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ink/ink402.xml" ContentType="application/inkml+xml"/>
  <Override PartName="/word/ink/ink403.xml" ContentType="application/inkml+xml"/>
  <Override PartName="/word/ink/ink404.xml" ContentType="application/inkml+xml"/>
  <Override PartName="/word/ink/ink405.xml" ContentType="application/inkml+xml"/>
  <Override PartName="/word/ink/ink406.xml" ContentType="application/inkml+xml"/>
  <Override PartName="/word/ink/ink407.xml" ContentType="application/inkml+xml"/>
  <Override PartName="/word/ink/ink408.xml" ContentType="application/inkml+xml"/>
  <Override PartName="/word/ink/ink409.xml" ContentType="application/inkml+xml"/>
  <Override PartName="/word/ink/ink410.xml" ContentType="application/inkml+xml"/>
  <Override PartName="/word/ink/ink411.xml" ContentType="application/inkml+xml"/>
  <Override PartName="/word/ink/ink412.xml" ContentType="application/inkml+xml"/>
  <Override PartName="/word/ink/ink413.xml" ContentType="application/inkml+xml"/>
  <Override PartName="/word/ink/ink414.xml" ContentType="application/inkml+xml"/>
  <Override PartName="/word/ink/ink415.xml" ContentType="application/inkml+xml"/>
  <Override PartName="/word/ink/ink416.xml" ContentType="application/inkml+xml"/>
  <Override PartName="/word/ink/ink417.xml" ContentType="application/inkml+xml"/>
  <Override PartName="/word/ink/ink418.xml" ContentType="application/inkml+xml"/>
  <Override PartName="/word/ink/ink419.xml" ContentType="application/inkml+xml"/>
  <Override PartName="/word/ink/ink420.xml" ContentType="application/inkml+xml"/>
  <Override PartName="/word/ink/ink421.xml" ContentType="application/inkml+xml"/>
  <Override PartName="/word/ink/ink422.xml" ContentType="application/inkml+xml"/>
  <Override PartName="/word/ink/ink423.xml" ContentType="application/inkml+xml"/>
  <Override PartName="/word/ink/ink424.xml" ContentType="application/inkml+xml"/>
  <Override PartName="/word/ink/ink425.xml" ContentType="application/inkml+xml"/>
  <Override PartName="/word/ink/ink426.xml" ContentType="application/inkml+xml"/>
  <Override PartName="/word/ink/ink427.xml" ContentType="application/inkml+xml"/>
  <Override PartName="/word/ink/ink428.xml" ContentType="application/inkml+xml"/>
  <Override PartName="/word/ink/ink429.xml" ContentType="application/inkml+xml"/>
  <Override PartName="/word/ink/ink430.xml" ContentType="application/inkml+xml"/>
  <Override PartName="/word/ink/ink431.xml" ContentType="application/inkml+xml"/>
  <Override PartName="/word/ink/ink432.xml" ContentType="application/inkml+xml"/>
  <Override PartName="/word/ink/ink433.xml" ContentType="application/inkml+xml"/>
  <Override PartName="/word/ink/ink434.xml" ContentType="application/inkml+xml"/>
  <Override PartName="/word/ink/ink435.xml" ContentType="application/inkml+xml"/>
  <Override PartName="/word/ink/ink436.xml" ContentType="application/inkml+xml"/>
  <Override PartName="/word/ink/ink437.xml" ContentType="application/inkml+xml"/>
  <Override PartName="/word/ink/ink438.xml" ContentType="application/inkml+xml"/>
  <Override PartName="/word/ink/ink439.xml" ContentType="application/inkml+xml"/>
  <Override PartName="/word/ink/ink440.xml" ContentType="application/inkml+xml"/>
  <Override PartName="/word/ink/ink441.xml" ContentType="application/inkml+xml"/>
  <Override PartName="/word/ink/ink442.xml" ContentType="application/inkml+xml"/>
  <Override PartName="/word/ink/ink443.xml" ContentType="application/inkml+xml"/>
  <Override PartName="/word/ink/ink444.xml" ContentType="application/inkml+xml"/>
  <Override PartName="/word/ink/ink445.xml" ContentType="application/inkml+xml"/>
  <Override PartName="/word/ink/ink446.xml" ContentType="application/inkml+xml"/>
  <Override PartName="/word/ink/ink447.xml" ContentType="application/inkml+xml"/>
  <Override PartName="/word/ink/ink448.xml" ContentType="application/inkml+xml"/>
  <Override PartName="/word/ink/ink449.xml" ContentType="application/inkml+xml"/>
  <Override PartName="/word/ink/ink450.xml" ContentType="application/inkml+xml"/>
  <Override PartName="/word/ink/ink451.xml" ContentType="application/inkml+xml"/>
  <Override PartName="/word/ink/ink452.xml" ContentType="application/inkml+xml"/>
  <Override PartName="/word/ink/ink453.xml" ContentType="application/inkml+xml"/>
  <Override PartName="/word/ink/ink454.xml" ContentType="application/inkml+xml"/>
  <Override PartName="/word/ink/ink455.xml" ContentType="application/inkml+xml"/>
  <Override PartName="/word/ink/ink456.xml" ContentType="application/inkml+xml"/>
  <Override PartName="/word/ink/ink457.xml" ContentType="application/inkml+xml"/>
  <Override PartName="/word/ink/ink458.xml" ContentType="application/inkml+xml"/>
  <Override PartName="/word/ink/ink459.xml" ContentType="application/inkml+xml"/>
  <Override PartName="/word/ink/ink460.xml" ContentType="application/inkml+xml"/>
  <Override PartName="/word/ink/ink461.xml" ContentType="application/inkml+xml"/>
  <Override PartName="/word/ink/ink462.xml" ContentType="application/inkml+xml"/>
  <Override PartName="/word/ink/ink463.xml" ContentType="application/inkml+xml"/>
  <Override PartName="/word/ink/ink464.xml" ContentType="application/inkml+xml"/>
  <Override PartName="/word/ink/ink465.xml" ContentType="application/inkml+xml"/>
  <Override PartName="/word/ink/ink466.xml" ContentType="application/inkml+xml"/>
  <Override PartName="/word/ink/ink467.xml" ContentType="application/inkml+xml"/>
  <Override PartName="/word/ink/ink468.xml" ContentType="application/inkml+xml"/>
  <Override PartName="/word/ink/ink469.xml" ContentType="application/inkml+xml"/>
  <Override PartName="/word/ink/ink470.xml" ContentType="application/inkml+xml"/>
  <Override PartName="/word/ink/ink471.xml" ContentType="application/inkml+xml"/>
  <Override PartName="/word/ink/ink472.xml" ContentType="application/inkml+xml"/>
  <Override PartName="/word/ink/ink473.xml" ContentType="application/inkml+xml"/>
  <Override PartName="/word/ink/ink474.xml" ContentType="application/inkml+xml"/>
  <Override PartName="/word/ink/ink475.xml" ContentType="application/inkml+xml"/>
  <Override PartName="/word/ink/ink476.xml" ContentType="application/inkml+xml"/>
  <Override PartName="/word/ink/ink477.xml" ContentType="application/inkml+xml"/>
  <Override PartName="/word/ink/ink478.xml" ContentType="application/inkml+xml"/>
  <Override PartName="/word/ink/ink479.xml" ContentType="application/inkml+xml"/>
  <Override PartName="/word/ink/ink480.xml" ContentType="application/inkml+xml"/>
  <Override PartName="/word/ink/ink481.xml" ContentType="application/inkml+xml"/>
  <Override PartName="/word/ink/ink482.xml" ContentType="application/inkml+xml"/>
  <Override PartName="/word/ink/ink483.xml" ContentType="application/inkml+xml"/>
  <Override PartName="/word/ink/ink484.xml" ContentType="application/inkml+xml"/>
  <Override PartName="/word/ink/ink485.xml" ContentType="application/inkml+xml"/>
  <Override PartName="/word/ink/ink486.xml" ContentType="application/inkml+xml"/>
  <Override PartName="/word/ink/ink487.xml" ContentType="application/inkml+xml"/>
  <Override PartName="/word/ink/ink488.xml" ContentType="application/inkml+xml"/>
  <Override PartName="/word/ink/ink489.xml" ContentType="application/inkml+xml"/>
  <Override PartName="/word/ink/ink490.xml" ContentType="application/inkml+xml"/>
  <Override PartName="/word/ink/ink491.xml" ContentType="application/inkml+xml"/>
  <Override PartName="/word/ink/ink492.xml" ContentType="application/inkml+xml"/>
  <Override PartName="/word/ink/ink493.xml" ContentType="application/inkml+xml"/>
  <Override PartName="/word/ink/ink494.xml" ContentType="application/inkml+xml"/>
  <Override PartName="/word/ink/ink495.xml" ContentType="application/inkml+xml"/>
  <Override PartName="/word/ink/ink496.xml" ContentType="application/inkml+xml"/>
  <Override PartName="/word/ink/ink497.xml" ContentType="application/inkml+xml"/>
  <Override PartName="/word/ink/ink498.xml" ContentType="application/inkml+xml"/>
  <Override PartName="/word/ink/ink499.xml" ContentType="application/inkml+xml"/>
  <Override PartName="/word/ink/ink500.xml" ContentType="application/inkml+xml"/>
  <Override PartName="/word/ink/ink501.xml" ContentType="application/inkml+xml"/>
  <Override PartName="/word/ink/ink502.xml" ContentType="application/inkml+xml"/>
  <Override PartName="/word/ink/ink503.xml" ContentType="application/inkml+xml"/>
  <Override PartName="/word/ink/ink504.xml" ContentType="application/inkml+xml"/>
  <Override PartName="/word/ink/ink505.xml" ContentType="application/inkml+xml"/>
  <Override PartName="/word/ink/ink506.xml" ContentType="application/inkml+xml"/>
  <Override PartName="/word/ink/ink507.xml" ContentType="application/inkml+xml"/>
  <Override PartName="/word/ink/ink508.xml" ContentType="application/inkml+xml"/>
  <Override PartName="/word/ink/ink509.xml" ContentType="application/inkml+xml"/>
  <Override PartName="/word/ink/ink510.xml" ContentType="application/inkml+xml"/>
  <Override PartName="/word/ink/ink511.xml" ContentType="application/inkml+xml"/>
  <Override PartName="/word/ink/ink512.xml" ContentType="application/inkml+xml"/>
  <Override PartName="/word/ink/ink513.xml" ContentType="application/inkml+xml"/>
  <Override PartName="/word/ink/ink514.xml" ContentType="application/inkml+xml"/>
  <Override PartName="/word/ink/ink515.xml" ContentType="application/inkml+xml"/>
  <Override PartName="/word/ink/ink516.xml" ContentType="application/inkml+xml"/>
  <Override PartName="/word/ink/ink517.xml" ContentType="application/inkml+xml"/>
  <Override PartName="/word/ink/ink518.xml" ContentType="application/inkml+xml"/>
  <Override PartName="/word/ink/ink519.xml" ContentType="application/inkml+xml"/>
  <Override PartName="/word/ink/ink520.xml" ContentType="application/inkml+xml"/>
  <Override PartName="/word/ink/ink521.xml" ContentType="application/inkml+xml"/>
  <Override PartName="/word/ink/ink522.xml" ContentType="application/inkml+xml"/>
  <Override PartName="/word/ink/ink523.xml" ContentType="application/inkml+xml"/>
  <Override PartName="/word/ink/ink524.xml" ContentType="application/inkml+xml"/>
  <Override PartName="/word/ink/ink525.xml" ContentType="application/inkml+xml"/>
  <Override PartName="/word/ink/ink526.xml" ContentType="application/inkml+xml"/>
  <Override PartName="/word/ink/ink527.xml" ContentType="application/inkml+xml"/>
  <Override PartName="/word/ink/ink528.xml" ContentType="application/inkml+xml"/>
  <Override PartName="/word/ink/ink529.xml" ContentType="application/inkml+xml"/>
  <Override PartName="/word/ink/ink530.xml" ContentType="application/inkml+xml"/>
  <Override PartName="/word/ink/ink531.xml" ContentType="application/inkml+xml"/>
  <Override PartName="/word/ink/ink532.xml" ContentType="application/inkml+xml"/>
  <Override PartName="/word/ink/ink533.xml" ContentType="application/inkml+xml"/>
  <Override PartName="/word/ink/ink534.xml" ContentType="application/inkml+xml"/>
  <Override PartName="/word/ink/ink535.xml" ContentType="application/inkml+xml"/>
  <Override PartName="/word/ink/ink536.xml" ContentType="application/inkml+xml"/>
  <Override PartName="/word/ink/ink537.xml" ContentType="application/inkml+xml"/>
  <Override PartName="/word/ink/ink538.xml" ContentType="application/inkml+xml"/>
  <Override PartName="/word/ink/ink539.xml" ContentType="application/inkml+xml"/>
  <Override PartName="/word/ink/ink540.xml" ContentType="application/inkml+xml"/>
  <Override PartName="/word/ink/ink541.xml" ContentType="application/inkml+xml"/>
  <Override PartName="/word/ink/ink542.xml" ContentType="application/inkml+xml"/>
  <Override PartName="/word/ink/ink543.xml" ContentType="application/inkml+xml"/>
  <Override PartName="/word/ink/ink544.xml" ContentType="application/inkml+xml"/>
  <Override PartName="/word/ink/ink545.xml" ContentType="application/inkml+xml"/>
  <Override PartName="/word/ink/ink546.xml" ContentType="application/inkml+xml"/>
  <Override PartName="/word/ink/ink547.xml" ContentType="application/inkml+xml"/>
  <Override PartName="/word/ink/ink548.xml" ContentType="application/inkml+xml"/>
  <Override PartName="/word/ink/ink549.xml" ContentType="application/inkml+xml"/>
  <Override PartName="/word/ink/ink550.xml" ContentType="application/inkml+xml"/>
  <Override PartName="/word/ink/ink551.xml" ContentType="application/inkml+xml"/>
  <Override PartName="/word/ink/ink552.xml" ContentType="application/inkml+xml"/>
  <Override PartName="/word/ink/ink553.xml" ContentType="application/inkml+xml"/>
  <Override PartName="/word/ink/ink554.xml" ContentType="application/inkml+xml"/>
  <Override PartName="/word/ink/ink555.xml" ContentType="application/inkml+xml"/>
  <Override PartName="/word/ink/ink556.xml" ContentType="application/inkml+xml"/>
  <Override PartName="/word/ink/ink557.xml" ContentType="application/inkml+xml"/>
  <Override PartName="/word/ink/ink558.xml" ContentType="application/inkml+xml"/>
  <Override PartName="/word/ink/ink559.xml" ContentType="application/inkml+xml"/>
  <Override PartName="/word/ink/ink560.xml" ContentType="application/inkml+xml"/>
  <Override PartName="/word/ink/ink561.xml" ContentType="application/inkml+xml"/>
  <Override PartName="/word/ink/ink562.xml" ContentType="application/inkml+xml"/>
  <Override PartName="/word/ink/ink563.xml" ContentType="application/inkml+xml"/>
  <Override PartName="/word/ink/ink564.xml" ContentType="application/inkml+xml"/>
  <Override PartName="/word/ink/ink565.xml" ContentType="application/inkml+xml"/>
  <Override PartName="/word/ink/ink566.xml" ContentType="application/inkml+xml"/>
  <Override PartName="/word/ink/ink567.xml" ContentType="application/inkml+xml"/>
  <Override PartName="/word/ink/ink568.xml" ContentType="application/inkml+xml"/>
  <Override PartName="/word/ink/ink569.xml" ContentType="application/inkml+xml"/>
  <Override PartName="/word/ink/ink570.xml" ContentType="application/inkml+xml"/>
  <Override PartName="/word/ink/ink571.xml" ContentType="application/inkml+xml"/>
  <Override PartName="/word/ink/ink572.xml" ContentType="application/inkml+xml"/>
  <Override PartName="/word/ink/ink573.xml" ContentType="application/inkml+xml"/>
  <Override PartName="/word/ink/ink574.xml" ContentType="application/inkml+xml"/>
  <Override PartName="/word/ink/ink575.xml" ContentType="application/inkml+xml"/>
  <Override PartName="/word/ink/ink576.xml" ContentType="application/inkml+xml"/>
  <Override PartName="/word/ink/ink577.xml" ContentType="application/inkml+xml"/>
  <Override PartName="/word/ink/ink578.xml" ContentType="application/inkml+xml"/>
  <Override PartName="/word/ink/ink579.xml" ContentType="application/inkml+xml"/>
  <Override PartName="/word/ink/ink580.xml" ContentType="application/inkml+xml"/>
  <Override PartName="/word/ink/ink581.xml" ContentType="application/inkml+xml"/>
  <Override PartName="/word/ink/ink582.xml" ContentType="application/inkml+xml"/>
  <Override PartName="/word/ink/ink583.xml" ContentType="application/inkml+xml"/>
  <Override PartName="/word/ink/ink584.xml" ContentType="application/inkml+xml"/>
  <Override PartName="/word/ink/ink585.xml" ContentType="application/inkml+xml"/>
  <Override PartName="/word/ink/ink586.xml" ContentType="application/inkml+xml"/>
  <Override PartName="/word/ink/ink587.xml" ContentType="application/inkml+xml"/>
  <Override PartName="/word/ink/ink588.xml" ContentType="application/inkml+xml"/>
  <Override PartName="/word/ink/ink589.xml" ContentType="application/inkml+xml"/>
  <Override PartName="/word/ink/ink590.xml" ContentType="application/inkml+xml"/>
  <Override PartName="/word/ink/ink591.xml" ContentType="application/inkml+xml"/>
  <Override PartName="/word/ink/ink592.xml" ContentType="application/inkml+xml"/>
  <Override PartName="/word/ink/ink593.xml" ContentType="application/inkml+xml"/>
  <Override PartName="/word/ink/ink594.xml" ContentType="application/inkml+xml"/>
  <Override PartName="/word/ink/ink595.xml" ContentType="application/inkml+xml"/>
  <Override PartName="/word/ink/ink596.xml" ContentType="application/inkml+xml"/>
  <Override PartName="/word/ink/ink597.xml" ContentType="application/inkml+xml"/>
  <Override PartName="/word/ink/ink598.xml" ContentType="application/inkml+xml"/>
  <Override PartName="/word/ink/ink599.xml" ContentType="application/inkml+xml"/>
  <Override PartName="/word/ink/ink600.xml" ContentType="application/inkml+xml"/>
  <Override PartName="/word/ink/ink601.xml" ContentType="application/inkml+xml"/>
  <Override PartName="/word/ink/ink602.xml" ContentType="application/inkml+xml"/>
  <Override PartName="/word/ink/ink603.xml" ContentType="application/inkml+xml"/>
  <Override PartName="/word/ink/ink604.xml" ContentType="application/inkml+xml"/>
  <Override PartName="/word/ink/ink605.xml" ContentType="application/inkml+xml"/>
  <Override PartName="/word/ink/ink606.xml" ContentType="application/inkml+xml"/>
  <Override PartName="/word/ink/ink607.xml" ContentType="application/inkml+xml"/>
  <Override PartName="/word/ink/ink608.xml" ContentType="application/inkml+xml"/>
  <Override PartName="/word/ink/ink609.xml" ContentType="application/inkml+xml"/>
  <Override PartName="/word/ink/ink610.xml" ContentType="application/inkml+xml"/>
  <Override PartName="/word/ink/ink611.xml" ContentType="application/inkml+xml"/>
  <Override PartName="/word/ink/ink612.xml" ContentType="application/inkml+xml"/>
  <Override PartName="/word/ink/ink613.xml" ContentType="application/inkml+xml"/>
  <Override PartName="/word/ink/ink614.xml" ContentType="application/inkml+xml"/>
  <Override PartName="/word/ink/ink615.xml" ContentType="application/inkml+xml"/>
  <Override PartName="/word/ink/ink616.xml" ContentType="application/inkml+xml"/>
  <Override PartName="/word/ink/ink617.xml" ContentType="application/inkml+xml"/>
  <Override PartName="/word/ink/ink618.xml" ContentType="application/inkml+xml"/>
  <Override PartName="/word/ink/ink619.xml" ContentType="application/inkml+xml"/>
  <Override PartName="/word/ink/ink620.xml" ContentType="application/inkml+xml"/>
  <Override PartName="/word/ink/ink621.xml" ContentType="application/inkml+xml"/>
  <Override PartName="/word/ink/ink622.xml" ContentType="application/inkml+xml"/>
  <Override PartName="/word/ink/ink623.xml" ContentType="application/inkml+xml"/>
  <Override PartName="/word/ink/ink624.xml" ContentType="application/inkml+xml"/>
  <Override PartName="/word/ink/ink625.xml" ContentType="application/inkml+xml"/>
  <Override PartName="/word/ink/ink626.xml" ContentType="application/inkml+xml"/>
  <Override PartName="/word/ink/ink627.xml" ContentType="application/inkml+xml"/>
  <Override PartName="/word/ink/ink628.xml" ContentType="application/inkml+xml"/>
  <Override PartName="/word/ink/ink629.xml" ContentType="application/inkml+xml"/>
  <Override PartName="/word/ink/ink630.xml" ContentType="application/inkml+xml"/>
  <Override PartName="/word/ink/ink631.xml" ContentType="application/inkml+xml"/>
  <Override PartName="/word/ink/ink632.xml" ContentType="application/inkml+xml"/>
  <Override PartName="/word/ink/ink633.xml" ContentType="application/inkml+xml"/>
  <Override PartName="/word/ink/ink634.xml" ContentType="application/inkml+xml"/>
  <Override PartName="/word/ink/ink635.xml" ContentType="application/inkml+xml"/>
  <Override PartName="/word/ink/ink636.xml" ContentType="application/inkml+xml"/>
  <Override PartName="/word/ink/ink637.xml" ContentType="application/inkml+xml"/>
  <Override PartName="/word/ink/ink638.xml" ContentType="application/inkml+xml"/>
  <Override PartName="/word/ink/ink639.xml" ContentType="application/inkml+xml"/>
  <Override PartName="/word/ink/ink640.xml" ContentType="application/inkml+xml"/>
  <Override PartName="/word/ink/ink641.xml" ContentType="application/inkml+xml"/>
  <Override PartName="/word/ink/ink642.xml" ContentType="application/inkml+xml"/>
  <Override PartName="/word/ink/ink643.xml" ContentType="application/inkml+xml"/>
  <Override PartName="/word/ink/ink644.xml" ContentType="application/inkml+xml"/>
  <Override PartName="/word/ink/ink645.xml" ContentType="application/inkml+xml"/>
  <Override PartName="/word/ink/ink646.xml" ContentType="application/inkml+xml"/>
  <Override PartName="/word/ink/ink647.xml" ContentType="application/inkml+xml"/>
  <Override PartName="/word/ink/ink648.xml" ContentType="application/inkml+xml"/>
  <Override PartName="/word/ink/ink649.xml" ContentType="application/inkml+xml"/>
  <Override PartName="/word/ink/ink650.xml" ContentType="application/inkml+xml"/>
  <Override PartName="/word/ink/ink651.xml" ContentType="application/inkml+xml"/>
  <Override PartName="/word/ink/ink652.xml" ContentType="application/inkml+xml"/>
  <Override PartName="/word/ink/ink653.xml" ContentType="application/inkml+xml"/>
  <Override PartName="/word/ink/ink654.xml" ContentType="application/inkml+xml"/>
  <Override PartName="/word/ink/ink655.xml" ContentType="application/inkml+xml"/>
  <Override PartName="/word/ink/ink656.xml" ContentType="application/inkml+xml"/>
  <Override PartName="/word/ink/ink657.xml" ContentType="application/inkml+xml"/>
  <Override PartName="/word/ink/ink658.xml" ContentType="application/inkml+xml"/>
  <Override PartName="/word/ink/ink659.xml" ContentType="application/inkml+xml"/>
  <Override PartName="/word/ink/ink660.xml" ContentType="application/inkml+xml"/>
  <Override PartName="/word/ink/ink661.xml" ContentType="application/inkml+xml"/>
  <Override PartName="/word/ink/ink662.xml" ContentType="application/inkml+xml"/>
  <Override PartName="/word/ink/ink663.xml" ContentType="application/inkml+xml"/>
  <Override PartName="/word/ink/ink664.xml" ContentType="application/inkml+xml"/>
  <Override PartName="/word/ink/ink665.xml" ContentType="application/inkml+xml"/>
  <Override PartName="/word/ink/ink666.xml" ContentType="application/inkml+xml"/>
  <Override PartName="/word/ink/ink667.xml" ContentType="application/inkml+xml"/>
  <Override PartName="/word/ink/ink668.xml" ContentType="application/inkml+xml"/>
  <Override PartName="/word/ink/ink669.xml" ContentType="application/inkml+xml"/>
  <Override PartName="/word/ink/ink670.xml" ContentType="application/inkml+xml"/>
  <Override PartName="/word/ink/ink671.xml" ContentType="application/inkml+xml"/>
  <Override PartName="/word/ink/ink672.xml" ContentType="application/inkml+xml"/>
  <Override PartName="/word/ink/ink673.xml" ContentType="application/inkml+xml"/>
  <Override PartName="/word/ink/ink674.xml" ContentType="application/inkml+xml"/>
  <Override PartName="/word/ink/ink675.xml" ContentType="application/inkml+xml"/>
  <Override PartName="/word/ink/ink676.xml" ContentType="application/inkml+xml"/>
  <Override PartName="/word/ink/ink677.xml" ContentType="application/inkml+xml"/>
  <Override PartName="/word/ink/ink678.xml" ContentType="application/inkml+xml"/>
  <Override PartName="/word/ink/ink679.xml" ContentType="application/inkml+xml"/>
  <Override PartName="/word/ink/ink680.xml" ContentType="application/inkml+xml"/>
  <Override PartName="/word/ink/ink681.xml" ContentType="application/inkml+xml"/>
  <Override PartName="/word/ink/ink682.xml" ContentType="application/inkml+xml"/>
  <Override PartName="/word/ink/ink683.xml" ContentType="application/inkml+xml"/>
  <Override PartName="/word/ink/ink684.xml" ContentType="application/inkml+xml"/>
  <Override PartName="/word/ink/ink685.xml" ContentType="application/inkml+xml"/>
  <Override PartName="/word/ink/ink686.xml" ContentType="application/inkml+xml"/>
  <Override PartName="/word/ink/ink687.xml" ContentType="application/inkml+xml"/>
  <Override PartName="/word/ink/ink688.xml" ContentType="application/inkml+xml"/>
  <Override PartName="/word/ink/ink689.xml" ContentType="application/inkml+xml"/>
  <Override PartName="/word/ink/ink690.xml" ContentType="application/inkml+xml"/>
  <Override PartName="/word/ink/ink691.xml" ContentType="application/inkml+xml"/>
  <Override PartName="/word/ink/ink692.xml" ContentType="application/inkml+xml"/>
  <Override PartName="/word/ink/ink693.xml" ContentType="application/inkml+xml"/>
  <Override PartName="/word/ink/ink694.xml" ContentType="application/inkml+xml"/>
  <Override PartName="/word/ink/ink695.xml" ContentType="application/inkml+xml"/>
  <Override PartName="/word/ink/ink696.xml" ContentType="application/inkml+xml"/>
  <Override PartName="/word/ink/ink697.xml" ContentType="application/inkml+xml"/>
  <Override PartName="/word/ink/ink698.xml" ContentType="application/inkml+xml"/>
  <Override PartName="/word/ink/ink699.xml" ContentType="application/inkml+xml"/>
  <Override PartName="/word/ink/ink700.xml" ContentType="application/inkml+xml"/>
  <Override PartName="/word/ink/ink701.xml" ContentType="application/inkml+xml"/>
  <Override PartName="/word/ink/ink702.xml" ContentType="application/inkml+xml"/>
  <Override PartName="/word/ink/ink703.xml" ContentType="application/inkml+xml"/>
  <Override PartName="/word/ink/ink704.xml" ContentType="application/inkml+xml"/>
  <Override PartName="/word/ink/ink705.xml" ContentType="application/inkml+xml"/>
  <Override PartName="/word/ink/ink706.xml" ContentType="application/inkml+xml"/>
  <Override PartName="/word/ink/ink707.xml" ContentType="application/inkml+xml"/>
  <Override PartName="/word/ink/ink708.xml" ContentType="application/inkml+xml"/>
  <Override PartName="/word/ink/ink709.xml" ContentType="application/inkml+xml"/>
  <Override PartName="/word/ink/ink710.xml" ContentType="application/inkml+xml"/>
  <Override PartName="/word/ink/ink711.xml" ContentType="application/inkml+xml"/>
  <Override PartName="/word/ink/ink712.xml" ContentType="application/inkml+xml"/>
  <Override PartName="/word/ink/ink713.xml" ContentType="application/inkml+xml"/>
  <Override PartName="/word/ink/ink714.xml" ContentType="application/inkml+xml"/>
  <Override PartName="/word/ink/ink715.xml" ContentType="application/inkml+xml"/>
  <Override PartName="/word/ink/ink716.xml" ContentType="application/inkml+xml"/>
  <Override PartName="/word/ink/ink717.xml" ContentType="application/inkml+xml"/>
  <Override PartName="/word/ink/ink718.xml" ContentType="application/inkml+xml"/>
  <Override PartName="/word/ink/ink719.xml" ContentType="application/inkml+xml"/>
  <Override PartName="/word/ink/ink720.xml" ContentType="application/inkml+xml"/>
  <Override PartName="/word/ink/ink721.xml" ContentType="application/inkml+xml"/>
  <Override PartName="/word/ink/ink722.xml" ContentType="application/inkml+xml"/>
  <Override PartName="/word/ink/ink723.xml" ContentType="application/inkml+xml"/>
  <Override PartName="/word/ink/ink724.xml" ContentType="application/inkml+xml"/>
  <Override PartName="/word/ink/ink725.xml" ContentType="application/inkml+xml"/>
  <Override PartName="/word/ink/ink726.xml" ContentType="application/inkml+xml"/>
  <Override PartName="/word/ink/ink727.xml" ContentType="application/inkml+xml"/>
  <Override PartName="/word/ink/ink728.xml" ContentType="application/inkml+xml"/>
  <Override PartName="/word/ink/ink729.xml" ContentType="application/inkml+xml"/>
  <Override PartName="/word/ink/ink730.xml" ContentType="application/inkml+xml"/>
  <Override PartName="/word/ink/ink731.xml" ContentType="application/inkml+xml"/>
  <Override PartName="/word/ink/ink732.xml" ContentType="application/inkml+xml"/>
  <Override PartName="/word/ink/ink733.xml" ContentType="application/inkml+xml"/>
  <Override PartName="/word/ink/ink734.xml" ContentType="application/inkml+xml"/>
  <Override PartName="/word/ink/ink735.xml" ContentType="application/inkml+xml"/>
  <Override PartName="/word/ink/ink736.xml" ContentType="application/inkml+xml"/>
  <Override PartName="/word/ink/ink737.xml" ContentType="application/inkml+xml"/>
  <Override PartName="/word/ink/ink738.xml" ContentType="application/inkml+xml"/>
  <Override PartName="/word/ink/ink739.xml" ContentType="application/inkml+xml"/>
  <Override PartName="/word/ink/ink740.xml" ContentType="application/inkml+xml"/>
  <Override PartName="/word/ink/ink741.xml" ContentType="application/inkml+xml"/>
  <Override PartName="/word/ink/ink742.xml" ContentType="application/inkml+xml"/>
  <Override PartName="/word/ink/ink743.xml" ContentType="application/inkml+xml"/>
  <Override PartName="/word/ink/ink744.xml" ContentType="application/inkml+xml"/>
  <Override PartName="/word/ink/ink745.xml" ContentType="application/inkml+xml"/>
  <Override PartName="/word/ink/ink746.xml" ContentType="application/inkml+xml"/>
  <Override PartName="/word/ink/ink747.xml" ContentType="application/inkml+xml"/>
  <Override PartName="/word/ink/ink748.xml" ContentType="application/inkml+xml"/>
  <Override PartName="/word/ink/ink749.xml" ContentType="application/inkml+xml"/>
  <Override PartName="/word/ink/ink750.xml" ContentType="application/inkml+xml"/>
  <Override PartName="/word/ink/ink751.xml" ContentType="application/inkml+xml"/>
  <Override PartName="/word/ink/ink752.xml" ContentType="application/inkml+xml"/>
  <Override PartName="/word/ink/ink753.xml" ContentType="application/inkml+xml"/>
  <Override PartName="/word/ink/ink754.xml" ContentType="application/inkml+xml"/>
  <Override PartName="/word/ink/ink755.xml" ContentType="application/inkml+xml"/>
  <Override PartName="/word/ink/ink756.xml" ContentType="application/inkml+xml"/>
  <Override PartName="/word/ink/ink757.xml" ContentType="application/inkml+xml"/>
  <Override PartName="/word/ink/ink758.xml" ContentType="application/inkml+xml"/>
  <Override PartName="/word/ink/ink759.xml" ContentType="application/inkml+xml"/>
  <Override PartName="/word/ink/ink760.xml" ContentType="application/inkml+xml"/>
  <Override PartName="/word/ink/ink761.xml" ContentType="application/inkml+xml"/>
  <Override PartName="/word/ink/ink762.xml" ContentType="application/inkml+xml"/>
  <Override PartName="/word/ink/ink763.xml" ContentType="application/inkml+xml"/>
  <Override PartName="/word/ink/ink764.xml" ContentType="application/inkml+xml"/>
  <Override PartName="/word/ink/ink765.xml" ContentType="application/inkml+xml"/>
  <Override PartName="/word/ink/ink766.xml" ContentType="application/inkml+xml"/>
  <Override PartName="/word/ink/ink767.xml" ContentType="application/inkml+xml"/>
  <Override PartName="/word/ink/ink768.xml" ContentType="application/inkml+xml"/>
  <Override PartName="/word/ink/ink769.xml" ContentType="application/inkml+xml"/>
  <Override PartName="/word/ink/ink770.xml" ContentType="application/inkml+xml"/>
  <Override PartName="/word/ink/ink771.xml" ContentType="application/inkml+xml"/>
  <Override PartName="/word/ink/ink772.xml" ContentType="application/inkml+xml"/>
  <Override PartName="/word/ink/ink773.xml" ContentType="application/inkml+xml"/>
  <Override PartName="/word/ink/ink774.xml" ContentType="application/inkml+xml"/>
  <Override PartName="/word/ink/ink775.xml" ContentType="application/inkml+xml"/>
  <Override PartName="/word/ink/ink776.xml" ContentType="application/inkml+xml"/>
  <Override PartName="/word/ink/ink777.xml" ContentType="application/inkml+xml"/>
  <Override PartName="/word/ink/ink778.xml" ContentType="application/inkml+xml"/>
  <Override PartName="/word/ink/ink779.xml" ContentType="application/inkml+xml"/>
  <Override PartName="/word/ink/ink780.xml" ContentType="application/inkml+xml"/>
  <Override PartName="/word/ink/ink781.xml" ContentType="application/inkml+xml"/>
  <Override PartName="/word/ink/ink782.xml" ContentType="application/inkml+xml"/>
  <Override PartName="/word/ink/ink783.xml" ContentType="application/inkml+xml"/>
  <Override PartName="/word/ink/ink784.xml" ContentType="application/inkml+xml"/>
  <Override PartName="/word/ink/ink785.xml" ContentType="application/inkml+xml"/>
  <Override PartName="/word/ink/ink786.xml" ContentType="application/inkml+xml"/>
  <Override PartName="/word/ink/ink787.xml" ContentType="application/inkml+xml"/>
  <Override PartName="/word/ink/ink788.xml" ContentType="application/inkml+xml"/>
  <Override PartName="/word/ink/ink789.xml" ContentType="application/inkml+xml"/>
  <Override PartName="/word/ink/ink790.xml" ContentType="application/inkml+xml"/>
  <Override PartName="/word/ink/ink791.xml" ContentType="application/inkml+xml"/>
  <Override PartName="/word/ink/ink792.xml" ContentType="application/inkml+xml"/>
  <Override PartName="/word/ink/ink793.xml" ContentType="application/inkml+xml"/>
  <Override PartName="/word/ink/ink794.xml" ContentType="application/inkml+xml"/>
  <Override PartName="/word/ink/ink795.xml" ContentType="application/inkml+xml"/>
  <Override PartName="/word/ink/ink796.xml" ContentType="application/inkml+xml"/>
  <Override PartName="/word/ink/ink797.xml" ContentType="application/inkml+xml"/>
  <Override PartName="/word/ink/ink798.xml" ContentType="application/inkml+xml"/>
  <Override PartName="/word/ink/ink799.xml" ContentType="application/inkml+xml"/>
  <Override PartName="/word/ink/ink800.xml" ContentType="application/inkml+xml"/>
  <Override PartName="/word/ink/ink801.xml" ContentType="application/inkml+xml"/>
  <Override PartName="/word/ink/ink802.xml" ContentType="application/inkml+xml"/>
  <Override PartName="/word/ink/ink803.xml" ContentType="application/inkml+xml"/>
  <Override PartName="/word/ink/ink804.xml" ContentType="application/inkml+xml"/>
  <Override PartName="/word/ink/ink805.xml" ContentType="application/inkml+xml"/>
  <Override PartName="/word/ink/ink806.xml" ContentType="application/inkml+xml"/>
  <Override PartName="/word/ink/ink807.xml" ContentType="application/inkml+xml"/>
  <Override PartName="/word/ink/ink808.xml" ContentType="application/inkml+xml"/>
  <Override PartName="/word/ink/ink809.xml" ContentType="application/inkml+xml"/>
  <Override PartName="/word/ink/ink810.xml" ContentType="application/inkml+xml"/>
  <Override PartName="/word/ink/ink811.xml" ContentType="application/inkml+xml"/>
  <Override PartName="/word/ink/ink812.xml" ContentType="application/inkml+xml"/>
  <Override PartName="/word/ink/ink813.xml" ContentType="application/inkml+xml"/>
  <Override PartName="/word/ink/ink814.xml" ContentType="application/inkml+xml"/>
  <Override PartName="/word/ink/ink815.xml" ContentType="application/inkml+xml"/>
  <Override PartName="/word/ink/ink816.xml" ContentType="application/inkml+xml"/>
  <Override PartName="/word/ink/ink817.xml" ContentType="application/inkml+xml"/>
  <Override PartName="/word/ink/ink818.xml" ContentType="application/inkml+xml"/>
  <Override PartName="/word/ink/ink819.xml" ContentType="application/inkml+xml"/>
  <Override PartName="/word/ink/ink820.xml" ContentType="application/inkml+xml"/>
  <Override PartName="/word/ink/ink821.xml" ContentType="application/inkml+xml"/>
  <Override PartName="/word/ink/ink822.xml" ContentType="application/inkml+xml"/>
  <Override PartName="/word/ink/ink823.xml" ContentType="application/inkml+xml"/>
  <Override PartName="/word/ink/ink824.xml" ContentType="application/inkml+xml"/>
  <Override PartName="/word/ink/ink825.xml" ContentType="application/inkml+xml"/>
  <Override PartName="/word/ink/ink826.xml" ContentType="application/inkml+xml"/>
  <Override PartName="/word/ink/ink827.xml" ContentType="application/inkml+xml"/>
  <Override PartName="/word/ink/ink828.xml" ContentType="application/inkml+xml"/>
  <Override PartName="/word/ink/ink829.xml" ContentType="application/inkml+xml"/>
  <Override PartName="/word/ink/ink830.xml" ContentType="application/inkml+xml"/>
  <Override PartName="/word/ink/ink831.xml" ContentType="application/inkml+xml"/>
  <Override PartName="/word/ink/ink832.xml" ContentType="application/inkml+xml"/>
  <Override PartName="/word/ink/ink833.xml" ContentType="application/inkml+xml"/>
  <Override PartName="/word/ink/ink834.xml" ContentType="application/inkml+xml"/>
  <Override PartName="/word/ink/ink835.xml" ContentType="application/inkml+xml"/>
  <Override PartName="/word/ink/ink836.xml" ContentType="application/inkml+xml"/>
  <Override PartName="/word/ink/ink837.xml" ContentType="application/inkml+xml"/>
  <Override PartName="/word/ink/ink838.xml" ContentType="application/inkml+xml"/>
  <Override PartName="/word/ink/ink839.xml" ContentType="application/inkml+xml"/>
  <Override PartName="/word/ink/ink840.xml" ContentType="application/inkml+xml"/>
  <Override PartName="/word/ink/ink841.xml" ContentType="application/inkml+xml"/>
  <Override PartName="/word/ink/ink842.xml" ContentType="application/inkml+xml"/>
  <Override PartName="/word/ink/ink843.xml" ContentType="application/inkml+xml"/>
  <Override PartName="/word/ink/ink844.xml" ContentType="application/inkml+xml"/>
  <Override PartName="/word/ink/ink845.xml" ContentType="application/inkml+xml"/>
  <Override PartName="/word/ink/ink846.xml" ContentType="application/inkml+xml"/>
  <Override PartName="/word/ink/ink847.xml" ContentType="application/inkml+xml"/>
  <Override PartName="/word/ink/ink848.xml" ContentType="application/inkml+xml"/>
  <Override PartName="/word/ink/ink849.xml" ContentType="application/inkml+xml"/>
  <Override PartName="/word/ink/ink850.xml" ContentType="application/inkml+xml"/>
  <Override PartName="/word/ink/ink851.xml" ContentType="application/inkml+xml"/>
  <Override PartName="/word/ink/ink852.xml" ContentType="application/inkml+xml"/>
  <Override PartName="/word/ink/ink853.xml" ContentType="application/inkml+xml"/>
  <Override PartName="/word/ink/ink854.xml" ContentType="application/inkml+xml"/>
  <Override PartName="/word/ink/ink855.xml" ContentType="application/inkml+xml"/>
  <Override PartName="/word/ink/ink856.xml" ContentType="application/inkml+xml"/>
  <Override PartName="/word/ink/ink857.xml" ContentType="application/inkml+xml"/>
  <Override PartName="/word/ink/ink858.xml" ContentType="application/inkml+xml"/>
  <Override PartName="/word/ink/ink859.xml" ContentType="application/inkml+xml"/>
  <Override PartName="/word/ink/ink860.xml" ContentType="application/inkml+xml"/>
  <Override PartName="/word/ink/ink861.xml" ContentType="application/inkml+xml"/>
  <Override PartName="/word/ink/ink862.xml" ContentType="application/inkml+xml"/>
  <Override PartName="/word/ink/ink863.xml" ContentType="application/inkml+xml"/>
  <Override PartName="/word/ink/ink864.xml" ContentType="application/inkml+xml"/>
  <Override PartName="/word/ink/ink865.xml" ContentType="application/inkml+xml"/>
  <Override PartName="/word/ink/ink866.xml" ContentType="application/inkml+xml"/>
  <Override PartName="/word/ink/ink867.xml" ContentType="application/inkml+xml"/>
  <Override PartName="/word/ink/ink868.xml" ContentType="application/inkml+xml"/>
  <Override PartName="/word/ink/ink869.xml" ContentType="application/inkml+xml"/>
  <Override PartName="/word/ink/ink870.xml" ContentType="application/inkml+xml"/>
  <Override PartName="/word/ink/ink871.xml" ContentType="application/inkml+xml"/>
  <Override PartName="/word/ink/ink872.xml" ContentType="application/inkml+xml"/>
  <Override PartName="/word/ink/ink873.xml" ContentType="application/inkml+xml"/>
  <Override PartName="/word/ink/ink874.xml" ContentType="application/inkml+xml"/>
  <Override PartName="/word/ink/ink875.xml" ContentType="application/inkml+xml"/>
  <Override PartName="/word/ink/ink876.xml" ContentType="application/inkml+xml"/>
  <Override PartName="/word/ink/ink877.xml" ContentType="application/inkml+xml"/>
  <Override PartName="/word/ink/ink878.xml" ContentType="application/inkml+xml"/>
  <Override PartName="/word/ink/ink879.xml" ContentType="application/inkml+xml"/>
  <Override PartName="/word/ink/ink880.xml" ContentType="application/inkml+xml"/>
  <Override PartName="/word/ink/ink881.xml" ContentType="application/inkml+xml"/>
  <Override PartName="/word/ink/ink882.xml" ContentType="application/inkml+xml"/>
  <Override PartName="/word/ink/ink883.xml" ContentType="application/inkml+xml"/>
  <Override PartName="/word/ink/ink884.xml" ContentType="application/inkml+xml"/>
  <Override PartName="/word/ink/ink885.xml" ContentType="application/inkml+xml"/>
  <Override PartName="/word/ink/ink886.xml" ContentType="application/inkml+xml"/>
  <Override PartName="/word/ink/ink887.xml" ContentType="application/inkml+xml"/>
  <Override PartName="/word/ink/ink888.xml" ContentType="application/inkml+xml"/>
  <Override PartName="/word/ink/ink889.xml" ContentType="application/inkml+xml"/>
  <Override PartName="/word/ink/ink890.xml" ContentType="application/inkml+xml"/>
  <Override PartName="/word/ink/ink891.xml" ContentType="application/inkml+xml"/>
  <Override PartName="/word/ink/ink892.xml" ContentType="application/inkml+xml"/>
  <Override PartName="/word/ink/ink893.xml" ContentType="application/inkml+xml"/>
  <Override PartName="/word/ink/ink894.xml" ContentType="application/inkml+xml"/>
  <Override PartName="/word/ink/ink895.xml" ContentType="application/inkml+xml"/>
  <Override PartName="/word/ink/ink896.xml" ContentType="application/inkml+xml"/>
  <Override PartName="/word/ink/ink897.xml" ContentType="application/inkml+xml"/>
  <Override PartName="/word/ink/ink898.xml" ContentType="application/inkml+xml"/>
  <Override PartName="/word/ink/ink899.xml" ContentType="application/inkml+xml"/>
  <Override PartName="/word/ink/ink900.xml" ContentType="application/inkml+xml"/>
  <Override PartName="/word/ink/ink901.xml" ContentType="application/inkml+xml"/>
  <Override PartName="/word/ink/ink902.xml" ContentType="application/inkml+xml"/>
  <Override PartName="/word/ink/ink903.xml" ContentType="application/inkml+xml"/>
  <Override PartName="/word/ink/ink904.xml" ContentType="application/inkml+xml"/>
  <Override PartName="/word/ink/ink905.xml" ContentType="application/inkml+xml"/>
  <Override PartName="/word/ink/ink906.xml" ContentType="application/inkml+xml"/>
  <Override PartName="/word/ink/ink907.xml" ContentType="application/inkml+xml"/>
  <Override PartName="/word/ink/ink908.xml" ContentType="application/inkml+xml"/>
  <Override PartName="/word/ink/ink909.xml" ContentType="application/inkml+xml"/>
  <Override PartName="/word/ink/ink910.xml" ContentType="application/inkml+xml"/>
  <Override PartName="/word/ink/ink911.xml" ContentType="application/inkml+xml"/>
  <Override PartName="/word/ink/ink912.xml" ContentType="application/inkml+xml"/>
  <Override PartName="/word/ink/ink913.xml" ContentType="application/inkml+xml"/>
  <Override PartName="/word/ink/ink914.xml" ContentType="application/inkml+xml"/>
  <Override PartName="/word/ink/ink915.xml" ContentType="application/inkml+xml"/>
  <Override PartName="/word/ink/ink916.xml" ContentType="application/inkml+xml"/>
  <Override PartName="/word/ink/ink917.xml" ContentType="application/inkml+xml"/>
  <Override PartName="/word/ink/ink918.xml" ContentType="application/inkml+xml"/>
  <Override PartName="/word/ink/ink919.xml" ContentType="application/inkml+xml"/>
  <Override PartName="/word/ink/ink920.xml" ContentType="application/inkml+xml"/>
  <Override PartName="/word/ink/ink921.xml" ContentType="application/inkml+xml"/>
  <Override PartName="/word/ink/ink922.xml" ContentType="application/inkml+xml"/>
  <Override PartName="/word/ink/ink923.xml" ContentType="application/inkml+xml"/>
  <Override PartName="/word/ink/ink924.xml" ContentType="application/inkml+xml"/>
  <Override PartName="/word/ink/ink925.xml" ContentType="application/inkml+xml"/>
  <Override PartName="/word/ink/ink926.xml" ContentType="application/inkml+xml"/>
  <Override PartName="/word/ink/ink927.xml" ContentType="application/inkml+xml"/>
  <Override PartName="/word/ink/ink928.xml" ContentType="application/inkml+xml"/>
  <Override PartName="/word/ink/ink929.xml" ContentType="application/inkml+xml"/>
  <Override PartName="/word/ink/ink930.xml" ContentType="application/inkml+xml"/>
  <Override PartName="/word/ink/ink931.xml" ContentType="application/inkml+xml"/>
  <Override PartName="/word/ink/ink932.xml" ContentType="application/inkml+xml"/>
  <Override PartName="/word/ink/ink933.xml" ContentType="application/inkml+xml"/>
  <Override PartName="/word/ink/ink934.xml" ContentType="application/inkml+xml"/>
  <Override PartName="/word/ink/ink935.xml" ContentType="application/inkml+xml"/>
  <Override PartName="/word/ink/ink936.xml" ContentType="application/inkml+xml"/>
  <Override PartName="/word/ink/ink937.xml" ContentType="application/inkml+xml"/>
  <Override PartName="/word/ink/ink938.xml" ContentType="application/inkml+xml"/>
  <Override PartName="/word/ink/ink939.xml" ContentType="application/inkml+xml"/>
  <Override PartName="/word/ink/ink940.xml" ContentType="application/inkml+xml"/>
  <Override PartName="/word/ink/ink941.xml" ContentType="application/inkml+xml"/>
  <Override PartName="/word/ink/ink942.xml" ContentType="application/inkml+xml"/>
  <Override PartName="/word/ink/ink943.xml" ContentType="application/inkml+xml"/>
  <Override PartName="/word/ink/ink944.xml" ContentType="application/inkml+xml"/>
  <Override PartName="/word/ink/ink945.xml" ContentType="application/inkml+xml"/>
  <Override PartName="/word/ink/ink946.xml" ContentType="application/inkml+xml"/>
  <Override PartName="/word/ink/ink947.xml" ContentType="application/inkml+xml"/>
  <Override PartName="/word/ink/ink948.xml" ContentType="application/inkml+xml"/>
  <Override PartName="/word/ink/ink949.xml" ContentType="application/inkml+xml"/>
  <Override PartName="/word/ink/ink950.xml" ContentType="application/inkml+xml"/>
  <Override PartName="/word/ink/ink951.xml" ContentType="application/inkml+xml"/>
  <Override PartName="/word/ink/ink952.xml" ContentType="application/inkml+xml"/>
  <Override PartName="/word/ink/ink953.xml" ContentType="application/inkml+xml"/>
  <Override PartName="/word/ink/ink954.xml" ContentType="application/inkml+xml"/>
  <Override PartName="/word/ink/ink955.xml" ContentType="application/inkml+xml"/>
  <Override PartName="/word/ink/ink956.xml" ContentType="application/inkml+xml"/>
  <Override PartName="/word/ink/ink957.xml" ContentType="application/inkml+xml"/>
  <Override PartName="/word/ink/ink958.xml" ContentType="application/inkml+xml"/>
  <Override PartName="/word/ink/ink959.xml" ContentType="application/inkml+xml"/>
  <Override PartName="/word/ink/ink960.xml" ContentType="application/inkml+xml"/>
  <Override PartName="/word/ink/ink961.xml" ContentType="application/inkml+xml"/>
  <Override PartName="/word/ink/ink962.xml" ContentType="application/inkml+xml"/>
  <Override PartName="/word/ink/ink963.xml" ContentType="application/inkml+xml"/>
  <Override PartName="/word/ink/ink964.xml" ContentType="application/inkml+xml"/>
  <Override PartName="/word/ink/ink965.xml" ContentType="application/inkml+xml"/>
  <Override PartName="/word/ink/ink966.xml" ContentType="application/inkml+xml"/>
  <Override PartName="/word/ink/ink967.xml" ContentType="application/inkml+xml"/>
  <Override PartName="/word/ink/ink968.xml" ContentType="application/inkml+xml"/>
  <Override PartName="/word/ink/ink969.xml" ContentType="application/inkml+xml"/>
  <Override PartName="/word/ink/ink970.xml" ContentType="application/inkml+xml"/>
  <Override PartName="/word/ink/ink971.xml" ContentType="application/inkml+xml"/>
  <Override PartName="/word/ink/ink972.xml" ContentType="application/inkml+xml"/>
  <Override PartName="/word/ink/ink973.xml" ContentType="application/inkml+xml"/>
  <Override PartName="/word/ink/ink974.xml" ContentType="application/inkml+xml"/>
  <Override PartName="/word/ink/ink975.xml" ContentType="application/inkml+xml"/>
  <Override PartName="/word/ink/ink976.xml" ContentType="application/inkml+xml"/>
  <Override PartName="/word/ink/ink977.xml" ContentType="application/inkml+xml"/>
  <Override PartName="/word/ink/ink978.xml" ContentType="application/inkml+xml"/>
  <Override PartName="/word/ink/ink979.xml" ContentType="application/inkml+xml"/>
  <Override PartName="/word/ink/ink980.xml" ContentType="application/inkml+xml"/>
  <Override PartName="/word/ink/ink981.xml" ContentType="application/inkml+xml"/>
  <Override PartName="/word/ink/ink982.xml" ContentType="application/inkml+xml"/>
  <Override PartName="/word/ink/ink983.xml" ContentType="application/inkml+xml"/>
  <Override PartName="/word/ink/ink984.xml" ContentType="application/inkml+xml"/>
  <Override PartName="/word/ink/ink985.xml" ContentType="application/inkml+xml"/>
  <Override PartName="/word/ink/ink986.xml" ContentType="application/inkml+xml"/>
  <Override PartName="/word/ink/ink987.xml" ContentType="application/inkml+xml"/>
  <Override PartName="/word/ink/ink988.xml" ContentType="application/inkml+xml"/>
  <Override PartName="/word/ink/ink989.xml" ContentType="application/inkml+xml"/>
  <Override PartName="/word/ink/ink990.xml" ContentType="application/inkml+xml"/>
  <Override PartName="/word/ink/ink991.xml" ContentType="application/inkml+xml"/>
  <Override PartName="/word/ink/ink992.xml" ContentType="application/inkml+xml"/>
  <Override PartName="/word/ink/ink993.xml" ContentType="application/inkml+xml"/>
  <Override PartName="/word/ink/ink994.xml" ContentType="application/inkml+xml"/>
  <Override PartName="/word/ink/ink995.xml" ContentType="application/inkml+xml"/>
  <Override PartName="/word/ink/ink996.xml" ContentType="application/inkml+xml"/>
  <Override PartName="/word/ink/ink997.xml" ContentType="application/inkml+xml"/>
  <Override PartName="/word/ink/ink998.xml" ContentType="application/inkml+xml"/>
  <Override PartName="/word/ink/ink999.xml" ContentType="application/inkml+xml"/>
  <Override PartName="/word/ink/ink1000.xml" ContentType="application/inkml+xml"/>
  <Override PartName="/word/ink/ink1001.xml" ContentType="application/inkml+xml"/>
  <Override PartName="/word/ink/ink1002.xml" ContentType="application/inkml+xml"/>
  <Override PartName="/word/ink/ink1003.xml" ContentType="application/inkml+xml"/>
  <Override PartName="/word/ink/ink1004.xml" ContentType="application/inkml+xml"/>
  <Override PartName="/word/ink/ink1005.xml" ContentType="application/inkml+xml"/>
  <Override PartName="/word/ink/ink1006.xml" ContentType="application/inkml+xml"/>
  <Override PartName="/word/ink/ink1007.xml" ContentType="application/inkml+xml"/>
  <Override PartName="/word/ink/ink1008.xml" ContentType="application/inkml+xml"/>
  <Override PartName="/word/ink/ink1009.xml" ContentType="application/inkml+xml"/>
  <Override PartName="/word/ink/ink1010.xml" ContentType="application/inkml+xml"/>
  <Override PartName="/word/ink/ink1011.xml" ContentType="application/inkml+xml"/>
  <Override PartName="/word/ink/ink1012.xml" ContentType="application/inkml+xml"/>
  <Override PartName="/word/ink/ink1013.xml" ContentType="application/inkml+xml"/>
  <Override PartName="/word/ink/ink1014.xml" ContentType="application/inkml+xml"/>
  <Override PartName="/word/ink/ink1015.xml" ContentType="application/inkml+xml"/>
  <Override PartName="/word/ink/ink1016.xml" ContentType="application/inkml+xml"/>
  <Override PartName="/word/ink/ink1017.xml" ContentType="application/inkml+xml"/>
  <Override PartName="/word/ink/ink1018.xml" ContentType="application/inkml+xml"/>
  <Override PartName="/word/ink/ink1019.xml" ContentType="application/inkml+xml"/>
  <Override PartName="/word/ink/ink1020.xml" ContentType="application/inkml+xml"/>
  <Override PartName="/word/ink/ink1021.xml" ContentType="application/inkml+xml"/>
  <Override PartName="/word/ink/ink1022.xml" ContentType="application/inkml+xml"/>
  <Override PartName="/word/ink/ink1023.xml" ContentType="application/inkml+xml"/>
  <Override PartName="/word/ink/ink1024.xml" ContentType="application/inkml+xml"/>
  <Override PartName="/word/ink/ink1025.xml" ContentType="application/inkml+xml"/>
  <Override PartName="/word/ink/ink1026.xml" ContentType="application/inkml+xml"/>
  <Override PartName="/word/ink/ink1027.xml" ContentType="application/inkml+xml"/>
  <Override PartName="/word/ink/ink1028.xml" ContentType="application/inkml+xml"/>
  <Override PartName="/word/ink/ink1029.xml" ContentType="application/inkml+xml"/>
  <Override PartName="/word/ink/ink1030.xml" ContentType="application/inkml+xml"/>
  <Override PartName="/word/ink/ink1031.xml" ContentType="application/inkml+xml"/>
  <Override PartName="/word/ink/ink1032.xml" ContentType="application/inkml+xml"/>
  <Override PartName="/word/ink/ink1033.xml" ContentType="application/inkml+xml"/>
  <Override PartName="/word/ink/ink1034.xml" ContentType="application/inkml+xml"/>
  <Override PartName="/word/ink/ink1035.xml" ContentType="application/inkml+xml"/>
  <Override PartName="/word/ink/ink1036.xml" ContentType="application/inkml+xml"/>
  <Override PartName="/word/ink/ink1037.xml" ContentType="application/inkml+xml"/>
  <Override PartName="/word/ink/ink1038.xml" ContentType="application/inkml+xml"/>
  <Override PartName="/word/ink/ink1039.xml" ContentType="application/inkml+xml"/>
  <Override PartName="/word/ink/ink1040.xml" ContentType="application/inkml+xml"/>
  <Override PartName="/word/ink/ink1041.xml" ContentType="application/inkml+xml"/>
  <Override PartName="/word/ink/ink1042.xml" ContentType="application/inkml+xml"/>
  <Override PartName="/word/ink/ink1043.xml" ContentType="application/inkml+xml"/>
  <Override PartName="/word/ink/ink1044.xml" ContentType="application/inkml+xml"/>
  <Override PartName="/word/ink/ink1045.xml" ContentType="application/inkml+xml"/>
  <Override PartName="/word/ink/ink1046.xml" ContentType="application/inkml+xml"/>
  <Override PartName="/word/ink/ink1047.xml" ContentType="application/inkml+xml"/>
  <Override PartName="/word/ink/ink1048.xml" ContentType="application/inkml+xml"/>
  <Override PartName="/word/ink/ink1049.xml" ContentType="application/inkml+xml"/>
  <Override PartName="/word/ink/ink1050.xml" ContentType="application/inkml+xml"/>
  <Override PartName="/word/ink/ink1051.xml" ContentType="application/inkml+xml"/>
  <Override PartName="/word/ink/ink1052.xml" ContentType="application/inkml+xml"/>
  <Override PartName="/word/ink/ink1053.xml" ContentType="application/inkml+xml"/>
  <Override PartName="/word/ink/ink1054.xml" ContentType="application/inkml+xml"/>
  <Override PartName="/word/ink/ink1055.xml" ContentType="application/inkml+xml"/>
  <Override PartName="/word/ink/ink1056.xml" ContentType="application/inkml+xml"/>
  <Override PartName="/word/ink/ink1057.xml" ContentType="application/inkml+xml"/>
  <Override PartName="/word/ink/ink1058.xml" ContentType="application/inkml+xml"/>
  <Override PartName="/word/ink/ink1059.xml" ContentType="application/inkml+xml"/>
  <Override PartName="/word/ink/ink1060.xml" ContentType="application/inkml+xml"/>
  <Override PartName="/word/ink/ink1061.xml" ContentType="application/inkml+xml"/>
  <Override PartName="/word/ink/ink1062.xml" ContentType="application/inkml+xml"/>
  <Override PartName="/word/ink/ink1063.xml" ContentType="application/inkml+xml"/>
  <Override PartName="/word/ink/ink1064.xml" ContentType="application/inkml+xml"/>
  <Override PartName="/word/ink/ink1065.xml" ContentType="application/inkml+xml"/>
  <Override PartName="/word/ink/ink1066.xml" ContentType="application/inkml+xml"/>
  <Override PartName="/word/ink/ink1067.xml" ContentType="application/inkml+xml"/>
  <Override PartName="/word/ink/ink1068.xml" ContentType="application/inkml+xml"/>
  <Override PartName="/word/ink/ink1069.xml" ContentType="application/inkml+xml"/>
  <Override PartName="/word/ink/ink1070.xml" ContentType="application/inkml+xml"/>
  <Override PartName="/word/ink/ink1071.xml" ContentType="application/inkml+xml"/>
  <Override PartName="/word/ink/ink1072.xml" ContentType="application/inkml+xml"/>
  <Override PartName="/word/ink/ink1073.xml" ContentType="application/inkml+xml"/>
  <Override PartName="/word/ink/ink1074.xml" ContentType="application/inkml+xml"/>
  <Override PartName="/word/ink/ink1075.xml" ContentType="application/inkml+xml"/>
  <Override PartName="/word/ink/ink1076.xml" ContentType="application/inkml+xml"/>
  <Override PartName="/word/ink/ink1077.xml" ContentType="application/inkml+xml"/>
  <Override PartName="/word/ink/ink1078.xml" ContentType="application/inkml+xml"/>
  <Override PartName="/word/ink/ink1079.xml" ContentType="application/inkml+xml"/>
  <Override PartName="/word/ink/ink1080.xml" ContentType="application/inkml+xml"/>
  <Override PartName="/word/ink/ink1081.xml" ContentType="application/inkml+xml"/>
  <Override PartName="/word/ink/ink1082.xml" ContentType="application/inkml+xml"/>
  <Override PartName="/word/ink/ink1083.xml" ContentType="application/inkml+xml"/>
  <Override PartName="/word/ink/ink1084.xml" ContentType="application/inkml+xml"/>
  <Override PartName="/word/ink/ink1085.xml" ContentType="application/inkml+xml"/>
  <Override PartName="/word/ink/ink1086.xml" ContentType="application/inkml+xml"/>
  <Override PartName="/word/ink/ink1087.xml" ContentType="application/inkml+xml"/>
  <Override PartName="/word/ink/ink1088.xml" ContentType="application/inkml+xml"/>
  <Override PartName="/word/ink/ink1089.xml" ContentType="application/inkml+xml"/>
  <Override PartName="/word/ink/ink1090.xml" ContentType="application/inkml+xml"/>
  <Override PartName="/word/ink/ink1091.xml" ContentType="application/inkml+xml"/>
  <Override PartName="/word/ink/ink1092.xml" ContentType="application/inkml+xml"/>
  <Override PartName="/word/ink/ink1093.xml" ContentType="application/inkml+xml"/>
  <Override PartName="/word/ink/ink1094.xml" ContentType="application/inkml+xml"/>
  <Override PartName="/word/ink/ink1095.xml" ContentType="application/inkml+xml"/>
  <Override PartName="/word/ink/ink1096.xml" ContentType="application/inkml+xml"/>
  <Override PartName="/word/ink/ink1097.xml" ContentType="application/inkml+xml"/>
  <Override PartName="/word/ink/ink1098.xml" ContentType="application/inkml+xml"/>
  <Override PartName="/word/ink/ink1099.xml" ContentType="application/inkml+xml"/>
  <Override PartName="/word/ink/ink1100.xml" ContentType="application/inkml+xml"/>
  <Override PartName="/word/ink/ink1101.xml" ContentType="application/inkml+xml"/>
  <Override PartName="/word/ink/ink1102.xml" ContentType="application/inkml+xml"/>
  <Override PartName="/word/ink/ink1103.xml" ContentType="application/inkml+xml"/>
  <Override PartName="/word/ink/ink1104.xml" ContentType="application/inkml+xml"/>
  <Override PartName="/word/ink/ink1105.xml" ContentType="application/inkml+xml"/>
  <Override PartName="/word/ink/ink1106.xml" ContentType="application/inkml+xml"/>
  <Override PartName="/word/ink/ink1107.xml" ContentType="application/inkml+xml"/>
  <Override PartName="/word/ink/ink1108.xml" ContentType="application/inkml+xml"/>
  <Override PartName="/word/ink/ink1109.xml" ContentType="application/inkml+xml"/>
  <Override PartName="/word/ink/ink1110.xml" ContentType="application/inkml+xml"/>
  <Override PartName="/word/ink/ink1111.xml" ContentType="application/inkml+xml"/>
  <Override PartName="/word/ink/ink1112.xml" ContentType="application/inkml+xml"/>
  <Override PartName="/word/ink/ink1113.xml" ContentType="application/inkml+xml"/>
  <Override PartName="/word/ink/ink1114.xml" ContentType="application/inkml+xml"/>
  <Override PartName="/word/ink/ink1115.xml" ContentType="application/inkml+xml"/>
  <Override PartName="/word/ink/ink1116.xml" ContentType="application/inkml+xml"/>
  <Override PartName="/word/ink/ink1117.xml" ContentType="application/inkml+xml"/>
  <Override PartName="/word/ink/ink1118.xml" ContentType="application/inkml+xml"/>
  <Override PartName="/word/ink/ink1119.xml" ContentType="application/inkml+xml"/>
  <Override PartName="/word/ink/ink1120.xml" ContentType="application/inkml+xml"/>
  <Override PartName="/word/ink/ink1121.xml" ContentType="application/inkml+xml"/>
  <Override PartName="/word/ink/ink1122.xml" ContentType="application/inkml+xml"/>
  <Override PartName="/word/ink/ink1123.xml" ContentType="application/inkml+xml"/>
  <Override PartName="/word/ink/ink1124.xml" ContentType="application/inkml+xml"/>
  <Override PartName="/word/ink/ink1125.xml" ContentType="application/inkml+xml"/>
  <Override PartName="/word/ink/ink1126.xml" ContentType="application/inkml+xml"/>
  <Override PartName="/word/ink/ink1127.xml" ContentType="application/inkml+xml"/>
  <Override PartName="/word/ink/ink1128.xml" ContentType="application/inkml+xml"/>
  <Override PartName="/word/ink/ink1129.xml" ContentType="application/inkml+xml"/>
  <Override PartName="/word/ink/ink1130.xml" ContentType="application/inkml+xml"/>
  <Override PartName="/word/ink/ink1131.xml" ContentType="application/inkml+xml"/>
  <Override PartName="/word/ink/ink1132.xml" ContentType="application/inkml+xml"/>
  <Override PartName="/word/ink/ink1133.xml" ContentType="application/inkml+xml"/>
  <Override PartName="/word/ink/ink1134.xml" ContentType="application/inkml+xml"/>
  <Override PartName="/word/ink/ink1135.xml" ContentType="application/inkml+xml"/>
  <Override PartName="/word/ink/ink1136.xml" ContentType="application/inkml+xml"/>
  <Override PartName="/word/ink/ink1137.xml" ContentType="application/inkml+xml"/>
  <Override PartName="/word/ink/ink1138.xml" ContentType="application/inkml+xml"/>
  <Override PartName="/word/ink/ink1139.xml" ContentType="application/inkml+xml"/>
  <Override PartName="/word/ink/ink1140.xml" ContentType="application/inkml+xml"/>
  <Override PartName="/word/ink/ink1141.xml" ContentType="application/inkml+xml"/>
  <Override PartName="/word/ink/ink1142.xml" ContentType="application/inkml+xml"/>
  <Override PartName="/word/ink/ink1143.xml" ContentType="application/inkml+xml"/>
  <Override PartName="/word/ink/ink1144.xml" ContentType="application/inkml+xml"/>
  <Override PartName="/word/ink/ink1145.xml" ContentType="application/inkml+xml"/>
  <Override PartName="/word/ink/ink1146.xml" ContentType="application/inkml+xml"/>
  <Override PartName="/word/ink/ink1147.xml" ContentType="application/inkml+xml"/>
  <Override PartName="/word/ink/ink1148.xml" ContentType="application/inkml+xml"/>
  <Override PartName="/word/ink/ink1149.xml" ContentType="application/inkml+xml"/>
  <Override PartName="/word/ink/ink1150.xml" ContentType="application/inkml+xml"/>
  <Override PartName="/word/ink/ink1151.xml" ContentType="application/inkml+xml"/>
  <Override PartName="/word/ink/ink1152.xml" ContentType="application/inkml+xml"/>
  <Override PartName="/word/ink/ink1153.xml" ContentType="application/inkml+xml"/>
  <Override PartName="/word/ink/ink1154.xml" ContentType="application/inkml+xml"/>
  <Override PartName="/word/ink/ink1155.xml" ContentType="application/inkml+xml"/>
  <Override PartName="/word/ink/ink1156.xml" ContentType="application/inkml+xml"/>
  <Override PartName="/word/ink/ink1157.xml" ContentType="application/inkml+xml"/>
  <Override PartName="/word/ink/ink1158.xml" ContentType="application/inkml+xml"/>
  <Override PartName="/word/ink/ink1159.xml" ContentType="application/inkml+xml"/>
  <Override PartName="/word/ink/ink1160.xml" ContentType="application/inkml+xml"/>
  <Override PartName="/word/ink/ink1161.xml" ContentType="application/inkml+xml"/>
  <Override PartName="/word/ink/ink1162.xml" ContentType="application/inkml+xml"/>
  <Override PartName="/word/ink/ink1163.xml" ContentType="application/inkml+xml"/>
  <Override PartName="/word/ink/ink1164.xml" ContentType="application/inkml+xml"/>
  <Override PartName="/word/ink/ink1165.xml" ContentType="application/inkml+xml"/>
  <Override PartName="/word/ink/ink1166.xml" ContentType="application/inkml+xml"/>
  <Override PartName="/word/ink/ink1167.xml" ContentType="application/inkml+xml"/>
  <Override PartName="/word/ink/ink1168.xml" ContentType="application/inkml+xml"/>
  <Override PartName="/word/ink/ink1169.xml" ContentType="application/inkml+xml"/>
  <Override PartName="/word/ink/ink1170.xml" ContentType="application/inkml+xml"/>
  <Override PartName="/word/ink/ink1171.xml" ContentType="application/inkml+xml"/>
  <Override PartName="/word/ink/ink1172.xml" ContentType="application/inkml+xml"/>
  <Override PartName="/word/ink/ink1173.xml" ContentType="application/inkml+xml"/>
  <Override PartName="/word/ink/ink1174.xml" ContentType="application/inkml+xml"/>
  <Override PartName="/word/ink/ink1175.xml" ContentType="application/inkml+xml"/>
  <Override PartName="/word/ink/ink1176.xml" ContentType="application/inkml+xml"/>
  <Override PartName="/word/ink/ink1177.xml" ContentType="application/inkml+xml"/>
  <Override PartName="/word/ink/ink1178.xml" ContentType="application/inkml+xml"/>
  <Override PartName="/word/ink/ink1179.xml" ContentType="application/inkml+xml"/>
  <Override PartName="/word/ink/ink1180.xml" ContentType="application/inkml+xml"/>
  <Override PartName="/word/ink/ink1181.xml" ContentType="application/inkml+xml"/>
  <Override PartName="/word/ink/ink1182.xml" ContentType="application/inkml+xml"/>
  <Override PartName="/word/ink/ink1183.xml" ContentType="application/inkml+xml"/>
  <Override PartName="/word/ink/ink1184.xml" ContentType="application/inkml+xml"/>
  <Override PartName="/word/ink/ink1185.xml" ContentType="application/inkml+xml"/>
  <Override PartName="/word/ink/ink1186.xml" ContentType="application/inkml+xml"/>
  <Override PartName="/word/ink/ink1187.xml" ContentType="application/inkml+xml"/>
  <Override PartName="/word/ink/ink1188.xml" ContentType="application/inkml+xml"/>
  <Override PartName="/word/ink/ink1189.xml" ContentType="application/inkml+xml"/>
  <Override PartName="/word/ink/ink1190.xml" ContentType="application/inkml+xml"/>
  <Override PartName="/word/ink/ink1191.xml" ContentType="application/inkml+xml"/>
  <Override PartName="/word/ink/ink1192.xml" ContentType="application/inkml+xml"/>
  <Override PartName="/word/ink/ink1193.xml" ContentType="application/inkml+xml"/>
  <Override PartName="/word/ink/ink1194.xml" ContentType="application/inkml+xml"/>
  <Override PartName="/word/ink/ink1195.xml" ContentType="application/inkml+xml"/>
  <Override PartName="/word/ink/ink1196.xml" ContentType="application/inkml+xml"/>
  <Override PartName="/word/ink/ink1197.xml" ContentType="application/inkml+xml"/>
  <Override PartName="/word/ink/ink1198.xml" ContentType="application/inkml+xml"/>
  <Override PartName="/word/ink/ink1199.xml" ContentType="application/inkml+xml"/>
  <Override PartName="/word/ink/ink1200.xml" ContentType="application/inkml+xml"/>
  <Override PartName="/word/ink/ink1201.xml" ContentType="application/inkml+xml"/>
  <Override PartName="/word/ink/ink1202.xml" ContentType="application/inkml+xml"/>
  <Override PartName="/word/ink/ink1203.xml" ContentType="application/inkml+xml"/>
  <Override PartName="/word/ink/ink1204.xml" ContentType="application/inkml+xml"/>
  <Override PartName="/word/ink/ink1205.xml" ContentType="application/inkml+xml"/>
  <Override PartName="/word/ink/ink1206.xml" ContentType="application/inkml+xml"/>
  <Override PartName="/word/ink/ink1207.xml" ContentType="application/inkml+xml"/>
  <Override PartName="/word/ink/ink1208.xml" ContentType="application/inkml+xml"/>
  <Override PartName="/word/ink/ink1209.xml" ContentType="application/inkml+xml"/>
  <Override PartName="/word/ink/ink1210.xml" ContentType="application/inkml+xml"/>
  <Override PartName="/word/ink/ink1211.xml" ContentType="application/inkml+xml"/>
  <Override PartName="/word/ink/ink1212.xml" ContentType="application/inkml+xml"/>
  <Override PartName="/word/ink/ink1213.xml" ContentType="application/inkml+xml"/>
  <Override PartName="/word/ink/ink1214.xml" ContentType="application/inkml+xml"/>
  <Override PartName="/word/ink/ink1215.xml" ContentType="application/inkml+xml"/>
  <Override PartName="/word/ink/ink1216.xml" ContentType="application/inkml+xml"/>
  <Override PartName="/word/ink/ink1217.xml" ContentType="application/inkml+xml"/>
  <Override PartName="/word/ink/ink1218.xml" ContentType="application/inkml+xml"/>
  <Override PartName="/word/ink/ink1219.xml" ContentType="application/inkml+xml"/>
  <Override PartName="/word/ink/ink1220.xml" ContentType="application/inkml+xml"/>
  <Override PartName="/word/ink/ink1221.xml" ContentType="application/inkml+xml"/>
  <Override PartName="/word/ink/ink1222.xml" ContentType="application/inkml+xml"/>
  <Override PartName="/word/ink/ink1223.xml" ContentType="application/inkml+xml"/>
  <Override PartName="/word/ink/ink1224.xml" ContentType="application/inkml+xml"/>
  <Override PartName="/word/ink/ink1225.xml" ContentType="application/inkml+xml"/>
  <Override PartName="/word/ink/ink1226.xml" ContentType="application/inkml+xml"/>
  <Override PartName="/word/ink/ink1227.xml" ContentType="application/inkml+xml"/>
  <Override PartName="/word/ink/ink1228.xml" ContentType="application/inkml+xml"/>
  <Override PartName="/word/ink/ink1229.xml" ContentType="application/inkml+xml"/>
  <Override PartName="/word/ink/ink1230.xml" ContentType="application/inkml+xml"/>
  <Override PartName="/word/ink/ink1231.xml" ContentType="application/inkml+xml"/>
  <Override PartName="/word/ink/ink1232.xml" ContentType="application/inkml+xml"/>
  <Override PartName="/word/ink/ink1233.xml" ContentType="application/inkml+xml"/>
  <Override PartName="/word/ink/ink1234.xml" ContentType="application/inkml+xml"/>
  <Override PartName="/word/ink/ink1235.xml" ContentType="application/inkml+xml"/>
  <Override PartName="/word/ink/ink1236.xml" ContentType="application/inkml+xml"/>
  <Override PartName="/word/ink/ink1237.xml" ContentType="application/inkml+xml"/>
  <Override PartName="/word/ink/ink1238.xml" ContentType="application/inkml+xml"/>
  <Override PartName="/word/ink/ink1239.xml" ContentType="application/inkml+xml"/>
  <Override PartName="/word/ink/ink1240.xml" ContentType="application/inkml+xml"/>
  <Override PartName="/word/ink/ink1241.xml" ContentType="application/inkml+xml"/>
  <Override PartName="/word/ink/ink1242.xml" ContentType="application/inkml+xml"/>
  <Override PartName="/word/ink/ink1243.xml" ContentType="application/inkml+xml"/>
  <Override PartName="/word/ink/ink1244.xml" ContentType="application/inkml+xml"/>
  <Override PartName="/word/ink/ink1245.xml" ContentType="application/inkml+xml"/>
  <Override PartName="/word/ink/ink1246.xml" ContentType="application/inkml+xml"/>
  <Override PartName="/word/ink/ink1247.xml" ContentType="application/inkml+xml"/>
  <Override PartName="/word/ink/ink1248.xml" ContentType="application/inkml+xml"/>
  <Override PartName="/word/ink/ink1249.xml" ContentType="application/inkml+xml"/>
  <Override PartName="/word/ink/ink1250.xml" ContentType="application/inkml+xml"/>
  <Override PartName="/word/ink/ink1251.xml" ContentType="application/inkml+xml"/>
  <Override PartName="/word/ink/ink1252.xml" ContentType="application/inkml+xml"/>
  <Override PartName="/word/ink/ink1253.xml" ContentType="application/inkml+xml"/>
  <Override PartName="/word/ink/ink1254.xml" ContentType="application/inkml+xml"/>
  <Override PartName="/word/ink/ink1255.xml" ContentType="application/inkml+xml"/>
  <Override PartName="/word/ink/ink1256.xml" ContentType="application/inkml+xml"/>
  <Override PartName="/word/ink/ink1257.xml" ContentType="application/inkml+xml"/>
  <Override PartName="/word/ink/ink1258.xml" ContentType="application/inkml+xml"/>
  <Override PartName="/word/ink/ink1259.xml" ContentType="application/inkml+xml"/>
  <Override PartName="/word/ink/ink1260.xml" ContentType="application/inkml+xml"/>
  <Override PartName="/word/ink/ink1261.xml" ContentType="application/inkml+xml"/>
  <Override PartName="/word/ink/ink1262.xml" ContentType="application/inkml+xml"/>
  <Override PartName="/word/ink/ink1263.xml" ContentType="application/inkml+xml"/>
  <Override PartName="/word/ink/ink1264.xml" ContentType="application/inkml+xml"/>
  <Override PartName="/word/ink/ink1265.xml" ContentType="application/inkml+xml"/>
  <Override PartName="/word/ink/ink1266.xml" ContentType="application/inkml+xml"/>
  <Override PartName="/word/ink/ink1267.xml" ContentType="application/inkml+xml"/>
  <Override PartName="/word/ink/ink1268.xml" ContentType="application/inkml+xml"/>
  <Override PartName="/word/ink/ink1269.xml" ContentType="application/inkml+xml"/>
  <Override PartName="/word/ink/ink1270.xml" ContentType="application/inkml+xml"/>
  <Override PartName="/word/ink/ink1271.xml" ContentType="application/inkml+xml"/>
  <Override PartName="/word/ink/ink1272.xml" ContentType="application/inkml+xml"/>
  <Override PartName="/word/ink/ink1273.xml" ContentType="application/inkml+xml"/>
  <Override PartName="/word/ink/ink1274.xml" ContentType="application/inkml+xml"/>
  <Override PartName="/word/ink/ink1275.xml" ContentType="application/inkml+xml"/>
  <Override PartName="/word/ink/ink1276.xml" ContentType="application/inkml+xml"/>
  <Override PartName="/word/ink/ink1277.xml" ContentType="application/inkml+xml"/>
  <Override PartName="/word/ink/ink1278.xml" ContentType="application/inkml+xml"/>
  <Override PartName="/word/ink/ink1279.xml" ContentType="application/inkml+xml"/>
  <Override PartName="/word/ink/ink1280.xml" ContentType="application/inkml+xml"/>
  <Override PartName="/word/ink/ink1281.xml" ContentType="application/inkml+xml"/>
  <Override PartName="/word/ink/ink1282.xml" ContentType="application/inkml+xml"/>
  <Override PartName="/word/ink/ink1283.xml" ContentType="application/inkml+xml"/>
  <Override PartName="/word/ink/ink1284.xml" ContentType="application/inkml+xml"/>
  <Override PartName="/word/ink/ink1285.xml" ContentType="application/inkml+xml"/>
  <Override PartName="/word/ink/ink1286.xml" ContentType="application/inkml+xml"/>
  <Override PartName="/word/ink/ink1287.xml" ContentType="application/inkml+xml"/>
  <Override PartName="/word/ink/ink1288.xml" ContentType="application/inkml+xml"/>
  <Override PartName="/word/ink/ink1289.xml" ContentType="application/inkml+xml"/>
  <Override PartName="/word/ink/ink1290.xml" ContentType="application/inkml+xml"/>
  <Override PartName="/word/ink/ink1291.xml" ContentType="application/inkml+xml"/>
  <Override PartName="/word/ink/ink1292.xml" ContentType="application/inkml+xml"/>
  <Override PartName="/word/ink/ink1293.xml" ContentType="application/inkml+xml"/>
  <Override PartName="/word/ink/ink1294.xml" ContentType="application/inkml+xml"/>
  <Override PartName="/word/ink/ink1295.xml" ContentType="application/inkml+xml"/>
  <Override PartName="/word/ink/ink1296.xml" ContentType="application/inkml+xml"/>
  <Override PartName="/word/ink/ink1297.xml" ContentType="application/inkml+xml"/>
  <Override PartName="/word/ink/ink1298.xml" ContentType="application/inkml+xml"/>
  <Override PartName="/word/ink/ink1299.xml" ContentType="application/inkml+xml"/>
  <Override PartName="/word/ink/ink1300.xml" ContentType="application/inkml+xml"/>
  <Override PartName="/word/ink/ink1301.xml" ContentType="application/inkml+xml"/>
  <Override PartName="/word/ink/ink1302.xml" ContentType="application/inkml+xml"/>
  <Override PartName="/word/ink/ink1303.xml" ContentType="application/inkml+xml"/>
  <Override PartName="/word/ink/ink1304.xml" ContentType="application/inkml+xml"/>
  <Override PartName="/word/ink/ink1305.xml" ContentType="application/inkml+xml"/>
  <Override PartName="/word/ink/ink1306.xml" ContentType="application/inkml+xml"/>
  <Override PartName="/word/ink/ink1307.xml" ContentType="application/inkml+xml"/>
  <Override PartName="/word/ink/ink1308.xml" ContentType="application/inkml+xml"/>
  <Override PartName="/word/ink/ink1309.xml" ContentType="application/inkml+xml"/>
  <Override PartName="/word/ink/ink1310.xml" ContentType="application/inkml+xml"/>
  <Override PartName="/word/ink/ink1311.xml" ContentType="application/inkml+xml"/>
  <Override PartName="/word/ink/ink1312.xml" ContentType="application/inkml+xml"/>
  <Override PartName="/word/ink/ink1313.xml" ContentType="application/inkml+xml"/>
  <Override PartName="/word/ink/ink1314.xml" ContentType="application/inkml+xml"/>
  <Override PartName="/word/ink/ink1315.xml" ContentType="application/inkml+xml"/>
  <Override PartName="/word/ink/ink1316.xml" ContentType="application/inkml+xml"/>
  <Override PartName="/word/ink/ink1317.xml" ContentType="application/inkml+xml"/>
  <Override PartName="/word/ink/ink1318.xml" ContentType="application/inkml+xml"/>
  <Override PartName="/word/ink/ink1319.xml" ContentType="application/inkml+xml"/>
  <Override PartName="/word/ink/ink1320.xml" ContentType="application/inkml+xml"/>
  <Override PartName="/word/ink/ink1321.xml" ContentType="application/inkml+xml"/>
  <Override PartName="/word/ink/ink1322.xml" ContentType="application/inkml+xml"/>
  <Override PartName="/word/ink/ink1323.xml" ContentType="application/inkml+xml"/>
  <Override PartName="/word/ink/ink1324.xml" ContentType="application/inkml+xml"/>
  <Override PartName="/word/ink/ink1325.xml" ContentType="application/inkml+xml"/>
  <Override PartName="/word/ink/ink1326.xml" ContentType="application/inkml+xml"/>
  <Override PartName="/word/ink/ink1327.xml" ContentType="application/inkml+xml"/>
  <Override PartName="/word/ink/ink1328.xml" ContentType="application/inkml+xml"/>
  <Override PartName="/word/ink/ink1329.xml" ContentType="application/inkml+xml"/>
  <Override PartName="/word/ink/ink1330.xml" ContentType="application/inkml+xml"/>
  <Override PartName="/word/ink/ink1331.xml" ContentType="application/inkml+xml"/>
  <Override PartName="/word/ink/ink1332.xml" ContentType="application/inkml+xml"/>
  <Override PartName="/word/ink/ink1333.xml" ContentType="application/inkml+xml"/>
  <Override PartName="/word/ink/ink1334.xml" ContentType="application/inkml+xml"/>
  <Override PartName="/word/ink/ink1335.xml" ContentType="application/inkml+xml"/>
  <Override PartName="/word/ink/ink1336.xml" ContentType="application/inkml+xml"/>
  <Override PartName="/word/ink/ink1337.xml" ContentType="application/inkml+xml"/>
  <Override PartName="/word/ink/ink1338.xml" ContentType="application/inkml+xml"/>
  <Override PartName="/word/ink/ink1339.xml" ContentType="application/inkml+xml"/>
  <Override PartName="/word/ink/ink1340.xml" ContentType="application/inkml+xml"/>
  <Override PartName="/word/ink/ink1341.xml" ContentType="application/inkml+xml"/>
  <Override PartName="/word/ink/ink1342.xml" ContentType="application/inkml+xml"/>
  <Override PartName="/word/ink/ink1343.xml" ContentType="application/inkml+xml"/>
  <Override PartName="/word/ink/ink1344.xml" ContentType="application/inkml+xml"/>
  <Override PartName="/word/ink/ink1345.xml" ContentType="application/inkml+xml"/>
  <Override PartName="/word/ink/ink1346.xml" ContentType="application/inkml+xml"/>
  <Override PartName="/word/ink/ink1347.xml" ContentType="application/inkml+xml"/>
  <Override PartName="/word/ink/ink1348.xml" ContentType="application/inkml+xml"/>
  <Override PartName="/word/ink/ink1349.xml" ContentType="application/inkml+xml"/>
  <Override PartName="/word/ink/ink1350.xml" ContentType="application/inkml+xml"/>
  <Override PartName="/word/ink/ink1351.xml" ContentType="application/inkml+xml"/>
  <Override PartName="/word/ink/ink1352.xml" ContentType="application/inkml+xml"/>
  <Override PartName="/word/ink/ink1353.xml" ContentType="application/inkml+xml"/>
  <Override PartName="/word/ink/ink1354.xml" ContentType="application/inkml+xml"/>
  <Override PartName="/word/ink/ink1355.xml" ContentType="application/inkml+xml"/>
  <Override PartName="/word/ink/ink1356.xml" ContentType="application/inkml+xml"/>
  <Override PartName="/word/ink/ink1357.xml" ContentType="application/inkml+xml"/>
  <Override PartName="/word/ink/ink1358.xml" ContentType="application/inkml+xml"/>
  <Override PartName="/word/ink/ink1359.xml" ContentType="application/inkml+xml"/>
  <Override PartName="/word/ink/ink1360.xml" ContentType="application/inkml+xml"/>
  <Override PartName="/word/ink/ink1361.xml" ContentType="application/inkml+xml"/>
  <Override PartName="/word/ink/ink1362.xml" ContentType="application/inkml+xml"/>
  <Override PartName="/word/ink/ink1363.xml" ContentType="application/inkml+xml"/>
  <Override PartName="/word/ink/ink1364.xml" ContentType="application/inkml+xml"/>
  <Override PartName="/word/ink/ink1365.xml" ContentType="application/inkml+xml"/>
  <Override PartName="/word/ink/ink1366.xml" ContentType="application/inkml+xml"/>
  <Override PartName="/word/ink/ink1367.xml" ContentType="application/inkml+xml"/>
  <Override PartName="/word/ink/ink1368.xml" ContentType="application/inkml+xml"/>
  <Override PartName="/word/ink/ink1369.xml" ContentType="application/inkml+xml"/>
  <Override PartName="/word/ink/ink1370.xml" ContentType="application/inkml+xml"/>
  <Override PartName="/word/ink/ink1371.xml" ContentType="application/inkml+xml"/>
  <Override PartName="/word/ink/ink1372.xml" ContentType="application/inkml+xml"/>
  <Override PartName="/word/ink/ink1373.xml" ContentType="application/inkml+xml"/>
  <Override PartName="/word/ink/ink1374.xml" ContentType="application/inkml+xml"/>
  <Override PartName="/word/ink/ink1375.xml" ContentType="application/inkml+xml"/>
  <Override PartName="/word/ink/ink1376.xml" ContentType="application/inkml+xml"/>
  <Override PartName="/word/ink/ink1377.xml" ContentType="application/inkml+xml"/>
  <Override PartName="/word/ink/ink1378.xml" ContentType="application/inkml+xml"/>
  <Override PartName="/word/ink/ink1379.xml" ContentType="application/inkml+xml"/>
  <Override PartName="/word/ink/ink1380.xml" ContentType="application/inkml+xml"/>
  <Override PartName="/word/ink/ink1381.xml" ContentType="application/inkml+xml"/>
  <Override PartName="/word/ink/ink1382.xml" ContentType="application/inkml+xml"/>
  <Override PartName="/word/ink/ink1383.xml" ContentType="application/inkml+xml"/>
  <Override PartName="/word/ink/ink1384.xml" ContentType="application/inkml+xml"/>
  <Override PartName="/word/ink/ink1385.xml" ContentType="application/inkml+xml"/>
  <Override PartName="/word/ink/ink1386.xml" ContentType="application/inkml+xml"/>
  <Override PartName="/word/ink/ink1387.xml" ContentType="application/inkml+xml"/>
  <Override PartName="/word/ink/ink1388.xml" ContentType="application/inkml+xml"/>
  <Override PartName="/word/ink/ink1389.xml" ContentType="application/inkml+xml"/>
  <Override PartName="/word/ink/ink1390.xml" ContentType="application/inkml+xml"/>
  <Override PartName="/word/ink/ink1391.xml" ContentType="application/inkml+xml"/>
  <Override PartName="/word/ink/ink1392.xml" ContentType="application/inkml+xml"/>
  <Override PartName="/word/ink/ink1393.xml" ContentType="application/inkml+xml"/>
  <Override PartName="/word/ink/ink1394.xml" ContentType="application/inkml+xml"/>
  <Override PartName="/word/ink/ink1395.xml" ContentType="application/inkml+xml"/>
  <Override PartName="/word/ink/ink1396.xml" ContentType="application/inkml+xml"/>
  <Override PartName="/word/ink/ink1397.xml" ContentType="application/inkml+xml"/>
  <Override PartName="/word/ink/ink1398.xml" ContentType="application/inkml+xml"/>
  <Override PartName="/word/ink/ink1399.xml" ContentType="application/inkml+xml"/>
  <Override PartName="/word/ink/ink1400.xml" ContentType="application/inkml+xml"/>
  <Override PartName="/word/ink/ink1401.xml" ContentType="application/inkml+xml"/>
  <Override PartName="/word/ink/ink1402.xml" ContentType="application/inkml+xml"/>
  <Override PartName="/word/ink/ink1403.xml" ContentType="application/inkml+xml"/>
  <Override PartName="/word/ink/ink1404.xml" ContentType="application/inkml+xml"/>
  <Override PartName="/word/ink/ink1405.xml" ContentType="application/inkml+xml"/>
  <Override PartName="/word/ink/ink1406.xml" ContentType="application/inkml+xml"/>
  <Override PartName="/word/ink/ink1407.xml" ContentType="application/inkml+xml"/>
  <Override PartName="/word/ink/ink1408.xml" ContentType="application/inkml+xml"/>
  <Override PartName="/word/ink/ink1409.xml" ContentType="application/inkml+xml"/>
  <Override PartName="/word/ink/ink1410.xml" ContentType="application/inkml+xml"/>
  <Override PartName="/word/ink/ink1411.xml" ContentType="application/inkml+xml"/>
  <Override PartName="/word/ink/ink1412.xml" ContentType="application/inkml+xml"/>
  <Override PartName="/word/ink/ink1413.xml" ContentType="application/inkml+xml"/>
  <Override PartName="/word/ink/ink1414.xml" ContentType="application/inkml+xml"/>
  <Override PartName="/word/ink/ink1415.xml" ContentType="application/inkml+xml"/>
  <Override PartName="/word/ink/ink1416.xml" ContentType="application/inkml+xml"/>
  <Override PartName="/word/ink/ink1417.xml" ContentType="application/inkml+xml"/>
  <Override PartName="/word/ink/ink1418.xml" ContentType="application/inkml+xml"/>
  <Override PartName="/word/ink/ink1419.xml" ContentType="application/inkml+xml"/>
  <Override PartName="/word/ink/ink1420.xml" ContentType="application/inkml+xml"/>
  <Override PartName="/word/ink/ink1421.xml" ContentType="application/inkml+xml"/>
  <Override PartName="/word/ink/ink1422.xml" ContentType="application/inkml+xml"/>
  <Override PartName="/word/ink/ink1423.xml" ContentType="application/inkml+xml"/>
  <Override PartName="/word/ink/ink1424.xml" ContentType="application/inkml+xml"/>
  <Override PartName="/word/ink/ink1425.xml" ContentType="application/inkml+xml"/>
  <Override PartName="/word/ink/ink1426.xml" ContentType="application/inkml+xml"/>
  <Override PartName="/word/ink/ink1427.xml" ContentType="application/inkml+xml"/>
  <Override PartName="/word/ink/ink1428.xml" ContentType="application/inkml+xml"/>
  <Override PartName="/word/ink/ink1429.xml" ContentType="application/inkml+xml"/>
  <Override PartName="/word/ink/ink1430.xml" ContentType="application/inkml+xml"/>
  <Override PartName="/word/ink/ink1431.xml" ContentType="application/inkml+xml"/>
  <Override PartName="/word/ink/ink1432.xml" ContentType="application/inkml+xml"/>
  <Override PartName="/word/ink/ink1433.xml" ContentType="application/inkml+xml"/>
  <Override PartName="/word/ink/ink1434.xml" ContentType="application/inkml+xml"/>
  <Override PartName="/word/ink/ink1435.xml" ContentType="application/inkml+xml"/>
  <Override PartName="/word/ink/ink1436.xml" ContentType="application/inkml+xml"/>
  <Override PartName="/word/ink/ink1437.xml" ContentType="application/inkml+xml"/>
  <Override PartName="/word/ink/ink1438.xml" ContentType="application/inkml+xml"/>
  <Override PartName="/word/ink/ink1439.xml" ContentType="application/inkml+xml"/>
  <Override PartName="/word/ink/ink1440.xml" ContentType="application/inkml+xml"/>
  <Override PartName="/word/ink/ink1441.xml" ContentType="application/inkml+xml"/>
  <Override PartName="/word/ink/ink1442.xml" ContentType="application/inkml+xml"/>
  <Override PartName="/word/ink/ink1443.xml" ContentType="application/inkml+xml"/>
  <Override PartName="/word/ink/ink1444.xml" ContentType="application/inkml+xml"/>
  <Override PartName="/word/ink/ink1445.xml" ContentType="application/inkml+xml"/>
  <Override PartName="/word/ink/ink1446.xml" ContentType="application/inkml+xml"/>
  <Override PartName="/word/ink/ink1447.xml" ContentType="application/inkml+xml"/>
  <Override PartName="/word/ink/ink1448.xml" ContentType="application/inkml+xml"/>
  <Override PartName="/word/ink/ink1449.xml" ContentType="application/inkml+xml"/>
  <Override PartName="/word/ink/ink1450.xml" ContentType="application/inkml+xml"/>
  <Override PartName="/word/ink/ink1451.xml" ContentType="application/inkml+xml"/>
  <Override PartName="/word/ink/ink1452.xml" ContentType="application/inkml+xml"/>
  <Override PartName="/word/ink/ink1453.xml" ContentType="application/inkml+xml"/>
  <Override PartName="/word/ink/ink1454.xml" ContentType="application/inkml+xml"/>
  <Override PartName="/word/ink/ink1455.xml" ContentType="application/inkml+xml"/>
  <Override PartName="/word/ink/ink1456.xml" ContentType="application/inkml+xml"/>
  <Override PartName="/word/ink/ink1457.xml" ContentType="application/inkml+xml"/>
  <Override PartName="/word/ink/ink1458.xml" ContentType="application/inkml+xml"/>
  <Override PartName="/word/ink/ink1459.xml" ContentType="application/inkml+xml"/>
  <Override PartName="/word/ink/ink1460.xml" ContentType="application/inkml+xml"/>
  <Override PartName="/word/ink/ink1461.xml" ContentType="application/inkml+xml"/>
  <Override PartName="/word/ink/ink1462.xml" ContentType="application/inkml+xml"/>
  <Override PartName="/word/ink/ink1463.xml" ContentType="application/inkml+xml"/>
  <Override PartName="/word/ink/ink1464.xml" ContentType="application/inkml+xml"/>
  <Override PartName="/word/ink/ink1465.xml" ContentType="application/inkml+xml"/>
  <Override PartName="/word/ink/ink1466.xml" ContentType="application/inkml+xml"/>
  <Override PartName="/word/ink/ink1467.xml" ContentType="application/inkml+xml"/>
  <Override PartName="/word/ink/ink1468.xml" ContentType="application/inkml+xml"/>
  <Override PartName="/word/ink/ink1469.xml" ContentType="application/inkml+xml"/>
  <Override PartName="/word/ink/ink1470.xml" ContentType="application/inkml+xml"/>
  <Override PartName="/word/ink/ink1471.xml" ContentType="application/inkml+xml"/>
  <Override PartName="/word/ink/ink1472.xml" ContentType="application/inkml+xml"/>
  <Override PartName="/word/ink/ink1473.xml" ContentType="application/inkml+xml"/>
  <Override PartName="/word/ink/ink1474.xml" ContentType="application/inkml+xml"/>
  <Override PartName="/word/ink/ink1475.xml" ContentType="application/inkml+xml"/>
  <Override PartName="/word/ink/ink1476.xml" ContentType="application/inkml+xml"/>
  <Override PartName="/word/ink/ink1477.xml" ContentType="application/inkml+xml"/>
  <Override PartName="/word/ink/ink1478.xml" ContentType="application/inkml+xml"/>
  <Override PartName="/word/ink/ink1479.xml" ContentType="application/inkml+xml"/>
  <Override PartName="/word/ink/ink1480.xml" ContentType="application/inkml+xml"/>
  <Override PartName="/word/ink/ink1481.xml" ContentType="application/inkml+xml"/>
  <Override PartName="/word/ink/ink1482.xml" ContentType="application/inkml+xml"/>
  <Override PartName="/word/ink/ink1483.xml" ContentType="application/inkml+xml"/>
  <Override PartName="/word/ink/ink1484.xml" ContentType="application/inkml+xml"/>
  <Override PartName="/word/ink/ink1485.xml" ContentType="application/inkml+xml"/>
  <Override PartName="/word/ink/ink1486.xml" ContentType="application/inkml+xml"/>
  <Override PartName="/word/ink/ink1487.xml" ContentType="application/inkml+xml"/>
  <Override PartName="/word/ink/ink1488.xml" ContentType="application/inkml+xml"/>
  <Override PartName="/word/ink/ink1489.xml" ContentType="application/inkml+xml"/>
  <Override PartName="/word/ink/ink1490.xml" ContentType="application/inkml+xml"/>
  <Override PartName="/word/ink/ink1491.xml" ContentType="application/inkml+xml"/>
  <Override PartName="/word/ink/ink1492.xml" ContentType="application/inkml+xml"/>
  <Override PartName="/word/ink/ink1493.xml" ContentType="application/inkml+xml"/>
  <Override PartName="/word/ink/ink1494.xml" ContentType="application/inkml+xml"/>
  <Override PartName="/word/ink/ink1495.xml" ContentType="application/inkml+xml"/>
  <Override PartName="/word/ink/ink1496.xml" ContentType="application/inkml+xml"/>
  <Override PartName="/word/ink/ink1497.xml" ContentType="application/inkml+xml"/>
  <Override PartName="/word/ink/ink1498.xml" ContentType="application/inkml+xml"/>
  <Override PartName="/word/ink/ink1499.xml" ContentType="application/inkml+xml"/>
  <Override PartName="/word/ink/ink1500.xml" ContentType="application/inkml+xml"/>
  <Override PartName="/word/ink/ink1501.xml" ContentType="application/inkml+xml"/>
  <Override PartName="/word/ink/ink1502.xml" ContentType="application/inkml+xml"/>
  <Override PartName="/word/ink/ink1503.xml" ContentType="application/inkml+xml"/>
  <Override PartName="/word/ink/ink1504.xml" ContentType="application/inkml+xml"/>
  <Override PartName="/word/ink/ink1505.xml" ContentType="application/inkml+xml"/>
  <Override PartName="/word/ink/ink1506.xml" ContentType="application/inkml+xml"/>
  <Override PartName="/word/ink/ink1507.xml" ContentType="application/inkml+xml"/>
  <Override PartName="/word/ink/ink1508.xml" ContentType="application/inkml+xml"/>
  <Override PartName="/word/ink/ink1509.xml" ContentType="application/inkml+xml"/>
  <Override PartName="/word/ink/ink1510.xml" ContentType="application/inkml+xml"/>
  <Override PartName="/word/ink/ink1511.xml" ContentType="application/inkml+xml"/>
  <Override PartName="/word/ink/ink1512.xml" ContentType="application/inkml+xml"/>
  <Override PartName="/word/ink/ink1513.xml" ContentType="application/inkml+xml"/>
  <Override PartName="/word/ink/ink1514.xml" ContentType="application/inkml+xml"/>
  <Override PartName="/word/ink/ink1515.xml" ContentType="application/inkml+xml"/>
  <Override PartName="/word/ink/ink1516.xml" ContentType="application/inkml+xml"/>
  <Override PartName="/word/ink/ink1517.xml" ContentType="application/inkml+xml"/>
  <Override PartName="/word/ink/ink1518.xml" ContentType="application/inkml+xml"/>
  <Override PartName="/word/ink/ink1519.xml" ContentType="application/inkml+xml"/>
  <Override PartName="/word/ink/ink1520.xml" ContentType="application/inkml+xml"/>
  <Override PartName="/word/ink/ink1521.xml" ContentType="application/inkml+xml"/>
  <Override PartName="/word/ink/ink1522.xml" ContentType="application/inkml+xml"/>
  <Override PartName="/word/ink/ink1523.xml" ContentType="application/inkml+xml"/>
  <Override PartName="/word/ink/ink1524.xml" ContentType="application/inkml+xml"/>
  <Override PartName="/word/ink/ink1525.xml" ContentType="application/inkml+xml"/>
  <Override PartName="/word/ink/ink1526.xml" ContentType="application/inkml+xml"/>
  <Override PartName="/word/ink/ink1527.xml" ContentType="application/inkml+xml"/>
  <Override PartName="/word/ink/ink1528.xml" ContentType="application/inkml+xml"/>
  <Override PartName="/word/ink/ink1529.xml" ContentType="application/inkml+xml"/>
  <Override PartName="/word/ink/ink1530.xml" ContentType="application/inkml+xml"/>
  <Override PartName="/word/ink/ink1531.xml" ContentType="application/inkml+xml"/>
  <Override PartName="/word/ink/ink1532.xml" ContentType="application/inkml+xml"/>
  <Override PartName="/word/ink/ink1533.xml" ContentType="application/inkml+xml"/>
  <Override PartName="/word/ink/ink1534.xml" ContentType="application/inkml+xml"/>
  <Override PartName="/word/ink/ink1535.xml" ContentType="application/inkml+xml"/>
  <Override PartName="/word/ink/ink1536.xml" ContentType="application/inkml+xml"/>
  <Override PartName="/word/ink/ink1537.xml" ContentType="application/inkml+xml"/>
  <Override PartName="/word/ink/ink1538.xml" ContentType="application/inkml+xml"/>
  <Override PartName="/word/ink/ink1539.xml" ContentType="application/inkml+xml"/>
  <Override PartName="/word/ink/ink1540.xml" ContentType="application/inkml+xml"/>
  <Override PartName="/word/ink/ink1541.xml" ContentType="application/inkml+xml"/>
  <Override PartName="/word/ink/ink1542.xml" ContentType="application/inkml+xml"/>
  <Override PartName="/word/ink/ink1543.xml" ContentType="application/inkml+xml"/>
  <Override PartName="/word/ink/ink1544.xml" ContentType="application/inkml+xml"/>
  <Override PartName="/word/ink/ink1545.xml" ContentType="application/inkml+xml"/>
  <Override PartName="/word/ink/ink1546.xml" ContentType="application/inkml+xml"/>
  <Override PartName="/word/ink/ink1547.xml" ContentType="application/inkml+xml"/>
  <Override PartName="/word/ink/ink1548.xml" ContentType="application/inkml+xml"/>
  <Override PartName="/word/ink/ink1549.xml" ContentType="application/inkml+xml"/>
  <Override PartName="/word/ink/ink1550.xml" ContentType="application/inkml+xml"/>
  <Override PartName="/word/ink/ink1551.xml" ContentType="application/inkml+xml"/>
  <Override PartName="/word/ink/ink1552.xml" ContentType="application/inkml+xml"/>
  <Override PartName="/word/ink/ink1553.xml" ContentType="application/inkml+xml"/>
  <Override PartName="/word/ink/ink1554.xml" ContentType="application/inkml+xml"/>
  <Override PartName="/word/ink/ink1555.xml" ContentType="application/inkml+xml"/>
  <Override PartName="/word/ink/ink1556.xml" ContentType="application/inkml+xml"/>
  <Override PartName="/word/ink/ink1557.xml" ContentType="application/inkml+xml"/>
  <Override PartName="/word/ink/ink1558.xml" ContentType="application/inkml+xml"/>
  <Override PartName="/word/ink/ink1559.xml" ContentType="application/inkml+xml"/>
  <Override PartName="/word/ink/ink1560.xml" ContentType="application/inkml+xml"/>
  <Override PartName="/word/ink/ink1561.xml" ContentType="application/inkml+xml"/>
  <Override PartName="/word/ink/ink1562.xml" ContentType="application/inkml+xml"/>
  <Override PartName="/word/ink/ink1563.xml" ContentType="application/inkml+xml"/>
  <Override PartName="/word/ink/ink1564.xml" ContentType="application/inkml+xml"/>
  <Override PartName="/word/ink/ink1565.xml" ContentType="application/inkml+xml"/>
  <Override PartName="/word/ink/ink1566.xml" ContentType="application/inkml+xml"/>
  <Override PartName="/word/ink/ink1567.xml" ContentType="application/inkml+xml"/>
  <Override PartName="/word/ink/ink1568.xml" ContentType="application/inkml+xml"/>
  <Override PartName="/word/ink/ink1569.xml" ContentType="application/inkml+xml"/>
  <Override PartName="/word/ink/ink1570.xml" ContentType="application/inkml+xml"/>
  <Override PartName="/word/ink/ink1571.xml" ContentType="application/inkml+xml"/>
  <Override PartName="/word/ink/ink1572.xml" ContentType="application/inkml+xml"/>
  <Override PartName="/word/ink/ink1573.xml" ContentType="application/inkml+xml"/>
  <Override PartName="/word/ink/ink1574.xml" ContentType="application/inkml+xml"/>
  <Override PartName="/word/ink/ink1575.xml" ContentType="application/inkml+xml"/>
  <Override PartName="/word/ink/ink1576.xml" ContentType="application/inkml+xml"/>
  <Override PartName="/word/ink/ink1577.xml" ContentType="application/inkml+xml"/>
  <Override PartName="/word/ink/ink1578.xml" ContentType="application/inkml+xml"/>
  <Override PartName="/word/ink/ink1579.xml" ContentType="application/inkml+xml"/>
  <Override PartName="/word/ink/ink1580.xml" ContentType="application/inkml+xml"/>
  <Override PartName="/word/ink/ink1581.xml" ContentType="application/inkml+xml"/>
  <Override PartName="/word/ink/ink1582.xml" ContentType="application/inkml+xml"/>
  <Override PartName="/word/ink/ink1583.xml" ContentType="application/inkml+xml"/>
  <Override PartName="/word/ink/ink1584.xml" ContentType="application/inkml+xml"/>
  <Override PartName="/word/ink/ink1585.xml" ContentType="application/inkml+xml"/>
  <Override PartName="/word/ink/ink1586.xml" ContentType="application/inkml+xml"/>
  <Override PartName="/word/ink/ink1587.xml" ContentType="application/inkml+xml"/>
  <Override PartName="/word/ink/ink1588.xml" ContentType="application/inkml+xml"/>
  <Override PartName="/word/ink/ink1589.xml" ContentType="application/inkml+xml"/>
  <Override PartName="/word/ink/ink1590.xml" ContentType="application/inkml+xml"/>
  <Override PartName="/word/ink/ink1591.xml" ContentType="application/inkml+xml"/>
  <Override PartName="/word/ink/ink1592.xml" ContentType="application/inkml+xml"/>
  <Override PartName="/word/ink/ink1593.xml" ContentType="application/inkml+xml"/>
  <Override PartName="/word/ink/ink1594.xml" ContentType="application/inkml+xml"/>
  <Override PartName="/word/ink/ink1595.xml" ContentType="application/inkml+xml"/>
  <Override PartName="/word/ink/ink1596.xml" ContentType="application/inkml+xml"/>
  <Override PartName="/word/ink/ink1597.xml" ContentType="application/inkml+xml"/>
  <Override PartName="/word/ink/ink1598.xml" ContentType="application/inkml+xml"/>
  <Override PartName="/word/ink/ink1599.xml" ContentType="application/inkml+xml"/>
  <Override PartName="/word/ink/ink1600.xml" ContentType="application/inkml+xml"/>
  <Override PartName="/word/ink/ink1601.xml" ContentType="application/inkml+xml"/>
  <Override PartName="/word/ink/ink1602.xml" ContentType="application/inkml+xml"/>
  <Override PartName="/word/ink/ink1603.xml" ContentType="application/inkml+xml"/>
  <Override PartName="/word/ink/ink1604.xml" ContentType="application/inkml+xml"/>
  <Override PartName="/word/ink/ink1605.xml" ContentType="application/inkml+xml"/>
  <Override PartName="/word/ink/ink1606.xml" ContentType="application/inkml+xml"/>
  <Override PartName="/word/ink/ink1607.xml" ContentType="application/inkml+xml"/>
  <Override PartName="/word/ink/ink1608.xml" ContentType="application/inkml+xml"/>
  <Override PartName="/word/ink/ink1609.xml" ContentType="application/inkml+xml"/>
  <Override PartName="/word/ink/ink1610.xml" ContentType="application/inkml+xml"/>
  <Override PartName="/word/ink/ink1611.xml" ContentType="application/inkml+xml"/>
  <Override PartName="/word/ink/ink1612.xml" ContentType="application/inkml+xml"/>
  <Override PartName="/word/ink/ink1613.xml" ContentType="application/inkml+xml"/>
  <Override PartName="/word/ink/ink1614.xml" ContentType="application/inkml+xml"/>
  <Override PartName="/word/ink/ink1615.xml" ContentType="application/inkml+xml"/>
  <Override PartName="/word/ink/ink1616.xml" ContentType="application/inkml+xml"/>
  <Override PartName="/word/ink/ink1617.xml" ContentType="application/inkml+xml"/>
  <Override PartName="/word/ink/ink1618.xml" ContentType="application/inkml+xml"/>
  <Override PartName="/word/ink/ink1619.xml" ContentType="application/inkml+xml"/>
  <Override PartName="/word/ink/ink1620.xml" ContentType="application/inkml+xml"/>
  <Override PartName="/word/ink/ink1621.xml" ContentType="application/inkml+xml"/>
  <Override PartName="/word/ink/ink1622.xml" ContentType="application/inkml+xml"/>
  <Override PartName="/word/ink/ink1623.xml" ContentType="application/inkml+xml"/>
  <Override PartName="/word/ink/ink1624.xml" ContentType="application/inkml+xml"/>
  <Override PartName="/word/ink/ink1625.xml" ContentType="application/inkml+xml"/>
  <Override PartName="/word/ink/ink1626.xml" ContentType="application/inkml+xml"/>
  <Override PartName="/word/ink/ink1627.xml" ContentType="application/inkml+xml"/>
  <Override PartName="/word/ink/ink1628.xml" ContentType="application/inkml+xml"/>
  <Override PartName="/word/ink/ink1629.xml" ContentType="application/inkml+xml"/>
  <Override PartName="/word/ink/ink1630.xml" ContentType="application/inkml+xml"/>
  <Override PartName="/word/ink/ink1631.xml" ContentType="application/inkml+xml"/>
  <Override PartName="/word/ink/ink1632.xml" ContentType="application/inkml+xml"/>
  <Override PartName="/word/ink/ink1633.xml" ContentType="application/inkml+xml"/>
  <Override PartName="/word/ink/ink1634.xml" ContentType="application/inkml+xml"/>
  <Override PartName="/word/ink/ink1635.xml" ContentType="application/inkml+xml"/>
  <Override PartName="/word/ink/ink1636.xml" ContentType="application/inkml+xml"/>
  <Override PartName="/word/ink/ink1637.xml" ContentType="application/inkml+xml"/>
  <Override PartName="/word/ink/ink1638.xml" ContentType="application/inkml+xml"/>
  <Override PartName="/word/ink/ink1639.xml" ContentType="application/inkml+xml"/>
  <Override PartName="/word/ink/ink1640.xml" ContentType="application/inkml+xml"/>
  <Override PartName="/word/ink/ink1641.xml" ContentType="application/inkml+xml"/>
  <Override PartName="/word/ink/ink1642.xml" ContentType="application/inkml+xml"/>
  <Override PartName="/word/ink/ink1643.xml" ContentType="application/inkml+xml"/>
  <Override PartName="/word/ink/ink1644.xml" ContentType="application/inkml+xml"/>
  <Override PartName="/word/ink/ink1645.xml" ContentType="application/inkml+xml"/>
  <Override PartName="/word/ink/ink1646.xml" ContentType="application/inkml+xml"/>
  <Override PartName="/word/ink/ink1647.xml" ContentType="application/inkml+xml"/>
  <Override PartName="/word/ink/ink1648.xml" ContentType="application/inkml+xml"/>
  <Override PartName="/word/ink/ink1649.xml" ContentType="application/inkml+xml"/>
  <Override PartName="/word/ink/ink1650.xml" ContentType="application/inkml+xml"/>
  <Override PartName="/word/ink/ink1651.xml" ContentType="application/inkml+xml"/>
  <Override PartName="/word/ink/ink1652.xml" ContentType="application/inkml+xml"/>
  <Override PartName="/word/ink/ink1653.xml" ContentType="application/inkml+xml"/>
  <Override PartName="/word/ink/ink1654.xml" ContentType="application/inkml+xml"/>
  <Override PartName="/word/ink/ink1655.xml" ContentType="application/inkml+xml"/>
  <Override PartName="/word/ink/ink1656.xml" ContentType="application/inkml+xml"/>
  <Override PartName="/word/ink/ink1657.xml" ContentType="application/inkml+xml"/>
  <Override PartName="/word/ink/ink1658.xml" ContentType="application/inkml+xml"/>
  <Override PartName="/word/ink/ink1659.xml" ContentType="application/inkml+xml"/>
  <Override PartName="/word/ink/ink1660.xml" ContentType="application/inkml+xml"/>
  <Override PartName="/word/ink/ink1661.xml" ContentType="application/inkml+xml"/>
  <Override PartName="/word/ink/ink1662.xml" ContentType="application/inkml+xml"/>
  <Override PartName="/word/ink/ink1663.xml" ContentType="application/inkml+xml"/>
  <Override PartName="/word/ink/ink1664.xml" ContentType="application/inkml+xml"/>
  <Override PartName="/word/ink/ink1665.xml" ContentType="application/inkml+xml"/>
  <Override PartName="/word/ink/ink1666.xml" ContentType="application/inkml+xml"/>
  <Override PartName="/word/ink/ink1667.xml" ContentType="application/inkml+xml"/>
  <Override PartName="/word/ink/ink1668.xml" ContentType="application/inkml+xml"/>
  <Override PartName="/word/ink/ink1669.xml" ContentType="application/inkml+xml"/>
  <Override PartName="/word/ink/ink1670.xml" ContentType="application/inkml+xml"/>
  <Override PartName="/word/ink/ink1671.xml" ContentType="application/inkml+xml"/>
  <Override PartName="/word/ink/ink1672.xml" ContentType="application/inkml+xml"/>
  <Override PartName="/word/ink/ink1673.xml" ContentType="application/inkml+xml"/>
  <Override PartName="/word/ink/ink1674.xml" ContentType="application/inkml+xml"/>
  <Override PartName="/word/ink/ink1675.xml" ContentType="application/inkml+xml"/>
  <Override PartName="/word/ink/ink1676.xml" ContentType="application/inkml+xml"/>
  <Override PartName="/word/ink/ink1677.xml" ContentType="application/inkml+xml"/>
  <Override PartName="/word/ink/ink1678.xml" ContentType="application/inkml+xml"/>
  <Override PartName="/word/ink/ink1679.xml" ContentType="application/inkml+xml"/>
  <Override PartName="/word/ink/ink1680.xml" ContentType="application/inkml+xml"/>
  <Override PartName="/word/ink/ink1681.xml" ContentType="application/inkml+xml"/>
  <Override PartName="/word/ink/ink1682.xml" ContentType="application/inkml+xml"/>
  <Override PartName="/word/ink/ink1683.xml" ContentType="application/inkml+xml"/>
  <Override PartName="/word/ink/ink1684.xml" ContentType="application/inkml+xml"/>
  <Override PartName="/word/ink/ink1685.xml" ContentType="application/inkml+xml"/>
  <Override PartName="/word/ink/ink1686.xml" ContentType="application/inkml+xml"/>
  <Override PartName="/word/ink/ink1687.xml" ContentType="application/inkml+xml"/>
  <Override PartName="/word/ink/ink1688.xml" ContentType="application/inkml+xml"/>
  <Override PartName="/word/ink/ink1689.xml" ContentType="application/inkml+xml"/>
  <Override PartName="/word/ink/ink1690.xml" ContentType="application/inkml+xml"/>
  <Override PartName="/word/ink/ink1691.xml" ContentType="application/inkml+xml"/>
  <Override PartName="/word/ink/ink1692.xml" ContentType="application/inkml+xml"/>
  <Override PartName="/word/ink/ink1693.xml" ContentType="application/inkml+xml"/>
  <Override PartName="/word/ink/ink1694.xml" ContentType="application/inkml+xml"/>
  <Override PartName="/word/ink/ink1695.xml" ContentType="application/inkml+xml"/>
  <Override PartName="/word/ink/ink1696.xml" ContentType="application/inkml+xml"/>
  <Override PartName="/word/ink/ink1697.xml" ContentType="application/inkml+xml"/>
  <Override PartName="/word/ink/ink1698.xml" ContentType="application/inkml+xml"/>
  <Override PartName="/word/ink/ink1699.xml" ContentType="application/inkml+xml"/>
  <Override PartName="/word/ink/ink1700.xml" ContentType="application/inkml+xml"/>
  <Override PartName="/word/ink/ink1701.xml" ContentType="application/inkml+xml"/>
  <Override PartName="/word/ink/ink1702.xml" ContentType="application/inkml+xml"/>
  <Override PartName="/word/ink/ink1703.xml" ContentType="application/inkml+xml"/>
  <Override PartName="/word/ink/ink1704.xml" ContentType="application/inkml+xml"/>
  <Override PartName="/word/ink/ink1705.xml" ContentType="application/inkml+xml"/>
  <Override PartName="/word/ink/ink1706.xml" ContentType="application/inkml+xml"/>
  <Override PartName="/word/ink/ink1707.xml" ContentType="application/inkml+xml"/>
  <Override PartName="/word/ink/ink1708.xml" ContentType="application/inkml+xml"/>
  <Override PartName="/word/ink/ink1709.xml" ContentType="application/inkml+xml"/>
  <Override PartName="/word/ink/ink1710.xml" ContentType="application/inkml+xml"/>
  <Override PartName="/word/ink/ink1711.xml" ContentType="application/inkml+xml"/>
  <Override PartName="/word/ink/ink1712.xml" ContentType="application/inkml+xml"/>
  <Override PartName="/word/ink/ink1713.xml" ContentType="application/inkml+xml"/>
  <Override PartName="/word/ink/ink1714.xml" ContentType="application/inkml+xml"/>
  <Override PartName="/word/ink/ink1715.xml" ContentType="application/inkml+xml"/>
  <Override PartName="/word/ink/ink1716.xml" ContentType="application/inkml+xml"/>
  <Override PartName="/word/ink/ink1717.xml" ContentType="application/inkml+xml"/>
  <Override PartName="/word/ink/ink1718.xml" ContentType="application/inkml+xml"/>
  <Override PartName="/word/ink/ink1719.xml" ContentType="application/inkml+xml"/>
  <Override PartName="/word/ink/ink1720.xml" ContentType="application/inkml+xml"/>
  <Override PartName="/word/ink/ink1721.xml" ContentType="application/inkml+xml"/>
  <Override PartName="/word/ink/ink1722.xml" ContentType="application/inkml+xml"/>
  <Override PartName="/word/ink/ink1723.xml" ContentType="application/inkml+xml"/>
  <Override PartName="/word/ink/ink1724.xml" ContentType="application/inkml+xml"/>
  <Override PartName="/word/ink/ink1725.xml" ContentType="application/inkml+xml"/>
  <Override PartName="/word/ink/ink1726.xml" ContentType="application/inkml+xml"/>
  <Override PartName="/word/ink/ink1727.xml" ContentType="application/inkml+xml"/>
  <Override PartName="/word/ink/ink1728.xml" ContentType="application/inkml+xml"/>
  <Override PartName="/word/ink/ink1729.xml" ContentType="application/inkml+xml"/>
  <Override PartName="/word/ink/ink1730.xml" ContentType="application/inkml+xml"/>
  <Override PartName="/word/ink/ink1731.xml" ContentType="application/inkml+xml"/>
  <Override PartName="/word/ink/ink1732.xml" ContentType="application/inkml+xml"/>
  <Override PartName="/word/ink/ink1733.xml" ContentType="application/inkml+xml"/>
  <Override PartName="/word/ink/ink1734.xml" ContentType="application/inkml+xml"/>
  <Override PartName="/word/ink/ink1735.xml" ContentType="application/inkml+xml"/>
  <Override PartName="/word/ink/ink1736.xml" ContentType="application/inkml+xml"/>
  <Override PartName="/word/ink/ink1737.xml" ContentType="application/inkml+xml"/>
  <Override PartName="/word/ink/ink1738.xml" ContentType="application/inkml+xml"/>
  <Override PartName="/word/ink/ink1739.xml" ContentType="application/inkml+xml"/>
  <Override PartName="/word/ink/ink1740.xml" ContentType="application/inkml+xml"/>
  <Override PartName="/word/ink/ink1741.xml" ContentType="application/inkml+xml"/>
  <Override PartName="/word/ink/ink1742.xml" ContentType="application/inkml+xml"/>
  <Override PartName="/word/ink/ink1743.xml" ContentType="application/inkml+xml"/>
  <Override PartName="/word/ink/ink1744.xml" ContentType="application/inkml+xml"/>
  <Override PartName="/word/ink/ink1745.xml" ContentType="application/inkml+xml"/>
  <Override PartName="/word/ink/ink1746.xml" ContentType="application/inkml+xml"/>
  <Override PartName="/word/ink/ink1747.xml" ContentType="application/inkml+xml"/>
  <Override PartName="/word/ink/ink1748.xml" ContentType="application/inkml+xml"/>
  <Override PartName="/word/ink/ink1749.xml" ContentType="application/inkml+xml"/>
  <Override PartName="/word/ink/ink1750.xml" ContentType="application/inkml+xml"/>
  <Override PartName="/word/ink/ink1751.xml" ContentType="application/inkml+xml"/>
  <Override PartName="/word/ink/ink1752.xml" ContentType="application/inkml+xml"/>
  <Override PartName="/word/ink/ink1753.xml" ContentType="application/inkml+xml"/>
  <Override PartName="/word/ink/ink1754.xml" ContentType="application/inkml+xml"/>
  <Override PartName="/word/ink/ink1755.xml" ContentType="application/inkml+xml"/>
  <Override PartName="/word/ink/ink1756.xml" ContentType="application/inkml+xml"/>
  <Override PartName="/word/ink/ink1757.xml" ContentType="application/inkml+xml"/>
  <Override PartName="/word/ink/ink1758.xml" ContentType="application/inkml+xml"/>
  <Override PartName="/word/ink/ink1759.xml" ContentType="application/inkml+xml"/>
  <Override PartName="/word/ink/ink1760.xml" ContentType="application/inkml+xml"/>
  <Override PartName="/word/ink/ink1761.xml" ContentType="application/inkml+xml"/>
  <Override PartName="/word/ink/ink1762.xml" ContentType="application/inkml+xml"/>
  <Override PartName="/word/ink/ink1763.xml" ContentType="application/inkml+xml"/>
  <Override PartName="/word/ink/ink1764.xml" ContentType="application/inkml+xml"/>
  <Override PartName="/word/ink/ink1765.xml" ContentType="application/inkml+xml"/>
  <Override PartName="/word/ink/ink1766.xml" ContentType="application/inkml+xml"/>
  <Override PartName="/word/ink/ink1767.xml" ContentType="application/inkml+xml"/>
  <Override PartName="/word/ink/ink1768.xml" ContentType="application/inkml+xml"/>
  <Override PartName="/word/ink/ink1769.xml" ContentType="application/inkml+xml"/>
  <Override PartName="/word/ink/ink1770.xml" ContentType="application/inkml+xml"/>
  <Override PartName="/word/ink/ink1771.xml" ContentType="application/inkml+xml"/>
  <Override PartName="/word/ink/ink1772.xml" ContentType="application/inkml+xml"/>
  <Override PartName="/word/ink/ink1773.xml" ContentType="application/inkml+xml"/>
  <Override PartName="/word/ink/ink1774.xml" ContentType="application/inkml+xml"/>
  <Override PartName="/word/ink/ink1775.xml" ContentType="application/inkml+xml"/>
  <Override PartName="/word/ink/ink1776.xml" ContentType="application/inkml+xml"/>
  <Override PartName="/word/ink/ink1777.xml" ContentType="application/inkml+xml"/>
  <Override PartName="/word/ink/ink1778.xml" ContentType="application/inkml+xml"/>
  <Override PartName="/word/ink/ink1779.xml" ContentType="application/inkml+xml"/>
  <Override PartName="/word/ink/ink1780.xml" ContentType="application/inkml+xml"/>
  <Override PartName="/word/ink/ink1781.xml" ContentType="application/inkml+xml"/>
  <Override PartName="/word/ink/ink1782.xml" ContentType="application/inkml+xml"/>
  <Override PartName="/word/ink/ink1783.xml" ContentType="application/inkml+xml"/>
  <Override PartName="/word/ink/ink1784.xml" ContentType="application/inkml+xml"/>
  <Override PartName="/word/ink/ink1785.xml" ContentType="application/inkml+xml"/>
  <Override PartName="/word/ink/ink1786.xml" ContentType="application/inkml+xml"/>
  <Override PartName="/word/ink/ink1787.xml" ContentType="application/inkml+xml"/>
  <Override PartName="/word/ink/ink1788.xml" ContentType="application/inkml+xml"/>
  <Override PartName="/word/ink/ink1789.xml" ContentType="application/inkml+xml"/>
  <Override PartName="/word/ink/ink1790.xml" ContentType="application/inkml+xml"/>
  <Override PartName="/word/ink/ink1791.xml" ContentType="application/inkml+xml"/>
  <Override PartName="/word/ink/ink1792.xml" ContentType="application/inkml+xml"/>
  <Override PartName="/word/ink/ink1793.xml" ContentType="application/inkml+xml"/>
  <Override PartName="/word/ink/ink1794.xml" ContentType="application/inkml+xml"/>
  <Override PartName="/word/ink/ink1795.xml" ContentType="application/inkml+xml"/>
  <Override PartName="/word/ink/ink1796.xml" ContentType="application/inkml+xml"/>
  <Override PartName="/word/ink/ink1797.xml" ContentType="application/inkml+xml"/>
  <Override PartName="/word/ink/ink1798.xml" ContentType="application/inkml+xml"/>
  <Override PartName="/word/ink/ink1799.xml" ContentType="application/inkml+xml"/>
  <Override PartName="/word/ink/ink1800.xml" ContentType="application/inkml+xml"/>
  <Override PartName="/word/ink/ink1801.xml" ContentType="application/inkml+xml"/>
  <Override PartName="/word/ink/ink1802.xml" ContentType="application/inkml+xml"/>
  <Override PartName="/word/ink/ink1803.xml" ContentType="application/inkml+xml"/>
  <Override PartName="/word/ink/ink1804.xml" ContentType="application/inkml+xml"/>
  <Override PartName="/word/ink/ink1805.xml" ContentType="application/inkml+xml"/>
  <Override PartName="/word/ink/ink1806.xml" ContentType="application/inkml+xml"/>
  <Override PartName="/word/ink/ink1807.xml" ContentType="application/inkml+xml"/>
  <Override PartName="/word/ink/ink1808.xml" ContentType="application/inkml+xml"/>
  <Override PartName="/word/ink/ink1809.xml" ContentType="application/inkml+xml"/>
  <Override PartName="/word/ink/ink1810.xml" ContentType="application/inkml+xml"/>
  <Override PartName="/word/ink/ink1811.xml" ContentType="application/inkml+xml"/>
  <Override PartName="/word/ink/ink1812.xml" ContentType="application/inkml+xml"/>
  <Override PartName="/word/ink/ink1813.xml" ContentType="application/inkml+xml"/>
  <Override PartName="/word/ink/ink1814.xml" ContentType="application/inkml+xml"/>
  <Override PartName="/word/ink/ink1815.xml" ContentType="application/inkml+xml"/>
  <Override PartName="/word/ink/ink1816.xml" ContentType="application/inkml+xml"/>
  <Override PartName="/word/ink/ink1817.xml" ContentType="application/inkml+xml"/>
  <Override PartName="/word/ink/ink1818.xml" ContentType="application/inkml+xml"/>
  <Override PartName="/word/ink/ink1819.xml" ContentType="application/inkml+xml"/>
  <Override PartName="/word/ink/ink1820.xml" ContentType="application/inkml+xml"/>
  <Override PartName="/word/ink/ink1821.xml" ContentType="application/inkml+xml"/>
  <Override PartName="/word/ink/ink1822.xml" ContentType="application/inkml+xml"/>
  <Override PartName="/word/ink/ink1823.xml" ContentType="application/inkml+xml"/>
  <Override PartName="/word/ink/ink1824.xml" ContentType="application/inkml+xml"/>
  <Override PartName="/word/ink/ink1825.xml" ContentType="application/inkml+xml"/>
  <Override PartName="/word/ink/ink1826.xml" ContentType="application/inkml+xml"/>
  <Override PartName="/word/ink/ink1827.xml" ContentType="application/inkml+xml"/>
  <Override PartName="/word/ink/ink1828.xml" ContentType="application/inkml+xml"/>
  <Override PartName="/word/ink/ink1829.xml" ContentType="application/inkml+xml"/>
  <Override PartName="/word/ink/ink1830.xml" ContentType="application/inkml+xml"/>
  <Override PartName="/word/ink/ink1831.xml" ContentType="application/inkml+xml"/>
  <Override PartName="/word/ink/ink1832.xml" ContentType="application/inkml+xml"/>
  <Override PartName="/word/ink/ink1833.xml" ContentType="application/inkml+xml"/>
  <Override PartName="/word/ink/ink1834.xml" ContentType="application/inkml+xml"/>
  <Override PartName="/word/ink/ink1835.xml" ContentType="application/inkml+xml"/>
  <Override PartName="/word/ink/ink1836.xml" ContentType="application/inkml+xml"/>
  <Override PartName="/word/ink/ink1837.xml" ContentType="application/inkml+xml"/>
  <Override PartName="/word/ink/ink1838.xml" ContentType="application/inkml+xml"/>
  <Override PartName="/word/ink/ink1839.xml" ContentType="application/inkml+xml"/>
  <Override PartName="/word/ink/ink1840.xml" ContentType="application/inkml+xml"/>
  <Override PartName="/word/ink/ink1841.xml" ContentType="application/inkml+xml"/>
  <Override PartName="/word/ink/ink1842.xml" ContentType="application/inkml+xml"/>
  <Override PartName="/word/ink/ink1843.xml" ContentType="application/inkml+xml"/>
  <Override PartName="/word/ink/ink1844.xml" ContentType="application/inkml+xml"/>
  <Override PartName="/word/ink/ink1845.xml" ContentType="application/inkml+xml"/>
  <Override PartName="/word/ink/ink1846.xml" ContentType="application/inkml+xml"/>
  <Override PartName="/word/ink/ink1847.xml" ContentType="application/inkml+xml"/>
  <Override PartName="/word/ink/ink1848.xml" ContentType="application/inkml+xml"/>
  <Override PartName="/word/ink/ink1849.xml" ContentType="application/inkml+xml"/>
  <Override PartName="/word/ink/ink1850.xml" ContentType="application/inkml+xml"/>
  <Override PartName="/word/ink/ink1851.xml" ContentType="application/inkml+xml"/>
  <Override PartName="/word/ink/ink1852.xml" ContentType="application/inkml+xml"/>
  <Override PartName="/word/ink/ink1853.xml" ContentType="application/inkml+xml"/>
  <Override PartName="/word/ink/ink1854.xml" ContentType="application/inkml+xml"/>
  <Override PartName="/word/ink/ink1855.xml" ContentType="application/inkml+xml"/>
  <Override PartName="/word/ink/ink1856.xml" ContentType="application/inkml+xml"/>
  <Override PartName="/word/ink/ink1857.xml" ContentType="application/inkml+xml"/>
  <Override PartName="/word/ink/ink1858.xml" ContentType="application/inkml+xml"/>
  <Override PartName="/word/ink/ink1859.xml" ContentType="application/inkml+xml"/>
  <Override PartName="/word/ink/ink1860.xml" ContentType="application/inkml+xml"/>
  <Override PartName="/word/ink/ink1861.xml" ContentType="application/inkml+xml"/>
  <Override PartName="/word/ink/ink1862.xml" ContentType="application/inkml+xml"/>
  <Override PartName="/word/ink/ink1863.xml" ContentType="application/inkml+xml"/>
  <Override PartName="/word/ink/ink1864.xml" ContentType="application/inkml+xml"/>
  <Override PartName="/word/ink/ink1865.xml" ContentType="application/inkml+xml"/>
  <Override PartName="/word/ink/ink1866.xml" ContentType="application/inkml+xml"/>
  <Override PartName="/word/ink/ink1867.xml" ContentType="application/inkml+xml"/>
  <Override PartName="/word/ink/ink1868.xml" ContentType="application/inkml+xml"/>
  <Override PartName="/word/ink/ink1869.xml" ContentType="application/inkml+xml"/>
  <Override PartName="/word/ink/ink1870.xml" ContentType="application/inkml+xml"/>
  <Override PartName="/word/ink/ink1871.xml" ContentType="application/inkml+xml"/>
  <Override PartName="/word/ink/ink1872.xml" ContentType="application/inkml+xml"/>
  <Override PartName="/word/ink/ink1873.xml" ContentType="application/inkml+xml"/>
  <Override PartName="/word/ink/ink1874.xml" ContentType="application/inkml+xml"/>
  <Override PartName="/word/ink/ink1875.xml" ContentType="application/inkml+xml"/>
  <Override PartName="/word/ink/ink1876.xml" ContentType="application/inkml+xml"/>
  <Override PartName="/word/ink/ink1877.xml" ContentType="application/inkml+xml"/>
  <Override PartName="/word/ink/ink1878.xml" ContentType="application/inkml+xml"/>
  <Override PartName="/word/ink/ink1879.xml" ContentType="application/inkml+xml"/>
  <Override PartName="/word/ink/ink1880.xml" ContentType="application/inkml+xml"/>
  <Override PartName="/word/ink/ink1881.xml" ContentType="application/inkml+xml"/>
  <Override PartName="/word/ink/ink1882.xml" ContentType="application/inkml+xml"/>
  <Override PartName="/word/ink/ink1883.xml" ContentType="application/inkml+xml"/>
  <Override PartName="/word/ink/ink1884.xml" ContentType="application/inkml+xml"/>
  <Override PartName="/word/ink/ink1885.xml" ContentType="application/inkml+xml"/>
  <Override PartName="/word/ink/ink1886.xml" ContentType="application/inkml+xml"/>
  <Override PartName="/word/ink/ink1887.xml" ContentType="application/inkml+xml"/>
  <Override PartName="/word/ink/ink1888.xml" ContentType="application/inkml+xml"/>
  <Override PartName="/word/ink/ink1889.xml" ContentType="application/inkml+xml"/>
  <Override PartName="/word/ink/ink1890.xml" ContentType="application/inkml+xml"/>
  <Override PartName="/word/ink/ink1891.xml" ContentType="application/inkml+xml"/>
  <Override PartName="/word/ink/ink1892.xml" ContentType="application/inkml+xml"/>
  <Override PartName="/word/ink/ink1893.xml" ContentType="application/inkml+xml"/>
  <Override PartName="/word/ink/ink1894.xml" ContentType="application/inkml+xml"/>
  <Override PartName="/word/ink/ink1895.xml" ContentType="application/inkml+xml"/>
  <Override PartName="/word/ink/ink1896.xml" ContentType="application/inkml+xml"/>
  <Override PartName="/word/ink/ink1897.xml" ContentType="application/inkml+xml"/>
  <Override PartName="/word/ink/ink1898.xml" ContentType="application/inkml+xml"/>
  <Override PartName="/word/ink/ink1899.xml" ContentType="application/inkml+xml"/>
  <Override PartName="/word/ink/ink1900.xml" ContentType="application/inkml+xml"/>
  <Override PartName="/word/ink/ink1901.xml" ContentType="application/inkml+xml"/>
  <Override PartName="/word/ink/ink1902.xml" ContentType="application/inkml+xml"/>
  <Override PartName="/word/ink/ink1903.xml" ContentType="application/inkml+xml"/>
  <Override PartName="/word/ink/ink1904.xml" ContentType="application/inkml+xml"/>
  <Override PartName="/word/ink/ink1905.xml" ContentType="application/inkml+xml"/>
  <Override PartName="/word/ink/ink1906.xml" ContentType="application/inkml+xml"/>
  <Override PartName="/word/ink/ink1907.xml" ContentType="application/inkml+xml"/>
  <Override PartName="/word/ink/ink1908.xml" ContentType="application/inkml+xml"/>
  <Override PartName="/word/ink/ink1909.xml" ContentType="application/inkml+xml"/>
  <Override PartName="/word/ink/ink1910.xml" ContentType="application/inkml+xml"/>
  <Override PartName="/word/ink/ink1911.xml" ContentType="application/inkml+xml"/>
  <Override PartName="/word/ink/ink1912.xml" ContentType="application/inkml+xml"/>
  <Override PartName="/word/ink/ink1913.xml" ContentType="application/inkml+xml"/>
  <Override PartName="/word/ink/ink1914.xml" ContentType="application/inkml+xml"/>
  <Override PartName="/word/ink/ink1915.xml" ContentType="application/inkml+xml"/>
  <Override PartName="/word/ink/ink1916.xml" ContentType="application/inkml+xml"/>
  <Override PartName="/word/ink/ink1917.xml" ContentType="application/inkml+xml"/>
  <Override PartName="/word/ink/ink1918.xml" ContentType="application/inkml+xml"/>
  <Override PartName="/word/ink/ink1919.xml" ContentType="application/inkml+xml"/>
  <Override PartName="/word/ink/ink1920.xml" ContentType="application/inkml+xml"/>
  <Override PartName="/word/ink/ink1921.xml" ContentType="application/inkml+xml"/>
  <Override PartName="/word/ink/ink1922.xml" ContentType="application/inkml+xml"/>
  <Override PartName="/word/ink/ink1923.xml" ContentType="application/inkml+xml"/>
  <Override PartName="/word/ink/ink1924.xml" ContentType="application/inkml+xml"/>
  <Override PartName="/word/ink/ink1925.xml" ContentType="application/inkml+xml"/>
  <Override PartName="/word/ink/ink1926.xml" ContentType="application/inkml+xml"/>
  <Override PartName="/word/ink/ink1927.xml" ContentType="application/inkml+xml"/>
  <Override PartName="/word/ink/ink1928.xml" ContentType="application/inkml+xml"/>
  <Override PartName="/word/ink/ink1929.xml" ContentType="application/inkml+xml"/>
  <Override PartName="/word/ink/ink1930.xml" ContentType="application/inkml+xml"/>
  <Override PartName="/word/ink/ink1931.xml" ContentType="application/inkml+xml"/>
  <Override PartName="/word/ink/ink1932.xml" ContentType="application/inkml+xml"/>
  <Override PartName="/word/ink/ink1933.xml" ContentType="application/inkml+xml"/>
  <Override PartName="/word/ink/ink1934.xml" ContentType="application/inkml+xml"/>
  <Override PartName="/word/ink/ink1935.xml" ContentType="application/inkml+xml"/>
  <Override PartName="/word/ink/ink1936.xml" ContentType="application/inkml+xml"/>
  <Override PartName="/word/ink/ink1937.xml" ContentType="application/inkml+xml"/>
  <Override PartName="/word/ink/ink1938.xml" ContentType="application/inkml+xml"/>
  <Override PartName="/word/ink/ink1939.xml" ContentType="application/inkml+xml"/>
  <Override PartName="/word/ink/ink1940.xml" ContentType="application/inkml+xml"/>
  <Override PartName="/word/ink/ink1941.xml" ContentType="application/inkml+xml"/>
  <Override PartName="/word/ink/ink1942.xml" ContentType="application/inkml+xml"/>
  <Override PartName="/word/ink/ink1943.xml" ContentType="application/inkml+xml"/>
  <Override PartName="/word/ink/ink1944.xml" ContentType="application/inkml+xml"/>
  <Override PartName="/word/ink/ink1945.xml" ContentType="application/inkml+xml"/>
  <Override PartName="/word/ink/ink1946.xml" ContentType="application/inkml+xml"/>
  <Override PartName="/word/ink/ink1947.xml" ContentType="application/inkml+xml"/>
  <Override PartName="/word/ink/ink1948.xml" ContentType="application/inkml+xml"/>
  <Override PartName="/word/ink/ink1949.xml" ContentType="application/inkml+xml"/>
  <Override PartName="/word/ink/ink1950.xml" ContentType="application/inkml+xml"/>
  <Override PartName="/word/ink/ink1951.xml" ContentType="application/inkml+xml"/>
  <Override PartName="/word/ink/ink1952.xml" ContentType="application/inkml+xml"/>
  <Override PartName="/word/ink/ink1953.xml" ContentType="application/inkml+xml"/>
  <Override PartName="/word/ink/ink1954.xml" ContentType="application/inkml+xml"/>
  <Override PartName="/word/ink/ink1955.xml" ContentType="application/inkml+xml"/>
  <Override PartName="/word/ink/ink1956.xml" ContentType="application/inkml+xml"/>
  <Override PartName="/word/ink/ink1957.xml" ContentType="application/inkml+xml"/>
  <Override PartName="/word/ink/ink1958.xml" ContentType="application/inkml+xml"/>
  <Override PartName="/word/ink/ink1959.xml" ContentType="application/inkml+xml"/>
  <Override PartName="/word/ink/ink1960.xml" ContentType="application/inkml+xml"/>
  <Override PartName="/word/ink/ink1961.xml" ContentType="application/inkml+xml"/>
  <Override PartName="/word/ink/ink1962.xml" ContentType="application/inkml+xml"/>
  <Override PartName="/word/ink/ink1963.xml" ContentType="application/inkml+xml"/>
  <Override PartName="/word/ink/ink1964.xml" ContentType="application/inkml+xml"/>
  <Override PartName="/word/ink/ink1965.xml" ContentType="application/inkml+xml"/>
  <Override PartName="/word/ink/ink1966.xml" ContentType="application/inkml+xml"/>
  <Override PartName="/word/ink/ink1967.xml" ContentType="application/inkml+xml"/>
  <Override PartName="/word/ink/ink1968.xml" ContentType="application/inkml+xml"/>
  <Override PartName="/word/ink/ink1969.xml" ContentType="application/inkml+xml"/>
  <Override PartName="/word/ink/ink1970.xml" ContentType="application/inkml+xml"/>
  <Override PartName="/word/ink/ink1971.xml" ContentType="application/inkml+xml"/>
  <Override PartName="/word/ink/ink1972.xml" ContentType="application/inkml+xml"/>
  <Override PartName="/word/ink/ink1973.xml" ContentType="application/inkml+xml"/>
  <Override PartName="/word/ink/ink1974.xml" ContentType="application/inkml+xml"/>
  <Override PartName="/word/ink/ink1975.xml" ContentType="application/inkml+xml"/>
  <Override PartName="/word/ink/ink1976.xml" ContentType="application/inkml+xml"/>
  <Override PartName="/word/ink/ink1977.xml" ContentType="application/inkml+xml"/>
  <Override PartName="/word/ink/ink1978.xml" ContentType="application/inkml+xml"/>
  <Override PartName="/word/ink/ink1979.xml" ContentType="application/inkml+xml"/>
  <Override PartName="/word/ink/ink1980.xml" ContentType="application/inkml+xml"/>
  <Override PartName="/word/ink/ink1981.xml" ContentType="application/inkml+xml"/>
  <Override PartName="/word/ink/ink1982.xml" ContentType="application/inkml+xml"/>
  <Override PartName="/word/ink/ink1983.xml" ContentType="application/inkml+xml"/>
  <Override PartName="/word/ink/ink1984.xml" ContentType="application/inkml+xml"/>
  <Override PartName="/word/ink/ink1985.xml" ContentType="application/inkml+xml"/>
  <Override PartName="/word/ink/ink1986.xml" ContentType="application/inkml+xml"/>
  <Override PartName="/word/ink/ink1987.xml" ContentType="application/inkml+xml"/>
  <Override PartName="/word/ink/ink1988.xml" ContentType="application/inkml+xml"/>
  <Override PartName="/word/ink/ink1989.xml" ContentType="application/inkml+xml"/>
  <Override PartName="/word/ink/ink1990.xml" ContentType="application/inkml+xml"/>
  <Override PartName="/word/ink/ink1991.xml" ContentType="application/inkml+xml"/>
  <Override PartName="/word/ink/ink1992.xml" ContentType="application/inkml+xml"/>
  <Override PartName="/word/ink/ink1993.xml" ContentType="application/inkml+xml"/>
  <Override PartName="/word/ink/ink1994.xml" ContentType="application/inkml+xml"/>
  <Override PartName="/word/ink/ink1995.xml" ContentType="application/inkml+xml"/>
  <Override PartName="/word/ink/ink1996.xml" ContentType="application/inkml+xml"/>
  <Override PartName="/word/ink/ink1997.xml" ContentType="application/inkml+xml"/>
  <Override PartName="/word/ink/ink1998.xml" ContentType="application/inkml+xml"/>
  <Override PartName="/word/ink/ink1999.xml" ContentType="application/inkml+xml"/>
  <Override PartName="/word/ink/ink2000.xml" ContentType="application/inkml+xml"/>
  <Override PartName="/word/ink/ink2001.xml" ContentType="application/inkml+xml"/>
  <Override PartName="/word/ink/ink2002.xml" ContentType="application/inkml+xml"/>
  <Override PartName="/word/ink/ink2003.xml" ContentType="application/inkml+xml"/>
  <Override PartName="/word/ink/ink2004.xml" ContentType="application/inkml+xml"/>
  <Override PartName="/word/ink/ink2005.xml" ContentType="application/inkml+xml"/>
  <Override PartName="/word/ink/ink2006.xml" ContentType="application/inkml+xml"/>
  <Override PartName="/word/ink/ink2007.xml" ContentType="application/inkml+xml"/>
  <Override PartName="/word/ink/ink2008.xml" ContentType="application/inkml+xml"/>
  <Override PartName="/word/ink/ink2009.xml" ContentType="application/inkml+xml"/>
  <Override PartName="/word/ink/ink2010.xml" ContentType="application/inkml+xml"/>
  <Override PartName="/word/ink/ink2011.xml" ContentType="application/inkml+xml"/>
  <Override PartName="/word/ink/ink2012.xml" ContentType="application/inkml+xml"/>
  <Override PartName="/word/ink/ink2013.xml" ContentType="application/inkml+xml"/>
  <Override PartName="/word/ink/ink2014.xml" ContentType="application/inkml+xml"/>
  <Override PartName="/word/ink/ink2015.xml" ContentType="application/inkml+xml"/>
  <Override PartName="/word/ink/ink2016.xml" ContentType="application/inkml+xml"/>
  <Override PartName="/word/ink/ink2017.xml" ContentType="application/inkml+xml"/>
  <Override PartName="/word/ink/ink2018.xml" ContentType="application/inkml+xml"/>
  <Override PartName="/word/ink/ink2019.xml" ContentType="application/inkml+xml"/>
  <Override PartName="/word/ink/ink2020.xml" ContentType="application/inkml+xml"/>
  <Override PartName="/word/ink/ink2021.xml" ContentType="application/inkml+xml"/>
  <Override PartName="/word/ink/ink2022.xml" ContentType="application/inkml+xml"/>
  <Override PartName="/word/ink/ink2023.xml" ContentType="application/inkml+xml"/>
  <Override PartName="/word/ink/ink2024.xml" ContentType="application/inkml+xml"/>
  <Override PartName="/word/ink/ink2025.xml" ContentType="application/inkml+xml"/>
  <Override PartName="/word/ink/ink2026.xml" ContentType="application/inkml+xml"/>
  <Override PartName="/word/ink/ink2027.xml" ContentType="application/inkml+xml"/>
  <Override PartName="/word/ink/ink2028.xml" ContentType="application/inkml+xml"/>
  <Override PartName="/word/ink/ink2029.xml" ContentType="application/inkml+xml"/>
  <Override PartName="/word/ink/ink2030.xml" ContentType="application/inkml+xml"/>
  <Override PartName="/word/ink/ink2031.xml" ContentType="application/inkml+xml"/>
  <Override PartName="/word/ink/ink2032.xml" ContentType="application/inkml+xml"/>
  <Override PartName="/word/ink/ink2033.xml" ContentType="application/inkml+xml"/>
  <Override PartName="/word/ink/ink2034.xml" ContentType="application/inkml+xml"/>
  <Override PartName="/word/ink/ink2035.xml" ContentType="application/inkml+xml"/>
  <Override PartName="/word/ink/ink2036.xml" ContentType="application/inkml+xml"/>
  <Override PartName="/word/ink/ink2037.xml" ContentType="application/inkml+xml"/>
  <Override PartName="/word/ink/ink2038.xml" ContentType="application/inkml+xml"/>
  <Override PartName="/word/ink/ink2039.xml" ContentType="application/inkml+xml"/>
  <Override PartName="/word/ink/ink2040.xml" ContentType="application/inkml+xml"/>
  <Override PartName="/word/ink/ink2041.xml" ContentType="application/inkml+xml"/>
  <Override PartName="/word/ink/ink2042.xml" ContentType="application/inkml+xml"/>
  <Override PartName="/word/ink/ink2043.xml" ContentType="application/inkml+xml"/>
  <Override PartName="/word/ink/ink2044.xml" ContentType="application/inkml+xml"/>
  <Override PartName="/word/ink/ink2045.xml" ContentType="application/inkml+xml"/>
  <Override PartName="/word/ink/ink2046.xml" ContentType="application/inkml+xml"/>
  <Override PartName="/word/ink/ink2047.xml" ContentType="application/inkml+xml"/>
  <Override PartName="/word/ink/ink2048.xml" ContentType="application/inkml+xml"/>
  <Override PartName="/word/ink/ink2049.xml" ContentType="application/inkml+xml"/>
  <Override PartName="/word/ink/ink2050.xml" ContentType="application/inkml+xml"/>
  <Override PartName="/word/ink/ink2051.xml" ContentType="application/inkml+xml"/>
  <Override PartName="/word/ink/ink2052.xml" ContentType="application/inkml+xml"/>
  <Override PartName="/word/ink/ink2053.xml" ContentType="application/inkml+xml"/>
  <Override PartName="/word/ink/ink2054.xml" ContentType="application/inkml+xml"/>
  <Override PartName="/word/ink/ink2055.xml" ContentType="application/inkml+xml"/>
  <Override PartName="/word/ink/ink2056.xml" ContentType="application/inkml+xml"/>
  <Override PartName="/word/ink/ink2057.xml" ContentType="application/inkml+xml"/>
  <Override PartName="/word/ink/ink2058.xml" ContentType="application/inkml+xml"/>
  <Override PartName="/word/ink/ink2059.xml" ContentType="application/inkml+xml"/>
  <Override PartName="/word/ink/ink2060.xml" ContentType="application/inkml+xml"/>
  <Override PartName="/word/ink/ink2061.xml" ContentType="application/inkml+xml"/>
  <Override PartName="/word/ink/ink2062.xml" ContentType="application/inkml+xml"/>
  <Override PartName="/word/ink/ink2063.xml" ContentType="application/inkml+xml"/>
  <Override PartName="/word/ink/ink2064.xml" ContentType="application/inkml+xml"/>
  <Override PartName="/word/ink/ink2065.xml" ContentType="application/inkml+xml"/>
  <Override PartName="/word/ink/ink2066.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49E36" w14:textId="5B82A851" w:rsidR="003B37B6" w:rsidRDefault="00657760" w:rsidP="00D17BAE">
      <w:pPr>
        <w:pStyle w:val="Title"/>
      </w:pPr>
      <w:r w:rsidRPr="00DA3A02">
        <w:t>Unit 5 Project</w:t>
      </w:r>
    </w:p>
    <w:p w14:paraId="5915ED98" w14:textId="0B8EF05D" w:rsidR="00D17BAE" w:rsidRPr="00391DB2" w:rsidRDefault="00D51597" w:rsidP="00D17BAE">
      <w:pPr>
        <w:rPr>
          <w:b/>
          <w:bCs/>
          <w:i/>
          <w:iCs/>
          <w:color w:val="F49B00" w:themeColor="accent2" w:themeShade="BF"/>
          <w:sz w:val="24"/>
          <w:szCs w:val="24"/>
        </w:rPr>
      </w:pPr>
      <w:r w:rsidRPr="00D51597">
        <w:rPr>
          <w:rStyle w:val="IntenseEmphasis"/>
        </w:rPr>
        <w:t xml:space="preserve">DofE </w:t>
      </w:r>
      <w:r w:rsidR="005A034A">
        <w:rPr>
          <w:rStyle w:val="IntenseEmphasis"/>
        </w:rPr>
        <w:t>scheme planning</w:t>
      </w:r>
      <w:r w:rsidR="00B863B1">
        <w:rPr>
          <w:rStyle w:val="IntenseEmphasis"/>
        </w:rPr>
        <w:t xml:space="preserve"> </w:t>
      </w:r>
      <w:r w:rsidR="005A034A">
        <w:rPr>
          <w:rStyle w:val="IntenseEmphasis"/>
        </w:rPr>
        <w:t>application</w:t>
      </w:r>
    </w:p>
    <w:sdt>
      <w:sdtPr>
        <w:rPr>
          <w:rFonts w:asciiTheme="minorHAnsi" w:eastAsiaTheme="minorEastAsia" w:hAnsiTheme="minorHAnsi" w:cstheme="minorBidi"/>
          <w:caps w:val="0"/>
          <w:spacing w:val="0"/>
          <w:sz w:val="22"/>
          <w:szCs w:val="21"/>
        </w:rPr>
        <w:id w:val="-981847556"/>
        <w:docPartObj>
          <w:docPartGallery w:val="Table of Contents"/>
          <w:docPartUnique/>
        </w:docPartObj>
      </w:sdtPr>
      <w:sdtEndPr>
        <w:rPr>
          <w:b/>
          <w:bCs/>
          <w:noProof/>
        </w:rPr>
      </w:sdtEndPr>
      <w:sdtContent>
        <w:p w14:paraId="4721F07F" w14:textId="6838B67B" w:rsidR="00D17BAE" w:rsidRDefault="00D17BAE" w:rsidP="006C1109">
          <w:pPr>
            <w:pStyle w:val="TOCHeading"/>
          </w:pPr>
          <w:r>
            <w:t>Table of Contents</w:t>
          </w:r>
        </w:p>
        <w:p w14:paraId="0050F1C0" w14:textId="7BAB24FA" w:rsidR="0064790D" w:rsidRDefault="00D17BAE">
          <w:pPr>
            <w:pStyle w:val="TOC1"/>
            <w:tabs>
              <w:tab w:val="right" w:leader="dot" w:pos="9016"/>
            </w:tabs>
            <w:rPr>
              <w:noProof/>
              <w:szCs w:val="22"/>
              <w:lang w:eastAsia="ko-KR"/>
            </w:rPr>
          </w:pPr>
          <w:r>
            <w:fldChar w:fldCharType="begin"/>
          </w:r>
          <w:r>
            <w:instrText xml:space="preserve"> TOC \o "1-3" \h \z \u </w:instrText>
          </w:r>
          <w:r>
            <w:fldChar w:fldCharType="separate"/>
          </w:r>
          <w:hyperlink w:anchor="_Toc60400312" w:history="1">
            <w:r w:rsidR="0064790D" w:rsidRPr="00B55642">
              <w:rPr>
                <w:rStyle w:val="Hyperlink"/>
                <w:noProof/>
              </w:rPr>
              <w:t>Discussion</w:t>
            </w:r>
            <w:r w:rsidR="0064790D">
              <w:rPr>
                <w:noProof/>
                <w:webHidden/>
              </w:rPr>
              <w:tab/>
            </w:r>
            <w:r w:rsidR="0064790D">
              <w:rPr>
                <w:noProof/>
                <w:webHidden/>
              </w:rPr>
              <w:fldChar w:fldCharType="begin"/>
            </w:r>
            <w:r w:rsidR="0064790D">
              <w:rPr>
                <w:noProof/>
                <w:webHidden/>
              </w:rPr>
              <w:instrText xml:space="preserve"> PAGEREF _Toc60400312 \h </w:instrText>
            </w:r>
            <w:r w:rsidR="0064790D">
              <w:rPr>
                <w:noProof/>
                <w:webHidden/>
              </w:rPr>
            </w:r>
            <w:r w:rsidR="0064790D">
              <w:rPr>
                <w:noProof/>
                <w:webHidden/>
              </w:rPr>
              <w:fldChar w:fldCharType="separate"/>
            </w:r>
            <w:r w:rsidR="0064790D">
              <w:rPr>
                <w:noProof/>
                <w:webHidden/>
              </w:rPr>
              <w:t>3</w:t>
            </w:r>
            <w:r w:rsidR="0064790D">
              <w:rPr>
                <w:noProof/>
                <w:webHidden/>
              </w:rPr>
              <w:fldChar w:fldCharType="end"/>
            </w:r>
          </w:hyperlink>
        </w:p>
        <w:p w14:paraId="3C571091" w14:textId="0635C0DA" w:rsidR="0064790D" w:rsidRDefault="00135EC3">
          <w:pPr>
            <w:pStyle w:val="TOC2"/>
            <w:tabs>
              <w:tab w:val="right" w:leader="dot" w:pos="9016"/>
            </w:tabs>
            <w:rPr>
              <w:noProof/>
              <w:szCs w:val="22"/>
              <w:lang w:eastAsia="ko-KR"/>
            </w:rPr>
          </w:pPr>
          <w:hyperlink w:anchor="_Toc60400313" w:history="1">
            <w:r w:rsidR="0064790D" w:rsidRPr="00B55642">
              <w:rPr>
                <w:rStyle w:val="Hyperlink"/>
                <w:noProof/>
              </w:rPr>
              <w:t>Broad aims</w:t>
            </w:r>
            <w:r w:rsidR="0064790D">
              <w:rPr>
                <w:noProof/>
                <w:webHidden/>
              </w:rPr>
              <w:tab/>
            </w:r>
            <w:r w:rsidR="0064790D">
              <w:rPr>
                <w:noProof/>
                <w:webHidden/>
              </w:rPr>
              <w:fldChar w:fldCharType="begin"/>
            </w:r>
            <w:r w:rsidR="0064790D">
              <w:rPr>
                <w:noProof/>
                <w:webHidden/>
              </w:rPr>
              <w:instrText xml:space="preserve"> PAGEREF _Toc60400313 \h </w:instrText>
            </w:r>
            <w:r w:rsidR="0064790D">
              <w:rPr>
                <w:noProof/>
                <w:webHidden/>
              </w:rPr>
            </w:r>
            <w:r w:rsidR="0064790D">
              <w:rPr>
                <w:noProof/>
                <w:webHidden/>
              </w:rPr>
              <w:fldChar w:fldCharType="separate"/>
            </w:r>
            <w:r w:rsidR="0064790D">
              <w:rPr>
                <w:noProof/>
                <w:webHidden/>
              </w:rPr>
              <w:t>3</w:t>
            </w:r>
            <w:r w:rsidR="0064790D">
              <w:rPr>
                <w:noProof/>
                <w:webHidden/>
              </w:rPr>
              <w:fldChar w:fldCharType="end"/>
            </w:r>
          </w:hyperlink>
        </w:p>
        <w:p w14:paraId="73235EE5" w14:textId="6B01E61C" w:rsidR="0064790D" w:rsidRDefault="00135EC3">
          <w:pPr>
            <w:pStyle w:val="TOC3"/>
            <w:tabs>
              <w:tab w:val="right" w:leader="dot" w:pos="9016"/>
            </w:tabs>
            <w:rPr>
              <w:noProof/>
              <w:szCs w:val="22"/>
              <w:lang w:eastAsia="ko-KR"/>
            </w:rPr>
          </w:pPr>
          <w:hyperlink w:anchor="_Toc60400314" w:history="1">
            <w:r w:rsidR="0064790D" w:rsidRPr="00B55642">
              <w:rPr>
                <w:rStyle w:val="Hyperlink"/>
                <w:noProof/>
              </w:rPr>
              <w:t>Current system</w:t>
            </w:r>
            <w:r w:rsidR="0064790D">
              <w:rPr>
                <w:noProof/>
                <w:webHidden/>
              </w:rPr>
              <w:tab/>
            </w:r>
            <w:r w:rsidR="0064790D">
              <w:rPr>
                <w:noProof/>
                <w:webHidden/>
              </w:rPr>
              <w:fldChar w:fldCharType="begin"/>
            </w:r>
            <w:r w:rsidR="0064790D">
              <w:rPr>
                <w:noProof/>
                <w:webHidden/>
              </w:rPr>
              <w:instrText xml:space="preserve"> PAGEREF _Toc60400314 \h </w:instrText>
            </w:r>
            <w:r w:rsidR="0064790D">
              <w:rPr>
                <w:noProof/>
                <w:webHidden/>
              </w:rPr>
            </w:r>
            <w:r w:rsidR="0064790D">
              <w:rPr>
                <w:noProof/>
                <w:webHidden/>
              </w:rPr>
              <w:fldChar w:fldCharType="separate"/>
            </w:r>
            <w:r w:rsidR="0064790D">
              <w:rPr>
                <w:noProof/>
                <w:webHidden/>
              </w:rPr>
              <w:t>3</w:t>
            </w:r>
            <w:r w:rsidR="0064790D">
              <w:rPr>
                <w:noProof/>
                <w:webHidden/>
              </w:rPr>
              <w:fldChar w:fldCharType="end"/>
            </w:r>
          </w:hyperlink>
        </w:p>
        <w:p w14:paraId="2EFC65B6" w14:textId="690890E5" w:rsidR="0064790D" w:rsidRDefault="00135EC3">
          <w:pPr>
            <w:pStyle w:val="TOC3"/>
            <w:tabs>
              <w:tab w:val="right" w:leader="dot" w:pos="9016"/>
            </w:tabs>
            <w:rPr>
              <w:noProof/>
              <w:szCs w:val="22"/>
              <w:lang w:eastAsia="ko-KR"/>
            </w:rPr>
          </w:pPr>
          <w:hyperlink w:anchor="_Toc60400315" w:history="1">
            <w:r w:rsidR="0064790D" w:rsidRPr="00B55642">
              <w:rPr>
                <w:rStyle w:val="Hyperlink"/>
                <w:noProof/>
              </w:rPr>
              <w:t>Aims of new system</w:t>
            </w:r>
            <w:r w:rsidR="0064790D">
              <w:rPr>
                <w:noProof/>
                <w:webHidden/>
              </w:rPr>
              <w:tab/>
            </w:r>
            <w:r w:rsidR="0064790D">
              <w:rPr>
                <w:noProof/>
                <w:webHidden/>
              </w:rPr>
              <w:fldChar w:fldCharType="begin"/>
            </w:r>
            <w:r w:rsidR="0064790D">
              <w:rPr>
                <w:noProof/>
                <w:webHidden/>
              </w:rPr>
              <w:instrText xml:space="preserve"> PAGEREF _Toc60400315 \h </w:instrText>
            </w:r>
            <w:r w:rsidR="0064790D">
              <w:rPr>
                <w:noProof/>
                <w:webHidden/>
              </w:rPr>
            </w:r>
            <w:r w:rsidR="0064790D">
              <w:rPr>
                <w:noProof/>
                <w:webHidden/>
              </w:rPr>
              <w:fldChar w:fldCharType="separate"/>
            </w:r>
            <w:r w:rsidR="0064790D">
              <w:rPr>
                <w:noProof/>
                <w:webHidden/>
              </w:rPr>
              <w:t>3</w:t>
            </w:r>
            <w:r w:rsidR="0064790D">
              <w:rPr>
                <w:noProof/>
                <w:webHidden/>
              </w:rPr>
              <w:fldChar w:fldCharType="end"/>
            </w:r>
          </w:hyperlink>
        </w:p>
        <w:p w14:paraId="23D6CDF6" w14:textId="4C796C1E" w:rsidR="0064790D" w:rsidRDefault="00135EC3">
          <w:pPr>
            <w:pStyle w:val="TOC3"/>
            <w:tabs>
              <w:tab w:val="right" w:leader="dot" w:pos="9016"/>
            </w:tabs>
            <w:rPr>
              <w:noProof/>
              <w:szCs w:val="22"/>
              <w:lang w:eastAsia="ko-KR"/>
            </w:rPr>
          </w:pPr>
          <w:hyperlink w:anchor="_Toc60400316" w:history="1">
            <w:r w:rsidR="0064790D" w:rsidRPr="00B55642">
              <w:rPr>
                <w:rStyle w:val="Hyperlink"/>
                <w:noProof/>
              </w:rPr>
              <w:t>Potential limitations of new system</w:t>
            </w:r>
            <w:r w:rsidR="0064790D">
              <w:rPr>
                <w:noProof/>
                <w:webHidden/>
              </w:rPr>
              <w:tab/>
            </w:r>
            <w:r w:rsidR="0064790D">
              <w:rPr>
                <w:noProof/>
                <w:webHidden/>
              </w:rPr>
              <w:fldChar w:fldCharType="begin"/>
            </w:r>
            <w:r w:rsidR="0064790D">
              <w:rPr>
                <w:noProof/>
                <w:webHidden/>
              </w:rPr>
              <w:instrText xml:space="preserve"> PAGEREF _Toc60400316 \h </w:instrText>
            </w:r>
            <w:r w:rsidR="0064790D">
              <w:rPr>
                <w:noProof/>
                <w:webHidden/>
              </w:rPr>
            </w:r>
            <w:r w:rsidR="0064790D">
              <w:rPr>
                <w:noProof/>
                <w:webHidden/>
              </w:rPr>
              <w:fldChar w:fldCharType="separate"/>
            </w:r>
            <w:r w:rsidR="0064790D">
              <w:rPr>
                <w:noProof/>
                <w:webHidden/>
              </w:rPr>
              <w:t>4</w:t>
            </w:r>
            <w:r w:rsidR="0064790D">
              <w:rPr>
                <w:noProof/>
                <w:webHidden/>
              </w:rPr>
              <w:fldChar w:fldCharType="end"/>
            </w:r>
          </w:hyperlink>
        </w:p>
        <w:p w14:paraId="02A81DDA" w14:textId="1205ABD5" w:rsidR="0064790D" w:rsidRDefault="00135EC3">
          <w:pPr>
            <w:pStyle w:val="TOC1"/>
            <w:tabs>
              <w:tab w:val="right" w:leader="dot" w:pos="9016"/>
            </w:tabs>
            <w:rPr>
              <w:noProof/>
              <w:szCs w:val="22"/>
              <w:lang w:eastAsia="ko-KR"/>
            </w:rPr>
          </w:pPr>
          <w:hyperlink w:anchor="_Toc60400317" w:history="1">
            <w:r w:rsidR="0064790D" w:rsidRPr="00B55642">
              <w:rPr>
                <w:rStyle w:val="Hyperlink"/>
                <w:noProof/>
              </w:rPr>
              <w:t>Investigation</w:t>
            </w:r>
            <w:r w:rsidR="0064790D">
              <w:rPr>
                <w:noProof/>
                <w:webHidden/>
              </w:rPr>
              <w:tab/>
            </w:r>
            <w:r w:rsidR="0064790D">
              <w:rPr>
                <w:noProof/>
                <w:webHidden/>
              </w:rPr>
              <w:fldChar w:fldCharType="begin"/>
            </w:r>
            <w:r w:rsidR="0064790D">
              <w:rPr>
                <w:noProof/>
                <w:webHidden/>
              </w:rPr>
              <w:instrText xml:space="preserve"> PAGEREF _Toc60400317 \h </w:instrText>
            </w:r>
            <w:r w:rsidR="0064790D">
              <w:rPr>
                <w:noProof/>
                <w:webHidden/>
              </w:rPr>
            </w:r>
            <w:r w:rsidR="0064790D">
              <w:rPr>
                <w:noProof/>
                <w:webHidden/>
              </w:rPr>
              <w:fldChar w:fldCharType="separate"/>
            </w:r>
            <w:r w:rsidR="0064790D">
              <w:rPr>
                <w:noProof/>
                <w:webHidden/>
              </w:rPr>
              <w:t>5</w:t>
            </w:r>
            <w:r w:rsidR="0064790D">
              <w:rPr>
                <w:noProof/>
                <w:webHidden/>
              </w:rPr>
              <w:fldChar w:fldCharType="end"/>
            </w:r>
          </w:hyperlink>
        </w:p>
        <w:p w14:paraId="068DF29D" w14:textId="20D78022" w:rsidR="0064790D" w:rsidRDefault="00135EC3">
          <w:pPr>
            <w:pStyle w:val="TOC2"/>
            <w:tabs>
              <w:tab w:val="right" w:leader="dot" w:pos="9016"/>
            </w:tabs>
            <w:rPr>
              <w:noProof/>
              <w:szCs w:val="22"/>
              <w:lang w:eastAsia="ko-KR"/>
            </w:rPr>
          </w:pPr>
          <w:hyperlink w:anchor="_Toc60400318" w:history="1">
            <w:r w:rsidR="0064790D" w:rsidRPr="00B55642">
              <w:rPr>
                <w:rStyle w:val="Hyperlink"/>
                <w:noProof/>
              </w:rPr>
              <w:t>Methods of investigation</w:t>
            </w:r>
            <w:r w:rsidR="0064790D">
              <w:rPr>
                <w:noProof/>
                <w:webHidden/>
              </w:rPr>
              <w:tab/>
            </w:r>
            <w:r w:rsidR="0064790D">
              <w:rPr>
                <w:noProof/>
                <w:webHidden/>
              </w:rPr>
              <w:fldChar w:fldCharType="begin"/>
            </w:r>
            <w:r w:rsidR="0064790D">
              <w:rPr>
                <w:noProof/>
                <w:webHidden/>
              </w:rPr>
              <w:instrText xml:space="preserve"> PAGEREF _Toc60400318 \h </w:instrText>
            </w:r>
            <w:r w:rsidR="0064790D">
              <w:rPr>
                <w:noProof/>
                <w:webHidden/>
              </w:rPr>
            </w:r>
            <w:r w:rsidR="0064790D">
              <w:rPr>
                <w:noProof/>
                <w:webHidden/>
              </w:rPr>
              <w:fldChar w:fldCharType="separate"/>
            </w:r>
            <w:r w:rsidR="0064790D">
              <w:rPr>
                <w:noProof/>
                <w:webHidden/>
              </w:rPr>
              <w:t>5</w:t>
            </w:r>
            <w:r w:rsidR="0064790D">
              <w:rPr>
                <w:noProof/>
                <w:webHidden/>
              </w:rPr>
              <w:fldChar w:fldCharType="end"/>
            </w:r>
          </w:hyperlink>
        </w:p>
        <w:p w14:paraId="0EA13048" w14:textId="35A44342" w:rsidR="0064790D" w:rsidRDefault="00135EC3">
          <w:pPr>
            <w:pStyle w:val="TOC3"/>
            <w:tabs>
              <w:tab w:val="right" w:leader="dot" w:pos="9016"/>
            </w:tabs>
            <w:rPr>
              <w:noProof/>
              <w:szCs w:val="22"/>
              <w:lang w:eastAsia="ko-KR"/>
            </w:rPr>
          </w:pPr>
          <w:hyperlink w:anchor="_Toc60400319" w:history="1">
            <w:r w:rsidR="0064790D" w:rsidRPr="00B55642">
              <w:rPr>
                <w:rStyle w:val="Hyperlink"/>
                <w:noProof/>
              </w:rPr>
              <w:t>Questionnaire</w:t>
            </w:r>
            <w:r w:rsidR="0064790D">
              <w:rPr>
                <w:noProof/>
                <w:webHidden/>
              </w:rPr>
              <w:tab/>
            </w:r>
            <w:r w:rsidR="0064790D">
              <w:rPr>
                <w:noProof/>
                <w:webHidden/>
              </w:rPr>
              <w:fldChar w:fldCharType="begin"/>
            </w:r>
            <w:r w:rsidR="0064790D">
              <w:rPr>
                <w:noProof/>
                <w:webHidden/>
              </w:rPr>
              <w:instrText xml:space="preserve"> PAGEREF _Toc60400319 \h </w:instrText>
            </w:r>
            <w:r w:rsidR="0064790D">
              <w:rPr>
                <w:noProof/>
                <w:webHidden/>
              </w:rPr>
            </w:r>
            <w:r w:rsidR="0064790D">
              <w:rPr>
                <w:noProof/>
                <w:webHidden/>
              </w:rPr>
              <w:fldChar w:fldCharType="separate"/>
            </w:r>
            <w:r w:rsidR="0064790D">
              <w:rPr>
                <w:noProof/>
                <w:webHidden/>
              </w:rPr>
              <w:t>5</w:t>
            </w:r>
            <w:r w:rsidR="0064790D">
              <w:rPr>
                <w:noProof/>
                <w:webHidden/>
              </w:rPr>
              <w:fldChar w:fldCharType="end"/>
            </w:r>
          </w:hyperlink>
        </w:p>
        <w:p w14:paraId="58C5E9F3" w14:textId="4243B15A" w:rsidR="0064790D" w:rsidRDefault="00135EC3">
          <w:pPr>
            <w:pStyle w:val="TOC3"/>
            <w:tabs>
              <w:tab w:val="right" w:leader="dot" w:pos="9016"/>
            </w:tabs>
            <w:rPr>
              <w:noProof/>
              <w:szCs w:val="22"/>
              <w:lang w:eastAsia="ko-KR"/>
            </w:rPr>
          </w:pPr>
          <w:hyperlink w:anchor="_Toc60400320" w:history="1">
            <w:r w:rsidR="0064790D" w:rsidRPr="00B55642">
              <w:rPr>
                <w:rStyle w:val="Hyperlink"/>
                <w:noProof/>
              </w:rPr>
              <w:t>Document collection</w:t>
            </w:r>
            <w:r w:rsidR="0064790D">
              <w:rPr>
                <w:noProof/>
                <w:webHidden/>
              </w:rPr>
              <w:tab/>
            </w:r>
            <w:r w:rsidR="0064790D">
              <w:rPr>
                <w:noProof/>
                <w:webHidden/>
              </w:rPr>
              <w:fldChar w:fldCharType="begin"/>
            </w:r>
            <w:r w:rsidR="0064790D">
              <w:rPr>
                <w:noProof/>
                <w:webHidden/>
              </w:rPr>
              <w:instrText xml:space="preserve"> PAGEREF _Toc60400320 \h </w:instrText>
            </w:r>
            <w:r w:rsidR="0064790D">
              <w:rPr>
                <w:noProof/>
                <w:webHidden/>
              </w:rPr>
            </w:r>
            <w:r w:rsidR="0064790D">
              <w:rPr>
                <w:noProof/>
                <w:webHidden/>
              </w:rPr>
              <w:fldChar w:fldCharType="separate"/>
            </w:r>
            <w:r w:rsidR="0064790D">
              <w:rPr>
                <w:noProof/>
                <w:webHidden/>
              </w:rPr>
              <w:t>6</w:t>
            </w:r>
            <w:r w:rsidR="0064790D">
              <w:rPr>
                <w:noProof/>
                <w:webHidden/>
              </w:rPr>
              <w:fldChar w:fldCharType="end"/>
            </w:r>
          </w:hyperlink>
        </w:p>
        <w:p w14:paraId="3BACFBE3" w14:textId="3927989A" w:rsidR="0064790D" w:rsidRDefault="00135EC3">
          <w:pPr>
            <w:pStyle w:val="TOC3"/>
            <w:tabs>
              <w:tab w:val="right" w:leader="dot" w:pos="9016"/>
            </w:tabs>
            <w:rPr>
              <w:noProof/>
              <w:szCs w:val="22"/>
              <w:lang w:eastAsia="ko-KR"/>
            </w:rPr>
          </w:pPr>
          <w:hyperlink w:anchor="_Toc60400321" w:history="1">
            <w:r w:rsidR="0064790D" w:rsidRPr="00B55642">
              <w:rPr>
                <w:rStyle w:val="Hyperlink"/>
                <w:noProof/>
              </w:rPr>
              <w:t>Existing student interface</w:t>
            </w:r>
            <w:r w:rsidR="0064790D">
              <w:rPr>
                <w:noProof/>
                <w:webHidden/>
              </w:rPr>
              <w:tab/>
            </w:r>
            <w:r w:rsidR="0064790D">
              <w:rPr>
                <w:noProof/>
                <w:webHidden/>
              </w:rPr>
              <w:fldChar w:fldCharType="begin"/>
            </w:r>
            <w:r w:rsidR="0064790D">
              <w:rPr>
                <w:noProof/>
                <w:webHidden/>
              </w:rPr>
              <w:instrText xml:space="preserve"> PAGEREF _Toc60400321 \h </w:instrText>
            </w:r>
            <w:r w:rsidR="0064790D">
              <w:rPr>
                <w:noProof/>
                <w:webHidden/>
              </w:rPr>
            </w:r>
            <w:r w:rsidR="0064790D">
              <w:rPr>
                <w:noProof/>
                <w:webHidden/>
              </w:rPr>
              <w:fldChar w:fldCharType="separate"/>
            </w:r>
            <w:r w:rsidR="0064790D">
              <w:rPr>
                <w:noProof/>
                <w:webHidden/>
              </w:rPr>
              <w:t>6</w:t>
            </w:r>
            <w:r w:rsidR="0064790D">
              <w:rPr>
                <w:noProof/>
                <w:webHidden/>
              </w:rPr>
              <w:fldChar w:fldCharType="end"/>
            </w:r>
          </w:hyperlink>
        </w:p>
        <w:p w14:paraId="76480522" w14:textId="022915C5" w:rsidR="0064790D" w:rsidRDefault="00135EC3">
          <w:pPr>
            <w:pStyle w:val="TOC3"/>
            <w:tabs>
              <w:tab w:val="right" w:leader="dot" w:pos="9016"/>
            </w:tabs>
            <w:rPr>
              <w:noProof/>
              <w:szCs w:val="22"/>
              <w:lang w:eastAsia="ko-KR"/>
            </w:rPr>
          </w:pPr>
          <w:hyperlink w:anchor="_Toc60400322" w:history="1">
            <w:r w:rsidR="0064790D" w:rsidRPr="00B55642">
              <w:rPr>
                <w:rStyle w:val="Hyperlink"/>
                <w:noProof/>
              </w:rPr>
              <w:t>Research into existing solutions to similar problems</w:t>
            </w:r>
            <w:r w:rsidR="0064790D">
              <w:rPr>
                <w:noProof/>
                <w:webHidden/>
              </w:rPr>
              <w:tab/>
            </w:r>
            <w:r w:rsidR="0064790D">
              <w:rPr>
                <w:noProof/>
                <w:webHidden/>
              </w:rPr>
              <w:fldChar w:fldCharType="begin"/>
            </w:r>
            <w:r w:rsidR="0064790D">
              <w:rPr>
                <w:noProof/>
                <w:webHidden/>
              </w:rPr>
              <w:instrText xml:space="preserve"> PAGEREF _Toc60400322 \h </w:instrText>
            </w:r>
            <w:r w:rsidR="0064790D">
              <w:rPr>
                <w:noProof/>
                <w:webHidden/>
              </w:rPr>
            </w:r>
            <w:r w:rsidR="0064790D">
              <w:rPr>
                <w:noProof/>
                <w:webHidden/>
              </w:rPr>
              <w:fldChar w:fldCharType="separate"/>
            </w:r>
            <w:r w:rsidR="0064790D">
              <w:rPr>
                <w:noProof/>
                <w:webHidden/>
              </w:rPr>
              <w:t>7</w:t>
            </w:r>
            <w:r w:rsidR="0064790D">
              <w:rPr>
                <w:noProof/>
                <w:webHidden/>
              </w:rPr>
              <w:fldChar w:fldCharType="end"/>
            </w:r>
          </w:hyperlink>
        </w:p>
        <w:p w14:paraId="43F9E91B" w14:textId="26970031" w:rsidR="0064790D" w:rsidRDefault="00135EC3">
          <w:pPr>
            <w:pStyle w:val="TOC2"/>
            <w:tabs>
              <w:tab w:val="right" w:leader="dot" w:pos="9016"/>
            </w:tabs>
            <w:rPr>
              <w:noProof/>
              <w:szCs w:val="22"/>
              <w:lang w:eastAsia="ko-KR"/>
            </w:rPr>
          </w:pPr>
          <w:hyperlink w:anchor="_Toc60400323" w:history="1">
            <w:r w:rsidR="0064790D" w:rsidRPr="00B55642">
              <w:rPr>
                <w:rStyle w:val="Hyperlink"/>
                <w:noProof/>
              </w:rPr>
              <w:t>Involvement of stakeholders</w:t>
            </w:r>
            <w:r w:rsidR="0064790D">
              <w:rPr>
                <w:noProof/>
                <w:webHidden/>
              </w:rPr>
              <w:tab/>
            </w:r>
            <w:r w:rsidR="0064790D">
              <w:rPr>
                <w:noProof/>
                <w:webHidden/>
              </w:rPr>
              <w:fldChar w:fldCharType="begin"/>
            </w:r>
            <w:r w:rsidR="0064790D">
              <w:rPr>
                <w:noProof/>
                <w:webHidden/>
              </w:rPr>
              <w:instrText xml:space="preserve"> PAGEREF _Toc60400323 \h </w:instrText>
            </w:r>
            <w:r w:rsidR="0064790D">
              <w:rPr>
                <w:noProof/>
                <w:webHidden/>
              </w:rPr>
            </w:r>
            <w:r w:rsidR="0064790D">
              <w:rPr>
                <w:noProof/>
                <w:webHidden/>
              </w:rPr>
              <w:fldChar w:fldCharType="separate"/>
            </w:r>
            <w:r w:rsidR="0064790D">
              <w:rPr>
                <w:noProof/>
                <w:webHidden/>
              </w:rPr>
              <w:t>8</w:t>
            </w:r>
            <w:r w:rsidR="0064790D">
              <w:rPr>
                <w:noProof/>
                <w:webHidden/>
              </w:rPr>
              <w:fldChar w:fldCharType="end"/>
            </w:r>
          </w:hyperlink>
        </w:p>
        <w:p w14:paraId="65707F1B" w14:textId="74B4F97A" w:rsidR="0064790D" w:rsidRDefault="00135EC3">
          <w:pPr>
            <w:pStyle w:val="TOC3"/>
            <w:tabs>
              <w:tab w:val="right" w:leader="dot" w:pos="9016"/>
            </w:tabs>
            <w:rPr>
              <w:noProof/>
              <w:szCs w:val="22"/>
              <w:lang w:eastAsia="ko-KR"/>
            </w:rPr>
          </w:pPr>
          <w:hyperlink w:anchor="_Toc60400324" w:history="1">
            <w:r w:rsidR="0064790D" w:rsidRPr="00B55642">
              <w:rPr>
                <w:rStyle w:val="Hyperlink"/>
                <w:noProof/>
              </w:rPr>
              <w:t>Students</w:t>
            </w:r>
            <w:r w:rsidR="0064790D">
              <w:rPr>
                <w:noProof/>
                <w:webHidden/>
              </w:rPr>
              <w:tab/>
            </w:r>
            <w:r w:rsidR="0064790D">
              <w:rPr>
                <w:noProof/>
                <w:webHidden/>
              </w:rPr>
              <w:fldChar w:fldCharType="begin"/>
            </w:r>
            <w:r w:rsidR="0064790D">
              <w:rPr>
                <w:noProof/>
                <w:webHidden/>
              </w:rPr>
              <w:instrText xml:space="preserve"> PAGEREF _Toc60400324 \h </w:instrText>
            </w:r>
            <w:r w:rsidR="0064790D">
              <w:rPr>
                <w:noProof/>
                <w:webHidden/>
              </w:rPr>
            </w:r>
            <w:r w:rsidR="0064790D">
              <w:rPr>
                <w:noProof/>
                <w:webHidden/>
              </w:rPr>
              <w:fldChar w:fldCharType="separate"/>
            </w:r>
            <w:r w:rsidR="0064790D">
              <w:rPr>
                <w:noProof/>
                <w:webHidden/>
              </w:rPr>
              <w:t>8</w:t>
            </w:r>
            <w:r w:rsidR="0064790D">
              <w:rPr>
                <w:noProof/>
                <w:webHidden/>
              </w:rPr>
              <w:fldChar w:fldCharType="end"/>
            </w:r>
          </w:hyperlink>
        </w:p>
        <w:p w14:paraId="27C927E5" w14:textId="514D2F6D" w:rsidR="0064790D" w:rsidRDefault="00135EC3">
          <w:pPr>
            <w:pStyle w:val="TOC3"/>
            <w:tabs>
              <w:tab w:val="right" w:leader="dot" w:pos="9016"/>
            </w:tabs>
            <w:rPr>
              <w:noProof/>
              <w:szCs w:val="22"/>
              <w:lang w:eastAsia="ko-KR"/>
            </w:rPr>
          </w:pPr>
          <w:hyperlink w:anchor="_Toc60400325" w:history="1">
            <w:r w:rsidR="0064790D" w:rsidRPr="00B55642">
              <w:rPr>
                <w:rStyle w:val="Hyperlink"/>
                <w:noProof/>
              </w:rPr>
              <w:t>Teachers/Staff</w:t>
            </w:r>
            <w:r w:rsidR="0064790D">
              <w:rPr>
                <w:noProof/>
                <w:webHidden/>
              </w:rPr>
              <w:tab/>
            </w:r>
            <w:r w:rsidR="0064790D">
              <w:rPr>
                <w:noProof/>
                <w:webHidden/>
              </w:rPr>
              <w:fldChar w:fldCharType="begin"/>
            </w:r>
            <w:r w:rsidR="0064790D">
              <w:rPr>
                <w:noProof/>
                <w:webHidden/>
              </w:rPr>
              <w:instrText xml:space="preserve"> PAGEREF _Toc60400325 \h </w:instrText>
            </w:r>
            <w:r w:rsidR="0064790D">
              <w:rPr>
                <w:noProof/>
                <w:webHidden/>
              </w:rPr>
            </w:r>
            <w:r w:rsidR="0064790D">
              <w:rPr>
                <w:noProof/>
                <w:webHidden/>
              </w:rPr>
              <w:fldChar w:fldCharType="separate"/>
            </w:r>
            <w:r w:rsidR="0064790D">
              <w:rPr>
                <w:noProof/>
                <w:webHidden/>
              </w:rPr>
              <w:t>8</w:t>
            </w:r>
            <w:r w:rsidR="0064790D">
              <w:rPr>
                <w:noProof/>
                <w:webHidden/>
              </w:rPr>
              <w:fldChar w:fldCharType="end"/>
            </w:r>
          </w:hyperlink>
        </w:p>
        <w:p w14:paraId="6B0C440C" w14:textId="10C76F85" w:rsidR="0064790D" w:rsidRDefault="00135EC3">
          <w:pPr>
            <w:pStyle w:val="TOC3"/>
            <w:tabs>
              <w:tab w:val="right" w:leader="dot" w:pos="9016"/>
            </w:tabs>
            <w:rPr>
              <w:noProof/>
              <w:szCs w:val="22"/>
              <w:lang w:eastAsia="ko-KR"/>
            </w:rPr>
          </w:pPr>
          <w:hyperlink w:anchor="_Toc60400326" w:history="1">
            <w:r w:rsidR="0064790D" w:rsidRPr="00B55642">
              <w:rPr>
                <w:rStyle w:val="Hyperlink"/>
                <w:noProof/>
              </w:rPr>
              <w:t>Moderators</w:t>
            </w:r>
            <w:r w:rsidR="0064790D">
              <w:rPr>
                <w:noProof/>
                <w:webHidden/>
              </w:rPr>
              <w:tab/>
            </w:r>
            <w:r w:rsidR="0064790D">
              <w:rPr>
                <w:noProof/>
                <w:webHidden/>
              </w:rPr>
              <w:fldChar w:fldCharType="begin"/>
            </w:r>
            <w:r w:rsidR="0064790D">
              <w:rPr>
                <w:noProof/>
                <w:webHidden/>
              </w:rPr>
              <w:instrText xml:space="preserve"> PAGEREF _Toc60400326 \h </w:instrText>
            </w:r>
            <w:r w:rsidR="0064790D">
              <w:rPr>
                <w:noProof/>
                <w:webHidden/>
              </w:rPr>
            </w:r>
            <w:r w:rsidR="0064790D">
              <w:rPr>
                <w:noProof/>
                <w:webHidden/>
              </w:rPr>
              <w:fldChar w:fldCharType="separate"/>
            </w:r>
            <w:r w:rsidR="0064790D">
              <w:rPr>
                <w:noProof/>
                <w:webHidden/>
              </w:rPr>
              <w:t>8</w:t>
            </w:r>
            <w:r w:rsidR="0064790D">
              <w:rPr>
                <w:noProof/>
                <w:webHidden/>
              </w:rPr>
              <w:fldChar w:fldCharType="end"/>
            </w:r>
          </w:hyperlink>
        </w:p>
        <w:p w14:paraId="509B619E" w14:textId="1ECA3EE0" w:rsidR="0064790D" w:rsidRDefault="00135EC3">
          <w:pPr>
            <w:pStyle w:val="TOC2"/>
            <w:tabs>
              <w:tab w:val="right" w:leader="dot" w:pos="9016"/>
            </w:tabs>
            <w:rPr>
              <w:noProof/>
              <w:szCs w:val="22"/>
              <w:lang w:eastAsia="ko-KR"/>
            </w:rPr>
          </w:pPr>
          <w:hyperlink w:anchor="_Toc60400327" w:history="1">
            <w:r w:rsidR="0064790D" w:rsidRPr="00B55642">
              <w:rPr>
                <w:rStyle w:val="Hyperlink"/>
                <w:noProof/>
              </w:rPr>
              <w:t>Data flow</w:t>
            </w:r>
            <w:r w:rsidR="0064790D">
              <w:rPr>
                <w:noProof/>
                <w:webHidden/>
              </w:rPr>
              <w:tab/>
            </w:r>
            <w:r w:rsidR="0064790D">
              <w:rPr>
                <w:noProof/>
                <w:webHidden/>
              </w:rPr>
              <w:fldChar w:fldCharType="begin"/>
            </w:r>
            <w:r w:rsidR="0064790D">
              <w:rPr>
                <w:noProof/>
                <w:webHidden/>
              </w:rPr>
              <w:instrText xml:space="preserve"> PAGEREF _Toc60400327 \h </w:instrText>
            </w:r>
            <w:r w:rsidR="0064790D">
              <w:rPr>
                <w:noProof/>
                <w:webHidden/>
              </w:rPr>
            </w:r>
            <w:r w:rsidR="0064790D">
              <w:rPr>
                <w:noProof/>
                <w:webHidden/>
              </w:rPr>
              <w:fldChar w:fldCharType="separate"/>
            </w:r>
            <w:r w:rsidR="0064790D">
              <w:rPr>
                <w:noProof/>
                <w:webHidden/>
              </w:rPr>
              <w:t>9</w:t>
            </w:r>
            <w:r w:rsidR="0064790D">
              <w:rPr>
                <w:noProof/>
                <w:webHidden/>
              </w:rPr>
              <w:fldChar w:fldCharType="end"/>
            </w:r>
          </w:hyperlink>
        </w:p>
        <w:p w14:paraId="73FCBB8B" w14:textId="77BF0EBF" w:rsidR="0064790D" w:rsidRDefault="00135EC3">
          <w:pPr>
            <w:pStyle w:val="TOC3"/>
            <w:tabs>
              <w:tab w:val="right" w:leader="dot" w:pos="9016"/>
            </w:tabs>
            <w:rPr>
              <w:noProof/>
              <w:szCs w:val="22"/>
              <w:lang w:eastAsia="ko-KR"/>
            </w:rPr>
          </w:pPr>
          <w:hyperlink w:anchor="_Toc60400328" w:history="1">
            <w:r w:rsidR="0064790D" w:rsidRPr="00B55642">
              <w:rPr>
                <w:rStyle w:val="Hyperlink"/>
                <w:noProof/>
              </w:rPr>
              <w:t>Input data</w:t>
            </w:r>
            <w:r w:rsidR="0064790D">
              <w:rPr>
                <w:noProof/>
                <w:webHidden/>
              </w:rPr>
              <w:tab/>
            </w:r>
            <w:r w:rsidR="0064790D">
              <w:rPr>
                <w:noProof/>
                <w:webHidden/>
              </w:rPr>
              <w:fldChar w:fldCharType="begin"/>
            </w:r>
            <w:r w:rsidR="0064790D">
              <w:rPr>
                <w:noProof/>
                <w:webHidden/>
              </w:rPr>
              <w:instrText xml:space="preserve"> PAGEREF _Toc60400328 \h </w:instrText>
            </w:r>
            <w:r w:rsidR="0064790D">
              <w:rPr>
                <w:noProof/>
                <w:webHidden/>
              </w:rPr>
            </w:r>
            <w:r w:rsidR="0064790D">
              <w:rPr>
                <w:noProof/>
                <w:webHidden/>
              </w:rPr>
              <w:fldChar w:fldCharType="separate"/>
            </w:r>
            <w:r w:rsidR="0064790D">
              <w:rPr>
                <w:noProof/>
                <w:webHidden/>
              </w:rPr>
              <w:t>9</w:t>
            </w:r>
            <w:r w:rsidR="0064790D">
              <w:rPr>
                <w:noProof/>
                <w:webHidden/>
              </w:rPr>
              <w:fldChar w:fldCharType="end"/>
            </w:r>
          </w:hyperlink>
        </w:p>
        <w:p w14:paraId="41B3B8D6" w14:textId="12A00A12" w:rsidR="0064790D" w:rsidRDefault="00135EC3">
          <w:pPr>
            <w:pStyle w:val="TOC3"/>
            <w:tabs>
              <w:tab w:val="right" w:leader="dot" w:pos="9016"/>
            </w:tabs>
            <w:rPr>
              <w:noProof/>
              <w:szCs w:val="22"/>
              <w:lang w:eastAsia="ko-KR"/>
            </w:rPr>
          </w:pPr>
          <w:hyperlink w:anchor="_Toc60400329" w:history="1">
            <w:r w:rsidR="0064790D" w:rsidRPr="00B55642">
              <w:rPr>
                <w:rStyle w:val="Hyperlink"/>
                <w:noProof/>
              </w:rPr>
              <w:t>Processing/output data</w:t>
            </w:r>
            <w:r w:rsidR="0064790D">
              <w:rPr>
                <w:noProof/>
                <w:webHidden/>
              </w:rPr>
              <w:tab/>
            </w:r>
            <w:r w:rsidR="0064790D">
              <w:rPr>
                <w:noProof/>
                <w:webHidden/>
              </w:rPr>
              <w:fldChar w:fldCharType="begin"/>
            </w:r>
            <w:r w:rsidR="0064790D">
              <w:rPr>
                <w:noProof/>
                <w:webHidden/>
              </w:rPr>
              <w:instrText xml:space="preserve"> PAGEREF _Toc60400329 \h </w:instrText>
            </w:r>
            <w:r w:rsidR="0064790D">
              <w:rPr>
                <w:noProof/>
                <w:webHidden/>
              </w:rPr>
            </w:r>
            <w:r w:rsidR="0064790D">
              <w:rPr>
                <w:noProof/>
                <w:webHidden/>
              </w:rPr>
              <w:fldChar w:fldCharType="separate"/>
            </w:r>
            <w:r w:rsidR="0064790D">
              <w:rPr>
                <w:noProof/>
                <w:webHidden/>
              </w:rPr>
              <w:t>9</w:t>
            </w:r>
            <w:r w:rsidR="0064790D">
              <w:rPr>
                <w:noProof/>
                <w:webHidden/>
              </w:rPr>
              <w:fldChar w:fldCharType="end"/>
            </w:r>
          </w:hyperlink>
        </w:p>
        <w:p w14:paraId="26C6AE9A" w14:textId="7F08F9DD" w:rsidR="0064790D" w:rsidRDefault="00135EC3">
          <w:pPr>
            <w:pStyle w:val="TOC3"/>
            <w:tabs>
              <w:tab w:val="right" w:leader="dot" w:pos="9016"/>
            </w:tabs>
            <w:rPr>
              <w:noProof/>
              <w:szCs w:val="22"/>
              <w:lang w:eastAsia="ko-KR"/>
            </w:rPr>
          </w:pPr>
          <w:hyperlink w:anchor="_Toc60400330" w:history="1">
            <w:r w:rsidR="0064790D" w:rsidRPr="00B55642">
              <w:rPr>
                <w:rStyle w:val="Hyperlink"/>
                <w:noProof/>
              </w:rPr>
              <w:t>Data flow diagrams for current system</w:t>
            </w:r>
            <w:r w:rsidR="0064790D">
              <w:rPr>
                <w:noProof/>
                <w:webHidden/>
              </w:rPr>
              <w:tab/>
            </w:r>
            <w:r w:rsidR="0064790D">
              <w:rPr>
                <w:noProof/>
                <w:webHidden/>
              </w:rPr>
              <w:fldChar w:fldCharType="begin"/>
            </w:r>
            <w:r w:rsidR="0064790D">
              <w:rPr>
                <w:noProof/>
                <w:webHidden/>
              </w:rPr>
              <w:instrText xml:space="preserve"> PAGEREF _Toc60400330 \h </w:instrText>
            </w:r>
            <w:r w:rsidR="0064790D">
              <w:rPr>
                <w:noProof/>
                <w:webHidden/>
              </w:rPr>
            </w:r>
            <w:r w:rsidR="0064790D">
              <w:rPr>
                <w:noProof/>
                <w:webHidden/>
              </w:rPr>
              <w:fldChar w:fldCharType="separate"/>
            </w:r>
            <w:r w:rsidR="0064790D">
              <w:rPr>
                <w:noProof/>
                <w:webHidden/>
              </w:rPr>
              <w:t>10</w:t>
            </w:r>
            <w:r w:rsidR="0064790D">
              <w:rPr>
                <w:noProof/>
                <w:webHidden/>
              </w:rPr>
              <w:fldChar w:fldCharType="end"/>
            </w:r>
          </w:hyperlink>
        </w:p>
        <w:p w14:paraId="2F252103" w14:textId="34AC12A2" w:rsidR="0064790D" w:rsidRDefault="00135EC3">
          <w:pPr>
            <w:pStyle w:val="TOC2"/>
            <w:tabs>
              <w:tab w:val="right" w:leader="dot" w:pos="9016"/>
            </w:tabs>
            <w:rPr>
              <w:noProof/>
              <w:szCs w:val="22"/>
              <w:lang w:eastAsia="ko-KR"/>
            </w:rPr>
          </w:pPr>
          <w:hyperlink w:anchor="_Toc60400331" w:history="1">
            <w:r w:rsidR="0064790D" w:rsidRPr="00B55642">
              <w:rPr>
                <w:rStyle w:val="Hyperlink"/>
                <w:noProof/>
              </w:rPr>
              <w:t>Limitations of current system</w:t>
            </w:r>
            <w:r w:rsidR="0064790D">
              <w:rPr>
                <w:noProof/>
                <w:webHidden/>
              </w:rPr>
              <w:tab/>
            </w:r>
            <w:r w:rsidR="0064790D">
              <w:rPr>
                <w:noProof/>
                <w:webHidden/>
              </w:rPr>
              <w:fldChar w:fldCharType="begin"/>
            </w:r>
            <w:r w:rsidR="0064790D">
              <w:rPr>
                <w:noProof/>
                <w:webHidden/>
              </w:rPr>
              <w:instrText xml:space="preserve"> PAGEREF _Toc60400331 \h </w:instrText>
            </w:r>
            <w:r w:rsidR="0064790D">
              <w:rPr>
                <w:noProof/>
                <w:webHidden/>
              </w:rPr>
            </w:r>
            <w:r w:rsidR="0064790D">
              <w:rPr>
                <w:noProof/>
                <w:webHidden/>
              </w:rPr>
              <w:fldChar w:fldCharType="separate"/>
            </w:r>
            <w:r w:rsidR="0064790D">
              <w:rPr>
                <w:noProof/>
                <w:webHidden/>
              </w:rPr>
              <w:t>12</w:t>
            </w:r>
            <w:r w:rsidR="0064790D">
              <w:rPr>
                <w:noProof/>
                <w:webHidden/>
              </w:rPr>
              <w:fldChar w:fldCharType="end"/>
            </w:r>
          </w:hyperlink>
        </w:p>
        <w:p w14:paraId="3E704C7A" w14:textId="5616A321" w:rsidR="0064790D" w:rsidRDefault="00135EC3">
          <w:pPr>
            <w:pStyle w:val="TOC2"/>
            <w:tabs>
              <w:tab w:val="right" w:leader="dot" w:pos="9016"/>
            </w:tabs>
            <w:rPr>
              <w:noProof/>
              <w:szCs w:val="22"/>
              <w:lang w:eastAsia="ko-KR"/>
            </w:rPr>
          </w:pPr>
          <w:hyperlink w:anchor="_Toc60400332" w:history="1">
            <w:r w:rsidR="0064790D" w:rsidRPr="00B55642">
              <w:rPr>
                <w:rStyle w:val="Hyperlink"/>
                <w:noProof/>
              </w:rPr>
              <w:t>Specification</w:t>
            </w:r>
            <w:r w:rsidR="0064790D">
              <w:rPr>
                <w:noProof/>
                <w:webHidden/>
              </w:rPr>
              <w:tab/>
            </w:r>
            <w:r w:rsidR="0064790D">
              <w:rPr>
                <w:noProof/>
                <w:webHidden/>
              </w:rPr>
              <w:fldChar w:fldCharType="begin"/>
            </w:r>
            <w:r w:rsidR="0064790D">
              <w:rPr>
                <w:noProof/>
                <w:webHidden/>
              </w:rPr>
              <w:instrText xml:space="preserve"> PAGEREF _Toc60400332 \h </w:instrText>
            </w:r>
            <w:r w:rsidR="0064790D">
              <w:rPr>
                <w:noProof/>
                <w:webHidden/>
              </w:rPr>
            </w:r>
            <w:r w:rsidR="0064790D">
              <w:rPr>
                <w:noProof/>
                <w:webHidden/>
              </w:rPr>
              <w:fldChar w:fldCharType="separate"/>
            </w:r>
            <w:r w:rsidR="0064790D">
              <w:rPr>
                <w:noProof/>
                <w:webHidden/>
              </w:rPr>
              <w:t>12</w:t>
            </w:r>
            <w:r w:rsidR="0064790D">
              <w:rPr>
                <w:noProof/>
                <w:webHidden/>
              </w:rPr>
              <w:fldChar w:fldCharType="end"/>
            </w:r>
          </w:hyperlink>
        </w:p>
        <w:p w14:paraId="7532BCBC" w14:textId="3BEACED7" w:rsidR="0064790D" w:rsidRDefault="00135EC3">
          <w:pPr>
            <w:pStyle w:val="TOC3"/>
            <w:tabs>
              <w:tab w:val="right" w:leader="dot" w:pos="9016"/>
            </w:tabs>
            <w:rPr>
              <w:noProof/>
              <w:szCs w:val="22"/>
              <w:lang w:eastAsia="ko-KR"/>
            </w:rPr>
          </w:pPr>
          <w:hyperlink w:anchor="_Toc60400333" w:history="1">
            <w:r w:rsidR="0064790D" w:rsidRPr="00B55642">
              <w:rPr>
                <w:rStyle w:val="Hyperlink"/>
                <w:noProof/>
              </w:rPr>
              <w:t>Summary of purpose of project</w:t>
            </w:r>
            <w:r w:rsidR="0064790D">
              <w:rPr>
                <w:noProof/>
                <w:webHidden/>
              </w:rPr>
              <w:tab/>
            </w:r>
            <w:r w:rsidR="0064790D">
              <w:rPr>
                <w:noProof/>
                <w:webHidden/>
              </w:rPr>
              <w:fldChar w:fldCharType="begin"/>
            </w:r>
            <w:r w:rsidR="0064790D">
              <w:rPr>
                <w:noProof/>
                <w:webHidden/>
              </w:rPr>
              <w:instrText xml:space="preserve"> PAGEREF _Toc60400333 \h </w:instrText>
            </w:r>
            <w:r w:rsidR="0064790D">
              <w:rPr>
                <w:noProof/>
                <w:webHidden/>
              </w:rPr>
            </w:r>
            <w:r w:rsidR="0064790D">
              <w:rPr>
                <w:noProof/>
                <w:webHidden/>
              </w:rPr>
              <w:fldChar w:fldCharType="separate"/>
            </w:r>
            <w:r w:rsidR="0064790D">
              <w:rPr>
                <w:noProof/>
                <w:webHidden/>
              </w:rPr>
              <w:t>12</w:t>
            </w:r>
            <w:r w:rsidR="0064790D">
              <w:rPr>
                <w:noProof/>
                <w:webHidden/>
              </w:rPr>
              <w:fldChar w:fldCharType="end"/>
            </w:r>
          </w:hyperlink>
        </w:p>
        <w:p w14:paraId="367F5F06" w14:textId="4622A012" w:rsidR="0064790D" w:rsidRDefault="00135EC3">
          <w:pPr>
            <w:pStyle w:val="TOC3"/>
            <w:tabs>
              <w:tab w:val="right" w:leader="dot" w:pos="9016"/>
            </w:tabs>
            <w:rPr>
              <w:noProof/>
              <w:szCs w:val="22"/>
              <w:lang w:eastAsia="ko-KR"/>
            </w:rPr>
          </w:pPr>
          <w:hyperlink w:anchor="_Toc60400334" w:history="1">
            <w:r w:rsidR="0064790D" w:rsidRPr="00B55642">
              <w:rPr>
                <w:rStyle w:val="Hyperlink"/>
                <w:noProof/>
              </w:rPr>
              <w:t>Methods</w:t>
            </w:r>
            <w:r w:rsidR="0064790D">
              <w:rPr>
                <w:noProof/>
                <w:webHidden/>
              </w:rPr>
              <w:tab/>
            </w:r>
            <w:r w:rsidR="0064790D">
              <w:rPr>
                <w:noProof/>
                <w:webHidden/>
              </w:rPr>
              <w:fldChar w:fldCharType="begin"/>
            </w:r>
            <w:r w:rsidR="0064790D">
              <w:rPr>
                <w:noProof/>
                <w:webHidden/>
              </w:rPr>
              <w:instrText xml:space="preserve"> PAGEREF _Toc60400334 \h </w:instrText>
            </w:r>
            <w:r w:rsidR="0064790D">
              <w:rPr>
                <w:noProof/>
                <w:webHidden/>
              </w:rPr>
            </w:r>
            <w:r w:rsidR="0064790D">
              <w:rPr>
                <w:noProof/>
                <w:webHidden/>
              </w:rPr>
              <w:fldChar w:fldCharType="separate"/>
            </w:r>
            <w:r w:rsidR="0064790D">
              <w:rPr>
                <w:noProof/>
                <w:webHidden/>
              </w:rPr>
              <w:t>12</w:t>
            </w:r>
            <w:r w:rsidR="0064790D">
              <w:rPr>
                <w:noProof/>
                <w:webHidden/>
              </w:rPr>
              <w:fldChar w:fldCharType="end"/>
            </w:r>
          </w:hyperlink>
        </w:p>
        <w:p w14:paraId="4F6D4438" w14:textId="571EECFD" w:rsidR="0064790D" w:rsidRDefault="00135EC3">
          <w:pPr>
            <w:pStyle w:val="TOC3"/>
            <w:tabs>
              <w:tab w:val="right" w:leader="dot" w:pos="9016"/>
            </w:tabs>
            <w:rPr>
              <w:noProof/>
              <w:szCs w:val="22"/>
              <w:lang w:eastAsia="ko-KR"/>
            </w:rPr>
          </w:pPr>
          <w:hyperlink w:anchor="_Toc60400335" w:history="1">
            <w:r w:rsidR="0064790D" w:rsidRPr="00B55642">
              <w:rPr>
                <w:rStyle w:val="Hyperlink"/>
                <w:noProof/>
              </w:rPr>
              <w:t>Objectives</w:t>
            </w:r>
            <w:r w:rsidR="0064790D">
              <w:rPr>
                <w:noProof/>
                <w:webHidden/>
              </w:rPr>
              <w:tab/>
            </w:r>
            <w:r w:rsidR="0064790D">
              <w:rPr>
                <w:noProof/>
                <w:webHidden/>
              </w:rPr>
              <w:fldChar w:fldCharType="begin"/>
            </w:r>
            <w:r w:rsidR="0064790D">
              <w:rPr>
                <w:noProof/>
                <w:webHidden/>
              </w:rPr>
              <w:instrText xml:space="preserve"> PAGEREF _Toc60400335 \h </w:instrText>
            </w:r>
            <w:r w:rsidR="0064790D">
              <w:rPr>
                <w:noProof/>
                <w:webHidden/>
              </w:rPr>
            </w:r>
            <w:r w:rsidR="0064790D">
              <w:rPr>
                <w:noProof/>
                <w:webHidden/>
              </w:rPr>
              <w:fldChar w:fldCharType="separate"/>
            </w:r>
            <w:r w:rsidR="0064790D">
              <w:rPr>
                <w:noProof/>
                <w:webHidden/>
              </w:rPr>
              <w:t>13</w:t>
            </w:r>
            <w:r w:rsidR="0064790D">
              <w:rPr>
                <w:noProof/>
                <w:webHidden/>
              </w:rPr>
              <w:fldChar w:fldCharType="end"/>
            </w:r>
          </w:hyperlink>
        </w:p>
        <w:p w14:paraId="2DDEE66C" w14:textId="1FDFAD56" w:rsidR="0064790D" w:rsidRDefault="00135EC3">
          <w:pPr>
            <w:pStyle w:val="TOC1"/>
            <w:tabs>
              <w:tab w:val="right" w:leader="dot" w:pos="9016"/>
            </w:tabs>
            <w:rPr>
              <w:noProof/>
              <w:szCs w:val="22"/>
              <w:lang w:eastAsia="ko-KR"/>
            </w:rPr>
          </w:pPr>
          <w:hyperlink w:anchor="_Toc60400336" w:history="1">
            <w:r w:rsidR="0064790D" w:rsidRPr="00B55642">
              <w:rPr>
                <w:rStyle w:val="Hyperlink"/>
                <w:noProof/>
              </w:rPr>
              <w:t>Design</w:t>
            </w:r>
            <w:r w:rsidR="0064790D">
              <w:rPr>
                <w:noProof/>
                <w:webHidden/>
              </w:rPr>
              <w:tab/>
            </w:r>
            <w:r w:rsidR="0064790D">
              <w:rPr>
                <w:noProof/>
                <w:webHidden/>
              </w:rPr>
              <w:fldChar w:fldCharType="begin"/>
            </w:r>
            <w:r w:rsidR="0064790D">
              <w:rPr>
                <w:noProof/>
                <w:webHidden/>
              </w:rPr>
              <w:instrText xml:space="preserve"> PAGEREF _Toc60400336 \h </w:instrText>
            </w:r>
            <w:r w:rsidR="0064790D">
              <w:rPr>
                <w:noProof/>
                <w:webHidden/>
              </w:rPr>
            </w:r>
            <w:r w:rsidR="0064790D">
              <w:rPr>
                <w:noProof/>
                <w:webHidden/>
              </w:rPr>
              <w:fldChar w:fldCharType="separate"/>
            </w:r>
            <w:r w:rsidR="0064790D">
              <w:rPr>
                <w:noProof/>
                <w:webHidden/>
              </w:rPr>
              <w:t>14</w:t>
            </w:r>
            <w:r w:rsidR="0064790D">
              <w:rPr>
                <w:noProof/>
                <w:webHidden/>
              </w:rPr>
              <w:fldChar w:fldCharType="end"/>
            </w:r>
          </w:hyperlink>
        </w:p>
        <w:p w14:paraId="5B3A7B0D" w14:textId="7017CAC5" w:rsidR="0064790D" w:rsidRDefault="00135EC3">
          <w:pPr>
            <w:pStyle w:val="TOC3"/>
            <w:tabs>
              <w:tab w:val="right" w:leader="dot" w:pos="9016"/>
            </w:tabs>
            <w:rPr>
              <w:noProof/>
              <w:szCs w:val="22"/>
              <w:lang w:eastAsia="ko-KR"/>
            </w:rPr>
          </w:pPr>
          <w:hyperlink r:id="rId8" w:anchor="_Toc60400337" w:history="1">
            <w:r w:rsidR="0064790D" w:rsidRPr="00B55642">
              <w:rPr>
                <w:rStyle w:val="Hyperlink"/>
                <w:noProof/>
              </w:rPr>
              <w:t>Processes</w:t>
            </w:r>
            <w:r w:rsidR="0064790D">
              <w:rPr>
                <w:noProof/>
                <w:webHidden/>
              </w:rPr>
              <w:tab/>
            </w:r>
            <w:r w:rsidR="0064790D">
              <w:rPr>
                <w:noProof/>
                <w:webHidden/>
              </w:rPr>
              <w:fldChar w:fldCharType="begin"/>
            </w:r>
            <w:r w:rsidR="0064790D">
              <w:rPr>
                <w:noProof/>
                <w:webHidden/>
              </w:rPr>
              <w:instrText xml:space="preserve"> PAGEREF _Toc60400337 \h </w:instrText>
            </w:r>
            <w:r w:rsidR="0064790D">
              <w:rPr>
                <w:noProof/>
                <w:webHidden/>
              </w:rPr>
            </w:r>
            <w:r w:rsidR="0064790D">
              <w:rPr>
                <w:noProof/>
                <w:webHidden/>
              </w:rPr>
              <w:fldChar w:fldCharType="separate"/>
            </w:r>
            <w:r w:rsidR="0064790D">
              <w:rPr>
                <w:noProof/>
                <w:webHidden/>
              </w:rPr>
              <w:t>14</w:t>
            </w:r>
            <w:r w:rsidR="0064790D">
              <w:rPr>
                <w:noProof/>
                <w:webHidden/>
              </w:rPr>
              <w:fldChar w:fldCharType="end"/>
            </w:r>
          </w:hyperlink>
        </w:p>
        <w:p w14:paraId="6D8F75F1" w14:textId="36FDF954" w:rsidR="0064790D" w:rsidRDefault="00135EC3">
          <w:pPr>
            <w:pStyle w:val="TOC2"/>
            <w:tabs>
              <w:tab w:val="right" w:leader="dot" w:pos="9016"/>
            </w:tabs>
            <w:rPr>
              <w:noProof/>
              <w:szCs w:val="22"/>
              <w:lang w:eastAsia="ko-KR"/>
            </w:rPr>
          </w:pPr>
          <w:hyperlink w:anchor="_Toc60400338" w:history="1">
            <w:r w:rsidR="0064790D" w:rsidRPr="00B55642">
              <w:rPr>
                <w:rStyle w:val="Hyperlink"/>
                <w:noProof/>
              </w:rPr>
              <w:t>Overview of system – decomposition into sub-problems</w:t>
            </w:r>
            <w:r w:rsidR="0064790D">
              <w:rPr>
                <w:noProof/>
                <w:webHidden/>
              </w:rPr>
              <w:tab/>
            </w:r>
            <w:r w:rsidR="0064790D">
              <w:rPr>
                <w:noProof/>
                <w:webHidden/>
              </w:rPr>
              <w:fldChar w:fldCharType="begin"/>
            </w:r>
            <w:r w:rsidR="0064790D">
              <w:rPr>
                <w:noProof/>
                <w:webHidden/>
              </w:rPr>
              <w:instrText xml:space="preserve"> PAGEREF _Toc60400338 \h </w:instrText>
            </w:r>
            <w:r w:rsidR="0064790D">
              <w:rPr>
                <w:noProof/>
                <w:webHidden/>
              </w:rPr>
            </w:r>
            <w:r w:rsidR="0064790D">
              <w:rPr>
                <w:noProof/>
                <w:webHidden/>
              </w:rPr>
              <w:fldChar w:fldCharType="separate"/>
            </w:r>
            <w:r w:rsidR="0064790D">
              <w:rPr>
                <w:noProof/>
                <w:webHidden/>
              </w:rPr>
              <w:t>14</w:t>
            </w:r>
            <w:r w:rsidR="0064790D">
              <w:rPr>
                <w:noProof/>
                <w:webHidden/>
              </w:rPr>
              <w:fldChar w:fldCharType="end"/>
            </w:r>
          </w:hyperlink>
        </w:p>
        <w:p w14:paraId="33AC7EAF" w14:textId="5CB52206" w:rsidR="0064790D" w:rsidRDefault="00135EC3">
          <w:pPr>
            <w:pStyle w:val="TOC2"/>
            <w:tabs>
              <w:tab w:val="right" w:leader="dot" w:pos="9016"/>
            </w:tabs>
            <w:rPr>
              <w:noProof/>
              <w:szCs w:val="22"/>
              <w:lang w:eastAsia="ko-KR"/>
            </w:rPr>
          </w:pPr>
          <w:hyperlink w:anchor="_Toc60400339" w:history="1">
            <w:r w:rsidR="0064790D" w:rsidRPr="00B55642">
              <w:rPr>
                <w:rStyle w:val="Hyperlink"/>
                <w:noProof/>
              </w:rPr>
              <w:t>Input and Output</w:t>
            </w:r>
            <w:r w:rsidR="0064790D">
              <w:rPr>
                <w:noProof/>
                <w:webHidden/>
              </w:rPr>
              <w:tab/>
            </w:r>
            <w:r w:rsidR="0064790D">
              <w:rPr>
                <w:noProof/>
                <w:webHidden/>
              </w:rPr>
              <w:fldChar w:fldCharType="begin"/>
            </w:r>
            <w:r w:rsidR="0064790D">
              <w:rPr>
                <w:noProof/>
                <w:webHidden/>
              </w:rPr>
              <w:instrText xml:space="preserve"> PAGEREF _Toc60400339 \h </w:instrText>
            </w:r>
            <w:r w:rsidR="0064790D">
              <w:rPr>
                <w:noProof/>
                <w:webHidden/>
              </w:rPr>
            </w:r>
            <w:r w:rsidR="0064790D">
              <w:rPr>
                <w:noProof/>
                <w:webHidden/>
              </w:rPr>
              <w:fldChar w:fldCharType="separate"/>
            </w:r>
            <w:r w:rsidR="0064790D">
              <w:rPr>
                <w:noProof/>
                <w:webHidden/>
              </w:rPr>
              <w:t>15</w:t>
            </w:r>
            <w:r w:rsidR="0064790D">
              <w:rPr>
                <w:noProof/>
                <w:webHidden/>
              </w:rPr>
              <w:fldChar w:fldCharType="end"/>
            </w:r>
          </w:hyperlink>
        </w:p>
        <w:p w14:paraId="7B84DB35" w14:textId="5F326C5F" w:rsidR="0064790D" w:rsidRDefault="00135EC3">
          <w:pPr>
            <w:pStyle w:val="TOC3"/>
            <w:tabs>
              <w:tab w:val="right" w:leader="dot" w:pos="9016"/>
            </w:tabs>
            <w:rPr>
              <w:noProof/>
              <w:szCs w:val="22"/>
              <w:lang w:eastAsia="ko-KR"/>
            </w:rPr>
          </w:pPr>
          <w:hyperlink w:anchor="_Toc60400340" w:history="1">
            <w:r w:rsidR="0064790D" w:rsidRPr="00B55642">
              <w:rPr>
                <w:rStyle w:val="Hyperlink"/>
                <w:noProof/>
              </w:rPr>
              <w:t>General User interface</w:t>
            </w:r>
            <w:r w:rsidR="0064790D">
              <w:rPr>
                <w:noProof/>
                <w:webHidden/>
              </w:rPr>
              <w:tab/>
            </w:r>
            <w:r w:rsidR="0064790D">
              <w:rPr>
                <w:noProof/>
                <w:webHidden/>
              </w:rPr>
              <w:fldChar w:fldCharType="begin"/>
            </w:r>
            <w:r w:rsidR="0064790D">
              <w:rPr>
                <w:noProof/>
                <w:webHidden/>
              </w:rPr>
              <w:instrText xml:space="preserve"> PAGEREF _Toc60400340 \h </w:instrText>
            </w:r>
            <w:r w:rsidR="0064790D">
              <w:rPr>
                <w:noProof/>
                <w:webHidden/>
              </w:rPr>
            </w:r>
            <w:r w:rsidR="0064790D">
              <w:rPr>
                <w:noProof/>
                <w:webHidden/>
              </w:rPr>
              <w:fldChar w:fldCharType="separate"/>
            </w:r>
            <w:r w:rsidR="0064790D">
              <w:rPr>
                <w:noProof/>
                <w:webHidden/>
              </w:rPr>
              <w:t>15</w:t>
            </w:r>
            <w:r w:rsidR="0064790D">
              <w:rPr>
                <w:noProof/>
                <w:webHidden/>
              </w:rPr>
              <w:fldChar w:fldCharType="end"/>
            </w:r>
          </w:hyperlink>
        </w:p>
        <w:p w14:paraId="32DA8614" w14:textId="2E603A51" w:rsidR="0064790D" w:rsidRDefault="00135EC3">
          <w:pPr>
            <w:pStyle w:val="TOC3"/>
            <w:tabs>
              <w:tab w:val="right" w:leader="dot" w:pos="9016"/>
            </w:tabs>
            <w:rPr>
              <w:noProof/>
              <w:szCs w:val="22"/>
              <w:lang w:eastAsia="ko-KR"/>
            </w:rPr>
          </w:pPr>
          <w:hyperlink w:anchor="_Toc60400341" w:history="1">
            <w:r w:rsidR="0064790D" w:rsidRPr="00B55642">
              <w:rPr>
                <w:rStyle w:val="Hyperlink"/>
                <w:noProof/>
              </w:rPr>
              <w:t>Student interface</w:t>
            </w:r>
            <w:r w:rsidR="0064790D">
              <w:rPr>
                <w:noProof/>
                <w:webHidden/>
              </w:rPr>
              <w:tab/>
            </w:r>
            <w:r w:rsidR="0064790D">
              <w:rPr>
                <w:noProof/>
                <w:webHidden/>
              </w:rPr>
              <w:fldChar w:fldCharType="begin"/>
            </w:r>
            <w:r w:rsidR="0064790D">
              <w:rPr>
                <w:noProof/>
                <w:webHidden/>
              </w:rPr>
              <w:instrText xml:space="preserve"> PAGEREF _Toc60400341 \h </w:instrText>
            </w:r>
            <w:r w:rsidR="0064790D">
              <w:rPr>
                <w:noProof/>
                <w:webHidden/>
              </w:rPr>
            </w:r>
            <w:r w:rsidR="0064790D">
              <w:rPr>
                <w:noProof/>
                <w:webHidden/>
              </w:rPr>
              <w:fldChar w:fldCharType="separate"/>
            </w:r>
            <w:r w:rsidR="0064790D">
              <w:rPr>
                <w:noProof/>
                <w:webHidden/>
              </w:rPr>
              <w:t>16</w:t>
            </w:r>
            <w:r w:rsidR="0064790D">
              <w:rPr>
                <w:noProof/>
                <w:webHidden/>
              </w:rPr>
              <w:fldChar w:fldCharType="end"/>
            </w:r>
          </w:hyperlink>
        </w:p>
        <w:p w14:paraId="045670A1" w14:textId="3952BE85" w:rsidR="0064790D" w:rsidRDefault="00135EC3">
          <w:pPr>
            <w:pStyle w:val="TOC3"/>
            <w:tabs>
              <w:tab w:val="right" w:leader="dot" w:pos="9016"/>
            </w:tabs>
            <w:rPr>
              <w:noProof/>
              <w:szCs w:val="22"/>
              <w:lang w:eastAsia="ko-KR"/>
            </w:rPr>
          </w:pPr>
          <w:hyperlink w:anchor="_Toc60400342" w:history="1">
            <w:r w:rsidR="0064790D" w:rsidRPr="00B55642">
              <w:rPr>
                <w:rStyle w:val="Hyperlink"/>
                <w:noProof/>
              </w:rPr>
              <w:t>Staff interface</w:t>
            </w:r>
            <w:r w:rsidR="0064790D">
              <w:rPr>
                <w:noProof/>
                <w:webHidden/>
              </w:rPr>
              <w:tab/>
            </w:r>
            <w:r w:rsidR="0064790D">
              <w:rPr>
                <w:noProof/>
                <w:webHidden/>
              </w:rPr>
              <w:fldChar w:fldCharType="begin"/>
            </w:r>
            <w:r w:rsidR="0064790D">
              <w:rPr>
                <w:noProof/>
                <w:webHidden/>
              </w:rPr>
              <w:instrText xml:space="preserve"> PAGEREF _Toc60400342 \h </w:instrText>
            </w:r>
            <w:r w:rsidR="0064790D">
              <w:rPr>
                <w:noProof/>
                <w:webHidden/>
              </w:rPr>
            </w:r>
            <w:r w:rsidR="0064790D">
              <w:rPr>
                <w:noProof/>
                <w:webHidden/>
              </w:rPr>
              <w:fldChar w:fldCharType="separate"/>
            </w:r>
            <w:r w:rsidR="0064790D">
              <w:rPr>
                <w:noProof/>
                <w:webHidden/>
              </w:rPr>
              <w:t>19</w:t>
            </w:r>
            <w:r w:rsidR="0064790D">
              <w:rPr>
                <w:noProof/>
                <w:webHidden/>
              </w:rPr>
              <w:fldChar w:fldCharType="end"/>
            </w:r>
          </w:hyperlink>
        </w:p>
        <w:p w14:paraId="032B8F48" w14:textId="7272D089" w:rsidR="0064790D" w:rsidRDefault="00135EC3">
          <w:pPr>
            <w:pStyle w:val="TOC2"/>
            <w:tabs>
              <w:tab w:val="right" w:leader="dot" w:pos="9016"/>
            </w:tabs>
            <w:rPr>
              <w:noProof/>
              <w:szCs w:val="22"/>
              <w:lang w:eastAsia="ko-KR"/>
            </w:rPr>
          </w:pPr>
          <w:hyperlink w:anchor="_Toc60400343" w:history="1">
            <w:r w:rsidR="0064790D" w:rsidRPr="00B55642">
              <w:rPr>
                <w:rStyle w:val="Hyperlink"/>
                <w:noProof/>
              </w:rPr>
              <w:t>Data structures</w:t>
            </w:r>
            <w:r w:rsidR="0064790D">
              <w:rPr>
                <w:noProof/>
                <w:webHidden/>
              </w:rPr>
              <w:tab/>
            </w:r>
            <w:r w:rsidR="0064790D">
              <w:rPr>
                <w:noProof/>
                <w:webHidden/>
              </w:rPr>
              <w:fldChar w:fldCharType="begin"/>
            </w:r>
            <w:r w:rsidR="0064790D">
              <w:rPr>
                <w:noProof/>
                <w:webHidden/>
              </w:rPr>
              <w:instrText xml:space="preserve"> PAGEREF _Toc60400343 \h </w:instrText>
            </w:r>
            <w:r w:rsidR="0064790D">
              <w:rPr>
                <w:noProof/>
                <w:webHidden/>
              </w:rPr>
            </w:r>
            <w:r w:rsidR="0064790D">
              <w:rPr>
                <w:noProof/>
                <w:webHidden/>
              </w:rPr>
              <w:fldChar w:fldCharType="separate"/>
            </w:r>
            <w:r w:rsidR="0064790D">
              <w:rPr>
                <w:noProof/>
                <w:webHidden/>
              </w:rPr>
              <w:t>23</w:t>
            </w:r>
            <w:r w:rsidR="0064790D">
              <w:rPr>
                <w:noProof/>
                <w:webHidden/>
              </w:rPr>
              <w:fldChar w:fldCharType="end"/>
            </w:r>
          </w:hyperlink>
        </w:p>
        <w:p w14:paraId="392478E0" w14:textId="46828D20" w:rsidR="0064790D" w:rsidRDefault="00135EC3">
          <w:pPr>
            <w:pStyle w:val="TOC3"/>
            <w:tabs>
              <w:tab w:val="right" w:leader="dot" w:pos="9016"/>
            </w:tabs>
            <w:rPr>
              <w:noProof/>
              <w:szCs w:val="22"/>
              <w:lang w:eastAsia="ko-KR"/>
            </w:rPr>
          </w:pPr>
          <w:hyperlink w:anchor="_Toc60400344" w:history="1">
            <w:r w:rsidR="0064790D" w:rsidRPr="00B55642">
              <w:rPr>
                <w:rStyle w:val="Hyperlink"/>
                <w:noProof/>
              </w:rPr>
              <w:t>Entity relationship diagram (ERD)</w:t>
            </w:r>
            <w:r w:rsidR="0064790D">
              <w:rPr>
                <w:noProof/>
                <w:webHidden/>
              </w:rPr>
              <w:tab/>
            </w:r>
            <w:r w:rsidR="0064790D">
              <w:rPr>
                <w:noProof/>
                <w:webHidden/>
              </w:rPr>
              <w:fldChar w:fldCharType="begin"/>
            </w:r>
            <w:r w:rsidR="0064790D">
              <w:rPr>
                <w:noProof/>
                <w:webHidden/>
              </w:rPr>
              <w:instrText xml:space="preserve"> PAGEREF _Toc60400344 \h </w:instrText>
            </w:r>
            <w:r w:rsidR="0064790D">
              <w:rPr>
                <w:noProof/>
                <w:webHidden/>
              </w:rPr>
            </w:r>
            <w:r w:rsidR="0064790D">
              <w:rPr>
                <w:noProof/>
                <w:webHidden/>
              </w:rPr>
              <w:fldChar w:fldCharType="separate"/>
            </w:r>
            <w:r w:rsidR="0064790D">
              <w:rPr>
                <w:noProof/>
                <w:webHidden/>
              </w:rPr>
              <w:t>23</w:t>
            </w:r>
            <w:r w:rsidR="0064790D">
              <w:rPr>
                <w:noProof/>
                <w:webHidden/>
              </w:rPr>
              <w:fldChar w:fldCharType="end"/>
            </w:r>
          </w:hyperlink>
        </w:p>
        <w:p w14:paraId="473DFA4D" w14:textId="780A6472" w:rsidR="0064790D" w:rsidRDefault="00135EC3">
          <w:pPr>
            <w:pStyle w:val="TOC3"/>
            <w:tabs>
              <w:tab w:val="right" w:leader="dot" w:pos="9016"/>
            </w:tabs>
            <w:rPr>
              <w:noProof/>
              <w:szCs w:val="22"/>
              <w:lang w:eastAsia="ko-KR"/>
            </w:rPr>
          </w:pPr>
          <w:hyperlink w:anchor="_Toc60400345" w:history="1">
            <w:r w:rsidR="0064790D" w:rsidRPr="00B55642">
              <w:rPr>
                <w:rStyle w:val="Hyperlink"/>
                <w:noProof/>
              </w:rPr>
              <w:t>Data sturcture tables (inc. validation)</w:t>
            </w:r>
            <w:r w:rsidR="0064790D">
              <w:rPr>
                <w:noProof/>
                <w:webHidden/>
              </w:rPr>
              <w:tab/>
            </w:r>
            <w:r w:rsidR="0064790D">
              <w:rPr>
                <w:noProof/>
                <w:webHidden/>
              </w:rPr>
              <w:fldChar w:fldCharType="begin"/>
            </w:r>
            <w:r w:rsidR="0064790D">
              <w:rPr>
                <w:noProof/>
                <w:webHidden/>
              </w:rPr>
              <w:instrText xml:space="preserve"> PAGEREF _Toc60400345 \h </w:instrText>
            </w:r>
            <w:r w:rsidR="0064790D">
              <w:rPr>
                <w:noProof/>
                <w:webHidden/>
              </w:rPr>
            </w:r>
            <w:r w:rsidR="0064790D">
              <w:rPr>
                <w:noProof/>
                <w:webHidden/>
              </w:rPr>
              <w:fldChar w:fldCharType="separate"/>
            </w:r>
            <w:r w:rsidR="0064790D">
              <w:rPr>
                <w:noProof/>
                <w:webHidden/>
              </w:rPr>
              <w:t>23</w:t>
            </w:r>
            <w:r w:rsidR="0064790D">
              <w:rPr>
                <w:noProof/>
                <w:webHidden/>
              </w:rPr>
              <w:fldChar w:fldCharType="end"/>
            </w:r>
          </w:hyperlink>
        </w:p>
        <w:p w14:paraId="2FB82D0C" w14:textId="10FADB29" w:rsidR="0064790D" w:rsidRDefault="00135EC3">
          <w:pPr>
            <w:pStyle w:val="TOC3"/>
            <w:tabs>
              <w:tab w:val="right" w:leader="dot" w:pos="9016"/>
            </w:tabs>
            <w:rPr>
              <w:noProof/>
              <w:szCs w:val="22"/>
              <w:lang w:eastAsia="ko-KR"/>
            </w:rPr>
          </w:pPr>
          <w:hyperlink w:anchor="_Toc60400346" w:history="1">
            <w:r w:rsidR="0064790D" w:rsidRPr="00B55642">
              <w:rPr>
                <w:rStyle w:val="Hyperlink"/>
                <w:noProof/>
              </w:rPr>
              <w:t>Methods of data access</w:t>
            </w:r>
            <w:r w:rsidR="0064790D">
              <w:rPr>
                <w:noProof/>
                <w:webHidden/>
              </w:rPr>
              <w:tab/>
            </w:r>
            <w:r w:rsidR="0064790D">
              <w:rPr>
                <w:noProof/>
                <w:webHidden/>
              </w:rPr>
              <w:fldChar w:fldCharType="begin"/>
            </w:r>
            <w:r w:rsidR="0064790D">
              <w:rPr>
                <w:noProof/>
                <w:webHidden/>
              </w:rPr>
              <w:instrText xml:space="preserve"> PAGEREF _Toc60400346 \h </w:instrText>
            </w:r>
            <w:r w:rsidR="0064790D">
              <w:rPr>
                <w:noProof/>
                <w:webHidden/>
              </w:rPr>
            </w:r>
            <w:r w:rsidR="0064790D">
              <w:rPr>
                <w:noProof/>
                <w:webHidden/>
              </w:rPr>
              <w:fldChar w:fldCharType="separate"/>
            </w:r>
            <w:r w:rsidR="0064790D">
              <w:rPr>
                <w:noProof/>
                <w:webHidden/>
              </w:rPr>
              <w:t>31</w:t>
            </w:r>
            <w:r w:rsidR="0064790D">
              <w:rPr>
                <w:noProof/>
                <w:webHidden/>
              </w:rPr>
              <w:fldChar w:fldCharType="end"/>
            </w:r>
          </w:hyperlink>
        </w:p>
        <w:p w14:paraId="47A4ED5E" w14:textId="2FD5E270" w:rsidR="0064790D" w:rsidRDefault="00135EC3">
          <w:pPr>
            <w:pStyle w:val="TOC2"/>
            <w:tabs>
              <w:tab w:val="right" w:leader="dot" w:pos="9016"/>
            </w:tabs>
            <w:rPr>
              <w:noProof/>
              <w:szCs w:val="22"/>
              <w:lang w:eastAsia="ko-KR"/>
            </w:rPr>
          </w:pPr>
          <w:hyperlink w:anchor="_Toc60400347" w:history="1">
            <w:r w:rsidR="0064790D" w:rsidRPr="00B55642">
              <w:rPr>
                <w:rStyle w:val="Hyperlink"/>
                <w:noProof/>
              </w:rPr>
              <w:t>Algorithms/Processes</w:t>
            </w:r>
            <w:r w:rsidR="0064790D">
              <w:rPr>
                <w:noProof/>
                <w:webHidden/>
              </w:rPr>
              <w:tab/>
            </w:r>
            <w:r w:rsidR="0064790D">
              <w:rPr>
                <w:noProof/>
                <w:webHidden/>
              </w:rPr>
              <w:fldChar w:fldCharType="begin"/>
            </w:r>
            <w:r w:rsidR="0064790D">
              <w:rPr>
                <w:noProof/>
                <w:webHidden/>
              </w:rPr>
              <w:instrText xml:space="preserve"> PAGEREF _Toc60400347 \h </w:instrText>
            </w:r>
            <w:r w:rsidR="0064790D">
              <w:rPr>
                <w:noProof/>
                <w:webHidden/>
              </w:rPr>
            </w:r>
            <w:r w:rsidR="0064790D">
              <w:rPr>
                <w:noProof/>
                <w:webHidden/>
              </w:rPr>
              <w:fldChar w:fldCharType="separate"/>
            </w:r>
            <w:r w:rsidR="0064790D">
              <w:rPr>
                <w:noProof/>
                <w:webHidden/>
              </w:rPr>
              <w:t>32</w:t>
            </w:r>
            <w:r w:rsidR="0064790D">
              <w:rPr>
                <w:noProof/>
                <w:webHidden/>
              </w:rPr>
              <w:fldChar w:fldCharType="end"/>
            </w:r>
          </w:hyperlink>
        </w:p>
        <w:p w14:paraId="1D32F7FB" w14:textId="72E5F2E4" w:rsidR="0064790D" w:rsidRDefault="00135EC3">
          <w:pPr>
            <w:pStyle w:val="TOC3"/>
            <w:tabs>
              <w:tab w:val="right" w:leader="dot" w:pos="9016"/>
            </w:tabs>
            <w:rPr>
              <w:noProof/>
              <w:szCs w:val="22"/>
              <w:lang w:eastAsia="ko-KR"/>
            </w:rPr>
          </w:pPr>
          <w:hyperlink w:anchor="_Toc60400348" w:history="1">
            <w:r w:rsidR="0064790D" w:rsidRPr="00B55642">
              <w:rPr>
                <w:rStyle w:val="Hyperlink"/>
                <w:noProof/>
              </w:rPr>
              <w:t>Hash user password</w:t>
            </w:r>
            <w:r w:rsidR="0064790D">
              <w:rPr>
                <w:noProof/>
                <w:webHidden/>
              </w:rPr>
              <w:tab/>
            </w:r>
            <w:r w:rsidR="0064790D">
              <w:rPr>
                <w:noProof/>
                <w:webHidden/>
              </w:rPr>
              <w:fldChar w:fldCharType="begin"/>
            </w:r>
            <w:r w:rsidR="0064790D">
              <w:rPr>
                <w:noProof/>
                <w:webHidden/>
              </w:rPr>
              <w:instrText xml:space="preserve"> PAGEREF _Toc60400348 \h </w:instrText>
            </w:r>
            <w:r w:rsidR="0064790D">
              <w:rPr>
                <w:noProof/>
                <w:webHidden/>
              </w:rPr>
            </w:r>
            <w:r w:rsidR="0064790D">
              <w:rPr>
                <w:noProof/>
                <w:webHidden/>
              </w:rPr>
              <w:fldChar w:fldCharType="separate"/>
            </w:r>
            <w:r w:rsidR="0064790D">
              <w:rPr>
                <w:noProof/>
                <w:webHidden/>
              </w:rPr>
              <w:t>32</w:t>
            </w:r>
            <w:r w:rsidR="0064790D">
              <w:rPr>
                <w:noProof/>
                <w:webHidden/>
              </w:rPr>
              <w:fldChar w:fldCharType="end"/>
            </w:r>
          </w:hyperlink>
        </w:p>
        <w:p w14:paraId="476020F0" w14:textId="2AF100EF" w:rsidR="0064790D" w:rsidRDefault="00135EC3">
          <w:pPr>
            <w:pStyle w:val="TOC3"/>
            <w:tabs>
              <w:tab w:val="right" w:leader="dot" w:pos="9016"/>
            </w:tabs>
            <w:rPr>
              <w:noProof/>
              <w:szCs w:val="22"/>
              <w:lang w:eastAsia="ko-KR"/>
            </w:rPr>
          </w:pPr>
          <w:hyperlink w:anchor="_Toc60400349" w:history="1">
            <w:r w:rsidR="0064790D" w:rsidRPr="00B55642">
              <w:rPr>
                <w:rStyle w:val="Hyperlink"/>
                <w:noProof/>
              </w:rPr>
              <w:t>Validate/authenticate login</w:t>
            </w:r>
            <w:r w:rsidR="0064790D">
              <w:rPr>
                <w:noProof/>
                <w:webHidden/>
              </w:rPr>
              <w:tab/>
            </w:r>
            <w:r w:rsidR="0064790D">
              <w:rPr>
                <w:noProof/>
                <w:webHidden/>
              </w:rPr>
              <w:fldChar w:fldCharType="begin"/>
            </w:r>
            <w:r w:rsidR="0064790D">
              <w:rPr>
                <w:noProof/>
                <w:webHidden/>
              </w:rPr>
              <w:instrText xml:space="preserve"> PAGEREF _Toc60400349 \h </w:instrText>
            </w:r>
            <w:r w:rsidR="0064790D">
              <w:rPr>
                <w:noProof/>
                <w:webHidden/>
              </w:rPr>
            </w:r>
            <w:r w:rsidR="0064790D">
              <w:rPr>
                <w:noProof/>
                <w:webHidden/>
              </w:rPr>
              <w:fldChar w:fldCharType="separate"/>
            </w:r>
            <w:r w:rsidR="0064790D">
              <w:rPr>
                <w:noProof/>
                <w:webHidden/>
              </w:rPr>
              <w:t>32</w:t>
            </w:r>
            <w:r w:rsidR="0064790D">
              <w:rPr>
                <w:noProof/>
                <w:webHidden/>
              </w:rPr>
              <w:fldChar w:fldCharType="end"/>
            </w:r>
          </w:hyperlink>
        </w:p>
        <w:p w14:paraId="4DDC7F56" w14:textId="5A1E99DE" w:rsidR="0064790D" w:rsidRDefault="00135EC3">
          <w:pPr>
            <w:pStyle w:val="TOC3"/>
            <w:tabs>
              <w:tab w:val="right" w:leader="dot" w:pos="9016"/>
            </w:tabs>
            <w:rPr>
              <w:noProof/>
              <w:szCs w:val="22"/>
              <w:lang w:eastAsia="ko-KR"/>
            </w:rPr>
          </w:pPr>
          <w:hyperlink w:anchor="_Toc60400350" w:history="1">
            <w:r w:rsidR="0064790D" w:rsidRPr="00B55642">
              <w:rPr>
                <w:rStyle w:val="Hyperlink"/>
                <w:noProof/>
              </w:rPr>
              <w:t>Generate section status</w:t>
            </w:r>
            <w:r w:rsidR="0064790D">
              <w:rPr>
                <w:noProof/>
                <w:webHidden/>
              </w:rPr>
              <w:tab/>
            </w:r>
            <w:r w:rsidR="0064790D">
              <w:rPr>
                <w:noProof/>
                <w:webHidden/>
              </w:rPr>
              <w:fldChar w:fldCharType="begin"/>
            </w:r>
            <w:r w:rsidR="0064790D">
              <w:rPr>
                <w:noProof/>
                <w:webHidden/>
              </w:rPr>
              <w:instrText xml:space="preserve"> PAGEREF _Toc60400350 \h </w:instrText>
            </w:r>
            <w:r w:rsidR="0064790D">
              <w:rPr>
                <w:noProof/>
                <w:webHidden/>
              </w:rPr>
            </w:r>
            <w:r w:rsidR="0064790D">
              <w:rPr>
                <w:noProof/>
                <w:webHidden/>
              </w:rPr>
              <w:fldChar w:fldCharType="separate"/>
            </w:r>
            <w:r w:rsidR="0064790D">
              <w:rPr>
                <w:noProof/>
                <w:webHidden/>
              </w:rPr>
              <w:t>33</w:t>
            </w:r>
            <w:r w:rsidR="0064790D">
              <w:rPr>
                <w:noProof/>
                <w:webHidden/>
              </w:rPr>
              <w:fldChar w:fldCharType="end"/>
            </w:r>
          </w:hyperlink>
        </w:p>
        <w:p w14:paraId="1F0DF284" w14:textId="03DF16C9" w:rsidR="0064790D" w:rsidRDefault="00135EC3">
          <w:pPr>
            <w:pStyle w:val="TOC3"/>
            <w:tabs>
              <w:tab w:val="right" w:leader="dot" w:pos="9016"/>
            </w:tabs>
            <w:rPr>
              <w:noProof/>
              <w:szCs w:val="22"/>
              <w:lang w:eastAsia="ko-KR"/>
            </w:rPr>
          </w:pPr>
          <w:hyperlink w:anchor="_Toc60400351" w:history="1">
            <w:r w:rsidR="0064790D" w:rsidRPr="00B55642">
              <w:rPr>
                <w:rStyle w:val="Hyperlink"/>
                <w:noProof/>
              </w:rPr>
              <w:t>Shorten text</w:t>
            </w:r>
            <w:r w:rsidR="0064790D">
              <w:rPr>
                <w:noProof/>
                <w:webHidden/>
              </w:rPr>
              <w:tab/>
            </w:r>
            <w:r w:rsidR="0064790D">
              <w:rPr>
                <w:noProof/>
                <w:webHidden/>
              </w:rPr>
              <w:fldChar w:fldCharType="begin"/>
            </w:r>
            <w:r w:rsidR="0064790D">
              <w:rPr>
                <w:noProof/>
                <w:webHidden/>
              </w:rPr>
              <w:instrText xml:space="preserve"> PAGEREF _Toc60400351 \h </w:instrText>
            </w:r>
            <w:r w:rsidR="0064790D">
              <w:rPr>
                <w:noProof/>
                <w:webHidden/>
              </w:rPr>
            </w:r>
            <w:r w:rsidR="0064790D">
              <w:rPr>
                <w:noProof/>
                <w:webHidden/>
              </w:rPr>
              <w:fldChar w:fldCharType="separate"/>
            </w:r>
            <w:r w:rsidR="0064790D">
              <w:rPr>
                <w:noProof/>
                <w:webHidden/>
              </w:rPr>
              <w:t>34</w:t>
            </w:r>
            <w:r w:rsidR="0064790D">
              <w:rPr>
                <w:noProof/>
                <w:webHidden/>
              </w:rPr>
              <w:fldChar w:fldCharType="end"/>
            </w:r>
          </w:hyperlink>
        </w:p>
        <w:p w14:paraId="751D777C" w14:textId="2D9797C2" w:rsidR="0064790D" w:rsidRDefault="00135EC3">
          <w:pPr>
            <w:pStyle w:val="TOC3"/>
            <w:tabs>
              <w:tab w:val="right" w:leader="dot" w:pos="9016"/>
            </w:tabs>
            <w:rPr>
              <w:noProof/>
              <w:szCs w:val="22"/>
              <w:lang w:eastAsia="ko-KR"/>
            </w:rPr>
          </w:pPr>
          <w:hyperlink w:anchor="_Toc60400352" w:history="1">
            <w:r w:rsidR="0064790D" w:rsidRPr="00B55642">
              <w:rPr>
                <w:rStyle w:val="Hyperlink"/>
                <w:noProof/>
              </w:rPr>
              <w:t>Calculate end date</w:t>
            </w:r>
            <w:r w:rsidR="0064790D">
              <w:rPr>
                <w:noProof/>
                <w:webHidden/>
              </w:rPr>
              <w:tab/>
            </w:r>
            <w:r w:rsidR="0064790D">
              <w:rPr>
                <w:noProof/>
                <w:webHidden/>
              </w:rPr>
              <w:fldChar w:fldCharType="begin"/>
            </w:r>
            <w:r w:rsidR="0064790D">
              <w:rPr>
                <w:noProof/>
                <w:webHidden/>
              </w:rPr>
              <w:instrText xml:space="preserve"> PAGEREF _Toc60400352 \h </w:instrText>
            </w:r>
            <w:r w:rsidR="0064790D">
              <w:rPr>
                <w:noProof/>
                <w:webHidden/>
              </w:rPr>
            </w:r>
            <w:r w:rsidR="0064790D">
              <w:rPr>
                <w:noProof/>
                <w:webHidden/>
              </w:rPr>
              <w:fldChar w:fldCharType="separate"/>
            </w:r>
            <w:r w:rsidR="0064790D">
              <w:rPr>
                <w:noProof/>
                <w:webHidden/>
              </w:rPr>
              <w:t>34</w:t>
            </w:r>
            <w:r w:rsidR="0064790D">
              <w:rPr>
                <w:noProof/>
                <w:webHidden/>
              </w:rPr>
              <w:fldChar w:fldCharType="end"/>
            </w:r>
          </w:hyperlink>
        </w:p>
        <w:p w14:paraId="067DBF78" w14:textId="6AE22373" w:rsidR="0064790D" w:rsidRDefault="00135EC3">
          <w:pPr>
            <w:pStyle w:val="TOC3"/>
            <w:tabs>
              <w:tab w:val="right" w:leader="dot" w:pos="9016"/>
            </w:tabs>
            <w:rPr>
              <w:noProof/>
              <w:szCs w:val="22"/>
              <w:lang w:eastAsia="ko-KR"/>
            </w:rPr>
          </w:pPr>
          <w:hyperlink w:anchor="_Toc60400353" w:history="1">
            <w:r w:rsidR="0064790D" w:rsidRPr="00B55642">
              <w:rPr>
                <w:rStyle w:val="Hyperlink"/>
                <w:noProof/>
              </w:rPr>
              <w:t>Get weekday abreviation and date parts</w:t>
            </w:r>
            <w:r w:rsidR="0064790D">
              <w:rPr>
                <w:noProof/>
                <w:webHidden/>
              </w:rPr>
              <w:tab/>
            </w:r>
            <w:r w:rsidR="0064790D">
              <w:rPr>
                <w:noProof/>
                <w:webHidden/>
              </w:rPr>
              <w:fldChar w:fldCharType="begin"/>
            </w:r>
            <w:r w:rsidR="0064790D">
              <w:rPr>
                <w:noProof/>
                <w:webHidden/>
              </w:rPr>
              <w:instrText xml:space="preserve"> PAGEREF _Toc60400353 \h </w:instrText>
            </w:r>
            <w:r w:rsidR="0064790D">
              <w:rPr>
                <w:noProof/>
                <w:webHidden/>
              </w:rPr>
            </w:r>
            <w:r w:rsidR="0064790D">
              <w:rPr>
                <w:noProof/>
                <w:webHidden/>
              </w:rPr>
              <w:fldChar w:fldCharType="separate"/>
            </w:r>
            <w:r w:rsidR="0064790D">
              <w:rPr>
                <w:noProof/>
                <w:webHidden/>
              </w:rPr>
              <w:t>35</w:t>
            </w:r>
            <w:r w:rsidR="0064790D">
              <w:rPr>
                <w:noProof/>
                <w:webHidden/>
              </w:rPr>
              <w:fldChar w:fldCharType="end"/>
            </w:r>
          </w:hyperlink>
        </w:p>
        <w:p w14:paraId="212715F8" w14:textId="00B2353D" w:rsidR="0064790D" w:rsidRDefault="00135EC3">
          <w:pPr>
            <w:pStyle w:val="TOC3"/>
            <w:tabs>
              <w:tab w:val="right" w:leader="dot" w:pos="9016"/>
            </w:tabs>
            <w:rPr>
              <w:noProof/>
              <w:szCs w:val="22"/>
              <w:lang w:eastAsia="ko-KR"/>
            </w:rPr>
          </w:pPr>
          <w:hyperlink w:anchor="_Toc60400354" w:history="1">
            <w:r w:rsidR="0064790D" w:rsidRPr="00B55642">
              <w:rPr>
                <w:rStyle w:val="Hyperlink"/>
                <w:noProof/>
              </w:rPr>
              <w:t>Get upcoming events within timeframe</w:t>
            </w:r>
            <w:r w:rsidR="0064790D">
              <w:rPr>
                <w:noProof/>
                <w:webHidden/>
              </w:rPr>
              <w:tab/>
            </w:r>
            <w:r w:rsidR="0064790D">
              <w:rPr>
                <w:noProof/>
                <w:webHidden/>
              </w:rPr>
              <w:fldChar w:fldCharType="begin"/>
            </w:r>
            <w:r w:rsidR="0064790D">
              <w:rPr>
                <w:noProof/>
                <w:webHidden/>
              </w:rPr>
              <w:instrText xml:space="preserve"> PAGEREF _Toc60400354 \h </w:instrText>
            </w:r>
            <w:r w:rsidR="0064790D">
              <w:rPr>
                <w:noProof/>
                <w:webHidden/>
              </w:rPr>
            </w:r>
            <w:r w:rsidR="0064790D">
              <w:rPr>
                <w:noProof/>
                <w:webHidden/>
              </w:rPr>
              <w:fldChar w:fldCharType="separate"/>
            </w:r>
            <w:r w:rsidR="0064790D">
              <w:rPr>
                <w:noProof/>
                <w:webHidden/>
              </w:rPr>
              <w:t>35</w:t>
            </w:r>
            <w:r w:rsidR="0064790D">
              <w:rPr>
                <w:noProof/>
                <w:webHidden/>
              </w:rPr>
              <w:fldChar w:fldCharType="end"/>
            </w:r>
          </w:hyperlink>
        </w:p>
        <w:p w14:paraId="7382877C" w14:textId="0F79257B" w:rsidR="0064790D" w:rsidRDefault="00135EC3">
          <w:pPr>
            <w:pStyle w:val="TOC3"/>
            <w:tabs>
              <w:tab w:val="right" w:leader="dot" w:pos="9016"/>
            </w:tabs>
            <w:rPr>
              <w:noProof/>
              <w:szCs w:val="22"/>
              <w:lang w:eastAsia="ko-KR"/>
            </w:rPr>
          </w:pPr>
          <w:hyperlink w:anchor="_Toc60400355" w:history="1">
            <w:r w:rsidR="0064790D" w:rsidRPr="00B55642">
              <w:rPr>
                <w:rStyle w:val="Hyperlink"/>
                <w:noProof/>
              </w:rPr>
              <w:t>Enforcing password strength</w:t>
            </w:r>
            <w:r w:rsidR="0064790D">
              <w:rPr>
                <w:noProof/>
                <w:webHidden/>
              </w:rPr>
              <w:tab/>
            </w:r>
            <w:r w:rsidR="0064790D">
              <w:rPr>
                <w:noProof/>
                <w:webHidden/>
              </w:rPr>
              <w:fldChar w:fldCharType="begin"/>
            </w:r>
            <w:r w:rsidR="0064790D">
              <w:rPr>
                <w:noProof/>
                <w:webHidden/>
              </w:rPr>
              <w:instrText xml:space="preserve"> PAGEREF _Toc60400355 \h </w:instrText>
            </w:r>
            <w:r w:rsidR="0064790D">
              <w:rPr>
                <w:noProof/>
                <w:webHidden/>
              </w:rPr>
            </w:r>
            <w:r w:rsidR="0064790D">
              <w:rPr>
                <w:noProof/>
                <w:webHidden/>
              </w:rPr>
              <w:fldChar w:fldCharType="separate"/>
            </w:r>
            <w:r w:rsidR="0064790D">
              <w:rPr>
                <w:noProof/>
                <w:webHidden/>
              </w:rPr>
              <w:t>35</w:t>
            </w:r>
            <w:r w:rsidR="0064790D">
              <w:rPr>
                <w:noProof/>
                <w:webHidden/>
              </w:rPr>
              <w:fldChar w:fldCharType="end"/>
            </w:r>
          </w:hyperlink>
        </w:p>
        <w:p w14:paraId="71948952" w14:textId="386A3738" w:rsidR="0064790D" w:rsidRDefault="00135EC3">
          <w:pPr>
            <w:pStyle w:val="TOC3"/>
            <w:tabs>
              <w:tab w:val="right" w:leader="dot" w:pos="9016"/>
            </w:tabs>
            <w:rPr>
              <w:noProof/>
              <w:szCs w:val="22"/>
              <w:lang w:eastAsia="ko-KR"/>
            </w:rPr>
          </w:pPr>
          <w:hyperlink w:anchor="_Toc60400356" w:history="1">
            <w:r w:rsidR="0064790D" w:rsidRPr="00B55642">
              <w:rPr>
                <w:rStyle w:val="Hyperlink"/>
                <w:noProof/>
              </w:rPr>
              <w:t>Write activity summary</w:t>
            </w:r>
            <w:r w:rsidR="0064790D">
              <w:rPr>
                <w:noProof/>
                <w:webHidden/>
              </w:rPr>
              <w:tab/>
            </w:r>
            <w:r w:rsidR="0064790D">
              <w:rPr>
                <w:noProof/>
                <w:webHidden/>
              </w:rPr>
              <w:fldChar w:fldCharType="begin"/>
            </w:r>
            <w:r w:rsidR="0064790D">
              <w:rPr>
                <w:noProof/>
                <w:webHidden/>
              </w:rPr>
              <w:instrText xml:space="preserve"> PAGEREF _Toc60400356 \h </w:instrText>
            </w:r>
            <w:r w:rsidR="0064790D">
              <w:rPr>
                <w:noProof/>
                <w:webHidden/>
              </w:rPr>
            </w:r>
            <w:r w:rsidR="0064790D">
              <w:rPr>
                <w:noProof/>
                <w:webHidden/>
              </w:rPr>
              <w:fldChar w:fldCharType="separate"/>
            </w:r>
            <w:r w:rsidR="0064790D">
              <w:rPr>
                <w:noProof/>
                <w:webHidden/>
              </w:rPr>
              <w:t>36</w:t>
            </w:r>
            <w:r w:rsidR="0064790D">
              <w:rPr>
                <w:noProof/>
                <w:webHidden/>
              </w:rPr>
              <w:fldChar w:fldCharType="end"/>
            </w:r>
          </w:hyperlink>
        </w:p>
        <w:p w14:paraId="6A64F091" w14:textId="500E23E4" w:rsidR="0064790D" w:rsidRDefault="00135EC3">
          <w:pPr>
            <w:pStyle w:val="TOC3"/>
            <w:tabs>
              <w:tab w:val="right" w:leader="dot" w:pos="9016"/>
            </w:tabs>
            <w:rPr>
              <w:noProof/>
              <w:szCs w:val="22"/>
              <w:lang w:eastAsia="ko-KR"/>
            </w:rPr>
          </w:pPr>
          <w:hyperlink w:anchor="_Toc60400357" w:history="1">
            <w:r w:rsidR="0064790D" w:rsidRPr="00B55642">
              <w:rPr>
                <w:rStyle w:val="Hyperlink"/>
                <w:noProof/>
              </w:rPr>
              <w:t>Tabulate output</w:t>
            </w:r>
            <w:r w:rsidR="0064790D">
              <w:rPr>
                <w:noProof/>
                <w:webHidden/>
              </w:rPr>
              <w:tab/>
            </w:r>
            <w:r w:rsidR="0064790D">
              <w:rPr>
                <w:noProof/>
                <w:webHidden/>
              </w:rPr>
              <w:fldChar w:fldCharType="begin"/>
            </w:r>
            <w:r w:rsidR="0064790D">
              <w:rPr>
                <w:noProof/>
                <w:webHidden/>
              </w:rPr>
              <w:instrText xml:space="preserve"> PAGEREF _Toc60400357 \h </w:instrText>
            </w:r>
            <w:r w:rsidR="0064790D">
              <w:rPr>
                <w:noProof/>
                <w:webHidden/>
              </w:rPr>
            </w:r>
            <w:r w:rsidR="0064790D">
              <w:rPr>
                <w:noProof/>
                <w:webHidden/>
              </w:rPr>
              <w:fldChar w:fldCharType="separate"/>
            </w:r>
            <w:r w:rsidR="0064790D">
              <w:rPr>
                <w:noProof/>
                <w:webHidden/>
              </w:rPr>
              <w:t>36</w:t>
            </w:r>
            <w:r w:rsidR="0064790D">
              <w:rPr>
                <w:noProof/>
                <w:webHidden/>
              </w:rPr>
              <w:fldChar w:fldCharType="end"/>
            </w:r>
          </w:hyperlink>
        </w:p>
        <w:p w14:paraId="3D6DEC87" w14:textId="491ECCF0" w:rsidR="0064790D" w:rsidRDefault="00135EC3">
          <w:pPr>
            <w:pStyle w:val="TOC3"/>
            <w:tabs>
              <w:tab w:val="right" w:leader="dot" w:pos="9016"/>
            </w:tabs>
            <w:rPr>
              <w:noProof/>
              <w:szCs w:val="22"/>
              <w:lang w:eastAsia="ko-KR"/>
            </w:rPr>
          </w:pPr>
          <w:hyperlink w:anchor="_Toc60400358" w:history="1">
            <w:r w:rsidR="0064790D" w:rsidRPr="00B55642">
              <w:rPr>
                <w:rStyle w:val="Hyperlink"/>
                <w:noProof/>
              </w:rPr>
              <w:t>Parse tabulated input</w:t>
            </w:r>
            <w:r w:rsidR="0064790D">
              <w:rPr>
                <w:noProof/>
                <w:webHidden/>
              </w:rPr>
              <w:tab/>
            </w:r>
            <w:r w:rsidR="0064790D">
              <w:rPr>
                <w:noProof/>
                <w:webHidden/>
              </w:rPr>
              <w:fldChar w:fldCharType="begin"/>
            </w:r>
            <w:r w:rsidR="0064790D">
              <w:rPr>
                <w:noProof/>
                <w:webHidden/>
              </w:rPr>
              <w:instrText xml:space="preserve"> PAGEREF _Toc60400358 \h </w:instrText>
            </w:r>
            <w:r w:rsidR="0064790D">
              <w:rPr>
                <w:noProof/>
                <w:webHidden/>
              </w:rPr>
            </w:r>
            <w:r w:rsidR="0064790D">
              <w:rPr>
                <w:noProof/>
                <w:webHidden/>
              </w:rPr>
              <w:fldChar w:fldCharType="separate"/>
            </w:r>
            <w:r w:rsidR="0064790D">
              <w:rPr>
                <w:noProof/>
                <w:webHidden/>
              </w:rPr>
              <w:t>37</w:t>
            </w:r>
            <w:r w:rsidR="0064790D">
              <w:rPr>
                <w:noProof/>
                <w:webHidden/>
              </w:rPr>
              <w:fldChar w:fldCharType="end"/>
            </w:r>
          </w:hyperlink>
        </w:p>
        <w:p w14:paraId="3D17C891" w14:textId="3C2A0F99" w:rsidR="0064790D" w:rsidRDefault="00135EC3">
          <w:pPr>
            <w:pStyle w:val="TOC3"/>
            <w:tabs>
              <w:tab w:val="right" w:leader="dot" w:pos="9016"/>
            </w:tabs>
            <w:rPr>
              <w:noProof/>
              <w:szCs w:val="22"/>
              <w:lang w:eastAsia="ko-KR"/>
            </w:rPr>
          </w:pPr>
          <w:hyperlink w:anchor="_Toc60400359" w:history="1">
            <w:r w:rsidR="0064790D" w:rsidRPr="00B55642">
              <w:rPr>
                <w:rStyle w:val="Hyperlink"/>
                <w:noProof/>
              </w:rPr>
              <w:t>Write data to file</w:t>
            </w:r>
            <w:r w:rsidR="0064790D">
              <w:rPr>
                <w:noProof/>
                <w:webHidden/>
              </w:rPr>
              <w:tab/>
            </w:r>
            <w:r w:rsidR="0064790D">
              <w:rPr>
                <w:noProof/>
                <w:webHidden/>
              </w:rPr>
              <w:fldChar w:fldCharType="begin"/>
            </w:r>
            <w:r w:rsidR="0064790D">
              <w:rPr>
                <w:noProof/>
                <w:webHidden/>
              </w:rPr>
              <w:instrText xml:space="preserve"> PAGEREF _Toc60400359 \h </w:instrText>
            </w:r>
            <w:r w:rsidR="0064790D">
              <w:rPr>
                <w:noProof/>
                <w:webHidden/>
              </w:rPr>
            </w:r>
            <w:r w:rsidR="0064790D">
              <w:rPr>
                <w:noProof/>
                <w:webHidden/>
              </w:rPr>
              <w:fldChar w:fldCharType="separate"/>
            </w:r>
            <w:r w:rsidR="0064790D">
              <w:rPr>
                <w:noProof/>
                <w:webHidden/>
              </w:rPr>
              <w:t>37</w:t>
            </w:r>
            <w:r w:rsidR="0064790D">
              <w:rPr>
                <w:noProof/>
                <w:webHidden/>
              </w:rPr>
              <w:fldChar w:fldCharType="end"/>
            </w:r>
          </w:hyperlink>
        </w:p>
        <w:p w14:paraId="54762E21" w14:textId="30FA64EA" w:rsidR="0064790D" w:rsidRDefault="00135EC3">
          <w:pPr>
            <w:pStyle w:val="TOC3"/>
            <w:tabs>
              <w:tab w:val="right" w:leader="dot" w:pos="9016"/>
            </w:tabs>
            <w:rPr>
              <w:noProof/>
              <w:szCs w:val="22"/>
              <w:lang w:eastAsia="ko-KR"/>
            </w:rPr>
          </w:pPr>
          <w:hyperlink w:anchor="_Toc60400360" w:history="1">
            <w:r w:rsidR="0064790D" w:rsidRPr="00B55642">
              <w:rPr>
                <w:rStyle w:val="Hyperlink"/>
                <w:noProof/>
              </w:rPr>
              <w:t>Read data from file</w:t>
            </w:r>
            <w:r w:rsidR="0064790D">
              <w:rPr>
                <w:noProof/>
                <w:webHidden/>
              </w:rPr>
              <w:tab/>
            </w:r>
            <w:r w:rsidR="0064790D">
              <w:rPr>
                <w:noProof/>
                <w:webHidden/>
              </w:rPr>
              <w:fldChar w:fldCharType="begin"/>
            </w:r>
            <w:r w:rsidR="0064790D">
              <w:rPr>
                <w:noProof/>
                <w:webHidden/>
              </w:rPr>
              <w:instrText xml:space="preserve"> PAGEREF _Toc60400360 \h </w:instrText>
            </w:r>
            <w:r w:rsidR="0064790D">
              <w:rPr>
                <w:noProof/>
                <w:webHidden/>
              </w:rPr>
            </w:r>
            <w:r w:rsidR="0064790D">
              <w:rPr>
                <w:noProof/>
                <w:webHidden/>
              </w:rPr>
              <w:fldChar w:fldCharType="separate"/>
            </w:r>
            <w:r w:rsidR="0064790D">
              <w:rPr>
                <w:noProof/>
                <w:webHidden/>
              </w:rPr>
              <w:t>38</w:t>
            </w:r>
            <w:r w:rsidR="0064790D">
              <w:rPr>
                <w:noProof/>
                <w:webHidden/>
              </w:rPr>
              <w:fldChar w:fldCharType="end"/>
            </w:r>
          </w:hyperlink>
        </w:p>
        <w:p w14:paraId="54D47E74" w14:textId="0260AF9F" w:rsidR="0064790D" w:rsidRDefault="00135EC3">
          <w:pPr>
            <w:pStyle w:val="TOC1"/>
            <w:tabs>
              <w:tab w:val="right" w:leader="dot" w:pos="9016"/>
            </w:tabs>
            <w:rPr>
              <w:noProof/>
              <w:szCs w:val="22"/>
              <w:lang w:eastAsia="ko-KR"/>
            </w:rPr>
          </w:pPr>
          <w:hyperlink w:anchor="_Toc60400361" w:history="1">
            <w:r w:rsidR="0064790D" w:rsidRPr="00B55642">
              <w:rPr>
                <w:rStyle w:val="Hyperlink"/>
                <w:noProof/>
              </w:rPr>
              <w:t>Evaluation</w:t>
            </w:r>
            <w:r w:rsidR="0064790D">
              <w:rPr>
                <w:noProof/>
                <w:webHidden/>
              </w:rPr>
              <w:tab/>
            </w:r>
            <w:r w:rsidR="0064790D">
              <w:rPr>
                <w:noProof/>
                <w:webHidden/>
              </w:rPr>
              <w:fldChar w:fldCharType="begin"/>
            </w:r>
            <w:r w:rsidR="0064790D">
              <w:rPr>
                <w:noProof/>
                <w:webHidden/>
              </w:rPr>
              <w:instrText xml:space="preserve"> PAGEREF _Toc60400361 \h </w:instrText>
            </w:r>
            <w:r w:rsidR="0064790D">
              <w:rPr>
                <w:noProof/>
                <w:webHidden/>
              </w:rPr>
            </w:r>
            <w:r w:rsidR="0064790D">
              <w:rPr>
                <w:noProof/>
                <w:webHidden/>
              </w:rPr>
              <w:fldChar w:fldCharType="separate"/>
            </w:r>
            <w:r w:rsidR="0064790D">
              <w:rPr>
                <w:noProof/>
                <w:webHidden/>
              </w:rPr>
              <w:t>39</w:t>
            </w:r>
            <w:r w:rsidR="0064790D">
              <w:rPr>
                <w:noProof/>
                <w:webHidden/>
              </w:rPr>
              <w:fldChar w:fldCharType="end"/>
            </w:r>
          </w:hyperlink>
        </w:p>
        <w:p w14:paraId="77041981" w14:textId="16A4D3C3" w:rsidR="0064790D" w:rsidRDefault="00135EC3">
          <w:pPr>
            <w:pStyle w:val="TOC1"/>
            <w:tabs>
              <w:tab w:val="right" w:leader="dot" w:pos="9016"/>
            </w:tabs>
            <w:rPr>
              <w:noProof/>
              <w:szCs w:val="22"/>
              <w:lang w:eastAsia="ko-KR"/>
            </w:rPr>
          </w:pPr>
          <w:hyperlink w:anchor="_Toc60400362" w:history="1">
            <w:r w:rsidR="0064790D" w:rsidRPr="00B55642">
              <w:rPr>
                <w:rStyle w:val="Hyperlink"/>
                <w:noProof/>
              </w:rPr>
              <w:t>Appendix A – Documents</w:t>
            </w:r>
            <w:r w:rsidR="0064790D">
              <w:rPr>
                <w:noProof/>
                <w:webHidden/>
              </w:rPr>
              <w:tab/>
            </w:r>
            <w:r w:rsidR="0064790D">
              <w:rPr>
                <w:noProof/>
                <w:webHidden/>
              </w:rPr>
              <w:fldChar w:fldCharType="begin"/>
            </w:r>
            <w:r w:rsidR="0064790D">
              <w:rPr>
                <w:noProof/>
                <w:webHidden/>
              </w:rPr>
              <w:instrText xml:space="preserve"> PAGEREF _Toc60400362 \h </w:instrText>
            </w:r>
            <w:r w:rsidR="0064790D">
              <w:rPr>
                <w:noProof/>
                <w:webHidden/>
              </w:rPr>
            </w:r>
            <w:r w:rsidR="0064790D">
              <w:rPr>
                <w:noProof/>
                <w:webHidden/>
              </w:rPr>
              <w:fldChar w:fldCharType="separate"/>
            </w:r>
            <w:r w:rsidR="0064790D">
              <w:rPr>
                <w:noProof/>
                <w:webHidden/>
              </w:rPr>
              <w:t>40</w:t>
            </w:r>
            <w:r w:rsidR="0064790D">
              <w:rPr>
                <w:noProof/>
                <w:webHidden/>
              </w:rPr>
              <w:fldChar w:fldCharType="end"/>
            </w:r>
          </w:hyperlink>
        </w:p>
        <w:p w14:paraId="7353633F" w14:textId="405D1F9A" w:rsidR="0064790D" w:rsidRDefault="00135EC3">
          <w:pPr>
            <w:pStyle w:val="TOC2"/>
            <w:tabs>
              <w:tab w:val="right" w:leader="dot" w:pos="9016"/>
            </w:tabs>
            <w:rPr>
              <w:noProof/>
              <w:szCs w:val="22"/>
              <w:lang w:eastAsia="ko-KR"/>
            </w:rPr>
          </w:pPr>
          <w:hyperlink w:anchor="_Toc60400363" w:history="1">
            <w:r w:rsidR="0064790D" w:rsidRPr="00B55642">
              <w:rPr>
                <w:rStyle w:val="Hyperlink"/>
                <w:noProof/>
              </w:rPr>
              <w:t>Document 1 Questionnaire</w:t>
            </w:r>
            <w:r w:rsidR="0064790D">
              <w:rPr>
                <w:noProof/>
                <w:webHidden/>
              </w:rPr>
              <w:tab/>
            </w:r>
            <w:r w:rsidR="0064790D">
              <w:rPr>
                <w:noProof/>
                <w:webHidden/>
              </w:rPr>
              <w:fldChar w:fldCharType="begin"/>
            </w:r>
            <w:r w:rsidR="0064790D">
              <w:rPr>
                <w:noProof/>
                <w:webHidden/>
              </w:rPr>
              <w:instrText xml:space="preserve"> PAGEREF _Toc60400363 \h </w:instrText>
            </w:r>
            <w:r w:rsidR="0064790D">
              <w:rPr>
                <w:noProof/>
                <w:webHidden/>
              </w:rPr>
            </w:r>
            <w:r w:rsidR="0064790D">
              <w:rPr>
                <w:noProof/>
                <w:webHidden/>
              </w:rPr>
              <w:fldChar w:fldCharType="separate"/>
            </w:r>
            <w:r w:rsidR="0064790D">
              <w:rPr>
                <w:noProof/>
                <w:webHidden/>
              </w:rPr>
              <w:t>41</w:t>
            </w:r>
            <w:r w:rsidR="0064790D">
              <w:rPr>
                <w:noProof/>
                <w:webHidden/>
              </w:rPr>
              <w:fldChar w:fldCharType="end"/>
            </w:r>
          </w:hyperlink>
        </w:p>
        <w:p w14:paraId="61134B9D" w14:textId="3E3BD841" w:rsidR="0064790D" w:rsidRDefault="00135EC3">
          <w:pPr>
            <w:pStyle w:val="TOC2"/>
            <w:tabs>
              <w:tab w:val="right" w:leader="dot" w:pos="9016"/>
            </w:tabs>
            <w:rPr>
              <w:noProof/>
              <w:szCs w:val="22"/>
              <w:lang w:eastAsia="ko-KR"/>
            </w:rPr>
          </w:pPr>
          <w:hyperlink w:anchor="_Toc60400364" w:history="1">
            <w:r w:rsidR="0064790D" w:rsidRPr="00B55642">
              <w:rPr>
                <w:rStyle w:val="Hyperlink"/>
                <w:noProof/>
              </w:rPr>
              <w:t>Document 2 Questionnaire response</w:t>
            </w:r>
            <w:r w:rsidR="0064790D">
              <w:rPr>
                <w:noProof/>
                <w:webHidden/>
              </w:rPr>
              <w:tab/>
            </w:r>
            <w:r w:rsidR="0064790D">
              <w:rPr>
                <w:noProof/>
                <w:webHidden/>
              </w:rPr>
              <w:fldChar w:fldCharType="begin"/>
            </w:r>
            <w:r w:rsidR="0064790D">
              <w:rPr>
                <w:noProof/>
                <w:webHidden/>
              </w:rPr>
              <w:instrText xml:space="preserve"> PAGEREF _Toc60400364 \h </w:instrText>
            </w:r>
            <w:r w:rsidR="0064790D">
              <w:rPr>
                <w:noProof/>
                <w:webHidden/>
              </w:rPr>
            </w:r>
            <w:r w:rsidR="0064790D">
              <w:rPr>
                <w:noProof/>
                <w:webHidden/>
              </w:rPr>
              <w:fldChar w:fldCharType="separate"/>
            </w:r>
            <w:r w:rsidR="0064790D">
              <w:rPr>
                <w:noProof/>
                <w:webHidden/>
              </w:rPr>
              <w:t>42</w:t>
            </w:r>
            <w:r w:rsidR="0064790D">
              <w:rPr>
                <w:noProof/>
                <w:webHidden/>
              </w:rPr>
              <w:fldChar w:fldCharType="end"/>
            </w:r>
          </w:hyperlink>
        </w:p>
        <w:p w14:paraId="3C48BD3F" w14:textId="6C62FDB6" w:rsidR="0064790D" w:rsidRDefault="00135EC3">
          <w:pPr>
            <w:pStyle w:val="TOC2"/>
            <w:tabs>
              <w:tab w:val="right" w:leader="dot" w:pos="9016"/>
            </w:tabs>
            <w:rPr>
              <w:noProof/>
              <w:szCs w:val="22"/>
              <w:lang w:eastAsia="ko-KR"/>
            </w:rPr>
          </w:pPr>
          <w:hyperlink w:anchor="_Toc60400365" w:history="1">
            <w:r w:rsidR="0064790D" w:rsidRPr="00B55642">
              <w:rPr>
                <w:rStyle w:val="Hyperlink"/>
                <w:noProof/>
              </w:rPr>
              <w:t>Document 3 Enrolment Form</w:t>
            </w:r>
            <w:r w:rsidR="0064790D">
              <w:rPr>
                <w:noProof/>
                <w:webHidden/>
              </w:rPr>
              <w:tab/>
            </w:r>
            <w:r w:rsidR="0064790D">
              <w:rPr>
                <w:noProof/>
                <w:webHidden/>
              </w:rPr>
              <w:fldChar w:fldCharType="begin"/>
            </w:r>
            <w:r w:rsidR="0064790D">
              <w:rPr>
                <w:noProof/>
                <w:webHidden/>
              </w:rPr>
              <w:instrText xml:space="preserve"> PAGEREF _Toc60400365 \h </w:instrText>
            </w:r>
            <w:r w:rsidR="0064790D">
              <w:rPr>
                <w:noProof/>
                <w:webHidden/>
              </w:rPr>
            </w:r>
            <w:r w:rsidR="0064790D">
              <w:rPr>
                <w:noProof/>
                <w:webHidden/>
              </w:rPr>
              <w:fldChar w:fldCharType="separate"/>
            </w:r>
            <w:r w:rsidR="0064790D">
              <w:rPr>
                <w:noProof/>
                <w:webHidden/>
              </w:rPr>
              <w:t>43</w:t>
            </w:r>
            <w:r w:rsidR="0064790D">
              <w:rPr>
                <w:noProof/>
                <w:webHidden/>
              </w:rPr>
              <w:fldChar w:fldCharType="end"/>
            </w:r>
          </w:hyperlink>
        </w:p>
        <w:p w14:paraId="4D90F35A" w14:textId="1003D35C" w:rsidR="0064790D" w:rsidRDefault="00135EC3">
          <w:pPr>
            <w:pStyle w:val="TOC2"/>
            <w:tabs>
              <w:tab w:val="right" w:leader="dot" w:pos="9016"/>
            </w:tabs>
            <w:rPr>
              <w:noProof/>
              <w:szCs w:val="22"/>
              <w:lang w:eastAsia="ko-KR"/>
            </w:rPr>
          </w:pPr>
          <w:hyperlink w:anchor="_Toc60400366" w:history="1">
            <w:r w:rsidR="0064790D" w:rsidRPr="00B55642">
              <w:rPr>
                <w:rStyle w:val="Hyperlink"/>
                <w:noProof/>
              </w:rPr>
              <w:t>Document 4 Parental Consent Form</w:t>
            </w:r>
            <w:r w:rsidR="0064790D">
              <w:rPr>
                <w:noProof/>
                <w:webHidden/>
              </w:rPr>
              <w:tab/>
            </w:r>
            <w:r w:rsidR="0064790D">
              <w:rPr>
                <w:noProof/>
                <w:webHidden/>
              </w:rPr>
              <w:fldChar w:fldCharType="begin"/>
            </w:r>
            <w:r w:rsidR="0064790D">
              <w:rPr>
                <w:noProof/>
                <w:webHidden/>
              </w:rPr>
              <w:instrText xml:space="preserve"> PAGEREF _Toc60400366 \h </w:instrText>
            </w:r>
            <w:r w:rsidR="0064790D">
              <w:rPr>
                <w:noProof/>
                <w:webHidden/>
              </w:rPr>
            </w:r>
            <w:r w:rsidR="0064790D">
              <w:rPr>
                <w:noProof/>
                <w:webHidden/>
              </w:rPr>
              <w:fldChar w:fldCharType="separate"/>
            </w:r>
            <w:r w:rsidR="0064790D">
              <w:rPr>
                <w:noProof/>
                <w:webHidden/>
              </w:rPr>
              <w:t>44</w:t>
            </w:r>
            <w:r w:rsidR="0064790D">
              <w:rPr>
                <w:noProof/>
                <w:webHidden/>
              </w:rPr>
              <w:fldChar w:fldCharType="end"/>
            </w:r>
          </w:hyperlink>
        </w:p>
        <w:p w14:paraId="4CD498E3" w14:textId="7772656F" w:rsidR="0064790D" w:rsidRDefault="00135EC3">
          <w:pPr>
            <w:pStyle w:val="TOC1"/>
            <w:tabs>
              <w:tab w:val="right" w:leader="dot" w:pos="9016"/>
            </w:tabs>
            <w:rPr>
              <w:noProof/>
              <w:szCs w:val="22"/>
              <w:lang w:eastAsia="ko-KR"/>
            </w:rPr>
          </w:pPr>
          <w:hyperlink w:anchor="_Toc60400367" w:history="1">
            <w:r w:rsidR="0064790D" w:rsidRPr="00B55642">
              <w:rPr>
                <w:rStyle w:val="Hyperlink"/>
                <w:noProof/>
              </w:rPr>
              <w:t>Appendix B – Screenshots</w:t>
            </w:r>
            <w:r w:rsidR="0064790D">
              <w:rPr>
                <w:noProof/>
                <w:webHidden/>
              </w:rPr>
              <w:tab/>
            </w:r>
            <w:r w:rsidR="0064790D">
              <w:rPr>
                <w:noProof/>
                <w:webHidden/>
              </w:rPr>
              <w:fldChar w:fldCharType="begin"/>
            </w:r>
            <w:r w:rsidR="0064790D">
              <w:rPr>
                <w:noProof/>
                <w:webHidden/>
              </w:rPr>
              <w:instrText xml:space="preserve"> PAGEREF _Toc60400367 \h </w:instrText>
            </w:r>
            <w:r w:rsidR="0064790D">
              <w:rPr>
                <w:noProof/>
                <w:webHidden/>
              </w:rPr>
            </w:r>
            <w:r w:rsidR="0064790D">
              <w:rPr>
                <w:noProof/>
                <w:webHidden/>
              </w:rPr>
              <w:fldChar w:fldCharType="separate"/>
            </w:r>
            <w:r w:rsidR="0064790D">
              <w:rPr>
                <w:noProof/>
                <w:webHidden/>
              </w:rPr>
              <w:t>45</w:t>
            </w:r>
            <w:r w:rsidR="0064790D">
              <w:rPr>
                <w:noProof/>
                <w:webHidden/>
              </w:rPr>
              <w:fldChar w:fldCharType="end"/>
            </w:r>
          </w:hyperlink>
        </w:p>
        <w:p w14:paraId="12FA2A76" w14:textId="709FB03E" w:rsidR="0064790D" w:rsidRDefault="00135EC3">
          <w:pPr>
            <w:pStyle w:val="TOC2"/>
            <w:tabs>
              <w:tab w:val="right" w:leader="dot" w:pos="9016"/>
            </w:tabs>
            <w:rPr>
              <w:noProof/>
              <w:szCs w:val="22"/>
              <w:lang w:eastAsia="ko-KR"/>
            </w:rPr>
          </w:pPr>
          <w:hyperlink w:anchor="_Toc60400368" w:history="1">
            <w:r w:rsidR="0064790D" w:rsidRPr="00B55642">
              <w:rPr>
                <w:rStyle w:val="Hyperlink"/>
                <w:noProof/>
              </w:rPr>
              <w:t>Screenshot 1 Current eDofE student home screen</w:t>
            </w:r>
            <w:r w:rsidR="0064790D">
              <w:rPr>
                <w:noProof/>
                <w:webHidden/>
              </w:rPr>
              <w:tab/>
            </w:r>
            <w:r w:rsidR="0064790D">
              <w:rPr>
                <w:noProof/>
                <w:webHidden/>
              </w:rPr>
              <w:fldChar w:fldCharType="begin"/>
            </w:r>
            <w:r w:rsidR="0064790D">
              <w:rPr>
                <w:noProof/>
                <w:webHidden/>
              </w:rPr>
              <w:instrText xml:space="preserve"> PAGEREF _Toc60400368 \h </w:instrText>
            </w:r>
            <w:r w:rsidR="0064790D">
              <w:rPr>
                <w:noProof/>
                <w:webHidden/>
              </w:rPr>
            </w:r>
            <w:r w:rsidR="0064790D">
              <w:rPr>
                <w:noProof/>
                <w:webHidden/>
              </w:rPr>
              <w:fldChar w:fldCharType="separate"/>
            </w:r>
            <w:r w:rsidR="0064790D">
              <w:rPr>
                <w:noProof/>
                <w:webHidden/>
              </w:rPr>
              <w:t>45</w:t>
            </w:r>
            <w:r w:rsidR="0064790D">
              <w:rPr>
                <w:noProof/>
                <w:webHidden/>
              </w:rPr>
              <w:fldChar w:fldCharType="end"/>
            </w:r>
          </w:hyperlink>
        </w:p>
        <w:p w14:paraId="223BBD39" w14:textId="69831044" w:rsidR="0064790D" w:rsidRDefault="00135EC3">
          <w:pPr>
            <w:pStyle w:val="TOC2"/>
            <w:tabs>
              <w:tab w:val="right" w:leader="dot" w:pos="9016"/>
            </w:tabs>
            <w:rPr>
              <w:noProof/>
              <w:szCs w:val="22"/>
              <w:lang w:eastAsia="ko-KR"/>
            </w:rPr>
          </w:pPr>
          <w:hyperlink w:anchor="_Toc60400369" w:history="1">
            <w:r w:rsidR="0064790D" w:rsidRPr="00B55642">
              <w:rPr>
                <w:rStyle w:val="Hyperlink"/>
                <w:noProof/>
              </w:rPr>
              <w:t>Screenshot 2 eDofE section overview</w:t>
            </w:r>
            <w:r w:rsidR="0064790D">
              <w:rPr>
                <w:noProof/>
                <w:webHidden/>
              </w:rPr>
              <w:tab/>
            </w:r>
            <w:r w:rsidR="0064790D">
              <w:rPr>
                <w:noProof/>
                <w:webHidden/>
              </w:rPr>
              <w:fldChar w:fldCharType="begin"/>
            </w:r>
            <w:r w:rsidR="0064790D">
              <w:rPr>
                <w:noProof/>
                <w:webHidden/>
              </w:rPr>
              <w:instrText xml:space="preserve"> PAGEREF _Toc60400369 \h </w:instrText>
            </w:r>
            <w:r w:rsidR="0064790D">
              <w:rPr>
                <w:noProof/>
                <w:webHidden/>
              </w:rPr>
            </w:r>
            <w:r w:rsidR="0064790D">
              <w:rPr>
                <w:noProof/>
                <w:webHidden/>
              </w:rPr>
              <w:fldChar w:fldCharType="separate"/>
            </w:r>
            <w:r w:rsidR="0064790D">
              <w:rPr>
                <w:noProof/>
                <w:webHidden/>
              </w:rPr>
              <w:t>45</w:t>
            </w:r>
            <w:r w:rsidR="0064790D">
              <w:rPr>
                <w:noProof/>
                <w:webHidden/>
              </w:rPr>
              <w:fldChar w:fldCharType="end"/>
            </w:r>
          </w:hyperlink>
        </w:p>
        <w:p w14:paraId="68D6EAB4" w14:textId="0CA11236" w:rsidR="0064790D" w:rsidRDefault="00135EC3">
          <w:pPr>
            <w:pStyle w:val="TOC2"/>
            <w:tabs>
              <w:tab w:val="right" w:leader="dot" w:pos="9016"/>
            </w:tabs>
            <w:rPr>
              <w:noProof/>
              <w:szCs w:val="22"/>
              <w:lang w:eastAsia="ko-KR"/>
            </w:rPr>
          </w:pPr>
          <w:hyperlink w:anchor="_Toc60400370" w:history="1">
            <w:r w:rsidR="0064790D" w:rsidRPr="00B55642">
              <w:rPr>
                <w:rStyle w:val="Hyperlink"/>
                <w:noProof/>
              </w:rPr>
              <w:t>Screenshot 3 Example of completed section information in eDofE</w:t>
            </w:r>
            <w:r w:rsidR="0064790D">
              <w:rPr>
                <w:noProof/>
                <w:webHidden/>
              </w:rPr>
              <w:tab/>
            </w:r>
            <w:r w:rsidR="0064790D">
              <w:rPr>
                <w:noProof/>
                <w:webHidden/>
              </w:rPr>
              <w:fldChar w:fldCharType="begin"/>
            </w:r>
            <w:r w:rsidR="0064790D">
              <w:rPr>
                <w:noProof/>
                <w:webHidden/>
              </w:rPr>
              <w:instrText xml:space="preserve"> PAGEREF _Toc60400370 \h </w:instrText>
            </w:r>
            <w:r w:rsidR="0064790D">
              <w:rPr>
                <w:noProof/>
                <w:webHidden/>
              </w:rPr>
            </w:r>
            <w:r w:rsidR="0064790D">
              <w:rPr>
                <w:noProof/>
                <w:webHidden/>
              </w:rPr>
              <w:fldChar w:fldCharType="separate"/>
            </w:r>
            <w:r w:rsidR="0064790D">
              <w:rPr>
                <w:noProof/>
                <w:webHidden/>
              </w:rPr>
              <w:t>46</w:t>
            </w:r>
            <w:r w:rsidR="0064790D">
              <w:rPr>
                <w:noProof/>
                <w:webHidden/>
              </w:rPr>
              <w:fldChar w:fldCharType="end"/>
            </w:r>
          </w:hyperlink>
        </w:p>
        <w:p w14:paraId="17F6E1AC" w14:textId="6D87ED2C" w:rsidR="0064790D" w:rsidRDefault="00135EC3">
          <w:pPr>
            <w:pStyle w:val="TOC2"/>
            <w:tabs>
              <w:tab w:val="right" w:leader="dot" w:pos="9016"/>
            </w:tabs>
            <w:rPr>
              <w:noProof/>
              <w:szCs w:val="22"/>
              <w:lang w:eastAsia="ko-KR"/>
            </w:rPr>
          </w:pPr>
          <w:hyperlink w:anchor="_Toc60400371" w:history="1">
            <w:r w:rsidR="0064790D" w:rsidRPr="00B55642">
              <w:rPr>
                <w:rStyle w:val="Hyperlink"/>
                <w:noProof/>
              </w:rPr>
              <w:t>Screenshot 4 Example Google Calendar week view</w:t>
            </w:r>
            <w:r w:rsidR="0064790D">
              <w:rPr>
                <w:noProof/>
                <w:webHidden/>
              </w:rPr>
              <w:tab/>
            </w:r>
            <w:r w:rsidR="0064790D">
              <w:rPr>
                <w:noProof/>
                <w:webHidden/>
              </w:rPr>
              <w:fldChar w:fldCharType="begin"/>
            </w:r>
            <w:r w:rsidR="0064790D">
              <w:rPr>
                <w:noProof/>
                <w:webHidden/>
              </w:rPr>
              <w:instrText xml:space="preserve"> PAGEREF _Toc60400371 \h </w:instrText>
            </w:r>
            <w:r w:rsidR="0064790D">
              <w:rPr>
                <w:noProof/>
                <w:webHidden/>
              </w:rPr>
            </w:r>
            <w:r w:rsidR="0064790D">
              <w:rPr>
                <w:noProof/>
                <w:webHidden/>
              </w:rPr>
              <w:fldChar w:fldCharType="separate"/>
            </w:r>
            <w:r w:rsidR="0064790D">
              <w:rPr>
                <w:noProof/>
                <w:webHidden/>
              </w:rPr>
              <w:t>46</w:t>
            </w:r>
            <w:r w:rsidR="0064790D">
              <w:rPr>
                <w:noProof/>
                <w:webHidden/>
              </w:rPr>
              <w:fldChar w:fldCharType="end"/>
            </w:r>
          </w:hyperlink>
        </w:p>
        <w:p w14:paraId="753C34A2" w14:textId="5126A5EE" w:rsidR="0064790D" w:rsidRDefault="00135EC3">
          <w:pPr>
            <w:pStyle w:val="TOC2"/>
            <w:tabs>
              <w:tab w:val="right" w:leader="dot" w:pos="9016"/>
            </w:tabs>
            <w:rPr>
              <w:noProof/>
              <w:szCs w:val="22"/>
              <w:lang w:eastAsia="ko-KR"/>
            </w:rPr>
          </w:pPr>
          <w:hyperlink w:anchor="_Toc60400372" w:history="1">
            <w:r w:rsidR="0064790D" w:rsidRPr="00B55642">
              <w:rPr>
                <w:rStyle w:val="Hyperlink"/>
                <w:noProof/>
              </w:rPr>
              <w:t>Screenshot 5 Adding an event to Google Calendar</w:t>
            </w:r>
            <w:r w:rsidR="0064790D">
              <w:rPr>
                <w:noProof/>
                <w:webHidden/>
              </w:rPr>
              <w:tab/>
            </w:r>
            <w:r w:rsidR="0064790D">
              <w:rPr>
                <w:noProof/>
                <w:webHidden/>
              </w:rPr>
              <w:fldChar w:fldCharType="begin"/>
            </w:r>
            <w:r w:rsidR="0064790D">
              <w:rPr>
                <w:noProof/>
                <w:webHidden/>
              </w:rPr>
              <w:instrText xml:space="preserve"> PAGEREF _Toc60400372 \h </w:instrText>
            </w:r>
            <w:r w:rsidR="0064790D">
              <w:rPr>
                <w:noProof/>
                <w:webHidden/>
              </w:rPr>
            </w:r>
            <w:r w:rsidR="0064790D">
              <w:rPr>
                <w:noProof/>
                <w:webHidden/>
              </w:rPr>
              <w:fldChar w:fldCharType="separate"/>
            </w:r>
            <w:r w:rsidR="0064790D">
              <w:rPr>
                <w:noProof/>
                <w:webHidden/>
              </w:rPr>
              <w:t>47</w:t>
            </w:r>
            <w:r w:rsidR="0064790D">
              <w:rPr>
                <w:noProof/>
                <w:webHidden/>
              </w:rPr>
              <w:fldChar w:fldCharType="end"/>
            </w:r>
          </w:hyperlink>
        </w:p>
        <w:p w14:paraId="21BC310D" w14:textId="7082A557" w:rsidR="0064790D" w:rsidRDefault="00135EC3">
          <w:pPr>
            <w:pStyle w:val="TOC2"/>
            <w:tabs>
              <w:tab w:val="right" w:leader="dot" w:pos="9016"/>
            </w:tabs>
            <w:rPr>
              <w:noProof/>
              <w:szCs w:val="22"/>
              <w:lang w:eastAsia="ko-KR"/>
            </w:rPr>
          </w:pPr>
          <w:hyperlink w:anchor="_Toc60400373" w:history="1">
            <w:r w:rsidR="0064790D" w:rsidRPr="00B55642">
              <w:rPr>
                <w:rStyle w:val="Hyperlink"/>
                <w:noProof/>
              </w:rPr>
              <w:t>Screenshot 6 Student grade overview in Google Classroom</w:t>
            </w:r>
            <w:r w:rsidR="0064790D">
              <w:rPr>
                <w:noProof/>
                <w:webHidden/>
              </w:rPr>
              <w:tab/>
            </w:r>
            <w:r w:rsidR="0064790D">
              <w:rPr>
                <w:noProof/>
                <w:webHidden/>
              </w:rPr>
              <w:fldChar w:fldCharType="begin"/>
            </w:r>
            <w:r w:rsidR="0064790D">
              <w:rPr>
                <w:noProof/>
                <w:webHidden/>
              </w:rPr>
              <w:instrText xml:space="preserve"> PAGEREF _Toc60400373 \h </w:instrText>
            </w:r>
            <w:r w:rsidR="0064790D">
              <w:rPr>
                <w:noProof/>
                <w:webHidden/>
              </w:rPr>
            </w:r>
            <w:r w:rsidR="0064790D">
              <w:rPr>
                <w:noProof/>
                <w:webHidden/>
              </w:rPr>
              <w:fldChar w:fldCharType="separate"/>
            </w:r>
            <w:r w:rsidR="0064790D">
              <w:rPr>
                <w:noProof/>
                <w:webHidden/>
              </w:rPr>
              <w:t>47</w:t>
            </w:r>
            <w:r w:rsidR="0064790D">
              <w:rPr>
                <w:noProof/>
                <w:webHidden/>
              </w:rPr>
              <w:fldChar w:fldCharType="end"/>
            </w:r>
          </w:hyperlink>
        </w:p>
        <w:p w14:paraId="4BB27F7C" w14:textId="4D616727" w:rsidR="0064790D" w:rsidRDefault="00135EC3">
          <w:pPr>
            <w:pStyle w:val="TOC1"/>
            <w:tabs>
              <w:tab w:val="right" w:leader="dot" w:pos="9016"/>
            </w:tabs>
            <w:rPr>
              <w:noProof/>
              <w:szCs w:val="22"/>
              <w:lang w:eastAsia="ko-KR"/>
            </w:rPr>
          </w:pPr>
          <w:hyperlink w:anchor="_Toc60400374" w:history="1">
            <w:r w:rsidR="0064790D" w:rsidRPr="00B55642">
              <w:rPr>
                <w:rStyle w:val="Hyperlink"/>
                <w:noProof/>
              </w:rPr>
              <w:t>Appendix C – Diagram and notation keys</w:t>
            </w:r>
            <w:r w:rsidR="0064790D">
              <w:rPr>
                <w:noProof/>
                <w:webHidden/>
              </w:rPr>
              <w:tab/>
            </w:r>
            <w:r w:rsidR="0064790D">
              <w:rPr>
                <w:noProof/>
                <w:webHidden/>
              </w:rPr>
              <w:fldChar w:fldCharType="begin"/>
            </w:r>
            <w:r w:rsidR="0064790D">
              <w:rPr>
                <w:noProof/>
                <w:webHidden/>
              </w:rPr>
              <w:instrText xml:space="preserve"> PAGEREF _Toc60400374 \h </w:instrText>
            </w:r>
            <w:r w:rsidR="0064790D">
              <w:rPr>
                <w:noProof/>
                <w:webHidden/>
              </w:rPr>
            </w:r>
            <w:r w:rsidR="0064790D">
              <w:rPr>
                <w:noProof/>
                <w:webHidden/>
              </w:rPr>
              <w:fldChar w:fldCharType="separate"/>
            </w:r>
            <w:r w:rsidR="0064790D">
              <w:rPr>
                <w:noProof/>
                <w:webHidden/>
              </w:rPr>
              <w:t>48</w:t>
            </w:r>
            <w:r w:rsidR="0064790D">
              <w:rPr>
                <w:noProof/>
                <w:webHidden/>
              </w:rPr>
              <w:fldChar w:fldCharType="end"/>
            </w:r>
          </w:hyperlink>
        </w:p>
        <w:p w14:paraId="19D1A7FE" w14:textId="083FD08F" w:rsidR="0064790D" w:rsidRDefault="00135EC3">
          <w:pPr>
            <w:pStyle w:val="TOC2"/>
            <w:tabs>
              <w:tab w:val="right" w:leader="dot" w:pos="9016"/>
            </w:tabs>
            <w:rPr>
              <w:noProof/>
              <w:szCs w:val="22"/>
              <w:lang w:eastAsia="ko-KR"/>
            </w:rPr>
          </w:pPr>
          <w:hyperlink w:anchor="_Toc60400375" w:history="1">
            <w:r w:rsidR="0064790D" w:rsidRPr="00B55642">
              <w:rPr>
                <w:rStyle w:val="Hyperlink"/>
                <w:noProof/>
              </w:rPr>
              <w:t>Data flow diagrams</w:t>
            </w:r>
            <w:r w:rsidR="0064790D">
              <w:rPr>
                <w:noProof/>
                <w:webHidden/>
              </w:rPr>
              <w:tab/>
            </w:r>
            <w:r w:rsidR="0064790D">
              <w:rPr>
                <w:noProof/>
                <w:webHidden/>
              </w:rPr>
              <w:fldChar w:fldCharType="begin"/>
            </w:r>
            <w:r w:rsidR="0064790D">
              <w:rPr>
                <w:noProof/>
                <w:webHidden/>
              </w:rPr>
              <w:instrText xml:space="preserve"> PAGEREF _Toc60400375 \h </w:instrText>
            </w:r>
            <w:r w:rsidR="0064790D">
              <w:rPr>
                <w:noProof/>
                <w:webHidden/>
              </w:rPr>
            </w:r>
            <w:r w:rsidR="0064790D">
              <w:rPr>
                <w:noProof/>
                <w:webHidden/>
              </w:rPr>
              <w:fldChar w:fldCharType="separate"/>
            </w:r>
            <w:r w:rsidR="0064790D">
              <w:rPr>
                <w:noProof/>
                <w:webHidden/>
              </w:rPr>
              <w:t>48</w:t>
            </w:r>
            <w:r w:rsidR="0064790D">
              <w:rPr>
                <w:noProof/>
                <w:webHidden/>
              </w:rPr>
              <w:fldChar w:fldCharType="end"/>
            </w:r>
          </w:hyperlink>
        </w:p>
        <w:p w14:paraId="14716B38" w14:textId="1B267CFD" w:rsidR="00391DB2" w:rsidRDefault="00D17BAE" w:rsidP="00391DB2">
          <w:pPr>
            <w:rPr>
              <w:b/>
              <w:bCs/>
              <w:noProof/>
            </w:rPr>
          </w:pPr>
          <w:r>
            <w:rPr>
              <w:b/>
              <w:bCs/>
              <w:noProof/>
            </w:rPr>
            <w:fldChar w:fldCharType="end"/>
          </w:r>
        </w:p>
        <w:p w14:paraId="31B78885" w14:textId="31963636" w:rsidR="00D17BAE" w:rsidRPr="00391DB2" w:rsidRDefault="00391DB2" w:rsidP="00391DB2">
          <w:pPr>
            <w:spacing w:line="312" w:lineRule="auto"/>
            <w:rPr>
              <w:b/>
              <w:bCs/>
              <w:noProof/>
            </w:rPr>
          </w:pPr>
          <w:r>
            <w:rPr>
              <w:b/>
              <w:bCs/>
              <w:noProof/>
            </w:rPr>
            <w:br w:type="page"/>
          </w:r>
        </w:p>
      </w:sdtContent>
    </w:sdt>
    <w:p w14:paraId="469414FB" w14:textId="27B2527C" w:rsidR="003B37B6" w:rsidRDefault="005B18E5" w:rsidP="005B18E5">
      <w:pPr>
        <w:pStyle w:val="Heading1"/>
      </w:pPr>
      <w:bookmarkStart w:id="0" w:name="_Toc60400312"/>
      <w:r>
        <w:lastRenderedPageBreak/>
        <w:t>Discussion</w:t>
      </w:r>
      <w:bookmarkEnd w:id="0"/>
    </w:p>
    <w:p w14:paraId="46402501" w14:textId="414FC57A" w:rsidR="00967C79" w:rsidRDefault="005B18E5" w:rsidP="00DA1206">
      <w:r>
        <w:t xml:space="preserve">For my project, I will be working on a solution to meet the current organisational needs of the teachers </w:t>
      </w:r>
      <w:r w:rsidR="00967C79">
        <w:t>coordinating</w:t>
      </w:r>
      <w:r>
        <w:t xml:space="preserve"> the DofE </w:t>
      </w:r>
      <w:r w:rsidR="00074506">
        <w:t>award and associated expeditions</w:t>
      </w:r>
      <w:r>
        <w:t xml:space="preserve"> within </w:t>
      </w:r>
      <w:r w:rsidR="00AA14DD">
        <w:t>my</w:t>
      </w:r>
      <w:r>
        <w:t xml:space="preserve"> school</w:t>
      </w:r>
      <w:r w:rsidR="00DA1206">
        <w:t xml:space="preserve">. </w:t>
      </w:r>
      <w:r w:rsidR="008A71B0">
        <w:t>The award has</w:t>
      </w:r>
      <w:r w:rsidR="00967C79">
        <w:t xml:space="preserve"> been running in the school for many years but with larger groups of students, it can become difficult to keep track of individuals’ progress.</w:t>
      </w:r>
    </w:p>
    <w:p w14:paraId="7B36DD0A" w14:textId="4EAB1383" w:rsidR="00DA1206" w:rsidRDefault="00AA7845" w:rsidP="00DA1206">
      <w:r>
        <w:t>Arranging the scheme</w:t>
      </w:r>
      <w:r w:rsidR="00DA1206">
        <w:t xml:space="preserve"> encompasses tasks</w:t>
      </w:r>
      <w:r w:rsidR="006935A7">
        <w:t xml:space="preserve"> ranging</w:t>
      </w:r>
      <w:r w:rsidR="00DA1206">
        <w:t xml:space="preserve"> from </w:t>
      </w:r>
      <w:r w:rsidR="00837ECF">
        <w:t>coordinating</w:t>
      </w:r>
      <w:r w:rsidR="00DA1206">
        <w:t xml:space="preserve"> which students are on which trips</w:t>
      </w:r>
      <w:r w:rsidR="00074506">
        <w:t>,</w:t>
      </w:r>
      <w:r w:rsidR="00DA1206">
        <w:t xml:space="preserve"> to seeing the </w:t>
      </w:r>
      <w:r>
        <w:t xml:space="preserve">section </w:t>
      </w:r>
      <w:r w:rsidR="00DA1206">
        <w:t>progress of lots of students</w:t>
      </w:r>
      <w:r w:rsidR="00A34498">
        <w:t xml:space="preserve"> (~</w:t>
      </w:r>
      <w:r w:rsidR="00837ECF">
        <w:t>80/academic year</w:t>
      </w:r>
      <w:r w:rsidR="00A34498">
        <w:t>) across multiple year groups, each</w:t>
      </w:r>
      <w:r w:rsidR="00074506">
        <w:t xml:space="preserve"> within their separate award schemes</w:t>
      </w:r>
      <w:r w:rsidR="006935A7">
        <w:t xml:space="preserve"> (Bronze, Silver, Gold)</w:t>
      </w:r>
      <w:r w:rsidR="00AA14DD">
        <w:t xml:space="preserve"> and each encompassing </w:t>
      </w:r>
      <w:r w:rsidR="00973B90">
        <w:t>four</w:t>
      </w:r>
      <w:r w:rsidR="00AA14DD">
        <w:t xml:space="preserve"> sections (volunteering, </w:t>
      </w:r>
      <w:r w:rsidR="00973B90">
        <w:t xml:space="preserve">physical, </w:t>
      </w:r>
      <w:r w:rsidR="00AA14DD">
        <w:t>skill</w:t>
      </w:r>
      <w:r w:rsidR="00973B90">
        <w:t xml:space="preserve"> and expedition</w:t>
      </w:r>
      <w:r w:rsidR="00AA14DD">
        <w:t>)</w:t>
      </w:r>
      <w:r w:rsidR="00074506">
        <w:t>.</w:t>
      </w:r>
      <w:r w:rsidR="006B5A24">
        <w:t xml:space="preserve"> Due to the final award being externally moderated, the data organising process must be streamlined and transparent and data easily accessible where required.</w:t>
      </w:r>
    </w:p>
    <w:p w14:paraId="5D5CEB7C" w14:textId="0144F4A1" w:rsidR="00217F75" w:rsidRDefault="00217F75" w:rsidP="00DA1206">
      <w:r>
        <w:t>For the students themselves, they also have a complicated job managing what sections of the award they still have left to complete and what evidence/material they still need to submit in order to achieve their award.</w:t>
      </w:r>
    </w:p>
    <w:p w14:paraId="4781D8E8" w14:textId="3E043DBE" w:rsidR="00A34498" w:rsidRDefault="00A971D7" w:rsidP="00A34498">
      <w:pPr>
        <w:pStyle w:val="Heading2"/>
      </w:pPr>
      <w:bookmarkStart w:id="1" w:name="_Toc60400313"/>
      <w:r>
        <w:t>Broad a</w:t>
      </w:r>
      <w:r w:rsidR="00407A59">
        <w:t>ims</w:t>
      </w:r>
      <w:bookmarkEnd w:id="1"/>
    </w:p>
    <w:p w14:paraId="680A195D" w14:textId="105577E3" w:rsidR="00AA14DD" w:rsidRPr="00AA14DD" w:rsidRDefault="00AA14DD" w:rsidP="00AA14DD">
      <w:pPr>
        <w:pStyle w:val="Heading3"/>
      </w:pPr>
      <w:bookmarkStart w:id="2" w:name="_Toc60400314"/>
      <w:r>
        <w:t>Current system</w:t>
      </w:r>
      <w:bookmarkEnd w:id="2"/>
    </w:p>
    <w:p w14:paraId="38922FBB" w14:textId="0B80E9B0" w:rsidR="00AA14DD" w:rsidRDefault="00A34498" w:rsidP="00A34498">
      <w:r>
        <w:t xml:space="preserve">Currently, the teachers use a combination of a paper based (manually filed) and an online </w:t>
      </w:r>
      <w:r w:rsidR="00481E15">
        <w:t xml:space="preserve">standardised </w:t>
      </w:r>
      <w:r>
        <w:t>system (eDofE) –</w:t>
      </w:r>
      <w:r w:rsidR="00AA14DD">
        <w:t xml:space="preserve"> this can lead to filing errors</w:t>
      </w:r>
      <w:r w:rsidR="0043227F">
        <w:t>,</w:t>
      </w:r>
      <w:r w:rsidR="00DE3520">
        <w:t xml:space="preserve"> with documents being misplaced</w:t>
      </w:r>
      <w:r w:rsidR="0043227F">
        <w:t>,</w:t>
      </w:r>
      <w:r w:rsidR="00AA14DD">
        <w:t xml:space="preserve"> and makes it hard to quickly view </w:t>
      </w:r>
      <w:r w:rsidR="0043227F">
        <w:t xml:space="preserve">overall </w:t>
      </w:r>
      <w:r w:rsidR="00AA14DD">
        <w:t>student progress in overview. Getting new data</w:t>
      </w:r>
      <w:r w:rsidR="001F5A80">
        <w:t>/information</w:t>
      </w:r>
      <w:r w:rsidR="00AA14DD">
        <w:t xml:space="preserve"> (i.e. for new award levels, expeditions etc.) from students can also be time-intensive and this is often recorded via multiple multi-page paper forms which are easy to lose track of</w:t>
      </w:r>
      <w:r w:rsidR="00C4227C">
        <w:t>; n</w:t>
      </w:r>
      <w:r w:rsidR="002F4DF1">
        <w:t>ot to mention that these can be very difficult to categorise and sort efficiently</w:t>
      </w:r>
      <w:r w:rsidR="00AA14DD">
        <w:t>.</w:t>
      </w:r>
    </w:p>
    <w:p w14:paraId="62ECA7BD" w14:textId="50D270DD" w:rsidR="00217F75" w:rsidRDefault="00217F75" w:rsidP="00A34498">
      <w:r>
        <w:t>Students also need to remember long lists of tasks</w:t>
      </w:r>
      <w:r w:rsidR="00B95454">
        <w:t xml:space="preserve"> (including things like what equipment they need to pack, what their expedition dates are, etc.)</w:t>
      </w:r>
      <w:r>
        <w:t xml:space="preserve"> </w:t>
      </w:r>
      <w:r w:rsidR="00B95454">
        <w:t>and to actually fill out and return the forms handed to them. Currently, the system facilitates some of these requirements in terms of allowing students to provide details of the activities they are undertaking but others, like expedition planning in particular, are left for the student to organise by themselves with only some verbal guidance from staff.</w:t>
      </w:r>
    </w:p>
    <w:p w14:paraId="7D7DFBD9" w14:textId="3B020281" w:rsidR="002F0D97" w:rsidRDefault="002F0D97" w:rsidP="002F0D97">
      <w:pPr>
        <w:pStyle w:val="Heading4"/>
      </w:pPr>
      <w:r>
        <w:t xml:space="preserve">Feedback </w:t>
      </w:r>
      <w:r w:rsidR="005A4E81">
        <w:t>considered</w:t>
      </w:r>
    </w:p>
    <w:p w14:paraId="45912D69" w14:textId="25EA2811" w:rsidR="00D17BAE" w:rsidRDefault="002F0D97" w:rsidP="002F0D97">
      <w:r>
        <w:t xml:space="preserve">I conducted a </w:t>
      </w:r>
      <w:r w:rsidR="005A4E81">
        <w:t xml:space="preserve">brief </w:t>
      </w:r>
      <w:r>
        <w:t xml:space="preserve">presentation of </w:t>
      </w:r>
      <w:r w:rsidR="00207D13">
        <w:t>an outline of my proposed</w:t>
      </w:r>
      <w:r>
        <w:t xml:space="preserve"> user requirements</w:t>
      </w:r>
      <w:r w:rsidR="00E01E4B">
        <w:t xml:space="preserve"> </w:t>
      </w:r>
      <w:r w:rsidR="00407A59">
        <w:t>(</w:t>
      </w:r>
      <w:r>
        <w:t>listed</w:t>
      </w:r>
      <w:r w:rsidR="00407A59">
        <w:t xml:space="preserve"> in </w:t>
      </w:r>
      <w:r w:rsidR="00407A59" w:rsidRPr="00007DF0">
        <w:rPr>
          <w:rStyle w:val="DocumentLinksChar"/>
        </w:rPr>
        <w:fldChar w:fldCharType="begin"/>
      </w:r>
      <w:r w:rsidR="00407A59" w:rsidRPr="00007DF0">
        <w:rPr>
          <w:rStyle w:val="DocumentLinksChar"/>
        </w:rPr>
        <w:instrText xml:space="preserve"> REF _Ref51076010 \h </w:instrText>
      </w:r>
      <w:r w:rsidR="00785F6B" w:rsidRPr="00007DF0">
        <w:rPr>
          <w:rStyle w:val="DocumentLinksChar"/>
        </w:rPr>
        <w:instrText xml:space="preserve"> \* MERGEFORMAT </w:instrText>
      </w:r>
      <w:r w:rsidR="00407A59" w:rsidRPr="00007DF0">
        <w:rPr>
          <w:rStyle w:val="DocumentLinksChar"/>
        </w:rPr>
      </w:r>
      <w:r w:rsidR="00407A59" w:rsidRPr="00007DF0">
        <w:rPr>
          <w:rStyle w:val="DocumentLinksChar"/>
        </w:rPr>
        <w:fldChar w:fldCharType="separate"/>
      </w:r>
      <w:r w:rsidR="00443B43" w:rsidRPr="00443B43">
        <w:rPr>
          <w:rStyle w:val="DocumentLinksChar"/>
        </w:rPr>
        <w:t>Involvement of stakeholders</w:t>
      </w:r>
      <w:r w:rsidR="00407A59" w:rsidRPr="00007DF0">
        <w:rPr>
          <w:rStyle w:val="DocumentLinksChar"/>
        </w:rPr>
        <w:fldChar w:fldCharType="end"/>
      </w:r>
      <w:r w:rsidR="00407A59">
        <w:t>)</w:t>
      </w:r>
      <w:r w:rsidR="0045432B">
        <w:t>,</w:t>
      </w:r>
      <w:r w:rsidR="00407A59">
        <w:t xml:space="preserve"> </w:t>
      </w:r>
      <w:r>
        <w:t xml:space="preserve">and my </w:t>
      </w:r>
      <w:r w:rsidR="005A4E81">
        <w:t xml:space="preserve">above </w:t>
      </w:r>
      <w:r>
        <w:t>perspective of the current system</w:t>
      </w:r>
      <w:r w:rsidR="0045432B">
        <w:t>,</w:t>
      </w:r>
      <w:r>
        <w:t xml:space="preserve"> to the </w:t>
      </w:r>
      <w:r w:rsidR="005A4E81">
        <w:t>current DofE staff team at school</w:t>
      </w:r>
      <w:r w:rsidR="00D333E8">
        <w:t xml:space="preserve"> (via Skype)</w:t>
      </w:r>
      <w:r w:rsidR="005A4E81">
        <w:t>. This involved discussing the different user groups</w:t>
      </w:r>
      <w:r w:rsidR="00D17BAE">
        <w:t xml:space="preserve"> in turn and examining an overview of how the current process operated.</w:t>
      </w:r>
      <w:r w:rsidR="00207D13">
        <w:t xml:space="preserve"> Later on, </w:t>
      </w:r>
      <w:r w:rsidR="00D134B0">
        <w:t>during</w:t>
      </w:r>
      <w:r w:rsidR="00207D13">
        <w:t xml:space="preserve"> the </w:t>
      </w:r>
      <w:r w:rsidR="00207D13" w:rsidRPr="00207D13">
        <w:rPr>
          <w:rStyle w:val="DocumentLinksChar"/>
        </w:rPr>
        <w:fldChar w:fldCharType="begin"/>
      </w:r>
      <w:r w:rsidR="00207D13" w:rsidRPr="00207D13">
        <w:rPr>
          <w:rStyle w:val="DocumentLinksChar"/>
        </w:rPr>
        <w:instrText xml:space="preserve"> REF _Ref51918703 \h </w:instrText>
      </w:r>
      <w:r w:rsidR="00207D13">
        <w:rPr>
          <w:rStyle w:val="DocumentLinksChar"/>
        </w:rPr>
        <w:instrText xml:space="preserve"> \* MERGEFORMAT </w:instrText>
      </w:r>
      <w:r w:rsidR="00207D13" w:rsidRPr="00207D13">
        <w:rPr>
          <w:rStyle w:val="DocumentLinksChar"/>
        </w:rPr>
      </w:r>
      <w:r w:rsidR="00207D13" w:rsidRPr="00207D13">
        <w:rPr>
          <w:rStyle w:val="DocumentLinksChar"/>
        </w:rPr>
        <w:fldChar w:fldCharType="separate"/>
      </w:r>
      <w:r w:rsidR="00443B43" w:rsidRPr="00443B43">
        <w:rPr>
          <w:rStyle w:val="DocumentLinksChar"/>
        </w:rPr>
        <w:t>Investigation</w:t>
      </w:r>
      <w:r w:rsidR="00207D13" w:rsidRPr="00207D13">
        <w:rPr>
          <w:rStyle w:val="DocumentLinksChar"/>
        </w:rPr>
        <w:fldChar w:fldCharType="end"/>
      </w:r>
      <w:r w:rsidR="00207D13">
        <w:t>, I returned to these points in more detail</w:t>
      </w:r>
      <w:r w:rsidR="00D134B0">
        <w:t xml:space="preserve"> on my own</w:t>
      </w:r>
      <w:r w:rsidR="00207D13">
        <w:t>.</w:t>
      </w:r>
    </w:p>
    <w:p w14:paraId="6533B229" w14:textId="39EBCA7D" w:rsidR="002F0D97" w:rsidRPr="00356442" w:rsidRDefault="005A4E81" w:rsidP="002F0D97">
      <w:r>
        <w:t>Their verbal feedback informed the aims below that my new system will try and address. They were also very helpful in pointing out some of its potential limitations</w:t>
      </w:r>
      <w:r w:rsidR="00D17BAE">
        <w:t>,</w:t>
      </w:r>
      <w:r>
        <w:t xml:space="preserve"> listed below; in particular, those related to the privacy aspects of the software and ensuring appropriate levels of access to restrict access to potentially sensitive</w:t>
      </w:r>
      <w:r w:rsidR="00D17BAE">
        <w:t xml:space="preserve"> student</w:t>
      </w:r>
      <w:r>
        <w:t xml:space="preserve"> data.</w:t>
      </w:r>
    </w:p>
    <w:p w14:paraId="7260CA0E" w14:textId="6457B20C" w:rsidR="00AA14DD" w:rsidRDefault="0045432B" w:rsidP="00AA14DD">
      <w:pPr>
        <w:pStyle w:val="Heading3"/>
      </w:pPr>
      <w:bookmarkStart w:id="3" w:name="_Toc60400315"/>
      <w:r>
        <w:t>A</w:t>
      </w:r>
      <w:r w:rsidR="008A71B0">
        <w:t>im</w:t>
      </w:r>
      <w:r w:rsidR="00AA14DD">
        <w:t>s of new system</w:t>
      </w:r>
      <w:bookmarkEnd w:id="3"/>
    </w:p>
    <w:p w14:paraId="3DE878D0" w14:textId="26959A7B" w:rsidR="00A34498" w:rsidRDefault="00AA14DD" w:rsidP="00A34498">
      <w:r>
        <w:t>M</w:t>
      </w:r>
      <w:r w:rsidR="00A34498">
        <w:t xml:space="preserve">y aim is to tie these two systems closer together so that, while </w:t>
      </w:r>
      <w:r w:rsidR="001F5A80">
        <w:t>keeping their</w:t>
      </w:r>
      <w:r w:rsidR="00A34498">
        <w:t xml:space="preserve"> roles</w:t>
      </w:r>
      <w:r w:rsidR="001F5A80">
        <w:t xml:space="preserve"> </w:t>
      </w:r>
      <w:r w:rsidR="00A34498">
        <w:t xml:space="preserve">distinctly separate (so that there is no duplication of functionality and data), </w:t>
      </w:r>
      <w:r w:rsidR="001F5A80">
        <w:t>they</w:t>
      </w:r>
      <w:r w:rsidR="00A34498">
        <w:t xml:space="preserve"> become more integrated with each other, making overall data overview and tracking easier for the staff involved.</w:t>
      </w:r>
      <w:r w:rsidR="00B95454">
        <w:t xml:space="preserve"> Providing students and staff with a way to quickly see what needs to be done in order to fulfil certain aspects of the award scheme is my main goal.</w:t>
      </w:r>
    </w:p>
    <w:p w14:paraId="289AE44D" w14:textId="71E79001" w:rsidR="0010615D" w:rsidRDefault="0010615D" w:rsidP="00A34498">
      <w:r>
        <w:lastRenderedPageBreak/>
        <w:t>Overall, I a</w:t>
      </w:r>
      <w:r w:rsidR="00506EBC">
        <w:t>i</w:t>
      </w:r>
      <w:r>
        <w:t xml:space="preserve">m to create </w:t>
      </w:r>
      <w:r w:rsidR="008D389B">
        <w:t>an</w:t>
      </w:r>
      <w:r w:rsidR="001F5A80">
        <w:t xml:space="preserve"> </w:t>
      </w:r>
      <w:r w:rsidR="00BC3635">
        <w:t xml:space="preserve">application, </w:t>
      </w:r>
      <w:r w:rsidR="00007DF0">
        <w:t>with</w:t>
      </w:r>
      <w:r w:rsidR="00BC3635">
        <w:t xml:space="preserve"> a </w:t>
      </w:r>
      <w:proofErr w:type="spellStart"/>
      <w:r w:rsidR="008D389B" w:rsidRPr="008D389B">
        <w:t>Tcl</w:t>
      </w:r>
      <w:proofErr w:type="spellEnd"/>
      <w:r w:rsidR="008D389B" w:rsidRPr="008D389B">
        <w:t>/Tk</w:t>
      </w:r>
      <w:r w:rsidR="00BC3635">
        <w:t xml:space="preserve"> GUI</w:t>
      </w:r>
      <w:r w:rsidR="00387DA3">
        <w:t xml:space="preserve"> (to enable intuitive use)</w:t>
      </w:r>
      <w:r w:rsidR="00BC3635">
        <w:t xml:space="preserve">, </w:t>
      </w:r>
      <w:r>
        <w:t>th</w:t>
      </w:r>
      <w:r w:rsidR="00506EBC">
        <w:t>at</w:t>
      </w:r>
      <w:r w:rsidR="000F6E56">
        <w:t>:</w:t>
      </w:r>
    </w:p>
    <w:p w14:paraId="05FED636" w14:textId="0AC9371B" w:rsidR="000F6E56" w:rsidRDefault="00506EBC" w:rsidP="000F6E56">
      <w:pPr>
        <w:pStyle w:val="ListParagraph"/>
        <w:numPr>
          <w:ilvl w:val="0"/>
          <w:numId w:val="3"/>
        </w:numPr>
      </w:pPr>
      <w:r>
        <w:t xml:space="preserve">Provides an account system with a separate interface for </w:t>
      </w:r>
      <w:r w:rsidR="00087491">
        <w:t>student</w:t>
      </w:r>
      <w:r>
        <w:t xml:space="preserve">s </w:t>
      </w:r>
      <w:r w:rsidR="00391CA6">
        <w:t xml:space="preserve">compared to </w:t>
      </w:r>
      <w:r>
        <w:t>teachers</w:t>
      </w:r>
      <w:r w:rsidR="00391CA6">
        <w:t>,</w:t>
      </w:r>
      <w:r>
        <w:t xml:space="preserve"> along with </w:t>
      </w:r>
      <w:r w:rsidR="00D17BAE">
        <w:t>restricted</w:t>
      </w:r>
      <w:r>
        <w:t xml:space="preserve"> level</w:t>
      </w:r>
      <w:r w:rsidR="00D17BAE">
        <w:t>s</w:t>
      </w:r>
      <w:r>
        <w:t xml:space="preserve"> of access to stored data</w:t>
      </w:r>
    </w:p>
    <w:p w14:paraId="5A097985" w14:textId="2AA5A247" w:rsidR="00506EBC" w:rsidRDefault="00506EBC" w:rsidP="000F6E56">
      <w:pPr>
        <w:pStyle w:val="ListParagraph"/>
        <w:numPr>
          <w:ilvl w:val="0"/>
          <w:numId w:val="3"/>
        </w:numPr>
      </w:pPr>
      <w:r>
        <w:t>Allows staff to manage and plan expeditions easily and more effectively than using assorted paper records</w:t>
      </w:r>
    </w:p>
    <w:p w14:paraId="4B45C871" w14:textId="62DD1715" w:rsidR="00506EBC" w:rsidRDefault="00506EBC" w:rsidP="000F6E56">
      <w:pPr>
        <w:pStyle w:val="ListParagraph"/>
        <w:numPr>
          <w:ilvl w:val="0"/>
          <w:numId w:val="3"/>
        </w:numPr>
      </w:pPr>
      <w:r>
        <w:t>Enables students to man</w:t>
      </w:r>
      <w:r w:rsidR="0043227F">
        <w:t>a</w:t>
      </w:r>
      <w:r>
        <w:t>ge their progress through the award effectively and submit required information to their teachers</w:t>
      </w:r>
      <w:r w:rsidR="001F5A80">
        <w:t xml:space="preserve"> on request</w:t>
      </w:r>
    </w:p>
    <w:p w14:paraId="1B03AF6E" w14:textId="7F007C3B" w:rsidR="00BC3FAE" w:rsidRDefault="00BC3FAE" w:rsidP="000F6E56">
      <w:pPr>
        <w:pStyle w:val="ListParagraph"/>
        <w:numPr>
          <w:ilvl w:val="0"/>
          <w:numId w:val="3"/>
        </w:numPr>
      </w:pPr>
      <w:r>
        <w:t>Allows staff to view the progress of all or specific students within different aspects of the award</w:t>
      </w:r>
    </w:p>
    <w:p w14:paraId="77ECE9D6" w14:textId="38CE008F" w:rsidR="00506EBC" w:rsidRDefault="00BC3FAE" w:rsidP="000F6E56">
      <w:pPr>
        <w:pStyle w:val="ListParagraph"/>
        <w:numPr>
          <w:ilvl w:val="0"/>
          <w:numId w:val="3"/>
        </w:numPr>
      </w:pPr>
      <w:r>
        <w:t xml:space="preserve">Enables coordinated expedition planning between teachers </w:t>
      </w:r>
      <w:r w:rsidR="00387DA3">
        <w:t>(</w:t>
      </w:r>
      <w:r>
        <w:t xml:space="preserve">sharing </w:t>
      </w:r>
      <w:r w:rsidR="00387DA3">
        <w:t>trip</w:t>
      </w:r>
      <w:r>
        <w:t xml:space="preserve"> information</w:t>
      </w:r>
      <w:r w:rsidR="00387DA3">
        <w:t>)</w:t>
      </w:r>
      <w:r>
        <w:t xml:space="preserve"> and students </w:t>
      </w:r>
      <w:r w:rsidR="00387DA3">
        <w:t>(</w:t>
      </w:r>
      <w:r>
        <w:t>submitting/’ticking off’ the listed requirements while viewing the provided information</w:t>
      </w:r>
      <w:r w:rsidR="00387DA3">
        <w:t>)</w:t>
      </w:r>
    </w:p>
    <w:p w14:paraId="0ADE4837" w14:textId="16372AB0" w:rsidR="0010615D" w:rsidRDefault="00CB20A6" w:rsidP="005A4E81">
      <w:pPr>
        <w:pStyle w:val="Heading3"/>
      </w:pPr>
      <w:bookmarkStart w:id="4" w:name="_Toc60400316"/>
      <w:r>
        <w:t>Potential l</w:t>
      </w:r>
      <w:r w:rsidR="0010615D">
        <w:t xml:space="preserve">imitations of </w:t>
      </w:r>
      <w:r w:rsidR="005A4E81">
        <w:t>new system</w:t>
      </w:r>
      <w:bookmarkEnd w:id="4"/>
    </w:p>
    <w:p w14:paraId="22921E12" w14:textId="5C931D4E" w:rsidR="002F0D97" w:rsidRPr="006B1079" w:rsidRDefault="002F0D97" w:rsidP="002F0D97">
      <w:pPr>
        <w:pStyle w:val="ListParagraph"/>
        <w:numPr>
          <w:ilvl w:val="0"/>
          <w:numId w:val="3"/>
        </w:numPr>
        <w:rPr>
          <w:strike/>
        </w:rPr>
      </w:pPr>
      <w:r w:rsidRPr="006B1079">
        <w:t xml:space="preserve">Due to </w:t>
      </w:r>
      <w:r w:rsidR="006B1079">
        <w:t>my planned usage of tkinter to create the GUI</w:t>
      </w:r>
      <w:r w:rsidRPr="006B1079">
        <w:t xml:space="preserve">, </w:t>
      </w:r>
      <w:r w:rsidR="006B1079">
        <w:t>interface will be quite basic</w:t>
      </w:r>
      <w:r w:rsidR="00A35961">
        <w:t xml:space="preserve"> and will focus on functionality over aesthetics. Due to the single-threaded nature of </w:t>
      </w:r>
      <w:proofErr w:type="spellStart"/>
      <w:r w:rsidR="008D389B" w:rsidRPr="008D389B">
        <w:t>Tcl</w:t>
      </w:r>
      <w:proofErr w:type="spellEnd"/>
      <w:r w:rsidR="008D389B" w:rsidRPr="008D389B">
        <w:t>/Tk</w:t>
      </w:r>
      <w:r w:rsidR="002D6FC9">
        <w:t xml:space="preserve"> implementation</w:t>
      </w:r>
      <w:r w:rsidR="00A35961">
        <w:t>, some longer processing operations will also cause the GUI to freeze and become unresponsive while python continues to work in the background.</w:t>
      </w:r>
    </w:p>
    <w:p w14:paraId="1654F07F" w14:textId="77777777" w:rsidR="002F0D97" w:rsidRDefault="000F6E56" w:rsidP="002F0D97">
      <w:pPr>
        <w:pStyle w:val="ListParagraph"/>
        <w:numPr>
          <w:ilvl w:val="0"/>
          <w:numId w:val="3"/>
        </w:numPr>
      </w:pPr>
      <w:r>
        <w:t xml:space="preserve">The system will not authenticate the credentials of moderators (as this would require </w:t>
      </w:r>
      <w:r w:rsidR="00F55887">
        <w:t>additional</w:t>
      </w:r>
      <w:r>
        <w:t xml:space="preserve"> </w:t>
      </w:r>
      <w:r w:rsidR="00F55887">
        <w:t>linking</w:t>
      </w:r>
      <w:r>
        <w:t xml:space="preserve"> to the </w:t>
      </w:r>
      <w:r w:rsidR="00F55887">
        <w:t xml:space="preserve">external </w:t>
      </w:r>
      <w:r>
        <w:t>DofE database) so it will be up to the staff to ensure that this feature is not abused for malicious purposes to access potentially sensitive and personal data stored.</w:t>
      </w:r>
    </w:p>
    <w:p w14:paraId="30403670" w14:textId="7E37B07E" w:rsidR="000F6E56" w:rsidRDefault="002F0D97" w:rsidP="002F0D97">
      <w:pPr>
        <w:pStyle w:val="ListParagraph"/>
        <w:numPr>
          <w:ilvl w:val="0"/>
          <w:numId w:val="3"/>
        </w:numPr>
      </w:pPr>
      <w:r>
        <w:t>Local data storage will not be designed to be secure</w:t>
      </w:r>
      <w:r w:rsidR="00387DA3">
        <w:t xml:space="preserve"> due to time constraints</w:t>
      </w:r>
      <w:r>
        <w:t xml:space="preserve">. The software will </w:t>
      </w:r>
      <w:r w:rsidRPr="0047277F">
        <w:rPr>
          <w:i/>
          <w:iCs/>
        </w:rPr>
        <w:t>not</w:t>
      </w:r>
      <w:r>
        <w:t xml:space="preserve"> have its own encrypted file format so anyone could theoretically access the raw data within the database</w:t>
      </w:r>
      <w:r w:rsidR="00193519">
        <w:t xml:space="preserve"> as well as any login details stored</w:t>
      </w:r>
      <w:r>
        <w:t xml:space="preserve">. This is an issue in terms of GDPR and other privacy laws (especially concerning </w:t>
      </w:r>
      <w:r w:rsidR="00087491">
        <w:t>student</w:t>
      </w:r>
      <w:r>
        <w:t xml:space="preserve"> data) so access to the software’s source and database directories must be controlled separately.</w:t>
      </w:r>
    </w:p>
    <w:p w14:paraId="47BE1061" w14:textId="50E47727" w:rsidR="0047277F" w:rsidRDefault="003A7956" w:rsidP="002F0D97">
      <w:pPr>
        <w:pStyle w:val="ListParagraph"/>
        <w:numPr>
          <w:ilvl w:val="0"/>
          <w:numId w:val="3"/>
        </w:numPr>
      </w:pPr>
      <w:r>
        <w:t>The data for the system will be stored locally</w:t>
      </w:r>
      <w:r w:rsidR="0047277F">
        <w:t xml:space="preserve"> within the database</w:t>
      </w:r>
      <w:r>
        <w:t>, so in order for a cross-machine</w:t>
      </w:r>
      <w:r w:rsidR="00F55887">
        <w:t>/network-wide</w:t>
      </w:r>
      <w:r>
        <w:t xml:space="preserve"> (i.e. multi-user) setup to function correctly, </w:t>
      </w:r>
      <w:r w:rsidR="0047277F">
        <w:t>it</w:t>
      </w:r>
      <w:r>
        <w:t xml:space="preserve"> would need to be </w:t>
      </w:r>
      <w:r w:rsidR="00F55887">
        <w:t>stored</w:t>
      </w:r>
      <w:r w:rsidR="0047277F">
        <w:t>/hosted</w:t>
      </w:r>
      <w:r w:rsidR="00F55887">
        <w:t xml:space="preserve"> remotely (on the school server for instance).</w:t>
      </w:r>
    </w:p>
    <w:p w14:paraId="5DCD11C0" w14:textId="11F3FB6D" w:rsidR="00D17BAE" w:rsidRDefault="0047277F" w:rsidP="00D17BAE">
      <w:pPr>
        <w:pStyle w:val="ListParagraph"/>
        <w:numPr>
          <w:ilvl w:val="0"/>
          <w:numId w:val="3"/>
        </w:numPr>
      </w:pPr>
      <w:r>
        <w:t>The above</w:t>
      </w:r>
      <w:r w:rsidR="003A7956">
        <w:t xml:space="preserve"> could </w:t>
      </w:r>
      <w:r>
        <w:t xml:space="preserve">also </w:t>
      </w:r>
      <w:r w:rsidR="003A7956">
        <w:t>introduce new file handling scenarios (</w:t>
      </w:r>
      <w:r>
        <w:t>such as</w:t>
      </w:r>
      <w:r w:rsidR="003A7956">
        <w:t xml:space="preserve"> multiple people</w:t>
      </w:r>
      <w:r w:rsidR="00E46444">
        <w:t xml:space="preserve"> trying to</w:t>
      </w:r>
      <w:r w:rsidR="003A7956">
        <w:t xml:space="preserve"> alter </w:t>
      </w:r>
      <w:r w:rsidR="00E46444">
        <w:t xml:space="preserve">the same </w:t>
      </w:r>
      <w:r w:rsidR="003A7956">
        <w:t>record</w:t>
      </w:r>
      <w:r w:rsidR="002F0D97">
        <w:t xml:space="preserve"> within the database</w:t>
      </w:r>
      <w:r>
        <w:t xml:space="preserve"> at the same time</w:t>
      </w:r>
      <w:r w:rsidR="003A7956">
        <w:t xml:space="preserve">) which are outside the scope of this </w:t>
      </w:r>
      <w:r w:rsidR="002F0D97">
        <w:t>project</w:t>
      </w:r>
      <w:r>
        <w:t>.</w:t>
      </w:r>
      <w:r w:rsidR="003A7956">
        <w:t xml:space="preserve"> </w:t>
      </w:r>
      <w:r>
        <w:t>T</w:t>
      </w:r>
      <w:r w:rsidR="003A7956">
        <w:t>he software will not support the</w:t>
      </w:r>
      <w:r>
        <w:t xml:space="preserve">se instances and will be limited to single machine interaction – imagining that all users access the software from </w:t>
      </w:r>
      <w:r w:rsidR="002F0D97">
        <w:t>a single</w:t>
      </w:r>
      <w:r>
        <w:t xml:space="preserve"> shared machine.</w:t>
      </w:r>
    </w:p>
    <w:p w14:paraId="7CB9C99E" w14:textId="5580BEB1" w:rsidR="00945260" w:rsidRDefault="00945260" w:rsidP="00D17BAE">
      <w:pPr>
        <w:pStyle w:val="ListParagraph"/>
        <w:numPr>
          <w:ilvl w:val="0"/>
          <w:numId w:val="3"/>
        </w:numPr>
      </w:pPr>
      <w:r>
        <w:t>The system would not be able to act as a full substitute for paper records as physical copies of certain forms, such as those detailing parental consent, are needed for school records</w:t>
      </w:r>
      <w:r w:rsidR="00626635">
        <w:t>. Things like signatures to signify consent will also obviously not be able to be replaced by this new system.</w:t>
      </w:r>
    </w:p>
    <w:p w14:paraId="571DE977" w14:textId="228B872A" w:rsidR="00D17BAE" w:rsidRDefault="00D17BAE" w:rsidP="00D17BAE">
      <w:r>
        <w:br w:type="page"/>
      </w:r>
    </w:p>
    <w:p w14:paraId="6420EA5B" w14:textId="0E893082" w:rsidR="00D17BAE" w:rsidRDefault="00D17BAE" w:rsidP="00D17BAE">
      <w:pPr>
        <w:pStyle w:val="Heading1"/>
      </w:pPr>
      <w:bookmarkStart w:id="5" w:name="_Ref51918703"/>
      <w:bookmarkStart w:id="6" w:name="_Toc60400317"/>
      <w:r>
        <w:lastRenderedPageBreak/>
        <w:t>Investigation</w:t>
      </w:r>
      <w:bookmarkEnd w:id="5"/>
      <w:bookmarkEnd w:id="6"/>
    </w:p>
    <w:p w14:paraId="71825C14" w14:textId="16F89E73" w:rsidR="00785F6B" w:rsidRDefault="00785F6B" w:rsidP="00785F6B">
      <w:pPr>
        <w:pStyle w:val="Heading2"/>
      </w:pPr>
      <w:bookmarkStart w:id="7" w:name="_Toc60400318"/>
      <w:r>
        <w:t>Methods of investigation</w:t>
      </w:r>
      <w:bookmarkEnd w:id="7"/>
    </w:p>
    <w:p w14:paraId="766A000D" w14:textId="1277168F" w:rsidR="00207D13" w:rsidRDefault="001D0D8E" w:rsidP="00207D13">
      <w:r>
        <w:t xml:space="preserve">Due to the particular circumstances of COVID restrictions on the school grounds in terms of year-group bubbles, I was limited in the </w:t>
      </w:r>
      <w:r w:rsidR="00706300">
        <w:t xml:space="preserve">variety of methods of </w:t>
      </w:r>
      <w:r>
        <w:t>investigation I could do into the existing system.</w:t>
      </w:r>
      <w:r w:rsidR="00D333E8">
        <w:t xml:space="preserve"> For example, direct observation of use of the current system was not possible.</w:t>
      </w:r>
      <w:r>
        <w:t xml:space="preserve"> Added to this </w:t>
      </w:r>
      <w:r w:rsidR="00D333E8">
        <w:t>was the fact that</w:t>
      </w:r>
      <w:r>
        <w:t xml:space="preserve"> the DofE scheme was this year running in a much more limited capacity with no</w:t>
      </w:r>
      <w:r w:rsidR="00D333E8">
        <w:t xml:space="preserve"> out of school</w:t>
      </w:r>
      <w:r>
        <w:t xml:space="preserve"> </w:t>
      </w:r>
      <w:r w:rsidR="00D333E8">
        <w:t>expeditions planned.</w:t>
      </w:r>
    </w:p>
    <w:p w14:paraId="5B9F3625" w14:textId="421ACF7F" w:rsidR="006A7387" w:rsidRDefault="00706300" w:rsidP="006A7387">
      <w:r>
        <w:t xml:space="preserve">Nevertheless, </w:t>
      </w:r>
      <w:r w:rsidR="006A7387">
        <w:t>I conducted all aspects of my investigation around the framework of the following prompts:</w:t>
      </w:r>
    </w:p>
    <w:p w14:paraId="05ED1963" w14:textId="3C71A2EB" w:rsidR="006A7387" w:rsidRDefault="006A7387" w:rsidP="006A7387">
      <w:pPr>
        <w:pStyle w:val="ListParagraph"/>
        <w:numPr>
          <w:ilvl w:val="0"/>
          <w:numId w:val="6"/>
        </w:numPr>
      </w:pPr>
      <w:r>
        <w:t>How does the current system, as a combination of eDofE and paper records, operate?</w:t>
      </w:r>
    </w:p>
    <w:p w14:paraId="73F3ACAD" w14:textId="07279131" w:rsidR="006A7387" w:rsidRDefault="006A7387" w:rsidP="006A7387">
      <w:pPr>
        <w:pStyle w:val="ListParagraph"/>
        <w:numPr>
          <w:ilvl w:val="0"/>
          <w:numId w:val="6"/>
        </w:numPr>
      </w:pPr>
      <w:r>
        <w:t>What data on students is needed</w:t>
      </w:r>
      <w:r w:rsidR="00455D2A">
        <w:t xml:space="preserve"> (inputs)</w:t>
      </w:r>
      <w:r>
        <w:t>, how is it collected and what parts are stored?</w:t>
      </w:r>
    </w:p>
    <w:p w14:paraId="66344E26" w14:textId="02B44F99" w:rsidR="006A7387" w:rsidRDefault="006A7387" w:rsidP="006A7387">
      <w:pPr>
        <w:pStyle w:val="ListParagraph"/>
        <w:numPr>
          <w:ilvl w:val="0"/>
          <w:numId w:val="6"/>
        </w:numPr>
      </w:pPr>
      <w:r>
        <w:t>What features/processing capabilities do the users need</w:t>
      </w:r>
      <w:r w:rsidR="00455D2A">
        <w:t xml:space="preserve"> and what data needs to be output/displayed</w:t>
      </w:r>
      <w:r>
        <w:t>?</w:t>
      </w:r>
    </w:p>
    <w:p w14:paraId="7FA6F7D2" w14:textId="65A8C1D3" w:rsidR="006A7387" w:rsidRDefault="006A7387" w:rsidP="006A7387">
      <w:pPr>
        <w:pStyle w:val="ListParagraph"/>
        <w:numPr>
          <w:ilvl w:val="0"/>
          <w:numId w:val="6"/>
        </w:numPr>
      </w:pPr>
      <w:r>
        <w:t xml:space="preserve">How can information obtained be displayed in an easily over-viewable and accessible way? </w:t>
      </w:r>
      <w:r w:rsidR="00C461D8">
        <w:t>Additionally, what</w:t>
      </w:r>
      <w:r>
        <w:t xml:space="preserve"> pieces of data are the most important to see quickly?</w:t>
      </w:r>
    </w:p>
    <w:p w14:paraId="437E2255" w14:textId="77777777" w:rsidR="006A7387" w:rsidRDefault="006A7387" w:rsidP="006A7387">
      <w:pPr>
        <w:pStyle w:val="ListParagraph"/>
        <w:numPr>
          <w:ilvl w:val="0"/>
          <w:numId w:val="6"/>
        </w:numPr>
      </w:pPr>
      <w:r>
        <w:t>What are the main issues with the current system?</w:t>
      </w:r>
    </w:p>
    <w:p w14:paraId="0E7FE5CA" w14:textId="405F46FB" w:rsidR="006A7387" w:rsidRPr="00207D13" w:rsidRDefault="006A7387" w:rsidP="0011109A">
      <w:r>
        <w:t xml:space="preserve">These informed the </w:t>
      </w:r>
      <w:r w:rsidR="002D204D" w:rsidRPr="002D204D">
        <w:rPr>
          <w:rStyle w:val="DocumentLinksChar"/>
        </w:rPr>
        <w:fldChar w:fldCharType="begin"/>
      </w:r>
      <w:r w:rsidR="002D204D" w:rsidRPr="002D204D">
        <w:rPr>
          <w:rStyle w:val="DocumentLinksChar"/>
        </w:rPr>
        <w:instrText xml:space="preserve"> REF _Ref51919231 \h </w:instrText>
      </w:r>
      <w:r w:rsidR="002D204D">
        <w:rPr>
          <w:rStyle w:val="DocumentLinksChar"/>
        </w:rPr>
        <w:instrText xml:space="preserve"> \* MERGEFORMAT </w:instrText>
      </w:r>
      <w:r w:rsidR="002D204D" w:rsidRPr="002D204D">
        <w:rPr>
          <w:rStyle w:val="DocumentLinksChar"/>
        </w:rPr>
      </w:r>
      <w:r w:rsidR="002D204D" w:rsidRPr="002D204D">
        <w:rPr>
          <w:rStyle w:val="DocumentLinksChar"/>
        </w:rPr>
        <w:fldChar w:fldCharType="separate"/>
      </w:r>
      <w:r w:rsidR="00443B43" w:rsidRPr="00443B43">
        <w:rPr>
          <w:rStyle w:val="DocumentLinksChar"/>
        </w:rPr>
        <w:t>Questionnaire</w:t>
      </w:r>
      <w:r w:rsidR="002D204D" w:rsidRPr="002D204D">
        <w:rPr>
          <w:rStyle w:val="DocumentLinksChar"/>
        </w:rPr>
        <w:fldChar w:fldCharType="end"/>
      </w:r>
      <w:r w:rsidR="002D204D">
        <w:t xml:space="preserve">’s </w:t>
      </w:r>
      <w:r>
        <w:t>structure</w:t>
      </w:r>
      <w:r w:rsidR="00706300">
        <w:t xml:space="preserve">, which parts of my </w:t>
      </w:r>
      <w:r w:rsidR="00706300" w:rsidRPr="002C0AF9">
        <w:rPr>
          <w:rStyle w:val="DocumentLinksChar"/>
        </w:rPr>
        <w:fldChar w:fldCharType="begin"/>
      </w:r>
      <w:r w:rsidR="00706300" w:rsidRPr="002C0AF9">
        <w:rPr>
          <w:rStyle w:val="DocumentLinksChar"/>
        </w:rPr>
        <w:instrText xml:space="preserve"> REF _Ref51958588 \h  \* MERGEFORMAT </w:instrText>
      </w:r>
      <w:r w:rsidR="00706300" w:rsidRPr="002C0AF9">
        <w:rPr>
          <w:rStyle w:val="DocumentLinksChar"/>
        </w:rPr>
      </w:r>
      <w:r w:rsidR="00706300" w:rsidRPr="002C0AF9">
        <w:rPr>
          <w:rStyle w:val="DocumentLinksChar"/>
        </w:rPr>
        <w:fldChar w:fldCharType="separate"/>
      </w:r>
      <w:r w:rsidR="00443B43" w:rsidRPr="00443B43">
        <w:rPr>
          <w:rStyle w:val="DocumentLinksChar"/>
        </w:rPr>
        <w:t>Existing pupil interface</w:t>
      </w:r>
      <w:r w:rsidR="00706300" w:rsidRPr="002C0AF9">
        <w:rPr>
          <w:rStyle w:val="DocumentLinksChar"/>
        </w:rPr>
        <w:fldChar w:fldCharType="end"/>
      </w:r>
      <w:r w:rsidR="00706300">
        <w:rPr>
          <w:rStyle w:val="DocumentLinksChar"/>
        </w:rPr>
        <w:t xml:space="preserve"> </w:t>
      </w:r>
      <w:r w:rsidR="00706300" w:rsidRPr="00706300">
        <w:t>I</w:t>
      </w:r>
      <w:r w:rsidR="00706300">
        <w:t xml:space="preserve"> investigated more closely</w:t>
      </w:r>
      <w:r>
        <w:t xml:space="preserve">, </w:t>
      </w:r>
      <w:r w:rsidR="0011109A">
        <w:t xml:space="preserve">specific </w:t>
      </w:r>
      <w:r>
        <w:t xml:space="preserve">aspects of </w:t>
      </w:r>
      <w:r w:rsidRPr="006A7387">
        <w:rPr>
          <w:rStyle w:val="DocumentLinksChar"/>
        </w:rPr>
        <w:fldChar w:fldCharType="begin"/>
      </w:r>
      <w:r w:rsidRPr="006A7387">
        <w:rPr>
          <w:rStyle w:val="DocumentLinksChar"/>
        </w:rPr>
        <w:instrText xml:space="preserve"> REF _Ref51919237 \h </w:instrText>
      </w:r>
      <w:r>
        <w:rPr>
          <w:rStyle w:val="DocumentLinksChar"/>
        </w:rPr>
        <w:instrText xml:space="preserve"> \* MERGEFORMAT </w:instrText>
      </w:r>
      <w:r w:rsidRPr="006A7387">
        <w:rPr>
          <w:rStyle w:val="DocumentLinksChar"/>
        </w:rPr>
      </w:r>
      <w:r w:rsidRPr="006A7387">
        <w:rPr>
          <w:rStyle w:val="DocumentLinksChar"/>
        </w:rPr>
        <w:fldChar w:fldCharType="separate"/>
      </w:r>
      <w:r w:rsidR="00443B43" w:rsidRPr="00443B43">
        <w:rPr>
          <w:rStyle w:val="DocumentLinksChar"/>
        </w:rPr>
        <w:t>Document collection</w:t>
      </w:r>
      <w:r w:rsidRPr="006A7387">
        <w:rPr>
          <w:rStyle w:val="DocumentLinksChar"/>
        </w:rPr>
        <w:fldChar w:fldCharType="end"/>
      </w:r>
      <w:r>
        <w:t xml:space="preserve"> and the </w:t>
      </w:r>
      <w:r w:rsidR="0011109A">
        <w:t>areas of focus</w:t>
      </w:r>
      <w:r>
        <w:t xml:space="preserve"> </w:t>
      </w:r>
      <w:r w:rsidR="0011109A">
        <w:t>for</w:t>
      </w:r>
      <w:r>
        <w:t xml:space="preserve"> my</w:t>
      </w:r>
      <w:r w:rsidR="002D204D">
        <w:t xml:space="preserve"> desk-based research</w:t>
      </w:r>
      <w:r w:rsidR="0011109A">
        <w:t>.</w:t>
      </w:r>
    </w:p>
    <w:p w14:paraId="76DADE18" w14:textId="7D231293" w:rsidR="007810C2" w:rsidRDefault="007810C2" w:rsidP="007810C2">
      <w:pPr>
        <w:pStyle w:val="Heading3"/>
      </w:pPr>
      <w:bookmarkStart w:id="8" w:name="_Ref51919231"/>
      <w:bookmarkStart w:id="9" w:name="_Toc60400319"/>
      <w:r>
        <w:t>Questionnaire</w:t>
      </w:r>
      <w:bookmarkEnd w:id="8"/>
      <w:bookmarkEnd w:id="9"/>
    </w:p>
    <w:p w14:paraId="3C93CB8C" w14:textId="4B14168F" w:rsidR="0034115E" w:rsidRDefault="00945260" w:rsidP="001245A2">
      <w:r>
        <w:t xml:space="preserve">Given the </w:t>
      </w:r>
      <w:r w:rsidR="002202C8">
        <w:t>COVID restrictions in place</w:t>
      </w:r>
      <w:r>
        <w:t xml:space="preserve">, </w:t>
      </w:r>
      <w:r w:rsidR="006867F6">
        <w:t xml:space="preserve">I decided to </w:t>
      </w:r>
      <w:r w:rsidR="003F02C3">
        <w:t>create a Google Form</w:t>
      </w:r>
      <w:r w:rsidR="008B00AB">
        <w:t xml:space="preserve"> </w:t>
      </w:r>
      <w:r w:rsidR="003F02C3">
        <w:t xml:space="preserve">that I could email to the </w:t>
      </w:r>
      <w:r w:rsidR="007810C2">
        <w:t xml:space="preserve">two main </w:t>
      </w:r>
      <w:r w:rsidR="003F02C3">
        <w:t>DofE management staff</w:t>
      </w:r>
      <w:r w:rsidR="0001553E">
        <w:t xml:space="preserve"> for them to complete digitally.</w:t>
      </w:r>
      <w:r w:rsidR="002202C8">
        <w:t xml:space="preserve"> This would allow me to collect </w:t>
      </w:r>
      <w:r w:rsidR="0034115E">
        <w:t>the most important</w:t>
      </w:r>
      <w:r w:rsidR="002202C8">
        <w:t xml:space="preserve"> information on the current system with relative ease</w:t>
      </w:r>
      <w:r w:rsidR="0011109A">
        <w:t xml:space="preserve"> – having to act</w:t>
      </w:r>
      <w:r w:rsidR="0034115E">
        <w:t xml:space="preserve"> as a substitute</w:t>
      </w:r>
      <w:r w:rsidR="0011109A">
        <w:t xml:space="preserve"> for full detailed interviews.</w:t>
      </w:r>
      <w:r w:rsidR="008215FA">
        <w:t xml:space="preserve"> However, I would need to ensure that the questions were designed in such a way as to ensure that I collected sufficient and relevant data to build </w:t>
      </w:r>
      <w:r w:rsidR="0011109A">
        <w:t>the new</w:t>
      </w:r>
      <w:r w:rsidR="008215FA">
        <w:t xml:space="preserve"> system</w:t>
      </w:r>
      <w:r w:rsidR="002202C8">
        <w:t>.</w:t>
      </w:r>
    </w:p>
    <w:p w14:paraId="3A70EFC0" w14:textId="62C67AF9" w:rsidR="008B00AB" w:rsidRDefault="0001553E" w:rsidP="00242323">
      <w:r>
        <w:t>Th</w:t>
      </w:r>
      <w:r w:rsidR="002202C8">
        <w:t>e final</w:t>
      </w:r>
      <w:r>
        <w:t xml:space="preserve"> questionnaire</w:t>
      </w:r>
      <w:r w:rsidR="005A222C">
        <w:t xml:space="preserve"> (</w:t>
      </w:r>
      <w:r w:rsidR="001904F0" w:rsidRPr="001904F0">
        <w:rPr>
          <w:rStyle w:val="DocumentLinksChar"/>
        </w:rPr>
        <w:fldChar w:fldCharType="begin"/>
      </w:r>
      <w:r w:rsidR="001904F0" w:rsidRPr="001904F0">
        <w:rPr>
          <w:rStyle w:val="DocumentLinksChar"/>
        </w:rPr>
        <w:instrText xml:space="preserve"> REF _Ref53494493 \h </w:instrText>
      </w:r>
      <w:r w:rsidR="001904F0">
        <w:rPr>
          <w:rStyle w:val="DocumentLinksChar"/>
        </w:rPr>
        <w:instrText xml:space="preserve"> \* MERGEFORMAT </w:instrText>
      </w:r>
      <w:r w:rsidR="001904F0" w:rsidRPr="001904F0">
        <w:rPr>
          <w:rStyle w:val="DocumentLinksChar"/>
        </w:rPr>
      </w:r>
      <w:r w:rsidR="001904F0" w:rsidRPr="001904F0">
        <w:rPr>
          <w:rStyle w:val="DocumentLinksChar"/>
        </w:rPr>
        <w:fldChar w:fldCharType="separate"/>
      </w:r>
      <w:r w:rsidR="00443B43" w:rsidRPr="00443B43">
        <w:rPr>
          <w:rStyle w:val="DocumentLinksChar"/>
        </w:rPr>
        <w:t>Document 1</w:t>
      </w:r>
      <w:r w:rsidR="001904F0" w:rsidRPr="001904F0">
        <w:rPr>
          <w:rStyle w:val="DocumentLinksChar"/>
        </w:rPr>
        <w:fldChar w:fldCharType="end"/>
      </w:r>
      <w:r w:rsidR="001904F0">
        <w:softHyphen/>
      </w:r>
      <w:r w:rsidR="000A5EAE">
        <w:rPr>
          <w:rStyle w:val="DocumentLinksChar"/>
        </w:rPr>
        <w:t xml:space="preserve"> </w:t>
      </w:r>
      <w:r w:rsidR="000A5EAE">
        <w:t xml:space="preserve">attached in </w:t>
      </w:r>
      <w:r w:rsidR="00B507A0" w:rsidRPr="00B507A0">
        <w:rPr>
          <w:rStyle w:val="DocumentLinksChar"/>
        </w:rPr>
        <w:fldChar w:fldCharType="begin"/>
      </w:r>
      <w:r w:rsidR="00B507A0" w:rsidRPr="00B507A0">
        <w:rPr>
          <w:rStyle w:val="DocumentLinksChar"/>
        </w:rPr>
        <w:instrText xml:space="preserve"> REF _Ref53131125 \h </w:instrText>
      </w:r>
      <w:r w:rsidR="00B507A0">
        <w:rPr>
          <w:rStyle w:val="DocumentLinksChar"/>
        </w:rPr>
        <w:instrText xml:space="preserve"> \* MERGEFORMAT </w:instrText>
      </w:r>
      <w:r w:rsidR="00B507A0" w:rsidRPr="00B507A0">
        <w:rPr>
          <w:rStyle w:val="DocumentLinksChar"/>
        </w:rPr>
      </w:r>
      <w:r w:rsidR="00B507A0" w:rsidRPr="00B507A0">
        <w:rPr>
          <w:rStyle w:val="DocumentLinksChar"/>
        </w:rPr>
        <w:fldChar w:fldCharType="separate"/>
      </w:r>
      <w:r w:rsidR="0064790D" w:rsidRPr="0064790D">
        <w:rPr>
          <w:rStyle w:val="DocumentLinksChar"/>
        </w:rPr>
        <w:t>Appendix A – Documents</w:t>
      </w:r>
      <w:r w:rsidR="00B507A0" w:rsidRPr="00B507A0">
        <w:rPr>
          <w:rStyle w:val="DocumentLinksChar"/>
        </w:rPr>
        <w:fldChar w:fldCharType="end"/>
      </w:r>
      <w:r w:rsidR="00340142">
        <w:t xml:space="preserve">) </w:t>
      </w:r>
      <w:r w:rsidR="0034115E">
        <w:t xml:space="preserve">hence </w:t>
      </w:r>
      <w:r w:rsidR="008B00AB">
        <w:t>asks several questions as to the sort of data that is needed on each student and the process of organising expeditions.</w:t>
      </w:r>
      <w:r w:rsidR="002C1891">
        <w:t xml:space="preserve"> </w:t>
      </w:r>
      <w:r w:rsidR="0011109A">
        <w:t>I also tried to get an idea for what the issues with the current system were and how it could be improved so as to ensure the best user experience for the staff who would use the new system.</w:t>
      </w:r>
    </w:p>
    <w:p w14:paraId="0128AE09" w14:textId="473E3B7D" w:rsidR="007810C2" w:rsidRDefault="007810C2" w:rsidP="007810C2">
      <w:pPr>
        <w:pStyle w:val="Heading4"/>
      </w:pPr>
      <w:r>
        <w:t>Analysis of responses</w:t>
      </w:r>
    </w:p>
    <w:p w14:paraId="22D43BB6" w14:textId="0ABDE492" w:rsidR="00F97068" w:rsidRDefault="00F97068" w:rsidP="00207D13">
      <w:r>
        <w:t>Regrettably, only one member of the key staff had the time to get the questionnaire back to me (</w:t>
      </w:r>
      <w:r w:rsidRPr="00F97068">
        <w:rPr>
          <w:rStyle w:val="DocumentLinksChar"/>
        </w:rPr>
        <w:fldChar w:fldCharType="begin"/>
      </w:r>
      <w:r w:rsidRPr="00F97068">
        <w:rPr>
          <w:rStyle w:val="DocumentLinksChar"/>
        </w:rPr>
        <w:instrText xml:space="preserve"> REF _Ref53494780 \h </w:instrText>
      </w:r>
      <w:r>
        <w:rPr>
          <w:rStyle w:val="DocumentLinksChar"/>
        </w:rPr>
        <w:instrText xml:space="preserve"> \* MERGEFORMAT </w:instrText>
      </w:r>
      <w:r w:rsidRPr="00F97068">
        <w:rPr>
          <w:rStyle w:val="DocumentLinksChar"/>
        </w:rPr>
      </w:r>
      <w:r w:rsidRPr="00F97068">
        <w:rPr>
          <w:rStyle w:val="DocumentLinksChar"/>
        </w:rPr>
        <w:fldChar w:fldCharType="separate"/>
      </w:r>
      <w:r w:rsidR="00443B43" w:rsidRPr="00443B43">
        <w:rPr>
          <w:rStyle w:val="DocumentLinksChar"/>
        </w:rPr>
        <w:t>Document 2</w:t>
      </w:r>
      <w:r w:rsidRPr="00F97068">
        <w:rPr>
          <w:rStyle w:val="DocumentLinksChar"/>
        </w:rPr>
        <w:fldChar w:fldCharType="end"/>
      </w:r>
      <w:r>
        <w:t>) but the basic data provided still proved useful in investigating the existing system. It no</w:t>
      </w:r>
      <w:r w:rsidR="00C21C3C">
        <w:t>w</w:t>
      </w:r>
      <w:r>
        <w:t xml:space="preserve"> just means that I will place greater weight on the other sections of my investigation</w:t>
      </w:r>
      <w:r w:rsidR="00C21C3C">
        <w:t xml:space="preserve"> in terms of informing decisions throughout my project</w:t>
      </w:r>
      <w:r>
        <w:t>.</w:t>
      </w:r>
    </w:p>
    <w:p w14:paraId="114EF659" w14:textId="39CA5F11" w:rsidR="00CE4701" w:rsidRDefault="00CF41C9" w:rsidP="00207D13">
      <w:r>
        <w:t>The response highlighted how important the current eDofE system was</w:t>
      </w:r>
      <w:r w:rsidR="009C3432">
        <w:t xml:space="preserve"> but also raised the fact that the software was not very intuitive (</w:t>
      </w:r>
      <w:r w:rsidR="00C21C3C">
        <w:t xml:space="preserve">the respondent gave a </w:t>
      </w:r>
      <w:r w:rsidR="009C3432">
        <w:t xml:space="preserve">3/5 </w:t>
      </w:r>
      <w:r w:rsidR="00C21C3C">
        <w:t xml:space="preserve">– </w:t>
      </w:r>
      <w:r w:rsidR="009C3432">
        <w:t>with 5 being the easiest</w:t>
      </w:r>
      <w:r w:rsidR="00C21C3C">
        <w:t xml:space="preserve"> to use</w:t>
      </w:r>
      <w:r w:rsidR="009C3432">
        <w:t>) and that it could be difficult to find information</w:t>
      </w:r>
      <w:r w:rsidR="00C21C3C">
        <w:t xml:space="preserve"> – these are then both clearly issues I need to address</w:t>
      </w:r>
      <w:r w:rsidR="009C3432">
        <w:t>. Interestingly, the main</w:t>
      </w:r>
      <w:r w:rsidR="00C21C3C">
        <w:t xml:space="preserve"> stated</w:t>
      </w:r>
      <w:r w:rsidR="009C3432">
        <w:t xml:space="preserve"> reason for</w:t>
      </w:r>
      <w:r w:rsidR="00CE4701">
        <w:t xml:space="preserve"> the continued use of</w:t>
      </w:r>
      <w:r w:rsidR="009C3432">
        <w:t xml:space="preserve"> paper records was for “ease of use of parents”. This made me consider parents as a prospective end user of the system. However</w:t>
      </w:r>
      <w:r w:rsidR="00CE4701">
        <w:t>, in</w:t>
      </w:r>
      <w:r w:rsidR="009C3432">
        <w:t xml:space="preserve"> the following question parents were not </w:t>
      </w:r>
      <w:r w:rsidR="00C21C3C">
        <w:t>given</w:t>
      </w:r>
      <w:r w:rsidR="009C3432">
        <w:t xml:space="preserve"> as a potential user</w:t>
      </w:r>
      <w:r w:rsidR="00CE4701">
        <w:t xml:space="preserve"> which suggested to me that a more useful potential feature may be to allow </w:t>
      </w:r>
      <w:r w:rsidR="00CE4701">
        <w:lastRenderedPageBreak/>
        <w:t>paper records to be printed off from the application to</w:t>
      </w:r>
      <w:r w:rsidR="00C21C3C">
        <w:t xml:space="preserve"> then be handed</w:t>
      </w:r>
      <w:r w:rsidR="00CE4701">
        <w:t xml:space="preserve"> to parents – a kind of </w:t>
      </w:r>
      <w:r w:rsidR="00C21C3C">
        <w:t>‘</w:t>
      </w:r>
      <w:r w:rsidR="00087491">
        <w:t>student</w:t>
      </w:r>
      <w:r w:rsidR="00CE4701">
        <w:t xml:space="preserve"> report</w:t>
      </w:r>
      <w:r w:rsidR="00C21C3C">
        <w:t xml:space="preserve">’ – rather than adding parents as a </w:t>
      </w:r>
      <w:r w:rsidR="00554078">
        <w:t>fully-fledged</w:t>
      </w:r>
      <w:r w:rsidR="00C21C3C">
        <w:t xml:space="preserve"> user to the system.</w:t>
      </w:r>
    </w:p>
    <w:p w14:paraId="68936013" w14:textId="0A1CC5A4" w:rsidR="00207D13" w:rsidRDefault="00CE4701" w:rsidP="00207D13">
      <w:r>
        <w:t>Another very insightful question was identifying the 3 most important pieces of student data</w:t>
      </w:r>
      <w:r w:rsidR="00FE3BDE">
        <w:t>. (</w:t>
      </w:r>
      <w:r w:rsidR="00C21C3C">
        <w:t>I</w:t>
      </w:r>
      <w:r w:rsidR="00FE3BDE">
        <w:t xml:space="preserve"> had</w:t>
      </w:r>
      <w:r w:rsidR="00C21C3C">
        <w:t xml:space="preserve"> created this question in order for me to suitably design the overview section of the </w:t>
      </w:r>
      <w:r w:rsidR="00FE3BDE">
        <w:t>application</w:t>
      </w:r>
      <w:r w:rsidR="00C21C3C">
        <w:t>.</w:t>
      </w:r>
      <w:r w:rsidR="00FE3BDE">
        <w:t>)</w:t>
      </w:r>
      <w:r>
        <w:t xml:space="preserve"> These turned out to be the current award level, the progress per section and the student’s session attendance.</w:t>
      </w:r>
      <w:r w:rsidR="00350C0D">
        <w:t xml:space="preserve"> </w:t>
      </w:r>
      <w:r w:rsidR="00FE3BDE">
        <w:t>The questionnaire revealed that, c</w:t>
      </w:r>
      <w:r w:rsidR="00350C0D">
        <w:t>urrently, the staff are also able to edit student data, send messages to students and export records.</w:t>
      </w:r>
    </w:p>
    <w:p w14:paraId="78D9AC70" w14:textId="235F8E13" w:rsidR="00207D13" w:rsidRDefault="00207D13" w:rsidP="00207D13">
      <w:pPr>
        <w:pStyle w:val="Heading3"/>
      </w:pPr>
      <w:bookmarkStart w:id="10" w:name="_Ref51919237"/>
      <w:bookmarkStart w:id="11" w:name="_Toc60400320"/>
      <w:r>
        <w:t>Document collection</w:t>
      </w:r>
      <w:bookmarkEnd w:id="10"/>
      <w:bookmarkEnd w:id="11"/>
    </w:p>
    <w:p w14:paraId="51B94856" w14:textId="6FE0BFF5" w:rsidR="00207D13" w:rsidRDefault="00207D13" w:rsidP="00207D13">
      <w:r>
        <w:t>Thanks to my past involvement with the scheme, I was able to obtain blank copies of the two main forms that I had to fill in while signing up for the scheme</w:t>
      </w:r>
      <w:r w:rsidRPr="001904F0">
        <w:rPr>
          <w:rStyle w:val="DocumentLinksChar"/>
        </w:rPr>
        <w:t xml:space="preserve">: </w:t>
      </w:r>
      <w:r w:rsidR="00340142" w:rsidRPr="001904F0">
        <w:rPr>
          <w:rStyle w:val="DocumentLinksChar"/>
        </w:rPr>
        <w:fldChar w:fldCharType="begin"/>
      </w:r>
      <w:r w:rsidR="00340142" w:rsidRPr="001904F0">
        <w:rPr>
          <w:rStyle w:val="DocumentLinksChar"/>
        </w:rPr>
        <w:instrText xml:space="preserve"> REF _Ref51959880 \h  \* MERGEFORMAT </w:instrText>
      </w:r>
      <w:r w:rsidR="00340142" w:rsidRPr="001904F0">
        <w:rPr>
          <w:rStyle w:val="DocumentLinksChar"/>
        </w:rPr>
      </w:r>
      <w:r w:rsidR="00340142" w:rsidRPr="001904F0">
        <w:rPr>
          <w:rStyle w:val="DocumentLinksChar"/>
        </w:rPr>
        <w:fldChar w:fldCharType="separate"/>
      </w:r>
      <w:r w:rsidR="00443B43" w:rsidRPr="00940932">
        <w:rPr>
          <w:rStyle w:val="DocumentLinksChar"/>
        </w:rPr>
        <w:t>Document 3 Enrolment Form</w:t>
      </w:r>
      <w:r w:rsidR="00340142" w:rsidRPr="001904F0">
        <w:rPr>
          <w:rStyle w:val="DocumentLinksChar"/>
        </w:rPr>
        <w:fldChar w:fldCharType="end"/>
      </w:r>
      <w:r w:rsidR="00340142">
        <w:t xml:space="preserve"> </w:t>
      </w:r>
      <w:r>
        <w:t xml:space="preserve">and </w:t>
      </w:r>
      <w:r w:rsidR="00340142" w:rsidRPr="00340142">
        <w:rPr>
          <w:rStyle w:val="DocumentLinksChar"/>
        </w:rPr>
        <w:fldChar w:fldCharType="begin"/>
      </w:r>
      <w:r w:rsidR="00340142" w:rsidRPr="00340142">
        <w:rPr>
          <w:rStyle w:val="DocumentLinksChar"/>
        </w:rPr>
        <w:instrText xml:space="preserve"> REF _Ref51789950 \h </w:instrText>
      </w:r>
      <w:r w:rsidR="00340142">
        <w:rPr>
          <w:rStyle w:val="DocumentLinksChar"/>
        </w:rPr>
        <w:instrText xml:space="preserve"> \* MERGEFORMAT </w:instrText>
      </w:r>
      <w:r w:rsidR="00340142" w:rsidRPr="00340142">
        <w:rPr>
          <w:rStyle w:val="DocumentLinksChar"/>
        </w:rPr>
      </w:r>
      <w:r w:rsidR="00340142" w:rsidRPr="00340142">
        <w:rPr>
          <w:rStyle w:val="DocumentLinksChar"/>
        </w:rPr>
        <w:fldChar w:fldCharType="separate"/>
      </w:r>
      <w:r w:rsidR="00443B43" w:rsidRPr="00443B43">
        <w:rPr>
          <w:rStyle w:val="DocumentLinksChar"/>
        </w:rPr>
        <w:t>Document 4 Parental Consent Form</w:t>
      </w:r>
      <w:r w:rsidR="00340142" w:rsidRPr="00340142">
        <w:rPr>
          <w:rStyle w:val="DocumentLinksChar"/>
        </w:rPr>
        <w:fldChar w:fldCharType="end"/>
      </w:r>
      <w:r>
        <w:t xml:space="preserve">. These step through the basic data that was needed from each student and will help inform the details of the </w:t>
      </w:r>
      <w:r w:rsidRPr="00207D13">
        <w:rPr>
          <w:rStyle w:val="DocumentLinksChar"/>
        </w:rPr>
        <w:fldChar w:fldCharType="begin"/>
      </w:r>
      <w:r w:rsidRPr="00207D13">
        <w:rPr>
          <w:rStyle w:val="DocumentLinksChar"/>
        </w:rPr>
        <w:instrText xml:space="preserve"> REF _Ref51918552 \h </w:instrText>
      </w:r>
      <w:r>
        <w:rPr>
          <w:rStyle w:val="DocumentLinksChar"/>
        </w:rPr>
        <w:instrText xml:space="preserve"> \* MERGEFORMAT </w:instrText>
      </w:r>
      <w:r w:rsidRPr="00207D13">
        <w:rPr>
          <w:rStyle w:val="DocumentLinksChar"/>
        </w:rPr>
      </w:r>
      <w:r w:rsidRPr="00207D13">
        <w:rPr>
          <w:rStyle w:val="DocumentLinksChar"/>
        </w:rPr>
        <w:fldChar w:fldCharType="separate"/>
      </w:r>
      <w:r w:rsidR="00443B43" w:rsidRPr="00443B43">
        <w:rPr>
          <w:rStyle w:val="DocumentLinksChar"/>
        </w:rPr>
        <w:t>Data flow</w:t>
      </w:r>
      <w:r w:rsidRPr="00207D13">
        <w:rPr>
          <w:rStyle w:val="DocumentLinksChar"/>
        </w:rPr>
        <w:fldChar w:fldCharType="end"/>
      </w:r>
      <w:r w:rsidRPr="00207D13">
        <w:t xml:space="preserve"> below</w:t>
      </w:r>
      <w:r>
        <w:t>. They also helpfully categorise it into information concerning each student and then each separate expedition and the parental consent required.</w:t>
      </w:r>
    </w:p>
    <w:p w14:paraId="4C18EAA0" w14:textId="77777777" w:rsidR="00207D13" w:rsidRDefault="00207D13" w:rsidP="00207D13">
      <w:pPr>
        <w:pStyle w:val="Heading4"/>
      </w:pPr>
      <w:r>
        <w:t>Analysis of documents</w:t>
      </w:r>
    </w:p>
    <w:p w14:paraId="1AB0ABF3" w14:textId="242EBF97" w:rsidR="00540522" w:rsidRDefault="00D13FE6" w:rsidP="00D13FE6">
      <w:pPr>
        <w:pStyle w:val="Heading5"/>
      </w:pPr>
      <w:r>
        <w:t>Participant enrolment form</w:t>
      </w:r>
      <w:r w:rsidR="00E942F4">
        <w:t xml:space="preserve"> –</w:t>
      </w:r>
      <w:r w:rsidR="001904F0">
        <w:t xml:space="preserve"> </w:t>
      </w:r>
      <w:r w:rsidR="001904F0">
        <w:fldChar w:fldCharType="begin"/>
      </w:r>
      <w:r w:rsidR="001904F0">
        <w:instrText xml:space="preserve"> REF _Ref53494457 \h </w:instrText>
      </w:r>
      <w:r w:rsidR="001904F0">
        <w:fldChar w:fldCharType="separate"/>
      </w:r>
      <w:r w:rsidR="00443B43">
        <w:t xml:space="preserve">Document </w:t>
      </w:r>
      <w:r w:rsidR="00443B43">
        <w:rPr>
          <w:noProof/>
        </w:rPr>
        <w:t>3</w:t>
      </w:r>
      <w:r w:rsidR="001904F0">
        <w:fldChar w:fldCharType="end"/>
      </w:r>
    </w:p>
    <w:p w14:paraId="01B643CA" w14:textId="5ED192A7" w:rsidR="00440356" w:rsidRDefault="00D13FE6" w:rsidP="00D13FE6">
      <w:r>
        <w:t xml:space="preserve">This form splits the data required from the student into several key sections, making it easier for staff to glance at the form in overview and for the </w:t>
      </w:r>
      <w:r w:rsidR="00087491">
        <w:t>student</w:t>
      </w:r>
      <w:r>
        <w:t xml:space="preserve"> to see what the different parts of data that they submit will actually be used for. These sections are</w:t>
      </w:r>
      <w:r w:rsidR="00440356">
        <w:t>:</w:t>
      </w:r>
    </w:p>
    <w:p w14:paraId="23BAA724" w14:textId="14D8F59E" w:rsidR="00440356" w:rsidRPr="002C0AF9" w:rsidRDefault="00D13FE6" w:rsidP="00440356">
      <w:pPr>
        <w:pStyle w:val="ListParagraph"/>
        <w:numPr>
          <w:ilvl w:val="0"/>
          <w:numId w:val="7"/>
        </w:numPr>
        <w:rPr>
          <w:i/>
          <w:iCs/>
        </w:rPr>
      </w:pPr>
      <w:r>
        <w:t>DofE Centre information</w:t>
      </w:r>
      <w:r w:rsidR="00440356">
        <w:t xml:space="preserve"> – </w:t>
      </w:r>
      <w:r w:rsidR="00440356" w:rsidRPr="002C0AF9">
        <w:rPr>
          <w:i/>
          <w:iCs/>
        </w:rPr>
        <w:t>centre ID and year group</w:t>
      </w:r>
    </w:p>
    <w:p w14:paraId="6B5F4961" w14:textId="4B102BA1" w:rsidR="00440356" w:rsidRDefault="00440356" w:rsidP="00440356">
      <w:pPr>
        <w:pStyle w:val="ListParagraph"/>
        <w:numPr>
          <w:ilvl w:val="0"/>
          <w:numId w:val="7"/>
        </w:numPr>
      </w:pPr>
      <w:r>
        <w:t>D</w:t>
      </w:r>
      <w:r w:rsidR="00D13FE6">
        <w:t>etails on the DofE level</w:t>
      </w:r>
      <w:r>
        <w:t xml:space="preserve"> – </w:t>
      </w:r>
      <w:r w:rsidRPr="002C0AF9">
        <w:rPr>
          <w:i/>
          <w:iCs/>
        </w:rPr>
        <w:t>level itself and whether the student is a new applicant</w:t>
      </w:r>
      <w:r>
        <w:t xml:space="preserve"> </w:t>
      </w:r>
    </w:p>
    <w:p w14:paraId="6B7EB3DA" w14:textId="7AD1F4C6" w:rsidR="00440356" w:rsidRPr="002C0AF9" w:rsidRDefault="00440356" w:rsidP="00440356">
      <w:pPr>
        <w:pStyle w:val="ListParagraph"/>
        <w:numPr>
          <w:ilvl w:val="0"/>
          <w:numId w:val="7"/>
        </w:numPr>
        <w:rPr>
          <w:i/>
          <w:iCs/>
        </w:rPr>
      </w:pPr>
      <w:r>
        <w:t>P</w:t>
      </w:r>
      <w:r w:rsidR="00D13FE6">
        <w:t>ersonal details</w:t>
      </w:r>
      <w:r>
        <w:t xml:space="preserve"> – </w:t>
      </w:r>
      <w:r w:rsidR="00A13FC5" w:rsidRPr="002C0AF9">
        <w:rPr>
          <w:i/>
          <w:iCs/>
        </w:rPr>
        <w:t>n</w:t>
      </w:r>
      <w:r w:rsidRPr="002C0AF9">
        <w:rPr>
          <w:i/>
          <w:iCs/>
        </w:rPr>
        <w:t xml:space="preserve">ame, </w:t>
      </w:r>
      <w:r w:rsidR="00A13FC5" w:rsidRPr="002C0AF9">
        <w:rPr>
          <w:i/>
          <w:iCs/>
        </w:rPr>
        <w:t>g</w:t>
      </w:r>
      <w:r w:rsidRPr="002C0AF9">
        <w:rPr>
          <w:i/>
          <w:iCs/>
        </w:rPr>
        <w:t>ender, date of birth</w:t>
      </w:r>
      <w:r w:rsidR="00A13FC5" w:rsidRPr="002C0AF9">
        <w:rPr>
          <w:i/>
          <w:iCs/>
        </w:rPr>
        <w:t>, language and enrolment date</w:t>
      </w:r>
    </w:p>
    <w:p w14:paraId="5D1BDF76" w14:textId="5EE01D01" w:rsidR="00440356" w:rsidRDefault="00440356" w:rsidP="00440356">
      <w:pPr>
        <w:pStyle w:val="ListParagraph"/>
        <w:numPr>
          <w:ilvl w:val="0"/>
          <w:numId w:val="7"/>
        </w:numPr>
      </w:pPr>
      <w:r>
        <w:t>C</w:t>
      </w:r>
      <w:r w:rsidR="00D13FE6">
        <w:t>ontact details</w:t>
      </w:r>
    </w:p>
    <w:p w14:paraId="1774536E" w14:textId="248A3FAC" w:rsidR="00D13FE6" w:rsidRDefault="00D13FE6" w:rsidP="00440356">
      <w:r>
        <w:t xml:space="preserve">The latter part of the form is then simply the declaration of consent. </w:t>
      </w:r>
      <w:r w:rsidR="00440356">
        <w:t>This analysis has suggested to me that I should organise the interface of my student forms in a similar fashion and perhaps arrange the tables within my database in a similar way. Additionally, I should make sure to include a button for the user to confirm that they are happy for their data to be stored within the system.</w:t>
      </w:r>
    </w:p>
    <w:p w14:paraId="321620D9" w14:textId="5342C8D3" w:rsidR="005D4792" w:rsidRDefault="005D4792" w:rsidP="005D4792">
      <w:pPr>
        <w:pStyle w:val="Heading5"/>
      </w:pPr>
      <w:r>
        <w:t>Parental consent form</w:t>
      </w:r>
      <w:r w:rsidR="00E942F4">
        <w:t xml:space="preserve"> – </w:t>
      </w:r>
      <w:r>
        <w:fldChar w:fldCharType="begin"/>
      </w:r>
      <w:r>
        <w:instrText xml:space="preserve"> REF _Ref52955420 \h </w:instrText>
      </w:r>
      <w:r>
        <w:fldChar w:fldCharType="separate"/>
      </w:r>
      <w:r w:rsidR="00443B43">
        <w:t xml:space="preserve">Document </w:t>
      </w:r>
      <w:r w:rsidR="00443B43">
        <w:rPr>
          <w:noProof/>
        </w:rPr>
        <w:t>4</w:t>
      </w:r>
      <w:r>
        <w:fldChar w:fldCharType="end"/>
      </w:r>
    </w:p>
    <w:p w14:paraId="6BDA61FA" w14:textId="3452428A" w:rsidR="005D4792" w:rsidRPr="005D4792" w:rsidRDefault="008B2940" w:rsidP="005D4792">
      <w:r>
        <w:t xml:space="preserve">The first part of the form provides information to the student and parent about the details of the proposed activity – completed by the DofE staff beforehand – including the destination, activities and the date/time. The form is then split into separate headers for </w:t>
      </w:r>
      <w:r w:rsidR="00087491">
        <w:t>student</w:t>
      </w:r>
      <w:r>
        <w:t xml:space="preserve"> information, emergency contact details, medical and any additional information. The risk assessment that follows has also been completed by the teacher in advance and exists as reference for the parent and student. Finally, the form closes with passages on data protection and conduct during the trip in addition to the actual declaration of consent.</w:t>
      </w:r>
    </w:p>
    <w:p w14:paraId="7C3522A8" w14:textId="7E8BD5AF" w:rsidR="00770733" w:rsidRDefault="002C0AF9" w:rsidP="00770733">
      <w:pPr>
        <w:pStyle w:val="Heading3"/>
      </w:pPr>
      <w:bookmarkStart w:id="12" w:name="_Ref51958588"/>
      <w:bookmarkStart w:id="13" w:name="_Toc60400321"/>
      <w:bookmarkStart w:id="14" w:name="_Ref51746591"/>
      <w:bookmarkStart w:id="15" w:name="_Ref51919248"/>
      <w:r>
        <w:t xml:space="preserve">Existing </w:t>
      </w:r>
      <w:r w:rsidR="00087491">
        <w:t>student</w:t>
      </w:r>
      <w:r w:rsidR="00770733">
        <w:t xml:space="preserve"> interface</w:t>
      </w:r>
      <w:bookmarkEnd w:id="12"/>
      <w:bookmarkEnd w:id="13"/>
    </w:p>
    <w:p w14:paraId="0265D80A" w14:textId="4EC32C6A" w:rsidR="00770733" w:rsidRDefault="000A5EAE" w:rsidP="00770733">
      <w:r>
        <w:t xml:space="preserve">Due to my participation in the award scheme previously, I was easily able to investigate what tools and the user interface design of the </w:t>
      </w:r>
      <w:r w:rsidR="00087491">
        <w:t>student</w:t>
      </w:r>
      <w:r>
        <w:t>-side of the system.</w:t>
      </w:r>
    </w:p>
    <w:p w14:paraId="022E20B0" w14:textId="5E59EBCC" w:rsidR="000656E9" w:rsidRDefault="000656E9" w:rsidP="000656E9">
      <w:pPr>
        <w:pStyle w:val="Heading4"/>
      </w:pPr>
      <w:r>
        <w:t xml:space="preserve">Home Page </w:t>
      </w:r>
      <w:r w:rsidR="00900A3D">
        <w:t xml:space="preserve">– </w:t>
      </w:r>
      <w:r w:rsidR="00E942F4">
        <w:fldChar w:fldCharType="begin"/>
      </w:r>
      <w:r w:rsidR="00E942F4">
        <w:instrText xml:space="preserve"> REF _Ref53254475 \h </w:instrText>
      </w:r>
      <w:r w:rsidR="00E942F4">
        <w:fldChar w:fldCharType="separate"/>
      </w:r>
      <w:r w:rsidR="00443B43">
        <w:t xml:space="preserve">Screenshot </w:t>
      </w:r>
      <w:r w:rsidR="00443B43">
        <w:rPr>
          <w:noProof/>
        </w:rPr>
        <w:t>1</w:t>
      </w:r>
      <w:r w:rsidR="00E942F4">
        <w:fldChar w:fldCharType="end"/>
      </w:r>
    </w:p>
    <w:p w14:paraId="426BDE1D" w14:textId="632BFB6D" w:rsidR="000750F8" w:rsidRDefault="000656E9" w:rsidP="00770733">
      <w:r>
        <w:t xml:space="preserve">The home page shows a number of key features including my </w:t>
      </w:r>
      <w:r w:rsidRPr="005D4792">
        <w:t>progress</w:t>
      </w:r>
      <w:r>
        <w:t xml:space="preserve"> through each of the sections of the award (volunteering, physical, skill and expedition) as a simple graphic. These dials only have three different positions – </w:t>
      </w:r>
      <w:r w:rsidR="005D4792">
        <w:t>‘</w:t>
      </w:r>
      <w:r>
        <w:t>not started</w:t>
      </w:r>
      <w:r w:rsidR="005D4792">
        <w:t>’</w:t>
      </w:r>
      <w:r>
        <w:t xml:space="preserve">, </w:t>
      </w:r>
      <w:r w:rsidR="005D4792">
        <w:t>‘</w:t>
      </w:r>
      <w:r>
        <w:t>in progress</w:t>
      </w:r>
      <w:r w:rsidR="005D4792">
        <w:t>’</w:t>
      </w:r>
      <w:r>
        <w:t xml:space="preserve"> and </w:t>
      </w:r>
      <w:r w:rsidR="005D4792">
        <w:t>‘</w:t>
      </w:r>
      <w:r>
        <w:t>completed</w:t>
      </w:r>
      <w:r w:rsidR="005D4792">
        <w:t>’</w:t>
      </w:r>
      <w:r>
        <w:t>. On the right sidebar, there is a small tab to access messages send to be by leaders/staff while on the left is a quick overview of my personal information (which I then have the option to edit) as well as menus to access and fill in the various stages of my award.</w:t>
      </w:r>
    </w:p>
    <w:p w14:paraId="63A30402" w14:textId="5C7860CB" w:rsidR="000656E9" w:rsidRDefault="000656E9" w:rsidP="000656E9">
      <w:pPr>
        <w:pStyle w:val="Heading4"/>
      </w:pPr>
      <w:r>
        <w:lastRenderedPageBreak/>
        <w:t>Award</w:t>
      </w:r>
      <w:r w:rsidR="005D4792">
        <w:t xml:space="preserve"> details</w:t>
      </w:r>
      <w:r w:rsidR="00900A3D">
        <w:t xml:space="preserve"> – </w:t>
      </w:r>
      <w:r w:rsidR="00E942F4">
        <w:fldChar w:fldCharType="begin"/>
      </w:r>
      <w:r w:rsidR="00E942F4">
        <w:instrText xml:space="preserve"> REF _Ref53254470 \h </w:instrText>
      </w:r>
      <w:r w:rsidR="00E942F4">
        <w:fldChar w:fldCharType="separate"/>
      </w:r>
      <w:r w:rsidR="00443B43">
        <w:t xml:space="preserve">Screenshot </w:t>
      </w:r>
      <w:r w:rsidR="00443B43">
        <w:rPr>
          <w:noProof/>
        </w:rPr>
        <w:t>2</w:t>
      </w:r>
      <w:r w:rsidR="00E942F4">
        <w:fldChar w:fldCharType="end"/>
      </w:r>
    </w:p>
    <w:p w14:paraId="1BCA8560" w14:textId="123496B6" w:rsidR="005D4792" w:rsidRPr="005D4792" w:rsidRDefault="00D7146B" w:rsidP="005D4792">
      <w:r>
        <w:t>This page allows the user</w:t>
      </w:r>
      <w:r w:rsidR="00363E7B">
        <w:t xml:space="preserve"> to input details concerning each stage of their award. Shown in the screenshot is a completed skills section. The key data fields</w:t>
      </w:r>
      <w:r w:rsidR="00AA77FB">
        <w:t xml:space="preserve"> </w:t>
      </w:r>
      <w:r w:rsidR="00954916">
        <w:t>[</w:t>
      </w:r>
      <w:r w:rsidR="00AA77FB">
        <w:t>data types given in square brackets</w:t>
      </w:r>
      <w:r w:rsidR="00954916">
        <w:t>]</w:t>
      </w:r>
      <w:r w:rsidR="00363E7B">
        <w:t xml:space="preserve"> are the timescale</w:t>
      </w:r>
      <w:r w:rsidR="005B7FE0">
        <w:t xml:space="preserve"> [integer]</w:t>
      </w:r>
      <w:r w:rsidR="00363E7B">
        <w:t xml:space="preserve"> (this is from a choice of 3 or 6 months with </w:t>
      </w:r>
      <w:r w:rsidR="005B7FE0">
        <w:t>a compulsory</w:t>
      </w:r>
      <w:r w:rsidR="00363E7B">
        <w:t xml:space="preserve"> distribution changing based on award level: Bronze 3, 3, 6; Silver 3, 6, 6</w:t>
      </w:r>
      <w:r w:rsidR="00626635">
        <w:t xml:space="preserve"> volunteering</w:t>
      </w:r>
      <w:r w:rsidR="00363E7B">
        <w:t xml:space="preserve">; Gold </w:t>
      </w:r>
      <w:r w:rsidR="00626635">
        <w:t>6, 12, 12 volunteering)</w:t>
      </w:r>
      <w:r w:rsidR="005B7FE0">
        <w:t xml:space="preserve"> the start date [date], the type of activity [string], detail of activity (inc. location) [string], goals [string], assessor’s name and position [string], assessor’s email [string-format] and their phone number [string-format]. The student then has the option </w:t>
      </w:r>
      <w:r w:rsidR="005A13D3">
        <w:t>to save this information as a draft or submit it to staff for review and approval.</w:t>
      </w:r>
      <w:r w:rsidR="00626635">
        <w:t xml:space="preserve"> Once they have completed the activity, the student is able to upload evidence (e.g. photos and assessor’s reports) from the same page. </w:t>
      </w:r>
      <w:r w:rsidR="004401B7">
        <w:t>O</w:t>
      </w:r>
      <w:r w:rsidR="00626635">
        <w:t>nce this is done, they can finally submit the section for final moderation.</w:t>
      </w:r>
      <w:r w:rsidR="004401B7">
        <w:t xml:space="preserve"> On the same page, the student can also view any comments that staff have left on their section </w:t>
      </w:r>
      <w:r w:rsidR="00043996">
        <w:t xml:space="preserve">details. </w:t>
      </w:r>
      <w:r w:rsidR="00043996">
        <w:softHyphen/>
      </w:r>
      <w:r w:rsidR="004401B7">
        <w:softHyphen/>
      </w:r>
      <w:r w:rsidR="004401B7">
        <w:softHyphen/>
      </w:r>
    </w:p>
    <w:p w14:paraId="4AC33969" w14:textId="1D098A5A" w:rsidR="000656E9" w:rsidRPr="000656E9" w:rsidRDefault="000656E9" w:rsidP="005D4792">
      <w:pPr>
        <w:pStyle w:val="Heading4"/>
      </w:pPr>
      <w:r>
        <w:t>Section Progress</w:t>
      </w:r>
      <w:r w:rsidR="00900A3D">
        <w:t xml:space="preserve"> –</w:t>
      </w:r>
      <w:r w:rsidR="00E942F4">
        <w:t xml:space="preserve"> </w:t>
      </w:r>
      <w:r w:rsidR="00E942F4">
        <w:fldChar w:fldCharType="begin"/>
      </w:r>
      <w:r w:rsidR="00E942F4">
        <w:instrText xml:space="preserve"> REF _Ref53254462 \h </w:instrText>
      </w:r>
      <w:r w:rsidR="00E942F4">
        <w:fldChar w:fldCharType="separate"/>
      </w:r>
      <w:r w:rsidR="00443B43">
        <w:t xml:space="preserve">Screenshot </w:t>
      </w:r>
      <w:r w:rsidR="00443B43">
        <w:rPr>
          <w:noProof/>
        </w:rPr>
        <w:t>3</w:t>
      </w:r>
      <w:r w:rsidR="00E942F4">
        <w:fldChar w:fldCharType="end"/>
      </w:r>
    </w:p>
    <w:p w14:paraId="4F8CC7C2" w14:textId="103426D3" w:rsidR="009C547F" w:rsidRPr="00532E7B" w:rsidRDefault="004401B7" w:rsidP="00532E7B">
      <w:r>
        <w:t>This page provides a very useful overview for students of their current progress through each of the</w:t>
      </w:r>
      <w:r w:rsidR="00532E7B">
        <w:t xml:space="preserve"> four</w:t>
      </w:r>
      <w:r w:rsidR="00043996">
        <w:t xml:space="preserve"> sections of </w:t>
      </w:r>
      <w:r w:rsidR="00532E7B">
        <w:t>a particular</w:t>
      </w:r>
      <w:r w:rsidR="00043996">
        <w:t xml:space="preserve"> award</w:t>
      </w:r>
      <w:r w:rsidR="00532E7B">
        <w:t xml:space="preserve"> (with options on the sidebar to view historic progress through previous levels)</w:t>
      </w:r>
      <w:r w:rsidR="00043996">
        <w:t>. It provides a graphic of completion status once again (as</w:t>
      </w:r>
      <w:r w:rsidR="00F83F53">
        <w:t xml:space="preserve"> on the home page</w:t>
      </w:r>
      <w:r w:rsidR="00043996">
        <w:t>) alongside other important overview information, mainly concerning dates of completion</w:t>
      </w:r>
      <w:r w:rsidR="00532E7B">
        <w:t xml:space="preserve"> and details about the type and arrangements of the activity the student has chosen to carry out.</w:t>
      </w:r>
    </w:p>
    <w:p w14:paraId="5685CD9A" w14:textId="59A7E4A3" w:rsidR="00785F6B" w:rsidRDefault="00785F6B" w:rsidP="00DA75CB">
      <w:pPr>
        <w:pStyle w:val="Heading3"/>
      </w:pPr>
      <w:bookmarkStart w:id="16" w:name="_Toc60400322"/>
      <w:r>
        <w:t>Research into existing solutions to similar problems</w:t>
      </w:r>
      <w:bookmarkEnd w:id="14"/>
      <w:bookmarkEnd w:id="15"/>
      <w:bookmarkEnd w:id="16"/>
    </w:p>
    <w:p w14:paraId="28961E36" w14:textId="7CDE0C79" w:rsidR="007810C2" w:rsidRDefault="006B3C3A" w:rsidP="007810C2">
      <w:r>
        <w:t xml:space="preserve">Since the system presents an example of a relatively standard data storage and planning tool, desk-based research into existing </w:t>
      </w:r>
      <w:r w:rsidR="00D06B7B">
        <w:t>planning</w:t>
      </w:r>
      <w:r w:rsidR="00FB7212">
        <w:t xml:space="preserve"> and </w:t>
      </w:r>
      <w:r w:rsidR="00087491">
        <w:t>student</w:t>
      </w:r>
      <w:r w:rsidR="00FB7212">
        <w:t xml:space="preserve"> moderation </w:t>
      </w:r>
      <w:r w:rsidR="00AE1C56">
        <w:t>applications will be quite useful as it will allow me to see what is common to these systems and the most important functions that are often added to work with data</w:t>
      </w:r>
      <w:r w:rsidR="00540522">
        <w:t>.</w:t>
      </w:r>
      <w:r w:rsidR="00AA77FB">
        <w:t xml:space="preserve"> Alongside any observations I made in this section, I considered how I could implement what I had learnt into my final design.</w:t>
      </w:r>
    </w:p>
    <w:p w14:paraId="1244D0AA" w14:textId="18D6021A" w:rsidR="00D06B7B" w:rsidRDefault="00381857" w:rsidP="00DA75CB">
      <w:pPr>
        <w:pStyle w:val="Heading4"/>
      </w:pPr>
      <w:r>
        <w:t>Planning applications</w:t>
      </w:r>
    </w:p>
    <w:p w14:paraId="51F8B1FD" w14:textId="1CECADB0" w:rsidR="00AA77FB" w:rsidRDefault="009542CF" w:rsidP="00381857">
      <w:r>
        <w:t xml:space="preserve">I decided to look at </w:t>
      </w:r>
      <w:r w:rsidRPr="00BF7BAD">
        <w:rPr>
          <w:i/>
          <w:iCs/>
        </w:rPr>
        <w:t>Google Calendar</w:t>
      </w:r>
      <w:r>
        <w:t xml:space="preserve"> as an example of a general-purpose planning application in order to gain an understanding for what information the user entered as well as how this was then displayed.</w:t>
      </w:r>
      <w:r w:rsidR="00AA77FB">
        <w:t xml:space="preserve"> Even though a full-blown calendar interface will not be required (since the application I am creating will not be as ‘event-dense’),</w:t>
      </w:r>
      <w:r w:rsidR="00D87AE7">
        <w:t xml:space="preserve"> I will be able to use the knowledge gained from this research to appropriately </w:t>
      </w:r>
      <w:r w:rsidR="00AA77FB">
        <w:t xml:space="preserve">design and layout </w:t>
      </w:r>
      <w:r w:rsidR="00D87AE7">
        <w:t>my interface for students and staff when it comes to organising lessons and expedition dates.</w:t>
      </w:r>
      <w:r w:rsidR="00AA77FB">
        <w:t xml:space="preserve"> </w:t>
      </w:r>
    </w:p>
    <w:p w14:paraId="1DC8049C" w14:textId="42DC92B1" w:rsidR="00754BDD" w:rsidRDefault="00754BDD" w:rsidP="00381857">
      <w:r>
        <w:t xml:space="preserve">The main page of the </w:t>
      </w:r>
      <w:r w:rsidR="00AA77FB">
        <w:t>calendar</w:t>
      </w:r>
      <w:r w:rsidR="00E942F4">
        <w:t xml:space="preserve"> (</w:t>
      </w:r>
      <w:r w:rsidR="00E942F4" w:rsidRPr="00E942F4">
        <w:rPr>
          <w:rStyle w:val="DocumentLinksChar"/>
        </w:rPr>
        <w:fldChar w:fldCharType="begin"/>
      </w:r>
      <w:r w:rsidR="00E942F4" w:rsidRPr="00E942F4">
        <w:rPr>
          <w:rStyle w:val="DocumentLinksChar"/>
        </w:rPr>
        <w:instrText xml:space="preserve"> REF _Ref53254416 \h </w:instrText>
      </w:r>
      <w:r w:rsidR="00E942F4">
        <w:rPr>
          <w:rStyle w:val="DocumentLinksChar"/>
        </w:rPr>
        <w:instrText xml:space="preserve"> \* MERGEFORMAT </w:instrText>
      </w:r>
      <w:r w:rsidR="00E942F4" w:rsidRPr="00E942F4">
        <w:rPr>
          <w:rStyle w:val="DocumentLinksChar"/>
        </w:rPr>
      </w:r>
      <w:r w:rsidR="00E942F4" w:rsidRPr="00E942F4">
        <w:rPr>
          <w:rStyle w:val="DocumentLinksChar"/>
        </w:rPr>
        <w:fldChar w:fldCharType="separate"/>
      </w:r>
      <w:r w:rsidR="00443B43" w:rsidRPr="00443B43">
        <w:rPr>
          <w:rStyle w:val="DocumentLinksChar"/>
        </w:rPr>
        <w:t>Screenshot 4</w:t>
      </w:r>
      <w:r w:rsidR="00E942F4" w:rsidRPr="00E942F4">
        <w:rPr>
          <w:rStyle w:val="DocumentLinksChar"/>
        </w:rPr>
        <w:fldChar w:fldCharType="end"/>
      </w:r>
      <w:r w:rsidR="00E942F4">
        <w:t>)</w:t>
      </w:r>
      <w:r>
        <w:t xml:space="preserve"> displays what events are scheduled and for what times. Different event types are colour coded – I could adopt a similar styling to differentiate between group sessions, final expeditions and kit checks etc.</w:t>
      </w:r>
      <w:r w:rsidR="005160ED">
        <w:t xml:space="preserve"> </w:t>
      </w:r>
      <w:r w:rsidR="00AA77FB">
        <w:t>Time</w:t>
      </w:r>
      <w:r w:rsidR="00B91484">
        <w:t>s</w:t>
      </w:r>
      <w:r w:rsidR="00AA77FB">
        <w:t xml:space="preserve"> are clearly displayed under each date with a small superscript for the day of the week – again, I could make sure to add a function that adds the weekday onto any dates displayed for added clarity</w:t>
      </w:r>
      <w:r w:rsidR="00870B0C">
        <w:t xml:space="preserve"> to the user</w:t>
      </w:r>
      <w:r w:rsidR="00AA77FB">
        <w:t>.</w:t>
      </w:r>
    </w:p>
    <w:p w14:paraId="37CC7106" w14:textId="0D6BCBFC" w:rsidR="009542CF" w:rsidRDefault="009542CF" w:rsidP="00381857">
      <w:r>
        <w:t>When planning an event</w:t>
      </w:r>
      <w:r w:rsidR="00E942F4">
        <w:t xml:space="preserve"> (</w:t>
      </w:r>
      <w:r w:rsidR="00E942F4" w:rsidRPr="00E942F4">
        <w:rPr>
          <w:rStyle w:val="DocumentLinksChar"/>
        </w:rPr>
        <w:fldChar w:fldCharType="begin"/>
      </w:r>
      <w:r w:rsidR="00E942F4" w:rsidRPr="00E942F4">
        <w:rPr>
          <w:rStyle w:val="DocumentLinksChar"/>
        </w:rPr>
        <w:instrText xml:space="preserve"> REF _Ref53254430 \h </w:instrText>
      </w:r>
      <w:r w:rsidR="00E942F4">
        <w:rPr>
          <w:rStyle w:val="DocumentLinksChar"/>
        </w:rPr>
        <w:instrText xml:space="preserve"> \* MERGEFORMAT </w:instrText>
      </w:r>
      <w:r w:rsidR="00E942F4" w:rsidRPr="00E942F4">
        <w:rPr>
          <w:rStyle w:val="DocumentLinksChar"/>
        </w:rPr>
      </w:r>
      <w:r w:rsidR="00E942F4" w:rsidRPr="00E942F4">
        <w:rPr>
          <w:rStyle w:val="DocumentLinksChar"/>
        </w:rPr>
        <w:fldChar w:fldCharType="separate"/>
      </w:r>
      <w:r w:rsidR="00443B43" w:rsidRPr="00443B43">
        <w:rPr>
          <w:rStyle w:val="DocumentLinksChar"/>
        </w:rPr>
        <w:t>Screenshot 5</w:t>
      </w:r>
      <w:r w:rsidR="00E942F4" w:rsidRPr="00E942F4">
        <w:rPr>
          <w:rStyle w:val="DocumentLinksChar"/>
        </w:rPr>
        <w:fldChar w:fldCharType="end"/>
      </w:r>
      <w:r w:rsidR="00E942F4">
        <w:t>)</w:t>
      </w:r>
      <w:r>
        <w:t xml:space="preserve">, the user can </w:t>
      </w:r>
      <w:r w:rsidR="00D87AE7">
        <w:t>enter a title as well as dates and times. The software also offers a</w:t>
      </w:r>
      <w:r w:rsidR="005C339E">
        <w:t xml:space="preserve">n option to add specific </w:t>
      </w:r>
      <w:r w:rsidR="00F0681E">
        <w:t>‘guests’</w:t>
      </w:r>
      <w:r w:rsidR="005C339E">
        <w:t xml:space="preserve"> to an event</w:t>
      </w:r>
      <w:r w:rsidR="00FB01C3">
        <w:t xml:space="preserve"> as well as set timed reminders</w:t>
      </w:r>
      <w:r w:rsidR="00F0681E">
        <w:t xml:space="preserve"> and a description</w:t>
      </w:r>
      <w:r w:rsidR="005C339E">
        <w:t xml:space="preserve">. I </w:t>
      </w:r>
      <w:r w:rsidR="00F0681E">
        <w:t>might consider</w:t>
      </w:r>
      <w:r w:rsidR="005C339E">
        <w:t xml:space="preserve"> replicat</w:t>
      </w:r>
      <w:r w:rsidR="00F0681E">
        <w:t>ing</w:t>
      </w:r>
      <w:r w:rsidR="005C339E">
        <w:t xml:space="preserve"> </w:t>
      </w:r>
      <w:r w:rsidR="00B91484">
        <w:t>a ‘guest’ feature</w:t>
      </w:r>
      <w:r w:rsidR="005C339E">
        <w:t xml:space="preserve"> in the application by allowing staff to add specific students</w:t>
      </w:r>
      <w:r w:rsidR="001C496A">
        <w:t xml:space="preserve">, from a set list restricted based on the award level, to meetings and organisation in order for these to come up on a </w:t>
      </w:r>
      <w:r w:rsidR="00FB01C3">
        <w:t>specific ‘events’</w:t>
      </w:r>
      <w:r w:rsidR="001C496A">
        <w:t xml:space="preserve"> list for students</w:t>
      </w:r>
      <w:r w:rsidR="00FB01C3">
        <w:t xml:space="preserve"> – potentially even on their homepage in a ‘key dates’ box.</w:t>
      </w:r>
      <w:r w:rsidR="00B91484">
        <w:t xml:space="preserve"> Linked to this could also be a reminders/alerts system for students based on key dates entered by teachers.</w:t>
      </w:r>
    </w:p>
    <w:p w14:paraId="4DD3A7C4" w14:textId="5D752A8D" w:rsidR="00FB01C3" w:rsidRDefault="00BF7BAD" w:rsidP="00DA75CB">
      <w:pPr>
        <w:pStyle w:val="Heading4"/>
      </w:pPr>
      <w:r>
        <w:lastRenderedPageBreak/>
        <w:t>A</w:t>
      </w:r>
      <w:r w:rsidR="00FB01C3">
        <w:t>cademic marking applications</w:t>
      </w:r>
    </w:p>
    <w:p w14:paraId="0A75E395" w14:textId="004BABF6" w:rsidR="001C4BCE" w:rsidRDefault="00FB01C3" w:rsidP="00FB7212">
      <w:r>
        <w:t xml:space="preserve">Our school currently uses </w:t>
      </w:r>
      <w:r w:rsidRPr="00BF7BAD">
        <w:rPr>
          <w:i/>
          <w:iCs/>
        </w:rPr>
        <w:t>Google Classroom</w:t>
      </w:r>
      <w:r w:rsidR="00BF7BAD">
        <w:t xml:space="preserve"> to </w:t>
      </w:r>
      <w:r w:rsidR="00B91484">
        <w:t>coordinate assigning work to</w:t>
      </w:r>
      <w:r w:rsidR="00BF7BAD">
        <w:t xml:space="preserve"> </w:t>
      </w:r>
      <w:r w:rsidR="00087491">
        <w:t>student</w:t>
      </w:r>
      <w:r w:rsidR="00B91484">
        <w:t>s</w:t>
      </w:r>
      <w:r w:rsidR="00BF7BAD">
        <w:t xml:space="preserve"> </w:t>
      </w:r>
      <w:r w:rsidR="00B91484">
        <w:t>and measuring performance etc</w:t>
      </w:r>
      <w:r w:rsidR="00870B0C">
        <w:t xml:space="preserve">. The software has many features which are not applicable to this application but it does have a ‘Grades’ </w:t>
      </w:r>
      <w:r w:rsidR="0084627D">
        <w:t>tab</w:t>
      </w:r>
      <w:r w:rsidR="0079659D">
        <w:t xml:space="preserve"> </w:t>
      </w:r>
      <w:r w:rsidR="00870B0C">
        <w:t>(</w:t>
      </w:r>
      <w:r w:rsidR="00870B0C" w:rsidRPr="00E942F4">
        <w:rPr>
          <w:rStyle w:val="DocumentLinksChar"/>
        </w:rPr>
        <w:fldChar w:fldCharType="begin"/>
      </w:r>
      <w:r w:rsidR="00870B0C" w:rsidRPr="00E942F4">
        <w:rPr>
          <w:rStyle w:val="DocumentLinksChar"/>
        </w:rPr>
        <w:instrText xml:space="preserve"> REF _Ref53254445 \h </w:instrText>
      </w:r>
      <w:r w:rsidR="00870B0C">
        <w:rPr>
          <w:rStyle w:val="DocumentLinksChar"/>
        </w:rPr>
        <w:instrText xml:space="preserve"> \* MERGEFORMAT </w:instrText>
      </w:r>
      <w:r w:rsidR="00870B0C" w:rsidRPr="00E942F4">
        <w:rPr>
          <w:rStyle w:val="DocumentLinksChar"/>
        </w:rPr>
      </w:r>
      <w:r w:rsidR="00870B0C" w:rsidRPr="00E942F4">
        <w:rPr>
          <w:rStyle w:val="DocumentLinksChar"/>
        </w:rPr>
        <w:fldChar w:fldCharType="separate"/>
      </w:r>
      <w:r w:rsidR="00443B43" w:rsidRPr="00443B43">
        <w:rPr>
          <w:rStyle w:val="DocumentLinksChar"/>
        </w:rPr>
        <w:t>Screenshot 6</w:t>
      </w:r>
      <w:r w:rsidR="00870B0C" w:rsidRPr="00E942F4">
        <w:rPr>
          <w:rStyle w:val="DocumentLinksChar"/>
        </w:rPr>
        <w:fldChar w:fldCharType="end"/>
      </w:r>
      <w:r w:rsidR="00870B0C">
        <w:t xml:space="preserve">) </w:t>
      </w:r>
      <w:r w:rsidR="0079659D">
        <w:t>which</w:t>
      </w:r>
      <w:r w:rsidR="00BD209A">
        <w:t xml:space="preserve"> displays a summary of student performance</w:t>
      </w:r>
      <w:r w:rsidR="0084627D">
        <w:t xml:space="preserve"> for teachers to easily overview</w:t>
      </w:r>
      <w:r w:rsidR="00BD209A">
        <w:t>.</w:t>
      </w:r>
      <w:r w:rsidR="0079659D">
        <w:t xml:space="preserve"> </w:t>
      </w:r>
      <w:r w:rsidR="00BD209A">
        <w:t xml:space="preserve">It </w:t>
      </w:r>
      <w:r w:rsidR="0079659D">
        <w:t>allocates a row to each student (which can be sorted by first or last name) and then uses columns for each task the student has undertaken</w:t>
      </w:r>
      <w:r w:rsidR="0084627D">
        <w:t xml:space="preserve"> and they grade they received</w:t>
      </w:r>
      <w:r w:rsidR="0079659D">
        <w:t>. Every assignment has a date superscript, a class average and then the status of each student</w:t>
      </w:r>
      <w:r w:rsidR="00DA75CB">
        <w:t xml:space="preserve"> (which ranges from ‘Turned in’ to ‘Missing’). This table/spreadsheet-like layout is a common standard across these sorts of applications so is likely what I, too, shall be using for my staff overview page where each student’s progress in the award can be referenced.</w:t>
      </w:r>
    </w:p>
    <w:p w14:paraId="4171754F" w14:textId="3941F114" w:rsidR="00BF7BAD" w:rsidRPr="00BF7BAD" w:rsidRDefault="00BD209A" w:rsidP="00FB7212">
      <w:r>
        <w:t xml:space="preserve">I </w:t>
      </w:r>
      <w:r w:rsidR="001C4BCE">
        <w:t>could</w:t>
      </w:r>
      <w:r>
        <w:t xml:space="preserve"> also </w:t>
      </w:r>
      <w:r w:rsidR="00B30924">
        <w:t xml:space="preserve">seek to replicate the way work is assigned to students </w:t>
      </w:r>
      <w:r w:rsidR="00133BB8">
        <w:t>in the application with teachers</w:t>
      </w:r>
      <w:r w:rsidR="001C4BCE">
        <w:t xml:space="preserve"> currently being</w:t>
      </w:r>
      <w:r w:rsidR="00133BB8">
        <w:t xml:space="preserve"> given the option to assign students </w:t>
      </w:r>
      <w:r w:rsidR="001C4BCE">
        <w:t xml:space="preserve">class </w:t>
      </w:r>
      <w:r w:rsidR="00133BB8">
        <w:t xml:space="preserve">material, homework or a quiz. I could do something similar by presenting teachers with various options as to the degree of urgency of the </w:t>
      </w:r>
      <w:r w:rsidR="001C4BCE">
        <w:t>dates/</w:t>
      </w:r>
      <w:r w:rsidR="00133BB8">
        <w:t>tasks they give to students.</w:t>
      </w:r>
    </w:p>
    <w:p w14:paraId="5ABFA367" w14:textId="6C0A53EA" w:rsidR="003D1BD1" w:rsidRDefault="003D1BD1" w:rsidP="003D1BD1">
      <w:pPr>
        <w:pStyle w:val="Heading2"/>
      </w:pPr>
      <w:bookmarkStart w:id="17" w:name="_Ref51076010"/>
      <w:bookmarkStart w:id="18" w:name="_Toc60400323"/>
      <w:r>
        <w:t xml:space="preserve">Involvement of </w:t>
      </w:r>
      <w:r w:rsidR="00785F6B">
        <w:t>s</w:t>
      </w:r>
      <w:r>
        <w:t>takeholders</w:t>
      </w:r>
      <w:bookmarkEnd w:id="17"/>
      <w:bookmarkEnd w:id="18"/>
    </w:p>
    <w:p w14:paraId="634232E3" w14:textId="2A70682E" w:rsidR="00B054C6" w:rsidRPr="00B054C6" w:rsidRDefault="00B054C6" w:rsidP="00B054C6">
      <w:r>
        <w:t>Informed by my initial discussions</w:t>
      </w:r>
      <w:r w:rsidR="001C4BCE">
        <w:t>,</w:t>
      </w:r>
      <w:r>
        <w:t xml:space="preserve"> as well as my research into the existing system</w:t>
      </w:r>
      <w:r w:rsidR="00277E1E">
        <w:t xml:space="preserve"> (and those similar to it)</w:t>
      </w:r>
      <w:r>
        <w:t xml:space="preserve">, I am now able to produce the following list of stakeholders in the </w:t>
      </w:r>
      <w:r w:rsidR="00E46444">
        <w:t xml:space="preserve">current </w:t>
      </w:r>
      <w:r>
        <w:t>system and their requirements of the</w:t>
      </w:r>
      <w:r w:rsidR="00E46444">
        <w:t xml:space="preserve"> new</w:t>
      </w:r>
      <w:r>
        <w:t xml:space="preserve"> system.</w:t>
      </w:r>
    </w:p>
    <w:p w14:paraId="04EC84C2" w14:textId="7EA3A614" w:rsidR="003D1BD1" w:rsidRPr="006B5A24" w:rsidRDefault="003D1BD1" w:rsidP="003D1BD1">
      <w:pPr>
        <w:pStyle w:val="Heading3"/>
      </w:pPr>
      <w:bookmarkStart w:id="19" w:name="_Toc60400324"/>
      <w:r w:rsidRPr="006B5A24">
        <w:t>Students</w:t>
      </w:r>
      <w:bookmarkEnd w:id="19"/>
    </w:p>
    <w:p w14:paraId="00ADADE5" w14:textId="57969944" w:rsidR="003D1BD1" w:rsidRDefault="003D1BD1" w:rsidP="003D1BD1">
      <w:r>
        <w:t>The staff DofE team need a system that can:</w:t>
      </w:r>
      <w:r w:rsidR="00543668">
        <w:t xml:space="preserve">  ## doublecheck these actually fit into this section</w:t>
      </w:r>
    </w:p>
    <w:p w14:paraId="21F4CC23" w14:textId="263B70D1" w:rsidR="003D1BD1" w:rsidRDefault="003D1BD1" w:rsidP="003D1BD1">
      <w:pPr>
        <w:pStyle w:val="ListParagraph"/>
        <w:numPr>
          <w:ilvl w:val="0"/>
          <w:numId w:val="2"/>
        </w:numPr>
      </w:pPr>
      <w:r>
        <w:t>Provide a basic interface to students, which is appropriate in functionality (i.e. limited in the extent of data access compared to the teacher dashboard)</w:t>
      </w:r>
    </w:p>
    <w:p w14:paraId="4748190E" w14:textId="733B4541" w:rsidR="003D1BD1" w:rsidRDefault="003D1BD1" w:rsidP="003D1BD1">
      <w:pPr>
        <w:pStyle w:val="ListParagraph"/>
        <w:numPr>
          <w:ilvl w:val="0"/>
          <w:numId w:val="2"/>
        </w:numPr>
      </w:pPr>
      <w:r>
        <w:t>Have separate accounts for individual students to allow them to manage their own data relating to the award</w:t>
      </w:r>
    </w:p>
    <w:p w14:paraId="33F61839" w14:textId="5972E925" w:rsidR="003D1BD1" w:rsidRDefault="003D1BD1" w:rsidP="003D1BD1">
      <w:pPr>
        <w:pStyle w:val="ListParagraph"/>
        <w:numPr>
          <w:ilvl w:val="0"/>
          <w:numId w:val="2"/>
        </w:numPr>
      </w:pPr>
      <w:r>
        <w:t>Display to a student their current progress within their current award along with relevant details such as dates of expeditions and practices</w:t>
      </w:r>
    </w:p>
    <w:p w14:paraId="030C14AF" w14:textId="77F6B060" w:rsidR="003D1BD1" w:rsidRDefault="003D1BD1" w:rsidP="003D1BD1">
      <w:pPr>
        <w:pStyle w:val="ListParagraph"/>
        <w:numPr>
          <w:ilvl w:val="0"/>
          <w:numId w:val="2"/>
        </w:numPr>
      </w:pPr>
      <w:r>
        <w:t>Prompt a student to complete the necessary forms and provide the required data</w:t>
      </w:r>
      <w:r w:rsidR="00626635">
        <w:t xml:space="preserve"> (including uploading assessor’s reports and evidence for their various sections)</w:t>
      </w:r>
      <w:r>
        <w:t xml:space="preserve"> in order to go on expeditions and complete the award</w:t>
      </w:r>
    </w:p>
    <w:p w14:paraId="0182261D" w14:textId="46F0BF0A" w:rsidR="003D1BD1" w:rsidRDefault="003D1BD1" w:rsidP="003D1BD1">
      <w:pPr>
        <w:pStyle w:val="ListParagraph"/>
        <w:numPr>
          <w:ilvl w:val="0"/>
          <w:numId w:val="2"/>
        </w:numPr>
      </w:pPr>
      <w:r>
        <w:t xml:space="preserve">Allow students to prepare for an expedition by uploading their route map, referencing an equipment list, etc. and allowing the student to work through these </w:t>
      </w:r>
      <w:r w:rsidR="00626635">
        <w:t xml:space="preserve">with a </w:t>
      </w:r>
      <w:proofErr w:type="spellStart"/>
      <w:r w:rsidR="00626635">
        <w:t>todo</w:t>
      </w:r>
      <w:proofErr w:type="spellEnd"/>
      <w:r>
        <w:t xml:space="preserve"> list</w:t>
      </w:r>
    </w:p>
    <w:p w14:paraId="78FCE446" w14:textId="5A2965C7" w:rsidR="003D1BD1" w:rsidRDefault="003D1BD1" w:rsidP="003D1BD1">
      <w:pPr>
        <w:pStyle w:val="Heading3"/>
      </w:pPr>
      <w:bookmarkStart w:id="20" w:name="_Toc60400325"/>
      <w:r>
        <w:t>Teachers/Staff</w:t>
      </w:r>
      <w:bookmarkEnd w:id="20"/>
    </w:p>
    <w:p w14:paraId="18CE5C0B" w14:textId="06F65459" w:rsidR="003D1BD1" w:rsidRDefault="003D1BD1" w:rsidP="003D1BD1">
      <w:r>
        <w:t>The staff DofE team need a system that:</w:t>
      </w:r>
    </w:p>
    <w:p w14:paraId="3FADDA27" w14:textId="77777777" w:rsidR="003D1BD1" w:rsidRDefault="003D1BD1" w:rsidP="003D1BD1">
      <w:pPr>
        <w:pStyle w:val="ListParagraph"/>
        <w:numPr>
          <w:ilvl w:val="0"/>
          <w:numId w:val="3"/>
        </w:numPr>
      </w:pPr>
      <w:r>
        <w:t>Has restricted levels of access in order to limit access to sensitive student data to only certain individuals</w:t>
      </w:r>
    </w:p>
    <w:p w14:paraId="0B96E0F0" w14:textId="03E95226" w:rsidR="003D1BD1" w:rsidRDefault="003D1BD1" w:rsidP="003D1BD1">
      <w:pPr>
        <w:pStyle w:val="ListParagraph"/>
        <w:numPr>
          <w:ilvl w:val="0"/>
          <w:numId w:val="3"/>
        </w:numPr>
      </w:pPr>
      <w:r>
        <w:t xml:space="preserve">Can ‘push’ the details of an expedition (including equipment, a route map, dates etc.) to </w:t>
      </w:r>
      <w:r w:rsidR="00087491">
        <w:t>student</w:t>
      </w:r>
      <w:r>
        <w:t>’s accounts so that they can view details on their next login</w:t>
      </w:r>
    </w:p>
    <w:p w14:paraId="364017B4" w14:textId="77777777" w:rsidR="003D1BD1" w:rsidRDefault="003D1BD1" w:rsidP="003D1BD1">
      <w:pPr>
        <w:pStyle w:val="ListParagraph"/>
        <w:numPr>
          <w:ilvl w:val="0"/>
          <w:numId w:val="3"/>
        </w:numPr>
      </w:pPr>
      <w:r>
        <w:t>Allows them to view the details (level, age, etc.) and progress (in the activities within each section) of students currently undertaking the award – ideally in an easily overview-able form (e.g. in a summary table)</w:t>
      </w:r>
    </w:p>
    <w:p w14:paraId="53DA16ED" w14:textId="77777777" w:rsidR="003D1BD1" w:rsidRPr="006B5A24" w:rsidRDefault="003D1BD1" w:rsidP="003D1BD1">
      <w:pPr>
        <w:pStyle w:val="ListParagraph"/>
        <w:numPr>
          <w:ilvl w:val="0"/>
          <w:numId w:val="3"/>
        </w:numPr>
      </w:pPr>
      <w:r>
        <w:t>Has the option to save and print off PDF copies of specific records/group info for hard-copy reference</w:t>
      </w:r>
    </w:p>
    <w:p w14:paraId="70AE6753" w14:textId="77777777" w:rsidR="003D1BD1" w:rsidRDefault="003D1BD1" w:rsidP="003D1BD1">
      <w:pPr>
        <w:pStyle w:val="Heading3"/>
      </w:pPr>
      <w:bookmarkStart w:id="21" w:name="_Toc60400326"/>
      <w:r>
        <w:t>Moderators</w:t>
      </w:r>
      <w:bookmarkEnd w:id="21"/>
    </w:p>
    <w:p w14:paraId="6DBEC433" w14:textId="471BEC96" w:rsidR="003D1BD1" w:rsidRDefault="003D1BD1" w:rsidP="003D1BD1">
      <w:r>
        <w:t>The staff DofE team need a system that can:</w:t>
      </w:r>
      <w:r w:rsidR="007F4DC3">
        <w:t xml:space="preserve">  ## make sure on one page as next bit</w:t>
      </w:r>
    </w:p>
    <w:p w14:paraId="4A79CBD7" w14:textId="77777777" w:rsidR="003D1BD1" w:rsidRDefault="003D1BD1" w:rsidP="003D1BD1">
      <w:pPr>
        <w:pStyle w:val="ListParagraph"/>
        <w:numPr>
          <w:ilvl w:val="0"/>
          <w:numId w:val="3"/>
        </w:numPr>
      </w:pPr>
      <w:r>
        <w:lastRenderedPageBreak/>
        <w:t>Output the data required by the moderator in an easily sharable and overview-able format</w:t>
      </w:r>
    </w:p>
    <w:p w14:paraId="3D8DE5ED" w14:textId="77777777" w:rsidR="003D1BD1" w:rsidRDefault="003D1BD1" w:rsidP="003D1BD1">
      <w:pPr>
        <w:pStyle w:val="ListParagraph"/>
        <w:numPr>
          <w:ilvl w:val="0"/>
          <w:numId w:val="3"/>
        </w:numPr>
      </w:pPr>
      <w:r>
        <w:t>Filter/search the data in the teacher dashboard so that only specific requested data is visible</w:t>
      </w:r>
    </w:p>
    <w:p w14:paraId="07BA8161" w14:textId="620B098F" w:rsidR="003D1BD1" w:rsidRDefault="003D1BD1" w:rsidP="003D1BD1">
      <w:pPr>
        <w:pStyle w:val="ListParagraph"/>
        <w:numPr>
          <w:ilvl w:val="0"/>
          <w:numId w:val="3"/>
        </w:numPr>
      </w:pPr>
      <w:r>
        <w:t>Save the data requested to a file and load previously saved/backed up data from a pre-existing file</w:t>
      </w:r>
    </w:p>
    <w:p w14:paraId="5C7AACEE" w14:textId="39B5D251" w:rsidR="00785F6B" w:rsidRDefault="00785F6B" w:rsidP="00785F6B">
      <w:pPr>
        <w:pStyle w:val="Heading2"/>
      </w:pPr>
      <w:bookmarkStart w:id="22" w:name="_Ref51789003"/>
      <w:bookmarkStart w:id="23" w:name="_Ref51918552"/>
      <w:bookmarkStart w:id="24" w:name="_Toc60400327"/>
      <w:r>
        <w:t>Data flow</w:t>
      </w:r>
      <w:bookmarkEnd w:id="22"/>
      <w:bookmarkEnd w:id="23"/>
      <w:bookmarkEnd w:id="24"/>
    </w:p>
    <w:p w14:paraId="0F523FB3" w14:textId="7FBB8176" w:rsidR="001C4BCE" w:rsidRDefault="001C4BCE" w:rsidP="001C4BCE">
      <w:pPr>
        <w:pStyle w:val="Heading3"/>
      </w:pPr>
      <w:bookmarkStart w:id="25" w:name="_Toc60400328"/>
      <w:r>
        <w:t>Input data</w:t>
      </w:r>
      <w:bookmarkEnd w:id="25"/>
    </w:p>
    <w:p w14:paraId="57628FE4" w14:textId="5F92DC3E" w:rsidR="00EB4FB1" w:rsidRDefault="00EB4FB1" w:rsidP="00EB4FB1">
      <w:r>
        <w:t>The following list of input/stored data is a culmination of this investigation</w:t>
      </w:r>
      <w:r w:rsidR="00554078">
        <w:t xml:space="preserve"> (answering my second initial prompt at the beginning of this process)</w:t>
      </w:r>
      <w:r>
        <w:t xml:space="preserve"> and will serve as a highly useful reference point during</w:t>
      </w:r>
      <w:r w:rsidR="008E6564">
        <w:t xml:space="preserve"> the </w:t>
      </w:r>
      <w:r w:rsidR="008E6564" w:rsidRPr="008E6564">
        <w:rPr>
          <w:rStyle w:val="DocumentLinksChar"/>
        </w:rPr>
        <w:fldChar w:fldCharType="begin"/>
      </w:r>
      <w:r w:rsidR="008E6564" w:rsidRPr="008E6564">
        <w:rPr>
          <w:rStyle w:val="DocumentLinksChar"/>
        </w:rPr>
        <w:instrText xml:space="preserve"> REF _Ref57287365 \h </w:instrText>
      </w:r>
      <w:r w:rsidR="008E6564">
        <w:rPr>
          <w:rStyle w:val="DocumentLinksChar"/>
        </w:rPr>
        <w:instrText xml:space="preserve"> \* MERGEFORMAT </w:instrText>
      </w:r>
      <w:r w:rsidR="008E6564" w:rsidRPr="008E6564">
        <w:rPr>
          <w:rStyle w:val="DocumentLinksChar"/>
        </w:rPr>
      </w:r>
      <w:r w:rsidR="008E6564" w:rsidRPr="008E6564">
        <w:rPr>
          <w:rStyle w:val="DocumentLinksChar"/>
        </w:rPr>
        <w:fldChar w:fldCharType="separate"/>
      </w:r>
      <w:r w:rsidR="008E6564" w:rsidRPr="008E6564">
        <w:rPr>
          <w:rStyle w:val="DocumentLinksChar"/>
        </w:rPr>
        <w:t>Design</w:t>
      </w:r>
      <w:r w:rsidR="008E6564" w:rsidRPr="008E6564">
        <w:rPr>
          <w:rStyle w:val="DocumentLinksChar"/>
        </w:rPr>
        <w:fldChar w:fldCharType="end"/>
      </w:r>
      <w:r w:rsidRPr="008E6564">
        <w:rPr>
          <w:rStyle w:val="DocumentLinksChar"/>
        </w:rPr>
        <w:fldChar w:fldCharType="begin"/>
      </w:r>
      <w:r w:rsidRPr="008E6564">
        <w:rPr>
          <w:rStyle w:val="DocumentLinksChar"/>
        </w:rPr>
        <w:instrText xml:space="preserve"> REF _Ref53568032 \h  \* MERGEFORMAT </w:instrText>
      </w:r>
      <w:r w:rsidRPr="008E6564">
        <w:rPr>
          <w:rStyle w:val="DocumentLinksChar"/>
        </w:rPr>
      </w:r>
      <w:r w:rsidRPr="008E6564">
        <w:rPr>
          <w:rStyle w:val="DocumentLinksChar"/>
        </w:rPr>
        <w:fldChar w:fldCharType="end"/>
      </w:r>
      <w:r>
        <w:t xml:space="preserve"> </w:t>
      </w:r>
      <w:r w:rsidR="008E6564">
        <w:t xml:space="preserve">section </w:t>
      </w:r>
      <w:r>
        <w:t>in terms of the data structures I create.</w:t>
      </w:r>
    </w:p>
    <w:p w14:paraId="107BF7D8" w14:textId="2C7CFA78" w:rsidR="00554078" w:rsidRDefault="00F03940" w:rsidP="00554078">
      <w:pPr>
        <w:pStyle w:val="Heading4"/>
      </w:pPr>
      <w:r>
        <w:t xml:space="preserve">Per </w:t>
      </w:r>
      <w:r w:rsidR="00087491">
        <w:t>Stud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C05D0" w14:paraId="62F2CB06" w14:textId="77777777" w:rsidTr="00F03940">
        <w:trPr>
          <w:trHeight w:val="276"/>
        </w:trPr>
        <w:tc>
          <w:tcPr>
            <w:tcW w:w="2500" w:type="pct"/>
          </w:tcPr>
          <w:p w14:paraId="65D49F42" w14:textId="45C30A01" w:rsidR="005C05D0" w:rsidRDefault="005C05D0" w:rsidP="005C05D0">
            <w:pPr>
              <w:pStyle w:val="ListParagraph"/>
              <w:numPr>
                <w:ilvl w:val="0"/>
                <w:numId w:val="8"/>
              </w:numPr>
            </w:pPr>
            <w:r>
              <w:t>User ID</w:t>
            </w:r>
          </w:p>
        </w:tc>
        <w:tc>
          <w:tcPr>
            <w:tcW w:w="2500" w:type="pct"/>
          </w:tcPr>
          <w:p w14:paraId="28EE8F0E" w14:textId="71A3D02F" w:rsidR="005C05D0" w:rsidRDefault="005C05D0" w:rsidP="005C05D0">
            <w:pPr>
              <w:pStyle w:val="ListParagraph"/>
              <w:numPr>
                <w:ilvl w:val="0"/>
                <w:numId w:val="8"/>
              </w:numPr>
            </w:pPr>
            <w:r>
              <w:t>Address</w:t>
            </w:r>
          </w:p>
        </w:tc>
      </w:tr>
      <w:tr w:rsidR="005C05D0" w14:paraId="30C4C7B2" w14:textId="04B1BF74" w:rsidTr="00F03940">
        <w:trPr>
          <w:trHeight w:val="276"/>
        </w:trPr>
        <w:tc>
          <w:tcPr>
            <w:tcW w:w="2500" w:type="pct"/>
          </w:tcPr>
          <w:p w14:paraId="3D435BB8" w14:textId="0CE2F45D" w:rsidR="005C05D0" w:rsidRDefault="005C05D0" w:rsidP="005C05D0">
            <w:pPr>
              <w:pStyle w:val="ListParagraph"/>
              <w:numPr>
                <w:ilvl w:val="0"/>
                <w:numId w:val="8"/>
              </w:numPr>
            </w:pPr>
            <w:r>
              <w:t>DofE Centre ID</w:t>
            </w:r>
          </w:p>
        </w:tc>
        <w:tc>
          <w:tcPr>
            <w:tcW w:w="2500" w:type="pct"/>
          </w:tcPr>
          <w:p w14:paraId="5C2273E4" w14:textId="6D915651" w:rsidR="005C05D0" w:rsidRDefault="005C05D0" w:rsidP="005C05D0">
            <w:pPr>
              <w:pStyle w:val="ListParagraph"/>
              <w:numPr>
                <w:ilvl w:val="0"/>
                <w:numId w:val="8"/>
              </w:numPr>
            </w:pPr>
            <w:r>
              <w:t>Phone and email contact</w:t>
            </w:r>
          </w:p>
        </w:tc>
      </w:tr>
      <w:tr w:rsidR="005C05D0" w14:paraId="3C473332" w14:textId="56211E50" w:rsidTr="00F03940">
        <w:trPr>
          <w:trHeight w:val="276"/>
        </w:trPr>
        <w:tc>
          <w:tcPr>
            <w:tcW w:w="2500" w:type="pct"/>
          </w:tcPr>
          <w:p w14:paraId="082DD7A7" w14:textId="05405BE6" w:rsidR="005C05D0" w:rsidRDefault="005C05D0" w:rsidP="005C05D0">
            <w:pPr>
              <w:pStyle w:val="ListParagraph"/>
              <w:numPr>
                <w:ilvl w:val="0"/>
                <w:numId w:val="8"/>
              </w:numPr>
            </w:pPr>
            <w:r>
              <w:t>Year Group</w:t>
            </w:r>
          </w:p>
        </w:tc>
        <w:tc>
          <w:tcPr>
            <w:tcW w:w="2500" w:type="pct"/>
          </w:tcPr>
          <w:p w14:paraId="61B6C8EE" w14:textId="169550B3" w:rsidR="005C05D0" w:rsidRDefault="005C05D0" w:rsidP="005C05D0">
            <w:pPr>
              <w:pStyle w:val="ListParagraph"/>
              <w:numPr>
                <w:ilvl w:val="0"/>
                <w:numId w:val="8"/>
              </w:numPr>
            </w:pPr>
            <w:r>
              <w:t>Emergency contact details</w:t>
            </w:r>
          </w:p>
        </w:tc>
      </w:tr>
      <w:tr w:rsidR="005C05D0" w14:paraId="6D1113C2" w14:textId="18257B55" w:rsidTr="00F03940">
        <w:trPr>
          <w:trHeight w:val="276"/>
        </w:trPr>
        <w:tc>
          <w:tcPr>
            <w:tcW w:w="2500" w:type="pct"/>
          </w:tcPr>
          <w:p w14:paraId="1283CBC0" w14:textId="30EF1C5E" w:rsidR="005C05D0" w:rsidRDefault="005C05D0" w:rsidP="005C05D0">
            <w:pPr>
              <w:pStyle w:val="ListParagraph"/>
              <w:numPr>
                <w:ilvl w:val="0"/>
                <w:numId w:val="8"/>
              </w:numPr>
            </w:pPr>
            <w:r>
              <w:t>DofE Level</w:t>
            </w:r>
            <w:r w:rsidR="000F7A7D">
              <w:t xml:space="preserve"> (one of three)</w:t>
            </w:r>
          </w:p>
        </w:tc>
        <w:tc>
          <w:tcPr>
            <w:tcW w:w="2500" w:type="pct"/>
          </w:tcPr>
          <w:p w14:paraId="652C3C45" w14:textId="39246470" w:rsidR="005C05D0" w:rsidRDefault="005C05D0" w:rsidP="005C05D0">
            <w:pPr>
              <w:pStyle w:val="ListParagraph"/>
              <w:numPr>
                <w:ilvl w:val="0"/>
                <w:numId w:val="8"/>
              </w:numPr>
              <w:ind w:right="-46"/>
            </w:pPr>
            <w:r>
              <w:t>Primary language</w:t>
            </w:r>
          </w:p>
        </w:tc>
      </w:tr>
      <w:tr w:rsidR="005C05D0" w14:paraId="7E3DD9D8" w14:textId="24A70485" w:rsidTr="00F03940">
        <w:trPr>
          <w:trHeight w:val="276"/>
        </w:trPr>
        <w:tc>
          <w:tcPr>
            <w:tcW w:w="2500" w:type="pct"/>
          </w:tcPr>
          <w:p w14:paraId="432FDA82" w14:textId="4C79BB7D" w:rsidR="005C05D0" w:rsidRDefault="005C05D0" w:rsidP="005C05D0">
            <w:pPr>
              <w:pStyle w:val="ListParagraph"/>
              <w:numPr>
                <w:ilvl w:val="0"/>
                <w:numId w:val="8"/>
              </w:numPr>
            </w:pPr>
            <w:r>
              <w:t>Full Name</w:t>
            </w:r>
          </w:p>
        </w:tc>
        <w:tc>
          <w:tcPr>
            <w:tcW w:w="2500" w:type="pct"/>
          </w:tcPr>
          <w:p w14:paraId="1DDE8FC2" w14:textId="3DB578C0" w:rsidR="005C05D0" w:rsidRDefault="005C05D0" w:rsidP="005C05D0">
            <w:pPr>
              <w:pStyle w:val="ListParagraph"/>
              <w:numPr>
                <w:ilvl w:val="0"/>
                <w:numId w:val="8"/>
              </w:numPr>
            </w:pPr>
            <w:r>
              <w:t>Enrolment date</w:t>
            </w:r>
          </w:p>
        </w:tc>
      </w:tr>
      <w:tr w:rsidR="005C05D0" w14:paraId="49754523" w14:textId="77777777" w:rsidTr="00F03940">
        <w:trPr>
          <w:trHeight w:val="277"/>
        </w:trPr>
        <w:tc>
          <w:tcPr>
            <w:tcW w:w="2500" w:type="pct"/>
          </w:tcPr>
          <w:p w14:paraId="53783348" w14:textId="0A24AA9F" w:rsidR="005C05D0" w:rsidRDefault="005C05D0" w:rsidP="005C05D0">
            <w:pPr>
              <w:pStyle w:val="ListParagraph"/>
              <w:numPr>
                <w:ilvl w:val="0"/>
                <w:numId w:val="8"/>
              </w:numPr>
            </w:pPr>
            <w:r>
              <w:t>Gender</w:t>
            </w:r>
          </w:p>
        </w:tc>
        <w:tc>
          <w:tcPr>
            <w:tcW w:w="2500" w:type="pct"/>
          </w:tcPr>
          <w:p w14:paraId="45542DFE" w14:textId="6A292894" w:rsidR="005C05D0" w:rsidRDefault="005C05D0" w:rsidP="005C05D0">
            <w:pPr>
              <w:pStyle w:val="ListParagraph"/>
              <w:numPr>
                <w:ilvl w:val="0"/>
                <w:numId w:val="8"/>
              </w:numPr>
            </w:pPr>
            <w:r>
              <w:t>Fee/payment received?</w:t>
            </w:r>
          </w:p>
        </w:tc>
      </w:tr>
      <w:tr w:rsidR="005C05D0" w14:paraId="12DAFFD7" w14:textId="77777777" w:rsidTr="00F03940">
        <w:trPr>
          <w:trHeight w:val="277"/>
        </w:trPr>
        <w:tc>
          <w:tcPr>
            <w:tcW w:w="2500" w:type="pct"/>
          </w:tcPr>
          <w:p w14:paraId="1410C46A" w14:textId="701287BA" w:rsidR="005C05D0" w:rsidRDefault="005C05D0" w:rsidP="005C05D0">
            <w:pPr>
              <w:pStyle w:val="ListParagraph"/>
              <w:numPr>
                <w:ilvl w:val="0"/>
                <w:numId w:val="8"/>
              </w:numPr>
            </w:pPr>
            <w:r>
              <w:t>Date of Birth</w:t>
            </w:r>
          </w:p>
        </w:tc>
        <w:tc>
          <w:tcPr>
            <w:tcW w:w="2500" w:type="pct"/>
          </w:tcPr>
          <w:p w14:paraId="624BD944" w14:textId="018B7134" w:rsidR="005C05D0" w:rsidRDefault="005C05D0" w:rsidP="005C05D0">
            <w:pPr>
              <w:pStyle w:val="ListParagraph"/>
            </w:pPr>
          </w:p>
        </w:tc>
      </w:tr>
    </w:tbl>
    <w:p w14:paraId="4090F5A6" w14:textId="1393A465" w:rsidR="00EB4FB1" w:rsidRDefault="00F03940" w:rsidP="00554078">
      <w:pPr>
        <w:pStyle w:val="Heading4"/>
      </w:pPr>
      <w:r>
        <w:t>Per award section</w:t>
      </w:r>
      <w:r w:rsidR="00461810">
        <w:t xml:space="preserve"> (per </w:t>
      </w:r>
      <w:r w:rsidR="00087491">
        <w:t>student</w:t>
      </w:r>
      <w:r w:rsidR="00461810">
        <w:t>)</w:t>
      </w:r>
      <w:r>
        <w:t xml:space="preserve"> (</w:t>
      </w:r>
      <w:r w:rsidR="00973B90">
        <w:t xml:space="preserve">volunteering, </w:t>
      </w:r>
      <w:r w:rsidR="00BA2CFF">
        <w:t>p</w:t>
      </w:r>
      <w:r>
        <w:t>hysical,</w:t>
      </w:r>
      <w:r w:rsidR="00BA2CFF">
        <w:t xml:space="preserve"> s</w:t>
      </w:r>
      <w:r>
        <w:t>ki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3"/>
      </w:tblGrid>
      <w:tr w:rsidR="00F03940" w14:paraId="0FD8FE0E" w14:textId="77777777" w:rsidTr="00F03940">
        <w:trPr>
          <w:trHeight w:val="259"/>
        </w:trPr>
        <w:tc>
          <w:tcPr>
            <w:tcW w:w="4513" w:type="dxa"/>
          </w:tcPr>
          <w:p w14:paraId="5F64956A" w14:textId="0AE2598B" w:rsidR="00F03940" w:rsidRDefault="00F03940" w:rsidP="00F03940">
            <w:pPr>
              <w:pStyle w:val="ListParagraph"/>
              <w:numPr>
                <w:ilvl w:val="0"/>
                <w:numId w:val="8"/>
              </w:numPr>
            </w:pPr>
            <w:r>
              <w:t>Start date</w:t>
            </w:r>
          </w:p>
        </w:tc>
        <w:tc>
          <w:tcPr>
            <w:tcW w:w="4513" w:type="dxa"/>
          </w:tcPr>
          <w:p w14:paraId="30C4FADF" w14:textId="29A2DCBE" w:rsidR="00F03940" w:rsidRDefault="00EF5739" w:rsidP="00F03940">
            <w:pPr>
              <w:pStyle w:val="ListParagraph"/>
              <w:numPr>
                <w:ilvl w:val="0"/>
                <w:numId w:val="8"/>
              </w:numPr>
            </w:pPr>
            <w:r>
              <w:t>Goals</w:t>
            </w:r>
          </w:p>
        </w:tc>
      </w:tr>
      <w:tr w:rsidR="00F03940" w14:paraId="09474ABF" w14:textId="77777777" w:rsidTr="00F03940">
        <w:trPr>
          <w:trHeight w:val="259"/>
        </w:trPr>
        <w:tc>
          <w:tcPr>
            <w:tcW w:w="4513" w:type="dxa"/>
          </w:tcPr>
          <w:p w14:paraId="129705AD" w14:textId="2C47E018" w:rsidR="00F03940" w:rsidRDefault="00D101E7" w:rsidP="00F03940">
            <w:pPr>
              <w:pStyle w:val="ListParagraph"/>
              <w:numPr>
                <w:ilvl w:val="0"/>
                <w:numId w:val="8"/>
              </w:numPr>
            </w:pPr>
            <w:r>
              <w:t>Length</w:t>
            </w:r>
            <w:r w:rsidR="00461810">
              <w:t xml:space="preserve"> (</w:t>
            </w:r>
            <w:r>
              <w:t>selection limited by level</w:t>
            </w:r>
            <w:r w:rsidR="00461810">
              <w:t>)</w:t>
            </w:r>
          </w:p>
        </w:tc>
        <w:tc>
          <w:tcPr>
            <w:tcW w:w="4513" w:type="dxa"/>
          </w:tcPr>
          <w:p w14:paraId="46C1863A" w14:textId="1BF9AA95" w:rsidR="00F03940" w:rsidRDefault="00EF5739" w:rsidP="00F03940">
            <w:pPr>
              <w:pStyle w:val="ListParagraph"/>
              <w:numPr>
                <w:ilvl w:val="0"/>
                <w:numId w:val="8"/>
              </w:numPr>
            </w:pPr>
            <w:r>
              <w:t xml:space="preserve">Assessor’s full name </w:t>
            </w:r>
          </w:p>
        </w:tc>
      </w:tr>
      <w:tr w:rsidR="00F03940" w14:paraId="0E04F06A" w14:textId="77777777" w:rsidTr="00F03940">
        <w:trPr>
          <w:trHeight w:val="259"/>
        </w:trPr>
        <w:tc>
          <w:tcPr>
            <w:tcW w:w="4513" w:type="dxa"/>
          </w:tcPr>
          <w:p w14:paraId="0F0B358A" w14:textId="7C016B97" w:rsidR="00F03940" w:rsidRDefault="00F03940" w:rsidP="00F03940">
            <w:pPr>
              <w:pStyle w:val="ListParagraph"/>
              <w:numPr>
                <w:ilvl w:val="0"/>
                <w:numId w:val="8"/>
              </w:numPr>
            </w:pPr>
            <w:r>
              <w:t>Current progress</w:t>
            </w:r>
            <w:r w:rsidR="00D101E7">
              <w:t xml:space="preserve"> (dynamic</w:t>
            </w:r>
            <w:r w:rsidR="00BE72D7">
              <w:t xml:space="preserve"> – depends on other fields)</w:t>
            </w:r>
          </w:p>
        </w:tc>
        <w:tc>
          <w:tcPr>
            <w:tcW w:w="4513" w:type="dxa"/>
          </w:tcPr>
          <w:p w14:paraId="3C11B2CB" w14:textId="441ECD08" w:rsidR="00F03940" w:rsidRDefault="00EF5739" w:rsidP="00EF5739">
            <w:pPr>
              <w:pStyle w:val="ListParagraph"/>
              <w:numPr>
                <w:ilvl w:val="0"/>
                <w:numId w:val="8"/>
              </w:numPr>
              <w:ind w:right="-46"/>
            </w:pPr>
            <w:r>
              <w:t>Assessor’s phone and email contact</w:t>
            </w:r>
          </w:p>
        </w:tc>
      </w:tr>
      <w:tr w:rsidR="00EF5739" w14:paraId="1C5C8BC3" w14:textId="77777777" w:rsidTr="00F03940">
        <w:trPr>
          <w:trHeight w:val="259"/>
        </w:trPr>
        <w:tc>
          <w:tcPr>
            <w:tcW w:w="4513" w:type="dxa"/>
          </w:tcPr>
          <w:p w14:paraId="6E87BDBD" w14:textId="51BA78F4" w:rsidR="00EF5739" w:rsidRDefault="00EF5739" w:rsidP="00EF5739">
            <w:pPr>
              <w:pStyle w:val="ListParagraph"/>
              <w:numPr>
                <w:ilvl w:val="0"/>
                <w:numId w:val="8"/>
              </w:numPr>
            </w:pPr>
            <w:r>
              <w:t>Type of activity</w:t>
            </w:r>
          </w:p>
        </w:tc>
        <w:tc>
          <w:tcPr>
            <w:tcW w:w="4513" w:type="dxa"/>
          </w:tcPr>
          <w:p w14:paraId="6886F471" w14:textId="7BC628BD" w:rsidR="00EF5739" w:rsidRDefault="00EF5739" w:rsidP="00EF5739">
            <w:pPr>
              <w:pStyle w:val="ListParagraph"/>
              <w:numPr>
                <w:ilvl w:val="0"/>
                <w:numId w:val="8"/>
              </w:numPr>
            </w:pPr>
            <w:r>
              <w:t>Activity evidence/assessor’s report</w:t>
            </w:r>
          </w:p>
        </w:tc>
      </w:tr>
      <w:tr w:rsidR="00EF5739" w14:paraId="172A5FCE" w14:textId="77777777" w:rsidTr="00F03940">
        <w:trPr>
          <w:trHeight w:val="259"/>
        </w:trPr>
        <w:tc>
          <w:tcPr>
            <w:tcW w:w="4513" w:type="dxa"/>
          </w:tcPr>
          <w:p w14:paraId="15BF7D72" w14:textId="54418F08" w:rsidR="00EF5739" w:rsidRDefault="00EF5739" w:rsidP="00EF5739">
            <w:pPr>
              <w:pStyle w:val="ListParagraph"/>
              <w:numPr>
                <w:ilvl w:val="0"/>
                <w:numId w:val="8"/>
              </w:numPr>
            </w:pPr>
            <w:r>
              <w:t>Activity details</w:t>
            </w:r>
          </w:p>
        </w:tc>
        <w:tc>
          <w:tcPr>
            <w:tcW w:w="4513" w:type="dxa"/>
          </w:tcPr>
          <w:p w14:paraId="6E3C3782" w14:textId="77777777" w:rsidR="00EF5739" w:rsidRDefault="00EF5739" w:rsidP="00EF5739">
            <w:pPr>
              <w:ind w:left="360"/>
            </w:pPr>
          </w:p>
        </w:tc>
      </w:tr>
    </w:tbl>
    <w:p w14:paraId="69B98F7D" w14:textId="570DC017" w:rsidR="00F03940" w:rsidRDefault="005C05D0" w:rsidP="00F03940">
      <w:pPr>
        <w:pStyle w:val="Heading4"/>
      </w:pPr>
      <w:r>
        <w:t>Per e</w:t>
      </w:r>
      <w:r w:rsidR="00F03940">
        <w:t>xpedition</w:t>
      </w:r>
      <w:r w:rsidR="0034496C">
        <w:t>/ev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F03940" w14:paraId="494A9FE3" w14:textId="77777777" w:rsidTr="00461810">
        <w:trPr>
          <w:trHeight w:val="259"/>
        </w:trPr>
        <w:tc>
          <w:tcPr>
            <w:tcW w:w="2500" w:type="pct"/>
          </w:tcPr>
          <w:p w14:paraId="1A1478D8" w14:textId="212F4FC5" w:rsidR="00F03940" w:rsidRDefault="00461810" w:rsidP="00F03940">
            <w:pPr>
              <w:pStyle w:val="ListParagraph"/>
              <w:numPr>
                <w:ilvl w:val="0"/>
                <w:numId w:val="8"/>
              </w:numPr>
            </w:pPr>
            <w:r>
              <w:t xml:space="preserve">Start </w:t>
            </w:r>
            <w:r w:rsidR="0034496C">
              <w:t>date</w:t>
            </w:r>
          </w:p>
        </w:tc>
        <w:tc>
          <w:tcPr>
            <w:tcW w:w="2500" w:type="pct"/>
          </w:tcPr>
          <w:p w14:paraId="1E6CA6E0" w14:textId="388CE0D5" w:rsidR="00F03940" w:rsidRDefault="0034496C" w:rsidP="00F03940">
            <w:pPr>
              <w:pStyle w:val="ListParagraph"/>
              <w:numPr>
                <w:ilvl w:val="0"/>
                <w:numId w:val="8"/>
              </w:numPr>
            </w:pPr>
            <w:r>
              <w:t>Equipment list</w:t>
            </w:r>
          </w:p>
        </w:tc>
      </w:tr>
      <w:tr w:rsidR="0034496C" w14:paraId="06E8ED25" w14:textId="77777777" w:rsidTr="00461810">
        <w:trPr>
          <w:trHeight w:val="259"/>
        </w:trPr>
        <w:tc>
          <w:tcPr>
            <w:tcW w:w="2500" w:type="pct"/>
          </w:tcPr>
          <w:p w14:paraId="4EE4B05D" w14:textId="36320E62" w:rsidR="0034496C" w:rsidRDefault="005839AE" w:rsidP="0034496C">
            <w:pPr>
              <w:pStyle w:val="ListParagraph"/>
              <w:numPr>
                <w:ilvl w:val="0"/>
                <w:numId w:val="8"/>
              </w:numPr>
            </w:pPr>
            <w:r>
              <w:t>Event length</w:t>
            </w:r>
          </w:p>
        </w:tc>
        <w:tc>
          <w:tcPr>
            <w:tcW w:w="2500" w:type="pct"/>
          </w:tcPr>
          <w:p w14:paraId="364EC504" w14:textId="3A77C5C1" w:rsidR="0034496C" w:rsidRDefault="0034496C" w:rsidP="0034496C">
            <w:pPr>
              <w:pStyle w:val="ListParagraph"/>
              <w:numPr>
                <w:ilvl w:val="0"/>
                <w:numId w:val="8"/>
              </w:numPr>
            </w:pPr>
            <w:r>
              <w:t>Route map (path to image)</w:t>
            </w:r>
          </w:p>
        </w:tc>
      </w:tr>
      <w:tr w:rsidR="0034496C" w14:paraId="16C91A6A" w14:textId="77777777" w:rsidTr="00461810">
        <w:trPr>
          <w:trHeight w:val="259"/>
        </w:trPr>
        <w:tc>
          <w:tcPr>
            <w:tcW w:w="2500" w:type="pct"/>
          </w:tcPr>
          <w:p w14:paraId="30DE4AE2" w14:textId="23626810" w:rsidR="0034496C" w:rsidRDefault="00087491" w:rsidP="0034496C">
            <w:pPr>
              <w:pStyle w:val="ListParagraph"/>
              <w:numPr>
                <w:ilvl w:val="0"/>
                <w:numId w:val="8"/>
              </w:numPr>
            </w:pPr>
            <w:r>
              <w:t>Student</w:t>
            </w:r>
            <w:r w:rsidR="0034496C">
              <w:t xml:space="preserve">s involved (linked to </w:t>
            </w:r>
            <w:r>
              <w:t>student</w:t>
            </w:r>
            <w:r w:rsidR="0034496C">
              <w:t xml:space="preserve"> DB)</w:t>
            </w:r>
          </w:p>
        </w:tc>
        <w:tc>
          <w:tcPr>
            <w:tcW w:w="2500" w:type="pct"/>
          </w:tcPr>
          <w:p w14:paraId="5AEB7A8B" w14:textId="1FEA621E" w:rsidR="0034496C" w:rsidRDefault="0034496C" w:rsidP="0034496C">
            <w:pPr>
              <w:pStyle w:val="ListParagraph"/>
              <w:numPr>
                <w:ilvl w:val="0"/>
                <w:numId w:val="8"/>
              </w:numPr>
              <w:ind w:right="-46"/>
            </w:pPr>
            <w:r>
              <w:t>Main activities</w:t>
            </w:r>
          </w:p>
        </w:tc>
      </w:tr>
      <w:tr w:rsidR="0034496C" w14:paraId="1AFC73D8" w14:textId="77777777" w:rsidTr="00461810">
        <w:trPr>
          <w:trHeight w:val="259"/>
        </w:trPr>
        <w:tc>
          <w:tcPr>
            <w:tcW w:w="2500" w:type="pct"/>
          </w:tcPr>
          <w:p w14:paraId="3C0707E9" w14:textId="3A4FB0FE" w:rsidR="0034496C" w:rsidRDefault="0034496C" w:rsidP="0034496C">
            <w:pPr>
              <w:pStyle w:val="ListParagraph"/>
              <w:numPr>
                <w:ilvl w:val="0"/>
                <w:numId w:val="8"/>
              </w:numPr>
            </w:pPr>
            <w:r>
              <w:t>Location/destination</w:t>
            </w:r>
          </w:p>
        </w:tc>
        <w:tc>
          <w:tcPr>
            <w:tcW w:w="2500" w:type="pct"/>
          </w:tcPr>
          <w:p w14:paraId="74C74058" w14:textId="7DC2ED0A" w:rsidR="0034496C" w:rsidRDefault="0034496C" w:rsidP="0034496C">
            <w:pPr>
              <w:pStyle w:val="ListParagraph"/>
              <w:numPr>
                <w:ilvl w:val="0"/>
                <w:numId w:val="8"/>
              </w:numPr>
            </w:pPr>
            <w:r>
              <w:t>Risk assessment/Hazards (list)</w:t>
            </w:r>
          </w:p>
        </w:tc>
      </w:tr>
    </w:tbl>
    <w:p w14:paraId="3CB22A7B" w14:textId="343C8523" w:rsidR="00F03940" w:rsidRDefault="00B32750" w:rsidP="00B32750">
      <w:pPr>
        <w:pStyle w:val="Heading3"/>
      </w:pPr>
      <w:bookmarkStart w:id="26" w:name="_Toc60400329"/>
      <w:r>
        <w:t>Processing</w:t>
      </w:r>
      <w:r w:rsidR="005804F0">
        <w:t>/output data</w:t>
      </w:r>
      <w:bookmarkEnd w:id="26"/>
    </w:p>
    <w:p w14:paraId="059359C8" w14:textId="397FEA11" w:rsidR="00B32750" w:rsidRDefault="00404B91" w:rsidP="005804F0">
      <w:pPr>
        <w:spacing w:after="0"/>
      </w:pPr>
      <w:r>
        <w:t xml:space="preserve">Based on the information I gathered through my questionnaire, analysis of the </w:t>
      </w:r>
      <w:r w:rsidR="00087491">
        <w:t>student</w:t>
      </w:r>
      <w:r>
        <w:t xml:space="preserve"> interface and by investigating similar systems above, I have been able to </w:t>
      </w:r>
      <w:r w:rsidR="0057096E">
        <w:t>compile</w:t>
      </w:r>
      <w:r>
        <w:t xml:space="preserve"> this outline of the processes carried out by the existing system together</w:t>
      </w:r>
      <w:r w:rsidR="005804F0">
        <w:t xml:space="preserve"> with the outputs these need to produce</w:t>
      </w:r>
      <w:r>
        <w:t>:</w:t>
      </w:r>
    </w:p>
    <w:p w14:paraId="736E06CE" w14:textId="1D536C8D" w:rsidR="00404B91" w:rsidRDefault="0057096E" w:rsidP="00404B91">
      <w:pPr>
        <w:pStyle w:val="ListParagraph"/>
        <w:numPr>
          <w:ilvl w:val="0"/>
          <w:numId w:val="10"/>
        </w:numPr>
      </w:pPr>
      <w:r>
        <w:t>Allow staff to e</w:t>
      </w:r>
      <w:r w:rsidR="005804F0">
        <w:t>dit student submitted data</w:t>
      </w:r>
    </w:p>
    <w:p w14:paraId="12610F65" w14:textId="461FE17A" w:rsidR="005804F0" w:rsidRDefault="0057096E" w:rsidP="00404B91">
      <w:pPr>
        <w:pStyle w:val="ListParagraph"/>
        <w:numPr>
          <w:ilvl w:val="0"/>
          <w:numId w:val="10"/>
        </w:numPr>
      </w:pPr>
      <w:r>
        <w:t>Allow staff to s</w:t>
      </w:r>
      <w:r w:rsidR="005804F0">
        <w:t>end messages to students</w:t>
      </w:r>
    </w:p>
    <w:p w14:paraId="1CAE5A16" w14:textId="41D44C2D" w:rsidR="005804F0" w:rsidRDefault="005804F0" w:rsidP="00404B91">
      <w:pPr>
        <w:pStyle w:val="ListParagraph"/>
        <w:numPr>
          <w:ilvl w:val="0"/>
          <w:numId w:val="10"/>
        </w:numPr>
      </w:pPr>
      <w:r>
        <w:t xml:space="preserve">Export </w:t>
      </w:r>
      <w:r w:rsidR="002D32D0">
        <w:t xml:space="preserve">PDFs/physical copies of </w:t>
      </w:r>
      <w:r>
        <w:t xml:space="preserve">student </w:t>
      </w:r>
      <w:r w:rsidR="002D32D0">
        <w:t>data</w:t>
      </w:r>
      <w:r>
        <w:t xml:space="preserve"> </w:t>
      </w:r>
      <w:r w:rsidR="0057096E">
        <w:t>for permanent</w:t>
      </w:r>
      <w:r w:rsidR="00B91484">
        <w:t xml:space="preserve"> physical</w:t>
      </w:r>
      <w:r w:rsidR="0057096E">
        <w:t xml:space="preserve"> records</w:t>
      </w:r>
    </w:p>
    <w:p w14:paraId="39123214" w14:textId="42EF723B" w:rsidR="00B91484" w:rsidRDefault="00B91484" w:rsidP="00404B91">
      <w:pPr>
        <w:pStyle w:val="ListParagraph"/>
        <w:numPr>
          <w:ilvl w:val="0"/>
          <w:numId w:val="10"/>
        </w:numPr>
      </w:pPr>
      <w:r>
        <w:t>Export</w:t>
      </w:r>
      <w:r w:rsidR="002D32D0">
        <w:t xml:space="preserve"> digital copies of</w:t>
      </w:r>
      <w:r>
        <w:t xml:space="preserve"> student </w:t>
      </w:r>
      <w:r w:rsidR="002D32D0">
        <w:t xml:space="preserve">tables </w:t>
      </w:r>
      <w:r>
        <w:t xml:space="preserve">for </w:t>
      </w:r>
      <w:r w:rsidR="002D32D0">
        <w:t>later retrieval/backup</w:t>
      </w:r>
    </w:p>
    <w:p w14:paraId="15ABA27F" w14:textId="0271EA94" w:rsidR="00B91484" w:rsidRDefault="00B91484" w:rsidP="00404B91">
      <w:pPr>
        <w:pStyle w:val="ListParagraph"/>
        <w:numPr>
          <w:ilvl w:val="0"/>
          <w:numId w:val="10"/>
        </w:numPr>
      </w:pPr>
      <w:r>
        <w:t>Allow students to upload evidence for each section</w:t>
      </w:r>
    </w:p>
    <w:p w14:paraId="2EB6EB78" w14:textId="7BAD5C21" w:rsidR="005804F0" w:rsidRDefault="0057096E" w:rsidP="00404B91">
      <w:pPr>
        <w:pStyle w:val="ListParagraph"/>
        <w:numPr>
          <w:ilvl w:val="0"/>
          <w:numId w:val="10"/>
        </w:numPr>
      </w:pPr>
      <w:r>
        <w:t>Visualise of a student’s progress through an award section</w:t>
      </w:r>
    </w:p>
    <w:p w14:paraId="05E3B800" w14:textId="0C1DFB4B" w:rsidR="006534DA" w:rsidRDefault="0057096E" w:rsidP="0080229D">
      <w:pPr>
        <w:pStyle w:val="ListParagraph"/>
        <w:numPr>
          <w:ilvl w:val="0"/>
          <w:numId w:val="10"/>
        </w:numPr>
      </w:pPr>
      <w:r>
        <w:t>Produce an overview of all participants in an award’s progress</w:t>
      </w:r>
    </w:p>
    <w:p w14:paraId="0B2E5921" w14:textId="0FE2FA90" w:rsidR="006534DA" w:rsidRDefault="006534DA" w:rsidP="006534DA">
      <w:pPr>
        <w:spacing w:line="312" w:lineRule="auto"/>
      </w:pPr>
      <w:r>
        <w:br w:type="page"/>
      </w:r>
    </w:p>
    <w:p w14:paraId="4CA09A78" w14:textId="739713E9" w:rsidR="0080229D" w:rsidRPr="0080229D" w:rsidRDefault="0080229D" w:rsidP="0080229D">
      <w:pPr>
        <w:pStyle w:val="Heading3"/>
      </w:pPr>
      <w:bookmarkStart w:id="27" w:name="_Toc60400330"/>
      <w:r>
        <w:lastRenderedPageBreak/>
        <w:t>Data flow diagrams</w:t>
      </w:r>
      <w:r w:rsidR="00BB7DFB">
        <w:t xml:space="preserve"> for current system</w:t>
      </w:r>
      <w:bookmarkEnd w:id="27"/>
    </w:p>
    <w:p w14:paraId="313E9C18" w14:textId="042DD40C" w:rsidR="00881B12" w:rsidRDefault="0084627D" w:rsidP="0084627D">
      <w:r>
        <w:t>D</w:t>
      </w:r>
      <w:r w:rsidR="00D06B7B">
        <w:t xml:space="preserve">ata flow diagrams can be used to show </w:t>
      </w:r>
      <w:r w:rsidR="00BB7DFB">
        <w:t xml:space="preserve">the main </w:t>
      </w:r>
      <w:r w:rsidR="00D06B7B">
        <w:t>processes within the current system and how data moves into, out of and between different areas</w:t>
      </w:r>
      <w:r w:rsidR="001C4BCE">
        <w:t>/aspects of the system</w:t>
      </w:r>
      <w:r w:rsidR="00D06B7B">
        <w:t>. A key of symbols used is shown in</w:t>
      </w:r>
      <w:r w:rsidR="001904F0">
        <w:t xml:space="preserve"> </w:t>
      </w:r>
      <w:r w:rsidR="001904F0" w:rsidRPr="001904F0">
        <w:rPr>
          <w:rStyle w:val="DocumentLinksChar"/>
        </w:rPr>
        <w:fldChar w:fldCharType="begin"/>
      </w:r>
      <w:r w:rsidR="001904F0" w:rsidRPr="001904F0">
        <w:rPr>
          <w:rStyle w:val="DocumentLinksChar"/>
        </w:rPr>
        <w:instrText xml:space="preserve"> REF _Ref53494382 \h </w:instrText>
      </w:r>
      <w:r w:rsidR="001904F0">
        <w:rPr>
          <w:rStyle w:val="DocumentLinksChar"/>
        </w:rPr>
        <w:instrText xml:space="preserve"> \* MERGEFORMAT </w:instrText>
      </w:r>
      <w:r w:rsidR="001904F0" w:rsidRPr="001904F0">
        <w:rPr>
          <w:rStyle w:val="DocumentLinksChar"/>
        </w:rPr>
      </w:r>
      <w:r w:rsidR="001904F0" w:rsidRPr="001904F0">
        <w:rPr>
          <w:rStyle w:val="DocumentLinksChar"/>
        </w:rPr>
        <w:fldChar w:fldCharType="separate"/>
      </w:r>
      <w:r w:rsidR="00443B43" w:rsidRPr="00443B43">
        <w:rPr>
          <w:rStyle w:val="DocumentLinksChar"/>
        </w:rPr>
        <w:t>Appendix C – Diagram and notation keys</w:t>
      </w:r>
      <w:r w:rsidR="001904F0" w:rsidRPr="001904F0">
        <w:rPr>
          <w:rStyle w:val="DocumentLinksChar"/>
        </w:rPr>
        <w:fldChar w:fldCharType="end"/>
      </w:r>
      <w:r w:rsidR="00D06B7B">
        <w:t>.</w:t>
      </w:r>
    </w:p>
    <w:p w14:paraId="6F4763FE" w14:textId="2E676D26" w:rsidR="00C14393" w:rsidRDefault="00AA167E" w:rsidP="00C14393">
      <w:pPr>
        <w:pStyle w:val="Heading4"/>
      </w:pPr>
      <w:r>
        <w:t>Registering</w:t>
      </w:r>
      <w:r w:rsidR="00C14393">
        <w:t xml:space="preserve"> a new student</w:t>
      </w:r>
    </w:p>
    <w:p w14:paraId="40E0C073" w14:textId="4CCC35DC" w:rsidR="00C14393" w:rsidRDefault="00C14393" w:rsidP="00C14393">
      <w:r>
        <w:rPr>
          <w:noProof/>
        </w:rPr>
        <mc:AlternateContent>
          <mc:Choice Requires="wpc">
            <w:drawing>
              <wp:inline distT="0" distB="0" distL="0" distR="0" wp14:anchorId="78942D1C" wp14:editId="568A3938">
                <wp:extent cx="5486400" cy="3700350"/>
                <wp:effectExtent l="0" t="0" r="0" b="635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4" name="Text Box 23"/>
                        <wps:cNvSpPr txBox="1"/>
                        <wps:spPr>
                          <a:xfrm>
                            <a:off x="2873306" y="2059754"/>
                            <a:ext cx="1120724" cy="570694"/>
                          </a:xfrm>
                          <a:prstGeom prst="rect">
                            <a:avLst/>
                          </a:prstGeom>
                          <a:noFill/>
                          <a:ln w="6350">
                            <a:noFill/>
                          </a:ln>
                        </wps:spPr>
                        <wps:txbx>
                          <w:txbxContent>
                            <w:p w14:paraId="2460F1A2" w14:textId="4045E2B7" w:rsidR="00D863A0" w:rsidRPr="00C14393" w:rsidRDefault="00D863A0" w:rsidP="00FA7233">
                              <w:pPr>
                                <w:rPr>
                                  <w:rFonts w:ascii="Roboto" w:eastAsia="Batang" w:hAnsi="Roboto"/>
                                  <w:sz w:val="20"/>
                                  <w:szCs w:val="20"/>
                                </w:rPr>
                              </w:pPr>
                              <w:r w:rsidRPr="00C14393">
                                <w:rPr>
                                  <w:sz w:val="20"/>
                                  <w:szCs w:val="20"/>
                                </w:rPr>
                                <w:t>Participant enrolment form</w:t>
                              </w:r>
                              <w:r>
                                <w:rPr>
                                  <w:sz w:val="20"/>
                                  <w:szCs w:val="20"/>
                                </w:rPr>
                                <w:t xml:space="preserve"> (signature)</w:t>
                              </w:r>
                            </w:p>
                            <w:p w14:paraId="4A60544E" w14:textId="33C8408B" w:rsidR="00D863A0" w:rsidRPr="00C14393" w:rsidRDefault="00D863A0" w:rsidP="00C14393">
                              <w:pPr>
                                <w:rPr>
                                  <w:rFonts w:ascii="Roboto" w:eastAsia="Batang" w:hAnsi="Roboto"/>
                                  <w:sz w:val="20"/>
                                  <w:szCs w:val="20"/>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Text Box 23"/>
                        <wps:cNvSpPr txBox="1"/>
                        <wps:spPr>
                          <a:xfrm>
                            <a:off x="1571645" y="1678780"/>
                            <a:ext cx="929005" cy="570694"/>
                          </a:xfrm>
                          <a:prstGeom prst="rect">
                            <a:avLst/>
                          </a:prstGeom>
                          <a:noFill/>
                          <a:ln w="6350">
                            <a:noFill/>
                          </a:ln>
                        </wps:spPr>
                        <wps:txbx>
                          <w:txbxContent>
                            <w:p w14:paraId="0B354A6D" w14:textId="6F138695" w:rsidR="00D863A0" w:rsidRPr="00C14393" w:rsidRDefault="00D863A0" w:rsidP="00C14393">
                              <w:pPr>
                                <w:rPr>
                                  <w:rFonts w:ascii="Roboto" w:eastAsia="Batang" w:hAnsi="Roboto"/>
                                  <w:sz w:val="20"/>
                                  <w:szCs w:val="20"/>
                                </w:rPr>
                              </w:pPr>
                              <w:r w:rsidRPr="00C14393">
                                <w:rPr>
                                  <w:sz w:val="20"/>
                                  <w:szCs w:val="20"/>
                                </w:rPr>
                                <w:t>Participant enrolment for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Rounded Corners 36"/>
                        <wps:cNvSpPr/>
                        <wps:spPr>
                          <a:xfrm>
                            <a:off x="4033878" y="1242191"/>
                            <a:ext cx="1245488" cy="891998"/>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03066C06" w14:textId="5216FEC6" w:rsidR="00D863A0" w:rsidRPr="00C14393" w:rsidRDefault="00D863A0" w:rsidP="00C14393">
                              <w:pPr>
                                <w:jc w:val="center"/>
                                <w:rPr>
                                  <w:sz w:val="20"/>
                                  <w:szCs w:val="20"/>
                                </w:rPr>
                              </w:pPr>
                              <w:r>
                                <w:rPr>
                                  <w:sz w:val="20"/>
                                  <w:szCs w:val="20"/>
                                </w:rPr>
                                <w:t>Register student with eDof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37" name="Group 37"/>
                        <wpg:cNvGrpSpPr/>
                        <wpg:grpSpPr>
                          <a:xfrm>
                            <a:off x="2362399" y="1297597"/>
                            <a:ext cx="1120140" cy="738366"/>
                            <a:chOff x="0" y="0"/>
                            <a:chExt cx="1120356" cy="738366"/>
                          </a:xfrm>
                        </wpg:grpSpPr>
                        <wps:wsp>
                          <wps:cNvPr id="38" name="Straight Connector 38"/>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40" name="Straight Connector 40"/>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41" name="Straight Arrow Connector 41"/>
                        <wps:cNvCnPr/>
                        <wps:spPr>
                          <a:xfrm>
                            <a:off x="1627165" y="1678638"/>
                            <a:ext cx="735234" cy="71"/>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flipV="1">
                            <a:off x="2873306" y="2035856"/>
                            <a:ext cx="0" cy="5557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18"/>
                        <wps:cNvSpPr txBox="1"/>
                        <wps:spPr>
                          <a:xfrm>
                            <a:off x="2353773" y="1314591"/>
                            <a:ext cx="1128766" cy="720900"/>
                          </a:xfrm>
                          <a:prstGeom prst="rect">
                            <a:avLst/>
                          </a:prstGeom>
                          <a:noFill/>
                          <a:ln w="6350">
                            <a:noFill/>
                          </a:ln>
                        </wps:spPr>
                        <wps:txbx>
                          <w:txbxContent>
                            <w:p w14:paraId="37D39986" w14:textId="6463F6D3" w:rsidR="00D863A0" w:rsidRPr="00FA7233" w:rsidRDefault="00D863A0" w:rsidP="00FA7233">
                              <w:pPr>
                                <w:rPr>
                                  <w:szCs w:val="22"/>
                                </w:rPr>
                              </w:pPr>
                              <w:r>
                                <w:rPr>
                                  <w:szCs w:val="22"/>
                                </w:rPr>
                                <w:t>School s</w:t>
                              </w:r>
                              <w:r w:rsidRPr="00FA7233">
                                <w:rPr>
                                  <w:szCs w:val="22"/>
                                </w:rPr>
                                <w:t>tudent</w:t>
                              </w:r>
                              <w:r>
                                <w:rPr>
                                  <w:szCs w:val="22"/>
                                </w:rPr>
                                <w:t xml:space="preserve"> physical record</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44" name="Straight Arrow Connector 44"/>
                        <wps:cNvCnPr>
                          <a:endCxn id="36" idx="1"/>
                        </wps:cNvCnPr>
                        <wps:spPr>
                          <a:xfrm>
                            <a:off x="3482539" y="1687868"/>
                            <a:ext cx="551339" cy="161"/>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5" name="Text Box 23"/>
                        <wps:cNvSpPr txBox="1"/>
                        <wps:spPr>
                          <a:xfrm>
                            <a:off x="3593102" y="1100443"/>
                            <a:ext cx="1120724" cy="570694"/>
                          </a:xfrm>
                          <a:prstGeom prst="rect">
                            <a:avLst/>
                          </a:prstGeom>
                          <a:noFill/>
                          <a:ln w="6350">
                            <a:noFill/>
                          </a:ln>
                        </wps:spPr>
                        <wps:txbx>
                          <w:txbxContent>
                            <w:p w14:paraId="02D49555" w14:textId="53C5DAF9" w:rsidR="00D863A0" w:rsidRPr="00C14393" w:rsidRDefault="00D863A0" w:rsidP="00C14393">
                              <w:pPr>
                                <w:rPr>
                                  <w:rFonts w:ascii="Roboto" w:eastAsia="Batang" w:hAnsi="Roboto"/>
                                  <w:sz w:val="20"/>
                                  <w:szCs w:val="20"/>
                                </w:rPr>
                              </w:pPr>
                              <w:r>
                                <w:rPr>
                                  <w:sz w:val="20"/>
                                  <w:szCs w:val="20"/>
                                </w:rPr>
                                <w:t>Retrieve paper record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52" name="Group 52"/>
                        <wpg:cNvGrpSpPr/>
                        <wpg:grpSpPr>
                          <a:xfrm>
                            <a:off x="3858079" y="67612"/>
                            <a:ext cx="1447165" cy="899160"/>
                            <a:chOff x="0" y="0"/>
                            <a:chExt cx="1447394" cy="899730"/>
                          </a:xfrm>
                        </wpg:grpSpPr>
                        <wps:wsp>
                          <wps:cNvPr id="53" name="Rectangle 53"/>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C807624" w14:textId="3DFD54DB" w:rsidR="00D863A0" w:rsidRDefault="00D863A0" w:rsidP="00AA167E">
                                <w:pPr>
                                  <w:jc w:val="center"/>
                                  <w:rPr>
                                    <w:sz w:val="24"/>
                                    <w:szCs w:val="24"/>
                                  </w:rPr>
                                </w:pPr>
                                <w:r>
                                  <w:rPr>
                                    <w:rFonts w:eastAsia="Batang"/>
                                    <w:sz w:val="20"/>
                                    <w:szCs w:val="20"/>
                                  </w:rPr>
                                  <w:t>School DofE Staf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55" name="Group 55"/>
                        <wpg:cNvGrpSpPr/>
                        <wpg:grpSpPr>
                          <a:xfrm>
                            <a:off x="190616" y="1177903"/>
                            <a:ext cx="1447165" cy="899160"/>
                            <a:chOff x="0" y="0"/>
                            <a:chExt cx="1447394" cy="899730"/>
                          </a:xfrm>
                        </wpg:grpSpPr>
                        <wps:wsp>
                          <wps:cNvPr id="56" name="Rectangle 56"/>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BE294C9" w14:textId="74727B66" w:rsidR="00D863A0" w:rsidRDefault="00D863A0" w:rsidP="00AA167E">
                                <w:pPr>
                                  <w:jc w:val="center"/>
                                  <w:rPr>
                                    <w:sz w:val="24"/>
                                    <w:szCs w:val="24"/>
                                  </w:rPr>
                                </w:pPr>
                                <w:r>
                                  <w:rPr>
                                    <w:rFonts w:eastAsia="Batang"/>
                                    <w:sz w:val="20"/>
                                    <w:szCs w:val="20"/>
                                  </w:rPr>
                                  <w:t>New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58" name="Group 58"/>
                        <wpg:cNvGrpSpPr/>
                        <wpg:grpSpPr>
                          <a:xfrm>
                            <a:off x="2287721" y="2591353"/>
                            <a:ext cx="1447165" cy="899160"/>
                            <a:chOff x="0" y="0"/>
                            <a:chExt cx="1447394" cy="899730"/>
                          </a:xfrm>
                        </wpg:grpSpPr>
                        <wps:wsp>
                          <wps:cNvPr id="59" name="Rectangle 59"/>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16F7AAA" w14:textId="1E17BC68" w:rsidR="00D863A0" w:rsidRDefault="00D863A0" w:rsidP="00AA167E">
                                <w:pPr>
                                  <w:jc w:val="center"/>
                                  <w:rPr>
                                    <w:sz w:val="24"/>
                                    <w:szCs w:val="24"/>
                                  </w:rPr>
                                </w:pPr>
                                <w:r>
                                  <w:rPr>
                                    <w:rFonts w:eastAsia="Batang"/>
                                    <w:sz w:val="20"/>
                                    <w:szCs w:val="20"/>
                                  </w:rPr>
                                  <w:t>New student’s par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61" name="Straight Arrow Connector 61"/>
                        <wps:cNvCnPr>
                          <a:stCxn id="54" idx="2"/>
                          <a:endCxn id="36" idx="0"/>
                        </wps:cNvCnPr>
                        <wps:spPr>
                          <a:xfrm>
                            <a:off x="4652554" y="966772"/>
                            <a:ext cx="4068" cy="27541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wpg:cNvPr id="62" name="Group 62"/>
                        <wpg:cNvGrpSpPr/>
                        <wpg:grpSpPr>
                          <a:xfrm>
                            <a:off x="4043320" y="2727916"/>
                            <a:ext cx="1120140" cy="738366"/>
                            <a:chOff x="8890" y="0"/>
                            <a:chExt cx="1120356" cy="738366"/>
                          </a:xfrm>
                        </wpg:grpSpPr>
                        <wps:wsp>
                          <wps:cNvPr id="64" name="Straight Connector 64"/>
                          <wps:cNvCnPr/>
                          <wps:spPr>
                            <a:xfrm flipH="1">
                              <a:off x="947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wps:spPr>
                            <a:xfrm flipH="1">
                              <a:off x="947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flipH="1">
                              <a:off x="889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63" name="Text Box 18"/>
                        <wps:cNvSpPr txBox="1"/>
                        <wps:spPr>
                          <a:xfrm>
                            <a:off x="4034430" y="2727899"/>
                            <a:ext cx="1018540" cy="737530"/>
                          </a:xfrm>
                          <a:prstGeom prst="rect">
                            <a:avLst/>
                          </a:prstGeom>
                          <a:noFill/>
                          <a:ln w="6350">
                            <a:noFill/>
                          </a:ln>
                        </wps:spPr>
                        <wps:txbx>
                          <w:txbxContent>
                            <w:p w14:paraId="0514A246" w14:textId="334771F0" w:rsidR="00D863A0" w:rsidRDefault="00D863A0" w:rsidP="00AA167E">
                              <w:pPr>
                                <w:rPr>
                                  <w:sz w:val="24"/>
                                  <w:szCs w:val="24"/>
                                </w:rPr>
                              </w:pPr>
                              <w:r>
                                <w:rPr>
                                  <w:rFonts w:ascii="Roboto" w:eastAsia="Batang" w:hAnsi="Roboto"/>
                                  <w:szCs w:val="22"/>
                                </w:rPr>
                                <w:t>Student eDofE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Straight Arrow Connector 67"/>
                        <wps:cNvCnPr>
                          <a:stCxn id="36" idx="2"/>
                        </wps:cNvCnPr>
                        <wps:spPr>
                          <a:xfrm>
                            <a:off x="4656622" y="2133966"/>
                            <a:ext cx="0" cy="59366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8942D1C" id="Canvas 4" o:spid="_x0000_s1026" editas="canvas" style="width:6in;height:291.35pt;mso-position-horizontal-relative:char;mso-position-vertical-relative:line" coordsize="54864,37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7001;visibility:visible;mso-wrap-style:square" filled="t">
                  <v:fill o:detectmouseclick="t"/>
                  <v:path o:connecttype="none"/>
                </v:shape>
                <v:shapetype id="_x0000_t202" coordsize="21600,21600" o:spt="202" path="m,l,21600r21600,l21600,xe">
                  <v:stroke joinstyle="miter"/>
                  <v:path gradientshapeok="t" o:connecttype="rect"/>
                </v:shapetype>
                <v:shape id="Text Box 23" o:spid="_x0000_s1028" type="#_x0000_t202" style="position:absolute;left:28733;top:20597;width:11207;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460F1A2" w14:textId="4045E2B7" w:rsidR="00D863A0" w:rsidRPr="00C14393" w:rsidRDefault="00D863A0" w:rsidP="00FA7233">
                        <w:pPr>
                          <w:rPr>
                            <w:rFonts w:ascii="Roboto" w:eastAsia="Batang" w:hAnsi="Roboto"/>
                            <w:sz w:val="20"/>
                            <w:szCs w:val="20"/>
                          </w:rPr>
                        </w:pPr>
                        <w:r w:rsidRPr="00C14393">
                          <w:rPr>
                            <w:sz w:val="20"/>
                            <w:szCs w:val="20"/>
                          </w:rPr>
                          <w:t>Participant enrolment form</w:t>
                        </w:r>
                        <w:r>
                          <w:rPr>
                            <w:sz w:val="20"/>
                            <w:szCs w:val="20"/>
                          </w:rPr>
                          <w:t xml:space="preserve"> (signature)</w:t>
                        </w:r>
                      </w:p>
                      <w:p w14:paraId="4A60544E" w14:textId="33C8408B" w:rsidR="00D863A0" w:rsidRPr="00C14393" w:rsidRDefault="00D863A0" w:rsidP="00C14393">
                        <w:pPr>
                          <w:rPr>
                            <w:rFonts w:ascii="Roboto" w:eastAsia="Batang" w:hAnsi="Roboto"/>
                            <w:sz w:val="20"/>
                            <w:szCs w:val="20"/>
                          </w:rPr>
                        </w:pPr>
                      </w:p>
                    </w:txbxContent>
                  </v:textbox>
                </v:shape>
                <v:shape id="Text Box 23" o:spid="_x0000_s1029" type="#_x0000_t202" style="position:absolute;left:15716;top:16787;width:929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B354A6D" w14:textId="6F138695" w:rsidR="00D863A0" w:rsidRPr="00C14393" w:rsidRDefault="00D863A0" w:rsidP="00C14393">
                        <w:pPr>
                          <w:rPr>
                            <w:rFonts w:ascii="Roboto" w:eastAsia="Batang" w:hAnsi="Roboto"/>
                            <w:sz w:val="20"/>
                            <w:szCs w:val="20"/>
                          </w:rPr>
                        </w:pPr>
                        <w:r w:rsidRPr="00C14393">
                          <w:rPr>
                            <w:sz w:val="20"/>
                            <w:szCs w:val="20"/>
                          </w:rPr>
                          <w:t>Participant enrolment form</w:t>
                        </w:r>
                      </w:p>
                    </w:txbxContent>
                  </v:textbox>
                </v:shape>
                <v:roundrect id="Rectangle: Rounded Corners 36" o:spid="_x0000_s1030" style="position:absolute;left:40338;top:12421;width:12455;height:8920;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" fillcolor="white [3201]" strokecolor="#e84c22 [3204]" strokeweight="1pt">
                  <v:stroke joinstyle="miter"/>
                  <v:textbox>
                    <w:txbxContent>
                      <w:p w14:paraId="03066C06" w14:textId="5216FEC6" w:rsidR="00D863A0" w:rsidRPr="00C14393" w:rsidRDefault="00D863A0" w:rsidP="00C14393">
                        <w:pPr>
                          <w:jc w:val="center"/>
                          <w:rPr>
                            <w:sz w:val="20"/>
                            <w:szCs w:val="20"/>
                          </w:rPr>
                        </w:pPr>
                        <w:r>
                          <w:rPr>
                            <w:sz w:val="20"/>
                            <w:szCs w:val="20"/>
                          </w:rPr>
                          <w:t>Register student with eDofE</w:t>
                        </w:r>
                      </w:p>
                    </w:txbxContent>
                  </v:textbox>
                </v:roundrect>
                <v:group id="Group 37" o:spid="_x0000_s1031" style="position:absolute;left:23623;top:12975;width:11202;height:7384"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line id="Straight Connector 38" o:spid="_x0000_s1032"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" strokecolor="#e84c22 [3204]" strokeweight="1pt">
                    <v:stroke joinstyle="miter"/>
                  </v:line>
                  <v:line id="Straight Connector 39" o:spid="_x0000_s1033"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" strokecolor="#e84c22 [3204]" strokeweight="1pt">
                    <v:stroke joinstyle="miter"/>
                  </v:line>
                  <v:line id="Straight Connector 40" o:spid="_x0000_s1034"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" strokecolor="#e84c22 [3204]" strokeweight="1pt">
                    <v:stroke joinstyle="miter"/>
                  </v:line>
                </v:group>
                <v:shapetype id="_x0000_t32" coordsize="21600,21600" o:spt="32" o:oned="t" path="m,l21600,21600e" filled="f">
                  <v:path arrowok="t" fillok="f" o:connecttype="none"/>
                  <o:lock v:ext="edit" shapetype="t"/>
                </v:shapetype>
                <v:shape id="Straight Arrow Connector 41" o:spid="_x0000_s1035" type="#_x0000_t32" style="position:absolute;left:16271;top:16786;width:7352;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" strokecolor="#e84c22 [3204]" strokeweight="2.25pt">
                  <v:stroke endarrow="block" joinstyle="miter"/>
                </v:shape>
                <v:shape id="Straight Arrow Connector 42" o:spid="_x0000_s1036" type="#_x0000_t32" style="position:absolute;left:28733;top:20358;width:0;height:55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" strokecolor="#e84c22 [3204]" strokeweight="2.25pt">
                  <v:stroke endarrow="block" joinstyle="miter"/>
                </v:shape>
                <v:shape id="Text Box 18" o:spid="_x0000_s1037" type="#_x0000_t202" style="position:absolute;left:23537;top:13145;width:11288;height:720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" filled="f" stroked="f" strokeweight=".5pt">
                  <v:textbox>
                    <w:txbxContent>
                      <w:p w14:paraId="37D39986" w14:textId="6463F6D3" w:rsidR="00D863A0" w:rsidRPr="00FA7233" w:rsidRDefault="00D863A0" w:rsidP="00FA7233">
                        <w:pPr>
                          <w:rPr>
                            <w:szCs w:val="22"/>
                          </w:rPr>
                        </w:pPr>
                        <w:r>
                          <w:rPr>
                            <w:szCs w:val="22"/>
                          </w:rPr>
                          <w:t>School s</w:t>
                        </w:r>
                        <w:r w:rsidRPr="00FA7233">
                          <w:rPr>
                            <w:szCs w:val="22"/>
                          </w:rPr>
                          <w:t>tudent</w:t>
                        </w:r>
                        <w:r>
                          <w:rPr>
                            <w:szCs w:val="22"/>
                          </w:rPr>
                          <w:t xml:space="preserve"> physical record</w:t>
                        </w:r>
                      </w:p>
                    </w:txbxContent>
                  </v:textbox>
                </v:shape>
                <v:shape id="Straight Arrow Connector 44" o:spid="_x0000_s1038" type="#_x0000_t32" style="position:absolute;left:34825;top:16878;width:5513;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" strokecolor="#e84c22 [3204]" strokeweight="2.25pt">
                  <v:stroke endarrow="block" joinstyle="miter"/>
                </v:shape>
                <v:shape id="Text Box 23" o:spid="_x0000_s1039" type="#_x0000_t202" style="position:absolute;left:35931;top:11004;width:11207;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02D49555" w14:textId="53C5DAF9" w:rsidR="00D863A0" w:rsidRPr="00C14393" w:rsidRDefault="00D863A0" w:rsidP="00C14393">
                        <w:pPr>
                          <w:rPr>
                            <w:rFonts w:ascii="Roboto" w:eastAsia="Batang" w:hAnsi="Roboto"/>
                            <w:sz w:val="20"/>
                            <w:szCs w:val="20"/>
                          </w:rPr>
                        </w:pPr>
                        <w:r>
                          <w:rPr>
                            <w:sz w:val="20"/>
                            <w:szCs w:val="20"/>
                          </w:rPr>
                          <w:t>Retrieve paper records</w:t>
                        </w:r>
                      </w:p>
                    </w:txbxContent>
                  </v:textbox>
                </v:shape>
                <v:group id="Group 52" o:spid="_x0000_s1040" style="position:absolute;left:38580;top:676;width:14472;height:8991"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53" o:spid="_x0000_s1041"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" fillcolor="white [3201]" strokecolor="#e84c22 [3204]" strokeweight="1pt"/>
                  <v:rect id="Rectangle 54" o:spid="_x0000_s1042"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" fillcolor="white [3201]" strokecolor="#e84c22 [3204]" strokeweight="1pt">
                    <v:textbox>
                      <w:txbxContent>
                        <w:p w14:paraId="1C807624" w14:textId="3DFD54DB" w:rsidR="00D863A0" w:rsidRDefault="00D863A0" w:rsidP="00AA167E">
                          <w:pPr>
                            <w:jc w:val="center"/>
                            <w:rPr>
                              <w:sz w:val="24"/>
                              <w:szCs w:val="24"/>
                            </w:rPr>
                          </w:pPr>
                          <w:r>
                            <w:rPr>
                              <w:rFonts w:eastAsia="Batang"/>
                              <w:sz w:val="20"/>
                              <w:szCs w:val="20"/>
                            </w:rPr>
                            <w:t>School DofE Staff</w:t>
                          </w:r>
                        </w:p>
                      </w:txbxContent>
                    </v:textbox>
                  </v:rect>
                </v:group>
                <v:group id="Group 55" o:spid="_x0000_s1043" style="position:absolute;left:1906;top:11779;width:14471;height:8991"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Rectangle 56" o:spid="_x0000_s1044"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" fillcolor="white [3201]" strokecolor="#e84c22 [3204]" strokeweight="1pt"/>
                  <v:rect id="Rectangle 57" o:spid="_x0000_s1045"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tjqxAAAANsAAAAPAAAAZHJzL2Rvd25yZXYueG1sRI/NasMw&#10;EITvhbyD2EBvjZyYOs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NM22OrEAAAA2wAAAA8A&#10;AAAAAAAAAAAAAAAABwIAAGRycy9kb3ducmV2LnhtbFBLBQYAAAAAAwADALcAAAD4AgAAAAA=&#10;" fillcolor="white [3201]" strokecolor="#e84c22 [3204]" strokeweight="1pt">
                    <v:textbox>
                      <w:txbxContent>
                        <w:p w14:paraId="3BE294C9" w14:textId="74727B66" w:rsidR="00D863A0" w:rsidRDefault="00D863A0" w:rsidP="00AA167E">
                          <w:pPr>
                            <w:jc w:val="center"/>
                            <w:rPr>
                              <w:sz w:val="24"/>
                              <w:szCs w:val="24"/>
                            </w:rPr>
                          </w:pPr>
                          <w:r>
                            <w:rPr>
                              <w:rFonts w:eastAsia="Batang"/>
                              <w:sz w:val="20"/>
                              <w:szCs w:val="20"/>
                            </w:rPr>
                            <w:t>New student</w:t>
                          </w:r>
                        </w:p>
                      </w:txbxContent>
                    </v:textbox>
                  </v:rect>
                </v:group>
                <v:group id="Group 58" o:spid="_x0000_s1046" style="position:absolute;left:22877;top:25913;width:14471;height:8992"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59" o:spid="_x0000_s1047"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" fillcolor="white [3201]" strokecolor="#e84c22 [3204]" strokeweight="1pt"/>
                  <v:rect id="Rectangle 60" o:spid="_x0000_s1048"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" fillcolor="white [3201]" strokecolor="#e84c22 [3204]" strokeweight="1pt">
                    <v:textbox>
                      <w:txbxContent>
                        <w:p w14:paraId="616F7AAA" w14:textId="1E17BC68" w:rsidR="00D863A0" w:rsidRDefault="00D863A0" w:rsidP="00AA167E">
                          <w:pPr>
                            <w:jc w:val="center"/>
                            <w:rPr>
                              <w:sz w:val="24"/>
                              <w:szCs w:val="24"/>
                            </w:rPr>
                          </w:pPr>
                          <w:r>
                            <w:rPr>
                              <w:rFonts w:eastAsia="Batang"/>
                              <w:sz w:val="20"/>
                              <w:szCs w:val="20"/>
                            </w:rPr>
                            <w:t>New student’s parent</w:t>
                          </w:r>
                        </w:p>
                      </w:txbxContent>
                    </v:textbox>
                  </v:rect>
                </v:group>
                <v:shape id="Straight Arrow Connector 61" o:spid="_x0000_s1049" type="#_x0000_t32" style="position:absolute;left:46525;top:9667;width:41;height:2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" strokecolor="#e84c22 [3204]" strokeweight="2.25pt">
                  <v:stroke endarrow="block" joinstyle="miter"/>
                </v:shape>
                <v:group id="Group 62" o:spid="_x0000_s1050" style="position:absolute;left:40433;top:27279;width:11201;height:7383" coordorigin="8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line id="Straight Connector 64" o:spid="_x0000_s1051" style="position:absolute;flip:x;visibility:visible;mso-wrap-style:square" from="94,0" to="112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" strokecolor="#e84c22 [3204]" strokeweight="1pt">
                    <v:stroke joinstyle="miter"/>
                  </v:line>
                  <v:line id="Straight Connector 65" o:spid="_x0000_s1052" style="position:absolute;flip:x;visibility:visible;mso-wrap-style:square" from="94,7383" to="1129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" strokecolor="#e84c22 [3204]" strokeweight="1pt">
                    <v:stroke joinstyle="miter"/>
                  </v:line>
                  <v:line id="Straight Connector 66" o:spid="_x0000_s1053" style="position:absolute;flip:x;visibility:visible;mso-wrap-style:square" from="88,0" to="91,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" strokecolor="#e84c22 [3204]" strokeweight="1pt">
                    <v:stroke joinstyle="miter"/>
                  </v:line>
                </v:group>
                <v:shape id="Text Box 18" o:spid="_x0000_s1054" type="#_x0000_t202" style="position:absolute;left:40344;top:27278;width:10185;height:7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" filled="f" stroked="f" strokeweight=".5pt">
                  <v:textbox>
                    <w:txbxContent>
                      <w:p w14:paraId="0514A246" w14:textId="334771F0" w:rsidR="00D863A0" w:rsidRDefault="00D863A0" w:rsidP="00AA167E">
                        <w:pPr>
                          <w:rPr>
                            <w:sz w:val="24"/>
                            <w:szCs w:val="24"/>
                          </w:rPr>
                        </w:pPr>
                        <w:r>
                          <w:rPr>
                            <w:rFonts w:ascii="Roboto" w:eastAsia="Batang" w:hAnsi="Roboto"/>
                            <w:szCs w:val="22"/>
                          </w:rPr>
                          <w:t>Student eDofE record</w:t>
                        </w:r>
                      </w:p>
                    </w:txbxContent>
                  </v:textbox>
                </v:shape>
                <v:shape id="Straight Arrow Connector 67" o:spid="_x0000_s1055" type="#_x0000_t32" style="position:absolute;left:46566;top:21339;width:0;height:59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" strokecolor="#e84c22 [3204]" strokeweight="2.25pt">
                  <v:stroke endarrow="block" joinstyle="miter"/>
                </v:shape>
                <w10:anchorlock/>
              </v:group>
            </w:pict>
          </mc:Fallback>
        </mc:AlternateContent>
      </w:r>
    </w:p>
    <w:p w14:paraId="513B28A4" w14:textId="0B15494E" w:rsidR="00AA167E" w:rsidRDefault="002D69A5" w:rsidP="00AA167E">
      <w:pPr>
        <w:pStyle w:val="Heading4"/>
      </w:pPr>
      <w:r>
        <w:t xml:space="preserve">Setting up a student </w:t>
      </w:r>
      <w:r w:rsidR="005C5972">
        <w:t>‘profile’/detail</w:t>
      </w:r>
    </w:p>
    <w:p w14:paraId="6B267182" w14:textId="27E8E46E" w:rsidR="002D69A5" w:rsidRDefault="002D69A5" w:rsidP="002D69A5">
      <w:r>
        <w:rPr>
          <w:noProof/>
        </w:rPr>
        <mc:AlternateContent>
          <mc:Choice Requires="wpc">
            <w:drawing>
              <wp:inline distT="0" distB="0" distL="0" distR="0" wp14:anchorId="61E27672" wp14:editId="7D23985C">
                <wp:extent cx="5486400" cy="2518913"/>
                <wp:effectExtent l="0" t="0" r="0" b="0"/>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 name="Text Box 23"/>
                        <wps:cNvSpPr txBox="1"/>
                        <wps:spPr>
                          <a:xfrm>
                            <a:off x="1571645" y="570644"/>
                            <a:ext cx="929005" cy="570694"/>
                          </a:xfrm>
                          <a:prstGeom prst="rect">
                            <a:avLst/>
                          </a:prstGeom>
                          <a:noFill/>
                          <a:ln w="6350">
                            <a:noFill/>
                          </a:ln>
                        </wps:spPr>
                        <wps:txbx>
                          <w:txbxContent>
                            <w:p w14:paraId="61FDED6B" w14:textId="54E0845B" w:rsidR="00D863A0" w:rsidRPr="00C14393" w:rsidRDefault="00D863A0" w:rsidP="002D69A5">
                              <w:pPr>
                                <w:rPr>
                                  <w:rFonts w:ascii="Roboto" w:eastAsia="Batang" w:hAnsi="Roboto"/>
                                  <w:sz w:val="20"/>
                                  <w:szCs w:val="20"/>
                                </w:rPr>
                              </w:pPr>
                              <w:r>
                                <w:rPr>
                                  <w:sz w:val="20"/>
                                  <w:szCs w:val="20"/>
                                </w:rPr>
                                <w:t>Login to eDofE si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Rectangle: Rounded Corners 17"/>
                        <wps:cNvSpPr/>
                        <wps:spPr>
                          <a:xfrm>
                            <a:off x="4033878" y="198955"/>
                            <a:ext cx="1245488" cy="761130"/>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7EA06C33" w14:textId="0278D844" w:rsidR="00D863A0" w:rsidRPr="00C14393" w:rsidRDefault="00D863A0" w:rsidP="002D69A5">
                              <w:pPr>
                                <w:jc w:val="center"/>
                                <w:rPr>
                                  <w:sz w:val="20"/>
                                  <w:szCs w:val="20"/>
                                </w:rPr>
                              </w:pPr>
                              <w:r>
                                <w:rPr>
                                  <w:sz w:val="20"/>
                                  <w:szCs w:val="20"/>
                                </w:rPr>
                                <w:t>Fill in details for all 3 award sec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68" name="Group 68"/>
                        <wpg:cNvGrpSpPr/>
                        <wpg:grpSpPr>
                          <a:xfrm>
                            <a:off x="2296347" y="1636245"/>
                            <a:ext cx="1120140" cy="738366"/>
                            <a:chOff x="0" y="0"/>
                            <a:chExt cx="1120356" cy="738366"/>
                          </a:xfrm>
                        </wpg:grpSpPr>
                        <wps:wsp>
                          <wps:cNvPr id="69" name="Straight Connector 69"/>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72" name="Straight Arrow Connector 72"/>
                        <wps:cNvCnPr>
                          <a:stCxn id="82" idx="3"/>
                          <a:endCxn id="94" idx="1"/>
                        </wps:cNvCnPr>
                        <wps:spPr>
                          <a:xfrm>
                            <a:off x="1637781" y="579135"/>
                            <a:ext cx="617766" cy="508"/>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a:stCxn id="94" idx="2"/>
                        </wps:cNvCnPr>
                        <wps:spPr>
                          <a:xfrm>
                            <a:off x="2878291" y="886985"/>
                            <a:ext cx="0" cy="74897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4" name="Text Box 18"/>
                        <wps:cNvSpPr txBox="1"/>
                        <wps:spPr>
                          <a:xfrm>
                            <a:off x="2287721" y="1634933"/>
                            <a:ext cx="1018865" cy="739317"/>
                          </a:xfrm>
                          <a:prstGeom prst="rect">
                            <a:avLst/>
                          </a:prstGeom>
                          <a:noFill/>
                          <a:ln w="6350">
                            <a:noFill/>
                          </a:ln>
                        </wps:spPr>
                        <wps:txbx>
                          <w:txbxContent>
                            <w:p w14:paraId="73914228" w14:textId="49AA566D" w:rsidR="00D863A0" w:rsidRPr="005C5972" w:rsidRDefault="00D863A0" w:rsidP="002D69A5">
                              <w:pPr>
                                <w:rPr>
                                  <w:sz w:val="24"/>
                                  <w:szCs w:val="24"/>
                                </w:rPr>
                              </w:pPr>
                              <w:r>
                                <w:rPr>
                                  <w:rFonts w:ascii="Roboto" w:eastAsia="Batang" w:hAnsi="Roboto"/>
                                  <w:szCs w:val="22"/>
                                </w:rPr>
                                <w:t>Student eDofE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Straight Arrow Connector 75"/>
                        <wps:cNvCnPr>
                          <a:stCxn id="94" idx="3"/>
                        </wps:cNvCnPr>
                        <wps:spPr>
                          <a:xfrm flipV="1">
                            <a:off x="3501035" y="579520"/>
                            <a:ext cx="532843" cy="12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6" name="Text Box 23"/>
                        <wps:cNvSpPr txBox="1"/>
                        <wps:spPr>
                          <a:xfrm>
                            <a:off x="2859856" y="1026065"/>
                            <a:ext cx="1120724" cy="570694"/>
                          </a:xfrm>
                          <a:prstGeom prst="rect">
                            <a:avLst/>
                          </a:prstGeom>
                          <a:noFill/>
                          <a:ln w="6350">
                            <a:noFill/>
                          </a:ln>
                        </wps:spPr>
                        <wps:txbx>
                          <w:txbxContent>
                            <w:p w14:paraId="782BBCD7" w14:textId="01EAE166" w:rsidR="00D863A0" w:rsidRPr="00C14393" w:rsidRDefault="00D863A0" w:rsidP="002D69A5">
                              <w:pPr>
                                <w:rPr>
                                  <w:rFonts w:ascii="Roboto" w:eastAsia="Batang" w:hAnsi="Roboto"/>
                                  <w:sz w:val="20"/>
                                  <w:szCs w:val="20"/>
                                </w:rPr>
                              </w:pPr>
                              <w:r>
                                <w:rPr>
                                  <w:sz w:val="20"/>
                                  <w:szCs w:val="20"/>
                                </w:rPr>
                                <w:t>Records upda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80" name="Group 80"/>
                        <wpg:cNvGrpSpPr/>
                        <wpg:grpSpPr>
                          <a:xfrm>
                            <a:off x="190616" y="61141"/>
                            <a:ext cx="1447165" cy="899160"/>
                            <a:chOff x="0" y="0"/>
                            <a:chExt cx="1447394" cy="899730"/>
                          </a:xfrm>
                        </wpg:grpSpPr>
                        <wps:wsp>
                          <wps:cNvPr id="81" name="Rectangle 81"/>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4F28E45" w14:textId="38CCE7E4" w:rsidR="00D863A0" w:rsidRDefault="00D863A0" w:rsidP="002D69A5">
                                <w:pPr>
                                  <w:jc w:val="center"/>
                                  <w:rPr>
                                    <w:sz w:val="24"/>
                                    <w:szCs w:val="24"/>
                                  </w:rPr>
                                </w:pPr>
                                <w:r>
                                  <w:rPr>
                                    <w:rFonts w:eastAsia="Batang"/>
                                    <w:sz w:val="20"/>
                                    <w:szCs w:val="20"/>
                                  </w:rPr>
                                  <w:t>Registered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94" name="Rectangle: Rounded Corners 94"/>
                        <wps:cNvSpPr/>
                        <wps:spPr>
                          <a:xfrm>
                            <a:off x="2255547" y="272092"/>
                            <a:ext cx="1245488" cy="615102"/>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0A916303" w14:textId="69CC2F08" w:rsidR="00D863A0" w:rsidRPr="00C14393" w:rsidRDefault="00D863A0" w:rsidP="002D69A5">
                              <w:pPr>
                                <w:jc w:val="center"/>
                                <w:rPr>
                                  <w:sz w:val="20"/>
                                  <w:szCs w:val="20"/>
                                </w:rPr>
                              </w:pPr>
                              <w:r>
                                <w:rPr>
                                  <w:sz w:val="20"/>
                                  <w:szCs w:val="20"/>
                                </w:rPr>
                                <w:t>Fill in personal details digital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95" name="Group 95"/>
                        <wpg:cNvGrpSpPr/>
                        <wpg:grpSpPr>
                          <a:xfrm>
                            <a:off x="4106174" y="1636245"/>
                            <a:ext cx="1120140" cy="738366"/>
                            <a:chOff x="0" y="0"/>
                            <a:chExt cx="1120356" cy="738366"/>
                          </a:xfrm>
                        </wpg:grpSpPr>
                        <wps:wsp>
                          <wps:cNvPr id="96" name="Straight Connector 96"/>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99" name="Straight Arrow Connector 99"/>
                        <wps:cNvCnPr>
                          <a:stCxn id="17" idx="2"/>
                        </wps:cNvCnPr>
                        <wps:spPr>
                          <a:xfrm>
                            <a:off x="4656622" y="960085"/>
                            <a:ext cx="0" cy="67502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00" name="Text Box 18"/>
                        <wps:cNvSpPr txBox="1"/>
                        <wps:spPr>
                          <a:xfrm>
                            <a:off x="4097549" y="1635901"/>
                            <a:ext cx="1181818" cy="737819"/>
                          </a:xfrm>
                          <a:prstGeom prst="rect">
                            <a:avLst/>
                          </a:prstGeom>
                          <a:noFill/>
                          <a:ln w="6350">
                            <a:noFill/>
                          </a:ln>
                        </wps:spPr>
                        <wps:txbx>
                          <w:txbxContent>
                            <w:p w14:paraId="74A2B63B" w14:textId="50F386CF" w:rsidR="00D863A0" w:rsidRPr="005C5972" w:rsidRDefault="00D863A0" w:rsidP="002D69A5">
                              <w:pPr>
                                <w:rPr>
                                  <w:sz w:val="24"/>
                                  <w:szCs w:val="24"/>
                                </w:rPr>
                              </w:pPr>
                              <w:r>
                                <w:rPr>
                                  <w:rFonts w:ascii="Roboto" w:eastAsia="Batang" w:hAnsi="Roboto"/>
                                  <w:szCs w:val="22"/>
                                </w:rPr>
                                <w:t>Student eDofE activities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1" name="Text Box 23"/>
                        <wps:cNvSpPr txBox="1"/>
                        <wps:spPr>
                          <a:xfrm>
                            <a:off x="4652554" y="1065262"/>
                            <a:ext cx="667959" cy="570694"/>
                          </a:xfrm>
                          <a:prstGeom prst="rect">
                            <a:avLst/>
                          </a:prstGeom>
                          <a:noFill/>
                          <a:ln w="6350">
                            <a:noFill/>
                          </a:ln>
                        </wps:spPr>
                        <wps:txbx>
                          <w:txbxContent>
                            <w:p w14:paraId="2135E381" w14:textId="77777777" w:rsidR="00D863A0" w:rsidRPr="00C14393" w:rsidRDefault="00D863A0" w:rsidP="002D69A5">
                              <w:pPr>
                                <w:rPr>
                                  <w:rFonts w:ascii="Roboto" w:eastAsia="Batang" w:hAnsi="Roboto"/>
                                  <w:sz w:val="20"/>
                                  <w:szCs w:val="20"/>
                                </w:rPr>
                              </w:pPr>
                              <w:r>
                                <w:rPr>
                                  <w:sz w:val="20"/>
                                  <w:szCs w:val="20"/>
                                </w:rPr>
                                <w:t>Records upda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2" name="Text Box 23"/>
                        <wps:cNvSpPr txBox="1"/>
                        <wps:spPr>
                          <a:xfrm>
                            <a:off x="3480653" y="8"/>
                            <a:ext cx="929005" cy="570694"/>
                          </a:xfrm>
                          <a:prstGeom prst="rect">
                            <a:avLst/>
                          </a:prstGeom>
                          <a:noFill/>
                          <a:ln w="6350">
                            <a:noFill/>
                          </a:ln>
                        </wps:spPr>
                        <wps:txbx>
                          <w:txbxContent>
                            <w:p w14:paraId="4CA7E4FE" w14:textId="6EC5E8BC" w:rsidR="00D863A0" w:rsidRPr="00C14393" w:rsidRDefault="00D863A0" w:rsidP="002D69A5">
                              <w:pPr>
                                <w:rPr>
                                  <w:rFonts w:ascii="Roboto" w:eastAsia="Batang" w:hAnsi="Roboto"/>
                                  <w:sz w:val="20"/>
                                  <w:szCs w:val="20"/>
                                </w:rPr>
                              </w:pPr>
                              <w:r>
                                <w:rPr>
                                  <w:rFonts w:ascii="Roboto" w:eastAsia="Batang" w:hAnsi="Roboto"/>
                                  <w:sz w:val="20"/>
                                  <w:szCs w:val="20"/>
                                </w:rPr>
                                <w:t>Select each award se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1E27672" id="Canvas 93" o:spid="_x0000_s1056" editas="canvas" style="width:6in;height:198.35pt;mso-position-horizontal-relative:char;mso-position-vertical-relative:line" coordsize="54864,2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">
                <v:shape id="_x0000_s1057" type="#_x0000_t75" style="position:absolute;width:54864;height:25184;visibility:visible;mso-wrap-style:square" filled="t">
                  <v:fill o:detectmouseclick="t"/>
                  <v:path o:connecttype="none"/>
                </v:shape>
                <v:shape id="Text Box 23" o:spid="_x0000_s1058" type="#_x0000_t202" style="position:absolute;left:15716;top:5706;width:929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61FDED6B" w14:textId="54E0845B" w:rsidR="00D863A0" w:rsidRPr="00C14393" w:rsidRDefault="00D863A0" w:rsidP="002D69A5">
                        <w:pPr>
                          <w:rPr>
                            <w:rFonts w:ascii="Roboto" w:eastAsia="Batang" w:hAnsi="Roboto"/>
                            <w:sz w:val="20"/>
                            <w:szCs w:val="20"/>
                          </w:rPr>
                        </w:pPr>
                        <w:r>
                          <w:rPr>
                            <w:sz w:val="20"/>
                            <w:szCs w:val="20"/>
                          </w:rPr>
                          <w:t>Login to eDofE site</w:t>
                        </w:r>
                      </w:p>
                    </w:txbxContent>
                  </v:textbox>
                </v:shape>
                <v:roundrect id="Rectangle: Rounded Corners 17" o:spid="_x0000_s1059" style="position:absolute;left:40338;top:1989;width:12455;height:7611;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" fillcolor="white [3201]" strokecolor="#e84c22 [3204]" strokeweight="1pt">
                  <v:stroke joinstyle="miter"/>
                  <v:textbox>
                    <w:txbxContent>
                      <w:p w14:paraId="7EA06C33" w14:textId="0278D844" w:rsidR="00D863A0" w:rsidRPr="00C14393" w:rsidRDefault="00D863A0" w:rsidP="002D69A5">
                        <w:pPr>
                          <w:jc w:val="center"/>
                          <w:rPr>
                            <w:sz w:val="20"/>
                            <w:szCs w:val="20"/>
                          </w:rPr>
                        </w:pPr>
                        <w:r>
                          <w:rPr>
                            <w:sz w:val="20"/>
                            <w:szCs w:val="20"/>
                          </w:rPr>
                          <w:t>Fill in details for all 3 award sections</w:t>
                        </w:r>
                      </w:p>
                    </w:txbxContent>
                  </v:textbox>
                </v:roundrect>
                <v:group id="Group 68" o:spid="_x0000_s1060" style="position:absolute;left:22963;top:16362;width:11201;height:7384"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line id="Straight Connector 69" o:spid="_x0000_s1061"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" strokecolor="#e84c22 [3204]" strokeweight="1pt">
                    <v:stroke joinstyle="miter"/>
                  </v:line>
                  <v:line id="Straight Connector 70" o:spid="_x0000_s1062"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" strokecolor="#e84c22 [3204]" strokeweight="1pt">
                    <v:stroke joinstyle="miter"/>
                  </v:line>
                  <v:line id="Straight Connector 71" o:spid="_x0000_s1063"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" strokecolor="#e84c22 [3204]" strokeweight="1pt">
                    <v:stroke joinstyle="miter"/>
                  </v:line>
                </v:group>
                <v:shape id="Straight Arrow Connector 72" o:spid="_x0000_s1064" type="#_x0000_t32" style="position:absolute;left:16377;top:5791;width:6178;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" strokecolor="#e84c22 [3204]" strokeweight="2.25pt">
                  <v:stroke endarrow="block" joinstyle="miter"/>
                </v:shape>
                <v:shape id="Straight Arrow Connector 73" o:spid="_x0000_s1065" type="#_x0000_t32" style="position:absolute;left:28782;top:8869;width:0;height:7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" strokecolor="#e84c22 [3204]" strokeweight="2.25pt">
                  <v:stroke endarrow="block" joinstyle="miter"/>
                </v:shape>
                <v:shape id="Text Box 18" o:spid="_x0000_s1066" type="#_x0000_t202" style="position:absolute;left:22877;top:16349;width:10188;height:7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" filled="f" stroked="f" strokeweight=".5pt">
                  <v:textbox>
                    <w:txbxContent>
                      <w:p w14:paraId="73914228" w14:textId="49AA566D" w:rsidR="00D863A0" w:rsidRPr="005C5972" w:rsidRDefault="00D863A0" w:rsidP="002D69A5">
                        <w:pPr>
                          <w:rPr>
                            <w:sz w:val="24"/>
                            <w:szCs w:val="24"/>
                          </w:rPr>
                        </w:pPr>
                        <w:r>
                          <w:rPr>
                            <w:rFonts w:ascii="Roboto" w:eastAsia="Batang" w:hAnsi="Roboto"/>
                            <w:szCs w:val="22"/>
                          </w:rPr>
                          <w:t>Student eDofE record</w:t>
                        </w:r>
                      </w:p>
                    </w:txbxContent>
                  </v:textbox>
                </v:shape>
                <v:shape id="Straight Arrow Connector 75" o:spid="_x0000_s1067" type="#_x0000_t32" style="position:absolute;left:35010;top:5795;width:5328;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" strokecolor="#e84c22 [3204]" strokeweight="2.25pt">
                  <v:stroke endarrow="block" joinstyle="miter"/>
                </v:shape>
                <v:shape id="Text Box 23" o:spid="_x0000_s1068" type="#_x0000_t202" style="position:absolute;left:28598;top:10260;width:11207;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782BBCD7" w14:textId="01EAE166" w:rsidR="00D863A0" w:rsidRPr="00C14393" w:rsidRDefault="00D863A0" w:rsidP="002D69A5">
                        <w:pPr>
                          <w:rPr>
                            <w:rFonts w:ascii="Roboto" w:eastAsia="Batang" w:hAnsi="Roboto"/>
                            <w:sz w:val="20"/>
                            <w:szCs w:val="20"/>
                          </w:rPr>
                        </w:pPr>
                        <w:r>
                          <w:rPr>
                            <w:sz w:val="20"/>
                            <w:szCs w:val="20"/>
                          </w:rPr>
                          <w:t>Records updated</w:t>
                        </w:r>
                      </w:p>
                    </w:txbxContent>
                  </v:textbox>
                </v:shape>
                <v:group id="Group 80" o:spid="_x0000_s1069" style="position:absolute;left:1906;top:611;width:14471;height:8992"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070"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" fillcolor="white [3201]" strokecolor="#e84c22 [3204]" strokeweight="1pt"/>
                  <v:rect id="Rectangle 82" o:spid="_x0000_s1071"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" fillcolor="white [3201]" strokecolor="#e84c22 [3204]" strokeweight="1pt">
                    <v:textbox>
                      <w:txbxContent>
                        <w:p w14:paraId="64F28E45" w14:textId="38CCE7E4" w:rsidR="00D863A0" w:rsidRDefault="00D863A0" w:rsidP="002D69A5">
                          <w:pPr>
                            <w:jc w:val="center"/>
                            <w:rPr>
                              <w:sz w:val="24"/>
                              <w:szCs w:val="24"/>
                            </w:rPr>
                          </w:pPr>
                          <w:r>
                            <w:rPr>
                              <w:rFonts w:eastAsia="Batang"/>
                              <w:sz w:val="20"/>
                              <w:szCs w:val="20"/>
                            </w:rPr>
                            <w:t>Registered student</w:t>
                          </w:r>
                        </w:p>
                      </w:txbxContent>
                    </v:textbox>
                  </v:rect>
                </v:group>
                <v:roundrect id="Rectangle: Rounded Corners 94" o:spid="_x0000_s1072" style="position:absolute;left:22555;top:2720;width:12455;height:6151;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" fillcolor="white [3201]" strokecolor="#e84c22 [3204]" strokeweight="1pt">
                  <v:stroke joinstyle="miter"/>
                  <v:textbox>
                    <w:txbxContent>
                      <w:p w14:paraId="0A916303" w14:textId="69CC2F08" w:rsidR="00D863A0" w:rsidRPr="00C14393" w:rsidRDefault="00D863A0" w:rsidP="002D69A5">
                        <w:pPr>
                          <w:jc w:val="center"/>
                          <w:rPr>
                            <w:sz w:val="20"/>
                            <w:szCs w:val="20"/>
                          </w:rPr>
                        </w:pPr>
                        <w:r>
                          <w:rPr>
                            <w:sz w:val="20"/>
                            <w:szCs w:val="20"/>
                          </w:rPr>
                          <w:t>Fill in personal details digitally</w:t>
                        </w:r>
                      </w:p>
                    </w:txbxContent>
                  </v:textbox>
                </v:roundrect>
                <v:group id="Group 95" o:spid="_x0000_s1073" style="position:absolute;left:41061;top:16362;width:11202;height:7384"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line id="Straight Connector 96" o:spid="_x0000_s1074"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" strokecolor="#e84c22 [3204]" strokeweight="1pt">
                    <v:stroke joinstyle="miter"/>
                  </v:line>
                  <v:line id="Straight Connector 97" o:spid="_x0000_s1075"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" strokecolor="#e84c22 [3204]" strokeweight="1pt">
                    <v:stroke joinstyle="miter"/>
                  </v:line>
                  <v:line id="Straight Connector 98" o:spid="_x0000_s1076"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" strokecolor="#e84c22 [3204]" strokeweight="1pt">
                    <v:stroke joinstyle="miter"/>
                  </v:line>
                </v:group>
                <v:shape id="Straight Arrow Connector 99" o:spid="_x0000_s1077" type="#_x0000_t32" style="position:absolute;left:46566;top:9600;width:0;height:67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" strokecolor="#e84c22 [3204]" strokeweight="2.25pt">
                  <v:stroke endarrow="block" joinstyle="miter"/>
                </v:shape>
                <v:shape id="Text Box 18" o:spid="_x0000_s1078" type="#_x0000_t202" style="position:absolute;left:40975;top:16359;width:11818;height:7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" filled="f" stroked="f" strokeweight=".5pt">
                  <v:textbox>
                    <w:txbxContent>
                      <w:p w14:paraId="74A2B63B" w14:textId="50F386CF" w:rsidR="00D863A0" w:rsidRPr="005C5972" w:rsidRDefault="00D863A0" w:rsidP="002D69A5">
                        <w:pPr>
                          <w:rPr>
                            <w:sz w:val="24"/>
                            <w:szCs w:val="24"/>
                          </w:rPr>
                        </w:pPr>
                        <w:r>
                          <w:rPr>
                            <w:rFonts w:ascii="Roboto" w:eastAsia="Batang" w:hAnsi="Roboto"/>
                            <w:szCs w:val="22"/>
                          </w:rPr>
                          <w:t>Student eDofE activities record</w:t>
                        </w:r>
                      </w:p>
                    </w:txbxContent>
                  </v:textbox>
                </v:shape>
                <v:shape id="Text Box 23" o:spid="_x0000_s1079" type="#_x0000_t202" style="position:absolute;left:46525;top:10652;width:668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135E381" w14:textId="77777777" w:rsidR="00D863A0" w:rsidRPr="00C14393" w:rsidRDefault="00D863A0" w:rsidP="002D69A5">
                        <w:pPr>
                          <w:rPr>
                            <w:rFonts w:ascii="Roboto" w:eastAsia="Batang" w:hAnsi="Roboto"/>
                            <w:sz w:val="20"/>
                            <w:szCs w:val="20"/>
                          </w:rPr>
                        </w:pPr>
                        <w:r>
                          <w:rPr>
                            <w:sz w:val="20"/>
                            <w:szCs w:val="20"/>
                          </w:rPr>
                          <w:t>Records updated</w:t>
                        </w:r>
                      </w:p>
                    </w:txbxContent>
                  </v:textbox>
                </v:shape>
                <v:shape id="Text Box 23" o:spid="_x0000_s1080" type="#_x0000_t202" style="position:absolute;left:34806;width:9290;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4CA7E4FE" w14:textId="6EC5E8BC" w:rsidR="00D863A0" w:rsidRPr="00C14393" w:rsidRDefault="00D863A0" w:rsidP="002D69A5">
                        <w:pPr>
                          <w:rPr>
                            <w:rFonts w:ascii="Roboto" w:eastAsia="Batang" w:hAnsi="Roboto"/>
                            <w:sz w:val="20"/>
                            <w:szCs w:val="20"/>
                          </w:rPr>
                        </w:pPr>
                        <w:r>
                          <w:rPr>
                            <w:rFonts w:ascii="Roboto" w:eastAsia="Batang" w:hAnsi="Roboto"/>
                            <w:sz w:val="20"/>
                            <w:szCs w:val="20"/>
                          </w:rPr>
                          <w:t>Select each award section</w:t>
                        </w:r>
                      </w:p>
                    </w:txbxContent>
                  </v:textbox>
                </v:shape>
                <w10:anchorlock/>
              </v:group>
            </w:pict>
          </mc:Fallback>
        </mc:AlternateContent>
      </w:r>
    </w:p>
    <w:p w14:paraId="2C901831" w14:textId="74D656FC" w:rsidR="00BB7DFB" w:rsidRDefault="00BB7DFB" w:rsidP="00BB7DFB">
      <w:pPr>
        <w:pStyle w:val="Heading4"/>
      </w:pPr>
      <w:r>
        <w:lastRenderedPageBreak/>
        <w:t>Preparing for an expedition</w:t>
      </w:r>
      <w:r w:rsidR="006002C4">
        <w:t xml:space="preserve"> (on an award level basis)</w:t>
      </w:r>
    </w:p>
    <w:p w14:paraId="23EC4662" w14:textId="671A8F8C" w:rsidR="006534DA" w:rsidRPr="006534DA" w:rsidRDefault="006534DA" w:rsidP="006534DA">
      <w:r>
        <w:rPr>
          <w:noProof/>
        </w:rPr>
        <mc:AlternateContent>
          <mc:Choice Requires="wpc">
            <w:drawing>
              <wp:inline distT="0" distB="0" distL="0" distR="0" wp14:anchorId="0101EB4B" wp14:editId="7FEBDDF8">
                <wp:extent cx="5486400" cy="3700350"/>
                <wp:effectExtent l="0" t="0" r="0" b="14605"/>
                <wp:docPr id="155" name="Canvas 15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9" name="Rectangle: Rounded Corners 129"/>
                        <wps:cNvSpPr/>
                        <wps:spPr>
                          <a:xfrm>
                            <a:off x="2197836" y="411504"/>
                            <a:ext cx="1425258" cy="891084"/>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2BFE02DF" w14:textId="7A20E05F" w:rsidR="00D863A0" w:rsidRPr="00C14393" w:rsidRDefault="00D863A0" w:rsidP="006534DA">
                              <w:pPr>
                                <w:jc w:val="center"/>
                                <w:rPr>
                                  <w:sz w:val="20"/>
                                  <w:szCs w:val="20"/>
                                </w:rPr>
                              </w:pPr>
                              <w:r>
                                <w:rPr>
                                  <w:sz w:val="20"/>
                                  <w:szCs w:val="20"/>
                                </w:rPr>
                                <w:t>Propose new expedition date and details and distribute for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 name="Straight Arrow Connector 134"/>
                        <wps:cNvCnPr>
                          <a:stCxn id="144" idx="3"/>
                          <a:endCxn id="129" idx="1"/>
                        </wps:cNvCnPr>
                        <wps:spPr>
                          <a:xfrm flipV="1">
                            <a:off x="1542890" y="857046"/>
                            <a:ext cx="654946" cy="42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37" name="Straight Arrow Connector 137"/>
                        <wps:cNvCnPr>
                          <a:stCxn id="129" idx="3"/>
                          <a:endCxn id="153" idx="1"/>
                        </wps:cNvCnPr>
                        <wps:spPr>
                          <a:xfrm>
                            <a:off x="3623094" y="857046"/>
                            <a:ext cx="638823" cy="381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38" name="Text Box 23"/>
                        <wps:cNvSpPr txBox="1"/>
                        <wps:spPr>
                          <a:xfrm>
                            <a:off x="3626722" y="33689"/>
                            <a:ext cx="953905" cy="892171"/>
                          </a:xfrm>
                          <a:prstGeom prst="rect">
                            <a:avLst/>
                          </a:prstGeom>
                          <a:noFill/>
                          <a:ln w="6350">
                            <a:noFill/>
                          </a:ln>
                        </wps:spPr>
                        <wps:txbx>
                          <w:txbxContent>
                            <w:p w14:paraId="69487F81" w14:textId="23A9F9B3" w:rsidR="00D863A0" w:rsidRPr="00C14393" w:rsidRDefault="00D863A0" w:rsidP="006534DA">
                              <w:pPr>
                                <w:rPr>
                                  <w:rFonts w:ascii="Roboto" w:eastAsia="Batang" w:hAnsi="Roboto"/>
                                  <w:sz w:val="20"/>
                                  <w:szCs w:val="20"/>
                                </w:rPr>
                              </w:pPr>
                              <w:r>
                                <w:rPr>
                                  <w:sz w:val="20"/>
                                  <w:szCs w:val="20"/>
                                </w:rPr>
                                <w:t>Update school calendar and paper record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49" name="Group 149"/>
                        <wpg:cNvGrpSpPr/>
                        <wpg:grpSpPr>
                          <a:xfrm>
                            <a:off x="4261448" y="628366"/>
                            <a:ext cx="901459" cy="464688"/>
                            <a:chOff x="8890" y="0"/>
                            <a:chExt cx="1120356" cy="738366"/>
                          </a:xfrm>
                        </wpg:grpSpPr>
                        <wps:wsp>
                          <wps:cNvPr id="150" name="Straight Connector 150"/>
                          <wps:cNvCnPr/>
                          <wps:spPr>
                            <a:xfrm flipH="1">
                              <a:off x="947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51" name="Straight Connector 151"/>
                          <wps:cNvCnPr/>
                          <wps:spPr>
                            <a:xfrm flipH="1">
                              <a:off x="947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52" name="Straight Connector 152"/>
                          <wps:cNvCnPr/>
                          <wps:spPr>
                            <a:xfrm flipH="1">
                              <a:off x="889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28" name="Text Box 23"/>
                        <wps:cNvSpPr txBox="1"/>
                        <wps:spPr>
                          <a:xfrm>
                            <a:off x="1480516" y="887622"/>
                            <a:ext cx="1042159" cy="590371"/>
                          </a:xfrm>
                          <a:prstGeom prst="rect">
                            <a:avLst/>
                          </a:prstGeom>
                          <a:noFill/>
                          <a:ln w="6350">
                            <a:noFill/>
                          </a:ln>
                        </wps:spPr>
                        <wps:txbx>
                          <w:txbxContent>
                            <w:p w14:paraId="1A5E3AAF" w14:textId="07DC3DF3" w:rsidR="00D863A0" w:rsidRPr="00C14393" w:rsidRDefault="00D863A0" w:rsidP="006534DA">
                              <w:pPr>
                                <w:rPr>
                                  <w:rFonts w:ascii="Roboto" w:eastAsia="Batang" w:hAnsi="Roboto"/>
                                  <w:sz w:val="20"/>
                                  <w:szCs w:val="20"/>
                                </w:rPr>
                              </w:pPr>
                              <w:r>
                                <w:rPr>
                                  <w:sz w:val="20"/>
                                  <w:szCs w:val="20"/>
                                </w:rPr>
                                <w:t>Verbal announcement to studen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Text Box 18"/>
                        <wps:cNvSpPr txBox="1"/>
                        <wps:spPr>
                          <a:xfrm>
                            <a:off x="4261917" y="628525"/>
                            <a:ext cx="1018540" cy="464662"/>
                          </a:xfrm>
                          <a:prstGeom prst="rect">
                            <a:avLst/>
                          </a:prstGeom>
                          <a:noFill/>
                          <a:ln w="6350">
                            <a:noFill/>
                          </a:ln>
                        </wps:spPr>
                        <wps:txbx>
                          <w:txbxContent>
                            <w:p w14:paraId="39BEC865" w14:textId="465ACBB5" w:rsidR="00D863A0" w:rsidRDefault="00D863A0" w:rsidP="006534DA">
                              <w:pPr>
                                <w:rPr>
                                  <w:sz w:val="24"/>
                                  <w:szCs w:val="24"/>
                                </w:rPr>
                              </w:pPr>
                              <w:r>
                                <w:rPr>
                                  <w:rFonts w:ascii="Roboto" w:eastAsia="Batang" w:hAnsi="Roboto"/>
                                  <w:szCs w:val="22"/>
                                </w:rPr>
                                <w:t>Expedition recor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7" name="Text Box 23"/>
                        <wps:cNvSpPr txBox="1"/>
                        <wps:spPr>
                          <a:xfrm>
                            <a:off x="1542890" y="2001192"/>
                            <a:ext cx="1042159" cy="480627"/>
                          </a:xfrm>
                          <a:prstGeom prst="rect">
                            <a:avLst/>
                          </a:prstGeom>
                          <a:noFill/>
                          <a:ln w="6350">
                            <a:noFill/>
                          </a:ln>
                        </wps:spPr>
                        <wps:txbx>
                          <w:txbxContent>
                            <w:p w14:paraId="5A590C24" w14:textId="3A4E9600" w:rsidR="00D863A0" w:rsidRPr="00C14393" w:rsidRDefault="00D863A0" w:rsidP="006534DA">
                              <w:pPr>
                                <w:rPr>
                                  <w:rFonts w:ascii="Roboto" w:eastAsia="Batang" w:hAnsi="Roboto"/>
                                  <w:sz w:val="20"/>
                                  <w:szCs w:val="20"/>
                                </w:rPr>
                              </w:pPr>
                              <w:r>
                                <w:rPr>
                                  <w:sz w:val="20"/>
                                  <w:szCs w:val="20"/>
                                </w:rPr>
                                <w:t>Parental consent form</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59" name="Group 159"/>
                        <wpg:cNvGrpSpPr/>
                        <wpg:grpSpPr>
                          <a:xfrm>
                            <a:off x="2487702" y="1624063"/>
                            <a:ext cx="901459" cy="773925"/>
                            <a:chOff x="8890" y="0"/>
                            <a:chExt cx="1120356" cy="738366"/>
                          </a:xfrm>
                        </wpg:grpSpPr>
                        <wps:wsp>
                          <wps:cNvPr id="160" name="Straight Connector 160"/>
                          <wps:cNvCnPr/>
                          <wps:spPr>
                            <a:xfrm flipH="1">
                              <a:off x="947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wps:spPr>
                            <a:xfrm flipH="1">
                              <a:off x="947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wps:spPr>
                            <a:xfrm flipH="1">
                              <a:off x="889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63" name="Text Box 18"/>
                        <wps:cNvSpPr txBox="1"/>
                        <wps:spPr>
                          <a:xfrm>
                            <a:off x="2522675" y="1624111"/>
                            <a:ext cx="1018540" cy="774032"/>
                          </a:xfrm>
                          <a:prstGeom prst="rect">
                            <a:avLst/>
                          </a:prstGeom>
                          <a:noFill/>
                          <a:ln w="6350">
                            <a:noFill/>
                          </a:ln>
                        </wps:spPr>
                        <wps:txbx>
                          <w:txbxContent>
                            <w:p w14:paraId="789C64B9" w14:textId="77777777" w:rsidR="00D863A0" w:rsidRPr="00FA7233" w:rsidRDefault="00D863A0" w:rsidP="003732BF">
                              <w:pPr>
                                <w:rPr>
                                  <w:szCs w:val="22"/>
                                </w:rPr>
                              </w:pPr>
                              <w:r>
                                <w:rPr>
                                  <w:szCs w:val="22"/>
                                </w:rPr>
                                <w:t>School s</w:t>
                              </w:r>
                              <w:r w:rsidRPr="00FA7233">
                                <w:rPr>
                                  <w:szCs w:val="22"/>
                                </w:rPr>
                                <w:t>tudent</w:t>
                              </w:r>
                              <w:r>
                                <w:rPr>
                                  <w:szCs w:val="22"/>
                                </w:rPr>
                                <w:t xml:space="preserve"> physical record</w:t>
                              </w:r>
                            </w:p>
                            <w:p w14:paraId="313839AA" w14:textId="18BBD30D" w:rsidR="00D863A0" w:rsidRDefault="00D863A0" w:rsidP="006534DA">
                              <w:pPr>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67" name="Group 167"/>
                        <wpg:cNvGrpSpPr/>
                        <wpg:grpSpPr>
                          <a:xfrm>
                            <a:off x="95725" y="316724"/>
                            <a:ext cx="1447165" cy="898525"/>
                            <a:chOff x="0" y="0"/>
                            <a:chExt cx="1447394" cy="899730"/>
                          </a:xfrm>
                        </wpg:grpSpPr>
                        <wps:wsp>
                          <wps:cNvPr id="168" name="Rectangle 168"/>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9" name="Rectangle 169"/>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4FBF811" w14:textId="77777777" w:rsidR="00D863A0" w:rsidRDefault="00D863A0" w:rsidP="003732BF">
                                <w:pPr>
                                  <w:jc w:val="center"/>
                                  <w:rPr>
                                    <w:sz w:val="24"/>
                                    <w:szCs w:val="24"/>
                                  </w:rPr>
                                </w:pPr>
                                <w:r>
                                  <w:rPr>
                                    <w:rFonts w:eastAsia="Batang"/>
                                    <w:sz w:val="20"/>
                                    <w:szCs w:val="20"/>
                                  </w:rPr>
                                  <w:t>School DofE Staf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170" name="Group 170"/>
                        <wpg:cNvGrpSpPr/>
                        <wpg:grpSpPr>
                          <a:xfrm>
                            <a:off x="95725" y="1499467"/>
                            <a:ext cx="1447165" cy="898525"/>
                            <a:chOff x="0" y="0"/>
                            <a:chExt cx="1447394" cy="899730"/>
                          </a:xfrm>
                        </wpg:grpSpPr>
                        <wps:wsp>
                          <wps:cNvPr id="171" name="Rectangle 171"/>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2" name="Rectangle 172"/>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95D8F9E" w14:textId="4A8DAF97" w:rsidR="00D863A0" w:rsidRDefault="00D863A0" w:rsidP="003732BF">
                                <w:pPr>
                                  <w:jc w:val="center"/>
                                  <w:rPr>
                                    <w:sz w:val="24"/>
                                    <w:szCs w:val="24"/>
                                  </w:rPr>
                                </w:pPr>
                                <w:r>
                                  <w:rPr>
                                    <w:rFonts w:eastAsia="Batang"/>
                                    <w:sz w:val="20"/>
                                    <w:szCs w:val="20"/>
                                  </w:rPr>
                                  <w:t>Parents of students enrolled in award lev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73" name="Straight Arrow Connector 173"/>
                        <wps:cNvCnPr>
                          <a:stCxn id="172" idx="3"/>
                        </wps:cNvCnPr>
                        <wps:spPr>
                          <a:xfrm flipV="1">
                            <a:off x="1542890" y="2016864"/>
                            <a:ext cx="944812" cy="116"/>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74" name="Straight Arrow Connector 174"/>
                        <wps:cNvCnPr>
                          <a:stCxn id="129" idx="2"/>
                        </wps:cNvCnPr>
                        <wps:spPr>
                          <a:xfrm>
                            <a:off x="2910465" y="1302516"/>
                            <a:ext cx="0" cy="3335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wpg:cNvPr id="175" name="Group 175"/>
                        <wpg:cNvGrpSpPr/>
                        <wpg:grpSpPr>
                          <a:xfrm>
                            <a:off x="4006354" y="2802255"/>
                            <a:ext cx="1447165" cy="897890"/>
                            <a:chOff x="0" y="0"/>
                            <a:chExt cx="1447394" cy="899730"/>
                          </a:xfrm>
                        </wpg:grpSpPr>
                        <wps:wsp>
                          <wps:cNvPr id="176" name="Rectangle 176"/>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FF87F86" w14:textId="2E39F221" w:rsidR="00D863A0" w:rsidRDefault="00D863A0" w:rsidP="006002C4">
                                <w:pPr>
                                  <w:jc w:val="center"/>
                                  <w:rPr>
                                    <w:sz w:val="24"/>
                                    <w:szCs w:val="24"/>
                                  </w:rPr>
                                </w:pPr>
                                <w:r>
                                  <w:rPr>
                                    <w:rFonts w:eastAsia="Batang"/>
                                    <w:sz w:val="20"/>
                                    <w:szCs w:val="20"/>
                                  </w:rPr>
                                  <w:t>Student enrolled in award lev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78" name="Rectangle: Rounded Corners 178"/>
                        <wps:cNvSpPr/>
                        <wps:spPr>
                          <a:xfrm>
                            <a:off x="4097551" y="1446240"/>
                            <a:ext cx="1252347" cy="1035855"/>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3F8C967A" w14:textId="0E47FBDF" w:rsidR="00D863A0" w:rsidRDefault="00D863A0" w:rsidP="006002C4">
                              <w:pPr>
                                <w:jc w:val="center"/>
                                <w:rPr>
                                  <w:sz w:val="24"/>
                                  <w:szCs w:val="24"/>
                                </w:rPr>
                              </w:pPr>
                              <w:r>
                                <w:rPr>
                                  <w:rFonts w:eastAsia="Batang"/>
                                  <w:sz w:val="20"/>
                                  <w:szCs w:val="20"/>
                                </w:rPr>
                                <w:t>Confirm participation, plan route and submit equipment l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9" name="Straight Arrow Connector 179"/>
                        <wps:cNvCnPr>
                          <a:stCxn id="178" idx="0"/>
                        </wps:cNvCnPr>
                        <wps:spPr>
                          <a:xfrm flipV="1">
                            <a:off x="4723725" y="1075874"/>
                            <a:ext cx="0" cy="37028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80" name="Straight Arrow Connector 180"/>
                        <wps:cNvCnPr>
                          <a:endCxn id="178" idx="2"/>
                        </wps:cNvCnPr>
                        <wps:spPr>
                          <a:xfrm flipV="1">
                            <a:off x="4723725" y="2481958"/>
                            <a:ext cx="0" cy="32014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81" name="Text Box 23"/>
                        <wps:cNvSpPr txBox="1"/>
                        <wps:spPr>
                          <a:xfrm>
                            <a:off x="3885149" y="1078516"/>
                            <a:ext cx="1042159" cy="480627"/>
                          </a:xfrm>
                          <a:prstGeom prst="rect">
                            <a:avLst/>
                          </a:prstGeom>
                          <a:noFill/>
                          <a:ln w="6350">
                            <a:noFill/>
                          </a:ln>
                        </wps:spPr>
                        <wps:txbx>
                          <w:txbxContent>
                            <w:p w14:paraId="0CB61F66" w14:textId="705ABEA1" w:rsidR="00D863A0" w:rsidRPr="00C14393" w:rsidRDefault="00D863A0" w:rsidP="006534DA">
                              <w:pPr>
                                <w:rPr>
                                  <w:rFonts w:ascii="Roboto" w:eastAsia="Batang" w:hAnsi="Roboto"/>
                                  <w:sz w:val="20"/>
                                  <w:szCs w:val="20"/>
                                </w:rPr>
                              </w:pPr>
                              <w:r>
                                <w:rPr>
                                  <w:sz w:val="20"/>
                                  <w:szCs w:val="20"/>
                                </w:rPr>
                                <w:t>Digital scans of ma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23"/>
                        <wps:cNvSpPr txBox="1"/>
                        <wps:spPr>
                          <a:xfrm>
                            <a:off x="3681566" y="2351767"/>
                            <a:ext cx="1042159" cy="586998"/>
                          </a:xfrm>
                          <a:prstGeom prst="rect">
                            <a:avLst/>
                          </a:prstGeom>
                          <a:noFill/>
                          <a:ln w="6350">
                            <a:noFill/>
                          </a:ln>
                        </wps:spPr>
                        <wps:txbx>
                          <w:txbxContent>
                            <w:p w14:paraId="5D0E16F7" w14:textId="3582A293" w:rsidR="00D863A0" w:rsidRPr="00C14393" w:rsidRDefault="00D863A0" w:rsidP="006534DA">
                              <w:pPr>
                                <w:rPr>
                                  <w:rFonts w:ascii="Roboto" w:eastAsia="Batang" w:hAnsi="Roboto"/>
                                  <w:sz w:val="20"/>
                                  <w:szCs w:val="20"/>
                                </w:rPr>
                              </w:pPr>
                              <w:r>
                                <w:rPr>
                                  <w:sz w:val="20"/>
                                  <w:szCs w:val="20"/>
                                </w:rPr>
                                <w:t>Source equipment and mark up ma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3" name="Text Box 23"/>
                        <wps:cNvSpPr txBox="1"/>
                        <wps:spPr>
                          <a:xfrm>
                            <a:off x="2901839" y="1265602"/>
                            <a:ext cx="1042159" cy="480627"/>
                          </a:xfrm>
                          <a:prstGeom prst="rect">
                            <a:avLst/>
                          </a:prstGeom>
                          <a:noFill/>
                          <a:ln w="6350">
                            <a:noFill/>
                          </a:ln>
                        </wps:spPr>
                        <wps:txbx>
                          <w:txbxContent>
                            <w:p w14:paraId="56EDAD72" w14:textId="77777777" w:rsidR="00D863A0" w:rsidRPr="00C14393" w:rsidRDefault="00D863A0" w:rsidP="006534DA">
                              <w:pPr>
                                <w:rPr>
                                  <w:rFonts w:ascii="Roboto" w:eastAsia="Batang" w:hAnsi="Roboto"/>
                                  <w:sz w:val="20"/>
                                  <w:szCs w:val="20"/>
                                </w:rPr>
                              </w:pPr>
                              <w:r>
                                <w:rPr>
                                  <w:sz w:val="20"/>
                                  <w:szCs w:val="20"/>
                                </w:rPr>
                                <w:t>Parental consent form</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101EB4B" id="Canvas 155" o:spid="_x0000_s1081" editas="canvas" style="width:6in;height:291.35pt;mso-position-horizontal-relative:char;mso-position-vertical-relative:line" coordsize="54864,37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">
                <v:shape id="_x0000_s1082" type="#_x0000_t75" style="position:absolute;width:54864;height:37001;visibility:visible;mso-wrap-style:square" filled="t">
                  <v:fill o:detectmouseclick="t"/>
                  <v:path o:connecttype="none"/>
                </v:shape>
                <v:roundrect id="Rectangle: Rounded Corners 129" o:spid="_x0000_s1083" style="position:absolute;left:21978;top:4115;width:14252;height:8910;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" fillcolor="white [3201]" strokecolor="#e84c22 [3204]" strokeweight="1pt">
                  <v:stroke joinstyle="miter"/>
                  <v:textbox>
                    <w:txbxContent>
                      <w:p w14:paraId="2BFE02DF" w14:textId="7A20E05F" w:rsidR="00D863A0" w:rsidRPr="00C14393" w:rsidRDefault="00D863A0" w:rsidP="006534DA">
                        <w:pPr>
                          <w:jc w:val="center"/>
                          <w:rPr>
                            <w:sz w:val="20"/>
                            <w:szCs w:val="20"/>
                          </w:rPr>
                        </w:pPr>
                        <w:r>
                          <w:rPr>
                            <w:sz w:val="20"/>
                            <w:szCs w:val="20"/>
                          </w:rPr>
                          <w:t>Propose new expedition date and details and distribute forms</w:t>
                        </w:r>
                      </w:p>
                    </w:txbxContent>
                  </v:textbox>
                </v:roundrect>
                <v:shape id="Straight Arrow Connector 134" o:spid="_x0000_s1084" type="#_x0000_t32" style="position:absolute;left:15428;top:8570;width:6550;height: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" strokecolor="#e84c22 [3204]" strokeweight="2.25pt">
                  <v:stroke endarrow="block" joinstyle="miter"/>
                </v:shape>
                <v:shape id="Straight Arrow Connector 137" o:spid="_x0000_s1085" type="#_x0000_t32" style="position:absolute;left:36230;top:8570;width:6389;height: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" strokecolor="#e84c22 [3204]" strokeweight="2.25pt">
                  <v:stroke endarrow="block" joinstyle="miter"/>
                </v:shape>
                <v:shape id="Text Box 23" o:spid="_x0000_s1086" type="#_x0000_t202" style="position:absolute;left:36267;top:336;width:9539;height:8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9487F81" w14:textId="23A9F9B3" w:rsidR="00D863A0" w:rsidRPr="00C14393" w:rsidRDefault="00D863A0" w:rsidP="006534DA">
                        <w:pPr>
                          <w:rPr>
                            <w:rFonts w:ascii="Roboto" w:eastAsia="Batang" w:hAnsi="Roboto"/>
                            <w:sz w:val="20"/>
                            <w:szCs w:val="20"/>
                          </w:rPr>
                        </w:pPr>
                        <w:r>
                          <w:rPr>
                            <w:sz w:val="20"/>
                            <w:szCs w:val="20"/>
                          </w:rPr>
                          <w:t>Update school calendar and paper records</w:t>
                        </w:r>
                      </w:p>
                    </w:txbxContent>
                  </v:textbox>
                </v:shape>
                <v:group id="Group 149" o:spid="_x0000_s1087" style="position:absolute;left:42614;top:6283;width:9015;height:4647" coordorigin="8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line id="Straight Connector 150" o:spid="_x0000_s1088" style="position:absolute;flip:x;visibility:visible;mso-wrap-style:square" from="94,0" to="112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" strokecolor="#e84c22 [3204]" strokeweight="1pt">
                    <v:stroke joinstyle="miter"/>
                  </v:line>
                  <v:line id="Straight Connector 151" o:spid="_x0000_s1089" style="position:absolute;flip:x;visibility:visible;mso-wrap-style:square" from="94,7383" to="1129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" strokecolor="#e84c22 [3204]" strokeweight="1pt">
                    <v:stroke joinstyle="miter"/>
                  </v:line>
                  <v:line id="Straight Connector 152" o:spid="_x0000_s1090" style="position:absolute;flip:x;visibility:visible;mso-wrap-style:square" from="88,0" to="91,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" strokecolor="#e84c22 [3204]" strokeweight="1pt">
                    <v:stroke joinstyle="miter"/>
                  </v:line>
                </v:group>
                <v:shape id="Text Box 23" o:spid="_x0000_s1091" type="#_x0000_t202" style="position:absolute;left:14805;top:8876;width:10421;height:5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1A5E3AAF" w14:textId="07DC3DF3" w:rsidR="00D863A0" w:rsidRPr="00C14393" w:rsidRDefault="00D863A0" w:rsidP="006534DA">
                        <w:pPr>
                          <w:rPr>
                            <w:rFonts w:ascii="Roboto" w:eastAsia="Batang" w:hAnsi="Roboto"/>
                            <w:sz w:val="20"/>
                            <w:szCs w:val="20"/>
                          </w:rPr>
                        </w:pPr>
                        <w:r>
                          <w:rPr>
                            <w:sz w:val="20"/>
                            <w:szCs w:val="20"/>
                          </w:rPr>
                          <w:t>Verbal announcement to students</w:t>
                        </w:r>
                      </w:p>
                    </w:txbxContent>
                  </v:textbox>
                </v:shape>
                <v:shape id="Text Box 18" o:spid="_x0000_s1092" type="#_x0000_t202" style="position:absolute;left:42619;top:6285;width:10185;height:4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" filled="f" stroked="f" strokeweight=".5pt">
                  <v:textbox>
                    <w:txbxContent>
                      <w:p w14:paraId="39BEC865" w14:textId="465ACBB5" w:rsidR="00D863A0" w:rsidRDefault="00D863A0" w:rsidP="006534DA">
                        <w:pPr>
                          <w:rPr>
                            <w:sz w:val="24"/>
                            <w:szCs w:val="24"/>
                          </w:rPr>
                        </w:pPr>
                        <w:r>
                          <w:rPr>
                            <w:rFonts w:ascii="Roboto" w:eastAsia="Batang" w:hAnsi="Roboto"/>
                            <w:szCs w:val="22"/>
                          </w:rPr>
                          <w:t>Expedition records</w:t>
                        </w:r>
                      </w:p>
                    </w:txbxContent>
                  </v:textbox>
                </v:shape>
                <v:shape id="Text Box 23" o:spid="_x0000_s1093" type="#_x0000_t202" style="position:absolute;left:15428;top:20011;width:10422;height:4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5A590C24" w14:textId="3A4E9600" w:rsidR="00D863A0" w:rsidRPr="00C14393" w:rsidRDefault="00D863A0" w:rsidP="006534DA">
                        <w:pPr>
                          <w:rPr>
                            <w:rFonts w:ascii="Roboto" w:eastAsia="Batang" w:hAnsi="Roboto"/>
                            <w:sz w:val="20"/>
                            <w:szCs w:val="20"/>
                          </w:rPr>
                        </w:pPr>
                        <w:r>
                          <w:rPr>
                            <w:sz w:val="20"/>
                            <w:szCs w:val="20"/>
                          </w:rPr>
                          <w:t>Parental consent form</w:t>
                        </w:r>
                      </w:p>
                    </w:txbxContent>
                  </v:textbox>
                </v:shape>
                <v:group id="Group 159" o:spid="_x0000_s1094" style="position:absolute;left:24877;top:16240;width:9014;height:7739" coordorigin="8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line id="Straight Connector 160" o:spid="_x0000_s1095" style="position:absolute;flip:x;visibility:visible;mso-wrap-style:square" from="94,0" to="112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" strokecolor="#e84c22 [3204]" strokeweight="1pt">
                    <v:stroke joinstyle="miter"/>
                  </v:line>
                  <v:line id="Straight Connector 161" o:spid="_x0000_s1096" style="position:absolute;flip:x;visibility:visible;mso-wrap-style:square" from="94,7383" to="1129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" strokecolor="#e84c22 [3204]" strokeweight="1pt">
                    <v:stroke joinstyle="miter"/>
                  </v:line>
                  <v:line id="Straight Connector 162" o:spid="_x0000_s1097" style="position:absolute;flip:x;visibility:visible;mso-wrap-style:square" from="88,0" to="91,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" strokecolor="#e84c22 [3204]" strokeweight="1pt">
                    <v:stroke joinstyle="miter"/>
                  </v:line>
                </v:group>
                <v:shape id="Text Box 18" o:spid="_x0000_s1098" type="#_x0000_t202" style="position:absolute;left:25226;top:16241;width:10186;height:7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" filled="f" stroked="f" strokeweight=".5pt">
                  <v:textbox>
                    <w:txbxContent>
                      <w:p w14:paraId="789C64B9" w14:textId="77777777" w:rsidR="00D863A0" w:rsidRPr="00FA7233" w:rsidRDefault="00D863A0" w:rsidP="003732BF">
                        <w:pPr>
                          <w:rPr>
                            <w:szCs w:val="22"/>
                          </w:rPr>
                        </w:pPr>
                        <w:r>
                          <w:rPr>
                            <w:szCs w:val="22"/>
                          </w:rPr>
                          <w:t>School s</w:t>
                        </w:r>
                        <w:r w:rsidRPr="00FA7233">
                          <w:rPr>
                            <w:szCs w:val="22"/>
                          </w:rPr>
                          <w:t>tudent</w:t>
                        </w:r>
                        <w:r>
                          <w:rPr>
                            <w:szCs w:val="22"/>
                          </w:rPr>
                          <w:t xml:space="preserve"> physical record</w:t>
                        </w:r>
                      </w:p>
                      <w:p w14:paraId="313839AA" w14:textId="18BBD30D" w:rsidR="00D863A0" w:rsidRDefault="00D863A0" w:rsidP="006534DA">
                        <w:pPr>
                          <w:rPr>
                            <w:sz w:val="24"/>
                            <w:szCs w:val="24"/>
                          </w:rPr>
                        </w:pPr>
                      </w:p>
                    </w:txbxContent>
                  </v:textbox>
                </v:shape>
                <v:group id="Group 167" o:spid="_x0000_s1099" style="position:absolute;left:957;top:3167;width:14471;height:8985"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rect id="Rectangle 168" o:spid="_x0000_s1100"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" fillcolor="white [3201]" strokecolor="#e84c22 [3204]" strokeweight="1pt"/>
                  <v:rect id="Rectangle 169" o:spid="_x0000_s1101"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" fillcolor="white [3201]" strokecolor="#e84c22 [3204]" strokeweight="1pt">
                    <v:textbox>
                      <w:txbxContent>
                        <w:p w14:paraId="14FBF811" w14:textId="77777777" w:rsidR="00D863A0" w:rsidRDefault="00D863A0" w:rsidP="003732BF">
                          <w:pPr>
                            <w:jc w:val="center"/>
                            <w:rPr>
                              <w:sz w:val="24"/>
                              <w:szCs w:val="24"/>
                            </w:rPr>
                          </w:pPr>
                          <w:r>
                            <w:rPr>
                              <w:rFonts w:eastAsia="Batang"/>
                              <w:sz w:val="20"/>
                              <w:szCs w:val="20"/>
                            </w:rPr>
                            <w:t>School DofE Staff</w:t>
                          </w:r>
                        </w:p>
                      </w:txbxContent>
                    </v:textbox>
                  </v:rect>
                </v:group>
                <v:group id="Group 170" o:spid="_x0000_s1102" style="position:absolute;left:957;top:14994;width:14471;height:8985"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rect id="Rectangle 171" o:spid="_x0000_s1103"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" fillcolor="white [3201]" strokecolor="#e84c22 [3204]" strokeweight="1pt"/>
                  <v:rect id="Rectangle 172" o:spid="_x0000_s1104"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" fillcolor="white [3201]" strokecolor="#e84c22 [3204]" strokeweight="1pt">
                    <v:textbox>
                      <w:txbxContent>
                        <w:p w14:paraId="095D8F9E" w14:textId="4A8DAF97" w:rsidR="00D863A0" w:rsidRDefault="00D863A0" w:rsidP="003732BF">
                          <w:pPr>
                            <w:jc w:val="center"/>
                            <w:rPr>
                              <w:sz w:val="24"/>
                              <w:szCs w:val="24"/>
                            </w:rPr>
                          </w:pPr>
                          <w:r>
                            <w:rPr>
                              <w:rFonts w:eastAsia="Batang"/>
                              <w:sz w:val="20"/>
                              <w:szCs w:val="20"/>
                            </w:rPr>
                            <w:t>Parents of students enrolled in award level</w:t>
                          </w:r>
                        </w:p>
                      </w:txbxContent>
                    </v:textbox>
                  </v:rect>
                </v:group>
                <v:shape id="Straight Arrow Connector 173" o:spid="_x0000_s1105" type="#_x0000_t32" style="position:absolute;left:15428;top:20168;width:944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" strokecolor="#e84c22 [3204]" strokeweight="2.25pt">
                  <v:stroke endarrow="block" joinstyle="miter"/>
                </v:shape>
                <v:shape id="Straight Arrow Connector 174" o:spid="_x0000_s1106" type="#_x0000_t32" style="position:absolute;left:29104;top:13025;width:0;height:33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" strokecolor="#e84c22 [3204]" strokeweight="2.25pt">
                  <v:stroke endarrow="block" joinstyle="miter"/>
                </v:shape>
                <v:group id="Group 175" o:spid="_x0000_s1107" style="position:absolute;left:40063;top:28022;width:14472;height:8979"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rect id="Rectangle 176" o:spid="_x0000_s1108"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" fillcolor="white [3201]" strokecolor="#e84c22 [3204]" strokeweight="1pt"/>
                  <v:rect id="Rectangle 177" o:spid="_x0000_s1109"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" fillcolor="white [3201]" strokecolor="#e84c22 [3204]" strokeweight="1pt">
                    <v:textbox>
                      <w:txbxContent>
                        <w:p w14:paraId="6FF87F86" w14:textId="2E39F221" w:rsidR="00D863A0" w:rsidRDefault="00D863A0" w:rsidP="006002C4">
                          <w:pPr>
                            <w:jc w:val="center"/>
                            <w:rPr>
                              <w:sz w:val="24"/>
                              <w:szCs w:val="24"/>
                            </w:rPr>
                          </w:pPr>
                          <w:r>
                            <w:rPr>
                              <w:rFonts w:eastAsia="Batang"/>
                              <w:sz w:val="20"/>
                              <w:szCs w:val="20"/>
                            </w:rPr>
                            <w:t>Student enrolled in award level</w:t>
                          </w:r>
                        </w:p>
                      </w:txbxContent>
                    </v:textbox>
                  </v:rect>
                </v:group>
                <v:roundrect id="Rectangle: Rounded Corners 178" o:spid="_x0000_s1110" style="position:absolute;left:40975;top:14462;width:12523;height:10358;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" fillcolor="white [3201]" strokecolor="#e84c22 [3204]" strokeweight="1pt">
                  <v:stroke joinstyle="miter"/>
                  <v:textbox>
                    <w:txbxContent>
                      <w:p w14:paraId="3F8C967A" w14:textId="0E47FBDF" w:rsidR="00D863A0" w:rsidRDefault="00D863A0" w:rsidP="006002C4">
                        <w:pPr>
                          <w:jc w:val="center"/>
                          <w:rPr>
                            <w:sz w:val="24"/>
                            <w:szCs w:val="24"/>
                          </w:rPr>
                        </w:pPr>
                        <w:r>
                          <w:rPr>
                            <w:rFonts w:eastAsia="Batang"/>
                            <w:sz w:val="20"/>
                            <w:szCs w:val="20"/>
                          </w:rPr>
                          <w:t>Confirm participation, plan route and submit equipment list</w:t>
                        </w:r>
                      </w:p>
                    </w:txbxContent>
                  </v:textbox>
                </v:roundrect>
                <v:shape id="Straight Arrow Connector 179" o:spid="_x0000_s1111" type="#_x0000_t32" style="position:absolute;left:47237;top:10758;width:0;height:37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" strokecolor="#e84c22 [3204]" strokeweight="2.25pt">
                  <v:stroke endarrow="block" joinstyle="miter"/>
                </v:shape>
                <v:shape id="Straight Arrow Connector 180" o:spid="_x0000_s1112" type="#_x0000_t32" style="position:absolute;left:47237;top:24819;width:0;height:32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" strokecolor="#e84c22 [3204]" strokeweight="2.25pt">
                  <v:stroke endarrow="block" joinstyle="miter"/>
                </v:shape>
                <v:shape id="Text Box 23" o:spid="_x0000_s1113" type="#_x0000_t202" style="position:absolute;left:38851;top:10785;width:10422;height:4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0CB61F66" w14:textId="705ABEA1" w:rsidR="00D863A0" w:rsidRPr="00C14393" w:rsidRDefault="00D863A0" w:rsidP="006534DA">
                        <w:pPr>
                          <w:rPr>
                            <w:rFonts w:ascii="Roboto" w:eastAsia="Batang" w:hAnsi="Roboto"/>
                            <w:sz w:val="20"/>
                            <w:szCs w:val="20"/>
                          </w:rPr>
                        </w:pPr>
                        <w:r>
                          <w:rPr>
                            <w:sz w:val="20"/>
                            <w:szCs w:val="20"/>
                          </w:rPr>
                          <w:t>Digital scans of map</w:t>
                        </w:r>
                      </w:p>
                    </w:txbxContent>
                  </v:textbox>
                </v:shape>
                <v:shape id="Text Box 23" o:spid="_x0000_s1114" type="#_x0000_t202" style="position:absolute;left:36815;top:23517;width:10422;height: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5D0E16F7" w14:textId="3582A293" w:rsidR="00D863A0" w:rsidRPr="00C14393" w:rsidRDefault="00D863A0" w:rsidP="006534DA">
                        <w:pPr>
                          <w:rPr>
                            <w:rFonts w:ascii="Roboto" w:eastAsia="Batang" w:hAnsi="Roboto"/>
                            <w:sz w:val="20"/>
                            <w:szCs w:val="20"/>
                          </w:rPr>
                        </w:pPr>
                        <w:r>
                          <w:rPr>
                            <w:sz w:val="20"/>
                            <w:szCs w:val="20"/>
                          </w:rPr>
                          <w:t>Source equipment and mark up map</w:t>
                        </w:r>
                      </w:p>
                    </w:txbxContent>
                  </v:textbox>
                </v:shape>
                <v:shape id="Text Box 23" o:spid="_x0000_s1115" type="#_x0000_t202" style="position:absolute;left:29018;top:12656;width:10421;height:4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56EDAD72" w14:textId="77777777" w:rsidR="00D863A0" w:rsidRPr="00C14393" w:rsidRDefault="00D863A0" w:rsidP="006534DA">
                        <w:pPr>
                          <w:rPr>
                            <w:rFonts w:ascii="Roboto" w:eastAsia="Batang" w:hAnsi="Roboto"/>
                            <w:sz w:val="20"/>
                            <w:szCs w:val="20"/>
                          </w:rPr>
                        </w:pPr>
                        <w:r>
                          <w:rPr>
                            <w:sz w:val="20"/>
                            <w:szCs w:val="20"/>
                          </w:rPr>
                          <w:t>Parental consent form</w:t>
                        </w:r>
                      </w:p>
                    </w:txbxContent>
                  </v:textbox>
                </v:shape>
                <w10:anchorlock/>
              </v:group>
            </w:pict>
          </mc:Fallback>
        </mc:AlternateContent>
      </w:r>
    </w:p>
    <w:p w14:paraId="15C6B747" w14:textId="3B80AA5B" w:rsidR="006534DA" w:rsidRPr="006534DA" w:rsidRDefault="006534DA" w:rsidP="006534DA"/>
    <w:p w14:paraId="04A39750" w14:textId="7D8634D7" w:rsidR="00BB7DFB" w:rsidRDefault="00BB7DFB" w:rsidP="00BB7DFB">
      <w:pPr>
        <w:pStyle w:val="Heading4"/>
      </w:pPr>
      <w:r>
        <w:t>Completing a</w:t>
      </w:r>
      <w:r w:rsidR="006534DA">
        <w:t xml:space="preserve"> level of the</w:t>
      </w:r>
      <w:r>
        <w:t xml:space="preserve"> award</w:t>
      </w:r>
    </w:p>
    <w:p w14:paraId="20A60DB3" w14:textId="60E119C1" w:rsidR="00BA3353" w:rsidRPr="00BA3353" w:rsidRDefault="00BA3353" w:rsidP="00BA3353">
      <w:r>
        <w:rPr>
          <w:noProof/>
        </w:rPr>
        <mc:AlternateContent>
          <mc:Choice Requires="wpc">
            <w:drawing>
              <wp:inline distT="0" distB="0" distL="0" distR="0" wp14:anchorId="36A5F421" wp14:editId="6A43C7C9">
                <wp:extent cx="5486400" cy="4313208"/>
                <wp:effectExtent l="0" t="0" r="19050" b="0"/>
                <wp:docPr id="207" name="Canvas 2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85" name="Rectangle: Rounded Corners 185"/>
                        <wps:cNvSpPr/>
                        <wps:spPr>
                          <a:xfrm>
                            <a:off x="3931008" y="1309664"/>
                            <a:ext cx="1316020" cy="761130"/>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1BE11CC5" w14:textId="021CB109" w:rsidR="00D863A0" w:rsidRPr="00C14393" w:rsidRDefault="00D863A0" w:rsidP="00BA3353">
                              <w:pPr>
                                <w:jc w:val="center"/>
                                <w:rPr>
                                  <w:sz w:val="20"/>
                                  <w:szCs w:val="20"/>
                                </w:rPr>
                              </w:pPr>
                              <w:r>
                                <w:rPr>
                                  <w:sz w:val="20"/>
                                  <w:szCs w:val="20"/>
                                </w:rPr>
                                <w:t>Verify assessor’s report and section as who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86" name="Group 186"/>
                        <wpg:cNvGrpSpPr/>
                        <wpg:grpSpPr>
                          <a:xfrm>
                            <a:off x="331110" y="3082881"/>
                            <a:ext cx="1120140" cy="451675"/>
                            <a:chOff x="0" y="0"/>
                            <a:chExt cx="1120356" cy="738366"/>
                          </a:xfrm>
                        </wpg:grpSpPr>
                        <wps:wsp>
                          <wps:cNvPr id="187" name="Straight Connector 187"/>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88" name="Straight Connector 188"/>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89" name="Straight Connector 189"/>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90" name="Straight Arrow Connector 190"/>
                        <wps:cNvCnPr/>
                        <wps:spPr>
                          <a:xfrm>
                            <a:off x="1637781" y="1689628"/>
                            <a:ext cx="617766" cy="508"/>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91" name="Straight Arrow Connector 191"/>
                        <wps:cNvCnPr>
                          <a:stCxn id="198" idx="2"/>
                        </wps:cNvCnPr>
                        <wps:spPr>
                          <a:xfrm>
                            <a:off x="2878291" y="2136270"/>
                            <a:ext cx="0" cy="94606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92" name="Text Box 18"/>
                        <wps:cNvSpPr txBox="1"/>
                        <wps:spPr>
                          <a:xfrm>
                            <a:off x="322484" y="3081059"/>
                            <a:ext cx="1018865" cy="504744"/>
                          </a:xfrm>
                          <a:prstGeom prst="rect">
                            <a:avLst/>
                          </a:prstGeom>
                          <a:noFill/>
                          <a:ln w="6350">
                            <a:noFill/>
                          </a:ln>
                        </wps:spPr>
                        <wps:txbx>
                          <w:txbxContent>
                            <w:p w14:paraId="377CC636" w14:textId="77777777" w:rsidR="00D863A0" w:rsidRPr="005C5972" w:rsidRDefault="00D863A0" w:rsidP="00BA3353">
                              <w:pPr>
                                <w:rPr>
                                  <w:sz w:val="24"/>
                                  <w:szCs w:val="24"/>
                                </w:rPr>
                              </w:pPr>
                              <w:r>
                                <w:rPr>
                                  <w:rFonts w:ascii="Roboto" w:eastAsia="Batang" w:hAnsi="Roboto"/>
                                  <w:szCs w:val="22"/>
                                </w:rPr>
                                <w:t>Student eDofE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 name="Straight Arrow Connector 193"/>
                        <wps:cNvCnPr>
                          <a:endCxn id="185" idx="1"/>
                        </wps:cNvCnPr>
                        <wps:spPr>
                          <a:xfrm>
                            <a:off x="3501035" y="1690024"/>
                            <a:ext cx="429973" cy="9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94" name="Text Box 23"/>
                        <wps:cNvSpPr txBox="1"/>
                        <wps:spPr>
                          <a:xfrm>
                            <a:off x="2859856" y="2184086"/>
                            <a:ext cx="1120724" cy="414752"/>
                          </a:xfrm>
                          <a:prstGeom prst="rect">
                            <a:avLst/>
                          </a:prstGeom>
                          <a:noFill/>
                          <a:ln w="6350">
                            <a:noFill/>
                          </a:ln>
                        </wps:spPr>
                        <wps:txbx>
                          <w:txbxContent>
                            <w:p w14:paraId="7657C0AA" w14:textId="77777777" w:rsidR="00D863A0" w:rsidRPr="00C14393" w:rsidRDefault="00D863A0" w:rsidP="00BA3353">
                              <w:pPr>
                                <w:rPr>
                                  <w:rFonts w:ascii="Roboto" w:eastAsia="Batang" w:hAnsi="Roboto"/>
                                  <w:sz w:val="20"/>
                                  <w:szCs w:val="20"/>
                                </w:rPr>
                              </w:pPr>
                              <w:r>
                                <w:rPr>
                                  <w:sz w:val="20"/>
                                  <w:szCs w:val="20"/>
                                </w:rPr>
                                <w:t>Records upda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95" name="Group 195"/>
                        <wpg:cNvGrpSpPr/>
                        <wpg:grpSpPr>
                          <a:xfrm>
                            <a:off x="190616" y="1171634"/>
                            <a:ext cx="1447165" cy="899160"/>
                            <a:chOff x="0" y="0"/>
                            <a:chExt cx="1447394" cy="899730"/>
                          </a:xfrm>
                        </wpg:grpSpPr>
                        <wps:wsp>
                          <wps:cNvPr id="196" name="Rectangle 196"/>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 name="Rectangle 197"/>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1238B90" w14:textId="57D8D896" w:rsidR="00D863A0" w:rsidRDefault="00D863A0" w:rsidP="008F2B15">
                                <w:pPr>
                                  <w:jc w:val="center"/>
                                  <w:rPr>
                                    <w:sz w:val="24"/>
                                    <w:szCs w:val="24"/>
                                  </w:rPr>
                                </w:pPr>
                                <w:r>
                                  <w:rPr>
                                    <w:rFonts w:eastAsia="Batang"/>
                                    <w:sz w:val="20"/>
                                    <w:szCs w:val="20"/>
                                  </w:rPr>
                                  <w:t>Student enrolled in award lev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98" name="Rectangle: Rounded Corners 198"/>
                        <wps:cNvSpPr/>
                        <wps:spPr>
                          <a:xfrm>
                            <a:off x="2255547" y="1243457"/>
                            <a:ext cx="1245488" cy="892896"/>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076A85A2" w14:textId="2C6E5805" w:rsidR="00D863A0" w:rsidRPr="00C14393" w:rsidRDefault="00D863A0" w:rsidP="00BA3353">
                              <w:pPr>
                                <w:jc w:val="center"/>
                                <w:rPr>
                                  <w:sz w:val="20"/>
                                  <w:szCs w:val="20"/>
                                </w:rPr>
                              </w:pPr>
                              <w:r>
                                <w:rPr>
                                  <w:sz w:val="20"/>
                                  <w:szCs w:val="20"/>
                                </w:rPr>
                                <w:t>Upload assessor’s report and mark comple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99" name="Group 199"/>
                        <wpg:cNvGrpSpPr/>
                        <wpg:grpSpPr>
                          <a:xfrm>
                            <a:off x="2310590" y="3082840"/>
                            <a:ext cx="1120140" cy="425795"/>
                            <a:chOff x="0" y="0"/>
                            <a:chExt cx="1120356" cy="738366"/>
                          </a:xfrm>
                        </wpg:grpSpPr>
                        <wps:wsp>
                          <wps:cNvPr id="200" name="Straight Connector 200"/>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02" name="Straight Connector 202"/>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203" name="Straight Arrow Connector 203"/>
                        <wps:cNvCnPr>
                          <a:stCxn id="185" idx="2"/>
                          <a:endCxn id="208" idx="0"/>
                        </wps:cNvCnPr>
                        <wps:spPr>
                          <a:xfrm flipH="1">
                            <a:off x="4583984" y="2070794"/>
                            <a:ext cx="5034" cy="67375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04" name="Text Box 18"/>
                        <wps:cNvSpPr txBox="1"/>
                        <wps:spPr>
                          <a:xfrm>
                            <a:off x="2301965" y="3082496"/>
                            <a:ext cx="1181818" cy="555536"/>
                          </a:xfrm>
                          <a:prstGeom prst="rect">
                            <a:avLst/>
                          </a:prstGeom>
                          <a:noFill/>
                          <a:ln w="6350">
                            <a:noFill/>
                          </a:ln>
                        </wps:spPr>
                        <wps:txbx>
                          <w:txbxContent>
                            <w:p w14:paraId="25D0EEB1" w14:textId="77777777" w:rsidR="00D863A0" w:rsidRPr="005C5972" w:rsidRDefault="00D863A0" w:rsidP="00BA3353">
                              <w:pPr>
                                <w:rPr>
                                  <w:sz w:val="24"/>
                                  <w:szCs w:val="24"/>
                                </w:rPr>
                              </w:pPr>
                              <w:r>
                                <w:rPr>
                                  <w:rFonts w:ascii="Roboto" w:eastAsia="Batang" w:hAnsi="Roboto"/>
                                  <w:szCs w:val="22"/>
                                </w:rPr>
                                <w:t>Student eDofE activities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5" name="Text Box 23"/>
                        <wps:cNvSpPr txBox="1"/>
                        <wps:spPr>
                          <a:xfrm>
                            <a:off x="4598421" y="2070218"/>
                            <a:ext cx="800965" cy="756740"/>
                          </a:xfrm>
                          <a:prstGeom prst="rect">
                            <a:avLst/>
                          </a:prstGeom>
                          <a:noFill/>
                          <a:ln w="6350">
                            <a:noFill/>
                          </a:ln>
                        </wps:spPr>
                        <wps:txbx>
                          <w:txbxContent>
                            <w:p w14:paraId="4EE3287B" w14:textId="336BC683" w:rsidR="00D863A0" w:rsidRPr="00C14393" w:rsidRDefault="00D863A0" w:rsidP="00BA3353">
                              <w:pPr>
                                <w:rPr>
                                  <w:rFonts w:ascii="Roboto" w:eastAsia="Batang" w:hAnsi="Roboto"/>
                                  <w:sz w:val="20"/>
                                  <w:szCs w:val="20"/>
                                </w:rPr>
                              </w:pPr>
                              <w:r>
                                <w:rPr>
                                  <w:sz w:val="20"/>
                                  <w:szCs w:val="20"/>
                                </w:rPr>
                                <w:t>If valid, section marked comple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6" name="Text Box 23"/>
                        <wps:cNvSpPr txBox="1"/>
                        <wps:spPr>
                          <a:xfrm>
                            <a:off x="3501035" y="1106020"/>
                            <a:ext cx="929005" cy="422726"/>
                          </a:xfrm>
                          <a:prstGeom prst="rect">
                            <a:avLst/>
                          </a:prstGeom>
                          <a:noFill/>
                          <a:ln w="6350">
                            <a:noFill/>
                          </a:ln>
                        </wps:spPr>
                        <wps:txbx>
                          <w:txbxContent>
                            <w:p w14:paraId="16D13933" w14:textId="71CF2766" w:rsidR="00D863A0" w:rsidRPr="00C14393" w:rsidRDefault="00D863A0" w:rsidP="00BA3353">
                              <w:pPr>
                                <w:rPr>
                                  <w:rFonts w:ascii="Roboto" w:eastAsia="Batang" w:hAnsi="Roboto"/>
                                  <w:sz w:val="20"/>
                                  <w:szCs w:val="20"/>
                                </w:rPr>
                              </w:pPr>
                              <w:r>
                                <w:rPr>
                                  <w:rFonts w:ascii="Roboto" w:eastAsia="Batang" w:hAnsi="Roboto"/>
                                  <w:sz w:val="20"/>
                                  <w:szCs w:val="20"/>
                                </w:rPr>
                                <w:t>Staff alerted to chan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23"/>
                        <wps:cNvSpPr txBox="1"/>
                        <wps:spPr>
                          <a:xfrm>
                            <a:off x="1571645" y="1680109"/>
                            <a:ext cx="774740" cy="1026824"/>
                          </a:xfrm>
                          <a:prstGeom prst="rect">
                            <a:avLst/>
                          </a:prstGeom>
                          <a:noFill/>
                          <a:ln w="6350">
                            <a:noFill/>
                          </a:ln>
                        </wps:spPr>
                        <wps:txbx>
                          <w:txbxContent>
                            <w:p w14:paraId="1D685922" w14:textId="15788417" w:rsidR="00D863A0" w:rsidRPr="00C14393" w:rsidRDefault="00D863A0" w:rsidP="00BA3353">
                              <w:pPr>
                                <w:rPr>
                                  <w:rFonts w:ascii="Roboto" w:eastAsia="Batang" w:hAnsi="Roboto"/>
                                  <w:sz w:val="20"/>
                                  <w:szCs w:val="20"/>
                                </w:rPr>
                              </w:pPr>
                              <w:r>
                                <w:rPr>
                                  <w:sz w:val="20"/>
                                  <w:szCs w:val="20"/>
                                </w:rPr>
                                <w:t>Login to eDofE site + navigate to an award se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8" name="Rectangle: Rounded Corners 208"/>
                        <wps:cNvSpPr/>
                        <wps:spPr>
                          <a:xfrm>
                            <a:off x="3681567" y="2744551"/>
                            <a:ext cx="1804833" cy="1143281"/>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326FB240" w14:textId="5C53D3F5" w:rsidR="00D863A0" w:rsidRPr="00054BC8" w:rsidRDefault="00D863A0" w:rsidP="00054BC8">
                              <w:pPr>
                                <w:jc w:val="center"/>
                                <w:rPr>
                                  <w:rFonts w:eastAsia="Batang"/>
                                  <w:sz w:val="20"/>
                                  <w:szCs w:val="20"/>
                                </w:rPr>
                              </w:pPr>
                              <w:r>
                                <w:rPr>
                                  <w:rFonts w:eastAsia="Batang"/>
                                  <w:sz w:val="20"/>
                                  <w:szCs w:val="20"/>
                                </w:rPr>
                                <w:t>Verify that all 4 required sections completed</w:t>
                              </w:r>
                              <w:r>
                                <w:rPr>
                                  <w:rFonts w:eastAsia="Batang"/>
                                  <w:sz w:val="20"/>
                                  <w:szCs w:val="20"/>
                                </w:rPr>
                                <w:br/>
                                <w:t>(volunteering, physical, skill and expedi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9" name="Straight Arrow Connector 209"/>
                        <wps:cNvCnPr>
                          <a:endCxn id="208" idx="1"/>
                        </wps:cNvCnPr>
                        <wps:spPr>
                          <a:xfrm>
                            <a:off x="3483783" y="3316048"/>
                            <a:ext cx="197784" cy="106"/>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wpg:cNvPr id="210" name="Group 210"/>
                        <wpg:cNvGrpSpPr/>
                        <wpg:grpSpPr>
                          <a:xfrm>
                            <a:off x="331110" y="3585763"/>
                            <a:ext cx="1120140" cy="451675"/>
                            <a:chOff x="0" y="0"/>
                            <a:chExt cx="1120356" cy="738366"/>
                          </a:xfrm>
                        </wpg:grpSpPr>
                        <wps:wsp>
                          <wps:cNvPr id="211" name="Straight Connector 211"/>
                          <wps:cNvCnPr/>
                          <wps:spPr>
                            <a:xfrm flipH="1">
                              <a:off x="583" y="0"/>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12" name="Straight Connector 212"/>
                          <wps:cNvCnPr/>
                          <wps:spPr>
                            <a:xfrm flipH="1">
                              <a:off x="583" y="738366"/>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213" name="Straight Connector 213"/>
                          <wps:cNvCnPr/>
                          <wps:spPr>
                            <a:xfrm flipH="1">
                              <a:off x="0" y="0"/>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214" name="Text Box 18"/>
                        <wps:cNvSpPr txBox="1"/>
                        <wps:spPr>
                          <a:xfrm>
                            <a:off x="322484" y="3583543"/>
                            <a:ext cx="1158032" cy="504744"/>
                          </a:xfrm>
                          <a:prstGeom prst="rect">
                            <a:avLst/>
                          </a:prstGeom>
                          <a:noFill/>
                          <a:ln w="6350">
                            <a:noFill/>
                          </a:ln>
                        </wps:spPr>
                        <wps:txbx>
                          <w:txbxContent>
                            <w:p w14:paraId="33B83621" w14:textId="77777777" w:rsidR="00D863A0" w:rsidRPr="00FA7233" w:rsidRDefault="00D863A0" w:rsidP="0049349B">
                              <w:pPr>
                                <w:rPr>
                                  <w:szCs w:val="22"/>
                                </w:rPr>
                              </w:pPr>
                              <w:r>
                                <w:rPr>
                                  <w:szCs w:val="22"/>
                                </w:rPr>
                                <w:t>School s</w:t>
                              </w:r>
                              <w:r w:rsidRPr="00FA7233">
                                <w:rPr>
                                  <w:szCs w:val="22"/>
                                </w:rPr>
                                <w:t>tudent</w:t>
                              </w:r>
                              <w:r>
                                <w:rPr>
                                  <w:szCs w:val="22"/>
                                </w:rPr>
                                <w:t xml:space="preserve"> physical record</w:t>
                              </w:r>
                            </w:p>
                            <w:p w14:paraId="40C71336" w14:textId="1D4D2604" w:rsidR="00D863A0" w:rsidRPr="005C5972" w:rsidRDefault="00D863A0" w:rsidP="00BA3353">
                              <w:pPr>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Connector: Elbow 216"/>
                        <wps:cNvCnPr>
                          <a:stCxn id="208" idx="2"/>
                          <a:endCxn id="214" idx="3"/>
                        </wps:cNvCnPr>
                        <wps:spPr>
                          <a:xfrm rot="5400000" flipH="1">
                            <a:off x="3006329" y="2310102"/>
                            <a:ext cx="51841" cy="3103468"/>
                          </a:xfrm>
                          <a:prstGeom prst="bentConnector4">
                            <a:avLst>
                              <a:gd name="adj1" fmla="val -440964"/>
                              <a:gd name="adj2" fmla="val 64539"/>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17" name="Connector: Elbow 217"/>
                        <wps:cNvCnPr/>
                        <wps:spPr>
                          <a:xfrm rot="16200000" flipV="1">
                            <a:off x="1390887" y="3365116"/>
                            <a:ext cx="550030" cy="391414"/>
                          </a:xfrm>
                          <a:prstGeom prst="bentConnector3">
                            <a:avLst>
                              <a:gd name="adj1" fmla="val 100187"/>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18" name="Text Box 23"/>
                        <wps:cNvSpPr txBox="1"/>
                        <wps:spPr>
                          <a:xfrm>
                            <a:off x="1637781" y="3787672"/>
                            <a:ext cx="2210726" cy="414752"/>
                          </a:xfrm>
                          <a:prstGeom prst="rect">
                            <a:avLst/>
                          </a:prstGeom>
                          <a:noFill/>
                          <a:ln w="6350">
                            <a:noFill/>
                          </a:ln>
                        </wps:spPr>
                        <wps:txbx>
                          <w:txbxContent>
                            <w:p w14:paraId="454CC65A" w14:textId="41C350A8" w:rsidR="00D863A0" w:rsidRPr="00C14393" w:rsidRDefault="00D863A0" w:rsidP="00BA3353">
                              <w:pPr>
                                <w:rPr>
                                  <w:rFonts w:ascii="Roboto" w:eastAsia="Batang" w:hAnsi="Roboto"/>
                                  <w:sz w:val="20"/>
                                  <w:szCs w:val="20"/>
                                </w:rPr>
                              </w:pPr>
                              <w:r>
                                <w:rPr>
                                  <w:sz w:val="20"/>
                                  <w:szCs w:val="20"/>
                                </w:rPr>
                                <w:t>Checks from external moderators and certificate print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219" name="Group 219"/>
                        <wpg:cNvGrpSpPr/>
                        <wpg:grpSpPr>
                          <a:xfrm>
                            <a:off x="3799863" y="43277"/>
                            <a:ext cx="1447165" cy="898525"/>
                            <a:chOff x="0" y="0"/>
                            <a:chExt cx="1447394" cy="899730"/>
                          </a:xfrm>
                        </wpg:grpSpPr>
                        <wps:wsp>
                          <wps:cNvPr id="220" name="Rectangle 220"/>
                          <wps:cNvSpPr/>
                          <wps:spPr>
                            <a:xfrm>
                              <a:off x="0" y="0"/>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1" name="Rectangle 221"/>
                          <wps:cNvSpPr/>
                          <wps:spPr>
                            <a:xfrm>
                              <a:off x="141806" y="136915"/>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3245F9B" w14:textId="304F3C5F" w:rsidR="00D863A0" w:rsidRDefault="00D863A0" w:rsidP="0049349B">
                                <w:pPr>
                                  <w:jc w:val="center"/>
                                  <w:rPr>
                                    <w:sz w:val="24"/>
                                    <w:szCs w:val="24"/>
                                  </w:rPr>
                                </w:pPr>
                                <w:r>
                                  <w:rPr>
                                    <w:rFonts w:eastAsia="Batang"/>
                                    <w:sz w:val="20"/>
                                    <w:szCs w:val="20"/>
                                  </w:rPr>
                                  <w:t>School DofE Staf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22" name="Straight Arrow Connector 222"/>
                        <wps:cNvCnPr>
                          <a:stCxn id="221" idx="2"/>
                          <a:endCxn id="185" idx="0"/>
                        </wps:cNvCnPr>
                        <wps:spPr>
                          <a:xfrm flipH="1">
                            <a:off x="4589018" y="941802"/>
                            <a:ext cx="5320" cy="36786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6A5F421" id="Canvas 207" o:spid="_x0000_s1116" editas="canvas" style="width:6in;height:339.6pt;mso-position-horizontal-relative:char;mso-position-vertical-relative:line" coordsize="54864,43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">
                <v:shape id="_x0000_s1117" type="#_x0000_t75" style="position:absolute;width:54864;height:43129;visibility:visible;mso-wrap-style:square" filled="t">
                  <v:fill o:detectmouseclick="t"/>
                  <v:path o:connecttype="none"/>
                </v:shape>
                <v:roundrect id="Rectangle: Rounded Corners 185" o:spid="_x0000_s1118" style="position:absolute;left:39310;top:13096;width:13160;height:7611;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" fillcolor="white [3201]" strokecolor="#e84c22 [3204]" strokeweight="1pt">
                  <v:stroke joinstyle="miter"/>
                  <v:textbox>
                    <w:txbxContent>
                      <w:p w14:paraId="1BE11CC5" w14:textId="021CB109" w:rsidR="00D863A0" w:rsidRPr="00C14393" w:rsidRDefault="00D863A0" w:rsidP="00BA3353">
                        <w:pPr>
                          <w:jc w:val="center"/>
                          <w:rPr>
                            <w:sz w:val="20"/>
                            <w:szCs w:val="20"/>
                          </w:rPr>
                        </w:pPr>
                        <w:r>
                          <w:rPr>
                            <w:sz w:val="20"/>
                            <w:szCs w:val="20"/>
                          </w:rPr>
                          <w:t>Verify assessor’s report and section as whole</w:t>
                        </w:r>
                      </w:p>
                    </w:txbxContent>
                  </v:textbox>
                </v:roundrect>
                <v:group id="Group 186" o:spid="_x0000_s1119" style="position:absolute;left:3311;top:30828;width:11201;height:4517"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line id="Straight Connector 187" o:spid="_x0000_s1120"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" strokecolor="#e84c22 [3204]" strokeweight="1pt">
                    <v:stroke joinstyle="miter"/>
                  </v:line>
                  <v:line id="Straight Connector 188" o:spid="_x0000_s1121"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" strokecolor="#e84c22 [3204]" strokeweight="1pt">
                    <v:stroke joinstyle="miter"/>
                  </v:line>
                  <v:line id="Straight Connector 189" o:spid="_x0000_s1122"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" strokecolor="#e84c22 [3204]" strokeweight="1pt">
                    <v:stroke joinstyle="miter"/>
                  </v:line>
                </v:group>
                <v:shape id="Straight Arrow Connector 190" o:spid="_x0000_s1123" type="#_x0000_t32" style="position:absolute;left:16377;top:16896;width:6178;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" strokecolor="#e84c22 [3204]" strokeweight="2.25pt">
                  <v:stroke endarrow="block" joinstyle="miter"/>
                </v:shape>
                <v:shape id="Straight Arrow Connector 191" o:spid="_x0000_s1124" type="#_x0000_t32" style="position:absolute;left:28782;top:21362;width:0;height:94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" strokecolor="#e84c22 [3204]" strokeweight="2.25pt">
                  <v:stroke endarrow="block" joinstyle="miter"/>
                </v:shape>
                <v:shape id="Text Box 18" o:spid="_x0000_s1125" type="#_x0000_t202" style="position:absolute;left:3224;top:30810;width:10189;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" filled="f" stroked="f" strokeweight=".5pt">
                  <v:textbox>
                    <w:txbxContent>
                      <w:p w14:paraId="377CC636" w14:textId="77777777" w:rsidR="00D863A0" w:rsidRPr="005C5972" w:rsidRDefault="00D863A0" w:rsidP="00BA3353">
                        <w:pPr>
                          <w:rPr>
                            <w:sz w:val="24"/>
                            <w:szCs w:val="24"/>
                          </w:rPr>
                        </w:pPr>
                        <w:r>
                          <w:rPr>
                            <w:rFonts w:ascii="Roboto" w:eastAsia="Batang" w:hAnsi="Roboto"/>
                            <w:szCs w:val="22"/>
                          </w:rPr>
                          <w:t>Student eDofE record</w:t>
                        </w:r>
                      </w:p>
                    </w:txbxContent>
                  </v:textbox>
                </v:shape>
                <v:shape id="Straight Arrow Connector 193" o:spid="_x0000_s1126" type="#_x0000_t32" style="position:absolute;left:35010;top:16900;width:430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" strokecolor="#e84c22 [3204]" strokeweight="2.25pt">
                  <v:stroke endarrow="block" joinstyle="miter"/>
                </v:shape>
                <v:shape id="Text Box 23" o:spid="_x0000_s1127" type="#_x0000_t202" style="position:absolute;left:28598;top:21840;width:11207;height:4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HwwAAANwAAAAPAAAAZHJzL2Rvd25yZXYueG1sRE9Li8Iw&#10;EL4v+B/CCN7WVFk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qWZh8MAAADcAAAADwAA&#10;AAAAAAAAAAAAAAAHAgAAZHJzL2Rvd25yZXYueG1sUEsFBgAAAAADAAMAtwAAAPcCAAAAAA==&#10;" filled="f" stroked="f" strokeweight=".5pt">
                  <v:textbox>
                    <w:txbxContent>
                      <w:p w14:paraId="7657C0AA" w14:textId="77777777" w:rsidR="00D863A0" w:rsidRPr="00C14393" w:rsidRDefault="00D863A0" w:rsidP="00BA3353">
                        <w:pPr>
                          <w:rPr>
                            <w:rFonts w:ascii="Roboto" w:eastAsia="Batang" w:hAnsi="Roboto"/>
                            <w:sz w:val="20"/>
                            <w:szCs w:val="20"/>
                          </w:rPr>
                        </w:pPr>
                        <w:r>
                          <w:rPr>
                            <w:sz w:val="20"/>
                            <w:szCs w:val="20"/>
                          </w:rPr>
                          <w:t>Records updated</w:t>
                        </w:r>
                      </w:p>
                    </w:txbxContent>
                  </v:textbox>
                </v:shape>
                <v:group id="Group 195" o:spid="_x0000_s1128" style="position:absolute;left:1906;top:11716;width:14471;height:8991"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6" o:spid="_x0000_s1129"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" fillcolor="white [3201]" strokecolor="#e84c22 [3204]" strokeweight="1pt"/>
                  <v:rect id="Rectangle 197" o:spid="_x0000_s1130"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" fillcolor="white [3201]" strokecolor="#e84c22 [3204]" strokeweight="1pt">
                    <v:textbox>
                      <w:txbxContent>
                        <w:p w14:paraId="21238B90" w14:textId="57D8D896" w:rsidR="00D863A0" w:rsidRDefault="00D863A0" w:rsidP="008F2B15">
                          <w:pPr>
                            <w:jc w:val="center"/>
                            <w:rPr>
                              <w:sz w:val="24"/>
                              <w:szCs w:val="24"/>
                            </w:rPr>
                          </w:pPr>
                          <w:r>
                            <w:rPr>
                              <w:rFonts w:eastAsia="Batang"/>
                              <w:sz w:val="20"/>
                              <w:szCs w:val="20"/>
                            </w:rPr>
                            <w:t>Student enrolled in award level</w:t>
                          </w:r>
                        </w:p>
                      </w:txbxContent>
                    </v:textbox>
                  </v:rect>
                </v:group>
                <v:roundrect id="Rectangle: Rounded Corners 198" o:spid="_x0000_s1131" style="position:absolute;left:22555;top:12434;width:12455;height:8929;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" fillcolor="white [3201]" strokecolor="#e84c22 [3204]" strokeweight="1pt">
                  <v:stroke joinstyle="miter"/>
                  <v:textbox>
                    <w:txbxContent>
                      <w:p w14:paraId="076A85A2" w14:textId="2C6E5805" w:rsidR="00D863A0" w:rsidRPr="00C14393" w:rsidRDefault="00D863A0" w:rsidP="00BA3353">
                        <w:pPr>
                          <w:jc w:val="center"/>
                          <w:rPr>
                            <w:sz w:val="20"/>
                            <w:szCs w:val="20"/>
                          </w:rPr>
                        </w:pPr>
                        <w:r>
                          <w:rPr>
                            <w:sz w:val="20"/>
                            <w:szCs w:val="20"/>
                          </w:rPr>
                          <w:t>Upload assessor’s report and mark complete</w:t>
                        </w:r>
                      </w:p>
                    </w:txbxContent>
                  </v:textbox>
                </v:roundrect>
                <v:group id="Group 199" o:spid="_x0000_s1132" style="position:absolute;left:23105;top:30828;width:11202;height:4258"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line id="Straight Connector 200" o:spid="_x0000_s1133"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" strokecolor="#e84c22 [3204]" strokeweight="1pt">
                    <v:stroke joinstyle="miter"/>
                  </v:line>
                  <v:line id="Straight Connector 201" o:spid="_x0000_s1134"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" strokecolor="#e84c22 [3204]" strokeweight="1pt">
                    <v:stroke joinstyle="miter"/>
                  </v:line>
                  <v:line id="Straight Connector 202" o:spid="_x0000_s1135"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" strokecolor="#e84c22 [3204]" strokeweight="1pt">
                    <v:stroke joinstyle="miter"/>
                  </v:line>
                </v:group>
                <v:shape id="Straight Arrow Connector 203" o:spid="_x0000_s1136" type="#_x0000_t32" style="position:absolute;left:45839;top:20707;width:51;height:67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" strokecolor="#e84c22 [3204]" strokeweight="2.25pt">
                  <v:stroke endarrow="block" joinstyle="miter"/>
                </v:shape>
                <v:shape id="Text Box 18" o:spid="_x0000_s1137" type="#_x0000_t202" style="position:absolute;left:23019;top:30824;width:11818;height:5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" filled="f" stroked="f" strokeweight=".5pt">
                  <v:textbox>
                    <w:txbxContent>
                      <w:p w14:paraId="25D0EEB1" w14:textId="77777777" w:rsidR="00D863A0" w:rsidRPr="005C5972" w:rsidRDefault="00D863A0" w:rsidP="00BA3353">
                        <w:pPr>
                          <w:rPr>
                            <w:sz w:val="24"/>
                            <w:szCs w:val="24"/>
                          </w:rPr>
                        </w:pPr>
                        <w:r>
                          <w:rPr>
                            <w:rFonts w:ascii="Roboto" w:eastAsia="Batang" w:hAnsi="Roboto"/>
                            <w:szCs w:val="22"/>
                          </w:rPr>
                          <w:t>Student eDofE activities record</w:t>
                        </w:r>
                      </w:p>
                    </w:txbxContent>
                  </v:textbox>
                </v:shape>
                <v:shape id="Text Box 23" o:spid="_x0000_s1138" type="#_x0000_t202" style="position:absolute;left:45984;top:20702;width:8009;height:7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jn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Sz+HvTDgCcvkLAAD//wMAUEsBAi0AFAAGAAgAAAAhANvh9svuAAAAhQEAABMAAAAAAAAA&#10;AAAAAAAAAAAAAFtDb250ZW50X1R5cGVzXS54bWxQSwECLQAUAAYACAAAACEAWvQsW78AAAAVAQAA&#10;CwAAAAAAAAAAAAAAAAAfAQAAX3JlbHMvLnJlbHNQSwECLQAUAAYACAAAACEAosbI58YAAADcAAAA&#10;DwAAAAAAAAAAAAAAAAAHAgAAZHJzL2Rvd25yZXYueG1sUEsFBgAAAAADAAMAtwAAAPoCAAAAAA==&#10;" filled="f" stroked="f" strokeweight=".5pt">
                  <v:textbox>
                    <w:txbxContent>
                      <w:p w14:paraId="4EE3287B" w14:textId="336BC683" w:rsidR="00D863A0" w:rsidRPr="00C14393" w:rsidRDefault="00D863A0" w:rsidP="00BA3353">
                        <w:pPr>
                          <w:rPr>
                            <w:rFonts w:ascii="Roboto" w:eastAsia="Batang" w:hAnsi="Roboto"/>
                            <w:sz w:val="20"/>
                            <w:szCs w:val="20"/>
                          </w:rPr>
                        </w:pPr>
                        <w:r>
                          <w:rPr>
                            <w:sz w:val="20"/>
                            <w:szCs w:val="20"/>
                          </w:rPr>
                          <w:t>If valid, section marked completed</w:t>
                        </w:r>
                      </w:p>
                    </w:txbxContent>
                  </v:textbox>
                </v:shape>
                <v:shape id="Text Box 23" o:spid="_x0000_s1139" type="#_x0000_t202" style="position:absolute;left:35010;top:11060;width:9290;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16D13933" w14:textId="71CF2766" w:rsidR="00D863A0" w:rsidRPr="00C14393" w:rsidRDefault="00D863A0" w:rsidP="00BA3353">
                        <w:pPr>
                          <w:rPr>
                            <w:rFonts w:ascii="Roboto" w:eastAsia="Batang" w:hAnsi="Roboto"/>
                            <w:sz w:val="20"/>
                            <w:szCs w:val="20"/>
                          </w:rPr>
                        </w:pPr>
                        <w:r>
                          <w:rPr>
                            <w:rFonts w:ascii="Roboto" w:eastAsia="Batang" w:hAnsi="Roboto"/>
                            <w:sz w:val="20"/>
                            <w:szCs w:val="20"/>
                          </w:rPr>
                          <w:t>Staff alerted to change</w:t>
                        </w:r>
                      </w:p>
                    </w:txbxContent>
                  </v:textbox>
                </v:shape>
                <v:shape id="Text Box 23" o:spid="_x0000_s1140" type="#_x0000_t202" style="position:absolute;left:15716;top:16801;width:7747;height:10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1D685922" w14:textId="15788417" w:rsidR="00D863A0" w:rsidRPr="00C14393" w:rsidRDefault="00D863A0" w:rsidP="00BA3353">
                        <w:pPr>
                          <w:rPr>
                            <w:rFonts w:ascii="Roboto" w:eastAsia="Batang" w:hAnsi="Roboto"/>
                            <w:sz w:val="20"/>
                            <w:szCs w:val="20"/>
                          </w:rPr>
                        </w:pPr>
                        <w:r>
                          <w:rPr>
                            <w:sz w:val="20"/>
                            <w:szCs w:val="20"/>
                          </w:rPr>
                          <w:t>Login to eDofE site + navigate to an award section</w:t>
                        </w:r>
                      </w:p>
                    </w:txbxContent>
                  </v:textbox>
                </v:shape>
                <v:roundrect id="Rectangle: Rounded Corners 208" o:spid="_x0000_s1141" style="position:absolute;left:36815;top:27445;width:18049;height:11433;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" fillcolor="white [3201]" strokecolor="#e84c22 [3204]" strokeweight="1pt">
                  <v:stroke joinstyle="miter"/>
                  <v:textbox>
                    <w:txbxContent>
                      <w:p w14:paraId="326FB240" w14:textId="5C53D3F5" w:rsidR="00D863A0" w:rsidRPr="00054BC8" w:rsidRDefault="00D863A0" w:rsidP="00054BC8">
                        <w:pPr>
                          <w:jc w:val="center"/>
                          <w:rPr>
                            <w:rFonts w:eastAsia="Batang"/>
                            <w:sz w:val="20"/>
                            <w:szCs w:val="20"/>
                          </w:rPr>
                        </w:pPr>
                        <w:r>
                          <w:rPr>
                            <w:rFonts w:eastAsia="Batang"/>
                            <w:sz w:val="20"/>
                            <w:szCs w:val="20"/>
                          </w:rPr>
                          <w:t>Verify that all 4 required sections completed</w:t>
                        </w:r>
                        <w:r>
                          <w:rPr>
                            <w:rFonts w:eastAsia="Batang"/>
                            <w:sz w:val="20"/>
                            <w:szCs w:val="20"/>
                          </w:rPr>
                          <w:br/>
                          <w:t>(volunteering, physical, skill and expedition)</w:t>
                        </w:r>
                      </w:p>
                    </w:txbxContent>
                  </v:textbox>
                </v:roundrect>
                <v:shape id="Straight Arrow Connector 209" o:spid="_x0000_s1142" type="#_x0000_t32" style="position:absolute;left:34837;top:33160;width:1978;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" strokecolor="#e84c22 [3204]" strokeweight="2.25pt">
                  <v:stroke endarrow="block" joinstyle="miter"/>
                </v:shape>
                <v:group id="Group 210" o:spid="_x0000_s1143" style="position:absolute;left:3311;top:35857;width:11201;height:4517"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line id="Straight Connector 211" o:spid="_x0000_s1144" style="position:absolute;flip:x;visibility:visible;mso-wrap-style:square" from="5,0" to="1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" strokecolor="#e84c22 [3204]" strokeweight="1pt">
                    <v:stroke joinstyle="miter"/>
                  </v:line>
                  <v:line id="Straight Connector 212" o:spid="_x0000_s1145" style="position:absolute;flip:x;visibility:visible;mso-wrap-style:square" from="5,7383" to="11203,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" strokecolor="#e84c22 [3204]" strokeweight="1pt">
                    <v:stroke joinstyle="miter"/>
                  </v:line>
                  <v:line id="Straight Connector 213" o:spid="_x0000_s1146" style="position:absolute;flip:x;visibility:visible;mso-wrap-style:square" from="0,0" to="2,7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" strokecolor="#e84c22 [3204]" strokeweight="1pt">
                    <v:stroke joinstyle="miter"/>
                  </v:line>
                </v:group>
                <v:shape id="Text Box 18" o:spid="_x0000_s1147" type="#_x0000_t202" style="position:absolute;left:3224;top:35835;width:11581;height:5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" filled="f" stroked="f" strokeweight=".5pt">
                  <v:textbox>
                    <w:txbxContent>
                      <w:p w14:paraId="33B83621" w14:textId="77777777" w:rsidR="00D863A0" w:rsidRPr="00FA7233" w:rsidRDefault="00D863A0" w:rsidP="0049349B">
                        <w:pPr>
                          <w:rPr>
                            <w:szCs w:val="22"/>
                          </w:rPr>
                        </w:pPr>
                        <w:r>
                          <w:rPr>
                            <w:szCs w:val="22"/>
                          </w:rPr>
                          <w:t>School s</w:t>
                        </w:r>
                        <w:r w:rsidRPr="00FA7233">
                          <w:rPr>
                            <w:szCs w:val="22"/>
                          </w:rPr>
                          <w:t>tudent</w:t>
                        </w:r>
                        <w:r>
                          <w:rPr>
                            <w:szCs w:val="22"/>
                          </w:rPr>
                          <w:t xml:space="preserve"> physical record</w:t>
                        </w:r>
                      </w:p>
                      <w:p w14:paraId="40C71336" w14:textId="1D4D2604" w:rsidR="00D863A0" w:rsidRPr="005C5972" w:rsidRDefault="00D863A0" w:rsidP="00BA3353">
                        <w:pPr>
                          <w:rPr>
                            <w:sz w:val="24"/>
                            <w:szCs w:val="24"/>
                          </w:rPr>
                        </w:pP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216" o:spid="_x0000_s1148" type="#_x0000_t35" style="position:absolute;left:30063;top:23101;width:518;height:3103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" adj="-95248,13940" strokecolor="#e84c22 [3204]" strokeweight="2.2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7" o:spid="_x0000_s1149" type="#_x0000_t34" style="position:absolute;left:13909;top:33650;width:5500;height:3915;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" adj="21640" strokecolor="#e84c22 [3204]" strokeweight="2.25pt">
                  <v:stroke endarrow="block"/>
                </v:shape>
                <v:shape id="Text Box 23" o:spid="_x0000_s1150" type="#_x0000_t202" style="position:absolute;left:16377;top:37876;width:22108;height:4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" filled="f" stroked="f" strokeweight=".5pt">
                  <v:textbox>
                    <w:txbxContent>
                      <w:p w14:paraId="454CC65A" w14:textId="41C350A8" w:rsidR="00D863A0" w:rsidRPr="00C14393" w:rsidRDefault="00D863A0" w:rsidP="00BA3353">
                        <w:pPr>
                          <w:rPr>
                            <w:rFonts w:ascii="Roboto" w:eastAsia="Batang" w:hAnsi="Roboto"/>
                            <w:sz w:val="20"/>
                            <w:szCs w:val="20"/>
                          </w:rPr>
                        </w:pPr>
                        <w:r>
                          <w:rPr>
                            <w:sz w:val="20"/>
                            <w:szCs w:val="20"/>
                          </w:rPr>
                          <w:t>Checks from external moderators and certificate printed</w:t>
                        </w:r>
                      </w:p>
                    </w:txbxContent>
                  </v:textbox>
                </v:shape>
                <v:group id="Group 219" o:spid="_x0000_s1151" style="position:absolute;left:37998;top:432;width:14472;height:8986"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rect id="Rectangle 220" o:spid="_x0000_s1152" style="position:absolute;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" fillcolor="white [3201]" strokecolor="#e84c22 [3204]" strokeweight="1pt"/>
                  <v:rect id="Rectangle 221" o:spid="_x0000_s1153" style="position:absolute;left:1418;top:1369;width:1305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" fillcolor="white [3201]" strokecolor="#e84c22 [3204]" strokeweight="1pt">
                    <v:textbox>
                      <w:txbxContent>
                        <w:p w14:paraId="33245F9B" w14:textId="304F3C5F" w:rsidR="00D863A0" w:rsidRDefault="00D863A0" w:rsidP="0049349B">
                          <w:pPr>
                            <w:jc w:val="center"/>
                            <w:rPr>
                              <w:sz w:val="24"/>
                              <w:szCs w:val="24"/>
                            </w:rPr>
                          </w:pPr>
                          <w:r>
                            <w:rPr>
                              <w:rFonts w:eastAsia="Batang"/>
                              <w:sz w:val="20"/>
                              <w:szCs w:val="20"/>
                            </w:rPr>
                            <w:t>School DofE Staff</w:t>
                          </w:r>
                        </w:p>
                      </w:txbxContent>
                    </v:textbox>
                  </v:rect>
                </v:group>
                <v:shape id="Straight Arrow Connector 222" o:spid="_x0000_s1154" type="#_x0000_t32" style="position:absolute;left:45890;top:9418;width:53;height:36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" strokecolor="#e84c22 [3204]" strokeweight="2.25pt">
                  <v:stroke endarrow="block" joinstyle="miter"/>
                </v:shape>
                <w10:anchorlock/>
              </v:group>
            </w:pict>
          </mc:Fallback>
        </mc:AlternateContent>
      </w:r>
    </w:p>
    <w:p w14:paraId="29424F21" w14:textId="6F1993A2" w:rsidR="00881B12" w:rsidRDefault="00881B12" w:rsidP="00881B12">
      <w:pPr>
        <w:pStyle w:val="Heading2"/>
      </w:pPr>
      <w:bookmarkStart w:id="28" w:name="_Toc60400331"/>
      <w:r>
        <w:lastRenderedPageBreak/>
        <w:t>Limitations of current system</w:t>
      </w:r>
      <w:bookmarkEnd w:id="28"/>
    </w:p>
    <w:p w14:paraId="26907671" w14:textId="77777777" w:rsidR="00D94CA9" w:rsidRDefault="004640C4" w:rsidP="002D32D0">
      <w:r>
        <w:t>I have identified several weaknesses in the current system that are obviously then key aims for me to address during the development of the new system.</w:t>
      </w:r>
    </w:p>
    <w:p w14:paraId="43418F2F" w14:textId="4E882FD3" w:rsidR="002D32D0" w:rsidRPr="00D94CA9" w:rsidRDefault="00D94CA9" w:rsidP="002D32D0">
      <w:pPr>
        <w:rPr>
          <w:i/>
          <w:iCs/>
        </w:rPr>
      </w:pPr>
      <w:r>
        <w:rPr>
          <w:i/>
          <w:iCs/>
        </w:rPr>
        <w:t>Please n</w:t>
      </w:r>
      <w:r w:rsidR="00DB2B2F" w:rsidRPr="00D94CA9">
        <w:rPr>
          <w:i/>
          <w:iCs/>
        </w:rPr>
        <w:t>ote that because of the inability to observe the use of the current system due to COVID and the fact that the scheme is running in limited capacity this year for the same reason, some of the issues discussed</w:t>
      </w:r>
      <w:r>
        <w:rPr>
          <w:i/>
          <w:iCs/>
        </w:rPr>
        <w:t xml:space="preserve"> here</w:t>
      </w:r>
      <w:r w:rsidR="00DB2B2F" w:rsidRPr="00D94CA9">
        <w:rPr>
          <w:i/>
          <w:iCs/>
        </w:rPr>
        <w:t xml:space="preserve"> are potential</w:t>
      </w:r>
      <w:r w:rsidR="002B7556" w:rsidRPr="00D94CA9">
        <w:rPr>
          <w:i/>
          <w:iCs/>
        </w:rPr>
        <w:t>/hypothetical issues</w:t>
      </w:r>
      <w:r w:rsidR="00DB2B2F" w:rsidRPr="00D94CA9">
        <w:rPr>
          <w:i/>
          <w:iCs/>
        </w:rPr>
        <w:t xml:space="preserve"> rather than</w:t>
      </w:r>
      <w:r>
        <w:rPr>
          <w:i/>
          <w:iCs/>
        </w:rPr>
        <w:t xml:space="preserve"> concretely</w:t>
      </w:r>
      <w:r w:rsidR="00DB2B2F" w:rsidRPr="00D94CA9">
        <w:rPr>
          <w:i/>
          <w:iCs/>
        </w:rPr>
        <w:t xml:space="preserve"> </w:t>
      </w:r>
      <w:r w:rsidR="002B7556" w:rsidRPr="00D94CA9">
        <w:rPr>
          <w:i/>
          <w:iCs/>
        </w:rPr>
        <w:t>observed ones</w:t>
      </w:r>
      <w:r w:rsidR="00DB2B2F" w:rsidRPr="00D94CA9">
        <w:rPr>
          <w:i/>
          <w:iCs/>
        </w:rPr>
        <w:t>.</w:t>
      </w:r>
    </w:p>
    <w:p w14:paraId="5F84C434" w14:textId="182BF9E1" w:rsidR="004640C4" w:rsidRDefault="004640C4" w:rsidP="00D94CA9">
      <w:pPr>
        <w:pStyle w:val="ListParagraph"/>
        <w:numPr>
          <w:ilvl w:val="0"/>
          <w:numId w:val="11"/>
        </w:numPr>
      </w:pPr>
      <w:r>
        <w:t xml:space="preserve">The </w:t>
      </w:r>
      <w:r w:rsidR="00D94CA9">
        <w:t xml:space="preserve">online </w:t>
      </w:r>
      <w:r>
        <w:t xml:space="preserve">system </w:t>
      </w:r>
      <w:r w:rsidR="00D94CA9">
        <w:t xml:space="preserve">(eDofE) </w:t>
      </w:r>
      <w:r>
        <w:t xml:space="preserve">can be difficult to use and unintuitive at times which could lead to frustration and increasing the time it takes for minor tasks. This is due to a variety of factors including interface layout with many submenus and the way </w:t>
      </w:r>
      <w:r w:rsidR="00DB2B2F">
        <w:t>data is grouped which can result in information being difficult to find</w:t>
      </w:r>
      <w:r w:rsidR="00300B2A">
        <w:t xml:space="preserve"> (raised in </w:t>
      </w:r>
      <w:r w:rsidR="00300B2A" w:rsidRPr="00300B2A">
        <w:rPr>
          <w:rStyle w:val="DocumentLinksChar"/>
        </w:rPr>
        <w:fldChar w:fldCharType="begin"/>
      </w:r>
      <w:r w:rsidR="00300B2A" w:rsidRPr="00300B2A">
        <w:rPr>
          <w:rStyle w:val="DocumentLinksChar"/>
        </w:rPr>
        <w:instrText xml:space="preserve"> REF _Ref54797277 \h </w:instrText>
      </w:r>
      <w:r w:rsidR="00300B2A">
        <w:rPr>
          <w:rStyle w:val="DocumentLinksChar"/>
        </w:rPr>
        <w:instrText xml:space="preserve"> \* MERGEFORMAT </w:instrText>
      </w:r>
      <w:r w:rsidR="00300B2A" w:rsidRPr="00300B2A">
        <w:rPr>
          <w:rStyle w:val="DocumentLinksChar"/>
        </w:rPr>
      </w:r>
      <w:r w:rsidR="00300B2A" w:rsidRPr="00300B2A">
        <w:rPr>
          <w:rStyle w:val="DocumentLinksChar"/>
        </w:rPr>
        <w:fldChar w:fldCharType="separate"/>
      </w:r>
      <w:r w:rsidR="00443B43" w:rsidRPr="00443B43">
        <w:rPr>
          <w:rStyle w:val="DocumentLinksChar"/>
        </w:rPr>
        <w:t>Questionnaire response</w:t>
      </w:r>
      <w:r w:rsidR="00300B2A" w:rsidRPr="00300B2A">
        <w:rPr>
          <w:rStyle w:val="DocumentLinksChar"/>
        </w:rPr>
        <w:fldChar w:fldCharType="end"/>
      </w:r>
      <w:r w:rsidR="00300B2A">
        <w:t>)</w:t>
      </w:r>
      <w:r w:rsidR="00DB2B2F">
        <w:t>.</w:t>
      </w:r>
    </w:p>
    <w:p w14:paraId="3E32881A" w14:textId="01856669" w:rsidR="00D94CA9" w:rsidRDefault="00DB2B2F" w:rsidP="00D94CA9">
      <w:pPr>
        <w:pStyle w:val="ListParagraph"/>
        <w:numPr>
          <w:ilvl w:val="0"/>
          <w:numId w:val="11"/>
        </w:numPr>
      </w:pPr>
      <w:r>
        <w:t>The current system is spread across both digital and paper records</w:t>
      </w:r>
      <w:r w:rsidR="002359CD">
        <w:t xml:space="preserve"> meaning organising what needs to be collected from students can be confusing</w:t>
      </w:r>
      <w:r w:rsidR="00F439DE">
        <w:t xml:space="preserve">. </w:t>
      </w:r>
      <w:r w:rsidR="00EC1D73">
        <w:t>Additionally,</w:t>
      </w:r>
      <w:r w:rsidR="00F439DE">
        <w:t xml:space="preserve"> it can </w:t>
      </w:r>
      <w:r w:rsidR="002359CD">
        <w:t>mak</w:t>
      </w:r>
      <w:r w:rsidR="00F439DE">
        <w:t>e</w:t>
      </w:r>
      <w:r w:rsidR="002359CD">
        <w:t xml:space="preserve"> it hard for the students themselves to know where they need to be submitting information</w:t>
      </w:r>
      <w:r w:rsidR="00F439DE">
        <w:t xml:space="preserve"> (I’ve experienced this myself during the scheme)</w:t>
      </w:r>
      <w:r w:rsidR="002359CD">
        <w:t>. Sometimes the school requires a physical consent form, other times they need the information entered on eDofE.</w:t>
      </w:r>
    </w:p>
    <w:p w14:paraId="0E44B694" w14:textId="26ACA56D" w:rsidR="00A707F7" w:rsidRDefault="00A707F7" w:rsidP="00D94CA9">
      <w:pPr>
        <w:pStyle w:val="ListParagraph"/>
        <w:numPr>
          <w:ilvl w:val="0"/>
          <w:numId w:val="11"/>
        </w:numPr>
      </w:pPr>
      <w:r>
        <w:t>The paper forms themselves are an issue</w:t>
      </w:r>
      <w:r w:rsidR="00EC1D73">
        <w:t xml:space="preserve"> too</w:t>
      </w:r>
      <w:r>
        <w:t xml:space="preserve"> as they will often end up being submitted digitally anyway, making the paper copy redundant. Time is hence wasted re-entering data (in the case of students) or manually copying up data into the digital system (for staff</w:t>
      </w:r>
      <w:r w:rsidR="00EC1D73">
        <w:t xml:space="preserve"> registering new students</w:t>
      </w:r>
      <w:r>
        <w:t>).</w:t>
      </w:r>
    </w:p>
    <w:p w14:paraId="34558B0B" w14:textId="7F76FC15" w:rsidR="002359CD" w:rsidRDefault="00D94CA9" w:rsidP="00D94CA9">
      <w:pPr>
        <w:pStyle w:val="ListParagraph"/>
        <w:numPr>
          <w:ilvl w:val="0"/>
          <w:numId w:val="11"/>
        </w:numPr>
      </w:pPr>
      <w:r>
        <w:t xml:space="preserve">Data duplication is also an issue with several paper forms requesting the same data </w:t>
      </w:r>
      <w:r w:rsidR="00EC1D73">
        <w:t>(e.g.</w:t>
      </w:r>
      <w:r>
        <w:t xml:space="preserve"> contact details</w:t>
      </w:r>
      <w:r w:rsidR="00EC1D73">
        <w:t>)</w:t>
      </w:r>
      <w:r>
        <w:t>. This could potentially lead to clashes within the main digital database due to any conflicting information submitted (e.g. students accidentally completing two copies of the same form).</w:t>
      </w:r>
    </w:p>
    <w:p w14:paraId="451DB5F9" w14:textId="49D5F23B" w:rsidR="00DB2B2F" w:rsidRPr="002D32D0" w:rsidRDefault="002359CD" w:rsidP="002359CD">
      <w:pPr>
        <w:pStyle w:val="ListParagraph"/>
        <w:numPr>
          <w:ilvl w:val="0"/>
          <w:numId w:val="11"/>
        </w:numPr>
      </w:pPr>
      <w:r>
        <w:t xml:space="preserve">Other additional information, such as equipment lists and expedition routes are spread across various different resources from the official DofE website to a folder in the school shared drive. Staff must therefore direct students to different places each time for various tasks which </w:t>
      </w:r>
      <w:r w:rsidR="00EC1D73">
        <w:t xml:space="preserve">just adds </w:t>
      </w:r>
      <w:r w:rsidR="008D389B">
        <w:t>unnecessary</w:t>
      </w:r>
      <w:r w:rsidR="00EC1D73">
        <w:t xml:space="preserve"> confusion</w:t>
      </w:r>
      <w:r w:rsidR="00D94CA9">
        <w:t>.</w:t>
      </w:r>
    </w:p>
    <w:p w14:paraId="46F4D927" w14:textId="3E3C54CA" w:rsidR="00A971D7" w:rsidRDefault="00A971D7" w:rsidP="00A971D7">
      <w:pPr>
        <w:pStyle w:val="Heading2"/>
      </w:pPr>
      <w:bookmarkStart w:id="29" w:name="_Toc60400332"/>
      <w:r>
        <w:t>Specification</w:t>
      </w:r>
      <w:bookmarkEnd w:id="29"/>
    </w:p>
    <w:p w14:paraId="2B8DA519" w14:textId="6529B9B9" w:rsidR="001B6A1A" w:rsidRDefault="001B6A1A" w:rsidP="001B6A1A">
      <w:pPr>
        <w:pStyle w:val="Heading3"/>
      </w:pPr>
      <w:bookmarkStart w:id="30" w:name="_Toc60400333"/>
      <w:r>
        <w:t>Summary of purpose of project</w:t>
      </w:r>
      <w:bookmarkEnd w:id="30"/>
    </w:p>
    <w:p w14:paraId="6CF66B8D" w14:textId="403B9BF5" w:rsidR="001B6A1A" w:rsidRPr="001B6A1A" w:rsidRDefault="00C56509" w:rsidP="001B6A1A">
      <w:r>
        <w:t xml:space="preserve">I aim to create an </w:t>
      </w:r>
      <w:r w:rsidR="005D6F50">
        <w:t>intuitive and reliable computerised system for managing the DofE scheme at Rougemont</w:t>
      </w:r>
      <w:r w:rsidR="00BA2CFF">
        <w:t>, eliminating the need for the paper aspect of the current system</w:t>
      </w:r>
      <w:r w:rsidR="00E13EE6">
        <w:t>. The system will utilise various levels of access (with a login system) and store data on students’ respective progress through various stages of the award in a relational database. Staff will be provided an overview of stored student data as well as the ability to search through this data and inspect it more closely.</w:t>
      </w:r>
    </w:p>
    <w:p w14:paraId="3E564AF3" w14:textId="2C74257F" w:rsidR="00A971D7" w:rsidRDefault="00A971D7" w:rsidP="00A971D7">
      <w:pPr>
        <w:pStyle w:val="Heading3"/>
      </w:pPr>
      <w:bookmarkStart w:id="31" w:name="_Toc60400334"/>
      <w:r>
        <w:t>Methods</w:t>
      </w:r>
      <w:bookmarkEnd w:id="31"/>
    </w:p>
    <w:p w14:paraId="7ECF365A" w14:textId="46555D62" w:rsidR="008D389B" w:rsidRPr="008D389B" w:rsidRDefault="002D6FC9" w:rsidP="008D389B">
      <w:r>
        <w:t>Due to my familiarity with the language and thanks to the abundance of additional useful libraries it provides</w:t>
      </w:r>
      <w:r w:rsidR="001B6A1A">
        <w:t xml:space="preserve"> (even with the default installation)</w:t>
      </w:r>
      <w:r>
        <w:t xml:space="preserve">, I will be using Python 3 to program my system. This will </w:t>
      </w:r>
      <w:r w:rsidR="001B6A1A">
        <w:t xml:space="preserve">also </w:t>
      </w:r>
      <w:r>
        <w:t xml:space="preserve">allow me to easily modularise different parts of my project into different files, reducing the line count of individual files significantly improving my potential overview of the program as a whole. The libraries that I am likely to be using include Tkinter (Python’s </w:t>
      </w:r>
      <w:proofErr w:type="spellStart"/>
      <w:r w:rsidRPr="008D389B">
        <w:t>Tcl</w:t>
      </w:r>
      <w:proofErr w:type="spellEnd"/>
      <w:r w:rsidRPr="008D389B">
        <w:t>/Tk</w:t>
      </w:r>
      <w:r>
        <w:t xml:space="preserve"> GUI creation implementation)</w:t>
      </w:r>
      <w:r w:rsidR="00C80CF3">
        <w:t xml:space="preserve">, </w:t>
      </w:r>
      <w:r>
        <w:t xml:space="preserve">datetime (for handling dates and related </w:t>
      </w:r>
      <w:r w:rsidR="004916E0">
        <w:t xml:space="preserve">time </w:t>
      </w:r>
      <w:r>
        <w:t>information)</w:t>
      </w:r>
      <w:r w:rsidR="00C80CF3">
        <w:t xml:space="preserve"> and the </w:t>
      </w:r>
      <w:proofErr w:type="spellStart"/>
      <w:r w:rsidR="00C80CF3">
        <w:t>ReportLab</w:t>
      </w:r>
      <w:proofErr w:type="spellEnd"/>
      <w:r w:rsidR="00C80CF3">
        <w:t xml:space="preserve"> library (for producing PDF printouts of </w:t>
      </w:r>
      <w:r w:rsidR="00D11C40">
        <w:t>program</w:t>
      </w:r>
      <w:r w:rsidR="00C80CF3">
        <w:t xml:space="preserve"> data).</w:t>
      </w:r>
    </w:p>
    <w:p w14:paraId="06DEBB06" w14:textId="77777777" w:rsidR="00EB754F" w:rsidRDefault="00EB754F">
      <w:pPr>
        <w:spacing w:line="312" w:lineRule="auto"/>
        <w:rPr>
          <w:rFonts w:asciiTheme="majorHAnsi" w:eastAsiaTheme="majorEastAsia" w:hAnsiTheme="majorHAnsi" w:cstheme="majorBidi"/>
          <w:caps/>
          <w:sz w:val="26"/>
          <w:szCs w:val="26"/>
        </w:rPr>
      </w:pPr>
      <w:r>
        <w:br w:type="page"/>
      </w:r>
    </w:p>
    <w:p w14:paraId="74B29C33" w14:textId="3C89A07D" w:rsidR="00A971D7" w:rsidRDefault="00A971D7" w:rsidP="00A971D7">
      <w:pPr>
        <w:pStyle w:val="Heading3"/>
      </w:pPr>
      <w:bookmarkStart w:id="32" w:name="_Objectives"/>
      <w:bookmarkStart w:id="33" w:name="_Toc60400335"/>
      <w:bookmarkEnd w:id="32"/>
      <w:r>
        <w:lastRenderedPageBreak/>
        <w:t>Objectives</w:t>
      </w:r>
      <w:bookmarkEnd w:id="33"/>
    </w:p>
    <w:p w14:paraId="046053E2" w14:textId="31245B59" w:rsidR="0084627D" w:rsidRPr="008A0A51" w:rsidRDefault="0084627D" w:rsidP="0084627D">
      <w:r>
        <w:t xml:space="preserve">I </w:t>
      </w:r>
      <w:r w:rsidR="002359CD">
        <w:t xml:space="preserve">have </w:t>
      </w:r>
      <w:r>
        <w:t>decided to use the SMART</w:t>
      </w:r>
      <w:r w:rsidR="004916E0">
        <w:t xml:space="preserve"> </w:t>
      </w:r>
      <w:r>
        <w:t>framework for my criteria</w:t>
      </w:r>
      <w:r w:rsidR="004916E0">
        <w:t xml:space="preserve"> (Specific, Measurable, A</w:t>
      </w:r>
      <w:r w:rsidR="00EB754F">
        <w:t>chievable</w:t>
      </w:r>
      <w:r w:rsidR="004916E0">
        <w:t xml:space="preserve">, </w:t>
      </w:r>
      <w:r w:rsidR="00EB754F">
        <w:t>Relevant</w:t>
      </w:r>
      <w:r w:rsidR="004916E0">
        <w:t xml:space="preserve"> and Time-bound)</w:t>
      </w:r>
      <w:r>
        <w:t xml:space="preserve"> in order to ensure that the objectives I create are suitable for the task and provide a clear goal for my project.</w:t>
      </w:r>
      <w:r w:rsidR="008A0A51">
        <w:t xml:space="preserve"> The required/measurable performance of the system (in terms of speed</w:t>
      </w:r>
      <w:r w:rsidR="00543668">
        <w:t xml:space="preserve">, </w:t>
      </w:r>
      <w:r w:rsidR="008A0A51">
        <w:t>usability</w:t>
      </w:r>
      <w:r w:rsidR="00543668">
        <w:t>, etc.</w:t>
      </w:r>
      <w:r w:rsidR="008A0A51">
        <w:t xml:space="preserve">) is highlighted in </w:t>
      </w:r>
      <w:r w:rsidR="008A0A51">
        <w:rPr>
          <w:b/>
          <w:bCs/>
        </w:rPr>
        <w:t>bold</w:t>
      </w:r>
      <w:r w:rsidR="008A0A51">
        <w:t>.</w:t>
      </w:r>
    </w:p>
    <w:p w14:paraId="00B5029A" w14:textId="30961144" w:rsidR="00A971D7" w:rsidRDefault="00A971D7" w:rsidP="00A971D7">
      <w:pPr>
        <w:pStyle w:val="Heading4"/>
      </w:pPr>
      <w:r>
        <w:t>Success criteria</w:t>
      </w:r>
    </w:p>
    <w:p w14:paraId="1DA1F6E4" w14:textId="086D6D3F" w:rsidR="0084627D" w:rsidRDefault="00EB754F" w:rsidP="00D11C40">
      <w:r>
        <w:t>By the end of my project I should have produced an application</w:t>
      </w:r>
      <w:r w:rsidR="00A70658">
        <w:t xml:space="preserve"> for the staff running the DofE</w:t>
      </w:r>
      <w:r w:rsidR="00D11C40">
        <w:t xml:space="preserve"> </w:t>
      </w:r>
      <w:r w:rsidR="00A70658">
        <w:t>scheme</w:t>
      </w:r>
      <w:r>
        <w:t xml:space="preserve"> that:</w:t>
      </w:r>
    </w:p>
    <w:p w14:paraId="04F8CB50" w14:textId="1E986D74" w:rsidR="00EB754F" w:rsidRDefault="00EB754F" w:rsidP="00EB754F">
      <w:pPr>
        <w:pStyle w:val="ListParagraph"/>
        <w:numPr>
          <w:ilvl w:val="0"/>
          <w:numId w:val="12"/>
        </w:numPr>
      </w:pPr>
      <w:r>
        <w:t xml:space="preserve">Has an intuitive interface with a clear layout – a new user (student or staff) should be able to find the information they need with </w:t>
      </w:r>
      <w:r w:rsidRPr="008A0A51">
        <w:rPr>
          <w:b/>
          <w:bCs/>
        </w:rPr>
        <w:t>no guidance</w:t>
      </w:r>
      <w:r>
        <w:t xml:space="preserve"> other than within the application</w:t>
      </w:r>
    </w:p>
    <w:p w14:paraId="58ABB728" w14:textId="12281B62" w:rsidR="00EB754F" w:rsidRDefault="00277E1E" w:rsidP="00EB754F">
      <w:pPr>
        <w:pStyle w:val="ListParagraph"/>
        <w:numPr>
          <w:ilvl w:val="0"/>
          <w:numId w:val="12"/>
        </w:numPr>
      </w:pPr>
      <w:r>
        <w:t>Allows students to enrol in the DofE scheme</w:t>
      </w:r>
    </w:p>
    <w:p w14:paraId="27AF31B4" w14:textId="78BD9B22" w:rsidR="00985A9C" w:rsidRDefault="00985A9C" w:rsidP="00EB754F">
      <w:pPr>
        <w:pStyle w:val="ListParagraph"/>
        <w:numPr>
          <w:ilvl w:val="0"/>
          <w:numId w:val="12"/>
        </w:numPr>
      </w:pPr>
      <w:r>
        <w:t>Allows the same student to go on to further levels of the scheme after completing one</w:t>
      </w:r>
    </w:p>
    <w:p w14:paraId="74043EE3" w14:textId="3A672B20" w:rsidR="00E46444" w:rsidRDefault="00E46444" w:rsidP="00EB754F">
      <w:pPr>
        <w:pStyle w:val="ListParagraph"/>
        <w:numPr>
          <w:ilvl w:val="0"/>
          <w:numId w:val="12"/>
        </w:numPr>
      </w:pPr>
      <w:r>
        <w:t>Allows students</w:t>
      </w:r>
      <w:r w:rsidR="00543668">
        <w:t xml:space="preserve"> (and authorised staff)</w:t>
      </w:r>
      <w:r>
        <w:t xml:space="preserve"> to edit data after </w:t>
      </w:r>
      <w:r w:rsidR="00543668">
        <w:t xml:space="preserve">initial </w:t>
      </w:r>
      <w:r>
        <w:t>submission</w:t>
      </w:r>
    </w:p>
    <w:p w14:paraId="0A203538" w14:textId="0847F9F3" w:rsidR="00277E1E" w:rsidRDefault="00277E1E" w:rsidP="00EB754F">
      <w:pPr>
        <w:pStyle w:val="ListParagraph"/>
        <w:numPr>
          <w:ilvl w:val="0"/>
          <w:numId w:val="12"/>
        </w:numPr>
      </w:pPr>
      <w:r>
        <w:t>Enables students to plan the required sections of their award</w:t>
      </w:r>
    </w:p>
    <w:p w14:paraId="4C4C9659" w14:textId="5B9F3CDA" w:rsidR="00087EA4" w:rsidRDefault="00087EA4" w:rsidP="00EB754F">
      <w:pPr>
        <w:pStyle w:val="ListParagraph"/>
        <w:numPr>
          <w:ilvl w:val="0"/>
          <w:numId w:val="12"/>
        </w:numPr>
      </w:pPr>
      <w:r>
        <w:t>Allows students to submit an assessor’s report once their section is complete and for staff to then moderate this submission</w:t>
      </w:r>
    </w:p>
    <w:p w14:paraId="7C748917" w14:textId="3DC72942" w:rsidR="00277E1E" w:rsidRDefault="00277E1E" w:rsidP="00EB754F">
      <w:pPr>
        <w:pStyle w:val="ListParagraph"/>
        <w:numPr>
          <w:ilvl w:val="0"/>
          <w:numId w:val="12"/>
        </w:numPr>
      </w:pPr>
      <w:r w:rsidRPr="008A0A51">
        <w:rPr>
          <w:b/>
          <w:bCs/>
        </w:rPr>
        <w:t>Only</w:t>
      </w:r>
      <w:r>
        <w:t xml:space="preserve"> shows a student’s </w:t>
      </w:r>
      <w:r w:rsidRPr="008A0A51">
        <w:rPr>
          <w:b/>
          <w:bCs/>
        </w:rPr>
        <w:t>own data</w:t>
      </w:r>
      <w:r>
        <w:t xml:space="preserve"> to them, not any others students’ – </w:t>
      </w:r>
      <w:r w:rsidR="00E46444">
        <w:t xml:space="preserve">to be </w:t>
      </w:r>
      <w:r>
        <w:t>accomplished via a login system and tiers of authorisation</w:t>
      </w:r>
    </w:p>
    <w:p w14:paraId="29833DE1" w14:textId="72BDDF9E" w:rsidR="00543668" w:rsidRDefault="00277E1E" w:rsidP="00C80CF3">
      <w:pPr>
        <w:pStyle w:val="ListParagraph"/>
        <w:numPr>
          <w:ilvl w:val="0"/>
          <w:numId w:val="12"/>
        </w:numPr>
      </w:pPr>
      <w:r>
        <w:t xml:space="preserve">Allows staff to track </w:t>
      </w:r>
      <w:r w:rsidRPr="00277E1E">
        <w:rPr>
          <w:b/>
          <w:bCs/>
        </w:rPr>
        <w:t>all</w:t>
      </w:r>
      <w:r>
        <w:t xml:space="preserve"> students’ progress through their respective levels of the award</w:t>
      </w:r>
      <w:r w:rsidR="00087EA4">
        <w:t xml:space="preserve"> and see what is in need of moderation</w:t>
      </w:r>
    </w:p>
    <w:p w14:paraId="3F47DD02" w14:textId="083DADDF" w:rsidR="00A70658" w:rsidRDefault="00A70658" w:rsidP="00C80CF3">
      <w:pPr>
        <w:pStyle w:val="ListParagraph"/>
        <w:numPr>
          <w:ilvl w:val="0"/>
          <w:numId w:val="12"/>
        </w:numPr>
      </w:pPr>
      <w:r>
        <w:t xml:space="preserve">Offers a facility to search and sort student records by name, progress, etc. (by </w:t>
      </w:r>
      <w:r w:rsidRPr="00087EA4">
        <w:t xml:space="preserve">at least </w:t>
      </w:r>
      <w:r w:rsidRPr="00087EA4">
        <w:rPr>
          <w:b/>
          <w:bCs/>
        </w:rPr>
        <w:t>5</w:t>
      </w:r>
      <w:r w:rsidR="00087EA4" w:rsidRPr="00087EA4">
        <w:rPr>
          <w:b/>
          <w:bCs/>
        </w:rPr>
        <w:t xml:space="preserve"> different</w:t>
      </w:r>
      <w:r w:rsidRPr="00087EA4">
        <w:rPr>
          <w:b/>
          <w:bCs/>
        </w:rPr>
        <w:t xml:space="preserve"> variables</w:t>
      </w:r>
      <w:r>
        <w:t xml:space="preserve">) – a search should not take longer than </w:t>
      </w:r>
      <w:r>
        <w:rPr>
          <w:b/>
          <w:bCs/>
        </w:rPr>
        <w:t>3 seconds</w:t>
      </w:r>
    </w:p>
    <w:p w14:paraId="7D5F98ED" w14:textId="3D5B6B7A" w:rsidR="00543668" w:rsidRDefault="00543668" w:rsidP="00EB754F">
      <w:pPr>
        <w:pStyle w:val="ListParagraph"/>
        <w:numPr>
          <w:ilvl w:val="0"/>
          <w:numId w:val="12"/>
        </w:numPr>
      </w:pPr>
      <w:r>
        <w:t xml:space="preserve">Provides staff with the facility to export </w:t>
      </w:r>
      <w:r w:rsidR="00C80CF3">
        <w:t xml:space="preserve">PDFs of </w:t>
      </w:r>
      <w:r>
        <w:t xml:space="preserve">records for printing, </w:t>
      </w:r>
      <w:r w:rsidR="00A70658">
        <w:t xml:space="preserve">moderation, physical </w:t>
      </w:r>
      <w:r>
        <w:t>backup, etc.</w:t>
      </w:r>
    </w:p>
    <w:p w14:paraId="3AD70457" w14:textId="4144013A" w:rsidR="00E46444" w:rsidRDefault="00E46444" w:rsidP="00092A32">
      <w:pPr>
        <w:pStyle w:val="ListParagraph"/>
        <w:numPr>
          <w:ilvl w:val="0"/>
          <w:numId w:val="12"/>
        </w:numPr>
      </w:pPr>
      <w:r>
        <w:t>Allows staff to plan expeditions</w:t>
      </w:r>
      <w:r w:rsidR="008A0A51">
        <w:t xml:space="preserve"> in advance</w:t>
      </w:r>
      <w:r>
        <w:t xml:space="preserve"> and share information easily</w:t>
      </w:r>
      <w:r w:rsidR="00092A32">
        <w:t xml:space="preserve"> (defined as </w:t>
      </w:r>
      <w:r w:rsidR="00092A32" w:rsidRPr="008A0A51">
        <w:rPr>
          <w:b/>
          <w:bCs/>
        </w:rPr>
        <w:t>less than 3 actions</w:t>
      </w:r>
      <w:r w:rsidR="00092A32">
        <w:t>)</w:t>
      </w:r>
      <w:r>
        <w:t xml:space="preserve"> with students</w:t>
      </w:r>
    </w:p>
    <w:p w14:paraId="68EFF744" w14:textId="471D4E6F" w:rsidR="00087EA4" w:rsidRDefault="00087EA4" w:rsidP="00092A32">
      <w:pPr>
        <w:pStyle w:val="ListParagraph"/>
        <w:numPr>
          <w:ilvl w:val="0"/>
          <w:numId w:val="12"/>
        </w:numPr>
      </w:pPr>
      <w:r>
        <w:t xml:space="preserve">Gives staff the option to quickly (defined as less than </w:t>
      </w:r>
      <w:r>
        <w:rPr>
          <w:b/>
          <w:bCs/>
        </w:rPr>
        <w:t>5 minutes</w:t>
      </w:r>
      <w:r>
        <w:t>) make equipment lists and upload route information to the program</w:t>
      </w:r>
    </w:p>
    <w:p w14:paraId="533F36AA" w14:textId="75AC947D" w:rsidR="00E46444" w:rsidRDefault="00E46444" w:rsidP="00EB754F">
      <w:pPr>
        <w:pStyle w:val="ListParagraph"/>
        <w:numPr>
          <w:ilvl w:val="0"/>
          <w:numId w:val="12"/>
        </w:numPr>
      </w:pPr>
      <w:r>
        <w:t>Shows students the dates and relevant information</w:t>
      </w:r>
      <w:r w:rsidR="00985A9C">
        <w:t xml:space="preserve"> (defined as any events within the </w:t>
      </w:r>
      <w:r w:rsidR="00985A9C" w:rsidRPr="00087EA4">
        <w:rPr>
          <w:b/>
          <w:bCs/>
        </w:rPr>
        <w:t>next 7 days</w:t>
      </w:r>
      <w:r w:rsidR="00985A9C">
        <w:t>),</w:t>
      </w:r>
      <w:r w:rsidR="00092A32">
        <w:t xml:space="preserve"> inc</w:t>
      </w:r>
      <w:r w:rsidR="00985A9C">
        <w:t>luding</w:t>
      </w:r>
      <w:r w:rsidR="00092A32">
        <w:t xml:space="preserve"> route maps and equipment lists</w:t>
      </w:r>
      <w:r w:rsidR="00985A9C">
        <w:t>,</w:t>
      </w:r>
      <w:r>
        <w:t xml:space="preserve"> for any</w:t>
      </w:r>
      <w:r w:rsidR="008A0A51">
        <w:t xml:space="preserve"> upcoming</w:t>
      </w:r>
      <w:r>
        <w:t xml:space="preserve"> important meeting and/or expeditions</w:t>
      </w:r>
    </w:p>
    <w:p w14:paraId="08C21151" w14:textId="7BAA31FD" w:rsidR="008A0A51" w:rsidRDefault="00985A9C" w:rsidP="00EB754F">
      <w:pPr>
        <w:pStyle w:val="ListParagraph"/>
        <w:numPr>
          <w:ilvl w:val="0"/>
          <w:numId w:val="12"/>
        </w:numPr>
      </w:pPr>
      <w:r>
        <w:t xml:space="preserve">Ensures </w:t>
      </w:r>
      <w:r w:rsidR="00D11C40" w:rsidRPr="00D11C40">
        <w:rPr>
          <w:b/>
          <w:bCs/>
        </w:rPr>
        <w:t>all</w:t>
      </w:r>
      <w:r w:rsidR="00D11C40">
        <w:t xml:space="preserve"> </w:t>
      </w:r>
      <w:r w:rsidRPr="00D11C40">
        <w:t>data</w:t>
      </w:r>
      <w:r>
        <w:t xml:space="preserve"> is saved when the user closes the program and allows this data to be loaded (</w:t>
      </w:r>
      <w:r w:rsidR="00D11C40">
        <w:t xml:space="preserve">both </w:t>
      </w:r>
      <w:r w:rsidRPr="00985A9C">
        <w:t>in less than</w:t>
      </w:r>
      <w:r>
        <w:t xml:space="preserve"> </w:t>
      </w:r>
      <w:r>
        <w:rPr>
          <w:b/>
          <w:bCs/>
        </w:rPr>
        <w:t>3 seconds</w:t>
      </w:r>
      <w:r>
        <w:t>) when the program is started again</w:t>
      </w:r>
    </w:p>
    <w:p w14:paraId="4B4CB204" w14:textId="118A9AE7" w:rsidR="00D11C40" w:rsidRDefault="00D11C40" w:rsidP="00EB754F">
      <w:pPr>
        <w:pStyle w:val="ListParagraph"/>
        <w:numPr>
          <w:ilvl w:val="0"/>
          <w:numId w:val="12"/>
        </w:numPr>
      </w:pPr>
      <w:r>
        <w:t>Saves the above-mentioned data in a format that can be easily exported for moderation and re-import into a program on a different computer system</w:t>
      </w:r>
    </w:p>
    <w:p w14:paraId="694EE402" w14:textId="49400CDF" w:rsidR="00C61BEA" w:rsidRDefault="00520D79" w:rsidP="004C1B25">
      <w:pPr>
        <w:spacing w:line="312" w:lineRule="auto"/>
        <w:sectPr w:rsidR="00C61BEA">
          <w:headerReference w:type="default" r:id="rId9"/>
          <w:footerReference w:type="default" r:id="rId10"/>
          <w:pgSz w:w="11906" w:h="16838"/>
          <w:pgMar w:top="1440" w:right="1440" w:bottom="1440" w:left="1440" w:header="708" w:footer="708" w:gutter="0"/>
          <w:cols w:space="708"/>
          <w:docGrid w:linePitch="360"/>
        </w:sectPr>
      </w:pPr>
      <w:r>
        <w:br w:type="page"/>
      </w:r>
    </w:p>
    <w:p w14:paraId="6ECBC007" w14:textId="72E33144" w:rsidR="00C61BEA" w:rsidRDefault="00C61BEA" w:rsidP="00C61BEA">
      <w:pPr>
        <w:pStyle w:val="Heading1"/>
      </w:pPr>
      <w:bookmarkStart w:id="34" w:name="_Ref57287365"/>
      <w:bookmarkStart w:id="35" w:name="_Toc60400336"/>
      <w:r>
        <w:lastRenderedPageBreak/>
        <w:t>Design</w:t>
      </w:r>
      <w:bookmarkEnd w:id="34"/>
      <w:bookmarkEnd w:id="35"/>
    </w:p>
    <w:p w14:paraId="02798364" w14:textId="10E5E4E2" w:rsidR="00EC7B19" w:rsidRPr="00EC7B19" w:rsidRDefault="008C4D8C" w:rsidP="00EC7B19">
      <w:pPr>
        <w:pStyle w:val="Heading2"/>
        <w:spacing w:after="240"/>
      </w:pPr>
      <w:bookmarkStart w:id="36" w:name="_Toc60400338"/>
      <w:r>
        <w:rPr>
          <w:noProof/>
        </w:rPr>
        <mc:AlternateContent>
          <mc:Choice Requires="wpc">
            <w:drawing>
              <wp:anchor distT="0" distB="0" distL="114300" distR="114300" simplePos="0" relativeHeight="251658240" behindDoc="0" locked="0" layoutInCell="1" allowOverlap="1" wp14:anchorId="11B19080" wp14:editId="7639F6AD">
                <wp:simplePos x="0" y="0"/>
                <wp:positionH relativeFrom="margin">
                  <wp:posOffset>-60960</wp:posOffset>
                </wp:positionH>
                <wp:positionV relativeFrom="paragraph">
                  <wp:posOffset>270510</wp:posOffset>
                </wp:positionV>
                <wp:extent cx="9101455" cy="5132705"/>
                <wp:effectExtent l="0" t="0" r="23495" b="0"/>
                <wp:wrapTopAndBottom/>
                <wp:docPr id="24" name="Canvas 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Rectangle 25"/>
                        <wps:cNvSpPr/>
                        <wps:spPr>
                          <a:xfrm>
                            <a:off x="1875219" y="0"/>
                            <a:ext cx="1162474"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3F36A331" w14:textId="53DE7835" w:rsidR="00D863A0" w:rsidRDefault="00D863A0" w:rsidP="004C1B25">
                              <w:pPr>
                                <w:jc w:val="center"/>
                              </w:pPr>
                              <w:r>
                                <w:t>Student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Straight Arrow Connector 154"/>
                        <wps:cNvCnPr>
                          <a:stCxn id="25" idx="2"/>
                          <a:endCxn id="232" idx="0"/>
                        </wps:cNvCnPr>
                        <wps:spPr>
                          <a:xfrm flipH="1">
                            <a:off x="2455334" y="273178"/>
                            <a:ext cx="1122" cy="12166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8" name="Text Box 8"/>
                        <wps:cNvSpPr txBox="1"/>
                        <wps:spPr>
                          <a:xfrm>
                            <a:off x="151694" y="3047841"/>
                            <a:ext cx="8883650" cy="2084864"/>
                          </a:xfrm>
                          <a:prstGeom prst="rect">
                            <a:avLst/>
                          </a:prstGeom>
                          <a:solidFill>
                            <a:schemeClr val="lt1"/>
                          </a:solidFill>
                          <a:ln w="6350">
                            <a:noFill/>
                          </a:ln>
                        </wps:spPr>
                        <wps:txbx>
                          <w:txbxContent>
                            <w:p w14:paraId="47CB2915" w14:textId="5AD999E2" w:rsidR="00D863A0" w:rsidRDefault="00D863A0" w:rsidP="00815148">
                              <w:pPr>
                                <w:pStyle w:val="Heading3"/>
                              </w:pPr>
                              <w:bookmarkStart w:id="37" w:name="_Toc60400337"/>
                              <w:r>
                                <w:t>Processes</w:t>
                              </w:r>
                              <w:bookmarkEnd w:id="37"/>
                            </w:p>
                            <w:tbl>
                              <w:tblPr>
                                <w:tblStyle w:val="PlainTable4"/>
                                <w:tblW w:w="4951" w:type="pct"/>
                                <w:tblLook w:val="04A0" w:firstRow="1" w:lastRow="0" w:firstColumn="1" w:lastColumn="0" w:noHBand="0" w:noVBand="1"/>
                              </w:tblPr>
                              <w:tblGrid>
                                <w:gridCol w:w="6786"/>
                                <w:gridCol w:w="6787"/>
                              </w:tblGrid>
                              <w:tr w:rsidR="00D863A0" w:rsidRPr="00815148" w14:paraId="2C76C00C" w14:textId="77777777" w:rsidTr="00DC4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0678D1A2" w14:textId="6CF22F0F" w:rsidR="00D863A0" w:rsidRPr="00815148" w:rsidRDefault="00D863A0" w:rsidP="005D4AF4">
                                    <w:pPr>
                                      <w:pStyle w:val="ListParagraph"/>
                                      <w:numPr>
                                        <w:ilvl w:val="0"/>
                                        <w:numId w:val="17"/>
                                      </w:numPr>
                                      <w:rPr>
                                        <w:b w:val="0"/>
                                        <w:bCs w:val="0"/>
                                        <w:sz w:val="20"/>
                                        <w:szCs w:val="20"/>
                                      </w:rPr>
                                    </w:pPr>
                                    <w:r w:rsidRPr="00DF2BBE">
                                      <w:rPr>
                                        <w:sz w:val="20"/>
                                        <w:szCs w:val="20"/>
                                      </w:rPr>
                                      <w:t>Welcome Screen/Login</w:t>
                                    </w:r>
                                    <w:r w:rsidRPr="00815148">
                                      <w:rPr>
                                        <w:b w:val="0"/>
                                        <w:bCs w:val="0"/>
                                        <w:sz w:val="20"/>
                                        <w:szCs w:val="20"/>
                                      </w:rPr>
                                      <w:t xml:space="preserve">: Users choose </w:t>
                                    </w:r>
                                    <w:r>
                                      <w:rPr>
                                        <w:b w:val="0"/>
                                        <w:bCs w:val="0"/>
                                        <w:sz w:val="20"/>
                                        <w:szCs w:val="20"/>
                                      </w:rPr>
                                      <w:t>login type then use unique username and password combination</w:t>
                                    </w:r>
                                  </w:p>
                                </w:tc>
                                <w:tc>
                                  <w:tcPr>
                                    <w:tcW w:w="2500" w:type="pct"/>
                                    <w:shd w:val="clear" w:color="auto" w:fill="auto"/>
                                  </w:tcPr>
                                  <w:p w14:paraId="640EF26A" w14:textId="29B6311B" w:rsidR="00D863A0" w:rsidRPr="00DF2BBE" w:rsidRDefault="00D863A0" w:rsidP="00DF2BB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DF2BBE">
                                      <w:rPr>
                                        <w:sz w:val="20"/>
                                        <w:szCs w:val="20"/>
                                      </w:rPr>
                                      <w:t>Student overview table</w:t>
                                    </w:r>
                                    <w:r>
                                      <w:rPr>
                                        <w:b w:val="0"/>
                                        <w:bCs w:val="0"/>
                                        <w:sz w:val="20"/>
                                        <w:szCs w:val="20"/>
                                      </w:rPr>
                                      <w:t>: Staff are provided with a comprehensive overview of students’ progress through the award</w:t>
                                    </w:r>
                                  </w:p>
                                </w:tc>
                              </w:tr>
                              <w:tr w:rsidR="00D863A0" w:rsidRPr="00815148" w14:paraId="190E7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2B269A5" w14:textId="48EEA7C3" w:rsidR="00D863A0" w:rsidRPr="00815148" w:rsidRDefault="00D863A0" w:rsidP="005D4AF4">
                                    <w:pPr>
                                      <w:pStyle w:val="ListParagraph"/>
                                      <w:numPr>
                                        <w:ilvl w:val="0"/>
                                        <w:numId w:val="17"/>
                                      </w:numPr>
                                      <w:rPr>
                                        <w:b w:val="0"/>
                                        <w:bCs w:val="0"/>
                                        <w:sz w:val="20"/>
                                        <w:szCs w:val="20"/>
                                      </w:rPr>
                                    </w:pPr>
                                    <w:r w:rsidRPr="00DF2BBE">
                                      <w:rPr>
                                        <w:sz w:val="20"/>
                                        <w:szCs w:val="20"/>
                                      </w:rPr>
                                      <w:t>Award Overview</w:t>
                                    </w:r>
                                    <w:r w:rsidRPr="00815148">
                                      <w:rPr>
                                        <w:b w:val="0"/>
                                        <w:bCs w:val="0"/>
                                        <w:sz w:val="20"/>
                                        <w:szCs w:val="20"/>
                                      </w:rPr>
                                      <w:t>:</w:t>
                                    </w:r>
                                    <w:r>
                                      <w:rPr>
                                        <w:b w:val="0"/>
                                        <w:bCs w:val="0"/>
                                        <w:sz w:val="20"/>
                                        <w:szCs w:val="20"/>
                                      </w:rPr>
                                      <w:t xml:space="preserve"> Students can see a home-screen with a summary of outstanding tasks/documents and key dates</w:t>
                                    </w:r>
                                  </w:p>
                                </w:tc>
                                <w:tc>
                                  <w:tcPr>
                                    <w:tcW w:w="2500" w:type="pct"/>
                                    <w:vMerge w:val="restart"/>
                                    <w:shd w:val="clear" w:color="auto" w:fill="auto"/>
                                  </w:tcPr>
                                  <w:p w14:paraId="718BBE3F" w14:textId="5752F109" w:rsidR="00D863A0" w:rsidRPr="00DF2BBE" w:rsidRDefault="00D863A0"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Manage students</w:t>
                                    </w:r>
                                    <w:r w:rsidRPr="00DF2BBE">
                                      <w:rPr>
                                        <w:sz w:val="20"/>
                                        <w:szCs w:val="20"/>
                                      </w:rPr>
                                      <w:t>: Staff can create new logins for students and then approve the info they submit.</w:t>
                                    </w:r>
                                    <w:r>
                                      <w:rPr>
                                        <w:sz w:val="20"/>
                                        <w:szCs w:val="20"/>
                                      </w:rPr>
                                      <w:br/>
                                      <w:t>The e</w:t>
                                    </w:r>
                                    <w:r w:rsidRPr="00DF2BBE">
                                      <w:rPr>
                                        <w:sz w:val="20"/>
                                        <w:szCs w:val="20"/>
                                      </w:rPr>
                                      <w:t>xisting student database can be searched</w:t>
                                    </w:r>
                                    <w:r>
                                      <w:rPr>
                                        <w:sz w:val="20"/>
                                        <w:szCs w:val="20"/>
                                      </w:rPr>
                                      <w:t xml:space="preserve"> and viewed.</w:t>
                                    </w:r>
                                  </w:p>
                                </w:tc>
                              </w:tr>
                              <w:tr w:rsidR="00D863A0" w:rsidRPr="00815148" w14:paraId="19E275CF"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5B407BFF" w14:textId="04A46AC3" w:rsidR="00D863A0" w:rsidRPr="00815148" w:rsidRDefault="00D863A0" w:rsidP="00DF2BBE">
                                    <w:pPr>
                                      <w:pStyle w:val="ListParagraph"/>
                                      <w:numPr>
                                        <w:ilvl w:val="0"/>
                                        <w:numId w:val="17"/>
                                      </w:numPr>
                                      <w:rPr>
                                        <w:b w:val="0"/>
                                        <w:bCs w:val="0"/>
                                        <w:sz w:val="20"/>
                                        <w:szCs w:val="20"/>
                                      </w:rPr>
                                    </w:pPr>
                                    <w:r w:rsidRPr="00DF2BBE">
                                      <w:rPr>
                                        <w:sz w:val="20"/>
                                        <w:szCs w:val="20"/>
                                      </w:rPr>
                                      <w:t>Sign up/register</w:t>
                                    </w:r>
                                    <w:r>
                                      <w:rPr>
                                        <w:b w:val="0"/>
                                        <w:bCs w:val="0"/>
                                        <w:sz w:val="20"/>
                                        <w:szCs w:val="20"/>
                                      </w:rPr>
                                      <w:t>: Students register for scheme and input details</w:t>
                                    </w:r>
                                  </w:p>
                                </w:tc>
                                <w:tc>
                                  <w:tcPr>
                                    <w:tcW w:w="2500" w:type="pct"/>
                                    <w:vMerge/>
                                    <w:shd w:val="clear" w:color="auto" w:fill="auto"/>
                                  </w:tcPr>
                                  <w:p w14:paraId="53E1D62E" w14:textId="07BCAE6C" w:rsidR="00D863A0" w:rsidRPr="00DF2BBE" w:rsidRDefault="00D863A0"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p>
                                </w:tc>
                              </w:tr>
                              <w:tr w:rsidR="00D863A0" w:rsidRPr="00815148" w14:paraId="644AA01A"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FCE4A89" w14:textId="33537F29" w:rsidR="00D863A0" w:rsidRPr="00815148" w:rsidRDefault="00D863A0" w:rsidP="00DF2BBE">
                                    <w:pPr>
                                      <w:pStyle w:val="ListParagraph"/>
                                      <w:numPr>
                                        <w:ilvl w:val="0"/>
                                        <w:numId w:val="17"/>
                                      </w:numPr>
                                      <w:rPr>
                                        <w:b w:val="0"/>
                                        <w:bCs w:val="0"/>
                                        <w:sz w:val="20"/>
                                        <w:szCs w:val="20"/>
                                      </w:rPr>
                                    </w:pPr>
                                    <w:r w:rsidRPr="00DF2BBE">
                                      <w:rPr>
                                        <w:sz w:val="20"/>
                                        <w:szCs w:val="20"/>
                                      </w:rPr>
                                      <w:t>Per section info</w:t>
                                    </w:r>
                                    <w:r>
                                      <w:rPr>
                                        <w:b w:val="0"/>
                                        <w:bCs w:val="0"/>
                                        <w:sz w:val="20"/>
                                        <w:szCs w:val="20"/>
                                      </w:rPr>
                                      <w:t>: Students can view info for each section and add appropriate evidence after filling in all required details</w:t>
                                    </w:r>
                                  </w:p>
                                </w:tc>
                                <w:tc>
                                  <w:tcPr>
                                    <w:tcW w:w="2500" w:type="pct"/>
                                    <w:shd w:val="clear" w:color="auto" w:fill="auto"/>
                                  </w:tcPr>
                                  <w:p w14:paraId="480E366C" w14:textId="4185760B" w:rsidR="00D863A0" w:rsidRPr="00DF2BBE" w:rsidRDefault="00D863A0"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 xml:space="preserve">Plan </w:t>
                                    </w:r>
                                    <w:r>
                                      <w:rPr>
                                        <w:b/>
                                        <w:bCs/>
                                        <w:sz w:val="20"/>
                                        <w:szCs w:val="20"/>
                                      </w:rPr>
                                      <w:t>Events</w:t>
                                    </w:r>
                                    <w:r>
                                      <w:rPr>
                                        <w:sz w:val="20"/>
                                        <w:szCs w:val="20"/>
                                      </w:rPr>
                                      <w:t>: Staff fill in details about upcoming events/expedition for it to then be ‘pushed’ to students/groups of students (by level)</w:t>
                                    </w:r>
                                  </w:p>
                                </w:tc>
                              </w:tr>
                              <w:tr w:rsidR="00D863A0" w:rsidRPr="00815148" w14:paraId="0419341E"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DED019B" w14:textId="2B9A8E9A" w:rsidR="00D863A0" w:rsidRPr="00815148" w:rsidRDefault="00D863A0" w:rsidP="00DF2BBE">
                                    <w:pPr>
                                      <w:pStyle w:val="ListParagraph"/>
                                      <w:numPr>
                                        <w:ilvl w:val="0"/>
                                        <w:numId w:val="17"/>
                                      </w:numPr>
                                      <w:rPr>
                                        <w:b w:val="0"/>
                                        <w:bCs w:val="0"/>
                                        <w:sz w:val="20"/>
                                        <w:szCs w:val="20"/>
                                      </w:rPr>
                                    </w:pPr>
                                    <w:r w:rsidRPr="00DF2BBE">
                                      <w:rPr>
                                        <w:sz w:val="20"/>
                                        <w:szCs w:val="20"/>
                                      </w:rPr>
                                      <w:t>Calendar</w:t>
                                    </w:r>
                                    <w:r>
                                      <w:rPr>
                                        <w:b w:val="0"/>
                                        <w:bCs w:val="0"/>
                                        <w:sz w:val="20"/>
                                        <w:szCs w:val="20"/>
                                      </w:rPr>
                                      <w:t>: Students can see upcoming dates (up to a week in advance)</w:t>
                                    </w:r>
                                  </w:p>
                                </w:tc>
                                <w:tc>
                                  <w:tcPr>
                                    <w:tcW w:w="2500" w:type="pct"/>
                                    <w:shd w:val="clear" w:color="auto" w:fill="auto"/>
                                  </w:tcPr>
                                  <w:p w14:paraId="286349F6" w14:textId="78968A46" w:rsidR="00D863A0" w:rsidRPr="00DF2BBE" w:rsidRDefault="00D863A0"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DF2BBE">
                                      <w:rPr>
                                        <w:b/>
                                        <w:bCs/>
                                        <w:sz w:val="20"/>
                                        <w:szCs w:val="20"/>
                                      </w:rPr>
                                      <w:t>Data management</w:t>
                                    </w:r>
                                    <w:r>
                                      <w:rPr>
                                        <w:sz w:val="20"/>
                                        <w:szCs w:val="20"/>
                                      </w:rPr>
                                      <w:t>: Stored student data can be exported as a file, for the program to load back into memory at a later date, or PDF</w:t>
                                    </w:r>
                                  </w:p>
                                </w:tc>
                              </w:tr>
                              <w:tr w:rsidR="00D863A0" w:rsidRPr="00815148" w14:paraId="29FCE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D6CED1D" w14:textId="4483F1B5" w:rsidR="00D863A0" w:rsidRPr="00815148" w:rsidRDefault="00D863A0" w:rsidP="00DF2BBE">
                                    <w:pPr>
                                      <w:pStyle w:val="ListParagraph"/>
                                      <w:numPr>
                                        <w:ilvl w:val="0"/>
                                        <w:numId w:val="17"/>
                                      </w:numPr>
                                      <w:rPr>
                                        <w:b w:val="0"/>
                                        <w:bCs w:val="0"/>
                                        <w:sz w:val="20"/>
                                        <w:szCs w:val="20"/>
                                      </w:rPr>
                                    </w:pPr>
                                    <w:r w:rsidRPr="00DF2BBE">
                                      <w:rPr>
                                        <w:sz w:val="20"/>
                                        <w:szCs w:val="20"/>
                                      </w:rPr>
                                      <w:t>Expedition preparation</w:t>
                                    </w:r>
                                    <w:r>
                                      <w:rPr>
                                        <w:b w:val="0"/>
                                        <w:bCs w:val="0"/>
                                        <w:sz w:val="20"/>
                                        <w:szCs w:val="20"/>
                                      </w:rPr>
                                      <w:t>: After being ‘pushed’ by staff, students can prepare for an expedition and digitally give required details</w:t>
                                    </w:r>
                                  </w:p>
                                </w:tc>
                                <w:tc>
                                  <w:tcPr>
                                    <w:tcW w:w="2500" w:type="pct"/>
                                    <w:shd w:val="clear" w:color="auto" w:fill="auto"/>
                                  </w:tcPr>
                                  <w:p w14:paraId="06D1642E" w14:textId="41F2F6DA" w:rsidR="00D863A0" w:rsidRPr="005F1010" w:rsidRDefault="00D863A0" w:rsidP="005F101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0"/>
                                        <w:szCs w:val="20"/>
                                      </w:rPr>
                                    </w:pPr>
                                    <w:r w:rsidRPr="005F1010">
                                      <w:rPr>
                                        <w:b/>
                                        <w:bCs/>
                                        <w:sz w:val="20"/>
                                        <w:szCs w:val="20"/>
                                      </w:rPr>
                                      <w:t>Application close/exit</w:t>
                                    </w:r>
                                    <w:r>
                                      <w:rPr>
                                        <w:sz w:val="20"/>
                                        <w:szCs w:val="20"/>
                                      </w:rPr>
                                      <w:t>: The program’s database/memory is saved to a file at this time to be restored on next start-up</w:t>
                                    </w:r>
                                  </w:p>
                                </w:tc>
                              </w:tr>
                            </w:tbl>
                            <w:p w14:paraId="57910C1B" w14:textId="04C95835" w:rsidR="00D863A0" w:rsidRPr="00815148" w:rsidRDefault="00D863A0" w:rsidP="005D4AF4">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Rectangle 158"/>
                        <wps:cNvSpPr/>
                        <wps:spPr>
                          <a:xfrm>
                            <a:off x="6464343" y="0"/>
                            <a:ext cx="1223824" cy="273177"/>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195CC133" w14:textId="362309A6" w:rsidR="00D863A0" w:rsidRDefault="00D863A0" w:rsidP="004C1B25">
                              <w:pPr>
                                <w:jc w:val="center"/>
                              </w:pPr>
                              <w:r>
                                <w:t>Staff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Rectangle 166"/>
                        <wps:cNvSpPr/>
                        <wps:spPr>
                          <a:xfrm rot="16200000">
                            <a:off x="1202154" y="2245934"/>
                            <a:ext cx="1211713" cy="411854"/>
                          </a:xfrm>
                          <a:prstGeom prst="rect">
                            <a:avLst/>
                          </a:prstGeom>
                        </wps:spPr>
                        <wps:style>
                          <a:lnRef idx="2">
                            <a:schemeClr val="accent1"/>
                          </a:lnRef>
                          <a:fillRef idx="1">
                            <a:schemeClr val="lt1"/>
                          </a:fillRef>
                          <a:effectRef idx="0">
                            <a:schemeClr val="accent1"/>
                          </a:effectRef>
                          <a:fontRef idx="minor">
                            <a:schemeClr val="dk1"/>
                          </a:fontRef>
                        </wps:style>
                        <wps:txbx>
                          <w:txbxContent>
                            <w:p w14:paraId="4CC7956F" w14:textId="1DCE9D41" w:rsidR="00D863A0" w:rsidRDefault="00D863A0" w:rsidP="004C1B25">
                              <w:pPr>
                                <w:jc w:val="center"/>
                              </w:pPr>
                              <w:r>
                                <w:t>View/edit section 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Left Brace 29"/>
                        <wps:cNvSpPr/>
                        <wps:spPr>
                          <a:xfrm rot="5400000">
                            <a:off x="2358490" y="-1585271"/>
                            <a:ext cx="215504" cy="4811001"/>
                          </a:xfrm>
                          <a:prstGeom prst="leftBrace">
                            <a:avLst>
                              <a:gd name="adj1" fmla="val 117355"/>
                              <a:gd name="adj2" fmla="val 50000"/>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rot="16200000">
                            <a:off x="1697042" y="2238275"/>
                            <a:ext cx="1211713" cy="4271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480CB78" w14:textId="4AA9F0F7" w:rsidR="00D863A0" w:rsidRDefault="00D863A0" w:rsidP="004C1B25">
                              <w:pPr>
                                <w:jc w:val="center"/>
                              </w:pPr>
                              <w:r>
                                <w:t>Upload evidence/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a:off x="60741" y="953861"/>
                            <a:ext cx="1275691"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3D4EF46C" w14:textId="7C212E44" w:rsidR="00D863A0" w:rsidRDefault="00D863A0" w:rsidP="004C1B25">
                              <w:pPr>
                                <w:jc w:val="center"/>
                              </w:pPr>
                              <w:r>
                                <w:t>Sign up/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449917" y="1313138"/>
                            <a:ext cx="1177207" cy="4433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6EA8D7" w14:textId="2750236B" w:rsidR="00D863A0" w:rsidRDefault="00D863A0" w:rsidP="004C1B25">
                              <w:pPr>
                                <w:jc w:val="center"/>
                              </w:pPr>
                              <w:r>
                                <w:t>Allocate section tim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2744069" y="953861"/>
                            <a:ext cx="845596"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16F18222" w14:textId="0DC33DF2" w:rsidR="00D863A0" w:rsidRDefault="00D863A0" w:rsidP="004C1B25">
                              <w:pPr>
                                <w:jc w:val="center"/>
                              </w:pPr>
                              <w:r>
                                <w:t>Calend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3660029" y="953861"/>
                            <a:ext cx="1211713"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70F5F7D0" w14:textId="261991E3" w:rsidR="00D863A0" w:rsidRDefault="00D863A0" w:rsidP="004C1B25">
                              <w:pPr>
                                <w:jc w:val="center"/>
                              </w:pPr>
                              <w:r>
                                <w:t>Expedition pr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rot="16200000">
                            <a:off x="3331188" y="1699403"/>
                            <a:ext cx="1211713" cy="411854"/>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B5BA89" w14:textId="3CBC0C68" w:rsidR="00D863A0" w:rsidRDefault="00D863A0" w:rsidP="004C1B25">
                              <w:pPr>
                                <w:jc w:val="center"/>
                              </w:pPr>
                              <w:r>
                                <w:t>Equipment tick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rot="16200000">
                            <a:off x="3740448" y="1786405"/>
                            <a:ext cx="1211713" cy="237848"/>
                          </a:xfrm>
                          <a:prstGeom prst="rect">
                            <a:avLst/>
                          </a:prstGeom>
                        </wps:spPr>
                        <wps:style>
                          <a:lnRef idx="2">
                            <a:schemeClr val="accent1"/>
                          </a:lnRef>
                          <a:fillRef idx="1">
                            <a:schemeClr val="lt1"/>
                          </a:fillRef>
                          <a:effectRef idx="0">
                            <a:schemeClr val="accent1"/>
                          </a:effectRef>
                          <a:fontRef idx="minor">
                            <a:schemeClr val="dk1"/>
                          </a:fontRef>
                        </wps:style>
                        <wps:txbx>
                          <w:txbxContent>
                            <w:p w14:paraId="2385FAAE" w14:textId="086590CA" w:rsidR="00D863A0" w:rsidRDefault="00D863A0" w:rsidP="004C1B25">
                              <w:pPr>
                                <w:jc w:val="center"/>
                              </w:pPr>
                              <w:r>
                                <w:t>View route 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rot="16200000">
                            <a:off x="2556793" y="1618738"/>
                            <a:ext cx="1211713" cy="576776"/>
                          </a:xfrm>
                          <a:prstGeom prst="rect">
                            <a:avLst/>
                          </a:prstGeom>
                        </wps:spPr>
                        <wps:style>
                          <a:lnRef idx="2">
                            <a:schemeClr val="accent1"/>
                          </a:lnRef>
                          <a:fillRef idx="1">
                            <a:schemeClr val="lt1"/>
                          </a:fillRef>
                          <a:effectRef idx="0">
                            <a:schemeClr val="accent1"/>
                          </a:effectRef>
                          <a:fontRef idx="minor">
                            <a:schemeClr val="dk1"/>
                          </a:fontRef>
                        </wps:style>
                        <wps:txbx>
                          <w:txbxContent>
                            <w:p w14:paraId="6D61E03A" w14:textId="1817EDA8" w:rsidR="00D863A0" w:rsidRDefault="00D863A0" w:rsidP="004C1B25">
                              <w:pPr>
                                <w:jc w:val="center"/>
                              </w:pPr>
                              <w:r>
                                <w:t>View upcoming events and DofE ses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rot="16200000">
                            <a:off x="-138678" y="1794010"/>
                            <a:ext cx="1211713" cy="249968"/>
                          </a:xfrm>
                          <a:prstGeom prst="rect">
                            <a:avLst/>
                          </a:prstGeom>
                        </wps:spPr>
                        <wps:style>
                          <a:lnRef idx="2">
                            <a:schemeClr val="accent1"/>
                          </a:lnRef>
                          <a:fillRef idx="1">
                            <a:schemeClr val="lt1"/>
                          </a:fillRef>
                          <a:effectRef idx="0">
                            <a:schemeClr val="accent1"/>
                          </a:effectRef>
                          <a:fontRef idx="minor">
                            <a:schemeClr val="dk1"/>
                          </a:fontRef>
                        </wps:style>
                        <wps:txbx>
                          <w:txbxContent>
                            <w:p w14:paraId="7ED0A2CD" w14:textId="401533A4" w:rsidR="00D863A0" w:rsidRDefault="00D863A0" w:rsidP="004C1B25">
                              <w:pPr>
                                <w:jc w:val="center"/>
                              </w:pPr>
                              <w:r>
                                <w:t>Input form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angle 230"/>
                        <wps:cNvSpPr/>
                        <wps:spPr>
                          <a:xfrm rot="16200000">
                            <a:off x="310561" y="1695537"/>
                            <a:ext cx="1211713" cy="4469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B8F3284" w14:textId="06EF9646" w:rsidR="00D863A0" w:rsidRDefault="00D863A0" w:rsidP="004C1B25">
                              <w:pPr>
                                <w:jc w:val="center"/>
                              </w:pPr>
                              <w:r>
                                <w:t>Edit persona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1859769" y="394840"/>
                            <a:ext cx="1191130"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2382500D" w14:textId="0B7EE909" w:rsidR="00D863A0" w:rsidRDefault="00D863A0" w:rsidP="004C1B25">
                              <w:pPr>
                                <w:jc w:val="center"/>
                              </w:pPr>
                              <w:r>
                                <w:t>Award 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1436269" y="953861"/>
                            <a:ext cx="1211713" cy="273178"/>
                          </a:xfrm>
                          <a:prstGeom prst="rect">
                            <a:avLst/>
                          </a:prstGeom>
                        </wps:spPr>
                        <wps:style>
                          <a:lnRef idx="2">
                            <a:schemeClr val="accent1"/>
                          </a:lnRef>
                          <a:fillRef idx="1">
                            <a:schemeClr val="lt1"/>
                          </a:fillRef>
                          <a:effectRef idx="0">
                            <a:schemeClr val="accent1"/>
                          </a:effectRef>
                          <a:fontRef idx="minor">
                            <a:schemeClr val="dk1"/>
                          </a:fontRef>
                        </wps:style>
                        <wps:txbx>
                          <w:txbxContent>
                            <w:p w14:paraId="016BD422" w14:textId="05B1666F" w:rsidR="00D863A0" w:rsidRDefault="00D863A0" w:rsidP="004C1B25">
                              <w:pPr>
                                <w:jc w:val="center"/>
                              </w:pPr>
                              <w:r>
                                <w:t>Per section 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rot="16200000">
                            <a:off x="4064006" y="1800069"/>
                            <a:ext cx="1211713" cy="237848"/>
                          </a:xfrm>
                          <a:prstGeom prst="rect">
                            <a:avLst/>
                          </a:prstGeom>
                        </wps:spPr>
                        <wps:style>
                          <a:lnRef idx="2">
                            <a:schemeClr val="accent1"/>
                          </a:lnRef>
                          <a:fillRef idx="1">
                            <a:schemeClr val="lt1"/>
                          </a:fillRef>
                          <a:effectRef idx="0">
                            <a:schemeClr val="accent1"/>
                          </a:effectRef>
                          <a:fontRef idx="minor">
                            <a:schemeClr val="dk1"/>
                          </a:fontRef>
                        </wps:style>
                        <wps:txbx>
                          <w:txbxContent>
                            <w:p w14:paraId="5B0A1B80" w14:textId="135ABD37" w:rsidR="00D863A0" w:rsidRDefault="00D863A0" w:rsidP="004C1B25">
                              <w:pPr>
                                <w:jc w:val="center"/>
                              </w:pPr>
                              <w:r>
                                <w:t>Give con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rot="16200000">
                            <a:off x="4601197" y="1688581"/>
                            <a:ext cx="1211713" cy="427872"/>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7DE255BA" w14:textId="574FC10A" w:rsidR="00D863A0" w:rsidRDefault="00D863A0" w:rsidP="004C1B25">
                              <w:pPr>
                                <w:jc w:val="center"/>
                              </w:pPr>
                              <w:r>
                                <w:t>Create+Approve new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ectangle 238"/>
                        <wps:cNvSpPr/>
                        <wps:spPr>
                          <a:xfrm rot="16200000">
                            <a:off x="5147264" y="2062176"/>
                            <a:ext cx="1070255" cy="427872"/>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752FC809" w14:textId="7FFCD310" w:rsidR="00D863A0" w:rsidRDefault="00D863A0" w:rsidP="004C1B25">
                              <w:pPr>
                                <w:jc w:val="center"/>
                              </w:pPr>
                              <w:r>
                                <w:t>View student person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Rectangle 239"/>
                        <wps:cNvSpPr/>
                        <wps:spPr>
                          <a:xfrm rot="16200000">
                            <a:off x="5617279" y="2062176"/>
                            <a:ext cx="1070255" cy="427872"/>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4B31C2DA" w14:textId="41B2A133" w:rsidR="00D863A0" w:rsidRDefault="00D863A0" w:rsidP="004C1B25">
                              <w:pPr>
                                <w:jc w:val="center"/>
                              </w:pPr>
                              <w:r>
                                <w:t>View student prog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Rectangle 240"/>
                        <wps:cNvSpPr/>
                        <wps:spPr>
                          <a:xfrm rot="16200000">
                            <a:off x="6000972" y="2391751"/>
                            <a:ext cx="1211713"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3E4069C3" w14:textId="10B7C658" w:rsidR="00D863A0" w:rsidRDefault="00D863A0" w:rsidP="004C1B25">
                              <w:pPr>
                                <w:jc w:val="center"/>
                              </w:pPr>
                              <w:r>
                                <w:t>Equipment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rot="16200000">
                            <a:off x="6426272" y="2296058"/>
                            <a:ext cx="1211713" cy="452656"/>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6C9AB853" w14:textId="747CB6CD" w:rsidR="00D863A0" w:rsidRDefault="00D863A0" w:rsidP="004C1B25">
                              <w:pPr>
                                <w:jc w:val="center"/>
                              </w:pPr>
                              <w:r>
                                <w:t>Route map up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26" name="Group 26"/>
                        <wpg:cNvGrpSpPr/>
                        <wpg:grpSpPr>
                          <a:xfrm>
                            <a:off x="5040580" y="965582"/>
                            <a:ext cx="4060240" cy="273178"/>
                            <a:chOff x="5040580" y="965582"/>
                            <a:chExt cx="4060240" cy="273178"/>
                          </a:xfrm>
                        </wpg:grpSpPr>
                        <wps:wsp>
                          <wps:cNvPr id="235" name="Rectangle 235"/>
                          <wps:cNvSpPr/>
                          <wps:spPr>
                            <a:xfrm>
                              <a:off x="5040580" y="965582"/>
                              <a:ext cx="1328854" cy="27317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03950F63" w14:textId="4CA4DACE" w:rsidR="00D863A0" w:rsidRDefault="00D863A0" w:rsidP="004C1B25">
                                <w:pPr>
                                  <w:jc w:val="center"/>
                                </w:pPr>
                                <w:r>
                                  <w:t>Manage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Rectangle 236"/>
                          <wps:cNvSpPr/>
                          <wps:spPr>
                            <a:xfrm>
                              <a:off x="6414099" y="965582"/>
                              <a:ext cx="1171707" cy="27317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04C9986C" w14:textId="4AC146EA" w:rsidR="00D863A0" w:rsidRDefault="00D863A0" w:rsidP="004C1B25">
                                <w:pPr>
                                  <w:jc w:val="center"/>
                                </w:pPr>
                                <w:r>
                                  <w:t>Plan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7630225" y="965582"/>
                              <a:ext cx="1470595" cy="27317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3FEC0426" w14:textId="0D1B3CCC" w:rsidR="00D863A0" w:rsidRDefault="00D863A0" w:rsidP="004C1B25">
                                <w:pPr>
                                  <w:jc w:val="center"/>
                                </w:pPr>
                                <w:r>
                                  <w:t>Data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243" name="Rectangle 243"/>
                        <wps:cNvSpPr/>
                        <wps:spPr>
                          <a:xfrm>
                            <a:off x="4190529" y="0"/>
                            <a:ext cx="1364560" cy="273177"/>
                          </a:xfrm>
                          <a:prstGeom prst="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3EBD1859" w14:textId="37C5E23A" w:rsidR="00D863A0" w:rsidRDefault="00D863A0" w:rsidP="004C1B25">
                              <w:pPr>
                                <w:jc w:val="center"/>
                              </w:pPr>
                              <w:r>
                                <w:t>Welcome 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5465359" y="1296607"/>
                            <a:ext cx="900981" cy="413114"/>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6AEF12D2" w14:textId="1762E8ED" w:rsidR="00D863A0" w:rsidRDefault="00D863A0" w:rsidP="004C1B25">
                              <w:pPr>
                                <w:jc w:val="center"/>
                              </w:pPr>
                              <w:r>
                                <w:t>Search/filt-er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7667694" y="1304858"/>
                            <a:ext cx="1096743" cy="452656"/>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5D9DC5C" w14:textId="300730FF" w:rsidR="00D863A0" w:rsidRDefault="00D863A0" w:rsidP="004C1B25">
                              <w:pPr>
                                <w:jc w:val="center"/>
                              </w:pPr>
                              <w:r>
                                <w:t>Select/filter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rot="16200000">
                            <a:off x="7330498" y="2321223"/>
                            <a:ext cx="1211713"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6B3FFAD" w14:textId="218E5537" w:rsidR="00D863A0" w:rsidRDefault="00D863A0" w:rsidP="004C1B25">
                              <w:pPr>
                                <w:jc w:val="center"/>
                              </w:pPr>
                              <w:r>
                                <w:t>Print to P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rot="16200000">
                            <a:off x="7836136" y="2215672"/>
                            <a:ext cx="1211713" cy="472366"/>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679498AF" w14:textId="4D9877C4" w:rsidR="00D863A0" w:rsidRDefault="00D863A0" w:rsidP="004C1B25">
                              <w:pPr>
                                <w:jc w:val="center"/>
                              </w:pPr>
                              <w:r>
                                <w:t>Backup/export to file</w:t>
                              </w:r>
                            </w:p>
                            <w:p w14:paraId="2CF5B052" w14:textId="77777777" w:rsidR="00D863A0" w:rsidRDefault="00D863A0" w:rsidP="004C1B2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rot="16200000">
                            <a:off x="8364327" y="1788411"/>
                            <a:ext cx="1211713"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B4125E0" w14:textId="236F3C51" w:rsidR="00D863A0" w:rsidRDefault="00D863A0" w:rsidP="004C1B25">
                              <w:pPr>
                                <w:jc w:val="center"/>
                              </w:pPr>
                              <w:r>
                                <w:t>Import from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Left Brace 252"/>
                        <wps:cNvSpPr/>
                        <wps:spPr>
                          <a:xfrm rot="5400000">
                            <a:off x="6962946" y="-1209888"/>
                            <a:ext cx="215506" cy="4060239"/>
                          </a:xfrm>
                          <a:prstGeom prst="leftBrace">
                            <a:avLst>
                              <a:gd name="adj1" fmla="val 117355"/>
                              <a:gd name="adj2" fmla="val 50000"/>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Rectangle 253"/>
                        <wps:cNvSpPr/>
                        <wps:spPr>
                          <a:xfrm rot="16200000">
                            <a:off x="6794375" y="2140837"/>
                            <a:ext cx="1321591" cy="261271"/>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58E6C54E" w14:textId="669063E4" w:rsidR="00D863A0" w:rsidRDefault="00D863A0" w:rsidP="004C1B25">
                              <w:pPr>
                                <w:jc w:val="center"/>
                              </w:pPr>
                              <w:r>
                                <w:t>Mark attend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6246647" y="414585"/>
                            <a:ext cx="1654842" cy="253433"/>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5CB39C96" w14:textId="22277633" w:rsidR="00D863A0" w:rsidRDefault="00D863A0" w:rsidP="004C1B25">
                              <w:pPr>
                                <w:jc w:val="center"/>
                              </w:pPr>
                              <w:r>
                                <w:t>Student overview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Straight Arrow Connector 254"/>
                        <wps:cNvCnPr>
                          <a:stCxn id="158" idx="2"/>
                          <a:endCxn id="231" idx="0"/>
                        </wps:cNvCnPr>
                        <wps:spPr>
                          <a:xfrm flipH="1">
                            <a:off x="7074068" y="273177"/>
                            <a:ext cx="2187" cy="141408"/>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5" name="Straight Arrow Connector 255"/>
                        <wps:cNvCnPr>
                          <a:stCxn id="243" idx="3"/>
                          <a:endCxn id="158" idx="1"/>
                        </wps:cNvCnPr>
                        <wps:spPr>
                          <a:xfrm>
                            <a:off x="5555089" y="136589"/>
                            <a:ext cx="909254"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6" name="Straight Arrow Connector 256"/>
                        <wps:cNvCnPr>
                          <a:stCxn id="243" idx="1"/>
                          <a:endCxn id="25" idx="3"/>
                        </wps:cNvCnPr>
                        <wps:spPr>
                          <a:xfrm flipH="1">
                            <a:off x="3037693" y="136589"/>
                            <a:ext cx="1152836"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7" name="Rectangle 257"/>
                        <wps:cNvSpPr/>
                        <wps:spPr>
                          <a:xfrm>
                            <a:off x="4190529" y="394840"/>
                            <a:ext cx="1364560" cy="273177"/>
                          </a:xfrm>
                          <a:prstGeom prst="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3933D22A" w14:textId="6CF3C8DC" w:rsidR="00D863A0" w:rsidRDefault="00D863A0" w:rsidP="004C1B25">
                              <w:pPr>
                                <w:jc w:val="center"/>
                              </w:pPr>
                              <w:r>
                                <w:t>Application clo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Straight Arrow Connector 246"/>
                        <wps:cNvCnPr>
                          <a:stCxn id="232" idx="3"/>
                          <a:endCxn id="257" idx="1"/>
                        </wps:cNvCnPr>
                        <wps:spPr>
                          <a:xfrm>
                            <a:off x="3050899" y="531429"/>
                            <a:ext cx="113963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7" name="Straight Arrow Connector 247"/>
                        <wps:cNvCnPr>
                          <a:stCxn id="231" idx="1"/>
                          <a:endCxn id="257" idx="3"/>
                        </wps:cNvCnPr>
                        <wps:spPr>
                          <a:xfrm flipH="1" flipV="1">
                            <a:off x="5555089" y="531429"/>
                            <a:ext cx="691558" cy="987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59" name="Rectangle 1159"/>
                        <wps:cNvSpPr/>
                        <wps:spPr>
                          <a:xfrm>
                            <a:off x="5468454" y="2850559"/>
                            <a:ext cx="900981" cy="413114"/>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15C1CD5" w14:textId="1DEC4D43" w:rsidR="00D863A0" w:rsidRDefault="00D863A0" w:rsidP="004C1B25">
                              <w:pPr>
                                <w:jc w:val="center"/>
                              </w:pPr>
                              <w:r>
                                <w:t>Remove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0" name="Rectangle 1160"/>
                        <wps:cNvSpPr/>
                        <wps:spPr>
                          <a:xfrm>
                            <a:off x="6422357" y="1301269"/>
                            <a:ext cx="1163450" cy="257968"/>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34A1AFBB" w14:textId="3D2A6049" w:rsidR="00D863A0" w:rsidRDefault="00D863A0" w:rsidP="004C1B25">
                              <w:pPr>
                                <w:jc w:val="center"/>
                              </w:pPr>
                              <w:r>
                                <w:t>Manage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1" name="Rectangle 1161"/>
                        <wps:cNvSpPr/>
                        <wps:spPr>
                          <a:xfrm>
                            <a:off x="6429333" y="1610677"/>
                            <a:ext cx="855967" cy="257810"/>
                          </a:xfrm>
                          <a:prstGeom prst="rect">
                            <a:avLst/>
                          </a:prstGeom>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8083F81" w14:textId="74249555" w:rsidR="00D863A0" w:rsidRDefault="00D863A0" w:rsidP="00DE5BFE">
                              <w:pPr>
                                <w:jc w:val="center"/>
                                <w:rPr>
                                  <w:sz w:val="24"/>
                                  <w:szCs w:val="24"/>
                                </w:rPr>
                              </w:pPr>
                              <w:r>
                                <w:rPr>
                                  <w:rFonts w:eastAsia="Batang"/>
                                  <w:szCs w:val="22"/>
                                </w:rPr>
                                <w:t>Expedi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V relativeFrom="margin">
                  <wp14:pctHeight>0</wp14:pctHeight>
                </wp14:sizeRelV>
              </wp:anchor>
            </w:drawing>
          </mc:Choice>
          <mc:Fallback>
            <w:pict>
              <v:group w14:anchorId="11B19080" id="Canvas 24" o:spid="_x0000_s1155" editas="canvas" style="position:absolute;margin-left:-4.8pt;margin-top:21.3pt;width:716.65pt;height:404.15pt;z-index:251658240;mso-position-horizontal-relative:margin;mso-position-vertical-relative:text;mso-height-relative:margin" coordsize="91014,51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">
                <v:shape id="_x0000_s1156" type="#_x0000_t75" style="position:absolute;width:91014;height:51327;visibility:visible;mso-wrap-style:square" filled="t">
                  <v:fill o:detectmouseclick="t"/>
                  <v:path o:connecttype="none"/>
                </v:shape>
                <v:rect id="Rectangle 25" o:spid="_x0000_s1157" style="position:absolute;left:18752;width:11624;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" fillcolor="white [3201]" strokecolor="#e84c22 [3204]" strokeweight="1pt">
                  <v:textbox>
                    <w:txbxContent>
                      <w:p w14:paraId="3F36A331" w14:textId="53DE7835" w:rsidR="00D863A0" w:rsidRDefault="00D863A0" w:rsidP="004C1B25">
                        <w:pPr>
                          <w:jc w:val="center"/>
                        </w:pPr>
                        <w:r>
                          <w:t>Student Login</w:t>
                        </w:r>
                      </w:p>
                    </w:txbxContent>
                  </v:textbox>
                </v:rect>
                <v:shape id="Straight Arrow Connector 154" o:spid="_x0000_s1158" type="#_x0000_t32" style="position:absolute;left:24553;top:2731;width:11;height:12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" strokecolor="#e84c22 [3204]" strokeweight="1.5pt">
                  <v:stroke endarrow="block" joinstyle="miter"/>
                </v:shape>
                <v:shape id="Text Box 8" o:spid="_x0000_s1159" type="#_x0000_t202" style="position:absolute;left:1516;top:30478;width:88837;height:20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7CB2915" w14:textId="5AD999E2" w:rsidR="00D863A0" w:rsidRDefault="00D863A0" w:rsidP="00815148">
                        <w:pPr>
                          <w:pStyle w:val="Heading3"/>
                        </w:pPr>
                        <w:bookmarkStart w:id="38" w:name="_Toc60400337"/>
                        <w:r>
                          <w:t>Processes</w:t>
                        </w:r>
                        <w:bookmarkEnd w:id="38"/>
                      </w:p>
                      <w:tbl>
                        <w:tblPr>
                          <w:tblStyle w:val="PlainTable4"/>
                          <w:tblW w:w="4951" w:type="pct"/>
                          <w:tblLook w:val="04A0" w:firstRow="1" w:lastRow="0" w:firstColumn="1" w:lastColumn="0" w:noHBand="0" w:noVBand="1"/>
                        </w:tblPr>
                        <w:tblGrid>
                          <w:gridCol w:w="6786"/>
                          <w:gridCol w:w="6787"/>
                        </w:tblGrid>
                        <w:tr w:rsidR="00D863A0" w:rsidRPr="00815148" w14:paraId="2C76C00C" w14:textId="77777777" w:rsidTr="00DC4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0678D1A2" w14:textId="6CF22F0F" w:rsidR="00D863A0" w:rsidRPr="00815148" w:rsidRDefault="00D863A0" w:rsidP="005D4AF4">
                              <w:pPr>
                                <w:pStyle w:val="ListParagraph"/>
                                <w:numPr>
                                  <w:ilvl w:val="0"/>
                                  <w:numId w:val="17"/>
                                </w:numPr>
                                <w:rPr>
                                  <w:b w:val="0"/>
                                  <w:bCs w:val="0"/>
                                  <w:sz w:val="20"/>
                                  <w:szCs w:val="20"/>
                                </w:rPr>
                              </w:pPr>
                              <w:r w:rsidRPr="00DF2BBE">
                                <w:rPr>
                                  <w:sz w:val="20"/>
                                  <w:szCs w:val="20"/>
                                </w:rPr>
                                <w:t>Welcome Screen/Login</w:t>
                              </w:r>
                              <w:r w:rsidRPr="00815148">
                                <w:rPr>
                                  <w:b w:val="0"/>
                                  <w:bCs w:val="0"/>
                                  <w:sz w:val="20"/>
                                  <w:szCs w:val="20"/>
                                </w:rPr>
                                <w:t xml:space="preserve">: Users choose </w:t>
                              </w:r>
                              <w:r>
                                <w:rPr>
                                  <w:b w:val="0"/>
                                  <w:bCs w:val="0"/>
                                  <w:sz w:val="20"/>
                                  <w:szCs w:val="20"/>
                                </w:rPr>
                                <w:t>login type then use unique username and password combination</w:t>
                              </w:r>
                            </w:p>
                          </w:tc>
                          <w:tc>
                            <w:tcPr>
                              <w:tcW w:w="2500" w:type="pct"/>
                              <w:shd w:val="clear" w:color="auto" w:fill="auto"/>
                            </w:tcPr>
                            <w:p w14:paraId="640EF26A" w14:textId="29B6311B" w:rsidR="00D863A0" w:rsidRPr="00DF2BBE" w:rsidRDefault="00D863A0" w:rsidP="00DF2BB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DF2BBE">
                                <w:rPr>
                                  <w:sz w:val="20"/>
                                  <w:szCs w:val="20"/>
                                </w:rPr>
                                <w:t>Student overview table</w:t>
                              </w:r>
                              <w:r>
                                <w:rPr>
                                  <w:b w:val="0"/>
                                  <w:bCs w:val="0"/>
                                  <w:sz w:val="20"/>
                                  <w:szCs w:val="20"/>
                                </w:rPr>
                                <w:t>: Staff are provided with a comprehensive overview of students’ progress through the award</w:t>
                              </w:r>
                            </w:p>
                          </w:tc>
                        </w:tr>
                        <w:tr w:rsidR="00D863A0" w:rsidRPr="00815148" w14:paraId="190E7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2B269A5" w14:textId="48EEA7C3" w:rsidR="00D863A0" w:rsidRPr="00815148" w:rsidRDefault="00D863A0" w:rsidP="005D4AF4">
                              <w:pPr>
                                <w:pStyle w:val="ListParagraph"/>
                                <w:numPr>
                                  <w:ilvl w:val="0"/>
                                  <w:numId w:val="17"/>
                                </w:numPr>
                                <w:rPr>
                                  <w:b w:val="0"/>
                                  <w:bCs w:val="0"/>
                                  <w:sz w:val="20"/>
                                  <w:szCs w:val="20"/>
                                </w:rPr>
                              </w:pPr>
                              <w:r w:rsidRPr="00DF2BBE">
                                <w:rPr>
                                  <w:sz w:val="20"/>
                                  <w:szCs w:val="20"/>
                                </w:rPr>
                                <w:t>Award Overview</w:t>
                              </w:r>
                              <w:r w:rsidRPr="00815148">
                                <w:rPr>
                                  <w:b w:val="0"/>
                                  <w:bCs w:val="0"/>
                                  <w:sz w:val="20"/>
                                  <w:szCs w:val="20"/>
                                </w:rPr>
                                <w:t>:</w:t>
                              </w:r>
                              <w:r>
                                <w:rPr>
                                  <w:b w:val="0"/>
                                  <w:bCs w:val="0"/>
                                  <w:sz w:val="20"/>
                                  <w:szCs w:val="20"/>
                                </w:rPr>
                                <w:t xml:space="preserve"> Students can see a home-screen with a summary of outstanding tasks/documents and key dates</w:t>
                              </w:r>
                            </w:p>
                          </w:tc>
                          <w:tc>
                            <w:tcPr>
                              <w:tcW w:w="2500" w:type="pct"/>
                              <w:vMerge w:val="restart"/>
                              <w:shd w:val="clear" w:color="auto" w:fill="auto"/>
                            </w:tcPr>
                            <w:p w14:paraId="718BBE3F" w14:textId="5752F109" w:rsidR="00D863A0" w:rsidRPr="00DF2BBE" w:rsidRDefault="00D863A0"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Manage students</w:t>
                              </w:r>
                              <w:r w:rsidRPr="00DF2BBE">
                                <w:rPr>
                                  <w:sz w:val="20"/>
                                  <w:szCs w:val="20"/>
                                </w:rPr>
                                <w:t>: Staff can create new logins for students and then approve the info they submit.</w:t>
                              </w:r>
                              <w:r>
                                <w:rPr>
                                  <w:sz w:val="20"/>
                                  <w:szCs w:val="20"/>
                                </w:rPr>
                                <w:br/>
                                <w:t>The e</w:t>
                              </w:r>
                              <w:r w:rsidRPr="00DF2BBE">
                                <w:rPr>
                                  <w:sz w:val="20"/>
                                  <w:szCs w:val="20"/>
                                </w:rPr>
                                <w:t>xisting student database can be searched</w:t>
                              </w:r>
                              <w:r>
                                <w:rPr>
                                  <w:sz w:val="20"/>
                                  <w:szCs w:val="20"/>
                                </w:rPr>
                                <w:t xml:space="preserve"> and viewed.</w:t>
                              </w:r>
                            </w:p>
                          </w:tc>
                        </w:tr>
                        <w:tr w:rsidR="00D863A0" w:rsidRPr="00815148" w14:paraId="19E275CF"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5B407BFF" w14:textId="04A46AC3" w:rsidR="00D863A0" w:rsidRPr="00815148" w:rsidRDefault="00D863A0" w:rsidP="00DF2BBE">
                              <w:pPr>
                                <w:pStyle w:val="ListParagraph"/>
                                <w:numPr>
                                  <w:ilvl w:val="0"/>
                                  <w:numId w:val="17"/>
                                </w:numPr>
                                <w:rPr>
                                  <w:b w:val="0"/>
                                  <w:bCs w:val="0"/>
                                  <w:sz w:val="20"/>
                                  <w:szCs w:val="20"/>
                                </w:rPr>
                              </w:pPr>
                              <w:r w:rsidRPr="00DF2BBE">
                                <w:rPr>
                                  <w:sz w:val="20"/>
                                  <w:szCs w:val="20"/>
                                </w:rPr>
                                <w:t>Sign up/register</w:t>
                              </w:r>
                              <w:r>
                                <w:rPr>
                                  <w:b w:val="0"/>
                                  <w:bCs w:val="0"/>
                                  <w:sz w:val="20"/>
                                  <w:szCs w:val="20"/>
                                </w:rPr>
                                <w:t>: Students register for scheme and input details</w:t>
                              </w:r>
                            </w:p>
                          </w:tc>
                          <w:tc>
                            <w:tcPr>
                              <w:tcW w:w="2500" w:type="pct"/>
                              <w:vMerge/>
                              <w:shd w:val="clear" w:color="auto" w:fill="auto"/>
                            </w:tcPr>
                            <w:p w14:paraId="53E1D62E" w14:textId="07BCAE6C" w:rsidR="00D863A0" w:rsidRPr="00DF2BBE" w:rsidRDefault="00D863A0"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p>
                          </w:tc>
                        </w:tr>
                        <w:tr w:rsidR="00D863A0" w:rsidRPr="00815148" w14:paraId="644AA01A"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FCE4A89" w14:textId="33537F29" w:rsidR="00D863A0" w:rsidRPr="00815148" w:rsidRDefault="00D863A0" w:rsidP="00DF2BBE">
                              <w:pPr>
                                <w:pStyle w:val="ListParagraph"/>
                                <w:numPr>
                                  <w:ilvl w:val="0"/>
                                  <w:numId w:val="17"/>
                                </w:numPr>
                                <w:rPr>
                                  <w:b w:val="0"/>
                                  <w:bCs w:val="0"/>
                                  <w:sz w:val="20"/>
                                  <w:szCs w:val="20"/>
                                </w:rPr>
                              </w:pPr>
                              <w:r w:rsidRPr="00DF2BBE">
                                <w:rPr>
                                  <w:sz w:val="20"/>
                                  <w:szCs w:val="20"/>
                                </w:rPr>
                                <w:t>Per section info</w:t>
                              </w:r>
                              <w:r>
                                <w:rPr>
                                  <w:b w:val="0"/>
                                  <w:bCs w:val="0"/>
                                  <w:sz w:val="20"/>
                                  <w:szCs w:val="20"/>
                                </w:rPr>
                                <w:t>: Students can view info for each section and add appropriate evidence after filling in all required details</w:t>
                              </w:r>
                            </w:p>
                          </w:tc>
                          <w:tc>
                            <w:tcPr>
                              <w:tcW w:w="2500" w:type="pct"/>
                              <w:shd w:val="clear" w:color="auto" w:fill="auto"/>
                            </w:tcPr>
                            <w:p w14:paraId="480E366C" w14:textId="4185760B" w:rsidR="00D863A0" w:rsidRPr="00DF2BBE" w:rsidRDefault="00D863A0" w:rsidP="00DF2BB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0"/>
                                  <w:szCs w:val="20"/>
                                </w:rPr>
                              </w:pPr>
                              <w:r w:rsidRPr="00DF2BBE">
                                <w:rPr>
                                  <w:b/>
                                  <w:bCs/>
                                  <w:sz w:val="20"/>
                                  <w:szCs w:val="20"/>
                                </w:rPr>
                                <w:t xml:space="preserve">Plan </w:t>
                              </w:r>
                              <w:r>
                                <w:rPr>
                                  <w:b/>
                                  <w:bCs/>
                                  <w:sz w:val="20"/>
                                  <w:szCs w:val="20"/>
                                </w:rPr>
                                <w:t>Events</w:t>
                              </w:r>
                              <w:r>
                                <w:rPr>
                                  <w:sz w:val="20"/>
                                  <w:szCs w:val="20"/>
                                </w:rPr>
                                <w:t>: Staff fill in details about upcoming events/expedition for it to then be ‘pushed’ to students/groups of students (by level)</w:t>
                              </w:r>
                            </w:p>
                          </w:tc>
                        </w:tr>
                        <w:tr w:rsidR="00D863A0" w:rsidRPr="00815148" w14:paraId="0419341E" w14:textId="77777777" w:rsidTr="00DC4E01">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DED019B" w14:textId="2B9A8E9A" w:rsidR="00D863A0" w:rsidRPr="00815148" w:rsidRDefault="00D863A0" w:rsidP="00DF2BBE">
                              <w:pPr>
                                <w:pStyle w:val="ListParagraph"/>
                                <w:numPr>
                                  <w:ilvl w:val="0"/>
                                  <w:numId w:val="17"/>
                                </w:numPr>
                                <w:rPr>
                                  <w:b w:val="0"/>
                                  <w:bCs w:val="0"/>
                                  <w:sz w:val="20"/>
                                  <w:szCs w:val="20"/>
                                </w:rPr>
                              </w:pPr>
                              <w:r w:rsidRPr="00DF2BBE">
                                <w:rPr>
                                  <w:sz w:val="20"/>
                                  <w:szCs w:val="20"/>
                                </w:rPr>
                                <w:t>Calendar</w:t>
                              </w:r>
                              <w:r>
                                <w:rPr>
                                  <w:b w:val="0"/>
                                  <w:bCs w:val="0"/>
                                  <w:sz w:val="20"/>
                                  <w:szCs w:val="20"/>
                                </w:rPr>
                                <w:t>: Students can see upcoming dates (up to a week in advance)</w:t>
                              </w:r>
                            </w:p>
                          </w:tc>
                          <w:tc>
                            <w:tcPr>
                              <w:tcW w:w="2500" w:type="pct"/>
                              <w:shd w:val="clear" w:color="auto" w:fill="auto"/>
                            </w:tcPr>
                            <w:p w14:paraId="286349F6" w14:textId="78968A46" w:rsidR="00D863A0" w:rsidRPr="00DF2BBE" w:rsidRDefault="00D863A0" w:rsidP="00DF2BB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DF2BBE">
                                <w:rPr>
                                  <w:b/>
                                  <w:bCs/>
                                  <w:sz w:val="20"/>
                                  <w:szCs w:val="20"/>
                                </w:rPr>
                                <w:t>Data management</w:t>
                              </w:r>
                              <w:r>
                                <w:rPr>
                                  <w:sz w:val="20"/>
                                  <w:szCs w:val="20"/>
                                </w:rPr>
                                <w:t>: Stored student data can be exported as a file, for the program to load back into memory at a later date, or PDF</w:t>
                              </w:r>
                            </w:p>
                          </w:tc>
                        </w:tr>
                        <w:tr w:rsidR="00D863A0" w:rsidRPr="00815148" w14:paraId="29FCE8E4" w14:textId="77777777" w:rsidTr="00DC4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6D6CED1D" w14:textId="4483F1B5" w:rsidR="00D863A0" w:rsidRPr="00815148" w:rsidRDefault="00D863A0" w:rsidP="00DF2BBE">
                              <w:pPr>
                                <w:pStyle w:val="ListParagraph"/>
                                <w:numPr>
                                  <w:ilvl w:val="0"/>
                                  <w:numId w:val="17"/>
                                </w:numPr>
                                <w:rPr>
                                  <w:b w:val="0"/>
                                  <w:bCs w:val="0"/>
                                  <w:sz w:val="20"/>
                                  <w:szCs w:val="20"/>
                                </w:rPr>
                              </w:pPr>
                              <w:r w:rsidRPr="00DF2BBE">
                                <w:rPr>
                                  <w:sz w:val="20"/>
                                  <w:szCs w:val="20"/>
                                </w:rPr>
                                <w:t>Expedition preparation</w:t>
                              </w:r>
                              <w:r>
                                <w:rPr>
                                  <w:b w:val="0"/>
                                  <w:bCs w:val="0"/>
                                  <w:sz w:val="20"/>
                                  <w:szCs w:val="20"/>
                                </w:rPr>
                                <w:t>: After being ‘pushed’ by staff, students can prepare for an expedition and digitally give required details</w:t>
                              </w:r>
                            </w:p>
                          </w:tc>
                          <w:tc>
                            <w:tcPr>
                              <w:tcW w:w="2500" w:type="pct"/>
                              <w:shd w:val="clear" w:color="auto" w:fill="auto"/>
                            </w:tcPr>
                            <w:p w14:paraId="06D1642E" w14:textId="41F2F6DA" w:rsidR="00D863A0" w:rsidRPr="005F1010" w:rsidRDefault="00D863A0" w:rsidP="005F101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0"/>
                                  <w:szCs w:val="20"/>
                                </w:rPr>
                              </w:pPr>
                              <w:r w:rsidRPr="005F1010">
                                <w:rPr>
                                  <w:b/>
                                  <w:bCs/>
                                  <w:sz w:val="20"/>
                                  <w:szCs w:val="20"/>
                                </w:rPr>
                                <w:t>Application close/exit</w:t>
                              </w:r>
                              <w:r>
                                <w:rPr>
                                  <w:sz w:val="20"/>
                                  <w:szCs w:val="20"/>
                                </w:rPr>
                                <w:t>: The program’s database/memory is saved to a file at this time to be restored on next start-up</w:t>
                              </w:r>
                            </w:p>
                          </w:tc>
                        </w:tr>
                      </w:tbl>
                      <w:p w14:paraId="57910C1B" w14:textId="04C95835" w:rsidR="00D863A0" w:rsidRPr="00815148" w:rsidRDefault="00D863A0" w:rsidP="005D4AF4">
                        <w:pPr>
                          <w:rPr>
                            <w:sz w:val="20"/>
                            <w:szCs w:val="20"/>
                          </w:rPr>
                        </w:pPr>
                      </w:p>
                    </w:txbxContent>
                  </v:textbox>
                </v:shape>
                <v:rect id="Rectangle 158" o:spid="_x0000_s1160" style="position:absolute;left:64643;width:12238;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" fillcolor="white [3201]" strokecolor="#ffbd47 [3205]" strokeweight="1pt">
                  <v:textbox>
                    <w:txbxContent>
                      <w:p w14:paraId="195CC133" w14:textId="362309A6" w:rsidR="00D863A0" w:rsidRDefault="00D863A0" w:rsidP="004C1B25">
                        <w:pPr>
                          <w:jc w:val="center"/>
                        </w:pPr>
                        <w:r>
                          <w:t>Staff Login</w:t>
                        </w:r>
                      </w:p>
                    </w:txbxContent>
                  </v:textbox>
                </v:rect>
                <v:rect id="Rectangle 166" o:spid="_x0000_s1161" style="position:absolute;left:12021;top:22459;width:12117;height:411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" fillcolor="white [3201]" strokecolor="#e84c22 [3204]" strokeweight="1pt">
                  <v:textbox>
                    <w:txbxContent>
                      <w:p w14:paraId="4CC7956F" w14:textId="1DCE9D41" w:rsidR="00D863A0" w:rsidRDefault="00D863A0" w:rsidP="004C1B25">
                        <w:pPr>
                          <w:jc w:val="center"/>
                        </w:pPr>
                        <w:r>
                          <w:t>View/edit section info</w:t>
                        </w:r>
                      </w:p>
                    </w:txbxContent>
                  </v:textbox>
                </v: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9" o:spid="_x0000_s1162" type="#_x0000_t87" style="position:absolute;left:23584;top:-15853;width:2155;height:4811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" adj="1135" strokecolor="#e84c22 [3204]" strokeweight="1.5pt">
                  <v:stroke joinstyle="miter"/>
                </v:shape>
                <v:rect id="Rectangle 223" o:spid="_x0000_s1163" style="position:absolute;left:16970;top:22383;width:12117;height:42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" fillcolor="white [3201]" strokecolor="#e84c22 [3204]" strokeweight="1pt">
                  <v:textbox>
                    <w:txbxContent>
                      <w:p w14:paraId="6480CB78" w14:textId="4AA9F0F7" w:rsidR="00D863A0" w:rsidRDefault="00D863A0" w:rsidP="004C1B25">
                        <w:pPr>
                          <w:jc w:val="center"/>
                        </w:pPr>
                        <w:r>
                          <w:t>Upload evidence/report</w:t>
                        </w:r>
                      </w:p>
                    </w:txbxContent>
                  </v:textbox>
                </v:rect>
                <v:rect id="Rectangle 164" o:spid="_x0000_s1164" style="position:absolute;left:607;top:9538;width:12757;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" fillcolor="white [3201]" strokecolor="#e84c22 [3204]" strokeweight="1pt">
                  <v:textbox>
                    <w:txbxContent>
                      <w:p w14:paraId="3D4EF46C" w14:textId="7C212E44" w:rsidR="00D863A0" w:rsidRDefault="00D863A0" w:rsidP="004C1B25">
                        <w:pPr>
                          <w:jc w:val="center"/>
                        </w:pPr>
                        <w:r>
                          <w:t>Sign up/register</w:t>
                        </w:r>
                      </w:p>
                    </w:txbxContent>
                  </v:textbox>
                </v:rect>
                <v:rect id="Rectangle 165" o:spid="_x0000_s1165" style="position:absolute;left:14499;top:13131;width:11772;height:4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" fillcolor="white [3201]" strokecolor="#e84c22 [3204]" strokeweight="1pt">
                  <v:textbox>
                    <w:txbxContent>
                      <w:p w14:paraId="286EA8D7" w14:textId="2750236B" w:rsidR="00D863A0" w:rsidRDefault="00D863A0" w:rsidP="004C1B25">
                        <w:pPr>
                          <w:jc w:val="center"/>
                        </w:pPr>
                        <w:r>
                          <w:t>Allocate section timings</w:t>
                        </w:r>
                      </w:p>
                    </w:txbxContent>
                  </v:textbox>
                </v:rect>
                <v:rect id="Rectangle 215" o:spid="_x0000_s1166" style="position:absolute;left:27440;top:9538;width:8456;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" fillcolor="white [3201]" strokecolor="#e84c22 [3204]" strokeweight="1pt">
                  <v:textbox>
                    <w:txbxContent>
                      <w:p w14:paraId="16F18222" w14:textId="0DC33DF2" w:rsidR="00D863A0" w:rsidRDefault="00D863A0" w:rsidP="004C1B25">
                        <w:pPr>
                          <w:jc w:val="center"/>
                        </w:pPr>
                        <w:r>
                          <w:t>Calendar</w:t>
                        </w:r>
                      </w:p>
                    </w:txbxContent>
                  </v:textbox>
                </v:rect>
                <v:rect id="Rectangle 224" o:spid="_x0000_s1167" style="position:absolute;left:36600;top:9538;width:12117;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" fillcolor="white [3201]" strokecolor="#e84c22 [3204]" strokeweight="1pt">
                  <v:textbox>
                    <w:txbxContent>
                      <w:p w14:paraId="70F5F7D0" w14:textId="261991E3" w:rsidR="00D863A0" w:rsidRDefault="00D863A0" w:rsidP="004C1B25">
                        <w:pPr>
                          <w:jc w:val="center"/>
                        </w:pPr>
                        <w:r>
                          <w:t>Expedition prep.</w:t>
                        </w:r>
                      </w:p>
                    </w:txbxContent>
                  </v:textbox>
                </v:rect>
                <v:rect id="Rectangle 225" o:spid="_x0000_s1168" style="position:absolute;left:33311;top:16994;width:12117;height:41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" fillcolor="white [3201]" strokecolor="#e84c22 [3204]" strokeweight="1pt">
                  <v:textbox>
                    <w:txbxContent>
                      <w:p w14:paraId="40B5BA89" w14:textId="3CBC0C68" w:rsidR="00D863A0" w:rsidRDefault="00D863A0" w:rsidP="004C1B25">
                        <w:pPr>
                          <w:jc w:val="center"/>
                        </w:pPr>
                        <w:r>
                          <w:t>Equipment tick list</w:t>
                        </w:r>
                      </w:p>
                    </w:txbxContent>
                  </v:textbox>
                </v:rect>
                <v:rect id="Rectangle 226" o:spid="_x0000_s1169" style="position:absolute;left:37404;top:17863;width:12117;height:23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" fillcolor="white [3201]" strokecolor="#e84c22 [3204]" strokeweight="1pt">
                  <v:textbox>
                    <w:txbxContent>
                      <w:p w14:paraId="2385FAAE" w14:textId="086590CA" w:rsidR="00D863A0" w:rsidRDefault="00D863A0" w:rsidP="004C1B25">
                        <w:pPr>
                          <w:jc w:val="center"/>
                        </w:pPr>
                        <w:r>
                          <w:t>View route map</w:t>
                        </w:r>
                      </w:p>
                    </w:txbxContent>
                  </v:textbox>
                </v:rect>
                <v:rect id="Rectangle 228" o:spid="_x0000_s1170" style="position:absolute;left:25567;top:16187;width:12117;height:57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" fillcolor="white [3201]" strokecolor="#e84c22 [3204]" strokeweight="1pt">
                  <v:textbox>
                    <w:txbxContent>
                      <w:p w14:paraId="6D61E03A" w14:textId="1817EDA8" w:rsidR="00D863A0" w:rsidRDefault="00D863A0" w:rsidP="004C1B25">
                        <w:pPr>
                          <w:jc w:val="center"/>
                        </w:pPr>
                        <w:r>
                          <w:t>View upcoming events and DofE sessions</w:t>
                        </w:r>
                      </w:p>
                    </w:txbxContent>
                  </v:textbox>
                </v:rect>
                <v:rect id="Rectangle 229" o:spid="_x0000_s1171" style="position:absolute;left:-1388;top:17940;width:12117;height:25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" fillcolor="white [3201]" strokecolor="#e84c22 [3204]" strokeweight="1pt">
                  <v:textbox>
                    <w:txbxContent>
                      <w:p w14:paraId="7ED0A2CD" w14:textId="401533A4" w:rsidR="00D863A0" w:rsidRDefault="00D863A0" w:rsidP="004C1B25">
                        <w:pPr>
                          <w:jc w:val="center"/>
                        </w:pPr>
                        <w:r>
                          <w:t>Input form data</w:t>
                        </w:r>
                      </w:p>
                    </w:txbxContent>
                  </v:textbox>
                </v:rect>
                <v:rect id="Rectangle 230" o:spid="_x0000_s1172" style="position:absolute;left:3105;top:16955;width:12117;height:446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" fillcolor="white [3201]" strokecolor="#e84c22 [3204]" strokeweight="1pt">
                  <v:textbox>
                    <w:txbxContent>
                      <w:p w14:paraId="4B8F3284" w14:textId="06EF9646" w:rsidR="00D863A0" w:rsidRDefault="00D863A0" w:rsidP="004C1B25">
                        <w:pPr>
                          <w:jc w:val="center"/>
                        </w:pPr>
                        <w:r>
                          <w:t>Edit personal details</w:t>
                        </w:r>
                      </w:p>
                    </w:txbxContent>
                  </v:textbox>
                </v:rect>
                <v:rect id="Rectangle 232" o:spid="_x0000_s1173" style="position:absolute;left:18597;top:3948;width:11911;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" fillcolor="white [3201]" strokecolor="#e84c22 [3204]" strokeweight="1pt">
                  <v:textbox>
                    <w:txbxContent>
                      <w:p w14:paraId="2382500D" w14:textId="0B7EE909" w:rsidR="00D863A0" w:rsidRDefault="00D863A0" w:rsidP="004C1B25">
                        <w:pPr>
                          <w:jc w:val="center"/>
                        </w:pPr>
                        <w:r>
                          <w:t>Award overview</w:t>
                        </w:r>
                      </w:p>
                    </w:txbxContent>
                  </v:textbox>
                </v:rect>
                <v:rect id="Rectangle 233" o:spid="_x0000_s1174" style="position:absolute;left:14362;top:9538;width:12117;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" fillcolor="white [3201]" strokecolor="#e84c22 [3204]" strokeweight="1pt">
                  <v:textbox>
                    <w:txbxContent>
                      <w:p w14:paraId="016BD422" w14:textId="05B1666F" w:rsidR="00D863A0" w:rsidRDefault="00D863A0" w:rsidP="004C1B25">
                        <w:pPr>
                          <w:jc w:val="center"/>
                        </w:pPr>
                        <w:r>
                          <w:t>Per section info</w:t>
                        </w:r>
                      </w:p>
                    </w:txbxContent>
                  </v:textbox>
                </v:rect>
                <v:rect id="Rectangle 237" o:spid="_x0000_s1175" style="position:absolute;left:40639;top:18001;width:12117;height:23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" fillcolor="white [3201]" strokecolor="#e84c22 [3204]" strokeweight="1pt">
                  <v:textbox>
                    <w:txbxContent>
                      <w:p w14:paraId="5B0A1B80" w14:textId="135ABD37" w:rsidR="00D863A0" w:rsidRDefault="00D863A0" w:rsidP="004C1B25">
                        <w:pPr>
                          <w:jc w:val="center"/>
                        </w:pPr>
                        <w:r>
                          <w:t>Give consent</w:t>
                        </w:r>
                      </w:p>
                    </w:txbxContent>
                  </v:textbox>
                </v:rect>
                <v:rect id="Rectangle 227" o:spid="_x0000_s1176" style="position:absolute;left:46011;top:16886;width:12117;height:42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" fillcolor="white [3201]" strokecolor="#ffbd47 [3205]" strokeweight="1pt">
                  <v:textbox>
                    <w:txbxContent>
                      <w:p w14:paraId="7DE255BA" w14:textId="574FC10A" w:rsidR="00D863A0" w:rsidRDefault="00D863A0" w:rsidP="004C1B25">
                        <w:pPr>
                          <w:jc w:val="center"/>
                        </w:pPr>
                        <w:r>
                          <w:t>Create+Approve new registration</w:t>
                        </w:r>
                      </w:p>
                    </w:txbxContent>
                  </v:textbox>
                </v:rect>
                <v:rect id="Rectangle 238" o:spid="_x0000_s1177" style="position:absolute;left:51472;top:20621;width:10703;height:4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" fillcolor="white [3201]" strokecolor="#ffbd47 [3205]" strokeweight="1pt">
                  <v:textbox>
                    <w:txbxContent>
                      <w:p w14:paraId="752FC809" w14:textId="7FFCD310" w:rsidR="00D863A0" w:rsidRDefault="00D863A0" w:rsidP="004C1B25">
                        <w:pPr>
                          <w:jc w:val="center"/>
                        </w:pPr>
                        <w:r>
                          <w:t>View student personal data</w:t>
                        </w:r>
                      </w:p>
                    </w:txbxContent>
                  </v:textbox>
                </v:rect>
                <v:rect id="Rectangle 239" o:spid="_x0000_s1178" style="position:absolute;left:56172;top:20621;width:10703;height:4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" fillcolor="white [3201]" strokecolor="#ffbd47 [3205]" strokeweight="1pt">
                  <v:textbox>
                    <w:txbxContent>
                      <w:p w14:paraId="4B31C2DA" w14:textId="41B2A133" w:rsidR="00D863A0" w:rsidRDefault="00D863A0" w:rsidP="004C1B25">
                        <w:pPr>
                          <w:jc w:val="center"/>
                        </w:pPr>
                        <w:r>
                          <w:t>View student progress</w:t>
                        </w:r>
                      </w:p>
                    </w:txbxContent>
                  </v:textbox>
                </v:rect>
                <v:rect id="Rectangle 240" o:spid="_x0000_s1179" style="position:absolute;left:60009;top:23917;width:12117;height:261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" fillcolor="white [3201]" strokecolor="#ffbd47 [3205]" strokeweight="1pt">
                  <v:textbox>
                    <w:txbxContent>
                      <w:p w14:paraId="3E4069C3" w14:textId="10B7C658" w:rsidR="00D863A0" w:rsidRDefault="00D863A0" w:rsidP="004C1B25">
                        <w:pPr>
                          <w:jc w:val="center"/>
                        </w:pPr>
                        <w:r>
                          <w:t>Equipment list</w:t>
                        </w:r>
                      </w:p>
                    </w:txbxContent>
                  </v:textbox>
                </v:rect>
                <v:rect id="Rectangle 241" o:spid="_x0000_s1180" style="position:absolute;left:64262;top:22961;width:12117;height:452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" fillcolor="white [3201]" strokecolor="#ffbd47 [3205]" strokeweight="1pt">
                  <v:textbox>
                    <w:txbxContent>
                      <w:p w14:paraId="6C9AB853" w14:textId="747CB6CD" w:rsidR="00D863A0" w:rsidRDefault="00D863A0" w:rsidP="004C1B25">
                        <w:pPr>
                          <w:jc w:val="center"/>
                        </w:pPr>
                        <w:r>
                          <w:t>Route map upload</w:t>
                        </w:r>
                      </w:p>
                    </w:txbxContent>
                  </v:textbox>
                </v:rect>
                <v:group id="Group 26" o:spid="_x0000_s1181" style="position:absolute;left:50405;top:9655;width:40603;height:2732" coordorigin="50405,9655" coordsize="40602,2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35" o:spid="_x0000_s1182" style="position:absolute;left:50405;top:9655;width:13289;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" fillcolor="white [3201]" strokecolor="#ffbd47 [3205]" strokeweight="1pt">
                    <v:textbox>
                      <w:txbxContent>
                        <w:p w14:paraId="03950F63" w14:textId="4CA4DACE" w:rsidR="00D863A0" w:rsidRDefault="00D863A0" w:rsidP="004C1B25">
                          <w:pPr>
                            <w:jc w:val="center"/>
                          </w:pPr>
                          <w:r>
                            <w:t>Manage students</w:t>
                          </w:r>
                        </w:p>
                      </w:txbxContent>
                    </v:textbox>
                  </v:rect>
                  <v:rect id="Rectangle 236" o:spid="_x0000_s1183" style="position:absolute;left:64140;top:9655;width:11718;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" fillcolor="white [3201]" strokecolor="#ffbd47 [3205]" strokeweight="1pt">
                    <v:textbox>
                      <w:txbxContent>
                        <w:p w14:paraId="04C9986C" w14:textId="4AC146EA" w:rsidR="00D863A0" w:rsidRDefault="00D863A0" w:rsidP="004C1B25">
                          <w:pPr>
                            <w:jc w:val="center"/>
                          </w:pPr>
                          <w:r>
                            <w:t>Plan Events</w:t>
                          </w:r>
                        </w:p>
                      </w:txbxContent>
                    </v:textbox>
                  </v:rect>
                  <v:rect id="Rectangle 242" o:spid="_x0000_s1184" style="position:absolute;left:76302;top:9655;width:14706;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" fillcolor="white [3201]" strokecolor="#ffbd47 [3205]" strokeweight="1pt">
                    <v:textbox>
                      <w:txbxContent>
                        <w:p w14:paraId="3FEC0426" w14:textId="0D1B3CCC" w:rsidR="00D863A0" w:rsidRDefault="00D863A0" w:rsidP="004C1B25">
                          <w:pPr>
                            <w:jc w:val="center"/>
                          </w:pPr>
                          <w:r>
                            <w:t>Data management</w:t>
                          </w:r>
                        </w:p>
                      </w:txbxContent>
                    </v:textbox>
                  </v:rect>
                </v:group>
                <v:rect id="Rectangle 243" o:spid="_x0000_s1185" style="position:absolute;left:41905;width:13645;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" fillcolor="white [3201]" strokecolor="black [3213]" strokeweight="1pt">
                  <v:textbox>
                    <w:txbxContent>
                      <w:p w14:paraId="3EBD1859" w14:textId="37C5E23A" w:rsidR="00D863A0" w:rsidRDefault="00D863A0" w:rsidP="004C1B25">
                        <w:pPr>
                          <w:jc w:val="center"/>
                        </w:pPr>
                        <w:r>
                          <w:t>Welcome Screen</w:t>
                        </w:r>
                      </w:p>
                    </w:txbxContent>
                  </v:textbox>
                </v:rect>
                <v:rect id="Rectangle 244" o:spid="_x0000_s1186" style="position:absolute;left:54653;top:12966;width:9010;height:4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" fillcolor="white [3201]" strokecolor="#ffbd47 [3205]" strokeweight="1pt">
                  <v:textbox>
                    <w:txbxContent>
                      <w:p w14:paraId="6AEF12D2" w14:textId="1762E8ED" w:rsidR="00D863A0" w:rsidRDefault="00D863A0" w:rsidP="004C1B25">
                        <w:pPr>
                          <w:jc w:val="center"/>
                        </w:pPr>
                        <w:r>
                          <w:t>Search/filt-er students</w:t>
                        </w:r>
                      </w:p>
                    </w:txbxContent>
                  </v:textbox>
                </v:rect>
                <v:rect id="Rectangle 245" o:spid="_x0000_s1187" style="position:absolute;left:76676;top:13048;width:10968;height:4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" fillcolor="white [3201]" strokecolor="#ffbd47 [3205]" strokeweight="1pt">
                  <v:textbox>
                    <w:txbxContent>
                      <w:p w14:paraId="25D9DC5C" w14:textId="300730FF" w:rsidR="00D863A0" w:rsidRDefault="00D863A0" w:rsidP="004C1B25">
                        <w:pPr>
                          <w:jc w:val="center"/>
                        </w:pPr>
                        <w:r>
                          <w:t>Select/filter students</w:t>
                        </w:r>
                      </w:p>
                    </w:txbxContent>
                  </v:textbox>
                </v:rect>
                <v:rect id="Rectangle 248" o:spid="_x0000_s1188" style="position:absolute;left:73304;top:23213;width:12117;height:26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" fillcolor="white [3201]" strokecolor="#ffbd47 [3205]" strokeweight="1pt">
                  <v:textbox>
                    <w:txbxContent>
                      <w:p w14:paraId="26B3FFAD" w14:textId="218E5537" w:rsidR="00D863A0" w:rsidRDefault="00D863A0" w:rsidP="004C1B25">
                        <w:pPr>
                          <w:jc w:val="center"/>
                        </w:pPr>
                        <w:r>
                          <w:t>Print to PDF</w:t>
                        </w:r>
                      </w:p>
                    </w:txbxContent>
                  </v:textbox>
                </v:rect>
                <v:rect id="Rectangle 249" o:spid="_x0000_s1189" style="position:absolute;left:78361;top:22156;width:12118;height:472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" fillcolor="white [3201]" strokecolor="#ffbd47 [3205]" strokeweight="1pt">
                  <v:textbox>
                    <w:txbxContent>
                      <w:p w14:paraId="679498AF" w14:textId="4D9877C4" w:rsidR="00D863A0" w:rsidRDefault="00D863A0" w:rsidP="004C1B25">
                        <w:pPr>
                          <w:jc w:val="center"/>
                        </w:pPr>
                        <w:r>
                          <w:t>Backup/export to file</w:t>
                        </w:r>
                      </w:p>
                      <w:p w14:paraId="2CF5B052" w14:textId="77777777" w:rsidR="00D863A0" w:rsidRDefault="00D863A0" w:rsidP="004C1B25">
                        <w:pPr>
                          <w:jc w:val="center"/>
                        </w:pPr>
                      </w:p>
                    </w:txbxContent>
                  </v:textbox>
                </v:rect>
                <v:rect id="Rectangle 250" o:spid="_x0000_s1190" style="position:absolute;left:83643;top:17883;width:12118;height:261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" fillcolor="white [3201]" strokecolor="#ffbd47 [3205]" strokeweight="1pt">
                  <v:textbox>
                    <w:txbxContent>
                      <w:p w14:paraId="2B4125E0" w14:textId="236F3C51" w:rsidR="00D863A0" w:rsidRDefault="00D863A0" w:rsidP="004C1B25">
                        <w:pPr>
                          <w:jc w:val="center"/>
                        </w:pPr>
                        <w:r>
                          <w:t>Import from file</w:t>
                        </w:r>
                      </w:p>
                    </w:txbxContent>
                  </v:textbox>
                </v:rect>
                <v:shape id="Left Brace 252" o:spid="_x0000_s1191" type="#_x0000_t87" style="position:absolute;left:69629;top:-12100;width:2155;height:406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" adj="1345" strokecolor="#ffbd47 [3205]" strokeweight="1.5pt">
                  <v:stroke joinstyle="miter"/>
                </v:shape>
                <v:rect id="Rectangle 253" o:spid="_x0000_s1192" style="position:absolute;left:67944;top:21407;width:13216;height:261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" fillcolor="white [3201]" strokecolor="#ffbd47 [3205]" strokeweight="1pt">
                  <v:textbox>
                    <w:txbxContent>
                      <w:p w14:paraId="58E6C54E" w14:textId="669063E4" w:rsidR="00D863A0" w:rsidRDefault="00D863A0" w:rsidP="004C1B25">
                        <w:pPr>
                          <w:jc w:val="center"/>
                        </w:pPr>
                        <w:r>
                          <w:t>Mark attendance</w:t>
                        </w:r>
                      </w:p>
                    </w:txbxContent>
                  </v:textbox>
                </v:rect>
                <v:rect id="Rectangle 231" o:spid="_x0000_s1193" style="position:absolute;left:62466;top:4145;width:16548;height:2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" fillcolor="white [3201]" strokecolor="#ffbd47 [3205]" strokeweight="1pt">
                  <v:textbox>
                    <w:txbxContent>
                      <w:p w14:paraId="5CB39C96" w14:textId="22277633" w:rsidR="00D863A0" w:rsidRDefault="00D863A0" w:rsidP="004C1B25">
                        <w:pPr>
                          <w:jc w:val="center"/>
                        </w:pPr>
                        <w:r>
                          <w:t>Student overview table</w:t>
                        </w:r>
                      </w:p>
                    </w:txbxContent>
                  </v:textbox>
                </v:rect>
                <v:shape id="Straight Arrow Connector 254" o:spid="_x0000_s1194" type="#_x0000_t32" style="position:absolute;left:70740;top:2731;width:22;height:1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" strokecolor="#ffbd47 [3205]" strokeweight="1.5pt">
                  <v:stroke endarrow="block" joinstyle="miter"/>
                </v:shape>
                <v:shape id="Straight Arrow Connector 255" o:spid="_x0000_s1195" type="#_x0000_t32" style="position:absolute;left:55550;top:1365;width:9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" strokecolor="black [3213]" strokeweight="1.5pt">
                  <v:stroke endarrow="block" joinstyle="miter"/>
                </v:shape>
                <v:shape id="Straight Arrow Connector 256" o:spid="_x0000_s1196" type="#_x0000_t32" style="position:absolute;left:30376;top:1365;width:115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" strokecolor="black [3213]" strokeweight="1.5pt">
                  <v:stroke endarrow="block" joinstyle="miter"/>
                </v:shape>
                <v:rect id="Rectangle 257" o:spid="_x0000_s1197" style="position:absolute;left:41905;top:3948;width:13645;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" fillcolor="white [3201]" strokecolor="black [3213]" strokeweight="1pt">
                  <v:textbox>
                    <w:txbxContent>
                      <w:p w14:paraId="3933D22A" w14:textId="6CF3C8DC" w:rsidR="00D863A0" w:rsidRDefault="00D863A0" w:rsidP="004C1B25">
                        <w:pPr>
                          <w:jc w:val="center"/>
                        </w:pPr>
                        <w:r>
                          <w:t>Application close</w:t>
                        </w:r>
                      </w:p>
                    </w:txbxContent>
                  </v:textbox>
                </v:rect>
                <v:shape id="Straight Arrow Connector 246" o:spid="_x0000_s1198" type="#_x0000_t32" style="position:absolute;left:30508;top:5314;width:113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" strokecolor="black [3213]" strokeweight="1.5pt">
                  <v:stroke endarrow="block" joinstyle="miter"/>
                </v:shape>
                <v:shape id="Straight Arrow Connector 247" o:spid="_x0000_s1199" type="#_x0000_t32" style="position:absolute;left:55550;top:5314;width:6916;height: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" strokecolor="black [3213]" strokeweight="1.5pt">
                  <v:stroke endarrow="block" joinstyle="miter"/>
                </v:shape>
                <v:rect id="Rectangle 1159" o:spid="_x0000_s1200" style="position:absolute;left:54684;top:28505;width:9010;height:4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" fillcolor="white [3201]" strokecolor="#ffbd47 [3205]" strokeweight="1pt">
                  <v:textbox>
                    <w:txbxContent>
                      <w:p w14:paraId="215C1CD5" w14:textId="1DEC4D43" w:rsidR="00D863A0" w:rsidRDefault="00D863A0" w:rsidP="004C1B25">
                        <w:pPr>
                          <w:jc w:val="center"/>
                        </w:pPr>
                        <w:r>
                          <w:t>Remove students</w:t>
                        </w:r>
                      </w:p>
                    </w:txbxContent>
                  </v:textbox>
                </v:rect>
                <v:rect id="Rectangle 1160" o:spid="_x0000_s1201" style="position:absolute;left:64223;top:13012;width:11635;height:2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" fillcolor="white [3201]" strokecolor="#ffbd47 [3205]" strokeweight="1pt">
                  <v:textbox>
                    <w:txbxContent>
                      <w:p w14:paraId="34A1AFBB" w14:textId="3D2A6049" w:rsidR="00D863A0" w:rsidRDefault="00D863A0" w:rsidP="004C1B25">
                        <w:pPr>
                          <w:jc w:val="center"/>
                        </w:pPr>
                        <w:r>
                          <w:t>Manage events</w:t>
                        </w:r>
                      </w:p>
                    </w:txbxContent>
                  </v:textbox>
                </v:rect>
                <v:rect id="Rectangle 1161" o:spid="_x0000_s1202" style="position:absolute;left:64293;top:16106;width:8560;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" fillcolor="white [3201]" strokecolor="#ffbd47 [3205]" strokeweight="1pt">
                  <v:textbox>
                    <w:txbxContent>
                      <w:p w14:paraId="28083F81" w14:textId="74249555" w:rsidR="00D863A0" w:rsidRDefault="00D863A0" w:rsidP="00DE5BFE">
                        <w:pPr>
                          <w:jc w:val="center"/>
                          <w:rPr>
                            <w:sz w:val="24"/>
                            <w:szCs w:val="24"/>
                          </w:rPr>
                        </w:pPr>
                        <w:r>
                          <w:rPr>
                            <w:rFonts w:eastAsia="Batang"/>
                            <w:szCs w:val="22"/>
                          </w:rPr>
                          <w:t>Expedition</w:t>
                        </w:r>
                      </w:p>
                    </w:txbxContent>
                  </v:textbox>
                </v:rect>
                <w10:wrap type="topAndBottom" anchorx="margin"/>
              </v:group>
            </w:pict>
          </mc:Fallback>
        </mc:AlternateContent>
      </w:r>
      <w:r w:rsidR="00C61BEA">
        <w:t>Overview of system</w:t>
      </w:r>
      <w:r w:rsidR="008361B5">
        <w:t xml:space="preserve"> </w:t>
      </w:r>
      <w:r w:rsidR="00214893">
        <w:t>– d</w:t>
      </w:r>
      <w:r w:rsidR="008361B5">
        <w:t>ecomposition into sub-problems</w:t>
      </w:r>
      <w:bookmarkEnd w:id="36"/>
    </w:p>
    <w:p w14:paraId="609CB9ED" w14:textId="046C4927" w:rsidR="00CD4FCD" w:rsidRDefault="00CD4FCD" w:rsidP="00CD4FCD">
      <w:r>
        <w:lastRenderedPageBreak/>
        <w:t>Breaking down the problem</w:t>
      </w:r>
      <w:r w:rsidR="00E6486E">
        <w:t xml:space="preserve"> into subproblems</w:t>
      </w:r>
      <w:r>
        <w:t xml:space="preserve"> </w:t>
      </w:r>
      <w:r w:rsidR="00E6486E">
        <w:t xml:space="preserve">using my </w:t>
      </w:r>
      <w:hyperlink w:anchor="_Objectives" w:history="1">
        <w:r w:rsidR="00E6486E" w:rsidRPr="00E6486E">
          <w:rPr>
            <w:rStyle w:val="DocumentLinksChar"/>
          </w:rPr>
          <w:t>Objectives</w:t>
        </w:r>
      </w:hyperlink>
      <w:r w:rsidR="00E6486E">
        <w:t xml:space="preserve"> (</w:t>
      </w:r>
      <w:r>
        <w:t xml:space="preserve">as above </w:t>
      </w:r>
      <w:r w:rsidR="00E6486E">
        <w:t xml:space="preserve">– </w:t>
      </w:r>
      <w:r>
        <w:t>decomposition)</w:t>
      </w:r>
      <w:r w:rsidR="00E6486E">
        <w:t xml:space="preserve">, </w:t>
      </w:r>
      <w:r>
        <w:t>has provided me with a much better overview of the project as a whole and will allow me to modularise its different parts more easily</w:t>
      </w:r>
      <w:r w:rsidR="00E6486E">
        <w:t>. I will be able to focus on each named process (and its sub-processes) in turn and then combine them to create the final solution. This will also have the benefit of making bugs easier to locate and allow for more code reuse.</w:t>
      </w:r>
    </w:p>
    <w:p w14:paraId="6D407D5D" w14:textId="390A70F8" w:rsidR="0003217E" w:rsidRDefault="00214893" w:rsidP="0003217E">
      <w:pPr>
        <w:pStyle w:val="Heading2"/>
      </w:pPr>
      <w:bookmarkStart w:id="39" w:name="_Toc60400339"/>
      <w:r>
        <w:t>Input and Output</w:t>
      </w:r>
      <w:bookmarkEnd w:id="39"/>
    </w:p>
    <w:p w14:paraId="21A0C7AD" w14:textId="0CBBBF75" w:rsidR="00842FCA" w:rsidRDefault="00C363D9" w:rsidP="0003217E">
      <w:pPr>
        <w:pStyle w:val="Heading3"/>
      </w:pPr>
      <w:bookmarkStart w:id="40" w:name="_Toc60400340"/>
      <w:r>
        <w:t xml:space="preserve">General </w:t>
      </w:r>
      <w:r w:rsidR="00214893">
        <w:t>User interface</w:t>
      </w:r>
      <w:bookmarkEnd w:id="40"/>
    </w:p>
    <w:p w14:paraId="3ECBC235" w14:textId="52637054" w:rsidR="0003217E" w:rsidRDefault="0003217E" w:rsidP="0003217E">
      <w:r>
        <w:t>In order to standardise the look and feel of the user interface</w:t>
      </w:r>
      <w:r w:rsidR="003E4AFC">
        <w:t xml:space="preserve"> including all form input/output</w:t>
      </w:r>
      <w:r>
        <w:t>, I will be using the following set of design guidelines for all menus, windows, etc.</w:t>
      </w:r>
      <w:r w:rsidR="006018EE">
        <w:t xml:space="preserve"> alongside </w:t>
      </w:r>
      <w:proofErr w:type="spellStart"/>
      <w:r w:rsidR="006018EE">
        <w:t>tkinter’s</w:t>
      </w:r>
      <w:proofErr w:type="spellEnd"/>
      <w:r w:rsidR="006018EE">
        <w:t xml:space="preserve"> </w:t>
      </w:r>
      <w:proofErr w:type="spellStart"/>
      <w:r w:rsidR="006018EE">
        <w:t>ttk</w:t>
      </w:r>
      <w:proofErr w:type="spellEnd"/>
      <w:r w:rsidR="006018EE">
        <w:t xml:space="preserve"> theme library which will automatically style windows according to the </w:t>
      </w:r>
      <w:r w:rsidR="003E4AFC">
        <w:t>OS</w:t>
      </w:r>
      <w:r>
        <w:t>:</w:t>
      </w:r>
    </w:p>
    <w:tbl>
      <w:tblPr>
        <w:tblStyle w:val="TableGrid"/>
        <w:tblW w:w="148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3685"/>
        <w:gridCol w:w="3827"/>
        <w:gridCol w:w="3487"/>
      </w:tblGrid>
      <w:tr w:rsidR="0003217E" w14:paraId="51AC1CCF" w14:textId="77777777" w:rsidTr="00E6486E">
        <w:tc>
          <w:tcPr>
            <w:tcW w:w="3828" w:type="dxa"/>
            <w:vAlign w:val="center"/>
          </w:tcPr>
          <w:p w14:paraId="29E6435F" w14:textId="1E542D67" w:rsidR="0003217E" w:rsidRDefault="006018EE" w:rsidP="00E6486E">
            <w:pPr>
              <w:jc w:val="center"/>
            </w:pPr>
            <w:r>
              <w:t>Background colour</w:t>
            </w:r>
            <w:r w:rsidR="0003217E">
              <w:t>:</w:t>
            </w:r>
            <w:r>
              <w:t xml:space="preserve"> White </w:t>
            </w:r>
            <w:r w:rsidR="00BC5D43">
              <w:t>(</w:t>
            </w:r>
            <w:r w:rsidR="00BC5D43" w:rsidRPr="00CD4FCD">
              <w:rPr>
                <w:color w:val="FFFFFF" w:themeColor="background1"/>
                <w:highlight w:val="black"/>
              </w:rPr>
              <w:t>#FFFFFF</w:t>
            </w:r>
            <w:r w:rsidR="00BC5D43">
              <w:t>)</w:t>
            </w:r>
          </w:p>
        </w:tc>
        <w:tc>
          <w:tcPr>
            <w:tcW w:w="3685" w:type="dxa"/>
            <w:vAlign w:val="center"/>
          </w:tcPr>
          <w:p w14:paraId="01B35E5F" w14:textId="532A8692" w:rsidR="0003217E" w:rsidRDefault="00443B43" w:rsidP="00E6486E">
            <w:pPr>
              <w:jc w:val="center"/>
            </w:pPr>
            <w:r>
              <w:t>Body t</w:t>
            </w:r>
            <w:r w:rsidR="006018EE">
              <w:t>ext colour</w:t>
            </w:r>
            <w:r w:rsidR="0003217E">
              <w:t>:</w:t>
            </w:r>
            <w:r w:rsidR="006018EE">
              <w:t xml:space="preserve"> Black (#000000)</w:t>
            </w:r>
          </w:p>
        </w:tc>
        <w:tc>
          <w:tcPr>
            <w:tcW w:w="3827" w:type="dxa"/>
            <w:vAlign w:val="center"/>
          </w:tcPr>
          <w:p w14:paraId="5938013B" w14:textId="21E043F9" w:rsidR="0003217E" w:rsidRDefault="0003217E" w:rsidP="00E6486E">
            <w:pPr>
              <w:jc w:val="center"/>
            </w:pPr>
            <w:r>
              <w:t>Font:</w:t>
            </w:r>
            <w:r w:rsidR="006018EE">
              <w:t xml:space="preserve"> </w:t>
            </w:r>
            <w:r w:rsidR="006018EE" w:rsidRPr="00CD4FCD">
              <w:rPr>
                <w:rFonts w:ascii="Arial" w:hAnsi="Arial" w:cs="Arial"/>
                <w:b/>
                <w:bCs/>
              </w:rPr>
              <w:t>Arial Bold</w:t>
            </w:r>
            <w:r w:rsidR="006018EE">
              <w:t>/</w:t>
            </w:r>
            <w:r w:rsidR="006018EE" w:rsidRPr="00CD4FCD">
              <w:rPr>
                <w:rFonts w:ascii="Arial" w:hAnsi="Arial" w:cs="Arial"/>
              </w:rPr>
              <w:t>Regular</w:t>
            </w:r>
          </w:p>
        </w:tc>
        <w:tc>
          <w:tcPr>
            <w:tcW w:w="3487" w:type="dxa"/>
            <w:vAlign w:val="center"/>
          </w:tcPr>
          <w:p w14:paraId="54942068" w14:textId="5CB0A16D" w:rsidR="0003217E" w:rsidRDefault="0003217E" w:rsidP="00E6486E">
            <w:pPr>
              <w:jc w:val="center"/>
            </w:pPr>
            <w:r>
              <w:t>Font sizes:</w:t>
            </w:r>
            <w:r w:rsidR="006018EE">
              <w:t xml:space="preserve"> </w:t>
            </w:r>
            <w:r w:rsidR="006018EE" w:rsidRPr="00CD4FCD">
              <w:rPr>
                <w:sz w:val="40"/>
                <w:szCs w:val="40"/>
              </w:rPr>
              <w:t>20</w:t>
            </w:r>
            <w:r w:rsidR="006018EE">
              <w:t>/</w:t>
            </w:r>
            <w:r w:rsidR="006018EE" w:rsidRPr="00CD4FCD">
              <w:rPr>
                <w:sz w:val="24"/>
                <w:szCs w:val="24"/>
              </w:rPr>
              <w:t>1</w:t>
            </w:r>
            <w:r w:rsidR="00CD4FCD">
              <w:rPr>
                <w:sz w:val="24"/>
                <w:szCs w:val="24"/>
              </w:rPr>
              <w:t>2</w:t>
            </w:r>
          </w:p>
        </w:tc>
      </w:tr>
    </w:tbl>
    <w:p w14:paraId="31E388E6" w14:textId="77777777" w:rsidR="007710CA" w:rsidRDefault="007710CA" w:rsidP="007710CA"/>
    <w:p w14:paraId="519F0AF5" w14:textId="08AEDE79" w:rsidR="007710CA" w:rsidRDefault="007710CA" w:rsidP="007710CA">
      <w:pPr>
        <w:pStyle w:val="Heading4"/>
      </w:pPr>
      <w:bookmarkStart w:id="41" w:name="_Ref60399719"/>
      <w:r>
        <w:t xml:space="preserve">Welcome </w:t>
      </w:r>
      <w:r w:rsidR="00801EA2">
        <w:t>and Login</w:t>
      </w:r>
      <w:bookmarkEnd w:id="41"/>
    </w:p>
    <w:p w14:paraId="0552F085" w14:textId="1DB6E804" w:rsidR="007710CA" w:rsidRPr="007710CA" w:rsidRDefault="007710CA" w:rsidP="007710CA">
      <w:r>
        <w:rPr>
          <w:noProof/>
        </w:rPr>
        <mc:AlternateContent>
          <mc:Choice Requires="wpc">
            <w:drawing>
              <wp:inline distT="0" distB="0" distL="0" distR="0" wp14:anchorId="0CEFA618" wp14:editId="251FEDFC">
                <wp:extent cx="9224645" cy="3181350"/>
                <wp:effectExtent l="0" t="0" r="14605" b="0"/>
                <wp:docPr id="1452" name="Canvas 145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752" name="Rectangle 1752"/>
                        <wps:cNvSpPr/>
                        <wps:spPr>
                          <a:xfrm>
                            <a:off x="180000" y="180002"/>
                            <a:ext cx="3135280" cy="1336168"/>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53" name="Rectangle 1753"/>
                        <wps:cNvSpPr/>
                        <wps:spPr>
                          <a:xfrm>
                            <a:off x="3425440" y="64492"/>
                            <a:ext cx="1368929" cy="1596948"/>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ADA402F" w14:textId="42DC58CB" w:rsidR="00D863A0" w:rsidRDefault="00D863A0" w:rsidP="00590CC1">
                              <w:pPr>
                                <w:jc w:val="center"/>
                                <w:rPr>
                                  <w:sz w:val="24"/>
                                  <w:szCs w:val="24"/>
                                </w:rPr>
                              </w:pPr>
                              <w:r>
                                <w:rPr>
                                  <w:sz w:val="24"/>
                                  <w:szCs w:val="24"/>
                                </w:rPr>
                                <w:t>I will create a separate basic CLI application for the system’s admins to run in order to create staff logins in the databa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5" name="Rectangle 1755"/>
                        <wps:cNvSpPr/>
                        <wps:spPr>
                          <a:xfrm>
                            <a:off x="173153" y="1748516"/>
                            <a:ext cx="3592397" cy="1336040"/>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11">
                        <w14:nvContentPartPr>
                          <w14:cNvPr id="141" name="Ink 141"/>
                          <w14:cNvContentPartPr/>
                        </w14:nvContentPartPr>
                        <w14:xfrm>
                          <a:off x="302080" y="347050"/>
                          <a:ext cx="135000" cy="127440"/>
                        </w14:xfrm>
                      </w14:contentPart>
                      <w14:contentPart bwMode="auto" r:id="rId12">
                        <w14:nvContentPartPr>
                          <w14:cNvPr id="711" name="Ink 711"/>
                          <w14:cNvContentPartPr/>
                        </w14:nvContentPartPr>
                        <w14:xfrm>
                          <a:off x="438520" y="393130"/>
                          <a:ext cx="78120" cy="97200"/>
                        </w14:xfrm>
                      </w14:contentPart>
                      <w14:contentPart bwMode="auto" r:id="rId13">
                        <w14:nvContentPartPr>
                          <w14:cNvPr id="712" name="Ink 712"/>
                          <w14:cNvContentPartPr/>
                        </w14:nvContentPartPr>
                        <w14:xfrm>
                          <a:off x="553720" y="308890"/>
                          <a:ext cx="8640" cy="154440"/>
                        </w14:xfrm>
                      </w14:contentPart>
                      <w14:contentPart bwMode="auto" r:id="rId14">
                        <w14:nvContentPartPr>
                          <w14:cNvPr id="713" name="Ink 713"/>
                          <w14:cNvContentPartPr/>
                        </w14:nvContentPartPr>
                        <w14:xfrm>
                          <a:off x="583240" y="389530"/>
                          <a:ext cx="140760" cy="81720"/>
                        </w14:xfrm>
                      </w14:contentPart>
                      <w14:contentPart bwMode="auto" r:id="rId15">
                        <w14:nvContentPartPr>
                          <w14:cNvPr id="714" name="Ink 714"/>
                          <w14:cNvContentPartPr/>
                        </w14:nvContentPartPr>
                        <w14:xfrm>
                          <a:off x="746680" y="400330"/>
                          <a:ext cx="104400" cy="61920"/>
                        </w14:xfrm>
                      </w14:contentPart>
                      <w14:contentPart bwMode="auto" r:id="rId16">
                        <w14:nvContentPartPr>
                          <w14:cNvPr id="715" name="Ink 715"/>
                          <w14:cNvContentPartPr/>
                        </w14:nvContentPartPr>
                        <w14:xfrm>
                          <a:off x="880960" y="384850"/>
                          <a:ext cx="57960" cy="87120"/>
                        </w14:xfrm>
                      </w14:contentPart>
                      <w14:contentPart bwMode="auto" r:id="rId17">
                        <w14:nvContentPartPr>
                          <w14:cNvPr id="716" name="Ink 716"/>
                          <w14:cNvContentPartPr/>
                        </w14:nvContentPartPr>
                        <w14:xfrm>
                          <a:off x="1013440" y="286930"/>
                          <a:ext cx="4680" cy="101160"/>
                        </w14:xfrm>
                      </w14:contentPart>
                      <w14:contentPart bwMode="auto" r:id="rId18">
                        <w14:nvContentPartPr>
                          <w14:cNvPr id="717" name="Ink 717"/>
                          <w14:cNvContentPartPr/>
                        </w14:nvContentPartPr>
                        <w14:xfrm>
                          <a:off x="1003720" y="471610"/>
                          <a:ext cx="7920" cy="13320"/>
                        </w14:xfrm>
                      </w14:contentPart>
                      <w14:contentPart bwMode="auto" r:id="rId19">
                        <w14:nvContentPartPr>
                          <w14:cNvPr id="718" name="Ink 718"/>
                          <w14:cNvContentPartPr/>
                        </w14:nvContentPartPr>
                        <w14:xfrm>
                          <a:off x="886360" y="758890"/>
                          <a:ext cx="74520" cy="137520"/>
                        </w14:xfrm>
                      </w14:contentPart>
                      <w14:contentPart bwMode="auto" r:id="rId20">
                        <w14:nvContentPartPr>
                          <w14:cNvPr id="719" name="Ink 719"/>
                          <w14:cNvContentPartPr/>
                        </w14:nvContentPartPr>
                        <w14:xfrm>
                          <a:off x="999760" y="741250"/>
                          <a:ext cx="11520" cy="149760"/>
                        </w14:xfrm>
                      </w14:contentPart>
                      <w14:contentPart bwMode="auto" r:id="rId21">
                        <w14:nvContentPartPr>
                          <w14:cNvPr id="720" name="Ink 720"/>
                          <w14:cNvContentPartPr/>
                        </w14:nvContentPartPr>
                        <w14:xfrm>
                          <a:off x="987880" y="831250"/>
                          <a:ext cx="64440" cy="4320"/>
                        </w14:xfrm>
                      </w14:contentPart>
                      <w14:contentPart bwMode="auto" r:id="rId22">
                        <w14:nvContentPartPr>
                          <w14:cNvPr id="726" name="Ink 726"/>
                          <w14:cNvContentPartPr/>
                        </w14:nvContentPartPr>
                        <w14:xfrm>
                          <a:off x="1063120" y="825850"/>
                          <a:ext cx="94320" cy="65520"/>
                        </w14:xfrm>
                      </w14:contentPart>
                      <w14:contentPart bwMode="auto" r:id="rId23">
                        <w14:nvContentPartPr>
                          <w14:cNvPr id="727" name="Ink 727"/>
                          <w14:cNvContentPartPr/>
                        </w14:nvContentPartPr>
                        <w14:xfrm>
                          <a:off x="1179760" y="706690"/>
                          <a:ext cx="60120" cy="188280"/>
                        </w14:xfrm>
                      </w14:contentPart>
                      <w14:contentPart bwMode="auto" r:id="rId24">
                        <w14:nvContentPartPr>
                          <w14:cNvPr id="734" name="Ink 734"/>
                          <w14:cNvContentPartPr/>
                        </w14:nvContentPartPr>
                        <w14:xfrm>
                          <a:off x="1274440" y="839170"/>
                          <a:ext cx="48240" cy="73440"/>
                        </w14:xfrm>
                      </w14:contentPart>
                      <w14:contentPart bwMode="auto" r:id="rId25">
                        <w14:nvContentPartPr>
                          <w14:cNvPr id="739" name="Ink 739"/>
                          <w14:cNvContentPartPr/>
                        </w14:nvContentPartPr>
                        <w14:xfrm>
                          <a:off x="1345360" y="831250"/>
                          <a:ext cx="84600" cy="79560"/>
                        </w14:xfrm>
                      </w14:contentPart>
                      <w14:contentPart bwMode="auto" r:id="rId26">
                        <w14:nvContentPartPr>
                          <w14:cNvPr id="740" name="Ink 740"/>
                          <w14:cNvContentPartPr/>
                        </w14:nvContentPartPr>
                        <w14:xfrm>
                          <a:off x="1462720" y="707050"/>
                          <a:ext cx="13320" cy="185760"/>
                        </w14:xfrm>
                      </w14:contentPart>
                      <w14:contentPart bwMode="auto" r:id="rId27">
                        <w14:nvContentPartPr>
                          <w14:cNvPr id="748" name="Ink 748"/>
                          <w14:cNvContentPartPr/>
                        </w14:nvContentPartPr>
                        <w14:xfrm>
                          <a:off x="1455160" y="829810"/>
                          <a:ext cx="73080" cy="16200"/>
                        </w14:xfrm>
                      </w14:contentPart>
                      <w14:contentPart bwMode="auto" r:id="rId28">
                        <w14:nvContentPartPr>
                          <w14:cNvPr id="759" name="Ink 759"/>
                          <w14:cNvContentPartPr/>
                        </w14:nvContentPartPr>
                        <w14:xfrm>
                          <a:off x="981040" y="995770"/>
                          <a:ext cx="48960" cy="135360"/>
                        </w14:xfrm>
                      </w14:contentPart>
                      <w14:contentPart bwMode="auto" r:id="rId29">
                        <w14:nvContentPartPr>
                          <w14:cNvPr id="760" name="Ink 760"/>
                          <w14:cNvContentPartPr/>
                        </w14:nvContentPartPr>
                        <w14:xfrm>
                          <a:off x="1046920" y="1069210"/>
                          <a:ext cx="72360" cy="91800"/>
                        </w14:xfrm>
                      </w14:contentPart>
                      <w14:contentPart bwMode="auto" r:id="rId30">
                        <w14:nvContentPartPr>
                          <w14:cNvPr id="788" name="Ink 788"/>
                          <w14:cNvContentPartPr/>
                        </w14:nvContentPartPr>
                        <w14:xfrm>
                          <a:off x="1141240" y="1078210"/>
                          <a:ext cx="82800" cy="182880"/>
                        </w14:xfrm>
                      </w14:contentPart>
                      <w14:contentPart bwMode="auto" r:id="rId31">
                        <w14:nvContentPartPr>
                          <w14:cNvPr id="909" name="Ink 909"/>
                          <w14:cNvContentPartPr/>
                        </w14:nvContentPartPr>
                        <w14:xfrm>
                          <a:off x="1245640" y="1077490"/>
                          <a:ext cx="37080" cy="76680"/>
                        </w14:xfrm>
                      </w14:contentPart>
                      <w14:contentPart bwMode="auto" r:id="rId32">
                        <w14:nvContentPartPr>
                          <w14:cNvPr id="910" name="Ink 910"/>
                          <w14:cNvContentPartPr/>
                        </w14:nvContentPartPr>
                        <w14:xfrm>
                          <a:off x="1277680" y="1089730"/>
                          <a:ext cx="70560" cy="64440"/>
                        </w14:xfrm>
                      </w14:contentPart>
                      <w14:contentPart bwMode="auto" r:id="rId33">
                        <w14:nvContentPartPr>
                          <w14:cNvPr id="911" name="Ink 911"/>
                          <w14:cNvContentPartPr/>
                        </w14:nvContentPartPr>
                        <w14:xfrm>
                          <a:off x="2298640" y="722890"/>
                          <a:ext cx="77040" cy="119880"/>
                        </w14:xfrm>
                      </w14:contentPart>
                      <w14:contentPart bwMode="auto" r:id="rId34">
                        <w14:nvContentPartPr>
                          <w14:cNvPr id="912" name="Ink 912"/>
                          <w14:cNvContentPartPr/>
                        </w14:nvContentPartPr>
                        <w14:xfrm>
                          <a:off x="2392600" y="701650"/>
                          <a:ext cx="74880" cy="162000"/>
                        </w14:xfrm>
                      </w14:contentPart>
                      <w14:contentPart bwMode="auto" r:id="rId35">
                        <w14:nvContentPartPr>
                          <w14:cNvPr id="913" name="Ink 913"/>
                          <w14:cNvContentPartPr/>
                        </w14:nvContentPartPr>
                        <w14:xfrm>
                          <a:off x="2454160" y="802450"/>
                          <a:ext cx="94320" cy="68040"/>
                        </w14:xfrm>
                      </w14:contentPart>
                      <w14:contentPart bwMode="auto" r:id="rId36">
                        <w14:nvContentPartPr>
                          <w14:cNvPr id="914" name="Ink 914"/>
                          <w14:cNvContentPartPr/>
                        </w14:nvContentPartPr>
                        <w14:xfrm>
                          <a:off x="2561080" y="678610"/>
                          <a:ext cx="90360" cy="184320"/>
                        </w14:xfrm>
                      </w14:contentPart>
                      <w14:contentPart bwMode="auto" r:id="rId37">
                        <w14:nvContentPartPr>
                          <w14:cNvPr id="915" name="Ink 915"/>
                          <w14:cNvContentPartPr/>
                        </w14:nvContentPartPr>
                        <w14:xfrm>
                          <a:off x="2647840" y="720370"/>
                          <a:ext cx="69480" cy="146160"/>
                        </w14:xfrm>
                      </w14:contentPart>
                      <w14:contentPart bwMode="auto" r:id="rId38">
                        <w14:nvContentPartPr>
                          <w14:cNvPr id="916" name="Ink 916"/>
                          <w14:cNvContentPartPr/>
                        </w14:nvContentPartPr>
                        <w14:xfrm>
                          <a:off x="2628400" y="831250"/>
                          <a:ext cx="56880" cy="7920"/>
                        </w14:xfrm>
                      </w14:contentPart>
                      <w14:contentPart bwMode="auto" r:id="rId39">
                        <w14:nvContentPartPr>
                          <w14:cNvPr id="917" name="Ink 917"/>
                          <w14:cNvContentPartPr/>
                        </w14:nvContentPartPr>
                        <w14:xfrm>
                          <a:off x="2251120" y="981010"/>
                          <a:ext cx="77400" cy="125640"/>
                        </w14:xfrm>
                      </w14:contentPart>
                      <w14:contentPart bwMode="auto" r:id="rId40">
                        <w14:nvContentPartPr>
                          <w14:cNvPr id="918" name="Ink 918"/>
                          <w14:cNvContentPartPr/>
                        </w14:nvContentPartPr>
                        <w14:xfrm>
                          <a:off x="2352280" y="1052290"/>
                          <a:ext cx="52920" cy="67680"/>
                        </w14:xfrm>
                      </w14:contentPart>
                      <w14:contentPart bwMode="auto" r:id="rId41">
                        <w14:nvContentPartPr>
                          <w14:cNvPr id="919" name="Ink 919"/>
                          <w14:cNvContentPartPr/>
                        </w14:nvContentPartPr>
                        <w14:xfrm>
                          <a:off x="2406640" y="1045810"/>
                          <a:ext cx="76320" cy="169200"/>
                        </w14:xfrm>
                      </w14:contentPart>
                      <w14:contentPart bwMode="auto" r:id="rId42">
                        <w14:nvContentPartPr>
                          <w14:cNvPr id="921" name="Ink 921"/>
                          <w14:cNvContentPartPr/>
                        </w14:nvContentPartPr>
                        <w14:xfrm>
                          <a:off x="2511400" y="1056970"/>
                          <a:ext cx="21240" cy="47520"/>
                        </w14:xfrm>
                      </w14:contentPart>
                      <w14:contentPart bwMode="auto" r:id="rId43">
                        <w14:nvContentPartPr>
                          <w14:cNvPr id="922" name="Ink 922"/>
                          <w14:cNvContentPartPr/>
                        </w14:nvContentPartPr>
                        <w14:xfrm>
                          <a:off x="2532280" y="1020250"/>
                          <a:ext cx="17640" cy="17280"/>
                        </w14:xfrm>
                      </w14:contentPart>
                      <w14:contentPart bwMode="auto" r:id="rId44">
                        <w14:nvContentPartPr>
                          <w14:cNvPr id="923" name="Ink 923"/>
                          <w14:cNvContentPartPr/>
                        </w14:nvContentPartPr>
                        <w14:xfrm>
                          <a:off x="2574040" y="1041130"/>
                          <a:ext cx="59760" cy="78840"/>
                        </w14:xfrm>
                      </w14:contentPart>
                      <w14:contentPart bwMode="auto" r:id="rId45">
                        <w14:nvContentPartPr>
                          <w14:cNvPr id="924" name="Ink 924"/>
                          <w14:cNvContentPartPr/>
                        </w14:nvContentPartPr>
                        <w14:xfrm>
                          <a:off x="796360" y="643690"/>
                          <a:ext cx="817920" cy="572760"/>
                        </w14:xfrm>
                      </w14:contentPart>
                      <w14:contentPart bwMode="auto" r:id="rId46">
                        <w14:nvContentPartPr>
                          <w14:cNvPr id="925" name="Ink 925"/>
                          <w14:cNvContentPartPr/>
                        </w14:nvContentPartPr>
                        <w14:xfrm>
                          <a:off x="821920" y="655930"/>
                          <a:ext cx="775080" cy="72720"/>
                        </w14:xfrm>
                      </w14:contentPart>
                      <w14:contentPart bwMode="auto" r:id="rId47">
                        <w14:nvContentPartPr>
                          <w14:cNvPr id="926" name="Ink 926"/>
                          <w14:cNvContentPartPr/>
                        </w14:nvContentPartPr>
                        <w14:xfrm>
                          <a:off x="2142400" y="632170"/>
                          <a:ext cx="712080" cy="565920"/>
                        </w14:xfrm>
                      </w14:contentPart>
                      <w14:contentPart bwMode="auto" r:id="rId48">
                        <w14:nvContentPartPr>
                          <w14:cNvPr id="928" name="Ink 928"/>
                          <w14:cNvContentPartPr/>
                        </w14:nvContentPartPr>
                        <w14:xfrm>
                          <a:off x="2128360" y="646210"/>
                          <a:ext cx="707040" cy="30600"/>
                        </w14:xfrm>
                      </w14:contentPart>
                      <w14:contentPart bwMode="auto" r:id="rId49">
                        <w14:nvContentPartPr>
                          <w14:cNvPr id="932" name="Ink 932"/>
                          <w14:cNvContentPartPr/>
                        </w14:nvContentPartPr>
                        <w14:xfrm>
                          <a:off x="271480" y="1871290"/>
                          <a:ext cx="75240" cy="136800"/>
                        </w14:xfrm>
                      </w14:contentPart>
                      <w14:contentPart bwMode="auto" r:id="rId50">
                        <w14:nvContentPartPr>
                          <w14:cNvPr id="933" name="Ink 933"/>
                          <w14:cNvContentPartPr/>
                        </w14:nvContentPartPr>
                        <w14:xfrm>
                          <a:off x="343120" y="1846090"/>
                          <a:ext cx="168480" cy="155160"/>
                        </w14:xfrm>
                      </w14:contentPart>
                      <w14:contentPart bwMode="auto" r:id="rId51">
                        <w14:nvContentPartPr>
                          <w14:cNvPr id="934" name="Ink 934"/>
                          <w14:cNvContentPartPr/>
                        </w14:nvContentPartPr>
                        <w14:xfrm>
                          <a:off x="512680" y="1827730"/>
                          <a:ext cx="229680" cy="190800"/>
                        </w14:xfrm>
                      </w14:contentPart>
                      <w14:contentPart bwMode="auto" r:id="rId52">
                        <w14:nvContentPartPr>
                          <w14:cNvPr id="935" name="Ink 935"/>
                          <w14:cNvContentPartPr/>
                        </w14:nvContentPartPr>
                        <w14:xfrm>
                          <a:off x="755320" y="1803970"/>
                          <a:ext cx="50400" cy="181800"/>
                        </w14:xfrm>
                      </w14:contentPart>
                      <w14:contentPart bwMode="auto" r:id="rId53">
                        <w14:nvContentPartPr>
                          <w14:cNvPr id="936" name="Ink 936"/>
                          <w14:cNvContentPartPr/>
                        </w14:nvContentPartPr>
                        <w14:xfrm>
                          <a:off x="322240" y="2109610"/>
                          <a:ext cx="32040" cy="96840"/>
                        </w14:xfrm>
                      </w14:contentPart>
                      <w14:contentPart bwMode="auto" r:id="rId54">
                        <w14:nvContentPartPr>
                          <w14:cNvPr id="937" name="Ink 937"/>
                          <w14:cNvContentPartPr/>
                        </w14:nvContentPartPr>
                        <w14:xfrm>
                          <a:off x="393520" y="2161450"/>
                          <a:ext cx="51840" cy="55800"/>
                        </w14:xfrm>
                      </w14:contentPart>
                      <w14:contentPart bwMode="auto" r:id="rId55">
                        <w14:nvContentPartPr>
                          <w14:cNvPr id="946" name="Ink 946"/>
                          <w14:cNvContentPartPr/>
                        </w14:nvContentPartPr>
                        <w14:xfrm>
                          <a:off x="481720" y="2156410"/>
                          <a:ext cx="117000" cy="150840"/>
                        </w14:xfrm>
                      </w14:contentPart>
                      <w14:contentPart bwMode="auto" r:id="rId56">
                        <w14:nvContentPartPr>
                          <w14:cNvPr id="947" name="Ink 947"/>
                          <w14:cNvContentPartPr/>
                        </w14:nvContentPartPr>
                        <w14:xfrm>
                          <a:off x="605200" y="2134090"/>
                          <a:ext cx="91800" cy="69120"/>
                        </w14:xfrm>
                      </w14:contentPart>
                      <w14:contentPart bwMode="auto" r:id="rId57">
                        <w14:nvContentPartPr>
                          <w14:cNvPr id="949" name="Ink 949"/>
                          <w14:cNvContentPartPr/>
                        </w14:nvContentPartPr>
                        <w14:xfrm>
                          <a:off x="243760" y="2034010"/>
                          <a:ext cx="572760" cy="12240"/>
                        </w14:xfrm>
                      </w14:contentPart>
                      <w14:contentPart bwMode="auto" r:id="rId58">
                        <w14:nvContentPartPr>
                          <w14:cNvPr id="968" name="Ink 968"/>
                          <w14:cNvContentPartPr/>
                        </w14:nvContentPartPr>
                        <w14:xfrm>
                          <a:off x="343840" y="2243170"/>
                          <a:ext cx="360360" cy="16920"/>
                        </w14:xfrm>
                      </w14:contentPart>
                      <wps:wsp>
                        <wps:cNvPr id="1756" name="Rectangle 1756"/>
                        <wps:cNvSpPr/>
                        <wps:spPr>
                          <a:xfrm>
                            <a:off x="3927221" y="1748516"/>
                            <a:ext cx="3401218" cy="1336040"/>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59">
                        <w14:nvContentPartPr>
                          <w14:cNvPr id="1061" name="Ink 1061"/>
                          <w14:cNvContentPartPr/>
                        </w14:nvContentPartPr>
                        <w14:xfrm>
                          <a:off x="4025769" y="1861006"/>
                          <a:ext cx="90000" cy="147960"/>
                        </w14:xfrm>
                      </w14:contentPart>
                      <w14:contentPart bwMode="auto" r:id="rId60">
                        <w14:nvContentPartPr>
                          <w14:cNvPr id="1062" name="Ink 1062"/>
                          <w14:cNvContentPartPr/>
                        </w14:nvContentPartPr>
                        <w14:xfrm>
                          <a:off x="4128369" y="1847326"/>
                          <a:ext cx="61200" cy="170640"/>
                        </w14:xfrm>
                      </w14:contentPart>
                      <w14:contentPart bwMode="auto" r:id="rId61">
                        <w14:nvContentPartPr>
                          <w14:cNvPr id="1070" name="Ink 1070"/>
                          <w14:cNvContentPartPr/>
                        </w14:nvContentPartPr>
                        <w14:xfrm>
                          <a:off x="4207209" y="1947766"/>
                          <a:ext cx="110160" cy="68400"/>
                        </w14:xfrm>
                      </w14:contentPart>
                      <w14:contentPart bwMode="auto" r:id="rId62">
                        <w14:nvContentPartPr>
                          <w14:cNvPr id="1071" name="Ink 1071"/>
                          <w14:cNvContentPartPr/>
                        </w14:nvContentPartPr>
                        <w14:xfrm>
                          <a:off x="4309809" y="1821406"/>
                          <a:ext cx="91440" cy="177840"/>
                        </w14:xfrm>
                      </w14:contentPart>
                      <w14:contentPart bwMode="auto" r:id="rId63">
                        <w14:nvContentPartPr>
                          <w14:cNvPr id="1072" name="Ink 1072"/>
                          <w14:cNvContentPartPr/>
                        </w14:nvContentPartPr>
                        <w14:xfrm>
                          <a:off x="4390809" y="1838686"/>
                          <a:ext cx="57600" cy="162360"/>
                        </w14:xfrm>
                      </w14:contentPart>
                      <w14:contentPart bwMode="auto" r:id="rId64">
                        <w14:nvContentPartPr>
                          <w14:cNvPr id="1073" name="Ink 1073"/>
                          <w14:cNvContentPartPr/>
                        </w14:nvContentPartPr>
                        <w14:xfrm>
                          <a:off x="4037649" y="2100046"/>
                          <a:ext cx="81000" cy="114120"/>
                        </w14:xfrm>
                      </w14:contentPart>
                      <w14:contentPart bwMode="auto" r:id="rId65">
                        <w14:nvContentPartPr>
                          <w14:cNvPr id="1074" name="Ink 1074"/>
                          <w14:cNvContentPartPr/>
                        </w14:nvContentPartPr>
                        <w14:xfrm>
                          <a:off x="4123329" y="2168086"/>
                          <a:ext cx="65880" cy="62640"/>
                        </w14:xfrm>
                      </w14:contentPart>
                      <w14:contentPart bwMode="auto" r:id="rId66">
                        <w14:nvContentPartPr>
                          <w14:cNvPr id="1075" name="Ink 1075"/>
                          <w14:cNvContentPartPr/>
                        </w14:nvContentPartPr>
                        <w14:xfrm>
                          <a:off x="4193169" y="2156566"/>
                          <a:ext cx="58680" cy="169200"/>
                        </w14:xfrm>
                      </w14:contentPart>
                      <w14:contentPart bwMode="auto" r:id="rId67">
                        <w14:nvContentPartPr>
                          <w14:cNvPr id="1076" name="Ink 1076"/>
                          <w14:cNvContentPartPr/>
                        </w14:nvContentPartPr>
                        <w14:xfrm>
                          <a:off x="4297929" y="2141446"/>
                          <a:ext cx="34920" cy="56520"/>
                        </w14:xfrm>
                      </w14:contentPart>
                      <w14:contentPart bwMode="auto" r:id="rId68">
                        <w14:nvContentPartPr>
                          <w14:cNvPr id="1092" name="Ink 1092"/>
                          <w14:cNvContentPartPr/>
                        </w14:nvContentPartPr>
                        <w14:xfrm>
                          <a:off x="4338609" y="2140726"/>
                          <a:ext cx="70560" cy="63720"/>
                        </w14:xfrm>
                      </w14:contentPart>
                      <w14:contentPart bwMode="auto" r:id="rId69">
                        <w14:nvContentPartPr>
                          <w14:cNvPr id="1109" name="Ink 1109"/>
                          <w14:cNvContentPartPr/>
                        </w14:nvContentPartPr>
                        <w14:xfrm>
                          <a:off x="4042689" y="2230726"/>
                          <a:ext cx="372960" cy="43560"/>
                        </w14:xfrm>
                      </w14:contentPart>
                      <w14:contentPart bwMode="auto" r:id="rId70">
                        <w14:nvContentPartPr>
                          <w14:cNvPr id="1110" name="Ink 1110"/>
                          <w14:cNvContentPartPr/>
                        </w14:nvContentPartPr>
                        <w14:xfrm>
                          <a:off x="4078329" y="2057566"/>
                          <a:ext cx="360360" cy="10080"/>
                        </w14:xfrm>
                      </w14:contentPart>
                      <w14:contentPart bwMode="auto" r:id="rId71">
                        <w14:nvContentPartPr>
                          <w14:cNvPr id="1111" name="Ink 1111"/>
                          <w14:cNvContentPartPr/>
                        </w14:nvContentPartPr>
                        <w14:xfrm>
                          <a:off x="1259680" y="1997650"/>
                          <a:ext cx="100800" cy="159480"/>
                        </w14:xfrm>
                      </w14:contentPart>
                      <w14:contentPart bwMode="auto" r:id="rId72">
                        <w14:nvContentPartPr>
                          <w14:cNvPr id="1112" name="Ink 1112"/>
                          <w14:cNvContentPartPr/>
                        </w14:nvContentPartPr>
                        <w14:xfrm>
                          <a:off x="1378480" y="2076850"/>
                          <a:ext cx="61200" cy="86760"/>
                        </w14:xfrm>
                      </w14:contentPart>
                      <w14:contentPart bwMode="auto" r:id="rId73">
                        <w14:nvContentPartPr>
                          <w14:cNvPr id="1113" name="Ink 1113"/>
                          <w14:cNvContentPartPr/>
                        </w14:nvContentPartPr>
                        <w14:xfrm>
                          <a:off x="1447600" y="2092690"/>
                          <a:ext cx="60840" cy="68760"/>
                        </w14:xfrm>
                      </w14:contentPart>
                      <w14:contentPart bwMode="auto" r:id="rId74">
                        <w14:nvContentPartPr>
                          <w14:cNvPr id="1115" name="Ink 1115"/>
                          <w14:cNvContentPartPr/>
                        </w14:nvContentPartPr>
                        <w14:xfrm>
                          <a:off x="1537240" y="2102410"/>
                          <a:ext cx="41400" cy="54360"/>
                        </w14:xfrm>
                      </w14:contentPart>
                      <w14:contentPart bwMode="auto" r:id="rId75">
                        <w14:nvContentPartPr>
                          <w14:cNvPr id="1116" name="Ink 1116"/>
                          <w14:cNvContentPartPr/>
                        </w14:nvContentPartPr>
                        <w14:xfrm>
                          <a:off x="1611760" y="2090530"/>
                          <a:ext cx="69840" cy="58680"/>
                        </w14:xfrm>
                      </w14:contentPart>
                      <w14:contentPart bwMode="auto" r:id="rId76">
                        <w14:nvContentPartPr>
                          <w14:cNvPr id="1117" name="Ink 1117"/>
                          <w14:cNvContentPartPr/>
                        </w14:nvContentPartPr>
                        <w14:xfrm>
                          <a:off x="1700320" y="2102050"/>
                          <a:ext cx="218520" cy="58680"/>
                        </w14:xfrm>
                      </w14:contentPart>
                      <w14:contentPart bwMode="auto" r:id="rId77">
                        <w14:nvContentPartPr>
                          <w14:cNvPr id="1164" name="Ink 1164"/>
                          <w14:cNvContentPartPr/>
                        </w14:nvContentPartPr>
                        <w14:xfrm>
                          <a:off x="1926040" y="2102050"/>
                          <a:ext cx="77040" cy="56520"/>
                        </w14:xfrm>
                      </w14:contentPart>
                      <w14:contentPart bwMode="auto" r:id="rId78">
                        <w14:nvContentPartPr>
                          <w14:cNvPr id="1165" name="Ink 1165"/>
                          <w14:cNvContentPartPr/>
                        </w14:nvContentPartPr>
                        <w14:xfrm>
                          <a:off x="1258600" y="2471770"/>
                          <a:ext cx="19800" cy="142920"/>
                        </w14:xfrm>
                      </w14:contentPart>
                      <w14:contentPart bwMode="auto" r:id="rId79">
                        <w14:nvContentPartPr>
                          <w14:cNvPr id="1166" name="Ink 1166"/>
                          <w14:cNvContentPartPr/>
                        </w14:nvContentPartPr>
                        <w14:xfrm>
                          <a:off x="1245640" y="2441530"/>
                          <a:ext cx="80280" cy="109080"/>
                        </w14:xfrm>
                      </w14:contentPart>
                      <w14:contentPart bwMode="auto" r:id="rId80">
                        <w14:nvContentPartPr>
                          <w14:cNvPr id="1167" name="Ink 1167"/>
                          <w14:cNvContentPartPr/>
                        </w14:nvContentPartPr>
                        <w14:xfrm>
                          <a:off x="1329880" y="2541610"/>
                          <a:ext cx="90000" cy="75960"/>
                        </w14:xfrm>
                      </w14:contentPart>
                      <w14:contentPart bwMode="auto" r:id="rId81">
                        <w14:nvContentPartPr>
                          <w14:cNvPr id="1168" name="Ink 1168"/>
                          <w14:cNvContentPartPr/>
                        </w14:nvContentPartPr>
                        <w14:xfrm>
                          <a:off x="1444000" y="2561770"/>
                          <a:ext cx="21960" cy="57960"/>
                        </w14:xfrm>
                      </w14:contentPart>
                      <w14:contentPart bwMode="auto" r:id="rId82">
                        <w14:nvContentPartPr>
                          <w14:cNvPr id="1169" name="Ink 1169"/>
                          <w14:cNvContentPartPr/>
                        </w14:nvContentPartPr>
                        <w14:xfrm>
                          <a:off x="1494760" y="2553130"/>
                          <a:ext cx="43920" cy="76320"/>
                        </w14:xfrm>
                      </w14:contentPart>
                      <w14:contentPart bwMode="auto" r:id="rId83">
                        <w14:nvContentPartPr>
                          <w14:cNvPr id="1170" name="Ink 1170"/>
                          <w14:cNvContentPartPr/>
                        </w14:nvContentPartPr>
                        <w14:xfrm>
                          <a:off x="1558840" y="2561410"/>
                          <a:ext cx="113040" cy="65160"/>
                        </w14:xfrm>
                      </w14:contentPart>
                      <w14:contentPart bwMode="auto" r:id="rId84">
                        <w14:nvContentPartPr>
                          <w14:cNvPr id="1171" name="Ink 1171"/>
                          <w14:cNvContentPartPr/>
                        </w14:nvContentPartPr>
                        <w14:xfrm>
                          <a:off x="1693120" y="2561050"/>
                          <a:ext cx="105480" cy="63360"/>
                        </w14:xfrm>
                      </w14:contentPart>
                      <w14:contentPart bwMode="auto" r:id="rId85">
                        <w14:nvContentPartPr>
                          <w14:cNvPr id="1172" name="Ink 1172"/>
                          <w14:cNvContentPartPr/>
                        </w14:nvContentPartPr>
                        <w14:xfrm>
                          <a:off x="1802560" y="2434690"/>
                          <a:ext cx="92880" cy="183600"/>
                        </w14:xfrm>
                      </w14:contentPart>
                      <w14:contentPart bwMode="auto" r:id="rId86">
                        <w14:nvContentPartPr>
                          <w14:cNvPr id="1173" name="Ink 1173"/>
                          <w14:cNvContentPartPr/>
                        </w14:nvContentPartPr>
                        <w14:xfrm>
                          <a:off x="1956640" y="2494810"/>
                          <a:ext cx="7200" cy="15480"/>
                        </w14:xfrm>
                      </w14:contentPart>
                      <w14:contentPart bwMode="auto" r:id="rId87">
                        <w14:nvContentPartPr>
                          <w14:cNvPr id="1174" name="Ink 1174"/>
                          <w14:cNvContentPartPr/>
                        </w14:nvContentPartPr>
                        <w14:xfrm>
                          <a:off x="1969600" y="2566090"/>
                          <a:ext cx="3240" cy="2520"/>
                        </w14:xfrm>
                      </w14:contentPart>
                      <w14:contentPart bwMode="auto" r:id="rId88">
                        <w14:nvContentPartPr>
                          <w14:cNvPr id="1180" name="Ink 1180"/>
                          <w14:cNvContentPartPr/>
                        </w14:nvContentPartPr>
                        <w14:xfrm>
                          <a:off x="2085160" y="2059210"/>
                          <a:ext cx="6120" cy="23400"/>
                        </w14:xfrm>
                      </w14:contentPart>
                      <w14:contentPart bwMode="auto" r:id="rId89">
                        <w14:nvContentPartPr>
                          <w14:cNvPr id="1190" name="Ink 1190"/>
                          <w14:cNvContentPartPr/>
                        </w14:nvContentPartPr>
                        <w14:xfrm>
                          <a:off x="2079760" y="2141650"/>
                          <a:ext cx="360" cy="3240"/>
                        </w14:xfrm>
                      </w14:contentPart>
                      <w14:contentPart bwMode="auto" r:id="rId90">
                        <w14:nvContentPartPr>
                          <w14:cNvPr id="1253" name="Ink 1253"/>
                          <w14:cNvContentPartPr/>
                        </w14:nvContentPartPr>
                        <w14:xfrm>
                          <a:off x="2906680" y="2755450"/>
                          <a:ext cx="86040" cy="126000"/>
                        </w14:xfrm>
                      </w14:contentPart>
                      <w14:contentPart bwMode="auto" r:id="rId91">
                        <w14:nvContentPartPr>
                          <w14:cNvPr id="1254" name="Ink 1254"/>
                          <w14:cNvContentPartPr/>
                        </w14:nvContentPartPr>
                        <w14:xfrm>
                          <a:off x="3016480" y="2842570"/>
                          <a:ext cx="55440" cy="56880"/>
                        </w14:xfrm>
                      </w14:contentPart>
                      <w14:contentPart bwMode="auto" r:id="rId92">
                        <w14:nvContentPartPr>
                          <w14:cNvPr id="1255" name="Ink 1255"/>
                          <w14:cNvContentPartPr/>
                        </w14:nvContentPartPr>
                        <w14:xfrm>
                          <a:off x="3087040" y="2841490"/>
                          <a:ext cx="61560" cy="156600"/>
                        </w14:xfrm>
                      </w14:contentPart>
                      <w14:contentPart bwMode="auto" r:id="rId93">
                        <w14:nvContentPartPr>
                          <w14:cNvPr id="1256" name="Ink 1256"/>
                          <w14:cNvContentPartPr/>
                        </w14:nvContentPartPr>
                        <w14:xfrm>
                          <a:off x="3193960" y="2831050"/>
                          <a:ext cx="92160" cy="66240"/>
                        </w14:xfrm>
                      </w14:contentPart>
                      <w14:contentPart bwMode="auto" r:id="rId94">
                        <w14:nvContentPartPr>
                          <w14:cNvPr id="1257" name="Ink 1257"/>
                          <w14:cNvContentPartPr/>
                        </w14:nvContentPartPr>
                        <w14:xfrm>
                          <a:off x="2834320" y="2738170"/>
                          <a:ext cx="546480" cy="197640"/>
                        </w14:xfrm>
                      </w14:contentPart>
                      <w14:contentPart bwMode="auto" r:id="rId95">
                        <w14:nvContentPartPr>
                          <w14:cNvPr id="1258" name="Ink 1258"/>
                          <w14:cNvContentPartPr/>
                        </w14:nvContentPartPr>
                        <w14:xfrm>
                          <a:off x="2818120" y="2716930"/>
                          <a:ext cx="556560" cy="25560"/>
                        </w14:xfrm>
                      </w14:contentPart>
                      <w14:contentPart bwMode="auto" r:id="rId96">
                        <w14:nvContentPartPr>
                          <w14:cNvPr id="1259" name="Ink 1259"/>
                          <w14:cNvContentPartPr/>
                        </w14:nvContentPartPr>
                        <w14:xfrm>
                          <a:off x="2201800" y="1986130"/>
                          <a:ext cx="1361880" cy="225720"/>
                        </w14:xfrm>
                      </w14:contentPart>
                      <w14:contentPart bwMode="auto" r:id="rId97">
                        <w14:nvContentPartPr>
                          <w14:cNvPr id="1260" name="Ink 1260"/>
                          <w14:cNvContentPartPr/>
                        </w14:nvContentPartPr>
                        <w14:xfrm>
                          <a:off x="2209360" y="1960930"/>
                          <a:ext cx="1312200" cy="16920"/>
                        </w14:xfrm>
                      </w14:contentPart>
                      <w14:contentPart bwMode="auto" r:id="rId98">
                        <w14:nvContentPartPr>
                          <w14:cNvPr id="1261" name="Ink 1261"/>
                          <w14:cNvContentPartPr/>
                        </w14:nvContentPartPr>
                        <w14:xfrm>
                          <a:off x="2144200" y="2414890"/>
                          <a:ext cx="1392840" cy="206280"/>
                        </w14:xfrm>
                      </w14:contentPart>
                      <w14:contentPart bwMode="auto" r:id="rId99">
                        <w14:nvContentPartPr>
                          <w14:cNvPr id="1262" name="Ink 1262"/>
                          <w14:cNvContentPartPr/>
                        </w14:nvContentPartPr>
                        <w14:xfrm>
                          <a:off x="2131240" y="2404450"/>
                          <a:ext cx="1358640" cy="11880"/>
                        </w14:xfrm>
                      </w14:contentPart>
                      <w14:contentPart bwMode="auto" r:id="rId100">
                        <w14:nvContentPartPr>
                          <w14:cNvPr id="1263" name="Ink 1263"/>
                          <w14:cNvContentPartPr/>
                        </w14:nvContentPartPr>
                        <w14:xfrm>
                          <a:off x="3308440" y="2469970"/>
                          <a:ext cx="145440" cy="45000"/>
                        </w14:xfrm>
                      </w14:contentPart>
                      <w14:contentPart bwMode="auto" r:id="rId101">
                        <w14:nvContentPartPr>
                          <w14:cNvPr id="1264" name="Ink 1264"/>
                          <w14:cNvContentPartPr/>
                        </w14:nvContentPartPr>
                        <w14:xfrm>
                          <a:off x="3315280" y="2508130"/>
                          <a:ext cx="156960" cy="48960"/>
                        </w14:xfrm>
                      </w14:contentPart>
                      <w14:contentPart bwMode="auto" r:id="rId102">
                        <w14:nvContentPartPr>
                          <w14:cNvPr id="1265" name="Ink 1265"/>
                          <w14:cNvContentPartPr/>
                        </w14:nvContentPartPr>
                        <w14:xfrm>
                          <a:off x="3344440" y="2475730"/>
                          <a:ext cx="86760" cy="77760"/>
                        </w14:xfrm>
                      </w14:contentPart>
                      <w14:contentPart bwMode="auto" r:id="rId103">
                        <w14:nvContentPartPr>
                          <w14:cNvPr id="1266" name="Ink 1266"/>
                          <w14:cNvContentPartPr/>
                        </w14:nvContentPartPr>
                        <w14:xfrm>
                          <a:off x="3369640" y="2490850"/>
                          <a:ext cx="21240" cy="30240"/>
                        </w14:xfrm>
                      </w14:contentPart>
                      <w14:contentPart bwMode="auto" r:id="rId104">
                        <w14:nvContentPartPr>
                          <w14:cNvPr id="1267" name="Ink 1267"/>
                          <w14:cNvContentPartPr/>
                        </w14:nvContentPartPr>
                        <w14:xfrm>
                          <a:off x="3248320" y="2419930"/>
                          <a:ext cx="7200" cy="198360"/>
                        </w14:xfrm>
                      </w14:contentPart>
                      <w14:contentPart bwMode="auto" r:id="rId105">
                        <w14:nvContentPartPr>
                          <w14:cNvPr id="1268" name="Ink 1268"/>
                          <w14:cNvContentPartPr/>
                        </w14:nvContentPartPr>
                        <w14:xfrm>
                          <a:off x="296680" y="2416330"/>
                          <a:ext cx="15120" cy="125640"/>
                        </w14:xfrm>
                      </w14:contentPart>
                      <w14:contentPart bwMode="auto" r:id="rId106">
                        <w14:nvContentPartPr>
                          <w14:cNvPr id="1269" name="Ink 1269"/>
                          <w14:cNvContentPartPr/>
                        </w14:nvContentPartPr>
                        <w14:xfrm>
                          <a:off x="243400" y="2414890"/>
                          <a:ext cx="102240" cy="10080"/>
                        </w14:xfrm>
                      </w14:contentPart>
                      <w14:contentPart bwMode="auto" r:id="rId107">
                        <w14:nvContentPartPr>
                          <w14:cNvPr id="1270" name="Ink 1270"/>
                          <w14:cNvContentPartPr/>
                        </w14:nvContentPartPr>
                        <w14:xfrm>
                          <a:off x="366520" y="2389330"/>
                          <a:ext cx="63360" cy="139680"/>
                        </w14:xfrm>
                      </w14:contentPart>
                      <w14:contentPart bwMode="auto" r:id="rId108">
                        <w14:nvContentPartPr>
                          <w14:cNvPr id="1271" name="Ink 1271"/>
                          <w14:cNvContentPartPr/>
                        </w14:nvContentPartPr>
                        <w14:xfrm>
                          <a:off x="450760" y="2464570"/>
                          <a:ext cx="95040" cy="87840"/>
                        </w14:xfrm>
                      </w14:contentPart>
                      <w14:contentPart bwMode="auto" r:id="rId109">
                        <w14:nvContentPartPr>
                          <w14:cNvPr id="1272" name="Ink 1272"/>
                          <w14:cNvContentPartPr/>
                        </w14:nvContentPartPr>
                        <w14:xfrm>
                          <a:off x="564880" y="2467810"/>
                          <a:ext cx="35280" cy="78840"/>
                        </w14:xfrm>
                      </w14:contentPart>
                      <w14:contentPart bwMode="auto" r:id="rId110">
                        <w14:nvContentPartPr>
                          <w14:cNvPr id="1273" name="Ink 1273"/>
                          <w14:cNvContentPartPr/>
                        </w14:nvContentPartPr>
                        <w14:xfrm>
                          <a:off x="674320" y="2469250"/>
                          <a:ext cx="98280" cy="75600"/>
                        </w14:xfrm>
                      </w14:contentPart>
                      <w14:contentPart bwMode="auto" r:id="rId111">
                        <w14:nvContentPartPr>
                          <w14:cNvPr id="1274" name="Ink 1274"/>
                          <w14:cNvContentPartPr/>
                        </w14:nvContentPartPr>
                        <w14:xfrm>
                          <a:off x="788080" y="2423530"/>
                          <a:ext cx="24480" cy="96120"/>
                        </w14:xfrm>
                      </w14:contentPart>
                      <w14:contentPart bwMode="auto" r:id="rId112">
                        <w14:nvContentPartPr>
                          <w14:cNvPr id="1275" name="Ink 1275"/>
                          <w14:cNvContentPartPr/>
                        </w14:nvContentPartPr>
                        <w14:xfrm>
                          <a:off x="832000" y="2391490"/>
                          <a:ext cx="51120" cy="140760"/>
                        </w14:xfrm>
                      </w14:contentPart>
                      <w14:contentPart bwMode="auto" r:id="rId113">
                        <w14:nvContentPartPr>
                          <w14:cNvPr id="1276" name="Ink 1276"/>
                          <w14:cNvContentPartPr/>
                        </w14:nvContentPartPr>
                        <w14:xfrm>
                          <a:off x="229360" y="2621890"/>
                          <a:ext cx="8640" cy="116280"/>
                        </w14:xfrm>
                      </w14:contentPart>
                      <w14:contentPart bwMode="auto" r:id="rId114">
                        <w14:nvContentPartPr>
                          <w14:cNvPr id="1277" name="Ink 1277"/>
                          <w14:cNvContentPartPr/>
                        </w14:nvContentPartPr>
                        <w14:xfrm>
                          <a:off x="245560" y="2678770"/>
                          <a:ext cx="32760" cy="69120"/>
                        </w14:xfrm>
                      </w14:contentPart>
                      <w14:contentPart bwMode="auto" r:id="rId115">
                        <w14:nvContentPartPr>
                          <w14:cNvPr id="1278" name="Ink 1278"/>
                          <w14:cNvContentPartPr/>
                        </w14:nvContentPartPr>
                        <w14:xfrm>
                          <a:off x="297760" y="2670130"/>
                          <a:ext cx="54720" cy="75240"/>
                        </w14:xfrm>
                      </w14:contentPart>
                      <w14:contentPart bwMode="auto" r:id="rId116">
                        <w14:nvContentPartPr>
                          <w14:cNvPr id="1279" name="Ink 1279"/>
                          <w14:cNvContentPartPr/>
                        </w14:nvContentPartPr>
                        <w14:xfrm>
                          <a:off x="439240" y="2665090"/>
                          <a:ext cx="55440" cy="140040"/>
                        </w14:xfrm>
                      </w14:contentPart>
                      <w14:contentPart bwMode="auto" r:id="rId117">
                        <w14:nvContentPartPr>
                          <w14:cNvPr id="1408" name="Ink 1408"/>
                          <w14:cNvContentPartPr/>
                        </w14:nvContentPartPr>
                        <w14:xfrm>
                          <a:off x="532120" y="2654650"/>
                          <a:ext cx="10440" cy="73800"/>
                        </w14:xfrm>
                      </w14:contentPart>
                      <w14:contentPart bwMode="auto" r:id="rId118">
                        <w14:nvContentPartPr>
                          <w14:cNvPr id="1409" name="Ink 1409"/>
                          <w14:cNvContentPartPr/>
                        </w14:nvContentPartPr>
                        <w14:xfrm>
                          <a:off x="565240" y="2680930"/>
                          <a:ext cx="40320" cy="56160"/>
                        </w14:xfrm>
                      </w14:contentPart>
                      <w14:contentPart bwMode="auto" r:id="rId119">
                        <w14:nvContentPartPr>
                          <w14:cNvPr id="1410" name="Ink 1410"/>
                          <w14:cNvContentPartPr/>
                        </w14:nvContentPartPr>
                        <w14:xfrm>
                          <a:off x="639760" y="2588770"/>
                          <a:ext cx="151560" cy="134640"/>
                        </w14:xfrm>
                      </w14:contentPart>
                      <w14:contentPart bwMode="auto" r:id="rId120">
                        <w14:nvContentPartPr>
                          <w14:cNvPr id="1411" name="Ink 1411"/>
                          <w14:cNvContentPartPr/>
                        </w14:nvContentPartPr>
                        <w14:xfrm>
                          <a:off x="788080" y="2679130"/>
                          <a:ext cx="88200" cy="43200"/>
                        </w14:xfrm>
                      </w14:contentPart>
                      <w14:contentPart bwMode="auto" r:id="rId121">
                        <w14:nvContentPartPr>
                          <w14:cNvPr id="1412" name="Ink 1412"/>
                          <w14:cNvContentPartPr/>
                        </w14:nvContentPartPr>
                        <w14:xfrm>
                          <a:off x="926680" y="2660050"/>
                          <a:ext cx="58320" cy="134640"/>
                        </w14:xfrm>
                      </w14:contentPart>
                      <w14:contentPart bwMode="auto" r:id="rId122">
                        <w14:nvContentPartPr>
                          <w14:cNvPr id="1413" name="Ink 1413"/>
                          <w14:cNvContentPartPr/>
                        </w14:nvContentPartPr>
                        <w14:xfrm>
                          <a:off x="1017040" y="2644210"/>
                          <a:ext cx="45720" cy="81720"/>
                        </w14:xfrm>
                      </w14:contentPart>
                      <w14:contentPart bwMode="auto" r:id="rId123">
                        <w14:nvContentPartPr>
                          <w14:cNvPr id="1414" name="Ink 1414"/>
                          <w14:cNvContentPartPr/>
                        </w14:nvContentPartPr>
                        <w14:xfrm>
                          <a:off x="1080760" y="2654290"/>
                          <a:ext cx="60120" cy="64440"/>
                        </w14:xfrm>
                      </w14:contentPart>
                      <w14:contentPart bwMode="auto" r:id="rId124">
                        <w14:nvContentPartPr>
                          <w14:cNvPr id="1415" name="Ink 1415"/>
                          <w14:cNvContentPartPr/>
                        </w14:nvContentPartPr>
                        <w14:xfrm>
                          <a:off x="230800" y="2838610"/>
                          <a:ext cx="11520" cy="102960"/>
                        </w14:xfrm>
                      </w14:contentPart>
                      <w14:contentPart bwMode="auto" r:id="rId125">
                        <w14:nvContentPartPr>
                          <w14:cNvPr id="1416" name="Ink 1416"/>
                          <w14:cNvContentPartPr/>
                        </w14:nvContentPartPr>
                        <w14:xfrm>
                          <a:off x="248080" y="2899090"/>
                          <a:ext cx="29160" cy="54360"/>
                        </w14:xfrm>
                      </w14:contentPart>
                      <w14:contentPart bwMode="auto" r:id="rId126">
                        <w14:nvContentPartPr>
                          <w14:cNvPr id="1417" name="Ink 1417"/>
                          <w14:cNvContentPartPr/>
                        </w14:nvContentPartPr>
                        <w14:xfrm>
                          <a:off x="295600" y="2895850"/>
                          <a:ext cx="64080" cy="158400"/>
                        </w14:xfrm>
                      </w14:contentPart>
                      <w14:contentPart bwMode="auto" r:id="rId127">
                        <w14:nvContentPartPr>
                          <w14:cNvPr id="1418" name="Ink 1418"/>
                          <w14:cNvContentPartPr/>
                        </w14:nvContentPartPr>
                        <w14:xfrm>
                          <a:off x="477760" y="2898010"/>
                          <a:ext cx="96480" cy="68040"/>
                        </w14:xfrm>
                      </w14:contentPart>
                      <w14:contentPart bwMode="auto" r:id="rId128">
                        <w14:nvContentPartPr>
                          <w14:cNvPr id="1419" name="Ink 1419"/>
                          <w14:cNvContentPartPr/>
                        </w14:nvContentPartPr>
                        <w14:xfrm>
                          <a:off x="672520" y="2800450"/>
                          <a:ext cx="9720" cy="159120"/>
                        </w14:xfrm>
                      </w14:contentPart>
                      <w14:contentPart bwMode="auto" r:id="rId129">
                        <w14:nvContentPartPr>
                          <w14:cNvPr id="1420" name="Ink 1420"/>
                          <w14:cNvContentPartPr/>
                        </w14:nvContentPartPr>
                        <w14:xfrm>
                          <a:off x="664960" y="2873170"/>
                          <a:ext cx="122760" cy="86400"/>
                        </w14:xfrm>
                      </w14:contentPart>
                      <w14:contentPart bwMode="auto" r:id="rId130">
                        <w14:nvContentPartPr>
                          <w14:cNvPr id="1421" name="Ink 1421"/>
                          <w14:cNvContentPartPr/>
                        </w14:nvContentPartPr>
                        <w14:xfrm>
                          <a:off x="803200" y="2886490"/>
                          <a:ext cx="89640" cy="75960"/>
                        </w14:xfrm>
                      </w14:contentPart>
                      <w14:contentPart bwMode="auto" r:id="rId131">
                        <w14:nvContentPartPr>
                          <w14:cNvPr id="1422" name="Ink 1422"/>
                          <w14:cNvContentPartPr/>
                        </w14:nvContentPartPr>
                        <w14:xfrm>
                          <a:off x="904000" y="2904850"/>
                          <a:ext cx="45720" cy="56520"/>
                        </w14:xfrm>
                      </w14:contentPart>
                      <w14:contentPart bwMode="auto" r:id="rId132">
                        <w14:nvContentPartPr>
                          <w14:cNvPr id="1423" name="Ink 1423"/>
                          <w14:cNvContentPartPr/>
                        </w14:nvContentPartPr>
                        <w14:xfrm>
                          <a:off x="967360" y="2800450"/>
                          <a:ext cx="158040" cy="175680"/>
                        </w14:xfrm>
                      </w14:contentPart>
                      <w14:contentPart bwMode="auto" r:id="rId133">
                        <w14:nvContentPartPr>
                          <w14:cNvPr id="1424" name="Ink 1424"/>
                          <w14:cNvContentPartPr/>
                        </w14:nvContentPartPr>
                        <w14:xfrm>
                          <a:off x="1171120" y="2965690"/>
                          <a:ext cx="360" cy="7920"/>
                        </w14:xfrm>
                      </w14:contentPart>
                      <w14:contentPart bwMode="auto" r:id="rId134">
                        <w14:nvContentPartPr>
                          <w14:cNvPr id="1428" name="Ink 1428"/>
                          <w14:cNvContentPartPr/>
                        </w14:nvContentPartPr>
                        <w14:xfrm>
                          <a:off x="4957089" y="1934086"/>
                          <a:ext cx="113400" cy="146880"/>
                        </w14:xfrm>
                      </w14:contentPart>
                      <w14:contentPart bwMode="auto" r:id="rId135">
                        <w14:nvContentPartPr>
                          <w14:cNvPr id="1438" name="Ink 1438"/>
                          <w14:cNvContentPartPr/>
                        </w14:nvContentPartPr>
                        <w14:xfrm>
                          <a:off x="5073009" y="1989886"/>
                          <a:ext cx="52560" cy="106200"/>
                        </w14:xfrm>
                      </w14:contentPart>
                      <w14:contentPart bwMode="auto" r:id="rId136">
                        <w14:nvContentPartPr>
                          <w14:cNvPr id="1441" name="Ink 1441"/>
                          <w14:cNvContentPartPr/>
                        </w14:nvContentPartPr>
                        <w14:xfrm>
                          <a:off x="5122689" y="2005726"/>
                          <a:ext cx="121680" cy="84600"/>
                        </w14:xfrm>
                      </w14:contentPart>
                      <w14:contentPart bwMode="auto" r:id="rId137">
                        <w14:nvContentPartPr>
                          <w14:cNvPr id="1454" name="Ink 1454"/>
                          <w14:cNvContentPartPr/>
                        </w14:nvContentPartPr>
                        <w14:xfrm>
                          <a:off x="5244009" y="2027686"/>
                          <a:ext cx="95760" cy="52560"/>
                        </w14:xfrm>
                      </w14:contentPart>
                      <w14:contentPart bwMode="auto" r:id="rId138">
                        <w14:nvContentPartPr>
                          <w14:cNvPr id="1455" name="Ink 1455"/>
                          <w14:cNvContentPartPr/>
                        </w14:nvContentPartPr>
                        <w14:xfrm>
                          <a:off x="5339409" y="2012206"/>
                          <a:ext cx="297360" cy="75600"/>
                        </w14:xfrm>
                      </w14:contentPart>
                      <w14:contentPart bwMode="auto" r:id="rId139">
                        <w14:nvContentPartPr>
                          <w14:cNvPr id="1456" name="Ink 1456"/>
                          <w14:cNvContentPartPr/>
                        </w14:nvContentPartPr>
                        <w14:xfrm>
                          <a:off x="5679969" y="1942366"/>
                          <a:ext cx="31680" cy="93240"/>
                        </w14:xfrm>
                      </w14:contentPart>
                      <w14:contentPart bwMode="auto" r:id="rId140">
                        <w14:nvContentPartPr>
                          <w14:cNvPr id="1471" name="Ink 1471"/>
                          <w14:cNvContentPartPr/>
                        </w14:nvContentPartPr>
                        <w14:xfrm>
                          <a:off x="4902009" y="2392366"/>
                          <a:ext cx="82800" cy="168120"/>
                        </w14:xfrm>
                      </w14:contentPart>
                      <w14:contentPart bwMode="auto" r:id="rId141">
                        <w14:nvContentPartPr>
                          <w14:cNvPr id="1472" name="Ink 1472"/>
                          <w14:cNvContentPartPr/>
                        </w14:nvContentPartPr>
                        <w14:xfrm>
                          <a:off x="4989849" y="2469766"/>
                          <a:ext cx="84600" cy="75960"/>
                        </w14:xfrm>
                      </w14:contentPart>
                      <w14:contentPart bwMode="auto" r:id="rId142">
                        <w14:nvContentPartPr>
                          <w14:cNvPr id="1480" name="Ink 1480"/>
                          <w14:cNvContentPartPr/>
                        </w14:nvContentPartPr>
                        <w14:xfrm>
                          <a:off x="5091369" y="2460766"/>
                          <a:ext cx="43560" cy="96120"/>
                        </w14:xfrm>
                      </w14:contentPart>
                      <w14:contentPart bwMode="auto" r:id="rId143">
                        <w14:nvContentPartPr>
                          <w14:cNvPr id="1481" name="Ink 1481"/>
                          <w14:cNvContentPartPr/>
                        </w14:nvContentPartPr>
                        <w14:xfrm>
                          <a:off x="5146809" y="2472646"/>
                          <a:ext cx="68760" cy="83520"/>
                        </w14:xfrm>
                      </w14:contentPart>
                      <w14:contentPart bwMode="auto" r:id="rId144">
                        <w14:nvContentPartPr>
                          <w14:cNvPr id="1482" name="Ink 1482"/>
                          <w14:cNvContentPartPr/>
                        </w14:nvContentPartPr>
                        <w14:xfrm>
                          <a:off x="5232849" y="2480206"/>
                          <a:ext cx="104760" cy="68040"/>
                        </w14:xfrm>
                      </w14:contentPart>
                      <w14:contentPart bwMode="auto" r:id="rId145">
                        <w14:nvContentPartPr>
                          <w14:cNvPr id="1483" name="Ink 1483"/>
                          <w14:cNvContentPartPr/>
                        </w14:nvContentPartPr>
                        <w14:xfrm>
                          <a:off x="5367129" y="2483446"/>
                          <a:ext cx="108720" cy="62280"/>
                        </w14:xfrm>
                      </w14:contentPart>
                      <w14:contentPart bwMode="auto" r:id="rId146">
                        <w14:nvContentPartPr>
                          <w14:cNvPr id="1484" name="Ink 1484"/>
                          <w14:cNvContentPartPr/>
                        </w14:nvContentPartPr>
                        <w14:xfrm>
                          <a:off x="5493489" y="2350246"/>
                          <a:ext cx="72360" cy="194400"/>
                        </w14:xfrm>
                      </w14:contentPart>
                      <w14:contentPart bwMode="auto" r:id="rId147">
                        <w14:nvContentPartPr>
                          <w14:cNvPr id="1485" name="Ink 1485"/>
                          <w14:cNvContentPartPr/>
                        </w14:nvContentPartPr>
                        <w14:xfrm>
                          <a:off x="5646849" y="2423326"/>
                          <a:ext cx="7560" cy="89640"/>
                        </w14:xfrm>
                      </w14:contentPart>
                      <w14:contentPart bwMode="auto" r:id="rId148">
                        <w14:nvContentPartPr>
                          <w14:cNvPr id="1486" name="Ink 1486"/>
                          <w14:cNvContentPartPr/>
                        </w14:nvContentPartPr>
                        <w14:xfrm>
                          <a:off x="5812809" y="1889806"/>
                          <a:ext cx="1377720" cy="228240"/>
                        </w14:xfrm>
                      </w14:contentPart>
                      <w14:contentPart bwMode="auto" r:id="rId149">
                        <w14:nvContentPartPr>
                          <w14:cNvPr id="1487" name="Ink 1487"/>
                          <w14:cNvContentPartPr/>
                        </w14:nvContentPartPr>
                        <w14:xfrm>
                          <a:off x="5804169" y="1914646"/>
                          <a:ext cx="1314000" cy="10440"/>
                        </w14:xfrm>
                      </w14:contentPart>
                      <w14:contentPart bwMode="auto" r:id="rId150">
                        <w14:nvContentPartPr>
                          <w14:cNvPr id="1494" name="Ink 1494"/>
                          <w14:cNvContentPartPr/>
                        </w14:nvContentPartPr>
                        <w14:xfrm>
                          <a:off x="5772849" y="2381926"/>
                          <a:ext cx="1369080" cy="186840"/>
                        </w14:xfrm>
                      </w14:contentPart>
                      <w14:contentPart bwMode="auto" r:id="rId151">
                        <w14:nvContentPartPr>
                          <w14:cNvPr id="1495" name="Ink 1495"/>
                          <w14:cNvContentPartPr/>
                        </w14:nvContentPartPr>
                        <w14:xfrm>
                          <a:off x="5768529" y="2366086"/>
                          <a:ext cx="1325880" cy="26280"/>
                        </w14:xfrm>
                      </w14:contentPart>
                      <w14:contentPart bwMode="auto" r:id="rId152">
                        <w14:nvContentPartPr>
                          <w14:cNvPr id="1496" name="Ink 1496"/>
                          <w14:cNvContentPartPr/>
                        </w14:nvContentPartPr>
                        <w14:xfrm>
                          <a:off x="6802809" y="2397766"/>
                          <a:ext cx="247680" cy="137880"/>
                        </w14:xfrm>
                      </w14:contentPart>
                      <w14:contentPart bwMode="auto" r:id="rId153">
                        <w14:nvContentPartPr>
                          <w14:cNvPr id="1497" name="Ink 1497"/>
                          <w14:cNvContentPartPr/>
                        </w14:nvContentPartPr>
                        <w14:xfrm>
                          <a:off x="6914049" y="2415766"/>
                          <a:ext cx="38880" cy="92160"/>
                        </w14:xfrm>
                      </w14:contentPart>
                      <w14:contentPart bwMode="auto" r:id="rId154">
                        <w14:nvContentPartPr>
                          <w14:cNvPr id="1498" name="Ink 1498"/>
                          <w14:cNvContentPartPr/>
                        </w14:nvContentPartPr>
                        <w14:xfrm>
                          <a:off x="6988209" y="2408206"/>
                          <a:ext cx="18720" cy="101160"/>
                        </w14:xfrm>
                      </w14:contentPart>
                      <w14:contentPart bwMode="auto" r:id="rId155">
                        <w14:nvContentPartPr>
                          <w14:cNvPr id="1499" name="Ink 1499"/>
                          <w14:cNvContentPartPr/>
                        </w14:nvContentPartPr>
                        <w14:xfrm>
                          <a:off x="6949329" y="2437726"/>
                          <a:ext cx="26640" cy="21960"/>
                        </w14:xfrm>
                      </w14:contentPart>
                      <w14:contentPart bwMode="auto" r:id="rId156">
                        <w14:nvContentPartPr>
                          <w14:cNvPr id="1503" name="Ink 1503"/>
                          <w14:cNvContentPartPr/>
                        </w14:nvContentPartPr>
                        <w14:xfrm>
                          <a:off x="6688689" y="2770006"/>
                          <a:ext cx="95760" cy="104760"/>
                        </w14:xfrm>
                      </w14:contentPart>
                      <w14:contentPart bwMode="auto" r:id="rId157">
                        <w14:nvContentPartPr>
                          <w14:cNvPr id="1504" name="Ink 1504"/>
                          <w14:cNvContentPartPr/>
                        </w14:nvContentPartPr>
                        <w14:xfrm>
                          <a:off x="6799569" y="2837686"/>
                          <a:ext cx="61920" cy="61560"/>
                        </w14:xfrm>
                      </w14:contentPart>
                      <w14:contentPart bwMode="auto" r:id="rId158">
                        <w14:nvContentPartPr>
                          <w14:cNvPr id="1512" name="Ink 1512"/>
                          <w14:cNvContentPartPr/>
                        </w14:nvContentPartPr>
                        <w14:xfrm>
                          <a:off x="6879849" y="2831206"/>
                          <a:ext cx="124200" cy="177840"/>
                        </w14:xfrm>
                      </w14:contentPart>
                      <w14:contentPart bwMode="auto" r:id="rId159">
                        <w14:nvContentPartPr>
                          <w14:cNvPr id="1513" name="Ink 1513"/>
                          <w14:cNvContentPartPr/>
                        </w14:nvContentPartPr>
                        <w14:xfrm>
                          <a:off x="7015209" y="2844526"/>
                          <a:ext cx="74520" cy="44280"/>
                        </w14:xfrm>
                      </w14:contentPart>
                      <w14:contentPart bwMode="auto" r:id="rId160">
                        <w14:nvContentPartPr>
                          <w14:cNvPr id="1516" name="Ink 1516"/>
                          <w14:cNvContentPartPr/>
                        </w14:nvContentPartPr>
                        <w14:xfrm>
                          <a:off x="6611289" y="2708086"/>
                          <a:ext cx="587880" cy="227520"/>
                        </w14:xfrm>
                      </w14:contentPart>
                      <w14:contentPart bwMode="auto" r:id="rId161">
                        <w14:nvContentPartPr>
                          <w14:cNvPr id="1537" name="Ink 1537"/>
                          <w14:cNvContentPartPr/>
                        </w14:nvContentPartPr>
                        <w14:xfrm>
                          <a:off x="4008849" y="2484166"/>
                          <a:ext cx="84960" cy="116280"/>
                        </w14:xfrm>
                      </w14:contentPart>
                      <w14:contentPart bwMode="auto" r:id="rId162">
                        <w14:nvContentPartPr>
                          <w14:cNvPr id="1538" name="Ink 1538"/>
                          <w14:cNvContentPartPr/>
                        </w14:nvContentPartPr>
                        <w14:xfrm>
                          <a:off x="4103889" y="2553646"/>
                          <a:ext cx="41760" cy="60840"/>
                        </w14:xfrm>
                      </w14:contentPart>
                      <w14:contentPart bwMode="auto" r:id="rId163">
                        <w14:nvContentPartPr>
                          <w14:cNvPr id="1539" name="Ink 1539"/>
                          <w14:cNvContentPartPr/>
                        </w14:nvContentPartPr>
                        <w14:xfrm>
                          <a:off x="4191009" y="2549326"/>
                          <a:ext cx="50400" cy="52920"/>
                        </w14:xfrm>
                      </w14:contentPart>
                      <w14:contentPart bwMode="auto" r:id="rId164">
                        <w14:nvContentPartPr>
                          <w14:cNvPr id="1541" name="Ink 1541"/>
                          <w14:cNvContentPartPr/>
                        </w14:nvContentPartPr>
                        <w14:xfrm>
                          <a:off x="4289289" y="2412526"/>
                          <a:ext cx="21960" cy="193320"/>
                        </w14:xfrm>
                      </w14:contentPart>
                      <w14:contentPart bwMode="auto" r:id="rId165">
                        <w14:nvContentPartPr>
                          <w14:cNvPr id="1542" name="Ink 1542"/>
                          <w14:cNvContentPartPr/>
                        </w14:nvContentPartPr>
                        <w14:xfrm>
                          <a:off x="4270929" y="2556886"/>
                          <a:ext cx="83520" cy="11880"/>
                        </w14:xfrm>
                      </w14:contentPart>
                      <w14:contentPart bwMode="auto" r:id="rId166">
                        <w14:nvContentPartPr>
                          <w14:cNvPr id="1543" name="Ink 1543"/>
                          <w14:cNvContentPartPr/>
                        </w14:nvContentPartPr>
                        <w14:xfrm>
                          <a:off x="4345449" y="2540686"/>
                          <a:ext cx="167400" cy="65160"/>
                        </w14:xfrm>
                      </w14:contentPart>
                      <w14:contentPart bwMode="auto" r:id="rId167">
                        <w14:nvContentPartPr>
                          <w14:cNvPr id="1544" name="Ink 1544"/>
                          <w14:cNvContentPartPr/>
                        </w14:nvContentPartPr>
                        <w14:xfrm>
                          <a:off x="4532289" y="2429806"/>
                          <a:ext cx="67680" cy="165600"/>
                        </w14:xfrm>
                      </w14:contentPart>
                      <w14:contentPart bwMode="auto" r:id="rId168">
                        <w14:nvContentPartPr>
                          <w14:cNvPr id="1545" name="Ink 1545"/>
                          <w14:cNvContentPartPr/>
                        </w14:nvContentPartPr>
                        <w14:xfrm>
                          <a:off x="4011009" y="2701246"/>
                          <a:ext cx="68040" cy="141480"/>
                        </w14:xfrm>
                      </w14:contentPart>
                      <w14:contentPart bwMode="auto" r:id="rId169">
                        <w14:nvContentPartPr>
                          <w14:cNvPr id="1564" name="Ink 1564"/>
                          <w14:cNvContentPartPr/>
                        </w14:nvContentPartPr>
                        <w14:xfrm>
                          <a:off x="4107849" y="2714926"/>
                          <a:ext cx="50760" cy="61200"/>
                        </w14:xfrm>
                      </w14:contentPart>
                      <w14:contentPart bwMode="auto" r:id="rId170">
                        <w14:nvContentPartPr>
                          <w14:cNvPr id="1565" name="Ink 1565"/>
                          <w14:cNvContentPartPr/>
                        </w14:nvContentPartPr>
                        <w14:xfrm>
                          <a:off x="4185969" y="2701606"/>
                          <a:ext cx="108000" cy="64440"/>
                        </w14:xfrm>
                      </w14:contentPart>
                      <w14:contentPart bwMode="auto" r:id="rId171">
                        <w14:nvContentPartPr>
                          <w14:cNvPr id="1566" name="Ink 1566"/>
                          <w14:cNvContentPartPr/>
                        </w14:nvContentPartPr>
                        <w14:xfrm>
                          <a:off x="4374249" y="2709886"/>
                          <a:ext cx="93240" cy="52200"/>
                        </w14:xfrm>
                      </w14:contentPart>
                      <w14:contentPart bwMode="auto" r:id="rId172">
                        <w14:nvContentPartPr>
                          <w14:cNvPr id="1569" name="Ink 1569"/>
                          <w14:cNvContentPartPr/>
                        </w14:nvContentPartPr>
                        <w14:xfrm>
                          <a:off x="4472889" y="2624566"/>
                          <a:ext cx="81360" cy="140760"/>
                        </w14:xfrm>
                      </w14:contentPart>
                      <w14:contentPart bwMode="auto" r:id="rId173">
                        <w14:nvContentPartPr>
                          <w14:cNvPr id="1581" name="Ink 1581"/>
                          <w14:cNvContentPartPr/>
                        </w14:nvContentPartPr>
                        <w14:xfrm>
                          <a:off x="4565409" y="2710966"/>
                          <a:ext cx="103320" cy="44640"/>
                        </w14:xfrm>
                      </w14:contentPart>
                      <w14:contentPart bwMode="auto" r:id="rId174">
                        <w14:nvContentPartPr>
                          <w14:cNvPr id="1583" name="Ink 1583"/>
                          <w14:cNvContentPartPr/>
                        </w14:nvContentPartPr>
                        <w14:xfrm>
                          <a:off x="4688529" y="2682526"/>
                          <a:ext cx="27360" cy="58680"/>
                        </w14:xfrm>
                      </w14:contentPart>
                      <w14:contentPart bwMode="auto" r:id="rId175">
                        <w14:nvContentPartPr>
                          <w14:cNvPr id="1584" name="Ink 1584"/>
                          <w14:cNvContentPartPr/>
                        </w14:nvContentPartPr>
                        <w14:xfrm>
                          <a:off x="4738929" y="2691526"/>
                          <a:ext cx="55440" cy="64800"/>
                        </w14:xfrm>
                      </w14:contentPart>
                      <w14:contentPart bwMode="auto" r:id="rId176">
                        <w14:nvContentPartPr>
                          <w14:cNvPr id="1585" name="Ink 1585"/>
                          <w14:cNvContentPartPr/>
                        </w14:nvContentPartPr>
                        <w14:xfrm>
                          <a:off x="4012089" y="2851366"/>
                          <a:ext cx="7920" cy="153000"/>
                        </w14:xfrm>
                      </w14:contentPart>
                      <w14:contentPart bwMode="auto" r:id="rId177">
                        <w14:nvContentPartPr>
                          <w14:cNvPr id="1591" name="Ink 1591"/>
                          <w14:cNvContentPartPr/>
                        </w14:nvContentPartPr>
                        <w14:xfrm>
                          <a:off x="3985449" y="2943526"/>
                          <a:ext cx="126720" cy="54000"/>
                        </w14:xfrm>
                      </w14:contentPart>
                      <w14:contentPart bwMode="auto" r:id="rId178">
                        <w14:nvContentPartPr>
                          <w14:cNvPr id="1592" name="Ink 1592"/>
                          <w14:cNvContentPartPr/>
                        </w14:nvContentPartPr>
                        <w14:xfrm>
                          <a:off x="4219449" y="2928046"/>
                          <a:ext cx="116280" cy="77040"/>
                        </w14:xfrm>
                      </w14:contentPart>
                      <w14:contentPart bwMode="auto" r:id="rId179">
                        <w14:nvContentPartPr>
                          <w14:cNvPr id="1593" name="Ink 1593"/>
                          <w14:cNvContentPartPr/>
                        </w14:nvContentPartPr>
                        <w14:xfrm>
                          <a:off x="4377489" y="2928766"/>
                          <a:ext cx="162360" cy="74880"/>
                        </w14:xfrm>
                      </w14:contentPart>
                      <w14:contentPart bwMode="auto" r:id="rId180">
                        <w14:nvContentPartPr>
                          <w14:cNvPr id="1594" name="Ink 1594"/>
                          <w14:cNvContentPartPr/>
                        </w14:nvContentPartPr>
                        <w14:xfrm>
                          <a:off x="4551369" y="2849926"/>
                          <a:ext cx="34200" cy="153360"/>
                        </w14:xfrm>
                      </w14:contentPart>
                      <w14:contentPart bwMode="auto" r:id="rId181">
                        <w14:nvContentPartPr>
                          <w14:cNvPr id="1595" name="Ink 1595"/>
                          <w14:cNvContentPartPr/>
                        </w14:nvContentPartPr>
                        <w14:xfrm>
                          <a:off x="4601409" y="2936326"/>
                          <a:ext cx="52920" cy="65160"/>
                        </w14:xfrm>
                      </w14:contentPart>
                      <w14:contentPart bwMode="auto" r:id="rId182">
                        <w14:nvContentPartPr>
                          <w14:cNvPr id="1596" name="Ink 1596"/>
                          <w14:cNvContentPartPr/>
                        </w14:nvContentPartPr>
                        <w14:xfrm>
                          <a:off x="4728129" y="2945326"/>
                          <a:ext cx="72000" cy="60120"/>
                        </w14:xfrm>
                      </w14:contentPart>
                      <w14:contentPart bwMode="auto" r:id="rId183">
                        <w14:nvContentPartPr>
                          <w14:cNvPr id="1597" name="Ink 1597"/>
                          <w14:cNvContentPartPr/>
                        </w14:nvContentPartPr>
                        <w14:xfrm>
                          <a:off x="4871409" y="2940286"/>
                          <a:ext cx="51480" cy="47520"/>
                        </w14:xfrm>
                      </w14:contentPart>
                      <w14:contentPart bwMode="auto" r:id="rId184">
                        <w14:nvContentPartPr>
                          <w14:cNvPr id="1598" name="Ink 1598"/>
                          <w14:cNvContentPartPr/>
                        </w14:nvContentPartPr>
                        <w14:xfrm>
                          <a:off x="4977609" y="2938846"/>
                          <a:ext cx="28800" cy="73800"/>
                        </w14:xfrm>
                      </w14:contentPart>
                      <w14:contentPart bwMode="auto" r:id="rId185">
                        <w14:nvContentPartPr>
                          <w14:cNvPr id="1599" name="Ink 1599"/>
                          <w14:cNvContentPartPr/>
                        </w14:nvContentPartPr>
                        <w14:xfrm>
                          <a:off x="5028729" y="2941726"/>
                          <a:ext cx="236880" cy="64800"/>
                        </w14:xfrm>
                      </w14:contentPart>
                      <w14:contentPart bwMode="auto" r:id="rId186">
                        <w14:nvContentPartPr>
                          <w14:cNvPr id="1600" name="Ink 1600"/>
                          <w14:cNvContentPartPr/>
                        </w14:nvContentPartPr>
                        <w14:xfrm>
                          <a:off x="5292969" y="2940646"/>
                          <a:ext cx="95760" cy="67320"/>
                        </w14:xfrm>
                      </w14:contentPart>
                      <w14:contentPart bwMode="auto" r:id="rId187">
                        <w14:nvContentPartPr>
                          <w14:cNvPr id="1601" name="Ink 1601"/>
                          <w14:cNvContentPartPr/>
                        </w14:nvContentPartPr>
                        <w14:xfrm>
                          <a:off x="5429049" y="2972686"/>
                          <a:ext cx="32400" cy="42120"/>
                        </w14:xfrm>
                      </w14:contentPart>
                      <w14:contentPart bwMode="auto" r:id="rId188">
                        <w14:nvContentPartPr>
                          <w14:cNvPr id="1602" name="Ink 1602"/>
                          <w14:cNvContentPartPr/>
                        </w14:nvContentPartPr>
                        <w14:xfrm>
                          <a:off x="5483049" y="2894566"/>
                          <a:ext cx="172800" cy="113760"/>
                        </w14:xfrm>
                      </w14:contentPart>
                      <w14:contentPart bwMode="auto" r:id="rId189">
                        <w14:nvContentPartPr>
                          <w14:cNvPr id="1603" name="Ink 1603"/>
                          <w14:cNvContentPartPr/>
                        </w14:nvContentPartPr>
                        <w14:xfrm>
                          <a:off x="5619849" y="2979526"/>
                          <a:ext cx="48960" cy="11880"/>
                        </w14:xfrm>
                      </w14:contentPart>
                      <wps:wsp>
                        <wps:cNvPr id="2163" name="Rectangle 2163"/>
                        <wps:cNvSpPr/>
                        <wps:spPr>
                          <a:xfrm>
                            <a:off x="5651717" y="0"/>
                            <a:ext cx="3572928" cy="68270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87AFCE8" w14:textId="06E00407" w:rsidR="00D863A0" w:rsidRDefault="00D863A0" w:rsidP="00590CC1">
                              <w:pPr>
                                <w:jc w:val="center"/>
                                <w:rPr>
                                  <w:sz w:val="24"/>
                                  <w:szCs w:val="24"/>
                                </w:rPr>
                              </w:pPr>
                              <w:r>
                                <w:rPr>
                                  <w:sz w:val="24"/>
                                  <w:szCs w:val="24"/>
                                </w:rPr>
                                <w:t>Due to their similarity, I might use the same GUI function here just with different text variables and methods assigned to the buttons, e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4" name="Rectangle 2164"/>
                        <wps:cNvSpPr/>
                        <wps:spPr>
                          <a:xfrm>
                            <a:off x="5091369" y="780049"/>
                            <a:ext cx="2243975" cy="84087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7F837BC" w14:textId="433A89F9" w:rsidR="00D863A0" w:rsidRDefault="00D863A0" w:rsidP="00590CC1">
                              <w:pPr>
                                <w:jc w:val="center"/>
                                <w:rPr>
                                  <w:sz w:val="24"/>
                                  <w:szCs w:val="24"/>
                                </w:rPr>
                              </w:pPr>
                              <w:r>
                                <w:rPr>
                                  <w:sz w:val="24"/>
                                  <w:szCs w:val="24"/>
                                </w:rPr>
                                <w:t xml:space="preserve">Each password will have a small view icon for the user to click </w:t>
                              </w:r>
                              <w:r>
                                <w:rPr>
                                  <w:i/>
                                  <w:iCs/>
                                  <w:sz w:val="24"/>
                                  <w:szCs w:val="24"/>
                                </w:rPr>
                                <w:t>and hold</w:t>
                              </w:r>
                              <w:r>
                                <w:rPr>
                                  <w:sz w:val="24"/>
                                  <w:szCs w:val="24"/>
                                </w:rPr>
                                <w:t xml:space="preserve"> to view their entered password in plaintex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5" name="Rectangle 2165"/>
                        <wps:cNvSpPr/>
                        <wps:spPr>
                          <a:xfrm>
                            <a:off x="7430947" y="1516170"/>
                            <a:ext cx="1689904" cy="1568386"/>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358CE95" w14:textId="7221D889" w:rsidR="00D863A0" w:rsidRDefault="00D863A0" w:rsidP="00590CC1">
                              <w:pPr>
                                <w:jc w:val="center"/>
                                <w:rPr>
                                  <w:sz w:val="24"/>
                                  <w:szCs w:val="24"/>
                                </w:rPr>
                              </w:pPr>
                              <w:r>
                                <w:rPr>
                                  <w:sz w:val="24"/>
                                  <w:szCs w:val="24"/>
                                </w:rPr>
                                <w:t>No plaintext passwords will be stored anywhere – all passwords will be hashed and a salt added. This will ensure the login system is sec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82" name="Straight Arrow Connector 2182"/>
                        <wps:cNvCnPr>
                          <a:stCxn id="2165" idx="1"/>
                        </wps:cNvCnPr>
                        <wps:spPr>
                          <a:xfrm flipH="1">
                            <a:off x="6688689" y="2300363"/>
                            <a:ext cx="742258" cy="19444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54" name="Straight Arrow Connector 1754"/>
                        <wps:cNvCnPr>
                          <a:stCxn id="2164" idx="2"/>
                        </wps:cNvCnPr>
                        <wps:spPr>
                          <a:xfrm>
                            <a:off x="6213357" y="1620928"/>
                            <a:ext cx="666492" cy="791598"/>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3" name="Straight Arrow Connector 2183"/>
                        <wps:cNvCnPr>
                          <a:stCxn id="2163" idx="2"/>
                        </wps:cNvCnPr>
                        <wps:spPr>
                          <a:xfrm flipH="1">
                            <a:off x="7335344" y="682709"/>
                            <a:ext cx="102837" cy="143533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4" name="Straight Arrow Connector 2184"/>
                        <wps:cNvCnPr>
                          <a:stCxn id="1753" idx="2"/>
                        </wps:cNvCnPr>
                        <wps:spPr>
                          <a:xfrm>
                            <a:off x="4109905" y="1661440"/>
                            <a:ext cx="280904" cy="78009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CEFA618" id="Canvas 1452" o:spid="_x0000_s1203" editas="canvas" style="width:726.35pt;height:250.5pt;mso-position-horizontal-relative:char;mso-position-vertical-relative:line" coordsize="92246,31813" o:gfxdata="UEsDBBQABgAIAAAAIQBJIDy3GAMAAP83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MY256X91ozu/8b7NX6+ebedl3935+X2x6OH1vc1v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">
                <v:shape id="_x0000_s1204" type="#_x0000_t75" style="position:absolute;width:92246;height:31813;visibility:visible;mso-wrap-style:square" filled="t">
                  <v:fill o:detectmouseclick="t"/>
                  <v:path o:connecttype="none"/>
                </v:shape>
                <v:rect id="Rectangle 1752" o:spid="_x0000_s1205" style="position:absolute;left:1800;top:1800;width:31352;height:13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" filled="f" strokecolor="black [3213]" strokeweight="2.25pt"/>
                <v:rect id="Rectangle 1753" o:spid="_x0000_s1206" style="position:absolute;left:34254;top:644;width:13689;height:15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" fillcolor="white [3201]" strokecolor="#e84c22 [3204]" strokeweight="1.5pt">
                  <v:textbox>
                    <w:txbxContent>
                      <w:p w14:paraId="6ADA402F" w14:textId="42DC58CB" w:rsidR="00D863A0" w:rsidRDefault="00D863A0" w:rsidP="00590CC1">
                        <w:pPr>
                          <w:jc w:val="center"/>
                          <w:rPr>
                            <w:sz w:val="24"/>
                            <w:szCs w:val="24"/>
                          </w:rPr>
                        </w:pPr>
                        <w:r>
                          <w:rPr>
                            <w:sz w:val="24"/>
                            <w:szCs w:val="24"/>
                          </w:rPr>
                          <w:t>I will create a separate basic CLI application for the system’s admins to run in order to create staff logins in the database.</w:t>
                        </w:r>
                      </w:p>
                    </w:txbxContent>
                  </v:textbox>
                </v:rect>
                <v:rect id="Rectangle 1755" o:spid="_x0000_s1207" style="position:absolute;left:1731;top:17485;width:35924;height:13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" filled="f" strokecolor="black [3213]" strokeweight="2.25pt"/>
                <v:shape id="Ink 141" o:spid="_x0000_s1208" type="#_x0000_t75" style="position:absolute;left:2930;top:3380;width:1527;height: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">
                  <v:imagedata r:id="rId190" o:title=""/>
                </v:shape>
                <v:shape id="Ink 711" o:spid="_x0000_s1209" type="#_x0000_t75" style="position:absolute;left:4295;top:3841;width:957;height: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">
                  <v:imagedata r:id="rId191" o:title=""/>
                </v:shape>
                <v:shape id="Ink 712" o:spid="_x0000_s1210" type="#_x0000_t75" style="position:absolute;left:5443;top:2998;width:270;height:1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">
                  <v:imagedata r:id="rId192" o:title=""/>
                </v:shape>
                <v:shape id="Ink 713" o:spid="_x0000_s1211" type="#_x0000_t75" style="position:absolute;left:5742;top:3805;width:1584;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">
                  <v:imagedata r:id="rId193" o:title=""/>
                </v:shape>
                <v:shape id="Ink 714" o:spid="_x0000_s1212" type="#_x0000_t75" style="position:absolute;left:7377;top:3913;width:1219;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">
                  <v:imagedata r:id="rId194" o:title=""/>
                </v:shape>
                <v:shape id="Ink 715" o:spid="_x0000_s1213" type="#_x0000_t75" style="position:absolute;left:8719;top:3758;width:756;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">
                  <v:imagedata r:id="rId195" o:title=""/>
                </v:shape>
                <v:shape id="Ink 716" o:spid="_x0000_s1214" type="#_x0000_t75" style="position:absolute;left:10044;top:2779;width:223;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">
                  <v:imagedata r:id="rId196" o:title=""/>
                </v:shape>
                <v:shape id="Ink 717" o:spid="_x0000_s1215" type="#_x0000_t75" style="position:absolute;left:9947;top:4626;width:255;height: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">
                  <v:imagedata r:id="rId197" o:title=""/>
                </v:shape>
                <v:shape id="Ink 718" o:spid="_x0000_s1216" type="#_x0000_t75" style="position:absolute;left:8773;top:7498;width:922;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">
                  <v:imagedata r:id="rId198" o:title=""/>
                </v:shape>
                <v:shape id="Ink 719" o:spid="_x0000_s1217" type="#_x0000_t75" style="position:absolute;left:9907;top:7322;width:292;height:1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">
                  <v:imagedata r:id="rId199" o:title=""/>
                </v:shape>
                <v:shape id="Ink 720" o:spid="_x0000_s1218" type="#_x0000_t75" style="position:absolute;left:9788;top:8214;width:821;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">
                  <v:imagedata r:id="rId200" o:title=""/>
                </v:shape>
                <v:shape id="Ink 726" o:spid="_x0000_s1219" type="#_x0000_t75" style="position:absolute;left:10541;top:8168;width:1119;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">
                  <v:imagedata r:id="rId201" o:title=""/>
                </v:shape>
                <v:shape id="Ink 727" o:spid="_x0000_s1220" type="#_x0000_t75" style="position:absolute;left:11708;top:6976;width:776;height:2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">
                  <v:imagedata r:id="rId202" o:title=""/>
                </v:shape>
                <v:shape id="Ink 734" o:spid="_x0000_s1221" type="#_x0000_t75" style="position:absolute;left:12654;top:8301;width:659;height: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">
                  <v:imagedata r:id="rId203" o:title=""/>
                </v:shape>
                <v:shape id="Ink 739" o:spid="_x0000_s1222" type="#_x0000_t75" style="position:absolute;left:13363;top:8222;width:1023;height: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">
                  <v:imagedata r:id="rId204" o:title=""/>
                </v:shape>
                <v:shape id="Ink 740" o:spid="_x0000_s1223" type="#_x0000_t75" style="position:absolute;left:14537;top:6980;width:309;height:2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">
                  <v:imagedata r:id="rId205" o:title=""/>
                </v:shape>
                <v:shape id="Ink 748" o:spid="_x0000_s1224" type="#_x0000_t75" style="position:absolute;left:14462;top:8208;width:906;height: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">
                  <v:imagedata r:id="rId206" o:title=""/>
                </v:shape>
                <v:shape id="Ink 759" o:spid="_x0000_s1225" type="#_x0000_t75" style="position:absolute;left:9720;top:9867;width:666;height:1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">
                  <v:imagedata r:id="rId207" o:title=""/>
                </v:shape>
                <v:shape id="Ink 760" o:spid="_x0000_s1226" type="#_x0000_t75" style="position:absolute;left:10379;top:10602;width:900;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">
                  <v:imagedata r:id="rId208" o:title=""/>
                </v:shape>
                <v:shape id="Ink 788" o:spid="_x0000_s1227" type="#_x0000_t75" style="position:absolute;left:11322;top:10692;width:1005;height:2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">
                  <v:imagedata r:id="rId209" o:title=""/>
                </v:shape>
                <v:shape id="Ink 909" o:spid="_x0000_s1228" type="#_x0000_t75" style="position:absolute;left:12366;top:10684;width:547;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">
                  <v:imagedata r:id="rId210" o:title=""/>
                </v:shape>
                <v:shape id="Ink 910" o:spid="_x0000_s1229" type="#_x0000_t75" style="position:absolute;left:12686;top:10807;width:882;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">
                  <v:imagedata r:id="rId211" o:title=""/>
                </v:shape>
                <v:shape id="Ink 911" o:spid="_x0000_s1230" type="#_x0000_t75" style="position:absolute;left:22896;top:7138;width:947;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">
                  <v:imagedata r:id="rId212" o:title=""/>
                </v:shape>
                <v:shape id="Ink 912" o:spid="_x0000_s1231" type="#_x0000_t75" style="position:absolute;left:23836;top:6926;width:925;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">
                  <v:imagedata r:id="rId213" o:title=""/>
                </v:shape>
                <v:shape id="Ink 913" o:spid="_x0000_s1232" type="#_x0000_t75" style="position:absolute;left:24451;top:7934;width:112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">
                  <v:imagedata r:id="rId214" o:title=""/>
                </v:shape>
                <v:shape id="Ink 914" o:spid="_x0000_s1233" type="#_x0000_t75" style="position:absolute;left:25521;top:6696;width:1079;height:2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">
                  <v:imagedata r:id="rId215" o:title=""/>
                </v:shape>
                <v:shape id="Ink 915" o:spid="_x0000_s1234" type="#_x0000_t75" style="position:absolute;left:26388;top:7113;width:871;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">
                  <v:imagedata r:id="rId216" o:title=""/>
                </v:shape>
                <v:shape id="Ink 916" o:spid="_x0000_s1235" type="#_x0000_t75" style="position:absolute;left:26194;top:8222;width:745;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">
                  <v:imagedata r:id="rId217" o:title=""/>
                </v:shape>
                <v:shape id="Ink 917" o:spid="_x0000_s1236" type="#_x0000_t75" style="position:absolute;left:22421;top:9720;width:950;height:1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">
                  <v:imagedata r:id="rId218" o:title=""/>
                </v:shape>
                <v:shape id="Ink 918" o:spid="_x0000_s1237" type="#_x0000_t75" style="position:absolute;left:23432;top:10432;width:70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">
                  <v:imagedata r:id="rId219" o:title=""/>
                </v:shape>
                <v:shape id="Ink 919" o:spid="_x0000_s1238" type="#_x0000_t75" style="position:absolute;left:23976;top:10367;width:939;height: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">
                  <v:imagedata r:id="rId220" o:title=""/>
                </v:shape>
                <v:shape id="Ink 921" o:spid="_x0000_s1239" type="#_x0000_t75" style="position:absolute;left:25025;top:10479;width:386;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">
                  <v:imagedata r:id="rId221" o:title=""/>
                </v:shape>
                <v:shape id="Ink 922" o:spid="_x0000_s1240" type="#_x0000_t75" style="position:absolute;left:25232;top:10110;width:353;height: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">
                  <v:imagedata r:id="rId222" o:title=""/>
                </v:shape>
                <v:shape id="Ink 923" o:spid="_x0000_s1241" type="#_x0000_t75" style="position:absolute;left:25650;top:10321;width:77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">
                  <v:imagedata r:id="rId223" o:title=""/>
                </v:shape>
                <v:shape id="Ink 924" o:spid="_x0000_s1242" type="#_x0000_t75" style="position:absolute;left:7873;top:6346;width:8356;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">
                  <v:imagedata r:id="rId224" o:title=""/>
                </v:shape>
                <v:shape id="Ink 925" o:spid="_x0000_s1243" type="#_x0000_t75" style="position:absolute;left:8129;top:6469;width:7927;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">
                  <v:imagedata r:id="rId225" o:title=""/>
                </v:shape>
                <v:shape id="Ink 926" o:spid="_x0000_s1244" type="#_x0000_t75" style="position:absolute;left:21334;top:6231;width:7297;height: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">
                  <v:imagedata r:id="rId226" o:title=""/>
                </v:shape>
                <v:shape id="Ink 928" o:spid="_x0000_s1245" type="#_x0000_t75" style="position:absolute;left:21193;top:6372;width:7247;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">
                  <v:imagedata r:id="rId227" o:title=""/>
                </v:shape>
                <v:shape id="Ink 932" o:spid="_x0000_s1246" type="#_x0000_t75" style="position:absolute;left:2625;top:18622;width:928;height: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">
                  <v:imagedata r:id="rId228" o:title=""/>
                </v:shape>
                <v:shape id="Ink 933" o:spid="_x0000_s1247" type="#_x0000_t75" style="position:absolute;left:3341;top:18370;width:1861;height:1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">
                  <v:imagedata r:id="rId229" o:title=""/>
                </v:shape>
                <v:shape id="Ink 934" o:spid="_x0000_s1248" type="#_x0000_t75" style="position:absolute;left:5036;top:18187;width:2474;height: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">
                  <v:imagedata r:id="rId230" o:title=""/>
                </v:shape>
                <v:shape id="Ink 935" o:spid="_x0000_s1249" type="#_x0000_t75" style="position:absolute;left:7463;top:17949;width:679;height:1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">
                  <v:imagedata r:id="rId231" o:title=""/>
                </v:shape>
                <v:shape id="Ink 936" o:spid="_x0000_s1250" type="#_x0000_t75" style="position:absolute;left:3132;top:21006;width:497;height: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">
                  <v:imagedata r:id="rId232" o:title=""/>
                </v:shape>
                <v:shape id="Ink 937" o:spid="_x0000_s1251" type="#_x0000_t75" style="position:absolute;left:3845;top:21524;width:695;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">
                  <v:imagedata r:id="rId233" o:title=""/>
                </v:shape>
                <v:shape id="Ink 946" o:spid="_x0000_s1252" type="#_x0000_t75" style="position:absolute;left:4727;top:21474;width:1346;height: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">
                  <v:imagedata r:id="rId234" o:title=""/>
                </v:shape>
                <v:shape id="Ink 947" o:spid="_x0000_s1253" type="#_x0000_t75" style="position:absolute;left:5962;top:21250;width:1094;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">
                  <v:imagedata r:id="rId235" o:title=""/>
                </v:shape>
                <v:shape id="Ink 949" o:spid="_x0000_s1254" type="#_x0000_t75" style="position:absolute;left:2347;top:20250;width:5904;height: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">
                  <v:imagedata r:id="rId236" o:title=""/>
                </v:shape>
                <v:shape id="Ink 968" o:spid="_x0000_s1255" type="#_x0000_t75" style="position:absolute;left:3348;top:22341;width:3780;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">
                  <v:imagedata r:id="rId237" o:title=""/>
                </v:shape>
                <v:rect id="Rectangle 1756" o:spid="_x0000_s1256" style="position:absolute;left:39272;top:17485;width:34012;height:13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" filled="f" strokecolor="black [3213]" strokeweight="2.25pt"/>
                <v:shape id="Ink 1061" o:spid="_x0000_s1257" type="#_x0000_t75" style="position:absolute;left:40167;top:18520;width:1077;height:1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">
                  <v:imagedata r:id="rId238" o:title=""/>
                </v:shape>
                <v:shape id="Ink 1062" o:spid="_x0000_s1258" type="#_x0000_t75" style="position:absolute;left:41193;top:18383;width:789;height: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">
                  <v:imagedata r:id="rId239" o:title=""/>
                </v:shape>
                <v:shape id="Ink 1070" o:spid="_x0000_s1259" type="#_x0000_t75" style="position:absolute;left:41981;top:19387;width:1279;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">
                  <v:imagedata r:id="rId240" o:title=""/>
                </v:shape>
                <v:shape id="Ink 1071" o:spid="_x0000_s1260" type="#_x0000_t75" style="position:absolute;left:43008;top:18124;width:1090;height:1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">
                  <v:imagedata r:id="rId241" o:title=""/>
                </v:shape>
                <v:shape id="Ink 1072" o:spid="_x0000_s1261" type="#_x0000_t75" style="position:absolute;left:43818;top:18296;width:752;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">
                  <v:imagedata r:id="rId242" o:title=""/>
                </v:shape>
                <v:shape id="Ink 1073" o:spid="_x0000_s1262" type="#_x0000_t75" style="position:absolute;left:40286;top:20910;width:987;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">
                  <v:imagedata r:id="rId243" o:title=""/>
                </v:shape>
                <v:shape id="Ink 1074" o:spid="_x0000_s1263" type="#_x0000_t75" style="position:absolute;left:41143;top:21590;width:835;height: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">
                  <v:imagedata r:id="rId244" o:title=""/>
                </v:shape>
                <v:shape id="Ink 1075" o:spid="_x0000_s1264" type="#_x0000_t75" style="position:absolute;left:41842;top:21475;width:762;height: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">
                  <v:imagedata r:id="rId245" o:title=""/>
                </v:shape>
                <v:shape id="Ink 1076" o:spid="_x0000_s1265" type="#_x0000_t75" style="position:absolute;left:42889;top:21324;width:525;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">
                  <v:imagedata r:id="rId246" o:title=""/>
                </v:shape>
                <v:shape id="Ink 1092" o:spid="_x0000_s1266" type="#_x0000_t75" style="position:absolute;left:43296;top:21317;width:881;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">
                  <v:imagedata r:id="rId247" o:title=""/>
                </v:shape>
                <v:shape id="Ink 1109" o:spid="_x0000_s1267" type="#_x0000_t75" style="position:absolute;left:40336;top:22217;width:3906;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">
                  <v:imagedata r:id="rId248" o:title=""/>
                </v:shape>
                <v:shape id="Ink 1110" o:spid="_x0000_s1268" type="#_x0000_t75" style="position:absolute;left:40693;top:20485;width:3780;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">
                  <v:imagedata r:id="rId249" o:title=""/>
                </v:shape>
                <v:shape id="Ink 1111" o:spid="_x0000_s1269" type="#_x0000_t75" style="position:absolute;left:12506;top:19886;width:1185;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">
                  <v:imagedata r:id="rId250" o:title=""/>
                </v:shape>
                <v:shape id="Ink 1112" o:spid="_x0000_s1270" type="#_x0000_t75" style="position:absolute;left:13695;top:20678;width:787;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">
                  <v:imagedata r:id="rId251" o:title=""/>
                </v:shape>
                <v:shape id="Ink 1113" o:spid="_x0000_s1271" type="#_x0000_t75" style="position:absolute;left:14385;top:20837;width:786;height: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">
                  <v:imagedata r:id="rId252" o:title=""/>
                </v:shape>
                <v:shape id="Ink 1115" o:spid="_x0000_s1272" type="#_x0000_t75" style="position:absolute;left:15282;top:20934;width:59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">
                  <v:imagedata r:id="rId253" o:title=""/>
                </v:shape>
                <v:shape id="Ink 1116" o:spid="_x0000_s1273" type="#_x0000_t75" style="position:absolute;left:16027;top:20815;width:875;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">
                  <v:imagedata r:id="rId254" o:title=""/>
                </v:shape>
                <v:shape id="Ink 1117" o:spid="_x0000_s1274" type="#_x0000_t75" style="position:absolute;left:16913;top:20930;width:2361;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">
                  <v:imagedata r:id="rId255" o:title=""/>
                </v:shape>
                <v:shape id="Ink 1164" o:spid="_x0000_s1275" type="#_x0000_t75" style="position:absolute;left:19170;top:20930;width:947;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">
                  <v:imagedata r:id="rId256" o:title=""/>
                </v:shape>
                <v:shape id="Ink 1165" o:spid="_x0000_s1276" type="#_x0000_t75" style="position:absolute;left:12496;top:24627;width:374;height: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">
                  <v:imagedata r:id="rId257" o:title=""/>
                </v:shape>
                <v:shape id="Ink 1166" o:spid="_x0000_s1277" type="#_x0000_t75" style="position:absolute;left:12366;top:24325;width:979;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">
                  <v:imagedata r:id="rId258" o:title=""/>
                </v:shape>
                <v:shape id="Ink 1167" o:spid="_x0000_s1278" type="#_x0000_t75" style="position:absolute;left:13208;top:25326;width:1077;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">
                  <v:imagedata r:id="rId259" o:title=""/>
                </v:shape>
                <v:shape id="Ink 1168" o:spid="_x0000_s1279" type="#_x0000_t75" style="position:absolute;left:14350;top:25528;width:396;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">
                  <v:imagedata r:id="rId260" o:title=""/>
                </v:shape>
                <v:shape id="Ink 1169" o:spid="_x0000_s1280" type="#_x0000_t75" style="position:absolute;left:14857;top:25441;width:616;height: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">
                  <v:imagedata r:id="rId261" o:title=""/>
                </v:shape>
                <v:shape id="Ink 1170" o:spid="_x0000_s1281" type="#_x0000_t75" style="position:absolute;left:15498;top:25524;width:1307;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">
                  <v:imagedata r:id="rId262" o:title=""/>
                </v:shape>
                <v:shape id="Ink 1171" o:spid="_x0000_s1282" type="#_x0000_t75" style="position:absolute;left:16841;top:25520;width:1231;height: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">
                  <v:imagedata r:id="rId263" o:title=""/>
                </v:shape>
                <v:shape id="Ink 1172" o:spid="_x0000_s1283" type="#_x0000_t75" style="position:absolute;left:17935;top:24256;width:1105;height:2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">
                  <v:imagedata r:id="rId264" o:title=""/>
                </v:shape>
                <v:shape id="Ink 1173" o:spid="_x0000_s1284" type="#_x0000_t75" style="position:absolute;left:19476;top:24858;width:248;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">
                  <v:imagedata r:id="rId265" o:title=""/>
                </v:shape>
                <v:shape id="Ink 1174" o:spid="_x0000_s1285" type="#_x0000_t75" style="position:absolute;left:19594;top:25570;width:231;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">
                  <v:imagedata r:id="rId266" o:title=""/>
                </v:shape>
                <v:shape id="Ink 1180" o:spid="_x0000_s1286" type="#_x0000_t75" style="position:absolute;left:20761;top:20502;width:238;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">
                  <v:imagedata r:id="rId267" o:title=""/>
                </v:shape>
                <v:shape id="Ink 1190" o:spid="_x0000_s1287" type="#_x0000_t75" style="position:absolute;left:20707;top:21326;width:180;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">
                  <v:imagedata r:id="rId268" o:title=""/>
                </v:shape>
                <v:shape id="Ink 1253" o:spid="_x0000_s1288" type="#_x0000_t75" style="position:absolute;left:28977;top:27464;width:1036;height: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">
                  <v:imagedata r:id="rId269" o:title=""/>
                </v:shape>
                <v:shape id="Ink 1254" o:spid="_x0000_s1289" type="#_x0000_t75" style="position:absolute;left:30074;top:28335;width:731;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">
                  <v:imagedata r:id="rId270" o:title=""/>
                </v:shape>
                <v:shape id="Ink 1255" o:spid="_x0000_s1290" type="#_x0000_t75" style="position:absolute;left:30780;top:28324;width:7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">
                  <v:imagedata r:id="rId271" o:title=""/>
                </v:shape>
                <v:shape id="Ink 1256" o:spid="_x0000_s1291" type="#_x0000_t75" style="position:absolute;left:31849;top:28220;width:1098;height: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">
                  <v:imagedata r:id="rId272" o:title=""/>
                </v:shape>
                <v:shape id="Ink 1257" o:spid="_x0000_s1292" type="#_x0000_t75" style="position:absolute;left:28253;top:27291;width:5641;height:2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">
                  <v:imagedata r:id="rId273" o:title=""/>
                </v:shape>
                <v:shape id="Ink 1258" o:spid="_x0000_s1293" type="#_x0000_t75" style="position:absolute;left:28091;top:27079;width:5742;height: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">
                  <v:imagedata r:id="rId274" o:title=""/>
                </v:shape>
                <v:shape id="Ink 1259" o:spid="_x0000_s1294" type="#_x0000_t75" style="position:absolute;left:21928;top:19771;width:13795;height:2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">
                  <v:imagedata r:id="rId275" o:title=""/>
                </v:shape>
                <v:shape id="Ink 1260" o:spid="_x0000_s1295" type="#_x0000_t75" style="position:absolute;left:22003;top:19519;width:13299;height: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">
                  <v:imagedata r:id="rId276" o:title=""/>
                </v:shape>
                <v:shape id="Ink 1261" o:spid="_x0000_s1296" type="#_x0000_t75" style="position:absolute;left:21352;top:24058;width:14104;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">
                  <v:imagedata r:id="rId277" o:title=""/>
                </v:shape>
                <v:shape id="Ink 1262" o:spid="_x0000_s1297" type="#_x0000_t75" style="position:absolute;left:21222;top:23954;width:13763;height: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">
                  <v:imagedata r:id="rId278" o:title=""/>
                </v:shape>
                <v:shape id="Ink 1263" o:spid="_x0000_s1298" type="#_x0000_t75" style="position:absolute;left:32994;top:24610;width:1631;height: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">
                  <v:imagedata r:id="rId279" o:title=""/>
                </v:shape>
                <v:shape id="Ink 1264" o:spid="_x0000_s1299" type="#_x0000_t75" style="position:absolute;left:33062;top:24991;width:174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">
                  <v:imagedata r:id="rId280" o:title=""/>
                </v:shape>
                <v:shape id="Ink 1265" o:spid="_x0000_s1300" type="#_x0000_t75" style="position:absolute;left:33354;top:24666;width:1044;height: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">
                  <v:imagedata r:id="rId281" o:title=""/>
                </v:shape>
                <v:shape id="Ink 1266" o:spid="_x0000_s1301" type="#_x0000_t75" style="position:absolute;left:33606;top:24817;width:389;height: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">
                  <v:imagedata r:id="rId282" o:title=""/>
                </v:shape>
                <v:shape id="Ink 1267" o:spid="_x0000_s1302" type="#_x0000_t75" style="position:absolute;left:32393;top:24109;width:248;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">
                  <v:imagedata r:id="rId283" o:title=""/>
                </v:shape>
                <v:shape id="Ink 1268" o:spid="_x0000_s1303" type="#_x0000_t75" style="position:absolute;left:2876;top:24073;width:328;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">
                  <v:imagedata r:id="rId284" o:title=""/>
                </v:shape>
                <v:shape id="Ink 1269" o:spid="_x0000_s1304" type="#_x0000_t75" style="position:absolute;left:2344;top:24058;width:1198;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">
                  <v:imagedata r:id="rId285" o:title=""/>
                </v:shape>
                <v:shape id="Ink 1270" o:spid="_x0000_s1305" type="#_x0000_t75" style="position:absolute;left:3575;top:23803;width:809;height:1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">
                  <v:imagedata r:id="rId286" o:title=""/>
                </v:shape>
                <v:shape id="Ink 1271" o:spid="_x0000_s1306" type="#_x0000_t75" style="position:absolute;left:4417;top:24555;width:1127;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">
                  <v:imagedata r:id="rId287" o:title=""/>
                </v:shape>
                <v:shape id="Ink 1272" o:spid="_x0000_s1307" type="#_x0000_t75" style="position:absolute;left:5557;top:24588;width:531;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">
                  <v:imagedata r:id="rId288" o:title=""/>
                </v:shape>
                <v:shape id="Ink 1273" o:spid="_x0000_s1308" type="#_x0000_t75" style="position:absolute;left:6652;top:24602;width:1160;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">
                  <v:imagedata r:id="rId289" o:title=""/>
                </v:shape>
                <v:shape id="Ink 1274" o:spid="_x0000_s1309" type="#_x0000_t75" style="position:absolute;left:7790;top:24145;width:422;height:1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">
                  <v:imagedata r:id="rId290" o:title=""/>
                </v:shape>
                <v:shape id="Ink 1275" o:spid="_x0000_s1310" type="#_x0000_t75" style="position:absolute;left:8229;top:23824;width:689;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">
                  <v:imagedata r:id="rId291" o:title=""/>
                </v:shape>
                <v:shape id="Ink 1276" o:spid="_x0000_s1311" type="#_x0000_t75" style="position:absolute;left:2203;top:26128;width:263;height:1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">
                  <v:imagedata r:id="rId292" o:title=""/>
                </v:shape>
                <v:shape id="Ink 1277" o:spid="_x0000_s1312" type="#_x0000_t75" style="position:absolute;left:2365;top:26697;width:504;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">
                  <v:imagedata r:id="rId293" o:title=""/>
                </v:shape>
                <v:shape id="Ink 1278" o:spid="_x0000_s1313" type="#_x0000_t75" style="position:absolute;left:2887;top:26611;width:724;height: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">
                  <v:imagedata r:id="rId294" o:title=""/>
                </v:shape>
                <v:shape id="Ink 1279" o:spid="_x0000_s1314" type="#_x0000_t75" style="position:absolute;left:4302;top:26561;width:731;height: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">
                  <v:imagedata r:id="rId295" o:title=""/>
                </v:shape>
                <v:shape id="Ink 1408" o:spid="_x0000_s1315" type="#_x0000_t75" style="position:absolute;left:5231;top:26456;width:281;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">
                  <v:imagedata r:id="rId296" o:title=""/>
                </v:shape>
                <v:shape id="Ink 1409" o:spid="_x0000_s1316" type="#_x0000_t75" style="position:absolute;left:5562;top:26719;width:580;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">
                  <v:imagedata r:id="rId297" o:title=""/>
                </v:shape>
                <v:shape id="Ink 1410" o:spid="_x0000_s1317" type="#_x0000_t75" style="position:absolute;left:6307;top:25797;width:1692;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">
                  <v:imagedata r:id="rId298" o:title=""/>
                </v:shape>
                <v:shape id="Ink 1411" o:spid="_x0000_s1318" type="#_x0000_t75" style="position:absolute;left:7790;top:26701;width:1059;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">
                  <v:imagedata r:id="rId299" o:title=""/>
                </v:shape>
                <v:shape id="Ink 1412" o:spid="_x0000_s1319" type="#_x0000_t75" style="position:absolute;left:9177;top:26510;width:758;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">
                  <v:imagedata r:id="rId300" o:title=""/>
                </v:shape>
                <v:shape id="Ink 1413" o:spid="_x0000_s1320" type="#_x0000_t75" style="position:absolute;left:10080;top:26352;width:634;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">
                  <v:imagedata r:id="rId301" o:title=""/>
                </v:shape>
                <v:shape id="Ink 1414" o:spid="_x0000_s1321" type="#_x0000_t75" style="position:absolute;left:10717;top:26452;width:778;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">
                  <v:imagedata r:id="rId302" o:title=""/>
                </v:shape>
                <v:shape id="Ink 1415" o:spid="_x0000_s1322" type="#_x0000_t75" style="position:absolute;left:2218;top:28296;width:291;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">
                  <v:imagedata r:id="rId303" o:title=""/>
                </v:shape>
                <v:shape id="Ink 1416" o:spid="_x0000_s1323" type="#_x0000_t75" style="position:absolute;left:2390;top:28900;width:468;height: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">
                  <v:imagedata r:id="rId304" o:title=""/>
                </v:shape>
                <v:shape id="Ink 1417" o:spid="_x0000_s1324" type="#_x0000_t75" style="position:absolute;left:2866;top:28868;width:817;height:1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">
                  <v:imagedata r:id="rId305" o:title=""/>
                </v:shape>
                <v:shape id="Ink 1418" o:spid="_x0000_s1325" type="#_x0000_t75" style="position:absolute;left:4687;top:28890;width:1141;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">
                  <v:imagedata r:id="rId306" o:title=""/>
                </v:shape>
                <v:shape id="Ink 1419" o:spid="_x0000_s1326" type="#_x0000_t75" style="position:absolute;left:6635;top:27914;width:273;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">
                  <v:imagedata r:id="rId307" o:title=""/>
                </v:shape>
                <v:shape id="Ink 1420" o:spid="_x0000_s1327" type="#_x0000_t75" style="position:absolute;left:6559;top:28641;width:1404;height:1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">
                  <v:imagedata r:id="rId308" o:title=""/>
                </v:shape>
                <v:shape id="Ink 1421" o:spid="_x0000_s1328" type="#_x0000_t75" style="position:absolute;left:7941;top:28774;width:1074;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">
                  <v:imagedata r:id="rId309" o:title=""/>
                </v:shape>
                <v:shape id="Ink 1422" o:spid="_x0000_s1329" type="#_x0000_t75" style="position:absolute;left:8950;top:28958;width:633;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">
                  <v:imagedata r:id="rId310" o:title=""/>
                </v:shape>
                <v:shape id="Ink 1423" o:spid="_x0000_s1330" type="#_x0000_t75" style="position:absolute;left:9583;top:27914;width:1757;height:1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">
                  <v:imagedata r:id="rId311" o:title=""/>
                </v:shape>
                <v:shape id="Ink 1424" o:spid="_x0000_s1331" type="#_x0000_t75" style="position:absolute;left:11621;top:29566;width:180;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">
                  <v:imagedata r:id="rId312" o:title=""/>
                </v:shape>
                <v:shape id="Ink 1428" o:spid="_x0000_s1332" type="#_x0000_t75" style="position:absolute;left:49480;top:19250;width:1311;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">
                  <v:imagedata r:id="rId313" o:title=""/>
                </v:shape>
                <v:shape id="Ink 1438" o:spid="_x0000_s1333" type="#_x0000_t75" style="position:absolute;left:50640;top:19808;width:701;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">
                  <v:imagedata r:id="rId314" o:title=""/>
                </v:shape>
                <v:shape id="Ink 1441" o:spid="_x0000_s1334" type="#_x0000_t75" style="position:absolute;left:51137;top:19967;width:1392;height:1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">
                  <v:imagedata r:id="rId315" o:title=""/>
                </v:shape>
                <v:shape id="Ink 1454" o:spid="_x0000_s1335" type="#_x0000_t75" style="position:absolute;left:52350;top:20186;width:113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">
                  <v:imagedata r:id="rId316" o:title=""/>
                </v:shape>
                <v:shape id="Ink 1455" o:spid="_x0000_s1336" type="#_x0000_t75" style="position:absolute;left:53304;top:20032;width:3150;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">
                  <v:imagedata r:id="rId317" o:title=""/>
                </v:shape>
                <v:shape id="Ink 1456" o:spid="_x0000_s1337" type="#_x0000_t75" style="position:absolute;left:56709;top:19333;width:493;height:1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">
                  <v:imagedata r:id="rId318" o:title=""/>
                </v:shape>
                <v:shape id="Ink 1471" o:spid="_x0000_s1338" type="#_x0000_t75" style="position:absolute;left:48930;top:23833;width:1004;height:1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">
                  <v:imagedata r:id="rId319" o:title=""/>
                </v:shape>
                <v:shape id="Ink 1472" o:spid="_x0000_s1339" type="#_x0000_t75" style="position:absolute;left:49808;top:24608;width:1022;height: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">
                  <v:imagedata r:id="rId320" o:title=""/>
                </v:shape>
                <v:shape id="Ink 1480" o:spid="_x0000_s1340" type="#_x0000_t75" style="position:absolute;left:50824;top:24517;width:610;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">
                  <v:imagedata r:id="rId321" o:title=""/>
                </v:shape>
                <v:shape id="Ink 1481" o:spid="_x0000_s1341" type="#_x0000_t75" style="position:absolute;left:51378;top:24636;width:864;height: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">
                  <v:imagedata r:id="rId322" o:title=""/>
                </v:shape>
                <v:shape id="Ink 1482" o:spid="_x0000_s1342" type="#_x0000_t75" style="position:absolute;left:52238;top:24711;width:1224;height: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">
                  <v:imagedata r:id="rId323" o:title=""/>
                </v:shape>
                <v:shape id="Ink 1483" o:spid="_x0000_s1343" type="#_x0000_t75" style="position:absolute;left:53581;top:24744;width:1263;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">
                  <v:imagedata r:id="rId324" o:title=""/>
                </v:shape>
                <v:shape id="Ink 1484" o:spid="_x0000_s1344" type="#_x0000_t75" style="position:absolute;left:54844;top:23412;width:901;height:2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">
                  <v:imagedata r:id="rId325" o:title=""/>
                </v:shape>
                <v:shape id="Ink 1485" o:spid="_x0000_s1345" type="#_x0000_t75" style="position:absolute;left:56373;top:24142;width:261;height:1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">
                  <v:imagedata r:id="rId326" o:title=""/>
                </v:shape>
                <v:shape id="Ink 1486" o:spid="_x0000_s1346" type="#_x0000_t75" style="position:absolute;left:58038;top:18808;width:13953;height:2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">
                  <v:imagedata r:id="rId327" o:title=""/>
                </v:shape>
                <v:shape id="Ink 1487" o:spid="_x0000_s1347" type="#_x0000_t75" style="position:absolute;left:57951;top:19053;width:13317;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">
                  <v:imagedata r:id="rId328" o:title=""/>
                </v:shape>
                <v:shape id="Ink 1494" o:spid="_x0000_s1348" type="#_x0000_t75" style="position:absolute;left:57638;top:23729;width:13867;height:2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">
                  <v:imagedata r:id="rId329" o:title=""/>
                </v:shape>
                <v:shape id="Ink 1495" o:spid="_x0000_s1349" type="#_x0000_t75" style="position:absolute;left:57595;top:23570;width:13435;height: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">
                  <v:imagedata r:id="rId330" o:title=""/>
                </v:shape>
                <v:shape id="Ink 1496" o:spid="_x0000_s1350" type="#_x0000_t75" style="position:absolute;left:67938;top:23887;width:2653;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">
                  <v:imagedata r:id="rId331" o:title=""/>
                </v:shape>
                <v:shape id="Ink 1497" o:spid="_x0000_s1351" type="#_x0000_t75" style="position:absolute;left:69050;top:24067;width:565;height:1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">
                  <v:imagedata r:id="rId332" o:title=""/>
                </v:shape>
                <v:shape id="Ink 1498" o:spid="_x0000_s1352" type="#_x0000_t75" style="position:absolute;left:69792;top:23992;width:363;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">
                  <v:imagedata r:id="rId333" o:title=""/>
                </v:shape>
                <v:shape id="Ink 1499" o:spid="_x0000_s1353" type="#_x0000_t75" style="position:absolute;left:69403;top:24287;width:443;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">
                  <v:imagedata r:id="rId334" o:title=""/>
                </v:shape>
                <v:shape id="Ink 1503" o:spid="_x0000_s1354" type="#_x0000_t75" style="position:absolute;left:66797;top:27610;width:1133;height:1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">
                  <v:imagedata r:id="rId335" o:title=""/>
                </v:shape>
                <v:shape id="Ink 1504" o:spid="_x0000_s1355" type="#_x0000_t75" style="position:absolute;left:67905;top:28286;width:796;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">
                  <v:imagedata r:id="rId336" o:title=""/>
                </v:shape>
                <v:shape id="Ink 1512" o:spid="_x0000_s1356" type="#_x0000_t75" style="position:absolute;left:68708;top:28222;width:1418;height:1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">
                  <v:imagedata r:id="rId337" o:title=""/>
                </v:shape>
                <v:shape id="Ink 1513" o:spid="_x0000_s1357" type="#_x0000_t75" style="position:absolute;left:70061;top:28355;width:923;height: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">
                  <v:imagedata r:id="rId338" o:title=""/>
                </v:shape>
                <v:shape id="Ink 1516" o:spid="_x0000_s1358" type="#_x0000_t75" style="position:absolute;left:66022;top:26990;width:6056;height:2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">
                  <v:imagedata r:id="rId339" o:title=""/>
                </v:shape>
                <v:shape id="Ink 1537" o:spid="_x0000_s1359" type="#_x0000_t75" style="position:absolute;left:39998;top:24751;width:1026;height:1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">
                  <v:imagedata r:id="rId340" o:title=""/>
                </v:shape>
                <v:shape id="Ink 1538" o:spid="_x0000_s1360" type="#_x0000_t75" style="position:absolute;left:40948;top:25446;width:594;height: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">
                  <v:imagedata r:id="rId341" o:title=""/>
                </v:shape>
                <v:shape id="Ink 1539" o:spid="_x0000_s1361" type="#_x0000_t75" style="position:absolute;left:41820;top:25403;width:680;height: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">
                  <v:imagedata r:id="rId342" o:title=""/>
                </v:shape>
                <v:shape id="Ink 1541" o:spid="_x0000_s1362" type="#_x0000_t75" style="position:absolute;left:42802;top:24035;width:396;height:2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">
                  <v:imagedata r:id="rId343" o:title=""/>
                </v:shape>
                <v:shape id="Ink 1542" o:spid="_x0000_s1363" type="#_x0000_t75" style="position:absolute;left:42619;top:25478;width:101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">
                  <v:imagedata r:id="rId344" o:title=""/>
                </v:shape>
                <v:shape id="Ink 1543" o:spid="_x0000_s1364" type="#_x0000_t75" style="position:absolute;left:43364;top:25316;width:1851;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">
                  <v:imagedata r:id="rId345" o:title=""/>
                </v:shape>
                <v:shape id="Ink 1544" o:spid="_x0000_s1365" type="#_x0000_t75" style="position:absolute;left:45232;top:24208;width:854;height:1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">
                  <v:imagedata r:id="rId346" o:title=""/>
                </v:shape>
                <v:shape id="Ink 1545" o:spid="_x0000_s1366" type="#_x0000_t75" style="position:absolute;left:40019;top:26922;width:858;height: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">
                  <v:imagedata r:id="rId347" o:title=""/>
                </v:shape>
                <v:shape id="Ink 1564" o:spid="_x0000_s1367" type="#_x0000_t75" style="position:absolute;left:40989;top:27059;width:682;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">
                  <v:imagedata r:id="rId348" o:title=""/>
                </v:shape>
                <v:shape id="Ink 1565" o:spid="_x0000_s1368" type="#_x0000_t75" style="position:absolute;left:41769;top:26926;width:1257;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">
                  <v:imagedata r:id="rId349" o:title=""/>
                </v:shape>
                <v:shape id="Ink 1566" o:spid="_x0000_s1369" type="#_x0000_t75" style="position:absolute;left:43652;top:27008;width:1109;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">
                  <v:imagedata r:id="rId350" o:title=""/>
                </v:shape>
                <v:shape id="Ink 1569" o:spid="_x0000_s1370" type="#_x0000_t75" style="position:absolute;left:44638;top:26155;width:990;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">
                  <v:imagedata r:id="rId351" o:title=""/>
                </v:shape>
                <v:shape id="Ink 1581" o:spid="_x0000_s1371" type="#_x0000_t75" style="position:absolute;left:45564;top:27019;width:1209;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">
                  <v:imagedata r:id="rId352" o:title=""/>
                </v:shape>
                <v:shape id="Ink 1583" o:spid="_x0000_s1372" type="#_x0000_t75" style="position:absolute;left:46795;top:26735;width:450;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">
                  <v:imagedata r:id="rId353" o:title=""/>
                </v:shape>
                <v:shape id="Ink 1584" o:spid="_x0000_s1373" type="#_x0000_t75" style="position:absolute;left:47299;top:26825;width:731;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">
                  <v:imagedata r:id="rId354" o:title=""/>
                </v:shape>
                <v:shape id="Ink 1585" o:spid="_x0000_s1374" type="#_x0000_t75" style="position:absolute;left:40030;top:28423;width:256;height:1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">
                  <v:imagedata r:id="rId355" o:title=""/>
                </v:shape>
                <v:shape id="Ink 1591" o:spid="_x0000_s1375" type="#_x0000_t75" style="position:absolute;left:39764;top:29345;width:1444;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">
                  <v:imagedata r:id="rId356" o:title=""/>
                </v:shape>
                <v:shape id="Ink 1592" o:spid="_x0000_s1376" type="#_x0000_t75" style="position:absolute;left:42104;top:29190;width:1339;height: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">
                  <v:imagedata r:id="rId357" o:title=""/>
                </v:shape>
                <v:shape id="Ink 1593" o:spid="_x0000_s1377" type="#_x0000_t75" style="position:absolute;left:43684;top:29197;width:1800;height: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">
                  <v:imagedata r:id="rId358" o:title=""/>
                </v:shape>
                <v:shape id="Ink 1594" o:spid="_x0000_s1378" type="#_x0000_t75" style="position:absolute;left:45424;top:28409;width:517;height:1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">
                  <v:imagedata r:id="rId359" o:title=""/>
                </v:shape>
                <v:shape id="Ink 1595" o:spid="_x0000_s1379" type="#_x0000_t75" style="position:absolute;left:45924;top:29273;width:705;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">
                  <v:imagedata r:id="rId360" o:title=""/>
                </v:shape>
                <v:shape id="Ink 1596" o:spid="_x0000_s1380" type="#_x0000_t75" style="position:absolute;left:47190;top:29363;width:898;height: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">
                  <v:imagedata r:id="rId361" o:title=""/>
                </v:shape>
                <v:shape id="Ink 1597" o:spid="_x0000_s1381" type="#_x0000_t75" style="position:absolute;left:48624;top:29312;width:691;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">
                  <v:imagedata r:id="rId362" o:title=""/>
                </v:shape>
                <v:shape id="Ink 1598" o:spid="_x0000_s1382" type="#_x0000_t75" style="position:absolute;left:49686;top:29298;width:464;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">
                  <v:imagedata r:id="rId363" o:title=""/>
                </v:shape>
                <v:shape id="Ink 1599" o:spid="_x0000_s1383" type="#_x0000_t75" style="position:absolute;left:50197;top:29327;width:2545;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">
                  <v:imagedata r:id="rId364" o:title=""/>
                </v:shape>
                <v:shape id="Ink 1600" o:spid="_x0000_s1384" type="#_x0000_t75" style="position:absolute;left:52839;top:29316;width:1134;height: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">
                  <v:imagedata r:id="rId365" o:title=""/>
                </v:shape>
                <v:shape id="Ink 1601" o:spid="_x0000_s1385" type="#_x0000_t75" style="position:absolute;left:54200;top:29636;width:500;height: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">
                  <v:imagedata r:id="rId366" o:title=""/>
                </v:shape>
                <v:shape id="Ink 1602" o:spid="_x0000_s1386" type="#_x0000_t75" style="position:absolute;left:54740;top:28855;width:1904;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">
                  <v:imagedata r:id="rId367" o:title=""/>
                </v:shape>
                <v:shape id="Ink 1603" o:spid="_x0000_s1387" type="#_x0000_t75" style="position:absolute;left:56108;top:29702;width:666;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">
                  <v:imagedata r:id="rId368" o:title=""/>
                </v:shape>
                <v:rect id="Rectangle 2163" o:spid="_x0000_s1388" style="position:absolute;left:56517;width:35729;height:68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" fillcolor="white [3201]" strokecolor="#e84c22 [3204]" strokeweight="1.5pt">
                  <v:textbox>
                    <w:txbxContent>
                      <w:p w14:paraId="187AFCE8" w14:textId="06E00407" w:rsidR="00D863A0" w:rsidRDefault="00D863A0" w:rsidP="00590CC1">
                        <w:pPr>
                          <w:jc w:val="center"/>
                          <w:rPr>
                            <w:sz w:val="24"/>
                            <w:szCs w:val="24"/>
                          </w:rPr>
                        </w:pPr>
                        <w:r>
                          <w:rPr>
                            <w:sz w:val="24"/>
                            <w:szCs w:val="24"/>
                          </w:rPr>
                          <w:t>Due to their similarity, I might use the same GUI function here just with different text variables and methods assigned to the buttons, etc.</w:t>
                        </w:r>
                      </w:p>
                    </w:txbxContent>
                  </v:textbox>
                </v:rect>
                <v:rect id="Rectangle 2164" o:spid="_x0000_s1389" style="position:absolute;left:50913;top:7800;width:22440;height:8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" fillcolor="white [3201]" strokecolor="#e84c22 [3204]" strokeweight="1.5pt">
                  <v:textbox>
                    <w:txbxContent>
                      <w:p w14:paraId="57F837BC" w14:textId="433A89F9" w:rsidR="00D863A0" w:rsidRDefault="00D863A0" w:rsidP="00590CC1">
                        <w:pPr>
                          <w:jc w:val="center"/>
                          <w:rPr>
                            <w:sz w:val="24"/>
                            <w:szCs w:val="24"/>
                          </w:rPr>
                        </w:pPr>
                        <w:r>
                          <w:rPr>
                            <w:sz w:val="24"/>
                            <w:szCs w:val="24"/>
                          </w:rPr>
                          <w:t xml:space="preserve">Each password will have a small view icon for the user to click </w:t>
                        </w:r>
                        <w:r>
                          <w:rPr>
                            <w:i/>
                            <w:iCs/>
                            <w:sz w:val="24"/>
                            <w:szCs w:val="24"/>
                          </w:rPr>
                          <w:t>and hold</w:t>
                        </w:r>
                        <w:r>
                          <w:rPr>
                            <w:sz w:val="24"/>
                            <w:szCs w:val="24"/>
                          </w:rPr>
                          <w:t xml:space="preserve"> to view their entered password in plaintext.</w:t>
                        </w:r>
                      </w:p>
                    </w:txbxContent>
                  </v:textbox>
                </v:rect>
                <v:rect id="Rectangle 2165" o:spid="_x0000_s1390" style="position:absolute;left:74309;top:15161;width:16899;height:15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" fillcolor="white [3201]" strokecolor="#e84c22 [3204]" strokeweight="1.5pt">
                  <v:textbox>
                    <w:txbxContent>
                      <w:p w14:paraId="3358CE95" w14:textId="7221D889" w:rsidR="00D863A0" w:rsidRDefault="00D863A0" w:rsidP="00590CC1">
                        <w:pPr>
                          <w:jc w:val="center"/>
                          <w:rPr>
                            <w:sz w:val="24"/>
                            <w:szCs w:val="24"/>
                          </w:rPr>
                        </w:pPr>
                        <w:r>
                          <w:rPr>
                            <w:sz w:val="24"/>
                            <w:szCs w:val="24"/>
                          </w:rPr>
                          <w:t>No plaintext passwords will be stored anywhere – all passwords will be hashed and a salt added. This will ensure the login system is secure.</w:t>
                        </w:r>
                      </w:p>
                    </w:txbxContent>
                  </v:textbox>
                </v:rect>
                <v:shape id="Straight Arrow Connector 2182" o:spid="_x0000_s1391" type="#_x0000_t32" style="position:absolute;left:66886;top:23003;width:7423;height:19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" strokecolor="#e84c22 [3204]" strokeweight="1.5pt">
                  <v:stroke endarrow="block" joinstyle="miter"/>
                </v:shape>
                <v:shape id="Straight Arrow Connector 1754" o:spid="_x0000_s1392" type="#_x0000_t32" style="position:absolute;left:62133;top:16209;width:6665;height:79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" strokecolor="#e84c22 [3204]" strokeweight="1.5pt">
                  <v:stroke endarrow="block" joinstyle="miter"/>
                </v:shape>
                <v:shape id="Straight Arrow Connector 2183" o:spid="_x0000_s1393" type="#_x0000_t32" style="position:absolute;left:73353;top:6827;width:1028;height:143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" strokecolor="#e84c22 [3204]" strokeweight="1.5pt">
                  <v:stroke endarrow="block" joinstyle="miter"/>
                </v:shape>
                <v:shape id="Straight Arrow Connector 2184" o:spid="_x0000_s1394" type="#_x0000_t32" style="position:absolute;left:41099;top:16614;width:2809;height:7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" strokecolor="#e84c22 [3204]" strokeweight="1.5pt">
                  <v:stroke endarrow="block" joinstyle="miter"/>
                </v:shape>
                <w10:anchorlock/>
              </v:group>
            </w:pict>
          </mc:Fallback>
        </mc:AlternateContent>
      </w:r>
    </w:p>
    <w:p w14:paraId="16EB5B7E" w14:textId="40F6A830" w:rsidR="0003217E" w:rsidRPr="0003217E" w:rsidRDefault="00C363D9" w:rsidP="00C363D9">
      <w:pPr>
        <w:pStyle w:val="Heading3"/>
      </w:pPr>
      <w:bookmarkStart w:id="42" w:name="_Toc60400341"/>
      <w:r>
        <w:lastRenderedPageBreak/>
        <w:t>Student interface</w:t>
      </w:r>
      <w:bookmarkEnd w:id="42"/>
    </w:p>
    <w:p w14:paraId="5ADAE9A7" w14:textId="77777777" w:rsidR="00E6486E" w:rsidRDefault="00F92886" w:rsidP="00E6486E">
      <w:pPr>
        <w:pStyle w:val="Heading4"/>
      </w:pPr>
      <w:bookmarkStart w:id="43" w:name="_Ref57123723"/>
      <w:r>
        <w:t>Award Overview</w:t>
      </w:r>
      <w:bookmarkEnd w:id="43"/>
    </w:p>
    <w:p w14:paraId="149D9888" w14:textId="1780B5C3" w:rsidR="00F92886" w:rsidRPr="00F92886" w:rsidRDefault="00E6486E" w:rsidP="00E6486E">
      <w:r>
        <w:t>Linked from ‘</w:t>
      </w:r>
      <w:r>
        <w:rPr>
          <w:i/>
          <w:iCs/>
        </w:rPr>
        <w:t>Login</w:t>
      </w:r>
      <w:r>
        <w:t xml:space="preserve">’ button in </w:t>
      </w:r>
      <w:r w:rsidRPr="00E6486E">
        <w:rPr>
          <w:b/>
          <w:bCs/>
        </w:rPr>
        <w:t>student</w:t>
      </w:r>
      <w:r>
        <w:rPr>
          <w:b/>
          <w:bCs/>
        </w:rPr>
        <w:t xml:space="preserve"> login</w:t>
      </w:r>
      <w:r>
        <w:t xml:space="preserve"> </w:t>
      </w:r>
      <w:r w:rsidRPr="00E6486E">
        <w:rPr>
          <w:rStyle w:val="DocumentLinksChar"/>
        </w:rPr>
        <w:fldChar w:fldCharType="begin"/>
      </w:r>
      <w:r w:rsidRPr="00E6486E">
        <w:rPr>
          <w:rStyle w:val="DocumentLinksChar"/>
        </w:rPr>
        <w:instrText xml:space="preserve"> REF _Ref60399719 \h </w:instrText>
      </w:r>
      <w:r>
        <w:rPr>
          <w:rStyle w:val="DocumentLinksChar"/>
        </w:rPr>
        <w:instrText xml:space="preserve"> \* MERGEFORMAT </w:instrText>
      </w:r>
      <w:r w:rsidRPr="00E6486E">
        <w:rPr>
          <w:rStyle w:val="DocumentLinksChar"/>
        </w:rPr>
      </w:r>
      <w:r w:rsidRPr="00E6486E">
        <w:rPr>
          <w:rStyle w:val="DocumentLinksChar"/>
        </w:rPr>
        <w:fldChar w:fldCharType="separate"/>
      </w:r>
      <w:r w:rsidRPr="00E6486E">
        <w:rPr>
          <w:rStyle w:val="DocumentLinksChar"/>
        </w:rPr>
        <w:t>Welcome and Login</w:t>
      </w:r>
      <w:r w:rsidRPr="00E6486E">
        <w:rPr>
          <w:rStyle w:val="DocumentLinksChar"/>
        </w:rPr>
        <w:fldChar w:fldCharType="end"/>
      </w:r>
      <w:r>
        <w:rPr>
          <w:rStyle w:val="DocumentLinksChar"/>
        </w:rPr>
        <w:t xml:space="preserve"> </w:t>
      </w:r>
      <w:r>
        <w:t>window</w:t>
      </w:r>
    </w:p>
    <w:p w14:paraId="7D32593B" w14:textId="15FF7839" w:rsidR="00214893" w:rsidRDefault="00214893" w:rsidP="00842FCA">
      <w:r>
        <w:rPr>
          <w:noProof/>
        </w:rPr>
        <mc:AlternateContent>
          <mc:Choice Requires="wpc">
            <w:drawing>
              <wp:inline distT="0" distB="0" distL="0" distR="0" wp14:anchorId="20F7606F" wp14:editId="2D422615">
                <wp:extent cx="8559165" cy="3912243"/>
                <wp:effectExtent l="0" t="0" r="0" b="12065"/>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369">
                        <w14:nvContentPartPr>
                          <w14:cNvPr id="277" name="Ink 277"/>
                          <w14:cNvContentPartPr/>
                        </w14:nvContentPartPr>
                        <w14:xfrm>
                          <a:off x="908795" y="485385"/>
                          <a:ext cx="111240" cy="107640"/>
                        </w14:xfrm>
                      </w14:contentPart>
                      <w14:contentPart bwMode="auto" r:id="rId370">
                        <w14:nvContentPartPr>
                          <w14:cNvPr id="278" name="Ink 278"/>
                          <w14:cNvContentPartPr/>
                        </w14:nvContentPartPr>
                        <w14:xfrm>
                          <a:off x="1073675" y="546225"/>
                          <a:ext cx="48960" cy="83880"/>
                        </w14:xfrm>
                      </w14:contentPart>
                      <w14:contentPart bwMode="auto" r:id="rId371">
                        <w14:nvContentPartPr>
                          <w14:cNvPr id="279" name="Ink 279"/>
                          <w14:cNvContentPartPr/>
                        </w14:nvContentPartPr>
                        <w14:xfrm>
                          <a:off x="1160075" y="441465"/>
                          <a:ext cx="25200" cy="162720"/>
                        </w14:xfrm>
                      </w14:contentPart>
                      <w14:contentPart bwMode="auto" r:id="rId372">
                        <w14:nvContentPartPr>
                          <w14:cNvPr id="280" name="Ink 280"/>
                          <w14:cNvContentPartPr/>
                        </w14:nvContentPartPr>
                        <w14:xfrm>
                          <a:off x="1201835" y="549465"/>
                          <a:ext cx="119520" cy="72360"/>
                        </w14:xfrm>
                      </w14:contentPart>
                      <w14:contentPart bwMode="auto" r:id="rId373">
                        <w14:nvContentPartPr>
                          <w14:cNvPr id="281" name="Ink 281"/>
                          <w14:cNvContentPartPr/>
                        </w14:nvContentPartPr>
                        <w14:xfrm>
                          <a:off x="1342595" y="550185"/>
                          <a:ext cx="102960" cy="48960"/>
                        </w14:xfrm>
                      </w14:contentPart>
                      <w14:contentPart bwMode="auto" r:id="rId374">
                        <w14:nvContentPartPr>
                          <w14:cNvPr id="282" name="Ink 282"/>
                          <w14:cNvContentPartPr/>
                        </w14:nvContentPartPr>
                        <w14:xfrm>
                          <a:off x="1483355" y="552345"/>
                          <a:ext cx="45720" cy="74880"/>
                        </w14:xfrm>
                      </w14:contentPart>
                      <w14:contentPart bwMode="auto" r:id="rId375">
                        <w14:nvContentPartPr>
                          <w14:cNvPr id="283" name="Ink 283"/>
                          <w14:cNvContentPartPr/>
                        </w14:nvContentPartPr>
                        <w14:xfrm>
                          <a:off x="1554275" y="622185"/>
                          <a:ext cx="34200" cy="63000"/>
                        </w14:xfrm>
                      </w14:contentPart>
                      <w14:contentPart bwMode="auto" r:id="rId376">
                        <w14:nvContentPartPr>
                          <w14:cNvPr id="83" name="Ink 83"/>
                          <w14:cNvContentPartPr/>
                        </w14:nvContentPartPr>
                        <w14:xfrm>
                          <a:off x="2209475" y="413385"/>
                          <a:ext cx="9720" cy="128160"/>
                        </w14:xfrm>
                      </w14:contentPart>
                      <w14:contentPart bwMode="auto" r:id="rId377">
                        <w14:nvContentPartPr>
                          <w14:cNvPr id="84" name="Ink 84"/>
                          <w14:cNvContentPartPr/>
                        </w14:nvContentPartPr>
                        <w14:xfrm>
                          <a:off x="2205515" y="596985"/>
                          <a:ext cx="9720" cy="12600"/>
                        </w14:xfrm>
                      </w14:contentPart>
                      <w14:contentPart bwMode="auto" r:id="rId378">
                        <w14:nvContentPartPr>
                          <w14:cNvPr id="85" name="Ink 85"/>
                          <w14:cNvContentPartPr/>
                        </w14:nvContentPartPr>
                        <w14:xfrm>
                          <a:off x="620435" y="864465"/>
                          <a:ext cx="80640" cy="105480"/>
                        </w14:xfrm>
                      </w14:contentPart>
                      <w14:contentPart bwMode="auto" r:id="rId379">
                        <w14:nvContentPartPr>
                          <w14:cNvPr id="86" name="Ink 86"/>
                          <w14:cNvContentPartPr/>
                        </w14:nvContentPartPr>
                        <w14:xfrm>
                          <a:off x="726275" y="909105"/>
                          <a:ext cx="139680" cy="68760"/>
                        </w14:xfrm>
                      </w14:contentPart>
                      <w14:contentPart bwMode="auto" r:id="rId380">
                        <w14:nvContentPartPr>
                          <w14:cNvPr id="87" name="Ink 87"/>
                          <w14:cNvContentPartPr/>
                        </w14:nvContentPartPr>
                        <w14:xfrm>
                          <a:off x="910235" y="918825"/>
                          <a:ext cx="30240" cy="49320"/>
                        </w14:xfrm>
                      </w14:contentPart>
                      <w14:contentPart bwMode="auto" r:id="rId381">
                        <w14:nvContentPartPr>
                          <w14:cNvPr id="88" name="Ink 88"/>
                          <w14:cNvContentPartPr/>
                        </w14:nvContentPartPr>
                        <w14:xfrm>
                          <a:off x="966035" y="913425"/>
                          <a:ext cx="134280" cy="62640"/>
                        </w14:xfrm>
                      </w14:contentPart>
                      <w14:contentPart bwMode="auto" r:id="rId382">
                        <w14:nvContentPartPr>
                          <w14:cNvPr id="89" name="Ink 89"/>
                          <w14:cNvContentPartPr/>
                        </w14:nvContentPartPr>
                        <w14:xfrm>
                          <a:off x="1105355" y="821265"/>
                          <a:ext cx="53640" cy="140040"/>
                        </w14:xfrm>
                      </w14:contentPart>
                      <w14:contentPart bwMode="auto" r:id="rId383">
                        <w14:nvContentPartPr>
                          <w14:cNvPr id="90" name="Ink 90"/>
                          <w14:cNvContentPartPr/>
                        </w14:nvContentPartPr>
                        <w14:xfrm>
                          <a:off x="1297595" y="818025"/>
                          <a:ext cx="77400" cy="148680"/>
                        </w14:xfrm>
                      </w14:contentPart>
                      <w14:contentPart bwMode="auto" r:id="rId384">
                        <w14:nvContentPartPr>
                          <w14:cNvPr id="91" name="Ink 91"/>
                          <w14:cNvContentPartPr/>
                        </w14:nvContentPartPr>
                        <w14:xfrm>
                          <a:off x="1384715" y="901545"/>
                          <a:ext cx="63720" cy="80640"/>
                        </w14:xfrm>
                      </w14:contentPart>
                      <w14:contentPart bwMode="auto" r:id="rId385">
                        <w14:nvContentPartPr>
                          <w14:cNvPr id="92" name="Ink 92"/>
                          <w14:cNvContentPartPr/>
                        </w14:nvContentPartPr>
                        <w14:xfrm>
                          <a:off x="1477595" y="912345"/>
                          <a:ext cx="52560" cy="72360"/>
                        </w14:xfrm>
                      </w14:contentPart>
                      <w14:contentPart bwMode="auto" r:id="rId386">
                        <w14:nvContentPartPr>
                          <w14:cNvPr id="103" name="Ink 103"/>
                          <w14:cNvContentPartPr/>
                        </w14:nvContentPartPr>
                        <w14:xfrm>
                          <a:off x="1561475" y="779505"/>
                          <a:ext cx="126000" cy="191520"/>
                        </w14:xfrm>
                      </w14:contentPart>
                      <w14:contentPart bwMode="auto" r:id="rId387">
                        <w14:nvContentPartPr>
                          <w14:cNvPr id="104" name="Ink 104"/>
                          <w14:cNvContentPartPr/>
                        </w14:nvContentPartPr>
                        <w14:xfrm>
                          <a:off x="1770995" y="850065"/>
                          <a:ext cx="4320" cy="16560"/>
                        </w14:xfrm>
                      </w14:contentPart>
                      <w14:contentPart bwMode="auto" r:id="rId388">
                        <w14:nvContentPartPr>
                          <w14:cNvPr id="105" name="Ink 105"/>
                          <w14:cNvContentPartPr/>
                        </w14:nvContentPartPr>
                        <w14:xfrm>
                          <a:off x="1763795" y="915945"/>
                          <a:ext cx="4320" cy="2880"/>
                        </w14:xfrm>
                      </w14:contentPart>
                      <w14:contentPart bwMode="auto" r:id="rId389">
                        <w14:nvContentPartPr>
                          <w14:cNvPr id="108" name="Ink 108"/>
                          <w14:cNvContentPartPr/>
                        </w14:nvContentPartPr>
                        <w14:xfrm>
                          <a:off x="1656875" y="426705"/>
                          <a:ext cx="71280" cy="190440"/>
                        </w14:xfrm>
                      </w14:contentPart>
                      <w14:contentPart bwMode="auto" r:id="rId390">
                        <w14:nvContentPartPr>
                          <w14:cNvPr id="109" name="Ink 109"/>
                          <w14:cNvContentPartPr/>
                        </w14:nvContentPartPr>
                        <w14:xfrm>
                          <a:off x="1723475" y="437865"/>
                          <a:ext cx="16560" cy="169920"/>
                        </w14:xfrm>
                      </w14:contentPart>
                      <w14:contentPart bwMode="auto" r:id="rId391">
                        <w14:nvContentPartPr>
                          <w14:cNvPr id="110" name="Ink 110"/>
                          <w14:cNvContentPartPr/>
                        </w14:nvContentPartPr>
                        <w14:xfrm>
                          <a:off x="1698995" y="427065"/>
                          <a:ext cx="112680" cy="150480"/>
                        </w14:xfrm>
                      </w14:contentPart>
                      <w14:contentPart bwMode="auto" r:id="rId392">
                        <w14:nvContentPartPr>
                          <w14:cNvPr id="111" name="Ink 111"/>
                          <w14:cNvContentPartPr/>
                        </w14:nvContentPartPr>
                        <w14:xfrm>
                          <a:off x="1848755" y="509865"/>
                          <a:ext cx="54000" cy="86040"/>
                        </w14:xfrm>
                      </w14:contentPart>
                      <w14:contentPart bwMode="auto" r:id="rId393">
                        <w14:nvContentPartPr>
                          <w14:cNvPr id="112" name="Ink 112"/>
                          <w14:cNvContentPartPr/>
                        </w14:nvContentPartPr>
                        <w14:xfrm>
                          <a:off x="1905635" y="522465"/>
                          <a:ext cx="33480" cy="73080"/>
                        </w14:xfrm>
                      </w14:contentPart>
                      <w14:contentPart bwMode="auto" r:id="rId394">
                        <w14:nvContentPartPr>
                          <w14:cNvPr id="113" name="Ink 113"/>
                          <w14:cNvContentPartPr/>
                        </w14:nvContentPartPr>
                        <w14:xfrm>
                          <a:off x="1959635" y="529305"/>
                          <a:ext cx="70560" cy="86040"/>
                        </w14:xfrm>
                      </w14:contentPart>
                      <w14:contentPart bwMode="auto" r:id="rId395">
                        <w14:nvContentPartPr>
                          <w14:cNvPr id="114" name="Ink 114"/>
                          <w14:cNvContentPartPr/>
                        </w14:nvContentPartPr>
                        <w14:xfrm>
                          <a:off x="1889075" y="805065"/>
                          <a:ext cx="7200" cy="162360"/>
                        </w14:xfrm>
                      </w14:contentPart>
                      <w14:contentPart bwMode="auto" r:id="rId396">
                        <w14:nvContentPartPr>
                          <w14:cNvPr id="115" name="Ink 115"/>
                          <w14:cNvContentPartPr/>
                        </w14:nvContentPartPr>
                        <w14:xfrm>
                          <a:off x="1874675" y="765825"/>
                          <a:ext cx="110880" cy="216720"/>
                        </w14:xfrm>
                      </w14:contentPart>
                      <w14:contentPart bwMode="auto" r:id="rId397">
                        <w14:nvContentPartPr>
                          <w14:cNvPr id="116" name="Ink 116"/>
                          <w14:cNvContentPartPr/>
                        </w14:nvContentPartPr>
                        <w14:xfrm>
                          <a:off x="2005355" y="898665"/>
                          <a:ext cx="218520" cy="70920"/>
                        </w14:xfrm>
                      </w14:contentPart>
                      <w14:contentPart bwMode="auto" r:id="rId398">
                        <w14:nvContentPartPr>
                          <w14:cNvPr id="117" name="Ink 117"/>
                          <w14:cNvContentPartPr/>
                        </w14:nvContentPartPr>
                        <w14:xfrm>
                          <a:off x="2267795" y="890745"/>
                          <a:ext cx="63000" cy="70560"/>
                        </w14:xfrm>
                      </w14:contentPart>
                      <w14:contentPart bwMode="auto" r:id="rId399">
                        <w14:nvContentPartPr>
                          <w14:cNvPr id="118" name="Ink 118"/>
                          <w14:cNvContentPartPr/>
                        </w14:nvContentPartPr>
                        <w14:xfrm>
                          <a:off x="2373275" y="892185"/>
                          <a:ext cx="78480" cy="67680"/>
                        </w14:xfrm>
                      </w14:contentPart>
                      <w14:contentPart bwMode="auto" r:id="rId400">
                        <w14:nvContentPartPr>
                          <w14:cNvPr id="119" name="Ink 119"/>
                          <w14:cNvContentPartPr/>
                        </w14:nvContentPartPr>
                        <w14:xfrm>
                          <a:off x="454475" y="1169116"/>
                          <a:ext cx="49680" cy="141480"/>
                        </w14:xfrm>
                      </w14:contentPart>
                      <w14:contentPart bwMode="auto" r:id="rId401">
                        <w14:nvContentPartPr>
                          <w14:cNvPr id="120" name="Ink 120"/>
                          <w14:cNvContentPartPr/>
                        </w14:nvContentPartPr>
                        <w14:xfrm>
                          <a:off x="519635" y="1236796"/>
                          <a:ext cx="62280" cy="81360"/>
                        </w14:xfrm>
                      </w14:contentPart>
                      <w14:contentPart bwMode="auto" r:id="rId402">
                        <w14:nvContentPartPr>
                          <w14:cNvPr id="121" name="Ink 121"/>
                          <w14:cNvContentPartPr/>
                        </w14:nvContentPartPr>
                        <w14:xfrm>
                          <a:off x="611435" y="1163716"/>
                          <a:ext cx="8640" cy="144000"/>
                        </w14:xfrm>
                      </w14:contentPart>
                      <w14:contentPart bwMode="auto" r:id="rId403">
                        <w14:nvContentPartPr>
                          <w14:cNvPr id="122" name="Ink 122"/>
                          <w14:cNvContentPartPr/>
                        </w14:nvContentPartPr>
                        <w14:xfrm>
                          <a:off x="660755" y="1242556"/>
                          <a:ext cx="140400" cy="78480"/>
                        </w14:xfrm>
                      </w14:contentPart>
                      <w14:contentPart bwMode="auto" r:id="rId404">
                        <w14:nvContentPartPr>
                          <w14:cNvPr id="123" name="Ink 123"/>
                          <w14:cNvContentPartPr/>
                        </w14:nvContentPartPr>
                        <w14:xfrm>
                          <a:off x="813755" y="1147516"/>
                          <a:ext cx="17280" cy="160200"/>
                        </w14:xfrm>
                      </w14:contentPart>
                      <w14:contentPart bwMode="auto" r:id="rId405">
                        <w14:nvContentPartPr>
                          <w14:cNvPr id="124" name="Ink 124"/>
                          <w14:cNvContentPartPr/>
                        </w14:nvContentPartPr>
                        <w14:xfrm>
                          <a:off x="811235" y="1246156"/>
                          <a:ext cx="111960" cy="81360"/>
                        </w14:xfrm>
                      </w14:contentPart>
                      <w14:contentPart bwMode="auto" r:id="rId406">
                        <w14:nvContentPartPr>
                          <w14:cNvPr id="125" name="Ink 125"/>
                          <w14:cNvContentPartPr/>
                        </w14:nvContentPartPr>
                        <w14:xfrm>
                          <a:off x="934355" y="1248316"/>
                          <a:ext cx="98640" cy="83160"/>
                        </w14:xfrm>
                      </w14:contentPart>
                      <w14:contentPart bwMode="auto" r:id="rId407">
                        <w14:nvContentPartPr>
                          <w14:cNvPr id="126" name="Ink 126"/>
                          <w14:cNvContentPartPr/>
                        </w14:nvContentPartPr>
                        <w14:xfrm>
                          <a:off x="1063595" y="1241476"/>
                          <a:ext cx="22680" cy="81000"/>
                        </w14:xfrm>
                      </w14:contentPart>
                      <w14:contentPart bwMode="auto" r:id="rId408">
                        <w14:nvContentPartPr>
                          <w14:cNvPr id="127" name="Ink 127"/>
                          <w14:cNvContentPartPr/>
                        </w14:nvContentPartPr>
                        <w14:xfrm>
                          <a:off x="1101395" y="1259476"/>
                          <a:ext cx="59040" cy="37440"/>
                        </w14:xfrm>
                      </w14:contentPart>
                      <w14:contentPart bwMode="auto" r:id="rId409">
                        <w14:nvContentPartPr>
                          <w14:cNvPr id="130" name="Ink 130"/>
                          <w14:cNvContentPartPr/>
                        </w14:nvContentPartPr>
                        <w14:xfrm>
                          <a:off x="1171955" y="1249396"/>
                          <a:ext cx="49680" cy="212040"/>
                        </w14:xfrm>
                      </w14:contentPart>
                      <w14:contentPart bwMode="auto" r:id="rId410">
                        <w14:nvContentPartPr>
                          <w14:cNvPr id="131" name="Ink 131"/>
                          <w14:cNvContentPartPr/>
                        </w14:nvContentPartPr>
                        <w14:xfrm>
                          <a:off x="1587755" y="1143916"/>
                          <a:ext cx="101160" cy="129240"/>
                        </w14:xfrm>
                      </w14:contentPart>
                      <w14:contentPart bwMode="auto" r:id="rId411">
                        <w14:nvContentPartPr>
                          <w14:cNvPr id="132" name="Ink 132"/>
                          <w14:cNvContentPartPr/>
                        </w14:nvContentPartPr>
                        <w14:xfrm>
                          <a:off x="1717355" y="1127356"/>
                          <a:ext cx="11160" cy="173160"/>
                        </w14:xfrm>
                      </w14:contentPart>
                      <w14:contentPart bwMode="auto" r:id="rId412">
                        <w14:nvContentPartPr>
                          <w14:cNvPr id="133" name="Ink 133"/>
                          <w14:cNvContentPartPr/>
                        </w14:nvContentPartPr>
                        <w14:xfrm>
                          <a:off x="1727435" y="1222036"/>
                          <a:ext cx="72360" cy="40680"/>
                        </w14:xfrm>
                      </w14:contentPart>
                      <w14:contentPart bwMode="auto" r:id="rId413">
                        <w14:nvContentPartPr>
                          <w14:cNvPr id="135" name="Ink 135"/>
                          <w14:cNvContentPartPr/>
                        </w14:nvContentPartPr>
                        <w14:xfrm>
                          <a:off x="1831835" y="1148596"/>
                          <a:ext cx="83520" cy="151560"/>
                        </w14:xfrm>
                      </w14:contentPart>
                      <w14:contentPart bwMode="auto" r:id="rId414">
                        <w14:nvContentPartPr>
                          <w14:cNvPr id="136" name="Ink 136"/>
                          <w14:cNvContentPartPr/>
                        </w14:nvContentPartPr>
                        <w14:xfrm>
                          <a:off x="1931195" y="1140676"/>
                          <a:ext cx="14400" cy="155520"/>
                        </w14:xfrm>
                      </w14:contentPart>
                      <w14:contentPart bwMode="auto" r:id="rId415">
                        <w14:nvContentPartPr>
                          <w14:cNvPr id="290" name="Ink 290"/>
                          <w14:cNvContentPartPr/>
                        </w14:nvContentPartPr>
                        <w14:xfrm>
                          <a:off x="386435" y="1447036"/>
                          <a:ext cx="98280" cy="137520"/>
                        </w14:xfrm>
                      </w14:contentPart>
                      <w14:contentPart bwMode="auto" r:id="rId416">
                        <w14:nvContentPartPr>
                          <w14:cNvPr id="291" name="Ink 291"/>
                          <w14:cNvContentPartPr/>
                        </w14:nvContentPartPr>
                        <w14:xfrm>
                          <a:off x="503435" y="1523356"/>
                          <a:ext cx="52200" cy="67680"/>
                        </w14:xfrm>
                      </w14:contentPart>
                      <w14:contentPart bwMode="auto" r:id="rId417">
                        <w14:nvContentPartPr>
                          <w14:cNvPr id="292" name="Ink 292"/>
                          <w14:cNvContentPartPr/>
                        </w14:nvContentPartPr>
                        <w14:xfrm>
                          <a:off x="572915" y="1430116"/>
                          <a:ext cx="61560" cy="153000"/>
                        </w14:xfrm>
                      </w14:contentPart>
                      <w14:contentPart bwMode="auto" r:id="rId418">
                        <w14:nvContentPartPr>
                          <w14:cNvPr id="293" name="Ink 293"/>
                          <w14:cNvContentPartPr/>
                        </w14:nvContentPartPr>
                        <w14:xfrm>
                          <a:off x="716195" y="1414996"/>
                          <a:ext cx="138240" cy="183240"/>
                        </w14:xfrm>
                      </w14:contentPart>
                      <w14:contentPart bwMode="auto" r:id="rId419">
                        <w14:nvContentPartPr>
                          <w14:cNvPr id="294" name="Ink 294"/>
                          <w14:cNvContentPartPr/>
                        </w14:nvContentPartPr>
                        <w14:xfrm>
                          <a:off x="823835" y="1502836"/>
                          <a:ext cx="125640" cy="71640"/>
                        </w14:xfrm>
                      </w14:contentPart>
                      <w14:contentPart bwMode="auto" r:id="rId420">
                        <w14:nvContentPartPr>
                          <w14:cNvPr id="295" name="Ink 295"/>
                          <w14:cNvContentPartPr/>
                        </w14:nvContentPartPr>
                        <w14:xfrm>
                          <a:off x="986915" y="1448116"/>
                          <a:ext cx="2880" cy="127800"/>
                        </w14:xfrm>
                      </w14:contentPart>
                      <w14:contentPart bwMode="auto" r:id="rId421">
                        <w14:nvContentPartPr>
                          <w14:cNvPr id="296" name="Ink 296"/>
                          <w14:cNvContentPartPr/>
                        </w14:nvContentPartPr>
                        <w14:xfrm>
                          <a:off x="980795" y="1512196"/>
                          <a:ext cx="86760" cy="63000"/>
                        </w14:xfrm>
                      </w14:contentPart>
                      <w14:contentPart bwMode="auto" r:id="rId422">
                        <w14:nvContentPartPr>
                          <w14:cNvPr id="297" name="Ink 297"/>
                          <w14:cNvContentPartPr/>
                        </w14:nvContentPartPr>
                        <w14:xfrm>
                          <a:off x="1078715" y="1422556"/>
                          <a:ext cx="39240" cy="174240"/>
                        </w14:xfrm>
                      </w14:contentPart>
                      <w14:contentPart bwMode="auto" r:id="rId423">
                        <w14:nvContentPartPr>
                          <w14:cNvPr id="298" name="Ink 298"/>
                          <w14:cNvContentPartPr/>
                        </w14:nvContentPartPr>
                        <w14:xfrm>
                          <a:off x="1466075" y="1442716"/>
                          <a:ext cx="81000" cy="137880"/>
                        </w14:xfrm>
                      </w14:contentPart>
                      <w14:contentPart bwMode="auto" r:id="rId424">
                        <w14:nvContentPartPr>
                          <w14:cNvPr id="299" name="Ink 299"/>
                          <w14:cNvContentPartPr/>
                        </w14:nvContentPartPr>
                        <w14:xfrm>
                          <a:off x="1576595" y="1499956"/>
                          <a:ext cx="43560" cy="80640"/>
                        </w14:xfrm>
                      </w14:contentPart>
                      <w14:contentPart bwMode="auto" r:id="rId425">
                        <w14:nvContentPartPr>
                          <w14:cNvPr id="300" name="Ink 300"/>
                          <w14:cNvContentPartPr/>
                        </w14:nvContentPartPr>
                        <w14:xfrm>
                          <a:off x="1642115" y="1509316"/>
                          <a:ext cx="41400" cy="72720"/>
                        </w14:xfrm>
                      </w14:contentPart>
                      <w14:contentPart bwMode="auto" r:id="rId426">
                        <w14:nvContentPartPr>
                          <w14:cNvPr id="301" name="Ink 301"/>
                          <w14:cNvContentPartPr/>
                        </w14:nvContentPartPr>
                        <w14:xfrm>
                          <a:off x="1696475" y="1433716"/>
                          <a:ext cx="100800" cy="163080"/>
                        </w14:xfrm>
                      </w14:contentPart>
                      <w14:contentPart bwMode="auto" r:id="rId427">
                        <w14:nvContentPartPr>
                          <w14:cNvPr id="302" name="Ink 302"/>
                          <w14:cNvContentPartPr/>
                        </w14:nvContentPartPr>
                        <w14:xfrm>
                          <a:off x="1853795" y="1516876"/>
                          <a:ext cx="36720" cy="54360"/>
                        </w14:xfrm>
                      </w14:contentPart>
                      <w14:contentPart bwMode="auto" r:id="rId428">
                        <w14:nvContentPartPr>
                          <w14:cNvPr id="303" name="Ink 303"/>
                          <w14:cNvContentPartPr/>
                        </w14:nvContentPartPr>
                        <w14:xfrm>
                          <a:off x="1915355" y="1495996"/>
                          <a:ext cx="86400" cy="146880"/>
                        </w14:xfrm>
                      </w14:contentPart>
                      <w14:contentPart bwMode="auto" r:id="rId429">
                        <w14:nvContentPartPr>
                          <w14:cNvPr id="304" name="Ink 304"/>
                          <w14:cNvContentPartPr/>
                        </w14:nvContentPartPr>
                        <w14:xfrm>
                          <a:off x="2004995" y="1488796"/>
                          <a:ext cx="32040" cy="81000"/>
                        </w14:xfrm>
                      </w14:contentPart>
                      <w14:contentPart bwMode="auto" r:id="rId430">
                        <w14:nvContentPartPr>
                          <w14:cNvPr id="305" name="Ink 305"/>
                          <w14:cNvContentPartPr/>
                        </w14:nvContentPartPr>
                        <w14:xfrm>
                          <a:off x="2071595" y="1480876"/>
                          <a:ext cx="23400" cy="51480"/>
                        </w14:xfrm>
                      </w14:contentPart>
                      <w14:contentPart bwMode="auto" r:id="rId431">
                        <w14:nvContentPartPr>
                          <w14:cNvPr id="306" name="Ink 306"/>
                          <w14:cNvContentPartPr/>
                        </w14:nvContentPartPr>
                        <w14:xfrm>
                          <a:off x="2119835" y="1406356"/>
                          <a:ext cx="43200" cy="138600"/>
                        </w14:xfrm>
                      </w14:contentPart>
                      <w14:contentPart bwMode="auto" r:id="rId432">
                        <w14:nvContentPartPr>
                          <w14:cNvPr id="307" name="Ink 307"/>
                          <w14:cNvContentPartPr/>
                        </w14:nvContentPartPr>
                        <w14:xfrm>
                          <a:off x="2348075" y="1444156"/>
                          <a:ext cx="14400" cy="118800"/>
                        </w14:xfrm>
                      </w14:contentPart>
                      <w14:contentPart bwMode="auto" r:id="rId433">
                        <w14:nvContentPartPr>
                          <w14:cNvPr id="308" name="Ink 308"/>
                          <w14:cNvContentPartPr/>
                        </w14:nvContentPartPr>
                        <w14:xfrm>
                          <a:off x="2394515" y="1505356"/>
                          <a:ext cx="48240" cy="61560"/>
                        </w14:xfrm>
                      </w14:contentPart>
                      <w14:contentPart bwMode="auto" r:id="rId434">
                        <w14:nvContentPartPr>
                          <w14:cNvPr id="309" name="Ink 309"/>
                          <w14:cNvContentPartPr/>
                        </w14:nvContentPartPr>
                        <w14:xfrm>
                          <a:off x="2537435" y="1464676"/>
                          <a:ext cx="83520" cy="168120"/>
                        </w14:xfrm>
                      </w14:contentPart>
                      <w14:contentPart bwMode="auto" r:id="rId435">
                        <w14:nvContentPartPr>
                          <w14:cNvPr id="310" name="Ink 310"/>
                          <w14:cNvContentPartPr/>
                        </w14:nvContentPartPr>
                        <w14:xfrm>
                          <a:off x="2648315" y="1477996"/>
                          <a:ext cx="54720" cy="67320"/>
                        </w14:xfrm>
                      </w14:contentPart>
                      <w14:contentPart bwMode="auto" r:id="rId436">
                        <w14:nvContentPartPr>
                          <w14:cNvPr id="311" name="Ink 311"/>
                          <w14:cNvContentPartPr/>
                        </w14:nvContentPartPr>
                        <w14:xfrm>
                          <a:off x="2715635" y="1473676"/>
                          <a:ext cx="34200" cy="167400"/>
                        </w14:xfrm>
                      </w14:contentPart>
                      <w14:contentPart bwMode="auto" r:id="rId437">
                        <w14:nvContentPartPr>
                          <w14:cNvPr id="312" name="Ink 312"/>
                          <w14:cNvContentPartPr/>
                        </w14:nvContentPartPr>
                        <w14:xfrm>
                          <a:off x="2786195" y="1450276"/>
                          <a:ext cx="115200" cy="67680"/>
                        </w14:xfrm>
                      </w14:contentPart>
                      <w14:contentPart bwMode="auto" r:id="rId438">
                        <w14:nvContentPartPr>
                          <w14:cNvPr id="313" name="Ink 313"/>
                          <w14:cNvContentPartPr/>
                        </w14:nvContentPartPr>
                        <w14:xfrm>
                          <a:off x="2930915" y="1449556"/>
                          <a:ext cx="17640" cy="84240"/>
                        </w14:xfrm>
                      </w14:contentPart>
                      <w14:contentPart bwMode="auto" r:id="rId439">
                        <w14:nvContentPartPr>
                          <w14:cNvPr id="314" name="Ink 314"/>
                          <w14:cNvContentPartPr/>
                        </w14:nvContentPartPr>
                        <w14:xfrm>
                          <a:off x="2960795" y="1447756"/>
                          <a:ext cx="59040" cy="79920"/>
                        </w14:xfrm>
                      </w14:contentPart>
                      <w14:contentPart bwMode="auto" r:id="rId440">
                        <w14:nvContentPartPr>
                          <w14:cNvPr id="315" name="Ink 315"/>
                          <w14:cNvContentPartPr/>
                        </w14:nvContentPartPr>
                        <w14:xfrm>
                          <a:off x="1293995" y="1168036"/>
                          <a:ext cx="51120" cy="988920"/>
                        </w14:xfrm>
                      </w14:contentPart>
                      <w14:contentPart bwMode="auto" r:id="rId441">
                        <w14:nvContentPartPr>
                          <w14:cNvPr id="316" name="Ink 316"/>
                          <w14:cNvContentPartPr/>
                        </w14:nvContentPartPr>
                        <w14:xfrm>
                          <a:off x="2226395" y="1148956"/>
                          <a:ext cx="71640" cy="968760"/>
                        </w14:xfrm>
                      </w14:contentPart>
                      <w14:contentPart bwMode="auto" r:id="rId442">
                        <w14:nvContentPartPr>
                          <w14:cNvPr id="317" name="Ink 317"/>
                          <w14:cNvContentPartPr/>
                        </w14:nvContentPartPr>
                        <w14:xfrm>
                          <a:off x="393275" y="1358836"/>
                          <a:ext cx="2604240" cy="35640"/>
                        </w14:xfrm>
                      </w14:contentPart>
                      <w14:contentPart bwMode="auto" r:id="rId443">
                        <w14:nvContentPartPr>
                          <w14:cNvPr id="318" name="Ink 318"/>
                          <w14:cNvContentPartPr/>
                        </w14:nvContentPartPr>
                        <w14:xfrm>
                          <a:off x="432155" y="1783276"/>
                          <a:ext cx="720720" cy="173520"/>
                        </w14:xfrm>
                      </w14:contentPart>
                      <w14:contentPart bwMode="auto" r:id="rId444">
                        <w14:nvContentPartPr>
                          <w14:cNvPr id="319" name="Ink 319"/>
                          <w14:cNvContentPartPr/>
                        </w14:nvContentPartPr>
                        <w14:xfrm>
                          <a:off x="1459235" y="1789756"/>
                          <a:ext cx="630720" cy="206280"/>
                        </w14:xfrm>
                      </w14:contentPart>
                      <w14:contentPart bwMode="auto" r:id="rId445">
                        <w14:nvContentPartPr>
                          <w14:cNvPr id="320" name="Ink 320"/>
                          <w14:cNvContentPartPr/>
                        </w14:nvContentPartPr>
                        <w14:xfrm>
                          <a:off x="2355995" y="1786876"/>
                          <a:ext cx="594720" cy="204480"/>
                        </w14:xfrm>
                      </w14:contentPart>
                      <w14:contentPart bwMode="auto" r:id="rId446">
                        <w14:nvContentPartPr>
                          <w14:cNvPr id="322" name="Ink 322"/>
                          <w14:cNvContentPartPr/>
                        </w14:nvContentPartPr>
                        <w14:xfrm>
                          <a:off x="656075" y="1810627"/>
                          <a:ext cx="53640" cy="92520"/>
                        </w14:xfrm>
                      </w14:contentPart>
                      <w14:contentPart bwMode="auto" r:id="rId447">
                        <w14:nvContentPartPr>
                          <w14:cNvPr id="323" name="Ink 323"/>
                          <w14:cNvContentPartPr/>
                        </w14:nvContentPartPr>
                        <w14:xfrm>
                          <a:off x="679835" y="1795867"/>
                          <a:ext cx="52200" cy="69840"/>
                        </w14:xfrm>
                      </w14:contentPart>
                      <w14:contentPart bwMode="auto" r:id="rId448">
                        <w14:nvContentPartPr>
                          <w14:cNvPr id="324" name="Ink 324"/>
                          <w14:cNvContentPartPr/>
                        </w14:nvContentPartPr>
                        <w14:xfrm>
                          <a:off x="753635" y="1790107"/>
                          <a:ext cx="84960" cy="126000"/>
                        </w14:xfrm>
                      </w14:contentPart>
                      <w14:contentPart bwMode="auto" r:id="rId449">
                        <w14:nvContentPartPr>
                          <w14:cNvPr id="325" name="Ink 325"/>
                          <w14:cNvContentPartPr/>
                        </w14:nvContentPartPr>
                        <w14:xfrm>
                          <a:off x="877475" y="1824667"/>
                          <a:ext cx="15480" cy="91440"/>
                        </w14:xfrm>
                      </w14:contentPart>
                      <w14:contentPart bwMode="auto" r:id="rId450">
                        <w14:nvContentPartPr>
                          <w14:cNvPr id="326" name="Ink 326"/>
                          <w14:cNvContentPartPr/>
                        </w14:nvContentPartPr>
                        <w14:xfrm>
                          <a:off x="903755" y="1787227"/>
                          <a:ext cx="32760" cy="122040"/>
                        </w14:xfrm>
                      </w14:contentPart>
                      <w14:contentPart bwMode="auto" r:id="rId451">
                        <w14:nvContentPartPr>
                          <w14:cNvPr id="327" name="Ink 327"/>
                          <w14:cNvContentPartPr/>
                        </w14:nvContentPartPr>
                        <w14:xfrm>
                          <a:off x="1623395" y="1869667"/>
                          <a:ext cx="85320" cy="98640"/>
                        </w14:xfrm>
                      </w14:contentPart>
                      <w14:contentPart bwMode="auto" r:id="rId452">
                        <w14:nvContentPartPr>
                          <w14:cNvPr id="328" name="Ink 328"/>
                          <w14:cNvContentPartPr/>
                        </w14:nvContentPartPr>
                        <w14:xfrm>
                          <a:off x="1658675" y="1861747"/>
                          <a:ext cx="64440" cy="56880"/>
                        </w14:xfrm>
                      </w14:contentPart>
                      <w14:contentPart bwMode="auto" r:id="rId453">
                        <w14:nvContentPartPr>
                          <w14:cNvPr id="329" name="Ink 329"/>
                          <w14:cNvContentPartPr/>
                        </w14:nvContentPartPr>
                        <w14:xfrm>
                          <a:off x="1736075" y="1818547"/>
                          <a:ext cx="68400" cy="145440"/>
                        </w14:xfrm>
                      </w14:contentPart>
                      <w14:contentPart bwMode="auto" r:id="rId454">
                        <w14:nvContentPartPr>
                          <w14:cNvPr id="330" name="Ink 330"/>
                          <w14:cNvContentPartPr/>
                        </w14:nvContentPartPr>
                        <w14:xfrm>
                          <a:off x="1837235" y="1879747"/>
                          <a:ext cx="29880" cy="89280"/>
                        </w14:xfrm>
                      </w14:contentPart>
                      <w14:contentPart bwMode="auto" r:id="rId455">
                        <w14:nvContentPartPr>
                          <w14:cNvPr id="331" name="Ink 331"/>
                          <w14:cNvContentPartPr/>
                        </w14:nvContentPartPr>
                        <w14:xfrm>
                          <a:off x="1860275" y="1822867"/>
                          <a:ext cx="51840" cy="132480"/>
                        </w14:xfrm>
                      </w14:contentPart>
                      <w14:contentPart bwMode="auto" r:id="rId456">
                        <w14:nvContentPartPr>
                          <w14:cNvPr id="332" name="Ink 332"/>
                          <w14:cNvContentPartPr/>
                        </w14:nvContentPartPr>
                        <w14:xfrm>
                          <a:off x="2488475" y="1858147"/>
                          <a:ext cx="58320" cy="93240"/>
                        </w14:xfrm>
                      </w14:contentPart>
                      <w14:contentPart bwMode="auto" r:id="rId457">
                        <w14:nvContentPartPr>
                          <w14:cNvPr id="333" name="Ink 333"/>
                          <w14:cNvContentPartPr/>
                        </w14:nvContentPartPr>
                        <w14:xfrm>
                          <a:off x="2508995" y="1856707"/>
                          <a:ext cx="47160" cy="54000"/>
                        </w14:xfrm>
                      </w14:contentPart>
                      <w14:contentPart bwMode="auto" r:id="rId458">
                        <w14:nvContentPartPr>
                          <w14:cNvPr id="334" name="Ink 334"/>
                          <w14:cNvContentPartPr/>
                        </w14:nvContentPartPr>
                        <w14:xfrm>
                          <a:off x="2582435" y="1817827"/>
                          <a:ext cx="71280" cy="136440"/>
                        </w14:xfrm>
                      </w14:contentPart>
                      <w14:contentPart bwMode="auto" r:id="rId459">
                        <w14:nvContentPartPr>
                          <w14:cNvPr id="335" name="Ink 335"/>
                          <w14:cNvContentPartPr/>
                        </w14:nvContentPartPr>
                        <w14:xfrm>
                          <a:off x="2706995" y="1879027"/>
                          <a:ext cx="24120" cy="79200"/>
                        </w14:xfrm>
                      </w14:contentPart>
                      <w14:contentPart bwMode="auto" r:id="rId460">
                        <w14:nvContentPartPr>
                          <w14:cNvPr id="336" name="Ink 336"/>
                          <w14:cNvContentPartPr/>
                        </w14:nvContentPartPr>
                        <w14:xfrm>
                          <a:off x="2733995" y="1817467"/>
                          <a:ext cx="42120" cy="138240"/>
                        </w14:xfrm>
                      </w14:contentPart>
                      <w14:contentPart bwMode="auto" r:id="rId461">
                        <w14:nvContentPartPr>
                          <w14:cNvPr id="381" name="Ink 381"/>
                          <w14:cNvContentPartPr/>
                        </w14:nvContentPartPr>
                        <w14:xfrm>
                          <a:off x="2503595" y="491058"/>
                          <a:ext cx="63000" cy="127080"/>
                        </w14:xfrm>
                      </w14:contentPart>
                      <w14:contentPart bwMode="auto" r:id="rId462">
                        <w14:nvContentPartPr>
                          <w14:cNvPr id="382" name="Ink 382"/>
                          <w14:cNvContentPartPr/>
                        </w14:nvContentPartPr>
                        <w14:xfrm>
                          <a:off x="2575955" y="562698"/>
                          <a:ext cx="55800" cy="75600"/>
                        </w14:xfrm>
                      </w14:contentPart>
                      <w14:contentPart bwMode="auto" r:id="rId463">
                        <w14:nvContentPartPr>
                          <w14:cNvPr id="383" name="Ink 383"/>
                          <w14:cNvContentPartPr/>
                        </w14:nvContentPartPr>
                        <w14:xfrm>
                          <a:off x="2626715" y="560538"/>
                          <a:ext cx="75600" cy="188280"/>
                        </w14:xfrm>
                      </w14:contentPart>
                      <w14:contentPart bwMode="auto" r:id="rId464">
                        <w14:nvContentPartPr>
                          <w14:cNvPr id="384" name="Ink 384"/>
                          <w14:cNvContentPartPr/>
                        </w14:nvContentPartPr>
                        <w14:xfrm>
                          <a:off x="2723195" y="567738"/>
                          <a:ext cx="48960" cy="84240"/>
                        </w14:xfrm>
                      </w14:contentPart>
                      <w14:contentPart bwMode="auto" r:id="rId465">
                        <w14:nvContentPartPr>
                          <w14:cNvPr id="385" name="Ink 385"/>
                          <w14:cNvContentPartPr/>
                        </w14:nvContentPartPr>
                        <w14:xfrm>
                          <a:off x="2812835" y="571338"/>
                          <a:ext cx="96120" cy="65160"/>
                        </w14:xfrm>
                      </w14:contentPart>
                      <w14:contentPart bwMode="auto" r:id="rId466">
                        <w14:nvContentPartPr>
                          <w14:cNvPr id="386" name="Ink 386"/>
                          <w14:cNvContentPartPr/>
                        </w14:nvContentPartPr>
                        <w14:xfrm>
                          <a:off x="2911115" y="474138"/>
                          <a:ext cx="55080" cy="144000"/>
                        </w14:xfrm>
                      </w14:contentPart>
                      <w14:contentPart bwMode="auto" r:id="rId467">
                        <w14:nvContentPartPr>
                          <w14:cNvPr id="387" name="Ink 387"/>
                          <w14:cNvContentPartPr/>
                        </w14:nvContentPartPr>
                        <w14:xfrm>
                          <a:off x="2415035" y="401418"/>
                          <a:ext cx="614880" cy="297000"/>
                        </w14:xfrm>
                      </w14:contentPart>
                      <w14:contentPart bwMode="auto" r:id="rId468">
                        <w14:nvContentPartPr>
                          <w14:cNvPr id="388" name="Ink 388"/>
                          <w14:cNvContentPartPr/>
                        </w14:nvContentPartPr>
                        <w14:xfrm>
                          <a:off x="749675" y="2339736"/>
                          <a:ext cx="65160" cy="138240"/>
                        </w14:xfrm>
                      </w14:contentPart>
                      <w14:contentPart bwMode="auto" r:id="rId469">
                        <w14:nvContentPartPr>
                          <w14:cNvPr id="389" name="Ink 389"/>
                          <w14:cNvContentPartPr/>
                        </w14:nvContentPartPr>
                        <w14:xfrm>
                          <a:off x="762995" y="2334696"/>
                          <a:ext cx="90000" cy="75600"/>
                        </w14:xfrm>
                      </w14:contentPart>
                      <w14:contentPart bwMode="auto" r:id="rId470">
                        <w14:nvContentPartPr>
                          <w14:cNvPr id="390" name="Ink 390"/>
                          <w14:cNvContentPartPr/>
                        </w14:nvContentPartPr>
                        <w14:xfrm>
                          <a:off x="852635" y="2398776"/>
                          <a:ext cx="123840" cy="141480"/>
                        </w14:xfrm>
                      </w14:contentPart>
                      <w14:contentPart bwMode="auto" r:id="rId471">
                        <w14:nvContentPartPr>
                          <w14:cNvPr id="391" name="Ink 391"/>
                          <w14:cNvContentPartPr/>
                        </w14:nvContentPartPr>
                        <w14:xfrm>
                          <a:off x="978995" y="2384736"/>
                          <a:ext cx="103320" cy="87480"/>
                        </w14:xfrm>
                      </w14:contentPart>
                      <w14:contentPart bwMode="auto" r:id="rId472">
                        <w14:nvContentPartPr>
                          <w14:cNvPr id="392" name="Ink 392"/>
                          <w14:cNvContentPartPr/>
                        </w14:nvContentPartPr>
                        <w14:xfrm>
                          <a:off x="1096355" y="2311656"/>
                          <a:ext cx="114840" cy="159480"/>
                        </w14:xfrm>
                      </w14:contentPart>
                      <w14:contentPart bwMode="auto" r:id="rId473">
                        <w14:nvContentPartPr>
                          <w14:cNvPr id="393" name="Ink 393"/>
                          <w14:cNvContentPartPr/>
                        </w14:nvContentPartPr>
                        <w14:xfrm>
                          <a:off x="1221995" y="2293296"/>
                          <a:ext cx="28080" cy="173880"/>
                        </w14:xfrm>
                      </w14:contentPart>
                      <w14:contentPart bwMode="auto" r:id="rId474">
                        <w14:nvContentPartPr>
                          <w14:cNvPr id="394" name="Ink 394"/>
                          <w14:cNvContentPartPr/>
                        </w14:nvContentPartPr>
                        <w14:xfrm>
                          <a:off x="1226315" y="2366376"/>
                          <a:ext cx="101880" cy="89640"/>
                        </w14:xfrm>
                      </w14:contentPart>
                      <w14:contentPart bwMode="auto" r:id="rId475">
                        <w14:nvContentPartPr>
                          <w14:cNvPr id="395" name="Ink 395"/>
                          <w14:cNvContentPartPr/>
                        </w14:nvContentPartPr>
                        <w14:xfrm>
                          <a:off x="1345115" y="2368176"/>
                          <a:ext cx="104040" cy="82800"/>
                        </w14:xfrm>
                      </w14:contentPart>
                      <w14:contentPart bwMode="auto" r:id="rId476">
                        <w14:nvContentPartPr>
                          <w14:cNvPr id="413" name="Ink 413"/>
                          <w14:cNvContentPartPr/>
                        </w14:nvContentPartPr>
                        <w14:xfrm>
                          <a:off x="506675" y="2701536"/>
                          <a:ext cx="19440" cy="102600"/>
                        </w14:xfrm>
                      </w14:contentPart>
                      <w14:contentPart bwMode="auto" r:id="rId477">
                        <w14:nvContentPartPr>
                          <w14:cNvPr id="414" name="Ink 414"/>
                          <w14:cNvContentPartPr/>
                        </w14:nvContentPartPr>
                        <w14:xfrm>
                          <a:off x="527195" y="2664456"/>
                          <a:ext cx="268560" cy="149760"/>
                        </w14:xfrm>
                      </w14:contentPart>
                      <w14:contentPart bwMode="auto" r:id="rId478">
                        <w14:nvContentPartPr>
                          <w14:cNvPr id="415" name="Ink 415"/>
                          <w14:cNvContentPartPr/>
                        </w14:nvContentPartPr>
                        <w14:xfrm>
                          <a:off x="784955" y="2745096"/>
                          <a:ext cx="119160" cy="66240"/>
                        </w14:xfrm>
                      </w14:contentPart>
                      <w14:contentPart bwMode="auto" r:id="rId479">
                        <w14:nvContentPartPr>
                          <w14:cNvPr id="416" name="Ink 416"/>
                          <w14:cNvContentPartPr/>
                        </w14:nvContentPartPr>
                        <w14:xfrm>
                          <a:off x="422795" y="2635656"/>
                          <a:ext cx="569880" cy="243000"/>
                        </w14:xfrm>
                      </w14:contentPart>
                      <w14:contentPart bwMode="auto" r:id="rId480">
                        <w14:nvContentPartPr>
                          <w14:cNvPr id="417" name="Ink 417"/>
                          <w14:cNvContentPartPr/>
                        </w14:nvContentPartPr>
                        <w14:xfrm>
                          <a:off x="1300835" y="2719176"/>
                          <a:ext cx="70200" cy="109800"/>
                        </w14:xfrm>
                      </w14:contentPart>
                      <w14:contentPart bwMode="auto" r:id="rId481">
                        <w14:nvContentPartPr>
                          <w14:cNvPr id="418" name="Ink 418"/>
                          <w14:cNvContentPartPr/>
                        </w14:nvContentPartPr>
                        <w14:xfrm>
                          <a:off x="1317755" y="2705496"/>
                          <a:ext cx="65160" cy="66240"/>
                        </w14:xfrm>
                      </w14:contentPart>
                      <w14:contentPart bwMode="auto" r:id="rId482">
                        <w14:nvContentPartPr>
                          <w14:cNvPr id="419" name="Ink 419"/>
                          <w14:cNvContentPartPr/>
                        </w14:nvContentPartPr>
                        <w14:xfrm>
                          <a:off x="1411715" y="2760936"/>
                          <a:ext cx="83520" cy="154440"/>
                        </w14:xfrm>
                      </w14:contentPart>
                      <w14:contentPart bwMode="auto" r:id="rId483">
                        <w14:nvContentPartPr>
                          <w14:cNvPr id="420" name="Ink 420"/>
                          <w14:cNvContentPartPr/>
                        </w14:nvContentPartPr>
                        <w14:xfrm>
                          <a:off x="1522235" y="2759496"/>
                          <a:ext cx="101880" cy="98640"/>
                        </w14:xfrm>
                      </w14:contentPart>
                      <w14:contentPart bwMode="auto" r:id="rId484">
                        <w14:nvContentPartPr>
                          <w14:cNvPr id="421" name="Ink 421"/>
                          <w14:cNvContentPartPr/>
                        </w14:nvContentPartPr>
                        <w14:xfrm>
                          <a:off x="1616915" y="2759496"/>
                          <a:ext cx="57960" cy="153360"/>
                        </w14:xfrm>
                      </w14:contentPart>
                      <w14:contentPart bwMode="auto" r:id="rId485">
                        <w14:nvContentPartPr>
                          <w14:cNvPr id="422" name="Ink 422"/>
                          <w14:cNvContentPartPr/>
                        </w14:nvContentPartPr>
                        <w14:xfrm>
                          <a:off x="1656875" y="2761296"/>
                          <a:ext cx="49680" cy="48960"/>
                        </w14:xfrm>
                      </w14:contentPart>
                      <w14:contentPart bwMode="auto" r:id="rId486">
                        <w14:nvContentPartPr>
                          <w14:cNvPr id="423" name="Ink 423"/>
                          <w14:cNvContentPartPr/>
                        </w14:nvContentPartPr>
                        <w14:xfrm>
                          <a:off x="1728155" y="2759496"/>
                          <a:ext cx="194400" cy="54000"/>
                        </w14:xfrm>
                      </w14:contentPart>
                      <w14:contentPart bwMode="auto" r:id="rId487">
                        <w14:nvContentPartPr>
                          <w14:cNvPr id="424" name="Ink 424"/>
                          <w14:cNvContentPartPr/>
                        </w14:nvContentPartPr>
                        <w14:xfrm>
                          <a:off x="1925075" y="2666976"/>
                          <a:ext cx="50040" cy="126360"/>
                        </w14:xfrm>
                      </w14:contentPart>
                      <w14:contentPart bwMode="auto" r:id="rId488">
                        <w14:nvContentPartPr>
                          <w14:cNvPr id="425" name="Ink 425"/>
                          <w14:cNvContentPartPr/>
                        </w14:nvContentPartPr>
                        <w14:xfrm>
                          <a:off x="1232795" y="2636016"/>
                          <a:ext cx="788400" cy="257760"/>
                        </w14:xfrm>
                      </w14:contentPart>
                      <w14:contentPart bwMode="auto" r:id="rId489">
                        <w14:nvContentPartPr>
                          <w14:cNvPr id="426" name="Ink 426"/>
                          <w14:cNvContentPartPr/>
                        </w14:nvContentPartPr>
                        <w14:xfrm>
                          <a:off x="2209475" y="2692454"/>
                          <a:ext cx="13680" cy="150120"/>
                        </w14:xfrm>
                      </w14:contentPart>
                      <w14:contentPart bwMode="auto" r:id="rId490">
                        <w14:nvContentPartPr>
                          <w14:cNvPr id="427" name="Ink 427"/>
                          <w14:cNvContentPartPr/>
                        </w14:nvContentPartPr>
                        <w14:xfrm>
                          <a:off x="2222435" y="2680214"/>
                          <a:ext cx="67680" cy="128520"/>
                        </w14:xfrm>
                      </w14:contentPart>
                      <w14:contentPart bwMode="auto" r:id="rId491">
                        <w14:nvContentPartPr>
                          <w14:cNvPr id="428" name="Ink 428"/>
                          <w14:cNvContentPartPr/>
                        </w14:nvContentPartPr>
                        <w14:xfrm>
                          <a:off x="2278235" y="2671934"/>
                          <a:ext cx="111240" cy="159840"/>
                        </w14:xfrm>
                      </w14:contentPart>
                      <w14:contentPart bwMode="auto" r:id="rId492">
                        <w14:nvContentPartPr>
                          <w14:cNvPr id="429" name="Ink 429"/>
                          <w14:cNvContentPartPr/>
                        </w14:nvContentPartPr>
                        <w14:xfrm>
                          <a:off x="2370755" y="2771294"/>
                          <a:ext cx="52560" cy="13320"/>
                        </w14:xfrm>
                      </w14:contentPart>
                      <w14:contentPart bwMode="auto" r:id="rId493">
                        <w14:nvContentPartPr>
                          <w14:cNvPr id="430" name="Ink 430"/>
                          <w14:cNvContentPartPr/>
                        </w14:nvContentPartPr>
                        <w14:xfrm>
                          <a:off x="2416115" y="2758334"/>
                          <a:ext cx="69480" cy="74880"/>
                        </w14:xfrm>
                      </w14:contentPart>
                      <w14:contentPart bwMode="auto" r:id="rId494">
                        <w14:nvContentPartPr>
                          <w14:cNvPr id="433" name="Ink 433"/>
                          <w14:cNvContentPartPr/>
                        </w14:nvContentPartPr>
                        <w14:xfrm>
                          <a:off x="2521955" y="2796854"/>
                          <a:ext cx="6480" cy="45000"/>
                        </w14:xfrm>
                      </w14:contentPart>
                      <w14:contentPart bwMode="auto" r:id="rId495">
                        <w14:nvContentPartPr>
                          <w14:cNvPr id="434" name="Ink 434"/>
                          <w14:cNvContentPartPr/>
                        </w14:nvContentPartPr>
                        <w14:xfrm>
                          <a:off x="2524115" y="2685614"/>
                          <a:ext cx="54000" cy="155520"/>
                        </w14:xfrm>
                      </w14:contentPart>
                      <w14:contentPart bwMode="auto" r:id="rId496">
                        <w14:nvContentPartPr>
                          <w14:cNvPr id="435" name="Ink 435"/>
                          <w14:cNvContentPartPr/>
                        </w14:nvContentPartPr>
                        <w14:xfrm>
                          <a:off x="2589635" y="2784254"/>
                          <a:ext cx="30240" cy="79920"/>
                        </w14:xfrm>
                      </w14:contentPart>
                      <w14:contentPart bwMode="auto" r:id="rId497">
                        <w14:nvContentPartPr>
                          <w14:cNvPr id="436" name="Ink 436"/>
                          <w14:cNvContentPartPr/>
                        </w14:nvContentPartPr>
                        <w14:xfrm>
                          <a:off x="2129915" y="2633774"/>
                          <a:ext cx="555120" cy="266040"/>
                        </w14:xfrm>
                      </w14:contentPart>
                      <w14:contentPart bwMode="auto" r:id="rId498">
                        <w14:nvContentPartPr>
                          <w14:cNvPr id="437" name="Ink 437"/>
                          <w14:cNvContentPartPr/>
                        </w14:nvContentPartPr>
                        <w14:xfrm>
                          <a:off x="1011035" y="3067574"/>
                          <a:ext cx="91800" cy="117720"/>
                        </w14:xfrm>
                      </w14:contentPart>
                      <w14:contentPart bwMode="auto" r:id="rId499">
                        <w14:nvContentPartPr>
                          <w14:cNvPr id="438" name="Ink 438"/>
                          <w14:cNvContentPartPr/>
                        </w14:nvContentPartPr>
                        <w14:xfrm>
                          <a:off x="1115435" y="3118694"/>
                          <a:ext cx="68400" cy="78840"/>
                        </w14:xfrm>
                      </w14:contentPart>
                      <w14:contentPart bwMode="auto" r:id="rId500">
                        <w14:nvContentPartPr>
                          <w14:cNvPr id="439" name="Ink 439"/>
                          <w14:cNvContentPartPr/>
                        </w14:nvContentPartPr>
                        <w14:xfrm>
                          <a:off x="1192475" y="3122294"/>
                          <a:ext cx="129240" cy="55800"/>
                        </w14:xfrm>
                      </w14:contentPart>
                      <w14:contentPart bwMode="auto" r:id="rId501">
                        <w14:nvContentPartPr>
                          <w14:cNvPr id="440" name="Ink 440"/>
                          <w14:cNvContentPartPr/>
                        </w14:nvContentPartPr>
                        <w14:xfrm>
                          <a:off x="1339715" y="3099974"/>
                          <a:ext cx="88920" cy="84600"/>
                        </w14:xfrm>
                      </w14:contentPart>
                      <w14:contentPart bwMode="auto" r:id="rId502">
                        <w14:nvContentPartPr>
                          <w14:cNvPr id="441" name="Ink 441"/>
                          <w14:cNvContentPartPr/>
                        </w14:nvContentPartPr>
                        <w14:xfrm>
                          <a:off x="1407755" y="3136694"/>
                          <a:ext cx="73440" cy="196200"/>
                        </w14:xfrm>
                      </w14:contentPart>
                      <w14:contentPart bwMode="auto" r:id="rId503">
                        <w14:nvContentPartPr>
                          <w14:cNvPr id="442" name="Ink 442"/>
                          <w14:cNvContentPartPr/>
                        </w14:nvContentPartPr>
                        <w14:xfrm>
                          <a:off x="1575515" y="3143894"/>
                          <a:ext cx="111960" cy="43920"/>
                        </w14:xfrm>
                      </w14:contentPart>
                      <w14:contentPart bwMode="auto" r:id="rId504">
                        <w14:nvContentPartPr>
                          <w14:cNvPr id="443" name="Ink 443"/>
                          <w14:cNvContentPartPr/>
                        </w14:nvContentPartPr>
                        <w14:xfrm>
                          <a:off x="1698995" y="3141014"/>
                          <a:ext cx="47160" cy="135000"/>
                        </w14:xfrm>
                      </w14:contentPart>
                      <w14:contentPart bwMode="auto" r:id="rId505">
                        <w14:nvContentPartPr>
                          <w14:cNvPr id="444" name="Ink 444"/>
                          <w14:cNvContentPartPr/>
                        </w14:nvContentPartPr>
                        <w14:xfrm>
                          <a:off x="1801955" y="3079094"/>
                          <a:ext cx="16200" cy="84960"/>
                        </w14:xfrm>
                      </w14:contentPart>
                      <w14:contentPart bwMode="auto" r:id="rId506">
                        <w14:nvContentPartPr>
                          <w14:cNvPr id="478" name="Ink 478"/>
                          <w14:cNvContentPartPr/>
                        </w14:nvContentPartPr>
                        <w14:xfrm>
                          <a:off x="481115" y="3330014"/>
                          <a:ext cx="67320" cy="113760"/>
                        </w14:xfrm>
                      </w14:contentPart>
                      <w14:contentPart bwMode="auto" r:id="rId507">
                        <w14:nvContentPartPr>
                          <w14:cNvPr id="479" name="Ink 479"/>
                          <w14:cNvContentPartPr/>
                        </w14:nvContentPartPr>
                        <w14:xfrm>
                          <a:off x="580835" y="3323534"/>
                          <a:ext cx="54000" cy="138600"/>
                        </w14:xfrm>
                      </w14:contentPart>
                      <w14:contentPart bwMode="auto" r:id="rId508">
                        <w14:nvContentPartPr>
                          <w14:cNvPr id="480" name="Ink 480"/>
                          <w14:cNvContentPartPr/>
                        </w14:nvContentPartPr>
                        <w14:xfrm>
                          <a:off x="683795" y="3318494"/>
                          <a:ext cx="36720" cy="144720"/>
                        </w14:xfrm>
                      </w14:contentPart>
                      <w14:contentPart bwMode="auto" r:id="rId509">
                        <w14:nvContentPartPr>
                          <w14:cNvPr id="481" name="Ink 481"/>
                          <w14:cNvContentPartPr/>
                        </w14:nvContentPartPr>
                        <w14:xfrm>
                          <a:off x="755795" y="3364934"/>
                          <a:ext cx="14040" cy="97920"/>
                        </w14:xfrm>
                      </w14:contentPart>
                      <w14:contentPart bwMode="auto" r:id="rId510">
                        <w14:nvContentPartPr>
                          <w14:cNvPr id="482" name="Ink 482"/>
                          <w14:cNvContentPartPr/>
                        </w14:nvContentPartPr>
                        <w14:xfrm>
                          <a:off x="803315" y="3365294"/>
                          <a:ext cx="5400" cy="112320"/>
                        </w14:xfrm>
                      </w14:contentPart>
                      <w14:contentPart bwMode="auto" r:id="rId511">
                        <w14:nvContentPartPr>
                          <w14:cNvPr id="483" name="Ink 483"/>
                          <w14:cNvContentPartPr/>
                        </w14:nvContentPartPr>
                        <w14:xfrm>
                          <a:off x="860195" y="3354494"/>
                          <a:ext cx="55080" cy="129960"/>
                        </w14:xfrm>
                      </w14:contentPart>
                      <w14:contentPart bwMode="auto" r:id="rId512">
                        <w14:nvContentPartPr>
                          <w14:cNvPr id="484" name="Ink 484"/>
                          <w14:cNvContentPartPr/>
                        </w14:nvContentPartPr>
                        <w14:xfrm>
                          <a:off x="923915" y="3364574"/>
                          <a:ext cx="83160" cy="109440"/>
                        </w14:xfrm>
                      </w14:contentPart>
                      <w14:contentPart bwMode="auto" r:id="rId513">
                        <w14:nvContentPartPr>
                          <w14:cNvPr id="485" name="Ink 485"/>
                          <w14:cNvContentPartPr/>
                        </w14:nvContentPartPr>
                        <w14:xfrm>
                          <a:off x="1004555" y="3380054"/>
                          <a:ext cx="95760" cy="96840"/>
                        </w14:xfrm>
                      </w14:contentPart>
                      <w14:contentPart bwMode="auto" r:id="rId514">
                        <w14:nvContentPartPr>
                          <w14:cNvPr id="486" name="Ink 486"/>
                          <w14:cNvContentPartPr/>
                        </w14:nvContentPartPr>
                        <w14:xfrm>
                          <a:off x="1115435" y="3381854"/>
                          <a:ext cx="83880" cy="110880"/>
                        </w14:xfrm>
                      </w14:contentPart>
                      <w14:contentPart bwMode="auto" r:id="rId515">
                        <w14:nvContentPartPr>
                          <w14:cNvPr id="487" name="Ink 487"/>
                          <w14:cNvContentPartPr/>
                        </w14:nvContentPartPr>
                        <w14:xfrm>
                          <a:off x="1220915" y="3393014"/>
                          <a:ext cx="95400" cy="101880"/>
                        </w14:xfrm>
                      </w14:contentPart>
                      <w14:contentPart bwMode="auto" r:id="rId516">
                        <w14:nvContentPartPr>
                          <w14:cNvPr id="488" name="Ink 488"/>
                          <w14:cNvContentPartPr/>
                        </w14:nvContentPartPr>
                        <w14:xfrm>
                          <a:off x="1358075" y="3442694"/>
                          <a:ext cx="82440" cy="8280"/>
                        </w14:xfrm>
                      </w14:contentPart>
                      <w14:contentPart bwMode="auto" r:id="rId517">
                        <w14:nvContentPartPr>
                          <w14:cNvPr id="489" name="Ink 489"/>
                          <w14:cNvContentPartPr/>
                        </w14:nvContentPartPr>
                        <w14:xfrm>
                          <a:off x="1484435" y="3380774"/>
                          <a:ext cx="47160" cy="108720"/>
                        </w14:xfrm>
                      </w14:contentPart>
                      <w14:contentPart bwMode="auto" r:id="rId518">
                        <w14:nvContentPartPr>
                          <w14:cNvPr id="490" name="Ink 490"/>
                          <w14:cNvContentPartPr/>
                        </w14:nvContentPartPr>
                        <w14:xfrm>
                          <a:off x="1502795" y="3358094"/>
                          <a:ext cx="70560" cy="84960"/>
                        </w14:xfrm>
                      </w14:contentPart>
                      <w14:contentPart bwMode="auto" r:id="rId519">
                        <w14:nvContentPartPr>
                          <w14:cNvPr id="491" name="Ink 491"/>
                          <w14:cNvContentPartPr/>
                        </w14:nvContentPartPr>
                        <w14:xfrm>
                          <a:off x="1593515" y="3426494"/>
                          <a:ext cx="60480" cy="76680"/>
                        </w14:xfrm>
                      </w14:contentPart>
                      <w14:contentPart bwMode="auto" r:id="rId520">
                        <w14:nvContentPartPr>
                          <w14:cNvPr id="492" name="Ink 492"/>
                          <w14:cNvContentPartPr/>
                        </w14:nvContentPartPr>
                        <w14:xfrm>
                          <a:off x="1662635" y="3422534"/>
                          <a:ext cx="54720" cy="130320"/>
                        </w14:xfrm>
                      </w14:contentPart>
                      <w14:contentPart bwMode="auto" r:id="rId521">
                        <w14:nvContentPartPr>
                          <w14:cNvPr id="493" name="Ink 493"/>
                          <w14:cNvContentPartPr/>
                        </w14:nvContentPartPr>
                        <w14:xfrm>
                          <a:off x="1734995" y="3412814"/>
                          <a:ext cx="50400" cy="63720"/>
                        </w14:xfrm>
                      </w14:contentPart>
                      <w14:contentPart bwMode="auto" r:id="rId522">
                        <w14:nvContentPartPr>
                          <w14:cNvPr id="494" name="Ink 494"/>
                          <w14:cNvContentPartPr/>
                        </w14:nvContentPartPr>
                        <w14:xfrm>
                          <a:off x="1790795" y="3349094"/>
                          <a:ext cx="123840" cy="133560"/>
                        </w14:xfrm>
                      </w14:contentPart>
                      <w14:contentPart bwMode="auto" r:id="rId523">
                        <w14:nvContentPartPr>
                          <w14:cNvPr id="495" name="Ink 495"/>
                          <w14:cNvContentPartPr/>
                        </w14:nvContentPartPr>
                        <w14:xfrm>
                          <a:off x="1918955" y="3315254"/>
                          <a:ext cx="82440" cy="162360"/>
                        </w14:xfrm>
                      </w14:contentPart>
                      <w14:contentPart bwMode="auto" r:id="rId524">
                        <w14:nvContentPartPr>
                          <w14:cNvPr id="496" name="Ink 496"/>
                          <w14:cNvContentPartPr/>
                        </w14:nvContentPartPr>
                        <w14:xfrm>
                          <a:off x="2006435" y="3389414"/>
                          <a:ext cx="64800" cy="83160"/>
                        </w14:xfrm>
                      </w14:contentPart>
                      <w14:contentPart bwMode="auto" r:id="rId525">
                        <w14:nvContentPartPr>
                          <w14:cNvPr id="497" name="Ink 497"/>
                          <w14:cNvContentPartPr/>
                        </w14:nvContentPartPr>
                        <w14:xfrm>
                          <a:off x="2083475" y="3410294"/>
                          <a:ext cx="55080" cy="57600"/>
                        </w14:xfrm>
                      </w14:contentPart>
                      <w14:contentPart bwMode="auto" r:id="rId526">
                        <w14:nvContentPartPr>
                          <w14:cNvPr id="498" name="Ink 498"/>
                          <w14:cNvContentPartPr/>
                        </w14:nvContentPartPr>
                        <w14:xfrm>
                          <a:off x="2235395" y="3384734"/>
                          <a:ext cx="57600" cy="170640"/>
                        </w14:xfrm>
                      </w14:contentPart>
                      <w14:contentPart bwMode="auto" r:id="rId527">
                        <w14:nvContentPartPr>
                          <w14:cNvPr id="499" name="Ink 499"/>
                          <w14:cNvContentPartPr/>
                        </w14:nvContentPartPr>
                        <w14:xfrm>
                          <a:off x="2325395" y="3382574"/>
                          <a:ext cx="77040" cy="88920"/>
                        </w14:xfrm>
                      </w14:contentPart>
                      <w14:contentPart bwMode="auto" r:id="rId528">
                        <w14:nvContentPartPr>
                          <w14:cNvPr id="500" name="Ink 500"/>
                          <w14:cNvContentPartPr/>
                        </w14:nvContentPartPr>
                        <w14:xfrm>
                          <a:off x="2421515" y="3404174"/>
                          <a:ext cx="9360" cy="114120"/>
                        </w14:xfrm>
                      </w14:contentPart>
                      <w14:contentPart bwMode="auto" r:id="rId529">
                        <w14:nvContentPartPr>
                          <w14:cNvPr id="501" name="Ink 501"/>
                          <w14:cNvContentPartPr/>
                        </w14:nvContentPartPr>
                        <w14:xfrm>
                          <a:off x="2421515" y="3379694"/>
                          <a:ext cx="66960" cy="77400"/>
                        </w14:xfrm>
                      </w14:contentPart>
                      <w14:contentPart bwMode="auto" r:id="rId530">
                        <w14:nvContentPartPr>
                          <w14:cNvPr id="502" name="Ink 502"/>
                          <w14:cNvContentPartPr/>
                        </w14:nvContentPartPr>
                        <w14:xfrm>
                          <a:off x="2561915" y="3372854"/>
                          <a:ext cx="50040" cy="98640"/>
                        </w14:xfrm>
                      </w14:contentPart>
                      <w14:contentPart bwMode="auto" r:id="rId531">
                        <w14:nvContentPartPr>
                          <w14:cNvPr id="503" name="Ink 503"/>
                          <w14:cNvContentPartPr/>
                        </w14:nvContentPartPr>
                        <w14:xfrm>
                          <a:off x="2623115" y="3386534"/>
                          <a:ext cx="108720" cy="94680"/>
                        </w14:xfrm>
                      </w14:contentPart>
                      <w14:contentPart bwMode="auto" r:id="rId532">
                        <w14:nvContentPartPr>
                          <w14:cNvPr id="504" name="Ink 504"/>
                          <w14:cNvContentPartPr/>
                        </w14:nvContentPartPr>
                        <w14:xfrm>
                          <a:off x="2751275" y="3388334"/>
                          <a:ext cx="71640" cy="83160"/>
                        </w14:xfrm>
                      </w14:contentPart>
                      <w14:contentPart bwMode="auto" r:id="rId533">
                        <w14:nvContentPartPr>
                          <w14:cNvPr id="505" name="Ink 505"/>
                          <w14:cNvContentPartPr/>
                        </w14:nvContentPartPr>
                        <w14:xfrm>
                          <a:off x="2858915" y="3456374"/>
                          <a:ext cx="56520" cy="13320"/>
                        </w14:xfrm>
                      </w14:contentPart>
                      <wps:wsp>
                        <wps:cNvPr id="515" name="Rectangle 515"/>
                        <wps:cNvSpPr/>
                        <wps:spPr>
                          <a:xfrm>
                            <a:off x="173620" y="190982"/>
                            <a:ext cx="3171464" cy="3657600"/>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 name="Rectangle 516"/>
                        <wps:cNvSpPr/>
                        <wps:spPr>
                          <a:xfrm>
                            <a:off x="3671953" y="233742"/>
                            <a:ext cx="2876706" cy="796498"/>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CCE87C0" w14:textId="1E7F4494" w:rsidR="00D863A0" w:rsidRDefault="00D863A0" w:rsidP="000D67FE">
                              <w:pPr>
                                <w:jc w:val="center"/>
                                <w:rPr>
                                  <w:sz w:val="24"/>
                                  <w:szCs w:val="24"/>
                                </w:rPr>
                              </w:pPr>
                              <w:r>
                                <w:rPr>
                                  <w:rFonts w:eastAsia="Batang"/>
                                  <w:szCs w:val="22"/>
                                </w:rPr>
                                <w:t>This will only appear as a particular level if the student has filled in and completed the relevant details. Otherwise, there will be a ‘Complete Registration’ button to cli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7" name="Rectangle 517"/>
                        <wps:cNvSpPr/>
                        <wps:spPr>
                          <a:xfrm>
                            <a:off x="3672135" y="1683513"/>
                            <a:ext cx="2876706" cy="61163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8E90A71" w14:textId="34B5E574" w:rsidR="00D863A0" w:rsidRDefault="00D863A0" w:rsidP="000D67FE">
                              <w:pPr>
                                <w:jc w:val="center"/>
                                <w:rPr>
                                  <w:sz w:val="24"/>
                                  <w:szCs w:val="24"/>
                                </w:rPr>
                              </w:pPr>
                              <w:r>
                                <w:rPr>
                                  <w:rFonts w:eastAsia="Batang"/>
                                  <w:szCs w:val="22"/>
                                </w:rPr>
                                <w:t>Should the student not have completed the required details above, or has already started, these buttons will be greyed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534">
                        <w14:nvContentPartPr>
                          <w14:cNvPr id="519" name="Ink 519"/>
                          <w14:cNvContentPartPr/>
                        </w14:nvContentPartPr>
                        <w14:xfrm>
                          <a:off x="263675" y="1174279"/>
                          <a:ext cx="35280" cy="187560"/>
                        </w14:xfrm>
                      </w14:contentPart>
                      <w14:contentPart bwMode="auto" r:id="rId535">
                        <w14:nvContentPartPr>
                          <w14:cNvPr id="520" name="Ink 520"/>
                          <w14:cNvContentPartPr/>
                        </w14:nvContentPartPr>
                        <w14:xfrm>
                          <a:off x="297875" y="1203079"/>
                          <a:ext cx="60480" cy="121320"/>
                        </w14:xfrm>
                      </w14:contentPart>
                      <w14:contentPart bwMode="auto" r:id="rId536">
                        <w14:nvContentPartPr>
                          <w14:cNvPr id="521" name="Ink 521"/>
                          <w14:cNvContentPartPr/>
                        </w14:nvContentPartPr>
                        <w14:xfrm>
                          <a:off x="354035" y="1178599"/>
                          <a:ext cx="39240" cy="175320"/>
                        </w14:xfrm>
                      </w14:contentPart>
                      <w14:contentPart bwMode="auto" r:id="rId537">
                        <w14:nvContentPartPr>
                          <w14:cNvPr id="522" name="Ink 522"/>
                          <w14:cNvContentPartPr/>
                        </w14:nvContentPartPr>
                        <w14:xfrm>
                          <a:off x="1374462" y="1156981"/>
                          <a:ext cx="52920" cy="157320"/>
                        </w14:xfrm>
                      </w14:contentPart>
                      <w14:contentPart bwMode="auto" r:id="rId538">
                        <w14:nvContentPartPr>
                          <w14:cNvPr id="523" name="Ink 523"/>
                          <w14:cNvContentPartPr/>
                        </w14:nvContentPartPr>
                        <w14:xfrm>
                          <a:off x="1430982" y="1182541"/>
                          <a:ext cx="55440" cy="121320"/>
                        </w14:xfrm>
                      </w14:contentPart>
                      <w14:contentPart bwMode="auto" r:id="rId539">
                        <w14:nvContentPartPr>
                          <w14:cNvPr id="524" name="Ink 524"/>
                          <w14:cNvContentPartPr/>
                        </w14:nvContentPartPr>
                        <w14:xfrm>
                          <a:off x="1519542" y="1142221"/>
                          <a:ext cx="23760" cy="173880"/>
                        </w14:xfrm>
                      </w14:contentPart>
                      <w14:contentPart bwMode="auto" r:id="rId540">
                        <w14:nvContentPartPr>
                          <w14:cNvPr id="528" name="Ink 528"/>
                          <w14:cNvContentPartPr/>
                        </w14:nvContentPartPr>
                        <w14:xfrm>
                          <a:off x="2365433" y="1160239"/>
                          <a:ext cx="37800" cy="151560"/>
                        </w14:xfrm>
                      </w14:contentPart>
                      <w14:contentPart bwMode="auto" r:id="rId541">
                        <w14:nvContentPartPr>
                          <w14:cNvPr id="529" name="Ink 529"/>
                          <w14:cNvContentPartPr/>
                        </w14:nvContentPartPr>
                        <w14:xfrm>
                          <a:off x="2402873" y="1196599"/>
                          <a:ext cx="32040" cy="93600"/>
                        </w14:xfrm>
                      </w14:contentPart>
                      <w14:contentPart bwMode="auto" r:id="rId542">
                        <w14:nvContentPartPr>
                          <w14:cNvPr id="530" name="Ink 530"/>
                          <w14:cNvContentPartPr/>
                        </w14:nvContentPartPr>
                        <w14:xfrm>
                          <a:off x="2436713" y="1153759"/>
                          <a:ext cx="40320" cy="174600"/>
                        </w14:xfrm>
                      </w14:contentPart>
                      <wps:wsp>
                        <wps:cNvPr id="518" name="Rectangle 518"/>
                        <wps:cNvSpPr/>
                        <wps:spPr>
                          <a:xfrm>
                            <a:off x="3672135" y="1135141"/>
                            <a:ext cx="2876706" cy="444071"/>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C244897" w14:textId="38BC475E" w:rsidR="00D863A0" w:rsidRDefault="00D863A0" w:rsidP="000D67FE">
                              <w:pPr>
                                <w:jc w:val="center"/>
                                <w:rPr>
                                  <w:sz w:val="24"/>
                                  <w:szCs w:val="24"/>
                                </w:rPr>
                              </w:pPr>
                              <w:r>
                                <w:rPr>
                                  <w:rFonts w:eastAsia="Batang"/>
                                  <w:szCs w:val="22"/>
                                </w:rPr>
                                <w:t>Sections can be “Not Started”, “In Progress”, “Needs Report” or “Complet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3" name="Rectangle 533"/>
                        <wps:cNvSpPr/>
                        <wps:spPr>
                          <a:xfrm>
                            <a:off x="3671953" y="2400174"/>
                            <a:ext cx="2876706" cy="61163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BEEAC82" w14:textId="0E8CA18E" w:rsidR="00D863A0" w:rsidRDefault="00D863A0" w:rsidP="000D67FE">
                              <w:pPr>
                                <w:jc w:val="center"/>
                                <w:rPr>
                                  <w:sz w:val="24"/>
                                  <w:szCs w:val="24"/>
                                </w:rPr>
                              </w:pPr>
                              <w:r>
                                <w:rPr>
                                  <w:rFonts w:eastAsia="Batang"/>
                                  <w:szCs w:val="22"/>
                                </w:rPr>
                                <w:t>These buttons relating to expedition preparations are only available if a teacher has ‘pushed’ an expedition to the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4" name="Rectangle 534"/>
                        <wps:cNvSpPr/>
                        <wps:spPr>
                          <a:xfrm>
                            <a:off x="3672135" y="3116772"/>
                            <a:ext cx="2876706" cy="793558"/>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2ED6D15" w14:textId="668E4B6B" w:rsidR="00D863A0" w:rsidRDefault="00D863A0" w:rsidP="000D67FE">
                              <w:pPr>
                                <w:jc w:val="center"/>
                                <w:rPr>
                                  <w:sz w:val="24"/>
                                  <w:szCs w:val="24"/>
                                </w:rPr>
                              </w:pPr>
                              <w:r>
                                <w:rPr>
                                  <w:rFonts w:eastAsia="Batang"/>
                                  <w:szCs w:val="22"/>
                                </w:rPr>
                                <w:t>Students (who will have fewer events than staff in general) are shown their next 3 key dates in a listed view. They can choose to view more detail by clicking the butt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543">
                        <w14:nvContentPartPr>
                          <w14:cNvPr id="535" name="Ink 535"/>
                          <w14:cNvContentPartPr/>
                        </w14:nvContentPartPr>
                        <w14:xfrm>
                          <a:off x="1213355" y="3627483"/>
                          <a:ext cx="62640" cy="84960"/>
                        </w14:xfrm>
                      </w14:contentPart>
                      <w14:contentPart bwMode="auto" r:id="rId544">
                        <w14:nvContentPartPr>
                          <w14:cNvPr id="536" name="Ink 536"/>
                          <w14:cNvContentPartPr/>
                        </w14:nvContentPartPr>
                        <w14:xfrm>
                          <a:off x="1303355" y="3648723"/>
                          <a:ext cx="78480" cy="76320"/>
                        </w14:xfrm>
                      </w14:contentPart>
                      <w14:contentPart bwMode="auto" r:id="rId545">
                        <w14:nvContentPartPr>
                          <w14:cNvPr id="537" name="Ink 537"/>
                          <w14:cNvContentPartPr/>
                        </w14:nvContentPartPr>
                        <w14:xfrm>
                          <a:off x="1401635" y="3682203"/>
                          <a:ext cx="107280" cy="56520"/>
                        </w14:xfrm>
                      </w14:contentPart>
                      <w14:contentPart bwMode="auto" r:id="rId546">
                        <w14:nvContentPartPr>
                          <w14:cNvPr id="538" name="Ink 538"/>
                          <w14:cNvContentPartPr/>
                        </w14:nvContentPartPr>
                        <w14:xfrm>
                          <a:off x="1603595" y="3602283"/>
                          <a:ext cx="187200" cy="139320"/>
                        </w14:xfrm>
                      </w14:contentPart>
                      <w14:contentPart bwMode="auto" r:id="rId547">
                        <w14:nvContentPartPr>
                          <w14:cNvPr id="539" name="Ink 539"/>
                          <w14:cNvContentPartPr/>
                        </w14:nvContentPartPr>
                        <w14:xfrm>
                          <a:off x="1163315" y="3579243"/>
                          <a:ext cx="747360" cy="191520"/>
                        </w14:xfrm>
                      </w14:contentPart>
                      <wps:wsp>
                        <wps:cNvPr id="28" name="Straight Arrow Connector 28"/>
                        <wps:cNvCnPr>
                          <a:stCxn id="516" idx="1"/>
                        </wps:cNvCnPr>
                        <wps:spPr>
                          <a:xfrm flipH="1">
                            <a:off x="2631755" y="631990"/>
                            <a:ext cx="1040198" cy="258753"/>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a:stCxn id="518" idx="1"/>
                        </wps:cNvCnPr>
                        <wps:spPr>
                          <a:xfrm flipH="1">
                            <a:off x="3061504" y="1357174"/>
                            <a:ext cx="610631" cy="107499"/>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flipH="1" flipV="1">
                            <a:off x="3029915" y="1903143"/>
                            <a:ext cx="642038" cy="92889"/>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a:stCxn id="533" idx="1"/>
                        </wps:cNvCnPr>
                        <wps:spPr>
                          <a:xfrm flipH="1">
                            <a:off x="2749835" y="2705985"/>
                            <a:ext cx="922118" cy="65303"/>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a:stCxn id="534" idx="1"/>
                        </wps:cNvCnPr>
                        <wps:spPr>
                          <a:xfrm flipH="1" flipV="1">
                            <a:off x="2997515" y="3412807"/>
                            <a:ext cx="674620" cy="100737"/>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548">
                        <w14:nvContentPartPr>
                          <w14:cNvPr id="1444" name="Ink 1444"/>
                          <w14:cNvContentPartPr/>
                        </w14:nvContentPartPr>
                        <w14:xfrm>
                          <a:off x="1757315" y="2324479"/>
                          <a:ext cx="4680" cy="127800"/>
                        </w14:xfrm>
                      </w14:contentPart>
                      <w14:contentPart bwMode="auto" r:id="rId549">
                        <w14:nvContentPartPr>
                          <w14:cNvPr id="1445" name="Ink 1445"/>
                          <w14:cNvContentPartPr/>
                        </w14:nvContentPartPr>
                        <w14:xfrm>
                          <a:off x="1761275" y="2320879"/>
                          <a:ext cx="107280" cy="144000"/>
                        </w14:xfrm>
                      </w14:contentPart>
                      <w14:contentPart bwMode="auto" r:id="rId550">
                        <w14:nvContentPartPr>
                          <w14:cNvPr id="1446" name="Ink 1446"/>
                          <w14:cNvContentPartPr/>
                        </w14:nvContentPartPr>
                        <w14:xfrm>
                          <a:off x="1881155" y="2403319"/>
                          <a:ext cx="55080" cy="119160"/>
                        </w14:xfrm>
                      </w14:contentPart>
                      <w14:contentPart bwMode="auto" r:id="rId551">
                        <w14:nvContentPartPr>
                          <w14:cNvPr id="1447" name="Ink 1447"/>
                          <w14:cNvContentPartPr/>
                        </w14:nvContentPartPr>
                        <w14:xfrm>
                          <a:off x="1961435" y="2409439"/>
                          <a:ext cx="138960" cy="57960"/>
                        </w14:xfrm>
                      </w14:contentPart>
                      <w14:contentPart bwMode="auto" r:id="rId552">
                        <w14:nvContentPartPr>
                          <w14:cNvPr id="1448" name="Ink 1448"/>
                          <w14:cNvContentPartPr/>
                        </w14:nvContentPartPr>
                        <w14:xfrm>
                          <a:off x="2131355" y="2405839"/>
                          <a:ext cx="68040" cy="66960"/>
                        </w14:xfrm>
                      </w14:contentPart>
                      <w14:contentPart bwMode="auto" r:id="rId553">
                        <w14:nvContentPartPr>
                          <w14:cNvPr id="1449" name="Ink 1449"/>
                          <w14:cNvContentPartPr/>
                        </w14:nvContentPartPr>
                        <w14:xfrm>
                          <a:off x="2304155" y="2393959"/>
                          <a:ext cx="224280" cy="75960"/>
                        </w14:xfrm>
                      </w14:contentPart>
                      <w14:contentPart bwMode="auto" r:id="rId554">
                        <w14:nvContentPartPr>
                          <w14:cNvPr id="1450" name="Ink 1450"/>
                          <w14:cNvContentPartPr/>
                        </w14:nvContentPartPr>
                        <w14:xfrm>
                          <a:off x="1556795" y="2321599"/>
                          <a:ext cx="1126800" cy="143280"/>
                        </w14:xfrm>
                      </w14:contentPart>
                      <w14:contentPart bwMode="auto" r:id="rId555">
                        <w14:nvContentPartPr>
                          <w14:cNvPr id="2005" name="Ink 2005"/>
                          <w14:cNvContentPartPr/>
                        </w14:nvContentPartPr>
                        <w14:xfrm>
                          <a:off x="2528075" y="1195500"/>
                          <a:ext cx="12240" cy="97920"/>
                        </w14:xfrm>
                      </w14:contentPart>
                      <w14:contentPart bwMode="auto" r:id="rId556">
                        <w14:nvContentPartPr>
                          <w14:cNvPr id="2009" name="Ink 2009"/>
                          <w14:cNvContentPartPr/>
                        </w14:nvContentPartPr>
                        <w14:xfrm>
                          <a:off x="2538155" y="1178658"/>
                          <a:ext cx="59040" cy="69840"/>
                        </w14:xfrm>
                      </w14:contentPart>
                      <w14:contentPart bwMode="auto" r:id="rId557">
                        <w14:nvContentPartPr>
                          <w14:cNvPr id="2010" name="Ink 2010"/>
                          <w14:cNvContentPartPr/>
                        </w14:nvContentPartPr>
                        <w14:xfrm>
                          <a:off x="2600795" y="1178658"/>
                          <a:ext cx="72360" cy="132120"/>
                        </w14:xfrm>
                      </w14:contentPart>
                      <w14:contentPart bwMode="auto" r:id="rId558">
                        <w14:nvContentPartPr>
                          <w14:cNvPr id="2011" name="Ink 2011"/>
                          <w14:cNvContentPartPr/>
                        </w14:nvContentPartPr>
                        <w14:xfrm>
                          <a:off x="2694035" y="1245258"/>
                          <a:ext cx="150840" cy="137520"/>
                        </w14:xfrm>
                      </w14:contentPart>
                      <w14:contentPart bwMode="auto" r:id="rId559">
                        <w14:nvContentPartPr>
                          <w14:cNvPr id="2014" name="Ink 2014"/>
                          <w14:cNvContentPartPr/>
                        </w14:nvContentPartPr>
                        <w14:xfrm>
                          <a:off x="2839835" y="1211158"/>
                          <a:ext cx="8280" cy="3960"/>
                        </w14:xfrm>
                      </w14:contentPart>
                      <w14:contentPart bwMode="auto" r:id="rId560">
                        <w14:nvContentPartPr>
                          <w14:cNvPr id="2015" name="Ink 2015"/>
                          <w14:cNvContentPartPr/>
                        </w14:nvContentPartPr>
                        <w14:xfrm>
                          <a:off x="2865755" y="1258318"/>
                          <a:ext cx="41760" cy="45720"/>
                        </w14:xfrm>
                      </w14:contentPart>
                      <w14:contentPart bwMode="auto" r:id="rId561">
                        <w14:nvContentPartPr>
                          <w14:cNvPr id="2016" name="Ink 2016"/>
                          <w14:cNvContentPartPr/>
                        </w14:nvContentPartPr>
                        <w14:xfrm>
                          <a:off x="2928755" y="1258218"/>
                          <a:ext cx="75240" cy="64080"/>
                        </w14:xfrm>
                      </w14:contentPart>
                      <w14:contentPart bwMode="auto" r:id="rId562">
                        <w14:nvContentPartPr>
                          <w14:cNvPr id="2017" name="Ink 2017"/>
                          <w14:cNvContentPartPr/>
                        </w14:nvContentPartPr>
                        <w14:xfrm>
                          <a:off x="3028115" y="1157418"/>
                          <a:ext cx="11520" cy="168480"/>
                        </w14:xfrm>
                      </w14:contentPart>
                      <w14:contentPart bwMode="auto" r:id="rId563">
                        <w14:nvContentPartPr>
                          <w14:cNvPr id="1742" name="Ink 1742"/>
                          <w14:cNvContentPartPr/>
                        </w14:nvContentPartPr>
                        <w14:xfrm>
                          <a:off x="263675" y="252055"/>
                          <a:ext cx="351790" cy="257810"/>
                        </w14:xfrm>
                      </w14:contentPart>
                    </wpc:wpc>
                  </a:graphicData>
                </a:graphic>
              </wp:inline>
            </w:drawing>
          </mc:Choice>
          <mc:Fallback>
            <w:pict>
              <v:group w14:anchorId="20F7606F" id="Canvas 27" o:spid="_x0000_s1395" editas="canvas" style="width:673.95pt;height:308.05pt;mso-position-horizontal-relative:char;mso-position-vertical-relative:line" coordsize="85591,39122" o:gfxdata="UEsDBBQABgAIAAAAIQAI3JGwRAMAAN88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oY1ZaGQWWpmFZmahnVloaBZamoWmZqGtWWhsFlqbheZmob1ZaHAWWpyFJmcxzbnpf3Wj&#10;O7/xPuFfr9Zu52Xf3fn5fdjo4fXkzW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">
                <v:shape id="_x0000_s1396" type="#_x0000_t75" style="position:absolute;width:85591;height:39122;visibility:visible;mso-wrap-style:square" filled="t">
                  <v:fill o:detectmouseclick="t"/>
                  <v:path o:connecttype="none"/>
                </v:shape>
                <v:shape id="Ink 277" o:spid="_x0000_s1397" type="#_x0000_t75" style="position:absolute;left:8997;top:4763;width:1289;height: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">
                  <v:imagedata r:id="rId564" o:title=""/>
                </v:shape>
                <v:shape id="Ink 278" o:spid="_x0000_s1398" type="#_x0000_t75" style="position:absolute;left:10646;top:5372;width:666;height:1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">
                  <v:imagedata r:id="rId565" o:title=""/>
                </v:shape>
                <v:shape id="Ink 279" o:spid="_x0000_s1399" type="#_x0000_t75" style="position:absolute;left:11510;top:4324;width:429;height:1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">
                  <v:imagedata r:id="rId566" o:title=""/>
                </v:shape>
                <v:shape id="Ink 280" o:spid="_x0000_s1400" type="#_x0000_t75" style="position:absolute;left:11928;top:5404;width:1371;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">
                  <v:imagedata r:id="rId567" o:title=""/>
                </v:shape>
                <v:shape id="Ink 281" o:spid="_x0000_s1401" type="#_x0000_t75" style="position:absolute;left:13335;top:5411;width:120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">
                  <v:imagedata r:id="rId568" o:title=""/>
                </v:shape>
                <v:shape id="Ink 282" o:spid="_x0000_s1402" type="#_x0000_t75" style="position:absolute;left:14743;top:5433;width:634;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">
                  <v:imagedata r:id="rId569" o:title=""/>
                </v:shape>
                <v:shape id="Ink 283" o:spid="_x0000_s1403" type="#_x0000_t75" style="position:absolute;left:15452;top:6131;width:519;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">
                  <v:imagedata r:id="rId570" o:title=""/>
                </v:shape>
                <v:shape id="Ink 83" o:spid="_x0000_s1404" type="#_x0000_t75" style="position:absolute;left:22004;top:4043;width:274;height:1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">
                  <v:imagedata r:id="rId571" o:title=""/>
                </v:shape>
                <v:shape id="Ink 84" o:spid="_x0000_s1405" type="#_x0000_t75" style="position:absolute;left:21965;top:5882;width:273;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">
                  <v:imagedata r:id="rId572" o:title=""/>
                </v:shape>
                <v:shape id="Ink 85" o:spid="_x0000_s1406" type="#_x0000_t75" style="position:absolute;left:6114;top:8554;width:983;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">
                  <v:imagedata r:id="rId573" o:title=""/>
                </v:shape>
                <v:shape id="Ink 86" o:spid="_x0000_s1407" type="#_x0000_t75" style="position:absolute;left:7172;top:9001;width:1573;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">
                  <v:imagedata r:id="rId574" o:title=""/>
                </v:shape>
                <v:shape id="Ink 87" o:spid="_x0000_s1408" type="#_x0000_t75" style="position:absolute;left:9011;top:9098;width:481;height: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">
                  <v:imagedata r:id="rId575" o:title=""/>
                </v:shape>
                <v:shape id="Ink 88" o:spid="_x0000_s1409" type="#_x0000_t75" style="position:absolute;left:9570;top:9044;width:1519;height: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">
                  <v:imagedata r:id="rId576" o:title=""/>
                </v:shape>
                <v:shape id="Ink 89" o:spid="_x0000_s1410" type="#_x0000_t75" style="position:absolute;left:10962;top:8122;width:714;height: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">
                  <v:imagedata r:id="rId577" o:title=""/>
                </v:shape>
                <v:shape id="Ink 90" o:spid="_x0000_s1411" type="#_x0000_t75" style="position:absolute;left:12885;top:8090;width:951;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">
                  <v:imagedata r:id="rId578" o:title=""/>
                </v:shape>
                <v:shape id="Ink 91" o:spid="_x0000_s1412" type="#_x0000_t75" style="position:absolute;left:13757;top:8925;width:813;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">
                  <v:imagedata r:id="rId579" o:title=""/>
                </v:shape>
                <v:shape id="Ink 92" o:spid="_x0000_s1413" type="#_x0000_t75" style="position:absolute;left:14685;top:9033;width:702;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">
                  <v:imagedata r:id="rId580" o:title=""/>
                </v:shape>
                <v:shape id="Ink 103" o:spid="_x0000_s1414" type="#_x0000_t75" style="position:absolute;left:15524;top:7704;width:1437;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">
                  <v:imagedata r:id="rId581" o:title=""/>
                </v:shape>
                <v:shape id="Ink 104" o:spid="_x0000_s1415" type="#_x0000_t75" style="position:absolute;left:17619;top:8410;width:220;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">
                  <v:imagedata r:id="rId582" o:title=""/>
                </v:shape>
                <v:shape id="Ink 105" o:spid="_x0000_s1416" type="#_x0000_t75" style="position:absolute;left:17547;top:9069;width:220;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">
                  <v:imagedata r:id="rId583" o:title=""/>
                </v:shape>
                <v:shape id="Ink 108" o:spid="_x0000_s1417" type="#_x0000_t75" style="position:absolute;left:16478;top:4177;width:889;height:2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">
                  <v:imagedata r:id="rId584" o:title=""/>
                </v:shape>
                <v:shape id="Ink 109" o:spid="_x0000_s1418" type="#_x0000_t75" style="position:absolute;left:17144;top:4288;width:342;height:1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">
                  <v:imagedata r:id="rId585" o:title=""/>
                </v:shape>
                <v:shape id="Ink 110" o:spid="_x0000_s1419" type="#_x0000_t75" style="position:absolute;left:16899;top:4180;width:1304;height:1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">
                  <v:imagedata r:id="rId586" o:title=""/>
                </v:shape>
                <v:shape id="Ink 111" o:spid="_x0000_s1420" type="#_x0000_t75" style="position:absolute;left:18397;top:5008;width:716;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">
                  <v:imagedata r:id="rId587" o:title=""/>
                </v:shape>
                <v:shape id="Ink 112" o:spid="_x0000_s1421" type="#_x0000_t75" style="position:absolute;left:18966;top:5134;width:511;height: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">
                  <v:imagedata r:id="rId588" o:title=""/>
                </v:shape>
                <v:shape id="Ink 113" o:spid="_x0000_s1422" type="#_x0000_t75" style="position:absolute;left:19505;top:5203;width:883;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">
                  <v:imagedata r:id="rId589" o:title=""/>
                </v:shape>
                <v:shape id="Ink 114" o:spid="_x0000_s1423" type="#_x0000_t75" style="position:absolute;left:18800;top:7960;width:249;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">
                  <v:imagedata r:id="rId590" o:title=""/>
                </v:shape>
                <v:shape id="Ink 115" o:spid="_x0000_s1424" type="#_x0000_t75" style="position:absolute;left:18657;top:7568;width:1284;height:2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">
                  <v:imagedata r:id="rId591" o:title=""/>
                </v:shape>
                <v:shape id="Ink 116" o:spid="_x0000_s1425" type="#_x0000_t75" style="position:absolute;left:19963;top:8896;width:2362;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">
                  <v:imagedata r:id="rId592" o:title=""/>
                </v:shape>
                <v:shape id="Ink 117" o:spid="_x0000_s1426" type="#_x0000_t75" style="position:absolute;left:22587;top:8817;width:807;height: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">
                  <v:imagedata r:id="rId593" o:title=""/>
                </v:shape>
                <v:shape id="Ink 118" o:spid="_x0000_s1427" type="#_x0000_t75" style="position:absolute;left:23642;top:8831;width:961;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">
                  <v:imagedata r:id="rId594" o:title=""/>
                </v:shape>
                <v:shape id="Ink 119" o:spid="_x0000_s1428" type="#_x0000_t75" style="position:absolute;left:4455;top:11601;width:672;height: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">
                  <v:imagedata r:id="rId595" o:title=""/>
                </v:shape>
                <v:shape id="Ink 120" o:spid="_x0000_s1429" type="#_x0000_t75" style="position:absolute;left:5106;top:12277;width:799;height: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">
                  <v:imagedata r:id="rId596" o:title=""/>
                </v:shape>
                <v:shape id="Ink 121" o:spid="_x0000_s1430" type="#_x0000_t75" style="position:absolute;left:6024;top:11547;width:263;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">
                  <v:imagedata r:id="rId597" o:title=""/>
                </v:shape>
                <v:shape id="Ink 122" o:spid="_x0000_s1431" type="#_x0000_t75" style="position:absolute;left:6517;top:12335;width:1580;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">
                  <v:imagedata r:id="rId598" o:title=""/>
                </v:shape>
                <v:shape id="Ink 123" o:spid="_x0000_s1432" type="#_x0000_t75" style="position:absolute;left:8045;top:11385;width:353;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">
                  <v:imagedata r:id="rId599" o:title=""/>
                </v:shape>
                <v:shape id="Ink 124" o:spid="_x0000_s1433" type="#_x0000_t75" style="position:absolute;left:8022;top:12371;width:1296;height: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">
                  <v:imagedata r:id="rId600" o:title=""/>
                </v:shape>
                <v:shape id="Ink 125" o:spid="_x0000_s1434" type="#_x0000_t75" style="position:absolute;left:9253;top:12393;width:1163;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">
                  <v:imagedata r:id="rId601" o:title=""/>
                </v:shape>
                <v:shape id="Ink 126" o:spid="_x0000_s1435" type="#_x0000_t75" style="position:absolute;left:10544;top:12324;width:406;height: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">
                  <v:imagedata r:id="rId602" o:title=""/>
                </v:shape>
                <v:shape id="Ink 127" o:spid="_x0000_s1436" type="#_x0000_t75" style="position:absolute;left:10923;top:12504;width:767;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">
                  <v:imagedata r:id="rId603" o:title=""/>
                </v:shape>
                <v:shape id="Ink 130" o:spid="_x0000_s1437" type="#_x0000_t75" style="position:absolute;left:11629;top:12403;width:673;height:2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">
                  <v:imagedata r:id="rId604" o:title=""/>
                </v:shape>
                <v:shape id="Ink 131" o:spid="_x0000_s1438" type="#_x0000_t75" style="position:absolute;left:15787;top:11349;width:1188;height: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">
                  <v:imagedata r:id="rId605" o:title=""/>
                </v:shape>
                <v:shape id="Ink 132" o:spid="_x0000_s1439" type="#_x0000_t75" style="position:absolute;left:17083;top:11183;width:288;height: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">
                  <v:imagedata r:id="rId606" o:title=""/>
                </v:shape>
                <v:shape id="Ink 133" o:spid="_x0000_s1440" type="#_x0000_t75" style="position:absolute;left:17183;top:12130;width:901;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">
                  <v:imagedata r:id="rId607" o:title=""/>
                </v:shape>
                <v:shape id="Ink 135" o:spid="_x0000_s1441" type="#_x0000_t75" style="position:absolute;left:18227;top:11396;width:1013;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">
                  <v:imagedata r:id="rId608" o:title=""/>
                </v:shape>
                <v:shape id="Ink 136" o:spid="_x0000_s1442" type="#_x0000_t75" style="position:absolute;left:19221;top:11316;width:321;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">
                  <v:imagedata r:id="rId609" o:title=""/>
                </v:shape>
                <v:shape id="Ink 290" o:spid="_x0000_s1443" type="#_x0000_t75" style="position:absolute;left:3774;top:14380;width:1159;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">
                  <v:imagedata r:id="rId610" o:title=""/>
                </v:shape>
                <v:shape id="Ink 291" o:spid="_x0000_s1444" type="#_x0000_t75" style="position:absolute;left:4944;top:15143;width:698;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">
                  <v:imagedata r:id="rId611" o:title=""/>
                </v:shape>
                <v:shape id="Ink 292" o:spid="_x0000_s1445" type="#_x0000_t75" style="position:absolute;left:5638;top:14211;width:793;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">
                  <v:imagedata r:id="rId612" o:title=""/>
                </v:shape>
                <v:shape id="Ink 293" o:spid="_x0000_s1446" type="#_x0000_t75" style="position:absolute;left:7071;top:14059;width:1559;height: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">
                  <v:imagedata r:id="rId613" o:title=""/>
                </v:shape>
                <v:shape id="Ink 294" o:spid="_x0000_s1447" type="#_x0000_t75" style="position:absolute;left:8148;top:14937;width:1433;height: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">
                  <v:imagedata r:id="rId614" o:title=""/>
                </v:shape>
                <v:shape id="Ink 295" o:spid="_x0000_s1448" type="#_x0000_t75" style="position:absolute;left:9779;top:14391;width:205;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">
                  <v:imagedata r:id="rId615" o:title=""/>
                </v:shape>
                <v:shape id="Ink 296" o:spid="_x0000_s1449" type="#_x0000_t75" style="position:absolute;left:9717;top:15031;width:1044;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">
                  <v:imagedata r:id="rId616" o:title=""/>
                </v:shape>
                <v:shape id="Ink 297" o:spid="_x0000_s1450" type="#_x0000_t75" style="position:absolute;left:10697;top:14135;width:568;height:1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">
                  <v:imagedata r:id="rId617" o:title=""/>
                </v:shape>
                <v:shape id="Ink 298" o:spid="_x0000_s1451" type="#_x0000_t75" style="position:absolute;left:14570;top:14337;width:987;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">
                  <v:imagedata r:id="rId618" o:title=""/>
                </v:shape>
                <v:shape id="Ink 299" o:spid="_x0000_s1452" type="#_x0000_t75" style="position:absolute;left:15675;top:14909;width:612;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">
                  <v:imagedata r:id="rId619" o:title=""/>
                </v:shape>
                <v:shape id="Ink 300" o:spid="_x0000_s1453" type="#_x0000_t75" style="position:absolute;left:16331;top:15003;width:590;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">
                  <v:imagedata r:id="rId620" o:title=""/>
                </v:shape>
                <v:shape id="Ink 301" o:spid="_x0000_s1454" type="#_x0000_t75" style="position:absolute;left:16874;top:14247;width:1185;height:1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">
                  <v:imagedata r:id="rId621" o:title=""/>
                </v:shape>
                <v:shape id="Ink 302" o:spid="_x0000_s1455" type="#_x0000_t75" style="position:absolute;left:18447;top:15078;width:544;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">
                  <v:imagedata r:id="rId622" o:title=""/>
                </v:shape>
                <v:shape id="Ink 303" o:spid="_x0000_s1456" type="#_x0000_t75" style="position:absolute;left:19063;top:14869;width:1040;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">
                  <v:imagedata r:id="rId623" o:title=""/>
                </v:shape>
                <v:shape id="Ink 304" o:spid="_x0000_s1457" type="#_x0000_t75" style="position:absolute;left:19959;top:14797;width:497;height: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">
                  <v:imagedata r:id="rId624" o:title=""/>
                </v:shape>
                <v:shape id="Ink 305" o:spid="_x0000_s1458" type="#_x0000_t75" style="position:absolute;left:20627;top:14718;width:408;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">
                  <v:imagedata r:id="rId625" o:title=""/>
                </v:shape>
                <v:shape id="Ink 306" o:spid="_x0000_s1459" type="#_x0000_t75" style="position:absolute;left:21108;top:13973;width:608;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">
                  <v:imagedata r:id="rId626" o:title=""/>
                </v:shape>
                <v:shape id="Ink 307" o:spid="_x0000_s1460" type="#_x0000_t75" style="position:absolute;left:23390;top:14351;width:321;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">
                  <v:imagedata r:id="rId627" o:title=""/>
                </v:shape>
                <v:shape id="Ink 308" o:spid="_x0000_s1461" type="#_x0000_t75" style="position:absolute;left:23855;top:14963;width:658;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">
                  <v:imagedata r:id="rId628" o:title=""/>
                </v:shape>
                <v:shape id="Ink 309" o:spid="_x0000_s1462" type="#_x0000_t75" style="position:absolute;left:25284;top:14556;width:1011;height:1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">
                  <v:imagedata r:id="rId629" o:title=""/>
                </v:shape>
                <v:shape id="Ink 310" o:spid="_x0000_s1463" type="#_x0000_t75" style="position:absolute;left:26393;top:14689;width:723;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">
                  <v:imagedata r:id="rId630" o:title=""/>
                </v:shape>
                <v:shape id="Ink 311" o:spid="_x0000_s1464" type="#_x0000_t75" style="position:absolute;left:27066;top:14646;width:518;height: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">
                  <v:imagedata r:id="rId631" o:title=""/>
                </v:shape>
                <v:shape id="Ink 312" o:spid="_x0000_s1465" type="#_x0000_t75" style="position:absolute;left:27771;top:14412;width:1329;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">
                  <v:imagedata r:id="rId632" o:title=""/>
                </v:shape>
                <v:shape id="Ink 313" o:spid="_x0000_s1466" type="#_x0000_t75" style="position:absolute;left:29219;top:14405;width:352;height:1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">
                  <v:imagedata r:id="rId633" o:title=""/>
                </v:shape>
                <v:shape id="Ink 314" o:spid="_x0000_s1467" type="#_x0000_t75" style="position:absolute;left:29517;top:14387;width:768;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">
                  <v:imagedata r:id="rId634" o:title=""/>
                </v:shape>
                <v:shape id="Ink 315" o:spid="_x0000_s1468" type="#_x0000_t75" style="position:absolute;left:12849;top:11590;width:688;height:10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">
                  <v:imagedata r:id="rId635" o:title=""/>
                </v:shape>
                <v:shape id="Ink 316" o:spid="_x0000_s1469" type="#_x0000_t75" style="position:absolute;left:22173;top:11399;width:893;height:9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">
                  <v:imagedata r:id="rId636" o:title=""/>
                </v:shape>
                <v:shape id="Ink 317" o:spid="_x0000_s1470" type="#_x0000_t75" style="position:absolute;left:3842;top:13498;width:26219;height: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">
                  <v:imagedata r:id="rId637" o:title=""/>
                </v:shape>
                <v:shape id="Ink 318" o:spid="_x0000_s1471" type="#_x0000_t75" style="position:absolute;left:4231;top:17742;width:7384;height:1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">
                  <v:imagedata r:id="rId638" o:title=""/>
                </v:shape>
                <v:shape id="Ink 319" o:spid="_x0000_s1472" type="#_x0000_t75" style="position:absolute;left:14502;top:17807;width:6483;height:2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">
                  <v:imagedata r:id="rId639" o:title=""/>
                </v:shape>
                <v:shape id="Ink 320" o:spid="_x0000_s1473" type="#_x0000_t75" style="position:absolute;left:23469;top:17778;width:6124;height:2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">
                  <v:imagedata r:id="rId640" o:title=""/>
                </v:shape>
                <v:shape id="Ink 322" o:spid="_x0000_s1474" type="#_x0000_t75" style="position:absolute;left:6470;top:18016;width:714;height: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">
                  <v:imagedata r:id="rId641" o:title=""/>
                </v:shape>
                <v:shape id="Ink 323" o:spid="_x0000_s1475" type="#_x0000_t75" style="position:absolute;left:6708;top:17868;width:698;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">
                  <v:imagedata r:id="rId642" o:title=""/>
                </v:shape>
                <v:shape id="Ink 324" o:spid="_x0000_s1476" type="#_x0000_t75" style="position:absolute;left:7446;top:17811;width:1025;height: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">
                  <v:imagedata r:id="rId643" o:title=""/>
                </v:shape>
                <v:shape id="Ink 325" o:spid="_x0000_s1477" type="#_x0000_t75" style="position:absolute;left:8684;top:18156;width:331;height:1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">
                  <v:imagedata r:id="rId644" o:title=""/>
                </v:shape>
                <v:shape id="Ink 326" o:spid="_x0000_s1478" type="#_x0000_t75" style="position:absolute;left:8948;top:17782;width:502;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">
                  <v:imagedata r:id="rId645" o:title=""/>
                </v:shape>
                <v:shape id="Ink 327" o:spid="_x0000_s1479" type="#_x0000_t75" style="position:absolute;left:16143;top:18606;width:1030;height:1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">
                  <v:imagedata r:id="rId646" o:title=""/>
                </v:shape>
                <v:shape id="Ink 328" o:spid="_x0000_s1480" type="#_x0000_t75" style="position:absolute;left:16496;top:18528;width:821;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">
                  <v:imagedata r:id="rId647" o:title=""/>
                </v:shape>
                <v:shape id="Ink 329" o:spid="_x0000_s1481" type="#_x0000_t75" style="position:absolute;left:17270;top:18095;width:861;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">
                  <v:imagedata r:id="rId648" o:title=""/>
                </v:shape>
                <v:shape id="Ink 330" o:spid="_x0000_s1482" type="#_x0000_t75" style="position:absolute;left:18282;top:18707;width:475;height: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">
                  <v:imagedata r:id="rId649" o:title=""/>
                </v:shape>
                <v:shape id="Ink 331" o:spid="_x0000_s1483" type="#_x0000_t75" style="position:absolute;left:18512;top:18138;width:695;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">
                  <v:imagedata r:id="rId650" o:title=""/>
                </v:shape>
                <v:shape id="Ink 332" o:spid="_x0000_s1484" type="#_x0000_t75" style="position:absolute;left:24794;top:18491;width:760;height:1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">
                  <v:imagedata r:id="rId651" o:title=""/>
                </v:shape>
                <v:shape id="Ink 333" o:spid="_x0000_s1485" type="#_x0000_t75" style="position:absolute;left:24999;top:18477;width:649;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">
                  <v:imagedata r:id="rId652" o:title=""/>
                </v:shape>
                <v:shape id="Ink 334" o:spid="_x0000_s1486" type="#_x0000_t75" style="position:absolute;left:25734;top:18088;width:889;height:1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">
                  <v:imagedata r:id="rId653" o:title=""/>
                </v:shape>
                <v:shape id="Ink 335" o:spid="_x0000_s1487" type="#_x0000_t75" style="position:absolute;left:26979;top:18700;width:418;height: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">
                  <v:imagedata r:id="rId654" o:title=""/>
                </v:shape>
                <v:shape id="Ink 336" o:spid="_x0000_s1488" type="#_x0000_t75" style="position:absolute;left:27250;top:18084;width:596;height:1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">
                  <v:imagedata r:id="rId655" o:title=""/>
                </v:shape>
                <v:shape id="Ink 381" o:spid="_x0000_s1489" type="#_x0000_t75" style="position:absolute;left:24945;top:4820;width:807;height:1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">
                  <v:imagedata r:id="rId656" o:title=""/>
                </v:shape>
                <v:shape id="Ink 382" o:spid="_x0000_s1490" type="#_x0000_t75" style="position:absolute;left:25669;top:5536;width:734;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">
                  <v:imagedata r:id="rId657" o:title=""/>
                </v:shape>
                <v:shape id="Ink 383" o:spid="_x0000_s1491" type="#_x0000_t75" style="position:absolute;left:26177;top:5515;width:932;height:2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">
                  <v:imagedata r:id="rId658" o:title=""/>
                </v:shape>
                <v:shape id="Ink 384" o:spid="_x0000_s1492" type="#_x0000_t75" style="position:absolute;left:27141;top:5586;width:667;height:1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">
                  <v:imagedata r:id="rId659" o:title=""/>
                </v:shape>
                <v:shape id="Ink 385" o:spid="_x0000_s1493" type="#_x0000_t75" style="position:absolute;left:28038;top:5623;width:1137;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">
                  <v:imagedata r:id="rId660" o:title=""/>
                </v:shape>
                <v:shape id="Ink 386" o:spid="_x0000_s1494" type="#_x0000_t75" style="position:absolute;left:29021;top:4651;width:727;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">
                  <v:imagedata r:id="rId661" o:title=""/>
                </v:shape>
                <v:shape id="Ink 387" o:spid="_x0000_s1495" type="#_x0000_t75" style="position:absolute;left:24060;top:3924;width:6325;height:3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">
                  <v:imagedata r:id="rId662" o:title=""/>
                </v:shape>
                <v:shape id="Ink 388" o:spid="_x0000_s1496" type="#_x0000_t75" style="position:absolute;left:7406;top:23307;width:828;height:1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">
                  <v:imagedata r:id="rId663" o:title=""/>
                </v:shape>
                <v:shape id="Ink 389" o:spid="_x0000_s1497" type="#_x0000_t75" style="position:absolute;left:7539;top:23256;width:1077;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">
                  <v:imagedata r:id="rId664" o:title=""/>
                </v:shape>
                <v:shape id="Ink 390" o:spid="_x0000_s1498" type="#_x0000_t75" style="position:absolute;left:8436;top:23897;width:1415;height: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">
                  <v:imagedata r:id="rId665" o:title=""/>
                </v:shape>
                <v:shape id="Ink 391" o:spid="_x0000_s1499" type="#_x0000_t75" style="position:absolute;left:9699;top:23757;width:1210;height:1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">
                  <v:imagedata r:id="rId666" o:title=""/>
                </v:shape>
                <v:shape id="Ink 392" o:spid="_x0000_s1500" type="#_x0000_t75" style="position:absolute;left:10873;top:23026;width:1325;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">
                  <v:imagedata r:id="rId667" o:title=""/>
                </v:shape>
                <v:shape id="Ink 393" o:spid="_x0000_s1501" type="#_x0000_t75" style="position:absolute;left:12128;top:22842;width:460;height:1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">
                  <v:imagedata r:id="rId668" o:title=""/>
                </v:shape>
                <v:shape id="Ink 394" o:spid="_x0000_s1502" type="#_x0000_t75" style="position:absolute;left:12173;top:23573;width:1195;height:1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">
                  <v:imagedata r:id="rId669" o:title=""/>
                </v:shape>
                <v:shape id="Ink 395" o:spid="_x0000_s1503" type="#_x0000_t75" style="position:absolute;left:13361;top:23591;width:1216;height: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">
                  <v:imagedata r:id="rId670" o:title=""/>
                </v:shape>
                <v:shape id="Ink 413" o:spid="_x0000_s1504" type="#_x0000_t75" style="position:absolute;left:4976;top:26925;width:371;height:1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">
                  <v:imagedata r:id="rId671" o:title=""/>
                </v:shape>
                <v:shape id="Ink 414" o:spid="_x0000_s1505" type="#_x0000_t75" style="position:absolute;left:5181;top:26554;width:2862;height:1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">
                  <v:imagedata r:id="rId672" o:title=""/>
                </v:shape>
                <v:shape id="Ink 415" o:spid="_x0000_s1506" type="#_x0000_t75" style="position:absolute;left:7759;top:27361;width:1368;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">
                  <v:imagedata r:id="rId673" o:title=""/>
                </v:shape>
                <v:shape id="Ink 416" o:spid="_x0000_s1507" type="#_x0000_t75" style="position:absolute;left:4137;top:26266;width:5876;height: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">
                  <v:imagedata r:id="rId674" o:title=""/>
                </v:shape>
                <v:shape id="Ink 417" o:spid="_x0000_s1508" type="#_x0000_t75" style="position:absolute;left:12918;top:27101;width:878;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">
                  <v:imagedata r:id="rId675" o:title=""/>
                </v:shape>
                <v:shape id="Ink 418" o:spid="_x0000_s1509" type="#_x0000_t75" style="position:absolute;left:13087;top:26965;width:828;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">
                  <v:imagedata r:id="rId676" o:title=""/>
                </v:shape>
                <v:shape id="Ink 419" o:spid="_x0000_s1510" type="#_x0000_t75" style="position:absolute;left:14027;top:27519;width:1011;height:1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">
                  <v:imagedata r:id="rId677" o:title=""/>
                </v:shape>
                <v:shape id="Ink 420" o:spid="_x0000_s1511" type="#_x0000_t75" style="position:absolute;left:15132;top:27504;width:1195;height:1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">
                  <v:imagedata r:id="rId678" o:title=""/>
                </v:shape>
                <v:shape id="Ink 421" o:spid="_x0000_s1512" type="#_x0000_t75" style="position:absolute;left:16079;top:27504;width:756;height:1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">
                  <v:imagedata r:id="rId679" o:title=""/>
                </v:shape>
                <v:shape id="Ink 422" o:spid="_x0000_s1513" type="#_x0000_t75" style="position:absolute;left:16478;top:27522;width:673;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">
                  <v:imagedata r:id="rId680" o:title=""/>
                </v:shape>
                <v:shape id="Ink 423" o:spid="_x0000_s1514" type="#_x0000_t75" style="position:absolute;left:17191;top:27504;width:2120;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">
                  <v:imagedata r:id="rId681" o:title=""/>
                </v:shape>
                <v:shape id="Ink 424" o:spid="_x0000_s1515" type="#_x0000_t75" style="position:absolute;left:19160;top:26580;width:677;height:1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">
                  <v:imagedata r:id="rId682" o:title=""/>
                </v:shape>
                <v:shape id="Ink 425" o:spid="_x0000_s1516" type="#_x0000_t75" style="position:absolute;left:12237;top:26270;width:8061;height:2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">
                  <v:imagedata r:id="rId683" o:title=""/>
                </v:shape>
                <v:shape id="Ink 426" o:spid="_x0000_s1517" type="#_x0000_t75" style="position:absolute;left:22004;top:26834;width:313;height:1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">
                  <v:imagedata r:id="rId684" o:title=""/>
                </v:shape>
                <v:shape id="Ink 427" o:spid="_x0000_s1518" type="#_x0000_t75" style="position:absolute;left:22134;top:26712;width:853;height: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">
                  <v:imagedata r:id="rId685" o:title=""/>
                </v:shape>
                <v:shape id="Ink 428" o:spid="_x0000_s1519" type="#_x0000_t75" style="position:absolute;left:22692;top:26629;width:1289;height:1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">
                  <v:imagedata r:id="rId686" o:title=""/>
                </v:shape>
                <v:shape id="Ink 429" o:spid="_x0000_s1520" type="#_x0000_t75" style="position:absolute;left:23617;top:27620;width:702;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">
                  <v:imagedata r:id="rId687" o:title=""/>
                </v:shape>
                <v:shape id="Ink 430" o:spid="_x0000_s1521" type="#_x0000_t75" style="position:absolute;left:24071;top:27493;width:871;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">
                  <v:imagedata r:id="rId688" o:title=""/>
                </v:shape>
                <v:shape id="Ink 433" o:spid="_x0000_s1522" type="#_x0000_t75" style="position:absolute;left:25129;top:27879;width:241;height: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">
                  <v:imagedata r:id="rId689" o:title=""/>
                </v:shape>
                <v:shape id="Ink 434" o:spid="_x0000_s1523" type="#_x0000_t75" style="position:absolute;left:25151;top:26765;width:716;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">
                  <v:imagedata r:id="rId690" o:title=""/>
                </v:shape>
                <v:shape id="Ink 435" o:spid="_x0000_s1524" type="#_x0000_t75" style="position:absolute;left:25806;top:27752;width:479;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">
                  <v:imagedata r:id="rId691" o:title=""/>
                </v:shape>
                <v:shape id="Ink 436" o:spid="_x0000_s1525" type="#_x0000_t75" style="position:absolute;left:21209;top:26247;width:5727;height:2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">
                  <v:imagedata r:id="rId692" o:title=""/>
                </v:shape>
                <v:shape id="Ink 437" o:spid="_x0000_s1526" type="#_x0000_t75" style="position:absolute;left:10020;top:30585;width:1094;height: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">
                  <v:imagedata r:id="rId693" o:title=""/>
                </v:shape>
                <v:shape id="Ink 438" o:spid="_x0000_s1527" type="#_x0000_t75" style="position:absolute;left:11064;top:31096;width:860;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">
                  <v:imagedata r:id="rId694" o:title=""/>
                </v:shape>
                <v:shape id="Ink 439" o:spid="_x0000_s1528" type="#_x0000_t75" style="position:absolute;left:11834;top:31132;width:1469;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">
                  <v:imagedata r:id="rId695" o:title=""/>
                </v:shape>
                <v:shape id="Ink 440" o:spid="_x0000_s1529" type="#_x0000_t75" style="position:absolute;left:13307;top:30909;width:1065;height: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">
                  <v:imagedata r:id="rId696" o:title=""/>
                </v:shape>
                <v:shape id="Ink 441" o:spid="_x0000_s1530" type="#_x0000_t75" style="position:absolute;left:13987;top:31276;width:911;height:2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">
                  <v:imagedata r:id="rId697" o:title=""/>
                </v:shape>
                <v:shape id="Ink 442" o:spid="_x0000_s1531" type="#_x0000_t75" style="position:absolute;left:15665;top:31348;width:1295;height: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">
                  <v:imagedata r:id="rId698" o:title=""/>
                </v:shape>
                <v:shape id="Ink 443" o:spid="_x0000_s1532" type="#_x0000_t75" style="position:absolute;left:16899;top:31320;width:648;height: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">
                  <v:imagedata r:id="rId699" o:title=""/>
                </v:shape>
                <v:shape id="Ink 444" o:spid="_x0000_s1533" type="#_x0000_t75" style="position:absolute;left:17929;top:30700;width:338;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">
                  <v:imagedata r:id="rId700" o:title=""/>
                </v:shape>
                <v:shape id="Ink 478" o:spid="_x0000_s1534" type="#_x0000_t75" style="position:absolute;left:4721;top:33210;width:849;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">
                  <v:imagedata r:id="rId701" o:title=""/>
                </v:shape>
                <v:shape id="Ink 479" o:spid="_x0000_s1535" type="#_x0000_t75" style="position:absolute;left:5718;top:33145;width:716;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">
                  <v:imagedata r:id="rId702" o:title=""/>
                </v:shape>
                <v:shape id="Ink 480" o:spid="_x0000_s1536" type="#_x0000_t75" style="position:absolute;left:6747;top:33094;width:544;height:1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">
                  <v:imagedata r:id="rId703" o:title=""/>
                </v:shape>
                <v:shape id="Ink 481" o:spid="_x0000_s1537" type="#_x0000_t75" style="position:absolute;left:7467;top:33559;width:317;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">
                  <v:imagedata r:id="rId704" o:title=""/>
                </v:shape>
                <v:shape id="Ink 482" o:spid="_x0000_s1538" type="#_x0000_t75" style="position:absolute;left:7943;top:33562;width:230;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">
                  <v:imagedata r:id="rId705" o:title=""/>
                </v:shape>
                <v:shape id="Ink 483" o:spid="_x0000_s1539" type="#_x0000_t75" style="position:absolute;left:8511;top:33454;width:728;height:1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">
                  <v:imagedata r:id="rId706" o:title=""/>
                </v:shape>
                <v:shape id="Ink 484" o:spid="_x0000_s1540" type="#_x0000_t75" style="position:absolute;left:9149;top:33555;width:1008;height:1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">
                  <v:imagedata r:id="rId707" o:title=""/>
                </v:shape>
                <v:shape id="Ink 485" o:spid="_x0000_s1541" type="#_x0000_t75" style="position:absolute;left:9955;top:33710;width:1134;height: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">
                  <v:imagedata r:id="rId708" o:title=""/>
                </v:shape>
                <v:shape id="Ink 486" o:spid="_x0000_s1542" type="#_x0000_t75" style="position:absolute;left:11064;top:33728;width:1015;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">
                  <v:imagedata r:id="rId709" o:title=""/>
                </v:shape>
                <v:shape id="Ink 487" o:spid="_x0000_s1543" type="#_x0000_t75" style="position:absolute;left:12119;top:33840;width:1130;height:1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">
                  <v:imagedata r:id="rId710" o:title=""/>
                </v:shape>
                <v:shape id="Ink 488" o:spid="_x0000_s1544" type="#_x0000_t75" style="position:absolute;left:13490;top:34336;width:1001;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">
                  <v:imagedata r:id="rId711" o:title=""/>
                </v:shape>
                <v:shape id="Ink 489" o:spid="_x0000_s1545" type="#_x0000_t75" style="position:absolute;left:14753;top:33717;width:650;height:1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">
                  <v:imagedata r:id="rId712" o:title=""/>
                </v:shape>
                <v:shape id="Ink 490" o:spid="_x0000_s1546" type="#_x0000_t75" style="position:absolute;left:14937;top:33490;width:882;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">
                  <v:imagedata r:id="rId713" o:title=""/>
                </v:shape>
                <v:shape id="Ink 491" o:spid="_x0000_s1547" type="#_x0000_t75" style="position:absolute;left:15845;top:34174;width:781;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">
                  <v:imagedata r:id="rId714" o:title=""/>
                </v:shape>
                <v:shape id="Ink 492" o:spid="_x0000_s1548" type="#_x0000_t75" style="position:absolute;left:16536;top:34135;width:723;height:1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">
                  <v:imagedata r:id="rId715" o:title=""/>
                </v:shape>
                <v:shape id="Ink 493" o:spid="_x0000_s1549" type="#_x0000_t75" style="position:absolute;left:17259;top:34038;width:681;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">
                  <v:imagedata r:id="rId716" o:title=""/>
                </v:shape>
                <v:shape id="Ink 494" o:spid="_x0000_s1550" type="#_x0000_t75" style="position:absolute;left:17817;top:33400;width:1415;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">
                  <v:imagedata r:id="rId717" o:title=""/>
                </v:shape>
                <v:shape id="Ink 495" o:spid="_x0000_s1551" type="#_x0000_t75" style="position:absolute;left:19099;top:33062;width:1001;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">
                  <v:imagedata r:id="rId718" o:title=""/>
                </v:shape>
                <v:shape id="Ink 496" o:spid="_x0000_s1552" type="#_x0000_t75" style="position:absolute;left:19973;top:33803;width:826;height: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">
                  <v:imagedata r:id="rId719" o:title=""/>
                </v:shape>
                <v:shape id="Ink 497" o:spid="_x0000_s1553" type="#_x0000_t75" style="position:absolute;left:20744;top:34012;width:727;height: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">
                  <v:imagedata r:id="rId720" o:title=""/>
                </v:shape>
                <v:shape id="Ink 498" o:spid="_x0000_s1554" type="#_x0000_t75" style="position:absolute;left:22263;top:33757;width:753;height: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">
                  <v:imagedata r:id="rId721" o:title=""/>
                </v:shape>
                <v:shape id="Ink 499" o:spid="_x0000_s1555" type="#_x0000_t75" style="position:absolute;left:23163;top:33735;width:947;height:1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">
                  <v:imagedata r:id="rId722" o:title=""/>
                </v:shape>
                <v:shape id="Ink 500" o:spid="_x0000_s1556" type="#_x0000_t75" style="position:absolute;left:24125;top:33951;width:270;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">
                  <v:imagedata r:id="rId723" o:title=""/>
                </v:shape>
                <v:shape id="Ink 501" o:spid="_x0000_s1557" type="#_x0000_t75" style="position:absolute;left:24125;top:33706;width:846;height: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">
                  <v:imagedata r:id="rId724" o:title=""/>
                </v:shape>
                <v:shape id="Ink 502" o:spid="_x0000_s1558" type="#_x0000_t75" style="position:absolute;left:25529;top:33638;width:676;height:1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">
                  <v:imagedata r:id="rId725" o:title=""/>
                </v:shape>
                <v:shape id="Ink 503" o:spid="_x0000_s1559" type="#_x0000_t75" style="position:absolute;left:26141;top:33775;width:1263;height:1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">
                  <v:imagedata r:id="rId726" o:title=""/>
                </v:shape>
                <v:shape id="Ink 504" o:spid="_x0000_s1560" type="#_x0000_t75" style="position:absolute;left:27422;top:33793;width:893;height: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">
                  <v:imagedata r:id="rId727" o:title=""/>
                </v:shape>
                <v:shape id="Ink 505" o:spid="_x0000_s1561" type="#_x0000_t75" style="position:absolute;left:28498;top:34471;width:743;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">
                  <v:imagedata r:id="rId728" o:title=""/>
                </v:shape>
                <v:rect id="Rectangle 515" o:spid="_x0000_s1562" style="position:absolute;left:1736;top:1909;width:31714;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" filled="f" strokecolor="black [3213]" strokeweight="2.25pt"/>
                <v:rect id="Rectangle 516" o:spid="_x0000_s1563" style="position:absolute;left:36719;top:2337;width:28767;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" fillcolor="white [3201]" strokecolor="#e84c22 [3204]" strokeweight="1.5pt">
                  <v:textbox>
                    <w:txbxContent>
                      <w:p w14:paraId="5CCE87C0" w14:textId="1E7F4494" w:rsidR="00D863A0" w:rsidRDefault="00D863A0" w:rsidP="000D67FE">
                        <w:pPr>
                          <w:jc w:val="center"/>
                          <w:rPr>
                            <w:sz w:val="24"/>
                            <w:szCs w:val="24"/>
                          </w:rPr>
                        </w:pPr>
                        <w:r>
                          <w:rPr>
                            <w:rFonts w:eastAsia="Batang"/>
                            <w:szCs w:val="22"/>
                          </w:rPr>
                          <w:t>This will only appear as a particular level if the student has filled in and completed the relevant details. Otherwise, there will be a ‘Complete Registration’ button to click.</w:t>
                        </w:r>
                      </w:p>
                    </w:txbxContent>
                  </v:textbox>
                </v:rect>
                <v:rect id="Rectangle 517" o:spid="_x0000_s1564" style="position:absolute;left:36721;top:16835;width:28767;height:6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" fillcolor="white [3201]" strokecolor="#e84c22 [3204]" strokeweight="1.5pt">
                  <v:textbox>
                    <w:txbxContent>
                      <w:p w14:paraId="48E90A71" w14:textId="34B5E574" w:rsidR="00D863A0" w:rsidRDefault="00D863A0" w:rsidP="000D67FE">
                        <w:pPr>
                          <w:jc w:val="center"/>
                          <w:rPr>
                            <w:sz w:val="24"/>
                            <w:szCs w:val="24"/>
                          </w:rPr>
                        </w:pPr>
                        <w:r>
                          <w:rPr>
                            <w:rFonts w:eastAsia="Batang"/>
                            <w:szCs w:val="22"/>
                          </w:rPr>
                          <w:t>Should the student not have completed the required details above, or has already started, these buttons will be greyed out.</w:t>
                        </w:r>
                      </w:p>
                    </w:txbxContent>
                  </v:textbox>
                </v:rect>
                <v:shape id="Ink 519" o:spid="_x0000_s1565" type="#_x0000_t75" style="position:absolute;left:2546;top:11652;width:529;height:2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">
                  <v:imagedata r:id="rId729" o:title=""/>
                </v:shape>
                <v:shape id="Ink 520" o:spid="_x0000_s1566" type="#_x0000_t75" style="position:absolute;left:2888;top:11940;width:78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">
                  <v:imagedata r:id="rId730" o:title=""/>
                </v:shape>
                <v:shape id="Ink 521" o:spid="_x0000_s1567" type="#_x0000_t75" style="position:absolute;left:3449;top:11695;width:57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">
                  <v:imagedata r:id="rId731" o:title=""/>
                </v:shape>
                <v:shape id="Ink 522" o:spid="_x0000_s1568" type="#_x0000_t75" style="position:absolute;left:13654;top:11480;width:706;height:1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">
                  <v:imagedata r:id="rId732" o:title=""/>
                </v:shape>
                <v:shape id="Ink 523" o:spid="_x0000_s1569" type="#_x0000_t75" style="position:absolute;left:14219;top:11735;width:73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">
                  <v:imagedata r:id="rId733" o:title=""/>
                </v:shape>
                <v:shape id="Ink 524" o:spid="_x0000_s1570" type="#_x0000_t75" style="position:absolute;left:15105;top:11332;width:414;height:1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">
                  <v:imagedata r:id="rId734" o:title=""/>
                </v:shape>
                <v:shape id="Ink 528" o:spid="_x0000_s1571" type="#_x0000_t75" style="position:absolute;left:23565;top:11512;width:552;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">
                  <v:imagedata r:id="rId735" o:title=""/>
                </v:shape>
                <v:shape id="Ink 529" o:spid="_x0000_s1572" type="#_x0000_t75" style="position:absolute;left:23939;top:11875;width:495;height: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">
                  <v:imagedata r:id="rId736" o:title=""/>
                </v:shape>
                <v:shape id="Ink 530" o:spid="_x0000_s1573" type="#_x0000_t75" style="position:absolute;left:24277;top:11447;width:579;height:1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">
                  <v:imagedata r:id="rId737" o:title=""/>
                </v:shape>
                <v:rect id="Rectangle 518" o:spid="_x0000_s1574" style="position:absolute;left:36721;top:11351;width:28767;height:4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" fillcolor="white [3201]" strokecolor="#e84c22 [3204]" strokeweight="1.5pt">
                  <v:textbox>
                    <w:txbxContent>
                      <w:p w14:paraId="7C244897" w14:textId="38BC475E" w:rsidR="00D863A0" w:rsidRDefault="00D863A0" w:rsidP="000D67FE">
                        <w:pPr>
                          <w:jc w:val="center"/>
                          <w:rPr>
                            <w:sz w:val="24"/>
                            <w:szCs w:val="24"/>
                          </w:rPr>
                        </w:pPr>
                        <w:r>
                          <w:rPr>
                            <w:rFonts w:eastAsia="Batang"/>
                            <w:szCs w:val="22"/>
                          </w:rPr>
                          <w:t>Sections can be “Not Started”, “In Progress”, “Needs Report” or “Completed”</w:t>
                        </w:r>
                      </w:p>
                    </w:txbxContent>
                  </v:textbox>
                </v:rect>
                <v:rect id="Rectangle 533" o:spid="_x0000_s1575" style="position:absolute;left:36719;top:24001;width:28767;height:61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" fillcolor="white [3201]" strokecolor="#e84c22 [3204]" strokeweight="1.5pt">
                  <v:textbox>
                    <w:txbxContent>
                      <w:p w14:paraId="7BEEAC82" w14:textId="0E8CA18E" w:rsidR="00D863A0" w:rsidRDefault="00D863A0" w:rsidP="000D67FE">
                        <w:pPr>
                          <w:jc w:val="center"/>
                          <w:rPr>
                            <w:sz w:val="24"/>
                            <w:szCs w:val="24"/>
                          </w:rPr>
                        </w:pPr>
                        <w:r>
                          <w:rPr>
                            <w:rFonts w:eastAsia="Batang"/>
                            <w:szCs w:val="22"/>
                          </w:rPr>
                          <w:t>These buttons relating to expedition preparations are only available if a teacher has ‘pushed’ an expedition to the student.</w:t>
                        </w:r>
                      </w:p>
                    </w:txbxContent>
                  </v:textbox>
                </v:rect>
                <v:rect id="Rectangle 534" o:spid="_x0000_s1576" style="position:absolute;left:36721;top:31167;width:28767;height:7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" fillcolor="white [3201]" strokecolor="#e84c22 [3204]" strokeweight="1.5pt">
                  <v:textbox>
                    <w:txbxContent>
                      <w:p w14:paraId="62ED6D15" w14:textId="668E4B6B" w:rsidR="00D863A0" w:rsidRDefault="00D863A0" w:rsidP="000D67FE">
                        <w:pPr>
                          <w:jc w:val="center"/>
                          <w:rPr>
                            <w:sz w:val="24"/>
                            <w:szCs w:val="24"/>
                          </w:rPr>
                        </w:pPr>
                        <w:r>
                          <w:rPr>
                            <w:rFonts w:eastAsia="Batang"/>
                            <w:szCs w:val="22"/>
                          </w:rPr>
                          <w:t>Students (who will have fewer events than staff in general) are shown their next 3 key dates in a listed view. They can choose to view more detail by clicking the button.</w:t>
                        </w:r>
                      </w:p>
                    </w:txbxContent>
                  </v:textbox>
                </v:rect>
                <v:shape id="Ink 535" o:spid="_x0000_s1577" type="#_x0000_t75" style="position:absolute;left:12043;top:36184;width:803;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">
                  <v:imagedata r:id="rId738" o:title=""/>
                </v:shape>
                <v:shape id="Ink 536" o:spid="_x0000_s1578" type="#_x0000_t75" style="position:absolute;left:12943;top:36397;width:961;height: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">
                  <v:imagedata r:id="rId739" o:title=""/>
                </v:shape>
                <v:shape id="Ink 537" o:spid="_x0000_s1579" type="#_x0000_t75" style="position:absolute;left:13926;top:36732;width:1249;height: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">
                  <v:imagedata r:id="rId740" o:title=""/>
                </v:shape>
                <v:shape id="Ink 538" o:spid="_x0000_s1580" type="#_x0000_t75" style="position:absolute;left:15945;top:35932;width:2049;height: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">
                  <v:imagedata r:id="rId741" o:title=""/>
                </v:shape>
                <v:shape id="Ink 539" o:spid="_x0000_s1581" type="#_x0000_t75" style="position:absolute;left:11543;top:35702;width:7650;height:2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">
                  <v:imagedata r:id="rId742" o:title=""/>
                </v:shape>
                <v:shape id="Straight Arrow Connector 28" o:spid="_x0000_s1582" type="#_x0000_t32" style="position:absolute;left:26317;top:6319;width:10402;height:2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" strokecolor="#e84c22 [3204]" strokeweight="1.5pt">
                  <v:stroke endarrow="block" joinstyle="miter"/>
                </v:shape>
                <v:shape id="Straight Arrow Connector 30" o:spid="_x0000_s1583" type="#_x0000_t32" style="position:absolute;left:30615;top:13571;width:6106;height:10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" strokecolor="#e84c22 [3204]" strokeweight="1.5pt">
                  <v:stroke endarrow="block" joinstyle="miter"/>
                </v:shape>
                <v:shape id="Straight Arrow Connector 31" o:spid="_x0000_s1584" type="#_x0000_t32" style="position:absolute;left:30299;top:19031;width:6420;height:9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" strokecolor="#e84c22 [3204]" strokeweight="1.5pt">
                  <v:stroke endarrow="block" joinstyle="miter"/>
                </v:shape>
                <v:shape id="Straight Arrow Connector 32" o:spid="_x0000_s1585" type="#_x0000_t32" style="position:absolute;left:27498;top:27059;width:9221;height:6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" strokecolor="#e84c22 [3204]" strokeweight="1.5pt">
                  <v:stroke endarrow="block" joinstyle="miter"/>
                </v:shape>
                <v:shape id="Straight Arrow Connector 33" o:spid="_x0000_s1586" type="#_x0000_t32" style="position:absolute;left:29975;top:34128;width:6746;height:10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" strokecolor="#e84c22 [3204]" strokeweight="1.5pt">
                  <v:stroke endarrow="block" joinstyle="miter"/>
                </v:shape>
                <v:shape id="Ink 1444" o:spid="_x0000_s1587" type="#_x0000_t75" style="position:absolute;left:17483;top:23154;width:223;height: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">
                  <v:imagedata r:id="rId743" o:title=""/>
                </v:shape>
                <v:shape id="Ink 1445" o:spid="_x0000_s1588" type="#_x0000_t75" style="position:absolute;left:17522;top:23118;width:1249;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">
                  <v:imagedata r:id="rId744" o:title=""/>
                </v:shape>
                <v:shape id="Ink 1446" o:spid="_x0000_s1589" type="#_x0000_t75" style="position:absolute;left:18721;top:23942;width:727;height:1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">
                  <v:imagedata r:id="rId745" o:title=""/>
                </v:shape>
                <v:shape id="Ink 1447" o:spid="_x0000_s1590" type="#_x0000_t75" style="position:absolute;left:19524;top:24004;width:1566;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">
                  <v:imagedata r:id="rId746" o:title=""/>
                </v:shape>
                <v:shape id="Ink 1448" o:spid="_x0000_s1591" type="#_x0000_t75" style="position:absolute;left:21224;top:23968;width:855;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">
                  <v:imagedata r:id="rId747" o:title=""/>
                </v:shape>
                <v:shape id="Ink 1449" o:spid="_x0000_s1592" type="#_x0000_t75" style="position:absolute;left:22951;top:23849;width:2419;height: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">
                  <v:imagedata r:id="rId748" o:title=""/>
                </v:shape>
                <v:shape id="Ink 1450" o:spid="_x0000_s1593" type="#_x0000_t75" style="position:absolute;left:15477;top:23125;width:11445;height: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">
                  <v:imagedata r:id="rId749" o:title=""/>
                </v:shape>
                <v:shape id="Ink 2005" o:spid="_x0000_s1594" type="#_x0000_t75" style="position:absolute;left:25190;top:11865;width:299;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">
                  <v:imagedata r:id="rId750" o:title=""/>
                </v:shape>
                <v:shape id="Ink 2009" o:spid="_x0000_s1595" type="#_x0000_t75" style="position:absolute;left:25291;top:11696;width:767;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">
                  <v:imagedata r:id="rId751" o:title=""/>
                </v:shape>
                <v:shape id="Ink 2010" o:spid="_x0000_s1596" type="#_x0000_t75" style="position:absolute;left:25918;top:11696;width:899;height:1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">
                  <v:imagedata r:id="rId752" o:title=""/>
                </v:shape>
                <v:shape id="Ink 2011" o:spid="_x0000_s1597" type="#_x0000_t75" style="position:absolute;left:26850;top:12362;width:1685;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">
                  <v:imagedata r:id="rId753" o:title=""/>
                </v:shape>
                <v:shape id="Ink 2014" o:spid="_x0000_s1598" type="#_x0000_t75" style="position:absolute;left:28308;top:12021;width:259;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">
                  <v:imagedata r:id="rId754" o:title=""/>
                </v:shape>
                <v:shape id="Ink 2015" o:spid="_x0000_s1599" type="#_x0000_t75" style="position:absolute;left:28567;top:12492;width:594;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">
                  <v:imagedata r:id="rId755" o:title=""/>
                </v:shape>
                <v:shape id="Ink 2016" o:spid="_x0000_s1600" type="#_x0000_t75" style="position:absolute;left:29197;top:12491;width:929;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">
                  <v:imagedata r:id="rId756" o:title=""/>
                </v:shape>
                <v:shape id="Ink 2017" o:spid="_x0000_s1601" type="#_x0000_t75" style="position:absolute;left:30191;top:11484;width:291;height: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">
                  <v:imagedata r:id="rId757" o:title=""/>
                </v:shape>
                <v:shape id="Ink 1742" o:spid="_x0000_s1602" type="#_x0000_t75" style="position:absolute;left:2546;top:2430;width:3694;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">
                  <v:imagedata r:id="rId758" o:title=""/>
                </v:shape>
                <w10:anchorlock/>
              </v:group>
            </w:pict>
          </mc:Fallback>
        </mc:AlternateContent>
      </w:r>
    </w:p>
    <w:p w14:paraId="462356F6" w14:textId="77777777" w:rsidR="007710CA" w:rsidRDefault="007710CA">
      <w:pPr>
        <w:spacing w:line="312" w:lineRule="auto"/>
        <w:rPr>
          <w:rFonts w:asciiTheme="majorHAnsi" w:eastAsiaTheme="majorEastAsia" w:hAnsiTheme="majorHAnsi" w:cstheme="majorBidi"/>
          <w:i/>
          <w:iCs/>
          <w:sz w:val="24"/>
          <w:szCs w:val="24"/>
        </w:rPr>
      </w:pPr>
      <w:r>
        <w:br w:type="page"/>
      </w:r>
    </w:p>
    <w:p w14:paraId="1821A907" w14:textId="59E1CA86" w:rsidR="00637574" w:rsidRDefault="00914087" w:rsidP="00637574">
      <w:pPr>
        <w:pStyle w:val="Heading4"/>
      </w:pPr>
      <w:r>
        <w:lastRenderedPageBreak/>
        <w:t>Sign</w:t>
      </w:r>
      <w:r w:rsidR="00C363D9">
        <w:t xml:space="preserve"> up/Register</w:t>
      </w:r>
    </w:p>
    <w:p w14:paraId="43CB6CEC" w14:textId="5F2117F4" w:rsidR="00637574" w:rsidRPr="00637574" w:rsidRDefault="00637574" w:rsidP="00637574">
      <w:r>
        <w:t>Linked from ‘</w:t>
      </w:r>
      <w:r>
        <w:rPr>
          <w:i/>
          <w:iCs/>
        </w:rPr>
        <w:t>Complete Registration</w:t>
      </w:r>
      <w:r>
        <w:t xml:space="preserve">’ button in </w:t>
      </w:r>
      <w:r>
        <w:rPr>
          <w:rStyle w:val="DocumentLinksChar"/>
        </w:rPr>
        <w:fldChar w:fldCharType="begin"/>
      </w:r>
      <w:r>
        <w:rPr>
          <w:rStyle w:val="DocumentLinksChar"/>
        </w:rPr>
        <w:instrText xml:space="preserve"> REF _Ref57123723 \h  \* MERGEFORMAT </w:instrText>
      </w:r>
      <w:r>
        <w:rPr>
          <w:rStyle w:val="DocumentLinksChar"/>
        </w:rPr>
      </w:r>
      <w:r>
        <w:rPr>
          <w:rStyle w:val="DocumentLinksChar"/>
        </w:rPr>
        <w:fldChar w:fldCharType="separate"/>
      </w:r>
      <w:r w:rsidR="00443B43" w:rsidRPr="00443B43">
        <w:rPr>
          <w:rStyle w:val="DocumentLinksChar"/>
        </w:rPr>
        <w:t>Award Overview</w:t>
      </w:r>
      <w:r>
        <w:rPr>
          <w:rStyle w:val="DocumentLinksChar"/>
        </w:rPr>
        <w:fldChar w:fldCharType="end"/>
      </w:r>
      <w:r>
        <w:t xml:space="preserve"> window</w:t>
      </w:r>
    </w:p>
    <w:p w14:paraId="33E9CF7D" w14:textId="2BC9C601" w:rsidR="004E5E8D" w:rsidRPr="004E5E8D" w:rsidRDefault="004E5E8D" w:rsidP="004E5E8D">
      <w:r>
        <w:rPr>
          <w:noProof/>
        </w:rPr>
        <mc:AlternateContent>
          <mc:Choice Requires="wpc">
            <w:drawing>
              <wp:inline distT="0" distB="0" distL="0" distR="0" wp14:anchorId="76BDD4CC" wp14:editId="57CA3EAE">
                <wp:extent cx="8836660" cy="2336212"/>
                <wp:effectExtent l="0" t="0" r="21590" b="26035"/>
                <wp:docPr id="50" name="Canvas 5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64" name="Rectangle 564"/>
                        <wps:cNvSpPr/>
                        <wps:spPr>
                          <a:xfrm>
                            <a:off x="179709" y="58141"/>
                            <a:ext cx="5555112" cy="2034895"/>
                          </a:xfrm>
                          <a:prstGeom prst="rect">
                            <a:avLst/>
                          </a:prstGeom>
                          <a:noFill/>
                          <a:ln w="285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59">
                        <w14:nvContentPartPr>
                          <w14:cNvPr id="77" name="Ink 77"/>
                          <w14:cNvContentPartPr/>
                        </w14:nvContentPartPr>
                        <w14:xfrm>
                          <a:off x="529458" y="692233"/>
                          <a:ext cx="111960" cy="120240"/>
                        </w14:xfrm>
                      </w14:contentPart>
                      <w14:contentPart bwMode="auto" r:id="rId760">
                        <w14:nvContentPartPr>
                          <w14:cNvPr id="78" name="Ink 78"/>
                          <w14:cNvContentPartPr/>
                        </w14:nvContentPartPr>
                        <w14:xfrm>
                          <a:off x="646818" y="727873"/>
                          <a:ext cx="55440" cy="98280"/>
                        </w14:xfrm>
                      </w14:contentPart>
                      <w14:contentPart bwMode="auto" r:id="rId761">
                        <w14:nvContentPartPr>
                          <w14:cNvPr id="79" name="Ink 79"/>
                          <w14:cNvContentPartPr/>
                        </w14:nvContentPartPr>
                        <w14:xfrm>
                          <a:off x="711258" y="759553"/>
                          <a:ext cx="103680" cy="58320"/>
                        </w14:xfrm>
                      </w14:contentPart>
                      <w14:contentPart bwMode="auto" r:id="rId762">
                        <w14:nvContentPartPr>
                          <w14:cNvPr id="106" name="Ink 106"/>
                          <w14:cNvContentPartPr/>
                        </w14:nvContentPartPr>
                        <w14:xfrm>
                          <a:off x="926538" y="696193"/>
                          <a:ext cx="9000" cy="111240"/>
                        </w14:xfrm>
                      </w14:contentPart>
                      <w14:contentPart bwMode="auto" r:id="rId763">
                        <w14:nvContentPartPr>
                          <w14:cNvPr id="107" name="Ink 107"/>
                          <w14:cNvContentPartPr/>
                        </w14:nvContentPartPr>
                        <w14:xfrm>
                          <a:off x="981618" y="695113"/>
                          <a:ext cx="19080" cy="107280"/>
                        </w14:xfrm>
                      </w14:contentPart>
                      <w14:contentPart bwMode="auto" r:id="rId764">
                        <w14:nvContentPartPr>
                          <w14:cNvPr id="139" name="Ink 139"/>
                          <w14:cNvContentPartPr/>
                        </w14:nvContentPartPr>
                        <w14:xfrm>
                          <a:off x="988818" y="686113"/>
                          <a:ext cx="84240" cy="118440"/>
                        </w14:xfrm>
                      </w14:contentPart>
                      <w14:contentPart bwMode="auto" r:id="rId765">
                        <w14:nvContentPartPr>
                          <w14:cNvPr id="145" name="Ink 145"/>
                          <w14:cNvContentPartPr/>
                        </w14:nvContentPartPr>
                        <w14:xfrm>
                          <a:off x="331818" y="950353"/>
                          <a:ext cx="25560" cy="110160"/>
                        </w14:xfrm>
                      </w14:contentPart>
                      <w14:contentPart bwMode="auto" r:id="rId766">
                        <w14:nvContentPartPr>
                          <w14:cNvPr id="146" name="Ink 146"/>
                          <w14:cNvContentPartPr/>
                        </w14:nvContentPartPr>
                        <w14:xfrm>
                          <a:off x="331818" y="933433"/>
                          <a:ext cx="77400" cy="119160"/>
                        </w14:xfrm>
                      </w14:contentPart>
                      <w14:contentPart bwMode="auto" r:id="rId767">
                        <w14:nvContentPartPr>
                          <w14:cNvPr id="147" name="Ink 147"/>
                          <w14:cNvContentPartPr/>
                        </w14:nvContentPartPr>
                        <w14:xfrm>
                          <a:off x="399138" y="1019833"/>
                          <a:ext cx="59760" cy="52560"/>
                        </w14:xfrm>
                      </w14:contentPart>
                      <w14:contentPart bwMode="auto" r:id="rId768">
                        <w14:nvContentPartPr>
                          <w14:cNvPr id="148" name="Ink 148"/>
                          <w14:cNvContentPartPr/>
                        </w14:nvContentPartPr>
                        <w14:xfrm>
                          <a:off x="475818" y="927313"/>
                          <a:ext cx="61200" cy="144000"/>
                        </w14:xfrm>
                      </w14:contentPart>
                      <w14:contentPart bwMode="auto" r:id="rId769">
                        <w14:nvContentPartPr>
                          <w14:cNvPr id="156" name="Ink 156"/>
                          <w14:cNvContentPartPr/>
                        </w14:nvContentPartPr>
                        <w14:xfrm>
                          <a:off x="467538" y="1012273"/>
                          <a:ext cx="55080" cy="29160"/>
                        </w14:xfrm>
                      </w14:contentPart>
                      <w14:contentPart bwMode="auto" r:id="rId770">
                        <w14:nvContentPartPr>
                          <w14:cNvPr id="251" name="Ink 251"/>
                          <w14:cNvContentPartPr/>
                        </w14:nvContentPartPr>
                        <w14:xfrm>
                          <a:off x="525138" y="966193"/>
                          <a:ext cx="64440" cy="108720"/>
                        </w14:xfrm>
                      </w14:contentPart>
                      <w14:contentPart bwMode="auto" r:id="rId771">
                        <w14:nvContentPartPr>
                          <w14:cNvPr id="258" name="Ink 258"/>
                          <w14:cNvContentPartPr/>
                        </w14:nvContentPartPr>
                        <w14:xfrm>
                          <a:off x="547098" y="960793"/>
                          <a:ext cx="56520" cy="15120"/>
                        </w14:xfrm>
                      </w14:contentPart>
                      <w14:contentPart bwMode="auto" r:id="rId772">
                        <w14:nvContentPartPr>
                          <w14:cNvPr id="259" name="Ink 259"/>
                          <w14:cNvContentPartPr/>
                        </w14:nvContentPartPr>
                        <w14:xfrm>
                          <a:off x="676338" y="1014433"/>
                          <a:ext cx="167400" cy="61200"/>
                        </w14:xfrm>
                      </w14:contentPart>
                      <w14:contentPart bwMode="auto" r:id="rId773">
                        <w14:nvContentPartPr>
                          <w14:cNvPr id="260" name="Ink 260"/>
                          <w14:cNvContentPartPr/>
                        </w14:nvContentPartPr>
                        <w14:xfrm>
                          <a:off x="856338" y="945673"/>
                          <a:ext cx="20520" cy="114480"/>
                        </w14:xfrm>
                      </w14:contentPart>
                      <w14:contentPart bwMode="auto" r:id="rId774">
                        <w14:nvContentPartPr>
                          <w14:cNvPr id="261" name="Ink 261"/>
                          <w14:cNvContentPartPr/>
                        </w14:nvContentPartPr>
                        <w14:xfrm>
                          <a:off x="852018" y="1031353"/>
                          <a:ext cx="84240" cy="35640"/>
                        </w14:xfrm>
                      </w14:contentPart>
                      <w14:contentPart bwMode="auto" r:id="rId775">
                        <w14:nvContentPartPr>
                          <w14:cNvPr id="262" name="Ink 262"/>
                          <w14:cNvContentPartPr/>
                        </w14:nvContentPartPr>
                        <w14:xfrm>
                          <a:off x="961818" y="1015513"/>
                          <a:ext cx="49680" cy="48240"/>
                        </w14:xfrm>
                      </w14:contentPart>
                      <w14:contentPart bwMode="auto" r:id="rId776">
                        <w14:nvContentPartPr>
                          <w14:cNvPr id="263" name="Ink 263"/>
                          <w14:cNvContentPartPr/>
                        </w14:nvContentPartPr>
                        <w14:xfrm>
                          <a:off x="1107978" y="959713"/>
                          <a:ext cx="57960" cy="102960"/>
                        </w14:xfrm>
                      </w14:contentPart>
                      <w14:contentPart bwMode="auto" r:id="rId777">
                        <w14:nvContentPartPr>
                          <w14:cNvPr id="264" name="Ink 264"/>
                          <w14:cNvContentPartPr/>
                        </w14:nvContentPartPr>
                        <w14:xfrm>
                          <a:off x="1157298" y="949993"/>
                          <a:ext cx="60480" cy="111240"/>
                        </w14:xfrm>
                      </w14:contentPart>
                      <w14:contentPart bwMode="auto" r:id="rId778">
                        <w14:nvContentPartPr>
                          <w14:cNvPr id="265" name="Ink 265"/>
                          <w14:cNvContentPartPr/>
                        </w14:nvContentPartPr>
                        <w14:xfrm>
                          <a:off x="1269258" y="984193"/>
                          <a:ext cx="19080" cy="54360"/>
                        </w14:xfrm>
                      </w14:contentPart>
                      <w14:contentPart bwMode="auto" r:id="rId779">
                        <w14:nvContentPartPr>
                          <w14:cNvPr id="266" name="Ink 266"/>
                          <w14:cNvContentPartPr/>
                        </w14:nvContentPartPr>
                        <w14:xfrm>
                          <a:off x="1164498" y="720673"/>
                          <a:ext cx="360" cy="7920"/>
                        </w14:xfrm>
                      </w14:contentPart>
                      <w14:contentPart bwMode="auto" r:id="rId780">
                        <w14:nvContentPartPr>
                          <w14:cNvPr id="267" name="Ink 267"/>
                          <w14:cNvContentPartPr/>
                        </w14:nvContentPartPr>
                        <w14:xfrm>
                          <a:off x="1152618" y="788353"/>
                          <a:ext cx="6120" cy="7560"/>
                        </w14:xfrm>
                      </w14:contentPart>
                      <w14:contentPart bwMode="auto" r:id="rId781">
                        <w14:nvContentPartPr>
                          <w14:cNvPr id="268" name="Ink 268"/>
                          <w14:cNvContentPartPr/>
                        </w14:nvContentPartPr>
                        <w14:xfrm>
                          <a:off x="1286538" y="735433"/>
                          <a:ext cx="227160" cy="39240"/>
                        </w14:xfrm>
                      </w14:contentPart>
                      <w14:contentPart bwMode="auto" r:id="rId782">
                        <w14:nvContentPartPr>
                          <w14:cNvPr id="269" name="Ink 269"/>
                          <w14:cNvContentPartPr/>
                        </w14:nvContentPartPr>
                        <w14:xfrm>
                          <a:off x="1358538" y="975553"/>
                          <a:ext cx="268560" cy="30600"/>
                        </w14:xfrm>
                      </w14:contentPart>
                      <w14:contentPart bwMode="auto" r:id="rId783">
                        <w14:nvContentPartPr>
                          <w14:cNvPr id="270" name="Ink 270"/>
                          <w14:cNvContentPartPr/>
                        </w14:nvContentPartPr>
                        <w14:xfrm>
                          <a:off x="491658" y="1172473"/>
                          <a:ext cx="89280" cy="122760"/>
                        </w14:xfrm>
                      </w14:contentPart>
                      <w14:contentPart bwMode="auto" r:id="rId784">
                        <w14:nvContentPartPr>
                          <w14:cNvPr id="271" name="Ink 271"/>
                          <w14:cNvContentPartPr/>
                        </w14:nvContentPartPr>
                        <w14:xfrm>
                          <a:off x="490938" y="1192993"/>
                          <a:ext cx="35640" cy="51480"/>
                        </w14:xfrm>
                      </w14:contentPart>
                      <w14:contentPart bwMode="auto" r:id="rId785">
                        <w14:nvContentPartPr>
                          <w14:cNvPr id="272" name="Ink 272"/>
                          <w14:cNvContentPartPr/>
                        </w14:nvContentPartPr>
                        <w14:xfrm>
                          <a:off x="557538" y="1251313"/>
                          <a:ext cx="52920" cy="65520"/>
                        </w14:xfrm>
                      </w14:contentPart>
                      <w14:contentPart bwMode="auto" r:id="rId786">
                        <w14:nvContentPartPr>
                          <w14:cNvPr id="273" name="Ink 273"/>
                          <w14:cNvContentPartPr/>
                        </w14:nvContentPartPr>
                        <w14:xfrm>
                          <a:off x="621258" y="1257793"/>
                          <a:ext cx="127440" cy="58320"/>
                        </w14:xfrm>
                      </w14:contentPart>
                      <w14:contentPart bwMode="auto" r:id="rId787">
                        <w14:nvContentPartPr>
                          <w14:cNvPr id="274" name="Ink 274"/>
                          <w14:cNvContentPartPr/>
                        </w14:nvContentPartPr>
                        <w14:xfrm>
                          <a:off x="820338" y="1259593"/>
                          <a:ext cx="56520" cy="135000"/>
                        </w14:xfrm>
                      </w14:contentPart>
                      <w14:contentPart bwMode="auto" r:id="rId788">
                        <w14:nvContentPartPr>
                          <w14:cNvPr id="275" name="Ink 275"/>
                          <w14:cNvContentPartPr/>
                        </w14:nvContentPartPr>
                        <w14:xfrm>
                          <a:off x="922218" y="1243753"/>
                          <a:ext cx="15480" cy="51120"/>
                        </w14:xfrm>
                      </w14:contentPart>
                      <w14:contentPart bwMode="auto" r:id="rId789">
                        <w14:nvContentPartPr>
                          <w14:cNvPr id="276" name="Ink 276"/>
                          <w14:cNvContentPartPr/>
                        </w14:nvContentPartPr>
                        <w14:xfrm>
                          <a:off x="954618" y="1250953"/>
                          <a:ext cx="58320" cy="57240"/>
                        </w14:xfrm>
                      </w14:contentPart>
                      <w14:contentPart bwMode="auto" r:id="rId790">
                        <w14:nvContentPartPr>
                          <w14:cNvPr id="284" name="Ink 284"/>
                          <w14:cNvContentPartPr/>
                        </w14:nvContentPartPr>
                        <w14:xfrm>
                          <a:off x="1042098" y="1256353"/>
                          <a:ext cx="102600" cy="102960"/>
                        </w14:xfrm>
                      </w14:contentPart>
                      <w14:contentPart bwMode="auto" r:id="rId791">
                        <w14:nvContentPartPr>
                          <w14:cNvPr id="285" name="Ink 285"/>
                          <w14:cNvContentPartPr/>
                        </w14:nvContentPartPr>
                        <w14:xfrm>
                          <a:off x="1149018" y="1232233"/>
                          <a:ext cx="38160" cy="52200"/>
                        </w14:xfrm>
                      </w14:contentPart>
                      <w14:contentPart bwMode="auto" r:id="rId792">
                        <w14:nvContentPartPr>
                          <w14:cNvPr id="286" name="Ink 286"/>
                          <w14:cNvContentPartPr/>
                        </w14:nvContentPartPr>
                        <w14:xfrm>
                          <a:off x="1233618" y="1194433"/>
                          <a:ext cx="13320" cy="65520"/>
                        </w14:xfrm>
                      </w14:contentPart>
                      <w14:contentPart bwMode="auto" r:id="rId793">
                        <w14:nvContentPartPr>
                          <w14:cNvPr id="287" name="Ink 287"/>
                          <w14:cNvContentPartPr/>
                        </w14:nvContentPartPr>
                        <w14:xfrm>
                          <a:off x="1317858" y="1217473"/>
                          <a:ext cx="270360" cy="39240"/>
                        </w14:xfrm>
                      </w14:contentPart>
                      <w14:contentPart bwMode="auto" r:id="rId794">
                        <w14:nvContentPartPr>
                          <w14:cNvPr id="288" name="Ink 288"/>
                          <w14:cNvContentPartPr/>
                        </w14:nvContentPartPr>
                        <w14:xfrm>
                          <a:off x="1781305" y="286810"/>
                          <a:ext cx="20520" cy="115560"/>
                        </w14:xfrm>
                      </w14:contentPart>
                      <w14:contentPart bwMode="auto" r:id="rId795">
                        <w14:nvContentPartPr>
                          <w14:cNvPr id="289" name="Ink 289"/>
                          <w14:cNvContentPartPr/>
                        </w14:nvContentPartPr>
                        <w14:xfrm>
                          <a:off x="1813345" y="269890"/>
                          <a:ext cx="63360" cy="23760"/>
                        </w14:xfrm>
                      </w14:contentPart>
                      <w14:contentPart bwMode="auto" r:id="rId796">
                        <w14:nvContentPartPr>
                          <w14:cNvPr id="321" name="Ink 321"/>
                          <w14:cNvContentPartPr/>
                        </w14:nvContentPartPr>
                        <w14:xfrm>
                          <a:off x="1806505" y="335410"/>
                          <a:ext cx="56160" cy="7560"/>
                        </w14:xfrm>
                      </w14:contentPart>
                      <w14:contentPart bwMode="auto" r:id="rId797">
                        <w14:nvContentPartPr>
                          <w14:cNvPr id="337" name="Ink 337"/>
                          <w14:cNvContentPartPr/>
                        </w14:nvContentPartPr>
                        <w14:xfrm>
                          <a:off x="1883545" y="353410"/>
                          <a:ext cx="82440" cy="51480"/>
                        </w14:xfrm>
                      </w14:contentPart>
                      <w14:contentPart bwMode="auto" r:id="rId798">
                        <w14:nvContentPartPr>
                          <w14:cNvPr id="338" name="Ink 338"/>
                          <w14:cNvContentPartPr/>
                        </w14:nvContentPartPr>
                        <w14:xfrm>
                          <a:off x="1986865" y="276730"/>
                          <a:ext cx="10800" cy="119160"/>
                        </w14:xfrm>
                      </w14:contentPart>
                      <w14:contentPart bwMode="auto" r:id="rId799">
                        <w14:nvContentPartPr>
                          <w14:cNvPr id="339" name="Ink 339"/>
                          <w14:cNvContentPartPr/>
                        </w14:nvContentPartPr>
                        <w14:xfrm>
                          <a:off x="2052385" y="266650"/>
                          <a:ext cx="18360" cy="147240"/>
                        </w14:xfrm>
                      </w14:contentPart>
                      <w14:contentPart bwMode="auto" r:id="rId800">
                        <w14:nvContentPartPr>
                          <w14:cNvPr id="340" name="Ink 340"/>
                          <w14:cNvContentPartPr/>
                        </w14:nvContentPartPr>
                        <w14:xfrm>
                          <a:off x="2154265" y="281672"/>
                          <a:ext cx="103320" cy="125280"/>
                        </w14:xfrm>
                      </w14:contentPart>
                      <w14:contentPart bwMode="auto" r:id="rId801">
                        <w14:nvContentPartPr>
                          <w14:cNvPr id="341" name="Ink 341"/>
                          <w14:cNvContentPartPr/>
                        </w14:nvContentPartPr>
                        <w14:xfrm>
                          <a:off x="2272345" y="350432"/>
                          <a:ext cx="167040" cy="56160"/>
                        </w14:xfrm>
                      </w14:contentPart>
                      <w14:contentPart bwMode="auto" r:id="rId802">
                        <w14:nvContentPartPr>
                          <w14:cNvPr id="342" name="Ink 342"/>
                          <w14:cNvContentPartPr/>
                        </w14:nvContentPartPr>
                        <w14:xfrm>
                          <a:off x="2458465" y="302552"/>
                          <a:ext cx="106560" cy="114120"/>
                        </w14:xfrm>
                      </w14:contentPart>
                      <w14:contentPart bwMode="auto" r:id="rId803">
                        <w14:nvContentPartPr>
                          <w14:cNvPr id="343" name="Ink 343"/>
                          <w14:cNvContentPartPr/>
                        </w14:nvContentPartPr>
                        <w14:xfrm>
                          <a:off x="2561065" y="353312"/>
                          <a:ext cx="3960" cy="7920"/>
                        </w14:xfrm>
                      </w14:contentPart>
                      <w14:contentPart bwMode="auto" r:id="rId804">
                        <w14:nvContentPartPr>
                          <w14:cNvPr id="344" name="Ink 344"/>
                          <w14:cNvContentPartPr/>
                        </w14:nvContentPartPr>
                        <w14:xfrm>
                          <a:off x="1911625" y="537272"/>
                          <a:ext cx="98280" cy="110520"/>
                        </w14:xfrm>
                      </w14:contentPart>
                      <w14:contentPart bwMode="auto" r:id="rId805">
                        <w14:nvContentPartPr>
                          <w14:cNvPr id="345" name="Ink 345"/>
                          <w14:cNvContentPartPr/>
                        </w14:nvContentPartPr>
                        <w14:xfrm>
                          <a:off x="2033305" y="595952"/>
                          <a:ext cx="114480" cy="62280"/>
                        </w14:xfrm>
                      </w14:contentPart>
                      <w14:contentPart bwMode="auto" r:id="rId806">
                        <w14:nvContentPartPr>
                          <w14:cNvPr id="346" name="Ink 346"/>
                          <w14:cNvContentPartPr/>
                        </w14:nvContentPartPr>
                        <w14:xfrm>
                          <a:off x="2168665" y="530072"/>
                          <a:ext cx="219240" cy="125640"/>
                        </w14:xfrm>
                      </w14:contentPart>
                      <w14:contentPart bwMode="auto" r:id="rId807">
                        <w14:nvContentPartPr>
                          <w14:cNvPr id="347" name="Ink 347"/>
                          <w14:cNvContentPartPr/>
                        </w14:nvContentPartPr>
                        <w14:xfrm>
                          <a:off x="2449825" y="558512"/>
                          <a:ext cx="20520" cy="60480"/>
                        </w14:xfrm>
                      </w14:contentPart>
                      <w14:contentPart bwMode="auto" r:id="rId808">
                        <w14:nvContentPartPr>
                          <w14:cNvPr id="353" name="Ink 353"/>
                          <w14:cNvContentPartPr/>
                        </w14:nvContentPartPr>
                        <w14:xfrm>
                          <a:off x="2103505" y="771992"/>
                          <a:ext cx="8280" cy="109440"/>
                        </w14:xfrm>
                      </w14:contentPart>
                      <w14:contentPart bwMode="auto" r:id="rId809">
                        <w14:nvContentPartPr>
                          <w14:cNvPr id="354" name="Ink 354"/>
                          <w14:cNvContentPartPr/>
                        </w14:nvContentPartPr>
                        <w14:xfrm>
                          <a:off x="2116465" y="764432"/>
                          <a:ext cx="51120" cy="107280"/>
                        </w14:xfrm>
                      </w14:contentPart>
                      <w14:contentPart bwMode="auto" r:id="rId810">
                        <w14:nvContentPartPr>
                          <w14:cNvPr id="355" name="Ink 355"/>
                          <w14:cNvContentPartPr/>
                        </w14:nvContentPartPr>
                        <w14:xfrm>
                          <a:off x="2171545" y="793952"/>
                          <a:ext cx="78120" cy="84240"/>
                        </w14:xfrm>
                      </w14:contentPart>
                      <w14:contentPart bwMode="auto" r:id="rId811">
                        <w14:nvContentPartPr>
                          <w14:cNvPr id="356" name="Ink 356"/>
                          <w14:cNvContentPartPr/>
                        </w14:nvContentPartPr>
                        <w14:xfrm>
                          <a:off x="2287105" y="764432"/>
                          <a:ext cx="67680" cy="130320"/>
                        </w14:xfrm>
                      </w14:contentPart>
                      <w14:contentPart bwMode="auto" r:id="rId812">
                        <w14:nvContentPartPr>
                          <w14:cNvPr id="357" name="Ink 357"/>
                          <w14:cNvContentPartPr/>
                        </w14:nvContentPartPr>
                        <w14:xfrm>
                          <a:off x="2432905" y="795392"/>
                          <a:ext cx="9720" cy="58320"/>
                        </w14:xfrm>
                      </w14:contentPart>
                      <w14:contentPart bwMode="auto" r:id="rId813">
                        <w14:nvContentPartPr>
                          <w14:cNvPr id="358" name="Ink 358"/>
                          <w14:cNvContentPartPr/>
                        </w14:nvContentPartPr>
                        <w14:xfrm>
                          <a:off x="1890385" y="1026872"/>
                          <a:ext cx="66600" cy="119160"/>
                        </w14:xfrm>
                      </w14:contentPart>
                      <w14:contentPart bwMode="auto" r:id="rId814">
                        <w14:nvContentPartPr>
                          <w14:cNvPr id="359" name="Ink 359"/>
                          <w14:cNvContentPartPr/>
                        </w14:nvContentPartPr>
                        <w14:xfrm>
                          <a:off x="1909465" y="1023632"/>
                          <a:ext cx="58680" cy="126360"/>
                        </w14:xfrm>
                      </w14:contentPart>
                      <w14:contentPart bwMode="auto" r:id="rId815">
                        <w14:nvContentPartPr>
                          <w14:cNvPr id="360" name="Ink 360"/>
                          <w14:cNvContentPartPr/>
                        </w14:nvContentPartPr>
                        <w14:xfrm>
                          <a:off x="1972465" y="1016432"/>
                          <a:ext cx="81720" cy="146880"/>
                        </w14:xfrm>
                      </w14:contentPart>
                      <w14:contentPart bwMode="auto" r:id="rId816">
                        <w14:nvContentPartPr>
                          <w14:cNvPr id="361" name="Ink 361"/>
                          <w14:cNvContentPartPr/>
                        </w14:nvContentPartPr>
                        <w14:xfrm>
                          <a:off x="2068225" y="1020752"/>
                          <a:ext cx="100800" cy="147240"/>
                        </w14:xfrm>
                      </w14:contentPart>
                      <w14:contentPart bwMode="auto" r:id="rId817">
                        <w14:nvContentPartPr>
                          <w14:cNvPr id="362" name="Ink 362"/>
                          <w14:cNvContentPartPr/>
                        </w14:nvContentPartPr>
                        <w14:xfrm>
                          <a:off x="2192065" y="1092392"/>
                          <a:ext cx="79560" cy="58320"/>
                        </w14:xfrm>
                      </w14:contentPart>
                      <w14:contentPart bwMode="auto" r:id="rId818">
                        <w14:nvContentPartPr>
                          <w14:cNvPr id="363" name="Ink 363"/>
                          <w14:cNvContentPartPr/>
                        </w14:nvContentPartPr>
                        <w14:xfrm>
                          <a:off x="2284225" y="1094912"/>
                          <a:ext cx="50040" cy="55080"/>
                        </w14:xfrm>
                      </w14:contentPart>
                      <w14:contentPart bwMode="auto" r:id="rId819">
                        <w14:nvContentPartPr>
                          <w14:cNvPr id="364" name="Ink 364"/>
                          <w14:cNvContentPartPr/>
                        </w14:nvContentPartPr>
                        <w14:xfrm>
                          <a:off x="2389705" y="1071512"/>
                          <a:ext cx="11160" cy="57600"/>
                        </w14:xfrm>
                      </w14:contentPart>
                      <w14:contentPart bwMode="auto" r:id="rId820">
                        <w14:nvContentPartPr>
                          <w14:cNvPr id="365" name="Ink 365"/>
                          <w14:cNvContentPartPr/>
                        </w14:nvContentPartPr>
                        <w14:xfrm>
                          <a:off x="4016905" y="257192"/>
                          <a:ext cx="8280" cy="119880"/>
                        </w14:xfrm>
                      </w14:contentPart>
                      <w14:contentPart bwMode="auto" r:id="rId821">
                        <w14:nvContentPartPr>
                          <w14:cNvPr id="366" name="Ink 366"/>
                          <w14:cNvContentPartPr/>
                        </w14:nvContentPartPr>
                        <w14:xfrm>
                          <a:off x="4025185" y="245312"/>
                          <a:ext cx="65160" cy="74520"/>
                        </w14:xfrm>
                      </w14:contentPart>
                      <w14:contentPart bwMode="auto" r:id="rId822">
                        <w14:nvContentPartPr>
                          <w14:cNvPr id="367" name="Ink 367"/>
                          <w14:cNvContentPartPr/>
                        </w14:nvContentPartPr>
                        <w14:xfrm>
                          <a:off x="4114465" y="230192"/>
                          <a:ext cx="52560" cy="128880"/>
                        </w14:xfrm>
                      </w14:contentPart>
                      <w14:contentPart bwMode="auto" r:id="rId823">
                        <w14:nvContentPartPr>
                          <w14:cNvPr id="368" name="Ink 368"/>
                          <w14:cNvContentPartPr/>
                        </w14:nvContentPartPr>
                        <w14:xfrm>
                          <a:off x="4185025" y="329912"/>
                          <a:ext cx="34560" cy="60120"/>
                        </w14:xfrm>
                      </w14:contentPart>
                      <w14:contentPart bwMode="auto" r:id="rId824">
                        <w14:nvContentPartPr>
                          <w14:cNvPr id="369" name="Ink 369"/>
                          <w14:cNvContentPartPr/>
                        </w14:nvContentPartPr>
                        <w14:xfrm>
                          <a:off x="4241185" y="340352"/>
                          <a:ext cx="57600" cy="29160"/>
                        </w14:xfrm>
                      </w14:contentPart>
                      <w14:contentPart bwMode="auto" r:id="rId825">
                        <w14:nvContentPartPr>
                          <w14:cNvPr id="370" name="Ink 370"/>
                          <w14:cNvContentPartPr/>
                        </w14:nvContentPartPr>
                        <w14:xfrm>
                          <a:off x="4317505" y="341792"/>
                          <a:ext cx="59760" cy="44640"/>
                        </w14:xfrm>
                      </w14:contentPart>
                      <w14:contentPart bwMode="auto" r:id="rId826">
                        <w14:nvContentPartPr>
                          <w14:cNvPr id="371" name="Ink 371"/>
                          <w14:cNvContentPartPr/>
                        </w14:nvContentPartPr>
                        <w14:xfrm>
                          <a:off x="3962545" y="518552"/>
                          <a:ext cx="61560" cy="132120"/>
                        </w14:xfrm>
                      </w14:contentPart>
                      <w14:contentPart bwMode="auto" r:id="rId827">
                        <w14:nvContentPartPr>
                          <w14:cNvPr id="372" name="Ink 372"/>
                          <w14:cNvContentPartPr/>
                        </w14:nvContentPartPr>
                        <w14:xfrm>
                          <a:off x="3993145" y="500552"/>
                          <a:ext cx="59760" cy="72360"/>
                        </w14:xfrm>
                      </w14:contentPart>
                      <w14:contentPart bwMode="auto" r:id="rId828">
                        <w14:nvContentPartPr>
                          <w14:cNvPr id="373" name="Ink 373"/>
                          <w14:cNvContentPartPr/>
                        </w14:nvContentPartPr>
                        <w14:xfrm>
                          <a:off x="4063705" y="578672"/>
                          <a:ext cx="91080" cy="51840"/>
                        </w14:xfrm>
                      </w14:contentPart>
                      <w14:contentPart bwMode="auto" r:id="rId829">
                        <w14:nvContentPartPr>
                          <w14:cNvPr id="374" name="Ink 374"/>
                          <w14:cNvContentPartPr/>
                        </w14:nvContentPartPr>
                        <w14:xfrm>
                          <a:off x="4167385" y="587312"/>
                          <a:ext cx="119520" cy="60480"/>
                        </w14:xfrm>
                      </w14:contentPart>
                      <w14:contentPart bwMode="auto" r:id="rId830">
                        <w14:nvContentPartPr>
                          <w14:cNvPr id="375" name="Ink 375"/>
                          <w14:cNvContentPartPr/>
                        </w14:nvContentPartPr>
                        <w14:xfrm>
                          <a:off x="4285825" y="504872"/>
                          <a:ext cx="43920" cy="120240"/>
                        </w14:xfrm>
                      </w14:contentPart>
                      <w14:contentPart bwMode="auto" r:id="rId831">
                        <w14:nvContentPartPr>
                          <w14:cNvPr id="376" name="Ink 376"/>
                          <w14:cNvContentPartPr/>
                        </w14:nvContentPartPr>
                        <w14:xfrm>
                          <a:off x="4372585" y="536552"/>
                          <a:ext cx="7560" cy="77760"/>
                        </w14:xfrm>
                      </w14:contentPart>
                      <w14:contentPart bwMode="auto" r:id="rId832">
                        <w14:nvContentPartPr>
                          <w14:cNvPr id="377" name="Ink 377"/>
                          <w14:cNvContentPartPr/>
                        </w14:nvContentPartPr>
                        <w14:xfrm>
                          <a:off x="4450705" y="262592"/>
                          <a:ext cx="1800" cy="12960"/>
                        </w14:xfrm>
                      </w14:contentPart>
                      <w14:contentPart bwMode="auto" r:id="rId833">
                        <w14:nvContentPartPr>
                          <w14:cNvPr id="378" name="Ink 378"/>
                          <w14:cNvContentPartPr/>
                        </w14:nvContentPartPr>
                        <w14:xfrm>
                          <a:off x="4433065" y="338552"/>
                          <a:ext cx="10800" cy="3600"/>
                        </w14:xfrm>
                      </w14:contentPart>
                      <w14:contentPart bwMode="auto" r:id="rId834">
                        <w14:nvContentPartPr>
                          <w14:cNvPr id="379" name="Ink 379"/>
                          <w14:cNvContentPartPr/>
                        </w14:nvContentPartPr>
                        <w14:xfrm>
                          <a:off x="3933385" y="807632"/>
                          <a:ext cx="49320" cy="111600"/>
                        </w14:xfrm>
                      </w14:contentPart>
                      <w14:contentPart bwMode="auto" r:id="rId835">
                        <w14:nvContentPartPr>
                          <w14:cNvPr id="380" name="Ink 380"/>
                          <w14:cNvContentPartPr/>
                        </w14:nvContentPartPr>
                        <w14:xfrm>
                          <a:off x="3933385" y="789992"/>
                          <a:ext cx="64800" cy="75600"/>
                        </w14:xfrm>
                      </w14:contentPart>
                      <w14:contentPart bwMode="auto" r:id="rId836">
                        <w14:nvContentPartPr>
                          <w14:cNvPr id="396" name="Ink 396"/>
                          <w14:cNvContentPartPr/>
                        </w14:nvContentPartPr>
                        <w14:xfrm>
                          <a:off x="4004665" y="851192"/>
                          <a:ext cx="194040" cy="58320"/>
                        </w14:xfrm>
                      </w14:contentPart>
                      <w14:contentPart bwMode="auto" r:id="rId837">
                        <w14:nvContentPartPr>
                          <w14:cNvPr id="397" name="Ink 397"/>
                          <w14:cNvContentPartPr/>
                        </w14:nvContentPartPr>
                        <w14:xfrm>
                          <a:off x="4203745" y="835352"/>
                          <a:ext cx="170280" cy="136080"/>
                        </w14:xfrm>
                      </w14:contentPart>
                      <w14:contentPart bwMode="auto" r:id="rId838">
                        <w14:nvContentPartPr>
                          <w14:cNvPr id="398" name="Ink 398"/>
                          <w14:cNvContentPartPr/>
                        </w14:nvContentPartPr>
                        <w14:xfrm>
                          <a:off x="4392745" y="851552"/>
                          <a:ext cx="44280" cy="44280"/>
                        </w14:xfrm>
                      </w14:contentPart>
                      <w14:contentPart bwMode="auto" r:id="rId839">
                        <w14:nvContentPartPr>
                          <w14:cNvPr id="399" name="Ink 399"/>
                          <w14:cNvContentPartPr/>
                        </w14:nvContentPartPr>
                        <w14:xfrm>
                          <a:off x="4442425" y="856952"/>
                          <a:ext cx="55800" cy="153000"/>
                        </w14:xfrm>
                      </w14:contentPart>
                      <w14:contentPart bwMode="auto" r:id="rId840">
                        <w14:nvContentPartPr>
                          <w14:cNvPr id="400" name="Ink 400"/>
                          <w14:cNvContentPartPr/>
                        </w14:nvContentPartPr>
                        <w14:xfrm>
                          <a:off x="4006825" y="1052072"/>
                          <a:ext cx="43560" cy="57600"/>
                        </w14:xfrm>
                      </w14:contentPart>
                      <w14:contentPart bwMode="auto" r:id="rId841">
                        <w14:nvContentPartPr>
                          <w14:cNvPr id="401" name="Ink 401"/>
                          <w14:cNvContentPartPr/>
                        </w14:nvContentPartPr>
                        <w14:xfrm>
                          <a:off x="4073785" y="1069352"/>
                          <a:ext cx="46800" cy="39240"/>
                        </w14:xfrm>
                      </w14:contentPart>
                      <w14:contentPart bwMode="auto" r:id="rId842">
                        <w14:nvContentPartPr>
                          <w14:cNvPr id="402" name="Ink 402"/>
                          <w14:cNvContentPartPr/>
                        </w14:nvContentPartPr>
                        <w14:xfrm>
                          <a:off x="4120225" y="985472"/>
                          <a:ext cx="104040" cy="122040"/>
                        </w14:xfrm>
                      </w14:contentPart>
                      <w14:contentPart bwMode="auto" r:id="rId843">
                        <w14:nvContentPartPr>
                          <w14:cNvPr id="403" name="Ink 403"/>
                          <w14:cNvContentPartPr/>
                        </w14:nvContentPartPr>
                        <w14:xfrm>
                          <a:off x="4191865" y="1084112"/>
                          <a:ext cx="74880" cy="1080"/>
                        </w14:xfrm>
                      </w14:contentPart>
                      <w14:contentPart bwMode="auto" r:id="rId844">
                        <w14:nvContentPartPr>
                          <w14:cNvPr id="404" name="Ink 404"/>
                          <w14:cNvContentPartPr/>
                        </w14:nvContentPartPr>
                        <w14:xfrm>
                          <a:off x="4272865" y="1065032"/>
                          <a:ext cx="100800" cy="41400"/>
                        </w14:xfrm>
                      </w14:contentPart>
                      <w14:contentPart bwMode="auto" r:id="rId845">
                        <w14:nvContentPartPr>
                          <w14:cNvPr id="405" name="Ink 405"/>
                          <w14:cNvContentPartPr/>
                        </w14:nvContentPartPr>
                        <w14:xfrm>
                          <a:off x="4380505" y="979352"/>
                          <a:ext cx="52920" cy="135720"/>
                        </w14:xfrm>
                      </w14:contentPart>
                      <w14:contentPart bwMode="auto" r:id="rId846">
                        <w14:nvContentPartPr>
                          <w14:cNvPr id="406" name="Ink 406"/>
                          <w14:cNvContentPartPr/>
                        </w14:nvContentPartPr>
                        <w14:xfrm>
                          <a:off x="4566265" y="940112"/>
                          <a:ext cx="3960" cy="9720"/>
                        </w14:xfrm>
                      </w14:contentPart>
                      <w14:contentPart bwMode="auto" r:id="rId847">
                        <w14:nvContentPartPr>
                          <w14:cNvPr id="407" name="Ink 407"/>
                          <w14:cNvContentPartPr/>
                        </w14:nvContentPartPr>
                        <w14:xfrm>
                          <a:off x="4564825" y="1017512"/>
                          <a:ext cx="1800" cy="4320"/>
                        </w14:xfrm>
                      </w14:contentPart>
                      <w14:contentPart bwMode="auto" r:id="rId848">
                        <w14:nvContentPartPr>
                          <w14:cNvPr id="408" name="Ink 408"/>
                          <w14:cNvContentPartPr/>
                        </w14:nvContentPartPr>
                        <w14:xfrm>
                          <a:off x="3881185" y="1233152"/>
                          <a:ext cx="21600" cy="109800"/>
                        </w14:xfrm>
                      </w14:contentPart>
                      <w14:contentPart bwMode="auto" r:id="rId849">
                        <w14:nvContentPartPr>
                          <w14:cNvPr id="409" name="Ink 409"/>
                          <w14:cNvContentPartPr/>
                        </w14:nvContentPartPr>
                        <w14:xfrm>
                          <a:off x="3875425" y="1223432"/>
                          <a:ext cx="58320" cy="66960"/>
                        </w14:xfrm>
                      </w14:contentPart>
                      <w14:contentPart bwMode="auto" r:id="rId850">
                        <w14:nvContentPartPr>
                          <w14:cNvPr id="410" name="Ink 410"/>
                          <w14:cNvContentPartPr/>
                        </w14:nvContentPartPr>
                        <w14:xfrm>
                          <a:off x="3935905" y="1293272"/>
                          <a:ext cx="69120" cy="49680"/>
                        </w14:xfrm>
                      </w14:contentPart>
                      <w14:contentPart bwMode="auto" r:id="rId851">
                        <w14:nvContentPartPr>
                          <w14:cNvPr id="411" name="Ink 411"/>
                          <w14:cNvContentPartPr/>
                        </w14:nvContentPartPr>
                        <w14:xfrm>
                          <a:off x="4006105" y="1282472"/>
                          <a:ext cx="7560" cy="7560"/>
                        </w14:xfrm>
                      </w14:contentPart>
                      <w14:contentPart bwMode="auto" r:id="rId852">
                        <w14:nvContentPartPr>
                          <w14:cNvPr id="412" name="Ink 412"/>
                          <w14:cNvContentPartPr/>
                        </w14:nvContentPartPr>
                        <w14:xfrm>
                          <a:off x="4028425" y="1297952"/>
                          <a:ext cx="100080" cy="46440"/>
                        </w14:xfrm>
                      </w14:contentPart>
                      <w14:contentPart bwMode="auto" r:id="rId853">
                        <w14:nvContentPartPr>
                          <w14:cNvPr id="431" name="Ink 431"/>
                          <w14:cNvContentPartPr/>
                        </w14:nvContentPartPr>
                        <w14:xfrm>
                          <a:off x="4136065" y="1295072"/>
                          <a:ext cx="92880" cy="56520"/>
                        </w14:xfrm>
                      </w14:contentPart>
                      <w14:contentPart bwMode="auto" r:id="rId854">
                        <w14:nvContentPartPr>
                          <w14:cNvPr id="432" name="Ink 432"/>
                          <w14:cNvContentPartPr/>
                        </w14:nvContentPartPr>
                        <w14:xfrm>
                          <a:off x="4231825" y="1294352"/>
                          <a:ext cx="68400" cy="149760"/>
                        </w14:xfrm>
                      </w14:contentPart>
                      <w14:contentPart bwMode="auto" r:id="rId855">
                        <w14:nvContentPartPr>
                          <w14:cNvPr id="445" name="Ink 445"/>
                          <w14:cNvContentPartPr/>
                        </w14:nvContentPartPr>
                        <w14:xfrm>
                          <a:off x="3895585" y="1413872"/>
                          <a:ext cx="9720" cy="122760"/>
                        </w14:xfrm>
                      </w14:contentPart>
                      <w14:contentPart bwMode="auto" r:id="rId856">
                        <w14:nvContentPartPr>
                          <w14:cNvPr id="446" name="Ink 446"/>
                          <w14:cNvContentPartPr/>
                        </w14:nvContentPartPr>
                        <w14:xfrm>
                          <a:off x="3935185" y="1481912"/>
                          <a:ext cx="114120" cy="52200"/>
                        </w14:xfrm>
                      </w14:contentPart>
                      <w14:contentPart bwMode="auto" r:id="rId857">
                        <w14:nvContentPartPr>
                          <w14:cNvPr id="447" name="Ink 447"/>
                          <w14:cNvContentPartPr/>
                        </w14:nvContentPartPr>
                        <w14:xfrm>
                          <a:off x="4053985" y="1484792"/>
                          <a:ext cx="54720" cy="155160"/>
                        </w14:xfrm>
                      </w14:contentPart>
                      <w14:contentPart bwMode="auto" r:id="rId858">
                        <w14:nvContentPartPr>
                          <w14:cNvPr id="448" name="Ink 448"/>
                          <w14:cNvContentPartPr/>
                        </w14:nvContentPartPr>
                        <w14:xfrm>
                          <a:off x="4128505" y="1483712"/>
                          <a:ext cx="78840" cy="58320"/>
                        </w14:xfrm>
                      </w14:contentPart>
                      <w14:contentPart bwMode="auto" r:id="rId859">
                        <w14:nvContentPartPr>
                          <w14:cNvPr id="449" name="Ink 449"/>
                          <w14:cNvContentPartPr/>
                        </w14:nvContentPartPr>
                        <w14:xfrm>
                          <a:off x="4218505" y="1484432"/>
                          <a:ext cx="72000" cy="53280"/>
                        </w14:xfrm>
                      </w14:contentPart>
                      <w14:contentPart bwMode="auto" r:id="rId860">
                        <w14:nvContentPartPr>
                          <w14:cNvPr id="450" name="Ink 450"/>
                          <w14:cNvContentPartPr/>
                        </w14:nvContentPartPr>
                        <w14:xfrm>
                          <a:off x="4313545" y="1479032"/>
                          <a:ext cx="126720" cy="122400"/>
                        </w14:xfrm>
                      </w14:contentPart>
                      <w14:contentPart bwMode="auto" r:id="rId861">
                        <w14:nvContentPartPr>
                          <w14:cNvPr id="451" name="Ink 451"/>
                          <w14:cNvContentPartPr/>
                        </w14:nvContentPartPr>
                        <w14:xfrm>
                          <a:off x="4500385" y="1368152"/>
                          <a:ext cx="6480" cy="75600"/>
                        </w14:xfrm>
                      </w14:contentPart>
                      <w14:contentPart bwMode="auto" r:id="rId862">
                        <w14:nvContentPartPr>
                          <w14:cNvPr id="452" name="Ink 452"/>
                          <w14:cNvContentPartPr/>
                        </w14:nvContentPartPr>
                        <w14:xfrm>
                          <a:off x="1328065" y="1772072"/>
                          <a:ext cx="75240" cy="117720"/>
                        </w14:xfrm>
                      </w14:contentPart>
                      <w14:contentPart bwMode="auto" r:id="rId863">
                        <w14:nvContentPartPr>
                          <w14:cNvPr id="453" name="Ink 453"/>
                          <w14:cNvContentPartPr/>
                        </w14:nvContentPartPr>
                        <w14:xfrm>
                          <a:off x="1426345" y="1839752"/>
                          <a:ext cx="121320" cy="64440"/>
                        </w14:xfrm>
                      </w14:contentPart>
                      <w14:contentPart bwMode="auto" r:id="rId864">
                        <w14:nvContentPartPr>
                          <w14:cNvPr id="454" name="Ink 454"/>
                          <w14:cNvContentPartPr/>
                        </w14:nvContentPartPr>
                        <w14:xfrm>
                          <a:off x="1591945" y="1837232"/>
                          <a:ext cx="32760" cy="41760"/>
                        </w14:xfrm>
                      </w14:contentPart>
                      <w14:contentPart bwMode="auto" r:id="rId865">
                        <w14:nvContentPartPr>
                          <w14:cNvPr id="455" name="Ink 455"/>
                          <w14:cNvContentPartPr/>
                        </w14:nvContentPartPr>
                        <w14:xfrm>
                          <a:off x="1665745" y="1830032"/>
                          <a:ext cx="113040" cy="39960"/>
                        </w14:xfrm>
                      </w14:contentPart>
                      <w14:contentPart bwMode="auto" r:id="rId866">
                        <w14:nvContentPartPr>
                          <w14:cNvPr id="456" name="Ink 456"/>
                          <w14:cNvContentPartPr/>
                        </w14:nvContentPartPr>
                        <w14:xfrm>
                          <a:off x="1790665" y="1729952"/>
                          <a:ext cx="61200" cy="133560"/>
                        </w14:xfrm>
                      </w14:contentPart>
                      <w14:contentPart bwMode="auto" r:id="rId867">
                        <w14:nvContentPartPr>
                          <w14:cNvPr id="457" name="Ink 457"/>
                          <w14:cNvContentPartPr/>
                        </w14:nvContentPartPr>
                        <w14:xfrm>
                          <a:off x="1991185" y="1766672"/>
                          <a:ext cx="10080" cy="95040"/>
                        </w14:xfrm>
                      </w14:contentPart>
                      <w14:contentPart bwMode="auto" r:id="rId868">
                        <w14:nvContentPartPr>
                          <w14:cNvPr id="458" name="Ink 458"/>
                          <w14:cNvContentPartPr/>
                        </w14:nvContentPartPr>
                        <w14:xfrm>
                          <a:off x="1994065" y="1746512"/>
                          <a:ext cx="72000" cy="111600"/>
                        </w14:xfrm>
                      </w14:contentPart>
                      <w14:contentPart bwMode="auto" r:id="rId869">
                        <w14:nvContentPartPr>
                          <w14:cNvPr id="459" name="Ink 459"/>
                          <w14:cNvContentPartPr/>
                        </w14:nvContentPartPr>
                        <w14:xfrm>
                          <a:off x="2079025" y="1823912"/>
                          <a:ext cx="66240" cy="38160"/>
                        </w14:xfrm>
                      </w14:contentPart>
                      <w14:contentPart bwMode="auto" r:id="rId870">
                        <w14:nvContentPartPr>
                          <w14:cNvPr id="460" name="Ink 460"/>
                          <w14:cNvContentPartPr/>
                        </w14:nvContentPartPr>
                        <w14:xfrm>
                          <a:off x="2161465" y="1718072"/>
                          <a:ext cx="64800" cy="138960"/>
                        </w14:xfrm>
                      </w14:contentPart>
                      <w14:contentPart bwMode="auto" r:id="rId871">
                        <w14:nvContentPartPr>
                          <w14:cNvPr id="461" name="Ink 461"/>
                          <w14:cNvContentPartPr/>
                        </w14:nvContentPartPr>
                        <w14:xfrm>
                          <a:off x="2239225" y="1817072"/>
                          <a:ext cx="57240" cy="68040"/>
                        </w14:xfrm>
                      </w14:contentPart>
                      <w14:contentPart bwMode="auto" r:id="rId872">
                        <w14:nvContentPartPr>
                          <w14:cNvPr id="462" name="Ink 462"/>
                          <w14:cNvContentPartPr/>
                        </w14:nvContentPartPr>
                        <w14:xfrm>
                          <a:off x="2345065" y="1791872"/>
                          <a:ext cx="2520" cy="14400"/>
                        </w14:xfrm>
                      </w14:contentPart>
                      <w14:contentPart bwMode="auto" r:id="rId873">
                        <w14:nvContentPartPr>
                          <w14:cNvPr id="463" name="Ink 463"/>
                          <w14:cNvContentPartPr/>
                        </w14:nvContentPartPr>
                        <w14:xfrm>
                          <a:off x="2342545" y="1853432"/>
                          <a:ext cx="7200" cy="7560"/>
                        </w14:xfrm>
                      </w14:contentPart>
                      <w14:contentPart bwMode="auto" r:id="rId874">
                        <w14:nvContentPartPr>
                          <w14:cNvPr id="464" name="Ink 464"/>
                          <w14:cNvContentPartPr/>
                        </w14:nvContentPartPr>
                        <w14:xfrm>
                          <a:off x="2441185" y="1797992"/>
                          <a:ext cx="349920" cy="46080"/>
                        </w14:xfrm>
                      </w14:contentPart>
                      <w14:contentPart bwMode="auto" r:id="rId875">
                        <w14:nvContentPartPr>
                          <w14:cNvPr id="465" name="Ink 465"/>
                          <w14:cNvContentPartPr/>
                        </w14:nvContentPartPr>
                        <w14:xfrm>
                          <a:off x="3123385" y="1769552"/>
                          <a:ext cx="74520" cy="127080"/>
                        </w14:xfrm>
                      </w14:contentPart>
                      <w14:contentPart bwMode="auto" r:id="rId876">
                        <w14:nvContentPartPr>
                          <w14:cNvPr id="466" name="Ink 466"/>
                          <w14:cNvContentPartPr/>
                        </w14:nvContentPartPr>
                        <w14:xfrm>
                          <a:off x="3207985" y="1845872"/>
                          <a:ext cx="59400" cy="63720"/>
                        </w14:xfrm>
                      </w14:contentPart>
                      <w14:contentPart bwMode="auto" r:id="rId877">
                        <w14:nvContentPartPr>
                          <w14:cNvPr id="467" name="Ink 467"/>
                          <w14:cNvContentPartPr/>
                        </w14:nvContentPartPr>
                        <w14:xfrm>
                          <a:off x="3292585" y="1851272"/>
                          <a:ext cx="82440" cy="58320"/>
                        </w14:xfrm>
                      </w14:contentPart>
                      <w14:contentPart bwMode="auto" r:id="rId878">
                        <w14:nvContentPartPr>
                          <w14:cNvPr id="468" name="Ink 468"/>
                          <w14:cNvContentPartPr/>
                        </w14:nvContentPartPr>
                        <w14:xfrm>
                          <a:off x="3386185" y="1849112"/>
                          <a:ext cx="73080" cy="116640"/>
                        </w14:xfrm>
                      </w14:contentPart>
                      <w14:contentPart bwMode="auto" r:id="rId879">
                        <w14:nvContentPartPr>
                          <w14:cNvPr id="469" name="Ink 469"/>
                          <w14:cNvContentPartPr/>
                        </w14:nvContentPartPr>
                        <w14:xfrm>
                          <a:off x="3474385" y="1737152"/>
                          <a:ext cx="15840" cy="162360"/>
                        </w14:xfrm>
                      </w14:contentPart>
                      <w14:contentPart bwMode="auto" r:id="rId880">
                        <w14:nvContentPartPr>
                          <w14:cNvPr id="470" name="Ink 470"/>
                          <w14:cNvContentPartPr/>
                        </w14:nvContentPartPr>
                        <w14:xfrm>
                          <a:off x="3528025" y="1734992"/>
                          <a:ext cx="100080" cy="167760"/>
                        </w14:xfrm>
                      </w14:contentPart>
                      <w14:contentPart bwMode="auto" r:id="rId881">
                        <w14:nvContentPartPr>
                          <w14:cNvPr id="471" name="Ink 471"/>
                          <w14:cNvContentPartPr/>
                        </w14:nvContentPartPr>
                        <w14:xfrm>
                          <a:off x="3601465" y="1845512"/>
                          <a:ext cx="105120" cy="50760"/>
                        </w14:xfrm>
                      </w14:contentPart>
                      <w14:contentPart bwMode="auto" r:id="rId882">
                        <w14:nvContentPartPr>
                          <w14:cNvPr id="472" name="Ink 472"/>
                          <w14:cNvContentPartPr/>
                        </w14:nvContentPartPr>
                        <w14:xfrm>
                          <a:off x="3827185" y="1840112"/>
                          <a:ext cx="55800" cy="75960"/>
                        </w14:xfrm>
                      </w14:contentPart>
                      <w14:contentPart bwMode="auto" r:id="rId883">
                        <w14:nvContentPartPr>
                          <w14:cNvPr id="473" name="Ink 473"/>
                          <w14:cNvContentPartPr/>
                        </w14:nvContentPartPr>
                        <w14:xfrm>
                          <a:off x="3911065" y="1858472"/>
                          <a:ext cx="53640" cy="40680"/>
                        </w14:xfrm>
                      </w14:contentPart>
                      <w14:contentPart bwMode="auto" r:id="rId884">
                        <w14:nvContentPartPr>
                          <w14:cNvPr id="474" name="Ink 474"/>
                          <w14:cNvContentPartPr/>
                        </w14:nvContentPartPr>
                        <w14:xfrm>
                          <a:off x="4001785" y="1850552"/>
                          <a:ext cx="102240" cy="55080"/>
                        </w14:xfrm>
                      </w14:contentPart>
                      <w14:contentPart bwMode="auto" r:id="rId885">
                        <w14:nvContentPartPr>
                          <w14:cNvPr id="475" name="Ink 475"/>
                          <w14:cNvContentPartPr/>
                        </w14:nvContentPartPr>
                        <w14:xfrm>
                          <a:off x="4125985" y="1763792"/>
                          <a:ext cx="9360" cy="149040"/>
                        </w14:xfrm>
                      </w14:contentPart>
                      <w14:contentPart bwMode="auto" r:id="rId886">
                        <w14:nvContentPartPr>
                          <w14:cNvPr id="476" name="Ink 476"/>
                          <w14:cNvContentPartPr/>
                        </w14:nvContentPartPr>
                        <w14:xfrm>
                          <a:off x="4176025" y="1856672"/>
                          <a:ext cx="103680" cy="55080"/>
                        </w14:xfrm>
                      </w14:contentPart>
                      <w14:contentPart bwMode="auto" r:id="rId887">
                        <w14:nvContentPartPr>
                          <w14:cNvPr id="477" name="Ink 477"/>
                          <w14:cNvContentPartPr/>
                        </w14:nvContentPartPr>
                        <w14:xfrm>
                          <a:off x="4303825" y="1863152"/>
                          <a:ext cx="96480" cy="55440"/>
                        </w14:xfrm>
                      </w14:contentPart>
                      <w14:contentPart bwMode="auto" r:id="rId888">
                        <w14:nvContentPartPr>
                          <w14:cNvPr id="506" name="Ink 506"/>
                          <w14:cNvContentPartPr/>
                        </w14:nvContentPartPr>
                        <w14:xfrm>
                          <a:off x="4400665" y="1762352"/>
                          <a:ext cx="82440" cy="138960"/>
                        </w14:xfrm>
                      </w14:contentPart>
                      <w14:contentPart bwMode="auto" r:id="rId889">
                        <w14:nvContentPartPr>
                          <w14:cNvPr id="525" name="Ink 525"/>
                          <w14:cNvContentPartPr/>
                        </w14:nvContentPartPr>
                        <w14:xfrm>
                          <a:off x="3078385" y="1728152"/>
                          <a:ext cx="1473840" cy="246240"/>
                        </w14:xfrm>
                      </w14:contentPart>
                      <w14:contentPart bwMode="auto" r:id="rId890">
                        <w14:nvContentPartPr>
                          <w14:cNvPr id="526" name="Ink 526"/>
                          <w14:cNvContentPartPr/>
                        </w14:nvContentPartPr>
                        <w14:xfrm>
                          <a:off x="3078385" y="1719872"/>
                          <a:ext cx="1464120" cy="22680"/>
                        </w14:xfrm>
                      </w14:contentPart>
                      <w14:contentPart bwMode="auto" r:id="rId891">
                        <w14:nvContentPartPr>
                          <w14:cNvPr id="527" name="Ink 527"/>
                          <w14:cNvContentPartPr/>
                        </w14:nvContentPartPr>
                        <w14:xfrm>
                          <a:off x="2637385" y="141992"/>
                          <a:ext cx="866160" cy="274680"/>
                        </w14:xfrm>
                      </w14:contentPart>
                      <w14:contentPart bwMode="auto" r:id="rId892">
                        <w14:nvContentPartPr>
                          <w14:cNvPr id="540" name="Ink 540"/>
                          <w14:cNvContentPartPr/>
                        </w14:nvContentPartPr>
                        <w14:xfrm>
                          <a:off x="2656825" y="175112"/>
                          <a:ext cx="853920" cy="29880"/>
                        </w14:xfrm>
                      </w14:contentPart>
                      <w14:contentPart bwMode="auto" r:id="rId893">
                        <w14:nvContentPartPr>
                          <w14:cNvPr id="543" name="Ink 543"/>
                          <w14:cNvContentPartPr/>
                        </w14:nvContentPartPr>
                        <w14:xfrm>
                          <a:off x="2614705" y="505952"/>
                          <a:ext cx="830520" cy="181800"/>
                        </w14:xfrm>
                      </w14:contentPart>
                      <w14:contentPart bwMode="auto" r:id="rId894">
                        <w14:nvContentPartPr>
                          <w14:cNvPr id="544" name="Ink 544"/>
                          <w14:cNvContentPartPr/>
                        </w14:nvContentPartPr>
                        <w14:xfrm>
                          <a:off x="2615785" y="501272"/>
                          <a:ext cx="756720" cy="27000"/>
                        </w14:xfrm>
                      </w14:contentPart>
                      <w14:contentPart bwMode="auto" r:id="rId895">
                        <w14:nvContentPartPr>
                          <w14:cNvPr id="545" name="Ink 545"/>
                          <w14:cNvContentPartPr/>
                        </w14:nvContentPartPr>
                        <w14:xfrm>
                          <a:off x="3238945" y="527912"/>
                          <a:ext cx="13320" cy="123480"/>
                        </w14:xfrm>
                      </w14:contentPart>
                      <w14:contentPart bwMode="auto" r:id="rId896">
                        <w14:nvContentPartPr>
                          <w14:cNvPr id="546" name="Ink 546"/>
                          <w14:cNvContentPartPr/>
                        </w14:nvContentPartPr>
                        <w14:xfrm>
                          <a:off x="3279265" y="551312"/>
                          <a:ext cx="93600" cy="79920"/>
                        </w14:xfrm>
                      </w14:contentPart>
                      <w14:contentPart bwMode="auto" r:id="rId897">
                        <w14:nvContentPartPr>
                          <w14:cNvPr id="547" name="Ink 547"/>
                          <w14:cNvContentPartPr/>
                        </w14:nvContentPartPr>
                        <w14:xfrm>
                          <a:off x="2604985" y="743552"/>
                          <a:ext cx="777960" cy="174600"/>
                        </w14:xfrm>
                      </w14:contentPart>
                      <w14:contentPart bwMode="auto" r:id="rId898">
                        <w14:nvContentPartPr>
                          <w14:cNvPr id="548" name="Ink 548"/>
                          <w14:cNvContentPartPr/>
                        </w14:nvContentPartPr>
                        <w14:xfrm>
                          <a:off x="2605345" y="730952"/>
                          <a:ext cx="732240" cy="37080"/>
                        </w14:xfrm>
                      </w14:contentPart>
                      <w14:contentPart bwMode="auto" r:id="rId899">
                        <w14:nvContentPartPr>
                          <w14:cNvPr id="549" name="Ink 549"/>
                          <w14:cNvContentPartPr/>
                        </w14:nvContentPartPr>
                        <w14:xfrm>
                          <a:off x="2828905" y="789272"/>
                          <a:ext cx="69840" cy="109080"/>
                        </w14:xfrm>
                      </w14:contentPart>
                      <w14:contentPart bwMode="auto" r:id="rId900">
                        <w14:nvContentPartPr>
                          <w14:cNvPr id="550" name="Ink 550"/>
                          <w14:cNvContentPartPr/>
                        </w14:nvContentPartPr>
                        <w14:xfrm>
                          <a:off x="3015745" y="786752"/>
                          <a:ext cx="71280" cy="103680"/>
                        </w14:xfrm>
                      </w14:contentPart>
                      <w14:contentPart bwMode="auto" r:id="rId901">
                        <w14:nvContentPartPr>
                          <w14:cNvPr id="551" name="Ink 551"/>
                          <w14:cNvContentPartPr/>
                        </w14:nvContentPartPr>
                        <w14:xfrm>
                          <a:off x="2533705" y="1066832"/>
                          <a:ext cx="880200" cy="496800"/>
                        </w14:xfrm>
                      </w14:contentPart>
                      <w14:contentPart bwMode="auto" r:id="rId902">
                        <w14:nvContentPartPr>
                          <w14:cNvPr id="552" name="Ink 552"/>
                          <w14:cNvContentPartPr/>
                        </w14:nvContentPartPr>
                        <w14:xfrm>
                          <a:off x="2582665" y="1037672"/>
                          <a:ext cx="833760" cy="19080"/>
                        </w14:xfrm>
                      </w14:contentPart>
                      <w14:contentPart bwMode="auto" r:id="rId903">
                        <w14:nvContentPartPr>
                          <w14:cNvPr id="553" name="Ink 553"/>
                          <w14:cNvContentPartPr/>
                        </w14:nvContentPartPr>
                        <w14:xfrm>
                          <a:off x="4548265" y="159632"/>
                          <a:ext cx="1000440" cy="218160"/>
                        </w14:xfrm>
                      </w14:contentPart>
                      <w14:contentPart bwMode="auto" r:id="rId904">
                        <w14:nvContentPartPr>
                          <w14:cNvPr id="554" name="Ink 554"/>
                          <w14:cNvContentPartPr/>
                        </w14:nvContentPartPr>
                        <w14:xfrm>
                          <a:off x="4516225" y="159992"/>
                          <a:ext cx="1011960" cy="45720"/>
                        </w14:xfrm>
                      </w14:contentPart>
                      <w14:contentPart bwMode="auto" r:id="rId905">
                        <w14:nvContentPartPr>
                          <w14:cNvPr id="555" name="Ink 555"/>
                          <w14:cNvContentPartPr/>
                        </w14:nvContentPartPr>
                        <w14:xfrm>
                          <a:off x="4555465" y="498032"/>
                          <a:ext cx="1071360" cy="173880"/>
                        </w14:xfrm>
                      </w14:contentPart>
                      <w14:contentPart bwMode="auto" r:id="rId906">
                        <w14:nvContentPartPr>
                          <w14:cNvPr id="556" name="Ink 556"/>
                          <w14:cNvContentPartPr/>
                        </w14:nvContentPartPr>
                        <w14:xfrm>
                          <a:off x="4566985" y="495152"/>
                          <a:ext cx="1038600" cy="10080"/>
                        </w14:xfrm>
                      </w14:contentPart>
                      <w14:contentPart bwMode="auto" r:id="rId907">
                        <w14:nvContentPartPr>
                          <w14:cNvPr id="558" name="Ink 558"/>
                          <w14:cNvContentPartPr/>
                        </w14:nvContentPartPr>
                        <w14:xfrm>
                          <a:off x="4658425" y="888272"/>
                          <a:ext cx="956520" cy="189720"/>
                        </w14:xfrm>
                      </w14:contentPart>
                      <w14:contentPart bwMode="auto" r:id="rId908">
                        <w14:nvContentPartPr>
                          <w14:cNvPr id="559" name="Ink 559"/>
                          <w14:cNvContentPartPr/>
                        </w14:nvContentPartPr>
                        <w14:xfrm>
                          <a:off x="4668145" y="900872"/>
                          <a:ext cx="940680" cy="19800"/>
                        </w14:xfrm>
                      </w14:contentPart>
                      <w14:contentPart bwMode="auto" r:id="rId909">
                        <w14:nvContentPartPr>
                          <w14:cNvPr id="560" name="Ink 560"/>
                          <w14:cNvContentPartPr/>
                        </w14:nvContentPartPr>
                        <w14:xfrm>
                          <a:off x="4622065" y="1293272"/>
                          <a:ext cx="982800" cy="191520"/>
                        </w14:xfrm>
                      </w14:contentPart>
                      <w14:contentPart bwMode="auto" r:id="rId910">
                        <w14:nvContentPartPr>
                          <w14:cNvPr id="561" name="Ink 561"/>
                          <w14:cNvContentPartPr/>
                        </w14:nvContentPartPr>
                        <w14:xfrm>
                          <a:off x="4637545" y="1290752"/>
                          <a:ext cx="939600" cy="39960"/>
                        </w14:xfrm>
                      </w14:contentPart>
                      <w14:contentPart bwMode="auto" r:id="rId911">
                        <w14:nvContentPartPr>
                          <w14:cNvPr id="562" name="Ink 562"/>
                          <w14:cNvContentPartPr/>
                        </w14:nvContentPartPr>
                        <w14:xfrm>
                          <a:off x="5421265" y="1305512"/>
                          <a:ext cx="6480" cy="151200"/>
                        </w14:xfrm>
                      </w14:contentPart>
                      <w14:contentPart bwMode="auto" r:id="rId912">
                        <w14:nvContentPartPr>
                          <w14:cNvPr id="563" name="Ink 563"/>
                          <w14:cNvContentPartPr/>
                        </w14:nvContentPartPr>
                        <w14:xfrm>
                          <a:off x="5466265" y="1360952"/>
                          <a:ext cx="75600" cy="80640"/>
                        </w14:xfrm>
                      </w14:contentPart>
                      <wps:wsp>
                        <wps:cNvPr id="820" name="Rectangle 820"/>
                        <wps:cNvSpPr/>
                        <wps:spPr>
                          <a:xfrm>
                            <a:off x="5960110" y="0"/>
                            <a:ext cx="2876550" cy="64777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B406E2B" w14:textId="3FEEC707" w:rsidR="00D863A0" w:rsidRPr="00F47D9F" w:rsidRDefault="00D863A0" w:rsidP="00EF1F51">
                              <w:pPr>
                                <w:jc w:val="center"/>
                                <w:rPr>
                                  <w:szCs w:val="22"/>
                                </w:rPr>
                              </w:pPr>
                              <w:r>
                                <w:rPr>
                                  <w:szCs w:val="22"/>
                                </w:rPr>
                                <w:t>These dropdowns exist for fields which have a limited set of options. e.g. Gender: Male/Female/Other/Prefer not to say</w:t>
                              </w:r>
                            </w:p>
                            <w:p w14:paraId="74D2FEE7" w14:textId="41CF1361" w:rsidR="00D863A0" w:rsidRPr="00F47D9F" w:rsidRDefault="00D863A0" w:rsidP="00F47D9F">
                              <w:pPr>
                                <w:jc w:val="center"/>
                                <w:rPr>
                                  <w:szCs w:val="22"/>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1" name="Straight Arrow Connector 821"/>
                        <wps:cNvCnPr>
                          <a:stCxn id="1175" idx="1"/>
                        </wps:cNvCnPr>
                        <wps:spPr>
                          <a:xfrm flipH="1" flipV="1">
                            <a:off x="3439714" y="817824"/>
                            <a:ext cx="2520396" cy="35721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22" name="Rectangle 822"/>
                        <wps:cNvSpPr/>
                        <wps:spPr>
                          <a:xfrm>
                            <a:off x="5960110" y="1563601"/>
                            <a:ext cx="2876550" cy="77251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B300DB4" w14:textId="47F7E1FC" w:rsidR="00D863A0" w:rsidRPr="00F47D9F" w:rsidRDefault="00D863A0" w:rsidP="00F47D9F">
                              <w:pPr>
                                <w:jc w:val="center"/>
                                <w:rPr>
                                  <w:szCs w:val="22"/>
                                </w:rPr>
                              </w:pPr>
                              <w:r w:rsidRPr="00F47D9F">
                                <w:rPr>
                                  <w:szCs w:val="22"/>
                                </w:rPr>
                                <w:t>Submits</w:t>
                              </w:r>
                              <w:r>
                                <w:rPr>
                                  <w:szCs w:val="22"/>
                                </w:rPr>
                                <w:t xml:space="preserve"> </w:t>
                              </w:r>
                              <w:r w:rsidRPr="00213F3C">
                                <w:rPr>
                                  <w:szCs w:val="22"/>
                                </w:rPr>
                                <w:t>completed</w:t>
                              </w:r>
                              <w:r>
                                <w:rPr>
                                  <w:szCs w:val="22"/>
                                </w:rPr>
                                <w:t xml:space="preserve"> form to teacher (after confirmation and presence checks) for final approval before the student can begin using the system ful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3" name="Straight Arrow Connector 823"/>
                        <wps:cNvCnPr>
                          <a:stCxn id="822" idx="1"/>
                        </wps:cNvCnPr>
                        <wps:spPr>
                          <a:xfrm flipH="1" flipV="1">
                            <a:off x="4498226" y="1816998"/>
                            <a:ext cx="1461884" cy="13286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75" name="Rectangle 1175"/>
                        <wps:cNvSpPr/>
                        <wps:spPr>
                          <a:xfrm>
                            <a:off x="5960110" y="851175"/>
                            <a:ext cx="2876550" cy="64777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8F1BC9E" w14:textId="6FD4C8C4" w:rsidR="00D863A0" w:rsidRPr="00F47D9F" w:rsidRDefault="00D863A0" w:rsidP="00F47D9F">
                              <w:pPr>
                                <w:jc w:val="center"/>
                                <w:rPr>
                                  <w:szCs w:val="22"/>
                                </w:rPr>
                              </w:pPr>
                              <w:r>
                                <w:rPr>
                                  <w:szCs w:val="22"/>
                                </w:rPr>
                                <w:t>This date entry field will be validated to ensure that an appropriate (exists and in the past) date is enter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6" name="Straight Arrow Connector 1176"/>
                        <wps:cNvCnPr>
                          <a:stCxn id="820" idx="1"/>
                        </wps:cNvCnPr>
                        <wps:spPr>
                          <a:xfrm flipH="1">
                            <a:off x="5548706" y="323883"/>
                            <a:ext cx="411404" cy="100677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77" name="Straight Arrow Connector 1177"/>
                        <wps:cNvCnPr>
                          <a:stCxn id="820" idx="1"/>
                        </wps:cNvCnPr>
                        <wps:spPr>
                          <a:xfrm flipH="1">
                            <a:off x="3459266" y="323883"/>
                            <a:ext cx="2500844" cy="25476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913">
                        <w14:nvContentPartPr>
                          <w14:cNvPr id="1488" name="Ink 1488"/>
                          <w14:cNvContentPartPr/>
                        </w14:nvContentPartPr>
                        <w14:xfrm>
                          <a:off x="306515" y="192572"/>
                          <a:ext cx="76320" cy="172440"/>
                        </w14:xfrm>
                      </w14:contentPart>
                      <w14:contentPart bwMode="auto" r:id="rId914">
                        <w14:nvContentPartPr>
                          <w14:cNvPr id="1489" name="Ink 1489"/>
                          <w14:cNvContentPartPr/>
                        </w14:nvContentPartPr>
                        <w14:xfrm>
                          <a:off x="402275" y="260972"/>
                          <a:ext cx="42120" cy="109080"/>
                        </w14:xfrm>
                      </w14:contentPart>
                      <w14:contentPart bwMode="auto" r:id="rId915">
                        <w14:nvContentPartPr>
                          <w14:cNvPr id="1490" name="Ink 1490"/>
                          <w14:cNvContentPartPr/>
                        </w14:nvContentPartPr>
                        <w14:xfrm>
                          <a:off x="448715" y="286532"/>
                          <a:ext cx="146520" cy="165240"/>
                        </w14:xfrm>
                      </w14:contentPart>
                      <w14:contentPart bwMode="auto" r:id="rId916">
                        <w14:nvContentPartPr>
                          <w14:cNvPr id="1491" name="Ink 1491"/>
                          <w14:cNvContentPartPr/>
                        </w14:nvContentPartPr>
                        <w14:xfrm>
                          <a:off x="703235" y="216692"/>
                          <a:ext cx="115920" cy="192600"/>
                        </w14:xfrm>
                      </w14:contentPart>
                      <w14:contentPart bwMode="auto" r:id="rId917">
                        <w14:nvContentPartPr>
                          <w14:cNvPr id="1492" name="Ink 1492"/>
                          <w14:cNvContentPartPr/>
                        </w14:nvContentPartPr>
                        <w14:xfrm>
                          <a:off x="817715" y="268892"/>
                          <a:ext cx="61200" cy="75960"/>
                        </w14:xfrm>
                      </w14:contentPart>
                      <w14:contentPart bwMode="auto" r:id="rId918">
                        <w14:nvContentPartPr>
                          <w14:cNvPr id="1493" name="Ink 1493"/>
                          <w14:cNvContentPartPr/>
                        </w14:nvContentPartPr>
                        <w14:xfrm>
                          <a:off x="291035" y="393092"/>
                          <a:ext cx="603720" cy="32040"/>
                        </w14:xfrm>
                      </w14:contentPart>
                    </wpc:wpc>
                  </a:graphicData>
                </a:graphic>
              </wp:inline>
            </w:drawing>
          </mc:Choice>
          <mc:Fallback>
            <w:pict>
              <v:group w14:anchorId="76BDD4CC" id="Canvas 50" o:spid="_x0000_s1603" editas="canvas" style="width:695.8pt;height:183.95pt;mso-position-horizontal-relative:char;mso-position-vertical-relative:line" coordsize="88366,23361" o:gfxdata="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">
                <v:shape id="_x0000_s1604" type="#_x0000_t75" style="position:absolute;width:88366;height:23361;visibility:visible;mso-wrap-style:square" filled="t">
                  <v:fill o:detectmouseclick="t"/>
                  <v:path o:connecttype="none"/>
                </v:shape>
                <v:rect id="Rectangle 564" o:spid="_x0000_s1605" style="position:absolute;left:1797;top:581;width:55551;height:20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" filled="f" strokecolor="black [3200]" strokeweight="2.25pt"/>
                <v:shape id="Ink 77" o:spid="_x0000_s1606" type="#_x0000_t75" style="position:absolute;left:5204;top:6832;width:1296;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">
                  <v:imagedata r:id="rId919" o:title=""/>
                </v:shape>
                <v:shape id="Ink 78" o:spid="_x0000_s1607" type="#_x0000_t75" style="position:absolute;left:6378;top:7188;width:730;height:1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">
                  <v:imagedata r:id="rId920" o:title=""/>
                </v:shape>
                <v:shape id="Ink 79" o:spid="_x0000_s1608" type="#_x0000_t75" style="position:absolute;left:7022;top:7505;width:1213;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">
                  <v:imagedata r:id="rId921" o:title=""/>
                </v:shape>
                <v:shape id="Ink 106" o:spid="_x0000_s1609" type="#_x0000_t75" style="position:absolute;left:9171;top:6871;width:274;height:1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">
                  <v:imagedata r:id="rId922" o:title=""/>
                </v:shape>
                <v:shape id="Ink 107" o:spid="_x0000_s1610" type="#_x0000_t75" style="position:absolute;left:9726;top:6860;width:367;height:1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">
                  <v:imagedata r:id="rId923" o:title=""/>
                </v:shape>
                <v:shape id="Ink 139" o:spid="_x0000_s1611" type="#_x0000_t75" style="position:absolute;left:9798;top:6771;width:1018;height:1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">
                  <v:imagedata r:id="rId924" o:title=""/>
                </v:shape>
                <v:shape id="Ink 145" o:spid="_x0000_s1612" type="#_x0000_t75" style="position:absolute;left:3228;top:9413;width:432;height:1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">
                  <v:imagedata r:id="rId925" o:title=""/>
                </v:shape>
                <v:shape id="Ink 146" o:spid="_x0000_s1613" type="#_x0000_t75" style="position:absolute;left:3228;top:9244;width:950;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">
                  <v:imagedata r:id="rId926" o:title=""/>
                </v:shape>
                <v:shape id="Ink 147" o:spid="_x0000_s1614" type="#_x0000_t75" style="position:absolute;left:3901;top:10108;width:774;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">
                  <v:imagedata r:id="rId927" o:title=""/>
                </v:shape>
                <v:shape id="Ink 148" o:spid="_x0000_s1615" type="#_x0000_t75" style="position:absolute;left:4668;top:9182;width:788;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">
                  <v:imagedata r:id="rId928" o:title=""/>
                </v:shape>
                <v:shape id="Ink 156" o:spid="_x0000_s1616" type="#_x0000_t75" style="position:absolute;left:4585;top:10032;width:727;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">
                  <v:imagedata r:id="rId929" o:title=""/>
                </v:shape>
                <v:shape id="Ink 251" o:spid="_x0000_s1617" type="#_x0000_t75" style="position:absolute;left:5160;top:9571;width:822;height:1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">
                  <v:imagedata r:id="rId930" o:title=""/>
                </v:shape>
                <v:shape id="Ink 258" o:spid="_x0000_s1618" type="#_x0000_t75" style="position:absolute;left:5380;top:9517;width:742;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">
                  <v:imagedata r:id="rId931" o:title=""/>
                </v:shape>
                <v:shape id="Ink 259" o:spid="_x0000_s1619" type="#_x0000_t75" style="position:absolute;left:6673;top:10054;width:1850;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">
                  <v:imagedata r:id="rId932" o:title=""/>
                </v:shape>
                <v:shape id="Ink 260" o:spid="_x0000_s1620" type="#_x0000_t75" style="position:absolute;left:8473;top:9366;width:381;height:1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">
                  <v:imagedata r:id="rId933" o:title=""/>
                </v:shape>
                <v:shape id="Ink 261" o:spid="_x0000_s1621" type="#_x0000_t75" style="position:absolute;left:8430;top:10223;width:1018;height: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">
                  <v:imagedata r:id="rId934" o:title=""/>
                </v:shape>
                <v:shape id="Ink 262" o:spid="_x0000_s1622" type="#_x0000_t75" style="position:absolute;left:9528;top:10065;width:673;height: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">
                  <v:imagedata r:id="rId935" o:title=""/>
                </v:shape>
                <v:shape id="Ink 263" o:spid="_x0000_s1623" type="#_x0000_t75" style="position:absolute;left:10989;top:9507;width:756;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">
                  <v:imagedata r:id="rId936" o:title=""/>
                </v:shape>
                <v:shape id="Ink 264" o:spid="_x0000_s1624" type="#_x0000_t75" style="position:absolute;left:11482;top:9409;width:782;height:1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">
                  <v:imagedata r:id="rId937" o:title=""/>
                </v:shape>
                <v:shape id="Ink 265" o:spid="_x0000_s1625" type="#_x0000_t75" style="position:absolute;left:12604;top:9751;width:364;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">
                  <v:imagedata r:id="rId938" o:title=""/>
                </v:shape>
                <v:shape id="Ink 266" o:spid="_x0000_s1626" type="#_x0000_t75" style="position:absolute;left:11554;top:7120;width:180;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">
                  <v:imagedata r:id="rId939" o:title=""/>
                </v:shape>
                <v:shape id="Ink 267" o:spid="_x0000_s1627" type="#_x0000_t75" style="position:absolute;left:11436;top:7793;width:23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">
                  <v:imagedata r:id="rId940" o:title=""/>
                </v:shape>
                <v:shape id="Ink 268" o:spid="_x0000_s1628" type="#_x0000_t75" style="position:absolute;left:12775;top:7264;width:2448;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">
                  <v:imagedata r:id="rId941" o:title=""/>
                </v:shape>
                <v:shape id="Ink 269" o:spid="_x0000_s1629" type="#_x0000_t75" style="position:absolute;left:13495;top:9665;width:2862;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">
                  <v:imagedata r:id="rId942" o:title=""/>
                </v:shape>
                <v:shape id="Ink 270" o:spid="_x0000_s1630" type="#_x0000_t75" style="position:absolute;left:4826;top:11634;width:1069;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">
                  <v:imagedata r:id="rId943" o:title=""/>
                </v:shape>
                <v:shape id="Ink 271" o:spid="_x0000_s1631" type="#_x0000_t75" style="position:absolute;left:4819;top:11839;width:533;height: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">
                  <v:imagedata r:id="rId944" o:title=""/>
                </v:shape>
                <v:shape id="Ink 272" o:spid="_x0000_s1632" type="#_x0000_t75" style="position:absolute;left:5485;top:12422;width:705;height: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">
                  <v:imagedata r:id="rId945" o:title=""/>
                </v:shape>
                <v:shape id="Ink 273" o:spid="_x0000_s1633" type="#_x0000_t75" style="position:absolute;left:6122;top:12487;width:1451;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">
                  <v:imagedata r:id="rId946" o:title=""/>
                </v:shape>
                <v:shape id="Ink 274" o:spid="_x0000_s1634" type="#_x0000_t75" style="position:absolute;left:8113;top:12506;width:741;height: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">
                  <v:imagedata r:id="rId947" o:title=""/>
                </v:shape>
                <v:shape id="Ink 275" o:spid="_x0000_s1635" type="#_x0000_t75" style="position:absolute;left:9134;top:12347;width:327;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">
                  <v:imagedata r:id="rId948" o:title=""/>
                </v:shape>
                <v:shape id="Ink 276" o:spid="_x0000_s1636" type="#_x0000_t75" style="position:absolute;left:9456;top:12419;width:759;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">
                  <v:imagedata r:id="rId949" o:title=""/>
                </v:shape>
                <v:shape id="Ink 284" o:spid="_x0000_s1637" type="#_x0000_t75" style="position:absolute;left:10330;top:12473;width:1203;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">
                  <v:imagedata r:id="rId950" o:title=""/>
                </v:shape>
                <v:shape id="Ink 285" o:spid="_x0000_s1638" type="#_x0000_t75" style="position:absolute;left:11400;top:12232;width:558;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">
                  <v:imagedata r:id="rId951" o:title=""/>
                </v:shape>
                <v:shape id="Ink 286" o:spid="_x0000_s1639" type="#_x0000_t75" style="position:absolute;left:12248;top:11854;width:305;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">
                  <v:imagedata r:id="rId952" o:title=""/>
                </v:shape>
                <v:shape id="Ink 287" o:spid="_x0000_s1640" type="#_x0000_t75" style="position:absolute;left:13088;top:12083;width:2880;height: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">
                  <v:imagedata r:id="rId953" o:title=""/>
                </v:shape>
                <v:shape id="Ink 288" o:spid="_x0000_s1641" type="#_x0000_t75" style="position:absolute;left:17724;top:2777;width:379;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">
                  <v:imagedata r:id="rId954" o:title=""/>
                </v:shape>
                <v:shape id="Ink 289" o:spid="_x0000_s1642" type="#_x0000_t75" style="position:absolute;left:18043;top:2608;width:810;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">
                  <v:imagedata r:id="rId955" o:title=""/>
                </v:shape>
                <v:shape id="Ink 321" o:spid="_x0000_s1643" type="#_x0000_t75" style="position:absolute;left:17975;top:3259;width:738;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">
                  <v:imagedata r:id="rId956" o:title=""/>
                </v:shape>
                <v:shape id="Ink 337" o:spid="_x0000_s1644" type="#_x0000_t75" style="position:absolute;left:18745;top:3444;width:1001;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">
                  <v:imagedata r:id="rId957" o:title=""/>
                </v:shape>
                <v:shape id="Ink 338" o:spid="_x0000_s1645" type="#_x0000_t75" style="position:absolute;left:19778;top:2677;width:285;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">
                  <v:imagedata r:id="rId958" o:title=""/>
                </v:shape>
                <v:shape id="Ink 339" o:spid="_x0000_s1646" type="#_x0000_t75" style="position:absolute;left:20433;top:2576;width:360;height:1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">
                  <v:imagedata r:id="rId959" o:title=""/>
                </v:shape>
                <v:shape id="Ink 340" o:spid="_x0000_s1647" type="#_x0000_t75" style="position:absolute;left:21452;top:2726;width:1210;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">
                  <v:imagedata r:id="rId960" o:title=""/>
                </v:shape>
                <v:shape id="Ink 341" o:spid="_x0000_s1648" type="#_x0000_t75" style="position:absolute;left:22633;top:3414;width:1847;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">
                  <v:imagedata r:id="rId961" o:title=""/>
                </v:shape>
                <v:shape id="Ink 342" o:spid="_x0000_s1649" type="#_x0000_t75" style="position:absolute;left:24494;top:2935;width:1242;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">
                  <v:imagedata r:id="rId962" o:title=""/>
                </v:shape>
                <v:shape id="Ink 343" o:spid="_x0000_s1650" type="#_x0000_t75" style="position:absolute;left:25520;top:3443;width:216;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">
                  <v:imagedata r:id="rId963" o:title=""/>
                </v:shape>
                <v:shape id="Ink 344" o:spid="_x0000_s1651" type="#_x0000_t75" style="position:absolute;left:19026;top:5282;width:1159;height:1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">
                  <v:imagedata r:id="rId964" o:title=""/>
                </v:shape>
                <v:shape id="Ink 345" o:spid="_x0000_s1652" type="#_x0000_t75" style="position:absolute;left:20243;top:5869;width:1321;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">
                  <v:imagedata r:id="rId965" o:title=""/>
                </v:shape>
                <v:shape id="Ink 346" o:spid="_x0000_s1653" type="#_x0000_t75" style="position:absolute;left:21596;top:5210;width:2369;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">
                  <v:imagedata r:id="rId966" o:title=""/>
                </v:shape>
                <v:shape id="Ink 347" o:spid="_x0000_s1654" type="#_x0000_t75" style="position:absolute;left:24408;top:5495;width:381;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">
                  <v:imagedata r:id="rId967" o:title=""/>
                </v:shape>
                <v:shape id="Ink 353" o:spid="_x0000_s1655" type="#_x0000_t75" style="position:absolute;left:20945;top:7629;width:259;height:1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">
                  <v:imagedata r:id="rId968" o:title=""/>
                </v:shape>
                <v:shape id="Ink 354" o:spid="_x0000_s1656" type="#_x0000_t75" style="position:absolute;left:21074;top:7554;width:688;height:1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">
                  <v:imagedata r:id="rId969" o:title=""/>
                </v:shape>
                <v:shape id="Ink 355" o:spid="_x0000_s1657" type="#_x0000_t75" style="position:absolute;left:21625;top:7849;width:957;height:1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">
                  <v:imagedata r:id="rId970" o:title=""/>
                </v:shape>
                <v:shape id="Ink 356" o:spid="_x0000_s1658" type="#_x0000_t75" style="position:absolute;left:22781;top:7554;width:852;height:1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">
                  <v:imagedata r:id="rId971" o:title=""/>
                </v:shape>
                <v:shape id="Ink 357" o:spid="_x0000_s1659" type="#_x0000_t75" style="position:absolute;left:24239;top:7863;width:273;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">
                  <v:imagedata r:id="rId972" o:title=""/>
                </v:shape>
                <v:shape id="Ink 358" o:spid="_x0000_s1660" type="#_x0000_t75" style="position:absolute;left:18813;top:10178;width:843;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">
                  <v:imagedata r:id="rId973" o:title=""/>
                </v:shape>
                <v:shape id="Ink 359" o:spid="_x0000_s1661" type="#_x0000_t75" style="position:absolute;left:19005;top:10146;width:762;height: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">
                  <v:imagedata r:id="rId974" o:title=""/>
                </v:shape>
                <v:shape id="Ink 360" o:spid="_x0000_s1662" type="#_x0000_t75" style="position:absolute;left:19634;top:10074;width:994;height: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">
                  <v:imagedata r:id="rId975" o:title=""/>
                </v:shape>
                <v:shape id="Ink 361" o:spid="_x0000_s1663" type="#_x0000_t75" style="position:absolute;left:20592;top:10117;width:1184;height:1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">
                  <v:imagedata r:id="rId976" o:title=""/>
                </v:shape>
                <v:shape id="Ink 362" o:spid="_x0000_s1664" type="#_x0000_t75" style="position:absolute;left:21831;top:10833;width:971;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">
                  <v:imagedata r:id="rId977" o:title=""/>
                </v:shape>
                <v:shape id="Ink 363" o:spid="_x0000_s1665" type="#_x0000_t75" style="position:absolute;left:22752;top:10859;width:677;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">
                  <v:imagedata r:id="rId978" o:title=""/>
                </v:shape>
                <v:shape id="Ink 364" o:spid="_x0000_s1666" type="#_x0000_t75" style="position:absolute;left:23807;top:10625;width:288;height: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">
                  <v:imagedata r:id="rId979" o:title=""/>
                </v:shape>
                <v:shape id="Ink 365" o:spid="_x0000_s1667" type="#_x0000_t75" style="position:absolute;left:40079;top:2481;width:259;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">
                  <v:imagedata r:id="rId980" o:title=""/>
                </v:shape>
                <v:shape id="Ink 366" o:spid="_x0000_s1668" type="#_x0000_t75" style="position:absolute;left:40161;top:2362;width:828;height: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">
                  <v:imagedata r:id="rId981" o:title=""/>
                </v:shape>
                <v:shape id="Ink 367" o:spid="_x0000_s1669" type="#_x0000_t75" style="position:absolute;left:41054;top:2211;width:702;height:1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">
                  <v:imagedata r:id="rId982" o:title=""/>
                </v:shape>
                <v:shape id="Ink 368" o:spid="_x0000_s1670" type="#_x0000_t75" style="position:absolute;left:41761;top:3209;width:520;height: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">
                  <v:imagedata r:id="rId983" o:title=""/>
                </v:shape>
                <v:shape id="Ink 369" o:spid="_x0000_s1671" type="#_x0000_t75" style="position:absolute;left:42321;top:3314;width:753;height: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">
                  <v:imagedata r:id="rId984" o:title=""/>
                </v:shape>
                <v:shape id="Ink 370" o:spid="_x0000_s1672" type="#_x0000_t75" style="position:absolute;left:43085;top:3328;width:773;height: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">
                  <v:imagedata r:id="rId985" o:title=""/>
                </v:shape>
                <v:shape id="Ink 371" o:spid="_x0000_s1673" type="#_x0000_t75" style="position:absolute;left:39535;top:5095;width:792;height:1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">
                  <v:imagedata r:id="rId986" o:title=""/>
                </v:shape>
                <v:shape id="Ink 372" o:spid="_x0000_s1674" type="#_x0000_t75" style="position:absolute;left:39841;top:4915;width:774;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">
                  <v:imagedata r:id="rId987" o:title=""/>
                </v:shape>
                <v:shape id="Ink 373" o:spid="_x0000_s1675" type="#_x0000_t75" style="position:absolute;left:40547;top:5696;width:1086;height: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">
                  <v:imagedata r:id="rId988" o:title=""/>
                </v:shape>
                <v:shape id="Ink 374" o:spid="_x0000_s1676" type="#_x0000_t75" style="position:absolute;left:41584;top:5783;width:1371;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">
                  <v:imagedata r:id="rId989" o:title=""/>
                </v:shape>
                <v:shape id="Ink 375" o:spid="_x0000_s1677" type="#_x0000_t75" style="position:absolute;left:42768;top:4958;width:615;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">
                  <v:imagedata r:id="rId990" o:title=""/>
                </v:shape>
                <v:shape id="Ink 376" o:spid="_x0000_s1678" type="#_x0000_t75" style="position:absolute;left:43635;top:5275;width:252;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">
                  <v:imagedata r:id="rId991" o:title=""/>
                </v:shape>
                <v:shape id="Ink 377" o:spid="_x0000_s1679" type="#_x0000_t75" style="position:absolute;left:44417;top:2535;width:194;height: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">
                  <v:imagedata r:id="rId992" o:title=""/>
                </v:shape>
                <v:shape id="Ink 378" o:spid="_x0000_s1680" type="#_x0000_t75" style="position:absolute;left:44237;top:3285;width:29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">
                  <v:imagedata r:id="rId993" o:title=""/>
                </v:shape>
                <v:shape id="Ink 379" o:spid="_x0000_s1681" type="#_x0000_t75" style="position:absolute;left:39243;top:7986;width:670;height: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">
                  <v:imagedata r:id="rId994" o:title=""/>
                </v:shape>
                <v:shape id="Ink 380" o:spid="_x0000_s1682" type="#_x0000_t75" style="position:absolute;left:39243;top:7809;width:825;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">
                  <v:imagedata r:id="rId995" o:title=""/>
                </v:shape>
                <v:shape id="Ink 396" o:spid="_x0000_s1683" type="#_x0000_t75" style="position:absolute;left:39956;top:8421;width:2117;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">
                  <v:imagedata r:id="rId996" o:title=""/>
                </v:shape>
                <v:shape id="Ink 397" o:spid="_x0000_s1684" type="#_x0000_t75" style="position:absolute;left:41947;top:8263;width:1879;height:1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">
                  <v:imagedata r:id="rId997" o:title=""/>
                </v:shape>
                <v:shape id="Ink 398" o:spid="_x0000_s1685" type="#_x0000_t75" style="position:absolute;left:43838;top:8426;width:617;height: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">
                  <v:imagedata r:id="rId998" o:title=""/>
                </v:shape>
                <v:shape id="Ink 399" o:spid="_x0000_s1686" type="#_x0000_t75" style="position:absolute;left:44334;top:8479;width:734;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">
                  <v:imagedata r:id="rId999" o:title=""/>
                </v:shape>
                <v:shape id="Ink 400" o:spid="_x0000_s1687" type="#_x0000_t75" style="position:absolute;left:39978;top:10430;width:612;height: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">
                  <v:imagedata r:id="rId1000" o:title=""/>
                </v:shape>
                <v:shape id="Ink 401" o:spid="_x0000_s1688" type="#_x0000_t75" style="position:absolute;left:40648;top:10603;width:643;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">
                  <v:imagedata r:id="rId1001" o:title=""/>
                </v:shape>
                <v:shape id="Ink 402" o:spid="_x0000_s1689" type="#_x0000_t75" style="position:absolute;left:41112;top:9764;width:1217;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">
                  <v:imagedata r:id="rId1002" o:title=""/>
                </v:shape>
                <v:shape id="Ink 403" o:spid="_x0000_s1690" type="#_x0000_t75" style="position:absolute;left:41828;top:10773;width:925;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">
                  <v:imagedata r:id="rId1003" o:title=""/>
                </v:shape>
                <v:shape id="Ink 404" o:spid="_x0000_s1691" type="#_x0000_t75" style="position:absolute;left:42638;top:10560;width:1185;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">
                  <v:imagedata r:id="rId1004" o:title=""/>
                </v:shape>
                <v:shape id="Ink 405" o:spid="_x0000_s1692" type="#_x0000_t75" style="position:absolute;left:43715;top:9703;width:705;height:1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">
                  <v:imagedata r:id="rId1005" o:title=""/>
                </v:shape>
                <v:shape id="Ink 406" o:spid="_x0000_s1693" type="#_x0000_t75" style="position:absolute;left:45572;top:9314;width:216;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">
                  <v:imagedata r:id="rId1006" o:title=""/>
                </v:shape>
                <v:shape id="Ink 407" o:spid="_x0000_s1694" type="#_x0000_t75" style="position:absolute;left:45558;top:10085;width:194;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">
                  <v:imagedata r:id="rId1007" o:title=""/>
                </v:shape>
                <v:shape id="Ink 408" o:spid="_x0000_s1695" type="#_x0000_t75" style="position:absolute;left:38721;top:12241;width:393;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">
                  <v:imagedata r:id="rId1008" o:title=""/>
                </v:shape>
                <v:shape id="Ink 409" o:spid="_x0000_s1696" type="#_x0000_t75" style="position:absolute;left:38664;top:12144;width:759;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">
                  <v:imagedata r:id="rId1009" o:title=""/>
                </v:shape>
                <v:shape id="Ink 410" o:spid="_x0000_s1697" type="#_x0000_t75" style="position:absolute;left:39269;top:12842;width:867;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">
                  <v:imagedata r:id="rId1010" o:title=""/>
                </v:shape>
                <v:shape id="Ink 411" o:spid="_x0000_s1698" type="#_x0000_t75" style="position:absolute;left:39971;top:12734;width:252;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">
                  <v:imagedata r:id="rId1011" o:title=""/>
                </v:shape>
                <v:shape id="Ink 412" o:spid="_x0000_s1699" type="#_x0000_t75" style="position:absolute;left:40194;top:12889;width:1177;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">
                  <v:imagedata r:id="rId1012" o:title=""/>
                </v:shape>
                <v:shape id="Ink 431" o:spid="_x0000_s1700" type="#_x0000_t75" style="position:absolute;left:41271;top:12860;width:1104;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">
                  <v:imagedata r:id="rId1013" o:title=""/>
                </v:shape>
                <v:shape id="Ink 432" o:spid="_x0000_s1701" type="#_x0000_t75" style="position:absolute;left:42228;top:12853;width:860;height:1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">
                  <v:imagedata r:id="rId1014" o:title=""/>
                </v:shape>
                <v:shape id="Ink 445" o:spid="_x0000_s1702" type="#_x0000_t75" style="position:absolute;left:38865;top:14048;width:274;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">
                  <v:imagedata r:id="rId1015" o:title=""/>
                </v:shape>
                <v:shape id="Ink 446" o:spid="_x0000_s1703" type="#_x0000_t75" style="position:absolute;left:39261;top:14729;width:1318;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">
                  <v:imagedata r:id="rId1016" o:title=""/>
                </v:shape>
                <v:shape id="Ink 447" o:spid="_x0000_s1704" type="#_x0000_t75" style="position:absolute;left:40450;top:14757;width:722;height:1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">
                  <v:imagedata r:id="rId1017" o:title=""/>
                </v:shape>
                <v:shape id="Ink 448" o:spid="_x0000_s1705" type="#_x0000_t75" style="position:absolute;left:41195;top:14747;width:964;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">
                  <v:imagedata r:id="rId1018" o:title=""/>
                </v:shape>
                <v:shape id="Ink 449" o:spid="_x0000_s1706" type="#_x0000_t75" style="position:absolute;left:42095;top:14754;width:896;height: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">
                  <v:imagedata r:id="rId1019" o:title=""/>
                </v:shape>
                <v:shape id="Ink 450" o:spid="_x0000_s1707" type="#_x0000_t75" style="position:absolute;left:43045;top:14700;width:1444;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">
                  <v:imagedata r:id="rId1020" o:title=""/>
                </v:shape>
                <v:shape id="Ink 451" o:spid="_x0000_s1708" type="#_x0000_t75" style="position:absolute;left:44913;top:13591;width:242;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">
                  <v:imagedata r:id="rId1021" o:title=""/>
                </v:shape>
                <v:shape id="Ink 452" o:spid="_x0000_s1709" type="#_x0000_t75" style="position:absolute;left:13190;top:17630;width:929;height: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">
                  <v:imagedata r:id="rId1022" o:title=""/>
                </v:shape>
                <v:shape id="Ink 453" o:spid="_x0000_s1710" type="#_x0000_t75" style="position:absolute;left:14173;top:18307;width:1390;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">
                  <v:imagedata r:id="rId1023" o:title=""/>
                </v:shape>
                <v:shape id="Ink 454" o:spid="_x0000_s1711" type="#_x0000_t75" style="position:absolute;left:15829;top:18282;width:504;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">
                  <v:imagedata r:id="rId1024" o:title=""/>
                </v:shape>
                <v:shape id="Ink 455" o:spid="_x0000_s1712" type="#_x0000_t75" style="position:absolute;left:16567;top:18210;width:1307;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">
                  <v:imagedata r:id="rId1025" o:title=""/>
                </v:shape>
                <v:shape id="Ink 456" o:spid="_x0000_s1713" type="#_x0000_t75" style="position:absolute;left:17816;top:17209;width:789;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">
                  <v:imagedata r:id="rId1026" o:title=""/>
                </v:shape>
                <v:shape id="Ink 457" o:spid="_x0000_s1714" type="#_x0000_t75" style="position:absolute;left:19821;top:17576;width:278;height:1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">
                  <v:imagedata r:id="rId1027" o:title=""/>
                </v:shape>
                <v:shape id="Ink 458" o:spid="_x0000_s1715" type="#_x0000_t75" style="position:absolute;left:19850;top:17375;width:897;height: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">
                  <v:imagedata r:id="rId1028" o:title=""/>
                </v:shape>
                <v:shape id="Ink 459" o:spid="_x0000_s1716" type="#_x0000_t75" style="position:absolute;left:20700;top:18149;width:838;height: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">
                  <v:imagedata r:id="rId1029" o:title=""/>
                </v:shape>
                <v:shape id="Ink 460" o:spid="_x0000_s1717" type="#_x0000_t75" style="position:absolute;left:21524;top:17090;width:825;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">
                  <v:imagedata r:id="rId1030" o:title=""/>
                </v:shape>
                <v:shape id="Ink 461" o:spid="_x0000_s1718" type="#_x0000_t75" style="position:absolute;left:22302;top:18080;width:749;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">
                  <v:imagedata r:id="rId1031" o:title=""/>
                </v:shape>
                <v:shape id="Ink 462" o:spid="_x0000_s1719" type="#_x0000_t75" style="position:absolute;left:23360;top:17828;width:202;height: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">
                  <v:imagedata r:id="rId1032" o:title=""/>
                </v:shape>
                <v:shape id="Ink 463" o:spid="_x0000_s1720" type="#_x0000_t75" style="position:absolute;left:23335;top:18444;width:248;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">
                  <v:imagedata r:id="rId1033" o:title=""/>
                </v:shape>
                <v:shape id="Ink 464" o:spid="_x0000_s1721" type="#_x0000_t75" style="position:absolute;left:24321;top:17889;width:367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">
                  <v:imagedata r:id="rId1034" o:title=""/>
                </v:shape>
                <v:shape id="Ink 465" o:spid="_x0000_s1722" type="#_x0000_t75" style="position:absolute;left:31143;top:17605;width:922;height:1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">
                  <v:imagedata r:id="rId1035" o:title=""/>
                </v:shape>
                <v:shape id="Ink 466" o:spid="_x0000_s1723" type="#_x0000_t75" style="position:absolute;left:31990;top:18368;width:769;height: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">
                  <v:imagedata r:id="rId1036" o:title=""/>
                </v:shape>
                <v:shape id="Ink 467" o:spid="_x0000_s1724" type="#_x0000_t75" style="position:absolute;left:32835;top:18422;width:1002;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">
                  <v:imagedata r:id="rId1037" o:title=""/>
                </v:shape>
                <v:shape id="Ink 468" o:spid="_x0000_s1725" type="#_x0000_t75" style="position:absolute;left:33771;top:18401;width:908;height: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">
                  <v:imagedata r:id="rId1038" o:title=""/>
                </v:shape>
                <v:shape id="Ink 469" o:spid="_x0000_s1726" type="#_x0000_t75" style="position:absolute;left:34653;top:17281;width:335;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">
                  <v:imagedata r:id="rId1039" o:title=""/>
                </v:shape>
                <v:shape id="Ink 470" o:spid="_x0000_s1727" type="#_x0000_t75" style="position:absolute;left:35190;top:17259;width:1177;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">
                  <v:imagedata r:id="rId1040" o:title=""/>
                </v:shape>
                <v:shape id="Ink 471" o:spid="_x0000_s1728" type="#_x0000_t75" style="position:absolute;left:35924;top:18365;width:1228;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">
                  <v:imagedata r:id="rId1041" o:title=""/>
                </v:shape>
                <v:shape id="Ink 472" o:spid="_x0000_s1729" type="#_x0000_t75" style="position:absolute;left:38181;top:18311;width:735;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">
                  <v:imagedata r:id="rId1042" o:title=""/>
                </v:shape>
                <v:shape id="Ink 473" o:spid="_x0000_s1730" type="#_x0000_t75" style="position:absolute;left:39020;top:18494;width:713;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">
                  <v:imagedata r:id="rId1043" o:title=""/>
                </v:shape>
                <v:shape id="Ink 474" o:spid="_x0000_s1731" type="#_x0000_t75" style="position:absolute;left:39927;top:18415;width:1199;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">
                  <v:imagedata r:id="rId1044" o:title=""/>
                </v:shape>
                <v:shape id="Ink 475" o:spid="_x0000_s1732" type="#_x0000_t75" style="position:absolute;left:41169;top:17547;width:270;height:1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">
                  <v:imagedata r:id="rId1045" o:title=""/>
                </v:shape>
                <v:shape id="Ink 476" o:spid="_x0000_s1733" type="#_x0000_t75" style="position:absolute;left:41670;top:18476;width:1213;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">
                  <v:imagedata r:id="rId1046" o:title=""/>
                </v:shape>
                <v:shape id="Ink 477" o:spid="_x0000_s1734" type="#_x0000_t75" style="position:absolute;left:42948;top:18541;width:1141;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">
                  <v:imagedata r:id="rId1047" o:title=""/>
                </v:shape>
                <v:shape id="Ink 506" o:spid="_x0000_s1735" type="#_x0000_t75" style="position:absolute;left:43916;top:17533;width:1001;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">
                  <v:imagedata r:id="rId1048" o:title=""/>
                </v:shape>
                <v:shape id="Ink 525" o:spid="_x0000_s1736" type="#_x0000_t75" style="position:absolute;left:30693;top:17191;width:14915;height:2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">
                  <v:imagedata r:id="rId1049" o:title=""/>
                </v:shape>
                <v:shape id="Ink 526" o:spid="_x0000_s1737" type="#_x0000_t75" style="position:absolute;left:30693;top:17108;width:14818;height: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">
                  <v:imagedata r:id="rId1050" o:title=""/>
                </v:shape>
                <v:shape id="Ink 527" o:spid="_x0000_s1738" type="#_x0000_t75" style="position:absolute;left:26283;top:1329;width:8838;height: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">
                  <v:imagedata r:id="rId1051" o:title=""/>
                </v:shape>
                <v:shape id="Ink 540" o:spid="_x0000_s1739" type="#_x0000_t75" style="position:absolute;left:26478;top:1662;width:8715;height: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">
                  <v:imagedata r:id="rId1052" o:title=""/>
                </v:shape>
                <v:shape id="Ink 543" o:spid="_x0000_s1740" type="#_x0000_t75" style="position:absolute;left:26057;top:4969;width:8481;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">
                  <v:imagedata r:id="rId1053" o:title=""/>
                </v:shape>
                <v:shape id="Ink 544" o:spid="_x0000_s1741" type="#_x0000_t75" style="position:absolute;left:26067;top:4921;width:7744;height: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">
                  <v:imagedata r:id="rId1054" o:title=""/>
                </v:shape>
                <v:shape id="Ink 545" o:spid="_x0000_s1742" type="#_x0000_t75" style="position:absolute;left:32301;top:5189;width:305;height: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">
                  <v:imagedata r:id="rId1055" o:title=""/>
                </v:shape>
                <v:shape id="Ink 546" o:spid="_x0000_s1743" type="#_x0000_t75" style="position:absolute;left:32702;top:5423;width:1113;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">
                  <v:imagedata r:id="rId1056" o:title=""/>
                </v:shape>
                <v:shape id="Ink 547" o:spid="_x0000_s1744" type="#_x0000_t75" style="position:absolute;left:25959;top:7345;width:7956;height:1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">
                  <v:imagedata r:id="rId1057" o:title=""/>
                </v:shape>
                <v:shape id="Ink 548" o:spid="_x0000_s1745" type="#_x0000_t75" style="position:absolute;left:25963;top:7219;width:7499;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">
                  <v:imagedata r:id="rId1058" o:title=""/>
                </v:shape>
                <v:shape id="Ink 549" o:spid="_x0000_s1746" type="#_x0000_t75" style="position:absolute;left:28199;top:7802;width:874;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">
                  <v:imagedata r:id="rId1059" o:title=""/>
                </v:shape>
                <v:shape id="Ink 550" o:spid="_x0000_s1747" type="#_x0000_t75" style="position:absolute;left:30067;top:7777;width:889;height:1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">
                  <v:imagedata r:id="rId1060" o:title=""/>
                </v:shape>
                <v:shape id="Ink 551" o:spid="_x0000_s1748" type="#_x0000_t75" style="position:absolute;left:25247;top:10578;width:8978;height: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">
                  <v:imagedata r:id="rId1061" o:title=""/>
                </v:shape>
                <v:shape id="Ink 552" o:spid="_x0000_s1749" type="#_x0000_t75" style="position:absolute;left:25736;top:10286;width:8514;height: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">
                  <v:imagedata r:id="rId1062" o:title=""/>
                </v:shape>
                <v:shape id="Ink 553" o:spid="_x0000_s1750" type="#_x0000_t75" style="position:absolute;left:45392;top:1506;width:10181;height:2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">
                  <v:imagedata r:id="rId1063" o:title=""/>
                </v:shape>
                <v:shape id="Ink 554" o:spid="_x0000_s1751" type="#_x0000_t75" style="position:absolute;left:45072;top:1509;width:10296;height: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">
                  <v:imagedata r:id="rId1064" o:title=""/>
                </v:shape>
                <v:shape id="Ink 555" o:spid="_x0000_s1752" type="#_x0000_t75" style="position:absolute;left:45464;top:4890;width:10890;height:1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">
                  <v:imagedata r:id="rId1065" o:title=""/>
                </v:shape>
                <v:shape id="Ink 556" o:spid="_x0000_s1753" type="#_x0000_t75" style="position:absolute;left:45579;top:4861;width:105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">
                  <v:imagedata r:id="rId1066" o:title=""/>
                </v:shape>
                <v:shape id="Ink 558" o:spid="_x0000_s1754" type="#_x0000_t75" style="position:absolute;left:46494;top:8792;width:9741;height:2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">
                  <v:imagedata r:id="rId1067" o:title=""/>
                </v:shape>
                <v:shape id="Ink 559" o:spid="_x0000_s1755" type="#_x0000_t75" style="position:absolute;left:46591;top:8918;width:9583;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">
                  <v:imagedata r:id="rId1068" o:title=""/>
                </v:shape>
                <v:shape id="Ink 560" o:spid="_x0000_s1756" type="#_x0000_t75" style="position:absolute;left:46130;top:12842;width:10005;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">
                  <v:imagedata r:id="rId1069" o:title=""/>
                </v:shape>
                <v:shape id="Ink 561" o:spid="_x0000_s1757" type="#_x0000_t75" style="position:absolute;left:46285;top:12816;width:9572;height: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">
                  <v:imagedata r:id="rId1070" o:title=""/>
                </v:shape>
                <v:shape id="Ink 562" o:spid="_x0000_s1758" type="#_x0000_t75" style="position:absolute;left:54122;top:12965;width:241;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">
                  <v:imagedata r:id="rId1071" o:title=""/>
                </v:shape>
                <v:shape id="Ink 563" o:spid="_x0000_s1759" type="#_x0000_t75" style="position:absolute;left:54572;top:13519;width:933;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">
                  <v:imagedata r:id="rId1072" o:title=""/>
                </v:shape>
                <v:rect id="Rectangle 820" o:spid="_x0000_s1760" style="position:absolute;left:59601;width:28765;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" fillcolor="white [3201]" strokecolor="#e84c22 [3204]" strokeweight="1.5pt">
                  <v:textbox>
                    <w:txbxContent>
                      <w:p w14:paraId="0B406E2B" w14:textId="3FEEC707" w:rsidR="00D863A0" w:rsidRPr="00F47D9F" w:rsidRDefault="00D863A0" w:rsidP="00EF1F51">
                        <w:pPr>
                          <w:jc w:val="center"/>
                          <w:rPr>
                            <w:szCs w:val="22"/>
                          </w:rPr>
                        </w:pPr>
                        <w:r>
                          <w:rPr>
                            <w:szCs w:val="22"/>
                          </w:rPr>
                          <w:t>These dropdowns exist for fields which have a limited set of options. e.g. Gender: Male/Female/Other/Prefer not to say</w:t>
                        </w:r>
                      </w:p>
                      <w:p w14:paraId="74D2FEE7" w14:textId="41CF1361" w:rsidR="00D863A0" w:rsidRPr="00F47D9F" w:rsidRDefault="00D863A0" w:rsidP="00F47D9F">
                        <w:pPr>
                          <w:jc w:val="center"/>
                          <w:rPr>
                            <w:szCs w:val="22"/>
                          </w:rPr>
                        </w:pPr>
                      </w:p>
                    </w:txbxContent>
                  </v:textbox>
                </v:rect>
                <v:shape id="Straight Arrow Connector 821" o:spid="_x0000_s1761" type="#_x0000_t32" style="position:absolute;left:34397;top:8178;width:25204;height:3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" strokecolor="#e84c22 [3204]" strokeweight="1.5pt">
                  <v:stroke endarrow="block" joinstyle="miter"/>
                </v:shape>
                <v:rect id="Rectangle 822" o:spid="_x0000_s1762" style="position:absolute;left:59601;top:15636;width:28765;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" fillcolor="white [3201]" strokecolor="#e84c22 [3204]" strokeweight="1.5pt">
                  <v:textbox>
                    <w:txbxContent>
                      <w:p w14:paraId="7B300DB4" w14:textId="47F7E1FC" w:rsidR="00D863A0" w:rsidRPr="00F47D9F" w:rsidRDefault="00D863A0" w:rsidP="00F47D9F">
                        <w:pPr>
                          <w:jc w:val="center"/>
                          <w:rPr>
                            <w:szCs w:val="22"/>
                          </w:rPr>
                        </w:pPr>
                        <w:r w:rsidRPr="00F47D9F">
                          <w:rPr>
                            <w:szCs w:val="22"/>
                          </w:rPr>
                          <w:t>Submits</w:t>
                        </w:r>
                        <w:r>
                          <w:rPr>
                            <w:szCs w:val="22"/>
                          </w:rPr>
                          <w:t xml:space="preserve"> </w:t>
                        </w:r>
                        <w:r w:rsidRPr="00213F3C">
                          <w:rPr>
                            <w:szCs w:val="22"/>
                          </w:rPr>
                          <w:t>completed</w:t>
                        </w:r>
                        <w:r>
                          <w:rPr>
                            <w:szCs w:val="22"/>
                          </w:rPr>
                          <w:t xml:space="preserve"> form to teacher (after confirmation and presence checks) for final approval before the student can begin using the system fully.</w:t>
                        </w:r>
                      </w:p>
                    </w:txbxContent>
                  </v:textbox>
                </v:rect>
                <v:shape id="Straight Arrow Connector 823" o:spid="_x0000_s1763" type="#_x0000_t32" style="position:absolute;left:44982;top:18169;width:14619;height:13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" strokecolor="#e84c22 [3204]" strokeweight="1.5pt">
                  <v:stroke endarrow="block" joinstyle="miter"/>
                </v:shape>
                <v:rect id="Rectangle 1175" o:spid="_x0000_s1764" style="position:absolute;left:59601;top:8511;width:28765;height:6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" fillcolor="white [3201]" strokecolor="#e84c22 [3204]" strokeweight="1.5pt">
                  <v:textbox>
                    <w:txbxContent>
                      <w:p w14:paraId="18F1BC9E" w14:textId="6FD4C8C4" w:rsidR="00D863A0" w:rsidRPr="00F47D9F" w:rsidRDefault="00D863A0" w:rsidP="00F47D9F">
                        <w:pPr>
                          <w:jc w:val="center"/>
                          <w:rPr>
                            <w:szCs w:val="22"/>
                          </w:rPr>
                        </w:pPr>
                        <w:r>
                          <w:rPr>
                            <w:szCs w:val="22"/>
                          </w:rPr>
                          <w:t>This date entry field will be validated to ensure that an appropriate (exists and in the past) date is entered.</w:t>
                        </w:r>
                      </w:p>
                    </w:txbxContent>
                  </v:textbox>
                </v:rect>
                <v:shape id="Straight Arrow Connector 1176" o:spid="_x0000_s1765" type="#_x0000_t32" style="position:absolute;left:55487;top:3238;width:4114;height:100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" strokecolor="#e84c22 [3204]" strokeweight="1.5pt">
                  <v:stroke endarrow="block" joinstyle="miter"/>
                </v:shape>
                <v:shape id="Straight Arrow Connector 1177" o:spid="_x0000_s1766" type="#_x0000_t32" style="position:absolute;left:34592;top:3238;width:25009;height:25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" strokecolor="#e84c22 [3204]" strokeweight="1.5pt">
                  <v:stroke endarrow="block" joinstyle="miter"/>
                </v:shape>
                <v:shape id="Ink 1488" o:spid="_x0000_s1767" type="#_x0000_t75" style="position:absolute;left:2975;top:1835;width:939;height: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">
                  <v:imagedata r:id="rId1073" o:title=""/>
                </v:shape>
                <v:shape id="Ink 1489" o:spid="_x0000_s1768" type="#_x0000_t75" style="position:absolute;left:3933;top:2519;width:596;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">
                  <v:imagedata r:id="rId1074" o:title=""/>
                </v:shape>
                <v:shape id="Ink 1490" o:spid="_x0000_s1769" type="#_x0000_t75" style="position:absolute;left:4397;top:2775;width:1641;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">
                  <v:imagedata r:id="rId1075" o:title=""/>
                </v:shape>
                <v:shape id="Ink 1491" o:spid="_x0000_s1770" type="#_x0000_t75" style="position:absolute;left:6942;top:2076;width:1335;height: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">
                  <v:imagedata r:id="rId1076" o:title=""/>
                </v:shape>
                <v:shape id="Ink 1492" o:spid="_x0000_s1771" type="#_x0000_t75" style="position:absolute;left:8087;top:2598;width:788;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">
                  <v:imagedata r:id="rId1077" o:title=""/>
                </v:shape>
                <v:shape id="Ink 1493" o:spid="_x0000_s1772" type="#_x0000_t75" style="position:absolute;left:2820;top:3840;width:6214;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">
                  <v:imagedata r:id="rId1078" o:title=""/>
                </v:shape>
                <w10:anchorlock/>
              </v:group>
            </w:pict>
          </mc:Fallback>
        </mc:AlternateContent>
      </w:r>
    </w:p>
    <w:p w14:paraId="0570592C" w14:textId="32D2CADF" w:rsidR="00C363D9" w:rsidRDefault="00C363D9" w:rsidP="00C363D9">
      <w:pPr>
        <w:pStyle w:val="Heading4"/>
      </w:pPr>
      <w:r>
        <w:t>Per Section Info</w:t>
      </w:r>
    </w:p>
    <w:p w14:paraId="5BBD916B" w14:textId="35BC138A" w:rsidR="0046418B" w:rsidRDefault="0046418B" w:rsidP="0046418B">
      <w:r w:rsidRPr="0046418B">
        <w:t>Linked from each section’s ‘</w:t>
      </w:r>
      <w:r w:rsidRPr="0046418B">
        <w:rPr>
          <w:i/>
          <w:iCs/>
        </w:rPr>
        <w:t>Edit</w:t>
      </w:r>
      <w:r w:rsidRPr="0046418B">
        <w:t xml:space="preserve">’ button in </w:t>
      </w:r>
      <w:r w:rsidRPr="0046418B">
        <w:rPr>
          <w:rStyle w:val="DocumentLinksChar"/>
        </w:rPr>
        <w:fldChar w:fldCharType="begin"/>
      </w:r>
      <w:r w:rsidRPr="0046418B">
        <w:rPr>
          <w:rStyle w:val="DocumentLinksChar"/>
        </w:rPr>
        <w:instrText xml:space="preserve"> REF _Ref57123723 \h </w:instrText>
      </w:r>
      <w:r>
        <w:rPr>
          <w:rStyle w:val="DocumentLinksChar"/>
        </w:rPr>
        <w:instrText xml:space="preserve"> \* MERGEFORMAT </w:instrText>
      </w:r>
      <w:r w:rsidRPr="0046418B">
        <w:rPr>
          <w:rStyle w:val="DocumentLinksChar"/>
        </w:rPr>
      </w:r>
      <w:r w:rsidRPr="0046418B">
        <w:rPr>
          <w:rStyle w:val="DocumentLinksChar"/>
        </w:rPr>
        <w:fldChar w:fldCharType="separate"/>
      </w:r>
      <w:r w:rsidR="00443B43" w:rsidRPr="00443B43">
        <w:rPr>
          <w:rStyle w:val="DocumentLinksChar"/>
        </w:rPr>
        <w:t>Award Overview</w:t>
      </w:r>
      <w:r w:rsidRPr="0046418B">
        <w:rPr>
          <w:rStyle w:val="DocumentLinksChar"/>
        </w:rPr>
        <w:fldChar w:fldCharType="end"/>
      </w:r>
      <w:r>
        <w:rPr>
          <w:rStyle w:val="DocumentLinksChar"/>
        </w:rPr>
        <w:t xml:space="preserve"> </w:t>
      </w:r>
      <w:r w:rsidRPr="0046418B">
        <w:t>window</w:t>
      </w:r>
    </w:p>
    <w:p w14:paraId="3F98BFF8" w14:textId="74AED024" w:rsidR="004E5E8D" w:rsidRPr="0046418B" w:rsidRDefault="004E5E8D" w:rsidP="0046418B">
      <w:r>
        <w:rPr>
          <w:noProof/>
        </w:rPr>
        <mc:AlternateContent>
          <mc:Choice Requires="wpc">
            <w:drawing>
              <wp:inline distT="0" distB="0" distL="0" distR="0" wp14:anchorId="084BF59B" wp14:editId="77B1980D">
                <wp:extent cx="8977202" cy="2314575"/>
                <wp:effectExtent l="0" t="0" r="14605" b="9525"/>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04" name="Rectangle 804"/>
                        <wps:cNvSpPr/>
                        <wps:spPr>
                          <a:xfrm>
                            <a:off x="179709" y="73998"/>
                            <a:ext cx="6004383" cy="2204074"/>
                          </a:xfrm>
                          <a:prstGeom prst="rect">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1079">
                        <w14:nvContentPartPr>
                          <w14:cNvPr id="579" name="Ink 579"/>
                          <w14:cNvContentPartPr/>
                        </w14:nvContentPartPr>
                        <w14:xfrm>
                          <a:off x="279712" y="218100"/>
                          <a:ext cx="81360" cy="159840"/>
                        </w14:xfrm>
                      </w14:contentPart>
                      <w14:contentPart bwMode="auto" r:id="rId1080">
                        <w14:nvContentPartPr>
                          <w14:cNvPr id="580" name="Ink 580"/>
                          <w14:cNvContentPartPr/>
                        </w14:nvContentPartPr>
                        <w14:xfrm>
                          <a:off x="359992" y="316380"/>
                          <a:ext cx="43560" cy="65520"/>
                        </w14:xfrm>
                      </w14:contentPart>
                      <w14:contentPart bwMode="auto" r:id="rId1081">
                        <w14:nvContentPartPr>
                          <w14:cNvPr id="581" name="Ink 581"/>
                          <w14:cNvContentPartPr/>
                        </w14:nvContentPartPr>
                        <w14:xfrm>
                          <a:off x="442072" y="192900"/>
                          <a:ext cx="6480" cy="171720"/>
                        </w14:xfrm>
                      </w14:contentPart>
                      <w14:contentPart bwMode="auto" r:id="rId1082">
                        <w14:nvContentPartPr>
                          <w14:cNvPr id="582" name="Ink 582"/>
                          <w14:cNvContentPartPr/>
                        </w14:nvContentPartPr>
                        <w14:xfrm>
                          <a:off x="473752" y="319620"/>
                          <a:ext cx="134280" cy="60480"/>
                        </w14:xfrm>
                      </w14:contentPart>
                      <w14:contentPart bwMode="auto" r:id="rId1083">
                        <w14:nvContentPartPr>
                          <w14:cNvPr id="583" name="Ink 583"/>
                          <w14:cNvContentPartPr/>
                        </w14:nvContentPartPr>
                        <w14:xfrm>
                          <a:off x="626752" y="202260"/>
                          <a:ext cx="36360" cy="162360"/>
                        </w14:xfrm>
                      </w14:contentPart>
                      <w14:contentPart bwMode="auto" r:id="rId1084">
                        <w14:nvContentPartPr>
                          <w14:cNvPr id="584" name="Ink 584"/>
                          <w14:cNvContentPartPr/>
                        </w14:nvContentPartPr>
                        <w14:xfrm>
                          <a:off x="673552" y="307020"/>
                          <a:ext cx="52920" cy="72000"/>
                        </w14:xfrm>
                      </w14:contentPart>
                      <w14:contentPart bwMode="auto" r:id="rId1085">
                        <w14:nvContentPartPr>
                          <w14:cNvPr id="585" name="Ink 585"/>
                          <w14:cNvContentPartPr/>
                        </w14:nvContentPartPr>
                        <w14:xfrm>
                          <a:off x="734752" y="314940"/>
                          <a:ext cx="85320" cy="67680"/>
                        </w14:xfrm>
                      </w14:contentPart>
                      <w14:contentPart bwMode="auto" r:id="rId1086">
                        <w14:nvContentPartPr>
                          <w14:cNvPr id="586" name="Ink 586"/>
                          <w14:cNvContentPartPr/>
                        </w14:nvContentPartPr>
                        <w14:xfrm>
                          <a:off x="837712" y="300900"/>
                          <a:ext cx="10800" cy="81720"/>
                        </w14:xfrm>
                      </w14:contentPart>
                      <w14:contentPart bwMode="auto" r:id="rId1087">
                        <w14:nvContentPartPr>
                          <w14:cNvPr id="587" name="Ink 587"/>
                          <w14:cNvContentPartPr/>
                        </w14:nvContentPartPr>
                        <w14:xfrm>
                          <a:off x="860032" y="330780"/>
                          <a:ext cx="56160" cy="45360"/>
                        </w14:xfrm>
                      </w14:contentPart>
                      <w14:contentPart bwMode="auto" r:id="rId1088">
                        <w14:nvContentPartPr>
                          <w14:cNvPr id="588" name="Ink 588"/>
                          <w14:cNvContentPartPr/>
                        </w14:nvContentPartPr>
                        <w14:xfrm>
                          <a:off x="901432" y="314580"/>
                          <a:ext cx="87480" cy="192240"/>
                        </w14:xfrm>
                      </w14:contentPart>
                      <w14:contentPart bwMode="auto" r:id="rId1089">
                        <w14:nvContentPartPr>
                          <w14:cNvPr id="589" name="Ink 589"/>
                          <w14:cNvContentPartPr/>
                        </w14:nvContentPartPr>
                        <w14:xfrm>
                          <a:off x="307432" y="502500"/>
                          <a:ext cx="9720" cy="125280"/>
                        </w14:xfrm>
                      </w14:contentPart>
                      <w14:contentPart bwMode="auto" r:id="rId1090">
                        <w14:nvContentPartPr>
                          <w14:cNvPr id="590" name="Ink 590"/>
                          <w14:cNvContentPartPr/>
                        </w14:nvContentPartPr>
                        <w14:xfrm>
                          <a:off x="308152" y="476220"/>
                          <a:ext cx="55440" cy="138600"/>
                        </w14:xfrm>
                      </w14:contentPart>
                      <w14:contentPart bwMode="auto" r:id="rId1091">
                        <w14:nvContentPartPr>
                          <w14:cNvPr id="591" name="Ink 591"/>
                          <w14:cNvContentPartPr/>
                        </w14:nvContentPartPr>
                        <w14:xfrm>
                          <a:off x="366472" y="552900"/>
                          <a:ext cx="59760" cy="63720"/>
                        </w14:xfrm>
                      </w14:contentPart>
                      <w14:contentPart bwMode="auto" r:id="rId1092">
                        <w14:nvContentPartPr>
                          <w14:cNvPr id="592" name="Ink 592"/>
                          <w14:cNvContentPartPr/>
                        </w14:nvContentPartPr>
                        <w14:xfrm>
                          <a:off x="441712" y="463980"/>
                          <a:ext cx="76320" cy="156240"/>
                        </w14:xfrm>
                      </w14:contentPart>
                      <w14:contentPart bwMode="auto" r:id="rId1093">
                        <w14:nvContentPartPr>
                          <w14:cNvPr id="593" name="Ink 593"/>
                          <w14:cNvContentPartPr/>
                        </w14:nvContentPartPr>
                        <w14:xfrm>
                          <a:off x="497872" y="569100"/>
                          <a:ext cx="70200" cy="69840"/>
                        </w14:xfrm>
                      </w14:contentPart>
                      <w14:contentPart bwMode="auto" r:id="rId1094">
                        <w14:nvContentPartPr>
                          <w14:cNvPr id="594" name="Ink 594"/>
                          <w14:cNvContentPartPr/>
                        </w14:nvContentPartPr>
                        <w14:xfrm>
                          <a:off x="592552" y="569100"/>
                          <a:ext cx="15480" cy="69120"/>
                        </w14:xfrm>
                      </w14:contentPart>
                      <w14:contentPart bwMode="auto" r:id="rId1095">
                        <w14:nvContentPartPr>
                          <w14:cNvPr id="595" name="Ink 595"/>
                          <w14:cNvContentPartPr/>
                        </w14:nvContentPartPr>
                        <w14:xfrm>
                          <a:off x="636112" y="490260"/>
                          <a:ext cx="15120" cy="141120"/>
                        </w14:xfrm>
                      </w14:contentPart>
                      <w14:contentPart bwMode="auto" r:id="rId1096">
                        <w14:nvContentPartPr>
                          <w14:cNvPr id="596" name="Ink 596"/>
                          <w14:cNvContentPartPr/>
                        </w14:nvContentPartPr>
                        <w14:xfrm>
                          <a:off x="658072" y="567660"/>
                          <a:ext cx="63000" cy="73800"/>
                        </w14:xfrm>
                      </w14:contentPart>
                      <w14:contentPart bwMode="auto" r:id="rId1097">
                        <w14:nvContentPartPr>
                          <w14:cNvPr id="597" name="Ink 597"/>
                          <w14:cNvContentPartPr/>
                        </w14:nvContentPartPr>
                        <w14:xfrm>
                          <a:off x="1465192" y="291180"/>
                          <a:ext cx="16920" cy="127440"/>
                        </w14:xfrm>
                      </w14:contentPart>
                      <w14:contentPart bwMode="auto" r:id="rId1098">
                        <w14:nvContentPartPr>
                          <w14:cNvPr id="598" name="Ink 598"/>
                          <w14:cNvContentPartPr/>
                        </w14:nvContentPartPr>
                        <w14:xfrm>
                          <a:off x="1425952" y="281460"/>
                          <a:ext cx="123840" cy="20520"/>
                        </w14:xfrm>
                      </w14:contentPart>
                      <w14:contentPart bwMode="auto" r:id="rId1099">
                        <w14:nvContentPartPr>
                          <w14:cNvPr id="599" name="Ink 599"/>
                          <w14:cNvContentPartPr/>
                        </w14:nvContentPartPr>
                        <w14:xfrm>
                          <a:off x="1545112" y="375780"/>
                          <a:ext cx="7560" cy="37080"/>
                        </w14:xfrm>
                      </w14:contentPart>
                      <w14:contentPart bwMode="auto" r:id="rId1100">
                        <w14:nvContentPartPr>
                          <w14:cNvPr id="600" name="Ink 600"/>
                          <w14:cNvContentPartPr/>
                        </w14:nvContentPartPr>
                        <w14:xfrm>
                          <a:off x="1548712" y="330420"/>
                          <a:ext cx="13320" cy="5760"/>
                        </w14:xfrm>
                      </w14:contentPart>
                      <w14:contentPart bwMode="auto" r:id="rId1101">
                        <w14:nvContentPartPr>
                          <w14:cNvPr id="601" name="Ink 601"/>
                          <w14:cNvContentPartPr/>
                        </w14:nvContentPartPr>
                        <w14:xfrm>
                          <a:off x="1574632" y="367500"/>
                          <a:ext cx="100440" cy="50040"/>
                        </w14:xfrm>
                      </w14:contentPart>
                      <w14:contentPart bwMode="auto" r:id="rId1102">
                        <w14:nvContentPartPr>
                          <w14:cNvPr id="602" name="Ink 602"/>
                          <w14:cNvContentPartPr/>
                        </w14:nvContentPartPr>
                        <w14:xfrm>
                          <a:off x="1694152" y="369300"/>
                          <a:ext cx="47160" cy="61560"/>
                        </w14:xfrm>
                      </w14:contentPart>
                      <w14:contentPart bwMode="auto" r:id="rId1103">
                        <w14:nvContentPartPr>
                          <w14:cNvPr id="603" name="Ink 603"/>
                          <w14:cNvContentPartPr/>
                        </w14:nvContentPartPr>
                        <w14:xfrm>
                          <a:off x="1760392" y="361740"/>
                          <a:ext cx="114480" cy="73800"/>
                        </w14:xfrm>
                      </w14:contentPart>
                      <w14:contentPart bwMode="auto" r:id="rId1104">
                        <w14:nvContentPartPr>
                          <w14:cNvPr id="604" name="Ink 604"/>
                          <w14:cNvContentPartPr/>
                        </w14:nvContentPartPr>
                        <w14:xfrm>
                          <a:off x="1886032" y="376140"/>
                          <a:ext cx="66240" cy="59760"/>
                        </w14:xfrm>
                      </w14:contentPart>
                      <w14:contentPart bwMode="auto" r:id="rId1105">
                        <w14:nvContentPartPr>
                          <w14:cNvPr id="605" name="Ink 605"/>
                          <w14:cNvContentPartPr/>
                        </w14:nvContentPartPr>
                        <w14:xfrm>
                          <a:off x="1983592" y="258780"/>
                          <a:ext cx="8280" cy="159480"/>
                        </w14:xfrm>
                      </w14:contentPart>
                      <w14:contentPart bwMode="auto" r:id="rId1106">
                        <w14:nvContentPartPr>
                          <w14:cNvPr id="606" name="Ink 606"/>
                          <w14:cNvContentPartPr/>
                        </w14:nvContentPartPr>
                        <w14:xfrm>
                          <a:off x="2031112" y="360300"/>
                          <a:ext cx="65880" cy="78120"/>
                        </w14:xfrm>
                      </w14:contentPart>
                      <w14:contentPart bwMode="auto" r:id="rId1107">
                        <w14:nvContentPartPr>
                          <w14:cNvPr id="607" name="Ink 607"/>
                          <w14:cNvContentPartPr/>
                        </w14:nvContentPartPr>
                        <w14:xfrm>
                          <a:off x="2134792" y="328260"/>
                          <a:ext cx="5400" cy="6480"/>
                        </w14:xfrm>
                      </w14:contentPart>
                      <w14:contentPart bwMode="auto" r:id="rId1108">
                        <w14:nvContentPartPr>
                          <w14:cNvPr id="608" name="Ink 608"/>
                          <w14:cNvContentPartPr/>
                        </w14:nvContentPartPr>
                        <w14:xfrm>
                          <a:off x="2136952" y="390540"/>
                          <a:ext cx="9000" cy="9720"/>
                        </w14:xfrm>
                      </w14:contentPart>
                      <w14:contentPart bwMode="auto" r:id="rId1109">
                        <w14:nvContentPartPr>
                          <w14:cNvPr id="609" name="Ink 609"/>
                          <w14:cNvContentPartPr/>
                        </w14:nvContentPartPr>
                        <w14:xfrm>
                          <a:off x="2315512" y="291180"/>
                          <a:ext cx="110880" cy="89280"/>
                        </w14:xfrm>
                      </w14:contentPart>
                      <w14:contentPart bwMode="auto" r:id="rId1110">
                        <w14:nvContentPartPr>
                          <w14:cNvPr id="610" name="Ink 610"/>
                          <w14:cNvContentPartPr/>
                        </w14:nvContentPartPr>
                        <w14:xfrm>
                          <a:off x="2518552" y="256620"/>
                          <a:ext cx="86040" cy="133920"/>
                        </w14:xfrm>
                      </w14:contentPart>
                      <w14:contentPart bwMode="auto" r:id="rId1111">
                        <w14:nvContentPartPr>
                          <w14:cNvPr id="613" name="Ink 613"/>
                          <w14:cNvContentPartPr/>
                        </w14:nvContentPartPr>
                        <w14:xfrm>
                          <a:off x="2793952" y="296580"/>
                          <a:ext cx="103680" cy="92160"/>
                        </w14:xfrm>
                      </w14:contentPart>
                      <w14:contentPart bwMode="auto" r:id="rId1112">
                        <w14:nvContentPartPr>
                          <w14:cNvPr id="614" name="Ink 614"/>
                          <w14:cNvContentPartPr/>
                        </w14:nvContentPartPr>
                        <w14:xfrm>
                          <a:off x="2932192" y="262740"/>
                          <a:ext cx="66960" cy="159120"/>
                        </w14:xfrm>
                      </w14:contentPart>
                      <w14:contentPart bwMode="auto" r:id="rId1113">
                        <w14:nvContentPartPr>
                          <w14:cNvPr id="615" name="Ink 615"/>
                          <w14:cNvContentPartPr/>
                        </w14:nvContentPartPr>
                        <w14:xfrm>
                          <a:off x="3219472" y="304860"/>
                          <a:ext cx="91080" cy="72360"/>
                        </w14:xfrm>
                      </w14:contentPart>
                      <w14:contentPart bwMode="auto" r:id="rId1114">
                        <w14:nvContentPartPr>
                          <w14:cNvPr id="618" name="Ink 618"/>
                          <w14:cNvContentPartPr/>
                        </w14:nvContentPartPr>
                        <w14:xfrm>
                          <a:off x="3385432" y="278580"/>
                          <a:ext cx="10080" cy="124200"/>
                        </w14:xfrm>
                      </w14:contentPart>
                      <w14:contentPart bwMode="auto" r:id="rId1115">
                        <w14:nvContentPartPr>
                          <w14:cNvPr id="619" name="Ink 619"/>
                          <w14:cNvContentPartPr/>
                        </w14:nvContentPartPr>
                        <w14:xfrm>
                          <a:off x="3439792" y="273540"/>
                          <a:ext cx="106560" cy="126720"/>
                        </w14:xfrm>
                      </w14:contentPart>
                      <w14:contentPart bwMode="auto" r:id="rId1116">
                        <w14:nvContentPartPr>
                          <w14:cNvPr id="622" name="Ink 622"/>
                          <w14:cNvContentPartPr/>
                        </w14:nvContentPartPr>
                        <w14:xfrm>
                          <a:off x="1428832" y="584940"/>
                          <a:ext cx="75600" cy="148680"/>
                        </w14:xfrm>
                      </w14:contentPart>
                      <w14:contentPart bwMode="auto" r:id="rId1117">
                        <w14:nvContentPartPr>
                          <w14:cNvPr id="623" name="Ink 623"/>
                          <w14:cNvContentPartPr/>
                        </w14:nvContentPartPr>
                        <w14:xfrm>
                          <a:off x="1481752" y="578820"/>
                          <a:ext cx="72000" cy="159480"/>
                        </w14:xfrm>
                      </w14:contentPart>
                      <w14:contentPart bwMode="auto" r:id="rId1118">
                        <w14:nvContentPartPr>
                          <w14:cNvPr id="627" name="Ink 627"/>
                          <w14:cNvContentPartPr/>
                        </w14:nvContentPartPr>
                        <w14:xfrm>
                          <a:off x="1544032" y="690780"/>
                          <a:ext cx="127080" cy="66600"/>
                        </w14:xfrm>
                      </w14:contentPart>
                      <w14:contentPart bwMode="auto" r:id="rId1119">
                        <w14:nvContentPartPr>
                          <w14:cNvPr id="628" name="Ink 628"/>
                          <w14:cNvContentPartPr/>
                        </w14:nvContentPartPr>
                        <w14:xfrm>
                          <a:off x="1704232" y="569820"/>
                          <a:ext cx="28080" cy="167760"/>
                        </w14:xfrm>
                      </w14:contentPart>
                      <w14:contentPart bwMode="auto" r:id="rId1120">
                        <w14:nvContentPartPr>
                          <w14:cNvPr id="629" name="Ink 629"/>
                          <w14:cNvContentPartPr/>
                        </w14:nvContentPartPr>
                        <w14:xfrm>
                          <a:off x="1677952" y="688620"/>
                          <a:ext cx="66960" cy="4320"/>
                        </w14:xfrm>
                      </w14:contentPart>
                      <w14:contentPart bwMode="auto" r:id="rId1121">
                        <w14:nvContentPartPr>
                          <w14:cNvPr id="630" name="Ink 630"/>
                          <w14:cNvContentPartPr/>
                        </w14:nvContentPartPr>
                        <w14:xfrm>
                          <a:off x="1847152" y="613020"/>
                          <a:ext cx="70560" cy="145440"/>
                        </w14:xfrm>
                      </w14:contentPart>
                      <w14:contentPart bwMode="auto" r:id="rId1122">
                        <w14:nvContentPartPr>
                          <w14:cNvPr id="631" name="Ink 631"/>
                          <w14:cNvContentPartPr/>
                        </w14:nvContentPartPr>
                        <w14:xfrm>
                          <a:off x="1930312" y="697620"/>
                          <a:ext cx="79920" cy="58320"/>
                        </w14:xfrm>
                      </w14:contentPart>
                      <w14:contentPart bwMode="auto" r:id="rId1123">
                        <w14:nvContentPartPr>
                          <w14:cNvPr id="632" name="Ink 632"/>
                          <w14:cNvContentPartPr/>
                        </w14:nvContentPartPr>
                        <w14:xfrm>
                          <a:off x="2022112" y="562980"/>
                          <a:ext cx="38160" cy="181800"/>
                        </w14:xfrm>
                      </w14:contentPart>
                      <w14:contentPart bwMode="auto" r:id="rId1124">
                        <w14:nvContentPartPr>
                          <w14:cNvPr id="633" name="Ink 633"/>
                          <w14:cNvContentPartPr/>
                        </w14:nvContentPartPr>
                        <w14:xfrm>
                          <a:off x="2087632" y="689340"/>
                          <a:ext cx="28440" cy="59040"/>
                        </w14:xfrm>
                      </w14:contentPart>
                      <w14:contentPart bwMode="auto" r:id="rId1125">
                        <w14:nvContentPartPr>
                          <w14:cNvPr id="634" name="Ink 634"/>
                          <w14:cNvContentPartPr/>
                        </w14:nvContentPartPr>
                        <w14:xfrm>
                          <a:off x="2194192" y="645060"/>
                          <a:ext cx="12600" cy="68400"/>
                        </w14:xfrm>
                      </w14:contentPart>
                      <w14:contentPart bwMode="auto" r:id="rId1126">
                        <w14:nvContentPartPr>
                          <w14:cNvPr id="635" name="Ink 635"/>
                          <w14:cNvContentPartPr/>
                        </w14:nvContentPartPr>
                        <w14:xfrm>
                          <a:off x="3765592" y="617700"/>
                          <a:ext cx="61920" cy="132480"/>
                        </w14:xfrm>
                      </w14:contentPart>
                      <w14:contentPart bwMode="auto" r:id="rId1127">
                        <w14:nvContentPartPr>
                          <w14:cNvPr id="636" name="Ink 636"/>
                          <w14:cNvContentPartPr/>
                        </w14:nvContentPartPr>
                        <w14:xfrm>
                          <a:off x="3775672" y="590340"/>
                          <a:ext cx="75600" cy="105840"/>
                        </w14:xfrm>
                      </w14:contentPart>
                      <w14:contentPart bwMode="auto" r:id="rId1128">
                        <w14:nvContentPartPr>
                          <w14:cNvPr id="637" name="Ink 637"/>
                          <w14:cNvContentPartPr/>
                        </w14:nvContentPartPr>
                        <w14:xfrm>
                          <a:off x="3871072" y="697260"/>
                          <a:ext cx="52560" cy="49680"/>
                        </w14:xfrm>
                      </w14:contentPart>
                      <w14:contentPart bwMode="auto" r:id="rId1129">
                        <w14:nvContentPartPr>
                          <w14:cNvPr id="638" name="Ink 638"/>
                          <w14:cNvContentPartPr/>
                        </w14:nvContentPartPr>
                        <w14:xfrm>
                          <a:off x="3858832" y="681060"/>
                          <a:ext cx="83520" cy="143280"/>
                        </w14:xfrm>
                      </w14:contentPart>
                      <w14:contentPart bwMode="auto" r:id="rId1130">
                        <w14:nvContentPartPr>
                          <w14:cNvPr id="639" name="Ink 639"/>
                          <w14:cNvContentPartPr/>
                        </w14:nvContentPartPr>
                        <w14:xfrm>
                          <a:off x="3929032" y="688620"/>
                          <a:ext cx="45000" cy="55440"/>
                        </w14:xfrm>
                      </w14:contentPart>
                      <w14:contentPart bwMode="auto" r:id="rId1131">
                        <w14:nvContentPartPr>
                          <w14:cNvPr id="640" name="Ink 640"/>
                          <w14:cNvContentPartPr/>
                        </w14:nvContentPartPr>
                        <w14:xfrm>
                          <a:off x="4004992" y="691140"/>
                          <a:ext cx="97200" cy="50040"/>
                        </w14:xfrm>
                      </w14:contentPart>
                      <w14:contentPart bwMode="auto" r:id="rId1132">
                        <w14:nvContentPartPr>
                          <w14:cNvPr id="641" name="Ink 641"/>
                          <w14:cNvContentPartPr/>
                        </w14:nvContentPartPr>
                        <w14:xfrm>
                          <a:off x="4120552" y="565860"/>
                          <a:ext cx="40680" cy="162360"/>
                        </w14:xfrm>
                      </w14:contentPart>
                      <w14:contentPart bwMode="auto" r:id="rId1133">
                        <w14:nvContentPartPr>
                          <w14:cNvPr id="642" name="Ink 642"/>
                          <w14:cNvContentPartPr/>
                        </w14:nvContentPartPr>
                        <w14:xfrm>
                          <a:off x="4174552" y="692220"/>
                          <a:ext cx="53280" cy="50760"/>
                        </w14:xfrm>
                      </w14:contentPart>
                      <w14:contentPart bwMode="auto" r:id="rId1134">
                        <w14:nvContentPartPr>
                          <w14:cNvPr id="643" name="Ink 643"/>
                          <w14:cNvContentPartPr/>
                        </w14:nvContentPartPr>
                        <w14:xfrm>
                          <a:off x="4246912" y="577380"/>
                          <a:ext cx="40320" cy="160560"/>
                        </w14:xfrm>
                      </w14:contentPart>
                      <w14:contentPart bwMode="auto" r:id="rId1135">
                        <w14:nvContentPartPr>
                          <w14:cNvPr id="644" name="Ink 644"/>
                          <w14:cNvContentPartPr/>
                        </w14:nvContentPartPr>
                        <w14:xfrm>
                          <a:off x="4381912" y="674220"/>
                          <a:ext cx="133920" cy="69480"/>
                        </w14:xfrm>
                      </w14:contentPart>
                      <w14:contentPart bwMode="auto" r:id="rId1136">
                        <w14:nvContentPartPr>
                          <w14:cNvPr id="645" name="Ink 645"/>
                          <w14:cNvContentPartPr/>
                        </w14:nvContentPartPr>
                        <w14:xfrm>
                          <a:off x="4521232" y="584940"/>
                          <a:ext cx="63720" cy="158760"/>
                        </w14:xfrm>
                      </w14:contentPart>
                      <w14:contentPart bwMode="auto" r:id="rId1137">
                        <w14:nvContentPartPr>
                          <w14:cNvPr id="646" name="Ink 646"/>
                          <w14:cNvContentPartPr/>
                        </w14:nvContentPartPr>
                        <w14:xfrm>
                          <a:off x="4669192" y="579900"/>
                          <a:ext cx="81000" cy="161640"/>
                        </w14:xfrm>
                      </w14:contentPart>
                      <w14:contentPart bwMode="auto" r:id="rId1138">
                        <w14:nvContentPartPr>
                          <w14:cNvPr id="647" name="Ink 647"/>
                          <w14:cNvContentPartPr/>
                        </w14:nvContentPartPr>
                        <w14:xfrm>
                          <a:off x="4773592" y="689700"/>
                          <a:ext cx="66600" cy="54720"/>
                        </w14:xfrm>
                      </w14:contentPart>
                      <w14:contentPart bwMode="auto" r:id="rId1139">
                        <w14:nvContentPartPr>
                          <w14:cNvPr id="648" name="Ink 648"/>
                          <w14:cNvContentPartPr/>
                        </w14:nvContentPartPr>
                        <w14:xfrm>
                          <a:off x="4850992" y="589260"/>
                          <a:ext cx="41760" cy="150480"/>
                        </w14:xfrm>
                      </w14:contentPart>
                      <w14:contentPart bwMode="auto" r:id="rId1140">
                        <w14:nvContentPartPr>
                          <w14:cNvPr id="649" name="Ink 649"/>
                          <w14:cNvContentPartPr/>
                        </w14:nvContentPartPr>
                        <w14:xfrm>
                          <a:off x="4906072" y="665220"/>
                          <a:ext cx="100800" cy="82800"/>
                        </w14:xfrm>
                      </w14:contentPart>
                      <w14:contentPart bwMode="auto" r:id="rId1141">
                        <w14:nvContentPartPr>
                          <w14:cNvPr id="650" name="Ink 650"/>
                          <w14:cNvContentPartPr/>
                        </w14:nvContentPartPr>
                        <w14:xfrm>
                          <a:off x="5006512" y="713820"/>
                          <a:ext cx="360" cy="3600"/>
                        </w14:xfrm>
                      </w14:contentPart>
                      <w14:contentPart bwMode="auto" r:id="rId1142">
                        <w14:nvContentPartPr>
                          <w14:cNvPr id="651" name="Ink 651"/>
                          <w14:cNvContentPartPr/>
                        </w14:nvContentPartPr>
                        <w14:xfrm>
                          <a:off x="2363392" y="566940"/>
                          <a:ext cx="1005840" cy="228960"/>
                        </w14:xfrm>
                      </w14:contentPart>
                      <w14:contentPart bwMode="auto" r:id="rId1143">
                        <w14:nvContentPartPr>
                          <w14:cNvPr id="652" name="Ink 652"/>
                          <w14:cNvContentPartPr/>
                        </w14:nvContentPartPr>
                        <w14:xfrm>
                          <a:off x="2374912" y="594660"/>
                          <a:ext cx="942840" cy="15480"/>
                        </w14:xfrm>
                      </w14:contentPart>
                      <w14:contentPart bwMode="auto" r:id="rId1144">
                        <w14:nvContentPartPr>
                          <w14:cNvPr id="653" name="Ink 653"/>
                          <w14:cNvContentPartPr/>
                        </w14:nvContentPartPr>
                        <w14:xfrm>
                          <a:off x="2686672" y="655140"/>
                          <a:ext cx="79920" cy="83520"/>
                        </w14:xfrm>
                      </w14:contentPart>
                      <w14:contentPart bwMode="auto" r:id="rId1145">
                        <w14:nvContentPartPr>
                          <w14:cNvPr id="654" name="Ink 654"/>
                          <w14:cNvContentPartPr/>
                        </w14:nvContentPartPr>
                        <w14:xfrm>
                          <a:off x="3000592" y="667740"/>
                          <a:ext cx="56160" cy="77400"/>
                        </w14:xfrm>
                      </w14:contentPart>
                      <w14:contentPart bwMode="auto" r:id="rId1146">
                        <w14:nvContentPartPr>
                          <w14:cNvPr id="655" name="Ink 655"/>
                          <w14:cNvContentPartPr/>
                        </w14:nvContentPartPr>
                        <w14:xfrm>
                          <a:off x="5105152" y="677100"/>
                          <a:ext cx="150120" cy="20520"/>
                        </w14:xfrm>
                      </w14:contentPart>
                      <w14:contentPart bwMode="auto" r:id="rId1147">
                        <w14:nvContentPartPr>
                          <w14:cNvPr id="656" name="Ink 656"/>
                          <w14:cNvContentPartPr/>
                        </w14:nvContentPartPr>
                        <w14:xfrm>
                          <a:off x="5282632" y="595740"/>
                          <a:ext cx="77040" cy="165600"/>
                        </w14:xfrm>
                      </w14:contentPart>
                      <w14:contentPart bwMode="auto" r:id="rId1148">
                        <w14:nvContentPartPr>
                          <w14:cNvPr id="657" name="Ink 657"/>
                          <w14:cNvContentPartPr/>
                        </w14:nvContentPartPr>
                        <w14:xfrm>
                          <a:off x="5366152" y="692220"/>
                          <a:ext cx="160200" cy="24120"/>
                        </w14:xfrm>
                      </w14:contentPart>
                      <w14:contentPart bwMode="auto" r:id="rId1149">
                        <w14:nvContentPartPr>
                          <w14:cNvPr id="658" name="Ink 658"/>
                          <w14:cNvContentPartPr/>
                        </w14:nvContentPartPr>
                        <w14:xfrm>
                          <a:off x="5572792" y="615180"/>
                          <a:ext cx="54720" cy="142560"/>
                        </w14:xfrm>
                      </w14:contentPart>
                      <w14:contentPart bwMode="auto" r:id="rId1150">
                        <w14:nvContentPartPr>
                          <w14:cNvPr id="659" name="Ink 659"/>
                          <w14:cNvContentPartPr/>
                        </w14:nvContentPartPr>
                        <w14:xfrm>
                          <a:off x="5642992" y="691860"/>
                          <a:ext cx="172440" cy="36360"/>
                        </w14:xfrm>
                      </w14:contentPart>
                      <w14:contentPart bwMode="auto" r:id="rId1151">
                        <w14:nvContentPartPr>
                          <w14:cNvPr id="660" name="Ink 660"/>
                          <w14:cNvContentPartPr/>
                        </w14:nvContentPartPr>
                        <w14:xfrm>
                          <a:off x="3451312" y="687900"/>
                          <a:ext cx="184680" cy="6480"/>
                        </w14:xfrm>
                      </w14:contentPart>
                      <w14:contentPart bwMode="auto" r:id="rId1152">
                        <w14:nvContentPartPr>
                          <w14:cNvPr id="661" name="Ink 661"/>
                          <w14:cNvContentPartPr/>
                        </w14:nvContentPartPr>
                        <w14:xfrm>
                          <a:off x="3599992" y="649740"/>
                          <a:ext cx="77040" cy="80640"/>
                        </w14:xfrm>
                      </w14:contentPart>
                      <w14:contentPart bwMode="auto" r:id="rId1153">
                        <w14:nvContentPartPr>
                          <w14:cNvPr id="662" name="Ink 662"/>
                          <w14:cNvContentPartPr/>
                        </w14:nvContentPartPr>
                        <w14:xfrm>
                          <a:off x="1436752" y="957900"/>
                          <a:ext cx="27720" cy="123840"/>
                        </w14:xfrm>
                      </w14:contentPart>
                      <w14:contentPart bwMode="auto" r:id="rId1154">
                        <w14:nvContentPartPr>
                          <w14:cNvPr id="663" name="Ink 663"/>
                          <w14:cNvContentPartPr/>
                        </w14:nvContentPartPr>
                        <w14:xfrm>
                          <a:off x="1402192" y="951780"/>
                          <a:ext cx="103680" cy="22680"/>
                        </w14:xfrm>
                      </w14:contentPart>
                      <w14:contentPart bwMode="auto" r:id="rId1155">
                        <w14:nvContentPartPr>
                          <w14:cNvPr id="664" name="Ink 664"/>
                          <w14:cNvContentPartPr/>
                        </w14:nvContentPartPr>
                        <w14:xfrm>
                          <a:off x="1486432" y="1042500"/>
                          <a:ext cx="66960" cy="146880"/>
                        </w14:xfrm>
                      </w14:contentPart>
                      <w14:contentPart bwMode="auto" r:id="rId1156">
                        <w14:nvContentPartPr>
                          <w14:cNvPr id="665" name="Ink 665"/>
                          <w14:cNvContentPartPr/>
                        </w14:nvContentPartPr>
                        <w14:xfrm>
                          <a:off x="1574632" y="1053300"/>
                          <a:ext cx="14400" cy="102960"/>
                        </w14:xfrm>
                      </w14:contentPart>
                      <w14:contentPart bwMode="auto" r:id="rId1157">
                        <w14:nvContentPartPr>
                          <w14:cNvPr id="666" name="Ink 666"/>
                          <w14:cNvContentPartPr/>
                        </w14:nvContentPartPr>
                        <w14:xfrm>
                          <a:off x="1585432" y="1028820"/>
                          <a:ext cx="121680" cy="69840"/>
                        </w14:xfrm>
                      </w14:contentPart>
                      <w14:contentPart bwMode="auto" r:id="rId1158">
                        <w14:nvContentPartPr>
                          <w14:cNvPr id="667" name="Ink 667"/>
                          <w14:cNvContentPartPr/>
                        </w14:nvContentPartPr>
                        <w14:xfrm>
                          <a:off x="1772272" y="1041060"/>
                          <a:ext cx="54000" cy="54720"/>
                        </w14:xfrm>
                      </w14:contentPart>
                      <w14:contentPart bwMode="auto" r:id="rId1159">
                        <w14:nvContentPartPr>
                          <w14:cNvPr id="668" name="Ink 668"/>
                          <w14:cNvContentPartPr/>
                        </w14:nvContentPartPr>
                        <w14:xfrm>
                          <a:off x="1840672" y="935580"/>
                          <a:ext cx="74520" cy="151200"/>
                        </w14:xfrm>
                      </w14:contentPart>
                      <w14:contentPart bwMode="auto" r:id="rId1160">
                        <w14:nvContentPartPr>
                          <w14:cNvPr id="669" name="Ink 669"/>
                          <w14:cNvContentPartPr/>
                        </w14:nvContentPartPr>
                        <w14:xfrm>
                          <a:off x="1973512" y="1039620"/>
                          <a:ext cx="90360" cy="48960"/>
                        </w14:xfrm>
                      </w14:contentPart>
                      <w14:contentPart bwMode="auto" r:id="rId1161">
                        <w14:nvContentPartPr>
                          <w14:cNvPr id="670" name="Ink 670"/>
                          <w14:cNvContentPartPr/>
                        </w14:nvContentPartPr>
                        <w14:xfrm>
                          <a:off x="2078632" y="939900"/>
                          <a:ext cx="78120" cy="151200"/>
                        </w14:xfrm>
                      </w14:contentPart>
                      <w14:contentPart bwMode="auto" r:id="rId1162">
                        <w14:nvContentPartPr>
                          <w14:cNvPr id="671" name="Ink 671"/>
                          <w14:cNvContentPartPr/>
                        </w14:nvContentPartPr>
                        <w14:xfrm>
                          <a:off x="2136232" y="1014060"/>
                          <a:ext cx="78480" cy="75600"/>
                        </w14:xfrm>
                      </w14:contentPart>
                      <w14:contentPart bwMode="auto" r:id="rId1163">
                        <w14:nvContentPartPr>
                          <w14:cNvPr id="672" name="Ink 672"/>
                          <w14:cNvContentPartPr/>
                        </w14:nvContentPartPr>
                        <w14:xfrm>
                          <a:off x="2223712" y="1029900"/>
                          <a:ext cx="30600" cy="55800"/>
                        </w14:xfrm>
                      </w14:contentPart>
                      <w14:contentPart bwMode="auto" r:id="rId1164">
                        <w14:nvContentPartPr>
                          <w14:cNvPr id="673" name="Ink 673"/>
                          <w14:cNvContentPartPr/>
                        </w14:nvContentPartPr>
                        <w14:xfrm>
                          <a:off x="2279872" y="951780"/>
                          <a:ext cx="43560" cy="137880"/>
                        </w14:xfrm>
                      </w14:contentPart>
                      <w14:contentPart bwMode="auto" r:id="rId1165">
                        <w14:nvContentPartPr>
                          <w14:cNvPr id="674" name="Ink 674"/>
                          <w14:cNvContentPartPr/>
                        </w14:nvContentPartPr>
                        <w14:xfrm>
                          <a:off x="2317672" y="1054740"/>
                          <a:ext cx="91800" cy="167760"/>
                        </w14:xfrm>
                      </w14:contentPart>
                      <w14:contentPart bwMode="auto" r:id="rId1166">
                        <w14:nvContentPartPr>
                          <w14:cNvPr id="675" name="Ink 675"/>
                          <w14:cNvContentPartPr/>
                        </w14:nvContentPartPr>
                        <w14:xfrm>
                          <a:off x="2486872" y="992100"/>
                          <a:ext cx="1800" cy="12960"/>
                        </w14:xfrm>
                      </w14:contentPart>
                      <w14:contentPart bwMode="auto" r:id="rId1167">
                        <w14:nvContentPartPr>
                          <w14:cNvPr id="676" name="Ink 676"/>
                          <w14:cNvContentPartPr/>
                        </w14:nvContentPartPr>
                        <w14:xfrm>
                          <a:off x="2484352" y="1070220"/>
                          <a:ext cx="9720" cy="2160"/>
                        </w14:xfrm>
                      </w14:contentPart>
                      <w14:contentPart bwMode="auto" r:id="rId1168">
                        <w14:nvContentPartPr>
                          <w14:cNvPr id="677" name="Ink 677"/>
                          <w14:cNvContentPartPr/>
                        </w14:nvContentPartPr>
                        <w14:xfrm>
                          <a:off x="1407952" y="1267860"/>
                          <a:ext cx="67320" cy="145800"/>
                        </w14:xfrm>
                      </w14:contentPart>
                      <w14:contentPart bwMode="auto" r:id="rId1169">
                        <w14:nvContentPartPr>
                          <w14:cNvPr id="678" name="Ink 678"/>
                          <w14:cNvContentPartPr/>
                        </w14:nvContentPartPr>
                        <w14:xfrm>
                          <a:off x="1468792" y="1262820"/>
                          <a:ext cx="14760" cy="168120"/>
                        </w14:xfrm>
                      </w14:contentPart>
                      <w14:contentPart bwMode="auto" r:id="rId1170">
                        <w14:nvContentPartPr>
                          <w14:cNvPr id="679" name="Ink 679"/>
                          <w14:cNvContentPartPr/>
                        </w14:nvContentPartPr>
                        <w14:xfrm>
                          <a:off x="1428112" y="1359660"/>
                          <a:ext cx="141840" cy="69480"/>
                        </w14:xfrm>
                      </w14:contentPart>
                      <w14:contentPart bwMode="auto" r:id="rId1171">
                        <w14:nvContentPartPr>
                          <w14:cNvPr id="680" name="Ink 680"/>
                          <w14:cNvContentPartPr/>
                        </w14:nvContentPartPr>
                        <w14:xfrm>
                          <a:off x="1605592" y="1266060"/>
                          <a:ext cx="7560" cy="161640"/>
                        </w14:xfrm>
                      </w14:contentPart>
                      <w14:contentPart bwMode="auto" r:id="rId1172">
                        <w14:nvContentPartPr>
                          <w14:cNvPr id="681" name="Ink 681"/>
                          <w14:cNvContentPartPr/>
                        </w14:nvContentPartPr>
                        <w14:xfrm>
                          <a:off x="1573552" y="1342740"/>
                          <a:ext cx="92160" cy="84600"/>
                        </w14:xfrm>
                      </w14:contentPart>
                      <w14:contentPart bwMode="auto" r:id="rId1173">
                        <w14:nvContentPartPr>
                          <w14:cNvPr id="682" name="Ink 682"/>
                          <w14:cNvContentPartPr/>
                        </w14:nvContentPartPr>
                        <w14:xfrm>
                          <a:off x="1668592" y="1332300"/>
                          <a:ext cx="82080" cy="97920"/>
                        </w14:xfrm>
                      </w14:contentPart>
                      <w14:contentPart bwMode="auto" r:id="rId1174">
                        <w14:nvContentPartPr>
                          <w14:cNvPr id="683" name="Ink 683"/>
                          <w14:cNvContentPartPr/>
                        </w14:nvContentPartPr>
                        <w14:xfrm>
                          <a:off x="1775872" y="1270740"/>
                          <a:ext cx="11160" cy="145440"/>
                        </w14:xfrm>
                      </w14:contentPart>
                      <w14:contentPart bwMode="auto" r:id="rId1175">
                        <w14:nvContentPartPr>
                          <w14:cNvPr id="684" name="Ink 684"/>
                          <w14:cNvContentPartPr/>
                        </w14:nvContentPartPr>
                        <w14:xfrm>
                          <a:off x="1770832" y="1381260"/>
                          <a:ext cx="94680" cy="164520"/>
                        </w14:xfrm>
                      </w14:contentPart>
                      <w14:contentPart bwMode="auto" r:id="rId1176">
                        <w14:nvContentPartPr>
                          <w14:cNvPr id="685" name="Ink 685"/>
                          <w14:cNvContentPartPr/>
                        </w14:nvContentPartPr>
                        <w14:xfrm>
                          <a:off x="1972432" y="1285500"/>
                          <a:ext cx="67680" cy="150120"/>
                        </w14:xfrm>
                      </w14:contentPart>
                      <w14:contentPart bwMode="auto" r:id="rId1177">
                        <w14:nvContentPartPr>
                          <w14:cNvPr id="686" name="Ink 686"/>
                          <w14:cNvContentPartPr/>
                        </w14:nvContentPartPr>
                        <w14:xfrm>
                          <a:off x="2058832" y="1277220"/>
                          <a:ext cx="74160" cy="155880"/>
                        </w14:xfrm>
                      </w14:contentPart>
                      <w14:contentPart bwMode="auto" r:id="rId1178">
                        <w14:nvContentPartPr>
                          <w14:cNvPr id="687" name="Ink 687"/>
                          <w14:cNvContentPartPr/>
                        </w14:nvContentPartPr>
                        <w14:xfrm>
                          <a:off x="2119672" y="1385220"/>
                          <a:ext cx="61920" cy="11160"/>
                        </w14:xfrm>
                      </w14:contentPart>
                      <w14:contentPart bwMode="auto" r:id="rId1179">
                        <w14:nvContentPartPr>
                          <w14:cNvPr id="688" name="Ink 688"/>
                          <w14:cNvContentPartPr/>
                        </w14:nvContentPartPr>
                        <w14:xfrm>
                          <a:off x="2164672" y="1316100"/>
                          <a:ext cx="97560" cy="119160"/>
                        </w14:xfrm>
                      </w14:contentPart>
                      <w14:contentPart bwMode="auto" r:id="rId1180">
                        <w14:nvContentPartPr>
                          <w14:cNvPr id="689" name="Ink 689"/>
                          <w14:cNvContentPartPr/>
                        </w14:nvContentPartPr>
                        <w14:xfrm>
                          <a:off x="2280592" y="1286940"/>
                          <a:ext cx="10800" cy="140760"/>
                        </w14:xfrm>
                      </w14:contentPart>
                      <w14:contentPart bwMode="auto" r:id="rId1181">
                        <w14:nvContentPartPr>
                          <w14:cNvPr id="690" name="Ink 690"/>
                          <w14:cNvContentPartPr/>
                        </w14:nvContentPartPr>
                        <w14:xfrm>
                          <a:off x="2309752" y="1361820"/>
                          <a:ext cx="32400" cy="77760"/>
                        </w14:xfrm>
                      </w14:contentPart>
                      <w14:contentPart bwMode="auto" r:id="rId1182">
                        <w14:nvContentPartPr>
                          <w14:cNvPr id="691" name="Ink 691"/>
                          <w14:cNvContentPartPr/>
                        </w14:nvContentPartPr>
                        <w14:xfrm>
                          <a:off x="2413072" y="1317540"/>
                          <a:ext cx="2520" cy="24480"/>
                        </w14:xfrm>
                      </w14:contentPart>
                      <w14:contentPart bwMode="auto" r:id="rId1183">
                        <w14:nvContentPartPr>
                          <w14:cNvPr id="692" name="Ink 692"/>
                          <w14:cNvContentPartPr/>
                        </w14:nvContentPartPr>
                        <w14:xfrm>
                          <a:off x="2404792" y="1401060"/>
                          <a:ext cx="2520" cy="360"/>
                        </w14:xfrm>
                      </w14:contentPart>
                      <w14:contentPart bwMode="auto" r:id="rId1184">
                        <w14:nvContentPartPr>
                          <w14:cNvPr id="735" name="Ink 735"/>
                          <w14:cNvContentPartPr/>
                        </w14:nvContentPartPr>
                        <w14:xfrm>
                          <a:off x="3904758" y="943500"/>
                          <a:ext cx="96480" cy="123840"/>
                        </w14:xfrm>
                      </w14:contentPart>
                      <w14:contentPart bwMode="auto" r:id="rId1185">
                        <w14:nvContentPartPr>
                          <w14:cNvPr id="736" name="Ink 736"/>
                          <w14:cNvContentPartPr/>
                        </w14:nvContentPartPr>
                        <w14:xfrm>
                          <a:off x="3882798" y="952140"/>
                          <a:ext cx="50760" cy="88920"/>
                        </w14:xfrm>
                      </w14:contentPart>
                      <w14:contentPart bwMode="auto" r:id="rId1186">
                        <w14:nvContentPartPr>
                          <w14:cNvPr id="737" name="Ink 737"/>
                          <w14:cNvContentPartPr/>
                        </w14:nvContentPartPr>
                        <w14:xfrm>
                          <a:off x="3975678" y="1034580"/>
                          <a:ext cx="65880" cy="77040"/>
                        </w14:xfrm>
                      </w14:contentPart>
                      <w14:contentPart bwMode="auto" r:id="rId1187">
                        <w14:nvContentPartPr>
                          <w14:cNvPr id="738" name="Ink 738"/>
                          <w14:cNvContentPartPr/>
                        </w14:nvContentPartPr>
                        <w14:xfrm>
                          <a:off x="4065678" y="1034220"/>
                          <a:ext cx="134280" cy="70200"/>
                        </w14:xfrm>
                      </w14:contentPart>
                      <w14:contentPart bwMode="auto" r:id="rId1188">
                        <w14:nvContentPartPr>
                          <w14:cNvPr id="741" name="Ink 741"/>
                          <w14:cNvContentPartPr/>
                        </w14:nvContentPartPr>
                        <w14:xfrm>
                          <a:off x="4329198" y="948540"/>
                          <a:ext cx="68040" cy="144000"/>
                        </w14:xfrm>
                      </w14:contentPart>
                      <w14:contentPart bwMode="auto" r:id="rId1189">
                        <w14:nvContentPartPr>
                          <w14:cNvPr id="742" name="Ink 742"/>
                          <w14:cNvContentPartPr/>
                        </w14:nvContentPartPr>
                        <w14:xfrm>
                          <a:off x="4348278" y="941340"/>
                          <a:ext cx="60840" cy="152280"/>
                        </w14:xfrm>
                      </w14:contentPart>
                      <w14:contentPart bwMode="auto" r:id="rId1190">
                        <w14:nvContentPartPr>
                          <w14:cNvPr id="743" name="Ink 743"/>
                          <w14:cNvContentPartPr/>
                        </w14:nvContentPartPr>
                        <w14:xfrm>
                          <a:off x="4425318" y="1029180"/>
                          <a:ext cx="29160" cy="81360"/>
                        </w14:xfrm>
                      </w14:contentPart>
                      <w14:contentPart bwMode="auto" r:id="rId1191">
                        <w14:nvContentPartPr>
                          <w14:cNvPr id="744" name="Ink 744"/>
                          <w14:cNvContentPartPr/>
                        </w14:nvContentPartPr>
                        <w14:xfrm>
                          <a:off x="4472838" y="1036020"/>
                          <a:ext cx="97920" cy="70200"/>
                        </w14:xfrm>
                      </w14:contentPart>
                      <w14:contentPart bwMode="auto" r:id="rId1192">
                        <w14:nvContentPartPr>
                          <w14:cNvPr id="745" name="Ink 745"/>
                          <w14:cNvContentPartPr/>
                        </w14:nvContentPartPr>
                        <w14:xfrm>
                          <a:off x="4606038" y="1023780"/>
                          <a:ext cx="30240" cy="75960"/>
                        </w14:xfrm>
                      </w14:contentPart>
                      <w14:contentPart bwMode="auto" r:id="rId1193">
                        <w14:nvContentPartPr>
                          <w14:cNvPr id="746" name="Ink 746"/>
                          <w14:cNvContentPartPr/>
                        </w14:nvContentPartPr>
                        <w14:xfrm>
                          <a:off x="4629438" y="1032060"/>
                          <a:ext cx="52200" cy="69120"/>
                        </w14:xfrm>
                      </w14:contentPart>
                      <w14:contentPart bwMode="auto" r:id="rId1194">
                        <w14:nvContentPartPr>
                          <w14:cNvPr id="747" name="Ink 747"/>
                          <w14:cNvContentPartPr/>
                        </w14:nvContentPartPr>
                        <w14:xfrm>
                          <a:off x="4688478" y="1034220"/>
                          <a:ext cx="117720" cy="61560"/>
                        </w14:xfrm>
                      </w14:contentPart>
                      <w14:contentPart bwMode="auto" r:id="rId1195">
                        <w14:nvContentPartPr>
                          <w14:cNvPr id="749" name="Ink 749"/>
                          <w14:cNvContentPartPr/>
                        </w14:nvContentPartPr>
                        <w14:xfrm>
                          <a:off x="4015278" y="1304940"/>
                          <a:ext cx="25200" cy="104040"/>
                        </w14:xfrm>
                      </w14:contentPart>
                      <w14:contentPart bwMode="auto" r:id="rId1196">
                        <w14:nvContentPartPr>
                          <w14:cNvPr id="750" name="Ink 750"/>
                          <w14:cNvContentPartPr/>
                        </w14:nvContentPartPr>
                        <w14:xfrm>
                          <a:off x="4029318" y="1278660"/>
                          <a:ext cx="60120" cy="88920"/>
                        </w14:xfrm>
                      </w14:contentPart>
                      <w14:contentPart bwMode="auto" r:id="rId1197">
                        <w14:nvContentPartPr>
                          <w14:cNvPr id="751" name="Ink 751"/>
                          <w14:cNvContentPartPr/>
                        </w14:nvContentPartPr>
                        <w14:xfrm>
                          <a:off x="4074678" y="1366140"/>
                          <a:ext cx="76320" cy="47160"/>
                        </w14:xfrm>
                      </w14:contentPart>
                      <w14:contentPart bwMode="auto" r:id="rId1198">
                        <w14:nvContentPartPr>
                          <w14:cNvPr id="752" name="Ink 752"/>
                          <w14:cNvContentPartPr/>
                        </w14:nvContentPartPr>
                        <w14:xfrm>
                          <a:off x="4177278" y="1293420"/>
                          <a:ext cx="16560" cy="120960"/>
                        </w14:xfrm>
                      </w14:contentPart>
                      <w14:contentPart bwMode="auto" r:id="rId1199">
                        <w14:nvContentPartPr>
                          <w14:cNvPr id="753" name="Ink 753"/>
                          <w14:cNvContentPartPr/>
                        </w14:nvContentPartPr>
                        <w14:xfrm>
                          <a:off x="4216158" y="1288020"/>
                          <a:ext cx="9720" cy="133560"/>
                        </w14:xfrm>
                      </w14:contentPart>
                      <w14:contentPart bwMode="auto" r:id="rId1200">
                        <w14:nvContentPartPr>
                          <w14:cNvPr id="754" name="Ink 754"/>
                          <w14:cNvContentPartPr/>
                        </w14:nvContentPartPr>
                        <w14:xfrm>
                          <a:off x="4346838" y="1341300"/>
                          <a:ext cx="65880" cy="62280"/>
                        </w14:xfrm>
                      </w14:contentPart>
                      <w14:contentPart bwMode="auto" r:id="rId1201">
                        <w14:nvContentPartPr>
                          <w14:cNvPr id="755" name="Ink 755"/>
                          <w14:cNvContentPartPr/>
                        </w14:nvContentPartPr>
                        <w14:xfrm>
                          <a:off x="4434678" y="1340940"/>
                          <a:ext cx="163440" cy="72000"/>
                        </w14:xfrm>
                      </w14:contentPart>
                      <w14:contentPart bwMode="auto" r:id="rId1202">
                        <w14:nvContentPartPr>
                          <w14:cNvPr id="756" name="Ink 756"/>
                          <w14:cNvContentPartPr/>
                        </w14:nvContentPartPr>
                        <w14:xfrm>
                          <a:off x="4609998" y="1319700"/>
                          <a:ext cx="84240" cy="89280"/>
                        </w14:xfrm>
                      </w14:contentPart>
                      <w14:contentPart bwMode="auto" r:id="rId1203">
                        <w14:nvContentPartPr>
                          <w14:cNvPr id="757" name="Ink 757"/>
                          <w14:cNvContentPartPr/>
                        </w14:nvContentPartPr>
                        <w14:xfrm>
                          <a:off x="4194558" y="1510140"/>
                          <a:ext cx="20520" cy="113040"/>
                        </w14:xfrm>
                      </w14:contentPart>
                      <w14:contentPart bwMode="auto" r:id="rId1204">
                        <w14:nvContentPartPr>
                          <w14:cNvPr id="758" name="Ink 758"/>
                          <w14:cNvContentPartPr/>
                        </w14:nvContentPartPr>
                        <w14:xfrm>
                          <a:off x="4200318" y="1506180"/>
                          <a:ext cx="44640" cy="55800"/>
                        </w14:xfrm>
                      </w14:contentPart>
                      <w14:contentPart bwMode="auto" r:id="rId1205">
                        <w14:nvContentPartPr>
                          <w14:cNvPr id="761" name="Ink 761"/>
                          <w14:cNvContentPartPr/>
                        </w14:nvContentPartPr>
                        <w14:xfrm>
                          <a:off x="4272018" y="1507620"/>
                          <a:ext cx="58320" cy="124920"/>
                        </w14:xfrm>
                      </w14:contentPart>
                      <w14:contentPart bwMode="auto" r:id="rId1206">
                        <w14:nvContentPartPr>
                          <w14:cNvPr id="762" name="Ink 762"/>
                          <w14:cNvContentPartPr/>
                        </w14:nvContentPartPr>
                        <w14:xfrm>
                          <a:off x="4347618" y="1576380"/>
                          <a:ext cx="55440" cy="61200"/>
                        </w14:xfrm>
                      </w14:contentPart>
                      <w14:contentPart bwMode="auto" r:id="rId1207">
                        <w14:nvContentPartPr>
                          <w14:cNvPr id="763" name="Ink 763"/>
                          <w14:cNvContentPartPr/>
                        </w14:nvContentPartPr>
                        <w14:xfrm>
                          <a:off x="4412418" y="1584300"/>
                          <a:ext cx="119880" cy="52200"/>
                        </w14:xfrm>
                      </w14:contentPart>
                      <w14:contentPart bwMode="auto" r:id="rId1208">
                        <w14:nvContentPartPr>
                          <w14:cNvPr id="764" name="Ink 764"/>
                          <w14:cNvContentPartPr/>
                        </w14:nvContentPartPr>
                        <w14:xfrm>
                          <a:off x="4594578" y="1552260"/>
                          <a:ext cx="8280" cy="76320"/>
                        </w14:xfrm>
                      </w14:contentPart>
                      <w14:contentPart bwMode="auto" r:id="rId1209">
                        <w14:nvContentPartPr>
                          <w14:cNvPr id="765" name="Ink 765"/>
                          <w14:cNvContentPartPr/>
                        </w14:nvContentPartPr>
                        <w14:xfrm>
                          <a:off x="4181298" y="1726860"/>
                          <a:ext cx="60120" cy="106200"/>
                        </w14:xfrm>
                      </w14:contentPart>
                      <w14:contentPart bwMode="auto" r:id="rId1210">
                        <w14:nvContentPartPr>
                          <w14:cNvPr id="766" name="Ink 766"/>
                          <w14:cNvContentPartPr/>
                        </w14:nvContentPartPr>
                        <w14:xfrm>
                          <a:off x="4212258" y="1718940"/>
                          <a:ext cx="50760" cy="71280"/>
                        </w14:xfrm>
                      </w14:contentPart>
                      <w14:contentPart bwMode="auto" r:id="rId1211">
                        <w14:nvContentPartPr>
                          <w14:cNvPr id="767" name="Ink 767"/>
                          <w14:cNvContentPartPr/>
                        </w14:nvContentPartPr>
                        <w14:xfrm>
                          <a:off x="4282458" y="1788780"/>
                          <a:ext cx="72000" cy="24840"/>
                        </w14:xfrm>
                      </w14:contentPart>
                      <w14:contentPart bwMode="auto" r:id="rId1212">
                        <w14:nvContentPartPr>
                          <w14:cNvPr id="768" name="Ink 768"/>
                          <w14:cNvContentPartPr/>
                        </w14:nvContentPartPr>
                        <w14:xfrm>
                          <a:off x="4352298" y="1775100"/>
                          <a:ext cx="121320" cy="73080"/>
                        </w14:xfrm>
                      </w14:contentPart>
                      <w14:contentPart bwMode="auto" r:id="rId1213">
                        <w14:nvContentPartPr>
                          <w14:cNvPr id="769" name="Ink 769"/>
                          <w14:cNvContentPartPr/>
                        </w14:nvContentPartPr>
                        <w14:xfrm>
                          <a:off x="4504938" y="1735140"/>
                          <a:ext cx="9000" cy="109080"/>
                        </w14:xfrm>
                      </w14:contentPart>
                      <w14:contentPart bwMode="auto" r:id="rId1214">
                        <w14:nvContentPartPr>
                          <w14:cNvPr id="770" name="Ink 770"/>
                          <w14:cNvContentPartPr/>
                        </w14:nvContentPartPr>
                        <w14:xfrm>
                          <a:off x="4593138" y="1772220"/>
                          <a:ext cx="3960" cy="4320"/>
                        </w14:xfrm>
                      </w14:contentPart>
                      <w14:contentPart bwMode="auto" r:id="rId1215">
                        <w14:nvContentPartPr>
                          <w14:cNvPr id="771" name="Ink 771"/>
                          <w14:cNvContentPartPr/>
                        </w14:nvContentPartPr>
                        <w14:xfrm>
                          <a:off x="4594578" y="1817580"/>
                          <a:ext cx="3960" cy="2520"/>
                        </w14:xfrm>
                      </w14:contentPart>
                      <w14:contentPart bwMode="auto" r:id="rId1216">
                        <w14:nvContentPartPr>
                          <w14:cNvPr id="772" name="Ink 772"/>
                          <w14:cNvContentPartPr/>
                        </w14:nvContentPartPr>
                        <w14:xfrm>
                          <a:off x="446658" y="947820"/>
                          <a:ext cx="71280" cy="156960"/>
                        </w14:xfrm>
                      </w14:contentPart>
                      <w14:contentPart bwMode="auto" r:id="rId1217">
                        <w14:nvContentPartPr>
                          <w14:cNvPr id="773" name="Ink 773"/>
                          <w14:cNvContentPartPr/>
                        </w14:nvContentPartPr>
                        <w14:xfrm>
                          <a:off x="510738" y="946020"/>
                          <a:ext cx="11520" cy="164880"/>
                        </w14:xfrm>
                      </w14:contentPart>
                      <w14:contentPart bwMode="auto" r:id="rId1218">
                        <w14:nvContentPartPr>
                          <w14:cNvPr id="774" name="Ink 774"/>
                          <w14:cNvContentPartPr/>
                        </w14:nvContentPartPr>
                        <w14:xfrm>
                          <a:off x="460698" y="1065900"/>
                          <a:ext cx="57600" cy="6480"/>
                        </w14:xfrm>
                      </w14:contentPart>
                      <w14:contentPart bwMode="auto" r:id="rId1219">
                        <w14:nvContentPartPr>
                          <w14:cNvPr id="775" name="Ink 775"/>
                          <w14:cNvContentPartPr/>
                        </w14:nvContentPartPr>
                        <w14:xfrm>
                          <a:off x="565458" y="959340"/>
                          <a:ext cx="69480" cy="164160"/>
                        </w14:xfrm>
                      </w14:contentPart>
                      <w14:contentPart bwMode="auto" r:id="rId1220">
                        <w14:nvContentPartPr>
                          <w14:cNvPr id="776" name="Ink 776"/>
                          <w14:cNvContentPartPr/>
                        </w14:nvContentPartPr>
                        <w14:xfrm>
                          <a:off x="672378" y="939180"/>
                          <a:ext cx="52560" cy="185400"/>
                        </w14:xfrm>
                      </w14:contentPart>
                      <w14:contentPart bwMode="auto" r:id="rId1221">
                        <w14:nvContentPartPr>
                          <w14:cNvPr id="777" name="Ink 777"/>
                          <w14:cNvContentPartPr/>
                        </w14:nvContentPartPr>
                        <w14:xfrm>
                          <a:off x="384738" y="1209900"/>
                          <a:ext cx="64800" cy="154080"/>
                        </w14:xfrm>
                      </w14:contentPart>
                      <w14:contentPart bwMode="auto" r:id="rId1222">
                        <w14:nvContentPartPr>
                          <w14:cNvPr id="778" name="Ink 778"/>
                          <w14:cNvContentPartPr/>
                        </w14:nvContentPartPr>
                        <w14:xfrm>
                          <a:off x="400218" y="1218180"/>
                          <a:ext cx="55080" cy="22320"/>
                        </w14:xfrm>
                      </w14:contentPart>
                      <w14:contentPart bwMode="auto" r:id="rId1223">
                        <w14:nvContentPartPr>
                          <w14:cNvPr id="779" name="Ink 779"/>
                          <w14:cNvContentPartPr/>
                        </w14:nvContentPartPr>
                        <w14:xfrm>
                          <a:off x="464298" y="1291980"/>
                          <a:ext cx="92160" cy="69840"/>
                        </w14:xfrm>
                      </w14:contentPart>
                      <w14:contentPart bwMode="auto" r:id="rId1224">
                        <w14:nvContentPartPr>
                          <w14:cNvPr id="780" name="Ink 780"/>
                          <w14:cNvContentPartPr/>
                        </w14:nvContentPartPr>
                        <w14:xfrm>
                          <a:off x="559698" y="1262820"/>
                          <a:ext cx="15480" cy="13680"/>
                        </w14:xfrm>
                      </w14:contentPart>
                      <w14:contentPart bwMode="auto" r:id="rId1225">
                        <w14:nvContentPartPr>
                          <w14:cNvPr id="781" name="Ink 781"/>
                          <w14:cNvContentPartPr/>
                        </w14:nvContentPartPr>
                        <w14:xfrm>
                          <a:off x="589218" y="1193340"/>
                          <a:ext cx="48240" cy="166320"/>
                        </w14:xfrm>
                      </w14:contentPart>
                      <w14:contentPart bwMode="auto" r:id="rId1226">
                        <w14:nvContentPartPr>
                          <w14:cNvPr id="782" name="Ink 782"/>
                          <w14:cNvContentPartPr/>
                        </w14:nvContentPartPr>
                        <w14:xfrm>
                          <a:off x="670218" y="1293420"/>
                          <a:ext cx="154800" cy="62280"/>
                        </w14:xfrm>
                      </w14:contentPart>
                      <w14:contentPart bwMode="auto" r:id="rId1227">
                        <w14:nvContentPartPr>
                          <w14:cNvPr id="783" name="Ink 783"/>
                          <w14:cNvContentPartPr/>
                        </w14:nvContentPartPr>
                        <w14:xfrm>
                          <a:off x="846618" y="1297020"/>
                          <a:ext cx="50040" cy="69840"/>
                        </w14:xfrm>
                      </w14:contentPart>
                      <w14:contentPart bwMode="auto" r:id="rId1228">
                        <w14:nvContentPartPr>
                          <w14:cNvPr id="784" name="Ink 784"/>
                          <w14:cNvContentPartPr/>
                        </w14:nvContentPartPr>
                        <w14:xfrm>
                          <a:off x="280698" y="921180"/>
                          <a:ext cx="714960" cy="502200"/>
                        </w14:xfrm>
                      </w14:contentPart>
                      <w14:contentPart bwMode="auto" r:id="rId1229">
                        <w14:nvContentPartPr>
                          <w14:cNvPr id="785" name="Ink 785"/>
                          <w14:cNvContentPartPr/>
                        </w14:nvContentPartPr>
                        <w14:xfrm>
                          <a:off x="281418" y="920100"/>
                          <a:ext cx="707760" cy="18000"/>
                        </w14:xfrm>
                      </w14:contentPart>
                      <w14:contentPart bwMode="auto" r:id="rId1230">
                        <w14:nvContentPartPr>
                          <w14:cNvPr id="786" name="Ink 786"/>
                          <w14:cNvContentPartPr/>
                        </w14:nvContentPartPr>
                        <w14:xfrm>
                          <a:off x="2574618" y="884916"/>
                          <a:ext cx="890280" cy="241560"/>
                        </w14:xfrm>
                      </w14:contentPart>
                      <w14:contentPart bwMode="auto" r:id="rId1231">
                        <w14:nvContentPartPr>
                          <w14:cNvPr id="787" name="Ink 787"/>
                          <w14:cNvContentPartPr/>
                        </w14:nvContentPartPr>
                        <w14:xfrm>
                          <a:off x="2564538" y="905796"/>
                          <a:ext cx="882720" cy="47880"/>
                        </w14:xfrm>
                      </w14:contentPart>
                      <w14:contentPart bwMode="auto" r:id="rId1232">
                        <w14:nvContentPartPr>
                          <w14:cNvPr id="789" name="Ink 789"/>
                          <w14:cNvContentPartPr/>
                        </w14:nvContentPartPr>
                        <w14:xfrm>
                          <a:off x="2484618" y="1281752"/>
                          <a:ext cx="927720" cy="385560"/>
                        </w14:xfrm>
                      </w14:contentPart>
                      <w14:contentPart bwMode="auto" r:id="rId1233">
                        <w14:nvContentPartPr>
                          <w14:cNvPr id="790" name="Ink 790"/>
                          <w14:cNvContentPartPr/>
                        </w14:nvContentPartPr>
                        <w14:xfrm>
                          <a:off x="2491458" y="1282472"/>
                          <a:ext cx="904680" cy="21600"/>
                        </w14:xfrm>
                      </w14:contentPart>
                      <w14:contentPart bwMode="auto" r:id="rId1234">
                        <w14:nvContentPartPr>
                          <w14:cNvPr id="791" name="Ink 791"/>
                          <w14:cNvContentPartPr/>
                        </w14:nvContentPartPr>
                        <w14:xfrm>
                          <a:off x="2460858" y="1781792"/>
                          <a:ext cx="884160" cy="384840"/>
                        </w14:xfrm>
                      </w14:contentPart>
                      <w14:contentPart bwMode="auto" r:id="rId1235">
                        <w14:nvContentPartPr>
                          <w14:cNvPr id="792" name="Ink 792"/>
                          <w14:cNvContentPartPr/>
                        </w14:nvContentPartPr>
                        <w14:xfrm>
                          <a:off x="2482098" y="1754072"/>
                          <a:ext cx="862920" cy="33840"/>
                        </w14:xfrm>
                      </w14:contentPart>
                      <w14:contentPart bwMode="auto" r:id="rId1236">
                        <w14:nvContentPartPr>
                          <w14:cNvPr id="793" name="Ink 793"/>
                          <w14:cNvContentPartPr/>
                        </w14:nvContentPartPr>
                        <w14:xfrm>
                          <a:off x="1848138" y="1818872"/>
                          <a:ext cx="105480" cy="118080"/>
                        </w14:xfrm>
                      </w14:contentPart>
                      <w14:contentPart bwMode="auto" r:id="rId1237">
                        <w14:nvContentPartPr>
                          <w14:cNvPr id="794" name="Ink 794"/>
                          <w14:cNvContentPartPr/>
                        </w14:nvContentPartPr>
                        <w14:xfrm>
                          <a:off x="1978098" y="1878632"/>
                          <a:ext cx="48960" cy="57240"/>
                        </w14:xfrm>
                      </w14:contentPart>
                      <w14:contentPart bwMode="auto" r:id="rId1238">
                        <w14:nvContentPartPr>
                          <w14:cNvPr id="795" name="Ink 795"/>
                          <w14:cNvContentPartPr/>
                        </w14:nvContentPartPr>
                        <w14:xfrm>
                          <a:off x="2047938" y="1868192"/>
                          <a:ext cx="81720" cy="81000"/>
                        </w14:xfrm>
                      </w14:contentPart>
                      <w14:contentPart bwMode="auto" r:id="rId1239">
                        <w14:nvContentPartPr>
                          <w14:cNvPr id="796" name="Ink 796"/>
                          <w14:cNvContentPartPr/>
                        </w14:nvContentPartPr>
                        <w14:xfrm>
                          <a:off x="2172858" y="1802672"/>
                          <a:ext cx="16200" cy="139680"/>
                        </w14:xfrm>
                      </w14:contentPart>
                      <w14:contentPart bwMode="auto" r:id="rId1240">
                        <w14:nvContentPartPr>
                          <w14:cNvPr id="797" name="Ink 797"/>
                          <w14:cNvContentPartPr/>
                        </w14:nvContentPartPr>
                        <w14:xfrm>
                          <a:off x="2211018" y="1860632"/>
                          <a:ext cx="102960" cy="93960"/>
                        </w14:xfrm>
                      </w14:contentPart>
                      <w14:contentPart bwMode="auto" r:id="rId1241">
                        <w14:nvContentPartPr>
                          <w14:cNvPr id="798" name="Ink 798"/>
                          <w14:cNvContentPartPr/>
                        </w14:nvContentPartPr>
                        <w14:xfrm>
                          <a:off x="4784658" y="1251152"/>
                          <a:ext cx="1092960" cy="192240"/>
                        </w14:xfrm>
                      </w14:contentPart>
                      <w14:contentPart bwMode="auto" r:id="rId1242">
                        <w14:nvContentPartPr>
                          <w14:cNvPr id="799" name="Ink 799"/>
                          <w14:cNvContentPartPr/>
                        </w14:nvContentPartPr>
                        <w14:xfrm>
                          <a:off x="4783218" y="1239272"/>
                          <a:ext cx="1040760" cy="34200"/>
                        </w14:xfrm>
                      </w14:contentPart>
                      <w14:contentPart bwMode="auto" r:id="rId1243">
                        <w14:nvContentPartPr>
                          <w14:cNvPr id="800" name="Ink 800"/>
                          <w14:cNvContentPartPr/>
                        </w14:nvContentPartPr>
                        <w14:xfrm>
                          <a:off x="4750098" y="1500272"/>
                          <a:ext cx="1085760" cy="144000"/>
                        </w14:xfrm>
                      </w14:contentPart>
                      <w14:contentPart bwMode="auto" r:id="rId1244">
                        <w14:nvContentPartPr>
                          <w14:cNvPr id="801" name="Ink 801"/>
                          <w14:cNvContentPartPr/>
                        </w14:nvContentPartPr>
                        <w14:xfrm>
                          <a:off x="4758378" y="1480472"/>
                          <a:ext cx="1066680" cy="37080"/>
                        </w14:xfrm>
                      </w14:contentPart>
                      <w14:contentPart bwMode="auto" r:id="rId1245">
                        <w14:nvContentPartPr>
                          <w14:cNvPr id="802" name="Ink 802"/>
                          <w14:cNvContentPartPr/>
                        </w14:nvContentPartPr>
                        <w14:xfrm>
                          <a:off x="4749018" y="1713392"/>
                          <a:ext cx="1068120" cy="158760"/>
                        </w14:xfrm>
                      </w14:contentPart>
                      <w14:contentPart bwMode="auto" r:id="rId1246">
                        <w14:nvContentPartPr>
                          <w14:cNvPr id="803" name="Ink 803"/>
                          <w14:cNvContentPartPr/>
                        </w14:nvContentPartPr>
                        <w14:xfrm>
                          <a:off x="4728858" y="1709432"/>
                          <a:ext cx="1060920" cy="27360"/>
                        </w14:xfrm>
                      </w14:contentPart>
                      <w14:contentPart bwMode="auto" r:id="rId1247">
                        <w14:nvContentPartPr>
                          <w14:cNvPr id="809" name="Ink 809"/>
                          <w14:cNvContentPartPr/>
                        </w14:nvContentPartPr>
                        <w14:xfrm>
                          <a:off x="343960" y="1992032"/>
                          <a:ext cx="43200" cy="117720"/>
                        </w14:xfrm>
                      </w14:contentPart>
                      <w14:contentPart bwMode="auto" r:id="rId1248">
                        <w14:nvContentPartPr>
                          <w14:cNvPr id="810" name="Ink 810"/>
                          <w14:cNvContentPartPr/>
                        </w14:nvContentPartPr>
                        <w14:xfrm>
                          <a:off x="396520" y="2049632"/>
                          <a:ext cx="76680" cy="80640"/>
                        </w14:xfrm>
                      </w14:contentPart>
                      <w14:contentPart bwMode="auto" r:id="rId1249">
                        <w14:nvContentPartPr>
                          <w14:cNvPr id="811" name="Ink 811"/>
                          <w14:cNvContentPartPr/>
                        </w14:nvContentPartPr>
                        <w14:xfrm>
                          <a:off x="480040" y="2046752"/>
                          <a:ext cx="70560" cy="87120"/>
                        </w14:xfrm>
                      </w14:contentPart>
                      <w14:contentPart bwMode="auto" r:id="rId1250">
                        <w14:nvContentPartPr>
                          <w14:cNvPr id="812" name="Ink 812"/>
                          <w14:cNvContentPartPr/>
                        </w14:nvContentPartPr>
                        <w14:xfrm>
                          <a:off x="568240" y="2052872"/>
                          <a:ext cx="60120" cy="75240"/>
                        </w14:xfrm>
                      </w14:contentPart>
                      <w14:contentPart bwMode="auto" r:id="rId1251">
                        <w14:nvContentPartPr>
                          <w14:cNvPr id="813" name="Ink 813"/>
                          <w14:cNvContentPartPr/>
                        </w14:nvContentPartPr>
                        <w14:xfrm>
                          <a:off x="700000" y="2027822"/>
                          <a:ext cx="72360" cy="122400"/>
                        </w14:xfrm>
                      </w14:contentPart>
                      <w14:contentPart bwMode="auto" r:id="rId1252">
                        <w14:nvContentPartPr>
                          <w14:cNvPr id="814" name="Ink 814"/>
                          <w14:cNvContentPartPr/>
                        </w14:nvContentPartPr>
                        <w14:xfrm>
                          <a:off x="858760" y="2007302"/>
                          <a:ext cx="62280" cy="114120"/>
                        </w14:xfrm>
                      </w14:contentPart>
                      <w14:contentPart bwMode="auto" r:id="rId1253">
                        <w14:nvContentPartPr>
                          <w14:cNvPr id="815" name="Ink 815"/>
                          <w14:cNvContentPartPr/>
                        </w14:nvContentPartPr>
                        <w14:xfrm>
                          <a:off x="889720" y="1985342"/>
                          <a:ext cx="64800" cy="81720"/>
                        </w14:xfrm>
                      </w14:contentPart>
                      <w14:contentPart bwMode="auto" r:id="rId1254">
                        <w14:nvContentPartPr>
                          <w14:cNvPr id="816" name="Ink 816"/>
                          <w14:cNvContentPartPr/>
                        </w14:nvContentPartPr>
                        <w14:xfrm>
                          <a:off x="954160" y="2065982"/>
                          <a:ext cx="79920" cy="63720"/>
                        </w14:xfrm>
                      </w14:contentPart>
                      <w14:contentPart bwMode="auto" r:id="rId1255">
                        <w14:nvContentPartPr>
                          <w14:cNvPr id="817" name="Ink 817"/>
                          <w14:cNvContentPartPr/>
                        </w14:nvContentPartPr>
                        <w14:xfrm>
                          <a:off x="1038400" y="1979222"/>
                          <a:ext cx="79920" cy="147240"/>
                        </w14:xfrm>
                      </w14:contentPart>
                      <w14:contentPart bwMode="auto" r:id="rId1256">
                        <w14:nvContentPartPr>
                          <w14:cNvPr id="818" name="Ink 818"/>
                          <w14:cNvContentPartPr/>
                        </w14:nvContentPartPr>
                        <w14:xfrm>
                          <a:off x="288520" y="1941782"/>
                          <a:ext cx="893160" cy="231480"/>
                        </w14:xfrm>
                      </w14:contentPart>
                      <wps:wsp>
                        <wps:cNvPr id="819" name="Rectangle 819"/>
                        <wps:cNvSpPr/>
                        <wps:spPr>
                          <a:xfrm>
                            <a:off x="3706585" y="876450"/>
                            <a:ext cx="2361225" cy="123239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1257">
                        <w14:nvContentPartPr>
                          <w14:cNvPr id="1199" name="Ink 1199"/>
                          <w14:cNvContentPartPr/>
                        </w14:nvContentPartPr>
                        <w14:xfrm>
                          <a:off x="353560" y="1552050"/>
                          <a:ext cx="79200" cy="117000"/>
                        </w14:xfrm>
                      </w14:contentPart>
                      <w14:contentPart bwMode="auto" r:id="rId1258">
                        <w14:nvContentPartPr>
                          <w14:cNvPr id="1200" name="Ink 1200"/>
                          <w14:cNvContentPartPr/>
                        </w14:nvContentPartPr>
                        <w14:xfrm>
                          <a:off x="362560" y="1533330"/>
                          <a:ext cx="217440" cy="132480"/>
                        </w14:xfrm>
                      </w14:contentPart>
                      <w14:contentPart bwMode="auto" r:id="rId1259">
                        <w14:nvContentPartPr>
                          <w14:cNvPr id="1201" name="Ink 1201"/>
                          <w14:cNvContentPartPr/>
                        </w14:nvContentPartPr>
                        <w14:xfrm>
                          <a:off x="592240" y="1510290"/>
                          <a:ext cx="72000" cy="144720"/>
                        </w14:xfrm>
                      </w14:contentPart>
                      <w14:contentPart bwMode="auto" r:id="rId1260">
                        <w14:nvContentPartPr>
                          <w14:cNvPr id="1202" name="Ink 1202"/>
                          <w14:cNvContentPartPr/>
                        </w14:nvContentPartPr>
                        <w14:xfrm>
                          <a:off x="681160" y="1583010"/>
                          <a:ext cx="107280" cy="75960"/>
                        </w14:xfrm>
                      </w14:contentPart>
                      <w14:contentPart bwMode="auto" r:id="rId1261">
                        <w14:nvContentPartPr>
                          <w14:cNvPr id="1203" name="Ink 1203"/>
                          <w14:cNvContentPartPr/>
                        </w14:nvContentPartPr>
                        <w14:xfrm>
                          <a:off x="805000" y="1597410"/>
                          <a:ext cx="129240" cy="64440"/>
                        </w14:xfrm>
                      </w14:contentPart>
                      <w14:contentPart bwMode="auto" r:id="rId1262">
                        <w14:nvContentPartPr>
                          <w14:cNvPr id="1204" name="Ink 1204"/>
                          <w14:cNvContentPartPr/>
                        </w14:nvContentPartPr>
                        <w14:xfrm>
                          <a:off x="394240" y="1702170"/>
                          <a:ext cx="195480" cy="127440"/>
                        </w14:xfrm>
                      </w14:contentPart>
                      <w14:contentPart bwMode="auto" r:id="rId1263">
                        <w14:nvContentPartPr>
                          <w14:cNvPr id="1205" name="Ink 1205"/>
                          <w14:cNvContentPartPr/>
                        </w14:nvContentPartPr>
                        <w14:xfrm>
                          <a:off x="644080" y="1819890"/>
                          <a:ext cx="58680" cy="9720"/>
                        </w14:xfrm>
                      </w14:contentPart>
                      <w14:contentPart bwMode="auto" r:id="rId1264">
                        <w14:nvContentPartPr>
                          <w14:cNvPr id="1206" name="Ink 1206"/>
                          <w14:cNvContentPartPr/>
                        </w14:nvContentPartPr>
                        <w14:xfrm>
                          <a:off x="788080" y="1815210"/>
                          <a:ext cx="4680" cy="11880"/>
                        </w14:xfrm>
                      </w14:contentPart>
                      <wps:wsp>
                        <wps:cNvPr id="1207" name="Rectangle 1207"/>
                        <wps:cNvSpPr/>
                        <wps:spPr>
                          <a:xfrm>
                            <a:off x="6360143" y="1319700"/>
                            <a:ext cx="2611658" cy="97228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446C405" w14:textId="6CCA9909" w:rsidR="00D863A0" w:rsidRDefault="00D863A0" w:rsidP="00051DCD">
                              <w:pPr>
                                <w:jc w:val="center"/>
                                <w:rPr>
                                  <w:sz w:val="24"/>
                                  <w:szCs w:val="24"/>
                                </w:rPr>
                              </w:pPr>
                              <w:r>
                                <w:rPr>
                                  <w:rFonts w:eastAsia="Batang"/>
                                  <w:szCs w:val="22"/>
                                </w:rPr>
                                <w:t>This button will open a file section dialogue box allowing the user to select remote files to then be saved in the application directory (an ‘upload’ essential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8" name="Straight Arrow Connector 1208"/>
                        <wps:cNvCnPr>
                          <a:stCxn id="1207" idx="1"/>
                        </wps:cNvCnPr>
                        <wps:spPr>
                          <a:xfrm flipH="1" flipV="1">
                            <a:off x="901391" y="1209901"/>
                            <a:ext cx="5458752" cy="59594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79" name="Rectangle 1179"/>
                        <wps:cNvSpPr/>
                        <wps:spPr>
                          <a:xfrm>
                            <a:off x="6364749" y="1246"/>
                            <a:ext cx="2611658" cy="79465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5AA7D2C" w14:textId="6984066A" w:rsidR="00D863A0" w:rsidRDefault="00D863A0" w:rsidP="00051DCD">
                              <w:pPr>
                                <w:jc w:val="center"/>
                                <w:rPr>
                                  <w:sz w:val="24"/>
                                  <w:szCs w:val="24"/>
                                </w:rPr>
                              </w:pPr>
                              <w:r>
                                <w:rPr>
                                  <w:rFonts w:eastAsia="Batang"/>
                                  <w:szCs w:val="22"/>
                                </w:rPr>
                                <w:t>Depending on the level of the award and the timescales chosen for the other sections of the award, some options here will be greyed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81" name="Straight Arrow Connector 1181"/>
                        <wps:cNvCnPr>
                          <a:stCxn id="1179" idx="1"/>
                        </wps:cNvCnPr>
                        <wps:spPr>
                          <a:xfrm flipH="1" flipV="1">
                            <a:off x="3546271" y="330420"/>
                            <a:ext cx="2818331" cy="68153"/>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82" name="Rectangle 1182"/>
                        <wps:cNvSpPr/>
                        <wps:spPr>
                          <a:xfrm>
                            <a:off x="6364896" y="836696"/>
                            <a:ext cx="2611658" cy="43992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5DD6362" w14:textId="2BF5E3D1" w:rsidR="00D863A0" w:rsidRDefault="00D863A0" w:rsidP="00051DCD">
                              <w:pPr>
                                <w:jc w:val="center"/>
                                <w:rPr>
                                  <w:sz w:val="24"/>
                                  <w:szCs w:val="24"/>
                                </w:rPr>
                              </w:pPr>
                              <w:r>
                                <w:rPr>
                                  <w:rFonts w:eastAsia="Batang"/>
                                  <w:szCs w:val="22"/>
                                </w:rPr>
                                <w:t>Calculated from the start date (check in future) &amp; timescale selected abo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83" name="Straight Arrow Connector 1183"/>
                        <wps:cNvCnPr>
                          <a:stCxn id="1182" idx="1"/>
                        </wps:cNvCnPr>
                        <wps:spPr>
                          <a:xfrm flipH="1" flipV="1">
                            <a:off x="5877483" y="728220"/>
                            <a:ext cx="487266" cy="32843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1265">
                        <w14:nvContentPartPr>
                          <w14:cNvPr id="1732" name="Ink 1732"/>
                          <w14:cNvContentPartPr/>
                        </w14:nvContentPartPr>
                        <w14:xfrm>
                          <a:off x="278741" y="433985"/>
                          <a:ext cx="682625" cy="16510"/>
                        </w14:xfrm>
                      </w14:contentPart>
                      <w14:contentPart bwMode="auto" r:id="rId1266">
                        <w14:nvContentPartPr>
                          <w14:cNvPr id="1733" name="Ink 1733"/>
                          <w14:cNvContentPartPr/>
                        </w14:nvContentPartPr>
                        <w14:xfrm>
                          <a:off x="274931" y="665125"/>
                          <a:ext cx="447040" cy="20955"/>
                        </w14:xfrm>
                      </w14:contentPart>
                    </wpc:wpc>
                  </a:graphicData>
                </a:graphic>
              </wp:inline>
            </w:drawing>
          </mc:Choice>
          <mc:Fallback>
            <w:pict>
              <v:group w14:anchorId="084BF59B" id="Canvas 46" o:spid="_x0000_s1773" editas="canvas" style="width:706.85pt;height:182.25pt;mso-position-horizontal-relative:char;mso-position-vertical-relative:line" coordsize="89769,23145" o:gfxdata="UEsDBBQABgAIAAAAIQAXzFxCMAMAAL06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oY1ZaGQWWpmFZmahnVloaBZamoWmZqGtWUxsbvpf3ejOb7wt9teLk9t52Xd3fn7bMXp4&#10;+XTzGw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">
                <v:shape id="_x0000_s1774" type="#_x0000_t75" style="position:absolute;width:89769;height:23145;visibility:visible;mso-wrap-style:square" filled="t">
                  <v:fill o:detectmouseclick="t"/>
                  <v:path o:connecttype="none"/>
                </v:shape>
                <v:rect id="Rectangle 804" o:spid="_x0000_s1775" style="position:absolute;left:1797;top:739;width:60043;height:22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" filled="f" strokecolor="black [3200]" strokeweight="2.25pt">
                  <v:stroke joinstyle="round"/>
                </v:rect>
                <v:shape id="Ink 579" o:spid="_x0000_s1776" type="#_x0000_t75" style="position:absolute;left:2707;top:2091;width:990;height:1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">
                  <v:imagedata r:id="rId1267" o:title=""/>
                </v:shape>
                <v:shape id="Ink 580" o:spid="_x0000_s1777" type="#_x0000_t75" style="position:absolute;left:3509;top:3073;width:612;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">
                  <v:imagedata r:id="rId1268" o:title=""/>
                </v:shape>
                <v:shape id="Ink 581" o:spid="_x0000_s1778" type="#_x0000_t75" style="position:absolute;left:4330;top:1839;width:241;height:1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">
                  <v:imagedata r:id="rId1269" o:title=""/>
                </v:shape>
                <v:shape id="Ink 582" o:spid="_x0000_s1779" type="#_x0000_t75" style="position:absolute;left:4647;top:3106;width:1519;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">
                  <v:imagedata r:id="rId1270" o:title=""/>
                </v:shape>
                <v:shape id="Ink 583" o:spid="_x0000_s1780" type="#_x0000_t75" style="position:absolute;left:6177;top:1932;width:540;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">
                  <v:imagedata r:id="rId1271" o:title=""/>
                </v:shape>
                <v:shape id="Ink 584" o:spid="_x0000_s1781" type="#_x0000_t75" style="position:absolute;left:6645;top:2980;width:706;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">
                  <v:imagedata r:id="rId1272" o:title=""/>
                </v:shape>
                <v:shape id="Ink 585" o:spid="_x0000_s1782" type="#_x0000_t75" style="position:absolute;left:7257;top:3059;width:1030;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">
                  <v:imagedata r:id="rId1273" o:title=""/>
                </v:shape>
                <v:shape id="Ink 586" o:spid="_x0000_s1783" type="#_x0000_t75" style="position:absolute;left:8287;top:2919;width:284;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">
                  <v:imagedata r:id="rId1274" o:title=""/>
                </v:shape>
                <v:shape id="Ink 587" o:spid="_x0000_s1784" type="#_x0000_t75" style="position:absolute;left:8510;top:3217;width:738;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">
                  <v:imagedata r:id="rId1275" o:title=""/>
                </v:shape>
                <v:shape id="Ink 588" o:spid="_x0000_s1785" type="#_x0000_t75" style="position:absolute;left:8924;top:3055;width:1051;height: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">
                  <v:imagedata r:id="rId1276" o:title=""/>
                </v:shape>
                <v:shape id="Ink 589" o:spid="_x0000_s1786" type="#_x0000_t75" style="position:absolute;left:2984;top:4935;width:273;height:1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">
                  <v:imagedata r:id="rId1277" o:title=""/>
                </v:shape>
                <v:shape id="Ink 590" o:spid="_x0000_s1787" type="#_x0000_t75" style="position:absolute;left:2991;top:4672;width:731;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">
                  <v:imagedata r:id="rId1278" o:title=""/>
                </v:shape>
                <v:shape id="Ink 591" o:spid="_x0000_s1788" type="#_x0000_t75" style="position:absolute;left:3574;top:5439;width:774;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">
                  <v:imagedata r:id="rId1279" o:title=""/>
                </v:shape>
                <v:shape id="Ink 592" o:spid="_x0000_s1789" type="#_x0000_t75" style="position:absolute;left:4327;top:4550;width:939;height:1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">
                  <v:imagedata r:id="rId1280" o:title=""/>
                </v:shape>
                <v:shape id="Ink 593" o:spid="_x0000_s1790" type="#_x0000_t75" style="position:absolute;left:4888;top:5601;width:879;height: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">
                  <v:imagedata r:id="rId1281" o:title=""/>
                </v:shape>
                <v:shape id="Ink 594" o:spid="_x0000_s1791" type="#_x0000_t75" style="position:absolute;left:5835;top:5601;width:331;height: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">
                  <v:imagedata r:id="rId1282" o:title=""/>
                </v:shape>
                <v:shape id="Ink 595" o:spid="_x0000_s1792" type="#_x0000_t75" style="position:absolute;left:6271;top:4812;width:327;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">
                  <v:imagedata r:id="rId1283" o:title=""/>
                </v:shape>
                <v:shape id="Ink 596" o:spid="_x0000_s1793" type="#_x0000_t75" style="position:absolute;left:6490;top:5586;width:807;height: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">
                  <v:imagedata r:id="rId1284" o:title=""/>
                </v:shape>
                <v:shape id="Ink 597" o:spid="_x0000_s1794" type="#_x0000_t75" style="position:absolute;left:14561;top:2821;width:346;height: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">
                  <v:imagedata r:id="rId1285" o:title=""/>
                </v:shape>
                <v:shape id="Ink 598" o:spid="_x0000_s1795" type="#_x0000_t75" style="position:absolute;left:14169;top:2724;width:1415;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">
                  <v:imagedata r:id="rId1286" o:title=""/>
                </v:shape>
                <v:shape id="Ink 599" o:spid="_x0000_s1796" type="#_x0000_t75" style="position:absolute;left:15361;top:3667;width:252;height: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">
                  <v:imagedata r:id="rId1287" o:title=""/>
                </v:shape>
                <v:shape id="Ink 600" o:spid="_x0000_s1797" type="#_x0000_t75" style="position:absolute;left:15399;top:3208;width:30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">
                  <v:imagedata r:id="rId1288" o:title=""/>
                </v:shape>
                <v:shape id="Ink 601" o:spid="_x0000_s1798" type="#_x0000_t75" style="position:absolute;left:15656;top:3585;width:1181;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">
                  <v:imagedata r:id="rId1289" o:title=""/>
                </v:shape>
                <v:shape id="Ink 602" o:spid="_x0000_s1799" type="#_x0000_t75" style="position:absolute;left:16852;top:3603;width:646;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">
                  <v:imagedata r:id="rId1290" o:title=""/>
                </v:shape>
                <v:shape id="Ink 603" o:spid="_x0000_s1800" type="#_x0000_t75" style="position:absolute;left:17514;top:3527;width:1320;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">
                  <v:imagedata r:id="rId1291" o:title=""/>
                </v:shape>
                <v:shape id="Ink 604" o:spid="_x0000_s1801" type="#_x0000_t75" style="position:absolute;left:18770;top:3670;width:839;height: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">
                  <v:imagedata r:id="rId1292" o:title=""/>
                </v:shape>
                <v:shape id="Ink 605" o:spid="_x0000_s1802" type="#_x0000_t75" style="position:absolute;left:19745;top:2497;width:260;height:1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">
                  <v:imagedata r:id="rId1293" o:title=""/>
                </v:shape>
                <v:shape id="Ink 606" o:spid="_x0000_s1803" type="#_x0000_t75" style="position:absolute;left:20220;top:3513;width:836;height: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">
                  <v:imagedata r:id="rId1294" o:title=""/>
                </v:shape>
                <v:shape id="Ink 607" o:spid="_x0000_s1804" type="#_x0000_t75" style="position:absolute;left:21257;top:3197;width:23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">
                  <v:imagedata r:id="rId1295" o:title=""/>
                </v:shape>
                <v:shape id="Ink 608" o:spid="_x0000_s1805" type="#_x0000_t75" style="position:absolute;left:21275;top:3815;width:274;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">
                  <v:imagedata r:id="rId1296" o:title=""/>
                </v:shape>
                <v:shape id="Ink 609" o:spid="_x0000_s1806" type="#_x0000_t75" style="position:absolute;left:23065;top:2821;width:1285;height:1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">
                  <v:imagedata r:id="rId1297" o:title=""/>
                </v:shape>
                <v:shape id="Ink 610" o:spid="_x0000_s1807" type="#_x0000_t75" style="position:absolute;left:25095;top:2476;width:1037;height:1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">
                  <v:imagedata r:id="rId1298" o:title=""/>
                </v:shape>
                <v:shape id="Ink 613" o:spid="_x0000_s1808" type="#_x0000_t75" style="position:absolute;left:27849;top:2875;width:1213;height:1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">
                  <v:imagedata r:id="rId1299" o:title=""/>
                </v:shape>
                <v:shape id="Ink 614" o:spid="_x0000_s1809" type="#_x0000_t75" style="position:absolute;left:29232;top:2537;width:845;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">
                  <v:imagedata r:id="rId1300" o:title=""/>
                </v:shape>
                <v:shape id="Ink 615" o:spid="_x0000_s1810" type="#_x0000_t75" style="position:absolute;left:32104;top:2958;width:1087;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">
                  <v:imagedata r:id="rId1301" o:title=""/>
                </v:shape>
                <v:shape id="Ink 618" o:spid="_x0000_s1811" type="#_x0000_t75" style="position:absolute;left:33764;top:2695;width:277;height:1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">
                  <v:imagedata r:id="rId1302" o:title=""/>
                </v:shape>
                <v:shape id="Ink 619" o:spid="_x0000_s1812" type="#_x0000_t75" style="position:absolute;left:34307;top:2645;width:1242;height:1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">
                  <v:imagedata r:id="rId1303" o:title=""/>
                </v:shape>
                <v:shape id="Ink 622" o:spid="_x0000_s1813" type="#_x0000_t75" style="position:absolute;left:14198;top:5759;width:932;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">
                  <v:imagedata r:id="rId1304" o:title=""/>
                </v:shape>
                <v:shape id="Ink 623" o:spid="_x0000_s1814" type="#_x0000_t75" style="position:absolute;left:14727;top:5698;width:896;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">
                  <v:imagedata r:id="rId1305" o:title=""/>
                </v:shape>
                <v:shape id="Ink 627" o:spid="_x0000_s1815" type="#_x0000_t75" style="position:absolute;left:15350;top:6817;width:1447;height: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">
                  <v:imagedata r:id="rId1306" o:title=""/>
                </v:shape>
                <v:shape id="Ink 628" o:spid="_x0000_s1816" type="#_x0000_t75" style="position:absolute;left:16952;top:5608;width:457;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">
                  <v:imagedata r:id="rId1307" o:title=""/>
                </v:shape>
                <v:shape id="Ink 629" o:spid="_x0000_s1817" type="#_x0000_t75" style="position:absolute;left:16689;top:6796;width:846;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">
                  <v:imagedata r:id="rId1308" o:title=""/>
                </v:shape>
                <v:shape id="Ink 630" o:spid="_x0000_s1818" type="#_x0000_t75" style="position:absolute;left:18381;top:6040;width:8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">
                  <v:imagedata r:id="rId1309" o:title=""/>
                </v:shape>
                <v:shape id="Ink 631" o:spid="_x0000_s1819" type="#_x0000_t75" style="position:absolute;left:19213;top:6886;width:975;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">
                  <v:imagedata r:id="rId1310" o:title=""/>
                </v:shape>
                <v:shape id="Ink 632" o:spid="_x0000_s1820" type="#_x0000_t75" style="position:absolute;left:20131;top:5539;width:558;height:1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">
                  <v:imagedata r:id="rId1311" o:title=""/>
                </v:shape>
                <v:shape id="Ink 633" o:spid="_x0000_s1821" type="#_x0000_t75" style="position:absolute;left:20786;top:6803;width:461;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">
                  <v:imagedata r:id="rId1312" o:title=""/>
                </v:shape>
                <v:shape id="Ink 634" o:spid="_x0000_s1822" type="#_x0000_t75" style="position:absolute;left:21851;top:6360;width:303;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">
                  <v:imagedata r:id="rId1313" o:title=""/>
                </v:shape>
                <v:shape id="Ink 635" o:spid="_x0000_s1823" type="#_x0000_t75" style="position:absolute;left:37565;top:6087;width:796;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">
                  <v:imagedata r:id="rId1314" o:title=""/>
                </v:shape>
                <v:shape id="Ink 636" o:spid="_x0000_s1824" type="#_x0000_t75" style="position:absolute;left:37666;top:5813;width:933;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">
                  <v:imagedata r:id="rId1315" o:title=""/>
                </v:shape>
                <v:shape id="Ink 637" o:spid="_x0000_s1825" type="#_x0000_t75" style="position:absolute;left:38620;top:6883;width:702;height: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">
                  <v:imagedata r:id="rId1316" o:title=""/>
                </v:shape>
                <v:shape id="Ink 638" o:spid="_x0000_s1826" type="#_x0000_t75" style="position:absolute;left:38498;top:6720;width:1011;height:1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">
                  <v:imagedata r:id="rId1317" o:title=""/>
                </v:shape>
                <v:shape id="Ink 639" o:spid="_x0000_s1827" type="#_x0000_t75" style="position:absolute;left:39200;top:6796;width:626;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">
                  <v:imagedata r:id="rId1318" o:title=""/>
                </v:shape>
                <v:shape id="Ink 640" o:spid="_x0000_s1828" type="#_x0000_t75" style="position:absolute;left:39959;top:6821;width:1149;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">
                  <v:imagedata r:id="rId1319" o:title=""/>
                </v:shape>
                <v:shape id="Ink 641" o:spid="_x0000_s1829" type="#_x0000_t75" style="position:absolute;left:41116;top:5568;width:581;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">
                  <v:imagedata r:id="rId1320" o:title=""/>
                </v:shape>
                <v:shape id="Ink 642" o:spid="_x0000_s1830" type="#_x0000_t75" style="position:absolute;left:41655;top:6831;width:709;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">
                  <v:imagedata r:id="rId1321" o:title=""/>
                </v:shape>
                <v:shape id="Ink 643" o:spid="_x0000_s1831" type="#_x0000_t75" style="position:absolute;left:42379;top:5683;width:579;height:1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">
                  <v:imagedata r:id="rId1322" o:title=""/>
                </v:shape>
                <v:shape id="Ink 644" o:spid="_x0000_s1832" type="#_x0000_t75" style="position:absolute;left:43729;top:6652;width:1515;height: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">
                  <v:imagedata r:id="rId1323" o:title=""/>
                </v:shape>
                <v:shape id="Ink 645" o:spid="_x0000_s1833" type="#_x0000_t75" style="position:absolute;left:45122;top:5759;width:813;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">
                  <v:imagedata r:id="rId1324" o:title=""/>
                </v:shape>
                <v:shape id="Ink 646" o:spid="_x0000_s1834" type="#_x0000_t75" style="position:absolute;left:46601;top:5709;width:987;height: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">
                  <v:imagedata r:id="rId1325" o:title=""/>
                </v:shape>
                <v:shape id="Ink 647" o:spid="_x0000_s1835" type="#_x0000_t75" style="position:absolute;left:47645;top:6807;width:843;height: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">
                  <v:imagedata r:id="rId1326" o:title=""/>
                </v:shape>
                <v:shape id="Ink 648" o:spid="_x0000_s1836" type="#_x0000_t75" style="position:absolute;left:48419;top:5802;width:594;height:1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">
                  <v:imagedata r:id="rId1327" o:title=""/>
                </v:shape>
                <v:shape id="Ink 649" o:spid="_x0000_s1837" type="#_x0000_t75" style="position:absolute;left:48970;top:6562;width:1185;height:1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">
                  <v:imagedata r:id="rId1328" o:title=""/>
                </v:shape>
                <v:shape id="Ink 650" o:spid="_x0000_s1838" type="#_x0000_t75" style="position:absolute;left:49975;top:7038;width:180;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">
                  <v:imagedata r:id="rId1329" o:title=""/>
                </v:shape>
                <v:shape id="Ink 651" o:spid="_x0000_s1839" type="#_x0000_t75" style="position:absolute;left:23543;top:5579;width:10235;height: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">
                  <v:imagedata r:id="rId1330" o:title=""/>
                </v:shape>
                <v:shape id="Ink 652" o:spid="_x0000_s1840" type="#_x0000_t75" style="position:absolute;left:23659;top:5856;width:9604;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">
                  <v:imagedata r:id="rId1331" o:title=""/>
                </v:shape>
                <v:shape id="Ink 653" o:spid="_x0000_s1841" type="#_x0000_t75" style="position:absolute;left:26776;top:6461;width:976;height: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">
                  <v:imagedata r:id="rId1332" o:title=""/>
                </v:shape>
                <v:shape id="Ink 654" o:spid="_x0000_s1842" type="#_x0000_t75" style="position:absolute;left:29915;top:6587;width:738;height: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">
                  <v:imagedata r:id="rId1333" o:title=""/>
                </v:shape>
                <v:shape id="Ink 655" o:spid="_x0000_s1843" type="#_x0000_t75" style="position:absolute;left:50961;top:6681;width:1678;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">
                  <v:imagedata r:id="rId1334" o:title=""/>
                </v:shape>
                <v:shape id="Ink 656" o:spid="_x0000_s1844" type="#_x0000_t75" style="position:absolute;left:52736;top:5867;width:947;height:1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">
                  <v:imagedata r:id="rId1335" o:title=""/>
                </v:shape>
                <v:shape id="Ink 657" o:spid="_x0000_s1845" type="#_x0000_t75" style="position:absolute;left:53571;top:6832;width:1779;height: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">
                  <v:imagedata r:id="rId1336" o:title=""/>
                </v:shape>
                <v:shape id="Ink 658" o:spid="_x0000_s1846" type="#_x0000_t75" style="position:absolute;left:55637;top:6061;width:724;height:1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">
                  <v:imagedata r:id="rId1337" o:title=""/>
                </v:shape>
                <v:shape id="Ink 659" o:spid="_x0000_s1847" type="#_x0000_t75" style="position:absolute;left:56339;top:6828;width:1901;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">
                  <v:imagedata r:id="rId1338" o:title=""/>
                </v:shape>
                <v:shape id="Ink 660" o:spid="_x0000_s1848" type="#_x0000_t75" style="position:absolute;left:34423;top:6793;width:2023;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">
                  <v:imagedata r:id="rId1339" o:title=""/>
                </v:shape>
                <v:shape id="Ink 661" o:spid="_x0000_s1849" type="#_x0000_t75" style="position:absolute;left:35910;top:6407;width:946;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">
                  <v:imagedata r:id="rId1340" o:title=""/>
                </v:shape>
                <v:shape id="Ink 662" o:spid="_x0000_s1850" type="#_x0000_t75" style="position:absolute;left:14277;top:9489;width:454;height: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">
                  <v:imagedata r:id="rId1341" o:title=""/>
                </v:shape>
                <v:shape id="Ink 663" o:spid="_x0000_s1851" type="#_x0000_t75" style="position:absolute;left:13932;top:9429;width:1212;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">
                  <v:imagedata r:id="rId1342" o:title=""/>
                </v:shape>
                <v:shape id="Ink 664" o:spid="_x0000_s1852" type="#_x0000_t75" style="position:absolute;left:14773;top:10335;width:847;height: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">
                  <v:imagedata r:id="rId1343" o:title=""/>
                </v:shape>
                <v:shape id="Ink 665" o:spid="_x0000_s1853" type="#_x0000_t75" style="position:absolute;left:15656;top:10443;width:320;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">
                  <v:imagedata r:id="rId1344" o:title=""/>
                </v:shape>
                <v:shape id="Ink 666" o:spid="_x0000_s1854" type="#_x0000_t75" style="position:absolute;left:15764;top:10198;width:1393;height: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">
                  <v:imagedata r:id="rId1345" o:title=""/>
                </v:shape>
                <v:shape id="Ink 667" o:spid="_x0000_s1855" type="#_x0000_t75" style="position:absolute;left:17632;top:10320;width:717;height: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">
                  <v:imagedata r:id="rId1346" o:title=""/>
                </v:shape>
                <v:shape id="Ink 668" o:spid="_x0000_s1856" type="#_x0000_t75" style="position:absolute;left:18316;top:9265;width:922;height:1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">
                  <v:imagedata r:id="rId1347" o:title=""/>
                </v:shape>
                <v:shape id="Ink 669" o:spid="_x0000_s1857" type="#_x0000_t75" style="position:absolute;left:19645;top:10306;width:1080;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">
                  <v:imagedata r:id="rId1348" o:title=""/>
                </v:shape>
                <v:shape id="Ink 670" o:spid="_x0000_s1858" type="#_x0000_t75" style="position:absolute;left:20696;top:9309;width:957;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">
                  <v:imagedata r:id="rId1349" o:title=""/>
                </v:shape>
                <v:shape id="Ink 671" o:spid="_x0000_s1859" type="#_x0000_t75" style="position:absolute;left:21272;top:10050;width:961;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">
                  <v:imagedata r:id="rId1350" o:title=""/>
                </v:shape>
                <v:shape id="Ink 672" o:spid="_x0000_s1860" type="#_x0000_t75" style="position:absolute;left:22146;top:10208;width:484;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">
                  <v:imagedata r:id="rId1351" o:title=""/>
                </v:shape>
                <v:shape id="Ink 673" o:spid="_x0000_s1861" type="#_x0000_t75" style="position:absolute;left:22707;top:9427;width:614;height:1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">
                  <v:imagedata r:id="rId1352" o:title=""/>
                </v:shape>
                <v:shape id="Ink 674" o:spid="_x0000_s1862" type="#_x0000_t75" style="position:absolute;left:23086;top:10457;width:1095;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">
                  <v:imagedata r:id="rId1353" o:title=""/>
                </v:shape>
                <v:shape id="Ink 675" o:spid="_x0000_s1863" type="#_x0000_t75" style="position:absolute;left:24778;top:9831;width:195;height: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">
                  <v:imagedata r:id="rId1354" o:title=""/>
                </v:shape>
                <v:shape id="Ink 676" o:spid="_x0000_s1864" type="#_x0000_t75" style="position:absolute;left:24753;top:10612;width:274;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">
                  <v:imagedata r:id="rId1355" o:title=""/>
                </v:shape>
                <v:shape id="Ink 677" o:spid="_x0000_s1865" type="#_x0000_t75" style="position:absolute;left:13989;top:12588;width:850;height:1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">
                  <v:imagedata r:id="rId1356" o:title=""/>
                </v:shape>
                <v:shape id="Ink 678" o:spid="_x0000_s1866" type="#_x0000_t75" style="position:absolute;left:14597;top:12538;width:324;height:1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">
                  <v:imagedata r:id="rId1357" o:title=""/>
                </v:shape>
                <v:shape id="Ink 679" o:spid="_x0000_s1867" type="#_x0000_t75" style="position:absolute;left:14191;top:13506;width:1594;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">
                  <v:imagedata r:id="rId1358" o:title=""/>
                </v:shape>
                <v:shape id="Ink 680" o:spid="_x0000_s1868" type="#_x0000_t75" style="position:absolute;left:15965;top:12570;width:252;height: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">
                  <v:imagedata r:id="rId1359" o:title=""/>
                </v:shape>
                <v:shape id="Ink 681" o:spid="_x0000_s1869" type="#_x0000_t75" style="position:absolute;left:15645;top:13337;width:1098;height:1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">
                  <v:imagedata r:id="rId1360" o:title=""/>
                </v:shape>
                <v:shape id="Ink 682" o:spid="_x0000_s1870" type="#_x0000_t75" style="position:absolute;left:16595;top:13233;width:998;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">
                  <v:imagedata r:id="rId1361" o:title=""/>
                </v:shape>
                <v:shape id="Ink 683" o:spid="_x0000_s1871" type="#_x0000_t75" style="position:absolute;left:17668;top:12617;width:2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">
                  <v:imagedata r:id="rId1362" o:title=""/>
                </v:shape>
                <v:shape id="Ink 684" o:spid="_x0000_s1872" type="#_x0000_t75" style="position:absolute;left:17618;top:13722;width:1123;height: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">
                  <v:imagedata r:id="rId1363" o:title=""/>
                </v:shape>
                <v:shape id="Ink 685" o:spid="_x0000_s1873" type="#_x0000_t75" style="position:absolute;left:19634;top:12765;width:853;height: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">
                  <v:imagedata r:id="rId1364" o:title=""/>
                </v:shape>
                <v:shape id="Ink 686" o:spid="_x0000_s1874" type="#_x0000_t75" style="position:absolute;left:20498;top:12682;width:917;height:1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">
                  <v:imagedata r:id="rId1365" o:title=""/>
                </v:shape>
                <v:shape id="Ink 687" o:spid="_x0000_s1875" type="#_x0000_t75" style="position:absolute;left:21106;top:13762;width:796;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">
                  <v:imagedata r:id="rId1366" o:title=""/>
                </v:shape>
                <v:shape id="Ink 688" o:spid="_x0000_s1876" type="#_x0000_t75" style="position:absolute;left:21556;top:13071;width:1152;height: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">
                  <v:imagedata r:id="rId1367" o:title=""/>
                </v:shape>
                <v:shape id="Ink 689" o:spid="_x0000_s1877" type="#_x0000_t75" style="position:absolute;left:22715;top:12779;width:285;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">
                  <v:imagedata r:id="rId1368" o:title=""/>
                </v:shape>
                <v:shape id="Ink 690" o:spid="_x0000_s1878" type="#_x0000_t75" style="position:absolute;left:23007;top:13528;width:500;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">
                  <v:imagedata r:id="rId1369" o:title=""/>
                </v:shape>
                <v:shape id="Ink 691" o:spid="_x0000_s1879" type="#_x0000_t75" style="position:absolute;left:24051;top:13085;width:180;height: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">
                  <v:imagedata r:id="rId1370" o:title=""/>
                </v:shape>
                <v:shape id="Ink 692" o:spid="_x0000_s1880" type="#_x0000_t75" style="position:absolute;left:23957;top:13920;width:202;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">
                  <v:imagedata r:id="rId1371" o:title=""/>
                </v:shape>
                <v:shape id="Ink 735" o:spid="_x0000_s1881" type="#_x0000_t75" style="position:absolute;left:38957;top:9345;width:1141;height: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">
                  <v:imagedata r:id="rId1372" o:title=""/>
                </v:shape>
                <v:shape id="Ink 736" o:spid="_x0000_s1882" type="#_x0000_t75" style="position:absolute;left:38737;top:9431;width:684;height:1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">
                  <v:imagedata r:id="rId1373" o:title=""/>
                </v:shape>
                <v:shape id="Ink 737" o:spid="_x0000_s1883" type="#_x0000_t75" style="position:absolute;left:39666;top:10255;width:835;height: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">
                  <v:imagedata r:id="rId1374" o:title=""/>
                </v:shape>
                <v:shape id="Ink 738" o:spid="_x0000_s1884" type="#_x0000_t75" style="position:absolute;left:40566;top:10252;width:1519;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">
                  <v:imagedata r:id="rId1375" o:title=""/>
                </v:shape>
                <v:shape id="Ink 741" o:spid="_x0000_s1885" type="#_x0000_t75" style="position:absolute;left:43202;top:9395;width:856;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">
                  <v:imagedata r:id="rId1376" o:title=""/>
                </v:shape>
                <v:shape id="Ink 742" o:spid="_x0000_s1886" type="#_x0000_t75" style="position:absolute;left:43392;top:9323;width:786;height: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">
                  <v:imagedata r:id="rId1377" o:title=""/>
                </v:shape>
                <v:shape id="Ink 743" o:spid="_x0000_s1887" type="#_x0000_t75" style="position:absolute;left:44163;top:10201;width:468;height: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">
                  <v:imagedata r:id="rId1378" o:title=""/>
                </v:shape>
                <v:shape id="Ink 744" o:spid="_x0000_s1888" type="#_x0000_t75" style="position:absolute;left:44638;top:10270;width:1156;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">
                  <v:imagedata r:id="rId1379" o:title=""/>
                </v:shape>
                <v:shape id="Ink 745" o:spid="_x0000_s1889" type="#_x0000_t75" style="position:absolute;left:45970;top:10147;width:479;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">
                  <v:imagedata r:id="rId1380" o:title=""/>
                </v:shape>
                <v:shape id="Ink 746" o:spid="_x0000_s1890" type="#_x0000_t75" style="position:absolute;left:46204;top:10230;width:698;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">
                  <v:imagedata r:id="rId1381" o:title=""/>
                </v:shape>
                <v:shape id="Ink 747" o:spid="_x0000_s1891" type="#_x0000_t75" style="position:absolute;left:46794;top:10252;width:1354;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">
                  <v:imagedata r:id="rId1382" o:title=""/>
                </v:shape>
                <v:shape id="Ink 749" o:spid="_x0000_s1892" type="#_x0000_t75" style="position:absolute;left:40061;top:12959;width:431;height:1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">
                  <v:imagedata r:id="rId1383" o:title=""/>
                </v:shape>
                <v:shape id="Ink 750" o:spid="_x0000_s1893" type="#_x0000_t75" style="position:absolute;left:40203;top:12696;width:777;height:1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">
                  <v:imagedata r:id="rId1384" o:title=""/>
                </v:shape>
                <v:shape id="Ink 751" o:spid="_x0000_s1894" type="#_x0000_t75" style="position:absolute;left:40656;top:13571;width:940;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">
                  <v:imagedata r:id="rId1385" o:title=""/>
                </v:shape>
                <v:shape id="Ink 752" o:spid="_x0000_s1895" type="#_x0000_t75" style="position:absolute;left:41682;top:12844;width:342;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">
                  <v:imagedata r:id="rId1386" o:title=""/>
                </v:shape>
                <v:shape id="Ink 753" o:spid="_x0000_s1896" type="#_x0000_t75" style="position:absolute;left:42071;top:12790;width:274;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">
                  <v:imagedata r:id="rId1387" o:title=""/>
                </v:shape>
                <v:shape id="Ink 754" o:spid="_x0000_s1897" type="#_x0000_t75" style="position:absolute;left:43378;top:13323;width:835;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">
                  <v:imagedata r:id="rId1388" o:title=""/>
                </v:shape>
                <v:shape id="Ink 755" o:spid="_x0000_s1898" type="#_x0000_t75" style="position:absolute;left:44256;top:13318;width:1811;height: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">
                  <v:imagedata r:id="rId1389" o:title=""/>
                </v:shape>
                <v:shape id="Ink 756" o:spid="_x0000_s1899" type="#_x0000_t75" style="position:absolute;left:46010;top:13106;width:1018;height:1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">
                  <v:imagedata r:id="rId1390" o:title=""/>
                </v:shape>
                <v:shape id="Ink 757" o:spid="_x0000_s1900" type="#_x0000_t75" style="position:absolute;left:41855;top:15011;width:382;height:1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">
                  <v:imagedata r:id="rId1391" o:title=""/>
                </v:shape>
                <v:shape id="Ink 758" o:spid="_x0000_s1901" type="#_x0000_t75" style="position:absolute;left:41913;top:14971;width:622;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">
                  <v:imagedata r:id="rId1392" o:title=""/>
                </v:shape>
                <v:shape id="Ink 761" o:spid="_x0000_s1902" type="#_x0000_t75" style="position:absolute;left:42630;top:14986;width:759;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">
                  <v:imagedata r:id="rId1393" o:title=""/>
                </v:shape>
                <v:shape id="Ink 762" o:spid="_x0000_s1903" type="#_x0000_t75" style="position:absolute;left:43385;top:15673;width:732;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">
                  <v:imagedata r:id="rId1394" o:title=""/>
                </v:shape>
                <v:shape id="Ink 763" o:spid="_x0000_s1904" type="#_x0000_t75" style="position:absolute;left:44034;top:15753;width:1375;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">
                  <v:imagedata r:id="rId1395" o:title=""/>
                </v:shape>
                <v:shape id="Ink 764" o:spid="_x0000_s1905" type="#_x0000_t75" style="position:absolute;left:45859;top:15432;width:252;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">
                  <v:imagedata r:id="rId1396" o:title=""/>
                </v:shape>
                <v:shape id="Ink 765" o:spid="_x0000_s1906" type="#_x0000_t75" style="position:absolute;left:41722;top:17178;width:778;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">
                  <v:imagedata r:id="rId1397" o:title=""/>
                </v:shape>
                <v:shape id="Ink 766" o:spid="_x0000_s1907" type="#_x0000_t75" style="position:absolute;left:42032;top:17099;width:684;height: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">
                  <v:imagedata r:id="rId1398" o:title=""/>
                </v:shape>
                <v:shape id="Ink 767" o:spid="_x0000_s1908" type="#_x0000_t75" style="position:absolute;left:42734;top:17797;width:896;height: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">
                  <v:imagedata r:id="rId1399" o:title=""/>
                </v:shape>
                <v:shape id="Ink 768" o:spid="_x0000_s1909" type="#_x0000_t75" style="position:absolute;left:43432;top:17661;width:1390;height: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">
                  <v:imagedata r:id="rId1400" o:title=""/>
                </v:shape>
                <v:shape id="Ink 769" o:spid="_x0000_s1910" type="#_x0000_t75" style="position:absolute;left:44955;top:17261;width:274;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">
                  <v:imagedata r:id="rId1401" o:title=""/>
                </v:shape>
                <v:shape id="Ink 770" o:spid="_x0000_s1911" type="#_x0000_t75" style="position:absolute;left:45841;top:17632;width:216;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">
                  <v:imagedata r:id="rId1402" o:title=""/>
                </v:shape>
                <v:shape id="Ink 771" o:spid="_x0000_s1912" type="#_x0000_t75" style="position:absolute;left:45855;top:18097;width:216;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">
                  <v:imagedata r:id="rId1403" o:title=""/>
                </v:shape>
                <v:shape id="Ink 772" o:spid="_x0000_s1913" type="#_x0000_t75" style="position:absolute;left:4376;top:9388;width:889;height:1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">
                  <v:imagedata r:id="rId1404" o:title=""/>
                </v:shape>
                <v:shape id="Ink 773" o:spid="_x0000_s1914" type="#_x0000_t75" style="position:absolute;left:5017;top:9370;width:291;height:1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">
                  <v:imagedata r:id="rId1405" o:title=""/>
                </v:shape>
                <v:shape id="Ink 774" o:spid="_x0000_s1915" type="#_x0000_t75" style="position:absolute;left:4516;top:10573;width:753;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">
                  <v:imagedata r:id="rId1406" o:title=""/>
                </v:shape>
                <v:shape id="Ink 775" o:spid="_x0000_s1916" type="#_x0000_t75" style="position:absolute;left:5564;top:9503;width:871;height:1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">
                  <v:imagedata r:id="rId1407" o:title=""/>
                </v:shape>
                <v:shape id="Ink 776" o:spid="_x0000_s1917" type="#_x0000_t75" style="position:absolute;left:6633;top:9301;width:702;height:2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">
                  <v:imagedata r:id="rId1408" o:title=""/>
                </v:shape>
                <v:shape id="Ink 777" o:spid="_x0000_s1918" type="#_x0000_t75" style="position:absolute;left:3756;top:12009;width:826;height: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">
                  <v:imagedata r:id="rId1409" o:title=""/>
                </v:shape>
                <v:shape id="Ink 778" o:spid="_x0000_s1919" type="#_x0000_t75" style="position:absolute;left:3912;top:12091;width:727;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">
                  <v:imagedata r:id="rId1410" o:title=""/>
                </v:shape>
                <v:shape id="Ink 779" o:spid="_x0000_s1920" type="#_x0000_t75" style="position:absolute;left:4552;top:12829;width:1099;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">
                  <v:imagedata r:id="rId1411" o:title=""/>
                </v:shape>
                <v:shape id="Ink 780" o:spid="_x0000_s1921" type="#_x0000_t75" style="position:absolute;left:5509;top:12540;width:327;height: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">
                  <v:imagedata r:id="rId1412" o:title=""/>
                </v:shape>
                <v:shape id="Ink 781" o:spid="_x0000_s1922" type="#_x0000_t75" style="position:absolute;left:5802;top:11843;width:658;height:1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">
                  <v:imagedata r:id="rId1413" o:title=""/>
                </v:shape>
                <v:shape id="Ink 782" o:spid="_x0000_s1923" type="#_x0000_t75" style="position:absolute;left:6612;top:12844;width:1724;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">
                  <v:imagedata r:id="rId1414" o:title=""/>
                </v:shape>
                <v:shape id="Ink 783" o:spid="_x0000_s1924" type="#_x0000_t75" style="position:absolute;left:8376;top:12880;width:676;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">
                  <v:imagedata r:id="rId1415" o:title=""/>
                </v:shape>
                <v:shape id="Ink 784" o:spid="_x0000_s1925" type="#_x0000_t75" style="position:absolute;left:2716;top:9121;width:7327;height:5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">
                  <v:imagedata r:id="rId1416" o:title=""/>
                </v:shape>
                <v:shape id="Ink 785" o:spid="_x0000_s1926" type="#_x0000_t75" style="position:absolute;left:2724;top:9111;width:7254;height: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">
                  <v:imagedata r:id="rId1417" o:title=""/>
                </v:shape>
                <v:shape id="Ink 786" o:spid="_x0000_s1927" type="#_x0000_t75" style="position:absolute;left:25656;top:8759;width:9079;height:2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">
                  <v:imagedata r:id="rId1418" o:title=""/>
                </v:shape>
                <v:shape id="Ink 787" o:spid="_x0000_s1928" type="#_x0000_t75" style="position:absolute;left:25555;top:8967;width:9003;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">
                  <v:imagedata r:id="rId1419" o:title=""/>
                </v:shape>
                <v:shape id="Ink 789" o:spid="_x0000_s1929" type="#_x0000_t75" style="position:absolute;left:24756;top:12727;width:9453;height:4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">
                  <v:imagedata r:id="rId1420" o:title=""/>
                </v:shape>
                <v:shape id="Ink 790" o:spid="_x0000_s1930" type="#_x0000_t75" style="position:absolute;left:24824;top:12734;width:9223;height: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">
                  <v:imagedata r:id="rId1421" o:title=""/>
                </v:shape>
                <v:shape id="Ink 791" o:spid="_x0000_s1931" type="#_x0000_t75" style="position:absolute;left:24518;top:17727;width:9018;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">
                  <v:imagedata r:id="rId1422" o:title=""/>
                </v:shape>
                <v:shape id="Ink 792" o:spid="_x0000_s1932" type="#_x0000_t75" style="position:absolute;left:24730;top:17450;width:8806;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">
                  <v:imagedata r:id="rId1423" o:title=""/>
                </v:shape>
                <v:shape id="Ink 793" o:spid="_x0000_s1933" type="#_x0000_t75" style="position:absolute;left:18391;top:18098;width:1231;height:1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">
                  <v:imagedata r:id="rId1424" o:title=""/>
                </v:shape>
                <v:shape id="Ink 794" o:spid="_x0000_s1934" type="#_x0000_t75" style="position:absolute;left:19691;top:18695;width:665;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">
                  <v:imagedata r:id="rId1425" o:title=""/>
                </v:shape>
                <v:shape id="Ink 795" o:spid="_x0000_s1935" type="#_x0000_t75" style="position:absolute;left:20389;top:18591;width:993;height: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">
                  <v:imagedata r:id="rId1426" o:title=""/>
                </v:shape>
                <v:shape id="Ink 796" o:spid="_x0000_s1936" type="#_x0000_t75" style="position:absolute;left:21638;top:17936;width:338;height:1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">
                  <v:imagedata r:id="rId1427" o:title=""/>
                </v:shape>
                <v:shape id="Ink 797" o:spid="_x0000_s1937" type="#_x0000_t75" style="position:absolute;left:22020;top:18516;width:1206;height: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">
                  <v:imagedata r:id="rId1428" o:title=""/>
                </v:shape>
                <v:shape id="Ink 798" o:spid="_x0000_s1938" type="#_x0000_t75" style="position:absolute;left:47756;top:12421;width:11106;height: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">
                  <v:imagedata r:id="rId1429" o:title=""/>
                </v:shape>
                <v:shape id="Ink 799" o:spid="_x0000_s1939" type="#_x0000_t75" style="position:absolute;left:47742;top:12303;width:10584;height: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">
                  <v:imagedata r:id="rId1430" o:title=""/>
                </v:shape>
                <v:shape id="Ink 800" o:spid="_x0000_s1940" type="#_x0000_t75" style="position:absolute;left:47410;top:14912;width:11034;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">
                  <v:imagedata r:id="rId1431" o:title=""/>
                </v:shape>
                <v:shape id="Ink 801" o:spid="_x0000_s1941" type="#_x0000_t75" style="position:absolute;left:47493;top:14715;width:10843;height: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">
                  <v:imagedata r:id="rId1432" o:title=""/>
                </v:shape>
                <v:shape id="Ink 802" o:spid="_x0000_s1942" type="#_x0000_t75" style="position:absolute;left:47400;top:17043;width:10857;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">
                  <v:imagedata r:id="rId1433" o:title=""/>
                </v:shape>
                <v:shape id="Ink 803" o:spid="_x0000_s1943" type="#_x0000_t75" style="position:absolute;left:47198;top:17004;width:10786;height: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">
                  <v:imagedata r:id="rId1434" o:title=""/>
                </v:shape>
                <v:shape id="Ink 809" o:spid="_x0000_s1944" type="#_x0000_t75" style="position:absolute;left:3349;top:19830;width:609;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">
                  <v:imagedata r:id="rId1435" o:title=""/>
                </v:shape>
                <v:shape id="Ink 810" o:spid="_x0000_s1945" type="#_x0000_t75" style="position:absolute;left:3875;top:20406;width:943;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">
                  <v:imagedata r:id="rId1436" o:title=""/>
                </v:shape>
                <v:shape id="Ink 811" o:spid="_x0000_s1946" type="#_x0000_t75" style="position:absolute;left:4710;top:20377;width:882;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">
                  <v:imagedata r:id="rId1437" o:title=""/>
                </v:shape>
                <v:shape id="Ink 812" o:spid="_x0000_s1947" type="#_x0000_t75" style="position:absolute;left:5592;top:20438;width:778;height: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">
                  <v:imagedata r:id="rId1438" o:title=""/>
                </v:shape>
                <v:shape id="Ink 813" o:spid="_x0000_s1948" type="#_x0000_t75" style="position:absolute;left:6909;top:20188;width:901;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">
                  <v:imagedata r:id="rId1439" o:title=""/>
                </v:shape>
                <v:shape id="Ink 814" o:spid="_x0000_s1949" type="#_x0000_t75" style="position:absolute;left:8498;top:19982;width:798;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">
                  <v:imagedata r:id="rId1440" o:title=""/>
                </v:shape>
                <v:shape id="Ink 815" o:spid="_x0000_s1950" type="#_x0000_t75" style="position:absolute;left:8806;top:19763;width:826;height: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">
                  <v:imagedata r:id="rId1441" o:title=""/>
                </v:shape>
                <v:shape id="Ink 816" o:spid="_x0000_s1951" type="#_x0000_t75" style="position:absolute;left:9451;top:20569;width:976;height: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">
                  <v:imagedata r:id="rId1442" o:title=""/>
                </v:shape>
                <v:shape id="Ink 817" o:spid="_x0000_s1952" type="#_x0000_t75" style="position:absolute;left:10294;top:19702;width:975;height:1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">
                  <v:imagedata r:id="rId1443" o:title=""/>
                </v:shape>
                <v:shape id="Ink 818" o:spid="_x0000_s1953" type="#_x0000_t75" style="position:absolute;left:2795;top:19327;width:9108;height:2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">
                  <v:imagedata r:id="rId1444" o:title=""/>
                </v:shape>
                <v:rect id="Rectangle 819" o:spid="_x0000_s1954" style="position:absolute;left:37065;top:8764;width:23613;height:1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" filled="f" strokecolor="black [3200]" strokeweight="1.5pt">
                  <v:stroke joinstyle="round"/>
                </v:rect>
                <v:shape id="Ink 1199" o:spid="_x0000_s1955" type="#_x0000_t75" style="position:absolute;left:3445;top:15430;width:969;height: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">
                  <v:imagedata r:id="rId1445" o:title=""/>
                </v:shape>
                <v:shape id="Ink 1200" o:spid="_x0000_s1956" type="#_x0000_t75" style="position:absolute;left:3535;top:15243;width:2351;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">
                  <v:imagedata r:id="rId1446" o:title=""/>
                </v:shape>
                <v:shape id="Ink 1201" o:spid="_x0000_s1957" type="#_x0000_t75" style="position:absolute;left:5832;top:15012;width:896;height:1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">
                  <v:imagedata r:id="rId1447" o:title=""/>
                </v:shape>
                <v:shape id="Ink 1202" o:spid="_x0000_s1958" type="#_x0000_t75" style="position:absolute;left:6721;top:15740;width:1249;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">
                  <v:imagedata r:id="rId1448" o:title=""/>
                </v:shape>
                <v:shape id="Ink 1203" o:spid="_x0000_s1959" type="#_x0000_t75" style="position:absolute;left:7960;top:15884;width:1468;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">
                  <v:imagedata r:id="rId1449" o:title=""/>
                </v:shape>
                <v:shape id="Ink 1204" o:spid="_x0000_s1960" type="#_x0000_t75" style="position:absolute;left:3852;top:16931;width:2131;height: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">
                  <v:imagedata r:id="rId1450" o:title=""/>
                </v:shape>
                <v:shape id="Ink 1205" o:spid="_x0000_s1961" type="#_x0000_t75" style="position:absolute;left:6350;top:18105;width:764;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">
                  <v:imagedata r:id="rId1451" o:title=""/>
                </v:shape>
                <v:shape id="Ink 1206" o:spid="_x0000_s1962" type="#_x0000_t75" style="position:absolute;left:7790;top:18062;width:224;height: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">
                  <v:imagedata r:id="rId1452" o:title=""/>
                </v:shape>
                <v:rect id="Rectangle 1207" o:spid="_x0000_s1963" style="position:absolute;left:63601;top:13197;width:26117;height:9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" fillcolor="white [3201]" strokecolor="#e84c22 [3204]" strokeweight="1.5pt">
                  <v:textbox>
                    <w:txbxContent>
                      <w:p w14:paraId="7446C405" w14:textId="6CCA9909" w:rsidR="00D863A0" w:rsidRDefault="00D863A0" w:rsidP="00051DCD">
                        <w:pPr>
                          <w:jc w:val="center"/>
                          <w:rPr>
                            <w:sz w:val="24"/>
                            <w:szCs w:val="24"/>
                          </w:rPr>
                        </w:pPr>
                        <w:r>
                          <w:rPr>
                            <w:rFonts w:eastAsia="Batang"/>
                            <w:szCs w:val="22"/>
                          </w:rPr>
                          <w:t>This button will open a file section dialogue box allowing the user to select remote files to then be saved in the application directory (an ‘upload’ essentially).</w:t>
                        </w:r>
                      </w:p>
                    </w:txbxContent>
                  </v:textbox>
                </v:rect>
                <v:shape id="Straight Arrow Connector 1208" o:spid="_x0000_s1964" type="#_x0000_t32" style="position:absolute;left:9013;top:12099;width:54588;height:59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" strokecolor="#e84c22 [3204]" strokeweight="1.5pt">
                  <v:stroke endarrow="block" joinstyle="miter"/>
                </v:shape>
                <v:rect id="Rectangle 1179" o:spid="_x0000_s1965" style="position:absolute;left:63647;top:12;width:26117;height:7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" fillcolor="white [3201]" strokecolor="#e84c22 [3204]" strokeweight="1.5pt">
                  <v:textbox>
                    <w:txbxContent>
                      <w:p w14:paraId="05AA7D2C" w14:textId="6984066A" w:rsidR="00D863A0" w:rsidRDefault="00D863A0" w:rsidP="00051DCD">
                        <w:pPr>
                          <w:jc w:val="center"/>
                          <w:rPr>
                            <w:sz w:val="24"/>
                            <w:szCs w:val="24"/>
                          </w:rPr>
                        </w:pPr>
                        <w:r>
                          <w:rPr>
                            <w:rFonts w:eastAsia="Batang"/>
                            <w:szCs w:val="22"/>
                          </w:rPr>
                          <w:t>Depending on the level of the award and the timescales chosen for the other sections of the award, some options here will be greyed out.</w:t>
                        </w:r>
                      </w:p>
                    </w:txbxContent>
                  </v:textbox>
                </v:rect>
                <v:shape id="Straight Arrow Connector 1181" o:spid="_x0000_s1966" type="#_x0000_t32" style="position:absolute;left:35462;top:3304;width:28184;height:6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" strokecolor="#e84c22 [3204]" strokeweight="1.5pt">
                  <v:stroke endarrow="block" joinstyle="miter"/>
                </v:shape>
                <v:rect id="Rectangle 1182" o:spid="_x0000_s1967" style="position:absolute;left:63648;top:8366;width:26117;height: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" fillcolor="white [3201]" strokecolor="#e84c22 [3204]" strokeweight="1.5pt">
                  <v:textbox>
                    <w:txbxContent>
                      <w:p w14:paraId="15DD6362" w14:textId="2BF5E3D1" w:rsidR="00D863A0" w:rsidRDefault="00D863A0" w:rsidP="00051DCD">
                        <w:pPr>
                          <w:jc w:val="center"/>
                          <w:rPr>
                            <w:sz w:val="24"/>
                            <w:szCs w:val="24"/>
                          </w:rPr>
                        </w:pPr>
                        <w:r>
                          <w:rPr>
                            <w:rFonts w:eastAsia="Batang"/>
                            <w:szCs w:val="22"/>
                          </w:rPr>
                          <w:t>Calculated from the start date (check in future) &amp; timescale selected above.</w:t>
                        </w:r>
                      </w:p>
                    </w:txbxContent>
                  </v:textbox>
                </v:rect>
                <v:shape id="Straight Arrow Connector 1183" o:spid="_x0000_s1968" type="#_x0000_t32" style="position:absolute;left:58774;top:7282;width:4873;height:32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" strokecolor="#e84c22 [3204]" strokeweight="1.5pt">
                  <v:stroke endarrow="block" joinstyle="miter"/>
                </v:shape>
                <v:shape id="Ink 1732" o:spid="_x0000_s1969" type="#_x0000_t75" style="position:absolute;left:2697;top:4252;width:7003;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">
                  <v:imagedata r:id="rId1453" o:title=""/>
                </v:shape>
                <v:shape id="Ink 1733" o:spid="_x0000_s1970" type="#_x0000_t75" style="position:absolute;left:2659;top:6562;width:4647;height: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">
                  <v:imagedata r:id="rId1454" o:title=""/>
                </v:shape>
                <w10:anchorlock/>
              </v:group>
            </w:pict>
          </mc:Fallback>
        </mc:AlternateContent>
      </w:r>
    </w:p>
    <w:p w14:paraId="565DB357" w14:textId="1461532D" w:rsidR="00C363D9" w:rsidRDefault="00C363D9" w:rsidP="00C363D9">
      <w:pPr>
        <w:pStyle w:val="Heading4"/>
      </w:pPr>
      <w:r>
        <w:lastRenderedPageBreak/>
        <w:t>Calendar</w:t>
      </w:r>
    </w:p>
    <w:p w14:paraId="74C09FDD" w14:textId="1E43A582" w:rsidR="00C363D9" w:rsidRDefault="00C363D9" w:rsidP="00C363D9">
      <w:r w:rsidRPr="0046418B">
        <w:t>Linked from ‘</w:t>
      </w:r>
      <w:r w:rsidRPr="0046418B">
        <w:rPr>
          <w:i/>
          <w:iCs/>
        </w:rPr>
        <w:t>View All</w:t>
      </w:r>
      <w:r w:rsidRPr="0046418B">
        <w:t xml:space="preserve">’ button in </w:t>
      </w:r>
      <w:r w:rsidR="0046418B" w:rsidRPr="0046418B">
        <w:rPr>
          <w:rStyle w:val="DocumentLinksChar"/>
        </w:rPr>
        <w:fldChar w:fldCharType="begin"/>
      </w:r>
      <w:r w:rsidR="0046418B" w:rsidRPr="0046418B">
        <w:rPr>
          <w:rStyle w:val="DocumentLinksChar"/>
        </w:rPr>
        <w:instrText xml:space="preserve"> REF _Ref57123723 \h </w:instrText>
      </w:r>
      <w:r w:rsidR="0046418B">
        <w:rPr>
          <w:rStyle w:val="DocumentLinksChar"/>
        </w:rPr>
        <w:instrText xml:space="preserve"> \* MERGEFORMAT </w:instrText>
      </w:r>
      <w:r w:rsidR="0046418B" w:rsidRPr="0046418B">
        <w:rPr>
          <w:rStyle w:val="DocumentLinksChar"/>
        </w:rPr>
      </w:r>
      <w:r w:rsidR="0046418B" w:rsidRPr="0046418B">
        <w:rPr>
          <w:rStyle w:val="DocumentLinksChar"/>
        </w:rPr>
        <w:fldChar w:fldCharType="separate"/>
      </w:r>
      <w:r w:rsidR="00443B43" w:rsidRPr="00443B43">
        <w:rPr>
          <w:rStyle w:val="DocumentLinksChar"/>
        </w:rPr>
        <w:t>Award Overview</w:t>
      </w:r>
      <w:r w:rsidR="0046418B" w:rsidRPr="0046418B">
        <w:rPr>
          <w:rStyle w:val="DocumentLinksChar"/>
        </w:rPr>
        <w:fldChar w:fldCharType="end"/>
      </w:r>
      <w:r w:rsidR="0046418B">
        <w:t xml:space="preserve"> </w:t>
      </w:r>
      <w:r w:rsidRPr="0046418B">
        <w:t>window</w:t>
      </w:r>
    </w:p>
    <w:p w14:paraId="03D9C645" w14:textId="6C6F04B9" w:rsidR="004E5E8D" w:rsidRPr="0046418B" w:rsidRDefault="004E5E8D" w:rsidP="00C363D9">
      <w:r>
        <w:rPr>
          <w:noProof/>
        </w:rPr>
        <mc:AlternateContent>
          <mc:Choice Requires="wpc">
            <w:drawing>
              <wp:inline distT="0" distB="0" distL="0" distR="0" wp14:anchorId="7A152F34" wp14:editId="1164A2BB">
                <wp:extent cx="8836660" cy="2390172"/>
                <wp:effectExtent l="0" t="0" r="21590" b="10160"/>
                <wp:docPr id="48" name="Canvas 4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7" name="Rectangle 47"/>
                        <wps:cNvSpPr/>
                        <wps:spPr>
                          <a:xfrm>
                            <a:off x="279368" y="17362"/>
                            <a:ext cx="3657600" cy="23699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1455">
                        <w14:nvContentPartPr>
                          <w14:cNvPr id="349" name="Ink 349"/>
                          <w14:cNvContentPartPr/>
                        </w14:nvContentPartPr>
                        <w14:xfrm>
                          <a:off x="490674" y="465831"/>
                          <a:ext cx="8640" cy="118800"/>
                        </w14:xfrm>
                      </w14:contentPart>
                      <w14:contentPart bwMode="auto" r:id="rId1456">
                        <w14:nvContentPartPr>
                          <w14:cNvPr id="350" name="Ink 350"/>
                          <w14:cNvContentPartPr/>
                        </w14:nvContentPartPr>
                        <w14:xfrm>
                          <a:off x="456474" y="450351"/>
                          <a:ext cx="103320" cy="41760"/>
                        </w14:xfrm>
                      </w14:contentPart>
                      <w14:contentPart bwMode="auto" r:id="rId1457">
                        <w14:nvContentPartPr>
                          <w14:cNvPr id="351" name="Ink 351"/>
                          <w14:cNvContentPartPr/>
                        </w14:nvContentPartPr>
                        <w14:xfrm>
                          <a:off x="570594" y="440631"/>
                          <a:ext cx="53640" cy="149040"/>
                        </w14:xfrm>
                      </w14:contentPart>
                      <w14:contentPart bwMode="auto" r:id="rId1458">
                        <w14:nvContentPartPr>
                          <w14:cNvPr id="352" name="Ink 352"/>
                          <w14:cNvContentPartPr/>
                        </w14:nvContentPartPr>
                        <w14:xfrm>
                          <a:off x="666354" y="506511"/>
                          <a:ext cx="18360" cy="96480"/>
                        </w14:xfrm>
                      </w14:contentPart>
                      <w14:contentPart bwMode="auto" r:id="rId1459">
                        <w14:nvContentPartPr>
                          <w14:cNvPr id="507" name="Ink 507"/>
                          <w14:cNvContentPartPr/>
                        </w14:nvContentPartPr>
                        <w14:xfrm>
                          <a:off x="698754" y="521991"/>
                          <a:ext cx="36000" cy="87120"/>
                        </w14:xfrm>
                      </w14:contentPart>
                      <w14:contentPart bwMode="auto" r:id="rId1460">
                        <w14:nvContentPartPr>
                          <w14:cNvPr id="508" name="Ink 508"/>
                          <w14:cNvContentPartPr/>
                        </w14:nvContentPartPr>
                        <w14:xfrm>
                          <a:off x="855714" y="527031"/>
                          <a:ext cx="89280" cy="73440"/>
                        </w14:xfrm>
                      </w14:contentPart>
                      <w14:contentPart bwMode="auto" r:id="rId1461">
                        <w14:nvContentPartPr>
                          <w14:cNvPr id="509" name="Ink 509"/>
                          <w14:cNvContentPartPr/>
                        </w14:nvContentPartPr>
                        <w14:xfrm>
                          <a:off x="976314" y="519111"/>
                          <a:ext cx="53280" cy="90720"/>
                        </w14:xfrm>
                      </w14:contentPart>
                      <w14:contentPart bwMode="auto" r:id="rId1462">
                        <w14:nvContentPartPr>
                          <w14:cNvPr id="510" name="Ink 510"/>
                          <w14:cNvContentPartPr/>
                        </w14:nvContentPartPr>
                        <w14:xfrm>
                          <a:off x="1064154" y="534951"/>
                          <a:ext cx="53640" cy="65520"/>
                        </w14:xfrm>
                      </w14:contentPart>
                      <w14:contentPart bwMode="auto" r:id="rId1463">
                        <w14:nvContentPartPr>
                          <w14:cNvPr id="511" name="Ink 511"/>
                          <w14:cNvContentPartPr/>
                        </w14:nvContentPartPr>
                        <w14:xfrm>
                          <a:off x="1161354" y="425151"/>
                          <a:ext cx="72720" cy="156960"/>
                        </w14:xfrm>
                      </w14:contentPart>
                      <w14:contentPart bwMode="auto" r:id="rId1464">
                        <w14:nvContentPartPr>
                          <w14:cNvPr id="512" name="Ink 512"/>
                          <w14:cNvContentPartPr/>
                        </w14:nvContentPartPr>
                        <w14:xfrm>
                          <a:off x="1185114" y="542511"/>
                          <a:ext cx="43200" cy="57600"/>
                        </w14:xfrm>
                      </w14:contentPart>
                      <w14:contentPart bwMode="auto" r:id="rId1465">
                        <w14:nvContentPartPr>
                          <w14:cNvPr id="513" name="Ink 513"/>
                          <w14:cNvContentPartPr/>
                        </w14:nvContentPartPr>
                        <w14:xfrm>
                          <a:off x="1286274" y="485271"/>
                          <a:ext cx="1080" cy="9720"/>
                        </w14:xfrm>
                      </w14:contentPart>
                      <w14:contentPart bwMode="auto" r:id="rId1466">
                        <w14:nvContentPartPr>
                          <w14:cNvPr id="514" name="Ink 514"/>
                          <w14:cNvContentPartPr/>
                        </w14:nvContentPartPr>
                        <w14:xfrm>
                          <a:off x="1277634" y="548631"/>
                          <a:ext cx="6120" cy="5760"/>
                        </w14:xfrm>
                      </w14:contentPart>
                      <w14:contentPart bwMode="auto" r:id="rId1467">
                        <w14:nvContentPartPr>
                          <w14:cNvPr id="571" name="Ink 571"/>
                          <w14:cNvContentPartPr/>
                        </w14:nvContentPartPr>
                        <w14:xfrm>
                          <a:off x="400314" y="1450071"/>
                          <a:ext cx="87120" cy="123840"/>
                        </w14:xfrm>
                      </w14:contentPart>
                      <w14:contentPart bwMode="auto" r:id="rId1468">
                        <w14:nvContentPartPr>
                          <w14:cNvPr id="572" name="Ink 572"/>
                          <w14:cNvContentPartPr/>
                        </w14:nvContentPartPr>
                        <w14:xfrm>
                          <a:off x="492834" y="1527471"/>
                          <a:ext cx="53280" cy="70200"/>
                        </w14:xfrm>
                      </w14:contentPart>
                      <w14:contentPart bwMode="auto" r:id="rId1469">
                        <w14:nvContentPartPr>
                          <w14:cNvPr id="573" name="Ink 573"/>
                          <w14:cNvContentPartPr/>
                        </w14:nvContentPartPr>
                        <w14:xfrm>
                          <a:off x="565194" y="1542231"/>
                          <a:ext cx="101520" cy="42120"/>
                        </w14:xfrm>
                      </w14:contentPart>
                      <w14:contentPart bwMode="auto" r:id="rId1470">
                        <w14:nvContentPartPr>
                          <w14:cNvPr id="574" name="Ink 574"/>
                          <w14:cNvContentPartPr/>
                        </w14:nvContentPartPr>
                        <w14:xfrm>
                          <a:off x="677154" y="1570311"/>
                          <a:ext cx="9720" cy="37800"/>
                        </w14:xfrm>
                      </w14:contentPart>
                      <w14:contentPart bwMode="auto" r:id="rId1471">
                        <w14:nvContentPartPr>
                          <w14:cNvPr id="577" name="Ink 577"/>
                          <w14:cNvContentPartPr/>
                        </w14:nvContentPartPr>
                        <w14:xfrm>
                          <a:off x="680754" y="1508391"/>
                          <a:ext cx="6120" cy="18360"/>
                        </w14:xfrm>
                      </w14:contentPart>
                      <w14:contentPart bwMode="auto" r:id="rId1472">
                        <w14:nvContentPartPr>
                          <w14:cNvPr id="578" name="Ink 578"/>
                          <w14:cNvContentPartPr/>
                        </w14:nvContentPartPr>
                        <w14:xfrm>
                          <a:off x="723594" y="1541511"/>
                          <a:ext cx="45720" cy="59040"/>
                        </w14:xfrm>
                      </w14:contentPart>
                      <w14:contentPart bwMode="auto" r:id="rId1473">
                        <w14:nvContentPartPr>
                          <w14:cNvPr id="611" name="Ink 611"/>
                          <w14:cNvContentPartPr/>
                        </w14:nvContentPartPr>
                        <w14:xfrm>
                          <a:off x="796314" y="1528911"/>
                          <a:ext cx="58320" cy="159120"/>
                        </w14:xfrm>
                      </w14:contentPart>
                      <w14:contentPart bwMode="auto" r:id="rId1474">
                        <w14:nvContentPartPr>
                          <w14:cNvPr id="612" name="Ink 612"/>
                          <w14:cNvContentPartPr/>
                        </w14:nvContentPartPr>
                        <w14:xfrm>
                          <a:off x="943914" y="1528911"/>
                          <a:ext cx="70200" cy="61920"/>
                        </w14:xfrm>
                      </w14:contentPart>
                      <w14:contentPart bwMode="auto" r:id="rId1475">
                        <w14:nvContentPartPr>
                          <w14:cNvPr id="616" name="Ink 616"/>
                          <w14:cNvContentPartPr/>
                        </w14:nvContentPartPr>
                        <w14:xfrm>
                          <a:off x="1040034" y="1535751"/>
                          <a:ext cx="31320" cy="117720"/>
                        </w14:xfrm>
                      </w14:contentPart>
                      <w14:contentPart bwMode="auto" r:id="rId1476">
                        <w14:nvContentPartPr>
                          <w14:cNvPr id="617" name="Ink 617"/>
                          <w14:cNvContentPartPr/>
                        </w14:nvContentPartPr>
                        <w14:xfrm>
                          <a:off x="1127874" y="1506951"/>
                          <a:ext cx="1080" cy="6480"/>
                        </w14:xfrm>
                      </w14:contentPart>
                      <w14:contentPart bwMode="auto" r:id="rId1477">
                        <w14:nvContentPartPr>
                          <w14:cNvPr id="620" name="Ink 620"/>
                          <w14:cNvContentPartPr/>
                        </w14:nvContentPartPr>
                        <w14:xfrm>
                          <a:off x="1125714" y="1564191"/>
                          <a:ext cx="2520" cy="2520"/>
                        </w14:xfrm>
                      </w14:contentPart>
                      <w14:contentPart bwMode="auto" r:id="rId1478">
                        <w14:nvContentPartPr>
                          <w14:cNvPr id="621" name="Ink 621"/>
                          <w14:cNvContentPartPr/>
                        </w14:nvContentPartPr>
                        <w14:xfrm>
                          <a:off x="646194" y="771471"/>
                          <a:ext cx="114480" cy="115920"/>
                        </w14:xfrm>
                      </w14:contentPart>
                      <w14:contentPart bwMode="auto" r:id="rId1479">
                        <w14:nvContentPartPr>
                          <w14:cNvPr id="624" name="Ink 624"/>
                          <w14:cNvContentPartPr/>
                        </w14:nvContentPartPr>
                        <w14:xfrm>
                          <a:off x="776514" y="821871"/>
                          <a:ext cx="57960" cy="78480"/>
                        </w14:xfrm>
                      </w14:contentPart>
                      <w14:contentPart bwMode="auto" r:id="rId1480">
                        <w14:nvContentPartPr>
                          <w14:cNvPr id="625" name="Ink 625"/>
                          <w14:cNvContentPartPr/>
                        </w14:nvContentPartPr>
                        <w14:xfrm>
                          <a:off x="872634" y="742671"/>
                          <a:ext cx="177120" cy="156240"/>
                        </w14:xfrm>
                      </w14:contentPart>
                      <w14:contentPart bwMode="auto" r:id="rId1481">
                        <w14:nvContentPartPr>
                          <w14:cNvPr id="626" name="Ink 626"/>
                          <w14:cNvContentPartPr/>
                        </w14:nvContentPartPr>
                        <w14:xfrm>
                          <a:off x="1130034" y="758871"/>
                          <a:ext cx="99360" cy="122400"/>
                        </w14:xfrm>
                      </w14:contentPart>
                      <w14:contentPart bwMode="auto" r:id="rId1482">
                        <w14:nvContentPartPr>
                          <w14:cNvPr id="693" name="Ink 693"/>
                          <w14:cNvContentPartPr/>
                        </w14:nvContentPartPr>
                        <w14:xfrm>
                          <a:off x="1252434" y="824391"/>
                          <a:ext cx="56520" cy="54000"/>
                        </w14:xfrm>
                      </w14:contentPart>
                      <w14:contentPart bwMode="auto" r:id="rId1483">
                        <w14:nvContentPartPr>
                          <w14:cNvPr id="694" name="Ink 694"/>
                          <w14:cNvContentPartPr/>
                        </w14:nvContentPartPr>
                        <w14:xfrm>
                          <a:off x="1319394" y="829791"/>
                          <a:ext cx="64800" cy="49320"/>
                        </w14:xfrm>
                      </w14:contentPart>
                      <w14:contentPart bwMode="auto" r:id="rId1484">
                        <w14:nvContentPartPr>
                          <w14:cNvPr id="695" name="Ink 695"/>
                          <w14:cNvContentPartPr/>
                        </w14:nvContentPartPr>
                        <w14:xfrm>
                          <a:off x="1414434" y="835551"/>
                          <a:ext cx="61200" cy="43200"/>
                        </w14:xfrm>
                      </w14:contentPart>
                      <w14:contentPart bwMode="auto" r:id="rId1485">
                        <w14:nvContentPartPr>
                          <w14:cNvPr id="696" name="Ink 696"/>
                          <w14:cNvContentPartPr/>
                        </w14:nvContentPartPr>
                        <w14:xfrm>
                          <a:off x="1497954" y="826551"/>
                          <a:ext cx="46800" cy="99720"/>
                        </w14:xfrm>
                      </w14:contentPart>
                      <w14:contentPart bwMode="auto" r:id="rId1486">
                        <w14:nvContentPartPr>
                          <w14:cNvPr id="697" name="Ink 697"/>
                          <w14:cNvContentPartPr/>
                        </w14:nvContentPartPr>
                        <w14:xfrm>
                          <a:off x="1615314" y="817191"/>
                          <a:ext cx="87480" cy="47520"/>
                        </w14:xfrm>
                      </w14:contentPart>
                      <w14:contentPart bwMode="auto" r:id="rId1487">
                        <w14:nvContentPartPr>
                          <w14:cNvPr id="698" name="Ink 698"/>
                          <w14:cNvContentPartPr/>
                        </w14:nvContentPartPr>
                        <w14:xfrm>
                          <a:off x="1739154" y="818631"/>
                          <a:ext cx="44640" cy="61200"/>
                        </w14:xfrm>
                      </w14:contentPart>
                      <w14:contentPart bwMode="auto" r:id="rId1488">
                        <w14:nvContentPartPr>
                          <w14:cNvPr id="699" name="Ink 699"/>
                          <w14:cNvContentPartPr/>
                        </w14:nvContentPartPr>
                        <w14:xfrm>
                          <a:off x="1809354" y="820071"/>
                          <a:ext cx="60840" cy="60840"/>
                        </w14:xfrm>
                      </w14:contentPart>
                      <w14:contentPart bwMode="auto" r:id="rId1489">
                        <w14:nvContentPartPr>
                          <w14:cNvPr id="700" name="Ink 700"/>
                          <w14:cNvContentPartPr/>
                        </w14:nvContentPartPr>
                        <w14:xfrm>
                          <a:off x="1916274" y="696951"/>
                          <a:ext cx="9360" cy="172440"/>
                        </w14:xfrm>
                      </w14:contentPart>
                      <w14:contentPart bwMode="auto" r:id="rId1490">
                        <w14:nvContentPartPr>
                          <w14:cNvPr id="701" name="Ink 701"/>
                          <w14:cNvContentPartPr/>
                        </w14:nvContentPartPr>
                        <w14:xfrm>
                          <a:off x="1897554" y="809991"/>
                          <a:ext cx="83520" cy="68760"/>
                        </w14:xfrm>
                      </w14:contentPart>
                      <w14:contentPart bwMode="auto" r:id="rId1491">
                        <w14:nvContentPartPr>
                          <w14:cNvPr id="702" name="Ink 702"/>
                          <w14:cNvContentPartPr/>
                        </w14:nvContentPartPr>
                        <w14:xfrm>
                          <a:off x="1988274" y="826551"/>
                          <a:ext cx="63000" cy="45720"/>
                        </w14:xfrm>
                      </w14:contentPart>
                      <w14:contentPart bwMode="auto" r:id="rId1492">
                        <w14:nvContentPartPr>
                          <w14:cNvPr id="703" name="Ink 703"/>
                          <w14:cNvContentPartPr/>
                        </w14:nvContentPartPr>
                        <w14:xfrm>
                          <a:off x="2049474" y="824031"/>
                          <a:ext cx="55800" cy="169560"/>
                        </w14:xfrm>
                      </w14:contentPart>
                      <w14:contentPart bwMode="auto" r:id="rId1493">
                        <w14:nvContentPartPr>
                          <w14:cNvPr id="807" name="Ink 807"/>
                          <w14:cNvContentPartPr/>
                        </w14:nvContentPartPr>
                        <w14:xfrm>
                          <a:off x="682914" y="1076031"/>
                          <a:ext cx="16200" cy="133560"/>
                        </w14:xfrm>
                      </w14:contentPart>
                      <w14:contentPart bwMode="auto" r:id="rId1494">
                        <w14:nvContentPartPr>
                          <w14:cNvPr id="808" name="Ink 808"/>
                          <w14:cNvContentPartPr/>
                        </w14:nvContentPartPr>
                        <w14:xfrm>
                          <a:off x="694794" y="1074591"/>
                          <a:ext cx="81720" cy="13320"/>
                        </w14:xfrm>
                      </w14:contentPart>
                      <w14:contentPart bwMode="auto" r:id="rId1495">
                        <w14:nvContentPartPr>
                          <w14:cNvPr id="824" name="Ink 824"/>
                          <w14:cNvContentPartPr/>
                        </w14:nvContentPartPr>
                        <w14:xfrm>
                          <a:off x="691194" y="1153431"/>
                          <a:ext cx="73080" cy="7560"/>
                        </w14:xfrm>
                      </w14:contentPart>
                      <w14:contentPart bwMode="auto" r:id="rId1496">
                        <w14:nvContentPartPr>
                          <w14:cNvPr id="825" name="Ink 825"/>
                          <w14:cNvContentPartPr/>
                        </w14:nvContentPartPr>
                        <w14:xfrm>
                          <a:off x="782274" y="1162071"/>
                          <a:ext cx="58680" cy="59040"/>
                        </w14:xfrm>
                      </w14:contentPart>
                      <w14:contentPart bwMode="auto" r:id="rId1497">
                        <w14:nvContentPartPr>
                          <w14:cNvPr id="826" name="Ink 826"/>
                          <w14:cNvContentPartPr/>
                        </w14:nvContentPartPr>
                        <w14:xfrm>
                          <a:off x="881994" y="1180791"/>
                          <a:ext cx="15840" cy="55800"/>
                        </w14:xfrm>
                      </w14:contentPart>
                      <w14:contentPart bwMode="auto" r:id="rId1498">
                        <w14:nvContentPartPr>
                          <w14:cNvPr id="827" name="Ink 827"/>
                          <w14:cNvContentPartPr/>
                        </w14:nvContentPartPr>
                        <w14:xfrm>
                          <a:off x="899634" y="1135431"/>
                          <a:ext cx="9720" cy="6480"/>
                        </w14:xfrm>
                      </w14:contentPart>
                      <w14:contentPart bwMode="auto" r:id="rId1499">
                        <w14:nvContentPartPr>
                          <w14:cNvPr id="828" name="Ink 828"/>
                          <w14:cNvContentPartPr/>
                        </w14:nvContentPartPr>
                        <w14:xfrm>
                          <a:off x="992154" y="1180602"/>
                          <a:ext cx="70560" cy="4680"/>
                        </w14:xfrm>
                      </w14:contentPart>
                      <w14:contentPart bwMode="auto" r:id="rId1500">
                        <w14:nvContentPartPr>
                          <w14:cNvPr id="831" name="Ink 831"/>
                          <w14:cNvContentPartPr/>
                        </w14:nvContentPartPr>
                        <w14:xfrm>
                          <a:off x="1131474" y="1113049"/>
                          <a:ext cx="6120" cy="129960"/>
                        </w14:xfrm>
                      </w14:contentPart>
                      <w14:contentPart bwMode="auto" r:id="rId1501">
                        <w14:nvContentPartPr>
                          <w14:cNvPr id="832" name="Ink 832"/>
                          <w14:cNvContentPartPr/>
                        </w14:nvContentPartPr>
                        <w14:xfrm>
                          <a:off x="1136154" y="1108369"/>
                          <a:ext cx="76680" cy="125640"/>
                        </w14:xfrm>
                      </w14:contentPart>
                      <w14:contentPart bwMode="auto" r:id="rId1502">
                        <w14:nvContentPartPr>
                          <w14:cNvPr id="833" name="Ink 833"/>
                          <w14:cNvContentPartPr/>
                        </w14:nvContentPartPr>
                        <w14:xfrm>
                          <a:off x="1236234" y="1165249"/>
                          <a:ext cx="8280" cy="78480"/>
                        </w14:xfrm>
                      </w14:contentPart>
                      <w14:contentPart bwMode="auto" r:id="rId1503">
                        <w14:nvContentPartPr>
                          <w14:cNvPr id="834" name="Ink 834"/>
                          <w14:cNvContentPartPr/>
                        </w14:nvContentPartPr>
                        <w14:xfrm>
                          <a:off x="1276914" y="1085689"/>
                          <a:ext cx="60480" cy="152640"/>
                        </w14:xfrm>
                      </w14:contentPart>
                      <w14:contentPart bwMode="auto" r:id="rId1504">
                        <w14:nvContentPartPr>
                          <w14:cNvPr id="835" name="Ink 835"/>
                          <w14:cNvContentPartPr/>
                        </w14:nvContentPartPr>
                        <w14:xfrm>
                          <a:off x="1444314" y="1172089"/>
                          <a:ext cx="48960" cy="54000"/>
                        </w14:xfrm>
                      </w14:contentPart>
                      <w14:contentPart bwMode="auto" r:id="rId1505">
                        <w14:nvContentPartPr>
                          <w14:cNvPr id="836" name="Ink 836"/>
                          <w14:cNvContentPartPr/>
                        </w14:nvContentPartPr>
                        <w14:xfrm>
                          <a:off x="1509474" y="1055809"/>
                          <a:ext cx="54000" cy="168480"/>
                        </w14:xfrm>
                      </w14:contentPart>
                      <w14:contentPart bwMode="auto" r:id="rId1506">
                        <w14:nvContentPartPr>
                          <w14:cNvPr id="837" name="Ink 837"/>
                          <w14:cNvContentPartPr/>
                        </w14:nvContentPartPr>
                        <w14:xfrm>
                          <a:off x="1601274" y="1171729"/>
                          <a:ext cx="38160" cy="58680"/>
                        </w14:xfrm>
                      </w14:contentPart>
                      <w14:contentPart bwMode="auto" r:id="rId1507">
                        <w14:nvContentPartPr>
                          <w14:cNvPr id="838" name="Ink 838"/>
                          <w14:cNvContentPartPr/>
                        </w14:nvContentPartPr>
                        <w14:xfrm>
                          <a:off x="1649154" y="1180009"/>
                          <a:ext cx="42840" cy="57600"/>
                        </w14:xfrm>
                      </w14:contentPart>
                      <w14:contentPart bwMode="auto" r:id="rId1508">
                        <w14:nvContentPartPr>
                          <w14:cNvPr id="839" name="Ink 839"/>
                          <w14:cNvContentPartPr/>
                        </w14:nvContentPartPr>
                        <w14:xfrm>
                          <a:off x="1719714" y="1050769"/>
                          <a:ext cx="69840" cy="196920"/>
                        </w14:xfrm>
                      </w14:contentPart>
                      <w14:contentPart bwMode="auto" r:id="rId1509">
                        <w14:nvContentPartPr>
                          <w14:cNvPr id="840" name="Ink 840"/>
                          <w14:cNvContentPartPr/>
                        </w14:nvContentPartPr>
                        <w14:xfrm>
                          <a:off x="1742754" y="1214569"/>
                          <a:ext cx="38880" cy="52200"/>
                        </w14:xfrm>
                      </w14:contentPart>
                      <w14:contentPart bwMode="auto" r:id="rId1510">
                        <w14:nvContentPartPr>
                          <w14:cNvPr id="841" name="Ink 841"/>
                          <w14:cNvContentPartPr/>
                        </w14:nvContentPartPr>
                        <w14:xfrm>
                          <a:off x="586794" y="1753849"/>
                          <a:ext cx="72000" cy="120600"/>
                        </w14:xfrm>
                      </w14:contentPart>
                      <w14:contentPart bwMode="auto" r:id="rId1511">
                        <w14:nvContentPartPr>
                          <w14:cNvPr id="844" name="Ink 844"/>
                          <w14:cNvContentPartPr/>
                        </w14:nvContentPartPr>
                        <w14:xfrm>
                          <a:off x="692274" y="1834849"/>
                          <a:ext cx="69840" cy="67320"/>
                        </w14:xfrm>
                      </w14:contentPart>
                      <w14:contentPart bwMode="auto" r:id="rId1512">
                        <w14:nvContentPartPr>
                          <w14:cNvPr id="845" name="Ink 845"/>
                          <w14:cNvContentPartPr/>
                        </w14:nvContentPartPr>
                        <w14:xfrm>
                          <a:off x="792714" y="1767529"/>
                          <a:ext cx="6120" cy="124920"/>
                        </w14:xfrm>
                      </w14:contentPart>
                      <w14:contentPart bwMode="auto" r:id="rId1513">
                        <w14:nvContentPartPr>
                          <w14:cNvPr id="846" name="Ink 846"/>
                          <w14:cNvContentPartPr/>
                        </w14:nvContentPartPr>
                        <w14:xfrm>
                          <a:off x="771114" y="1836289"/>
                          <a:ext cx="58680" cy="9720"/>
                        </w14:xfrm>
                      </w14:contentPart>
                      <w14:contentPart bwMode="auto" r:id="rId1514">
                        <w14:nvContentPartPr>
                          <w14:cNvPr id="847" name="Ink 847"/>
                          <w14:cNvContentPartPr/>
                        </w14:nvContentPartPr>
                        <w14:xfrm>
                          <a:off x="1011954" y="1761409"/>
                          <a:ext cx="67680" cy="125280"/>
                        </w14:xfrm>
                      </w14:contentPart>
                      <w14:contentPart bwMode="auto" r:id="rId1515">
                        <w14:nvContentPartPr>
                          <w14:cNvPr id="848" name="Ink 848"/>
                          <w14:cNvContentPartPr/>
                        </w14:nvContentPartPr>
                        <w14:xfrm>
                          <a:off x="1111674" y="1772569"/>
                          <a:ext cx="57240" cy="120960"/>
                        </w14:xfrm>
                      </w14:contentPart>
                      <w14:contentPart bwMode="auto" r:id="rId1516">
                        <w14:nvContentPartPr>
                          <w14:cNvPr id="849" name="Ink 849"/>
                          <w14:cNvContentPartPr/>
                        </w14:nvContentPartPr>
                        <w14:xfrm>
                          <a:off x="1196994" y="1764289"/>
                          <a:ext cx="44280" cy="132480"/>
                        </w14:xfrm>
                      </w14:contentPart>
                      <w14:contentPart bwMode="auto" r:id="rId1517">
                        <w14:nvContentPartPr>
                          <w14:cNvPr id="850" name="Ink 850"/>
                          <w14:cNvContentPartPr/>
                        </w14:nvContentPartPr>
                        <w14:xfrm>
                          <a:off x="1265754" y="1794889"/>
                          <a:ext cx="61200" cy="87480"/>
                        </w14:xfrm>
                      </w14:contentPart>
                      <w14:contentPart bwMode="auto" r:id="rId1518">
                        <w14:nvContentPartPr>
                          <w14:cNvPr id="851" name="Ink 851"/>
                          <w14:cNvContentPartPr/>
                        </w14:nvContentPartPr>
                        <w14:xfrm>
                          <a:off x="1359714" y="1782649"/>
                          <a:ext cx="66960" cy="111960"/>
                        </w14:xfrm>
                      </w14:contentPart>
                      <w14:contentPart bwMode="auto" r:id="rId1519">
                        <w14:nvContentPartPr>
                          <w14:cNvPr id="852" name="Ink 852"/>
                          <w14:cNvContentPartPr/>
                        </w14:nvContentPartPr>
                        <w14:xfrm>
                          <a:off x="1458354" y="1773649"/>
                          <a:ext cx="42120" cy="123840"/>
                        </w14:xfrm>
                      </w14:contentPart>
                      <w14:contentPart bwMode="auto" r:id="rId1520">
                        <w14:nvContentPartPr>
                          <w14:cNvPr id="868" name="Ink 868"/>
                          <w14:cNvContentPartPr/>
                        </w14:nvContentPartPr>
                        <w14:xfrm>
                          <a:off x="596154" y="2087209"/>
                          <a:ext cx="87120" cy="105480"/>
                        </w14:xfrm>
                      </w14:contentPart>
                      <w14:contentPart bwMode="auto" r:id="rId1521">
                        <w14:nvContentPartPr>
                          <w14:cNvPr id="869" name="Ink 869"/>
                          <w14:cNvContentPartPr/>
                        </w14:nvContentPartPr>
                        <w14:xfrm>
                          <a:off x="712794" y="2142649"/>
                          <a:ext cx="41760" cy="53640"/>
                        </w14:xfrm>
                      </w14:contentPart>
                      <w14:contentPart bwMode="auto" r:id="rId1522">
                        <w14:nvContentPartPr>
                          <w14:cNvPr id="870" name="Ink 870"/>
                          <w14:cNvContentPartPr/>
                        </w14:nvContentPartPr>
                        <w14:xfrm>
                          <a:off x="769674" y="2136529"/>
                          <a:ext cx="80280" cy="54000"/>
                        </w14:xfrm>
                      </w14:contentPart>
                      <w14:contentPart bwMode="auto" r:id="rId1523">
                        <w14:nvContentPartPr>
                          <w14:cNvPr id="871" name="Ink 871"/>
                          <w14:cNvContentPartPr/>
                        </w14:nvContentPartPr>
                        <w14:xfrm>
                          <a:off x="1024914" y="2071729"/>
                          <a:ext cx="52200" cy="101880"/>
                        </w14:xfrm>
                      </w14:contentPart>
                      <w14:contentPart bwMode="auto" r:id="rId1524">
                        <w14:nvContentPartPr>
                          <w14:cNvPr id="872" name="Ink 872"/>
                          <w14:cNvContentPartPr/>
                        </w14:nvContentPartPr>
                        <w14:xfrm>
                          <a:off x="1127514" y="2083249"/>
                          <a:ext cx="1800" cy="93960"/>
                        </w14:xfrm>
                      </w14:contentPart>
                      <w14:contentPart bwMode="auto" r:id="rId1525">
                        <w14:nvContentPartPr>
                          <w14:cNvPr id="873" name="Ink 873"/>
                          <w14:cNvContentPartPr/>
                        </w14:nvContentPartPr>
                        <w14:xfrm>
                          <a:off x="1172154" y="2068849"/>
                          <a:ext cx="50400" cy="112320"/>
                        </w14:xfrm>
                      </w14:contentPart>
                      <w14:contentPart bwMode="auto" r:id="rId1526">
                        <w14:nvContentPartPr>
                          <w14:cNvPr id="874" name="Ink 874"/>
                          <w14:cNvContentPartPr/>
                        </w14:nvContentPartPr>
                        <w14:xfrm>
                          <a:off x="1244514" y="2100169"/>
                          <a:ext cx="61560" cy="82800"/>
                        </w14:xfrm>
                      </w14:contentPart>
                      <w14:contentPart bwMode="auto" r:id="rId1527">
                        <w14:nvContentPartPr>
                          <w14:cNvPr id="875" name="Ink 875"/>
                          <w14:cNvContentPartPr/>
                        </w14:nvContentPartPr>
                        <w14:xfrm>
                          <a:off x="1337034" y="2069929"/>
                          <a:ext cx="51480" cy="63000"/>
                        </w14:xfrm>
                      </w14:contentPart>
                      <w14:contentPart bwMode="auto" r:id="rId1528">
                        <w14:nvContentPartPr>
                          <w14:cNvPr id="876" name="Ink 876"/>
                          <w14:cNvContentPartPr/>
                        </w14:nvContentPartPr>
                        <w14:xfrm>
                          <a:off x="1393914" y="2086489"/>
                          <a:ext cx="8640" cy="95760"/>
                        </w14:xfrm>
                      </w14:contentPart>
                      <w14:contentPart bwMode="auto" r:id="rId1529">
                        <w14:nvContentPartPr>
                          <w14:cNvPr id="877" name="Ink 877"/>
                          <w14:cNvContentPartPr/>
                        </w14:nvContentPartPr>
                        <w14:xfrm>
                          <a:off x="1432794" y="2074969"/>
                          <a:ext cx="32040" cy="100800"/>
                        </w14:xfrm>
                      </w14:contentPart>
                      <w14:contentPart bwMode="auto" r:id="rId1530">
                        <w14:nvContentPartPr>
                          <w14:cNvPr id="880" name="Ink 880"/>
                          <w14:cNvContentPartPr/>
                        </w14:nvContentPartPr>
                        <w14:xfrm>
                          <a:off x="1512714" y="1798129"/>
                          <a:ext cx="90000" cy="110520"/>
                        </w14:xfrm>
                      </w14:contentPart>
                      <w14:contentPart bwMode="auto" r:id="rId1531">
                        <w14:nvContentPartPr>
                          <w14:cNvPr id="881" name="Ink 881"/>
                          <w14:cNvContentPartPr/>
                        </w14:nvContentPartPr>
                        <w14:xfrm>
                          <a:off x="1638354" y="1816849"/>
                          <a:ext cx="13320" cy="95760"/>
                        </w14:xfrm>
                      </w14:contentPart>
                      <w14:contentPart bwMode="auto" r:id="rId1532">
                        <w14:nvContentPartPr>
                          <w14:cNvPr id="882" name="Ink 882"/>
                          <w14:cNvContentPartPr/>
                        </w14:nvContentPartPr>
                        <w14:xfrm>
                          <a:off x="1746354" y="1865449"/>
                          <a:ext cx="56160" cy="9000"/>
                        </w14:xfrm>
                      </w14:contentPart>
                      <w14:contentPart bwMode="auto" r:id="rId1533">
                        <w14:nvContentPartPr>
                          <w14:cNvPr id="883" name="Ink 883"/>
                          <w14:cNvContentPartPr/>
                        </w14:nvContentPartPr>
                        <w14:xfrm>
                          <a:off x="1866594" y="1801369"/>
                          <a:ext cx="101160" cy="123120"/>
                        </w14:xfrm>
                      </w14:contentPart>
                      <w14:contentPart bwMode="auto" r:id="rId1534">
                        <w14:nvContentPartPr>
                          <w14:cNvPr id="884" name="Ink 884"/>
                          <w14:cNvContentPartPr/>
                        </w14:nvContentPartPr>
                        <w14:xfrm>
                          <a:off x="1982874" y="1834129"/>
                          <a:ext cx="44280" cy="65880"/>
                        </w14:xfrm>
                      </w14:contentPart>
                      <w14:contentPart bwMode="auto" r:id="rId1535">
                        <w14:nvContentPartPr>
                          <w14:cNvPr id="885" name="Ink 885"/>
                          <w14:cNvContentPartPr/>
                        </w14:nvContentPartPr>
                        <w14:xfrm>
                          <a:off x="2022834" y="1858249"/>
                          <a:ext cx="41400" cy="146880"/>
                        </w14:xfrm>
                      </w14:contentPart>
                      <w14:contentPart bwMode="auto" r:id="rId1536">
                        <w14:nvContentPartPr>
                          <w14:cNvPr id="886" name="Ink 886"/>
                          <w14:cNvContentPartPr/>
                        </w14:nvContentPartPr>
                        <w14:xfrm>
                          <a:off x="2096994" y="1771129"/>
                          <a:ext cx="119520" cy="122760"/>
                        </w14:xfrm>
                      </w14:contentPart>
                      <w14:contentPart bwMode="auto" r:id="rId1537">
                        <w14:nvContentPartPr>
                          <w14:cNvPr id="887" name="Ink 887"/>
                          <w14:cNvContentPartPr/>
                        </w14:nvContentPartPr>
                        <w14:xfrm>
                          <a:off x="2190954" y="1841329"/>
                          <a:ext cx="58680" cy="15120"/>
                        </w14:xfrm>
                      </w14:contentPart>
                      <w14:contentPart bwMode="auto" r:id="rId1538">
                        <w14:nvContentPartPr>
                          <w14:cNvPr id="888" name="Ink 888"/>
                          <w14:cNvContentPartPr/>
                        </w14:nvContentPartPr>
                        <w14:xfrm>
                          <a:off x="2337474" y="1798489"/>
                          <a:ext cx="87840" cy="91080"/>
                        </w14:xfrm>
                      </w14:contentPart>
                      <w14:contentPart bwMode="auto" r:id="rId1539">
                        <w14:nvContentPartPr>
                          <w14:cNvPr id="889" name="Ink 889"/>
                          <w14:cNvContentPartPr/>
                        </w14:nvContentPartPr>
                        <w14:xfrm>
                          <a:off x="2442594" y="1770049"/>
                          <a:ext cx="106560" cy="125640"/>
                        </w14:xfrm>
                      </w14:contentPart>
                      <w14:contentPart bwMode="auto" r:id="rId1540">
                        <w14:nvContentPartPr>
                          <w14:cNvPr id="890" name="Ink 890"/>
                          <w14:cNvContentPartPr/>
                        </w14:nvContentPartPr>
                        <w14:xfrm>
                          <a:off x="2592354" y="1772569"/>
                          <a:ext cx="16560" cy="127800"/>
                        </w14:xfrm>
                      </w14:contentPart>
                      <w14:contentPart bwMode="auto" r:id="rId1541">
                        <w14:nvContentPartPr>
                          <w14:cNvPr id="891" name="Ink 891"/>
                          <w14:cNvContentPartPr/>
                        </w14:nvContentPartPr>
                        <w14:xfrm>
                          <a:off x="2607114" y="1834849"/>
                          <a:ext cx="47880" cy="75600"/>
                        </w14:xfrm>
                      </w14:contentPart>
                      <w14:contentPart bwMode="auto" r:id="rId1542">
                        <w14:nvContentPartPr>
                          <w14:cNvPr id="893" name="Ink 893"/>
                          <w14:cNvContentPartPr/>
                        </w14:nvContentPartPr>
                        <w14:xfrm>
                          <a:off x="1496514" y="2099089"/>
                          <a:ext cx="89280" cy="97560"/>
                        </w14:xfrm>
                      </w14:contentPart>
                      <w14:contentPart bwMode="auto" r:id="rId1543">
                        <w14:nvContentPartPr>
                          <w14:cNvPr id="894" name="Ink 894"/>
                          <w14:cNvContentPartPr/>
                        </w14:nvContentPartPr>
                        <w14:xfrm>
                          <a:off x="1623954" y="2094769"/>
                          <a:ext cx="7200" cy="106560"/>
                        </w14:xfrm>
                      </w14:contentPart>
                      <w14:contentPart bwMode="auto" r:id="rId1544">
                        <w14:nvContentPartPr>
                          <w14:cNvPr id="895" name="Ink 895"/>
                          <w14:cNvContentPartPr/>
                        </w14:nvContentPartPr>
                        <w14:xfrm>
                          <a:off x="1728354" y="2150929"/>
                          <a:ext cx="72720" cy="3600"/>
                        </w14:xfrm>
                      </w14:contentPart>
                      <w14:contentPart bwMode="auto" r:id="rId1545">
                        <w14:nvContentPartPr>
                          <w14:cNvPr id="896" name="Ink 896"/>
                          <w14:cNvContentPartPr/>
                        </w14:nvContentPartPr>
                        <w14:xfrm>
                          <a:off x="1883154" y="2088649"/>
                          <a:ext cx="70200" cy="132120"/>
                        </w14:xfrm>
                      </w14:contentPart>
                      <w14:contentPart bwMode="auto" r:id="rId1546">
                        <w14:nvContentPartPr>
                          <w14:cNvPr id="897" name="Ink 897"/>
                          <w14:cNvContentPartPr/>
                        </w14:nvContentPartPr>
                        <w14:xfrm>
                          <a:off x="1891074" y="2085409"/>
                          <a:ext cx="94320" cy="81000"/>
                        </w14:xfrm>
                      </w14:contentPart>
                      <w14:contentPart bwMode="auto" r:id="rId1547">
                        <w14:nvContentPartPr>
                          <w14:cNvPr id="898" name="Ink 898"/>
                          <w14:cNvContentPartPr/>
                        </w14:nvContentPartPr>
                        <w14:xfrm>
                          <a:off x="1999434" y="2155609"/>
                          <a:ext cx="56160" cy="55080"/>
                        </w14:xfrm>
                      </w14:contentPart>
                      <w14:contentPart bwMode="auto" r:id="rId1548">
                        <w14:nvContentPartPr>
                          <w14:cNvPr id="899" name="Ink 899"/>
                          <w14:cNvContentPartPr/>
                        </w14:nvContentPartPr>
                        <w14:xfrm>
                          <a:off x="1995114" y="2160289"/>
                          <a:ext cx="87840" cy="114480"/>
                        </w14:xfrm>
                      </w14:contentPart>
                      <w14:contentPart bwMode="auto" r:id="rId1549">
                        <w14:nvContentPartPr>
                          <w14:cNvPr id="900" name="Ink 900"/>
                          <w14:cNvContentPartPr/>
                        </w14:nvContentPartPr>
                        <w14:xfrm>
                          <a:off x="2071074" y="2152369"/>
                          <a:ext cx="147960" cy="61200"/>
                        </w14:xfrm>
                      </w14:contentPart>
                      <w14:contentPart bwMode="auto" r:id="rId1550">
                        <w14:nvContentPartPr>
                          <w14:cNvPr id="901" name="Ink 901"/>
                          <w14:cNvContentPartPr/>
                        </w14:nvContentPartPr>
                        <w14:xfrm>
                          <a:off x="2205714" y="2066689"/>
                          <a:ext cx="90360" cy="142200"/>
                        </w14:xfrm>
                      </w14:contentPart>
                      <w14:contentPart bwMode="auto" r:id="rId1551">
                        <w14:nvContentPartPr>
                          <w14:cNvPr id="902" name="Ink 902"/>
                          <w14:cNvContentPartPr/>
                        </w14:nvContentPartPr>
                        <w14:xfrm>
                          <a:off x="2330274" y="2046169"/>
                          <a:ext cx="57600" cy="168480"/>
                        </w14:xfrm>
                      </w14:contentPart>
                      <w14:contentPart bwMode="auto" r:id="rId1552">
                        <w14:nvContentPartPr>
                          <w14:cNvPr id="903" name="Ink 903"/>
                          <w14:cNvContentPartPr/>
                        </w14:nvContentPartPr>
                        <w14:xfrm>
                          <a:off x="2358714" y="2141569"/>
                          <a:ext cx="74160" cy="64800"/>
                        </w14:xfrm>
                      </w14:contentPart>
                      <w14:contentPart bwMode="auto" r:id="rId1553">
                        <w14:nvContentPartPr>
                          <w14:cNvPr id="904" name="Ink 904"/>
                          <w14:cNvContentPartPr/>
                        </w14:nvContentPartPr>
                        <w14:xfrm>
                          <a:off x="2463474" y="2155969"/>
                          <a:ext cx="142920" cy="48240"/>
                        </w14:xfrm>
                      </w14:contentPart>
                      <w14:contentPart bwMode="auto" r:id="rId1554">
                        <w14:nvContentPartPr>
                          <w14:cNvPr id="950" name="Ink 950"/>
                          <w14:cNvContentPartPr/>
                        </w14:nvContentPartPr>
                        <w14:xfrm>
                          <a:off x="492834" y="1104673"/>
                          <a:ext cx="92880" cy="152280"/>
                        </w14:xfrm>
                      </w14:contentPart>
                      <w14:contentPart bwMode="auto" r:id="rId1555">
                        <w14:nvContentPartPr>
                          <w14:cNvPr id="951" name="Ink 951"/>
                          <w14:cNvContentPartPr/>
                        </w14:nvContentPartPr>
                        <w14:xfrm>
                          <a:off x="1864794" y="1098553"/>
                          <a:ext cx="99000" cy="175680"/>
                        </w14:xfrm>
                      </w14:contentPart>
                      <w14:contentPart bwMode="auto" r:id="rId1556">
                        <w14:nvContentPartPr>
                          <w14:cNvPr id="952" name="Ink 952"/>
                          <w14:cNvContentPartPr/>
                        </w14:nvContentPartPr>
                        <w14:xfrm>
                          <a:off x="438834" y="2066233"/>
                          <a:ext cx="69840" cy="190800"/>
                        </w14:xfrm>
                      </w14:contentPart>
                      <w14:contentPart bwMode="auto" r:id="rId1557">
                        <w14:nvContentPartPr>
                          <w14:cNvPr id="953" name="Ink 953"/>
                          <w14:cNvContentPartPr/>
                        </w14:nvContentPartPr>
                        <w14:xfrm>
                          <a:off x="2669034" y="2061553"/>
                          <a:ext cx="120600" cy="187200"/>
                        </w14:xfrm>
                      </w14:contentPart>
                      <wps:wsp>
                        <wps:cNvPr id="1214" name="Rectangle 1214"/>
                        <wps:cNvSpPr/>
                        <wps:spPr>
                          <a:xfrm>
                            <a:off x="4188629" y="1763188"/>
                            <a:ext cx="4648026" cy="626738"/>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11B7D7F" w14:textId="30D865D3" w:rsidR="00D863A0" w:rsidRDefault="00D863A0" w:rsidP="00213F3C">
                              <w:pPr>
                                <w:jc w:val="center"/>
                                <w:rPr>
                                  <w:sz w:val="24"/>
                                  <w:szCs w:val="24"/>
                                </w:rPr>
                              </w:pPr>
                              <w:r>
                                <w:rPr>
                                  <w:rFonts w:eastAsia="Batang"/>
                                  <w:szCs w:val="22"/>
                                </w:rPr>
                                <w:t>Different categories of events (determined by teacher who created event) will be displayed in different colours – key events will thus be highlighted to studen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4" name="Straight Arrow Connector 1224"/>
                        <wps:cNvCnPr>
                          <a:stCxn id="1214" idx="1"/>
                        </wps:cNvCnPr>
                        <wps:spPr>
                          <a:xfrm flipH="1">
                            <a:off x="2828905" y="2076529"/>
                            <a:ext cx="1359724" cy="65011"/>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1" name="Rectangle 1241"/>
                        <wps:cNvSpPr/>
                        <wps:spPr>
                          <a:xfrm>
                            <a:off x="4188629" y="872892"/>
                            <a:ext cx="4648026" cy="780556"/>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F0E0E28" w14:textId="23E65B8D" w:rsidR="00D863A0" w:rsidRDefault="00D863A0" w:rsidP="00213F3C">
                              <w:pPr>
                                <w:jc w:val="center"/>
                                <w:rPr>
                                  <w:sz w:val="24"/>
                                  <w:szCs w:val="24"/>
                                </w:rPr>
                              </w:pPr>
                              <w:r>
                                <w:rPr>
                                  <w:rFonts w:eastAsia="Batang"/>
                                  <w:szCs w:val="22"/>
                                </w:rPr>
                                <w:t>Students shouldn’t have as many events as staff so a simple list view will suffice. If there are no events in the next week, the interface will simply say ‘No events’. Each event consists of a weekday (generated from the date), a full date and the event’s na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3" name="Straight Arrow Connector 1243"/>
                        <wps:cNvCnPr>
                          <a:stCxn id="1241" idx="1"/>
                        </wps:cNvCnPr>
                        <wps:spPr>
                          <a:xfrm flipH="1">
                            <a:off x="2725839" y="1263170"/>
                            <a:ext cx="1462790" cy="538151"/>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4" name="Rectangle 1244"/>
                        <wps:cNvSpPr/>
                        <wps:spPr>
                          <a:xfrm>
                            <a:off x="4188634" y="181772"/>
                            <a:ext cx="4648026" cy="58321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12339C9" w14:textId="77E45E28" w:rsidR="00D863A0" w:rsidRDefault="00D863A0" w:rsidP="00213F3C">
                              <w:pPr>
                                <w:jc w:val="center"/>
                                <w:rPr>
                                  <w:sz w:val="24"/>
                                  <w:szCs w:val="24"/>
                                </w:rPr>
                              </w:pPr>
                              <w:r>
                                <w:rPr>
                                  <w:rFonts w:eastAsia="Batang"/>
                                  <w:szCs w:val="22"/>
                                </w:rPr>
                                <w:t>On hover of an event, a tooltip will show with ‘Click to view more details’. Clicking will then open a separate message box with further information about the event that was provided by the teach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5" name="Straight Arrow Connector 1245"/>
                        <wps:cNvCnPr>
                          <a:stCxn id="1244" idx="1"/>
                        </wps:cNvCnPr>
                        <wps:spPr>
                          <a:xfrm flipH="1">
                            <a:off x="2129742" y="473372"/>
                            <a:ext cx="2058892" cy="285489"/>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1558">
                        <w14:nvContentPartPr>
                          <w14:cNvPr id="1505" name="Ink 1505"/>
                          <w14:cNvContentPartPr/>
                        </w14:nvContentPartPr>
                        <w14:xfrm>
                          <a:off x="481835" y="154599"/>
                          <a:ext cx="101880" cy="144720"/>
                        </w14:xfrm>
                      </w14:contentPart>
                      <w14:contentPart bwMode="auto" r:id="rId1559">
                        <w14:nvContentPartPr>
                          <w14:cNvPr id="1506" name="Ink 1506"/>
                          <w14:cNvContentPartPr/>
                        </w14:nvContentPartPr>
                        <w14:xfrm>
                          <a:off x="573995" y="211839"/>
                          <a:ext cx="86400" cy="82080"/>
                        </w14:xfrm>
                      </w14:contentPart>
                      <w14:contentPart bwMode="auto" r:id="rId1560">
                        <w14:nvContentPartPr>
                          <w14:cNvPr id="1507" name="Ink 1507"/>
                          <w14:cNvContentPartPr/>
                        </w14:nvContentPartPr>
                        <w14:xfrm>
                          <a:off x="693875" y="118599"/>
                          <a:ext cx="9360" cy="171720"/>
                        </w14:xfrm>
                      </w14:contentPart>
                      <w14:contentPart bwMode="auto" r:id="rId1561">
                        <w14:nvContentPartPr>
                          <w14:cNvPr id="1508" name="Ink 1508"/>
                          <w14:cNvContentPartPr/>
                        </w14:nvContentPartPr>
                        <w14:xfrm>
                          <a:off x="733475" y="206439"/>
                          <a:ext cx="140760" cy="88560"/>
                        </w14:xfrm>
                      </w14:contentPart>
                      <w14:contentPart bwMode="auto" r:id="rId1562">
                        <w14:nvContentPartPr>
                          <w14:cNvPr id="1509" name="Ink 1509"/>
                          <w14:cNvContentPartPr/>
                        </w14:nvContentPartPr>
                        <w14:xfrm>
                          <a:off x="887555" y="118959"/>
                          <a:ext cx="74880" cy="178920"/>
                        </w14:xfrm>
                      </w14:contentPart>
                      <w14:contentPart bwMode="auto" r:id="rId1563">
                        <w14:nvContentPartPr>
                          <w14:cNvPr id="1510" name="Ink 1510"/>
                          <w14:cNvContentPartPr/>
                        </w14:nvContentPartPr>
                        <w14:xfrm>
                          <a:off x="996995" y="212919"/>
                          <a:ext cx="171360" cy="90720"/>
                        </w14:xfrm>
                      </w14:contentPart>
                    </wpc:wpc>
                  </a:graphicData>
                </a:graphic>
              </wp:inline>
            </w:drawing>
          </mc:Choice>
          <mc:Fallback>
            <w:pict>
              <v:group w14:anchorId="7A152F34" id="Canvas 48" o:spid="_x0000_s1971" editas="canvas" style="width:695.8pt;height:188.2pt;mso-position-horizontal-relative:char;mso-position-vertical-relative:line" coordsize="88366,23901" o:gfxdata="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">
                <v:shape id="_x0000_s1972" type="#_x0000_t75" style="position:absolute;width:88366;height:23901;visibility:visible;mso-wrap-style:square" filled="t">
                  <v:fill o:detectmouseclick="t"/>
                  <v:path o:connecttype="none"/>
                </v:shape>
                <v:rect id="Rectangle 47" o:spid="_x0000_s1973" style="position:absolute;left:2793;top:173;width:36576;height:23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" filled="f" strokecolor="black [3200]" strokeweight="1.5pt">
                  <v:stroke joinstyle="round"/>
                </v:rect>
                <v:shape id="Ink 349" o:spid="_x0000_s1974" type="#_x0000_t75" style="position:absolute;left:4820;top:4568;width:256;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">
                  <v:imagedata r:id="rId1564" o:title=""/>
                </v:shape>
                <v:shape id="Ink 350" o:spid="_x0000_s1975" type="#_x0000_t75" style="position:absolute;left:4474;top:4413;width:1210;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">
                  <v:imagedata r:id="rId1565" o:title=""/>
                </v:shape>
                <v:shape id="Ink 351" o:spid="_x0000_s1976" type="#_x0000_t75" style="position:absolute;left:5615;top:4316;width:713;height:1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">
                  <v:imagedata r:id="rId1566" o:title=""/>
                </v:shape>
                <v:shape id="Ink 352" o:spid="_x0000_s1977" type="#_x0000_t75" style="position:absolute;left:6573;top:4975;width:360;height:1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">
                  <v:imagedata r:id="rId1567" o:title=""/>
                </v:shape>
                <v:shape id="Ink 507" o:spid="_x0000_s1978" type="#_x0000_t75" style="position:absolute;left:6896;top:5129;width:538;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">
                  <v:imagedata r:id="rId1568" o:title=""/>
                </v:shape>
                <v:shape id="Ink 508" o:spid="_x0000_s1979" type="#_x0000_t75" style="position:absolute;left:8467;top:5180;width:1069;height: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">
                  <v:imagedata r:id="rId1569" o:title=""/>
                </v:shape>
                <v:shape id="Ink 509" o:spid="_x0000_s1980" type="#_x0000_t75" style="position:absolute;left:9673;top:5101;width:709;height:1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">
                  <v:imagedata r:id="rId1570" o:title=""/>
                </v:shape>
                <v:shape id="Ink 510" o:spid="_x0000_s1981" type="#_x0000_t75" style="position:absolute;left:10551;top:5259;width:713;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">
                  <v:imagedata r:id="rId1571" o:title=""/>
                </v:shape>
                <v:shape id="Ink 511" o:spid="_x0000_s1982" type="#_x0000_t75" style="position:absolute;left:11523;top:4161;width:904;height:1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">
                  <v:imagedata r:id="rId1572" o:title=""/>
                </v:shape>
                <v:shape id="Ink 512" o:spid="_x0000_s1983" type="#_x0000_t75" style="position:absolute;left:11761;top:5335;width:608;height: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">
                  <v:imagedata r:id="rId1573" o:title=""/>
                </v:shape>
                <v:shape id="Ink 513" o:spid="_x0000_s1984" type="#_x0000_t75" style="position:absolute;left:12795;top:4762;width:143;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">
                  <v:imagedata r:id="rId1574" o:title=""/>
                </v:shape>
                <v:shape id="Ink 514" o:spid="_x0000_s1985" type="#_x0000_t75" style="position:absolute;left:12686;top:5396;width:237;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">
                  <v:imagedata r:id="rId1575" o:title=""/>
                </v:shape>
                <v:shape id="Ink 571" o:spid="_x0000_s1986" type="#_x0000_t75" style="position:absolute;left:3913;top:14410;width:1047;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">
                  <v:imagedata r:id="rId1576" o:title=""/>
                </v:shape>
                <v:shape id="Ink 572" o:spid="_x0000_s1987" type="#_x0000_t75" style="position:absolute;left:4838;top:15185;width:709;height: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">
                  <v:imagedata r:id="rId1577" o:title=""/>
                </v:shape>
                <v:shape id="Ink 573" o:spid="_x0000_s1988" type="#_x0000_t75" style="position:absolute;left:5561;top:15332;width:1192;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">
                  <v:imagedata r:id="rId1578" o:title=""/>
                </v:shape>
                <v:shape id="Ink 574" o:spid="_x0000_s1989" type="#_x0000_t75" style="position:absolute;left:6681;top:15613;width:274;height: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">
                  <v:imagedata r:id="rId1579" o:title=""/>
                </v:shape>
                <v:shape id="Ink 577" o:spid="_x0000_s1990" type="#_x0000_t75" style="position:absolute;left:6717;top:14993;width:238;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">
                  <v:imagedata r:id="rId1580" o:title=""/>
                </v:shape>
                <v:shape id="Ink 578" o:spid="_x0000_s1991" type="#_x0000_t75" style="position:absolute;left:7145;top:15325;width:634;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">
                  <v:imagedata r:id="rId1581" o:title=""/>
                </v:shape>
                <v:shape id="Ink 611" o:spid="_x0000_s1992" type="#_x0000_t75" style="position:absolute;left:7873;top:15199;width:759;height: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">
                  <v:imagedata r:id="rId1582" o:title=""/>
                </v:shape>
                <v:shape id="Ink 612" o:spid="_x0000_s1993" type="#_x0000_t75" style="position:absolute;left:9349;top:15199;width:878;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">
                  <v:imagedata r:id="rId1583" o:title=""/>
                </v:shape>
                <v:shape id="Ink 616" o:spid="_x0000_s1994" type="#_x0000_t75" style="position:absolute;left:10311;top:15267;width:487;height: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">
                  <v:imagedata r:id="rId1584" o:title=""/>
                </v:shape>
                <v:shape id="Ink 617" o:spid="_x0000_s1995" type="#_x0000_t75" style="position:absolute;left:11188;top:14979;width:187;height: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">
                  <v:imagedata r:id="rId1585" o:title=""/>
                </v:shape>
                <v:shape id="Ink 620" o:spid="_x0000_s1996" type="#_x0000_t75" style="position:absolute;left:11167;top:15563;width:201;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">
                  <v:imagedata r:id="rId1586" o:title=""/>
                </v:shape>
                <v:shape id="Ink 621" o:spid="_x0000_s1997" type="#_x0000_t75" style="position:absolute;left:6372;top:7624;width:1320;height: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">
                  <v:imagedata r:id="rId1587" o:title=""/>
                </v:shape>
                <v:shape id="Ink 624" o:spid="_x0000_s1998" type="#_x0000_t75" style="position:absolute;left:7675;top:8128;width:755;height: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">
                  <v:imagedata r:id="rId1588" o:title=""/>
                </v:shape>
                <v:shape id="Ink 625" o:spid="_x0000_s1999" type="#_x0000_t75" style="position:absolute;left:8636;top:7336;width:1947;height:1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">
                  <v:imagedata r:id="rId1589" o:title=""/>
                </v:shape>
                <v:shape id="Ink 626" o:spid="_x0000_s2000" type="#_x0000_t75" style="position:absolute;left:11210;top:7498;width:1170;height:1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">
                  <v:imagedata r:id="rId1590" o:title=""/>
                </v:shape>
                <v:shape id="Ink 693" o:spid="_x0000_s2001" type="#_x0000_t75" style="position:absolute;left:12434;top:8153;width:741;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">
                  <v:imagedata r:id="rId1591" o:title=""/>
                </v:shape>
                <v:shape id="Ink 694" o:spid="_x0000_s2002" type="#_x0000_t75" style="position:absolute;left:13103;top:8207;width:825;height: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">
                  <v:imagedata r:id="rId1592" o:title=""/>
                </v:shape>
                <v:shape id="Ink 695" o:spid="_x0000_s2003" type="#_x0000_t75" style="position:absolute;left:14054;top:8265;width:788;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">
                  <v:imagedata r:id="rId1593" o:title=""/>
                </v:shape>
                <v:shape id="Ink 696" o:spid="_x0000_s2004" type="#_x0000_t75" style="position:absolute;left:14889;top:8175;width:644;height:1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">
                  <v:imagedata r:id="rId1594" o:title=""/>
                </v:shape>
                <v:shape id="Ink 697" o:spid="_x0000_s2005" type="#_x0000_t75" style="position:absolute;left:16062;top:8081;width:1052;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">
                  <v:imagedata r:id="rId1595" o:title=""/>
                </v:shape>
                <v:shape id="Ink 698" o:spid="_x0000_s2006" type="#_x0000_t75" style="position:absolute;left:17301;top:8096;width:623;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">
                  <v:imagedata r:id="rId1596" o:title=""/>
                </v:shape>
                <v:shape id="Ink 699" o:spid="_x0000_s2007" type="#_x0000_t75" style="position:absolute;left:18003;top:8110;width:785;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">
                  <v:imagedata r:id="rId1597" o:title=""/>
                </v:shape>
                <v:shape id="Ink 700" o:spid="_x0000_s2008" type="#_x0000_t75" style="position:absolute;left:19072;top:6879;width:270;height: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">
                  <v:imagedata r:id="rId1598" o:title=""/>
                </v:shape>
                <v:shape id="Ink 701" o:spid="_x0000_s2009" type="#_x0000_t75" style="position:absolute;left:18885;top:8009;width:1012;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">
                  <v:imagedata r:id="rId1599" o:title=""/>
                </v:shape>
                <v:shape id="Ink 702" o:spid="_x0000_s2010" type="#_x0000_t75" style="position:absolute;left:19792;top:8174;width:807;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">
                  <v:imagedata r:id="rId1600" o:title=""/>
                </v:shape>
                <v:shape id="Ink 703" o:spid="_x0000_s2011" type="#_x0000_t75" style="position:absolute;left:20404;top:8150;width:735;height:1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">
                  <v:imagedata r:id="rId1601" o:title=""/>
                </v:shape>
                <v:shape id="Ink 807" o:spid="_x0000_s2012" type="#_x0000_t75" style="position:absolute;left:6739;top:10670;width:338;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">
                  <v:imagedata r:id="rId1602" o:title=""/>
                </v:shape>
                <v:shape id="Ink 808" o:spid="_x0000_s2013" type="#_x0000_t75" style="position:absolute;left:6857;top:10658;width:994;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">
                  <v:imagedata r:id="rId1603" o:title=""/>
                </v:shape>
                <v:shape id="Ink 824" o:spid="_x0000_s2014" type="#_x0000_t75" style="position:absolute;left:6821;top:11444;width:908;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">
                  <v:imagedata r:id="rId1604" o:title=""/>
                </v:shape>
                <v:shape id="Ink 825" o:spid="_x0000_s2015" type="#_x0000_t75" style="position:absolute;left:7732;top:11530;width:763;height: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">
                  <v:imagedata r:id="rId1605" o:title=""/>
                </v:shape>
                <v:shape id="Ink 826" o:spid="_x0000_s2016" type="#_x0000_t75" style="position:absolute;left:8729;top:11717;width:3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">
                  <v:imagedata r:id="rId1606" o:title=""/>
                </v:shape>
                <v:shape id="Ink 827" o:spid="_x0000_s2017" type="#_x0000_t75" style="position:absolute;left:8906;top:11269;width:273;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">
                  <v:imagedata r:id="rId1607" o:title=""/>
                </v:shape>
                <v:shape id="Ink 828" o:spid="_x0000_s2018" type="#_x0000_t75" style="position:absolute;left:9831;top:11716;width:882;height: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">
                  <v:imagedata r:id="rId1608" o:title=""/>
                </v:shape>
                <v:shape id="Ink 831" o:spid="_x0000_s2019" type="#_x0000_t75" style="position:absolute;left:11219;top:11040;width:248;height:1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">
                  <v:imagedata r:id="rId1609" o:title=""/>
                </v:shape>
                <v:shape id="Ink 832" o:spid="_x0000_s2020" type="#_x0000_t75" style="position:absolute;left:11271;top:10993;width:943;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">
                  <v:imagedata r:id="rId1610" o:title=""/>
                </v:shape>
                <v:shape id="Ink 833" o:spid="_x0000_s2021" type="#_x0000_t75" style="position:absolute;left:12272;top:11562;width:259;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">
                  <v:imagedata r:id="rId1611" o:title=""/>
                </v:shape>
                <v:shape id="Ink 834" o:spid="_x0000_s2022" type="#_x0000_t75" style="position:absolute;left:12679;top:10766;width:781;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">
                  <v:imagedata r:id="rId1612" o:title=""/>
                </v:shape>
                <v:shape id="Ink 835" o:spid="_x0000_s2023" type="#_x0000_t75" style="position:absolute;left:14353;top:11630;width:665;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">
                  <v:imagedata r:id="rId1613" o:title=""/>
                </v:shape>
                <v:shape id="Ink 836" o:spid="_x0000_s2024" type="#_x0000_t75" style="position:absolute;left:15004;top:10468;width:717;height: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">
                  <v:imagedata r:id="rId1614" o:title=""/>
                </v:shape>
                <v:shape id="Ink 837" o:spid="_x0000_s2025" type="#_x0000_t75" style="position:absolute;left:15921;top:11627;width:560;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">
                  <v:imagedata r:id="rId1615" o:title=""/>
                </v:shape>
                <v:shape id="Ink 838" o:spid="_x0000_s2026" type="#_x0000_t75" style="position:absolute;left:16401;top:11709;width:605;height: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">
                  <v:imagedata r:id="rId1616" o:title=""/>
                </v:shape>
                <v:shape id="Ink 839" o:spid="_x0000_s2027" type="#_x0000_t75" style="position:absolute;left:17106;top:10417;width:876;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">
                  <v:imagedata r:id="rId1617" o:title=""/>
                </v:shape>
                <v:shape id="Ink 840" o:spid="_x0000_s2028" type="#_x0000_t75" style="position:absolute;left:17337;top:12055;width:565;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">
                  <v:imagedata r:id="rId1618" o:title=""/>
                </v:shape>
                <v:shape id="Ink 841" o:spid="_x0000_s2029" type="#_x0000_t75" style="position:absolute;left:5777;top:17448;width:897;height:1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">
                  <v:imagedata r:id="rId1619" o:title=""/>
                </v:shape>
                <v:shape id="Ink 844" o:spid="_x0000_s2030" type="#_x0000_t75" style="position:absolute;left:6832;top:18258;width:875;height: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">
                  <v:imagedata r:id="rId1620" o:title=""/>
                </v:shape>
                <v:shape id="Ink 845" o:spid="_x0000_s2031" type="#_x0000_t75" style="position:absolute;left:7837;top:17585;width:237;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">
                  <v:imagedata r:id="rId1621" o:title=""/>
                </v:shape>
                <v:shape id="Ink 846" o:spid="_x0000_s2032" type="#_x0000_t75" style="position:absolute;left:7621;top:18272;width:763;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">
                  <v:imagedata r:id="rId1622" o:title=""/>
                </v:shape>
                <v:shape id="Ink 847" o:spid="_x0000_s2033" type="#_x0000_t75" style="position:absolute;left:10029;top:17524;width:853;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">
                  <v:imagedata r:id="rId1623" o:title=""/>
                </v:shape>
                <v:shape id="Ink 848" o:spid="_x0000_s2034" type="#_x0000_t75" style="position:absolute;left:11026;top:17635;width:749;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">
                  <v:imagedata r:id="rId1624" o:title=""/>
                </v:shape>
                <v:shape id="Ink 849" o:spid="_x0000_s2035" type="#_x0000_t75" style="position:absolute;left:11879;top:17552;width:620;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">
                  <v:imagedata r:id="rId1625" o:title=""/>
                </v:shape>
                <v:shape id="Ink 850" o:spid="_x0000_s2036" type="#_x0000_t75" style="position:absolute;left:12567;top:17858;width:788;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">
                  <v:imagedata r:id="rId1626" o:title=""/>
                </v:shape>
                <v:shape id="Ink 851" o:spid="_x0000_s2037" type="#_x0000_t75" style="position:absolute;left:13507;top:17736;width:846;height:1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">
                  <v:imagedata r:id="rId1627" o:title=""/>
                </v:shape>
                <v:shape id="Ink 852" o:spid="_x0000_s2038" type="#_x0000_t75" style="position:absolute;left:14493;top:17646;width:598;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">
                  <v:imagedata r:id="rId1628" o:title=""/>
                </v:shape>
                <v:shape id="Ink 868" o:spid="_x0000_s2039" type="#_x0000_t75" style="position:absolute;left:5871;top:20781;width:1048;height:1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">
                  <v:imagedata r:id="rId1629" o:title=""/>
                </v:shape>
                <v:shape id="Ink 869" o:spid="_x0000_s2040" type="#_x0000_t75" style="position:absolute;left:7037;top:21336;width:59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">
                  <v:imagedata r:id="rId1630" o:title=""/>
                </v:shape>
                <v:shape id="Ink 870" o:spid="_x0000_s2041" type="#_x0000_t75" style="position:absolute;left:7606;top:21275;width:979;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">
                  <v:imagedata r:id="rId1631" o:title=""/>
                </v:shape>
                <v:shape id="Ink 871" o:spid="_x0000_s2042" type="#_x0000_t75" style="position:absolute;left:10159;top:20627;width:698;height:1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">
                  <v:imagedata r:id="rId1632" o:title=""/>
                </v:shape>
                <v:shape id="Ink 872" o:spid="_x0000_s2043" type="#_x0000_t75" style="position:absolute;left:11185;top:20742;width:194;height: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">
                  <v:imagedata r:id="rId1633" o:title=""/>
                </v:shape>
                <v:shape id="Ink 873" o:spid="_x0000_s2044" type="#_x0000_t75" style="position:absolute;left:11631;top:20598;width:680;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">
                  <v:imagedata r:id="rId1634" o:title=""/>
                </v:shape>
                <v:shape id="Ink 874" o:spid="_x0000_s2045" type="#_x0000_t75" style="position:absolute;left:12355;top:20911;width:792;height: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">
                  <v:imagedata r:id="rId1635" o:title=""/>
                </v:shape>
                <v:shape id="Ink 875" o:spid="_x0000_s2046" type="#_x0000_t75" style="position:absolute;left:13280;top:20609;width:690;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">
                  <v:imagedata r:id="rId1636" o:title=""/>
                </v:shape>
                <v:shape id="Ink 876" o:spid="_x0000_s2047" type="#_x0000_t75" style="position:absolute;left:13849;top:20774;width:262;height:1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">
                  <v:imagedata r:id="rId1637" o:title=""/>
                </v:shape>
                <v:shape id="Ink 877" o:spid="_x0000_s2048" type="#_x0000_t75" style="position:absolute;left:14238;top:20659;width:495;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">
                  <v:imagedata r:id="rId1638" o:title=""/>
                </v:shape>
                <v:shape id="Ink 880" o:spid="_x0000_s2049" type="#_x0000_t75" style="position:absolute;left:15037;top:17891;width:1076;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">
                  <v:imagedata r:id="rId1639" o:title=""/>
                </v:shape>
                <v:shape id="Ink 881" o:spid="_x0000_s2050" type="#_x0000_t75" style="position:absolute;left:16291;top:18078;width:314;height:1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">
                  <v:imagedata r:id="rId1640" o:title=""/>
                </v:shape>
                <v:shape id="Ink 882" o:spid="_x0000_s2051" type="#_x0000_t75" style="position:absolute;left:17373;top:18560;width:738;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">
                  <v:imagedata r:id="rId1641" o:title=""/>
                </v:shape>
                <v:shape id="Ink 883" o:spid="_x0000_s2052" type="#_x0000_t75" style="position:absolute;left:18575;top:17923;width:1188;height:1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">
                  <v:imagedata r:id="rId1642" o:title=""/>
                </v:shape>
                <v:shape id="Ink 884" o:spid="_x0000_s2053" type="#_x0000_t75" style="position:absolute;left:19738;top:18251;width:619;height: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">
                  <v:imagedata r:id="rId1643" o:title=""/>
                </v:shape>
                <v:shape id="Ink 885" o:spid="_x0000_s2054" type="#_x0000_t75" style="position:absolute;left:20138;top:18492;width:590;height: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">
                  <v:imagedata r:id="rId1644" o:title=""/>
                </v:shape>
                <v:shape id="Ink 886" o:spid="_x0000_s2055" type="#_x0000_t75" style="position:absolute;left:20879;top:17621;width:1372;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">
                  <v:imagedata r:id="rId1645" o:title=""/>
                </v:shape>
                <v:shape id="Ink 887" o:spid="_x0000_s2056" type="#_x0000_t75" style="position:absolute;left:21819;top:18323;width:763;height: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">
                  <v:imagedata r:id="rId1646" o:title=""/>
                </v:shape>
                <v:shape id="Ink 888" o:spid="_x0000_s2057" type="#_x0000_t75" style="position:absolute;left:23284;top:17894;width:1055;height:1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">
                  <v:imagedata r:id="rId1647" o:title=""/>
                </v:shape>
                <v:shape id="Ink 889" o:spid="_x0000_s2058" type="#_x0000_t75" style="position:absolute;left:24335;top:17610;width:1243;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">
                  <v:imagedata r:id="rId1648" o:title=""/>
                </v:shape>
                <v:shape id="Ink 890" o:spid="_x0000_s2059" type="#_x0000_t75" style="position:absolute;left:25831;top:17635;width:346;height: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">
                  <v:imagedata r:id="rId1649" o:title=""/>
                </v:shape>
                <v:shape id="Ink 891" o:spid="_x0000_s2060" type="#_x0000_t75" style="position:absolute;left:25981;top:18258;width:655;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">
                  <v:imagedata r:id="rId1650" o:title=""/>
                </v:shape>
                <v:shape id="Ink 893" o:spid="_x0000_s2061" type="#_x0000_t75" style="position:absolute;left:14875;top:20901;width:1068;height:1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">
                  <v:imagedata r:id="rId1651" o:title=""/>
                </v:shape>
                <v:shape id="Ink 894" o:spid="_x0000_s2062" type="#_x0000_t75" style="position:absolute;left:16149;top:20857;width:248;height:1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">
                  <v:imagedata r:id="rId1652" o:title=""/>
                </v:shape>
                <v:shape id="Ink 895" o:spid="_x0000_s2063" type="#_x0000_t75" style="position:absolute;left:17193;top:21409;width:904;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">
                  <v:imagedata r:id="rId1653" o:title=""/>
                </v:shape>
                <v:shape id="Ink 896" o:spid="_x0000_s2064" type="#_x0000_t75" style="position:absolute;left:18741;top:20796;width:878;height:1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">
                  <v:imagedata r:id="rId1654" o:title=""/>
                </v:shape>
                <v:shape id="Ink 897" o:spid="_x0000_s2065" type="#_x0000_t75" style="position:absolute;left:18820;top:20764;width:1120;height: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">
                  <v:imagedata r:id="rId1655" o:title=""/>
                </v:shape>
                <v:shape id="Ink 898" o:spid="_x0000_s2066" type="#_x0000_t75" style="position:absolute;left:19904;top:21466;width:738;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">
                  <v:imagedata r:id="rId1656" o:title=""/>
                </v:shape>
                <v:shape id="Ink 899" o:spid="_x0000_s2067" type="#_x0000_t75" style="position:absolute;left:19861;top:21512;width:1054;height:1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">
                  <v:imagedata r:id="rId1657" o:title=""/>
                </v:shape>
                <v:shape id="Ink 900" o:spid="_x0000_s2068" type="#_x0000_t75" style="position:absolute;left:20620;top:21433;width:1656;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">
                  <v:imagedata r:id="rId1658" o:title=""/>
                </v:shape>
                <v:shape id="Ink 901" o:spid="_x0000_s2069" type="#_x0000_t75" style="position:absolute;left:21966;top:20577;width:1081;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">
                  <v:imagedata r:id="rId1659" o:title=""/>
                </v:shape>
                <v:shape id="Ink 902" o:spid="_x0000_s2070" type="#_x0000_t75" style="position:absolute;left:23212;top:20371;width:753;height: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">
                  <v:imagedata r:id="rId1660" o:title=""/>
                </v:shape>
                <v:shape id="Ink 903" o:spid="_x0000_s2071" type="#_x0000_t75" style="position:absolute;left:23497;top:21326;width:918;height: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">
                  <v:imagedata r:id="rId1661" o:title=""/>
                </v:shape>
                <v:shape id="Ink 904" o:spid="_x0000_s2072" type="#_x0000_t75" style="position:absolute;left:24544;top:21469;width:1606;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">
                  <v:imagedata r:id="rId1662" o:title=""/>
                </v:shape>
                <v:shape id="Ink 950" o:spid="_x0000_s2073" type="#_x0000_t75" style="position:absolute;left:4838;top:10956;width:1105;height: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">
                  <v:imagedata r:id="rId1663" o:title=""/>
                </v:shape>
                <v:shape id="Ink 951" o:spid="_x0000_s2074" type="#_x0000_t75" style="position:absolute;left:18557;top:10895;width:1167;height:1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">
                  <v:imagedata r:id="rId1664" o:title=""/>
                </v:shape>
                <v:shape id="Ink 952" o:spid="_x0000_s2075" type="#_x0000_t75" style="position:absolute;left:4297;top:20572;width:876;height: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">
                  <v:imagedata r:id="rId1665" o:title=""/>
                </v:shape>
                <v:shape id="Ink 953" o:spid="_x0000_s2076" type="#_x0000_t75" style="position:absolute;left:26600;top:20525;width:1383;height:2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">
                  <v:imagedata r:id="rId1666" o:title=""/>
                </v:shape>
                <v:rect id="Rectangle 1214" o:spid="_x0000_s2077" style="position:absolute;left:41886;top:17631;width:46480;height:6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" fillcolor="white [3201]" strokecolor="#e84c22 [3204]" strokeweight="1.5pt">
                  <v:textbox>
                    <w:txbxContent>
                      <w:p w14:paraId="611B7D7F" w14:textId="30D865D3" w:rsidR="00D863A0" w:rsidRDefault="00D863A0" w:rsidP="00213F3C">
                        <w:pPr>
                          <w:jc w:val="center"/>
                          <w:rPr>
                            <w:sz w:val="24"/>
                            <w:szCs w:val="24"/>
                          </w:rPr>
                        </w:pPr>
                        <w:r>
                          <w:rPr>
                            <w:rFonts w:eastAsia="Batang"/>
                            <w:szCs w:val="22"/>
                          </w:rPr>
                          <w:t>Different categories of events (determined by teacher who created event) will be displayed in different colours – key events will thus be highlighted to students.</w:t>
                        </w:r>
                      </w:p>
                    </w:txbxContent>
                  </v:textbox>
                </v:rect>
                <v:shape id="Straight Arrow Connector 1224" o:spid="_x0000_s2078" type="#_x0000_t32" style="position:absolute;left:28289;top:20765;width:13597;height:6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" strokecolor="#e84c22 [3204]" strokeweight="1.5pt">
                  <v:stroke endarrow="block" joinstyle="miter"/>
                </v:shape>
                <v:rect id="Rectangle 1241" o:spid="_x0000_s2079" style="position:absolute;left:41886;top:8728;width:46480;height:7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" fillcolor="white [3201]" strokecolor="#e84c22 [3204]" strokeweight="1.5pt">
                  <v:textbox>
                    <w:txbxContent>
                      <w:p w14:paraId="7F0E0E28" w14:textId="23E65B8D" w:rsidR="00D863A0" w:rsidRDefault="00D863A0" w:rsidP="00213F3C">
                        <w:pPr>
                          <w:jc w:val="center"/>
                          <w:rPr>
                            <w:sz w:val="24"/>
                            <w:szCs w:val="24"/>
                          </w:rPr>
                        </w:pPr>
                        <w:r>
                          <w:rPr>
                            <w:rFonts w:eastAsia="Batang"/>
                            <w:szCs w:val="22"/>
                          </w:rPr>
                          <w:t>Students shouldn’t have as many events as staff so a simple list view will suffice. If there are no events in the next week, the interface will simply say ‘No events’. Each event consists of a weekday (generated from the date), a full date and the event’s name.</w:t>
                        </w:r>
                      </w:p>
                    </w:txbxContent>
                  </v:textbox>
                </v:rect>
                <v:shape id="Straight Arrow Connector 1243" o:spid="_x0000_s2080" type="#_x0000_t32" style="position:absolute;left:27258;top:12631;width:14628;height:53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" strokecolor="#e84c22 [3204]" strokeweight="1.5pt">
                  <v:stroke endarrow="block" joinstyle="miter"/>
                </v:shape>
                <v:rect id="Rectangle 1244" o:spid="_x0000_s2081" style="position:absolute;left:41886;top:1817;width:46480;height:5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" fillcolor="white [3201]" strokecolor="#e84c22 [3204]" strokeweight="1.5pt">
                  <v:textbox>
                    <w:txbxContent>
                      <w:p w14:paraId="112339C9" w14:textId="77E45E28" w:rsidR="00D863A0" w:rsidRDefault="00D863A0" w:rsidP="00213F3C">
                        <w:pPr>
                          <w:jc w:val="center"/>
                          <w:rPr>
                            <w:sz w:val="24"/>
                            <w:szCs w:val="24"/>
                          </w:rPr>
                        </w:pPr>
                        <w:r>
                          <w:rPr>
                            <w:rFonts w:eastAsia="Batang"/>
                            <w:szCs w:val="22"/>
                          </w:rPr>
                          <w:t>On hover of an event, a tooltip will show with ‘Click to view more details’. Clicking will then open a separate message box with further information about the event that was provided by the teacher.</w:t>
                        </w:r>
                      </w:p>
                    </w:txbxContent>
                  </v:textbox>
                </v:rect>
                <v:shape id="Straight Arrow Connector 1245" o:spid="_x0000_s2082" type="#_x0000_t32" style="position:absolute;left:21297;top:4733;width:20589;height:28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" strokecolor="#e84c22 [3204]" strokeweight="1.5pt">
                  <v:stroke endarrow="block" joinstyle="miter"/>
                </v:shape>
                <v:shape id="Ink 1505" o:spid="_x0000_s2083" type="#_x0000_t75" style="position:absolute;left:4728;top:1456;width:1195;height: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">
                  <v:imagedata r:id="rId1667" o:title=""/>
                </v:shape>
                <v:shape id="Ink 1506" o:spid="_x0000_s2084" type="#_x0000_t75" style="position:absolute;left:5650;top:2028;width:1039;height: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">
                  <v:imagedata r:id="rId1668" o:title=""/>
                </v:shape>
                <v:shape id="Ink 1507" o:spid="_x0000_s2085" type="#_x0000_t75" style="position:absolute;left:6848;top:1095;width:270;height:1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">
                  <v:imagedata r:id="rId1669" o:title=""/>
                </v:shape>
                <v:shape id="Ink 1508" o:spid="_x0000_s2086" type="#_x0000_t75" style="position:absolute;left:7244;top:1974;width:1584;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">
                  <v:imagedata r:id="rId1670" o:title=""/>
                </v:shape>
                <v:shape id="Ink 1509" o:spid="_x0000_s2087" type="#_x0000_t75" style="position:absolute;left:8785;top:1099;width:925;height:1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">
                  <v:imagedata r:id="rId1671" o:title=""/>
                </v:shape>
                <v:shape id="Ink 1510" o:spid="_x0000_s2088" type="#_x0000_t75" style="position:absolute;left:9879;top:2038;width:1891;height:1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">
                  <v:imagedata r:id="rId1672" o:title=""/>
                </v:shape>
                <w10:anchorlock/>
              </v:group>
            </w:pict>
          </mc:Fallback>
        </mc:AlternateContent>
      </w:r>
    </w:p>
    <w:p w14:paraId="3DA38F7B" w14:textId="77777777" w:rsidR="004E5E8D" w:rsidRDefault="00C363D9" w:rsidP="004E5E8D">
      <w:pPr>
        <w:pStyle w:val="Heading4"/>
      </w:pPr>
      <w:r>
        <w:t>Expedition prep</w:t>
      </w:r>
    </w:p>
    <w:p w14:paraId="7BCF280B" w14:textId="17D51262" w:rsidR="00C363D9" w:rsidRDefault="004E5E8D" w:rsidP="004E5E8D">
      <w:r w:rsidRPr="0046418B">
        <w:t>Linked from ‘</w:t>
      </w:r>
      <w:r>
        <w:rPr>
          <w:i/>
          <w:iCs/>
        </w:rPr>
        <w:t>Route</w:t>
      </w:r>
      <w:r w:rsidRPr="0046418B">
        <w:t>’</w:t>
      </w:r>
      <w:r>
        <w:t>, ‘</w:t>
      </w:r>
      <w:r>
        <w:rPr>
          <w:i/>
          <w:iCs/>
        </w:rPr>
        <w:t>Equipment’</w:t>
      </w:r>
      <w:r>
        <w:t xml:space="preserve"> and ‘</w:t>
      </w:r>
      <w:r>
        <w:rPr>
          <w:i/>
          <w:iCs/>
        </w:rPr>
        <w:t>Details</w:t>
      </w:r>
      <w:r>
        <w:t>’</w:t>
      </w:r>
      <w:r w:rsidRPr="0046418B">
        <w:t xml:space="preserve"> button</w:t>
      </w:r>
      <w:r>
        <w:t>s</w:t>
      </w:r>
      <w:r w:rsidRPr="0046418B">
        <w:t xml:space="preserve"> in </w:t>
      </w:r>
      <w:r w:rsidRPr="004E5E8D">
        <w:rPr>
          <w:rStyle w:val="DocumentLinksChar"/>
        </w:rPr>
        <w:fldChar w:fldCharType="begin"/>
      </w:r>
      <w:r w:rsidRPr="004E5E8D">
        <w:rPr>
          <w:rStyle w:val="DocumentLinksChar"/>
        </w:rPr>
        <w:instrText xml:space="preserve"> REF _Ref57123723 \h  \* MERGEFORMAT </w:instrText>
      </w:r>
      <w:r w:rsidRPr="004E5E8D">
        <w:rPr>
          <w:rStyle w:val="DocumentLinksChar"/>
        </w:rPr>
      </w:r>
      <w:r w:rsidRPr="004E5E8D">
        <w:rPr>
          <w:rStyle w:val="DocumentLinksChar"/>
        </w:rPr>
        <w:fldChar w:fldCharType="separate"/>
      </w:r>
      <w:r w:rsidR="00443B43" w:rsidRPr="00443B43">
        <w:rPr>
          <w:rStyle w:val="DocumentLinksChar"/>
        </w:rPr>
        <w:t>Award Overview</w:t>
      </w:r>
      <w:r w:rsidRPr="004E5E8D">
        <w:rPr>
          <w:rStyle w:val="DocumentLinksChar"/>
        </w:rPr>
        <w:fldChar w:fldCharType="end"/>
      </w:r>
      <w:r>
        <w:t xml:space="preserve"> </w:t>
      </w:r>
      <w:r w:rsidRPr="0046418B">
        <w:t>window</w:t>
      </w:r>
      <w:r w:rsidR="001679B0">
        <w:t xml:space="preserve"> respectively</w:t>
      </w:r>
    </w:p>
    <w:p w14:paraId="4567D792" w14:textId="31B34625" w:rsidR="004E5E8D" w:rsidRDefault="004E5E8D" w:rsidP="004E5E8D">
      <w:r>
        <w:rPr>
          <w:noProof/>
        </w:rPr>
        <mc:AlternateContent>
          <mc:Choice Requires="wpc">
            <w:drawing>
              <wp:inline distT="0" distB="0" distL="0" distR="0" wp14:anchorId="2F157123" wp14:editId="2AECF45B">
                <wp:extent cx="8836660" cy="2309148"/>
                <wp:effectExtent l="0" t="0" r="21590" b="15240"/>
                <wp:docPr id="51" name="Canvas 5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954" name="Rectangle 954"/>
                        <wps:cNvSpPr/>
                        <wps:spPr>
                          <a:xfrm>
                            <a:off x="179709" y="221837"/>
                            <a:ext cx="2649196" cy="191968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3107000" y="221837"/>
                            <a:ext cx="2649196" cy="191968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6034093" y="221837"/>
                            <a:ext cx="2649196" cy="191968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1673">
                        <w14:nvContentPartPr>
                          <w14:cNvPr id="960" name="Ink 960"/>
                          <w14:cNvContentPartPr/>
                        </w14:nvContentPartPr>
                        <w14:xfrm>
                          <a:off x="1018469" y="379621"/>
                          <a:ext cx="15840" cy="158040"/>
                        </w14:xfrm>
                      </w14:contentPart>
                      <w14:contentPart bwMode="auto" r:id="rId1674">
                        <w14:nvContentPartPr>
                          <w14:cNvPr id="961" name="Ink 961"/>
                          <w14:cNvContentPartPr/>
                        </w14:nvContentPartPr>
                        <w14:xfrm>
                          <a:off x="1031069" y="376021"/>
                          <a:ext cx="72000" cy="145800"/>
                        </w14:xfrm>
                      </w14:contentPart>
                      <w14:contentPart bwMode="auto" r:id="rId1675">
                        <w14:nvContentPartPr>
                          <w14:cNvPr id="962" name="Ink 962"/>
                          <w14:cNvContentPartPr/>
                        </w14:nvContentPartPr>
                        <w14:xfrm>
                          <a:off x="1108829" y="464581"/>
                          <a:ext cx="167040" cy="67680"/>
                        </w14:xfrm>
                      </w14:contentPart>
                      <w14:contentPart bwMode="auto" r:id="rId1676">
                        <w14:nvContentPartPr>
                          <w14:cNvPr id="963" name="Ink 963"/>
                          <w14:cNvContentPartPr/>
                        </w14:nvContentPartPr>
                        <w14:xfrm>
                          <a:off x="1287029" y="363781"/>
                          <a:ext cx="57600" cy="150840"/>
                        </w14:xfrm>
                      </w14:contentPart>
                      <w14:contentPart bwMode="auto" r:id="rId1677">
                        <w14:nvContentPartPr>
                          <w14:cNvPr id="964" name="Ink 964"/>
                          <w14:cNvContentPartPr/>
                        </w14:nvContentPartPr>
                        <w14:xfrm>
                          <a:off x="1347509" y="443701"/>
                          <a:ext cx="61200" cy="81000"/>
                        </w14:xfrm>
                      </w14:contentPart>
                      <w14:contentPart bwMode="auto" r:id="rId1678">
                        <w14:nvContentPartPr>
                          <w14:cNvPr id="965" name="Ink 965"/>
                          <w14:cNvContentPartPr/>
                        </w14:nvContentPartPr>
                        <w14:xfrm>
                          <a:off x="1542269" y="352621"/>
                          <a:ext cx="112320" cy="142200"/>
                        </w14:xfrm>
                      </w14:contentPart>
                      <w14:contentPart bwMode="auto" r:id="rId1679">
                        <w14:nvContentPartPr>
                          <w14:cNvPr id="966" name="Ink 966"/>
                          <w14:cNvContentPartPr/>
                        </w14:nvContentPartPr>
                        <w14:xfrm>
                          <a:off x="1671869" y="410221"/>
                          <a:ext cx="85320" cy="77760"/>
                        </w14:xfrm>
                      </w14:contentPart>
                      <w14:contentPart bwMode="auto" r:id="rId1680">
                        <w14:nvContentPartPr>
                          <w14:cNvPr id="967" name="Ink 967"/>
                          <w14:cNvContentPartPr/>
                        </w14:nvContentPartPr>
                        <w14:xfrm>
                          <a:off x="1755389" y="411661"/>
                          <a:ext cx="56160" cy="136800"/>
                        </w14:xfrm>
                      </w14:contentPart>
                      <w14:contentPart bwMode="auto" r:id="rId1681">
                        <w14:nvContentPartPr>
                          <w14:cNvPr id="969" name="Ink 969"/>
                          <w14:cNvContentPartPr/>
                        </w14:nvContentPartPr>
                        <w14:xfrm>
                          <a:off x="298829" y="690661"/>
                          <a:ext cx="2225160" cy="1312200"/>
                        </w14:xfrm>
                      </w14:contentPart>
                      <w14:contentPart bwMode="auto" r:id="rId1682">
                        <w14:nvContentPartPr>
                          <w14:cNvPr id="970" name="Ink 970"/>
                          <w14:cNvContentPartPr/>
                        </w14:nvContentPartPr>
                        <w14:xfrm>
                          <a:off x="988949" y="984421"/>
                          <a:ext cx="28800" cy="120960"/>
                        </w14:xfrm>
                      </w14:contentPart>
                      <w14:contentPart bwMode="auto" r:id="rId1683">
                        <w14:nvContentPartPr>
                          <w14:cNvPr id="971" name="Ink 971"/>
                          <w14:cNvContentPartPr/>
                        </w14:nvContentPartPr>
                        <w14:xfrm>
                          <a:off x="1008749" y="953821"/>
                          <a:ext cx="55080" cy="150840"/>
                        </w14:xfrm>
                      </w14:contentPart>
                      <w14:contentPart bwMode="auto" r:id="rId1684">
                        <w14:nvContentPartPr>
                          <w14:cNvPr id="972" name="Ink 972"/>
                          <w14:cNvContentPartPr/>
                        </w14:nvContentPartPr>
                        <w14:xfrm>
                          <a:off x="1074269" y="1064701"/>
                          <a:ext cx="38160" cy="56160"/>
                        </w14:xfrm>
                      </w14:contentPart>
                      <w14:contentPart bwMode="auto" r:id="rId1685">
                        <w14:nvContentPartPr>
                          <w14:cNvPr id="973" name="Ink 973"/>
                          <w14:cNvContentPartPr/>
                        </w14:nvContentPartPr>
                        <w14:xfrm>
                          <a:off x="1149149" y="1075861"/>
                          <a:ext cx="83520" cy="45000"/>
                        </w14:xfrm>
                      </w14:contentPart>
                      <w14:contentPart bwMode="auto" r:id="rId1686">
                        <w14:nvContentPartPr>
                          <w14:cNvPr id="974" name="Ink 974"/>
                          <w14:cNvContentPartPr/>
                        </w14:nvContentPartPr>
                        <w14:xfrm>
                          <a:off x="1222949" y="938341"/>
                          <a:ext cx="44280" cy="171000"/>
                        </w14:xfrm>
                      </w14:contentPart>
                      <w14:contentPart bwMode="auto" r:id="rId1687">
                        <w14:nvContentPartPr>
                          <w14:cNvPr id="975" name="Ink 975"/>
                          <w14:cNvContentPartPr/>
                        </w14:nvContentPartPr>
                        <w14:xfrm>
                          <a:off x="1293509" y="1044901"/>
                          <a:ext cx="42480" cy="72720"/>
                        </w14:xfrm>
                      </w14:contentPart>
                      <w14:contentPart bwMode="auto" r:id="rId1688">
                        <w14:nvContentPartPr>
                          <w14:cNvPr id="976" name="Ink 976"/>
                          <w14:cNvContentPartPr/>
                        </w14:nvContentPartPr>
                        <w14:xfrm>
                          <a:off x="1446509" y="1037341"/>
                          <a:ext cx="121320" cy="50040"/>
                        </w14:xfrm>
                      </w14:contentPart>
                      <w14:contentPart bwMode="auto" r:id="rId1689">
                        <w14:nvContentPartPr>
                          <w14:cNvPr id="977" name="Ink 977"/>
                          <w14:cNvContentPartPr/>
                        </w14:nvContentPartPr>
                        <w14:xfrm>
                          <a:off x="1569269" y="1032301"/>
                          <a:ext cx="72360" cy="64800"/>
                        </w14:xfrm>
                      </w14:contentPart>
                      <w14:contentPart bwMode="auto" r:id="rId1690">
                        <w14:nvContentPartPr>
                          <w14:cNvPr id="978" name="Ink 978"/>
                          <w14:cNvContentPartPr/>
                        </w14:nvContentPartPr>
                        <w14:xfrm>
                          <a:off x="1647749" y="1011421"/>
                          <a:ext cx="41400" cy="129960"/>
                        </w14:xfrm>
                      </w14:contentPart>
                      <w14:contentPart bwMode="auto" r:id="rId1691">
                        <w14:nvContentPartPr>
                          <w14:cNvPr id="979" name="Ink 979"/>
                          <w14:cNvContentPartPr/>
                        </w14:nvContentPartPr>
                        <w14:xfrm>
                          <a:off x="1040069" y="1257301"/>
                          <a:ext cx="79920" cy="85320"/>
                        </w14:xfrm>
                      </w14:contentPart>
                      <w14:contentPart bwMode="auto" r:id="rId1692">
                        <w14:nvContentPartPr>
                          <w14:cNvPr id="980" name="Ink 980"/>
                          <w14:cNvContentPartPr/>
                        </w14:nvContentPartPr>
                        <w14:xfrm>
                          <a:off x="1131149" y="1286461"/>
                          <a:ext cx="27000" cy="101160"/>
                        </w14:xfrm>
                      </w14:contentPart>
                      <w14:contentPart bwMode="auto" r:id="rId1693">
                        <w14:nvContentPartPr>
                          <w14:cNvPr id="981" name="Ink 981"/>
                          <w14:cNvContentPartPr/>
                        </w14:nvContentPartPr>
                        <w14:xfrm>
                          <a:off x="1154189" y="1278541"/>
                          <a:ext cx="50400" cy="48960"/>
                        </w14:xfrm>
                      </w14:contentPart>
                      <w14:contentPart bwMode="auto" r:id="rId1694">
                        <w14:nvContentPartPr>
                          <w14:cNvPr id="982" name="Ink 982"/>
                          <w14:cNvContentPartPr/>
                        </w14:nvContentPartPr>
                        <w14:xfrm>
                          <a:off x="1240229" y="1191061"/>
                          <a:ext cx="66240" cy="131400"/>
                        </w14:xfrm>
                      </w14:contentPart>
                      <w14:contentPart bwMode="auto" r:id="rId1695">
                        <w14:nvContentPartPr>
                          <w14:cNvPr id="983" name="Ink 983"/>
                          <w14:cNvContentPartPr/>
                        </w14:nvContentPartPr>
                        <w14:xfrm>
                          <a:off x="1335989" y="1263061"/>
                          <a:ext cx="61920" cy="55800"/>
                        </w14:xfrm>
                      </w14:contentPart>
                      <w14:contentPart bwMode="auto" r:id="rId1696">
                        <w14:nvContentPartPr>
                          <w14:cNvPr id="984" name="Ink 984"/>
                          <w14:cNvContentPartPr/>
                        </w14:nvContentPartPr>
                        <w14:xfrm>
                          <a:off x="1410869" y="1193581"/>
                          <a:ext cx="129600" cy="126000"/>
                        </w14:xfrm>
                      </w14:contentPart>
                      <w14:contentPart bwMode="auto" r:id="rId1697">
                        <w14:nvContentPartPr>
                          <w14:cNvPr id="985" name="Ink 985"/>
                          <w14:cNvContentPartPr/>
                        </w14:nvContentPartPr>
                        <w14:xfrm>
                          <a:off x="1542989" y="1181341"/>
                          <a:ext cx="68040" cy="133920"/>
                        </w14:xfrm>
                      </w14:contentPart>
                      <w14:contentPart bwMode="auto" r:id="rId1698">
                        <w14:nvContentPartPr>
                          <w14:cNvPr id="986" name="Ink 986"/>
                          <w14:cNvContentPartPr/>
                        </w14:nvContentPartPr>
                        <w14:xfrm>
                          <a:off x="1679429" y="1183141"/>
                          <a:ext cx="44280" cy="134280"/>
                        </w14:xfrm>
                      </w14:contentPart>
                      <w14:contentPart bwMode="auto" r:id="rId1699">
                        <w14:nvContentPartPr>
                          <w14:cNvPr id="987" name="Ink 987"/>
                          <w14:cNvContentPartPr/>
                        </w14:nvContentPartPr>
                        <w14:xfrm>
                          <a:off x="1728389" y="1264861"/>
                          <a:ext cx="51120" cy="155520"/>
                        </w14:xfrm>
                      </w14:contentPart>
                      <w14:contentPart bwMode="auto" r:id="rId1700">
                        <w14:nvContentPartPr>
                          <w14:cNvPr id="988" name="Ink 988"/>
                          <w14:cNvContentPartPr/>
                        </w14:nvContentPartPr>
                        <w14:xfrm>
                          <a:off x="1174709" y="1525141"/>
                          <a:ext cx="41760" cy="95760"/>
                        </w14:xfrm>
                      </w14:contentPart>
                      <w14:contentPart bwMode="auto" r:id="rId1701">
                        <w14:nvContentPartPr>
                          <w14:cNvPr id="989" name="Ink 989"/>
                          <w14:cNvContentPartPr/>
                        </w14:nvContentPartPr>
                        <w14:xfrm>
                          <a:off x="1231229" y="1439821"/>
                          <a:ext cx="31320" cy="174960"/>
                        </w14:xfrm>
                      </w14:contentPart>
                      <w14:contentPart bwMode="auto" r:id="rId1702">
                        <w14:nvContentPartPr>
                          <w14:cNvPr id="994" name="Ink 994"/>
                          <w14:cNvContentPartPr/>
                        </w14:nvContentPartPr>
                        <w14:xfrm>
                          <a:off x="1224029" y="1533421"/>
                          <a:ext cx="45360" cy="7560"/>
                        </w14:xfrm>
                      </w14:contentPart>
                      <w14:contentPart bwMode="auto" r:id="rId1703">
                        <w14:nvContentPartPr>
                          <w14:cNvPr id="995" name="Ink 995"/>
                          <w14:cNvContentPartPr/>
                        </w14:nvContentPartPr>
                        <w14:xfrm>
                          <a:off x="1297109" y="1544221"/>
                          <a:ext cx="58320" cy="72720"/>
                        </w14:xfrm>
                      </w14:contentPart>
                      <w14:contentPart bwMode="auto" r:id="rId1704">
                        <w14:nvContentPartPr>
                          <w14:cNvPr id="996" name="Ink 996"/>
                          <w14:cNvContentPartPr/>
                        </w14:nvContentPartPr>
                        <w14:xfrm>
                          <a:off x="1366589" y="1435501"/>
                          <a:ext cx="58680" cy="185040"/>
                        </w14:xfrm>
                      </w14:contentPart>
                      <w14:contentPart bwMode="auto" r:id="rId1705">
                        <w14:nvContentPartPr>
                          <w14:cNvPr id="997" name="Ink 997"/>
                          <w14:cNvContentPartPr/>
                        </w14:nvContentPartPr>
                        <w14:xfrm>
                          <a:off x="1449029" y="1445941"/>
                          <a:ext cx="40680" cy="173160"/>
                        </w14:xfrm>
                      </w14:contentPart>
                      <w14:contentPart bwMode="auto" r:id="rId1706">
                        <w14:nvContentPartPr>
                          <w14:cNvPr id="998" name="Ink 998"/>
                          <w14:cNvContentPartPr/>
                        </w14:nvContentPartPr>
                        <w14:xfrm>
                          <a:off x="1426349" y="1541341"/>
                          <a:ext cx="65520" cy="17280"/>
                        </w14:xfrm>
                      </w14:contentPart>
                      <w14:contentPart bwMode="auto" r:id="rId1707">
                        <w14:nvContentPartPr>
                          <w14:cNvPr id="999" name="Ink 999"/>
                          <w14:cNvContentPartPr/>
                        </w14:nvContentPartPr>
                        <w14:xfrm>
                          <a:off x="3828629" y="377461"/>
                          <a:ext cx="70200" cy="124560"/>
                        </w14:xfrm>
                      </w14:contentPart>
                      <w14:contentPart bwMode="auto" r:id="rId1708">
                        <w14:nvContentPartPr>
                          <w14:cNvPr id="1000" name="Ink 1000"/>
                          <w14:cNvContentPartPr/>
                        </w14:nvContentPartPr>
                        <w14:xfrm>
                          <a:off x="3831869" y="350101"/>
                          <a:ext cx="91440" cy="78480"/>
                        </w14:xfrm>
                      </w14:contentPart>
                      <w14:contentPart bwMode="auto" r:id="rId1709">
                        <w14:nvContentPartPr>
                          <w14:cNvPr id="1001" name="Ink 1001"/>
                          <w14:cNvContentPartPr/>
                        </w14:nvContentPartPr>
                        <w14:xfrm>
                          <a:off x="3909629" y="427141"/>
                          <a:ext cx="60840" cy="145080"/>
                        </w14:xfrm>
                      </w14:contentPart>
                      <w14:contentPart bwMode="auto" r:id="rId1710">
                        <w14:nvContentPartPr>
                          <w14:cNvPr id="1002" name="Ink 1002"/>
                          <w14:cNvContentPartPr/>
                        </w14:nvContentPartPr>
                        <w14:xfrm>
                          <a:off x="4007549" y="423541"/>
                          <a:ext cx="152640" cy="135360"/>
                        </w14:xfrm>
                      </w14:contentPart>
                      <w14:contentPart bwMode="auto" r:id="rId1711">
                        <w14:nvContentPartPr>
                          <w14:cNvPr id="1003" name="Ink 1003"/>
                          <w14:cNvContentPartPr/>
                        </w14:nvContentPartPr>
                        <w14:xfrm>
                          <a:off x="4141109" y="432901"/>
                          <a:ext cx="47520" cy="55080"/>
                        </w14:xfrm>
                      </w14:contentPart>
                      <w14:contentPart bwMode="auto" r:id="rId1712">
                        <w14:nvContentPartPr>
                          <w14:cNvPr id="1004" name="Ink 1004"/>
                          <w14:cNvContentPartPr/>
                        </w14:nvContentPartPr>
                        <w14:xfrm>
                          <a:off x="4198709" y="419581"/>
                          <a:ext cx="225360" cy="60840"/>
                        </w14:xfrm>
                      </w14:contentPart>
                      <w14:contentPart bwMode="auto" r:id="rId1713">
                        <w14:nvContentPartPr>
                          <w14:cNvPr id="1005" name="Ink 1005"/>
                          <w14:cNvContentPartPr/>
                        </w14:nvContentPartPr>
                        <w14:xfrm>
                          <a:off x="4435949" y="322381"/>
                          <a:ext cx="282600" cy="154080"/>
                        </w14:xfrm>
                      </w14:contentPart>
                      <w14:contentPart bwMode="auto" r:id="rId1714">
                        <w14:nvContentPartPr>
                          <w14:cNvPr id="1006" name="Ink 1006"/>
                          <w14:cNvContentPartPr/>
                        </w14:nvContentPartPr>
                        <w14:xfrm>
                          <a:off x="4747709" y="318421"/>
                          <a:ext cx="54000" cy="146160"/>
                        </w14:xfrm>
                      </w14:contentPart>
                      <w14:contentPart bwMode="auto" r:id="rId1715">
                        <w14:nvContentPartPr>
                          <w14:cNvPr id="1007" name="Ink 1007"/>
                          <w14:cNvContentPartPr/>
                        </w14:nvContentPartPr>
                        <w14:xfrm>
                          <a:off x="3382229" y="732061"/>
                          <a:ext cx="134280" cy="136800"/>
                        </w14:xfrm>
                      </w14:contentPart>
                      <w14:contentPart bwMode="auto" r:id="rId1716">
                        <w14:nvContentPartPr>
                          <w14:cNvPr id="1008" name="Ink 1008"/>
                          <w14:cNvContentPartPr/>
                        </w14:nvContentPartPr>
                        <w14:xfrm>
                          <a:off x="3341909" y="952021"/>
                          <a:ext cx="110880" cy="124920"/>
                        </w14:xfrm>
                      </w14:contentPart>
                      <w14:contentPart bwMode="auto" r:id="rId1717">
                        <w14:nvContentPartPr>
                          <w14:cNvPr id="1009" name="Ink 1009"/>
                          <w14:cNvContentPartPr/>
                        </w14:nvContentPartPr>
                        <w14:xfrm>
                          <a:off x="3335429" y="1166941"/>
                          <a:ext cx="118440" cy="104400"/>
                        </w14:xfrm>
                      </w14:contentPart>
                      <w14:contentPart bwMode="auto" r:id="rId1718">
                        <w14:nvContentPartPr>
                          <w14:cNvPr id="1010" name="Ink 1010"/>
                          <w14:cNvContentPartPr/>
                        </w14:nvContentPartPr>
                        <w14:xfrm>
                          <a:off x="3300509" y="1364581"/>
                          <a:ext cx="123840" cy="123120"/>
                        </w14:xfrm>
                      </w14:contentPart>
                      <w14:contentPart bwMode="auto" r:id="rId1719">
                        <w14:nvContentPartPr>
                          <w14:cNvPr id="1011" name="Ink 1011"/>
                          <w14:cNvContentPartPr/>
                        </w14:nvContentPartPr>
                        <w14:xfrm>
                          <a:off x="3286109" y="1555741"/>
                          <a:ext cx="94680" cy="94680"/>
                        </w14:xfrm>
                      </w14:contentPart>
                      <w14:contentPart bwMode="auto" r:id="rId1720">
                        <w14:nvContentPartPr>
                          <w14:cNvPr id="1012" name="Ink 1012"/>
                          <w14:cNvContentPartPr/>
                        </w14:nvContentPartPr>
                        <w14:xfrm>
                          <a:off x="3283589" y="1711261"/>
                          <a:ext cx="98640" cy="120240"/>
                        </w14:xfrm>
                      </w14:contentPart>
                      <w14:contentPart bwMode="auto" r:id="rId1721">
                        <w14:nvContentPartPr>
                          <w14:cNvPr id="1013" name="Ink 1013"/>
                          <w14:cNvContentPartPr/>
                        </w14:nvContentPartPr>
                        <w14:xfrm>
                          <a:off x="3301589" y="1942021"/>
                          <a:ext cx="8280" cy="124920"/>
                        </w14:xfrm>
                      </w14:contentPart>
                      <w14:contentPart bwMode="auto" r:id="rId1722">
                        <w14:nvContentPartPr>
                          <w14:cNvPr id="1014" name="Ink 1014"/>
                          <w14:cNvContentPartPr/>
                        </w14:nvContentPartPr>
                        <w14:xfrm>
                          <a:off x="3309869" y="1908541"/>
                          <a:ext cx="1962720" cy="36000"/>
                        </w14:xfrm>
                      </w14:contentPart>
                      <w14:contentPart bwMode="auto" r:id="rId1723">
                        <w14:nvContentPartPr>
                          <w14:cNvPr id="1015" name="Ink 1015"/>
                          <w14:cNvContentPartPr/>
                        </w14:nvContentPartPr>
                        <w14:xfrm>
                          <a:off x="3308789" y="2038141"/>
                          <a:ext cx="1943280" cy="30600"/>
                        </w14:xfrm>
                      </w14:contentPart>
                      <w14:contentPart bwMode="auto" r:id="rId1724">
                        <w14:nvContentPartPr>
                          <w14:cNvPr id="1016" name="Ink 1016"/>
                          <w14:cNvContentPartPr/>
                        </w14:nvContentPartPr>
                        <w14:xfrm>
                          <a:off x="5240909" y="1917181"/>
                          <a:ext cx="17640" cy="124560"/>
                        </w14:xfrm>
                      </w14:contentPart>
                      <w14:contentPart bwMode="auto" r:id="rId1725">
                        <w14:nvContentPartPr>
                          <w14:cNvPr id="1017" name="Ink 1017"/>
                          <w14:cNvContentPartPr/>
                        </w14:nvContentPartPr>
                        <w14:xfrm>
                          <a:off x="3578429" y="1998181"/>
                          <a:ext cx="22680" cy="74160"/>
                        </w14:xfrm>
                      </w14:contentPart>
                      <w14:contentPart bwMode="auto" r:id="rId1726">
                        <w14:nvContentPartPr>
                          <w14:cNvPr id="1018" name="Ink 1018"/>
                          <w14:cNvContentPartPr/>
                        </w14:nvContentPartPr>
                        <w14:xfrm>
                          <a:off x="3592829" y="1970821"/>
                          <a:ext cx="38880" cy="50040"/>
                        </w14:xfrm>
                      </w14:contentPart>
                      <w14:contentPart bwMode="auto" r:id="rId1727">
                        <w14:nvContentPartPr>
                          <w14:cNvPr id="1019" name="Ink 1019"/>
                          <w14:cNvContentPartPr/>
                        </w14:nvContentPartPr>
                        <w14:xfrm>
                          <a:off x="3642869" y="1990621"/>
                          <a:ext cx="31320" cy="34560"/>
                        </w14:xfrm>
                      </w14:contentPart>
                      <w14:contentPart bwMode="auto" r:id="rId1728">
                        <w14:nvContentPartPr>
                          <w14:cNvPr id="1020" name="Ink 1020"/>
                          <w14:cNvContentPartPr/>
                        </w14:nvContentPartPr>
                        <w14:xfrm>
                          <a:off x="3684629" y="1998901"/>
                          <a:ext cx="32400" cy="40680"/>
                        </w14:xfrm>
                      </w14:contentPart>
                      <w14:contentPart bwMode="auto" r:id="rId1729">
                        <w14:nvContentPartPr>
                          <w14:cNvPr id="1021" name="Ink 1021"/>
                          <w14:cNvContentPartPr/>
                        </w14:nvContentPartPr>
                        <w14:xfrm>
                          <a:off x="3719909" y="1996741"/>
                          <a:ext cx="50400" cy="106200"/>
                        </w14:xfrm>
                      </w14:contentPart>
                      <w14:contentPart bwMode="auto" r:id="rId1730">
                        <w14:nvContentPartPr>
                          <w14:cNvPr id="1022" name="Ink 1022"/>
                          <w14:cNvContentPartPr/>
                        </w14:nvContentPartPr>
                        <w14:xfrm>
                          <a:off x="3793709" y="1999621"/>
                          <a:ext cx="74160" cy="43200"/>
                        </w14:xfrm>
                      </w14:contentPart>
                      <w14:contentPart bwMode="auto" r:id="rId1731">
                        <w14:nvContentPartPr>
                          <w14:cNvPr id="1023" name="Ink 1023"/>
                          <w14:cNvContentPartPr/>
                        </w14:nvContentPartPr>
                        <w14:xfrm>
                          <a:off x="3897749" y="1999261"/>
                          <a:ext cx="17280" cy="45360"/>
                        </w14:xfrm>
                      </w14:contentPart>
                      <w14:contentPart bwMode="auto" r:id="rId1732">
                        <w14:nvContentPartPr>
                          <w14:cNvPr id="1024" name="Ink 1024"/>
                          <w14:cNvContentPartPr/>
                        </w14:nvContentPartPr>
                        <w14:xfrm>
                          <a:off x="3948509" y="1924021"/>
                          <a:ext cx="132480" cy="118800"/>
                        </w14:xfrm>
                      </w14:contentPart>
                      <w14:contentPart bwMode="auto" r:id="rId1733">
                        <w14:nvContentPartPr>
                          <w14:cNvPr id="1025" name="Ink 1025"/>
                          <w14:cNvContentPartPr/>
                        </w14:nvContentPartPr>
                        <w14:xfrm>
                          <a:off x="4077029" y="1999261"/>
                          <a:ext cx="29880" cy="33840"/>
                        </w14:xfrm>
                      </w14:contentPart>
                      <w14:contentPart bwMode="auto" r:id="rId1734">
                        <w14:nvContentPartPr>
                          <w14:cNvPr id="1026" name="Ink 1026"/>
                          <w14:cNvContentPartPr/>
                        </w14:nvContentPartPr>
                        <w14:xfrm>
                          <a:off x="4105109" y="1996021"/>
                          <a:ext cx="125640" cy="48960"/>
                        </w14:xfrm>
                      </w14:contentPart>
                      <w14:contentPart bwMode="auto" r:id="rId1735">
                        <w14:nvContentPartPr>
                          <w14:cNvPr id="1027" name="Ink 1027"/>
                          <w14:cNvContentPartPr/>
                        </w14:nvContentPartPr>
                        <w14:xfrm>
                          <a:off x="4580669" y="1938421"/>
                          <a:ext cx="11520" cy="120240"/>
                        </w14:xfrm>
                      </w14:contentPart>
                      <w14:contentPart bwMode="auto" r:id="rId1736">
                        <w14:nvContentPartPr>
                          <w14:cNvPr id="1028" name="Ink 1028"/>
                          <w14:cNvContentPartPr/>
                        </w14:nvContentPartPr>
                        <w14:xfrm>
                          <a:off x="4582829" y="1930141"/>
                          <a:ext cx="461520" cy="106920"/>
                        </w14:xfrm>
                      </w14:contentPart>
                      <w14:contentPart bwMode="auto" r:id="rId1737">
                        <w14:nvContentPartPr>
                          <w14:cNvPr id="1029" name="Ink 1029"/>
                          <w14:cNvContentPartPr/>
                        </w14:nvContentPartPr>
                        <w14:xfrm>
                          <a:off x="4998269" y="1959661"/>
                          <a:ext cx="196560" cy="78480"/>
                        </w14:xfrm>
                      </w14:contentPart>
                      <w14:contentPart bwMode="auto" r:id="rId1738">
                        <w14:nvContentPartPr>
                          <w14:cNvPr id="1030" name="Ink 1030"/>
                          <w14:cNvContentPartPr/>
                        </w14:nvContentPartPr>
                        <w14:xfrm>
                          <a:off x="3602189" y="771301"/>
                          <a:ext cx="470160" cy="47880"/>
                        </w14:xfrm>
                      </w14:contentPart>
                      <w14:contentPart bwMode="auto" r:id="rId1739">
                        <w14:nvContentPartPr>
                          <w14:cNvPr id="1031" name="Ink 1031"/>
                          <w14:cNvContentPartPr/>
                        </w14:nvContentPartPr>
                        <w14:xfrm>
                          <a:off x="3580589" y="967501"/>
                          <a:ext cx="460440" cy="43920"/>
                        </w14:xfrm>
                      </w14:contentPart>
                      <w14:contentPart bwMode="auto" r:id="rId1740">
                        <w14:nvContentPartPr>
                          <w14:cNvPr id="1032" name="Ink 1032"/>
                          <w14:cNvContentPartPr/>
                        </w14:nvContentPartPr>
                        <w14:xfrm>
                          <a:off x="3533429" y="1206181"/>
                          <a:ext cx="494640" cy="46080"/>
                        </w14:xfrm>
                      </w14:contentPart>
                      <w14:contentPart bwMode="auto" r:id="rId1741">
                        <w14:nvContentPartPr>
                          <w14:cNvPr id="1033" name="Ink 1033"/>
                          <w14:cNvContentPartPr/>
                        </w14:nvContentPartPr>
                        <w14:xfrm>
                          <a:off x="3508229" y="1426501"/>
                          <a:ext cx="479520" cy="38880"/>
                        </w14:xfrm>
                      </w14:contentPart>
                      <w14:contentPart bwMode="auto" r:id="rId1742">
                        <w14:nvContentPartPr>
                          <w14:cNvPr id="1034" name="Ink 1034"/>
                          <w14:cNvContentPartPr/>
                        </w14:nvContentPartPr>
                        <w14:xfrm>
                          <a:off x="3513989" y="1596061"/>
                          <a:ext cx="470160" cy="39600"/>
                        </w14:xfrm>
                      </w14:contentPart>
                      <w14:contentPart bwMode="auto" r:id="rId1743">
                        <w14:nvContentPartPr>
                          <w14:cNvPr id="1035" name="Ink 1035"/>
                          <w14:cNvContentPartPr/>
                        </w14:nvContentPartPr>
                        <w14:xfrm>
                          <a:off x="3507149" y="1758061"/>
                          <a:ext cx="498960" cy="65880"/>
                        </w14:xfrm>
                      </w14:contentPart>
                      <w14:contentPart bwMode="auto" r:id="rId1744">
                        <w14:nvContentPartPr>
                          <w14:cNvPr id="1036" name="Ink 1036"/>
                          <w14:cNvContentPartPr/>
                        </w14:nvContentPartPr>
                        <w14:xfrm>
                          <a:off x="6724109" y="374581"/>
                          <a:ext cx="62280" cy="133560"/>
                        </w14:xfrm>
                      </w14:contentPart>
                      <w14:contentPart bwMode="auto" r:id="rId1745">
                        <w14:nvContentPartPr>
                          <w14:cNvPr id="1037" name="Ink 1037"/>
                          <w14:cNvContentPartPr/>
                        </w14:nvContentPartPr>
                        <w14:xfrm>
                          <a:off x="6747509" y="348301"/>
                          <a:ext cx="70560" cy="99720"/>
                        </w14:xfrm>
                      </w14:contentPart>
                      <w14:contentPart bwMode="auto" r:id="rId1746">
                        <w14:nvContentPartPr>
                          <w14:cNvPr id="1038" name="Ink 1038"/>
                          <w14:cNvContentPartPr/>
                        </w14:nvContentPartPr>
                        <w14:xfrm>
                          <a:off x="6832109" y="419941"/>
                          <a:ext cx="70560" cy="86400"/>
                        </w14:xfrm>
                      </w14:contentPart>
                      <w14:contentPart bwMode="auto" r:id="rId1747">
                        <w14:nvContentPartPr>
                          <w14:cNvPr id="1039" name="Ink 1039"/>
                          <w14:cNvContentPartPr/>
                        </w14:nvContentPartPr>
                        <w14:xfrm>
                          <a:off x="6928229" y="439381"/>
                          <a:ext cx="11160" cy="93240"/>
                        </w14:xfrm>
                      </w14:contentPart>
                      <w14:contentPart bwMode="auto" r:id="rId1748">
                        <w14:nvContentPartPr>
                          <w14:cNvPr id="1040" name="Ink 1040"/>
                          <w14:cNvContentPartPr/>
                        </w14:nvContentPartPr>
                        <w14:xfrm>
                          <a:off x="6950909" y="409501"/>
                          <a:ext cx="103680" cy="72360"/>
                        </w14:xfrm>
                      </w14:contentPart>
                      <w14:contentPart bwMode="auto" r:id="rId1749">
                        <w14:nvContentPartPr>
                          <w14:cNvPr id="1041" name="Ink 1041"/>
                          <w14:cNvContentPartPr/>
                        </w14:nvContentPartPr>
                        <w14:xfrm>
                          <a:off x="7070069" y="323461"/>
                          <a:ext cx="113040" cy="159480"/>
                        </w14:xfrm>
                      </w14:contentPart>
                      <w14:contentPart bwMode="auto" r:id="rId1750">
                        <w14:nvContentPartPr>
                          <w14:cNvPr id="1042" name="Ink 1042"/>
                          <w14:cNvContentPartPr/>
                        </w14:nvContentPartPr>
                        <w14:xfrm>
                          <a:off x="7175549" y="325981"/>
                          <a:ext cx="56520" cy="140040"/>
                        </w14:xfrm>
                      </w14:contentPart>
                      <w14:contentPart bwMode="auto" r:id="rId1751">
                        <w14:nvContentPartPr>
                          <w14:cNvPr id="1043" name="Ink 1043"/>
                          <w14:cNvContentPartPr/>
                        </w14:nvContentPartPr>
                        <w14:xfrm>
                          <a:off x="7200749" y="400141"/>
                          <a:ext cx="85680" cy="70920"/>
                        </w14:xfrm>
                      </w14:contentPart>
                      <w14:contentPart bwMode="auto" r:id="rId1752">
                        <w14:nvContentPartPr>
                          <w14:cNvPr id="1044" name="Ink 1044"/>
                          <w14:cNvContentPartPr/>
                        </w14:nvContentPartPr>
                        <w14:xfrm>
                          <a:off x="7306229" y="425341"/>
                          <a:ext cx="107640" cy="59760"/>
                        </w14:xfrm>
                      </w14:contentPart>
                      <w14:contentPart bwMode="auto" r:id="rId1753">
                        <w14:nvContentPartPr>
                          <w14:cNvPr id="1045" name="Ink 1045"/>
                          <w14:cNvContentPartPr/>
                        </w14:nvContentPartPr>
                        <w14:xfrm>
                          <a:off x="7528709" y="319861"/>
                          <a:ext cx="51840" cy="148320"/>
                        </w14:xfrm>
                      </w14:contentPart>
                      <w14:contentPart bwMode="auto" r:id="rId1754">
                        <w14:nvContentPartPr>
                          <w14:cNvPr id="1046" name="Ink 1046"/>
                          <w14:cNvContentPartPr/>
                        </w14:nvContentPartPr>
                        <w14:xfrm>
                          <a:off x="7605029" y="286741"/>
                          <a:ext cx="81000" cy="191880"/>
                        </w14:xfrm>
                      </w14:contentPart>
                      <w14:contentPart bwMode="auto" r:id="rId1755">
                        <w14:nvContentPartPr>
                          <w14:cNvPr id="1047" name="Ink 1047"/>
                          <w14:cNvContentPartPr/>
                        </w14:nvContentPartPr>
                        <w14:xfrm>
                          <a:off x="7658309" y="425341"/>
                          <a:ext cx="63720" cy="3600"/>
                        </w14:xfrm>
                      </w14:contentPart>
                      <w14:contentPart bwMode="auto" r:id="rId1756">
                        <w14:nvContentPartPr>
                          <w14:cNvPr id="1048" name="Ink 1048"/>
                          <w14:cNvContentPartPr/>
                        </w14:nvContentPartPr>
                        <w14:xfrm>
                          <a:off x="7704029" y="376021"/>
                          <a:ext cx="85320" cy="100440"/>
                        </w14:xfrm>
                      </w14:contentPart>
                      <w14:contentPart bwMode="auto" r:id="rId1757">
                        <w14:nvContentPartPr>
                          <w14:cNvPr id="1049" name="Ink 1049"/>
                          <w14:cNvContentPartPr/>
                        </w14:nvContentPartPr>
                        <w14:xfrm>
                          <a:off x="7823549" y="304741"/>
                          <a:ext cx="62280" cy="180360"/>
                        </w14:xfrm>
                      </w14:contentPart>
                      <w14:contentPart bwMode="auto" r:id="rId1758">
                        <w14:nvContentPartPr>
                          <w14:cNvPr id="1063" name="Ink 1063"/>
                          <w14:cNvContentPartPr/>
                        </w14:nvContentPartPr>
                        <w14:xfrm>
                          <a:off x="6432509" y="682741"/>
                          <a:ext cx="54720" cy="88560"/>
                        </w14:xfrm>
                      </w14:contentPart>
                      <w14:contentPart bwMode="auto" r:id="rId1759">
                        <w14:nvContentPartPr>
                          <w14:cNvPr id="1064" name="Ink 1064"/>
                          <w14:cNvContentPartPr/>
                        </w14:nvContentPartPr>
                        <w14:xfrm>
                          <a:off x="6501269" y="619021"/>
                          <a:ext cx="22680" cy="137520"/>
                        </w14:xfrm>
                      </w14:contentPart>
                      <w14:contentPart bwMode="auto" r:id="rId1760">
                        <w14:nvContentPartPr>
                          <w14:cNvPr id="1065" name="Ink 1065"/>
                          <w14:cNvContentPartPr/>
                        </w14:nvContentPartPr>
                        <w14:xfrm>
                          <a:off x="6493349" y="614341"/>
                          <a:ext cx="235800" cy="148320"/>
                        </w14:xfrm>
                      </w14:contentPart>
                      <w14:contentPart bwMode="auto" r:id="rId1761">
                        <w14:nvContentPartPr>
                          <w14:cNvPr id="1066" name="Ink 1066"/>
                          <w14:cNvContentPartPr/>
                        </w14:nvContentPartPr>
                        <w14:xfrm>
                          <a:off x="6810509" y="624781"/>
                          <a:ext cx="86040" cy="125280"/>
                        </w14:xfrm>
                      </w14:contentPart>
                      <w14:contentPart bwMode="auto" r:id="rId1762">
                        <w14:nvContentPartPr>
                          <w14:cNvPr id="1067" name="Ink 1067"/>
                          <w14:cNvContentPartPr/>
                        </w14:nvContentPartPr>
                        <w14:xfrm>
                          <a:off x="6901229" y="699661"/>
                          <a:ext cx="79560" cy="56160"/>
                        </w14:xfrm>
                      </w14:contentPart>
                      <w14:contentPart bwMode="auto" r:id="rId1763">
                        <w14:nvContentPartPr>
                          <w14:cNvPr id="1068" name="Ink 1068"/>
                          <w14:cNvContentPartPr/>
                        </w14:nvContentPartPr>
                        <w14:xfrm>
                          <a:off x="6993389" y="603541"/>
                          <a:ext cx="42120" cy="152640"/>
                        </w14:xfrm>
                      </w14:contentPart>
                      <w14:contentPart bwMode="auto" r:id="rId1764">
                        <w14:nvContentPartPr>
                          <w14:cNvPr id="1069" name="Ink 1069"/>
                          <w14:cNvContentPartPr/>
                        </w14:nvContentPartPr>
                        <w14:xfrm>
                          <a:off x="7059269" y="694981"/>
                          <a:ext cx="55080" cy="58680"/>
                        </w14:xfrm>
                      </w14:contentPart>
                      <w14:contentPart bwMode="auto" r:id="rId1765">
                        <w14:nvContentPartPr>
                          <w14:cNvPr id="1077" name="Ink 1077"/>
                          <w14:cNvContentPartPr/>
                        </w14:nvContentPartPr>
                        <w14:xfrm>
                          <a:off x="7160429" y="598861"/>
                          <a:ext cx="16200" cy="151200"/>
                        </w14:xfrm>
                      </w14:contentPart>
                      <w14:contentPart bwMode="auto" r:id="rId1766">
                        <w14:nvContentPartPr>
                          <w14:cNvPr id="1078" name="Ink 1078"/>
                          <w14:cNvContentPartPr/>
                        </w14:nvContentPartPr>
                        <w14:xfrm>
                          <a:off x="7139909" y="719821"/>
                          <a:ext cx="76320" cy="36720"/>
                        </w14:xfrm>
                      </w14:contentPart>
                      <w14:contentPart bwMode="auto" r:id="rId1767">
                        <w14:nvContentPartPr>
                          <w14:cNvPr id="1079" name="Ink 1079"/>
                          <w14:cNvContentPartPr/>
                        </w14:nvContentPartPr>
                        <w14:xfrm>
                          <a:off x="7206509" y="684181"/>
                          <a:ext cx="19080" cy="9720"/>
                        </w14:xfrm>
                      </w14:contentPart>
                      <w14:contentPart bwMode="auto" r:id="rId1768">
                        <w14:nvContentPartPr>
                          <w14:cNvPr id="1080" name="Ink 1080"/>
                          <w14:cNvContentPartPr/>
                        </w14:nvContentPartPr>
                        <w14:xfrm>
                          <a:off x="7233869" y="700381"/>
                          <a:ext cx="180000" cy="59400"/>
                        </w14:xfrm>
                      </w14:contentPart>
                      <w14:contentPart bwMode="auto" r:id="rId1769">
                        <w14:nvContentPartPr>
                          <w14:cNvPr id="1081" name="Ink 1081"/>
                          <w14:cNvContentPartPr/>
                        </w14:nvContentPartPr>
                        <w14:xfrm>
                          <a:off x="7470389" y="687061"/>
                          <a:ext cx="105120" cy="6120"/>
                        </w14:xfrm>
                      </w14:contentPart>
                      <w14:contentPart bwMode="auto" r:id="rId1770">
                        <w14:nvContentPartPr>
                          <w14:cNvPr id="1082" name="Ink 1082"/>
                          <w14:cNvContentPartPr/>
                        </w14:nvContentPartPr>
                        <w14:xfrm>
                          <a:off x="7624109" y="675181"/>
                          <a:ext cx="124920" cy="70560"/>
                        </w14:xfrm>
                      </w14:contentPart>
                      <w14:contentPart bwMode="auto" r:id="rId1771">
                        <w14:nvContentPartPr>
                          <w14:cNvPr id="1083" name="Ink 1083"/>
                          <w14:cNvContentPartPr/>
                        </w14:nvContentPartPr>
                        <w14:xfrm>
                          <a:off x="7785389" y="585901"/>
                          <a:ext cx="47160" cy="164520"/>
                        </w14:xfrm>
                      </w14:contentPart>
                      <w14:contentPart bwMode="auto" r:id="rId1772">
                        <w14:nvContentPartPr>
                          <w14:cNvPr id="1084" name="Ink 1084"/>
                          <w14:cNvContentPartPr/>
                        </w14:nvContentPartPr>
                        <w14:xfrm>
                          <a:off x="7920389" y="588061"/>
                          <a:ext cx="64080" cy="161280"/>
                        </w14:xfrm>
                      </w14:contentPart>
                      <w14:contentPart bwMode="auto" r:id="rId1773">
                        <w14:nvContentPartPr>
                          <w14:cNvPr id="1085" name="Ink 1085"/>
                          <w14:cNvContentPartPr/>
                        </w14:nvContentPartPr>
                        <w14:xfrm>
                          <a:off x="7993829" y="690301"/>
                          <a:ext cx="79920" cy="53280"/>
                        </w14:xfrm>
                      </w14:contentPart>
                      <w14:contentPart bwMode="auto" r:id="rId1774">
                        <w14:nvContentPartPr>
                          <w14:cNvPr id="1086" name="Ink 1086"/>
                          <w14:cNvContentPartPr/>
                        </w14:nvContentPartPr>
                        <w14:xfrm>
                          <a:off x="8087789" y="571501"/>
                          <a:ext cx="32400" cy="164880"/>
                        </w14:xfrm>
                      </w14:contentPart>
                      <w14:contentPart bwMode="auto" r:id="rId1775">
                        <w14:nvContentPartPr>
                          <w14:cNvPr id="1087" name="Ink 1087"/>
                          <w14:cNvContentPartPr/>
                        </w14:nvContentPartPr>
                        <w14:xfrm>
                          <a:off x="8121629" y="562861"/>
                          <a:ext cx="115200" cy="180360"/>
                        </w14:xfrm>
                      </w14:contentPart>
                      <w14:contentPart bwMode="auto" r:id="rId1776">
                        <w14:nvContentPartPr>
                          <w14:cNvPr id="1088" name="Ink 1088"/>
                          <w14:cNvContentPartPr/>
                        </w14:nvContentPartPr>
                        <w14:xfrm>
                          <a:off x="8186429" y="680941"/>
                          <a:ext cx="97920" cy="69120"/>
                        </w14:xfrm>
                      </w14:contentPart>
                      <w14:contentPart bwMode="auto" r:id="rId1777">
                        <w14:nvContentPartPr>
                          <w14:cNvPr id="1089" name="Ink 1089"/>
                          <w14:cNvContentPartPr/>
                        </w14:nvContentPartPr>
                        <w14:xfrm>
                          <a:off x="8289749" y="695701"/>
                          <a:ext cx="149400" cy="56880"/>
                        </w14:xfrm>
                      </w14:contentPart>
                      <w14:contentPart bwMode="auto" r:id="rId1778">
                        <w14:nvContentPartPr>
                          <w14:cNvPr id="1090" name="Ink 1090"/>
                          <w14:cNvContentPartPr/>
                        </w14:nvContentPartPr>
                        <w14:xfrm>
                          <a:off x="6503789" y="944461"/>
                          <a:ext cx="67320" cy="85680"/>
                        </w14:xfrm>
                      </w14:contentPart>
                      <w14:contentPart bwMode="auto" r:id="rId1779">
                        <w14:nvContentPartPr>
                          <w14:cNvPr id="1091" name="Ink 1091"/>
                          <w14:cNvContentPartPr/>
                        </w14:nvContentPartPr>
                        <w14:xfrm>
                          <a:off x="6588389" y="985141"/>
                          <a:ext cx="52920" cy="65520"/>
                        </w14:xfrm>
                      </w14:contentPart>
                      <w14:contentPart bwMode="auto" r:id="rId1780">
                        <w14:nvContentPartPr>
                          <w14:cNvPr id="1093" name="Ink 1093"/>
                          <w14:cNvContentPartPr/>
                        </w14:nvContentPartPr>
                        <w14:xfrm>
                          <a:off x="6679469" y="990953"/>
                          <a:ext cx="72000" cy="68400"/>
                        </w14:xfrm>
                      </w14:contentPart>
                      <w14:contentPart bwMode="auto" r:id="rId1781">
                        <w14:nvContentPartPr>
                          <w14:cNvPr id="1094" name="Ink 1094"/>
                          <w14:cNvContentPartPr/>
                        </w14:nvContentPartPr>
                        <w14:xfrm>
                          <a:off x="6773789" y="1003553"/>
                          <a:ext cx="70200" cy="58320"/>
                        </w14:xfrm>
                      </w14:contentPart>
                      <w14:contentPart bwMode="auto" r:id="rId1782">
                        <w14:nvContentPartPr>
                          <w14:cNvPr id="1095" name="Ink 1095"/>
                          <w14:cNvContentPartPr/>
                        </w14:nvContentPartPr>
                        <w14:xfrm>
                          <a:off x="6858389" y="901313"/>
                          <a:ext cx="83520" cy="165240"/>
                        </w14:xfrm>
                      </w14:contentPart>
                      <w14:contentPart bwMode="auto" r:id="rId1783">
                        <w14:nvContentPartPr>
                          <w14:cNvPr id="1096" name="Ink 1096"/>
                          <w14:cNvContentPartPr/>
                        </w14:nvContentPartPr>
                        <w14:xfrm>
                          <a:off x="6964949" y="1012193"/>
                          <a:ext cx="40680" cy="55080"/>
                        </w14:xfrm>
                      </w14:contentPart>
                      <w14:contentPart bwMode="auto" r:id="rId1784">
                        <w14:nvContentPartPr>
                          <w14:cNvPr id="1097" name="Ink 1097"/>
                          <w14:cNvContentPartPr/>
                        </w14:nvContentPartPr>
                        <w14:xfrm>
                          <a:off x="7162589" y="1040633"/>
                          <a:ext cx="2520" cy="2520"/>
                        </w14:xfrm>
                      </w14:contentPart>
                      <w14:contentPart bwMode="auto" r:id="rId1785">
                        <w14:nvContentPartPr>
                          <w14:cNvPr id="1098" name="Ink 1098"/>
                          <w14:cNvContentPartPr/>
                        </w14:nvContentPartPr>
                        <w14:xfrm>
                          <a:off x="7045949" y="1010033"/>
                          <a:ext cx="47880" cy="61560"/>
                        </w14:xfrm>
                      </w14:contentPart>
                      <w14:contentPart bwMode="auto" r:id="rId1786">
                        <w14:nvContentPartPr>
                          <w14:cNvPr id="1099" name="Ink 1099"/>
                          <w14:cNvContentPartPr/>
                        </w14:nvContentPartPr>
                        <w14:xfrm>
                          <a:off x="7166189" y="998153"/>
                          <a:ext cx="3960" cy="11880"/>
                        </w14:xfrm>
                      </w14:contentPart>
                      <w14:contentPart bwMode="auto" r:id="rId1787">
                        <w14:nvContentPartPr>
                          <w14:cNvPr id="1100" name="Ink 1100"/>
                          <w14:cNvContentPartPr/>
                        </w14:nvContentPartPr>
                        <w14:xfrm>
                          <a:off x="6362309" y="1201553"/>
                          <a:ext cx="72720" cy="98280"/>
                        </w14:xfrm>
                      </w14:contentPart>
                      <w14:contentPart bwMode="auto" r:id="rId1788">
                        <w14:nvContentPartPr>
                          <w14:cNvPr id="1101" name="Ink 1101"/>
                          <w14:cNvContentPartPr/>
                        </w14:nvContentPartPr>
                        <w14:xfrm>
                          <a:off x="6465629" y="1260593"/>
                          <a:ext cx="87480" cy="64440"/>
                        </w14:xfrm>
                      </w14:contentPart>
                      <w14:contentPart bwMode="auto" r:id="rId1789">
                        <w14:nvContentPartPr>
                          <w14:cNvPr id="1102" name="Ink 1102"/>
                          <w14:cNvContentPartPr/>
                        </w14:nvContentPartPr>
                        <w14:xfrm>
                          <a:off x="6576509" y="1252313"/>
                          <a:ext cx="88560" cy="70200"/>
                        </w14:xfrm>
                      </w14:contentPart>
                      <w14:contentPart bwMode="auto" r:id="rId1790">
                        <w14:nvContentPartPr>
                          <w14:cNvPr id="1103" name="Ink 1103"/>
                          <w14:cNvContentPartPr/>
                        </w14:nvContentPartPr>
                        <w14:xfrm>
                          <a:off x="6760469" y="1265273"/>
                          <a:ext cx="70920" cy="61200"/>
                        </w14:xfrm>
                      </w14:contentPart>
                      <w14:contentPart bwMode="auto" r:id="rId1791">
                        <w14:nvContentPartPr>
                          <w14:cNvPr id="1104" name="Ink 1104"/>
                          <w14:cNvContentPartPr/>
                        </w14:nvContentPartPr>
                        <w14:xfrm>
                          <a:off x="6858749" y="1167713"/>
                          <a:ext cx="97200" cy="163800"/>
                        </w14:xfrm>
                      </w14:contentPart>
                      <w14:contentPart bwMode="auto" r:id="rId1792">
                        <w14:nvContentPartPr>
                          <w14:cNvPr id="1105" name="Ink 1105"/>
                          <w14:cNvContentPartPr/>
                        </w14:nvContentPartPr>
                        <w14:xfrm>
                          <a:off x="6903029" y="1250873"/>
                          <a:ext cx="163440" cy="63720"/>
                        </w14:xfrm>
                      </w14:contentPart>
                      <w14:contentPart bwMode="auto" r:id="rId1793">
                        <w14:nvContentPartPr>
                          <w14:cNvPr id="1106" name="Ink 1106"/>
                          <w14:cNvContentPartPr/>
                        </w14:nvContentPartPr>
                        <w14:xfrm>
                          <a:off x="7072949" y="1169513"/>
                          <a:ext cx="73800" cy="140400"/>
                        </w14:xfrm>
                      </w14:contentPart>
                      <w14:contentPart bwMode="auto" r:id="rId1794">
                        <w14:nvContentPartPr>
                          <w14:cNvPr id="1107" name="Ink 1107"/>
                          <w14:cNvContentPartPr/>
                        </w14:nvContentPartPr>
                        <w14:xfrm>
                          <a:off x="7150709" y="1255553"/>
                          <a:ext cx="47880" cy="41400"/>
                        </w14:xfrm>
                      </w14:contentPart>
                      <w14:contentPart bwMode="auto" r:id="rId1795">
                        <w14:nvContentPartPr>
                          <w14:cNvPr id="1108" name="Ink 1108"/>
                          <w14:cNvContentPartPr/>
                        </w14:nvContentPartPr>
                        <w14:xfrm>
                          <a:off x="7210829" y="1229633"/>
                          <a:ext cx="68400" cy="79920"/>
                        </w14:xfrm>
                      </w14:contentPart>
                      <w14:contentPart bwMode="auto" r:id="rId1796">
                        <w14:nvContentPartPr>
                          <w14:cNvPr id="1191" name="Ink 1191"/>
                          <w14:cNvContentPartPr/>
                        </w14:nvContentPartPr>
                        <w14:xfrm>
                          <a:off x="6842988" y="1871300"/>
                          <a:ext cx="853440" cy="161925"/>
                        </w14:xfrm>
                      </w14:contentPart>
                      <w14:contentPart bwMode="auto" r:id="rId1797">
                        <w14:nvContentPartPr>
                          <w14:cNvPr id="1192" name="Ink 1192"/>
                          <w14:cNvContentPartPr/>
                        </w14:nvContentPartPr>
                        <w14:xfrm>
                          <a:off x="6780758" y="1831295"/>
                          <a:ext cx="958850" cy="243205"/>
                        </w14:xfrm>
                      </w14:contentPart>
                      <w14:contentPart bwMode="auto" r:id="rId1798">
                        <w14:nvContentPartPr>
                          <w14:cNvPr id="1193" name="Ink 1193"/>
                          <w14:cNvContentPartPr/>
                        </w14:nvContentPartPr>
                        <w14:xfrm>
                          <a:off x="6225534" y="1393723"/>
                          <a:ext cx="1014095" cy="183515"/>
                        </w14:xfrm>
                      </w14:contentPart>
                      <w14:contentPart bwMode="auto" r:id="rId1799">
                        <w14:nvContentPartPr>
                          <w14:cNvPr id="1194" name="Ink 1194"/>
                          <w14:cNvContentPartPr/>
                        </w14:nvContentPartPr>
                        <w14:xfrm>
                          <a:off x="7351389" y="1494688"/>
                          <a:ext cx="45085" cy="39370"/>
                        </w14:xfrm>
                      </w14:contentPart>
                      <w14:contentPart bwMode="auto" r:id="rId1800">
                        <w14:nvContentPartPr>
                          <w14:cNvPr id="1195" name="Ink 1195"/>
                          <w14:cNvContentPartPr/>
                        </w14:nvContentPartPr>
                        <w14:xfrm>
                          <a:off x="7337419" y="1659788"/>
                          <a:ext cx="500380" cy="50165"/>
                        </w14:xfrm>
                      </w14:contentPart>
                      <w14:contentPart bwMode="auto" r:id="rId1801">
                        <w14:nvContentPartPr>
                          <w14:cNvPr id="1196" name="Ink 1196"/>
                          <w14:cNvContentPartPr/>
                        </w14:nvContentPartPr>
                        <w14:xfrm>
                          <a:off x="7458069" y="1494688"/>
                          <a:ext cx="472440" cy="27940"/>
                        </w14:xfrm>
                      </w14:contentPart>
                      <w14:contentPart bwMode="auto" r:id="rId1802">
                        <w14:nvContentPartPr>
                          <w14:cNvPr id="1197" name="Ink 1197"/>
                          <w14:cNvContentPartPr/>
                        </w14:nvContentPartPr>
                        <w14:xfrm>
                          <a:off x="7241128" y="985309"/>
                          <a:ext cx="447675" cy="29845"/>
                        </w14:xfrm>
                      </w14:contentPart>
                      <w14:contentPart bwMode="auto" r:id="rId1803">
                        <w14:nvContentPartPr>
                          <w14:cNvPr id="1198" name="Ink 1198"/>
                          <w14:cNvContentPartPr/>
                        </w14:nvContentPartPr>
                        <w14:xfrm>
                          <a:off x="7348709" y="1247243"/>
                          <a:ext cx="775970" cy="54610"/>
                        </w14:xfrm>
                      </w14:contentPart>
                      <wps:wsp>
                        <wps:cNvPr id="1247" name="Rectangle 1247"/>
                        <wps:cNvSpPr/>
                        <wps:spPr>
                          <a:xfrm>
                            <a:off x="4327489" y="537730"/>
                            <a:ext cx="1898045" cy="754715"/>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7B4A37E" w14:textId="2CA409DA" w:rsidR="00D863A0" w:rsidRDefault="00D863A0" w:rsidP="00D04175">
                              <w:pPr>
                                <w:jc w:val="center"/>
                                <w:rPr>
                                  <w:sz w:val="24"/>
                                  <w:szCs w:val="24"/>
                                </w:rPr>
                              </w:pPr>
                              <w:r>
                                <w:rPr>
                                  <w:rFonts w:eastAsia="Batang"/>
                                  <w:szCs w:val="22"/>
                                </w:rPr>
                                <w:t>Students can tick off the equipment they already have with each item they tick filling the progress ba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8" name="Rectangle 1248"/>
                        <wps:cNvSpPr/>
                        <wps:spPr>
                          <a:xfrm>
                            <a:off x="4007549" y="1426311"/>
                            <a:ext cx="2107418" cy="42682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CF2FBA6" w14:textId="3237D7EC" w:rsidR="00D863A0" w:rsidRDefault="00D863A0" w:rsidP="00D04175">
                              <w:pPr>
                                <w:jc w:val="center"/>
                                <w:rPr>
                                  <w:sz w:val="24"/>
                                  <w:szCs w:val="24"/>
                                </w:rPr>
                              </w:pPr>
                              <w:r>
                                <w:rPr>
                                  <w:rFonts w:eastAsia="Batang"/>
                                  <w:szCs w:val="22"/>
                                </w:rPr>
                                <w:t>The risk assessment is displayed as a bullet point l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9" name="Straight Arrow Connector 1249"/>
                        <wps:cNvCnPr>
                          <a:stCxn id="1247" idx="1"/>
                        </wps:cNvCnPr>
                        <wps:spPr>
                          <a:xfrm flipH="1">
                            <a:off x="3507149" y="914974"/>
                            <a:ext cx="820340" cy="8305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50" name="Straight Arrow Connector 1250"/>
                        <wps:cNvCnPr>
                          <a:stCxn id="1248" idx="3"/>
                        </wps:cNvCnPr>
                        <wps:spPr>
                          <a:xfrm>
                            <a:off x="6114967" y="1639698"/>
                            <a:ext cx="1191262" cy="3221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22" name="Rectangle 1722"/>
                        <wps:cNvSpPr/>
                        <wps:spPr>
                          <a:xfrm>
                            <a:off x="7837798" y="868753"/>
                            <a:ext cx="998861" cy="143953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21D1A7D" w14:textId="7582B3C7" w:rsidR="00D863A0" w:rsidRDefault="00D863A0" w:rsidP="00D04175">
                              <w:pPr>
                                <w:jc w:val="center"/>
                                <w:rPr>
                                  <w:sz w:val="24"/>
                                  <w:szCs w:val="24"/>
                                </w:rPr>
                              </w:pPr>
                              <w:r>
                                <w:rPr>
                                  <w:rFonts w:eastAsia="Batang"/>
                                  <w:szCs w:val="22"/>
                                </w:rPr>
                                <w:t>To confirm the user’s intentions, this button will first prompt a confirmation dialogue. box.</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3" name="Straight Arrow Connector 1723"/>
                        <wps:cNvCnPr>
                          <a:stCxn id="1722" idx="1"/>
                        </wps:cNvCnPr>
                        <wps:spPr>
                          <a:xfrm flipH="1">
                            <a:off x="7470389" y="1588321"/>
                            <a:ext cx="367409" cy="31998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1804">
                        <w14:nvContentPartPr>
                          <w14:cNvPr id="1724" name="Ink 1724"/>
                          <w14:cNvContentPartPr/>
                        </w14:nvContentPartPr>
                        <w14:xfrm>
                          <a:off x="1007558" y="557323"/>
                          <a:ext cx="798195" cy="59055"/>
                        </w14:xfrm>
                      </w14:contentPart>
                      <w14:contentPart bwMode="auto" r:id="rId1805">
                        <w14:nvContentPartPr>
                          <w14:cNvPr id="1725" name="Ink 1725"/>
                          <w14:cNvContentPartPr/>
                        </w14:nvContentPartPr>
                        <w14:xfrm>
                          <a:off x="3824418" y="478583"/>
                          <a:ext cx="967740" cy="55880"/>
                        </w14:xfrm>
                      </w14:contentPart>
                      <w14:contentPart bwMode="auto" r:id="rId1806">
                        <w14:nvContentPartPr>
                          <w14:cNvPr id="1726" name="Ink 1726"/>
                          <w14:cNvContentPartPr/>
                        </w14:nvContentPartPr>
                        <w14:xfrm>
                          <a:off x="6715573" y="526208"/>
                          <a:ext cx="1183640" cy="17780"/>
                        </w14:xfrm>
                      </w14:contentPart>
                    </wpc:wpc>
                  </a:graphicData>
                </a:graphic>
              </wp:inline>
            </w:drawing>
          </mc:Choice>
          <mc:Fallback>
            <w:pict>
              <v:group w14:anchorId="2F157123" id="Canvas 51" o:spid="_x0000_s2089" editas="canvas" style="width:695.8pt;height:181.8pt;mso-position-horizontal-relative:char;mso-position-vertical-relative:line" coordsize="88366,23088" o:gfxdata="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">
                <v:shape id="_x0000_s2090" type="#_x0000_t75" style="position:absolute;width:88366;height:23088;visibility:visible;mso-wrap-style:square" filled="t">
                  <v:fill o:detectmouseclick="t"/>
                  <v:path o:connecttype="none"/>
                </v:shape>
                <v:rect id="Rectangle 954" o:spid="_x0000_s2091" style="position:absolute;left:1797;top:2218;width:26492;height:19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" filled="f" strokecolor="black [3200]" strokeweight="1.5pt">
                  <v:stroke joinstyle="round"/>
                </v:rect>
                <v:rect id="Rectangle 957" o:spid="_x0000_s2092" style="position:absolute;left:31070;top:2218;width:26491;height:19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" filled="f" strokecolor="black [3200]" strokeweight="1.5pt">
                  <v:stroke joinstyle="round"/>
                </v:rect>
                <v:rect id="Rectangle 958" o:spid="_x0000_s2093" style="position:absolute;left:60340;top:2218;width:26492;height:19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" filled="f" strokecolor="black [3200]" strokeweight="1.5pt">
                  <v:stroke joinstyle="round"/>
                </v:rect>
                <v:shape id="Ink 960" o:spid="_x0000_s2094" type="#_x0000_t75" style="position:absolute;left:10094;top:3706;width:335;height:1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">
                  <v:imagedata r:id="rId1807" o:title=""/>
                </v:shape>
                <v:shape id="Ink 961" o:spid="_x0000_s2095" type="#_x0000_t75" style="position:absolute;left:10220;top:3670;width:897;height: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">
                  <v:imagedata r:id="rId1808" o:title=""/>
                </v:shape>
                <v:shape id="Ink 962" o:spid="_x0000_s2096" type="#_x0000_t75" style="position:absolute;left:10998;top:4555;width:1847;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">
                  <v:imagedata r:id="rId1809" o:title=""/>
                </v:shape>
                <v:shape id="Ink 963" o:spid="_x0000_s2097" type="#_x0000_t75" style="position:absolute;left:12779;top:3548;width:754;height: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">
                  <v:imagedata r:id="rId1810" o:title=""/>
                </v:shape>
                <v:shape id="Ink 964" o:spid="_x0000_s2098" type="#_x0000_t75" style="position:absolute;left:13385;top:4347;width:788;height: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">
                  <v:imagedata r:id="rId1811" o:title=""/>
                </v:shape>
                <v:shape id="Ink 965" o:spid="_x0000_s2099" type="#_x0000_t75" style="position:absolute;left:15332;top:3436;width:1300;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">
                  <v:imagedata r:id="rId1812" o:title=""/>
                </v:shape>
                <v:shape id="Ink 966" o:spid="_x0000_s2100" type="#_x0000_t75" style="position:absolute;left:16628;top:4012;width:1030;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">
                  <v:imagedata r:id="rId1813" o:title=""/>
                </v:shape>
                <v:shape id="Ink 967" o:spid="_x0000_s2101" type="#_x0000_t75" style="position:absolute;left:17463;top:4026;width:738;height: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">
                  <v:imagedata r:id="rId1814" o:title=""/>
                </v:shape>
                <v:shape id="Ink 969" o:spid="_x0000_s2102" type="#_x0000_t75" style="position:absolute;left:2898;top:6816;width:22428;height:13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">
                  <v:imagedata r:id="rId1815" o:title=""/>
                </v:shape>
                <v:shape id="Ink 970" o:spid="_x0000_s2103" type="#_x0000_t75" style="position:absolute;left:9799;top:9754;width:464;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">
                  <v:imagedata r:id="rId1816" o:title=""/>
                </v:shape>
                <v:shape id="Ink 971" o:spid="_x0000_s2104" type="#_x0000_t75" style="position:absolute;left:9997;top:9448;width:727;height:1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">
                  <v:imagedata r:id="rId1817" o:title=""/>
                </v:shape>
                <v:shape id="Ink 972" o:spid="_x0000_s2105" type="#_x0000_t75" style="position:absolute;left:10652;top:10556;width:558;height: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">
                  <v:imagedata r:id="rId1818" o:title=""/>
                </v:shape>
                <v:shape id="Ink 973" o:spid="_x0000_s2106" type="#_x0000_t75" style="position:absolute;left:11401;top:10668;width:1012;height: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">
                  <v:imagedata r:id="rId1819" o:title=""/>
                </v:shape>
                <v:shape id="Ink 974" o:spid="_x0000_s2107" type="#_x0000_t75" style="position:absolute;left:12140;top:9293;width:618;height: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">
                  <v:imagedata r:id="rId1820" o:title=""/>
                </v:shape>
                <v:shape id="Ink 975" o:spid="_x0000_s2108" type="#_x0000_t75" style="position:absolute;left:12845;top:10359;width:601;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">
                  <v:imagedata r:id="rId1821" o:title=""/>
                </v:shape>
                <v:shape id="Ink 976" o:spid="_x0000_s2109" type="#_x0000_t75" style="position:absolute;left:14375;top:10284;width:1389;height: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">
                  <v:imagedata r:id="rId1822" o:title=""/>
                </v:shape>
                <v:shape id="Ink 977" o:spid="_x0000_s2110" type="#_x0000_t75" style="position:absolute;left:15602;top:10233;width:900;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">
                  <v:imagedata r:id="rId1823" o:title=""/>
                </v:shape>
                <v:shape id="Ink 978" o:spid="_x0000_s2111" type="#_x0000_t75" style="position:absolute;left:16387;top:10023;width:590;height:1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">
                  <v:imagedata r:id="rId1824" o:title=""/>
                </v:shape>
                <v:shape id="Ink 979" o:spid="_x0000_s2112" type="#_x0000_t75" style="position:absolute;left:10310;top:12483;width:976;height: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">
                  <v:imagedata r:id="rId1825" o:title=""/>
                </v:shape>
                <v:shape id="Ink 980" o:spid="_x0000_s2113" type="#_x0000_t75" style="position:absolute;left:11220;top:12774;width:449;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">
                  <v:imagedata r:id="rId1826" o:title=""/>
                </v:shape>
                <v:shape id="Ink 981" o:spid="_x0000_s2114" type="#_x0000_t75" style="position:absolute;left:11451;top:12695;width:68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">
                  <v:imagedata r:id="rId1827" o:title=""/>
                </v:shape>
                <v:shape id="Ink 982" o:spid="_x0000_s2115" type="#_x0000_t75" style="position:absolute;left:12312;top:11820;width:839;height:1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">
                  <v:imagedata r:id="rId1828" o:title=""/>
                </v:shape>
                <v:shape id="Ink 983" o:spid="_x0000_s2116" type="#_x0000_t75" style="position:absolute;left:13270;top:12540;width:794;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">
                  <v:imagedata r:id="rId1829" o:title=""/>
                </v:shape>
                <v:shape id="Ink 984" o:spid="_x0000_s2117" type="#_x0000_t75" style="position:absolute;left:14018;top:11845;width:1473;height:1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">
                  <v:imagedata r:id="rId1830" o:title=""/>
                </v:shape>
                <v:shape id="Ink 985" o:spid="_x0000_s2118" type="#_x0000_t75" style="position:absolute;left:15340;top:11723;width:856;height:1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">
                  <v:imagedata r:id="rId1831" o:title=""/>
                </v:shape>
                <v:shape id="Ink 986" o:spid="_x0000_s2119" type="#_x0000_t75" style="position:absolute;left:16704;top:11741;width:619;height:1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">
                  <v:imagedata r:id="rId1832" o:title=""/>
                </v:shape>
                <v:shape id="Ink 987" o:spid="_x0000_s2120" type="#_x0000_t75" style="position:absolute;left:17193;top:12558;width:688;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">
                  <v:imagedata r:id="rId1833" o:title=""/>
                </v:shape>
                <v:shape id="Ink 988" o:spid="_x0000_s2121" type="#_x0000_t75" style="position:absolute;left:11657;top:15161;width:593;height:1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">
                  <v:imagedata r:id="rId1834" o:title=""/>
                </v:shape>
                <v:shape id="Ink 989" o:spid="_x0000_s2122" type="#_x0000_t75" style="position:absolute;left:12222;top:14308;width:489;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">
                  <v:imagedata r:id="rId1835" o:title=""/>
                </v:shape>
                <v:shape id="Ink 994" o:spid="_x0000_s2123" type="#_x0000_t75" style="position:absolute;left:12150;top:15239;width:630;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">
                  <v:imagedata r:id="rId1836" o:title=""/>
                </v:shape>
                <v:shape id="Ink 995" o:spid="_x0000_s2124" type="#_x0000_t75" style="position:absolute;left:12881;top:15352;width:759;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">
                  <v:imagedata r:id="rId1837" o:title=""/>
                </v:shape>
                <v:shape id="Ink 996" o:spid="_x0000_s2125" type="#_x0000_t75" style="position:absolute;left:13575;top:14264;width:764;height:2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">
                  <v:imagedata r:id="rId1838" o:title=""/>
                </v:shape>
                <v:shape id="Ink 997" o:spid="_x0000_s2126" type="#_x0000_t75" style="position:absolute;left:14400;top:14369;width:583;height: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">
                  <v:imagedata r:id="rId1839" o:title=""/>
                </v:shape>
                <v:shape id="Ink 998" o:spid="_x0000_s2127" type="#_x0000_t75" style="position:absolute;left:14173;top:15323;width:832;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">
                  <v:imagedata r:id="rId1840" o:title=""/>
                </v:shape>
                <v:shape id="Ink 999" o:spid="_x0000_s2128" type="#_x0000_t75" style="position:absolute;left:38196;top:3684;width:878;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">
                  <v:imagedata r:id="rId1841" o:title=""/>
                </v:shape>
                <v:shape id="Ink 1000" o:spid="_x0000_s2129" type="#_x0000_t75" style="position:absolute;left:38228;top:3411;width:1091;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">
                  <v:imagedata r:id="rId1842" o:title=""/>
                </v:shape>
                <v:shape id="Ink 1001" o:spid="_x0000_s2130" type="#_x0000_t75" style="position:absolute;left:39006;top:4181;width:785;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">
                  <v:imagedata r:id="rId1843" o:title=""/>
                </v:shape>
                <v:shape id="Ink 1002" o:spid="_x0000_s2131" type="#_x0000_t75" style="position:absolute;left:39985;top:4145;width:1703;height:1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">
                  <v:imagedata r:id="rId1844" o:title=""/>
                </v:shape>
                <v:shape id="Ink 1003" o:spid="_x0000_s2132" type="#_x0000_t75" style="position:absolute;left:41321;top:4239;width:651;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">
                  <v:imagedata r:id="rId1845" o:title=""/>
                </v:shape>
                <v:shape id="Ink 1004" o:spid="_x0000_s2133" type="#_x0000_t75" style="position:absolute;left:41897;top:4105;width:2430;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">
                  <v:imagedata r:id="rId1846" o:title=""/>
                </v:shape>
                <v:shape id="Ink 1005" o:spid="_x0000_s2134" type="#_x0000_t75" style="position:absolute;left:44269;top:3133;width:3002;height: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">
                  <v:imagedata r:id="rId1847" o:title=""/>
                </v:shape>
                <v:shape id="Ink 1006" o:spid="_x0000_s2135" type="#_x0000_t75" style="position:absolute;left:47387;top:3094;width:716;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">
                  <v:imagedata r:id="rId1848" o:title=""/>
                </v:shape>
                <v:shape id="Ink 1007" o:spid="_x0000_s2136" type="#_x0000_t75" style="position:absolute;left:33732;top:7230;width:1519;height: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">
                  <v:imagedata r:id="rId1849" o:title=""/>
                </v:shape>
                <v:shape id="Ink 1008" o:spid="_x0000_s2137" type="#_x0000_t75" style="position:absolute;left:33329;top:9430;width:1285;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">
                  <v:imagedata r:id="rId1850" o:title=""/>
                </v:shape>
                <v:shape id="Ink 1009" o:spid="_x0000_s2138" type="#_x0000_t75" style="position:absolute;left:33264;top:11579;width:1361;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">
                  <v:imagedata r:id="rId1851" o:title=""/>
                </v:shape>
                <v:shape id="Ink 1010" o:spid="_x0000_s2139" type="#_x0000_t75" style="position:absolute;left:32915;top:13555;width:1414;height:1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">
                  <v:imagedata r:id="rId1852" o:title=""/>
                </v:shape>
                <v:shape id="Ink 1011" o:spid="_x0000_s2140" type="#_x0000_t75" style="position:absolute;left:32770;top:15467;width:1124;height:1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">
                  <v:imagedata r:id="rId1853" o:title=""/>
                </v:shape>
                <v:shape id="Ink 1012" o:spid="_x0000_s2141" type="#_x0000_t75" style="position:absolute;left:32745;top:17022;width:1164;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">
                  <v:imagedata r:id="rId1854" o:title=""/>
                </v:shape>
                <v:shape id="Ink 1013" o:spid="_x0000_s2142" type="#_x0000_t75" style="position:absolute;left:32925;top:19330;width:260;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">
                  <v:imagedata r:id="rId1855" o:title=""/>
                </v:shape>
                <v:shape id="Ink 1014" o:spid="_x0000_s2143" type="#_x0000_t75" style="position:absolute;left:33008;top:18995;width:19804;height: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">
                  <v:imagedata r:id="rId1856" o:title=""/>
                </v:shape>
                <v:shape id="Ink 1015" o:spid="_x0000_s2144" type="#_x0000_t75" style="position:absolute;left:32997;top:20291;width:19610;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">
                  <v:imagedata r:id="rId1857" o:title=""/>
                </v:shape>
                <v:shape id="Ink 1016" o:spid="_x0000_s2145" type="#_x0000_t75" style="position:absolute;left:52319;top:19082;width:352;height:1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">
                  <v:imagedata r:id="rId1858" o:title=""/>
                </v:shape>
                <v:shape id="Ink 1017" o:spid="_x0000_s2146" type="#_x0000_t75" style="position:absolute;left:35694;top:19891;width:403;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">
                  <v:imagedata r:id="rId1859" o:title=""/>
                </v:shape>
                <v:shape id="Ink 1018" o:spid="_x0000_s2147" type="#_x0000_t75" style="position:absolute;left:35837;top:19618;width:567;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">
                  <v:imagedata r:id="rId1860" o:title=""/>
                </v:shape>
                <v:shape id="Ink 1019" o:spid="_x0000_s2148" type="#_x0000_t75" style="position:absolute;left:36338;top:19816;width:490;height: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">
                  <v:imagedata r:id="rId1861" o:title=""/>
                </v:shape>
                <v:shape id="Ink 1020" o:spid="_x0000_s2149" type="#_x0000_t75" style="position:absolute;left:36756;top:19899;width:500;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">
                  <v:imagedata r:id="rId1862" o:title=""/>
                </v:shape>
                <v:shape id="Ink 1021" o:spid="_x0000_s2150" type="#_x0000_t75" style="position:absolute;left:37109;top:19877;width:680;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">
                  <v:imagedata r:id="rId1863" o:title=""/>
                </v:shape>
                <v:shape id="Ink 1022" o:spid="_x0000_s2151" type="#_x0000_t75" style="position:absolute;left:37846;top:19906;width:919;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">
                  <v:imagedata r:id="rId1864" o:title=""/>
                </v:shape>
                <v:shape id="Ink 1023" o:spid="_x0000_s2152" type="#_x0000_t75" style="position:absolute;left:38889;top:19901;width:345;height: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">
                  <v:imagedata r:id="rId1865" o:title=""/>
                </v:shape>
                <v:shape id="Ink 1024" o:spid="_x0000_s2153" type="#_x0000_t75" style="position:absolute;left:39395;top:19150;width:1501;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">
                  <v:imagedata r:id="rId1866" o:title=""/>
                </v:shape>
                <v:shape id="Ink 1025" o:spid="_x0000_s2154" type="#_x0000_t75" style="position:absolute;left:40680;top:19902;width:475;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">
                  <v:imagedata r:id="rId1867" o:title=""/>
                </v:shape>
                <v:shape id="Ink 1026" o:spid="_x0000_s2155" type="#_x0000_t75" style="position:absolute;left:40961;top:19870;width:1432;height: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">
                  <v:imagedata r:id="rId1868" o:title=""/>
                </v:shape>
                <v:shape id="Ink 1027" o:spid="_x0000_s2156" type="#_x0000_t75" style="position:absolute;left:45713;top:19294;width:298;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">
                  <v:imagedata r:id="rId1869" o:title=""/>
                </v:shape>
                <v:shape id="Ink 1028" o:spid="_x0000_s2157" type="#_x0000_t75" style="position:absolute;left:45738;top:19211;width:4791;height:1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">
                  <v:imagedata r:id="rId1870" o:title=""/>
                </v:shape>
                <v:shape id="Ink 1029" o:spid="_x0000_s2158" type="#_x0000_t75" style="position:absolute;left:49892;top:19506;width:2142;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">
                  <v:imagedata r:id="rId1871" o:title=""/>
                </v:shape>
                <v:shape id="Ink 1030" o:spid="_x0000_s2159" type="#_x0000_t75" style="position:absolute;left:35931;top:7622;width:4878;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">
                  <v:imagedata r:id="rId1872" o:title=""/>
                </v:shape>
                <v:shape id="Ink 1031" o:spid="_x0000_s2160" type="#_x0000_t75" style="position:absolute;left:35715;top:9585;width:4781;height: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">
                  <v:imagedata r:id="rId1873" o:title=""/>
                </v:shape>
                <v:shape id="Ink 1032" o:spid="_x0000_s2161" type="#_x0000_t75" style="position:absolute;left:35244;top:11971;width:5123;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">
                  <v:imagedata r:id="rId1874" o:title=""/>
                </v:shape>
                <v:shape id="Ink 1033" o:spid="_x0000_s2162" type="#_x0000_t75" style="position:absolute;left:34992;top:14175;width:4971;height: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">
                  <v:imagedata r:id="rId1875" o:title=""/>
                </v:shape>
                <v:shape id="Ink 1034" o:spid="_x0000_s2163" type="#_x0000_t75" style="position:absolute;left:35049;top:15870;width:4878;height: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">
                  <v:imagedata r:id="rId1876" o:title=""/>
                </v:shape>
                <v:shape id="Ink 1035" o:spid="_x0000_s2164" type="#_x0000_t75" style="position:absolute;left:34981;top:17490;width:5166;height: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">
                  <v:imagedata r:id="rId1877" o:title=""/>
                </v:shape>
                <v:shape id="Ink 1036" o:spid="_x0000_s2165" type="#_x0000_t75" style="position:absolute;left:67151;top:3656;width:799;height:1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">
                  <v:imagedata r:id="rId1878" o:title=""/>
                </v:shape>
                <v:shape id="Ink 1037" o:spid="_x0000_s2166" type="#_x0000_t75" style="position:absolute;left:67385;top:3393;width:882;height:1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">
                  <v:imagedata r:id="rId1879" o:title=""/>
                </v:shape>
                <v:shape id="Ink 1038" o:spid="_x0000_s2167" type="#_x0000_t75" style="position:absolute;left:68230;top:4109;width:883;height: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">
                  <v:imagedata r:id="rId1880" o:title=""/>
                </v:shape>
                <v:shape id="Ink 1039" o:spid="_x0000_s2168" type="#_x0000_t75" style="position:absolute;left:69192;top:4304;width:288;height:1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">
                  <v:imagedata r:id="rId1881" o:title=""/>
                </v:shape>
                <v:shape id="Ink 1040" o:spid="_x0000_s2169" type="#_x0000_t75" style="position:absolute;left:69419;top:4005;width:1213;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">
                  <v:imagedata r:id="rId1882" o:title=""/>
                </v:shape>
                <v:shape id="Ink 1041" o:spid="_x0000_s2170" type="#_x0000_t75" style="position:absolute;left:70610;top:3144;width:1307;height:1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">
                  <v:imagedata r:id="rId1883" o:title=""/>
                </v:shape>
                <v:shape id="Ink 1042" o:spid="_x0000_s2171" type="#_x0000_t75" style="position:absolute;left:71666;top:3170;width:740;height: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">
                  <v:imagedata r:id="rId1884" o:title=""/>
                </v:shape>
                <v:shape id="Ink 1043" o:spid="_x0000_s2172" type="#_x0000_t75" style="position:absolute;left:71917;top:3911;width:103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">
                  <v:imagedata r:id="rId1885" o:title=""/>
                </v:shape>
                <v:shape id="Ink 1044" o:spid="_x0000_s2173" type="#_x0000_t75" style="position:absolute;left:72972;top:4163;width:1253;height: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">
                  <v:imagedata r:id="rId1886" o:title=""/>
                </v:shape>
                <v:shape id="Ink 1045" o:spid="_x0000_s2174" type="#_x0000_t75" style="position:absolute;left:75196;top:3108;width:696;height:1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">
                  <v:imagedata r:id="rId1887" o:title=""/>
                </v:shape>
                <v:shape id="Ink 1046" o:spid="_x0000_s2175" type="#_x0000_t75" style="position:absolute;left:75960;top:2777;width:986;height:2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">
                  <v:imagedata r:id="rId1888" o:title=""/>
                </v:shape>
                <v:shape id="Ink 1047" o:spid="_x0000_s2176" type="#_x0000_t75" style="position:absolute;left:76493;top:4163;width:813;height: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">
                  <v:imagedata r:id="rId1889" o:title=""/>
                </v:shape>
                <v:shape id="Ink 1048" o:spid="_x0000_s2177" type="#_x0000_t75" style="position:absolute;left:76950;top:3670;width:1029;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">
                  <v:imagedata r:id="rId1890" o:title=""/>
                </v:shape>
                <v:shape id="Ink 1049" o:spid="_x0000_s2178" type="#_x0000_t75" style="position:absolute;left:78145;top:2957;width:799;height: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">
                  <v:imagedata r:id="rId1891" o:title=""/>
                </v:shape>
                <v:shape id="Ink 1063" o:spid="_x0000_s2179" type="#_x0000_t75" style="position:absolute;left:64235;top:6737;width:723;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">
                  <v:imagedata r:id="rId1892" o:title=""/>
                </v:shape>
                <v:shape id="Ink 1064" o:spid="_x0000_s2180" type="#_x0000_t75" style="position:absolute;left:64922;top:6099;width:403;height:1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">
                  <v:imagedata r:id="rId1893" o:title=""/>
                </v:shape>
                <v:shape id="Ink 1065" o:spid="_x0000_s2181" type="#_x0000_t75" style="position:absolute;left:64843;top:6053;width:2534;height:1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">
                  <v:imagedata r:id="rId1894" o:title=""/>
                </v:shape>
                <v:shape id="Ink 1066" o:spid="_x0000_s2182" type="#_x0000_t75" style="position:absolute;left:68015;top:6157;width:1036;height: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">
                  <v:imagedata r:id="rId1895" o:title=""/>
                </v:shape>
                <v:shape id="Ink 1067" o:spid="_x0000_s2183" type="#_x0000_t75" style="position:absolute;left:68922;top:6906;width:972;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">
                  <v:imagedata r:id="rId1896" o:title=""/>
                </v:shape>
                <v:shape id="Ink 1068" o:spid="_x0000_s2184" type="#_x0000_t75" style="position:absolute;left:69843;top:5945;width:598;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">
                  <v:imagedata r:id="rId1897" o:title=""/>
                </v:shape>
                <v:shape id="Ink 1069" o:spid="_x0000_s2185" type="#_x0000_t75" style="position:absolute;left:70502;top:6860;width:728;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">
                  <v:imagedata r:id="rId1898" o:title=""/>
                </v:shape>
                <v:shape id="Ink 1077" o:spid="_x0000_s2186" type="#_x0000_t75" style="position:absolute;left:71514;top:5898;width:338;height:1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">
                  <v:imagedata r:id="rId1899" o:title=""/>
                </v:shape>
                <v:shape id="Ink 1078" o:spid="_x0000_s2187" type="#_x0000_t75" style="position:absolute;left:71309;top:7107;width:939;height: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">
                  <v:imagedata r:id="rId1900" o:title=""/>
                </v:shape>
                <v:shape id="Ink 1079" o:spid="_x0000_s2188" type="#_x0000_t75" style="position:absolute;left:71975;top:6751;width:367;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">
                  <v:imagedata r:id="rId1901" o:title=""/>
                </v:shape>
                <v:shape id="Ink 1080" o:spid="_x0000_s2189" type="#_x0000_t75" style="position:absolute;left:72248;top:6913;width:1977;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">
                  <v:imagedata r:id="rId1902" o:title=""/>
                </v:shape>
                <v:shape id="Ink 1081" o:spid="_x0000_s2190" type="#_x0000_t75" style="position:absolute;left:74613;top:6774;width:1228;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">
                  <v:imagedata r:id="rId1903" o:title=""/>
                </v:shape>
                <v:shape id="Ink 1082" o:spid="_x0000_s2191" type="#_x0000_t75" style="position:absolute;left:76151;top:6661;width:1425;height: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">
                  <v:imagedata r:id="rId1904" o:title=""/>
                </v:shape>
                <v:shape id="Ink 1083" o:spid="_x0000_s2192" type="#_x0000_t75" style="position:absolute;left:77763;top:5769;width:648;height:1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">
                  <v:imagedata r:id="rId1905" o:title=""/>
                </v:shape>
                <v:shape id="Ink 1084" o:spid="_x0000_s2193" type="#_x0000_t75" style="position:absolute;left:79114;top:5790;width:816;height:1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">
                  <v:imagedata r:id="rId1906" o:title=""/>
                </v:shape>
                <v:shape id="Ink 1085" o:spid="_x0000_s2194" type="#_x0000_t75" style="position:absolute;left:79848;top:6812;width:975;height: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">
                  <v:imagedata r:id="rId1907" o:title=""/>
                </v:shape>
                <v:shape id="Ink 1086" o:spid="_x0000_s2195" type="#_x0000_t75" style="position:absolute;left:80787;top:5625;width:501;height:1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">
                  <v:imagedata r:id="rId1908" o:title=""/>
                </v:shape>
                <v:shape id="Ink 1087" o:spid="_x0000_s2196" type="#_x0000_t75" style="position:absolute;left:81126;top:5538;width:1328;height: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">
                  <v:imagedata r:id="rId1909" o:title=""/>
                </v:shape>
                <v:shape id="Ink 1088" o:spid="_x0000_s2197" type="#_x0000_t75" style="position:absolute;left:81774;top:6719;width:1155;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">
                  <v:imagedata r:id="rId1910" o:title=""/>
                </v:shape>
                <v:shape id="Ink 1089" o:spid="_x0000_s2198" type="#_x0000_t75" style="position:absolute;left:82807;top:6867;width:1670;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">
                  <v:imagedata r:id="rId1911" o:title=""/>
                </v:shape>
                <v:shape id="Ink 1090" o:spid="_x0000_s2199" type="#_x0000_t75" style="position:absolute;left:64947;top:9354;width:850;height:1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">
                  <v:imagedata r:id="rId1912" o:title=""/>
                </v:shape>
                <v:shape id="Ink 1091" o:spid="_x0000_s2200" type="#_x0000_t75" style="position:absolute;left:65793;top:9761;width:707;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">
                  <v:imagedata r:id="rId1913" o:title=""/>
                </v:shape>
                <v:shape id="Ink 1093" o:spid="_x0000_s2201" type="#_x0000_t75" style="position:absolute;left:66704;top:9819;width:897;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">
                  <v:imagedata r:id="rId1914" o:title=""/>
                </v:shape>
                <v:shape id="Ink 1094" o:spid="_x0000_s2202" type="#_x0000_t75" style="position:absolute;left:67647;top:9945;width:879;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">
                  <v:imagedata r:id="rId1915" o:title=""/>
                </v:shape>
                <v:shape id="Ink 1095" o:spid="_x0000_s2203" type="#_x0000_t75" style="position:absolute;left:68493;top:8923;width:1012;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">
                  <v:imagedata r:id="rId1916" o:title=""/>
                </v:shape>
                <v:shape id="Ink 1096" o:spid="_x0000_s2204" type="#_x0000_t75" style="position:absolute;left:69559;top:10032;width:583;height: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">
                  <v:imagedata r:id="rId1917" o:title=""/>
                </v:shape>
                <v:shape id="Ink 1097" o:spid="_x0000_s2205" type="#_x0000_t75" style="position:absolute;left:71535;top:10316;width:202;height: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">
                  <v:imagedata r:id="rId1918" o:title=""/>
                </v:shape>
                <v:shape id="Ink 1098" o:spid="_x0000_s2206" type="#_x0000_t75" style="position:absolute;left:70369;top:10010;width:655;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">
                  <v:imagedata r:id="rId1919" o:title=""/>
                </v:shape>
                <v:shape id="Ink 1099" o:spid="_x0000_s2207" type="#_x0000_t75" style="position:absolute;left:71571;top:9891;width:216;height: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">
                  <v:imagedata r:id="rId1920" o:title=""/>
                </v:shape>
                <v:shape id="Ink 1100" o:spid="_x0000_s2208" type="#_x0000_t75" style="position:absolute;left:63533;top:11925;width:903;height:1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">
                  <v:imagedata r:id="rId1921" o:title=""/>
                </v:shape>
                <v:shape id="Ink 1101" o:spid="_x0000_s2209" type="#_x0000_t75" style="position:absolute;left:64566;top:12515;width:1051;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">
                  <v:imagedata r:id="rId1922" o:title=""/>
                </v:shape>
                <v:shape id="Ink 1102" o:spid="_x0000_s2210" type="#_x0000_t75" style="position:absolute;left:65675;top:12433;width:1062;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">
                  <v:imagedata r:id="rId1923" o:title=""/>
                </v:shape>
                <v:shape id="Ink 1103" o:spid="_x0000_s2211" type="#_x0000_t75" style="position:absolute;left:67514;top:12562;width:886;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">
                  <v:imagedata r:id="rId1924" o:title=""/>
                </v:shape>
                <v:shape id="Ink 1104" o:spid="_x0000_s2212" type="#_x0000_t75" style="position:absolute;left:68497;top:11586;width:1148;height:1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">
                  <v:imagedata r:id="rId1925" o:title=""/>
                </v:shape>
                <v:shape id="Ink 1105" o:spid="_x0000_s2213" type="#_x0000_t75" style="position:absolute;left:68940;top:12418;width:1811;height: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">
                  <v:imagedata r:id="rId1926" o:title=""/>
                </v:shape>
                <v:shape id="Ink 1106" o:spid="_x0000_s2214" type="#_x0000_t75" style="position:absolute;left:70639;top:11605;width:914;height:1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">
                  <v:imagedata r:id="rId1927" o:title=""/>
                </v:shape>
                <v:shape id="Ink 1107" o:spid="_x0000_s2215" type="#_x0000_t75" style="position:absolute;left:71417;top:12465;width:655;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">
                  <v:imagedata r:id="rId1928" o:title=""/>
                </v:shape>
                <v:shape id="Ink 1108" o:spid="_x0000_s2216" type="#_x0000_t75" style="position:absolute;left:72018;top:12206;width:860;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">
                  <v:imagedata r:id="rId1929" o:title=""/>
                </v:shape>
                <v:shape id="Ink 1191" o:spid="_x0000_s2217" type="#_x0000_t75" style="position:absolute;left:68339;top:18623;width:8711;height:1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">
                  <v:imagedata r:id="rId1930" o:title=""/>
                </v:shape>
                <v:shape id="Ink 1192" o:spid="_x0000_s2218" type="#_x0000_t75" style="position:absolute;left:67717;top:18223;width:9765;height:2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">
                  <v:imagedata r:id="rId1931" o:title=""/>
                </v:shape>
                <v:shape id="Ink 1193" o:spid="_x0000_s2219" type="#_x0000_t75" style="position:absolute;left:62165;top:13847;width:10317;height:2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">
                  <v:imagedata r:id="rId1932" o:title=""/>
                </v:shape>
                <v:shape id="Ink 1194" o:spid="_x0000_s2220" type="#_x0000_t75" style="position:absolute;left:73424;top:14857;width:626;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">
                  <v:imagedata r:id="rId1933" o:title=""/>
                </v:shape>
                <v:shape id="Ink 1195" o:spid="_x0000_s2221" type="#_x0000_t75" style="position:absolute;left:73284;top:16508;width:5180;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">
                  <v:imagedata r:id="rId1934" o:title=""/>
                </v:shape>
                <v:shape id="Ink 1196" o:spid="_x0000_s2222" type="#_x0000_t75" style="position:absolute;left:74490;top:14857;width:4901;height: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">
                  <v:imagedata r:id="rId1935" o:title=""/>
                </v:shape>
                <v:shape id="Ink 1197" o:spid="_x0000_s2223" type="#_x0000_t75" style="position:absolute;left:72321;top:9765;width:4653;height: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">
                  <v:imagedata r:id="rId1936" o:title=""/>
                </v:shape>
                <v:shape id="Ink 1198" o:spid="_x0000_s2224" type="#_x0000_t75" style="position:absolute;left:73397;top:12382;width:7936;height: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">
                  <v:imagedata r:id="rId1937" o:title=""/>
                </v:shape>
                <v:rect id="Rectangle 1247" o:spid="_x0000_s2225" style="position:absolute;left:43274;top:5377;width:18981;height:7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" fillcolor="white [3201]" strokecolor="#e84c22 [3204]" strokeweight="1.5pt">
                  <v:textbox>
                    <w:txbxContent>
                      <w:p w14:paraId="77B4A37E" w14:textId="2CA409DA" w:rsidR="00D863A0" w:rsidRDefault="00D863A0" w:rsidP="00D04175">
                        <w:pPr>
                          <w:jc w:val="center"/>
                          <w:rPr>
                            <w:sz w:val="24"/>
                            <w:szCs w:val="24"/>
                          </w:rPr>
                        </w:pPr>
                        <w:r>
                          <w:rPr>
                            <w:rFonts w:eastAsia="Batang"/>
                            <w:szCs w:val="22"/>
                          </w:rPr>
                          <w:t>Students can tick off the equipment they already have with each item they tick filling the progress bar.</w:t>
                        </w:r>
                      </w:p>
                    </w:txbxContent>
                  </v:textbox>
                </v:rect>
                <v:rect id="Rectangle 1248" o:spid="_x0000_s2226" style="position:absolute;left:40075;top:14263;width:21074;height:4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" fillcolor="white [3201]" strokecolor="#e84c22 [3204]" strokeweight="1.5pt">
                  <v:textbox>
                    <w:txbxContent>
                      <w:p w14:paraId="4CF2FBA6" w14:textId="3237D7EC" w:rsidR="00D863A0" w:rsidRDefault="00D863A0" w:rsidP="00D04175">
                        <w:pPr>
                          <w:jc w:val="center"/>
                          <w:rPr>
                            <w:sz w:val="24"/>
                            <w:szCs w:val="24"/>
                          </w:rPr>
                        </w:pPr>
                        <w:r>
                          <w:rPr>
                            <w:rFonts w:eastAsia="Batang"/>
                            <w:szCs w:val="22"/>
                          </w:rPr>
                          <w:t>The risk assessment is displayed as a bullet point list.</w:t>
                        </w:r>
                      </w:p>
                    </w:txbxContent>
                  </v:textbox>
                </v:rect>
                <v:shape id="Straight Arrow Connector 1249" o:spid="_x0000_s2227" type="#_x0000_t32" style="position:absolute;left:35071;top:9149;width:8203;height:8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" strokecolor="#e84c22 [3204]" strokeweight="1.5pt">
                  <v:stroke endarrow="block" joinstyle="miter"/>
                </v:shape>
                <v:shape id="Straight Arrow Connector 1250" o:spid="_x0000_s2228" type="#_x0000_t32" style="position:absolute;left:61149;top:16396;width:11913;height:3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" strokecolor="#e84c22 [3204]" strokeweight="1.5pt">
                  <v:stroke endarrow="block" joinstyle="miter"/>
                </v:shape>
                <v:rect id="Rectangle 1722" o:spid="_x0000_s2229" style="position:absolute;left:78377;top:8687;width:9989;height:14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" fillcolor="white [3201]" strokecolor="#e84c22 [3204]" strokeweight="1.5pt">
                  <v:textbox>
                    <w:txbxContent>
                      <w:p w14:paraId="121D1A7D" w14:textId="7582B3C7" w:rsidR="00D863A0" w:rsidRDefault="00D863A0" w:rsidP="00D04175">
                        <w:pPr>
                          <w:jc w:val="center"/>
                          <w:rPr>
                            <w:sz w:val="24"/>
                            <w:szCs w:val="24"/>
                          </w:rPr>
                        </w:pPr>
                        <w:r>
                          <w:rPr>
                            <w:rFonts w:eastAsia="Batang"/>
                            <w:szCs w:val="22"/>
                          </w:rPr>
                          <w:t>To confirm the user’s intentions, this button will first prompt a confirmation dialogue. box.</w:t>
                        </w:r>
                      </w:p>
                    </w:txbxContent>
                  </v:textbox>
                </v:rect>
                <v:shape id="Straight Arrow Connector 1723" o:spid="_x0000_s2230" type="#_x0000_t32" style="position:absolute;left:74703;top:15883;width:3674;height:32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" strokecolor="#e84c22 [3204]" strokeweight="1.5pt">
                  <v:stroke endarrow="block" joinstyle="miter"/>
                </v:shape>
                <v:shape id="Ink 1724" o:spid="_x0000_s2231" type="#_x0000_t75" style="position:absolute;left:9985;top:5483;width:8158;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">
                  <v:imagedata r:id="rId1938" o:title=""/>
                </v:shape>
                <v:shape id="Ink 1725" o:spid="_x0000_s2232" type="#_x0000_t75" style="position:absolute;left:38154;top:4696;width:9853;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">
                  <v:imagedata r:id="rId1939" o:title=""/>
                </v:shape>
                <v:shape id="Ink 1726" o:spid="_x0000_s2233" type="#_x0000_t75" style="position:absolute;left:67065;top:5174;width:12013;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">
                  <v:imagedata r:id="rId1940" o:title=""/>
                </v:shape>
                <w10:anchorlock/>
              </v:group>
            </w:pict>
          </mc:Fallback>
        </mc:AlternateContent>
      </w:r>
    </w:p>
    <w:p w14:paraId="0E7E534F" w14:textId="3EE34AD1" w:rsidR="00C363D9" w:rsidRPr="00C363D9" w:rsidRDefault="00C363D9" w:rsidP="00C363D9">
      <w:pPr>
        <w:pStyle w:val="Heading3"/>
      </w:pPr>
      <w:bookmarkStart w:id="44" w:name="_Toc60400342"/>
      <w:r>
        <w:lastRenderedPageBreak/>
        <w:t>Staff interface</w:t>
      </w:r>
      <w:bookmarkEnd w:id="44"/>
    </w:p>
    <w:p w14:paraId="375C40B2" w14:textId="77777777" w:rsidR="001679B0" w:rsidRDefault="00914087" w:rsidP="001679B0">
      <w:pPr>
        <w:pStyle w:val="Heading4"/>
      </w:pPr>
      <w:bookmarkStart w:id="45" w:name="_Ref57910073"/>
      <w:r>
        <w:t>Student Overview Table</w:t>
      </w:r>
      <w:bookmarkEnd w:id="45"/>
    </w:p>
    <w:p w14:paraId="046EC8C8" w14:textId="48FF9E31" w:rsidR="00214893" w:rsidRDefault="001679B0" w:rsidP="001679B0">
      <w:r>
        <w:t>Linked from ‘</w:t>
      </w:r>
      <w:r w:rsidRPr="001679B0">
        <w:rPr>
          <w:i/>
          <w:iCs/>
        </w:rPr>
        <w:t>Login</w:t>
      </w:r>
      <w:r>
        <w:t xml:space="preserve">’ button in </w:t>
      </w:r>
      <w:r>
        <w:rPr>
          <w:b/>
          <w:bCs/>
        </w:rPr>
        <w:t>staff login</w:t>
      </w:r>
      <w:r>
        <w:t xml:space="preserve"> </w:t>
      </w:r>
      <w:r w:rsidRPr="00E6486E">
        <w:rPr>
          <w:rStyle w:val="DocumentLinksChar"/>
        </w:rPr>
        <w:fldChar w:fldCharType="begin"/>
      </w:r>
      <w:r w:rsidRPr="00E6486E">
        <w:rPr>
          <w:rStyle w:val="DocumentLinksChar"/>
        </w:rPr>
        <w:instrText xml:space="preserve"> REF _Ref60399719 \h </w:instrText>
      </w:r>
      <w:r>
        <w:rPr>
          <w:rStyle w:val="DocumentLinksChar"/>
        </w:rPr>
        <w:instrText xml:space="preserve"> \* MERGEFORMAT </w:instrText>
      </w:r>
      <w:r w:rsidRPr="00E6486E">
        <w:rPr>
          <w:rStyle w:val="DocumentLinksChar"/>
        </w:rPr>
      </w:r>
      <w:r w:rsidRPr="00E6486E">
        <w:rPr>
          <w:rStyle w:val="DocumentLinksChar"/>
        </w:rPr>
        <w:fldChar w:fldCharType="separate"/>
      </w:r>
      <w:r w:rsidRPr="00E6486E">
        <w:rPr>
          <w:rStyle w:val="DocumentLinksChar"/>
        </w:rPr>
        <w:t>Welcome and Login</w:t>
      </w:r>
      <w:r w:rsidRPr="00E6486E">
        <w:rPr>
          <w:rStyle w:val="DocumentLinksChar"/>
        </w:rPr>
        <w:fldChar w:fldCharType="end"/>
      </w:r>
      <w:r>
        <w:rPr>
          <w:rStyle w:val="DocumentLinksChar"/>
        </w:rPr>
        <w:t xml:space="preserve"> </w:t>
      </w:r>
      <w:r>
        <w:t>window</w:t>
      </w:r>
    </w:p>
    <w:p w14:paraId="4EA743C9" w14:textId="6B1DE22C" w:rsidR="00D46213" w:rsidRPr="00D46213" w:rsidRDefault="00D46213" w:rsidP="00D46213">
      <w:r>
        <w:rPr>
          <w:noProof/>
        </w:rPr>
        <mc:AlternateContent>
          <mc:Choice Requires="wpc">
            <w:drawing>
              <wp:inline distT="0" distB="0" distL="0" distR="0" wp14:anchorId="00588C0D" wp14:editId="75207891">
                <wp:extent cx="8921750" cy="4207396"/>
                <wp:effectExtent l="0" t="0" r="0" b="3175"/>
                <wp:docPr id="49" name="Canvas 4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1941">
                        <w14:nvContentPartPr>
                          <w14:cNvPr id="567" name="Ink 567"/>
                          <w14:cNvContentPartPr/>
                        </w14:nvContentPartPr>
                        <w14:xfrm>
                          <a:off x="384450" y="200281"/>
                          <a:ext cx="69120" cy="105480"/>
                        </w14:xfrm>
                      </w14:contentPart>
                      <w14:contentPart bwMode="auto" r:id="rId1942">
                        <w14:nvContentPartPr>
                          <w14:cNvPr id="568" name="Ink 568"/>
                          <w14:cNvContentPartPr/>
                        </w14:nvContentPartPr>
                        <w14:xfrm>
                          <a:off x="500010" y="178681"/>
                          <a:ext cx="18000" cy="153000"/>
                        </w14:xfrm>
                      </w14:contentPart>
                      <w14:contentPart bwMode="auto" r:id="rId1943">
                        <w14:nvContentPartPr>
                          <w14:cNvPr id="569" name="Ink 569"/>
                          <w14:cNvContentPartPr/>
                        </w14:nvContentPartPr>
                        <w14:xfrm>
                          <a:off x="476970" y="260401"/>
                          <a:ext cx="64800" cy="9720"/>
                        </w14:xfrm>
                      </w14:contentPart>
                      <w14:contentPart bwMode="auto" r:id="rId1944">
                        <w14:nvContentPartPr>
                          <w14:cNvPr id="570" name="Ink 570"/>
                          <w14:cNvContentPartPr/>
                        </w14:nvContentPartPr>
                        <w14:xfrm>
                          <a:off x="559410" y="244561"/>
                          <a:ext cx="63000" cy="77400"/>
                        </w14:xfrm>
                      </w14:contentPart>
                      <w14:contentPart bwMode="auto" r:id="rId1945">
                        <w14:nvContentPartPr>
                          <w14:cNvPr id="575" name="Ink 575"/>
                          <w14:cNvContentPartPr/>
                        </w14:nvContentPartPr>
                        <w14:xfrm>
                          <a:off x="643290" y="169681"/>
                          <a:ext cx="78120" cy="153720"/>
                        </w14:xfrm>
                      </w14:contentPart>
                      <w14:contentPart bwMode="auto" r:id="rId1946">
                        <w14:nvContentPartPr>
                          <w14:cNvPr id="576" name="Ink 576"/>
                          <w14:cNvContentPartPr/>
                        </w14:nvContentPartPr>
                        <w14:xfrm>
                          <a:off x="738690" y="155641"/>
                          <a:ext cx="131400" cy="163800"/>
                        </w14:xfrm>
                      </w14:contentPart>
                      <w14:contentPart bwMode="auto" r:id="rId1947">
                        <w14:nvContentPartPr>
                          <w14:cNvPr id="730" name="Ink 730"/>
                          <w14:cNvContentPartPr/>
                        </w14:nvContentPartPr>
                        <w14:xfrm>
                          <a:off x="845970" y="251761"/>
                          <a:ext cx="66960" cy="18360"/>
                        </w14:xfrm>
                      </w14:contentPart>
                      <w14:contentPart bwMode="auto" r:id="rId1948">
                        <w14:nvContentPartPr>
                          <w14:cNvPr id="732" name="Ink 732"/>
                          <w14:cNvContentPartPr/>
                        </w14:nvContentPartPr>
                        <w14:xfrm>
                          <a:off x="1057650" y="204601"/>
                          <a:ext cx="83880" cy="88560"/>
                        </w14:xfrm>
                      </w14:contentPart>
                      <w14:contentPart bwMode="auto" r:id="rId1949">
                        <w14:nvContentPartPr>
                          <w14:cNvPr id="829" name="Ink 829"/>
                          <w14:cNvContentPartPr/>
                        </w14:nvContentPartPr>
                        <w14:xfrm>
                          <a:off x="1183650" y="240241"/>
                          <a:ext cx="39600" cy="59760"/>
                        </w14:xfrm>
                      </w14:contentPart>
                      <w14:contentPart bwMode="auto" r:id="rId1950">
                        <w14:nvContentPartPr>
                          <w14:cNvPr id="830" name="Ink 830"/>
                          <w14:cNvContentPartPr/>
                        </w14:nvContentPartPr>
                        <w14:xfrm>
                          <a:off x="1262130" y="238441"/>
                          <a:ext cx="99000" cy="75600"/>
                        </w14:xfrm>
                      </w14:contentPart>
                      <w14:contentPart bwMode="auto" r:id="rId1951">
                        <w14:nvContentPartPr>
                          <w14:cNvPr id="842" name="Ink 842"/>
                          <w14:cNvContentPartPr/>
                        </w14:nvContentPartPr>
                        <w14:xfrm>
                          <a:off x="1401090" y="235201"/>
                          <a:ext cx="54000" cy="61560"/>
                        </w14:xfrm>
                      </w14:contentPart>
                      <w14:contentPart bwMode="auto" r:id="rId1952">
                        <w14:nvContentPartPr>
                          <w14:cNvPr id="843" name="Ink 843"/>
                          <w14:cNvContentPartPr/>
                        </w14:nvContentPartPr>
                        <w14:xfrm>
                          <a:off x="1485690" y="229801"/>
                          <a:ext cx="11160" cy="75600"/>
                        </w14:xfrm>
                      </w14:contentPart>
                      <w14:contentPart bwMode="auto" r:id="rId1953">
                        <w14:nvContentPartPr>
                          <w14:cNvPr id="853" name="Ink 853"/>
                          <w14:cNvContentPartPr/>
                        </w14:nvContentPartPr>
                        <w14:xfrm>
                          <a:off x="1509810" y="239521"/>
                          <a:ext cx="42840" cy="59400"/>
                        </w14:xfrm>
                      </w14:contentPart>
                      <w14:contentPart bwMode="auto" r:id="rId1954">
                        <w14:nvContentPartPr>
                          <w14:cNvPr id="854" name="Ink 854"/>
                          <w14:cNvContentPartPr/>
                        </w14:nvContentPartPr>
                        <w14:xfrm>
                          <a:off x="1574970" y="242401"/>
                          <a:ext cx="111960" cy="66240"/>
                        </w14:xfrm>
                      </w14:contentPart>
                      <w14:contentPart bwMode="auto" r:id="rId1955">
                        <w14:nvContentPartPr>
                          <w14:cNvPr id="855" name="Ink 855"/>
                          <w14:cNvContentPartPr/>
                        </w14:nvContentPartPr>
                        <w14:xfrm>
                          <a:off x="3220448" y="233056"/>
                          <a:ext cx="58320" cy="95400"/>
                        </w14:xfrm>
                      </w14:contentPart>
                      <w14:contentPart bwMode="auto" r:id="rId1956">
                        <w14:nvContentPartPr>
                          <w14:cNvPr id="856" name="Ink 856"/>
                          <w14:cNvContentPartPr/>
                        </w14:nvContentPartPr>
                        <w14:xfrm>
                          <a:off x="3311168" y="294616"/>
                          <a:ext cx="46080" cy="49320"/>
                        </w14:xfrm>
                      </w14:contentPart>
                      <w14:contentPart bwMode="auto" r:id="rId1957">
                        <w14:nvContentPartPr>
                          <w14:cNvPr id="857" name="Ink 857"/>
                          <w14:cNvContentPartPr/>
                        </w14:nvContentPartPr>
                        <w14:xfrm>
                          <a:off x="3375968" y="297856"/>
                          <a:ext cx="72000" cy="147600"/>
                        </w14:xfrm>
                      </w14:contentPart>
                      <w14:contentPart bwMode="auto" r:id="rId1958">
                        <w14:nvContentPartPr>
                          <w14:cNvPr id="858" name="Ink 858"/>
                          <w14:cNvContentPartPr/>
                        </w14:nvContentPartPr>
                        <w14:xfrm>
                          <a:off x="3474608" y="295336"/>
                          <a:ext cx="43560" cy="51120"/>
                        </w14:xfrm>
                      </w14:contentPart>
                      <w14:contentPart bwMode="auto" r:id="rId1959">
                        <w14:nvContentPartPr>
                          <w14:cNvPr id="859" name="Ink 859"/>
                          <w14:cNvContentPartPr/>
                        </w14:nvContentPartPr>
                        <w14:xfrm>
                          <a:off x="3544088" y="315856"/>
                          <a:ext cx="82440" cy="17280"/>
                        </w14:xfrm>
                      </w14:contentPart>
                      <w14:contentPart bwMode="auto" r:id="rId1960">
                        <w14:nvContentPartPr>
                          <w14:cNvPr id="860" name="Ink 860"/>
                          <w14:cNvContentPartPr/>
                        </w14:nvContentPartPr>
                        <w14:xfrm>
                          <a:off x="3640208" y="220096"/>
                          <a:ext cx="61200" cy="100800"/>
                        </w14:xfrm>
                      </w14:contentPart>
                      <w14:contentPart bwMode="auto" r:id="rId1961">
                        <w14:nvContentPartPr>
                          <w14:cNvPr id="861" name="Ink 861"/>
                          <w14:cNvContentPartPr/>
                        </w14:nvContentPartPr>
                        <w14:xfrm>
                          <a:off x="3144128" y="205696"/>
                          <a:ext cx="593640" cy="163440"/>
                        </w14:xfrm>
                      </w14:contentPart>
                      <w14:contentPart bwMode="auto" r:id="rId1962">
                        <w14:nvContentPartPr>
                          <w14:cNvPr id="862" name="Ink 862"/>
                          <w14:cNvContentPartPr/>
                        </w14:nvContentPartPr>
                        <w14:xfrm>
                          <a:off x="3144128" y="181936"/>
                          <a:ext cx="591120" cy="14400"/>
                        </w14:xfrm>
                      </w14:contentPart>
                      <w14:contentPart bwMode="auto" r:id="rId1963">
                        <w14:nvContentPartPr>
                          <w14:cNvPr id="863" name="Ink 863"/>
                          <w14:cNvContentPartPr/>
                        </w14:nvContentPartPr>
                        <w14:xfrm>
                          <a:off x="493643" y="593463"/>
                          <a:ext cx="45360" cy="103680"/>
                        </w14:xfrm>
                      </w14:contentPart>
                      <w14:contentPart bwMode="auto" r:id="rId1964">
                        <w14:nvContentPartPr>
                          <w14:cNvPr id="864" name="Ink 864"/>
                          <w14:cNvContentPartPr/>
                        </w14:nvContentPartPr>
                        <w14:xfrm>
                          <a:off x="545843" y="645663"/>
                          <a:ext cx="54720" cy="64800"/>
                        </w14:xfrm>
                      </w14:contentPart>
                      <w14:contentPart bwMode="auto" r:id="rId1965">
                        <w14:nvContentPartPr>
                          <w14:cNvPr id="865" name="Ink 865"/>
                          <w14:cNvContentPartPr/>
                        </w14:nvContentPartPr>
                        <w14:xfrm>
                          <a:off x="626483" y="575463"/>
                          <a:ext cx="10080" cy="136440"/>
                        </w14:xfrm>
                      </w14:contentPart>
                      <w14:contentPart bwMode="auto" r:id="rId1966">
                        <w14:nvContentPartPr>
                          <w14:cNvPr id="866" name="Ink 866"/>
                          <w14:cNvContentPartPr/>
                        </w14:nvContentPartPr>
                        <w14:xfrm>
                          <a:off x="671843" y="644943"/>
                          <a:ext cx="102600" cy="69480"/>
                        </w14:xfrm>
                      </w14:contentPart>
                      <w14:contentPart bwMode="auto" r:id="rId1967">
                        <w14:nvContentPartPr>
                          <w14:cNvPr id="867" name="Ink 867"/>
                          <w14:cNvContentPartPr/>
                        </w14:nvContentPartPr>
                        <w14:xfrm>
                          <a:off x="784523" y="572583"/>
                          <a:ext cx="43560" cy="137880"/>
                        </w14:xfrm>
                      </w14:contentPart>
                      <w14:contentPart bwMode="auto" r:id="rId1968">
                        <w14:nvContentPartPr>
                          <w14:cNvPr id="878" name="Ink 878"/>
                          <w14:cNvContentPartPr/>
                        </w14:nvContentPartPr>
                        <w14:xfrm>
                          <a:off x="948323" y="587343"/>
                          <a:ext cx="15120" cy="104400"/>
                        </w14:xfrm>
                      </w14:contentPart>
                      <w14:contentPart bwMode="auto" r:id="rId1969">
                        <w14:nvContentPartPr>
                          <w14:cNvPr id="879" name="Ink 879"/>
                          <w14:cNvContentPartPr/>
                        </w14:nvContentPartPr>
                        <w14:xfrm>
                          <a:off x="975683" y="637743"/>
                          <a:ext cx="36720" cy="68760"/>
                        </w14:xfrm>
                      </w14:contentPart>
                      <w14:contentPart bwMode="auto" r:id="rId1970">
                        <w14:nvContentPartPr>
                          <w14:cNvPr id="892" name="Ink 892"/>
                          <w14:cNvContentPartPr/>
                        </w14:nvContentPartPr>
                        <w14:xfrm>
                          <a:off x="1046243" y="639543"/>
                          <a:ext cx="44280" cy="60120"/>
                        </w14:xfrm>
                      </w14:contentPart>
                      <w14:contentPart bwMode="auto" r:id="rId1971">
                        <w14:nvContentPartPr>
                          <w14:cNvPr id="955" name="Ink 955"/>
                          <w14:cNvContentPartPr/>
                        </w14:nvContentPartPr>
                        <w14:xfrm>
                          <a:off x="1106723" y="643503"/>
                          <a:ext cx="54000" cy="62280"/>
                        </w14:xfrm>
                      </w14:contentPart>
                      <w14:contentPart bwMode="auto" r:id="rId1972">
                        <w14:nvContentPartPr>
                          <w14:cNvPr id="956" name="Ink 956"/>
                          <w14:cNvContentPartPr/>
                        </w14:nvContentPartPr>
                        <w14:xfrm>
                          <a:off x="1187363" y="576903"/>
                          <a:ext cx="6480" cy="121680"/>
                        </w14:xfrm>
                      </w14:contentPart>
                      <w14:contentPart bwMode="auto" r:id="rId1973">
                        <w14:nvContentPartPr>
                          <w14:cNvPr id="959" name="Ink 959"/>
                          <w14:cNvContentPartPr/>
                        </w14:nvContentPartPr>
                        <w14:xfrm>
                          <a:off x="1270883" y="635943"/>
                          <a:ext cx="6480" cy="48960"/>
                        </w14:xfrm>
                      </w14:contentPart>
                      <w14:contentPart bwMode="auto" r:id="rId1974">
                        <w14:nvContentPartPr>
                          <w14:cNvPr id="991" name="Ink 991"/>
                          <w14:cNvContentPartPr/>
                        </w14:nvContentPartPr>
                        <w14:xfrm>
                          <a:off x="1408763" y="587343"/>
                          <a:ext cx="12960" cy="146160"/>
                        </w14:xfrm>
                      </w14:contentPart>
                      <w14:contentPart bwMode="auto" r:id="rId1975">
                        <w14:nvContentPartPr>
                          <w14:cNvPr id="992" name="Ink 992"/>
                          <w14:cNvContentPartPr/>
                        </w14:nvContentPartPr>
                        <w14:xfrm>
                          <a:off x="1447643" y="577263"/>
                          <a:ext cx="633600" cy="7560"/>
                        </w14:xfrm>
                      </w14:contentPart>
                      <w14:contentPart bwMode="auto" r:id="rId1976">
                        <w14:nvContentPartPr>
                          <w14:cNvPr id="993" name="Ink 993"/>
                          <w14:cNvContentPartPr/>
                        </w14:nvContentPartPr>
                        <w14:xfrm>
                          <a:off x="1421723" y="744303"/>
                          <a:ext cx="623880" cy="19440"/>
                        </w14:xfrm>
                      </w14:contentPart>
                      <w14:contentPart bwMode="auto" r:id="rId1977">
                        <w14:nvContentPartPr>
                          <w14:cNvPr id="1050" name="Ink 1050"/>
                          <w14:cNvContentPartPr/>
                        </w14:nvContentPartPr>
                        <w14:xfrm>
                          <a:off x="2042363" y="598143"/>
                          <a:ext cx="18720" cy="151920"/>
                        </w14:xfrm>
                      </w14:contentPart>
                      <w14:contentPart bwMode="auto" r:id="rId1978">
                        <w14:nvContentPartPr>
                          <w14:cNvPr id="1051" name="Ink 1051"/>
                          <w14:cNvContentPartPr/>
                        </w14:nvContentPartPr>
                        <w14:xfrm>
                          <a:off x="1898723" y="596703"/>
                          <a:ext cx="11880" cy="138600"/>
                        </w14:xfrm>
                      </w14:contentPart>
                      <w14:contentPart bwMode="auto" r:id="rId1979">
                        <w14:nvContentPartPr>
                          <w14:cNvPr id="1052" name="Ink 1052"/>
                          <w14:cNvContentPartPr/>
                        </w14:nvContentPartPr>
                        <w14:xfrm>
                          <a:off x="1927523" y="640623"/>
                          <a:ext cx="97920" cy="82800"/>
                        </w14:xfrm>
                      </w14:contentPart>
                      <w14:contentPart bwMode="auto" r:id="rId1980">
                        <w14:nvContentPartPr>
                          <w14:cNvPr id="1053" name="Ink 1053"/>
                          <w14:cNvContentPartPr/>
                        </w14:nvContentPartPr>
                        <w14:xfrm>
                          <a:off x="1477523" y="638823"/>
                          <a:ext cx="17280" cy="60480"/>
                        </w14:xfrm>
                      </w14:contentPart>
                      <w14:contentPart bwMode="auto" r:id="rId1981">
                        <w14:nvContentPartPr>
                          <w14:cNvPr id="1054" name="Ink 1054"/>
                          <w14:cNvContentPartPr/>
                        </w14:nvContentPartPr>
                        <w14:xfrm>
                          <a:off x="1489403" y="619383"/>
                          <a:ext cx="43920" cy="55080"/>
                        </w14:xfrm>
                      </w14:contentPart>
                      <w14:contentPart bwMode="auto" r:id="rId1982">
                        <w14:nvContentPartPr>
                          <w14:cNvPr id="1055" name="Ink 1055"/>
                          <w14:cNvContentPartPr/>
                        </w14:nvContentPartPr>
                        <w14:xfrm>
                          <a:off x="1480403" y="652863"/>
                          <a:ext cx="92880" cy="47880"/>
                        </w14:xfrm>
                      </w14:contentPart>
                      <w14:contentPart bwMode="auto" r:id="rId1983">
                        <w14:nvContentPartPr>
                          <w14:cNvPr id="1056" name="Ink 1056"/>
                          <w14:cNvContentPartPr/>
                        </w14:nvContentPartPr>
                        <w14:xfrm>
                          <a:off x="1593803" y="659343"/>
                          <a:ext cx="37800" cy="51840"/>
                        </w14:xfrm>
                      </w14:contentPart>
                      <w14:contentPart bwMode="auto" r:id="rId1984">
                        <w14:nvContentPartPr>
                          <w14:cNvPr id="1057" name="Ink 1057"/>
                          <w14:cNvContentPartPr/>
                        </w14:nvContentPartPr>
                        <w14:xfrm>
                          <a:off x="1646723" y="664023"/>
                          <a:ext cx="34920" cy="41760"/>
                        </w14:xfrm>
                      </w14:contentPart>
                      <w14:contentPart bwMode="auto" r:id="rId1985">
                        <w14:nvContentPartPr>
                          <w14:cNvPr id="1058" name="Ink 1058"/>
                          <w14:cNvContentPartPr/>
                        </w14:nvContentPartPr>
                        <w14:xfrm>
                          <a:off x="1710803" y="644223"/>
                          <a:ext cx="57600" cy="67320"/>
                        </w14:xfrm>
                      </w14:contentPart>
                      <w14:contentPart bwMode="auto" r:id="rId1986">
                        <w14:nvContentPartPr>
                          <w14:cNvPr id="1059" name="Ink 1059"/>
                          <w14:cNvContentPartPr/>
                        </w14:nvContentPartPr>
                        <w14:xfrm>
                          <a:off x="1804043" y="662223"/>
                          <a:ext cx="36000" cy="54000"/>
                        </w14:xfrm>
                      </w14:contentPart>
                      <w14:contentPart bwMode="auto" r:id="rId1987">
                        <w14:nvContentPartPr>
                          <w14:cNvPr id="1060" name="Ink 1060"/>
                          <w14:cNvContentPartPr/>
                        </w14:nvContentPartPr>
                        <w14:xfrm>
                          <a:off x="1482563" y="683463"/>
                          <a:ext cx="38880" cy="19080"/>
                        </w14:xfrm>
                      </w14:contentPart>
                      <w14:contentPart bwMode="auto" r:id="rId1988">
                        <w14:nvContentPartPr>
                          <w14:cNvPr id="1118" name="Ink 1118"/>
                          <w14:cNvContentPartPr/>
                        </w14:nvContentPartPr>
                        <w14:xfrm>
                          <a:off x="304643" y="855543"/>
                          <a:ext cx="60480" cy="129960"/>
                        </w14:xfrm>
                      </w14:contentPart>
                      <w14:contentPart bwMode="auto" r:id="rId1989">
                        <w14:nvContentPartPr>
                          <w14:cNvPr id="1119" name="Ink 1119"/>
                          <w14:cNvContentPartPr/>
                        </w14:nvContentPartPr>
                        <w14:xfrm>
                          <a:off x="388883" y="946623"/>
                          <a:ext cx="106200" cy="57960"/>
                        </w14:xfrm>
                      </w14:contentPart>
                      <w14:contentPart bwMode="auto" r:id="rId1990">
                        <w14:nvContentPartPr>
                          <w14:cNvPr id="1184" name="Ink 1184"/>
                          <w14:cNvContentPartPr/>
                        </w14:nvContentPartPr>
                        <w14:xfrm>
                          <a:off x="511643" y="952023"/>
                          <a:ext cx="96480" cy="48960"/>
                        </w14:xfrm>
                      </w14:contentPart>
                      <w14:contentPart bwMode="auto" r:id="rId1991">
                        <w14:nvContentPartPr>
                          <w14:cNvPr id="1185" name="Ink 1185"/>
                          <w14:cNvContentPartPr/>
                        </w14:nvContentPartPr>
                        <w14:xfrm>
                          <a:off x="629363" y="954183"/>
                          <a:ext cx="72720" cy="64080"/>
                        </w14:xfrm>
                      </w14:contentPart>
                      <w14:contentPart bwMode="auto" r:id="rId1992">
                        <w14:nvContentPartPr>
                          <w14:cNvPr id="1186" name="Ink 1186"/>
                          <w14:cNvContentPartPr/>
                        </w14:nvContentPartPr>
                        <w14:xfrm>
                          <a:off x="1359083" y="836823"/>
                          <a:ext cx="12600" cy="96480"/>
                        </w14:xfrm>
                      </w14:contentPart>
                      <w14:contentPart bwMode="auto" r:id="rId1993">
                        <w14:nvContentPartPr>
                          <w14:cNvPr id="1187" name="Ink 1187"/>
                          <w14:cNvContentPartPr/>
                        </w14:nvContentPartPr>
                        <w14:xfrm>
                          <a:off x="1385003" y="798663"/>
                          <a:ext cx="43200" cy="78480"/>
                        </w14:xfrm>
                      </w14:contentPart>
                      <w14:contentPart bwMode="auto" r:id="rId1994">
                        <w14:nvContentPartPr>
                          <w14:cNvPr id="1188" name="Ink 1188"/>
                          <w14:cNvContentPartPr/>
                        </w14:nvContentPartPr>
                        <w14:xfrm>
                          <a:off x="1421723" y="864183"/>
                          <a:ext cx="36720" cy="66960"/>
                        </w14:xfrm>
                      </w14:contentPart>
                      <w14:contentPart bwMode="auto" r:id="rId1995">
                        <w14:nvContentPartPr>
                          <w14:cNvPr id="1209" name="Ink 1209"/>
                          <w14:cNvContentPartPr/>
                        </w14:nvContentPartPr>
                        <w14:xfrm>
                          <a:off x="1475003" y="873903"/>
                          <a:ext cx="46800" cy="52920"/>
                        </w14:xfrm>
                      </w14:contentPart>
                      <w14:contentPart bwMode="auto" r:id="rId1996">
                        <w14:nvContentPartPr>
                          <w14:cNvPr id="1210" name="Ink 1210"/>
                          <w14:cNvContentPartPr/>
                        </w14:nvContentPartPr>
                        <w14:xfrm>
                          <a:off x="1543043" y="863103"/>
                          <a:ext cx="69480" cy="145800"/>
                        </w14:xfrm>
                      </w14:contentPart>
                      <w14:contentPart bwMode="auto" r:id="rId1997">
                        <w14:nvContentPartPr>
                          <w14:cNvPr id="1211" name="Ink 1211"/>
                          <w14:cNvContentPartPr/>
                        </w14:nvContentPartPr>
                        <w14:xfrm>
                          <a:off x="1644563" y="860943"/>
                          <a:ext cx="86040" cy="64800"/>
                        </w14:xfrm>
                      </w14:contentPart>
                      <w14:contentPart bwMode="auto" r:id="rId1998">
                        <w14:nvContentPartPr>
                          <w14:cNvPr id="1212" name="Ink 1212"/>
                          <w14:cNvContentPartPr/>
                        </w14:nvContentPartPr>
                        <w14:xfrm>
                          <a:off x="1759403" y="852663"/>
                          <a:ext cx="38880" cy="80640"/>
                        </w14:xfrm>
                      </w14:contentPart>
                      <w14:contentPart bwMode="auto" r:id="rId1999">
                        <w14:nvContentPartPr>
                          <w14:cNvPr id="1213" name="Ink 1213"/>
                          <w14:cNvContentPartPr/>
                        </w14:nvContentPartPr>
                        <w14:xfrm>
                          <a:off x="1827803" y="854463"/>
                          <a:ext cx="34560" cy="71280"/>
                        </w14:xfrm>
                      </w14:contentPart>
                      <w14:contentPart bwMode="auto" r:id="rId2000">
                        <w14:nvContentPartPr>
                          <w14:cNvPr id="1215" name="Ink 1215"/>
                          <w14:cNvContentPartPr/>
                        </w14:nvContentPartPr>
                        <w14:xfrm>
                          <a:off x="1019963" y="954183"/>
                          <a:ext cx="68400" cy="81720"/>
                        </w14:xfrm>
                      </w14:contentPart>
                      <w14:contentPart bwMode="auto" r:id="rId2001">
                        <w14:nvContentPartPr>
                          <w14:cNvPr id="1216" name="Ink 1216"/>
                          <w14:cNvContentPartPr/>
                        </w14:nvContentPartPr>
                        <w14:xfrm>
                          <a:off x="1335683" y="979383"/>
                          <a:ext cx="41760" cy="86040"/>
                        </w14:xfrm>
                      </w14:contentPart>
                      <w14:contentPart bwMode="auto" r:id="rId2002">
                        <w14:nvContentPartPr>
                          <w14:cNvPr id="1217" name="Ink 1217"/>
                          <w14:cNvContentPartPr/>
                        </w14:nvContentPartPr>
                        <w14:xfrm>
                          <a:off x="1681283" y="1014303"/>
                          <a:ext cx="25920" cy="78120"/>
                        </w14:xfrm>
                      </w14:contentPart>
                      <w14:contentPart bwMode="auto" r:id="rId2003">
                        <w14:nvContentPartPr>
                          <w14:cNvPr id="1218" name="Ink 1218"/>
                          <w14:cNvContentPartPr/>
                        </w14:nvContentPartPr>
                        <w14:xfrm>
                          <a:off x="1712243" y="995223"/>
                          <a:ext cx="58320" cy="49320"/>
                        </w14:xfrm>
                      </w14:contentPart>
                      <w14:contentPart bwMode="auto" r:id="rId2004">
                        <w14:nvContentPartPr>
                          <w14:cNvPr id="1219" name="Ink 1219"/>
                          <w14:cNvContentPartPr/>
                        </w14:nvContentPartPr>
                        <w14:xfrm>
                          <a:off x="2019323" y="1004943"/>
                          <a:ext cx="54720" cy="82440"/>
                        </w14:xfrm>
                      </w14:contentPart>
                      <w14:contentPart bwMode="auto" r:id="rId2005">
                        <w14:nvContentPartPr>
                          <w14:cNvPr id="1220" name="Ink 1220"/>
                          <w14:cNvContentPartPr/>
                        </w14:nvContentPartPr>
                        <w14:xfrm>
                          <a:off x="2025083" y="1024743"/>
                          <a:ext cx="54000" cy="7200"/>
                        </w14:xfrm>
                      </w14:contentPart>
                      <w14:contentPart bwMode="auto" r:id="rId2006">
                        <w14:nvContentPartPr>
                          <w14:cNvPr id="1221" name="Ink 1221"/>
                          <w14:cNvContentPartPr/>
                        </w14:nvContentPartPr>
                        <w14:xfrm>
                          <a:off x="2027243" y="1071512"/>
                          <a:ext cx="51480" cy="12960"/>
                        </w14:xfrm>
                      </w14:contentPart>
                      <w14:contentPart bwMode="auto" r:id="rId2007">
                        <w14:nvContentPartPr>
                          <w14:cNvPr id="1222" name="Ink 1222"/>
                          <w14:cNvContentPartPr/>
                        </w14:nvContentPartPr>
                        <w14:xfrm>
                          <a:off x="2032283" y="973952"/>
                          <a:ext cx="58320" cy="8640"/>
                        </w14:xfrm>
                      </w14:contentPart>
                      <wps:wsp>
                        <wps:cNvPr id="1163" name="Rectangle 1163"/>
                        <wps:cNvSpPr/>
                        <wps:spPr>
                          <a:xfrm>
                            <a:off x="221306" y="52845"/>
                            <a:ext cx="3667788" cy="379573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008">
                        <w14:nvContentPartPr>
                          <w14:cNvPr id="1225" name="Ink 1225"/>
                          <w14:cNvContentPartPr/>
                        </w14:nvContentPartPr>
                        <w14:xfrm>
                          <a:off x="2455146" y="821237"/>
                          <a:ext cx="53280" cy="91440"/>
                        </w14:xfrm>
                      </w14:contentPart>
                      <w14:contentPart bwMode="auto" r:id="rId2009">
                        <w14:nvContentPartPr>
                          <w14:cNvPr id="1226" name="Ink 1226"/>
                          <w14:cNvContentPartPr/>
                        </w14:nvContentPartPr>
                        <w14:xfrm>
                          <a:off x="2513466" y="864797"/>
                          <a:ext cx="101160" cy="52560"/>
                        </w14:xfrm>
                      </w14:contentPart>
                      <w14:contentPart bwMode="auto" r:id="rId2010">
                        <w14:nvContentPartPr>
                          <w14:cNvPr id="1227" name="Ink 1227"/>
                          <w14:cNvContentPartPr/>
                        </w14:nvContentPartPr>
                        <w14:xfrm>
                          <a:off x="2629746" y="859037"/>
                          <a:ext cx="68760" cy="60480"/>
                        </w14:xfrm>
                      </w14:contentPart>
                      <w14:contentPart bwMode="auto" r:id="rId2011">
                        <w14:nvContentPartPr>
                          <w14:cNvPr id="1228" name="Ink 1228"/>
                          <w14:cNvContentPartPr/>
                        </w14:nvContentPartPr>
                        <w14:xfrm>
                          <a:off x="2701386" y="864797"/>
                          <a:ext cx="105120" cy="48240"/>
                        </w14:xfrm>
                      </w14:contentPart>
                      <w14:contentPart bwMode="auto" r:id="rId2012">
                        <w14:nvContentPartPr>
                          <w14:cNvPr id="1229" name="Ink 1229"/>
                          <w14:cNvContentPartPr/>
                        </w14:nvContentPartPr>
                        <w14:xfrm>
                          <a:off x="2896866" y="881357"/>
                          <a:ext cx="70200" cy="55080"/>
                        </w14:xfrm>
                      </w14:contentPart>
                      <w14:contentPart bwMode="auto" r:id="rId2013">
                        <w14:nvContentPartPr>
                          <w14:cNvPr id="1230" name="Ink 1230"/>
                          <w14:cNvContentPartPr/>
                        </w14:nvContentPartPr>
                        <w14:xfrm>
                          <a:off x="2998746" y="805757"/>
                          <a:ext cx="14040" cy="112320"/>
                        </w14:xfrm>
                      </w14:contentPart>
                      <w14:contentPart bwMode="auto" r:id="rId2014">
                        <w14:nvContentPartPr>
                          <w14:cNvPr id="1231" name="Ink 1231"/>
                          <w14:cNvContentPartPr/>
                        </w14:nvContentPartPr>
                        <w14:xfrm>
                          <a:off x="2995146" y="770837"/>
                          <a:ext cx="55080" cy="144000"/>
                        </w14:xfrm>
                      </w14:contentPart>
                      <w14:contentPart bwMode="auto" r:id="rId2015">
                        <w14:nvContentPartPr>
                          <w14:cNvPr id="1232" name="Ink 1232"/>
                          <w14:cNvContentPartPr/>
                        </w14:nvContentPartPr>
                        <w14:xfrm>
                          <a:off x="3073266" y="852557"/>
                          <a:ext cx="70560" cy="55800"/>
                        </w14:xfrm>
                      </w14:contentPart>
                      <w14:contentPart bwMode="auto" r:id="rId2016">
                        <w14:nvContentPartPr>
                          <w14:cNvPr id="1233" name="Ink 1233"/>
                          <w14:cNvContentPartPr/>
                        </w14:nvContentPartPr>
                        <w14:xfrm>
                          <a:off x="3172986" y="779837"/>
                          <a:ext cx="205200" cy="142200"/>
                        </w14:xfrm>
                      </w14:contentPart>
                      <w14:contentPart bwMode="auto" r:id="rId2017">
                        <w14:nvContentPartPr>
                          <w14:cNvPr id="1234" name="Ink 1234"/>
                          <w14:cNvContentPartPr/>
                        </w14:nvContentPartPr>
                        <w14:xfrm>
                          <a:off x="3403746" y="878117"/>
                          <a:ext cx="40320" cy="47520"/>
                        </w14:xfrm>
                      </w14:contentPart>
                      <w14:contentPart bwMode="auto" r:id="rId2018">
                        <w14:nvContentPartPr>
                          <w14:cNvPr id="1236" name="Ink 1236"/>
                          <w14:cNvContentPartPr/>
                        </w14:nvContentPartPr>
                        <w14:xfrm>
                          <a:off x="784026" y="819077"/>
                          <a:ext cx="96120" cy="1437840"/>
                        </w14:xfrm>
                      </w14:contentPart>
                      <w14:contentPart bwMode="auto" r:id="rId2019">
                        <w14:nvContentPartPr>
                          <w14:cNvPr id="1237" name="Ink 1237"/>
                          <w14:cNvContentPartPr/>
                        </w14:nvContentPartPr>
                        <w14:xfrm>
                          <a:off x="2176146" y="833477"/>
                          <a:ext cx="129600" cy="1349640"/>
                        </w14:xfrm>
                      </w14:contentPart>
                      <w14:contentPart bwMode="auto" r:id="rId2020">
                        <w14:nvContentPartPr>
                          <w14:cNvPr id="1238" name="Ink 1238"/>
                          <w14:cNvContentPartPr/>
                        </w14:nvContentPartPr>
                        <w14:xfrm>
                          <a:off x="962226" y="1179437"/>
                          <a:ext cx="7920" cy="74880"/>
                        </w14:xfrm>
                      </w14:contentPart>
                      <w14:contentPart bwMode="auto" r:id="rId2021">
                        <w14:nvContentPartPr>
                          <w14:cNvPr id="1239" name="Ink 1239"/>
                          <w14:cNvContentPartPr/>
                        </w14:nvContentPartPr>
                        <w14:xfrm>
                          <a:off x="998586" y="1174757"/>
                          <a:ext cx="69120" cy="94320"/>
                        </w14:xfrm>
                      </w14:contentPart>
                      <w14:contentPart bwMode="auto" r:id="rId2022">
                        <w14:nvContentPartPr>
                          <w14:cNvPr id="1240" name="Ink 1240"/>
                          <w14:cNvContentPartPr/>
                        </w14:nvContentPartPr>
                        <w14:xfrm>
                          <a:off x="1265346" y="1181237"/>
                          <a:ext cx="60480" cy="91800"/>
                        </w14:xfrm>
                      </w14:contentPart>
                      <w14:contentPart bwMode="auto" r:id="rId2023">
                        <w14:nvContentPartPr>
                          <w14:cNvPr id="1154" name="Ink 1154"/>
                          <w14:cNvContentPartPr/>
                        </w14:nvContentPartPr>
                        <w14:xfrm>
                          <a:off x="1976346" y="1165370"/>
                          <a:ext cx="76320" cy="104760"/>
                        </w14:xfrm>
                      </w14:contentPart>
                      <w14:contentPart bwMode="auto" r:id="rId2024">
                        <w14:nvContentPartPr>
                          <w14:cNvPr id="1155" name="Ink 1155"/>
                          <w14:cNvContentPartPr/>
                        </w14:nvContentPartPr>
                        <w14:xfrm>
                          <a:off x="2076786" y="1174730"/>
                          <a:ext cx="63000" cy="89640"/>
                        </w14:xfrm>
                      </w14:contentPart>
                      <w14:contentPart bwMode="auto" r:id="rId2025">
                        <w14:nvContentPartPr>
                          <w14:cNvPr id="1156" name="Ink 1156"/>
                          <w14:cNvContentPartPr/>
                        </w14:nvContentPartPr>
                        <w14:xfrm>
                          <a:off x="1602306" y="1175090"/>
                          <a:ext cx="70920" cy="105840"/>
                        </w14:xfrm>
                      </w14:contentPart>
                      <w14:contentPart bwMode="auto" r:id="rId2026">
                        <w14:nvContentPartPr>
                          <w14:cNvPr id="1157" name="Ink 1157"/>
                          <w14:cNvContentPartPr/>
                        </w14:nvContentPartPr>
                        <w14:xfrm>
                          <a:off x="1720386" y="1181930"/>
                          <a:ext cx="19440" cy="87840"/>
                        </w14:xfrm>
                      </w14:contentPart>
                      <w14:contentPart bwMode="auto" r:id="rId2027">
                        <w14:nvContentPartPr>
                          <w14:cNvPr id="1158" name="Ink 1158"/>
                          <w14:cNvContentPartPr/>
                        </w14:nvContentPartPr>
                        <w14:xfrm>
                          <a:off x="1745226" y="1175450"/>
                          <a:ext cx="29160" cy="112320"/>
                        </w14:xfrm>
                      </w14:contentPart>
                      <w14:contentPart bwMode="auto" r:id="rId2028">
                        <w14:nvContentPartPr>
                          <w14:cNvPr id="1162" name="Ink 1162"/>
                          <w14:cNvContentPartPr/>
                        </w14:nvContentPartPr>
                        <w14:xfrm>
                          <a:off x="886266" y="909410"/>
                          <a:ext cx="1388880" cy="27720"/>
                        </w14:xfrm>
                      </w14:contentPart>
                      <w14:contentPart bwMode="auto" r:id="rId2029">
                        <w14:nvContentPartPr>
                          <w14:cNvPr id="1178" name="Ink 1178"/>
                          <w14:cNvContentPartPr/>
                        </w14:nvContentPartPr>
                        <w14:xfrm>
                          <a:off x="384786" y="1162490"/>
                          <a:ext cx="409680" cy="60840"/>
                        </w14:xfrm>
                      </w14:contentPart>
                      <w14:contentPart bwMode="auto" r:id="rId2030">
                        <w14:nvContentPartPr>
                          <w14:cNvPr id="541" name="Ink 541"/>
                          <w14:cNvContentPartPr/>
                        </w14:nvContentPartPr>
                        <w14:xfrm>
                          <a:off x="425675" y="1406770"/>
                          <a:ext cx="300960" cy="51120"/>
                        </w14:xfrm>
                      </w14:contentPart>
                      <w14:contentPart bwMode="auto" r:id="rId2031">
                        <w14:nvContentPartPr>
                          <w14:cNvPr id="557" name="Ink 557"/>
                          <w14:cNvContentPartPr/>
                        </w14:nvContentPartPr>
                        <w14:xfrm>
                          <a:off x="361955" y="1785850"/>
                          <a:ext cx="318240" cy="48240"/>
                        </w14:xfrm>
                      </w14:contentPart>
                      <w14:contentPart bwMode="auto" r:id="rId2032">
                        <w14:nvContentPartPr>
                          <w14:cNvPr id="565" name="Ink 565"/>
                          <w14:cNvContentPartPr/>
                        </w14:nvContentPartPr>
                        <w14:xfrm>
                          <a:off x="392555" y="1575610"/>
                          <a:ext cx="310680" cy="57600"/>
                        </w14:xfrm>
                      </w14:contentPart>
                      <w14:contentPart bwMode="auto" r:id="rId2033">
                        <w14:nvContentPartPr>
                          <w14:cNvPr id="721" name="Ink 721"/>
                          <w14:cNvContentPartPr/>
                        </w14:nvContentPartPr>
                        <w14:xfrm>
                          <a:off x="1045595" y="1380796"/>
                          <a:ext cx="87480" cy="99360"/>
                        </w14:xfrm>
                      </w14:contentPart>
                      <w14:contentPart bwMode="auto" r:id="rId2034">
                        <w14:nvContentPartPr>
                          <w14:cNvPr id="722" name="Ink 722"/>
                          <w14:cNvContentPartPr/>
                        </w14:nvContentPartPr>
                        <w14:xfrm>
                          <a:off x="1154315" y="1425796"/>
                          <a:ext cx="35640" cy="59040"/>
                        </w14:xfrm>
                      </w14:contentPart>
                      <w14:contentPart bwMode="auto" r:id="rId2035">
                        <w14:nvContentPartPr>
                          <w14:cNvPr id="723" name="Ink 723"/>
                          <w14:cNvContentPartPr/>
                        </w14:nvContentPartPr>
                        <w14:xfrm>
                          <a:off x="1197155" y="1438756"/>
                          <a:ext cx="52920" cy="51120"/>
                        </w14:xfrm>
                      </w14:contentPart>
                      <w14:contentPart bwMode="auto" r:id="rId2036">
                        <w14:nvContentPartPr>
                          <w14:cNvPr id="724" name="Ink 724"/>
                          <w14:cNvContentPartPr/>
                        </w14:nvContentPartPr>
                        <w14:xfrm>
                          <a:off x="1254395" y="1376116"/>
                          <a:ext cx="57240" cy="110880"/>
                        </w14:xfrm>
                      </w14:contentPart>
                      <w14:contentPart bwMode="auto" r:id="rId2037">
                        <w14:nvContentPartPr>
                          <w14:cNvPr id="725" name="Ink 725"/>
                          <w14:cNvContentPartPr/>
                        </w14:nvContentPartPr>
                        <w14:xfrm>
                          <a:off x="1326035" y="1433356"/>
                          <a:ext cx="28080" cy="59400"/>
                        </w14:xfrm>
                      </w14:contentPart>
                      <w14:contentPart bwMode="auto" r:id="rId2038">
                        <w14:nvContentPartPr>
                          <w14:cNvPr id="805" name="Ink 805"/>
                          <w14:cNvContentPartPr/>
                        </w14:nvContentPartPr>
                        <w14:xfrm>
                          <a:off x="2679275" y="1197196"/>
                          <a:ext cx="10800" cy="86040"/>
                        </w14:xfrm>
                      </w14:contentPart>
                      <w14:contentPart bwMode="auto" r:id="rId2039">
                        <w14:nvContentPartPr>
                          <w14:cNvPr id="806" name="Ink 806"/>
                          <w14:cNvContentPartPr/>
                        </w14:nvContentPartPr>
                        <w14:xfrm>
                          <a:off x="2744075" y="1215196"/>
                          <a:ext cx="65880" cy="66960"/>
                        </w14:xfrm>
                      </w14:contentPart>
                      <w14:contentPart bwMode="auto" r:id="rId2040">
                        <w14:nvContentPartPr>
                          <w14:cNvPr id="905" name="Ink 905"/>
                          <w14:cNvContentPartPr/>
                        </w14:nvContentPartPr>
                        <w14:xfrm>
                          <a:off x="2828675" y="1208716"/>
                          <a:ext cx="85680" cy="75240"/>
                        </w14:xfrm>
                      </w14:contentPart>
                      <w14:contentPart bwMode="auto" r:id="rId2041">
                        <w14:nvContentPartPr>
                          <w14:cNvPr id="906" name="Ink 906"/>
                          <w14:cNvContentPartPr/>
                        </w14:nvContentPartPr>
                        <w14:xfrm>
                          <a:off x="2947475" y="1167316"/>
                          <a:ext cx="76680" cy="119520"/>
                        </w14:xfrm>
                      </w14:contentPart>
                      <w14:contentPart bwMode="auto" r:id="rId2042">
                        <w14:nvContentPartPr>
                          <w14:cNvPr id="907" name="Ink 907"/>
                          <w14:cNvContentPartPr/>
                        </w14:nvContentPartPr>
                        <w14:xfrm>
                          <a:off x="2963675" y="1277476"/>
                          <a:ext cx="37800" cy="26280"/>
                        </w14:xfrm>
                      </w14:contentPart>
                      <w14:contentPart bwMode="auto" r:id="rId2043">
                        <w14:nvContentPartPr>
                          <w14:cNvPr id="908" name="Ink 908"/>
                          <w14:cNvContentPartPr/>
                        </w14:nvContentPartPr>
                        <w14:xfrm>
                          <a:off x="2940635" y="1166236"/>
                          <a:ext cx="12600" cy="36360"/>
                        </w14:xfrm>
                      </w14:contentPart>
                      <w14:contentPart bwMode="auto" r:id="rId2044">
                        <w14:nvContentPartPr>
                          <w14:cNvPr id="927" name="Ink 927"/>
                          <w14:cNvContentPartPr/>
                        </w14:nvContentPartPr>
                        <w14:xfrm>
                          <a:off x="297875" y="1074919"/>
                          <a:ext cx="3231000" cy="102960"/>
                        </w14:xfrm>
                      </w14:contentPart>
                      <w14:contentPart bwMode="auto" r:id="rId2045">
                        <w14:nvContentPartPr>
                          <w14:cNvPr id="929" name="Ink 929"/>
                          <w14:cNvContentPartPr/>
                        </w14:nvContentPartPr>
                        <w14:xfrm>
                          <a:off x="1426835" y="1794559"/>
                          <a:ext cx="73080" cy="174960"/>
                        </w14:xfrm>
                      </w14:contentPart>
                      <w14:contentPart bwMode="auto" r:id="rId2046">
                        <w14:nvContentPartPr>
                          <w14:cNvPr id="930" name="Ink 930"/>
                          <w14:cNvContentPartPr/>
                        </w14:nvContentPartPr>
                        <w14:xfrm>
                          <a:off x="1455275" y="1954039"/>
                          <a:ext cx="11160" cy="37440"/>
                        </w14:xfrm>
                      </w14:contentPart>
                      <w14:contentPart bwMode="auto" r:id="rId2047">
                        <w14:nvContentPartPr>
                          <w14:cNvPr id="931" name="Ink 931"/>
                          <w14:cNvContentPartPr/>
                        </w14:nvContentPartPr>
                        <w14:xfrm>
                          <a:off x="1399835" y="2105599"/>
                          <a:ext cx="16920" cy="38880"/>
                        </w14:xfrm>
                      </w14:contentPart>
                      <w14:contentPart bwMode="auto" r:id="rId2048">
                        <w14:nvContentPartPr>
                          <w14:cNvPr id="938" name="Ink 938"/>
                          <w14:cNvContentPartPr/>
                        </w14:nvContentPartPr>
                        <w14:xfrm>
                          <a:off x="2440235" y="571634"/>
                          <a:ext cx="1056600" cy="165960"/>
                        </w14:xfrm>
                      </w14:contentPart>
                      <w14:contentPart bwMode="auto" r:id="rId2049">
                        <w14:nvContentPartPr>
                          <w14:cNvPr id="939" name="Ink 939"/>
                          <w14:cNvContentPartPr/>
                        </w14:nvContentPartPr>
                        <w14:xfrm>
                          <a:off x="2428355" y="562994"/>
                          <a:ext cx="1028880" cy="27000"/>
                        </w14:xfrm>
                      </w14:contentPart>
                      <w14:contentPart bwMode="auto" r:id="rId2050">
                        <w14:nvContentPartPr>
                          <w14:cNvPr id="940" name="Ink 940"/>
                          <w14:cNvContentPartPr/>
                        </w14:nvContentPartPr>
                        <w14:xfrm>
                          <a:off x="2514035" y="614114"/>
                          <a:ext cx="23760" cy="83160"/>
                        </w14:xfrm>
                      </w14:contentPart>
                      <w14:contentPart bwMode="auto" r:id="rId2051">
                        <w14:nvContentPartPr>
                          <w14:cNvPr id="941" name="Ink 941"/>
                          <w14:cNvContentPartPr/>
                        </w14:nvContentPartPr>
                        <w14:xfrm>
                          <a:off x="2567315" y="642554"/>
                          <a:ext cx="51120" cy="50400"/>
                        </w14:xfrm>
                      </w14:contentPart>
                      <w14:contentPart bwMode="auto" r:id="rId2052">
                        <w14:nvContentPartPr>
                          <w14:cNvPr id="942" name="Ink 942"/>
                          <w14:cNvContentPartPr/>
                        </w14:nvContentPartPr>
                        <w14:xfrm>
                          <a:off x="2629235" y="644354"/>
                          <a:ext cx="124920" cy="50760"/>
                        </w14:xfrm>
                      </w14:contentPart>
                      <w14:contentPart bwMode="auto" r:id="rId2053">
                        <w14:nvContentPartPr>
                          <w14:cNvPr id="943" name="Ink 943"/>
                          <w14:cNvContentPartPr/>
                        </w14:nvContentPartPr>
                        <w14:xfrm>
                          <a:off x="2762795" y="654794"/>
                          <a:ext cx="41760" cy="39960"/>
                        </w14:xfrm>
                      </w14:contentPart>
                      <w14:contentPart bwMode="auto" r:id="rId2054">
                        <w14:nvContentPartPr>
                          <w14:cNvPr id="944" name="Ink 944"/>
                          <w14:cNvContentPartPr/>
                        </w14:nvContentPartPr>
                        <w14:xfrm>
                          <a:off x="2821475" y="592874"/>
                          <a:ext cx="104040" cy="101160"/>
                        </w14:xfrm>
                      </w14:contentPart>
                      <w14:contentPart bwMode="auto" r:id="rId2055">
                        <w14:nvContentPartPr>
                          <w14:cNvPr id="945" name="Ink 945"/>
                          <w14:cNvContentPartPr/>
                        </w14:nvContentPartPr>
                        <w14:xfrm>
                          <a:off x="2946395" y="683594"/>
                          <a:ext cx="63720" cy="8280"/>
                        </w14:xfrm>
                      </w14:contentPart>
                      <w14:contentPart bwMode="auto" r:id="rId2056">
                        <w14:nvContentPartPr>
                          <w14:cNvPr id="1114" name="Ink 1114"/>
                          <w14:cNvContentPartPr/>
                        </w14:nvContentPartPr>
                        <w14:xfrm>
                          <a:off x="1514568" y="2594624"/>
                          <a:ext cx="73440" cy="132480"/>
                        </w14:xfrm>
                      </w14:contentPart>
                      <w14:contentPart bwMode="auto" r:id="rId2057">
                        <w14:nvContentPartPr>
                          <w14:cNvPr id="1152" name="Ink 1152"/>
                          <w14:cNvContentPartPr/>
                        </w14:nvContentPartPr>
                        <w14:xfrm>
                          <a:off x="1622928" y="2685704"/>
                          <a:ext cx="59040" cy="67320"/>
                        </w14:xfrm>
                      </w14:contentPart>
                      <w14:contentPart bwMode="auto" r:id="rId2058">
                        <w14:nvContentPartPr>
                          <w14:cNvPr id="1153" name="Ink 1153"/>
                          <w14:cNvContentPartPr/>
                        </w14:nvContentPartPr>
                        <w14:xfrm>
                          <a:off x="1700688" y="2697584"/>
                          <a:ext cx="92880" cy="53280"/>
                        </w14:xfrm>
                      </w14:contentPart>
                      <w14:contentPart bwMode="auto" r:id="rId2059">
                        <w14:nvContentPartPr>
                          <w14:cNvPr id="1189" name="Ink 1189"/>
                          <w14:cNvContentPartPr/>
                        </w14:nvContentPartPr>
                        <w14:xfrm>
                          <a:off x="1806168" y="2687864"/>
                          <a:ext cx="99360" cy="61920"/>
                        </w14:xfrm>
                      </w14:contentPart>
                      <w14:contentPart bwMode="auto" r:id="rId2060">
                        <w14:nvContentPartPr>
                          <w14:cNvPr id="1242" name="Ink 1242"/>
                          <w14:cNvContentPartPr/>
                        </w14:nvContentPartPr>
                        <w14:xfrm>
                          <a:off x="1904808" y="2693984"/>
                          <a:ext cx="26640" cy="118440"/>
                        </w14:xfrm>
                      </w14:contentPart>
                      <w14:contentPart bwMode="auto" r:id="rId2061">
                        <w14:nvContentPartPr>
                          <w14:cNvPr id="1246" name="Ink 1246"/>
                          <w14:cNvContentPartPr/>
                        </w14:nvContentPartPr>
                        <w14:xfrm>
                          <a:off x="2022528" y="2700464"/>
                          <a:ext cx="79920" cy="44280"/>
                        </w14:xfrm>
                      </w14:contentPart>
                      <w14:contentPart bwMode="auto" r:id="rId2062">
                        <w14:nvContentPartPr>
                          <w14:cNvPr id="1251" name="Ink 1251"/>
                          <w14:cNvContentPartPr/>
                        </w14:nvContentPartPr>
                        <w14:xfrm>
                          <a:off x="2104248" y="2687864"/>
                          <a:ext cx="38160" cy="115200"/>
                        </w14:xfrm>
                      </w14:contentPart>
                      <w14:contentPart bwMode="auto" r:id="rId2063">
                        <w14:nvContentPartPr>
                          <w14:cNvPr id="1252" name="Ink 1252"/>
                          <w14:cNvContentPartPr/>
                        </w14:nvContentPartPr>
                        <w14:xfrm>
                          <a:off x="1548048" y="2804864"/>
                          <a:ext cx="602640" cy="16200"/>
                        </w14:xfrm>
                      </w14:contentPart>
                      <w14:contentPart bwMode="auto" r:id="rId2064">
                        <w14:nvContentPartPr>
                          <w14:cNvPr id="1429" name="Ink 1429"/>
                          <w14:cNvContentPartPr/>
                        </w14:nvContentPartPr>
                        <w14:xfrm>
                          <a:off x="1465344" y="3525261"/>
                          <a:ext cx="1176020" cy="254000"/>
                        </w14:xfrm>
                      </w14:contentPart>
                      <w14:contentPart bwMode="auto" r:id="rId2065">
                        <w14:nvContentPartPr>
                          <w14:cNvPr id="1430" name="Ink 1430"/>
                          <w14:cNvContentPartPr/>
                        </w14:nvContentPartPr>
                        <w14:xfrm>
                          <a:off x="815258" y="2944725"/>
                          <a:ext cx="240030" cy="152400"/>
                        </w14:xfrm>
                      </w14:contentPart>
                      <w14:contentPart bwMode="auto" r:id="rId2066">
                        <w14:nvContentPartPr>
                          <w14:cNvPr id="1431" name="Ink 1431"/>
                          <w14:cNvContentPartPr/>
                        </w14:nvContentPartPr>
                        <w14:xfrm>
                          <a:off x="1240708" y="2947265"/>
                          <a:ext cx="333375" cy="146050"/>
                        </w14:xfrm>
                      </w14:contentPart>
                      <w14:contentPart bwMode="auto" r:id="rId2067">
                        <w14:nvContentPartPr>
                          <w14:cNvPr id="1432" name="Ink 1432"/>
                          <w14:cNvContentPartPr/>
                        </w14:nvContentPartPr>
                        <w14:xfrm>
                          <a:off x="805098" y="3236825"/>
                          <a:ext cx="301625" cy="140970"/>
                        </w14:xfrm>
                      </w14:contentPart>
                      <w14:contentPart bwMode="auto" r:id="rId2068">
                        <w14:nvContentPartPr>
                          <w14:cNvPr id="1433" name="Ink 1433"/>
                          <w14:cNvContentPartPr/>
                        </w14:nvContentPartPr>
                        <w14:xfrm>
                          <a:off x="1091483" y="3015845"/>
                          <a:ext cx="55245" cy="3175"/>
                        </w14:xfrm>
                      </w14:contentPart>
                      <w14:contentPart bwMode="auto" r:id="rId2069">
                        <w14:nvContentPartPr>
                          <w14:cNvPr id="1434" name="Ink 1434"/>
                          <w14:cNvContentPartPr/>
                        </w14:nvContentPartPr>
                        <w14:xfrm>
                          <a:off x="1167048" y="3262225"/>
                          <a:ext cx="381000" cy="144145"/>
                        </w14:xfrm>
                      </w14:contentPart>
                      <w14:contentPart bwMode="auto" r:id="rId2070">
                        <w14:nvContentPartPr>
                          <w14:cNvPr id="1435" name="Ink 1435"/>
                          <w14:cNvContentPartPr/>
                        </w14:nvContentPartPr>
                        <w14:xfrm>
                          <a:off x="1633138" y="2927580"/>
                          <a:ext cx="1164590" cy="187960"/>
                        </w14:xfrm>
                      </w14:contentPart>
                      <w14:contentPart bwMode="auto" r:id="rId2071">
                        <w14:nvContentPartPr>
                          <w14:cNvPr id="1436" name="Ink 1436"/>
                          <w14:cNvContentPartPr/>
                        </w14:nvContentPartPr>
                        <w14:xfrm>
                          <a:off x="1624883" y="3232380"/>
                          <a:ext cx="500380" cy="167005"/>
                        </w14:xfrm>
                      </w14:contentPart>
                      <w14:contentPart bwMode="auto" r:id="rId2072">
                        <w14:nvContentPartPr>
                          <w14:cNvPr id="1437" name="Ink 1437"/>
                          <w14:cNvContentPartPr/>
                        </w14:nvContentPartPr>
                        <w14:xfrm>
                          <a:off x="2266233" y="3197455"/>
                          <a:ext cx="1001395" cy="269240"/>
                        </w14:xfrm>
                      </w14:contentPart>
                      <w14:contentPart bwMode="auto" r:id="rId2073">
                        <w14:nvContentPartPr>
                          <w14:cNvPr id="1439" name="Ink 1439"/>
                          <w14:cNvContentPartPr/>
                        </w14:nvContentPartPr>
                        <w14:xfrm>
                          <a:off x="2562508" y="1001512"/>
                          <a:ext cx="387985" cy="95250"/>
                        </w14:xfrm>
                      </w14:contentPart>
                      <w14:contentPart bwMode="auto" r:id="rId2074">
                        <w14:nvContentPartPr>
                          <w14:cNvPr id="1440" name="Ink 1440"/>
                          <w14:cNvContentPartPr/>
                        </w14:nvContentPartPr>
                        <w14:xfrm>
                          <a:off x="2989863" y="1009132"/>
                          <a:ext cx="204470" cy="116205"/>
                        </w14:xfrm>
                      </w14:contentPart>
                      <w14:contentPart bwMode="auto" r:id="rId2075">
                        <w14:nvContentPartPr>
                          <w14:cNvPr id="1442" name="Ink 1442"/>
                          <w14:cNvContentPartPr/>
                        </w14:nvContentPartPr>
                        <w14:xfrm>
                          <a:off x="2365131" y="1691142"/>
                          <a:ext cx="356235" cy="146685"/>
                        </w14:xfrm>
                      </w14:contentPart>
                      <w14:contentPart bwMode="auto" r:id="rId2076">
                        <w14:nvContentPartPr>
                          <w14:cNvPr id="1443" name="Ink 1443"/>
                          <w14:cNvContentPartPr/>
                        </w14:nvContentPartPr>
                        <w14:xfrm>
                          <a:off x="2808361" y="1713367"/>
                          <a:ext cx="504190" cy="142240"/>
                        </w14:xfrm>
                      </w14:contentPart>
                      <w14:contentPart bwMode="auto" r:id="rId2077">
                        <w14:nvContentPartPr>
                          <w14:cNvPr id="1453" name="Ink 1453"/>
                          <w14:cNvContentPartPr/>
                        </w14:nvContentPartPr>
                        <w14:xfrm>
                          <a:off x="1924355" y="190399"/>
                          <a:ext cx="6480" cy="128520"/>
                        </w14:xfrm>
                      </w14:contentPart>
                      <w14:contentPart bwMode="auto" r:id="rId2078">
                        <w14:nvContentPartPr>
                          <w14:cNvPr id="1457" name="Ink 1457"/>
                          <w14:cNvContentPartPr/>
                        </w14:nvContentPartPr>
                        <w14:xfrm>
                          <a:off x="1957835" y="284418"/>
                          <a:ext cx="69840" cy="45720"/>
                        </w14:xfrm>
                      </w14:contentPart>
                      <w14:contentPart bwMode="auto" r:id="rId2079">
                        <w14:nvContentPartPr>
                          <w14:cNvPr id="1458" name="Ink 1458"/>
                          <w14:cNvContentPartPr/>
                        </w14:nvContentPartPr>
                        <w14:xfrm>
                          <a:off x="2050355" y="281898"/>
                          <a:ext cx="47160" cy="89280"/>
                        </w14:xfrm>
                      </w14:contentPart>
                      <w14:contentPart bwMode="auto" r:id="rId2080">
                        <w14:nvContentPartPr>
                          <w14:cNvPr id="1459" name="Ink 1459"/>
                          <w14:cNvContentPartPr/>
                        </w14:nvContentPartPr>
                        <w14:xfrm>
                          <a:off x="2120915" y="267858"/>
                          <a:ext cx="72720" cy="57240"/>
                        </w14:xfrm>
                      </w14:contentPart>
                      <w14:contentPart bwMode="auto" r:id="rId2081">
                        <w14:nvContentPartPr>
                          <w14:cNvPr id="1460" name="Ink 1460"/>
                          <w14:cNvContentPartPr/>
                        </w14:nvContentPartPr>
                        <w14:xfrm>
                          <a:off x="2214875" y="168498"/>
                          <a:ext cx="86760" cy="158040"/>
                        </w14:xfrm>
                      </w14:contentPart>
                      <w14:contentPart bwMode="auto" r:id="rId2082">
                        <w14:nvContentPartPr>
                          <w14:cNvPr id="1461" name="Ink 1461"/>
                          <w14:cNvContentPartPr/>
                        </w14:nvContentPartPr>
                        <w14:xfrm>
                          <a:off x="2312795" y="206658"/>
                          <a:ext cx="45360" cy="107640"/>
                        </w14:xfrm>
                      </w14:contentPart>
                      <w14:contentPart bwMode="auto" r:id="rId2083">
                        <w14:nvContentPartPr>
                          <w14:cNvPr id="1462" name="Ink 1462"/>
                          <w14:cNvContentPartPr/>
                        </w14:nvContentPartPr>
                        <w14:xfrm>
                          <a:off x="2333315" y="186858"/>
                          <a:ext cx="82080" cy="124560"/>
                        </w14:xfrm>
                      </w14:contentPart>
                      <w14:contentPart bwMode="auto" r:id="rId2084">
                        <w14:nvContentPartPr>
                          <w14:cNvPr id="1463" name="Ink 1463"/>
                          <w14:cNvContentPartPr/>
                        </w14:nvContentPartPr>
                        <w14:xfrm>
                          <a:off x="2412515" y="266778"/>
                          <a:ext cx="41040" cy="82800"/>
                        </w14:xfrm>
                      </w14:contentPart>
                      <w14:contentPart bwMode="auto" r:id="rId2085">
                        <w14:nvContentPartPr>
                          <w14:cNvPr id="1464" name="Ink 1464"/>
                          <w14:cNvContentPartPr/>
                        </w14:nvContentPartPr>
                        <w14:xfrm>
                          <a:off x="2472995" y="248418"/>
                          <a:ext cx="71280" cy="57960"/>
                        </w14:xfrm>
                      </w14:contentPart>
                      <w14:contentPart bwMode="auto" r:id="rId2086">
                        <w14:nvContentPartPr>
                          <w14:cNvPr id="1465" name="Ink 1465"/>
                          <w14:cNvContentPartPr/>
                        </w14:nvContentPartPr>
                        <w14:xfrm>
                          <a:off x="2558315" y="149058"/>
                          <a:ext cx="48600" cy="152280"/>
                        </w14:xfrm>
                      </w14:contentPart>
                      <w14:contentPart bwMode="auto" r:id="rId2087">
                        <w14:nvContentPartPr>
                          <w14:cNvPr id="1466" name="Ink 1466"/>
                          <w14:cNvContentPartPr/>
                        </w14:nvContentPartPr>
                        <w14:xfrm>
                          <a:off x="2638955" y="168138"/>
                          <a:ext cx="69840" cy="137160"/>
                        </w14:xfrm>
                      </w14:contentPart>
                      <w14:contentPart bwMode="auto" r:id="rId2088">
                        <w14:nvContentPartPr>
                          <w14:cNvPr id="1467" name="Ink 1467"/>
                          <w14:cNvContentPartPr/>
                        </w14:nvContentPartPr>
                        <w14:xfrm>
                          <a:off x="2721035" y="147258"/>
                          <a:ext cx="97920" cy="168840"/>
                        </w14:xfrm>
                      </w14:contentPart>
                      <w14:contentPart bwMode="auto" r:id="rId2089">
                        <w14:nvContentPartPr>
                          <w14:cNvPr id="1468" name="Ink 1468"/>
                          <w14:cNvContentPartPr/>
                        </w14:nvContentPartPr>
                        <w14:xfrm>
                          <a:off x="2823635" y="240138"/>
                          <a:ext cx="46440" cy="67680"/>
                        </w14:xfrm>
                      </w14:contentPart>
                      <w14:contentPart bwMode="auto" r:id="rId2090">
                        <w14:nvContentPartPr>
                          <w14:cNvPr id="1469" name="Ink 1469"/>
                          <w14:cNvContentPartPr/>
                        </w14:nvContentPartPr>
                        <w14:xfrm>
                          <a:off x="1868195" y="149778"/>
                          <a:ext cx="1062720" cy="219600"/>
                        </w14:xfrm>
                      </w14:contentPart>
                      <w14:contentPart bwMode="auto" r:id="rId2091">
                        <w14:nvContentPartPr>
                          <w14:cNvPr id="1470" name="Ink 1470"/>
                          <w14:cNvContentPartPr/>
                        </w14:nvContentPartPr>
                        <w14:xfrm>
                          <a:off x="1898435" y="149418"/>
                          <a:ext cx="1043280" cy="29880"/>
                        </w14:xfrm>
                      </w14:contentPart>
                      <w14:contentPart bwMode="auto" r:id="rId2092">
                        <w14:nvContentPartPr>
                          <w14:cNvPr id="1473" name="Ink 1473"/>
                          <w14:cNvContentPartPr/>
                        </w14:nvContentPartPr>
                        <w14:xfrm>
                          <a:off x="3487835" y="1173258"/>
                          <a:ext cx="167400" cy="1026360"/>
                        </w14:xfrm>
                      </w14:contentPart>
                      <w14:contentPart bwMode="auto" r:id="rId2093">
                        <w14:nvContentPartPr>
                          <w14:cNvPr id="1474" name="Ink 1474"/>
                          <w14:cNvContentPartPr/>
                        </w14:nvContentPartPr>
                        <w14:xfrm>
                          <a:off x="3567035" y="1289898"/>
                          <a:ext cx="81720" cy="19080"/>
                        </w14:xfrm>
                      </w14:contentPart>
                      <w14:contentPart bwMode="auto" r:id="rId2094">
                        <w14:nvContentPartPr>
                          <w14:cNvPr id="1475" name="Ink 1475"/>
                          <w14:cNvContentPartPr/>
                        </w14:nvContentPartPr>
                        <w14:xfrm>
                          <a:off x="3566675" y="1519578"/>
                          <a:ext cx="62280" cy="5400"/>
                        </w14:xfrm>
                      </w14:contentPart>
                      <w14:contentPart bwMode="auto" r:id="rId2095">
                        <w14:nvContentPartPr>
                          <w14:cNvPr id="1476" name="Ink 1476"/>
                          <w14:cNvContentPartPr/>
                        </w14:nvContentPartPr>
                        <w14:xfrm>
                          <a:off x="3565955" y="1299258"/>
                          <a:ext cx="64080" cy="215280"/>
                        </w14:xfrm>
                      </w14:contentPart>
                      <w14:contentPart bwMode="auto" r:id="rId2096">
                        <w14:nvContentPartPr>
                          <w14:cNvPr id="1477" name="Ink 1477"/>
                          <w14:cNvContentPartPr/>
                        </w14:nvContentPartPr>
                        <w14:xfrm>
                          <a:off x="3578195" y="1206738"/>
                          <a:ext cx="52200" cy="57960"/>
                        </w14:xfrm>
                      </w14:contentPart>
                      <w14:contentPart bwMode="auto" r:id="rId2097">
                        <w14:nvContentPartPr>
                          <w14:cNvPr id="1478" name="Ink 1478"/>
                          <w14:cNvContentPartPr/>
                        </w14:nvContentPartPr>
                        <w14:xfrm>
                          <a:off x="3507635" y="2087298"/>
                          <a:ext cx="131760" cy="16560"/>
                        </w14:xfrm>
                      </w14:contentPart>
                      <w14:contentPart bwMode="auto" r:id="rId2098">
                        <w14:nvContentPartPr>
                          <w14:cNvPr id="1479" name="Ink 1479"/>
                          <w14:cNvContentPartPr/>
                        </w14:nvContentPartPr>
                        <w14:xfrm>
                          <a:off x="3537515" y="2131218"/>
                          <a:ext cx="32760" cy="37080"/>
                        </w14:xfrm>
                      </w14:contentPart>
                      <w14:contentPart bwMode="auto" r:id="rId2099">
                        <w14:nvContentPartPr>
                          <w14:cNvPr id="1517" name="Ink 1517"/>
                          <w14:cNvContentPartPr/>
                        </w14:nvContentPartPr>
                        <w14:xfrm>
                          <a:off x="405875" y="1950762"/>
                          <a:ext cx="249120" cy="30240"/>
                        </w14:xfrm>
                      </w14:contentPart>
                      <w14:contentPart bwMode="auto" r:id="rId2100">
                        <w14:nvContentPartPr>
                          <w14:cNvPr id="1518" name="Ink 1518"/>
                          <w14:cNvContentPartPr/>
                        </w14:nvContentPartPr>
                        <w14:xfrm>
                          <a:off x="400475" y="2121762"/>
                          <a:ext cx="274320" cy="30240"/>
                        </w14:xfrm>
                      </w14:contentPart>
                      <w14:contentPart bwMode="auto" r:id="rId2101">
                        <w14:nvContentPartPr>
                          <w14:cNvPr id="1519" name="Ink 1519"/>
                          <w14:cNvContentPartPr/>
                        </w14:nvContentPartPr>
                        <w14:xfrm>
                          <a:off x="406235" y="1262082"/>
                          <a:ext cx="411840" cy="6120"/>
                        </w14:xfrm>
                      </w14:contentPart>
                      <w14:contentPart bwMode="auto" r:id="rId2102">
                        <w14:nvContentPartPr>
                          <w14:cNvPr id="1555" name="Ink 1555"/>
                          <w14:cNvContentPartPr/>
                        </w14:nvContentPartPr>
                        <w14:xfrm>
                          <a:off x="1389035" y="2270506"/>
                          <a:ext cx="75960" cy="124200"/>
                        </w14:xfrm>
                      </w14:contentPart>
                      <w14:contentPart bwMode="auto" r:id="rId2103">
                        <w14:nvContentPartPr>
                          <w14:cNvPr id="1556" name="Ink 1556"/>
                          <w14:cNvContentPartPr/>
                        </w14:nvContentPartPr>
                        <w14:xfrm>
                          <a:off x="1503515" y="2325226"/>
                          <a:ext cx="38520" cy="72360"/>
                        </w14:xfrm>
                      </w14:contentPart>
                      <w14:contentPart bwMode="auto" r:id="rId2104">
                        <w14:nvContentPartPr>
                          <w14:cNvPr id="1557" name="Ink 1557"/>
                          <w14:cNvContentPartPr/>
                        </w14:nvContentPartPr>
                        <w14:xfrm>
                          <a:off x="1557875" y="2332786"/>
                          <a:ext cx="95040" cy="63000"/>
                        </w14:xfrm>
                      </w14:contentPart>
                      <w14:contentPart bwMode="auto" r:id="rId2105">
                        <w14:nvContentPartPr>
                          <w14:cNvPr id="1558" name="Ink 1558"/>
                          <w14:cNvContentPartPr/>
                        </w14:nvContentPartPr>
                        <w14:xfrm>
                          <a:off x="1748675" y="2271226"/>
                          <a:ext cx="61560" cy="112680"/>
                        </w14:xfrm>
                      </w14:contentPart>
                      <w14:contentPart bwMode="auto" r:id="rId2106">
                        <w14:nvContentPartPr>
                          <w14:cNvPr id="1559" name="Ink 1559"/>
                          <w14:cNvContentPartPr/>
                        </w14:nvContentPartPr>
                        <w14:xfrm>
                          <a:off x="1838315" y="2266546"/>
                          <a:ext cx="5760" cy="124200"/>
                        </w14:xfrm>
                      </w14:contentPart>
                      <w14:contentPart bwMode="auto" r:id="rId2107">
                        <w14:nvContentPartPr>
                          <w14:cNvPr id="1560" name="Ink 1560"/>
                          <w14:cNvContentPartPr/>
                        </w14:nvContentPartPr>
                        <w14:xfrm>
                          <a:off x="1837235" y="2346106"/>
                          <a:ext cx="127800" cy="58680"/>
                        </w14:xfrm>
                      </w14:contentPart>
                      <w14:contentPart bwMode="auto" r:id="rId2108">
                        <w14:nvContentPartPr>
                          <w14:cNvPr id="1561" name="Ink 1561"/>
                          <w14:cNvContentPartPr/>
                        </w14:nvContentPartPr>
                        <w14:xfrm>
                          <a:off x="1987355" y="2262586"/>
                          <a:ext cx="235800" cy="144000"/>
                        </w14:xfrm>
                      </w14:contentPart>
                      <w14:contentPart bwMode="auto" r:id="rId2109">
                        <w14:nvContentPartPr>
                          <w14:cNvPr id="1562" name="Ink 1562"/>
                          <w14:cNvContentPartPr/>
                        </w14:nvContentPartPr>
                        <w14:xfrm>
                          <a:off x="1332155" y="2243866"/>
                          <a:ext cx="956880" cy="215280"/>
                        </w14:xfrm>
                      </w14:contentPart>
                      <w14:contentPart bwMode="auto" r:id="rId2110">
                        <w14:nvContentPartPr>
                          <w14:cNvPr id="1563" name="Ink 1563"/>
                          <w14:cNvContentPartPr/>
                        </w14:nvContentPartPr>
                        <w14:xfrm>
                          <a:off x="1313795" y="2233066"/>
                          <a:ext cx="982440" cy="12600"/>
                        </w14:xfrm>
                      </w14:contentPart>
                      <w14:contentPart bwMode="auto" r:id="rId2111">
                        <w14:nvContentPartPr>
                          <w14:cNvPr id="1567" name="Ink 1567"/>
                          <w14:cNvContentPartPr/>
                        </w14:nvContentPartPr>
                        <w14:xfrm>
                          <a:off x="886475" y="1427746"/>
                          <a:ext cx="124200" cy="9720"/>
                        </w14:xfrm>
                      </w14:contentPart>
                      <w14:contentPart bwMode="auto" r:id="rId2112">
                        <w14:nvContentPartPr>
                          <w14:cNvPr id="1568" name="Ink 1568"/>
                          <w14:cNvContentPartPr/>
                        </w14:nvContentPartPr>
                        <w14:xfrm>
                          <a:off x="867035" y="1392826"/>
                          <a:ext cx="49320" cy="70200"/>
                        </w14:xfrm>
                      </w14:contentPart>
                      <w14:contentPart bwMode="auto" r:id="rId2113">
                        <w14:nvContentPartPr>
                          <w14:cNvPr id="1570" name="Ink 1570"/>
                          <w14:cNvContentPartPr/>
                        </w14:nvContentPartPr>
                        <w14:xfrm>
                          <a:off x="2312463" y="1926281"/>
                          <a:ext cx="94320" cy="96840"/>
                        </w14:xfrm>
                      </w14:contentPart>
                      <w14:contentPart bwMode="auto" r:id="rId2114">
                        <w14:nvContentPartPr>
                          <w14:cNvPr id="1571" name="Ink 1571"/>
                          <w14:cNvContentPartPr/>
                        </w14:nvContentPartPr>
                        <w14:xfrm>
                          <a:off x="2426223" y="1974881"/>
                          <a:ext cx="65160" cy="68040"/>
                        </w14:xfrm>
                      </w14:contentPart>
                      <w14:contentPart bwMode="auto" r:id="rId2115">
                        <w14:nvContentPartPr>
                          <w14:cNvPr id="1572" name="Ink 1572"/>
                          <w14:cNvContentPartPr/>
                        </w14:nvContentPartPr>
                        <w14:xfrm>
                          <a:off x="2501463" y="1979921"/>
                          <a:ext cx="26280" cy="68760"/>
                        </w14:xfrm>
                      </w14:contentPart>
                      <w14:contentPart bwMode="auto" r:id="rId2116">
                        <w14:nvContentPartPr>
                          <w14:cNvPr id="1573" name="Ink 1573"/>
                          <w14:cNvContentPartPr/>
                        </w14:nvContentPartPr>
                        <w14:xfrm>
                          <a:off x="2538183" y="1918361"/>
                          <a:ext cx="136800" cy="124560"/>
                        </w14:xfrm>
                      </w14:contentPart>
                      <w14:contentPart bwMode="auto" r:id="rId2117">
                        <w14:nvContentPartPr>
                          <w14:cNvPr id="1574" name="Ink 1574"/>
                          <w14:cNvContentPartPr/>
                        </w14:nvContentPartPr>
                        <w14:xfrm>
                          <a:off x="2780103" y="1904681"/>
                          <a:ext cx="21600" cy="51120"/>
                        </w14:xfrm>
                      </w14:contentPart>
                      <w14:contentPart bwMode="auto" r:id="rId2118">
                        <w14:nvContentPartPr>
                          <w14:cNvPr id="1575" name="Ink 1575"/>
                          <w14:cNvContentPartPr/>
                        </w14:nvContentPartPr>
                        <w14:xfrm>
                          <a:off x="2819343" y="1945721"/>
                          <a:ext cx="14400" cy="96840"/>
                        </w14:xfrm>
                      </w14:contentPart>
                      <w14:contentPart bwMode="auto" r:id="rId2119">
                        <w14:nvContentPartPr>
                          <w14:cNvPr id="1576" name="Ink 1576"/>
                          <w14:cNvContentPartPr/>
                        </w14:nvContentPartPr>
                        <w14:xfrm>
                          <a:off x="2837703" y="1955441"/>
                          <a:ext cx="88920" cy="94320"/>
                        </w14:xfrm>
                      </w14:contentPart>
                      <w14:contentPart bwMode="auto" r:id="rId2120">
                        <w14:nvContentPartPr>
                          <w14:cNvPr id="1577" name="Ink 1577"/>
                          <w14:cNvContentPartPr/>
                        </w14:nvContentPartPr>
                        <w14:xfrm>
                          <a:off x="2930943" y="1909001"/>
                          <a:ext cx="66960" cy="132120"/>
                        </w14:xfrm>
                      </w14:contentPart>
                      <w14:contentPart bwMode="auto" r:id="rId2121">
                        <w14:nvContentPartPr>
                          <w14:cNvPr id="1578" name="Ink 1578"/>
                          <w14:cNvContentPartPr/>
                        </w14:nvContentPartPr>
                        <w14:xfrm>
                          <a:off x="3050823" y="2000801"/>
                          <a:ext cx="60120" cy="48240"/>
                        </w14:xfrm>
                      </w14:contentPart>
                      <w14:contentPart bwMode="auto" r:id="rId2122">
                        <w14:nvContentPartPr>
                          <w14:cNvPr id="1579" name="Ink 1579"/>
                          <w14:cNvContentPartPr/>
                        </w14:nvContentPartPr>
                        <w14:xfrm>
                          <a:off x="3135063" y="1927001"/>
                          <a:ext cx="21600" cy="119520"/>
                        </w14:xfrm>
                      </w14:contentPart>
                      <w14:contentPart bwMode="auto" r:id="rId2123">
                        <w14:nvContentPartPr>
                          <w14:cNvPr id="1580" name="Ink 1580"/>
                          <w14:cNvContentPartPr/>
                        </w14:nvContentPartPr>
                        <w14:xfrm>
                          <a:off x="3209583" y="2050481"/>
                          <a:ext cx="82440" cy="5400"/>
                        </w14:xfrm>
                      </w14:contentPart>
                      <w14:contentPart bwMode="auto" r:id="rId2124">
                        <w14:nvContentPartPr>
                          <w14:cNvPr id="1582" name="Ink 1582"/>
                          <w14:cNvContentPartPr/>
                        </w14:nvContentPartPr>
                        <w14:xfrm>
                          <a:off x="3362223" y="1916921"/>
                          <a:ext cx="11880" cy="51840"/>
                        </w14:xfrm>
                      </w14:contentPart>
                      <w14:contentPart bwMode="auto" r:id="rId2125">
                        <w14:nvContentPartPr>
                          <w14:cNvPr id="1851" name="Ink 1851"/>
                          <w14:cNvContentPartPr/>
                        </w14:nvContentPartPr>
                        <w14:xfrm>
                          <a:off x="2719595" y="1575870"/>
                          <a:ext cx="193320" cy="8640"/>
                        </w14:xfrm>
                      </w14:contentPart>
                      <w14:contentPart bwMode="auto" r:id="rId2126">
                        <w14:nvContentPartPr>
                          <w14:cNvPr id="1852" name="Ink 1852"/>
                          <w14:cNvContentPartPr/>
                        </w14:nvContentPartPr>
                        <w14:xfrm>
                          <a:off x="2735435" y="1435110"/>
                          <a:ext cx="212400" cy="12600"/>
                        </w14:xfrm>
                      </w14:contentPart>
                      <w14:contentPart bwMode="auto" r:id="rId2127">
                        <w14:nvContentPartPr>
                          <w14:cNvPr id="1853" name="Ink 1853"/>
                          <w14:cNvContentPartPr/>
                        </w14:nvContentPartPr>
                        <w14:xfrm>
                          <a:off x="421558" y="330094"/>
                          <a:ext cx="1249680" cy="36195"/>
                        </w14:xfrm>
                      </w14:contentPart>
                      <w14:contentPart bwMode="auto" r:id="rId2128">
                        <w14:nvContentPartPr>
                          <w14:cNvPr id="1854" name="Ink 1854"/>
                          <w14:cNvContentPartPr/>
                        </w14:nvContentPartPr>
                        <w14:xfrm>
                          <a:off x="902888" y="1517544"/>
                          <a:ext cx="65405" cy="127000"/>
                        </w14:xfrm>
                      </w14:contentPart>
                      <w14:contentPart bwMode="auto" r:id="rId2129">
                        <w14:nvContentPartPr>
                          <w14:cNvPr id="1855" name="Ink 1855"/>
                          <w14:cNvContentPartPr/>
                        </w14:nvContentPartPr>
                        <w14:xfrm>
                          <a:off x="985438" y="1350539"/>
                          <a:ext cx="978535" cy="396240"/>
                        </w14:xfrm>
                      </w14:contentPart>
                      <w14:contentPart bwMode="auto" r:id="rId2130">
                        <w14:nvContentPartPr>
                          <w14:cNvPr id="1856" name="Ink 1856"/>
                          <w14:cNvContentPartPr/>
                        </w14:nvContentPartPr>
                        <w14:xfrm>
                          <a:off x="2797728" y="2112539"/>
                          <a:ext cx="52705" cy="72390"/>
                        </w14:xfrm>
                      </w14:contentPart>
                      <wps:wsp>
                        <wps:cNvPr id="1865" name="Rectangle 1865"/>
                        <wps:cNvSpPr/>
                        <wps:spPr>
                          <a:xfrm>
                            <a:off x="4031406" y="844257"/>
                            <a:ext cx="4723656" cy="41354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853D135" w14:textId="37A55658" w:rsidR="00D863A0" w:rsidRDefault="00D863A0" w:rsidP="00F42272">
                              <w:pPr>
                                <w:jc w:val="center"/>
                                <w:rPr>
                                  <w:sz w:val="24"/>
                                  <w:szCs w:val="24"/>
                                </w:rPr>
                              </w:pPr>
                              <w:r>
                                <w:rPr>
                                  <w:rFonts w:eastAsia="Batang"/>
                                  <w:szCs w:val="22"/>
                                </w:rPr>
                                <w:t>The user can click a student’s name to approve their enrolment, see more details, edit or remove them from the databa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7" name="Rectangle 1967"/>
                        <wps:cNvSpPr/>
                        <wps:spPr>
                          <a:xfrm>
                            <a:off x="4031406" y="1298167"/>
                            <a:ext cx="4722470" cy="75334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3D64036" w14:textId="484ECC7A" w:rsidR="00D863A0" w:rsidRDefault="00D863A0" w:rsidP="00F42272">
                              <w:pPr>
                                <w:jc w:val="center"/>
                                <w:rPr>
                                  <w:sz w:val="24"/>
                                  <w:szCs w:val="24"/>
                                </w:rPr>
                              </w:pPr>
                              <w:r>
                                <w:rPr>
                                  <w:rFonts w:eastAsia="Batang"/>
                                  <w:szCs w:val="22"/>
                                </w:rPr>
                                <w:t>This table uses these acronyms (for ‘In Progress’, ‘Completed’, ‘Needs Report’ and ‘Not Started’) in order to make it more compact – these could also be colour coded. The user can view key for these acronyms at any time by hovering over the let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131">
                        <w14:nvContentPartPr>
                          <w14:cNvPr id="2021" name="Ink 2021"/>
                          <w14:cNvContentPartPr/>
                        </w14:nvContentPartPr>
                        <w14:xfrm>
                          <a:off x="1090235" y="1149858"/>
                          <a:ext cx="23400" cy="153360"/>
                        </w14:xfrm>
                      </w14:contentPart>
                      <w14:contentPart bwMode="auto" r:id="rId2132">
                        <w14:nvContentPartPr>
                          <w14:cNvPr id="2022" name="Ink 2022"/>
                          <w14:cNvContentPartPr/>
                        </w14:nvContentPartPr>
                        <w14:xfrm>
                          <a:off x="1115795" y="1175418"/>
                          <a:ext cx="40680" cy="102240"/>
                        </w14:xfrm>
                      </w14:contentPart>
                      <w14:contentPart bwMode="auto" r:id="rId2133">
                        <w14:nvContentPartPr>
                          <w14:cNvPr id="2023" name="Ink 2023"/>
                          <w14:cNvContentPartPr/>
                        </w14:nvContentPartPr>
                        <w14:xfrm>
                          <a:off x="1172675" y="1151658"/>
                          <a:ext cx="20520" cy="132840"/>
                        </w14:xfrm>
                      </w14:contentPart>
                      <w14:contentPart bwMode="auto" r:id="rId2134">
                        <w14:nvContentPartPr>
                          <w14:cNvPr id="2024" name="Ink 2024"/>
                          <w14:cNvContentPartPr/>
                        </w14:nvContentPartPr>
                        <w14:xfrm>
                          <a:off x="1350155" y="1177938"/>
                          <a:ext cx="36720" cy="105480"/>
                        </w14:xfrm>
                      </w14:contentPart>
                      <w14:contentPart bwMode="auto" r:id="rId2135">
                        <w14:nvContentPartPr>
                          <w14:cNvPr id="2025" name="Ink 2025"/>
                          <w14:cNvContentPartPr/>
                        </w14:nvContentPartPr>
                        <w14:xfrm>
                          <a:off x="1400195" y="1164978"/>
                          <a:ext cx="91440" cy="139320"/>
                        </w14:xfrm>
                      </w14:contentPart>
                      <w14:contentPart bwMode="auto" r:id="rId2136">
                        <w14:nvContentPartPr>
                          <w14:cNvPr id="2026" name="Ink 2026"/>
                          <w14:cNvContentPartPr/>
                        </w14:nvContentPartPr>
                        <w14:xfrm>
                          <a:off x="1802675" y="1175418"/>
                          <a:ext cx="13680" cy="109080"/>
                        </w14:xfrm>
                      </w14:contentPart>
                      <w14:contentPart bwMode="auto" r:id="rId2137">
                        <w14:nvContentPartPr>
                          <w14:cNvPr id="2027" name="Ink 2027"/>
                          <w14:cNvContentPartPr/>
                        </w14:nvContentPartPr>
                        <w14:xfrm>
                          <a:off x="1831475" y="1188018"/>
                          <a:ext cx="58320" cy="86760"/>
                        </w14:xfrm>
                      </w14:contentPart>
                      <w14:contentPart bwMode="auto" r:id="rId2138">
                        <w14:nvContentPartPr>
                          <w14:cNvPr id="2028" name="Ink 2028"/>
                          <w14:cNvContentPartPr/>
                        </w14:nvContentPartPr>
                        <w14:xfrm>
                          <a:off x="1905995" y="1160658"/>
                          <a:ext cx="23040" cy="146880"/>
                        </w14:xfrm>
                      </w14:contentPart>
                      <wps:wsp>
                        <wps:cNvPr id="1671" name="Rectangle 1671"/>
                        <wps:cNvSpPr/>
                        <wps:spPr>
                          <a:xfrm>
                            <a:off x="4031406" y="2115490"/>
                            <a:ext cx="4722470" cy="40990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76FA2F9" w14:textId="2823D407" w:rsidR="00D863A0" w:rsidRDefault="00D863A0" w:rsidP="00F42272">
                              <w:pPr>
                                <w:jc w:val="center"/>
                                <w:rPr>
                                  <w:sz w:val="24"/>
                                  <w:szCs w:val="24"/>
                                </w:rPr>
                              </w:pPr>
                              <w:r>
                                <w:rPr>
                                  <w:rFonts w:eastAsia="Batang"/>
                                  <w:szCs w:val="22"/>
                                </w:rPr>
                                <w:t>The table also displays the timescales the student has selected (where available) in bracke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92" name="Rectangle 1692"/>
                        <wps:cNvSpPr/>
                        <wps:spPr>
                          <a:xfrm>
                            <a:off x="4032738" y="35831"/>
                            <a:ext cx="4723510" cy="76282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264B368" w14:textId="3314D07D" w:rsidR="00D863A0" w:rsidRDefault="00D863A0" w:rsidP="00BA2D9D">
                              <w:pPr>
                                <w:jc w:val="center"/>
                                <w:rPr>
                                  <w:sz w:val="24"/>
                                  <w:szCs w:val="24"/>
                                </w:rPr>
                              </w:pPr>
                              <w:r>
                                <w:rPr>
                                  <w:rFonts w:eastAsia="Batang"/>
                                  <w:szCs w:val="22"/>
                                </w:rPr>
                                <w:t>The search bar at the top of the table can be used to the filter the list of students displayed by name. Student’s names will be checked for the substring entered. The teacher always views students by level selected in the dropdow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93" name="Rectangle 1693"/>
                        <wps:cNvSpPr/>
                        <wps:spPr>
                          <a:xfrm>
                            <a:off x="4032592" y="2574109"/>
                            <a:ext cx="4722470" cy="6229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ABA8392" w14:textId="056BA9BE" w:rsidR="00D863A0" w:rsidRPr="00135EC3" w:rsidRDefault="00D863A0" w:rsidP="00F42272">
                              <w:pPr>
                                <w:jc w:val="center"/>
                                <w:rPr>
                                  <w:i/>
                                  <w:iCs/>
                                  <w:strike/>
                                  <w:sz w:val="24"/>
                                  <w:szCs w:val="24"/>
                                </w:rPr>
                              </w:pPr>
                              <w:r w:rsidRPr="00135EC3">
                                <w:rPr>
                                  <w:rFonts w:eastAsia="Batang"/>
                                  <w:strike/>
                                  <w:szCs w:val="22"/>
                                </w:rPr>
                                <w:t>The attendance column will contain a number of 4 different types of messages: “100%”, “N/A” (</w:t>
                              </w:r>
                              <w:r w:rsidRPr="00135EC3">
                                <w:rPr>
                                  <w:rFonts w:eastAsia="Batang"/>
                                  <w:strike/>
                                  <w:szCs w:val="22"/>
                                </w:rPr>
                                <w:softHyphen/>
                                <w:t>–), “Missed # events” (up to 3) and “Missed ‘name of ev…’ ” (if only one missed in last 3).</w:t>
                              </w:r>
                              <w:r w:rsidR="00135EC3" w:rsidRPr="00135EC3">
                                <w:rPr>
                                  <w:rFonts w:eastAsia="Batang"/>
                                  <w:szCs w:val="22"/>
                                </w:rPr>
                                <w:t xml:space="preserve"> </w:t>
                              </w:r>
                              <w:r w:rsidR="00135EC3">
                                <w:rPr>
                                  <w:rFonts w:eastAsia="Batang"/>
                                  <w:i/>
                                  <w:iCs/>
                                  <w:szCs w:val="22"/>
                                </w:rPr>
                                <w:t>Dropped – outside scop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94" name="Straight Arrow Connector 1694"/>
                        <wps:cNvCnPr>
                          <a:stCxn id="1692" idx="1"/>
                        </wps:cNvCnPr>
                        <wps:spPr>
                          <a:xfrm flipH="1">
                            <a:off x="3073266" y="417194"/>
                            <a:ext cx="959472" cy="237519"/>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95" name="Straight Arrow Connector 1695"/>
                        <wps:cNvCnPr>
                          <a:stCxn id="1865" idx="1"/>
                        </wps:cNvCnPr>
                        <wps:spPr>
                          <a:xfrm flipH="1">
                            <a:off x="794466" y="1050899"/>
                            <a:ext cx="3236940" cy="10961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96" name="Straight Arrow Connector 1696"/>
                        <wps:cNvCnPr>
                          <a:stCxn id="1967" idx="1"/>
                        </wps:cNvCnPr>
                        <wps:spPr>
                          <a:xfrm flipH="1" flipV="1">
                            <a:off x="2150688" y="1223178"/>
                            <a:ext cx="1880718" cy="45145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09" name="Straight Arrow Connector 1709"/>
                        <wps:cNvCnPr>
                          <a:stCxn id="1671" idx="1"/>
                        </wps:cNvCnPr>
                        <wps:spPr>
                          <a:xfrm flipH="1" flipV="1">
                            <a:off x="1931448" y="1277499"/>
                            <a:ext cx="2099958" cy="104265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8" name="Straight Arrow Connector 1718"/>
                        <wps:cNvCnPr>
                          <a:stCxn id="1693" idx="1"/>
                        </wps:cNvCnPr>
                        <wps:spPr>
                          <a:xfrm flipH="1" flipV="1">
                            <a:off x="3135064" y="2114968"/>
                            <a:ext cx="897528" cy="77061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9" name="Rectangle 1719"/>
                        <wps:cNvSpPr/>
                        <wps:spPr>
                          <a:xfrm>
                            <a:off x="4032592" y="3271354"/>
                            <a:ext cx="4722470" cy="57675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D358969" w14:textId="06B5D24B" w:rsidR="00D863A0" w:rsidRDefault="00D863A0" w:rsidP="00F42272">
                              <w:pPr>
                                <w:jc w:val="center"/>
                                <w:rPr>
                                  <w:sz w:val="24"/>
                                  <w:szCs w:val="24"/>
                                </w:rPr>
                              </w:pPr>
                              <w:r>
                                <w:rPr>
                                  <w:rFonts w:eastAsia="Batang"/>
                                  <w:szCs w:val="22"/>
                                </w:rPr>
                                <w:t>Similar to student’s calendars with the list view of events within the next week or so. More details are then available to view via the ‘Manage Events’ butt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1" name="Straight Arrow Connector 1721"/>
                        <wps:cNvCnPr>
                          <a:stCxn id="1719" idx="1"/>
                        </wps:cNvCnPr>
                        <wps:spPr>
                          <a:xfrm flipH="1" flipV="1">
                            <a:off x="3312551" y="3310359"/>
                            <a:ext cx="720041" cy="248931"/>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0588C0D" id="Canvas 49" o:spid="_x0000_s2234" editas="canvas" style="width:702.5pt;height:331.3pt;mso-position-horizontal-relative:char;mso-position-vertical-relative:line" coordsize="89217,42068" o:gfxdata="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">
                <v:shape id="_x0000_s2235" type="#_x0000_t75" style="position:absolute;width:89217;height:42068;visibility:visible;mso-wrap-style:square" filled="t">
                  <v:fill o:detectmouseclick="t"/>
                  <v:path o:connecttype="none"/>
                </v:shape>
                <v:shape id="Ink 567" o:spid="_x0000_s2236" type="#_x0000_t75" style="position:absolute;left:3754;top:1912;width:868;height:1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">
                  <v:imagedata r:id="rId2139" o:title=""/>
                </v:shape>
                <v:shape id="Ink 568" o:spid="_x0000_s2237" type="#_x0000_t75" style="position:absolute;left:4910;top:1696;width:356;height:1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">
                  <v:imagedata r:id="rId2140" o:title=""/>
                </v:shape>
                <v:shape id="Ink 569" o:spid="_x0000_s2238" type="#_x0000_t75" style="position:absolute;left:4679;top:2514;width:825;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">
                  <v:imagedata r:id="rId2141" o:title=""/>
                </v:shape>
                <v:shape id="Ink 570" o:spid="_x0000_s2239" type="#_x0000_t75" style="position:absolute;left:5504;top:2355;width:806;height: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">
                  <v:imagedata r:id="rId2142" o:title=""/>
                </v:shape>
                <v:shape id="Ink 575" o:spid="_x0000_s2240" type="#_x0000_t75" style="position:absolute;left:6342;top:1606;width:958;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">
                  <v:imagedata r:id="rId2143" o:title=""/>
                </v:shape>
                <v:shape id="Ink 576" o:spid="_x0000_s2241" type="#_x0000_t75" style="position:absolute;left:7296;top:1466;width:1491;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">
                  <v:imagedata r:id="rId2144" o:title=""/>
                </v:shape>
                <v:shape id="Ink 730" o:spid="_x0000_s2242" type="#_x0000_t75" style="position:absolute;left:8369;top:2427;width:846;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">
                  <v:imagedata r:id="rId2145" o:title=""/>
                </v:shape>
                <v:shape id="Ink 732" o:spid="_x0000_s2243" type="#_x0000_t75" style="position:absolute;left:10486;top:1956;width:1015;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">
                  <v:imagedata r:id="rId2146" o:title=""/>
                </v:shape>
                <v:shape id="Ink 829" o:spid="_x0000_s2244" type="#_x0000_t75" style="position:absolute;left:11746;top:2312;width:572;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">
                  <v:imagedata r:id="rId2147" o:title=""/>
                </v:shape>
                <v:shape id="Ink 830" o:spid="_x0000_s2245" type="#_x0000_t75" style="position:absolute;left:12531;top:2294;width:1166;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">
                  <v:imagedata r:id="rId2148" o:title=""/>
                </v:shape>
                <v:shape id="Ink 842" o:spid="_x0000_s2246" type="#_x0000_t75" style="position:absolute;left:13920;top:2262;width:717;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">
                  <v:imagedata r:id="rId2149" o:title=""/>
                </v:shape>
                <v:shape id="Ink 843" o:spid="_x0000_s2247" type="#_x0000_t75" style="position:absolute;left:14766;top:2208;width:288;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">
                  <v:imagedata r:id="rId2150" o:title=""/>
                </v:shape>
                <v:shape id="Ink 853" o:spid="_x0000_s2248" type="#_x0000_t75" style="position:absolute;left:15008;top:2305;width:604;height: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">
                  <v:imagedata r:id="rId2151" o:title=""/>
                </v:shape>
                <v:shape id="Ink 854" o:spid="_x0000_s2249" type="#_x0000_t75" style="position:absolute;left:15659;top:2334;width:1296;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">
                  <v:imagedata r:id="rId2152" o:title=""/>
                </v:shape>
                <v:shape id="Ink 855" o:spid="_x0000_s2250" type="#_x0000_t75" style="position:absolute;left:32114;top:2240;width:760;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">
                  <v:imagedata r:id="rId2153" o:title=""/>
                </v:shape>
                <v:shape id="Ink 856" o:spid="_x0000_s2251" type="#_x0000_t75" style="position:absolute;left:33021;top:2856;width:637;height: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">
                  <v:imagedata r:id="rId2154" o:title=""/>
                </v:shape>
                <v:shape id="Ink 857" o:spid="_x0000_s2252" type="#_x0000_t75" style="position:absolute;left:33669;top:2888;width:897;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">
                  <v:imagedata r:id="rId2155" o:title=""/>
                </v:shape>
                <v:shape id="Ink 858" o:spid="_x0000_s2253" type="#_x0000_t75" style="position:absolute;left:34656;top:2863;width:612;height: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">
                  <v:imagedata r:id="rId2156" o:title=""/>
                </v:shape>
                <v:shape id="Ink 859" o:spid="_x0000_s2254" type="#_x0000_t75" style="position:absolute;left:35350;top:3068;width:1001;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">
                  <v:imagedata r:id="rId2157" o:title=""/>
                </v:shape>
                <v:shape id="Ink 860" o:spid="_x0000_s2255" type="#_x0000_t75" style="position:absolute;left:36312;top:2110;width:788;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">
                  <v:imagedata r:id="rId2158" o:title=""/>
                </v:shape>
                <v:shape id="Ink 861" o:spid="_x0000_s2256" type="#_x0000_t75" style="position:absolute;left:31351;top:1966;width:6113;height: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">
                  <v:imagedata r:id="rId2159" o:title=""/>
                </v:shape>
                <v:shape id="Ink 862" o:spid="_x0000_s2257" type="#_x0000_t75" style="position:absolute;left:31351;top:1729;width:6087;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">
                  <v:imagedata r:id="rId2160" o:title=""/>
                </v:shape>
                <v:shape id="Ink 863" o:spid="_x0000_s2258" type="#_x0000_t75" style="position:absolute;left:4846;top:5844;width:630;height:1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">
                  <v:imagedata r:id="rId2161" o:title=""/>
                </v:shape>
                <v:shape id="Ink 864" o:spid="_x0000_s2259" type="#_x0000_t75" style="position:absolute;left:5368;top:6366;width:724;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">
                  <v:imagedata r:id="rId2162" o:title=""/>
                </v:shape>
                <v:shape id="Ink 865" o:spid="_x0000_s2260" type="#_x0000_t75" style="position:absolute;left:6174;top:5664;width:278;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">
                  <v:imagedata r:id="rId2163" o:title=""/>
                </v:shape>
                <v:shape id="Ink 866" o:spid="_x0000_s2261" type="#_x0000_t75" style="position:absolute;left:6628;top:6359;width:1202;height: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">
                  <v:imagedata r:id="rId2164" o:title=""/>
                </v:shape>
                <v:shape id="Ink 867" o:spid="_x0000_s2262" type="#_x0000_t75" style="position:absolute;left:7755;top:5635;width:612;height:1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">
                  <v:imagedata r:id="rId2165" o:title=""/>
                </v:shape>
                <v:shape id="Ink 878" o:spid="_x0000_s2263" type="#_x0000_t75" style="position:absolute;left:9393;top:5783;width:327;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">
                  <v:imagedata r:id="rId2166" o:title=""/>
                </v:shape>
                <v:shape id="Ink 879" o:spid="_x0000_s2264" type="#_x0000_t75" style="position:absolute;left:9666;top:6287;width:544;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">
                  <v:imagedata r:id="rId2167" o:title=""/>
                </v:shape>
                <v:shape id="Ink 892" o:spid="_x0000_s2265" type="#_x0000_t75" style="position:absolute;left:10372;top:6305;width:619;height: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">
                  <v:imagedata r:id="rId2168" o:title=""/>
                </v:shape>
                <v:shape id="Ink 955" o:spid="_x0000_s2266" type="#_x0000_t75" style="position:absolute;left:10977;top:6345;width:716;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">
                  <v:imagedata r:id="rId2169" o:title=""/>
                </v:shape>
                <v:shape id="Ink 956" o:spid="_x0000_s2267" type="#_x0000_t75" style="position:absolute;left:11783;top:5679;width:241;height:1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">
                  <v:imagedata r:id="rId2170" o:title=""/>
                </v:shape>
                <v:shape id="Ink 959" o:spid="_x0000_s2268" type="#_x0000_t75" style="position:absolute;left:12618;top:6269;width:242;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">
                  <v:imagedata r:id="rId2171" o:title=""/>
                </v:shape>
                <v:shape id="Ink 991" o:spid="_x0000_s2269" type="#_x0000_t75" style="position:absolute;left:13997;top:5783;width:306;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">
                  <v:imagedata r:id="rId2172" o:title=""/>
                </v:shape>
                <v:shape id="Ink 992" o:spid="_x0000_s2270" type="#_x0000_t75" style="position:absolute;left:14386;top:5682;width:6512;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">
                  <v:imagedata r:id="rId2173" o:title=""/>
                </v:shape>
                <v:shape id="Ink 993" o:spid="_x0000_s2271" type="#_x0000_t75" style="position:absolute;left:14127;top:7353;width:6415;height: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">
                  <v:imagedata r:id="rId2174" o:title=""/>
                </v:shape>
                <v:shape id="Ink 1050" o:spid="_x0000_s2272" type="#_x0000_t75" style="position:absolute;left:20333;top:5891;width:364;height: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">
                  <v:imagedata r:id="rId2175" o:title=""/>
                </v:shape>
                <v:shape id="Ink 1051" o:spid="_x0000_s2273" type="#_x0000_t75" style="position:absolute;left:18897;top:5877;width:295;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">
                  <v:imagedata r:id="rId2176" o:title=""/>
                </v:shape>
                <v:shape id="Ink 1052" o:spid="_x0000_s2274" type="#_x0000_t75" style="position:absolute;left:19185;top:6316;width:1155;height:1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">
                  <v:imagedata r:id="rId2177" o:title=""/>
                </v:shape>
                <v:shape id="Ink 1053" o:spid="_x0000_s2275" type="#_x0000_t75" style="position:absolute;left:14685;top:6298;width:349;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">
                  <v:imagedata r:id="rId2178" o:title=""/>
                </v:shape>
                <v:shape id="Ink 1054" o:spid="_x0000_s2276" type="#_x0000_t75" style="position:absolute;left:14804;top:6103;width:615;height: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">
                  <v:imagedata r:id="rId2179" o:title=""/>
                </v:shape>
                <v:shape id="Ink 1055" o:spid="_x0000_s2277" type="#_x0000_t75" style="position:absolute;left:14714;top:6438;width:1105;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">
                  <v:imagedata r:id="rId2180" o:title=""/>
                </v:shape>
                <v:shape id="Ink 1056" o:spid="_x0000_s2278" type="#_x0000_t75" style="position:absolute;left:15848;top:6503;width:554;height: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">
                  <v:imagedata r:id="rId2181" o:title=""/>
                </v:shape>
                <v:shape id="Ink 1057" o:spid="_x0000_s2279" type="#_x0000_t75" style="position:absolute;left:16377;top:6550;width:525;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">
                  <v:imagedata r:id="rId2182" o:title=""/>
                </v:shape>
                <v:shape id="Ink 1058" o:spid="_x0000_s2280" type="#_x0000_t75" style="position:absolute;left:17018;top:6352;width:752;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">
                  <v:imagedata r:id="rId2183" o:title=""/>
                </v:shape>
                <v:shape id="Ink 1059" o:spid="_x0000_s2281" type="#_x0000_t75" style="position:absolute;left:17950;top:6532;width:536;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">
                  <v:imagedata r:id="rId2184" o:title=""/>
                </v:shape>
                <v:shape id="Ink 1060" o:spid="_x0000_s2282" type="#_x0000_t75" style="position:absolute;left:14735;top:6742;width:565;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">
                  <v:imagedata r:id="rId2185" o:title=""/>
                </v:shape>
                <v:shape id="Ink 1118" o:spid="_x0000_s2283" type="#_x0000_t75" style="position:absolute;left:2956;top:8465;width:781;height:1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">
                  <v:imagedata r:id="rId2186" o:title=""/>
                </v:shape>
                <v:shape id="Ink 1119" o:spid="_x0000_s2284" type="#_x0000_t75" style="position:absolute;left:3798;top:9376;width:1239;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">
                  <v:imagedata r:id="rId2187" o:title=""/>
                </v:shape>
                <v:shape id="Ink 1184" o:spid="_x0000_s2285" type="#_x0000_t75" style="position:absolute;left:5026;top:9430;width:114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">
                  <v:imagedata r:id="rId2188" o:title=""/>
                </v:shape>
                <v:shape id="Ink 1185" o:spid="_x0000_s2286" type="#_x0000_t75" style="position:absolute;left:6203;top:9451;width:904;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">
                  <v:imagedata r:id="rId2189" o:title=""/>
                </v:shape>
                <v:shape id="Ink 1186" o:spid="_x0000_s2287" type="#_x0000_t75" style="position:absolute;left:13500;top:8278;width:303;height:1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">
                  <v:imagedata r:id="rId2190" o:title=""/>
                </v:shape>
                <v:shape id="Ink 1187" o:spid="_x0000_s2288" type="#_x0000_t75" style="position:absolute;left:13760;top:7896;width:608;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">
                  <v:imagedata r:id="rId2191" o:title=""/>
                </v:shape>
                <v:shape id="Ink 1188" o:spid="_x0000_s2289" type="#_x0000_t75" style="position:absolute;left:14127;top:8551;width:543;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">
                  <v:imagedata r:id="rId2192" o:title=""/>
                </v:shape>
                <v:shape id="Ink 1209" o:spid="_x0000_s2290" type="#_x0000_t75" style="position:absolute;left:14660;top:8649;width:644;height: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">
                  <v:imagedata r:id="rId2193" o:title=""/>
                </v:shape>
                <v:shape id="Ink 1210" o:spid="_x0000_s2291" type="#_x0000_t75" style="position:absolute;left:15340;top:8541;width:871;height: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">
                  <v:imagedata r:id="rId2194" o:title=""/>
                </v:shape>
                <v:shape id="Ink 1211" o:spid="_x0000_s2292" type="#_x0000_t75" style="position:absolute;left:16355;top:8519;width:1037;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">
                  <v:imagedata r:id="rId2195" o:title=""/>
                </v:shape>
                <v:shape id="Ink 1212" o:spid="_x0000_s2293" type="#_x0000_t75" style="position:absolute;left:17504;top:8436;width:565;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">
                  <v:imagedata r:id="rId2196" o:title=""/>
                </v:shape>
                <v:shape id="Ink 1213" o:spid="_x0000_s2294" type="#_x0000_t75" style="position:absolute;left:18188;top:8454;width:522;height: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">
                  <v:imagedata r:id="rId2197" o:title=""/>
                </v:shape>
                <v:shape id="Ink 1215" o:spid="_x0000_s2295" type="#_x0000_t75" style="position:absolute;left:10109;top:9451;width:861;height: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">
                  <v:imagedata r:id="rId2198" o:title=""/>
                </v:shape>
                <v:shape id="Ink 1216" o:spid="_x0000_s2296" type="#_x0000_t75" style="position:absolute;left:13266;top:9703;width:594;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">
                  <v:imagedata r:id="rId2199" o:title=""/>
                </v:shape>
                <v:shape id="Ink 1217" o:spid="_x0000_s2297" type="#_x0000_t75" style="position:absolute;left:16722;top:10053;width:436;height: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">
                  <v:imagedata r:id="rId2200" o:title=""/>
                </v:shape>
                <v:shape id="Ink 1218" o:spid="_x0000_s2298" type="#_x0000_t75" style="position:absolute;left:17032;top:9862;width:760;height: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">
                  <v:imagedata r:id="rId2201" o:title=""/>
                </v:shape>
                <v:shape id="Ink 1219" o:spid="_x0000_s2299" type="#_x0000_t75" style="position:absolute;left:20103;top:9959;width:723;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">
                  <v:imagedata r:id="rId2202" o:title=""/>
                </v:shape>
                <v:shape id="Ink 1220" o:spid="_x0000_s2300" type="#_x0000_t75" style="position:absolute;left:20160;top:10157;width:717;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">
                  <v:imagedata r:id="rId2203" o:title=""/>
                </v:shape>
                <v:shape id="Ink 1221" o:spid="_x0000_s2301" type="#_x0000_t75" style="position:absolute;left:20182;top:10625;width:691;height: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">
                  <v:imagedata r:id="rId2204" o:title=""/>
                </v:shape>
                <v:shape id="Ink 1222" o:spid="_x0000_s2302" type="#_x0000_t75" style="position:absolute;left:20232;top:9649;width:760;height: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">
                  <v:imagedata r:id="rId2205" o:title=""/>
                </v:shape>
                <v:rect id="Rectangle 1163" o:spid="_x0000_s2303" style="position:absolute;left:2213;top:528;width:36677;height:37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" filled="f" strokecolor="black [3200]" strokeweight="1.5pt">
                  <v:stroke joinstyle="round"/>
                </v:rect>
                <v:shape id="Ink 1225" o:spid="_x0000_s2304" type="#_x0000_t75" style="position:absolute;left:24461;top:8122;width:709;height:1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">
                  <v:imagedata r:id="rId2206" o:title=""/>
                </v:shape>
                <v:shape id="Ink 1226" o:spid="_x0000_s2305" type="#_x0000_t75" style="position:absolute;left:25044;top:8557;width:1188;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">
                  <v:imagedata r:id="rId2207" o:title=""/>
                </v:shape>
                <v:shape id="Ink 1227" o:spid="_x0000_s2306" type="#_x0000_t75" style="position:absolute;left:26207;top:8500;width:864;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">
                  <v:imagedata r:id="rId2208" o:title=""/>
                </v:shape>
                <v:shape id="Ink 1228" o:spid="_x0000_s2307" type="#_x0000_t75" style="position:absolute;left:26923;top:8557;width:1228;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">
                  <v:imagedata r:id="rId2209" o:title=""/>
                </v:shape>
                <v:shape id="Ink 1229" o:spid="_x0000_s2308" type="#_x0000_t75" style="position:absolute;left:28878;top:8723;width:879;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">
                  <v:imagedata r:id="rId2210" o:title=""/>
                </v:shape>
                <v:shape id="Ink 1230" o:spid="_x0000_s2309" type="#_x0000_t75" style="position:absolute;left:29897;top:7967;width:317;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">
                  <v:imagedata r:id="rId2211" o:title=""/>
                </v:shape>
                <v:shape id="Ink 1231" o:spid="_x0000_s2310" type="#_x0000_t75" style="position:absolute;left:29861;top:7618;width:727;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">
                  <v:imagedata r:id="rId2212" o:title=""/>
                </v:shape>
                <v:shape id="Ink 1232" o:spid="_x0000_s2311" type="#_x0000_t75" style="position:absolute;left:30642;top:8435;width:882;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">
                  <v:imagedata r:id="rId2213" o:title=""/>
                </v:shape>
                <v:shape id="Ink 1233" o:spid="_x0000_s2312" type="#_x0000_t75" style="position:absolute;left:31639;top:7708;width:2229;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">
                  <v:imagedata r:id="rId2214" o:title=""/>
                </v:shape>
                <v:shape id="Ink 1234" o:spid="_x0000_s2313" type="#_x0000_t75" style="position:absolute;left:33947;top:8691;width:580;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">
                  <v:imagedata r:id="rId2215" o:title=""/>
                </v:shape>
                <v:shape id="Ink 1236" o:spid="_x0000_s2314" type="#_x0000_t75" style="position:absolute;left:7750;top:8100;width:1137;height:14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">
                  <v:imagedata r:id="rId2216" o:title=""/>
                </v:shape>
                <v:shape id="Ink 1237" o:spid="_x0000_s2315" type="#_x0000_t75" style="position:absolute;left:21671;top:8244;width:1472;height:13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">
                  <v:imagedata r:id="rId2217" o:title=""/>
                </v:shape>
                <v:shape id="Ink 1238" o:spid="_x0000_s2316" type="#_x0000_t75" style="position:absolute;left:9532;top:11704;width:255;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">
                  <v:imagedata r:id="rId2218" o:title=""/>
                </v:shape>
                <v:shape id="Ink 1239" o:spid="_x0000_s2317" type="#_x0000_t75" style="position:absolute;left:9895;top:11657;width:868;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">
                  <v:imagedata r:id="rId2219" o:title=""/>
                </v:shape>
                <v:shape id="Ink 1240" o:spid="_x0000_s2318" type="#_x0000_t75" style="position:absolute;left:12563;top:11722;width:781;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">
                  <v:imagedata r:id="rId2220" o:title=""/>
                </v:shape>
                <v:shape id="Ink 1154" o:spid="_x0000_s2319" type="#_x0000_t75" style="position:absolute;left:19673;top:11563;width:940;height:1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">
                  <v:imagedata r:id="rId2221" o:title=""/>
                </v:shape>
                <v:shape id="Ink 1155" o:spid="_x0000_s2320" type="#_x0000_t75" style="position:absolute;left:20677;top:11657;width:807;height:1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">
                  <v:imagedata r:id="rId2222" o:title=""/>
                </v:shape>
                <v:shape id="Ink 1156" o:spid="_x0000_s2321" type="#_x0000_t75" style="position:absolute;left:15933;top:11660;width:885;height:1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">
                  <v:imagedata r:id="rId2223" o:title=""/>
                </v:shape>
                <v:shape id="Ink 1157" o:spid="_x0000_s2322" type="#_x0000_t75" style="position:absolute;left:17113;top:11729;width:371;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">
                  <v:imagedata r:id="rId2224" o:title=""/>
                </v:shape>
                <v:shape id="Ink 1158" o:spid="_x0000_s2323" type="#_x0000_t75" style="position:absolute;left:17362;top:11664;width:468;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">
                  <v:imagedata r:id="rId2225" o:title=""/>
                </v:shape>
                <v:shape id="Ink 1162" o:spid="_x0000_s2324" type="#_x0000_t75" style="position:absolute;left:8772;top:9004;width:14065;height: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">
                  <v:imagedata r:id="rId2226" o:title=""/>
                </v:shape>
                <v:shape id="Ink 1178" o:spid="_x0000_s2325" type="#_x0000_t75" style="position:absolute;left:3757;top:11534;width:4274;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">
                  <v:imagedata r:id="rId2227" o:title=""/>
                </v:shape>
                <v:shape id="Ink 541" o:spid="_x0000_s2326" type="#_x0000_t75" style="position:absolute;left:4166;top:13977;width:3186;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">
                  <v:imagedata r:id="rId2228" o:title=""/>
                </v:shape>
                <v:shape id="Ink 557" o:spid="_x0000_s2327" type="#_x0000_t75" style="position:absolute;left:3529;top:17768;width:3359;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">
                  <v:imagedata r:id="rId2229" o:title=""/>
                </v:shape>
                <v:shape id="Ink 565" o:spid="_x0000_s2328" type="#_x0000_t75" style="position:absolute;left:3835;top:15666;width:3283;height: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">
                  <v:imagedata r:id="rId2230" o:title=""/>
                </v:shape>
                <v:shape id="Ink 721" o:spid="_x0000_s2329" type="#_x0000_t75" style="position:absolute;left:10365;top:13717;width:1052;height: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">
                  <v:imagedata r:id="rId2231" o:title=""/>
                </v:shape>
                <v:shape id="Ink 722" o:spid="_x0000_s2330" type="#_x0000_t75" style="position:absolute;left:11453;top:14167;width:532;height: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">
                  <v:imagedata r:id="rId2232" o:title=""/>
                </v:shape>
                <v:shape id="Ink 723" o:spid="_x0000_s2331" type="#_x0000_t75" style="position:absolute;left:11881;top:14297;width:706;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">
                  <v:imagedata r:id="rId2233" o:title=""/>
                </v:shape>
                <v:shape id="Ink 724" o:spid="_x0000_s2332" type="#_x0000_t75" style="position:absolute;left:12453;top:13671;width:749;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">
                  <v:imagedata r:id="rId2234" o:title=""/>
                </v:shape>
                <v:shape id="Ink 725" o:spid="_x0000_s2333" type="#_x0000_t75" style="position:absolute;left:13170;top:14243;width:457;height: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">
                  <v:imagedata r:id="rId2235" o:title=""/>
                </v:shape>
                <v:shape id="Ink 805" o:spid="_x0000_s2334" type="#_x0000_t75" style="position:absolute;left:26702;top:11881;width:285;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">
                  <v:imagedata r:id="rId2236" o:title=""/>
                </v:shape>
                <v:shape id="Ink 806" o:spid="_x0000_s2335" type="#_x0000_t75" style="position:absolute;left:27350;top:12061;width:835;height: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">
                  <v:imagedata r:id="rId2237" o:title=""/>
                </v:shape>
                <v:shape id="Ink 905" o:spid="_x0000_s2336" type="#_x0000_t75" style="position:absolute;left:28196;top:11997;width:1033;height: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">
                  <v:imagedata r:id="rId2238" o:title=""/>
                </v:shape>
                <v:shape id="Ink 906" o:spid="_x0000_s2337" type="#_x0000_t75" style="position:absolute;left:29384;top:11583;width:943;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">
                  <v:imagedata r:id="rId2239" o:title=""/>
                </v:shape>
                <v:shape id="Ink 907" o:spid="_x0000_s2338" type="#_x0000_t75" style="position:absolute;left:29547;top:12684;width:553;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">
                  <v:imagedata r:id="rId2240" o:title=""/>
                </v:shape>
                <v:shape id="Ink 908" o:spid="_x0000_s2339" type="#_x0000_t75" style="position:absolute;left:29316;top:11572;width:302;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">
                  <v:imagedata r:id="rId2241" o:title=""/>
                </v:shape>
                <v:shape id="Ink 927" o:spid="_x0000_s2340" type="#_x0000_t75" style="position:absolute;left:2888;top:10659;width:32487;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">
                  <v:imagedata r:id="rId2242" o:title=""/>
                </v:shape>
                <v:shape id="Ink 929" o:spid="_x0000_s2341" type="#_x0000_t75" style="position:absolute;left:14178;top:17855;width:907;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">
                  <v:imagedata r:id="rId2243" o:title=""/>
                </v:shape>
                <v:shape id="Ink 930" o:spid="_x0000_s2342" type="#_x0000_t75" style="position:absolute;left:14462;top:19449;width:288;height: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">
                  <v:imagedata r:id="rId2244" o:title=""/>
                </v:shape>
                <v:shape id="Ink 931" o:spid="_x0000_s2343" type="#_x0000_t75" style="position:absolute;left:13910;top:20965;width:342;height: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">
                  <v:imagedata r:id="rId2245" o:title=""/>
                </v:shape>
                <v:shape id="Ink 938" o:spid="_x0000_s2344" type="#_x0000_t75" style="position:absolute;left:24312;top:5626;width:10742;height:1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">
                  <v:imagedata r:id="rId2246" o:title=""/>
                </v:shape>
                <v:shape id="Ink 939" o:spid="_x0000_s2345" type="#_x0000_t75" style="position:absolute;left:24193;top:5539;width:10465;height: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">
                  <v:imagedata r:id="rId2247" o:title=""/>
                </v:shape>
                <v:shape id="Ink 940" o:spid="_x0000_s2346" type="#_x0000_t75" style="position:absolute;left:25050;top:6051;width:414;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">
                  <v:imagedata r:id="rId2248" o:title=""/>
                </v:shape>
                <v:shape id="Ink 941" o:spid="_x0000_s2347" type="#_x0000_t75" style="position:absolute;left:25583;top:6335;width:687;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">
                  <v:imagedata r:id="rId2249" o:title=""/>
                </v:shape>
                <v:shape id="Ink 942" o:spid="_x0000_s2348" type="#_x0000_t75" style="position:absolute;left:26202;top:6353;width:1425;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">
                  <v:imagedata r:id="rId2250" o:title=""/>
                </v:shape>
                <v:shape id="Ink 943" o:spid="_x0000_s2349" type="#_x0000_t75" style="position:absolute;left:27537;top:6457;width:594;height: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">
                  <v:imagedata r:id="rId2251" o:title=""/>
                </v:shape>
                <v:shape id="Ink 944" o:spid="_x0000_s2350" type="#_x0000_t75" style="position:absolute;left:28124;top:5838;width:1217;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">
                  <v:imagedata r:id="rId2252" o:title=""/>
                </v:shape>
                <v:shape id="Ink 945" o:spid="_x0000_s2351" type="#_x0000_t75" style="position:absolute;left:29373;top:6745;width:814;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">
                  <v:imagedata r:id="rId2253" o:title=""/>
                </v:shape>
                <v:shape id="Ink 1114" o:spid="_x0000_s2352" type="#_x0000_t75" style="position:absolute;left:15055;top:25856;width:911;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">
                  <v:imagedata r:id="rId2254" o:title=""/>
                </v:shape>
                <v:shape id="Ink 1152" o:spid="_x0000_s2353" type="#_x0000_t75" style="position:absolute;left:16139;top:26767;width:767;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">
                  <v:imagedata r:id="rId2255" o:title=""/>
                </v:shape>
                <v:shape id="Ink 1153" o:spid="_x0000_s2354" type="#_x0000_t75" style="position:absolute;left:16916;top:26885;width:1106;height: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">
                  <v:imagedata r:id="rId2256" o:title=""/>
                </v:shape>
                <v:shape id="Ink 1189" o:spid="_x0000_s2355" type="#_x0000_t75" style="position:absolute;left:17971;top:26788;width:1170;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">
                  <v:imagedata r:id="rId2257" o:title=""/>
                </v:shape>
                <v:shape id="Ink 1242" o:spid="_x0000_s2356" type="#_x0000_t75" style="position:absolute;left:18958;top:26849;width:442;height: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">
                  <v:imagedata r:id="rId2258" o:title=""/>
                </v:shape>
                <v:shape id="Ink 1246" o:spid="_x0000_s2357" type="#_x0000_t75" style="position:absolute;left:20135;top:26914;width:975;height: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">
                  <v:imagedata r:id="rId2259" o:title=""/>
                </v:shape>
                <v:shape id="Ink 1251" o:spid="_x0000_s2358" type="#_x0000_t75" style="position:absolute;left:20952;top:26788;width:558;height: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">
                  <v:imagedata r:id="rId2260" o:title=""/>
                </v:shape>
                <v:shape id="Ink 1252" o:spid="_x0000_s2359" type="#_x0000_t75" style="position:absolute;left:15390;top:27958;width:6203;height: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">
                  <v:imagedata r:id="rId2261" o:title=""/>
                </v:shape>
                <v:shape id="Ink 1429" o:spid="_x0000_s2360" type="#_x0000_t75" style="position:absolute;left:14563;top:35162;width:11937;height:2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">
                  <v:imagedata r:id="rId2262" o:title=""/>
                </v:shape>
                <v:shape id="Ink 1430" o:spid="_x0000_s2361" type="#_x0000_t75" style="position:absolute;left:8062;top:29357;width:2577;height:1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">
                  <v:imagedata r:id="rId2263" o:title=""/>
                </v:shape>
                <v:shape id="Ink 1431" o:spid="_x0000_s2362" type="#_x0000_t75" style="position:absolute;left:12317;top:29382;width:3510;height:1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">
                  <v:imagedata r:id="rId2264" o:title=""/>
                </v:shape>
                <v:shape id="Ink 1432" o:spid="_x0000_s2363" type="#_x0000_t75" style="position:absolute;left:7961;top:32278;width:3192;height:1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">
                  <v:imagedata r:id="rId2265" o:title=""/>
                </v:shape>
                <v:shape id="Ink 1433" o:spid="_x0000_s2364" type="#_x0000_t75" style="position:absolute;left:10825;top:30070;width:728;height: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">
                  <v:imagedata r:id="rId2266" o:title=""/>
                </v:shape>
                <v:shape id="Ink 1434" o:spid="_x0000_s2365" type="#_x0000_t75" style="position:absolute;left:11580;top:32532;width:3986;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">
                  <v:imagedata r:id="rId2267" o:title=""/>
                </v:shape>
                <v:shape id="Ink 1435" o:spid="_x0000_s2366" type="#_x0000_t75" style="position:absolute;left:16241;top:29185;width:11822;height:2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">
                  <v:imagedata r:id="rId2268" o:title=""/>
                </v:shape>
                <v:shape id="Ink 1436" o:spid="_x0000_s2367" type="#_x0000_t75" style="position:absolute;left:16158;top:32233;width:5181;height:1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">
                  <v:imagedata r:id="rId2269" o:title=""/>
                </v:shape>
                <v:shape id="Ink 1437" o:spid="_x0000_s2368" type="#_x0000_t75" style="position:absolute;left:22572;top:31884;width:10190;height: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">
                  <v:imagedata r:id="rId2270" o:title=""/>
                </v:shape>
                <v:shape id="Ink 1439" o:spid="_x0000_s2369" type="#_x0000_t75" style="position:absolute;left:25535;top:9925;width:4056;height:1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">
                  <v:imagedata r:id="rId2271" o:title=""/>
                </v:shape>
                <v:shape id="Ink 1440" o:spid="_x0000_s2370" type="#_x0000_t75" style="position:absolute;left:29808;top:10001;width:2221;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">
                  <v:imagedata r:id="rId2272" o:title=""/>
                </v:shape>
                <v:shape id="Ink 1442" o:spid="_x0000_s2371" type="#_x0000_t75" style="position:absolute;left:23561;top:16821;width:3739;height:1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">
                  <v:imagedata r:id="rId2273" o:title=""/>
                </v:shape>
                <v:shape id="Ink 1443" o:spid="_x0000_s2372" type="#_x0000_t75" style="position:absolute;left:27993;top:17043;width:5218;height:1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">
                  <v:imagedata r:id="rId2274" o:title=""/>
                </v:shape>
                <v:shape id="Ink 1453" o:spid="_x0000_s2373" type="#_x0000_t75" style="position:absolute;left:19153;top:1813;width:241;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">
                  <v:imagedata r:id="rId2275" o:title=""/>
                </v:shape>
                <v:shape id="Ink 1457" o:spid="_x0000_s2374" type="#_x0000_t75" style="position:absolute;left:19488;top:2754;width:875;height: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">
                  <v:imagedata r:id="rId2276" o:title=""/>
                </v:shape>
                <v:shape id="Ink 1458" o:spid="_x0000_s2375" type="#_x0000_t75" style="position:absolute;left:20413;top:2728;width:648;height:1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">
                  <v:imagedata r:id="rId2277" o:title=""/>
                </v:shape>
                <v:shape id="Ink 1459" o:spid="_x0000_s2376" type="#_x0000_t75" style="position:absolute;left:21119;top:2588;width:903;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">
                  <v:imagedata r:id="rId2278" o:title=""/>
                </v:shape>
                <v:shape id="Ink 1460" o:spid="_x0000_s2377" type="#_x0000_t75" style="position:absolute;left:22058;top:1594;width:1044;height:1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">
                  <v:imagedata r:id="rId2279" o:title=""/>
                </v:shape>
                <v:shape id="Ink 1461" o:spid="_x0000_s2378" type="#_x0000_t75" style="position:absolute;left:23037;top:1976;width:630;height: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">
                  <v:imagedata r:id="rId2280" o:title=""/>
                </v:shape>
                <v:shape id="Ink 1462" o:spid="_x0000_s2379" type="#_x0000_t75" style="position:absolute;left:23243;top:1778;width:997;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">
                  <v:imagedata r:id="rId2281" o:title=""/>
                </v:shape>
                <v:shape id="Ink 1463" o:spid="_x0000_s2380" type="#_x0000_t75" style="position:absolute;left:24035;top:2577;width:586;height: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">
                  <v:imagedata r:id="rId2282" o:title=""/>
                </v:shape>
                <v:shape id="Ink 1464" o:spid="_x0000_s2381" type="#_x0000_t75" style="position:absolute;left:24639;top:2394;width:890;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">
                  <v:imagedata r:id="rId2283" o:title=""/>
                </v:shape>
                <v:shape id="Ink 1465" o:spid="_x0000_s2382" type="#_x0000_t75" style="position:absolute;left:25493;top:1400;width:662;height: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">
                  <v:imagedata r:id="rId2284" o:title=""/>
                </v:shape>
                <v:shape id="Ink 1466" o:spid="_x0000_s2383" type="#_x0000_t75" style="position:absolute;left:26299;top:1591;width:875;height:1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">
                  <v:imagedata r:id="rId2285" o:title=""/>
                </v:shape>
                <v:shape id="Ink 1467" o:spid="_x0000_s2384" type="#_x0000_t75" style="position:absolute;left:27120;top:1382;width:1155;height:1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">
                  <v:imagedata r:id="rId2286" o:title=""/>
                </v:shape>
                <v:shape id="Ink 1468" o:spid="_x0000_s2385" type="#_x0000_t75" style="position:absolute;left:28146;top:2311;width:641;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">
                  <v:imagedata r:id="rId2287" o:title=""/>
                </v:shape>
                <v:shape id="Ink 1469" o:spid="_x0000_s2386" type="#_x0000_t75" style="position:absolute;left:18591;top:1407;width:10804;height:2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">
                  <v:imagedata r:id="rId2288" o:title=""/>
                </v:shape>
                <v:shape id="Ink 1470" o:spid="_x0000_s2387" type="#_x0000_t75" style="position:absolute;left:18894;top:1404;width:10609;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">
                  <v:imagedata r:id="rId2289" o:title=""/>
                </v:shape>
                <v:shape id="Ink 1473" o:spid="_x0000_s2388" type="#_x0000_t75" style="position:absolute;left:34788;top:11642;width:1850;height:1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">
                  <v:imagedata r:id="rId2290" o:title=""/>
                </v:shape>
                <v:shape id="Ink 1474" o:spid="_x0000_s2389" type="#_x0000_t75" style="position:absolute;left:35580;top:12808;width:993;height: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">
                  <v:imagedata r:id="rId2291" o:title=""/>
                </v:shape>
                <v:shape id="Ink 1475" o:spid="_x0000_s2390" type="#_x0000_t75" style="position:absolute;left:35576;top:15105;width:799;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">
                  <v:imagedata r:id="rId2292" o:title=""/>
                </v:shape>
                <v:shape id="Ink 1476" o:spid="_x0000_s2391" type="#_x0000_t75" style="position:absolute;left:35569;top:12902;width:817;height:2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">
                  <v:imagedata r:id="rId2293" o:title=""/>
                </v:shape>
                <v:shape id="Ink 1477" o:spid="_x0000_s2392" type="#_x0000_t75" style="position:absolute;left:35691;top:11977;width:699;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">
                  <v:imagedata r:id="rId2294" o:title=""/>
                </v:shape>
                <v:shape id="Ink 1478" o:spid="_x0000_s2393" type="#_x0000_t75" style="position:absolute;left:34986;top:20782;width:1494;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">
                  <v:imagedata r:id="rId2295" o:title=""/>
                </v:shape>
                <v:shape id="Ink 1479" o:spid="_x0000_s2394" type="#_x0000_t75" style="position:absolute;left:35284;top:21223;width:506;height: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">
                  <v:imagedata r:id="rId2296" o:title=""/>
                </v:shape>
                <v:shape id="Ink 1517" o:spid="_x0000_s2395" type="#_x0000_t75" style="position:absolute;left:3968;top:19417;width:2668;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">
                  <v:imagedata r:id="rId2297" o:title=""/>
                </v:shape>
                <v:shape id="Ink 1518" o:spid="_x0000_s2396" type="#_x0000_t75" style="position:absolute;left:3914;top:21127;width:2920;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">
                  <v:imagedata r:id="rId2298" o:title=""/>
                </v:shape>
                <v:shape id="Ink 1519" o:spid="_x0000_s2397" type="#_x0000_t75" style="position:absolute;left:3972;top:12530;width:4295;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">
                  <v:imagedata r:id="rId2299" o:title=""/>
                </v:shape>
                <v:shape id="Ink 1555" o:spid="_x0000_s2398" type="#_x0000_t75" style="position:absolute;left:13800;top:22615;width:936;height:1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">
                  <v:imagedata r:id="rId2300" o:title=""/>
                </v:shape>
                <v:shape id="Ink 1556" o:spid="_x0000_s2399" type="#_x0000_t75" style="position:absolute;left:14945;top:23162;width:561;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">
                  <v:imagedata r:id="rId2301" o:title=""/>
                </v:shape>
                <v:shape id="Ink 1557" o:spid="_x0000_s2400" type="#_x0000_t75" style="position:absolute;left:15488;top:23237;width:1127;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">
                  <v:imagedata r:id="rId2302" o:title=""/>
                </v:shape>
                <v:shape id="Ink 1558" o:spid="_x0000_s2401" type="#_x0000_t75" style="position:absolute;left:17396;top:22622;width:792;height:1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">
                  <v:imagedata r:id="rId2303" o:title=""/>
                </v:shape>
                <v:shape id="Ink 1559" o:spid="_x0000_s2402" type="#_x0000_t75" style="position:absolute;left:18293;top:22575;width:234;height:1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">
                  <v:imagedata r:id="rId2304" o:title=""/>
                </v:shape>
                <v:shape id="Ink 1560" o:spid="_x0000_s2403" type="#_x0000_t75" style="position:absolute;left:18282;top:23371;width:1454;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">
                  <v:imagedata r:id="rId2305" o:title=""/>
                </v:shape>
                <v:shape id="Ink 1561" o:spid="_x0000_s2404" type="#_x0000_t75" style="position:absolute;left:19783;top:22535;width:2534;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">
                  <v:imagedata r:id="rId2306" o:title=""/>
                </v:shape>
                <v:shape id="Ink 1562" o:spid="_x0000_s2405" type="#_x0000_t75" style="position:absolute;left:13231;top:22348;width:9745;height:2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">
                  <v:imagedata r:id="rId2307" o:title=""/>
                </v:shape>
                <v:shape id="Ink 1563" o:spid="_x0000_s2406" type="#_x0000_t75" style="position:absolute;left:13047;top:22240;width:10001;height: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">
                  <v:imagedata r:id="rId2308" o:title=""/>
                </v:shape>
                <v:shape id="Ink 1567" o:spid="_x0000_s2407" type="#_x0000_t75" style="position:absolute;left:8774;top:14187;width:1419;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">
                  <v:imagedata r:id="rId2309" o:title=""/>
                </v:shape>
                <v:shape id="Ink 1568" o:spid="_x0000_s2408" type="#_x0000_t75" style="position:absolute;left:8580;top:13838;width:669;height: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">
                  <v:imagedata r:id="rId2310" o:title=""/>
                </v:shape>
                <v:shape id="Ink 1570" o:spid="_x0000_s2409" type="#_x0000_t75" style="position:absolute;left:23034;top:19172;width:1120;height: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">
                  <v:imagedata r:id="rId2311" o:title=""/>
                </v:shape>
                <v:shape id="Ink 1571" o:spid="_x0000_s2410" type="#_x0000_t75" style="position:absolute;left:24172;top:19658;width:828;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">
                  <v:imagedata r:id="rId2312" o:title=""/>
                </v:shape>
                <v:shape id="Ink 1572" o:spid="_x0000_s2411" type="#_x0000_t75" style="position:absolute;left:24924;top:19709;width:439;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">
                  <v:imagedata r:id="rId2313" o:title=""/>
                </v:shape>
                <v:shape id="Ink 1573" o:spid="_x0000_s2412" type="#_x0000_t75" style="position:absolute;left:25291;top:19093;width:1545;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">
                  <v:imagedata r:id="rId2314" o:title=""/>
                </v:shape>
                <v:shape id="Ink 1574" o:spid="_x0000_s2413" type="#_x0000_t75" style="position:absolute;left:27711;top:18956;width:392;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">
                  <v:imagedata r:id="rId2315" o:title=""/>
                </v:shape>
                <v:shape id="Ink 1575" o:spid="_x0000_s2414" type="#_x0000_t75" style="position:absolute;left:28103;top:19367;width:320;height: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">
                  <v:imagedata r:id="rId2316" o:title=""/>
                </v:shape>
                <v:shape id="Ink 1576" o:spid="_x0000_s2415" type="#_x0000_t75" style="position:absolute;left:28287;top:19464;width:1065;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">
                  <v:imagedata r:id="rId2317" o:title=""/>
                </v:shape>
                <v:shape id="Ink 1577" o:spid="_x0000_s2416" type="#_x0000_t75" style="position:absolute;left:29219;top:19000;width:846;height:1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">
                  <v:imagedata r:id="rId2318" o:title=""/>
                </v:shape>
                <v:shape id="Ink 1578" o:spid="_x0000_s2417" type="#_x0000_t75" style="position:absolute;left:30418;top:19918;width:777;height: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">
                  <v:imagedata r:id="rId2319" o:title=""/>
                </v:shape>
                <v:shape id="Ink 1579" o:spid="_x0000_s2418" type="#_x0000_t75" style="position:absolute;left:31260;top:19180;width:393;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">
                  <v:imagedata r:id="rId2320" o:title=""/>
                </v:shape>
                <v:shape id="Ink 1580" o:spid="_x0000_s2419" type="#_x0000_t75" style="position:absolute;left:32005;top:20414;width:100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">
                  <v:imagedata r:id="rId2321" o:title=""/>
                </v:shape>
                <v:shape id="Ink 1582" o:spid="_x0000_s2420" type="#_x0000_t75" style="position:absolute;left:33532;top:19079;width:295;height: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">
                  <v:imagedata r:id="rId2322" o:title=""/>
                </v:shape>
                <v:shape id="Ink 1851" o:spid="_x0000_s2421" type="#_x0000_t75" style="position:absolute;left:27105;top:15668;width:2110;height: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">
                  <v:imagedata r:id="rId2323" o:title=""/>
                </v:shape>
                <v:shape id="Ink 1852" o:spid="_x0000_s2422" type="#_x0000_t75" style="position:absolute;left:27264;top:14261;width:2300;height: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">
                  <v:imagedata r:id="rId2324" o:title=""/>
                </v:shape>
                <v:shape id="Ink 1853" o:spid="_x0000_s2423" type="#_x0000_t75" style="position:absolute;left:4125;top:3211;width:12673;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">
                  <v:imagedata r:id="rId2325" o:title=""/>
                </v:shape>
                <v:shape id="Ink 1854" o:spid="_x0000_s2424" type="#_x0000_t75" style="position:absolute;left:8939;top:15085;width:830;height:1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">
                  <v:imagedata r:id="rId2326" o:title=""/>
                </v:shape>
                <v:shape id="Ink 1855" o:spid="_x0000_s2425" type="#_x0000_t75" style="position:absolute;left:9764;top:13415;width:9962;height:4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">
                  <v:imagedata r:id="rId2327" o:title=""/>
                </v:shape>
                <v:shape id="Ink 1856" o:spid="_x0000_s2426" type="#_x0000_t75" style="position:absolute;left:27887;top:21035;width:703;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">
                  <v:imagedata r:id="rId2328" o:title=""/>
                </v:shape>
                <v:rect id="Rectangle 1865" o:spid="_x0000_s2427" style="position:absolute;left:40314;top:8442;width:47236;height:4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" fillcolor="white [3201]" strokecolor="#e84c22 [3204]" strokeweight="1.5pt">
                  <v:textbox>
                    <w:txbxContent>
                      <w:p w14:paraId="4853D135" w14:textId="37A55658" w:rsidR="00D863A0" w:rsidRDefault="00D863A0" w:rsidP="00F42272">
                        <w:pPr>
                          <w:jc w:val="center"/>
                          <w:rPr>
                            <w:sz w:val="24"/>
                            <w:szCs w:val="24"/>
                          </w:rPr>
                        </w:pPr>
                        <w:r>
                          <w:rPr>
                            <w:rFonts w:eastAsia="Batang"/>
                            <w:szCs w:val="22"/>
                          </w:rPr>
                          <w:t>The user can click a student’s name to approve their enrolment, see more details, edit or remove them from the database.</w:t>
                        </w:r>
                      </w:p>
                    </w:txbxContent>
                  </v:textbox>
                </v:rect>
                <v:rect id="Rectangle 1967" o:spid="_x0000_s2428" style="position:absolute;left:40314;top:12981;width:47224;height:7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" fillcolor="white [3201]" strokecolor="#e84c22 [3204]" strokeweight="1.5pt">
                  <v:textbox>
                    <w:txbxContent>
                      <w:p w14:paraId="63D64036" w14:textId="484ECC7A" w:rsidR="00D863A0" w:rsidRDefault="00D863A0" w:rsidP="00F42272">
                        <w:pPr>
                          <w:jc w:val="center"/>
                          <w:rPr>
                            <w:sz w:val="24"/>
                            <w:szCs w:val="24"/>
                          </w:rPr>
                        </w:pPr>
                        <w:r>
                          <w:rPr>
                            <w:rFonts w:eastAsia="Batang"/>
                            <w:szCs w:val="22"/>
                          </w:rPr>
                          <w:t>This table uses these acronyms (for ‘In Progress’, ‘Completed’, ‘Needs Report’ and ‘Not Started’) in order to make it more compact – these could also be colour coded. The user can view key for these acronyms at any time by hovering over the letters.</w:t>
                        </w:r>
                      </w:p>
                    </w:txbxContent>
                  </v:textbox>
                </v:rect>
                <v:shape id="Ink 2021" o:spid="_x0000_s2429" type="#_x0000_t75" style="position:absolute;left:10812;top:11408;width:410;height:1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">
                  <v:imagedata r:id="rId2329" o:title=""/>
                </v:shape>
                <v:shape id="Ink 2022" o:spid="_x0000_s2430" type="#_x0000_t75" style="position:absolute;left:11067;top:11664;width:584;height:1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">
                  <v:imagedata r:id="rId2330" o:title=""/>
                </v:shape>
                <v:shape id="Ink 2023" o:spid="_x0000_s2431" type="#_x0000_t75" style="position:absolute;left:11636;top:11426;width:382;height:1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">
                  <v:imagedata r:id="rId2331" o:title=""/>
                </v:shape>
                <v:shape id="Ink 2024" o:spid="_x0000_s2432" type="#_x0000_t75" style="position:absolute;left:13411;top:11689;width:544;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">
                  <v:imagedata r:id="rId2332" o:title=""/>
                </v:shape>
                <v:shape id="Ink 2025" o:spid="_x0000_s2433" type="#_x0000_t75" style="position:absolute;left:13911;top:11559;width:1091;height: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">
                  <v:imagedata r:id="rId2333" o:title=""/>
                </v:shape>
                <v:shape id="Ink 2026" o:spid="_x0000_s2434" type="#_x0000_t75" style="position:absolute;left:17936;top:11664;width:313;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">
                  <v:imagedata r:id="rId2334" o:title=""/>
                </v:shape>
                <v:shape id="Ink 2027" o:spid="_x0000_s2435" type="#_x0000_t75" style="position:absolute;left:18224;top:11790;width:760;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">
                  <v:imagedata r:id="rId2335" o:title=""/>
                </v:shape>
                <v:shape id="Ink 2028" o:spid="_x0000_s2436" type="#_x0000_t75" style="position:absolute;left:18969;top:11516;width:407;height: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">
                  <v:imagedata r:id="rId2336" o:title=""/>
                </v:shape>
                <v:rect id="Rectangle 1671" o:spid="_x0000_s2437" style="position:absolute;left:40314;top:21154;width:47224;height:4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" fillcolor="white [3201]" strokecolor="#e84c22 [3204]" strokeweight="1.5pt">
                  <v:textbox>
                    <w:txbxContent>
                      <w:p w14:paraId="476FA2F9" w14:textId="2823D407" w:rsidR="00D863A0" w:rsidRDefault="00D863A0" w:rsidP="00F42272">
                        <w:pPr>
                          <w:jc w:val="center"/>
                          <w:rPr>
                            <w:sz w:val="24"/>
                            <w:szCs w:val="24"/>
                          </w:rPr>
                        </w:pPr>
                        <w:r>
                          <w:rPr>
                            <w:rFonts w:eastAsia="Batang"/>
                            <w:szCs w:val="22"/>
                          </w:rPr>
                          <w:t>The table also displays the timescales the student has selected (where available) in brackets.</w:t>
                        </w:r>
                      </w:p>
                    </w:txbxContent>
                  </v:textbox>
                </v:rect>
                <v:rect id="Rectangle 1692" o:spid="_x0000_s2438" style="position:absolute;left:40327;top:358;width:47235;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" fillcolor="white [3201]" strokecolor="#e84c22 [3204]" strokeweight="1.5pt">
                  <v:textbox>
                    <w:txbxContent>
                      <w:p w14:paraId="0264B368" w14:textId="3314D07D" w:rsidR="00D863A0" w:rsidRDefault="00D863A0" w:rsidP="00BA2D9D">
                        <w:pPr>
                          <w:jc w:val="center"/>
                          <w:rPr>
                            <w:sz w:val="24"/>
                            <w:szCs w:val="24"/>
                          </w:rPr>
                        </w:pPr>
                        <w:r>
                          <w:rPr>
                            <w:rFonts w:eastAsia="Batang"/>
                            <w:szCs w:val="22"/>
                          </w:rPr>
                          <w:t>The search bar at the top of the table can be used to the filter the list of students displayed by name. Student’s names will be checked for the substring entered. The teacher always views students by level selected in the dropdown.</w:t>
                        </w:r>
                      </w:p>
                    </w:txbxContent>
                  </v:textbox>
                </v:rect>
                <v:rect id="Rectangle 1693" o:spid="_x0000_s2439" style="position:absolute;left:40325;top:25741;width:47225;height:6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" fillcolor="white [3201]" strokecolor="#e84c22 [3204]" strokeweight="1.5pt">
                  <v:textbox>
                    <w:txbxContent>
                      <w:p w14:paraId="4ABA8392" w14:textId="056BA9BE" w:rsidR="00D863A0" w:rsidRPr="00135EC3" w:rsidRDefault="00D863A0" w:rsidP="00F42272">
                        <w:pPr>
                          <w:jc w:val="center"/>
                          <w:rPr>
                            <w:i/>
                            <w:iCs/>
                            <w:strike/>
                            <w:sz w:val="24"/>
                            <w:szCs w:val="24"/>
                          </w:rPr>
                        </w:pPr>
                        <w:r w:rsidRPr="00135EC3">
                          <w:rPr>
                            <w:rFonts w:eastAsia="Batang"/>
                            <w:strike/>
                            <w:szCs w:val="22"/>
                          </w:rPr>
                          <w:t>The attendance column will contain a number of 4 different types of messages: “100%”, “N/A” (</w:t>
                        </w:r>
                        <w:r w:rsidRPr="00135EC3">
                          <w:rPr>
                            <w:rFonts w:eastAsia="Batang"/>
                            <w:strike/>
                            <w:szCs w:val="22"/>
                          </w:rPr>
                          <w:softHyphen/>
                          <w:t>–), “Missed # events” (up to 3) and “Missed ‘name of ev…’ ” (if only one missed in last 3).</w:t>
                        </w:r>
                        <w:r w:rsidR="00135EC3" w:rsidRPr="00135EC3">
                          <w:rPr>
                            <w:rFonts w:eastAsia="Batang"/>
                            <w:szCs w:val="22"/>
                          </w:rPr>
                          <w:t xml:space="preserve"> </w:t>
                        </w:r>
                        <w:r w:rsidR="00135EC3">
                          <w:rPr>
                            <w:rFonts w:eastAsia="Batang"/>
                            <w:i/>
                            <w:iCs/>
                            <w:szCs w:val="22"/>
                          </w:rPr>
                          <w:t>Dropped – outside scope</w:t>
                        </w:r>
                      </w:p>
                    </w:txbxContent>
                  </v:textbox>
                </v:rect>
                <v:shape id="Straight Arrow Connector 1694" o:spid="_x0000_s2440" type="#_x0000_t32" style="position:absolute;left:30732;top:4171;width:9595;height:23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" strokecolor="#e84c22 [3204]" strokeweight="1.5pt">
                  <v:stroke endarrow="block" joinstyle="miter"/>
                </v:shape>
                <v:shape id="Straight Arrow Connector 1695" o:spid="_x0000_s2441" type="#_x0000_t32" style="position:absolute;left:7944;top:10508;width:32370;height:10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" strokecolor="#e84c22 [3204]" strokeweight="1.5pt">
                  <v:stroke endarrow="block" joinstyle="miter"/>
                </v:shape>
                <v:shape id="Straight Arrow Connector 1696" o:spid="_x0000_s2442" type="#_x0000_t32" style="position:absolute;left:21506;top:12231;width:18808;height:45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" strokecolor="#e84c22 [3204]" strokeweight="1.5pt">
                  <v:stroke endarrow="block" joinstyle="miter"/>
                </v:shape>
                <v:shape id="Straight Arrow Connector 1709" o:spid="_x0000_s2443" type="#_x0000_t32" style="position:absolute;left:19314;top:12774;width:21000;height:104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" strokecolor="#e84c22 [3204]" strokeweight="1.5pt">
                  <v:stroke endarrow="block" joinstyle="miter"/>
                </v:shape>
                <v:shape id="Straight Arrow Connector 1718" o:spid="_x0000_s2444" type="#_x0000_t32" style="position:absolute;left:31350;top:21149;width:8975;height:770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" strokecolor="#e84c22 [3204]" strokeweight="1.5pt">
                  <v:stroke endarrow="block" joinstyle="miter"/>
                </v:shape>
                <v:rect id="Rectangle 1719" o:spid="_x0000_s2445" style="position:absolute;left:40325;top:32713;width:47225;height:5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" fillcolor="white [3201]" strokecolor="#e84c22 [3204]" strokeweight="1.5pt">
                  <v:textbox>
                    <w:txbxContent>
                      <w:p w14:paraId="2D358969" w14:textId="06B5D24B" w:rsidR="00D863A0" w:rsidRDefault="00D863A0" w:rsidP="00F42272">
                        <w:pPr>
                          <w:jc w:val="center"/>
                          <w:rPr>
                            <w:sz w:val="24"/>
                            <w:szCs w:val="24"/>
                          </w:rPr>
                        </w:pPr>
                        <w:r>
                          <w:rPr>
                            <w:rFonts w:eastAsia="Batang"/>
                            <w:szCs w:val="22"/>
                          </w:rPr>
                          <w:t>Similar to student’s calendars with the list view of events within the next week or so. More details are then available to view via the ‘Manage Events’ button.</w:t>
                        </w:r>
                      </w:p>
                    </w:txbxContent>
                  </v:textbox>
                </v:rect>
                <v:shape id="Straight Arrow Connector 1721" o:spid="_x0000_s2446" type="#_x0000_t32" style="position:absolute;left:33125;top:33103;width:7200;height:24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" strokecolor="#e84c22 [3204]" strokeweight="1.5pt">
                  <v:stroke endarrow="block" joinstyle="miter"/>
                </v:shape>
                <w10:anchorlock/>
              </v:group>
            </w:pict>
          </mc:Fallback>
        </mc:AlternateContent>
      </w:r>
    </w:p>
    <w:p w14:paraId="728345B6" w14:textId="77777777" w:rsidR="00415AF1" w:rsidRDefault="00415AF1">
      <w:pPr>
        <w:spacing w:line="312" w:lineRule="auto"/>
        <w:rPr>
          <w:rFonts w:asciiTheme="majorHAnsi" w:eastAsiaTheme="majorEastAsia" w:hAnsiTheme="majorHAnsi" w:cstheme="majorBidi"/>
          <w:i/>
          <w:iCs/>
          <w:sz w:val="24"/>
          <w:szCs w:val="24"/>
        </w:rPr>
      </w:pPr>
      <w:r>
        <w:br w:type="page"/>
      </w:r>
    </w:p>
    <w:p w14:paraId="1A2A8F75" w14:textId="64FF69E5" w:rsidR="00C363D9" w:rsidRDefault="00C363D9" w:rsidP="00C363D9">
      <w:pPr>
        <w:pStyle w:val="Heading4"/>
      </w:pPr>
      <w:bookmarkStart w:id="46" w:name="_Ref59995860"/>
      <w:r>
        <w:lastRenderedPageBreak/>
        <w:t>Manage Student</w:t>
      </w:r>
      <w:r w:rsidR="00E8674B">
        <w:t>s</w:t>
      </w:r>
      <w:bookmarkEnd w:id="46"/>
    </w:p>
    <w:p w14:paraId="70ECE673" w14:textId="2C959319" w:rsidR="00415AF1" w:rsidRPr="00415AF1" w:rsidRDefault="00415AF1" w:rsidP="00415AF1">
      <w:r>
        <w:t xml:space="preserve">Accessed for each individual student by clicking their name in the </w:t>
      </w:r>
      <w:r w:rsidRPr="00415AF1">
        <w:rPr>
          <w:rStyle w:val="DocumentLinksChar"/>
        </w:rPr>
        <w:fldChar w:fldCharType="begin"/>
      </w:r>
      <w:r w:rsidRPr="00415AF1">
        <w:rPr>
          <w:rStyle w:val="DocumentLinksChar"/>
        </w:rPr>
        <w:instrText xml:space="preserve"> REF _Ref57910073 \h  \* MERGEFORMAT </w:instrText>
      </w:r>
      <w:r w:rsidRPr="00415AF1">
        <w:rPr>
          <w:rStyle w:val="DocumentLinksChar"/>
        </w:rPr>
      </w:r>
      <w:r w:rsidRPr="00415AF1">
        <w:rPr>
          <w:rStyle w:val="DocumentLinksChar"/>
        </w:rPr>
        <w:fldChar w:fldCharType="separate"/>
      </w:r>
      <w:r w:rsidRPr="00415AF1">
        <w:rPr>
          <w:rStyle w:val="DocumentLinksChar"/>
        </w:rPr>
        <w:t>Student Overview Table</w:t>
      </w:r>
      <w:r w:rsidRPr="00415AF1">
        <w:rPr>
          <w:rStyle w:val="DocumentLinksChar"/>
        </w:rPr>
        <w:fldChar w:fldCharType="end"/>
      </w:r>
      <w:r>
        <w:t xml:space="preserve"> window</w:t>
      </w:r>
      <w:r w:rsidR="00F42272">
        <w:t xml:space="preserve"> (window opened dependent on status of student)</w:t>
      </w:r>
      <w:r w:rsidR="008C6425">
        <w:t xml:space="preserve"> or by clicking ‘</w:t>
      </w:r>
      <w:r w:rsidR="008C6425" w:rsidRPr="008C6425">
        <w:rPr>
          <w:i/>
          <w:iCs/>
        </w:rPr>
        <w:t>New Student</w:t>
      </w:r>
      <w:r w:rsidR="008C6425">
        <w:t>’</w:t>
      </w:r>
    </w:p>
    <w:p w14:paraId="1DF50A0D" w14:textId="47817213" w:rsidR="00D46213" w:rsidRPr="00D46213" w:rsidRDefault="00D46213" w:rsidP="00D46213">
      <w:r>
        <w:rPr>
          <w:noProof/>
        </w:rPr>
        <mc:AlternateContent>
          <mc:Choice Requires="wpc">
            <w:drawing>
              <wp:inline distT="0" distB="0" distL="0" distR="0" wp14:anchorId="01D1472F" wp14:editId="20633E44">
                <wp:extent cx="8863330" cy="5063924"/>
                <wp:effectExtent l="0" t="0" r="13970" b="22860"/>
                <wp:docPr id="234" name="Canvas 2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2337">
                        <w14:nvContentPartPr>
                          <w14:cNvPr id="1520" name="Ink 1520"/>
                          <w14:cNvContentPartPr/>
                        </w14:nvContentPartPr>
                        <w14:xfrm>
                          <a:off x="3660939" y="124425"/>
                          <a:ext cx="69120" cy="161640"/>
                        </w14:xfrm>
                      </w14:contentPart>
                      <w14:contentPart bwMode="auto" r:id="rId2338">
                        <w14:nvContentPartPr>
                          <w14:cNvPr id="1521" name="Ink 1521"/>
                          <w14:cNvContentPartPr/>
                        </w14:nvContentPartPr>
                        <w14:xfrm>
                          <a:off x="3748419" y="217305"/>
                          <a:ext cx="63360" cy="65520"/>
                        </w14:xfrm>
                      </w14:contentPart>
                      <w14:contentPart bwMode="auto" r:id="rId2339">
                        <w14:nvContentPartPr>
                          <w14:cNvPr id="1522" name="Ink 1522"/>
                          <w14:cNvContentPartPr/>
                        </w14:nvContentPartPr>
                        <w14:xfrm>
                          <a:off x="3831579" y="216585"/>
                          <a:ext cx="91440" cy="61920"/>
                        </w14:xfrm>
                      </w14:contentPart>
                      <w14:contentPart bwMode="auto" r:id="rId2340">
                        <w14:nvContentPartPr>
                          <w14:cNvPr id="1523" name="Ink 1523"/>
                          <w14:cNvContentPartPr/>
                        </w14:nvContentPartPr>
                        <w14:xfrm>
                          <a:off x="3660939" y="405945"/>
                          <a:ext cx="7920" cy="96120"/>
                        </w14:xfrm>
                      </w14:contentPart>
                      <w14:contentPart bwMode="auto" r:id="rId2341">
                        <w14:nvContentPartPr>
                          <w14:cNvPr id="1524" name="Ink 1524"/>
                          <w14:cNvContentPartPr/>
                        </w14:nvContentPartPr>
                        <w14:xfrm>
                          <a:off x="3666339" y="387945"/>
                          <a:ext cx="59760" cy="130320"/>
                        </w14:xfrm>
                      </w14:contentPart>
                      <w14:contentPart bwMode="auto" r:id="rId2342">
                        <w14:nvContentPartPr>
                          <w14:cNvPr id="1525" name="Ink 1525"/>
                          <w14:cNvContentPartPr/>
                        </w14:nvContentPartPr>
                        <w14:xfrm>
                          <a:off x="3769299" y="365625"/>
                          <a:ext cx="134280" cy="246960"/>
                        </w14:xfrm>
                      </w14:contentPart>
                      <w14:contentPart bwMode="auto" r:id="rId2343">
                        <w14:nvContentPartPr>
                          <w14:cNvPr id="1526" name="Ink 1526"/>
                          <w14:cNvContentPartPr/>
                        </w14:nvContentPartPr>
                        <w14:xfrm>
                          <a:off x="3921939" y="454905"/>
                          <a:ext cx="51480" cy="182160"/>
                        </w14:xfrm>
                      </w14:contentPart>
                      <w14:contentPart bwMode="auto" r:id="rId2344">
                        <w14:nvContentPartPr>
                          <w14:cNvPr id="1527" name="Ink 1527"/>
                          <w14:cNvContentPartPr/>
                        </w14:nvContentPartPr>
                        <w14:xfrm>
                          <a:off x="4001139" y="448065"/>
                          <a:ext cx="41760" cy="73440"/>
                        </w14:xfrm>
                      </w14:contentPart>
                      <w14:contentPart bwMode="auto" r:id="rId2345">
                        <w14:nvContentPartPr>
                          <w14:cNvPr id="1528" name="Ink 1528"/>
                          <w14:cNvContentPartPr/>
                        </w14:nvContentPartPr>
                        <w14:xfrm>
                          <a:off x="3650499" y="321705"/>
                          <a:ext cx="244800" cy="8280"/>
                        </w14:xfrm>
                      </w14:contentPart>
                      <w14:contentPart bwMode="auto" r:id="rId2346">
                        <w14:nvContentPartPr>
                          <w14:cNvPr id="1529" name="Ink 1529"/>
                          <w14:cNvContentPartPr/>
                        </w14:nvContentPartPr>
                        <w14:xfrm>
                          <a:off x="3647619" y="572985"/>
                          <a:ext cx="439200" cy="8280"/>
                        </w14:xfrm>
                      </w14:contentPart>
                      <w14:contentPart bwMode="auto" r:id="rId2347">
                        <w14:nvContentPartPr>
                          <w14:cNvPr id="1530" name="Ink 1530"/>
                          <w14:cNvContentPartPr/>
                        </w14:nvContentPartPr>
                        <w14:xfrm>
                          <a:off x="3721059" y="768465"/>
                          <a:ext cx="86400" cy="126000"/>
                        </w14:xfrm>
                      </w14:contentPart>
                      <w14:contentPart bwMode="auto" r:id="rId2348">
                        <w14:nvContentPartPr>
                          <w14:cNvPr id="1531" name="Ink 1531"/>
                          <w14:cNvContentPartPr/>
                        </w14:nvContentPartPr>
                        <w14:xfrm>
                          <a:off x="3818259" y="827505"/>
                          <a:ext cx="43560" cy="75600"/>
                        </w14:xfrm>
                      </w14:contentPart>
                      <w14:contentPart bwMode="auto" r:id="rId2349">
                        <w14:nvContentPartPr>
                          <w14:cNvPr id="1532" name="Ink 1532"/>
                          <w14:cNvContentPartPr/>
                        </w14:nvContentPartPr>
                        <w14:xfrm>
                          <a:off x="3889899" y="833985"/>
                          <a:ext cx="95400" cy="69120"/>
                        </w14:xfrm>
                      </w14:contentPart>
                      <w14:contentPart bwMode="auto" r:id="rId2350">
                        <w14:nvContentPartPr>
                          <w14:cNvPr id="1533" name="Ink 1533"/>
                          <w14:cNvContentPartPr/>
                        </w14:nvContentPartPr>
                        <w14:xfrm>
                          <a:off x="4094379" y="778545"/>
                          <a:ext cx="3960" cy="111240"/>
                        </w14:xfrm>
                      </w14:contentPart>
                      <w14:contentPart bwMode="auto" r:id="rId2351">
                        <w14:nvContentPartPr>
                          <w14:cNvPr id="1534" name="Ink 1534"/>
                          <w14:cNvContentPartPr/>
                        </w14:nvContentPartPr>
                        <w14:xfrm>
                          <a:off x="4138659" y="779625"/>
                          <a:ext cx="7560" cy="110520"/>
                        </w14:xfrm>
                      </w14:contentPart>
                      <w14:contentPart bwMode="auto" r:id="rId2352">
                        <w14:nvContentPartPr>
                          <w14:cNvPr id="1535" name="Ink 1535"/>
                          <w14:cNvContentPartPr/>
                        </w14:nvContentPartPr>
                        <w14:xfrm>
                          <a:off x="4149099" y="769545"/>
                          <a:ext cx="59400" cy="121680"/>
                        </w14:xfrm>
                      </w14:contentPart>
                      <w14:contentPart bwMode="auto" r:id="rId2353">
                        <w14:nvContentPartPr>
                          <w14:cNvPr id="1536" name="Ink 1536"/>
                          <w14:cNvContentPartPr/>
                        </w14:nvContentPartPr>
                        <w14:xfrm>
                          <a:off x="4236579" y="818145"/>
                          <a:ext cx="15480" cy="66240"/>
                        </w14:xfrm>
                      </w14:contentPart>
                      <w14:contentPart bwMode="auto" r:id="rId2354">
                        <w14:nvContentPartPr>
                          <w14:cNvPr id="1546" name="Ink 1546"/>
                          <w14:cNvContentPartPr/>
                        </w14:nvContentPartPr>
                        <w14:xfrm>
                          <a:off x="3726099" y="1035585"/>
                          <a:ext cx="92520" cy="108720"/>
                        </w14:xfrm>
                      </w14:contentPart>
                      <w14:contentPart bwMode="auto" r:id="rId2355">
                        <w14:nvContentPartPr>
                          <w14:cNvPr id="1547" name="Ink 1547"/>
                          <w14:cNvContentPartPr/>
                        </w14:nvContentPartPr>
                        <w14:xfrm>
                          <a:off x="3726459" y="1039185"/>
                          <a:ext cx="37800" cy="52560"/>
                        </w14:xfrm>
                      </w14:contentPart>
                      <w14:contentPart bwMode="auto" r:id="rId2356">
                        <w14:nvContentPartPr>
                          <w14:cNvPr id="1548" name="Ink 1548"/>
                          <w14:cNvContentPartPr/>
                        </w14:nvContentPartPr>
                        <w14:xfrm>
                          <a:off x="3796659" y="1101825"/>
                          <a:ext cx="47520" cy="49680"/>
                        </w14:xfrm>
                      </w14:contentPart>
                      <w14:contentPart bwMode="auto" r:id="rId2357">
                        <w14:nvContentPartPr>
                          <w14:cNvPr id="1549" name="Ink 1549"/>
                          <w14:cNvContentPartPr/>
                        </w14:nvContentPartPr>
                        <w14:xfrm>
                          <a:off x="3843099" y="1104345"/>
                          <a:ext cx="124200" cy="51840"/>
                        </w14:xfrm>
                      </w14:contentPart>
                      <w14:contentPart bwMode="auto" r:id="rId2358">
                        <w14:nvContentPartPr>
                          <w14:cNvPr id="1550" name="Ink 1550"/>
                          <w14:cNvContentPartPr/>
                        </w14:nvContentPartPr>
                        <w14:xfrm>
                          <a:off x="4002939" y="1030185"/>
                          <a:ext cx="101160" cy="112320"/>
                        </w14:xfrm>
                      </w14:contentPart>
                      <w14:contentPart bwMode="auto" r:id="rId2359">
                        <w14:nvContentPartPr>
                          <w14:cNvPr id="1551" name="Ink 1551"/>
                          <w14:cNvContentPartPr/>
                        </w14:nvContentPartPr>
                        <w14:xfrm>
                          <a:off x="4110219" y="1093185"/>
                          <a:ext cx="47880" cy="51120"/>
                        </w14:xfrm>
                      </w14:contentPart>
                      <w14:contentPart bwMode="auto" r:id="rId2360">
                        <w14:nvContentPartPr>
                          <w14:cNvPr id="1552" name="Ink 1552"/>
                          <w14:cNvContentPartPr/>
                        </w14:nvContentPartPr>
                        <w14:xfrm>
                          <a:off x="4188339" y="1102905"/>
                          <a:ext cx="60120" cy="100800"/>
                        </w14:xfrm>
                      </w14:contentPart>
                      <w14:contentPart bwMode="auto" r:id="rId2361">
                        <w14:nvContentPartPr>
                          <w14:cNvPr id="1553" name="Ink 1553"/>
                          <w14:cNvContentPartPr/>
                        </w14:nvContentPartPr>
                        <w14:xfrm>
                          <a:off x="4243059" y="1099305"/>
                          <a:ext cx="40320" cy="28080"/>
                        </w14:xfrm>
                      </w14:contentPart>
                      <w14:contentPart bwMode="auto" r:id="rId2362">
                        <w14:nvContentPartPr>
                          <w14:cNvPr id="1554" name="Ink 1554"/>
                          <w14:cNvContentPartPr/>
                        </w14:nvContentPartPr>
                        <w14:xfrm>
                          <a:off x="4309659" y="1041345"/>
                          <a:ext cx="10800" cy="76680"/>
                        </w14:xfrm>
                      </w14:contentPart>
                      <wps:wsp>
                        <wps:cNvPr id="1586" name="Rectangle 1586"/>
                        <wps:cNvSpPr/>
                        <wps:spPr>
                          <a:xfrm>
                            <a:off x="3541005" y="1395"/>
                            <a:ext cx="2598516" cy="233802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7" name="Rectangle 1587"/>
                        <wps:cNvSpPr/>
                        <wps:spPr>
                          <a:xfrm>
                            <a:off x="12580" y="106044"/>
                            <a:ext cx="2982766" cy="211137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8" name="Rectangle 1588"/>
                        <wps:cNvSpPr/>
                        <wps:spPr>
                          <a:xfrm>
                            <a:off x="2534172" y="2013475"/>
                            <a:ext cx="1290576" cy="129134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1A7F91F" w14:textId="02D46BE9" w:rsidR="00D863A0" w:rsidRPr="007153FB" w:rsidRDefault="00D863A0" w:rsidP="007153FB">
                              <w:pPr>
                                <w:jc w:val="center"/>
                                <w:rPr>
                                  <w:rFonts w:eastAsia="Batang"/>
                                  <w:szCs w:val="22"/>
                                </w:rPr>
                              </w:pPr>
                              <w:r>
                                <w:rPr>
                                  <w:rFonts w:eastAsia="Batang"/>
                                  <w:szCs w:val="22"/>
                                </w:rPr>
                                <w:t>On hover displays further information about login detail requirements (left box) – i.e. passw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363">
                        <w14:nvContentPartPr>
                          <w14:cNvPr id="1589" name="Ink 1589"/>
                          <w14:cNvContentPartPr/>
                        </w14:nvContentPartPr>
                        <w14:xfrm>
                          <a:off x="4345760" y="817603"/>
                          <a:ext cx="248760" cy="52560"/>
                        </w14:xfrm>
                      </w14:contentPart>
                      <w14:contentPart bwMode="auto" r:id="rId2364">
                        <w14:nvContentPartPr>
                          <w14:cNvPr id="1590" name="Ink 1590"/>
                          <w14:cNvContentPartPr/>
                        </w14:nvContentPartPr>
                        <w14:xfrm>
                          <a:off x="4397600" y="1050163"/>
                          <a:ext cx="247680" cy="24120"/>
                        </w14:xfrm>
                      </w14:contentPart>
                      <w14:contentPart bwMode="auto" r:id="rId2365">
                        <w14:nvContentPartPr>
                          <w14:cNvPr id="1605" name="Ink 1605"/>
                          <w14:cNvContentPartPr/>
                        </w14:nvContentPartPr>
                        <w14:xfrm>
                          <a:off x="3642680" y="1325030"/>
                          <a:ext cx="79560" cy="107280"/>
                        </w14:xfrm>
                      </w14:contentPart>
                      <w14:contentPart bwMode="auto" r:id="rId2366">
                        <w14:nvContentPartPr>
                          <w14:cNvPr id="1606" name="Ink 1606"/>
                          <w14:cNvContentPartPr/>
                        </w14:nvContentPartPr>
                        <w14:xfrm>
                          <a:off x="3711800" y="1412150"/>
                          <a:ext cx="53640" cy="29880"/>
                        </w14:xfrm>
                      </w14:contentPart>
                      <w14:contentPart bwMode="auto" r:id="rId2367">
                        <w14:nvContentPartPr>
                          <w14:cNvPr id="1607" name="Ink 1607"/>
                          <w14:cNvContentPartPr/>
                        </w14:nvContentPartPr>
                        <w14:xfrm>
                          <a:off x="3791000" y="1305230"/>
                          <a:ext cx="40320" cy="126360"/>
                        </w14:xfrm>
                      </w14:contentPart>
                      <w14:contentPart bwMode="auto" r:id="rId2368">
                        <w14:nvContentPartPr>
                          <w14:cNvPr id="1608" name="Ink 1608"/>
                          <w14:cNvContentPartPr/>
                        </w14:nvContentPartPr>
                        <w14:xfrm>
                          <a:off x="3838160" y="1396310"/>
                          <a:ext cx="87120" cy="38520"/>
                        </w14:xfrm>
                      </w14:contentPart>
                      <w14:contentPart bwMode="auto" r:id="rId2369">
                        <w14:nvContentPartPr>
                          <w14:cNvPr id="1609" name="Ink 1609"/>
                          <w14:cNvContentPartPr/>
                        </w14:nvContentPartPr>
                        <w14:xfrm>
                          <a:off x="3951200" y="1316750"/>
                          <a:ext cx="76680" cy="115560"/>
                        </w14:xfrm>
                      </w14:contentPart>
                      <w14:contentPart bwMode="auto" r:id="rId2370">
                        <w14:nvContentPartPr>
                          <w14:cNvPr id="1610" name="Ink 1610"/>
                          <w14:cNvContentPartPr/>
                        </w14:nvContentPartPr>
                        <w14:xfrm>
                          <a:off x="4012040" y="1296230"/>
                          <a:ext cx="59040" cy="128880"/>
                        </w14:xfrm>
                      </w14:contentPart>
                      <w14:contentPart bwMode="auto" r:id="rId2371">
                        <w14:nvContentPartPr>
                          <w14:cNvPr id="1611" name="Ink 1611"/>
                          <w14:cNvContentPartPr/>
                        </w14:nvContentPartPr>
                        <w14:xfrm>
                          <a:off x="4088360" y="1373270"/>
                          <a:ext cx="36360" cy="52920"/>
                        </w14:xfrm>
                      </w14:contentPart>
                      <w14:contentPart bwMode="auto" r:id="rId2372">
                        <w14:nvContentPartPr>
                          <w14:cNvPr id="1612" name="Ink 1612"/>
                          <w14:cNvContentPartPr/>
                        </w14:nvContentPartPr>
                        <w14:xfrm>
                          <a:off x="4130120" y="1263470"/>
                          <a:ext cx="119520" cy="180000"/>
                        </w14:xfrm>
                      </w14:contentPart>
                      <w14:contentPart bwMode="auto" r:id="rId2373">
                        <w14:nvContentPartPr>
                          <w14:cNvPr id="1613" name="Ink 1613"/>
                          <w14:cNvContentPartPr/>
                        </w14:nvContentPartPr>
                        <w14:xfrm>
                          <a:off x="4234880" y="1385510"/>
                          <a:ext cx="11520" cy="20160"/>
                        </w14:xfrm>
                      </w14:contentPart>
                      <w14:contentPart bwMode="auto" r:id="rId2374">
                        <w14:nvContentPartPr>
                          <w14:cNvPr id="1615" name="Ink 1615"/>
                          <w14:cNvContentPartPr/>
                        </w14:nvContentPartPr>
                        <w14:xfrm>
                          <a:off x="3699200" y="1604750"/>
                          <a:ext cx="138960" cy="33120"/>
                        </w14:xfrm>
                      </w14:contentPart>
                      <w14:contentPart bwMode="auto" r:id="rId2375">
                        <w14:nvContentPartPr>
                          <w14:cNvPr id="1616" name="Ink 1616"/>
                          <w14:cNvContentPartPr/>
                        </w14:nvContentPartPr>
                        <w14:xfrm>
                          <a:off x="3866600" y="1548950"/>
                          <a:ext cx="56520" cy="129240"/>
                        </w14:xfrm>
                      </w14:contentPart>
                      <w14:contentPart bwMode="auto" r:id="rId2376">
                        <w14:nvContentPartPr>
                          <w14:cNvPr id="1617" name="Ink 1617"/>
                          <w14:cNvContentPartPr/>
                        </w14:nvContentPartPr>
                        <w14:xfrm>
                          <a:off x="3942200" y="1610150"/>
                          <a:ext cx="180000" cy="30240"/>
                        </w14:xfrm>
                      </w14:contentPart>
                      <w14:contentPart bwMode="auto" r:id="rId2377">
                        <w14:nvContentPartPr>
                          <w14:cNvPr id="1618" name="Ink 1618"/>
                          <w14:cNvContentPartPr/>
                        </w14:nvContentPartPr>
                        <w14:xfrm>
                          <a:off x="4146680" y="1557230"/>
                          <a:ext cx="58680" cy="120240"/>
                        </w14:xfrm>
                      </w14:contentPart>
                      <w14:contentPart bwMode="auto" r:id="rId2378">
                        <w14:nvContentPartPr>
                          <w14:cNvPr id="1619" name="Ink 1619"/>
                          <w14:cNvContentPartPr/>
                        </w14:nvContentPartPr>
                        <w14:xfrm>
                          <a:off x="4199600" y="1614830"/>
                          <a:ext cx="212400" cy="29160"/>
                        </w14:xfrm>
                      </w14:contentPart>
                      <w14:contentPart bwMode="auto" r:id="rId2379">
                        <w14:nvContentPartPr>
                          <w14:cNvPr id="1620" name="Ink 1620"/>
                          <w14:cNvContentPartPr/>
                        </w14:nvContentPartPr>
                        <w14:xfrm>
                          <a:off x="4761200" y="192470"/>
                          <a:ext cx="23400" cy="119880"/>
                        </w14:xfrm>
                      </w14:contentPart>
                      <w14:contentPart bwMode="auto" r:id="rId2380">
                        <w14:nvContentPartPr>
                          <w14:cNvPr id="1621" name="Ink 1621"/>
                          <w14:cNvContentPartPr/>
                        </w14:nvContentPartPr>
                        <w14:xfrm>
                          <a:off x="4779200" y="181670"/>
                          <a:ext cx="67680" cy="18000"/>
                        </w14:xfrm>
                      </w14:contentPart>
                      <w14:contentPart bwMode="auto" r:id="rId2381">
                        <w14:nvContentPartPr>
                          <w14:cNvPr id="1622" name="Ink 1622"/>
                          <w14:cNvContentPartPr/>
                        </w14:nvContentPartPr>
                        <w14:xfrm>
                          <a:off x="4784240" y="240710"/>
                          <a:ext cx="44640" cy="6120"/>
                        </w14:xfrm>
                      </w14:contentPart>
                      <w14:contentPart bwMode="auto" r:id="rId2382">
                        <w14:nvContentPartPr>
                          <w14:cNvPr id="1623" name="Ink 1623"/>
                          <w14:cNvContentPartPr/>
                        </w14:nvContentPartPr>
                        <w14:xfrm>
                          <a:off x="4850480" y="176270"/>
                          <a:ext cx="152280" cy="143640"/>
                        </w14:xfrm>
                      </w14:contentPart>
                      <w14:contentPart bwMode="auto" r:id="rId2383">
                        <w14:nvContentPartPr>
                          <w14:cNvPr id="1624" name="Ink 1624"/>
                          <w14:cNvContentPartPr/>
                        </w14:nvContentPartPr>
                        <w14:xfrm>
                          <a:off x="5119040" y="201110"/>
                          <a:ext cx="66240" cy="117360"/>
                        </w14:xfrm>
                      </w14:contentPart>
                      <w14:contentPart bwMode="auto" r:id="rId2384">
                        <w14:nvContentPartPr>
                          <w14:cNvPr id="1625" name="Ink 1625"/>
                          <w14:cNvContentPartPr/>
                        </w14:nvContentPartPr>
                        <w14:xfrm>
                          <a:off x="5212640" y="242870"/>
                          <a:ext cx="189000" cy="75960"/>
                        </w14:xfrm>
                      </w14:contentPart>
                      <w14:contentPart bwMode="auto" r:id="rId2385">
                        <w14:nvContentPartPr>
                          <w14:cNvPr id="1626" name="Ink 1626"/>
                          <w14:cNvContentPartPr/>
                        </w14:nvContentPartPr>
                        <w14:xfrm>
                          <a:off x="5456000" y="197870"/>
                          <a:ext cx="14760" cy="71280"/>
                        </w14:xfrm>
                      </w14:contentPart>
                      <w14:contentPart bwMode="auto" r:id="rId2386">
                        <w14:nvContentPartPr>
                          <w14:cNvPr id="1627" name="Ink 1627"/>
                          <w14:cNvContentPartPr/>
                        </w14:nvContentPartPr>
                        <w14:xfrm>
                          <a:off x="4909520" y="453830"/>
                          <a:ext cx="207360" cy="105480"/>
                        </w14:xfrm>
                      </w14:contentPart>
                      <w14:contentPart bwMode="auto" r:id="rId2387">
                        <w14:nvContentPartPr>
                          <w14:cNvPr id="1630" name="Ink 1630"/>
                          <w14:cNvContentPartPr/>
                        </w14:nvContentPartPr>
                        <w14:xfrm>
                          <a:off x="5142080" y="404510"/>
                          <a:ext cx="168480" cy="170640"/>
                        </w14:xfrm>
                      </w14:contentPart>
                      <w14:contentPart bwMode="auto" r:id="rId2388">
                        <w14:nvContentPartPr>
                          <w14:cNvPr id="1631" name="Ink 1631"/>
                          <w14:cNvContentPartPr/>
                        </w14:nvContentPartPr>
                        <w14:xfrm>
                          <a:off x="5366360" y="466430"/>
                          <a:ext cx="12240" cy="72360"/>
                        </w14:xfrm>
                      </w14:contentPart>
                      <w14:contentPart bwMode="auto" r:id="rId2389">
                        <w14:nvContentPartPr>
                          <w14:cNvPr id="1632" name="Ink 1632"/>
                          <w14:cNvContentPartPr/>
                        </w14:nvContentPartPr>
                        <w14:xfrm>
                          <a:off x="5018600" y="689990"/>
                          <a:ext cx="14040" cy="109440"/>
                        </w14:xfrm>
                      </w14:contentPart>
                      <w14:contentPart bwMode="auto" r:id="rId2390">
                        <w14:nvContentPartPr>
                          <w14:cNvPr id="1633" name="Ink 1633"/>
                          <w14:cNvContentPartPr/>
                        </w14:nvContentPartPr>
                        <w14:xfrm>
                          <a:off x="5008160" y="688910"/>
                          <a:ext cx="50760" cy="107640"/>
                        </w14:xfrm>
                      </w14:contentPart>
                      <w14:contentPart bwMode="auto" r:id="rId2391">
                        <w14:nvContentPartPr>
                          <w14:cNvPr id="1634" name="Ink 1634"/>
                          <w14:cNvContentPartPr/>
                        </w14:nvContentPartPr>
                        <w14:xfrm>
                          <a:off x="5070440" y="697910"/>
                          <a:ext cx="78840" cy="99720"/>
                        </w14:xfrm>
                      </w14:contentPart>
                      <w14:contentPart bwMode="auto" r:id="rId2392">
                        <w14:nvContentPartPr>
                          <w14:cNvPr id="1635" name="Ink 1635"/>
                          <w14:cNvContentPartPr/>
                        </w14:nvContentPartPr>
                        <w14:xfrm>
                          <a:off x="5143520" y="678470"/>
                          <a:ext cx="65880" cy="133920"/>
                        </w14:xfrm>
                      </w14:contentPart>
                      <w14:contentPart bwMode="auto" r:id="rId2393">
                        <w14:nvContentPartPr>
                          <w14:cNvPr id="1636" name="Ink 1636"/>
                          <w14:cNvContentPartPr/>
                        </w14:nvContentPartPr>
                        <w14:xfrm>
                          <a:off x="5246480" y="717710"/>
                          <a:ext cx="13680" cy="60480"/>
                        </w14:xfrm>
                      </w14:contentPart>
                      <w14:contentPart bwMode="auto" r:id="rId2394">
                        <w14:nvContentPartPr>
                          <w14:cNvPr id="1637" name="Ink 1637"/>
                          <w14:cNvContentPartPr/>
                        </w14:nvContentPartPr>
                        <w14:xfrm>
                          <a:off x="4849400" y="917150"/>
                          <a:ext cx="38520" cy="92880"/>
                        </w14:xfrm>
                      </w14:contentPart>
                      <w14:contentPart bwMode="auto" r:id="rId2395">
                        <w14:nvContentPartPr>
                          <w14:cNvPr id="1638" name="Ink 1638"/>
                          <w14:cNvContentPartPr/>
                        </w14:nvContentPartPr>
                        <w14:xfrm>
                          <a:off x="4858760" y="905990"/>
                          <a:ext cx="44640" cy="108000"/>
                        </w14:xfrm>
                      </w14:contentPart>
                      <w14:contentPart bwMode="auto" r:id="rId2396">
                        <w14:nvContentPartPr>
                          <w14:cNvPr id="1639" name="Ink 1639"/>
                          <w14:cNvContentPartPr/>
                        </w14:nvContentPartPr>
                        <w14:xfrm>
                          <a:off x="4915280" y="899870"/>
                          <a:ext cx="55440" cy="119880"/>
                        </w14:xfrm>
                      </w14:contentPart>
                      <w14:contentPart bwMode="auto" r:id="rId2397">
                        <w14:nvContentPartPr>
                          <w14:cNvPr id="1640" name="Ink 1640"/>
                          <w14:cNvContentPartPr/>
                        </w14:nvContentPartPr>
                        <w14:xfrm>
                          <a:off x="4980440" y="861710"/>
                          <a:ext cx="119160" cy="156960"/>
                        </w14:xfrm>
                      </w14:contentPart>
                      <w14:contentPart bwMode="auto" r:id="rId2398">
                        <w14:nvContentPartPr>
                          <w14:cNvPr id="1643" name="Ink 1643"/>
                          <w14:cNvContentPartPr/>
                        </w14:nvContentPartPr>
                        <w14:xfrm>
                          <a:off x="5104640" y="972590"/>
                          <a:ext cx="56160" cy="58680"/>
                        </w14:xfrm>
                      </w14:contentPart>
                      <w14:contentPart bwMode="auto" r:id="rId2399">
                        <w14:nvContentPartPr>
                          <w14:cNvPr id="1644" name="Ink 1644"/>
                          <w14:cNvContentPartPr/>
                        </w14:nvContentPartPr>
                        <w14:xfrm>
                          <a:off x="5170160" y="975110"/>
                          <a:ext cx="25920" cy="47160"/>
                        </w14:xfrm>
                      </w14:contentPart>
                      <w14:contentPart bwMode="auto" r:id="rId2400">
                        <w14:nvContentPartPr>
                          <w14:cNvPr id="1645" name="Ink 1645"/>
                          <w14:cNvContentPartPr/>
                        </w14:nvContentPartPr>
                        <w14:xfrm>
                          <a:off x="5209040" y="971150"/>
                          <a:ext cx="33480" cy="66600"/>
                        </w14:xfrm>
                      </w14:contentPart>
                      <w14:contentPart bwMode="auto" r:id="rId2401">
                        <w14:nvContentPartPr>
                          <w14:cNvPr id="1646" name="Ink 1646"/>
                          <w14:cNvContentPartPr/>
                        </w14:nvContentPartPr>
                        <w14:xfrm>
                          <a:off x="5271320" y="940550"/>
                          <a:ext cx="3600" cy="8640"/>
                        </w14:xfrm>
                      </w14:contentPart>
                      <w14:contentPart bwMode="auto" r:id="rId2402">
                        <w14:nvContentPartPr>
                          <w14:cNvPr id="1647" name="Ink 1647"/>
                          <w14:cNvContentPartPr/>
                        </w14:nvContentPartPr>
                        <w14:xfrm>
                          <a:off x="5267720" y="1005710"/>
                          <a:ext cx="4320" cy="1800"/>
                        </w14:xfrm>
                      </w14:contentPart>
                      <w14:contentPart bwMode="auto" r:id="rId2403">
                        <w14:nvContentPartPr>
                          <w14:cNvPr id="1648" name="Ink 1648"/>
                          <w14:cNvContentPartPr/>
                        </w14:nvContentPartPr>
                        <w14:xfrm>
                          <a:off x="4860200" y="1143230"/>
                          <a:ext cx="20880" cy="81720"/>
                        </w14:xfrm>
                      </w14:contentPart>
                      <w14:contentPart bwMode="auto" r:id="rId2404">
                        <w14:nvContentPartPr>
                          <w14:cNvPr id="1649" name="Ink 1649"/>
                          <w14:cNvContentPartPr/>
                        </w14:nvContentPartPr>
                        <w14:xfrm>
                          <a:off x="4871360" y="1132070"/>
                          <a:ext cx="35640" cy="68040"/>
                        </w14:xfrm>
                      </w14:contentPart>
                      <w14:contentPart bwMode="auto" r:id="rId2405">
                        <w14:nvContentPartPr>
                          <w14:cNvPr id="1650" name="Ink 1650"/>
                          <w14:cNvContentPartPr/>
                        </w14:nvContentPartPr>
                        <w14:xfrm>
                          <a:off x="4905200" y="1120190"/>
                          <a:ext cx="107280" cy="136080"/>
                        </w14:xfrm>
                      </w14:contentPart>
                      <w14:contentPart bwMode="auto" r:id="rId2406">
                        <w14:nvContentPartPr>
                          <w14:cNvPr id="1651" name="Ink 1651"/>
                          <w14:cNvContentPartPr/>
                        </w14:nvContentPartPr>
                        <w14:xfrm>
                          <a:off x="5039840" y="1168790"/>
                          <a:ext cx="160200" cy="84960"/>
                        </w14:xfrm>
                      </w14:contentPart>
                      <w14:contentPart bwMode="auto" r:id="rId2407">
                        <w14:nvContentPartPr>
                          <w14:cNvPr id="1652" name="Ink 1652"/>
                          <w14:cNvContentPartPr/>
                        </w14:nvContentPartPr>
                        <w14:xfrm>
                          <a:off x="5217680" y="1220990"/>
                          <a:ext cx="1800" cy="6120"/>
                        </w14:xfrm>
                      </w14:contentPart>
                      <w14:contentPart bwMode="auto" r:id="rId2408">
                        <w14:nvContentPartPr>
                          <w14:cNvPr id="1653" name="Ink 1653"/>
                          <w14:cNvContentPartPr/>
                        </w14:nvContentPartPr>
                        <w14:xfrm>
                          <a:off x="4822400" y="1363190"/>
                          <a:ext cx="50760" cy="94320"/>
                        </w14:xfrm>
                      </w14:contentPart>
                      <w14:contentPart bwMode="auto" r:id="rId2409">
                        <w14:nvContentPartPr>
                          <w14:cNvPr id="1654" name="Ink 1654"/>
                          <w14:cNvContentPartPr/>
                        </w14:nvContentPartPr>
                        <w14:xfrm>
                          <a:off x="4850840" y="1357430"/>
                          <a:ext cx="50040" cy="55080"/>
                        </w14:xfrm>
                      </w14:contentPart>
                      <w14:contentPart bwMode="auto" r:id="rId2410">
                        <w14:nvContentPartPr>
                          <w14:cNvPr id="1655" name="Ink 1655"/>
                          <w14:cNvContentPartPr/>
                        </w14:nvContentPartPr>
                        <w14:xfrm>
                          <a:off x="4905920" y="1404950"/>
                          <a:ext cx="104040" cy="32040"/>
                        </w14:xfrm>
                      </w14:contentPart>
                      <w14:contentPart bwMode="auto" r:id="rId2411">
                        <w14:nvContentPartPr>
                          <w14:cNvPr id="1656" name="Ink 1656"/>
                          <w14:cNvContentPartPr/>
                        </w14:nvContentPartPr>
                        <w14:xfrm>
                          <a:off x="5016080" y="1417550"/>
                          <a:ext cx="100440" cy="47520"/>
                        </w14:xfrm>
                      </w14:contentPart>
                      <w14:contentPart bwMode="auto" r:id="rId2412">
                        <w14:nvContentPartPr>
                          <w14:cNvPr id="1657" name="Ink 1657"/>
                          <w14:cNvContentPartPr/>
                        </w14:nvContentPartPr>
                        <w14:xfrm>
                          <a:off x="5143520" y="1333310"/>
                          <a:ext cx="72000" cy="122760"/>
                        </w14:xfrm>
                      </w14:contentPart>
                      <w14:contentPart bwMode="auto" r:id="rId2413">
                        <w14:nvContentPartPr>
                          <w14:cNvPr id="1658" name="Ink 1658"/>
                          <w14:cNvContentPartPr/>
                        </w14:nvContentPartPr>
                        <w14:xfrm>
                          <a:off x="4698560" y="1564790"/>
                          <a:ext cx="43200" cy="86400"/>
                        </w14:xfrm>
                      </w14:contentPart>
                      <w14:contentPart bwMode="auto" r:id="rId2414">
                        <w14:nvContentPartPr>
                          <w14:cNvPr id="1659" name="Ink 1659"/>
                          <w14:cNvContentPartPr/>
                        </w14:nvContentPartPr>
                        <w14:xfrm>
                          <a:off x="4721600" y="1556870"/>
                          <a:ext cx="40680" cy="59400"/>
                        </w14:xfrm>
                      </w14:contentPart>
                      <w14:contentPart bwMode="auto" r:id="rId2415">
                        <w14:nvContentPartPr>
                          <w14:cNvPr id="1660" name="Ink 1660"/>
                          <w14:cNvContentPartPr/>
                        </w14:nvContentPartPr>
                        <w14:xfrm>
                          <a:off x="4779200" y="1609430"/>
                          <a:ext cx="138240" cy="33840"/>
                        </w14:xfrm>
                      </w14:contentPart>
                      <w14:contentPart bwMode="auto" r:id="rId2416">
                        <w14:nvContentPartPr>
                          <w14:cNvPr id="1661" name="Ink 1661"/>
                          <w14:cNvContentPartPr/>
                        </w14:nvContentPartPr>
                        <w14:xfrm>
                          <a:off x="4914200" y="1607630"/>
                          <a:ext cx="151920" cy="93600"/>
                        </w14:xfrm>
                      </w14:contentPart>
                      <w14:contentPart bwMode="auto" r:id="rId2417">
                        <w14:nvContentPartPr>
                          <w14:cNvPr id="1662" name="Ink 1662"/>
                          <w14:cNvContentPartPr/>
                        </w14:nvContentPartPr>
                        <w14:xfrm>
                          <a:off x="5082320" y="1596830"/>
                          <a:ext cx="79200" cy="153000"/>
                        </w14:xfrm>
                      </w14:contentPart>
                      <w14:contentPart bwMode="auto" r:id="rId2418">
                        <w14:nvContentPartPr>
                          <w14:cNvPr id="1663" name="Ink 1663"/>
                          <w14:cNvContentPartPr/>
                        </w14:nvContentPartPr>
                        <w14:xfrm>
                          <a:off x="5186720" y="1565510"/>
                          <a:ext cx="5400" cy="50400"/>
                        </w14:xfrm>
                      </w14:contentPart>
                      <w14:contentPart bwMode="auto" r:id="rId2419">
                        <w14:nvContentPartPr>
                          <w14:cNvPr id="1664" name="Ink 1664"/>
                          <w14:cNvContentPartPr/>
                        </w14:nvContentPartPr>
                        <w14:xfrm>
                          <a:off x="4646720" y="1789070"/>
                          <a:ext cx="63720" cy="95040"/>
                        </w14:xfrm>
                      </w14:contentPart>
                      <w14:contentPart bwMode="auto" r:id="rId2420">
                        <w14:nvContentPartPr>
                          <w14:cNvPr id="1665" name="Ink 1665"/>
                          <w14:cNvContentPartPr/>
                        </w14:nvContentPartPr>
                        <w14:xfrm>
                          <a:off x="4721240" y="1842710"/>
                          <a:ext cx="122040" cy="52200"/>
                        </w14:xfrm>
                      </w14:contentPart>
                      <w14:contentPart bwMode="auto" r:id="rId2421">
                        <w14:nvContentPartPr>
                          <w14:cNvPr id="1666" name="Ink 1666"/>
                          <w14:cNvContentPartPr/>
                        </w14:nvContentPartPr>
                        <w14:xfrm>
                          <a:off x="4838960" y="1832630"/>
                          <a:ext cx="29880" cy="132840"/>
                        </w14:xfrm>
                      </w14:contentPart>
                      <w14:contentPart bwMode="auto" r:id="rId2422">
                        <w14:nvContentPartPr>
                          <w14:cNvPr id="1667" name="Ink 1667"/>
                          <w14:cNvContentPartPr/>
                        </w14:nvContentPartPr>
                        <w14:xfrm>
                          <a:off x="4894040" y="1843790"/>
                          <a:ext cx="65520" cy="42120"/>
                        </w14:xfrm>
                      </w14:contentPart>
                      <w14:contentPart bwMode="auto" r:id="rId2423">
                        <w14:nvContentPartPr>
                          <w14:cNvPr id="1668" name="Ink 1668"/>
                          <w14:cNvContentPartPr/>
                        </w14:nvContentPartPr>
                        <w14:xfrm>
                          <a:off x="4958120" y="1838390"/>
                          <a:ext cx="72360" cy="45000"/>
                        </w14:xfrm>
                      </w14:contentPart>
                      <w14:contentPart bwMode="auto" r:id="rId2424">
                        <w14:nvContentPartPr>
                          <w14:cNvPr id="1669" name="Ink 1669"/>
                          <w14:cNvContentPartPr/>
                        </w14:nvContentPartPr>
                        <w14:xfrm>
                          <a:off x="5038400" y="1830110"/>
                          <a:ext cx="104400" cy="129960"/>
                        </w14:xfrm>
                      </w14:contentPart>
                      <w14:contentPart bwMode="auto" r:id="rId2425">
                        <w14:nvContentPartPr>
                          <w14:cNvPr id="1670" name="Ink 1670"/>
                          <w14:cNvContentPartPr/>
                        </w14:nvContentPartPr>
                        <w14:xfrm>
                          <a:off x="5175920" y="1804550"/>
                          <a:ext cx="9720" cy="50040"/>
                        </w14:xfrm>
                      </w14:contentPart>
                      <w14:contentPart bwMode="auto" r:id="rId2426">
                        <w14:nvContentPartPr>
                          <w14:cNvPr id="1672" name="Ink 1672"/>
                          <w14:cNvContentPartPr/>
                        </w14:nvContentPartPr>
                        <w14:xfrm>
                          <a:off x="5561480" y="205790"/>
                          <a:ext cx="234720" cy="36720"/>
                        </w14:xfrm>
                      </w14:contentPart>
                      <w14:contentPart bwMode="auto" r:id="rId2427">
                        <w14:nvContentPartPr>
                          <w14:cNvPr id="1673" name="Ink 1673"/>
                          <w14:cNvContentPartPr/>
                        </w14:nvContentPartPr>
                        <w14:xfrm>
                          <a:off x="5459960" y="533030"/>
                          <a:ext cx="264600" cy="14040"/>
                        </w14:xfrm>
                      </w14:contentPart>
                      <w14:contentPart bwMode="auto" r:id="rId2428">
                        <w14:nvContentPartPr>
                          <w14:cNvPr id="1674" name="Ink 1674"/>
                          <w14:cNvContentPartPr/>
                        </w14:nvContentPartPr>
                        <w14:xfrm>
                          <a:off x="5399480" y="735350"/>
                          <a:ext cx="235800" cy="16920"/>
                        </w14:xfrm>
                      </w14:contentPart>
                      <w14:contentPart bwMode="auto" r:id="rId2429">
                        <w14:nvContentPartPr>
                          <w14:cNvPr id="1675" name="Ink 1675"/>
                          <w14:cNvContentPartPr/>
                        </w14:nvContentPartPr>
                        <w14:xfrm>
                          <a:off x="5375360" y="987350"/>
                          <a:ext cx="259560" cy="36360"/>
                        </w14:xfrm>
                      </w14:contentPart>
                      <w14:contentPart bwMode="auto" r:id="rId2430">
                        <w14:nvContentPartPr>
                          <w14:cNvPr id="1676" name="Ink 1676"/>
                          <w14:cNvContentPartPr/>
                        </w14:nvContentPartPr>
                        <w14:xfrm>
                          <a:off x="5368880" y="1173830"/>
                          <a:ext cx="259560" cy="38160"/>
                        </w14:xfrm>
                      </w14:contentPart>
                      <w14:contentPart bwMode="auto" r:id="rId2431">
                        <w14:nvContentPartPr>
                          <w14:cNvPr id="1677" name="Ink 1677"/>
                          <w14:cNvContentPartPr/>
                        </w14:nvContentPartPr>
                        <w14:xfrm>
                          <a:off x="5345840" y="1414310"/>
                          <a:ext cx="312120" cy="28080"/>
                        </w14:xfrm>
                      </w14:contentPart>
                      <w14:contentPart bwMode="auto" r:id="rId2432">
                        <w14:nvContentPartPr>
                          <w14:cNvPr id="1678" name="Ink 1678"/>
                          <w14:cNvContentPartPr/>
                        </w14:nvContentPartPr>
                        <w14:xfrm>
                          <a:off x="5376800" y="1581710"/>
                          <a:ext cx="272520" cy="38520"/>
                        </w14:xfrm>
                      </w14:contentPart>
                      <w14:contentPart bwMode="auto" r:id="rId2433">
                        <w14:nvContentPartPr>
                          <w14:cNvPr id="1679" name="Ink 1679"/>
                          <w14:cNvContentPartPr/>
                        </w14:nvContentPartPr>
                        <w14:xfrm>
                          <a:off x="5306600" y="1787270"/>
                          <a:ext cx="252000" cy="30960"/>
                        </w14:xfrm>
                      </w14:contentPart>
                      <w14:contentPart bwMode="auto" r:id="rId2434">
                        <w14:nvContentPartPr>
                          <w14:cNvPr id="1680" name="Ink 1680"/>
                          <w14:cNvContentPartPr/>
                        </w14:nvContentPartPr>
                        <w14:xfrm>
                          <a:off x="4122200" y="2074190"/>
                          <a:ext cx="80640" cy="162720"/>
                        </w14:xfrm>
                      </w14:contentPart>
                      <w14:contentPart bwMode="auto" r:id="rId2435">
                        <w14:nvContentPartPr>
                          <w14:cNvPr id="1681" name="Ink 1681"/>
                          <w14:cNvContentPartPr/>
                        </w14:nvContentPartPr>
                        <w14:xfrm>
                          <a:off x="4136960" y="2105510"/>
                          <a:ext cx="81000" cy="121680"/>
                        </w14:xfrm>
                      </w14:contentPart>
                      <w14:contentPart bwMode="auto" r:id="rId2436">
                        <w14:nvContentPartPr>
                          <w14:cNvPr id="1682" name="Ink 1682"/>
                          <w14:cNvContentPartPr/>
                        </w14:nvContentPartPr>
                        <w14:xfrm>
                          <a:off x="4247840" y="2180390"/>
                          <a:ext cx="64440" cy="108360"/>
                        </w14:xfrm>
                      </w14:contentPart>
                      <w14:contentPart bwMode="auto" r:id="rId2437">
                        <w14:nvContentPartPr>
                          <w14:cNvPr id="1683" name="Ink 1683"/>
                          <w14:cNvContentPartPr/>
                        </w14:nvContentPartPr>
                        <w14:xfrm>
                          <a:off x="4327400" y="2182910"/>
                          <a:ext cx="48600" cy="102240"/>
                        </w14:xfrm>
                      </w14:contentPart>
                      <w14:contentPart bwMode="auto" r:id="rId2438">
                        <w14:nvContentPartPr>
                          <w14:cNvPr id="1684" name="Ink 1684"/>
                          <w14:cNvContentPartPr/>
                        </w14:nvContentPartPr>
                        <w14:xfrm>
                          <a:off x="4415600" y="2182910"/>
                          <a:ext cx="87120" cy="58320"/>
                        </w14:xfrm>
                      </w14:contentPart>
                      <w14:contentPart bwMode="auto" r:id="rId2439">
                        <w14:nvContentPartPr>
                          <w14:cNvPr id="1685" name="Ink 1685"/>
                          <w14:cNvContentPartPr/>
                        </w14:nvContentPartPr>
                        <w14:xfrm>
                          <a:off x="4535120" y="2182550"/>
                          <a:ext cx="53280" cy="60840"/>
                        </w14:xfrm>
                      </w14:contentPart>
                      <w14:contentPart bwMode="auto" r:id="rId2440">
                        <w14:nvContentPartPr>
                          <w14:cNvPr id="1686" name="Ink 1686"/>
                          <w14:cNvContentPartPr/>
                        </w14:nvContentPartPr>
                        <w14:xfrm>
                          <a:off x="4645640" y="2174990"/>
                          <a:ext cx="40320" cy="66600"/>
                        </w14:xfrm>
                      </w14:contentPart>
                      <w14:contentPart bwMode="auto" r:id="rId2441">
                        <w14:nvContentPartPr>
                          <w14:cNvPr id="1687" name="Ink 1687"/>
                          <w14:cNvContentPartPr/>
                        </w14:nvContentPartPr>
                        <w14:xfrm>
                          <a:off x="4775960" y="2172470"/>
                          <a:ext cx="91800" cy="78840"/>
                        </w14:xfrm>
                      </w14:contentPart>
                      <w14:contentPart bwMode="auto" r:id="rId2442">
                        <w14:nvContentPartPr>
                          <w14:cNvPr id="1688" name="Ink 1688"/>
                          <w14:cNvContentPartPr/>
                        </w14:nvContentPartPr>
                        <w14:xfrm>
                          <a:off x="4902320" y="2070590"/>
                          <a:ext cx="142200" cy="169560"/>
                        </w14:xfrm>
                      </w14:contentPart>
                      <w14:contentPart bwMode="auto" r:id="rId2443">
                        <w14:nvContentPartPr>
                          <w14:cNvPr id="1689" name="Ink 1689"/>
                          <w14:cNvContentPartPr/>
                        </w14:nvContentPartPr>
                        <w14:xfrm>
                          <a:off x="5062520" y="2065190"/>
                          <a:ext cx="219600" cy="165960"/>
                        </w14:xfrm>
                      </w14:contentPart>
                      <w14:contentPart bwMode="auto" r:id="rId2444">
                        <w14:nvContentPartPr>
                          <w14:cNvPr id="1690" name="Ink 1690"/>
                          <w14:cNvContentPartPr/>
                        </w14:nvContentPartPr>
                        <w14:xfrm>
                          <a:off x="5263760" y="2172110"/>
                          <a:ext cx="56520" cy="6120"/>
                        </w14:xfrm>
                      </w14:contentPart>
                      <w14:contentPart bwMode="auto" r:id="rId2445">
                        <w14:nvContentPartPr>
                          <w14:cNvPr id="1691" name="Ink 1691"/>
                          <w14:cNvContentPartPr/>
                        </w14:nvContentPartPr>
                        <w14:xfrm>
                          <a:off x="4085120" y="2049710"/>
                          <a:ext cx="1271520" cy="225000"/>
                        </w14:xfrm>
                      </w14:contentPart>
                      <w14:contentPart bwMode="auto" r:id="rId2446">
                        <w14:nvContentPartPr>
                          <w14:cNvPr id="1697" name="Ink 1697"/>
                          <w14:cNvContentPartPr/>
                        </w14:nvContentPartPr>
                        <w14:xfrm>
                          <a:off x="580196" y="242772"/>
                          <a:ext cx="103320" cy="140040"/>
                        </w14:xfrm>
                      </w14:contentPart>
                      <w14:contentPart bwMode="auto" r:id="rId2447">
                        <w14:nvContentPartPr>
                          <w14:cNvPr id="1698" name="Ink 1698"/>
                          <w14:cNvContentPartPr/>
                        </w14:nvContentPartPr>
                        <w14:xfrm>
                          <a:off x="699716" y="304332"/>
                          <a:ext cx="36720" cy="74880"/>
                        </w14:xfrm>
                      </w14:contentPart>
                      <w14:contentPart bwMode="auto" r:id="rId2448">
                        <w14:nvContentPartPr>
                          <w14:cNvPr id="1699" name="Ink 1699"/>
                          <w14:cNvContentPartPr/>
                        </w14:nvContentPartPr>
                        <w14:xfrm>
                          <a:off x="762356" y="309372"/>
                          <a:ext cx="115560" cy="82080"/>
                        </w14:xfrm>
                      </w14:contentPart>
                      <w14:contentPart bwMode="auto" r:id="rId2449">
                        <w14:nvContentPartPr>
                          <w14:cNvPr id="1700" name="Ink 1700"/>
                          <w14:cNvContentPartPr/>
                        </w14:nvContentPartPr>
                        <w14:xfrm>
                          <a:off x="949556" y="245292"/>
                          <a:ext cx="66960" cy="123840"/>
                        </w14:xfrm>
                      </w14:contentPart>
                      <w14:contentPart bwMode="auto" r:id="rId2450">
                        <w14:nvContentPartPr>
                          <w14:cNvPr id="1701" name="Ink 1701"/>
                          <w14:cNvContentPartPr/>
                        </w14:nvContentPartPr>
                        <w14:xfrm>
                          <a:off x="1034156" y="227652"/>
                          <a:ext cx="50040" cy="144360"/>
                        </w14:xfrm>
                      </w14:contentPart>
                      <w14:contentPart bwMode="auto" r:id="rId2451">
                        <w14:nvContentPartPr>
                          <w14:cNvPr id="1702" name="Ink 1702"/>
                          <w14:cNvContentPartPr/>
                        </w14:nvContentPartPr>
                        <w14:xfrm>
                          <a:off x="1114076" y="310812"/>
                          <a:ext cx="59040" cy="63000"/>
                        </w14:xfrm>
                      </w14:contentPart>
                      <w14:contentPart bwMode="auto" r:id="rId2452">
                        <w14:nvContentPartPr>
                          <w14:cNvPr id="1703" name="Ink 1703"/>
                          <w14:cNvContentPartPr/>
                        </w14:nvContentPartPr>
                        <w14:xfrm>
                          <a:off x="1183196" y="232332"/>
                          <a:ext cx="185760" cy="136800"/>
                        </w14:xfrm>
                      </w14:contentPart>
                      <w14:contentPart bwMode="auto" r:id="rId2453">
                        <w14:nvContentPartPr>
                          <w14:cNvPr id="1704" name="Ink 1704"/>
                          <w14:cNvContentPartPr/>
                        </w14:nvContentPartPr>
                        <w14:xfrm>
                          <a:off x="1379396" y="231252"/>
                          <a:ext cx="30240" cy="119520"/>
                        </w14:xfrm>
                      </w14:contentPart>
                      <w14:contentPart bwMode="auto" r:id="rId2454">
                        <w14:nvContentPartPr>
                          <w14:cNvPr id="1705" name="Ink 1705"/>
                          <w14:cNvContentPartPr/>
                        </w14:nvContentPartPr>
                        <w14:xfrm>
                          <a:off x="90236" y="252852"/>
                          <a:ext cx="60480" cy="122040"/>
                        </w14:xfrm>
                      </w14:contentPart>
                      <w14:contentPart bwMode="auto" r:id="rId2455">
                        <w14:nvContentPartPr>
                          <w14:cNvPr id="1706" name="Ink 1706"/>
                          <w14:cNvContentPartPr/>
                        </w14:nvContentPartPr>
                        <w14:xfrm>
                          <a:off x="94196" y="239892"/>
                          <a:ext cx="83520" cy="92880"/>
                        </w14:xfrm>
                      </w14:contentPart>
                      <w14:contentPart bwMode="auto" r:id="rId2456">
                        <w14:nvContentPartPr>
                          <w14:cNvPr id="1707" name="Ink 1707"/>
                          <w14:cNvContentPartPr/>
                        </w14:nvContentPartPr>
                        <w14:xfrm>
                          <a:off x="191036" y="305052"/>
                          <a:ext cx="77040" cy="56880"/>
                        </w14:xfrm>
                      </w14:contentPart>
                      <w14:contentPart bwMode="auto" r:id="rId2457">
                        <w14:nvContentPartPr>
                          <w14:cNvPr id="1708" name="Ink 1708"/>
                          <w14:cNvContentPartPr/>
                        </w14:nvContentPartPr>
                        <w14:xfrm>
                          <a:off x="299036" y="307572"/>
                          <a:ext cx="96120" cy="57600"/>
                        </w14:xfrm>
                      </w14:contentPart>
                      <w14:contentPart bwMode="auto" r:id="rId2458">
                        <w14:nvContentPartPr>
                          <w14:cNvPr id="1710" name="Ink 1710"/>
                          <w14:cNvContentPartPr/>
                        </w14:nvContentPartPr>
                        <w14:xfrm>
                          <a:off x="94196" y="420612"/>
                          <a:ext cx="1330200" cy="15120"/>
                        </w14:xfrm>
                      </w14:contentPart>
                      <w14:contentPart bwMode="auto" r:id="rId2459">
                        <w14:nvContentPartPr>
                          <w14:cNvPr id="1711" name="Ink 1711"/>
                          <w14:cNvContentPartPr/>
                        </w14:nvContentPartPr>
                        <w14:xfrm>
                          <a:off x="444836" y="230892"/>
                          <a:ext cx="6120" cy="164160"/>
                        </w14:xfrm>
                      </w14:contentPart>
                      <w14:contentPart bwMode="auto" r:id="rId2460">
                        <w14:nvContentPartPr>
                          <w14:cNvPr id="1712" name="Ink 1712"/>
                          <w14:cNvContentPartPr/>
                        </w14:nvContentPartPr>
                        <w14:xfrm>
                          <a:off x="172316" y="590892"/>
                          <a:ext cx="109080" cy="125640"/>
                        </w14:xfrm>
                      </w14:contentPart>
                      <w14:contentPart bwMode="auto" r:id="rId2461">
                        <w14:nvContentPartPr>
                          <w14:cNvPr id="1713" name="Ink 1713"/>
                          <w14:cNvContentPartPr/>
                        </w14:nvContentPartPr>
                        <w14:xfrm>
                          <a:off x="337916" y="642732"/>
                          <a:ext cx="165960" cy="88920"/>
                        </w14:xfrm>
                      </w14:contentPart>
                      <w14:contentPart bwMode="auto" r:id="rId2462">
                        <w14:nvContentPartPr>
                          <w14:cNvPr id="1714" name="Ink 1714"/>
                          <w14:cNvContentPartPr/>
                        </w14:nvContentPartPr>
                        <w14:xfrm>
                          <a:off x="639956" y="602772"/>
                          <a:ext cx="14400" cy="115560"/>
                        </w14:xfrm>
                      </w14:contentPart>
                      <w14:contentPart bwMode="auto" r:id="rId2463">
                        <w14:nvContentPartPr>
                          <w14:cNvPr id="1715" name="Ink 1715"/>
                          <w14:cNvContentPartPr/>
                        </w14:nvContentPartPr>
                        <w14:xfrm>
                          <a:off x="697196" y="609252"/>
                          <a:ext cx="14760" cy="114840"/>
                        </w14:xfrm>
                      </w14:contentPart>
                      <w14:contentPart bwMode="auto" r:id="rId2464">
                        <w14:nvContentPartPr>
                          <w14:cNvPr id="1716" name="Ink 1716"/>
                          <w14:cNvContentPartPr/>
                        </w14:nvContentPartPr>
                        <w14:xfrm>
                          <a:off x="711596" y="597372"/>
                          <a:ext cx="135720" cy="104760"/>
                        </w14:xfrm>
                      </w14:contentPart>
                      <w14:contentPart bwMode="auto" r:id="rId2465">
                        <w14:nvContentPartPr>
                          <w14:cNvPr id="1717" name="Ink 1717"/>
                          <w14:cNvContentPartPr/>
                        </w14:nvContentPartPr>
                        <w14:xfrm>
                          <a:off x="831476" y="680172"/>
                          <a:ext cx="9360" cy="3960"/>
                        </w14:xfrm>
                      </w14:contentPart>
                      <w14:contentPart bwMode="auto" r:id="rId2466">
                        <w14:nvContentPartPr>
                          <w14:cNvPr id="1727" name="Ink 1727"/>
                          <w14:cNvContentPartPr/>
                        </w14:nvContentPartPr>
                        <w14:xfrm>
                          <a:off x="101396" y="869892"/>
                          <a:ext cx="87120" cy="139320"/>
                        </w14:xfrm>
                      </w14:contentPart>
                      <w14:contentPart bwMode="auto" r:id="rId2467">
                        <w14:nvContentPartPr>
                          <w14:cNvPr id="1728" name="Ink 1728"/>
                          <w14:cNvContentPartPr/>
                        </w14:nvContentPartPr>
                        <w14:xfrm>
                          <a:off x="202556" y="921372"/>
                          <a:ext cx="97560" cy="73440"/>
                        </w14:xfrm>
                      </w14:contentPart>
                      <w14:contentPart bwMode="auto" r:id="rId2468">
                        <w14:nvContentPartPr>
                          <w14:cNvPr id="1729" name="Ink 1729"/>
                          <w14:cNvContentPartPr/>
                        </w14:nvContentPartPr>
                        <w14:xfrm>
                          <a:off x="344036" y="849372"/>
                          <a:ext cx="70920" cy="120240"/>
                        </w14:xfrm>
                      </w14:contentPart>
                      <w14:contentPart bwMode="auto" r:id="rId2469">
                        <w14:nvContentPartPr>
                          <w14:cNvPr id="1730" name="Ink 1730"/>
                          <w14:cNvContentPartPr/>
                        </w14:nvContentPartPr>
                        <w14:xfrm>
                          <a:off x="446996" y="924252"/>
                          <a:ext cx="40680" cy="53640"/>
                        </w14:xfrm>
                      </w14:contentPart>
                      <w14:contentPart bwMode="auto" r:id="rId2470">
                        <w14:nvContentPartPr>
                          <w14:cNvPr id="1731" name="Ink 1731"/>
                          <w14:cNvContentPartPr/>
                        </w14:nvContentPartPr>
                        <w14:xfrm>
                          <a:off x="592796" y="884652"/>
                          <a:ext cx="12240" cy="96480"/>
                        </w14:xfrm>
                      </w14:contentPart>
                      <w14:contentPart bwMode="auto" r:id="rId2471">
                        <w14:nvContentPartPr>
                          <w14:cNvPr id="1734" name="Ink 1734"/>
                          <w14:cNvContentPartPr/>
                        </w14:nvContentPartPr>
                        <w14:xfrm>
                          <a:off x="636356" y="882132"/>
                          <a:ext cx="28800" cy="115200"/>
                        </w14:xfrm>
                      </w14:contentPart>
                      <w14:contentPart bwMode="auto" r:id="rId2472">
                        <w14:nvContentPartPr>
                          <w14:cNvPr id="1735" name="Ink 1735"/>
                          <w14:cNvContentPartPr/>
                        </w14:nvContentPartPr>
                        <w14:xfrm>
                          <a:off x="654716" y="888252"/>
                          <a:ext cx="55080" cy="108720"/>
                        </w14:xfrm>
                      </w14:contentPart>
                      <w14:contentPart bwMode="auto" r:id="rId2473">
                        <w14:nvContentPartPr>
                          <w14:cNvPr id="1736" name="Ink 1736"/>
                          <w14:cNvContentPartPr/>
                        </w14:nvContentPartPr>
                        <w14:xfrm>
                          <a:off x="776396" y="919572"/>
                          <a:ext cx="8280" cy="47520"/>
                        </w14:xfrm>
                      </w14:contentPart>
                      <w14:contentPart bwMode="auto" r:id="rId2474">
                        <w14:nvContentPartPr>
                          <w14:cNvPr id="1737" name="Ink 1737"/>
                          <w14:cNvContentPartPr/>
                        </w14:nvContentPartPr>
                        <w14:xfrm>
                          <a:off x="147836" y="1115772"/>
                          <a:ext cx="56160" cy="130680"/>
                        </w14:xfrm>
                      </w14:contentPart>
                      <w14:contentPart bwMode="auto" r:id="rId2475">
                        <w14:nvContentPartPr>
                          <w14:cNvPr id="1738" name="Ink 1738"/>
                          <w14:cNvContentPartPr/>
                        </w14:nvContentPartPr>
                        <w14:xfrm>
                          <a:off x="134516" y="1128012"/>
                          <a:ext cx="36720" cy="67320"/>
                        </w14:xfrm>
                      </w14:contentPart>
                      <w14:contentPart bwMode="auto" r:id="rId2476">
                        <w14:nvContentPartPr>
                          <w14:cNvPr id="1739" name="Ink 1739"/>
                          <w14:cNvContentPartPr/>
                        </w14:nvContentPartPr>
                        <w14:xfrm>
                          <a:off x="210836" y="1186332"/>
                          <a:ext cx="180720" cy="83160"/>
                        </w14:xfrm>
                      </w14:contentPart>
                      <w14:contentPart bwMode="auto" r:id="rId2477">
                        <w14:nvContentPartPr>
                          <w14:cNvPr id="1740" name="Ink 1740"/>
                          <w14:cNvContentPartPr/>
                        </w14:nvContentPartPr>
                        <w14:xfrm>
                          <a:off x="421076" y="1188852"/>
                          <a:ext cx="66960" cy="144360"/>
                        </w14:xfrm>
                      </w14:contentPart>
                      <w14:contentPart bwMode="auto" r:id="rId2478">
                        <w14:nvContentPartPr>
                          <w14:cNvPr id="1741" name="Ink 1741"/>
                          <w14:cNvContentPartPr/>
                        </w14:nvContentPartPr>
                        <w14:xfrm>
                          <a:off x="503876" y="1189212"/>
                          <a:ext cx="91800" cy="59760"/>
                        </w14:xfrm>
                      </w14:contentPart>
                      <w14:contentPart bwMode="auto" r:id="rId2479">
                        <w14:nvContentPartPr>
                          <w14:cNvPr id="1743" name="Ink 1743"/>
                          <w14:cNvContentPartPr/>
                        </w14:nvContentPartPr>
                        <w14:xfrm>
                          <a:off x="626636" y="1167252"/>
                          <a:ext cx="73080" cy="82440"/>
                        </w14:xfrm>
                      </w14:contentPart>
                      <w14:contentPart bwMode="auto" r:id="rId2480">
                        <w14:nvContentPartPr>
                          <w14:cNvPr id="1744" name="Ink 1744"/>
                          <w14:cNvContentPartPr/>
                        </w14:nvContentPartPr>
                        <w14:xfrm>
                          <a:off x="707636" y="1176612"/>
                          <a:ext cx="68400" cy="136800"/>
                        </w14:xfrm>
                      </w14:contentPart>
                      <w14:contentPart bwMode="auto" r:id="rId2481">
                        <w14:nvContentPartPr>
                          <w14:cNvPr id="1745" name="Ink 1745"/>
                          <w14:cNvContentPartPr/>
                        </w14:nvContentPartPr>
                        <w14:xfrm>
                          <a:off x="830036" y="1157892"/>
                          <a:ext cx="20160" cy="65160"/>
                        </w14:xfrm>
                      </w14:contentPart>
                      <w14:contentPart bwMode="auto" r:id="rId2482">
                        <w14:nvContentPartPr>
                          <w14:cNvPr id="1746" name="Ink 1746"/>
                          <w14:cNvContentPartPr/>
                        </w14:nvContentPartPr>
                        <w14:xfrm>
                          <a:off x="351236" y="1417452"/>
                          <a:ext cx="65160" cy="125280"/>
                        </w14:xfrm>
                      </w14:contentPart>
                      <w14:contentPart bwMode="auto" r:id="rId2483">
                        <w14:nvContentPartPr>
                          <w14:cNvPr id="1747" name="Ink 1747"/>
                          <w14:cNvContentPartPr/>
                        </w14:nvContentPartPr>
                        <w14:xfrm>
                          <a:off x="449876" y="1480812"/>
                          <a:ext cx="53640" cy="75600"/>
                        </w14:xfrm>
                      </w14:contentPart>
                      <w14:contentPart bwMode="auto" r:id="rId2484">
                        <w14:nvContentPartPr>
                          <w14:cNvPr id="1748" name="Ink 1748"/>
                          <w14:cNvContentPartPr/>
                        </w14:nvContentPartPr>
                        <w14:xfrm>
                          <a:off x="551396" y="1488732"/>
                          <a:ext cx="51120" cy="73440"/>
                        </w14:xfrm>
                      </w14:contentPart>
                      <w14:contentPart bwMode="auto" r:id="rId2485">
                        <w14:nvContentPartPr>
                          <w14:cNvPr id="1749" name="Ink 1749"/>
                          <w14:cNvContentPartPr/>
                        </w14:nvContentPartPr>
                        <w14:xfrm>
                          <a:off x="645356" y="1475052"/>
                          <a:ext cx="50040" cy="66600"/>
                        </w14:xfrm>
                      </w14:contentPart>
                      <w14:contentPart bwMode="auto" r:id="rId2486">
                        <w14:nvContentPartPr>
                          <w14:cNvPr id="1750" name="Ink 1750"/>
                          <w14:cNvContentPartPr/>
                        </w14:nvContentPartPr>
                        <w14:xfrm>
                          <a:off x="770276" y="1374612"/>
                          <a:ext cx="97920" cy="164160"/>
                        </w14:xfrm>
                      </w14:contentPart>
                      <w14:contentPart bwMode="auto" r:id="rId2487">
                        <w14:nvContentPartPr>
                          <w14:cNvPr id="1751" name="Ink 1751"/>
                          <w14:cNvContentPartPr/>
                        </w14:nvContentPartPr>
                        <w14:xfrm>
                          <a:off x="860996" y="1503852"/>
                          <a:ext cx="5760" cy="4680"/>
                        </w14:xfrm>
                      </w14:contentPart>
                      <w14:contentPart bwMode="auto" r:id="rId2488">
                        <w14:nvContentPartPr>
                          <w14:cNvPr id="1759" name="Ink 1759"/>
                          <w14:cNvContentPartPr/>
                        </w14:nvContentPartPr>
                        <w14:xfrm>
                          <a:off x="111476" y="1653266"/>
                          <a:ext cx="63720" cy="123840"/>
                        </w14:xfrm>
                      </w14:contentPart>
                      <w14:contentPart bwMode="auto" r:id="rId2489">
                        <w14:nvContentPartPr>
                          <w14:cNvPr id="1760" name="Ink 1760"/>
                          <w14:cNvContentPartPr/>
                        </w14:nvContentPartPr>
                        <w14:xfrm>
                          <a:off x="196076" y="1726706"/>
                          <a:ext cx="58680" cy="62640"/>
                        </w14:xfrm>
                      </w14:contentPart>
                      <w14:contentPart bwMode="auto" r:id="rId2490">
                        <w14:nvContentPartPr>
                          <w14:cNvPr id="1761" name="Ink 1761"/>
                          <w14:cNvContentPartPr/>
                        </w14:nvContentPartPr>
                        <w14:xfrm>
                          <a:off x="284996" y="1724186"/>
                          <a:ext cx="28440" cy="135360"/>
                        </w14:xfrm>
                      </w14:contentPart>
                      <w14:contentPart bwMode="auto" r:id="rId2491">
                        <w14:nvContentPartPr>
                          <w14:cNvPr id="1763" name="Ink 1763"/>
                          <w14:cNvContentPartPr/>
                        </w14:nvContentPartPr>
                        <w14:xfrm>
                          <a:off x="552476" y="1714466"/>
                          <a:ext cx="18720" cy="53640"/>
                        </w14:xfrm>
                      </w14:contentPart>
                      <w14:contentPart bwMode="auto" r:id="rId2492">
                        <w14:nvContentPartPr>
                          <w14:cNvPr id="1764" name="Ink 1764"/>
                          <w14:cNvContentPartPr/>
                        </w14:nvContentPartPr>
                        <w14:xfrm>
                          <a:off x="576236" y="1729586"/>
                          <a:ext cx="68400" cy="34200"/>
                        </w14:xfrm>
                      </w14:contentPart>
                      <w14:contentPart bwMode="auto" r:id="rId2493">
                        <w14:nvContentPartPr>
                          <w14:cNvPr id="1767" name="Ink 1767"/>
                          <w14:cNvContentPartPr/>
                        </w14:nvContentPartPr>
                        <w14:xfrm>
                          <a:off x="390116" y="1860266"/>
                          <a:ext cx="91440" cy="97560"/>
                        </w14:xfrm>
                      </w14:contentPart>
                      <w14:contentPart bwMode="auto" r:id="rId2494">
                        <w14:nvContentPartPr>
                          <w14:cNvPr id="1768" name="Ink 1768"/>
                          <w14:cNvContentPartPr/>
                        </w14:nvContentPartPr>
                        <w14:xfrm>
                          <a:off x="500276" y="1902026"/>
                          <a:ext cx="18000" cy="72360"/>
                        </w14:xfrm>
                      </w14:contentPart>
                      <w14:contentPart bwMode="auto" r:id="rId2495">
                        <w14:nvContentPartPr>
                          <w14:cNvPr id="1769" name="Ink 1769"/>
                          <w14:cNvContentPartPr/>
                        </w14:nvContentPartPr>
                        <w14:xfrm>
                          <a:off x="542036" y="1909226"/>
                          <a:ext cx="77040" cy="53640"/>
                        </w14:xfrm>
                      </w14:contentPart>
                      <w14:contentPart bwMode="auto" r:id="rId2496">
                        <w14:nvContentPartPr>
                          <w14:cNvPr id="1770" name="Ink 1770"/>
                          <w14:cNvContentPartPr/>
                        </w14:nvContentPartPr>
                        <w14:xfrm>
                          <a:off x="659036" y="1914626"/>
                          <a:ext cx="51480" cy="40680"/>
                        </w14:xfrm>
                      </w14:contentPart>
                      <w14:contentPart bwMode="auto" r:id="rId2497">
                        <w14:nvContentPartPr>
                          <w14:cNvPr id="1771" name="Ink 1771"/>
                          <w14:cNvContentPartPr/>
                        </w14:nvContentPartPr>
                        <w14:xfrm>
                          <a:off x="717356" y="1912466"/>
                          <a:ext cx="253800" cy="52560"/>
                        </w14:xfrm>
                      </w14:contentPart>
                      <w14:contentPart bwMode="auto" r:id="rId2498">
                        <w14:nvContentPartPr>
                          <w14:cNvPr id="1772" name="Ink 1772"/>
                          <w14:cNvContentPartPr/>
                        </w14:nvContentPartPr>
                        <w14:xfrm>
                          <a:off x="1012196" y="1890506"/>
                          <a:ext cx="16200" cy="63720"/>
                        </w14:xfrm>
                      </w14:contentPart>
                      <w14:contentPart bwMode="auto" r:id="rId2499">
                        <w14:nvContentPartPr>
                          <w14:cNvPr id="1773" name="Ink 1773"/>
                          <w14:cNvContentPartPr/>
                        </w14:nvContentPartPr>
                        <w14:xfrm>
                          <a:off x="434396" y="2059346"/>
                          <a:ext cx="22680" cy="100800"/>
                        </w14:xfrm>
                      </w14:contentPart>
                      <w14:contentPart bwMode="auto" r:id="rId2500">
                        <w14:nvContentPartPr>
                          <w14:cNvPr id="1774" name="Ink 1774"/>
                          <w14:cNvContentPartPr/>
                        </w14:nvContentPartPr>
                        <w14:xfrm>
                          <a:off x="475796" y="2043146"/>
                          <a:ext cx="29520" cy="69840"/>
                        </w14:xfrm>
                      </w14:contentPart>
                      <w14:contentPart bwMode="auto" r:id="rId2501">
                        <w14:nvContentPartPr>
                          <w14:cNvPr id="1775" name="Ink 1775"/>
                          <w14:cNvContentPartPr/>
                        </w14:nvContentPartPr>
                        <w14:xfrm>
                          <a:off x="506396" y="2093546"/>
                          <a:ext cx="108720" cy="63360"/>
                        </w14:xfrm>
                      </w14:contentPart>
                      <w14:contentPart bwMode="auto" r:id="rId2502">
                        <w14:nvContentPartPr>
                          <w14:cNvPr id="1776" name="Ink 1776"/>
                          <w14:cNvContentPartPr/>
                        </w14:nvContentPartPr>
                        <w14:xfrm>
                          <a:off x="635276" y="2092106"/>
                          <a:ext cx="37440" cy="61920"/>
                        </w14:xfrm>
                      </w14:contentPart>
                      <w14:contentPart bwMode="auto" r:id="rId2503">
                        <w14:nvContentPartPr>
                          <w14:cNvPr id="1777" name="Ink 1777"/>
                          <w14:cNvContentPartPr/>
                        </w14:nvContentPartPr>
                        <w14:xfrm>
                          <a:off x="694676" y="2104706"/>
                          <a:ext cx="120240" cy="46440"/>
                        </w14:xfrm>
                      </w14:contentPart>
                      <w14:contentPart bwMode="auto" r:id="rId2504">
                        <w14:nvContentPartPr>
                          <w14:cNvPr id="1778" name="Ink 1778"/>
                          <w14:cNvContentPartPr/>
                        </w14:nvContentPartPr>
                        <w14:xfrm>
                          <a:off x="853796" y="2113706"/>
                          <a:ext cx="24840" cy="30960"/>
                        </w14:xfrm>
                      </w14:contentPart>
                      <w14:contentPart bwMode="auto" r:id="rId2505">
                        <w14:nvContentPartPr>
                          <w14:cNvPr id="1779" name="Ink 1779"/>
                          <w14:cNvContentPartPr/>
                        </w14:nvContentPartPr>
                        <w14:xfrm>
                          <a:off x="901676" y="2028386"/>
                          <a:ext cx="104400" cy="126360"/>
                        </w14:xfrm>
                      </w14:contentPart>
                      <w14:contentPart bwMode="auto" r:id="rId2506">
                        <w14:nvContentPartPr>
                          <w14:cNvPr id="1780" name="Ink 1780"/>
                          <w14:cNvContentPartPr/>
                        </w14:nvContentPartPr>
                        <w14:xfrm>
                          <a:off x="1001756" y="2119466"/>
                          <a:ext cx="360" cy="3960"/>
                        </w14:xfrm>
                      </w14:contentPart>
                      <w14:contentPart bwMode="auto" r:id="rId2507">
                        <w14:nvContentPartPr>
                          <w14:cNvPr id="1781" name="Ink 1781"/>
                          <w14:cNvContentPartPr/>
                        </w14:nvContentPartPr>
                        <w14:xfrm>
                          <a:off x="977276" y="538346"/>
                          <a:ext cx="668520" cy="187920"/>
                        </w14:xfrm>
                      </w14:contentPart>
                      <w14:contentPart bwMode="auto" r:id="rId2508">
                        <w14:nvContentPartPr>
                          <w14:cNvPr id="1782" name="Ink 1782"/>
                          <w14:cNvContentPartPr/>
                        </w14:nvContentPartPr>
                        <w14:xfrm>
                          <a:off x="977996" y="545906"/>
                          <a:ext cx="702720" cy="9360"/>
                        </w14:xfrm>
                      </w14:contentPart>
                      <w14:contentPart bwMode="auto" r:id="rId2509">
                        <w14:nvContentPartPr>
                          <w14:cNvPr id="1783" name="Ink 1783"/>
                          <w14:cNvContentPartPr/>
                        </w14:nvContentPartPr>
                        <w14:xfrm>
                          <a:off x="945596" y="787106"/>
                          <a:ext cx="651600" cy="218520"/>
                        </w14:xfrm>
                      </w14:contentPart>
                      <w14:contentPart bwMode="auto" r:id="rId2510">
                        <w14:nvContentPartPr>
                          <w14:cNvPr id="1784" name="Ink 1784"/>
                          <w14:cNvContentPartPr/>
                        </w14:nvContentPartPr>
                        <w14:xfrm>
                          <a:off x="954956" y="818426"/>
                          <a:ext cx="627840" cy="43200"/>
                        </w14:xfrm>
                      </w14:contentPart>
                      <w14:contentPart bwMode="auto" r:id="rId2511">
                        <w14:nvContentPartPr>
                          <w14:cNvPr id="1785" name="Ink 1785"/>
                          <w14:cNvContentPartPr/>
                        </w14:nvContentPartPr>
                        <w14:xfrm>
                          <a:off x="943076" y="1081226"/>
                          <a:ext cx="374040" cy="185400"/>
                        </w14:xfrm>
                      </w14:contentPart>
                      <w14:contentPart bwMode="auto" r:id="rId2512">
                        <w14:nvContentPartPr>
                          <w14:cNvPr id="1786" name="Ink 1786"/>
                          <w14:cNvContentPartPr/>
                        </w14:nvContentPartPr>
                        <w14:xfrm>
                          <a:off x="975836" y="1102106"/>
                          <a:ext cx="340560" cy="7200"/>
                        </w14:xfrm>
                      </w14:contentPart>
                      <w14:contentPart bwMode="auto" r:id="rId2513">
                        <w14:nvContentPartPr>
                          <w14:cNvPr id="1787" name="Ink 1787"/>
                          <w14:cNvContentPartPr/>
                        </w14:nvContentPartPr>
                        <w14:xfrm>
                          <a:off x="1206236" y="1109306"/>
                          <a:ext cx="5400" cy="151560"/>
                        </w14:xfrm>
                      </w14:contentPart>
                      <w14:contentPart bwMode="auto" r:id="rId2514">
                        <w14:nvContentPartPr>
                          <w14:cNvPr id="1788" name="Ink 1788"/>
                          <w14:cNvContentPartPr/>
                        </w14:nvContentPartPr>
                        <w14:xfrm>
                          <a:off x="1203716" y="1183106"/>
                          <a:ext cx="103320" cy="12240"/>
                        </w14:xfrm>
                      </w14:contentPart>
                      <w14:contentPart bwMode="auto" r:id="rId2515">
                        <w14:nvContentPartPr>
                          <w14:cNvPr id="1789" name="Ink 1789"/>
                          <w14:cNvContentPartPr/>
                        </w14:nvContentPartPr>
                        <w14:xfrm>
                          <a:off x="1226756" y="1123346"/>
                          <a:ext cx="72360" cy="61560"/>
                        </w14:xfrm>
                      </w14:contentPart>
                      <w14:contentPart bwMode="auto" r:id="rId2516">
                        <w14:nvContentPartPr>
                          <w14:cNvPr id="1790" name="Ink 1790"/>
                          <w14:cNvContentPartPr/>
                        </w14:nvContentPartPr>
                        <w14:xfrm>
                          <a:off x="1231076" y="1196786"/>
                          <a:ext cx="63720" cy="50400"/>
                        </w14:xfrm>
                      </w14:contentPart>
                      <w14:contentPart bwMode="auto" r:id="rId2517">
                        <w14:nvContentPartPr>
                          <w14:cNvPr id="1791" name="Ink 1791"/>
                          <w14:cNvContentPartPr/>
                        </w14:nvContentPartPr>
                        <w14:xfrm>
                          <a:off x="975836" y="1354826"/>
                          <a:ext cx="697320" cy="209880"/>
                        </w14:xfrm>
                      </w14:contentPart>
                      <w14:contentPart bwMode="auto" r:id="rId2518">
                        <w14:nvContentPartPr>
                          <w14:cNvPr id="1792" name="Ink 1792"/>
                          <w14:cNvContentPartPr/>
                        </w14:nvContentPartPr>
                        <w14:xfrm>
                          <a:off x="979076" y="1373546"/>
                          <a:ext cx="722160" cy="37080"/>
                        </w14:xfrm>
                      </w14:contentPart>
                      <w14:contentPart bwMode="auto" r:id="rId2519">
                        <w14:nvContentPartPr>
                          <w14:cNvPr id="1793" name="Ink 1793"/>
                          <w14:cNvContentPartPr/>
                        </w14:nvContentPartPr>
                        <w14:xfrm>
                          <a:off x="1508276" y="1392266"/>
                          <a:ext cx="8280" cy="123480"/>
                        </w14:xfrm>
                      </w14:contentPart>
                      <w14:contentPart bwMode="auto" r:id="rId2520">
                        <w14:nvContentPartPr>
                          <w14:cNvPr id="1794" name="Ink 1794"/>
                          <w14:cNvContentPartPr/>
                        </w14:nvContentPartPr>
                        <w14:xfrm>
                          <a:off x="1521596" y="1433306"/>
                          <a:ext cx="107280" cy="85680"/>
                        </w14:xfrm>
                      </w14:contentPart>
                      <w14:contentPart bwMode="auto" r:id="rId2521">
                        <w14:nvContentPartPr>
                          <w14:cNvPr id="1795" name="Ink 1795"/>
                          <w14:cNvContentPartPr/>
                        </w14:nvContentPartPr>
                        <w14:xfrm>
                          <a:off x="686756" y="1611866"/>
                          <a:ext cx="39240" cy="151560"/>
                        </w14:xfrm>
                      </w14:contentPart>
                      <w14:contentPart bwMode="auto" r:id="rId2522">
                        <w14:nvContentPartPr>
                          <w14:cNvPr id="1796" name="Ink 1796"/>
                          <w14:cNvContentPartPr/>
                        </w14:nvContentPartPr>
                        <w14:xfrm>
                          <a:off x="688196" y="1722386"/>
                          <a:ext cx="71640" cy="49320"/>
                        </w14:xfrm>
                      </w14:contentPart>
                      <w14:contentPart bwMode="auto" r:id="rId2523">
                        <w14:nvContentPartPr>
                          <w14:cNvPr id="1797" name="Ink 1797"/>
                          <w14:cNvContentPartPr/>
                        </w14:nvContentPartPr>
                        <w14:xfrm>
                          <a:off x="793676" y="1724546"/>
                          <a:ext cx="167040" cy="46800"/>
                        </w14:xfrm>
                      </w14:contentPart>
                      <w14:contentPart bwMode="auto" r:id="rId2524">
                        <w14:nvContentPartPr>
                          <w14:cNvPr id="1798" name="Ink 1798"/>
                          <w14:cNvContentPartPr/>
                        </w14:nvContentPartPr>
                        <w14:xfrm>
                          <a:off x="966116" y="1632026"/>
                          <a:ext cx="122040" cy="138240"/>
                        </w14:xfrm>
                      </w14:contentPart>
                      <w14:contentPart bwMode="auto" r:id="rId2525">
                        <w14:nvContentPartPr>
                          <w14:cNvPr id="1799" name="Ink 1799"/>
                          <w14:cNvContentPartPr/>
                        </w14:nvContentPartPr>
                        <w14:xfrm>
                          <a:off x="1064396" y="1714466"/>
                          <a:ext cx="113760" cy="46800"/>
                        </w14:xfrm>
                      </w14:contentPart>
                      <w14:contentPart bwMode="auto" r:id="rId2526">
                        <w14:nvContentPartPr>
                          <w14:cNvPr id="1800" name="Ink 1800"/>
                          <w14:cNvContentPartPr/>
                        </w14:nvContentPartPr>
                        <w14:xfrm>
                          <a:off x="1192196" y="1711226"/>
                          <a:ext cx="74520" cy="44640"/>
                        </w14:xfrm>
                      </w14:contentPart>
                      <w14:contentPart bwMode="auto" r:id="rId2527">
                        <w14:nvContentPartPr>
                          <w14:cNvPr id="1801" name="Ink 1801"/>
                          <w14:cNvContentPartPr/>
                        </w14:nvContentPartPr>
                        <w14:xfrm>
                          <a:off x="1115156" y="1855586"/>
                          <a:ext cx="756000" cy="96120"/>
                        </w14:xfrm>
                      </w14:contentPart>
                      <w14:contentPart bwMode="auto" r:id="rId2528">
                        <w14:nvContentPartPr>
                          <w14:cNvPr id="1802" name="Ink 1802"/>
                          <w14:cNvContentPartPr/>
                        </w14:nvContentPartPr>
                        <w14:xfrm>
                          <a:off x="1115156" y="1826066"/>
                          <a:ext cx="776520" cy="68400"/>
                        </w14:xfrm>
                      </w14:contentPart>
                      <w14:contentPart bwMode="auto" r:id="rId2529">
                        <w14:nvContentPartPr>
                          <w14:cNvPr id="1803" name="Ink 1803"/>
                          <w14:cNvContentPartPr/>
                        </w14:nvContentPartPr>
                        <w14:xfrm>
                          <a:off x="1112636" y="2025866"/>
                          <a:ext cx="803520" cy="144000"/>
                        </w14:xfrm>
                      </w14:contentPart>
                      <w14:contentPart bwMode="auto" r:id="rId2530">
                        <w14:nvContentPartPr>
                          <w14:cNvPr id="1809" name="Ink 1809"/>
                          <w14:cNvContentPartPr/>
                        </w14:nvContentPartPr>
                        <w14:xfrm>
                          <a:off x="2047556" y="1877578"/>
                          <a:ext cx="78120" cy="150480"/>
                        </w14:xfrm>
                      </w14:contentPart>
                      <w14:contentPart bwMode="auto" r:id="rId2531">
                        <w14:nvContentPartPr>
                          <w14:cNvPr id="1810" name="Ink 1810"/>
                          <w14:cNvContentPartPr/>
                        </w14:nvContentPartPr>
                        <w14:xfrm>
                          <a:off x="2102276" y="2095378"/>
                          <a:ext cx="1440" cy="2880"/>
                        </w14:xfrm>
                      </w14:contentPart>
                      <w14:contentPart bwMode="auto" r:id="rId2532">
                        <w14:nvContentPartPr>
                          <w14:cNvPr id="1819" name="Ink 1819"/>
                          <w14:cNvContentPartPr/>
                        </w14:nvContentPartPr>
                        <w14:xfrm>
                          <a:off x="2384516" y="950520"/>
                          <a:ext cx="77400" cy="124200"/>
                        </w14:xfrm>
                      </w14:contentPart>
                      <w14:contentPart bwMode="auto" r:id="rId2533">
                        <w14:nvContentPartPr>
                          <w14:cNvPr id="1820" name="Ink 1820"/>
                          <w14:cNvContentPartPr/>
                        </w14:nvContentPartPr>
                        <w14:xfrm>
                          <a:off x="2486396" y="1002000"/>
                          <a:ext cx="125280" cy="70200"/>
                        </w14:xfrm>
                      </w14:contentPart>
                      <w14:contentPart bwMode="auto" r:id="rId2534">
                        <w14:nvContentPartPr>
                          <w14:cNvPr id="1821" name="Ink 1821"/>
                          <w14:cNvContentPartPr/>
                        </w14:nvContentPartPr>
                        <w14:xfrm>
                          <a:off x="2623916" y="1025040"/>
                          <a:ext cx="90360" cy="61200"/>
                        </w14:xfrm>
                      </w14:contentPart>
                      <w14:contentPart bwMode="auto" r:id="rId2535">
                        <w14:nvContentPartPr>
                          <w14:cNvPr id="1822" name="Ink 1822"/>
                          <w14:cNvContentPartPr/>
                        </w14:nvContentPartPr>
                        <w14:xfrm>
                          <a:off x="2743796" y="906240"/>
                          <a:ext cx="100440" cy="180000"/>
                        </w14:xfrm>
                      </w14:contentPart>
                      <w14:contentPart bwMode="auto" r:id="rId2536">
                        <w14:nvContentPartPr>
                          <w14:cNvPr id="1823" name="Ink 1823"/>
                          <w14:cNvContentPartPr/>
                        </w14:nvContentPartPr>
                        <w14:xfrm>
                          <a:off x="2369756" y="1143120"/>
                          <a:ext cx="91800" cy="155160"/>
                        </w14:xfrm>
                      </w14:contentPart>
                      <w14:contentPart bwMode="auto" r:id="rId2537">
                        <w14:nvContentPartPr>
                          <w14:cNvPr id="1824" name="Ink 1824"/>
                          <w14:cNvContentPartPr/>
                        </w14:nvContentPartPr>
                        <w14:xfrm>
                          <a:off x="2435276" y="1250400"/>
                          <a:ext cx="146160" cy="57240"/>
                        </w14:xfrm>
                      </w14:contentPart>
                      <w14:contentPart bwMode="auto" r:id="rId2538">
                        <w14:nvContentPartPr>
                          <w14:cNvPr id="1825" name="Ink 1825"/>
                          <w14:cNvContentPartPr/>
                        </w14:nvContentPartPr>
                        <w14:xfrm>
                          <a:off x="2588996" y="1106760"/>
                          <a:ext cx="281520" cy="201600"/>
                        </w14:xfrm>
                      </w14:contentPart>
                      <wps:wsp>
                        <wps:cNvPr id="1857" name="Rectangle 1857"/>
                        <wps:cNvSpPr/>
                        <wps:spPr>
                          <a:xfrm>
                            <a:off x="12580" y="1612563"/>
                            <a:ext cx="2236198" cy="6049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58" name="Rectangle 1858"/>
                        <wps:cNvSpPr/>
                        <wps:spPr>
                          <a:xfrm>
                            <a:off x="12580" y="106044"/>
                            <a:ext cx="2236198" cy="1505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539">
                        <w14:nvContentPartPr>
                          <w14:cNvPr id="1861" name="Ink 1861"/>
                          <w14:cNvContentPartPr/>
                        </w14:nvContentPartPr>
                        <w14:xfrm>
                          <a:off x="2310978" y="879139"/>
                          <a:ext cx="612360" cy="487440"/>
                        </w14:xfrm>
                      </w14:contentPart>
                      <w14:contentPart bwMode="auto" r:id="rId2540">
                        <w14:nvContentPartPr>
                          <w14:cNvPr id="1862" name="Ink 1862"/>
                          <w14:cNvContentPartPr/>
                        </w14:nvContentPartPr>
                        <w14:xfrm>
                          <a:off x="359418" y="1733419"/>
                          <a:ext cx="4680" cy="36000"/>
                        </w14:xfrm>
                      </w14:contentPart>
                      <w14:contentPart bwMode="auto" r:id="rId2541">
                        <w14:nvContentPartPr>
                          <w14:cNvPr id="1863" name="Ink 1863"/>
                          <w14:cNvContentPartPr/>
                        </w14:nvContentPartPr>
                        <w14:xfrm>
                          <a:off x="361218" y="1695259"/>
                          <a:ext cx="78120" cy="76680"/>
                        </w14:xfrm>
                      </w14:contentPart>
                      <wps:wsp>
                        <wps:cNvPr id="1866" name="Rectangle 1866"/>
                        <wps:cNvSpPr/>
                        <wps:spPr>
                          <a:xfrm>
                            <a:off x="6476035" y="2486"/>
                            <a:ext cx="2370529" cy="228628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542">
                        <w14:nvContentPartPr>
                          <w14:cNvPr id="1867" name="Ink 1867"/>
                          <w14:cNvContentPartPr/>
                        </w14:nvContentPartPr>
                        <w14:xfrm>
                          <a:off x="6593428" y="133127"/>
                          <a:ext cx="68580" cy="161290"/>
                        </w14:xfrm>
                      </w14:contentPart>
                      <w14:contentPart bwMode="auto" r:id="rId2543">
                        <w14:nvContentPartPr>
                          <w14:cNvPr id="1868" name="Ink 1868"/>
                          <w14:cNvContentPartPr/>
                        </w14:nvContentPartPr>
                        <w14:xfrm>
                          <a:off x="6681058" y="226472"/>
                          <a:ext cx="62865" cy="65405"/>
                        </w14:xfrm>
                      </w14:contentPart>
                      <w14:contentPart bwMode="auto" r:id="rId2544">
                        <w14:nvContentPartPr>
                          <w14:cNvPr id="1869" name="Ink 1869"/>
                          <w14:cNvContentPartPr/>
                        </w14:nvContentPartPr>
                        <w14:xfrm>
                          <a:off x="6763608" y="225837"/>
                          <a:ext cx="91440" cy="61595"/>
                        </w14:xfrm>
                      </w14:contentPart>
                      <w14:contentPart bwMode="auto" r:id="rId2545">
                        <w14:nvContentPartPr>
                          <w14:cNvPr id="1870" name="Ink 1870"/>
                          <w14:cNvContentPartPr/>
                        </w14:nvContentPartPr>
                        <w14:xfrm>
                          <a:off x="6593428" y="415067"/>
                          <a:ext cx="7620" cy="95885"/>
                        </w14:xfrm>
                      </w14:contentPart>
                      <w14:contentPart bwMode="auto" r:id="rId2546">
                        <w14:nvContentPartPr>
                          <w14:cNvPr id="1871" name="Ink 1871"/>
                          <w14:cNvContentPartPr/>
                        </w14:nvContentPartPr>
                        <w14:xfrm>
                          <a:off x="6598508" y="396652"/>
                          <a:ext cx="59690" cy="130175"/>
                        </w14:xfrm>
                      </w14:contentPart>
                      <w14:contentPart bwMode="auto" r:id="rId2547">
                        <w14:nvContentPartPr>
                          <w14:cNvPr id="1872" name="Ink 1872"/>
                          <w14:cNvContentPartPr/>
                        </w14:nvContentPartPr>
                        <w14:xfrm>
                          <a:off x="6701378" y="374427"/>
                          <a:ext cx="133985" cy="246380"/>
                        </w14:xfrm>
                      </w14:contentPart>
                      <w14:contentPart bwMode="auto" r:id="rId2548">
                        <w14:nvContentPartPr>
                          <w14:cNvPr id="1873" name="Ink 1873"/>
                          <w14:cNvContentPartPr/>
                        </w14:nvContentPartPr>
                        <w14:xfrm>
                          <a:off x="6854413" y="463962"/>
                          <a:ext cx="51435" cy="181610"/>
                        </w14:xfrm>
                      </w14:contentPart>
                      <w14:contentPart bwMode="auto" r:id="rId2549">
                        <w14:nvContentPartPr>
                          <w14:cNvPr id="1874" name="Ink 1874"/>
                          <w14:cNvContentPartPr/>
                        </w14:nvContentPartPr>
                        <w14:xfrm>
                          <a:off x="6933788" y="456977"/>
                          <a:ext cx="41275" cy="73025"/>
                        </w14:xfrm>
                      </w14:contentPart>
                      <w14:contentPart bwMode="auto" r:id="rId2550">
                        <w14:nvContentPartPr>
                          <w14:cNvPr id="1875" name="Ink 1875"/>
                          <w14:cNvContentPartPr/>
                        </w14:nvContentPartPr>
                        <w14:xfrm>
                          <a:off x="6582633" y="330612"/>
                          <a:ext cx="244475" cy="8255"/>
                        </w14:xfrm>
                      </w14:contentPart>
                      <w14:contentPart bwMode="auto" r:id="rId2551">
                        <w14:nvContentPartPr>
                          <w14:cNvPr id="1876" name="Ink 1876"/>
                          <w14:cNvContentPartPr/>
                        </w14:nvContentPartPr>
                        <w14:xfrm>
                          <a:off x="6580093" y="582072"/>
                          <a:ext cx="438785" cy="8255"/>
                        </w14:xfrm>
                      </w14:contentPart>
                      <w14:contentPart bwMode="auto" r:id="rId2552">
                        <w14:nvContentPartPr>
                          <w14:cNvPr id="1877" name="Ink 1877"/>
                          <w14:cNvContentPartPr/>
                        </w14:nvContentPartPr>
                        <w14:xfrm>
                          <a:off x="6653118" y="777017"/>
                          <a:ext cx="86360" cy="125730"/>
                        </w14:xfrm>
                      </w14:contentPart>
                      <w14:contentPart bwMode="auto" r:id="rId2553">
                        <w14:nvContentPartPr>
                          <w14:cNvPr id="1878" name="Ink 1878"/>
                          <w14:cNvContentPartPr/>
                        </w14:nvContentPartPr>
                        <w14:xfrm>
                          <a:off x="6750908" y="836072"/>
                          <a:ext cx="43180" cy="75565"/>
                        </w14:xfrm>
                      </w14:contentPart>
                      <w14:contentPart bwMode="auto" r:id="rId2554">
                        <w14:nvContentPartPr>
                          <w14:cNvPr id="1879" name="Ink 1879"/>
                          <w14:cNvContentPartPr/>
                        </w14:nvContentPartPr>
                        <w14:xfrm>
                          <a:off x="6822028" y="843057"/>
                          <a:ext cx="95250" cy="68580"/>
                        </w14:xfrm>
                      </w14:contentPart>
                      <w14:contentPart bwMode="auto" r:id="rId2555">
                        <w14:nvContentPartPr>
                          <w14:cNvPr id="1880" name="Ink 1880"/>
                          <w14:cNvContentPartPr/>
                        </w14:nvContentPartPr>
                        <w14:xfrm>
                          <a:off x="7026498" y="787177"/>
                          <a:ext cx="3810" cy="111125"/>
                        </w14:xfrm>
                      </w14:contentPart>
                      <w14:contentPart bwMode="auto" r:id="rId2556">
                        <w14:nvContentPartPr>
                          <w14:cNvPr id="1881" name="Ink 1881"/>
                          <w14:cNvContentPartPr/>
                        </w14:nvContentPartPr>
                        <w14:xfrm>
                          <a:off x="7070948" y="788447"/>
                          <a:ext cx="6985" cy="110490"/>
                        </w14:xfrm>
                      </w14:contentPart>
                      <w14:contentPart bwMode="auto" r:id="rId2557">
                        <w14:nvContentPartPr>
                          <w14:cNvPr id="1882" name="Ink 1882"/>
                          <w14:cNvContentPartPr/>
                        </w14:nvContentPartPr>
                        <w14:xfrm>
                          <a:off x="7081743" y="778287"/>
                          <a:ext cx="59055" cy="121285"/>
                        </w14:xfrm>
                      </w14:contentPart>
                      <w14:contentPart bwMode="auto" r:id="rId2558">
                        <w14:nvContentPartPr>
                          <w14:cNvPr id="1883" name="Ink 1883"/>
                          <w14:cNvContentPartPr/>
                        </w14:nvContentPartPr>
                        <w14:xfrm>
                          <a:off x="7168738" y="827182"/>
                          <a:ext cx="15240" cy="66040"/>
                        </w14:xfrm>
                      </w14:contentPart>
                      <w14:contentPart bwMode="auto" r:id="rId2559">
                        <w14:nvContentPartPr>
                          <w14:cNvPr id="1884" name="Ink 1884"/>
                          <w14:cNvContentPartPr/>
                        </w14:nvContentPartPr>
                        <w14:xfrm>
                          <a:off x="6658198" y="1044352"/>
                          <a:ext cx="92075" cy="108585"/>
                        </w14:xfrm>
                      </w14:contentPart>
                      <w14:contentPart bwMode="auto" r:id="rId2560">
                        <w14:nvContentPartPr>
                          <w14:cNvPr id="1885" name="Ink 1885"/>
                          <w14:cNvContentPartPr/>
                        </w14:nvContentPartPr>
                        <w14:xfrm>
                          <a:off x="6658833" y="1048162"/>
                          <a:ext cx="37465" cy="52070"/>
                        </w14:xfrm>
                      </w14:contentPart>
                      <w14:contentPart bwMode="auto" r:id="rId2561">
                        <w14:nvContentPartPr>
                          <w14:cNvPr id="1886" name="Ink 1886"/>
                          <w14:cNvContentPartPr/>
                        </w14:nvContentPartPr>
                        <w14:xfrm>
                          <a:off x="6728683" y="1110392"/>
                          <a:ext cx="46990" cy="49530"/>
                        </w14:xfrm>
                      </w14:contentPart>
                      <w14:contentPart bwMode="auto" r:id="rId2562">
                        <w14:nvContentPartPr>
                          <w14:cNvPr id="1887" name="Ink 1887"/>
                          <w14:cNvContentPartPr/>
                        </w14:nvContentPartPr>
                        <w14:xfrm>
                          <a:off x="6775673" y="1112932"/>
                          <a:ext cx="123825" cy="51435"/>
                        </w14:xfrm>
                      </w14:contentPart>
                      <w14:contentPart bwMode="auto" r:id="rId2563">
                        <w14:nvContentPartPr>
                          <w14:cNvPr id="1888" name="Ink 1888"/>
                          <w14:cNvContentPartPr/>
                        </w14:nvContentPartPr>
                        <w14:xfrm>
                          <a:off x="6935058" y="1039272"/>
                          <a:ext cx="100965" cy="111760"/>
                        </w14:xfrm>
                      </w14:contentPart>
                      <w14:contentPart bwMode="auto" r:id="rId2564">
                        <w14:nvContentPartPr>
                          <w14:cNvPr id="1889" name="Ink 1889"/>
                          <w14:cNvContentPartPr/>
                        </w14:nvContentPartPr>
                        <w14:xfrm>
                          <a:off x="7042373" y="1102137"/>
                          <a:ext cx="47625" cy="50800"/>
                        </w14:xfrm>
                      </w14:contentPart>
                      <w14:contentPart bwMode="auto" r:id="rId2565">
                        <w14:nvContentPartPr>
                          <w14:cNvPr id="1890" name="Ink 1890"/>
                          <w14:cNvContentPartPr/>
                        </w14:nvContentPartPr>
                        <w14:xfrm>
                          <a:off x="7120478" y="1111662"/>
                          <a:ext cx="59690" cy="100330"/>
                        </w14:xfrm>
                      </w14:contentPart>
                      <w14:contentPart bwMode="auto" r:id="rId2566">
                        <w14:nvContentPartPr>
                          <w14:cNvPr id="1891" name="Ink 1891"/>
                          <w14:cNvContentPartPr/>
                        </w14:nvContentPartPr>
                        <w14:xfrm>
                          <a:off x="7175088" y="1107852"/>
                          <a:ext cx="40005" cy="27940"/>
                        </w14:xfrm>
                      </w14:contentPart>
                      <w14:contentPart bwMode="auto" r:id="rId2567">
                        <w14:nvContentPartPr>
                          <w14:cNvPr id="1892" name="Ink 1892"/>
                          <w14:cNvContentPartPr/>
                        </w14:nvContentPartPr>
                        <w14:xfrm>
                          <a:off x="7241763" y="1050067"/>
                          <a:ext cx="10795" cy="76200"/>
                        </w14:xfrm>
                      </w14:contentPart>
                      <w14:contentPart bwMode="auto" r:id="rId2568">
                        <w14:nvContentPartPr>
                          <w14:cNvPr id="1893" name="Ink 1893"/>
                          <w14:cNvContentPartPr/>
                        </w14:nvContentPartPr>
                        <w14:xfrm>
                          <a:off x="7277958" y="826547"/>
                          <a:ext cx="248285" cy="52070"/>
                        </w14:xfrm>
                      </w14:contentPart>
                      <w14:contentPart bwMode="auto" r:id="rId2569">
                        <w14:nvContentPartPr>
                          <w14:cNvPr id="1894" name="Ink 1894"/>
                          <w14:cNvContentPartPr/>
                        </w14:nvContentPartPr>
                        <w14:xfrm>
                          <a:off x="7330028" y="1058957"/>
                          <a:ext cx="247650" cy="23495"/>
                        </w14:xfrm>
                      </w14:contentPart>
                      <w14:contentPart bwMode="auto" r:id="rId2570">
                        <w14:nvContentPartPr>
                          <w14:cNvPr id="1895" name="Ink 1895"/>
                          <w14:cNvContentPartPr/>
                        </w14:nvContentPartPr>
                        <w14:xfrm>
                          <a:off x="6575013" y="1333912"/>
                          <a:ext cx="79375" cy="106680"/>
                        </w14:xfrm>
                      </w14:contentPart>
                      <w14:contentPart bwMode="auto" r:id="rId2571">
                        <w14:nvContentPartPr>
                          <w14:cNvPr id="1896" name="Ink 1896"/>
                          <w14:cNvContentPartPr/>
                        </w14:nvContentPartPr>
                        <w14:xfrm>
                          <a:off x="6644228" y="1420907"/>
                          <a:ext cx="53340" cy="29845"/>
                        </w14:xfrm>
                      </w14:contentPart>
                      <w14:contentPart bwMode="auto" r:id="rId2572">
                        <w14:nvContentPartPr>
                          <w14:cNvPr id="1897" name="Ink 1897"/>
                          <w14:cNvContentPartPr/>
                        </w14:nvContentPartPr>
                        <w14:xfrm>
                          <a:off x="6723603" y="1314227"/>
                          <a:ext cx="40005" cy="125730"/>
                        </w14:xfrm>
                      </w14:contentPart>
                      <w14:contentPart bwMode="auto" r:id="rId2573">
                        <w14:nvContentPartPr>
                          <w14:cNvPr id="1898" name="Ink 1898"/>
                          <w14:cNvContentPartPr/>
                        </w14:nvContentPartPr>
                        <w14:xfrm>
                          <a:off x="6770593" y="1405032"/>
                          <a:ext cx="86995" cy="38100"/>
                        </w14:xfrm>
                      </w14:contentPart>
                      <w14:contentPart bwMode="auto" r:id="rId2574">
                        <w14:nvContentPartPr>
                          <w14:cNvPr id="1899" name="Ink 1899"/>
                          <w14:cNvContentPartPr/>
                        </w14:nvContentPartPr>
                        <w14:xfrm>
                          <a:off x="6883623" y="1325657"/>
                          <a:ext cx="76200" cy="114935"/>
                        </w14:xfrm>
                      </w14:contentPart>
                      <w14:contentPart bwMode="auto" r:id="rId2575">
                        <w14:nvContentPartPr>
                          <w14:cNvPr id="1900" name="Ink 1900"/>
                          <w14:cNvContentPartPr/>
                        </w14:nvContentPartPr>
                        <w14:xfrm>
                          <a:off x="6944583" y="1304702"/>
                          <a:ext cx="58420" cy="128270"/>
                        </w14:xfrm>
                      </w14:contentPart>
                      <w14:contentPart bwMode="auto" r:id="rId2576">
                        <w14:nvContentPartPr>
                          <w14:cNvPr id="1901" name="Ink 1901"/>
                          <w14:cNvContentPartPr/>
                        </w14:nvContentPartPr>
                        <w14:xfrm>
                          <a:off x="7020783" y="1382172"/>
                          <a:ext cx="36195" cy="52705"/>
                        </w14:xfrm>
                      </w14:contentPart>
                      <w14:contentPart bwMode="auto" r:id="rId2577">
                        <w14:nvContentPartPr>
                          <w14:cNvPr id="1902" name="Ink 1902"/>
                          <w14:cNvContentPartPr/>
                        </w14:nvContentPartPr>
                        <w14:xfrm>
                          <a:off x="7062693" y="1272317"/>
                          <a:ext cx="119380" cy="179705"/>
                        </w14:xfrm>
                      </w14:contentPart>
                      <w14:contentPart bwMode="auto" r:id="rId2578">
                        <w14:nvContentPartPr>
                          <w14:cNvPr id="1903" name="Ink 1903"/>
                          <w14:cNvContentPartPr/>
                        </w14:nvContentPartPr>
                        <w14:xfrm>
                          <a:off x="7167468" y="1394237"/>
                          <a:ext cx="11430" cy="19685"/>
                        </w14:xfrm>
                      </w14:contentPart>
                      <w14:contentPart bwMode="auto" r:id="rId2579">
                        <w14:nvContentPartPr>
                          <w14:cNvPr id="1904" name="Ink 1904"/>
                          <w14:cNvContentPartPr/>
                        </w14:nvContentPartPr>
                        <w14:xfrm>
                          <a:off x="6631528" y="1613312"/>
                          <a:ext cx="138430" cy="33020"/>
                        </w14:xfrm>
                      </w14:contentPart>
                      <w14:contentPart bwMode="auto" r:id="rId2580">
                        <w14:nvContentPartPr>
                          <w14:cNvPr id="1905" name="Ink 1905"/>
                          <w14:cNvContentPartPr/>
                        </w14:nvContentPartPr>
                        <w14:xfrm>
                          <a:off x="6799168" y="1557432"/>
                          <a:ext cx="56515" cy="128905"/>
                        </w14:xfrm>
                      </w14:contentPart>
                      <w14:contentPart bwMode="auto" r:id="rId2581">
                        <w14:nvContentPartPr>
                          <w14:cNvPr id="1906" name="Ink 1906"/>
                          <w14:cNvContentPartPr/>
                        </w14:nvContentPartPr>
                        <w14:xfrm>
                          <a:off x="6874733" y="1619027"/>
                          <a:ext cx="179705" cy="29845"/>
                        </w14:xfrm>
                      </w14:contentPart>
                      <w14:contentPart bwMode="auto" r:id="rId2582">
                        <w14:nvContentPartPr>
                          <w14:cNvPr id="1907" name="Ink 1907"/>
                          <w14:cNvContentPartPr/>
                        </w14:nvContentPartPr>
                        <w14:xfrm>
                          <a:off x="7079203" y="1565687"/>
                          <a:ext cx="58420" cy="120015"/>
                        </w14:xfrm>
                      </w14:contentPart>
                      <w14:contentPart bwMode="auto" r:id="rId2583">
                        <w14:nvContentPartPr>
                          <w14:cNvPr id="1908" name="Ink 1908"/>
                          <w14:cNvContentPartPr/>
                        </w14:nvContentPartPr>
                        <w14:xfrm>
                          <a:off x="7131908" y="1623472"/>
                          <a:ext cx="212090" cy="28575"/>
                        </w14:xfrm>
                      </w14:contentPart>
                      <w14:contentPart bwMode="auto" r:id="rId2584">
                        <w14:nvContentPartPr>
                          <w14:cNvPr id="1909" name="Ink 1909"/>
                          <w14:cNvContentPartPr/>
                        </w14:nvContentPartPr>
                        <w14:xfrm>
                          <a:off x="7693248" y="201707"/>
                          <a:ext cx="22860" cy="119380"/>
                        </w14:xfrm>
                      </w14:contentPart>
                      <w14:contentPart bwMode="auto" r:id="rId2585">
                        <w14:nvContentPartPr>
                          <w14:cNvPr id="1910" name="Ink 1910"/>
                          <w14:cNvContentPartPr/>
                        </w14:nvContentPartPr>
                        <w14:xfrm>
                          <a:off x="7711663" y="190912"/>
                          <a:ext cx="67310" cy="17780"/>
                        </w14:xfrm>
                      </w14:contentPart>
                      <w14:contentPart bwMode="auto" r:id="rId2586">
                        <w14:nvContentPartPr>
                          <w14:cNvPr id="1911" name="Ink 1911"/>
                          <w14:cNvContentPartPr/>
                        </w14:nvContentPartPr>
                        <w14:xfrm>
                          <a:off x="7716743" y="249332"/>
                          <a:ext cx="44450" cy="5715"/>
                        </w14:xfrm>
                      </w14:contentPart>
                      <w14:contentPart bwMode="auto" r:id="rId2587">
                        <w14:nvContentPartPr>
                          <w14:cNvPr id="1912" name="Ink 1912"/>
                          <w14:cNvContentPartPr/>
                        </w14:nvContentPartPr>
                        <w14:xfrm>
                          <a:off x="7782783" y="185197"/>
                          <a:ext cx="151765" cy="143510"/>
                        </w14:xfrm>
                      </w14:contentPart>
                      <w14:contentPart bwMode="auto" r:id="rId2588">
                        <w14:nvContentPartPr>
                          <w14:cNvPr id="1913" name="Ink 1913"/>
                          <w14:cNvContentPartPr/>
                        </w14:nvContentPartPr>
                        <w14:xfrm>
                          <a:off x="8051388" y="209962"/>
                          <a:ext cx="66040" cy="116840"/>
                        </w14:xfrm>
                      </w14:contentPart>
                      <w14:contentPart bwMode="auto" r:id="rId2589">
                        <w14:nvContentPartPr>
                          <w14:cNvPr id="1914" name="Ink 1914"/>
                          <w14:cNvContentPartPr/>
                        </w14:nvContentPartPr>
                        <w14:xfrm>
                          <a:off x="8144733" y="251872"/>
                          <a:ext cx="188595" cy="75565"/>
                        </w14:xfrm>
                      </w14:contentPart>
                      <w14:contentPart bwMode="auto" r:id="rId2590">
                        <w14:nvContentPartPr>
                          <w14:cNvPr id="1915" name="Ink 1915"/>
                          <w14:cNvContentPartPr/>
                        </w14:nvContentPartPr>
                        <w14:xfrm>
                          <a:off x="8388573" y="206787"/>
                          <a:ext cx="14605" cy="71120"/>
                        </w14:xfrm>
                      </w14:contentPart>
                      <w14:contentPart bwMode="auto" r:id="rId2591">
                        <w14:nvContentPartPr>
                          <w14:cNvPr id="1916" name="Ink 1916"/>
                          <w14:cNvContentPartPr/>
                        </w14:nvContentPartPr>
                        <w14:xfrm>
                          <a:off x="7841838" y="462692"/>
                          <a:ext cx="207010" cy="105410"/>
                        </w14:xfrm>
                      </w14:contentPart>
                      <w14:contentPart bwMode="auto" r:id="rId2592">
                        <w14:nvContentPartPr>
                          <w14:cNvPr id="1917" name="Ink 1917"/>
                          <w14:cNvContentPartPr/>
                        </w14:nvContentPartPr>
                        <w14:xfrm>
                          <a:off x="8074248" y="413162"/>
                          <a:ext cx="168275" cy="170180"/>
                        </w14:xfrm>
                      </w14:contentPart>
                      <w14:contentPart bwMode="auto" r:id="rId2593">
                        <w14:nvContentPartPr>
                          <w14:cNvPr id="1918" name="Ink 1918"/>
                          <w14:cNvContentPartPr/>
                        </w14:nvContentPartPr>
                        <w14:xfrm>
                          <a:off x="8298403" y="475392"/>
                          <a:ext cx="12065" cy="71755"/>
                        </w14:xfrm>
                      </w14:contentPart>
                      <w14:contentPart bwMode="auto" r:id="rId2594">
                        <w14:nvContentPartPr>
                          <w14:cNvPr id="1919" name="Ink 1919"/>
                          <w14:cNvContentPartPr/>
                        </w14:nvContentPartPr>
                        <w14:xfrm>
                          <a:off x="7951058" y="698912"/>
                          <a:ext cx="13970" cy="109220"/>
                        </w14:xfrm>
                      </w14:contentPart>
                      <w14:contentPart bwMode="auto" r:id="rId2595">
                        <w14:nvContentPartPr>
                          <w14:cNvPr id="1920" name="Ink 1920"/>
                          <w14:cNvContentPartPr/>
                        </w14:nvContentPartPr>
                        <w14:xfrm>
                          <a:off x="7940263" y="697642"/>
                          <a:ext cx="50165" cy="107315"/>
                        </w14:xfrm>
                      </w14:contentPart>
                      <w14:contentPart bwMode="auto" r:id="rId2596">
                        <w14:nvContentPartPr>
                          <w14:cNvPr id="1921" name="Ink 1921"/>
                          <w14:cNvContentPartPr/>
                        </w14:nvContentPartPr>
                        <w14:xfrm>
                          <a:off x="8002493" y="706532"/>
                          <a:ext cx="78740" cy="99695"/>
                        </w14:xfrm>
                      </w14:contentPart>
                      <w14:contentPart bwMode="auto" r:id="rId2597">
                        <w14:nvContentPartPr>
                          <w14:cNvPr id="1922" name="Ink 1922"/>
                          <w14:cNvContentPartPr/>
                        </w14:nvContentPartPr>
                        <w14:xfrm>
                          <a:off x="8076153" y="687482"/>
                          <a:ext cx="65405" cy="133350"/>
                        </w14:xfrm>
                      </w14:contentPart>
                      <w14:contentPart bwMode="auto" r:id="rId2598">
                        <w14:nvContentPartPr>
                          <w14:cNvPr id="1923" name="Ink 1923"/>
                          <w14:cNvContentPartPr/>
                        </w14:nvContentPartPr>
                        <w14:xfrm>
                          <a:off x="8179023" y="726852"/>
                          <a:ext cx="13335" cy="60325"/>
                        </w14:xfrm>
                      </w14:contentPart>
                      <w14:contentPart bwMode="auto" r:id="rId2599">
                        <w14:nvContentPartPr>
                          <w14:cNvPr id="1924" name="Ink 1924"/>
                          <w14:cNvContentPartPr/>
                        </w14:nvContentPartPr>
                        <w14:xfrm>
                          <a:off x="7781513" y="926242"/>
                          <a:ext cx="38100" cy="92710"/>
                        </w14:xfrm>
                      </w14:contentPart>
                      <w14:contentPart bwMode="auto" r:id="rId2600">
                        <w14:nvContentPartPr>
                          <w14:cNvPr id="1925" name="Ink 1925"/>
                          <w14:cNvContentPartPr/>
                        </w14:nvContentPartPr>
                        <w14:xfrm>
                          <a:off x="7791038" y="914812"/>
                          <a:ext cx="44450" cy="107950"/>
                        </w14:xfrm>
                      </w14:contentPart>
                      <w14:contentPart bwMode="auto" r:id="rId2601">
                        <w14:nvContentPartPr>
                          <w14:cNvPr id="1926" name="Ink 1926"/>
                          <w14:cNvContentPartPr/>
                        </w14:nvContentPartPr>
                        <w14:xfrm>
                          <a:off x="7847553" y="908462"/>
                          <a:ext cx="55245" cy="119380"/>
                        </w14:xfrm>
                      </w14:contentPart>
                      <w14:contentPart bwMode="auto" r:id="rId2602">
                        <w14:nvContentPartPr>
                          <w14:cNvPr id="1927" name="Ink 1927"/>
                          <w14:cNvContentPartPr/>
                        </w14:nvContentPartPr>
                        <w14:xfrm>
                          <a:off x="7912958" y="870362"/>
                          <a:ext cx="118745" cy="156845"/>
                        </w14:xfrm>
                      </w14:contentPart>
                      <w14:contentPart bwMode="auto" r:id="rId2603">
                        <w14:nvContentPartPr>
                          <w14:cNvPr id="1928" name="Ink 1928"/>
                          <w14:cNvContentPartPr/>
                        </w14:nvContentPartPr>
                        <w14:xfrm>
                          <a:off x="8036783" y="981487"/>
                          <a:ext cx="55880" cy="58420"/>
                        </w14:xfrm>
                      </w14:contentPart>
                      <w14:contentPart bwMode="auto" r:id="rId2604">
                        <w14:nvContentPartPr>
                          <w14:cNvPr id="1929" name="Ink 1929"/>
                          <w14:cNvContentPartPr/>
                        </w14:nvContentPartPr>
                        <w14:xfrm>
                          <a:off x="8102188" y="984027"/>
                          <a:ext cx="25400" cy="46990"/>
                        </w14:xfrm>
                      </w14:contentPart>
                      <w14:contentPart bwMode="auto" r:id="rId2605">
                        <w14:nvContentPartPr>
                          <w14:cNvPr id="1930" name="Ink 1930"/>
                          <w14:cNvContentPartPr/>
                        </w14:nvContentPartPr>
                        <w14:xfrm>
                          <a:off x="8141558" y="980217"/>
                          <a:ext cx="33020" cy="66040"/>
                        </w14:xfrm>
                      </w14:contentPart>
                      <w14:contentPart bwMode="auto" r:id="rId2606">
                        <w14:nvContentPartPr>
                          <w14:cNvPr id="1931" name="Ink 1931"/>
                          <w14:cNvContentPartPr/>
                        </w14:nvContentPartPr>
                        <w14:xfrm>
                          <a:off x="8203788" y="949102"/>
                          <a:ext cx="3175" cy="8255"/>
                        </w14:xfrm>
                      </w14:contentPart>
                      <w14:contentPart bwMode="auto" r:id="rId2607">
                        <w14:nvContentPartPr>
                          <w14:cNvPr id="1932" name="Ink 1932"/>
                          <w14:cNvContentPartPr/>
                        </w14:nvContentPartPr>
                        <w14:xfrm>
                          <a:off x="8199978" y="1014507"/>
                          <a:ext cx="3810" cy="1270"/>
                        </w14:xfrm>
                      </w14:contentPart>
                      <w14:contentPart bwMode="auto" r:id="rId2608">
                        <w14:nvContentPartPr>
                          <w14:cNvPr id="1933" name="Ink 1933"/>
                          <w14:cNvContentPartPr/>
                        </w14:nvContentPartPr>
                        <w14:xfrm>
                          <a:off x="7792308" y="1152302"/>
                          <a:ext cx="20320" cy="81280"/>
                        </w14:xfrm>
                      </w14:contentPart>
                      <w14:contentPart bwMode="auto" r:id="rId2609">
                        <w14:nvContentPartPr>
                          <w14:cNvPr id="1934" name="Ink 1934"/>
                          <w14:cNvContentPartPr/>
                        </w14:nvContentPartPr>
                        <w14:xfrm>
                          <a:off x="7803738" y="1140872"/>
                          <a:ext cx="35560" cy="67945"/>
                        </w14:xfrm>
                      </w14:contentPart>
                      <w14:contentPart bwMode="auto" r:id="rId2610">
                        <w14:nvContentPartPr>
                          <w14:cNvPr id="1935" name="Ink 1935"/>
                          <w14:cNvContentPartPr/>
                        </w14:nvContentPartPr>
                        <w14:xfrm>
                          <a:off x="7837393" y="1128807"/>
                          <a:ext cx="106680" cy="135890"/>
                        </w14:xfrm>
                      </w14:contentPart>
                      <w14:contentPart bwMode="auto" r:id="rId2611">
                        <w14:nvContentPartPr>
                          <w14:cNvPr id="1936" name="Ink 1936"/>
                          <w14:cNvContentPartPr/>
                        </w14:nvContentPartPr>
                        <w14:xfrm>
                          <a:off x="7972013" y="1177702"/>
                          <a:ext cx="160020" cy="84455"/>
                        </w14:xfrm>
                      </w14:contentPart>
                      <w14:contentPart bwMode="auto" r:id="rId2612">
                        <w14:nvContentPartPr>
                          <w14:cNvPr id="1937" name="Ink 1937"/>
                          <w14:cNvContentPartPr/>
                        </w14:nvContentPartPr>
                        <w14:xfrm>
                          <a:off x="8149813" y="1229772"/>
                          <a:ext cx="1270" cy="5715"/>
                        </w14:xfrm>
                      </w14:contentPart>
                      <w14:contentPart bwMode="auto" r:id="rId2613">
                        <w14:nvContentPartPr>
                          <w14:cNvPr id="1938" name="Ink 1938"/>
                          <w14:cNvContentPartPr/>
                        </w14:nvContentPartPr>
                        <w14:xfrm>
                          <a:off x="7754843" y="1372012"/>
                          <a:ext cx="50165" cy="93980"/>
                        </w14:xfrm>
                      </w14:contentPart>
                      <w14:contentPart bwMode="auto" r:id="rId2614">
                        <w14:nvContentPartPr>
                          <w14:cNvPr id="1939" name="Ink 1939"/>
                          <w14:cNvContentPartPr/>
                        </w14:nvContentPartPr>
                        <w14:xfrm>
                          <a:off x="7783418" y="1366297"/>
                          <a:ext cx="49530" cy="54610"/>
                        </w14:xfrm>
                      </w14:contentPart>
                      <w14:contentPart bwMode="auto" r:id="rId2615">
                        <w14:nvContentPartPr>
                          <w14:cNvPr id="1940" name="Ink 1940"/>
                          <w14:cNvContentPartPr/>
                        </w14:nvContentPartPr>
                        <w14:xfrm>
                          <a:off x="7838028" y="1413922"/>
                          <a:ext cx="103505" cy="31750"/>
                        </w14:xfrm>
                      </w14:contentPart>
                      <w14:contentPart bwMode="auto" r:id="rId2616">
                        <w14:nvContentPartPr>
                          <w14:cNvPr id="1941" name="Ink 1941"/>
                          <w14:cNvContentPartPr/>
                        </w14:nvContentPartPr>
                        <w14:xfrm>
                          <a:off x="7948518" y="1425987"/>
                          <a:ext cx="100330" cy="46990"/>
                        </w14:xfrm>
                      </w14:contentPart>
                      <w14:contentPart bwMode="auto" r:id="rId2617">
                        <w14:nvContentPartPr>
                          <w14:cNvPr id="1942" name="Ink 1942"/>
                          <w14:cNvContentPartPr/>
                        </w14:nvContentPartPr>
                        <w14:xfrm>
                          <a:off x="8076153" y="1342167"/>
                          <a:ext cx="71755" cy="122555"/>
                        </w14:xfrm>
                      </w14:contentPart>
                      <w14:contentPart bwMode="auto" r:id="rId2618">
                        <w14:nvContentPartPr>
                          <w14:cNvPr id="1943" name="Ink 1943"/>
                          <w14:cNvContentPartPr/>
                        </w14:nvContentPartPr>
                        <w14:xfrm>
                          <a:off x="7631018" y="1573307"/>
                          <a:ext cx="43180" cy="86360"/>
                        </w14:xfrm>
                      </w14:contentPart>
                      <w14:contentPart bwMode="auto" r:id="rId2619">
                        <w14:nvContentPartPr>
                          <w14:cNvPr id="1944" name="Ink 1944"/>
                          <w14:cNvContentPartPr/>
                        </w14:nvContentPartPr>
                        <w14:xfrm>
                          <a:off x="7653878" y="1565687"/>
                          <a:ext cx="40640" cy="59055"/>
                        </w14:xfrm>
                      </w14:contentPart>
                      <w14:contentPart bwMode="auto" r:id="rId2620">
                        <w14:nvContentPartPr>
                          <w14:cNvPr id="1945" name="Ink 1945"/>
                          <w14:cNvContentPartPr/>
                        </w14:nvContentPartPr>
                        <w14:xfrm>
                          <a:off x="7711663" y="1618392"/>
                          <a:ext cx="137795" cy="33655"/>
                        </w14:xfrm>
                      </w14:contentPart>
                      <w14:contentPart bwMode="auto" r:id="rId2621">
                        <w14:nvContentPartPr>
                          <w14:cNvPr id="1946" name="Ink 1946"/>
                          <w14:cNvContentPartPr/>
                        </w14:nvContentPartPr>
                        <w14:xfrm>
                          <a:off x="7846283" y="1616487"/>
                          <a:ext cx="151765" cy="93345"/>
                        </w14:xfrm>
                      </w14:contentPart>
                      <w14:contentPart bwMode="auto" r:id="rId2622">
                        <w14:nvContentPartPr>
                          <w14:cNvPr id="1947" name="Ink 1947"/>
                          <w14:cNvContentPartPr/>
                        </w14:nvContentPartPr>
                        <w14:xfrm>
                          <a:off x="8014558" y="1605692"/>
                          <a:ext cx="78740" cy="152400"/>
                        </w14:xfrm>
                      </w14:contentPart>
                      <w14:contentPart bwMode="auto" r:id="rId2623">
                        <w14:nvContentPartPr>
                          <w14:cNvPr id="1948" name="Ink 1948"/>
                          <w14:cNvContentPartPr/>
                        </w14:nvContentPartPr>
                        <w14:xfrm>
                          <a:off x="8119333" y="1573942"/>
                          <a:ext cx="5080" cy="50165"/>
                        </w14:xfrm>
                      </w14:contentPart>
                      <w14:contentPart bwMode="auto" r:id="rId2624">
                        <w14:nvContentPartPr>
                          <w14:cNvPr id="1949" name="Ink 1949"/>
                          <w14:cNvContentPartPr/>
                        </w14:nvContentPartPr>
                        <w14:xfrm>
                          <a:off x="7578948" y="1797462"/>
                          <a:ext cx="63500" cy="94615"/>
                        </w14:xfrm>
                      </w14:contentPart>
                      <w14:contentPart bwMode="auto" r:id="rId2625">
                        <w14:nvContentPartPr>
                          <w14:cNvPr id="1950" name="Ink 1950"/>
                          <w14:cNvContentPartPr/>
                        </w14:nvContentPartPr>
                        <w14:xfrm>
                          <a:off x="7653878" y="1851437"/>
                          <a:ext cx="121920" cy="52070"/>
                        </w14:xfrm>
                      </w14:contentPart>
                      <w14:contentPart bwMode="auto" r:id="rId2626">
                        <w14:nvContentPartPr>
                          <w14:cNvPr id="1951" name="Ink 1951"/>
                          <w14:cNvContentPartPr/>
                        </w14:nvContentPartPr>
                        <w14:xfrm>
                          <a:off x="7771353" y="1841277"/>
                          <a:ext cx="29845" cy="132715"/>
                        </w14:xfrm>
                      </w14:contentPart>
                      <w14:contentPart bwMode="auto" r:id="rId2627">
                        <w14:nvContentPartPr>
                          <w14:cNvPr id="1952" name="Ink 1952"/>
                          <w14:cNvContentPartPr/>
                        </w14:nvContentPartPr>
                        <w14:xfrm>
                          <a:off x="7826598" y="1852707"/>
                          <a:ext cx="65405" cy="41910"/>
                        </w14:xfrm>
                      </w14:contentPart>
                      <w14:contentPart bwMode="auto" r:id="rId2628">
                        <w14:nvContentPartPr>
                          <w14:cNvPr id="1953" name="Ink 1953"/>
                          <w14:cNvContentPartPr/>
                        </w14:nvContentPartPr>
                        <w14:xfrm>
                          <a:off x="7890733" y="1846992"/>
                          <a:ext cx="71755" cy="44450"/>
                        </w14:xfrm>
                      </w14:contentPart>
                      <w14:contentPart bwMode="auto" r:id="rId2629">
                        <w14:nvContentPartPr>
                          <w14:cNvPr id="1954" name="Ink 1954"/>
                          <w14:cNvContentPartPr/>
                        </w14:nvContentPartPr>
                        <w14:xfrm>
                          <a:off x="7970743" y="1838737"/>
                          <a:ext cx="104140" cy="129540"/>
                        </w14:xfrm>
                      </w14:contentPart>
                      <w14:contentPart bwMode="auto" r:id="rId2630">
                        <w14:nvContentPartPr>
                          <w14:cNvPr id="1955" name="Ink 1955"/>
                          <w14:cNvContentPartPr/>
                        </w14:nvContentPartPr>
                        <w14:xfrm>
                          <a:off x="8108538" y="1813337"/>
                          <a:ext cx="9525" cy="49530"/>
                        </w14:xfrm>
                      </w14:contentPart>
                      <w14:contentPart bwMode="auto" r:id="rId2631">
                        <w14:nvContentPartPr>
                          <w14:cNvPr id="1956" name="Ink 1956"/>
                          <w14:cNvContentPartPr/>
                        </w14:nvContentPartPr>
                        <w14:xfrm>
                          <a:off x="8493983" y="215042"/>
                          <a:ext cx="234315" cy="36195"/>
                        </w14:xfrm>
                      </w14:contentPart>
                      <w14:contentPart bwMode="auto" r:id="rId2632">
                        <w14:nvContentPartPr>
                          <w14:cNvPr id="1957" name="Ink 1957"/>
                          <w14:cNvContentPartPr/>
                        </w14:nvContentPartPr>
                        <w14:xfrm>
                          <a:off x="8392383" y="542067"/>
                          <a:ext cx="264160" cy="13970"/>
                        </w14:xfrm>
                      </w14:contentPart>
                      <w14:contentPart bwMode="auto" r:id="rId2633">
                        <w14:nvContentPartPr>
                          <w14:cNvPr id="1958" name="Ink 1958"/>
                          <w14:cNvContentPartPr/>
                        </w14:nvContentPartPr>
                        <w14:xfrm>
                          <a:off x="8332058" y="743997"/>
                          <a:ext cx="235585" cy="16510"/>
                        </w14:xfrm>
                      </w14:contentPart>
                      <w14:contentPart bwMode="auto" r:id="rId2634">
                        <w14:nvContentPartPr>
                          <w14:cNvPr id="1959" name="Ink 1959"/>
                          <w14:cNvContentPartPr/>
                        </w14:nvContentPartPr>
                        <w14:xfrm>
                          <a:off x="8307928" y="996092"/>
                          <a:ext cx="259080" cy="36195"/>
                        </w14:xfrm>
                      </w14:contentPart>
                      <w14:contentPart bwMode="auto" r:id="rId2635">
                        <w14:nvContentPartPr>
                          <w14:cNvPr id="1960" name="Ink 1960"/>
                          <w14:cNvContentPartPr/>
                        </w14:nvContentPartPr>
                        <w14:xfrm>
                          <a:off x="8300943" y="1182782"/>
                          <a:ext cx="259080" cy="38100"/>
                        </w14:xfrm>
                      </w14:contentPart>
                      <w14:contentPart bwMode="auto" r:id="rId2636">
                        <w14:nvContentPartPr>
                          <w14:cNvPr id="1961" name="Ink 1961"/>
                          <w14:cNvContentPartPr/>
                        </w14:nvContentPartPr>
                        <w14:xfrm>
                          <a:off x="8278083" y="1422812"/>
                          <a:ext cx="311785" cy="27940"/>
                        </w14:xfrm>
                      </w14:contentPart>
                      <w14:contentPart bwMode="auto" r:id="rId2637">
                        <w14:nvContentPartPr>
                          <w14:cNvPr id="1962" name="Ink 1962"/>
                          <w14:cNvContentPartPr/>
                        </w14:nvContentPartPr>
                        <w14:xfrm>
                          <a:off x="8309198" y="1590452"/>
                          <a:ext cx="272415" cy="38100"/>
                        </w14:xfrm>
                      </w14:contentPart>
                      <w14:contentPart bwMode="auto" r:id="rId2638">
                        <w14:nvContentPartPr>
                          <w14:cNvPr id="1963" name="Ink 1963"/>
                          <w14:cNvContentPartPr/>
                        </w14:nvContentPartPr>
                        <w14:xfrm>
                          <a:off x="8238713" y="1796192"/>
                          <a:ext cx="251460" cy="30480"/>
                        </w14:xfrm>
                      </w14:contentPart>
                      <wps:wsp>
                        <wps:cNvPr id="1964" name="Rectangle 1964"/>
                        <wps:cNvSpPr/>
                        <wps:spPr>
                          <a:xfrm>
                            <a:off x="1767330" y="2520"/>
                            <a:ext cx="1716650" cy="80236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4757D6E" w14:textId="4AEE9D51" w:rsidR="00D863A0" w:rsidRPr="000E61C8" w:rsidRDefault="00D863A0" w:rsidP="005C2129">
                              <w:pPr>
                                <w:jc w:val="center"/>
                                <w:rPr>
                                  <w:i/>
                                  <w:iCs/>
                                  <w:sz w:val="24"/>
                                  <w:szCs w:val="24"/>
                                </w:rPr>
                              </w:pPr>
                              <w:r w:rsidRPr="000E61C8">
                                <w:rPr>
                                  <w:rFonts w:eastAsia="Batang"/>
                                  <w:i/>
                                  <w:iCs/>
                                  <w:szCs w:val="22"/>
                                </w:rPr>
                                <w:t>Pre-‘pending enrolment’</w:t>
                              </w:r>
                              <w:r>
                                <w:rPr>
                                  <w:rFonts w:eastAsia="Batang"/>
                                  <w:i/>
                                  <w:iCs/>
                                  <w:szCs w:val="22"/>
                                </w:rPr>
                                <w:t xml:space="preserve"> </w:t>
                              </w:r>
                              <w:r w:rsidRPr="000E61C8">
                                <w:rPr>
                                  <w:rFonts w:eastAsia="Batang"/>
                                  <w:szCs w:val="22"/>
                                </w:rPr>
                                <w:t>– i.e. before the student starts filling out details themselv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5" name="Rectangle 1965"/>
                        <wps:cNvSpPr/>
                        <wps:spPr>
                          <a:xfrm>
                            <a:off x="3914243" y="0"/>
                            <a:ext cx="1204797" cy="27377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7B89470" w14:textId="112B93DD" w:rsidR="00D863A0" w:rsidRPr="000E61C8" w:rsidRDefault="00D863A0" w:rsidP="005C2129">
                              <w:pPr>
                                <w:jc w:val="center"/>
                                <w:rPr>
                                  <w:i/>
                                  <w:iCs/>
                                  <w:sz w:val="24"/>
                                  <w:szCs w:val="24"/>
                                </w:rPr>
                              </w:pPr>
                              <w:r w:rsidRPr="000E61C8">
                                <w:rPr>
                                  <w:rFonts w:eastAsia="Batang"/>
                                  <w:i/>
                                  <w:iCs/>
                                  <w:szCs w:val="22"/>
                                </w:rPr>
                                <w:t>Needs approv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6" name="Rectangle 1966"/>
                        <wps:cNvSpPr/>
                        <wps:spPr>
                          <a:xfrm>
                            <a:off x="6787279" y="0"/>
                            <a:ext cx="905969" cy="27377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3D12EEA" w14:textId="52CC1532" w:rsidR="00D863A0" w:rsidRPr="000E61C8" w:rsidRDefault="00D863A0" w:rsidP="005C2129">
                              <w:pPr>
                                <w:jc w:val="center"/>
                                <w:rPr>
                                  <w:i/>
                                  <w:iCs/>
                                  <w:sz w:val="24"/>
                                  <w:szCs w:val="24"/>
                                </w:rPr>
                              </w:pPr>
                              <w:r w:rsidRPr="000E61C8">
                                <w:rPr>
                                  <w:rFonts w:eastAsia="Batang"/>
                                  <w:i/>
                                  <w:iCs/>
                                  <w:szCs w:val="22"/>
                                </w:rPr>
                                <w:t>In progr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8" name="Rectangle 1968"/>
                        <wps:cNvSpPr/>
                        <wps:spPr>
                          <a:xfrm>
                            <a:off x="4346639" y="2400452"/>
                            <a:ext cx="1932600" cy="61329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EF91E97" w14:textId="5D7D76E4" w:rsidR="00D863A0" w:rsidRDefault="00D863A0" w:rsidP="005C2129">
                              <w:pPr>
                                <w:jc w:val="center"/>
                                <w:rPr>
                                  <w:sz w:val="24"/>
                                  <w:szCs w:val="24"/>
                                </w:rPr>
                              </w:pPr>
                              <w:r>
                                <w:rPr>
                                  <w:rFonts w:eastAsia="Batang"/>
                                  <w:szCs w:val="22"/>
                                </w:rPr>
                                <w:t>Opens a confirmation dialogue to verify member of staff’s inten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639">
                        <w14:nvContentPartPr>
                          <w14:cNvPr id="1972" name="Ink 1972"/>
                          <w14:cNvContentPartPr/>
                        </w14:nvContentPartPr>
                        <w14:xfrm>
                          <a:off x="6749795" y="2048386"/>
                          <a:ext cx="15480" cy="119160"/>
                        </w14:xfrm>
                      </w14:contentPart>
                      <w14:contentPart bwMode="auto" r:id="rId2640">
                        <w14:nvContentPartPr>
                          <w14:cNvPr id="1973" name="Ink 1973"/>
                          <w14:cNvContentPartPr/>
                        </w14:nvContentPartPr>
                        <w14:xfrm>
                          <a:off x="6764915" y="2013106"/>
                          <a:ext cx="159480" cy="154800"/>
                        </w14:xfrm>
                      </w14:contentPart>
                      <w14:contentPart bwMode="auto" r:id="rId2641">
                        <w14:nvContentPartPr>
                          <w14:cNvPr id="1974" name="Ink 1974"/>
                          <w14:cNvContentPartPr/>
                        </w14:nvContentPartPr>
                        <w14:xfrm>
                          <a:off x="6969035" y="1990786"/>
                          <a:ext cx="197640" cy="172800"/>
                        </w14:xfrm>
                      </w14:contentPart>
                      <w14:contentPart bwMode="auto" r:id="rId2642">
                        <w14:nvContentPartPr>
                          <w14:cNvPr id="1975" name="Ink 1975"/>
                          <w14:cNvContentPartPr/>
                        </w14:nvContentPartPr>
                        <w14:xfrm>
                          <a:off x="6695075" y="1928506"/>
                          <a:ext cx="557640" cy="317160"/>
                        </w14:xfrm>
                      </w14:contentPart>
                      <w14:contentPart bwMode="auto" r:id="rId2643">
                        <w14:nvContentPartPr>
                          <w14:cNvPr id="1976" name="Ink 1976"/>
                          <w14:cNvContentPartPr/>
                        </w14:nvContentPartPr>
                        <w14:xfrm>
                          <a:off x="7420115" y="2048386"/>
                          <a:ext cx="50040" cy="116640"/>
                        </w14:xfrm>
                      </w14:contentPart>
                      <w14:contentPart bwMode="auto" r:id="rId2644">
                        <w14:nvContentPartPr>
                          <w14:cNvPr id="1977" name="Ink 1977"/>
                          <w14:cNvContentPartPr/>
                        </w14:nvContentPartPr>
                        <w14:xfrm>
                          <a:off x="7429475" y="2017786"/>
                          <a:ext cx="198360" cy="146880"/>
                        </w14:xfrm>
                      </w14:contentPart>
                      <w14:contentPart bwMode="auto" r:id="rId2645">
                        <w14:nvContentPartPr>
                          <w14:cNvPr id="1978" name="Ink 1978"/>
                          <w14:cNvContentPartPr/>
                        </w14:nvContentPartPr>
                        <w14:xfrm>
                          <a:off x="7642955" y="2018506"/>
                          <a:ext cx="57600" cy="133920"/>
                        </w14:xfrm>
                      </w14:contentPart>
                      <w14:contentPart bwMode="auto" r:id="rId2646">
                        <w14:nvContentPartPr>
                          <w14:cNvPr id="1979" name="Ink 1979"/>
                          <w14:cNvContentPartPr/>
                        </w14:nvContentPartPr>
                        <w14:xfrm>
                          <a:off x="7353875" y="1978186"/>
                          <a:ext cx="667080" cy="249120"/>
                        </w14:xfrm>
                      </w14:contentPart>
                      <w14:contentPart bwMode="auto" r:id="rId2647">
                        <w14:nvContentPartPr>
                          <w14:cNvPr id="1980" name="Ink 1980"/>
                          <w14:cNvContentPartPr/>
                        </w14:nvContentPartPr>
                        <w14:xfrm>
                          <a:off x="7965875" y="2039026"/>
                          <a:ext cx="354240" cy="144720"/>
                        </w14:xfrm>
                      </w14:contentPart>
                      <w14:contentPart bwMode="auto" r:id="rId2648">
                        <w14:nvContentPartPr>
                          <w14:cNvPr id="1981" name="Ink 1981"/>
                          <w14:cNvContentPartPr/>
                        </w14:nvContentPartPr>
                        <w14:xfrm>
                          <a:off x="8343155" y="2006626"/>
                          <a:ext cx="65520" cy="149400"/>
                        </w14:xfrm>
                      </w14:contentPart>
                      <w14:contentPart bwMode="auto" r:id="rId2649">
                        <w14:nvContentPartPr>
                          <w14:cNvPr id="1982" name="Ink 1982"/>
                          <w14:cNvContentPartPr/>
                        </w14:nvContentPartPr>
                        <w14:xfrm>
                          <a:off x="7897115" y="1941106"/>
                          <a:ext cx="597240" cy="291960"/>
                        </w14:xfrm>
                      </w14:contentPart>
                      <wps:wsp>
                        <wps:cNvPr id="1983" name="Rectangle 1983"/>
                        <wps:cNvSpPr/>
                        <wps:spPr>
                          <a:xfrm>
                            <a:off x="2444895" y="3594468"/>
                            <a:ext cx="2493926" cy="146902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565D39F" w14:textId="48BB6124" w:rsidR="00D863A0" w:rsidRDefault="00D863A0" w:rsidP="005C2129">
                              <w:pPr>
                                <w:jc w:val="center"/>
                                <w:rPr>
                                  <w:sz w:val="24"/>
                                  <w:szCs w:val="24"/>
                                </w:rPr>
                              </w:pPr>
                              <w:r>
                                <w:rPr>
                                  <w:rFonts w:eastAsia="Batang"/>
                                  <w:szCs w:val="22"/>
                                </w:rPr>
                                <w:t>Allows staff to view progress and evidence that has been uploaded so far. The button to view evidence will only appear if a section has been completed and will open the folder where the student has had their evidence uploaded to by the progra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84" name="Rectangle 1984"/>
                        <wps:cNvSpPr/>
                        <wps:spPr>
                          <a:xfrm>
                            <a:off x="6476035" y="2511491"/>
                            <a:ext cx="2381143" cy="22533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2650">
                        <w14:nvContentPartPr>
                          <w14:cNvPr id="1985" name="Ink 1985"/>
                          <w14:cNvContentPartPr/>
                        </w14:nvContentPartPr>
                        <w14:xfrm>
                          <a:off x="6579155" y="2614789"/>
                          <a:ext cx="36720" cy="156960"/>
                        </w14:xfrm>
                      </w14:contentPart>
                      <w14:contentPart bwMode="auto" r:id="rId2651">
                        <w14:nvContentPartPr>
                          <w14:cNvPr id="1986" name="Ink 1986"/>
                          <w14:cNvContentPartPr/>
                        </w14:nvContentPartPr>
                        <w14:xfrm>
                          <a:off x="6645755" y="2682109"/>
                          <a:ext cx="142200" cy="81720"/>
                        </w14:xfrm>
                      </w14:contentPart>
                      <w14:contentPart bwMode="auto" r:id="rId2652">
                        <w14:nvContentPartPr>
                          <w14:cNvPr id="1987" name="Ink 1987"/>
                          <w14:cNvContentPartPr/>
                        </w14:nvContentPartPr>
                        <w14:xfrm>
                          <a:off x="6592115" y="2794069"/>
                          <a:ext cx="231480" cy="174960"/>
                        </w14:xfrm>
                      </w14:contentPart>
                      <w14:contentPart bwMode="auto" r:id="rId2653">
                        <w14:nvContentPartPr>
                          <w14:cNvPr id="1988" name="Ink 1988"/>
                          <w14:cNvContentPartPr/>
                        </w14:nvContentPartPr>
                        <w14:xfrm>
                          <a:off x="6864635" y="2833669"/>
                          <a:ext cx="117000" cy="144360"/>
                        </w14:xfrm>
                      </w14:contentPart>
                      <w14:contentPart bwMode="auto" r:id="rId2654">
                        <w14:nvContentPartPr>
                          <w14:cNvPr id="1989" name="Ink 1989"/>
                          <w14:cNvContentPartPr/>
                        </w14:nvContentPartPr>
                        <w14:xfrm>
                          <a:off x="6581315" y="2769949"/>
                          <a:ext cx="242280" cy="30960"/>
                        </w14:xfrm>
                      </w14:contentPart>
                      <w14:contentPart bwMode="auto" r:id="rId2655">
                        <w14:nvContentPartPr>
                          <w14:cNvPr id="1990" name="Ink 1990"/>
                          <w14:cNvContentPartPr/>
                        </w14:nvContentPartPr>
                        <w14:xfrm>
                          <a:off x="6616955" y="2945989"/>
                          <a:ext cx="364680" cy="36000"/>
                        </w14:xfrm>
                      </w14:contentPart>
                      <w14:contentPart bwMode="auto" r:id="rId2656">
                        <w14:nvContentPartPr>
                          <w14:cNvPr id="1991" name="Ink 1991"/>
                          <w14:cNvContentPartPr/>
                        </w14:nvContentPartPr>
                        <w14:xfrm>
                          <a:off x="6587075" y="3076140"/>
                          <a:ext cx="79200" cy="153720"/>
                        </w14:xfrm>
                      </w14:contentPart>
                      <w14:contentPart bwMode="auto" r:id="rId2657">
                        <w14:nvContentPartPr>
                          <w14:cNvPr id="1992" name="Ink 1992"/>
                          <w14:cNvContentPartPr/>
                        </w14:nvContentPartPr>
                        <w14:xfrm>
                          <a:off x="6607595" y="3074340"/>
                          <a:ext cx="186480" cy="160200"/>
                        </w14:xfrm>
                      </w14:contentPart>
                      <w14:contentPart bwMode="auto" r:id="rId2658">
                        <w14:nvContentPartPr>
                          <w14:cNvPr id="1993" name="Ink 1993"/>
                          <w14:cNvContentPartPr/>
                        </w14:nvContentPartPr>
                        <w14:xfrm>
                          <a:off x="6595715" y="3061380"/>
                          <a:ext cx="389880" cy="378720"/>
                        </w14:xfrm>
                      </w14:contentPart>
                      <w14:contentPart bwMode="auto" r:id="rId2659">
                        <w14:nvContentPartPr>
                          <w14:cNvPr id="1994" name="Ink 1994"/>
                          <w14:cNvContentPartPr/>
                        </w14:nvContentPartPr>
                        <w14:xfrm>
                          <a:off x="6598595" y="3331020"/>
                          <a:ext cx="164520" cy="54000"/>
                        </w14:xfrm>
                      </w14:contentPart>
                      <w14:contentPart bwMode="auto" r:id="rId2660">
                        <w14:nvContentPartPr>
                          <w14:cNvPr id="1995" name="Ink 1995"/>
                          <w14:cNvContentPartPr/>
                        </w14:nvContentPartPr>
                        <w14:xfrm>
                          <a:off x="6767435" y="3298980"/>
                          <a:ext cx="233640" cy="145440"/>
                        </w14:xfrm>
                      </w14:contentPart>
                      <w14:contentPart bwMode="auto" r:id="rId2661">
                        <w14:nvContentPartPr>
                          <w14:cNvPr id="1996" name="Ink 1996"/>
                          <w14:cNvContentPartPr/>
                        </w14:nvContentPartPr>
                        <w14:xfrm>
                          <a:off x="6986315" y="3305100"/>
                          <a:ext cx="39600" cy="55080"/>
                        </w14:xfrm>
                      </w14:contentPart>
                      <w14:contentPart bwMode="auto" r:id="rId2662">
                        <w14:nvContentPartPr>
                          <w14:cNvPr id="2040" name="Ink 2040"/>
                          <w14:cNvContentPartPr/>
                        </w14:nvContentPartPr>
                        <w14:xfrm>
                          <a:off x="7200875" y="2704680"/>
                          <a:ext cx="37440" cy="102600"/>
                        </w14:xfrm>
                      </w14:contentPart>
                      <w14:contentPart bwMode="auto" r:id="rId2663">
                        <w14:nvContentPartPr>
                          <w14:cNvPr id="2041" name="Ink 2041"/>
                          <w14:cNvContentPartPr/>
                        </w14:nvContentPartPr>
                        <w14:xfrm>
                          <a:off x="7272155" y="2685960"/>
                          <a:ext cx="235080" cy="148320"/>
                        </w14:xfrm>
                      </w14:contentPart>
                      <w14:contentPart bwMode="auto" r:id="rId2664">
                        <w14:nvContentPartPr>
                          <w14:cNvPr id="2042" name="Ink 2042"/>
                          <w14:cNvContentPartPr/>
                        </w14:nvContentPartPr>
                        <w14:xfrm>
                          <a:off x="7494275" y="2729880"/>
                          <a:ext cx="296280" cy="97560"/>
                        </w14:xfrm>
                      </w14:contentPart>
                      <w14:contentPart bwMode="auto" r:id="rId2665">
                        <w14:nvContentPartPr>
                          <w14:cNvPr id="2043" name="Ink 2043"/>
                          <w14:cNvContentPartPr/>
                        </w14:nvContentPartPr>
                        <w14:xfrm>
                          <a:off x="7802075" y="2764440"/>
                          <a:ext cx="39240" cy="180000"/>
                        </w14:xfrm>
                      </w14:contentPart>
                      <w14:contentPart bwMode="auto" r:id="rId2666">
                        <w14:nvContentPartPr>
                          <w14:cNvPr id="2044" name="Ink 2044"/>
                          <w14:cNvContentPartPr/>
                        </w14:nvContentPartPr>
                        <w14:xfrm>
                          <a:off x="7213475" y="3222360"/>
                          <a:ext cx="48960" cy="155520"/>
                        </w14:xfrm>
                      </w14:contentPart>
                      <w14:contentPart bwMode="auto" r:id="rId2667">
                        <w14:nvContentPartPr>
                          <w14:cNvPr id="2045" name="Ink 2045"/>
                          <w14:cNvContentPartPr/>
                        </w14:nvContentPartPr>
                        <w14:xfrm>
                          <a:off x="7290875" y="3216600"/>
                          <a:ext cx="113760" cy="155880"/>
                        </w14:xfrm>
                      </w14:contentPart>
                      <w14:contentPart bwMode="auto" r:id="rId2668">
                        <w14:nvContentPartPr>
                          <w14:cNvPr id="2046" name="Ink 2046"/>
                          <w14:cNvContentPartPr/>
                        </w14:nvContentPartPr>
                        <w14:xfrm>
                          <a:off x="7426235" y="3225240"/>
                          <a:ext cx="52560" cy="139320"/>
                        </w14:xfrm>
                      </w14:contentPart>
                      <w14:contentPart bwMode="auto" r:id="rId2669">
                        <w14:nvContentPartPr>
                          <w14:cNvPr id="2047" name="Ink 2047"/>
                          <w14:cNvContentPartPr/>
                        </w14:nvContentPartPr>
                        <w14:xfrm>
                          <a:off x="7201595" y="3751560"/>
                          <a:ext cx="122400" cy="152640"/>
                        </w14:xfrm>
                      </w14:contentPart>
                      <w14:contentPart bwMode="auto" r:id="rId2670">
                        <w14:nvContentPartPr>
                          <w14:cNvPr id="2048" name="Ink 2048"/>
                          <w14:cNvContentPartPr/>
                        </w14:nvContentPartPr>
                        <w14:xfrm>
                          <a:off x="7345235" y="3814200"/>
                          <a:ext cx="165240" cy="180360"/>
                        </w14:xfrm>
                      </w14:contentPart>
                      <w14:contentPart bwMode="auto" r:id="rId2671">
                        <w14:nvContentPartPr>
                          <w14:cNvPr id="2049" name="Ink 2049"/>
                          <w14:cNvContentPartPr/>
                        </w14:nvContentPartPr>
                        <w14:xfrm>
                          <a:off x="7534595" y="3763080"/>
                          <a:ext cx="167400" cy="140400"/>
                        </w14:xfrm>
                      </w14:contentPart>
                      <w14:contentPart bwMode="auto" r:id="rId2672">
                        <w14:nvContentPartPr>
                          <w14:cNvPr id="2050" name="Ink 2050"/>
                          <w14:cNvContentPartPr/>
                        </w14:nvContentPartPr>
                        <w14:xfrm>
                          <a:off x="7918715" y="2730960"/>
                          <a:ext cx="81000" cy="10800"/>
                        </w14:xfrm>
                      </w14:contentPart>
                      <w14:contentPart bwMode="auto" r:id="rId2673">
                        <w14:nvContentPartPr>
                          <w14:cNvPr id="2051" name="Ink 2051"/>
                          <w14:cNvContentPartPr/>
                        </w14:nvContentPartPr>
                        <w14:xfrm>
                          <a:off x="8045075" y="2668680"/>
                          <a:ext cx="88920" cy="118080"/>
                        </w14:xfrm>
                      </w14:contentPart>
                      <w14:contentPart bwMode="auto" r:id="rId2674">
                        <w14:nvContentPartPr>
                          <w14:cNvPr id="2052" name="Ink 2052"/>
                          <w14:cNvContentPartPr/>
                        </w14:nvContentPartPr>
                        <w14:xfrm>
                          <a:off x="8232635" y="2674440"/>
                          <a:ext cx="171360" cy="118440"/>
                        </w14:xfrm>
                      </w14:contentPart>
                      <w14:contentPart bwMode="auto" r:id="rId2675">
                        <w14:nvContentPartPr>
                          <w14:cNvPr id="2053" name="Ink 2053"/>
                          <w14:cNvContentPartPr/>
                        </w14:nvContentPartPr>
                        <w14:xfrm>
                          <a:off x="8416955" y="2710800"/>
                          <a:ext cx="168840" cy="128160"/>
                        </w14:xfrm>
                      </w14:contentPart>
                      <w14:contentPart bwMode="auto" r:id="rId2676">
                        <w14:nvContentPartPr>
                          <w14:cNvPr id="2054" name="Ink 2054"/>
                          <w14:cNvContentPartPr/>
                        </w14:nvContentPartPr>
                        <w14:xfrm>
                          <a:off x="8615315" y="2697480"/>
                          <a:ext cx="101880" cy="70560"/>
                        </w14:xfrm>
                      </w14:contentPart>
                      <w14:contentPart bwMode="auto" r:id="rId2677">
                        <w14:nvContentPartPr>
                          <w14:cNvPr id="2055" name="Ink 2055"/>
                          <w14:cNvContentPartPr/>
                        </w14:nvContentPartPr>
                        <w14:xfrm>
                          <a:off x="7586795" y="3281760"/>
                          <a:ext cx="57600" cy="4680"/>
                        </w14:xfrm>
                      </w14:contentPart>
                      <w14:contentPart bwMode="auto" r:id="rId2678">
                        <w14:nvContentPartPr>
                          <w14:cNvPr id="2056" name="Ink 2056"/>
                          <w14:cNvContentPartPr/>
                        </w14:nvContentPartPr>
                        <w14:xfrm>
                          <a:off x="7696235" y="3211560"/>
                          <a:ext cx="232200" cy="144720"/>
                        </w14:xfrm>
                      </w14:contentPart>
                      <w14:contentPart bwMode="auto" r:id="rId2679">
                        <w14:nvContentPartPr>
                          <w14:cNvPr id="2057" name="Ink 2057"/>
                          <w14:cNvContentPartPr/>
                        </w14:nvContentPartPr>
                        <w14:xfrm>
                          <a:off x="8043635" y="3176640"/>
                          <a:ext cx="137160" cy="164520"/>
                        </w14:xfrm>
                      </w14:contentPart>
                      <w14:contentPart bwMode="auto" r:id="rId2680">
                        <w14:nvContentPartPr>
                          <w14:cNvPr id="2058" name="Ink 2058"/>
                          <w14:cNvContentPartPr/>
                        </w14:nvContentPartPr>
                        <w14:xfrm>
                          <a:off x="8164955" y="3268440"/>
                          <a:ext cx="114840" cy="57600"/>
                        </w14:xfrm>
                      </w14:contentPart>
                      <w14:contentPart bwMode="auto" r:id="rId2681">
                        <w14:nvContentPartPr>
                          <w14:cNvPr id="2059" name="Ink 2059"/>
                          <w14:cNvContentPartPr/>
                        </w14:nvContentPartPr>
                        <w14:xfrm>
                          <a:off x="7768955" y="3169800"/>
                          <a:ext cx="683640" cy="778680"/>
                        </w14:xfrm>
                      </w14:contentPart>
                      <w14:contentPart bwMode="auto" r:id="rId2682">
                        <w14:nvContentPartPr>
                          <w14:cNvPr id="2060" name="Ink 2060"/>
                          <w14:cNvContentPartPr/>
                        </w14:nvContentPartPr>
                        <w14:xfrm>
                          <a:off x="8254955" y="3727800"/>
                          <a:ext cx="191520" cy="149400"/>
                        </w14:xfrm>
                      </w14:contentPart>
                      <w14:contentPart bwMode="auto" r:id="rId2683">
                        <w14:nvContentPartPr>
                          <w14:cNvPr id="2061" name="Ink 2061"/>
                          <w14:cNvContentPartPr/>
                        </w14:nvContentPartPr>
                        <w14:xfrm>
                          <a:off x="8461955" y="3738960"/>
                          <a:ext cx="53640" cy="156600"/>
                        </w14:xfrm>
                      </w14:contentPart>
                      <w14:contentPart bwMode="auto" r:id="rId2684">
                        <w14:nvContentPartPr>
                          <w14:cNvPr id="2062" name="Ink 2062"/>
                          <w14:cNvContentPartPr/>
                        </w14:nvContentPartPr>
                        <w14:xfrm>
                          <a:off x="7098635" y="4289924"/>
                          <a:ext cx="63000" cy="121680"/>
                        </w14:xfrm>
                      </w14:contentPart>
                      <w14:contentPart bwMode="auto" r:id="rId2685">
                        <w14:nvContentPartPr>
                          <w14:cNvPr id="2063" name="Ink 2063"/>
                          <w14:cNvContentPartPr/>
                        </w14:nvContentPartPr>
                        <w14:xfrm>
                          <a:off x="7113035" y="4337084"/>
                          <a:ext cx="56520" cy="20880"/>
                        </w14:xfrm>
                      </w14:contentPart>
                      <w14:contentPart bwMode="auto" r:id="rId2686">
                        <w14:nvContentPartPr>
                          <w14:cNvPr id="2064" name="Ink 2064"/>
                          <w14:cNvContentPartPr/>
                        </w14:nvContentPartPr>
                        <w14:xfrm>
                          <a:off x="7140035" y="4272284"/>
                          <a:ext cx="60480" cy="22680"/>
                        </w14:xfrm>
                      </w14:contentPart>
                      <w14:contentPart bwMode="auto" r:id="rId2687">
                        <w14:nvContentPartPr>
                          <w14:cNvPr id="2066" name="Ink 2066"/>
                          <w14:cNvContentPartPr/>
                        </w14:nvContentPartPr>
                        <w14:xfrm>
                          <a:off x="7205195" y="4326630"/>
                          <a:ext cx="69480" cy="81720"/>
                        </w14:xfrm>
                      </w14:contentPart>
                      <w14:contentPart bwMode="auto" r:id="rId2688">
                        <w14:nvContentPartPr>
                          <w14:cNvPr id="2067" name="Ink 2067"/>
                          <w14:cNvContentPartPr/>
                        </w14:nvContentPartPr>
                        <w14:xfrm>
                          <a:off x="7212395" y="4337790"/>
                          <a:ext cx="120240" cy="136800"/>
                        </w14:xfrm>
                      </w14:contentPart>
                      <w14:contentPart bwMode="auto" r:id="rId2689">
                        <w14:nvContentPartPr>
                          <w14:cNvPr id="2068" name="Ink 2068"/>
                          <w14:cNvContentPartPr/>
                        </w14:nvContentPartPr>
                        <w14:xfrm>
                          <a:off x="7352435" y="4246350"/>
                          <a:ext cx="174600" cy="156240"/>
                        </w14:xfrm>
                      </w14:contentPart>
                      <w14:contentPart bwMode="auto" r:id="rId2690">
                        <w14:nvContentPartPr>
                          <w14:cNvPr id="2069" name="Ink 2069"/>
                          <w14:cNvContentPartPr/>
                        </w14:nvContentPartPr>
                        <w14:xfrm>
                          <a:off x="7525235" y="4215390"/>
                          <a:ext cx="239040" cy="177840"/>
                        </w14:xfrm>
                      </w14:contentPart>
                      <w14:contentPart bwMode="auto" r:id="rId2691">
                        <w14:nvContentPartPr>
                          <w14:cNvPr id="2070" name="Ink 2070"/>
                          <w14:cNvContentPartPr/>
                        </w14:nvContentPartPr>
                        <w14:xfrm>
                          <a:off x="7286195" y="4529310"/>
                          <a:ext cx="5400" cy="77760"/>
                        </w14:xfrm>
                      </w14:contentPart>
                      <w14:contentPart bwMode="auto" r:id="rId2692">
                        <w14:nvContentPartPr>
                          <w14:cNvPr id="2071" name="Ink 2071"/>
                          <w14:cNvContentPartPr/>
                        </w14:nvContentPartPr>
                        <w14:xfrm>
                          <a:off x="7287275" y="4504110"/>
                          <a:ext cx="147600" cy="103320"/>
                        </w14:xfrm>
                      </w14:contentPart>
                      <w14:contentPart bwMode="auto" r:id="rId2693">
                        <w14:nvContentPartPr>
                          <w14:cNvPr id="2072" name="Ink 2072"/>
                          <w14:cNvContentPartPr/>
                        </w14:nvContentPartPr>
                        <w14:xfrm>
                          <a:off x="7487795" y="4474230"/>
                          <a:ext cx="12240" cy="116640"/>
                        </w14:xfrm>
                      </w14:contentPart>
                      <w14:contentPart bwMode="auto" r:id="rId2694">
                        <w14:nvContentPartPr>
                          <w14:cNvPr id="2073" name="Ink 2073"/>
                          <w14:cNvContentPartPr/>
                        </w14:nvContentPartPr>
                        <w14:xfrm>
                          <a:off x="7462955" y="4537950"/>
                          <a:ext cx="133200" cy="64080"/>
                        </w14:xfrm>
                      </w14:contentPart>
                      <w14:contentPart bwMode="auto" r:id="rId2695">
                        <w14:nvContentPartPr>
                          <w14:cNvPr id="2102" name="Ink 2102"/>
                          <w14:cNvContentPartPr/>
                        </w14:nvContentPartPr>
                        <w14:xfrm>
                          <a:off x="7313195" y="2990342"/>
                          <a:ext cx="101880" cy="37440"/>
                        </w14:xfrm>
                      </w14:contentPart>
                      <w14:contentPart bwMode="auto" r:id="rId2696">
                        <w14:nvContentPartPr>
                          <w14:cNvPr id="2103" name="Ink 2103"/>
                          <w14:cNvContentPartPr/>
                        </w14:nvContentPartPr>
                        <w14:xfrm>
                          <a:off x="7438835" y="3002942"/>
                          <a:ext cx="87120" cy="67320"/>
                        </w14:xfrm>
                      </w14:contentPart>
                      <w14:contentPart bwMode="auto" r:id="rId2697">
                        <w14:nvContentPartPr>
                          <w14:cNvPr id="2104" name="Ink 2104"/>
                          <w14:cNvContentPartPr/>
                        </w14:nvContentPartPr>
                        <w14:xfrm>
                          <a:off x="7523795" y="2929142"/>
                          <a:ext cx="79920" cy="142920"/>
                        </w14:xfrm>
                      </w14:contentPart>
                      <w14:contentPart bwMode="auto" r:id="rId2698">
                        <w14:nvContentPartPr>
                          <w14:cNvPr id="2105" name="Ink 2105"/>
                          <w14:cNvContentPartPr/>
                        </w14:nvContentPartPr>
                        <w14:xfrm>
                          <a:off x="7587875" y="3002222"/>
                          <a:ext cx="65880" cy="66600"/>
                        </w14:xfrm>
                      </w14:contentPart>
                      <w14:contentPart bwMode="auto" r:id="rId2699">
                        <w14:nvContentPartPr>
                          <w14:cNvPr id="2106" name="Ink 2106"/>
                          <w14:cNvContentPartPr/>
                        </w14:nvContentPartPr>
                        <w14:xfrm>
                          <a:off x="7676795" y="3013742"/>
                          <a:ext cx="52200" cy="55800"/>
                        </w14:xfrm>
                      </w14:contentPart>
                      <w14:contentPart bwMode="auto" r:id="rId2700">
                        <w14:nvContentPartPr>
                          <w14:cNvPr id="2107" name="Ink 2107"/>
                          <w14:cNvContentPartPr/>
                        </w14:nvContentPartPr>
                        <w14:xfrm>
                          <a:off x="7742315" y="2969822"/>
                          <a:ext cx="73800" cy="180000"/>
                        </w14:xfrm>
                      </w14:contentPart>
                      <w14:contentPart bwMode="auto" r:id="rId2701">
                        <w14:nvContentPartPr>
                          <w14:cNvPr id="2108" name="Ink 2108"/>
                          <w14:cNvContentPartPr/>
                        </w14:nvContentPartPr>
                        <w14:xfrm>
                          <a:off x="7852475" y="2986382"/>
                          <a:ext cx="108360" cy="24480"/>
                        </w14:xfrm>
                      </w14:contentPart>
                      <w14:contentPart bwMode="auto" r:id="rId2702">
                        <w14:nvContentPartPr>
                          <w14:cNvPr id="2109" name="Ink 2109"/>
                          <w14:cNvContentPartPr/>
                        </w14:nvContentPartPr>
                        <w14:xfrm>
                          <a:off x="7327235" y="3446462"/>
                          <a:ext cx="363600" cy="142200"/>
                        </w14:xfrm>
                      </w14:contentPart>
                      <w14:contentPart bwMode="auto" r:id="rId2703">
                        <w14:nvContentPartPr>
                          <w14:cNvPr id="2110" name="Ink 2110"/>
                          <w14:cNvContentPartPr/>
                        </w14:nvContentPartPr>
                        <w14:xfrm>
                          <a:off x="7679315" y="3515582"/>
                          <a:ext cx="77040" cy="77040"/>
                        </w14:xfrm>
                      </w14:contentPart>
                      <w14:contentPart bwMode="auto" r:id="rId2704">
                        <w14:nvContentPartPr>
                          <w14:cNvPr id="2111" name="Ink 2111"/>
                          <w14:cNvContentPartPr/>
                        </w14:nvContentPartPr>
                        <w14:xfrm>
                          <a:off x="7783355" y="3503342"/>
                          <a:ext cx="8280" cy="15120"/>
                        </w14:xfrm>
                      </w14:contentPart>
                      <w14:contentPart bwMode="auto" r:id="rId2705">
                        <w14:nvContentPartPr>
                          <w14:cNvPr id="2112" name="Ink 2112"/>
                          <w14:cNvContentPartPr/>
                        </w14:nvContentPartPr>
                        <w14:xfrm>
                          <a:off x="7774355" y="3458702"/>
                          <a:ext cx="63720" cy="196560"/>
                        </w14:xfrm>
                      </w14:contentPart>
                      <w14:contentPart bwMode="auto" r:id="rId2706">
                        <w14:nvContentPartPr>
                          <w14:cNvPr id="2113" name="Ink 2113"/>
                          <w14:cNvContentPartPr/>
                        </w14:nvContentPartPr>
                        <w14:xfrm>
                          <a:off x="7873355" y="3529622"/>
                          <a:ext cx="142200" cy="36360"/>
                        </w14:xfrm>
                      </w14:contentPart>
                      <w14:contentPart bwMode="auto" r:id="rId2707">
                        <w14:nvContentPartPr>
                          <w14:cNvPr id="2114" name="Ink 2114"/>
                          <w14:cNvContentPartPr/>
                        </w14:nvContentPartPr>
                        <w14:xfrm>
                          <a:off x="7294115" y="3979982"/>
                          <a:ext cx="329760" cy="147600"/>
                        </w14:xfrm>
                      </w14:contentPart>
                      <w14:contentPart bwMode="auto" r:id="rId2708">
                        <w14:nvContentPartPr>
                          <w14:cNvPr id="2115" name="Ink 2115"/>
                          <w14:cNvContentPartPr/>
                        </w14:nvContentPartPr>
                        <w14:xfrm>
                          <a:off x="7603715" y="4037942"/>
                          <a:ext cx="73080" cy="79200"/>
                        </w14:xfrm>
                      </w14:contentPart>
                      <w14:contentPart bwMode="auto" r:id="rId2709">
                        <w14:nvContentPartPr>
                          <w14:cNvPr id="2116" name="Ink 2116"/>
                          <w14:cNvContentPartPr/>
                        </w14:nvContentPartPr>
                        <w14:xfrm>
                          <a:off x="7696955" y="4072502"/>
                          <a:ext cx="45360" cy="40320"/>
                        </w14:xfrm>
                      </w14:contentPart>
                      <w14:contentPart bwMode="auto" r:id="rId2710">
                        <w14:nvContentPartPr>
                          <w14:cNvPr id="2117" name="Ink 2117"/>
                          <w14:cNvContentPartPr/>
                        </w14:nvContentPartPr>
                        <w14:xfrm>
                          <a:off x="7764275" y="4002662"/>
                          <a:ext cx="64800" cy="195840"/>
                        </w14:xfrm>
                      </w14:contentPart>
                      <w14:contentPart bwMode="auto" r:id="rId2711">
                        <w14:nvContentPartPr>
                          <w14:cNvPr id="2118" name="Ink 2118"/>
                          <w14:cNvContentPartPr/>
                        </w14:nvContentPartPr>
                        <w14:xfrm>
                          <a:off x="7882715" y="4056302"/>
                          <a:ext cx="124560" cy="28440"/>
                        </w14:xfrm>
                      </w14:contentPart>
                      <w14:contentPart bwMode="auto" r:id="rId2712">
                        <w14:nvContentPartPr>
                          <w14:cNvPr id="2128" name="Ink 2128"/>
                          <w14:cNvContentPartPr/>
                        </w14:nvContentPartPr>
                        <w14:xfrm>
                          <a:off x="8078915" y="3947222"/>
                          <a:ext cx="641160" cy="193320"/>
                        </w14:xfrm>
                      </w14:contentPart>
                      <w14:contentPart bwMode="auto" r:id="rId2713">
                        <w14:nvContentPartPr>
                          <w14:cNvPr id="2129" name="Ink 2129"/>
                          <w14:cNvContentPartPr/>
                        </w14:nvContentPartPr>
                        <w14:xfrm>
                          <a:off x="8118875" y="4021742"/>
                          <a:ext cx="61920" cy="82800"/>
                        </w14:xfrm>
                      </w14:contentPart>
                      <w14:contentPart bwMode="auto" r:id="rId2714">
                        <w14:nvContentPartPr>
                          <w14:cNvPr id="2130" name="Ink 2130"/>
                          <w14:cNvContentPartPr/>
                        </w14:nvContentPartPr>
                        <w14:xfrm>
                          <a:off x="8202395" y="4048382"/>
                          <a:ext cx="10800" cy="65160"/>
                        </w14:xfrm>
                      </w14:contentPart>
                      <w14:contentPart bwMode="auto" r:id="rId2715">
                        <w14:nvContentPartPr>
                          <w14:cNvPr id="2131" name="Ink 2131"/>
                          <w14:cNvContentPartPr/>
                        </w14:nvContentPartPr>
                        <w14:xfrm>
                          <a:off x="8238035" y="4058462"/>
                          <a:ext cx="26280" cy="58680"/>
                        </w14:xfrm>
                      </w14:contentPart>
                      <w14:contentPart bwMode="auto" r:id="rId2716">
                        <w14:nvContentPartPr>
                          <w14:cNvPr id="2132" name="Ink 2132"/>
                          <w14:cNvContentPartPr/>
                        </w14:nvContentPartPr>
                        <w14:xfrm>
                          <a:off x="8260355" y="4052702"/>
                          <a:ext cx="72360" cy="59040"/>
                        </w14:xfrm>
                      </w14:contentPart>
                      <w14:contentPart bwMode="auto" r:id="rId2717">
                        <w14:nvContentPartPr>
                          <w14:cNvPr id="2133" name="Ink 2133"/>
                          <w14:cNvContentPartPr/>
                        </w14:nvContentPartPr>
                        <w14:xfrm>
                          <a:off x="8406155" y="4047302"/>
                          <a:ext cx="79200" cy="61200"/>
                        </w14:xfrm>
                      </w14:contentPart>
                      <w14:contentPart bwMode="auto" r:id="rId2718">
                        <w14:nvContentPartPr>
                          <w14:cNvPr id="2134" name="Ink 2134"/>
                          <w14:cNvContentPartPr/>
                        </w14:nvContentPartPr>
                        <w14:xfrm>
                          <a:off x="8496875" y="4039022"/>
                          <a:ext cx="20160" cy="63720"/>
                        </w14:xfrm>
                      </w14:contentPart>
                      <w14:contentPart bwMode="auto" r:id="rId2719">
                        <w14:nvContentPartPr>
                          <w14:cNvPr id="2135" name="Ink 2135"/>
                          <w14:cNvContentPartPr/>
                        </w14:nvContentPartPr>
                        <w14:xfrm>
                          <a:off x="8516675" y="4001582"/>
                          <a:ext cx="131400" cy="108000"/>
                        </w14:xfrm>
                      </w14:contentPart>
                      <w14:contentPart bwMode="auto" r:id="rId2720">
                        <w14:nvContentPartPr>
                          <w14:cNvPr id="2136" name="Ink 2136"/>
                          <w14:cNvContentPartPr/>
                        </w14:nvContentPartPr>
                        <w14:xfrm>
                          <a:off x="8647715" y="4056302"/>
                          <a:ext cx="19080" cy="72360"/>
                        </w14:xfrm>
                      </w14:contentPart>
                      <w14:contentPart bwMode="auto" r:id="rId2721">
                        <w14:nvContentPartPr>
                          <w14:cNvPr id="2137" name="Ink 2137"/>
                          <w14:cNvContentPartPr/>
                        </w14:nvContentPartPr>
                        <w14:xfrm>
                          <a:off x="7695875" y="4525382"/>
                          <a:ext cx="256680" cy="33840"/>
                        </w14:xfrm>
                      </w14:contentPart>
                      <w14:contentPart bwMode="auto" r:id="rId2722">
                        <w14:nvContentPartPr>
                          <w14:cNvPr id="2138" name="Ink 2138"/>
                          <w14:cNvContentPartPr/>
                        </w14:nvContentPartPr>
                        <w14:xfrm>
                          <a:off x="7974515" y="4455182"/>
                          <a:ext cx="66600" cy="155520"/>
                        </w14:xfrm>
                      </w14:contentPart>
                      <w14:contentPart bwMode="auto" r:id="rId2723">
                        <w14:nvContentPartPr>
                          <w14:cNvPr id="2139" name="Ink 2139"/>
                          <w14:cNvContentPartPr/>
                        </w14:nvContentPartPr>
                        <w14:xfrm>
                          <a:off x="8045075" y="4461302"/>
                          <a:ext cx="224280" cy="135720"/>
                        </w14:xfrm>
                      </w14:contentPart>
                      <w14:contentPart bwMode="auto" r:id="rId2724">
                        <w14:nvContentPartPr>
                          <w14:cNvPr id="2140" name="Ink 2140"/>
                          <w14:cNvContentPartPr/>
                        </w14:nvContentPartPr>
                        <w14:xfrm>
                          <a:off x="8279795" y="4529702"/>
                          <a:ext cx="176760" cy="27000"/>
                        </w14:xfrm>
                      </w14:contentPart>
                      <wps:wsp>
                        <wps:cNvPr id="1969" name="Rectangle 1969"/>
                        <wps:cNvSpPr/>
                        <wps:spPr>
                          <a:xfrm>
                            <a:off x="78419" y="2573037"/>
                            <a:ext cx="2258279" cy="1154444"/>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68C6BD0" w14:textId="26A1DAD2" w:rsidR="00D863A0" w:rsidRDefault="00D863A0" w:rsidP="00B47DA7">
                              <w:pPr>
                                <w:jc w:val="center"/>
                                <w:rPr>
                                  <w:sz w:val="24"/>
                                  <w:szCs w:val="24"/>
                                </w:rPr>
                              </w:pPr>
                              <w:r>
                                <w:rPr>
                                  <w:rFonts w:eastAsia="Batang"/>
                                  <w:szCs w:val="22"/>
                                </w:rPr>
                                <w:t>The login username submitted for the new student needs to be unique – the action will fail otherwise. A strong password will also be enforced. This could be done with a regex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85" name="Rectangle 2185"/>
                        <wps:cNvSpPr/>
                        <wps:spPr>
                          <a:xfrm>
                            <a:off x="6696298" y="2339806"/>
                            <a:ext cx="2150266" cy="273777"/>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3BE85F8" w14:textId="23E8B4B6" w:rsidR="00D863A0" w:rsidRPr="000E61C8" w:rsidRDefault="00D863A0" w:rsidP="005C2129">
                              <w:pPr>
                                <w:jc w:val="center"/>
                                <w:rPr>
                                  <w:i/>
                                  <w:iCs/>
                                  <w:sz w:val="24"/>
                                  <w:szCs w:val="24"/>
                                </w:rPr>
                              </w:pPr>
                              <w:r>
                                <w:rPr>
                                  <w:rFonts w:eastAsia="Batang"/>
                                  <w:i/>
                                  <w:iCs/>
                                  <w:szCs w:val="22"/>
                                </w:rPr>
                                <w:t>Award details (accessed abo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1" name="Straight Arrow Connector 2141"/>
                        <wps:cNvCnPr>
                          <a:stCxn id="1969" idx="0"/>
                        </wps:cNvCnPr>
                        <wps:spPr>
                          <a:xfrm flipH="1" flipV="1">
                            <a:off x="966117" y="2164295"/>
                            <a:ext cx="241442" cy="40874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4" name="Straight Arrow Connector 2174"/>
                        <wps:cNvCnPr>
                          <a:stCxn id="1588" idx="1"/>
                        </wps:cNvCnPr>
                        <wps:spPr>
                          <a:xfrm flipH="1" flipV="1">
                            <a:off x="2158678" y="2065013"/>
                            <a:ext cx="375494" cy="593905"/>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5" name="Straight Arrow Connector 2175"/>
                        <wps:cNvCnPr>
                          <a:stCxn id="1968" idx="0"/>
                        </wps:cNvCnPr>
                        <wps:spPr>
                          <a:xfrm flipH="1" flipV="1">
                            <a:off x="5175920" y="2227000"/>
                            <a:ext cx="137019" cy="173246"/>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05" name="Straight Arrow Connector 2205"/>
                        <wps:cNvCnPr>
                          <a:stCxn id="2204" idx="3"/>
                        </wps:cNvCnPr>
                        <wps:spPr>
                          <a:xfrm flipV="1">
                            <a:off x="6330200" y="3340588"/>
                            <a:ext cx="1273515" cy="648818"/>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04" name="Rectangle 2204"/>
                        <wps:cNvSpPr/>
                        <wps:spPr>
                          <a:xfrm>
                            <a:off x="5044520" y="3111536"/>
                            <a:ext cx="1285680" cy="175573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33F3FBF" w14:textId="377CB1C4" w:rsidR="00D863A0" w:rsidRDefault="00D863A0" w:rsidP="005C2129">
                              <w:pPr>
                                <w:jc w:val="center"/>
                                <w:rPr>
                                  <w:sz w:val="24"/>
                                  <w:szCs w:val="24"/>
                                </w:rPr>
                              </w:pPr>
                              <w:r>
                                <w:rPr>
                                  <w:rFonts w:eastAsia="Batang"/>
                                  <w:szCs w:val="22"/>
                                </w:rPr>
                                <w:t>Next to each section the full current status will be displayed along with an abbreviated summary of the activity details submitted by the stud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73" name="Connector: Elbow 2273"/>
                        <wps:cNvCnPr/>
                        <wps:spPr>
                          <a:xfrm flipV="1">
                            <a:off x="4938821" y="4140187"/>
                            <a:ext cx="3449752" cy="831437"/>
                          </a:xfrm>
                          <a:prstGeom prst="bentConnector3">
                            <a:avLst>
                              <a:gd name="adj1" fmla="val 99975"/>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1D1472F" id="Canvas 234" o:spid="_x0000_s2447" editas="canvas" style="width:697.9pt;height:398.75pt;mso-position-horizontal-relative:char;mso-position-vertical-relative:line" coordsize="88633,50634" o:gfxdata="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">
                <v:shape id="_x0000_s2448" type="#_x0000_t75" style="position:absolute;width:88633;height:50634;visibility:visible;mso-wrap-style:square" filled="t">
                  <v:fill o:detectmouseclick="t"/>
                  <v:path o:connecttype="none"/>
                </v:shape>
                <v:shape id="Ink 1520" o:spid="_x0000_s2449" type="#_x0000_t75" style="position:absolute;left:36509;top:1144;width:887;height: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">
                  <v:imagedata r:id="rId2725" o:title=""/>
                </v:shape>
                <v:shape id="Ink 1521" o:spid="_x0000_s2450" type="#_x0000_t75" style="position:absolute;left:37384;top:2073;width:829;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">
                  <v:imagedata r:id="rId2726" o:title=""/>
                </v:shape>
                <v:shape id="Ink 1522" o:spid="_x0000_s2451" type="#_x0000_t75" style="position:absolute;left:38215;top:2065;width:1111;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">
                  <v:imagedata r:id="rId2727" o:title=""/>
                </v:shape>
                <v:shape id="Ink 1523" o:spid="_x0000_s2452" type="#_x0000_t75" style="position:absolute;left:36510;top:3959;width:273;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">
                  <v:imagedata r:id="rId2728" o:title=""/>
                </v:shape>
                <v:shape id="Ink 1524" o:spid="_x0000_s2453" type="#_x0000_t75" style="position:absolute;left:36563;top:3779;width:793;height:1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">
                  <v:imagedata r:id="rId2729" o:title=""/>
                </v:shape>
                <v:shape id="Ink 1525" o:spid="_x0000_s2454" type="#_x0000_t75" style="position:absolute;left:37602;top:3566;width:1520;height:2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">
                  <v:imagedata r:id="rId2730" o:title=""/>
                </v:shape>
                <v:shape id="Ink 1526" o:spid="_x0000_s2455" type="#_x0000_t75" style="position:absolute;left:39119;top:4449;width:710;height:2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">
                  <v:imagedata r:id="rId2731" o:title=""/>
                </v:shape>
                <v:shape id="Ink 1527" o:spid="_x0000_s2456" type="#_x0000_t75" style="position:absolute;left:39911;top:4380;width:613;height: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">
                  <v:imagedata r:id="rId2732" o:title=""/>
                </v:shape>
                <v:shape id="Ink 1528" o:spid="_x0000_s2457" type="#_x0000_t75" style="position:absolute;left:36414;top:3127;width:2625;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">
                  <v:imagedata r:id="rId2733" o:title=""/>
                </v:shape>
                <v:shape id="Ink 1529" o:spid="_x0000_s2458" type="#_x0000_t75" style="position:absolute;left:36386;top:5639;width:4568;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">
                  <v:imagedata r:id="rId2734" o:title=""/>
                </v:shape>
                <v:shape id="Ink 1530" o:spid="_x0000_s2459" type="#_x0000_t75" style="position:absolute;left:37110;top:7584;width:1060;height:1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">
                  <v:imagedata r:id="rId2735" o:title=""/>
                </v:shape>
                <v:shape id="Ink 1531" o:spid="_x0000_s2460" type="#_x0000_t75" style="position:absolute;left:38082;top:8175;width:632;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">
                  <v:imagedata r:id="rId2736" o:title=""/>
                </v:shape>
                <v:shape id="Ink 1532" o:spid="_x0000_s2461" type="#_x0000_t75" style="position:absolute;left:38799;top:8239;width:1149;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">
                  <v:imagedata r:id="rId2737" o:title=""/>
                </v:shape>
                <v:shape id="Ink 1533" o:spid="_x0000_s2462" type="#_x0000_t75" style="position:absolute;left:40844;top:7685;width:234;height: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">
                  <v:imagedata r:id="rId2738" o:title=""/>
                </v:shape>
                <v:shape id="Ink 1534" o:spid="_x0000_s2463" type="#_x0000_t75" style="position:absolute;left:41287;top:7696;width:270;height:1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">
                  <v:imagedata r:id="rId2739" o:title=""/>
                </v:shape>
                <v:shape id="Ink 1535" o:spid="_x0000_s2464" type="#_x0000_t75" style="position:absolute;left:41391;top:7595;width:789;height:1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">
                  <v:imagedata r:id="rId2740" o:title=""/>
                </v:shape>
                <v:shape id="Ink 1536" o:spid="_x0000_s2465" type="#_x0000_t75" style="position:absolute;left:42266;top:8081;width:349;height: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">
                  <v:imagedata r:id="rId2741" o:title=""/>
                </v:shape>
                <v:shape id="Ink 1546" o:spid="_x0000_s2466" type="#_x0000_t75" style="position:absolute;left:37161;top:10255;width:1120;height:1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">
                  <v:imagedata r:id="rId2742" o:title=""/>
                </v:shape>
                <v:shape id="Ink 1547" o:spid="_x0000_s2467" type="#_x0000_t75" style="position:absolute;left:37174;top:10301;width:55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">
                  <v:imagedata r:id="rId2743" o:title=""/>
                </v:shape>
                <v:shape id="Ink 1548" o:spid="_x0000_s2468" type="#_x0000_t75" style="position:absolute;left:37876;top:10928;width:652;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">
                  <v:imagedata r:id="rId2744" o:title=""/>
                </v:shape>
                <v:shape id="Ink 1549" o:spid="_x0000_s2469" type="#_x0000_t75" style="position:absolute;left:38331;top:10943;width:1437;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">
                  <v:imagedata r:id="rId2745" o:title=""/>
                </v:shape>
                <v:shape id="Ink 1550" o:spid="_x0000_s2470" type="#_x0000_t75" style="position:absolute;left:39929;top:10201;width:1207;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">
                  <v:imagedata r:id="rId2746" o:title=""/>
                </v:shape>
                <v:shape id="Ink 1551" o:spid="_x0000_s2471" type="#_x0000_t75" style="position:absolute;left:41012;top:10841;width:655;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">
                  <v:imagedata r:id="rId2747" o:title=""/>
                </v:shape>
                <v:shape id="Ink 1552" o:spid="_x0000_s2472" type="#_x0000_t75" style="position:absolute;left:41783;top:10929;width:797;height: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">
                  <v:imagedata r:id="rId2748" o:title=""/>
                </v:shape>
                <v:shape id="Ink 1553" o:spid="_x0000_s2473" type="#_x0000_t75" style="position:absolute;left:42340;top:10903;width:580;height: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">
                  <v:imagedata r:id="rId2749" o:title=""/>
                </v:shape>
                <v:shape id="Ink 1554" o:spid="_x0000_s2474" type="#_x0000_t75" style="position:absolute;left:42996;top:10313;width:304;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">
                  <v:imagedata r:id="rId2750" o:title=""/>
                </v:shape>
                <v:rect id="Rectangle 1586" o:spid="_x0000_s2475" style="position:absolute;left:35410;top:13;width:25985;height:2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" filled="f" strokecolor="black [3200]" strokeweight="1.5pt">
                  <v:stroke joinstyle="round"/>
                </v:rect>
                <v:rect id="Rectangle 1587" o:spid="_x0000_s2476" style="position:absolute;left:125;top:1060;width:29828;height:21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" filled="f" strokecolor="black [3200]" strokeweight="1.5pt">
                  <v:stroke joinstyle="round"/>
                </v:rect>
                <v:rect id="Rectangle 1588" o:spid="_x0000_s2477" style="position:absolute;left:25341;top:20134;width:12906;height:12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" fillcolor="white [3201]" strokecolor="#e84c22 [3204]" strokeweight="1.5pt">
                  <v:textbox>
                    <w:txbxContent>
                      <w:p w14:paraId="31A7F91F" w14:textId="02D46BE9" w:rsidR="00D863A0" w:rsidRPr="007153FB" w:rsidRDefault="00D863A0" w:rsidP="007153FB">
                        <w:pPr>
                          <w:jc w:val="center"/>
                          <w:rPr>
                            <w:rFonts w:eastAsia="Batang"/>
                            <w:szCs w:val="22"/>
                          </w:rPr>
                        </w:pPr>
                        <w:r>
                          <w:rPr>
                            <w:rFonts w:eastAsia="Batang"/>
                            <w:szCs w:val="22"/>
                          </w:rPr>
                          <w:t>On hover displays further information about login detail requirements (left box) – i.e. password.</w:t>
                        </w:r>
                      </w:p>
                    </w:txbxContent>
                  </v:textbox>
                </v:rect>
                <v:shape id="Ink 1589" o:spid="_x0000_s2478" type="#_x0000_t75" style="position:absolute;left:43367;top:8086;width:266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">
                  <v:imagedata r:id="rId2751" o:title=""/>
                </v:shape>
                <v:shape id="Ink 1590" o:spid="_x0000_s2479" type="#_x0000_t75" style="position:absolute;left:43886;top:10411;width:2653;height: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">
                  <v:imagedata r:id="rId2752" o:title=""/>
                </v:shape>
                <v:shape id="Ink 1605" o:spid="_x0000_s2480" type="#_x0000_t75" style="position:absolute;left:36326;top:13150;width:992;height:1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">
                  <v:imagedata r:id="rId2753" o:title=""/>
                </v:shape>
                <v:shape id="Ink 1606" o:spid="_x0000_s2481" type="#_x0000_t75" style="position:absolute;left:37028;top:14031;width:712;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">
                  <v:imagedata r:id="rId2754" o:title=""/>
                </v:shape>
                <v:shape id="Ink 1607" o:spid="_x0000_s2482" type="#_x0000_t75" style="position:absolute;left:37810;top:12952;width:599;height: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">
                  <v:imagedata r:id="rId2755" o:title=""/>
                </v:shape>
                <v:shape id="Ink 1608" o:spid="_x0000_s2483" type="#_x0000_t75" style="position:absolute;left:38281;top:13863;width:1067;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">
                  <v:imagedata r:id="rId2756" o:title=""/>
                </v:shape>
                <v:shape id="Ink 1609" o:spid="_x0000_s2484" type="#_x0000_t75" style="position:absolute;left:39412;top:13067;width:96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">
                  <v:imagedata r:id="rId2757" o:title=""/>
                </v:shape>
                <v:shape id="Ink 1610" o:spid="_x0000_s2485" type="#_x0000_t75" style="position:absolute;left:40020;top:12862;width:786;height:1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">
                  <v:imagedata r:id="rId2758" o:title=""/>
                </v:shape>
                <v:shape id="Ink 1611" o:spid="_x0000_s2486" type="#_x0000_t75" style="position:absolute;left:40793;top:13642;width:540;height: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">
                  <v:imagedata r:id="rId2759" o:title=""/>
                </v:shape>
                <v:shape id="Ink 1612" o:spid="_x0000_s2487" type="#_x0000_t75" style="position:absolute;left:41201;top:12534;width:1391;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">
                  <v:imagedata r:id="rId2760" o:title=""/>
                </v:shape>
                <v:shape id="Ink 1613" o:spid="_x0000_s2488" type="#_x0000_t75" style="position:absolute;left:42258;top:13763;width:292;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">
                  <v:imagedata r:id="rId2761" o:title=""/>
                </v:shape>
                <v:shape id="Ink 1615" o:spid="_x0000_s2489" type="#_x0000_t75" style="position:absolute;left:36892;top:15947;width:1585;height: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">
                  <v:imagedata r:id="rId2762" o:title=""/>
                </v:shape>
                <v:shape id="Ink 1616" o:spid="_x0000_s2490" type="#_x0000_t75" style="position:absolute;left:38566;top:15389;width:760;height: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">
                  <v:imagedata r:id="rId2763" o:title=""/>
                </v:shape>
                <v:shape id="Ink 1617" o:spid="_x0000_s2491" type="#_x0000_t75" style="position:absolute;left:39322;top:16002;width:1996;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">
                  <v:imagedata r:id="rId2764" o:title=""/>
                </v:shape>
                <v:shape id="Ink 1618" o:spid="_x0000_s2492" type="#_x0000_t75" style="position:absolute;left:41367;top:15472;width:782;height: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">
                  <v:imagedata r:id="rId2765" o:title=""/>
                </v:shape>
                <v:shape id="Ink 1619" o:spid="_x0000_s2493" type="#_x0000_t75" style="position:absolute;left:41906;top:16058;width:2300;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">
                  <v:imagedata r:id="rId2766" o:title=""/>
                </v:shape>
                <v:shape id="Ink 1620" o:spid="_x0000_s2494" type="#_x0000_t75" style="position:absolute;left:47512;top:1824;width:429;height:1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">
                  <v:imagedata r:id="rId2767" o:title=""/>
                </v:shape>
                <v:shape id="Ink 1621" o:spid="_x0000_s2495" type="#_x0000_t75" style="position:absolute;left:47692;top:1716;width:872;height: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">
                  <v:imagedata r:id="rId2768" o:title=""/>
                </v:shape>
                <v:shape id="Ink 1622" o:spid="_x0000_s2496" type="#_x0000_t75" style="position:absolute;left:47752;top:2317;width:623;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">
                  <v:imagedata r:id="rId2769" o:title=""/>
                </v:shape>
                <v:shape id="Ink 1623" o:spid="_x0000_s2497" type="#_x0000_t75" style="position:absolute;left:48404;top:1662;width:1719;height:1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">
                  <v:imagedata r:id="rId2770" o:title=""/>
                </v:shape>
                <v:shape id="Ink 1624" o:spid="_x0000_s2498" type="#_x0000_t75" style="position:absolute;left:51090;top:1911;width:858;height:1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">
                  <v:imagedata r:id="rId2771" o:title=""/>
                </v:shape>
                <v:shape id="Ink 1625" o:spid="_x0000_s2499" type="#_x0000_t75" style="position:absolute;left:52036;top:2338;width:2066;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">
                  <v:imagedata r:id="rId2772" o:title=""/>
                </v:shape>
                <v:shape id="Ink 1626" o:spid="_x0000_s2500" type="#_x0000_t75" style="position:absolute;left:54460;top:1879;width:343;height: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">
                  <v:imagedata r:id="rId2773" o:title=""/>
                </v:shape>
                <v:shape id="Ink 1627" o:spid="_x0000_s2501" type="#_x0000_t75" style="position:absolute;left:49005;top:4448;width:2250;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">
                  <v:imagedata r:id="rId2774" o:title=""/>
                </v:shape>
                <v:shape id="Ink 1630" o:spid="_x0000_s2502" type="#_x0000_t75" style="position:absolute;left:51320;top:3945;width:1881;height: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">
                  <v:imagedata r:id="rId2775" o:title=""/>
                </v:shape>
                <v:shape id="Ink 1631" o:spid="_x0000_s2503" type="#_x0000_t75" style="position:absolute;left:53564;top:4564;width:316;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">
                  <v:imagedata r:id="rId2776" o:title=""/>
                </v:shape>
                <v:shape id="Ink 1632" o:spid="_x0000_s2504" type="#_x0000_t75" style="position:absolute;left:50088;top:6800;width:332;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">
                  <v:imagedata r:id="rId2777" o:title=""/>
                </v:shape>
                <v:shape id="Ink 1633" o:spid="_x0000_s2505" type="#_x0000_t75" style="position:absolute;left:49981;top:6789;width:704;height:1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">
                  <v:imagedata r:id="rId2778" o:title=""/>
                </v:shape>
                <v:shape id="Ink 1634" o:spid="_x0000_s2506" type="#_x0000_t75" style="position:absolute;left:50604;top:6879;width:984;height:1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">
                  <v:imagedata r:id="rId2779" o:title=""/>
                </v:shape>
                <v:shape id="Ink 1635" o:spid="_x0000_s2507" type="#_x0000_t75" style="position:absolute;left:51335;top:6684;width:854;height: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">
                  <v:imagedata r:id="rId2780" o:title=""/>
                </v:shape>
                <v:shape id="Ink 1636" o:spid="_x0000_s2508" type="#_x0000_t75" style="position:absolute;left:52367;top:7077;width:328;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">
                  <v:imagedata r:id="rId2781" o:title=""/>
                </v:shape>
                <v:shape id="Ink 1637" o:spid="_x0000_s2509" type="#_x0000_t75" style="position:absolute;left:48394;top:9071;width:580;height:1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">
                  <v:imagedata r:id="rId2782" o:title=""/>
                </v:shape>
                <v:shape id="Ink 1638" o:spid="_x0000_s2510" type="#_x0000_t75" style="position:absolute;left:48487;top:8959;width:642;height:1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">
                  <v:imagedata r:id="rId2783" o:title=""/>
                </v:shape>
                <v:shape id="Ink 1639" o:spid="_x0000_s2511" type="#_x0000_t75" style="position:absolute;left:49053;top:8898;width:749;height:1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">
                  <v:imagedata r:id="rId2784" o:title=""/>
                </v:shape>
                <v:shape id="Ink 1640" o:spid="_x0000_s2512" type="#_x0000_t75" style="position:absolute;left:49704;top:8517;width:1387;height: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">
                  <v:imagedata r:id="rId2785" o:title=""/>
                </v:shape>
                <v:shape id="Ink 1643" o:spid="_x0000_s2513" type="#_x0000_t75" style="position:absolute;left:50946;top:9626;width:757;height: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">
                  <v:imagedata r:id="rId2786" o:title=""/>
                </v:shape>
                <v:shape id="Ink 1644" o:spid="_x0000_s2514" type="#_x0000_t75" style="position:absolute;left:51611;top:9661;width:436;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">
                  <v:imagedata r:id="rId2787" o:title=""/>
                </v:shape>
                <v:shape id="Ink 1645" o:spid="_x0000_s2515" type="#_x0000_t75" style="position:absolute;left:51990;top:9611;width:530;height: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">
                  <v:imagedata r:id="rId2788" o:title=""/>
                </v:shape>
                <v:shape id="Ink 1646" o:spid="_x0000_s2516" type="#_x0000_t75" style="position:absolute;left:52623;top:9315;width:212;height: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">
                  <v:imagedata r:id="rId2789" o:title=""/>
                </v:shape>
                <v:shape id="Ink 1647" o:spid="_x0000_s2517" type="#_x0000_t75" style="position:absolute;left:52587;top:9967;width:219;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">
                  <v:imagedata r:id="rId2790" o:title=""/>
                </v:shape>
                <v:shape id="Ink 1648" o:spid="_x0000_s2518" type="#_x0000_t75" style="position:absolute;left:48503;top:11332;width:402;height: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">
                  <v:imagedata r:id="rId2791" o:title=""/>
                </v:shape>
                <v:shape id="Ink 1649" o:spid="_x0000_s2519" type="#_x0000_t75" style="position:absolute;left:48614;top:11221;width:551;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">
                  <v:imagedata r:id="rId2792" o:title=""/>
                </v:shape>
                <v:shape id="Ink 1650" o:spid="_x0000_s2520" type="#_x0000_t75" style="position:absolute;left:48952;top:11102;width:1268;height:1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">
                  <v:imagedata r:id="rId2793" o:title=""/>
                </v:shape>
                <v:shape id="Ink 1651" o:spid="_x0000_s2521" type="#_x0000_t75" style="position:absolute;left:50298;top:11588;width:1798;height:1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">
                  <v:imagedata r:id="rId2794" o:title=""/>
                </v:shape>
                <v:shape id="Ink 1652" o:spid="_x0000_s2522" type="#_x0000_t75" style="position:absolute;left:52086;top:12119;width:195;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">
                  <v:imagedata r:id="rId2795" o:title=""/>
                </v:shape>
                <v:shape id="Ink 1653" o:spid="_x0000_s2523" type="#_x0000_t75" style="position:absolute;left:48124;top:13531;width:703;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">
                  <v:imagedata r:id="rId2796" o:title=""/>
                </v:shape>
                <v:shape id="Ink 1654" o:spid="_x0000_s2524" type="#_x0000_t75" style="position:absolute;left:48418;top:13484;width:677;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">
                  <v:imagedata r:id="rId2797" o:title=""/>
                </v:shape>
                <v:shape id="Ink 1655" o:spid="_x0000_s2525" type="#_x0000_t75" style="position:absolute;left:48959;top:13950;width:1236;height: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">
                  <v:imagedata r:id="rId2798" o:title=""/>
                </v:shape>
                <v:shape id="Ink 1656" o:spid="_x0000_s2526" type="#_x0000_t75" style="position:absolute;left:50061;top:14075;width:1199;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">
                  <v:imagedata r:id="rId2799" o:title=""/>
                </v:shape>
                <v:shape id="Ink 1657" o:spid="_x0000_s2527" type="#_x0000_t75" style="position:absolute;left:51335;top:13233;width:916;height: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">
                  <v:imagedata r:id="rId2800" o:title=""/>
                </v:shape>
                <v:shape id="Ink 1658" o:spid="_x0000_s2528" type="#_x0000_t75" style="position:absolute;left:46885;top:15547;width:628;height:1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">
                  <v:imagedata r:id="rId2801" o:title=""/>
                </v:shape>
                <v:shape id="Ink 1659" o:spid="_x0000_s2529" type="#_x0000_t75" style="position:absolute;left:47116;top:15469;width:602;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">
                  <v:imagedata r:id="rId2802" o:title=""/>
                </v:shape>
                <v:shape id="Ink 1660" o:spid="_x0000_s2530" type="#_x0000_t75" style="position:absolute;left:47692;top:15994;width:1578;height: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">
                  <v:imagedata r:id="rId2803" o:title=""/>
                </v:shape>
                <v:shape id="Ink 1661" o:spid="_x0000_s2531" type="#_x0000_t75" style="position:absolute;left:49042;top:15976;width:1715;height:1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">
                  <v:imagedata r:id="rId2804" o:title=""/>
                </v:shape>
                <v:shape id="Ink 1662" o:spid="_x0000_s2532" type="#_x0000_t75" style="position:absolute;left:50723;top:15868;width:988;height:1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">
                  <v:imagedata r:id="rId2805" o:title=""/>
                </v:shape>
                <v:shape id="Ink 1663" o:spid="_x0000_s2533" type="#_x0000_t75" style="position:absolute;left:51777;top:15565;width:230;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">
                  <v:imagedata r:id="rId2806" o:title=""/>
                </v:shape>
                <v:shape id="Ink 1664" o:spid="_x0000_s2534" type="#_x0000_t75" style="position:absolute;left:46367;top:17790;width:832;height:1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">
                  <v:imagedata r:id="rId2807" o:title=""/>
                </v:shape>
                <v:shape id="Ink 1665" o:spid="_x0000_s2535" type="#_x0000_t75" style="position:absolute;left:47112;top:18327;width:1416;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">
                  <v:imagedata r:id="rId2808" o:title=""/>
                </v:shape>
                <v:shape id="Ink 1666" o:spid="_x0000_s2536" type="#_x0000_t75" style="position:absolute;left:48290;top:18226;width:494;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">
                  <v:imagedata r:id="rId2809" o:title=""/>
                </v:shape>
                <v:shape id="Ink 1667" o:spid="_x0000_s2537" type="#_x0000_t75" style="position:absolute;left:48840;top:18338;width:851;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">
                  <v:imagedata r:id="rId2810" o:title=""/>
                </v:shape>
                <v:shape id="Ink 1668" o:spid="_x0000_s2538" type="#_x0000_t75" style="position:absolute;left:49481;top:18284;width:919;height: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">
                  <v:imagedata r:id="rId2811" o:title=""/>
                </v:shape>
                <v:shape id="Ink 1669" o:spid="_x0000_s2539" type="#_x0000_t75" style="position:absolute;left:50284;top:18201;width:1240;height:1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">
                  <v:imagedata r:id="rId2812" o:title=""/>
                </v:shape>
                <v:shape id="Ink 1670" o:spid="_x0000_s2540" type="#_x0000_t75" style="position:absolute;left:51669;top:17955;width:273;height: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">
                  <v:imagedata r:id="rId2813" o:title=""/>
                </v:shape>
                <v:shape id="Ink 1672" o:spid="_x0000_s2541" type="#_x0000_t75" style="position:absolute;left:55524;top:1967;width:2524;height: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">
                  <v:imagedata r:id="rId2814" o:title=""/>
                </v:shape>
                <v:shape id="Ink 1673" o:spid="_x0000_s2542" type="#_x0000_t75" style="position:absolute;left:54509;top:5240;width:2823;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">
                  <v:imagedata r:id="rId2815" o:title=""/>
                </v:shape>
                <v:shape id="Ink 1674" o:spid="_x0000_s2543" type="#_x0000_t75" style="position:absolute;left:53904;top:7263;width:2535;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">
                  <v:imagedata r:id="rId2816" o:title=""/>
                </v:shape>
                <v:shape id="Ink 1675" o:spid="_x0000_s2544" type="#_x0000_t75" style="position:absolute;left:53663;top:9783;width:2772;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">
                  <v:imagedata r:id="rId2817" o:title=""/>
                </v:shape>
                <v:shape id="Ink 1676" o:spid="_x0000_s2545" type="#_x0000_t75" style="position:absolute;left:53598;top:11648;width:2772;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">
                  <v:imagedata r:id="rId2818" o:title=""/>
                </v:shape>
                <v:shape id="Ink 1677" o:spid="_x0000_s2546" type="#_x0000_t75" style="position:absolute;left:53368;top:14053;width:3298;height: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">
                  <v:imagedata r:id="rId2819" o:title=""/>
                </v:shape>
                <v:shape id="Ink 1678" o:spid="_x0000_s2547" type="#_x0000_t75" style="position:absolute;left:53678;top:15727;width:2901;height: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">
                  <v:imagedata r:id="rId2820" o:title=""/>
                </v:shape>
                <v:shape id="Ink 1679" o:spid="_x0000_s2548" type="#_x0000_t75" style="position:absolute;left:52976;top:17782;width:2696;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">
                  <v:imagedata r:id="rId2821" o:title=""/>
                </v:shape>
                <v:shape id="Ink 1680" o:spid="_x0000_s2549" type="#_x0000_t75" style="position:absolute;left:41122;top:20641;width:1002;height: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">
                  <v:imagedata r:id="rId2822" o:title=""/>
                </v:shape>
                <v:shape id="Ink 1681" o:spid="_x0000_s2550" type="#_x0000_t75" style="position:absolute;left:41269;top:20955;width:1006;height: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">
                  <v:imagedata r:id="rId2823" o:title=""/>
                </v:shape>
                <v:shape id="Ink 1682" o:spid="_x0000_s2551" type="#_x0000_t75" style="position:absolute;left:42378;top:21703;width:840;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">
                  <v:imagedata r:id="rId2824" o:title=""/>
                </v:shape>
                <v:shape id="Ink 1683" o:spid="_x0000_s2552" type="#_x0000_t75" style="position:absolute;left:43174;top:21729;width:681;height:1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">
                  <v:imagedata r:id="rId2825" o:title=""/>
                </v:shape>
                <v:shape id="Ink 1684" o:spid="_x0000_s2553" type="#_x0000_t75" style="position:absolute;left:44056;top:21729;width:1067;height: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">
                  <v:imagedata r:id="rId2826" o:title=""/>
                </v:shape>
                <v:shape id="Ink 1685" o:spid="_x0000_s2554" type="#_x0000_t75" style="position:absolute;left:45251;top:21726;width:728;height: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">
                  <v:imagedata r:id="rId2827" o:title=""/>
                </v:shape>
                <v:shape id="Ink 1686" o:spid="_x0000_s2555" type="#_x0000_t75" style="position:absolute;left:46356;top:21650;width:599;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">
                  <v:imagedata r:id="rId2828" o:title=""/>
                </v:shape>
                <v:shape id="Ink 1687" o:spid="_x0000_s2556" type="#_x0000_t75" style="position:absolute;left:47659;top:21625;width:1114;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">
                  <v:imagedata r:id="rId2829" o:title=""/>
                </v:shape>
                <v:shape id="Ink 1688" o:spid="_x0000_s2557" type="#_x0000_t75" style="position:absolute;left:48923;top:20605;width:1618;height:1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">
                  <v:imagedata r:id="rId2830" o:title=""/>
                </v:shape>
                <v:shape id="Ink 1689" o:spid="_x0000_s2558" type="#_x0000_t75" style="position:absolute;left:50535;top:20561;width:2372;height:1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">
                  <v:imagedata r:id="rId2831" o:title=""/>
                </v:shape>
                <v:shape id="Ink 1690" o:spid="_x0000_s2559" type="#_x0000_t75" style="position:absolute;left:52547;top:21631;width:742;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">
                  <v:imagedata r:id="rId2832" o:title=""/>
                </v:shape>
                <v:shape id="Ink 1691" o:spid="_x0000_s2560" type="#_x0000_t75" style="position:absolute;left:40761;top:20407;width:12891;height:2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">
                  <v:imagedata r:id="rId2833" o:title=""/>
                </v:shape>
                <v:shape id="Ink 1697" o:spid="_x0000_s2561" type="#_x0000_t75" style="position:absolute;left:5702;top:2327;width:1228;height: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">
                  <v:imagedata r:id="rId2834" o:title=""/>
                </v:shape>
                <v:shape id="Ink 1698" o:spid="_x0000_s2562" type="#_x0000_t75" style="position:absolute;left:6897;top:2943;width:563;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">
                  <v:imagedata r:id="rId2835" o:title=""/>
                </v:shape>
                <v:shape id="Ink 1699" o:spid="_x0000_s2563" type="#_x0000_t75" style="position:absolute;left:7523;top:2994;width:1352;height:1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">
                  <v:imagedata r:id="rId2836" o:title=""/>
                </v:shape>
                <v:shape id="Ink 1700" o:spid="_x0000_s2564" type="#_x0000_t75" style="position:absolute;left:9395;top:2353;width:865;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">
                  <v:imagedata r:id="rId2837" o:title=""/>
                </v:shape>
                <v:shape id="Ink 1701" o:spid="_x0000_s2565" type="#_x0000_t75" style="position:absolute;left:10242;top:2176;width:695;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">
                  <v:imagedata r:id="rId2838" o:title=""/>
                </v:shape>
                <v:shape id="Ink 1702" o:spid="_x0000_s2566" type="#_x0000_t75" style="position:absolute;left:11041;top:3008;width:785;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">
                  <v:imagedata r:id="rId2839" o:title=""/>
                </v:shape>
                <v:shape id="Ink 1703" o:spid="_x0000_s2567" type="#_x0000_t75" style="position:absolute;left:11741;top:2233;width:2034;height: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">
                  <v:imagedata r:id="rId2840" o:title=""/>
                </v:shape>
                <v:shape id="Ink 1704" o:spid="_x0000_s2568" type="#_x0000_t75" style="position:absolute;left:13694;top:2212;width:497;height:1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">
                  <v:imagedata r:id="rId2841" o:title=""/>
                </v:shape>
                <v:shape id="Ink 1705" o:spid="_x0000_s2569" type="#_x0000_t75" style="position:absolute;left:802;top:2428;width:800;height:1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">
                  <v:imagedata r:id="rId2842" o:title=""/>
                </v:shape>
                <v:shape id="Ink 1706" o:spid="_x0000_s2570" type="#_x0000_t75" style="position:absolute;left:842;top:2299;width:1031;height:1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">
                  <v:imagedata r:id="rId2843" o:title=""/>
                </v:shape>
                <v:shape id="Ink 1707" o:spid="_x0000_s2571" type="#_x0000_t75" style="position:absolute;left:1810;top:2951;width:966;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">
                  <v:imagedata r:id="rId2844" o:title=""/>
                </v:shape>
                <v:shape id="Ink 1708" o:spid="_x0000_s2572" type="#_x0000_t75" style="position:absolute;left:2890;top:2975;width:1157;height: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">
                  <v:imagedata r:id="rId2845" o:title=""/>
                </v:shape>
                <v:shape id="Ink 1710" o:spid="_x0000_s2573" type="#_x0000_t75" style="position:absolute;left:851;top:4116;width:13479;height: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">
                  <v:imagedata r:id="rId2846" o:title=""/>
                </v:shape>
                <v:shape id="Ink 1711" o:spid="_x0000_s2574" type="#_x0000_t75" style="position:absolute;left:4352;top:2209;width:249;height: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">
                  <v:imagedata r:id="rId2847" o:title=""/>
                </v:shape>
                <v:shape id="Ink 1712" o:spid="_x0000_s2575" type="#_x0000_t75" style="position:absolute;left:1623;top:5809;width:1286;height:1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">
                  <v:imagedata r:id="rId2848" o:title=""/>
                </v:shape>
                <v:shape id="Ink 1713" o:spid="_x0000_s2576" type="#_x0000_t75" style="position:absolute;left:3279;top:6327;width:1855;height:1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">
                  <v:imagedata r:id="rId2849" o:title=""/>
                </v:shape>
                <v:shape id="Ink 1714" o:spid="_x0000_s2577" type="#_x0000_t75" style="position:absolute;left:6299;top:5927;width:340;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">
                  <v:imagedata r:id="rId2850" o:title=""/>
                </v:shape>
                <v:shape id="Ink 1715" o:spid="_x0000_s2578" type="#_x0000_t75" style="position:absolute;left:6872;top:5992;width:343;height:1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">
                  <v:imagedata r:id="rId2851" o:title=""/>
                </v:shape>
                <v:shape id="Ink 1716" o:spid="_x0000_s2579" type="#_x0000_t75" style="position:absolute;left:7016;top:5873;width:1552;height:1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">
                  <v:imagedata r:id="rId2852" o:title=""/>
                </v:shape>
                <v:shape id="Ink 1717" o:spid="_x0000_s2580" type="#_x0000_t75" style="position:absolute;left:8221;top:6711;width:2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">
                  <v:imagedata r:id="rId2853" o:title=""/>
                </v:shape>
                <v:shape id="Ink 1727" o:spid="_x0000_s2581" type="#_x0000_t75" style="position:absolute;left:914;top:8599;width:1067;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">
                  <v:imagedata r:id="rId2854" o:title=""/>
                </v:shape>
                <v:shape id="Ink 1728" o:spid="_x0000_s2582" type="#_x0000_t75" style="position:absolute;left:1925;top:9113;width:1172;height: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">
                  <v:imagedata r:id="rId2855" o:title=""/>
                </v:shape>
                <v:shape id="Ink 1729" o:spid="_x0000_s2583" type="#_x0000_t75" style="position:absolute;left:3340;top:8393;width:905;height: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">
                  <v:imagedata r:id="rId2856" o:title=""/>
                </v:shape>
                <v:shape id="Ink 1730" o:spid="_x0000_s2584" type="#_x0000_t75" style="position:absolute;left:4379;top:9152;width:58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">
                  <v:imagedata r:id="rId2857" o:title=""/>
                </v:shape>
                <v:shape id="Ink 1731" o:spid="_x0000_s2585" type="#_x0000_t75" style="position:absolute;left:5829;top:8746;width:316;height:1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">
                  <v:imagedata r:id="rId2858" o:title=""/>
                </v:shape>
                <v:shape id="Ink 1734" o:spid="_x0000_s2586" type="#_x0000_t75" style="position:absolute;left:6263;top:8721;width:484;height:1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">
                  <v:imagedata r:id="rId2859" o:title=""/>
                </v:shape>
                <v:shape id="Ink 1735" o:spid="_x0000_s2587" type="#_x0000_t75" style="position:absolute;left:6447;top:8782;width:746;height:1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">
                  <v:imagedata r:id="rId2860" o:title=""/>
                </v:shape>
                <v:shape id="Ink 1736" o:spid="_x0000_s2588" type="#_x0000_t75" style="position:absolute;left:7673;top:9105;width:260;height: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">
                  <v:imagedata r:id="rId2861" o:title=""/>
                </v:shape>
                <v:shape id="Ink 1737" o:spid="_x0000_s2589" type="#_x0000_t75" style="position:absolute;left:1378;top:11057;width:757;height:1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">
                  <v:imagedata r:id="rId2862" o:title=""/>
                </v:shape>
                <v:shape id="Ink 1738" o:spid="_x0000_s2590" type="#_x0000_t75" style="position:absolute;left:1245;top:11180;width:563;height: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">
                  <v:imagedata r:id="rId2863" o:title=""/>
                </v:shape>
                <v:shape id="Ink 1739" o:spid="_x0000_s2591" type="#_x0000_t75" style="position:absolute;left:2008;top:11763;width:2003;height: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">
                  <v:imagedata r:id="rId2864" o:title=""/>
                </v:shape>
                <v:shape id="Ink 1740" o:spid="_x0000_s2592" type="#_x0000_t75" style="position:absolute;left:4111;top:11788;width:865;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">
                  <v:imagedata r:id="rId2865" o:title=""/>
                </v:shape>
                <v:shape id="Ink 1741" o:spid="_x0000_s2593" type="#_x0000_t75" style="position:absolute;left:4938;top:11792;width:1114;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">
                  <v:imagedata r:id="rId2866" o:title=""/>
                </v:shape>
                <v:shape id="Ink 1743" o:spid="_x0000_s2594" type="#_x0000_t75" style="position:absolute;left:6166;top:11572;width:927;height:1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">
                  <v:imagedata r:id="rId2867" o:title=""/>
                </v:shape>
                <v:shape id="Ink 1744" o:spid="_x0000_s2595" type="#_x0000_t75" style="position:absolute;left:6976;top:11666;width:880;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">
                  <v:imagedata r:id="rId2868" o:title=""/>
                </v:shape>
                <v:shape id="Ink 1745" o:spid="_x0000_s2596" type="#_x0000_t75" style="position:absolute;left:8201;top:11478;width:395;height: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">
                  <v:imagedata r:id="rId2869" o:title=""/>
                </v:shape>
                <v:shape id="Ink 1746" o:spid="_x0000_s2597" type="#_x0000_t75" style="position:absolute;left:3412;top:14074;width:847;height: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">
                  <v:imagedata r:id="rId2870" o:title=""/>
                </v:shape>
                <v:shape id="Ink 1747" o:spid="_x0000_s2598" type="#_x0000_t75" style="position:absolute;left:4399;top:14708;width:731;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">
                  <v:imagedata r:id="rId2871" o:title=""/>
                </v:shape>
                <v:shape id="Ink 1748" o:spid="_x0000_s2599" type="#_x0000_t75" style="position:absolute;left:5414;top:14787;width:707;height: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">
                  <v:imagedata r:id="rId2872" o:title=""/>
                </v:shape>
                <v:shape id="Ink 1749" o:spid="_x0000_s2600" type="#_x0000_t75" style="position:absolute;left:6354;top:14650;width:695;height: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">
                  <v:imagedata r:id="rId2873" o:title=""/>
                </v:shape>
                <v:shape id="Ink 1750" o:spid="_x0000_s2601" type="#_x0000_t75" style="position:absolute;left:7602;top:13646;width:1175;height: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">
                  <v:imagedata r:id="rId2874" o:title=""/>
                </v:shape>
                <v:shape id="Ink 1751" o:spid="_x0000_s2602" type="#_x0000_t75" style="position:absolute;left:8519;top:14948;width:234;height: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">
                  <v:imagedata r:id="rId2875" o:title=""/>
                </v:shape>
                <v:shape id="Ink 1759" o:spid="_x0000_s2603" type="#_x0000_t75" style="position:absolute;left:1015;top:16432;width:832;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">
                  <v:imagedata r:id="rId2876" o:title=""/>
                </v:shape>
                <v:shape id="Ink 1760" o:spid="_x0000_s2604" type="#_x0000_t75" style="position:absolute;left:1860;top:17167;width:783;height: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">
                  <v:imagedata r:id="rId2877" o:title=""/>
                </v:shape>
                <v:shape id="Ink 1761" o:spid="_x0000_s2605" type="#_x0000_t75" style="position:absolute;left:2751;top:17142;width:478;height:1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">
                  <v:imagedata r:id="rId2878" o:title=""/>
                </v:shape>
                <v:shape id="Ink 1763" o:spid="_x0000_s2606" type="#_x0000_t75" style="position:absolute;left:5434;top:17054;width:36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">
                  <v:imagedata r:id="rId2879" o:title=""/>
                </v:shape>
                <v:shape id="Ink 1764" o:spid="_x0000_s2607" type="#_x0000_t75" style="position:absolute;left:5662;top:17196;width:880;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">
                  <v:imagedata r:id="rId2880" o:title=""/>
                </v:shape>
                <v:shape id="Ink 1767" o:spid="_x0000_s2608" type="#_x0000_t75" style="position:absolute;left:3801;top:18502;width:1110;height:1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">
                  <v:imagedata r:id="rId2881" o:title=""/>
                </v:shape>
                <v:shape id="Ink 1768" o:spid="_x0000_s2609" type="#_x0000_t75" style="position:absolute;left:4902;top:18920;width:376;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">
                  <v:imagedata r:id="rId2882" o:title=""/>
                </v:shape>
                <v:shape id="Ink 1769" o:spid="_x0000_s2610" type="#_x0000_t75" style="position:absolute;left:5320;top:18992;width:966;height: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">
                  <v:imagedata r:id="rId2883" o:title=""/>
                </v:shape>
                <v:shape id="Ink 1770" o:spid="_x0000_s2611" type="#_x0000_t75" style="position:absolute;left:6500;top:19056;width:691;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">
                  <v:imagedata r:id="rId2884" o:title=""/>
                </v:shape>
                <v:shape id="Ink 1771" o:spid="_x0000_s2612" type="#_x0000_t75" style="position:absolute;left:7083;top:19034;width:2714;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">
                  <v:imagedata r:id="rId2885" o:title=""/>
                </v:shape>
                <v:shape id="Ink 1772" o:spid="_x0000_s2613" type="#_x0000_t75" style="position:absolute;left:10023;top:18805;width:355;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">
                  <v:imagedata r:id="rId2886" o:title=""/>
                </v:shape>
                <v:shape id="Ink 1773" o:spid="_x0000_s2614" type="#_x0000_t75" style="position:absolute;left:4244;top:20493;width:422;height: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">
                  <v:imagedata r:id="rId2887" o:title=""/>
                </v:shape>
                <v:shape id="Ink 1774" o:spid="_x0000_s2615" type="#_x0000_t75" style="position:absolute;left:4658;top:20331;width:490;height: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">
                  <v:imagedata r:id="rId2888" o:title=""/>
                </v:shape>
                <v:shape id="Ink 1775" o:spid="_x0000_s2616" type="#_x0000_t75" style="position:absolute;left:4964;top:20835;width:1283;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">
                  <v:imagedata r:id="rId2889" o:title=""/>
                </v:shape>
                <v:shape id="Ink 1776" o:spid="_x0000_s2617" type="#_x0000_t75" style="position:absolute;left:6253;top:20821;width:569;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">
                  <v:imagedata r:id="rId2890" o:title=""/>
                </v:shape>
                <v:shape id="Ink 1777" o:spid="_x0000_s2618" type="#_x0000_t75" style="position:absolute;left:6846;top:20947;width:1399;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">
                  <v:imagedata r:id="rId2891" o:title=""/>
                </v:shape>
                <v:shape id="Ink 1778" o:spid="_x0000_s2619" type="#_x0000_t75" style="position:absolute;left:8449;top:21047;width:422;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">
                  <v:imagedata r:id="rId2892" o:title=""/>
                </v:shape>
                <v:shape id="Ink 1779" o:spid="_x0000_s2620" type="#_x0000_t75" style="position:absolute;left:8916;top:20183;width:1240;height:1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">
                  <v:imagedata r:id="rId2893" o:title=""/>
                </v:shape>
                <v:shape id="Ink 1780" o:spid="_x0000_s2621" type="#_x0000_t75" style="position:absolute;left:9927;top:21095;width:180;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">
                  <v:imagedata r:id="rId2894" o:title=""/>
                </v:shape>
                <v:shape id="Ink 1781" o:spid="_x0000_s2622" type="#_x0000_t75" style="position:absolute;left:9682;top:5293;width:6862;height:2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">
                  <v:imagedata r:id="rId2895" o:title=""/>
                </v:shape>
                <v:shape id="Ink 1782" o:spid="_x0000_s2623" type="#_x0000_t75" style="position:absolute;left:9689;top:5369;width:7204;height: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">
                  <v:imagedata r:id="rId2896" o:title=""/>
                </v:shape>
                <v:shape id="Ink 1783" o:spid="_x0000_s2624" type="#_x0000_t75" style="position:absolute;left:9365;top:7781;width:6693;height:2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">
                  <v:imagedata r:id="rId2897" o:title=""/>
                </v:shape>
                <v:shape id="Ink 1784" o:spid="_x0000_s2625" type="#_x0000_t75" style="position:absolute;left:9459;top:8094;width:6455;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">
                  <v:imagedata r:id="rId2898" o:title=""/>
                </v:shape>
                <v:shape id="Ink 1785" o:spid="_x0000_s2626" type="#_x0000_t75" style="position:absolute;left:9340;top:10722;width:3917;height:2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">
                  <v:imagedata r:id="rId2899" o:title=""/>
                </v:shape>
                <v:shape id="Ink 1786" o:spid="_x0000_s2627" type="#_x0000_t75" style="position:absolute;left:9668;top:10931;width:3582;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">
                  <v:imagedata r:id="rId2900" o:title=""/>
                </v:shape>
                <v:shape id="Ink 1787" o:spid="_x0000_s2628" type="#_x0000_t75" style="position:absolute;left:11965;top:10993;width:243;height:1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">
                  <v:imagedata r:id="rId2901" o:title=""/>
                </v:shape>
                <v:shape id="Ink 1788" o:spid="_x0000_s2629" type="#_x0000_t75" style="position:absolute;left:11937;top:11732;width:1229;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">
                  <v:imagedata r:id="rId2902" o:title=""/>
                </v:shape>
                <v:shape id="Ink 1789" o:spid="_x0000_s2630" type="#_x0000_t75" style="position:absolute;left:12167;top:11133;width:920;height: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">
                  <v:imagedata r:id="rId2903" o:title=""/>
                </v:shape>
                <v:shape id="Ink 1790" o:spid="_x0000_s2631" type="#_x0000_t75" style="position:absolute;left:12211;top:11867;width:832;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">
                  <v:imagedata r:id="rId2904" o:title=""/>
                </v:shape>
                <v:shape id="Ink 1791" o:spid="_x0000_s2632" type="#_x0000_t75" style="position:absolute;left:9668;top:13458;width:7149;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">
                  <v:imagedata r:id="rId2905" o:title=""/>
                </v:shape>
                <v:shape id="Ink 1792" o:spid="_x0000_s2633" type="#_x0000_t75" style="position:absolute;left:9700;top:13645;width:7398;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">
                  <v:imagedata r:id="rId2906" o:title=""/>
                </v:shape>
                <v:shape id="Ink 1793" o:spid="_x0000_s2634" type="#_x0000_t75" style="position:absolute;left:14984;top:13822;width:276;height:1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">
                  <v:imagedata r:id="rId2907" o:title=""/>
                </v:shape>
                <v:shape id="Ink 1794" o:spid="_x0000_s2635" type="#_x0000_t75" style="position:absolute;left:15116;top:14233;width:1268;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">
                  <v:imagedata r:id="rId2908" o:title=""/>
                </v:shape>
                <v:shape id="Ink 1795" o:spid="_x0000_s2636" type="#_x0000_t75" style="position:absolute;left:6768;top:16018;width:587;height:1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">
                  <v:imagedata r:id="rId2909" o:title=""/>
                </v:shape>
                <v:shape id="Ink 1796" o:spid="_x0000_s2637" type="#_x0000_t75" style="position:absolute;left:6782;top:17124;width:911;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">
                  <v:imagedata r:id="rId2910" o:title=""/>
                </v:shape>
                <v:shape id="Ink 1797" o:spid="_x0000_s2638" type="#_x0000_t75" style="position:absolute;left:7836;top:17145;width:1867;height: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">
                  <v:imagedata r:id="rId2911" o:title=""/>
                </v:shape>
                <v:shape id="Ink 1798" o:spid="_x0000_s2639" type="#_x0000_t75" style="position:absolute;left:9561;top:16220;width:1416;height:1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">
                  <v:imagedata r:id="rId2912" o:title=""/>
                </v:shape>
                <v:shape id="Ink 1799" o:spid="_x0000_s2640" type="#_x0000_t75" style="position:absolute;left:10544;top:17044;width:1333;height: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">
                  <v:imagedata r:id="rId2913" o:title=""/>
                </v:shape>
                <v:shape id="Ink 1800" o:spid="_x0000_s2641" type="#_x0000_t75" style="position:absolute;left:11822;top:17012;width:940;height: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">
                  <v:imagedata r:id="rId2914" o:title=""/>
                </v:shape>
                <v:shape id="Ink 1801" o:spid="_x0000_s2642" type="#_x0000_t75" style="position:absolute;left:11061;top:18465;width:7736;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">
                  <v:imagedata r:id="rId2915" o:title=""/>
                </v:shape>
                <v:shape id="Ink 1802" o:spid="_x0000_s2643" type="#_x0000_t75" style="position:absolute;left:11061;top:18170;width:7942;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">
                  <v:imagedata r:id="rId2916" o:title=""/>
                </v:shape>
                <v:shape id="Ink 1803" o:spid="_x0000_s2644" type="#_x0000_t75" style="position:absolute;left:11036;top:20168;width:8211;height:1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">
                  <v:imagedata r:id="rId2917" o:title=""/>
                </v:shape>
                <v:shape id="Ink 1809" o:spid="_x0000_s2645" type="#_x0000_t75" style="position:absolute;left:20375;top:18675;width:977;height:1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">
                  <v:imagedata r:id="rId2918" o:title=""/>
                </v:shape>
                <v:shape id="Ink 1810" o:spid="_x0000_s2646" type="#_x0000_t75" style="position:absolute;left:20932;top:20863;width:191;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">
                  <v:imagedata r:id="rId2919" o:title=""/>
                </v:shape>
                <v:shape id="Ink 1819" o:spid="_x0000_s2647" type="#_x0000_t75" style="position:absolute;left:23745;top:9405;width:969;height:1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">
                  <v:imagedata r:id="rId2920" o:title=""/>
                </v:shape>
                <v:shape id="Ink 1820" o:spid="_x0000_s2648" type="#_x0000_t75" style="position:absolute;left:24764;top:9920;width:1448;height: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">
                  <v:imagedata r:id="rId2921" o:title=""/>
                </v:shape>
                <v:shape id="Ink 1821" o:spid="_x0000_s2649" type="#_x0000_t75" style="position:absolute;left:26139;top:10150;width:1099;height: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">
                  <v:imagedata r:id="rId2922" o:title=""/>
                </v:shape>
                <v:shape id="Ink 1822" o:spid="_x0000_s2650" type="#_x0000_t75" style="position:absolute;left:27338;top:8962;width:1200;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">
                  <v:imagedata r:id="rId2923" o:title=""/>
                </v:shape>
                <v:shape id="Ink 1823" o:spid="_x0000_s2651" type="#_x0000_t75" style="position:absolute;left:23597;top:11331;width:1114;height:1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">
                  <v:imagedata r:id="rId2924" o:title=""/>
                </v:shape>
                <v:shape id="Ink 1824" o:spid="_x0000_s2652" type="#_x0000_t75" style="position:absolute;left:24252;top:12404;width:1658;height: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">
                  <v:imagedata r:id="rId2925" o:title=""/>
                </v:shape>
                <v:shape id="Ink 1825" o:spid="_x0000_s2653" type="#_x0000_t75" style="position:absolute;left:25799;top:10977;width:2992;height:2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">
                  <v:imagedata r:id="rId2926" o:title=""/>
                </v:shape>
                <v:rect id="Rectangle 1857" o:spid="_x0000_s2654" style="position:absolute;left:125;top:16125;width:22362;height:6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" filled="f" strokecolor="black [3200]" strokeweight="1.5pt">
                  <v:stroke joinstyle="round"/>
                </v:rect>
                <v:rect id="Rectangle 1858" o:spid="_x0000_s2655" style="position:absolute;left:125;top:1060;width:22362;height:15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" filled="f" strokecolor="black [3200]" strokeweight="1.5pt">
                  <v:stroke joinstyle="round"/>
                </v:rect>
                <v:shape id="Ink 1861" o:spid="_x0000_s2656" type="#_x0000_t75" style="position:absolute;left:23019;top:8701;width:6300;height:5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">
                  <v:imagedata r:id="rId2927" o:title=""/>
                </v:shape>
                <v:shape id="Ink 1862" o:spid="_x0000_s2657" type="#_x0000_t75" style="position:absolute;left:3496;top:17244;width:238;height: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">
                  <v:imagedata r:id="rId2928" o:title=""/>
                </v:shape>
                <v:shape id="Ink 1863" o:spid="_x0000_s2658" type="#_x0000_t75" style="position:absolute;left:3512;top:16852;width:977;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">
                  <v:imagedata r:id="rId2929" o:title=""/>
                </v:shape>
                <v:rect id="Rectangle 1866" o:spid="_x0000_s2659" style="position:absolute;left:64760;top:24;width:23705;height:2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" filled="f" strokecolor="black [3200]" strokeweight="1.5pt">
                  <v:stroke joinstyle="round"/>
                </v:rect>
                <v:shape id="Ink 1867" o:spid="_x0000_s2660" type="#_x0000_t75" style="position:absolute;left:65834;top:1231;width:881;height:1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">
                  <v:imagedata r:id="rId2930" o:title=""/>
                </v:shape>
                <v:shape id="Ink 1868" o:spid="_x0000_s2661" type="#_x0000_t75" style="position:absolute;left:66711;top:2165;width:823;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">
                  <v:imagedata r:id="rId2931" o:title=""/>
                </v:shape>
                <v:shape id="Ink 1869" o:spid="_x0000_s2662" type="#_x0000_t75" style="position:absolute;left:67536;top:2158;width:1110;height: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">
                  <v:imagedata r:id="rId2932" o:title=""/>
                </v:shape>
                <v:shape id="Ink 1870" o:spid="_x0000_s2663" type="#_x0000_t75" style="position:absolute;left:65839;top:4050;width:262;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">
                  <v:imagedata r:id="rId2933" o:title=""/>
                </v:shape>
                <v:shape id="Ink 1871" o:spid="_x0000_s2664" type="#_x0000_t75" style="position:absolute;left:65885;top:3866;width:792;height:1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">
                  <v:imagedata r:id="rId2729" o:title=""/>
                </v:shape>
                <v:shape id="Ink 1872" o:spid="_x0000_s2665" type="#_x0000_t75" style="position:absolute;left:66923;top:3654;width:1516;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">
                  <v:imagedata r:id="rId2934" o:title=""/>
                </v:shape>
                <v:shape id="Ink 1873" o:spid="_x0000_s2666" type="#_x0000_t75" style="position:absolute;left:68454;top:4549;width:690;height:1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">
                  <v:imagedata r:id="rId2935" o:title=""/>
                </v:shape>
                <v:shape id="Ink 1874" o:spid="_x0000_s2667" type="#_x0000_t75" style="position:absolute;left:69238;top:4470;width:607;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">
                  <v:imagedata r:id="rId2936" o:title=""/>
                </v:shape>
                <v:shape id="Ink 1875" o:spid="_x0000_s2668" type="#_x0000_t75" style="position:absolute;left:65736;top:3216;width:2621;height: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">
                  <v:imagedata r:id="rId2733" o:title=""/>
                </v:shape>
                <v:shape id="Ink 1876" o:spid="_x0000_s2669" type="#_x0000_t75" style="position:absolute;left:65710;top:5730;width:4565;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">
                  <v:imagedata r:id="rId2937" o:title=""/>
                </v:shape>
                <v:shape id="Ink 1877" o:spid="_x0000_s2670" type="#_x0000_t75" style="position:absolute;left:66431;top:7670;width:1059;height:1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">
                  <v:imagedata r:id="rId2735" o:title=""/>
                </v:shape>
                <v:shape id="Ink 1878" o:spid="_x0000_s2671" type="#_x0000_t75" style="position:absolute;left:67409;top:8260;width:627;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">
                  <v:imagedata r:id="rId2938" o:title=""/>
                </v:shape>
                <v:shape id="Ink 1879" o:spid="_x0000_s2672" type="#_x0000_t75" style="position:absolute;left:68120;top:8330;width:1148;height: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">
                  <v:imagedata r:id="rId2939" o:title=""/>
                </v:shape>
                <v:shape id="Ink 1880" o:spid="_x0000_s2673" type="#_x0000_t75" style="position:absolute;left:70169;top:7771;width:225;height:1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">
                  <v:imagedata r:id="rId2940" o:title=""/>
                </v:shape>
                <v:shape id="Ink 1881" o:spid="_x0000_s2674" type="#_x0000_t75" style="position:absolute;left:70612;top:7784;width:260;height:1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">
                  <v:imagedata r:id="rId2941" o:title=""/>
                </v:shape>
                <v:shape id="Ink 1882" o:spid="_x0000_s2675" type="#_x0000_t75" style="position:absolute;left:70717;top:7683;width:786;height:1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">
                  <v:imagedata r:id="rId2942" o:title=""/>
                </v:shape>
                <v:shape id="Ink 1883" o:spid="_x0000_s2676" type="#_x0000_t75" style="position:absolute;left:71589;top:8172;width:344;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">
                  <v:imagedata r:id="rId2741" o:title=""/>
                </v:shape>
                <v:shape id="Ink 1884" o:spid="_x0000_s2677" type="#_x0000_t75" style="position:absolute;left:66482;top:10343;width:1116;height:1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">
                  <v:imagedata r:id="rId2943" o:title=""/>
                </v:shape>
                <v:shape id="Ink 1885" o:spid="_x0000_s2678" type="#_x0000_t75" style="position:absolute;left:66499;top:10391;width:549;height: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">
                  <v:imagedata r:id="rId2944" o:title=""/>
                </v:shape>
                <v:shape id="Ink 1886" o:spid="_x0000_s2679" type="#_x0000_t75" style="position:absolute;left:67197;top:11014;width:64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">
                  <v:imagedata r:id="rId2945" o:title=""/>
                </v:shape>
                <v:shape id="Ink 1887" o:spid="_x0000_s2680" type="#_x0000_t75" style="position:absolute;left:67656;top:11029;width:1434;height: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">
                  <v:imagedata r:id="rId2946" o:title=""/>
                </v:shape>
                <v:shape id="Ink 1888" o:spid="_x0000_s2681" type="#_x0000_t75" style="position:absolute;left:69250;top:10292;width:1206;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">
                  <v:imagedata r:id="rId2947" o:title=""/>
                </v:shape>
                <v:shape id="Ink 1889" o:spid="_x0000_s2682" type="#_x0000_t75" style="position:absolute;left:70334;top:10931;width:651;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">
                  <v:imagedata r:id="rId2747" o:title=""/>
                </v:shape>
                <v:shape id="Ink 1890" o:spid="_x0000_s2683" type="#_x0000_t75" style="position:absolute;left:71105;top:11016;width:792;height:1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">
                  <v:imagedata r:id="rId2948" o:title=""/>
                </v:shape>
                <v:shape id="Ink 1891" o:spid="_x0000_s2684" type="#_x0000_t75" style="position:absolute;left:71661;top:10988;width:575;height: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">
                  <v:imagedata r:id="rId2749" o:title=""/>
                </v:shape>
                <v:shape id="Ink 1892" o:spid="_x0000_s2685" type="#_x0000_t75" style="position:absolute;left:72317;top:10400;width:304;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">
                  <v:imagedata r:id="rId2949" o:title=""/>
                </v:shape>
                <v:shape id="Ink 1893" o:spid="_x0000_s2686" type="#_x0000_t75" style="position:absolute;left:72689;top:8175;width:2659;height: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">
                  <v:imagedata r:id="rId2950" o:title=""/>
                </v:shape>
                <v:shape id="Ink 1894" o:spid="_x0000_s2687" type="#_x0000_t75" style="position:absolute;left:73210;top:10500;width:2653;height: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">
                  <v:imagedata r:id="rId2951" o:title=""/>
                </v:shape>
                <v:shape id="Ink 1895" o:spid="_x0000_s2688" type="#_x0000_t75" style="position:absolute;left:65650;top:13239;width:989;height:1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">
                  <v:imagedata r:id="rId2952" o:title=""/>
                </v:shape>
                <v:shape id="Ink 1896" o:spid="_x0000_s2689" type="#_x0000_t75" style="position:absolute;left:66352;top:14119;width:709;height: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">
                  <v:imagedata r:id="rId2754" o:title=""/>
                </v:shape>
                <v:shape id="Ink 1897" o:spid="_x0000_s2690" type="#_x0000_t75" style="position:absolute;left:67137;top:13042;width:594;height:1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">
                  <v:imagedata r:id="rId2953" o:title=""/>
                </v:shape>
                <v:shape id="Ink 1898" o:spid="_x0000_s2691" type="#_x0000_t75" style="position:absolute;left:67606;top:13951;width:1065;height: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">
                  <v:imagedata r:id="rId2954" o:title=""/>
                </v:shape>
                <v:shape id="Ink 1899" o:spid="_x0000_s2692" type="#_x0000_t75" style="position:absolute;left:68736;top:13156;width:957;height:1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">
                  <v:imagedata r:id="rId2955" o:title=""/>
                </v:shape>
                <v:shape id="Ink 1900" o:spid="_x0000_s2693" type="#_x0000_t75" style="position:absolute;left:69346;top:12947;width:779;height:1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">
                  <v:imagedata r:id="rId2956" o:title=""/>
                </v:shape>
                <v:shape id="Ink 1901" o:spid="_x0000_s2694" type="#_x0000_t75" style="position:absolute;left:70118;top:13732;width:537;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">
                  <v:imagedata r:id="rId2759" o:title=""/>
                </v:shape>
                <v:shape id="Ink 1902" o:spid="_x0000_s2695" type="#_x0000_t75" style="position:absolute;left:70527;top:12623;width:1389;height:1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">
                  <v:imagedata r:id="rId2760" o:title=""/>
                </v:shape>
                <v:shape id="Ink 1903" o:spid="_x0000_s2696" type="#_x0000_t75" style="position:absolute;left:71585;top:13852;width:289;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">
                  <v:imagedata r:id="rId2761" o:title=""/>
                </v:shape>
                <v:shape id="Ink 1904" o:spid="_x0000_s2697" type="#_x0000_t75" style="position:absolute;left:66215;top:16033;width:1580;height: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">
                  <v:imagedata r:id="rId2957" o:title=""/>
                </v:shape>
                <v:shape id="Ink 1905" o:spid="_x0000_s2698" type="#_x0000_t75" style="position:absolute;left:67892;top:15474;width:760;height:1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">
                  <v:imagedata r:id="rId2958" o:title=""/>
                </v:shape>
                <v:shape id="Ink 1906" o:spid="_x0000_s2699" type="#_x0000_t75" style="position:absolute;left:68647;top:16090;width:1993;height: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">
                  <v:imagedata r:id="rId2959" o:title=""/>
                </v:shape>
                <v:shape id="Ink 1907" o:spid="_x0000_s2700" type="#_x0000_t75" style="position:absolute;left:70692;top:15556;width:779;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">
                  <v:imagedata r:id="rId2960" o:title=""/>
                </v:shape>
                <v:shape id="Ink 1908" o:spid="_x0000_s2701" type="#_x0000_t75" style="position:absolute;left:71229;top:16145;width:2297;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">
                  <v:imagedata r:id="rId2961" o:title=""/>
                </v:shape>
                <v:shape id="Ink 1909" o:spid="_x0000_s2702" type="#_x0000_t75" style="position:absolute;left:76833;top:1917;width:422;height:1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">
                  <v:imagedata r:id="rId2962" o:title=""/>
                </v:shape>
                <v:shape id="Ink 1910" o:spid="_x0000_s2703" type="#_x0000_t75" style="position:absolute;left:77017;top:1810;width:868;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">
                  <v:imagedata r:id="rId2963" o:title=""/>
                </v:shape>
                <v:shape id="Ink 1911" o:spid="_x0000_s2704" type="#_x0000_t75" style="position:absolute;left:77077;top:2404;width:620;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">
                  <v:imagedata r:id="rId2964" o:title=""/>
                </v:shape>
                <v:shape id="Ink 1912" o:spid="_x0000_s2705" type="#_x0000_t75" style="position:absolute;left:77727;top:1752;width:1714;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">
                  <v:imagedata r:id="rId2965" o:title=""/>
                </v:shape>
                <v:shape id="Ink 1913" o:spid="_x0000_s2706" type="#_x0000_t75" style="position:absolute;left:80414;top:1999;width:855;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">
                  <v:imagedata r:id="rId2966" o:title=""/>
                </v:shape>
                <v:shape id="Ink 1914" o:spid="_x0000_s2707" type="#_x0000_t75" style="position:absolute;left:81357;top:2428;width:2062;height: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">
                  <v:imagedata r:id="rId2967" o:title=""/>
                </v:shape>
                <v:shape id="Ink 1915" o:spid="_x0000_s2708" type="#_x0000_t75" style="position:absolute;left:83787;top:1967;width:339;height: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">
                  <v:imagedata r:id="rId2968" o:title=""/>
                </v:shape>
                <v:shape id="Ink 1916" o:spid="_x0000_s2709" type="#_x0000_t75" style="position:absolute;left:78328;top:4536;width:2246;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">
                  <v:imagedata r:id="rId2774" o:title=""/>
                </v:shape>
                <v:shape id="Ink 1917" o:spid="_x0000_s2710" type="#_x0000_t75" style="position:absolute;left:80642;top:4031;width:1879;height:1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">
                  <v:imagedata r:id="rId2969" o:title=""/>
                </v:shape>
                <v:shape id="Ink 1918" o:spid="_x0000_s2711" type="#_x0000_t75" style="position:absolute;left:82886;top:4654;width:312;height: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">
                  <v:imagedata r:id="rId2970" o:title=""/>
                </v:shape>
                <v:shape id="Ink 1919" o:spid="_x0000_s2712" type="#_x0000_t75" style="position:absolute;left:79410;top:6889;width:336;height:1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">
                  <v:imagedata r:id="rId2971" o:title=""/>
                </v:shape>
                <v:shape id="Ink 1920" o:spid="_x0000_s2713" type="#_x0000_t75" style="position:absolute;left:79303;top:6876;width:696;height:1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">
                  <v:imagedata r:id="rId2972" o:title=""/>
                </v:shape>
                <v:shape id="Ink 1921" o:spid="_x0000_s2714" type="#_x0000_t75" style="position:absolute;left:79925;top:6965;width:983;height:1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">
                  <v:imagedata r:id="rId2973" o:title=""/>
                </v:shape>
                <v:shape id="Ink 1922" o:spid="_x0000_s2715" type="#_x0000_t75" style="position:absolute;left:80661;top:6775;width:850;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">
                  <v:imagedata r:id="rId2974" o:title=""/>
                </v:shape>
                <v:shape id="Ink 1923" o:spid="_x0000_s2716" type="#_x0000_t75" style="position:absolute;left:81692;top:7168;width:325;height: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">
                  <v:imagedata r:id="rId2975" o:title=""/>
                </v:shape>
                <v:shape id="Ink 1924" o:spid="_x0000_s2717" type="#_x0000_t75" style="position:absolute;left:77715;top:9162;width:576;height:1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">
                  <v:imagedata r:id="rId2976" o:title=""/>
                </v:shape>
                <v:shape id="Ink 1925" o:spid="_x0000_s2718" type="#_x0000_t75" style="position:absolute;left:77811;top:9048;width:639;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">
                  <v:imagedata r:id="rId2783" o:title=""/>
                </v:shape>
                <v:shape id="Ink 1926" o:spid="_x0000_s2719" type="#_x0000_t75" style="position:absolute;left:78376;top:8984;width:747;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">
                  <v:imagedata r:id="rId2977" o:title=""/>
                </v:shape>
                <v:shape id="Ink 1927" o:spid="_x0000_s2720" type="#_x0000_t75" style="position:absolute;left:79029;top:8603;width:1383;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">
                  <v:imagedata r:id="rId2978" o:title=""/>
                </v:shape>
                <v:shape id="Ink 1928" o:spid="_x0000_s2721" type="#_x0000_t75" style="position:absolute;left:80268;top:9715;width:754;height: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">
                  <v:imagedata r:id="rId2979" o:title=""/>
                </v:shape>
                <v:shape id="Ink 1929" o:spid="_x0000_s2722" type="#_x0000_t75" style="position:absolute;left:80932;top:9750;width:429;height: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">
                  <v:imagedata r:id="rId2980" o:title=""/>
                </v:shape>
                <v:shape id="Ink 1930" o:spid="_x0000_s2723" type="#_x0000_t75" style="position:absolute;left:81316;top:9702;width:525;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">
                  <v:imagedata r:id="rId2981" o:title=""/>
                </v:shape>
                <v:shape id="Ink 1931" o:spid="_x0000_s2724" type="#_x0000_t75" style="position:absolute;left:81958;top:9405;width:187;height: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">
                  <v:imagedata r:id="rId2789" o:title=""/>
                </v:shape>
                <v:shape id="Ink 1932" o:spid="_x0000_s2725" type="#_x0000_t75" style="position:absolute;left:81920;top:10081;width:194;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">
                  <v:imagedata r:id="rId2790" o:title=""/>
                </v:shape>
                <v:shape id="Ink 1933" o:spid="_x0000_s2726" type="#_x0000_t75" style="position:absolute;left:77823;top:11423;width:398;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">
                  <v:imagedata r:id="rId2982" o:title=""/>
                </v:shape>
                <v:shape id="Ink 1934" o:spid="_x0000_s2727" type="#_x0000_t75" style="position:absolute;left:77937;top:11308;width:551;height: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">
                  <v:imagedata r:id="rId2983" o:title=""/>
                </v:shape>
                <v:shape id="Ink 1935" o:spid="_x0000_s2728" type="#_x0000_t75" style="position:absolute;left:78274;top:11188;width:1262;height:1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">
                  <v:imagedata r:id="rId2984" o:title=""/>
                </v:shape>
                <v:shape id="Ink 1936" o:spid="_x0000_s2729" type="#_x0000_t75" style="position:absolute;left:79620;top:11677;width:1796;height: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">
                  <v:imagedata r:id="rId2985" o:title=""/>
                </v:shape>
                <v:shape id="Ink 1937" o:spid="_x0000_s2730" type="#_x0000_t75" style="position:absolute;left:81434;top:12213;width:137;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">
                  <v:imagedata r:id="rId2795" o:title=""/>
                </v:shape>
                <v:shape id="Ink 1938" o:spid="_x0000_s2731" type="#_x0000_t75" style="position:absolute;left:77448;top:13620;width:697;height:1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">
                  <v:imagedata r:id="rId2986" o:title=""/>
                </v:shape>
                <v:shape id="Ink 1939" o:spid="_x0000_s2732" type="#_x0000_t75" style="position:absolute;left:77744;top:13573;width:671;height: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">
                  <v:imagedata r:id="rId2987" o:title=""/>
                </v:shape>
                <v:shape id="Ink 1940" o:spid="_x0000_s2733" type="#_x0000_t75" style="position:absolute;left:78280;top:14040;width:1231;height: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">
                  <v:imagedata r:id="rId2988" o:title=""/>
                </v:shape>
                <v:shape id="Ink 1941" o:spid="_x0000_s2734" type="#_x0000_t75" style="position:absolute;left:79385;top:14160;width:1199;height: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">
                  <v:imagedata r:id="rId2989" o:title=""/>
                </v:shape>
                <v:shape id="Ink 1942" o:spid="_x0000_s2735" type="#_x0000_t75" style="position:absolute;left:80661;top:13321;width:913;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">
                  <v:imagedata r:id="rId2800" o:title=""/>
                </v:shape>
                <v:shape id="Ink 1943" o:spid="_x0000_s2736" type="#_x0000_t75" style="position:absolute;left:76210;top:15633;width:627;height:1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">
                  <v:imagedata r:id="rId2801" o:title=""/>
                </v:shape>
                <v:shape id="Ink 1944" o:spid="_x0000_s2737" type="#_x0000_t75" style="position:absolute;left:76439;top:15557;width:601;height: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">
                  <v:imagedata r:id="rId2990" o:title=""/>
                </v:shape>
                <v:shape id="Ink 1945" o:spid="_x0000_s2738" type="#_x0000_t75" style="position:absolute;left:77016;top:16084;width:1574;height: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">
                  <v:imagedata r:id="rId2991" o:title=""/>
                </v:shape>
                <v:shape id="Ink 1946" o:spid="_x0000_s2739" type="#_x0000_t75" style="position:absolute;left:78362;top:16065;width:1714;height:1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">
                  <v:imagedata r:id="rId2804" o:title=""/>
                </v:shape>
                <v:shape id="Ink 1947" o:spid="_x0000_s2740" type="#_x0000_t75" style="position:absolute;left:80045;top:15956;width:983;height:1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">
                  <v:imagedata r:id="rId2992" o:title=""/>
                </v:shape>
                <v:shape id="Ink 1948" o:spid="_x0000_s2741" type="#_x0000_t75" style="position:absolute;left:81108;top:15649;width:217;height: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">
                  <v:imagedata r:id="rId2806" o:title=""/>
                </v:shape>
                <v:shape id="Ink 1949" o:spid="_x0000_s2742" type="#_x0000_t75" style="position:absolute;left:75689;top:17874;width:831;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">
                  <v:imagedata r:id="rId2993" o:title=""/>
                </v:shape>
                <v:shape id="Ink 1950" o:spid="_x0000_s2743" type="#_x0000_t75" style="position:absolute;left:76438;top:18415;width:1415;height: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">
                  <v:imagedata r:id="rId2994" o:title=""/>
                </v:shape>
                <v:shape id="Ink 1951" o:spid="_x0000_s2744" type="#_x0000_t75" style="position:absolute;left:77614;top:18312;width:493;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">
                  <v:imagedata r:id="rId2995" o:title=""/>
                </v:shape>
                <v:shape id="Ink 1952" o:spid="_x0000_s2745" type="#_x0000_t75" style="position:absolute;left:78166;top:18427;width:849;height: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">
                  <v:imagedata r:id="rId2996" o:title=""/>
                </v:shape>
                <v:shape id="Ink 1953" o:spid="_x0000_s2746" type="#_x0000_t75" style="position:absolute;left:78807;top:18370;width:913;height: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">
                  <v:imagedata r:id="rId2997" o:title=""/>
                </v:shape>
                <v:shape id="Ink 1954" o:spid="_x0000_s2747" type="#_x0000_t75" style="position:absolute;left:79607;top:18287;width:1237;height:1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">
                  <v:imagedata r:id="rId2998" o:title=""/>
                </v:shape>
                <v:shape id="Ink 1955" o:spid="_x0000_s2748" type="#_x0000_t75" style="position:absolute;left:80997;top:18043;width:268;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">
                  <v:imagedata r:id="rId2999" o:title=""/>
                </v:shape>
                <v:shape id="Ink 1956" o:spid="_x0000_s2749" type="#_x0000_t75" style="position:absolute;left:84849;top:2060;width:2520;height: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">
                  <v:imagedata r:id="rId3000" o:title=""/>
                </v:shape>
                <v:shape id="Ink 1957" o:spid="_x0000_s2750" type="#_x0000_t75" style="position:absolute;left:83833;top:5331;width:2818;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">
                  <v:imagedata r:id="rId3001" o:title=""/>
                </v:shape>
                <v:shape id="Ink 1958" o:spid="_x0000_s2751" type="#_x0000_t75" style="position:absolute;left:83230;top:7350;width:2532;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">
                  <v:imagedata r:id="rId3002" o:title=""/>
                </v:shape>
                <v:shape id="Ink 1959" o:spid="_x0000_s2752" type="#_x0000_t75" style="position:absolute;left:82989;top:9871;width:2767;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">
                  <v:imagedata r:id="rId3003" o:title=""/>
                </v:shape>
                <v:shape id="Ink 1960" o:spid="_x0000_s2753" type="#_x0000_t75" style="position:absolute;left:82919;top:11737;width:2767;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">
                  <v:imagedata r:id="rId3004" o:title=""/>
                </v:shape>
                <v:shape id="Ink 1961" o:spid="_x0000_s2754" type="#_x0000_t75" style="position:absolute;left:82690;top:14138;width:3294;height: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">
                  <v:imagedata r:id="rId2819" o:title=""/>
                </v:shape>
                <v:shape id="Ink 1962" o:spid="_x0000_s2755" type="#_x0000_t75" style="position:absolute;left:83002;top:15814;width:2900;height: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">
                  <v:imagedata r:id="rId3005" o:title=""/>
                </v:shape>
                <v:shape id="Ink 1963" o:spid="_x0000_s2756" type="#_x0000_t75" style="position:absolute;left:82297;top:17872;width:2691;height: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">
                  <v:imagedata r:id="rId3006" o:title=""/>
                </v:shape>
                <v:rect id="Rectangle 1964" o:spid="_x0000_s2757" style="position:absolute;left:17673;top:25;width:1716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" fillcolor="white [3201]" strokecolor="#e84c22 [3204]" strokeweight="1.5pt">
                  <v:textbox>
                    <w:txbxContent>
                      <w:p w14:paraId="04757D6E" w14:textId="4AEE9D51" w:rsidR="00D863A0" w:rsidRPr="000E61C8" w:rsidRDefault="00D863A0" w:rsidP="005C2129">
                        <w:pPr>
                          <w:jc w:val="center"/>
                          <w:rPr>
                            <w:i/>
                            <w:iCs/>
                            <w:sz w:val="24"/>
                            <w:szCs w:val="24"/>
                          </w:rPr>
                        </w:pPr>
                        <w:r w:rsidRPr="000E61C8">
                          <w:rPr>
                            <w:rFonts w:eastAsia="Batang"/>
                            <w:i/>
                            <w:iCs/>
                            <w:szCs w:val="22"/>
                          </w:rPr>
                          <w:t>Pre-‘pending enrolment’</w:t>
                        </w:r>
                        <w:r>
                          <w:rPr>
                            <w:rFonts w:eastAsia="Batang"/>
                            <w:i/>
                            <w:iCs/>
                            <w:szCs w:val="22"/>
                          </w:rPr>
                          <w:t xml:space="preserve"> </w:t>
                        </w:r>
                        <w:r w:rsidRPr="000E61C8">
                          <w:rPr>
                            <w:rFonts w:eastAsia="Batang"/>
                            <w:szCs w:val="22"/>
                          </w:rPr>
                          <w:t>– i.e. before the student starts filling out details themselves.</w:t>
                        </w:r>
                      </w:p>
                    </w:txbxContent>
                  </v:textbox>
                </v:rect>
                <v:rect id="Rectangle 1965" o:spid="_x0000_s2758" style="position:absolute;left:39142;width:12048;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" fillcolor="white [3201]" strokecolor="#e84c22 [3204]" strokeweight="1.5pt">
                  <v:textbox>
                    <w:txbxContent>
                      <w:p w14:paraId="17B89470" w14:textId="112B93DD" w:rsidR="00D863A0" w:rsidRPr="000E61C8" w:rsidRDefault="00D863A0" w:rsidP="005C2129">
                        <w:pPr>
                          <w:jc w:val="center"/>
                          <w:rPr>
                            <w:i/>
                            <w:iCs/>
                            <w:sz w:val="24"/>
                            <w:szCs w:val="24"/>
                          </w:rPr>
                        </w:pPr>
                        <w:r w:rsidRPr="000E61C8">
                          <w:rPr>
                            <w:rFonts w:eastAsia="Batang"/>
                            <w:i/>
                            <w:iCs/>
                            <w:szCs w:val="22"/>
                          </w:rPr>
                          <w:t>Needs approval</w:t>
                        </w:r>
                      </w:p>
                    </w:txbxContent>
                  </v:textbox>
                </v:rect>
                <v:rect id="Rectangle 1966" o:spid="_x0000_s2759" style="position:absolute;left:67872;width:9060;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" fillcolor="white [3201]" strokecolor="#e84c22 [3204]" strokeweight="1.5pt">
                  <v:textbox>
                    <w:txbxContent>
                      <w:p w14:paraId="03D12EEA" w14:textId="52CC1532" w:rsidR="00D863A0" w:rsidRPr="000E61C8" w:rsidRDefault="00D863A0" w:rsidP="005C2129">
                        <w:pPr>
                          <w:jc w:val="center"/>
                          <w:rPr>
                            <w:i/>
                            <w:iCs/>
                            <w:sz w:val="24"/>
                            <w:szCs w:val="24"/>
                          </w:rPr>
                        </w:pPr>
                        <w:r w:rsidRPr="000E61C8">
                          <w:rPr>
                            <w:rFonts w:eastAsia="Batang"/>
                            <w:i/>
                            <w:iCs/>
                            <w:szCs w:val="22"/>
                          </w:rPr>
                          <w:t>In progress</w:t>
                        </w:r>
                      </w:p>
                    </w:txbxContent>
                  </v:textbox>
                </v:rect>
                <v:rect id="Rectangle 1968" o:spid="_x0000_s2760" style="position:absolute;left:43466;top:24004;width:19326;height:6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" fillcolor="white [3201]" strokecolor="#e84c22 [3204]" strokeweight="1.5pt">
                  <v:textbox>
                    <w:txbxContent>
                      <w:p w14:paraId="7EF91E97" w14:textId="5D7D76E4" w:rsidR="00D863A0" w:rsidRDefault="00D863A0" w:rsidP="005C2129">
                        <w:pPr>
                          <w:jc w:val="center"/>
                          <w:rPr>
                            <w:sz w:val="24"/>
                            <w:szCs w:val="24"/>
                          </w:rPr>
                        </w:pPr>
                        <w:r>
                          <w:rPr>
                            <w:rFonts w:eastAsia="Batang"/>
                            <w:szCs w:val="22"/>
                          </w:rPr>
                          <w:t>Opens a confirmation dialogue to verify member of staff’s intentions.</w:t>
                        </w:r>
                      </w:p>
                    </w:txbxContent>
                  </v:textbox>
                </v:rect>
                <v:shape id="Ink 1972" o:spid="_x0000_s2761" type="#_x0000_t75" style="position:absolute;left:67398;top:20383;width:350;height:1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">
                  <v:imagedata r:id="rId3007" o:title=""/>
                </v:shape>
                <v:shape id="Ink 1973" o:spid="_x0000_s2762" type="#_x0000_t75" style="position:absolute;left:67549;top:20031;width:1790;height:1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">
                  <v:imagedata r:id="rId3008" o:title=""/>
                </v:shape>
                <v:shape id="Ink 1974" o:spid="_x0000_s2763" type="#_x0000_t75" style="position:absolute;left:69600;top:19817;width:2153;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">
                  <v:imagedata r:id="rId3009" o:title=""/>
                </v:shape>
                <v:shape id="Ink 1975" o:spid="_x0000_s2764" type="#_x0000_t75" style="position:absolute;left:66860;top:19195;width:5753;height:3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">
                  <v:imagedata r:id="rId3010" o:title=""/>
                </v:shape>
                <v:shape id="Ink 1976" o:spid="_x0000_s2765" type="#_x0000_t75" style="position:absolute;left:74101;top:20384;width:695;height:1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">
                  <v:imagedata r:id="rId3011" o:title=""/>
                </v:shape>
                <v:shape id="Ink 1977" o:spid="_x0000_s2766" type="#_x0000_t75" style="position:absolute;left:74204;top:20087;width:2160;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">
                  <v:imagedata r:id="rId3012" o:title=""/>
                </v:shape>
                <v:shape id="Ink 1978" o:spid="_x0000_s2767" type="#_x0000_t75" style="position:absolute;left:76329;top:20085;width:772;height: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">
                  <v:imagedata r:id="rId3013" o:title=""/>
                </v:shape>
                <v:shape id="Ink 1979" o:spid="_x0000_s2768" type="#_x0000_t75" style="position:absolute;left:73448;top:19691;width:6847;height:2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">
                  <v:imagedata r:id="rId3014" o:title=""/>
                </v:shape>
                <v:shape id="Ink 1980" o:spid="_x0000_s2769" type="#_x0000_t75" style="position:absolute;left:79568;top:20300;width:3719;height: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">
                  <v:imagedata r:id="rId3015" o:title=""/>
                </v:shape>
                <v:shape id="Ink 1981" o:spid="_x0000_s2770" type="#_x0000_t75" style="position:absolute;left:83331;top:19966;width:851;height: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">
                  <v:imagedata r:id="rId3016" o:title=""/>
                </v:shape>
                <v:shape id="Ink 1982" o:spid="_x0000_s2771" type="#_x0000_t75" style="position:absolute;left:78881;top:19321;width:6148;height:3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">
                  <v:imagedata r:id="rId3017" o:title=""/>
                </v:shape>
                <v:rect id="Rectangle 1983" o:spid="_x0000_s2772" style="position:absolute;left:24448;top:35944;width:24940;height:14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" fillcolor="white [3201]" strokecolor="#e84c22 [3204]" strokeweight="1.5pt">
                  <v:textbox>
                    <w:txbxContent>
                      <w:p w14:paraId="0565D39F" w14:textId="48BB6124" w:rsidR="00D863A0" w:rsidRDefault="00D863A0" w:rsidP="005C2129">
                        <w:pPr>
                          <w:jc w:val="center"/>
                          <w:rPr>
                            <w:sz w:val="24"/>
                            <w:szCs w:val="24"/>
                          </w:rPr>
                        </w:pPr>
                        <w:r>
                          <w:rPr>
                            <w:rFonts w:eastAsia="Batang"/>
                            <w:szCs w:val="22"/>
                          </w:rPr>
                          <w:t>Allows staff to view progress and evidence that has been uploaded so far. The button to view evidence will only appear if a section has been completed and will open the folder where the student has had their evidence uploaded to by the program.</w:t>
                        </w:r>
                      </w:p>
                    </w:txbxContent>
                  </v:textbox>
                </v:rect>
                <v:rect id="Rectangle 1984" o:spid="_x0000_s2773" style="position:absolute;left:64760;top:25114;width:23811;height:2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" filled="f" strokecolor="black [3200]" strokeweight="1.5pt">
                  <v:stroke joinstyle="round"/>
                </v:rect>
                <v:shape id="Ink 1985" o:spid="_x0000_s2774" type="#_x0000_t75" style="position:absolute;left:65691;top:26048;width:563;height: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">
                  <v:imagedata r:id="rId3018" o:title=""/>
                </v:shape>
                <v:shape id="Ink 1986" o:spid="_x0000_s2775" type="#_x0000_t75" style="position:absolute;left:66357;top:26721;width:1618;height: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">
                  <v:imagedata r:id="rId3019" o:title=""/>
                </v:shape>
                <v:shape id="Ink 1987" o:spid="_x0000_s2776" type="#_x0000_t75" style="position:absolute;left:65831;top:27850;width:2491;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">
                  <v:imagedata r:id="rId3020" o:title=""/>
                </v:shape>
                <v:shape id="Ink 1988" o:spid="_x0000_s2777" type="#_x0000_t75" style="position:absolute;left:68546;top:28236;width:1366;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">
                  <v:imagedata r:id="rId3021" o:title=""/>
                </v:shape>
                <v:shape id="Ink 1989" o:spid="_x0000_s2778" type="#_x0000_t75" style="position:absolute;left:65723;top:27609;width:2599;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">
                  <v:imagedata r:id="rId3022" o:title=""/>
                </v:shape>
                <v:shape id="Ink 1990" o:spid="_x0000_s2779" type="#_x0000_t75" style="position:absolute;left:66079;top:29369;width:3823;height: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">
                  <v:imagedata r:id="rId3023" o:title=""/>
                </v:shape>
                <v:shape id="Ink 1991" o:spid="_x0000_s2780" type="#_x0000_t75" style="position:absolute;left:65770;top:30661;width:988;height:1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">
                  <v:imagedata r:id="rId3024" o:title=""/>
                </v:shape>
                <v:shape id="Ink 1992" o:spid="_x0000_s2781" type="#_x0000_t75" style="position:absolute;left:65985;top:30653;width:2042;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">
                  <v:imagedata r:id="rId3025" o:title=""/>
                </v:shape>
                <v:shape id="Ink 1993" o:spid="_x0000_s2782" type="#_x0000_t75" style="position:absolute;left:65867;top:30523;width:4075;height:3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">
                  <v:imagedata r:id="rId3026" o:title=""/>
                </v:shape>
                <v:shape id="Ink 1994" o:spid="_x0000_s2783" type="#_x0000_t75" style="position:absolute;left:65886;top:33210;width:1840;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">
                  <v:imagedata r:id="rId3027" o:title=""/>
                </v:shape>
                <v:shape id="Ink 1995" o:spid="_x0000_s2784" type="#_x0000_t75" style="position:absolute;left:67584;top:32899;width:251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">
                  <v:imagedata r:id="rId3028" o:title=""/>
                </v:shape>
                <v:shape id="Ink 1996" o:spid="_x0000_s2785" type="#_x0000_t75" style="position:absolute;left:69773;top:32961;width:572;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">
                  <v:imagedata r:id="rId3029" o:title=""/>
                </v:shape>
                <v:shape id="Ink 2040" o:spid="_x0000_s2786" type="#_x0000_t75" style="position:absolute;left:71909;top:26946;width:569;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">
                  <v:imagedata r:id="rId3030" o:title=""/>
                </v:shape>
                <v:shape id="Ink 2041" o:spid="_x0000_s2787" type="#_x0000_t75" style="position:absolute;left:72631;top:26769;width:2527;height:1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">
                  <v:imagedata r:id="rId3031" o:title=""/>
                </v:shape>
                <v:shape id="Ink 2042" o:spid="_x0000_s2788" type="#_x0000_t75" style="position:absolute;left:74852;top:27208;width:3139;height:1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">
                  <v:imagedata r:id="rId3032" o:title=""/>
                </v:shape>
                <v:shape id="Ink 2043" o:spid="_x0000_s2789" type="#_x0000_t75" style="position:absolute;left:77921;top:27544;width:587;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">
                  <v:imagedata r:id="rId3033" o:title=""/>
                </v:shape>
                <v:shape id="Ink 2044" o:spid="_x0000_s2790" type="#_x0000_t75" style="position:absolute;left:72035;top:32123;width:684;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">
                  <v:imagedata r:id="rId3034" o:title=""/>
                </v:shape>
                <v:shape id="Ink 2045" o:spid="_x0000_s2791" type="#_x0000_t75" style="position:absolute;left:72808;top:32066;width:1334;height:1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">
                  <v:imagedata r:id="rId3035" o:title=""/>
                </v:shape>
                <v:shape id="Ink 2046" o:spid="_x0000_s2792" type="#_x0000_t75" style="position:absolute;left:74162;top:32152;width:721;height:1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">
                  <v:imagedata r:id="rId3036" o:title=""/>
                </v:shape>
                <v:shape id="Ink 2047" o:spid="_x0000_s2793" type="#_x0000_t75" style="position:absolute;left:71915;top:37415;width:1420;height:1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">
                  <v:imagedata r:id="rId3037" o:title=""/>
                </v:shape>
                <v:shape id="Ink 2048" o:spid="_x0000_s2794" type="#_x0000_t75" style="position:absolute;left:73352;top:38042;width:1848;height:1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">
                  <v:imagedata r:id="rId3038" o:title=""/>
                </v:shape>
                <v:shape id="Ink 2049" o:spid="_x0000_s2795" type="#_x0000_t75" style="position:absolute;left:75246;top:37530;width:1869;height: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">
                  <v:imagedata r:id="rId3039" o:title=""/>
                </v:shape>
                <v:shape id="Ink 2050" o:spid="_x0000_s2796" type="#_x0000_t75" style="position:absolute;left:79087;top:27209;width:1005;height: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">
                  <v:imagedata r:id="rId3040" o:title=""/>
                </v:shape>
                <v:shape id="Ink 2051" o:spid="_x0000_s2797" type="#_x0000_t75" style="position:absolute;left:80351;top:26587;width:1084;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">
                  <v:imagedata r:id="rId3041" o:title=""/>
                </v:shape>
                <v:shape id="Ink 2052" o:spid="_x0000_s2798" type="#_x0000_t75" style="position:absolute;left:82226;top:26644;width:1909;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">
                  <v:imagedata r:id="rId3042" o:title=""/>
                </v:shape>
                <v:shape id="Ink 2053" o:spid="_x0000_s2799" type="#_x0000_t75" style="position:absolute;left:84069;top:27008;width:1884;height:1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">
                  <v:imagedata r:id="rId3043" o:title=""/>
                </v:shape>
                <v:shape id="Ink 2054" o:spid="_x0000_s2800" type="#_x0000_t75" style="position:absolute;left:86053;top:26875;width:1214;height: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">
                  <v:imagedata r:id="rId3044" o:title=""/>
                </v:shape>
                <v:shape id="Ink 2055" o:spid="_x0000_s2801" type="#_x0000_t75" style="position:absolute;left:75767;top:32720;width:772;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">
                  <v:imagedata r:id="rId3045" o:title=""/>
                </v:shape>
                <v:shape id="Ink 2056" o:spid="_x0000_s2802" type="#_x0000_t75" style="position:absolute;left:76872;top:32025;width:2498;height:1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">
                  <v:imagedata r:id="rId3046" o:title=""/>
                </v:shape>
                <v:shape id="Ink 2057" o:spid="_x0000_s2803" type="#_x0000_t75" style="position:absolute;left:80336;top:31666;width:1567;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">
                  <v:imagedata r:id="rId3047" o:title=""/>
                </v:shape>
                <v:shape id="Ink 2058" o:spid="_x0000_s2804" type="#_x0000_t75" style="position:absolute;left:81549;top:32584;width:1344;height: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">
                  <v:imagedata r:id="rId3048" o:title=""/>
                </v:shape>
                <v:shape id="Ink 2059" o:spid="_x0000_s2805" type="#_x0000_t75" style="position:absolute;left:77599;top:31608;width:7013;height:7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">
                  <v:imagedata r:id="rId3049" o:title=""/>
                </v:shape>
                <v:shape id="Ink 2060" o:spid="_x0000_s2806" type="#_x0000_t75" style="position:absolute;left:82459;top:37188;width:2092;height:1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">
                  <v:imagedata r:id="rId3050" o:title=""/>
                </v:shape>
                <v:shape id="Ink 2061" o:spid="_x0000_s2807" type="#_x0000_t75" style="position:absolute;left:84520;top:37289;width:731;height:1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">
                  <v:imagedata r:id="rId3051" o:title=""/>
                </v:shape>
                <v:shape id="Ink 2062" o:spid="_x0000_s2808" type="#_x0000_t75" style="position:absolute;left:70886;top:42799;width:826;height: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">
                  <v:imagedata r:id="rId3052" o:title=""/>
                </v:shape>
                <v:shape id="Ink 2063" o:spid="_x0000_s2809" type="#_x0000_t75" style="position:absolute;left:71040;top:43280;width:741;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">
                  <v:imagedata r:id="rId3053" o:title=""/>
                </v:shape>
                <v:shape id="Ink 2064" o:spid="_x0000_s2810" type="#_x0000_t75" style="position:absolute;left:71300;top:42623;width:800;height: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">
                  <v:imagedata r:id="rId3054" o:title=""/>
                </v:shape>
                <v:shape id="Ink 2066" o:spid="_x0000_s2811" type="#_x0000_t75" style="position:absolute;left:71952;top:43166;width:890;height: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">
                  <v:imagedata r:id="rId3055" o:title=""/>
                </v:shape>
                <v:shape id="Ink 2067" o:spid="_x0000_s2812" type="#_x0000_t75" style="position:absolute;left:72024;top:43277;width:1398;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">
                  <v:imagedata r:id="rId3056" o:title=""/>
                </v:shape>
                <v:shape id="Ink 2068" o:spid="_x0000_s2813" type="#_x0000_t75" style="position:absolute;left:73424;top:42363;width:1942;height:1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">
                  <v:imagedata r:id="rId3057" o:title=""/>
                </v:shape>
                <v:shape id="Ink 2069" o:spid="_x0000_s2814" type="#_x0000_t75" style="position:absolute;left:75162;top:42063;width:2567;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">
                  <v:imagedata r:id="rId3058" o:title=""/>
                </v:shape>
                <v:shape id="Ink 2070" o:spid="_x0000_s2815" type="#_x0000_t75" style="position:absolute;left:72765;top:45193;width:243;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">
                  <v:imagedata r:id="rId3059" o:title=""/>
                </v:shape>
                <v:shape id="Ink 2071" o:spid="_x0000_s2816" type="#_x0000_t75" style="position:absolute;left:72772;top:44941;width:1672;height:1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">
                  <v:imagedata r:id="rId3060" o:title=""/>
                </v:shape>
                <v:shape id="Ink 2072" o:spid="_x0000_s2817" type="#_x0000_t75" style="position:absolute;left:74779;top:44642;width:316;height:1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">
                  <v:imagedata r:id="rId3061" o:title=""/>
                </v:shape>
                <v:shape id="Ink 2073" o:spid="_x0000_s2818" type="#_x0000_t75" style="position:absolute;left:74529;top:45280;width:1528;height: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">
                  <v:imagedata r:id="rId3062" o:title=""/>
                </v:shape>
                <v:shape id="Ink 2102" o:spid="_x0000_s2819" type="#_x0000_t75" style="position:absolute;left:73032;top:29803;width:1214;height: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">
                  <v:imagedata r:id="rId3063" o:title=""/>
                </v:shape>
                <v:shape id="Ink 2103" o:spid="_x0000_s2820" type="#_x0000_t75" style="position:absolute;left:74288;top:29929;width:1067;height: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">
                  <v:imagedata r:id="rId3064" o:title=""/>
                </v:shape>
                <v:shape id="Ink 2104" o:spid="_x0000_s2821" type="#_x0000_t75" style="position:absolute;left:75138;top:29191;width:995;height:1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">
                  <v:imagedata r:id="rId3065" o:title=""/>
                </v:shape>
                <v:shape id="Ink 2105" o:spid="_x0000_s2822" type="#_x0000_t75" style="position:absolute;left:75778;top:29922;width:855;height: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">
                  <v:imagedata r:id="rId3066" o:title=""/>
                </v:shape>
                <v:shape id="Ink 2106" o:spid="_x0000_s2823" type="#_x0000_t75" style="position:absolute;left:76677;top:30047;width:699;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">
                  <v:imagedata r:id="rId3067" o:title=""/>
                </v:shape>
                <v:shape id="Ink 2107" o:spid="_x0000_s2824" type="#_x0000_t75" style="position:absolute;left:77323;top:29598;width:933;height: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">
                  <v:imagedata r:id="rId3068" o:title=""/>
                </v:shape>
                <v:shape id="Ink 2108" o:spid="_x0000_s2825" type="#_x0000_t75" style="position:absolute;left:78424;top:29765;width:1280;height: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">
                  <v:imagedata r:id="rId3069" o:title=""/>
                </v:shape>
                <v:shape id="Ink 2109" o:spid="_x0000_s2826" type="#_x0000_t75" style="position:absolute;left:73182;top:34374;width:3812;height:1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">
                  <v:imagedata r:id="rId3070" o:title=""/>
                </v:shape>
                <v:shape id="Ink 2110" o:spid="_x0000_s2827" type="#_x0000_t75" style="position:absolute;left:76693;top:35056;width:966;height: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">
                  <v:imagedata r:id="rId3071" o:title=""/>
                </v:shape>
                <v:shape id="Ink 2111" o:spid="_x0000_s2828" type="#_x0000_t75" style="position:absolute;left:77743;top:34943;width:259;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">
                  <v:imagedata r:id="rId3072" o:title=""/>
                </v:shape>
                <v:shape id="Ink 2112" o:spid="_x0000_s2829" type="#_x0000_t75" style="position:absolute;left:77653;top:34497;width:814;height:2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">
                  <v:imagedata r:id="rId3073" o:title=""/>
                </v:shape>
                <v:shape id="Ink 2113" o:spid="_x0000_s2830" type="#_x0000_t75" style="position:absolute;left:78633;top:35196;width:1618;height: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">
                  <v:imagedata r:id="rId3074" o:title=""/>
                </v:shape>
                <v:shape id="Ink 2114" o:spid="_x0000_s2831" type="#_x0000_t75" style="position:absolute;left:72851;top:39709;width:3474;height: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">
                  <v:imagedata r:id="rId3075" o:title=""/>
                </v:shape>
                <v:shape id="Ink 2115" o:spid="_x0000_s2832" type="#_x0000_t75" style="position:absolute;left:75937;top:40279;width:926;height: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">
                  <v:imagedata r:id="rId3076" o:title=""/>
                </v:shape>
                <v:shape id="Ink 2116" o:spid="_x0000_s2833" type="#_x0000_t75" style="position:absolute;left:76879;top:40635;width:630;height: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">
                  <v:imagedata r:id="rId3077" o:title=""/>
                </v:shape>
                <v:shape id="Ink 2117" o:spid="_x0000_s2834" type="#_x0000_t75" style="position:absolute;left:77552;top:39936;width:825;height:2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">
                  <v:imagedata r:id="rId3078" o:title=""/>
                </v:shape>
                <v:shape id="Ink 2118" o:spid="_x0000_s2835" type="#_x0000_t75" style="position:absolute;left:78727;top:40464;width:1441;height: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">
                  <v:imagedata r:id="rId3079" o:title=""/>
                </v:shape>
                <v:shape id="Ink 2128" o:spid="_x0000_s2836" type="#_x0000_t75" style="position:absolute;left:80699;top:39382;width:6588;height:2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">
                  <v:imagedata r:id="rId3080" o:title=""/>
                </v:shape>
                <v:shape id="Ink 2129" o:spid="_x0000_s2837" type="#_x0000_t75" style="position:absolute;left:81088;top:40117;width:815;height: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">
                  <v:imagedata r:id="rId3081" o:title=""/>
                </v:shape>
                <v:shape id="Ink 2130" o:spid="_x0000_s2838" type="#_x0000_t75" style="position:absolute;left:81923;top:40383;width:304;height: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">
                  <v:imagedata r:id="rId3082" o:title=""/>
                </v:shape>
                <v:shape id="Ink 2131" o:spid="_x0000_s2839" type="#_x0000_t75" style="position:absolute;left:82280;top:40484;width:458;height: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">
                  <v:imagedata r:id="rId3083" o:title=""/>
                </v:shape>
                <v:shape id="Ink 2132" o:spid="_x0000_s2840" type="#_x0000_t75" style="position:absolute;left:82503;top:40427;width:920;height: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">
                  <v:imagedata r:id="rId3084" o:title=""/>
                </v:shape>
                <v:shape id="Ink 2133" o:spid="_x0000_s2841" type="#_x0000_t75" style="position:absolute;left:83961;top:40373;width:988;height: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">
                  <v:imagedata r:id="rId3085" o:title=""/>
                </v:shape>
                <v:shape id="Ink 2134" o:spid="_x0000_s2842" type="#_x0000_t75" style="position:absolute;left:84869;top:40290;width:396;height: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">
                  <v:imagedata r:id="rId3086" o:title=""/>
                </v:shape>
                <v:shape id="Ink 2135" o:spid="_x0000_s2843" type="#_x0000_t75" style="position:absolute;left:85066;top:39915;width:1510;height:1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">
                  <v:imagedata r:id="rId3087" o:title=""/>
                </v:shape>
                <v:shape id="Ink 2136" o:spid="_x0000_s2844" type="#_x0000_t75" style="position:absolute;left:86377;top:40463;width:386;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">
                  <v:imagedata r:id="rId3088" o:title=""/>
                </v:shape>
                <v:shape id="Ink 2137" o:spid="_x0000_s2845" type="#_x0000_t75" style="position:absolute;left:76868;top:45163;width:2743;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">
                  <v:imagedata r:id="rId3089" o:title=""/>
                </v:shape>
                <v:shape id="Ink 2138" o:spid="_x0000_s2846" type="#_x0000_t75" style="position:absolute;left:79645;top:44451;width:861;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">
                  <v:imagedata r:id="rId3090" o:title=""/>
                </v:shape>
                <v:shape id="Ink 2139" o:spid="_x0000_s2847" type="#_x0000_t75" style="position:absolute;left:80360;top:44523;width:2419;height:1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">
                  <v:imagedata r:id="rId3091" o:title=""/>
                </v:shape>
                <v:shape id="Ink 2140" o:spid="_x0000_s2848" type="#_x0000_t75" style="position:absolute;left:82697;top:45197;width:1964;height: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">
                  <v:imagedata r:id="rId3092" o:title=""/>
                </v:shape>
                <v:rect id="Rectangle 1969" o:spid="_x0000_s2849" style="position:absolute;left:784;top:25730;width:22582;height:11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" fillcolor="white [3201]" strokecolor="#e84c22 [3204]" strokeweight="1.5pt">
                  <v:textbox>
                    <w:txbxContent>
                      <w:p w14:paraId="068C6BD0" w14:textId="26A1DAD2" w:rsidR="00D863A0" w:rsidRDefault="00D863A0" w:rsidP="00B47DA7">
                        <w:pPr>
                          <w:jc w:val="center"/>
                          <w:rPr>
                            <w:sz w:val="24"/>
                            <w:szCs w:val="24"/>
                          </w:rPr>
                        </w:pPr>
                        <w:r>
                          <w:rPr>
                            <w:rFonts w:eastAsia="Batang"/>
                            <w:szCs w:val="22"/>
                          </w:rPr>
                          <w:t>The login username submitted for the new student needs to be unique – the action will fail otherwise. A strong password will also be enforced. This could be done with a regex filter.</w:t>
                        </w:r>
                      </w:p>
                    </w:txbxContent>
                  </v:textbox>
                </v:rect>
                <v:rect id="Rectangle 2185" o:spid="_x0000_s2850" style="position:absolute;left:66962;top:23398;width:21503;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" fillcolor="white [3201]" strokecolor="#e84c22 [3204]" strokeweight="1.5pt">
                  <v:textbox>
                    <w:txbxContent>
                      <w:p w14:paraId="73BE85F8" w14:textId="23E8B4B6" w:rsidR="00D863A0" w:rsidRPr="000E61C8" w:rsidRDefault="00D863A0" w:rsidP="005C2129">
                        <w:pPr>
                          <w:jc w:val="center"/>
                          <w:rPr>
                            <w:i/>
                            <w:iCs/>
                            <w:sz w:val="24"/>
                            <w:szCs w:val="24"/>
                          </w:rPr>
                        </w:pPr>
                        <w:r>
                          <w:rPr>
                            <w:rFonts w:eastAsia="Batang"/>
                            <w:i/>
                            <w:iCs/>
                            <w:szCs w:val="22"/>
                          </w:rPr>
                          <w:t>Award details (accessed above)</w:t>
                        </w:r>
                      </w:p>
                    </w:txbxContent>
                  </v:textbox>
                </v:rect>
                <v:shape id="Straight Arrow Connector 2141" o:spid="_x0000_s2851" type="#_x0000_t32" style="position:absolute;left:9661;top:21642;width:2414;height:40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" strokecolor="#e84c22 [3204]" strokeweight="1.5pt">
                  <v:stroke endarrow="block" joinstyle="miter"/>
                </v:shape>
                <v:shape id="Straight Arrow Connector 2174" o:spid="_x0000_s2852" type="#_x0000_t32" style="position:absolute;left:21586;top:20650;width:3755;height:59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" strokecolor="#e84c22 [3204]" strokeweight="1.5pt">
                  <v:stroke endarrow="block" joinstyle="miter"/>
                </v:shape>
                <v:shape id="Straight Arrow Connector 2175" o:spid="_x0000_s2853" type="#_x0000_t32" style="position:absolute;left:51759;top:22270;width:1370;height:17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" strokecolor="#e84c22 [3204]" strokeweight="1.5pt">
                  <v:stroke endarrow="block" joinstyle="miter"/>
                </v:shape>
                <v:shape id="Straight Arrow Connector 2205" o:spid="_x0000_s2854" type="#_x0000_t32" style="position:absolute;left:63302;top:33405;width:12735;height:64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" strokecolor="#e84c22 [3204]" strokeweight="1.5pt">
                  <v:stroke endarrow="block" joinstyle="miter"/>
                </v:shape>
                <v:rect id="Rectangle 2204" o:spid="_x0000_s2855" style="position:absolute;left:50445;top:31115;width:12857;height:17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" fillcolor="white [3201]" strokecolor="#e84c22 [3204]" strokeweight="1.5pt">
                  <v:textbox>
                    <w:txbxContent>
                      <w:p w14:paraId="633F3FBF" w14:textId="377CB1C4" w:rsidR="00D863A0" w:rsidRDefault="00D863A0" w:rsidP="005C2129">
                        <w:pPr>
                          <w:jc w:val="center"/>
                          <w:rPr>
                            <w:sz w:val="24"/>
                            <w:szCs w:val="24"/>
                          </w:rPr>
                        </w:pPr>
                        <w:r>
                          <w:rPr>
                            <w:rFonts w:eastAsia="Batang"/>
                            <w:szCs w:val="22"/>
                          </w:rPr>
                          <w:t>Next to each section the full current status will be displayed along with an abbreviated summary of the activity details submitted by the student.</w:t>
                        </w:r>
                      </w:p>
                    </w:txbxContent>
                  </v:textbox>
                </v:rect>
                <v:shape id="Connector: Elbow 2273" o:spid="_x0000_s2856" type="#_x0000_t34" style="position:absolute;left:49388;top:41401;width:34497;height:831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" adj="21595" strokecolor="#e84c22 [3204]" strokeweight="1.5pt">
                  <v:stroke endarrow="block"/>
                </v:shape>
                <w10:anchorlock/>
              </v:group>
            </w:pict>
          </mc:Fallback>
        </mc:AlternateContent>
      </w:r>
    </w:p>
    <w:p w14:paraId="4E124664" w14:textId="6369DCC2" w:rsidR="00C363D9" w:rsidRDefault="00415AF1" w:rsidP="00C363D9">
      <w:pPr>
        <w:pStyle w:val="Heading4"/>
      </w:pPr>
      <w:r>
        <w:lastRenderedPageBreak/>
        <w:t>Manage</w:t>
      </w:r>
      <w:r w:rsidR="00C363D9">
        <w:t xml:space="preserve"> E</w:t>
      </w:r>
      <w:r w:rsidR="00BA6711">
        <w:t>vents</w:t>
      </w:r>
      <w:r w:rsidR="00801EA2">
        <w:t xml:space="preserve"> and Expeditions</w:t>
      </w:r>
    </w:p>
    <w:p w14:paraId="605D0402" w14:textId="04C1F694" w:rsidR="00415AF1" w:rsidRPr="00415AF1" w:rsidRDefault="00415AF1" w:rsidP="00415AF1">
      <w:r w:rsidRPr="0046418B">
        <w:t>Linked from ‘</w:t>
      </w:r>
      <w:r>
        <w:rPr>
          <w:i/>
          <w:iCs/>
        </w:rPr>
        <w:t>Manage events’</w:t>
      </w:r>
      <w:r w:rsidRPr="0046418B">
        <w:t xml:space="preserve"> button </w:t>
      </w:r>
      <w:r>
        <w:t xml:space="preserve">in the </w:t>
      </w:r>
      <w:r w:rsidRPr="00415AF1">
        <w:rPr>
          <w:rStyle w:val="DocumentLinksChar"/>
        </w:rPr>
        <w:fldChar w:fldCharType="begin"/>
      </w:r>
      <w:r w:rsidRPr="00415AF1">
        <w:rPr>
          <w:rStyle w:val="DocumentLinksChar"/>
        </w:rPr>
        <w:instrText xml:space="preserve"> REF _Ref57910073 \h  \* MERGEFORMAT </w:instrText>
      </w:r>
      <w:r w:rsidRPr="00415AF1">
        <w:rPr>
          <w:rStyle w:val="DocumentLinksChar"/>
        </w:rPr>
      </w:r>
      <w:r w:rsidRPr="00415AF1">
        <w:rPr>
          <w:rStyle w:val="DocumentLinksChar"/>
        </w:rPr>
        <w:fldChar w:fldCharType="separate"/>
      </w:r>
      <w:r w:rsidRPr="00415AF1">
        <w:rPr>
          <w:rStyle w:val="DocumentLinksChar"/>
        </w:rPr>
        <w:t>Student Overview Table</w:t>
      </w:r>
      <w:r w:rsidRPr="00415AF1">
        <w:rPr>
          <w:rStyle w:val="DocumentLinksChar"/>
        </w:rPr>
        <w:fldChar w:fldCharType="end"/>
      </w:r>
      <w:r>
        <w:t xml:space="preserve"> window</w:t>
      </w:r>
    </w:p>
    <w:p w14:paraId="36F0C4A8" w14:textId="4DB52597" w:rsidR="00D46213" w:rsidRPr="00D46213" w:rsidRDefault="00D46213" w:rsidP="00D46213">
      <w:r>
        <w:rPr>
          <w:noProof/>
        </w:rPr>
        <mc:AlternateContent>
          <mc:Choice Requires="wpc">
            <w:drawing>
              <wp:inline distT="0" distB="0" distL="0" distR="0" wp14:anchorId="396FF36A" wp14:editId="67B99183">
                <wp:extent cx="8863330" cy="2141317"/>
                <wp:effectExtent l="0" t="0" r="13970" b="0"/>
                <wp:docPr id="348" name="Canvas 34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70" name="Rectangle 1970"/>
                        <wps:cNvSpPr/>
                        <wps:spPr>
                          <a:xfrm>
                            <a:off x="69850" y="69849"/>
                            <a:ext cx="3854450" cy="1987117"/>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1" name="Rectangle 1971"/>
                        <wps:cNvSpPr/>
                        <wps:spPr>
                          <a:xfrm>
                            <a:off x="5543550" y="69824"/>
                            <a:ext cx="3319780" cy="1987117"/>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3093">
                        <w14:nvContentPartPr>
                          <w14:cNvPr id="1845" name="Ink 1845"/>
                          <w14:cNvContentPartPr/>
                        </w14:nvContentPartPr>
                        <w14:xfrm>
                          <a:off x="207760" y="218020"/>
                          <a:ext cx="103680" cy="152280"/>
                        </w14:xfrm>
                      </w14:contentPart>
                      <w14:contentPart bwMode="auto" r:id="rId3094">
                        <w14:nvContentPartPr>
                          <w14:cNvPr id="1846" name="Ink 1846"/>
                          <w14:cNvContentPartPr/>
                        </w14:nvContentPartPr>
                        <w14:xfrm>
                          <a:off x="321160" y="309100"/>
                          <a:ext cx="25200" cy="132120"/>
                        </w14:xfrm>
                      </w14:contentPart>
                      <w14:contentPart bwMode="auto" r:id="rId3095">
                        <w14:nvContentPartPr>
                          <w14:cNvPr id="1850" name="Ink 1850"/>
                          <w14:cNvContentPartPr/>
                        </w14:nvContentPartPr>
                        <w14:xfrm>
                          <a:off x="334120" y="299990"/>
                          <a:ext cx="66600" cy="85680"/>
                        </w14:xfrm>
                      </w14:contentPart>
                      <w14:contentPart bwMode="auto" r:id="rId3096">
                        <w14:nvContentPartPr>
                          <w14:cNvPr id="1859" name="Ink 1859"/>
                          <w14:cNvContentPartPr/>
                        </w14:nvContentPartPr>
                        <w14:xfrm>
                          <a:off x="428800" y="318350"/>
                          <a:ext cx="29520" cy="65880"/>
                        </w14:xfrm>
                      </w14:contentPart>
                      <w14:contentPart bwMode="auto" r:id="rId3097">
                        <w14:nvContentPartPr>
                          <w14:cNvPr id="1860" name="Ink 1860"/>
                          <w14:cNvContentPartPr/>
                        </w14:nvContentPartPr>
                        <w14:xfrm>
                          <a:off x="472000" y="324110"/>
                          <a:ext cx="68040" cy="63720"/>
                        </w14:xfrm>
                      </w14:contentPart>
                      <w14:contentPart bwMode="auto" r:id="rId3098">
                        <w14:nvContentPartPr>
                          <w14:cNvPr id="1864" name="Ink 1864"/>
                          <w14:cNvContentPartPr/>
                        </w14:nvContentPartPr>
                        <w14:xfrm>
                          <a:off x="563800" y="321950"/>
                          <a:ext cx="89280" cy="45000"/>
                        </w14:xfrm>
                      </w14:contentPart>
                      <w14:contentPart bwMode="auto" r:id="rId3099">
                        <w14:nvContentPartPr>
                          <w14:cNvPr id="1998" name="Ink 1998"/>
                          <w14:cNvContentPartPr/>
                        </w14:nvContentPartPr>
                        <w14:xfrm>
                          <a:off x="669280" y="306470"/>
                          <a:ext cx="27720" cy="68040"/>
                        </w14:xfrm>
                      </w14:contentPart>
                      <w14:contentPart bwMode="auto" r:id="rId3100">
                        <w14:nvContentPartPr>
                          <w14:cNvPr id="1999" name="Ink 1999"/>
                          <w14:cNvContentPartPr/>
                        </w14:nvContentPartPr>
                        <w14:xfrm>
                          <a:off x="712480" y="315830"/>
                          <a:ext cx="58680" cy="34560"/>
                        </w14:xfrm>
                      </w14:contentPart>
                      <w14:contentPart bwMode="auto" r:id="rId3101">
                        <w14:nvContentPartPr>
                          <w14:cNvPr id="2000" name="Ink 2000"/>
                          <w14:cNvContentPartPr/>
                        </w14:nvContentPartPr>
                        <w14:xfrm>
                          <a:off x="772600" y="298910"/>
                          <a:ext cx="295560" cy="190080"/>
                        </w14:xfrm>
                      </w14:contentPart>
                      <w14:contentPart bwMode="auto" r:id="rId3102">
                        <w14:nvContentPartPr>
                          <w14:cNvPr id="2001" name="Ink 2001"/>
                          <w14:cNvContentPartPr/>
                        </w14:nvContentPartPr>
                        <w14:xfrm>
                          <a:off x="1097320" y="306110"/>
                          <a:ext cx="113760" cy="57960"/>
                        </w14:xfrm>
                      </w14:contentPart>
                      <w14:contentPart bwMode="auto" r:id="rId3103">
                        <w14:nvContentPartPr>
                          <w14:cNvPr id="2002" name="Ink 2002"/>
                          <w14:cNvContentPartPr/>
                        </w14:nvContentPartPr>
                        <w14:xfrm>
                          <a:off x="1221160" y="163190"/>
                          <a:ext cx="45720" cy="181440"/>
                        </w14:xfrm>
                      </w14:contentPart>
                      <w14:contentPart bwMode="auto" r:id="rId3104">
                        <w14:nvContentPartPr>
                          <w14:cNvPr id="2003" name="Ink 2003"/>
                          <w14:cNvContentPartPr/>
                        </w14:nvContentPartPr>
                        <w14:xfrm>
                          <a:off x="1212520" y="282710"/>
                          <a:ext cx="104400" cy="101160"/>
                        </w14:xfrm>
                      </w14:contentPart>
                      <w14:contentPart bwMode="auto" r:id="rId3105">
                        <w14:nvContentPartPr>
                          <w14:cNvPr id="2004" name="Ink 2004"/>
                          <w14:cNvContentPartPr/>
                        </w14:nvContentPartPr>
                        <w14:xfrm>
                          <a:off x="250960" y="392870"/>
                          <a:ext cx="1035000" cy="43560"/>
                        </w14:xfrm>
                      </w14:contentPart>
                      <w14:contentPart bwMode="auto" r:id="rId3106">
                        <w14:nvContentPartPr>
                          <w14:cNvPr id="2006" name="Ink 2006"/>
                          <w14:cNvContentPartPr/>
                        </w14:nvContentPartPr>
                        <w14:xfrm>
                          <a:off x="5630800" y="171830"/>
                          <a:ext cx="79200" cy="147960"/>
                        </w14:xfrm>
                      </w14:contentPart>
                      <w14:contentPart bwMode="auto" r:id="rId3107">
                        <w14:nvContentPartPr>
                          <w14:cNvPr id="2007" name="Ink 2007"/>
                          <w14:cNvContentPartPr/>
                        </w14:nvContentPartPr>
                        <w14:xfrm>
                          <a:off x="5720800" y="234110"/>
                          <a:ext cx="70560" cy="75240"/>
                        </w14:xfrm>
                      </w14:contentPart>
                      <w14:contentPart bwMode="auto" r:id="rId3108">
                        <w14:nvContentPartPr>
                          <w14:cNvPr id="2008" name="Ink 2008"/>
                          <w14:cNvContentPartPr/>
                        </w14:nvContentPartPr>
                        <w14:xfrm>
                          <a:off x="5797840" y="226550"/>
                          <a:ext cx="73440" cy="76680"/>
                        </w14:xfrm>
                      </w14:contentPart>
                      <w14:contentPart bwMode="auto" r:id="rId3109">
                        <w14:nvContentPartPr>
                          <w14:cNvPr id="2012" name="Ink 2012"/>
                          <w14:cNvContentPartPr/>
                        </w14:nvContentPartPr>
                        <w14:xfrm>
                          <a:off x="5878120" y="155270"/>
                          <a:ext cx="114840" cy="154080"/>
                        </w14:xfrm>
                      </w14:contentPart>
                      <w14:contentPart bwMode="auto" r:id="rId3110">
                        <w14:nvContentPartPr>
                          <w14:cNvPr id="2013" name="Ink 2013"/>
                          <w14:cNvContentPartPr/>
                        </w14:nvContentPartPr>
                        <w14:xfrm>
                          <a:off x="5959840" y="229070"/>
                          <a:ext cx="125640" cy="72000"/>
                        </w14:xfrm>
                      </w14:contentPart>
                      <w14:contentPart bwMode="auto" r:id="rId3111">
                        <w14:nvContentPartPr>
                          <w14:cNvPr id="2018" name="Ink 2018"/>
                          <w14:cNvContentPartPr/>
                        </w14:nvContentPartPr>
                        <w14:xfrm>
                          <a:off x="6199960" y="165350"/>
                          <a:ext cx="81720" cy="132480"/>
                        </w14:xfrm>
                      </w14:contentPart>
                      <w14:contentPart bwMode="auto" r:id="rId3112">
                        <w14:nvContentPartPr>
                          <w14:cNvPr id="2019" name="Ink 2019"/>
                          <w14:cNvContentPartPr/>
                        </w14:nvContentPartPr>
                        <w14:xfrm>
                          <a:off x="6226960" y="161750"/>
                          <a:ext cx="60120" cy="4320"/>
                        </w14:xfrm>
                      </w14:contentPart>
                      <w14:contentPart bwMode="auto" r:id="rId3113">
                        <w14:nvContentPartPr>
                          <w14:cNvPr id="2020" name="Ink 2020"/>
                          <w14:cNvContentPartPr/>
                        </w14:nvContentPartPr>
                        <w14:xfrm>
                          <a:off x="6293920" y="233390"/>
                          <a:ext cx="61560" cy="68760"/>
                        </w14:xfrm>
                      </w14:contentPart>
                      <w14:contentPart bwMode="auto" r:id="rId3114">
                        <w14:nvContentPartPr>
                          <w14:cNvPr id="2029" name="Ink 2029"/>
                          <w14:cNvContentPartPr/>
                        </w14:nvContentPartPr>
                        <w14:xfrm>
                          <a:off x="6375640" y="139790"/>
                          <a:ext cx="137160" cy="160560"/>
                        </w14:xfrm>
                      </w14:contentPart>
                      <w14:contentPart bwMode="auto" r:id="rId3115">
                        <w14:nvContentPartPr>
                          <w14:cNvPr id="2030" name="Ink 2030"/>
                          <w14:cNvContentPartPr/>
                        </w14:nvContentPartPr>
                        <w14:xfrm>
                          <a:off x="6481120" y="230510"/>
                          <a:ext cx="74160" cy="16200"/>
                        </w14:xfrm>
                      </w14:contentPart>
                      <w14:contentPart bwMode="auto" r:id="rId3116">
                        <w14:nvContentPartPr>
                          <w14:cNvPr id="2031" name="Ink 2031"/>
                          <w14:cNvContentPartPr/>
                        </w14:nvContentPartPr>
                        <w14:xfrm>
                          <a:off x="5656720" y="325910"/>
                          <a:ext cx="869040" cy="49680"/>
                        </w14:xfrm>
                      </w14:contentPart>
                      <w14:contentPart bwMode="auto" r:id="rId3117">
                        <w14:nvContentPartPr>
                          <w14:cNvPr id="2121" name="Ink 2121"/>
                          <w14:cNvContentPartPr/>
                        </w14:nvContentPartPr>
                        <w14:xfrm>
                          <a:off x="355000" y="670460"/>
                          <a:ext cx="137520" cy="197640"/>
                        </w14:xfrm>
                      </w14:contentPart>
                      <w14:contentPart bwMode="auto" r:id="rId3118">
                        <w14:nvContentPartPr>
                          <w14:cNvPr id="2122" name="Ink 2122"/>
                          <w14:cNvContentPartPr/>
                        </w14:nvContentPartPr>
                        <w14:xfrm>
                          <a:off x="545440" y="654260"/>
                          <a:ext cx="14760" cy="205200"/>
                        </w14:xfrm>
                      </w14:contentPart>
                      <w14:contentPart bwMode="auto" r:id="rId3119">
                        <w14:nvContentPartPr>
                          <w14:cNvPr id="2123" name="Ink 2123"/>
                          <w14:cNvContentPartPr/>
                        </w14:nvContentPartPr>
                        <w14:xfrm>
                          <a:off x="952960" y="647420"/>
                          <a:ext cx="147240" cy="192960"/>
                        </w14:xfrm>
                      </w14:contentPart>
                      <w14:contentPart bwMode="auto" r:id="rId3120">
                        <w14:nvContentPartPr>
                          <w14:cNvPr id="2124" name="Ink 2124"/>
                          <w14:cNvContentPartPr/>
                        </w14:nvContentPartPr>
                        <w14:xfrm>
                          <a:off x="1138000" y="662900"/>
                          <a:ext cx="135720" cy="171000"/>
                        </w14:xfrm>
                      </w14:contentPart>
                      <w14:contentPart bwMode="auto" r:id="rId3121">
                        <w14:nvContentPartPr>
                          <w14:cNvPr id="2125" name="Ink 2125"/>
                          <w14:cNvContentPartPr/>
                        </w14:nvContentPartPr>
                        <w14:xfrm>
                          <a:off x="1522840" y="644540"/>
                          <a:ext cx="115560" cy="178200"/>
                        </w14:xfrm>
                      </w14:contentPart>
                      <w14:contentPart bwMode="auto" r:id="rId3122">
                        <w14:nvContentPartPr>
                          <w14:cNvPr id="2126" name="Ink 2126"/>
                          <w14:cNvContentPartPr/>
                        </w14:nvContentPartPr>
                        <w14:xfrm>
                          <a:off x="1682320" y="647060"/>
                          <a:ext cx="90720" cy="165600"/>
                        </w14:xfrm>
                      </w14:contentPart>
                      <w14:contentPart bwMode="auto" r:id="rId3123">
                        <w14:nvContentPartPr>
                          <w14:cNvPr id="2127" name="Ink 2127"/>
                          <w14:cNvContentPartPr/>
                        </w14:nvContentPartPr>
                        <w14:xfrm>
                          <a:off x="2120440" y="648140"/>
                          <a:ext cx="91080" cy="155520"/>
                        </w14:xfrm>
                      </w14:contentPart>
                      <w14:contentPart bwMode="auto" r:id="rId3124">
                        <w14:nvContentPartPr>
                          <w14:cNvPr id="2142" name="Ink 2142"/>
                          <w14:cNvContentPartPr/>
                        </w14:nvContentPartPr>
                        <w14:xfrm>
                          <a:off x="2259760" y="639500"/>
                          <a:ext cx="77400" cy="97920"/>
                        </w14:xfrm>
                      </w14:contentPart>
                      <w14:contentPart bwMode="auto" r:id="rId3125">
                        <w14:nvContentPartPr>
                          <w14:cNvPr id="2143" name="Ink 2143"/>
                          <w14:cNvContentPartPr/>
                        </w14:nvContentPartPr>
                        <w14:xfrm>
                          <a:off x="2334280" y="647420"/>
                          <a:ext cx="18720" cy="186480"/>
                        </w14:xfrm>
                      </w14:contentPart>
                      <w14:contentPart bwMode="auto" r:id="rId3126">
                        <w14:nvContentPartPr>
                          <w14:cNvPr id="2144" name="Ink 2144"/>
                          <w14:cNvContentPartPr/>
                        </w14:nvContentPartPr>
                        <w14:xfrm>
                          <a:off x="2714080" y="628340"/>
                          <a:ext cx="132840" cy="178560"/>
                        </w14:xfrm>
                      </w14:contentPart>
                      <w14:contentPart bwMode="auto" r:id="rId3127">
                        <w14:nvContentPartPr>
                          <w14:cNvPr id="2145" name="Ink 2145"/>
                          <w14:cNvContentPartPr/>
                        </w14:nvContentPartPr>
                        <w14:xfrm>
                          <a:off x="2882920" y="615740"/>
                          <a:ext cx="115200" cy="186480"/>
                        </w14:xfrm>
                      </w14:contentPart>
                      <w14:contentPart bwMode="auto" r:id="rId3128">
                        <w14:nvContentPartPr>
                          <w14:cNvPr id="2146" name="Ink 2146"/>
                          <w14:cNvContentPartPr/>
                        </w14:nvContentPartPr>
                        <w14:xfrm>
                          <a:off x="335200" y="534740"/>
                          <a:ext cx="96480" cy="112320"/>
                        </w14:xfrm>
                      </w14:contentPart>
                      <w14:contentPart bwMode="auto" r:id="rId3129">
                        <w14:nvContentPartPr>
                          <w14:cNvPr id="2147" name="Ink 2147"/>
                          <w14:cNvContentPartPr/>
                        </w14:nvContentPartPr>
                        <w14:xfrm>
                          <a:off x="447880" y="590900"/>
                          <a:ext cx="55080" cy="43920"/>
                        </w14:xfrm>
                      </w14:contentPart>
                      <w14:contentPart bwMode="auto" r:id="rId3130">
                        <w14:nvContentPartPr>
                          <w14:cNvPr id="2148" name="Ink 2148"/>
                          <w14:cNvContentPartPr/>
                        </w14:nvContentPartPr>
                        <w14:xfrm>
                          <a:off x="538960" y="591620"/>
                          <a:ext cx="39600" cy="40320"/>
                        </w14:xfrm>
                      </w14:contentPart>
                      <w14:contentPart bwMode="auto" r:id="rId3131">
                        <w14:nvContentPartPr>
                          <w14:cNvPr id="2149" name="Ink 2149"/>
                          <w14:cNvContentPartPr/>
                        </w14:nvContentPartPr>
                        <w14:xfrm>
                          <a:off x="942520" y="514940"/>
                          <a:ext cx="98640" cy="89640"/>
                        </w14:xfrm>
                      </w14:contentPart>
                      <w14:contentPart bwMode="auto" r:id="rId3132">
                        <w14:nvContentPartPr>
                          <w14:cNvPr id="2150" name="Ink 2150"/>
                          <w14:cNvContentPartPr/>
                        </w14:nvContentPartPr>
                        <w14:xfrm>
                          <a:off x="1051240" y="557060"/>
                          <a:ext cx="63000" cy="35280"/>
                        </w14:xfrm>
                      </w14:contentPart>
                      <w14:contentPart bwMode="auto" r:id="rId3133">
                        <w14:nvContentPartPr>
                          <w14:cNvPr id="2151" name="Ink 2151"/>
                          <w14:cNvContentPartPr/>
                        </w14:nvContentPartPr>
                        <w14:xfrm>
                          <a:off x="1153840" y="545900"/>
                          <a:ext cx="46080" cy="46080"/>
                        </w14:xfrm>
                      </w14:contentPart>
                      <w14:contentPart bwMode="auto" r:id="rId3134">
                        <w14:nvContentPartPr>
                          <w14:cNvPr id="2152" name="Ink 2152"/>
                          <w14:cNvContentPartPr/>
                        </w14:nvContentPartPr>
                        <w14:xfrm>
                          <a:off x="1570000" y="510980"/>
                          <a:ext cx="114120" cy="72000"/>
                        </w14:xfrm>
                      </w14:contentPart>
                      <w14:contentPart bwMode="auto" r:id="rId3135">
                        <w14:nvContentPartPr>
                          <w14:cNvPr id="2153" name="Ink 2153"/>
                          <w14:cNvContentPartPr/>
                        </w14:nvContentPartPr>
                        <w14:xfrm>
                          <a:off x="1706440" y="530420"/>
                          <a:ext cx="36360" cy="56160"/>
                        </w14:xfrm>
                      </w14:contentPart>
                      <w14:contentPart bwMode="auto" r:id="rId3136">
                        <w14:nvContentPartPr>
                          <w14:cNvPr id="2154" name="Ink 2154"/>
                          <w14:cNvContentPartPr/>
                        </w14:nvContentPartPr>
                        <w14:xfrm>
                          <a:off x="1771240" y="469580"/>
                          <a:ext cx="50400" cy="120600"/>
                        </w14:xfrm>
                      </w14:contentPart>
                      <w14:contentPart bwMode="auto" r:id="rId3137">
                        <w14:nvContentPartPr>
                          <w14:cNvPr id="2155" name="Ink 2155"/>
                          <w14:cNvContentPartPr/>
                        </w14:nvContentPartPr>
                        <w14:xfrm>
                          <a:off x="2129440" y="505580"/>
                          <a:ext cx="7200" cy="74520"/>
                        </w14:xfrm>
                      </w14:contentPart>
                      <w14:contentPart bwMode="auto" r:id="rId3138">
                        <w14:nvContentPartPr>
                          <w14:cNvPr id="2156" name="Ink 2156"/>
                          <w14:cNvContentPartPr/>
                        </w14:nvContentPartPr>
                        <w14:xfrm>
                          <a:off x="2106760" y="504500"/>
                          <a:ext cx="61920" cy="9720"/>
                        </w14:xfrm>
                      </w14:contentPart>
                      <w14:contentPart bwMode="auto" r:id="rId3139">
                        <w14:nvContentPartPr>
                          <w14:cNvPr id="2157" name="Ink 2157"/>
                          <w14:cNvContentPartPr/>
                        </w14:nvContentPartPr>
                        <w14:xfrm>
                          <a:off x="2187400" y="451220"/>
                          <a:ext cx="51120" cy="137880"/>
                        </w14:xfrm>
                      </w14:contentPart>
                      <w14:contentPart bwMode="auto" r:id="rId3140">
                        <w14:nvContentPartPr>
                          <w14:cNvPr id="2158" name="Ink 2158"/>
                          <w14:cNvContentPartPr/>
                        </w14:nvContentPartPr>
                        <w14:xfrm>
                          <a:off x="2263360" y="517460"/>
                          <a:ext cx="128160" cy="69480"/>
                        </w14:xfrm>
                      </w14:contentPart>
                      <w14:contentPart bwMode="auto" r:id="rId3141">
                        <w14:nvContentPartPr>
                          <w14:cNvPr id="2159" name="Ink 2159"/>
                          <w14:cNvContentPartPr/>
                        </w14:nvContentPartPr>
                        <w14:xfrm>
                          <a:off x="2430760" y="515660"/>
                          <a:ext cx="36360" cy="73080"/>
                        </w14:xfrm>
                      </w14:contentPart>
                      <w14:contentPart bwMode="auto" r:id="rId3142">
                        <w14:nvContentPartPr>
                          <w14:cNvPr id="2160" name="Ink 2160"/>
                          <w14:cNvContentPartPr/>
                        </w14:nvContentPartPr>
                        <w14:xfrm>
                          <a:off x="2748280" y="461300"/>
                          <a:ext cx="13320" cy="97200"/>
                        </w14:xfrm>
                      </w14:contentPart>
                      <w14:contentPart bwMode="auto" r:id="rId3143">
                        <w14:nvContentPartPr>
                          <w14:cNvPr id="2161" name="Ink 2161"/>
                          <w14:cNvContentPartPr/>
                        </w14:nvContentPartPr>
                        <w14:xfrm>
                          <a:off x="2761240" y="441500"/>
                          <a:ext cx="68760" cy="80280"/>
                        </w14:xfrm>
                      </w14:contentPart>
                      <w14:contentPart bwMode="auto" r:id="rId3144">
                        <w14:nvContentPartPr>
                          <w14:cNvPr id="2162" name="Ink 2162"/>
                          <w14:cNvContentPartPr/>
                        </w14:nvContentPartPr>
                        <w14:xfrm>
                          <a:off x="2837920" y="516020"/>
                          <a:ext cx="96480" cy="58680"/>
                        </w14:xfrm>
                      </w14:contentPart>
                      <w14:contentPart bwMode="auto" r:id="rId3145">
                        <w14:nvContentPartPr>
                          <w14:cNvPr id="2166" name="Ink 2166"/>
                          <w14:cNvContentPartPr/>
                        </w14:nvContentPartPr>
                        <w14:xfrm>
                          <a:off x="3344080" y="938300"/>
                          <a:ext cx="86040" cy="118080"/>
                        </w14:xfrm>
                      </w14:contentPart>
                      <w14:contentPart bwMode="auto" r:id="rId3146">
                        <w14:nvContentPartPr>
                          <w14:cNvPr id="2167" name="Ink 2167"/>
                          <w14:cNvContentPartPr/>
                        </w14:nvContentPartPr>
                        <w14:xfrm>
                          <a:off x="3469720" y="978260"/>
                          <a:ext cx="10080" cy="90720"/>
                        </w14:xfrm>
                      </w14:contentPart>
                      <w14:contentPart bwMode="auto" r:id="rId3147">
                        <w14:nvContentPartPr>
                          <w14:cNvPr id="2168" name="Ink 2168"/>
                          <w14:cNvContentPartPr/>
                        </w14:nvContentPartPr>
                        <w14:xfrm>
                          <a:off x="3512560" y="995900"/>
                          <a:ext cx="40320" cy="78840"/>
                        </w14:xfrm>
                      </w14:contentPart>
                      <w14:contentPart bwMode="auto" r:id="rId3148">
                        <w14:nvContentPartPr>
                          <w14:cNvPr id="2169" name="Ink 2169"/>
                          <w14:cNvContentPartPr/>
                        </w14:nvContentPartPr>
                        <w14:xfrm>
                          <a:off x="3583120" y="1012100"/>
                          <a:ext cx="111960" cy="72360"/>
                        </w14:xfrm>
                      </w14:contentPart>
                      <w14:contentPart bwMode="auto" r:id="rId3149">
                        <w14:nvContentPartPr>
                          <w14:cNvPr id="2170" name="Ink 2170"/>
                          <w14:cNvContentPartPr/>
                        </w14:nvContentPartPr>
                        <w14:xfrm>
                          <a:off x="3350920" y="1166180"/>
                          <a:ext cx="60120" cy="139680"/>
                        </w14:xfrm>
                      </w14:contentPart>
                      <w14:contentPart bwMode="auto" r:id="rId3150">
                        <w14:nvContentPartPr>
                          <w14:cNvPr id="2171" name="Ink 2171"/>
                          <w14:cNvContentPartPr/>
                        </w14:nvContentPartPr>
                        <w14:xfrm>
                          <a:off x="3368200" y="1184180"/>
                          <a:ext cx="67320" cy="129600"/>
                        </w14:xfrm>
                      </w14:contentPart>
                      <w14:contentPart bwMode="auto" r:id="rId3151">
                        <w14:nvContentPartPr>
                          <w14:cNvPr id="2172" name="Ink 2172"/>
                          <w14:cNvContentPartPr/>
                        </w14:nvContentPartPr>
                        <w14:xfrm>
                          <a:off x="3478360" y="1186700"/>
                          <a:ext cx="75600" cy="123480"/>
                        </w14:xfrm>
                      </w14:contentPart>
                      <w14:contentPart bwMode="auto" r:id="rId3152">
                        <w14:nvContentPartPr>
                          <w14:cNvPr id="2173" name="Ink 2173"/>
                          <w14:cNvContentPartPr/>
                        </w14:nvContentPartPr>
                        <w14:xfrm>
                          <a:off x="3244000" y="821660"/>
                          <a:ext cx="531360" cy="543240"/>
                        </w14:xfrm>
                      </w14:contentPart>
                      <w14:contentPart bwMode="auto" r:id="rId3153">
                        <w14:nvContentPartPr>
                          <w14:cNvPr id="2176" name="Ink 2176"/>
                          <w14:cNvContentPartPr/>
                        </w14:nvContentPartPr>
                        <w14:xfrm>
                          <a:off x="206320" y="1050620"/>
                          <a:ext cx="83880" cy="140760"/>
                        </w14:xfrm>
                      </w14:contentPart>
                      <w14:contentPart bwMode="auto" r:id="rId3154">
                        <w14:nvContentPartPr>
                          <w14:cNvPr id="2177" name="Ink 2177"/>
                          <w14:cNvContentPartPr/>
                        </w14:nvContentPartPr>
                        <w14:xfrm>
                          <a:off x="318280" y="1134500"/>
                          <a:ext cx="25920" cy="48960"/>
                        </w14:xfrm>
                      </w14:contentPart>
                      <w14:contentPart bwMode="auto" r:id="rId3155">
                        <w14:nvContentPartPr>
                          <w14:cNvPr id="2178" name="Ink 2178"/>
                          <w14:cNvContentPartPr/>
                        </w14:nvContentPartPr>
                        <w14:xfrm>
                          <a:off x="349960" y="1133420"/>
                          <a:ext cx="49320" cy="54720"/>
                        </w14:xfrm>
                      </w14:contentPart>
                      <w14:contentPart bwMode="auto" r:id="rId3156">
                        <w14:nvContentPartPr>
                          <w14:cNvPr id="2179" name="Ink 2179"/>
                          <w14:cNvContentPartPr/>
                        </w14:nvContentPartPr>
                        <w14:xfrm>
                          <a:off x="423760" y="1147460"/>
                          <a:ext cx="96480" cy="106560"/>
                        </w14:xfrm>
                      </w14:contentPart>
                      <w14:contentPart bwMode="auto" r:id="rId3157">
                        <w14:nvContentPartPr>
                          <w14:cNvPr id="2180" name="Ink 2180"/>
                          <w14:cNvContentPartPr/>
                        </w14:nvContentPartPr>
                        <w14:xfrm>
                          <a:off x="503680" y="1147460"/>
                          <a:ext cx="50400" cy="37080"/>
                        </w14:xfrm>
                      </w14:contentPart>
                      <w14:contentPart bwMode="auto" r:id="rId3158">
                        <w14:nvContentPartPr>
                          <w14:cNvPr id="2181" name="Ink 2181"/>
                          <w14:cNvContentPartPr/>
                        </w14:nvContentPartPr>
                        <w14:xfrm>
                          <a:off x="616360" y="1032980"/>
                          <a:ext cx="10440" cy="146880"/>
                        </w14:xfrm>
                      </w14:contentPart>
                      <w14:contentPart bwMode="auto" r:id="rId3159">
                        <w14:nvContentPartPr>
                          <w14:cNvPr id="2186" name="Ink 2186"/>
                          <w14:cNvContentPartPr/>
                        </w14:nvContentPartPr>
                        <w14:xfrm>
                          <a:off x="245560" y="1269140"/>
                          <a:ext cx="12240" cy="145440"/>
                        </w14:xfrm>
                      </w14:contentPart>
                      <w14:contentPart bwMode="auto" r:id="rId3160">
                        <w14:nvContentPartPr>
                          <w14:cNvPr id="2187" name="Ink 2187"/>
                          <w14:cNvContentPartPr/>
                        </w14:nvContentPartPr>
                        <w14:xfrm>
                          <a:off x="284080" y="1279940"/>
                          <a:ext cx="43920" cy="134280"/>
                        </w14:xfrm>
                      </w14:contentPart>
                      <w14:contentPart bwMode="auto" r:id="rId3161">
                        <w14:nvContentPartPr>
                          <w14:cNvPr id="2188" name="Ink 2188"/>
                          <w14:cNvContentPartPr/>
                        </w14:nvContentPartPr>
                        <w14:xfrm>
                          <a:off x="374080" y="1323860"/>
                          <a:ext cx="5760" cy="16560"/>
                        </w14:xfrm>
                      </w14:contentPart>
                      <w14:contentPart bwMode="auto" r:id="rId3162">
                        <w14:nvContentPartPr>
                          <w14:cNvPr id="2189" name="Ink 2189"/>
                          <w14:cNvContentPartPr/>
                        </w14:nvContentPartPr>
                        <w14:xfrm>
                          <a:off x="365440" y="1388660"/>
                          <a:ext cx="17640" cy="4320"/>
                        </w14:xfrm>
                      </w14:contentPart>
                      <w14:contentPart bwMode="auto" r:id="rId3163">
                        <w14:nvContentPartPr>
                          <w14:cNvPr id="2190" name="Ink 2190"/>
                          <w14:cNvContentPartPr/>
                        </w14:nvContentPartPr>
                        <w14:xfrm>
                          <a:off x="422320" y="1326740"/>
                          <a:ext cx="64800" cy="83880"/>
                        </w14:xfrm>
                      </w14:contentPart>
                      <w14:contentPart bwMode="auto" r:id="rId3164">
                        <w14:nvContentPartPr>
                          <w14:cNvPr id="2191" name="Ink 2191"/>
                          <w14:cNvContentPartPr/>
                        </w14:nvContentPartPr>
                        <w14:xfrm>
                          <a:off x="523480" y="1312340"/>
                          <a:ext cx="63360" cy="91440"/>
                        </w14:xfrm>
                      </w14:contentPart>
                      <w14:contentPart bwMode="auto" r:id="rId3165">
                        <w14:nvContentPartPr>
                          <w14:cNvPr id="2192" name="Ink 2192"/>
                          <w14:cNvContentPartPr/>
                        </w14:nvContentPartPr>
                        <w14:xfrm>
                          <a:off x="163480" y="1530860"/>
                          <a:ext cx="82440" cy="120600"/>
                        </w14:xfrm>
                      </w14:contentPart>
                      <w14:contentPart bwMode="auto" r:id="rId3166">
                        <w14:nvContentPartPr>
                          <w14:cNvPr id="2193" name="Ink 2193"/>
                          <w14:cNvContentPartPr/>
                        </w14:nvContentPartPr>
                        <w14:xfrm>
                          <a:off x="274360" y="1584500"/>
                          <a:ext cx="56880" cy="61920"/>
                        </w14:xfrm>
                      </w14:contentPart>
                      <w14:contentPart bwMode="auto" r:id="rId3167">
                        <w14:nvContentPartPr>
                          <w14:cNvPr id="2194" name="Ink 2194"/>
                          <w14:cNvContentPartPr/>
                        </w14:nvContentPartPr>
                        <w14:xfrm>
                          <a:off x="349240" y="1582700"/>
                          <a:ext cx="46440" cy="55800"/>
                        </w14:xfrm>
                      </w14:contentPart>
                      <w14:contentPart bwMode="auto" r:id="rId3168">
                        <w14:nvContentPartPr>
                          <w14:cNvPr id="2195" name="Ink 2195"/>
                          <w14:cNvContentPartPr/>
                        </w14:nvContentPartPr>
                        <w14:xfrm>
                          <a:off x="423400" y="1600340"/>
                          <a:ext cx="87840" cy="107280"/>
                        </w14:xfrm>
                      </w14:contentPart>
                      <w14:contentPart bwMode="auto" r:id="rId3169">
                        <w14:nvContentPartPr>
                          <w14:cNvPr id="2196" name="Ink 2196"/>
                          <w14:cNvContentPartPr/>
                        </w14:nvContentPartPr>
                        <w14:xfrm>
                          <a:off x="512320" y="1586300"/>
                          <a:ext cx="43560" cy="60480"/>
                        </w14:xfrm>
                      </w14:contentPart>
                      <w14:contentPart bwMode="auto" r:id="rId3170">
                        <w14:nvContentPartPr>
                          <w14:cNvPr id="2197" name="Ink 2197"/>
                          <w14:cNvContentPartPr/>
                        </w14:nvContentPartPr>
                        <w14:xfrm>
                          <a:off x="588280" y="1524380"/>
                          <a:ext cx="77040" cy="114840"/>
                        </w14:xfrm>
                      </w14:contentPart>
                      <w14:contentPart bwMode="auto" r:id="rId3171">
                        <w14:nvContentPartPr>
                          <w14:cNvPr id="2198" name="Ink 2198"/>
                          <w14:cNvContentPartPr/>
                        </w14:nvContentPartPr>
                        <w14:xfrm>
                          <a:off x="212440" y="1724180"/>
                          <a:ext cx="1440" cy="115560"/>
                        </w14:xfrm>
                      </w14:contentPart>
                      <w14:contentPart bwMode="auto" r:id="rId3172">
                        <w14:nvContentPartPr>
                          <w14:cNvPr id="2199" name="Ink 2199"/>
                          <w14:cNvContentPartPr/>
                        </w14:nvContentPartPr>
                        <w14:xfrm>
                          <a:off x="253480" y="1722740"/>
                          <a:ext cx="92160" cy="136440"/>
                        </w14:xfrm>
                      </w14:contentPart>
                      <w14:contentPart bwMode="auto" r:id="rId3173">
                        <w14:nvContentPartPr>
                          <w14:cNvPr id="2200" name="Ink 2200"/>
                          <w14:cNvContentPartPr/>
                        </w14:nvContentPartPr>
                        <w14:xfrm>
                          <a:off x="268240" y="1768460"/>
                          <a:ext cx="135720" cy="37080"/>
                        </w14:xfrm>
                      </w14:contentPart>
                      <w14:contentPart bwMode="auto" r:id="rId3174">
                        <w14:nvContentPartPr>
                          <w14:cNvPr id="2201" name="Ink 2201"/>
                          <w14:cNvContentPartPr/>
                        </w14:nvContentPartPr>
                        <w14:xfrm>
                          <a:off x="372280" y="1813820"/>
                          <a:ext cx="18720" cy="7920"/>
                        </w14:xfrm>
                      </w14:contentPart>
                      <w14:contentPart bwMode="auto" r:id="rId3175">
                        <w14:nvContentPartPr>
                          <w14:cNvPr id="2202" name="Ink 2202"/>
                          <w14:cNvContentPartPr/>
                        </w14:nvContentPartPr>
                        <w14:xfrm>
                          <a:off x="438520" y="1752620"/>
                          <a:ext cx="78840" cy="86400"/>
                        </w14:xfrm>
                      </w14:contentPart>
                      <w14:contentPart bwMode="auto" r:id="rId3176">
                        <w14:nvContentPartPr>
                          <w14:cNvPr id="2203" name="Ink 2203"/>
                          <w14:cNvContentPartPr/>
                        </w14:nvContentPartPr>
                        <w14:xfrm>
                          <a:off x="560920" y="1734620"/>
                          <a:ext cx="53640" cy="89640"/>
                        </w14:xfrm>
                      </w14:contentPart>
                      <w14:contentPart bwMode="auto" r:id="rId3177">
                        <w14:nvContentPartPr>
                          <w14:cNvPr id="2207" name="Ink 2207"/>
                          <w14:cNvContentPartPr/>
                        </w14:nvContentPartPr>
                        <w14:xfrm>
                          <a:off x="112720" y="966380"/>
                          <a:ext cx="663120" cy="977400"/>
                        </w14:xfrm>
                      </w14:contentPart>
                      <w14:contentPart bwMode="auto" r:id="rId3178">
                        <w14:nvContentPartPr>
                          <w14:cNvPr id="2208" name="Ink 2208"/>
                          <w14:cNvContentPartPr/>
                        </w14:nvContentPartPr>
                        <w14:xfrm>
                          <a:off x="119560" y="1483700"/>
                          <a:ext cx="641880" cy="16200"/>
                        </w14:xfrm>
                      </w14:contentPart>
                      <w14:contentPart bwMode="auto" r:id="rId3179">
                        <w14:nvContentPartPr>
                          <w14:cNvPr id="2209" name="Ink 2209"/>
                          <w14:cNvContentPartPr/>
                        </w14:nvContentPartPr>
                        <w14:xfrm>
                          <a:off x="968080" y="1054580"/>
                          <a:ext cx="7920" cy="115920"/>
                        </w14:xfrm>
                      </w14:contentPart>
                      <w14:contentPart bwMode="auto" r:id="rId3180">
                        <w14:nvContentPartPr>
                          <w14:cNvPr id="2210" name="Ink 2210"/>
                          <w14:cNvContentPartPr/>
                        </w14:nvContentPartPr>
                        <w14:xfrm>
                          <a:off x="972400" y="1041260"/>
                          <a:ext cx="47160" cy="148320"/>
                        </w14:xfrm>
                      </w14:contentPart>
                      <w14:contentPart bwMode="auto" r:id="rId3181">
                        <w14:nvContentPartPr>
                          <w14:cNvPr id="2211" name="Ink 2211"/>
                          <w14:cNvContentPartPr/>
                        </w14:nvContentPartPr>
                        <w14:xfrm>
                          <a:off x="1026760" y="1119380"/>
                          <a:ext cx="41760" cy="59760"/>
                        </w14:xfrm>
                      </w14:contentPart>
                      <w14:contentPart bwMode="auto" r:id="rId3182">
                        <w14:nvContentPartPr>
                          <w14:cNvPr id="2212" name="Ink 2212"/>
                          <w14:cNvContentPartPr/>
                        </w14:nvContentPartPr>
                        <w14:xfrm>
                          <a:off x="1085440" y="1120460"/>
                          <a:ext cx="45000" cy="54360"/>
                        </w14:xfrm>
                      </w14:contentPart>
                      <w14:contentPart bwMode="auto" r:id="rId3183">
                        <w14:nvContentPartPr>
                          <w14:cNvPr id="2213" name="Ink 2213"/>
                          <w14:cNvContentPartPr/>
                        </w14:nvContentPartPr>
                        <w14:xfrm>
                          <a:off x="1141240" y="1119740"/>
                          <a:ext cx="54720" cy="53640"/>
                        </w14:xfrm>
                      </w14:contentPart>
                      <w14:contentPart bwMode="auto" r:id="rId3184">
                        <w14:nvContentPartPr>
                          <w14:cNvPr id="2214" name="Ink 2214"/>
                          <w14:cNvContentPartPr/>
                        </w14:nvContentPartPr>
                        <w14:xfrm>
                          <a:off x="1213600" y="1099940"/>
                          <a:ext cx="133200" cy="79560"/>
                        </w14:xfrm>
                      </w14:contentPart>
                      <w14:contentPart bwMode="auto" r:id="rId3185">
                        <w14:nvContentPartPr>
                          <w14:cNvPr id="2215" name="Ink 2215"/>
                          <w14:cNvContentPartPr/>
                        </w14:nvContentPartPr>
                        <w14:xfrm>
                          <a:off x="925240" y="1241420"/>
                          <a:ext cx="17640" cy="78840"/>
                        </w14:xfrm>
                      </w14:contentPart>
                      <w14:contentPart bwMode="auto" r:id="rId3186">
                        <w14:nvContentPartPr>
                          <w14:cNvPr id="2216" name="Ink 2216"/>
                          <w14:cNvContentPartPr/>
                        </w14:nvContentPartPr>
                        <w14:xfrm>
                          <a:off x="951160" y="1239620"/>
                          <a:ext cx="55800" cy="78120"/>
                        </w14:xfrm>
                      </w14:contentPart>
                      <w14:contentPart bwMode="auto" r:id="rId3187">
                        <w14:nvContentPartPr>
                          <w14:cNvPr id="2217" name="Ink 2217"/>
                          <w14:cNvContentPartPr/>
                        </w14:nvContentPartPr>
                        <w14:xfrm>
                          <a:off x="1013800" y="1267700"/>
                          <a:ext cx="17640" cy="58680"/>
                        </w14:xfrm>
                      </w14:contentPart>
                      <w14:contentPart bwMode="auto" r:id="rId3188">
                        <w14:nvContentPartPr>
                          <w14:cNvPr id="2218" name="Ink 2218"/>
                          <w14:cNvContentPartPr/>
                        </w14:nvContentPartPr>
                        <w14:xfrm>
                          <a:off x="1033960" y="1210460"/>
                          <a:ext cx="66240" cy="127800"/>
                        </w14:xfrm>
                      </w14:contentPart>
                      <w14:contentPart bwMode="auto" r:id="rId3189">
                        <w14:nvContentPartPr>
                          <w14:cNvPr id="2219" name="Ink 2219"/>
                          <w14:cNvContentPartPr/>
                        </w14:nvContentPartPr>
                        <w14:xfrm>
                          <a:off x="1152400" y="1239260"/>
                          <a:ext cx="50400" cy="72720"/>
                        </w14:xfrm>
                      </w14:contentPart>
                      <w14:contentPart bwMode="auto" r:id="rId3190">
                        <w14:nvContentPartPr>
                          <w14:cNvPr id="2220" name="Ink 2220"/>
                          <w14:cNvContentPartPr/>
                        </w14:nvContentPartPr>
                        <w14:xfrm>
                          <a:off x="1211080" y="1209380"/>
                          <a:ext cx="80280" cy="103320"/>
                        </w14:xfrm>
                      </w14:contentPart>
                      <w14:contentPart bwMode="auto" r:id="rId3191">
                        <w14:nvContentPartPr>
                          <w14:cNvPr id="2221" name="Ink 2221"/>
                          <w14:cNvContentPartPr/>
                        </w14:nvContentPartPr>
                        <w14:xfrm>
                          <a:off x="1305400" y="1206860"/>
                          <a:ext cx="54360" cy="118440"/>
                        </w14:xfrm>
                      </w14:contentPart>
                      <w14:contentPart bwMode="auto" r:id="rId3192">
                        <w14:nvContentPartPr>
                          <w14:cNvPr id="2222" name="Ink 2222"/>
                          <w14:cNvContentPartPr/>
                        </w14:nvContentPartPr>
                        <w14:xfrm>
                          <a:off x="1369840" y="1265540"/>
                          <a:ext cx="57600" cy="47520"/>
                        </w14:xfrm>
                      </w14:contentPart>
                      <w14:contentPart bwMode="auto" r:id="rId3193">
                        <w14:nvContentPartPr>
                          <w14:cNvPr id="2223" name="Ink 2223"/>
                          <w14:cNvContentPartPr/>
                        </w14:nvContentPartPr>
                        <w14:xfrm>
                          <a:off x="951160" y="1398740"/>
                          <a:ext cx="16920" cy="99000"/>
                        </w14:xfrm>
                      </w14:contentPart>
                      <w14:contentPart bwMode="auto" r:id="rId3194">
                        <w14:nvContentPartPr>
                          <w14:cNvPr id="2224" name="Ink 2224"/>
                          <w14:cNvContentPartPr/>
                        </w14:nvContentPartPr>
                        <w14:xfrm>
                          <a:off x="1003360" y="1407020"/>
                          <a:ext cx="39600" cy="53280"/>
                        </w14:xfrm>
                      </w14:contentPart>
                      <w14:contentPart bwMode="auto" r:id="rId3195">
                        <w14:nvContentPartPr>
                          <w14:cNvPr id="2225" name="Ink 2225"/>
                          <w14:cNvContentPartPr/>
                        </w14:nvContentPartPr>
                        <w14:xfrm>
                          <a:off x="1033960" y="1416740"/>
                          <a:ext cx="71640" cy="90000"/>
                        </w14:xfrm>
                      </w14:contentPart>
                      <w14:contentPart bwMode="auto" r:id="rId3196">
                        <w14:nvContentPartPr>
                          <w14:cNvPr id="2226" name="Ink 2226"/>
                          <w14:cNvContentPartPr/>
                        </w14:nvContentPartPr>
                        <w14:xfrm>
                          <a:off x="1099840" y="1481180"/>
                          <a:ext cx="11520" cy="5760"/>
                        </w14:xfrm>
                      </w14:contentPart>
                      <w14:contentPart bwMode="auto" r:id="rId3197">
                        <w14:nvContentPartPr>
                          <w14:cNvPr id="2227" name="Ink 2227"/>
                          <w14:cNvContentPartPr/>
                        </w14:nvContentPartPr>
                        <w14:xfrm>
                          <a:off x="1141960" y="1423220"/>
                          <a:ext cx="80640" cy="70560"/>
                        </w14:xfrm>
                      </w14:contentPart>
                      <w14:contentPart bwMode="auto" r:id="rId3198">
                        <w14:nvContentPartPr>
                          <w14:cNvPr id="2228" name="Ink 2228"/>
                          <w14:cNvContentPartPr/>
                        </w14:nvContentPartPr>
                        <w14:xfrm>
                          <a:off x="1238800" y="1419260"/>
                          <a:ext cx="74880" cy="71280"/>
                        </w14:xfrm>
                      </w14:contentPart>
                      <w14:contentPart bwMode="auto" r:id="rId3199">
                        <w14:nvContentPartPr>
                          <w14:cNvPr id="2229" name="Ink 2229"/>
                          <w14:cNvContentPartPr/>
                        </w14:nvContentPartPr>
                        <w14:xfrm>
                          <a:off x="878440" y="985820"/>
                          <a:ext cx="595800" cy="573840"/>
                        </w14:xfrm>
                      </w14:contentPart>
                      <w14:contentPart bwMode="auto" r:id="rId3200">
                        <w14:nvContentPartPr>
                          <w14:cNvPr id="2230" name="Ink 2230"/>
                          <w14:cNvContentPartPr/>
                        </w14:nvContentPartPr>
                        <w14:xfrm>
                          <a:off x="1585120" y="1179140"/>
                          <a:ext cx="146160" cy="7920"/>
                        </w14:xfrm>
                      </w14:contentPart>
                      <w14:contentPart bwMode="auto" r:id="rId3201">
                        <w14:nvContentPartPr>
                          <w14:cNvPr id="2231" name="Ink 2231"/>
                          <w14:cNvContentPartPr/>
                        </w14:nvContentPartPr>
                        <w14:xfrm>
                          <a:off x="2102440" y="1156100"/>
                          <a:ext cx="197280" cy="9720"/>
                        </w14:xfrm>
                      </w14:contentPart>
                      <w14:contentPart bwMode="auto" r:id="rId3202">
                        <w14:nvContentPartPr>
                          <w14:cNvPr id="2236" name="Ink 2236"/>
                          <w14:cNvContentPartPr/>
                        </w14:nvContentPartPr>
                        <w14:xfrm>
                          <a:off x="2585920" y="999860"/>
                          <a:ext cx="79560" cy="126000"/>
                        </w14:xfrm>
                      </w14:contentPart>
                      <w14:contentPart bwMode="auto" r:id="rId3203">
                        <w14:nvContentPartPr>
                          <w14:cNvPr id="2237" name="Ink 2237"/>
                          <w14:cNvContentPartPr/>
                        </w14:nvContentPartPr>
                        <w14:xfrm>
                          <a:off x="2666920" y="969980"/>
                          <a:ext cx="140040" cy="156240"/>
                        </w14:xfrm>
                      </w14:contentPart>
                      <w14:contentPart bwMode="auto" r:id="rId3204">
                        <w14:nvContentPartPr>
                          <w14:cNvPr id="2238" name="Ink 2238"/>
                          <w14:cNvContentPartPr/>
                        </w14:nvContentPartPr>
                        <w14:xfrm>
                          <a:off x="2820280" y="1047020"/>
                          <a:ext cx="149760" cy="77760"/>
                        </w14:xfrm>
                      </w14:contentPart>
                      <w14:contentPart bwMode="auto" r:id="rId3205">
                        <w14:nvContentPartPr>
                          <w14:cNvPr id="2239" name="Ink 2239"/>
                          <w14:cNvContentPartPr/>
                        </w14:nvContentPartPr>
                        <w14:xfrm>
                          <a:off x="2511400" y="1192820"/>
                          <a:ext cx="58320" cy="77040"/>
                        </w14:xfrm>
                      </w14:contentPart>
                      <w14:contentPart bwMode="auto" r:id="rId3206">
                        <w14:nvContentPartPr>
                          <w14:cNvPr id="2240" name="Ink 2240"/>
                          <w14:cNvContentPartPr/>
                        </w14:nvContentPartPr>
                        <w14:xfrm>
                          <a:off x="2540920" y="1183100"/>
                          <a:ext cx="107640" cy="88920"/>
                        </w14:xfrm>
                      </w14:contentPart>
                      <w14:contentPart bwMode="auto" r:id="rId3207">
                        <w14:nvContentPartPr>
                          <w14:cNvPr id="2241" name="Ink 2241"/>
                          <w14:cNvContentPartPr/>
                        </w14:nvContentPartPr>
                        <w14:xfrm>
                          <a:off x="2587000" y="1232420"/>
                          <a:ext cx="99360" cy="92880"/>
                        </w14:xfrm>
                      </w14:contentPart>
                      <w14:contentPart bwMode="auto" r:id="rId3208">
                        <w14:nvContentPartPr>
                          <w14:cNvPr id="2242" name="Ink 2242"/>
                          <w14:cNvContentPartPr/>
                        </w14:nvContentPartPr>
                        <w14:xfrm>
                          <a:off x="2702920" y="1228100"/>
                          <a:ext cx="51120" cy="41400"/>
                        </w14:xfrm>
                      </w14:contentPart>
                      <w14:contentPart bwMode="auto" r:id="rId3209">
                        <w14:nvContentPartPr>
                          <w14:cNvPr id="2243" name="Ink 2243"/>
                          <w14:cNvContentPartPr/>
                        </w14:nvContentPartPr>
                        <w14:xfrm>
                          <a:off x="2777800" y="1174820"/>
                          <a:ext cx="103680" cy="105120"/>
                        </w14:xfrm>
                      </w14:contentPart>
                      <w14:contentPart bwMode="auto" r:id="rId3210">
                        <w14:nvContentPartPr>
                          <w14:cNvPr id="2244" name="Ink 2244"/>
                          <w14:cNvContentPartPr/>
                        </w14:nvContentPartPr>
                        <w14:xfrm>
                          <a:off x="2881120" y="1136660"/>
                          <a:ext cx="68760" cy="139320"/>
                        </w14:xfrm>
                      </w14:contentPart>
                      <w14:contentPart bwMode="auto" r:id="rId3211">
                        <w14:nvContentPartPr>
                          <w14:cNvPr id="2245" name="Ink 2245"/>
                          <w14:cNvContentPartPr/>
                        </w14:nvContentPartPr>
                        <w14:xfrm>
                          <a:off x="2963200" y="1198220"/>
                          <a:ext cx="86760" cy="69120"/>
                        </w14:xfrm>
                      </w14:contentPart>
                      <w14:contentPart bwMode="auto" r:id="rId3212">
                        <w14:nvContentPartPr>
                          <w14:cNvPr id="2246" name="Ink 2246"/>
                          <w14:cNvContentPartPr/>
                        </w14:nvContentPartPr>
                        <w14:xfrm>
                          <a:off x="2599240" y="1361660"/>
                          <a:ext cx="69480" cy="129600"/>
                        </w14:xfrm>
                      </w14:contentPart>
                      <w14:contentPart bwMode="auto" r:id="rId3213">
                        <w14:nvContentPartPr>
                          <w14:cNvPr id="2247" name="Ink 2247"/>
                          <w14:cNvContentPartPr/>
                        </w14:nvContentPartPr>
                        <w14:xfrm>
                          <a:off x="2712640" y="1403780"/>
                          <a:ext cx="27360" cy="51120"/>
                        </w14:xfrm>
                      </w14:contentPart>
                      <w14:contentPart bwMode="auto" r:id="rId3214">
                        <w14:nvContentPartPr>
                          <w14:cNvPr id="2248" name="Ink 2248"/>
                          <w14:cNvContentPartPr/>
                        </w14:nvContentPartPr>
                        <w14:xfrm>
                          <a:off x="2781760" y="1396580"/>
                          <a:ext cx="66960" cy="89280"/>
                        </w14:xfrm>
                      </w14:contentPart>
                      <w14:contentPart bwMode="auto" r:id="rId3215">
                        <w14:nvContentPartPr>
                          <w14:cNvPr id="2249" name="Ink 2249"/>
                          <w14:cNvContentPartPr/>
                        </w14:nvContentPartPr>
                        <w14:xfrm>
                          <a:off x="2873920" y="1375700"/>
                          <a:ext cx="66240" cy="102600"/>
                        </w14:xfrm>
                      </w14:contentPart>
                      <w14:contentPart bwMode="auto" r:id="rId3216">
                        <w14:nvContentPartPr>
                          <w14:cNvPr id="2250" name="Ink 2250"/>
                          <w14:cNvContentPartPr/>
                        </w14:nvContentPartPr>
                        <w14:xfrm>
                          <a:off x="2450920" y="909500"/>
                          <a:ext cx="657360" cy="625680"/>
                        </w14:xfrm>
                      </w14:contentPart>
                      <wps:wsp>
                        <wps:cNvPr id="2232" name="Rectangle 2232"/>
                        <wps:cNvSpPr/>
                        <wps:spPr>
                          <a:xfrm>
                            <a:off x="1055690" y="1620119"/>
                            <a:ext cx="2977450" cy="473126"/>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9DD8F46" w14:textId="74716344" w:rsidR="00D863A0" w:rsidRPr="0049512E" w:rsidRDefault="00D863A0" w:rsidP="0049512E">
                              <w:pPr>
                                <w:jc w:val="center"/>
                              </w:pPr>
                              <w:r>
                                <w:t>Event ‘cards’ follow the pattern Title, Time with a colour coding based on event typ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33" name="Rectangle 2233"/>
                        <wps:cNvSpPr/>
                        <wps:spPr>
                          <a:xfrm>
                            <a:off x="4029991" y="29067"/>
                            <a:ext cx="1417585" cy="111494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361C11D" w14:textId="41D9A666" w:rsidR="00D863A0" w:rsidRPr="0049512E" w:rsidRDefault="00D863A0" w:rsidP="0049512E">
                              <w:pPr>
                                <w:jc w:val="center"/>
                              </w:pPr>
                              <w:r>
                                <w:t>‘View All’ present a scrollable list view of all events – this is meant less as an overview and more for refer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35" name="Straight Arrow Connector 2235"/>
                        <wps:cNvCnPr>
                          <a:stCxn id="2233" idx="1"/>
                        </wps:cNvCnPr>
                        <wps:spPr>
                          <a:xfrm flipH="1">
                            <a:off x="3631697" y="586405"/>
                            <a:ext cx="398294" cy="28855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51" name="Straight Arrow Connector 2251"/>
                        <wps:cNvCnPr>
                          <a:stCxn id="2232" idx="1"/>
                        </wps:cNvCnPr>
                        <wps:spPr>
                          <a:xfrm flipH="1" flipV="1">
                            <a:off x="572570" y="1669545"/>
                            <a:ext cx="483120" cy="18674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3217">
                        <w14:nvContentPartPr>
                          <w14:cNvPr id="140" name="Ink 140"/>
                          <w14:cNvContentPartPr/>
                        </w14:nvContentPartPr>
                        <w14:xfrm>
                          <a:off x="5725955" y="522095"/>
                          <a:ext cx="74520" cy="53280"/>
                        </w14:xfrm>
                      </w14:contentPart>
                      <w14:contentPart bwMode="auto" r:id="rId3218">
                        <w14:nvContentPartPr>
                          <w14:cNvPr id="142" name="Ink 142"/>
                          <w14:cNvContentPartPr/>
                        </w14:nvContentPartPr>
                        <w14:xfrm>
                          <a:off x="5819195" y="485735"/>
                          <a:ext cx="184680" cy="124920"/>
                        </w14:xfrm>
                      </w14:contentPart>
                      <w14:contentPart bwMode="auto" r:id="rId3219">
                        <w14:nvContentPartPr>
                          <w14:cNvPr id="143" name="Ink 143"/>
                          <w14:cNvContentPartPr/>
                        </w14:nvContentPartPr>
                        <w14:xfrm>
                          <a:off x="6011435" y="569975"/>
                          <a:ext cx="55440" cy="43560"/>
                        </w14:xfrm>
                      </w14:contentPart>
                      <w14:contentPart bwMode="auto" r:id="rId3220">
                        <w14:nvContentPartPr>
                          <w14:cNvPr id="144" name="Ink 144"/>
                          <w14:cNvContentPartPr/>
                        </w14:nvContentPartPr>
                        <w14:xfrm>
                          <a:off x="6085595" y="566375"/>
                          <a:ext cx="120240" cy="97920"/>
                        </w14:xfrm>
                      </w14:contentPart>
                      <w14:contentPart bwMode="auto" r:id="rId3221">
                        <w14:nvContentPartPr>
                          <w14:cNvPr id="542" name="Ink 542"/>
                          <w14:cNvContentPartPr/>
                        </w14:nvContentPartPr>
                        <w14:xfrm>
                          <a:off x="6200075" y="570335"/>
                          <a:ext cx="35640" cy="39240"/>
                        </w14:xfrm>
                      </w14:contentPart>
                      <w14:contentPart bwMode="auto" r:id="rId3222">
                        <w14:nvContentPartPr>
                          <w14:cNvPr id="566" name="Ink 566"/>
                          <w14:cNvContentPartPr/>
                        </w14:nvContentPartPr>
                        <w14:xfrm>
                          <a:off x="6294755" y="560255"/>
                          <a:ext cx="111240" cy="48240"/>
                        </w14:xfrm>
                      </w14:contentPart>
                      <w14:contentPart bwMode="auto" r:id="rId3223">
                        <w14:nvContentPartPr>
                          <w14:cNvPr id="704" name="Ink 704"/>
                          <w14:cNvContentPartPr/>
                        </w14:nvContentPartPr>
                        <w14:xfrm>
                          <a:off x="6422195" y="559535"/>
                          <a:ext cx="50400" cy="48600"/>
                        </w14:xfrm>
                      </w14:contentPart>
                      <w14:contentPart bwMode="auto" r:id="rId3224">
                        <w14:nvContentPartPr>
                          <w14:cNvPr id="705" name="Ink 705"/>
                          <w14:cNvContentPartPr/>
                        </w14:nvContentPartPr>
                        <w14:xfrm>
                          <a:off x="6503915" y="464855"/>
                          <a:ext cx="103680" cy="151560"/>
                        </w14:xfrm>
                      </w14:contentPart>
                      <w14:contentPart bwMode="auto" r:id="rId3225">
                        <w14:nvContentPartPr>
                          <w14:cNvPr id="706" name="Ink 706"/>
                          <w14:cNvContentPartPr/>
                        </w14:nvContentPartPr>
                        <w14:xfrm>
                          <a:off x="6585275" y="543335"/>
                          <a:ext cx="135720" cy="69120"/>
                        </w14:xfrm>
                      </w14:contentPart>
                      <w14:contentPart bwMode="auto" r:id="rId3226">
                        <w14:nvContentPartPr>
                          <w14:cNvPr id="707" name="Ink 707"/>
                          <w14:cNvContentPartPr/>
                        </w14:nvContentPartPr>
                        <w14:xfrm>
                          <a:off x="6714155" y="557735"/>
                          <a:ext cx="61200" cy="157320"/>
                        </w14:xfrm>
                      </w14:contentPart>
                      <w14:contentPart bwMode="auto" r:id="rId3227">
                        <w14:nvContentPartPr>
                          <w14:cNvPr id="708" name="Ink 708"/>
                          <w14:cNvContentPartPr/>
                        </w14:nvContentPartPr>
                        <w14:xfrm>
                          <a:off x="6898835" y="494375"/>
                          <a:ext cx="95400" cy="65880"/>
                        </w14:xfrm>
                      </w14:contentPart>
                      <w14:contentPart bwMode="auto" r:id="rId3228">
                        <w14:nvContentPartPr>
                          <w14:cNvPr id="709" name="Ink 709"/>
                          <w14:cNvContentPartPr/>
                        </w14:nvContentPartPr>
                        <w14:xfrm>
                          <a:off x="7048595" y="458735"/>
                          <a:ext cx="25200" cy="130320"/>
                        </w14:xfrm>
                      </w14:contentPart>
                      <w14:contentPart bwMode="auto" r:id="rId3229">
                        <w14:nvContentPartPr>
                          <w14:cNvPr id="710" name="Ink 710"/>
                          <w14:cNvContentPartPr/>
                        </w14:nvContentPartPr>
                        <w14:xfrm>
                          <a:off x="7070915" y="450815"/>
                          <a:ext cx="96840" cy="150840"/>
                        </w14:xfrm>
                      </w14:contentPart>
                      <w14:contentPart bwMode="auto" r:id="rId3230">
                        <w14:nvContentPartPr>
                          <w14:cNvPr id="728" name="Ink 728"/>
                          <w14:cNvContentPartPr/>
                        </w14:nvContentPartPr>
                        <w14:xfrm>
                          <a:off x="7180355" y="437855"/>
                          <a:ext cx="84960" cy="155520"/>
                        </w14:xfrm>
                      </w14:contentPart>
                      <w14:contentPart bwMode="auto" r:id="rId3231">
                        <w14:nvContentPartPr>
                          <w14:cNvPr id="729" name="Ink 729"/>
                          <w14:cNvContentPartPr/>
                        </w14:nvContentPartPr>
                        <w14:xfrm>
                          <a:off x="7327235" y="535055"/>
                          <a:ext cx="64800" cy="65880"/>
                        </w14:xfrm>
                      </w14:contentPart>
                      <w14:contentPart bwMode="auto" r:id="rId3232">
                        <w14:nvContentPartPr>
                          <w14:cNvPr id="731" name="Ink 731"/>
                          <w14:cNvContentPartPr/>
                        </w14:nvContentPartPr>
                        <w14:xfrm>
                          <a:off x="7423355" y="421655"/>
                          <a:ext cx="126000" cy="182880"/>
                        </w14:xfrm>
                      </w14:contentPart>
                      <w14:contentPart bwMode="auto" r:id="rId3233">
                        <w14:nvContentPartPr>
                          <w14:cNvPr id="733" name="Ink 733"/>
                          <w14:cNvContentPartPr/>
                        </w14:nvContentPartPr>
                        <w14:xfrm>
                          <a:off x="7600475" y="424895"/>
                          <a:ext cx="94320" cy="175320"/>
                        </w14:xfrm>
                      </w14:contentPart>
                      <w14:contentPart bwMode="auto" r:id="rId3234">
                        <w14:nvContentPartPr>
                          <w14:cNvPr id="920" name="Ink 920"/>
                          <w14:cNvContentPartPr/>
                        </w14:nvContentPartPr>
                        <w14:xfrm>
                          <a:off x="7694795" y="540815"/>
                          <a:ext cx="42120" cy="66240"/>
                        </w14:xfrm>
                      </w14:contentPart>
                      <w14:contentPart bwMode="auto" r:id="rId3235">
                        <w14:nvContentPartPr>
                          <w14:cNvPr id="948" name="Ink 948"/>
                          <w14:cNvContentPartPr/>
                        </w14:nvContentPartPr>
                        <w14:xfrm>
                          <a:off x="5629835" y="777335"/>
                          <a:ext cx="45000" cy="39960"/>
                        </w14:xfrm>
                      </w14:contentPart>
                      <w14:contentPart bwMode="auto" r:id="rId3236">
                        <w14:nvContentPartPr>
                          <w14:cNvPr id="990" name="Ink 990"/>
                          <w14:cNvContentPartPr/>
                        </w14:nvContentPartPr>
                        <w14:xfrm>
                          <a:off x="5733875" y="743495"/>
                          <a:ext cx="26280" cy="105840"/>
                        </w14:xfrm>
                      </w14:contentPart>
                      <w14:contentPart bwMode="auto" r:id="rId3237">
                        <w14:nvContentPartPr>
                          <w14:cNvPr id="1235" name="Ink 1235"/>
                          <w14:cNvContentPartPr/>
                        </w14:nvContentPartPr>
                        <w14:xfrm>
                          <a:off x="5761595" y="719375"/>
                          <a:ext cx="83520" cy="124200"/>
                        </w14:xfrm>
                      </w14:contentPart>
                      <w14:contentPart bwMode="auto" r:id="rId3238">
                        <w14:nvContentPartPr>
                          <w14:cNvPr id="1425" name="Ink 1425"/>
                          <w14:cNvContentPartPr/>
                        </w14:nvContentPartPr>
                        <w14:xfrm>
                          <a:off x="5873195" y="811895"/>
                          <a:ext cx="171360" cy="55080"/>
                        </w14:xfrm>
                      </w14:contentPart>
                      <w14:contentPart bwMode="auto" r:id="rId3239">
                        <w14:nvContentPartPr>
                          <w14:cNvPr id="1426" name="Ink 1426"/>
                          <w14:cNvContentPartPr/>
                        </w14:nvContentPartPr>
                        <w14:xfrm>
                          <a:off x="6056795" y="727655"/>
                          <a:ext cx="87480" cy="127440"/>
                        </w14:xfrm>
                      </w14:contentPart>
                      <w14:contentPart bwMode="auto" r:id="rId3240">
                        <w14:nvContentPartPr>
                          <w14:cNvPr id="1427" name="Ink 1427"/>
                          <w14:cNvContentPartPr/>
                        </w14:nvContentPartPr>
                        <w14:xfrm>
                          <a:off x="6153995" y="812615"/>
                          <a:ext cx="127080" cy="57600"/>
                        </w14:xfrm>
                      </w14:contentPart>
                      <w14:contentPart bwMode="auto" r:id="rId3241">
                        <w14:nvContentPartPr>
                          <w14:cNvPr id="1451" name="Ink 1451"/>
                          <w14:cNvContentPartPr/>
                        </w14:nvContentPartPr>
                        <w14:xfrm>
                          <a:off x="6397355" y="816575"/>
                          <a:ext cx="91080" cy="44640"/>
                        </w14:xfrm>
                      </w14:contentPart>
                      <w14:contentPart bwMode="auto" r:id="rId3242">
                        <w14:nvContentPartPr>
                          <w14:cNvPr id="1500" name="Ink 1500"/>
                          <w14:cNvContentPartPr/>
                        </w14:nvContentPartPr>
                        <w14:xfrm>
                          <a:off x="6517595" y="814055"/>
                          <a:ext cx="89280" cy="42840"/>
                        </w14:xfrm>
                      </w14:contentPart>
                      <w14:contentPart bwMode="auto" r:id="rId3243">
                        <w14:nvContentPartPr>
                          <w14:cNvPr id="1501" name="Ink 1501"/>
                          <w14:cNvContentPartPr/>
                        </w14:nvContentPartPr>
                        <w14:xfrm>
                          <a:off x="6615515" y="745655"/>
                          <a:ext cx="125280" cy="126000"/>
                        </w14:xfrm>
                      </w14:contentPart>
                      <w14:contentPart bwMode="auto" r:id="rId3244">
                        <w14:nvContentPartPr>
                          <w14:cNvPr id="1502" name="Ink 1502"/>
                          <w14:cNvContentPartPr/>
                        </w14:nvContentPartPr>
                        <w14:xfrm>
                          <a:off x="6696155" y="826655"/>
                          <a:ext cx="56520" cy="44640"/>
                        </w14:xfrm>
                      </w14:contentPart>
                      <w14:contentPart bwMode="auto" r:id="rId3245">
                        <w14:nvContentPartPr>
                          <w14:cNvPr id="1511" name="Ink 1511"/>
                          <w14:cNvContentPartPr/>
                        </w14:nvContentPartPr>
                        <w14:xfrm>
                          <a:off x="6904235" y="752135"/>
                          <a:ext cx="95400" cy="68760"/>
                        </w14:xfrm>
                      </w14:contentPart>
                      <w14:contentPart bwMode="auto" r:id="rId3246">
                        <w14:nvContentPartPr>
                          <w14:cNvPr id="1514" name="Ink 1514"/>
                          <w14:cNvContentPartPr/>
                        </w14:nvContentPartPr>
                        <w14:xfrm>
                          <a:off x="7019075" y="713975"/>
                          <a:ext cx="81000" cy="145800"/>
                        </w14:xfrm>
                      </w14:contentPart>
                      <w14:contentPart bwMode="auto" r:id="rId3247">
                        <w14:nvContentPartPr>
                          <w14:cNvPr id="1515" name="Ink 1515"/>
                          <w14:cNvContentPartPr/>
                        </w14:nvContentPartPr>
                        <w14:xfrm>
                          <a:off x="7124915" y="786335"/>
                          <a:ext cx="67680" cy="72720"/>
                        </w14:xfrm>
                      </w14:contentPart>
                      <w14:contentPart bwMode="auto" r:id="rId3248">
                        <w14:nvContentPartPr>
                          <w14:cNvPr id="1540" name="Ink 1540"/>
                          <w14:cNvContentPartPr/>
                        </w14:nvContentPartPr>
                        <w14:xfrm>
                          <a:off x="7206275" y="794255"/>
                          <a:ext cx="109080" cy="63720"/>
                        </w14:xfrm>
                      </w14:contentPart>
                      <w14:contentPart bwMode="auto" r:id="rId3249">
                        <w14:nvContentPartPr>
                          <w14:cNvPr id="1604" name="Ink 1604"/>
                          <w14:cNvContentPartPr/>
                        </w14:nvContentPartPr>
                        <w14:xfrm>
                          <a:off x="7350995" y="788495"/>
                          <a:ext cx="105840" cy="65520"/>
                        </w14:xfrm>
                      </w14:contentPart>
                      <w14:contentPart bwMode="auto" r:id="rId3250">
                        <w14:nvContentPartPr>
                          <w14:cNvPr id="1614" name="Ink 1614"/>
                          <w14:cNvContentPartPr/>
                        </w14:nvContentPartPr>
                        <w14:xfrm>
                          <a:off x="7488875" y="803975"/>
                          <a:ext cx="42120" cy="43200"/>
                        </w14:xfrm>
                      </w14:contentPart>
                      <w14:contentPart bwMode="auto" r:id="rId3251">
                        <w14:nvContentPartPr>
                          <w14:cNvPr id="1628" name="Ink 1628"/>
                          <w14:cNvContentPartPr/>
                        </w14:nvContentPartPr>
                        <w14:xfrm>
                          <a:off x="7539995" y="705335"/>
                          <a:ext cx="63720" cy="150120"/>
                        </w14:xfrm>
                      </w14:contentPart>
                      <w14:contentPart bwMode="auto" r:id="rId3252">
                        <w14:nvContentPartPr>
                          <w14:cNvPr id="1629" name="Ink 1629"/>
                          <w14:cNvContentPartPr/>
                        </w14:nvContentPartPr>
                        <w14:xfrm>
                          <a:off x="7680395" y="802535"/>
                          <a:ext cx="70560" cy="28080"/>
                        </w14:xfrm>
                      </w14:contentPart>
                      <w14:contentPart bwMode="auto" r:id="rId3253">
                        <w14:nvContentPartPr>
                          <w14:cNvPr id="1641" name="Ink 1641"/>
                          <w14:cNvContentPartPr/>
                        </w14:nvContentPartPr>
                        <w14:xfrm>
                          <a:off x="7771115" y="715415"/>
                          <a:ext cx="132480" cy="122400"/>
                        </w14:xfrm>
                      </w14:contentPart>
                      <w14:contentPart bwMode="auto" r:id="rId3254">
                        <w14:nvContentPartPr>
                          <w14:cNvPr id="1642" name="Ink 1642"/>
                          <w14:cNvContentPartPr/>
                        </w14:nvContentPartPr>
                        <w14:xfrm>
                          <a:off x="7935275" y="717215"/>
                          <a:ext cx="85320" cy="122040"/>
                        </w14:xfrm>
                      </w14:contentPart>
                      <w14:contentPart bwMode="auto" r:id="rId3255">
                        <w14:nvContentPartPr>
                          <w14:cNvPr id="1720" name="Ink 1720"/>
                          <w14:cNvContentPartPr/>
                        </w14:nvContentPartPr>
                        <w14:xfrm>
                          <a:off x="8034995" y="710015"/>
                          <a:ext cx="77040" cy="166320"/>
                        </w14:xfrm>
                      </w14:contentPart>
                      <w14:contentPart bwMode="auto" r:id="rId3256">
                        <w14:nvContentPartPr>
                          <w14:cNvPr id="1757" name="Ink 1757"/>
                          <w14:cNvContentPartPr/>
                        </w14:nvContentPartPr>
                        <w14:xfrm>
                          <a:off x="8105555" y="803615"/>
                          <a:ext cx="44640" cy="61560"/>
                        </w14:xfrm>
                      </w14:contentPart>
                      <w14:contentPart bwMode="auto" r:id="rId3257">
                        <w14:nvContentPartPr>
                          <w14:cNvPr id="1758" name="Ink 1758"/>
                          <w14:cNvContentPartPr/>
                        </w14:nvContentPartPr>
                        <w14:xfrm>
                          <a:off x="8197715" y="815495"/>
                          <a:ext cx="65160" cy="111240"/>
                        </w14:xfrm>
                      </w14:contentPart>
                      <w14:contentPart bwMode="auto" r:id="rId3258">
                        <w14:nvContentPartPr>
                          <w14:cNvPr id="1762" name="Ink 1762"/>
                          <w14:cNvContentPartPr/>
                        </w14:nvContentPartPr>
                        <w14:xfrm>
                          <a:off x="8279435" y="806495"/>
                          <a:ext cx="120600" cy="48600"/>
                        </w14:xfrm>
                      </w14:contentPart>
                      <w14:contentPart bwMode="auto" r:id="rId3259">
                        <w14:nvContentPartPr>
                          <w14:cNvPr id="1765" name="Ink 1765"/>
                          <w14:cNvContentPartPr/>
                        </w14:nvContentPartPr>
                        <w14:xfrm>
                          <a:off x="8401475" y="725495"/>
                          <a:ext cx="105120" cy="139320"/>
                        </w14:xfrm>
                      </w14:contentPart>
                      <w14:contentPart bwMode="auto" r:id="rId3260">
                        <w14:nvContentPartPr>
                          <w14:cNvPr id="1766" name="Ink 1766"/>
                          <w14:cNvContentPartPr/>
                        </w14:nvContentPartPr>
                        <w14:xfrm>
                          <a:off x="8510195" y="674375"/>
                          <a:ext cx="92520" cy="182520"/>
                        </w14:xfrm>
                      </w14:contentPart>
                      <w14:contentPart bwMode="auto" r:id="rId3261">
                        <w14:nvContentPartPr>
                          <w14:cNvPr id="1804" name="Ink 1804"/>
                          <w14:cNvContentPartPr/>
                        </w14:nvContentPartPr>
                        <w14:xfrm>
                          <a:off x="8616755" y="801095"/>
                          <a:ext cx="78840" cy="56160"/>
                        </w14:xfrm>
                      </w14:contentPart>
                      <w14:contentPart bwMode="auto" r:id="rId3262">
                        <w14:nvContentPartPr>
                          <w14:cNvPr id="1805" name="Ink 1805"/>
                          <w14:cNvContentPartPr/>
                        </w14:nvContentPartPr>
                        <w14:xfrm>
                          <a:off x="8707835" y="814055"/>
                          <a:ext cx="45720" cy="46440"/>
                        </w14:xfrm>
                      </w14:contentPart>
                      <w14:contentPart bwMode="auto" r:id="rId3263">
                        <w14:nvContentPartPr>
                          <w14:cNvPr id="1813" name="Ink 1813"/>
                          <w14:cNvContentPartPr/>
                        </w14:nvContentPartPr>
                        <w14:xfrm>
                          <a:off x="5611475" y="1005407"/>
                          <a:ext cx="14760" cy="132120"/>
                        </w14:xfrm>
                      </w14:contentPart>
                      <w14:contentPart bwMode="auto" r:id="rId3264">
                        <w14:nvContentPartPr>
                          <w14:cNvPr id="1814" name="Ink 1814"/>
                          <w14:cNvContentPartPr/>
                        </w14:nvContentPartPr>
                        <w14:xfrm>
                          <a:off x="5619395" y="984167"/>
                          <a:ext cx="128160" cy="158040"/>
                        </w14:xfrm>
                      </w14:contentPart>
                      <w14:contentPart bwMode="auto" r:id="rId3265">
                        <w14:nvContentPartPr>
                          <w14:cNvPr id="1815" name="Ink 1815"/>
                          <w14:cNvContentPartPr/>
                        </w14:nvContentPartPr>
                        <w14:xfrm>
                          <a:off x="5766635" y="985247"/>
                          <a:ext cx="160560" cy="213480"/>
                        </w14:xfrm>
                      </w14:contentPart>
                      <w14:contentPart bwMode="auto" r:id="rId3266">
                        <w14:nvContentPartPr>
                          <w14:cNvPr id="1816" name="Ink 1816"/>
                          <w14:cNvContentPartPr/>
                        </w14:nvContentPartPr>
                        <w14:xfrm>
                          <a:off x="5963195" y="1066967"/>
                          <a:ext cx="126360" cy="179640"/>
                        </w14:xfrm>
                      </w14:contentPart>
                      <w14:contentPart bwMode="auto" r:id="rId3267">
                        <w14:nvContentPartPr>
                          <w14:cNvPr id="1817" name="Ink 1817"/>
                          <w14:cNvContentPartPr/>
                        </w14:nvContentPartPr>
                        <w14:xfrm>
                          <a:off x="6189635" y="1080647"/>
                          <a:ext cx="36720" cy="51480"/>
                        </w14:xfrm>
                      </w14:contentPart>
                      <w14:contentPart bwMode="auto" r:id="rId3268">
                        <w14:nvContentPartPr>
                          <w14:cNvPr id="1818" name="Ink 1818"/>
                          <w14:cNvContentPartPr/>
                        </w14:nvContentPartPr>
                        <w14:xfrm>
                          <a:off x="6272075" y="1075247"/>
                          <a:ext cx="268200" cy="68760"/>
                        </w14:xfrm>
                      </w14:contentPart>
                      <w14:contentPart bwMode="auto" r:id="rId3269">
                        <w14:nvContentPartPr>
                          <w14:cNvPr id="1826" name="Ink 1826"/>
                          <w14:cNvContentPartPr/>
                        </w14:nvContentPartPr>
                        <w14:xfrm>
                          <a:off x="6595715" y="1041047"/>
                          <a:ext cx="7200" cy="73800"/>
                        </w14:xfrm>
                      </w14:contentPart>
                      <w14:contentPart bwMode="auto" r:id="rId3270">
                        <w14:nvContentPartPr>
                          <w14:cNvPr id="1827" name="Ink 1827"/>
                          <w14:cNvContentPartPr/>
                        </w14:nvContentPartPr>
                        <w14:xfrm>
                          <a:off x="5627315" y="1286207"/>
                          <a:ext cx="51120" cy="109440"/>
                        </w14:xfrm>
                      </w14:contentPart>
                      <w14:contentPart bwMode="auto" r:id="rId3271">
                        <w14:nvContentPartPr>
                          <w14:cNvPr id="1828" name="Ink 1828"/>
                          <w14:cNvContentPartPr/>
                        </w14:nvContentPartPr>
                        <w14:xfrm>
                          <a:off x="5688155" y="1285487"/>
                          <a:ext cx="63000" cy="109080"/>
                        </w14:xfrm>
                      </w14:contentPart>
                      <w14:contentPart bwMode="auto" r:id="rId3272">
                        <w14:nvContentPartPr>
                          <w14:cNvPr id="1829" name="Ink 1829"/>
                          <w14:cNvContentPartPr/>
                        </w14:nvContentPartPr>
                        <w14:xfrm>
                          <a:off x="5785355" y="1263887"/>
                          <a:ext cx="207000" cy="139320"/>
                        </w14:xfrm>
                      </w14:contentPart>
                      <w14:contentPart bwMode="auto" r:id="rId3273">
                        <w14:nvContentPartPr>
                          <w14:cNvPr id="1830" name="Ink 1830"/>
                          <w14:cNvContentPartPr/>
                        </w14:nvContentPartPr>
                        <w14:xfrm>
                          <a:off x="6071195" y="1255247"/>
                          <a:ext cx="66600" cy="143640"/>
                        </w14:xfrm>
                      </w14:contentPart>
                      <w14:contentPart bwMode="auto" r:id="rId3274">
                        <w14:nvContentPartPr>
                          <w14:cNvPr id="1831" name="Ink 1831"/>
                          <w14:cNvContentPartPr/>
                        </w14:nvContentPartPr>
                        <w14:xfrm>
                          <a:off x="6167675" y="1248407"/>
                          <a:ext cx="122760" cy="152640"/>
                        </w14:xfrm>
                      </w14:contentPart>
                      <w14:contentPart bwMode="auto" r:id="rId3275">
                        <w14:nvContentPartPr>
                          <w14:cNvPr id="1832" name="Ink 1832"/>
                          <w14:cNvContentPartPr/>
                        </w14:nvContentPartPr>
                        <w14:xfrm>
                          <a:off x="6312395" y="1287647"/>
                          <a:ext cx="122040" cy="106560"/>
                        </w14:xfrm>
                      </w14:contentPart>
                      <w14:contentPart bwMode="auto" r:id="rId3276">
                        <w14:nvContentPartPr>
                          <w14:cNvPr id="1833" name="Ink 1833"/>
                          <w14:cNvContentPartPr/>
                        </w14:nvContentPartPr>
                        <w14:xfrm>
                          <a:off x="5793995" y="1494647"/>
                          <a:ext cx="57600" cy="78840"/>
                        </w14:xfrm>
                      </w14:contentPart>
                      <w14:contentPart bwMode="auto" r:id="rId3277">
                        <w14:nvContentPartPr>
                          <w14:cNvPr id="1834" name="Ink 1834"/>
                          <w14:cNvContentPartPr/>
                        </w14:nvContentPartPr>
                        <w14:xfrm>
                          <a:off x="5879675" y="1534607"/>
                          <a:ext cx="128520" cy="60120"/>
                        </w14:xfrm>
                      </w14:contentPart>
                      <w14:contentPart bwMode="auto" r:id="rId3278">
                        <w14:nvContentPartPr>
                          <w14:cNvPr id="1835" name="Ink 1835"/>
                          <w14:cNvContentPartPr/>
                        </w14:nvContentPartPr>
                        <w14:xfrm>
                          <a:off x="6034475" y="1464047"/>
                          <a:ext cx="153360" cy="216000"/>
                        </w14:xfrm>
                      </w14:contentPart>
                      <w14:contentPart bwMode="auto" r:id="rId3279">
                        <w14:nvContentPartPr>
                          <w14:cNvPr id="1836" name="Ink 1836"/>
                          <w14:cNvContentPartPr/>
                        </w14:nvContentPartPr>
                        <w14:xfrm>
                          <a:off x="6207995" y="1466567"/>
                          <a:ext cx="163080" cy="125640"/>
                        </w14:xfrm>
                      </w14:contentPart>
                      <w14:contentPart bwMode="auto" r:id="rId3280">
                        <w14:nvContentPartPr>
                          <w14:cNvPr id="1837" name="Ink 1837"/>
                          <w14:cNvContentPartPr/>
                        </w14:nvContentPartPr>
                        <w14:xfrm>
                          <a:off x="6689675" y="1000558"/>
                          <a:ext cx="1008000" cy="165600"/>
                        </w14:xfrm>
                      </w14:contentPart>
                      <w14:contentPart bwMode="auto" r:id="rId3281">
                        <w14:nvContentPartPr>
                          <w14:cNvPr id="1838" name="Ink 1838"/>
                          <w14:cNvContentPartPr/>
                        </w14:nvContentPartPr>
                        <w14:xfrm>
                          <a:off x="6711995" y="986878"/>
                          <a:ext cx="949680" cy="18360"/>
                        </w14:xfrm>
                      </w14:contentPart>
                      <w14:contentPart bwMode="auto" r:id="rId3282">
                        <w14:nvContentPartPr>
                          <w14:cNvPr id="1839" name="Ink 1839"/>
                          <w14:cNvContentPartPr/>
                        </w14:nvContentPartPr>
                        <w14:xfrm>
                          <a:off x="6540995" y="1262638"/>
                          <a:ext cx="271800" cy="131760"/>
                        </w14:xfrm>
                      </w14:contentPart>
                      <w14:contentPart bwMode="auto" r:id="rId3283">
                        <w14:nvContentPartPr>
                          <w14:cNvPr id="1840" name="Ink 1840"/>
                          <w14:cNvContentPartPr/>
                        </w14:nvContentPartPr>
                        <w14:xfrm>
                          <a:off x="6832955" y="1245718"/>
                          <a:ext cx="99360" cy="150840"/>
                        </w14:xfrm>
                      </w14:contentPart>
                      <w14:contentPart bwMode="auto" r:id="rId3284">
                        <w14:nvContentPartPr>
                          <w14:cNvPr id="1841" name="Ink 1841"/>
                          <w14:cNvContentPartPr/>
                        </w14:nvContentPartPr>
                        <w14:xfrm>
                          <a:off x="6953555" y="1264078"/>
                          <a:ext cx="306720" cy="130320"/>
                        </w14:xfrm>
                      </w14:contentPart>
                      <w14:contentPart bwMode="auto" r:id="rId3285">
                        <w14:nvContentPartPr>
                          <w14:cNvPr id="1842" name="Ink 1842"/>
                          <w14:cNvContentPartPr/>
                        </w14:nvContentPartPr>
                        <w14:xfrm>
                          <a:off x="7263155" y="1245718"/>
                          <a:ext cx="95040" cy="145080"/>
                        </w14:xfrm>
                      </w14:contentPart>
                      <w14:contentPart bwMode="auto" r:id="rId3286">
                        <w14:nvContentPartPr>
                          <w14:cNvPr id="1843" name="Ink 1843"/>
                          <w14:cNvContentPartPr/>
                        </w14:nvContentPartPr>
                        <w14:xfrm>
                          <a:off x="7387355" y="1252918"/>
                          <a:ext cx="255600" cy="134640"/>
                        </w14:xfrm>
                      </w14:contentPart>
                      <w14:contentPart bwMode="auto" r:id="rId3287">
                        <w14:nvContentPartPr>
                          <w14:cNvPr id="2256" name="Ink 2256"/>
                          <w14:cNvContentPartPr/>
                        </w14:nvContentPartPr>
                        <w14:xfrm>
                          <a:off x="6415715" y="1481878"/>
                          <a:ext cx="202680" cy="138240"/>
                        </w14:xfrm>
                      </w14:contentPart>
                      <w14:contentPart bwMode="auto" r:id="rId3288">
                        <w14:nvContentPartPr>
                          <w14:cNvPr id="2257" name="Ink 2257"/>
                          <w14:cNvContentPartPr/>
                        </w14:nvContentPartPr>
                        <w14:xfrm>
                          <a:off x="6671315" y="1505998"/>
                          <a:ext cx="9360" cy="91800"/>
                        </w14:xfrm>
                      </w14:contentPart>
                      <w14:contentPart bwMode="auto" r:id="rId3289">
                        <w14:nvContentPartPr>
                          <w14:cNvPr id="2258" name="Ink 2258"/>
                          <w14:cNvContentPartPr/>
                        </w14:nvContentPartPr>
                        <w14:xfrm>
                          <a:off x="6680315" y="1484038"/>
                          <a:ext cx="50400" cy="109440"/>
                        </w14:xfrm>
                      </w14:contentPart>
                      <w14:contentPart bwMode="auto" r:id="rId3290">
                        <w14:nvContentPartPr>
                          <w14:cNvPr id="2259" name="Ink 2259"/>
                          <w14:cNvContentPartPr/>
                        </w14:nvContentPartPr>
                        <w14:xfrm>
                          <a:off x="6740795" y="1541278"/>
                          <a:ext cx="144720" cy="128520"/>
                        </w14:xfrm>
                      </w14:contentPart>
                      <w14:contentPart bwMode="auto" r:id="rId3291">
                        <w14:nvContentPartPr>
                          <w14:cNvPr id="2260" name="Ink 2260"/>
                          <w14:cNvContentPartPr/>
                        </w14:nvContentPartPr>
                        <w14:xfrm>
                          <a:off x="6904235" y="1539838"/>
                          <a:ext cx="41040" cy="63360"/>
                        </w14:xfrm>
                      </w14:contentPart>
                      <w14:contentPart bwMode="auto" r:id="rId3292">
                        <w14:nvContentPartPr>
                          <w14:cNvPr id="2261" name="Ink 2261"/>
                          <w14:cNvContentPartPr/>
                        </w14:nvContentPartPr>
                        <w14:xfrm>
                          <a:off x="7050395" y="1470358"/>
                          <a:ext cx="173520" cy="128160"/>
                        </w14:xfrm>
                      </w14:contentPart>
                      <w14:contentPart bwMode="auto" r:id="rId3293">
                        <w14:nvContentPartPr>
                          <w14:cNvPr id="2262" name="Ink 2262"/>
                          <w14:cNvContentPartPr/>
                        </w14:nvContentPartPr>
                        <w14:xfrm>
                          <a:off x="7235435" y="1468198"/>
                          <a:ext cx="142200" cy="123840"/>
                        </w14:xfrm>
                      </w14:contentPart>
                      <w14:contentPart bwMode="auto" r:id="rId3294">
                        <w14:nvContentPartPr>
                          <w14:cNvPr id="2263" name="Ink 2263"/>
                          <w14:cNvContentPartPr/>
                        </w14:nvContentPartPr>
                        <w14:xfrm>
                          <a:off x="7400315" y="1531558"/>
                          <a:ext cx="33480" cy="65160"/>
                        </w14:xfrm>
                      </w14:contentPart>
                      <w14:contentPart bwMode="auto" r:id="rId3295">
                        <w14:nvContentPartPr>
                          <w14:cNvPr id="2264" name="Ink 2264"/>
                          <w14:cNvContentPartPr/>
                        </w14:nvContentPartPr>
                        <w14:xfrm>
                          <a:off x="7514075" y="1466398"/>
                          <a:ext cx="164160" cy="130320"/>
                        </w14:xfrm>
                      </w14:contentPart>
                      <w14:contentPart bwMode="auto" r:id="rId3296">
                        <w14:nvContentPartPr>
                          <w14:cNvPr id="2265" name="Ink 2265"/>
                          <w14:cNvContentPartPr/>
                        </w14:nvContentPartPr>
                        <w14:xfrm>
                          <a:off x="7675355" y="1530478"/>
                          <a:ext cx="147600" cy="52560"/>
                        </w14:xfrm>
                      </w14:contentPart>
                      <w14:contentPart bwMode="auto" r:id="rId3297">
                        <w14:nvContentPartPr>
                          <w14:cNvPr id="2266" name="Ink 2266"/>
                          <w14:cNvContentPartPr/>
                        </w14:nvContentPartPr>
                        <w14:xfrm>
                          <a:off x="7806755" y="1505998"/>
                          <a:ext cx="90000" cy="74520"/>
                        </w14:xfrm>
                      </w14:contentPart>
                      <w14:contentPart bwMode="auto" r:id="rId3298">
                        <w14:nvContentPartPr>
                          <w14:cNvPr id="2267" name="Ink 2267"/>
                          <w14:cNvContentPartPr/>
                        </w14:nvContentPartPr>
                        <w14:xfrm>
                          <a:off x="7907195" y="1518238"/>
                          <a:ext cx="33840" cy="80640"/>
                        </w14:xfrm>
                      </w14:contentPart>
                      <w14:contentPart bwMode="auto" r:id="rId3299">
                        <w14:nvContentPartPr>
                          <w14:cNvPr id="2278" name="Ink 2278"/>
                          <w14:cNvContentPartPr/>
                        </w14:nvContentPartPr>
                        <w14:xfrm>
                          <a:off x="5593115" y="1697842"/>
                          <a:ext cx="43560" cy="112320"/>
                        </w14:xfrm>
                      </w14:contentPart>
                      <w14:contentPart bwMode="auto" r:id="rId3300">
                        <w14:nvContentPartPr>
                          <w14:cNvPr id="2279" name="Ink 2279"/>
                          <w14:cNvContentPartPr/>
                        </w14:nvContentPartPr>
                        <w14:xfrm>
                          <a:off x="5597075" y="1698922"/>
                          <a:ext cx="154440" cy="130680"/>
                        </w14:xfrm>
                      </w14:contentPart>
                      <w14:contentPart bwMode="auto" r:id="rId3301">
                        <w14:nvContentPartPr>
                          <w14:cNvPr id="2280" name="Ink 2280"/>
                          <w14:cNvContentPartPr/>
                        </w14:nvContentPartPr>
                        <w14:xfrm>
                          <a:off x="5773835" y="1766602"/>
                          <a:ext cx="105120" cy="61920"/>
                        </w14:xfrm>
                      </w14:contentPart>
                      <w14:contentPart bwMode="auto" r:id="rId3302">
                        <w14:nvContentPartPr>
                          <w14:cNvPr id="2281" name="Ink 2281"/>
                          <w14:cNvContentPartPr/>
                        </w14:nvContentPartPr>
                        <w14:xfrm>
                          <a:off x="5881475" y="1702162"/>
                          <a:ext cx="187560" cy="123840"/>
                        </w14:xfrm>
                      </w14:contentPart>
                      <w14:contentPart bwMode="auto" r:id="rId3303">
                        <w14:nvContentPartPr>
                          <w14:cNvPr id="2282" name="Ink 2282"/>
                          <w14:cNvContentPartPr/>
                        </w14:nvContentPartPr>
                        <w14:xfrm>
                          <a:off x="6099635" y="1700002"/>
                          <a:ext cx="113760" cy="123840"/>
                        </w14:xfrm>
                      </w14:contentPart>
                      <w14:contentPart bwMode="auto" r:id="rId3304">
                        <w14:nvContentPartPr>
                          <w14:cNvPr id="2283" name="Ink 2283"/>
                          <w14:cNvContentPartPr/>
                        </w14:nvContentPartPr>
                        <w14:xfrm>
                          <a:off x="6272795" y="1726642"/>
                          <a:ext cx="13680" cy="59400"/>
                        </w14:xfrm>
                      </w14:contentPart>
                      <w14:contentPart bwMode="auto" r:id="rId3305">
                        <w14:nvContentPartPr>
                          <w14:cNvPr id="2284" name="Ink 2284"/>
                          <w14:cNvContentPartPr/>
                        </w14:nvContentPartPr>
                        <w14:xfrm>
                          <a:off x="6349475" y="1694242"/>
                          <a:ext cx="537120" cy="145080"/>
                        </w14:xfrm>
                      </w14:contentPart>
                      <w14:contentPart bwMode="auto" r:id="rId3306">
                        <w14:nvContentPartPr>
                          <w14:cNvPr id="2285" name="Ink 2285"/>
                          <w14:cNvContentPartPr/>
                        </w14:nvContentPartPr>
                        <w14:xfrm>
                          <a:off x="6383675" y="1700722"/>
                          <a:ext cx="499320" cy="6480"/>
                        </w14:xfrm>
                      </w14:contentPart>
                      <w14:contentPart bwMode="auto" r:id="rId3307">
                        <w14:nvContentPartPr>
                          <w14:cNvPr id="2286" name="Ink 2286"/>
                          <w14:cNvContentPartPr/>
                        </w14:nvContentPartPr>
                        <w14:xfrm>
                          <a:off x="6733955" y="1709362"/>
                          <a:ext cx="18720" cy="106560"/>
                        </w14:xfrm>
                      </w14:contentPart>
                      <w14:contentPart bwMode="auto" r:id="rId3308">
                        <w14:nvContentPartPr>
                          <w14:cNvPr id="2287" name="Ink 2287"/>
                          <w14:cNvContentPartPr/>
                        </w14:nvContentPartPr>
                        <w14:xfrm>
                          <a:off x="6787235" y="1727722"/>
                          <a:ext cx="78840" cy="81360"/>
                        </w14:xfrm>
                      </w14:contentPart>
                      <w14:contentPart bwMode="auto" r:id="rId3309">
                        <w14:nvContentPartPr>
                          <w14:cNvPr id="2288" name="Ink 2288"/>
                          <w14:cNvContentPartPr/>
                        </w14:nvContentPartPr>
                        <w14:xfrm>
                          <a:off x="7076315" y="1702522"/>
                          <a:ext cx="66960" cy="118080"/>
                        </w14:xfrm>
                      </w14:contentPart>
                      <w14:contentPart bwMode="auto" r:id="rId3310">
                        <w14:nvContentPartPr>
                          <w14:cNvPr id="2289" name="Ink 2289"/>
                          <w14:cNvContentPartPr/>
                        </w14:nvContentPartPr>
                        <w14:xfrm>
                          <a:off x="7150835" y="1758322"/>
                          <a:ext cx="158760" cy="69480"/>
                        </w14:xfrm>
                      </w14:contentPart>
                      <w14:contentPart bwMode="auto" r:id="rId3311">
                        <w14:nvContentPartPr>
                          <w14:cNvPr id="2290" name="Ink 2290"/>
                          <w14:cNvContentPartPr/>
                        </w14:nvContentPartPr>
                        <w14:xfrm>
                          <a:off x="7320035" y="1689922"/>
                          <a:ext cx="109800" cy="123840"/>
                        </w14:xfrm>
                      </w14:contentPart>
                      <w14:contentPart bwMode="auto" r:id="rId3312">
                        <w14:nvContentPartPr>
                          <w14:cNvPr id="2291" name="Ink 2291"/>
                          <w14:cNvContentPartPr/>
                        </w14:nvContentPartPr>
                        <w14:xfrm>
                          <a:off x="7419035" y="1743922"/>
                          <a:ext cx="111600" cy="63360"/>
                        </w14:xfrm>
                      </w14:contentPart>
                      <w14:contentPart bwMode="auto" r:id="rId3313">
                        <w14:nvContentPartPr>
                          <w14:cNvPr id="2292" name="Ink 2292"/>
                          <w14:cNvContentPartPr/>
                        </w14:nvContentPartPr>
                        <w14:xfrm>
                          <a:off x="7545035" y="1700002"/>
                          <a:ext cx="131760" cy="97200"/>
                        </w14:xfrm>
                      </w14:contentPart>
                      <w14:contentPart bwMode="auto" r:id="rId3314">
                        <w14:nvContentPartPr>
                          <w14:cNvPr id="2293" name="Ink 2293"/>
                          <w14:cNvContentPartPr/>
                        </w14:nvContentPartPr>
                        <w14:xfrm>
                          <a:off x="7734035" y="1671161"/>
                          <a:ext cx="748080" cy="156600"/>
                        </w14:xfrm>
                      </w14:contentPart>
                      <w14:contentPart bwMode="auto" r:id="rId3315">
                        <w14:nvContentPartPr>
                          <w14:cNvPr id="2294" name="Ink 2294"/>
                          <w14:cNvContentPartPr/>
                        </w14:nvContentPartPr>
                        <w14:xfrm>
                          <a:off x="7731875" y="1671161"/>
                          <a:ext cx="733680" cy="28440"/>
                        </w14:xfrm>
                      </w14:contentPart>
                      <w14:contentPart bwMode="auto" r:id="rId3316">
                        <w14:nvContentPartPr>
                          <w14:cNvPr id="2297" name="Ink 2297"/>
                          <w14:cNvContentPartPr/>
                        </w14:nvContentPartPr>
                        <w14:xfrm>
                          <a:off x="5736035" y="1904801"/>
                          <a:ext cx="66960" cy="102960"/>
                        </w14:xfrm>
                      </w14:contentPart>
                      <w14:contentPart bwMode="auto" r:id="rId3317">
                        <w14:nvContentPartPr>
                          <w14:cNvPr id="2298" name="Ink 2298"/>
                          <w14:cNvContentPartPr/>
                        </w14:nvContentPartPr>
                        <w14:xfrm>
                          <a:off x="5764115" y="1910561"/>
                          <a:ext cx="44280" cy="96480"/>
                        </w14:xfrm>
                      </w14:contentPart>
                      <w14:contentPart bwMode="auto" r:id="rId3318">
                        <w14:nvContentPartPr>
                          <w14:cNvPr id="2299" name="Ink 2299"/>
                          <w14:cNvContentPartPr/>
                        </w14:nvContentPartPr>
                        <w14:xfrm>
                          <a:off x="5847275" y="1902641"/>
                          <a:ext cx="62640" cy="111960"/>
                        </w14:xfrm>
                      </w14:contentPart>
                      <w14:contentPart bwMode="auto" r:id="rId3319">
                        <w14:nvContentPartPr>
                          <w14:cNvPr id="2300" name="Ink 2300"/>
                          <w14:cNvContentPartPr/>
                        </w14:nvContentPartPr>
                        <w14:xfrm>
                          <a:off x="5939795" y="1885361"/>
                          <a:ext cx="61200" cy="134640"/>
                        </w14:xfrm>
                      </w14:contentPart>
                      <w14:contentPart bwMode="auto" r:id="rId3320">
                        <w14:nvContentPartPr>
                          <w14:cNvPr id="2301" name="Ink 2301"/>
                          <w14:cNvContentPartPr/>
                        </w14:nvContentPartPr>
                        <w14:xfrm>
                          <a:off x="6110435" y="1926041"/>
                          <a:ext cx="22680" cy="78480"/>
                        </w14:xfrm>
                      </w14:contentPart>
                      <w14:contentPart bwMode="auto" r:id="rId3321">
                        <w14:nvContentPartPr>
                          <w14:cNvPr id="2302" name="Ink 2302"/>
                          <w14:cNvContentPartPr/>
                        </w14:nvContentPartPr>
                        <w14:xfrm>
                          <a:off x="6129515" y="1913441"/>
                          <a:ext cx="55800" cy="109800"/>
                        </w14:xfrm>
                      </w14:contentPart>
                      <w14:contentPart bwMode="auto" r:id="rId3322">
                        <w14:nvContentPartPr>
                          <w14:cNvPr id="2303" name="Ink 2303"/>
                          <w14:cNvContentPartPr/>
                        </w14:nvContentPartPr>
                        <w14:xfrm>
                          <a:off x="6205475" y="1941161"/>
                          <a:ext cx="68400" cy="86040"/>
                        </w14:xfrm>
                      </w14:contentPart>
                      <w14:contentPart bwMode="auto" r:id="rId3323">
                        <w14:nvContentPartPr>
                          <w14:cNvPr id="2304" name="Ink 2304"/>
                          <w14:cNvContentPartPr/>
                        </w14:nvContentPartPr>
                        <w14:xfrm>
                          <a:off x="6295835" y="1958081"/>
                          <a:ext cx="160920" cy="65520"/>
                        </w14:xfrm>
                      </w14:contentPart>
                      <w14:contentPart bwMode="auto" r:id="rId3324">
                        <w14:nvContentPartPr>
                          <w14:cNvPr id="2305" name="Ink 2305"/>
                          <w14:cNvContentPartPr/>
                        </w14:nvContentPartPr>
                        <w14:xfrm>
                          <a:off x="6483755" y="1945121"/>
                          <a:ext cx="160920" cy="72000"/>
                        </w14:xfrm>
                      </w14:contentPart>
                      <w14:contentPart bwMode="auto" r:id="rId3325">
                        <w14:nvContentPartPr>
                          <w14:cNvPr id="2306" name="Ink 2306"/>
                          <w14:cNvContentPartPr/>
                        </w14:nvContentPartPr>
                        <w14:xfrm>
                          <a:off x="5697155" y="1888601"/>
                          <a:ext cx="996840" cy="170640"/>
                        </w14:xfrm>
                      </w14:contentPart>
                      <w14:contentPart bwMode="auto" r:id="rId3326">
                        <w14:nvContentPartPr>
                          <w14:cNvPr id="2307" name="Ink 2307"/>
                          <w14:cNvContentPartPr/>
                        </w14:nvContentPartPr>
                        <w14:xfrm>
                          <a:off x="5681675" y="1886441"/>
                          <a:ext cx="1000440" cy="28800"/>
                        </w14:xfrm>
                      </w14:contentPart>
                      <w14:contentPart bwMode="auto" r:id="rId3327">
                        <w14:nvContentPartPr>
                          <w14:cNvPr id="2309" name="Ink 2309"/>
                          <w14:cNvContentPartPr/>
                        </w14:nvContentPartPr>
                        <w14:xfrm>
                          <a:off x="6828995" y="1916681"/>
                          <a:ext cx="82440" cy="85680"/>
                        </w14:xfrm>
                      </w14:contentPart>
                      <w14:contentPart bwMode="auto" r:id="rId3328">
                        <w14:nvContentPartPr>
                          <w14:cNvPr id="2310" name="Ink 2310"/>
                          <w14:cNvContentPartPr/>
                        </w14:nvContentPartPr>
                        <w14:xfrm>
                          <a:off x="6849515" y="1916681"/>
                          <a:ext cx="52560" cy="43200"/>
                        </w14:xfrm>
                      </w14:contentPart>
                      <w14:contentPart bwMode="auto" r:id="rId3329">
                        <w14:nvContentPartPr>
                          <w14:cNvPr id="2311" name="Ink 2311"/>
                          <w14:cNvContentPartPr/>
                        </w14:nvContentPartPr>
                        <w14:xfrm>
                          <a:off x="6924035" y="1947641"/>
                          <a:ext cx="58680" cy="112680"/>
                        </w14:xfrm>
                      </w14:contentPart>
                      <w14:contentPart bwMode="auto" r:id="rId3330">
                        <w14:nvContentPartPr>
                          <w14:cNvPr id="2312" name="Ink 2312"/>
                          <w14:cNvContentPartPr/>
                        </w14:nvContentPartPr>
                        <w14:xfrm>
                          <a:off x="7012235" y="1942241"/>
                          <a:ext cx="148320" cy="110160"/>
                        </w14:xfrm>
                      </w14:contentPart>
                      <w14:contentPart bwMode="auto" r:id="rId3331">
                        <w14:nvContentPartPr>
                          <w14:cNvPr id="2313" name="Ink 2313"/>
                          <w14:cNvContentPartPr/>
                        </w14:nvContentPartPr>
                        <w14:xfrm>
                          <a:off x="7181435" y="1953761"/>
                          <a:ext cx="187920" cy="55800"/>
                        </w14:xfrm>
                      </w14:contentPart>
                      <w14:contentPart bwMode="auto" r:id="rId3332">
                        <w14:nvContentPartPr>
                          <w14:cNvPr id="2314" name="Ink 2314"/>
                          <w14:cNvContentPartPr/>
                        </w14:nvContentPartPr>
                        <w14:xfrm>
                          <a:off x="7383755" y="1880681"/>
                          <a:ext cx="52560" cy="128880"/>
                        </w14:xfrm>
                      </w14:contentPart>
                      <w14:contentPart bwMode="auto" r:id="rId3333">
                        <w14:nvContentPartPr>
                          <w14:cNvPr id="2315" name="Ink 2315"/>
                          <w14:cNvContentPartPr/>
                        </w14:nvContentPartPr>
                        <w14:xfrm>
                          <a:off x="6794075" y="1883201"/>
                          <a:ext cx="715320" cy="154440"/>
                        </w14:xfrm>
                      </w14:contentPart>
                      <w14:contentPart bwMode="auto" r:id="rId3334">
                        <w14:nvContentPartPr>
                          <w14:cNvPr id="2316" name="Ink 2316"/>
                          <w14:cNvContentPartPr/>
                        </w14:nvContentPartPr>
                        <w14:xfrm>
                          <a:off x="6806675" y="1885001"/>
                          <a:ext cx="685440" cy="20880"/>
                        </w14:xfrm>
                      </w14:contentPart>
                      <w14:contentPart bwMode="auto" r:id="rId3335">
                        <w14:nvContentPartPr>
                          <w14:cNvPr id="2317" name="Ink 2317"/>
                          <w14:cNvContentPartPr/>
                        </w14:nvContentPartPr>
                        <w14:xfrm>
                          <a:off x="7651955" y="1916681"/>
                          <a:ext cx="52560" cy="81360"/>
                        </w14:xfrm>
                      </w14:contentPart>
                      <w14:contentPart bwMode="auto" r:id="rId3336">
                        <w14:nvContentPartPr>
                          <w14:cNvPr id="2318" name="Ink 2318"/>
                          <w14:cNvContentPartPr/>
                        </w14:nvContentPartPr>
                        <w14:xfrm>
                          <a:off x="7669955" y="1918481"/>
                          <a:ext cx="57960" cy="86040"/>
                        </w14:xfrm>
                      </w14:contentPart>
                      <w14:contentPart bwMode="auto" r:id="rId3337">
                        <w14:nvContentPartPr>
                          <w14:cNvPr id="2319" name="Ink 2319"/>
                          <w14:cNvContentPartPr/>
                        </w14:nvContentPartPr>
                        <w14:xfrm>
                          <a:off x="7761395" y="1894361"/>
                          <a:ext cx="138240" cy="111600"/>
                        </w14:xfrm>
                      </w14:contentPart>
                      <w14:contentPart bwMode="auto" r:id="rId3338">
                        <w14:nvContentPartPr>
                          <w14:cNvPr id="2320" name="Ink 2320"/>
                          <w14:cNvContentPartPr/>
                        </w14:nvContentPartPr>
                        <w14:xfrm>
                          <a:off x="7896395" y="1922081"/>
                          <a:ext cx="110160" cy="68040"/>
                        </w14:xfrm>
                      </w14:contentPart>
                      <w14:contentPart bwMode="auto" r:id="rId3339">
                        <w14:nvContentPartPr>
                          <w14:cNvPr id="2321" name="Ink 2321"/>
                          <w14:cNvContentPartPr/>
                        </w14:nvContentPartPr>
                        <w14:xfrm>
                          <a:off x="8020595" y="1884281"/>
                          <a:ext cx="90000" cy="106560"/>
                        </w14:xfrm>
                      </w14:contentPart>
                      <w14:contentPart bwMode="auto" r:id="rId3340">
                        <w14:nvContentPartPr>
                          <w14:cNvPr id="2322" name="Ink 2322"/>
                          <w14:cNvContentPartPr/>
                        </w14:nvContentPartPr>
                        <w14:xfrm>
                          <a:off x="8127155" y="1927841"/>
                          <a:ext cx="38520" cy="68040"/>
                        </w14:xfrm>
                      </w14:contentPart>
                      <w14:contentPart bwMode="auto" r:id="rId3341">
                        <w14:nvContentPartPr>
                          <w14:cNvPr id="2323" name="Ink 2323"/>
                          <w14:cNvContentPartPr/>
                        </w14:nvContentPartPr>
                        <w14:xfrm>
                          <a:off x="7631795" y="1870241"/>
                          <a:ext cx="610560" cy="178560"/>
                        </w14:xfrm>
                      </w14:contentPart>
                      <w14:contentPart bwMode="auto" r:id="rId3342">
                        <w14:nvContentPartPr>
                          <w14:cNvPr id="2324" name="Ink 2324"/>
                          <w14:cNvContentPartPr/>
                        </w14:nvContentPartPr>
                        <w14:xfrm>
                          <a:off x="8367995" y="1915241"/>
                          <a:ext cx="21600" cy="66600"/>
                        </w14:xfrm>
                      </w14:contentPart>
                      <w14:contentPart bwMode="auto" r:id="rId3343">
                        <w14:nvContentPartPr>
                          <w14:cNvPr id="2325" name="Ink 2325"/>
                          <w14:cNvContentPartPr/>
                        </w14:nvContentPartPr>
                        <w14:xfrm>
                          <a:off x="8387435" y="1879601"/>
                          <a:ext cx="109440" cy="98280"/>
                        </w14:xfrm>
                      </w14:contentPart>
                      <w14:contentPart bwMode="auto" r:id="rId3344">
                        <w14:nvContentPartPr>
                          <w14:cNvPr id="2326" name="Ink 2326"/>
                          <w14:cNvContentPartPr/>
                        </w14:nvContentPartPr>
                        <w14:xfrm>
                          <a:off x="8483915" y="1869521"/>
                          <a:ext cx="115920" cy="106560"/>
                        </w14:xfrm>
                      </w14:contentPart>
                      <w14:contentPart bwMode="auto" r:id="rId3345">
                        <w14:nvContentPartPr>
                          <w14:cNvPr id="2327" name="Ink 2327"/>
                          <w14:cNvContentPartPr/>
                        </w14:nvContentPartPr>
                        <w14:xfrm>
                          <a:off x="8645555" y="1886441"/>
                          <a:ext cx="49680" cy="92520"/>
                        </w14:xfrm>
                      </w14:contentPart>
                      <w14:contentPart bwMode="auto" r:id="rId3346">
                        <w14:nvContentPartPr>
                          <w14:cNvPr id="2328" name="Ink 2328"/>
                          <w14:cNvContentPartPr/>
                        </w14:nvContentPartPr>
                        <w14:xfrm>
                          <a:off x="8647715" y="1933961"/>
                          <a:ext cx="39240" cy="10800"/>
                        </w14:xfrm>
                      </w14:contentPart>
                      <w14:contentPart bwMode="auto" r:id="rId3347">
                        <w14:nvContentPartPr>
                          <w14:cNvPr id="2329" name="Ink 2329"/>
                          <w14:cNvContentPartPr/>
                        </w14:nvContentPartPr>
                        <w14:xfrm>
                          <a:off x="8721875" y="1920281"/>
                          <a:ext cx="90000" cy="60120"/>
                        </w14:xfrm>
                      </w14:contentPart>
                      <w14:contentPart bwMode="auto" r:id="rId3348">
                        <w14:nvContentPartPr>
                          <w14:cNvPr id="2330" name="Ink 2330"/>
                          <w14:cNvContentPartPr/>
                        </w14:nvContentPartPr>
                        <w14:xfrm>
                          <a:off x="8319755" y="1865921"/>
                          <a:ext cx="540000" cy="137880"/>
                        </w14:xfrm>
                      </w14:contentPart>
                      <w14:contentPart bwMode="auto" r:id="rId3349">
                        <w14:nvContentPartPr>
                          <w14:cNvPr id="2331" name="Ink 2331"/>
                          <w14:cNvContentPartPr/>
                        </w14:nvContentPartPr>
                        <w14:xfrm>
                          <a:off x="8286995" y="1847561"/>
                          <a:ext cx="572040" cy="29880"/>
                        </w14:xfrm>
                      </w14:contentPart>
                      <w14:contentPart bwMode="auto" r:id="rId3350">
                        <w14:nvContentPartPr>
                          <w14:cNvPr id="2332" name="Ink 2332"/>
                          <w14:cNvContentPartPr/>
                        </w14:nvContentPartPr>
                        <w14:xfrm>
                          <a:off x="7999355" y="204881"/>
                          <a:ext cx="22320" cy="87480"/>
                        </w14:xfrm>
                      </w14:contentPart>
                      <w14:contentPart bwMode="auto" r:id="rId3351">
                        <w14:nvContentPartPr>
                          <w14:cNvPr id="2333" name="Ink 2333"/>
                          <w14:cNvContentPartPr/>
                        </w14:nvContentPartPr>
                        <w14:xfrm>
                          <a:off x="8002235" y="204521"/>
                          <a:ext cx="108000" cy="91080"/>
                        </w14:xfrm>
                      </w14:contentPart>
                      <w14:contentPart bwMode="auto" r:id="rId3352">
                        <w14:nvContentPartPr>
                          <w14:cNvPr id="2334" name="Ink 2334"/>
                          <w14:cNvContentPartPr/>
                        </w14:nvContentPartPr>
                        <w14:xfrm>
                          <a:off x="8113115" y="256361"/>
                          <a:ext cx="182520" cy="48600"/>
                        </w14:xfrm>
                      </w14:contentPart>
                      <w14:contentPart bwMode="auto" r:id="rId3353">
                        <w14:nvContentPartPr>
                          <w14:cNvPr id="2335" name="Ink 2335"/>
                          <w14:cNvContentPartPr/>
                        </w14:nvContentPartPr>
                        <w14:xfrm>
                          <a:off x="8320835" y="159881"/>
                          <a:ext cx="88920" cy="143640"/>
                        </w14:xfrm>
                      </w14:contentPart>
                      <w14:contentPart bwMode="auto" r:id="rId3354">
                        <w14:nvContentPartPr>
                          <w14:cNvPr id="2336" name="Ink 2336"/>
                          <w14:cNvContentPartPr/>
                        </w14:nvContentPartPr>
                        <w14:xfrm>
                          <a:off x="8420195" y="245561"/>
                          <a:ext cx="96840" cy="60120"/>
                        </w14:xfrm>
                      </w14:contentPart>
                      <w14:contentPart bwMode="auto" r:id="rId3355">
                        <w14:nvContentPartPr>
                          <w14:cNvPr id="2337" name="Ink 2337"/>
                          <w14:cNvContentPartPr/>
                        </w14:nvContentPartPr>
                        <w14:xfrm>
                          <a:off x="7922315" y="146725"/>
                          <a:ext cx="717120" cy="207000"/>
                        </w14:xfrm>
                      </w14:contentPart>
                      <w14:contentPart bwMode="auto" r:id="rId3356">
                        <w14:nvContentPartPr>
                          <w14:cNvPr id="2338" name="Ink 2338"/>
                          <w14:cNvContentPartPr/>
                        </w14:nvContentPartPr>
                        <w14:xfrm>
                          <a:off x="7938155" y="146005"/>
                          <a:ext cx="687960" cy="8280"/>
                        </w14:xfrm>
                      </w14:contentPart>
                      <wps:wsp>
                        <wps:cNvPr id="1997" name="Rectangle 1997"/>
                        <wps:cNvSpPr/>
                        <wps:spPr>
                          <a:xfrm>
                            <a:off x="4120324" y="1179700"/>
                            <a:ext cx="1489545" cy="926566"/>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59D1BE8" w14:textId="4FAD9153" w:rsidR="00D863A0" w:rsidRPr="0049512E" w:rsidRDefault="00D863A0" w:rsidP="00BF248C">
                              <w:pPr>
                                <w:jc w:val="center"/>
                              </w:pPr>
                              <w:r>
                                <w:t>The lower fields are inactive until a category is selected. Determines colour, listing info, e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70" name="Straight Arrow Connector 2370"/>
                        <wps:cNvCnPr>
                          <a:stCxn id="1997" idx="3"/>
                        </wps:cNvCnPr>
                        <wps:spPr>
                          <a:xfrm flipV="1">
                            <a:off x="5609869" y="909459"/>
                            <a:ext cx="401566" cy="73345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14:contentPart bwMode="auto" r:id="rId3357">
                        <w14:nvContentPartPr>
                          <w14:cNvPr id="2414" name="Ink 2414"/>
                          <w14:cNvContentPartPr/>
                        </w14:nvContentPartPr>
                        <w14:xfrm>
                          <a:off x="7779395" y="1263125"/>
                          <a:ext cx="255600" cy="134640"/>
                        </w14:xfrm>
                      </w14:contentPart>
                      <wps:wsp>
                        <wps:cNvPr id="2372" name="Straight Arrow Connector 2372"/>
                        <wps:cNvCnPr>
                          <a:stCxn id="2371" idx="1"/>
                        </wps:cNvCnPr>
                        <wps:spPr>
                          <a:xfrm flipH="1">
                            <a:off x="7369355" y="1248010"/>
                            <a:ext cx="453600" cy="21842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71" name="Rectangle 2371"/>
                        <wps:cNvSpPr/>
                        <wps:spPr>
                          <a:xfrm>
                            <a:off x="7822955" y="875975"/>
                            <a:ext cx="1040375" cy="74407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1A71E0A" w14:textId="6537F3FE" w:rsidR="00D863A0" w:rsidRPr="0049512E" w:rsidRDefault="00D863A0" w:rsidP="00BF248C">
                              <w:pPr>
                                <w:jc w:val="center"/>
                              </w:pPr>
                              <w:r>
                                <w:t>For end: length is added to the dateti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15" name="Rectangle 2415"/>
                        <wps:cNvSpPr/>
                        <wps:spPr>
                          <a:xfrm>
                            <a:off x="6751016" y="113826"/>
                            <a:ext cx="763060" cy="27499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F46BA21" w14:textId="76E26E97" w:rsidR="00D863A0" w:rsidRPr="00FB3574" w:rsidRDefault="00D863A0" w:rsidP="00BF248C">
                              <w:pPr>
                                <w:jc w:val="center"/>
                                <w:rPr>
                                  <w:i/>
                                  <w:iCs/>
                                </w:rPr>
                              </w:pPr>
                              <w:r w:rsidRPr="00FB3574">
                                <w:rPr>
                                  <w:i/>
                                  <w:iCs/>
                                </w:rPr>
                                <w:t>and ti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43" name="Straight Arrow Connector 2443"/>
                        <wps:cNvCnPr>
                          <a:stCxn id="2415" idx="2"/>
                        </wps:cNvCnPr>
                        <wps:spPr>
                          <a:xfrm flipH="1">
                            <a:off x="6312396" y="388807"/>
                            <a:ext cx="820150" cy="887058"/>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96FF36A" id="Canvas 348" o:spid="_x0000_s2857" editas="canvas" style="width:697.9pt;height:168.6pt;mso-position-horizontal-relative:char;mso-position-vertical-relative:line" coordsize="88633,21412" o:gfxdata="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">
                <v:shape id="_x0000_s2858" type="#_x0000_t75" style="position:absolute;width:88633;height:21412;visibility:visible;mso-wrap-style:square" filled="t">
                  <v:fill o:detectmouseclick="t"/>
                  <v:path o:connecttype="none"/>
                </v:shape>
                <v:rect id="Rectangle 1970" o:spid="_x0000_s2859" style="position:absolute;left:698;top:698;width:38545;height:19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" filled="f" strokecolor="black [3213]" strokeweight="2.25pt"/>
                <v:rect id="Rectangle 1971" o:spid="_x0000_s2860" style="position:absolute;left:55435;top:698;width:33198;height:19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" filled="f" strokecolor="black [3213]" strokeweight="2.25pt"/>
                <v:shape id="Ink 1845" o:spid="_x0000_s2861" type="#_x0000_t75" style="position:absolute;left:1977;top:2080;width:1233;height: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">
                  <v:imagedata r:id="rId3358" o:title=""/>
                </v:shape>
                <v:shape id="Ink 1846" o:spid="_x0000_s2862" type="#_x0000_t75" style="position:absolute;left:3111;top:2991;width:448;height:1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">
                  <v:imagedata r:id="rId3359" o:title=""/>
                </v:shape>
                <v:shape id="Ink 1850" o:spid="_x0000_s2863" type="#_x0000_t75" style="position:absolute;left:3241;top:2900;width:861;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">
                  <v:imagedata r:id="rId3360" o:title=""/>
                </v:shape>
                <v:shape id="Ink 1859" o:spid="_x0000_s2864" type="#_x0000_t75" style="position:absolute;left:4188;top:3083;width:490;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">
                  <v:imagedata r:id="rId3361" o:title=""/>
                </v:shape>
                <v:shape id="Ink 1860" o:spid="_x0000_s2865" type="#_x0000_t75" style="position:absolute;left:4620;top:3141;width:875;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">
                  <v:imagedata r:id="rId3362" o:title=""/>
                </v:shape>
                <v:shape id="Ink 1864" o:spid="_x0000_s2866" type="#_x0000_t75" style="position:absolute;left:5538;top:3119;width:1088;height: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">
                  <v:imagedata r:id="rId3363" o:title=""/>
                </v:shape>
                <v:shape id="Ink 1998" o:spid="_x0000_s2867" type="#_x0000_t75" style="position:absolute;left:6593;top:2965;width:472;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">
                  <v:imagedata r:id="rId3364" o:title=""/>
                </v:shape>
                <v:shape id="Ink 1999" o:spid="_x0000_s2868" type="#_x0000_t75" style="position:absolute;left:7025;top:3058;width:782;height: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">
                  <v:imagedata r:id="rId3365" o:title=""/>
                </v:shape>
                <v:shape id="Ink 2000" o:spid="_x0000_s2869" type="#_x0000_t75" style="position:absolute;left:7636;top:2899;width:3132;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">
                  <v:imagedata r:id="rId3366" o:title=""/>
                </v:shape>
                <v:shape id="Ink 2001" o:spid="_x0000_s2870" type="#_x0000_t75" style="position:absolute;left:10873;top:2961;width:1333;height: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">
                  <v:imagedata r:id="rId3367" o:title=""/>
                </v:shape>
                <v:shape id="Ink 2002" o:spid="_x0000_s2871" type="#_x0000_t75" style="position:absolute;left:12112;top:1531;width:652;height:2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">
                  <v:imagedata r:id="rId3368" o:title=""/>
                </v:shape>
                <v:shape id="Ink 2003" o:spid="_x0000_s2872" type="#_x0000_t75" style="position:absolute;left:12025;top:2727;width:1240;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">
                  <v:imagedata r:id="rId3369" o:title=""/>
                </v:shape>
                <v:shape id="Ink 2004" o:spid="_x0000_s2873" type="#_x0000_t75" style="position:absolute;left:2419;top:3838;width:10527;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">
                  <v:imagedata r:id="rId3370" o:title=""/>
                </v:shape>
                <v:shape id="Ink 2006" o:spid="_x0000_s2874" type="#_x0000_t75" style="position:absolute;left:56208;top:1618;width:988;height:1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">
                  <v:imagedata r:id="rId3371" o:title=""/>
                </v:shape>
                <v:shape id="Ink 2007" o:spid="_x0000_s2875" type="#_x0000_t75" style="position:absolute;left:57108;top:2241;width:901;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">
                  <v:imagedata r:id="rId3372" o:title=""/>
                </v:shape>
                <v:shape id="Ink 2008" o:spid="_x0000_s2876" type="#_x0000_t75" style="position:absolute;left:57878;top:2165;width:930;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">
                  <v:imagedata r:id="rId3373" o:title=""/>
                </v:shape>
                <v:shape id="Ink 2012" o:spid="_x0000_s2877" type="#_x0000_t75" style="position:absolute;left:58681;top:1452;width:1344;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">
                  <v:imagedata r:id="rId3374" o:title=""/>
                </v:shape>
                <v:shape id="Ink 2013" o:spid="_x0000_s2878" type="#_x0000_t75" style="position:absolute;left:59498;top:2190;width:1452;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">
                  <v:imagedata r:id="rId3375" o:title=""/>
                </v:shape>
                <v:shape id="Ink 2018" o:spid="_x0000_s2879" type="#_x0000_t75" style="position:absolute;left:61899;top:1553;width:1013;height:1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">
                  <v:imagedata r:id="rId3376" o:title=""/>
                </v:shape>
                <v:shape id="Ink 2019" o:spid="_x0000_s2880" type="#_x0000_t75" style="position:absolute;left:62170;top:1519;width:796;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">
                  <v:imagedata r:id="rId3377" o:title=""/>
                </v:shape>
                <v:shape id="Ink 2020" o:spid="_x0000_s2881" type="#_x0000_t75" style="position:absolute;left:62839;top:2233;width:811;height: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">
                  <v:imagedata r:id="rId3378" o:title=""/>
                </v:shape>
                <v:shape id="Ink 2029" o:spid="_x0000_s2882" type="#_x0000_t75" style="position:absolute;left:63656;top:1298;width:1567;height:1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">
                  <v:imagedata r:id="rId3379" o:title=""/>
                </v:shape>
                <v:shape id="Ink 2030" o:spid="_x0000_s2883" type="#_x0000_t75" style="position:absolute;left:64711;top:2206;width:937;height: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">
                  <v:imagedata r:id="rId3380" o:title=""/>
                </v:shape>
                <v:shape id="Ink 2031" o:spid="_x0000_s2884" type="#_x0000_t75" style="position:absolute;left:56477;top:3169;width:8867;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">
                  <v:imagedata r:id="rId3381" o:title=""/>
                </v:shape>
                <v:shape id="Ink 2121" o:spid="_x0000_s2885" type="#_x0000_t75" style="position:absolute;left:3460;top:6614;width:1551;height:2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">
                  <v:imagedata r:id="rId3382" o:title=""/>
                </v:shape>
                <v:shape id="Ink 2122" o:spid="_x0000_s2886" type="#_x0000_t75" style="position:absolute;left:5364;top:6452;width:324;height:2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">
                  <v:imagedata r:id="rId3383" o:title=""/>
                </v:shape>
                <v:shape id="Ink 2123" o:spid="_x0000_s2887" type="#_x0000_t75" style="position:absolute;left:9439;top:6384;width:1649;height:2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">
                  <v:imagedata r:id="rId3384" o:title=""/>
                </v:shape>
                <v:shape id="Ink 2124" o:spid="_x0000_s2888" type="#_x0000_t75" style="position:absolute;left:11280;top:6529;width:1553;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">
                  <v:imagedata r:id="rId3385" o:title=""/>
                </v:shape>
                <v:shape id="Ink 2125" o:spid="_x0000_s2889" type="#_x0000_t75" style="position:absolute;left:15128;top:6345;width:1351;height:1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">
                  <v:imagedata r:id="rId3386" o:title=""/>
                </v:shape>
                <v:shape id="Ink 2126" o:spid="_x0000_s2890" type="#_x0000_t75" style="position:absolute;left:16723;top:6370;width:1103;height:1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">
                  <v:imagedata r:id="rId3387" o:title=""/>
                </v:shape>
                <v:shape id="Ink 2127" o:spid="_x0000_s2891" type="#_x0000_t75" style="position:absolute;left:21104;top:6381;width:1107;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">
                  <v:imagedata r:id="rId3388" o:title=""/>
                </v:shape>
                <v:shape id="Ink 2142" o:spid="_x0000_s2892" type="#_x0000_t75" style="position:absolute;left:22497;top:6295;width:970;height:1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">
                  <v:imagedata r:id="rId3389" o:title=""/>
                </v:shape>
                <v:shape id="Ink 2143" o:spid="_x0000_s2893" type="#_x0000_t75" style="position:absolute;left:23252;top:6384;width:364;height:2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">
                  <v:imagedata r:id="rId3390" o:title=""/>
                </v:shape>
                <v:shape id="Ink 2144" o:spid="_x0000_s2894" type="#_x0000_t75" style="position:absolute;left:27041;top:6183;width:1523;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">
                  <v:imagedata r:id="rId3391" o:title=""/>
                </v:shape>
                <v:shape id="Ink 2145" o:spid="_x0000_s2895" type="#_x0000_t75" style="position:absolute;left:28739;top:6067;width:1328;height:2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">
                  <v:imagedata r:id="rId3392" o:title=""/>
                </v:shape>
                <v:shape id="Ink 2146" o:spid="_x0000_s2896" type="#_x0000_t75" style="position:absolute;left:3252;top:5247;width:1160;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">
                  <v:imagedata r:id="rId3393" o:title=""/>
                </v:shape>
                <v:shape id="Ink 2147" o:spid="_x0000_s2897" type="#_x0000_t75" style="position:absolute;left:4388;top:5819;width:728;height: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">
                  <v:imagedata r:id="rId3394" o:title=""/>
                </v:shape>
                <v:shape id="Ink 2148" o:spid="_x0000_s2898" type="#_x0000_t75" style="position:absolute;left:5298;top:5826;width:574;height: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">
                  <v:imagedata r:id="rId3395" o:title=""/>
                </v:shape>
                <v:shape id="Ink 2149" o:spid="_x0000_s2899" type="#_x0000_t75" style="position:absolute;left:9325;top:5049;width:1182;height:1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">
                  <v:imagedata r:id="rId3396" o:title=""/>
                </v:shape>
                <v:shape id="Ink 2150" o:spid="_x0000_s2900" type="#_x0000_t75" style="position:absolute;left:10412;top:5471;width:826;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">
                  <v:imagedata r:id="rId3397" o:title=""/>
                </v:shape>
                <v:shape id="Ink 2151" o:spid="_x0000_s2901" type="#_x0000_t75" style="position:absolute;left:11448;top:5369;width:637;height: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">
                  <v:imagedata r:id="rId3398" o:title=""/>
                </v:shape>
                <v:shape id="Ink 2152" o:spid="_x0000_s2902" type="#_x0000_t75" style="position:absolute;left:15600;top:5009;width:1336;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">
                  <v:imagedata r:id="rId3399" o:title=""/>
                </v:shape>
                <v:shape id="Ink 2153" o:spid="_x0000_s2903" type="#_x0000_t75" style="position:absolute;left:16974;top:5214;width:540;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">
                  <v:imagedata r:id="rId3400" o:title=""/>
                </v:shape>
                <v:shape id="Ink 2154" o:spid="_x0000_s2904" type="#_x0000_t75" style="position:absolute;left:17612;top:4595;width:700;height:1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">
                  <v:imagedata r:id="rId3401" o:title=""/>
                </v:shape>
                <v:shape id="Ink 2155" o:spid="_x0000_s2905" type="#_x0000_t75" style="position:absolute;left:21194;top:4956;width:268;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">
                  <v:imagedata r:id="rId3402" o:title=""/>
                </v:shape>
                <v:shape id="Ink 2156" o:spid="_x0000_s2906" type="#_x0000_t75" style="position:absolute;left:20967;top:4947;width:815;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">
                  <v:imagedata r:id="rId3403" o:title=""/>
                </v:shape>
                <v:shape id="Ink 2157" o:spid="_x0000_s2907" type="#_x0000_t75" style="position:absolute;left:21774;top:4412;width:707;height:1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">
                  <v:imagedata r:id="rId3404" o:title=""/>
                </v:shape>
                <v:shape id="Ink 2158" o:spid="_x0000_s2908" type="#_x0000_t75" style="position:absolute;left:22533;top:5074;width:1478;height: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">
                  <v:imagedata r:id="rId3405" o:title=""/>
                </v:shape>
                <v:shape id="Ink 2159" o:spid="_x0000_s2909" type="#_x0000_t75" style="position:absolute;left:24207;top:5056;width:560;height: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">
                  <v:imagedata r:id="rId3406" o:title=""/>
                </v:shape>
                <v:shape id="Ink 2160" o:spid="_x0000_s2910" type="#_x0000_t75" style="position:absolute;left:27384;top:4513;width:326;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">
                  <v:imagedata r:id="rId3407" o:title=""/>
                </v:shape>
                <v:shape id="Ink 2161" o:spid="_x0000_s2911" type="#_x0000_t75" style="position:absolute;left:27512;top:4315;width:883;height: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">
                  <v:imagedata r:id="rId3408" o:title=""/>
                </v:shape>
                <v:shape id="Ink 2162" o:spid="_x0000_s2912" type="#_x0000_t75" style="position:absolute;left:28279;top:5060;width:1160;height: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">
                  <v:imagedata r:id="rId3409" o:title=""/>
                </v:shape>
                <v:shape id="Ink 2166" o:spid="_x0000_s2913" type="#_x0000_t75" style="position:absolute;left:33341;top:9283;width:1055;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">
                  <v:imagedata r:id="rId3410" o:title=""/>
                </v:shape>
                <v:shape id="Ink 2167" o:spid="_x0000_s2914" type="#_x0000_t75" style="position:absolute;left:34600;top:9682;width:291;height:1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">
                  <v:imagedata r:id="rId3411" o:title=""/>
                </v:shape>
                <v:shape id="Ink 2168" o:spid="_x0000_s2915" type="#_x0000_t75" style="position:absolute;left:35025;top:9859;width:599;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">
                  <v:imagedata r:id="rId3412" o:title=""/>
                </v:shape>
                <v:shape id="Ink 2169" o:spid="_x0000_s2916" type="#_x0000_t75" style="position:absolute;left:35731;top:10021;width:1315;height: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">
                  <v:imagedata r:id="rId3413" o:title=""/>
                </v:shape>
                <v:shape id="Ink 2170" o:spid="_x0000_s2917" type="#_x0000_t75" style="position:absolute;left:33409;top:11562;width:796;height:1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">
                  <v:imagedata r:id="rId3414" o:title=""/>
                </v:shape>
                <v:shape id="Ink 2171" o:spid="_x0000_s2918" type="#_x0000_t75" style="position:absolute;left:33582;top:11741;width:868;height:1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">
                  <v:imagedata r:id="rId3415" o:title=""/>
                </v:shape>
                <v:shape id="Ink 2172" o:spid="_x0000_s2919" type="#_x0000_t75" style="position:absolute;left:34683;top:11767;width:952;height: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">
                  <v:imagedata r:id="rId3416" o:title=""/>
                </v:shape>
                <v:shape id="Ink 2173" o:spid="_x0000_s2920" type="#_x0000_t75" style="position:absolute;left:32350;top:8126;width:5490;height: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">
                  <v:imagedata r:id="rId3417" o:title=""/>
                </v:shape>
                <v:shape id="Ink 2176" o:spid="_x0000_s2921" type="#_x0000_t75" style="position:absolute;left:1963;top:10406;width:1034;height:1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">
                  <v:imagedata r:id="rId3418" o:title=""/>
                </v:shape>
                <v:shape id="Ink 2177" o:spid="_x0000_s2922" type="#_x0000_t75" style="position:absolute;left:3092;top:11255;width:43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">
                  <v:imagedata r:id="rId3419" o:title=""/>
                </v:shape>
                <v:shape id="Ink 2178" o:spid="_x0000_s2923" type="#_x0000_t75" style="position:absolute;left:3409;top:11244;width:670;height: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">
                  <v:imagedata r:id="rId3420" o:title=""/>
                </v:shape>
                <v:shape id="Ink 2179" o:spid="_x0000_s2924" type="#_x0000_t75" style="position:absolute;left:4137;top:11374;width:1161;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">
                  <v:imagedata r:id="rId3421" o:title=""/>
                </v:shape>
                <v:shape id="Ink 2180" o:spid="_x0000_s2925" type="#_x0000_t75" style="position:absolute;left:4946;top:11384;width:681;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">
                  <v:imagedata r:id="rId3422" o:title=""/>
                </v:shape>
                <v:shape id="Ink 2181" o:spid="_x0000_s2926" type="#_x0000_t75" style="position:absolute;left:6066;top:10230;width:294;height:1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">
                  <v:imagedata r:id="rId3423" o:title=""/>
                </v:shape>
                <v:shape id="Ink 2186" o:spid="_x0000_s2927" type="#_x0000_t75" style="position:absolute;left:2356;top:12591;width:316;height:1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">
                  <v:imagedata r:id="rId3424" o:title=""/>
                </v:shape>
                <v:shape id="Ink 2187" o:spid="_x0000_s2928" type="#_x0000_t75" style="position:absolute;left:2740;top:12699;width:635;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">
                  <v:imagedata r:id="rId3425" o:title=""/>
                </v:shape>
                <v:shape id="Ink 2188" o:spid="_x0000_s2929" type="#_x0000_t75" style="position:absolute;left:3650;top:13148;width:234;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">
                  <v:imagedata r:id="rId3426" o:title=""/>
                </v:shape>
                <v:shape id="Ink 2189" o:spid="_x0000_s2930" type="#_x0000_t75" style="position:absolute;left:3564;top:13788;width:353;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">
                  <v:imagedata r:id="rId3427" o:title=""/>
                </v:shape>
                <v:shape id="Ink 2190" o:spid="_x0000_s2931" type="#_x0000_t75" style="position:absolute;left:4123;top:13167;width:844;height:1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">
                  <v:imagedata r:id="rId3428" o:title=""/>
                </v:shape>
                <v:shape id="Ink 2191" o:spid="_x0000_s2932" type="#_x0000_t75" style="position:absolute;left:5135;top:13023;width:829;height:1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">
                  <v:imagedata r:id="rId3429" o:title=""/>
                </v:shape>
                <v:shape id="Ink 2192" o:spid="_x0000_s2933" type="#_x0000_t75" style="position:absolute;left:1535;top:15208;width:1019;height:1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">
                  <v:imagedata r:id="rId3430" o:title=""/>
                </v:shape>
                <v:shape id="Ink 2193" o:spid="_x0000_s2934" type="#_x0000_t75" style="position:absolute;left:2644;top:15745;width:763;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">
                  <v:imagedata r:id="rId3431" o:title=""/>
                </v:shape>
                <v:shape id="Ink 2194" o:spid="_x0000_s2935" type="#_x0000_t75" style="position:absolute;left:3402;top:15737;width:641;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">
                  <v:imagedata r:id="rId3432" o:title=""/>
                </v:shape>
                <v:shape id="Ink 2195" o:spid="_x0000_s2936" type="#_x0000_t75" style="position:absolute;left:4134;top:15903;width:1074;height:1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">
                  <v:imagedata r:id="rId3433" o:title=""/>
                </v:shape>
                <v:shape id="Ink 2196" o:spid="_x0000_s2937" type="#_x0000_t75" style="position:absolute;left:5023;top:15763;width:631;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">
                  <v:imagedata r:id="rId3434" o:title=""/>
                </v:shape>
                <v:shape id="Ink 2197" o:spid="_x0000_s2938" type="#_x0000_t75" style="position:absolute;left:5783;top:15144;width:966;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">
                  <v:imagedata r:id="rId3435" o:title=""/>
                </v:shape>
                <v:shape id="Ink 2198" o:spid="_x0000_s2939" type="#_x0000_t75" style="position:absolute;left:2034;top:17141;width:191;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">
                  <v:imagedata r:id="rId3436" o:title=""/>
                </v:shape>
                <v:shape id="Ink 2199" o:spid="_x0000_s2940" type="#_x0000_t75" style="position:absolute;left:2435;top:17127;width:1117;height: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">
                  <v:imagedata r:id="rId3437" o:title=""/>
                </v:shape>
                <v:shape id="Ink 2200" o:spid="_x0000_s2941" type="#_x0000_t75" style="position:absolute;left:2582;top:17584;width:1553;height: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">
                  <v:imagedata r:id="rId3438" o:title=""/>
                </v:shape>
                <v:shape id="Ink 2201" o:spid="_x0000_s2942" type="#_x0000_t75" style="position:absolute;left:3632;top:18048;width:364;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">
                  <v:imagedata r:id="rId3439" o:title=""/>
                </v:shape>
                <v:shape id="Ink 2202" o:spid="_x0000_s2943" type="#_x0000_t75" style="position:absolute;left:4285;top:17426;width:984;height:1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">
                  <v:imagedata r:id="rId3440" o:title=""/>
                </v:shape>
                <v:shape id="Ink 2203" o:spid="_x0000_s2944" type="#_x0000_t75" style="position:absolute;left:5509;top:17246;width:731;height:1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">
                  <v:imagedata r:id="rId3441" o:title=""/>
                </v:shape>
                <v:shape id="Ink 2207" o:spid="_x0000_s2945" type="#_x0000_t75" style="position:absolute;left:1037;top:9573;width:6807;height:9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">
                  <v:imagedata r:id="rId3442" o:title=""/>
                </v:shape>
                <v:shape id="Ink 2208" o:spid="_x0000_s2946" type="#_x0000_t75" style="position:absolute;left:1105;top:14747;width:6595;height: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">
                  <v:imagedata r:id="rId3443" o:title=""/>
                </v:shape>
                <v:shape id="Ink 2209" o:spid="_x0000_s2947" type="#_x0000_t75" style="position:absolute;left:9581;top:10445;width:274;height:1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">
                  <v:imagedata r:id="rId3444" o:title=""/>
                </v:shape>
                <v:shape id="Ink 2210" o:spid="_x0000_s2948" type="#_x0000_t75" style="position:absolute;left:9624;top:10312;width:667;height:1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">
                  <v:imagedata r:id="rId3445" o:title=""/>
                </v:shape>
                <v:shape id="Ink 2211" o:spid="_x0000_s2949" type="#_x0000_t75" style="position:absolute;left:10168;top:11094;width:612;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">
                  <v:imagedata r:id="rId3446" o:title=""/>
                </v:shape>
                <v:shape id="Ink 2212" o:spid="_x0000_s2950" type="#_x0000_t75" style="position:absolute;left:10764;top:11114;width:626;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">
                  <v:imagedata r:id="rId3447" o:title=""/>
                </v:shape>
                <v:shape id="Ink 2213" o:spid="_x0000_s2951" type="#_x0000_t75" style="position:absolute;left:11322;top:11107;width:724;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">
                  <v:imagedata r:id="rId3448" o:title=""/>
                </v:shape>
                <v:shape id="Ink 2214" o:spid="_x0000_s2952" type="#_x0000_t75" style="position:absolute;left:12036;top:10899;width:1528;height: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">
                  <v:imagedata r:id="rId3449" o:title=""/>
                </v:shape>
                <v:shape id="Ink 2215" o:spid="_x0000_s2953" type="#_x0000_t75" style="position:absolute;left:9154;top:12314;width:368;height: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">
                  <v:imagedata r:id="rId3450" o:title=""/>
                </v:shape>
                <v:shape id="Ink 2216" o:spid="_x0000_s2954" type="#_x0000_t75" style="position:absolute;left:9411;top:12296;width:754;height: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">
                  <v:imagedata r:id="rId3451" o:title=""/>
                </v:shape>
                <v:shape id="Ink 2217" o:spid="_x0000_s2955" type="#_x0000_t75" style="position:absolute;left:10040;top:12577;width:368;height: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">
                  <v:imagedata r:id="rId3452" o:title=""/>
                </v:shape>
                <v:shape id="Ink 2218" o:spid="_x0000_s2956" type="#_x0000_t75" style="position:absolute;left:10239;top:12004;width:858;height:1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">
                  <v:imagedata r:id="rId3453" o:title=""/>
                </v:shape>
                <v:shape id="Ink 2219" o:spid="_x0000_s2957" type="#_x0000_t75" style="position:absolute;left:11424;top:12292;width:700;height: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">
                  <v:imagedata r:id="rId3454" o:title=""/>
                </v:shape>
                <v:shape id="Ink 2220" o:spid="_x0000_s2958" type="#_x0000_t75" style="position:absolute;left:12010;top:11994;width:999;height: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">
                  <v:imagedata r:id="rId3455" o:title=""/>
                </v:shape>
                <v:shape id="Ink 2221" o:spid="_x0000_s2959" type="#_x0000_t75" style="position:absolute;left:12954;top:11968;width:739;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">
                  <v:imagedata r:id="rId3456" o:title=""/>
                </v:shape>
                <v:shape id="Ink 2222" o:spid="_x0000_s2960" type="#_x0000_t75" style="position:absolute;left:13598;top:12555;width:772;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">
                  <v:imagedata r:id="rId3457" o:title=""/>
                </v:shape>
                <v:shape id="Ink 2223" o:spid="_x0000_s2961" type="#_x0000_t75" style="position:absolute;left:9413;top:13887;width:362;height:1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">
                  <v:imagedata r:id="rId3458" o:title=""/>
                </v:shape>
                <v:shape id="Ink 2224" o:spid="_x0000_s2962" type="#_x0000_t75" style="position:absolute;left:9943;top:13980;width:573;height: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">
                  <v:imagedata r:id="rId3459" o:title=""/>
                </v:shape>
                <v:shape id="Ink 2225" o:spid="_x0000_s2963" type="#_x0000_t75" style="position:absolute;left:10240;top:14067;width:911;height:1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">
                  <v:imagedata r:id="rId3460" o:title=""/>
                </v:shape>
                <v:shape id="Ink 2226" o:spid="_x0000_s2964" type="#_x0000_t75" style="position:absolute;left:10911;top:14721;width:286;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">
                  <v:imagedata r:id="rId3461" o:title=""/>
                </v:shape>
                <v:shape id="Ink 2227" o:spid="_x0000_s2965" type="#_x0000_t75" style="position:absolute;left:11319;top:14132;width:1002;height: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">
                  <v:imagedata r:id="rId3462" o:title=""/>
                </v:shape>
                <v:shape id="Ink 2228" o:spid="_x0000_s2966" type="#_x0000_t75" style="position:absolute;left:12288;top:14093;width:944;height: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">
                  <v:imagedata r:id="rId3463" o:title=""/>
                </v:shape>
                <v:shape id="Ink 2229" o:spid="_x0000_s2967" type="#_x0000_t75" style="position:absolute;left:8694;top:9768;width:6134;height:5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">
                  <v:imagedata r:id="rId3464" o:title=""/>
                </v:shape>
                <v:shape id="Ink 2230" o:spid="_x0000_s2968" type="#_x0000_t75" style="position:absolute;left:15751;top:11692;width:1657;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">
                  <v:imagedata r:id="rId3465" o:title=""/>
                </v:shape>
                <v:shape id="Ink 2231" o:spid="_x0000_s2969" type="#_x0000_t75" style="position:absolute;left:20934;top:11471;width:2149;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">
                  <v:imagedata r:id="rId3466" o:title=""/>
                </v:shape>
                <v:shape id="Ink 2236" o:spid="_x0000_s2970" type="#_x0000_t75" style="position:absolute;left:25759;top:9898;width:991;height:1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">
                  <v:imagedata r:id="rId3467" o:title=""/>
                </v:shape>
                <v:shape id="Ink 2237" o:spid="_x0000_s2971" type="#_x0000_t75" style="position:absolute;left:26569;top:9599;width:1596;height:1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">
                  <v:imagedata r:id="rId3468" o:title=""/>
                </v:shape>
                <v:shape id="Ink 2238" o:spid="_x0000_s2972" type="#_x0000_t75" style="position:absolute;left:28102;top:10370;width:1694;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">
                  <v:imagedata r:id="rId3469" o:title=""/>
                </v:shape>
                <v:shape id="Ink 2239" o:spid="_x0000_s2973" type="#_x0000_t75" style="position:absolute;left:25014;top:11828;width:779;height: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">
                  <v:imagedata r:id="rId3470" o:title=""/>
                </v:shape>
                <v:shape id="Ink 2240" o:spid="_x0000_s2974" type="#_x0000_t75" style="position:absolute;left:25309;top:11731;width:1272;height:1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">
                  <v:imagedata r:id="rId3471" o:title=""/>
                </v:shape>
                <v:shape id="Ink 2241" o:spid="_x0000_s2975" type="#_x0000_t75" style="position:absolute;left:25770;top:12224;width:1189;height:1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">
                  <v:imagedata r:id="rId3472" o:title=""/>
                </v:shape>
                <v:shape id="Ink 2242" o:spid="_x0000_s2976" type="#_x0000_t75" style="position:absolute;left:26939;top:12191;width:687;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">
                  <v:imagedata r:id="rId3473" o:title=""/>
                </v:shape>
                <v:shape id="Ink 2243" o:spid="_x0000_s2977" type="#_x0000_t75" style="position:absolute;left:27678;top:11648;width:1232;height:1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">
                  <v:imagedata r:id="rId3474" o:title=""/>
                </v:shape>
                <v:shape id="Ink 2244" o:spid="_x0000_s2978" type="#_x0000_t75" style="position:absolute;left:28711;top:11266;width:883;height:1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">
                  <v:imagedata r:id="rId3475" o:title=""/>
                </v:shape>
                <v:shape id="Ink 2245" o:spid="_x0000_s2979" type="#_x0000_t75" style="position:absolute;left:29532;top:11882;width:1063;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">
                  <v:imagedata r:id="rId3476" o:title=""/>
                </v:shape>
                <v:shape id="Ink 2246" o:spid="_x0000_s2980" type="#_x0000_t75" style="position:absolute;left:25892;top:13516;width:891;height:1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">
                  <v:imagedata r:id="rId3477" o:title=""/>
                </v:shape>
                <v:shape id="Ink 2247" o:spid="_x0000_s2981" type="#_x0000_t75" style="position:absolute;left:27036;top:13947;width:450;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">
                  <v:imagedata r:id="rId3478" o:title=""/>
                </v:shape>
                <v:shape id="Ink 2248" o:spid="_x0000_s2982" type="#_x0000_t75" style="position:absolute;left:27717;top:13866;width:865;height:1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">
                  <v:imagedata r:id="rId3479" o:title=""/>
                </v:shape>
                <v:shape id="Ink 2249" o:spid="_x0000_s2983" type="#_x0000_t75" style="position:absolute;left:28639;top:13657;width:858;height: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">
                  <v:imagedata r:id="rId3480" o:title=""/>
                </v:shape>
                <v:shape id="Ink 2250" o:spid="_x0000_s2984" type="#_x0000_t75" style="position:absolute;left:24419;top:9005;width:6750;height: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">
                  <v:imagedata r:id="rId3481" o:title=""/>
                </v:shape>
                <v:rect id="Rectangle 2232" o:spid="_x0000_s2985" style="position:absolute;left:10556;top:16201;width:29775;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" fillcolor="white [3201]" strokecolor="#e84c22 [3204]" strokeweight="1.5pt">
                  <v:textbox>
                    <w:txbxContent>
                      <w:p w14:paraId="49DD8F46" w14:textId="74716344" w:rsidR="00D863A0" w:rsidRPr="0049512E" w:rsidRDefault="00D863A0" w:rsidP="0049512E">
                        <w:pPr>
                          <w:jc w:val="center"/>
                        </w:pPr>
                        <w:r>
                          <w:t>Event ‘cards’ follow the pattern Title, Time with a colour coding based on event type.</w:t>
                        </w:r>
                      </w:p>
                    </w:txbxContent>
                  </v:textbox>
                </v:rect>
                <v:rect id="Rectangle 2233" o:spid="_x0000_s2986" style="position:absolute;left:40299;top:290;width:14176;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" fillcolor="white [3201]" strokecolor="#e84c22 [3204]" strokeweight="1.5pt">
                  <v:textbox>
                    <w:txbxContent>
                      <w:p w14:paraId="7361C11D" w14:textId="41D9A666" w:rsidR="00D863A0" w:rsidRPr="0049512E" w:rsidRDefault="00D863A0" w:rsidP="0049512E">
                        <w:pPr>
                          <w:jc w:val="center"/>
                        </w:pPr>
                        <w:r>
                          <w:t>‘View All’ present a scrollable list view of all events – this is meant less as an overview and more for reference.</w:t>
                        </w:r>
                      </w:p>
                    </w:txbxContent>
                  </v:textbox>
                </v:rect>
                <v:shape id="Straight Arrow Connector 2235" o:spid="_x0000_s2987" type="#_x0000_t32" style="position:absolute;left:36316;top:5864;width:3983;height:28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" strokecolor="#e84c22 [3204]" strokeweight="1.5pt">
                  <v:stroke endarrow="block" joinstyle="miter"/>
                </v:shape>
                <v:shape id="Straight Arrow Connector 2251" o:spid="_x0000_s2988" type="#_x0000_t32" style="position:absolute;left:5725;top:16695;width:4831;height:18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" strokecolor="#e84c22 [3204]" strokeweight="1.5pt">
                  <v:stroke endarrow="block" joinstyle="miter"/>
                </v:shape>
                <v:shape id="Ink 140" o:spid="_x0000_s2989" type="#_x0000_t75" style="position:absolute;left:57159;top:5121;width:941;height: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">
                  <v:imagedata r:id="rId3482" o:title=""/>
                </v:shape>
                <v:shape id="Ink 142" o:spid="_x0000_s2990" type="#_x0000_t75" style="position:absolute;left:58101;top:4767;width:2024;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">
                  <v:imagedata r:id="rId3483" o:title=""/>
                </v:shape>
                <v:shape id="Ink 143" o:spid="_x0000_s2991" type="#_x0000_t75" style="position:absolute;left:60024;top:5609;width:731;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">
                  <v:imagedata r:id="rId3484" o:title=""/>
                </v:shape>
                <v:shape id="Ink 144" o:spid="_x0000_s2992" type="#_x0000_t75" style="position:absolute;left:60756;top:5563;width:1398;height:1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">
                  <v:imagedata r:id="rId3485" o:title=""/>
                </v:shape>
                <v:shape id="Ink 542" o:spid="_x0000_s2993" type="#_x0000_t75" style="position:absolute;left:61911;top:5613;width:531;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">
                  <v:imagedata r:id="rId3486" o:title=""/>
                </v:shape>
                <v:shape id="Ink 566" o:spid="_x0000_s2994" type="#_x0000_t75" style="position:absolute;left:62847;top:5502;width:1308;height: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">
                  <v:imagedata r:id="rId3487" o:title=""/>
                </v:shape>
                <v:shape id="Ink 704" o:spid="_x0000_s2995" type="#_x0000_t75" style="position:absolute;left:64131;top:5505;width:681;height: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">
                  <v:imagedata r:id="rId3488" o:title=""/>
                </v:shape>
                <v:shape id="Ink 705" o:spid="_x0000_s2996" type="#_x0000_t75" style="position:absolute;left:64939;top:4548;width:1232;height:1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">
                  <v:imagedata r:id="rId3489" o:title=""/>
                </v:shape>
                <v:shape id="Ink 706" o:spid="_x0000_s2997" type="#_x0000_t75" style="position:absolute;left:65752;top:5333;width:1553;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">
                  <v:imagedata r:id="rId3490" o:title=""/>
                </v:shape>
                <v:shape id="Ink 707" o:spid="_x0000_s2998" type="#_x0000_t75" style="position:absolute;left:67041;top:5477;width:808;height:1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">
                  <v:imagedata r:id="rId3491" o:title=""/>
                </v:shape>
                <v:shape id="Ink 708" o:spid="_x0000_s2999" type="#_x0000_t75" style="position:absolute;left:68888;top:4843;width:1150;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">
                  <v:imagedata r:id="rId3492" o:title=""/>
                </v:shape>
                <v:shape id="Ink 709" o:spid="_x0000_s3000" type="#_x0000_t75" style="position:absolute;left:70385;top:4487;width:448;height:1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">
                  <v:imagedata r:id="rId3493" o:title=""/>
                </v:shape>
                <v:shape id="Ink 710" o:spid="_x0000_s3001" type="#_x0000_t75" style="position:absolute;left:70609;top:4408;width:1164;height:1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">
                  <v:imagedata r:id="rId3494" o:title=""/>
                </v:shape>
                <v:shape id="Ink 728" o:spid="_x0000_s3002" type="#_x0000_t75" style="position:absolute;left:71703;top:4278;width:1045;height:1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">
                  <v:imagedata r:id="rId3495" o:title=""/>
                </v:shape>
                <v:shape id="Ink 729" o:spid="_x0000_s3003" type="#_x0000_t75" style="position:absolute;left:73172;top:5250;width:844;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">
                  <v:imagedata r:id="rId3496" o:title=""/>
                </v:shape>
                <v:shape id="Ink 731" o:spid="_x0000_s3004" type="#_x0000_t75" style="position:absolute;left:74133;top:4116;width:1456;height: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">
                  <v:imagedata r:id="rId3497" o:title=""/>
                </v:shape>
                <v:shape id="Ink 733" o:spid="_x0000_s3005" type="#_x0000_t75" style="position:absolute;left:75904;top:4149;width:1139;height:1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">
                  <v:imagedata r:id="rId3498" o:title=""/>
                </v:shape>
                <v:shape id="Ink 920" o:spid="_x0000_s3006" type="#_x0000_t75" style="position:absolute;left:76848;top:5308;width:616;height: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">
                  <v:imagedata r:id="rId3499" o:title=""/>
                </v:shape>
                <v:shape id="Ink 948" o:spid="_x0000_s3007" type="#_x0000_t75" style="position:absolute;left:56208;top:7683;width:626;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">
                  <v:imagedata r:id="rId3500" o:title=""/>
                </v:shape>
                <v:shape id="Ink 990" o:spid="_x0000_s3008" type="#_x0000_t75" style="position:absolute;left:57239;top:7335;width:458;height:1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">
                  <v:imagedata r:id="rId3501" o:title=""/>
                </v:shape>
                <v:shape id="Ink 1235" o:spid="_x0000_s3009" type="#_x0000_t75" style="position:absolute;left:57516;top:7093;width:1031;height:1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">
                  <v:imagedata r:id="rId3502" o:title=""/>
                </v:shape>
                <v:shape id="Ink 1425" o:spid="_x0000_s3010" type="#_x0000_t75" style="position:absolute;left:58632;top:8019;width:1909;height: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">
                  <v:imagedata r:id="rId3503" o:title=""/>
                </v:shape>
                <v:shape id="Ink 1426" o:spid="_x0000_s3011" type="#_x0000_t75" style="position:absolute;left:60468;top:7176;width:1070;height:1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">
                  <v:imagedata r:id="rId3504" o:title=""/>
                </v:shape>
                <v:shape id="Ink 1427" o:spid="_x0000_s3012" type="#_x0000_t75" style="position:absolute;left:61440;top:8026;width:1466;height: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">
                  <v:imagedata r:id="rId3505" o:title=""/>
                </v:shape>
                <v:shape id="Ink 1451" o:spid="_x0000_s3013" type="#_x0000_t75" style="position:absolute;left:63873;top:8066;width:1107;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">
                  <v:imagedata r:id="rId3506" o:title=""/>
                </v:shape>
                <v:shape id="Ink 1500" o:spid="_x0000_s3014" type="#_x0000_t75" style="position:absolute;left:65076;top:8041;width:1088;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">
                  <v:imagedata r:id="rId3507" o:title=""/>
                </v:shape>
                <v:shape id="Ink 1501" o:spid="_x0000_s3015" type="#_x0000_t75" style="position:absolute;left:66055;top:7356;width:1448;height:1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">
                  <v:imagedata r:id="rId3508" o:title=""/>
                </v:shape>
                <v:shape id="Ink 1502" o:spid="_x0000_s3016" type="#_x0000_t75" style="position:absolute;left:66871;top:8176;width:742;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">
                  <v:imagedata r:id="rId3509" o:title=""/>
                </v:shape>
                <v:shape id="Ink 1511" o:spid="_x0000_s3017" type="#_x0000_t75" style="position:absolute;left:68942;top:7421;width:1150;height: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">
                  <v:imagedata r:id="rId3510" o:title=""/>
                </v:shape>
                <v:shape id="Ink 1514" o:spid="_x0000_s3018" type="#_x0000_t75" style="position:absolute;left:70091;top:7039;width:1005;height:1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">
                  <v:imagedata r:id="rId3511" o:title=""/>
                </v:shape>
                <v:shape id="Ink 1515" o:spid="_x0000_s3019" type="#_x0000_t75" style="position:absolute;left:71149;top:7763;width:872;height: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">
                  <v:imagedata r:id="rId3512" o:title=""/>
                </v:shape>
                <v:shape id="Ink 1540" o:spid="_x0000_s3020" type="#_x0000_t75" style="position:absolute;left:71962;top:7842;width:1287;height: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">
                  <v:imagedata r:id="rId3513" o:title=""/>
                </v:shape>
                <v:shape id="Ink 1604" o:spid="_x0000_s3021" type="#_x0000_t75" style="position:absolute;left:73410;top:7785;width:1254;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">
                  <v:imagedata r:id="rId3514" o:title=""/>
                </v:shape>
                <v:shape id="Ink 1614" o:spid="_x0000_s3022" type="#_x0000_t75" style="position:absolute;left:74733;top:7885;width:725;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">
                  <v:imagedata r:id="rId3515" o:title=""/>
                </v:shape>
                <v:shape id="Ink 1628" o:spid="_x0000_s3023" type="#_x0000_t75" style="position:absolute;left:75300;top:6953;width:832;height: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">
                  <v:imagedata r:id="rId3516" o:title=""/>
                </v:shape>
                <v:shape id="Ink 1629" o:spid="_x0000_s3024" type="#_x0000_t75" style="position:absolute;left:76704;top:7926;width:901;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">
                  <v:imagedata r:id="rId3517" o:title=""/>
                </v:shape>
                <v:shape id="Ink 1641" o:spid="_x0000_s3025" type="#_x0000_t75" style="position:absolute;left:77611;top:7054;width:1520;height:1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">
                  <v:imagedata r:id="rId3518" o:title=""/>
                </v:shape>
                <v:shape id="Ink 1642" o:spid="_x0000_s3026" type="#_x0000_t75" style="position:absolute;left:79253;top:7072;width:1048;height:1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">
                  <v:imagedata r:id="rId3519" o:title=""/>
                </v:shape>
                <v:shape id="Ink 1720" o:spid="_x0000_s3027" type="#_x0000_t75" style="position:absolute;left:80250;top:7000;width:966;height: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">
                  <v:imagedata r:id="rId3520" o:title=""/>
                </v:shape>
                <v:shape id="Ink 1757" o:spid="_x0000_s3028" type="#_x0000_t75" style="position:absolute;left:80955;top:7936;width:642;height: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">
                  <v:imagedata r:id="rId3521" o:title=""/>
                </v:shape>
                <v:shape id="Ink 1758" o:spid="_x0000_s3029" type="#_x0000_t75" style="position:absolute;left:81877;top:8055;width:847;height: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">
                  <v:imagedata r:id="rId3522" o:title=""/>
                </v:shape>
                <v:shape id="Ink 1762" o:spid="_x0000_s3030" type="#_x0000_t75" style="position:absolute;left:82694;top:7965;width:1402;height: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">
                  <v:imagedata r:id="rId3523" o:title=""/>
                </v:shape>
                <v:shape id="Ink 1765" o:spid="_x0000_s3031" type="#_x0000_t75" style="position:absolute;left:83914;top:7155;width:1247;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">
                  <v:imagedata r:id="rId3524" o:title=""/>
                </v:shape>
                <v:shape id="Ink 1766" o:spid="_x0000_s3032" type="#_x0000_t75" style="position:absolute;left:85002;top:6643;width:1120;height:2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">
                  <v:imagedata r:id="rId3525" o:title=""/>
                </v:shape>
                <v:shape id="Ink 1804" o:spid="_x0000_s3033" type="#_x0000_t75" style="position:absolute;left:86068;top:7911;width:983;height: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">
                  <v:imagedata r:id="rId3526" o:title=""/>
                </v:shape>
                <v:shape id="Ink 1805" o:spid="_x0000_s3034" type="#_x0000_t75" style="position:absolute;left:86988;top:8050;width:633;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">
                  <v:imagedata r:id="rId3527" o:title=""/>
                </v:shape>
                <v:shape id="Ink 1813" o:spid="_x0000_s3035" type="#_x0000_t75" style="position:absolute;left:56015;top:9954;width:343;height:1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">
                  <v:imagedata r:id="rId3528" o:title=""/>
                </v:shape>
                <v:shape id="Ink 1814" o:spid="_x0000_s3036" type="#_x0000_t75" style="position:absolute;left:56094;top:9741;width:1477;height:1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">
                  <v:imagedata r:id="rId3529" o:title=""/>
                </v:shape>
                <v:shape id="Ink 1815" o:spid="_x0000_s3037" type="#_x0000_t75" style="position:absolute;left:57576;top:9762;width:1782;height:2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">
                  <v:imagedata r:id="rId3530" o:title=""/>
                </v:shape>
                <v:shape id="Ink 1816" o:spid="_x0000_s3038" type="#_x0000_t75" style="position:absolute;left:59531;top:10569;width:1460;height:1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">
                  <v:imagedata r:id="rId3531" o:title=""/>
                </v:shape>
                <v:shape id="Ink 1817" o:spid="_x0000_s3039" type="#_x0000_t75" style="position:absolute;left:61806;top:10716;width:543;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">
                  <v:imagedata r:id="rId3532" o:title=""/>
                </v:shape>
                <v:shape id="Ink 1818" o:spid="_x0000_s3040" type="#_x0000_t75" style="position:absolute;left:62630;top:10662;width:2859;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">
                  <v:imagedata r:id="rId3533" o:title=""/>
                </v:shape>
                <v:shape id="Ink 1826" o:spid="_x0000_s3041" type="#_x0000_t75" style="position:absolute;left:65857;top:10310;width:268;height: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">
                  <v:imagedata r:id="rId3534" o:title=""/>
                </v:shape>
                <v:shape id="Ink 1827" o:spid="_x0000_s3042" type="#_x0000_t75" style="position:absolute;left:56173;top:12762;width:707;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">
                  <v:imagedata r:id="rId3535" o:title=""/>
                </v:shape>
                <v:shape id="Ink 1828" o:spid="_x0000_s3043" type="#_x0000_t75" style="position:absolute;left:56781;top:12754;width:826;height:1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">
                  <v:imagedata r:id="rId3536" o:title=""/>
                </v:shape>
                <v:shape id="Ink 1829" o:spid="_x0000_s3044" type="#_x0000_t75" style="position:absolute;left:57763;top:12548;width:2246;height: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">
                  <v:imagedata r:id="rId3537" o:title=""/>
                </v:shape>
                <v:shape id="Ink 1830" o:spid="_x0000_s3045" type="#_x0000_t75" style="position:absolute;left:60612;top:12452;width:861;height:1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">
                  <v:imagedata r:id="rId3538" o:title=""/>
                </v:shape>
                <v:shape id="Ink 1831" o:spid="_x0000_s3046" type="#_x0000_t75" style="position:absolute;left:61576;top:12384;width:1424;height:1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">
                  <v:imagedata r:id="rId3539" o:title=""/>
                </v:shape>
                <v:shape id="Ink 1832" o:spid="_x0000_s3047" type="#_x0000_t75" style="position:absolute;left:63024;top:12776;width:1416;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">
                  <v:imagedata r:id="rId3540" o:title=""/>
                </v:shape>
                <v:shape id="Ink 1833" o:spid="_x0000_s3048" type="#_x0000_t75" style="position:absolute;left:57839;top:14846;width:772;height: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">
                  <v:imagedata r:id="rId3541" o:title=""/>
                </v:shape>
                <v:shape id="Ink 1834" o:spid="_x0000_s3049" type="#_x0000_t75" style="position:absolute;left:58696;top:15246;width:1481;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">
                  <v:imagedata r:id="rId3542" o:title=""/>
                </v:shape>
                <v:shape id="Ink 1835" o:spid="_x0000_s3050" type="#_x0000_t75" style="position:absolute;left:60254;top:14550;width:1710;height: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">
                  <v:imagedata r:id="rId3543" o:title=""/>
                </v:shape>
                <v:shape id="Ink 1836" o:spid="_x0000_s3051" type="#_x0000_t75" style="position:absolute;left:61980;top:14565;width:1826;height:1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">
                  <v:imagedata r:id="rId3544" o:title=""/>
                </v:shape>
                <v:shape id="Ink 1837" o:spid="_x0000_s3052" type="#_x0000_t75" style="position:absolute;left:66806;top:9915;width:10257;height:1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">
                  <v:imagedata r:id="rId3545" o:title=""/>
                </v:shape>
                <v:shape id="Ink 1838" o:spid="_x0000_s3053" type="#_x0000_t75" style="position:absolute;left:67029;top:9778;width:967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">
                  <v:imagedata r:id="rId3546" o:title=""/>
                </v:shape>
                <v:shape id="Ink 1839" o:spid="_x0000_s3054" type="#_x0000_t75" style="position:absolute;left:65319;top:12536;width:2895;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">
                  <v:imagedata r:id="rId3547" o:title=""/>
                </v:shape>
                <v:shape id="Ink 1840" o:spid="_x0000_s3055" type="#_x0000_t75" style="position:absolute;left:68229;top:12357;width:1189;height:1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">
                  <v:imagedata r:id="rId3548" o:title=""/>
                </v:shape>
                <v:shape id="Ink 1841" o:spid="_x0000_s3056" type="#_x0000_t75" style="position:absolute;left:69445;top:12550;width:3244;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">
                  <v:imagedata r:id="rId3549" o:title=""/>
                </v:shape>
                <v:shape id="Ink 1842" o:spid="_x0000_s3057" type="#_x0000_t75" style="position:absolute;left:72531;top:12357;width:1146;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">
                  <v:imagedata r:id="rId3550" o:title=""/>
                </v:shape>
                <v:shape id="Ink 1843" o:spid="_x0000_s3058" type="#_x0000_t75" style="position:absolute;left:73783;top:12439;width:2732;height: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">
                  <v:imagedata r:id="rId3551" o:title=""/>
                </v:shape>
                <v:shape id="Ink 2256" o:spid="_x0000_s3059" type="#_x0000_t75" style="position:absolute;left:64067;top:14728;width:2203;height:1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">
                  <v:imagedata r:id="rId3552" o:title=""/>
                </v:shape>
                <v:shape id="Ink 2257" o:spid="_x0000_s3060" type="#_x0000_t75" style="position:absolute;left:66615;top:14960;width:285;height: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">
                  <v:imagedata r:id="rId3553" o:title=""/>
                </v:shape>
                <v:shape id="Ink 2258" o:spid="_x0000_s3061" type="#_x0000_t75" style="position:absolute;left:66703;top:14740;width:700;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">
                  <v:imagedata r:id="rId3554" o:title=""/>
                </v:shape>
                <v:shape id="Ink 2259" o:spid="_x0000_s3062" type="#_x0000_t75" style="position:absolute;left:67308;top:15313;width:1643;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">
                  <v:imagedata r:id="rId3555" o:title=""/>
                </v:shape>
                <v:shape id="Ink 2260" o:spid="_x0000_s3063" type="#_x0000_t75" style="position:absolute;left:68942;top:15298;width:606;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">
                  <v:imagedata r:id="rId3556" o:title=""/>
                </v:shape>
                <v:shape id="Ink 2261" o:spid="_x0000_s3064" type="#_x0000_t75" style="position:absolute;left:70404;top:14603;width:1931;height:1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">
                  <v:imagedata r:id="rId3557" o:title=""/>
                </v:shape>
                <v:shape id="Ink 2262" o:spid="_x0000_s3065" type="#_x0000_t75" style="position:absolute;left:72254;top:14582;width:1618;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">
                  <v:imagedata r:id="rId3558" o:title=""/>
                </v:shape>
                <v:shape id="Ink 2263" o:spid="_x0000_s3066" type="#_x0000_t75" style="position:absolute;left:73903;top:15215;width:530;height: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">
                  <v:imagedata r:id="rId3559" o:title=""/>
                </v:shape>
                <v:shape id="Ink 2264" o:spid="_x0000_s3067" type="#_x0000_t75" style="position:absolute;left:75040;top:14564;width:1838;height:1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">
                  <v:imagedata r:id="rId3560" o:title=""/>
                </v:shape>
                <v:shape id="Ink 2265" o:spid="_x0000_s3068" type="#_x0000_t75" style="position:absolute;left:76653;top:15205;width:1672;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">
                  <v:imagedata r:id="rId3561" o:title=""/>
                </v:shape>
                <v:shape id="Ink 2266" o:spid="_x0000_s3069" type="#_x0000_t75" style="position:absolute;left:77967;top:14960;width:1096;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">
                  <v:imagedata r:id="rId3562" o:title=""/>
                </v:shape>
                <v:shape id="Ink 2267" o:spid="_x0000_s3070" type="#_x0000_t75" style="position:absolute;left:78972;top:15082;width:533;height:1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">
                  <v:imagedata r:id="rId3563" o:title=""/>
                </v:shape>
                <v:shape id="Ink 2278" o:spid="_x0000_s3071" type="#_x0000_t75" style="position:absolute;left:55831;top:16878;width:631;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">
                  <v:imagedata r:id="rId3564" o:title=""/>
                </v:shape>
                <v:shape id="Ink 2279" o:spid="_x0000_s3072" type="#_x0000_t75" style="position:absolute;left:55870;top:16889;width:1740;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">
                  <v:imagedata r:id="rId3565" o:title=""/>
                </v:shape>
                <v:shape id="Ink 2280" o:spid="_x0000_s3073" type="#_x0000_t75" style="position:absolute;left:57638;top:17566;width:1247;height: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">
                  <v:imagedata r:id="rId3566" o:title=""/>
                </v:shape>
                <v:shape id="Ink 2281" o:spid="_x0000_s3074" type="#_x0000_t75" style="position:absolute;left:58724;top:16931;width:2052;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">
                  <v:imagedata r:id="rId3567" o:title=""/>
                </v:shape>
                <v:shape id="Ink 2282" o:spid="_x0000_s3075" type="#_x0000_t75" style="position:absolute;left:60896;top:16900;width:1333;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">
                  <v:imagedata r:id="rId3568" o:title=""/>
                </v:shape>
                <v:shape id="Ink 2283" o:spid="_x0000_s3076" type="#_x0000_t75" style="position:absolute;left:62630;top:17166;width:328;height: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">
                  <v:imagedata r:id="rId3569" o:title=""/>
                </v:shape>
                <v:shape id="Ink 2284" o:spid="_x0000_s3077" type="#_x0000_t75" style="position:absolute;left:63404;top:16852;width:5548;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">
                  <v:imagedata r:id="rId3570" o:title=""/>
                </v:shape>
                <v:shape id="Ink 2285" o:spid="_x0000_s3078" type="#_x0000_t75" style="position:absolute;left:63746;top:16917;width:5170;height: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">
                  <v:imagedata r:id="rId3571" o:title=""/>
                </v:shape>
                <v:shape id="Ink 2286" o:spid="_x0000_s3079" type="#_x0000_t75" style="position:absolute;left:67239;top:16993;width:383;height:1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">
                  <v:imagedata r:id="rId3572" o:title=""/>
                </v:shape>
                <v:shape id="Ink 2287" o:spid="_x0000_s3080" type="#_x0000_t75" style="position:absolute;left:67772;top:17177;width:984;height: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">
                  <v:imagedata r:id="rId3573" o:title=""/>
                </v:shape>
                <v:shape id="Ink 2288" o:spid="_x0000_s3081" type="#_x0000_t75" style="position:absolute;left:70663;top:16925;width:865;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">
                  <v:imagedata r:id="rId3574" o:title=""/>
                </v:shape>
                <v:shape id="Ink 2289" o:spid="_x0000_s3082" type="#_x0000_t75" style="position:absolute;left:71408;top:17483;width:1783;height: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">
                  <v:imagedata r:id="rId3575" o:title=""/>
                </v:shape>
                <v:shape id="Ink 2290" o:spid="_x0000_s3083" type="#_x0000_t75" style="position:absolute;left:73100;top:16799;width:1294;height:1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">
                  <v:imagedata r:id="rId3576" o:title=""/>
                </v:shape>
                <v:shape id="Ink 2291" o:spid="_x0000_s3084" type="#_x0000_t75" style="position:absolute;left:74090;top:17339;width:1312;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">
                  <v:imagedata r:id="rId3577" o:title=""/>
                </v:shape>
                <v:shape id="Ink 2292" o:spid="_x0000_s3085" type="#_x0000_t75" style="position:absolute;left:75350;top:16900;width:1513;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">
                  <v:imagedata r:id="rId3578" o:title=""/>
                </v:shape>
                <v:shape id="Ink 2293" o:spid="_x0000_s3086" type="#_x0000_t75" style="position:absolute;left:77250;top:16621;width:7657;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">
                  <v:imagedata r:id="rId3579" o:title=""/>
                </v:shape>
                <v:shape id="Ink 2294" o:spid="_x0000_s3087" type="#_x0000_t75" style="position:absolute;left:77228;top:16621;width:7513;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">
                  <v:imagedata r:id="rId3580" o:title=""/>
                </v:shape>
                <v:shape id="Ink 2297" o:spid="_x0000_s3088" type="#_x0000_t75" style="position:absolute;left:57260;top:18948;width:865;height:1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">
                  <v:imagedata r:id="rId3581" o:title=""/>
                </v:shape>
                <v:shape id="Ink 2298" o:spid="_x0000_s3089" type="#_x0000_t75" style="position:absolute;left:57541;top:19005;width:638;height:1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">
                  <v:imagedata r:id="rId3582" o:title=""/>
                </v:shape>
                <v:shape id="Ink 2299" o:spid="_x0000_s3090" type="#_x0000_t75" style="position:absolute;left:58373;top:18926;width:821;height:1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">
                  <v:imagedata r:id="rId3583" o:title=""/>
                </v:shape>
                <v:shape id="Ink 2300" o:spid="_x0000_s3091" type="#_x0000_t75" style="position:absolute;left:59297;top:18753;width:808;height: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">
                  <v:imagedata r:id="rId3584" o:title=""/>
                </v:shape>
                <v:shape id="Ink 2301" o:spid="_x0000_s3092" type="#_x0000_t75" style="position:absolute;left:61004;top:19160;width:422;height: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">
                  <v:imagedata r:id="rId3585" o:title=""/>
                </v:shape>
                <v:shape id="Ink 2302" o:spid="_x0000_s3093" type="#_x0000_t75" style="position:absolute;left:61195;top:19034;width:753;height:1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">
                  <v:imagedata r:id="rId3586" o:title=""/>
                </v:shape>
                <v:shape id="Ink 2303" o:spid="_x0000_s3094" type="#_x0000_t75" style="position:absolute;left:61954;top:19312;width:880;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">
                  <v:imagedata r:id="rId3587" o:title=""/>
                </v:shape>
                <v:shape id="Ink 2304" o:spid="_x0000_s3095" type="#_x0000_t75" style="position:absolute;left:62858;top:19480;width:1805;height: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">
                  <v:imagedata r:id="rId3588" o:title=""/>
                </v:shape>
                <v:shape id="Ink 2305" o:spid="_x0000_s3096" type="#_x0000_t75" style="position:absolute;left:64737;top:19351;width:1805;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">
                  <v:imagedata r:id="rId3589" o:title=""/>
                </v:shape>
                <v:shape id="Ink 2306" o:spid="_x0000_s3097" type="#_x0000_t75" style="position:absolute;left:56881;top:18796;width:10145;height: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">
                  <v:imagedata r:id="rId3590" o:title=""/>
                </v:shape>
                <v:shape id="Ink 2307" o:spid="_x0000_s3098" type="#_x0000_t75" style="position:absolute;left:56726;top:18774;width:10181;height: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">
                  <v:imagedata r:id="rId3591" o:title=""/>
                </v:shape>
                <v:shape id="Ink 2309" o:spid="_x0000_s3099" type="#_x0000_t75" style="position:absolute;left:68190;top:19067;width:1019;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">
                  <v:imagedata r:id="rId3592" o:title=""/>
                </v:shape>
                <v:shape id="Ink 2310" o:spid="_x0000_s3100" type="#_x0000_t75" style="position:absolute;left:68405;top:19076;width:702;height: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">
                  <v:imagedata r:id="rId3593" o:title=""/>
                </v:shape>
                <v:shape id="Ink 2311" o:spid="_x0000_s3101" type="#_x0000_t75" style="position:absolute;left:69140;top:19376;width:782;height: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">
                  <v:imagedata r:id="rId3594" o:title=""/>
                </v:shape>
                <v:shape id="Ink 2312" o:spid="_x0000_s3102" type="#_x0000_t75" style="position:absolute;left:70022;top:19322;width:1679;height:1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">
                  <v:imagedata r:id="rId3595" o:title=""/>
                </v:shape>
                <v:shape id="Ink 2313" o:spid="_x0000_s3103" type="#_x0000_t75" style="position:absolute;left:71724;top:19447;width:205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">
                  <v:imagedata r:id="rId3596" o:title=""/>
                </v:shape>
                <v:shape id="Ink 2314" o:spid="_x0000_s3104" type="#_x0000_t75" style="position:absolute;left:73738;top:18707;width:720;height:1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">
                  <v:imagedata r:id="rId3597" o:title=""/>
                </v:shape>
                <v:shape id="Ink 2315" o:spid="_x0000_s3105" type="#_x0000_t75" style="position:absolute;left:67850;top:18742;width:7330;height:1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">
                  <v:imagedata r:id="rId3598" o:title=""/>
                </v:shape>
                <v:shape id="Ink 2316" o:spid="_x0000_s3106" type="#_x0000_t75" style="position:absolute;left:67976;top:18760;width:7031;height: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">
                  <v:imagedata r:id="rId3599" o:title=""/>
                </v:shape>
                <v:shape id="Ink 2317" o:spid="_x0000_s3107" type="#_x0000_t75" style="position:absolute;left:76420;top:19067;width:720;height: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">
                  <v:imagedata r:id="rId3600" o:title=""/>
                </v:shape>
                <v:shape id="Ink 2318" o:spid="_x0000_s3108" type="#_x0000_t75" style="position:absolute;left:76599;top:19085;width:776;height: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">
                  <v:imagedata r:id="rId3601" o:title=""/>
                </v:shape>
                <v:shape id="Ink 2319" o:spid="_x0000_s3109" type="#_x0000_t75" style="position:absolute;left:77514;top:18843;width:1578;height:1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">
                  <v:imagedata r:id="rId3602" o:title=""/>
                </v:shape>
                <v:shape id="Ink 2320" o:spid="_x0000_s3110" type="#_x0000_t75" style="position:absolute;left:78864;top:19121;width:1297;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">
                  <v:imagedata r:id="rId3603" o:title=""/>
                </v:shape>
                <v:shape id="Ink 2321" o:spid="_x0000_s3111" type="#_x0000_t75" style="position:absolute;left:80105;top:18743;width:1096;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">
                  <v:imagedata r:id="rId3604" o:title=""/>
                </v:shape>
                <v:shape id="Ink 2322" o:spid="_x0000_s3112" type="#_x0000_t75" style="position:absolute;left:81172;top:19178;width:580;height: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">
                  <v:imagedata r:id="rId3605" o:title=""/>
                </v:shape>
                <v:shape id="Ink 2323" o:spid="_x0000_s3113" type="#_x0000_t75" style="position:absolute;left:76227;top:18612;width:6282;height:1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">
                  <v:imagedata r:id="rId3606" o:title=""/>
                </v:shape>
                <v:shape id="Ink 2324" o:spid="_x0000_s3114" type="#_x0000_t75" style="position:absolute;left:83579;top:19052;width:412;height: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">
                  <v:imagedata r:id="rId3607" o:title=""/>
                </v:shape>
                <v:shape id="Ink 2325" o:spid="_x0000_s3115" type="#_x0000_t75" style="position:absolute;left:83774;top:18696;width:1290;height:1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">
                  <v:imagedata r:id="rId3608" o:title=""/>
                </v:shape>
                <v:shape id="Ink 2326" o:spid="_x0000_s3116" type="#_x0000_t75" style="position:absolute;left:84739;top:18595;width:1355;height: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">
                  <v:imagedata r:id="rId3609" o:title=""/>
                </v:shape>
                <v:shape id="Ink 2327" o:spid="_x0000_s3117" type="#_x0000_t75" style="position:absolute;left:86356;top:18764;width:691;height:1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">
                  <v:imagedata r:id="rId3610" o:title=""/>
                </v:shape>
                <v:shape id="Ink 2328" o:spid="_x0000_s3118" type="#_x0000_t75" style="position:absolute;left:86387;top:19249;width:568;height: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">
                  <v:imagedata r:id="rId3611" o:title=""/>
                </v:shape>
                <v:shape id="Ink 2329" o:spid="_x0000_s3119" type="#_x0000_t75" style="position:absolute;left:87118;top:19103;width:1096;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">
                  <v:imagedata r:id="rId3612" o:title=""/>
                </v:shape>
                <v:shape id="Ink 2330" o:spid="_x0000_s3120" type="#_x0000_t75" style="position:absolute;left:83107;top:18569;width:5576;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">
                  <v:imagedata r:id="rId3613" o:title=""/>
                </v:shape>
                <v:shape id="Ink 2331" o:spid="_x0000_s3121" type="#_x0000_t75" style="position:absolute;left:82779;top:18385;width:5897;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">
                  <v:imagedata r:id="rId3614" o:title=""/>
                </v:shape>
                <v:shape id="Ink 2332" o:spid="_x0000_s3122" type="#_x0000_t75" style="position:absolute;left:79893;top:1948;width:419;height:1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">
                  <v:imagedata r:id="rId3615" o:title=""/>
                </v:shape>
                <v:shape id="Ink 2333" o:spid="_x0000_s3123" type="#_x0000_t75" style="position:absolute;left:79922;top:1945;width:1276;height:1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">
                  <v:imagedata r:id="rId3616" o:title=""/>
                </v:shape>
                <v:shape id="Ink 2334" o:spid="_x0000_s3124" type="#_x0000_t75" style="position:absolute;left:81031;top:2464;width:2021;height: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">
                  <v:imagedata r:id="rId3617" o:title=""/>
                </v:shape>
                <v:shape id="Ink 2335" o:spid="_x0000_s3125" type="#_x0000_t75" style="position:absolute;left:83108;top:1498;width:1085;height:1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">
                  <v:imagedata r:id="rId3618" o:title=""/>
                </v:shape>
                <v:shape id="Ink 2336" o:spid="_x0000_s3126" type="#_x0000_t75" style="position:absolute;left:84102;top:2356;width:1163;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">
                  <v:imagedata r:id="rId3619" o:title=""/>
                </v:shape>
                <v:shape id="Ink 2337" o:spid="_x0000_s3127" type="#_x0000_t75" style="position:absolute;left:79133;top:1377;width:7347;height:2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">
                  <v:imagedata r:id="rId3620" o:title=""/>
                </v:shape>
                <v:shape id="Ink 2338" o:spid="_x0000_s3128" type="#_x0000_t75" style="position:absolute;left:79291;top:1370;width:7056;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">
                  <v:imagedata r:id="rId3621" o:title=""/>
                </v:shape>
                <v:rect id="Rectangle 1997" o:spid="_x0000_s3129" style="position:absolute;left:41203;top:11797;width:14895;height:9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" fillcolor="white [3201]" strokecolor="#e84c22 [3204]" strokeweight="1.5pt">
                  <v:textbox>
                    <w:txbxContent>
                      <w:p w14:paraId="259D1BE8" w14:textId="4FAD9153" w:rsidR="00D863A0" w:rsidRPr="0049512E" w:rsidRDefault="00D863A0" w:rsidP="00BF248C">
                        <w:pPr>
                          <w:jc w:val="center"/>
                        </w:pPr>
                        <w:r>
                          <w:t>The lower fields are inactive until a category is selected. Determines colour, listing info, etc.</w:t>
                        </w:r>
                      </w:p>
                    </w:txbxContent>
                  </v:textbox>
                </v:rect>
                <v:shape id="Straight Arrow Connector 2370" o:spid="_x0000_s3130" type="#_x0000_t32" style="position:absolute;left:56098;top:9094;width:4016;height:73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" strokecolor="#e84c22 [3204]" strokeweight="1.5pt">
                  <v:stroke endarrow="block" joinstyle="miter"/>
                </v:shape>
                <v:shape id="Ink 2414" o:spid="_x0000_s3131" type="#_x0000_t75" style="position:absolute;left:77703;top:12541;width:2733;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">
                  <v:imagedata r:id="rId3551" o:title=""/>
                </v:shape>
                <v:shape id="Straight Arrow Connector 2372" o:spid="_x0000_s3132" type="#_x0000_t32" style="position:absolute;left:73693;top:12480;width:4536;height:21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" strokecolor="#e84c22 [3204]" strokeweight="1.5pt">
                  <v:stroke endarrow="block" joinstyle="miter"/>
                </v:shape>
                <v:rect id="Rectangle 2371" o:spid="_x0000_s3133" style="position:absolute;left:78229;top:8759;width:10404;height:7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" fillcolor="white [3201]" strokecolor="#e84c22 [3204]" strokeweight="1.5pt">
                  <v:textbox>
                    <w:txbxContent>
                      <w:p w14:paraId="21A71E0A" w14:textId="6537F3FE" w:rsidR="00D863A0" w:rsidRPr="0049512E" w:rsidRDefault="00D863A0" w:rsidP="00BF248C">
                        <w:pPr>
                          <w:jc w:val="center"/>
                        </w:pPr>
                        <w:r>
                          <w:t>For end: length is added to the datetime</w:t>
                        </w:r>
                      </w:p>
                    </w:txbxContent>
                  </v:textbox>
                </v:rect>
                <v:rect id="Rectangle 2415" o:spid="_x0000_s3134" style="position:absolute;left:67510;top:1138;width:7630;height:2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" fillcolor="white [3201]" strokecolor="#e84c22 [3204]" strokeweight="1.5pt">
                  <v:textbox>
                    <w:txbxContent>
                      <w:p w14:paraId="5F46BA21" w14:textId="76E26E97" w:rsidR="00D863A0" w:rsidRPr="00FB3574" w:rsidRDefault="00D863A0" w:rsidP="00BF248C">
                        <w:pPr>
                          <w:jc w:val="center"/>
                          <w:rPr>
                            <w:i/>
                            <w:iCs/>
                          </w:rPr>
                        </w:pPr>
                        <w:r w:rsidRPr="00FB3574">
                          <w:rPr>
                            <w:i/>
                            <w:iCs/>
                          </w:rPr>
                          <w:t>and time</w:t>
                        </w:r>
                      </w:p>
                    </w:txbxContent>
                  </v:textbox>
                </v:rect>
                <v:shape id="Straight Arrow Connector 2443" o:spid="_x0000_s3135" type="#_x0000_t32" style="position:absolute;left:63123;top:3888;width:8202;height:8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" strokecolor="#e84c22 [3204]" strokeweight="1.5pt">
                  <v:stroke endarrow="block" joinstyle="miter"/>
                </v:shape>
                <w10:anchorlock/>
              </v:group>
            </w:pict>
          </mc:Fallback>
        </mc:AlternateContent>
      </w:r>
    </w:p>
    <w:p w14:paraId="7DCDAFC1" w14:textId="0081ED34" w:rsidR="00C363D9" w:rsidRDefault="00C363D9" w:rsidP="00C363D9">
      <w:pPr>
        <w:pStyle w:val="Heading4"/>
      </w:pPr>
      <w:bookmarkStart w:id="47" w:name="_Ref57910327"/>
      <w:r>
        <w:t>Data Management</w:t>
      </w:r>
      <w:bookmarkEnd w:id="47"/>
    </w:p>
    <w:p w14:paraId="66BB11EB" w14:textId="62445C09" w:rsidR="00BB29F0" w:rsidRPr="00BB29F0" w:rsidRDefault="00BB29F0" w:rsidP="00BB29F0">
      <w:r>
        <w:t>Linked from ‘</w:t>
      </w:r>
      <w:r w:rsidRPr="001679B0">
        <w:rPr>
          <w:i/>
          <w:iCs/>
        </w:rPr>
        <w:t>Import/Export data</w:t>
      </w:r>
      <w:r w:rsidRPr="001679B0">
        <w:t>’</w:t>
      </w:r>
      <w:r>
        <w:t xml:space="preserve"> button in the </w:t>
      </w:r>
      <w:r w:rsidRPr="00415AF1">
        <w:rPr>
          <w:rStyle w:val="DocumentLinksChar"/>
        </w:rPr>
        <w:fldChar w:fldCharType="begin"/>
      </w:r>
      <w:r w:rsidRPr="00415AF1">
        <w:rPr>
          <w:rStyle w:val="DocumentLinksChar"/>
        </w:rPr>
        <w:instrText xml:space="preserve"> REF _Ref57910073 \h  \* MERGEFORMAT </w:instrText>
      </w:r>
      <w:r w:rsidRPr="00415AF1">
        <w:rPr>
          <w:rStyle w:val="DocumentLinksChar"/>
        </w:rPr>
      </w:r>
      <w:r w:rsidRPr="00415AF1">
        <w:rPr>
          <w:rStyle w:val="DocumentLinksChar"/>
        </w:rPr>
        <w:fldChar w:fldCharType="separate"/>
      </w:r>
      <w:r w:rsidRPr="00415AF1">
        <w:rPr>
          <w:rStyle w:val="DocumentLinksChar"/>
        </w:rPr>
        <w:t>Student Overview Table</w:t>
      </w:r>
      <w:r w:rsidRPr="00415AF1">
        <w:rPr>
          <w:rStyle w:val="DocumentLinksChar"/>
        </w:rPr>
        <w:fldChar w:fldCharType="end"/>
      </w:r>
      <w:r>
        <w:t xml:space="preserve"> window</w:t>
      </w:r>
    </w:p>
    <w:p w14:paraId="488EA48C" w14:textId="0498E789" w:rsidR="00D46213" w:rsidRPr="00D46213" w:rsidRDefault="00D46213" w:rsidP="00D46213">
      <w:r>
        <w:rPr>
          <w:noProof/>
        </w:rPr>
        <mc:AlternateContent>
          <mc:Choice Requires="wpc">
            <w:drawing>
              <wp:inline distT="0" distB="0" distL="0" distR="0" wp14:anchorId="1D9DBC7B" wp14:editId="6D35076C">
                <wp:extent cx="8863330" cy="2543174"/>
                <wp:effectExtent l="0" t="0" r="0" b="0"/>
                <wp:docPr id="531" name="Canvas 5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3622">
                        <w14:nvContentPartPr>
                          <w14:cNvPr id="2339" name="Ink 2339"/>
                          <w14:cNvContentPartPr/>
                        </w14:nvContentPartPr>
                        <w14:xfrm>
                          <a:off x="167569" y="195449"/>
                          <a:ext cx="78120" cy="129600"/>
                        </w14:xfrm>
                      </w14:contentPart>
                      <w14:contentPart bwMode="auto" r:id="rId3623">
                        <w14:nvContentPartPr>
                          <w14:cNvPr id="2340" name="Ink 2340"/>
                          <w14:cNvContentPartPr/>
                        </w14:nvContentPartPr>
                        <w14:xfrm>
                          <a:off x="265489" y="177809"/>
                          <a:ext cx="7560" cy="156960"/>
                        </w14:xfrm>
                      </w14:contentPart>
                      <w14:contentPart bwMode="auto" r:id="rId3624">
                        <w14:nvContentPartPr>
                          <w14:cNvPr id="2341" name="Ink 2341"/>
                          <w14:cNvContentPartPr/>
                        </w14:nvContentPartPr>
                        <w14:xfrm>
                          <a:off x="248209" y="246209"/>
                          <a:ext cx="156240" cy="72720"/>
                        </w14:xfrm>
                      </w14:contentPart>
                      <w14:contentPart bwMode="auto" r:id="rId3625">
                        <w14:nvContentPartPr>
                          <w14:cNvPr id="2342" name="Ink 2342"/>
                          <w14:cNvContentPartPr/>
                        </w14:nvContentPartPr>
                        <w14:xfrm>
                          <a:off x="412009" y="172769"/>
                          <a:ext cx="193320" cy="142920"/>
                        </w14:xfrm>
                      </w14:contentPart>
                      <w14:contentPart bwMode="auto" r:id="rId3626">
                        <w14:nvContentPartPr>
                          <w14:cNvPr id="2343" name="Ink 2343"/>
                          <w14:cNvContentPartPr/>
                        </w14:nvContentPartPr>
                        <w14:xfrm>
                          <a:off x="617569" y="143249"/>
                          <a:ext cx="57600" cy="136800"/>
                        </w14:xfrm>
                      </w14:contentPart>
                      <w14:contentPart bwMode="auto" r:id="rId3627">
                        <w14:nvContentPartPr>
                          <w14:cNvPr id="2344" name="Ink 2344"/>
                          <w14:cNvContentPartPr/>
                        </w14:nvContentPartPr>
                        <w14:xfrm>
                          <a:off x="754369" y="170969"/>
                          <a:ext cx="4320" cy="114480"/>
                        </w14:xfrm>
                      </w14:contentPart>
                      <w14:contentPart bwMode="auto" r:id="rId3628">
                        <w14:nvContentPartPr>
                          <w14:cNvPr id="2345" name="Ink 2345"/>
                          <w14:cNvContentPartPr/>
                        </w14:nvContentPartPr>
                        <w14:xfrm>
                          <a:off x="751849" y="163049"/>
                          <a:ext cx="42480" cy="108000"/>
                        </w14:xfrm>
                      </w14:contentPart>
                      <w14:contentPart bwMode="auto" r:id="rId3629">
                        <w14:nvContentPartPr>
                          <w14:cNvPr id="2346" name="Ink 2346"/>
                          <w14:cNvContentPartPr/>
                        </w14:nvContentPartPr>
                        <w14:xfrm>
                          <a:off x="813049" y="110849"/>
                          <a:ext cx="91800" cy="177840"/>
                        </w14:xfrm>
                      </w14:contentPart>
                      <w14:contentPart bwMode="auto" r:id="rId3630">
                        <w14:nvContentPartPr>
                          <w14:cNvPr id="2347" name="Ink 2347"/>
                          <w14:cNvContentPartPr/>
                        </w14:nvContentPartPr>
                        <w14:xfrm>
                          <a:off x="904129" y="232169"/>
                          <a:ext cx="115200" cy="38160"/>
                        </w14:xfrm>
                      </w14:contentPart>
                      <w14:contentPart bwMode="auto" r:id="rId3631">
                        <w14:nvContentPartPr>
                          <w14:cNvPr id="2348" name="Ink 2348"/>
                          <w14:cNvContentPartPr/>
                        </w14:nvContentPartPr>
                        <w14:xfrm>
                          <a:off x="1086649" y="150089"/>
                          <a:ext cx="124200" cy="117720"/>
                        </w14:xfrm>
                      </w14:contentPart>
                      <w14:contentPart bwMode="auto" r:id="rId3632">
                        <w14:nvContentPartPr>
                          <w14:cNvPr id="2352" name="Ink 2352"/>
                          <w14:cNvContentPartPr/>
                        </w14:nvContentPartPr>
                        <w14:xfrm>
                          <a:off x="1241449" y="228569"/>
                          <a:ext cx="72000" cy="60120"/>
                        </w14:xfrm>
                      </w14:contentPart>
                      <w14:contentPart bwMode="auto" r:id="rId3633">
                        <w14:nvContentPartPr>
                          <w14:cNvPr id="2356" name="Ink 2356"/>
                          <w14:cNvContentPartPr/>
                        </w14:nvContentPartPr>
                        <w14:xfrm>
                          <a:off x="1321009" y="218129"/>
                          <a:ext cx="55080" cy="62640"/>
                        </w14:xfrm>
                      </w14:contentPart>
                      <w14:contentPart bwMode="auto" r:id="rId3634">
                        <w14:nvContentPartPr>
                          <w14:cNvPr id="2357" name="Ink 2357"/>
                          <w14:cNvContentPartPr/>
                        </w14:nvContentPartPr>
                        <w14:xfrm>
                          <a:off x="1382929" y="226769"/>
                          <a:ext cx="94320" cy="55080"/>
                        </w14:xfrm>
                      </w14:contentPart>
                      <w14:contentPart bwMode="auto" r:id="rId3635">
                        <w14:nvContentPartPr>
                          <w14:cNvPr id="2358" name="Ink 2358"/>
                          <w14:cNvContentPartPr/>
                        </w14:nvContentPartPr>
                        <w14:xfrm>
                          <a:off x="1478329" y="234329"/>
                          <a:ext cx="39240" cy="49680"/>
                        </w14:xfrm>
                      </w14:contentPart>
                      <w14:contentPart bwMode="auto" r:id="rId3636">
                        <w14:nvContentPartPr>
                          <w14:cNvPr id="2359" name="Ink 2359"/>
                          <w14:cNvContentPartPr/>
                        </w14:nvContentPartPr>
                        <w14:xfrm>
                          <a:off x="1487689" y="233609"/>
                          <a:ext cx="117000" cy="137520"/>
                        </w14:xfrm>
                      </w14:contentPart>
                      <w14:contentPart bwMode="auto" r:id="rId3637">
                        <w14:nvContentPartPr>
                          <w14:cNvPr id="2360" name="Ink 2360"/>
                          <w14:cNvContentPartPr/>
                        </w14:nvContentPartPr>
                        <w14:xfrm>
                          <a:off x="1630609" y="220649"/>
                          <a:ext cx="90000" cy="56520"/>
                        </w14:xfrm>
                      </w14:contentPart>
                      <w14:contentPart bwMode="auto" r:id="rId3638">
                        <w14:nvContentPartPr>
                          <w14:cNvPr id="2361" name="Ink 2361"/>
                          <w14:cNvContentPartPr/>
                        </w14:nvContentPartPr>
                        <w14:xfrm>
                          <a:off x="1760569" y="224609"/>
                          <a:ext cx="105840" cy="52560"/>
                        </w14:xfrm>
                      </w14:contentPart>
                      <w14:contentPart bwMode="auto" r:id="rId3639">
                        <w14:nvContentPartPr>
                          <w14:cNvPr id="2362" name="Ink 2362"/>
                          <w14:cNvContentPartPr/>
                        </w14:nvContentPartPr>
                        <w14:xfrm>
                          <a:off x="1879369" y="96449"/>
                          <a:ext cx="69120" cy="171720"/>
                        </w14:xfrm>
                      </w14:contentPart>
                      <w14:contentPart bwMode="auto" r:id="rId3640">
                        <w14:nvContentPartPr>
                          <w14:cNvPr id="2363" name="Ink 2363"/>
                          <w14:cNvContentPartPr/>
                        </w14:nvContentPartPr>
                        <w14:xfrm>
                          <a:off x="205729" y="301289"/>
                          <a:ext cx="1703520" cy="69840"/>
                        </w14:xfrm>
                      </w14:contentPart>
                      <wps:wsp>
                        <wps:cNvPr id="2364" name="Rectangle 2364"/>
                        <wps:cNvSpPr/>
                        <wps:spPr>
                          <a:xfrm>
                            <a:off x="76309" y="23742"/>
                            <a:ext cx="4053541" cy="2331706"/>
                          </a:xfrm>
                          <a:prstGeom prst="rect">
                            <a:avLst/>
                          </a:prstGeom>
                          <a:noFill/>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3641">
                        <w14:nvContentPartPr>
                          <w14:cNvPr id="2373" name="Ink 2373"/>
                          <w14:cNvContentPartPr/>
                        </w14:nvContentPartPr>
                        <w14:xfrm>
                          <a:off x="1319915" y="506050"/>
                          <a:ext cx="42120" cy="124920"/>
                        </w14:xfrm>
                      </w14:contentPart>
                      <w14:contentPart bwMode="auto" r:id="rId3642">
                        <w14:nvContentPartPr>
                          <w14:cNvPr id="2374" name="Ink 2374"/>
                          <w14:cNvContentPartPr/>
                        </w14:nvContentPartPr>
                        <w14:xfrm>
                          <a:off x="1393355" y="563290"/>
                          <a:ext cx="44280" cy="76680"/>
                        </w14:xfrm>
                      </w14:contentPart>
                      <w14:contentPart bwMode="auto" r:id="rId3643">
                        <w14:nvContentPartPr>
                          <w14:cNvPr id="2375" name="Ink 2375"/>
                          <w14:cNvContentPartPr/>
                        </w14:nvContentPartPr>
                        <w14:xfrm>
                          <a:off x="1475075" y="588130"/>
                          <a:ext cx="44640" cy="54360"/>
                        </w14:xfrm>
                      </w14:contentPart>
                      <w14:contentPart bwMode="auto" r:id="rId3644">
                        <w14:nvContentPartPr>
                          <w14:cNvPr id="2376" name="Ink 2376"/>
                          <w14:cNvContentPartPr/>
                        </w14:nvContentPartPr>
                        <w14:xfrm>
                          <a:off x="1523315" y="574450"/>
                          <a:ext cx="74520" cy="66240"/>
                        </w14:xfrm>
                      </w14:contentPart>
                      <w14:contentPart bwMode="auto" r:id="rId3645">
                        <w14:nvContentPartPr>
                          <w14:cNvPr id="2377" name="Ink 2377"/>
                          <w14:cNvContentPartPr/>
                        </w14:nvContentPartPr>
                        <w14:xfrm>
                          <a:off x="1615835" y="503530"/>
                          <a:ext cx="6840" cy="142200"/>
                        </w14:xfrm>
                      </w14:contentPart>
                      <w14:contentPart bwMode="auto" r:id="rId3646">
                        <w14:nvContentPartPr>
                          <w14:cNvPr id="2378" name="Ink 2378"/>
                          <w14:cNvContentPartPr/>
                        </w14:nvContentPartPr>
                        <w14:xfrm>
                          <a:off x="1811315" y="484942"/>
                          <a:ext cx="75240" cy="131760"/>
                        </w14:xfrm>
                      </w14:contentPart>
                      <w14:contentPart bwMode="auto" r:id="rId3647">
                        <w14:nvContentPartPr>
                          <w14:cNvPr id="2379" name="Ink 2379"/>
                          <w14:cNvContentPartPr/>
                        </w14:nvContentPartPr>
                        <w14:xfrm>
                          <a:off x="1803395" y="522382"/>
                          <a:ext cx="24840" cy="47160"/>
                        </w14:xfrm>
                      </w14:contentPart>
                      <w14:contentPart bwMode="auto" r:id="rId3648">
                        <w14:nvContentPartPr>
                          <w14:cNvPr id="2382" name="Ink 2382"/>
                          <w14:cNvContentPartPr/>
                        </w14:nvContentPartPr>
                        <w14:xfrm>
                          <a:off x="1844435" y="568818"/>
                          <a:ext cx="59760" cy="73440"/>
                        </w14:xfrm>
                      </w14:contentPart>
                      <w14:contentPart bwMode="auto" r:id="rId3649">
                        <w14:nvContentPartPr>
                          <w14:cNvPr id="2383" name="Ink 2383"/>
                          <w14:cNvContentPartPr/>
                        </w14:nvContentPartPr>
                        <w14:xfrm>
                          <a:off x="1911395" y="571698"/>
                          <a:ext cx="127800" cy="81360"/>
                        </w14:xfrm>
                      </w14:contentPart>
                      <w14:contentPart bwMode="auto" r:id="rId3650">
                        <w14:nvContentPartPr>
                          <w14:cNvPr id="2385" name="Ink 2385"/>
                          <w14:cNvContentPartPr/>
                        </w14:nvContentPartPr>
                        <w14:xfrm>
                          <a:off x="2282195" y="584298"/>
                          <a:ext cx="1800" cy="360"/>
                        </w14:xfrm>
                      </w14:contentPart>
                      <w14:contentPart bwMode="auto" r:id="rId3651">
                        <w14:nvContentPartPr>
                          <w14:cNvPr id="2386" name="Ink 2386"/>
                          <w14:cNvContentPartPr/>
                        </w14:nvContentPartPr>
                        <w14:xfrm>
                          <a:off x="2144315" y="526338"/>
                          <a:ext cx="91440" cy="133560"/>
                        </w14:xfrm>
                      </w14:contentPart>
                      <w14:contentPart bwMode="auto" r:id="rId3652">
                        <w14:nvContentPartPr>
                          <w14:cNvPr id="2387" name="Ink 2387"/>
                          <w14:cNvContentPartPr/>
                        </w14:nvContentPartPr>
                        <w14:xfrm>
                          <a:off x="2273555" y="588258"/>
                          <a:ext cx="106920" cy="84240"/>
                        </w14:xfrm>
                      </w14:contentPart>
                      <w14:contentPart bwMode="auto" r:id="rId3653">
                        <w14:nvContentPartPr>
                          <w14:cNvPr id="2388" name="Ink 2388"/>
                          <w14:cNvContentPartPr/>
                        </w14:nvContentPartPr>
                        <w14:xfrm>
                          <a:off x="2389475" y="531738"/>
                          <a:ext cx="164160" cy="139320"/>
                        </w14:xfrm>
                      </w14:contentPart>
                      <w14:contentPart bwMode="auto" r:id="rId3654">
                        <w14:nvContentPartPr>
                          <w14:cNvPr id="2389" name="Ink 2389"/>
                          <w14:cNvContentPartPr/>
                        </w14:nvContentPartPr>
                        <w14:xfrm>
                          <a:off x="2699075" y="540018"/>
                          <a:ext cx="1800" cy="97920"/>
                        </w14:xfrm>
                      </w14:contentPart>
                      <w14:contentPart bwMode="auto" r:id="rId3655">
                        <w14:nvContentPartPr>
                          <w14:cNvPr id="2390" name="Ink 2390"/>
                          <w14:cNvContentPartPr/>
                        </w14:nvContentPartPr>
                        <w14:xfrm>
                          <a:off x="2703035" y="529938"/>
                          <a:ext cx="38880" cy="100440"/>
                        </w14:xfrm>
                      </w14:contentPart>
                      <w14:contentPart bwMode="auto" r:id="rId3656">
                        <w14:nvContentPartPr>
                          <w14:cNvPr id="2393" name="Ink 2393"/>
                          <w14:cNvContentPartPr/>
                        </w14:nvContentPartPr>
                        <w14:xfrm>
                          <a:off x="2759195" y="603378"/>
                          <a:ext cx="48960" cy="48240"/>
                        </w14:xfrm>
                      </w14:contentPart>
                      <w14:contentPart bwMode="auto" r:id="rId3657">
                        <w14:nvContentPartPr>
                          <w14:cNvPr id="2397" name="Ink 2397"/>
                          <w14:cNvContentPartPr/>
                        </w14:nvContentPartPr>
                        <w14:xfrm>
                          <a:off x="2838395" y="551898"/>
                          <a:ext cx="12240" cy="90000"/>
                        </w14:xfrm>
                      </w14:contentPart>
                      <w14:contentPart bwMode="auto" r:id="rId3658">
                        <w14:nvContentPartPr>
                          <w14:cNvPr id="2398" name="Ink 2398"/>
                          <w14:cNvContentPartPr/>
                        </w14:nvContentPartPr>
                        <w14:xfrm>
                          <a:off x="2837315" y="525618"/>
                          <a:ext cx="91800" cy="153000"/>
                        </w14:xfrm>
                      </w14:contentPart>
                      <w14:contentPart bwMode="auto" r:id="rId3659">
                        <w14:nvContentPartPr>
                          <w14:cNvPr id="2416" name="Ink 2416"/>
                          <w14:cNvContentPartPr/>
                        </w14:nvContentPartPr>
                        <w14:xfrm>
                          <a:off x="3039275" y="541590"/>
                          <a:ext cx="83520" cy="132480"/>
                        </w14:xfrm>
                      </w14:contentPart>
                      <w14:contentPart bwMode="auto" r:id="rId3660">
                        <w14:nvContentPartPr>
                          <w14:cNvPr id="2417" name="Ink 2417"/>
                          <w14:cNvContentPartPr/>
                        </w14:nvContentPartPr>
                        <w14:xfrm>
                          <a:off x="3063755" y="520350"/>
                          <a:ext cx="71640" cy="88560"/>
                        </w14:xfrm>
                      </w14:contentPart>
                      <w14:contentPart bwMode="auto" r:id="rId3661">
                        <w14:nvContentPartPr>
                          <w14:cNvPr id="2418" name="Ink 2418"/>
                          <w14:cNvContentPartPr/>
                        </w14:nvContentPartPr>
                        <w14:xfrm>
                          <a:off x="3142235" y="619710"/>
                          <a:ext cx="19080" cy="47160"/>
                        </w14:xfrm>
                      </w14:contentPart>
                      <w14:contentPart bwMode="auto" r:id="rId3662">
                        <w14:nvContentPartPr>
                          <w14:cNvPr id="2419" name="Ink 2419"/>
                          <w14:cNvContentPartPr/>
                        </w14:nvContentPartPr>
                        <w14:xfrm>
                          <a:off x="3192635" y="613230"/>
                          <a:ext cx="40680" cy="43560"/>
                        </w14:xfrm>
                      </w14:contentPart>
                      <w14:contentPart bwMode="auto" r:id="rId3663">
                        <w14:nvContentPartPr>
                          <w14:cNvPr id="2420" name="Ink 2420"/>
                          <w14:cNvContentPartPr/>
                        </w14:nvContentPartPr>
                        <w14:xfrm>
                          <a:off x="3234035" y="619350"/>
                          <a:ext cx="50760" cy="51480"/>
                        </w14:xfrm>
                      </w14:contentPart>
                      <w14:contentPart bwMode="auto" r:id="rId3664">
                        <w14:nvContentPartPr>
                          <w14:cNvPr id="2421" name="Ink 2421"/>
                          <w14:cNvContentPartPr/>
                        </w14:nvContentPartPr>
                        <w14:xfrm>
                          <a:off x="3308555" y="514950"/>
                          <a:ext cx="12240" cy="141120"/>
                        </w14:xfrm>
                      </w14:contentPart>
                      <w14:contentPart bwMode="auto" r:id="rId3665">
                        <w14:nvContentPartPr>
                          <w14:cNvPr id="2422" name="Ink 2422"/>
                          <w14:cNvContentPartPr/>
                        </w14:nvContentPartPr>
                        <w14:xfrm>
                          <a:off x="3336995" y="507390"/>
                          <a:ext cx="185040" cy="144720"/>
                        </w14:xfrm>
                      </w14:contentPart>
                      <w14:contentPart bwMode="auto" r:id="rId3666">
                        <w14:nvContentPartPr>
                          <w14:cNvPr id="2423" name="Ink 2423"/>
                          <w14:cNvContentPartPr/>
                        </w14:nvContentPartPr>
                        <w14:xfrm>
                          <a:off x="3506195" y="599190"/>
                          <a:ext cx="40680" cy="16560"/>
                        </w14:xfrm>
                      </w14:contentPart>
                      <w14:contentPart bwMode="auto" r:id="rId3667">
                        <w14:nvContentPartPr>
                          <w14:cNvPr id="2424" name="Ink 2424"/>
                          <w14:cNvContentPartPr/>
                        </w14:nvContentPartPr>
                        <w14:xfrm>
                          <a:off x="3593315" y="517470"/>
                          <a:ext cx="51480" cy="137160"/>
                        </w14:xfrm>
                      </w14:contentPart>
                      <w14:contentPart bwMode="auto" r:id="rId3668">
                        <w14:nvContentPartPr>
                          <w14:cNvPr id="2425" name="Ink 2425"/>
                          <w14:cNvContentPartPr/>
                        </w14:nvContentPartPr>
                        <w14:xfrm>
                          <a:off x="3665675" y="590190"/>
                          <a:ext cx="68760" cy="71280"/>
                        </w14:xfrm>
                      </w14:contentPart>
                      <w14:contentPart bwMode="auto" r:id="rId3669">
                        <w14:nvContentPartPr>
                          <w14:cNvPr id="2426" name="Ink 2426"/>
                          <w14:cNvContentPartPr/>
                        </w14:nvContentPartPr>
                        <w14:xfrm>
                          <a:off x="3745595" y="502710"/>
                          <a:ext cx="21240" cy="161640"/>
                        </w14:xfrm>
                      </w14:contentPart>
                      <w14:contentPart bwMode="auto" r:id="rId3670">
                        <w14:nvContentPartPr>
                          <w14:cNvPr id="2427" name="Ink 2427"/>
                          <w14:cNvContentPartPr/>
                        </w14:nvContentPartPr>
                        <w14:xfrm>
                          <a:off x="3787715" y="600270"/>
                          <a:ext cx="50760" cy="66240"/>
                        </w14:xfrm>
                      </w14:contentPart>
                      <w14:contentPart bwMode="auto" r:id="rId3671">
                        <w14:nvContentPartPr>
                          <w14:cNvPr id="2428" name="Ink 2428"/>
                          <w14:cNvContentPartPr/>
                        </w14:nvContentPartPr>
                        <w14:xfrm>
                          <a:off x="107075" y="717270"/>
                          <a:ext cx="95760" cy="93240"/>
                        </w14:xfrm>
                      </w14:contentPart>
                      <w14:contentPart bwMode="auto" r:id="rId3672">
                        <w14:nvContentPartPr>
                          <w14:cNvPr id="2429" name="Ink 2429"/>
                          <w14:cNvContentPartPr/>
                        </w14:nvContentPartPr>
                        <w14:xfrm>
                          <a:off x="101315" y="916350"/>
                          <a:ext cx="97200" cy="95400"/>
                        </w14:xfrm>
                      </w14:contentPart>
                      <w14:contentPart bwMode="auto" r:id="rId3673">
                        <w14:nvContentPartPr>
                          <w14:cNvPr id="2431" name="Ink 2431"/>
                          <w14:cNvContentPartPr/>
                        </w14:nvContentPartPr>
                        <w14:xfrm>
                          <a:off x="103835" y="1135230"/>
                          <a:ext cx="84960" cy="91440"/>
                        </w14:xfrm>
                      </w14:contentPart>
                      <w14:contentPart bwMode="auto" r:id="rId3674">
                        <w14:nvContentPartPr>
                          <w14:cNvPr id="2432" name="Ink 2432"/>
                          <w14:cNvContentPartPr/>
                        </w14:nvContentPartPr>
                        <w14:xfrm>
                          <a:off x="101675" y="1349430"/>
                          <a:ext cx="95400" cy="82440"/>
                        </w14:xfrm>
                      </w14:contentPart>
                      <w14:contentPart bwMode="auto" r:id="rId3675">
                        <w14:nvContentPartPr>
                          <w14:cNvPr id="2433" name="Ink 2433"/>
                          <w14:cNvContentPartPr/>
                        </w14:nvContentPartPr>
                        <w14:xfrm>
                          <a:off x="98795" y="1538430"/>
                          <a:ext cx="85320" cy="107280"/>
                        </w14:xfrm>
                      </w14:contentPart>
                      <w14:contentPart bwMode="auto" r:id="rId3676">
                        <w14:nvContentPartPr>
                          <w14:cNvPr id="2434" name="Ink 2434"/>
                          <w14:cNvContentPartPr/>
                        </w14:nvContentPartPr>
                        <w14:xfrm>
                          <a:off x="97715" y="1774230"/>
                          <a:ext cx="90720" cy="85680"/>
                        </w14:xfrm>
                      </w14:contentPart>
                      <w14:contentPart bwMode="auto" r:id="rId3677">
                        <w14:nvContentPartPr>
                          <w14:cNvPr id="2435" name="Ink 2435"/>
                          <w14:cNvContentPartPr/>
                        </w14:nvContentPartPr>
                        <w14:xfrm>
                          <a:off x="103115" y="1941270"/>
                          <a:ext cx="91440" cy="102960"/>
                        </w14:xfrm>
                      </w14:contentPart>
                      <w14:contentPart bwMode="auto" r:id="rId3678">
                        <w14:nvContentPartPr>
                          <w14:cNvPr id="2436" name="Ink 2436"/>
                          <w14:cNvContentPartPr/>
                        </w14:nvContentPartPr>
                        <w14:xfrm>
                          <a:off x="108875" y="2116950"/>
                          <a:ext cx="90360" cy="102240"/>
                        </w14:xfrm>
                      </w14:contentPart>
                      <w14:contentPart bwMode="auto" r:id="rId3679">
                        <w14:nvContentPartPr>
                          <w14:cNvPr id="2437" name="Ink 2437"/>
                          <w14:cNvContentPartPr/>
                        </w14:nvContentPartPr>
                        <w14:xfrm>
                          <a:off x="224075" y="520350"/>
                          <a:ext cx="24840" cy="1726560"/>
                        </w14:xfrm>
                      </w14:contentPart>
                      <w14:contentPart bwMode="auto" r:id="rId3680">
                        <w14:nvContentPartPr>
                          <w14:cNvPr id="2440" name="Ink 2440"/>
                          <w14:cNvContentPartPr/>
                        </w14:nvContentPartPr>
                        <w14:xfrm>
                          <a:off x="3756035" y="2246190"/>
                          <a:ext cx="84960" cy="7560"/>
                        </w14:xfrm>
                      </w14:contentPart>
                      <w14:contentPart bwMode="auto" r:id="rId3681">
                        <w14:nvContentPartPr>
                          <w14:cNvPr id="2441" name="Ink 2441"/>
                          <w14:cNvContentPartPr/>
                        </w14:nvContentPartPr>
                        <w14:xfrm>
                          <a:off x="3762875" y="2167350"/>
                          <a:ext cx="83520" cy="9720"/>
                        </w14:xfrm>
                      </w14:contentPart>
                      <w14:contentPart bwMode="auto" r:id="rId3682">
                        <w14:nvContentPartPr>
                          <w14:cNvPr id="2444" name="Ink 2444"/>
                          <w14:cNvContentPartPr/>
                        </w14:nvContentPartPr>
                        <w14:xfrm>
                          <a:off x="3771875" y="2192910"/>
                          <a:ext cx="63000" cy="40680"/>
                        </w14:xfrm>
                      </w14:contentPart>
                      <w14:contentPart bwMode="auto" r:id="rId3683">
                        <w14:nvContentPartPr>
                          <w14:cNvPr id="2446" name="Ink 2446"/>
                          <w14:cNvContentPartPr/>
                        </w14:nvContentPartPr>
                        <w14:xfrm>
                          <a:off x="1137755" y="504150"/>
                          <a:ext cx="93960" cy="1713240"/>
                        </w14:xfrm>
                      </w14:contentPart>
                      <w14:contentPart bwMode="auto" r:id="rId3684">
                        <w14:nvContentPartPr>
                          <w14:cNvPr id="2447" name="Ink 2447"/>
                          <w14:cNvContentPartPr/>
                        </w14:nvContentPartPr>
                        <w14:xfrm>
                          <a:off x="1613315" y="478230"/>
                          <a:ext cx="115560" cy="1724400"/>
                        </w14:xfrm>
                      </w14:contentPart>
                      <w14:contentPart bwMode="auto" r:id="rId3685">
                        <w14:nvContentPartPr>
                          <w14:cNvPr id="2448" name="Ink 2448"/>
                          <w14:cNvContentPartPr/>
                        </w14:nvContentPartPr>
                        <w14:xfrm>
                          <a:off x="1984475" y="505230"/>
                          <a:ext cx="110520" cy="1632240"/>
                        </w14:xfrm>
                      </w14:contentPart>
                      <w14:contentPart bwMode="auto" r:id="rId3686">
                        <w14:nvContentPartPr>
                          <w14:cNvPr id="2449" name="Ink 2449"/>
                          <w14:cNvContentPartPr/>
                        </w14:nvContentPartPr>
                        <w14:xfrm>
                          <a:off x="2517275" y="516030"/>
                          <a:ext cx="105480" cy="1632240"/>
                        </w14:xfrm>
                      </w14:contentPart>
                      <w14:contentPart bwMode="auto" r:id="rId3687">
                        <w14:nvContentPartPr>
                          <w14:cNvPr id="2450" name="Ink 2450"/>
                          <w14:cNvContentPartPr/>
                        </w14:nvContentPartPr>
                        <w14:xfrm>
                          <a:off x="2809955" y="500910"/>
                          <a:ext cx="178200" cy="1637640"/>
                        </w14:xfrm>
                      </w14:contentPart>
                      <w14:contentPart bwMode="auto" r:id="rId3688">
                        <w14:nvContentPartPr>
                          <w14:cNvPr id="2451" name="Ink 2451"/>
                          <w14:cNvContentPartPr/>
                        </w14:nvContentPartPr>
                        <w14:xfrm>
                          <a:off x="95195" y="674790"/>
                          <a:ext cx="3735360" cy="38520"/>
                        </w14:xfrm>
                      </w14:contentPart>
                      <w14:contentPart bwMode="auto" r:id="rId3689">
                        <w14:nvContentPartPr>
                          <w14:cNvPr id="2454" name="Ink 2454"/>
                          <w14:cNvContentPartPr/>
                        </w14:nvContentPartPr>
                        <w14:xfrm>
                          <a:off x="1327835" y="801150"/>
                          <a:ext cx="226800" cy="26280"/>
                        </w14:xfrm>
                      </w14:contentPart>
                      <w14:contentPart bwMode="auto" r:id="rId3690">
                        <w14:nvContentPartPr>
                          <w14:cNvPr id="2455" name="Ink 2455"/>
                          <w14:cNvContentPartPr/>
                        </w14:nvContentPartPr>
                        <w14:xfrm>
                          <a:off x="1806275" y="786750"/>
                          <a:ext cx="209520" cy="30240"/>
                        </w14:xfrm>
                      </w14:contentPart>
                      <w14:contentPart bwMode="auto" r:id="rId3691">
                        <w14:nvContentPartPr>
                          <w14:cNvPr id="2456" name="Ink 2456"/>
                          <w14:cNvContentPartPr/>
                        </w14:nvContentPartPr>
                        <w14:xfrm>
                          <a:off x="2206235" y="786750"/>
                          <a:ext cx="231480" cy="14400"/>
                        </w14:xfrm>
                      </w14:contentPart>
                      <w14:contentPart bwMode="auto" r:id="rId3692">
                        <w14:nvContentPartPr>
                          <w14:cNvPr id="2457" name="Ink 2457"/>
                          <w14:cNvContentPartPr/>
                        </w14:nvContentPartPr>
                        <w14:xfrm>
                          <a:off x="2660915" y="764790"/>
                          <a:ext cx="173520" cy="21600"/>
                        </w14:xfrm>
                      </w14:contentPart>
                      <w14:contentPart bwMode="auto" r:id="rId3693">
                        <w14:nvContentPartPr>
                          <w14:cNvPr id="2458" name="Ink 2458"/>
                          <w14:cNvContentPartPr/>
                        </w14:nvContentPartPr>
                        <w14:xfrm>
                          <a:off x="3130355" y="760470"/>
                          <a:ext cx="550800" cy="26280"/>
                        </w14:xfrm>
                      </w14:contentPart>
                      <w14:contentPart bwMode="auto" r:id="rId3694">
                        <w14:nvContentPartPr>
                          <w14:cNvPr id="2525" name="Ink 2525"/>
                          <w14:cNvContentPartPr/>
                        </w14:nvContentPartPr>
                        <w14:xfrm>
                          <a:off x="3389135" y="108472"/>
                          <a:ext cx="556260" cy="335915"/>
                        </w14:xfrm>
                      </w14:contentPart>
                      <w14:contentPart bwMode="auto" r:id="rId3695">
                        <w14:nvContentPartPr>
                          <w14:cNvPr id="2526" name="Ink 2526"/>
                          <w14:cNvContentPartPr/>
                        </w14:nvContentPartPr>
                        <w14:xfrm>
                          <a:off x="3328175" y="63387"/>
                          <a:ext cx="678180" cy="418465"/>
                        </w14:xfrm>
                      </w14:contentPart>
                      <w14:contentPart bwMode="auto" r:id="rId3696">
                        <w14:nvContentPartPr>
                          <w14:cNvPr id="2527" name="Ink 2527"/>
                          <w14:cNvContentPartPr/>
                        </w14:nvContentPartPr>
                        <w14:xfrm>
                          <a:off x="2142029" y="81739"/>
                          <a:ext cx="3960" cy="99720"/>
                        </w14:xfrm>
                      </w14:contentPart>
                      <w14:contentPart bwMode="auto" r:id="rId3697">
                        <w14:nvContentPartPr>
                          <w14:cNvPr id="2528" name="Ink 2528"/>
                          <w14:cNvContentPartPr/>
                        </w14:nvContentPartPr>
                        <w14:xfrm>
                          <a:off x="2156429" y="138619"/>
                          <a:ext cx="69120" cy="47880"/>
                        </w14:xfrm>
                      </w14:contentPart>
                      <w14:contentPart bwMode="auto" r:id="rId3698">
                        <w14:nvContentPartPr>
                          <w14:cNvPr id="2529" name="Ink 2529"/>
                          <w14:cNvContentPartPr/>
                        </w14:nvContentPartPr>
                        <w14:xfrm>
                          <a:off x="2245349" y="140059"/>
                          <a:ext cx="49680" cy="93240"/>
                        </w14:xfrm>
                      </w14:contentPart>
                      <w14:contentPart bwMode="auto" r:id="rId3699">
                        <w14:nvContentPartPr>
                          <w14:cNvPr id="2532" name="Ink 2532"/>
                          <w14:cNvContentPartPr/>
                        </w14:nvContentPartPr>
                        <w14:xfrm>
                          <a:off x="2326349" y="139913"/>
                          <a:ext cx="25200" cy="45360"/>
                        </w14:xfrm>
                      </w14:contentPart>
                      <w14:contentPart bwMode="auto" r:id="rId3700">
                        <w14:nvContentPartPr>
                          <w14:cNvPr id="2533" name="Ink 2533"/>
                          <w14:cNvContentPartPr/>
                        </w14:nvContentPartPr>
                        <w14:xfrm>
                          <a:off x="2370269" y="135953"/>
                          <a:ext cx="32760" cy="38160"/>
                        </w14:xfrm>
                      </w14:contentPart>
                      <w14:contentPart bwMode="auto" r:id="rId3701">
                        <w14:nvContentPartPr>
                          <w14:cNvPr id="2534" name="Ink 2534"/>
                          <w14:cNvContentPartPr/>
                        </w14:nvContentPartPr>
                        <w14:xfrm>
                          <a:off x="2414549" y="75833"/>
                          <a:ext cx="52560" cy="103680"/>
                        </w14:xfrm>
                      </w14:contentPart>
                      <w14:contentPart bwMode="auto" r:id="rId3702">
                        <w14:nvContentPartPr>
                          <w14:cNvPr id="2535" name="Ink 2535"/>
                          <w14:cNvContentPartPr/>
                        </w14:nvContentPartPr>
                        <w14:xfrm>
                          <a:off x="2520749" y="78713"/>
                          <a:ext cx="33480" cy="118800"/>
                        </w14:xfrm>
                      </w14:contentPart>
                      <w14:contentPart bwMode="auto" r:id="rId3703">
                        <w14:nvContentPartPr>
                          <w14:cNvPr id="2536" name="Ink 2536"/>
                          <w14:cNvContentPartPr/>
                        </w14:nvContentPartPr>
                        <w14:xfrm>
                          <a:off x="2577629" y="93833"/>
                          <a:ext cx="32400" cy="88560"/>
                        </w14:xfrm>
                      </w14:contentPart>
                      <w14:contentPart bwMode="auto" r:id="rId3704">
                        <w14:nvContentPartPr>
                          <w14:cNvPr id="2537" name="Ink 2537"/>
                          <w14:cNvContentPartPr/>
                        </w14:nvContentPartPr>
                        <w14:xfrm>
                          <a:off x="2607149" y="129113"/>
                          <a:ext cx="49680" cy="46440"/>
                        </w14:xfrm>
                      </w14:contentPart>
                      <w14:contentPart bwMode="auto" r:id="rId3705">
                        <w14:nvContentPartPr>
                          <w14:cNvPr id="2538" name="Ink 2538"/>
                          <w14:cNvContentPartPr/>
                        </w14:nvContentPartPr>
                        <w14:xfrm>
                          <a:off x="2662949" y="105713"/>
                          <a:ext cx="60480" cy="69480"/>
                        </w14:xfrm>
                      </w14:contentPart>
                      <w14:contentPart bwMode="auto" r:id="rId3706">
                        <w14:nvContentPartPr>
                          <w14:cNvPr id="2539" name="Ink 2539"/>
                          <w14:cNvContentPartPr/>
                        </w14:nvContentPartPr>
                        <w14:xfrm>
                          <a:off x="2118269" y="286793"/>
                          <a:ext cx="26640" cy="68040"/>
                        </w14:xfrm>
                      </w14:contentPart>
                      <w14:contentPart bwMode="auto" r:id="rId3707">
                        <w14:nvContentPartPr>
                          <w14:cNvPr id="2540" name="Ink 2540"/>
                          <w14:cNvContentPartPr/>
                        </w14:nvContentPartPr>
                        <w14:xfrm>
                          <a:off x="2130149" y="269153"/>
                          <a:ext cx="46800" cy="59760"/>
                        </w14:xfrm>
                      </w14:contentPart>
                      <w14:contentPart bwMode="auto" r:id="rId3708">
                        <w14:nvContentPartPr>
                          <w14:cNvPr id="2541" name="Ink 2541"/>
                          <w14:cNvContentPartPr/>
                        </w14:nvContentPartPr>
                        <w14:xfrm>
                          <a:off x="2187389" y="311273"/>
                          <a:ext cx="40680" cy="45720"/>
                        </w14:xfrm>
                      </w14:contentPart>
                      <w14:contentPart bwMode="auto" r:id="rId3709">
                        <w14:nvContentPartPr>
                          <w14:cNvPr id="2542" name="Ink 2542"/>
                          <w14:cNvContentPartPr/>
                        </w14:nvContentPartPr>
                        <w14:xfrm>
                          <a:off x="2239589" y="322793"/>
                          <a:ext cx="38520" cy="79560"/>
                        </w14:xfrm>
                      </w14:contentPart>
                      <w14:contentPart bwMode="auto" r:id="rId3710">
                        <w14:nvContentPartPr>
                          <w14:cNvPr id="2543" name="Ink 2543"/>
                          <w14:cNvContentPartPr/>
                        </w14:nvContentPartPr>
                        <w14:xfrm>
                          <a:off x="2305109" y="311273"/>
                          <a:ext cx="94320" cy="44280"/>
                        </w14:xfrm>
                      </w14:contentPart>
                      <w14:contentPart bwMode="auto" r:id="rId3711">
                        <w14:nvContentPartPr>
                          <w14:cNvPr id="2544" name="Ink 2544"/>
                          <w14:cNvContentPartPr/>
                        </w14:nvContentPartPr>
                        <w14:xfrm>
                          <a:off x="2407349" y="263753"/>
                          <a:ext cx="50400" cy="79920"/>
                        </w14:xfrm>
                      </w14:contentPart>
                      <w14:contentPart bwMode="auto" r:id="rId3712">
                        <w14:nvContentPartPr>
                          <w14:cNvPr id="2545" name="Ink 2545"/>
                          <w14:cNvContentPartPr/>
                        </w14:nvContentPartPr>
                        <w14:xfrm>
                          <a:off x="2493029" y="259433"/>
                          <a:ext cx="28800" cy="90000"/>
                        </w14:xfrm>
                      </w14:contentPart>
                      <w14:contentPart bwMode="auto" r:id="rId3713">
                        <w14:nvContentPartPr>
                          <w14:cNvPr id="2546" name="Ink 2546"/>
                          <w14:cNvContentPartPr/>
                        </w14:nvContentPartPr>
                        <w14:xfrm>
                          <a:off x="2533349" y="266633"/>
                          <a:ext cx="31320" cy="69480"/>
                        </w14:xfrm>
                      </w14:contentPart>
                      <w14:contentPart bwMode="auto" r:id="rId3714">
                        <w14:nvContentPartPr>
                          <w14:cNvPr id="2547" name="Ink 2547"/>
                          <w14:cNvContentPartPr/>
                        </w14:nvContentPartPr>
                        <w14:xfrm>
                          <a:off x="2588429" y="291473"/>
                          <a:ext cx="40320" cy="45720"/>
                        </w14:xfrm>
                      </w14:contentPart>
                      <w14:contentPart bwMode="auto" r:id="rId3715">
                        <w14:nvContentPartPr>
                          <w14:cNvPr id="2548" name="Ink 2548"/>
                          <w14:cNvContentPartPr/>
                        </w14:nvContentPartPr>
                        <w14:xfrm>
                          <a:off x="2667989" y="264833"/>
                          <a:ext cx="61920" cy="69840"/>
                        </w14:xfrm>
                      </w14:contentPart>
                      <w14:contentPart bwMode="auto" r:id="rId3716">
                        <w14:nvContentPartPr>
                          <w14:cNvPr id="2549" name="Ink 2549"/>
                          <w14:cNvContentPartPr/>
                        </w14:nvContentPartPr>
                        <w14:xfrm>
                          <a:off x="2059949" y="228833"/>
                          <a:ext cx="715320" cy="181800"/>
                        </w14:xfrm>
                      </w14:contentPart>
                      <w14:contentPart bwMode="auto" r:id="rId3717">
                        <w14:nvContentPartPr>
                          <w14:cNvPr id="2550" name="Ink 2550"/>
                          <w14:cNvContentPartPr/>
                        </w14:nvContentPartPr>
                        <w14:xfrm>
                          <a:off x="2061029" y="239273"/>
                          <a:ext cx="690480" cy="27000"/>
                        </w14:xfrm>
                      </w14:contentPart>
                      <w14:contentPart bwMode="auto" r:id="rId3718">
                        <w14:nvContentPartPr>
                          <w14:cNvPr id="2551" name="Ink 2551"/>
                          <w14:cNvContentPartPr/>
                        </w14:nvContentPartPr>
                        <w14:xfrm>
                          <a:off x="2086949" y="78713"/>
                          <a:ext cx="695160" cy="153000"/>
                        </w14:xfrm>
                      </w14:contentPart>
                      <w14:contentPart bwMode="auto" r:id="rId3719">
                        <w14:nvContentPartPr>
                          <w14:cNvPr id="2552" name="Ink 2552"/>
                          <w14:cNvContentPartPr/>
                        </w14:nvContentPartPr>
                        <w14:xfrm>
                          <a:off x="2068229" y="74753"/>
                          <a:ext cx="723240" cy="15120"/>
                        </w14:xfrm>
                      </w14:contentPart>
                      <w14:contentPart bwMode="auto" r:id="rId3720">
                        <w14:nvContentPartPr>
                          <w14:cNvPr id="2554" name="Ink 2554"/>
                          <w14:cNvContentPartPr/>
                        </w14:nvContentPartPr>
                        <w14:xfrm>
                          <a:off x="3738989" y="711233"/>
                          <a:ext cx="233640" cy="1531440"/>
                        </w14:xfrm>
                      </w14:contentPart>
                      <w14:contentPart bwMode="auto" r:id="rId3721">
                        <w14:nvContentPartPr>
                          <w14:cNvPr id="2555" name="Ink 2555"/>
                          <w14:cNvContentPartPr/>
                        </w14:nvContentPartPr>
                        <w14:xfrm>
                          <a:off x="3885149" y="821033"/>
                          <a:ext cx="81360" cy="8640"/>
                        </w14:xfrm>
                      </w14:contentPart>
                      <w14:contentPart bwMode="auto" r:id="rId3722">
                        <w14:nvContentPartPr>
                          <w14:cNvPr id="2556" name="Ink 2556"/>
                          <w14:cNvContentPartPr/>
                        </w14:nvContentPartPr>
                        <w14:xfrm>
                          <a:off x="3889829" y="737513"/>
                          <a:ext cx="62640" cy="69840"/>
                        </w14:xfrm>
                      </w14:contentPart>
                      <w14:contentPart bwMode="auto" r:id="rId3723">
                        <w14:nvContentPartPr>
                          <w14:cNvPr id="2596" name="Ink 2596"/>
                          <w14:cNvContentPartPr/>
                        </w14:nvContentPartPr>
                        <w14:xfrm>
                          <a:off x="285869" y="541142"/>
                          <a:ext cx="5400" cy="97560"/>
                        </w14:xfrm>
                      </w14:contentPart>
                      <w14:contentPart bwMode="auto" r:id="rId3724">
                        <w14:nvContentPartPr>
                          <w14:cNvPr id="2597" name="Ink 2597"/>
                          <w14:cNvContentPartPr/>
                        </w14:nvContentPartPr>
                        <w14:xfrm>
                          <a:off x="283349" y="515222"/>
                          <a:ext cx="64800" cy="98280"/>
                        </w14:xfrm>
                      </w14:contentPart>
                      <w14:contentPart bwMode="auto" r:id="rId3725">
                        <w14:nvContentPartPr>
                          <w14:cNvPr id="2600" name="Ink 2600"/>
                          <w14:cNvContentPartPr/>
                        </w14:nvContentPartPr>
                        <w14:xfrm>
                          <a:off x="360749" y="611513"/>
                          <a:ext cx="66960" cy="56520"/>
                        </w14:xfrm>
                      </w14:contentPart>
                      <w14:contentPart bwMode="auto" r:id="rId3726">
                        <w14:nvContentPartPr>
                          <w14:cNvPr id="2601" name="Ink 2601"/>
                          <w14:cNvContentPartPr/>
                        </w14:nvContentPartPr>
                        <w14:xfrm>
                          <a:off x="449669" y="522593"/>
                          <a:ext cx="31320" cy="135360"/>
                        </w14:xfrm>
                      </w14:contentPart>
                      <w14:contentPart bwMode="auto" r:id="rId3727">
                        <w14:nvContentPartPr>
                          <w14:cNvPr id="2602" name="Ink 2602"/>
                          <w14:cNvContentPartPr/>
                        </w14:nvContentPartPr>
                        <w14:xfrm>
                          <a:off x="550829" y="612593"/>
                          <a:ext cx="42480" cy="47880"/>
                        </w14:xfrm>
                      </w14:contentPart>
                      <w14:contentPart bwMode="auto" r:id="rId3728">
                        <w14:nvContentPartPr>
                          <w14:cNvPr id="2603" name="Ink 2603"/>
                          <w14:cNvContentPartPr/>
                        </w14:nvContentPartPr>
                        <w14:xfrm>
                          <a:off x="621749" y="617993"/>
                          <a:ext cx="141480" cy="54360"/>
                        </w14:xfrm>
                      </w14:contentPart>
                      <w14:contentPart bwMode="auto" r:id="rId3729">
                        <w14:nvContentPartPr>
                          <w14:cNvPr id="2604" name="Ink 2604"/>
                          <w14:cNvContentPartPr/>
                        </w14:nvContentPartPr>
                        <w14:xfrm>
                          <a:off x="797789" y="624113"/>
                          <a:ext cx="39960" cy="59040"/>
                        </w14:xfrm>
                      </w14:contentPart>
                      <w14:contentPart bwMode="auto" r:id="rId3730">
                        <w14:nvContentPartPr>
                          <w14:cNvPr id="2605" name="Ink 2605"/>
                          <w14:cNvContentPartPr/>
                        </w14:nvContentPartPr>
                        <w14:xfrm>
                          <a:off x="1014869" y="567953"/>
                          <a:ext cx="6480" cy="106200"/>
                        </w14:xfrm>
                      </w14:contentPart>
                      <w14:contentPart bwMode="auto" r:id="rId3731">
                        <w14:nvContentPartPr>
                          <w14:cNvPr id="2606" name="Ink 2606"/>
                          <w14:cNvContentPartPr/>
                        </w14:nvContentPartPr>
                        <w14:xfrm>
                          <a:off x="1065629" y="571193"/>
                          <a:ext cx="5040" cy="99000"/>
                        </w14:xfrm>
                      </w14:contentPart>
                      <w14:contentPart bwMode="auto" r:id="rId3732">
                        <w14:nvContentPartPr>
                          <w14:cNvPr id="2607" name="Ink 2607"/>
                          <w14:cNvContentPartPr/>
                        </w14:nvContentPartPr>
                        <w14:xfrm>
                          <a:off x="1074989" y="548873"/>
                          <a:ext cx="43920" cy="108720"/>
                        </w14:xfrm>
                      </w14:contentPart>
                      <w14:contentPart bwMode="auto" r:id="rId3733">
                        <w14:nvContentPartPr>
                          <w14:cNvPr id="2608" name="Ink 2608"/>
                          <w14:cNvContentPartPr/>
                        </w14:nvContentPartPr>
                        <w14:xfrm>
                          <a:off x="753149" y="512153"/>
                          <a:ext cx="160560" cy="1707840"/>
                        </w14:xfrm>
                      </w14:contentPart>
                      <w14:contentPart bwMode="auto" r:id="rId3734">
                        <w14:nvContentPartPr>
                          <w14:cNvPr id="2609" name="Ink 2609"/>
                          <w14:cNvContentPartPr/>
                        </w14:nvContentPartPr>
                        <w14:xfrm>
                          <a:off x="410069" y="826793"/>
                          <a:ext cx="321840" cy="30240"/>
                        </w14:xfrm>
                      </w14:contentPart>
                      <w14:contentPart bwMode="auto" r:id="rId3735">
                        <w14:nvContentPartPr>
                          <w14:cNvPr id="2610" name="Ink 2610"/>
                          <w14:cNvContentPartPr/>
                        </w14:nvContentPartPr>
                        <w14:xfrm>
                          <a:off x="943229" y="814553"/>
                          <a:ext cx="212040" cy="23400"/>
                        </w14:xfrm>
                      </w14:contentPart>
                      <wps:wsp>
                        <wps:cNvPr id="2368" name="Rectangle 2368"/>
                        <wps:cNvSpPr/>
                        <wps:spPr>
                          <a:xfrm>
                            <a:off x="4791315" y="25831"/>
                            <a:ext cx="3895640" cy="61209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10F736D7" w14:textId="75F56BB3" w:rsidR="00D863A0" w:rsidRDefault="00D863A0" w:rsidP="0034496C">
                              <w:pPr>
                                <w:jc w:val="center"/>
                                <w:rPr>
                                  <w:sz w:val="24"/>
                                  <w:szCs w:val="24"/>
                                </w:rPr>
                              </w:pPr>
                              <w:r>
                                <w:rPr>
                                  <w:rFonts w:eastAsia="Batang"/>
                                  <w:szCs w:val="22"/>
                                </w:rPr>
                                <w:t xml:space="preserve">Button displays a warning before import file selection that this will overwrite all data stored – it will </w:t>
                              </w:r>
                              <w:r w:rsidRPr="0034496C">
                                <w:rPr>
                                  <w:rFonts w:eastAsia="Batang"/>
                                  <w:b/>
                                  <w:bCs/>
                                  <w:szCs w:val="22"/>
                                </w:rPr>
                                <w:t>not</w:t>
                              </w:r>
                              <w:r>
                                <w:rPr>
                                  <w:rFonts w:eastAsia="Batang"/>
                                  <w:szCs w:val="22"/>
                                </w:rPr>
                                <w:t xml:space="preserve"> merge data, just replace the current tables with the imported on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69" name="Straight Arrow Connector 2369"/>
                        <wps:cNvCnPr>
                          <a:stCxn id="2368" idx="1"/>
                        </wps:cNvCnPr>
                        <wps:spPr>
                          <a:xfrm flipH="1" flipV="1">
                            <a:off x="2751509" y="150087"/>
                            <a:ext cx="2039806" cy="181790"/>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80" name="Rectangle 2380"/>
                        <wps:cNvSpPr/>
                        <wps:spPr>
                          <a:xfrm>
                            <a:off x="4799955" y="676952"/>
                            <a:ext cx="3895640" cy="952792"/>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19DE168" w14:textId="4B95CAA2" w:rsidR="00D863A0" w:rsidRPr="006D12CC" w:rsidRDefault="00D863A0" w:rsidP="0034496C">
                              <w:pPr>
                                <w:jc w:val="center"/>
                                <w:rPr>
                                  <w:sz w:val="24"/>
                                  <w:szCs w:val="24"/>
                                </w:rPr>
                              </w:pPr>
                              <w:r>
                                <w:rPr>
                                  <w:rFonts w:eastAsia="Batang"/>
                                  <w:szCs w:val="22"/>
                                </w:rPr>
                                <w:t xml:space="preserve">The export button creates a JSON file with </w:t>
                              </w:r>
                              <w:r w:rsidRPr="006D12CC">
                                <w:rPr>
                                  <w:rFonts w:eastAsia="Batang"/>
                                  <w:b/>
                                  <w:bCs/>
                                  <w:szCs w:val="22"/>
                                </w:rPr>
                                <w:t>all</w:t>
                              </w:r>
                              <w:r>
                                <w:rPr>
                                  <w:rFonts w:eastAsia="Batang"/>
                                  <w:szCs w:val="22"/>
                                </w:rPr>
                                <w:t xml:space="preserve"> data from </w:t>
                              </w:r>
                              <w:r w:rsidRPr="006D12CC">
                                <w:rPr>
                                  <w:rFonts w:eastAsia="Batang"/>
                                  <w:b/>
                                  <w:bCs/>
                                  <w:szCs w:val="22"/>
                                </w:rPr>
                                <w:t>all</w:t>
                              </w:r>
                              <w:r>
                                <w:rPr>
                                  <w:rFonts w:eastAsia="Batang"/>
                                  <w:szCs w:val="22"/>
                                </w:rPr>
                                <w:t xml:space="preserve"> tables currently stored within the application. These import and export buttons will </w:t>
                              </w:r>
                              <w:r>
                                <w:rPr>
                                  <w:rFonts w:eastAsia="Batang"/>
                                  <w:b/>
                                  <w:bCs/>
                                  <w:szCs w:val="22"/>
                                </w:rPr>
                                <w:t>not</w:t>
                              </w:r>
                              <w:r>
                                <w:rPr>
                                  <w:rFonts w:eastAsia="Batang"/>
                                  <w:szCs w:val="22"/>
                                </w:rPr>
                                <w:t xml:space="preserve"> take into consideration selected checkboxes (due to the complex linking of tables) – a tooltip will inform the user of th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3736">
                        <w14:nvContentPartPr>
                          <w14:cNvPr id="2392" name="Ink 2392"/>
                          <w14:cNvContentPartPr/>
                        </w14:nvContentPartPr>
                        <w14:xfrm>
                          <a:off x="107075" y="545465"/>
                          <a:ext cx="95760" cy="93240"/>
                        </w14:xfrm>
                      </w14:contentPart>
                      <wps:wsp>
                        <wps:cNvPr id="2394" name="Straight Arrow Connector 2394"/>
                        <wps:cNvCnPr>
                          <a:stCxn id="2395" idx="1"/>
                        </wps:cNvCnPr>
                        <wps:spPr>
                          <a:xfrm flipH="1" flipV="1">
                            <a:off x="224075" y="666704"/>
                            <a:ext cx="4575880" cy="140572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95" name="Rectangle 2395"/>
                        <wps:cNvSpPr/>
                        <wps:spPr>
                          <a:xfrm>
                            <a:off x="4799955" y="1679547"/>
                            <a:ext cx="3895640" cy="786795"/>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5CDEBF01" w14:textId="44718785" w:rsidR="00D863A0" w:rsidRDefault="00D863A0" w:rsidP="00410A9D">
                              <w:pPr>
                                <w:jc w:val="center"/>
                                <w:rPr>
                                  <w:sz w:val="24"/>
                                  <w:szCs w:val="24"/>
                                </w:rPr>
                              </w:pPr>
                              <w:r>
                                <w:rPr>
                                  <w:rFonts w:eastAsia="Batang"/>
                                  <w:szCs w:val="22"/>
                                </w:rPr>
                                <w:t>The staff can select to export to the PDF only certain students by ticking each individual checkbox next to the students’ names or select all students by using the checkbox at the top of the table.</w:t>
                              </w:r>
                            </w:p>
                            <w:p w14:paraId="3C1E87DE" w14:textId="68526C44" w:rsidR="00D863A0" w:rsidRDefault="00D863A0" w:rsidP="0034496C">
                              <w:pPr>
                                <w:jc w:val="center"/>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96" name="Straight Arrow Connector 2396"/>
                        <wps:cNvCnPr>
                          <a:stCxn id="2380" idx="1"/>
                        </wps:cNvCnPr>
                        <wps:spPr>
                          <a:xfrm flipH="1" flipV="1">
                            <a:off x="2723429" y="343587"/>
                            <a:ext cx="2076526" cy="809473"/>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D9DBC7B" id="Canvas 531" o:spid="_x0000_s3136" editas="canvas" style="width:697.9pt;height:200.25pt;mso-position-horizontal-relative:char;mso-position-vertical-relative:line" coordsize="88633,25425" o:gfxdata="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">
                <v:shape id="_x0000_s3137" type="#_x0000_t75" style="position:absolute;width:88633;height:25425;visibility:visible;mso-wrap-style:square" filled="t">
                  <v:fill o:detectmouseclick="t"/>
                  <v:path o:connecttype="none"/>
                </v:shape>
                <v:shape id="Ink 2339" o:spid="_x0000_s3138" type="#_x0000_t75" style="position:absolute;left:1577;top:1855;width:974;height:1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">
                  <v:imagedata r:id="rId3737" o:title=""/>
                </v:shape>
                <v:shape id="Ink 2340" o:spid="_x0000_s3139" type="#_x0000_t75" style="position:absolute;left:2560;top:1679;width:261;height:1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">
                  <v:imagedata r:id="rId3738" o:title=""/>
                </v:shape>
                <v:shape id="Ink 2341" o:spid="_x0000_s3140" type="#_x0000_t75" style="position:absolute;left:2383;top:2363;width:1756;height: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">
                  <v:imagedata r:id="rId3739" o:title=""/>
                </v:shape>
                <v:shape id="Ink 2342" o:spid="_x0000_s3141" type="#_x0000_t75" style="position:absolute;left:4021;top:1628;width:2127;height: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">
                  <v:imagedata r:id="rId3740" o:title=""/>
                </v:shape>
                <v:shape id="Ink 2343" o:spid="_x0000_s3142" type="#_x0000_t75" style="position:absolute;left:6077;top:1333;width:769;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">
                  <v:imagedata r:id="rId3741" o:title=""/>
                </v:shape>
                <v:shape id="Ink 2344" o:spid="_x0000_s3143" type="#_x0000_t75" style="position:absolute;left:7445;top:1611;width:236;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">
                  <v:imagedata r:id="rId3742" o:title=""/>
                </v:shape>
                <v:shape id="Ink 2345" o:spid="_x0000_s3144" type="#_x0000_t75" style="position:absolute;left:7420;top:1531;width:617;height:1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">
                  <v:imagedata r:id="rId3743" o:title=""/>
                </v:shape>
                <v:shape id="Ink 2346" o:spid="_x0000_s3145" type="#_x0000_t75" style="position:absolute;left:8031;top:1009;width:1112;height:1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">
                  <v:imagedata r:id="rId3744" o:title=""/>
                </v:shape>
                <v:shape id="Ink 2347" o:spid="_x0000_s3146" type="#_x0000_t75" style="position:absolute;left:8942;top:2223;width:1345;height: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">
                  <v:imagedata r:id="rId3745" o:title=""/>
                </v:shape>
                <v:shape id="Ink 2348" o:spid="_x0000_s3147" type="#_x0000_t75" style="position:absolute;left:10767;top:1402;width:1436;height:1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">
                  <v:imagedata r:id="rId3746" o:title=""/>
                </v:shape>
                <v:shape id="Ink 2352" o:spid="_x0000_s3148" type="#_x0000_t75" style="position:absolute;left:12315;top:2186;width:914;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">
                  <v:imagedata r:id="rId3747" o:title=""/>
                </v:shape>
                <v:shape id="Ink 2356" o:spid="_x0000_s3149" type="#_x0000_t75" style="position:absolute;left:13111;top:2082;width:744;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">
                  <v:imagedata r:id="rId3748" o:title=""/>
                </v:shape>
                <v:shape id="Ink 2357" o:spid="_x0000_s3150" type="#_x0000_t75" style="position:absolute;left:13730;top:2169;width:1137;height: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">
                  <v:imagedata r:id="rId3749" o:title=""/>
                </v:shape>
                <v:shape id="Ink 2358" o:spid="_x0000_s3151" type="#_x0000_t75" style="position:absolute;left:14693;top:2253;width:569;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">
                  <v:imagedata r:id="rId3750" o:title=""/>
                </v:shape>
                <v:shape id="Ink 2359" o:spid="_x0000_s3152" type="#_x0000_t75" style="position:absolute;left:14778;top:2237;width:1363;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">
                  <v:imagedata r:id="rId3751" o:title=""/>
                </v:shape>
                <v:shape id="Ink 2360" o:spid="_x0000_s3153" type="#_x0000_t75" style="position:absolute;left:16207;top:2107;width:1093;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">
                  <v:imagedata r:id="rId3752" o:title=""/>
                </v:shape>
                <v:shape id="Ink 2361" o:spid="_x0000_s3154" type="#_x0000_t75" style="position:absolute;left:17506;top:2147;width:1252;height: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">
                  <v:imagedata r:id="rId3753" o:title=""/>
                </v:shape>
                <v:shape id="Ink 2362" o:spid="_x0000_s3155" type="#_x0000_t75" style="position:absolute;left:18694;top:865;width:885;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">
                  <v:imagedata r:id="rId3754" o:title=""/>
                </v:shape>
                <v:shape id="Ink 2363" o:spid="_x0000_s3156" type="#_x0000_t75" style="position:absolute;left:1967;top:2922;width:17211;height: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">
                  <v:imagedata r:id="rId3755" o:title=""/>
                </v:shape>
                <v:rect id="Rectangle 2364" o:spid="_x0000_s3157" style="position:absolute;left:763;top:237;width:40535;height:23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" filled="f" strokecolor="black [3213]" strokeweight="2.25pt"/>
                <v:shape id="Ink 2373" o:spid="_x0000_s3158" type="#_x0000_t75" style="position:absolute;left:13100;top:4961;width:614;height:1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">
                  <v:imagedata r:id="rId3756" o:title=""/>
                </v:shape>
                <v:shape id="Ink 2374" o:spid="_x0000_s3159" type="#_x0000_t75" style="position:absolute;left:13834;top:5534;width:637;height: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">
                  <v:imagedata r:id="rId3757" o:title=""/>
                </v:shape>
                <v:shape id="Ink 2375" o:spid="_x0000_s3160" type="#_x0000_t75" style="position:absolute;left:14660;top:5791;width:623;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">
                  <v:imagedata r:id="rId3758" o:title=""/>
                </v:shape>
                <v:shape id="Ink 2376" o:spid="_x0000_s3161" type="#_x0000_t75" style="position:absolute;left:15134;top:5645;width:938;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">
                  <v:imagedata r:id="rId3759" o:title=""/>
                </v:shape>
                <v:shape id="Ink 2377" o:spid="_x0000_s3162" type="#_x0000_t75" style="position:absolute;left:16063;top:4936;width:254;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">
                  <v:imagedata r:id="rId3760" o:title=""/>
                </v:shape>
                <v:shape id="Ink 2378" o:spid="_x0000_s3163" type="#_x0000_t75" style="position:absolute;left:18014;top:4750;width:946;height:1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">
                  <v:imagedata r:id="rId3761" o:title=""/>
                </v:shape>
                <v:shape id="Ink 2379" o:spid="_x0000_s3164" type="#_x0000_t75" style="position:absolute;left:17943;top:5133;width:425;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">
                  <v:imagedata r:id="rId3762" o:title=""/>
                </v:shape>
                <v:shape id="Ink 2382" o:spid="_x0000_s3165" type="#_x0000_t75" style="position:absolute;left:18346;top:5589;width:790;height: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">
                  <v:imagedata r:id="rId3763" o:title=""/>
                </v:shape>
                <v:shape id="Ink 2383" o:spid="_x0000_s3166" type="#_x0000_t75" style="position:absolute;left:19015;top:5618;width:1471;height: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">
                  <v:imagedata r:id="rId3764" o:title=""/>
                </v:shape>
                <v:shape id="Ink 2385" o:spid="_x0000_s3167" type="#_x0000_t75" style="position:absolute;left:22731;top:5752;width:195;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">
                  <v:imagedata r:id="rId3765" o:title=""/>
                </v:shape>
                <v:shape id="Ink 2386" o:spid="_x0000_s3168" type="#_x0000_t75" style="position:absolute;left:21344;top:5164;width:1108;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">
                  <v:imagedata r:id="rId3766" o:title=""/>
                </v:shape>
                <v:shape id="Ink 2387" o:spid="_x0000_s3169" type="#_x0000_t75" style="position:absolute;left:22636;top:5783;width:1263;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">
                  <v:imagedata r:id="rId3767" o:title=""/>
                </v:shape>
                <v:shape id="Ink 2388" o:spid="_x0000_s3170" type="#_x0000_t75" style="position:absolute;left:23795;top:5218;width:1836;height:1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">
                  <v:imagedata r:id="rId3768" o:title=""/>
                </v:shape>
                <v:shape id="Ink 2389" o:spid="_x0000_s3171" type="#_x0000_t75" style="position:absolute;left:26900;top:5301;width:195;height:1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">
                  <v:imagedata r:id="rId3769" o:title=""/>
                </v:shape>
                <v:shape id="Ink 2390" o:spid="_x0000_s3172" type="#_x0000_t75" style="position:absolute;left:26932;top:5200;width:581;height:1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">
                  <v:imagedata r:id="rId3770" o:title=""/>
                </v:shape>
                <v:shape id="Ink 2393" o:spid="_x0000_s3173" type="#_x0000_t75" style="position:absolute;left:27501;top:5943;width:666;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">
                  <v:imagedata r:id="rId3771" o:title=""/>
                </v:shape>
                <v:shape id="Ink 2397" o:spid="_x0000_s3174" type="#_x0000_t75" style="position:absolute;left:28285;top:5420;width:316;height: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">
                  <v:imagedata r:id="rId3772" o:title=""/>
                </v:shape>
                <v:shape id="Ink 2398" o:spid="_x0000_s3175" type="#_x0000_t75" style="position:absolute;left:28274;top:5157;width:111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">
                  <v:imagedata r:id="rId3773" o:title=""/>
                </v:shape>
                <v:shape id="Ink 2416" o:spid="_x0000_s3176" type="#_x0000_t75" style="position:absolute;left:30294;top:5317;width:1028;height: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">
                  <v:imagedata r:id="rId3774" o:title=""/>
                </v:shape>
                <v:shape id="Ink 2417" o:spid="_x0000_s3177" type="#_x0000_t75" style="position:absolute;left:30539;top:5104;width:909;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">
                  <v:imagedata r:id="rId3775" o:title=""/>
                </v:shape>
                <v:shape id="Ink 2418" o:spid="_x0000_s3178" type="#_x0000_t75" style="position:absolute;left:31332;top:6107;width:367;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">
                  <v:imagedata r:id="rId3776" o:title=""/>
                </v:shape>
                <v:shape id="Ink 2419" o:spid="_x0000_s3179" type="#_x0000_t75" style="position:absolute;left:31837;top:6041;width:581;height: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">
                  <v:imagedata r:id="rId3777" o:title=""/>
                </v:shape>
                <v:shape id="Ink 2420" o:spid="_x0000_s3180" type="#_x0000_t75" style="position:absolute;left:32250;top:6103;width:684;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">
                  <v:imagedata r:id="rId3778" o:title=""/>
                </v:shape>
                <v:shape id="Ink 2421" o:spid="_x0000_s3181" type="#_x0000_t75" style="position:absolute;left:32986;top:5050;width:316;height:1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">
                  <v:imagedata r:id="rId3779" o:title=""/>
                </v:shape>
                <v:shape id="Ink 2422" o:spid="_x0000_s3182" type="#_x0000_t75" style="position:absolute;left:33271;top:4975;width:2044;height: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">
                  <v:imagedata r:id="rId3780" o:title=""/>
                </v:shape>
                <v:shape id="Ink 2423" o:spid="_x0000_s3183" type="#_x0000_t75" style="position:absolute;left:34971;top:5901;width:584;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">
                  <v:imagedata r:id="rId3781" o:title=""/>
                </v:shape>
                <v:shape id="Ink 2424" o:spid="_x0000_s3184" type="#_x0000_t75" style="position:absolute;left:35834;top:5075;width:708;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">
                  <v:imagedata r:id="rId3782" o:title=""/>
                </v:shape>
                <v:shape id="Ink 2425" o:spid="_x0000_s3185" type="#_x0000_t75" style="position:absolute;left:36557;top:5803;width:882;height: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">
                  <v:imagedata r:id="rId3783" o:title=""/>
                </v:shape>
                <v:shape id="Ink 2426" o:spid="_x0000_s3186" type="#_x0000_t75" style="position:absolute;left:37357;top:4928;width:405;height:1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">
                  <v:imagedata r:id="rId3784" o:title=""/>
                </v:shape>
                <v:shape id="Ink 2427" o:spid="_x0000_s3187" type="#_x0000_t75" style="position:absolute;left:37778;top:5904;width:701;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">
                  <v:imagedata r:id="rId3785" o:title=""/>
                </v:shape>
                <v:shape id="Ink 2428" o:spid="_x0000_s3188" type="#_x0000_t75" style="position:absolute;left:972;top:7073;width:1150;height: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">
                  <v:imagedata r:id="rId3786" o:title=""/>
                </v:shape>
                <v:shape id="Ink 2429" o:spid="_x0000_s3189" type="#_x0000_t75" style="position:absolute;left:914;top:9064;width:1165;height: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">
                  <v:imagedata r:id="rId3787" o:title=""/>
                </v:shape>
                <v:shape id="Ink 2431" o:spid="_x0000_s3190" type="#_x0000_t75" style="position:absolute;left:939;top:11253;width:1043;height:1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">
                  <v:imagedata r:id="rId3788" o:title=""/>
                </v:shape>
                <v:shape id="Ink 2432" o:spid="_x0000_s3191" type="#_x0000_t75" style="position:absolute;left:918;top:13395;width:1147;height: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">
                  <v:imagedata r:id="rId3789" o:title=""/>
                </v:shape>
                <v:shape id="Ink 2433" o:spid="_x0000_s3192" type="#_x0000_t75" style="position:absolute;left:889;top:15285;width:1046;height: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">
                  <v:imagedata r:id="rId3790" o:title=""/>
                </v:shape>
                <v:shape id="Ink 2434" o:spid="_x0000_s3193" type="#_x0000_t75" style="position:absolute;left:878;top:17643;width:1101;height:1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">
                  <v:imagedata r:id="rId3791" o:title=""/>
                </v:shape>
                <v:shape id="Ink 2435" o:spid="_x0000_s3194" type="#_x0000_t75" style="position:absolute;left:932;top:19314;width:110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">
                  <v:imagedata r:id="rId3792" o:title=""/>
                </v:shape>
                <v:shape id="Ink 2436" o:spid="_x0000_s3195" type="#_x0000_t75" style="position:absolute;left:990;top:21070;width:1097;height: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">
                  <v:imagedata r:id="rId3793" o:title=""/>
                </v:shape>
                <v:shape id="Ink 2437" o:spid="_x0000_s3196" type="#_x0000_t75" style="position:absolute;left:2150;top:5113;width:425;height:17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">
                  <v:imagedata r:id="rId3794" o:title=""/>
                </v:shape>
                <v:shape id="Ink 2440" o:spid="_x0000_s3197" type="#_x0000_t75" style="position:absolute;left:37461;top:22367;width:1043;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">
                  <v:imagedata r:id="rId3795" o:title=""/>
                </v:shape>
                <v:shape id="Ink 2441" o:spid="_x0000_s3198" type="#_x0000_t75" style="position:absolute;left:37530;top:21576;width:102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">
                  <v:imagedata r:id="rId3796" o:title=""/>
                </v:shape>
                <v:shape id="Ink 2444" o:spid="_x0000_s3199" type="#_x0000_t75" style="position:absolute;left:37620;top:21830;width:823;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">
                  <v:imagedata r:id="rId3797" o:title=""/>
                </v:shape>
                <v:shape id="Ink 2446" o:spid="_x0000_s3200" type="#_x0000_t75" style="position:absolute;left:11287;top:4951;width:1116;height:17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">
                  <v:imagedata r:id="rId3798" o:title=""/>
                </v:shape>
                <v:shape id="Ink 2447" o:spid="_x0000_s3201" type="#_x0000_t75" style="position:absolute;left:16043;top:4692;width:1332;height:17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">
                  <v:imagedata r:id="rId3799" o:title=""/>
                </v:shape>
                <v:shape id="Ink 2448" o:spid="_x0000_s3202" type="#_x0000_t75" style="position:absolute;left:19754;top:4962;width:1282;height:16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">
                  <v:imagedata r:id="rId3800" o:title=""/>
                </v:shape>
                <v:shape id="Ink 2449" o:spid="_x0000_s3203" type="#_x0000_t75" style="position:absolute;left:25082;top:5070;width:1231;height:16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">
                  <v:imagedata r:id="rId3801" o:title=""/>
                </v:shape>
                <v:shape id="Ink 2450" o:spid="_x0000_s3204" type="#_x0000_t75" style="position:absolute;left:28009;top:4919;width:1958;height:16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">
                  <v:imagedata r:id="rId3802" o:title=""/>
                </v:shape>
                <v:shape id="Ink 2451" o:spid="_x0000_s3205" type="#_x0000_t75" style="position:absolute;left:861;top:6657;width:37530;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">
                  <v:imagedata r:id="rId3803" o:title=""/>
                </v:shape>
                <v:shape id="Ink 2454" o:spid="_x0000_s3206" type="#_x0000_t75" style="position:absolute;left:13188;top:7921;width:2444;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">
                  <v:imagedata r:id="rId3804" o:title=""/>
                </v:shape>
                <v:shape id="Ink 2455" o:spid="_x0000_s3207" type="#_x0000_t75" style="position:absolute;left:17972;top:7777;width:2272;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">
                  <v:imagedata r:id="rId3805" o:title=""/>
                </v:shape>
                <v:shape id="Ink 2456" o:spid="_x0000_s3208" type="#_x0000_t75" style="position:absolute;left:21972;top:7777;width:2491;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">
                  <v:imagedata r:id="rId3806" o:title=""/>
                </v:shape>
                <v:shape id="Ink 2457" o:spid="_x0000_s3209" type="#_x0000_t75" style="position:absolute;left:26510;top:7549;width:1929;height: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">
                  <v:imagedata r:id="rId3807" o:title=""/>
                </v:shape>
                <v:shape id="Ink 2458" o:spid="_x0000_s3210" type="#_x0000_t75" style="position:absolute;left:31213;top:7514;width:5684;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">
                  <v:imagedata r:id="rId3808" o:title=""/>
                </v:shape>
                <v:shape id="Ink 2525" o:spid="_x0000_s3211" type="#_x0000_t75" style="position:absolute;left:33801;top:994;width:5739;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">
                  <v:imagedata r:id="rId3809" o:title=""/>
                </v:shape>
                <v:shape id="Ink 2526" o:spid="_x0000_s3212" type="#_x0000_t75" style="position:absolute;left:33191;top:543;width:6958;height:4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">
                  <v:imagedata r:id="rId3810" o:title=""/>
                </v:shape>
                <v:shape id="Ink 2527" o:spid="_x0000_s3213" type="#_x0000_t75" style="position:absolute;left:21330;top:718;width:216;height:1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">
                  <v:imagedata r:id="rId3811" o:title=""/>
                </v:shape>
                <v:shape id="Ink 2528" o:spid="_x0000_s3214" type="#_x0000_t75" style="position:absolute;left:21465;top:1287;width:885;height: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">
                  <v:imagedata r:id="rId3812" o:title=""/>
                </v:shape>
                <v:shape id="Ink 2529" o:spid="_x0000_s3215" type="#_x0000_t75" style="position:absolute;left:22354;top:1301;width:690;height: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">
                  <v:imagedata r:id="rId3813" o:title=""/>
                </v:shape>
                <v:shape id="Ink 2532" o:spid="_x0000_s3216" type="#_x0000_t75" style="position:absolute;left:23173;top:1309;width:428;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">
                  <v:imagedata r:id="rId3814" o:title=""/>
                </v:shape>
                <v:shape id="Ink 2533" o:spid="_x0000_s3217" type="#_x0000_t75" style="position:absolute;left:23612;top:1269;width:504;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">
                  <v:imagedata r:id="rId3815" o:title=""/>
                </v:shape>
                <v:shape id="Ink 2534" o:spid="_x0000_s3218" type="#_x0000_t75" style="position:absolute;left:24046;top:659;width:719;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">
                  <v:imagedata r:id="rId3816" o:title=""/>
                </v:shape>
                <v:shape id="Ink 2535" o:spid="_x0000_s3219" type="#_x0000_t75" style="position:absolute;left:25109;top:688;width:527;height:1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">
                  <v:imagedata r:id="rId3817" o:title=""/>
                </v:shape>
                <v:shape id="Ink 2536" o:spid="_x0000_s3220" type="#_x0000_t75" style="position:absolute;left:25677;top:839;width:518;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">
                  <v:imagedata r:id="rId3818" o:title=""/>
                </v:shape>
                <v:shape id="Ink 2537" o:spid="_x0000_s3221" type="#_x0000_t75" style="position:absolute;left:25981;top:1201;width:673;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">
                  <v:imagedata r:id="rId3819" o:title=""/>
                </v:shape>
                <v:shape id="Ink 2538" o:spid="_x0000_s3222" type="#_x0000_t75" style="position:absolute;left:26530;top:958;width:799;height: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">
                  <v:imagedata r:id="rId3820" o:title=""/>
                </v:shape>
                <v:shape id="Ink 2539" o:spid="_x0000_s3223" type="#_x0000_t75" style="position:absolute;left:21084;top:2769;width:459;height: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">
                  <v:imagedata r:id="rId3821" o:title=""/>
                </v:shape>
                <v:shape id="Ink 2540" o:spid="_x0000_s3224" type="#_x0000_t75" style="position:absolute;left:21203;top:2592;width:660;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">
                  <v:imagedata r:id="rId3822" o:title=""/>
                </v:shape>
                <v:shape id="Ink 2541" o:spid="_x0000_s3225" type="#_x0000_t75" style="position:absolute;left:21783;top:3022;width:584;height: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">
                  <v:imagedata r:id="rId3823" o:title=""/>
                </v:shape>
                <v:shape id="Ink 2542" o:spid="_x0000_s3226" type="#_x0000_t75" style="position:absolute;left:22297;top:3129;width:578;height: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">
                  <v:imagedata r:id="rId3824" o:title=""/>
                </v:shape>
                <v:shape id="Ink 2543" o:spid="_x0000_s3227" type="#_x0000_t75" style="position:absolute;left:22952;top:3013;width:1137;height: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">
                  <v:imagedata r:id="rId3825" o:title=""/>
                </v:shape>
                <v:shape id="Ink 2544" o:spid="_x0000_s3228" type="#_x0000_t75" style="position:absolute;left:23975;top:2538;width:696;height: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">
                  <v:imagedata r:id="rId3826" o:title=""/>
                </v:shape>
                <v:shape id="Ink 2545" o:spid="_x0000_s3229" type="#_x0000_t75" style="position:absolute;left:24831;top:2495;width:481;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">
                  <v:imagedata r:id="rId3827" o:title=""/>
                </v:shape>
                <v:shape id="Ink 2546" o:spid="_x0000_s3230" type="#_x0000_t75" style="position:absolute;left:25235;top:2567;width:505;height: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">
                  <v:imagedata r:id="rId3828" o:title=""/>
                </v:shape>
                <v:shape id="Ink 2547" o:spid="_x0000_s3231" type="#_x0000_t75" style="position:absolute;left:25794;top:2824;width:579;height: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">
                  <v:imagedata r:id="rId3829" o:title=""/>
                </v:shape>
                <v:shape id="Ink 2548" o:spid="_x0000_s3232" type="#_x0000_t75" style="position:absolute;left:26581;top:2549;width:812;height: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">
                  <v:imagedata r:id="rId3830" o:title=""/>
                </v:shape>
                <v:shape id="Ink 2549" o:spid="_x0000_s3233" type="#_x0000_t75" style="position:absolute;left:20509;top:2198;width:7330;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">
                  <v:imagedata r:id="rId3831" o:title=""/>
                </v:shape>
                <v:shape id="Ink 2550" o:spid="_x0000_s3234" type="#_x0000_t75" style="position:absolute;left:20520;top:2302;width:7081;height: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">
                  <v:imagedata r:id="rId3832" o:title=""/>
                </v:shape>
                <v:shape id="Ink 2551" o:spid="_x0000_s3235" type="#_x0000_t75" style="position:absolute;left:20779;top:697;width:7128;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">
                  <v:imagedata r:id="rId3833" o:title=""/>
                </v:shape>
                <v:shape id="Ink 2552" o:spid="_x0000_s3236" type="#_x0000_t75" style="position:absolute;left:20592;top:657;width:7409;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">
                  <v:imagedata r:id="rId3834" o:title=""/>
                </v:shape>
                <v:shape id="Ink 2554" o:spid="_x0000_s3237" type="#_x0000_t75" style="position:absolute;left:37299;top:7022;width:2513;height:15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">
                  <v:imagedata r:id="rId3835" o:title=""/>
                </v:shape>
                <v:shape id="Ink 2555" o:spid="_x0000_s3238" type="#_x0000_t75" style="position:absolute;left:38752;top:8112;width:1007;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">
                  <v:imagedata r:id="rId3836" o:title=""/>
                </v:shape>
                <v:shape id="Ink 2556" o:spid="_x0000_s3239" type="#_x0000_t75" style="position:absolute;left:38799;top:7276;width:820;height: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">
                  <v:imagedata r:id="rId3837" o:title=""/>
                </v:shape>
                <v:shape id="Ink 2596" o:spid="_x0000_s3240" type="#_x0000_t75" style="position:absolute;left:2762;top:5312;width:243;height:1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">
                  <v:imagedata r:id="rId3838" o:title=""/>
                </v:shape>
                <v:shape id="Ink 2597" o:spid="_x0000_s3241" type="#_x0000_t75" style="position:absolute;left:2734;top:5053;width:842;height:1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">
                  <v:imagedata r:id="rId3839" o:title=""/>
                </v:shape>
                <v:shape id="Ink 2600" o:spid="_x0000_s3242" type="#_x0000_t75" style="position:absolute;left:3509;top:6016;width:862;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">
                  <v:imagedata r:id="rId3840" o:title=""/>
                </v:shape>
                <v:shape id="Ink 2601" o:spid="_x0000_s3243" type="#_x0000_t75" style="position:absolute;left:4398;top:5127;width:505;height:1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">
                  <v:imagedata r:id="rId3841" o:title=""/>
                </v:shape>
                <v:shape id="Ink 2602" o:spid="_x0000_s3244" type="#_x0000_t75" style="position:absolute;left:5418;top:6035;width:601;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">
                  <v:imagedata r:id="rId3842" o:title=""/>
                </v:shape>
                <v:shape id="Ink 2603" o:spid="_x0000_s3245" type="#_x0000_t75" style="position:absolute;left:6118;top:6081;width:1609;height: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">
                  <v:imagedata r:id="rId3843" o:title=""/>
                </v:shape>
                <v:shape id="Ink 2604" o:spid="_x0000_s3246" type="#_x0000_t75" style="position:absolute;left:7879;top:6142;width:592;height: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">
                  <v:imagedata r:id="rId3844" o:title=""/>
                </v:shape>
                <v:shape id="Ink 2605" o:spid="_x0000_s3247" type="#_x0000_t75" style="position:absolute;left:10053;top:5580;width:251;height:1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">
                  <v:imagedata r:id="rId3845" o:title=""/>
                </v:shape>
                <v:shape id="Ink 2606" o:spid="_x0000_s3248" type="#_x0000_t75" style="position:absolute;left:10559;top:5613;width:240;height: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">
                  <v:imagedata r:id="rId3846" o:title=""/>
                </v:shape>
                <v:shape id="Ink 2607" o:spid="_x0000_s3249" type="#_x0000_t75" style="position:absolute;left:10651;top:5389;width:632;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">
                  <v:imagedata r:id="rId3847" o:title=""/>
                </v:shape>
                <v:shape id="Ink 2608" o:spid="_x0000_s3250" type="#_x0000_t75" style="position:absolute;left:7441;top:5031;width:1782;height:17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">
                  <v:imagedata r:id="rId3848" o:title=""/>
                </v:shape>
                <v:shape id="Ink 2609" o:spid="_x0000_s3251" type="#_x0000_t75" style="position:absolute;left:4010;top:8177;width:3395;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">
                  <v:imagedata r:id="rId3849" o:title=""/>
                </v:shape>
                <v:shape id="Ink 2610" o:spid="_x0000_s3252" type="#_x0000_t75" style="position:absolute;left:9342;top:8055;width:2297;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">
                  <v:imagedata r:id="rId3850" o:title=""/>
                </v:shape>
                <v:rect id="Rectangle 2368" o:spid="_x0000_s3253" style="position:absolute;left:47913;top:258;width:38956;height: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" fillcolor="white [3201]" strokecolor="#e84c22 [3204]" strokeweight="1.5pt">
                  <v:textbox>
                    <w:txbxContent>
                      <w:p w14:paraId="10F736D7" w14:textId="75F56BB3" w:rsidR="00D863A0" w:rsidRDefault="00D863A0" w:rsidP="0034496C">
                        <w:pPr>
                          <w:jc w:val="center"/>
                          <w:rPr>
                            <w:sz w:val="24"/>
                            <w:szCs w:val="24"/>
                          </w:rPr>
                        </w:pPr>
                        <w:r>
                          <w:rPr>
                            <w:rFonts w:eastAsia="Batang"/>
                            <w:szCs w:val="22"/>
                          </w:rPr>
                          <w:t xml:space="preserve">Button displays a warning before import file selection that this will overwrite all data stored – it will </w:t>
                        </w:r>
                        <w:r w:rsidRPr="0034496C">
                          <w:rPr>
                            <w:rFonts w:eastAsia="Batang"/>
                            <w:b/>
                            <w:bCs/>
                            <w:szCs w:val="22"/>
                          </w:rPr>
                          <w:t>not</w:t>
                        </w:r>
                        <w:r>
                          <w:rPr>
                            <w:rFonts w:eastAsia="Batang"/>
                            <w:szCs w:val="22"/>
                          </w:rPr>
                          <w:t xml:space="preserve"> merge data, just replace the current tables with the imported ones.</w:t>
                        </w:r>
                      </w:p>
                    </w:txbxContent>
                  </v:textbox>
                </v:rect>
                <v:shape id="Straight Arrow Connector 2369" o:spid="_x0000_s3254" type="#_x0000_t32" style="position:absolute;left:27515;top:1500;width:20398;height:18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" strokecolor="#e84c22 [3204]" strokeweight="1.5pt">
                  <v:stroke endarrow="block" joinstyle="miter"/>
                </v:shape>
                <v:rect id="Rectangle 2380" o:spid="_x0000_s3255" style="position:absolute;left:47999;top:6769;width:38956;height:9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" fillcolor="white [3201]" strokecolor="#e84c22 [3204]" strokeweight="1.5pt">
                  <v:textbox>
                    <w:txbxContent>
                      <w:p w14:paraId="319DE168" w14:textId="4B95CAA2" w:rsidR="00D863A0" w:rsidRPr="006D12CC" w:rsidRDefault="00D863A0" w:rsidP="0034496C">
                        <w:pPr>
                          <w:jc w:val="center"/>
                          <w:rPr>
                            <w:sz w:val="24"/>
                            <w:szCs w:val="24"/>
                          </w:rPr>
                        </w:pPr>
                        <w:r>
                          <w:rPr>
                            <w:rFonts w:eastAsia="Batang"/>
                            <w:szCs w:val="22"/>
                          </w:rPr>
                          <w:t xml:space="preserve">The export button creates a JSON file with </w:t>
                        </w:r>
                        <w:r w:rsidRPr="006D12CC">
                          <w:rPr>
                            <w:rFonts w:eastAsia="Batang"/>
                            <w:b/>
                            <w:bCs/>
                            <w:szCs w:val="22"/>
                          </w:rPr>
                          <w:t>all</w:t>
                        </w:r>
                        <w:r>
                          <w:rPr>
                            <w:rFonts w:eastAsia="Batang"/>
                            <w:szCs w:val="22"/>
                          </w:rPr>
                          <w:t xml:space="preserve"> data from </w:t>
                        </w:r>
                        <w:r w:rsidRPr="006D12CC">
                          <w:rPr>
                            <w:rFonts w:eastAsia="Batang"/>
                            <w:b/>
                            <w:bCs/>
                            <w:szCs w:val="22"/>
                          </w:rPr>
                          <w:t>all</w:t>
                        </w:r>
                        <w:r>
                          <w:rPr>
                            <w:rFonts w:eastAsia="Batang"/>
                            <w:szCs w:val="22"/>
                          </w:rPr>
                          <w:t xml:space="preserve"> tables currently stored within the application. These import and export buttons will </w:t>
                        </w:r>
                        <w:r>
                          <w:rPr>
                            <w:rFonts w:eastAsia="Batang"/>
                            <w:b/>
                            <w:bCs/>
                            <w:szCs w:val="22"/>
                          </w:rPr>
                          <w:t>not</w:t>
                        </w:r>
                        <w:r>
                          <w:rPr>
                            <w:rFonts w:eastAsia="Batang"/>
                            <w:szCs w:val="22"/>
                          </w:rPr>
                          <w:t xml:space="preserve"> take into consideration selected checkboxes (due to the complex linking of tables) – a tooltip will inform the user of this.</w:t>
                        </w:r>
                      </w:p>
                    </w:txbxContent>
                  </v:textbox>
                </v:rect>
                <v:shape id="Ink 2392" o:spid="_x0000_s3256" type="#_x0000_t75" style="position:absolute;left:972;top:5355;width:1150;height: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">
                  <v:imagedata r:id="rId3786" o:title=""/>
                </v:shape>
                <v:shape id="Straight Arrow Connector 2394" o:spid="_x0000_s3257" type="#_x0000_t32" style="position:absolute;left:2240;top:6667;width:45759;height:140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" strokecolor="#e84c22 [3204]" strokeweight="1.5pt">
                  <v:stroke endarrow="block" joinstyle="miter"/>
                </v:shape>
                <v:rect id="Rectangle 2395" o:spid="_x0000_s3258" style="position:absolute;left:47999;top:16795;width:38956;height:7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" fillcolor="white [3201]" strokecolor="#e84c22 [3204]" strokeweight="1.5pt">
                  <v:textbox>
                    <w:txbxContent>
                      <w:p w14:paraId="5CDEBF01" w14:textId="44718785" w:rsidR="00D863A0" w:rsidRDefault="00D863A0" w:rsidP="00410A9D">
                        <w:pPr>
                          <w:jc w:val="center"/>
                          <w:rPr>
                            <w:sz w:val="24"/>
                            <w:szCs w:val="24"/>
                          </w:rPr>
                        </w:pPr>
                        <w:r>
                          <w:rPr>
                            <w:rFonts w:eastAsia="Batang"/>
                            <w:szCs w:val="22"/>
                          </w:rPr>
                          <w:t>The staff can select to export to the PDF only certain students by ticking each individual checkbox next to the students’ names or select all students by using the checkbox at the top of the table.</w:t>
                        </w:r>
                      </w:p>
                      <w:p w14:paraId="3C1E87DE" w14:textId="68526C44" w:rsidR="00D863A0" w:rsidRDefault="00D863A0" w:rsidP="0034496C">
                        <w:pPr>
                          <w:jc w:val="center"/>
                          <w:rPr>
                            <w:sz w:val="24"/>
                            <w:szCs w:val="24"/>
                          </w:rPr>
                        </w:pPr>
                      </w:p>
                    </w:txbxContent>
                  </v:textbox>
                </v:rect>
                <v:shape id="Straight Arrow Connector 2396" o:spid="_x0000_s3259" type="#_x0000_t32" style="position:absolute;left:27234;top:3435;width:20765;height:80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" strokecolor="#e84c22 [3204]" strokeweight="1.5pt">
                  <v:stroke endarrow="block" joinstyle="miter"/>
                </v:shape>
                <w10:anchorlock/>
              </v:group>
            </w:pict>
          </mc:Fallback>
        </mc:AlternateContent>
      </w:r>
    </w:p>
    <w:p w14:paraId="0747981F" w14:textId="7DC7D300" w:rsidR="00C363D9" w:rsidRDefault="00C363D9" w:rsidP="00C363D9">
      <w:pPr>
        <w:pStyle w:val="Heading5"/>
      </w:pPr>
      <w:r>
        <w:lastRenderedPageBreak/>
        <w:t>PDF Export</w:t>
      </w:r>
    </w:p>
    <w:p w14:paraId="75F6AEB1" w14:textId="6F676842" w:rsidR="00BB29F0" w:rsidRPr="00BB29F0" w:rsidRDefault="00BB29F0" w:rsidP="00BB29F0">
      <w:r>
        <w:t>An example of the report</w:t>
      </w:r>
      <w:r w:rsidR="00C44A0E">
        <w:t xml:space="preserve"> (A4 landscape)</w:t>
      </w:r>
      <w:r>
        <w:t xml:space="preserve"> generated by using the ‘</w:t>
      </w:r>
      <w:r w:rsidRPr="001679B0">
        <w:rPr>
          <w:i/>
          <w:iCs/>
        </w:rPr>
        <w:t>Export as PDF</w:t>
      </w:r>
      <w:r>
        <w:t xml:space="preserve">’ functionality in the </w:t>
      </w:r>
      <w:r w:rsidRPr="00BB29F0">
        <w:rPr>
          <w:rStyle w:val="DocumentLinksChar"/>
        </w:rPr>
        <w:fldChar w:fldCharType="begin"/>
      </w:r>
      <w:r w:rsidRPr="00BB29F0">
        <w:rPr>
          <w:rStyle w:val="DocumentLinksChar"/>
        </w:rPr>
        <w:instrText xml:space="preserve"> REF _Ref57910327 \h </w:instrText>
      </w:r>
      <w:r>
        <w:rPr>
          <w:rStyle w:val="DocumentLinksChar"/>
        </w:rPr>
        <w:instrText xml:space="preserve"> \* MERGEFORMAT </w:instrText>
      </w:r>
      <w:r w:rsidRPr="00BB29F0">
        <w:rPr>
          <w:rStyle w:val="DocumentLinksChar"/>
        </w:rPr>
      </w:r>
      <w:r w:rsidRPr="00BB29F0">
        <w:rPr>
          <w:rStyle w:val="DocumentLinksChar"/>
        </w:rPr>
        <w:fldChar w:fldCharType="separate"/>
      </w:r>
      <w:r w:rsidRPr="00BB29F0">
        <w:rPr>
          <w:rStyle w:val="DocumentLinksChar"/>
        </w:rPr>
        <w:t>Data Management</w:t>
      </w:r>
      <w:r w:rsidRPr="00BB29F0">
        <w:rPr>
          <w:rStyle w:val="DocumentLinksChar"/>
        </w:rPr>
        <w:fldChar w:fldCharType="end"/>
      </w:r>
      <w:r>
        <w:t xml:space="preserve"> window</w:t>
      </w:r>
    </w:p>
    <w:p w14:paraId="15A53EC0" w14:textId="60A38A11" w:rsidR="00D46213" w:rsidRPr="00D46213" w:rsidRDefault="00D46213" w:rsidP="00D46213">
      <w:pPr>
        <w:sectPr w:rsidR="00D46213" w:rsidRPr="00D46213" w:rsidSect="00C61BEA">
          <w:pgSz w:w="16838" w:h="11906" w:orient="landscape"/>
          <w:pgMar w:top="1440" w:right="1440" w:bottom="1440" w:left="1440" w:header="709" w:footer="709" w:gutter="0"/>
          <w:cols w:space="708"/>
          <w:docGrid w:linePitch="360"/>
        </w:sectPr>
      </w:pPr>
      <w:r>
        <w:rPr>
          <w:noProof/>
        </w:rPr>
        <mc:AlternateContent>
          <mc:Choice Requires="wpc">
            <w:drawing>
              <wp:inline distT="0" distB="0" distL="0" distR="0" wp14:anchorId="7CF49FD7" wp14:editId="4FE47C3E">
                <wp:extent cx="8863330" cy="3286125"/>
                <wp:effectExtent l="0" t="0" r="0" b="9525"/>
                <wp:docPr id="532" name="Canvas 5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3851">
                        <w14:nvContentPartPr>
                          <w14:cNvPr id="2557" name="Ink 2557"/>
                          <w14:cNvContentPartPr/>
                        </w14:nvContentPartPr>
                        <w14:xfrm>
                          <a:off x="402509" y="265689"/>
                          <a:ext cx="25200" cy="111240"/>
                        </w14:xfrm>
                      </w14:contentPart>
                      <w14:contentPart bwMode="auto" r:id="rId3852">
                        <w14:nvContentPartPr>
                          <w14:cNvPr id="2558" name="Ink 2558"/>
                          <w14:cNvContentPartPr/>
                        </w14:nvContentPartPr>
                        <w14:xfrm>
                          <a:off x="404669" y="246609"/>
                          <a:ext cx="65520" cy="124200"/>
                        </w14:xfrm>
                      </w14:contentPart>
                      <w14:contentPart bwMode="auto" r:id="rId3853">
                        <w14:nvContentPartPr>
                          <w14:cNvPr id="2559" name="Ink 2559"/>
                          <w14:cNvContentPartPr/>
                        </w14:nvContentPartPr>
                        <w14:xfrm>
                          <a:off x="465149" y="218169"/>
                          <a:ext cx="107640" cy="163800"/>
                        </w14:xfrm>
                      </w14:contentPart>
                      <w14:contentPart bwMode="auto" r:id="rId3854">
                        <w14:nvContentPartPr>
                          <w14:cNvPr id="2560" name="Ink 2560"/>
                          <w14:cNvContentPartPr/>
                        </w14:nvContentPartPr>
                        <w14:xfrm>
                          <a:off x="547229" y="318969"/>
                          <a:ext cx="126720" cy="57600"/>
                        </w14:xfrm>
                      </w14:contentPart>
                      <w14:contentPart bwMode="auto" r:id="rId3855">
                        <w14:nvContentPartPr>
                          <w14:cNvPr id="2561" name="Ink 2561"/>
                          <w14:cNvContentPartPr/>
                        </w14:nvContentPartPr>
                        <w14:xfrm>
                          <a:off x="769349" y="234369"/>
                          <a:ext cx="79200" cy="137520"/>
                        </w14:xfrm>
                      </w14:contentPart>
                      <w14:contentPart bwMode="auto" r:id="rId3856">
                        <w14:nvContentPartPr>
                          <w14:cNvPr id="2562" name="Ink 2562"/>
                          <w14:cNvContentPartPr/>
                        </w14:nvContentPartPr>
                        <w14:xfrm>
                          <a:off x="866189" y="321849"/>
                          <a:ext cx="213120" cy="57960"/>
                        </w14:xfrm>
                      </w14:contentPart>
                      <w14:contentPart bwMode="auto" r:id="rId3857">
                        <w14:nvContentPartPr>
                          <w14:cNvPr id="2563" name="Ink 2563"/>
                          <w14:cNvContentPartPr/>
                        </w14:nvContentPartPr>
                        <w14:xfrm>
                          <a:off x="1098389" y="323649"/>
                          <a:ext cx="59760" cy="53640"/>
                        </w14:xfrm>
                      </w14:contentPart>
                      <w14:contentPart bwMode="auto" r:id="rId3858">
                        <w14:nvContentPartPr>
                          <w14:cNvPr id="2564" name="Ink 2564"/>
                          <w14:cNvContentPartPr/>
                        </w14:nvContentPartPr>
                        <w14:xfrm>
                          <a:off x="1184789" y="201609"/>
                          <a:ext cx="3240" cy="159840"/>
                        </w14:xfrm>
                      </w14:contentPart>
                      <w14:contentPart bwMode="auto" r:id="rId3859">
                        <w14:nvContentPartPr>
                          <w14:cNvPr id="2565" name="Ink 2565"/>
                          <w14:cNvContentPartPr/>
                        </w14:nvContentPartPr>
                        <w14:xfrm>
                          <a:off x="1178669" y="312849"/>
                          <a:ext cx="82440" cy="55800"/>
                        </w14:xfrm>
                      </w14:contentPart>
                      <w14:contentPart bwMode="auto" r:id="rId3860">
                        <w14:nvContentPartPr>
                          <w14:cNvPr id="2566" name="Ink 2566"/>
                          <w14:cNvContentPartPr/>
                        </w14:nvContentPartPr>
                        <w14:xfrm>
                          <a:off x="1278749" y="200889"/>
                          <a:ext cx="58680" cy="168840"/>
                        </w14:xfrm>
                      </w14:contentPart>
                      <w14:contentPart bwMode="auto" r:id="rId3861">
                        <w14:nvContentPartPr>
                          <w14:cNvPr id="2567" name="Ink 2567"/>
                          <w14:cNvContentPartPr/>
                        </w14:nvContentPartPr>
                        <w14:xfrm>
                          <a:off x="1378829" y="257409"/>
                          <a:ext cx="7560" cy="68400"/>
                        </w14:xfrm>
                      </w14:contentPart>
                      <w14:contentPart bwMode="auto" r:id="rId3862">
                        <w14:nvContentPartPr>
                          <w14:cNvPr id="2568" name="Ink 2568"/>
                          <w14:cNvContentPartPr/>
                        </w14:nvContentPartPr>
                        <w14:xfrm>
                          <a:off x="356069" y="508329"/>
                          <a:ext cx="84600" cy="102600"/>
                        </w14:xfrm>
                      </w14:contentPart>
                      <w14:contentPart bwMode="auto" r:id="rId3863">
                        <w14:nvContentPartPr>
                          <w14:cNvPr id="2569" name="Ink 2569"/>
                          <w14:cNvContentPartPr/>
                        </w14:nvContentPartPr>
                        <w14:xfrm>
                          <a:off x="469109" y="568449"/>
                          <a:ext cx="185760" cy="47520"/>
                        </w14:xfrm>
                      </w14:contentPart>
                      <w14:contentPart bwMode="auto" r:id="rId3864">
                        <w14:nvContentPartPr>
                          <w14:cNvPr id="2570" name="Ink 2570"/>
                          <w14:cNvContentPartPr/>
                        </w14:nvContentPartPr>
                        <w14:xfrm>
                          <a:off x="662069" y="571329"/>
                          <a:ext cx="67680" cy="47880"/>
                        </w14:xfrm>
                      </w14:contentPart>
                      <w14:contentPart bwMode="auto" r:id="rId3865">
                        <w14:nvContentPartPr>
                          <w14:cNvPr id="2571" name="Ink 2571"/>
                          <w14:cNvContentPartPr/>
                        </w14:nvContentPartPr>
                        <w14:xfrm>
                          <a:off x="745229" y="493209"/>
                          <a:ext cx="22680" cy="114480"/>
                        </w14:xfrm>
                      </w14:contentPart>
                      <w14:contentPart bwMode="auto" r:id="rId3866">
                        <w14:nvContentPartPr>
                          <w14:cNvPr id="2572" name="Ink 2572"/>
                          <w14:cNvContentPartPr/>
                        </w14:nvContentPartPr>
                        <w14:xfrm>
                          <a:off x="795269" y="570249"/>
                          <a:ext cx="37800" cy="38520"/>
                        </w14:xfrm>
                      </w14:contentPart>
                      <w14:contentPart bwMode="auto" r:id="rId3867">
                        <w14:nvContentPartPr>
                          <w14:cNvPr id="2573" name="Ink 2573"/>
                          <w14:cNvContentPartPr/>
                        </w14:nvContentPartPr>
                        <w14:xfrm>
                          <a:off x="847829" y="490689"/>
                          <a:ext cx="249840" cy="120960"/>
                        </w14:xfrm>
                      </w14:contentPart>
                      <w14:contentPart bwMode="auto" r:id="rId3868">
                        <w14:nvContentPartPr>
                          <w14:cNvPr id="2574" name="Ink 2574"/>
                          <w14:cNvContentPartPr/>
                        </w14:nvContentPartPr>
                        <w14:xfrm>
                          <a:off x="1096229" y="500409"/>
                          <a:ext cx="45000" cy="88920"/>
                        </w14:xfrm>
                      </w14:contentPart>
                      <w14:contentPart bwMode="auto" r:id="rId3869">
                        <w14:nvContentPartPr>
                          <w14:cNvPr id="2575" name="Ink 2575"/>
                          <w14:cNvContentPartPr/>
                        </w14:nvContentPartPr>
                        <w14:xfrm>
                          <a:off x="1170029" y="561969"/>
                          <a:ext cx="50760" cy="136800"/>
                        </w14:xfrm>
                      </w14:contentPart>
                      <w14:contentPart bwMode="auto" r:id="rId3870">
                        <w14:nvContentPartPr>
                          <w14:cNvPr id="2576" name="Ink 2576"/>
                          <w14:cNvContentPartPr/>
                        </w14:nvContentPartPr>
                        <w14:xfrm>
                          <a:off x="1292069" y="503649"/>
                          <a:ext cx="3600" cy="70200"/>
                        </w14:xfrm>
                      </w14:contentPart>
                      <w14:contentPart bwMode="auto" r:id="rId3871">
                        <w14:nvContentPartPr>
                          <w14:cNvPr id="2577" name="Ink 2577"/>
                          <w14:cNvContentPartPr/>
                        </w14:nvContentPartPr>
                        <w14:xfrm>
                          <a:off x="1456949" y="238689"/>
                          <a:ext cx="668160" cy="42840"/>
                        </w14:xfrm>
                      </w14:contentPart>
                      <w14:contentPart bwMode="auto" r:id="rId3872">
                        <w14:nvContentPartPr>
                          <w14:cNvPr id="2578" name="Ink 2578"/>
                          <w14:cNvContentPartPr/>
                        </w14:nvContentPartPr>
                        <w14:xfrm>
                          <a:off x="1421669" y="505449"/>
                          <a:ext cx="698400" cy="48240"/>
                        </w14:xfrm>
                      </w14:contentPart>
                      <w14:contentPart bwMode="auto" r:id="rId3873">
                        <w14:nvContentPartPr>
                          <w14:cNvPr id="2579" name="Ink 2579"/>
                          <w14:cNvContentPartPr/>
                        </w14:nvContentPartPr>
                        <w14:xfrm>
                          <a:off x="376229" y="814329"/>
                          <a:ext cx="16920" cy="117360"/>
                        </w14:xfrm>
                      </w14:contentPart>
                      <w14:contentPart bwMode="auto" r:id="rId3874">
                        <w14:nvContentPartPr>
                          <w14:cNvPr id="2580" name="Ink 2580"/>
                          <w14:cNvContentPartPr/>
                        </w14:nvContentPartPr>
                        <w14:xfrm>
                          <a:off x="388109" y="806049"/>
                          <a:ext cx="68400" cy="16920"/>
                        </w14:xfrm>
                      </w14:contentPart>
                      <w14:contentPart bwMode="auto" r:id="rId3875">
                        <w14:nvContentPartPr>
                          <w14:cNvPr id="2581" name="Ink 2581"/>
                          <w14:cNvContentPartPr/>
                        </w14:nvContentPartPr>
                        <w14:xfrm>
                          <a:off x="367949" y="891729"/>
                          <a:ext cx="54000" cy="3600"/>
                        </w14:xfrm>
                      </w14:contentPart>
                      <w14:contentPart bwMode="auto" r:id="rId3876">
                        <w14:nvContentPartPr>
                          <w14:cNvPr id="2582" name="Ink 2582"/>
                          <w14:cNvContentPartPr/>
                        </w14:nvContentPartPr>
                        <w14:xfrm>
                          <a:off x="459389" y="829089"/>
                          <a:ext cx="101160" cy="107640"/>
                        </w14:xfrm>
                      </w14:contentPart>
                      <w14:contentPart bwMode="auto" r:id="rId3877">
                        <w14:nvContentPartPr>
                          <w14:cNvPr id="2583" name="Ink 2583"/>
                          <w14:cNvContentPartPr/>
                        </w14:nvContentPartPr>
                        <w14:xfrm>
                          <a:off x="592589" y="815409"/>
                          <a:ext cx="6120" cy="110160"/>
                        </w14:xfrm>
                      </w14:contentPart>
                      <w14:contentPart bwMode="auto" r:id="rId3878">
                        <w14:nvContentPartPr>
                          <w14:cNvPr id="2584" name="Ink 2584"/>
                          <w14:cNvContentPartPr/>
                        </w14:nvContentPartPr>
                        <w14:xfrm>
                          <a:off x="677549" y="829089"/>
                          <a:ext cx="59760" cy="105480"/>
                        </w14:xfrm>
                      </w14:contentPart>
                      <w14:contentPart bwMode="auto" r:id="rId3879">
                        <w14:nvContentPartPr>
                          <w14:cNvPr id="2585" name="Ink 2585"/>
                          <w14:cNvContentPartPr/>
                        </w14:nvContentPartPr>
                        <w14:xfrm>
                          <a:off x="763949" y="881289"/>
                          <a:ext cx="167760" cy="61200"/>
                        </w14:xfrm>
                      </w14:contentPart>
                      <w14:contentPart bwMode="auto" r:id="rId3880">
                        <w14:nvContentPartPr>
                          <w14:cNvPr id="2586" name="Ink 2586"/>
                          <w14:cNvContentPartPr/>
                        </w14:nvContentPartPr>
                        <w14:xfrm>
                          <a:off x="957269" y="891369"/>
                          <a:ext cx="48600" cy="56880"/>
                        </w14:xfrm>
                      </w14:contentPart>
                      <w14:contentPart bwMode="auto" r:id="rId3881">
                        <w14:nvContentPartPr>
                          <w14:cNvPr id="2588" name="Ink 2588"/>
                          <w14:cNvContentPartPr/>
                        </w14:nvContentPartPr>
                        <w14:xfrm>
                          <a:off x="1200269" y="834489"/>
                          <a:ext cx="10440" cy="101880"/>
                        </w14:xfrm>
                      </w14:contentPart>
                      <w14:contentPart bwMode="auto" r:id="rId3882">
                        <w14:nvContentPartPr>
                          <w14:cNvPr id="2589" name="Ink 2589"/>
                          <w14:cNvContentPartPr/>
                        </w14:nvContentPartPr>
                        <w14:xfrm>
                          <a:off x="1194509" y="831609"/>
                          <a:ext cx="31320" cy="102600"/>
                        </w14:xfrm>
                      </w14:contentPart>
                      <w14:contentPart bwMode="auto" r:id="rId3883">
                        <w14:nvContentPartPr>
                          <w14:cNvPr id="2590" name="Ink 2590"/>
                          <w14:cNvContentPartPr/>
                        </w14:nvContentPartPr>
                        <w14:xfrm>
                          <a:off x="1239869" y="896409"/>
                          <a:ext cx="45360" cy="44280"/>
                        </w14:xfrm>
                      </w14:contentPart>
                      <w14:contentPart bwMode="auto" r:id="rId3884">
                        <w14:nvContentPartPr>
                          <w14:cNvPr id="2591" name="Ink 2591"/>
                          <w14:cNvContentPartPr/>
                        </w14:nvContentPartPr>
                        <w14:xfrm>
                          <a:off x="1296389" y="797409"/>
                          <a:ext cx="76320" cy="141120"/>
                        </w14:xfrm>
                      </w14:contentPart>
                      <w14:contentPart bwMode="auto" r:id="rId3885">
                        <w14:nvContentPartPr>
                          <w14:cNvPr id="2592" name="Ink 2592"/>
                          <w14:cNvContentPartPr/>
                        </w14:nvContentPartPr>
                        <w14:xfrm>
                          <a:off x="1369469" y="837729"/>
                          <a:ext cx="46800" cy="108000"/>
                        </w14:xfrm>
                      </w14:contentPart>
                      <w14:contentPart bwMode="auto" r:id="rId3886">
                        <w14:nvContentPartPr>
                          <w14:cNvPr id="2593" name="Ink 2593"/>
                          <w14:cNvContentPartPr/>
                        </w14:nvContentPartPr>
                        <w14:xfrm>
                          <a:off x="1403669" y="833409"/>
                          <a:ext cx="77760" cy="103680"/>
                        </w14:xfrm>
                      </w14:contentPart>
                      <w14:contentPart bwMode="auto" r:id="rId3887">
                        <w14:nvContentPartPr>
                          <w14:cNvPr id="2594" name="Ink 2594"/>
                          <w14:cNvContentPartPr/>
                        </w14:nvContentPartPr>
                        <w14:xfrm>
                          <a:off x="1508429" y="847089"/>
                          <a:ext cx="9720" cy="91440"/>
                        </w14:xfrm>
                      </w14:contentPart>
                      <w14:contentPart bwMode="auto" r:id="rId3888">
                        <w14:nvContentPartPr>
                          <w14:cNvPr id="2595" name="Ink 2595"/>
                          <w14:cNvContentPartPr/>
                        </w14:nvContentPartPr>
                        <w14:xfrm>
                          <a:off x="1512029" y="836649"/>
                          <a:ext cx="57240" cy="106920"/>
                        </w14:xfrm>
                      </w14:contentPart>
                      <w14:contentPart bwMode="auto" r:id="rId3889">
                        <w14:nvContentPartPr>
                          <w14:cNvPr id="2611" name="Ink 2611"/>
                          <w14:cNvContentPartPr/>
                        </w14:nvContentPartPr>
                        <w14:xfrm>
                          <a:off x="1743869" y="817096"/>
                          <a:ext cx="40680" cy="108720"/>
                        </w14:xfrm>
                      </w14:contentPart>
                      <w14:contentPart bwMode="auto" r:id="rId3890">
                        <w14:nvContentPartPr>
                          <w14:cNvPr id="2612" name="Ink 2612"/>
                          <w14:cNvContentPartPr/>
                        </w14:nvContentPartPr>
                        <w14:xfrm>
                          <a:off x="1811189" y="808096"/>
                          <a:ext cx="239400" cy="125280"/>
                        </w14:xfrm>
                      </w14:contentPart>
                      <w14:contentPart bwMode="auto" r:id="rId3891">
                        <w14:nvContentPartPr>
                          <w14:cNvPr id="2613" name="Ink 2613"/>
                          <w14:cNvContentPartPr/>
                        </w14:nvContentPartPr>
                        <w14:xfrm>
                          <a:off x="2188469" y="809896"/>
                          <a:ext cx="86040" cy="114480"/>
                        </w14:xfrm>
                      </w14:contentPart>
                      <w14:contentPart bwMode="auto" r:id="rId3892">
                        <w14:nvContentPartPr>
                          <w14:cNvPr id="2614" name="Ink 2614"/>
                          <w14:cNvContentPartPr/>
                        </w14:nvContentPartPr>
                        <w14:xfrm>
                          <a:off x="2193149" y="815296"/>
                          <a:ext cx="29880" cy="65880"/>
                        </w14:xfrm>
                      </w14:contentPart>
                      <w14:contentPart bwMode="auto" r:id="rId3893">
                        <w14:nvContentPartPr>
                          <w14:cNvPr id="2615" name="Ink 2615"/>
                          <w14:cNvContentPartPr/>
                        </w14:nvContentPartPr>
                        <w14:xfrm>
                          <a:off x="2253269" y="875776"/>
                          <a:ext cx="57600" cy="61560"/>
                        </w14:xfrm>
                      </w14:contentPart>
                      <w14:contentPart bwMode="auto" r:id="rId3894">
                        <w14:nvContentPartPr>
                          <w14:cNvPr id="2616" name="Ink 2616"/>
                          <w14:cNvContentPartPr/>
                        </w14:nvContentPartPr>
                        <w14:xfrm>
                          <a:off x="2325269" y="878296"/>
                          <a:ext cx="148680" cy="74880"/>
                        </w14:xfrm>
                      </w14:contentPart>
                      <w14:contentPart bwMode="auto" r:id="rId3895">
                        <w14:nvContentPartPr>
                          <w14:cNvPr id="2617" name="Ink 2617"/>
                          <w14:cNvContentPartPr/>
                        </w14:nvContentPartPr>
                        <w14:xfrm>
                          <a:off x="2640269" y="814936"/>
                          <a:ext cx="80280" cy="110880"/>
                        </w14:xfrm>
                      </w14:contentPart>
                      <w14:contentPart bwMode="auto" r:id="rId3896">
                        <w14:nvContentPartPr>
                          <w14:cNvPr id="2618" name="Ink 2618"/>
                          <w14:cNvContentPartPr/>
                        </w14:nvContentPartPr>
                        <w14:xfrm>
                          <a:off x="2734949" y="874336"/>
                          <a:ext cx="106920" cy="56160"/>
                        </w14:xfrm>
                      </w14:contentPart>
                      <w14:contentPart bwMode="auto" r:id="rId3897">
                        <w14:nvContentPartPr>
                          <w14:cNvPr id="2619" name="Ink 2619"/>
                          <w14:cNvContentPartPr/>
                        </w14:nvContentPartPr>
                        <w14:xfrm>
                          <a:off x="2866349" y="790816"/>
                          <a:ext cx="196560" cy="148320"/>
                        </w14:xfrm>
                      </w14:contentPart>
                      <w14:contentPart bwMode="auto" r:id="rId3898">
                        <w14:nvContentPartPr>
                          <w14:cNvPr id="2620" name="Ink 2620"/>
                          <w14:cNvContentPartPr/>
                        </w14:nvContentPartPr>
                        <w14:xfrm>
                          <a:off x="3201509" y="799456"/>
                          <a:ext cx="17280" cy="109080"/>
                        </w14:xfrm>
                      </w14:contentPart>
                      <w14:contentPart bwMode="auto" r:id="rId3899">
                        <w14:nvContentPartPr>
                          <w14:cNvPr id="2621" name="Ink 2621"/>
                          <w14:cNvContentPartPr/>
                        </w14:nvContentPartPr>
                        <w14:xfrm>
                          <a:off x="3212309" y="798736"/>
                          <a:ext cx="49320" cy="93960"/>
                        </w14:xfrm>
                      </w14:contentPart>
                      <w14:contentPart bwMode="auto" r:id="rId3900">
                        <w14:nvContentPartPr>
                          <w14:cNvPr id="2622" name="Ink 2622"/>
                          <w14:cNvContentPartPr/>
                        </w14:nvContentPartPr>
                        <w14:xfrm>
                          <a:off x="3263789" y="872536"/>
                          <a:ext cx="34200" cy="39600"/>
                        </w14:xfrm>
                      </w14:contentPart>
                      <w14:contentPart bwMode="auto" r:id="rId3901">
                        <w14:nvContentPartPr>
                          <w14:cNvPr id="2623" name="Ink 2623"/>
                          <w14:cNvContentPartPr/>
                        </w14:nvContentPartPr>
                        <w14:xfrm>
                          <a:off x="3333989" y="812056"/>
                          <a:ext cx="8640" cy="94680"/>
                        </w14:xfrm>
                      </w14:contentPart>
                      <w14:contentPart bwMode="auto" r:id="rId3902">
                        <w14:nvContentPartPr>
                          <w14:cNvPr id="2624" name="Ink 2624"/>
                          <w14:cNvContentPartPr/>
                        </w14:nvContentPartPr>
                        <w14:xfrm>
                          <a:off x="3323189" y="805936"/>
                          <a:ext cx="66600" cy="137520"/>
                        </w14:xfrm>
                      </w14:contentPart>
                      <w14:contentPart bwMode="auto" r:id="rId3903">
                        <w14:nvContentPartPr>
                          <w14:cNvPr id="2625" name="Ink 2625"/>
                          <w14:cNvContentPartPr/>
                        </w14:nvContentPartPr>
                        <w14:xfrm>
                          <a:off x="3585989" y="816736"/>
                          <a:ext cx="52200" cy="102240"/>
                        </w14:xfrm>
                      </w14:contentPart>
                      <w14:contentPart bwMode="auto" r:id="rId3904">
                        <w14:nvContentPartPr>
                          <w14:cNvPr id="2626" name="Ink 2626"/>
                          <w14:cNvContentPartPr/>
                        </w14:nvContentPartPr>
                        <w14:xfrm>
                          <a:off x="3640349" y="805936"/>
                          <a:ext cx="11880" cy="120960"/>
                        </w14:xfrm>
                      </w14:contentPart>
                      <w14:contentPart bwMode="auto" r:id="rId3905">
                        <w14:nvContentPartPr>
                          <w14:cNvPr id="2627" name="Ink 2627"/>
                          <w14:cNvContentPartPr/>
                        </w14:nvContentPartPr>
                        <w14:xfrm>
                          <a:off x="3615509" y="884056"/>
                          <a:ext cx="47880" cy="9000"/>
                        </w14:xfrm>
                      </w14:contentPart>
                      <w14:contentPart bwMode="auto" r:id="rId3906">
                        <w14:nvContentPartPr>
                          <w14:cNvPr id="2628" name="Ink 2628"/>
                          <w14:cNvContentPartPr/>
                        </w14:nvContentPartPr>
                        <w14:xfrm>
                          <a:off x="3689669" y="793696"/>
                          <a:ext cx="72000" cy="132120"/>
                        </w14:xfrm>
                      </w14:contentPart>
                      <w14:contentPart bwMode="auto" r:id="rId3907">
                        <w14:nvContentPartPr>
                          <w14:cNvPr id="2629" name="Ink 2629"/>
                          <w14:cNvContentPartPr/>
                        </w14:nvContentPartPr>
                        <w14:xfrm>
                          <a:off x="3796949" y="779656"/>
                          <a:ext cx="102960" cy="146160"/>
                        </w14:xfrm>
                      </w14:contentPart>
                      <w14:contentPart bwMode="auto" r:id="rId3908">
                        <w14:nvContentPartPr>
                          <w14:cNvPr id="2630" name="Ink 2630"/>
                          <w14:cNvContentPartPr/>
                        </w14:nvContentPartPr>
                        <w14:xfrm>
                          <a:off x="3938069" y="857416"/>
                          <a:ext cx="39600" cy="57600"/>
                        </w14:xfrm>
                      </w14:contentPart>
                      <w14:contentPart bwMode="auto" r:id="rId3909">
                        <w14:nvContentPartPr>
                          <w14:cNvPr id="2631" name="Ink 2631"/>
                          <w14:cNvContentPartPr/>
                        </w14:nvContentPartPr>
                        <w14:xfrm>
                          <a:off x="3990989" y="871456"/>
                          <a:ext cx="20880" cy="65520"/>
                        </w14:xfrm>
                      </w14:contentPart>
                      <w14:contentPart bwMode="auto" r:id="rId3910">
                        <w14:nvContentPartPr>
                          <w14:cNvPr id="2632" name="Ink 2632"/>
                          <w14:cNvContentPartPr/>
                        </w14:nvContentPartPr>
                        <w14:xfrm>
                          <a:off x="4022309" y="878296"/>
                          <a:ext cx="45720" cy="55800"/>
                        </w14:xfrm>
                      </w14:contentPart>
                      <w14:contentPart bwMode="auto" r:id="rId3911">
                        <w14:nvContentPartPr>
                          <w14:cNvPr id="2648" name="Ink 2648"/>
                          <w14:cNvContentPartPr/>
                        </w14:nvContentPartPr>
                        <w14:xfrm>
                          <a:off x="4207709" y="815296"/>
                          <a:ext cx="21240" cy="104040"/>
                        </w14:xfrm>
                      </w14:contentPart>
                      <w14:contentPart bwMode="auto" r:id="rId3912">
                        <w14:nvContentPartPr>
                          <w14:cNvPr id="2649" name="Ink 2649"/>
                          <w14:cNvContentPartPr/>
                        </w14:nvContentPartPr>
                        <w14:xfrm>
                          <a:off x="4226789" y="795496"/>
                          <a:ext cx="56160" cy="72360"/>
                        </w14:xfrm>
                      </w14:contentPart>
                      <w14:contentPart bwMode="auto" r:id="rId3913">
                        <w14:nvContentPartPr>
                          <w14:cNvPr id="2650" name="Ink 2650"/>
                          <w14:cNvContentPartPr/>
                        </w14:nvContentPartPr>
                        <w14:xfrm>
                          <a:off x="4276469" y="852736"/>
                          <a:ext cx="100080" cy="78840"/>
                        </w14:xfrm>
                      </w14:contentPart>
                      <w14:contentPart bwMode="auto" r:id="rId3914">
                        <w14:nvContentPartPr>
                          <w14:cNvPr id="2651" name="Ink 2651"/>
                          <w14:cNvContentPartPr/>
                        </w14:nvContentPartPr>
                        <w14:xfrm>
                          <a:off x="4376909" y="881176"/>
                          <a:ext cx="100800" cy="32760"/>
                        </w14:xfrm>
                      </w14:contentPart>
                      <w14:contentPart bwMode="auto" r:id="rId3915">
                        <w14:nvContentPartPr>
                          <w14:cNvPr id="2652" name="Ink 2652"/>
                          <w14:cNvContentPartPr/>
                        </w14:nvContentPartPr>
                        <w14:xfrm>
                          <a:off x="4469789" y="873976"/>
                          <a:ext cx="104400" cy="51120"/>
                        </w14:xfrm>
                      </w14:contentPart>
                      <w14:contentPart bwMode="auto" r:id="rId3916">
                        <w14:nvContentPartPr>
                          <w14:cNvPr id="2653" name="Ink 2653"/>
                          <w14:cNvContentPartPr/>
                        </w14:nvContentPartPr>
                        <w14:xfrm>
                          <a:off x="4579949" y="888376"/>
                          <a:ext cx="51840" cy="159480"/>
                        </w14:xfrm>
                      </w14:contentPart>
                      <w14:contentPart bwMode="auto" r:id="rId3917">
                        <w14:nvContentPartPr>
                          <w14:cNvPr id="2654" name="Ink 2654"/>
                          <w14:cNvContentPartPr/>
                        </w14:nvContentPartPr>
                        <w14:xfrm>
                          <a:off x="4741589" y="873976"/>
                          <a:ext cx="57600" cy="63360"/>
                        </w14:xfrm>
                      </w14:contentPart>
                      <w14:contentPart bwMode="auto" r:id="rId3918">
                        <w14:nvContentPartPr>
                          <w14:cNvPr id="2655" name="Ink 2655"/>
                          <w14:cNvContentPartPr/>
                        </w14:nvContentPartPr>
                        <w14:xfrm>
                          <a:off x="4809629" y="882616"/>
                          <a:ext cx="104400" cy="56160"/>
                        </w14:xfrm>
                      </w14:contentPart>
                      <w14:contentPart bwMode="auto" r:id="rId3919">
                        <w14:nvContentPartPr>
                          <w14:cNvPr id="2656" name="Ink 2656"/>
                          <w14:cNvContentPartPr/>
                        </w14:nvContentPartPr>
                        <w14:xfrm>
                          <a:off x="4934189" y="791896"/>
                          <a:ext cx="59760" cy="136440"/>
                        </w14:xfrm>
                      </w14:contentPart>
                      <w14:contentPart bwMode="auto" r:id="rId3920">
                        <w14:nvContentPartPr>
                          <w14:cNvPr id="2657" name="Ink 2657"/>
                          <w14:cNvContentPartPr/>
                        </w14:nvContentPartPr>
                        <w14:xfrm>
                          <a:off x="4967669" y="875416"/>
                          <a:ext cx="142920" cy="60120"/>
                        </w14:xfrm>
                      </w14:contentPart>
                      <w14:contentPart bwMode="auto" r:id="rId3921">
                        <w14:nvContentPartPr>
                          <w14:cNvPr id="2658" name="Ink 2658"/>
                          <w14:cNvContentPartPr/>
                        </w14:nvContentPartPr>
                        <w14:xfrm>
                          <a:off x="5124629" y="762736"/>
                          <a:ext cx="54000" cy="180000"/>
                        </w14:xfrm>
                      </w14:contentPart>
                      <w14:contentPart bwMode="auto" r:id="rId3922">
                        <w14:nvContentPartPr>
                          <w14:cNvPr id="2671" name="Ink 2671"/>
                          <w14:cNvContentPartPr/>
                        </w14:nvContentPartPr>
                        <w14:xfrm>
                          <a:off x="4262069" y="1076242"/>
                          <a:ext cx="15120" cy="23040"/>
                        </w14:xfrm>
                      </w14:contentPart>
                      <w14:contentPart bwMode="auto" r:id="rId3923">
                        <w14:nvContentPartPr>
                          <w14:cNvPr id="2672" name="Ink 2672"/>
                          <w14:cNvContentPartPr/>
                        </w14:nvContentPartPr>
                        <w14:xfrm>
                          <a:off x="4326509" y="1017562"/>
                          <a:ext cx="257400" cy="118800"/>
                        </w14:xfrm>
                      </w14:contentPart>
                      <w14:contentPart bwMode="auto" r:id="rId3924">
                        <w14:nvContentPartPr>
                          <w14:cNvPr id="2673" name="Ink 2673"/>
                          <w14:cNvContentPartPr/>
                        </w14:nvContentPartPr>
                        <w14:xfrm>
                          <a:off x="4613429" y="1097122"/>
                          <a:ext cx="29880" cy="41040"/>
                        </w14:xfrm>
                      </w14:contentPart>
                      <w14:contentPart bwMode="auto" r:id="rId3925">
                        <w14:nvContentPartPr>
                          <w14:cNvPr id="2674" name="Ink 2674"/>
                          <w14:cNvContentPartPr/>
                        </w14:nvContentPartPr>
                        <w14:xfrm>
                          <a:off x="4230029" y="1232122"/>
                          <a:ext cx="8280" cy="4320"/>
                        </w14:xfrm>
                      </w14:contentPart>
                      <w14:contentPart bwMode="auto" r:id="rId3926">
                        <w14:nvContentPartPr>
                          <w14:cNvPr id="2675" name="Ink 2675"/>
                          <w14:cNvContentPartPr/>
                        </w14:nvContentPartPr>
                        <w14:xfrm>
                          <a:off x="4230029" y="1226002"/>
                          <a:ext cx="27360" cy="26640"/>
                        </w14:xfrm>
                      </w14:contentPart>
                      <w14:contentPart bwMode="auto" r:id="rId3927">
                        <w14:nvContentPartPr>
                          <w14:cNvPr id="2676" name="Ink 2676"/>
                          <w14:cNvContentPartPr/>
                        </w14:nvContentPartPr>
                        <w14:xfrm>
                          <a:off x="4326869" y="1210882"/>
                          <a:ext cx="61920" cy="91440"/>
                        </w14:xfrm>
                      </w14:contentPart>
                      <w14:contentPart bwMode="auto" r:id="rId3928">
                        <w14:nvContentPartPr>
                          <w14:cNvPr id="2677" name="Ink 2677"/>
                          <w14:cNvContentPartPr/>
                        </w14:nvContentPartPr>
                        <w14:xfrm>
                          <a:off x="4358909" y="1195042"/>
                          <a:ext cx="34560" cy="6480"/>
                        </w14:xfrm>
                      </w14:contentPart>
                      <w14:contentPart bwMode="auto" r:id="rId3929">
                        <w14:nvContentPartPr>
                          <w14:cNvPr id="2678" name="Ink 2678"/>
                          <w14:cNvContentPartPr/>
                        </w14:nvContentPartPr>
                        <w14:xfrm>
                          <a:off x="4417589" y="1260922"/>
                          <a:ext cx="105840" cy="49680"/>
                        </w14:xfrm>
                      </w14:contentPart>
                      <w14:contentPart bwMode="auto" r:id="rId3930">
                        <w14:nvContentPartPr>
                          <w14:cNvPr id="2679" name="Ink 2679"/>
                          <w14:cNvContentPartPr/>
                        </w14:nvContentPartPr>
                        <w14:xfrm>
                          <a:off x="4541789" y="1263802"/>
                          <a:ext cx="69480" cy="58680"/>
                        </w14:xfrm>
                      </w14:contentPart>
                      <w14:contentPart bwMode="auto" r:id="rId3931">
                        <w14:nvContentPartPr>
                          <w14:cNvPr id="2680" name="Ink 2680"/>
                          <w14:cNvContentPartPr/>
                        </w14:nvContentPartPr>
                        <w14:xfrm>
                          <a:off x="4634309" y="1214842"/>
                          <a:ext cx="61200" cy="104040"/>
                        </w14:xfrm>
                      </w14:contentPart>
                      <w14:contentPart bwMode="auto" r:id="rId3932">
                        <w14:nvContentPartPr>
                          <w14:cNvPr id="2683" name="Ink 2683"/>
                          <w14:cNvContentPartPr/>
                        </w14:nvContentPartPr>
                        <w14:xfrm>
                          <a:off x="5306069" y="821002"/>
                          <a:ext cx="37080" cy="114120"/>
                        </w14:xfrm>
                      </w14:contentPart>
                      <w14:contentPart bwMode="auto" r:id="rId3933">
                        <w14:nvContentPartPr>
                          <w14:cNvPr id="2684" name="Ink 2684"/>
                          <w14:cNvContentPartPr/>
                        </w14:nvContentPartPr>
                        <w14:xfrm>
                          <a:off x="5306069" y="812722"/>
                          <a:ext cx="52920" cy="75600"/>
                        </w14:xfrm>
                      </w14:contentPart>
                      <w14:contentPart bwMode="auto" r:id="rId3934">
                        <w14:nvContentPartPr>
                          <w14:cNvPr id="2685" name="Ink 2685"/>
                          <w14:cNvContentPartPr/>
                        </w14:nvContentPartPr>
                        <w14:xfrm>
                          <a:off x="5366189" y="890842"/>
                          <a:ext cx="64080" cy="49680"/>
                        </w14:xfrm>
                      </w14:contentPart>
                      <w14:contentPart bwMode="auto" r:id="rId3935">
                        <w14:nvContentPartPr>
                          <w14:cNvPr id="2686" name="Ink 2686"/>
                          <w14:cNvContentPartPr/>
                        </w14:nvContentPartPr>
                        <w14:xfrm>
                          <a:off x="5465549" y="898042"/>
                          <a:ext cx="25200" cy="41760"/>
                        </w14:xfrm>
                      </w14:contentPart>
                      <w14:contentPart bwMode="auto" r:id="rId3936">
                        <w14:nvContentPartPr>
                          <w14:cNvPr id="2687" name="Ink 2687"/>
                          <w14:cNvContentPartPr/>
                        </w14:nvContentPartPr>
                        <w14:xfrm>
                          <a:off x="5503349" y="898762"/>
                          <a:ext cx="46800" cy="46440"/>
                        </w14:xfrm>
                      </w14:contentPart>
                      <w14:contentPart bwMode="auto" r:id="rId3937">
                        <w14:nvContentPartPr>
                          <w14:cNvPr id="2688" name="Ink 2688"/>
                          <w14:cNvContentPartPr/>
                        </w14:nvContentPartPr>
                        <w14:xfrm>
                          <a:off x="5576429" y="802642"/>
                          <a:ext cx="6120" cy="135720"/>
                        </w14:xfrm>
                      </w14:contentPart>
                      <w14:contentPart bwMode="auto" r:id="rId3938">
                        <w14:nvContentPartPr>
                          <w14:cNvPr id="2689" name="Ink 2689"/>
                          <w14:cNvContentPartPr/>
                        </w14:nvContentPartPr>
                        <w14:xfrm>
                          <a:off x="5623589" y="894082"/>
                          <a:ext cx="148320" cy="58680"/>
                        </w14:xfrm>
                      </w14:contentPart>
                      <w14:contentPart bwMode="auto" r:id="rId3939">
                        <w14:nvContentPartPr>
                          <w14:cNvPr id="2690" name="Ink 2690"/>
                          <w14:cNvContentPartPr/>
                        </w14:nvContentPartPr>
                        <w14:xfrm>
                          <a:off x="5772269" y="845482"/>
                          <a:ext cx="52920" cy="103680"/>
                        </w14:xfrm>
                      </w14:contentPart>
                      <w14:contentPart bwMode="auto" r:id="rId3940">
                        <w14:nvContentPartPr>
                          <w14:cNvPr id="2691" name="Ink 2691"/>
                          <w14:cNvContentPartPr/>
                        </w14:nvContentPartPr>
                        <w14:xfrm>
                          <a:off x="5935709" y="791842"/>
                          <a:ext cx="78480" cy="146880"/>
                        </w14:xfrm>
                      </w14:contentPart>
                      <w14:contentPart bwMode="auto" r:id="rId3941">
                        <w14:nvContentPartPr>
                          <w14:cNvPr id="2692" name="Ink 2692"/>
                          <w14:cNvContentPartPr/>
                        </w14:nvContentPartPr>
                        <w14:xfrm>
                          <a:off x="6047669" y="887242"/>
                          <a:ext cx="61920" cy="54000"/>
                        </w14:xfrm>
                      </w14:contentPart>
                      <w14:contentPart bwMode="auto" r:id="rId3942">
                        <w14:nvContentPartPr>
                          <w14:cNvPr id="2693" name="Ink 2693"/>
                          <w14:cNvContentPartPr/>
                        </w14:nvContentPartPr>
                        <w14:xfrm>
                          <a:off x="6127229" y="779602"/>
                          <a:ext cx="42480" cy="159840"/>
                        </w14:xfrm>
                      </w14:contentPart>
                      <w14:contentPart bwMode="auto" r:id="rId3943">
                        <w14:nvContentPartPr>
                          <w14:cNvPr id="2694" name="Ink 2694"/>
                          <w14:cNvContentPartPr/>
                        </w14:nvContentPartPr>
                        <w14:xfrm>
                          <a:off x="6200669" y="885802"/>
                          <a:ext cx="50400" cy="55440"/>
                        </w14:xfrm>
                      </w14:contentPart>
                      <w14:contentPart bwMode="auto" r:id="rId3944">
                        <w14:nvContentPartPr>
                          <w14:cNvPr id="2695" name="Ink 2695"/>
                          <w14:cNvContentPartPr/>
                        </w14:nvContentPartPr>
                        <w14:xfrm>
                          <a:off x="2881829" y="323014"/>
                          <a:ext cx="15840" cy="169200"/>
                        </w14:xfrm>
                      </w14:contentPart>
                      <w14:contentPart bwMode="auto" r:id="rId3945">
                        <w14:nvContentPartPr>
                          <w14:cNvPr id="2696" name="Ink 2696"/>
                          <w14:cNvContentPartPr/>
                        </w14:nvContentPartPr>
                        <w14:xfrm>
                          <a:off x="2891909" y="318694"/>
                          <a:ext cx="63360" cy="176040"/>
                        </w14:xfrm>
                      </w14:contentPart>
                      <w14:contentPart bwMode="auto" r:id="rId3946">
                        <w14:nvContentPartPr>
                          <w14:cNvPr id="2697" name="Ink 2697"/>
                          <w14:cNvContentPartPr/>
                        </w14:nvContentPartPr>
                        <w14:xfrm>
                          <a:off x="2980829" y="406534"/>
                          <a:ext cx="80280" cy="87480"/>
                        </w14:xfrm>
                      </w14:contentPart>
                      <w14:contentPart bwMode="auto" r:id="rId3947">
                        <w14:nvContentPartPr>
                          <w14:cNvPr id="2698" name="Ink 2698"/>
                          <w14:cNvContentPartPr/>
                        </w14:nvContentPartPr>
                        <w14:xfrm>
                          <a:off x="3076949" y="281614"/>
                          <a:ext cx="76320" cy="201240"/>
                        </w14:xfrm>
                      </w14:contentPart>
                      <w14:contentPart bwMode="auto" r:id="rId3948">
                        <w14:nvContentPartPr>
                          <w14:cNvPr id="2699" name="Ink 2699"/>
                          <w14:cNvContentPartPr/>
                        </w14:nvContentPartPr>
                        <w14:xfrm>
                          <a:off x="3067589" y="404374"/>
                          <a:ext cx="64080" cy="18360"/>
                        </w14:xfrm>
                      </w14:contentPart>
                      <w14:contentPart bwMode="auto" r:id="rId3949">
                        <w14:nvContentPartPr>
                          <w14:cNvPr id="2700" name="Ink 2700"/>
                          <w14:cNvContentPartPr/>
                        </w14:nvContentPartPr>
                        <w14:xfrm>
                          <a:off x="3160469" y="323014"/>
                          <a:ext cx="86400" cy="164160"/>
                        </w14:xfrm>
                      </w14:contentPart>
                      <w14:contentPart bwMode="auto" r:id="rId3950">
                        <w14:nvContentPartPr>
                          <w14:cNvPr id="2701" name="Ink 2701"/>
                          <w14:cNvContentPartPr/>
                        </w14:nvContentPartPr>
                        <w14:xfrm>
                          <a:off x="3178829" y="393934"/>
                          <a:ext cx="70560" cy="22320"/>
                        </w14:xfrm>
                      </w14:contentPart>
                      <w14:contentPart bwMode="auto" r:id="rId3951">
                        <w14:nvContentPartPr>
                          <w14:cNvPr id="2702" name="Ink 2702"/>
                          <w14:cNvContentPartPr/>
                        </w14:nvContentPartPr>
                        <w14:xfrm>
                          <a:off x="3174509" y="315814"/>
                          <a:ext cx="92880" cy="7560"/>
                        </w14:xfrm>
                      </w14:contentPart>
                      <w14:contentPart bwMode="auto" r:id="rId3952">
                        <w14:nvContentPartPr>
                          <w14:cNvPr id="2703" name="Ink 2703"/>
                          <w14:cNvContentPartPr/>
                        </w14:nvContentPartPr>
                        <w14:xfrm>
                          <a:off x="3417869" y="323374"/>
                          <a:ext cx="84960" cy="149400"/>
                        </w14:xfrm>
                      </w14:contentPart>
                      <w14:contentPart bwMode="auto" r:id="rId3953">
                        <w14:nvContentPartPr>
                          <w14:cNvPr id="2704" name="Ink 2704"/>
                          <w14:cNvContentPartPr/>
                        </w14:nvContentPartPr>
                        <w14:xfrm>
                          <a:off x="3529829" y="310414"/>
                          <a:ext cx="6120" cy="180000"/>
                        </w14:xfrm>
                      </w14:contentPart>
                      <w14:contentPart bwMode="auto" r:id="rId3954">
                        <w14:nvContentPartPr>
                          <w14:cNvPr id="2705" name="Ink 2705"/>
                          <w14:cNvContentPartPr/>
                        </w14:nvContentPartPr>
                        <w14:xfrm>
                          <a:off x="3509669" y="425254"/>
                          <a:ext cx="61200" cy="11160"/>
                        </w14:xfrm>
                      </w14:contentPart>
                      <w14:contentPart bwMode="auto" r:id="rId3955">
                        <w14:nvContentPartPr>
                          <w14:cNvPr id="2706" name="Ink 2706"/>
                          <w14:cNvContentPartPr/>
                        </w14:nvContentPartPr>
                        <w14:xfrm>
                          <a:off x="3604709" y="415894"/>
                          <a:ext cx="67320" cy="75240"/>
                        </w14:xfrm>
                      </w14:contentPart>
                      <w14:contentPart bwMode="auto" r:id="rId3956">
                        <w14:nvContentPartPr>
                          <w14:cNvPr id="2707" name="Ink 2707"/>
                          <w14:cNvContentPartPr/>
                        </w14:nvContentPartPr>
                        <w14:xfrm>
                          <a:off x="3682109" y="302494"/>
                          <a:ext cx="101160" cy="190800"/>
                        </w14:xfrm>
                      </w14:contentPart>
                      <w14:contentPart bwMode="auto" r:id="rId3957">
                        <w14:nvContentPartPr>
                          <w14:cNvPr id="2708" name="Ink 2708"/>
                          <w14:cNvContentPartPr/>
                        </w14:nvContentPartPr>
                        <w14:xfrm>
                          <a:off x="3794789" y="295294"/>
                          <a:ext cx="135000" cy="189000"/>
                        </w14:xfrm>
                      </w14:contentPart>
                      <w14:contentPart bwMode="auto" r:id="rId3958">
                        <w14:nvContentPartPr>
                          <w14:cNvPr id="2709" name="Ink 2709"/>
                          <w14:cNvContentPartPr/>
                        </w14:nvContentPartPr>
                        <w14:xfrm>
                          <a:off x="3898469" y="407254"/>
                          <a:ext cx="72000" cy="19800"/>
                        </w14:xfrm>
                      </w14:contentPart>
                      <w14:contentPart bwMode="auto" r:id="rId3959">
                        <w14:nvContentPartPr>
                          <w14:cNvPr id="2710" name="Ink 2710"/>
                          <w14:cNvContentPartPr/>
                        </w14:nvContentPartPr>
                        <w14:xfrm>
                          <a:off x="4114829" y="324094"/>
                          <a:ext cx="21960" cy="145080"/>
                        </w14:xfrm>
                      </w14:contentPart>
                      <w14:contentPart bwMode="auto" r:id="rId3960">
                        <w14:nvContentPartPr>
                          <w14:cNvPr id="2711" name="Ink 2711"/>
                          <w14:cNvContentPartPr/>
                        </w14:nvContentPartPr>
                        <w14:xfrm>
                          <a:off x="4125629" y="303934"/>
                          <a:ext cx="70200" cy="159120"/>
                        </w14:xfrm>
                      </w14:contentPart>
                      <w14:contentPart bwMode="auto" r:id="rId3961">
                        <w14:nvContentPartPr>
                          <w14:cNvPr id="2712" name="Ink 2712"/>
                          <w14:cNvContentPartPr/>
                        </w14:nvContentPartPr>
                        <w14:xfrm>
                          <a:off x="4203029" y="384574"/>
                          <a:ext cx="75960" cy="81360"/>
                        </w14:xfrm>
                      </w14:contentPart>
                      <w14:contentPart bwMode="auto" r:id="rId3962">
                        <w14:nvContentPartPr>
                          <w14:cNvPr id="2713" name="Ink 2713"/>
                          <w14:cNvContentPartPr/>
                        </w14:nvContentPartPr>
                        <w14:xfrm>
                          <a:off x="4282229" y="283054"/>
                          <a:ext cx="74160" cy="194400"/>
                        </w14:xfrm>
                      </w14:contentPart>
                      <w14:contentPart bwMode="auto" r:id="rId3963">
                        <w14:nvContentPartPr>
                          <w14:cNvPr id="2714" name="Ink 2714"/>
                          <w14:cNvContentPartPr/>
                        </w14:nvContentPartPr>
                        <w14:xfrm>
                          <a:off x="4363589" y="385654"/>
                          <a:ext cx="80280" cy="86760"/>
                        </w14:xfrm>
                      </w14:contentPart>
                      <w14:contentPart bwMode="auto" r:id="rId3964">
                        <w14:nvContentPartPr>
                          <w14:cNvPr id="2718" name="Ink 2718"/>
                          <w14:cNvContentPartPr/>
                        </w14:nvContentPartPr>
                        <w14:xfrm>
                          <a:off x="2898389" y="598414"/>
                          <a:ext cx="183240" cy="36360"/>
                        </w14:xfrm>
                      </w14:contentPart>
                      <w14:contentPart bwMode="auto" r:id="rId3965">
                        <w14:nvContentPartPr>
                          <w14:cNvPr id="2720" name="Ink 2720"/>
                          <w14:cNvContentPartPr/>
                        </w14:nvContentPartPr>
                        <w14:xfrm>
                          <a:off x="3201509" y="591214"/>
                          <a:ext cx="208440" cy="39600"/>
                        </w14:xfrm>
                      </w14:contentPart>
                      <w14:contentPart bwMode="auto" r:id="rId3966">
                        <w14:nvContentPartPr>
                          <w14:cNvPr id="2726" name="Ink 2726"/>
                          <w14:cNvContentPartPr/>
                        </w14:nvContentPartPr>
                        <w14:xfrm>
                          <a:off x="3090629" y="555214"/>
                          <a:ext cx="64080" cy="125280"/>
                        </w14:xfrm>
                      </w14:contentPart>
                      <w14:contentPart bwMode="auto" r:id="rId3967">
                        <w14:nvContentPartPr>
                          <w14:cNvPr id="2727" name="Ink 2727"/>
                          <w14:cNvContentPartPr/>
                        </w14:nvContentPartPr>
                        <w14:xfrm>
                          <a:off x="3515429" y="590494"/>
                          <a:ext cx="20520" cy="61200"/>
                        </w14:xfrm>
                      </w14:contentPart>
                      <w14:contentPart bwMode="auto" r:id="rId3968">
                        <w14:nvContentPartPr>
                          <w14:cNvPr id="2728" name="Ink 2728"/>
                          <w14:cNvContentPartPr/>
                        </w14:nvContentPartPr>
                        <w14:xfrm>
                          <a:off x="3565469" y="600574"/>
                          <a:ext cx="51840" cy="55080"/>
                        </w14:xfrm>
                      </w14:contentPart>
                      <w14:contentPart bwMode="auto" r:id="rId3969">
                        <w14:nvContentPartPr>
                          <w14:cNvPr id="2729" name="Ink 2729"/>
                          <w14:cNvContentPartPr/>
                        </w14:nvContentPartPr>
                        <w14:xfrm>
                          <a:off x="3637469" y="614614"/>
                          <a:ext cx="68400" cy="44280"/>
                        </w14:xfrm>
                      </w14:contentPart>
                      <w14:contentPart bwMode="auto" r:id="rId3970">
                        <w14:nvContentPartPr>
                          <w14:cNvPr id="2730" name="Ink 2730"/>
                          <w14:cNvContentPartPr/>
                        </w14:nvContentPartPr>
                        <w14:xfrm>
                          <a:off x="3731069" y="593374"/>
                          <a:ext cx="41400" cy="71280"/>
                        </w14:xfrm>
                      </w14:contentPart>
                      <w14:contentPart bwMode="auto" r:id="rId3971">
                        <w14:nvContentPartPr>
                          <w14:cNvPr id="2731" name="Ink 2731"/>
                          <w14:cNvContentPartPr/>
                        </w14:nvContentPartPr>
                        <w14:xfrm>
                          <a:off x="3829349" y="590134"/>
                          <a:ext cx="30600" cy="71640"/>
                        </w14:xfrm>
                      </w14:contentPart>
                      <w14:contentPart bwMode="auto" r:id="rId3972">
                        <w14:nvContentPartPr>
                          <w14:cNvPr id="2732" name="Ink 2732"/>
                          <w14:cNvContentPartPr/>
                        </w14:nvContentPartPr>
                        <w14:xfrm>
                          <a:off x="3892709" y="534334"/>
                          <a:ext cx="63000" cy="127080"/>
                        </w14:xfrm>
                      </w14:contentPart>
                      <w14:contentPart bwMode="auto" r:id="rId3973">
                        <w14:nvContentPartPr>
                          <w14:cNvPr id="2733" name="Ink 2733"/>
                          <w14:cNvContentPartPr/>
                        </w14:nvContentPartPr>
                        <w14:xfrm>
                          <a:off x="3981629" y="600934"/>
                          <a:ext cx="29880" cy="63720"/>
                        </w14:xfrm>
                      </w14:contentPart>
                      <w14:contentPart bwMode="auto" r:id="rId3974">
                        <w14:nvContentPartPr>
                          <w14:cNvPr id="2734" name="Ink 2734"/>
                          <w14:cNvContentPartPr/>
                        </w14:nvContentPartPr>
                        <w14:xfrm>
                          <a:off x="4035269" y="602014"/>
                          <a:ext cx="98280" cy="59760"/>
                        </w14:xfrm>
                      </w14:contentPart>
                      <w14:contentPart bwMode="auto" r:id="rId3975">
                        <w14:nvContentPartPr>
                          <w14:cNvPr id="2735" name="Ink 2735"/>
                          <w14:cNvContentPartPr/>
                        </w14:nvContentPartPr>
                        <w14:xfrm>
                          <a:off x="4161989" y="603454"/>
                          <a:ext cx="46080" cy="59040"/>
                        </w14:xfrm>
                      </w14:contentPart>
                      <w14:contentPart bwMode="auto" r:id="rId3976">
                        <w14:nvContentPartPr>
                          <w14:cNvPr id="2736" name="Ink 2736"/>
                          <w14:cNvContentPartPr/>
                        </w14:nvContentPartPr>
                        <w14:xfrm>
                          <a:off x="2879669" y="516334"/>
                          <a:ext cx="1577160" cy="25920"/>
                        </w14:xfrm>
                      </w14:contentPart>
                      <w14:contentPart bwMode="auto" r:id="rId3977">
                        <w14:nvContentPartPr>
                          <w14:cNvPr id="2739" name="Ink 2739"/>
                          <w14:cNvContentPartPr/>
                        </w14:nvContentPartPr>
                        <w14:xfrm>
                          <a:off x="1029269" y="849334"/>
                          <a:ext cx="57600" cy="959040"/>
                        </w14:xfrm>
                      </w14:contentPart>
                      <w14:contentPart bwMode="auto" r:id="rId3978">
                        <w14:nvContentPartPr>
                          <w14:cNvPr id="2740" name="Ink 2740"/>
                          <w14:cNvContentPartPr/>
                        </w14:nvContentPartPr>
                        <w14:xfrm>
                          <a:off x="1585469" y="845374"/>
                          <a:ext cx="64440" cy="960120"/>
                        </w14:xfrm>
                      </w14:contentPart>
                      <w14:contentPart bwMode="auto" r:id="rId3979">
                        <w14:nvContentPartPr>
                          <w14:cNvPr id="2741" name="Ink 2741"/>
                          <w14:cNvContentPartPr/>
                        </w14:nvContentPartPr>
                        <w14:xfrm>
                          <a:off x="2085869" y="786694"/>
                          <a:ext cx="58680" cy="923040"/>
                        </w14:xfrm>
                      </w14:contentPart>
                      <w14:contentPart bwMode="auto" r:id="rId3980">
                        <w14:nvContentPartPr>
                          <w14:cNvPr id="2742" name="Ink 2742"/>
                          <w14:cNvContentPartPr/>
                        </w14:nvContentPartPr>
                        <w14:xfrm>
                          <a:off x="2514269" y="806134"/>
                          <a:ext cx="69840" cy="960840"/>
                        </w14:xfrm>
                      </w14:contentPart>
                      <w14:contentPart bwMode="auto" r:id="rId3981">
                        <w14:nvContentPartPr>
                          <w14:cNvPr id="2743" name="Ink 2743"/>
                          <w14:cNvContentPartPr/>
                        </w14:nvContentPartPr>
                        <w14:xfrm>
                          <a:off x="3031589" y="784894"/>
                          <a:ext cx="101520" cy="1027080"/>
                        </w14:xfrm>
                      </w14:contentPart>
                      <w14:contentPart bwMode="auto" r:id="rId3982">
                        <w14:nvContentPartPr>
                          <w14:cNvPr id="2744" name="Ink 2744"/>
                          <w14:cNvContentPartPr/>
                        </w14:nvContentPartPr>
                        <w14:xfrm>
                          <a:off x="3426509" y="830254"/>
                          <a:ext cx="89280" cy="1058400"/>
                        </w14:xfrm>
                      </w14:contentPart>
                      <w14:contentPart bwMode="auto" r:id="rId3983">
                        <w14:nvContentPartPr>
                          <w14:cNvPr id="2745" name="Ink 2745"/>
                          <w14:cNvContentPartPr/>
                        </w14:nvContentPartPr>
                        <w14:xfrm>
                          <a:off x="4061549" y="819814"/>
                          <a:ext cx="89640" cy="1047600"/>
                        </w14:xfrm>
                      </w14:contentPart>
                      <w14:contentPart bwMode="auto" r:id="rId3984">
                        <w14:nvContentPartPr>
                          <w14:cNvPr id="2746" name="Ink 2746"/>
                          <w14:cNvContentPartPr/>
                        </w14:nvContentPartPr>
                        <w14:xfrm>
                          <a:off x="5122109" y="771214"/>
                          <a:ext cx="110880" cy="1053720"/>
                        </w14:xfrm>
                      </w14:contentPart>
                      <w14:contentPart bwMode="auto" r:id="rId3985">
                        <w14:nvContentPartPr>
                          <w14:cNvPr id="2748" name="Ink 2748"/>
                          <w14:cNvContentPartPr/>
                        </w14:nvContentPartPr>
                        <w14:xfrm>
                          <a:off x="346349" y="963814"/>
                          <a:ext cx="5930640" cy="83880"/>
                        </w14:xfrm>
                      </w14:contentPart>
                      <wps:wsp>
                        <wps:cNvPr id="2272" name="Left Bracket 2272"/>
                        <wps:cNvSpPr/>
                        <wps:spPr>
                          <a:xfrm rot="5400000">
                            <a:off x="2424221" y="-2080522"/>
                            <a:ext cx="1802193" cy="6093814"/>
                          </a:xfrm>
                          <a:prstGeom prst="leftBracket">
                            <a:avLst>
                              <a:gd name="adj" fmla="val 0"/>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4" name="Rectangle 2384"/>
                        <wps:cNvSpPr/>
                        <wps:spPr>
                          <a:xfrm>
                            <a:off x="4993949" y="2151676"/>
                            <a:ext cx="3587297" cy="62009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02C0083" w14:textId="2994A7C9" w:rsidR="00D863A0" w:rsidRPr="00566860" w:rsidRDefault="00D863A0" w:rsidP="00566860">
                              <w:pPr>
                                <w:jc w:val="center"/>
                                <w:rPr>
                                  <w:rFonts w:eastAsia="Batang"/>
                                  <w:szCs w:val="22"/>
                                </w:rPr>
                              </w:pPr>
                              <w:r>
                                <w:rPr>
                                  <w:rFonts w:eastAsia="Batang"/>
                                  <w:szCs w:val="22"/>
                                </w:rPr>
                                <w:t>Each individual row/student has two ‘sub-rows’ in this Primary contact column with each bullet pointed:</w:t>
                              </w:r>
                              <w:r>
                                <w:rPr>
                                  <w:rFonts w:eastAsia="Batang"/>
                                  <w:szCs w:val="22"/>
                                </w:rPr>
                                <w:br/>
                                <w:t>the primary phone number; the primary email addr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91" name="Straight Arrow Connector 2391"/>
                        <wps:cNvCnPr>
                          <a:stCxn id="2402" idx="1"/>
                        </wps:cNvCnPr>
                        <wps:spPr>
                          <a:xfrm flipH="1">
                            <a:off x="4741589" y="414825"/>
                            <a:ext cx="491400" cy="366961"/>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99" name="Rectangle 2399"/>
                        <wps:cNvSpPr/>
                        <wps:spPr>
                          <a:xfrm>
                            <a:off x="337211" y="2018326"/>
                            <a:ext cx="3587297" cy="1115399"/>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3DEB621" w14:textId="0EEFF89A" w:rsidR="00D863A0" w:rsidRDefault="00D863A0" w:rsidP="00410A9D">
                              <w:pPr>
                                <w:jc w:val="center"/>
                                <w:rPr>
                                  <w:sz w:val="24"/>
                                  <w:szCs w:val="24"/>
                                </w:rPr>
                              </w:pPr>
                              <w:r>
                                <w:rPr>
                                  <w:rFonts w:eastAsia="Batang"/>
                                  <w:szCs w:val="22"/>
                                </w:rPr>
                                <w:t>The report includes in its header a few useful bits of information to aid record keeping including: the date and time that the report was generated; the username of the staff member logged in when the data was exported; and the number of rows/students selected for export out of the total numb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0" name="Straight Arrow Connector 2400"/>
                        <wps:cNvCnPr>
                          <a:stCxn id="2399" idx="0"/>
                        </wps:cNvCnPr>
                        <wps:spPr>
                          <a:xfrm flipH="1" flipV="1">
                            <a:off x="1369469" y="477454"/>
                            <a:ext cx="761391" cy="1540872"/>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01" name="Straight Arrow Connector 2401"/>
                        <wps:cNvCnPr>
                          <a:stCxn id="2399" idx="0"/>
                        </wps:cNvCnPr>
                        <wps:spPr>
                          <a:xfrm flipV="1">
                            <a:off x="2130860" y="698769"/>
                            <a:ext cx="900729" cy="1319557"/>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02" name="Rectangle 2402"/>
                        <wps:cNvSpPr/>
                        <wps:spPr>
                          <a:xfrm>
                            <a:off x="5232989" y="19050"/>
                            <a:ext cx="3587297" cy="7915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3E8E294E" w14:textId="77777777" w:rsidR="00D863A0" w:rsidRDefault="00D863A0" w:rsidP="00410A9D">
                              <w:pPr>
                                <w:jc w:val="center"/>
                                <w:rPr>
                                  <w:sz w:val="24"/>
                                  <w:szCs w:val="24"/>
                                </w:rPr>
                              </w:pPr>
                              <w:r>
                                <w:rPr>
                                  <w:rFonts w:eastAsia="Batang"/>
                                  <w:szCs w:val="22"/>
                                </w:rPr>
                                <w:t>The outputted PDF export includes a few additional columns not shown in the Data Management window that are independent of the staff anyway so cannot be changed and are merely included here for refer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3" name="Straight Arrow Connector 2403"/>
                        <wps:cNvCnPr>
                          <a:stCxn id="2384" idx="0"/>
                        </wps:cNvCnPr>
                        <wps:spPr>
                          <a:xfrm flipH="1" flipV="1">
                            <a:off x="4799190" y="1195042"/>
                            <a:ext cx="1988408" cy="95663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CF49FD7" id="Canvas 532" o:spid="_x0000_s3260" editas="canvas" style="width:697.9pt;height:258.75pt;mso-position-horizontal-relative:char;mso-position-vertical-relative:line" coordsize="88633,32861" o:gfxdata="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">
                <v:shape id="_x0000_s3261" type="#_x0000_t75" style="position:absolute;width:88633;height:32861;visibility:visible;mso-wrap-style:square" filled="t">
                  <v:fill o:detectmouseclick="t"/>
                  <v:path o:connecttype="none"/>
                </v:shape>
                <v:shape id="Ink 2557" o:spid="_x0000_s3262" type="#_x0000_t75" style="position:absolute;left:3926;top:2558;width:445;height: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">
                  <v:imagedata r:id="rId3986" o:title=""/>
                </v:shape>
                <v:shape id="Ink 2558" o:spid="_x0000_s3263" type="#_x0000_t75" style="position:absolute;left:3948;top:2367;width:848;height: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">
                  <v:imagedata r:id="rId3987" o:title=""/>
                </v:shape>
                <v:shape id="Ink 2559" o:spid="_x0000_s3264" type="#_x0000_t75" style="position:absolute;left:4552;top:2083;width:1270;height:1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">
                  <v:imagedata r:id="rId3988" o:title=""/>
                </v:shape>
                <v:shape id="Ink 2560" o:spid="_x0000_s3265" type="#_x0000_t75" style="position:absolute;left:5373;top:3091;width:1461;height: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">
                  <v:imagedata r:id="rId3989" o:title=""/>
                </v:shape>
                <v:shape id="Ink 2561" o:spid="_x0000_s3266" type="#_x0000_t75" style="position:absolute;left:7594;top:2244;width:986;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">
                  <v:imagedata r:id="rId3990" o:title=""/>
                </v:shape>
                <v:shape id="Ink 2562" o:spid="_x0000_s3267" type="#_x0000_t75" style="position:absolute;left:8571;top:3128;width:2308;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">
                  <v:imagedata r:id="rId3991" o:title=""/>
                </v:shape>
                <v:shape id="Ink 2563" o:spid="_x0000_s3268" type="#_x0000_t75" style="position:absolute;left:10885;top:3137;width:790;height: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">
                  <v:imagedata r:id="rId3992" o:title=""/>
                </v:shape>
                <v:shape id="Ink 2564" o:spid="_x0000_s3269" type="#_x0000_t75" style="position:absolute;left:11757;top:1917;width:209;height: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">
                  <v:imagedata r:id="rId3993" o:title=""/>
                </v:shape>
                <v:shape id="Ink 2565" o:spid="_x0000_s3270" type="#_x0000_t75" style="position:absolute;left:11688;top:3030;width:1017;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">
                  <v:imagedata r:id="rId3994" o:title=""/>
                </v:shape>
                <v:shape id="Ink 2566" o:spid="_x0000_s3271" type="#_x0000_t75" style="position:absolute;left:12689;top:1910;width:779;height: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">
                  <v:imagedata r:id="rId3995" o:title=""/>
                </v:shape>
                <v:shape id="Ink 2567" o:spid="_x0000_s3272" type="#_x0000_t75" style="position:absolute;left:13693;top:2475;width:261;height: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">
                  <v:imagedata r:id="rId3996" o:title=""/>
                </v:shape>
                <v:shape id="Ink 2568" o:spid="_x0000_s3273" type="#_x0000_t75" style="position:absolute;left:3461;top:4984;width:1040;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">
                  <v:imagedata r:id="rId3997" o:title=""/>
                </v:shape>
                <v:shape id="Ink 2569" o:spid="_x0000_s3274" type="#_x0000_t75" style="position:absolute;left:4592;top:5586;width:2051;height: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">
                  <v:imagedata r:id="rId3998" o:title=""/>
                </v:shape>
                <v:shape id="Ink 2570" o:spid="_x0000_s3275" type="#_x0000_t75" style="position:absolute;left:6522;top:5615;width:869;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">
                  <v:imagedata r:id="rId3999" o:title=""/>
                </v:shape>
                <v:shape id="Ink 2571" o:spid="_x0000_s3276" type="#_x0000_t75" style="position:absolute;left:7354;top:4833;width:418;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">
                  <v:imagedata r:id="rId4000" o:title=""/>
                </v:shape>
                <v:shape id="Ink 2572" o:spid="_x0000_s3277" type="#_x0000_t75" style="position:absolute;left:7863;top:5611;width:553;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">
                  <v:imagedata r:id="rId4001" o:title=""/>
                </v:shape>
                <v:shape id="Ink 2573" o:spid="_x0000_s3278" type="#_x0000_t75" style="position:absolute;left:8388;top:4816;width:2675;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">
                  <v:imagedata r:id="rId4002" o:title=""/>
                </v:shape>
                <v:shape id="Ink 2574" o:spid="_x0000_s3279" type="#_x0000_t75" style="position:absolute;left:10863;top:4905;width:644;height:1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">
                  <v:imagedata r:id="rId4003" o:title=""/>
                </v:shape>
                <v:shape id="Ink 2575" o:spid="_x0000_s3280" type="#_x0000_t75" style="position:absolute;left:11601;top:5520;width:701;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">
                  <v:imagedata r:id="rId4004" o:title=""/>
                </v:shape>
                <v:shape id="Ink 2576" o:spid="_x0000_s3281" type="#_x0000_t75" style="position:absolute;left:12830;top:4937;width:213;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">
                  <v:imagedata r:id="rId4005" o:title=""/>
                </v:shape>
                <v:shape id="Ink 2577" o:spid="_x0000_s3282" type="#_x0000_t75" style="position:absolute;left:14479;top:2296;width:6858;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">
                  <v:imagedata r:id="rId4006" o:title=""/>
                </v:shape>
                <v:shape id="Ink 2578" o:spid="_x0000_s3283" type="#_x0000_t75" style="position:absolute;left:14126;top:4964;width:7161;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">
                  <v:imagedata r:id="rId4007" o:title=""/>
                </v:shape>
                <v:shape id="Ink 2579" o:spid="_x0000_s3284" type="#_x0000_t75" style="position:absolute;left:3663;top:8044;width:362;height: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">
                  <v:imagedata r:id="rId4008" o:title=""/>
                </v:shape>
                <v:shape id="Ink 2580" o:spid="_x0000_s3285" type="#_x0000_t75" style="position:absolute;left:3782;top:7962;width:877;height: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">
                  <v:imagedata r:id="rId4009" o:title=""/>
                </v:shape>
                <v:shape id="Ink 2581" o:spid="_x0000_s3286" type="#_x0000_t75" style="position:absolute;left:3589;top:8827;width:716;height: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">
                  <v:imagedata r:id="rId4010" o:title=""/>
                </v:shape>
                <v:shape id="Ink 2582" o:spid="_x0000_s3287" type="#_x0000_t75" style="position:absolute;left:4495;top:8192;width:1205;height:1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">
                  <v:imagedata r:id="rId4011" o:title=""/>
                </v:shape>
                <v:shape id="Ink 2583" o:spid="_x0000_s3288" type="#_x0000_t75" style="position:absolute;left:5830;top:8055;width:248;height:1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">
                  <v:imagedata r:id="rId4012" o:title=""/>
                </v:shape>
                <v:shape id="Ink 2584" o:spid="_x0000_s3289" type="#_x0000_t75" style="position:absolute;left:6677;top:8192;width:790;height:1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">
                  <v:imagedata r:id="rId4013" o:title=""/>
                </v:shape>
                <v:shape id="Ink 2585" o:spid="_x0000_s3290" type="#_x0000_t75" style="position:absolute;left:7540;top:8714;width:1871;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">
                  <v:imagedata r:id="rId4014" o:title=""/>
                </v:shape>
                <v:shape id="Ink 2586" o:spid="_x0000_s3291" type="#_x0000_t75" style="position:absolute;left:9473;top:8814;width:680;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">
                  <v:imagedata r:id="rId4015" o:title=""/>
                </v:shape>
                <v:shape id="Ink 2588" o:spid="_x0000_s3292" type="#_x0000_t75" style="position:absolute;left:11906;top:8246;width:293;height:1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">
                  <v:imagedata r:id="rId4016" o:title=""/>
                </v:shape>
                <v:shape id="Ink 2589" o:spid="_x0000_s3293" type="#_x0000_t75" style="position:absolute;left:11847;top:8217;width:505;height:1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">
                  <v:imagedata r:id="rId4017" o:title=""/>
                </v:shape>
                <v:shape id="Ink 2590" o:spid="_x0000_s3294" type="#_x0000_t75" style="position:absolute;left:12308;top:8874;width:630;height: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">
                  <v:imagedata r:id="rId4018" o:title=""/>
                </v:shape>
                <v:shape id="Ink 2591" o:spid="_x0000_s3295" type="#_x0000_t75" style="position:absolute;left:12865;top:7875;width:957;height:1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">
                  <v:imagedata r:id="rId4019" o:title=""/>
                </v:shape>
                <v:shape id="Ink 2592" o:spid="_x0000_s3296" type="#_x0000_t75" style="position:absolute;left:13596;top:8278;width:661;height:1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">
                  <v:imagedata r:id="rId4020" o:title=""/>
                </v:shape>
                <v:shape id="Ink 2593" o:spid="_x0000_s3297" type="#_x0000_t75" style="position:absolute;left:13938;top:8235;width:971;height:1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">
                  <v:imagedata r:id="rId4021" o:title=""/>
                </v:shape>
                <v:shape id="Ink 2594" o:spid="_x0000_s3298" type="#_x0000_t75" style="position:absolute;left:14987;top:8372;width:287;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">
                  <v:imagedata r:id="rId4022" o:title=""/>
                </v:shape>
                <v:shape id="Ink 2595" o:spid="_x0000_s3299" type="#_x0000_t75" style="position:absolute;left:15021;top:8267;width:766;height:1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">
                  <v:imagedata r:id="rId4023" o:title=""/>
                </v:shape>
                <v:shape id="Ink 2611" o:spid="_x0000_s3300" type="#_x0000_t75" style="position:absolute;left:17339;top:8072;width:601;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">
                  <v:imagedata r:id="rId4024" o:title=""/>
                </v:shape>
                <v:shape id="Ink 2612" o:spid="_x0000_s3301" type="#_x0000_t75" style="position:absolute;left:18021;top:7990;width:2571;height: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">
                  <v:imagedata r:id="rId4025" o:title=""/>
                </v:shape>
                <v:shape id="Ink 2613" o:spid="_x0000_s3302" type="#_x0000_t75" style="position:absolute;left:21786;top:8000;width:1053;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">
                  <v:imagedata r:id="rId4026" o:title=""/>
                </v:shape>
                <v:shape id="Ink 2614" o:spid="_x0000_s3303" type="#_x0000_t75" style="position:absolute;left:21833;top:8054;width:491;height: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">
                  <v:imagedata r:id="rId4027" o:title=""/>
                </v:shape>
                <v:shape id="Ink 2615" o:spid="_x0000_s3304" type="#_x0000_t75" style="position:absolute;left:22434;top:8659;width:769;height: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">
                  <v:imagedata r:id="rId4028" o:title=""/>
                </v:shape>
                <v:shape id="Ink 2616" o:spid="_x0000_s3305" type="#_x0000_t75" style="position:absolute;left:23153;top:8684;width:1681;height: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">
                  <v:imagedata r:id="rId4029" o:title=""/>
                </v:shape>
                <v:shape id="Ink 2617" o:spid="_x0000_s3306" type="#_x0000_t75" style="position:absolute;left:26303;top:8050;width:997;height:1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">
                  <v:imagedata r:id="rId4030" o:title=""/>
                </v:shape>
                <v:shape id="Ink 2618" o:spid="_x0000_s3307" type="#_x0000_t75" style="position:absolute;left:27250;top:8644;width:1263;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">
                  <v:imagedata r:id="rId4031" o:title=""/>
                </v:shape>
                <v:shape id="Ink 2619" o:spid="_x0000_s3308" type="#_x0000_t75" style="position:absolute;left:28564;top:7809;width:2160;height: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">
                  <v:imagedata r:id="rId4032" o:title=""/>
                </v:shape>
                <v:shape id="Ink 2620" o:spid="_x0000_s3309" type="#_x0000_t75" style="position:absolute;left:31916;top:7895;width:366;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">
                  <v:imagedata r:id="rId4033" o:title=""/>
                </v:shape>
                <v:shape id="Ink 2621" o:spid="_x0000_s3310" type="#_x0000_t75" style="position:absolute;left:32024;top:7888;width:686;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">
                  <v:imagedata r:id="rId4034" o:title=""/>
                </v:shape>
                <v:shape id="Ink 2622" o:spid="_x0000_s3311" type="#_x0000_t75" style="position:absolute;left:32548;top:8635;width:517;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">
                  <v:imagedata r:id="rId4035" o:title=""/>
                </v:shape>
                <v:shape id="Ink 2623" o:spid="_x0000_s3312" type="#_x0000_t75" style="position:absolute;left:33241;top:8021;width:279;height:1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">
                  <v:imagedata r:id="rId4036" o:title=""/>
                </v:shape>
                <v:shape id="Ink 2624" o:spid="_x0000_s3313" type="#_x0000_t75" style="position:absolute;left:33133;top:7960;width:859;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">
                  <v:imagedata r:id="rId4037" o:title=""/>
                </v:shape>
                <v:shape id="Ink 2625" o:spid="_x0000_s3314" type="#_x0000_t75" style="position:absolute;left:35761;top:8068;width:715;height: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">
                  <v:imagedata r:id="rId4038" o:title=""/>
                </v:shape>
                <v:shape id="Ink 2626" o:spid="_x0000_s3315" type="#_x0000_t75" style="position:absolute;left:36307;top:7960;width:307;height:1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">
                  <v:imagedata r:id="rId4039" o:title=""/>
                </v:shape>
                <v:shape id="Ink 2627" o:spid="_x0000_s3316" type="#_x0000_t75" style="position:absolute;left:36065;top:8750;width:655;height: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">
                  <v:imagedata r:id="rId4040" o:title=""/>
                </v:shape>
                <v:shape id="Ink 2628" o:spid="_x0000_s3317" type="#_x0000_t75" style="position:absolute;left:36797;top:7838;width:914;height:1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">
                  <v:imagedata r:id="rId4041" o:title=""/>
                </v:shape>
                <v:shape id="Ink 2629" o:spid="_x0000_s3318" type="#_x0000_t75" style="position:absolute;left:37870;top:7697;width:1223;height:1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">
                  <v:imagedata r:id="rId4042" o:title=""/>
                </v:shape>
                <v:shape id="Ink 2630" o:spid="_x0000_s3319" type="#_x0000_t75" style="position:absolute;left:39282;top:8475;width:588;height: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">
                  <v:imagedata r:id="rId4043" o:title=""/>
                </v:shape>
                <v:shape id="Ink 2631" o:spid="_x0000_s3320" type="#_x0000_t75" style="position:absolute;left:39811;top:8615;width:402;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">
                  <v:imagedata r:id="rId4044" o:title=""/>
                </v:shape>
                <v:shape id="Ink 2632" o:spid="_x0000_s3321" type="#_x0000_t75" style="position:absolute;left:40124;top:8684;width:650;height: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">
                  <v:imagedata r:id="rId4045" o:title=""/>
                </v:shape>
                <v:shape id="Ink 2648" o:spid="_x0000_s3322" type="#_x0000_t75" style="position:absolute;left:41978;top:8054;width:405;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">
                  <v:imagedata r:id="rId4046" o:title=""/>
                </v:shape>
                <v:shape id="Ink 2649" o:spid="_x0000_s3323" type="#_x0000_t75" style="position:absolute;left:42169;top:7856;width:755;height: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">
                  <v:imagedata r:id="rId4047" o:title=""/>
                </v:shape>
                <v:shape id="Ink 2650" o:spid="_x0000_s3324" type="#_x0000_t75" style="position:absolute;left:42665;top:8428;width:1195;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">
                  <v:imagedata r:id="rId4048" o:title=""/>
                </v:shape>
                <v:shape id="Ink 2651" o:spid="_x0000_s3325" type="#_x0000_t75" style="position:absolute;left:43670;top:8713;width:1201;height: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">
                  <v:imagedata r:id="rId4049" o:title=""/>
                </v:shape>
                <v:shape id="Ink 2652" o:spid="_x0000_s3326" type="#_x0000_t75" style="position:absolute;left:44599;top:8641;width:1237;height: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">
                  <v:imagedata r:id="rId4050" o:title=""/>
                </v:shape>
                <v:shape id="Ink 2653" o:spid="_x0000_s3327" type="#_x0000_t75" style="position:absolute;left:45701;top:8785;width:711;height:1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">
                  <v:imagedata r:id="rId4051" o:title=""/>
                </v:shape>
                <v:shape id="Ink 2654" o:spid="_x0000_s3328" type="#_x0000_t75" style="position:absolute;left:47317;top:8641;width:769;height: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">
                  <v:imagedata r:id="rId4052" o:title=""/>
                </v:shape>
                <v:shape id="Ink 2655" o:spid="_x0000_s3329" type="#_x0000_t75" style="position:absolute;left:47997;top:8727;width:1238;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">
                  <v:imagedata r:id="rId4053" o:title=""/>
                </v:shape>
                <v:shape id="Ink 2656" o:spid="_x0000_s3330" type="#_x0000_t75" style="position:absolute;left:49243;top:7820;width:790;height:1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">
                  <v:imagedata r:id="rId4054" o:title=""/>
                </v:shape>
                <v:shape id="Ink 2657" o:spid="_x0000_s3331" type="#_x0000_t75" style="position:absolute;left:49577;top:8655;width:1623;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">
                  <v:imagedata r:id="rId4055" o:title=""/>
                </v:shape>
                <v:shape id="Ink 2658" o:spid="_x0000_s3332" type="#_x0000_t75" style="position:absolute;left:51147;top:7528;width:733;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">
                  <v:imagedata r:id="rId4056" o:title=""/>
                </v:shape>
                <v:shape id="Ink 2671" o:spid="_x0000_s3333" type="#_x0000_t75" style="position:absolute;left:42528;top:10672;width:332;height: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">
                  <v:imagedata r:id="rId4057" o:title=""/>
                </v:shape>
                <v:shape id="Ink 2672" o:spid="_x0000_s3334" type="#_x0000_t75" style="position:absolute;left:43175;top:10085;width:2750;height:1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">
                  <v:imagedata r:id="rId4058" o:title=""/>
                </v:shape>
                <v:shape id="Ink 2673" o:spid="_x0000_s3335" type="#_x0000_t75" style="position:absolute;left:46044;top:10881;width:475;height: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">
                  <v:imagedata r:id="rId4059" o:title=""/>
                </v:shape>
                <v:shape id="Ink 2674" o:spid="_x0000_s3336" type="#_x0000_t75" style="position:absolute;left:42210;top:12231;width:259;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">
                  <v:imagedata r:id="rId4060" o:title=""/>
                </v:shape>
                <v:shape id="Ink 2675" o:spid="_x0000_s3337" type="#_x0000_t75" style="position:absolute;left:42210;top:12168;width:450;height: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">
                  <v:imagedata r:id="rId4061" o:title=""/>
                </v:shape>
                <v:shape id="Ink 2676" o:spid="_x0000_s3338" type="#_x0000_t75" style="position:absolute;left:43170;top:12010;width:812;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">
                  <v:imagedata r:id="rId4062" o:title=""/>
                </v:shape>
                <v:shape id="Ink 2677" o:spid="_x0000_s3339" type="#_x0000_t75" style="position:absolute;left:43499;top:11860;width:522;height: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">
                  <v:imagedata r:id="rId4063" o:title=""/>
                </v:shape>
                <v:shape id="Ink 2678" o:spid="_x0000_s3340" type="#_x0000_t75" style="position:absolute;left:44077;top:12510;width:1252;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">
                  <v:imagedata r:id="rId4064" o:title=""/>
                </v:shape>
                <v:shape id="Ink 2679" o:spid="_x0000_s3341" type="#_x0000_t75" style="position:absolute;left:45319;top:12539;width:888;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">
                  <v:imagedata r:id="rId4065" o:title=""/>
                </v:shape>
                <v:shape id="Ink 2680" o:spid="_x0000_s3342" type="#_x0000_t75" style="position:absolute;left:46244;top:12049;width:805;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">
                  <v:imagedata r:id="rId4066" o:title=""/>
                </v:shape>
                <v:shape id="Ink 2683" o:spid="_x0000_s3343" type="#_x0000_t75" style="position:absolute;left:52962;top:8111;width:564;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">
                  <v:imagedata r:id="rId4067" o:title=""/>
                </v:shape>
                <v:shape id="Ink 2684" o:spid="_x0000_s3344" type="#_x0000_t75" style="position:absolute;left:52961;top:8028;width:723;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">
                  <v:imagedata r:id="rId4068" o:title=""/>
                </v:shape>
                <v:shape id="Ink 2685" o:spid="_x0000_s3345" type="#_x0000_t75" style="position:absolute;left:53563;top:8809;width:834;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">
                  <v:imagedata r:id="rId4069" o:title=""/>
                </v:shape>
                <v:shape id="Ink 2686" o:spid="_x0000_s3346" type="#_x0000_t75" style="position:absolute;left:54565;top:8890;width:428;height: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">
                  <v:imagedata r:id="rId4070" o:title=""/>
                </v:shape>
                <v:shape id="Ink 2687" o:spid="_x0000_s3347" type="#_x0000_t75" style="position:absolute;left:54943;top:8897;width:644;height: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">
                  <v:imagedata r:id="rId4071" o:title=""/>
                </v:shape>
                <v:shape id="Ink 2688" o:spid="_x0000_s3348" type="#_x0000_t75" style="position:absolute;left:55668;top:7927;width:249;height: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">
                  <v:imagedata r:id="rId4072" o:title=""/>
                </v:shape>
                <v:shape id="Ink 2689" o:spid="_x0000_s3349" type="#_x0000_t75" style="position:absolute;left:56137;top:8842;width:1677;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">
                  <v:imagedata r:id="rId4073" o:title=""/>
                </v:shape>
                <v:shape id="Ink 2690" o:spid="_x0000_s3350" type="#_x0000_t75" style="position:absolute;left:57623;top:8356;width:723;height:1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">
                  <v:imagedata r:id="rId4074" o:title=""/>
                </v:shape>
                <v:shape id="Ink 2691" o:spid="_x0000_s3351" type="#_x0000_t75" style="position:absolute;left:59258;top:7819;width:978;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">
                  <v:imagedata r:id="rId4075" o:title=""/>
                </v:shape>
                <v:shape id="Ink 2692" o:spid="_x0000_s3352" type="#_x0000_t75" style="position:absolute;left:60378;top:8773;width:812;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">
                  <v:imagedata r:id="rId4076" o:title=""/>
                </v:shape>
                <v:shape id="Ink 2693" o:spid="_x0000_s3353" type="#_x0000_t75" style="position:absolute;left:61173;top:7697;width:618;height: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">
                  <v:imagedata r:id="rId4077" o:title=""/>
                </v:shape>
                <v:shape id="Ink 2694" o:spid="_x0000_s3354" type="#_x0000_t75" style="position:absolute;left:61908;top:8759;width:697;height: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">
                  <v:imagedata r:id="rId4078" o:title=""/>
                </v:shape>
                <v:shape id="Ink 2695" o:spid="_x0000_s3355" type="#_x0000_t75" style="position:absolute;left:28721;top:3131;width:348;height: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">
                  <v:imagedata r:id="rId4079" o:title=""/>
                </v:shape>
                <v:shape id="Ink 2696" o:spid="_x0000_s3356" type="#_x0000_t75" style="position:absolute;left:28820;top:3088;width:827;height:1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">
                  <v:imagedata r:id="rId4080" o:title=""/>
                </v:shape>
                <v:shape id="Ink 2697" o:spid="_x0000_s3357" type="#_x0000_t75" style="position:absolute;left:29709;top:3966;width:997;height:1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">
                  <v:imagedata r:id="rId4081" o:title=""/>
                </v:shape>
                <v:shape id="Ink 2698" o:spid="_x0000_s3358" type="#_x0000_t75" style="position:absolute;left:30670;top:2717;width:957;height: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">
                  <v:imagedata r:id="rId4082" o:title=""/>
                </v:shape>
                <v:shape id="Ink 2699" o:spid="_x0000_s3359" type="#_x0000_t75" style="position:absolute;left:30577;top:3946;width:834;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">
                  <v:imagedata r:id="rId4083" o:title=""/>
                </v:shape>
                <v:shape id="Ink 2700" o:spid="_x0000_s3360" type="#_x0000_t75" style="position:absolute;left:31506;top:3131;width:1057;height:1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">
                  <v:imagedata r:id="rId4084" o:title=""/>
                </v:shape>
                <v:shape id="Ink 2701" o:spid="_x0000_s3361" type="#_x0000_t75" style="position:absolute;left:31689;top:3841;width:899;height: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">
                  <v:imagedata r:id="rId4085" o:title=""/>
                </v:shape>
                <v:shape id="Ink 2702" o:spid="_x0000_s3362" type="#_x0000_t75" style="position:absolute;left:31646;top:3063;width:1122;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">
                  <v:imagedata r:id="rId4086" o:title=""/>
                </v:shape>
                <v:shape id="Ink 2703" o:spid="_x0000_s3363" type="#_x0000_t75" style="position:absolute;left:34079;top:3134;width:1044;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">
                  <v:imagedata r:id="rId4087" o:title=""/>
                </v:shape>
                <v:shape id="Ink 2704" o:spid="_x0000_s3364" type="#_x0000_t75" style="position:absolute;left:35202;top:3005;width:249;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">
                  <v:imagedata r:id="rId4088" o:title=""/>
                </v:shape>
                <v:shape id="Ink 2705" o:spid="_x0000_s3365" type="#_x0000_t75" style="position:absolute;left:34997;top:4156;width:806;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">
                  <v:imagedata r:id="rId4089" o:title=""/>
                </v:shape>
                <v:shape id="Ink 2706" o:spid="_x0000_s3366" type="#_x0000_t75" style="position:absolute;left:35948;top:4060;width:866;height: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">
                  <v:imagedata r:id="rId4090" o:title=""/>
                </v:shape>
                <v:shape id="Ink 2707" o:spid="_x0000_s3367" type="#_x0000_t75" style="position:absolute;left:36722;top:2926;width:1205;height:2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">
                  <v:imagedata r:id="rId4091" o:title=""/>
                </v:shape>
                <v:shape id="Ink 2708" o:spid="_x0000_s3368" type="#_x0000_t75" style="position:absolute;left:37849;top:2854;width:1543;height:2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">
                  <v:imagedata r:id="rId4092" o:title=""/>
                </v:shape>
                <v:shape id="Ink 2709" o:spid="_x0000_s3369" type="#_x0000_t75" style="position:absolute;left:38885;top:3975;width:914;height: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">
                  <v:imagedata r:id="rId4093" o:title=""/>
                </v:shape>
                <v:shape id="Ink 2710" o:spid="_x0000_s3370" type="#_x0000_t75" style="position:absolute;left:41050;top:3142;width:412;height: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">
                  <v:imagedata r:id="rId4094" o:title=""/>
                </v:shape>
                <v:shape id="Ink 2711" o:spid="_x0000_s3371" type="#_x0000_t75" style="position:absolute;left:41157;top:2940;width:895;height:1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">
                  <v:imagedata r:id="rId4095" o:title=""/>
                </v:shape>
                <v:shape id="Ink 2712" o:spid="_x0000_s3372" type="#_x0000_t75" style="position:absolute;left:41931;top:3747;width:953;height:1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">
                  <v:imagedata r:id="rId4096" o:title=""/>
                </v:shape>
                <v:shape id="Ink 2713" o:spid="_x0000_s3373" type="#_x0000_t75" style="position:absolute;left:42723;top:2731;width:935;height:2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">
                  <v:imagedata r:id="rId4097" o:title=""/>
                </v:shape>
                <v:shape id="Ink 2714" o:spid="_x0000_s3374" type="#_x0000_t75" style="position:absolute;left:43537;top:3757;width:996;height: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">
                  <v:imagedata r:id="rId4098" o:title=""/>
                </v:shape>
                <v:shape id="Ink 2718" o:spid="_x0000_s3375" type="#_x0000_t75" style="position:absolute;left:28885;top:5885;width:2026;height: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">
                  <v:imagedata r:id="rId4099" o:title=""/>
                </v:shape>
                <v:shape id="Ink 2720" o:spid="_x0000_s3376" type="#_x0000_t75" style="position:absolute;left:31925;top:5822;width:2260;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">
                  <v:imagedata r:id="rId4100" o:title=""/>
                </v:shape>
                <v:shape id="Ink 2726" o:spid="_x0000_s3377" type="#_x0000_t75" style="position:absolute;left:30807;top:5453;width:835;height:1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">
                  <v:imagedata r:id="rId4101" o:title=""/>
                </v:shape>
                <v:shape id="Ink 2727" o:spid="_x0000_s3378" type="#_x0000_t75" style="position:absolute;left:35055;top:5806;width:399;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">
                  <v:imagedata r:id="rId4102" o:title=""/>
                </v:shape>
                <v:shape id="Ink 2728" o:spid="_x0000_s3379" type="#_x0000_t75" style="position:absolute;left:35556;top:5907;width:711;height: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">
                  <v:imagedata r:id="rId4103" o:title=""/>
                </v:shape>
                <v:shape id="Ink 2729" o:spid="_x0000_s3380" type="#_x0000_t75" style="position:absolute;left:36275;top:6047;width:878;height: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">
                  <v:imagedata r:id="rId4104" o:title=""/>
                </v:shape>
                <v:shape id="Ink 2730" o:spid="_x0000_s3381" type="#_x0000_t75" style="position:absolute;left:37212;top:5835;width:607;height: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">
                  <v:imagedata r:id="rId4105" o:title=""/>
                </v:shape>
                <v:shape id="Ink 2731" o:spid="_x0000_s3382" type="#_x0000_t75" style="position:absolute;left:38195;top:5802;width:498;height: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">
                  <v:imagedata r:id="rId4106" o:title=""/>
                </v:shape>
                <v:shape id="Ink 2732" o:spid="_x0000_s3383" type="#_x0000_t75" style="position:absolute;left:38828;top:5244;width:823;height:1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">
                  <v:imagedata r:id="rId4107" o:title=""/>
                </v:shape>
                <v:shape id="Ink 2733" o:spid="_x0000_s3384" type="#_x0000_t75" style="position:absolute;left:39718;top:5911;width:491;height: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">
                  <v:imagedata r:id="rId4108" o:title=""/>
                </v:shape>
                <v:shape id="Ink 2734" o:spid="_x0000_s3385" type="#_x0000_t75" style="position:absolute;left:40254;top:5921;width:1176;height: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">
                  <v:imagedata r:id="rId4109" o:title=""/>
                </v:shape>
                <v:shape id="Ink 2735" o:spid="_x0000_s3386" type="#_x0000_t75" style="position:absolute;left:41521;top:5936;width:654;height: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">
                  <v:imagedata r:id="rId4110" o:title=""/>
                </v:shape>
                <v:shape id="Ink 2736" o:spid="_x0000_s3387" type="#_x0000_t75" style="position:absolute;left:28706;top:5073;width:15948;height: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">
                  <v:imagedata r:id="rId4111" o:title=""/>
                </v:shape>
                <v:shape id="Ink 2739" o:spid="_x0000_s3388" type="#_x0000_t75" style="position:absolute;left:10202;top:8403;width:753;height:9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">
                  <v:imagedata r:id="rId4112" o:title=""/>
                </v:shape>
                <v:shape id="Ink 2740" o:spid="_x0000_s3389" type="#_x0000_t75" style="position:absolute;left:15764;top:8363;width:821;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">
                  <v:imagedata r:id="rId4113" o:title=""/>
                </v:shape>
                <v:shape id="Ink 2741" o:spid="_x0000_s3390" type="#_x0000_t75" style="position:absolute;left:20768;top:7776;width:763;height: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">
                  <v:imagedata r:id="rId4114" o:title=""/>
                </v:shape>
                <v:shape id="Ink 2742" o:spid="_x0000_s3391" type="#_x0000_t75" style="position:absolute;left:25052;top:7971;width:875;height:9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">
                  <v:imagedata r:id="rId4115" o:title=""/>
                </v:shape>
                <v:shape id="Ink 2743" o:spid="_x0000_s3392" type="#_x0000_t75" style="position:absolute;left:30225;top:7758;width:1192;height:1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">
                  <v:imagedata r:id="rId4116" o:title=""/>
                </v:shape>
                <v:shape id="Ink 2744" o:spid="_x0000_s3393" type="#_x0000_t75" style="position:absolute;left:34175;top:8212;width:1069;height:10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">
                  <v:imagedata r:id="rId4117" o:title=""/>
                </v:shape>
                <v:shape id="Ink 2745" o:spid="_x0000_s3394" type="#_x0000_t75" style="position:absolute;left:40525;top:8108;width:1073;height:10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">
                  <v:imagedata r:id="rId4118" o:title=""/>
                </v:shape>
                <v:shape id="Ink 2746" o:spid="_x0000_s3395" type="#_x0000_t75" style="position:absolute;left:51131;top:7622;width:1285;height:10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">
                  <v:imagedata r:id="rId4119" o:title=""/>
                </v:shape>
                <v:shape id="Ink 2748" o:spid="_x0000_s3396" type="#_x0000_t75" style="position:absolute;left:3373;top:9548;width:59483;height:1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">
                  <v:imagedata r:id="rId4120" o:title=""/>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2272" o:spid="_x0000_s3397" type="#_x0000_t85" style="position:absolute;left:24242;top:-20806;width:18022;height:6093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" adj="0" strokecolor="black [3213]" strokeweight="2.25pt">
                  <v:stroke joinstyle="miter"/>
                </v:shape>
                <v:rect id="Rectangle 2384" o:spid="_x0000_s3398" style="position:absolute;left:49939;top:21516;width:35873;height:6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" fillcolor="white [3201]" strokecolor="#e84c22 [3204]" strokeweight="1.5pt">
                  <v:textbox>
                    <w:txbxContent>
                      <w:p w14:paraId="302C0083" w14:textId="2994A7C9" w:rsidR="00D863A0" w:rsidRPr="00566860" w:rsidRDefault="00D863A0" w:rsidP="00566860">
                        <w:pPr>
                          <w:jc w:val="center"/>
                          <w:rPr>
                            <w:rFonts w:eastAsia="Batang"/>
                            <w:szCs w:val="22"/>
                          </w:rPr>
                        </w:pPr>
                        <w:r>
                          <w:rPr>
                            <w:rFonts w:eastAsia="Batang"/>
                            <w:szCs w:val="22"/>
                          </w:rPr>
                          <w:t>Each individual row/student has two ‘sub-rows’ in this Primary contact column with each bullet pointed:</w:t>
                        </w:r>
                        <w:r>
                          <w:rPr>
                            <w:rFonts w:eastAsia="Batang"/>
                            <w:szCs w:val="22"/>
                          </w:rPr>
                          <w:br/>
                          <w:t>the primary phone number; the primary email address.</w:t>
                        </w:r>
                      </w:p>
                    </w:txbxContent>
                  </v:textbox>
                </v:rect>
                <v:shape id="Straight Arrow Connector 2391" o:spid="_x0000_s3399" type="#_x0000_t32" style="position:absolute;left:47415;top:4148;width:4914;height:36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" strokecolor="#e84c22 [3204]" strokeweight="1.5pt">
                  <v:stroke endarrow="block" joinstyle="miter"/>
                </v:shape>
                <v:rect id="Rectangle 2399" o:spid="_x0000_s3400" style="position:absolute;left:3372;top:20183;width:35873;height:11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" fillcolor="white [3201]" strokecolor="#e84c22 [3204]" strokeweight="1.5pt">
                  <v:textbox>
                    <w:txbxContent>
                      <w:p w14:paraId="63DEB621" w14:textId="0EEFF89A" w:rsidR="00D863A0" w:rsidRDefault="00D863A0" w:rsidP="00410A9D">
                        <w:pPr>
                          <w:jc w:val="center"/>
                          <w:rPr>
                            <w:sz w:val="24"/>
                            <w:szCs w:val="24"/>
                          </w:rPr>
                        </w:pPr>
                        <w:r>
                          <w:rPr>
                            <w:rFonts w:eastAsia="Batang"/>
                            <w:szCs w:val="22"/>
                          </w:rPr>
                          <w:t>The report includes in its header a few useful bits of information to aid record keeping including: the date and time that the report was generated; the username of the staff member logged in when the data was exported; and the number of rows/students selected for export out of the total number.</w:t>
                        </w:r>
                      </w:p>
                    </w:txbxContent>
                  </v:textbox>
                </v:rect>
                <v:shape id="Straight Arrow Connector 2400" o:spid="_x0000_s3401" type="#_x0000_t32" style="position:absolute;left:13694;top:4774;width:7614;height:154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" strokecolor="#e84c22 [3204]" strokeweight="1.5pt">
                  <v:stroke endarrow="block" joinstyle="miter"/>
                </v:shape>
                <v:shape id="Straight Arrow Connector 2401" o:spid="_x0000_s3402" type="#_x0000_t32" style="position:absolute;left:21308;top:6987;width:9007;height:131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" strokecolor="#e84c22 [3204]" strokeweight="1.5pt">
                  <v:stroke endarrow="block" joinstyle="miter"/>
                </v:shape>
                <v:rect id="Rectangle 2402" o:spid="_x0000_s3403" style="position:absolute;left:52329;top:190;width:35873;height:7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" fillcolor="white [3201]" strokecolor="#e84c22 [3204]" strokeweight="1.5pt">
                  <v:textbox>
                    <w:txbxContent>
                      <w:p w14:paraId="3E8E294E" w14:textId="77777777" w:rsidR="00D863A0" w:rsidRDefault="00D863A0" w:rsidP="00410A9D">
                        <w:pPr>
                          <w:jc w:val="center"/>
                          <w:rPr>
                            <w:sz w:val="24"/>
                            <w:szCs w:val="24"/>
                          </w:rPr>
                        </w:pPr>
                        <w:r>
                          <w:rPr>
                            <w:rFonts w:eastAsia="Batang"/>
                            <w:szCs w:val="22"/>
                          </w:rPr>
                          <w:t>The outputted PDF export includes a few additional columns not shown in the Data Management window that are independent of the staff anyway so cannot be changed and are merely included here for reference.</w:t>
                        </w:r>
                      </w:p>
                    </w:txbxContent>
                  </v:textbox>
                </v:rect>
                <v:shape id="Straight Arrow Connector 2403" o:spid="_x0000_s3404" type="#_x0000_t32" style="position:absolute;left:47991;top:11950;width:19884;height:9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" strokecolor="#e84c22 [3204]" strokeweight="1.5pt">
                  <v:stroke endarrow="block" joinstyle="miter"/>
                </v:shape>
                <w10:anchorlock/>
              </v:group>
            </w:pict>
          </mc:Fallback>
        </mc:AlternateContent>
      </w:r>
    </w:p>
    <w:p w14:paraId="09D3D9DE" w14:textId="12434F9B" w:rsidR="00F03D30" w:rsidRDefault="00F03D30" w:rsidP="00F03D30">
      <w:pPr>
        <w:pStyle w:val="Heading2"/>
      </w:pPr>
      <w:bookmarkStart w:id="48" w:name="_Toc60400343"/>
      <w:r>
        <w:lastRenderedPageBreak/>
        <w:t>Data structures</w:t>
      </w:r>
      <w:bookmarkEnd w:id="48"/>
    </w:p>
    <w:p w14:paraId="66EE9CD1" w14:textId="77777777" w:rsidR="00D101E7" w:rsidRDefault="00732E0D" w:rsidP="00732E0D">
      <w:pPr>
        <w:pStyle w:val="Heading3"/>
      </w:pPr>
      <w:bookmarkStart w:id="49" w:name="_Toc60400344"/>
      <w:r>
        <w:t>Entity relationship diagram</w:t>
      </w:r>
      <w:r w:rsidR="00D101E7">
        <w:t xml:space="preserve"> (ERD)</w:t>
      </w:r>
      <w:bookmarkEnd w:id="49"/>
    </w:p>
    <w:p w14:paraId="47320708" w14:textId="6784A659" w:rsidR="00732E0D" w:rsidRDefault="00D101E7" w:rsidP="00D101E7">
      <w:r w:rsidRPr="00D101E7">
        <w:rPr>
          <w:noProof/>
        </w:rPr>
        <w:t xml:space="preserve"> </w:t>
      </w:r>
      <w:r>
        <w:rPr>
          <w:noProof/>
        </w:rPr>
        <mc:AlternateContent>
          <mc:Choice Requires="wpc">
            <w:drawing>
              <wp:inline distT="0" distB="0" distL="0" distR="0" wp14:anchorId="7FFEE886" wp14:editId="29FA0FA6">
                <wp:extent cx="8771860" cy="2438400"/>
                <wp:effectExtent l="0" t="0" r="0" b="0"/>
                <wp:docPr id="1223" name="Canvas 12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381" name="Rectangle 2381"/>
                        <wps:cNvSpPr/>
                        <wps:spPr>
                          <a:xfrm>
                            <a:off x="1946884" y="185452"/>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7250E5A" w14:textId="77777777" w:rsidR="00D863A0" w:rsidRDefault="00D863A0" w:rsidP="00D101E7">
                              <w:pPr>
                                <w:jc w:val="center"/>
                                <w:rPr>
                                  <w:sz w:val="24"/>
                                  <w:szCs w:val="24"/>
                                </w:rPr>
                              </w:pPr>
                              <w:r w:rsidRPr="00087491">
                                <w:rPr>
                                  <w:rFonts w:eastAsia="Batang"/>
                                  <w:b/>
                                  <w:bCs/>
                                  <w:szCs w:val="22"/>
                                </w:rPr>
                                <w:t>STUDENT</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4" name="Rectangle 2404"/>
                        <wps:cNvSpPr/>
                        <wps:spPr>
                          <a:xfrm>
                            <a:off x="3457261" y="185452"/>
                            <a:ext cx="1601590"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3A47094" w14:textId="77777777" w:rsidR="00D863A0" w:rsidRDefault="00D863A0" w:rsidP="00D101E7">
                              <w:pPr>
                                <w:jc w:val="center"/>
                                <w:rPr>
                                  <w:sz w:val="24"/>
                                  <w:szCs w:val="24"/>
                                </w:rPr>
                              </w:pPr>
                              <w:r>
                                <w:rPr>
                                  <w:rFonts w:eastAsia="Batang"/>
                                  <w:b/>
                                  <w:bCs/>
                                  <w:szCs w:val="22"/>
                                </w:rPr>
                                <w:t>SECTION_PROGRESS</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6" name="Rectangle 2406"/>
                        <wps:cNvSpPr/>
                        <wps:spPr>
                          <a:xfrm>
                            <a:off x="3732934" y="1753803"/>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067FCE76" w14:textId="77777777" w:rsidR="00D863A0" w:rsidRDefault="00D863A0" w:rsidP="00D101E7">
                              <w:pPr>
                                <w:jc w:val="center"/>
                                <w:rPr>
                                  <w:sz w:val="24"/>
                                  <w:szCs w:val="24"/>
                                </w:rPr>
                              </w:pPr>
                              <w:r>
                                <w:rPr>
                                  <w:rFonts w:eastAsia="Batang"/>
                                  <w:b/>
                                  <w:bCs/>
                                  <w:szCs w:val="22"/>
                                </w:rPr>
                                <w:t>STAFF</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7" name="Rectangle 2407"/>
                        <wps:cNvSpPr/>
                        <wps:spPr>
                          <a:xfrm>
                            <a:off x="1946886" y="1753803"/>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70203F89" w14:textId="77777777" w:rsidR="00D863A0" w:rsidRDefault="00D863A0" w:rsidP="00D101E7">
                              <w:pPr>
                                <w:jc w:val="center"/>
                                <w:rPr>
                                  <w:sz w:val="24"/>
                                  <w:szCs w:val="24"/>
                                </w:rPr>
                              </w:pPr>
                              <w:r>
                                <w:rPr>
                                  <w:rFonts w:eastAsia="Batang"/>
                                  <w:b/>
                                  <w:bCs/>
                                  <w:szCs w:val="22"/>
                                </w:rPr>
                                <w:t>EVENT</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10" name="Straight Arrow Connector 2410"/>
                        <wps:cNvCnPr>
                          <a:stCxn id="2404" idx="1"/>
                          <a:endCxn id="2381" idx="3"/>
                        </wps:cNvCnPr>
                        <wps:spPr>
                          <a:xfrm flipH="1">
                            <a:off x="2990049" y="414609"/>
                            <a:ext cx="467212"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11" name="Straight Arrow Connector 2411"/>
                        <wps:cNvCnPr>
                          <a:stCxn id="2406" idx="1"/>
                          <a:endCxn id="2407" idx="3"/>
                        </wps:cNvCnPr>
                        <wps:spPr>
                          <a:xfrm flipH="1">
                            <a:off x="2990051" y="1982960"/>
                            <a:ext cx="742883"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39" name="Straight Arrow Connector 2439"/>
                        <wps:cNvCnPr/>
                        <wps:spPr>
                          <a:xfrm>
                            <a:off x="2990256" y="1881448"/>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42" name="Straight Arrow Connector 2442"/>
                        <wps:cNvCnPr/>
                        <wps:spPr>
                          <a:xfrm flipV="1">
                            <a:off x="2990127" y="1982960"/>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45" name="Rectangle 2445"/>
                        <wps:cNvSpPr/>
                        <wps:spPr>
                          <a:xfrm>
                            <a:off x="1716773" y="966502"/>
                            <a:ext cx="1506510"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0324D3A" w14:textId="77777777" w:rsidR="00D863A0" w:rsidRDefault="00D863A0" w:rsidP="00D101E7">
                              <w:pPr>
                                <w:jc w:val="center"/>
                                <w:rPr>
                                  <w:sz w:val="24"/>
                                  <w:szCs w:val="24"/>
                                </w:rPr>
                              </w:pPr>
                              <w:r>
                                <w:rPr>
                                  <w:rFonts w:eastAsia="Batang"/>
                                  <w:b/>
                                  <w:bCs/>
                                  <w:szCs w:val="22"/>
                                </w:rPr>
                                <w:t>STUDENT_EVENT</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52" name="Straight Arrow Connector 2452"/>
                        <wps:cNvCnPr>
                          <a:stCxn id="2445" idx="0"/>
                          <a:endCxn id="2381" idx="2"/>
                        </wps:cNvCnPr>
                        <wps:spPr>
                          <a:xfrm flipH="1" flipV="1">
                            <a:off x="2468467" y="643765"/>
                            <a:ext cx="1561" cy="322737"/>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53" name="Straight Arrow Connector 2453"/>
                        <wps:cNvCnPr/>
                        <wps:spPr>
                          <a:xfrm rot="5400000" flipH="1">
                            <a:off x="2441107" y="838796"/>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59" name="Straight Arrow Connector 2459"/>
                        <wps:cNvCnPr/>
                        <wps:spPr>
                          <a:xfrm rot="5400000" flipH="1" flipV="1">
                            <a:off x="2340013" y="839348"/>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0" name="Straight Arrow Connector 2460"/>
                        <wps:cNvCnPr>
                          <a:stCxn id="2445" idx="2"/>
                          <a:endCxn id="2407" idx="0"/>
                        </wps:cNvCnPr>
                        <wps:spPr>
                          <a:xfrm flipH="1">
                            <a:off x="2468469" y="1424815"/>
                            <a:ext cx="1559" cy="328988"/>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1" name="Straight Arrow Connector 2461"/>
                        <wps:cNvCnPr/>
                        <wps:spPr>
                          <a:xfrm rot="16200000" flipH="1" flipV="1">
                            <a:off x="2441234" y="1451565"/>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2" name="Straight Arrow Connector 2462"/>
                        <wps:cNvCnPr/>
                        <wps:spPr>
                          <a:xfrm rot="16200000" flipH="1">
                            <a:off x="2340140" y="1452117"/>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3" name="Straight Arrow Connector 2463"/>
                        <wps:cNvCnPr/>
                        <wps:spPr>
                          <a:xfrm flipH="1">
                            <a:off x="3301740" y="313097"/>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4" name="Straight Arrow Connector 2464"/>
                        <wps:cNvCnPr/>
                        <wps:spPr>
                          <a:xfrm flipH="1" flipV="1">
                            <a:off x="3301611" y="414609"/>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66" name="Rectangle 2466"/>
                        <wps:cNvSpPr/>
                        <wps:spPr>
                          <a:xfrm>
                            <a:off x="5225335" y="30656"/>
                            <a:ext cx="3459661" cy="1537851"/>
                          </a:xfrm>
                          <a:prstGeom prst="rect">
                            <a:avLst/>
                          </a:prstGeom>
                          <a:ln w="19050">
                            <a:noFill/>
                          </a:ln>
                        </wps:spPr>
                        <wps:style>
                          <a:lnRef idx="2">
                            <a:schemeClr val="accent1"/>
                          </a:lnRef>
                          <a:fillRef idx="1">
                            <a:schemeClr val="lt1"/>
                          </a:fillRef>
                          <a:effectRef idx="0">
                            <a:schemeClr val="accent1"/>
                          </a:effectRef>
                          <a:fontRef idx="minor">
                            <a:schemeClr val="dk1"/>
                          </a:fontRef>
                        </wps:style>
                        <wps:txbx>
                          <w:txbxContent>
                            <w:p w14:paraId="3DE22519" w14:textId="379C6E41" w:rsidR="00D863A0" w:rsidRDefault="00D863A0" w:rsidP="00142E12">
                              <w:r>
                                <w:t>The ERD shown here is already in third normal form with no transitive dependencies between any fields.</w:t>
                              </w:r>
                            </w:p>
                            <w:p w14:paraId="073E8CC8" w14:textId="0BEDA7A9" w:rsidR="00D863A0" w:rsidRPr="00142E12" w:rsidRDefault="00D863A0" w:rsidP="00142E12">
                              <w:r>
                                <w:t>Username and password validation is carried out separately from main table access (dashed box) hence the login tables are separated from the main student/staff tables.</w:t>
                              </w:r>
                              <w:r>
                                <w:br/>
                                <w:t xml:space="preserve">i.e. username password checked </w:t>
                              </w:r>
                              <w:r>
                                <w:sym w:font="Wingdings" w:char="F0E0"/>
                              </w:r>
                              <w:r>
                                <w:t xml:space="preserve"> corresponding User ID retur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72" name="Straight Arrow Connector 2472"/>
                        <wps:cNvCnPr>
                          <a:stCxn id="2381" idx="1"/>
                          <a:endCxn id="2473" idx="3"/>
                        </wps:cNvCnPr>
                        <wps:spPr>
                          <a:xfrm flipH="1">
                            <a:off x="1578922" y="414609"/>
                            <a:ext cx="367962"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73" name="Rectangle 2473"/>
                        <wps:cNvSpPr/>
                        <wps:spPr>
                          <a:xfrm>
                            <a:off x="238125" y="185452"/>
                            <a:ext cx="1340797"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44A97F6C" w14:textId="186C53BB" w:rsidR="00D863A0" w:rsidRDefault="00D863A0" w:rsidP="00D101E7">
                              <w:pPr>
                                <w:jc w:val="center"/>
                                <w:rPr>
                                  <w:sz w:val="24"/>
                                  <w:szCs w:val="24"/>
                                </w:rPr>
                              </w:pPr>
                              <w:r>
                                <w:rPr>
                                  <w:rFonts w:eastAsia="Batang"/>
                                  <w:b/>
                                  <w:bCs/>
                                  <w:szCs w:val="22"/>
                                </w:rPr>
                                <w:t xml:space="preserve">STUDENT_LOGIN </w:t>
                              </w:r>
                              <w:r>
                                <w:rPr>
                                  <w:rFonts w:eastAsia="Batang"/>
                                  <w:szCs w:val="22"/>
                                </w:rPr>
                                <w:t>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74" name="Rectangle 2474"/>
                        <wps:cNvSpPr/>
                        <wps:spPr>
                          <a:xfrm>
                            <a:off x="5225333" y="1753803"/>
                            <a:ext cx="1340797"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2BF39046" w14:textId="3BB7BDC0" w:rsidR="00D863A0" w:rsidRDefault="00D863A0" w:rsidP="00D101E7">
                              <w:pPr>
                                <w:jc w:val="center"/>
                                <w:rPr>
                                  <w:sz w:val="24"/>
                                  <w:szCs w:val="24"/>
                                </w:rPr>
                              </w:pPr>
                              <w:r>
                                <w:rPr>
                                  <w:rFonts w:eastAsia="Batang"/>
                                  <w:b/>
                                  <w:bCs/>
                                  <w:szCs w:val="22"/>
                                </w:rPr>
                                <w:t xml:space="preserve">STAFF_LOGIN </w:t>
                              </w:r>
                              <w:r>
                                <w:rPr>
                                  <w:rFonts w:eastAsia="Batang"/>
                                  <w:szCs w:val="22"/>
                                </w:rPr>
                                <w:t>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76" name="Straight Arrow Connector 2476"/>
                        <wps:cNvCnPr>
                          <a:stCxn id="2474" idx="1"/>
                          <a:endCxn id="2406" idx="3"/>
                        </wps:cNvCnPr>
                        <wps:spPr>
                          <a:xfrm flipH="1">
                            <a:off x="4776099" y="1982960"/>
                            <a:ext cx="449234" cy="0"/>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05" name="Rectangle 2405"/>
                        <wps:cNvSpPr/>
                        <wps:spPr>
                          <a:xfrm>
                            <a:off x="3734605" y="1126961"/>
                            <a:ext cx="1043165" cy="458313"/>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14:paraId="6413C34D" w14:textId="75557BC6" w:rsidR="00D863A0" w:rsidRDefault="00D863A0" w:rsidP="00D101E7">
                              <w:pPr>
                                <w:jc w:val="center"/>
                                <w:rPr>
                                  <w:sz w:val="24"/>
                                  <w:szCs w:val="24"/>
                                </w:rPr>
                              </w:pPr>
                              <w:r>
                                <w:rPr>
                                  <w:rFonts w:eastAsia="Batang"/>
                                  <w:b/>
                                  <w:bCs/>
                                  <w:szCs w:val="22"/>
                                </w:rPr>
                                <w:t>RESOURCE</w:t>
                              </w:r>
                              <w:r>
                                <w:rPr>
                                  <w:rFonts w:eastAsia="Batang"/>
                                  <w:szCs w:val="22"/>
                                </w:rPr>
                                <w:t xml:space="preserve"> T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08" name="Straight Arrow Connector 2408"/>
                        <wps:cNvCnPr>
                          <a:stCxn id="2405" idx="0"/>
                          <a:endCxn id="2404" idx="2"/>
                        </wps:cNvCnPr>
                        <wps:spPr>
                          <a:xfrm flipV="1">
                            <a:off x="4256188" y="643765"/>
                            <a:ext cx="1868" cy="483196"/>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09" name="Straight Arrow Connector 2409"/>
                        <wps:cNvCnPr/>
                        <wps:spPr>
                          <a:xfrm rot="5400000" flipH="1">
                            <a:off x="4230751" y="994917"/>
                            <a:ext cx="156132" cy="101512"/>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12" name="Straight Arrow Connector 2412"/>
                        <wps:cNvCnPr/>
                        <wps:spPr>
                          <a:xfrm rot="5400000" flipH="1" flipV="1">
                            <a:off x="4129657" y="995469"/>
                            <a:ext cx="155575" cy="10096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13" name="Straight Arrow Connector 2413"/>
                        <wps:cNvCnPr>
                          <a:stCxn id="2405" idx="1"/>
                        </wps:cNvCnPr>
                        <wps:spPr>
                          <a:xfrm flipH="1">
                            <a:off x="2989432" y="1356118"/>
                            <a:ext cx="744915" cy="397685"/>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30" name="Straight Arrow Connector 2430"/>
                        <wps:cNvCnPr/>
                        <wps:spPr>
                          <a:xfrm flipH="1">
                            <a:off x="3630909" y="1235123"/>
                            <a:ext cx="103438" cy="189694"/>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438" name="Straight Arrow Connector 2438"/>
                        <wps:cNvCnPr/>
                        <wps:spPr>
                          <a:xfrm flipH="1" flipV="1">
                            <a:off x="3630661" y="1424817"/>
                            <a:ext cx="103686" cy="69613"/>
                          </a:xfrm>
                          <a:prstGeom prst="straightConnector1">
                            <a:avLst/>
                          </a:prstGeom>
                          <a:ln w="19050">
                            <a:solidFill>
                              <a:schemeClr val="accent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274" name="Rectangle 2274"/>
                        <wps:cNvSpPr/>
                        <wps:spPr>
                          <a:xfrm>
                            <a:off x="1661708" y="30656"/>
                            <a:ext cx="3474366" cy="2330881"/>
                          </a:xfrm>
                          <a:prstGeom prst="rect">
                            <a:avLst/>
                          </a:prstGeom>
                          <a:noFill/>
                          <a:ln>
                            <a:solidFill>
                              <a:schemeClr val="accent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FFEE886" id="Canvas 1223" o:spid="_x0000_s3405" editas="canvas" style="width:690.7pt;height:192pt;mso-position-horizontal-relative:char;mso-position-vertical-relative:line" coordsize="87712,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">
                <v:shape id="_x0000_s3406" type="#_x0000_t75" style="position:absolute;width:87712;height:24384;visibility:visible;mso-wrap-style:square" filled="t">
                  <v:fill o:detectmouseclick="t"/>
                  <v:path o:connecttype="none"/>
                </v:shape>
                <v:rect id="Rectangle 2381" o:spid="_x0000_s3407" style="position:absolute;left:19468;top:1854;width:10432;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" fillcolor="white [3201]" strokecolor="#e84c22 [3204]" strokeweight="1.5pt">
                  <v:textbox>
                    <w:txbxContent>
                      <w:p w14:paraId="47250E5A" w14:textId="77777777" w:rsidR="00D863A0" w:rsidRDefault="00D863A0" w:rsidP="00D101E7">
                        <w:pPr>
                          <w:jc w:val="center"/>
                          <w:rPr>
                            <w:sz w:val="24"/>
                            <w:szCs w:val="24"/>
                          </w:rPr>
                        </w:pPr>
                        <w:r w:rsidRPr="00087491">
                          <w:rPr>
                            <w:rFonts w:eastAsia="Batang"/>
                            <w:b/>
                            <w:bCs/>
                            <w:szCs w:val="22"/>
                          </w:rPr>
                          <w:t>STUDENT</w:t>
                        </w:r>
                        <w:r>
                          <w:rPr>
                            <w:rFonts w:eastAsia="Batang"/>
                            <w:szCs w:val="22"/>
                          </w:rPr>
                          <w:t xml:space="preserve"> TABLE</w:t>
                        </w:r>
                      </w:p>
                    </w:txbxContent>
                  </v:textbox>
                </v:rect>
                <v:rect id="Rectangle 2404" o:spid="_x0000_s3408" style="position:absolute;left:34572;top:1854;width:16016;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" fillcolor="white [3201]" strokecolor="#e84c22 [3204]" strokeweight="1.5pt">
                  <v:textbox>
                    <w:txbxContent>
                      <w:p w14:paraId="73A47094" w14:textId="77777777" w:rsidR="00D863A0" w:rsidRDefault="00D863A0" w:rsidP="00D101E7">
                        <w:pPr>
                          <w:jc w:val="center"/>
                          <w:rPr>
                            <w:sz w:val="24"/>
                            <w:szCs w:val="24"/>
                          </w:rPr>
                        </w:pPr>
                        <w:r>
                          <w:rPr>
                            <w:rFonts w:eastAsia="Batang"/>
                            <w:b/>
                            <w:bCs/>
                            <w:szCs w:val="22"/>
                          </w:rPr>
                          <w:t>SECTION_PROGRESS</w:t>
                        </w:r>
                        <w:r>
                          <w:rPr>
                            <w:rFonts w:eastAsia="Batang"/>
                            <w:szCs w:val="22"/>
                          </w:rPr>
                          <w:t xml:space="preserve"> TABLE</w:t>
                        </w:r>
                      </w:p>
                    </w:txbxContent>
                  </v:textbox>
                </v:rect>
                <v:rect id="Rectangle 2406" o:spid="_x0000_s3409" style="position:absolute;left:37329;top:17538;width:10431;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" fillcolor="white [3201]" strokecolor="#e84c22 [3204]" strokeweight="1.5pt">
                  <v:textbox>
                    <w:txbxContent>
                      <w:p w14:paraId="067FCE76" w14:textId="77777777" w:rsidR="00D863A0" w:rsidRDefault="00D863A0" w:rsidP="00D101E7">
                        <w:pPr>
                          <w:jc w:val="center"/>
                          <w:rPr>
                            <w:sz w:val="24"/>
                            <w:szCs w:val="24"/>
                          </w:rPr>
                        </w:pPr>
                        <w:r>
                          <w:rPr>
                            <w:rFonts w:eastAsia="Batang"/>
                            <w:b/>
                            <w:bCs/>
                            <w:szCs w:val="22"/>
                          </w:rPr>
                          <w:t>STAFF</w:t>
                        </w:r>
                        <w:r>
                          <w:rPr>
                            <w:rFonts w:eastAsia="Batang"/>
                            <w:szCs w:val="22"/>
                          </w:rPr>
                          <w:t xml:space="preserve"> TABLE</w:t>
                        </w:r>
                      </w:p>
                    </w:txbxContent>
                  </v:textbox>
                </v:rect>
                <v:rect id="Rectangle 2407" o:spid="_x0000_s3410" style="position:absolute;left:19468;top:17538;width:10432;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" fillcolor="white [3201]" strokecolor="#e84c22 [3204]" strokeweight="1.5pt">
                  <v:textbox>
                    <w:txbxContent>
                      <w:p w14:paraId="70203F89" w14:textId="77777777" w:rsidR="00D863A0" w:rsidRDefault="00D863A0" w:rsidP="00D101E7">
                        <w:pPr>
                          <w:jc w:val="center"/>
                          <w:rPr>
                            <w:sz w:val="24"/>
                            <w:szCs w:val="24"/>
                          </w:rPr>
                        </w:pPr>
                        <w:r>
                          <w:rPr>
                            <w:rFonts w:eastAsia="Batang"/>
                            <w:b/>
                            <w:bCs/>
                            <w:szCs w:val="22"/>
                          </w:rPr>
                          <w:t>EVENT</w:t>
                        </w:r>
                        <w:r>
                          <w:rPr>
                            <w:rFonts w:eastAsia="Batang"/>
                            <w:szCs w:val="22"/>
                          </w:rPr>
                          <w:t xml:space="preserve"> TABLE</w:t>
                        </w:r>
                      </w:p>
                    </w:txbxContent>
                  </v:textbox>
                </v:rect>
                <v:shape id="Straight Arrow Connector 2410" o:spid="_x0000_s3411" type="#_x0000_t32" style="position:absolute;left:29900;top:4146;width:46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" strokecolor="#e84c22 [3204]" strokeweight="1.5pt">
                  <v:stroke joinstyle="miter"/>
                </v:shape>
                <v:shape id="Straight Arrow Connector 2411" o:spid="_x0000_s3412" type="#_x0000_t32" style="position:absolute;left:29900;top:19829;width:74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" strokecolor="#e84c22 [3204]" strokeweight="1.5pt">
                  <v:stroke joinstyle="miter"/>
                </v:shape>
                <v:shape id="Straight Arrow Connector 2439" o:spid="_x0000_s3413" type="#_x0000_t32" style="position:absolute;left:29902;top:18814;width:1561;height:10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" strokecolor="#e84c22 [3204]" strokeweight="1.5pt">
                  <v:stroke joinstyle="miter"/>
                </v:shape>
                <v:shape id="Straight Arrow Connector 2442" o:spid="_x0000_s3414" type="#_x0000_t32" style="position:absolute;left:29901;top:19829;width:1556;height:10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" strokecolor="#e84c22 [3204]" strokeweight="1.5pt">
                  <v:stroke joinstyle="miter"/>
                </v:shape>
                <v:rect id="Rectangle 2445" o:spid="_x0000_s3415" style="position:absolute;left:17167;top:9665;width:15065;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" fillcolor="white [3201]" strokecolor="#e84c22 [3204]" strokeweight="1.5pt">
                  <v:textbox>
                    <w:txbxContent>
                      <w:p w14:paraId="20324D3A" w14:textId="77777777" w:rsidR="00D863A0" w:rsidRDefault="00D863A0" w:rsidP="00D101E7">
                        <w:pPr>
                          <w:jc w:val="center"/>
                          <w:rPr>
                            <w:sz w:val="24"/>
                            <w:szCs w:val="24"/>
                          </w:rPr>
                        </w:pPr>
                        <w:r>
                          <w:rPr>
                            <w:rFonts w:eastAsia="Batang"/>
                            <w:b/>
                            <w:bCs/>
                            <w:szCs w:val="22"/>
                          </w:rPr>
                          <w:t>STUDENT_EVENT</w:t>
                        </w:r>
                        <w:r>
                          <w:rPr>
                            <w:rFonts w:eastAsia="Batang"/>
                            <w:szCs w:val="22"/>
                          </w:rPr>
                          <w:t xml:space="preserve"> TABLE</w:t>
                        </w:r>
                      </w:p>
                    </w:txbxContent>
                  </v:textbox>
                </v:rect>
                <v:shape id="Straight Arrow Connector 2452" o:spid="_x0000_s3416" type="#_x0000_t32" style="position:absolute;left:24684;top:6437;width:16;height:32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" strokecolor="#e84c22 [3204]" strokeweight="1.5pt">
                  <v:stroke joinstyle="miter"/>
                </v:shape>
                <v:shape id="Straight Arrow Connector 2453" o:spid="_x0000_s3417" type="#_x0000_t32" style="position:absolute;left:24411;top:8387;width:1562;height:101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" strokecolor="#e84c22 [3204]" strokeweight="1.5pt">
                  <v:stroke joinstyle="miter"/>
                </v:shape>
                <v:shape id="Straight Arrow Connector 2459" o:spid="_x0000_s3418" type="#_x0000_t32" style="position:absolute;left:23400;top:8393;width:1556;height:1009;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" strokecolor="#e84c22 [3204]" strokeweight="1.5pt">
                  <v:stroke joinstyle="miter"/>
                </v:shape>
                <v:shape id="Straight Arrow Connector 2460" o:spid="_x0000_s3419" type="#_x0000_t32" style="position:absolute;left:24684;top:14248;width:16;height:32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" strokecolor="#e84c22 [3204]" strokeweight="1.5pt">
                  <v:stroke joinstyle="miter"/>
                </v:shape>
                <v:shape id="Straight Arrow Connector 2461" o:spid="_x0000_s3420" type="#_x0000_t32" style="position:absolute;left:24412;top:14515;width:1561;height:1015;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" strokecolor="#e84c22 [3204]" strokeweight="1.5pt">
                  <v:stroke joinstyle="miter"/>
                </v:shape>
                <v:shape id="Straight Arrow Connector 2462" o:spid="_x0000_s3421" type="#_x0000_t32" style="position:absolute;left:23401;top:14521;width:1555;height:1010;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" strokecolor="#e84c22 [3204]" strokeweight="1.5pt">
                  <v:stroke joinstyle="miter"/>
                </v:shape>
                <v:shape id="Straight Arrow Connector 2463" o:spid="_x0000_s3422" type="#_x0000_t32" style="position:absolute;left:33017;top:3130;width:1561;height:10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" strokecolor="#e84c22 [3204]" strokeweight="1.5pt">
                  <v:stroke joinstyle="miter"/>
                </v:shape>
                <v:shape id="Straight Arrow Connector 2464" o:spid="_x0000_s3423" type="#_x0000_t32" style="position:absolute;left:33016;top:4146;width:1555;height:10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" strokecolor="#e84c22 [3204]" strokeweight="1.5pt">
                  <v:stroke joinstyle="miter"/>
                </v:shape>
                <v:rect id="Rectangle 2466" o:spid="_x0000_s3424" style="position:absolute;left:52253;top:306;width:34596;height:15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" fillcolor="white [3201]" stroked="f" strokeweight="1.5pt">
                  <v:textbox>
                    <w:txbxContent>
                      <w:p w14:paraId="3DE22519" w14:textId="379C6E41" w:rsidR="00D863A0" w:rsidRDefault="00D863A0" w:rsidP="00142E12">
                        <w:r>
                          <w:t>The ERD shown here is already in third normal form with no transitive dependencies between any fields.</w:t>
                        </w:r>
                      </w:p>
                      <w:p w14:paraId="073E8CC8" w14:textId="0BEDA7A9" w:rsidR="00D863A0" w:rsidRPr="00142E12" w:rsidRDefault="00D863A0" w:rsidP="00142E12">
                        <w:r>
                          <w:t>Username and password validation is carried out separately from main table access (dashed box) hence the login tables are separated from the main student/staff tables.</w:t>
                        </w:r>
                        <w:r>
                          <w:br/>
                          <w:t xml:space="preserve">i.e. username password checked </w:t>
                        </w:r>
                        <w:r>
                          <w:sym w:font="Wingdings" w:char="F0E0"/>
                        </w:r>
                        <w:r>
                          <w:t xml:space="preserve"> corresponding User ID returned</w:t>
                        </w:r>
                      </w:p>
                    </w:txbxContent>
                  </v:textbox>
                </v:rect>
                <v:shape id="Straight Arrow Connector 2472" o:spid="_x0000_s3425" type="#_x0000_t32" style="position:absolute;left:15789;top:4146;width:367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" strokecolor="#e84c22 [3204]" strokeweight="1.5pt">
                  <v:stroke joinstyle="miter"/>
                </v:shape>
                <v:rect id="Rectangle 2473" o:spid="_x0000_s3426" style="position:absolute;left:2381;top:1854;width:13408;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" fillcolor="white [3201]" strokecolor="#e84c22 [3204]" strokeweight="1.5pt">
                  <v:textbox>
                    <w:txbxContent>
                      <w:p w14:paraId="44A97F6C" w14:textId="186C53BB" w:rsidR="00D863A0" w:rsidRDefault="00D863A0" w:rsidP="00D101E7">
                        <w:pPr>
                          <w:jc w:val="center"/>
                          <w:rPr>
                            <w:sz w:val="24"/>
                            <w:szCs w:val="24"/>
                          </w:rPr>
                        </w:pPr>
                        <w:r>
                          <w:rPr>
                            <w:rFonts w:eastAsia="Batang"/>
                            <w:b/>
                            <w:bCs/>
                            <w:szCs w:val="22"/>
                          </w:rPr>
                          <w:t xml:space="preserve">STUDENT_LOGIN </w:t>
                        </w:r>
                        <w:r>
                          <w:rPr>
                            <w:rFonts w:eastAsia="Batang"/>
                            <w:szCs w:val="22"/>
                          </w:rPr>
                          <w:t>TABLE</w:t>
                        </w:r>
                      </w:p>
                    </w:txbxContent>
                  </v:textbox>
                </v:rect>
                <v:rect id="Rectangle 2474" o:spid="_x0000_s3427" style="position:absolute;left:52253;top:17538;width:13408;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" fillcolor="white [3201]" strokecolor="#e84c22 [3204]" strokeweight="1.5pt">
                  <v:textbox>
                    <w:txbxContent>
                      <w:p w14:paraId="2BF39046" w14:textId="3BB7BDC0" w:rsidR="00D863A0" w:rsidRDefault="00D863A0" w:rsidP="00D101E7">
                        <w:pPr>
                          <w:jc w:val="center"/>
                          <w:rPr>
                            <w:sz w:val="24"/>
                            <w:szCs w:val="24"/>
                          </w:rPr>
                        </w:pPr>
                        <w:r>
                          <w:rPr>
                            <w:rFonts w:eastAsia="Batang"/>
                            <w:b/>
                            <w:bCs/>
                            <w:szCs w:val="22"/>
                          </w:rPr>
                          <w:t xml:space="preserve">STAFF_LOGIN </w:t>
                        </w:r>
                        <w:r>
                          <w:rPr>
                            <w:rFonts w:eastAsia="Batang"/>
                            <w:szCs w:val="22"/>
                          </w:rPr>
                          <w:t>TABLE</w:t>
                        </w:r>
                      </w:p>
                    </w:txbxContent>
                  </v:textbox>
                </v:rect>
                <v:shape id="Straight Arrow Connector 2476" o:spid="_x0000_s3428" type="#_x0000_t32" style="position:absolute;left:47760;top:19829;width:449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" strokecolor="#e84c22 [3204]" strokeweight="1.5pt">
                  <v:stroke joinstyle="miter"/>
                </v:shape>
                <v:rect id="Rectangle 2405" o:spid="_x0000_s3429" style="position:absolute;left:37346;top:11269;width:10431;height:4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" fillcolor="white [3201]" strokecolor="#e84c22 [3204]" strokeweight="1.5pt">
                  <v:textbox>
                    <w:txbxContent>
                      <w:p w14:paraId="6413C34D" w14:textId="75557BC6" w:rsidR="00D863A0" w:rsidRDefault="00D863A0" w:rsidP="00D101E7">
                        <w:pPr>
                          <w:jc w:val="center"/>
                          <w:rPr>
                            <w:sz w:val="24"/>
                            <w:szCs w:val="24"/>
                          </w:rPr>
                        </w:pPr>
                        <w:r>
                          <w:rPr>
                            <w:rFonts w:eastAsia="Batang"/>
                            <w:b/>
                            <w:bCs/>
                            <w:szCs w:val="22"/>
                          </w:rPr>
                          <w:t>RESOURCE</w:t>
                        </w:r>
                        <w:r>
                          <w:rPr>
                            <w:rFonts w:eastAsia="Batang"/>
                            <w:szCs w:val="22"/>
                          </w:rPr>
                          <w:t xml:space="preserve"> TABLE</w:t>
                        </w:r>
                      </w:p>
                    </w:txbxContent>
                  </v:textbox>
                </v:rect>
                <v:shape id="Straight Arrow Connector 2408" o:spid="_x0000_s3430" type="#_x0000_t32" style="position:absolute;left:42561;top:6437;width:19;height:48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" strokecolor="#e84c22 [3204]" strokeweight="1.5pt">
                  <v:stroke joinstyle="miter"/>
                </v:shape>
                <v:shape id="Straight Arrow Connector 2409" o:spid="_x0000_s3431" type="#_x0000_t32" style="position:absolute;left:42307;top:9949;width:1561;height:101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" strokecolor="#e84c22 [3204]" strokeweight="1.5pt">
                  <v:stroke joinstyle="miter"/>
                </v:shape>
                <v:shape id="Straight Arrow Connector 2412" o:spid="_x0000_s3432" type="#_x0000_t32" style="position:absolute;left:41296;top:9954;width:1556;height:101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" strokecolor="#e84c22 [3204]" strokeweight="1.5pt">
                  <v:stroke joinstyle="miter"/>
                </v:shape>
                <v:shape id="Straight Arrow Connector 2413" o:spid="_x0000_s3433" type="#_x0000_t32" style="position:absolute;left:29894;top:13561;width:7449;height:39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" strokecolor="#e84c22 [3204]" strokeweight="1.5pt">
                  <v:stroke joinstyle="miter"/>
                </v:shape>
                <v:shape id="Straight Arrow Connector 2430" o:spid="_x0000_s3434" type="#_x0000_t32" style="position:absolute;left:36309;top:12351;width:1034;height:18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" strokecolor="#e84c22 [3204]" strokeweight="1.5pt">
                  <v:stroke joinstyle="miter"/>
                </v:shape>
                <v:shape id="Straight Arrow Connector 2438" o:spid="_x0000_s3435" type="#_x0000_t32" style="position:absolute;left:36306;top:14248;width:1037;height: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" strokecolor="#e84c22 [3204]" strokeweight="1.5pt">
                  <v:stroke joinstyle="miter"/>
                </v:shape>
                <v:rect id="Rectangle 2274" o:spid="_x0000_s3436" style="position:absolute;left:16617;top:306;width:34743;height:23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" filled="f" strokecolor="#e84c22 [3204]" strokeweight="1pt">
                  <v:stroke dashstyle="dash"/>
                </v:rect>
                <w10:anchorlock/>
              </v:group>
            </w:pict>
          </mc:Fallback>
        </mc:AlternateContent>
      </w:r>
    </w:p>
    <w:p w14:paraId="554B459A" w14:textId="40C7589F" w:rsidR="00C310A8" w:rsidRDefault="00957DA5" w:rsidP="00D6652D">
      <w:pPr>
        <w:pStyle w:val="Heading3"/>
      </w:pPr>
      <w:bookmarkStart w:id="50" w:name="_Toc60400345"/>
      <w:r>
        <w:t>Data sturcture tables (inc. validation)</w:t>
      </w:r>
      <w:bookmarkEnd w:id="50"/>
    </w:p>
    <w:p w14:paraId="02F50EB1" w14:textId="69CCF25E" w:rsidR="00DD2BAF" w:rsidRPr="00D6652D" w:rsidRDefault="00DD2BAF" w:rsidP="001B3982">
      <w:pPr>
        <w:spacing w:after="0"/>
        <w:rPr>
          <w:i/>
          <w:iCs/>
        </w:rPr>
      </w:pPr>
      <w:r w:rsidRPr="00D6652D">
        <w:rPr>
          <w:i/>
          <w:iCs/>
        </w:rPr>
        <w:t>Any primary key fields are assumed to be unique</w:t>
      </w:r>
      <w:r w:rsidR="00FA3D27">
        <w:rPr>
          <w:i/>
          <w:iCs/>
        </w:rPr>
        <w:t xml:space="preserve"> (since they are always handled</w:t>
      </w:r>
      <w:r w:rsidR="008749E9">
        <w:rPr>
          <w:i/>
          <w:iCs/>
        </w:rPr>
        <w:t xml:space="preserve"> and generated</w:t>
      </w:r>
      <w:r w:rsidR="00FA3D27">
        <w:rPr>
          <w:i/>
          <w:iCs/>
        </w:rPr>
        <w:t xml:space="preserve"> by the program not the user)</w:t>
      </w:r>
      <w:r w:rsidRPr="00D6652D">
        <w:rPr>
          <w:i/>
          <w:iCs/>
        </w:rPr>
        <w:t>.</w:t>
      </w:r>
      <w:r w:rsidR="00D6652D" w:rsidRPr="00D6652D">
        <w:rPr>
          <w:i/>
          <w:iCs/>
        </w:rPr>
        <w:br/>
        <w:t xml:space="preserve">All fields include presence checks in their validation </w:t>
      </w:r>
      <w:r w:rsidR="00FA3D27">
        <w:rPr>
          <w:i/>
          <w:iCs/>
        </w:rPr>
        <w:t>unless</w:t>
      </w:r>
      <w:r w:rsidR="00D6652D" w:rsidRPr="00D6652D">
        <w:rPr>
          <w:i/>
          <w:iCs/>
        </w:rPr>
        <w:t xml:space="preserve"> stated otherwise.</w:t>
      </w:r>
    </w:p>
    <w:p w14:paraId="7B300001" w14:textId="25F3B7FC" w:rsidR="005D4AF4" w:rsidRDefault="00732E0D" w:rsidP="001B3982">
      <w:pPr>
        <w:pStyle w:val="Heading4"/>
        <w:spacing w:before="0" w:after="240"/>
      </w:pPr>
      <w:r>
        <w:t xml:space="preserve">Student </w:t>
      </w:r>
      <w:r w:rsidR="006C20FA">
        <w:t>login table</w:t>
      </w:r>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437399" w14:paraId="23A62412" w14:textId="77777777" w:rsidTr="00296C66">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3E433930" w14:textId="77777777" w:rsidR="00DD2BAF" w:rsidRDefault="00DD2BAF"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33F5B843" w14:textId="77777777" w:rsidR="00DD2BAF" w:rsidRDefault="00DD2BAF"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74AAA34D" w14:textId="77777777" w:rsidR="00DD2BAF" w:rsidRDefault="00DD2BAF"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5147AD51" w14:textId="77777777" w:rsidR="00DD2BAF" w:rsidRDefault="00DD2BAF"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45D0EF71" w14:textId="77777777" w:rsidR="00DD2BAF" w:rsidRDefault="00DD2BAF"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7B7E94EB" w14:textId="77777777" w:rsidR="00DD2BAF" w:rsidRDefault="00DD2BAF"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4223F787" w14:textId="578247CE" w:rsidR="00DD2BAF" w:rsidRDefault="00DD2BAF" w:rsidP="00DA7174">
            <w:pPr>
              <w:jc w:val="center"/>
            </w:pPr>
            <w:r>
              <w:t xml:space="preserve">Validation </w:t>
            </w:r>
          </w:p>
        </w:tc>
        <w:tc>
          <w:tcPr>
            <w:tcW w:w="1069" w:type="pct"/>
            <w:tcBorders>
              <w:left w:val="single" w:sz="4" w:space="0" w:color="E84C22" w:themeColor="accent1"/>
              <w:bottom w:val="single" w:sz="12" w:space="0" w:color="E84C22" w:themeColor="accent1"/>
            </w:tcBorders>
            <w:vAlign w:val="bottom"/>
          </w:tcPr>
          <w:p w14:paraId="78DBCF21" w14:textId="77777777" w:rsidR="00DD2BAF" w:rsidRDefault="00DD2BAF" w:rsidP="00DA7174">
            <w:pPr>
              <w:jc w:val="center"/>
            </w:pPr>
            <w:r>
              <w:t>Validation details</w:t>
            </w:r>
          </w:p>
        </w:tc>
      </w:tr>
      <w:tr w:rsidR="00437399" w14:paraId="094D9A79"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37C27C6A" w14:textId="60DA80ED" w:rsidR="00DD2BAF" w:rsidRDefault="00DD2BAF" w:rsidP="00DA7174">
            <w:pPr>
              <w:jc w:val="right"/>
            </w:pPr>
            <w:r>
              <w:t>username</w:t>
            </w:r>
          </w:p>
        </w:tc>
        <w:tc>
          <w:tcPr>
            <w:tcW w:w="505" w:type="pct"/>
            <w:tcBorders>
              <w:top w:val="single" w:sz="12" w:space="0" w:color="E84C22" w:themeColor="accent1"/>
              <w:left w:val="single" w:sz="12" w:space="0" w:color="E84C22" w:themeColor="accent1"/>
              <w:bottom w:val="single" w:sz="4" w:space="0" w:color="E84C22" w:themeColor="accent1"/>
            </w:tcBorders>
          </w:tcPr>
          <w:p w14:paraId="3B2BB8FD" w14:textId="77777777" w:rsidR="00DD2BAF" w:rsidRDefault="00DD2BAF" w:rsidP="00296C66">
            <w:pPr>
              <w:jc w:val="center"/>
            </w:pPr>
            <w:r>
              <w:t>Primary Key</w:t>
            </w:r>
          </w:p>
        </w:tc>
        <w:tc>
          <w:tcPr>
            <w:tcW w:w="798" w:type="pct"/>
            <w:tcBorders>
              <w:top w:val="single" w:sz="12" w:space="0" w:color="E84C22" w:themeColor="accent1"/>
              <w:bottom w:val="single" w:sz="4" w:space="0" w:color="E84C22" w:themeColor="accent1"/>
            </w:tcBorders>
          </w:tcPr>
          <w:p w14:paraId="17648A85" w14:textId="13380F01" w:rsidR="00DD2BAF" w:rsidRDefault="00296C66" w:rsidP="00DA7174">
            <w:r>
              <w:t>A user’s username – unique to each student</w:t>
            </w:r>
          </w:p>
        </w:tc>
        <w:tc>
          <w:tcPr>
            <w:tcW w:w="443" w:type="pct"/>
            <w:tcBorders>
              <w:top w:val="single" w:sz="12" w:space="0" w:color="E84C22" w:themeColor="accent1"/>
              <w:bottom w:val="single" w:sz="4" w:space="0" w:color="E84C22" w:themeColor="accent1"/>
            </w:tcBorders>
          </w:tcPr>
          <w:p w14:paraId="0722C42C" w14:textId="58102436" w:rsidR="00DD2BAF" w:rsidRDefault="00296C66" w:rsidP="00940FD6">
            <w:pPr>
              <w:jc w:val="center"/>
            </w:pPr>
            <w:r>
              <w:t>string</w:t>
            </w:r>
          </w:p>
        </w:tc>
        <w:tc>
          <w:tcPr>
            <w:tcW w:w="391" w:type="pct"/>
            <w:tcBorders>
              <w:top w:val="single" w:sz="12" w:space="0" w:color="E84C22" w:themeColor="accent1"/>
              <w:bottom w:val="single" w:sz="4" w:space="0" w:color="E84C22" w:themeColor="accent1"/>
            </w:tcBorders>
          </w:tcPr>
          <w:p w14:paraId="5BCC73C5" w14:textId="0FCEFC97" w:rsidR="00DD2BAF" w:rsidRDefault="00296C66" w:rsidP="00940FD6">
            <w:pPr>
              <w:jc w:val="center"/>
            </w:pPr>
            <w:r>
              <w:t>2-30</w:t>
            </w:r>
          </w:p>
        </w:tc>
        <w:tc>
          <w:tcPr>
            <w:tcW w:w="596" w:type="pct"/>
            <w:tcBorders>
              <w:top w:val="single" w:sz="12" w:space="0" w:color="E84C22" w:themeColor="accent1"/>
              <w:bottom w:val="single" w:sz="4" w:space="0" w:color="E84C22" w:themeColor="accent1"/>
            </w:tcBorders>
          </w:tcPr>
          <w:p w14:paraId="4D8237B7" w14:textId="689E9C3C" w:rsidR="00DD2BAF" w:rsidRDefault="00296C66" w:rsidP="00940FD6">
            <w:pPr>
              <w:jc w:val="center"/>
            </w:pPr>
            <w:r>
              <w:t>lucahuelle20</w:t>
            </w:r>
          </w:p>
        </w:tc>
        <w:tc>
          <w:tcPr>
            <w:tcW w:w="476" w:type="pct"/>
            <w:tcBorders>
              <w:top w:val="single" w:sz="12" w:space="0" w:color="E84C22" w:themeColor="accent1"/>
              <w:bottom w:val="single" w:sz="4" w:space="0" w:color="E84C22" w:themeColor="accent1"/>
            </w:tcBorders>
          </w:tcPr>
          <w:p w14:paraId="17A03795" w14:textId="4482584C" w:rsidR="00DD2BAF" w:rsidRDefault="00296C66" w:rsidP="00940FD6">
            <w:pPr>
              <w:jc w:val="center"/>
            </w:pPr>
            <w:r>
              <w:t>length</w:t>
            </w:r>
          </w:p>
        </w:tc>
        <w:tc>
          <w:tcPr>
            <w:tcW w:w="1069" w:type="pct"/>
            <w:tcBorders>
              <w:top w:val="single" w:sz="12" w:space="0" w:color="E84C22" w:themeColor="accent1"/>
              <w:bottom w:val="single" w:sz="4" w:space="0" w:color="E84C22" w:themeColor="accent1"/>
            </w:tcBorders>
          </w:tcPr>
          <w:p w14:paraId="78810945" w14:textId="6E1C304F" w:rsidR="00DD2BAF" w:rsidRDefault="00D6652D" w:rsidP="00DA7174">
            <w:r>
              <w:t>username needs to be at least 2 characters long but no longer than 30</w:t>
            </w:r>
          </w:p>
        </w:tc>
      </w:tr>
      <w:tr w:rsidR="00437399" w14:paraId="2C251182" w14:textId="77777777" w:rsidTr="00757E1D">
        <w:tc>
          <w:tcPr>
            <w:tcW w:w="723" w:type="pct"/>
            <w:tcBorders>
              <w:top w:val="single" w:sz="4" w:space="0" w:color="E84C22" w:themeColor="accent1"/>
              <w:bottom w:val="single" w:sz="4" w:space="0" w:color="E84C22" w:themeColor="accent1"/>
              <w:right w:val="single" w:sz="12" w:space="0" w:color="E84C22" w:themeColor="accent1"/>
            </w:tcBorders>
          </w:tcPr>
          <w:p w14:paraId="012BD7EC" w14:textId="7C37E664" w:rsidR="00DD2BAF" w:rsidRDefault="00DD2BAF" w:rsidP="00DA7174">
            <w:pPr>
              <w:jc w:val="right"/>
            </w:pPr>
            <w:proofErr w:type="spellStart"/>
            <w:r>
              <w:t>password_hash</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0A07228C" w14:textId="3A9FAD65" w:rsidR="00DD2BAF" w:rsidRDefault="00940FD6" w:rsidP="00296C66">
            <w:pPr>
              <w:jc w:val="center"/>
            </w:pPr>
            <w:r>
              <w:t>-</w:t>
            </w:r>
          </w:p>
        </w:tc>
        <w:tc>
          <w:tcPr>
            <w:tcW w:w="798" w:type="pct"/>
            <w:tcBorders>
              <w:top w:val="single" w:sz="4" w:space="0" w:color="E84C22" w:themeColor="accent1"/>
              <w:bottom w:val="single" w:sz="4" w:space="0" w:color="E84C22" w:themeColor="accent1"/>
            </w:tcBorders>
          </w:tcPr>
          <w:p w14:paraId="4EC515F9" w14:textId="1DDB6326" w:rsidR="00DD2BAF" w:rsidRDefault="00D6652D" w:rsidP="00DA7174">
            <w:r>
              <w:t xml:space="preserve">A </w:t>
            </w:r>
            <w:r w:rsidR="00411A81">
              <w:t>salt + hash of the user’s password</w:t>
            </w:r>
          </w:p>
        </w:tc>
        <w:tc>
          <w:tcPr>
            <w:tcW w:w="443" w:type="pct"/>
            <w:tcBorders>
              <w:top w:val="single" w:sz="4" w:space="0" w:color="E84C22" w:themeColor="accent1"/>
              <w:bottom w:val="single" w:sz="4" w:space="0" w:color="E84C22" w:themeColor="accent1"/>
            </w:tcBorders>
          </w:tcPr>
          <w:p w14:paraId="79E8D0E0" w14:textId="79EC3B81" w:rsidR="00DD2BAF" w:rsidRDefault="00411A81" w:rsidP="00940FD6">
            <w:pPr>
              <w:jc w:val="center"/>
            </w:pPr>
            <w:r>
              <w:t>string</w:t>
            </w:r>
          </w:p>
        </w:tc>
        <w:tc>
          <w:tcPr>
            <w:tcW w:w="391" w:type="pct"/>
            <w:tcBorders>
              <w:top w:val="single" w:sz="4" w:space="0" w:color="E84C22" w:themeColor="accent1"/>
              <w:bottom w:val="single" w:sz="4" w:space="0" w:color="E84C22" w:themeColor="accent1"/>
            </w:tcBorders>
          </w:tcPr>
          <w:p w14:paraId="73A21A9B" w14:textId="384342E7" w:rsidR="00DD2BAF" w:rsidRDefault="00411A81" w:rsidP="00940FD6">
            <w:pPr>
              <w:jc w:val="center"/>
            </w:pPr>
            <w:r>
              <w:t>192</w:t>
            </w:r>
            <w:r w:rsidR="007655BB">
              <w:br/>
              <w:t>(salt</w:t>
            </w:r>
            <w:r w:rsidR="00940FD6">
              <w:t xml:space="preserve"> </w:t>
            </w:r>
            <w:r w:rsidR="007655BB">
              <w:t>64)</w:t>
            </w:r>
          </w:p>
        </w:tc>
        <w:tc>
          <w:tcPr>
            <w:tcW w:w="596" w:type="pct"/>
            <w:tcBorders>
              <w:top w:val="single" w:sz="4" w:space="0" w:color="E84C22" w:themeColor="accent1"/>
              <w:bottom w:val="single" w:sz="4" w:space="0" w:color="E84C22" w:themeColor="accent1"/>
            </w:tcBorders>
          </w:tcPr>
          <w:p w14:paraId="2CE3A89E" w14:textId="2FB8B13C" w:rsidR="00DD2BAF" w:rsidRDefault="00411A81" w:rsidP="00940FD6">
            <w:pPr>
              <w:jc w:val="center"/>
            </w:pPr>
            <w:r w:rsidRPr="00411A81">
              <w:t>3953</w:t>
            </w:r>
            <w:r w:rsidR="007655BB">
              <w:t>…</w:t>
            </w:r>
            <w:r w:rsidRPr="00411A81">
              <w:t>e60e</w:t>
            </w:r>
            <w:r w:rsidR="007655BB">
              <w:br/>
              <w:t>(shortened)</w:t>
            </w:r>
          </w:p>
        </w:tc>
        <w:tc>
          <w:tcPr>
            <w:tcW w:w="476" w:type="pct"/>
            <w:tcBorders>
              <w:top w:val="single" w:sz="4" w:space="0" w:color="E84C22" w:themeColor="accent1"/>
              <w:bottom w:val="single" w:sz="4" w:space="0" w:color="E84C22" w:themeColor="accent1"/>
            </w:tcBorders>
          </w:tcPr>
          <w:p w14:paraId="34C87610" w14:textId="7C123ABC" w:rsidR="00DD2BAF" w:rsidRDefault="00940FD6" w:rsidP="00940FD6">
            <w:pPr>
              <w:jc w:val="center"/>
            </w:pPr>
            <w:r>
              <w:t>-</w:t>
            </w:r>
          </w:p>
        </w:tc>
        <w:tc>
          <w:tcPr>
            <w:tcW w:w="1069" w:type="pct"/>
            <w:tcBorders>
              <w:top w:val="single" w:sz="4" w:space="0" w:color="E84C22" w:themeColor="accent1"/>
              <w:bottom w:val="single" w:sz="4" w:space="0" w:color="E84C22" w:themeColor="accent1"/>
            </w:tcBorders>
          </w:tcPr>
          <w:p w14:paraId="0966144A" w14:textId="3D2829A7" w:rsidR="00DD2BAF" w:rsidRDefault="00D6652D" w:rsidP="00DA7174">
            <w:r>
              <w:t>Generated within program</w:t>
            </w:r>
          </w:p>
        </w:tc>
      </w:tr>
      <w:tr w:rsidR="00437399" w14:paraId="7CD65323"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251D6BAA" w14:textId="7D12F059" w:rsidR="00DD2BAF" w:rsidRDefault="00DD2BAF" w:rsidP="00DA7174">
            <w:pPr>
              <w:jc w:val="right"/>
            </w:pPr>
            <w:proofErr w:type="spellStart"/>
            <w:r>
              <w:t>user_id</w:t>
            </w:r>
            <w:proofErr w:type="spellEnd"/>
          </w:p>
        </w:tc>
        <w:tc>
          <w:tcPr>
            <w:tcW w:w="505" w:type="pct"/>
            <w:tcBorders>
              <w:top w:val="single" w:sz="4" w:space="0" w:color="E84C22" w:themeColor="accent1"/>
              <w:left w:val="single" w:sz="12" w:space="0" w:color="E84C22" w:themeColor="accent1"/>
            </w:tcBorders>
          </w:tcPr>
          <w:p w14:paraId="74B81E83" w14:textId="3CDACCD1" w:rsidR="00DD2BAF" w:rsidRDefault="008F53DC" w:rsidP="00296C66">
            <w:pPr>
              <w:jc w:val="center"/>
            </w:pPr>
            <w:r>
              <w:t>Foreign Key</w:t>
            </w:r>
          </w:p>
        </w:tc>
        <w:tc>
          <w:tcPr>
            <w:tcW w:w="798" w:type="pct"/>
            <w:tcBorders>
              <w:top w:val="single" w:sz="4" w:space="0" w:color="E84C22" w:themeColor="accent1"/>
            </w:tcBorders>
          </w:tcPr>
          <w:p w14:paraId="56778BEA" w14:textId="4DC69BFA" w:rsidR="00DD2BAF" w:rsidRDefault="00437399" w:rsidP="00DA7174">
            <w:r>
              <w:t xml:space="preserve">The </w:t>
            </w:r>
            <w:proofErr w:type="spellStart"/>
            <w:r w:rsidR="00675C36">
              <w:t>student_id</w:t>
            </w:r>
            <w:proofErr w:type="spellEnd"/>
            <w:r w:rsidR="00675C36">
              <w:t xml:space="preserve"> </w:t>
            </w:r>
            <w:r>
              <w:t>of the username /password combination</w:t>
            </w:r>
          </w:p>
        </w:tc>
        <w:tc>
          <w:tcPr>
            <w:tcW w:w="443" w:type="pct"/>
            <w:tcBorders>
              <w:top w:val="single" w:sz="4" w:space="0" w:color="E84C22" w:themeColor="accent1"/>
            </w:tcBorders>
          </w:tcPr>
          <w:p w14:paraId="433F6174" w14:textId="6039984E" w:rsidR="00DD2BAF" w:rsidRDefault="00437399" w:rsidP="00940FD6">
            <w:pPr>
              <w:jc w:val="center"/>
            </w:pPr>
            <w:r>
              <w:t>integer</w:t>
            </w:r>
          </w:p>
        </w:tc>
        <w:tc>
          <w:tcPr>
            <w:tcW w:w="391" w:type="pct"/>
            <w:tcBorders>
              <w:top w:val="single" w:sz="4" w:space="0" w:color="E84C22" w:themeColor="accent1"/>
            </w:tcBorders>
          </w:tcPr>
          <w:p w14:paraId="718A89FC" w14:textId="33151C35" w:rsidR="00DD2BAF" w:rsidRDefault="00940FD6" w:rsidP="00940FD6">
            <w:pPr>
              <w:jc w:val="center"/>
            </w:pPr>
            <w:r>
              <w:t>-</w:t>
            </w:r>
          </w:p>
        </w:tc>
        <w:tc>
          <w:tcPr>
            <w:tcW w:w="596" w:type="pct"/>
            <w:tcBorders>
              <w:top w:val="single" w:sz="4" w:space="0" w:color="E84C22" w:themeColor="accent1"/>
            </w:tcBorders>
          </w:tcPr>
          <w:p w14:paraId="6ADC897F" w14:textId="7EBADF94" w:rsidR="00DD2BAF" w:rsidRDefault="00173C91" w:rsidP="00940FD6">
            <w:pPr>
              <w:jc w:val="center"/>
            </w:pPr>
            <w:r>
              <w:t>5</w:t>
            </w:r>
          </w:p>
        </w:tc>
        <w:tc>
          <w:tcPr>
            <w:tcW w:w="476" w:type="pct"/>
            <w:tcBorders>
              <w:top w:val="single" w:sz="4" w:space="0" w:color="E84C22" w:themeColor="accent1"/>
            </w:tcBorders>
          </w:tcPr>
          <w:p w14:paraId="2993BE35" w14:textId="193670FA" w:rsidR="00DD2BAF" w:rsidRDefault="00940FD6" w:rsidP="00940FD6">
            <w:pPr>
              <w:jc w:val="center"/>
            </w:pPr>
            <w:r>
              <w:t>-</w:t>
            </w:r>
          </w:p>
        </w:tc>
        <w:tc>
          <w:tcPr>
            <w:tcW w:w="1069" w:type="pct"/>
            <w:tcBorders>
              <w:top w:val="single" w:sz="4" w:space="0" w:color="E84C22" w:themeColor="accent1"/>
            </w:tcBorders>
          </w:tcPr>
          <w:p w14:paraId="23F4AE7A" w14:textId="7E073C49" w:rsidR="00DD2BAF" w:rsidRDefault="00173C91" w:rsidP="00DA7174">
            <w:r>
              <w:t>Generated within program linking to student table immediately</w:t>
            </w:r>
          </w:p>
        </w:tc>
      </w:tr>
    </w:tbl>
    <w:p w14:paraId="70F4395E" w14:textId="6CB58061" w:rsidR="00732E0D" w:rsidRDefault="006C20FA" w:rsidP="001B3982">
      <w:pPr>
        <w:pStyle w:val="Heading4"/>
        <w:spacing w:after="240"/>
      </w:pPr>
      <w:r>
        <w:lastRenderedPageBreak/>
        <w:t>Student table</w:t>
      </w:r>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025256" w14:paraId="4A557CA6" w14:textId="77777777" w:rsidTr="00E26CDA">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63175593" w14:textId="77777777" w:rsidR="00DD2BAF" w:rsidRDefault="00DD2BAF"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113ACCCF" w14:textId="77777777" w:rsidR="00DD2BAF" w:rsidRDefault="00DD2BAF"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17CFE3F7" w14:textId="77777777" w:rsidR="00DD2BAF" w:rsidRDefault="00DD2BAF"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1D692824" w14:textId="77777777" w:rsidR="00DD2BAF" w:rsidRDefault="00DD2BAF"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6635A366" w14:textId="77777777" w:rsidR="00DD2BAF" w:rsidRDefault="00DD2BAF"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32CA7458" w14:textId="77777777" w:rsidR="00DD2BAF" w:rsidRDefault="00DD2BAF"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1BDE2A37" w14:textId="51600B9F" w:rsidR="00DD2BAF" w:rsidRDefault="00DD2BAF"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35063614" w14:textId="77777777" w:rsidR="00DD2BAF" w:rsidRDefault="00DD2BAF" w:rsidP="00DA7174">
            <w:pPr>
              <w:jc w:val="center"/>
            </w:pPr>
            <w:r>
              <w:t>Validation details</w:t>
            </w:r>
          </w:p>
        </w:tc>
      </w:tr>
      <w:tr w:rsidR="00025256" w14:paraId="12247769"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4C9BCEE9" w14:textId="2F774FFA" w:rsidR="00DD2BAF" w:rsidRDefault="00675C36" w:rsidP="00DA7174">
            <w:pPr>
              <w:jc w:val="right"/>
            </w:pPr>
            <w:proofErr w:type="spellStart"/>
            <w:r>
              <w:t>student</w:t>
            </w:r>
            <w:r w:rsidR="00DD2BAF">
              <w:t>_id</w:t>
            </w:r>
            <w:proofErr w:type="spellEnd"/>
          </w:p>
        </w:tc>
        <w:tc>
          <w:tcPr>
            <w:tcW w:w="505" w:type="pct"/>
            <w:tcBorders>
              <w:top w:val="single" w:sz="12" w:space="0" w:color="E84C22" w:themeColor="accent1"/>
              <w:left w:val="single" w:sz="12" w:space="0" w:color="E84C22" w:themeColor="accent1"/>
              <w:bottom w:val="single" w:sz="4" w:space="0" w:color="E84C22" w:themeColor="accent1"/>
            </w:tcBorders>
          </w:tcPr>
          <w:p w14:paraId="105D9BFC" w14:textId="77777777" w:rsidR="00DD2BAF" w:rsidRDefault="00DD2BAF" w:rsidP="00296C66">
            <w:pPr>
              <w:jc w:val="center"/>
            </w:pPr>
            <w:r>
              <w:t>Primary Key</w:t>
            </w:r>
          </w:p>
        </w:tc>
        <w:tc>
          <w:tcPr>
            <w:tcW w:w="798" w:type="pct"/>
            <w:tcBorders>
              <w:top w:val="single" w:sz="12" w:space="0" w:color="E84C22" w:themeColor="accent1"/>
              <w:bottom w:val="single" w:sz="4" w:space="0" w:color="E84C22" w:themeColor="accent1"/>
            </w:tcBorders>
          </w:tcPr>
          <w:p w14:paraId="7235D621" w14:textId="5C5D176D" w:rsidR="00DD2BAF" w:rsidRDefault="00173C91" w:rsidP="00DA7174">
            <w:r>
              <w:t>Uniquely identifies a student</w:t>
            </w:r>
          </w:p>
        </w:tc>
        <w:tc>
          <w:tcPr>
            <w:tcW w:w="443" w:type="pct"/>
            <w:tcBorders>
              <w:top w:val="single" w:sz="12" w:space="0" w:color="E84C22" w:themeColor="accent1"/>
              <w:bottom w:val="single" w:sz="4" w:space="0" w:color="E84C22" w:themeColor="accent1"/>
            </w:tcBorders>
          </w:tcPr>
          <w:p w14:paraId="1664AA0D" w14:textId="6281891D" w:rsidR="00DD2BAF" w:rsidRDefault="00940FD6" w:rsidP="00940FD6">
            <w:pPr>
              <w:jc w:val="center"/>
            </w:pPr>
            <w:r>
              <w:t>integer</w:t>
            </w:r>
          </w:p>
        </w:tc>
        <w:tc>
          <w:tcPr>
            <w:tcW w:w="391" w:type="pct"/>
            <w:tcBorders>
              <w:top w:val="single" w:sz="12" w:space="0" w:color="E84C22" w:themeColor="accent1"/>
              <w:bottom w:val="single" w:sz="4" w:space="0" w:color="E84C22" w:themeColor="accent1"/>
            </w:tcBorders>
          </w:tcPr>
          <w:p w14:paraId="2EDC6427" w14:textId="5163004E" w:rsidR="00DD2BAF" w:rsidRDefault="00E246CF" w:rsidP="00940FD6">
            <w:pPr>
              <w:jc w:val="center"/>
            </w:pPr>
            <w:r>
              <w:t>-</w:t>
            </w:r>
          </w:p>
        </w:tc>
        <w:tc>
          <w:tcPr>
            <w:tcW w:w="596" w:type="pct"/>
            <w:tcBorders>
              <w:top w:val="single" w:sz="12" w:space="0" w:color="E84C22" w:themeColor="accent1"/>
              <w:bottom w:val="single" w:sz="4" w:space="0" w:color="E84C22" w:themeColor="accent1"/>
            </w:tcBorders>
          </w:tcPr>
          <w:p w14:paraId="57FB052F" w14:textId="5E0F902B" w:rsidR="00DD2BAF" w:rsidRDefault="00E246CF" w:rsidP="00940FD6">
            <w:pPr>
              <w:jc w:val="center"/>
            </w:pPr>
            <w:r>
              <w:t>5</w:t>
            </w:r>
          </w:p>
        </w:tc>
        <w:tc>
          <w:tcPr>
            <w:tcW w:w="476" w:type="pct"/>
            <w:tcBorders>
              <w:top w:val="single" w:sz="12" w:space="0" w:color="E84C22" w:themeColor="accent1"/>
              <w:bottom w:val="single" w:sz="4" w:space="0" w:color="E84C22" w:themeColor="accent1"/>
            </w:tcBorders>
          </w:tcPr>
          <w:p w14:paraId="5402ADD2" w14:textId="161AA7AD" w:rsidR="00DD2BAF" w:rsidRDefault="00E246CF" w:rsidP="00940FD6">
            <w:pPr>
              <w:jc w:val="center"/>
            </w:pPr>
            <w:r>
              <w:t>-</w:t>
            </w:r>
          </w:p>
        </w:tc>
        <w:tc>
          <w:tcPr>
            <w:tcW w:w="1068" w:type="pct"/>
            <w:tcBorders>
              <w:top w:val="single" w:sz="12" w:space="0" w:color="E84C22" w:themeColor="accent1"/>
              <w:bottom w:val="single" w:sz="4" w:space="0" w:color="E84C22" w:themeColor="accent1"/>
            </w:tcBorders>
          </w:tcPr>
          <w:p w14:paraId="05D331A7" w14:textId="51FF85F4" w:rsidR="00DD2BAF" w:rsidRDefault="00E246CF" w:rsidP="00DA7174">
            <w:r>
              <w:t>Generated within program</w:t>
            </w:r>
          </w:p>
        </w:tc>
      </w:tr>
      <w:tr w:rsidR="00025256" w14:paraId="373B8DE8" w14:textId="77777777" w:rsidTr="00757E1D">
        <w:tc>
          <w:tcPr>
            <w:tcW w:w="723" w:type="pct"/>
            <w:tcBorders>
              <w:top w:val="single" w:sz="4" w:space="0" w:color="E84C22" w:themeColor="accent1"/>
              <w:bottom w:val="single" w:sz="4" w:space="0" w:color="E84C22" w:themeColor="accent1"/>
              <w:right w:val="single" w:sz="12" w:space="0" w:color="E84C22" w:themeColor="accent1"/>
            </w:tcBorders>
          </w:tcPr>
          <w:p w14:paraId="1C05C346" w14:textId="03A84DFB" w:rsidR="00DD2BAF" w:rsidRDefault="00DD2BAF" w:rsidP="00DA7174">
            <w:pPr>
              <w:jc w:val="right"/>
            </w:pPr>
            <w:proofErr w:type="spellStart"/>
            <w:r>
              <w:t>fullname</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24211CE3" w14:textId="7F07B95B" w:rsidR="00DD2BAF" w:rsidRDefault="00E246CF" w:rsidP="00296C66">
            <w:pPr>
              <w:jc w:val="center"/>
            </w:pPr>
            <w:r>
              <w:t>-</w:t>
            </w:r>
          </w:p>
        </w:tc>
        <w:tc>
          <w:tcPr>
            <w:tcW w:w="798" w:type="pct"/>
            <w:tcBorders>
              <w:top w:val="single" w:sz="4" w:space="0" w:color="E84C22" w:themeColor="accent1"/>
              <w:bottom w:val="single" w:sz="4" w:space="0" w:color="E84C22" w:themeColor="accent1"/>
            </w:tcBorders>
          </w:tcPr>
          <w:p w14:paraId="255DFCBE" w14:textId="5E77A362" w:rsidR="00DD2BAF" w:rsidRDefault="00173C91" w:rsidP="00DA7174">
            <w:r>
              <w:t>Student’s full name</w:t>
            </w:r>
          </w:p>
        </w:tc>
        <w:tc>
          <w:tcPr>
            <w:tcW w:w="443" w:type="pct"/>
            <w:tcBorders>
              <w:top w:val="single" w:sz="4" w:space="0" w:color="E84C22" w:themeColor="accent1"/>
              <w:bottom w:val="single" w:sz="4" w:space="0" w:color="E84C22" w:themeColor="accent1"/>
            </w:tcBorders>
          </w:tcPr>
          <w:p w14:paraId="21B5DB6B" w14:textId="0A47C971" w:rsidR="00DD2BAF" w:rsidRDefault="00E246CF" w:rsidP="00940FD6">
            <w:pPr>
              <w:jc w:val="center"/>
            </w:pPr>
            <w:r>
              <w:t>string</w:t>
            </w:r>
          </w:p>
        </w:tc>
        <w:tc>
          <w:tcPr>
            <w:tcW w:w="391" w:type="pct"/>
            <w:tcBorders>
              <w:top w:val="single" w:sz="4" w:space="0" w:color="E84C22" w:themeColor="accent1"/>
              <w:bottom w:val="single" w:sz="4" w:space="0" w:color="E84C22" w:themeColor="accent1"/>
            </w:tcBorders>
          </w:tcPr>
          <w:p w14:paraId="58AF5BE8" w14:textId="3D4A7EB1" w:rsidR="00DD2BAF" w:rsidRDefault="00940FD6" w:rsidP="00940FD6">
            <w:pPr>
              <w:jc w:val="center"/>
            </w:pPr>
            <w:r>
              <w:t>2-</w:t>
            </w:r>
            <w:r w:rsidR="00E246CF">
              <w:t>3</w:t>
            </w:r>
            <w:r>
              <w:t>0</w:t>
            </w:r>
          </w:p>
        </w:tc>
        <w:tc>
          <w:tcPr>
            <w:tcW w:w="596" w:type="pct"/>
            <w:tcBorders>
              <w:top w:val="single" w:sz="4" w:space="0" w:color="E84C22" w:themeColor="accent1"/>
              <w:bottom w:val="single" w:sz="4" w:space="0" w:color="E84C22" w:themeColor="accent1"/>
            </w:tcBorders>
          </w:tcPr>
          <w:p w14:paraId="5A65AA6C" w14:textId="2B95725C" w:rsidR="00DD2BAF" w:rsidRDefault="00940FD6" w:rsidP="00940FD6">
            <w:pPr>
              <w:jc w:val="center"/>
            </w:pPr>
            <w:r>
              <w:t>Luca Huelle</w:t>
            </w:r>
          </w:p>
        </w:tc>
        <w:tc>
          <w:tcPr>
            <w:tcW w:w="476" w:type="pct"/>
            <w:tcBorders>
              <w:top w:val="single" w:sz="4" w:space="0" w:color="E84C22" w:themeColor="accent1"/>
              <w:bottom w:val="single" w:sz="4" w:space="0" w:color="E84C22" w:themeColor="accent1"/>
            </w:tcBorders>
          </w:tcPr>
          <w:p w14:paraId="0947D498" w14:textId="3E45341F" w:rsidR="00DD2BAF" w:rsidRDefault="00E246CF" w:rsidP="00940FD6">
            <w:pPr>
              <w:jc w:val="center"/>
            </w:pPr>
            <w:r>
              <w:t>length</w:t>
            </w:r>
          </w:p>
        </w:tc>
        <w:tc>
          <w:tcPr>
            <w:tcW w:w="1068" w:type="pct"/>
            <w:tcBorders>
              <w:top w:val="single" w:sz="4" w:space="0" w:color="E84C22" w:themeColor="accent1"/>
              <w:bottom w:val="single" w:sz="4" w:space="0" w:color="E84C22" w:themeColor="accent1"/>
            </w:tcBorders>
          </w:tcPr>
          <w:p w14:paraId="23B37927" w14:textId="07005A34" w:rsidR="00DD2BAF" w:rsidRDefault="00E246CF" w:rsidP="00DA7174">
            <w:r>
              <w:t>A student’s name should be a reasonable length (between 2 and 30 characters, including spaces)</w:t>
            </w:r>
          </w:p>
        </w:tc>
      </w:tr>
      <w:tr w:rsidR="00025256" w14:paraId="5EA09109" w14:textId="77777777" w:rsidTr="00757E1D">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02BFD4BA" w14:textId="30F04465" w:rsidR="00DD2BAF" w:rsidRDefault="00DD2BAF" w:rsidP="00DA7174">
            <w:pPr>
              <w:jc w:val="right"/>
            </w:pPr>
            <w:proofErr w:type="spellStart"/>
            <w:r>
              <w:t>centre_id</w:t>
            </w:r>
            <w:proofErr w:type="spellEnd"/>
          </w:p>
        </w:tc>
        <w:tc>
          <w:tcPr>
            <w:tcW w:w="505" w:type="pct"/>
            <w:tcBorders>
              <w:top w:val="single" w:sz="4" w:space="0" w:color="E84C22" w:themeColor="accent1"/>
              <w:left w:val="single" w:sz="12" w:space="0" w:color="E84C22" w:themeColor="accent1"/>
            </w:tcBorders>
          </w:tcPr>
          <w:p w14:paraId="14509613" w14:textId="665ED8EF" w:rsidR="00DD2BAF" w:rsidRDefault="00E246CF" w:rsidP="00296C66">
            <w:pPr>
              <w:jc w:val="center"/>
            </w:pPr>
            <w:r>
              <w:t>-</w:t>
            </w:r>
          </w:p>
        </w:tc>
        <w:tc>
          <w:tcPr>
            <w:tcW w:w="798" w:type="pct"/>
            <w:tcBorders>
              <w:top w:val="single" w:sz="4" w:space="0" w:color="E84C22" w:themeColor="accent1"/>
            </w:tcBorders>
          </w:tcPr>
          <w:p w14:paraId="729A1AB6" w14:textId="6AB783C0" w:rsidR="00DD2BAF" w:rsidRDefault="00173C91" w:rsidP="00DA7174">
            <w:r>
              <w:t>DofE centre ID of student</w:t>
            </w:r>
          </w:p>
        </w:tc>
        <w:tc>
          <w:tcPr>
            <w:tcW w:w="443" w:type="pct"/>
            <w:tcBorders>
              <w:top w:val="single" w:sz="4" w:space="0" w:color="E84C22" w:themeColor="accent1"/>
            </w:tcBorders>
          </w:tcPr>
          <w:p w14:paraId="1CFFB7B9" w14:textId="6E59D830" w:rsidR="00DD2BAF" w:rsidRDefault="00E246CF" w:rsidP="00940FD6">
            <w:pPr>
              <w:jc w:val="center"/>
            </w:pPr>
            <w:r>
              <w:t>integer</w:t>
            </w:r>
          </w:p>
        </w:tc>
        <w:tc>
          <w:tcPr>
            <w:tcW w:w="391" w:type="pct"/>
            <w:tcBorders>
              <w:top w:val="single" w:sz="4" w:space="0" w:color="E84C22" w:themeColor="accent1"/>
            </w:tcBorders>
          </w:tcPr>
          <w:p w14:paraId="1937F493" w14:textId="39356B52" w:rsidR="00DD2BAF" w:rsidRDefault="00E246CF" w:rsidP="00940FD6">
            <w:pPr>
              <w:jc w:val="center"/>
            </w:pPr>
            <w:r>
              <w:t>-</w:t>
            </w:r>
          </w:p>
        </w:tc>
        <w:tc>
          <w:tcPr>
            <w:tcW w:w="596" w:type="pct"/>
            <w:tcBorders>
              <w:top w:val="single" w:sz="4" w:space="0" w:color="E84C22" w:themeColor="accent1"/>
            </w:tcBorders>
          </w:tcPr>
          <w:p w14:paraId="12AE6001" w14:textId="0AD94132" w:rsidR="00DD2BAF" w:rsidRDefault="00E246CF" w:rsidP="00940FD6">
            <w:pPr>
              <w:jc w:val="center"/>
            </w:pPr>
            <w:r>
              <w:t>68362</w:t>
            </w:r>
          </w:p>
        </w:tc>
        <w:tc>
          <w:tcPr>
            <w:tcW w:w="476" w:type="pct"/>
            <w:tcBorders>
              <w:top w:val="single" w:sz="4" w:space="0" w:color="E84C22" w:themeColor="accent1"/>
            </w:tcBorders>
          </w:tcPr>
          <w:p w14:paraId="46A5CD78" w14:textId="3391286D" w:rsidR="00DD2BAF" w:rsidRDefault="00E246CF" w:rsidP="00940FD6">
            <w:pPr>
              <w:jc w:val="center"/>
            </w:pPr>
            <w:r>
              <w:t>-</w:t>
            </w:r>
          </w:p>
        </w:tc>
        <w:tc>
          <w:tcPr>
            <w:tcW w:w="1068" w:type="pct"/>
            <w:tcBorders>
              <w:top w:val="single" w:sz="4" w:space="0" w:color="E84C22" w:themeColor="accent1"/>
            </w:tcBorders>
          </w:tcPr>
          <w:p w14:paraId="61C85CE4" w14:textId="77777777" w:rsidR="00DD2BAF" w:rsidRDefault="00DD2BAF" w:rsidP="00DA7174"/>
        </w:tc>
      </w:tr>
      <w:tr w:rsidR="00025256" w14:paraId="760A98D9" w14:textId="77777777" w:rsidTr="00E26CDA">
        <w:tc>
          <w:tcPr>
            <w:tcW w:w="723" w:type="pct"/>
            <w:tcBorders>
              <w:right w:val="single" w:sz="12" w:space="0" w:color="E84C22" w:themeColor="accent1"/>
            </w:tcBorders>
          </w:tcPr>
          <w:p w14:paraId="50E8E9EC" w14:textId="77777777" w:rsidR="00DD2BAF" w:rsidRDefault="00DD2BAF" w:rsidP="00DA7174">
            <w:pPr>
              <w:jc w:val="right"/>
            </w:pPr>
            <w:proofErr w:type="spellStart"/>
            <w:r>
              <w:t>year_group</w:t>
            </w:r>
            <w:proofErr w:type="spellEnd"/>
          </w:p>
        </w:tc>
        <w:tc>
          <w:tcPr>
            <w:tcW w:w="505" w:type="pct"/>
            <w:tcBorders>
              <w:left w:val="single" w:sz="12" w:space="0" w:color="E84C22" w:themeColor="accent1"/>
            </w:tcBorders>
          </w:tcPr>
          <w:p w14:paraId="1262F2E8" w14:textId="5FB532D9" w:rsidR="00DD2BAF" w:rsidRDefault="00E246CF" w:rsidP="00296C66">
            <w:pPr>
              <w:jc w:val="center"/>
            </w:pPr>
            <w:r>
              <w:t>-</w:t>
            </w:r>
          </w:p>
        </w:tc>
        <w:tc>
          <w:tcPr>
            <w:tcW w:w="798" w:type="pct"/>
          </w:tcPr>
          <w:p w14:paraId="790D5E88" w14:textId="40843BBC" w:rsidR="00DD2BAF" w:rsidRDefault="00173C91" w:rsidP="00DA7174">
            <w:r>
              <w:t>Student’s year group</w:t>
            </w:r>
          </w:p>
        </w:tc>
        <w:tc>
          <w:tcPr>
            <w:tcW w:w="443" w:type="pct"/>
          </w:tcPr>
          <w:p w14:paraId="10F086B6" w14:textId="353B6F3D" w:rsidR="00DD2BAF" w:rsidRDefault="00940FD6" w:rsidP="00940FD6">
            <w:pPr>
              <w:jc w:val="center"/>
            </w:pPr>
            <w:r>
              <w:t>integer</w:t>
            </w:r>
          </w:p>
        </w:tc>
        <w:tc>
          <w:tcPr>
            <w:tcW w:w="391" w:type="pct"/>
          </w:tcPr>
          <w:p w14:paraId="766CBEF8" w14:textId="3630A937" w:rsidR="00DD2BAF" w:rsidRDefault="00E246CF" w:rsidP="00940FD6">
            <w:pPr>
              <w:jc w:val="center"/>
            </w:pPr>
            <w:r>
              <w:t>-</w:t>
            </w:r>
          </w:p>
        </w:tc>
        <w:tc>
          <w:tcPr>
            <w:tcW w:w="596" w:type="pct"/>
          </w:tcPr>
          <w:p w14:paraId="44E71B8A" w14:textId="51CF39D7" w:rsidR="00DD2BAF" w:rsidRDefault="00E246CF" w:rsidP="00940FD6">
            <w:pPr>
              <w:jc w:val="center"/>
            </w:pPr>
            <w:r>
              <w:t>12</w:t>
            </w:r>
          </w:p>
        </w:tc>
        <w:tc>
          <w:tcPr>
            <w:tcW w:w="476" w:type="pct"/>
          </w:tcPr>
          <w:p w14:paraId="71186940" w14:textId="1A2EB005" w:rsidR="00DD2BAF" w:rsidRDefault="00940FD6" w:rsidP="00940FD6">
            <w:pPr>
              <w:jc w:val="center"/>
            </w:pPr>
            <w:r>
              <w:t>range</w:t>
            </w:r>
          </w:p>
        </w:tc>
        <w:tc>
          <w:tcPr>
            <w:tcW w:w="1068" w:type="pct"/>
          </w:tcPr>
          <w:p w14:paraId="508AC093" w14:textId="11353EA9" w:rsidR="00DD2BAF" w:rsidRDefault="00940FD6" w:rsidP="00DA7174">
            <w:r>
              <w:t>Must be between 7-13 (inclusive)</w:t>
            </w:r>
          </w:p>
        </w:tc>
      </w:tr>
      <w:tr w:rsidR="00025256" w14:paraId="312BC48D"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0F96A7AF" w14:textId="77777777" w:rsidR="00DD2BAF" w:rsidRDefault="00DD2BAF" w:rsidP="00DA7174">
            <w:pPr>
              <w:jc w:val="right"/>
            </w:pPr>
            <w:proofErr w:type="spellStart"/>
            <w:r>
              <w:t>award_level</w:t>
            </w:r>
            <w:proofErr w:type="spellEnd"/>
          </w:p>
        </w:tc>
        <w:tc>
          <w:tcPr>
            <w:tcW w:w="505" w:type="pct"/>
            <w:tcBorders>
              <w:left w:val="single" w:sz="12" w:space="0" w:color="E84C22" w:themeColor="accent1"/>
            </w:tcBorders>
          </w:tcPr>
          <w:p w14:paraId="21AB98F4" w14:textId="456C897F" w:rsidR="00DD2BAF" w:rsidRDefault="00E246CF" w:rsidP="00296C66">
            <w:pPr>
              <w:jc w:val="center"/>
            </w:pPr>
            <w:r>
              <w:t>-</w:t>
            </w:r>
          </w:p>
        </w:tc>
        <w:tc>
          <w:tcPr>
            <w:tcW w:w="798" w:type="pct"/>
          </w:tcPr>
          <w:p w14:paraId="4F177AD8" w14:textId="42859FD8" w:rsidR="00DD2BAF" w:rsidRDefault="00940FD6" w:rsidP="00DA7174">
            <w:r>
              <w:t>The level of award the student is taking part in</w:t>
            </w:r>
          </w:p>
        </w:tc>
        <w:tc>
          <w:tcPr>
            <w:tcW w:w="443" w:type="pct"/>
          </w:tcPr>
          <w:p w14:paraId="52D07EC5" w14:textId="2599636A" w:rsidR="00DD2BAF" w:rsidRDefault="00940FD6" w:rsidP="00940FD6">
            <w:pPr>
              <w:jc w:val="center"/>
            </w:pPr>
            <w:r>
              <w:t>string</w:t>
            </w:r>
          </w:p>
        </w:tc>
        <w:tc>
          <w:tcPr>
            <w:tcW w:w="391" w:type="pct"/>
          </w:tcPr>
          <w:p w14:paraId="239C1E4A" w14:textId="01B313FB" w:rsidR="00DD2BAF" w:rsidRDefault="00940FD6" w:rsidP="00940FD6">
            <w:pPr>
              <w:jc w:val="center"/>
            </w:pPr>
            <w:r>
              <w:t>4-6</w:t>
            </w:r>
          </w:p>
        </w:tc>
        <w:tc>
          <w:tcPr>
            <w:tcW w:w="596" w:type="pct"/>
          </w:tcPr>
          <w:p w14:paraId="3742C4BD" w14:textId="7C5E4F4A" w:rsidR="00DD2BAF" w:rsidRDefault="00940FD6" w:rsidP="00940FD6">
            <w:pPr>
              <w:jc w:val="center"/>
            </w:pPr>
            <w:r>
              <w:t>bronze</w:t>
            </w:r>
          </w:p>
        </w:tc>
        <w:tc>
          <w:tcPr>
            <w:tcW w:w="476" w:type="pct"/>
          </w:tcPr>
          <w:p w14:paraId="178267EB" w14:textId="4B2A4A0B" w:rsidR="00DD2BAF" w:rsidRDefault="00940FD6" w:rsidP="00940FD6">
            <w:pPr>
              <w:jc w:val="center"/>
            </w:pPr>
            <w:r>
              <w:t>lookup</w:t>
            </w:r>
          </w:p>
        </w:tc>
        <w:tc>
          <w:tcPr>
            <w:tcW w:w="1068" w:type="pct"/>
          </w:tcPr>
          <w:p w14:paraId="00D9735F" w14:textId="16697064" w:rsidR="00DD2BAF" w:rsidRDefault="00940FD6" w:rsidP="00DA7174">
            <w:r>
              <w:t>Must be one of bronze, silver or gold</w:t>
            </w:r>
          </w:p>
        </w:tc>
      </w:tr>
      <w:tr w:rsidR="00025256" w14:paraId="6E96E7E7" w14:textId="77777777" w:rsidTr="00E26CDA">
        <w:tc>
          <w:tcPr>
            <w:tcW w:w="723" w:type="pct"/>
            <w:tcBorders>
              <w:right w:val="single" w:sz="12" w:space="0" w:color="E84C22" w:themeColor="accent1"/>
            </w:tcBorders>
          </w:tcPr>
          <w:p w14:paraId="7720222C" w14:textId="77777777" w:rsidR="00DD2BAF" w:rsidRDefault="00DD2BAF" w:rsidP="00DA7174">
            <w:pPr>
              <w:jc w:val="right"/>
            </w:pPr>
            <w:bookmarkStart w:id="51" w:name="_Hlk60165406"/>
            <w:r>
              <w:t>gender</w:t>
            </w:r>
          </w:p>
        </w:tc>
        <w:tc>
          <w:tcPr>
            <w:tcW w:w="505" w:type="pct"/>
            <w:tcBorders>
              <w:left w:val="single" w:sz="12" w:space="0" w:color="E84C22" w:themeColor="accent1"/>
            </w:tcBorders>
          </w:tcPr>
          <w:p w14:paraId="26CBEC3B" w14:textId="6FE39EBB" w:rsidR="00DD2BAF" w:rsidRDefault="00E246CF" w:rsidP="00296C66">
            <w:pPr>
              <w:jc w:val="center"/>
            </w:pPr>
            <w:r>
              <w:t>-</w:t>
            </w:r>
          </w:p>
        </w:tc>
        <w:tc>
          <w:tcPr>
            <w:tcW w:w="798" w:type="pct"/>
          </w:tcPr>
          <w:p w14:paraId="7832676D" w14:textId="3D378983" w:rsidR="00DD2BAF" w:rsidRDefault="00940FD6" w:rsidP="00DA7174">
            <w:r>
              <w:t>Gender that the student identifies as</w:t>
            </w:r>
          </w:p>
        </w:tc>
        <w:tc>
          <w:tcPr>
            <w:tcW w:w="443" w:type="pct"/>
          </w:tcPr>
          <w:p w14:paraId="40B6B230" w14:textId="5E3AFD4A" w:rsidR="00DD2BAF" w:rsidRDefault="00940FD6" w:rsidP="00940FD6">
            <w:pPr>
              <w:jc w:val="center"/>
            </w:pPr>
            <w:r>
              <w:t>string</w:t>
            </w:r>
          </w:p>
        </w:tc>
        <w:tc>
          <w:tcPr>
            <w:tcW w:w="391" w:type="pct"/>
          </w:tcPr>
          <w:p w14:paraId="3BDEC35D" w14:textId="302929AD" w:rsidR="00DD2BAF" w:rsidRDefault="00E246CF" w:rsidP="00940FD6">
            <w:pPr>
              <w:jc w:val="center"/>
            </w:pPr>
            <w:r>
              <w:t>4-6</w:t>
            </w:r>
          </w:p>
        </w:tc>
        <w:tc>
          <w:tcPr>
            <w:tcW w:w="596" w:type="pct"/>
          </w:tcPr>
          <w:p w14:paraId="6BF99E26" w14:textId="3F78B75E" w:rsidR="00DD2BAF" w:rsidRDefault="00E246CF" w:rsidP="00940FD6">
            <w:pPr>
              <w:jc w:val="center"/>
            </w:pPr>
            <w:r>
              <w:t>other</w:t>
            </w:r>
          </w:p>
        </w:tc>
        <w:tc>
          <w:tcPr>
            <w:tcW w:w="476" w:type="pct"/>
          </w:tcPr>
          <w:p w14:paraId="62351010" w14:textId="670EE3D0" w:rsidR="00DD2BAF" w:rsidRDefault="00940FD6" w:rsidP="00940FD6">
            <w:pPr>
              <w:jc w:val="center"/>
            </w:pPr>
            <w:r>
              <w:t>lookup</w:t>
            </w:r>
          </w:p>
        </w:tc>
        <w:tc>
          <w:tcPr>
            <w:tcW w:w="1068" w:type="pct"/>
          </w:tcPr>
          <w:p w14:paraId="28B6242F" w14:textId="080E003C" w:rsidR="00DD2BAF" w:rsidRDefault="00940FD6" w:rsidP="00DA7174">
            <w:r>
              <w:t xml:space="preserve">Must be one of male, female, other, </w:t>
            </w:r>
            <w:proofErr w:type="spellStart"/>
            <w:r>
              <w:t>pnts</w:t>
            </w:r>
            <w:proofErr w:type="spellEnd"/>
            <w:r>
              <w:t xml:space="preserve"> (prefer not to say)</w:t>
            </w:r>
          </w:p>
        </w:tc>
      </w:tr>
      <w:tr w:rsidR="00025256" w14:paraId="4C582BF0"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2E4B780A" w14:textId="77777777" w:rsidR="00DD2BAF" w:rsidRDefault="00DD2BAF" w:rsidP="00DA7174">
            <w:pPr>
              <w:jc w:val="right"/>
            </w:pPr>
            <w:proofErr w:type="spellStart"/>
            <w:r>
              <w:t>date_of_birth</w:t>
            </w:r>
            <w:proofErr w:type="spellEnd"/>
          </w:p>
        </w:tc>
        <w:tc>
          <w:tcPr>
            <w:tcW w:w="505" w:type="pct"/>
            <w:tcBorders>
              <w:left w:val="single" w:sz="12" w:space="0" w:color="E84C22" w:themeColor="accent1"/>
            </w:tcBorders>
          </w:tcPr>
          <w:p w14:paraId="2048D97F" w14:textId="0A4D64B9" w:rsidR="00DD2BAF" w:rsidRDefault="00E246CF" w:rsidP="00296C66">
            <w:pPr>
              <w:jc w:val="center"/>
            </w:pPr>
            <w:r>
              <w:t>-</w:t>
            </w:r>
          </w:p>
        </w:tc>
        <w:tc>
          <w:tcPr>
            <w:tcW w:w="798" w:type="pct"/>
          </w:tcPr>
          <w:p w14:paraId="25CCAA04" w14:textId="2A6E04BF" w:rsidR="00DD2BAF" w:rsidRDefault="00E246CF" w:rsidP="00DA7174">
            <w:r>
              <w:t>Student’s date of birth</w:t>
            </w:r>
          </w:p>
        </w:tc>
        <w:tc>
          <w:tcPr>
            <w:tcW w:w="443" w:type="pct"/>
          </w:tcPr>
          <w:p w14:paraId="37A31CDE" w14:textId="5C4CB684" w:rsidR="00DD2BAF" w:rsidRDefault="00E246CF" w:rsidP="00940FD6">
            <w:pPr>
              <w:jc w:val="center"/>
            </w:pPr>
            <w:r>
              <w:t>date</w:t>
            </w:r>
          </w:p>
        </w:tc>
        <w:tc>
          <w:tcPr>
            <w:tcW w:w="391" w:type="pct"/>
          </w:tcPr>
          <w:p w14:paraId="07973A15" w14:textId="5EA18CD4" w:rsidR="00DD2BAF" w:rsidRDefault="00E246CF" w:rsidP="00940FD6">
            <w:pPr>
              <w:jc w:val="center"/>
            </w:pPr>
            <w:r>
              <w:t>-</w:t>
            </w:r>
          </w:p>
        </w:tc>
        <w:tc>
          <w:tcPr>
            <w:tcW w:w="596" w:type="pct"/>
          </w:tcPr>
          <w:p w14:paraId="4F9BEB67" w14:textId="7CE52A65" w:rsidR="00DD2BAF" w:rsidRDefault="00E246CF" w:rsidP="00940FD6">
            <w:pPr>
              <w:jc w:val="center"/>
            </w:pPr>
            <w:r>
              <w:t>23/10/2002</w:t>
            </w:r>
          </w:p>
        </w:tc>
        <w:tc>
          <w:tcPr>
            <w:tcW w:w="476" w:type="pct"/>
          </w:tcPr>
          <w:p w14:paraId="2BA2BBF7" w14:textId="7DD70FF1" w:rsidR="00DD2BAF" w:rsidRDefault="00E246CF" w:rsidP="00940FD6">
            <w:pPr>
              <w:jc w:val="center"/>
            </w:pPr>
            <w:r>
              <w:t>range</w:t>
            </w:r>
          </w:p>
        </w:tc>
        <w:tc>
          <w:tcPr>
            <w:tcW w:w="1068" w:type="pct"/>
          </w:tcPr>
          <w:p w14:paraId="1D11BBA3" w14:textId="504B1315" w:rsidR="00DD2BAF" w:rsidRDefault="00E246CF" w:rsidP="00DA7174">
            <w:r>
              <w:t>Must be at least 10 years in the past but no more than 25 (age limit for DofE)</w:t>
            </w:r>
          </w:p>
        </w:tc>
      </w:tr>
      <w:tr w:rsidR="00025256" w14:paraId="5DA3B5A4" w14:textId="77777777" w:rsidTr="00E26CDA">
        <w:tc>
          <w:tcPr>
            <w:tcW w:w="723" w:type="pct"/>
            <w:tcBorders>
              <w:right w:val="single" w:sz="12" w:space="0" w:color="E84C22" w:themeColor="accent1"/>
            </w:tcBorders>
          </w:tcPr>
          <w:p w14:paraId="6D9A7A37" w14:textId="77777777" w:rsidR="00DD2BAF" w:rsidRDefault="00DD2BAF" w:rsidP="00DA7174">
            <w:pPr>
              <w:jc w:val="right"/>
            </w:pPr>
            <w:r>
              <w:t>address</w:t>
            </w:r>
          </w:p>
        </w:tc>
        <w:tc>
          <w:tcPr>
            <w:tcW w:w="505" w:type="pct"/>
            <w:tcBorders>
              <w:left w:val="single" w:sz="12" w:space="0" w:color="E84C22" w:themeColor="accent1"/>
            </w:tcBorders>
          </w:tcPr>
          <w:p w14:paraId="5A4F7CA0" w14:textId="561DB930" w:rsidR="00DD2BAF" w:rsidRDefault="00E246CF" w:rsidP="00296C66">
            <w:pPr>
              <w:jc w:val="center"/>
            </w:pPr>
            <w:r>
              <w:t>-</w:t>
            </w:r>
          </w:p>
        </w:tc>
        <w:tc>
          <w:tcPr>
            <w:tcW w:w="798" w:type="pct"/>
          </w:tcPr>
          <w:p w14:paraId="366CEEA7" w14:textId="74503463" w:rsidR="00DD2BAF" w:rsidRDefault="0073418D" w:rsidP="00DA7174">
            <w:r>
              <w:t>Student’s home address</w:t>
            </w:r>
          </w:p>
        </w:tc>
        <w:tc>
          <w:tcPr>
            <w:tcW w:w="443" w:type="pct"/>
          </w:tcPr>
          <w:p w14:paraId="0C0C3F0F" w14:textId="44D91C18" w:rsidR="00DD2BAF" w:rsidRDefault="0073418D" w:rsidP="00940FD6">
            <w:pPr>
              <w:jc w:val="center"/>
            </w:pPr>
            <w:r>
              <w:t>string</w:t>
            </w:r>
          </w:p>
        </w:tc>
        <w:tc>
          <w:tcPr>
            <w:tcW w:w="391" w:type="pct"/>
          </w:tcPr>
          <w:p w14:paraId="4CDBD360" w14:textId="29A90EB2" w:rsidR="00DD2BAF" w:rsidRDefault="0073418D" w:rsidP="00940FD6">
            <w:pPr>
              <w:jc w:val="center"/>
            </w:pPr>
            <w:r>
              <w:t>5-100</w:t>
            </w:r>
          </w:p>
        </w:tc>
        <w:tc>
          <w:tcPr>
            <w:tcW w:w="596" w:type="pct"/>
          </w:tcPr>
          <w:p w14:paraId="2848FB2B" w14:textId="76DCBA28" w:rsidR="00DD2BAF" w:rsidRDefault="0073418D" w:rsidP="00940FD6">
            <w:pPr>
              <w:jc w:val="center"/>
            </w:pPr>
            <w:r>
              <w:t xml:space="preserve">26 </w:t>
            </w:r>
            <w:proofErr w:type="spellStart"/>
            <w:r>
              <w:t>Dorallt</w:t>
            </w:r>
            <w:proofErr w:type="spellEnd"/>
            <w:r>
              <w:t xml:space="preserve"> Close, Henllys, NP45 3HW</w:t>
            </w:r>
          </w:p>
        </w:tc>
        <w:tc>
          <w:tcPr>
            <w:tcW w:w="476" w:type="pct"/>
          </w:tcPr>
          <w:p w14:paraId="12D86CAD" w14:textId="5817915F" w:rsidR="00DD2BAF" w:rsidRDefault="0073418D" w:rsidP="00940FD6">
            <w:pPr>
              <w:jc w:val="center"/>
            </w:pPr>
            <w:r>
              <w:t>-</w:t>
            </w:r>
          </w:p>
        </w:tc>
        <w:tc>
          <w:tcPr>
            <w:tcW w:w="1068" w:type="pct"/>
          </w:tcPr>
          <w:p w14:paraId="13CDEA57" w14:textId="77777777" w:rsidR="00DD2BAF" w:rsidRDefault="00DD2BAF" w:rsidP="00DA7174"/>
        </w:tc>
      </w:tr>
      <w:tr w:rsidR="00025256" w14:paraId="771B5074"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6C7C2A98" w14:textId="77777777" w:rsidR="00DD2BAF" w:rsidRDefault="00DD2BAF" w:rsidP="00DA7174">
            <w:pPr>
              <w:jc w:val="right"/>
            </w:pPr>
            <w:proofErr w:type="spellStart"/>
            <w:r>
              <w:t>phone_primary</w:t>
            </w:r>
            <w:proofErr w:type="spellEnd"/>
          </w:p>
        </w:tc>
        <w:tc>
          <w:tcPr>
            <w:tcW w:w="505" w:type="pct"/>
            <w:tcBorders>
              <w:left w:val="single" w:sz="12" w:space="0" w:color="E84C22" w:themeColor="accent1"/>
            </w:tcBorders>
          </w:tcPr>
          <w:p w14:paraId="727AF723" w14:textId="4D56582E" w:rsidR="00DD2BAF" w:rsidRDefault="00E246CF" w:rsidP="00296C66">
            <w:pPr>
              <w:jc w:val="center"/>
            </w:pPr>
            <w:r>
              <w:t>-</w:t>
            </w:r>
          </w:p>
        </w:tc>
        <w:tc>
          <w:tcPr>
            <w:tcW w:w="798" w:type="pct"/>
          </w:tcPr>
          <w:p w14:paraId="7267E589" w14:textId="5610751D" w:rsidR="00DD2BAF" w:rsidRDefault="0073418D" w:rsidP="00DA7174">
            <w:r>
              <w:t>Student’s main contact phone number</w:t>
            </w:r>
          </w:p>
        </w:tc>
        <w:tc>
          <w:tcPr>
            <w:tcW w:w="443" w:type="pct"/>
          </w:tcPr>
          <w:p w14:paraId="16DDA14C" w14:textId="4D331259" w:rsidR="00DD2BAF" w:rsidRDefault="00DB5B89" w:rsidP="00940FD6">
            <w:pPr>
              <w:jc w:val="center"/>
            </w:pPr>
            <w:r>
              <w:t>string (due to leading 0)</w:t>
            </w:r>
          </w:p>
        </w:tc>
        <w:tc>
          <w:tcPr>
            <w:tcW w:w="391" w:type="pct"/>
          </w:tcPr>
          <w:p w14:paraId="4F81A312" w14:textId="77E6CAA5" w:rsidR="00DD2BAF" w:rsidRDefault="00DB5B89" w:rsidP="00940FD6">
            <w:pPr>
              <w:jc w:val="center"/>
            </w:pPr>
            <w:r>
              <w:t>9-11</w:t>
            </w:r>
          </w:p>
        </w:tc>
        <w:tc>
          <w:tcPr>
            <w:tcW w:w="596" w:type="pct"/>
          </w:tcPr>
          <w:p w14:paraId="3B59C7CD" w14:textId="13F659C8" w:rsidR="00DD2BAF" w:rsidRDefault="00DB5B89" w:rsidP="00940FD6">
            <w:pPr>
              <w:jc w:val="center"/>
            </w:pPr>
            <w:r>
              <w:t>07428 124796</w:t>
            </w:r>
          </w:p>
        </w:tc>
        <w:tc>
          <w:tcPr>
            <w:tcW w:w="476" w:type="pct"/>
          </w:tcPr>
          <w:p w14:paraId="7E52CA47" w14:textId="03EB4084" w:rsidR="00DD2BAF" w:rsidRDefault="00DB5B89" w:rsidP="00940FD6">
            <w:pPr>
              <w:jc w:val="center"/>
            </w:pPr>
            <w:r>
              <w:t>length</w:t>
            </w:r>
          </w:p>
        </w:tc>
        <w:tc>
          <w:tcPr>
            <w:tcW w:w="1068" w:type="pct"/>
          </w:tcPr>
          <w:p w14:paraId="4926F895" w14:textId="2A7F7F6F" w:rsidR="00DD2BAF" w:rsidRDefault="00DB5B89" w:rsidP="00DA7174">
            <w:r>
              <w:t xml:space="preserve">A valid </w:t>
            </w:r>
            <w:r w:rsidR="00025256">
              <w:t xml:space="preserve">personal </w:t>
            </w:r>
            <w:r>
              <w:t xml:space="preserve">UK phone number (including leading 0) is always </w:t>
            </w:r>
            <w:r w:rsidR="00025256">
              <w:t>between 9 and 11 digits.</w:t>
            </w:r>
          </w:p>
        </w:tc>
      </w:tr>
      <w:tr w:rsidR="00025256" w14:paraId="690AAB53" w14:textId="77777777" w:rsidTr="00E26CDA">
        <w:tc>
          <w:tcPr>
            <w:tcW w:w="723" w:type="pct"/>
            <w:tcBorders>
              <w:right w:val="single" w:sz="12" w:space="0" w:color="E84C22" w:themeColor="accent1"/>
            </w:tcBorders>
          </w:tcPr>
          <w:p w14:paraId="6DEA7AA8" w14:textId="77777777" w:rsidR="00DD2BAF" w:rsidRDefault="00DD2BAF" w:rsidP="00DA7174">
            <w:pPr>
              <w:jc w:val="right"/>
            </w:pPr>
            <w:proofErr w:type="spellStart"/>
            <w:r>
              <w:t>email_primary</w:t>
            </w:r>
            <w:proofErr w:type="spellEnd"/>
          </w:p>
        </w:tc>
        <w:tc>
          <w:tcPr>
            <w:tcW w:w="505" w:type="pct"/>
            <w:tcBorders>
              <w:left w:val="single" w:sz="12" w:space="0" w:color="E84C22" w:themeColor="accent1"/>
            </w:tcBorders>
          </w:tcPr>
          <w:p w14:paraId="57707D6F" w14:textId="0481AC37" w:rsidR="00DD2BAF" w:rsidRDefault="00E246CF" w:rsidP="00296C66">
            <w:pPr>
              <w:jc w:val="center"/>
            </w:pPr>
            <w:r>
              <w:t>-</w:t>
            </w:r>
          </w:p>
        </w:tc>
        <w:tc>
          <w:tcPr>
            <w:tcW w:w="798" w:type="pct"/>
          </w:tcPr>
          <w:p w14:paraId="1188F5A7" w14:textId="4C015026" w:rsidR="00DD2BAF" w:rsidRDefault="00025256" w:rsidP="00DA7174">
            <w:r>
              <w:t>Student’s main email</w:t>
            </w:r>
          </w:p>
        </w:tc>
        <w:tc>
          <w:tcPr>
            <w:tcW w:w="443" w:type="pct"/>
          </w:tcPr>
          <w:p w14:paraId="4E44B17A" w14:textId="172F133A" w:rsidR="00DD2BAF" w:rsidRDefault="00025256" w:rsidP="00940FD6">
            <w:pPr>
              <w:jc w:val="center"/>
            </w:pPr>
            <w:r>
              <w:t>string</w:t>
            </w:r>
          </w:p>
        </w:tc>
        <w:tc>
          <w:tcPr>
            <w:tcW w:w="391" w:type="pct"/>
          </w:tcPr>
          <w:p w14:paraId="3C597CCC" w14:textId="69FD01E0" w:rsidR="00DD2BAF" w:rsidRDefault="00025256" w:rsidP="00940FD6">
            <w:pPr>
              <w:jc w:val="center"/>
            </w:pPr>
            <w:r>
              <w:t>5-40</w:t>
            </w:r>
          </w:p>
        </w:tc>
        <w:tc>
          <w:tcPr>
            <w:tcW w:w="596" w:type="pct"/>
          </w:tcPr>
          <w:p w14:paraId="50157207" w14:textId="60086218" w:rsidR="00DD2BAF" w:rsidRDefault="00025256" w:rsidP="00940FD6">
            <w:pPr>
              <w:jc w:val="center"/>
            </w:pPr>
            <w:r>
              <w:t>example@</w:t>
            </w:r>
            <w:r>
              <w:br/>
              <w:t>domain.com</w:t>
            </w:r>
          </w:p>
        </w:tc>
        <w:tc>
          <w:tcPr>
            <w:tcW w:w="476" w:type="pct"/>
          </w:tcPr>
          <w:p w14:paraId="61C4612A" w14:textId="317D5E41" w:rsidR="00DD2BAF" w:rsidRDefault="00025256" w:rsidP="00940FD6">
            <w:pPr>
              <w:jc w:val="center"/>
            </w:pPr>
            <w:r>
              <w:t>format</w:t>
            </w:r>
          </w:p>
        </w:tc>
        <w:tc>
          <w:tcPr>
            <w:tcW w:w="1068" w:type="pct"/>
          </w:tcPr>
          <w:p w14:paraId="45D0744E" w14:textId="1B4C5E59" w:rsidR="00DD2BAF" w:rsidRDefault="00025256" w:rsidP="00DA7174">
            <w:r>
              <w:t xml:space="preserve">Validating an email rigorously is extremely complex. This program will </w:t>
            </w:r>
            <w:r>
              <w:lastRenderedPageBreak/>
              <w:t xml:space="preserve">perform only a basic check </w:t>
            </w:r>
            <w:r w:rsidR="00AA702D">
              <w:t>for</w:t>
            </w:r>
            <w:r>
              <w:t xml:space="preserve"> the format</w:t>
            </w:r>
            <w:r w:rsidR="00E26CDA">
              <w:t xml:space="preserve"> ‘ ?? @ ?? . ?? ’</w:t>
            </w:r>
          </w:p>
        </w:tc>
      </w:tr>
      <w:bookmarkEnd w:id="51"/>
      <w:tr w:rsidR="00E26CDA" w14:paraId="1FCEBE96"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595B8AEF" w14:textId="77777777" w:rsidR="00E26CDA" w:rsidRDefault="00E26CDA" w:rsidP="00E26CDA">
            <w:pPr>
              <w:jc w:val="right"/>
            </w:pPr>
            <w:proofErr w:type="spellStart"/>
            <w:r>
              <w:lastRenderedPageBreak/>
              <w:t>phone_emergency</w:t>
            </w:r>
            <w:proofErr w:type="spellEnd"/>
          </w:p>
        </w:tc>
        <w:tc>
          <w:tcPr>
            <w:tcW w:w="505" w:type="pct"/>
            <w:tcBorders>
              <w:left w:val="single" w:sz="12" w:space="0" w:color="E84C22" w:themeColor="accent1"/>
            </w:tcBorders>
          </w:tcPr>
          <w:p w14:paraId="27EDCF5D" w14:textId="7DB862BD" w:rsidR="00E26CDA" w:rsidRDefault="00E26CDA" w:rsidP="00E26CDA">
            <w:pPr>
              <w:jc w:val="center"/>
            </w:pPr>
            <w:r>
              <w:t>-</w:t>
            </w:r>
          </w:p>
        </w:tc>
        <w:tc>
          <w:tcPr>
            <w:tcW w:w="798" w:type="pct"/>
          </w:tcPr>
          <w:p w14:paraId="6938E2C6" w14:textId="7E35C03A" w:rsidR="00E26CDA" w:rsidRDefault="00E26CDA" w:rsidP="00E26CDA">
            <w:r>
              <w:t>The student’s preferred emergency phone contact</w:t>
            </w:r>
          </w:p>
        </w:tc>
        <w:tc>
          <w:tcPr>
            <w:tcW w:w="443" w:type="pct"/>
          </w:tcPr>
          <w:p w14:paraId="4660A46A" w14:textId="2499A5D8" w:rsidR="00E26CDA" w:rsidRDefault="00E26CDA" w:rsidP="00E26CDA">
            <w:pPr>
              <w:jc w:val="center"/>
            </w:pPr>
            <w:r>
              <w:t>string (due to leading 0)</w:t>
            </w:r>
          </w:p>
        </w:tc>
        <w:tc>
          <w:tcPr>
            <w:tcW w:w="391" w:type="pct"/>
          </w:tcPr>
          <w:p w14:paraId="04905239" w14:textId="357C027F" w:rsidR="00E26CDA" w:rsidRDefault="00E26CDA" w:rsidP="00E26CDA">
            <w:pPr>
              <w:jc w:val="center"/>
            </w:pPr>
            <w:r>
              <w:t>9-11</w:t>
            </w:r>
          </w:p>
        </w:tc>
        <w:tc>
          <w:tcPr>
            <w:tcW w:w="596" w:type="pct"/>
          </w:tcPr>
          <w:p w14:paraId="2FAF14C6" w14:textId="38AD4D8F" w:rsidR="00E26CDA" w:rsidRDefault="00E26CDA" w:rsidP="00E26CDA">
            <w:pPr>
              <w:jc w:val="center"/>
            </w:pPr>
            <w:r>
              <w:t>074</w:t>
            </w:r>
            <w:r w:rsidR="001E6AF9">
              <w:t>31</w:t>
            </w:r>
            <w:r>
              <w:t xml:space="preserve"> 1</w:t>
            </w:r>
            <w:r w:rsidR="001E6AF9">
              <w:t>8</w:t>
            </w:r>
            <w:r>
              <w:t>4796</w:t>
            </w:r>
          </w:p>
        </w:tc>
        <w:tc>
          <w:tcPr>
            <w:tcW w:w="476" w:type="pct"/>
          </w:tcPr>
          <w:p w14:paraId="6ABCAF04" w14:textId="39470B8A" w:rsidR="00E26CDA" w:rsidRDefault="00E26CDA" w:rsidP="00E26CDA">
            <w:pPr>
              <w:jc w:val="center"/>
            </w:pPr>
            <w:r>
              <w:t>length</w:t>
            </w:r>
          </w:p>
        </w:tc>
        <w:tc>
          <w:tcPr>
            <w:tcW w:w="1068" w:type="pct"/>
          </w:tcPr>
          <w:p w14:paraId="63932A68" w14:textId="29F3AB65" w:rsidR="00E26CDA" w:rsidRDefault="00E26CDA" w:rsidP="00E26CDA">
            <w:r>
              <w:t>A valid personal UK phone number (including leading 0) is always between 9 and 11 digits</w:t>
            </w:r>
          </w:p>
        </w:tc>
      </w:tr>
      <w:tr w:rsidR="00E26CDA" w14:paraId="6B1FA58E" w14:textId="77777777" w:rsidTr="00E26CDA">
        <w:tc>
          <w:tcPr>
            <w:tcW w:w="723" w:type="pct"/>
            <w:tcBorders>
              <w:right w:val="single" w:sz="12" w:space="0" w:color="E84C22" w:themeColor="accent1"/>
            </w:tcBorders>
          </w:tcPr>
          <w:p w14:paraId="59723C0F" w14:textId="77777777" w:rsidR="00E26CDA" w:rsidRDefault="00E26CDA" w:rsidP="00E26CDA">
            <w:pPr>
              <w:jc w:val="right"/>
            </w:pPr>
            <w:proofErr w:type="spellStart"/>
            <w:r>
              <w:t>primary_lang</w:t>
            </w:r>
            <w:proofErr w:type="spellEnd"/>
          </w:p>
        </w:tc>
        <w:tc>
          <w:tcPr>
            <w:tcW w:w="505" w:type="pct"/>
            <w:tcBorders>
              <w:left w:val="single" w:sz="12" w:space="0" w:color="E84C22" w:themeColor="accent1"/>
            </w:tcBorders>
          </w:tcPr>
          <w:p w14:paraId="0E76F4CD" w14:textId="25B0E5AC" w:rsidR="00E26CDA" w:rsidRDefault="00E26CDA" w:rsidP="00E26CDA">
            <w:pPr>
              <w:jc w:val="center"/>
            </w:pPr>
            <w:r>
              <w:t>-</w:t>
            </w:r>
          </w:p>
        </w:tc>
        <w:tc>
          <w:tcPr>
            <w:tcW w:w="798" w:type="pct"/>
          </w:tcPr>
          <w:p w14:paraId="049A1ECA" w14:textId="26CB4FDF" w:rsidR="00E26CDA" w:rsidRDefault="00E26CDA" w:rsidP="00E26CDA">
            <w:r>
              <w:t>The student’s primary language (for reference and to determine language of any correspondence)</w:t>
            </w:r>
          </w:p>
        </w:tc>
        <w:tc>
          <w:tcPr>
            <w:tcW w:w="443" w:type="pct"/>
          </w:tcPr>
          <w:p w14:paraId="279BD558" w14:textId="6EFA963A" w:rsidR="00E26CDA" w:rsidRDefault="00E26CDA" w:rsidP="00E26CDA">
            <w:pPr>
              <w:jc w:val="center"/>
            </w:pPr>
            <w:r>
              <w:t>string</w:t>
            </w:r>
          </w:p>
        </w:tc>
        <w:tc>
          <w:tcPr>
            <w:tcW w:w="391" w:type="pct"/>
          </w:tcPr>
          <w:p w14:paraId="20546005" w14:textId="49182705" w:rsidR="00E26CDA" w:rsidRDefault="00B830FF" w:rsidP="00E26CDA">
            <w:pPr>
              <w:jc w:val="center"/>
            </w:pPr>
            <w:r>
              <w:t>5-7</w:t>
            </w:r>
          </w:p>
        </w:tc>
        <w:tc>
          <w:tcPr>
            <w:tcW w:w="596" w:type="pct"/>
          </w:tcPr>
          <w:p w14:paraId="5FF46B7E" w14:textId="00582107" w:rsidR="00E26CDA" w:rsidRDefault="00B830FF" w:rsidP="00E26CDA">
            <w:pPr>
              <w:jc w:val="center"/>
            </w:pPr>
            <w:proofErr w:type="spellStart"/>
            <w:r>
              <w:t>english</w:t>
            </w:r>
            <w:proofErr w:type="spellEnd"/>
          </w:p>
        </w:tc>
        <w:tc>
          <w:tcPr>
            <w:tcW w:w="476" w:type="pct"/>
          </w:tcPr>
          <w:p w14:paraId="3ECCAC25" w14:textId="4935F60A" w:rsidR="00E26CDA" w:rsidRDefault="00E26CDA" w:rsidP="00E26CDA">
            <w:pPr>
              <w:jc w:val="center"/>
            </w:pPr>
            <w:r>
              <w:t>lookup</w:t>
            </w:r>
          </w:p>
        </w:tc>
        <w:tc>
          <w:tcPr>
            <w:tcW w:w="1068" w:type="pct"/>
          </w:tcPr>
          <w:p w14:paraId="4CF4EC72" w14:textId="087DB60B" w:rsidR="00E26CDA" w:rsidRDefault="00E26CDA" w:rsidP="00E26CDA">
            <w:r>
              <w:t xml:space="preserve">Must be either </w:t>
            </w:r>
            <w:proofErr w:type="spellStart"/>
            <w:r>
              <w:t>english</w:t>
            </w:r>
            <w:proofErr w:type="spellEnd"/>
            <w:r>
              <w:t xml:space="preserve"> or welsh</w:t>
            </w:r>
          </w:p>
        </w:tc>
      </w:tr>
      <w:tr w:rsidR="00E26CDA" w14:paraId="00AD3122"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381F381D" w14:textId="4E77F191" w:rsidR="00E26CDA" w:rsidRDefault="00E26CDA" w:rsidP="00E26CDA">
            <w:pPr>
              <w:jc w:val="right"/>
            </w:pPr>
            <w:proofErr w:type="spellStart"/>
            <w:r>
              <w:t>enrolment_date</w:t>
            </w:r>
            <w:proofErr w:type="spellEnd"/>
          </w:p>
        </w:tc>
        <w:tc>
          <w:tcPr>
            <w:tcW w:w="505" w:type="pct"/>
            <w:tcBorders>
              <w:left w:val="single" w:sz="12" w:space="0" w:color="E84C22" w:themeColor="accent1"/>
            </w:tcBorders>
          </w:tcPr>
          <w:p w14:paraId="20B8905F" w14:textId="0E67B873" w:rsidR="00E26CDA" w:rsidRDefault="00E26CDA" w:rsidP="00E26CDA">
            <w:pPr>
              <w:jc w:val="center"/>
            </w:pPr>
            <w:r>
              <w:t>-</w:t>
            </w:r>
          </w:p>
        </w:tc>
        <w:tc>
          <w:tcPr>
            <w:tcW w:w="798" w:type="pct"/>
          </w:tcPr>
          <w:p w14:paraId="63874C33" w14:textId="4AE4D8B6" w:rsidR="00E26CDA" w:rsidRDefault="00B830FF" w:rsidP="00E26CDA">
            <w:r>
              <w:t>The date that the student was successfully enrolled in the DofE scheme</w:t>
            </w:r>
          </w:p>
        </w:tc>
        <w:tc>
          <w:tcPr>
            <w:tcW w:w="443" w:type="pct"/>
          </w:tcPr>
          <w:p w14:paraId="58832980" w14:textId="63120452" w:rsidR="00E26CDA" w:rsidRDefault="00B830FF" w:rsidP="00E26CDA">
            <w:pPr>
              <w:jc w:val="center"/>
            </w:pPr>
            <w:r>
              <w:t>date</w:t>
            </w:r>
          </w:p>
        </w:tc>
        <w:tc>
          <w:tcPr>
            <w:tcW w:w="391" w:type="pct"/>
          </w:tcPr>
          <w:p w14:paraId="3ADBFFB2" w14:textId="1C249E21" w:rsidR="00E26CDA" w:rsidRDefault="00B830FF" w:rsidP="00E26CDA">
            <w:pPr>
              <w:jc w:val="center"/>
            </w:pPr>
            <w:r>
              <w:t>-</w:t>
            </w:r>
          </w:p>
        </w:tc>
        <w:tc>
          <w:tcPr>
            <w:tcW w:w="596" w:type="pct"/>
          </w:tcPr>
          <w:p w14:paraId="24ED3498" w14:textId="46C8CA72" w:rsidR="00E26CDA" w:rsidRDefault="00B830FF" w:rsidP="00E26CDA">
            <w:pPr>
              <w:jc w:val="center"/>
            </w:pPr>
            <w:r>
              <w:t>30/11/2020</w:t>
            </w:r>
          </w:p>
        </w:tc>
        <w:tc>
          <w:tcPr>
            <w:tcW w:w="476" w:type="pct"/>
          </w:tcPr>
          <w:p w14:paraId="3B077865" w14:textId="14E241F6" w:rsidR="00E26CDA" w:rsidRDefault="00B830FF" w:rsidP="00E26CDA">
            <w:pPr>
              <w:jc w:val="center"/>
            </w:pPr>
            <w:r>
              <w:t>-</w:t>
            </w:r>
          </w:p>
        </w:tc>
        <w:tc>
          <w:tcPr>
            <w:tcW w:w="1068" w:type="pct"/>
          </w:tcPr>
          <w:p w14:paraId="28A297FB" w14:textId="0B2A720A" w:rsidR="00E26CDA" w:rsidRDefault="00B830FF" w:rsidP="00E26CDA">
            <w:r>
              <w:t>Generated within program when record is initially created</w:t>
            </w:r>
          </w:p>
        </w:tc>
      </w:tr>
      <w:tr w:rsidR="00B830FF" w14:paraId="5FA10113" w14:textId="77777777" w:rsidTr="00E26CDA">
        <w:tc>
          <w:tcPr>
            <w:tcW w:w="723" w:type="pct"/>
            <w:tcBorders>
              <w:right w:val="single" w:sz="12" w:space="0" w:color="E84C22" w:themeColor="accent1"/>
            </w:tcBorders>
          </w:tcPr>
          <w:p w14:paraId="0E993021" w14:textId="7D980F6F" w:rsidR="00B830FF" w:rsidRDefault="00B830FF" w:rsidP="00B830FF">
            <w:pPr>
              <w:jc w:val="right"/>
            </w:pPr>
            <w:proofErr w:type="spellStart"/>
            <w:r>
              <w:t>skill_info_id</w:t>
            </w:r>
            <w:proofErr w:type="spellEnd"/>
          </w:p>
        </w:tc>
        <w:tc>
          <w:tcPr>
            <w:tcW w:w="505" w:type="pct"/>
            <w:tcBorders>
              <w:left w:val="single" w:sz="12" w:space="0" w:color="E84C22" w:themeColor="accent1"/>
            </w:tcBorders>
          </w:tcPr>
          <w:p w14:paraId="25D8098D" w14:textId="4B41ECBA" w:rsidR="00B830FF" w:rsidRDefault="00B830FF" w:rsidP="00B830FF">
            <w:pPr>
              <w:jc w:val="center"/>
            </w:pPr>
            <w:r>
              <w:t>Foreign Key</w:t>
            </w:r>
          </w:p>
        </w:tc>
        <w:tc>
          <w:tcPr>
            <w:tcW w:w="798" w:type="pct"/>
          </w:tcPr>
          <w:p w14:paraId="6BF33C76" w14:textId="39D65409" w:rsidR="00B830FF" w:rsidRDefault="00B830FF" w:rsidP="00B830FF">
            <w:proofErr w:type="spellStart"/>
            <w:r>
              <w:t>student_section_id</w:t>
            </w:r>
            <w:proofErr w:type="spellEnd"/>
            <w:r>
              <w:t xml:space="preserve"> for the student’s skill section</w:t>
            </w:r>
          </w:p>
        </w:tc>
        <w:tc>
          <w:tcPr>
            <w:tcW w:w="443" w:type="pct"/>
          </w:tcPr>
          <w:p w14:paraId="6D637DB1" w14:textId="07329690" w:rsidR="00B830FF" w:rsidRDefault="00B830FF" w:rsidP="00B830FF">
            <w:pPr>
              <w:jc w:val="center"/>
            </w:pPr>
            <w:r>
              <w:t>integer</w:t>
            </w:r>
          </w:p>
        </w:tc>
        <w:tc>
          <w:tcPr>
            <w:tcW w:w="391" w:type="pct"/>
          </w:tcPr>
          <w:p w14:paraId="1CD9CED6" w14:textId="3AC6D453" w:rsidR="00B830FF" w:rsidRDefault="00B830FF" w:rsidP="00B830FF">
            <w:pPr>
              <w:jc w:val="center"/>
            </w:pPr>
            <w:r>
              <w:t>-</w:t>
            </w:r>
          </w:p>
        </w:tc>
        <w:tc>
          <w:tcPr>
            <w:tcW w:w="596" w:type="pct"/>
          </w:tcPr>
          <w:p w14:paraId="6AE0B1FE" w14:textId="78CC4EF6" w:rsidR="00B830FF" w:rsidRDefault="00B830FF" w:rsidP="00B830FF">
            <w:pPr>
              <w:jc w:val="center"/>
            </w:pPr>
            <w:r>
              <w:t>5</w:t>
            </w:r>
          </w:p>
        </w:tc>
        <w:tc>
          <w:tcPr>
            <w:tcW w:w="476" w:type="pct"/>
          </w:tcPr>
          <w:p w14:paraId="49195DB3" w14:textId="6A18B2B1" w:rsidR="00B830FF" w:rsidRDefault="00B830FF" w:rsidP="00B830FF">
            <w:pPr>
              <w:jc w:val="center"/>
            </w:pPr>
            <w:r>
              <w:t>-</w:t>
            </w:r>
          </w:p>
        </w:tc>
        <w:tc>
          <w:tcPr>
            <w:tcW w:w="1068" w:type="pct"/>
          </w:tcPr>
          <w:p w14:paraId="6D2C82C0" w14:textId="4DCF19FD" w:rsidR="00B830FF" w:rsidRDefault="00B830FF" w:rsidP="00B830FF">
            <w:r>
              <w:t>Generated within program</w:t>
            </w:r>
            <w:r w:rsidR="00FB52E4">
              <w:t>. Can be None also if section not yet started</w:t>
            </w:r>
          </w:p>
        </w:tc>
      </w:tr>
      <w:tr w:rsidR="00B830FF" w14:paraId="0483E7C7" w14:textId="77777777" w:rsidTr="00E26CDA">
        <w:trPr>
          <w:cnfStyle w:val="000000100000" w:firstRow="0" w:lastRow="0" w:firstColumn="0" w:lastColumn="0" w:oddVBand="0" w:evenVBand="0" w:oddHBand="1" w:evenHBand="0" w:firstRowFirstColumn="0" w:firstRowLastColumn="0" w:lastRowFirstColumn="0" w:lastRowLastColumn="0"/>
        </w:trPr>
        <w:tc>
          <w:tcPr>
            <w:tcW w:w="723" w:type="pct"/>
            <w:tcBorders>
              <w:right w:val="single" w:sz="12" w:space="0" w:color="E84C22" w:themeColor="accent1"/>
            </w:tcBorders>
          </w:tcPr>
          <w:p w14:paraId="225C4D55" w14:textId="54345395" w:rsidR="00B830FF" w:rsidRDefault="00B830FF" w:rsidP="00B830FF">
            <w:pPr>
              <w:jc w:val="right"/>
            </w:pPr>
            <w:proofErr w:type="spellStart"/>
            <w:r>
              <w:t>phys_info_id</w:t>
            </w:r>
            <w:proofErr w:type="spellEnd"/>
          </w:p>
        </w:tc>
        <w:tc>
          <w:tcPr>
            <w:tcW w:w="505" w:type="pct"/>
            <w:tcBorders>
              <w:left w:val="single" w:sz="12" w:space="0" w:color="E84C22" w:themeColor="accent1"/>
            </w:tcBorders>
          </w:tcPr>
          <w:p w14:paraId="4A0F830E" w14:textId="348EE578" w:rsidR="00B830FF" w:rsidRDefault="00B830FF" w:rsidP="00B830FF">
            <w:pPr>
              <w:jc w:val="center"/>
            </w:pPr>
            <w:r>
              <w:t>Foreign Key</w:t>
            </w:r>
          </w:p>
        </w:tc>
        <w:tc>
          <w:tcPr>
            <w:tcW w:w="798" w:type="pct"/>
          </w:tcPr>
          <w:p w14:paraId="50238D5F" w14:textId="2C017830" w:rsidR="00B830FF" w:rsidRDefault="00B830FF" w:rsidP="00B830FF">
            <w:proofErr w:type="spellStart"/>
            <w:r>
              <w:t>student_section_id</w:t>
            </w:r>
            <w:proofErr w:type="spellEnd"/>
            <w:r>
              <w:t xml:space="preserve"> for the student’s physical section</w:t>
            </w:r>
          </w:p>
        </w:tc>
        <w:tc>
          <w:tcPr>
            <w:tcW w:w="443" w:type="pct"/>
          </w:tcPr>
          <w:p w14:paraId="7EF354D1" w14:textId="3A00F465" w:rsidR="00B830FF" w:rsidRDefault="00B830FF" w:rsidP="00B830FF">
            <w:pPr>
              <w:jc w:val="center"/>
            </w:pPr>
            <w:r>
              <w:t>integer</w:t>
            </w:r>
          </w:p>
        </w:tc>
        <w:tc>
          <w:tcPr>
            <w:tcW w:w="391" w:type="pct"/>
          </w:tcPr>
          <w:p w14:paraId="5809D7ED" w14:textId="51ACA7CC" w:rsidR="00B830FF" w:rsidRDefault="00B830FF" w:rsidP="00B830FF">
            <w:pPr>
              <w:jc w:val="center"/>
            </w:pPr>
            <w:r>
              <w:t>-</w:t>
            </w:r>
          </w:p>
        </w:tc>
        <w:tc>
          <w:tcPr>
            <w:tcW w:w="596" w:type="pct"/>
          </w:tcPr>
          <w:p w14:paraId="0CAD7EA2" w14:textId="038E79D4" w:rsidR="00B830FF" w:rsidRDefault="00B830FF" w:rsidP="00B830FF">
            <w:pPr>
              <w:jc w:val="center"/>
            </w:pPr>
            <w:r>
              <w:t>6</w:t>
            </w:r>
          </w:p>
        </w:tc>
        <w:tc>
          <w:tcPr>
            <w:tcW w:w="476" w:type="pct"/>
          </w:tcPr>
          <w:p w14:paraId="76DFD707" w14:textId="39EAAB0B" w:rsidR="00B830FF" w:rsidRDefault="00B830FF" w:rsidP="00B830FF">
            <w:pPr>
              <w:jc w:val="center"/>
            </w:pPr>
            <w:r>
              <w:t>-</w:t>
            </w:r>
          </w:p>
        </w:tc>
        <w:tc>
          <w:tcPr>
            <w:tcW w:w="1068" w:type="pct"/>
          </w:tcPr>
          <w:p w14:paraId="04492101" w14:textId="1CBE0B9C" w:rsidR="00B830FF" w:rsidRDefault="00B830FF" w:rsidP="00B830FF">
            <w:r>
              <w:t>Generated within program</w:t>
            </w:r>
            <w:r w:rsidR="00FB52E4">
              <w:t>. Can be None also if section not yet started</w:t>
            </w:r>
          </w:p>
        </w:tc>
      </w:tr>
      <w:tr w:rsidR="00B830FF" w14:paraId="399F3741" w14:textId="77777777" w:rsidTr="00E26CDA">
        <w:tc>
          <w:tcPr>
            <w:tcW w:w="723" w:type="pct"/>
            <w:tcBorders>
              <w:right w:val="single" w:sz="12" w:space="0" w:color="E84C22" w:themeColor="accent1"/>
            </w:tcBorders>
          </w:tcPr>
          <w:p w14:paraId="14363E9F" w14:textId="49473182" w:rsidR="00B830FF" w:rsidRDefault="00B830FF" w:rsidP="00B830FF">
            <w:pPr>
              <w:jc w:val="right"/>
            </w:pPr>
            <w:proofErr w:type="spellStart"/>
            <w:r>
              <w:t>vol_info_id</w:t>
            </w:r>
            <w:proofErr w:type="spellEnd"/>
          </w:p>
        </w:tc>
        <w:tc>
          <w:tcPr>
            <w:tcW w:w="505" w:type="pct"/>
            <w:tcBorders>
              <w:left w:val="single" w:sz="12" w:space="0" w:color="E84C22" w:themeColor="accent1"/>
            </w:tcBorders>
          </w:tcPr>
          <w:p w14:paraId="000D140F" w14:textId="081D1925" w:rsidR="00B830FF" w:rsidRDefault="00B830FF" w:rsidP="00B830FF">
            <w:pPr>
              <w:jc w:val="center"/>
            </w:pPr>
            <w:r>
              <w:t>Foreign Key</w:t>
            </w:r>
          </w:p>
        </w:tc>
        <w:tc>
          <w:tcPr>
            <w:tcW w:w="798" w:type="pct"/>
          </w:tcPr>
          <w:p w14:paraId="10C74311" w14:textId="72636614" w:rsidR="00B830FF" w:rsidRDefault="00B830FF" w:rsidP="00B830FF">
            <w:proofErr w:type="spellStart"/>
            <w:r>
              <w:t>student_section_id</w:t>
            </w:r>
            <w:proofErr w:type="spellEnd"/>
            <w:r>
              <w:t xml:space="preserve"> for the student’s volunteering section</w:t>
            </w:r>
          </w:p>
        </w:tc>
        <w:tc>
          <w:tcPr>
            <w:tcW w:w="443" w:type="pct"/>
          </w:tcPr>
          <w:p w14:paraId="47649ED2" w14:textId="403EA365" w:rsidR="00B830FF" w:rsidRDefault="00B830FF" w:rsidP="00B830FF">
            <w:pPr>
              <w:jc w:val="center"/>
            </w:pPr>
            <w:r>
              <w:t>integer</w:t>
            </w:r>
          </w:p>
        </w:tc>
        <w:tc>
          <w:tcPr>
            <w:tcW w:w="391" w:type="pct"/>
          </w:tcPr>
          <w:p w14:paraId="7A2DB5E5" w14:textId="3E0F2020" w:rsidR="00B830FF" w:rsidRDefault="00B830FF" w:rsidP="00B830FF">
            <w:pPr>
              <w:jc w:val="center"/>
            </w:pPr>
            <w:r>
              <w:t>-</w:t>
            </w:r>
          </w:p>
        </w:tc>
        <w:tc>
          <w:tcPr>
            <w:tcW w:w="596" w:type="pct"/>
          </w:tcPr>
          <w:p w14:paraId="46A8177D" w14:textId="041484C4" w:rsidR="00B830FF" w:rsidRDefault="00B830FF" w:rsidP="00B830FF">
            <w:pPr>
              <w:jc w:val="center"/>
            </w:pPr>
            <w:r>
              <w:t>7</w:t>
            </w:r>
          </w:p>
        </w:tc>
        <w:tc>
          <w:tcPr>
            <w:tcW w:w="476" w:type="pct"/>
          </w:tcPr>
          <w:p w14:paraId="3999F5A5" w14:textId="3ED7C566" w:rsidR="00B830FF" w:rsidRDefault="00B830FF" w:rsidP="00B830FF">
            <w:pPr>
              <w:jc w:val="center"/>
            </w:pPr>
            <w:r>
              <w:t>-</w:t>
            </w:r>
          </w:p>
        </w:tc>
        <w:tc>
          <w:tcPr>
            <w:tcW w:w="1068" w:type="pct"/>
          </w:tcPr>
          <w:p w14:paraId="62718F9C" w14:textId="17426022" w:rsidR="00B830FF" w:rsidRDefault="00B830FF" w:rsidP="00B830FF">
            <w:r>
              <w:t>Generated within program</w:t>
            </w:r>
            <w:r w:rsidR="00FB52E4">
              <w:t>. Can be None also if section not yet started</w:t>
            </w:r>
          </w:p>
        </w:tc>
      </w:tr>
    </w:tbl>
    <w:p w14:paraId="0D7EF960" w14:textId="1CED778E" w:rsidR="006C20FA" w:rsidRDefault="006C20FA" w:rsidP="001B3982">
      <w:pPr>
        <w:pStyle w:val="Heading4"/>
        <w:spacing w:after="240"/>
      </w:pPr>
      <w:r>
        <w:t>Section progress table</w:t>
      </w:r>
    </w:p>
    <w:tbl>
      <w:tblPr>
        <w:tblStyle w:val="GridTable3-Accent1"/>
        <w:tblW w:w="4968" w:type="pct"/>
        <w:tblInd w:w="10" w:type="dxa"/>
        <w:tblLook w:val="0420" w:firstRow="1" w:lastRow="0" w:firstColumn="0" w:lastColumn="0" w:noHBand="0" w:noVBand="1"/>
      </w:tblPr>
      <w:tblGrid>
        <w:gridCol w:w="2062"/>
        <w:gridCol w:w="1393"/>
        <w:gridCol w:w="2206"/>
        <w:gridCol w:w="1221"/>
        <w:gridCol w:w="1076"/>
        <w:gridCol w:w="1645"/>
        <w:gridCol w:w="1301"/>
        <w:gridCol w:w="2965"/>
      </w:tblGrid>
      <w:tr w:rsidR="00C60222" w14:paraId="5499F436" w14:textId="77777777" w:rsidTr="00296C66">
        <w:trPr>
          <w:cnfStyle w:val="100000000000" w:firstRow="1" w:lastRow="0" w:firstColumn="0" w:lastColumn="0" w:oddVBand="0" w:evenVBand="0" w:oddHBand="0" w:evenHBand="0" w:firstRowFirstColumn="0" w:firstRowLastColumn="0" w:lastRowFirstColumn="0" w:lastRowLastColumn="0"/>
        </w:trPr>
        <w:tc>
          <w:tcPr>
            <w:tcW w:w="743" w:type="pct"/>
            <w:tcBorders>
              <w:bottom w:val="single" w:sz="12" w:space="0" w:color="E84C22" w:themeColor="accent1"/>
              <w:right w:val="single" w:sz="12" w:space="0" w:color="E84C22" w:themeColor="accent1"/>
            </w:tcBorders>
            <w:vAlign w:val="bottom"/>
          </w:tcPr>
          <w:p w14:paraId="56D37D7C" w14:textId="77777777" w:rsidR="008F53DC" w:rsidRDefault="008F53DC" w:rsidP="00DA7174">
            <w:pPr>
              <w:jc w:val="right"/>
            </w:pPr>
            <w:r>
              <w:t>Field Name</w:t>
            </w:r>
          </w:p>
        </w:tc>
        <w:tc>
          <w:tcPr>
            <w:tcW w:w="502" w:type="pct"/>
            <w:tcBorders>
              <w:left w:val="single" w:sz="12" w:space="0" w:color="E84C22" w:themeColor="accent1"/>
              <w:bottom w:val="single" w:sz="12" w:space="0" w:color="E84C22" w:themeColor="accent1"/>
              <w:right w:val="single" w:sz="4" w:space="0" w:color="E84C22" w:themeColor="accent1"/>
            </w:tcBorders>
            <w:vAlign w:val="bottom"/>
          </w:tcPr>
          <w:p w14:paraId="0A81EA19" w14:textId="77777777" w:rsidR="008F53DC" w:rsidRDefault="008F53DC" w:rsidP="00DA7174">
            <w:pPr>
              <w:jc w:val="center"/>
            </w:pPr>
            <w:r>
              <w:t>Key type</w:t>
            </w:r>
          </w:p>
        </w:tc>
        <w:tc>
          <w:tcPr>
            <w:tcW w:w="795" w:type="pct"/>
            <w:tcBorders>
              <w:left w:val="single" w:sz="4" w:space="0" w:color="E84C22" w:themeColor="accent1"/>
              <w:bottom w:val="single" w:sz="12" w:space="0" w:color="E84C22" w:themeColor="accent1"/>
              <w:right w:val="single" w:sz="4" w:space="0" w:color="E84C22" w:themeColor="accent1"/>
            </w:tcBorders>
            <w:vAlign w:val="bottom"/>
          </w:tcPr>
          <w:p w14:paraId="34FE71B6" w14:textId="77777777" w:rsidR="008F53DC" w:rsidRDefault="008F53DC" w:rsidP="00DA7174">
            <w:pPr>
              <w:jc w:val="center"/>
            </w:pPr>
            <w:r>
              <w:t>Description</w:t>
            </w:r>
          </w:p>
        </w:tc>
        <w:tc>
          <w:tcPr>
            <w:tcW w:w="440" w:type="pct"/>
            <w:tcBorders>
              <w:left w:val="single" w:sz="4" w:space="0" w:color="E84C22" w:themeColor="accent1"/>
              <w:bottom w:val="single" w:sz="12" w:space="0" w:color="E84C22" w:themeColor="accent1"/>
              <w:right w:val="single" w:sz="4" w:space="0" w:color="E84C22" w:themeColor="accent1"/>
            </w:tcBorders>
            <w:vAlign w:val="bottom"/>
          </w:tcPr>
          <w:p w14:paraId="205D288A" w14:textId="77777777" w:rsidR="008F53DC" w:rsidRDefault="008F53DC" w:rsidP="00DA7174">
            <w:pPr>
              <w:jc w:val="center"/>
            </w:pPr>
            <w:r>
              <w:t>Data type</w:t>
            </w:r>
          </w:p>
        </w:tc>
        <w:tc>
          <w:tcPr>
            <w:tcW w:w="388" w:type="pct"/>
            <w:tcBorders>
              <w:left w:val="single" w:sz="4" w:space="0" w:color="E84C22" w:themeColor="accent1"/>
              <w:bottom w:val="single" w:sz="12" w:space="0" w:color="E84C22" w:themeColor="accent1"/>
              <w:right w:val="single" w:sz="4" w:space="0" w:color="E84C22" w:themeColor="accent1"/>
            </w:tcBorders>
            <w:vAlign w:val="bottom"/>
          </w:tcPr>
          <w:p w14:paraId="30E8EC4F" w14:textId="77777777" w:rsidR="008F53DC" w:rsidRDefault="008F53DC" w:rsidP="00DA7174">
            <w:pPr>
              <w:jc w:val="center"/>
            </w:pPr>
            <w:r>
              <w:t>Length</w:t>
            </w:r>
          </w:p>
        </w:tc>
        <w:tc>
          <w:tcPr>
            <w:tcW w:w="593" w:type="pct"/>
            <w:tcBorders>
              <w:left w:val="single" w:sz="4" w:space="0" w:color="E84C22" w:themeColor="accent1"/>
              <w:bottom w:val="single" w:sz="12" w:space="0" w:color="E84C22" w:themeColor="accent1"/>
              <w:right w:val="single" w:sz="4" w:space="0" w:color="E84C22" w:themeColor="accent1"/>
            </w:tcBorders>
            <w:vAlign w:val="bottom"/>
          </w:tcPr>
          <w:p w14:paraId="72BE52AF" w14:textId="77777777" w:rsidR="008F53DC" w:rsidRDefault="008F53DC" w:rsidP="00DA7174">
            <w:pPr>
              <w:jc w:val="center"/>
            </w:pPr>
            <w:r>
              <w:t>Example</w:t>
            </w:r>
          </w:p>
        </w:tc>
        <w:tc>
          <w:tcPr>
            <w:tcW w:w="469" w:type="pct"/>
            <w:tcBorders>
              <w:left w:val="single" w:sz="4" w:space="0" w:color="E84C22" w:themeColor="accent1"/>
              <w:bottom w:val="single" w:sz="12" w:space="0" w:color="E84C22" w:themeColor="accent1"/>
              <w:right w:val="single" w:sz="4" w:space="0" w:color="E84C22" w:themeColor="accent1"/>
            </w:tcBorders>
            <w:vAlign w:val="bottom"/>
          </w:tcPr>
          <w:p w14:paraId="0A77086D" w14:textId="69F469E4" w:rsidR="008F53DC" w:rsidRDefault="008F53DC" w:rsidP="00DA7174">
            <w:pPr>
              <w:jc w:val="center"/>
            </w:pPr>
            <w:r>
              <w:t>Validation</w:t>
            </w:r>
          </w:p>
        </w:tc>
        <w:tc>
          <w:tcPr>
            <w:tcW w:w="1069" w:type="pct"/>
            <w:tcBorders>
              <w:left w:val="single" w:sz="4" w:space="0" w:color="E84C22" w:themeColor="accent1"/>
              <w:bottom w:val="single" w:sz="12" w:space="0" w:color="E84C22" w:themeColor="accent1"/>
            </w:tcBorders>
            <w:vAlign w:val="bottom"/>
          </w:tcPr>
          <w:p w14:paraId="138AF306" w14:textId="77777777" w:rsidR="008F53DC" w:rsidRDefault="008F53DC" w:rsidP="00DA7174">
            <w:pPr>
              <w:jc w:val="center"/>
            </w:pPr>
            <w:r>
              <w:t>Validation details</w:t>
            </w:r>
          </w:p>
        </w:tc>
      </w:tr>
      <w:tr w:rsidR="00B830FF" w14:paraId="76F43EC9"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12" w:space="0" w:color="E84C22" w:themeColor="accent1"/>
              <w:bottom w:val="single" w:sz="4" w:space="0" w:color="E84C22" w:themeColor="accent1"/>
              <w:right w:val="single" w:sz="12" w:space="0" w:color="E84C22" w:themeColor="accent1"/>
            </w:tcBorders>
          </w:tcPr>
          <w:p w14:paraId="313A9CF3" w14:textId="62D4C3E1" w:rsidR="00B830FF" w:rsidRDefault="00B830FF" w:rsidP="00B830FF">
            <w:pPr>
              <w:jc w:val="right"/>
            </w:pPr>
            <w:proofErr w:type="spellStart"/>
            <w:r>
              <w:t>student_section_id</w:t>
            </w:r>
            <w:proofErr w:type="spellEnd"/>
          </w:p>
        </w:tc>
        <w:tc>
          <w:tcPr>
            <w:tcW w:w="502" w:type="pct"/>
            <w:tcBorders>
              <w:top w:val="single" w:sz="12" w:space="0" w:color="E84C22" w:themeColor="accent1"/>
              <w:left w:val="single" w:sz="12" w:space="0" w:color="E84C22" w:themeColor="accent1"/>
              <w:bottom w:val="single" w:sz="4" w:space="0" w:color="E84C22" w:themeColor="accent1"/>
            </w:tcBorders>
          </w:tcPr>
          <w:p w14:paraId="30A3EE3F" w14:textId="0C04A724" w:rsidR="00B830FF" w:rsidRDefault="00B830FF" w:rsidP="00B830FF">
            <w:pPr>
              <w:jc w:val="center"/>
            </w:pPr>
            <w:r>
              <w:t>Primary Key</w:t>
            </w:r>
          </w:p>
        </w:tc>
        <w:tc>
          <w:tcPr>
            <w:tcW w:w="795" w:type="pct"/>
            <w:tcBorders>
              <w:top w:val="single" w:sz="12" w:space="0" w:color="E84C22" w:themeColor="accent1"/>
              <w:bottom w:val="single" w:sz="4" w:space="0" w:color="E84C22" w:themeColor="accent1"/>
            </w:tcBorders>
          </w:tcPr>
          <w:p w14:paraId="1BF7A3CE" w14:textId="60F74330" w:rsidR="00B830FF" w:rsidRDefault="00B830FF" w:rsidP="00B830FF">
            <w:r>
              <w:t>Uniquely identifies</w:t>
            </w:r>
            <w:r w:rsidR="00DE1BE0">
              <w:t xml:space="preserve"> each entry of section information</w:t>
            </w:r>
          </w:p>
        </w:tc>
        <w:tc>
          <w:tcPr>
            <w:tcW w:w="440" w:type="pct"/>
            <w:tcBorders>
              <w:top w:val="single" w:sz="12" w:space="0" w:color="E84C22" w:themeColor="accent1"/>
              <w:bottom w:val="single" w:sz="4" w:space="0" w:color="E84C22" w:themeColor="accent1"/>
            </w:tcBorders>
          </w:tcPr>
          <w:p w14:paraId="0653E32A" w14:textId="62012089" w:rsidR="00B830FF" w:rsidRDefault="00B830FF" w:rsidP="00B830FF">
            <w:pPr>
              <w:jc w:val="center"/>
            </w:pPr>
            <w:r>
              <w:t>integer</w:t>
            </w:r>
          </w:p>
        </w:tc>
        <w:tc>
          <w:tcPr>
            <w:tcW w:w="388" w:type="pct"/>
            <w:tcBorders>
              <w:top w:val="single" w:sz="12" w:space="0" w:color="E84C22" w:themeColor="accent1"/>
              <w:bottom w:val="single" w:sz="4" w:space="0" w:color="E84C22" w:themeColor="accent1"/>
            </w:tcBorders>
          </w:tcPr>
          <w:p w14:paraId="5B3E871E" w14:textId="604A1311" w:rsidR="00B830FF" w:rsidRDefault="00B830FF" w:rsidP="00B830FF">
            <w:pPr>
              <w:jc w:val="center"/>
            </w:pPr>
            <w:r>
              <w:t>-</w:t>
            </w:r>
          </w:p>
        </w:tc>
        <w:tc>
          <w:tcPr>
            <w:tcW w:w="593" w:type="pct"/>
            <w:tcBorders>
              <w:top w:val="single" w:sz="12" w:space="0" w:color="E84C22" w:themeColor="accent1"/>
              <w:bottom w:val="single" w:sz="4" w:space="0" w:color="E84C22" w:themeColor="accent1"/>
            </w:tcBorders>
          </w:tcPr>
          <w:p w14:paraId="08D260F8" w14:textId="14CA5137" w:rsidR="00B830FF" w:rsidRDefault="00B830FF" w:rsidP="00B830FF">
            <w:pPr>
              <w:jc w:val="center"/>
            </w:pPr>
            <w:r>
              <w:t>5</w:t>
            </w:r>
          </w:p>
        </w:tc>
        <w:tc>
          <w:tcPr>
            <w:tcW w:w="469" w:type="pct"/>
            <w:tcBorders>
              <w:top w:val="single" w:sz="12" w:space="0" w:color="E84C22" w:themeColor="accent1"/>
              <w:bottom w:val="single" w:sz="4" w:space="0" w:color="E84C22" w:themeColor="accent1"/>
            </w:tcBorders>
          </w:tcPr>
          <w:p w14:paraId="09DEC01F" w14:textId="4779AAA8" w:rsidR="00B830FF" w:rsidRDefault="00B830FF" w:rsidP="00B830FF">
            <w:pPr>
              <w:jc w:val="center"/>
            </w:pPr>
            <w:r>
              <w:t>-</w:t>
            </w:r>
          </w:p>
        </w:tc>
        <w:tc>
          <w:tcPr>
            <w:tcW w:w="1069" w:type="pct"/>
            <w:tcBorders>
              <w:top w:val="single" w:sz="12" w:space="0" w:color="E84C22" w:themeColor="accent1"/>
              <w:bottom w:val="single" w:sz="4" w:space="0" w:color="E84C22" w:themeColor="accent1"/>
            </w:tcBorders>
          </w:tcPr>
          <w:p w14:paraId="417D1750" w14:textId="2194D490" w:rsidR="00B830FF" w:rsidRDefault="00B830FF" w:rsidP="00B830FF">
            <w:r>
              <w:t>Generated within program</w:t>
            </w:r>
          </w:p>
        </w:tc>
      </w:tr>
      <w:tr w:rsidR="00B830FF" w14:paraId="6FFB55D3" w14:textId="77777777" w:rsidTr="00757E1D">
        <w:tc>
          <w:tcPr>
            <w:tcW w:w="743" w:type="pct"/>
            <w:tcBorders>
              <w:top w:val="single" w:sz="4" w:space="0" w:color="E84C22" w:themeColor="accent1"/>
              <w:bottom w:val="single" w:sz="4" w:space="0" w:color="E84C22" w:themeColor="accent1"/>
              <w:right w:val="single" w:sz="12" w:space="0" w:color="E84C22" w:themeColor="accent1"/>
            </w:tcBorders>
          </w:tcPr>
          <w:p w14:paraId="1319A659" w14:textId="08275B8C" w:rsidR="00B830FF" w:rsidRDefault="00B830FF" w:rsidP="00B830FF">
            <w:pPr>
              <w:jc w:val="right"/>
            </w:pPr>
            <w:proofErr w:type="spellStart"/>
            <w:r>
              <w:lastRenderedPageBreak/>
              <w:t>section_type</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5A0F6B96" w14:textId="00A63366"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1C9F4FBB" w14:textId="50E688B2" w:rsidR="00B830FF" w:rsidRDefault="00DE1BE0" w:rsidP="00B830FF">
            <w:r>
              <w:t>Determines the section type</w:t>
            </w:r>
          </w:p>
        </w:tc>
        <w:tc>
          <w:tcPr>
            <w:tcW w:w="440" w:type="pct"/>
            <w:tcBorders>
              <w:top w:val="single" w:sz="4" w:space="0" w:color="E84C22" w:themeColor="accent1"/>
              <w:bottom w:val="single" w:sz="4" w:space="0" w:color="E84C22" w:themeColor="accent1"/>
            </w:tcBorders>
          </w:tcPr>
          <w:p w14:paraId="26C2848A" w14:textId="349D12B9" w:rsidR="00B830FF" w:rsidRDefault="00DE1BE0" w:rsidP="00B830FF">
            <w:pPr>
              <w:jc w:val="center"/>
            </w:pPr>
            <w:r>
              <w:t>string</w:t>
            </w:r>
          </w:p>
        </w:tc>
        <w:tc>
          <w:tcPr>
            <w:tcW w:w="388" w:type="pct"/>
            <w:tcBorders>
              <w:top w:val="single" w:sz="4" w:space="0" w:color="E84C22" w:themeColor="accent1"/>
              <w:bottom w:val="single" w:sz="4" w:space="0" w:color="E84C22" w:themeColor="accent1"/>
            </w:tcBorders>
          </w:tcPr>
          <w:p w14:paraId="0F63602D" w14:textId="1E876F2C" w:rsidR="00B830FF" w:rsidRDefault="00DE1BE0" w:rsidP="00B830FF">
            <w:pPr>
              <w:jc w:val="center"/>
            </w:pPr>
            <w:r>
              <w:t>3-5</w:t>
            </w:r>
          </w:p>
        </w:tc>
        <w:tc>
          <w:tcPr>
            <w:tcW w:w="593" w:type="pct"/>
            <w:tcBorders>
              <w:top w:val="single" w:sz="4" w:space="0" w:color="E84C22" w:themeColor="accent1"/>
              <w:bottom w:val="single" w:sz="4" w:space="0" w:color="E84C22" w:themeColor="accent1"/>
            </w:tcBorders>
          </w:tcPr>
          <w:p w14:paraId="726D611B" w14:textId="6B19934B" w:rsidR="00B830FF" w:rsidRDefault="00DE1BE0" w:rsidP="00B830FF">
            <w:pPr>
              <w:jc w:val="center"/>
            </w:pPr>
            <w:proofErr w:type="spellStart"/>
            <w:r>
              <w:t>phys</w:t>
            </w:r>
            <w:proofErr w:type="spellEnd"/>
          </w:p>
        </w:tc>
        <w:tc>
          <w:tcPr>
            <w:tcW w:w="469" w:type="pct"/>
            <w:tcBorders>
              <w:top w:val="single" w:sz="4" w:space="0" w:color="E84C22" w:themeColor="accent1"/>
              <w:bottom w:val="single" w:sz="4" w:space="0" w:color="E84C22" w:themeColor="accent1"/>
            </w:tcBorders>
          </w:tcPr>
          <w:p w14:paraId="693342F1" w14:textId="41EFBCF6" w:rsidR="00B830FF" w:rsidRDefault="00DE1BE0" w:rsidP="00B830FF">
            <w:pPr>
              <w:jc w:val="center"/>
            </w:pPr>
            <w:r>
              <w:t>lookup</w:t>
            </w:r>
          </w:p>
        </w:tc>
        <w:tc>
          <w:tcPr>
            <w:tcW w:w="1069" w:type="pct"/>
            <w:tcBorders>
              <w:top w:val="single" w:sz="4" w:space="0" w:color="E84C22" w:themeColor="accent1"/>
              <w:bottom w:val="single" w:sz="4" w:space="0" w:color="E84C22" w:themeColor="accent1"/>
            </w:tcBorders>
          </w:tcPr>
          <w:p w14:paraId="6E9BF462" w14:textId="454E319B" w:rsidR="00B830FF" w:rsidRDefault="00DE1BE0" w:rsidP="00B830FF">
            <w:r>
              <w:t xml:space="preserve">Must be one of skill, </w:t>
            </w:r>
            <w:proofErr w:type="spellStart"/>
            <w:r>
              <w:t>phys</w:t>
            </w:r>
            <w:proofErr w:type="spellEnd"/>
            <w:r>
              <w:t xml:space="preserve"> or vol</w:t>
            </w:r>
          </w:p>
        </w:tc>
      </w:tr>
      <w:tr w:rsidR="00B830FF" w14:paraId="3CB71F6E"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1818742B" w14:textId="6C818A4D" w:rsidR="00B830FF" w:rsidRDefault="00B830FF" w:rsidP="00B830FF">
            <w:pPr>
              <w:jc w:val="right"/>
            </w:pPr>
            <w:proofErr w:type="spellStart"/>
            <w:r>
              <w:t>activity_start_date</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7D2D5A7A" w14:textId="030E8B67"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4FF4F7C0" w14:textId="6B58FAB4" w:rsidR="00B830FF" w:rsidRDefault="000D42EF" w:rsidP="00B830FF">
            <w:r>
              <w:t>Specifies the date that the activity is planned to start</w:t>
            </w:r>
          </w:p>
        </w:tc>
        <w:tc>
          <w:tcPr>
            <w:tcW w:w="440" w:type="pct"/>
            <w:tcBorders>
              <w:top w:val="single" w:sz="4" w:space="0" w:color="E84C22" w:themeColor="accent1"/>
              <w:bottom w:val="single" w:sz="4" w:space="0" w:color="E84C22" w:themeColor="accent1"/>
            </w:tcBorders>
          </w:tcPr>
          <w:p w14:paraId="03D15D4A" w14:textId="7462C45B" w:rsidR="00B830FF" w:rsidRDefault="000D42EF" w:rsidP="00B830FF">
            <w:pPr>
              <w:jc w:val="center"/>
            </w:pPr>
            <w:r>
              <w:t>date</w:t>
            </w:r>
          </w:p>
        </w:tc>
        <w:tc>
          <w:tcPr>
            <w:tcW w:w="388" w:type="pct"/>
            <w:tcBorders>
              <w:top w:val="single" w:sz="4" w:space="0" w:color="E84C22" w:themeColor="accent1"/>
              <w:bottom w:val="single" w:sz="4" w:space="0" w:color="E84C22" w:themeColor="accent1"/>
            </w:tcBorders>
          </w:tcPr>
          <w:p w14:paraId="11F49FE0" w14:textId="19F3F4AF" w:rsidR="00B830FF" w:rsidRDefault="000D42EF" w:rsidP="00B830FF">
            <w:pPr>
              <w:jc w:val="center"/>
            </w:pPr>
            <w:r>
              <w:t>-</w:t>
            </w:r>
          </w:p>
        </w:tc>
        <w:tc>
          <w:tcPr>
            <w:tcW w:w="593" w:type="pct"/>
            <w:tcBorders>
              <w:top w:val="single" w:sz="4" w:space="0" w:color="E84C22" w:themeColor="accent1"/>
              <w:bottom w:val="single" w:sz="4" w:space="0" w:color="E84C22" w:themeColor="accent1"/>
            </w:tcBorders>
          </w:tcPr>
          <w:p w14:paraId="70A60C7E" w14:textId="1A5CEFE0" w:rsidR="00B830FF" w:rsidRDefault="000D42EF" w:rsidP="00B830FF">
            <w:pPr>
              <w:jc w:val="center"/>
            </w:pPr>
            <w:r>
              <w:t>10/02/2021</w:t>
            </w:r>
          </w:p>
        </w:tc>
        <w:tc>
          <w:tcPr>
            <w:tcW w:w="469" w:type="pct"/>
            <w:tcBorders>
              <w:top w:val="single" w:sz="4" w:space="0" w:color="E84C22" w:themeColor="accent1"/>
              <w:bottom w:val="single" w:sz="4" w:space="0" w:color="E84C22" w:themeColor="accent1"/>
            </w:tcBorders>
          </w:tcPr>
          <w:p w14:paraId="2D3A3FDA" w14:textId="6434D3B6" w:rsidR="00B830FF" w:rsidRDefault="000D42EF" w:rsidP="00B830FF">
            <w:pPr>
              <w:jc w:val="center"/>
            </w:pPr>
            <w:r>
              <w:t>range</w:t>
            </w:r>
          </w:p>
        </w:tc>
        <w:tc>
          <w:tcPr>
            <w:tcW w:w="1069" w:type="pct"/>
            <w:tcBorders>
              <w:top w:val="single" w:sz="4" w:space="0" w:color="E84C22" w:themeColor="accent1"/>
              <w:bottom w:val="single" w:sz="4" w:space="0" w:color="E84C22" w:themeColor="accent1"/>
            </w:tcBorders>
          </w:tcPr>
          <w:p w14:paraId="2EB04E43" w14:textId="5885FB57" w:rsidR="00B830FF" w:rsidRDefault="000D42EF" w:rsidP="00B830FF">
            <w:r>
              <w:t>Must be in the future</w:t>
            </w:r>
          </w:p>
        </w:tc>
      </w:tr>
      <w:tr w:rsidR="00B830FF" w14:paraId="6328F37A" w14:textId="77777777" w:rsidTr="00DE1BE0">
        <w:tc>
          <w:tcPr>
            <w:tcW w:w="743" w:type="pct"/>
            <w:tcBorders>
              <w:top w:val="single" w:sz="4" w:space="0" w:color="E84C22" w:themeColor="accent1"/>
              <w:bottom w:val="single" w:sz="4" w:space="0" w:color="E84C22" w:themeColor="accent1"/>
              <w:right w:val="single" w:sz="12" w:space="0" w:color="E84C22" w:themeColor="accent1"/>
            </w:tcBorders>
          </w:tcPr>
          <w:p w14:paraId="2414556B" w14:textId="7E9661AA" w:rsidR="00B830FF" w:rsidRDefault="00B830FF" w:rsidP="00B830FF">
            <w:pPr>
              <w:jc w:val="right"/>
            </w:pPr>
            <w:proofErr w:type="spellStart"/>
            <w:r>
              <w:t>activity_length</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3B1DA943" w14:textId="60069C80"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7BF33C70" w14:textId="2C9DAFAB" w:rsidR="00B830FF" w:rsidRDefault="008363C3" w:rsidP="00B830FF">
            <w:r>
              <w:t>Dictates how long the student plans to do the activity for</w:t>
            </w:r>
          </w:p>
        </w:tc>
        <w:tc>
          <w:tcPr>
            <w:tcW w:w="440" w:type="pct"/>
            <w:tcBorders>
              <w:top w:val="single" w:sz="4" w:space="0" w:color="E84C22" w:themeColor="accent1"/>
              <w:bottom w:val="single" w:sz="4" w:space="0" w:color="E84C22" w:themeColor="accent1"/>
            </w:tcBorders>
          </w:tcPr>
          <w:p w14:paraId="3D62915E" w14:textId="425CE70B" w:rsidR="00B830FF" w:rsidRDefault="000D42EF" w:rsidP="00B830FF">
            <w:pPr>
              <w:jc w:val="center"/>
            </w:pPr>
            <w:r>
              <w:t>time</w:t>
            </w:r>
          </w:p>
        </w:tc>
        <w:tc>
          <w:tcPr>
            <w:tcW w:w="388" w:type="pct"/>
            <w:tcBorders>
              <w:top w:val="single" w:sz="4" w:space="0" w:color="E84C22" w:themeColor="accent1"/>
              <w:bottom w:val="single" w:sz="4" w:space="0" w:color="E84C22" w:themeColor="accent1"/>
            </w:tcBorders>
          </w:tcPr>
          <w:p w14:paraId="096FA695" w14:textId="3EFE9579" w:rsidR="00B830FF" w:rsidRDefault="000D42EF" w:rsidP="00B830FF">
            <w:pPr>
              <w:jc w:val="center"/>
            </w:pPr>
            <w:r>
              <w:t>-</w:t>
            </w:r>
          </w:p>
        </w:tc>
        <w:tc>
          <w:tcPr>
            <w:tcW w:w="593" w:type="pct"/>
            <w:tcBorders>
              <w:top w:val="single" w:sz="4" w:space="0" w:color="E84C22" w:themeColor="accent1"/>
              <w:bottom w:val="single" w:sz="4" w:space="0" w:color="E84C22" w:themeColor="accent1"/>
            </w:tcBorders>
          </w:tcPr>
          <w:p w14:paraId="1B565708" w14:textId="65AD9520" w:rsidR="00B830FF" w:rsidRDefault="00CE04F1" w:rsidP="00B830FF">
            <w:pPr>
              <w:jc w:val="center"/>
            </w:pPr>
            <w:r>
              <w:t>180 days</w:t>
            </w:r>
          </w:p>
        </w:tc>
        <w:tc>
          <w:tcPr>
            <w:tcW w:w="469" w:type="pct"/>
            <w:tcBorders>
              <w:top w:val="single" w:sz="4" w:space="0" w:color="E84C22" w:themeColor="accent1"/>
              <w:bottom w:val="single" w:sz="4" w:space="0" w:color="E84C22" w:themeColor="accent1"/>
            </w:tcBorders>
          </w:tcPr>
          <w:p w14:paraId="5A558A86" w14:textId="56843CA9" w:rsidR="00B830FF" w:rsidRDefault="008363C3" w:rsidP="00B830FF">
            <w:pPr>
              <w:jc w:val="center"/>
            </w:pPr>
            <w:r>
              <w:t>lookup</w:t>
            </w:r>
          </w:p>
        </w:tc>
        <w:tc>
          <w:tcPr>
            <w:tcW w:w="1069" w:type="pct"/>
            <w:tcBorders>
              <w:top w:val="single" w:sz="4" w:space="0" w:color="E84C22" w:themeColor="accent1"/>
              <w:bottom w:val="single" w:sz="4" w:space="0" w:color="E84C22" w:themeColor="accent1"/>
            </w:tcBorders>
          </w:tcPr>
          <w:p w14:paraId="1EB00E7F" w14:textId="3CB80ED0" w:rsidR="00B830FF" w:rsidRDefault="008363C3" w:rsidP="00B830FF">
            <w:r>
              <w:t xml:space="preserve">Must be one of </w:t>
            </w:r>
            <w:r w:rsidR="00CE04F1">
              <w:t>90</w:t>
            </w:r>
            <w:r>
              <w:t xml:space="preserve">, </w:t>
            </w:r>
            <w:r w:rsidR="00CE04F1">
              <w:t>180</w:t>
            </w:r>
            <w:r>
              <w:t xml:space="preserve"> or </w:t>
            </w:r>
            <w:r w:rsidR="00CE04F1">
              <w:t>360</w:t>
            </w:r>
            <w:r>
              <w:t xml:space="preserve"> </w:t>
            </w:r>
            <w:r w:rsidR="00CE04F1">
              <w:t>days (3/6/12 months)</w:t>
            </w:r>
          </w:p>
        </w:tc>
      </w:tr>
      <w:tr w:rsidR="00B830FF" w14:paraId="75C7CA5D" w14:textId="77777777" w:rsidTr="00DE1BE0">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58AE8DA0" w14:textId="7DC2C138" w:rsidR="00B830FF" w:rsidRDefault="00B830FF" w:rsidP="00B830FF">
            <w:pPr>
              <w:jc w:val="right"/>
            </w:pPr>
            <w:proofErr w:type="spellStart"/>
            <w:r>
              <w:t>activity_type</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3B7C20BF" w14:textId="78AEB4AC"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24010F43" w14:textId="455B8FCC" w:rsidR="00B830FF" w:rsidRDefault="003002B3" w:rsidP="00B830FF">
            <w:r>
              <w:t>A short name for activity</w:t>
            </w:r>
          </w:p>
        </w:tc>
        <w:tc>
          <w:tcPr>
            <w:tcW w:w="440" w:type="pct"/>
            <w:tcBorders>
              <w:top w:val="single" w:sz="4" w:space="0" w:color="E84C22" w:themeColor="accent1"/>
              <w:bottom w:val="single" w:sz="4" w:space="0" w:color="E84C22" w:themeColor="accent1"/>
            </w:tcBorders>
          </w:tcPr>
          <w:p w14:paraId="57B348F1" w14:textId="6CBFD648" w:rsidR="00B830FF" w:rsidRDefault="003002B3" w:rsidP="00B830FF">
            <w:pPr>
              <w:jc w:val="center"/>
            </w:pPr>
            <w:r>
              <w:t>string</w:t>
            </w:r>
          </w:p>
        </w:tc>
        <w:tc>
          <w:tcPr>
            <w:tcW w:w="388" w:type="pct"/>
            <w:tcBorders>
              <w:top w:val="single" w:sz="4" w:space="0" w:color="E84C22" w:themeColor="accent1"/>
              <w:bottom w:val="single" w:sz="4" w:space="0" w:color="E84C22" w:themeColor="accent1"/>
            </w:tcBorders>
          </w:tcPr>
          <w:p w14:paraId="140229F5" w14:textId="293AE0FD" w:rsidR="00B830FF" w:rsidRDefault="003002B3" w:rsidP="00B830FF">
            <w:pPr>
              <w:jc w:val="center"/>
            </w:pPr>
            <w:r>
              <w:t>3-20</w:t>
            </w:r>
          </w:p>
        </w:tc>
        <w:tc>
          <w:tcPr>
            <w:tcW w:w="593" w:type="pct"/>
            <w:tcBorders>
              <w:top w:val="single" w:sz="4" w:space="0" w:color="E84C22" w:themeColor="accent1"/>
              <w:bottom w:val="single" w:sz="4" w:space="0" w:color="E84C22" w:themeColor="accent1"/>
            </w:tcBorders>
          </w:tcPr>
          <w:p w14:paraId="32105EC4" w14:textId="1AF85713" w:rsidR="00B830FF" w:rsidRDefault="003002B3" w:rsidP="00B830FF">
            <w:pPr>
              <w:jc w:val="center"/>
            </w:pPr>
            <w:r>
              <w:t>animal shelter</w:t>
            </w:r>
          </w:p>
        </w:tc>
        <w:tc>
          <w:tcPr>
            <w:tcW w:w="469" w:type="pct"/>
            <w:tcBorders>
              <w:top w:val="single" w:sz="4" w:space="0" w:color="E84C22" w:themeColor="accent1"/>
              <w:bottom w:val="single" w:sz="4" w:space="0" w:color="E84C22" w:themeColor="accent1"/>
            </w:tcBorders>
          </w:tcPr>
          <w:p w14:paraId="391058F9" w14:textId="7CE682A5" w:rsidR="00B830FF" w:rsidRDefault="003002B3" w:rsidP="00B830FF">
            <w:pPr>
              <w:jc w:val="center"/>
            </w:pPr>
            <w:r>
              <w:t>length</w:t>
            </w:r>
          </w:p>
        </w:tc>
        <w:tc>
          <w:tcPr>
            <w:tcW w:w="1069" w:type="pct"/>
            <w:tcBorders>
              <w:top w:val="single" w:sz="4" w:space="0" w:color="E84C22" w:themeColor="accent1"/>
              <w:bottom w:val="single" w:sz="4" w:space="0" w:color="E84C22" w:themeColor="accent1"/>
            </w:tcBorders>
          </w:tcPr>
          <w:p w14:paraId="43322525" w14:textId="0DF94A91" w:rsidR="00B830FF" w:rsidRDefault="003002B3" w:rsidP="00B830FF">
            <w:r>
              <w:t>This should just be a short name to identify the activity by</w:t>
            </w:r>
          </w:p>
        </w:tc>
      </w:tr>
      <w:tr w:rsidR="00B830FF" w14:paraId="1504152E" w14:textId="77777777" w:rsidTr="00DE1BE0">
        <w:tc>
          <w:tcPr>
            <w:tcW w:w="743" w:type="pct"/>
            <w:tcBorders>
              <w:top w:val="single" w:sz="4" w:space="0" w:color="E84C22" w:themeColor="accent1"/>
              <w:bottom w:val="single" w:sz="4" w:space="0" w:color="E84C22" w:themeColor="accent1"/>
              <w:right w:val="single" w:sz="12" w:space="0" w:color="E84C22" w:themeColor="accent1"/>
            </w:tcBorders>
          </w:tcPr>
          <w:p w14:paraId="5090632A" w14:textId="0FE031B8" w:rsidR="00B830FF" w:rsidRDefault="00B830FF" w:rsidP="00B830FF">
            <w:pPr>
              <w:jc w:val="right"/>
            </w:pPr>
            <w:proofErr w:type="spellStart"/>
            <w:r>
              <w:t>activity_details</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4E392430" w14:textId="615617BA"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012E2ECA" w14:textId="1C2FC4CD" w:rsidR="00B830FF" w:rsidRDefault="003002B3" w:rsidP="00B830FF">
            <w:r>
              <w:t>Extended text providing description of activity</w:t>
            </w:r>
          </w:p>
        </w:tc>
        <w:tc>
          <w:tcPr>
            <w:tcW w:w="440" w:type="pct"/>
            <w:tcBorders>
              <w:top w:val="single" w:sz="4" w:space="0" w:color="E84C22" w:themeColor="accent1"/>
              <w:bottom w:val="single" w:sz="4" w:space="0" w:color="E84C22" w:themeColor="accent1"/>
            </w:tcBorders>
          </w:tcPr>
          <w:p w14:paraId="63C5BDB1" w14:textId="598511A4" w:rsidR="00B830FF" w:rsidRDefault="003002B3" w:rsidP="00B830FF">
            <w:pPr>
              <w:jc w:val="center"/>
            </w:pPr>
            <w:r>
              <w:t>string</w:t>
            </w:r>
          </w:p>
        </w:tc>
        <w:tc>
          <w:tcPr>
            <w:tcW w:w="388" w:type="pct"/>
            <w:tcBorders>
              <w:top w:val="single" w:sz="4" w:space="0" w:color="E84C22" w:themeColor="accent1"/>
              <w:bottom w:val="single" w:sz="4" w:space="0" w:color="E84C22" w:themeColor="accent1"/>
            </w:tcBorders>
          </w:tcPr>
          <w:p w14:paraId="340B25FD" w14:textId="0B3CCEE9" w:rsidR="00B830FF" w:rsidRDefault="003002B3" w:rsidP="00B830FF">
            <w:pPr>
              <w:jc w:val="center"/>
            </w:pPr>
            <w:r>
              <w:t>10-200</w:t>
            </w:r>
          </w:p>
        </w:tc>
        <w:tc>
          <w:tcPr>
            <w:tcW w:w="593" w:type="pct"/>
            <w:tcBorders>
              <w:top w:val="single" w:sz="4" w:space="0" w:color="E84C22" w:themeColor="accent1"/>
              <w:bottom w:val="single" w:sz="4" w:space="0" w:color="E84C22" w:themeColor="accent1"/>
            </w:tcBorders>
          </w:tcPr>
          <w:p w14:paraId="2ABD356D" w14:textId="275E48FE" w:rsidR="00B830FF" w:rsidRDefault="003002B3" w:rsidP="00B830FF">
            <w:pPr>
              <w:jc w:val="center"/>
            </w:pPr>
            <w:r>
              <w:t>I will volunteer at my local animal shelter and look...</w:t>
            </w:r>
          </w:p>
        </w:tc>
        <w:tc>
          <w:tcPr>
            <w:tcW w:w="469" w:type="pct"/>
            <w:tcBorders>
              <w:top w:val="single" w:sz="4" w:space="0" w:color="E84C22" w:themeColor="accent1"/>
              <w:bottom w:val="single" w:sz="4" w:space="0" w:color="E84C22" w:themeColor="accent1"/>
            </w:tcBorders>
          </w:tcPr>
          <w:p w14:paraId="37B75A42" w14:textId="26978234" w:rsidR="00B830FF" w:rsidRDefault="003002B3" w:rsidP="00B830FF">
            <w:pPr>
              <w:jc w:val="center"/>
            </w:pPr>
            <w:r>
              <w:t>length</w:t>
            </w:r>
          </w:p>
        </w:tc>
        <w:tc>
          <w:tcPr>
            <w:tcW w:w="1069" w:type="pct"/>
            <w:tcBorders>
              <w:top w:val="single" w:sz="4" w:space="0" w:color="E84C22" w:themeColor="accent1"/>
              <w:bottom w:val="single" w:sz="4" w:space="0" w:color="E84C22" w:themeColor="accent1"/>
            </w:tcBorders>
          </w:tcPr>
          <w:p w14:paraId="100E70A5" w14:textId="444D38CE" w:rsidR="00B830FF" w:rsidRDefault="003002B3" w:rsidP="00B830FF">
            <w:r>
              <w:t>The description should be between 10 and 200 characters in length</w:t>
            </w:r>
          </w:p>
        </w:tc>
      </w:tr>
      <w:tr w:rsidR="00B830FF" w14:paraId="2D4A27B1"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6D89673C" w14:textId="17C60C08" w:rsidR="00B830FF" w:rsidRDefault="00B830FF" w:rsidP="00B830FF">
            <w:pPr>
              <w:jc w:val="right"/>
            </w:pPr>
            <w:proofErr w:type="spellStart"/>
            <w:r>
              <w:t>activity_goals</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4B4A5DD6" w14:textId="3ED9347B" w:rsidR="00B830FF" w:rsidRDefault="000D42EF" w:rsidP="00B830FF">
            <w:pPr>
              <w:jc w:val="center"/>
            </w:pPr>
            <w:r>
              <w:t>-</w:t>
            </w:r>
          </w:p>
        </w:tc>
        <w:tc>
          <w:tcPr>
            <w:tcW w:w="795" w:type="pct"/>
            <w:tcBorders>
              <w:top w:val="single" w:sz="4" w:space="0" w:color="E84C22" w:themeColor="accent1"/>
              <w:bottom w:val="single" w:sz="4" w:space="0" w:color="E84C22" w:themeColor="accent1"/>
            </w:tcBorders>
          </w:tcPr>
          <w:p w14:paraId="7EFEAA16" w14:textId="27B03930" w:rsidR="00B830FF" w:rsidRDefault="001E6AF9" w:rsidP="00B830FF">
            <w:r>
              <w:t>A brief text detailing the student’s goals for the section</w:t>
            </w:r>
          </w:p>
        </w:tc>
        <w:tc>
          <w:tcPr>
            <w:tcW w:w="440" w:type="pct"/>
            <w:tcBorders>
              <w:top w:val="single" w:sz="4" w:space="0" w:color="E84C22" w:themeColor="accent1"/>
              <w:bottom w:val="single" w:sz="4" w:space="0" w:color="E84C22" w:themeColor="accent1"/>
            </w:tcBorders>
          </w:tcPr>
          <w:p w14:paraId="0AD01BE9" w14:textId="476DE676" w:rsidR="00B830FF" w:rsidRDefault="003002B3" w:rsidP="00B830FF">
            <w:pPr>
              <w:jc w:val="center"/>
            </w:pPr>
            <w:r>
              <w:t>string</w:t>
            </w:r>
          </w:p>
        </w:tc>
        <w:tc>
          <w:tcPr>
            <w:tcW w:w="388" w:type="pct"/>
            <w:tcBorders>
              <w:top w:val="single" w:sz="4" w:space="0" w:color="E84C22" w:themeColor="accent1"/>
              <w:bottom w:val="single" w:sz="4" w:space="0" w:color="E84C22" w:themeColor="accent1"/>
            </w:tcBorders>
          </w:tcPr>
          <w:p w14:paraId="6CCB6E51" w14:textId="46704F67" w:rsidR="00B830FF" w:rsidRDefault="001E6AF9" w:rsidP="00B830FF">
            <w:pPr>
              <w:jc w:val="center"/>
            </w:pPr>
            <w:r>
              <w:t>10-100</w:t>
            </w:r>
          </w:p>
        </w:tc>
        <w:tc>
          <w:tcPr>
            <w:tcW w:w="593" w:type="pct"/>
            <w:tcBorders>
              <w:top w:val="single" w:sz="4" w:space="0" w:color="E84C22" w:themeColor="accent1"/>
              <w:bottom w:val="single" w:sz="4" w:space="0" w:color="E84C22" w:themeColor="accent1"/>
            </w:tcBorders>
          </w:tcPr>
          <w:p w14:paraId="53540DDD" w14:textId="1363DE5A" w:rsidR="00B830FF" w:rsidRDefault="001E6AF9" w:rsidP="00B830FF">
            <w:pPr>
              <w:jc w:val="center"/>
            </w:pPr>
            <w:r>
              <w:t>I will gain skills in working with small animals.</w:t>
            </w:r>
          </w:p>
        </w:tc>
        <w:tc>
          <w:tcPr>
            <w:tcW w:w="469" w:type="pct"/>
            <w:tcBorders>
              <w:top w:val="single" w:sz="4" w:space="0" w:color="E84C22" w:themeColor="accent1"/>
              <w:bottom w:val="single" w:sz="4" w:space="0" w:color="E84C22" w:themeColor="accent1"/>
            </w:tcBorders>
          </w:tcPr>
          <w:p w14:paraId="5AA4BB9D" w14:textId="0875CAD9" w:rsidR="00B830FF" w:rsidRDefault="001E6AF9" w:rsidP="00B830FF">
            <w:pPr>
              <w:jc w:val="center"/>
            </w:pPr>
            <w:r>
              <w:t>length</w:t>
            </w:r>
          </w:p>
        </w:tc>
        <w:tc>
          <w:tcPr>
            <w:tcW w:w="1069" w:type="pct"/>
            <w:tcBorders>
              <w:top w:val="single" w:sz="4" w:space="0" w:color="E84C22" w:themeColor="accent1"/>
              <w:bottom w:val="single" w:sz="4" w:space="0" w:color="E84C22" w:themeColor="accent1"/>
            </w:tcBorders>
          </w:tcPr>
          <w:p w14:paraId="7CBE5830" w14:textId="60684C28" w:rsidR="00B830FF" w:rsidRDefault="001E6AF9" w:rsidP="00B830FF">
            <w:r>
              <w:t>The goal paragraph should be between 10 and 100 characters in length</w:t>
            </w:r>
          </w:p>
        </w:tc>
      </w:tr>
      <w:tr w:rsidR="001E6AF9" w14:paraId="0E7D93B9" w14:textId="77777777" w:rsidTr="00757E1D">
        <w:tc>
          <w:tcPr>
            <w:tcW w:w="743" w:type="pct"/>
            <w:tcBorders>
              <w:top w:val="single" w:sz="4" w:space="0" w:color="E84C22" w:themeColor="accent1"/>
              <w:bottom w:val="single" w:sz="4" w:space="0" w:color="E84C22" w:themeColor="accent1"/>
              <w:right w:val="single" w:sz="12" w:space="0" w:color="E84C22" w:themeColor="accent1"/>
            </w:tcBorders>
          </w:tcPr>
          <w:p w14:paraId="28EE666B" w14:textId="6E6A6B6E" w:rsidR="001E6AF9" w:rsidRDefault="001E6AF9" w:rsidP="001E6AF9">
            <w:pPr>
              <w:jc w:val="right"/>
            </w:pPr>
            <w:proofErr w:type="spellStart"/>
            <w:r>
              <w:t>assessor_fullname</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5CDBD549" w14:textId="5BB430AE" w:rsidR="001E6AF9" w:rsidRDefault="001E6AF9" w:rsidP="001E6AF9">
            <w:pPr>
              <w:jc w:val="center"/>
            </w:pPr>
            <w:r>
              <w:t>-</w:t>
            </w:r>
          </w:p>
        </w:tc>
        <w:tc>
          <w:tcPr>
            <w:tcW w:w="795" w:type="pct"/>
            <w:tcBorders>
              <w:top w:val="single" w:sz="4" w:space="0" w:color="E84C22" w:themeColor="accent1"/>
              <w:bottom w:val="single" w:sz="4" w:space="0" w:color="E84C22" w:themeColor="accent1"/>
            </w:tcBorders>
          </w:tcPr>
          <w:p w14:paraId="7892371F" w14:textId="07444B70" w:rsidR="001E6AF9" w:rsidRDefault="001E6AF9" w:rsidP="001E6AF9">
            <w:r>
              <w:t>The student’s selected assessor for this section’s full name</w:t>
            </w:r>
          </w:p>
        </w:tc>
        <w:tc>
          <w:tcPr>
            <w:tcW w:w="440" w:type="pct"/>
            <w:tcBorders>
              <w:top w:val="single" w:sz="4" w:space="0" w:color="E84C22" w:themeColor="accent1"/>
              <w:bottom w:val="single" w:sz="4" w:space="0" w:color="E84C22" w:themeColor="accent1"/>
            </w:tcBorders>
          </w:tcPr>
          <w:p w14:paraId="1C5985CB" w14:textId="3CA6B67A" w:rsidR="001E6AF9" w:rsidRDefault="001E6AF9" w:rsidP="001E6AF9">
            <w:pPr>
              <w:jc w:val="center"/>
            </w:pPr>
            <w:r>
              <w:t>string</w:t>
            </w:r>
          </w:p>
        </w:tc>
        <w:tc>
          <w:tcPr>
            <w:tcW w:w="388" w:type="pct"/>
            <w:tcBorders>
              <w:top w:val="single" w:sz="4" w:space="0" w:color="E84C22" w:themeColor="accent1"/>
              <w:bottom w:val="single" w:sz="4" w:space="0" w:color="E84C22" w:themeColor="accent1"/>
            </w:tcBorders>
          </w:tcPr>
          <w:p w14:paraId="316E7505" w14:textId="111BBD4B" w:rsidR="001E6AF9" w:rsidRDefault="001E6AF9" w:rsidP="001E6AF9">
            <w:pPr>
              <w:jc w:val="center"/>
            </w:pPr>
            <w:r>
              <w:t>2-30</w:t>
            </w:r>
          </w:p>
        </w:tc>
        <w:tc>
          <w:tcPr>
            <w:tcW w:w="593" w:type="pct"/>
            <w:tcBorders>
              <w:top w:val="single" w:sz="4" w:space="0" w:color="E84C22" w:themeColor="accent1"/>
              <w:bottom w:val="single" w:sz="4" w:space="0" w:color="E84C22" w:themeColor="accent1"/>
            </w:tcBorders>
          </w:tcPr>
          <w:p w14:paraId="758C0419" w14:textId="5C784195" w:rsidR="001E6AF9" w:rsidRDefault="001E6AF9" w:rsidP="001E6AF9">
            <w:pPr>
              <w:jc w:val="center"/>
            </w:pPr>
            <w:r>
              <w:t xml:space="preserve">John </w:t>
            </w:r>
            <w:proofErr w:type="spellStart"/>
            <w:r>
              <w:t>Smitherton</w:t>
            </w:r>
            <w:proofErr w:type="spellEnd"/>
          </w:p>
        </w:tc>
        <w:tc>
          <w:tcPr>
            <w:tcW w:w="469" w:type="pct"/>
            <w:tcBorders>
              <w:top w:val="single" w:sz="4" w:space="0" w:color="E84C22" w:themeColor="accent1"/>
              <w:bottom w:val="single" w:sz="4" w:space="0" w:color="E84C22" w:themeColor="accent1"/>
            </w:tcBorders>
          </w:tcPr>
          <w:p w14:paraId="178637A2" w14:textId="701839DB" w:rsidR="001E6AF9" w:rsidRDefault="001E6AF9" w:rsidP="001E6AF9">
            <w:pPr>
              <w:jc w:val="center"/>
            </w:pPr>
            <w:r>
              <w:t>length</w:t>
            </w:r>
          </w:p>
        </w:tc>
        <w:tc>
          <w:tcPr>
            <w:tcW w:w="1069" w:type="pct"/>
            <w:tcBorders>
              <w:top w:val="single" w:sz="4" w:space="0" w:color="E84C22" w:themeColor="accent1"/>
              <w:bottom w:val="single" w:sz="4" w:space="0" w:color="E84C22" w:themeColor="accent1"/>
            </w:tcBorders>
          </w:tcPr>
          <w:p w14:paraId="131101C5" w14:textId="1E05C0AC" w:rsidR="001E6AF9" w:rsidRDefault="001E6AF9" w:rsidP="001E6AF9">
            <w:r>
              <w:t>An assessor’s name should be a reasonable length (between 2 and 30 characters, including spaces)</w:t>
            </w:r>
          </w:p>
        </w:tc>
      </w:tr>
      <w:tr w:rsidR="001E6AF9" w14:paraId="62087CBC" w14:textId="77777777" w:rsidTr="00757E1D">
        <w:trPr>
          <w:cnfStyle w:val="000000100000" w:firstRow="0" w:lastRow="0" w:firstColumn="0" w:lastColumn="0" w:oddVBand="0" w:evenVBand="0" w:oddHBand="1" w:evenHBand="0" w:firstRowFirstColumn="0" w:firstRowLastColumn="0" w:lastRowFirstColumn="0" w:lastRowLastColumn="0"/>
        </w:trPr>
        <w:tc>
          <w:tcPr>
            <w:tcW w:w="743" w:type="pct"/>
            <w:tcBorders>
              <w:top w:val="single" w:sz="4" w:space="0" w:color="E84C22" w:themeColor="accent1"/>
              <w:bottom w:val="single" w:sz="4" w:space="0" w:color="E84C22" w:themeColor="accent1"/>
              <w:right w:val="single" w:sz="12" w:space="0" w:color="E84C22" w:themeColor="accent1"/>
            </w:tcBorders>
          </w:tcPr>
          <w:p w14:paraId="03021A50" w14:textId="3081D9B2" w:rsidR="001E6AF9" w:rsidRDefault="001E6AF9" w:rsidP="001E6AF9">
            <w:pPr>
              <w:jc w:val="right"/>
            </w:pPr>
            <w:proofErr w:type="spellStart"/>
            <w:r>
              <w:t>assessor_phone</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02B82876" w14:textId="17672186" w:rsidR="001E6AF9" w:rsidRDefault="001E6AF9" w:rsidP="001E6AF9">
            <w:pPr>
              <w:jc w:val="center"/>
            </w:pPr>
            <w:r>
              <w:t>-</w:t>
            </w:r>
          </w:p>
        </w:tc>
        <w:tc>
          <w:tcPr>
            <w:tcW w:w="795" w:type="pct"/>
            <w:tcBorders>
              <w:top w:val="single" w:sz="4" w:space="0" w:color="E84C22" w:themeColor="accent1"/>
              <w:bottom w:val="single" w:sz="4" w:space="0" w:color="E84C22" w:themeColor="accent1"/>
            </w:tcBorders>
          </w:tcPr>
          <w:p w14:paraId="6DF4EF96" w14:textId="39208901" w:rsidR="001E6AF9" w:rsidRDefault="001E6AF9" w:rsidP="001E6AF9">
            <w:r>
              <w:t>The assessor’s preferred phone contact</w:t>
            </w:r>
          </w:p>
        </w:tc>
        <w:tc>
          <w:tcPr>
            <w:tcW w:w="440" w:type="pct"/>
            <w:tcBorders>
              <w:top w:val="single" w:sz="4" w:space="0" w:color="E84C22" w:themeColor="accent1"/>
              <w:bottom w:val="single" w:sz="4" w:space="0" w:color="E84C22" w:themeColor="accent1"/>
            </w:tcBorders>
          </w:tcPr>
          <w:p w14:paraId="68985195" w14:textId="1D6800BE" w:rsidR="001E6AF9" w:rsidRDefault="001E6AF9" w:rsidP="001E6AF9">
            <w:pPr>
              <w:jc w:val="center"/>
            </w:pPr>
            <w:r>
              <w:t>string (due to leading 0)</w:t>
            </w:r>
          </w:p>
        </w:tc>
        <w:tc>
          <w:tcPr>
            <w:tcW w:w="388" w:type="pct"/>
            <w:tcBorders>
              <w:top w:val="single" w:sz="4" w:space="0" w:color="E84C22" w:themeColor="accent1"/>
              <w:bottom w:val="single" w:sz="4" w:space="0" w:color="E84C22" w:themeColor="accent1"/>
            </w:tcBorders>
          </w:tcPr>
          <w:p w14:paraId="367EC2AE" w14:textId="39F139B0" w:rsidR="001E6AF9" w:rsidRDefault="001E6AF9" w:rsidP="001E6AF9">
            <w:pPr>
              <w:jc w:val="center"/>
            </w:pPr>
            <w:r>
              <w:t>9-11</w:t>
            </w:r>
          </w:p>
        </w:tc>
        <w:tc>
          <w:tcPr>
            <w:tcW w:w="593" w:type="pct"/>
            <w:tcBorders>
              <w:top w:val="single" w:sz="4" w:space="0" w:color="E84C22" w:themeColor="accent1"/>
              <w:bottom w:val="single" w:sz="4" w:space="0" w:color="E84C22" w:themeColor="accent1"/>
            </w:tcBorders>
          </w:tcPr>
          <w:p w14:paraId="37FF6939" w14:textId="42702A56" w:rsidR="001E6AF9" w:rsidRDefault="001E6AF9" w:rsidP="001E6AF9">
            <w:pPr>
              <w:jc w:val="center"/>
            </w:pPr>
            <w:r>
              <w:t>08431 184396</w:t>
            </w:r>
          </w:p>
        </w:tc>
        <w:tc>
          <w:tcPr>
            <w:tcW w:w="469" w:type="pct"/>
            <w:tcBorders>
              <w:top w:val="single" w:sz="4" w:space="0" w:color="E84C22" w:themeColor="accent1"/>
              <w:bottom w:val="single" w:sz="4" w:space="0" w:color="E84C22" w:themeColor="accent1"/>
            </w:tcBorders>
          </w:tcPr>
          <w:p w14:paraId="5C748BA5" w14:textId="65F3CA21" w:rsidR="001E6AF9" w:rsidRDefault="001E6AF9" w:rsidP="001E6AF9">
            <w:pPr>
              <w:jc w:val="center"/>
            </w:pPr>
            <w:r>
              <w:t>length</w:t>
            </w:r>
          </w:p>
        </w:tc>
        <w:tc>
          <w:tcPr>
            <w:tcW w:w="1069" w:type="pct"/>
            <w:tcBorders>
              <w:top w:val="single" w:sz="4" w:space="0" w:color="E84C22" w:themeColor="accent1"/>
              <w:bottom w:val="single" w:sz="4" w:space="0" w:color="E84C22" w:themeColor="accent1"/>
            </w:tcBorders>
          </w:tcPr>
          <w:p w14:paraId="7E1E0DE8" w14:textId="549E3DDC" w:rsidR="001E6AF9" w:rsidRDefault="001E6AF9" w:rsidP="001E6AF9">
            <w:r>
              <w:t>A valid personal UK phone number (including leading 0) is always between 9 and 11 digits</w:t>
            </w:r>
          </w:p>
        </w:tc>
      </w:tr>
      <w:tr w:rsidR="001E6AF9" w14:paraId="2A3A877C" w14:textId="77777777" w:rsidTr="00757E1D">
        <w:tc>
          <w:tcPr>
            <w:tcW w:w="743" w:type="pct"/>
            <w:tcBorders>
              <w:top w:val="single" w:sz="4" w:space="0" w:color="E84C22" w:themeColor="accent1"/>
              <w:bottom w:val="single" w:sz="4" w:space="0" w:color="E84C22" w:themeColor="accent1"/>
              <w:right w:val="single" w:sz="12" w:space="0" w:color="E84C22" w:themeColor="accent1"/>
            </w:tcBorders>
          </w:tcPr>
          <w:p w14:paraId="547B635F" w14:textId="4E4BC24B" w:rsidR="001E6AF9" w:rsidRDefault="001E6AF9" w:rsidP="001E6AF9">
            <w:pPr>
              <w:jc w:val="right"/>
            </w:pPr>
            <w:proofErr w:type="spellStart"/>
            <w:r>
              <w:t>assessor_email</w:t>
            </w:r>
            <w:proofErr w:type="spellEnd"/>
          </w:p>
        </w:tc>
        <w:tc>
          <w:tcPr>
            <w:tcW w:w="502" w:type="pct"/>
            <w:tcBorders>
              <w:top w:val="single" w:sz="4" w:space="0" w:color="E84C22" w:themeColor="accent1"/>
              <w:left w:val="single" w:sz="12" w:space="0" w:color="E84C22" w:themeColor="accent1"/>
              <w:bottom w:val="single" w:sz="4" w:space="0" w:color="E84C22" w:themeColor="accent1"/>
            </w:tcBorders>
          </w:tcPr>
          <w:p w14:paraId="1CA00EA1" w14:textId="6A7DC06F" w:rsidR="001E6AF9" w:rsidRDefault="001E6AF9" w:rsidP="001E6AF9">
            <w:pPr>
              <w:jc w:val="center"/>
            </w:pPr>
            <w:r>
              <w:t>-</w:t>
            </w:r>
          </w:p>
        </w:tc>
        <w:tc>
          <w:tcPr>
            <w:tcW w:w="795" w:type="pct"/>
            <w:tcBorders>
              <w:top w:val="single" w:sz="4" w:space="0" w:color="E84C22" w:themeColor="accent1"/>
              <w:bottom w:val="single" w:sz="4" w:space="0" w:color="E84C22" w:themeColor="accent1"/>
            </w:tcBorders>
          </w:tcPr>
          <w:p w14:paraId="435DE52B" w14:textId="1D603252" w:rsidR="001E6AF9" w:rsidRDefault="001E6AF9" w:rsidP="001E6AF9">
            <w:r>
              <w:t>Assessor’s main email contact</w:t>
            </w:r>
          </w:p>
        </w:tc>
        <w:tc>
          <w:tcPr>
            <w:tcW w:w="440" w:type="pct"/>
            <w:tcBorders>
              <w:top w:val="single" w:sz="4" w:space="0" w:color="E84C22" w:themeColor="accent1"/>
              <w:bottom w:val="single" w:sz="4" w:space="0" w:color="E84C22" w:themeColor="accent1"/>
            </w:tcBorders>
          </w:tcPr>
          <w:p w14:paraId="042D82AF" w14:textId="29EC7177" w:rsidR="001E6AF9" w:rsidRDefault="001E6AF9" w:rsidP="001E6AF9">
            <w:pPr>
              <w:jc w:val="center"/>
            </w:pPr>
            <w:r>
              <w:t>string</w:t>
            </w:r>
          </w:p>
        </w:tc>
        <w:tc>
          <w:tcPr>
            <w:tcW w:w="388" w:type="pct"/>
            <w:tcBorders>
              <w:top w:val="single" w:sz="4" w:space="0" w:color="E84C22" w:themeColor="accent1"/>
              <w:bottom w:val="single" w:sz="4" w:space="0" w:color="E84C22" w:themeColor="accent1"/>
            </w:tcBorders>
          </w:tcPr>
          <w:p w14:paraId="60FB21CE" w14:textId="6EC9BD57" w:rsidR="001E6AF9" w:rsidRDefault="001E6AF9" w:rsidP="001E6AF9">
            <w:pPr>
              <w:jc w:val="center"/>
            </w:pPr>
            <w:r>
              <w:t>5-40</w:t>
            </w:r>
          </w:p>
        </w:tc>
        <w:tc>
          <w:tcPr>
            <w:tcW w:w="593" w:type="pct"/>
            <w:tcBorders>
              <w:top w:val="single" w:sz="4" w:space="0" w:color="E84C22" w:themeColor="accent1"/>
              <w:bottom w:val="single" w:sz="4" w:space="0" w:color="E84C22" w:themeColor="accent1"/>
            </w:tcBorders>
          </w:tcPr>
          <w:p w14:paraId="1D4CB873" w14:textId="44EE3DE5" w:rsidR="001E6AF9" w:rsidRDefault="001E6AF9" w:rsidP="001E6AF9">
            <w:pPr>
              <w:jc w:val="center"/>
            </w:pPr>
            <w:r>
              <w:t>example</w:t>
            </w:r>
            <w:r w:rsidR="001B3982">
              <w:t>.</w:t>
            </w:r>
            <w:r w:rsidR="001B3982">
              <w:br/>
              <w:t>email</w:t>
            </w:r>
            <w:r>
              <w:t>@</w:t>
            </w:r>
            <w:r>
              <w:br/>
              <w:t>domain.com</w:t>
            </w:r>
          </w:p>
        </w:tc>
        <w:tc>
          <w:tcPr>
            <w:tcW w:w="469" w:type="pct"/>
            <w:tcBorders>
              <w:top w:val="single" w:sz="4" w:space="0" w:color="E84C22" w:themeColor="accent1"/>
              <w:bottom w:val="single" w:sz="4" w:space="0" w:color="E84C22" w:themeColor="accent1"/>
            </w:tcBorders>
          </w:tcPr>
          <w:p w14:paraId="234CDABD" w14:textId="402D8939" w:rsidR="001E6AF9" w:rsidRDefault="001E6AF9" w:rsidP="001E6AF9">
            <w:pPr>
              <w:jc w:val="center"/>
            </w:pPr>
            <w:r>
              <w:t>format</w:t>
            </w:r>
          </w:p>
        </w:tc>
        <w:tc>
          <w:tcPr>
            <w:tcW w:w="1069" w:type="pct"/>
            <w:tcBorders>
              <w:top w:val="single" w:sz="4" w:space="0" w:color="E84C22" w:themeColor="accent1"/>
              <w:bottom w:val="single" w:sz="4" w:space="0" w:color="E84C22" w:themeColor="accent1"/>
            </w:tcBorders>
          </w:tcPr>
          <w:p w14:paraId="567038A9" w14:textId="43D651B4" w:rsidR="001E6AF9" w:rsidRDefault="001E6AF9" w:rsidP="001E6AF9">
            <w:r>
              <w:t xml:space="preserve">Validating an email rigorously is extremely complex. This program will perform only a basic check </w:t>
            </w:r>
            <w:r w:rsidR="00AA702D">
              <w:t>for</w:t>
            </w:r>
            <w:r>
              <w:t xml:space="preserve"> the format ‘ ?? @ ?? . ?? ’</w:t>
            </w:r>
          </w:p>
        </w:tc>
      </w:tr>
    </w:tbl>
    <w:p w14:paraId="5AA2619A" w14:textId="5FC32576" w:rsidR="006C20FA" w:rsidRDefault="006C20FA" w:rsidP="001B3982">
      <w:pPr>
        <w:pStyle w:val="Heading4"/>
        <w:spacing w:after="240"/>
      </w:pPr>
      <w:r>
        <w:lastRenderedPageBreak/>
        <w:t>Student event table</w:t>
      </w:r>
    </w:p>
    <w:tbl>
      <w:tblPr>
        <w:tblStyle w:val="GridTable3-Accent1"/>
        <w:tblW w:w="4965" w:type="pct"/>
        <w:tblInd w:w="15" w:type="dxa"/>
        <w:tblLook w:val="0420" w:firstRow="1" w:lastRow="0" w:firstColumn="0" w:lastColumn="0" w:noHBand="0" w:noVBand="1"/>
      </w:tblPr>
      <w:tblGrid>
        <w:gridCol w:w="2005"/>
        <w:gridCol w:w="1400"/>
        <w:gridCol w:w="2212"/>
        <w:gridCol w:w="1228"/>
        <w:gridCol w:w="1084"/>
        <w:gridCol w:w="1652"/>
        <w:gridCol w:w="1319"/>
        <w:gridCol w:w="2960"/>
      </w:tblGrid>
      <w:tr w:rsidR="008F53DC" w14:paraId="2188EE8E" w14:textId="77777777" w:rsidTr="00296C66">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21E3C8CB"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3A9AE20C"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62DEB914"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156F227D"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638AD04D"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5F661155"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69B3D147" w14:textId="727BE7F4"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3270841C" w14:textId="77777777" w:rsidR="008F53DC" w:rsidRDefault="008F53DC" w:rsidP="00DA7174">
            <w:pPr>
              <w:jc w:val="center"/>
            </w:pPr>
            <w:r>
              <w:t>Validation details</w:t>
            </w:r>
          </w:p>
        </w:tc>
      </w:tr>
      <w:tr w:rsidR="00713EA4" w14:paraId="19B68890" w14:textId="77777777" w:rsidTr="001F5EDF">
        <w:trPr>
          <w:cnfStyle w:val="000000100000" w:firstRow="0" w:lastRow="0" w:firstColumn="0" w:lastColumn="0" w:oddVBand="0" w:evenVBand="0" w:oddHBand="1" w:evenHBand="0" w:firstRowFirstColumn="0" w:firstRowLastColumn="0" w:lastRowFirstColumn="0" w:lastRowLastColumn="0"/>
        </w:trPr>
        <w:tc>
          <w:tcPr>
            <w:tcW w:w="723" w:type="pct"/>
            <w:tcBorders>
              <w:bottom w:val="single" w:sz="4" w:space="0" w:color="E84C22" w:themeColor="accent1"/>
              <w:right w:val="single" w:sz="12" w:space="0" w:color="E84C22" w:themeColor="accent1"/>
            </w:tcBorders>
          </w:tcPr>
          <w:p w14:paraId="39A5A383" w14:textId="1EBFD278" w:rsidR="00713EA4" w:rsidRDefault="00713EA4" w:rsidP="001F5EDF">
            <w:pPr>
              <w:jc w:val="right"/>
            </w:pPr>
            <w:proofErr w:type="spellStart"/>
            <w:r>
              <w:t>student_event_id</w:t>
            </w:r>
            <w:proofErr w:type="spellEnd"/>
          </w:p>
        </w:tc>
        <w:tc>
          <w:tcPr>
            <w:tcW w:w="505" w:type="pct"/>
            <w:tcBorders>
              <w:left w:val="single" w:sz="12" w:space="0" w:color="E84C22" w:themeColor="accent1"/>
              <w:bottom w:val="single" w:sz="4" w:space="0" w:color="E84C22" w:themeColor="accent1"/>
              <w:right w:val="single" w:sz="4" w:space="0" w:color="E84C22" w:themeColor="accent1"/>
            </w:tcBorders>
          </w:tcPr>
          <w:p w14:paraId="227E985B" w14:textId="27255F7F" w:rsidR="00713EA4" w:rsidRDefault="00713EA4" w:rsidP="00296C66">
            <w:pPr>
              <w:jc w:val="center"/>
            </w:pPr>
            <w:r>
              <w:t>Primary Key</w:t>
            </w:r>
          </w:p>
        </w:tc>
        <w:tc>
          <w:tcPr>
            <w:tcW w:w="798" w:type="pct"/>
            <w:tcBorders>
              <w:left w:val="single" w:sz="4" w:space="0" w:color="E84C22" w:themeColor="accent1"/>
              <w:bottom w:val="single" w:sz="4" w:space="0" w:color="E84C22" w:themeColor="accent1"/>
              <w:right w:val="single" w:sz="4" w:space="0" w:color="E84C22" w:themeColor="accent1"/>
            </w:tcBorders>
          </w:tcPr>
          <w:p w14:paraId="6DA7A4A3" w14:textId="003E2BB8" w:rsidR="00713EA4" w:rsidRDefault="001F5EDF" w:rsidP="001F5EDF">
            <w:r>
              <w:t>Uniquely identifies each user-event pairing. Used for no other purpose</w:t>
            </w:r>
          </w:p>
        </w:tc>
        <w:tc>
          <w:tcPr>
            <w:tcW w:w="443" w:type="pct"/>
            <w:tcBorders>
              <w:left w:val="single" w:sz="4" w:space="0" w:color="E84C22" w:themeColor="accent1"/>
              <w:bottom w:val="single" w:sz="4" w:space="0" w:color="E84C22" w:themeColor="accent1"/>
              <w:right w:val="single" w:sz="4" w:space="0" w:color="E84C22" w:themeColor="accent1"/>
            </w:tcBorders>
          </w:tcPr>
          <w:p w14:paraId="5363E94A" w14:textId="5F92BC8D" w:rsidR="00713EA4" w:rsidRDefault="001F5EDF" w:rsidP="00940FD6">
            <w:pPr>
              <w:jc w:val="center"/>
            </w:pPr>
            <w:r>
              <w:t>integer</w:t>
            </w:r>
          </w:p>
        </w:tc>
        <w:tc>
          <w:tcPr>
            <w:tcW w:w="391" w:type="pct"/>
            <w:tcBorders>
              <w:left w:val="single" w:sz="4" w:space="0" w:color="E84C22" w:themeColor="accent1"/>
              <w:bottom w:val="single" w:sz="4" w:space="0" w:color="E84C22" w:themeColor="accent1"/>
              <w:right w:val="single" w:sz="4" w:space="0" w:color="E84C22" w:themeColor="accent1"/>
            </w:tcBorders>
          </w:tcPr>
          <w:p w14:paraId="3AF9A143" w14:textId="1B58475D" w:rsidR="00713EA4" w:rsidRDefault="001F5EDF" w:rsidP="00940FD6">
            <w:pPr>
              <w:jc w:val="center"/>
            </w:pPr>
            <w:r>
              <w:t>-</w:t>
            </w:r>
          </w:p>
        </w:tc>
        <w:tc>
          <w:tcPr>
            <w:tcW w:w="596" w:type="pct"/>
            <w:tcBorders>
              <w:left w:val="single" w:sz="4" w:space="0" w:color="E84C22" w:themeColor="accent1"/>
              <w:bottom w:val="single" w:sz="4" w:space="0" w:color="E84C22" w:themeColor="accent1"/>
              <w:right w:val="single" w:sz="4" w:space="0" w:color="E84C22" w:themeColor="accent1"/>
            </w:tcBorders>
          </w:tcPr>
          <w:p w14:paraId="15AC57F7" w14:textId="24B681F8" w:rsidR="00713EA4" w:rsidRDefault="001F5EDF" w:rsidP="00940FD6">
            <w:pPr>
              <w:jc w:val="center"/>
            </w:pPr>
            <w:r>
              <w:t>4</w:t>
            </w:r>
          </w:p>
        </w:tc>
        <w:tc>
          <w:tcPr>
            <w:tcW w:w="476" w:type="pct"/>
            <w:tcBorders>
              <w:left w:val="single" w:sz="4" w:space="0" w:color="E84C22" w:themeColor="accent1"/>
              <w:bottom w:val="single" w:sz="4" w:space="0" w:color="E84C22" w:themeColor="accent1"/>
              <w:right w:val="single" w:sz="4" w:space="0" w:color="E84C22" w:themeColor="accent1"/>
            </w:tcBorders>
          </w:tcPr>
          <w:p w14:paraId="0FB7634B" w14:textId="08A4D001" w:rsidR="00713EA4" w:rsidRDefault="001F5EDF" w:rsidP="00940FD6">
            <w:pPr>
              <w:jc w:val="center"/>
            </w:pPr>
            <w:r>
              <w:t>-</w:t>
            </w:r>
          </w:p>
        </w:tc>
        <w:tc>
          <w:tcPr>
            <w:tcW w:w="1068" w:type="pct"/>
            <w:tcBorders>
              <w:left w:val="single" w:sz="4" w:space="0" w:color="E84C22" w:themeColor="accent1"/>
              <w:bottom w:val="single" w:sz="4" w:space="0" w:color="E84C22" w:themeColor="accent1"/>
            </w:tcBorders>
          </w:tcPr>
          <w:p w14:paraId="0968EF71" w14:textId="7C81203C" w:rsidR="00713EA4" w:rsidRDefault="001F5EDF" w:rsidP="001F5EDF">
            <w:r>
              <w:t>Generated within program</w:t>
            </w:r>
          </w:p>
        </w:tc>
      </w:tr>
      <w:tr w:rsidR="001F5EDF" w14:paraId="633B49A6" w14:textId="77777777" w:rsidTr="001F5EDF">
        <w:tc>
          <w:tcPr>
            <w:tcW w:w="723" w:type="pct"/>
            <w:tcBorders>
              <w:top w:val="single" w:sz="4" w:space="0" w:color="E84C22" w:themeColor="accent1"/>
              <w:bottom w:val="single" w:sz="4" w:space="0" w:color="E84C22" w:themeColor="accent1"/>
              <w:right w:val="single" w:sz="12" w:space="0" w:color="E84C22" w:themeColor="accent1"/>
            </w:tcBorders>
          </w:tcPr>
          <w:p w14:paraId="1D3482E6" w14:textId="2CE63580" w:rsidR="001F5EDF" w:rsidRDefault="00675C36" w:rsidP="001F5EDF">
            <w:pPr>
              <w:jc w:val="right"/>
            </w:pPr>
            <w:proofErr w:type="spellStart"/>
            <w:r>
              <w:t>student</w:t>
            </w:r>
            <w:r w:rsidR="001F5EDF">
              <w:t>_id</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028E65B5" w14:textId="17B47FB1" w:rsidR="001F5EDF" w:rsidRDefault="001F5EDF" w:rsidP="001F5EDF">
            <w:pPr>
              <w:jc w:val="center"/>
            </w:pPr>
            <w:r>
              <w:t>Foreign Key</w:t>
            </w:r>
          </w:p>
        </w:tc>
        <w:tc>
          <w:tcPr>
            <w:tcW w:w="798" w:type="pct"/>
            <w:tcBorders>
              <w:top w:val="single" w:sz="4" w:space="0" w:color="E84C22" w:themeColor="accent1"/>
              <w:bottom w:val="single" w:sz="4" w:space="0" w:color="E84C22" w:themeColor="accent1"/>
            </w:tcBorders>
          </w:tcPr>
          <w:p w14:paraId="2BE0946A" w14:textId="7A9FF432" w:rsidR="001F5EDF" w:rsidRDefault="001F5EDF" w:rsidP="001F5EDF">
            <w:r>
              <w:t>Identifies a student in the student table</w:t>
            </w:r>
          </w:p>
        </w:tc>
        <w:tc>
          <w:tcPr>
            <w:tcW w:w="443" w:type="pct"/>
            <w:tcBorders>
              <w:top w:val="single" w:sz="4" w:space="0" w:color="E84C22" w:themeColor="accent1"/>
              <w:bottom w:val="single" w:sz="4" w:space="0" w:color="E84C22" w:themeColor="accent1"/>
            </w:tcBorders>
          </w:tcPr>
          <w:p w14:paraId="61AA812C" w14:textId="39613815" w:rsidR="001F5EDF" w:rsidRDefault="001F5EDF" w:rsidP="001F5EDF">
            <w:pPr>
              <w:jc w:val="center"/>
            </w:pPr>
            <w:r>
              <w:t>integer</w:t>
            </w:r>
          </w:p>
        </w:tc>
        <w:tc>
          <w:tcPr>
            <w:tcW w:w="391" w:type="pct"/>
            <w:tcBorders>
              <w:top w:val="single" w:sz="4" w:space="0" w:color="E84C22" w:themeColor="accent1"/>
              <w:bottom w:val="single" w:sz="4" w:space="0" w:color="E84C22" w:themeColor="accent1"/>
            </w:tcBorders>
          </w:tcPr>
          <w:p w14:paraId="652A5D95" w14:textId="61B13E71" w:rsidR="001F5EDF" w:rsidRDefault="001F5EDF" w:rsidP="001F5EDF">
            <w:pPr>
              <w:jc w:val="center"/>
            </w:pPr>
            <w:r>
              <w:t>-</w:t>
            </w:r>
          </w:p>
        </w:tc>
        <w:tc>
          <w:tcPr>
            <w:tcW w:w="596" w:type="pct"/>
            <w:tcBorders>
              <w:top w:val="single" w:sz="4" w:space="0" w:color="E84C22" w:themeColor="accent1"/>
              <w:bottom w:val="single" w:sz="4" w:space="0" w:color="E84C22" w:themeColor="accent1"/>
            </w:tcBorders>
          </w:tcPr>
          <w:p w14:paraId="25550CD9" w14:textId="3F823F1E" w:rsidR="001F5EDF" w:rsidRDefault="001F5EDF" w:rsidP="001F5EDF">
            <w:pPr>
              <w:jc w:val="center"/>
            </w:pPr>
            <w:r>
              <w:t>5</w:t>
            </w:r>
          </w:p>
        </w:tc>
        <w:tc>
          <w:tcPr>
            <w:tcW w:w="476" w:type="pct"/>
            <w:tcBorders>
              <w:top w:val="single" w:sz="4" w:space="0" w:color="E84C22" w:themeColor="accent1"/>
              <w:bottom w:val="single" w:sz="4" w:space="0" w:color="E84C22" w:themeColor="accent1"/>
            </w:tcBorders>
          </w:tcPr>
          <w:p w14:paraId="4ADAB401" w14:textId="324FAA9D" w:rsidR="001F5EDF" w:rsidRDefault="001F5EDF" w:rsidP="001F5EDF">
            <w:pPr>
              <w:jc w:val="center"/>
            </w:pPr>
            <w:r>
              <w:t>-</w:t>
            </w:r>
          </w:p>
        </w:tc>
        <w:tc>
          <w:tcPr>
            <w:tcW w:w="1068" w:type="pct"/>
            <w:tcBorders>
              <w:top w:val="single" w:sz="4" w:space="0" w:color="E84C22" w:themeColor="accent1"/>
              <w:bottom w:val="single" w:sz="4" w:space="0" w:color="E84C22" w:themeColor="accent1"/>
            </w:tcBorders>
          </w:tcPr>
          <w:p w14:paraId="433855AB" w14:textId="35510D39" w:rsidR="001F5EDF" w:rsidRDefault="001F5EDF" w:rsidP="001F5EDF">
            <w:r>
              <w:t>Generated within program</w:t>
            </w:r>
          </w:p>
        </w:tc>
      </w:tr>
      <w:tr w:rsidR="001F5EDF" w14:paraId="654E1D7C" w14:textId="77777777" w:rsidTr="001F5EDF">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74855EE9" w14:textId="1A743836" w:rsidR="001F5EDF" w:rsidRDefault="001F5EDF" w:rsidP="001F5EDF">
            <w:pPr>
              <w:jc w:val="right"/>
            </w:pPr>
            <w:proofErr w:type="spellStart"/>
            <w:r>
              <w:t>event_id</w:t>
            </w:r>
            <w:proofErr w:type="spellEnd"/>
          </w:p>
        </w:tc>
        <w:tc>
          <w:tcPr>
            <w:tcW w:w="505" w:type="pct"/>
            <w:tcBorders>
              <w:top w:val="single" w:sz="4" w:space="0" w:color="E84C22" w:themeColor="accent1"/>
              <w:left w:val="single" w:sz="12" w:space="0" w:color="E84C22" w:themeColor="accent1"/>
            </w:tcBorders>
          </w:tcPr>
          <w:p w14:paraId="3B970948" w14:textId="5C80356E" w:rsidR="001F5EDF" w:rsidRDefault="001F5EDF" w:rsidP="001F5EDF">
            <w:pPr>
              <w:jc w:val="center"/>
            </w:pPr>
            <w:r>
              <w:t>Foreign Key</w:t>
            </w:r>
          </w:p>
        </w:tc>
        <w:tc>
          <w:tcPr>
            <w:tcW w:w="798" w:type="pct"/>
            <w:tcBorders>
              <w:top w:val="single" w:sz="4" w:space="0" w:color="E84C22" w:themeColor="accent1"/>
            </w:tcBorders>
          </w:tcPr>
          <w:p w14:paraId="2C4BD3B8" w14:textId="1209891F" w:rsidR="001F5EDF" w:rsidRDefault="001F5EDF" w:rsidP="001F5EDF">
            <w:r>
              <w:t>Identifies an event in the event table</w:t>
            </w:r>
          </w:p>
        </w:tc>
        <w:tc>
          <w:tcPr>
            <w:tcW w:w="443" w:type="pct"/>
            <w:tcBorders>
              <w:top w:val="single" w:sz="4" w:space="0" w:color="E84C22" w:themeColor="accent1"/>
            </w:tcBorders>
          </w:tcPr>
          <w:p w14:paraId="7405F509" w14:textId="2B5F7A33" w:rsidR="001F5EDF" w:rsidRDefault="001F5EDF" w:rsidP="001F5EDF">
            <w:pPr>
              <w:jc w:val="center"/>
            </w:pPr>
            <w:r>
              <w:t>integer</w:t>
            </w:r>
          </w:p>
        </w:tc>
        <w:tc>
          <w:tcPr>
            <w:tcW w:w="391" w:type="pct"/>
            <w:tcBorders>
              <w:top w:val="single" w:sz="4" w:space="0" w:color="E84C22" w:themeColor="accent1"/>
            </w:tcBorders>
          </w:tcPr>
          <w:p w14:paraId="23964724" w14:textId="08DFCFEC" w:rsidR="001F5EDF" w:rsidRDefault="001F5EDF" w:rsidP="001F5EDF">
            <w:pPr>
              <w:jc w:val="center"/>
            </w:pPr>
            <w:r>
              <w:t>-</w:t>
            </w:r>
          </w:p>
        </w:tc>
        <w:tc>
          <w:tcPr>
            <w:tcW w:w="596" w:type="pct"/>
            <w:tcBorders>
              <w:top w:val="single" w:sz="4" w:space="0" w:color="E84C22" w:themeColor="accent1"/>
            </w:tcBorders>
          </w:tcPr>
          <w:p w14:paraId="57340712" w14:textId="543D4315" w:rsidR="001F5EDF" w:rsidRDefault="001F5EDF" w:rsidP="001F5EDF">
            <w:pPr>
              <w:jc w:val="center"/>
            </w:pPr>
            <w:r>
              <w:t>12</w:t>
            </w:r>
          </w:p>
        </w:tc>
        <w:tc>
          <w:tcPr>
            <w:tcW w:w="476" w:type="pct"/>
            <w:tcBorders>
              <w:top w:val="single" w:sz="4" w:space="0" w:color="E84C22" w:themeColor="accent1"/>
            </w:tcBorders>
          </w:tcPr>
          <w:p w14:paraId="020012F6" w14:textId="40E01156" w:rsidR="001F5EDF" w:rsidRDefault="001F5EDF" w:rsidP="001F5EDF">
            <w:pPr>
              <w:jc w:val="center"/>
            </w:pPr>
            <w:r>
              <w:t>-</w:t>
            </w:r>
          </w:p>
        </w:tc>
        <w:tc>
          <w:tcPr>
            <w:tcW w:w="1068" w:type="pct"/>
            <w:tcBorders>
              <w:top w:val="single" w:sz="4" w:space="0" w:color="E84C22" w:themeColor="accent1"/>
            </w:tcBorders>
          </w:tcPr>
          <w:p w14:paraId="57E41D8A" w14:textId="6F05DC38" w:rsidR="001F5EDF" w:rsidRDefault="001F5EDF" w:rsidP="001F5EDF">
            <w:r>
              <w:t>Generated within program</w:t>
            </w:r>
          </w:p>
        </w:tc>
      </w:tr>
    </w:tbl>
    <w:p w14:paraId="75D634DA" w14:textId="113C8294" w:rsidR="006C20FA" w:rsidRDefault="006C20FA" w:rsidP="001B3982">
      <w:pPr>
        <w:pStyle w:val="Heading4"/>
        <w:spacing w:after="240"/>
      </w:pPr>
      <w:r>
        <w:t>Event table</w:t>
      </w:r>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8F53DC" w14:paraId="4C800A7D" w14:textId="77777777" w:rsidTr="00202A2A">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5872B65F"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43CB4EF3"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69A0A474"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52D1F0B9"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5B0CC957"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1494EA2C"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2FE84C1D" w14:textId="578432D6"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7DBCBBDD" w14:textId="77777777" w:rsidR="008F53DC" w:rsidRDefault="008F53DC" w:rsidP="00DA7174">
            <w:pPr>
              <w:jc w:val="center"/>
            </w:pPr>
            <w:r>
              <w:t>Validation details</w:t>
            </w:r>
          </w:p>
        </w:tc>
      </w:tr>
      <w:tr w:rsidR="00202A2A" w14:paraId="15CB157F"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671F4B54" w14:textId="6D742E40" w:rsidR="00202A2A" w:rsidRDefault="00202A2A" w:rsidP="00202A2A">
            <w:pPr>
              <w:jc w:val="right"/>
            </w:pPr>
            <w:proofErr w:type="spellStart"/>
            <w:r>
              <w:t>event_id</w:t>
            </w:r>
            <w:proofErr w:type="spellEnd"/>
          </w:p>
        </w:tc>
        <w:tc>
          <w:tcPr>
            <w:tcW w:w="505" w:type="pct"/>
            <w:tcBorders>
              <w:top w:val="single" w:sz="12" w:space="0" w:color="E84C22" w:themeColor="accent1"/>
              <w:left w:val="single" w:sz="12" w:space="0" w:color="E84C22" w:themeColor="accent1"/>
              <w:bottom w:val="single" w:sz="4" w:space="0" w:color="E84C22" w:themeColor="accent1"/>
            </w:tcBorders>
          </w:tcPr>
          <w:p w14:paraId="3699C143" w14:textId="203EF744" w:rsidR="00202A2A" w:rsidRDefault="00202A2A" w:rsidP="00202A2A">
            <w:pPr>
              <w:jc w:val="center"/>
            </w:pPr>
            <w:r>
              <w:t>Primary Key</w:t>
            </w:r>
          </w:p>
        </w:tc>
        <w:tc>
          <w:tcPr>
            <w:tcW w:w="798" w:type="pct"/>
            <w:tcBorders>
              <w:top w:val="single" w:sz="12" w:space="0" w:color="E84C22" w:themeColor="accent1"/>
              <w:bottom w:val="single" w:sz="4" w:space="0" w:color="E84C22" w:themeColor="accent1"/>
            </w:tcBorders>
          </w:tcPr>
          <w:p w14:paraId="439808D2" w14:textId="1972CE2A" w:rsidR="00202A2A" w:rsidRDefault="00202A2A" w:rsidP="00202A2A">
            <w:r>
              <w:t>Uniquely identifies each event</w:t>
            </w:r>
          </w:p>
        </w:tc>
        <w:tc>
          <w:tcPr>
            <w:tcW w:w="443" w:type="pct"/>
            <w:tcBorders>
              <w:top w:val="single" w:sz="12" w:space="0" w:color="E84C22" w:themeColor="accent1"/>
              <w:bottom w:val="single" w:sz="4" w:space="0" w:color="E84C22" w:themeColor="accent1"/>
            </w:tcBorders>
          </w:tcPr>
          <w:p w14:paraId="3A974631" w14:textId="53AA62C6" w:rsidR="00202A2A" w:rsidRDefault="00202A2A" w:rsidP="00202A2A">
            <w:pPr>
              <w:jc w:val="center"/>
            </w:pPr>
            <w:r>
              <w:t>integer</w:t>
            </w:r>
          </w:p>
        </w:tc>
        <w:tc>
          <w:tcPr>
            <w:tcW w:w="391" w:type="pct"/>
            <w:tcBorders>
              <w:top w:val="single" w:sz="12" w:space="0" w:color="E84C22" w:themeColor="accent1"/>
              <w:bottom w:val="single" w:sz="4" w:space="0" w:color="E84C22" w:themeColor="accent1"/>
            </w:tcBorders>
          </w:tcPr>
          <w:p w14:paraId="586CA0D6" w14:textId="4A9C2085" w:rsidR="00202A2A" w:rsidRDefault="00202A2A" w:rsidP="00202A2A">
            <w:pPr>
              <w:jc w:val="center"/>
            </w:pPr>
            <w:r>
              <w:t>-</w:t>
            </w:r>
          </w:p>
        </w:tc>
        <w:tc>
          <w:tcPr>
            <w:tcW w:w="596" w:type="pct"/>
            <w:tcBorders>
              <w:top w:val="single" w:sz="12" w:space="0" w:color="E84C22" w:themeColor="accent1"/>
              <w:bottom w:val="single" w:sz="4" w:space="0" w:color="E84C22" w:themeColor="accent1"/>
            </w:tcBorders>
          </w:tcPr>
          <w:p w14:paraId="5A63262E" w14:textId="5B5A6153" w:rsidR="00202A2A" w:rsidRDefault="00202A2A" w:rsidP="00202A2A">
            <w:pPr>
              <w:jc w:val="center"/>
            </w:pPr>
            <w:r>
              <w:t>17</w:t>
            </w:r>
          </w:p>
        </w:tc>
        <w:tc>
          <w:tcPr>
            <w:tcW w:w="476" w:type="pct"/>
            <w:tcBorders>
              <w:top w:val="single" w:sz="12" w:space="0" w:color="E84C22" w:themeColor="accent1"/>
              <w:bottom w:val="single" w:sz="4" w:space="0" w:color="E84C22" w:themeColor="accent1"/>
            </w:tcBorders>
          </w:tcPr>
          <w:p w14:paraId="28BC96E4" w14:textId="09991276" w:rsidR="00202A2A" w:rsidRDefault="00202A2A" w:rsidP="00202A2A">
            <w:pPr>
              <w:jc w:val="center"/>
            </w:pPr>
            <w:r>
              <w:t>-</w:t>
            </w:r>
          </w:p>
        </w:tc>
        <w:tc>
          <w:tcPr>
            <w:tcW w:w="1068" w:type="pct"/>
            <w:tcBorders>
              <w:top w:val="single" w:sz="12" w:space="0" w:color="E84C22" w:themeColor="accent1"/>
              <w:bottom w:val="single" w:sz="4" w:space="0" w:color="E84C22" w:themeColor="accent1"/>
            </w:tcBorders>
          </w:tcPr>
          <w:p w14:paraId="65F57D0C" w14:textId="5065E47A" w:rsidR="00202A2A" w:rsidRDefault="00202A2A" w:rsidP="00202A2A">
            <w:r>
              <w:t>Generated within program</w:t>
            </w:r>
          </w:p>
        </w:tc>
      </w:tr>
      <w:tr w:rsidR="00202A2A" w14:paraId="0FDB2084"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2B045E56" w14:textId="681BA4D0" w:rsidR="00202A2A" w:rsidRDefault="00202A2A" w:rsidP="00202A2A">
            <w:pPr>
              <w:jc w:val="right"/>
            </w:pPr>
            <w:proofErr w:type="spellStart"/>
            <w:r>
              <w:t>event_type</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61A3E1BB" w14:textId="59367DCD" w:rsidR="00202A2A" w:rsidRDefault="00202A2A" w:rsidP="00202A2A">
            <w:pPr>
              <w:jc w:val="center"/>
            </w:pPr>
            <w:r>
              <w:t>-</w:t>
            </w:r>
          </w:p>
        </w:tc>
        <w:tc>
          <w:tcPr>
            <w:tcW w:w="798" w:type="pct"/>
            <w:tcBorders>
              <w:top w:val="single" w:sz="4" w:space="0" w:color="E84C22" w:themeColor="accent1"/>
              <w:bottom w:val="single" w:sz="4" w:space="0" w:color="E84C22" w:themeColor="accent1"/>
            </w:tcBorders>
          </w:tcPr>
          <w:p w14:paraId="6717B0A0" w14:textId="71FFC00B" w:rsidR="00202A2A" w:rsidRDefault="0041582D" w:rsidP="00202A2A">
            <w:r>
              <w:t>Refers to the type of event selected by the teacher</w:t>
            </w:r>
          </w:p>
        </w:tc>
        <w:tc>
          <w:tcPr>
            <w:tcW w:w="443" w:type="pct"/>
            <w:tcBorders>
              <w:top w:val="single" w:sz="4" w:space="0" w:color="E84C22" w:themeColor="accent1"/>
              <w:bottom w:val="single" w:sz="4" w:space="0" w:color="E84C22" w:themeColor="accent1"/>
            </w:tcBorders>
          </w:tcPr>
          <w:p w14:paraId="12DFE755" w14:textId="7A3D482F" w:rsidR="00202A2A" w:rsidRDefault="0041582D" w:rsidP="00202A2A">
            <w:pPr>
              <w:jc w:val="center"/>
            </w:pPr>
            <w:r>
              <w:t>string</w:t>
            </w:r>
          </w:p>
        </w:tc>
        <w:tc>
          <w:tcPr>
            <w:tcW w:w="391" w:type="pct"/>
            <w:tcBorders>
              <w:top w:val="single" w:sz="4" w:space="0" w:color="E84C22" w:themeColor="accent1"/>
              <w:bottom w:val="single" w:sz="4" w:space="0" w:color="E84C22" w:themeColor="accent1"/>
            </w:tcBorders>
          </w:tcPr>
          <w:p w14:paraId="32BA6F5D" w14:textId="2BDBEE76" w:rsidR="00202A2A" w:rsidRDefault="0041582D" w:rsidP="00202A2A">
            <w:pPr>
              <w:jc w:val="center"/>
            </w:pPr>
            <w:r>
              <w:t>9-24</w:t>
            </w:r>
          </w:p>
        </w:tc>
        <w:tc>
          <w:tcPr>
            <w:tcW w:w="596" w:type="pct"/>
            <w:tcBorders>
              <w:top w:val="single" w:sz="4" w:space="0" w:color="E84C22" w:themeColor="accent1"/>
              <w:bottom w:val="single" w:sz="4" w:space="0" w:color="E84C22" w:themeColor="accent1"/>
            </w:tcBorders>
          </w:tcPr>
          <w:p w14:paraId="354F0134" w14:textId="6C532843" w:rsidR="00202A2A" w:rsidRDefault="0041582D" w:rsidP="00202A2A">
            <w:pPr>
              <w:jc w:val="center"/>
            </w:pPr>
            <w:r>
              <w:t>Group meeting</w:t>
            </w:r>
          </w:p>
        </w:tc>
        <w:tc>
          <w:tcPr>
            <w:tcW w:w="476" w:type="pct"/>
            <w:tcBorders>
              <w:top w:val="single" w:sz="4" w:space="0" w:color="E84C22" w:themeColor="accent1"/>
              <w:bottom w:val="single" w:sz="4" w:space="0" w:color="E84C22" w:themeColor="accent1"/>
            </w:tcBorders>
          </w:tcPr>
          <w:p w14:paraId="32EDE722" w14:textId="6495BB0C" w:rsidR="00202A2A" w:rsidRDefault="00202A2A" w:rsidP="00202A2A">
            <w:pPr>
              <w:jc w:val="center"/>
            </w:pPr>
            <w:r>
              <w:t>lookup</w:t>
            </w:r>
          </w:p>
        </w:tc>
        <w:tc>
          <w:tcPr>
            <w:tcW w:w="1068" w:type="pct"/>
            <w:tcBorders>
              <w:top w:val="single" w:sz="4" w:space="0" w:color="E84C22" w:themeColor="accent1"/>
              <w:bottom w:val="single" w:sz="4" w:space="0" w:color="E84C22" w:themeColor="accent1"/>
            </w:tcBorders>
          </w:tcPr>
          <w:p w14:paraId="6BC8C284" w14:textId="003DD47F" w:rsidR="00202A2A" w:rsidRDefault="0041582D" w:rsidP="00202A2A">
            <w:r>
              <w:t>Must be one of ‘Group meeting’, ‘Kit check’, ‘Practice walk’ or ‘Assessed walk-expedition’</w:t>
            </w:r>
          </w:p>
        </w:tc>
      </w:tr>
      <w:tr w:rsidR="00202A2A" w14:paraId="45658C58"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647B246B" w14:textId="47DEBED6" w:rsidR="00202A2A" w:rsidRDefault="00202A2A" w:rsidP="00202A2A">
            <w:pPr>
              <w:jc w:val="right"/>
            </w:pPr>
            <w:proofErr w:type="spellStart"/>
            <w:r>
              <w:t>event_name</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63310D1D" w14:textId="1A850787" w:rsidR="00202A2A" w:rsidRDefault="00202A2A" w:rsidP="00202A2A">
            <w:pPr>
              <w:jc w:val="center"/>
            </w:pPr>
            <w:r>
              <w:t>-</w:t>
            </w:r>
          </w:p>
        </w:tc>
        <w:tc>
          <w:tcPr>
            <w:tcW w:w="798" w:type="pct"/>
            <w:tcBorders>
              <w:top w:val="single" w:sz="4" w:space="0" w:color="E84C22" w:themeColor="accent1"/>
              <w:bottom w:val="single" w:sz="4" w:space="0" w:color="E84C22" w:themeColor="accent1"/>
            </w:tcBorders>
          </w:tcPr>
          <w:p w14:paraId="6BD0EF1E" w14:textId="32437C62" w:rsidR="00202A2A" w:rsidRDefault="00FB3574" w:rsidP="00202A2A">
            <w:r>
              <w:t>The name of the event displayed to students and staff</w:t>
            </w:r>
          </w:p>
        </w:tc>
        <w:tc>
          <w:tcPr>
            <w:tcW w:w="443" w:type="pct"/>
            <w:tcBorders>
              <w:top w:val="single" w:sz="4" w:space="0" w:color="E84C22" w:themeColor="accent1"/>
              <w:bottom w:val="single" w:sz="4" w:space="0" w:color="E84C22" w:themeColor="accent1"/>
            </w:tcBorders>
          </w:tcPr>
          <w:p w14:paraId="49724D15" w14:textId="24DC16E3" w:rsidR="00202A2A" w:rsidRDefault="00FB3574" w:rsidP="00202A2A">
            <w:pPr>
              <w:jc w:val="center"/>
            </w:pPr>
            <w:r>
              <w:t>string</w:t>
            </w:r>
          </w:p>
        </w:tc>
        <w:tc>
          <w:tcPr>
            <w:tcW w:w="391" w:type="pct"/>
            <w:tcBorders>
              <w:top w:val="single" w:sz="4" w:space="0" w:color="E84C22" w:themeColor="accent1"/>
              <w:bottom w:val="single" w:sz="4" w:space="0" w:color="E84C22" w:themeColor="accent1"/>
            </w:tcBorders>
          </w:tcPr>
          <w:p w14:paraId="4103E9C8" w14:textId="1B535591" w:rsidR="00202A2A" w:rsidRDefault="00FB3574" w:rsidP="00202A2A">
            <w:pPr>
              <w:jc w:val="center"/>
            </w:pPr>
            <w:r>
              <w:t>3-50</w:t>
            </w:r>
          </w:p>
        </w:tc>
        <w:tc>
          <w:tcPr>
            <w:tcW w:w="596" w:type="pct"/>
            <w:tcBorders>
              <w:top w:val="single" w:sz="4" w:space="0" w:color="E84C22" w:themeColor="accent1"/>
              <w:bottom w:val="single" w:sz="4" w:space="0" w:color="E84C22" w:themeColor="accent1"/>
            </w:tcBorders>
          </w:tcPr>
          <w:p w14:paraId="4E2C7E9D" w14:textId="71744F2A" w:rsidR="00202A2A" w:rsidRDefault="00FB3574" w:rsidP="00202A2A">
            <w:pPr>
              <w:jc w:val="center"/>
            </w:pPr>
            <w:r>
              <w:t>Bronze practice kit check</w:t>
            </w:r>
          </w:p>
        </w:tc>
        <w:tc>
          <w:tcPr>
            <w:tcW w:w="476" w:type="pct"/>
            <w:tcBorders>
              <w:top w:val="single" w:sz="4" w:space="0" w:color="E84C22" w:themeColor="accent1"/>
              <w:bottom w:val="single" w:sz="4" w:space="0" w:color="E84C22" w:themeColor="accent1"/>
            </w:tcBorders>
          </w:tcPr>
          <w:p w14:paraId="1C022886" w14:textId="2227C722" w:rsidR="00202A2A" w:rsidRDefault="00FB3574" w:rsidP="00202A2A">
            <w:pPr>
              <w:jc w:val="center"/>
            </w:pPr>
            <w:r>
              <w:t>length</w:t>
            </w:r>
          </w:p>
        </w:tc>
        <w:tc>
          <w:tcPr>
            <w:tcW w:w="1068" w:type="pct"/>
            <w:tcBorders>
              <w:top w:val="single" w:sz="4" w:space="0" w:color="E84C22" w:themeColor="accent1"/>
              <w:bottom w:val="single" w:sz="4" w:space="0" w:color="E84C22" w:themeColor="accent1"/>
            </w:tcBorders>
          </w:tcPr>
          <w:p w14:paraId="19D96E34" w14:textId="63546CDE" w:rsidR="00202A2A" w:rsidRDefault="00FB3574" w:rsidP="00202A2A">
            <w:r>
              <w:t>This title should not be too long as it should summarise the event</w:t>
            </w:r>
          </w:p>
        </w:tc>
      </w:tr>
      <w:tr w:rsidR="00202A2A" w14:paraId="3E698216"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12CBEECB" w14:textId="1573B0B5" w:rsidR="00202A2A" w:rsidRDefault="00202A2A" w:rsidP="00202A2A">
            <w:pPr>
              <w:jc w:val="right"/>
            </w:pPr>
            <w:proofErr w:type="spellStart"/>
            <w:r>
              <w:t>event_start_date</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3494A4CF" w14:textId="7C7E88A7" w:rsidR="00202A2A" w:rsidRDefault="00202A2A" w:rsidP="00202A2A">
            <w:pPr>
              <w:jc w:val="center"/>
            </w:pPr>
            <w:r>
              <w:t>-</w:t>
            </w:r>
          </w:p>
        </w:tc>
        <w:tc>
          <w:tcPr>
            <w:tcW w:w="798" w:type="pct"/>
            <w:tcBorders>
              <w:top w:val="single" w:sz="4" w:space="0" w:color="E84C22" w:themeColor="accent1"/>
              <w:bottom w:val="single" w:sz="4" w:space="0" w:color="E84C22" w:themeColor="accent1"/>
            </w:tcBorders>
          </w:tcPr>
          <w:p w14:paraId="4583627B" w14:textId="07F54F4B" w:rsidR="00202A2A" w:rsidRPr="00FB3574" w:rsidRDefault="00FB3574" w:rsidP="00202A2A">
            <w:r>
              <w:t xml:space="preserve">The date </w:t>
            </w:r>
            <w:r>
              <w:rPr>
                <w:i/>
                <w:iCs/>
              </w:rPr>
              <w:t>and time</w:t>
            </w:r>
            <w:r>
              <w:t xml:space="preserve"> of the start of an event</w:t>
            </w:r>
          </w:p>
        </w:tc>
        <w:tc>
          <w:tcPr>
            <w:tcW w:w="443" w:type="pct"/>
            <w:tcBorders>
              <w:top w:val="single" w:sz="4" w:space="0" w:color="E84C22" w:themeColor="accent1"/>
              <w:bottom w:val="single" w:sz="4" w:space="0" w:color="E84C22" w:themeColor="accent1"/>
            </w:tcBorders>
          </w:tcPr>
          <w:p w14:paraId="5C65D4E2" w14:textId="35CACC6A" w:rsidR="00202A2A" w:rsidRDefault="00FB3574" w:rsidP="00202A2A">
            <w:pPr>
              <w:jc w:val="center"/>
            </w:pPr>
            <w:r>
              <w:t>datetime</w:t>
            </w:r>
          </w:p>
        </w:tc>
        <w:tc>
          <w:tcPr>
            <w:tcW w:w="391" w:type="pct"/>
            <w:tcBorders>
              <w:top w:val="single" w:sz="4" w:space="0" w:color="E84C22" w:themeColor="accent1"/>
              <w:bottom w:val="single" w:sz="4" w:space="0" w:color="E84C22" w:themeColor="accent1"/>
            </w:tcBorders>
          </w:tcPr>
          <w:p w14:paraId="49A4D7E3" w14:textId="4010C670" w:rsidR="00202A2A" w:rsidRDefault="00FB3574" w:rsidP="00202A2A">
            <w:pPr>
              <w:jc w:val="center"/>
            </w:pPr>
            <w:r>
              <w:t>-</w:t>
            </w:r>
          </w:p>
        </w:tc>
        <w:tc>
          <w:tcPr>
            <w:tcW w:w="596" w:type="pct"/>
            <w:tcBorders>
              <w:top w:val="single" w:sz="4" w:space="0" w:color="E84C22" w:themeColor="accent1"/>
              <w:bottom w:val="single" w:sz="4" w:space="0" w:color="E84C22" w:themeColor="accent1"/>
            </w:tcBorders>
          </w:tcPr>
          <w:p w14:paraId="53FB0DFC" w14:textId="5C6476C4" w:rsidR="00202A2A" w:rsidRDefault="00C159F5" w:rsidP="00202A2A">
            <w:pPr>
              <w:jc w:val="center"/>
            </w:pPr>
            <w:r>
              <w:t>16:30 03/02/2021</w:t>
            </w:r>
          </w:p>
        </w:tc>
        <w:tc>
          <w:tcPr>
            <w:tcW w:w="476" w:type="pct"/>
            <w:tcBorders>
              <w:top w:val="single" w:sz="4" w:space="0" w:color="E84C22" w:themeColor="accent1"/>
              <w:bottom w:val="single" w:sz="4" w:space="0" w:color="E84C22" w:themeColor="accent1"/>
            </w:tcBorders>
          </w:tcPr>
          <w:p w14:paraId="61545350" w14:textId="0A3E6F8A" w:rsidR="00202A2A" w:rsidRDefault="00C159F5" w:rsidP="00202A2A">
            <w:pPr>
              <w:jc w:val="center"/>
            </w:pPr>
            <w:r>
              <w:t>range</w:t>
            </w:r>
          </w:p>
        </w:tc>
        <w:tc>
          <w:tcPr>
            <w:tcW w:w="1068" w:type="pct"/>
            <w:tcBorders>
              <w:top w:val="single" w:sz="4" w:space="0" w:color="E84C22" w:themeColor="accent1"/>
              <w:bottom w:val="single" w:sz="4" w:space="0" w:color="E84C22" w:themeColor="accent1"/>
            </w:tcBorders>
          </w:tcPr>
          <w:p w14:paraId="7B0D0AF0" w14:textId="3EE8ABBA" w:rsidR="00202A2A" w:rsidRDefault="00C159F5" w:rsidP="00202A2A">
            <w:r>
              <w:t>Date must be in the future and date and time must both exist</w:t>
            </w:r>
          </w:p>
        </w:tc>
      </w:tr>
      <w:tr w:rsidR="001340BF" w14:paraId="0593B89C"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273492D5" w14:textId="6E67B4A4" w:rsidR="001340BF" w:rsidRDefault="001340BF" w:rsidP="001340BF">
            <w:pPr>
              <w:jc w:val="right"/>
            </w:pPr>
            <w:proofErr w:type="spellStart"/>
            <w:r>
              <w:t>event_length</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26F1C3AE" w14:textId="1D4D5ADE"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23ECBCEF" w14:textId="3F868C3D" w:rsidR="001340BF" w:rsidRDefault="001340BF" w:rsidP="001340BF">
            <w:r>
              <w:t>Dictates how long the event is planned for and thus the end datetime</w:t>
            </w:r>
          </w:p>
        </w:tc>
        <w:tc>
          <w:tcPr>
            <w:tcW w:w="443" w:type="pct"/>
            <w:tcBorders>
              <w:top w:val="single" w:sz="4" w:space="0" w:color="E84C22" w:themeColor="accent1"/>
              <w:bottom w:val="single" w:sz="4" w:space="0" w:color="E84C22" w:themeColor="accent1"/>
            </w:tcBorders>
          </w:tcPr>
          <w:p w14:paraId="4C18E4AE" w14:textId="1FA86AB4" w:rsidR="001340BF" w:rsidRDefault="001340BF" w:rsidP="001340BF">
            <w:pPr>
              <w:jc w:val="center"/>
            </w:pPr>
            <w:r>
              <w:t>time</w:t>
            </w:r>
          </w:p>
        </w:tc>
        <w:tc>
          <w:tcPr>
            <w:tcW w:w="391" w:type="pct"/>
            <w:tcBorders>
              <w:top w:val="single" w:sz="4" w:space="0" w:color="E84C22" w:themeColor="accent1"/>
              <w:bottom w:val="single" w:sz="4" w:space="0" w:color="E84C22" w:themeColor="accent1"/>
            </w:tcBorders>
          </w:tcPr>
          <w:p w14:paraId="7209C877" w14:textId="06435363" w:rsidR="001340BF" w:rsidRDefault="001340BF" w:rsidP="001340BF">
            <w:pPr>
              <w:jc w:val="center"/>
            </w:pPr>
            <w:r>
              <w:t>-</w:t>
            </w:r>
          </w:p>
        </w:tc>
        <w:tc>
          <w:tcPr>
            <w:tcW w:w="596" w:type="pct"/>
            <w:tcBorders>
              <w:top w:val="single" w:sz="4" w:space="0" w:color="E84C22" w:themeColor="accent1"/>
              <w:bottom w:val="single" w:sz="4" w:space="0" w:color="E84C22" w:themeColor="accent1"/>
            </w:tcBorders>
          </w:tcPr>
          <w:p w14:paraId="7C5C7496" w14:textId="1636F4C2" w:rsidR="001340BF" w:rsidRDefault="001340BF" w:rsidP="001340BF">
            <w:pPr>
              <w:jc w:val="center"/>
            </w:pPr>
            <w:r>
              <w:t>1 hr 30 min</w:t>
            </w:r>
          </w:p>
        </w:tc>
        <w:tc>
          <w:tcPr>
            <w:tcW w:w="476" w:type="pct"/>
            <w:tcBorders>
              <w:top w:val="single" w:sz="4" w:space="0" w:color="E84C22" w:themeColor="accent1"/>
              <w:bottom w:val="single" w:sz="4" w:space="0" w:color="E84C22" w:themeColor="accent1"/>
            </w:tcBorders>
          </w:tcPr>
          <w:p w14:paraId="01F1AC56" w14:textId="6CE34EBF" w:rsidR="001340BF" w:rsidRDefault="001340BF" w:rsidP="001340BF">
            <w:pPr>
              <w:jc w:val="center"/>
            </w:pPr>
            <w:r>
              <w:t>-</w:t>
            </w:r>
          </w:p>
        </w:tc>
        <w:tc>
          <w:tcPr>
            <w:tcW w:w="1068" w:type="pct"/>
            <w:tcBorders>
              <w:top w:val="single" w:sz="4" w:space="0" w:color="E84C22" w:themeColor="accent1"/>
              <w:bottom w:val="single" w:sz="4" w:space="0" w:color="E84C22" w:themeColor="accent1"/>
            </w:tcBorders>
          </w:tcPr>
          <w:p w14:paraId="2F6D0CE0" w14:textId="4589551A" w:rsidR="001340BF" w:rsidRDefault="001340BF" w:rsidP="001340BF">
            <w:r>
              <w:t>Generated within program from controlled user input</w:t>
            </w:r>
          </w:p>
        </w:tc>
      </w:tr>
      <w:tr w:rsidR="001340BF" w14:paraId="4F830F4B"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442715C2" w14:textId="0252E9A7" w:rsidR="001340BF" w:rsidRDefault="001340BF" w:rsidP="001340BF">
            <w:pPr>
              <w:jc w:val="right"/>
            </w:pPr>
            <w:proofErr w:type="spellStart"/>
            <w:r>
              <w:t>event_award_level</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2A7A9F27" w14:textId="3BA3B537"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3D385DB4" w14:textId="228FFA22" w:rsidR="001340BF" w:rsidRDefault="001340BF" w:rsidP="001340BF">
            <w:r>
              <w:t xml:space="preserve">Specifies which award level the event is for and, by </w:t>
            </w:r>
            <w:r>
              <w:lastRenderedPageBreak/>
              <w:t>extension, which students will take part</w:t>
            </w:r>
          </w:p>
        </w:tc>
        <w:tc>
          <w:tcPr>
            <w:tcW w:w="443" w:type="pct"/>
            <w:tcBorders>
              <w:top w:val="single" w:sz="4" w:space="0" w:color="E84C22" w:themeColor="accent1"/>
              <w:bottom w:val="single" w:sz="4" w:space="0" w:color="E84C22" w:themeColor="accent1"/>
            </w:tcBorders>
          </w:tcPr>
          <w:p w14:paraId="366FA79F" w14:textId="74AF5F80" w:rsidR="001340BF" w:rsidRDefault="001340BF" w:rsidP="001340BF">
            <w:pPr>
              <w:jc w:val="center"/>
            </w:pPr>
            <w:r>
              <w:lastRenderedPageBreak/>
              <w:t>string</w:t>
            </w:r>
          </w:p>
        </w:tc>
        <w:tc>
          <w:tcPr>
            <w:tcW w:w="391" w:type="pct"/>
            <w:tcBorders>
              <w:top w:val="single" w:sz="4" w:space="0" w:color="E84C22" w:themeColor="accent1"/>
              <w:bottom w:val="single" w:sz="4" w:space="0" w:color="E84C22" w:themeColor="accent1"/>
            </w:tcBorders>
          </w:tcPr>
          <w:p w14:paraId="747E4172" w14:textId="36B63D8F" w:rsidR="001340BF" w:rsidRDefault="001340BF" w:rsidP="001340BF">
            <w:pPr>
              <w:jc w:val="center"/>
            </w:pPr>
            <w:r>
              <w:t>4-6</w:t>
            </w:r>
          </w:p>
        </w:tc>
        <w:tc>
          <w:tcPr>
            <w:tcW w:w="596" w:type="pct"/>
            <w:tcBorders>
              <w:top w:val="single" w:sz="4" w:space="0" w:color="E84C22" w:themeColor="accent1"/>
              <w:bottom w:val="single" w:sz="4" w:space="0" w:color="E84C22" w:themeColor="accent1"/>
            </w:tcBorders>
          </w:tcPr>
          <w:p w14:paraId="2AA1A595" w14:textId="67A11AB6" w:rsidR="001340BF" w:rsidRDefault="001340BF" w:rsidP="001340BF">
            <w:pPr>
              <w:jc w:val="center"/>
            </w:pPr>
            <w:r>
              <w:t>silver</w:t>
            </w:r>
          </w:p>
        </w:tc>
        <w:tc>
          <w:tcPr>
            <w:tcW w:w="476" w:type="pct"/>
            <w:tcBorders>
              <w:top w:val="single" w:sz="4" w:space="0" w:color="E84C22" w:themeColor="accent1"/>
              <w:bottom w:val="single" w:sz="4" w:space="0" w:color="E84C22" w:themeColor="accent1"/>
            </w:tcBorders>
          </w:tcPr>
          <w:p w14:paraId="1659FFA7" w14:textId="2BED553A" w:rsidR="001340BF" w:rsidRDefault="001340BF" w:rsidP="001340BF">
            <w:pPr>
              <w:jc w:val="center"/>
            </w:pPr>
            <w:r>
              <w:t>lookup</w:t>
            </w:r>
          </w:p>
        </w:tc>
        <w:tc>
          <w:tcPr>
            <w:tcW w:w="1068" w:type="pct"/>
            <w:tcBorders>
              <w:top w:val="single" w:sz="4" w:space="0" w:color="E84C22" w:themeColor="accent1"/>
              <w:bottom w:val="single" w:sz="4" w:space="0" w:color="E84C22" w:themeColor="accent1"/>
            </w:tcBorders>
          </w:tcPr>
          <w:p w14:paraId="15B157D4" w14:textId="74F69F36" w:rsidR="001340BF" w:rsidRDefault="001340BF" w:rsidP="001340BF">
            <w:r>
              <w:t>Must be one of bronze, silver or gold</w:t>
            </w:r>
          </w:p>
        </w:tc>
      </w:tr>
      <w:tr w:rsidR="001340BF" w14:paraId="4F6CD1C6"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7A9BAEBA" w14:textId="6436396A" w:rsidR="001340BF" w:rsidRDefault="001340BF" w:rsidP="001340BF">
            <w:pPr>
              <w:jc w:val="right"/>
            </w:pPr>
            <w:proofErr w:type="spellStart"/>
            <w:r>
              <w:t>event_location</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418B1818" w14:textId="126BCC29"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10283ABF" w14:textId="358F2AFF" w:rsidR="001340BF" w:rsidRDefault="001340BF" w:rsidP="001340BF">
            <w:r>
              <w:t>The address/name of the location</w:t>
            </w:r>
            <w:r w:rsidR="00A52495">
              <w:t xml:space="preserve"> where the event will take place</w:t>
            </w:r>
          </w:p>
        </w:tc>
        <w:tc>
          <w:tcPr>
            <w:tcW w:w="443" w:type="pct"/>
            <w:tcBorders>
              <w:top w:val="single" w:sz="4" w:space="0" w:color="E84C22" w:themeColor="accent1"/>
              <w:bottom w:val="single" w:sz="4" w:space="0" w:color="E84C22" w:themeColor="accent1"/>
            </w:tcBorders>
          </w:tcPr>
          <w:p w14:paraId="726265AF" w14:textId="69617F51" w:rsidR="001340BF" w:rsidRDefault="00A52495" w:rsidP="001340BF">
            <w:pPr>
              <w:jc w:val="center"/>
            </w:pPr>
            <w:r>
              <w:t>string</w:t>
            </w:r>
          </w:p>
        </w:tc>
        <w:tc>
          <w:tcPr>
            <w:tcW w:w="391" w:type="pct"/>
            <w:tcBorders>
              <w:top w:val="single" w:sz="4" w:space="0" w:color="E84C22" w:themeColor="accent1"/>
              <w:bottom w:val="single" w:sz="4" w:space="0" w:color="E84C22" w:themeColor="accent1"/>
            </w:tcBorders>
          </w:tcPr>
          <w:p w14:paraId="43E3E289" w14:textId="4AD9E989" w:rsidR="001340BF" w:rsidRDefault="00A52495" w:rsidP="001340BF">
            <w:pPr>
              <w:jc w:val="center"/>
            </w:pPr>
            <w:r>
              <w:t>3-50</w:t>
            </w:r>
          </w:p>
        </w:tc>
        <w:tc>
          <w:tcPr>
            <w:tcW w:w="596" w:type="pct"/>
            <w:tcBorders>
              <w:top w:val="single" w:sz="4" w:space="0" w:color="E84C22" w:themeColor="accent1"/>
              <w:bottom w:val="single" w:sz="4" w:space="0" w:color="E84C22" w:themeColor="accent1"/>
            </w:tcBorders>
          </w:tcPr>
          <w:p w14:paraId="18767445" w14:textId="2EED6699" w:rsidR="001340BF" w:rsidRDefault="0062592C" w:rsidP="001340BF">
            <w:pPr>
              <w:jc w:val="center"/>
            </w:pPr>
            <w:r>
              <w:t>Sport Classroom 1</w:t>
            </w:r>
          </w:p>
        </w:tc>
        <w:tc>
          <w:tcPr>
            <w:tcW w:w="476" w:type="pct"/>
            <w:tcBorders>
              <w:top w:val="single" w:sz="4" w:space="0" w:color="E84C22" w:themeColor="accent1"/>
              <w:bottom w:val="single" w:sz="4" w:space="0" w:color="E84C22" w:themeColor="accent1"/>
            </w:tcBorders>
          </w:tcPr>
          <w:p w14:paraId="13572E05" w14:textId="3C7054A6" w:rsidR="001340BF" w:rsidRDefault="0062592C" w:rsidP="001340BF">
            <w:pPr>
              <w:jc w:val="center"/>
            </w:pPr>
            <w:r>
              <w:t>-</w:t>
            </w:r>
          </w:p>
        </w:tc>
        <w:tc>
          <w:tcPr>
            <w:tcW w:w="1068" w:type="pct"/>
            <w:tcBorders>
              <w:top w:val="single" w:sz="4" w:space="0" w:color="E84C22" w:themeColor="accent1"/>
              <w:bottom w:val="single" w:sz="4" w:space="0" w:color="E84C22" w:themeColor="accent1"/>
            </w:tcBorders>
          </w:tcPr>
          <w:p w14:paraId="128D3D14" w14:textId="77777777" w:rsidR="001340BF" w:rsidRDefault="001340BF" w:rsidP="001340BF"/>
        </w:tc>
      </w:tr>
      <w:tr w:rsidR="001340BF" w14:paraId="585F97E8" w14:textId="77777777" w:rsidTr="00202A2A">
        <w:tc>
          <w:tcPr>
            <w:tcW w:w="723" w:type="pct"/>
            <w:tcBorders>
              <w:top w:val="single" w:sz="4" w:space="0" w:color="E84C22" w:themeColor="accent1"/>
              <w:bottom w:val="single" w:sz="4" w:space="0" w:color="E84C22" w:themeColor="accent1"/>
              <w:right w:val="single" w:sz="12" w:space="0" w:color="E84C22" w:themeColor="accent1"/>
            </w:tcBorders>
          </w:tcPr>
          <w:p w14:paraId="543BD846" w14:textId="42AE6E91" w:rsidR="001340BF" w:rsidRDefault="001340BF" w:rsidP="001340BF">
            <w:pPr>
              <w:jc w:val="right"/>
            </w:pPr>
            <w:proofErr w:type="spellStart"/>
            <w:r>
              <w:t>event_equipment</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16E4CAA0" w14:textId="4C83F7D1"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623E23C1" w14:textId="205D3CAF" w:rsidR="001340BF" w:rsidRDefault="00A52495" w:rsidP="001340BF">
            <w:r>
              <w:t xml:space="preserve">A </w:t>
            </w:r>
            <w:r w:rsidRPr="00A52495">
              <w:rPr>
                <w:i/>
                <w:iCs/>
              </w:rPr>
              <w:t>semi-colon separated</w:t>
            </w:r>
            <w:r>
              <w:t xml:space="preserve"> string of equipment students should bring</w:t>
            </w:r>
          </w:p>
        </w:tc>
        <w:tc>
          <w:tcPr>
            <w:tcW w:w="443" w:type="pct"/>
            <w:tcBorders>
              <w:top w:val="single" w:sz="4" w:space="0" w:color="E84C22" w:themeColor="accent1"/>
              <w:bottom w:val="single" w:sz="4" w:space="0" w:color="E84C22" w:themeColor="accent1"/>
            </w:tcBorders>
          </w:tcPr>
          <w:p w14:paraId="04EE95D5" w14:textId="1778224B" w:rsidR="001340BF" w:rsidRDefault="001340BF" w:rsidP="001340BF">
            <w:pPr>
              <w:jc w:val="center"/>
            </w:pPr>
            <w:r>
              <w:t>list/array (string)</w:t>
            </w:r>
          </w:p>
        </w:tc>
        <w:tc>
          <w:tcPr>
            <w:tcW w:w="391" w:type="pct"/>
            <w:tcBorders>
              <w:top w:val="single" w:sz="4" w:space="0" w:color="E84C22" w:themeColor="accent1"/>
              <w:bottom w:val="single" w:sz="4" w:space="0" w:color="E84C22" w:themeColor="accent1"/>
            </w:tcBorders>
          </w:tcPr>
          <w:p w14:paraId="4FF6C360" w14:textId="1032E4AF" w:rsidR="001340BF" w:rsidRDefault="00A52495" w:rsidP="001340BF">
            <w:pPr>
              <w:jc w:val="center"/>
            </w:pPr>
            <w:r>
              <w:t>-</w:t>
            </w:r>
          </w:p>
        </w:tc>
        <w:tc>
          <w:tcPr>
            <w:tcW w:w="596" w:type="pct"/>
            <w:tcBorders>
              <w:top w:val="single" w:sz="4" w:space="0" w:color="E84C22" w:themeColor="accent1"/>
              <w:bottom w:val="single" w:sz="4" w:space="0" w:color="E84C22" w:themeColor="accent1"/>
            </w:tcBorders>
          </w:tcPr>
          <w:p w14:paraId="48B22027" w14:textId="57DC8E3F" w:rsidR="001340BF" w:rsidRDefault="00A52495" w:rsidP="001340BF">
            <w:pPr>
              <w:jc w:val="center"/>
            </w:pPr>
            <w:r>
              <w:t>backpack; hiking shoes; waterproof coat</w:t>
            </w:r>
          </w:p>
        </w:tc>
        <w:tc>
          <w:tcPr>
            <w:tcW w:w="476" w:type="pct"/>
            <w:tcBorders>
              <w:top w:val="single" w:sz="4" w:space="0" w:color="E84C22" w:themeColor="accent1"/>
              <w:bottom w:val="single" w:sz="4" w:space="0" w:color="E84C22" w:themeColor="accent1"/>
            </w:tcBorders>
          </w:tcPr>
          <w:p w14:paraId="74884FAE" w14:textId="33EDC198" w:rsidR="001340BF" w:rsidRDefault="00A52495" w:rsidP="001340BF">
            <w:pPr>
              <w:jc w:val="center"/>
            </w:pPr>
            <w:r>
              <w:t>-</w:t>
            </w:r>
          </w:p>
        </w:tc>
        <w:tc>
          <w:tcPr>
            <w:tcW w:w="1068" w:type="pct"/>
            <w:tcBorders>
              <w:top w:val="single" w:sz="4" w:space="0" w:color="E84C22" w:themeColor="accent1"/>
              <w:bottom w:val="single" w:sz="4" w:space="0" w:color="E84C22" w:themeColor="accent1"/>
            </w:tcBorders>
          </w:tcPr>
          <w:p w14:paraId="2C65CC69" w14:textId="00D8D1B7" w:rsidR="001340BF" w:rsidRDefault="0062592C" w:rsidP="001340BF">
            <w:r>
              <w:t>The program will split the string by ‘;’ to create an internal list for displaying as a tick-list, etc.</w:t>
            </w:r>
          </w:p>
        </w:tc>
      </w:tr>
      <w:tr w:rsidR="001340BF" w14:paraId="15A05149"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14D6512C" w14:textId="3DE558A4" w:rsidR="001340BF" w:rsidRDefault="001340BF" w:rsidP="001340BF">
            <w:pPr>
              <w:jc w:val="right"/>
            </w:pPr>
            <w:proofErr w:type="spellStart"/>
            <w:r>
              <w:t>event_</w:t>
            </w:r>
            <w:r w:rsidR="00066CAD">
              <w:t>summary</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7CF4D142" w14:textId="7DC6EC3B"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570CCDBB" w14:textId="62E5D18A" w:rsidR="001340BF" w:rsidRDefault="0062592C" w:rsidP="001340BF">
            <w:r>
              <w:t>A short description of the event</w:t>
            </w:r>
            <w:r w:rsidR="00066CAD">
              <w:t xml:space="preserve"> and its main activities</w:t>
            </w:r>
            <w:r>
              <w:t xml:space="preserve"> to summarise its purpose to students</w:t>
            </w:r>
          </w:p>
        </w:tc>
        <w:tc>
          <w:tcPr>
            <w:tcW w:w="443" w:type="pct"/>
            <w:tcBorders>
              <w:top w:val="single" w:sz="4" w:space="0" w:color="E84C22" w:themeColor="accent1"/>
              <w:bottom w:val="single" w:sz="4" w:space="0" w:color="E84C22" w:themeColor="accent1"/>
            </w:tcBorders>
          </w:tcPr>
          <w:p w14:paraId="213D6969" w14:textId="7E72CA99" w:rsidR="001340BF" w:rsidRDefault="00066CAD" w:rsidP="001340BF">
            <w:pPr>
              <w:jc w:val="center"/>
            </w:pPr>
            <w:r>
              <w:t>string</w:t>
            </w:r>
          </w:p>
        </w:tc>
        <w:tc>
          <w:tcPr>
            <w:tcW w:w="391" w:type="pct"/>
            <w:tcBorders>
              <w:top w:val="single" w:sz="4" w:space="0" w:color="E84C22" w:themeColor="accent1"/>
              <w:bottom w:val="single" w:sz="4" w:space="0" w:color="E84C22" w:themeColor="accent1"/>
            </w:tcBorders>
          </w:tcPr>
          <w:p w14:paraId="4C0198E4" w14:textId="6165524F" w:rsidR="001340BF" w:rsidRDefault="00066CAD" w:rsidP="001340BF">
            <w:pPr>
              <w:jc w:val="center"/>
            </w:pPr>
            <w:r>
              <w:t>10-200</w:t>
            </w:r>
          </w:p>
        </w:tc>
        <w:tc>
          <w:tcPr>
            <w:tcW w:w="596" w:type="pct"/>
            <w:tcBorders>
              <w:top w:val="single" w:sz="4" w:space="0" w:color="E84C22" w:themeColor="accent1"/>
              <w:bottom w:val="single" w:sz="4" w:space="0" w:color="E84C22" w:themeColor="accent1"/>
            </w:tcBorders>
          </w:tcPr>
          <w:p w14:paraId="7453420F" w14:textId="1DAFA178" w:rsidR="001340BF" w:rsidRDefault="00066CAD" w:rsidP="001340BF">
            <w:pPr>
              <w:jc w:val="center"/>
            </w:pPr>
            <w:r>
              <w:t>We will go through the route for the expedition.</w:t>
            </w:r>
          </w:p>
        </w:tc>
        <w:tc>
          <w:tcPr>
            <w:tcW w:w="476" w:type="pct"/>
            <w:tcBorders>
              <w:top w:val="single" w:sz="4" w:space="0" w:color="E84C22" w:themeColor="accent1"/>
              <w:bottom w:val="single" w:sz="4" w:space="0" w:color="E84C22" w:themeColor="accent1"/>
            </w:tcBorders>
          </w:tcPr>
          <w:p w14:paraId="391A347B" w14:textId="34878E86" w:rsidR="001340BF" w:rsidRDefault="00066CAD" w:rsidP="001340BF">
            <w:pPr>
              <w:jc w:val="center"/>
            </w:pPr>
            <w:r>
              <w:t>length</w:t>
            </w:r>
          </w:p>
        </w:tc>
        <w:tc>
          <w:tcPr>
            <w:tcW w:w="1068" w:type="pct"/>
            <w:tcBorders>
              <w:top w:val="single" w:sz="4" w:space="0" w:color="E84C22" w:themeColor="accent1"/>
              <w:bottom w:val="single" w:sz="4" w:space="0" w:color="E84C22" w:themeColor="accent1"/>
            </w:tcBorders>
          </w:tcPr>
          <w:p w14:paraId="3D5C366A" w14:textId="2168DDE8" w:rsidR="001340BF" w:rsidRDefault="00066CAD" w:rsidP="001340BF">
            <w:r>
              <w:t>The summary should be relatively short since it will be displayed briefly alongside other information</w:t>
            </w:r>
          </w:p>
        </w:tc>
      </w:tr>
      <w:tr w:rsidR="001340BF" w14:paraId="1A267B5E" w14:textId="77777777" w:rsidTr="0064790D">
        <w:tc>
          <w:tcPr>
            <w:tcW w:w="723" w:type="pct"/>
            <w:tcBorders>
              <w:top w:val="single" w:sz="4" w:space="0" w:color="E84C22" w:themeColor="accent1"/>
              <w:bottom w:val="single" w:sz="4" w:space="0" w:color="E84C22" w:themeColor="accent1"/>
              <w:right w:val="single" w:sz="12" w:space="0" w:color="E84C22" w:themeColor="accent1"/>
            </w:tcBorders>
          </w:tcPr>
          <w:p w14:paraId="67515EB3" w14:textId="2B46CF3F" w:rsidR="001340BF" w:rsidRDefault="001340BF" w:rsidP="001340BF">
            <w:pPr>
              <w:jc w:val="right"/>
            </w:pPr>
            <w:proofErr w:type="spellStart"/>
            <w:r>
              <w:t>event_risks</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37AAEA3F" w14:textId="5361956F" w:rsidR="001340BF" w:rsidRDefault="001340BF" w:rsidP="001340BF">
            <w:pPr>
              <w:jc w:val="center"/>
            </w:pPr>
            <w:r>
              <w:t>-</w:t>
            </w:r>
          </w:p>
        </w:tc>
        <w:tc>
          <w:tcPr>
            <w:tcW w:w="798" w:type="pct"/>
            <w:tcBorders>
              <w:top w:val="single" w:sz="4" w:space="0" w:color="E84C22" w:themeColor="accent1"/>
              <w:bottom w:val="single" w:sz="4" w:space="0" w:color="E84C22" w:themeColor="accent1"/>
            </w:tcBorders>
          </w:tcPr>
          <w:p w14:paraId="32E937F9" w14:textId="5886D60F" w:rsidR="001340BF" w:rsidRDefault="00066CAD" w:rsidP="001340BF">
            <w:r>
              <w:t xml:space="preserve">A </w:t>
            </w:r>
            <w:r w:rsidRPr="00A52495">
              <w:rPr>
                <w:i/>
                <w:iCs/>
              </w:rPr>
              <w:t>semi-colon separated</w:t>
            </w:r>
            <w:r>
              <w:t xml:space="preserve"> string of the potential risks</w:t>
            </w:r>
          </w:p>
        </w:tc>
        <w:tc>
          <w:tcPr>
            <w:tcW w:w="443" w:type="pct"/>
            <w:tcBorders>
              <w:top w:val="single" w:sz="4" w:space="0" w:color="E84C22" w:themeColor="accent1"/>
              <w:bottom w:val="single" w:sz="4" w:space="0" w:color="E84C22" w:themeColor="accent1"/>
            </w:tcBorders>
          </w:tcPr>
          <w:p w14:paraId="38151111" w14:textId="50B90BFF" w:rsidR="001340BF" w:rsidRDefault="001340BF" w:rsidP="001340BF">
            <w:pPr>
              <w:jc w:val="center"/>
            </w:pPr>
            <w:r>
              <w:t>list/array (string)</w:t>
            </w:r>
          </w:p>
        </w:tc>
        <w:tc>
          <w:tcPr>
            <w:tcW w:w="391" w:type="pct"/>
            <w:tcBorders>
              <w:top w:val="single" w:sz="4" w:space="0" w:color="E84C22" w:themeColor="accent1"/>
              <w:bottom w:val="single" w:sz="4" w:space="0" w:color="E84C22" w:themeColor="accent1"/>
            </w:tcBorders>
          </w:tcPr>
          <w:p w14:paraId="1B3C8934" w14:textId="47CED018" w:rsidR="001340BF" w:rsidRDefault="00066CAD" w:rsidP="001340BF">
            <w:pPr>
              <w:jc w:val="center"/>
            </w:pPr>
            <w:r>
              <w:t>-</w:t>
            </w:r>
          </w:p>
        </w:tc>
        <w:tc>
          <w:tcPr>
            <w:tcW w:w="596" w:type="pct"/>
            <w:tcBorders>
              <w:top w:val="single" w:sz="4" w:space="0" w:color="E84C22" w:themeColor="accent1"/>
              <w:bottom w:val="single" w:sz="4" w:space="0" w:color="E84C22" w:themeColor="accent1"/>
            </w:tcBorders>
          </w:tcPr>
          <w:p w14:paraId="77D41ADB" w14:textId="77777777" w:rsidR="001340BF" w:rsidRDefault="00066CAD" w:rsidP="001340BF">
            <w:pPr>
              <w:jc w:val="center"/>
            </w:pPr>
            <w:r>
              <w:t>trip hazard; slip hazard;</w:t>
            </w:r>
          </w:p>
          <w:p w14:paraId="7C684310" w14:textId="6F6790E9" w:rsidR="00066CAD" w:rsidRDefault="00066CAD" w:rsidP="001340BF">
            <w:pPr>
              <w:jc w:val="center"/>
            </w:pPr>
            <w:r>
              <w:t>hay fever</w:t>
            </w:r>
          </w:p>
        </w:tc>
        <w:tc>
          <w:tcPr>
            <w:tcW w:w="476" w:type="pct"/>
            <w:tcBorders>
              <w:top w:val="single" w:sz="4" w:space="0" w:color="E84C22" w:themeColor="accent1"/>
              <w:bottom w:val="single" w:sz="4" w:space="0" w:color="E84C22" w:themeColor="accent1"/>
            </w:tcBorders>
          </w:tcPr>
          <w:p w14:paraId="46E1BF56" w14:textId="732F29AF" w:rsidR="001340BF" w:rsidRDefault="00066CAD" w:rsidP="001340BF">
            <w:pPr>
              <w:jc w:val="center"/>
            </w:pPr>
            <w:r>
              <w:t>-</w:t>
            </w:r>
          </w:p>
        </w:tc>
        <w:tc>
          <w:tcPr>
            <w:tcW w:w="1068" w:type="pct"/>
            <w:tcBorders>
              <w:top w:val="single" w:sz="4" w:space="0" w:color="E84C22" w:themeColor="accent1"/>
              <w:bottom w:val="single" w:sz="4" w:space="0" w:color="E84C22" w:themeColor="accent1"/>
            </w:tcBorders>
          </w:tcPr>
          <w:p w14:paraId="5D763044" w14:textId="6A6D31E0" w:rsidR="001340BF" w:rsidRDefault="00066CAD" w:rsidP="001340BF">
            <w:r>
              <w:t>The program will split the string by ‘;’ to create an internal list for displaying as a tick-list, etc.</w:t>
            </w:r>
          </w:p>
        </w:tc>
      </w:tr>
      <w:tr w:rsidR="0064790D" w14:paraId="03085EE6" w14:textId="77777777" w:rsidTr="00202A2A">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625DF352" w14:textId="0DE03E2D" w:rsidR="0064790D" w:rsidRDefault="0064790D" w:rsidP="001340BF">
            <w:pPr>
              <w:jc w:val="right"/>
            </w:pPr>
            <w:proofErr w:type="spellStart"/>
            <w:r>
              <w:t>staff_admin</w:t>
            </w:r>
            <w:proofErr w:type="spellEnd"/>
          </w:p>
        </w:tc>
        <w:tc>
          <w:tcPr>
            <w:tcW w:w="505" w:type="pct"/>
            <w:tcBorders>
              <w:top w:val="single" w:sz="4" w:space="0" w:color="E84C22" w:themeColor="accent1"/>
              <w:left w:val="single" w:sz="12" w:space="0" w:color="E84C22" w:themeColor="accent1"/>
            </w:tcBorders>
          </w:tcPr>
          <w:p w14:paraId="494C6E73" w14:textId="65CF6455" w:rsidR="0064790D" w:rsidRDefault="0064790D" w:rsidP="001340BF">
            <w:pPr>
              <w:jc w:val="center"/>
            </w:pPr>
            <w:r>
              <w:t>Foreign Key</w:t>
            </w:r>
          </w:p>
        </w:tc>
        <w:tc>
          <w:tcPr>
            <w:tcW w:w="798" w:type="pct"/>
            <w:tcBorders>
              <w:top w:val="single" w:sz="4" w:space="0" w:color="E84C22" w:themeColor="accent1"/>
            </w:tcBorders>
          </w:tcPr>
          <w:p w14:paraId="14360D91" w14:textId="08ADB949" w:rsidR="0064790D" w:rsidRDefault="0064790D" w:rsidP="001340BF">
            <w:r>
              <w:t xml:space="preserve">The </w:t>
            </w:r>
            <w:proofErr w:type="spellStart"/>
            <w:r>
              <w:t>staff_id</w:t>
            </w:r>
            <w:proofErr w:type="spellEnd"/>
            <w:r>
              <w:t xml:space="preserve"> of the staff member in charge of the event</w:t>
            </w:r>
          </w:p>
        </w:tc>
        <w:tc>
          <w:tcPr>
            <w:tcW w:w="443" w:type="pct"/>
            <w:tcBorders>
              <w:top w:val="single" w:sz="4" w:space="0" w:color="E84C22" w:themeColor="accent1"/>
            </w:tcBorders>
          </w:tcPr>
          <w:p w14:paraId="78B33AB4" w14:textId="7D1C2D44" w:rsidR="0064790D" w:rsidRDefault="0064790D" w:rsidP="001340BF">
            <w:pPr>
              <w:jc w:val="center"/>
            </w:pPr>
            <w:r>
              <w:t>integer</w:t>
            </w:r>
          </w:p>
        </w:tc>
        <w:tc>
          <w:tcPr>
            <w:tcW w:w="391" w:type="pct"/>
            <w:tcBorders>
              <w:top w:val="single" w:sz="4" w:space="0" w:color="E84C22" w:themeColor="accent1"/>
            </w:tcBorders>
          </w:tcPr>
          <w:p w14:paraId="0EE01317" w14:textId="7CAA6DD5" w:rsidR="0064790D" w:rsidRDefault="0064790D" w:rsidP="001340BF">
            <w:pPr>
              <w:jc w:val="center"/>
            </w:pPr>
            <w:r>
              <w:t>-</w:t>
            </w:r>
          </w:p>
        </w:tc>
        <w:tc>
          <w:tcPr>
            <w:tcW w:w="596" w:type="pct"/>
            <w:tcBorders>
              <w:top w:val="single" w:sz="4" w:space="0" w:color="E84C22" w:themeColor="accent1"/>
            </w:tcBorders>
          </w:tcPr>
          <w:p w14:paraId="45490B08" w14:textId="3D0179CC" w:rsidR="0064790D" w:rsidRDefault="0064790D" w:rsidP="001340BF">
            <w:pPr>
              <w:jc w:val="center"/>
            </w:pPr>
            <w:r>
              <w:t>5</w:t>
            </w:r>
          </w:p>
        </w:tc>
        <w:tc>
          <w:tcPr>
            <w:tcW w:w="476" w:type="pct"/>
            <w:tcBorders>
              <w:top w:val="single" w:sz="4" w:space="0" w:color="E84C22" w:themeColor="accent1"/>
            </w:tcBorders>
          </w:tcPr>
          <w:p w14:paraId="1E391C28" w14:textId="314485B5" w:rsidR="0064790D" w:rsidRDefault="0064790D" w:rsidP="001340BF">
            <w:pPr>
              <w:jc w:val="center"/>
            </w:pPr>
            <w:r>
              <w:t>-</w:t>
            </w:r>
          </w:p>
        </w:tc>
        <w:tc>
          <w:tcPr>
            <w:tcW w:w="1068" w:type="pct"/>
            <w:tcBorders>
              <w:top w:val="single" w:sz="4" w:space="0" w:color="E84C22" w:themeColor="accent1"/>
            </w:tcBorders>
          </w:tcPr>
          <w:p w14:paraId="0FF9F3BD" w14:textId="78845069" w:rsidR="0064790D" w:rsidRDefault="0064790D" w:rsidP="001340BF">
            <w:r>
              <w:t>Generated by program based on the staff member logged in when event was created</w:t>
            </w:r>
          </w:p>
        </w:tc>
      </w:tr>
    </w:tbl>
    <w:p w14:paraId="2A164CFE" w14:textId="77777777" w:rsidR="0014332A" w:rsidRDefault="0014332A" w:rsidP="001B3982">
      <w:pPr>
        <w:pStyle w:val="Heading4"/>
        <w:spacing w:after="240"/>
      </w:pPr>
      <w:bookmarkStart w:id="52" w:name="_Ref60253227"/>
      <w:r>
        <w:t>Resource table</w:t>
      </w:r>
      <w:bookmarkEnd w:id="52"/>
    </w:p>
    <w:tbl>
      <w:tblPr>
        <w:tblStyle w:val="GridTable3-Accent1"/>
        <w:tblW w:w="4968" w:type="pct"/>
        <w:tblInd w:w="10" w:type="dxa"/>
        <w:tblLook w:val="0420" w:firstRow="1" w:lastRow="0" w:firstColumn="0" w:lastColumn="0" w:noHBand="0" w:noVBand="1"/>
      </w:tblPr>
      <w:tblGrid>
        <w:gridCol w:w="2006"/>
        <w:gridCol w:w="1401"/>
        <w:gridCol w:w="2213"/>
        <w:gridCol w:w="1229"/>
        <w:gridCol w:w="1085"/>
        <w:gridCol w:w="1653"/>
        <w:gridCol w:w="1320"/>
        <w:gridCol w:w="2962"/>
      </w:tblGrid>
      <w:tr w:rsidR="00D811A3" w14:paraId="6857E24B" w14:textId="77777777" w:rsidTr="00296C66">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34946957" w14:textId="77777777" w:rsidR="0014332A" w:rsidRDefault="0014332A" w:rsidP="0073418D">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3C9A09DE" w14:textId="77777777" w:rsidR="0014332A" w:rsidRDefault="0014332A" w:rsidP="0073418D">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7C796CA0" w14:textId="77777777" w:rsidR="0014332A" w:rsidRDefault="0014332A" w:rsidP="0073418D">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5949344E" w14:textId="77777777" w:rsidR="0014332A" w:rsidRDefault="0014332A" w:rsidP="0073418D">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686869AD" w14:textId="77777777" w:rsidR="0014332A" w:rsidRDefault="0014332A" w:rsidP="0073418D">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08AB0DC8" w14:textId="77777777" w:rsidR="0014332A" w:rsidRDefault="0014332A" w:rsidP="0073418D">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253C75C5" w14:textId="5C3D2224" w:rsidR="0014332A" w:rsidRDefault="0014332A" w:rsidP="0073418D">
            <w:pPr>
              <w:jc w:val="center"/>
            </w:pPr>
            <w:r>
              <w:t>Validation</w:t>
            </w:r>
          </w:p>
        </w:tc>
        <w:tc>
          <w:tcPr>
            <w:tcW w:w="1069" w:type="pct"/>
            <w:tcBorders>
              <w:left w:val="single" w:sz="4" w:space="0" w:color="E84C22" w:themeColor="accent1"/>
              <w:bottom w:val="single" w:sz="12" w:space="0" w:color="E84C22" w:themeColor="accent1"/>
            </w:tcBorders>
            <w:vAlign w:val="bottom"/>
          </w:tcPr>
          <w:p w14:paraId="1B7EBE51" w14:textId="77777777" w:rsidR="0014332A" w:rsidRDefault="0014332A" w:rsidP="0073418D">
            <w:pPr>
              <w:jc w:val="center"/>
            </w:pPr>
            <w:r>
              <w:t>Validation details</w:t>
            </w:r>
          </w:p>
        </w:tc>
      </w:tr>
      <w:tr w:rsidR="00D811A3" w14:paraId="7C2CDBB2" w14:textId="77777777" w:rsidTr="00DE1BE0">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0E915248" w14:textId="6612DC43" w:rsidR="0014332A" w:rsidRDefault="00066CAD" w:rsidP="0073418D">
            <w:pPr>
              <w:jc w:val="right"/>
            </w:pPr>
            <w:proofErr w:type="spellStart"/>
            <w:r>
              <w:t>resource</w:t>
            </w:r>
            <w:r w:rsidR="0014332A">
              <w:t>_id</w:t>
            </w:r>
            <w:proofErr w:type="spellEnd"/>
          </w:p>
        </w:tc>
        <w:tc>
          <w:tcPr>
            <w:tcW w:w="505" w:type="pct"/>
            <w:tcBorders>
              <w:top w:val="single" w:sz="12" w:space="0" w:color="E84C22" w:themeColor="accent1"/>
              <w:left w:val="single" w:sz="12" w:space="0" w:color="E84C22" w:themeColor="accent1"/>
              <w:bottom w:val="single" w:sz="4" w:space="0" w:color="E84C22" w:themeColor="accent1"/>
            </w:tcBorders>
          </w:tcPr>
          <w:p w14:paraId="780E515F" w14:textId="77777777" w:rsidR="0014332A" w:rsidRDefault="0014332A" w:rsidP="00296C66">
            <w:pPr>
              <w:jc w:val="center"/>
            </w:pPr>
            <w:r>
              <w:t>Primary Key</w:t>
            </w:r>
          </w:p>
        </w:tc>
        <w:tc>
          <w:tcPr>
            <w:tcW w:w="798" w:type="pct"/>
            <w:tcBorders>
              <w:top w:val="single" w:sz="12" w:space="0" w:color="E84C22" w:themeColor="accent1"/>
              <w:bottom w:val="single" w:sz="4" w:space="0" w:color="E84C22" w:themeColor="accent1"/>
            </w:tcBorders>
          </w:tcPr>
          <w:p w14:paraId="585492B6" w14:textId="50D4DBCC" w:rsidR="0014332A" w:rsidRDefault="00066CAD" w:rsidP="0073418D">
            <w:r>
              <w:t xml:space="preserve">Uniquely identifies each </w:t>
            </w:r>
            <w:r w:rsidR="003B6896">
              <w:t>resource in the table</w:t>
            </w:r>
          </w:p>
        </w:tc>
        <w:tc>
          <w:tcPr>
            <w:tcW w:w="443" w:type="pct"/>
            <w:tcBorders>
              <w:top w:val="single" w:sz="12" w:space="0" w:color="E84C22" w:themeColor="accent1"/>
              <w:bottom w:val="single" w:sz="4" w:space="0" w:color="E84C22" w:themeColor="accent1"/>
            </w:tcBorders>
          </w:tcPr>
          <w:p w14:paraId="3F8D2ADB" w14:textId="15EAC79A" w:rsidR="0014332A" w:rsidRDefault="003B6896" w:rsidP="00940FD6">
            <w:pPr>
              <w:jc w:val="center"/>
            </w:pPr>
            <w:r>
              <w:t>integer</w:t>
            </w:r>
          </w:p>
        </w:tc>
        <w:tc>
          <w:tcPr>
            <w:tcW w:w="391" w:type="pct"/>
            <w:tcBorders>
              <w:top w:val="single" w:sz="12" w:space="0" w:color="E84C22" w:themeColor="accent1"/>
              <w:bottom w:val="single" w:sz="4" w:space="0" w:color="E84C22" w:themeColor="accent1"/>
            </w:tcBorders>
          </w:tcPr>
          <w:p w14:paraId="25B1EC20" w14:textId="6AF80EBF" w:rsidR="0014332A" w:rsidRDefault="003B6896" w:rsidP="00940FD6">
            <w:pPr>
              <w:jc w:val="center"/>
            </w:pPr>
            <w:r>
              <w:t>-</w:t>
            </w:r>
          </w:p>
        </w:tc>
        <w:tc>
          <w:tcPr>
            <w:tcW w:w="596" w:type="pct"/>
            <w:tcBorders>
              <w:top w:val="single" w:sz="12" w:space="0" w:color="E84C22" w:themeColor="accent1"/>
              <w:bottom w:val="single" w:sz="4" w:space="0" w:color="E84C22" w:themeColor="accent1"/>
            </w:tcBorders>
          </w:tcPr>
          <w:p w14:paraId="35BC55ED" w14:textId="58D57DA5" w:rsidR="0014332A" w:rsidRDefault="003B6896" w:rsidP="00940FD6">
            <w:pPr>
              <w:jc w:val="center"/>
            </w:pPr>
            <w:r>
              <w:t>102</w:t>
            </w:r>
          </w:p>
        </w:tc>
        <w:tc>
          <w:tcPr>
            <w:tcW w:w="476" w:type="pct"/>
            <w:tcBorders>
              <w:top w:val="single" w:sz="12" w:space="0" w:color="E84C22" w:themeColor="accent1"/>
              <w:bottom w:val="single" w:sz="4" w:space="0" w:color="E84C22" w:themeColor="accent1"/>
            </w:tcBorders>
          </w:tcPr>
          <w:p w14:paraId="153937D2" w14:textId="1141FDAF" w:rsidR="0014332A" w:rsidRDefault="003B6896" w:rsidP="00940FD6">
            <w:pPr>
              <w:jc w:val="center"/>
            </w:pPr>
            <w:r>
              <w:t>-</w:t>
            </w:r>
          </w:p>
        </w:tc>
        <w:tc>
          <w:tcPr>
            <w:tcW w:w="1069" w:type="pct"/>
            <w:tcBorders>
              <w:top w:val="single" w:sz="12" w:space="0" w:color="E84C22" w:themeColor="accent1"/>
              <w:bottom w:val="single" w:sz="4" w:space="0" w:color="E84C22" w:themeColor="accent1"/>
            </w:tcBorders>
          </w:tcPr>
          <w:p w14:paraId="4F1F3B25" w14:textId="1A5F2DF1" w:rsidR="0014332A" w:rsidRDefault="003B6896" w:rsidP="0073418D">
            <w:r>
              <w:t>Generated within program</w:t>
            </w:r>
          </w:p>
        </w:tc>
      </w:tr>
      <w:tr w:rsidR="00D811A3" w14:paraId="7ACD333A" w14:textId="77777777" w:rsidTr="00DE1BE0">
        <w:tc>
          <w:tcPr>
            <w:tcW w:w="723" w:type="pct"/>
            <w:tcBorders>
              <w:top w:val="single" w:sz="4" w:space="0" w:color="E84C22" w:themeColor="accent1"/>
              <w:bottom w:val="single" w:sz="4" w:space="0" w:color="E84C22" w:themeColor="accent1"/>
              <w:right w:val="single" w:sz="12" w:space="0" w:color="E84C22" w:themeColor="accent1"/>
            </w:tcBorders>
          </w:tcPr>
          <w:p w14:paraId="5FF53306" w14:textId="77777777" w:rsidR="0014332A" w:rsidRDefault="0014332A" w:rsidP="0073418D">
            <w:pPr>
              <w:jc w:val="right"/>
            </w:pPr>
            <w:proofErr w:type="spellStart"/>
            <w:r>
              <w:t>file_path</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5CB354A7" w14:textId="59EE1E6B" w:rsidR="0014332A" w:rsidRDefault="003B6896" w:rsidP="00296C66">
            <w:pPr>
              <w:jc w:val="center"/>
            </w:pPr>
            <w:r>
              <w:t>-</w:t>
            </w:r>
          </w:p>
        </w:tc>
        <w:tc>
          <w:tcPr>
            <w:tcW w:w="798" w:type="pct"/>
            <w:tcBorders>
              <w:top w:val="single" w:sz="4" w:space="0" w:color="E84C22" w:themeColor="accent1"/>
              <w:bottom w:val="single" w:sz="4" w:space="0" w:color="E84C22" w:themeColor="accent1"/>
            </w:tcBorders>
          </w:tcPr>
          <w:p w14:paraId="66C384F3" w14:textId="1F098614" w:rsidR="0014332A" w:rsidRDefault="00FA3D27" w:rsidP="0073418D">
            <w:r>
              <w:t xml:space="preserve">When the student/staff selects a file to </w:t>
            </w:r>
            <w:r>
              <w:lastRenderedPageBreak/>
              <w:t xml:space="preserve">‘upload’ the </w:t>
            </w:r>
            <w:r w:rsidR="00C467E3">
              <w:rPr>
                <w:i/>
                <w:iCs/>
              </w:rPr>
              <w:t>relative</w:t>
            </w:r>
            <w:r>
              <w:t xml:space="preserve"> path to that file is saved here</w:t>
            </w:r>
          </w:p>
        </w:tc>
        <w:tc>
          <w:tcPr>
            <w:tcW w:w="443" w:type="pct"/>
            <w:tcBorders>
              <w:top w:val="single" w:sz="4" w:space="0" w:color="E84C22" w:themeColor="accent1"/>
              <w:bottom w:val="single" w:sz="4" w:space="0" w:color="E84C22" w:themeColor="accent1"/>
            </w:tcBorders>
          </w:tcPr>
          <w:p w14:paraId="75D048E6" w14:textId="087B9715" w:rsidR="0014332A" w:rsidRDefault="003B6896" w:rsidP="00940FD6">
            <w:pPr>
              <w:jc w:val="center"/>
            </w:pPr>
            <w:r>
              <w:lastRenderedPageBreak/>
              <w:t>string</w:t>
            </w:r>
          </w:p>
        </w:tc>
        <w:tc>
          <w:tcPr>
            <w:tcW w:w="391" w:type="pct"/>
            <w:tcBorders>
              <w:top w:val="single" w:sz="4" w:space="0" w:color="E84C22" w:themeColor="accent1"/>
              <w:bottom w:val="single" w:sz="4" w:space="0" w:color="E84C22" w:themeColor="accent1"/>
            </w:tcBorders>
          </w:tcPr>
          <w:p w14:paraId="52898B9A" w14:textId="085FA86B" w:rsidR="0014332A" w:rsidRDefault="003B6896" w:rsidP="00940FD6">
            <w:pPr>
              <w:jc w:val="center"/>
            </w:pPr>
            <w:r>
              <w:t>-</w:t>
            </w:r>
          </w:p>
        </w:tc>
        <w:tc>
          <w:tcPr>
            <w:tcW w:w="596" w:type="pct"/>
            <w:tcBorders>
              <w:top w:val="single" w:sz="4" w:space="0" w:color="E84C22" w:themeColor="accent1"/>
              <w:bottom w:val="single" w:sz="4" w:space="0" w:color="E84C22" w:themeColor="accent1"/>
            </w:tcBorders>
          </w:tcPr>
          <w:p w14:paraId="01BD6A17" w14:textId="4743DDBB" w:rsidR="00D811A3" w:rsidRDefault="00D811A3" w:rsidP="00940FD6">
            <w:pPr>
              <w:jc w:val="center"/>
            </w:pPr>
            <w:r>
              <w:t>\upload</w:t>
            </w:r>
            <w:r w:rsidR="00C467E3">
              <w:t>s</w:t>
            </w:r>
            <w:r w:rsidR="00C467E3">
              <w:br/>
              <w:t>\students</w:t>
            </w:r>
            <w:r>
              <w:br/>
            </w:r>
            <w:r>
              <w:lastRenderedPageBreak/>
              <w:t>\</w:t>
            </w:r>
            <w:proofErr w:type="spellStart"/>
            <w:r>
              <w:t>user</w:t>
            </w:r>
            <w:r w:rsidR="00C467E3">
              <w:t>id</w:t>
            </w:r>
            <w:proofErr w:type="spellEnd"/>
            <w:r>
              <w:br/>
              <w:t>\ass_report.txt</w:t>
            </w:r>
          </w:p>
        </w:tc>
        <w:tc>
          <w:tcPr>
            <w:tcW w:w="476" w:type="pct"/>
            <w:tcBorders>
              <w:top w:val="single" w:sz="4" w:space="0" w:color="E84C22" w:themeColor="accent1"/>
              <w:bottom w:val="single" w:sz="4" w:space="0" w:color="E84C22" w:themeColor="accent1"/>
            </w:tcBorders>
          </w:tcPr>
          <w:p w14:paraId="5A9BB159" w14:textId="5889A62B" w:rsidR="0014332A" w:rsidRDefault="00C467E3" w:rsidP="00940FD6">
            <w:pPr>
              <w:jc w:val="center"/>
            </w:pPr>
            <w:r>
              <w:lastRenderedPageBreak/>
              <w:t>-</w:t>
            </w:r>
          </w:p>
        </w:tc>
        <w:tc>
          <w:tcPr>
            <w:tcW w:w="1069" w:type="pct"/>
            <w:tcBorders>
              <w:top w:val="single" w:sz="4" w:space="0" w:color="E84C22" w:themeColor="accent1"/>
              <w:bottom w:val="single" w:sz="4" w:space="0" w:color="E84C22" w:themeColor="accent1"/>
            </w:tcBorders>
          </w:tcPr>
          <w:p w14:paraId="21EF77A2" w14:textId="2B5E1849" w:rsidR="0014332A" w:rsidRDefault="003B6896" w:rsidP="0073418D">
            <w:r>
              <w:t>Generated within program</w:t>
            </w:r>
            <w:r w:rsidR="00D811A3">
              <w:t xml:space="preserve"> after the file has been ‘uploaded’/copied to the </w:t>
            </w:r>
            <w:r w:rsidR="00D811A3">
              <w:lastRenderedPageBreak/>
              <w:t>application directory automatically (so that it can’t be deleted elsewhere and lost)</w:t>
            </w:r>
          </w:p>
        </w:tc>
      </w:tr>
      <w:tr w:rsidR="00D811A3" w14:paraId="11F2A51F" w14:textId="77777777" w:rsidTr="00DE1BE0">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2D332CCF" w14:textId="77777777" w:rsidR="0014332A" w:rsidRDefault="0014332A" w:rsidP="0073418D">
            <w:pPr>
              <w:jc w:val="right"/>
            </w:pPr>
            <w:proofErr w:type="spellStart"/>
            <w:r>
              <w:lastRenderedPageBreak/>
              <w:t>date_uploaded</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1F4ADB0A" w14:textId="1F11E6AF" w:rsidR="0014332A" w:rsidRDefault="003B6896" w:rsidP="00296C66">
            <w:pPr>
              <w:jc w:val="center"/>
            </w:pPr>
            <w:r>
              <w:t>-</w:t>
            </w:r>
          </w:p>
        </w:tc>
        <w:tc>
          <w:tcPr>
            <w:tcW w:w="798" w:type="pct"/>
            <w:tcBorders>
              <w:top w:val="single" w:sz="4" w:space="0" w:color="E84C22" w:themeColor="accent1"/>
              <w:bottom w:val="single" w:sz="4" w:space="0" w:color="E84C22" w:themeColor="accent1"/>
            </w:tcBorders>
          </w:tcPr>
          <w:p w14:paraId="15C1E04F" w14:textId="5232B154" w:rsidR="0014332A" w:rsidRDefault="00FA3D27" w:rsidP="0073418D">
            <w:r>
              <w:t>Details the datetime when the file was selected for ‘upload’ into the system</w:t>
            </w:r>
          </w:p>
        </w:tc>
        <w:tc>
          <w:tcPr>
            <w:tcW w:w="443" w:type="pct"/>
            <w:tcBorders>
              <w:top w:val="single" w:sz="4" w:space="0" w:color="E84C22" w:themeColor="accent1"/>
              <w:bottom w:val="single" w:sz="4" w:space="0" w:color="E84C22" w:themeColor="accent1"/>
            </w:tcBorders>
          </w:tcPr>
          <w:p w14:paraId="49C6E9BA" w14:textId="524270CC" w:rsidR="0014332A" w:rsidRDefault="003B6896" w:rsidP="00940FD6">
            <w:pPr>
              <w:jc w:val="center"/>
            </w:pPr>
            <w:r>
              <w:t>datetime</w:t>
            </w:r>
          </w:p>
        </w:tc>
        <w:tc>
          <w:tcPr>
            <w:tcW w:w="391" w:type="pct"/>
            <w:tcBorders>
              <w:top w:val="single" w:sz="4" w:space="0" w:color="E84C22" w:themeColor="accent1"/>
              <w:bottom w:val="single" w:sz="4" w:space="0" w:color="E84C22" w:themeColor="accent1"/>
            </w:tcBorders>
          </w:tcPr>
          <w:p w14:paraId="6F0152CB" w14:textId="01C7DDB1" w:rsidR="0014332A" w:rsidRDefault="00FA3D27" w:rsidP="00940FD6">
            <w:pPr>
              <w:jc w:val="center"/>
            </w:pPr>
            <w:r>
              <w:t>-</w:t>
            </w:r>
          </w:p>
        </w:tc>
        <w:tc>
          <w:tcPr>
            <w:tcW w:w="596" w:type="pct"/>
            <w:tcBorders>
              <w:top w:val="single" w:sz="4" w:space="0" w:color="E84C22" w:themeColor="accent1"/>
              <w:bottom w:val="single" w:sz="4" w:space="0" w:color="E84C22" w:themeColor="accent1"/>
            </w:tcBorders>
          </w:tcPr>
          <w:p w14:paraId="20D227DD" w14:textId="0B6A22DB" w:rsidR="0014332A" w:rsidRDefault="00FA3D27" w:rsidP="00940FD6">
            <w:pPr>
              <w:jc w:val="center"/>
            </w:pPr>
            <w:r>
              <w:t>14:58 30/12/2020</w:t>
            </w:r>
          </w:p>
        </w:tc>
        <w:tc>
          <w:tcPr>
            <w:tcW w:w="476" w:type="pct"/>
            <w:tcBorders>
              <w:top w:val="single" w:sz="4" w:space="0" w:color="E84C22" w:themeColor="accent1"/>
              <w:bottom w:val="single" w:sz="4" w:space="0" w:color="E84C22" w:themeColor="accent1"/>
            </w:tcBorders>
          </w:tcPr>
          <w:p w14:paraId="39501557" w14:textId="56F8A7CD" w:rsidR="0014332A" w:rsidRDefault="003B6896" w:rsidP="00940FD6">
            <w:pPr>
              <w:jc w:val="center"/>
            </w:pPr>
            <w:r>
              <w:t>-</w:t>
            </w:r>
          </w:p>
        </w:tc>
        <w:tc>
          <w:tcPr>
            <w:tcW w:w="1069" w:type="pct"/>
            <w:tcBorders>
              <w:top w:val="single" w:sz="4" w:space="0" w:color="E84C22" w:themeColor="accent1"/>
              <w:bottom w:val="single" w:sz="4" w:space="0" w:color="E84C22" w:themeColor="accent1"/>
            </w:tcBorders>
          </w:tcPr>
          <w:p w14:paraId="504F6C18" w14:textId="6A1D4008" w:rsidR="0014332A" w:rsidRPr="00FA3D27" w:rsidRDefault="003B6896" w:rsidP="0073418D">
            <w:r>
              <w:t xml:space="preserve">Generated within program. Matches the </w:t>
            </w:r>
            <w:r w:rsidR="00FA3D27">
              <w:t xml:space="preserve">datetime the file is selected </w:t>
            </w:r>
            <w:r w:rsidR="00FA3D27">
              <w:rPr>
                <w:i/>
                <w:iCs/>
              </w:rPr>
              <w:t>not</w:t>
            </w:r>
            <w:r w:rsidR="00FA3D27">
              <w:t xml:space="preserve"> the file’s own created date</w:t>
            </w:r>
          </w:p>
        </w:tc>
      </w:tr>
      <w:tr w:rsidR="006370AE" w14:paraId="39D053D9" w14:textId="77777777" w:rsidTr="00DE1BE0">
        <w:tc>
          <w:tcPr>
            <w:tcW w:w="723" w:type="pct"/>
            <w:tcBorders>
              <w:top w:val="single" w:sz="4" w:space="0" w:color="E84C22" w:themeColor="accent1"/>
              <w:bottom w:val="single" w:sz="4" w:space="0" w:color="E84C22" w:themeColor="accent1"/>
              <w:right w:val="single" w:sz="12" w:space="0" w:color="E84C22" w:themeColor="accent1"/>
            </w:tcBorders>
          </w:tcPr>
          <w:p w14:paraId="646D80B8" w14:textId="1C20F9C3" w:rsidR="006370AE" w:rsidRDefault="006370AE" w:rsidP="0073418D">
            <w:pPr>
              <w:jc w:val="right"/>
            </w:pPr>
            <w:proofErr w:type="spellStart"/>
            <w:r>
              <w:t>section_report</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57F00110" w14:textId="381A7DB7" w:rsidR="006370AE" w:rsidRDefault="006370AE" w:rsidP="00296C66">
            <w:pPr>
              <w:jc w:val="center"/>
            </w:pPr>
            <w:r>
              <w:t>-</w:t>
            </w:r>
          </w:p>
        </w:tc>
        <w:tc>
          <w:tcPr>
            <w:tcW w:w="798" w:type="pct"/>
            <w:tcBorders>
              <w:top w:val="single" w:sz="4" w:space="0" w:color="E84C22" w:themeColor="accent1"/>
              <w:bottom w:val="single" w:sz="4" w:space="0" w:color="E84C22" w:themeColor="accent1"/>
            </w:tcBorders>
          </w:tcPr>
          <w:p w14:paraId="2D65A412" w14:textId="6C2493A3" w:rsidR="006370AE" w:rsidRDefault="006370AE" w:rsidP="0073418D">
            <w:r>
              <w:t>Allows the student to mark whether the file uploaded is an assessor’s report for a section</w:t>
            </w:r>
          </w:p>
        </w:tc>
        <w:tc>
          <w:tcPr>
            <w:tcW w:w="443" w:type="pct"/>
            <w:tcBorders>
              <w:top w:val="single" w:sz="4" w:space="0" w:color="E84C22" w:themeColor="accent1"/>
              <w:bottom w:val="single" w:sz="4" w:space="0" w:color="E84C22" w:themeColor="accent1"/>
            </w:tcBorders>
          </w:tcPr>
          <w:p w14:paraId="2F54178A" w14:textId="14AC5826" w:rsidR="006370AE" w:rsidRDefault="006370AE" w:rsidP="00940FD6">
            <w:pPr>
              <w:jc w:val="center"/>
            </w:pPr>
            <w:proofErr w:type="spellStart"/>
            <w:r>
              <w:t>boolean</w:t>
            </w:r>
            <w:proofErr w:type="spellEnd"/>
          </w:p>
        </w:tc>
        <w:tc>
          <w:tcPr>
            <w:tcW w:w="391" w:type="pct"/>
            <w:tcBorders>
              <w:top w:val="single" w:sz="4" w:space="0" w:color="E84C22" w:themeColor="accent1"/>
              <w:bottom w:val="single" w:sz="4" w:space="0" w:color="E84C22" w:themeColor="accent1"/>
            </w:tcBorders>
          </w:tcPr>
          <w:p w14:paraId="4817CA2C" w14:textId="3DE8E4A1" w:rsidR="006370AE" w:rsidRDefault="006370AE" w:rsidP="00940FD6">
            <w:pPr>
              <w:jc w:val="center"/>
            </w:pPr>
            <w:r>
              <w:t>-</w:t>
            </w:r>
          </w:p>
        </w:tc>
        <w:tc>
          <w:tcPr>
            <w:tcW w:w="596" w:type="pct"/>
            <w:tcBorders>
              <w:top w:val="single" w:sz="4" w:space="0" w:color="E84C22" w:themeColor="accent1"/>
              <w:bottom w:val="single" w:sz="4" w:space="0" w:color="E84C22" w:themeColor="accent1"/>
            </w:tcBorders>
          </w:tcPr>
          <w:p w14:paraId="53B3C6EF" w14:textId="53AA0E06" w:rsidR="006370AE" w:rsidRDefault="006370AE" w:rsidP="00940FD6">
            <w:pPr>
              <w:jc w:val="center"/>
            </w:pPr>
            <w:r>
              <w:t>True</w:t>
            </w:r>
          </w:p>
        </w:tc>
        <w:tc>
          <w:tcPr>
            <w:tcW w:w="476" w:type="pct"/>
            <w:tcBorders>
              <w:top w:val="single" w:sz="4" w:space="0" w:color="E84C22" w:themeColor="accent1"/>
              <w:bottom w:val="single" w:sz="4" w:space="0" w:color="E84C22" w:themeColor="accent1"/>
            </w:tcBorders>
          </w:tcPr>
          <w:p w14:paraId="32E3AD92" w14:textId="5240C2E2" w:rsidR="006370AE" w:rsidRDefault="006370AE" w:rsidP="00940FD6">
            <w:pPr>
              <w:jc w:val="center"/>
            </w:pPr>
            <w:r>
              <w:t>-</w:t>
            </w:r>
          </w:p>
        </w:tc>
        <w:tc>
          <w:tcPr>
            <w:tcW w:w="1069" w:type="pct"/>
            <w:tcBorders>
              <w:top w:val="single" w:sz="4" w:space="0" w:color="E84C22" w:themeColor="accent1"/>
              <w:bottom w:val="single" w:sz="4" w:space="0" w:color="E84C22" w:themeColor="accent1"/>
            </w:tcBorders>
          </w:tcPr>
          <w:p w14:paraId="63867F59" w14:textId="4B14A7BC" w:rsidR="006370AE" w:rsidRDefault="007A49FF" w:rsidP="0073418D">
            <w:r>
              <w:t>Automatically marked as False for any event-related uploads. Student given option for section uploads</w:t>
            </w:r>
          </w:p>
        </w:tc>
      </w:tr>
      <w:tr w:rsidR="00D811A3" w14:paraId="365B1027" w14:textId="77777777" w:rsidTr="00DE1BE0">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16646831" w14:textId="6D6B0643" w:rsidR="0014332A" w:rsidRDefault="00066CAD" w:rsidP="0073418D">
            <w:pPr>
              <w:jc w:val="right"/>
            </w:pPr>
            <w:proofErr w:type="spellStart"/>
            <w:r>
              <w:t>resource</w:t>
            </w:r>
            <w:r w:rsidR="0014332A">
              <w:t>_type</w:t>
            </w:r>
            <w:proofErr w:type="spellEnd"/>
          </w:p>
        </w:tc>
        <w:tc>
          <w:tcPr>
            <w:tcW w:w="505" w:type="pct"/>
            <w:vMerge w:val="restart"/>
            <w:tcBorders>
              <w:top w:val="single" w:sz="4" w:space="0" w:color="E84C22" w:themeColor="accent1"/>
              <w:left w:val="single" w:sz="12" w:space="0" w:color="E84C22" w:themeColor="accent1"/>
            </w:tcBorders>
          </w:tcPr>
          <w:p w14:paraId="24FDCA96" w14:textId="1BE35DFF" w:rsidR="0014332A" w:rsidRDefault="0014332A" w:rsidP="00296C66">
            <w:pPr>
              <w:jc w:val="center"/>
            </w:pPr>
            <w:r>
              <w:t>Foreign Key</w:t>
            </w:r>
          </w:p>
        </w:tc>
        <w:tc>
          <w:tcPr>
            <w:tcW w:w="798" w:type="pct"/>
            <w:tcBorders>
              <w:top w:val="single" w:sz="4" w:space="0" w:color="E84C22" w:themeColor="accent1"/>
              <w:bottom w:val="single" w:sz="4" w:space="0" w:color="E84C22" w:themeColor="accent1"/>
            </w:tcBorders>
          </w:tcPr>
          <w:p w14:paraId="3751AB78" w14:textId="0D7B7035" w:rsidR="0014332A" w:rsidRDefault="00202A2A" w:rsidP="0073418D">
            <w:r>
              <w:t>Dictates whether the resource is for an event or as evidence for an award section</w:t>
            </w:r>
          </w:p>
        </w:tc>
        <w:tc>
          <w:tcPr>
            <w:tcW w:w="443" w:type="pct"/>
            <w:tcBorders>
              <w:top w:val="single" w:sz="4" w:space="0" w:color="E84C22" w:themeColor="accent1"/>
              <w:bottom w:val="single" w:sz="4" w:space="0" w:color="E84C22" w:themeColor="accent1"/>
            </w:tcBorders>
          </w:tcPr>
          <w:p w14:paraId="532BDF4D" w14:textId="19959712" w:rsidR="0014332A" w:rsidRDefault="003B6896" w:rsidP="00940FD6">
            <w:pPr>
              <w:jc w:val="center"/>
            </w:pPr>
            <w:r>
              <w:t>string</w:t>
            </w:r>
          </w:p>
        </w:tc>
        <w:tc>
          <w:tcPr>
            <w:tcW w:w="391" w:type="pct"/>
            <w:tcBorders>
              <w:top w:val="single" w:sz="4" w:space="0" w:color="E84C22" w:themeColor="accent1"/>
              <w:bottom w:val="single" w:sz="4" w:space="0" w:color="E84C22" w:themeColor="accent1"/>
            </w:tcBorders>
          </w:tcPr>
          <w:p w14:paraId="55227C77" w14:textId="1247BC1C" w:rsidR="0014332A" w:rsidRDefault="003B6896" w:rsidP="00940FD6">
            <w:pPr>
              <w:jc w:val="center"/>
            </w:pPr>
            <w:r>
              <w:t>5-16</w:t>
            </w:r>
          </w:p>
        </w:tc>
        <w:tc>
          <w:tcPr>
            <w:tcW w:w="596" w:type="pct"/>
            <w:tcBorders>
              <w:top w:val="single" w:sz="4" w:space="0" w:color="E84C22" w:themeColor="accent1"/>
              <w:bottom w:val="single" w:sz="4" w:space="0" w:color="E84C22" w:themeColor="accent1"/>
            </w:tcBorders>
          </w:tcPr>
          <w:p w14:paraId="270DC5DC" w14:textId="57293E94" w:rsidR="0014332A" w:rsidRDefault="003B6896" w:rsidP="00940FD6">
            <w:pPr>
              <w:jc w:val="center"/>
            </w:pPr>
            <w:r>
              <w:t>event</w:t>
            </w:r>
          </w:p>
        </w:tc>
        <w:tc>
          <w:tcPr>
            <w:tcW w:w="476" w:type="pct"/>
            <w:tcBorders>
              <w:top w:val="single" w:sz="4" w:space="0" w:color="E84C22" w:themeColor="accent1"/>
              <w:bottom w:val="single" w:sz="4" w:space="0" w:color="E84C22" w:themeColor="accent1"/>
            </w:tcBorders>
          </w:tcPr>
          <w:p w14:paraId="566C6096" w14:textId="179846BC" w:rsidR="0014332A" w:rsidRDefault="003B6896" w:rsidP="00940FD6">
            <w:pPr>
              <w:jc w:val="center"/>
            </w:pPr>
            <w:r>
              <w:t>lookup</w:t>
            </w:r>
          </w:p>
        </w:tc>
        <w:tc>
          <w:tcPr>
            <w:tcW w:w="1069" w:type="pct"/>
            <w:tcBorders>
              <w:top w:val="single" w:sz="4" w:space="0" w:color="E84C22" w:themeColor="accent1"/>
              <w:bottom w:val="single" w:sz="4" w:space="0" w:color="E84C22" w:themeColor="accent1"/>
            </w:tcBorders>
          </w:tcPr>
          <w:p w14:paraId="16C24844" w14:textId="7DADF8B9" w:rsidR="0014332A" w:rsidRDefault="003B6896" w:rsidP="0073418D">
            <w:r>
              <w:t xml:space="preserve">Automatically set within program depending on what is being created. Must be either event or </w:t>
            </w:r>
            <w:proofErr w:type="spellStart"/>
            <w:r>
              <w:t>section_evidence</w:t>
            </w:r>
            <w:proofErr w:type="spellEnd"/>
          </w:p>
        </w:tc>
      </w:tr>
      <w:tr w:rsidR="00D811A3" w14:paraId="2578D4AD" w14:textId="77777777" w:rsidTr="00DE1BE0">
        <w:tc>
          <w:tcPr>
            <w:tcW w:w="723" w:type="pct"/>
            <w:tcBorders>
              <w:top w:val="single" w:sz="4" w:space="0" w:color="E84C22" w:themeColor="accent1"/>
              <w:right w:val="single" w:sz="12" w:space="0" w:color="E84C22" w:themeColor="accent1"/>
            </w:tcBorders>
          </w:tcPr>
          <w:p w14:paraId="24B545EB" w14:textId="3D3FAF76" w:rsidR="0014332A" w:rsidRDefault="00066CAD" w:rsidP="0073418D">
            <w:pPr>
              <w:jc w:val="right"/>
            </w:pPr>
            <w:proofErr w:type="spellStart"/>
            <w:r>
              <w:t>parent_</w:t>
            </w:r>
            <w:r w:rsidR="0014332A">
              <w:t>id</w:t>
            </w:r>
            <w:proofErr w:type="spellEnd"/>
          </w:p>
        </w:tc>
        <w:tc>
          <w:tcPr>
            <w:tcW w:w="505" w:type="pct"/>
            <w:vMerge/>
            <w:tcBorders>
              <w:left w:val="single" w:sz="12" w:space="0" w:color="E84C22" w:themeColor="accent1"/>
            </w:tcBorders>
          </w:tcPr>
          <w:p w14:paraId="59480FED" w14:textId="601CC941" w:rsidR="0014332A" w:rsidRDefault="0014332A" w:rsidP="0073418D"/>
        </w:tc>
        <w:tc>
          <w:tcPr>
            <w:tcW w:w="798" w:type="pct"/>
            <w:tcBorders>
              <w:top w:val="single" w:sz="4" w:space="0" w:color="E84C22" w:themeColor="accent1"/>
            </w:tcBorders>
          </w:tcPr>
          <w:p w14:paraId="3C97E2D8" w14:textId="4B91CA28" w:rsidR="0014332A" w:rsidRDefault="003B6896" w:rsidP="0073418D">
            <w:r>
              <w:t xml:space="preserve">Either an </w:t>
            </w:r>
            <w:proofErr w:type="spellStart"/>
            <w:r>
              <w:t>event_id</w:t>
            </w:r>
            <w:proofErr w:type="spellEnd"/>
            <w:r>
              <w:t xml:space="preserve"> or </w:t>
            </w:r>
            <w:proofErr w:type="spellStart"/>
            <w:r>
              <w:t>student_section_id</w:t>
            </w:r>
            <w:proofErr w:type="spellEnd"/>
            <w:r>
              <w:t xml:space="preserve"> depending on </w:t>
            </w:r>
            <w:proofErr w:type="spellStart"/>
            <w:r>
              <w:t>resource_type</w:t>
            </w:r>
            <w:proofErr w:type="spellEnd"/>
            <w:r>
              <w:t xml:space="preserve"> field</w:t>
            </w:r>
          </w:p>
        </w:tc>
        <w:tc>
          <w:tcPr>
            <w:tcW w:w="443" w:type="pct"/>
            <w:tcBorders>
              <w:top w:val="single" w:sz="4" w:space="0" w:color="E84C22" w:themeColor="accent1"/>
            </w:tcBorders>
          </w:tcPr>
          <w:p w14:paraId="29E659F4" w14:textId="0DBC94D6" w:rsidR="0014332A" w:rsidRDefault="003B6896" w:rsidP="00940FD6">
            <w:pPr>
              <w:jc w:val="center"/>
            </w:pPr>
            <w:r>
              <w:t>integer</w:t>
            </w:r>
          </w:p>
        </w:tc>
        <w:tc>
          <w:tcPr>
            <w:tcW w:w="391" w:type="pct"/>
            <w:tcBorders>
              <w:top w:val="single" w:sz="4" w:space="0" w:color="E84C22" w:themeColor="accent1"/>
            </w:tcBorders>
          </w:tcPr>
          <w:p w14:paraId="0515A52F" w14:textId="16A69D9A" w:rsidR="0014332A" w:rsidRDefault="003B6896" w:rsidP="00940FD6">
            <w:pPr>
              <w:jc w:val="center"/>
            </w:pPr>
            <w:r>
              <w:t>-</w:t>
            </w:r>
          </w:p>
        </w:tc>
        <w:tc>
          <w:tcPr>
            <w:tcW w:w="596" w:type="pct"/>
            <w:tcBorders>
              <w:top w:val="single" w:sz="4" w:space="0" w:color="E84C22" w:themeColor="accent1"/>
            </w:tcBorders>
          </w:tcPr>
          <w:p w14:paraId="2A6EB0C0" w14:textId="357D241B" w:rsidR="0014332A" w:rsidRDefault="003B6896" w:rsidP="00940FD6">
            <w:pPr>
              <w:jc w:val="center"/>
            </w:pPr>
            <w:r>
              <w:t>17</w:t>
            </w:r>
          </w:p>
        </w:tc>
        <w:tc>
          <w:tcPr>
            <w:tcW w:w="476" w:type="pct"/>
            <w:tcBorders>
              <w:top w:val="single" w:sz="4" w:space="0" w:color="E84C22" w:themeColor="accent1"/>
            </w:tcBorders>
          </w:tcPr>
          <w:p w14:paraId="737F83D3" w14:textId="1CDEE0D9" w:rsidR="0014332A" w:rsidRDefault="003B6896" w:rsidP="00940FD6">
            <w:pPr>
              <w:jc w:val="center"/>
            </w:pPr>
            <w:r>
              <w:t>-</w:t>
            </w:r>
          </w:p>
        </w:tc>
        <w:tc>
          <w:tcPr>
            <w:tcW w:w="1069" w:type="pct"/>
            <w:tcBorders>
              <w:top w:val="single" w:sz="4" w:space="0" w:color="E84C22" w:themeColor="accent1"/>
            </w:tcBorders>
          </w:tcPr>
          <w:p w14:paraId="7DF119D4" w14:textId="5668B0F0" w:rsidR="0014332A" w:rsidRDefault="003B6896" w:rsidP="0073418D">
            <w:r>
              <w:t>Automatically linked to correct table</w:t>
            </w:r>
            <w:r w:rsidR="007A49FF">
              <w:t xml:space="preserve"> row</w:t>
            </w:r>
            <w:r>
              <w:t xml:space="preserve"> within program</w:t>
            </w:r>
          </w:p>
        </w:tc>
      </w:tr>
    </w:tbl>
    <w:p w14:paraId="7EFD694C" w14:textId="204A5422" w:rsidR="006C20FA" w:rsidRDefault="006C20FA" w:rsidP="001B3982">
      <w:pPr>
        <w:pStyle w:val="Heading4"/>
        <w:spacing w:after="240"/>
      </w:pPr>
      <w:r>
        <w:t>Staff login table</w:t>
      </w:r>
    </w:p>
    <w:tbl>
      <w:tblPr>
        <w:tblStyle w:val="GridTable3-Accent1"/>
        <w:tblW w:w="4965" w:type="pct"/>
        <w:tblInd w:w="15" w:type="dxa"/>
        <w:tblLook w:val="0420" w:firstRow="1" w:lastRow="0" w:firstColumn="0" w:lastColumn="0" w:noHBand="0" w:noVBand="1"/>
      </w:tblPr>
      <w:tblGrid>
        <w:gridCol w:w="2005"/>
        <w:gridCol w:w="1400"/>
        <w:gridCol w:w="2212"/>
        <w:gridCol w:w="1228"/>
        <w:gridCol w:w="1084"/>
        <w:gridCol w:w="1652"/>
        <w:gridCol w:w="1319"/>
        <w:gridCol w:w="2960"/>
      </w:tblGrid>
      <w:tr w:rsidR="008F53DC" w14:paraId="7D5B98C4" w14:textId="77777777" w:rsidTr="001B3982">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7B7B85CE"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4CC9270C"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5BEBD0E6"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00B9E3B8"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7661CD5A"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210FE8CA"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7A624C65" w14:textId="1506BF8D"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2819B5AE" w14:textId="77777777" w:rsidR="008F53DC" w:rsidRDefault="008F53DC" w:rsidP="00DA7174">
            <w:pPr>
              <w:jc w:val="center"/>
            </w:pPr>
            <w:r>
              <w:t>Validation details</w:t>
            </w:r>
          </w:p>
        </w:tc>
      </w:tr>
      <w:tr w:rsidR="001B3982" w14:paraId="0AD18BDB"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3E009F20" w14:textId="3BC76396" w:rsidR="001B3982" w:rsidRDefault="001B3982" w:rsidP="001B3982">
            <w:pPr>
              <w:jc w:val="right"/>
            </w:pPr>
            <w:r>
              <w:t>username</w:t>
            </w:r>
          </w:p>
        </w:tc>
        <w:tc>
          <w:tcPr>
            <w:tcW w:w="505" w:type="pct"/>
            <w:tcBorders>
              <w:top w:val="single" w:sz="4" w:space="0" w:color="E84C22" w:themeColor="accent1"/>
              <w:left w:val="single" w:sz="12" w:space="0" w:color="E84C22" w:themeColor="accent1"/>
              <w:bottom w:val="single" w:sz="4" w:space="0" w:color="E84C22" w:themeColor="accent1"/>
            </w:tcBorders>
          </w:tcPr>
          <w:p w14:paraId="38E55548" w14:textId="41957721" w:rsidR="001B3982" w:rsidRDefault="001B3982" w:rsidP="001B3982">
            <w:pPr>
              <w:jc w:val="center"/>
            </w:pPr>
            <w:r>
              <w:t>Primary Key</w:t>
            </w:r>
          </w:p>
        </w:tc>
        <w:tc>
          <w:tcPr>
            <w:tcW w:w="798" w:type="pct"/>
            <w:tcBorders>
              <w:top w:val="single" w:sz="4" w:space="0" w:color="E84C22" w:themeColor="accent1"/>
              <w:bottom w:val="single" w:sz="4" w:space="0" w:color="E84C22" w:themeColor="accent1"/>
            </w:tcBorders>
          </w:tcPr>
          <w:p w14:paraId="51059002" w14:textId="603A6CC1" w:rsidR="001B3982" w:rsidRDefault="001B3982" w:rsidP="001B3982">
            <w:r>
              <w:t>A user’s username – unique to each staff member</w:t>
            </w:r>
          </w:p>
        </w:tc>
        <w:tc>
          <w:tcPr>
            <w:tcW w:w="443" w:type="pct"/>
            <w:tcBorders>
              <w:top w:val="single" w:sz="4" w:space="0" w:color="E84C22" w:themeColor="accent1"/>
              <w:bottom w:val="single" w:sz="4" w:space="0" w:color="E84C22" w:themeColor="accent1"/>
            </w:tcBorders>
          </w:tcPr>
          <w:p w14:paraId="5D72894C" w14:textId="35EC39D3"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0E0A0A05" w14:textId="42732C25" w:rsidR="001B3982" w:rsidRDefault="001B3982" w:rsidP="001B3982">
            <w:pPr>
              <w:jc w:val="center"/>
            </w:pPr>
            <w:r>
              <w:t>2-30</w:t>
            </w:r>
          </w:p>
        </w:tc>
        <w:tc>
          <w:tcPr>
            <w:tcW w:w="596" w:type="pct"/>
            <w:tcBorders>
              <w:top w:val="single" w:sz="4" w:space="0" w:color="E84C22" w:themeColor="accent1"/>
              <w:bottom w:val="single" w:sz="4" w:space="0" w:color="E84C22" w:themeColor="accent1"/>
            </w:tcBorders>
          </w:tcPr>
          <w:p w14:paraId="322F1A63" w14:textId="129BED70" w:rsidR="001B3982" w:rsidRDefault="001B3982" w:rsidP="001B3982">
            <w:pPr>
              <w:jc w:val="center"/>
            </w:pPr>
            <w:r>
              <w:t>mcmahonp18</w:t>
            </w:r>
          </w:p>
        </w:tc>
        <w:tc>
          <w:tcPr>
            <w:tcW w:w="476" w:type="pct"/>
            <w:tcBorders>
              <w:top w:val="single" w:sz="4" w:space="0" w:color="E84C22" w:themeColor="accent1"/>
              <w:bottom w:val="single" w:sz="4" w:space="0" w:color="E84C22" w:themeColor="accent1"/>
            </w:tcBorders>
          </w:tcPr>
          <w:p w14:paraId="5414271F" w14:textId="30E7D8C6" w:rsidR="001B3982" w:rsidRDefault="001B3982" w:rsidP="001B3982">
            <w:pPr>
              <w:jc w:val="center"/>
            </w:pPr>
            <w:r>
              <w:t>length</w:t>
            </w:r>
          </w:p>
        </w:tc>
        <w:tc>
          <w:tcPr>
            <w:tcW w:w="1068" w:type="pct"/>
            <w:tcBorders>
              <w:top w:val="single" w:sz="4" w:space="0" w:color="E84C22" w:themeColor="accent1"/>
              <w:bottom w:val="single" w:sz="4" w:space="0" w:color="E84C22" w:themeColor="accent1"/>
            </w:tcBorders>
          </w:tcPr>
          <w:p w14:paraId="242DC454" w14:textId="4973EB69" w:rsidR="001B3982" w:rsidRDefault="001B3982" w:rsidP="001B3982">
            <w:r>
              <w:t>username needs to be at least 2 characters long but no longer than 30</w:t>
            </w:r>
          </w:p>
        </w:tc>
      </w:tr>
      <w:tr w:rsidR="001B3982" w14:paraId="39786DA7"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23EF1306" w14:textId="353BD6DD" w:rsidR="001B3982" w:rsidRDefault="001B3982" w:rsidP="001B3982">
            <w:pPr>
              <w:jc w:val="right"/>
            </w:pPr>
            <w:proofErr w:type="spellStart"/>
            <w:r>
              <w:t>password_hash</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25B98514" w14:textId="7F1AFFEB"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59331712" w14:textId="49D8E656" w:rsidR="001B3982" w:rsidRDefault="001B3982" w:rsidP="001B3982">
            <w:r>
              <w:t>A salt + hash of the user’s password</w:t>
            </w:r>
          </w:p>
        </w:tc>
        <w:tc>
          <w:tcPr>
            <w:tcW w:w="443" w:type="pct"/>
            <w:tcBorders>
              <w:top w:val="single" w:sz="4" w:space="0" w:color="E84C22" w:themeColor="accent1"/>
              <w:bottom w:val="single" w:sz="4" w:space="0" w:color="E84C22" w:themeColor="accent1"/>
            </w:tcBorders>
          </w:tcPr>
          <w:p w14:paraId="18090055" w14:textId="210956C6"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2C5E7AD9" w14:textId="7E52A21F" w:rsidR="001B3982" w:rsidRDefault="001B3982" w:rsidP="001B3982">
            <w:pPr>
              <w:jc w:val="center"/>
            </w:pPr>
            <w:r>
              <w:t>192</w:t>
            </w:r>
            <w:r>
              <w:br/>
              <w:t>(salt 64)</w:t>
            </w:r>
          </w:p>
        </w:tc>
        <w:tc>
          <w:tcPr>
            <w:tcW w:w="596" w:type="pct"/>
            <w:tcBorders>
              <w:top w:val="single" w:sz="4" w:space="0" w:color="E84C22" w:themeColor="accent1"/>
              <w:bottom w:val="single" w:sz="4" w:space="0" w:color="E84C22" w:themeColor="accent1"/>
            </w:tcBorders>
          </w:tcPr>
          <w:p w14:paraId="3F9B92A0" w14:textId="17163A23" w:rsidR="001B3982" w:rsidRDefault="001B3982" w:rsidP="001B3982">
            <w:pPr>
              <w:jc w:val="center"/>
            </w:pPr>
            <w:r>
              <w:t>406</w:t>
            </w:r>
            <w:r w:rsidRPr="00411A81">
              <w:t>3</w:t>
            </w:r>
            <w:r>
              <w:t>…f</w:t>
            </w:r>
            <w:r w:rsidRPr="00411A81">
              <w:t>60e</w:t>
            </w:r>
            <w:r>
              <w:br/>
              <w:t>(shortened)</w:t>
            </w:r>
          </w:p>
        </w:tc>
        <w:tc>
          <w:tcPr>
            <w:tcW w:w="476" w:type="pct"/>
            <w:tcBorders>
              <w:top w:val="single" w:sz="4" w:space="0" w:color="E84C22" w:themeColor="accent1"/>
              <w:bottom w:val="single" w:sz="4" w:space="0" w:color="E84C22" w:themeColor="accent1"/>
            </w:tcBorders>
          </w:tcPr>
          <w:p w14:paraId="4E54DC04" w14:textId="1ED3FAB8" w:rsidR="001B3982" w:rsidRDefault="001B3982" w:rsidP="001B3982">
            <w:pPr>
              <w:jc w:val="center"/>
            </w:pPr>
            <w:r>
              <w:t>-</w:t>
            </w:r>
          </w:p>
        </w:tc>
        <w:tc>
          <w:tcPr>
            <w:tcW w:w="1068" w:type="pct"/>
            <w:tcBorders>
              <w:top w:val="single" w:sz="4" w:space="0" w:color="E84C22" w:themeColor="accent1"/>
              <w:bottom w:val="single" w:sz="4" w:space="0" w:color="E84C22" w:themeColor="accent1"/>
            </w:tcBorders>
          </w:tcPr>
          <w:p w14:paraId="288961C4" w14:textId="45462B47" w:rsidR="001B3982" w:rsidRDefault="001B3982" w:rsidP="001B3982">
            <w:r>
              <w:t>Generated within program</w:t>
            </w:r>
          </w:p>
        </w:tc>
      </w:tr>
      <w:tr w:rsidR="001B3982" w14:paraId="2B833260"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right w:val="single" w:sz="12" w:space="0" w:color="E84C22" w:themeColor="accent1"/>
            </w:tcBorders>
          </w:tcPr>
          <w:p w14:paraId="5C136427" w14:textId="4551593B" w:rsidR="001B3982" w:rsidRDefault="00675C36" w:rsidP="001B3982">
            <w:pPr>
              <w:jc w:val="right"/>
            </w:pPr>
            <w:proofErr w:type="spellStart"/>
            <w:r>
              <w:t>staff</w:t>
            </w:r>
            <w:r w:rsidR="001B3982">
              <w:t>_id</w:t>
            </w:r>
            <w:proofErr w:type="spellEnd"/>
          </w:p>
        </w:tc>
        <w:tc>
          <w:tcPr>
            <w:tcW w:w="505" w:type="pct"/>
            <w:tcBorders>
              <w:top w:val="single" w:sz="4" w:space="0" w:color="E84C22" w:themeColor="accent1"/>
              <w:left w:val="single" w:sz="12" w:space="0" w:color="E84C22" w:themeColor="accent1"/>
            </w:tcBorders>
          </w:tcPr>
          <w:p w14:paraId="6EF606C1" w14:textId="3496D598" w:rsidR="001B3982" w:rsidRDefault="001B3982" w:rsidP="001B3982">
            <w:pPr>
              <w:jc w:val="center"/>
            </w:pPr>
            <w:r>
              <w:t>Foreign Key</w:t>
            </w:r>
          </w:p>
        </w:tc>
        <w:tc>
          <w:tcPr>
            <w:tcW w:w="798" w:type="pct"/>
            <w:tcBorders>
              <w:top w:val="single" w:sz="4" w:space="0" w:color="E84C22" w:themeColor="accent1"/>
            </w:tcBorders>
          </w:tcPr>
          <w:p w14:paraId="6F6E0B1A" w14:textId="6E5CBC26" w:rsidR="001B3982" w:rsidRDefault="001B3982" w:rsidP="001B3982">
            <w:r>
              <w:t xml:space="preserve">The id of staff member of the username </w:t>
            </w:r>
            <w:r>
              <w:lastRenderedPageBreak/>
              <w:t>/password combination</w:t>
            </w:r>
          </w:p>
        </w:tc>
        <w:tc>
          <w:tcPr>
            <w:tcW w:w="443" w:type="pct"/>
            <w:tcBorders>
              <w:top w:val="single" w:sz="4" w:space="0" w:color="E84C22" w:themeColor="accent1"/>
            </w:tcBorders>
          </w:tcPr>
          <w:p w14:paraId="6BACE159" w14:textId="528C0000" w:rsidR="001B3982" w:rsidRDefault="001B3982" w:rsidP="001B3982">
            <w:pPr>
              <w:jc w:val="center"/>
            </w:pPr>
            <w:r>
              <w:lastRenderedPageBreak/>
              <w:t>integer</w:t>
            </w:r>
          </w:p>
        </w:tc>
        <w:tc>
          <w:tcPr>
            <w:tcW w:w="391" w:type="pct"/>
            <w:tcBorders>
              <w:top w:val="single" w:sz="4" w:space="0" w:color="E84C22" w:themeColor="accent1"/>
            </w:tcBorders>
          </w:tcPr>
          <w:p w14:paraId="624E0BBD" w14:textId="5FE8D03F" w:rsidR="001B3982" w:rsidRDefault="001B3982" w:rsidP="001B3982">
            <w:pPr>
              <w:jc w:val="center"/>
            </w:pPr>
            <w:r>
              <w:t>-</w:t>
            </w:r>
          </w:p>
        </w:tc>
        <w:tc>
          <w:tcPr>
            <w:tcW w:w="596" w:type="pct"/>
            <w:tcBorders>
              <w:top w:val="single" w:sz="4" w:space="0" w:color="E84C22" w:themeColor="accent1"/>
            </w:tcBorders>
          </w:tcPr>
          <w:p w14:paraId="67254DF7" w14:textId="0189EF56" w:rsidR="001B3982" w:rsidRDefault="001B3982" w:rsidP="001B3982">
            <w:pPr>
              <w:jc w:val="center"/>
            </w:pPr>
            <w:r>
              <w:t>5</w:t>
            </w:r>
          </w:p>
        </w:tc>
        <w:tc>
          <w:tcPr>
            <w:tcW w:w="476" w:type="pct"/>
            <w:tcBorders>
              <w:top w:val="single" w:sz="4" w:space="0" w:color="E84C22" w:themeColor="accent1"/>
            </w:tcBorders>
          </w:tcPr>
          <w:p w14:paraId="1D2CE3AF" w14:textId="23AF5FAE" w:rsidR="001B3982" w:rsidRDefault="001B3982" w:rsidP="001B3982">
            <w:pPr>
              <w:jc w:val="center"/>
            </w:pPr>
            <w:r>
              <w:t>-</w:t>
            </w:r>
          </w:p>
        </w:tc>
        <w:tc>
          <w:tcPr>
            <w:tcW w:w="1068" w:type="pct"/>
            <w:tcBorders>
              <w:top w:val="single" w:sz="4" w:space="0" w:color="E84C22" w:themeColor="accent1"/>
            </w:tcBorders>
          </w:tcPr>
          <w:p w14:paraId="5E277A14" w14:textId="21802A6F" w:rsidR="001B3982" w:rsidRDefault="001B3982" w:rsidP="001B3982">
            <w:r>
              <w:t xml:space="preserve">Generated within program linking to </w:t>
            </w:r>
            <w:r w:rsidR="00A15C54">
              <w:t>staff</w:t>
            </w:r>
            <w:r>
              <w:t xml:space="preserve"> table immediately</w:t>
            </w:r>
          </w:p>
        </w:tc>
      </w:tr>
    </w:tbl>
    <w:p w14:paraId="4E44B39B" w14:textId="51369A31" w:rsidR="006C20FA" w:rsidRDefault="006C20FA" w:rsidP="001B3982">
      <w:pPr>
        <w:pStyle w:val="Heading4"/>
        <w:spacing w:after="240"/>
      </w:pPr>
      <w:r>
        <w:t>Staff table</w:t>
      </w:r>
    </w:p>
    <w:tbl>
      <w:tblPr>
        <w:tblStyle w:val="GridTable3-Accent1"/>
        <w:tblW w:w="4965" w:type="pct"/>
        <w:tblInd w:w="15" w:type="dxa"/>
        <w:tblLook w:val="0420" w:firstRow="1" w:lastRow="0" w:firstColumn="0" w:lastColumn="0" w:noHBand="0" w:noVBand="1"/>
      </w:tblPr>
      <w:tblGrid>
        <w:gridCol w:w="2005"/>
        <w:gridCol w:w="1400"/>
        <w:gridCol w:w="2212"/>
        <w:gridCol w:w="1228"/>
        <w:gridCol w:w="1084"/>
        <w:gridCol w:w="1652"/>
        <w:gridCol w:w="1319"/>
        <w:gridCol w:w="2960"/>
      </w:tblGrid>
      <w:tr w:rsidR="008F53DC" w14:paraId="376AE8A4" w14:textId="77777777" w:rsidTr="001B3982">
        <w:trPr>
          <w:cnfStyle w:val="100000000000" w:firstRow="1" w:lastRow="0" w:firstColumn="0" w:lastColumn="0" w:oddVBand="0" w:evenVBand="0" w:oddHBand="0" w:evenHBand="0" w:firstRowFirstColumn="0" w:firstRowLastColumn="0" w:lastRowFirstColumn="0" w:lastRowLastColumn="0"/>
        </w:trPr>
        <w:tc>
          <w:tcPr>
            <w:tcW w:w="723" w:type="pct"/>
            <w:tcBorders>
              <w:bottom w:val="single" w:sz="12" w:space="0" w:color="E84C22" w:themeColor="accent1"/>
              <w:right w:val="single" w:sz="12" w:space="0" w:color="E84C22" w:themeColor="accent1"/>
            </w:tcBorders>
            <w:vAlign w:val="bottom"/>
          </w:tcPr>
          <w:p w14:paraId="688BF0AE" w14:textId="77777777" w:rsidR="008F53DC" w:rsidRDefault="008F53DC" w:rsidP="00DA7174">
            <w:pPr>
              <w:jc w:val="right"/>
            </w:pPr>
            <w:r>
              <w:t>Field Name</w:t>
            </w:r>
          </w:p>
        </w:tc>
        <w:tc>
          <w:tcPr>
            <w:tcW w:w="505" w:type="pct"/>
            <w:tcBorders>
              <w:left w:val="single" w:sz="12" w:space="0" w:color="E84C22" w:themeColor="accent1"/>
              <w:bottom w:val="single" w:sz="12" w:space="0" w:color="E84C22" w:themeColor="accent1"/>
              <w:right w:val="single" w:sz="4" w:space="0" w:color="E84C22" w:themeColor="accent1"/>
            </w:tcBorders>
            <w:vAlign w:val="bottom"/>
          </w:tcPr>
          <w:p w14:paraId="5B9D41EA" w14:textId="77777777" w:rsidR="008F53DC" w:rsidRDefault="008F53DC" w:rsidP="00DA7174">
            <w:pPr>
              <w:jc w:val="center"/>
            </w:pPr>
            <w:r>
              <w:t>Key type</w:t>
            </w:r>
          </w:p>
        </w:tc>
        <w:tc>
          <w:tcPr>
            <w:tcW w:w="798" w:type="pct"/>
            <w:tcBorders>
              <w:left w:val="single" w:sz="4" w:space="0" w:color="E84C22" w:themeColor="accent1"/>
              <w:bottom w:val="single" w:sz="12" w:space="0" w:color="E84C22" w:themeColor="accent1"/>
              <w:right w:val="single" w:sz="4" w:space="0" w:color="E84C22" w:themeColor="accent1"/>
            </w:tcBorders>
            <w:vAlign w:val="bottom"/>
          </w:tcPr>
          <w:p w14:paraId="3AF68DC4" w14:textId="77777777" w:rsidR="008F53DC" w:rsidRDefault="008F53DC" w:rsidP="00DA7174">
            <w:pPr>
              <w:jc w:val="center"/>
            </w:pPr>
            <w:r>
              <w:t>Description</w:t>
            </w:r>
          </w:p>
        </w:tc>
        <w:tc>
          <w:tcPr>
            <w:tcW w:w="443" w:type="pct"/>
            <w:tcBorders>
              <w:left w:val="single" w:sz="4" w:space="0" w:color="E84C22" w:themeColor="accent1"/>
              <w:bottom w:val="single" w:sz="12" w:space="0" w:color="E84C22" w:themeColor="accent1"/>
              <w:right w:val="single" w:sz="4" w:space="0" w:color="E84C22" w:themeColor="accent1"/>
            </w:tcBorders>
            <w:vAlign w:val="bottom"/>
          </w:tcPr>
          <w:p w14:paraId="1FA9774A" w14:textId="77777777" w:rsidR="008F53DC" w:rsidRDefault="008F53DC" w:rsidP="00DA7174">
            <w:pPr>
              <w:jc w:val="center"/>
            </w:pPr>
            <w:r>
              <w:t>Data type</w:t>
            </w:r>
          </w:p>
        </w:tc>
        <w:tc>
          <w:tcPr>
            <w:tcW w:w="391" w:type="pct"/>
            <w:tcBorders>
              <w:left w:val="single" w:sz="4" w:space="0" w:color="E84C22" w:themeColor="accent1"/>
              <w:bottom w:val="single" w:sz="12" w:space="0" w:color="E84C22" w:themeColor="accent1"/>
              <w:right w:val="single" w:sz="4" w:space="0" w:color="E84C22" w:themeColor="accent1"/>
            </w:tcBorders>
            <w:vAlign w:val="bottom"/>
          </w:tcPr>
          <w:p w14:paraId="4352189E" w14:textId="77777777" w:rsidR="008F53DC" w:rsidRDefault="008F53DC" w:rsidP="00DA7174">
            <w:pPr>
              <w:jc w:val="center"/>
            </w:pPr>
            <w:r>
              <w:t>Length</w:t>
            </w:r>
          </w:p>
        </w:tc>
        <w:tc>
          <w:tcPr>
            <w:tcW w:w="596" w:type="pct"/>
            <w:tcBorders>
              <w:left w:val="single" w:sz="4" w:space="0" w:color="E84C22" w:themeColor="accent1"/>
              <w:bottom w:val="single" w:sz="12" w:space="0" w:color="E84C22" w:themeColor="accent1"/>
              <w:right w:val="single" w:sz="4" w:space="0" w:color="E84C22" w:themeColor="accent1"/>
            </w:tcBorders>
            <w:vAlign w:val="bottom"/>
          </w:tcPr>
          <w:p w14:paraId="3F872ADB" w14:textId="77777777" w:rsidR="008F53DC" w:rsidRDefault="008F53DC" w:rsidP="00DA7174">
            <w:pPr>
              <w:jc w:val="center"/>
            </w:pPr>
            <w:r>
              <w:t>Example</w:t>
            </w:r>
          </w:p>
        </w:tc>
        <w:tc>
          <w:tcPr>
            <w:tcW w:w="476" w:type="pct"/>
            <w:tcBorders>
              <w:left w:val="single" w:sz="4" w:space="0" w:color="E84C22" w:themeColor="accent1"/>
              <w:bottom w:val="single" w:sz="12" w:space="0" w:color="E84C22" w:themeColor="accent1"/>
              <w:right w:val="single" w:sz="4" w:space="0" w:color="E84C22" w:themeColor="accent1"/>
            </w:tcBorders>
            <w:vAlign w:val="bottom"/>
          </w:tcPr>
          <w:p w14:paraId="3F83FC02" w14:textId="7B2CF4B4" w:rsidR="008F53DC" w:rsidRDefault="008F53DC" w:rsidP="00DA7174">
            <w:pPr>
              <w:jc w:val="center"/>
            </w:pPr>
            <w:r>
              <w:t>Validation</w:t>
            </w:r>
          </w:p>
        </w:tc>
        <w:tc>
          <w:tcPr>
            <w:tcW w:w="1068" w:type="pct"/>
            <w:tcBorders>
              <w:left w:val="single" w:sz="4" w:space="0" w:color="E84C22" w:themeColor="accent1"/>
              <w:bottom w:val="single" w:sz="12" w:space="0" w:color="E84C22" w:themeColor="accent1"/>
            </w:tcBorders>
            <w:vAlign w:val="bottom"/>
          </w:tcPr>
          <w:p w14:paraId="4567BA82" w14:textId="77777777" w:rsidR="008F53DC" w:rsidRDefault="008F53DC" w:rsidP="00DA7174">
            <w:pPr>
              <w:jc w:val="center"/>
            </w:pPr>
            <w:r>
              <w:t>Validation details</w:t>
            </w:r>
          </w:p>
        </w:tc>
      </w:tr>
      <w:tr w:rsidR="001B3982" w14:paraId="1C98C00E"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12" w:space="0" w:color="E84C22" w:themeColor="accent1"/>
              <w:bottom w:val="single" w:sz="4" w:space="0" w:color="E84C22" w:themeColor="accent1"/>
              <w:right w:val="single" w:sz="12" w:space="0" w:color="E84C22" w:themeColor="accent1"/>
            </w:tcBorders>
          </w:tcPr>
          <w:p w14:paraId="1B6BA622" w14:textId="3B4628F6" w:rsidR="001B3982" w:rsidRDefault="00675C36" w:rsidP="001B3982">
            <w:pPr>
              <w:jc w:val="right"/>
            </w:pPr>
            <w:proofErr w:type="spellStart"/>
            <w:r>
              <w:t>staff</w:t>
            </w:r>
            <w:r w:rsidR="001B3982">
              <w:t>_id</w:t>
            </w:r>
            <w:proofErr w:type="spellEnd"/>
          </w:p>
        </w:tc>
        <w:tc>
          <w:tcPr>
            <w:tcW w:w="505" w:type="pct"/>
            <w:tcBorders>
              <w:top w:val="single" w:sz="12" w:space="0" w:color="E84C22" w:themeColor="accent1"/>
              <w:left w:val="single" w:sz="12" w:space="0" w:color="E84C22" w:themeColor="accent1"/>
              <w:bottom w:val="single" w:sz="4" w:space="0" w:color="E84C22" w:themeColor="accent1"/>
            </w:tcBorders>
          </w:tcPr>
          <w:p w14:paraId="0BD135EE" w14:textId="1088C55D" w:rsidR="001B3982" w:rsidRDefault="001B3982" w:rsidP="001B3982">
            <w:pPr>
              <w:jc w:val="center"/>
            </w:pPr>
            <w:r>
              <w:t>Primary Key</w:t>
            </w:r>
          </w:p>
        </w:tc>
        <w:tc>
          <w:tcPr>
            <w:tcW w:w="798" w:type="pct"/>
            <w:tcBorders>
              <w:top w:val="single" w:sz="12" w:space="0" w:color="E84C22" w:themeColor="accent1"/>
              <w:bottom w:val="single" w:sz="4" w:space="0" w:color="E84C22" w:themeColor="accent1"/>
            </w:tcBorders>
          </w:tcPr>
          <w:p w14:paraId="740E9B30" w14:textId="5AE910EB" w:rsidR="001B3982" w:rsidRDefault="001B3982" w:rsidP="001B3982">
            <w:r>
              <w:t>Uniquely identifies a member of staff</w:t>
            </w:r>
          </w:p>
        </w:tc>
        <w:tc>
          <w:tcPr>
            <w:tcW w:w="443" w:type="pct"/>
            <w:tcBorders>
              <w:top w:val="single" w:sz="12" w:space="0" w:color="E84C22" w:themeColor="accent1"/>
              <w:bottom w:val="single" w:sz="4" w:space="0" w:color="E84C22" w:themeColor="accent1"/>
            </w:tcBorders>
          </w:tcPr>
          <w:p w14:paraId="6F647553" w14:textId="5900320B" w:rsidR="001B3982" w:rsidRDefault="001B3982" w:rsidP="001B3982">
            <w:pPr>
              <w:jc w:val="center"/>
            </w:pPr>
            <w:r>
              <w:t>integer</w:t>
            </w:r>
          </w:p>
        </w:tc>
        <w:tc>
          <w:tcPr>
            <w:tcW w:w="391" w:type="pct"/>
            <w:tcBorders>
              <w:top w:val="single" w:sz="12" w:space="0" w:color="E84C22" w:themeColor="accent1"/>
              <w:bottom w:val="single" w:sz="4" w:space="0" w:color="E84C22" w:themeColor="accent1"/>
            </w:tcBorders>
          </w:tcPr>
          <w:p w14:paraId="7BF5D8C6" w14:textId="778CB8AB" w:rsidR="001B3982" w:rsidRDefault="001B3982" w:rsidP="001B3982">
            <w:pPr>
              <w:jc w:val="center"/>
            </w:pPr>
            <w:r>
              <w:t>-</w:t>
            </w:r>
          </w:p>
        </w:tc>
        <w:tc>
          <w:tcPr>
            <w:tcW w:w="596" w:type="pct"/>
            <w:tcBorders>
              <w:top w:val="single" w:sz="12" w:space="0" w:color="E84C22" w:themeColor="accent1"/>
              <w:bottom w:val="single" w:sz="4" w:space="0" w:color="E84C22" w:themeColor="accent1"/>
            </w:tcBorders>
          </w:tcPr>
          <w:p w14:paraId="218A2C3A" w14:textId="6C956ECE" w:rsidR="001B3982" w:rsidRDefault="001B3982" w:rsidP="001B3982">
            <w:pPr>
              <w:jc w:val="center"/>
            </w:pPr>
            <w:r>
              <w:t>5</w:t>
            </w:r>
          </w:p>
        </w:tc>
        <w:tc>
          <w:tcPr>
            <w:tcW w:w="476" w:type="pct"/>
            <w:tcBorders>
              <w:top w:val="single" w:sz="12" w:space="0" w:color="E84C22" w:themeColor="accent1"/>
              <w:bottom w:val="single" w:sz="4" w:space="0" w:color="E84C22" w:themeColor="accent1"/>
            </w:tcBorders>
          </w:tcPr>
          <w:p w14:paraId="4CCF7021" w14:textId="3BC8CA40" w:rsidR="001B3982" w:rsidRDefault="001B3982" w:rsidP="001B3982">
            <w:pPr>
              <w:jc w:val="center"/>
            </w:pPr>
            <w:r>
              <w:t>-</w:t>
            </w:r>
          </w:p>
        </w:tc>
        <w:tc>
          <w:tcPr>
            <w:tcW w:w="1068" w:type="pct"/>
            <w:tcBorders>
              <w:top w:val="single" w:sz="12" w:space="0" w:color="E84C22" w:themeColor="accent1"/>
              <w:bottom w:val="single" w:sz="4" w:space="0" w:color="E84C22" w:themeColor="accent1"/>
            </w:tcBorders>
          </w:tcPr>
          <w:p w14:paraId="4D0D91A2" w14:textId="2103C501" w:rsidR="001B3982" w:rsidRDefault="001B3982" w:rsidP="001B3982">
            <w:r>
              <w:t>Generated within program</w:t>
            </w:r>
          </w:p>
        </w:tc>
      </w:tr>
      <w:tr w:rsidR="001B3982" w14:paraId="64F37D93"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2B0CA883" w14:textId="336BA99D" w:rsidR="001B3982" w:rsidRDefault="001B3982" w:rsidP="001B3982">
            <w:pPr>
              <w:jc w:val="right"/>
            </w:pPr>
            <w:proofErr w:type="spellStart"/>
            <w:r>
              <w:t>fullname</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1FA971C0" w14:textId="28A98358"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427D8327" w14:textId="4A591A2C" w:rsidR="001B3982" w:rsidRDefault="001B3982" w:rsidP="001B3982">
            <w:r>
              <w:t>Staff member’s full name</w:t>
            </w:r>
          </w:p>
        </w:tc>
        <w:tc>
          <w:tcPr>
            <w:tcW w:w="443" w:type="pct"/>
            <w:tcBorders>
              <w:top w:val="single" w:sz="4" w:space="0" w:color="E84C22" w:themeColor="accent1"/>
              <w:bottom w:val="single" w:sz="4" w:space="0" w:color="E84C22" w:themeColor="accent1"/>
            </w:tcBorders>
          </w:tcPr>
          <w:p w14:paraId="641D560B" w14:textId="1C146CEF"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547ACCE5" w14:textId="56A3BC1A" w:rsidR="001B3982" w:rsidRDefault="001B3982" w:rsidP="001B3982">
            <w:pPr>
              <w:jc w:val="center"/>
            </w:pPr>
            <w:r>
              <w:t>2-30</w:t>
            </w:r>
          </w:p>
        </w:tc>
        <w:tc>
          <w:tcPr>
            <w:tcW w:w="596" w:type="pct"/>
            <w:tcBorders>
              <w:top w:val="single" w:sz="4" w:space="0" w:color="E84C22" w:themeColor="accent1"/>
              <w:bottom w:val="single" w:sz="4" w:space="0" w:color="E84C22" w:themeColor="accent1"/>
            </w:tcBorders>
          </w:tcPr>
          <w:p w14:paraId="0613526C" w14:textId="6A04FF23" w:rsidR="001B3982" w:rsidRDefault="001B3982" w:rsidP="001B3982">
            <w:pPr>
              <w:jc w:val="center"/>
            </w:pPr>
            <w:r>
              <w:t>Joe Jefferson</w:t>
            </w:r>
          </w:p>
        </w:tc>
        <w:tc>
          <w:tcPr>
            <w:tcW w:w="476" w:type="pct"/>
            <w:tcBorders>
              <w:top w:val="single" w:sz="4" w:space="0" w:color="E84C22" w:themeColor="accent1"/>
              <w:bottom w:val="single" w:sz="4" w:space="0" w:color="E84C22" w:themeColor="accent1"/>
            </w:tcBorders>
          </w:tcPr>
          <w:p w14:paraId="2E4DBBEC" w14:textId="1C6B3875" w:rsidR="001B3982" w:rsidRDefault="001B3982" w:rsidP="001B3982">
            <w:pPr>
              <w:jc w:val="center"/>
            </w:pPr>
            <w:r>
              <w:t>length</w:t>
            </w:r>
          </w:p>
        </w:tc>
        <w:tc>
          <w:tcPr>
            <w:tcW w:w="1068" w:type="pct"/>
            <w:tcBorders>
              <w:top w:val="single" w:sz="4" w:space="0" w:color="E84C22" w:themeColor="accent1"/>
              <w:bottom w:val="single" w:sz="4" w:space="0" w:color="E84C22" w:themeColor="accent1"/>
            </w:tcBorders>
          </w:tcPr>
          <w:p w14:paraId="772F1988" w14:textId="586199BF" w:rsidR="001B3982" w:rsidRDefault="001B3982" w:rsidP="001B3982">
            <w:r>
              <w:t>A student’s name should be a reasonable length (between 2 and 30 characters, including spaces)</w:t>
            </w:r>
          </w:p>
        </w:tc>
      </w:tr>
      <w:tr w:rsidR="001B3982" w14:paraId="1843965D"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6C256450" w14:textId="4456B5D7" w:rsidR="001B3982" w:rsidRDefault="001B3982" w:rsidP="001B3982">
            <w:pPr>
              <w:jc w:val="right"/>
            </w:pPr>
            <w:proofErr w:type="spellStart"/>
            <w:r>
              <w:t>centre_id</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71865130" w14:textId="33542BE6"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48E58FA7" w14:textId="4AB6AB29" w:rsidR="001B3982" w:rsidRDefault="001B3982" w:rsidP="001B3982">
            <w:r>
              <w:t>DofE centre ID of staff member</w:t>
            </w:r>
          </w:p>
        </w:tc>
        <w:tc>
          <w:tcPr>
            <w:tcW w:w="443" w:type="pct"/>
            <w:tcBorders>
              <w:top w:val="single" w:sz="4" w:space="0" w:color="E84C22" w:themeColor="accent1"/>
              <w:bottom w:val="single" w:sz="4" w:space="0" w:color="E84C22" w:themeColor="accent1"/>
            </w:tcBorders>
          </w:tcPr>
          <w:p w14:paraId="29C4E531" w14:textId="0586571F" w:rsidR="001B3982" w:rsidRDefault="001B3982" w:rsidP="001B3982">
            <w:pPr>
              <w:jc w:val="center"/>
            </w:pPr>
            <w:r>
              <w:t>integer</w:t>
            </w:r>
          </w:p>
        </w:tc>
        <w:tc>
          <w:tcPr>
            <w:tcW w:w="391" w:type="pct"/>
            <w:tcBorders>
              <w:top w:val="single" w:sz="4" w:space="0" w:color="E84C22" w:themeColor="accent1"/>
              <w:bottom w:val="single" w:sz="4" w:space="0" w:color="E84C22" w:themeColor="accent1"/>
            </w:tcBorders>
          </w:tcPr>
          <w:p w14:paraId="01995562" w14:textId="0DC8E308" w:rsidR="001B3982" w:rsidRDefault="001B3982" w:rsidP="001B3982">
            <w:pPr>
              <w:jc w:val="center"/>
            </w:pPr>
            <w:r>
              <w:t>-</w:t>
            </w:r>
          </w:p>
        </w:tc>
        <w:tc>
          <w:tcPr>
            <w:tcW w:w="596" w:type="pct"/>
            <w:tcBorders>
              <w:top w:val="single" w:sz="4" w:space="0" w:color="E84C22" w:themeColor="accent1"/>
              <w:bottom w:val="single" w:sz="4" w:space="0" w:color="E84C22" w:themeColor="accent1"/>
            </w:tcBorders>
          </w:tcPr>
          <w:p w14:paraId="726D3623" w14:textId="6EBA682B" w:rsidR="001B3982" w:rsidRDefault="001B3982" w:rsidP="001B3982">
            <w:pPr>
              <w:jc w:val="center"/>
            </w:pPr>
            <w:r>
              <w:t>68362</w:t>
            </w:r>
          </w:p>
        </w:tc>
        <w:tc>
          <w:tcPr>
            <w:tcW w:w="476" w:type="pct"/>
            <w:tcBorders>
              <w:top w:val="single" w:sz="4" w:space="0" w:color="E84C22" w:themeColor="accent1"/>
              <w:bottom w:val="single" w:sz="4" w:space="0" w:color="E84C22" w:themeColor="accent1"/>
            </w:tcBorders>
          </w:tcPr>
          <w:p w14:paraId="62C2DCFE" w14:textId="003B37A8" w:rsidR="001B3982" w:rsidRDefault="001B3982" w:rsidP="001B3982">
            <w:pPr>
              <w:jc w:val="center"/>
            </w:pPr>
            <w:r>
              <w:t>-</w:t>
            </w:r>
          </w:p>
        </w:tc>
        <w:tc>
          <w:tcPr>
            <w:tcW w:w="1068" w:type="pct"/>
            <w:tcBorders>
              <w:top w:val="single" w:sz="4" w:space="0" w:color="E84C22" w:themeColor="accent1"/>
              <w:bottom w:val="single" w:sz="4" w:space="0" w:color="E84C22" w:themeColor="accent1"/>
            </w:tcBorders>
          </w:tcPr>
          <w:p w14:paraId="68A4E073" w14:textId="77777777" w:rsidR="001B3982" w:rsidRDefault="001B3982" w:rsidP="001B3982"/>
        </w:tc>
      </w:tr>
      <w:tr w:rsidR="001B3982" w14:paraId="640B750F"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24D8E913" w14:textId="0350467F" w:rsidR="001B3982" w:rsidRDefault="001B3982" w:rsidP="001B3982">
            <w:pPr>
              <w:jc w:val="right"/>
            </w:pPr>
            <w:r>
              <w:t>gender</w:t>
            </w:r>
          </w:p>
        </w:tc>
        <w:tc>
          <w:tcPr>
            <w:tcW w:w="505" w:type="pct"/>
            <w:tcBorders>
              <w:top w:val="single" w:sz="4" w:space="0" w:color="E84C22" w:themeColor="accent1"/>
              <w:left w:val="single" w:sz="12" w:space="0" w:color="E84C22" w:themeColor="accent1"/>
              <w:bottom w:val="single" w:sz="4" w:space="0" w:color="E84C22" w:themeColor="accent1"/>
            </w:tcBorders>
          </w:tcPr>
          <w:p w14:paraId="30723C65" w14:textId="59EB9A14"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2983B4E7" w14:textId="3E82C70F" w:rsidR="001B3982" w:rsidRDefault="001B3982" w:rsidP="001B3982">
            <w:r>
              <w:t>Gender that the student identifies as</w:t>
            </w:r>
          </w:p>
        </w:tc>
        <w:tc>
          <w:tcPr>
            <w:tcW w:w="443" w:type="pct"/>
            <w:tcBorders>
              <w:top w:val="single" w:sz="4" w:space="0" w:color="E84C22" w:themeColor="accent1"/>
              <w:bottom w:val="single" w:sz="4" w:space="0" w:color="E84C22" w:themeColor="accent1"/>
            </w:tcBorders>
          </w:tcPr>
          <w:p w14:paraId="3CBFBCF6" w14:textId="3A1B6377"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22C1084E" w14:textId="47C39DFA" w:rsidR="001B3982" w:rsidRDefault="001B3982" w:rsidP="001B3982">
            <w:pPr>
              <w:jc w:val="center"/>
            </w:pPr>
            <w:r>
              <w:t>4-6</w:t>
            </w:r>
          </w:p>
        </w:tc>
        <w:tc>
          <w:tcPr>
            <w:tcW w:w="596" w:type="pct"/>
            <w:tcBorders>
              <w:top w:val="single" w:sz="4" w:space="0" w:color="E84C22" w:themeColor="accent1"/>
              <w:bottom w:val="single" w:sz="4" w:space="0" w:color="E84C22" w:themeColor="accent1"/>
            </w:tcBorders>
          </w:tcPr>
          <w:p w14:paraId="62685121" w14:textId="14D239C0" w:rsidR="001B3982" w:rsidRDefault="00A15C54" w:rsidP="001B3982">
            <w:pPr>
              <w:jc w:val="center"/>
            </w:pPr>
            <w:r>
              <w:t>male</w:t>
            </w:r>
          </w:p>
        </w:tc>
        <w:tc>
          <w:tcPr>
            <w:tcW w:w="476" w:type="pct"/>
            <w:tcBorders>
              <w:top w:val="single" w:sz="4" w:space="0" w:color="E84C22" w:themeColor="accent1"/>
              <w:bottom w:val="single" w:sz="4" w:space="0" w:color="E84C22" w:themeColor="accent1"/>
            </w:tcBorders>
          </w:tcPr>
          <w:p w14:paraId="56FD530D" w14:textId="5BC68ED0" w:rsidR="001B3982" w:rsidRDefault="001B3982" w:rsidP="001B3982">
            <w:pPr>
              <w:jc w:val="center"/>
            </w:pPr>
            <w:r>
              <w:t>lookup</w:t>
            </w:r>
          </w:p>
        </w:tc>
        <w:tc>
          <w:tcPr>
            <w:tcW w:w="1068" w:type="pct"/>
            <w:tcBorders>
              <w:top w:val="single" w:sz="4" w:space="0" w:color="E84C22" w:themeColor="accent1"/>
              <w:bottom w:val="single" w:sz="4" w:space="0" w:color="E84C22" w:themeColor="accent1"/>
            </w:tcBorders>
          </w:tcPr>
          <w:p w14:paraId="4F68016C" w14:textId="6B61B40D" w:rsidR="001B3982" w:rsidRDefault="001B3982" w:rsidP="001B3982">
            <w:r>
              <w:t xml:space="preserve">Must be one of male, female, other, </w:t>
            </w:r>
            <w:proofErr w:type="spellStart"/>
            <w:r>
              <w:t>pnts</w:t>
            </w:r>
            <w:proofErr w:type="spellEnd"/>
            <w:r>
              <w:t xml:space="preserve"> (prefer not to say)</w:t>
            </w:r>
          </w:p>
        </w:tc>
      </w:tr>
      <w:tr w:rsidR="001B3982" w14:paraId="45C1E05C"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7C133308" w14:textId="39AD3141" w:rsidR="001B3982" w:rsidRDefault="001B3982" w:rsidP="001B3982">
            <w:pPr>
              <w:jc w:val="right"/>
            </w:pPr>
            <w:proofErr w:type="spellStart"/>
            <w:r>
              <w:t>date_of_birth</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0799BADD" w14:textId="1E45458B"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2FA254A0" w14:textId="5E8E3B3F" w:rsidR="001B3982" w:rsidRDefault="00A15C54" w:rsidP="001B3982">
            <w:r>
              <w:t>Staff member’s</w:t>
            </w:r>
            <w:r w:rsidR="001B3982">
              <w:t xml:space="preserve"> date of birth</w:t>
            </w:r>
          </w:p>
        </w:tc>
        <w:tc>
          <w:tcPr>
            <w:tcW w:w="443" w:type="pct"/>
            <w:tcBorders>
              <w:top w:val="single" w:sz="4" w:space="0" w:color="E84C22" w:themeColor="accent1"/>
              <w:bottom w:val="single" w:sz="4" w:space="0" w:color="E84C22" w:themeColor="accent1"/>
            </w:tcBorders>
          </w:tcPr>
          <w:p w14:paraId="01955BA4" w14:textId="419DA644" w:rsidR="001B3982" w:rsidRDefault="001B3982" w:rsidP="001B3982">
            <w:pPr>
              <w:jc w:val="center"/>
            </w:pPr>
            <w:r>
              <w:t>date</w:t>
            </w:r>
          </w:p>
        </w:tc>
        <w:tc>
          <w:tcPr>
            <w:tcW w:w="391" w:type="pct"/>
            <w:tcBorders>
              <w:top w:val="single" w:sz="4" w:space="0" w:color="E84C22" w:themeColor="accent1"/>
              <w:bottom w:val="single" w:sz="4" w:space="0" w:color="E84C22" w:themeColor="accent1"/>
            </w:tcBorders>
          </w:tcPr>
          <w:p w14:paraId="59E94A10" w14:textId="4BE5D114" w:rsidR="001B3982" w:rsidRDefault="001B3982" w:rsidP="001B3982">
            <w:pPr>
              <w:jc w:val="center"/>
            </w:pPr>
            <w:r>
              <w:t>-</w:t>
            </w:r>
          </w:p>
        </w:tc>
        <w:tc>
          <w:tcPr>
            <w:tcW w:w="596" w:type="pct"/>
            <w:tcBorders>
              <w:top w:val="single" w:sz="4" w:space="0" w:color="E84C22" w:themeColor="accent1"/>
              <w:bottom w:val="single" w:sz="4" w:space="0" w:color="E84C22" w:themeColor="accent1"/>
            </w:tcBorders>
          </w:tcPr>
          <w:p w14:paraId="65CB3D73" w14:textId="4DD7AD30" w:rsidR="001B3982" w:rsidRDefault="001B3982" w:rsidP="001B3982">
            <w:pPr>
              <w:jc w:val="center"/>
            </w:pPr>
            <w:r>
              <w:t>16/11/1978</w:t>
            </w:r>
          </w:p>
        </w:tc>
        <w:tc>
          <w:tcPr>
            <w:tcW w:w="476" w:type="pct"/>
            <w:tcBorders>
              <w:top w:val="single" w:sz="4" w:space="0" w:color="E84C22" w:themeColor="accent1"/>
              <w:bottom w:val="single" w:sz="4" w:space="0" w:color="E84C22" w:themeColor="accent1"/>
            </w:tcBorders>
          </w:tcPr>
          <w:p w14:paraId="410150D3" w14:textId="2EB57971" w:rsidR="001B3982" w:rsidRDefault="00A15C54" w:rsidP="001B3982">
            <w:pPr>
              <w:jc w:val="center"/>
            </w:pPr>
            <w:r>
              <w:t>-</w:t>
            </w:r>
          </w:p>
        </w:tc>
        <w:tc>
          <w:tcPr>
            <w:tcW w:w="1068" w:type="pct"/>
            <w:tcBorders>
              <w:top w:val="single" w:sz="4" w:space="0" w:color="E84C22" w:themeColor="accent1"/>
              <w:bottom w:val="single" w:sz="4" w:space="0" w:color="E84C22" w:themeColor="accent1"/>
            </w:tcBorders>
          </w:tcPr>
          <w:p w14:paraId="6A8685A4" w14:textId="4F167DBB" w:rsidR="001B3982" w:rsidRDefault="00A15C54" w:rsidP="001B3982">
            <w:r>
              <w:t>Must be a valid date (i.e. exists in the past)</w:t>
            </w:r>
          </w:p>
        </w:tc>
      </w:tr>
      <w:tr w:rsidR="001B3982" w14:paraId="76DC1F8B" w14:textId="77777777" w:rsidTr="001B3982">
        <w:tc>
          <w:tcPr>
            <w:tcW w:w="723" w:type="pct"/>
            <w:tcBorders>
              <w:top w:val="single" w:sz="4" w:space="0" w:color="E84C22" w:themeColor="accent1"/>
              <w:bottom w:val="single" w:sz="4" w:space="0" w:color="E84C22" w:themeColor="accent1"/>
              <w:right w:val="single" w:sz="12" w:space="0" w:color="E84C22" w:themeColor="accent1"/>
            </w:tcBorders>
          </w:tcPr>
          <w:p w14:paraId="433E5714" w14:textId="44477085" w:rsidR="001B3982" w:rsidRDefault="001B3982" w:rsidP="001B3982">
            <w:pPr>
              <w:jc w:val="right"/>
            </w:pPr>
            <w:r>
              <w:t>address</w:t>
            </w:r>
          </w:p>
        </w:tc>
        <w:tc>
          <w:tcPr>
            <w:tcW w:w="505" w:type="pct"/>
            <w:tcBorders>
              <w:top w:val="single" w:sz="4" w:space="0" w:color="E84C22" w:themeColor="accent1"/>
              <w:left w:val="single" w:sz="12" w:space="0" w:color="E84C22" w:themeColor="accent1"/>
              <w:bottom w:val="single" w:sz="4" w:space="0" w:color="E84C22" w:themeColor="accent1"/>
            </w:tcBorders>
          </w:tcPr>
          <w:p w14:paraId="499F85DD" w14:textId="1BD37BFE"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07DF42D5" w14:textId="265DE01B" w:rsidR="001B3982" w:rsidRDefault="00A15C54" w:rsidP="001B3982">
            <w:r>
              <w:t>Staff member’s</w:t>
            </w:r>
            <w:r w:rsidR="001B3982">
              <w:t xml:space="preserve"> home address</w:t>
            </w:r>
          </w:p>
        </w:tc>
        <w:tc>
          <w:tcPr>
            <w:tcW w:w="443" w:type="pct"/>
            <w:tcBorders>
              <w:top w:val="single" w:sz="4" w:space="0" w:color="E84C22" w:themeColor="accent1"/>
              <w:bottom w:val="single" w:sz="4" w:space="0" w:color="E84C22" w:themeColor="accent1"/>
            </w:tcBorders>
          </w:tcPr>
          <w:p w14:paraId="1B13AD2A" w14:textId="4A3DE9AF" w:rsidR="001B3982" w:rsidRDefault="001B3982" w:rsidP="001B3982">
            <w:pPr>
              <w:jc w:val="center"/>
            </w:pPr>
            <w:r>
              <w:t>string</w:t>
            </w:r>
          </w:p>
        </w:tc>
        <w:tc>
          <w:tcPr>
            <w:tcW w:w="391" w:type="pct"/>
            <w:tcBorders>
              <w:top w:val="single" w:sz="4" w:space="0" w:color="E84C22" w:themeColor="accent1"/>
              <w:bottom w:val="single" w:sz="4" w:space="0" w:color="E84C22" w:themeColor="accent1"/>
            </w:tcBorders>
          </w:tcPr>
          <w:p w14:paraId="5CE6D82F" w14:textId="443AAC80" w:rsidR="001B3982" w:rsidRDefault="001B3982" w:rsidP="001B3982">
            <w:pPr>
              <w:jc w:val="center"/>
            </w:pPr>
            <w:r>
              <w:t>5-100</w:t>
            </w:r>
          </w:p>
        </w:tc>
        <w:tc>
          <w:tcPr>
            <w:tcW w:w="596" w:type="pct"/>
            <w:tcBorders>
              <w:top w:val="single" w:sz="4" w:space="0" w:color="E84C22" w:themeColor="accent1"/>
              <w:bottom w:val="single" w:sz="4" w:space="0" w:color="E84C22" w:themeColor="accent1"/>
            </w:tcBorders>
          </w:tcPr>
          <w:p w14:paraId="1F005832" w14:textId="3E4A4DFB" w:rsidR="001B3982" w:rsidRDefault="00A15C54" w:rsidP="001B3982">
            <w:pPr>
              <w:jc w:val="center"/>
            </w:pPr>
            <w:r>
              <w:t>12</w:t>
            </w:r>
            <w:r w:rsidR="001B3982">
              <w:t xml:space="preserve"> </w:t>
            </w:r>
            <w:proofErr w:type="spellStart"/>
            <w:r w:rsidR="001B3982">
              <w:t>Dorallt</w:t>
            </w:r>
            <w:proofErr w:type="spellEnd"/>
            <w:r w:rsidR="001B3982">
              <w:t xml:space="preserve"> </w:t>
            </w:r>
            <w:r>
              <w:t>Way</w:t>
            </w:r>
            <w:r w:rsidR="001B3982">
              <w:t>, Henllys, NP4</w:t>
            </w:r>
            <w:r>
              <w:t>2</w:t>
            </w:r>
            <w:r w:rsidR="001B3982">
              <w:t xml:space="preserve"> 3HW</w:t>
            </w:r>
          </w:p>
        </w:tc>
        <w:tc>
          <w:tcPr>
            <w:tcW w:w="476" w:type="pct"/>
            <w:tcBorders>
              <w:top w:val="single" w:sz="4" w:space="0" w:color="E84C22" w:themeColor="accent1"/>
              <w:bottom w:val="single" w:sz="4" w:space="0" w:color="E84C22" w:themeColor="accent1"/>
            </w:tcBorders>
          </w:tcPr>
          <w:p w14:paraId="6B4436D3" w14:textId="6D6FD57C" w:rsidR="001B3982" w:rsidRDefault="001B3982" w:rsidP="001B3982">
            <w:pPr>
              <w:jc w:val="center"/>
            </w:pPr>
            <w:r>
              <w:t>-</w:t>
            </w:r>
          </w:p>
        </w:tc>
        <w:tc>
          <w:tcPr>
            <w:tcW w:w="1068" w:type="pct"/>
            <w:tcBorders>
              <w:top w:val="single" w:sz="4" w:space="0" w:color="E84C22" w:themeColor="accent1"/>
              <w:bottom w:val="single" w:sz="4" w:space="0" w:color="E84C22" w:themeColor="accent1"/>
            </w:tcBorders>
          </w:tcPr>
          <w:p w14:paraId="32F8337D" w14:textId="77777777" w:rsidR="001B3982" w:rsidRDefault="001B3982" w:rsidP="001B3982"/>
        </w:tc>
      </w:tr>
      <w:tr w:rsidR="001B3982" w14:paraId="78A56648" w14:textId="77777777" w:rsidTr="001B3982">
        <w:trPr>
          <w:cnfStyle w:val="000000100000" w:firstRow="0" w:lastRow="0" w:firstColumn="0" w:lastColumn="0" w:oddVBand="0" w:evenVBand="0" w:oddHBand="1" w:evenHBand="0" w:firstRowFirstColumn="0" w:firstRowLastColumn="0" w:lastRowFirstColumn="0" w:lastRowLastColumn="0"/>
        </w:trPr>
        <w:tc>
          <w:tcPr>
            <w:tcW w:w="723" w:type="pct"/>
            <w:tcBorders>
              <w:top w:val="single" w:sz="4" w:space="0" w:color="E84C22" w:themeColor="accent1"/>
              <w:bottom w:val="single" w:sz="4" w:space="0" w:color="E84C22" w:themeColor="accent1"/>
              <w:right w:val="single" w:sz="12" w:space="0" w:color="E84C22" w:themeColor="accent1"/>
            </w:tcBorders>
          </w:tcPr>
          <w:p w14:paraId="192358FE" w14:textId="04C6A329" w:rsidR="001B3982" w:rsidRDefault="001B3982" w:rsidP="001B3982">
            <w:pPr>
              <w:jc w:val="right"/>
            </w:pPr>
            <w:proofErr w:type="spellStart"/>
            <w:r>
              <w:t>phone_contact</w:t>
            </w:r>
            <w:proofErr w:type="spellEnd"/>
          </w:p>
        </w:tc>
        <w:tc>
          <w:tcPr>
            <w:tcW w:w="505" w:type="pct"/>
            <w:tcBorders>
              <w:top w:val="single" w:sz="4" w:space="0" w:color="E84C22" w:themeColor="accent1"/>
              <w:left w:val="single" w:sz="12" w:space="0" w:color="E84C22" w:themeColor="accent1"/>
              <w:bottom w:val="single" w:sz="4" w:space="0" w:color="E84C22" w:themeColor="accent1"/>
            </w:tcBorders>
          </w:tcPr>
          <w:p w14:paraId="7C19D2D3" w14:textId="765DD56D" w:rsidR="001B3982" w:rsidRDefault="001B3982" w:rsidP="001B3982">
            <w:pPr>
              <w:jc w:val="center"/>
            </w:pPr>
            <w:r>
              <w:t>-</w:t>
            </w:r>
          </w:p>
        </w:tc>
        <w:tc>
          <w:tcPr>
            <w:tcW w:w="798" w:type="pct"/>
            <w:tcBorders>
              <w:top w:val="single" w:sz="4" w:space="0" w:color="E84C22" w:themeColor="accent1"/>
              <w:bottom w:val="single" w:sz="4" w:space="0" w:color="E84C22" w:themeColor="accent1"/>
            </w:tcBorders>
          </w:tcPr>
          <w:p w14:paraId="05B9DE98" w14:textId="530F0234" w:rsidR="001B3982" w:rsidRDefault="00A15C54" w:rsidP="001B3982">
            <w:r>
              <w:t>Staff member’s</w:t>
            </w:r>
            <w:r w:rsidR="001B3982">
              <w:t xml:space="preserve"> main contact phone number</w:t>
            </w:r>
          </w:p>
        </w:tc>
        <w:tc>
          <w:tcPr>
            <w:tcW w:w="443" w:type="pct"/>
            <w:tcBorders>
              <w:top w:val="single" w:sz="4" w:space="0" w:color="E84C22" w:themeColor="accent1"/>
              <w:bottom w:val="single" w:sz="4" w:space="0" w:color="E84C22" w:themeColor="accent1"/>
            </w:tcBorders>
          </w:tcPr>
          <w:p w14:paraId="469D1D19" w14:textId="71B1D8F5" w:rsidR="001B3982" w:rsidRDefault="001B3982" w:rsidP="001B3982">
            <w:pPr>
              <w:jc w:val="center"/>
            </w:pPr>
            <w:r>
              <w:t>string (due to leading 0)</w:t>
            </w:r>
          </w:p>
        </w:tc>
        <w:tc>
          <w:tcPr>
            <w:tcW w:w="391" w:type="pct"/>
            <w:tcBorders>
              <w:top w:val="single" w:sz="4" w:space="0" w:color="E84C22" w:themeColor="accent1"/>
              <w:bottom w:val="single" w:sz="4" w:space="0" w:color="E84C22" w:themeColor="accent1"/>
            </w:tcBorders>
          </w:tcPr>
          <w:p w14:paraId="1472248C" w14:textId="4EDD1BCD" w:rsidR="001B3982" w:rsidRDefault="001B3982" w:rsidP="001B3982">
            <w:pPr>
              <w:jc w:val="center"/>
            </w:pPr>
            <w:r>
              <w:t>9-11</w:t>
            </w:r>
          </w:p>
        </w:tc>
        <w:tc>
          <w:tcPr>
            <w:tcW w:w="596" w:type="pct"/>
            <w:tcBorders>
              <w:top w:val="single" w:sz="4" w:space="0" w:color="E84C22" w:themeColor="accent1"/>
              <w:bottom w:val="single" w:sz="4" w:space="0" w:color="E84C22" w:themeColor="accent1"/>
            </w:tcBorders>
          </w:tcPr>
          <w:p w14:paraId="79F0C7E0" w14:textId="1380576D" w:rsidR="001B3982" w:rsidRDefault="001B3982" w:rsidP="001B3982">
            <w:pPr>
              <w:jc w:val="center"/>
            </w:pPr>
            <w:r>
              <w:t>07428 124796</w:t>
            </w:r>
          </w:p>
        </w:tc>
        <w:tc>
          <w:tcPr>
            <w:tcW w:w="476" w:type="pct"/>
            <w:tcBorders>
              <w:top w:val="single" w:sz="4" w:space="0" w:color="E84C22" w:themeColor="accent1"/>
              <w:bottom w:val="single" w:sz="4" w:space="0" w:color="E84C22" w:themeColor="accent1"/>
            </w:tcBorders>
          </w:tcPr>
          <w:p w14:paraId="2530E559" w14:textId="3DA69CCE" w:rsidR="001B3982" w:rsidRDefault="001B3982" w:rsidP="001B3982">
            <w:pPr>
              <w:jc w:val="center"/>
            </w:pPr>
            <w:r>
              <w:t>length</w:t>
            </w:r>
          </w:p>
        </w:tc>
        <w:tc>
          <w:tcPr>
            <w:tcW w:w="1068" w:type="pct"/>
            <w:tcBorders>
              <w:top w:val="single" w:sz="4" w:space="0" w:color="E84C22" w:themeColor="accent1"/>
              <w:bottom w:val="single" w:sz="4" w:space="0" w:color="E84C22" w:themeColor="accent1"/>
            </w:tcBorders>
          </w:tcPr>
          <w:p w14:paraId="5FDB3C4E" w14:textId="3BDA6B1F" w:rsidR="001B3982" w:rsidRDefault="001B3982" w:rsidP="001B3982">
            <w:r>
              <w:t>A valid personal UK phone number (including leading 0) is always between 9 and 11 digits.</w:t>
            </w:r>
          </w:p>
        </w:tc>
      </w:tr>
      <w:tr w:rsidR="001B3982" w14:paraId="6BA79020" w14:textId="77777777" w:rsidTr="001B3982">
        <w:tc>
          <w:tcPr>
            <w:tcW w:w="723" w:type="pct"/>
            <w:tcBorders>
              <w:top w:val="single" w:sz="4" w:space="0" w:color="E84C22" w:themeColor="accent1"/>
              <w:right w:val="single" w:sz="12" w:space="0" w:color="E84C22" w:themeColor="accent1"/>
            </w:tcBorders>
          </w:tcPr>
          <w:p w14:paraId="236D0D57" w14:textId="7146B685" w:rsidR="001B3982" w:rsidRDefault="001B3982" w:rsidP="001B3982">
            <w:pPr>
              <w:jc w:val="right"/>
            </w:pPr>
            <w:proofErr w:type="spellStart"/>
            <w:r>
              <w:t>email_contact</w:t>
            </w:r>
            <w:proofErr w:type="spellEnd"/>
          </w:p>
        </w:tc>
        <w:tc>
          <w:tcPr>
            <w:tcW w:w="505" w:type="pct"/>
            <w:tcBorders>
              <w:top w:val="single" w:sz="4" w:space="0" w:color="E84C22" w:themeColor="accent1"/>
              <w:left w:val="single" w:sz="12" w:space="0" w:color="E84C22" w:themeColor="accent1"/>
            </w:tcBorders>
          </w:tcPr>
          <w:p w14:paraId="29A5751C" w14:textId="454C4766" w:rsidR="001B3982" w:rsidRDefault="001B3982" w:rsidP="001B3982">
            <w:pPr>
              <w:jc w:val="center"/>
            </w:pPr>
            <w:r>
              <w:t>-</w:t>
            </w:r>
          </w:p>
        </w:tc>
        <w:tc>
          <w:tcPr>
            <w:tcW w:w="798" w:type="pct"/>
            <w:tcBorders>
              <w:top w:val="single" w:sz="4" w:space="0" w:color="E84C22" w:themeColor="accent1"/>
            </w:tcBorders>
          </w:tcPr>
          <w:p w14:paraId="4B8A76FB" w14:textId="657868B2" w:rsidR="001B3982" w:rsidRDefault="00A15C54" w:rsidP="001B3982">
            <w:r>
              <w:t>Staff member’s</w:t>
            </w:r>
            <w:r w:rsidR="001B3982">
              <w:t xml:space="preserve"> main email</w:t>
            </w:r>
          </w:p>
        </w:tc>
        <w:tc>
          <w:tcPr>
            <w:tcW w:w="443" w:type="pct"/>
            <w:tcBorders>
              <w:top w:val="single" w:sz="4" w:space="0" w:color="E84C22" w:themeColor="accent1"/>
            </w:tcBorders>
          </w:tcPr>
          <w:p w14:paraId="1A0363C9" w14:textId="52524C6B" w:rsidR="001B3982" w:rsidRDefault="001B3982" w:rsidP="001B3982">
            <w:pPr>
              <w:jc w:val="center"/>
            </w:pPr>
            <w:r>
              <w:t>string</w:t>
            </w:r>
          </w:p>
        </w:tc>
        <w:tc>
          <w:tcPr>
            <w:tcW w:w="391" w:type="pct"/>
            <w:tcBorders>
              <w:top w:val="single" w:sz="4" w:space="0" w:color="E84C22" w:themeColor="accent1"/>
            </w:tcBorders>
          </w:tcPr>
          <w:p w14:paraId="0F17DF61" w14:textId="3A4A74AC" w:rsidR="001B3982" w:rsidRDefault="001B3982" w:rsidP="001B3982">
            <w:pPr>
              <w:jc w:val="center"/>
            </w:pPr>
            <w:r>
              <w:t>5-40</w:t>
            </w:r>
          </w:p>
        </w:tc>
        <w:tc>
          <w:tcPr>
            <w:tcW w:w="596" w:type="pct"/>
            <w:tcBorders>
              <w:top w:val="single" w:sz="4" w:space="0" w:color="E84C22" w:themeColor="accent1"/>
            </w:tcBorders>
          </w:tcPr>
          <w:p w14:paraId="21E1390C" w14:textId="56824CBC" w:rsidR="001B3982" w:rsidRDefault="001B3982" w:rsidP="001B3982">
            <w:pPr>
              <w:jc w:val="center"/>
            </w:pPr>
            <w:r>
              <w:t>example</w:t>
            </w:r>
            <w:r w:rsidR="00A15C54">
              <w:br/>
              <w:t>email3</w:t>
            </w:r>
            <w:r>
              <w:t>@</w:t>
            </w:r>
            <w:r>
              <w:br/>
              <w:t>domain.com</w:t>
            </w:r>
          </w:p>
        </w:tc>
        <w:tc>
          <w:tcPr>
            <w:tcW w:w="476" w:type="pct"/>
            <w:tcBorders>
              <w:top w:val="single" w:sz="4" w:space="0" w:color="E84C22" w:themeColor="accent1"/>
            </w:tcBorders>
          </w:tcPr>
          <w:p w14:paraId="58564CA9" w14:textId="78CCFA6C" w:rsidR="001B3982" w:rsidRDefault="001B3982" w:rsidP="001B3982">
            <w:pPr>
              <w:jc w:val="center"/>
            </w:pPr>
            <w:r>
              <w:t>format</w:t>
            </w:r>
          </w:p>
        </w:tc>
        <w:tc>
          <w:tcPr>
            <w:tcW w:w="1068" w:type="pct"/>
            <w:tcBorders>
              <w:top w:val="single" w:sz="4" w:space="0" w:color="E84C22" w:themeColor="accent1"/>
            </w:tcBorders>
          </w:tcPr>
          <w:p w14:paraId="01C7DE4B" w14:textId="7928BB34" w:rsidR="001B3982" w:rsidRDefault="001B3982" w:rsidP="001B3982">
            <w:r>
              <w:t xml:space="preserve">Validating an email rigorously is extremely complex. This program will perform only a basic check </w:t>
            </w:r>
            <w:r w:rsidR="007A49FF">
              <w:t>for</w:t>
            </w:r>
            <w:r>
              <w:t xml:space="preserve"> the format ‘ ?? @ ?? . ?? ’</w:t>
            </w:r>
          </w:p>
        </w:tc>
      </w:tr>
    </w:tbl>
    <w:p w14:paraId="3B6E79F0" w14:textId="79CB761C" w:rsidR="006C20FA" w:rsidRPr="006C20FA" w:rsidRDefault="006C20FA" w:rsidP="006C20FA">
      <w:pPr>
        <w:sectPr w:rsidR="006C20FA" w:rsidRPr="006C20FA" w:rsidSect="00C310A8">
          <w:pgSz w:w="16838" w:h="11906" w:orient="landscape"/>
          <w:pgMar w:top="1440" w:right="1440" w:bottom="1440" w:left="1440" w:header="709" w:footer="709" w:gutter="0"/>
          <w:cols w:space="708"/>
          <w:docGrid w:linePitch="360"/>
        </w:sectPr>
      </w:pPr>
    </w:p>
    <w:p w14:paraId="68E31DE1" w14:textId="2D27477E" w:rsidR="00C310A8" w:rsidRDefault="00C310A8" w:rsidP="00C310A8">
      <w:pPr>
        <w:pStyle w:val="Heading3"/>
      </w:pPr>
      <w:bookmarkStart w:id="53" w:name="_Toc60400346"/>
      <w:r>
        <w:lastRenderedPageBreak/>
        <w:t xml:space="preserve">Methods of </w:t>
      </w:r>
      <w:r w:rsidR="00E0158C">
        <w:t xml:space="preserve">data </w:t>
      </w:r>
      <w:r>
        <w:t>access</w:t>
      </w:r>
      <w:bookmarkEnd w:id="53"/>
    </w:p>
    <w:p w14:paraId="1828B989" w14:textId="05CABEE0" w:rsidR="00E421EF" w:rsidRPr="00E421EF" w:rsidRDefault="00E421EF" w:rsidP="00E421EF">
      <w:pPr>
        <w:pStyle w:val="Heading4"/>
      </w:pPr>
      <w:r>
        <w:t>Object-oriented data storage</w:t>
      </w:r>
      <w:r w:rsidR="00D5788F">
        <w:t xml:space="preserve"> during execution</w:t>
      </w:r>
    </w:p>
    <w:p w14:paraId="696DD7C0" w14:textId="77777777" w:rsidR="007420EC" w:rsidRDefault="00D811A3" w:rsidP="00E421EF">
      <w:pPr>
        <w:spacing w:after="0"/>
      </w:pPr>
      <w:r>
        <w:t>While the program is running, an object-oriented approach will</w:t>
      </w:r>
      <w:r w:rsidR="007420EC">
        <w:t xml:space="preserve"> be</w:t>
      </w:r>
      <w:r>
        <w:t xml:space="preserve"> heavily used in order to store data</w:t>
      </w:r>
      <w:r w:rsidR="00D43C54">
        <w:t>. For example, new students will be instantiated from a Student class with all their required attributes.</w:t>
      </w:r>
    </w:p>
    <w:p w14:paraId="1292D130" w14:textId="50D6D2E6" w:rsidR="00E421EF" w:rsidRDefault="00D43C54" w:rsidP="00E421EF">
      <w:pPr>
        <w:spacing w:after="0"/>
      </w:pPr>
      <w:r>
        <w:t xml:space="preserve">Each </w:t>
      </w:r>
      <w:r w:rsidR="00E421EF">
        <w:t xml:space="preserve">class will have a </w:t>
      </w:r>
      <w:r w:rsidR="007A49FF">
        <w:t>‘</w:t>
      </w:r>
      <w:r w:rsidR="00F15CC2">
        <w:t>tabulated output</w:t>
      </w:r>
      <w:r w:rsidR="007A49FF">
        <w:t>’</w:t>
      </w:r>
      <w:r w:rsidR="00E421EF">
        <w:t xml:space="preserve"> method that returns a string representation of all data contained </w:t>
      </w:r>
      <w:r w:rsidR="007420EC">
        <w:t>within</w:t>
      </w:r>
      <w:r w:rsidR="00E421EF">
        <w:t xml:space="preserve"> an object</w:t>
      </w:r>
      <w:r w:rsidR="007A49FF">
        <w:t>, padded and with a separator string used</w:t>
      </w:r>
      <w:r w:rsidR="00E421EF">
        <w:t>. This can then be used to ‘save’ an object</w:t>
      </w:r>
      <w:r w:rsidR="007420EC">
        <w:t>’s current state</w:t>
      </w:r>
      <w:r w:rsidR="00E421EF">
        <w:t xml:space="preserve"> and its data to</w:t>
      </w:r>
      <w:r w:rsidR="00F15CC2">
        <w:t xml:space="preserve"> a</w:t>
      </w:r>
      <w:r w:rsidR="00E421EF">
        <w:t xml:space="preserve"> text file </w:t>
      </w:r>
      <w:r w:rsidR="00F15CC2">
        <w:t xml:space="preserve">– </w:t>
      </w:r>
      <w:r w:rsidR="00E421EF">
        <w:t>one row per instance/student/etc.</w:t>
      </w:r>
      <w:r w:rsidR="00F97985">
        <w:t xml:space="preserve"> For </w:t>
      </w:r>
      <w:r w:rsidR="007420EC">
        <w:t>example</w:t>
      </w:r>
      <w:r w:rsidR="007A49FF">
        <w:t>:</w:t>
      </w:r>
    </w:p>
    <w:p w14:paraId="66135875" w14:textId="7FA1F824" w:rsidR="00E421EF" w:rsidRDefault="00675C36" w:rsidP="00E421EF">
      <w:pPr>
        <w:pStyle w:val="CodeSnippets"/>
      </w:pPr>
      <w:r>
        <w:t xml:space="preserve">&gt;&gt;&gt; </w:t>
      </w:r>
      <w:proofErr w:type="spellStart"/>
      <w:r>
        <w:t>s</w:t>
      </w:r>
      <w:r w:rsidR="00E421EF">
        <w:t>tudent_A</w:t>
      </w:r>
      <w:proofErr w:type="spellEnd"/>
      <w:r w:rsidR="00E421EF">
        <w:t xml:space="preserve"> = Student(</w:t>
      </w:r>
      <w:proofErr w:type="spellStart"/>
      <w:r w:rsidR="00E421EF">
        <w:t>fullname</w:t>
      </w:r>
      <w:proofErr w:type="spellEnd"/>
      <w:r w:rsidR="00E421EF">
        <w:t>=’Joe Bloggs’, ...)</w:t>
      </w:r>
    </w:p>
    <w:p w14:paraId="0BA38580" w14:textId="6483940F" w:rsidR="00E421EF" w:rsidRDefault="00675C36" w:rsidP="00E421EF">
      <w:pPr>
        <w:pStyle w:val="CodeSnippets"/>
      </w:pPr>
      <w:r>
        <w:t xml:space="preserve">&gt;&gt;&gt; </w:t>
      </w:r>
      <w:proofErr w:type="spellStart"/>
      <w:r>
        <w:t>student_A</w:t>
      </w:r>
      <w:r w:rsidR="00F15CC2">
        <w:t>.tabulate</w:t>
      </w:r>
      <w:proofErr w:type="spellEnd"/>
      <w:r w:rsidR="00F15CC2">
        <w:t>()</w:t>
      </w:r>
    </w:p>
    <w:p w14:paraId="00582A44" w14:textId="2DCBF2A6" w:rsidR="00675C36" w:rsidRDefault="00D5788F" w:rsidP="00E421EF">
      <w:pPr>
        <w:pStyle w:val="CodeSnippets"/>
      </w:pPr>
      <w:r>
        <w:t>‘</w:t>
      </w:r>
      <w:r w:rsidR="00675C36">
        <w:t>1</w:t>
      </w:r>
      <w:r w:rsidR="00F15CC2">
        <w:tab/>
      </w:r>
      <w:r w:rsidR="00F15CC2">
        <w:tab/>
      </w:r>
      <w:r w:rsidR="00992ABE">
        <w:t>\</w:t>
      </w:r>
      <w:r w:rsidR="00D33099">
        <w:t>&amp;</w:t>
      </w:r>
      <w:proofErr w:type="spellStart"/>
      <w:r w:rsidR="00992ABE">
        <w:t>s</w:t>
      </w:r>
      <w:r w:rsidR="00675C36">
        <w:t>Joe</w:t>
      </w:r>
      <w:proofErr w:type="spellEnd"/>
      <w:r w:rsidR="00675C36">
        <w:t xml:space="preserve"> Bloggs</w:t>
      </w:r>
      <w:r w:rsidR="00F15CC2">
        <w:tab/>
      </w:r>
      <w:r w:rsidR="00F15CC2">
        <w:tab/>
      </w:r>
      <w:r w:rsidR="00675C36">
        <w:t>...</w:t>
      </w:r>
      <w:r>
        <w:t>’</w:t>
      </w:r>
    </w:p>
    <w:p w14:paraId="1C5FC0F8" w14:textId="70CCD7DF" w:rsidR="00675C36" w:rsidRDefault="00992ABE" w:rsidP="00E421EF">
      <w:pPr>
        <w:pStyle w:val="CodeSnippets"/>
      </w:pPr>
      <w:r>
        <w:t>\&amp;s</w:t>
      </w:r>
      <w:r w:rsidR="00D33099">
        <w:t xml:space="preserve"> used as a value separator</w:t>
      </w:r>
      <w:r w:rsidR="007A49FF">
        <w:t xml:space="preserve"> here</w:t>
      </w:r>
    </w:p>
    <w:p w14:paraId="6557FED2" w14:textId="77777777" w:rsidR="00992ABE" w:rsidRDefault="00992ABE" w:rsidP="00E421EF">
      <w:pPr>
        <w:pStyle w:val="CodeSnippets"/>
      </w:pPr>
    </w:p>
    <w:p w14:paraId="3D346CDD" w14:textId="4F4AEB67" w:rsidR="00675C36" w:rsidRDefault="00675C36" w:rsidP="001E1916">
      <w:pPr>
        <w:pStyle w:val="CodeSnippets"/>
      </w:pPr>
      <w:r>
        <w:rPr>
          <w:b/>
          <w:bCs/>
        </w:rPr>
        <w:t>student_table.txt</w:t>
      </w:r>
      <w:r>
        <w:t xml:space="preserve"> after program is closed</w:t>
      </w:r>
    </w:p>
    <w:p w14:paraId="22353F0B" w14:textId="6E4E82DF" w:rsidR="00675C36" w:rsidRDefault="00675C36" w:rsidP="00675C36">
      <w:pPr>
        <w:pStyle w:val="CodeSnippets"/>
        <w:ind w:left="720"/>
      </w:pPr>
      <w:r>
        <w:t>1</w:t>
      </w:r>
      <w:r>
        <w:tab/>
      </w:r>
      <w:r w:rsidR="00D33099">
        <w:tab/>
      </w:r>
      <w:r w:rsidR="007A49FF">
        <w:t>\&amp;</w:t>
      </w:r>
      <w:proofErr w:type="spellStart"/>
      <w:r w:rsidR="007A49FF">
        <w:t>s</w:t>
      </w:r>
      <w:r>
        <w:t>Joe</w:t>
      </w:r>
      <w:proofErr w:type="spellEnd"/>
      <w:r>
        <w:t xml:space="preserve"> Bloggs</w:t>
      </w:r>
      <w:r>
        <w:tab/>
        <w:t>...</w:t>
      </w:r>
    </w:p>
    <w:p w14:paraId="7755BBEE" w14:textId="0C521C88" w:rsidR="00F97985" w:rsidRPr="00675C36" w:rsidRDefault="00F97985" w:rsidP="00675C36">
      <w:pPr>
        <w:pStyle w:val="CodeSnippets"/>
        <w:ind w:left="720"/>
      </w:pPr>
      <w:r>
        <w:t>...</w:t>
      </w:r>
      <w:r w:rsidR="00F15CC2">
        <w:tab/>
      </w:r>
      <w:r w:rsidR="00F15CC2">
        <w:tab/>
        <w:t>...</w:t>
      </w:r>
      <w:r w:rsidR="00F15CC2">
        <w:tab/>
      </w:r>
      <w:r w:rsidR="00F15CC2">
        <w:tab/>
        <w:t>...</w:t>
      </w:r>
    </w:p>
    <w:p w14:paraId="6AEB31AE" w14:textId="1D283405" w:rsidR="00E0158C" w:rsidRDefault="00E0158C" w:rsidP="00E0158C">
      <w:pPr>
        <w:pStyle w:val="Heading4"/>
      </w:pPr>
      <w:r>
        <w:t>Text-file data</w:t>
      </w:r>
      <w:r w:rsidR="007420EC">
        <w:t xml:space="preserve"> storage</w:t>
      </w:r>
      <w:r w:rsidR="00D5788F">
        <w:t xml:space="preserve"> and user uploads</w:t>
      </w:r>
    </w:p>
    <w:p w14:paraId="11A04D4D" w14:textId="6061A569" w:rsidR="00F97985" w:rsidRDefault="00F97985" w:rsidP="00C310A8">
      <w:r>
        <w:t>Data will be written to text files (</w:t>
      </w:r>
      <w:r w:rsidR="007420EC">
        <w:t xml:space="preserve">and hence </w:t>
      </w:r>
      <w:r>
        <w:t>out of program memory) automatically when the program is closed and will be automatically read back into memory on start-up (i.e. data from text files will be converted back into individual objects within the program). Handling the data in this way, with objects while the program is running, avoids editing the database live (meaning any program errors</w:t>
      </w:r>
      <w:r w:rsidR="007420EC">
        <w:t>/crashes</w:t>
      </w:r>
      <w:r>
        <w:t xml:space="preserve"> will not be saved to/corrupt the main text file database)</w:t>
      </w:r>
      <w:r w:rsidR="00E0158C">
        <w:t xml:space="preserve">. It </w:t>
      </w:r>
      <w:r>
        <w:t xml:space="preserve">will </w:t>
      </w:r>
      <w:r w:rsidR="00E0158C">
        <w:t xml:space="preserve">also </w:t>
      </w:r>
      <w:r>
        <w:t xml:space="preserve">allow for greater flexibility in Python </w:t>
      </w:r>
      <w:r w:rsidR="00E0158C">
        <w:t xml:space="preserve">by </w:t>
      </w:r>
      <w:r w:rsidR="007A49FF">
        <w:t xml:space="preserve">taking advantage of </w:t>
      </w:r>
      <w:r>
        <w:t xml:space="preserve">direct access (hash </w:t>
      </w:r>
      <w:r w:rsidR="00E0158C">
        <w:t>mappings</w:t>
      </w:r>
      <w:r>
        <w:t>/dictionaries) to access data immediately</w:t>
      </w:r>
      <w:r w:rsidR="00E0158C">
        <w:t xml:space="preserve"> by a key (hashable) value</w:t>
      </w:r>
      <w:r>
        <w:t>, instead of having to read in file data each time a query is made</w:t>
      </w:r>
      <w:r w:rsidR="00F753CE">
        <w:t xml:space="preserve"> and using slower search procedures</w:t>
      </w:r>
      <w:r>
        <w:t>.</w:t>
      </w:r>
    </w:p>
    <w:p w14:paraId="48C29F13" w14:textId="03AC12DC" w:rsidR="00FA4B76" w:rsidRPr="00C310A8" w:rsidRDefault="00E0158C" w:rsidP="00D5788F">
      <w:r>
        <w:t>The data-containing text files will be stored within the application directory (proposed path: ‘main/</w:t>
      </w:r>
      <w:proofErr w:type="spellStart"/>
      <w:r>
        <w:t>data_tables</w:t>
      </w:r>
      <w:proofErr w:type="spellEnd"/>
      <w:r>
        <w:t xml:space="preserve">/’). For files/’resources’ that are ‘uploaded’ to the program as evidence, etc. (see </w:t>
      </w:r>
      <w:r w:rsidRPr="00E0158C">
        <w:rPr>
          <w:rStyle w:val="DocumentLinksChar"/>
        </w:rPr>
        <w:fldChar w:fldCharType="begin"/>
      </w:r>
      <w:r w:rsidRPr="00E0158C">
        <w:rPr>
          <w:rStyle w:val="DocumentLinksChar"/>
        </w:rPr>
        <w:instrText xml:space="preserve"> REF _Ref60253227 \h </w:instrText>
      </w:r>
      <w:r>
        <w:rPr>
          <w:rStyle w:val="DocumentLinksChar"/>
        </w:rPr>
        <w:instrText xml:space="preserve"> \* MERGEFORMAT </w:instrText>
      </w:r>
      <w:r w:rsidRPr="00E0158C">
        <w:rPr>
          <w:rStyle w:val="DocumentLinksChar"/>
        </w:rPr>
      </w:r>
      <w:r w:rsidRPr="00E0158C">
        <w:rPr>
          <w:rStyle w:val="DocumentLinksChar"/>
        </w:rPr>
        <w:fldChar w:fldCharType="separate"/>
      </w:r>
      <w:r w:rsidRPr="00E0158C">
        <w:rPr>
          <w:rStyle w:val="DocumentLinksChar"/>
        </w:rPr>
        <w:t>Resource table</w:t>
      </w:r>
      <w:r w:rsidRPr="00E0158C">
        <w:rPr>
          <w:rStyle w:val="DocumentLinksChar"/>
        </w:rPr>
        <w:fldChar w:fldCharType="end"/>
      </w:r>
      <w:r>
        <w:t xml:space="preserve"> above), these will be copied to the application directory under ‘main/</w:t>
      </w:r>
      <w:r w:rsidR="00D5788F">
        <w:t>uploads/staff/</w:t>
      </w:r>
      <w:proofErr w:type="spellStart"/>
      <w:r w:rsidR="00D5788F">
        <w:t>user_id</w:t>
      </w:r>
      <w:proofErr w:type="spellEnd"/>
      <w:r w:rsidR="00D5788F">
        <w:t>’ (or ‘…student/</w:t>
      </w:r>
      <w:proofErr w:type="spellStart"/>
      <w:r w:rsidR="00D5788F">
        <w:t>user_id</w:t>
      </w:r>
      <w:proofErr w:type="spellEnd"/>
      <w:r w:rsidR="00D5788F">
        <w:t xml:space="preserve">’ </w:t>
      </w:r>
      <w:r w:rsidR="001762B4">
        <w:t>for students</w:t>
      </w:r>
      <w:r w:rsidR="00D5788F">
        <w:t xml:space="preserve">), where </w:t>
      </w:r>
      <w:proofErr w:type="spellStart"/>
      <w:r w:rsidR="00D5788F">
        <w:t>user_id</w:t>
      </w:r>
      <w:proofErr w:type="spellEnd"/>
      <w:r w:rsidR="00D5788F">
        <w:t xml:space="preserve"> is replaced by the id of the student/staff member. This will help keep the directory organised as new files are added as all files will be kept associated with their original uploader and their unique </w:t>
      </w:r>
      <w:r w:rsidR="001762B4">
        <w:t xml:space="preserve">user </w:t>
      </w:r>
      <w:r w:rsidR="00D5788F">
        <w:t>id.</w:t>
      </w:r>
    </w:p>
    <w:p w14:paraId="342DFF85" w14:textId="77777777" w:rsidR="0086090D" w:rsidRDefault="0086090D">
      <w:pPr>
        <w:spacing w:line="312" w:lineRule="auto"/>
        <w:rPr>
          <w:rFonts w:asciiTheme="majorHAnsi" w:eastAsiaTheme="majorEastAsia" w:hAnsiTheme="majorHAnsi" w:cstheme="majorBidi"/>
          <w:sz w:val="32"/>
          <w:szCs w:val="32"/>
        </w:rPr>
      </w:pPr>
      <w:r>
        <w:br w:type="page"/>
      </w:r>
    </w:p>
    <w:p w14:paraId="6FEBE920" w14:textId="1E62178B" w:rsidR="00957DA5" w:rsidRDefault="00957DA5" w:rsidP="00957DA5">
      <w:pPr>
        <w:pStyle w:val="Heading2"/>
      </w:pPr>
      <w:bookmarkStart w:id="54" w:name="_Toc60400347"/>
      <w:r>
        <w:lastRenderedPageBreak/>
        <w:t>Algorithms/Processes</w:t>
      </w:r>
      <w:bookmarkEnd w:id="54"/>
    </w:p>
    <w:p w14:paraId="3C1DE19F" w14:textId="0F2C2B8E" w:rsidR="00E8678B" w:rsidRDefault="00E8678B" w:rsidP="00E8678B">
      <w:pPr>
        <w:rPr>
          <w:i/>
          <w:iCs/>
        </w:rPr>
      </w:pPr>
      <w:r w:rsidRPr="001762B4">
        <w:rPr>
          <w:i/>
          <w:iCs/>
        </w:rPr>
        <w:t>Some of the</w:t>
      </w:r>
      <w:r w:rsidR="006F71AA" w:rsidRPr="001762B4">
        <w:rPr>
          <w:i/>
          <w:iCs/>
        </w:rPr>
        <w:t>se</w:t>
      </w:r>
      <w:r w:rsidRPr="001762B4">
        <w:rPr>
          <w:i/>
          <w:iCs/>
        </w:rPr>
        <w:t xml:space="preserve"> algorithms utilise some of Python’s </w:t>
      </w:r>
      <w:r w:rsidR="00A676A8" w:rsidRPr="001762B4">
        <w:rPr>
          <w:i/>
          <w:iCs/>
        </w:rPr>
        <w:t>standard</w:t>
      </w:r>
      <w:r w:rsidRPr="001762B4">
        <w:rPr>
          <w:i/>
          <w:iCs/>
        </w:rPr>
        <w:t xml:space="preserve"> libraries. Where this is the case, an </w:t>
      </w:r>
      <w:r w:rsidRPr="001762B4">
        <w:rPr>
          <w:rStyle w:val="CodeSnippetsChar"/>
        </w:rPr>
        <w:t>import</w:t>
      </w:r>
      <w:r w:rsidRPr="001762B4">
        <w:rPr>
          <w:i/>
          <w:iCs/>
        </w:rPr>
        <w:t xml:space="preserve"> statement will be used at the beginning of the pseudocode.</w:t>
      </w:r>
    </w:p>
    <w:p w14:paraId="4894BBDB" w14:textId="6A252A49" w:rsidR="00D30850" w:rsidRDefault="001762B4" w:rsidP="00E8678B">
      <w:pPr>
        <w:rPr>
          <w:i/>
          <w:iCs/>
        </w:rPr>
      </w:pPr>
      <w:r>
        <w:rPr>
          <w:i/>
          <w:iCs/>
        </w:rPr>
        <w:t xml:space="preserve">Some algorithms also access the tables/data currently in memory. They are referred to as ‘databases’ within variable declarations and accessed like </w:t>
      </w:r>
      <w:r w:rsidR="003D123C">
        <w:rPr>
          <w:i/>
          <w:iCs/>
        </w:rPr>
        <w:t>dictionaries</w:t>
      </w:r>
      <w:r>
        <w:rPr>
          <w:i/>
          <w:iCs/>
        </w:rPr>
        <w:t xml:space="preserve"> using key values/field names</w:t>
      </w:r>
      <w:r w:rsidR="003D123C">
        <w:rPr>
          <w:i/>
          <w:iCs/>
        </w:rPr>
        <w:t>. Each object’s data is then accessed with dot notation.</w:t>
      </w:r>
      <w:r w:rsidR="00D30850">
        <w:rPr>
          <w:i/>
          <w:iCs/>
        </w:rPr>
        <w:t xml:space="preserve"> </w:t>
      </w:r>
      <w:r w:rsidR="003D123C">
        <w:rPr>
          <w:i/>
          <w:iCs/>
        </w:rPr>
        <w:t>Pseudocode</w:t>
      </w:r>
      <w:r w:rsidR="00D30850">
        <w:rPr>
          <w:i/>
          <w:iCs/>
        </w:rPr>
        <w:t xml:space="preserve"> example:</w:t>
      </w:r>
    </w:p>
    <w:p w14:paraId="31DA072B" w14:textId="3BB325FE" w:rsidR="00D30850" w:rsidRDefault="003D123C" w:rsidP="00D30850">
      <w:pPr>
        <w:pStyle w:val="CodeSnippets"/>
        <w:rPr>
          <w:noProof/>
        </w:rPr>
      </w:pPr>
      <w:r>
        <w:rPr>
          <w:noProof/>
        </w:rPr>
        <w:t>student_table</w:t>
      </w:r>
      <w:r w:rsidR="00D30850">
        <w:rPr>
          <w:noProof/>
        </w:rPr>
        <w:t xml:space="preserve"> = {1: student_1, 2: student_2, ...}</w:t>
      </w:r>
    </w:p>
    <w:p w14:paraId="2C8F974A" w14:textId="3ACFF966" w:rsidR="001762B4" w:rsidRDefault="00D30850" w:rsidP="00D30850">
      <w:pPr>
        <w:pStyle w:val="CodeSnippets"/>
        <w:rPr>
          <w:noProof/>
        </w:rPr>
      </w:pPr>
      <w:r>
        <w:rPr>
          <w:noProof/>
        </w:rPr>
        <w:t># where 1, 2, ... are the primary keys of student table</w:t>
      </w:r>
    </w:p>
    <w:p w14:paraId="2DFA9581" w14:textId="7B449BBE" w:rsidR="00D30850" w:rsidRDefault="00D30850" w:rsidP="00D30850">
      <w:pPr>
        <w:pStyle w:val="CodeSnippets"/>
        <w:rPr>
          <w:noProof/>
        </w:rPr>
      </w:pPr>
      <w:r>
        <w:rPr>
          <w:noProof/>
        </w:rPr>
        <w:t xml:space="preserve"># where student_1, student_2, ... are instances (objects) of the Student class </w:t>
      </w:r>
    </w:p>
    <w:p w14:paraId="1217B8A5" w14:textId="331345B8" w:rsidR="003D123C" w:rsidRDefault="003D123C" w:rsidP="00D30850">
      <w:pPr>
        <w:pStyle w:val="CodeSnippets"/>
        <w:rPr>
          <w:noProof/>
        </w:rPr>
      </w:pPr>
    </w:p>
    <w:p w14:paraId="05666B08" w14:textId="5F09F6F7" w:rsidR="003D123C" w:rsidRDefault="003D123C" w:rsidP="00D30850">
      <w:pPr>
        <w:pStyle w:val="CodeSnippets"/>
        <w:rPr>
          <w:noProof/>
        </w:rPr>
      </w:pPr>
      <w:r>
        <w:rPr>
          <w:noProof/>
        </w:rPr>
        <w:t># to access information:</w:t>
      </w:r>
    </w:p>
    <w:p w14:paraId="1C544FCD" w14:textId="2BB5A3E2" w:rsidR="003D123C" w:rsidRDefault="003D123C" w:rsidP="00D30850">
      <w:pPr>
        <w:pStyle w:val="CodeSnippets"/>
        <w:rPr>
          <w:noProof/>
        </w:rPr>
      </w:pPr>
      <w:r>
        <w:rPr>
          <w:noProof/>
        </w:rPr>
        <w:t>student_1_name = student_table[1].fullname</w:t>
      </w:r>
    </w:p>
    <w:p w14:paraId="536B7B77" w14:textId="12F3BD66" w:rsidR="003D123C" w:rsidRPr="001762B4" w:rsidRDefault="003D123C" w:rsidP="00D30850">
      <w:pPr>
        <w:pStyle w:val="CodeSnippets"/>
        <w:rPr>
          <w:noProof/>
        </w:rPr>
      </w:pPr>
      <w:r>
        <w:rPr>
          <w:noProof/>
        </w:rPr>
        <w:t>student_2_year = student_table[2].year_group</w:t>
      </w:r>
    </w:p>
    <w:p w14:paraId="5B0D47B8" w14:textId="00BE6D4A" w:rsidR="0086090D" w:rsidRPr="00704B1B" w:rsidRDefault="0086090D" w:rsidP="00214893">
      <w:pPr>
        <w:pStyle w:val="Heading3"/>
        <w:rPr>
          <w:noProof/>
        </w:rPr>
      </w:pPr>
      <w:bookmarkStart w:id="55" w:name="_Toc60400348"/>
      <w:r w:rsidRPr="00704B1B">
        <w:rPr>
          <w:noProof/>
        </w:rPr>
        <w:t>Hash user password</w:t>
      </w:r>
      <w:bookmarkEnd w:id="55"/>
    </w:p>
    <w:p w14:paraId="1601A72F" w14:textId="4392E0E2" w:rsidR="0086090D" w:rsidRPr="00704B1B" w:rsidRDefault="0086090D" w:rsidP="0086090D">
      <w:pPr>
        <w:rPr>
          <w:noProof/>
        </w:rPr>
      </w:pPr>
      <w:r w:rsidRPr="00704B1B">
        <w:rPr>
          <w:noProof/>
        </w:rPr>
        <w:t>Given a user’s raw UTF-8 encoded password, this algorithm will hash th</w:t>
      </w:r>
      <w:r w:rsidR="00E85DEC" w:rsidRPr="00704B1B">
        <w:rPr>
          <w:noProof/>
        </w:rPr>
        <w:t>is</w:t>
      </w:r>
      <w:r w:rsidRPr="00704B1B">
        <w:rPr>
          <w:noProof/>
        </w:rPr>
        <w:t xml:space="preserve">, while also adding a </w:t>
      </w:r>
      <w:r w:rsidR="00E85DEC" w:rsidRPr="00704B1B">
        <w:rPr>
          <w:noProof/>
        </w:rPr>
        <w:t>‘</w:t>
      </w:r>
      <w:r w:rsidRPr="00704B1B">
        <w:rPr>
          <w:noProof/>
        </w:rPr>
        <w:t>salt</w:t>
      </w:r>
      <w:r w:rsidR="00E85DEC" w:rsidRPr="00704B1B">
        <w:rPr>
          <w:noProof/>
        </w:rPr>
        <w:t>’</w:t>
      </w:r>
      <w:r w:rsidRPr="00704B1B">
        <w:rPr>
          <w:noProof/>
        </w:rPr>
        <w:t xml:space="preserve"> of random data, for it to be stored in the database. Thereby, no plaintext passwords are stored.</w:t>
      </w:r>
      <w:r w:rsidR="00307C89" w:rsidRPr="00704B1B">
        <w:rPr>
          <w:noProof/>
        </w:rPr>
        <w:br/>
      </w:r>
      <w:r w:rsidRPr="00704B1B">
        <w:rPr>
          <w:i/>
          <w:iCs/>
          <w:noProof/>
        </w:rPr>
        <w:t>This code is adapted from https://www.vitoshacademy.com/hashing-passwords-in-python/</w:t>
      </w:r>
    </w:p>
    <w:p w14:paraId="5877661A" w14:textId="25100FAC" w:rsidR="0086090D" w:rsidRPr="00704B1B" w:rsidRDefault="0086090D" w:rsidP="0086090D">
      <w:pPr>
        <w:pStyle w:val="CodeSnippets"/>
        <w:rPr>
          <w:noProof/>
        </w:rPr>
      </w:pPr>
      <w:r w:rsidRPr="00704B1B">
        <w:rPr>
          <w:noProof/>
        </w:rPr>
        <w:t>import hashlib, binascii, os</w:t>
      </w:r>
    </w:p>
    <w:p w14:paraId="184362BF" w14:textId="77777777" w:rsidR="00307C89" w:rsidRPr="00704B1B" w:rsidRDefault="00307C89" w:rsidP="00307C89">
      <w:pPr>
        <w:pStyle w:val="CodeSnippets"/>
        <w:rPr>
          <w:noProof/>
        </w:rPr>
      </w:pPr>
    </w:p>
    <w:p w14:paraId="7435FE44" w14:textId="560BF18E" w:rsidR="006C349A" w:rsidRPr="00704B1B" w:rsidRDefault="00307C89" w:rsidP="00307C89">
      <w:pPr>
        <w:pStyle w:val="CodeSnippets"/>
        <w:rPr>
          <w:noProof/>
        </w:rPr>
      </w:pPr>
      <w:r w:rsidRPr="00704B1B">
        <w:rPr>
          <w:noProof/>
        </w:rPr>
        <w:t>password_str is string</w:t>
      </w:r>
    </w:p>
    <w:p w14:paraId="02002FB9" w14:textId="35432282" w:rsidR="0086090D" w:rsidRPr="00704B1B" w:rsidRDefault="0086090D" w:rsidP="0086090D">
      <w:pPr>
        <w:pStyle w:val="CodeSnippets"/>
        <w:rPr>
          <w:noProof/>
        </w:rPr>
      </w:pPr>
      <w:r w:rsidRPr="00704B1B">
        <w:rPr>
          <w:noProof/>
        </w:rPr>
        <w:t>salt is string</w:t>
      </w:r>
    </w:p>
    <w:p w14:paraId="3A7413D3" w14:textId="1775AB90" w:rsidR="006C349A" w:rsidRPr="00704B1B" w:rsidRDefault="0086090D" w:rsidP="00307C89">
      <w:pPr>
        <w:pStyle w:val="CodeSnippets"/>
        <w:rPr>
          <w:noProof/>
        </w:rPr>
      </w:pPr>
      <w:r w:rsidRPr="00704B1B">
        <w:rPr>
          <w:noProof/>
        </w:rPr>
        <w:t>pwdhash is string</w:t>
      </w:r>
    </w:p>
    <w:p w14:paraId="7F30C4D6" w14:textId="77777777" w:rsidR="006C349A" w:rsidRPr="00704B1B" w:rsidRDefault="006C349A" w:rsidP="0086090D">
      <w:pPr>
        <w:pStyle w:val="CodeSnippets"/>
        <w:rPr>
          <w:noProof/>
        </w:rPr>
      </w:pPr>
    </w:p>
    <w:p w14:paraId="2B9DECCC" w14:textId="55D26627" w:rsidR="00E85DEC" w:rsidRPr="00704B1B" w:rsidRDefault="0086090D" w:rsidP="006F14B9">
      <w:pPr>
        <w:pStyle w:val="CodeSnippets"/>
        <w:rPr>
          <w:noProof/>
        </w:rPr>
      </w:pPr>
      <w:r w:rsidRPr="00704B1B">
        <w:rPr>
          <w:noProof/>
        </w:rPr>
        <w:t xml:space="preserve">def </w:t>
      </w:r>
      <w:r w:rsidRPr="001762B4">
        <w:rPr>
          <w:noProof/>
          <w:color w:val="E84C22" w:themeColor="accent1"/>
        </w:rPr>
        <w:t>hash_password</w:t>
      </w:r>
      <w:r w:rsidRPr="00704B1B">
        <w:rPr>
          <w:noProof/>
        </w:rPr>
        <w:t>(password_str):</w:t>
      </w:r>
    </w:p>
    <w:p w14:paraId="21BA0B86" w14:textId="66E834B4" w:rsidR="00CE51B3" w:rsidRPr="00704B1B" w:rsidRDefault="0086090D" w:rsidP="0086090D">
      <w:pPr>
        <w:pStyle w:val="CodeSnippets"/>
        <w:rPr>
          <w:noProof/>
        </w:rPr>
      </w:pPr>
      <w:r w:rsidRPr="00704B1B">
        <w:rPr>
          <w:noProof/>
        </w:rPr>
        <w:tab/>
      </w:r>
      <w:r w:rsidR="00CE51B3" w:rsidRPr="00704B1B">
        <w:rPr>
          <w:noProof/>
        </w:rPr>
        <w:t>salt = get_random_bytes</w:t>
      </w:r>
      <w:r w:rsidR="00C86B0E" w:rsidRPr="00704B1B">
        <w:rPr>
          <w:noProof/>
        </w:rPr>
        <w:t>_from_os</w:t>
      </w:r>
      <w:r w:rsidR="00CE51B3" w:rsidRPr="00704B1B">
        <w:rPr>
          <w:noProof/>
        </w:rPr>
        <w:t>(n=60)</w:t>
      </w:r>
    </w:p>
    <w:p w14:paraId="30918923" w14:textId="3FF78214" w:rsidR="00CE51B3" w:rsidRPr="00704B1B" w:rsidRDefault="006F14B9" w:rsidP="00CE51B3">
      <w:pPr>
        <w:pStyle w:val="CodeSnippets"/>
        <w:ind w:firstLine="436"/>
        <w:rPr>
          <w:noProof/>
        </w:rPr>
      </w:pPr>
      <w:r w:rsidRPr="00704B1B">
        <w:rPr>
          <w:noProof/>
        </w:rPr>
        <w:t>hash salt</w:t>
      </w:r>
    </w:p>
    <w:p w14:paraId="737B0AF6" w14:textId="1BC51984" w:rsidR="00CE51B3" w:rsidRPr="00704B1B" w:rsidRDefault="00CE51B3" w:rsidP="00CE51B3">
      <w:pPr>
        <w:pStyle w:val="CodeSnippets"/>
        <w:ind w:firstLine="436"/>
        <w:rPr>
          <w:noProof/>
        </w:rPr>
      </w:pPr>
      <w:r w:rsidRPr="00704B1B">
        <w:rPr>
          <w:noProof/>
        </w:rPr>
        <w:t>convert salt to hexadecimal</w:t>
      </w:r>
      <w:r w:rsidR="00C86B0E" w:rsidRPr="00704B1B">
        <w:rPr>
          <w:noProof/>
        </w:rPr>
        <w:t xml:space="preserve"> str</w:t>
      </w:r>
    </w:p>
    <w:p w14:paraId="19716DFA" w14:textId="5E7BEACE" w:rsidR="0086090D" w:rsidRPr="00704B1B" w:rsidRDefault="00CE51B3" w:rsidP="00CE51B3">
      <w:pPr>
        <w:pStyle w:val="CodeSnippets"/>
        <w:ind w:firstLine="436"/>
        <w:rPr>
          <w:noProof/>
        </w:rPr>
      </w:pPr>
      <w:r w:rsidRPr="00704B1B">
        <w:rPr>
          <w:noProof/>
        </w:rPr>
        <w:t>encode salt as ascii</w:t>
      </w:r>
    </w:p>
    <w:p w14:paraId="364CB6C4" w14:textId="634460F4" w:rsidR="007A31A9" w:rsidRPr="00704B1B" w:rsidRDefault="007A31A9" w:rsidP="0086090D">
      <w:pPr>
        <w:pStyle w:val="CodeSnippets"/>
        <w:rPr>
          <w:noProof/>
        </w:rPr>
      </w:pPr>
    </w:p>
    <w:p w14:paraId="51484AEE" w14:textId="74CFC48B" w:rsidR="006F14B9" w:rsidRPr="00704B1B" w:rsidRDefault="006F14B9" w:rsidP="0086090D">
      <w:pPr>
        <w:pStyle w:val="CodeSnippets"/>
        <w:rPr>
          <w:noProof/>
        </w:rPr>
      </w:pPr>
      <w:r w:rsidRPr="00704B1B">
        <w:rPr>
          <w:noProof/>
        </w:rPr>
        <w:tab/>
        <w:t>encode password_str as utf-8</w:t>
      </w:r>
    </w:p>
    <w:p w14:paraId="3C02620A" w14:textId="42430E55" w:rsidR="006C349A" w:rsidRPr="00704B1B" w:rsidRDefault="006F14B9" w:rsidP="00C86B0E">
      <w:pPr>
        <w:pStyle w:val="CodeSnippets"/>
        <w:rPr>
          <w:noProof/>
        </w:rPr>
      </w:pPr>
      <w:r w:rsidRPr="00704B1B">
        <w:rPr>
          <w:noProof/>
        </w:rPr>
        <w:tab/>
        <w:t>pwdhash = hash password_str</w:t>
      </w:r>
      <w:r w:rsidR="00C86B0E" w:rsidRPr="00704B1B">
        <w:rPr>
          <w:noProof/>
        </w:rPr>
        <w:t xml:space="preserve"> with </w:t>
      </w:r>
      <w:r w:rsidR="007A19B3" w:rsidRPr="00704B1B">
        <w:rPr>
          <w:noProof/>
        </w:rPr>
        <w:t xml:space="preserve">salt using </w:t>
      </w:r>
      <w:r w:rsidR="00C86B0E" w:rsidRPr="00704B1B">
        <w:rPr>
          <w:noProof/>
        </w:rPr>
        <w:t>sha512 and 100000 iterations</w:t>
      </w:r>
    </w:p>
    <w:p w14:paraId="199EF7DD" w14:textId="77777777" w:rsidR="00C86B0E" w:rsidRPr="00704B1B" w:rsidRDefault="00C86B0E" w:rsidP="00C86B0E">
      <w:pPr>
        <w:pStyle w:val="CodeSnippets"/>
        <w:ind w:firstLine="436"/>
        <w:rPr>
          <w:noProof/>
        </w:rPr>
      </w:pPr>
    </w:p>
    <w:p w14:paraId="0063B502" w14:textId="02978B7E" w:rsidR="00C86B0E" w:rsidRPr="00704B1B" w:rsidRDefault="00C86B0E" w:rsidP="00C86B0E">
      <w:pPr>
        <w:pStyle w:val="CodeSnippets"/>
        <w:ind w:firstLine="436"/>
        <w:rPr>
          <w:noProof/>
        </w:rPr>
      </w:pPr>
      <w:r w:rsidRPr="00704B1B">
        <w:rPr>
          <w:noProof/>
        </w:rPr>
        <w:t>convert pwdhash to hexadecimal str</w:t>
      </w:r>
    </w:p>
    <w:p w14:paraId="0ACF08B7" w14:textId="77777777" w:rsidR="00C86B0E" w:rsidRPr="00704B1B" w:rsidRDefault="00C86B0E" w:rsidP="00C86B0E">
      <w:pPr>
        <w:pStyle w:val="CodeSnippets"/>
        <w:ind w:firstLine="436"/>
        <w:rPr>
          <w:noProof/>
        </w:rPr>
      </w:pPr>
    </w:p>
    <w:p w14:paraId="356805C3" w14:textId="56D3FBF5" w:rsidR="006C349A" w:rsidRPr="00704B1B" w:rsidRDefault="006C349A" w:rsidP="006C349A">
      <w:pPr>
        <w:pStyle w:val="CodeSnippets"/>
        <w:rPr>
          <w:noProof/>
        </w:rPr>
      </w:pPr>
      <w:r w:rsidRPr="00704B1B">
        <w:rPr>
          <w:noProof/>
        </w:rPr>
        <w:tab/>
      </w:r>
      <w:r w:rsidRPr="00704B1B">
        <w:rPr>
          <w:b/>
          <w:bCs/>
          <w:noProof/>
        </w:rPr>
        <w:t>return</w:t>
      </w:r>
      <w:r w:rsidRPr="00704B1B">
        <w:rPr>
          <w:noProof/>
        </w:rPr>
        <w:t xml:space="preserve"> (salt + pwdhash)</w:t>
      </w:r>
      <w:r w:rsidR="00C86B0E" w:rsidRPr="00704B1B">
        <w:rPr>
          <w:noProof/>
        </w:rPr>
        <w:t xml:space="preserve"> </w:t>
      </w:r>
      <w:r w:rsidRPr="00704B1B">
        <w:rPr>
          <w:noProof/>
        </w:rPr>
        <w:t>decode</w:t>
      </w:r>
      <w:r w:rsidR="00C86B0E" w:rsidRPr="00704B1B">
        <w:rPr>
          <w:noProof/>
        </w:rPr>
        <w:t xml:space="preserve">d as </w:t>
      </w:r>
      <w:r w:rsidRPr="00704B1B">
        <w:rPr>
          <w:noProof/>
        </w:rPr>
        <w:t>ascii</w:t>
      </w:r>
    </w:p>
    <w:p w14:paraId="655E4D54" w14:textId="19928549" w:rsidR="006C349A" w:rsidRPr="00704B1B" w:rsidRDefault="006C349A" w:rsidP="006C349A">
      <w:pPr>
        <w:pStyle w:val="CodeSnippets"/>
        <w:rPr>
          <w:noProof/>
        </w:rPr>
      </w:pPr>
      <w:r w:rsidRPr="00704B1B">
        <w:rPr>
          <w:noProof/>
        </w:rPr>
        <w:t>enddef</w:t>
      </w:r>
    </w:p>
    <w:p w14:paraId="104557CD" w14:textId="561ABE8F" w:rsidR="00214893" w:rsidRPr="00704B1B" w:rsidRDefault="000F7A7D" w:rsidP="00214893">
      <w:pPr>
        <w:pStyle w:val="Heading3"/>
        <w:rPr>
          <w:noProof/>
        </w:rPr>
      </w:pPr>
      <w:bookmarkStart w:id="56" w:name="_Toc60400349"/>
      <w:r w:rsidRPr="00704B1B">
        <w:rPr>
          <w:noProof/>
        </w:rPr>
        <w:t>Validate/authenticate login</w:t>
      </w:r>
      <w:bookmarkEnd w:id="56"/>
    </w:p>
    <w:p w14:paraId="5E70CFB0" w14:textId="3FFCAA1C" w:rsidR="00142E12" w:rsidRPr="00704B1B" w:rsidRDefault="00142E12" w:rsidP="00142E12">
      <w:pPr>
        <w:rPr>
          <w:noProof/>
        </w:rPr>
      </w:pPr>
      <w:r w:rsidRPr="00704B1B">
        <w:rPr>
          <w:noProof/>
        </w:rPr>
        <w:t xml:space="preserve">Given a username, verifies the password provided against the database or, if that username doesn’t exist, raises an error. </w:t>
      </w:r>
      <w:r w:rsidR="00DF5414" w:rsidRPr="00704B1B">
        <w:rPr>
          <w:noProof/>
        </w:rPr>
        <w:t>If password successfully verified</w:t>
      </w:r>
      <w:r w:rsidRPr="00704B1B">
        <w:rPr>
          <w:noProof/>
        </w:rPr>
        <w:t xml:space="preserve">, returns the appropriate student/staff </w:t>
      </w:r>
      <w:r w:rsidR="00DF5414" w:rsidRPr="00704B1B">
        <w:rPr>
          <w:noProof/>
        </w:rPr>
        <w:t>ID</w:t>
      </w:r>
      <w:r w:rsidRPr="00704B1B">
        <w:rPr>
          <w:noProof/>
        </w:rPr>
        <w:t>.</w:t>
      </w:r>
      <w:r w:rsidR="00307C89" w:rsidRPr="00704B1B">
        <w:rPr>
          <w:noProof/>
        </w:rPr>
        <w:br/>
      </w:r>
      <w:r w:rsidR="00307C89" w:rsidRPr="00704B1B">
        <w:rPr>
          <w:i/>
          <w:iCs/>
          <w:noProof/>
        </w:rPr>
        <w:t>This code is adapted from https://www.vitoshacademy.com/hashing-passwords-in-python/</w:t>
      </w:r>
    </w:p>
    <w:p w14:paraId="2B58113E" w14:textId="38E1D160" w:rsidR="00C86B0E" w:rsidRPr="00704B1B" w:rsidRDefault="00C86B0E" w:rsidP="00C86B0E">
      <w:pPr>
        <w:pStyle w:val="CodeSnippets"/>
        <w:rPr>
          <w:noProof/>
        </w:rPr>
      </w:pPr>
      <w:r w:rsidRPr="00704B1B">
        <w:rPr>
          <w:noProof/>
        </w:rPr>
        <w:t>import hashlib, binascii, os</w:t>
      </w:r>
    </w:p>
    <w:p w14:paraId="4A2A20DF" w14:textId="77777777" w:rsidR="007A19B3" w:rsidRPr="00704B1B" w:rsidRDefault="007A19B3" w:rsidP="00C86B0E">
      <w:pPr>
        <w:pStyle w:val="CodeSnippets"/>
        <w:rPr>
          <w:noProof/>
        </w:rPr>
      </w:pPr>
    </w:p>
    <w:p w14:paraId="32BF2F9D" w14:textId="7C1A3618" w:rsidR="00C86B0E" w:rsidRPr="00704B1B" w:rsidRDefault="00C86B0E" w:rsidP="00C86B0E">
      <w:pPr>
        <w:pStyle w:val="CodeSnippets"/>
        <w:rPr>
          <w:noProof/>
        </w:rPr>
      </w:pPr>
      <w:r w:rsidRPr="00704B1B">
        <w:rPr>
          <w:noProof/>
        </w:rPr>
        <w:t>username is string</w:t>
      </w:r>
    </w:p>
    <w:p w14:paraId="2EF6BC74" w14:textId="412B5F12" w:rsidR="007A19B3" w:rsidRPr="00704B1B" w:rsidRDefault="00C86B0E" w:rsidP="007A19B3">
      <w:pPr>
        <w:pStyle w:val="CodeSnippets"/>
        <w:rPr>
          <w:noProof/>
        </w:rPr>
      </w:pPr>
      <w:r w:rsidRPr="00704B1B">
        <w:rPr>
          <w:noProof/>
        </w:rPr>
        <w:t>password_str is string</w:t>
      </w:r>
    </w:p>
    <w:p w14:paraId="37EB0065" w14:textId="69EE9B5A" w:rsidR="00943FEC" w:rsidRPr="00704B1B" w:rsidRDefault="00943FEC" w:rsidP="007A19B3">
      <w:pPr>
        <w:pStyle w:val="CodeSnippets"/>
        <w:rPr>
          <w:noProof/>
        </w:rPr>
      </w:pPr>
      <w:r w:rsidRPr="00704B1B">
        <w:rPr>
          <w:noProof/>
        </w:rPr>
        <w:t>user_table is database</w:t>
      </w:r>
    </w:p>
    <w:p w14:paraId="4AA881C3" w14:textId="77777777" w:rsidR="007A19B3" w:rsidRPr="00704B1B" w:rsidRDefault="007A19B3" w:rsidP="007A19B3">
      <w:pPr>
        <w:pStyle w:val="CodeSnippets"/>
        <w:rPr>
          <w:noProof/>
        </w:rPr>
      </w:pPr>
      <w:r w:rsidRPr="00704B1B">
        <w:rPr>
          <w:noProof/>
        </w:rPr>
        <w:t>salt is string</w:t>
      </w:r>
    </w:p>
    <w:p w14:paraId="2CDE7ED9" w14:textId="76C8CF64" w:rsidR="007A19B3" w:rsidRPr="00704B1B" w:rsidRDefault="007A19B3" w:rsidP="00307C89">
      <w:pPr>
        <w:pStyle w:val="CodeSnippets"/>
        <w:rPr>
          <w:noProof/>
        </w:rPr>
      </w:pPr>
      <w:r w:rsidRPr="00704B1B">
        <w:rPr>
          <w:noProof/>
        </w:rPr>
        <w:t>pwdhash is string</w:t>
      </w:r>
    </w:p>
    <w:p w14:paraId="6B4AAFEA" w14:textId="77777777" w:rsidR="00C86B0E" w:rsidRPr="00704B1B" w:rsidRDefault="00C86B0E" w:rsidP="00C86B0E">
      <w:pPr>
        <w:pStyle w:val="CodeSnippets"/>
        <w:rPr>
          <w:noProof/>
        </w:rPr>
      </w:pPr>
    </w:p>
    <w:p w14:paraId="2B4B9F91" w14:textId="31BEE3EC" w:rsidR="00C86B0E" w:rsidRPr="00704B1B" w:rsidRDefault="00C86B0E" w:rsidP="00C86B0E">
      <w:pPr>
        <w:pStyle w:val="CodeSnippets"/>
        <w:rPr>
          <w:noProof/>
        </w:rPr>
      </w:pPr>
      <w:r w:rsidRPr="00704B1B">
        <w:rPr>
          <w:noProof/>
        </w:rPr>
        <w:t xml:space="preserve">def </w:t>
      </w:r>
      <w:r w:rsidRPr="001762B4">
        <w:rPr>
          <w:noProof/>
          <w:color w:val="E84C22" w:themeColor="accent1"/>
        </w:rPr>
        <w:t>verify_password</w:t>
      </w:r>
      <w:r w:rsidRPr="00704B1B">
        <w:rPr>
          <w:noProof/>
        </w:rPr>
        <w:t>(username, password_str):</w:t>
      </w:r>
    </w:p>
    <w:p w14:paraId="4DC8CCF0" w14:textId="40EE18E6" w:rsidR="00C86B0E" w:rsidRPr="00704B1B" w:rsidRDefault="00C86B0E" w:rsidP="00C86B0E">
      <w:pPr>
        <w:pStyle w:val="CodeSnippets"/>
        <w:rPr>
          <w:noProof/>
        </w:rPr>
      </w:pPr>
      <w:r w:rsidRPr="00704B1B">
        <w:rPr>
          <w:noProof/>
        </w:rPr>
        <w:tab/>
        <w:t>if username in user_</w:t>
      </w:r>
      <w:r w:rsidR="00D30850">
        <w:rPr>
          <w:noProof/>
        </w:rPr>
        <w:t>table</w:t>
      </w:r>
      <w:r w:rsidRPr="00704B1B">
        <w:rPr>
          <w:noProof/>
        </w:rPr>
        <w:t>:</w:t>
      </w:r>
    </w:p>
    <w:p w14:paraId="2CF728DB" w14:textId="67D79A0F" w:rsidR="007A19B3" w:rsidRPr="00704B1B" w:rsidRDefault="007A19B3" w:rsidP="00C86B0E">
      <w:pPr>
        <w:pStyle w:val="CodeSnippets"/>
        <w:rPr>
          <w:noProof/>
        </w:rPr>
      </w:pPr>
      <w:r w:rsidRPr="00704B1B">
        <w:rPr>
          <w:noProof/>
        </w:rPr>
        <w:lastRenderedPageBreak/>
        <w:tab/>
      </w:r>
      <w:r w:rsidRPr="00704B1B">
        <w:rPr>
          <w:noProof/>
        </w:rPr>
        <w:tab/>
        <w:t># gets first 64 characters of stored hash</w:t>
      </w:r>
    </w:p>
    <w:p w14:paraId="0F354563" w14:textId="1E082C25" w:rsidR="00C86B0E" w:rsidRPr="00704B1B" w:rsidRDefault="00C86B0E" w:rsidP="007A19B3">
      <w:pPr>
        <w:pStyle w:val="CodeSnippets"/>
        <w:ind w:left="720" w:firstLine="720"/>
        <w:rPr>
          <w:noProof/>
        </w:rPr>
      </w:pPr>
      <w:r w:rsidRPr="00704B1B">
        <w:rPr>
          <w:noProof/>
        </w:rPr>
        <w:t>salt = user_</w:t>
      </w:r>
      <w:r w:rsidR="001762B4">
        <w:rPr>
          <w:noProof/>
        </w:rPr>
        <w:t>table</w:t>
      </w:r>
      <w:r w:rsidRPr="00704B1B">
        <w:rPr>
          <w:noProof/>
        </w:rPr>
        <w:t>[</w:t>
      </w:r>
      <w:r w:rsidR="007A19B3" w:rsidRPr="00704B1B">
        <w:rPr>
          <w:noProof/>
        </w:rPr>
        <w:t>username]</w:t>
      </w:r>
      <w:r w:rsidR="003D123C">
        <w:rPr>
          <w:noProof/>
        </w:rPr>
        <w:t>.</w:t>
      </w:r>
      <w:r w:rsidR="001762B4">
        <w:rPr>
          <w:noProof/>
        </w:rPr>
        <w:t>password_hash</w:t>
      </w:r>
      <w:r w:rsidR="007A19B3" w:rsidRPr="00704B1B">
        <w:rPr>
          <w:noProof/>
        </w:rPr>
        <w:t>[:64]</w:t>
      </w:r>
    </w:p>
    <w:p w14:paraId="7B62AA3C" w14:textId="77777777" w:rsidR="00307C89" w:rsidRPr="00704B1B" w:rsidRDefault="00307C89" w:rsidP="007A19B3">
      <w:pPr>
        <w:pStyle w:val="CodeSnippets"/>
        <w:ind w:left="720" w:firstLine="720"/>
        <w:rPr>
          <w:noProof/>
        </w:rPr>
      </w:pPr>
    </w:p>
    <w:p w14:paraId="0BE2988C" w14:textId="013C24F6" w:rsidR="007A19B3" w:rsidRPr="00704B1B" w:rsidRDefault="007A19B3" w:rsidP="007A19B3">
      <w:pPr>
        <w:pStyle w:val="CodeSnippets"/>
        <w:ind w:left="720" w:firstLine="720"/>
        <w:rPr>
          <w:noProof/>
        </w:rPr>
      </w:pPr>
      <w:r w:rsidRPr="00704B1B">
        <w:rPr>
          <w:noProof/>
        </w:rPr>
        <w:t># gets all remaining character of stored hash</w:t>
      </w:r>
    </w:p>
    <w:p w14:paraId="4CBBF415" w14:textId="302164B7" w:rsidR="007A19B3" w:rsidRPr="00704B1B" w:rsidRDefault="007A19B3" w:rsidP="007A19B3">
      <w:pPr>
        <w:pStyle w:val="CodeSnippets"/>
        <w:ind w:left="720" w:firstLine="720"/>
        <w:rPr>
          <w:noProof/>
        </w:rPr>
      </w:pPr>
      <w:r w:rsidRPr="00704B1B">
        <w:rPr>
          <w:noProof/>
        </w:rPr>
        <w:t>stored_password = user_</w:t>
      </w:r>
      <w:r w:rsidR="001762B4">
        <w:rPr>
          <w:noProof/>
        </w:rPr>
        <w:t>table</w:t>
      </w:r>
      <w:r w:rsidRPr="00704B1B">
        <w:rPr>
          <w:noProof/>
        </w:rPr>
        <w:t>[username]</w:t>
      </w:r>
      <w:r w:rsidR="003D123C">
        <w:rPr>
          <w:noProof/>
        </w:rPr>
        <w:t>.</w:t>
      </w:r>
      <w:r w:rsidR="001762B4">
        <w:rPr>
          <w:noProof/>
        </w:rPr>
        <w:t>password_hash</w:t>
      </w:r>
      <w:r w:rsidRPr="00704B1B">
        <w:rPr>
          <w:noProof/>
        </w:rPr>
        <w:t>[64:]</w:t>
      </w:r>
    </w:p>
    <w:p w14:paraId="7C1E7157" w14:textId="36EF0979" w:rsidR="007A19B3" w:rsidRPr="00704B1B" w:rsidRDefault="007A19B3" w:rsidP="007A19B3">
      <w:pPr>
        <w:pStyle w:val="CodeSnippets"/>
        <w:ind w:left="720" w:firstLine="720"/>
        <w:rPr>
          <w:noProof/>
        </w:rPr>
      </w:pPr>
    </w:p>
    <w:p w14:paraId="0B4B2BF8" w14:textId="63A3C7C1" w:rsidR="007A19B3" w:rsidRPr="00704B1B" w:rsidRDefault="007A19B3" w:rsidP="007A19B3">
      <w:pPr>
        <w:pStyle w:val="CodeSnippets"/>
        <w:ind w:left="1004" w:firstLine="436"/>
        <w:rPr>
          <w:noProof/>
        </w:rPr>
      </w:pPr>
      <w:r w:rsidRPr="00704B1B">
        <w:rPr>
          <w:noProof/>
        </w:rPr>
        <w:t>encode password_str as utf-8</w:t>
      </w:r>
    </w:p>
    <w:p w14:paraId="7B6EEF99" w14:textId="77777777" w:rsidR="007A19B3" w:rsidRPr="00704B1B" w:rsidRDefault="007A19B3" w:rsidP="007A19B3">
      <w:pPr>
        <w:pStyle w:val="CodeSnippets"/>
        <w:ind w:left="720" w:firstLine="720"/>
        <w:rPr>
          <w:noProof/>
        </w:rPr>
      </w:pPr>
      <w:r w:rsidRPr="00704B1B">
        <w:rPr>
          <w:noProof/>
        </w:rPr>
        <w:t xml:space="preserve">pwd_hash = hash password_str with salt </w:t>
      </w:r>
    </w:p>
    <w:p w14:paraId="023F401D" w14:textId="55215962" w:rsidR="00C86B0E" w:rsidRPr="00704B1B" w:rsidRDefault="007A19B3" w:rsidP="007A19B3">
      <w:pPr>
        <w:pStyle w:val="CodeSnippets"/>
        <w:ind w:left="2160" w:firstLine="720"/>
        <w:rPr>
          <w:noProof/>
        </w:rPr>
      </w:pPr>
      <w:r w:rsidRPr="00704B1B">
        <w:rPr>
          <w:noProof/>
        </w:rPr>
        <w:t>using sha512 and 100000 iterations</w:t>
      </w:r>
    </w:p>
    <w:p w14:paraId="74CD40CE" w14:textId="77777777" w:rsidR="00307C89" w:rsidRPr="00704B1B" w:rsidRDefault="00307C89" w:rsidP="007A19B3">
      <w:pPr>
        <w:pStyle w:val="CodeSnippets"/>
        <w:ind w:left="720" w:firstLine="720"/>
        <w:rPr>
          <w:noProof/>
        </w:rPr>
      </w:pPr>
    </w:p>
    <w:p w14:paraId="1FF1EFCD" w14:textId="38CB92D8" w:rsidR="00C86B0E" w:rsidRPr="00704B1B" w:rsidRDefault="00C86B0E" w:rsidP="007A19B3">
      <w:pPr>
        <w:pStyle w:val="CodeSnippets"/>
        <w:ind w:left="720" w:firstLine="720"/>
        <w:rPr>
          <w:noProof/>
        </w:rPr>
      </w:pPr>
      <w:r w:rsidRPr="00704B1B">
        <w:rPr>
          <w:noProof/>
        </w:rPr>
        <w:t>convert pwdhash to hexadecimal str</w:t>
      </w:r>
    </w:p>
    <w:p w14:paraId="53C75B6E" w14:textId="08E58E65" w:rsidR="007A19B3" w:rsidRPr="00704B1B" w:rsidRDefault="007A19B3" w:rsidP="00307C89">
      <w:pPr>
        <w:pStyle w:val="CodeSnippets"/>
        <w:ind w:left="720" w:firstLine="436"/>
        <w:rPr>
          <w:noProof/>
        </w:rPr>
      </w:pPr>
      <w:r w:rsidRPr="00704B1B">
        <w:rPr>
          <w:noProof/>
        </w:rPr>
        <w:tab/>
        <w:t>decode pwdhash as ascii</w:t>
      </w:r>
    </w:p>
    <w:p w14:paraId="699471A2" w14:textId="77777777" w:rsidR="00307C89" w:rsidRPr="00704B1B" w:rsidRDefault="00307C89" w:rsidP="00307C89">
      <w:pPr>
        <w:pStyle w:val="CodeSnippets"/>
        <w:ind w:left="720" w:firstLine="436"/>
        <w:rPr>
          <w:noProof/>
        </w:rPr>
      </w:pPr>
    </w:p>
    <w:p w14:paraId="4FD70F62" w14:textId="7C35FBEC" w:rsidR="00307C89" w:rsidRPr="00704B1B" w:rsidRDefault="00307C89" w:rsidP="007A19B3">
      <w:pPr>
        <w:pStyle w:val="CodeSnippets"/>
        <w:ind w:left="720" w:firstLine="720"/>
        <w:rPr>
          <w:noProof/>
        </w:rPr>
      </w:pPr>
      <w:r w:rsidRPr="00704B1B">
        <w:rPr>
          <w:noProof/>
        </w:rPr>
        <w:t>if pwdhash == stored_password:</w:t>
      </w:r>
    </w:p>
    <w:p w14:paraId="724E9EC5" w14:textId="6540EFFE" w:rsidR="00C86B0E" w:rsidRPr="00704B1B" w:rsidRDefault="00C86B0E" w:rsidP="00307C89">
      <w:pPr>
        <w:pStyle w:val="CodeSnippets"/>
        <w:ind w:left="1440" w:firstLine="720"/>
        <w:rPr>
          <w:noProof/>
        </w:rPr>
      </w:pPr>
      <w:r w:rsidRPr="00704B1B">
        <w:rPr>
          <w:b/>
          <w:bCs/>
          <w:noProof/>
        </w:rPr>
        <w:t>return</w:t>
      </w:r>
      <w:r w:rsidRPr="00704B1B">
        <w:rPr>
          <w:noProof/>
        </w:rPr>
        <w:t xml:space="preserve"> </w:t>
      </w:r>
      <w:r w:rsidR="00307C89" w:rsidRPr="00704B1B">
        <w:rPr>
          <w:noProof/>
        </w:rPr>
        <w:t>match</w:t>
      </w:r>
    </w:p>
    <w:p w14:paraId="06F62F53" w14:textId="10C9147C" w:rsidR="00C86B0E" w:rsidRPr="00704B1B" w:rsidRDefault="00C86B0E" w:rsidP="00307C89">
      <w:pPr>
        <w:pStyle w:val="CodeSnippets"/>
        <w:ind w:left="1440" w:firstLine="720"/>
        <w:rPr>
          <w:noProof/>
        </w:rPr>
      </w:pPr>
      <w:r w:rsidRPr="00704B1B">
        <w:rPr>
          <w:noProof/>
        </w:rPr>
        <w:t># function execution halts here – output statement not reached</w:t>
      </w:r>
    </w:p>
    <w:p w14:paraId="0D2394EB" w14:textId="76197586" w:rsidR="00307C89" w:rsidRPr="00704B1B" w:rsidRDefault="00307C89" w:rsidP="00307C89">
      <w:pPr>
        <w:pStyle w:val="CodeSnippets"/>
        <w:rPr>
          <w:noProof/>
        </w:rPr>
      </w:pPr>
      <w:r w:rsidRPr="00704B1B">
        <w:rPr>
          <w:noProof/>
        </w:rPr>
        <w:tab/>
      </w:r>
      <w:r w:rsidRPr="00704B1B">
        <w:rPr>
          <w:noProof/>
        </w:rPr>
        <w:tab/>
        <w:t>endif</w:t>
      </w:r>
    </w:p>
    <w:p w14:paraId="7CC3D012" w14:textId="2E8CB290" w:rsidR="00C86B0E" w:rsidRPr="00704B1B" w:rsidRDefault="00C86B0E" w:rsidP="00C86B0E">
      <w:pPr>
        <w:pStyle w:val="CodeSnippets"/>
        <w:rPr>
          <w:noProof/>
        </w:rPr>
      </w:pPr>
      <w:r w:rsidRPr="00704B1B">
        <w:rPr>
          <w:noProof/>
        </w:rPr>
        <w:tab/>
        <w:t>endif</w:t>
      </w:r>
    </w:p>
    <w:p w14:paraId="0C0A0621" w14:textId="455D17FA" w:rsidR="00C86B0E" w:rsidRDefault="00C86B0E" w:rsidP="00C86B0E">
      <w:pPr>
        <w:pStyle w:val="CodeSnippets"/>
        <w:rPr>
          <w:noProof/>
        </w:rPr>
      </w:pPr>
      <w:r w:rsidRPr="00704B1B">
        <w:rPr>
          <w:noProof/>
        </w:rPr>
        <w:tab/>
        <w:t>output ‘Username/Password combination not found or incorrect’</w:t>
      </w:r>
    </w:p>
    <w:p w14:paraId="1F6DA691" w14:textId="5EB7E568" w:rsidR="003E5BE9" w:rsidRPr="003E5BE9" w:rsidRDefault="003E5BE9" w:rsidP="00C86B0E">
      <w:pPr>
        <w:pStyle w:val="CodeSnippets"/>
        <w:rPr>
          <w:noProof/>
        </w:rPr>
      </w:pPr>
      <w:r>
        <w:rPr>
          <w:noProof/>
        </w:rPr>
        <w:tab/>
      </w:r>
      <w:r>
        <w:rPr>
          <w:b/>
          <w:bCs/>
          <w:noProof/>
        </w:rPr>
        <w:t>return</w:t>
      </w:r>
      <w:r>
        <w:rPr>
          <w:noProof/>
        </w:rPr>
        <w:t xml:space="preserve"> False</w:t>
      </w:r>
    </w:p>
    <w:p w14:paraId="4D2DE2ED" w14:textId="77777777" w:rsidR="00C86B0E" w:rsidRPr="00704B1B" w:rsidRDefault="00C86B0E" w:rsidP="00C86B0E">
      <w:pPr>
        <w:pStyle w:val="CodeSnippets"/>
        <w:rPr>
          <w:noProof/>
        </w:rPr>
      </w:pPr>
      <w:r w:rsidRPr="00704B1B">
        <w:rPr>
          <w:noProof/>
        </w:rPr>
        <w:t>enddef</w:t>
      </w:r>
    </w:p>
    <w:p w14:paraId="34ED1573" w14:textId="171C1769" w:rsidR="000F7A7D" w:rsidRPr="00704B1B" w:rsidRDefault="000F7A7D" w:rsidP="000F7A7D">
      <w:pPr>
        <w:pStyle w:val="Heading3"/>
        <w:rPr>
          <w:noProof/>
        </w:rPr>
      </w:pPr>
      <w:bookmarkStart w:id="57" w:name="_Toc60400350"/>
      <w:r w:rsidRPr="00704B1B">
        <w:rPr>
          <w:noProof/>
        </w:rPr>
        <w:t>Generate section status</w:t>
      </w:r>
      <w:bookmarkEnd w:id="57"/>
    </w:p>
    <w:p w14:paraId="41EB14D5" w14:textId="014C76D3" w:rsidR="008875F4" w:rsidRPr="00704B1B" w:rsidRDefault="00DF5414" w:rsidP="008875F4">
      <w:pPr>
        <w:rPr>
          <w:noProof/>
        </w:rPr>
      </w:pPr>
      <w:r w:rsidRPr="00704B1B">
        <w:rPr>
          <w:noProof/>
        </w:rPr>
        <w:t xml:space="preserve">Based on the section fields from the table, this algorithm returns a categorisation label for that section. </w:t>
      </w:r>
      <w:r w:rsidR="000F7A7D" w:rsidRPr="00704B1B">
        <w:rPr>
          <w:noProof/>
        </w:rPr>
        <w:t>Sections can be “Not Started”, “In Progress”, “Needs Report” or “Completed”</w:t>
      </w:r>
      <w:r w:rsidRPr="00704B1B">
        <w:rPr>
          <w:noProof/>
        </w:rPr>
        <w:t>.</w:t>
      </w:r>
    </w:p>
    <w:p w14:paraId="797E587E" w14:textId="10843813" w:rsidR="00FB52E4" w:rsidRPr="00704B1B" w:rsidRDefault="00FB52E4" w:rsidP="003059C3">
      <w:pPr>
        <w:pStyle w:val="CodeSnippets"/>
        <w:spacing w:after="240"/>
        <w:rPr>
          <w:noProof/>
        </w:rPr>
      </w:pPr>
      <w:r w:rsidRPr="00704B1B">
        <w:rPr>
          <w:noProof/>
        </w:rPr>
        <w:t>import datetime</w:t>
      </w:r>
    </w:p>
    <w:p w14:paraId="3B67D8EA" w14:textId="77777777" w:rsidR="00FB52E4" w:rsidRPr="00704B1B" w:rsidRDefault="00FB52E4" w:rsidP="003059C3">
      <w:pPr>
        <w:pStyle w:val="CodeSnippets"/>
        <w:spacing w:after="240"/>
        <w:rPr>
          <w:noProof/>
        </w:rPr>
      </w:pPr>
    </w:p>
    <w:p w14:paraId="65D19855" w14:textId="280F9971" w:rsidR="003059C3" w:rsidRPr="00704B1B" w:rsidRDefault="00943FEC" w:rsidP="003059C3">
      <w:pPr>
        <w:pStyle w:val="CodeSnippets"/>
        <w:spacing w:after="240"/>
        <w:rPr>
          <w:noProof/>
        </w:rPr>
      </w:pPr>
      <w:r w:rsidRPr="00704B1B">
        <w:rPr>
          <w:noProof/>
        </w:rPr>
        <w:t>student_id is integer</w:t>
      </w:r>
    </w:p>
    <w:p w14:paraId="56D01AD6" w14:textId="34515957" w:rsidR="00943FEC" w:rsidRPr="00704B1B" w:rsidRDefault="00943FEC" w:rsidP="003059C3">
      <w:pPr>
        <w:pStyle w:val="CodeSnippets"/>
        <w:spacing w:after="240"/>
        <w:rPr>
          <w:noProof/>
        </w:rPr>
      </w:pPr>
      <w:r w:rsidRPr="00704B1B">
        <w:rPr>
          <w:noProof/>
        </w:rPr>
        <w:t>student_table is database</w:t>
      </w:r>
    </w:p>
    <w:p w14:paraId="2FDD1F92" w14:textId="6DBB5849" w:rsidR="00943FEC" w:rsidRPr="00704B1B" w:rsidRDefault="00943FEC" w:rsidP="003059C3">
      <w:pPr>
        <w:pStyle w:val="CodeSnippets"/>
        <w:spacing w:after="240"/>
        <w:rPr>
          <w:noProof/>
        </w:rPr>
      </w:pPr>
      <w:r w:rsidRPr="00704B1B">
        <w:rPr>
          <w:noProof/>
        </w:rPr>
        <w:t>section_name is string</w:t>
      </w:r>
    </w:p>
    <w:p w14:paraId="29969487" w14:textId="1DF0DB65" w:rsidR="00943FEC" w:rsidRPr="00704B1B" w:rsidRDefault="00943FEC" w:rsidP="00943FEC">
      <w:pPr>
        <w:pStyle w:val="CodeSnippets"/>
        <w:spacing w:after="240"/>
        <w:rPr>
          <w:noProof/>
        </w:rPr>
      </w:pPr>
      <w:r w:rsidRPr="00704B1B">
        <w:rPr>
          <w:noProof/>
        </w:rPr>
        <w:t>section_progress_table is database</w:t>
      </w:r>
    </w:p>
    <w:p w14:paraId="3C1D6C5C" w14:textId="2533E69B" w:rsidR="006370AE" w:rsidRPr="00704B1B" w:rsidRDefault="006370AE" w:rsidP="00943FEC">
      <w:pPr>
        <w:pStyle w:val="CodeSnippets"/>
        <w:spacing w:after="240"/>
        <w:rPr>
          <w:noProof/>
        </w:rPr>
      </w:pPr>
      <w:r w:rsidRPr="00704B1B">
        <w:rPr>
          <w:noProof/>
        </w:rPr>
        <w:t>resource_table is database</w:t>
      </w:r>
    </w:p>
    <w:p w14:paraId="32B8D79E" w14:textId="6A031063" w:rsidR="00943FEC" w:rsidRPr="00704B1B" w:rsidRDefault="00943FEC" w:rsidP="00943FEC">
      <w:pPr>
        <w:pStyle w:val="CodeSnippets"/>
        <w:spacing w:after="240"/>
        <w:rPr>
          <w:noProof/>
        </w:rPr>
      </w:pPr>
      <w:r w:rsidRPr="00704B1B">
        <w:rPr>
          <w:noProof/>
        </w:rPr>
        <w:t>table_key is integer</w:t>
      </w:r>
    </w:p>
    <w:p w14:paraId="129895D6" w14:textId="29EFB3F9" w:rsidR="00B000A4" w:rsidRPr="00704B1B" w:rsidRDefault="00B000A4" w:rsidP="00943FEC">
      <w:pPr>
        <w:pStyle w:val="CodeSnippets"/>
        <w:spacing w:after="240"/>
        <w:rPr>
          <w:noProof/>
        </w:rPr>
      </w:pPr>
      <w:r w:rsidRPr="00704B1B">
        <w:rPr>
          <w:noProof/>
        </w:rPr>
        <w:t xml:space="preserve">t is </w:t>
      </w:r>
      <w:r w:rsidR="00C40F0E">
        <w:rPr>
          <w:noProof/>
        </w:rPr>
        <w:t>object</w:t>
      </w:r>
    </w:p>
    <w:p w14:paraId="15F48870" w14:textId="1BA56E2D" w:rsidR="006370AE" w:rsidRPr="00704B1B" w:rsidRDefault="006370AE" w:rsidP="00943FEC">
      <w:pPr>
        <w:pStyle w:val="CodeSnippets"/>
        <w:spacing w:after="240"/>
        <w:rPr>
          <w:noProof/>
        </w:rPr>
      </w:pPr>
      <w:r w:rsidRPr="00704B1B">
        <w:rPr>
          <w:noProof/>
        </w:rPr>
        <w:t>resources is list</w:t>
      </w:r>
    </w:p>
    <w:p w14:paraId="1C074196" w14:textId="12330325" w:rsidR="00B000A4" w:rsidRPr="00704B1B" w:rsidRDefault="00B000A4" w:rsidP="00943FEC">
      <w:pPr>
        <w:pStyle w:val="CodeSnippets"/>
        <w:spacing w:after="240"/>
        <w:rPr>
          <w:noProof/>
        </w:rPr>
      </w:pPr>
      <w:r w:rsidRPr="00704B1B">
        <w:rPr>
          <w:noProof/>
        </w:rPr>
        <w:t>finish_date is datetime</w:t>
      </w:r>
    </w:p>
    <w:p w14:paraId="4A0C58FD" w14:textId="015CB3C1" w:rsidR="00CD3F1B" w:rsidRPr="00704B1B" w:rsidRDefault="00CD3F1B" w:rsidP="00943FEC">
      <w:pPr>
        <w:pStyle w:val="CodeSnippets"/>
        <w:spacing w:after="240"/>
        <w:rPr>
          <w:noProof/>
        </w:rPr>
      </w:pPr>
      <w:r w:rsidRPr="00704B1B">
        <w:rPr>
          <w:noProof/>
        </w:rPr>
        <w:t>report_found is boolean</w:t>
      </w:r>
    </w:p>
    <w:p w14:paraId="7A6DC080" w14:textId="5F7EFAC4" w:rsidR="00943FEC" w:rsidRPr="00704B1B" w:rsidRDefault="00943FEC" w:rsidP="003059C3">
      <w:pPr>
        <w:pStyle w:val="CodeSnippets"/>
        <w:spacing w:after="240"/>
        <w:rPr>
          <w:noProof/>
        </w:rPr>
      </w:pPr>
    </w:p>
    <w:p w14:paraId="25670C3E" w14:textId="2716032E" w:rsidR="00943FEC" w:rsidRPr="00704B1B" w:rsidRDefault="00943FEC" w:rsidP="00293653">
      <w:pPr>
        <w:pStyle w:val="CodeSnippets"/>
        <w:spacing w:after="240"/>
        <w:rPr>
          <w:noProof/>
        </w:rPr>
      </w:pPr>
      <w:r w:rsidRPr="00704B1B">
        <w:rPr>
          <w:noProof/>
        </w:rPr>
        <w:t xml:space="preserve">def </w:t>
      </w:r>
      <w:r w:rsidRPr="003D123C">
        <w:rPr>
          <w:noProof/>
          <w:color w:val="E84C22" w:themeColor="accent1"/>
        </w:rPr>
        <w:t>get_status</w:t>
      </w:r>
      <w:r w:rsidRPr="00704B1B">
        <w:rPr>
          <w:noProof/>
        </w:rPr>
        <w:t>(student_id,</w:t>
      </w:r>
      <w:r w:rsidR="00293653">
        <w:rPr>
          <w:noProof/>
        </w:rPr>
        <w:t xml:space="preserve"> </w:t>
      </w:r>
      <w:r w:rsidRPr="00704B1B">
        <w:rPr>
          <w:noProof/>
        </w:rPr>
        <w:t>section_name):</w:t>
      </w:r>
    </w:p>
    <w:p w14:paraId="423CEC26" w14:textId="3179971C" w:rsidR="00943FEC" w:rsidRPr="00704B1B" w:rsidRDefault="00943FEC" w:rsidP="003059C3">
      <w:pPr>
        <w:pStyle w:val="CodeSnippets"/>
        <w:spacing w:after="240"/>
        <w:rPr>
          <w:noProof/>
        </w:rPr>
      </w:pPr>
      <w:r w:rsidRPr="00704B1B">
        <w:rPr>
          <w:noProof/>
        </w:rPr>
        <w:tab/>
        <w:t>table_key = None</w:t>
      </w:r>
    </w:p>
    <w:p w14:paraId="20A6D6C1" w14:textId="4ABDD74A" w:rsidR="00FB52E4" w:rsidRPr="00704B1B" w:rsidRDefault="00FB52E4" w:rsidP="003059C3">
      <w:pPr>
        <w:pStyle w:val="CodeSnippets"/>
        <w:spacing w:after="240"/>
        <w:rPr>
          <w:noProof/>
        </w:rPr>
      </w:pPr>
      <w:r w:rsidRPr="00704B1B">
        <w:rPr>
          <w:noProof/>
        </w:rPr>
        <w:tab/>
        <w:t># If the field is blank, these queries return None</w:t>
      </w:r>
    </w:p>
    <w:p w14:paraId="2A058607" w14:textId="72F61EED" w:rsidR="00943FEC" w:rsidRPr="00704B1B" w:rsidRDefault="00943FEC" w:rsidP="003059C3">
      <w:pPr>
        <w:pStyle w:val="CodeSnippets"/>
        <w:spacing w:after="240"/>
        <w:rPr>
          <w:noProof/>
        </w:rPr>
      </w:pPr>
      <w:r w:rsidRPr="00704B1B">
        <w:rPr>
          <w:noProof/>
        </w:rPr>
        <w:tab/>
        <w:t>if section_name =</w:t>
      </w:r>
      <w:r w:rsidR="00FB52E4" w:rsidRPr="00704B1B">
        <w:rPr>
          <w:noProof/>
        </w:rPr>
        <w:t>=</w:t>
      </w:r>
      <w:r w:rsidRPr="00704B1B">
        <w:rPr>
          <w:noProof/>
        </w:rPr>
        <w:t xml:space="preserve"> ‘skill</w:t>
      </w:r>
      <w:r w:rsidR="00FB52E4" w:rsidRPr="00704B1B">
        <w:rPr>
          <w:noProof/>
        </w:rPr>
        <w:t>’:</w:t>
      </w:r>
    </w:p>
    <w:p w14:paraId="670D7024" w14:textId="7A059DBA" w:rsidR="00FB52E4" w:rsidRPr="00704B1B" w:rsidRDefault="00FB52E4" w:rsidP="003059C3">
      <w:pPr>
        <w:pStyle w:val="CodeSnippets"/>
        <w:spacing w:after="240"/>
        <w:rPr>
          <w:noProof/>
        </w:rPr>
      </w:pPr>
      <w:r w:rsidRPr="00704B1B">
        <w:rPr>
          <w:noProof/>
        </w:rPr>
        <w:tab/>
      </w:r>
      <w:r w:rsidRPr="00704B1B">
        <w:rPr>
          <w:noProof/>
        </w:rPr>
        <w:tab/>
        <w:t>table_key = student_table[student_id]</w:t>
      </w:r>
      <w:r w:rsidR="003D123C">
        <w:rPr>
          <w:noProof/>
        </w:rPr>
        <w:t>.</w:t>
      </w:r>
      <w:r w:rsidRPr="00704B1B">
        <w:rPr>
          <w:noProof/>
        </w:rPr>
        <w:t>skill_info_id</w:t>
      </w:r>
    </w:p>
    <w:p w14:paraId="2F2962CE" w14:textId="294B366D" w:rsidR="00FB52E4" w:rsidRPr="00704B1B" w:rsidRDefault="00FB52E4" w:rsidP="003059C3">
      <w:pPr>
        <w:pStyle w:val="CodeSnippets"/>
        <w:spacing w:after="240"/>
        <w:rPr>
          <w:noProof/>
        </w:rPr>
      </w:pPr>
      <w:r w:rsidRPr="00704B1B">
        <w:rPr>
          <w:noProof/>
        </w:rPr>
        <w:tab/>
        <w:t>endif</w:t>
      </w:r>
    </w:p>
    <w:p w14:paraId="0255E4A3" w14:textId="4DD34237" w:rsidR="00FB52E4" w:rsidRPr="00704B1B" w:rsidRDefault="00FB52E4" w:rsidP="00FB52E4">
      <w:pPr>
        <w:pStyle w:val="CodeSnippets"/>
        <w:spacing w:after="240"/>
        <w:ind w:firstLine="436"/>
        <w:rPr>
          <w:noProof/>
        </w:rPr>
      </w:pPr>
      <w:r w:rsidRPr="00704B1B">
        <w:rPr>
          <w:noProof/>
        </w:rPr>
        <w:t>elif section_name == ‘phys’:</w:t>
      </w:r>
    </w:p>
    <w:p w14:paraId="3430F178" w14:textId="7B4B6769" w:rsidR="00FB52E4" w:rsidRPr="00704B1B" w:rsidRDefault="00FB52E4" w:rsidP="00FB52E4">
      <w:pPr>
        <w:pStyle w:val="CodeSnippets"/>
        <w:spacing w:after="240"/>
        <w:rPr>
          <w:noProof/>
        </w:rPr>
      </w:pPr>
      <w:r w:rsidRPr="00704B1B">
        <w:rPr>
          <w:noProof/>
        </w:rPr>
        <w:tab/>
      </w:r>
      <w:r w:rsidRPr="00704B1B">
        <w:rPr>
          <w:noProof/>
        </w:rPr>
        <w:tab/>
        <w:t>table_key = student_table[student_id]</w:t>
      </w:r>
      <w:r w:rsidR="003D123C">
        <w:rPr>
          <w:noProof/>
        </w:rPr>
        <w:t>.</w:t>
      </w:r>
      <w:r w:rsidRPr="00704B1B">
        <w:rPr>
          <w:noProof/>
        </w:rPr>
        <w:t>phys_info_id</w:t>
      </w:r>
    </w:p>
    <w:p w14:paraId="54AC6189" w14:textId="6C9A46C9" w:rsidR="00FB52E4" w:rsidRPr="00704B1B" w:rsidRDefault="00FB52E4" w:rsidP="00FB52E4">
      <w:pPr>
        <w:pStyle w:val="CodeSnippets"/>
        <w:spacing w:after="240"/>
        <w:rPr>
          <w:noProof/>
        </w:rPr>
      </w:pPr>
      <w:r w:rsidRPr="00704B1B">
        <w:rPr>
          <w:noProof/>
        </w:rPr>
        <w:tab/>
        <w:t>endelif</w:t>
      </w:r>
    </w:p>
    <w:p w14:paraId="14EB477A" w14:textId="64962E6C" w:rsidR="00FB52E4" w:rsidRPr="00704B1B" w:rsidRDefault="00FB52E4" w:rsidP="00FB52E4">
      <w:pPr>
        <w:pStyle w:val="CodeSnippets"/>
        <w:spacing w:after="240"/>
        <w:ind w:firstLine="436"/>
        <w:rPr>
          <w:noProof/>
        </w:rPr>
      </w:pPr>
      <w:r w:rsidRPr="00704B1B">
        <w:rPr>
          <w:noProof/>
        </w:rPr>
        <w:t>elif section_name == ‘vol’:</w:t>
      </w:r>
    </w:p>
    <w:p w14:paraId="2121BF88" w14:textId="0B9748BC" w:rsidR="00FB52E4" w:rsidRPr="00704B1B" w:rsidRDefault="00FB52E4" w:rsidP="00FB52E4">
      <w:pPr>
        <w:pStyle w:val="CodeSnippets"/>
        <w:spacing w:after="240"/>
        <w:rPr>
          <w:noProof/>
        </w:rPr>
      </w:pPr>
      <w:r w:rsidRPr="00704B1B">
        <w:rPr>
          <w:noProof/>
        </w:rPr>
        <w:tab/>
      </w:r>
      <w:r w:rsidRPr="00704B1B">
        <w:rPr>
          <w:noProof/>
        </w:rPr>
        <w:tab/>
        <w:t>table_key = student_table[student_id]</w:t>
      </w:r>
      <w:r w:rsidR="003D123C">
        <w:rPr>
          <w:noProof/>
        </w:rPr>
        <w:t>.</w:t>
      </w:r>
      <w:r w:rsidRPr="00704B1B">
        <w:rPr>
          <w:noProof/>
        </w:rPr>
        <w:t>vol_info_id</w:t>
      </w:r>
    </w:p>
    <w:p w14:paraId="26BD7E54" w14:textId="759A8B58" w:rsidR="00FB52E4" w:rsidRPr="00704B1B" w:rsidRDefault="00FB52E4" w:rsidP="00FB52E4">
      <w:pPr>
        <w:pStyle w:val="CodeSnippets"/>
        <w:spacing w:after="240"/>
        <w:rPr>
          <w:noProof/>
        </w:rPr>
      </w:pPr>
      <w:r w:rsidRPr="00704B1B">
        <w:rPr>
          <w:noProof/>
        </w:rPr>
        <w:tab/>
        <w:t>endelif</w:t>
      </w:r>
    </w:p>
    <w:p w14:paraId="44E0B8C3" w14:textId="7C9D644B" w:rsidR="00FB52E4" w:rsidRPr="00704B1B" w:rsidRDefault="00FB52E4" w:rsidP="00FB52E4">
      <w:pPr>
        <w:pStyle w:val="CodeSnippets"/>
        <w:spacing w:after="240"/>
        <w:rPr>
          <w:noProof/>
        </w:rPr>
      </w:pPr>
      <w:r w:rsidRPr="00704B1B">
        <w:rPr>
          <w:noProof/>
        </w:rPr>
        <w:tab/>
      </w:r>
    </w:p>
    <w:p w14:paraId="3D1D8B74" w14:textId="507F7E88" w:rsidR="00FB52E4" w:rsidRPr="00704B1B" w:rsidRDefault="00FB52E4" w:rsidP="00FB52E4">
      <w:pPr>
        <w:pStyle w:val="CodeSnippets"/>
        <w:spacing w:after="240"/>
        <w:rPr>
          <w:noProof/>
        </w:rPr>
      </w:pPr>
      <w:r w:rsidRPr="00704B1B">
        <w:rPr>
          <w:noProof/>
        </w:rPr>
        <w:tab/>
        <w:t>if table_key != None:</w:t>
      </w:r>
    </w:p>
    <w:p w14:paraId="46260165" w14:textId="11AB56CF" w:rsidR="00B000A4" w:rsidRPr="00704B1B" w:rsidRDefault="00B000A4" w:rsidP="00FB52E4">
      <w:pPr>
        <w:pStyle w:val="CodeSnippets"/>
        <w:spacing w:after="240"/>
        <w:rPr>
          <w:noProof/>
        </w:rPr>
      </w:pPr>
      <w:r w:rsidRPr="00704B1B">
        <w:rPr>
          <w:noProof/>
        </w:rPr>
        <w:tab/>
      </w:r>
      <w:r w:rsidRPr="00704B1B">
        <w:rPr>
          <w:noProof/>
        </w:rPr>
        <w:tab/>
        <w:t>t = section_progress_table[table_key]</w:t>
      </w:r>
    </w:p>
    <w:p w14:paraId="2CE9F2FA" w14:textId="77777777" w:rsidR="0029111B" w:rsidRDefault="00FB52E4" w:rsidP="003059C3">
      <w:pPr>
        <w:pStyle w:val="CodeSnippets"/>
        <w:spacing w:after="240"/>
        <w:rPr>
          <w:noProof/>
        </w:rPr>
      </w:pPr>
      <w:r w:rsidRPr="00704B1B">
        <w:rPr>
          <w:noProof/>
        </w:rPr>
        <w:tab/>
      </w:r>
      <w:r w:rsidRPr="00704B1B">
        <w:rPr>
          <w:noProof/>
        </w:rPr>
        <w:tab/>
        <w:t xml:space="preserve">finish_date = </w:t>
      </w:r>
      <w:r w:rsidR="0029111B" w:rsidRPr="003C1796">
        <w:rPr>
          <w:noProof/>
          <w:color w:val="E84C22" w:themeColor="accent1"/>
        </w:rPr>
        <w:t>get_end_date</w:t>
      </w:r>
      <w:r w:rsidR="0029111B">
        <w:rPr>
          <w:noProof/>
        </w:rPr>
        <w:t>(</w:t>
      </w:r>
    </w:p>
    <w:p w14:paraId="4573B0E4" w14:textId="04CE525E" w:rsidR="00FB52E4" w:rsidRPr="00704B1B" w:rsidRDefault="0029111B" w:rsidP="0029111B">
      <w:pPr>
        <w:pStyle w:val="CodeSnippets"/>
        <w:spacing w:after="240"/>
        <w:ind w:left="2444" w:firstLine="436"/>
        <w:rPr>
          <w:noProof/>
        </w:rPr>
      </w:pPr>
      <w:r>
        <w:rPr>
          <w:noProof/>
        </w:rPr>
        <w:t xml:space="preserve">   </w:t>
      </w:r>
      <w:r w:rsidR="00B000A4" w:rsidRPr="00704B1B">
        <w:rPr>
          <w:noProof/>
        </w:rPr>
        <w:t>t</w:t>
      </w:r>
      <w:r w:rsidR="003D123C">
        <w:rPr>
          <w:noProof/>
        </w:rPr>
        <w:t>.</w:t>
      </w:r>
      <w:r w:rsidR="00FB52E4" w:rsidRPr="00704B1B">
        <w:rPr>
          <w:noProof/>
        </w:rPr>
        <w:t>activity</w:t>
      </w:r>
      <w:r w:rsidR="00B000A4" w:rsidRPr="00704B1B">
        <w:rPr>
          <w:noProof/>
        </w:rPr>
        <w:t>_start_date</w:t>
      </w:r>
      <w:r>
        <w:rPr>
          <w:noProof/>
        </w:rPr>
        <w:t>,</w:t>
      </w:r>
      <w:r w:rsidR="00B000A4" w:rsidRPr="00704B1B">
        <w:rPr>
          <w:noProof/>
        </w:rPr>
        <w:t xml:space="preserve"> t</w:t>
      </w:r>
      <w:r w:rsidR="003D123C">
        <w:rPr>
          <w:noProof/>
        </w:rPr>
        <w:t>.</w:t>
      </w:r>
      <w:r w:rsidR="00B000A4" w:rsidRPr="00704B1B">
        <w:rPr>
          <w:noProof/>
        </w:rPr>
        <w:t>activity_length</w:t>
      </w:r>
      <w:r>
        <w:rPr>
          <w:noProof/>
        </w:rPr>
        <w:t>)</w:t>
      </w:r>
    </w:p>
    <w:p w14:paraId="4091FF2A" w14:textId="77777777" w:rsidR="00EA4A8A" w:rsidRPr="00704B1B" w:rsidRDefault="00EA4A8A" w:rsidP="003059C3">
      <w:pPr>
        <w:pStyle w:val="CodeSnippets"/>
        <w:spacing w:after="240"/>
        <w:rPr>
          <w:noProof/>
        </w:rPr>
      </w:pPr>
    </w:p>
    <w:p w14:paraId="23100852" w14:textId="5A0CE4A0" w:rsidR="00B000A4" w:rsidRPr="00704B1B" w:rsidRDefault="00B000A4" w:rsidP="003059C3">
      <w:pPr>
        <w:pStyle w:val="CodeSnippets"/>
        <w:spacing w:after="240"/>
        <w:rPr>
          <w:noProof/>
        </w:rPr>
      </w:pPr>
      <w:r w:rsidRPr="00704B1B">
        <w:rPr>
          <w:noProof/>
        </w:rPr>
        <w:tab/>
      </w:r>
      <w:r w:rsidRPr="00704B1B">
        <w:rPr>
          <w:noProof/>
        </w:rPr>
        <w:tab/>
        <w:t>if finish_date &gt; datetime.</w:t>
      </w:r>
      <w:r w:rsidR="001F122D">
        <w:rPr>
          <w:noProof/>
        </w:rPr>
        <w:t>datetime.</w:t>
      </w:r>
      <w:r w:rsidRPr="00704B1B">
        <w:rPr>
          <w:noProof/>
        </w:rPr>
        <w:t>now():</w:t>
      </w:r>
    </w:p>
    <w:p w14:paraId="0C9E1D60" w14:textId="77777777" w:rsidR="006370AE" w:rsidRPr="00704B1B" w:rsidRDefault="006370AE" w:rsidP="006370AE">
      <w:pPr>
        <w:pStyle w:val="CodeSnippets"/>
        <w:spacing w:after="240"/>
        <w:ind w:left="2160"/>
        <w:rPr>
          <w:noProof/>
        </w:rPr>
      </w:pPr>
      <w:r w:rsidRPr="00704B1B">
        <w:rPr>
          <w:noProof/>
        </w:rPr>
        <w:t>resources = resource_table WHERE</w:t>
      </w:r>
    </w:p>
    <w:p w14:paraId="0E096958" w14:textId="5C8C4605" w:rsidR="006370AE" w:rsidRPr="00704B1B" w:rsidRDefault="006370AE" w:rsidP="00CD3F1B">
      <w:pPr>
        <w:pStyle w:val="CodeSnippets"/>
        <w:spacing w:after="240"/>
        <w:ind w:left="2160" w:firstLine="210"/>
        <w:rPr>
          <w:noProof/>
        </w:rPr>
      </w:pPr>
      <w:r w:rsidRPr="00704B1B">
        <w:rPr>
          <w:noProof/>
        </w:rPr>
        <w:lastRenderedPageBreak/>
        <w:t>resource_type == section_evidence AND parent_id == table_key</w:t>
      </w:r>
    </w:p>
    <w:p w14:paraId="0C67252E" w14:textId="77777777" w:rsidR="00EA4A8A" w:rsidRPr="00704B1B" w:rsidRDefault="00EA4A8A" w:rsidP="00CD3F1B">
      <w:pPr>
        <w:pStyle w:val="CodeSnippets"/>
        <w:spacing w:after="240"/>
        <w:ind w:left="2160" w:firstLine="210"/>
        <w:rPr>
          <w:noProof/>
        </w:rPr>
      </w:pPr>
    </w:p>
    <w:p w14:paraId="3254ACAB" w14:textId="576D2BB7" w:rsidR="00CD3F1B" w:rsidRPr="00704B1B" w:rsidRDefault="00CD3F1B" w:rsidP="00CD3F1B">
      <w:pPr>
        <w:pStyle w:val="CodeSnippets"/>
        <w:spacing w:after="240"/>
        <w:rPr>
          <w:noProof/>
        </w:rPr>
      </w:pPr>
      <w:r w:rsidRPr="00704B1B">
        <w:rPr>
          <w:noProof/>
        </w:rPr>
        <w:tab/>
      </w:r>
      <w:r w:rsidRPr="00704B1B">
        <w:rPr>
          <w:noProof/>
        </w:rPr>
        <w:tab/>
      </w:r>
      <w:r w:rsidRPr="00704B1B">
        <w:rPr>
          <w:noProof/>
        </w:rPr>
        <w:tab/>
        <w:t>report_found = False</w:t>
      </w:r>
    </w:p>
    <w:p w14:paraId="33785E2A" w14:textId="77777777" w:rsidR="006370AE" w:rsidRPr="00704B1B" w:rsidRDefault="006370AE" w:rsidP="006370AE">
      <w:pPr>
        <w:pStyle w:val="CodeSnippets"/>
        <w:spacing w:after="240"/>
        <w:rPr>
          <w:noProof/>
        </w:rPr>
      </w:pPr>
      <w:r w:rsidRPr="00704B1B">
        <w:rPr>
          <w:noProof/>
        </w:rPr>
        <w:tab/>
      </w:r>
      <w:r w:rsidRPr="00704B1B">
        <w:rPr>
          <w:noProof/>
        </w:rPr>
        <w:tab/>
      </w:r>
      <w:r w:rsidRPr="00704B1B">
        <w:rPr>
          <w:noProof/>
        </w:rPr>
        <w:tab/>
        <w:t>for r in resources:</w:t>
      </w:r>
    </w:p>
    <w:p w14:paraId="32578E53" w14:textId="2F010B67" w:rsidR="006370AE" w:rsidRPr="00704B1B" w:rsidRDefault="006370AE" w:rsidP="006370AE">
      <w:pPr>
        <w:pStyle w:val="CodeSnippets"/>
        <w:spacing w:after="240"/>
        <w:ind w:left="2444" w:firstLine="436"/>
        <w:rPr>
          <w:noProof/>
        </w:rPr>
      </w:pPr>
      <w:r w:rsidRPr="00704B1B">
        <w:rPr>
          <w:noProof/>
        </w:rPr>
        <w:t>if r</w:t>
      </w:r>
      <w:r w:rsidR="003C1796">
        <w:rPr>
          <w:noProof/>
        </w:rPr>
        <w:t>.</w:t>
      </w:r>
      <w:r w:rsidRPr="00704B1B">
        <w:rPr>
          <w:noProof/>
        </w:rPr>
        <w:t xml:space="preserve">section_report == </w:t>
      </w:r>
      <w:r w:rsidR="00EA4A8A" w:rsidRPr="00704B1B">
        <w:rPr>
          <w:noProof/>
        </w:rPr>
        <w:t>True</w:t>
      </w:r>
      <w:r w:rsidRPr="00704B1B">
        <w:rPr>
          <w:noProof/>
        </w:rPr>
        <w:t>:</w:t>
      </w:r>
    </w:p>
    <w:p w14:paraId="5F06A96E" w14:textId="0885F3E8" w:rsidR="00EA4A8A" w:rsidRPr="00704B1B" w:rsidRDefault="00EA4A8A" w:rsidP="006370AE">
      <w:pPr>
        <w:pStyle w:val="CodeSnippets"/>
        <w:spacing w:after="240"/>
        <w:ind w:left="2444" w:firstLine="436"/>
        <w:rPr>
          <w:noProof/>
        </w:rPr>
      </w:pPr>
      <w:r w:rsidRPr="00704B1B">
        <w:rPr>
          <w:noProof/>
        </w:rPr>
        <w:tab/>
        <w:t>report_found = True</w:t>
      </w:r>
    </w:p>
    <w:p w14:paraId="15EABB50" w14:textId="1FCCC217" w:rsidR="00EA4A8A" w:rsidRPr="00704B1B" w:rsidRDefault="00EA4A8A" w:rsidP="006370AE">
      <w:pPr>
        <w:pStyle w:val="CodeSnippets"/>
        <w:spacing w:after="240"/>
        <w:ind w:left="2444" w:firstLine="436"/>
        <w:rPr>
          <w:noProof/>
        </w:rPr>
      </w:pPr>
      <w:r w:rsidRPr="00704B1B">
        <w:rPr>
          <w:noProof/>
        </w:rPr>
        <w:t>endif</w:t>
      </w:r>
    </w:p>
    <w:p w14:paraId="0D3E9EEF" w14:textId="3F78ABDE" w:rsidR="00EA4A8A" w:rsidRPr="00704B1B" w:rsidRDefault="00EA4A8A" w:rsidP="00EA4A8A">
      <w:pPr>
        <w:pStyle w:val="CodeSnippets"/>
        <w:spacing w:after="240"/>
        <w:rPr>
          <w:noProof/>
        </w:rPr>
      </w:pPr>
      <w:r w:rsidRPr="00704B1B">
        <w:rPr>
          <w:noProof/>
        </w:rPr>
        <w:tab/>
      </w:r>
      <w:r w:rsidRPr="00704B1B">
        <w:rPr>
          <w:noProof/>
        </w:rPr>
        <w:tab/>
      </w:r>
      <w:r w:rsidRPr="00704B1B">
        <w:rPr>
          <w:noProof/>
        </w:rPr>
        <w:tab/>
        <w:t>endfor</w:t>
      </w:r>
    </w:p>
    <w:p w14:paraId="094E528D" w14:textId="77777777" w:rsidR="00EA4A8A" w:rsidRPr="00704B1B" w:rsidRDefault="00EA4A8A" w:rsidP="00EA4A8A">
      <w:pPr>
        <w:pStyle w:val="CodeSnippets"/>
        <w:spacing w:after="240"/>
        <w:rPr>
          <w:noProof/>
        </w:rPr>
      </w:pPr>
      <w:r w:rsidRPr="00704B1B">
        <w:rPr>
          <w:noProof/>
        </w:rPr>
        <w:tab/>
      </w:r>
      <w:r w:rsidRPr="00704B1B">
        <w:rPr>
          <w:noProof/>
        </w:rPr>
        <w:tab/>
      </w:r>
      <w:r w:rsidRPr="00704B1B">
        <w:rPr>
          <w:noProof/>
        </w:rPr>
        <w:tab/>
      </w:r>
    </w:p>
    <w:p w14:paraId="3150F0EB" w14:textId="7E51203A" w:rsidR="006370AE" w:rsidRPr="00704B1B" w:rsidRDefault="00EA4A8A" w:rsidP="00EA4A8A">
      <w:pPr>
        <w:pStyle w:val="CodeSnippets"/>
        <w:spacing w:after="240"/>
        <w:ind w:left="1724" w:firstLine="436"/>
        <w:rPr>
          <w:noProof/>
        </w:rPr>
      </w:pPr>
      <w:r w:rsidRPr="00704B1B">
        <w:rPr>
          <w:noProof/>
        </w:rPr>
        <w:t>if report_found == False:</w:t>
      </w:r>
      <w:r w:rsidR="006370AE" w:rsidRPr="00704B1B">
        <w:rPr>
          <w:noProof/>
        </w:rPr>
        <w:tab/>
      </w:r>
    </w:p>
    <w:p w14:paraId="66A70EB7" w14:textId="6479B069" w:rsidR="00B000A4" w:rsidRPr="00704B1B" w:rsidRDefault="00B000A4" w:rsidP="003059C3">
      <w:pPr>
        <w:pStyle w:val="CodeSnippets"/>
        <w:spacing w:after="240"/>
        <w:rPr>
          <w:noProof/>
        </w:rPr>
      </w:pPr>
      <w:r w:rsidRPr="00704B1B">
        <w:rPr>
          <w:noProof/>
        </w:rPr>
        <w:tab/>
      </w:r>
      <w:r w:rsidRPr="00704B1B">
        <w:rPr>
          <w:noProof/>
        </w:rPr>
        <w:tab/>
      </w:r>
      <w:r w:rsidRPr="00704B1B">
        <w:rPr>
          <w:noProof/>
        </w:rPr>
        <w:tab/>
      </w:r>
      <w:r w:rsidR="00EA4A8A" w:rsidRPr="00704B1B">
        <w:rPr>
          <w:noProof/>
        </w:rPr>
        <w:tab/>
      </w:r>
      <w:r w:rsidR="00EA4A8A" w:rsidRPr="003E5BE9">
        <w:rPr>
          <w:b/>
          <w:bCs/>
          <w:noProof/>
        </w:rPr>
        <w:t>return</w:t>
      </w:r>
      <w:r w:rsidRPr="00704B1B">
        <w:rPr>
          <w:noProof/>
        </w:rPr>
        <w:t xml:space="preserve"> ‘Needs Report’</w:t>
      </w:r>
    </w:p>
    <w:p w14:paraId="3C812C81" w14:textId="07B891B7"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t>endif</w:t>
      </w:r>
    </w:p>
    <w:p w14:paraId="4EBAD400" w14:textId="2BE537AB"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t>else:</w:t>
      </w:r>
    </w:p>
    <w:p w14:paraId="13956C0C" w14:textId="128B9FEB"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r>
      <w:r w:rsidRPr="00704B1B">
        <w:rPr>
          <w:noProof/>
        </w:rPr>
        <w:tab/>
      </w:r>
      <w:r w:rsidRPr="003E5BE9">
        <w:rPr>
          <w:b/>
          <w:bCs/>
          <w:noProof/>
        </w:rPr>
        <w:t>return</w:t>
      </w:r>
      <w:r w:rsidRPr="00704B1B">
        <w:rPr>
          <w:noProof/>
        </w:rPr>
        <w:t xml:space="preserve"> ‘Completed’</w:t>
      </w:r>
    </w:p>
    <w:p w14:paraId="5B33768D" w14:textId="3DC2CA0F" w:rsidR="00EA4A8A" w:rsidRPr="00704B1B" w:rsidRDefault="00EA4A8A" w:rsidP="003059C3">
      <w:pPr>
        <w:pStyle w:val="CodeSnippets"/>
        <w:spacing w:after="240"/>
        <w:rPr>
          <w:noProof/>
        </w:rPr>
      </w:pPr>
      <w:r w:rsidRPr="00704B1B">
        <w:rPr>
          <w:noProof/>
        </w:rPr>
        <w:tab/>
      </w:r>
      <w:r w:rsidRPr="00704B1B">
        <w:rPr>
          <w:noProof/>
        </w:rPr>
        <w:tab/>
      </w:r>
      <w:r w:rsidRPr="00704B1B">
        <w:rPr>
          <w:noProof/>
        </w:rPr>
        <w:tab/>
        <w:t>endelse</w:t>
      </w:r>
    </w:p>
    <w:p w14:paraId="663D631C" w14:textId="42472E98" w:rsidR="00B000A4" w:rsidRPr="00704B1B" w:rsidRDefault="00B000A4" w:rsidP="00B000A4">
      <w:pPr>
        <w:pStyle w:val="CodeSnippets"/>
        <w:spacing w:after="240"/>
        <w:ind w:left="0"/>
        <w:rPr>
          <w:noProof/>
        </w:rPr>
      </w:pPr>
      <w:r w:rsidRPr="00704B1B">
        <w:rPr>
          <w:noProof/>
        </w:rPr>
        <w:tab/>
      </w:r>
      <w:r w:rsidRPr="00704B1B">
        <w:rPr>
          <w:noProof/>
        </w:rPr>
        <w:tab/>
        <w:t>endif</w:t>
      </w:r>
    </w:p>
    <w:p w14:paraId="3FD34680" w14:textId="388F2673" w:rsidR="00B000A4" w:rsidRPr="00704B1B" w:rsidRDefault="00B000A4" w:rsidP="00B000A4">
      <w:pPr>
        <w:pStyle w:val="CodeSnippets"/>
        <w:spacing w:after="240"/>
        <w:ind w:left="0"/>
        <w:rPr>
          <w:noProof/>
        </w:rPr>
      </w:pPr>
      <w:r w:rsidRPr="00704B1B">
        <w:rPr>
          <w:noProof/>
        </w:rPr>
        <w:tab/>
      </w:r>
      <w:r w:rsidRPr="00704B1B">
        <w:rPr>
          <w:noProof/>
        </w:rPr>
        <w:tab/>
        <w:t>else:</w:t>
      </w:r>
    </w:p>
    <w:p w14:paraId="01967208" w14:textId="5E902DE2" w:rsidR="00B000A4" w:rsidRPr="00704B1B" w:rsidRDefault="00B000A4" w:rsidP="00B000A4">
      <w:pPr>
        <w:pStyle w:val="CodeSnippets"/>
        <w:spacing w:after="240"/>
        <w:ind w:left="0"/>
        <w:rPr>
          <w:noProof/>
        </w:rPr>
      </w:pPr>
      <w:r w:rsidRPr="00704B1B">
        <w:rPr>
          <w:noProof/>
        </w:rPr>
        <w:tab/>
      </w:r>
      <w:r w:rsidRPr="00704B1B">
        <w:rPr>
          <w:noProof/>
        </w:rPr>
        <w:tab/>
      </w:r>
      <w:r w:rsidRPr="00704B1B">
        <w:rPr>
          <w:noProof/>
        </w:rPr>
        <w:tab/>
      </w:r>
      <w:r w:rsidR="00EA4A8A" w:rsidRPr="003E5BE9">
        <w:rPr>
          <w:b/>
          <w:bCs/>
          <w:noProof/>
        </w:rPr>
        <w:t>return</w:t>
      </w:r>
      <w:r w:rsidRPr="00704B1B">
        <w:rPr>
          <w:noProof/>
        </w:rPr>
        <w:t xml:space="preserve"> ‘In Progress’</w:t>
      </w:r>
    </w:p>
    <w:p w14:paraId="2EAA0146" w14:textId="4ECB5830" w:rsidR="00B000A4" w:rsidRPr="00704B1B" w:rsidRDefault="00B000A4" w:rsidP="00B000A4">
      <w:pPr>
        <w:pStyle w:val="CodeSnippets"/>
        <w:spacing w:after="240"/>
        <w:ind w:left="0"/>
        <w:rPr>
          <w:noProof/>
        </w:rPr>
      </w:pPr>
      <w:r w:rsidRPr="00704B1B">
        <w:rPr>
          <w:noProof/>
        </w:rPr>
        <w:tab/>
      </w:r>
      <w:r w:rsidRPr="00704B1B">
        <w:rPr>
          <w:noProof/>
        </w:rPr>
        <w:tab/>
        <w:t>endelse</w:t>
      </w:r>
    </w:p>
    <w:p w14:paraId="0FB7D682" w14:textId="40EF0296" w:rsidR="00FB52E4" w:rsidRPr="00704B1B" w:rsidRDefault="00FB52E4" w:rsidP="003059C3">
      <w:pPr>
        <w:pStyle w:val="CodeSnippets"/>
        <w:spacing w:after="240"/>
        <w:rPr>
          <w:noProof/>
        </w:rPr>
      </w:pPr>
      <w:r w:rsidRPr="00704B1B">
        <w:rPr>
          <w:noProof/>
        </w:rPr>
        <w:tab/>
        <w:t>endif</w:t>
      </w:r>
    </w:p>
    <w:p w14:paraId="2C4309E9" w14:textId="27BFBAEB" w:rsidR="00FB52E4" w:rsidRPr="00704B1B" w:rsidRDefault="00FB52E4" w:rsidP="003059C3">
      <w:pPr>
        <w:pStyle w:val="CodeSnippets"/>
        <w:spacing w:after="240"/>
        <w:rPr>
          <w:noProof/>
        </w:rPr>
      </w:pPr>
      <w:r w:rsidRPr="00704B1B">
        <w:rPr>
          <w:noProof/>
        </w:rPr>
        <w:tab/>
        <w:t>else:</w:t>
      </w:r>
    </w:p>
    <w:p w14:paraId="017289D0" w14:textId="267F1F50" w:rsidR="00FB52E4" w:rsidRPr="00704B1B" w:rsidRDefault="00FB52E4" w:rsidP="003059C3">
      <w:pPr>
        <w:pStyle w:val="CodeSnippets"/>
        <w:spacing w:after="240"/>
        <w:rPr>
          <w:noProof/>
        </w:rPr>
      </w:pPr>
      <w:r w:rsidRPr="00704B1B">
        <w:rPr>
          <w:noProof/>
        </w:rPr>
        <w:tab/>
      </w:r>
      <w:r w:rsidRPr="00704B1B">
        <w:rPr>
          <w:noProof/>
        </w:rPr>
        <w:tab/>
      </w:r>
      <w:r w:rsidRPr="003E5BE9">
        <w:rPr>
          <w:b/>
          <w:bCs/>
          <w:noProof/>
        </w:rPr>
        <w:t>return</w:t>
      </w:r>
      <w:r w:rsidRPr="00704B1B">
        <w:rPr>
          <w:noProof/>
        </w:rPr>
        <w:t xml:space="preserve"> ‘Not Started’</w:t>
      </w:r>
    </w:p>
    <w:p w14:paraId="75E102E5" w14:textId="3C7322EC" w:rsidR="00FB52E4" w:rsidRPr="00704B1B" w:rsidRDefault="00FB52E4" w:rsidP="003059C3">
      <w:pPr>
        <w:pStyle w:val="CodeSnippets"/>
        <w:spacing w:after="240"/>
        <w:rPr>
          <w:noProof/>
        </w:rPr>
      </w:pPr>
      <w:r w:rsidRPr="00704B1B">
        <w:rPr>
          <w:noProof/>
        </w:rPr>
        <w:tab/>
        <w:t>endelse</w:t>
      </w:r>
    </w:p>
    <w:p w14:paraId="4E3DA3CF" w14:textId="5E3C2851" w:rsidR="00943FEC" w:rsidRPr="00704B1B" w:rsidRDefault="00943FEC" w:rsidP="003059C3">
      <w:pPr>
        <w:pStyle w:val="CodeSnippets"/>
        <w:spacing w:after="240"/>
        <w:rPr>
          <w:noProof/>
        </w:rPr>
      </w:pPr>
      <w:r w:rsidRPr="00704B1B">
        <w:rPr>
          <w:noProof/>
        </w:rPr>
        <w:t>enddef</w:t>
      </w:r>
    </w:p>
    <w:p w14:paraId="6DA26F09" w14:textId="2D932034" w:rsidR="003059C3" w:rsidRPr="00704B1B" w:rsidRDefault="000F7A7D" w:rsidP="003059C3">
      <w:pPr>
        <w:pStyle w:val="Heading3"/>
        <w:rPr>
          <w:noProof/>
        </w:rPr>
      </w:pPr>
      <w:bookmarkStart w:id="58" w:name="_Toc60400351"/>
      <w:r w:rsidRPr="00704B1B">
        <w:rPr>
          <w:noProof/>
        </w:rPr>
        <w:t>Shorten text</w:t>
      </w:r>
      <w:bookmarkEnd w:id="58"/>
    </w:p>
    <w:p w14:paraId="719BB407" w14:textId="61A885D0" w:rsidR="000F7A7D" w:rsidRPr="00704B1B" w:rsidRDefault="003059C3" w:rsidP="003059C3">
      <w:pPr>
        <w:rPr>
          <w:noProof/>
        </w:rPr>
      </w:pPr>
      <w:r w:rsidRPr="00704B1B">
        <w:rPr>
          <w:noProof/>
        </w:rPr>
        <w:t xml:space="preserve">If text if longer than a </w:t>
      </w:r>
      <w:r w:rsidR="000F7A7D" w:rsidRPr="00704B1B">
        <w:rPr>
          <w:noProof/>
        </w:rPr>
        <w:t>specified</w:t>
      </w:r>
      <w:r w:rsidRPr="00704B1B">
        <w:rPr>
          <w:noProof/>
        </w:rPr>
        <w:t xml:space="preserve"> amount, this function </w:t>
      </w:r>
      <w:r w:rsidR="000F7A7D" w:rsidRPr="00704B1B">
        <w:rPr>
          <w:noProof/>
        </w:rPr>
        <w:t>truncates</w:t>
      </w:r>
      <w:r w:rsidRPr="00704B1B">
        <w:rPr>
          <w:noProof/>
        </w:rPr>
        <w:t xml:space="preserve"> the text and appends an ellipsis (…) – this is used across the GUI where there wouldn’t be enough space to display the full text.</w:t>
      </w:r>
    </w:p>
    <w:p w14:paraId="19226397" w14:textId="11645BC5" w:rsidR="0086090D" w:rsidRPr="00704B1B" w:rsidRDefault="00704B1B" w:rsidP="0086090D">
      <w:pPr>
        <w:pStyle w:val="CodeSnippets"/>
        <w:rPr>
          <w:noProof/>
        </w:rPr>
      </w:pPr>
      <w:r w:rsidRPr="00704B1B">
        <w:rPr>
          <w:noProof/>
        </w:rPr>
        <w:t>main_text</w:t>
      </w:r>
      <w:r w:rsidR="00EA4A8A" w:rsidRPr="00704B1B">
        <w:rPr>
          <w:noProof/>
        </w:rPr>
        <w:t xml:space="preserve"> is string</w:t>
      </w:r>
    </w:p>
    <w:p w14:paraId="5221621E" w14:textId="4F4AE5DB" w:rsidR="00704B1B" w:rsidRPr="00704B1B" w:rsidRDefault="00704B1B" w:rsidP="0086090D">
      <w:pPr>
        <w:pStyle w:val="CodeSnippets"/>
        <w:rPr>
          <w:noProof/>
        </w:rPr>
      </w:pPr>
      <w:r w:rsidRPr="00704B1B">
        <w:rPr>
          <w:noProof/>
        </w:rPr>
        <w:t>length is integer</w:t>
      </w:r>
    </w:p>
    <w:p w14:paraId="0760DE0D" w14:textId="2F82C0D7" w:rsidR="00704B1B" w:rsidRPr="00704B1B" w:rsidRDefault="00704B1B" w:rsidP="0086090D">
      <w:pPr>
        <w:pStyle w:val="CodeSnippets"/>
        <w:rPr>
          <w:noProof/>
        </w:rPr>
      </w:pPr>
      <w:r w:rsidRPr="00704B1B">
        <w:rPr>
          <w:noProof/>
        </w:rPr>
        <w:t>truncated</w:t>
      </w:r>
      <w:r>
        <w:rPr>
          <w:noProof/>
        </w:rPr>
        <w:t>_str</w:t>
      </w:r>
      <w:r w:rsidRPr="00704B1B">
        <w:rPr>
          <w:noProof/>
        </w:rPr>
        <w:t xml:space="preserve"> is string</w:t>
      </w:r>
    </w:p>
    <w:p w14:paraId="46939F6B" w14:textId="2857A56A" w:rsidR="00EA4A8A" w:rsidRPr="00704B1B" w:rsidRDefault="00EA4A8A" w:rsidP="0086090D">
      <w:pPr>
        <w:pStyle w:val="CodeSnippets"/>
        <w:rPr>
          <w:noProof/>
        </w:rPr>
      </w:pPr>
    </w:p>
    <w:p w14:paraId="4571894E" w14:textId="18805EFE" w:rsidR="00EA4A8A" w:rsidRPr="00704B1B" w:rsidRDefault="00704B1B" w:rsidP="0086090D">
      <w:pPr>
        <w:pStyle w:val="CodeSnippets"/>
        <w:rPr>
          <w:noProof/>
        </w:rPr>
      </w:pPr>
      <w:r w:rsidRPr="00704B1B">
        <w:rPr>
          <w:noProof/>
        </w:rPr>
        <w:t>def</w:t>
      </w:r>
      <w:r w:rsidR="00EA4A8A" w:rsidRPr="00704B1B">
        <w:rPr>
          <w:noProof/>
        </w:rPr>
        <w:t xml:space="preserve"> </w:t>
      </w:r>
      <w:r w:rsidRPr="003C1796">
        <w:rPr>
          <w:noProof/>
          <w:color w:val="E84C22" w:themeColor="accent1"/>
        </w:rPr>
        <w:t>shorten_text</w:t>
      </w:r>
      <w:r w:rsidRPr="00704B1B">
        <w:rPr>
          <w:noProof/>
        </w:rPr>
        <w:t>(main_text, length):</w:t>
      </w:r>
    </w:p>
    <w:p w14:paraId="0FC8F4FE" w14:textId="420D1AA2" w:rsidR="00704B1B" w:rsidRPr="00704B1B" w:rsidRDefault="00704B1B" w:rsidP="0086090D">
      <w:pPr>
        <w:pStyle w:val="CodeSnippets"/>
        <w:rPr>
          <w:noProof/>
        </w:rPr>
      </w:pPr>
      <w:r w:rsidRPr="00704B1B">
        <w:rPr>
          <w:noProof/>
        </w:rPr>
        <w:tab/>
        <w:t>if len(main_text) &gt; length:</w:t>
      </w:r>
    </w:p>
    <w:p w14:paraId="0BC38282" w14:textId="401FE1AA" w:rsidR="00704B1B" w:rsidRPr="00704B1B" w:rsidRDefault="00704B1B" w:rsidP="0086090D">
      <w:pPr>
        <w:pStyle w:val="CodeSnippets"/>
        <w:rPr>
          <w:noProof/>
        </w:rPr>
      </w:pPr>
      <w:r w:rsidRPr="00704B1B">
        <w:rPr>
          <w:noProof/>
        </w:rPr>
        <w:tab/>
      </w:r>
      <w:r w:rsidRPr="00704B1B">
        <w:rPr>
          <w:noProof/>
        </w:rPr>
        <w:tab/>
        <w:t>truncated</w:t>
      </w:r>
      <w:r>
        <w:rPr>
          <w:noProof/>
        </w:rPr>
        <w:t>_str</w:t>
      </w:r>
      <w:r w:rsidRPr="00704B1B">
        <w:rPr>
          <w:noProof/>
        </w:rPr>
        <w:t xml:space="preserve"> = main_text[:integer-3]</w:t>
      </w:r>
    </w:p>
    <w:p w14:paraId="4206BEC8" w14:textId="5D3DA916" w:rsidR="00704B1B" w:rsidRDefault="00704B1B" w:rsidP="0086090D">
      <w:pPr>
        <w:pStyle w:val="CodeSnippets"/>
        <w:rPr>
          <w:noProof/>
        </w:rPr>
      </w:pPr>
      <w:r w:rsidRPr="00704B1B">
        <w:rPr>
          <w:noProof/>
        </w:rPr>
        <w:tab/>
      </w:r>
      <w:r w:rsidRPr="00704B1B">
        <w:rPr>
          <w:noProof/>
        </w:rPr>
        <w:tab/>
      </w:r>
      <w:r>
        <w:rPr>
          <w:noProof/>
        </w:rPr>
        <w:t>truncated_str = truncated_str + ‘...’</w:t>
      </w:r>
    </w:p>
    <w:p w14:paraId="705E8370" w14:textId="510AFB54" w:rsidR="00704B1B" w:rsidRPr="00704B1B" w:rsidRDefault="00704B1B" w:rsidP="0086090D">
      <w:pPr>
        <w:pStyle w:val="CodeSnippets"/>
        <w:rPr>
          <w:noProof/>
        </w:rPr>
      </w:pPr>
      <w:r>
        <w:rPr>
          <w:noProof/>
        </w:rPr>
        <w:tab/>
      </w:r>
      <w:r>
        <w:rPr>
          <w:noProof/>
        </w:rPr>
        <w:tab/>
      </w:r>
      <w:r w:rsidRPr="003E5BE9">
        <w:rPr>
          <w:b/>
          <w:bCs/>
          <w:noProof/>
        </w:rPr>
        <w:t>return</w:t>
      </w:r>
      <w:r>
        <w:rPr>
          <w:noProof/>
        </w:rPr>
        <w:t xml:space="preserve"> truncated_str</w:t>
      </w:r>
    </w:p>
    <w:p w14:paraId="37F95948" w14:textId="0CE2A5DE" w:rsidR="00704B1B" w:rsidRPr="00704B1B" w:rsidRDefault="00704B1B" w:rsidP="0086090D">
      <w:pPr>
        <w:pStyle w:val="CodeSnippets"/>
        <w:rPr>
          <w:noProof/>
        </w:rPr>
      </w:pPr>
      <w:r w:rsidRPr="00704B1B">
        <w:rPr>
          <w:noProof/>
        </w:rPr>
        <w:tab/>
        <w:t>endif</w:t>
      </w:r>
    </w:p>
    <w:p w14:paraId="6E01E5E6" w14:textId="53CD643E" w:rsidR="00704B1B" w:rsidRPr="00704B1B" w:rsidRDefault="00704B1B" w:rsidP="0086090D">
      <w:pPr>
        <w:pStyle w:val="CodeSnippets"/>
        <w:rPr>
          <w:noProof/>
        </w:rPr>
      </w:pPr>
      <w:r w:rsidRPr="00704B1B">
        <w:rPr>
          <w:noProof/>
        </w:rPr>
        <w:tab/>
        <w:t>else:</w:t>
      </w:r>
    </w:p>
    <w:p w14:paraId="098B888D" w14:textId="68720E73" w:rsidR="00704B1B" w:rsidRPr="00704B1B" w:rsidRDefault="00704B1B" w:rsidP="0086090D">
      <w:pPr>
        <w:pStyle w:val="CodeSnippets"/>
        <w:rPr>
          <w:noProof/>
        </w:rPr>
      </w:pPr>
      <w:r w:rsidRPr="00704B1B">
        <w:rPr>
          <w:noProof/>
        </w:rPr>
        <w:tab/>
      </w:r>
      <w:r w:rsidRPr="00704B1B">
        <w:rPr>
          <w:noProof/>
        </w:rPr>
        <w:tab/>
      </w:r>
      <w:r w:rsidRPr="003E5BE9">
        <w:rPr>
          <w:b/>
          <w:bCs/>
          <w:noProof/>
        </w:rPr>
        <w:t>return</w:t>
      </w:r>
      <w:r w:rsidRPr="00704B1B">
        <w:rPr>
          <w:noProof/>
        </w:rPr>
        <w:t xml:space="preserve"> main_text</w:t>
      </w:r>
    </w:p>
    <w:p w14:paraId="7AA12D7C" w14:textId="46A7CD17" w:rsidR="00704B1B" w:rsidRPr="00704B1B" w:rsidRDefault="00704B1B" w:rsidP="0086090D">
      <w:pPr>
        <w:pStyle w:val="CodeSnippets"/>
        <w:rPr>
          <w:noProof/>
        </w:rPr>
      </w:pPr>
      <w:r w:rsidRPr="00704B1B">
        <w:rPr>
          <w:noProof/>
        </w:rPr>
        <w:tab/>
        <w:t>endelse</w:t>
      </w:r>
    </w:p>
    <w:p w14:paraId="2E73BC48" w14:textId="59AE97D2" w:rsidR="00704B1B" w:rsidRPr="00704B1B" w:rsidRDefault="00704B1B" w:rsidP="0086090D">
      <w:pPr>
        <w:pStyle w:val="CodeSnippets"/>
        <w:rPr>
          <w:noProof/>
        </w:rPr>
      </w:pPr>
      <w:r w:rsidRPr="00704B1B">
        <w:rPr>
          <w:noProof/>
        </w:rPr>
        <w:t>enddef</w:t>
      </w:r>
    </w:p>
    <w:p w14:paraId="23169446" w14:textId="77777777" w:rsidR="000F7A7D" w:rsidRPr="00704B1B" w:rsidRDefault="000F7A7D" w:rsidP="000F7A7D">
      <w:pPr>
        <w:pStyle w:val="Heading3"/>
        <w:rPr>
          <w:noProof/>
        </w:rPr>
      </w:pPr>
      <w:bookmarkStart w:id="59" w:name="_Toc60400352"/>
      <w:r w:rsidRPr="00704B1B">
        <w:rPr>
          <w:noProof/>
        </w:rPr>
        <w:t>Calculate end date</w:t>
      </w:r>
      <w:bookmarkEnd w:id="59"/>
    </w:p>
    <w:p w14:paraId="1C2B235D" w14:textId="77777777" w:rsidR="0086090D" w:rsidRPr="00704B1B" w:rsidRDefault="000F7A7D" w:rsidP="0086090D">
      <w:pPr>
        <w:rPr>
          <w:noProof/>
        </w:rPr>
      </w:pPr>
      <w:r w:rsidRPr="00704B1B">
        <w:rPr>
          <w:noProof/>
        </w:rPr>
        <w:t xml:space="preserve">Given a start date and a length of time in </w:t>
      </w:r>
      <w:r w:rsidR="00E8678B" w:rsidRPr="00704B1B">
        <w:rPr>
          <w:noProof/>
        </w:rPr>
        <w:t>days, hours and minutes, this algorithm calculates the end date.</w:t>
      </w:r>
    </w:p>
    <w:p w14:paraId="3DF85937" w14:textId="6C2C9C74" w:rsidR="0086090D" w:rsidRDefault="0029111B" w:rsidP="0086090D">
      <w:pPr>
        <w:pStyle w:val="CodeSnippets"/>
        <w:rPr>
          <w:noProof/>
        </w:rPr>
      </w:pPr>
      <w:r>
        <w:rPr>
          <w:noProof/>
        </w:rPr>
        <w:t>import datetime</w:t>
      </w:r>
    </w:p>
    <w:p w14:paraId="067AF120" w14:textId="77777777" w:rsidR="00CE04F1" w:rsidRDefault="00CE04F1" w:rsidP="0086090D">
      <w:pPr>
        <w:pStyle w:val="CodeSnippets"/>
        <w:rPr>
          <w:noProof/>
        </w:rPr>
      </w:pPr>
    </w:p>
    <w:p w14:paraId="1DC46A4D" w14:textId="2DCEDC27" w:rsidR="0029111B" w:rsidRDefault="0029111B" w:rsidP="0086090D">
      <w:pPr>
        <w:pStyle w:val="CodeSnippets"/>
        <w:rPr>
          <w:noProof/>
        </w:rPr>
      </w:pPr>
      <w:r>
        <w:rPr>
          <w:noProof/>
        </w:rPr>
        <w:t>start_date is datetime</w:t>
      </w:r>
    </w:p>
    <w:p w14:paraId="4BEBB52C" w14:textId="4BD0A91C" w:rsidR="0029111B" w:rsidRDefault="0029111B" w:rsidP="0086090D">
      <w:pPr>
        <w:pStyle w:val="CodeSnippets"/>
        <w:rPr>
          <w:noProof/>
        </w:rPr>
      </w:pPr>
      <w:r>
        <w:rPr>
          <w:noProof/>
        </w:rPr>
        <w:t>time_length is datetime</w:t>
      </w:r>
      <w:r w:rsidR="00B37F00">
        <w:rPr>
          <w:noProof/>
        </w:rPr>
        <w:t>.timedelta</w:t>
      </w:r>
      <w:r w:rsidR="003C1796">
        <w:rPr>
          <w:noProof/>
        </w:rPr>
        <w:t xml:space="preserve">  # time lengths will be stored as timedeltas</w:t>
      </w:r>
    </w:p>
    <w:p w14:paraId="56ADE840" w14:textId="7835329C" w:rsidR="00FD51F8" w:rsidRDefault="00FD51F8" w:rsidP="0086090D">
      <w:pPr>
        <w:pStyle w:val="CodeSnippets"/>
        <w:rPr>
          <w:noProof/>
        </w:rPr>
      </w:pPr>
    </w:p>
    <w:p w14:paraId="2BE382A2" w14:textId="32BD4079" w:rsidR="0029111B" w:rsidRDefault="0029111B" w:rsidP="0086090D">
      <w:pPr>
        <w:pStyle w:val="CodeSnippets"/>
        <w:rPr>
          <w:noProof/>
        </w:rPr>
      </w:pPr>
      <w:r>
        <w:rPr>
          <w:noProof/>
        </w:rPr>
        <w:t xml:space="preserve">def </w:t>
      </w:r>
      <w:r w:rsidRPr="003C1796">
        <w:rPr>
          <w:noProof/>
          <w:color w:val="E84C22" w:themeColor="accent1"/>
        </w:rPr>
        <w:t>get_end_date</w:t>
      </w:r>
      <w:r>
        <w:rPr>
          <w:noProof/>
        </w:rPr>
        <w:t>(start_date, time_length):</w:t>
      </w:r>
    </w:p>
    <w:p w14:paraId="215F2CBD" w14:textId="0F8DDBAB" w:rsidR="0029111B" w:rsidRDefault="0029111B" w:rsidP="0086090D">
      <w:pPr>
        <w:pStyle w:val="CodeSnippets"/>
        <w:rPr>
          <w:noProof/>
        </w:rPr>
      </w:pPr>
      <w:r>
        <w:rPr>
          <w:noProof/>
        </w:rPr>
        <w:tab/>
      </w:r>
      <w:r w:rsidR="00CE04F1">
        <w:rPr>
          <w:b/>
          <w:bCs/>
          <w:noProof/>
        </w:rPr>
        <w:t>return</w:t>
      </w:r>
      <w:r w:rsidR="00CE04F1">
        <w:rPr>
          <w:noProof/>
        </w:rPr>
        <w:t xml:space="preserve"> </w:t>
      </w:r>
      <w:r w:rsidR="00B37F00">
        <w:rPr>
          <w:noProof/>
        </w:rPr>
        <w:t>start_date + time</w:t>
      </w:r>
      <w:r w:rsidR="00CE04F1">
        <w:rPr>
          <w:noProof/>
        </w:rPr>
        <w:t>_length</w:t>
      </w:r>
    </w:p>
    <w:p w14:paraId="6FCCD93D" w14:textId="5115334C" w:rsidR="0029111B" w:rsidRPr="00704B1B" w:rsidRDefault="0029111B" w:rsidP="0086090D">
      <w:pPr>
        <w:pStyle w:val="CodeSnippets"/>
        <w:rPr>
          <w:noProof/>
        </w:rPr>
      </w:pPr>
      <w:r>
        <w:rPr>
          <w:noProof/>
        </w:rPr>
        <w:t>enddef</w:t>
      </w:r>
    </w:p>
    <w:p w14:paraId="3BA953B5" w14:textId="7DF17306" w:rsidR="00E8678B" w:rsidRPr="00704B1B" w:rsidRDefault="00E8678B" w:rsidP="00E8678B">
      <w:pPr>
        <w:pStyle w:val="Heading3"/>
        <w:rPr>
          <w:noProof/>
        </w:rPr>
      </w:pPr>
      <w:bookmarkStart w:id="60" w:name="_Toc60400353"/>
      <w:r w:rsidRPr="00704B1B">
        <w:rPr>
          <w:noProof/>
        </w:rPr>
        <w:lastRenderedPageBreak/>
        <w:t>Get weekday ab</w:t>
      </w:r>
      <w:r w:rsidR="0013673D">
        <w:rPr>
          <w:noProof/>
        </w:rPr>
        <w:t>b</w:t>
      </w:r>
      <w:r w:rsidRPr="00704B1B">
        <w:rPr>
          <w:noProof/>
        </w:rPr>
        <w:t>reviation and date parts</w:t>
      </w:r>
      <w:bookmarkEnd w:id="60"/>
    </w:p>
    <w:p w14:paraId="0C3AE7D7" w14:textId="75890265" w:rsidR="0086090D" w:rsidRPr="00704B1B" w:rsidRDefault="00DF5414" w:rsidP="0086090D">
      <w:pPr>
        <w:rPr>
          <w:noProof/>
        </w:rPr>
      </w:pPr>
      <w:r w:rsidRPr="00704B1B">
        <w:rPr>
          <w:noProof/>
        </w:rPr>
        <w:t>From a datetime object, returns the first three letters of the weekday as well as the date and month</w:t>
      </w:r>
      <w:r w:rsidR="003C1796">
        <w:rPr>
          <w:noProof/>
        </w:rPr>
        <w:t xml:space="preserve"> as a dictionary</w:t>
      </w:r>
      <w:r w:rsidRPr="00704B1B">
        <w:rPr>
          <w:noProof/>
        </w:rPr>
        <w:t>. This data is used in various simplified listings throughout the GUI.</w:t>
      </w:r>
    </w:p>
    <w:p w14:paraId="4ADCE9B0" w14:textId="2BA98F36" w:rsidR="0086090D" w:rsidRDefault="00CE04F1" w:rsidP="0086090D">
      <w:pPr>
        <w:pStyle w:val="CodeSnippets"/>
        <w:rPr>
          <w:noProof/>
        </w:rPr>
      </w:pPr>
      <w:r>
        <w:rPr>
          <w:noProof/>
        </w:rPr>
        <w:t>import datetime, calendar</w:t>
      </w:r>
    </w:p>
    <w:p w14:paraId="34815007" w14:textId="5FE7E838" w:rsidR="00CE04F1" w:rsidRDefault="00CE04F1" w:rsidP="0086090D">
      <w:pPr>
        <w:pStyle w:val="CodeSnippets"/>
        <w:rPr>
          <w:noProof/>
        </w:rPr>
      </w:pPr>
    </w:p>
    <w:p w14:paraId="5EC497B7" w14:textId="0C83D739" w:rsidR="00CE04F1" w:rsidRDefault="00CE04F1" w:rsidP="0086090D">
      <w:pPr>
        <w:pStyle w:val="CodeSnippets"/>
        <w:rPr>
          <w:noProof/>
        </w:rPr>
      </w:pPr>
      <w:r>
        <w:rPr>
          <w:noProof/>
        </w:rPr>
        <w:t>date is datetime</w:t>
      </w:r>
    </w:p>
    <w:p w14:paraId="225442AD" w14:textId="0CA214A2" w:rsidR="00CE04F1" w:rsidRDefault="00CE04F1" w:rsidP="003A1FC1">
      <w:pPr>
        <w:pStyle w:val="CodeSnippets"/>
        <w:rPr>
          <w:noProof/>
        </w:rPr>
      </w:pPr>
      <w:r>
        <w:rPr>
          <w:noProof/>
        </w:rPr>
        <w:t>weekday is string</w:t>
      </w:r>
    </w:p>
    <w:p w14:paraId="61787E45" w14:textId="669119F8" w:rsidR="00CE04F1" w:rsidRDefault="00CE04F1" w:rsidP="0086090D">
      <w:pPr>
        <w:pStyle w:val="CodeSnippets"/>
        <w:rPr>
          <w:noProof/>
        </w:rPr>
      </w:pPr>
    </w:p>
    <w:p w14:paraId="679E376D" w14:textId="406FAF98" w:rsidR="00CE04F1" w:rsidRDefault="00CE04F1" w:rsidP="0086090D">
      <w:pPr>
        <w:pStyle w:val="CodeSnippets"/>
        <w:rPr>
          <w:noProof/>
        </w:rPr>
      </w:pPr>
      <w:r>
        <w:rPr>
          <w:noProof/>
        </w:rPr>
        <w:t xml:space="preserve">def </w:t>
      </w:r>
      <w:r w:rsidRPr="003C1796">
        <w:rPr>
          <w:noProof/>
          <w:color w:val="E84C22" w:themeColor="accent1"/>
        </w:rPr>
        <w:t>get_date_info</w:t>
      </w:r>
      <w:r>
        <w:rPr>
          <w:noProof/>
        </w:rPr>
        <w:t>(date):</w:t>
      </w:r>
    </w:p>
    <w:p w14:paraId="17B03D6D" w14:textId="4E472507" w:rsidR="00CE04F1" w:rsidRDefault="00CE04F1" w:rsidP="0086090D">
      <w:pPr>
        <w:pStyle w:val="CodeSnippets"/>
        <w:rPr>
          <w:noProof/>
        </w:rPr>
      </w:pPr>
      <w:r>
        <w:rPr>
          <w:noProof/>
        </w:rPr>
        <w:tab/>
        <w:t>weekday = calendar.day_name[date.weekday()]</w:t>
      </w:r>
    </w:p>
    <w:p w14:paraId="1A646266" w14:textId="4853BA0E" w:rsidR="00CE04F1" w:rsidRDefault="00CE04F1" w:rsidP="0086090D">
      <w:pPr>
        <w:pStyle w:val="CodeSnippets"/>
        <w:rPr>
          <w:noProof/>
        </w:rPr>
      </w:pPr>
      <w:r>
        <w:rPr>
          <w:noProof/>
        </w:rPr>
        <w:tab/>
      </w:r>
      <w:r>
        <w:rPr>
          <w:b/>
          <w:bCs/>
          <w:noProof/>
        </w:rPr>
        <w:t>return</w:t>
      </w:r>
      <w:r w:rsidRPr="003C1796">
        <w:rPr>
          <w:noProof/>
        </w:rPr>
        <w:t xml:space="preserve"> </w:t>
      </w:r>
      <w:r w:rsidR="003C1796">
        <w:rPr>
          <w:noProof/>
        </w:rPr>
        <w:t xml:space="preserve">{‘abr’: </w:t>
      </w:r>
      <w:r>
        <w:rPr>
          <w:noProof/>
        </w:rPr>
        <w:t xml:space="preserve">weekday, </w:t>
      </w:r>
      <w:r w:rsidR="003C1796">
        <w:rPr>
          <w:noProof/>
        </w:rPr>
        <w:t xml:space="preserve">‘day’: </w:t>
      </w:r>
      <w:r>
        <w:rPr>
          <w:noProof/>
        </w:rPr>
        <w:t xml:space="preserve">date.day, </w:t>
      </w:r>
      <w:r w:rsidR="003C1796">
        <w:rPr>
          <w:noProof/>
        </w:rPr>
        <w:t xml:space="preserve">‘mon’: </w:t>
      </w:r>
      <w:r>
        <w:rPr>
          <w:noProof/>
        </w:rPr>
        <w:t>date.month</w:t>
      </w:r>
      <w:r w:rsidR="003C1796">
        <w:rPr>
          <w:noProof/>
        </w:rPr>
        <w:t>)</w:t>
      </w:r>
    </w:p>
    <w:p w14:paraId="1B99EA4A" w14:textId="482B3130" w:rsidR="00CE04F1" w:rsidRPr="00CE04F1" w:rsidRDefault="00CE04F1" w:rsidP="0086090D">
      <w:pPr>
        <w:pStyle w:val="CodeSnippets"/>
        <w:rPr>
          <w:noProof/>
        </w:rPr>
      </w:pPr>
      <w:r>
        <w:rPr>
          <w:noProof/>
        </w:rPr>
        <w:t>enddef</w:t>
      </w:r>
    </w:p>
    <w:p w14:paraId="4C951C64" w14:textId="03394647" w:rsidR="00E8678B" w:rsidRPr="00704B1B" w:rsidRDefault="00E8678B" w:rsidP="00E8678B">
      <w:pPr>
        <w:pStyle w:val="Heading3"/>
        <w:rPr>
          <w:noProof/>
        </w:rPr>
      </w:pPr>
      <w:bookmarkStart w:id="61" w:name="_Toc60400354"/>
      <w:r w:rsidRPr="00704B1B">
        <w:rPr>
          <w:noProof/>
        </w:rPr>
        <w:t>Get upcoming events within timeframe</w:t>
      </w:r>
      <w:bookmarkEnd w:id="61"/>
    </w:p>
    <w:p w14:paraId="5F1856A4" w14:textId="57462EC6" w:rsidR="0086090D" w:rsidRPr="00704B1B" w:rsidRDefault="00DF5414" w:rsidP="0086090D">
      <w:pPr>
        <w:rPr>
          <w:noProof/>
        </w:rPr>
      </w:pPr>
      <w:r w:rsidRPr="00704B1B">
        <w:rPr>
          <w:noProof/>
        </w:rPr>
        <w:t>From a list event objects</w:t>
      </w:r>
      <w:r w:rsidR="00D94EE2" w:rsidRPr="00704B1B">
        <w:rPr>
          <w:noProof/>
        </w:rPr>
        <w:t>, returns</w:t>
      </w:r>
      <w:r w:rsidR="001F122D">
        <w:rPr>
          <w:noProof/>
        </w:rPr>
        <w:t xml:space="preserve"> </w:t>
      </w:r>
      <w:r w:rsidR="00D94EE2" w:rsidRPr="00704B1B">
        <w:rPr>
          <w:noProof/>
        </w:rPr>
        <w:t xml:space="preserve">those within a given timestep from a </w:t>
      </w:r>
      <w:r w:rsidR="003C1796">
        <w:rPr>
          <w:noProof/>
        </w:rPr>
        <w:t xml:space="preserve">given </w:t>
      </w:r>
      <w:r w:rsidR="00D94EE2" w:rsidRPr="00704B1B">
        <w:rPr>
          <w:noProof/>
        </w:rPr>
        <w:t>start date</w:t>
      </w:r>
      <w:r w:rsidR="003C1796">
        <w:rPr>
          <w:noProof/>
        </w:rPr>
        <w:t>.</w:t>
      </w:r>
    </w:p>
    <w:p w14:paraId="5082B838" w14:textId="763C7534" w:rsidR="001F122D" w:rsidRPr="00FB3AA3" w:rsidRDefault="001F122D" w:rsidP="001F122D">
      <w:pPr>
        <w:pStyle w:val="CodeSnippets"/>
        <w:rPr>
          <w:noProof/>
        </w:rPr>
      </w:pPr>
      <w:r w:rsidRPr="00FB3AA3">
        <w:rPr>
          <w:noProof/>
        </w:rPr>
        <w:t>import datetime</w:t>
      </w:r>
    </w:p>
    <w:p w14:paraId="41E20B2B" w14:textId="77777777" w:rsidR="001F122D" w:rsidRDefault="001F122D" w:rsidP="001F122D">
      <w:pPr>
        <w:pStyle w:val="CodeSnippets"/>
        <w:rPr>
          <w:noProof/>
        </w:rPr>
      </w:pPr>
    </w:p>
    <w:p w14:paraId="17D34DC2" w14:textId="77777777" w:rsidR="001F122D" w:rsidRDefault="001F122D" w:rsidP="001F122D">
      <w:pPr>
        <w:pStyle w:val="CodeSnippets"/>
        <w:rPr>
          <w:noProof/>
        </w:rPr>
      </w:pPr>
      <w:r>
        <w:rPr>
          <w:noProof/>
        </w:rPr>
        <w:t>date is datetime</w:t>
      </w:r>
    </w:p>
    <w:p w14:paraId="205ADCDA" w14:textId="27004897" w:rsidR="001F122D" w:rsidRDefault="001F122D" w:rsidP="001F122D">
      <w:pPr>
        <w:pStyle w:val="CodeSnippets"/>
        <w:rPr>
          <w:noProof/>
        </w:rPr>
      </w:pPr>
      <w:r>
        <w:rPr>
          <w:noProof/>
        </w:rPr>
        <w:t>timestep is datetime.timedelta</w:t>
      </w:r>
    </w:p>
    <w:p w14:paraId="50ED9342" w14:textId="09451D1E" w:rsidR="00FB3AA3" w:rsidRDefault="00FB3AA3" w:rsidP="001F122D">
      <w:pPr>
        <w:pStyle w:val="CodeSnippets"/>
        <w:rPr>
          <w:noProof/>
        </w:rPr>
      </w:pPr>
      <w:r>
        <w:rPr>
          <w:noProof/>
        </w:rPr>
        <w:t>end_date is datetime</w:t>
      </w:r>
    </w:p>
    <w:p w14:paraId="1B8C063A" w14:textId="1D8DF0E1" w:rsidR="001F122D" w:rsidRDefault="001F122D" w:rsidP="001F122D">
      <w:pPr>
        <w:pStyle w:val="CodeSnippets"/>
        <w:rPr>
          <w:noProof/>
        </w:rPr>
      </w:pPr>
      <w:r>
        <w:rPr>
          <w:noProof/>
        </w:rPr>
        <w:t>event</w:t>
      </w:r>
      <w:r w:rsidR="003C1796">
        <w:rPr>
          <w:noProof/>
        </w:rPr>
        <w:t>_table</w:t>
      </w:r>
      <w:r>
        <w:rPr>
          <w:noProof/>
        </w:rPr>
        <w:t xml:space="preserve"> is </w:t>
      </w:r>
      <w:r w:rsidR="003C1796">
        <w:rPr>
          <w:noProof/>
        </w:rPr>
        <w:t>database</w:t>
      </w:r>
    </w:p>
    <w:p w14:paraId="32CDD5D1" w14:textId="4642FAC2" w:rsidR="00FB3AA3" w:rsidRDefault="00FB3AA3" w:rsidP="001F122D">
      <w:pPr>
        <w:pStyle w:val="CodeSnippets"/>
        <w:rPr>
          <w:noProof/>
        </w:rPr>
      </w:pPr>
      <w:r>
        <w:rPr>
          <w:noProof/>
        </w:rPr>
        <w:t>events_in_range is list</w:t>
      </w:r>
    </w:p>
    <w:p w14:paraId="776C2D1E" w14:textId="0C0BD1BC" w:rsidR="001F122D" w:rsidRDefault="001F122D" w:rsidP="001F122D">
      <w:pPr>
        <w:pStyle w:val="CodeSnippets"/>
        <w:rPr>
          <w:noProof/>
        </w:rPr>
      </w:pPr>
    </w:p>
    <w:p w14:paraId="427FEA1A" w14:textId="400CBA7B" w:rsidR="001F122D" w:rsidRDefault="001F122D" w:rsidP="001F122D">
      <w:pPr>
        <w:pStyle w:val="CodeSnippets"/>
        <w:rPr>
          <w:noProof/>
        </w:rPr>
      </w:pPr>
      <w:r>
        <w:rPr>
          <w:noProof/>
        </w:rPr>
        <w:t xml:space="preserve">def </w:t>
      </w:r>
      <w:r w:rsidRPr="003C1796">
        <w:rPr>
          <w:noProof/>
          <w:color w:val="E84C22" w:themeColor="accent1"/>
        </w:rPr>
        <w:t>get_upcoming_events</w:t>
      </w:r>
      <w:r>
        <w:rPr>
          <w:noProof/>
        </w:rPr>
        <w:t>(date, timestep, events):</w:t>
      </w:r>
    </w:p>
    <w:p w14:paraId="5B07BCCE" w14:textId="2E3432C3" w:rsidR="00FB3AA3" w:rsidRDefault="001F122D" w:rsidP="00FB3AA3">
      <w:pPr>
        <w:pStyle w:val="CodeSnippets"/>
        <w:rPr>
          <w:noProof/>
        </w:rPr>
      </w:pPr>
      <w:r>
        <w:rPr>
          <w:noProof/>
        </w:rPr>
        <w:tab/>
      </w:r>
      <w:r w:rsidR="00FB3AA3">
        <w:rPr>
          <w:noProof/>
        </w:rPr>
        <w:t>end_date</w:t>
      </w:r>
      <w:r>
        <w:rPr>
          <w:noProof/>
        </w:rPr>
        <w:t xml:space="preserve"> = </w:t>
      </w:r>
      <w:r w:rsidR="003C1796" w:rsidRPr="003C1796">
        <w:rPr>
          <w:noProof/>
          <w:color w:val="E84C22" w:themeColor="accent1"/>
        </w:rPr>
        <w:t>get_end_date</w:t>
      </w:r>
      <w:r w:rsidR="003C1796">
        <w:rPr>
          <w:noProof/>
        </w:rPr>
        <w:t>(</w:t>
      </w:r>
      <w:r>
        <w:rPr>
          <w:noProof/>
        </w:rPr>
        <w:t>date</w:t>
      </w:r>
      <w:r w:rsidR="003C1796">
        <w:rPr>
          <w:noProof/>
        </w:rPr>
        <w:t>,</w:t>
      </w:r>
      <w:r>
        <w:rPr>
          <w:noProof/>
        </w:rPr>
        <w:t xml:space="preserve"> timestep</w:t>
      </w:r>
      <w:r w:rsidR="003C1796">
        <w:rPr>
          <w:noProof/>
        </w:rPr>
        <w:t>)</w:t>
      </w:r>
    </w:p>
    <w:p w14:paraId="2CB3BE9F" w14:textId="72D9CD97" w:rsidR="00FB3AA3" w:rsidRDefault="001F122D" w:rsidP="001F122D">
      <w:pPr>
        <w:pStyle w:val="CodeSnippets"/>
        <w:rPr>
          <w:noProof/>
        </w:rPr>
      </w:pPr>
      <w:r>
        <w:rPr>
          <w:noProof/>
        </w:rPr>
        <w:tab/>
        <w:t xml:space="preserve">for e in </w:t>
      </w:r>
      <w:r w:rsidR="003C1796">
        <w:rPr>
          <w:noProof/>
        </w:rPr>
        <w:t>event_table</w:t>
      </w:r>
      <w:r>
        <w:rPr>
          <w:noProof/>
        </w:rPr>
        <w:t>:</w:t>
      </w:r>
    </w:p>
    <w:p w14:paraId="3C79DA43" w14:textId="20246EDC" w:rsidR="001F122D" w:rsidRDefault="00FB3AA3" w:rsidP="001F122D">
      <w:pPr>
        <w:pStyle w:val="CodeSnippets"/>
        <w:rPr>
          <w:noProof/>
        </w:rPr>
      </w:pPr>
      <w:r>
        <w:rPr>
          <w:noProof/>
        </w:rPr>
        <w:tab/>
      </w:r>
      <w:r>
        <w:rPr>
          <w:noProof/>
        </w:rPr>
        <w:tab/>
        <w:t>if date &lt; e</w:t>
      </w:r>
      <w:r w:rsidR="003C1796">
        <w:rPr>
          <w:noProof/>
        </w:rPr>
        <w:t>.</w:t>
      </w:r>
      <w:r>
        <w:rPr>
          <w:noProof/>
        </w:rPr>
        <w:t>event_start_date &lt; end_date:</w:t>
      </w:r>
    </w:p>
    <w:p w14:paraId="4C650B08" w14:textId="603D25B4" w:rsidR="00FB3AA3" w:rsidRDefault="00FB3AA3" w:rsidP="001F122D">
      <w:pPr>
        <w:pStyle w:val="CodeSnippets"/>
        <w:rPr>
          <w:noProof/>
        </w:rPr>
      </w:pPr>
      <w:r>
        <w:rPr>
          <w:noProof/>
        </w:rPr>
        <w:tab/>
      </w:r>
      <w:r>
        <w:rPr>
          <w:noProof/>
        </w:rPr>
        <w:tab/>
      </w:r>
      <w:r>
        <w:rPr>
          <w:noProof/>
        </w:rPr>
        <w:tab/>
        <w:t>events_in_range.append(e)</w:t>
      </w:r>
    </w:p>
    <w:p w14:paraId="24DC553E" w14:textId="6E0639A2" w:rsidR="00FB3AA3" w:rsidRDefault="00FB3AA3" w:rsidP="001F122D">
      <w:pPr>
        <w:pStyle w:val="CodeSnippets"/>
        <w:rPr>
          <w:noProof/>
        </w:rPr>
      </w:pPr>
      <w:r>
        <w:rPr>
          <w:noProof/>
        </w:rPr>
        <w:tab/>
      </w:r>
      <w:r>
        <w:rPr>
          <w:noProof/>
        </w:rPr>
        <w:tab/>
        <w:t>endif</w:t>
      </w:r>
    </w:p>
    <w:p w14:paraId="7FDDFD8D" w14:textId="1878C08C" w:rsidR="00FB3AA3" w:rsidRDefault="00FB3AA3" w:rsidP="001F122D">
      <w:pPr>
        <w:pStyle w:val="CodeSnippets"/>
        <w:rPr>
          <w:noProof/>
        </w:rPr>
      </w:pPr>
      <w:r>
        <w:rPr>
          <w:noProof/>
        </w:rPr>
        <w:tab/>
        <w:t>endfor</w:t>
      </w:r>
    </w:p>
    <w:p w14:paraId="6B7F8004" w14:textId="19171A74" w:rsidR="00FB3AA3" w:rsidRDefault="00FB3AA3" w:rsidP="001F122D">
      <w:pPr>
        <w:pStyle w:val="CodeSnippets"/>
        <w:rPr>
          <w:noProof/>
        </w:rPr>
      </w:pPr>
      <w:r>
        <w:rPr>
          <w:noProof/>
        </w:rPr>
        <w:tab/>
      </w:r>
      <w:r>
        <w:rPr>
          <w:b/>
          <w:bCs/>
          <w:noProof/>
        </w:rPr>
        <w:t xml:space="preserve">return </w:t>
      </w:r>
      <w:r>
        <w:rPr>
          <w:noProof/>
        </w:rPr>
        <w:t>events_in_range</w:t>
      </w:r>
    </w:p>
    <w:p w14:paraId="265E8B24" w14:textId="12E78F4B" w:rsidR="00FB3AA3" w:rsidRPr="00FB3AA3" w:rsidRDefault="00FB3AA3" w:rsidP="001F122D">
      <w:pPr>
        <w:pStyle w:val="CodeSnippets"/>
        <w:rPr>
          <w:noProof/>
        </w:rPr>
      </w:pPr>
      <w:r>
        <w:rPr>
          <w:noProof/>
        </w:rPr>
        <w:t>enddef</w:t>
      </w:r>
    </w:p>
    <w:p w14:paraId="7595F373" w14:textId="1D3B33BB" w:rsidR="00142E12" w:rsidRPr="00704B1B" w:rsidRDefault="00142E12" w:rsidP="00142E12">
      <w:pPr>
        <w:pStyle w:val="Heading3"/>
        <w:rPr>
          <w:noProof/>
        </w:rPr>
      </w:pPr>
      <w:bookmarkStart w:id="62" w:name="_Toc60400355"/>
      <w:r w:rsidRPr="00704B1B">
        <w:rPr>
          <w:noProof/>
        </w:rPr>
        <w:t xml:space="preserve">Enforcing </w:t>
      </w:r>
      <w:r w:rsidR="00A676A8" w:rsidRPr="00704B1B">
        <w:rPr>
          <w:noProof/>
        </w:rPr>
        <w:t>p</w:t>
      </w:r>
      <w:r w:rsidRPr="00704B1B">
        <w:rPr>
          <w:noProof/>
        </w:rPr>
        <w:t>assword strength</w:t>
      </w:r>
      <w:bookmarkEnd w:id="62"/>
      <w:r w:rsidRPr="00704B1B">
        <w:rPr>
          <w:noProof/>
        </w:rPr>
        <w:t xml:space="preserve"> </w:t>
      </w:r>
    </w:p>
    <w:p w14:paraId="3E177AFF" w14:textId="77777777" w:rsidR="0086090D" w:rsidRPr="00704B1B" w:rsidRDefault="00142E12" w:rsidP="0086090D">
      <w:pPr>
        <w:rPr>
          <w:noProof/>
        </w:rPr>
      </w:pPr>
      <w:r w:rsidRPr="00704B1B">
        <w:rPr>
          <w:noProof/>
        </w:rPr>
        <w:t>Given a password, this algorithm will return True if the password meets all the requirements.</w:t>
      </w:r>
      <w:r w:rsidR="006F71AA" w:rsidRPr="00704B1B">
        <w:rPr>
          <w:noProof/>
        </w:rPr>
        <w:t xml:space="preserve"> Otherwise, False is returned.</w:t>
      </w:r>
    </w:p>
    <w:p w14:paraId="524A7467" w14:textId="13085D13" w:rsidR="005D4B92" w:rsidRDefault="005D4B92" w:rsidP="0086090D">
      <w:pPr>
        <w:pStyle w:val="CodeSnippets"/>
        <w:rPr>
          <w:noProof/>
        </w:rPr>
      </w:pPr>
      <w:r>
        <w:rPr>
          <w:noProof/>
        </w:rPr>
        <w:t>import string</w:t>
      </w:r>
      <w:r w:rsidR="00C40F0E">
        <w:rPr>
          <w:noProof/>
        </w:rPr>
        <w:t xml:space="preserve">  # includes several helpful constant strings</w:t>
      </w:r>
    </w:p>
    <w:p w14:paraId="47241075" w14:textId="77777777" w:rsidR="005D4B92" w:rsidRDefault="005D4B92" w:rsidP="0086090D">
      <w:pPr>
        <w:pStyle w:val="CodeSnippets"/>
        <w:rPr>
          <w:noProof/>
        </w:rPr>
      </w:pPr>
    </w:p>
    <w:p w14:paraId="601C451E" w14:textId="693EF29F" w:rsidR="005D4B92" w:rsidRDefault="00FB3AA3" w:rsidP="0023123A">
      <w:pPr>
        <w:pStyle w:val="CodeSnippets"/>
        <w:rPr>
          <w:noProof/>
        </w:rPr>
      </w:pPr>
      <w:r>
        <w:rPr>
          <w:noProof/>
        </w:rPr>
        <w:t>password_str is string</w:t>
      </w:r>
    </w:p>
    <w:p w14:paraId="0AC8A106" w14:textId="49B697C9" w:rsidR="00273624" w:rsidRDefault="00273624" w:rsidP="0086090D">
      <w:pPr>
        <w:pStyle w:val="CodeSnippets"/>
        <w:rPr>
          <w:noProof/>
        </w:rPr>
      </w:pPr>
      <w:r>
        <w:rPr>
          <w:noProof/>
        </w:rPr>
        <w:t>lower_list is list</w:t>
      </w:r>
    </w:p>
    <w:p w14:paraId="7CE9E923" w14:textId="4018A208" w:rsidR="00273624" w:rsidRDefault="00273624" w:rsidP="0086090D">
      <w:pPr>
        <w:pStyle w:val="CodeSnippets"/>
        <w:rPr>
          <w:noProof/>
        </w:rPr>
      </w:pPr>
      <w:r>
        <w:rPr>
          <w:noProof/>
        </w:rPr>
        <w:t>upper_list is list</w:t>
      </w:r>
    </w:p>
    <w:p w14:paraId="74D8CDA1" w14:textId="77777777" w:rsidR="0023123A" w:rsidRDefault="00273624" w:rsidP="0023123A">
      <w:pPr>
        <w:pStyle w:val="CodeSnippets"/>
        <w:rPr>
          <w:noProof/>
        </w:rPr>
      </w:pPr>
      <w:r>
        <w:rPr>
          <w:noProof/>
        </w:rPr>
        <w:t>int_list is list</w:t>
      </w:r>
    </w:p>
    <w:p w14:paraId="0C0CF1D7" w14:textId="38E6D696" w:rsidR="00273624" w:rsidRDefault="0023123A" w:rsidP="0023123A">
      <w:pPr>
        <w:pStyle w:val="CodeSnippets"/>
        <w:rPr>
          <w:noProof/>
        </w:rPr>
      </w:pPr>
      <w:r>
        <w:rPr>
          <w:noProof/>
        </w:rPr>
        <w:t>c_count is integer</w:t>
      </w:r>
    </w:p>
    <w:p w14:paraId="3F27D5A8" w14:textId="086950AB" w:rsidR="00FB3AA3" w:rsidRDefault="00FB3AA3" w:rsidP="0086090D">
      <w:pPr>
        <w:pStyle w:val="CodeSnippets"/>
        <w:rPr>
          <w:noProof/>
        </w:rPr>
      </w:pPr>
    </w:p>
    <w:p w14:paraId="4B485E80" w14:textId="6C63F85B" w:rsidR="00FB3AA3" w:rsidRDefault="00FB3AA3" w:rsidP="0086090D">
      <w:pPr>
        <w:pStyle w:val="CodeSnippets"/>
        <w:rPr>
          <w:noProof/>
        </w:rPr>
      </w:pPr>
      <w:r>
        <w:rPr>
          <w:noProof/>
        </w:rPr>
        <w:t xml:space="preserve">def </w:t>
      </w:r>
      <w:r w:rsidRPr="00FA3961">
        <w:rPr>
          <w:noProof/>
          <w:color w:val="E84C22" w:themeColor="accent1"/>
        </w:rPr>
        <w:t>check_password</w:t>
      </w:r>
      <w:r>
        <w:rPr>
          <w:noProof/>
        </w:rPr>
        <w:t>(password_str):</w:t>
      </w:r>
    </w:p>
    <w:p w14:paraId="08B1A44A" w14:textId="514BD64C" w:rsidR="00FB3AA3" w:rsidRDefault="00FB3AA3" w:rsidP="0086090D">
      <w:pPr>
        <w:pStyle w:val="CodeSnippets"/>
        <w:rPr>
          <w:noProof/>
        </w:rPr>
      </w:pPr>
      <w:r>
        <w:rPr>
          <w:noProof/>
        </w:rPr>
        <w:tab/>
        <w:t>if len(password_str)</w:t>
      </w:r>
      <w:r w:rsidR="00BB2D47">
        <w:rPr>
          <w:noProof/>
        </w:rPr>
        <w:t xml:space="preserve"> &lt; 6</w:t>
      </w:r>
      <w:r>
        <w:rPr>
          <w:noProof/>
        </w:rPr>
        <w:t>:</w:t>
      </w:r>
    </w:p>
    <w:p w14:paraId="0C72F503" w14:textId="1BEE150E" w:rsidR="00FB3AA3" w:rsidRDefault="00FB3AA3" w:rsidP="0086090D">
      <w:pPr>
        <w:pStyle w:val="CodeSnippets"/>
        <w:rPr>
          <w:noProof/>
        </w:rPr>
      </w:pPr>
      <w:r>
        <w:rPr>
          <w:noProof/>
        </w:rPr>
        <w:tab/>
      </w:r>
      <w:r>
        <w:rPr>
          <w:noProof/>
        </w:rPr>
        <w:tab/>
      </w:r>
      <w:r>
        <w:rPr>
          <w:b/>
          <w:bCs/>
          <w:noProof/>
        </w:rPr>
        <w:t>return</w:t>
      </w:r>
      <w:r>
        <w:rPr>
          <w:noProof/>
        </w:rPr>
        <w:t xml:space="preserve"> False</w:t>
      </w:r>
      <w:r w:rsidR="00A243B7">
        <w:rPr>
          <w:noProof/>
        </w:rPr>
        <w:t xml:space="preserve">  # password must be </w:t>
      </w:r>
      <w:r w:rsidR="00BB2D47">
        <w:rPr>
          <w:noProof/>
        </w:rPr>
        <w:t>at least</w:t>
      </w:r>
      <w:r w:rsidR="00A243B7">
        <w:rPr>
          <w:noProof/>
        </w:rPr>
        <w:t xml:space="preserve"> 6 characters long</w:t>
      </w:r>
    </w:p>
    <w:p w14:paraId="7115653A" w14:textId="3B4A66E3" w:rsidR="00FB3AA3" w:rsidRDefault="00FB3AA3" w:rsidP="0086090D">
      <w:pPr>
        <w:pStyle w:val="CodeSnippets"/>
        <w:rPr>
          <w:noProof/>
        </w:rPr>
      </w:pPr>
      <w:r>
        <w:rPr>
          <w:b/>
          <w:bCs/>
          <w:noProof/>
        </w:rPr>
        <w:tab/>
      </w:r>
      <w:r>
        <w:rPr>
          <w:noProof/>
        </w:rPr>
        <w:t>endif</w:t>
      </w:r>
    </w:p>
    <w:p w14:paraId="20C353CB" w14:textId="65AE28BC" w:rsidR="00273624" w:rsidRDefault="00273624" w:rsidP="0086090D">
      <w:pPr>
        <w:pStyle w:val="CodeSnippets"/>
        <w:rPr>
          <w:noProof/>
        </w:rPr>
      </w:pPr>
      <w:r w:rsidRPr="00273624">
        <w:rPr>
          <w:noProof/>
        </w:rPr>
        <w:tab/>
      </w:r>
    </w:p>
    <w:p w14:paraId="655DA9B5" w14:textId="00559B72" w:rsidR="00273624" w:rsidRDefault="00273624" w:rsidP="0086090D">
      <w:pPr>
        <w:pStyle w:val="CodeSnippets"/>
        <w:rPr>
          <w:noProof/>
        </w:rPr>
      </w:pPr>
      <w:r>
        <w:rPr>
          <w:noProof/>
        </w:rPr>
        <w:tab/>
        <w:t>lower_list = list(string.ascii_lowercase)  # list of lowercase letters</w:t>
      </w:r>
    </w:p>
    <w:p w14:paraId="77036043" w14:textId="1940063C" w:rsidR="00273624" w:rsidRDefault="00273624" w:rsidP="0086090D">
      <w:pPr>
        <w:pStyle w:val="CodeSnippets"/>
        <w:rPr>
          <w:noProof/>
        </w:rPr>
      </w:pPr>
      <w:r>
        <w:rPr>
          <w:noProof/>
        </w:rPr>
        <w:tab/>
        <w:t>upper_list = list(string.ascii_uppercase)  # list of uppercase letters</w:t>
      </w:r>
    </w:p>
    <w:p w14:paraId="6B14537E" w14:textId="6697538D" w:rsidR="0023123A" w:rsidRDefault="00273624" w:rsidP="0023123A">
      <w:pPr>
        <w:pStyle w:val="CodeSnippets"/>
        <w:rPr>
          <w:noProof/>
        </w:rPr>
      </w:pPr>
      <w:r>
        <w:rPr>
          <w:noProof/>
        </w:rPr>
        <w:tab/>
        <w:t xml:space="preserve">int_list = list(string.digits)  # list of </w:t>
      </w:r>
      <w:r w:rsidR="0023123A">
        <w:rPr>
          <w:noProof/>
        </w:rPr>
        <w:t>digits</w:t>
      </w:r>
    </w:p>
    <w:p w14:paraId="50EB39C6" w14:textId="60083084" w:rsidR="0023123A" w:rsidRDefault="0023123A" w:rsidP="0086090D">
      <w:pPr>
        <w:pStyle w:val="CodeSnippets"/>
        <w:rPr>
          <w:noProof/>
        </w:rPr>
      </w:pPr>
    </w:p>
    <w:p w14:paraId="353A1730" w14:textId="37DC0CB9" w:rsidR="0023123A" w:rsidRDefault="0023123A" w:rsidP="0086090D">
      <w:pPr>
        <w:pStyle w:val="CodeSnippets"/>
        <w:rPr>
          <w:noProof/>
        </w:rPr>
      </w:pPr>
      <w:r>
        <w:rPr>
          <w:noProof/>
        </w:rPr>
        <w:tab/>
        <w:t># takes each requirement list in turn. i.e. ???=lowercase, uppercase etc.</w:t>
      </w:r>
    </w:p>
    <w:p w14:paraId="40C12662" w14:textId="2EEE9DE5" w:rsidR="0023123A" w:rsidRDefault="0023123A" w:rsidP="0086090D">
      <w:pPr>
        <w:pStyle w:val="CodeSnippets"/>
        <w:rPr>
          <w:noProof/>
        </w:rPr>
      </w:pPr>
      <w:r>
        <w:rPr>
          <w:noProof/>
        </w:rPr>
        <w:tab/>
        <w:t>for c_list in (lower_list, upper_list, int_list):</w:t>
      </w:r>
    </w:p>
    <w:p w14:paraId="31953405" w14:textId="5F4DB763" w:rsidR="00273624" w:rsidRDefault="00273624" w:rsidP="00BB2D47">
      <w:pPr>
        <w:pStyle w:val="CodeSnippets"/>
        <w:ind w:left="720" w:firstLine="720"/>
        <w:rPr>
          <w:noProof/>
        </w:rPr>
      </w:pPr>
      <w:r>
        <w:rPr>
          <w:noProof/>
        </w:rPr>
        <w:t>c_count = 0</w:t>
      </w:r>
    </w:p>
    <w:p w14:paraId="6254B131" w14:textId="6AE93808" w:rsidR="00273624" w:rsidRDefault="00273624" w:rsidP="00BB2D47">
      <w:pPr>
        <w:pStyle w:val="CodeSnippets"/>
        <w:ind w:left="720" w:firstLine="720"/>
        <w:rPr>
          <w:noProof/>
        </w:rPr>
      </w:pPr>
      <w:r>
        <w:rPr>
          <w:noProof/>
        </w:rPr>
        <w:lastRenderedPageBreak/>
        <w:t xml:space="preserve">for c in </w:t>
      </w:r>
      <w:r w:rsidR="0023123A">
        <w:rPr>
          <w:noProof/>
        </w:rPr>
        <w:t>c_list</w:t>
      </w:r>
      <w:r>
        <w:rPr>
          <w:noProof/>
        </w:rPr>
        <w:t>:</w:t>
      </w:r>
    </w:p>
    <w:p w14:paraId="036AE0E6" w14:textId="65690AE2" w:rsidR="00273624" w:rsidRDefault="00273624" w:rsidP="0023123A">
      <w:pPr>
        <w:pStyle w:val="CodeSnippets"/>
        <w:ind w:left="0"/>
        <w:rPr>
          <w:noProof/>
        </w:rPr>
      </w:pPr>
      <w:r>
        <w:rPr>
          <w:noProof/>
        </w:rPr>
        <w:tab/>
      </w:r>
      <w:r w:rsidR="0023123A">
        <w:rPr>
          <w:noProof/>
        </w:rPr>
        <w:tab/>
      </w:r>
      <w:r w:rsidR="00BB2D47">
        <w:rPr>
          <w:noProof/>
        </w:rPr>
        <w:tab/>
      </w:r>
      <w:r>
        <w:rPr>
          <w:noProof/>
        </w:rPr>
        <w:t>if c in password_str:</w:t>
      </w:r>
    </w:p>
    <w:p w14:paraId="364276A7" w14:textId="09D361D0" w:rsidR="00273624" w:rsidRDefault="00273624" w:rsidP="0023123A">
      <w:pPr>
        <w:pStyle w:val="CodeSnippets"/>
        <w:ind w:left="0"/>
        <w:rPr>
          <w:noProof/>
        </w:rPr>
      </w:pPr>
      <w:r>
        <w:rPr>
          <w:noProof/>
        </w:rPr>
        <w:tab/>
      </w:r>
      <w:r>
        <w:rPr>
          <w:noProof/>
        </w:rPr>
        <w:tab/>
      </w:r>
      <w:r w:rsidR="0023123A">
        <w:rPr>
          <w:noProof/>
        </w:rPr>
        <w:tab/>
      </w:r>
      <w:r w:rsidR="00BB2D47">
        <w:rPr>
          <w:noProof/>
        </w:rPr>
        <w:tab/>
      </w:r>
      <w:r>
        <w:rPr>
          <w:noProof/>
        </w:rPr>
        <w:t>c_count += 1</w:t>
      </w:r>
    </w:p>
    <w:p w14:paraId="2ECEA6C2" w14:textId="0D5C16A6" w:rsidR="00273624" w:rsidRDefault="00273624" w:rsidP="0023123A">
      <w:pPr>
        <w:pStyle w:val="CodeSnippets"/>
        <w:ind w:left="0"/>
        <w:rPr>
          <w:noProof/>
        </w:rPr>
      </w:pPr>
      <w:r>
        <w:rPr>
          <w:noProof/>
        </w:rPr>
        <w:tab/>
      </w:r>
      <w:r>
        <w:rPr>
          <w:noProof/>
        </w:rPr>
        <w:tab/>
      </w:r>
      <w:r w:rsidR="00BB2D47">
        <w:rPr>
          <w:noProof/>
        </w:rPr>
        <w:tab/>
      </w:r>
      <w:r>
        <w:rPr>
          <w:noProof/>
        </w:rPr>
        <w:t>endif</w:t>
      </w:r>
    </w:p>
    <w:p w14:paraId="48E01BE5" w14:textId="132C35C2" w:rsidR="00273624" w:rsidRDefault="00273624" w:rsidP="00BB2D47">
      <w:pPr>
        <w:pStyle w:val="CodeSnippets"/>
        <w:ind w:left="1015" w:firstLine="425"/>
        <w:rPr>
          <w:noProof/>
        </w:rPr>
      </w:pPr>
      <w:r>
        <w:rPr>
          <w:noProof/>
        </w:rPr>
        <w:t>endfor</w:t>
      </w:r>
    </w:p>
    <w:p w14:paraId="589AFB9A" w14:textId="47AB81A6" w:rsidR="00273624" w:rsidRDefault="00273624" w:rsidP="00BB2D47">
      <w:pPr>
        <w:pStyle w:val="CodeSnippets"/>
        <w:ind w:left="720" w:firstLine="720"/>
        <w:rPr>
          <w:noProof/>
        </w:rPr>
      </w:pPr>
      <w:r>
        <w:rPr>
          <w:noProof/>
        </w:rPr>
        <w:t>if c_count == 0:</w:t>
      </w:r>
    </w:p>
    <w:p w14:paraId="4CB333DD" w14:textId="6E40B8FF" w:rsidR="00273624" w:rsidRDefault="00273624" w:rsidP="0023123A">
      <w:pPr>
        <w:pStyle w:val="CodeSnippets"/>
        <w:ind w:left="720"/>
        <w:rPr>
          <w:noProof/>
        </w:rPr>
      </w:pPr>
      <w:r>
        <w:rPr>
          <w:noProof/>
        </w:rPr>
        <w:tab/>
      </w:r>
      <w:r w:rsidR="0023123A">
        <w:rPr>
          <w:noProof/>
        </w:rPr>
        <w:tab/>
      </w:r>
      <w:r>
        <w:rPr>
          <w:b/>
          <w:bCs/>
          <w:noProof/>
        </w:rPr>
        <w:t xml:space="preserve">return </w:t>
      </w:r>
      <w:r>
        <w:rPr>
          <w:noProof/>
        </w:rPr>
        <w:t xml:space="preserve">False  # password must contain at least 1 </w:t>
      </w:r>
      <w:r w:rsidR="0023123A">
        <w:rPr>
          <w:noProof/>
        </w:rPr>
        <w:t xml:space="preserve">??? </w:t>
      </w:r>
      <w:r>
        <w:rPr>
          <w:noProof/>
        </w:rPr>
        <w:t>character</w:t>
      </w:r>
    </w:p>
    <w:p w14:paraId="11D974DD" w14:textId="334863A0" w:rsidR="00273624" w:rsidRDefault="00273624" w:rsidP="00BB2D47">
      <w:pPr>
        <w:pStyle w:val="CodeSnippets"/>
        <w:ind w:left="720" w:firstLine="720"/>
        <w:rPr>
          <w:noProof/>
        </w:rPr>
      </w:pPr>
      <w:r w:rsidRPr="00A243B7">
        <w:rPr>
          <w:noProof/>
        </w:rPr>
        <w:t>endif</w:t>
      </w:r>
    </w:p>
    <w:p w14:paraId="390BE9FC" w14:textId="3BF5DA1A" w:rsidR="00BB2D47" w:rsidRDefault="0023123A" w:rsidP="00BB2D47">
      <w:pPr>
        <w:pStyle w:val="CodeSnippets"/>
        <w:ind w:left="720"/>
        <w:rPr>
          <w:noProof/>
        </w:rPr>
      </w:pPr>
      <w:r>
        <w:rPr>
          <w:noProof/>
        </w:rPr>
        <w:t>endfor</w:t>
      </w:r>
    </w:p>
    <w:p w14:paraId="0CFCDFA1" w14:textId="4A76E72A" w:rsidR="0023123A" w:rsidRPr="0023123A" w:rsidRDefault="0023123A" w:rsidP="0023123A">
      <w:pPr>
        <w:pStyle w:val="CodeSnippets"/>
        <w:ind w:left="720"/>
        <w:rPr>
          <w:noProof/>
        </w:rPr>
      </w:pPr>
      <w:r>
        <w:rPr>
          <w:b/>
          <w:bCs/>
          <w:noProof/>
        </w:rPr>
        <w:t>return</w:t>
      </w:r>
      <w:r>
        <w:rPr>
          <w:noProof/>
        </w:rPr>
        <w:t xml:space="preserve"> True  # if the program has reached this far, the </w:t>
      </w:r>
      <w:r w:rsidR="00C40F0E">
        <w:rPr>
          <w:noProof/>
        </w:rPr>
        <w:t>password</w:t>
      </w:r>
      <w:r>
        <w:rPr>
          <w:noProof/>
        </w:rPr>
        <w:t xml:space="preserve"> is valid</w:t>
      </w:r>
    </w:p>
    <w:p w14:paraId="523B9CB0" w14:textId="756DDEA0" w:rsidR="00FB3AA3" w:rsidRDefault="00FB3AA3" w:rsidP="0086090D">
      <w:pPr>
        <w:pStyle w:val="CodeSnippets"/>
        <w:rPr>
          <w:noProof/>
        </w:rPr>
      </w:pPr>
      <w:r>
        <w:rPr>
          <w:noProof/>
        </w:rPr>
        <w:t>enddef</w:t>
      </w:r>
    </w:p>
    <w:p w14:paraId="13029398" w14:textId="38C3D9ED" w:rsidR="00BB2D47" w:rsidRDefault="00BB2D47" w:rsidP="00BB2D47">
      <w:pPr>
        <w:rPr>
          <w:noProof/>
        </w:rPr>
      </w:pPr>
      <w:r>
        <w:rPr>
          <w:noProof/>
        </w:rPr>
        <w:t xml:space="preserve">Altrernativerly, the following regex </w:t>
      </w:r>
      <w:r w:rsidR="00C40F0E">
        <w:rPr>
          <w:noProof/>
        </w:rPr>
        <w:t>pattern</w:t>
      </w:r>
      <w:r>
        <w:rPr>
          <w:noProof/>
        </w:rPr>
        <w:t xml:space="preserve"> could be used </w:t>
      </w:r>
      <w:r w:rsidR="00FA3961">
        <w:rPr>
          <w:noProof/>
        </w:rPr>
        <w:t xml:space="preserve">(with Python’s </w:t>
      </w:r>
      <w:r w:rsidR="00FA3961" w:rsidRPr="00FA3961">
        <w:rPr>
          <w:rStyle w:val="CodeSnippetsChar"/>
        </w:rPr>
        <w:t>re</w:t>
      </w:r>
      <w:r w:rsidR="00FA3961">
        <w:rPr>
          <w:noProof/>
        </w:rPr>
        <w:t xml:space="preserve"> library) </w:t>
      </w:r>
      <w:r>
        <w:rPr>
          <w:noProof/>
        </w:rPr>
        <w:t>to achieve the same effect:</w:t>
      </w:r>
    </w:p>
    <w:p w14:paraId="6C1CC2B3" w14:textId="7C5A0266" w:rsidR="00BB2D47" w:rsidRDefault="00BB2D47" w:rsidP="00BB2D47">
      <w:pPr>
        <w:pStyle w:val="CodeSnippets"/>
        <w:rPr>
          <w:noProof/>
        </w:rPr>
      </w:pPr>
      <w:r w:rsidRPr="00BB2D47">
        <w:rPr>
          <w:noProof/>
        </w:rPr>
        <w:t>(?=.*\d)(?=.*[a-z])(?=.*[A-Z]).{</w:t>
      </w:r>
      <w:r>
        <w:rPr>
          <w:noProof/>
        </w:rPr>
        <w:t>6</w:t>
      </w:r>
      <w:r w:rsidRPr="00BB2D47">
        <w:rPr>
          <w:noProof/>
        </w:rPr>
        <w:t>,}</w:t>
      </w:r>
    </w:p>
    <w:p w14:paraId="605E0CC8" w14:textId="77777777" w:rsidR="00C40F0E" w:rsidRDefault="00C40F0E" w:rsidP="00BB2D47">
      <w:pPr>
        <w:pStyle w:val="CodeSnippets"/>
        <w:rPr>
          <w:noProof/>
        </w:rPr>
      </w:pPr>
      <w:r>
        <w:rPr>
          <w:noProof/>
        </w:rPr>
        <w:t xml:space="preserve"># at least one digit, one lowercase letter, </w:t>
      </w:r>
    </w:p>
    <w:p w14:paraId="241AFB2B" w14:textId="616DF13B" w:rsidR="00C40F0E" w:rsidRPr="00704B1B" w:rsidRDefault="00C40F0E" w:rsidP="00BB2D47">
      <w:pPr>
        <w:pStyle w:val="CodeSnippets"/>
        <w:rPr>
          <w:noProof/>
        </w:rPr>
      </w:pPr>
      <w:r>
        <w:rPr>
          <w:noProof/>
        </w:rPr>
        <w:t># one uppercase letter and at least 6 characters long</w:t>
      </w:r>
    </w:p>
    <w:p w14:paraId="203D5BBF" w14:textId="3231C50C" w:rsidR="00D94EE2" w:rsidRPr="00704B1B" w:rsidRDefault="006F71AA" w:rsidP="00D94EE2">
      <w:pPr>
        <w:pStyle w:val="Heading3"/>
        <w:rPr>
          <w:noProof/>
        </w:rPr>
      </w:pPr>
      <w:bookmarkStart w:id="63" w:name="_Toc60400356"/>
      <w:r w:rsidRPr="00704B1B">
        <w:rPr>
          <w:noProof/>
        </w:rPr>
        <w:t>Write a</w:t>
      </w:r>
      <w:r w:rsidR="00D94EE2" w:rsidRPr="00704B1B">
        <w:rPr>
          <w:noProof/>
        </w:rPr>
        <w:t>ctivity summary</w:t>
      </w:r>
      <w:bookmarkEnd w:id="63"/>
    </w:p>
    <w:p w14:paraId="569E4359" w14:textId="44E677C0" w:rsidR="0086090D" w:rsidRPr="00704B1B" w:rsidRDefault="00D94EE2" w:rsidP="0086090D">
      <w:pPr>
        <w:rPr>
          <w:noProof/>
        </w:rPr>
      </w:pPr>
      <w:r w:rsidRPr="00704B1B">
        <w:rPr>
          <w:noProof/>
        </w:rPr>
        <w:t xml:space="preserve">This algorithm creates a short summary text to be used in the award details dialogue (under </w:t>
      </w:r>
      <w:r w:rsidRPr="00704B1B">
        <w:rPr>
          <w:rStyle w:val="DocumentLinksChar"/>
          <w:noProof/>
        </w:rPr>
        <w:fldChar w:fldCharType="begin"/>
      </w:r>
      <w:r w:rsidRPr="00704B1B">
        <w:rPr>
          <w:rStyle w:val="DocumentLinksChar"/>
          <w:noProof/>
        </w:rPr>
        <w:instrText xml:space="preserve"> REF _Ref59995860 \h  \* MERGEFORMAT </w:instrText>
      </w:r>
      <w:r w:rsidRPr="00704B1B">
        <w:rPr>
          <w:rStyle w:val="DocumentLinksChar"/>
          <w:noProof/>
        </w:rPr>
      </w:r>
      <w:r w:rsidRPr="00704B1B">
        <w:rPr>
          <w:rStyle w:val="DocumentLinksChar"/>
          <w:noProof/>
        </w:rPr>
        <w:fldChar w:fldCharType="separate"/>
      </w:r>
      <w:r w:rsidRPr="00704B1B">
        <w:rPr>
          <w:rStyle w:val="DocumentLinksChar"/>
          <w:noProof/>
        </w:rPr>
        <w:t>Manage Students</w:t>
      </w:r>
      <w:r w:rsidRPr="00704B1B">
        <w:rPr>
          <w:rStyle w:val="DocumentLinksChar"/>
          <w:noProof/>
        </w:rPr>
        <w:fldChar w:fldCharType="end"/>
      </w:r>
      <w:r w:rsidRPr="00704B1B">
        <w:rPr>
          <w:noProof/>
        </w:rPr>
        <w:t>)</w:t>
      </w:r>
      <w:r w:rsidR="00102375" w:rsidRPr="00704B1B">
        <w:rPr>
          <w:noProof/>
        </w:rPr>
        <w:t xml:space="preserve"> given a</w:t>
      </w:r>
      <w:r w:rsidR="00D43C54" w:rsidRPr="00704B1B">
        <w:rPr>
          <w:noProof/>
        </w:rPr>
        <w:t xml:space="preserve"> section </w:t>
      </w:r>
      <w:r w:rsidR="00102375" w:rsidRPr="00704B1B">
        <w:rPr>
          <w:noProof/>
        </w:rPr>
        <w:t>object</w:t>
      </w:r>
      <w:r w:rsidR="00D43C54" w:rsidRPr="00704B1B">
        <w:rPr>
          <w:noProof/>
        </w:rPr>
        <w:t xml:space="preserve"> (with activity detail</w:t>
      </w:r>
      <w:r w:rsidR="00FA3961">
        <w:rPr>
          <w:noProof/>
        </w:rPr>
        <w:t xml:space="preserve"> fields</w:t>
      </w:r>
      <w:r w:rsidR="00D43C54" w:rsidRPr="00704B1B">
        <w:rPr>
          <w:noProof/>
        </w:rPr>
        <w:t>)</w:t>
      </w:r>
      <w:r w:rsidR="00293653">
        <w:rPr>
          <w:noProof/>
        </w:rPr>
        <w:t xml:space="preserve"> and student information</w:t>
      </w:r>
      <w:r w:rsidR="00102375" w:rsidRPr="00704B1B">
        <w:rPr>
          <w:noProof/>
        </w:rPr>
        <w:t>.</w:t>
      </w:r>
    </w:p>
    <w:p w14:paraId="60056C5B" w14:textId="595FDB19" w:rsidR="006F71AA" w:rsidRDefault="00FA3961" w:rsidP="00FA3961">
      <w:pPr>
        <w:pStyle w:val="CodeSnippets"/>
        <w:rPr>
          <w:noProof/>
        </w:rPr>
      </w:pPr>
      <w:r>
        <w:rPr>
          <w:noProof/>
        </w:rPr>
        <w:t>student_id is integer</w:t>
      </w:r>
    </w:p>
    <w:p w14:paraId="334E9DFC" w14:textId="336D4F67" w:rsidR="00293653" w:rsidRDefault="00C40F0E" w:rsidP="00FA3961">
      <w:pPr>
        <w:pStyle w:val="CodeSnippets"/>
        <w:rPr>
          <w:noProof/>
        </w:rPr>
      </w:pPr>
      <w:r>
        <w:rPr>
          <w:noProof/>
        </w:rPr>
        <w:t>section_obj is object</w:t>
      </w:r>
    </w:p>
    <w:p w14:paraId="038BFAC3" w14:textId="6128A0EF" w:rsidR="00FA3961" w:rsidRDefault="00FA3961" w:rsidP="00FA3961">
      <w:pPr>
        <w:pStyle w:val="CodeSnippets"/>
        <w:rPr>
          <w:noProof/>
        </w:rPr>
      </w:pPr>
      <w:r>
        <w:rPr>
          <w:noProof/>
        </w:rPr>
        <w:t>summary is string</w:t>
      </w:r>
    </w:p>
    <w:p w14:paraId="10502CB0" w14:textId="6ECF18A0" w:rsidR="00C40F0E" w:rsidRDefault="00C40F0E" w:rsidP="0086090D">
      <w:pPr>
        <w:pStyle w:val="CodeSnippets"/>
        <w:rPr>
          <w:noProof/>
        </w:rPr>
      </w:pPr>
    </w:p>
    <w:p w14:paraId="19F0B746" w14:textId="5842FB5D" w:rsidR="00C40F0E" w:rsidRDefault="00C40F0E" w:rsidP="0086090D">
      <w:pPr>
        <w:pStyle w:val="CodeSnippets"/>
        <w:rPr>
          <w:noProof/>
        </w:rPr>
      </w:pPr>
      <w:r>
        <w:rPr>
          <w:noProof/>
        </w:rPr>
        <w:t xml:space="preserve">def </w:t>
      </w:r>
      <w:r w:rsidRPr="00FA3961">
        <w:rPr>
          <w:noProof/>
          <w:color w:val="E84C22" w:themeColor="accent1"/>
        </w:rPr>
        <w:t>activity_summary</w:t>
      </w:r>
      <w:r>
        <w:rPr>
          <w:noProof/>
        </w:rPr>
        <w:t>(</w:t>
      </w:r>
      <w:r w:rsidR="00293653">
        <w:rPr>
          <w:noProof/>
        </w:rPr>
        <w:t>student_id</w:t>
      </w:r>
      <w:r w:rsidR="00FA3961">
        <w:rPr>
          <w:noProof/>
        </w:rPr>
        <w:t>, section_obj</w:t>
      </w:r>
      <w:r>
        <w:rPr>
          <w:noProof/>
        </w:rPr>
        <w:t>):</w:t>
      </w:r>
    </w:p>
    <w:p w14:paraId="260BBAC9" w14:textId="3D4C51EA" w:rsidR="00C40F0E" w:rsidRDefault="00C40F0E" w:rsidP="0086090D">
      <w:pPr>
        <w:pStyle w:val="CodeSnippets"/>
        <w:rPr>
          <w:noProof/>
        </w:rPr>
      </w:pPr>
      <w:r>
        <w:rPr>
          <w:noProof/>
        </w:rPr>
        <w:tab/>
      </w:r>
      <w:r w:rsidR="00293653">
        <w:rPr>
          <w:noProof/>
        </w:rPr>
        <w:t>summary = ‘’</w:t>
      </w:r>
    </w:p>
    <w:p w14:paraId="33EF4BDC" w14:textId="4976287C" w:rsidR="00293653" w:rsidRDefault="00293653" w:rsidP="00293653">
      <w:pPr>
        <w:pStyle w:val="CodeSnippets"/>
        <w:spacing w:after="240"/>
        <w:rPr>
          <w:noProof/>
        </w:rPr>
      </w:pPr>
      <w:r>
        <w:rPr>
          <w:noProof/>
        </w:rPr>
        <w:tab/>
        <w:t xml:space="preserve">if </w:t>
      </w:r>
      <w:r w:rsidRPr="00FA3961">
        <w:rPr>
          <w:noProof/>
          <w:color w:val="E84C22" w:themeColor="accent1"/>
        </w:rPr>
        <w:t>get_status</w:t>
      </w:r>
      <w:r w:rsidRPr="00704B1B">
        <w:rPr>
          <w:noProof/>
        </w:rPr>
        <w:t>(</w:t>
      </w:r>
      <w:r>
        <w:rPr>
          <w:noProof/>
        </w:rPr>
        <w:t>student_id, section_obj</w:t>
      </w:r>
      <w:r w:rsidR="00FA3961">
        <w:rPr>
          <w:noProof/>
        </w:rPr>
        <w:t>.</w:t>
      </w:r>
      <w:r>
        <w:rPr>
          <w:noProof/>
        </w:rPr>
        <w:t>section_type</w:t>
      </w:r>
      <w:r w:rsidRPr="00704B1B">
        <w:rPr>
          <w:noProof/>
        </w:rPr>
        <w:t>)</w:t>
      </w:r>
      <w:r>
        <w:rPr>
          <w:noProof/>
        </w:rPr>
        <w:t xml:space="preserve"> != ‘Not Started’</w:t>
      </w:r>
      <w:r w:rsidR="00263CE7">
        <w:rPr>
          <w:noProof/>
        </w:rPr>
        <w:t>:</w:t>
      </w:r>
    </w:p>
    <w:p w14:paraId="516F5E84" w14:textId="67FB093C" w:rsidR="00130F33" w:rsidRDefault="00130F33" w:rsidP="00293653">
      <w:pPr>
        <w:pStyle w:val="CodeSnippets"/>
        <w:spacing w:after="240"/>
        <w:rPr>
          <w:noProof/>
        </w:rPr>
      </w:pPr>
      <w:r>
        <w:rPr>
          <w:noProof/>
        </w:rPr>
        <w:tab/>
      </w:r>
      <w:r>
        <w:rPr>
          <w:noProof/>
        </w:rPr>
        <w:tab/>
        <w:t># .upper() makes string upercase to make title stands out</w:t>
      </w:r>
    </w:p>
    <w:p w14:paraId="4DE28AE8" w14:textId="4CFAAE46" w:rsidR="00263CE7" w:rsidRDefault="00263CE7" w:rsidP="00293653">
      <w:pPr>
        <w:pStyle w:val="CodeSnippets"/>
        <w:spacing w:after="240"/>
        <w:rPr>
          <w:noProof/>
        </w:rPr>
      </w:pPr>
      <w:r>
        <w:rPr>
          <w:noProof/>
        </w:rPr>
        <w:tab/>
      </w:r>
      <w:r>
        <w:rPr>
          <w:noProof/>
        </w:rPr>
        <w:tab/>
        <w:t xml:space="preserve">summary += </w:t>
      </w:r>
      <w:r w:rsidRPr="00ED4721">
        <w:rPr>
          <w:noProof/>
          <w:color w:val="E84C22" w:themeColor="accent1"/>
        </w:rPr>
        <w:t>shorten_text</w:t>
      </w:r>
      <w:r w:rsidRPr="00704B1B">
        <w:rPr>
          <w:noProof/>
        </w:rPr>
        <w:t>(</w:t>
      </w:r>
      <w:r>
        <w:rPr>
          <w:noProof/>
        </w:rPr>
        <w:t>section_obj</w:t>
      </w:r>
      <w:r w:rsidR="00ED4721">
        <w:rPr>
          <w:noProof/>
        </w:rPr>
        <w:t>.</w:t>
      </w:r>
      <w:r>
        <w:rPr>
          <w:noProof/>
        </w:rPr>
        <w:t>activity_type</w:t>
      </w:r>
      <w:r w:rsidRPr="00704B1B">
        <w:rPr>
          <w:noProof/>
        </w:rPr>
        <w:t xml:space="preserve">, </w:t>
      </w:r>
      <w:r>
        <w:rPr>
          <w:noProof/>
        </w:rPr>
        <w:t>10</w:t>
      </w:r>
      <w:r w:rsidRPr="00704B1B">
        <w:rPr>
          <w:noProof/>
        </w:rPr>
        <w:t>)</w:t>
      </w:r>
      <w:r w:rsidR="00130F33">
        <w:rPr>
          <w:noProof/>
        </w:rPr>
        <w:t>.upper()</w:t>
      </w:r>
    </w:p>
    <w:p w14:paraId="5B4341FD" w14:textId="19B9381A" w:rsidR="00263CE7" w:rsidRDefault="00263CE7" w:rsidP="00293653">
      <w:pPr>
        <w:pStyle w:val="CodeSnippets"/>
        <w:spacing w:after="240"/>
        <w:rPr>
          <w:noProof/>
        </w:rPr>
      </w:pPr>
      <w:r>
        <w:rPr>
          <w:noProof/>
        </w:rPr>
        <w:tab/>
      </w:r>
      <w:r>
        <w:rPr>
          <w:noProof/>
        </w:rPr>
        <w:tab/>
        <w:t>summary += ‘:\n’  # \n is a newline character</w:t>
      </w:r>
    </w:p>
    <w:p w14:paraId="0A2B45C9" w14:textId="2E0EB398" w:rsidR="00263CE7" w:rsidRDefault="00263CE7" w:rsidP="00293653">
      <w:pPr>
        <w:pStyle w:val="CodeSnippets"/>
        <w:spacing w:after="240"/>
        <w:rPr>
          <w:noProof/>
        </w:rPr>
      </w:pPr>
      <w:r>
        <w:rPr>
          <w:noProof/>
        </w:rPr>
        <w:tab/>
      </w:r>
      <w:r>
        <w:rPr>
          <w:noProof/>
        </w:rPr>
        <w:tab/>
        <w:t xml:space="preserve">summary += </w:t>
      </w:r>
      <w:r w:rsidRPr="00ED4721">
        <w:rPr>
          <w:noProof/>
          <w:color w:val="E84C22" w:themeColor="accent1"/>
        </w:rPr>
        <w:t>shorten_text</w:t>
      </w:r>
      <w:r w:rsidRPr="00704B1B">
        <w:rPr>
          <w:noProof/>
        </w:rPr>
        <w:t>(</w:t>
      </w:r>
      <w:r>
        <w:rPr>
          <w:noProof/>
        </w:rPr>
        <w:t>section_obj</w:t>
      </w:r>
      <w:r w:rsidR="00ED4721">
        <w:rPr>
          <w:noProof/>
        </w:rPr>
        <w:t>.</w:t>
      </w:r>
      <w:r>
        <w:rPr>
          <w:noProof/>
        </w:rPr>
        <w:t>activity_details</w:t>
      </w:r>
      <w:r w:rsidRPr="00704B1B">
        <w:rPr>
          <w:noProof/>
        </w:rPr>
        <w:t xml:space="preserve">, </w:t>
      </w:r>
      <w:r>
        <w:rPr>
          <w:noProof/>
        </w:rPr>
        <w:t>20</w:t>
      </w:r>
      <w:r w:rsidRPr="00704B1B">
        <w:rPr>
          <w:noProof/>
        </w:rPr>
        <w:t>)</w:t>
      </w:r>
    </w:p>
    <w:p w14:paraId="3A01543E" w14:textId="77852FE2" w:rsidR="00263CE7" w:rsidRDefault="00263CE7" w:rsidP="00293653">
      <w:pPr>
        <w:pStyle w:val="CodeSnippets"/>
        <w:spacing w:after="240"/>
        <w:rPr>
          <w:noProof/>
        </w:rPr>
      </w:pPr>
      <w:r>
        <w:rPr>
          <w:noProof/>
        </w:rPr>
        <w:tab/>
      </w:r>
      <w:r>
        <w:rPr>
          <w:noProof/>
        </w:rPr>
        <w:tab/>
        <w:t>summary += ‘\nAssessed by: ’</w:t>
      </w:r>
    </w:p>
    <w:p w14:paraId="4B8ADB93" w14:textId="22832459" w:rsidR="00263CE7" w:rsidRDefault="00263CE7" w:rsidP="00293653">
      <w:pPr>
        <w:pStyle w:val="CodeSnippets"/>
        <w:spacing w:after="240"/>
        <w:rPr>
          <w:noProof/>
        </w:rPr>
      </w:pPr>
      <w:r>
        <w:rPr>
          <w:noProof/>
        </w:rPr>
        <w:tab/>
      </w:r>
      <w:r>
        <w:rPr>
          <w:noProof/>
        </w:rPr>
        <w:tab/>
        <w:t>summary += section_obj</w:t>
      </w:r>
      <w:r w:rsidR="00ED4721">
        <w:rPr>
          <w:noProof/>
        </w:rPr>
        <w:t>.</w:t>
      </w:r>
      <w:r w:rsidRPr="00263CE7">
        <w:rPr>
          <w:noProof/>
        </w:rPr>
        <w:t>assessor_fullname</w:t>
      </w:r>
    </w:p>
    <w:p w14:paraId="57287175" w14:textId="67640A3D" w:rsidR="00263CE7" w:rsidRPr="00263CE7" w:rsidRDefault="00263CE7" w:rsidP="00293653">
      <w:pPr>
        <w:pStyle w:val="CodeSnippets"/>
        <w:spacing w:after="240"/>
        <w:rPr>
          <w:noProof/>
        </w:rPr>
      </w:pPr>
      <w:r>
        <w:rPr>
          <w:noProof/>
        </w:rPr>
        <w:tab/>
      </w:r>
      <w:r>
        <w:rPr>
          <w:noProof/>
        </w:rPr>
        <w:tab/>
      </w:r>
      <w:r>
        <w:rPr>
          <w:b/>
          <w:bCs/>
          <w:noProof/>
        </w:rPr>
        <w:t>return</w:t>
      </w:r>
      <w:r>
        <w:rPr>
          <w:noProof/>
        </w:rPr>
        <w:t xml:space="preserve"> summary</w:t>
      </w:r>
    </w:p>
    <w:p w14:paraId="65ADBD3E" w14:textId="1EB4C38E" w:rsidR="00263CE7" w:rsidRDefault="00263CE7" w:rsidP="00293653">
      <w:pPr>
        <w:pStyle w:val="CodeSnippets"/>
        <w:spacing w:after="240"/>
        <w:rPr>
          <w:noProof/>
        </w:rPr>
      </w:pPr>
      <w:r>
        <w:rPr>
          <w:noProof/>
        </w:rPr>
        <w:tab/>
        <w:t>endif</w:t>
      </w:r>
    </w:p>
    <w:p w14:paraId="17BED1EA" w14:textId="314AFEE0" w:rsidR="00263CE7" w:rsidRDefault="00263CE7" w:rsidP="00293653">
      <w:pPr>
        <w:pStyle w:val="CodeSnippets"/>
        <w:spacing w:after="240"/>
        <w:rPr>
          <w:noProof/>
        </w:rPr>
      </w:pPr>
      <w:r>
        <w:rPr>
          <w:noProof/>
        </w:rPr>
        <w:tab/>
        <w:t>else:</w:t>
      </w:r>
    </w:p>
    <w:p w14:paraId="2520950B" w14:textId="1C16223B" w:rsidR="00263CE7" w:rsidRDefault="00263CE7" w:rsidP="00293653">
      <w:pPr>
        <w:pStyle w:val="CodeSnippets"/>
        <w:spacing w:after="240"/>
        <w:rPr>
          <w:noProof/>
        </w:rPr>
      </w:pPr>
      <w:r>
        <w:rPr>
          <w:noProof/>
        </w:rPr>
        <w:tab/>
      </w:r>
      <w:r>
        <w:rPr>
          <w:noProof/>
        </w:rPr>
        <w:tab/>
      </w:r>
      <w:r w:rsidRPr="00263CE7">
        <w:rPr>
          <w:b/>
          <w:bCs/>
          <w:noProof/>
        </w:rPr>
        <w:t>return</w:t>
      </w:r>
      <w:r>
        <w:rPr>
          <w:noProof/>
        </w:rPr>
        <w:t xml:space="preserve"> ‘No summary available yet</w:t>
      </w:r>
      <w:r w:rsidR="00ED4721">
        <w:rPr>
          <w:noProof/>
        </w:rPr>
        <w:t>.</w:t>
      </w:r>
      <w:r>
        <w:rPr>
          <w:noProof/>
        </w:rPr>
        <w:t>’</w:t>
      </w:r>
    </w:p>
    <w:p w14:paraId="00A687C5" w14:textId="52E076AE" w:rsidR="00263CE7" w:rsidRDefault="00263CE7" w:rsidP="00293653">
      <w:pPr>
        <w:pStyle w:val="CodeSnippets"/>
        <w:spacing w:after="240"/>
        <w:rPr>
          <w:noProof/>
        </w:rPr>
      </w:pPr>
      <w:r>
        <w:rPr>
          <w:noProof/>
        </w:rPr>
        <w:tab/>
        <w:t>endelse</w:t>
      </w:r>
    </w:p>
    <w:p w14:paraId="24644F0E" w14:textId="08AECCA7" w:rsidR="00C40F0E" w:rsidRDefault="00C40F0E" w:rsidP="0086090D">
      <w:pPr>
        <w:pStyle w:val="CodeSnippets"/>
        <w:rPr>
          <w:noProof/>
        </w:rPr>
      </w:pPr>
      <w:r>
        <w:rPr>
          <w:noProof/>
        </w:rPr>
        <w:t>enddef</w:t>
      </w:r>
    </w:p>
    <w:p w14:paraId="69C9792B" w14:textId="1159545A" w:rsidR="00F15CC2" w:rsidRDefault="00F15CC2" w:rsidP="003A1FC1">
      <w:pPr>
        <w:pStyle w:val="Heading3"/>
      </w:pPr>
      <w:bookmarkStart w:id="64" w:name="_Toc60400357"/>
      <w:r>
        <w:t>Tabulate output</w:t>
      </w:r>
      <w:bookmarkEnd w:id="64"/>
    </w:p>
    <w:p w14:paraId="7F706FCC" w14:textId="393BAC23" w:rsidR="00F15CC2" w:rsidRPr="00704B1B" w:rsidRDefault="00F15CC2" w:rsidP="00F15CC2">
      <w:pPr>
        <w:rPr>
          <w:noProof/>
        </w:rPr>
      </w:pPr>
      <w:r>
        <w:t xml:space="preserve">This </w:t>
      </w:r>
      <w:r w:rsidRPr="00ED4721">
        <w:rPr>
          <w:b/>
          <w:bCs/>
        </w:rPr>
        <w:t>method</w:t>
      </w:r>
      <w:r>
        <w:t xml:space="preserve"> will be possessed by each object and will return a standardised input with each attribute value padded appropriately ready to be inserted into a table/text file. The example below uses the </w:t>
      </w:r>
      <w:r w:rsidR="00EA226A">
        <w:t>student</w:t>
      </w:r>
      <w:r>
        <w:t xml:space="preserve"> login table but the same process will be applied to every class/table. </w:t>
      </w:r>
    </w:p>
    <w:p w14:paraId="0CF03CD2" w14:textId="3C86C7A3" w:rsidR="00F15CC2" w:rsidRDefault="00F15CC2" w:rsidP="00F15CC2">
      <w:pPr>
        <w:pStyle w:val="CodeSnippets"/>
        <w:spacing w:after="240"/>
        <w:rPr>
          <w:noProof/>
        </w:rPr>
      </w:pPr>
      <w:r>
        <w:rPr>
          <w:noProof/>
        </w:rPr>
        <w:t>student_login_table is database</w:t>
      </w:r>
    </w:p>
    <w:p w14:paraId="19A58AA3" w14:textId="14BE851B" w:rsidR="00D33099" w:rsidRDefault="00D33099" w:rsidP="00F15CC2">
      <w:pPr>
        <w:pStyle w:val="CodeSnippets"/>
        <w:spacing w:after="240"/>
        <w:rPr>
          <w:noProof/>
        </w:rPr>
      </w:pPr>
      <w:r>
        <w:rPr>
          <w:noProof/>
        </w:rPr>
        <w:t xml:space="preserve">self is </w:t>
      </w:r>
      <w:r w:rsidR="00ED4721">
        <w:rPr>
          <w:noProof/>
        </w:rPr>
        <w:t xml:space="preserve">a </w:t>
      </w:r>
      <w:r>
        <w:rPr>
          <w:noProof/>
        </w:rPr>
        <w:t xml:space="preserve">student_login </w:t>
      </w:r>
      <w:r w:rsidR="00ED4721">
        <w:rPr>
          <w:noProof/>
        </w:rPr>
        <w:t>object</w:t>
      </w:r>
      <w:r>
        <w:rPr>
          <w:noProof/>
        </w:rPr>
        <w:t xml:space="preserve"> contained in student_login_table</w:t>
      </w:r>
    </w:p>
    <w:p w14:paraId="079B2625" w14:textId="419291A3" w:rsidR="00D33099" w:rsidRDefault="00D33099" w:rsidP="00F15CC2">
      <w:pPr>
        <w:pStyle w:val="CodeSnippets"/>
        <w:spacing w:after="240"/>
        <w:rPr>
          <w:noProof/>
        </w:rPr>
      </w:pPr>
      <w:r>
        <w:rPr>
          <w:noProof/>
        </w:rPr>
        <w:t>return_string is string</w:t>
      </w:r>
    </w:p>
    <w:p w14:paraId="590331E9" w14:textId="6A9EA304" w:rsidR="00F15CC2" w:rsidRDefault="00F15CC2" w:rsidP="00F15CC2">
      <w:pPr>
        <w:pStyle w:val="CodeSnippets"/>
        <w:spacing w:after="240"/>
        <w:rPr>
          <w:noProof/>
        </w:rPr>
      </w:pPr>
    </w:p>
    <w:p w14:paraId="62E0B574" w14:textId="2FCD2245" w:rsidR="00F15CC2" w:rsidRDefault="00F15CC2" w:rsidP="00F15CC2">
      <w:pPr>
        <w:pStyle w:val="CodeSnippets"/>
        <w:spacing w:after="240"/>
        <w:rPr>
          <w:noProof/>
        </w:rPr>
      </w:pPr>
      <w:r>
        <w:rPr>
          <w:noProof/>
        </w:rPr>
        <w:t xml:space="preserve">def </w:t>
      </w:r>
      <w:r w:rsidRPr="00ED4721">
        <w:rPr>
          <w:noProof/>
          <w:color w:val="E84C22" w:themeColor="accent1"/>
        </w:rPr>
        <w:t>tabulate</w:t>
      </w:r>
      <w:r>
        <w:rPr>
          <w:noProof/>
        </w:rPr>
        <w:t>(self):</w:t>
      </w:r>
    </w:p>
    <w:p w14:paraId="121564E9" w14:textId="59CCF2F1" w:rsidR="00590810" w:rsidRDefault="00F15CC2" w:rsidP="00F15CC2">
      <w:pPr>
        <w:pStyle w:val="CodeSnippets"/>
        <w:spacing w:after="240"/>
        <w:rPr>
          <w:noProof/>
        </w:rPr>
      </w:pPr>
      <w:r>
        <w:rPr>
          <w:noProof/>
        </w:rPr>
        <w:tab/>
      </w:r>
      <w:r w:rsidR="00D33099">
        <w:rPr>
          <w:noProof/>
        </w:rPr>
        <w:t>return_string = ‘’</w:t>
      </w:r>
    </w:p>
    <w:p w14:paraId="2690FF83" w14:textId="77777777" w:rsidR="00590810" w:rsidRDefault="00590810" w:rsidP="00F15CC2">
      <w:pPr>
        <w:pStyle w:val="CodeSnippets"/>
        <w:spacing w:after="240"/>
        <w:rPr>
          <w:noProof/>
        </w:rPr>
      </w:pPr>
    </w:p>
    <w:p w14:paraId="6BA8727A" w14:textId="03D4B44B" w:rsidR="00F15CC2" w:rsidRDefault="00590810" w:rsidP="00590810">
      <w:pPr>
        <w:pStyle w:val="CodeSnippets"/>
        <w:spacing w:after="240"/>
        <w:ind w:firstLine="436"/>
        <w:rPr>
          <w:noProof/>
        </w:rPr>
      </w:pPr>
      <w:r>
        <w:rPr>
          <w:noProof/>
        </w:rPr>
        <w:t># 30 is length limit of username field</w:t>
      </w:r>
    </w:p>
    <w:p w14:paraId="46B64B65" w14:textId="046CD407" w:rsidR="00992ABE" w:rsidRDefault="00D33099" w:rsidP="00992ABE">
      <w:pPr>
        <w:pStyle w:val="CodeSnippets"/>
        <w:spacing w:after="240"/>
        <w:rPr>
          <w:noProof/>
        </w:rPr>
      </w:pPr>
      <w:r>
        <w:rPr>
          <w:noProof/>
        </w:rPr>
        <w:tab/>
        <w:t xml:space="preserve">return_string += </w:t>
      </w:r>
      <w:r w:rsidR="00590810">
        <w:rPr>
          <w:noProof/>
        </w:rPr>
        <w:t>self.</w:t>
      </w:r>
      <w:r>
        <w:rPr>
          <w:noProof/>
        </w:rPr>
        <w:t>username.ljust(30)</w:t>
      </w:r>
      <w:r w:rsidR="00926842">
        <w:rPr>
          <w:noProof/>
        </w:rPr>
        <w:t xml:space="preserve">  #</w:t>
      </w:r>
      <w:r w:rsidR="00ED4721">
        <w:rPr>
          <w:noProof/>
        </w:rPr>
        <w:t xml:space="preserve"> </w:t>
      </w:r>
      <w:r w:rsidR="00926842">
        <w:rPr>
          <w:noProof/>
        </w:rPr>
        <w:t xml:space="preserve">left </w:t>
      </w:r>
      <w:r w:rsidR="00ED4721">
        <w:rPr>
          <w:noProof/>
        </w:rPr>
        <w:t>padded</w:t>
      </w:r>
      <w:r w:rsidR="00926842">
        <w:rPr>
          <w:noProof/>
        </w:rPr>
        <w:t xml:space="preserve"> to 30 characters</w:t>
      </w:r>
    </w:p>
    <w:p w14:paraId="16A1C053" w14:textId="3CA01B7E" w:rsidR="00992ABE" w:rsidRDefault="00992ABE" w:rsidP="00992ABE">
      <w:pPr>
        <w:pStyle w:val="CodeSnippets"/>
        <w:spacing w:after="240"/>
        <w:rPr>
          <w:noProof/>
        </w:rPr>
      </w:pPr>
      <w:r>
        <w:rPr>
          <w:noProof/>
        </w:rPr>
        <w:tab/>
        <w:t># separator inserted between entries</w:t>
      </w:r>
    </w:p>
    <w:p w14:paraId="166C2FBA" w14:textId="7E9A2155" w:rsidR="00D33099" w:rsidRDefault="00992ABE" w:rsidP="00992ABE">
      <w:pPr>
        <w:pStyle w:val="CodeSnippets"/>
        <w:spacing w:after="240"/>
        <w:rPr>
          <w:noProof/>
        </w:rPr>
      </w:pPr>
      <w:r>
        <w:rPr>
          <w:noProof/>
        </w:rPr>
        <w:tab/>
        <w:t>return_string += r‘\%s’  # a raw string to avoid having to escape slash</w:t>
      </w:r>
    </w:p>
    <w:p w14:paraId="4116FEAD" w14:textId="0EBA362E" w:rsidR="00992ABE" w:rsidRDefault="00D33099" w:rsidP="00992ABE">
      <w:pPr>
        <w:pStyle w:val="CodeSnippets"/>
        <w:spacing w:after="240"/>
        <w:rPr>
          <w:noProof/>
        </w:rPr>
      </w:pPr>
      <w:r>
        <w:rPr>
          <w:noProof/>
        </w:rPr>
        <w:tab/>
        <w:t xml:space="preserve">return_string += </w:t>
      </w:r>
      <w:r w:rsidR="00590810">
        <w:rPr>
          <w:noProof/>
        </w:rPr>
        <w:t>self.</w:t>
      </w:r>
      <w:r>
        <w:rPr>
          <w:noProof/>
        </w:rPr>
        <w:t>password_hash.ljust(192)</w:t>
      </w:r>
    </w:p>
    <w:p w14:paraId="2A35087E" w14:textId="45754C07" w:rsidR="00992ABE" w:rsidRDefault="00992ABE" w:rsidP="00992ABE">
      <w:pPr>
        <w:pStyle w:val="CodeSnippets"/>
        <w:spacing w:after="240"/>
        <w:rPr>
          <w:noProof/>
        </w:rPr>
      </w:pPr>
      <w:r>
        <w:rPr>
          <w:noProof/>
        </w:rPr>
        <w:lastRenderedPageBreak/>
        <w:tab/>
        <w:t>return_string += r‘\%s’</w:t>
      </w:r>
    </w:p>
    <w:p w14:paraId="36A4091B" w14:textId="7FAE1775" w:rsidR="00590810" w:rsidRDefault="00992ABE" w:rsidP="00ED4721">
      <w:pPr>
        <w:pStyle w:val="CodeSnippets"/>
        <w:spacing w:after="240"/>
        <w:rPr>
          <w:noProof/>
        </w:rPr>
      </w:pPr>
      <w:r>
        <w:rPr>
          <w:noProof/>
        </w:rPr>
        <w:tab/>
        <w:t xml:space="preserve">return_string += </w:t>
      </w:r>
      <w:r w:rsidR="00590810">
        <w:rPr>
          <w:noProof/>
        </w:rPr>
        <w:t>self.</w:t>
      </w:r>
      <w:r>
        <w:rPr>
          <w:noProof/>
        </w:rPr>
        <w:t>user_id.ljust(4)</w:t>
      </w:r>
    </w:p>
    <w:p w14:paraId="28405343" w14:textId="5F4D74C3" w:rsidR="00590810" w:rsidRDefault="00590810" w:rsidP="00590810">
      <w:pPr>
        <w:pStyle w:val="CodeSnippets"/>
        <w:spacing w:after="240"/>
        <w:rPr>
          <w:noProof/>
        </w:rPr>
      </w:pPr>
      <w:r>
        <w:rPr>
          <w:noProof/>
        </w:rPr>
        <w:tab/>
      </w:r>
      <w:r>
        <w:rPr>
          <w:b/>
          <w:bCs/>
          <w:noProof/>
        </w:rPr>
        <w:t>return</w:t>
      </w:r>
      <w:r>
        <w:rPr>
          <w:noProof/>
        </w:rPr>
        <w:t xml:space="preserve"> return_string</w:t>
      </w:r>
    </w:p>
    <w:p w14:paraId="398545AA" w14:textId="1E067F6C" w:rsidR="00590810" w:rsidRPr="00590810" w:rsidRDefault="00590810" w:rsidP="00590810">
      <w:pPr>
        <w:pStyle w:val="CodeSnippets"/>
        <w:spacing w:after="240"/>
        <w:rPr>
          <w:noProof/>
        </w:rPr>
      </w:pPr>
      <w:r>
        <w:rPr>
          <w:noProof/>
        </w:rPr>
        <w:t>enddef</w:t>
      </w:r>
    </w:p>
    <w:p w14:paraId="5A1E9FF8" w14:textId="50190159" w:rsidR="00AF4176" w:rsidRDefault="00AF4176" w:rsidP="003A1FC1">
      <w:pPr>
        <w:pStyle w:val="Heading3"/>
      </w:pPr>
      <w:bookmarkStart w:id="65" w:name="_Toc60400358"/>
      <w:r>
        <w:t>Parse tabulated input</w:t>
      </w:r>
      <w:bookmarkEnd w:id="65"/>
    </w:p>
    <w:p w14:paraId="14101729" w14:textId="0B4A3EEF" w:rsidR="00AF4176" w:rsidRPr="00704B1B" w:rsidRDefault="00AF4176" w:rsidP="00AF4176">
      <w:pPr>
        <w:rPr>
          <w:noProof/>
        </w:rPr>
      </w:pPr>
      <w:r>
        <w:t>This algorithm takes a line produced from the method above and extracts the actual elements of data to be parsed as an object.</w:t>
      </w:r>
      <w:r w:rsidR="00926842">
        <w:t xml:space="preserve"> </w:t>
      </w:r>
      <w:r w:rsidR="00ED4721">
        <w:t xml:space="preserve"> The example </w:t>
      </w:r>
      <w:r w:rsidR="005F0190">
        <w:t xml:space="preserve">here </w:t>
      </w:r>
      <w:r w:rsidR="00ED4721">
        <w:t>is generic</w:t>
      </w:r>
      <w:r w:rsidR="005F0190">
        <w:t xml:space="preserve"> (hence ‘???’) and will need to be replicated for each object in the program.</w:t>
      </w:r>
    </w:p>
    <w:p w14:paraId="3EA388AC" w14:textId="5832C066" w:rsidR="00926842" w:rsidRDefault="007F4CA0" w:rsidP="00926842">
      <w:pPr>
        <w:pStyle w:val="CodeSnippets"/>
        <w:spacing w:after="240"/>
        <w:rPr>
          <w:noProof/>
        </w:rPr>
      </w:pPr>
      <w:r>
        <w:rPr>
          <w:noProof/>
        </w:rPr>
        <w:t>???</w:t>
      </w:r>
      <w:r w:rsidR="00926842">
        <w:rPr>
          <w:noProof/>
        </w:rPr>
        <w:t>_table is database</w:t>
      </w:r>
    </w:p>
    <w:p w14:paraId="5134CE63" w14:textId="1FE22C51" w:rsidR="00EA226A" w:rsidRDefault="007F4CA0" w:rsidP="00926842">
      <w:pPr>
        <w:pStyle w:val="CodeSnippets"/>
        <w:spacing w:after="240"/>
        <w:rPr>
          <w:noProof/>
        </w:rPr>
      </w:pPr>
      <w:r>
        <w:rPr>
          <w:noProof/>
        </w:rPr>
        <w:t>ObjectAdd</w:t>
      </w:r>
      <w:r w:rsidR="00EA226A">
        <w:rPr>
          <w:noProof/>
        </w:rPr>
        <w:t xml:space="preserve"> is the initialisation </w:t>
      </w:r>
      <w:r w:rsidR="0024517A">
        <w:rPr>
          <w:noProof/>
        </w:rPr>
        <w:t>method</w:t>
      </w:r>
      <w:r w:rsidR="00EA226A">
        <w:rPr>
          <w:noProof/>
        </w:rPr>
        <w:t xml:space="preserve"> of the </w:t>
      </w:r>
      <w:r w:rsidR="0024517A">
        <w:rPr>
          <w:noProof/>
        </w:rPr>
        <w:t>???_</w:t>
      </w:r>
      <w:r>
        <w:rPr>
          <w:noProof/>
        </w:rPr>
        <w:t xml:space="preserve">table </w:t>
      </w:r>
      <w:r w:rsidR="00EA226A">
        <w:rPr>
          <w:noProof/>
        </w:rPr>
        <w:t>class</w:t>
      </w:r>
    </w:p>
    <w:p w14:paraId="22BEFE5C" w14:textId="3B2DB6AA" w:rsidR="00926842" w:rsidRDefault="00926842" w:rsidP="00926842">
      <w:pPr>
        <w:pStyle w:val="CodeSnippets"/>
        <w:spacing w:after="240"/>
        <w:rPr>
          <w:noProof/>
        </w:rPr>
      </w:pPr>
      <w:r>
        <w:rPr>
          <w:noProof/>
        </w:rPr>
        <w:t>input_string is string  # read from a table txt file</w:t>
      </w:r>
      <w:r w:rsidR="00EA226A">
        <w:rPr>
          <w:noProof/>
        </w:rPr>
        <w:t xml:space="preserve"> – one row of table</w:t>
      </w:r>
    </w:p>
    <w:p w14:paraId="2939EAFB" w14:textId="7C23433E" w:rsidR="00926842" w:rsidRDefault="00926842" w:rsidP="00926842">
      <w:pPr>
        <w:pStyle w:val="CodeSnippets"/>
        <w:spacing w:after="240"/>
        <w:rPr>
          <w:noProof/>
        </w:rPr>
      </w:pPr>
      <w:r>
        <w:rPr>
          <w:noProof/>
        </w:rPr>
        <w:t>padded_input is list</w:t>
      </w:r>
    </w:p>
    <w:p w14:paraId="6FD7AD56" w14:textId="789F7EC4" w:rsidR="00926842" w:rsidRDefault="00926842" w:rsidP="00926842">
      <w:pPr>
        <w:pStyle w:val="CodeSnippets"/>
        <w:spacing w:after="240"/>
        <w:rPr>
          <w:noProof/>
        </w:rPr>
      </w:pPr>
      <w:r>
        <w:rPr>
          <w:noProof/>
        </w:rPr>
        <w:t>raw_input is list</w:t>
      </w:r>
    </w:p>
    <w:p w14:paraId="1430DB07" w14:textId="77777777" w:rsidR="00926842" w:rsidRDefault="00926842" w:rsidP="00926842">
      <w:pPr>
        <w:pStyle w:val="CodeSnippets"/>
        <w:spacing w:after="240"/>
        <w:rPr>
          <w:noProof/>
        </w:rPr>
      </w:pPr>
    </w:p>
    <w:p w14:paraId="0670E284" w14:textId="1C210005" w:rsidR="00926842" w:rsidRDefault="00926842" w:rsidP="00926842">
      <w:pPr>
        <w:pStyle w:val="CodeSnippets"/>
        <w:rPr>
          <w:noProof/>
        </w:rPr>
      </w:pPr>
      <w:r>
        <w:rPr>
          <w:noProof/>
        </w:rPr>
        <w:t xml:space="preserve">def </w:t>
      </w:r>
      <w:r w:rsidRPr="00ED4721">
        <w:rPr>
          <w:noProof/>
          <w:color w:val="E84C22" w:themeColor="accent1"/>
        </w:rPr>
        <w:t>add_new</w:t>
      </w:r>
      <w:r w:rsidR="00CD4FCD">
        <w:rPr>
          <w:noProof/>
          <w:color w:val="E84C22" w:themeColor="accent1"/>
        </w:rPr>
        <w:t>_table</w:t>
      </w:r>
      <w:r w:rsidRPr="00ED4721">
        <w:rPr>
          <w:noProof/>
          <w:color w:val="E84C22" w:themeColor="accent1"/>
        </w:rPr>
        <w:t>_</w:t>
      </w:r>
      <w:r w:rsidR="0024517A" w:rsidRPr="00ED4721">
        <w:rPr>
          <w:noProof/>
          <w:color w:val="E84C22" w:themeColor="accent1"/>
        </w:rPr>
        <w:t>row</w:t>
      </w:r>
      <w:r>
        <w:rPr>
          <w:noProof/>
        </w:rPr>
        <w:t>(input_string</w:t>
      </w:r>
      <w:r w:rsidR="007F4CA0">
        <w:rPr>
          <w:noProof/>
        </w:rPr>
        <w:t>, ???_table, ObjectAdd</w:t>
      </w:r>
      <w:r>
        <w:rPr>
          <w:noProof/>
        </w:rPr>
        <w:t>):</w:t>
      </w:r>
    </w:p>
    <w:p w14:paraId="1CCD8AA0" w14:textId="3FF8E434" w:rsidR="00926842" w:rsidRDefault="00926842" w:rsidP="00926842">
      <w:pPr>
        <w:pStyle w:val="CodeSnippets"/>
        <w:rPr>
          <w:noProof/>
        </w:rPr>
      </w:pPr>
      <w:r>
        <w:rPr>
          <w:noProof/>
        </w:rPr>
        <w:tab/>
        <w:t>padded_input = input_string.split(r‘\%s’)</w:t>
      </w:r>
      <w:r w:rsidR="00EA226A">
        <w:rPr>
          <w:noProof/>
        </w:rPr>
        <w:t xml:space="preserve">  # splits into individual fields</w:t>
      </w:r>
    </w:p>
    <w:p w14:paraId="0E8BC321" w14:textId="3FCF548B" w:rsidR="00926842" w:rsidRDefault="00926842" w:rsidP="00926842">
      <w:pPr>
        <w:pStyle w:val="CodeSnippets"/>
        <w:rPr>
          <w:noProof/>
        </w:rPr>
      </w:pPr>
      <w:r>
        <w:rPr>
          <w:noProof/>
        </w:rPr>
        <w:tab/>
        <w:t xml:space="preserve">for </w:t>
      </w:r>
      <w:r w:rsidR="00ED4721">
        <w:rPr>
          <w:noProof/>
        </w:rPr>
        <w:t>f</w:t>
      </w:r>
      <w:r>
        <w:rPr>
          <w:noProof/>
        </w:rPr>
        <w:t xml:space="preserve"> in padded_input:</w:t>
      </w:r>
    </w:p>
    <w:p w14:paraId="56C44019" w14:textId="4AFCF5AD" w:rsidR="00926842" w:rsidRDefault="00926842" w:rsidP="00926842">
      <w:pPr>
        <w:pStyle w:val="CodeSnippets"/>
        <w:rPr>
          <w:noProof/>
        </w:rPr>
      </w:pPr>
      <w:r>
        <w:rPr>
          <w:noProof/>
        </w:rPr>
        <w:tab/>
      </w:r>
      <w:r>
        <w:rPr>
          <w:noProof/>
        </w:rPr>
        <w:tab/>
      </w:r>
      <w:r w:rsidR="00EA226A">
        <w:rPr>
          <w:noProof/>
        </w:rPr>
        <w:t>raw_input.append(</w:t>
      </w:r>
      <w:r w:rsidR="00ED4721">
        <w:rPr>
          <w:noProof/>
        </w:rPr>
        <w:t>f</w:t>
      </w:r>
      <w:r w:rsidR="00EA226A">
        <w:rPr>
          <w:noProof/>
        </w:rPr>
        <w:t xml:space="preserve">.strip())  # removes whitespace </w:t>
      </w:r>
      <w:r w:rsidR="00ED4721">
        <w:rPr>
          <w:noProof/>
        </w:rPr>
        <w:t>from each field</w:t>
      </w:r>
    </w:p>
    <w:p w14:paraId="4C6C646A" w14:textId="0D760019" w:rsidR="00EA226A" w:rsidRDefault="00EA226A" w:rsidP="00EA226A">
      <w:pPr>
        <w:pStyle w:val="CodeSnippets"/>
        <w:rPr>
          <w:noProof/>
        </w:rPr>
      </w:pPr>
      <w:r>
        <w:rPr>
          <w:noProof/>
        </w:rPr>
        <w:tab/>
      </w:r>
      <w:r w:rsidR="00ED4721">
        <w:rPr>
          <w:noProof/>
        </w:rPr>
        <w:t>endfor</w:t>
      </w:r>
    </w:p>
    <w:p w14:paraId="02EE6500" w14:textId="77777777" w:rsidR="00ED4721" w:rsidRDefault="00ED4721" w:rsidP="00EA226A">
      <w:pPr>
        <w:pStyle w:val="CodeSnippets"/>
        <w:rPr>
          <w:noProof/>
        </w:rPr>
      </w:pPr>
    </w:p>
    <w:p w14:paraId="561E9CB6" w14:textId="42F413B9" w:rsidR="00ED4721" w:rsidRDefault="00EA226A" w:rsidP="00EA226A">
      <w:pPr>
        <w:pStyle w:val="CodeSnippets"/>
        <w:ind w:firstLine="436"/>
        <w:rPr>
          <w:noProof/>
        </w:rPr>
      </w:pPr>
      <w:r>
        <w:rPr>
          <w:noProof/>
        </w:rPr>
        <w:t xml:space="preserve"># </w:t>
      </w:r>
      <w:r w:rsidR="00ED4721">
        <w:rPr>
          <w:noProof/>
        </w:rPr>
        <w:t>C</w:t>
      </w:r>
      <w:r>
        <w:rPr>
          <w:noProof/>
        </w:rPr>
        <w:t>lass initialisation</w:t>
      </w:r>
      <w:r w:rsidR="00ED4721">
        <w:rPr>
          <w:noProof/>
        </w:rPr>
        <w:t xml:space="preserve"> method – ObjectAdd(...)</w:t>
      </w:r>
    </w:p>
    <w:p w14:paraId="0BF63B57" w14:textId="4B4A14AB" w:rsidR="00EA226A" w:rsidRDefault="00ED4721" w:rsidP="00EA226A">
      <w:pPr>
        <w:pStyle w:val="CodeSnippets"/>
        <w:ind w:firstLine="436"/>
        <w:rPr>
          <w:noProof/>
        </w:rPr>
      </w:pPr>
      <w:r>
        <w:rPr>
          <w:noProof/>
        </w:rPr>
        <w:t>#</w:t>
      </w:r>
      <w:r w:rsidR="00EA226A">
        <w:rPr>
          <w:noProof/>
        </w:rPr>
        <w:t xml:space="preserve"> passed list of paramaters</w:t>
      </w:r>
      <w:r>
        <w:rPr>
          <w:noProof/>
        </w:rPr>
        <w:t xml:space="preserve"> – *raw_input</w:t>
      </w:r>
    </w:p>
    <w:p w14:paraId="0349AEC4" w14:textId="49CE0DCA" w:rsidR="00EA226A" w:rsidRDefault="00EA226A" w:rsidP="00EA226A">
      <w:pPr>
        <w:pStyle w:val="CodeSnippets"/>
        <w:ind w:firstLine="436"/>
        <w:rPr>
          <w:noProof/>
        </w:rPr>
      </w:pPr>
      <w:r>
        <w:rPr>
          <w:noProof/>
        </w:rPr>
        <w:t># then object is added</w:t>
      </w:r>
      <w:r w:rsidR="0024517A">
        <w:rPr>
          <w:noProof/>
        </w:rPr>
        <w:t xml:space="preserve"> to</w:t>
      </w:r>
      <w:r>
        <w:rPr>
          <w:noProof/>
        </w:rPr>
        <w:t xml:space="preserve"> </w:t>
      </w:r>
      <w:r w:rsidR="0024517A">
        <w:rPr>
          <w:noProof/>
        </w:rPr>
        <w:t>table/</w:t>
      </w:r>
      <w:r>
        <w:rPr>
          <w:noProof/>
        </w:rPr>
        <w:t>database</w:t>
      </w:r>
      <w:r w:rsidR="0024517A">
        <w:rPr>
          <w:noProof/>
        </w:rPr>
        <w:t xml:space="preserve"> in memory</w:t>
      </w:r>
      <w:r w:rsidR="00ED4721">
        <w:rPr>
          <w:noProof/>
        </w:rPr>
        <w:t xml:space="preserve"> – ???_table.add(...)</w:t>
      </w:r>
    </w:p>
    <w:p w14:paraId="2B1251D5" w14:textId="1AC40914" w:rsidR="00EA226A" w:rsidRPr="00EA226A" w:rsidRDefault="007F4CA0" w:rsidP="00EA226A">
      <w:pPr>
        <w:pStyle w:val="CodeSnippets"/>
        <w:ind w:firstLine="436"/>
        <w:rPr>
          <w:noProof/>
        </w:rPr>
      </w:pPr>
      <w:r>
        <w:rPr>
          <w:b/>
          <w:bCs/>
          <w:noProof/>
        </w:rPr>
        <w:t>???</w:t>
      </w:r>
      <w:r w:rsidR="00EA226A">
        <w:rPr>
          <w:b/>
          <w:bCs/>
          <w:noProof/>
        </w:rPr>
        <w:t>_table.add(</w:t>
      </w:r>
      <w:r w:rsidRPr="007F4CA0">
        <w:rPr>
          <w:b/>
          <w:bCs/>
          <w:noProof/>
        </w:rPr>
        <w:t>ObjectAdd</w:t>
      </w:r>
      <w:r w:rsidR="00EA226A">
        <w:rPr>
          <w:b/>
          <w:bCs/>
          <w:noProof/>
        </w:rPr>
        <w:t>(*raw_input))</w:t>
      </w:r>
    </w:p>
    <w:p w14:paraId="485542BB" w14:textId="6650B0B7" w:rsidR="00AF4176" w:rsidRDefault="00926842" w:rsidP="00EA226A">
      <w:pPr>
        <w:pStyle w:val="CodeSnippets"/>
        <w:rPr>
          <w:noProof/>
        </w:rPr>
      </w:pPr>
      <w:r>
        <w:rPr>
          <w:noProof/>
        </w:rPr>
        <w:t>enddef</w:t>
      </w:r>
    </w:p>
    <w:p w14:paraId="6A5592CA" w14:textId="09EDDAAD" w:rsidR="00AF4176" w:rsidRPr="00AF4176" w:rsidRDefault="00AF4176" w:rsidP="00AF4176"/>
    <w:p w14:paraId="40EE8C3D" w14:textId="5317FBAB" w:rsidR="003A1FC1" w:rsidRDefault="003A1FC1" w:rsidP="003A1FC1">
      <w:pPr>
        <w:pStyle w:val="Heading3"/>
      </w:pPr>
      <w:bookmarkStart w:id="66" w:name="_Toc60400359"/>
      <w:r>
        <w:t>Write data to file</w:t>
      </w:r>
      <w:bookmarkEnd w:id="66"/>
    </w:p>
    <w:p w14:paraId="3FA2D183" w14:textId="6F055AC6" w:rsidR="00B8042F" w:rsidRPr="00704B1B" w:rsidRDefault="00B8042F" w:rsidP="00B8042F">
      <w:pPr>
        <w:rPr>
          <w:noProof/>
        </w:rPr>
      </w:pPr>
      <w:r>
        <w:rPr>
          <w:noProof/>
        </w:rPr>
        <w:t xml:space="preserve">This algorithm takes all the </w:t>
      </w:r>
      <w:r w:rsidR="005F0190">
        <w:rPr>
          <w:noProof/>
        </w:rPr>
        <w:t>tables and objects</w:t>
      </w:r>
      <w:r>
        <w:rPr>
          <w:noProof/>
        </w:rPr>
        <w:t xml:space="preserve"> currently in memory and writes them each into tables (by class/database) </w:t>
      </w:r>
      <w:r w:rsidR="005F0190">
        <w:rPr>
          <w:noProof/>
        </w:rPr>
        <w:t xml:space="preserve">in </w:t>
      </w:r>
      <w:r>
        <w:rPr>
          <w:noProof/>
        </w:rPr>
        <w:t xml:space="preserve"> their own file for permanent storage </w:t>
      </w:r>
      <w:r w:rsidR="005F0190">
        <w:rPr>
          <w:noProof/>
        </w:rPr>
        <w:t>when</w:t>
      </w:r>
      <w:r>
        <w:rPr>
          <w:noProof/>
        </w:rPr>
        <w:t xml:space="preserve"> the application is closed.</w:t>
      </w:r>
    </w:p>
    <w:p w14:paraId="0DE8E632" w14:textId="658F8FA4" w:rsidR="002F752C" w:rsidRDefault="002F752C" w:rsidP="00B8042F">
      <w:pPr>
        <w:pStyle w:val="CodeSnippets"/>
        <w:spacing w:after="240"/>
        <w:rPr>
          <w:noProof/>
        </w:rPr>
      </w:pPr>
      <w:r>
        <w:rPr>
          <w:noProof/>
        </w:rPr>
        <w:t>from pathlib import Path</w:t>
      </w:r>
    </w:p>
    <w:p w14:paraId="67B3D086" w14:textId="77777777" w:rsidR="002F752C" w:rsidRDefault="002F752C" w:rsidP="00B8042F">
      <w:pPr>
        <w:pStyle w:val="CodeSnippets"/>
        <w:spacing w:after="240"/>
        <w:rPr>
          <w:noProof/>
        </w:rPr>
      </w:pPr>
    </w:p>
    <w:p w14:paraId="44F3D761" w14:textId="7790ED34" w:rsidR="00B8042F" w:rsidRDefault="00B8042F" w:rsidP="00B8042F">
      <w:pPr>
        <w:pStyle w:val="CodeSnippets"/>
        <w:spacing w:after="240"/>
        <w:rPr>
          <w:noProof/>
        </w:rPr>
      </w:pPr>
      <w:r>
        <w:rPr>
          <w:noProof/>
        </w:rPr>
        <w:t>student_login_table is database</w:t>
      </w:r>
    </w:p>
    <w:p w14:paraId="603F9D53" w14:textId="3BA85C90" w:rsidR="00B8042F" w:rsidRPr="00704B1B" w:rsidRDefault="00B8042F" w:rsidP="00B8042F">
      <w:pPr>
        <w:pStyle w:val="CodeSnippets"/>
        <w:spacing w:after="240"/>
        <w:rPr>
          <w:noProof/>
        </w:rPr>
      </w:pPr>
      <w:r w:rsidRPr="00704B1B">
        <w:rPr>
          <w:noProof/>
        </w:rPr>
        <w:t>student_table is database</w:t>
      </w:r>
    </w:p>
    <w:p w14:paraId="03836A5F" w14:textId="77777777" w:rsidR="00B8042F" w:rsidRPr="00704B1B" w:rsidRDefault="00B8042F" w:rsidP="00B8042F">
      <w:pPr>
        <w:pStyle w:val="CodeSnippets"/>
        <w:spacing w:after="240"/>
        <w:rPr>
          <w:noProof/>
        </w:rPr>
      </w:pPr>
      <w:r w:rsidRPr="00704B1B">
        <w:rPr>
          <w:noProof/>
        </w:rPr>
        <w:t>section_progress_table is database</w:t>
      </w:r>
    </w:p>
    <w:p w14:paraId="63948398" w14:textId="36726746" w:rsidR="00B8042F" w:rsidRDefault="00B8042F" w:rsidP="00B8042F">
      <w:pPr>
        <w:pStyle w:val="CodeSnippets"/>
        <w:spacing w:after="240"/>
        <w:rPr>
          <w:noProof/>
        </w:rPr>
      </w:pPr>
      <w:r w:rsidRPr="00704B1B">
        <w:rPr>
          <w:noProof/>
        </w:rPr>
        <w:t>resource_table is database</w:t>
      </w:r>
    </w:p>
    <w:p w14:paraId="5DF0B9CD" w14:textId="5A662749" w:rsidR="00B8042F" w:rsidRDefault="00B8042F" w:rsidP="00B8042F">
      <w:pPr>
        <w:pStyle w:val="CodeSnippets"/>
        <w:spacing w:after="240"/>
        <w:rPr>
          <w:noProof/>
        </w:rPr>
      </w:pPr>
      <w:r>
        <w:rPr>
          <w:noProof/>
        </w:rPr>
        <w:t>student_event_table is database</w:t>
      </w:r>
    </w:p>
    <w:p w14:paraId="1BFDF210" w14:textId="7E1C93F1" w:rsidR="00B8042F" w:rsidRDefault="00B8042F" w:rsidP="00B8042F">
      <w:pPr>
        <w:pStyle w:val="CodeSnippets"/>
        <w:spacing w:after="240"/>
        <w:rPr>
          <w:noProof/>
        </w:rPr>
      </w:pPr>
      <w:r>
        <w:rPr>
          <w:noProof/>
        </w:rPr>
        <w:t>event_table is database</w:t>
      </w:r>
    </w:p>
    <w:p w14:paraId="29648F8B" w14:textId="6C7D9DC8" w:rsidR="00B8042F" w:rsidRDefault="00B8042F" w:rsidP="00B8042F">
      <w:pPr>
        <w:pStyle w:val="CodeSnippets"/>
        <w:spacing w:after="240"/>
        <w:rPr>
          <w:noProof/>
        </w:rPr>
      </w:pPr>
      <w:r>
        <w:rPr>
          <w:noProof/>
        </w:rPr>
        <w:t>staff_table is database</w:t>
      </w:r>
    </w:p>
    <w:p w14:paraId="2A1AFE1D" w14:textId="27C982FD" w:rsidR="00B8042F" w:rsidRDefault="00B8042F" w:rsidP="00B8042F">
      <w:pPr>
        <w:pStyle w:val="CodeSnippets"/>
        <w:spacing w:after="240"/>
        <w:rPr>
          <w:noProof/>
        </w:rPr>
      </w:pPr>
      <w:r>
        <w:rPr>
          <w:noProof/>
        </w:rPr>
        <w:t>staff_login_table is database</w:t>
      </w:r>
      <w:r w:rsidR="005F0190">
        <w:rPr>
          <w:noProof/>
        </w:rPr>
        <w:t xml:space="preserve">  # i.e. all tables in memory</w:t>
      </w:r>
    </w:p>
    <w:p w14:paraId="6A0C09BF" w14:textId="5E9150AD" w:rsidR="002F752C" w:rsidRDefault="002F752C" w:rsidP="00B8042F">
      <w:pPr>
        <w:pStyle w:val="CodeSnippets"/>
        <w:spacing w:after="240"/>
        <w:rPr>
          <w:noProof/>
        </w:rPr>
      </w:pPr>
      <w:r>
        <w:rPr>
          <w:noProof/>
        </w:rPr>
        <w:t>table_list is list</w:t>
      </w:r>
    </w:p>
    <w:p w14:paraId="07D0E261" w14:textId="29B67F49" w:rsidR="001E1916" w:rsidRDefault="001E1916" w:rsidP="00B8042F">
      <w:pPr>
        <w:pStyle w:val="CodeSnippets"/>
        <w:spacing w:after="240"/>
        <w:rPr>
          <w:noProof/>
        </w:rPr>
      </w:pPr>
      <w:r>
        <w:rPr>
          <w:noProof/>
        </w:rPr>
        <w:t>save_file_path is string</w:t>
      </w:r>
    </w:p>
    <w:p w14:paraId="4A69B216" w14:textId="5D377C27" w:rsidR="002F752C" w:rsidRDefault="002F752C" w:rsidP="00B8042F">
      <w:pPr>
        <w:pStyle w:val="CodeSnippets"/>
        <w:spacing w:after="240"/>
        <w:rPr>
          <w:noProof/>
        </w:rPr>
      </w:pPr>
    </w:p>
    <w:p w14:paraId="34A2C61A" w14:textId="698806D5" w:rsidR="002F752C" w:rsidRDefault="002F752C" w:rsidP="00B8042F">
      <w:pPr>
        <w:pStyle w:val="CodeSnippets"/>
        <w:spacing w:after="240"/>
        <w:rPr>
          <w:noProof/>
        </w:rPr>
      </w:pPr>
      <w:r>
        <w:rPr>
          <w:noProof/>
        </w:rPr>
        <w:t xml:space="preserve">def </w:t>
      </w:r>
      <w:r w:rsidRPr="005F0190">
        <w:rPr>
          <w:noProof/>
          <w:color w:val="E84C22" w:themeColor="accent1"/>
        </w:rPr>
        <w:t>save_db_state</w:t>
      </w:r>
      <w:r>
        <w:rPr>
          <w:noProof/>
        </w:rPr>
        <w:t>():</w:t>
      </w:r>
    </w:p>
    <w:p w14:paraId="0B86D6AE" w14:textId="77777777" w:rsidR="002F752C" w:rsidRDefault="002F752C" w:rsidP="002F752C">
      <w:pPr>
        <w:pStyle w:val="CodeSnippets"/>
        <w:spacing w:after="240"/>
        <w:ind w:firstLine="436"/>
        <w:rPr>
          <w:noProof/>
        </w:rPr>
      </w:pPr>
      <w:r>
        <w:rPr>
          <w:noProof/>
        </w:rPr>
        <w:t xml:space="preserve">table_list = [student_login_table, </w:t>
      </w:r>
      <w:r w:rsidRPr="00704B1B">
        <w:rPr>
          <w:noProof/>
        </w:rPr>
        <w:t>student_table</w:t>
      </w:r>
      <w:r>
        <w:rPr>
          <w:noProof/>
        </w:rPr>
        <w:t xml:space="preserve">, </w:t>
      </w:r>
      <w:r w:rsidRPr="00704B1B">
        <w:rPr>
          <w:noProof/>
        </w:rPr>
        <w:t>section_progress_table</w:t>
      </w:r>
      <w:r>
        <w:rPr>
          <w:noProof/>
        </w:rPr>
        <w:t>,</w:t>
      </w:r>
    </w:p>
    <w:p w14:paraId="1B2C9572" w14:textId="77777777" w:rsidR="002F752C" w:rsidRDefault="002F752C" w:rsidP="002F752C">
      <w:pPr>
        <w:pStyle w:val="CodeSnippets"/>
        <w:spacing w:after="240"/>
        <w:ind w:left="2160"/>
        <w:rPr>
          <w:noProof/>
        </w:rPr>
      </w:pPr>
      <w:r>
        <w:rPr>
          <w:noProof/>
        </w:rPr>
        <w:t xml:space="preserve"> </w:t>
      </w:r>
      <w:r w:rsidRPr="00704B1B">
        <w:rPr>
          <w:noProof/>
        </w:rPr>
        <w:t>resource_table</w:t>
      </w:r>
      <w:r>
        <w:rPr>
          <w:noProof/>
        </w:rPr>
        <w:t>, student_event_table, event_table,</w:t>
      </w:r>
    </w:p>
    <w:p w14:paraId="1CB99D72" w14:textId="186E00F8" w:rsidR="002F752C" w:rsidRDefault="002F752C" w:rsidP="002F752C">
      <w:pPr>
        <w:pStyle w:val="CodeSnippets"/>
        <w:spacing w:after="240"/>
        <w:ind w:left="2160"/>
        <w:rPr>
          <w:noProof/>
        </w:rPr>
      </w:pPr>
      <w:r>
        <w:rPr>
          <w:noProof/>
        </w:rPr>
        <w:t xml:space="preserve"> staff_table, staff_login_table]</w:t>
      </w:r>
    </w:p>
    <w:p w14:paraId="4BA1EB37" w14:textId="51769650" w:rsidR="002F752C" w:rsidRDefault="002F752C" w:rsidP="002F752C">
      <w:pPr>
        <w:pStyle w:val="CodeSnippets"/>
        <w:spacing w:after="240"/>
        <w:rPr>
          <w:noProof/>
        </w:rPr>
      </w:pPr>
      <w:r>
        <w:rPr>
          <w:noProof/>
        </w:rPr>
        <w:tab/>
        <w:t>for table in table_list:</w:t>
      </w:r>
    </w:p>
    <w:p w14:paraId="4D716E01" w14:textId="27FC5241" w:rsidR="001E1916" w:rsidRDefault="001E1916" w:rsidP="0024517A">
      <w:pPr>
        <w:pStyle w:val="CodeSnippets"/>
        <w:spacing w:after="240"/>
        <w:ind w:left="720" w:firstLine="720"/>
        <w:rPr>
          <w:noProof/>
        </w:rPr>
      </w:pPr>
      <w:r>
        <w:rPr>
          <w:noProof/>
        </w:rPr>
        <w:t>save_file = Path(‘main/data_tables/’)</w:t>
      </w:r>
    </w:p>
    <w:p w14:paraId="7E236C82" w14:textId="7B23D055" w:rsidR="001E1916" w:rsidRDefault="001E1916" w:rsidP="0024517A">
      <w:pPr>
        <w:pStyle w:val="CodeSnippets"/>
        <w:spacing w:after="240"/>
        <w:ind w:left="1004" w:firstLine="436"/>
        <w:rPr>
          <w:noProof/>
        </w:rPr>
      </w:pPr>
      <w:r>
        <w:rPr>
          <w:noProof/>
        </w:rPr>
        <w:t>save_file /= str(table) + ‘.txt’</w:t>
      </w:r>
    </w:p>
    <w:p w14:paraId="432E68EE" w14:textId="1CEDA493" w:rsidR="009D127A" w:rsidRDefault="009D127A" w:rsidP="0024517A">
      <w:pPr>
        <w:pStyle w:val="CodeSnippets"/>
        <w:spacing w:after="240"/>
        <w:ind w:left="720" w:firstLine="720"/>
        <w:rPr>
          <w:noProof/>
        </w:rPr>
      </w:pPr>
      <w:r>
        <w:rPr>
          <w:noProof/>
        </w:rPr>
        <w:t>with save_file.open(mode=’w+’) as fobj:  # creates the file</w:t>
      </w:r>
    </w:p>
    <w:p w14:paraId="16C708E2" w14:textId="18E42A46" w:rsidR="002F752C" w:rsidRDefault="002F752C" w:rsidP="0024517A">
      <w:pPr>
        <w:pStyle w:val="CodeSnippets"/>
        <w:spacing w:after="240"/>
        <w:ind w:left="1724" w:firstLine="436"/>
        <w:rPr>
          <w:noProof/>
        </w:rPr>
      </w:pPr>
      <w:r>
        <w:rPr>
          <w:noProof/>
        </w:rPr>
        <w:t>for row in table:</w:t>
      </w:r>
    </w:p>
    <w:p w14:paraId="04367A41" w14:textId="63D37EB3" w:rsidR="001E1916" w:rsidRPr="007F4CA0" w:rsidRDefault="001E1916" w:rsidP="002F752C">
      <w:pPr>
        <w:pStyle w:val="CodeSnippets"/>
        <w:spacing w:after="240"/>
        <w:ind w:left="1004" w:firstLine="436"/>
        <w:rPr>
          <w:b/>
          <w:bCs/>
          <w:noProof/>
        </w:rPr>
      </w:pPr>
      <w:r>
        <w:rPr>
          <w:noProof/>
        </w:rPr>
        <w:tab/>
      </w:r>
      <w:r w:rsidR="0024517A">
        <w:rPr>
          <w:noProof/>
        </w:rPr>
        <w:tab/>
      </w:r>
      <w:r w:rsidR="00590810" w:rsidRPr="007F4CA0">
        <w:rPr>
          <w:b/>
          <w:bCs/>
          <w:noProof/>
        </w:rPr>
        <w:t>fobj.writeline(</w:t>
      </w:r>
      <w:r w:rsidR="009D127A" w:rsidRPr="007F4CA0">
        <w:rPr>
          <w:b/>
          <w:bCs/>
          <w:noProof/>
        </w:rPr>
        <w:t>row</w:t>
      </w:r>
      <w:r w:rsidR="00590810" w:rsidRPr="007F4CA0">
        <w:rPr>
          <w:b/>
          <w:bCs/>
          <w:noProof/>
        </w:rPr>
        <w:t>.</w:t>
      </w:r>
      <w:r w:rsidR="00590810" w:rsidRPr="005F0190">
        <w:rPr>
          <w:b/>
          <w:bCs/>
          <w:noProof/>
          <w:color w:val="E84C22" w:themeColor="accent1"/>
        </w:rPr>
        <w:t>tabulate</w:t>
      </w:r>
      <w:r w:rsidR="00590810" w:rsidRPr="007F4CA0">
        <w:rPr>
          <w:b/>
          <w:bCs/>
          <w:noProof/>
        </w:rPr>
        <w:t>())</w:t>
      </w:r>
    </w:p>
    <w:p w14:paraId="4C5CBB78" w14:textId="1D4385EB" w:rsidR="00AF4176" w:rsidRDefault="002F752C" w:rsidP="0024517A">
      <w:pPr>
        <w:pStyle w:val="CodeSnippets"/>
        <w:spacing w:after="240"/>
        <w:ind w:left="1572" w:firstLine="588"/>
        <w:rPr>
          <w:noProof/>
        </w:rPr>
      </w:pPr>
      <w:r>
        <w:rPr>
          <w:noProof/>
        </w:rPr>
        <w:t>endfor</w:t>
      </w:r>
    </w:p>
    <w:p w14:paraId="703773F6" w14:textId="5EFB4A69" w:rsidR="00AF4176" w:rsidRDefault="00AF4176" w:rsidP="0024517A">
      <w:pPr>
        <w:pStyle w:val="CodeSnippets"/>
        <w:spacing w:after="240"/>
        <w:ind w:left="1724" w:firstLine="436"/>
        <w:rPr>
          <w:noProof/>
        </w:rPr>
      </w:pPr>
      <w:r>
        <w:rPr>
          <w:noProof/>
        </w:rPr>
        <w:lastRenderedPageBreak/>
        <w:t>fobj.close()</w:t>
      </w:r>
    </w:p>
    <w:p w14:paraId="6962877E" w14:textId="0AC21537" w:rsidR="0024517A" w:rsidRDefault="0024517A" w:rsidP="0024517A">
      <w:pPr>
        <w:pStyle w:val="CodeSnippets"/>
        <w:spacing w:after="240"/>
        <w:rPr>
          <w:noProof/>
        </w:rPr>
      </w:pPr>
      <w:r>
        <w:rPr>
          <w:noProof/>
        </w:rPr>
        <w:tab/>
      </w:r>
      <w:r>
        <w:rPr>
          <w:noProof/>
        </w:rPr>
        <w:tab/>
        <w:t>endwith</w:t>
      </w:r>
    </w:p>
    <w:p w14:paraId="2E3C23C8" w14:textId="602E9EDA" w:rsidR="002F752C" w:rsidRDefault="002F752C" w:rsidP="002F752C">
      <w:pPr>
        <w:pStyle w:val="CodeSnippets"/>
        <w:spacing w:after="240"/>
        <w:rPr>
          <w:noProof/>
        </w:rPr>
      </w:pPr>
      <w:r>
        <w:rPr>
          <w:noProof/>
        </w:rPr>
        <w:tab/>
        <w:t>endfor</w:t>
      </w:r>
    </w:p>
    <w:p w14:paraId="6A18BF71" w14:textId="7873D7D7" w:rsidR="002F752C" w:rsidRPr="00704B1B" w:rsidRDefault="002F752C" w:rsidP="002F752C">
      <w:pPr>
        <w:pStyle w:val="CodeSnippets"/>
        <w:spacing w:after="240"/>
        <w:rPr>
          <w:noProof/>
        </w:rPr>
      </w:pPr>
      <w:r>
        <w:rPr>
          <w:noProof/>
        </w:rPr>
        <w:t>enddef</w:t>
      </w:r>
    </w:p>
    <w:p w14:paraId="4D9D5A60" w14:textId="77777777" w:rsidR="003A1FC1" w:rsidRDefault="003A1FC1" w:rsidP="003A1FC1">
      <w:pPr>
        <w:pStyle w:val="Heading3"/>
      </w:pPr>
      <w:bookmarkStart w:id="67" w:name="_Toc60400360"/>
      <w:r>
        <w:t>Read data from file</w:t>
      </w:r>
      <w:bookmarkEnd w:id="67"/>
    </w:p>
    <w:p w14:paraId="6054205B" w14:textId="0D093A40" w:rsidR="00AF4176" w:rsidRDefault="00AF4176" w:rsidP="00AF4176">
      <w:pPr>
        <w:rPr>
          <w:noProof/>
        </w:rPr>
      </w:pPr>
      <w:r>
        <w:rPr>
          <w:noProof/>
        </w:rPr>
        <w:t>This algorithm goes through all the database text files and then inputs that data into the class structure used during the actual running of the program.</w:t>
      </w:r>
    </w:p>
    <w:p w14:paraId="449E7235" w14:textId="77777777" w:rsidR="00AF4176" w:rsidRDefault="00AF4176" w:rsidP="00AF4176">
      <w:pPr>
        <w:pStyle w:val="CodeSnippets"/>
        <w:spacing w:after="240"/>
        <w:rPr>
          <w:noProof/>
        </w:rPr>
      </w:pPr>
      <w:r>
        <w:rPr>
          <w:noProof/>
        </w:rPr>
        <w:t>from pathlib import Path</w:t>
      </w:r>
    </w:p>
    <w:p w14:paraId="0D902F07" w14:textId="77777777" w:rsidR="00AF4176" w:rsidRDefault="00AF4176" w:rsidP="00AF4176">
      <w:pPr>
        <w:pStyle w:val="CodeSnippets"/>
        <w:spacing w:after="240"/>
        <w:rPr>
          <w:noProof/>
        </w:rPr>
      </w:pPr>
    </w:p>
    <w:p w14:paraId="6F68D5DD" w14:textId="77777777" w:rsidR="00AF4176" w:rsidRDefault="00AF4176" w:rsidP="00AF4176">
      <w:pPr>
        <w:pStyle w:val="CodeSnippets"/>
        <w:spacing w:after="240"/>
        <w:rPr>
          <w:noProof/>
        </w:rPr>
      </w:pPr>
      <w:r>
        <w:rPr>
          <w:noProof/>
        </w:rPr>
        <w:t>student_login_table is database</w:t>
      </w:r>
    </w:p>
    <w:p w14:paraId="23E17393" w14:textId="77777777" w:rsidR="00AF4176" w:rsidRPr="00704B1B" w:rsidRDefault="00AF4176" w:rsidP="00AF4176">
      <w:pPr>
        <w:pStyle w:val="CodeSnippets"/>
        <w:spacing w:after="240"/>
        <w:rPr>
          <w:noProof/>
        </w:rPr>
      </w:pPr>
      <w:r w:rsidRPr="00704B1B">
        <w:rPr>
          <w:noProof/>
        </w:rPr>
        <w:t>student_table is database</w:t>
      </w:r>
    </w:p>
    <w:p w14:paraId="1B1BA4A6" w14:textId="77777777" w:rsidR="00AF4176" w:rsidRPr="00704B1B" w:rsidRDefault="00AF4176" w:rsidP="00AF4176">
      <w:pPr>
        <w:pStyle w:val="CodeSnippets"/>
        <w:spacing w:after="240"/>
        <w:rPr>
          <w:noProof/>
        </w:rPr>
      </w:pPr>
      <w:r w:rsidRPr="00704B1B">
        <w:rPr>
          <w:noProof/>
        </w:rPr>
        <w:t>section_progress_table is database</w:t>
      </w:r>
    </w:p>
    <w:p w14:paraId="0E882A68" w14:textId="77777777" w:rsidR="00AF4176" w:rsidRDefault="00AF4176" w:rsidP="00AF4176">
      <w:pPr>
        <w:pStyle w:val="CodeSnippets"/>
        <w:spacing w:after="240"/>
        <w:rPr>
          <w:noProof/>
        </w:rPr>
      </w:pPr>
      <w:r w:rsidRPr="00704B1B">
        <w:rPr>
          <w:noProof/>
        </w:rPr>
        <w:t>resource_table is database</w:t>
      </w:r>
    </w:p>
    <w:p w14:paraId="18CF90CE" w14:textId="77777777" w:rsidR="00AF4176" w:rsidRDefault="00AF4176" w:rsidP="00AF4176">
      <w:pPr>
        <w:pStyle w:val="CodeSnippets"/>
        <w:spacing w:after="240"/>
        <w:rPr>
          <w:noProof/>
        </w:rPr>
      </w:pPr>
      <w:r>
        <w:rPr>
          <w:noProof/>
        </w:rPr>
        <w:t>student_event_table is database</w:t>
      </w:r>
    </w:p>
    <w:p w14:paraId="6DF2EB13" w14:textId="77777777" w:rsidR="00AF4176" w:rsidRDefault="00AF4176" w:rsidP="00AF4176">
      <w:pPr>
        <w:pStyle w:val="CodeSnippets"/>
        <w:spacing w:after="240"/>
        <w:rPr>
          <w:noProof/>
        </w:rPr>
      </w:pPr>
      <w:r>
        <w:rPr>
          <w:noProof/>
        </w:rPr>
        <w:t>event_table is database</w:t>
      </w:r>
    </w:p>
    <w:p w14:paraId="1B31399B" w14:textId="77777777" w:rsidR="00AF4176" w:rsidRDefault="00AF4176" w:rsidP="00AF4176">
      <w:pPr>
        <w:pStyle w:val="CodeSnippets"/>
        <w:spacing w:after="240"/>
        <w:rPr>
          <w:noProof/>
        </w:rPr>
      </w:pPr>
      <w:r>
        <w:rPr>
          <w:noProof/>
        </w:rPr>
        <w:t>staff_table is database</w:t>
      </w:r>
    </w:p>
    <w:p w14:paraId="4A7BB2F8" w14:textId="77777777" w:rsidR="00AF4176" w:rsidRDefault="00AF4176" w:rsidP="00AF4176">
      <w:pPr>
        <w:pStyle w:val="CodeSnippets"/>
        <w:spacing w:after="240"/>
        <w:rPr>
          <w:noProof/>
        </w:rPr>
      </w:pPr>
      <w:r>
        <w:rPr>
          <w:noProof/>
        </w:rPr>
        <w:t>staff_login_table is database</w:t>
      </w:r>
    </w:p>
    <w:p w14:paraId="068DAEC3" w14:textId="77777777" w:rsidR="00AF4176" w:rsidRDefault="00AF4176" w:rsidP="00AF4176">
      <w:pPr>
        <w:pStyle w:val="CodeSnippets"/>
        <w:spacing w:after="240"/>
        <w:rPr>
          <w:noProof/>
        </w:rPr>
      </w:pPr>
      <w:r>
        <w:rPr>
          <w:noProof/>
        </w:rPr>
        <w:t>table_list is list</w:t>
      </w:r>
    </w:p>
    <w:p w14:paraId="04761A14" w14:textId="77777777" w:rsidR="00AF4176" w:rsidRDefault="00AF4176" w:rsidP="00AF4176">
      <w:pPr>
        <w:pStyle w:val="CodeSnippets"/>
        <w:spacing w:after="240"/>
        <w:rPr>
          <w:noProof/>
        </w:rPr>
      </w:pPr>
      <w:r>
        <w:rPr>
          <w:noProof/>
        </w:rPr>
        <w:t>save_file_path is string</w:t>
      </w:r>
    </w:p>
    <w:p w14:paraId="41D31D53" w14:textId="77777777" w:rsidR="00AF4176" w:rsidRDefault="00AF4176" w:rsidP="00AF4176">
      <w:pPr>
        <w:pStyle w:val="CodeSnippets"/>
        <w:spacing w:after="240"/>
        <w:rPr>
          <w:noProof/>
        </w:rPr>
      </w:pPr>
    </w:p>
    <w:p w14:paraId="5B18CB7F" w14:textId="53E0D1F8" w:rsidR="00AF4176" w:rsidRDefault="00AF4176" w:rsidP="00AF4176">
      <w:pPr>
        <w:pStyle w:val="CodeSnippets"/>
        <w:spacing w:after="240"/>
        <w:rPr>
          <w:noProof/>
        </w:rPr>
      </w:pPr>
      <w:r>
        <w:rPr>
          <w:noProof/>
        </w:rPr>
        <w:t xml:space="preserve">def </w:t>
      </w:r>
      <w:r w:rsidR="005F0190" w:rsidRPr="005F0190">
        <w:rPr>
          <w:noProof/>
          <w:color w:val="E84C22" w:themeColor="accent1"/>
        </w:rPr>
        <w:t>load</w:t>
      </w:r>
      <w:r w:rsidRPr="005F0190">
        <w:rPr>
          <w:noProof/>
          <w:color w:val="E84C22" w:themeColor="accent1"/>
        </w:rPr>
        <w:t>_db_state</w:t>
      </w:r>
      <w:r>
        <w:rPr>
          <w:noProof/>
        </w:rPr>
        <w:t>():</w:t>
      </w:r>
    </w:p>
    <w:p w14:paraId="6143B8E0" w14:textId="77777777" w:rsidR="00AF4176" w:rsidRDefault="00AF4176" w:rsidP="00AF4176">
      <w:pPr>
        <w:pStyle w:val="CodeSnippets"/>
        <w:spacing w:after="240"/>
        <w:ind w:firstLine="436"/>
        <w:rPr>
          <w:noProof/>
        </w:rPr>
      </w:pPr>
      <w:r>
        <w:rPr>
          <w:noProof/>
        </w:rPr>
        <w:t xml:space="preserve">table_list = [student_login_table, </w:t>
      </w:r>
      <w:r w:rsidRPr="00704B1B">
        <w:rPr>
          <w:noProof/>
        </w:rPr>
        <w:t>student_table</w:t>
      </w:r>
      <w:r>
        <w:rPr>
          <w:noProof/>
        </w:rPr>
        <w:t xml:space="preserve">, </w:t>
      </w:r>
      <w:r w:rsidRPr="00704B1B">
        <w:rPr>
          <w:noProof/>
        </w:rPr>
        <w:t>section_progress_table</w:t>
      </w:r>
      <w:r>
        <w:rPr>
          <w:noProof/>
        </w:rPr>
        <w:t>,</w:t>
      </w:r>
    </w:p>
    <w:p w14:paraId="7E185F3C" w14:textId="77777777" w:rsidR="00AF4176" w:rsidRDefault="00AF4176" w:rsidP="00AF4176">
      <w:pPr>
        <w:pStyle w:val="CodeSnippets"/>
        <w:spacing w:after="240"/>
        <w:ind w:left="2160"/>
        <w:rPr>
          <w:noProof/>
        </w:rPr>
      </w:pPr>
      <w:r>
        <w:rPr>
          <w:noProof/>
        </w:rPr>
        <w:t xml:space="preserve"> </w:t>
      </w:r>
      <w:r w:rsidRPr="00704B1B">
        <w:rPr>
          <w:noProof/>
        </w:rPr>
        <w:t>resource_table</w:t>
      </w:r>
      <w:r>
        <w:rPr>
          <w:noProof/>
        </w:rPr>
        <w:t>, student_event_table, event_table,</w:t>
      </w:r>
    </w:p>
    <w:p w14:paraId="080A764A" w14:textId="77777777" w:rsidR="00AF4176" w:rsidRDefault="00AF4176" w:rsidP="00AF4176">
      <w:pPr>
        <w:pStyle w:val="CodeSnippets"/>
        <w:spacing w:after="240"/>
        <w:ind w:left="2160"/>
        <w:rPr>
          <w:noProof/>
        </w:rPr>
      </w:pPr>
      <w:r>
        <w:rPr>
          <w:noProof/>
        </w:rPr>
        <w:t xml:space="preserve"> staff_table, staff_login_table]</w:t>
      </w:r>
    </w:p>
    <w:p w14:paraId="1468A12B" w14:textId="77777777" w:rsidR="00AF4176" w:rsidRDefault="00AF4176" w:rsidP="00AF4176">
      <w:pPr>
        <w:pStyle w:val="CodeSnippets"/>
        <w:spacing w:after="240"/>
        <w:rPr>
          <w:noProof/>
        </w:rPr>
      </w:pPr>
      <w:r>
        <w:rPr>
          <w:noProof/>
        </w:rPr>
        <w:tab/>
        <w:t>for table in table_list:</w:t>
      </w:r>
    </w:p>
    <w:p w14:paraId="0CFBAF83" w14:textId="77777777" w:rsidR="00AF4176" w:rsidRDefault="00AF4176" w:rsidP="007F4CA0">
      <w:pPr>
        <w:pStyle w:val="CodeSnippets"/>
        <w:spacing w:after="240"/>
        <w:ind w:left="720" w:firstLine="556"/>
        <w:rPr>
          <w:noProof/>
        </w:rPr>
      </w:pPr>
      <w:r>
        <w:rPr>
          <w:noProof/>
        </w:rPr>
        <w:t>save_file = Path(‘main/data_tables/’)</w:t>
      </w:r>
    </w:p>
    <w:p w14:paraId="2E88F39B" w14:textId="1C0AAF10" w:rsidR="00AF4176" w:rsidRDefault="00AF4176" w:rsidP="007F4CA0">
      <w:pPr>
        <w:pStyle w:val="CodeSnippets"/>
        <w:spacing w:after="240"/>
        <w:ind w:left="720" w:firstLine="556"/>
        <w:rPr>
          <w:noProof/>
        </w:rPr>
      </w:pPr>
      <w:r>
        <w:rPr>
          <w:noProof/>
        </w:rPr>
        <w:t>save_file /= str(table) + ‘.txt’</w:t>
      </w:r>
    </w:p>
    <w:p w14:paraId="60EAB25B" w14:textId="77777777" w:rsidR="007F4CA0" w:rsidRDefault="007F4CA0" w:rsidP="007F4CA0">
      <w:pPr>
        <w:pStyle w:val="CodeSnippets"/>
        <w:spacing w:after="240"/>
        <w:ind w:left="720" w:firstLine="556"/>
        <w:rPr>
          <w:noProof/>
        </w:rPr>
      </w:pPr>
    </w:p>
    <w:p w14:paraId="6E95C8F2" w14:textId="02CE5123" w:rsidR="007F4CA0" w:rsidRDefault="007F4CA0" w:rsidP="007F4CA0">
      <w:pPr>
        <w:pStyle w:val="CodeSnippets"/>
        <w:spacing w:after="240"/>
        <w:ind w:left="720" w:firstLine="556"/>
        <w:rPr>
          <w:noProof/>
        </w:rPr>
      </w:pPr>
      <w:r>
        <w:rPr>
          <w:noProof/>
        </w:rPr>
        <w:t># if a file is missing then none loaded since tables are linked</w:t>
      </w:r>
    </w:p>
    <w:p w14:paraId="685B06F4" w14:textId="4408F98E" w:rsidR="00AF4176" w:rsidRDefault="00AF4176" w:rsidP="007F4CA0">
      <w:pPr>
        <w:pStyle w:val="CodeSnippets"/>
        <w:spacing w:after="240"/>
        <w:ind w:left="720" w:firstLine="556"/>
        <w:rPr>
          <w:noProof/>
        </w:rPr>
      </w:pPr>
      <w:r>
        <w:rPr>
          <w:noProof/>
        </w:rPr>
        <w:t xml:space="preserve">if </w:t>
      </w:r>
      <w:r w:rsidR="007F4CA0">
        <w:rPr>
          <w:noProof/>
        </w:rPr>
        <w:t xml:space="preserve">not </w:t>
      </w:r>
      <w:r>
        <w:rPr>
          <w:noProof/>
        </w:rPr>
        <w:t>save_file.exists():</w:t>
      </w:r>
    </w:p>
    <w:p w14:paraId="273A94E5" w14:textId="347D7D59" w:rsidR="007F4CA0" w:rsidRPr="007F4CA0" w:rsidRDefault="007F4CA0" w:rsidP="007F4CA0">
      <w:pPr>
        <w:pStyle w:val="CodeSnippets"/>
        <w:spacing w:after="240"/>
        <w:ind w:left="731" w:firstLine="970"/>
        <w:rPr>
          <w:noProof/>
        </w:rPr>
      </w:pPr>
      <w:r>
        <w:rPr>
          <w:b/>
          <w:bCs/>
          <w:noProof/>
        </w:rPr>
        <w:t>raise</w:t>
      </w:r>
      <w:r>
        <w:rPr>
          <w:noProof/>
        </w:rPr>
        <w:t xml:space="preserve"> FileNotFoundError</w:t>
      </w:r>
    </w:p>
    <w:p w14:paraId="59E0E91B" w14:textId="3B5737F6" w:rsidR="00EA226A" w:rsidRDefault="00AF4176" w:rsidP="007F4CA0">
      <w:pPr>
        <w:pStyle w:val="CodeSnippets"/>
        <w:spacing w:after="240"/>
        <w:ind w:left="731" w:firstLine="545"/>
        <w:rPr>
          <w:noProof/>
        </w:rPr>
      </w:pPr>
      <w:r>
        <w:rPr>
          <w:noProof/>
        </w:rPr>
        <w:t>endif</w:t>
      </w:r>
      <w:r w:rsidR="00EA226A">
        <w:rPr>
          <w:noProof/>
        </w:rPr>
        <w:t xml:space="preserve"> </w:t>
      </w:r>
      <w:r w:rsidR="007F4CA0">
        <w:rPr>
          <w:noProof/>
        </w:rPr>
        <w:tab/>
      </w:r>
    </w:p>
    <w:p w14:paraId="53B67BF5" w14:textId="41545A08" w:rsidR="00AF4176" w:rsidRDefault="00AF4176" w:rsidP="00AF4176">
      <w:pPr>
        <w:pStyle w:val="CodeSnippets"/>
        <w:spacing w:after="240"/>
        <w:rPr>
          <w:noProof/>
        </w:rPr>
      </w:pPr>
      <w:r>
        <w:rPr>
          <w:noProof/>
        </w:rPr>
        <w:tab/>
        <w:t>endfor</w:t>
      </w:r>
    </w:p>
    <w:p w14:paraId="5C0EA9EA" w14:textId="77777777" w:rsidR="007F4CA0" w:rsidRDefault="007F4CA0" w:rsidP="00AF4176">
      <w:pPr>
        <w:pStyle w:val="CodeSnippets"/>
        <w:spacing w:after="240"/>
        <w:rPr>
          <w:noProof/>
        </w:rPr>
      </w:pPr>
    </w:p>
    <w:p w14:paraId="39CAF8EF" w14:textId="77777777" w:rsidR="007F4CA0" w:rsidRDefault="007F4CA0" w:rsidP="007F4CA0">
      <w:pPr>
        <w:pStyle w:val="CodeSnippets"/>
        <w:spacing w:after="240"/>
        <w:rPr>
          <w:noProof/>
        </w:rPr>
      </w:pPr>
      <w:r>
        <w:rPr>
          <w:noProof/>
        </w:rPr>
        <w:tab/>
        <w:t>for table in table_list:</w:t>
      </w:r>
    </w:p>
    <w:p w14:paraId="3ABCC7FC" w14:textId="77777777" w:rsidR="007F4CA0" w:rsidRDefault="007F4CA0" w:rsidP="007F4CA0">
      <w:pPr>
        <w:pStyle w:val="CodeSnippets"/>
        <w:spacing w:after="240"/>
        <w:ind w:left="852" w:firstLine="436"/>
        <w:rPr>
          <w:noProof/>
        </w:rPr>
      </w:pPr>
      <w:r>
        <w:rPr>
          <w:noProof/>
        </w:rPr>
        <w:t>save_file = Path(‘main/data_tables/’)</w:t>
      </w:r>
    </w:p>
    <w:p w14:paraId="7750DC3F" w14:textId="77777777" w:rsidR="007F4CA0" w:rsidRDefault="007F4CA0" w:rsidP="007F4CA0">
      <w:pPr>
        <w:pStyle w:val="CodeSnippets"/>
        <w:spacing w:after="240"/>
        <w:ind w:left="720" w:firstLine="568"/>
        <w:rPr>
          <w:noProof/>
        </w:rPr>
      </w:pPr>
      <w:r>
        <w:rPr>
          <w:noProof/>
        </w:rPr>
        <w:t>save_file /= str(table) + ‘.txt’</w:t>
      </w:r>
    </w:p>
    <w:p w14:paraId="7D85F588" w14:textId="741E4496" w:rsidR="007F4CA0" w:rsidRDefault="007F4CA0" w:rsidP="00AF4176">
      <w:pPr>
        <w:pStyle w:val="CodeSnippets"/>
        <w:spacing w:after="240"/>
        <w:rPr>
          <w:noProof/>
        </w:rPr>
      </w:pPr>
    </w:p>
    <w:p w14:paraId="460F87DD" w14:textId="06BAA66D" w:rsidR="007F4CA0" w:rsidRDefault="007F4CA0" w:rsidP="007F4CA0">
      <w:pPr>
        <w:pStyle w:val="CodeSnippets"/>
        <w:spacing w:after="240"/>
        <w:ind w:left="852" w:firstLine="436"/>
        <w:rPr>
          <w:noProof/>
        </w:rPr>
      </w:pPr>
      <w:r>
        <w:rPr>
          <w:noProof/>
        </w:rPr>
        <w:t>with save_file.open(mode=’r’) as fobj</w:t>
      </w:r>
      <w:r w:rsidR="0024517A">
        <w:rPr>
          <w:noProof/>
        </w:rPr>
        <w:t>:</w:t>
      </w:r>
    </w:p>
    <w:p w14:paraId="5CDC00CD" w14:textId="28D3A37A" w:rsidR="007F4CA0" w:rsidRDefault="007F4CA0" w:rsidP="007F4CA0">
      <w:pPr>
        <w:pStyle w:val="CodeSnippets"/>
        <w:spacing w:after="240"/>
        <w:ind w:left="1288" w:firstLine="436"/>
        <w:rPr>
          <w:noProof/>
        </w:rPr>
      </w:pPr>
      <w:r>
        <w:rPr>
          <w:noProof/>
        </w:rPr>
        <w:t>for line in fobj:</w:t>
      </w:r>
    </w:p>
    <w:p w14:paraId="5A3356AF" w14:textId="6C3BF23E" w:rsidR="0024517A" w:rsidRDefault="0024517A" w:rsidP="007F4CA0">
      <w:pPr>
        <w:pStyle w:val="CodeSnippets"/>
        <w:spacing w:after="240"/>
        <w:ind w:left="1288" w:firstLine="436"/>
        <w:rPr>
          <w:noProof/>
        </w:rPr>
      </w:pPr>
      <w:r>
        <w:rPr>
          <w:noProof/>
        </w:rPr>
        <w:tab/>
        <w:t># .strip() removes trailing newline character</w:t>
      </w:r>
    </w:p>
    <w:p w14:paraId="7F17984D" w14:textId="5376249D" w:rsidR="007F4CA0" w:rsidRPr="0024517A" w:rsidRDefault="007F4CA0" w:rsidP="007F4CA0">
      <w:pPr>
        <w:pStyle w:val="CodeSnippets"/>
        <w:spacing w:after="240"/>
        <w:ind w:left="1288" w:firstLine="436"/>
        <w:rPr>
          <w:b/>
          <w:bCs/>
          <w:noProof/>
        </w:rPr>
      </w:pPr>
      <w:r>
        <w:rPr>
          <w:noProof/>
        </w:rPr>
        <w:tab/>
      </w:r>
      <w:r w:rsidR="0024517A" w:rsidRPr="00CD4FCD">
        <w:rPr>
          <w:b/>
          <w:bCs/>
          <w:noProof/>
          <w:color w:val="E84C22" w:themeColor="accent1"/>
        </w:rPr>
        <w:t>add_new</w:t>
      </w:r>
      <w:r w:rsidR="00CD4FCD" w:rsidRPr="00CD4FCD">
        <w:rPr>
          <w:b/>
          <w:bCs/>
          <w:noProof/>
          <w:color w:val="E84C22" w:themeColor="accent1"/>
        </w:rPr>
        <w:t>_table</w:t>
      </w:r>
      <w:r w:rsidR="0024517A" w:rsidRPr="00CD4FCD">
        <w:rPr>
          <w:b/>
          <w:bCs/>
          <w:noProof/>
          <w:color w:val="E84C22" w:themeColor="accent1"/>
        </w:rPr>
        <w:t>_row</w:t>
      </w:r>
      <w:r w:rsidR="0024517A" w:rsidRPr="0024517A">
        <w:rPr>
          <w:b/>
          <w:bCs/>
          <w:noProof/>
        </w:rPr>
        <w:t>(line.strip(), table, table.add)</w:t>
      </w:r>
    </w:p>
    <w:p w14:paraId="360C9517" w14:textId="08772CB8" w:rsidR="007F4CA0" w:rsidRDefault="007F4CA0" w:rsidP="0024517A">
      <w:pPr>
        <w:pStyle w:val="CodeSnippets"/>
        <w:spacing w:after="240"/>
        <w:ind w:left="1288" w:firstLine="436"/>
        <w:rPr>
          <w:noProof/>
        </w:rPr>
      </w:pPr>
      <w:r>
        <w:rPr>
          <w:noProof/>
        </w:rPr>
        <w:t>endfor</w:t>
      </w:r>
    </w:p>
    <w:p w14:paraId="1BC06721" w14:textId="77777777" w:rsidR="007F4CA0" w:rsidRDefault="007F4CA0" w:rsidP="007F4CA0">
      <w:pPr>
        <w:pStyle w:val="CodeSnippets"/>
        <w:spacing w:after="240"/>
        <w:ind w:left="1288" w:firstLine="436"/>
        <w:rPr>
          <w:noProof/>
        </w:rPr>
      </w:pPr>
      <w:r>
        <w:rPr>
          <w:noProof/>
        </w:rPr>
        <w:t>fobj.close()</w:t>
      </w:r>
    </w:p>
    <w:p w14:paraId="3F411350" w14:textId="66A1D84F" w:rsidR="007F4CA0" w:rsidRDefault="007F4CA0" w:rsidP="005F0190">
      <w:pPr>
        <w:pStyle w:val="CodeSnippets"/>
        <w:spacing w:after="240"/>
        <w:ind w:firstLine="992"/>
        <w:rPr>
          <w:noProof/>
        </w:rPr>
      </w:pPr>
      <w:r>
        <w:rPr>
          <w:noProof/>
        </w:rPr>
        <w:t>endwith</w:t>
      </w:r>
    </w:p>
    <w:p w14:paraId="26F1B378" w14:textId="3378EE22" w:rsidR="007F4CA0" w:rsidRDefault="007F4CA0" w:rsidP="00AF4176">
      <w:pPr>
        <w:pStyle w:val="CodeSnippets"/>
        <w:spacing w:after="240"/>
        <w:rPr>
          <w:noProof/>
        </w:rPr>
      </w:pPr>
      <w:r>
        <w:rPr>
          <w:noProof/>
        </w:rPr>
        <w:tab/>
        <w:t>endfor</w:t>
      </w:r>
    </w:p>
    <w:p w14:paraId="1ABE4BFC" w14:textId="77777777" w:rsidR="00AF4176" w:rsidRPr="00704B1B" w:rsidRDefault="00AF4176" w:rsidP="00AF4176">
      <w:pPr>
        <w:pStyle w:val="CodeSnippets"/>
        <w:spacing w:after="240"/>
        <w:rPr>
          <w:noProof/>
        </w:rPr>
      </w:pPr>
      <w:r>
        <w:rPr>
          <w:noProof/>
        </w:rPr>
        <w:t>enddef</w:t>
      </w:r>
    </w:p>
    <w:p w14:paraId="6D1FCF58" w14:textId="073E2E12" w:rsidR="00AF4176" w:rsidRPr="003A1FC1" w:rsidRDefault="00AF4176" w:rsidP="003A1FC1">
      <w:pPr>
        <w:pStyle w:val="CodeSnippets"/>
        <w:sectPr w:rsidR="00AF4176" w:rsidRPr="003A1FC1" w:rsidSect="00957DA5">
          <w:pgSz w:w="11906" w:h="16838"/>
          <w:pgMar w:top="1440" w:right="1440" w:bottom="1440" w:left="1440" w:header="709" w:footer="709" w:gutter="0"/>
          <w:cols w:space="708"/>
          <w:docGrid w:linePitch="360"/>
        </w:sectPr>
      </w:pPr>
    </w:p>
    <w:p w14:paraId="40F9DD0C" w14:textId="1A548E27" w:rsidR="008F2B15" w:rsidRDefault="008F2B15" w:rsidP="008F2B15">
      <w:pPr>
        <w:pStyle w:val="Heading1"/>
      </w:pPr>
      <w:bookmarkStart w:id="68" w:name="_Toc60400361"/>
      <w:r>
        <w:lastRenderedPageBreak/>
        <w:t>Evaluation</w:t>
      </w:r>
      <w:bookmarkEnd w:id="68"/>
    </w:p>
    <w:p w14:paraId="38DE3BB8" w14:textId="033C4954" w:rsidR="008F2B15" w:rsidRDefault="004F48B4" w:rsidP="00985A9C">
      <w:pPr>
        <w:pStyle w:val="ListParagraph"/>
        <w:numPr>
          <w:ilvl w:val="0"/>
          <w:numId w:val="13"/>
        </w:numPr>
      </w:pPr>
      <w:r>
        <w:t>Section assessors don’t have access to system so cannot remotely enter reports</w:t>
      </w:r>
    </w:p>
    <w:p w14:paraId="0AB2A572" w14:textId="24319B9F" w:rsidR="00985A9C" w:rsidRDefault="00985A9C" w:rsidP="00985A9C">
      <w:pPr>
        <w:pStyle w:val="ListParagraph"/>
        <w:numPr>
          <w:ilvl w:val="0"/>
          <w:numId w:val="13"/>
        </w:numPr>
      </w:pPr>
      <w:r>
        <w:t>Does not account for students that join halfway through scheme (i.e. at silver without doing bronze)</w:t>
      </w:r>
    </w:p>
    <w:p w14:paraId="1E2BE2D4" w14:textId="51658D30" w:rsidR="00C310A8" w:rsidRDefault="00C310A8" w:rsidP="00985A9C">
      <w:pPr>
        <w:pStyle w:val="ListParagraph"/>
        <w:numPr>
          <w:ilvl w:val="0"/>
          <w:numId w:val="13"/>
        </w:numPr>
      </w:pPr>
      <w:r>
        <w:t xml:space="preserve">Windows only (system </w:t>
      </w:r>
      <w:r w:rsidR="00815148">
        <w:t>compatibility</w:t>
      </w:r>
      <w:r>
        <w:t>)</w:t>
      </w:r>
    </w:p>
    <w:p w14:paraId="0E951E13" w14:textId="54987699" w:rsidR="00815148" w:rsidRDefault="00815148" w:rsidP="00985A9C">
      <w:pPr>
        <w:pStyle w:val="ListParagraph"/>
        <w:numPr>
          <w:ilvl w:val="0"/>
          <w:numId w:val="13"/>
        </w:numPr>
      </w:pPr>
      <w:r>
        <w:t>Password reset capability</w:t>
      </w:r>
      <w:r w:rsidR="00B838D2">
        <w:t xml:space="preserve"> not present (nor a security question)</w:t>
      </w:r>
      <w:r>
        <w:t xml:space="preserve"> – teacher authorised</w:t>
      </w:r>
      <w:r w:rsidR="00B838D2">
        <w:t xml:space="preserve"> perhaps?</w:t>
      </w:r>
    </w:p>
    <w:p w14:paraId="780AACE9" w14:textId="7D9A47F1" w:rsidR="00B838D2" w:rsidRDefault="00E81599" w:rsidP="00985A9C">
      <w:pPr>
        <w:pStyle w:val="ListParagraph"/>
        <w:numPr>
          <w:ilvl w:val="0"/>
          <w:numId w:val="13"/>
        </w:numPr>
      </w:pPr>
      <w:r>
        <w:t>system admins need to use a separate application in order to create more staff accounts</w:t>
      </w:r>
    </w:p>
    <w:p w14:paraId="08C4B7AD" w14:textId="027DFF12" w:rsidR="00B12EE4" w:rsidRDefault="00B12EE4" w:rsidP="00985A9C">
      <w:pPr>
        <w:pStyle w:val="ListParagraph"/>
        <w:numPr>
          <w:ilvl w:val="0"/>
          <w:numId w:val="13"/>
        </w:numPr>
      </w:pPr>
      <w:r>
        <w:t xml:space="preserve">Students can’t change </w:t>
      </w:r>
      <w:r w:rsidR="00051DCD">
        <w:t>inputted</w:t>
      </w:r>
      <w:r>
        <w:t xml:space="preserve"> data once activity started</w:t>
      </w:r>
    </w:p>
    <w:p w14:paraId="6D228520" w14:textId="0FE96E2D" w:rsidR="00B12EE4" w:rsidRDefault="00B12EE4" w:rsidP="00985A9C">
      <w:pPr>
        <w:pStyle w:val="ListParagraph"/>
        <w:numPr>
          <w:ilvl w:val="0"/>
          <w:numId w:val="13"/>
        </w:numPr>
      </w:pPr>
      <w:r>
        <w:t>Teachers cannot track funding and finance</w:t>
      </w:r>
      <w:r w:rsidR="00051DCD">
        <w:t>, payment etc.</w:t>
      </w:r>
    </w:p>
    <w:p w14:paraId="2D313442" w14:textId="138D2AF3" w:rsidR="003C6F08" w:rsidRDefault="003C6F08" w:rsidP="00985A9C">
      <w:pPr>
        <w:pStyle w:val="ListParagraph"/>
        <w:numPr>
          <w:ilvl w:val="0"/>
          <w:numId w:val="13"/>
        </w:numPr>
      </w:pPr>
      <w:r>
        <w:t>Logins cannot be changed</w:t>
      </w:r>
      <w:r w:rsidR="00051DCD">
        <w:t xml:space="preserve"> and new account needed for each level?</w:t>
      </w:r>
      <w:r w:rsidR="007153FB">
        <w:t xml:space="preserve"> – usernames fixed</w:t>
      </w:r>
    </w:p>
    <w:p w14:paraId="732219D3" w14:textId="31086521" w:rsidR="00051DCD" w:rsidRDefault="00916017" w:rsidP="00CB2356">
      <w:pPr>
        <w:pStyle w:val="ListParagraph"/>
        <w:numPr>
          <w:ilvl w:val="0"/>
          <w:numId w:val="13"/>
        </w:numPr>
      </w:pPr>
      <w:r>
        <w:t>No accounts for assessors to submit reports</w:t>
      </w:r>
      <w:r w:rsidR="00051DCD">
        <w:t xml:space="preserve"> and evidence</w:t>
      </w:r>
      <w:r>
        <w:t xml:space="preserve"> themselves</w:t>
      </w:r>
    </w:p>
    <w:p w14:paraId="3694F8A1" w14:textId="526BA05D" w:rsidR="008E6564" w:rsidRDefault="008E6564" w:rsidP="00985A9C">
      <w:pPr>
        <w:pStyle w:val="ListParagraph"/>
        <w:numPr>
          <w:ilvl w:val="0"/>
          <w:numId w:val="13"/>
        </w:numPr>
      </w:pPr>
      <w:r>
        <w:t>No messaging system</w:t>
      </w:r>
    </w:p>
    <w:p w14:paraId="05F3E356" w14:textId="3F916C54" w:rsidR="00FA4B76" w:rsidRDefault="00FA4B76" w:rsidP="00985A9C">
      <w:pPr>
        <w:pStyle w:val="ListParagraph"/>
        <w:numPr>
          <w:ilvl w:val="0"/>
          <w:numId w:val="13"/>
        </w:numPr>
      </w:pPr>
      <w:r>
        <w:t>No way to moderate activities (not in this system but can easily be expanded from student approval process)</w:t>
      </w:r>
      <w:r w:rsidR="00D863A0">
        <w:t xml:space="preserve"> or check student-submitted data</w:t>
      </w:r>
    </w:p>
    <w:p w14:paraId="7A06B826" w14:textId="77777777" w:rsidR="005839AE" w:rsidRDefault="005839AE" w:rsidP="00985A9C">
      <w:pPr>
        <w:pStyle w:val="ListParagraph"/>
        <w:numPr>
          <w:ilvl w:val="0"/>
          <w:numId w:val="13"/>
        </w:numPr>
      </w:pPr>
      <w:r>
        <w:t>GUI changed after design due to database design changes</w:t>
      </w:r>
    </w:p>
    <w:p w14:paraId="0E55310A" w14:textId="7A9ADA0D" w:rsidR="005839AE" w:rsidRDefault="005839AE" w:rsidP="00985A9C">
      <w:pPr>
        <w:pStyle w:val="ListParagraph"/>
        <w:numPr>
          <w:ilvl w:val="0"/>
          <w:numId w:val="13"/>
        </w:numPr>
      </w:pPr>
      <w:r>
        <w:t>Removal of attendance marking functionality, beyond scope</w:t>
      </w:r>
    </w:p>
    <w:p w14:paraId="21AC0C47" w14:textId="799D344B" w:rsidR="005839AE" w:rsidRDefault="005839AE" w:rsidP="00985A9C">
      <w:pPr>
        <w:pStyle w:val="ListParagraph"/>
        <w:numPr>
          <w:ilvl w:val="0"/>
          <w:numId w:val="13"/>
        </w:numPr>
      </w:pPr>
      <w:r>
        <w:t>Filtering/sorting options in student data management (order by name etc.)</w:t>
      </w:r>
      <w:r w:rsidR="00CD4FCD">
        <w:t xml:space="preserve"> – fails to meet an objective</w:t>
      </w:r>
    </w:p>
    <w:p w14:paraId="1EEC0D12" w14:textId="2F6BF53D" w:rsidR="00505F37" w:rsidRPr="008F2B15" w:rsidRDefault="00505F37" w:rsidP="00985A9C">
      <w:pPr>
        <w:pStyle w:val="ListParagraph"/>
        <w:numPr>
          <w:ilvl w:val="0"/>
          <w:numId w:val="13"/>
        </w:numPr>
      </w:pPr>
      <w:r>
        <w:t>No support for direct entrants timescale additions (e.g. +6 months somewhere at Silver)</w:t>
      </w:r>
    </w:p>
    <w:p w14:paraId="1ED12423" w14:textId="58641566" w:rsidR="008F2B15" w:rsidRDefault="008F2B15">
      <w:pPr>
        <w:spacing w:line="312" w:lineRule="auto"/>
      </w:pPr>
      <w:r>
        <w:br w:type="page"/>
      </w:r>
    </w:p>
    <w:p w14:paraId="64A5B7B2" w14:textId="35D2D62F" w:rsidR="00B507A0" w:rsidRDefault="00520D79" w:rsidP="00B507A0">
      <w:pPr>
        <w:pStyle w:val="Heading1"/>
      </w:pPr>
      <w:bookmarkStart w:id="69" w:name="_Ref53131125"/>
      <w:bookmarkStart w:id="70" w:name="_Toc60400362"/>
      <w:r>
        <w:lastRenderedPageBreak/>
        <w:t>Appendix</w:t>
      </w:r>
      <w:bookmarkStart w:id="71" w:name="_Ref51788481"/>
      <w:r w:rsidR="00D06B7B">
        <w:t xml:space="preserve"> A </w:t>
      </w:r>
      <w:r w:rsidR="0064790D">
        <w:t>–</w:t>
      </w:r>
      <w:r w:rsidR="00D06B7B">
        <w:t xml:space="preserve"> Documents</w:t>
      </w:r>
      <w:bookmarkEnd w:id="69"/>
      <w:bookmarkEnd w:id="70"/>
    </w:p>
    <w:p w14:paraId="05566A46" w14:textId="59647180" w:rsidR="003A0A82" w:rsidRPr="003A0A82" w:rsidRDefault="00B507A0" w:rsidP="00B507A0">
      <w:pPr>
        <w:pStyle w:val="Subtitle"/>
      </w:pPr>
      <w:r w:rsidRPr="003A0A82">
        <w:t>Note that only the first page of each document is shown. Double click on each object to open the full PDF.</w:t>
      </w:r>
      <w:r w:rsidR="00F97068">
        <w:t xml:space="preserve"> ## change inserts to image printouts of pdfs instead</w:t>
      </w:r>
    </w:p>
    <w:p w14:paraId="031D2A66" w14:textId="2743270D" w:rsidR="00340142" w:rsidRDefault="00340142" w:rsidP="00B507A0">
      <w:pPr>
        <w:pStyle w:val="Heading2"/>
      </w:pPr>
      <w:bookmarkStart w:id="72" w:name="_Ref53494493"/>
      <w:bookmarkStart w:id="73" w:name="_Ref51959910"/>
      <w:bookmarkStart w:id="74" w:name="_Toc60400363"/>
      <w:bookmarkStart w:id="75" w:name="_Ref51789948"/>
      <w:r>
        <w:lastRenderedPageBreak/>
        <w:t xml:space="preserve">Document </w:t>
      </w:r>
      <w:fldSimple w:instr=" SEQ Document \* ARABIC ">
        <w:r w:rsidR="00443B43">
          <w:rPr>
            <w:noProof/>
          </w:rPr>
          <w:t>1</w:t>
        </w:r>
      </w:fldSimple>
      <w:bookmarkEnd w:id="72"/>
      <w:r>
        <w:t xml:space="preserve"> Questionnaire</w:t>
      </w:r>
      <w:bookmarkEnd w:id="73"/>
      <w:bookmarkEnd w:id="74"/>
    </w:p>
    <w:p w14:paraId="464E6DE2" w14:textId="77777777" w:rsidR="001904F0" w:rsidRDefault="00B507A0" w:rsidP="001904F0">
      <w:r>
        <w:object w:dxaOrig="8926" w:dyaOrig="12631" w14:anchorId="14F22E4E">
          <v:shape id="_x0000_i1025" type="#_x0000_t75" style="width:439.5pt;height:626.7pt" o:ole="">
            <v:imagedata r:id="rId4121" o:title=""/>
          </v:shape>
          <o:OLEObject Type="Embed" ProgID="AcroExch.Document.DC" ShapeID="_x0000_i1025" DrawAspect="Content" ObjectID="_1677785439" r:id="rId4122"/>
        </w:object>
      </w:r>
      <w:bookmarkStart w:id="76" w:name="_Ref52955427"/>
      <w:bookmarkStart w:id="77" w:name="_Ref51959880"/>
    </w:p>
    <w:p w14:paraId="49DA4B3F" w14:textId="080B91E7" w:rsidR="001904F0" w:rsidRDefault="001904F0" w:rsidP="001904F0">
      <w:pPr>
        <w:pStyle w:val="Heading2"/>
      </w:pPr>
      <w:bookmarkStart w:id="78" w:name="_Ref53494780"/>
      <w:bookmarkStart w:id="79" w:name="_Ref54797263"/>
      <w:bookmarkStart w:id="80" w:name="_Toc60400364"/>
      <w:r>
        <w:lastRenderedPageBreak/>
        <w:t xml:space="preserve">Document </w:t>
      </w:r>
      <w:fldSimple w:instr=" SEQ Document \* ARABIC ">
        <w:r w:rsidR="00443B43">
          <w:rPr>
            <w:noProof/>
          </w:rPr>
          <w:t>2</w:t>
        </w:r>
      </w:fldSimple>
      <w:bookmarkEnd w:id="78"/>
      <w:r>
        <w:t xml:space="preserve"> </w:t>
      </w:r>
      <w:bookmarkStart w:id="81" w:name="_Ref54797277"/>
      <w:r>
        <w:t>Questionnaire response</w:t>
      </w:r>
      <w:bookmarkEnd w:id="79"/>
      <w:bookmarkEnd w:id="80"/>
      <w:bookmarkEnd w:id="81"/>
    </w:p>
    <w:p w14:paraId="73704B5B" w14:textId="6CB833B5" w:rsidR="001904F0" w:rsidRDefault="001904F0" w:rsidP="001904F0">
      <w:r>
        <w:object w:dxaOrig="5949" w:dyaOrig="8419" w14:anchorId="72053251">
          <v:shape id="_x0000_i1026" type="#_x0000_t75" style="width:453.9pt;height:640.5pt" o:ole="">
            <v:imagedata r:id="rId4123" o:title=""/>
          </v:shape>
          <o:OLEObject Type="Embed" ProgID="AcroExch.Document.DC" ShapeID="_x0000_i1026" DrawAspect="Content" ObjectID="_1677785440" r:id="rId4124"/>
        </w:object>
      </w:r>
    </w:p>
    <w:p w14:paraId="0A17C83E" w14:textId="5F21F188" w:rsidR="001401D8" w:rsidRDefault="001401D8" w:rsidP="00B507A0">
      <w:pPr>
        <w:pStyle w:val="Heading2"/>
      </w:pPr>
      <w:bookmarkStart w:id="82" w:name="_Ref53494457"/>
      <w:bookmarkStart w:id="83" w:name="_Toc60400365"/>
      <w:r>
        <w:lastRenderedPageBreak/>
        <w:t xml:space="preserve">Document </w:t>
      </w:r>
      <w:fldSimple w:instr=" SEQ Document \* ARABIC ">
        <w:r w:rsidR="00443B43">
          <w:rPr>
            <w:noProof/>
          </w:rPr>
          <w:t>3</w:t>
        </w:r>
      </w:fldSimple>
      <w:bookmarkEnd w:id="76"/>
      <w:bookmarkEnd w:id="82"/>
      <w:r>
        <w:t xml:space="preserve"> Enrolment Form</w:t>
      </w:r>
      <w:bookmarkEnd w:id="75"/>
      <w:bookmarkEnd w:id="77"/>
      <w:bookmarkEnd w:id="83"/>
    </w:p>
    <w:p w14:paraId="0BC59955" w14:textId="6B41F493" w:rsidR="00945260" w:rsidRPr="003D1BD1" w:rsidRDefault="003D5DA3" w:rsidP="00945260">
      <w:r>
        <w:object w:dxaOrig="5950" w:dyaOrig="8420" w14:anchorId="02319C16">
          <v:shape id="_x0000_i1027" type="#_x0000_t75" style="width:453.3pt;height:634.25pt" o:ole="">
            <v:imagedata r:id="rId4125" o:title=""/>
          </v:shape>
          <o:OLEObject Type="Embed" ProgID="AcroExch.Document.DC" ShapeID="_x0000_i1027" DrawAspect="Content" ObjectID="_1677785441" r:id="rId4126"/>
        </w:object>
      </w:r>
    </w:p>
    <w:p w14:paraId="4F395F9B" w14:textId="045816D1" w:rsidR="001401D8" w:rsidRDefault="001401D8" w:rsidP="00B507A0">
      <w:pPr>
        <w:pStyle w:val="Heading2"/>
      </w:pPr>
      <w:bookmarkStart w:id="84" w:name="_Ref52955420"/>
      <w:bookmarkStart w:id="85" w:name="_Ref51789950"/>
      <w:bookmarkStart w:id="86" w:name="_Toc60400366"/>
      <w:bookmarkEnd w:id="71"/>
      <w:r>
        <w:lastRenderedPageBreak/>
        <w:t xml:space="preserve">Document </w:t>
      </w:r>
      <w:fldSimple w:instr=" SEQ Document \* ARABIC ">
        <w:r w:rsidR="00443B43">
          <w:rPr>
            <w:noProof/>
          </w:rPr>
          <w:t>4</w:t>
        </w:r>
      </w:fldSimple>
      <w:bookmarkEnd w:id="84"/>
      <w:r>
        <w:t xml:space="preserve"> </w:t>
      </w:r>
      <w:bookmarkStart w:id="87" w:name="_Ref52955414"/>
      <w:r>
        <w:t>Parental Consent Form</w:t>
      </w:r>
      <w:bookmarkEnd w:id="85"/>
      <w:bookmarkEnd w:id="86"/>
      <w:bookmarkEnd w:id="87"/>
    </w:p>
    <w:p w14:paraId="5CDC30B7" w14:textId="72732A16" w:rsidR="00520D79" w:rsidRPr="00520D79" w:rsidRDefault="00D06B7B" w:rsidP="00520D79">
      <w:r>
        <w:object w:dxaOrig="5950" w:dyaOrig="8420" w14:anchorId="45EDA51B">
          <v:shape id="_x0000_i1028" type="#_x0000_t75" style="width:453.3pt;height:634.25pt" o:ole="">
            <v:imagedata r:id="rId4127" o:title=""/>
          </v:shape>
          <o:OLEObject Type="Embed" ProgID="AcroExch.Document.DC" ShapeID="_x0000_i1028" DrawAspect="Content" ObjectID="_1677785442" r:id="rId4128"/>
        </w:object>
      </w:r>
    </w:p>
    <w:p w14:paraId="276D0010" w14:textId="1D6C0B46" w:rsidR="00945260" w:rsidRDefault="00945260"/>
    <w:p w14:paraId="09F2CCD0" w14:textId="617431D3" w:rsidR="00900A3D" w:rsidRDefault="00D06B7B" w:rsidP="00F83F53">
      <w:pPr>
        <w:pStyle w:val="Heading1"/>
      </w:pPr>
      <w:bookmarkStart w:id="88" w:name="_Toc60400367"/>
      <w:r>
        <w:lastRenderedPageBreak/>
        <w:t xml:space="preserve">Appendix B – </w:t>
      </w:r>
      <w:r w:rsidR="00754BDD">
        <w:t>Screenshots</w:t>
      </w:r>
      <w:bookmarkEnd w:id="88"/>
      <w:r w:rsidR="00754BDD" w:rsidRPr="00754BDD">
        <w:t xml:space="preserve"> </w:t>
      </w:r>
    </w:p>
    <w:p w14:paraId="047ADF48" w14:textId="61878F51" w:rsidR="00F83F53" w:rsidRDefault="00F83F53" w:rsidP="00F83F53">
      <w:pPr>
        <w:pStyle w:val="Heading2"/>
      </w:pPr>
      <w:bookmarkStart w:id="89" w:name="_Ref53254475"/>
      <w:bookmarkStart w:id="90" w:name="_Toc60400368"/>
      <w:r>
        <w:t xml:space="preserve">Screenshot </w:t>
      </w:r>
      <w:fldSimple w:instr=" SEQ Screenshot \* ARABIC ">
        <w:r w:rsidR="00443B43">
          <w:rPr>
            <w:noProof/>
          </w:rPr>
          <w:t>1</w:t>
        </w:r>
      </w:fldSimple>
      <w:bookmarkEnd w:id="89"/>
      <w:r w:rsidR="00E942F4" w:rsidRPr="00E942F4">
        <w:t xml:space="preserve"> Current eDofE </w:t>
      </w:r>
      <w:r w:rsidR="00087491">
        <w:t>student</w:t>
      </w:r>
      <w:r w:rsidR="00E942F4" w:rsidRPr="00E942F4">
        <w:t xml:space="preserve"> home screen</w:t>
      </w:r>
      <w:bookmarkEnd w:id="90"/>
      <w:r w:rsidR="00E942F4">
        <w:t xml:space="preserve"> </w:t>
      </w:r>
    </w:p>
    <w:p w14:paraId="01989B7C" w14:textId="13A7373E" w:rsidR="00900A3D" w:rsidRDefault="00900A3D" w:rsidP="00900A3D">
      <w:r>
        <w:rPr>
          <w:noProof/>
        </w:rPr>
        <w:drawing>
          <wp:inline distT="0" distB="0" distL="0" distR="0" wp14:anchorId="283B5AB4" wp14:editId="5C6A9685">
            <wp:extent cx="4486275" cy="3412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129" cstate="screen">
                      <a:extLst>
                        <a:ext uri="{28A0092B-C50C-407E-A947-70E740481C1C}">
                          <a14:useLocalDpi xmlns:a14="http://schemas.microsoft.com/office/drawing/2010/main" val="0"/>
                        </a:ext>
                      </a:extLst>
                    </a:blip>
                    <a:stretch>
                      <a:fillRect/>
                    </a:stretch>
                  </pic:blipFill>
                  <pic:spPr>
                    <a:xfrm>
                      <a:off x="0" y="0"/>
                      <a:ext cx="4509807" cy="3430223"/>
                    </a:xfrm>
                    <a:prstGeom prst="rect">
                      <a:avLst/>
                    </a:prstGeom>
                  </pic:spPr>
                </pic:pic>
              </a:graphicData>
            </a:graphic>
          </wp:inline>
        </w:drawing>
      </w:r>
    </w:p>
    <w:p w14:paraId="253DD6A7" w14:textId="5A998713" w:rsidR="00F83F53" w:rsidRPr="00F83F53" w:rsidRDefault="00F83F53" w:rsidP="00E942F4">
      <w:pPr>
        <w:pStyle w:val="Heading2"/>
      </w:pPr>
      <w:bookmarkStart w:id="91" w:name="_Ref53254470"/>
      <w:bookmarkStart w:id="92" w:name="_Toc60400369"/>
      <w:r>
        <w:t xml:space="preserve">Screenshot </w:t>
      </w:r>
      <w:fldSimple w:instr=" SEQ Screenshot \* ARABIC ">
        <w:r w:rsidR="00443B43">
          <w:rPr>
            <w:noProof/>
          </w:rPr>
          <w:t>2</w:t>
        </w:r>
      </w:fldSimple>
      <w:bookmarkEnd w:id="91"/>
      <w:r w:rsidR="00E942F4">
        <w:t xml:space="preserve"> </w:t>
      </w:r>
      <w:r w:rsidRPr="00900A3D">
        <w:t>eDofE section overview</w:t>
      </w:r>
      <w:bookmarkEnd w:id="92"/>
    </w:p>
    <w:p w14:paraId="10FEFF26" w14:textId="3F28FCB9" w:rsidR="00900A3D" w:rsidRPr="00900A3D" w:rsidRDefault="00900A3D" w:rsidP="00900A3D">
      <w:r>
        <w:rPr>
          <w:noProof/>
        </w:rPr>
        <w:drawing>
          <wp:inline distT="0" distB="0" distL="0" distR="0" wp14:anchorId="4A7B08A4" wp14:editId="7F8D9FDF">
            <wp:extent cx="3171825" cy="3850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4130" cstate="screen">
                      <a:extLst>
                        <a:ext uri="{28A0092B-C50C-407E-A947-70E740481C1C}">
                          <a14:useLocalDpi xmlns:a14="http://schemas.microsoft.com/office/drawing/2010/main" val="0"/>
                        </a:ext>
                      </a:extLst>
                    </a:blip>
                    <a:stretch>
                      <a:fillRect/>
                    </a:stretch>
                  </pic:blipFill>
                  <pic:spPr>
                    <a:xfrm>
                      <a:off x="0" y="0"/>
                      <a:ext cx="3181898" cy="3863056"/>
                    </a:xfrm>
                    <a:prstGeom prst="rect">
                      <a:avLst/>
                    </a:prstGeom>
                  </pic:spPr>
                </pic:pic>
              </a:graphicData>
            </a:graphic>
          </wp:inline>
        </w:drawing>
      </w:r>
      <w:r w:rsidRPr="00900A3D">
        <w:rPr>
          <w:noProof/>
        </w:rPr>
        <w:t xml:space="preserve"> </w:t>
      </w:r>
    </w:p>
    <w:p w14:paraId="605DE6B1" w14:textId="404797AC" w:rsidR="00F83F53" w:rsidRPr="00F83F53" w:rsidRDefault="00F83F53" w:rsidP="00E942F4">
      <w:pPr>
        <w:pStyle w:val="Heading2"/>
      </w:pPr>
      <w:bookmarkStart w:id="93" w:name="_Ref53254462"/>
      <w:bookmarkStart w:id="94" w:name="_Toc60400370"/>
      <w:r>
        <w:lastRenderedPageBreak/>
        <w:t xml:space="preserve">Screenshot </w:t>
      </w:r>
      <w:fldSimple w:instr=" SEQ Screenshot \* ARABIC ">
        <w:r w:rsidR="00443B43">
          <w:rPr>
            <w:noProof/>
          </w:rPr>
          <w:t>3</w:t>
        </w:r>
      </w:fldSimple>
      <w:bookmarkEnd w:id="93"/>
      <w:r w:rsidR="00E942F4">
        <w:t xml:space="preserve"> </w:t>
      </w:r>
      <w:r w:rsidRPr="00900A3D">
        <w:t>Example of completed section information in eDofE</w:t>
      </w:r>
      <w:bookmarkEnd w:id="94"/>
    </w:p>
    <w:p w14:paraId="2196B055" w14:textId="77777777" w:rsidR="00F83F53" w:rsidRDefault="00900A3D" w:rsidP="00F83F53">
      <w:r>
        <w:rPr>
          <w:noProof/>
        </w:rPr>
        <w:drawing>
          <wp:inline distT="0" distB="0" distL="0" distR="0" wp14:anchorId="7239DB3D" wp14:editId="3F618CE7">
            <wp:extent cx="3552825" cy="44464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131" cstate="print">
                      <a:extLst>
                        <a:ext uri="{28A0092B-C50C-407E-A947-70E740481C1C}">
                          <a14:useLocalDpi xmlns:a14="http://schemas.microsoft.com/office/drawing/2010/main" val="0"/>
                        </a:ext>
                      </a:extLst>
                    </a:blip>
                    <a:stretch>
                      <a:fillRect/>
                    </a:stretch>
                  </pic:blipFill>
                  <pic:spPr>
                    <a:xfrm>
                      <a:off x="0" y="0"/>
                      <a:ext cx="3568487" cy="4466034"/>
                    </a:xfrm>
                    <a:prstGeom prst="rect">
                      <a:avLst/>
                    </a:prstGeom>
                  </pic:spPr>
                </pic:pic>
              </a:graphicData>
            </a:graphic>
          </wp:inline>
        </w:drawing>
      </w:r>
    </w:p>
    <w:p w14:paraId="293FA967" w14:textId="35077E0E" w:rsidR="00E942F4" w:rsidRDefault="00F83F53" w:rsidP="00E942F4">
      <w:pPr>
        <w:pStyle w:val="Heading2"/>
      </w:pPr>
      <w:bookmarkStart w:id="95" w:name="_Ref53254416"/>
      <w:bookmarkStart w:id="96" w:name="_Toc60400371"/>
      <w:r>
        <w:t xml:space="preserve">Screenshot </w:t>
      </w:r>
      <w:fldSimple w:instr=" SEQ Screenshot \* ARABIC ">
        <w:r w:rsidR="00443B43">
          <w:rPr>
            <w:noProof/>
          </w:rPr>
          <w:t>4</w:t>
        </w:r>
      </w:fldSimple>
      <w:bookmarkEnd w:id="95"/>
      <w:r w:rsidR="00E942F4">
        <w:t xml:space="preserve"> </w:t>
      </w:r>
      <w:r w:rsidRPr="00F83F53">
        <w:t>Example Google Calendar week view</w:t>
      </w:r>
      <w:bookmarkEnd w:id="96"/>
    </w:p>
    <w:p w14:paraId="608753D2" w14:textId="17572115" w:rsidR="00F83F53" w:rsidRPr="00F83F53" w:rsidRDefault="00E942F4" w:rsidP="00E942F4">
      <w:r>
        <w:t>S</w:t>
      </w:r>
      <w:r w:rsidR="00F83F53">
        <w:t>ource:</w:t>
      </w:r>
      <w:r>
        <w:t xml:space="preserve"> </w:t>
      </w:r>
      <w:hyperlink r:id="rId4132" w:history="1">
        <w:r w:rsidRPr="00657DBB">
          <w:rPr>
            <w:rStyle w:val="Hyperlink"/>
          </w:rPr>
          <w:t>https://miro.medium.com/max/3920/1*MVePFPo19hol8zrINy5K0w.png</w:t>
        </w:r>
      </w:hyperlink>
    </w:p>
    <w:p w14:paraId="746872EC" w14:textId="77777777" w:rsidR="00F83F53" w:rsidRDefault="00F83F53" w:rsidP="00F83F53">
      <w:r>
        <w:rPr>
          <w:noProof/>
        </w:rPr>
        <w:drawing>
          <wp:inline distT="0" distB="0" distL="0" distR="0" wp14:anchorId="4A8927F9" wp14:editId="37EAE864">
            <wp:extent cx="4381500" cy="3013130"/>
            <wp:effectExtent l="0" t="0" r="0" b="0"/>
            <wp:docPr id="12" name="Picture 12" descr="Time-blocking for anxiety management | by Erin Pfeifer | RE: Write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blocking for anxiety management | by Erin Pfeifer | RE: Write | Medium"/>
                    <pic:cNvPicPr>
                      <a:picLocks noChangeAspect="1"/>
                    </pic:cNvPicPr>
                  </pic:nvPicPr>
                  <pic:blipFill>
                    <a:blip r:embed="rId4133" cstate="print">
                      <a:extLst>
                        <a:ext uri="{28A0092B-C50C-407E-A947-70E740481C1C}">
                          <a14:useLocalDpi xmlns:a14="http://schemas.microsoft.com/office/drawing/2010/main" val="0"/>
                        </a:ext>
                      </a:extLst>
                    </a:blip>
                    <a:srcRect/>
                    <a:stretch>
                      <a:fillRect/>
                    </a:stretch>
                  </pic:blipFill>
                  <pic:spPr bwMode="auto">
                    <a:xfrm>
                      <a:off x="0" y="0"/>
                      <a:ext cx="4396590" cy="3023507"/>
                    </a:xfrm>
                    <a:prstGeom prst="rect">
                      <a:avLst/>
                    </a:prstGeom>
                    <a:noFill/>
                    <a:ln>
                      <a:noFill/>
                    </a:ln>
                  </pic:spPr>
                </pic:pic>
              </a:graphicData>
            </a:graphic>
          </wp:inline>
        </w:drawing>
      </w:r>
    </w:p>
    <w:p w14:paraId="1F1BFA62" w14:textId="791F841A" w:rsidR="00F83F53" w:rsidRPr="00F83F53" w:rsidRDefault="00F83F53" w:rsidP="00E942F4">
      <w:pPr>
        <w:pStyle w:val="Heading2"/>
      </w:pPr>
      <w:bookmarkStart w:id="97" w:name="_Ref53254430"/>
      <w:bookmarkStart w:id="98" w:name="_Toc60400372"/>
      <w:r>
        <w:lastRenderedPageBreak/>
        <w:t xml:space="preserve">Screenshot </w:t>
      </w:r>
      <w:fldSimple w:instr=" SEQ Screenshot \* ARABIC ">
        <w:r w:rsidR="00443B43">
          <w:rPr>
            <w:noProof/>
          </w:rPr>
          <w:t>5</w:t>
        </w:r>
      </w:fldSimple>
      <w:bookmarkEnd w:id="97"/>
      <w:r w:rsidR="00E942F4">
        <w:t xml:space="preserve"> </w:t>
      </w:r>
      <w:r w:rsidRPr="00F83F53">
        <w:t>Adding an event to Google Calendar</w:t>
      </w:r>
      <w:bookmarkEnd w:id="98"/>
    </w:p>
    <w:p w14:paraId="4EC1E882" w14:textId="3BF9B857" w:rsidR="00F83F53" w:rsidRDefault="00F83F53" w:rsidP="00F83F53">
      <w:r>
        <w:rPr>
          <w:noProof/>
        </w:rPr>
        <w:drawing>
          <wp:inline distT="0" distB="0" distL="0" distR="0" wp14:anchorId="6282B9A9" wp14:editId="3F75BC49">
            <wp:extent cx="4657725" cy="3427484"/>
            <wp:effectExtent l="0" t="0" r="0" b="1905"/>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pic:cNvPicPr>
                  </pic:nvPicPr>
                  <pic:blipFill>
                    <a:blip r:embed="rId4134" cstate="print">
                      <a:extLst>
                        <a:ext uri="{28A0092B-C50C-407E-A947-70E740481C1C}">
                          <a14:useLocalDpi xmlns:a14="http://schemas.microsoft.com/office/drawing/2010/main" val="0"/>
                        </a:ext>
                      </a:extLst>
                    </a:blip>
                    <a:stretch>
                      <a:fillRect/>
                    </a:stretch>
                  </pic:blipFill>
                  <pic:spPr>
                    <a:xfrm>
                      <a:off x="0" y="0"/>
                      <a:ext cx="4683747" cy="3446633"/>
                    </a:xfrm>
                    <a:prstGeom prst="rect">
                      <a:avLst/>
                    </a:prstGeom>
                  </pic:spPr>
                </pic:pic>
              </a:graphicData>
            </a:graphic>
          </wp:inline>
        </w:drawing>
      </w:r>
    </w:p>
    <w:p w14:paraId="51D271D2" w14:textId="0411177B" w:rsidR="00F83F53" w:rsidRPr="00F83F53" w:rsidRDefault="00F83F53" w:rsidP="00E942F4">
      <w:pPr>
        <w:pStyle w:val="Heading2"/>
      </w:pPr>
      <w:bookmarkStart w:id="99" w:name="_Ref53254445"/>
      <w:bookmarkStart w:id="100" w:name="_Toc60400373"/>
      <w:r>
        <w:t xml:space="preserve">Screenshot </w:t>
      </w:r>
      <w:fldSimple w:instr=" SEQ Screenshot \* ARABIC ">
        <w:r w:rsidR="00443B43">
          <w:rPr>
            <w:noProof/>
          </w:rPr>
          <w:t>6</w:t>
        </w:r>
      </w:fldSimple>
      <w:bookmarkEnd w:id="99"/>
      <w:r w:rsidR="00E942F4">
        <w:t xml:space="preserve"> </w:t>
      </w:r>
      <w:r w:rsidR="00087491">
        <w:t>Student</w:t>
      </w:r>
      <w:r w:rsidRPr="00F83F53">
        <w:t xml:space="preserve"> grade overview in Google Classroom</w:t>
      </w:r>
      <w:bookmarkEnd w:id="100"/>
    </w:p>
    <w:p w14:paraId="7B85BDE4" w14:textId="3152B7B9" w:rsidR="00F83F53" w:rsidRDefault="00F83F53" w:rsidP="00F83F53">
      <w:pPr>
        <w:pStyle w:val="AppendixHeaders"/>
      </w:pPr>
      <w:r>
        <w:rPr>
          <w:noProof/>
        </w:rPr>
        <w:drawing>
          <wp:inline distT="0" distB="0" distL="0" distR="0" wp14:anchorId="4D5F11DE" wp14:editId="1F2E8759">
            <wp:extent cx="4997434"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135" cstate="print">
                      <a:extLst>
                        <a:ext uri="{28A0092B-C50C-407E-A947-70E740481C1C}">
                          <a14:useLocalDpi xmlns:a14="http://schemas.microsoft.com/office/drawing/2010/main" val="0"/>
                        </a:ext>
                      </a:extLst>
                    </a:blip>
                    <a:stretch>
                      <a:fillRect/>
                    </a:stretch>
                  </pic:blipFill>
                  <pic:spPr>
                    <a:xfrm>
                      <a:off x="0" y="0"/>
                      <a:ext cx="5013174" cy="3325140"/>
                    </a:xfrm>
                    <a:prstGeom prst="rect">
                      <a:avLst/>
                    </a:prstGeom>
                  </pic:spPr>
                </pic:pic>
              </a:graphicData>
            </a:graphic>
          </wp:inline>
        </w:drawing>
      </w:r>
    </w:p>
    <w:p w14:paraId="04FE82D4" w14:textId="70E8AB2E" w:rsidR="00754BDD" w:rsidRDefault="00754BDD" w:rsidP="00F83F53">
      <w:r>
        <w:br w:type="page"/>
      </w:r>
    </w:p>
    <w:p w14:paraId="766198DB" w14:textId="5A8B704A" w:rsidR="00754BDD" w:rsidRDefault="00754BDD" w:rsidP="00754BDD">
      <w:pPr>
        <w:pStyle w:val="Heading1"/>
      </w:pPr>
      <w:bookmarkStart w:id="101" w:name="_Ref53494382"/>
      <w:bookmarkStart w:id="102" w:name="_Toc60400374"/>
      <w:r>
        <w:lastRenderedPageBreak/>
        <w:t>Appendix C – Diagram and notation keys</w:t>
      </w:r>
      <w:bookmarkEnd w:id="101"/>
      <w:bookmarkEnd w:id="102"/>
    </w:p>
    <w:p w14:paraId="193203C5" w14:textId="77777777" w:rsidR="00754BDD" w:rsidRDefault="00754BDD" w:rsidP="00754BDD">
      <w:pPr>
        <w:pStyle w:val="Heading2"/>
      </w:pPr>
      <w:bookmarkStart w:id="103" w:name="_Toc60400375"/>
      <w:r>
        <w:t>Data flow diagrams</w:t>
      </w:r>
      <w:bookmarkEnd w:id="103"/>
    </w:p>
    <w:p w14:paraId="778C2789" w14:textId="1DD8CAF5" w:rsidR="002D6F75" w:rsidRPr="002D6F75" w:rsidRDefault="002C0AF9" w:rsidP="002D6F75">
      <w:r>
        <w:rPr>
          <w:noProof/>
        </w:rPr>
        <mc:AlternateContent>
          <mc:Choice Requires="wpc">
            <w:drawing>
              <wp:inline distT="0" distB="0" distL="0" distR="0" wp14:anchorId="1116325F" wp14:editId="716AC4F5">
                <wp:extent cx="5769610" cy="1286028"/>
                <wp:effectExtent l="0" t="0" r="2540" b="952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13" name="Group 13"/>
                        <wpg:cNvGrpSpPr/>
                        <wpg:grpSpPr>
                          <a:xfrm>
                            <a:off x="180923" y="205374"/>
                            <a:ext cx="1447394" cy="899730"/>
                            <a:chOff x="180923" y="205374"/>
                            <a:chExt cx="1447394" cy="899730"/>
                          </a:xfrm>
                        </wpg:grpSpPr>
                        <wps:wsp>
                          <wps:cNvPr id="10" name="Rectangle 10"/>
                          <wps:cNvSpPr/>
                          <wps:spPr>
                            <a:xfrm>
                              <a:off x="180923" y="205374"/>
                              <a:ext cx="1305588" cy="76281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22729" y="342289"/>
                              <a:ext cx="1305588" cy="76281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1FFF51E" w14:textId="512E28E7" w:rsidR="00D863A0" w:rsidRPr="00C14393" w:rsidRDefault="00D863A0" w:rsidP="002C0AF9">
                                <w:pPr>
                                  <w:jc w:val="center"/>
                                  <w:rPr>
                                    <w:sz w:val="20"/>
                                    <w:szCs w:val="20"/>
                                  </w:rPr>
                                </w:pPr>
                                <w:r w:rsidRPr="00C14393">
                                  <w:rPr>
                                    <w:sz w:val="20"/>
                                    <w:szCs w:val="20"/>
                                  </w:rPr>
                                  <w:t>External 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7" name="Rectangle: Rounded Corners 7"/>
                        <wps:cNvSpPr/>
                        <wps:spPr>
                          <a:xfrm>
                            <a:off x="2420471" y="342289"/>
                            <a:ext cx="1158474" cy="762815"/>
                          </a:xfrm>
                          <a:prstGeom prst="roundRect">
                            <a:avLst>
                              <a:gd name="adj" fmla="val 32030"/>
                            </a:avLst>
                          </a:prstGeom>
                        </wps:spPr>
                        <wps:style>
                          <a:lnRef idx="2">
                            <a:schemeClr val="accent1"/>
                          </a:lnRef>
                          <a:fillRef idx="1">
                            <a:schemeClr val="lt1"/>
                          </a:fillRef>
                          <a:effectRef idx="0">
                            <a:schemeClr val="accent1"/>
                          </a:effectRef>
                          <a:fontRef idx="minor">
                            <a:schemeClr val="dk1"/>
                          </a:fontRef>
                        </wps:style>
                        <wps:txbx>
                          <w:txbxContent>
                            <w:p w14:paraId="3E715069" w14:textId="642E571B" w:rsidR="00D863A0" w:rsidRPr="00C14393" w:rsidRDefault="00D863A0" w:rsidP="002C0AF9">
                              <w:pPr>
                                <w:jc w:val="center"/>
                                <w:rPr>
                                  <w:sz w:val="20"/>
                                  <w:szCs w:val="20"/>
                                </w:rPr>
                              </w:pPr>
                              <w:r w:rsidRPr="00C14393">
                                <w:rPr>
                                  <w:sz w:val="20"/>
                                  <w:szCs w:val="20"/>
                                </w:rP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1" name="Group 11"/>
                        <wpg:cNvGrpSpPr/>
                        <wpg:grpSpPr>
                          <a:xfrm>
                            <a:off x="4209569" y="366738"/>
                            <a:ext cx="1120356" cy="738366"/>
                            <a:chOff x="4209569" y="366738"/>
                            <a:chExt cx="1120356" cy="738366"/>
                          </a:xfrm>
                        </wpg:grpSpPr>
                        <wps:wsp>
                          <wps:cNvPr id="9" name="Straight Connector 9"/>
                          <wps:cNvCnPr/>
                          <wps:spPr>
                            <a:xfrm flipH="1">
                              <a:off x="4210152" y="366738"/>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H="1">
                              <a:off x="4210152" y="1105104"/>
                              <a:ext cx="111977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flipH="1">
                              <a:off x="4209569" y="366738"/>
                              <a:ext cx="291" cy="73836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wps:wsp>
                        <wps:cNvPr id="18" name="Text Box 18"/>
                        <wps:cNvSpPr txBox="1"/>
                        <wps:spPr>
                          <a:xfrm>
                            <a:off x="4356847" y="567222"/>
                            <a:ext cx="929070" cy="400967"/>
                          </a:xfrm>
                          <a:prstGeom prst="rect">
                            <a:avLst/>
                          </a:prstGeom>
                          <a:noFill/>
                          <a:ln w="6350">
                            <a:noFill/>
                          </a:ln>
                        </wps:spPr>
                        <wps:txbx>
                          <w:txbxContent>
                            <w:p w14:paraId="41DC0B40" w14:textId="26719226" w:rsidR="00D863A0" w:rsidRPr="00C14393" w:rsidRDefault="00D863A0">
                              <w:pPr>
                                <w:rPr>
                                  <w:sz w:val="20"/>
                                  <w:szCs w:val="20"/>
                                </w:rPr>
                              </w:pPr>
                              <w:r w:rsidRPr="00C14393">
                                <w:rPr>
                                  <w:sz w:val="20"/>
                                  <w:szCs w:val="20"/>
                                </w:rPr>
                                <w:t>Data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a:stCxn id="5" idx="3"/>
                          <a:endCxn id="7" idx="1"/>
                        </wps:cNvCnPr>
                        <wps:spPr>
                          <a:xfrm>
                            <a:off x="1628317" y="723697"/>
                            <a:ext cx="792154"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a:stCxn id="7" idx="3"/>
                        </wps:cNvCnPr>
                        <wps:spPr>
                          <a:xfrm>
                            <a:off x="3578945" y="723697"/>
                            <a:ext cx="630623"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1628314" y="767705"/>
                            <a:ext cx="929070" cy="400967"/>
                          </a:xfrm>
                          <a:prstGeom prst="rect">
                            <a:avLst/>
                          </a:prstGeom>
                          <a:noFill/>
                          <a:ln w="6350">
                            <a:noFill/>
                          </a:ln>
                        </wps:spPr>
                        <wps:txbx>
                          <w:txbxContent>
                            <w:p w14:paraId="14EA0598" w14:textId="6EB213D8" w:rsidR="00D863A0" w:rsidRPr="00C14393" w:rsidRDefault="00D863A0">
                              <w:pPr>
                                <w:rPr>
                                  <w:sz w:val="20"/>
                                  <w:szCs w:val="20"/>
                                </w:rPr>
                              </w:pPr>
                              <w:r w:rsidRPr="00C14393">
                                <w:rPr>
                                  <w:sz w:val="20"/>
                                  <w:szCs w:val="20"/>
                                </w:rPr>
                                <w:t>Data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116325F" id="Canvas 2" o:spid="_x0000_s3437" editas="canvas" style="width:454.3pt;height:101.25pt;mso-position-horizontal-relative:char;mso-position-vertical-relative:line" coordsize="57696,12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">
                <v:shape id="_x0000_s3438" type="#_x0000_t75" style="position:absolute;width:57696;height:12858;visibility:visible;mso-wrap-style:square" filled="t">
                  <v:fill o:detectmouseclick="t"/>
                  <v:path o:connecttype="none"/>
                </v:shape>
                <v:group id="Group 13" o:spid="_x0000_s3439" style="position:absolute;left:1809;top:2053;width:14474;height:8998" coordorigin="1809,2053" coordsize="14473,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0" o:spid="_x0000_s3440" style="position:absolute;left:1809;top:2053;width:13056;height:7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" fillcolor="white [3201]" strokecolor="#e84c22 [3204]" strokeweight="1pt"/>
                  <v:rect id="Rectangle 5" o:spid="_x0000_s3441" style="position:absolute;left:3227;top:3422;width:13056;height:7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" fillcolor="white [3201]" strokecolor="#e84c22 [3204]" strokeweight="1pt">
                    <v:textbox>
                      <w:txbxContent>
                        <w:p w14:paraId="21FFF51E" w14:textId="512E28E7" w:rsidR="00D863A0" w:rsidRPr="00C14393" w:rsidRDefault="00D863A0" w:rsidP="002C0AF9">
                          <w:pPr>
                            <w:jc w:val="center"/>
                            <w:rPr>
                              <w:sz w:val="20"/>
                              <w:szCs w:val="20"/>
                            </w:rPr>
                          </w:pPr>
                          <w:r w:rsidRPr="00C14393">
                            <w:rPr>
                              <w:sz w:val="20"/>
                              <w:szCs w:val="20"/>
                            </w:rPr>
                            <w:t>External Entity</w:t>
                          </w:r>
                        </w:p>
                      </w:txbxContent>
                    </v:textbox>
                  </v:rect>
                </v:group>
                <v:roundrect id="Rectangle: Rounded Corners 7" o:spid="_x0000_s3442" style="position:absolute;left:24204;top:3422;width:11585;height:7629;visibility:visible;mso-wrap-style:square;v-text-anchor:middle" arcsize="2098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" fillcolor="white [3201]" strokecolor="#e84c22 [3204]" strokeweight="1pt">
                  <v:stroke joinstyle="miter"/>
                  <v:textbox>
                    <w:txbxContent>
                      <w:p w14:paraId="3E715069" w14:textId="642E571B" w:rsidR="00D863A0" w:rsidRPr="00C14393" w:rsidRDefault="00D863A0" w:rsidP="002C0AF9">
                        <w:pPr>
                          <w:jc w:val="center"/>
                          <w:rPr>
                            <w:sz w:val="20"/>
                            <w:szCs w:val="20"/>
                          </w:rPr>
                        </w:pPr>
                        <w:r w:rsidRPr="00C14393">
                          <w:rPr>
                            <w:sz w:val="20"/>
                            <w:szCs w:val="20"/>
                          </w:rPr>
                          <w:t>Process</w:t>
                        </w:r>
                      </w:p>
                    </w:txbxContent>
                  </v:textbox>
                </v:roundrect>
                <v:group id="Group 11" o:spid="_x0000_s3443" style="position:absolute;left:42095;top:3667;width:11204;height:7384" coordorigin="42095,3667" coordsize="11203,7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line id="Straight Connector 9" o:spid="_x0000_s3444" style="position:absolute;flip:x;visibility:visible;mso-wrap-style:square" from="42101,3667" to="53299,3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" strokecolor="#e84c22 [3204]" strokeweight="1pt">
                    <v:stroke joinstyle="miter"/>
                  </v:line>
                  <v:line id="Straight Connector 15" o:spid="_x0000_s3445" style="position:absolute;flip:x;visibility:visible;mso-wrap-style:square" from="42101,11051" to="53299,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" strokecolor="#e84c22 [3204]" strokeweight="1pt">
                    <v:stroke joinstyle="miter"/>
                  </v:line>
                  <v:line id="Straight Connector 16" o:spid="_x0000_s3446" style="position:absolute;flip:x;visibility:visible;mso-wrap-style:square" from="42095,3667" to="42098,1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" strokecolor="#e84c22 [3204]" strokeweight="1pt">
                    <v:stroke joinstyle="miter"/>
                  </v:line>
                </v:group>
                <v:shape id="Text Box 18" o:spid="_x0000_s3447" type="#_x0000_t202" style="position:absolute;left:43568;top:5672;width:9291;height:40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" filled="f" stroked="f" strokeweight=".5pt">
                  <v:textbox>
                    <w:txbxContent>
                      <w:p w14:paraId="41DC0B40" w14:textId="26719226" w:rsidR="00D863A0" w:rsidRPr="00C14393" w:rsidRDefault="00D863A0">
                        <w:pPr>
                          <w:rPr>
                            <w:sz w:val="20"/>
                            <w:szCs w:val="20"/>
                          </w:rPr>
                        </w:pPr>
                        <w:r w:rsidRPr="00C14393">
                          <w:rPr>
                            <w:sz w:val="20"/>
                            <w:szCs w:val="20"/>
                          </w:rPr>
                          <w:t>Data store</w:t>
                        </w:r>
                      </w:p>
                    </w:txbxContent>
                  </v:textbox>
                </v:shape>
                <v:shape id="Straight Arrow Connector 21" o:spid="_x0000_s3448" type="#_x0000_t32" style="position:absolute;left:16283;top:7236;width:79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" strokecolor="#e84c22 [3204]" strokeweight="2.25pt">
                  <v:stroke endarrow="block" joinstyle="miter"/>
                </v:shape>
                <v:shape id="Straight Arrow Connector 22" o:spid="_x0000_s3449" type="#_x0000_t32" style="position:absolute;left:35789;top:7236;width:63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" strokecolor="#e84c22 [3204]" strokeweight="2.25pt">
                  <v:stroke endarrow="block" joinstyle="miter"/>
                </v:shape>
                <v:shape id="Text Box 23" o:spid="_x0000_s3450" type="#_x0000_t202" style="position:absolute;left:16283;top:7677;width:9290;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4EA0598" w14:textId="6EB213D8" w:rsidR="00D863A0" w:rsidRPr="00C14393" w:rsidRDefault="00D863A0">
                        <w:pPr>
                          <w:rPr>
                            <w:sz w:val="20"/>
                            <w:szCs w:val="20"/>
                          </w:rPr>
                        </w:pPr>
                        <w:r w:rsidRPr="00C14393">
                          <w:rPr>
                            <w:sz w:val="20"/>
                            <w:szCs w:val="20"/>
                          </w:rPr>
                          <w:t>Data flow</w:t>
                        </w:r>
                      </w:p>
                    </w:txbxContent>
                  </v:textbox>
                </v:shape>
                <w10:anchorlock/>
              </v:group>
            </w:pict>
          </mc:Fallback>
        </mc:AlternateContent>
      </w:r>
    </w:p>
    <w:sectPr w:rsidR="002D6F75" w:rsidRPr="002D6F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0E533" w14:textId="77777777" w:rsidR="00D863A0" w:rsidRDefault="00D863A0" w:rsidP="00D17BAE">
      <w:pPr>
        <w:spacing w:after="0"/>
      </w:pPr>
      <w:r>
        <w:separator/>
      </w:r>
    </w:p>
  </w:endnote>
  <w:endnote w:type="continuationSeparator" w:id="0">
    <w:p w14:paraId="4BE209C4" w14:textId="77777777" w:rsidR="00D863A0" w:rsidRDefault="00D863A0" w:rsidP="00D17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embedRegular r:id="rId1" w:fontKey="{B9ABF3F2-4A53-428A-B4E6-2CA21F04885E}"/>
    <w:embedBold r:id="rId2" w:fontKey="{8C242FAD-42B4-417C-B19C-1BDDC55870B8}"/>
    <w:embedItalic r:id="rId3" w:fontKey="{474D17E6-DEE7-4F77-BED6-4378D0653D94}"/>
    <w:embedBoldItalic r:id="rId4" w:fontKey="{082BB690-6699-4154-9C2B-4BA2F6054BB2}"/>
  </w:font>
  <w:font w:name="Batang">
    <w:altName w:val="바탕"/>
    <w:panose1 w:val="02030600000101010101"/>
    <w:charset w:val="81"/>
    <w:family w:val="roman"/>
    <w:pitch w:val="variable"/>
    <w:sig w:usb0="B00002AF" w:usb1="69D77CFB" w:usb2="00000030" w:usb3="00000000" w:csb0="0008009F" w:csb1="00000000"/>
  </w:font>
  <w:font w:name="Roboto Medium">
    <w:panose1 w:val="02000000000000000000"/>
    <w:charset w:val="00"/>
    <w:family w:val="auto"/>
    <w:pitch w:val="variable"/>
    <w:sig w:usb0="E00002FF" w:usb1="5000205B" w:usb2="00000020" w:usb3="00000000" w:csb0="0000019F" w:csb1="00000000"/>
    <w:embedRegular r:id="rId5" w:fontKey="{0F22B1BC-43D1-4345-94FD-F5CAE15D5E20}"/>
    <w:embedItalic r:id="rId6" w:fontKey="{06C3559B-4AF3-4B60-902E-662D46EBC981}"/>
  </w:font>
  <w:font w:name="Dotum">
    <w:altName w:val="돋움"/>
    <w:panose1 w:val="020B0600000101010101"/>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embedRegular r:id="rId7" w:fontKey="{3EACD06E-2DE5-41D6-9FF4-0C18B31A955A}"/>
    <w:embedBold r:id="rId8" w:fontKey="{F625B759-0AF7-4553-909B-78CBEB1BD8A3}"/>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0474851"/>
      <w:docPartObj>
        <w:docPartGallery w:val="Page Numbers (Bottom of Page)"/>
        <w:docPartUnique/>
      </w:docPartObj>
    </w:sdtPr>
    <w:sdtEndPr>
      <w:rPr>
        <w:noProof/>
      </w:rPr>
    </w:sdtEndPr>
    <w:sdtContent>
      <w:p w14:paraId="533D8DFD" w14:textId="58DBA796" w:rsidR="00D863A0" w:rsidRDefault="00D863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FA3831" w14:textId="77777777" w:rsidR="00D863A0" w:rsidRDefault="00D86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33656" w14:textId="77777777" w:rsidR="00D863A0" w:rsidRDefault="00D863A0" w:rsidP="00D17BAE">
      <w:pPr>
        <w:spacing w:after="0"/>
      </w:pPr>
      <w:r>
        <w:separator/>
      </w:r>
    </w:p>
  </w:footnote>
  <w:footnote w:type="continuationSeparator" w:id="0">
    <w:p w14:paraId="08DD532B" w14:textId="77777777" w:rsidR="00D863A0" w:rsidRDefault="00D863A0" w:rsidP="00D17B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464CF" w14:textId="71726667" w:rsidR="00D863A0" w:rsidRDefault="00D863A0">
    <w:pPr>
      <w:pStyle w:val="Header"/>
    </w:pPr>
    <w:r>
      <w:t>WJEC GCE Computer Science Unit 5</w:t>
    </w:r>
  </w:p>
  <w:p w14:paraId="45FDFE59" w14:textId="157963F4" w:rsidR="00D863A0" w:rsidRDefault="00D863A0">
    <w:pPr>
      <w:pStyle w:val="Header"/>
    </w:pPr>
    <w:r>
      <w:t>Luca Huelle – Rougemont School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3A2A"/>
    <w:multiLevelType w:val="hybridMultilevel"/>
    <w:tmpl w:val="51C20F2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7574100"/>
    <w:multiLevelType w:val="hybridMultilevel"/>
    <w:tmpl w:val="DDFA53A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120235"/>
    <w:multiLevelType w:val="hybridMultilevel"/>
    <w:tmpl w:val="73EE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15968"/>
    <w:multiLevelType w:val="hybridMultilevel"/>
    <w:tmpl w:val="71623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D14C6"/>
    <w:multiLevelType w:val="hybridMultilevel"/>
    <w:tmpl w:val="5A805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D02C3"/>
    <w:multiLevelType w:val="hybridMultilevel"/>
    <w:tmpl w:val="CC20676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D1E3171"/>
    <w:multiLevelType w:val="hybridMultilevel"/>
    <w:tmpl w:val="0D62A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FC7022"/>
    <w:multiLevelType w:val="hybridMultilevel"/>
    <w:tmpl w:val="0F940E5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6FE21C4"/>
    <w:multiLevelType w:val="hybridMultilevel"/>
    <w:tmpl w:val="3D508E0A"/>
    <w:lvl w:ilvl="0" w:tplc="DEFE6634">
      <w:numFmt w:val="bullet"/>
      <w:lvlText w:val="•"/>
      <w:lvlJc w:val="left"/>
      <w:pPr>
        <w:ind w:left="1080" w:hanging="720"/>
      </w:pPr>
      <w:rPr>
        <w:rFonts w:ascii="Roboto" w:eastAsiaTheme="minorEastAsia"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060DA2"/>
    <w:multiLevelType w:val="hybridMultilevel"/>
    <w:tmpl w:val="79006B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31153B"/>
    <w:multiLevelType w:val="hybridMultilevel"/>
    <w:tmpl w:val="68A88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C0165F"/>
    <w:multiLevelType w:val="hybridMultilevel"/>
    <w:tmpl w:val="F6861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5613E0"/>
    <w:multiLevelType w:val="hybridMultilevel"/>
    <w:tmpl w:val="647C7E8C"/>
    <w:lvl w:ilvl="0" w:tplc="DF2C3940">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0F2C56"/>
    <w:multiLevelType w:val="hybridMultilevel"/>
    <w:tmpl w:val="2E9EB98A"/>
    <w:lvl w:ilvl="0" w:tplc="9536CA12">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9B26FC"/>
    <w:multiLevelType w:val="hybridMultilevel"/>
    <w:tmpl w:val="99EA4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074F36"/>
    <w:multiLevelType w:val="hybridMultilevel"/>
    <w:tmpl w:val="3188A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C72601"/>
    <w:multiLevelType w:val="hybridMultilevel"/>
    <w:tmpl w:val="1286E5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CD75FE"/>
    <w:multiLevelType w:val="hybridMultilevel"/>
    <w:tmpl w:val="D6D43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FA7C22"/>
    <w:multiLevelType w:val="hybridMultilevel"/>
    <w:tmpl w:val="E70C7764"/>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9" w15:restartNumberingAfterBreak="0">
    <w:nsid w:val="74DF5783"/>
    <w:multiLevelType w:val="hybridMultilevel"/>
    <w:tmpl w:val="FB7A4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5"/>
  </w:num>
  <w:num w:numId="4">
    <w:abstractNumId w:val="6"/>
  </w:num>
  <w:num w:numId="5">
    <w:abstractNumId w:val="8"/>
  </w:num>
  <w:num w:numId="6">
    <w:abstractNumId w:val="3"/>
  </w:num>
  <w:num w:numId="7">
    <w:abstractNumId w:val="18"/>
  </w:num>
  <w:num w:numId="8">
    <w:abstractNumId w:val="2"/>
  </w:num>
  <w:num w:numId="9">
    <w:abstractNumId w:val="11"/>
  </w:num>
  <w:num w:numId="10">
    <w:abstractNumId w:val="15"/>
  </w:num>
  <w:num w:numId="11">
    <w:abstractNumId w:val="4"/>
  </w:num>
  <w:num w:numId="12">
    <w:abstractNumId w:val="14"/>
  </w:num>
  <w:num w:numId="13">
    <w:abstractNumId w:val="19"/>
  </w:num>
  <w:num w:numId="14">
    <w:abstractNumId w:val="17"/>
  </w:num>
  <w:num w:numId="15">
    <w:abstractNumId w:val="9"/>
  </w:num>
  <w:num w:numId="16">
    <w:abstractNumId w:val="1"/>
  </w:num>
  <w:num w:numId="17">
    <w:abstractNumId w:val="16"/>
  </w:num>
  <w:num w:numId="18">
    <w:abstractNumId w:val="10"/>
  </w:num>
  <w:num w:numId="19">
    <w:abstractNumId w:val="1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proofState w:spelling="clean"/>
  <w:defaultTabStop w:val="720"/>
  <w:characterSpacingControl w:val="doNotCompress"/>
  <w:hdrShapeDefaults>
    <o:shapedefaults v:ext="edit" spidmax="655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jI2tjCwNLYwNDRT0lEKTi0uzszPAykwqQUAzSuShSwAAAA="/>
  </w:docVars>
  <w:rsids>
    <w:rsidRoot w:val="00657760"/>
    <w:rsid w:val="00007DF0"/>
    <w:rsid w:val="000136B1"/>
    <w:rsid w:val="0001553E"/>
    <w:rsid w:val="00025256"/>
    <w:rsid w:val="0003217E"/>
    <w:rsid w:val="00043996"/>
    <w:rsid w:val="00051DCD"/>
    <w:rsid w:val="00054BC8"/>
    <w:rsid w:val="00064301"/>
    <w:rsid w:val="000656E9"/>
    <w:rsid w:val="00066CAD"/>
    <w:rsid w:val="00071696"/>
    <w:rsid w:val="00072A0B"/>
    <w:rsid w:val="00074506"/>
    <w:rsid w:val="000750F8"/>
    <w:rsid w:val="00076B47"/>
    <w:rsid w:val="00087491"/>
    <w:rsid w:val="00087EA4"/>
    <w:rsid w:val="00087F34"/>
    <w:rsid w:val="00092A32"/>
    <w:rsid w:val="000A5EAE"/>
    <w:rsid w:val="000D048C"/>
    <w:rsid w:val="000D42EF"/>
    <w:rsid w:val="000D67FE"/>
    <w:rsid w:val="000D6A15"/>
    <w:rsid w:val="000E61C8"/>
    <w:rsid w:val="000F237C"/>
    <w:rsid w:val="000F6E56"/>
    <w:rsid w:val="000F7A7D"/>
    <w:rsid w:val="00102375"/>
    <w:rsid w:val="0010615D"/>
    <w:rsid w:val="0011109A"/>
    <w:rsid w:val="00113027"/>
    <w:rsid w:val="001245A2"/>
    <w:rsid w:val="001261C4"/>
    <w:rsid w:val="00127DD2"/>
    <w:rsid w:val="00130F33"/>
    <w:rsid w:val="00133BB8"/>
    <w:rsid w:val="001340BF"/>
    <w:rsid w:val="00135EC3"/>
    <w:rsid w:val="0013673D"/>
    <w:rsid w:val="001401D8"/>
    <w:rsid w:val="00142E12"/>
    <w:rsid w:val="0014332A"/>
    <w:rsid w:val="001504FD"/>
    <w:rsid w:val="001679B0"/>
    <w:rsid w:val="00170E4B"/>
    <w:rsid w:val="00173C91"/>
    <w:rsid w:val="001762B4"/>
    <w:rsid w:val="001876EA"/>
    <w:rsid w:val="001904F0"/>
    <w:rsid w:val="00193519"/>
    <w:rsid w:val="001A4D81"/>
    <w:rsid w:val="001B3982"/>
    <w:rsid w:val="001B3C96"/>
    <w:rsid w:val="001B6A1A"/>
    <w:rsid w:val="001C3197"/>
    <w:rsid w:val="001C496A"/>
    <w:rsid w:val="001C4BCE"/>
    <w:rsid w:val="001D0D8E"/>
    <w:rsid w:val="001D1EF9"/>
    <w:rsid w:val="001E1916"/>
    <w:rsid w:val="001E602A"/>
    <w:rsid w:val="001E6AF9"/>
    <w:rsid w:val="001F122D"/>
    <w:rsid w:val="001F4474"/>
    <w:rsid w:val="001F560F"/>
    <w:rsid w:val="001F5A80"/>
    <w:rsid w:val="001F5EDF"/>
    <w:rsid w:val="00202A2A"/>
    <w:rsid w:val="00205937"/>
    <w:rsid w:val="00207D13"/>
    <w:rsid w:val="00211CD0"/>
    <w:rsid w:val="00213F3C"/>
    <w:rsid w:val="00214893"/>
    <w:rsid w:val="00217F75"/>
    <w:rsid w:val="002202C8"/>
    <w:rsid w:val="00227842"/>
    <w:rsid w:val="0023123A"/>
    <w:rsid w:val="002359CD"/>
    <w:rsid w:val="002360AD"/>
    <w:rsid w:val="00237514"/>
    <w:rsid w:val="00242135"/>
    <w:rsid w:val="00242323"/>
    <w:rsid w:val="0024517A"/>
    <w:rsid w:val="00263CE7"/>
    <w:rsid w:val="00273624"/>
    <w:rsid w:val="00277E1E"/>
    <w:rsid w:val="0029111B"/>
    <w:rsid w:val="00293653"/>
    <w:rsid w:val="00296C66"/>
    <w:rsid w:val="002A01B7"/>
    <w:rsid w:val="002B46CD"/>
    <w:rsid w:val="002B7556"/>
    <w:rsid w:val="002C0AF9"/>
    <w:rsid w:val="002C1891"/>
    <w:rsid w:val="002C354D"/>
    <w:rsid w:val="002C63D6"/>
    <w:rsid w:val="002D204D"/>
    <w:rsid w:val="002D32D0"/>
    <w:rsid w:val="002D69A5"/>
    <w:rsid w:val="002D6C7F"/>
    <w:rsid w:val="002D6F75"/>
    <w:rsid w:val="002D6FC9"/>
    <w:rsid w:val="002F0D97"/>
    <w:rsid w:val="002F31C9"/>
    <w:rsid w:val="002F4DF1"/>
    <w:rsid w:val="002F752C"/>
    <w:rsid w:val="003002B3"/>
    <w:rsid w:val="00300B2A"/>
    <w:rsid w:val="003059C3"/>
    <w:rsid w:val="00307C89"/>
    <w:rsid w:val="00317A51"/>
    <w:rsid w:val="00332DD5"/>
    <w:rsid w:val="003358E8"/>
    <w:rsid w:val="00340142"/>
    <w:rsid w:val="0034115E"/>
    <w:rsid w:val="0034474A"/>
    <w:rsid w:val="0034496C"/>
    <w:rsid w:val="00350C0D"/>
    <w:rsid w:val="0035206D"/>
    <w:rsid w:val="00356442"/>
    <w:rsid w:val="00363E7B"/>
    <w:rsid w:val="003732BF"/>
    <w:rsid w:val="0037434C"/>
    <w:rsid w:val="00377E38"/>
    <w:rsid w:val="00381857"/>
    <w:rsid w:val="00387DA3"/>
    <w:rsid w:val="00391CA6"/>
    <w:rsid w:val="00391DB2"/>
    <w:rsid w:val="003A0A82"/>
    <w:rsid w:val="003A1FC1"/>
    <w:rsid w:val="003A7956"/>
    <w:rsid w:val="003B37B6"/>
    <w:rsid w:val="003B4CF8"/>
    <w:rsid w:val="003B6896"/>
    <w:rsid w:val="003C1796"/>
    <w:rsid w:val="003C6F08"/>
    <w:rsid w:val="003D123C"/>
    <w:rsid w:val="003D1BD1"/>
    <w:rsid w:val="003D5DA3"/>
    <w:rsid w:val="003E4AFC"/>
    <w:rsid w:val="003E5BE9"/>
    <w:rsid w:val="003E705A"/>
    <w:rsid w:val="003F02C3"/>
    <w:rsid w:val="0040494E"/>
    <w:rsid w:val="00404B91"/>
    <w:rsid w:val="00406917"/>
    <w:rsid w:val="00407A59"/>
    <w:rsid w:val="00410A9D"/>
    <w:rsid w:val="00411A81"/>
    <w:rsid w:val="0041582D"/>
    <w:rsid w:val="00415AF1"/>
    <w:rsid w:val="00417B8B"/>
    <w:rsid w:val="00427F72"/>
    <w:rsid w:val="0043227F"/>
    <w:rsid w:val="00437399"/>
    <w:rsid w:val="004401B7"/>
    <w:rsid w:val="00440356"/>
    <w:rsid w:val="00443B43"/>
    <w:rsid w:val="00452E49"/>
    <w:rsid w:val="0045432B"/>
    <w:rsid w:val="0045437C"/>
    <w:rsid w:val="00454807"/>
    <w:rsid w:val="00455D2A"/>
    <w:rsid w:val="00461810"/>
    <w:rsid w:val="004640C4"/>
    <w:rsid w:val="0046418B"/>
    <w:rsid w:val="0047277F"/>
    <w:rsid w:val="004739BF"/>
    <w:rsid w:val="00481E15"/>
    <w:rsid w:val="004845D3"/>
    <w:rsid w:val="004916E0"/>
    <w:rsid w:val="0049349B"/>
    <w:rsid w:val="0049512E"/>
    <w:rsid w:val="004C1B25"/>
    <w:rsid w:val="004C6570"/>
    <w:rsid w:val="004D529B"/>
    <w:rsid w:val="004D5D8F"/>
    <w:rsid w:val="004E5E8D"/>
    <w:rsid w:val="004F48B4"/>
    <w:rsid w:val="0050023B"/>
    <w:rsid w:val="0050113E"/>
    <w:rsid w:val="00505F37"/>
    <w:rsid w:val="00506EBC"/>
    <w:rsid w:val="005160ED"/>
    <w:rsid w:val="00520D79"/>
    <w:rsid w:val="00521144"/>
    <w:rsid w:val="00532E7B"/>
    <w:rsid w:val="00540522"/>
    <w:rsid w:val="00543668"/>
    <w:rsid w:val="0055168A"/>
    <w:rsid w:val="00554078"/>
    <w:rsid w:val="00566860"/>
    <w:rsid w:val="0057096E"/>
    <w:rsid w:val="005804F0"/>
    <w:rsid w:val="005839AE"/>
    <w:rsid w:val="00586B41"/>
    <w:rsid w:val="00590810"/>
    <w:rsid w:val="00590CC1"/>
    <w:rsid w:val="00595307"/>
    <w:rsid w:val="00597F99"/>
    <w:rsid w:val="005A034A"/>
    <w:rsid w:val="005A13D3"/>
    <w:rsid w:val="005A222C"/>
    <w:rsid w:val="005A4E81"/>
    <w:rsid w:val="005A6417"/>
    <w:rsid w:val="005A720A"/>
    <w:rsid w:val="005B18E5"/>
    <w:rsid w:val="005B1AAE"/>
    <w:rsid w:val="005B7FE0"/>
    <w:rsid w:val="005C05D0"/>
    <w:rsid w:val="005C2129"/>
    <w:rsid w:val="005C339E"/>
    <w:rsid w:val="005C5972"/>
    <w:rsid w:val="005C7612"/>
    <w:rsid w:val="005D1780"/>
    <w:rsid w:val="005D4792"/>
    <w:rsid w:val="005D4AF4"/>
    <w:rsid w:val="005D4B92"/>
    <w:rsid w:val="005D6F50"/>
    <w:rsid w:val="005F0190"/>
    <w:rsid w:val="005F1010"/>
    <w:rsid w:val="005F4354"/>
    <w:rsid w:val="006002C4"/>
    <w:rsid w:val="00600FDC"/>
    <w:rsid w:val="006018EE"/>
    <w:rsid w:val="0061362D"/>
    <w:rsid w:val="0062592C"/>
    <w:rsid w:val="00626635"/>
    <w:rsid w:val="006370AE"/>
    <w:rsid w:val="00637217"/>
    <w:rsid w:val="00637574"/>
    <w:rsid w:val="0064790D"/>
    <w:rsid w:val="006534DA"/>
    <w:rsid w:val="00657760"/>
    <w:rsid w:val="00663377"/>
    <w:rsid w:val="00675185"/>
    <w:rsid w:val="0067550D"/>
    <w:rsid w:val="00675C36"/>
    <w:rsid w:val="00682847"/>
    <w:rsid w:val="006867F6"/>
    <w:rsid w:val="006935A7"/>
    <w:rsid w:val="006956D2"/>
    <w:rsid w:val="00697AF4"/>
    <w:rsid w:val="006A7387"/>
    <w:rsid w:val="006A7AAE"/>
    <w:rsid w:val="006B1079"/>
    <w:rsid w:val="006B3C3A"/>
    <w:rsid w:val="006B5A24"/>
    <w:rsid w:val="006C1109"/>
    <w:rsid w:val="006C20FA"/>
    <w:rsid w:val="006C349A"/>
    <w:rsid w:val="006D12CC"/>
    <w:rsid w:val="006D5546"/>
    <w:rsid w:val="006D6E37"/>
    <w:rsid w:val="006F14B9"/>
    <w:rsid w:val="006F71AA"/>
    <w:rsid w:val="00704B1B"/>
    <w:rsid w:val="00706300"/>
    <w:rsid w:val="00712AD5"/>
    <w:rsid w:val="00713EA4"/>
    <w:rsid w:val="007153FB"/>
    <w:rsid w:val="00717212"/>
    <w:rsid w:val="00732E0D"/>
    <w:rsid w:val="0073418D"/>
    <w:rsid w:val="00741119"/>
    <w:rsid w:val="007420EC"/>
    <w:rsid w:val="00754B9D"/>
    <w:rsid w:val="00754BDD"/>
    <w:rsid w:val="00757E1D"/>
    <w:rsid w:val="007655BB"/>
    <w:rsid w:val="00770733"/>
    <w:rsid w:val="007710CA"/>
    <w:rsid w:val="00777F16"/>
    <w:rsid w:val="007810C2"/>
    <w:rsid w:val="00785F6B"/>
    <w:rsid w:val="00790F8A"/>
    <w:rsid w:val="00791D87"/>
    <w:rsid w:val="007949CC"/>
    <w:rsid w:val="0079659D"/>
    <w:rsid w:val="007A19B3"/>
    <w:rsid w:val="007A31A9"/>
    <w:rsid w:val="007A49FF"/>
    <w:rsid w:val="007B6BAF"/>
    <w:rsid w:val="007C4030"/>
    <w:rsid w:val="007E1343"/>
    <w:rsid w:val="007F4CA0"/>
    <w:rsid w:val="007F4DC3"/>
    <w:rsid w:val="007F6C42"/>
    <w:rsid w:val="00801EA2"/>
    <w:rsid w:val="0080229D"/>
    <w:rsid w:val="00812410"/>
    <w:rsid w:val="00815148"/>
    <w:rsid w:val="00817E94"/>
    <w:rsid w:val="008215FA"/>
    <w:rsid w:val="00832A78"/>
    <w:rsid w:val="008361B5"/>
    <w:rsid w:val="008363C3"/>
    <w:rsid w:val="00837ECF"/>
    <w:rsid w:val="00842FCA"/>
    <w:rsid w:val="0084627D"/>
    <w:rsid w:val="008527C7"/>
    <w:rsid w:val="00852B42"/>
    <w:rsid w:val="008552DC"/>
    <w:rsid w:val="0086090D"/>
    <w:rsid w:val="00866ACB"/>
    <w:rsid w:val="00870B0C"/>
    <w:rsid w:val="008749E9"/>
    <w:rsid w:val="00881B12"/>
    <w:rsid w:val="0088312E"/>
    <w:rsid w:val="00885A3E"/>
    <w:rsid w:val="008875F4"/>
    <w:rsid w:val="008900FC"/>
    <w:rsid w:val="008A05F5"/>
    <w:rsid w:val="008A0A51"/>
    <w:rsid w:val="008A71B0"/>
    <w:rsid w:val="008B00AB"/>
    <w:rsid w:val="008B2940"/>
    <w:rsid w:val="008C4D8C"/>
    <w:rsid w:val="008C6425"/>
    <w:rsid w:val="008D389B"/>
    <w:rsid w:val="008D5C8E"/>
    <w:rsid w:val="008E6564"/>
    <w:rsid w:val="008F016D"/>
    <w:rsid w:val="008F2B15"/>
    <w:rsid w:val="008F53DC"/>
    <w:rsid w:val="00900A3D"/>
    <w:rsid w:val="00914087"/>
    <w:rsid w:val="00915492"/>
    <w:rsid w:val="00916017"/>
    <w:rsid w:val="00926842"/>
    <w:rsid w:val="00940932"/>
    <w:rsid w:val="00940FD6"/>
    <w:rsid w:val="00943FEC"/>
    <w:rsid w:val="00945260"/>
    <w:rsid w:val="00947925"/>
    <w:rsid w:val="00952D04"/>
    <w:rsid w:val="009542CF"/>
    <w:rsid w:val="00954916"/>
    <w:rsid w:val="00957DA5"/>
    <w:rsid w:val="00967C79"/>
    <w:rsid w:val="00973B90"/>
    <w:rsid w:val="009857B1"/>
    <w:rsid w:val="00985A9C"/>
    <w:rsid w:val="00992ABE"/>
    <w:rsid w:val="009B120A"/>
    <w:rsid w:val="009B27A3"/>
    <w:rsid w:val="009C3432"/>
    <w:rsid w:val="009C547F"/>
    <w:rsid w:val="009D127A"/>
    <w:rsid w:val="009D250E"/>
    <w:rsid w:val="009F3727"/>
    <w:rsid w:val="00A032E1"/>
    <w:rsid w:val="00A04C2E"/>
    <w:rsid w:val="00A11658"/>
    <w:rsid w:val="00A12504"/>
    <w:rsid w:val="00A13FC5"/>
    <w:rsid w:val="00A15C54"/>
    <w:rsid w:val="00A243B7"/>
    <w:rsid w:val="00A30553"/>
    <w:rsid w:val="00A34498"/>
    <w:rsid w:val="00A35961"/>
    <w:rsid w:val="00A41A58"/>
    <w:rsid w:val="00A52495"/>
    <w:rsid w:val="00A61EAC"/>
    <w:rsid w:val="00A676A8"/>
    <w:rsid w:val="00A70658"/>
    <w:rsid w:val="00A707F7"/>
    <w:rsid w:val="00A73BDF"/>
    <w:rsid w:val="00A82257"/>
    <w:rsid w:val="00A93E3E"/>
    <w:rsid w:val="00A971D7"/>
    <w:rsid w:val="00AA14DD"/>
    <w:rsid w:val="00AA167E"/>
    <w:rsid w:val="00AA702D"/>
    <w:rsid w:val="00AA77FB"/>
    <w:rsid w:val="00AA7845"/>
    <w:rsid w:val="00AA7F75"/>
    <w:rsid w:val="00AB1C28"/>
    <w:rsid w:val="00AB6415"/>
    <w:rsid w:val="00AB78A5"/>
    <w:rsid w:val="00AC6356"/>
    <w:rsid w:val="00AD6C89"/>
    <w:rsid w:val="00AE1C56"/>
    <w:rsid w:val="00AE227C"/>
    <w:rsid w:val="00AF4176"/>
    <w:rsid w:val="00AF7858"/>
    <w:rsid w:val="00B000A4"/>
    <w:rsid w:val="00B054C6"/>
    <w:rsid w:val="00B12EE4"/>
    <w:rsid w:val="00B30924"/>
    <w:rsid w:val="00B32750"/>
    <w:rsid w:val="00B37F00"/>
    <w:rsid w:val="00B47DA7"/>
    <w:rsid w:val="00B507A0"/>
    <w:rsid w:val="00B62A08"/>
    <w:rsid w:val="00B73F04"/>
    <w:rsid w:val="00B77007"/>
    <w:rsid w:val="00B8042F"/>
    <w:rsid w:val="00B830FF"/>
    <w:rsid w:val="00B8359C"/>
    <w:rsid w:val="00B838D2"/>
    <w:rsid w:val="00B8497C"/>
    <w:rsid w:val="00B863B1"/>
    <w:rsid w:val="00B91484"/>
    <w:rsid w:val="00B9378A"/>
    <w:rsid w:val="00B95454"/>
    <w:rsid w:val="00B96672"/>
    <w:rsid w:val="00BA2CFF"/>
    <w:rsid w:val="00BA2D9D"/>
    <w:rsid w:val="00BA3353"/>
    <w:rsid w:val="00BA6711"/>
    <w:rsid w:val="00BB0AAC"/>
    <w:rsid w:val="00BB138F"/>
    <w:rsid w:val="00BB16EE"/>
    <w:rsid w:val="00BB29F0"/>
    <w:rsid w:val="00BB2D47"/>
    <w:rsid w:val="00BB7DFB"/>
    <w:rsid w:val="00BC3635"/>
    <w:rsid w:val="00BC3FAE"/>
    <w:rsid w:val="00BC5D43"/>
    <w:rsid w:val="00BC7198"/>
    <w:rsid w:val="00BD209A"/>
    <w:rsid w:val="00BE72D7"/>
    <w:rsid w:val="00BF248C"/>
    <w:rsid w:val="00BF6291"/>
    <w:rsid w:val="00BF730C"/>
    <w:rsid w:val="00BF7BAD"/>
    <w:rsid w:val="00C10C69"/>
    <w:rsid w:val="00C14393"/>
    <w:rsid w:val="00C159F5"/>
    <w:rsid w:val="00C21C3C"/>
    <w:rsid w:val="00C30505"/>
    <w:rsid w:val="00C310A8"/>
    <w:rsid w:val="00C32BBF"/>
    <w:rsid w:val="00C35673"/>
    <w:rsid w:val="00C363D9"/>
    <w:rsid w:val="00C40F0E"/>
    <w:rsid w:val="00C4227C"/>
    <w:rsid w:val="00C42EDA"/>
    <w:rsid w:val="00C44A0E"/>
    <w:rsid w:val="00C461D8"/>
    <w:rsid w:val="00C467E3"/>
    <w:rsid w:val="00C56509"/>
    <w:rsid w:val="00C56D00"/>
    <w:rsid w:val="00C60222"/>
    <w:rsid w:val="00C61BEA"/>
    <w:rsid w:val="00C63E57"/>
    <w:rsid w:val="00C7263E"/>
    <w:rsid w:val="00C80CF3"/>
    <w:rsid w:val="00C86B0E"/>
    <w:rsid w:val="00C91A8D"/>
    <w:rsid w:val="00CA16C2"/>
    <w:rsid w:val="00CB20A6"/>
    <w:rsid w:val="00CB2356"/>
    <w:rsid w:val="00CD3F1B"/>
    <w:rsid w:val="00CD4FCD"/>
    <w:rsid w:val="00CE04F1"/>
    <w:rsid w:val="00CE4701"/>
    <w:rsid w:val="00CE51B3"/>
    <w:rsid w:val="00CE604E"/>
    <w:rsid w:val="00CE7294"/>
    <w:rsid w:val="00CF41C9"/>
    <w:rsid w:val="00D0233D"/>
    <w:rsid w:val="00D04175"/>
    <w:rsid w:val="00D06B7B"/>
    <w:rsid w:val="00D101E7"/>
    <w:rsid w:val="00D11C40"/>
    <w:rsid w:val="00D134B0"/>
    <w:rsid w:val="00D13FE6"/>
    <w:rsid w:val="00D14F63"/>
    <w:rsid w:val="00D17BAE"/>
    <w:rsid w:val="00D30850"/>
    <w:rsid w:val="00D33099"/>
    <w:rsid w:val="00D333E8"/>
    <w:rsid w:val="00D43C54"/>
    <w:rsid w:val="00D454FA"/>
    <w:rsid w:val="00D46213"/>
    <w:rsid w:val="00D51597"/>
    <w:rsid w:val="00D5788F"/>
    <w:rsid w:val="00D62CCE"/>
    <w:rsid w:val="00D6652D"/>
    <w:rsid w:val="00D7146B"/>
    <w:rsid w:val="00D71FF7"/>
    <w:rsid w:val="00D811A3"/>
    <w:rsid w:val="00D863A0"/>
    <w:rsid w:val="00D87AE7"/>
    <w:rsid w:val="00D94CA9"/>
    <w:rsid w:val="00D94EE2"/>
    <w:rsid w:val="00DA1206"/>
    <w:rsid w:val="00DA3A02"/>
    <w:rsid w:val="00DA7174"/>
    <w:rsid w:val="00DA75CB"/>
    <w:rsid w:val="00DB2B2F"/>
    <w:rsid w:val="00DB31D5"/>
    <w:rsid w:val="00DB5B89"/>
    <w:rsid w:val="00DC3850"/>
    <w:rsid w:val="00DC4E01"/>
    <w:rsid w:val="00DD2BAF"/>
    <w:rsid w:val="00DE1BE0"/>
    <w:rsid w:val="00DE3520"/>
    <w:rsid w:val="00DE5BFE"/>
    <w:rsid w:val="00DF2BBE"/>
    <w:rsid w:val="00DF2DC9"/>
    <w:rsid w:val="00DF5414"/>
    <w:rsid w:val="00E0158C"/>
    <w:rsid w:val="00E01E4B"/>
    <w:rsid w:val="00E13EE6"/>
    <w:rsid w:val="00E20B20"/>
    <w:rsid w:val="00E246CF"/>
    <w:rsid w:val="00E26CDA"/>
    <w:rsid w:val="00E37669"/>
    <w:rsid w:val="00E421EF"/>
    <w:rsid w:val="00E42F68"/>
    <w:rsid w:val="00E4586D"/>
    <w:rsid w:val="00E46444"/>
    <w:rsid w:val="00E6486E"/>
    <w:rsid w:val="00E81599"/>
    <w:rsid w:val="00E85DEC"/>
    <w:rsid w:val="00E8674B"/>
    <w:rsid w:val="00E8678B"/>
    <w:rsid w:val="00E942F4"/>
    <w:rsid w:val="00E95686"/>
    <w:rsid w:val="00EA226A"/>
    <w:rsid w:val="00EA4A8A"/>
    <w:rsid w:val="00EB4FB1"/>
    <w:rsid w:val="00EB754F"/>
    <w:rsid w:val="00EC1D73"/>
    <w:rsid w:val="00EC7B19"/>
    <w:rsid w:val="00ED4721"/>
    <w:rsid w:val="00EF1E81"/>
    <w:rsid w:val="00EF1F51"/>
    <w:rsid w:val="00EF5739"/>
    <w:rsid w:val="00EF7113"/>
    <w:rsid w:val="00F03940"/>
    <w:rsid w:val="00F03D30"/>
    <w:rsid w:val="00F0681E"/>
    <w:rsid w:val="00F15CC2"/>
    <w:rsid w:val="00F23C18"/>
    <w:rsid w:val="00F42272"/>
    <w:rsid w:val="00F439DE"/>
    <w:rsid w:val="00F47D9F"/>
    <w:rsid w:val="00F55887"/>
    <w:rsid w:val="00F753CE"/>
    <w:rsid w:val="00F83F53"/>
    <w:rsid w:val="00F92886"/>
    <w:rsid w:val="00F97068"/>
    <w:rsid w:val="00F97985"/>
    <w:rsid w:val="00FA3961"/>
    <w:rsid w:val="00FA3D27"/>
    <w:rsid w:val="00FA4B76"/>
    <w:rsid w:val="00FA7233"/>
    <w:rsid w:val="00FA7958"/>
    <w:rsid w:val="00FB01C3"/>
    <w:rsid w:val="00FB3574"/>
    <w:rsid w:val="00FB3AA3"/>
    <w:rsid w:val="00FB52E4"/>
    <w:rsid w:val="00FB7212"/>
    <w:rsid w:val="00FC631F"/>
    <w:rsid w:val="00FD51F8"/>
    <w:rsid w:val="00FE3BDE"/>
    <w:rsid w:val="00FE7AE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73C1103"/>
  <w15:chartTrackingRefBased/>
  <w15:docId w15:val="{B01B2DEA-FF81-4BB4-91C1-EB0B4076C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86E"/>
    <w:pPr>
      <w:spacing w:line="240" w:lineRule="auto"/>
    </w:pPr>
    <w:rPr>
      <w:sz w:val="22"/>
    </w:rPr>
  </w:style>
  <w:style w:type="paragraph" w:styleId="Heading1">
    <w:name w:val="heading 1"/>
    <w:basedOn w:val="Normal"/>
    <w:next w:val="Normal"/>
    <w:link w:val="Heading1Char"/>
    <w:uiPriority w:val="9"/>
    <w:qFormat/>
    <w:rsid w:val="00657760"/>
    <w:pPr>
      <w:keepNext/>
      <w:keepLines/>
      <w:pBdr>
        <w:left w:val="single" w:sz="12" w:space="12" w:color="FFBD4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6935A7"/>
    <w:pPr>
      <w:keepNext/>
      <w:keepLines/>
      <w:spacing w:before="120" w:after="0"/>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B5A24"/>
    <w:pPr>
      <w:keepNext/>
      <w:keepLines/>
      <w:spacing w:before="80" w:after="0"/>
      <w:outlineLvl w:val="2"/>
    </w:pPr>
    <w:rPr>
      <w:rFonts w:asciiTheme="majorHAnsi" w:eastAsiaTheme="majorEastAsia" w:hAnsiTheme="majorHAnsi" w:cstheme="majorBidi"/>
      <w:caps/>
      <w:sz w:val="26"/>
      <w:szCs w:val="26"/>
    </w:rPr>
  </w:style>
  <w:style w:type="paragraph" w:styleId="Heading4">
    <w:name w:val="heading 4"/>
    <w:basedOn w:val="Normal"/>
    <w:next w:val="Normal"/>
    <w:link w:val="Heading4Char"/>
    <w:uiPriority w:val="9"/>
    <w:unhideWhenUsed/>
    <w:qFormat/>
    <w:rsid w:val="006B5A24"/>
    <w:pPr>
      <w:keepNext/>
      <w:keepLines/>
      <w:spacing w:before="8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657760"/>
    <w:pPr>
      <w:keepNext/>
      <w:keepLines/>
      <w:spacing w:before="80" w:after="0"/>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657760"/>
    <w:pPr>
      <w:keepNext/>
      <w:keepLines/>
      <w:spacing w:before="80" w:after="0"/>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657760"/>
    <w:pPr>
      <w:keepNext/>
      <w:keepLines/>
      <w:spacing w:before="80" w:after="0"/>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657760"/>
    <w:pPr>
      <w:keepNext/>
      <w:keepLines/>
      <w:spacing w:before="80" w:after="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657760"/>
    <w:pPr>
      <w:keepNext/>
      <w:keepLines/>
      <w:spacing w:before="80" w:after="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760"/>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6935A7"/>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6B5A24"/>
    <w:rPr>
      <w:rFonts w:asciiTheme="majorHAnsi" w:eastAsiaTheme="majorEastAsia" w:hAnsiTheme="majorHAnsi" w:cstheme="majorBidi"/>
      <w:caps/>
      <w:sz w:val="26"/>
      <w:szCs w:val="26"/>
    </w:rPr>
  </w:style>
  <w:style w:type="character" w:customStyle="1" w:styleId="Heading4Char">
    <w:name w:val="Heading 4 Char"/>
    <w:basedOn w:val="DefaultParagraphFont"/>
    <w:link w:val="Heading4"/>
    <w:uiPriority w:val="9"/>
    <w:rsid w:val="006B5A2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657760"/>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657760"/>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657760"/>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657760"/>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657760"/>
    <w:rPr>
      <w:rFonts w:asciiTheme="majorHAnsi" w:eastAsiaTheme="majorEastAsia" w:hAnsiTheme="majorHAnsi" w:cstheme="majorBidi"/>
      <w:i/>
      <w:iCs/>
      <w:caps/>
    </w:rPr>
  </w:style>
  <w:style w:type="paragraph" w:styleId="Caption">
    <w:name w:val="caption"/>
    <w:basedOn w:val="Normal"/>
    <w:next w:val="Normal"/>
    <w:uiPriority w:val="35"/>
    <w:unhideWhenUsed/>
    <w:qFormat/>
    <w:rsid w:val="00657760"/>
    <w:rPr>
      <w:b/>
      <w:bCs/>
      <w:color w:val="FFBD47" w:themeColor="accent2"/>
      <w:spacing w:val="10"/>
      <w:sz w:val="16"/>
      <w:szCs w:val="16"/>
    </w:rPr>
  </w:style>
  <w:style w:type="paragraph" w:styleId="Title">
    <w:name w:val="Title"/>
    <w:basedOn w:val="Normal"/>
    <w:next w:val="Normal"/>
    <w:link w:val="TitleChar"/>
    <w:uiPriority w:val="10"/>
    <w:qFormat/>
    <w:rsid w:val="00DA3A02"/>
    <w:pPr>
      <w:spacing w:after="0"/>
      <w:contextualSpacing/>
    </w:pPr>
    <w:rPr>
      <w:rFonts w:asciiTheme="majorHAnsi" w:eastAsiaTheme="majorEastAsia" w:hAnsiTheme="majorHAnsi" w:cstheme="majorBidi"/>
      <w:caps/>
      <w:color w:val="E84C22" w:themeColor="accent1"/>
      <w:spacing w:val="40"/>
      <w:sz w:val="60"/>
      <w:szCs w:val="60"/>
    </w:rPr>
  </w:style>
  <w:style w:type="character" w:customStyle="1" w:styleId="TitleChar">
    <w:name w:val="Title Char"/>
    <w:basedOn w:val="DefaultParagraphFont"/>
    <w:link w:val="Title"/>
    <w:uiPriority w:val="10"/>
    <w:rsid w:val="00DA3A02"/>
    <w:rPr>
      <w:rFonts w:asciiTheme="majorHAnsi" w:eastAsiaTheme="majorEastAsia" w:hAnsiTheme="majorHAnsi" w:cstheme="majorBidi"/>
      <w:caps/>
      <w:color w:val="E84C22" w:themeColor="accent1"/>
      <w:spacing w:val="40"/>
      <w:sz w:val="60"/>
      <w:szCs w:val="60"/>
    </w:rPr>
  </w:style>
  <w:style w:type="paragraph" w:styleId="Subtitle">
    <w:name w:val="Subtitle"/>
    <w:basedOn w:val="Normal"/>
    <w:next w:val="Normal"/>
    <w:link w:val="SubtitleChar"/>
    <w:uiPriority w:val="11"/>
    <w:qFormat/>
    <w:rsid w:val="003A0A82"/>
    <w:pPr>
      <w:numPr>
        <w:ilvl w:val="1"/>
      </w:numPr>
      <w:spacing w:after="240"/>
    </w:pPr>
    <w:rPr>
      <w:color w:val="000000" w:themeColor="text1"/>
      <w:sz w:val="18"/>
      <w:szCs w:val="18"/>
    </w:rPr>
  </w:style>
  <w:style w:type="character" w:customStyle="1" w:styleId="SubtitleChar">
    <w:name w:val="Subtitle Char"/>
    <w:basedOn w:val="DefaultParagraphFont"/>
    <w:link w:val="Subtitle"/>
    <w:uiPriority w:val="11"/>
    <w:rsid w:val="003A0A82"/>
    <w:rPr>
      <w:color w:val="000000" w:themeColor="text1"/>
      <w:sz w:val="18"/>
      <w:szCs w:val="18"/>
    </w:rPr>
  </w:style>
  <w:style w:type="character" w:styleId="Strong">
    <w:name w:val="Strong"/>
    <w:basedOn w:val="DefaultParagraphFont"/>
    <w:uiPriority w:val="22"/>
    <w:qFormat/>
    <w:rsid w:val="00657760"/>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657760"/>
    <w:rPr>
      <w:rFonts w:asciiTheme="minorHAnsi" w:eastAsiaTheme="minorEastAsia" w:hAnsiTheme="minorHAnsi" w:cstheme="minorBidi"/>
      <w:i/>
      <w:iCs/>
      <w:color w:val="F49B00" w:themeColor="accent2" w:themeShade="BF"/>
      <w:sz w:val="20"/>
      <w:szCs w:val="20"/>
    </w:rPr>
  </w:style>
  <w:style w:type="paragraph" w:styleId="NoSpacing">
    <w:name w:val="No Spacing"/>
    <w:uiPriority w:val="1"/>
    <w:qFormat/>
    <w:rsid w:val="00657760"/>
    <w:pPr>
      <w:spacing w:after="0" w:line="240" w:lineRule="auto"/>
    </w:pPr>
  </w:style>
  <w:style w:type="paragraph" w:styleId="ListParagraph">
    <w:name w:val="List Paragraph"/>
    <w:basedOn w:val="Normal"/>
    <w:uiPriority w:val="34"/>
    <w:qFormat/>
    <w:rsid w:val="00952D04"/>
    <w:pPr>
      <w:ind w:left="720"/>
      <w:contextualSpacing/>
    </w:pPr>
  </w:style>
  <w:style w:type="paragraph" w:styleId="Quote">
    <w:name w:val="Quote"/>
    <w:basedOn w:val="Normal"/>
    <w:next w:val="Normal"/>
    <w:link w:val="QuoteChar"/>
    <w:uiPriority w:val="29"/>
    <w:qFormat/>
    <w:rsid w:val="00657760"/>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657760"/>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657760"/>
    <w:pPr>
      <w:spacing w:before="100" w:beforeAutospacing="1" w:after="240"/>
      <w:ind w:left="936" w:right="936"/>
      <w:jc w:val="center"/>
    </w:pPr>
    <w:rPr>
      <w:rFonts w:asciiTheme="majorHAnsi" w:eastAsiaTheme="majorEastAsia" w:hAnsiTheme="majorHAnsi" w:cstheme="majorBidi"/>
      <w:caps/>
      <w:color w:val="F49B00" w:themeColor="accent2" w:themeShade="BF"/>
      <w:spacing w:val="10"/>
      <w:sz w:val="28"/>
      <w:szCs w:val="28"/>
    </w:rPr>
  </w:style>
  <w:style w:type="character" w:customStyle="1" w:styleId="IntenseQuoteChar">
    <w:name w:val="Intense Quote Char"/>
    <w:basedOn w:val="DefaultParagraphFont"/>
    <w:link w:val="IntenseQuote"/>
    <w:uiPriority w:val="30"/>
    <w:rsid w:val="00657760"/>
    <w:rPr>
      <w:rFonts w:asciiTheme="majorHAnsi" w:eastAsiaTheme="majorEastAsia" w:hAnsiTheme="majorHAnsi" w:cstheme="majorBidi"/>
      <w:caps/>
      <w:color w:val="F49B00" w:themeColor="accent2" w:themeShade="BF"/>
      <w:spacing w:val="10"/>
      <w:sz w:val="28"/>
      <w:szCs w:val="28"/>
    </w:rPr>
  </w:style>
  <w:style w:type="character" w:styleId="SubtleEmphasis">
    <w:name w:val="Subtle Emphasis"/>
    <w:basedOn w:val="DefaultParagraphFont"/>
    <w:uiPriority w:val="19"/>
    <w:qFormat/>
    <w:rsid w:val="00657760"/>
    <w:rPr>
      <w:i/>
      <w:iCs/>
      <w:color w:val="auto"/>
    </w:rPr>
  </w:style>
  <w:style w:type="character" w:styleId="IntenseEmphasis">
    <w:name w:val="Intense Emphasis"/>
    <w:basedOn w:val="DefaultParagraphFont"/>
    <w:uiPriority w:val="21"/>
    <w:qFormat/>
    <w:rsid w:val="00D51597"/>
    <w:rPr>
      <w:b/>
      <w:bCs/>
      <w:i/>
      <w:iCs/>
      <w:color w:val="F49B00" w:themeColor="accent2" w:themeShade="BF"/>
      <w:sz w:val="24"/>
      <w:szCs w:val="24"/>
    </w:rPr>
  </w:style>
  <w:style w:type="character" w:styleId="SubtleReference">
    <w:name w:val="Subtle Reference"/>
    <w:basedOn w:val="DefaultParagraphFont"/>
    <w:uiPriority w:val="31"/>
    <w:qFormat/>
    <w:rsid w:val="00657760"/>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657760"/>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657760"/>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657760"/>
    <w:pPr>
      <w:outlineLvl w:val="9"/>
    </w:pPr>
  </w:style>
  <w:style w:type="paragraph" w:styleId="TOC1">
    <w:name w:val="toc 1"/>
    <w:basedOn w:val="Normal"/>
    <w:next w:val="Normal"/>
    <w:autoRedefine/>
    <w:uiPriority w:val="39"/>
    <w:unhideWhenUsed/>
    <w:rsid w:val="00D17BAE"/>
    <w:pPr>
      <w:spacing w:after="100"/>
    </w:pPr>
  </w:style>
  <w:style w:type="paragraph" w:styleId="TOC2">
    <w:name w:val="toc 2"/>
    <w:basedOn w:val="Normal"/>
    <w:next w:val="Normal"/>
    <w:autoRedefine/>
    <w:uiPriority w:val="39"/>
    <w:unhideWhenUsed/>
    <w:rsid w:val="00D17BAE"/>
    <w:pPr>
      <w:spacing w:after="100"/>
      <w:ind w:left="220"/>
    </w:pPr>
  </w:style>
  <w:style w:type="paragraph" w:styleId="TOC3">
    <w:name w:val="toc 3"/>
    <w:basedOn w:val="Normal"/>
    <w:next w:val="Normal"/>
    <w:autoRedefine/>
    <w:uiPriority w:val="39"/>
    <w:unhideWhenUsed/>
    <w:rsid w:val="00D17BAE"/>
    <w:pPr>
      <w:spacing w:after="100"/>
      <w:ind w:left="440"/>
    </w:pPr>
  </w:style>
  <w:style w:type="character" w:styleId="Hyperlink">
    <w:name w:val="Hyperlink"/>
    <w:basedOn w:val="DefaultParagraphFont"/>
    <w:uiPriority w:val="99"/>
    <w:unhideWhenUsed/>
    <w:rsid w:val="00D17BAE"/>
    <w:rPr>
      <w:color w:val="CC9900" w:themeColor="hyperlink"/>
      <w:u w:val="single"/>
    </w:rPr>
  </w:style>
  <w:style w:type="paragraph" w:styleId="Header">
    <w:name w:val="header"/>
    <w:basedOn w:val="Normal"/>
    <w:link w:val="HeaderChar"/>
    <w:uiPriority w:val="99"/>
    <w:unhideWhenUsed/>
    <w:rsid w:val="00D17BAE"/>
    <w:pPr>
      <w:tabs>
        <w:tab w:val="center" w:pos="4513"/>
        <w:tab w:val="right" w:pos="9026"/>
      </w:tabs>
      <w:spacing w:after="0"/>
    </w:pPr>
  </w:style>
  <w:style w:type="character" w:customStyle="1" w:styleId="HeaderChar">
    <w:name w:val="Header Char"/>
    <w:basedOn w:val="DefaultParagraphFont"/>
    <w:link w:val="Header"/>
    <w:uiPriority w:val="99"/>
    <w:rsid w:val="00D17BAE"/>
    <w:rPr>
      <w:sz w:val="22"/>
    </w:rPr>
  </w:style>
  <w:style w:type="paragraph" w:styleId="Footer">
    <w:name w:val="footer"/>
    <w:basedOn w:val="Normal"/>
    <w:link w:val="FooterChar"/>
    <w:uiPriority w:val="99"/>
    <w:unhideWhenUsed/>
    <w:rsid w:val="00D17BAE"/>
    <w:pPr>
      <w:tabs>
        <w:tab w:val="center" w:pos="4513"/>
        <w:tab w:val="right" w:pos="9026"/>
      </w:tabs>
      <w:spacing w:after="0"/>
    </w:pPr>
  </w:style>
  <w:style w:type="character" w:customStyle="1" w:styleId="FooterChar">
    <w:name w:val="Footer Char"/>
    <w:basedOn w:val="DefaultParagraphFont"/>
    <w:link w:val="Footer"/>
    <w:uiPriority w:val="99"/>
    <w:rsid w:val="00D17BAE"/>
    <w:rPr>
      <w:sz w:val="22"/>
    </w:rPr>
  </w:style>
  <w:style w:type="character" w:styleId="FollowedHyperlink">
    <w:name w:val="FollowedHyperlink"/>
    <w:basedOn w:val="DefaultParagraphFont"/>
    <w:uiPriority w:val="99"/>
    <w:semiHidden/>
    <w:unhideWhenUsed/>
    <w:rsid w:val="00520D79"/>
    <w:rPr>
      <w:color w:val="666699" w:themeColor="followedHyperlink"/>
      <w:u w:val="single"/>
    </w:rPr>
  </w:style>
  <w:style w:type="paragraph" w:customStyle="1" w:styleId="AppendixHeaders">
    <w:name w:val="Appendix Headers"/>
    <w:basedOn w:val="Subtitle"/>
    <w:link w:val="AppendixHeadersChar"/>
    <w:qFormat/>
    <w:rsid w:val="00900A3D"/>
    <w:pPr>
      <w:spacing w:before="120" w:after="120"/>
    </w:pPr>
    <w:rPr>
      <w:i/>
      <w:color w:val="E84C22" w:themeColor="accent1"/>
      <w:sz w:val="20"/>
    </w:rPr>
  </w:style>
  <w:style w:type="character" w:customStyle="1" w:styleId="AppendixHeadersChar">
    <w:name w:val="Appendix Headers Char"/>
    <w:basedOn w:val="Heading2Char"/>
    <w:link w:val="AppendixHeaders"/>
    <w:rsid w:val="00900A3D"/>
    <w:rPr>
      <w:rFonts w:asciiTheme="majorHAnsi" w:eastAsiaTheme="majorEastAsia" w:hAnsiTheme="majorHAnsi" w:cstheme="majorBidi"/>
      <w:i/>
      <w:color w:val="E84C22" w:themeColor="accent1"/>
      <w:sz w:val="20"/>
      <w:szCs w:val="18"/>
    </w:rPr>
  </w:style>
  <w:style w:type="paragraph" w:customStyle="1" w:styleId="DocumentLinks">
    <w:name w:val="Document Links"/>
    <w:basedOn w:val="Normal"/>
    <w:link w:val="DocumentLinksChar"/>
    <w:qFormat/>
    <w:rsid w:val="00675185"/>
    <w:rPr>
      <w:i/>
      <w:iCs/>
      <w:color w:val="78230C" w:themeColor="accent1" w:themeShade="80"/>
    </w:rPr>
  </w:style>
  <w:style w:type="character" w:customStyle="1" w:styleId="DocumentLinksChar">
    <w:name w:val="Document Links Char"/>
    <w:basedOn w:val="DefaultParagraphFont"/>
    <w:link w:val="DocumentLinks"/>
    <w:rsid w:val="00675185"/>
    <w:rPr>
      <w:i/>
      <w:iCs/>
      <w:color w:val="78230C" w:themeColor="accent1" w:themeShade="80"/>
      <w:sz w:val="22"/>
    </w:rPr>
  </w:style>
  <w:style w:type="character" w:styleId="UnresolvedMention">
    <w:name w:val="Unresolved Mention"/>
    <w:basedOn w:val="DefaultParagraphFont"/>
    <w:uiPriority w:val="99"/>
    <w:semiHidden/>
    <w:unhideWhenUsed/>
    <w:rsid w:val="00F83F53"/>
    <w:rPr>
      <w:color w:val="605E5C"/>
      <w:shd w:val="clear" w:color="auto" w:fill="E1DFDD"/>
    </w:rPr>
  </w:style>
  <w:style w:type="table" w:styleId="TableGrid">
    <w:name w:val="Table Grid"/>
    <w:basedOn w:val="TableNormal"/>
    <w:uiPriority w:val="39"/>
    <w:rsid w:val="00EB4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310A8"/>
    <w:pPr>
      <w:spacing w:after="0" w:line="240" w:lineRule="auto"/>
    </w:p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color w:val="FFFFFF" w:themeColor="background1"/>
      </w:rPr>
      <w:tblPr/>
      <w:tcPr>
        <w:tcBorders>
          <w:top w:val="single" w:sz="4" w:space="0" w:color="E84C22" w:themeColor="accent1"/>
          <w:left w:val="single" w:sz="4" w:space="0" w:color="E84C22" w:themeColor="accent1"/>
          <w:bottom w:val="single" w:sz="4" w:space="0" w:color="E84C22" w:themeColor="accent1"/>
          <w:right w:val="single" w:sz="4" w:space="0" w:color="E84C22" w:themeColor="accent1"/>
          <w:insideH w:val="nil"/>
          <w:insideV w:val="nil"/>
        </w:tcBorders>
        <w:shd w:val="clear" w:color="auto" w:fill="E84C22" w:themeFill="accent1"/>
      </w:tcPr>
    </w:tblStylePr>
    <w:tblStylePr w:type="lastRow">
      <w:rPr>
        <w:b/>
        <w:bCs/>
      </w:rPr>
      <w:tblPr/>
      <w:tcPr>
        <w:tcBorders>
          <w:top w:val="double" w:sz="4" w:space="0" w:color="E84C22" w:themeColor="accent1"/>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styleId="GridTable3-Accent1">
    <w:name w:val="Grid Table 3 Accent 1"/>
    <w:basedOn w:val="TableNormal"/>
    <w:uiPriority w:val="48"/>
    <w:rsid w:val="00842FCA"/>
    <w:pPr>
      <w:spacing w:after="0" w:line="240" w:lineRule="auto"/>
    </w:p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2" w:themeFill="accent1" w:themeFillTint="33"/>
      </w:tcPr>
    </w:tblStylePr>
    <w:tblStylePr w:type="band1Horz">
      <w:tblPr/>
      <w:tcPr>
        <w:shd w:val="clear" w:color="auto" w:fill="FADAD2" w:themeFill="accent1" w:themeFillTint="33"/>
      </w:tcPr>
    </w:tblStylePr>
    <w:tblStylePr w:type="neCell">
      <w:tblPr/>
      <w:tcPr>
        <w:tcBorders>
          <w:bottom w:val="single" w:sz="4" w:space="0" w:color="F1937A" w:themeColor="accent1" w:themeTint="99"/>
        </w:tcBorders>
      </w:tcPr>
    </w:tblStylePr>
    <w:tblStylePr w:type="nwCell">
      <w:tblPr/>
      <w:tcPr>
        <w:tcBorders>
          <w:bottom w:val="single" w:sz="4" w:space="0" w:color="F1937A" w:themeColor="accent1" w:themeTint="99"/>
        </w:tcBorders>
      </w:tcPr>
    </w:tblStylePr>
    <w:tblStylePr w:type="seCell">
      <w:tblPr/>
      <w:tcPr>
        <w:tcBorders>
          <w:top w:val="single" w:sz="4" w:space="0" w:color="F1937A" w:themeColor="accent1" w:themeTint="99"/>
        </w:tcBorders>
      </w:tcPr>
    </w:tblStylePr>
    <w:tblStylePr w:type="swCell">
      <w:tblPr/>
      <w:tcPr>
        <w:tcBorders>
          <w:top w:val="single" w:sz="4" w:space="0" w:color="F1937A" w:themeColor="accent1" w:themeTint="99"/>
        </w:tcBorders>
      </w:tcPr>
    </w:tblStylePr>
  </w:style>
  <w:style w:type="paragraph" w:customStyle="1" w:styleId="CodeSnippets">
    <w:name w:val="Code Snippets"/>
    <w:basedOn w:val="Normal"/>
    <w:link w:val="CodeSnippetsChar"/>
    <w:qFormat/>
    <w:rsid w:val="006C349A"/>
    <w:pPr>
      <w:spacing w:before="120" w:after="120"/>
      <w:ind w:left="284"/>
      <w:contextualSpacing/>
    </w:pPr>
    <w:rPr>
      <w:rFonts w:ascii="Consolas" w:hAnsi="Consolas"/>
      <w:sz w:val="20"/>
    </w:rPr>
  </w:style>
  <w:style w:type="character" w:customStyle="1" w:styleId="CodeSnippetsChar">
    <w:name w:val="Code Snippets Char"/>
    <w:basedOn w:val="DefaultParagraphFont"/>
    <w:link w:val="CodeSnippets"/>
    <w:rsid w:val="006C349A"/>
    <w:rPr>
      <w:rFonts w:ascii="Consolas" w:hAnsi="Consolas"/>
      <w:sz w:val="20"/>
    </w:rPr>
  </w:style>
  <w:style w:type="table" w:styleId="PlainTable4">
    <w:name w:val="Plain Table 4"/>
    <w:basedOn w:val="TableNormal"/>
    <w:uiPriority w:val="44"/>
    <w:rsid w:val="005D4A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858671">
      <w:bodyDiv w:val="1"/>
      <w:marLeft w:val="0"/>
      <w:marRight w:val="0"/>
      <w:marTop w:val="0"/>
      <w:marBottom w:val="0"/>
      <w:divBdr>
        <w:top w:val="none" w:sz="0" w:space="0" w:color="auto"/>
        <w:left w:val="none" w:sz="0" w:space="0" w:color="auto"/>
        <w:bottom w:val="none" w:sz="0" w:space="0" w:color="auto"/>
        <w:right w:val="none" w:sz="0" w:space="0" w:color="auto"/>
      </w:divBdr>
    </w:div>
    <w:div w:id="981427949">
      <w:bodyDiv w:val="1"/>
      <w:marLeft w:val="0"/>
      <w:marRight w:val="0"/>
      <w:marTop w:val="0"/>
      <w:marBottom w:val="0"/>
      <w:divBdr>
        <w:top w:val="none" w:sz="0" w:space="0" w:color="auto"/>
        <w:left w:val="none" w:sz="0" w:space="0" w:color="auto"/>
        <w:bottom w:val="none" w:sz="0" w:space="0" w:color="auto"/>
        <w:right w:val="none" w:sz="0" w:space="0" w:color="auto"/>
      </w:divBdr>
      <w:divsChild>
        <w:div w:id="633872408">
          <w:marLeft w:val="0"/>
          <w:marRight w:val="0"/>
          <w:marTop w:val="0"/>
          <w:marBottom w:val="0"/>
          <w:divBdr>
            <w:top w:val="none" w:sz="0" w:space="0" w:color="auto"/>
            <w:left w:val="none" w:sz="0" w:space="0" w:color="auto"/>
            <w:bottom w:val="none" w:sz="0" w:space="0" w:color="auto"/>
            <w:right w:val="none" w:sz="0" w:space="0" w:color="auto"/>
          </w:divBdr>
        </w:div>
      </w:divsChild>
    </w:div>
    <w:div w:id="1335256921">
      <w:bodyDiv w:val="1"/>
      <w:marLeft w:val="0"/>
      <w:marRight w:val="0"/>
      <w:marTop w:val="0"/>
      <w:marBottom w:val="0"/>
      <w:divBdr>
        <w:top w:val="none" w:sz="0" w:space="0" w:color="auto"/>
        <w:left w:val="none" w:sz="0" w:space="0" w:color="auto"/>
        <w:bottom w:val="none" w:sz="0" w:space="0" w:color="auto"/>
        <w:right w:val="none" w:sz="0" w:space="0" w:color="auto"/>
      </w:divBdr>
    </w:div>
    <w:div w:id="1935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852.emf"/><Relationship Id="rId3182" Type="http://schemas.openxmlformats.org/officeDocument/2006/relationships/customXml" Target="ink/ink1641.xml"/><Relationship Id="rId4026" Type="http://schemas.openxmlformats.org/officeDocument/2006/relationships/image" Target="media/image1950.emf"/><Relationship Id="rId3042" Type="http://schemas.openxmlformats.org/officeDocument/2006/relationships/image" Target="media/image1481.emf"/><Relationship Id="rId3999" Type="http://schemas.openxmlformats.org/officeDocument/2006/relationships/image" Target="media/image1923.emf"/><Relationship Id="rId170" Type="http://schemas.openxmlformats.org/officeDocument/2006/relationships/customXml" Target="ink/ink160.xml"/><Relationship Id="rId3859" Type="http://schemas.openxmlformats.org/officeDocument/2006/relationships/customXml" Target="ink/ink1940.xml"/><Relationship Id="rId987" Type="http://schemas.openxmlformats.org/officeDocument/2006/relationships/image" Target="media/image443.emf"/><Relationship Id="rId2668" Type="http://schemas.openxmlformats.org/officeDocument/2006/relationships/customXml" Target="ink/ink1495.xml"/><Relationship Id="rId2875" Type="http://schemas.openxmlformats.org/officeDocument/2006/relationships/image" Target="media/image1314.emf"/><Relationship Id="rId3719" Type="http://schemas.openxmlformats.org/officeDocument/2006/relationships/customXml" Target="ink/ink1914.xml"/><Relationship Id="rId3926" Type="http://schemas.openxmlformats.org/officeDocument/2006/relationships/customXml" Target="ink/ink2007.xml"/><Relationship Id="rId4090" Type="http://schemas.openxmlformats.org/officeDocument/2006/relationships/image" Target="media/image2014.emf"/><Relationship Id="rId847" Type="http://schemas.openxmlformats.org/officeDocument/2006/relationships/customXml" Target="ink/ink463.xml"/><Relationship Id="rId1477" Type="http://schemas.openxmlformats.org/officeDocument/2006/relationships/customXml" Target="ink/ink745.xml"/><Relationship Id="rId1684" Type="http://schemas.openxmlformats.org/officeDocument/2006/relationships/customXml" Target="ink/ink843.xml"/><Relationship Id="rId1891" Type="http://schemas.openxmlformats.org/officeDocument/2006/relationships/image" Target="media/image916.emf"/><Relationship Id="rId2528" Type="http://schemas.openxmlformats.org/officeDocument/2006/relationships/customXml" Target="ink/ink1355.xml"/><Relationship Id="rId2735" Type="http://schemas.openxmlformats.org/officeDocument/2006/relationships/image" Target="media/image1174.emf"/><Relationship Id="rId2942" Type="http://schemas.openxmlformats.org/officeDocument/2006/relationships/image" Target="media/image1381.emf"/><Relationship Id="rId707" Type="http://schemas.openxmlformats.org/officeDocument/2006/relationships/image" Target="media/image323.emf"/><Relationship Id="rId914" Type="http://schemas.openxmlformats.org/officeDocument/2006/relationships/customXml" Target="ink/ink530.xml"/><Relationship Id="rId1337" Type="http://schemas.openxmlformats.org/officeDocument/2006/relationships/image" Target="media/image605.emf"/><Relationship Id="rId1544" Type="http://schemas.openxmlformats.org/officeDocument/2006/relationships/customXml" Target="ink/ink812.xml"/><Relationship Id="rId1751" Type="http://schemas.openxmlformats.org/officeDocument/2006/relationships/customXml" Target="ink/ink910.xml"/><Relationship Id="rId2802" Type="http://schemas.openxmlformats.org/officeDocument/2006/relationships/image" Target="media/image1241.emf"/><Relationship Id="rId43" Type="http://schemas.openxmlformats.org/officeDocument/2006/relationships/customXml" Target="ink/ink33.xml"/><Relationship Id="rId1404" Type="http://schemas.openxmlformats.org/officeDocument/2006/relationships/image" Target="media/image672.emf"/><Relationship Id="rId1611" Type="http://schemas.openxmlformats.org/officeDocument/2006/relationships/image" Target="media/image770.emf"/><Relationship Id="rId3369" Type="http://schemas.openxmlformats.org/officeDocument/2006/relationships/image" Target="media/image1543.emf"/><Relationship Id="rId3576" Type="http://schemas.openxmlformats.org/officeDocument/2006/relationships/image" Target="media/image1750.emf"/><Relationship Id="rId497" Type="http://schemas.openxmlformats.org/officeDocument/2006/relationships/customXml" Target="ink/ink308.xml"/><Relationship Id="rId2178" Type="http://schemas.openxmlformats.org/officeDocument/2006/relationships/image" Target="media/image1005.emf"/><Relationship Id="rId2385" Type="http://schemas.openxmlformats.org/officeDocument/2006/relationships/customXml" Target="ink/ink1212.xml"/><Relationship Id="rId3229" Type="http://schemas.openxmlformats.org/officeDocument/2006/relationships/customXml" Target="ink/ink1688.xml"/><Relationship Id="rId3783" Type="http://schemas.openxmlformats.org/officeDocument/2006/relationships/image" Target="media/image1842.emf"/><Relationship Id="rId3990" Type="http://schemas.openxmlformats.org/officeDocument/2006/relationships/image" Target="media/image1914.emf"/><Relationship Id="rId357" Type="http://schemas.openxmlformats.org/officeDocument/2006/relationships/image" Target="media/image168.emf"/><Relationship Id="rId1194" Type="http://schemas.openxmlformats.org/officeDocument/2006/relationships/customXml" Target="ink/ink650.xml"/><Relationship Id="rId2038" Type="http://schemas.openxmlformats.org/officeDocument/2006/relationships/customXml" Target="ink/ink1063.xml"/><Relationship Id="rId2592" Type="http://schemas.openxmlformats.org/officeDocument/2006/relationships/customXml" Target="ink/ink1419.xml"/><Relationship Id="rId3436" Type="http://schemas.openxmlformats.org/officeDocument/2006/relationships/image" Target="media/image1610.emf"/><Relationship Id="rId3643" Type="http://schemas.openxmlformats.org/officeDocument/2006/relationships/customXml" Target="ink/ink1838.xml"/><Relationship Id="rId3850" Type="http://schemas.openxmlformats.org/officeDocument/2006/relationships/image" Target="media/image1909.emf"/><Relationship Id="rId217" Type="http://schemas.openxmlformats.org/officeDocument/2006/relationships/image" Target="media/image28.emf"/><Relationship Id="rId564" Type="http://schemas.openxmlformats.org/officeDocument/2006/relationships/image" Target="media/image180.emf"/><Relationship Id="rId771" Type="http://schemas.openxmlformats.org/officeDocument/2006/relationships/customXml" Target="ink/ink387.xml"/><Relationship Id="rId2245" Type="http://schemas.openxmlformats.org/officeDocument/2006/relationships/image" Target="media/image1072.emf"/><Relationship Id="rId2452" Type="http://schemas.openxmlformats.org/officeDocument/2006/relationships/customXml" Target="ink/ink1279.xml"/><Relationship Id="rId3503" Type="http://schemas.openxmlformats.org/officeDocument/2006/relationships/image" Target="media/image1677.emf"/><Relationship Id="rId3710" Type="http://schemas.openxmlformats.org/officeDocument/2006/relationships/customXml" Target="ink/ink1905.xml"/><Relationship Id="rId424" Type="http://schemas.openxmlformats.org/officeDocument/2006/relationships/customXml" Target="ink/ink235.xml"/><Relationship Id="rId631" Type="http://schemas.openxmlformats.org/officeDocument/2006/relationships/image" Target="media/image247.emf"/><Relationship Id="rId1054" Type="http://schemas.openxmlformats.org/officeDocument/2006/relationships/image" Target="media/image510.emf"/><Relationship Id="rId1261" Type="http://schemas.openxmlformats.org/officeDocument/2006/relationships/customXml" Target="ink/ink717.xml"/><Relationship Id="rId2105" Type="http://schemas.openxmlformats.org/officeDocument/2006/relationships/customXml" Target="ink/ink1130.xml"/><Relationship Id="rId2312" Type="http://schemas.openxmlformats.org/officeDocument/2006/relationships/image" Target="media/image1139.emf"/><Relationship Id="rId1121" Type="http://schemas.openxmlformats.org/officeDocument/2006/relationships/customXml" Target="ink/ink577.xml"/><Relationship Id="rId3086" Type="http://schemas.openxmlformats.org/officeDocument/2006/relationships/image" Target="media/image1525.emf"/><Relationship Id="rId3293" Type="http://schemas.openxmlformats.org/officeDocument/2006/relationships/customXml" Target="ink/ink1752.xml"/><Relationship Id="rId4137" Type="http://schemas.openxmlformats.org/officeDocument/2006/relationships/theme" Target="theme/theme1.xml"/><Relationship Id="rId1938" Type="http://schemas.openxmlformats.org/officeDocument/2006/relationships/image" Target="media/image963.emf"/><Relationship Id="rId3153" Type="http://schemas.openxmlformats.org/officeDocument/2006/relationships/customXml" Target="ink/ink1612.xml"/><Relationship Id="rId3360" Type="http://schemas.openxmlformats.org/officeDocument/2006/relationships/image" Target="media/image1534.emf"/><Relationship Id="rId281" Type="http://schemas.openxmlformats.org/officeDocument/2006/relationships/image" Target="media/image92.emf"/><Relationship Id="rId3013" Type="http://schemas.openxmlformats.org/officeDocument/2006/relationships/image" Target="media/image1452.emf"/><Relationship Id="rId141" Type="http://schemas.openxmlformats.org/officeDocument/2006/relationships/customXml" Target="ink/ink131.xml"/><Relationship Id="rId3220" Type="http://schemas.openxmlformats.org/officeDocument/2006/relationships/customXml" Target="ink/ink1679.xml"/><Relationship Id="rId7" Type="http://schemas.openxmlformats.org/officeDocument/2006/relationships/endnotes" Target="endnotes.xml"/><Relationship Id="rId2779" Type="http://schemas.openxmlformats.org/officeDocument/2006/relationships/image" Target="media/image1218.emf"/><Relationship Id="rId2986" Type="http://schemas.openxmlformats.org/officeDocument/2006/relationships/image" Target="media/image1425.emf"/><Relationship Id="rId958" Type="http://schemas.openxmlformats.org/officeDocument/2006/relationships/image" Target="media/image414.emf"/><Relationship Id="rId1588" Type="http://schemas.openxmlformats.org/officeDocument/2006/relationships/image" Target="media/image747.emf"/><Relationship Id="rId1795" Type="http://schemas.openxmlformats.org/officeDocument/2006/relationships/customXml" Target="ink/ink954.xml"/><Relationship Id="rId2639" Type="http://schemas.openxmlformats.org/officeDocument/2006/relationships/customXml" Target="ink/ink1466.xml"/><Relationship Id="rId2846" Type="http://schemas.openxmlformats.org/officeDocument/2006/relationships/image" Target="media/image1285.emf"/><Relationship Id="rId87" Type="http://schemas.openxmlformats.org/officeDocument/2006/relationships/customXml" Target="ink/ink77.xml"/><Relationship Id="rId818" Type="http://schemas.openxmlformats.org/officeDocument/2006/relationships/customXml" Target="ink/ink434.xml"/><Relationship Id="rId1448" Type="http://schemas.openxmlformats.org/officeDocument/2006/relationships/image" Target="media/image716.emf"/><Relationship Id="rId1655" Type="http://schemas.openxmlformats.org/officeDocument/2006/relationships/image" Target="media/image814.emf"/><Relationship Id="rId2706" Type="http://schemas.openxmlformats.org/officeDocument/2006/relationships/customXml" Target="ink/ink1533.xml"/><Relationship Id="rId4061" Type="http://schemas.openxmlformats.org/officeDocument/2006/relationships/image" Target="media/image1985.emf"/><Relationship Id="rId1308" Type="http://schemas.openxmlformats.org/officeDocument/2006/relationships/image" Target="media/image576.emf"/><Relationship Id="rId1862" Type="http://schemas.openxmlformats.org/officeDocument/2006/relationships/image" Target="media/image887.emf"/><Relationship Id="rId2913" Type="http://schemas.openxmlformats.org/officeDocument/2006/relationships/image" Target="media/image1352.emf"/><Relationship Id="rId1515" Type="http://schemas.openxmlformats.org/officeDocument/2006/relationships/customXml" Target="ink/ink783.xml"/><Relationship Id="rId1722" Type="http://schemas.openxmlformats.org/officeDocument/2006/relationships/customXml" Target="ink/ink881.xml"/><Relationship Id="rId14" Type="http://schemas.openxmlformats.org/officeDocument/2006/relationships/customXml" Target="ink/ink4.xml"/><Relationship Id="rId3687" Type="http://schemas.openxmlformats.org/officeDocument/2006/relationships/customXml" Target="ink/ink1882.xml"/><Relationship Id="rId3894" Type="http://schemas.openxmlformats.org/officeDocument/2006/relationships/customXml" Target="ink/ink1975.xml"/><Relationship Id="rId2289" Type="http://schemas.openxmlformats.org/officeDocument/2006/relationships/image" Target="media/image1116.emf"/><Relationship Id="rId2496" Type="http://schemas.openxmlformats.org/officeDocument/2006/relationships/customXml" Target="ink/ink1323.xml"/><Relationship Id="rId3547" Type="http://schemas.openxmlformats.org/officeDocument/2006/relationships/image" Target="media/image1721.emf"/><Relationship Id="rId3754" Type="http://schemas.openxmlformats.org/officeDocument/2006/relationships/image" Target="media/image1813.emf"/><Relationship Id="rId3961" Type="http://schemas.openxmlformats.org/officeDocument/2006/relationships/customXml" Target="ink/ink2042.xml"/><Relationship Id="rId468" Type="http://schemas.openxmlformats.org/officeDocument/2006/relationships/customXml" Target="ink/ink279.xml"/><Relationship Id="rId675" Type="http://schemas.openxmlformats.org/officeDocument/2006/relationships/image" Target="media/image291.emf"/><Relationship Id="rId882" Type="http://schemas.openxmlformats.org/officeDocument/2006/relationships/customXml" Target="ink/ink498.xml"/><Relationship Id="rId1098" Type="http://schemas.openxmlformats.org/officeDocument/2006/relationships/customXml" Target="ink/ink554.xml"/><Relationship Id="rId2149" Type="http://schemas.openxmlformats.org/officeDocument/2006/relationships/image" Target="media/image976.emf"/><Relationship Id="rId2356" Type="http://schemas.openxmlformats.org/officeDocument/2006/relationships/customXml" Target="ink/ink1183.xml"/><Relationship Id="rId2563" Type="http://schemas.openxmlformats.org/officeDocument/2006/relationships/customXml" Target="ink/ink1390.xml"/><Relationship Id="rId2770" Type="http://schemas.openxmlformats.org/officeDocument/2006/relationships/image" Target="media/image1209.emf"/><Relationship Id="rId3407" Type="http://schemas.openxmlformats.org/officeDocument/2006/relationships/image" Target="media/image1581.emf"/><Relationship Id="rId3614" Type="http://schemas.openxmlformats.org/officeDocument/2006/relationships/image" Target="media/image1788.emf"/><Relationship Id="rId3821" Type="http://schemas.openxmlformats.org/officeDocument/2006/relationships/image" Target="media/image1880.emf"/><Relationship Id="rId328" Type="http://schemas.openxmlformats.org/officeDocument/2006/relationships/image" Target="media/image139.emf"/><Relationship Id="rId535" Type="http://schemas.openxmlformats.org/officeDocument/2006/relationships/customXml" Target="ink/ink346.xml"/><Relationship Id="rId742" Type="http://schemas.openxmlformats.org/officeDocument/2006/relationships/image" Target="media/image358.emf"/><Relationship Id="rId1165" Type="http://schemas.openxmlformats.org/officeDocument/2006/relationships/customXml" Target="ink/ink621.xml"/><Relationship Id="rId1372" Type="http://schemas.openxmlformats.org/officeDocument/2006/relationships/image" Target="media/image640.emf"/><Relationship Id="rId2009" Type="http://schemas.openxmlformats.org/officeDocument/2006/relationships/customXml" Target="ink/ink1034.xml"/><Relationship Id="rId2216" Type="http://schemas.openxmlformats.org/officeDocument/2006/relationships/image" Target="media/image1043.emf"/><Relationship Id="rId2423" Type="http://schemas.openxmlformats.org/officeDocument/2006/relationships/customXml" Target="ink/ink1250.xml"/><Relationship Id="rId2630" Type="http://schemas.openxmlformats.org/officeDocument/2006/relationships/customXml" Target="ink/ink1457.xml"/><Relationship Id="rId602" Type="http://schemas.openxmlformats.org/officeDocument/2006/relationships/image" Target="media/image218.emf"/><Relationship Id="rId1025" Type="http://schemas.openxmlformats.org/officeDocument/2006/relationships/image" Target="media/image481.emf"/><Relationship Id="rId1232" Type="http://schemas.openxmlformats.org/officeDocument/2006/relationships/customXml" Target="ink/ink688.xml"/><Relationship Id="rId3197" Type="http://schemas.openxmlformats.org/officeDocument/2006/relationships/customXml" Target="ink/ink1656.xml"/><Relationship Id="rId3057" Type="http://schemas.openxmlformats.org/officeDocument/2006/relationships/image" Target="media/image1496.emf"/><Relationship Id="rId4108" Type="http://schemas.openxmlformats.org/officeDocument/2006/relationships/image" Target="media/image2032.emf"/><Relationship Id="rId185" Type="http://schemas.openxmlformats.org/officeDocument/2006/relationships/customXml" Target="ink/ink175.xml"/><Relationship Id="rId1909" Type="http://schemas.openxmlformats.org/officeDocument/2006/relationships/image" Target="media/image934.emf"/><Relationship Id="rId3264" Type="http://schemas.openxmlformats.org/officeDocument/2006/relationships/customXml" Target="ink/ink1723.xml"/><Relationship Id="rId3471" Type="http://schemas.openxmlformats.org/officeDocument/2006/relationships/image" Target="media/image1645.emf"/><Relationship Id="rId392" Type="http://schemas.openxmlformats.org/officeDocument/2006/relationships/customXml" Target="ink/ink203.xml"/><Relationship Id="rId2073" Type="http://schemas.openxmlformats.org/officeDocument/2006/relationships/customXml" Target="ink/ink1098.xml"/><Relationship Id="rId2280" Type="http://schemas.openxmlformats.org/officeDocument/2006/relationships/image" Target="media/image1107.emf"/><Relationship Id="rId3124" Type="http://schemas.openxmlformats.org/officeDocument/2006/relationships/customXml" Target="ink/ink1583.xml"/><Relationship Id="rId3331" Type="http://schemas.openxmlformats.org/officeDocument/2006/relationships/customXml" Target="ink/ink1790.xml"/><Relationship Id="rId252" Type="http://schemas.openxmlformats.org/officeDocument/2006/relationships/image" Target="media/image63.emf"/><Relationship Id="rId2140" Type="http://schemas.openxmlformats.org/officeDocument/2006/relationships/image" Target="media/image967.emf"/><Relationship Id="rId112" Type="http://schemas.openxmlformats.org/officeDocument/2006/relationships/customXml" Target="ink/ink102.xml"/><Relationship Id="rId1699" Type="http://schemas.openxmlformats.org/officeDocument/2006/relationships/customXml" Target="ink/ink858.xml"/><Relationship Id="rId2000" Type="http://schemas.openxmlformats.org/officeDocument/2006/relationships/customXml" Target="ink/ink1025.xml"/><Relationship Id="rId2957" Type="http://schemas.openxmlformats.org/officeDocument/2006/relationships/image" Target="media/image1396.emf"/><Relationship Id="rId929" Type="http://schemas.openxmlformats.org/officeDocument/2006/relationships/image" Target="media/image385.emf"/><Relationship Id="rId1559" Type="http://schemas.openxmlformats.org/officeDocument/2006/relationships/customXml" Target="ink/ink827.xml"/><Relationship Id="rId1766" Type="http://schemas.openxmlformats.org/officeDocument/2006/relationships/customXml" Target="ink/ink925.xml"/><Relationship Id="rId1973" Type="http://schemas.openxmlformats.org/officeDocument/2006/relationships/customXml" Target="ink/ink998.xml"/><Relationship Id="rId2817" Type="http://schemas.openxmlformats.org/officeDocument/2006/relationships/image" Target="media/image1256.emf"/><Relationship Id="rId4032" Type="http://schemas.openxmlformats.org/officeDocument/2006/relationships/image" Target="media/image1956.emf"/><Relationship Id="rId58" Type="http://schemas.openxmlformats.org/officeDocument/2006/relationships/customXml" Target="ink/ink48.xml"/><Relationship Id="rId1419" Type="http://schemas.openxmlformats.org/officeDocument/2006/relationships/image" Target="media/image687.emf"/><Relationship Id="rId1626" Type="http://schemas.openxmlformats.org/officeDocument/2006/relationships/image" Target="media/image785.emf"/><Relationship Id="rId1833" Type="http://schemas.openxmlformats.org/officeDocument/2006/relationships/image" Target="media/image858.emf"/><Relationship Id="rId1900" Type="http://schemas.openxmlformats.org/officeDocument/2006/relationships/image" Target="media/image925.emf"/><Relationship Id="rId3798" Type="http://schemas.openxmlformats.org/officeDocument/2006/relationships/image" Target="media/image1857.emf"/><Relationship Id="rId3658" Type="http://schemas.openxmlformats.org/officeDocument/2006/relationships/customXml" Target="ink/ink1853.xml"/><Relationship Id="rId3865" Type="http://schemas.openxmlformats.org/officeDocument/2006/relationships/customXml" Target="ink/ink1946.xml"/><Relationship Id="rId579" Type="http://schemas.openxmlformats.org/officeDocument/2006/relationships/image" Target="media/image195.emf"/><Relationship Id="rId786" Type="http://schemas.openxmlformats.org/officeDocument/2006/relationships/customXml" Target="ink/ink402.xml"/><Relationship Id="rId993" Type="http://schemas.openxmlformats.org/officeDocument/2006/relationships/image" Target="media/image449.emf"/><Relationship Id="rId2467" Type="http://schemas.openxmlformats.org/officeDocument/2006/relationships/customXml" Target="ink/ink1294.xml"/><Relationship Id="rId2674" Type="http://schemas.openxmlformats.org/officeDocument/2006/relationships/customXml" Target="ink/ink1501.xml"/><Relationship Id="rId3518" Type="http://schemas.openxmlformats.org/officeDocument/2006/relationships/image" Target="media/image1692.emf"/><Relationship Id="rId439" Type="http://schemas.openxmlformats.org/officeDocument/2006/relationships/customXml" Target="ink/ink250.xml"/><Relationship Id="rId646" Type="http://schemas.openxmlformats.org/officeDocument/2006/relationships/image" Target="media/image262.emf"/><Relationship Id="rId1069" Type="http://schemas.openxmlformats.org/officeDocument/2006/relationships/image" Target="media/image525.emf"/><Relationship Id="rId1276" Type="http://schemas.openxmlformats.org/officeDocument/2006/relationships/image" Target="media/image544.emf"/><Relationship Id="rId1483" Type="http://schemas.openxmlformats.org/officeDocument/2006/relationships/customXml" Target="ink/ink751.xml"/><Relationship Id="rId2327" Type="http://schemas.openxmlformats.org/officeDocument/2006/relationships/image" Target="media/image1154.emf"/><Relationship Id="rId2881" Type="http://schemas.openxmlformats.org/officeDocument/2006/relationships/image" Target="media/image1320.emf"/><Relationship Id="rId3725" Type="http://schemas.openxmlformats.org/officeDocument/2006/relationships/customXml" Target="ink/ink1920.xml"/><Relationship Id="rId3932" Type="http://schemas.openxmlformats.org/officeDocument/2006/relationships/customXml" Target="ink/ink2013.xml"/><Relationship Id="rId506" Type="http://schemas.openxmlformats.org/officeDocument/2006/relationships/customXml" Target="ink/ink317.xml"/><Relationship Id="rId853" Type="http://schemas.openxmlformats.org/officeDocument/2006/relationships/customXml" Target="ink/ink469.xml"/><Relationship Id="rId1136" Type="http://schemas.openxmlformats.org/officeDocument/2006/relationships/customXml" Target="ink/ink592.xml"/><Relationship Id="rId1690" Type="http://schemas.openxmlformats.org/officeDocument/2006/relationships/customXml" Target="ink/ink849.xml"/><Relationship Id="rId2534" Type="http://schemas.openxmlformats.org/officeDocument/2006/relationships/customXml" Target="ink/ink1361.xml"/><Relationship Id="rId2741" Type="http://schemas.openxmlformats.org/officeDocument/2006/relationships/image" Target="media/image1180.emf"/><Relationship Id="rId713" Type="http://schemas.openxmlformats.org/officeDocument/2006/relationships/image" Target="media/image329.emf"/><Relationship Id="rId920" Type="http://schemas.openxmlformats.org/officeDocument/2006/relationships/image" Target="media/image376.emf"/><Relationship Id="rId1343" Type="http://schemas.openxmlformats.org/officeDocument/2006/relationships/image" Target="media/image611.emf"/><Relationship Id="rId1550" Type="http://schemas.openxmlformats.org/officeDocument/2006/relationships/customXml" Target="ink/ink818.xml"/><Relationship Id="rId2601" Type="http://schemas.openxmlformats.org/officeDocument/2006/relationships/customXml" Target="ink/ink1428.xml"/><Relationship Id="rId1203" Type="http://schemas.openxmlformats.org/officeDocument/2006/relationships/customXml" Target="ink/ink659.xml"/><Relationship Id="rId1410" Type="http://schemas.openxmlformats.org/officeDocument/2006/relationships/image" Target="media/image678.emf"/><Relationship Id="rId3168" Type="http://schemas.openxmlformats.org/officeDocument/2006/relationships/customXml" Target="ink/ink1627.xml"/><Relationship Id="rId3375" Type="http://schemas.openxmlformats.org/officeDocument/2006/relationships/image" Target="media/image1549.emf"/><Relationship Id="rId3582" Type="http://schemas.openxmlformats.org/officeDocument/2006/relationships/image" Target="media/image1756.emf"/><Relationship Id="rId296" Type="http://schemas.openxmlformats.org/officeDocument/2006/relationships/image" Target="media/image107.emf"/><Relationship Id="rId2184" Type="http://schemas.openxmlformats.org/officeDocument/2006/relationships/image" Target="media/image1011.emf"/><Relationship Id="rId2391" Type="http://schemas.openxmlformats.org/officeDocument/2006/relationships/customXml" Target="ink/ink1218.xml"/><Relationship Id="rId3028" Type="http://schemas.openxmlformats.org/officeDocument/2006/relationships/image" Target="media/image1467.emf"/><Relationship Id="rId3235" Type="http://schemas.openxmlformats.org/officeDocument/2006/relationships/customXml" Target="ink/ink1694.xml"/><Relationship Id="rId3442" Type="http://schemas.openxmlformats.org/officeDocument/2006/relationships/image" Target="media/image1616.emf"/><Relationship Id="rId156" Type="http://schemas.openxmlformats.org/officeDocument/2006/relationships/customXml" Target="ink/ink146.xml"/><Relationship Id="rId363" Type="http://schemas.openxmlformats.org/officeDocument/2006/relationships/image" Target="media/image174.emf"/><Relationship Id="rId570" Type="http://schemas.openxmlformats.org/officeDocument/2006/relationships/image" Target="media/image186.emf"/><Relationship Id="rId2044" Type="http://schemas.openxmlformats.org/officeDocument/2006/relationships/customXml" Target="ink/ink1069.xml"/><Relationship Id="rId2251" Type="http://schemas.openxmlformats.org/officeDocument/2006/relationships/image" Target="media/image1078.emf"/><Relationship Id="rId3302" Type="http://schemas.openxmlformats.org/officeDocument/2006/relationships/customXml" Target="ink/ink1761.xml"/><Relationship Id="rId223" Type="http://schemas.openxmlformats.org/officeDocument/2006/relationships/image" Target="media/image34.emf"/><Relationship Id="rId430" Type="http://schemas.openxmlformats.org/officeDocument/2006/relationships/customXml" Target="ink/ink241.xml"/><Relationship Id="rId1060" Type="http://schemas.openxmlformats.org/officeDocument/2006/relationships/image" Target="media/image516.emf"/><Relationship Id="rId2111" Type="http://schemas.openxmlformats.org/officeDocument/2006/relationships/customXml" Target="ink/ink1136.xml"/><Relationship Id="rId4076" Type="http://schemas.openxmlformats.org/officeDocument/2006/relationships/image" Target="media/image2000.emf"/><Relationship Id="rId1877" Type="http://schemas.openxmlformats.org/officeDocument/2006/relationships/image" Target="media/image902.emf"/><Relationship Id="rId2928" Type="http://schemas.openxmlformats.org/officeDocument/2006/relationships/image" Target="media/image1367.emf"/><Relationship Id="rId1737" Type="http://schemas.openxmlformats.org/officeDocument/2006/relationships/customXml" Target="ink/ink896.xml"/><Relationship Id="rId1944" Type="http://schemas.openxmlformats.org/officeDocument/2006/relationships/customXml" Target="ink/ink969.xml"/><Relationship Id="rId3092" Type="http://schemas.openxmlformats.org/officeDocument/2006/relationships/image" Target="media/image1531.emf"/><Relationship Id="rId29" Type="http://schemas.openxmlformats.org/officeDocument/2006/relationships/customXml" Target="ink/ink19.xml"/><Relationship Id="rId4003" Type="http://schemas.openxmlformats.org/officeDocument/2006/relationships/image" Target="media/image1927.emf"/><Relationship Id="rId1804" Type="http://schemas.openxmlformats.org/officeDocument/2006/relationships/customXml" Target="ink/ink963.xml"/><Relationship Id="rId3769" Type="http://schemas.openxmlformats.org/officeDocument/2006/relationships/image" Target="media/image1828.emf"/><Relationship Id="rId3976" Type="http://schemas.openxmlformats.org/officeDocument/2006/relationships/customXml" Target="ink/ink2057.xml"/><Relationship Id="rId897" Type="http://schemas.openxmlformats.org/officeDocument/2006/relationships/customXml" Target="ink/ink513.xml"/><Relationship Id="rId2578" Type="http://schemas.openxmlformats.org/officeDocument/2006/relationships/customXml" Target="ink/ink1405.xml"/><Relationship Id="rId2785" Type="http://schemas.openxmlformats.org/officeDocument/2006/relationships/image" Target="media/image1224.emf"/><Relationship Id="rId2992" Type="http://schemas.openxmlformats.org/officeDocument/2006/relationships/image" Target="media/image1431.emf"/><Relationship Id="rId3629" Type="http://schemas.openxmlformats.org/officeDocument/2006/relationships/customXml" Target="ink/ink1824.xml"/><Relationship Id="rId3836" Type="http://schemas.openxmlformats.org/officeDocument/2006/relationships/image" Target="media/image1895.emf"/><Relationship Id="rId757" Type="http://schemas.openxmlformats.org/officeDocument/2006/relationships/image" Target="media/image373.emf"/><Relationship Id="rId964" Type="http://schemas.openxmlformats.org/officeDocument/2006/relationships/image" Target="media/image420.emf"/><Relationship Id="rId1387" Type="http://schemas.openxmlformats.org/officeDocument/2006/relationships/image" Target="media/image655.emf"/><Relationship Id="rId1594" Type="http://schemas.openxmlformats.org/officeDocument/2006/relationships/image" Target="media/image753.emf"/><Relationship Id="rId2438" Type="http://schemas.openxmlformats.org/officeDocument/2006/relationships/customXml" Target="ink/ink1265.xml"/><Relationship Id="rId2645" Type="http://schemas.openxmlformats.org/officeDocument/2006/relationships/customXml" Target="ink/ink1472.xml"/><Relationship Id="rId2852" Type="http://schemas.openxmlformats.org/officeDocument/2006/relationships/image" Target="media/image1291.emf"/><Relationship Id="rId3903" Type="http://schemas.openxmlformats.org/officeDocument/2006/relationships/customXml" Target="ink/ink1984.xml"/><Relationship Id="rId93" Type="http://schemas.openxmlformats.org/officeDocument/2006/relationships/customXml" Target="ink/ink83.xml"/><Relationship Id="rId617" Type="http://schemas.openxmlformats.org/officeDocument/2006/relationships/image" Target="media/image233.emf"/><Relationship Id="rId824" Type="http://schemas.openxmlformats.org/officeDocument/2006/relationships/customXml" Target="ink/ink440.xml"/><Relationship Id="rId1247" Type="http://schemas.openxmlformats.org/officeDocument/2006/relationships/customXml" Target="ink/ink703.xml"/><Relationship Id="rId1454" Type="http://schemas.openxmlformats.org/officeDocument/2006/relationships/image" Target="media/image722.emf"/><Relationship Id="rId1661" Type="http://schemas.openxmlformats.org/officeDocument/2006/relationships/image" Target="media/image820.emf"/><Relationship Id="rId2505" Type="http://schemas.openxmlformats.org/officeDocument/2006/relationships/customXml" Target="ink/ink1332.xml"/><Relationship Id="rId2712" Type="http://schemas.openxmlformats.org/officeDocument/2006/relationships/customXml" Target="ink/ink1539.xml"/><Relationship Id="rId1107" Type="http://schemas.openxmlformats.org/officeDocument/2006/relationships/customXml" Target="ink/ink563.xml"/><Relationship Id="rId1314" Type="http://schemas.openxmlformats.org/officeDocument/2006/relationships/image" Target="media/image582.emf"/><Relationship Id="rId1521" Type="http://schemas.openxmlformats.org/officeDocument/2006/relationships/customXml" Target="ink/ink789.xml"/><Relationship Id="rId3279" Type="http://schemas.openxmlformats.org/officeDocument/2006/relationships/customXml" Target="ink/ink1738.xml"/><Relationship Id="rId3486" Type="http://schemas.openxmlformats.org/officeDocument/2006/relationships/image" Target="media/image1660.emf"/><Relationship Id="rId3693" Type="http://schemas.openxmlformats.org/officeDocument/2006/relationships/customXml" Target="ink/ink1888.xml"/><Relationship Id="rId20" Type="http://schemas.openxmlformats.org/officeDocument/2006/relationships/customXml" Target="ink/ink10.xml"/><Relationship Id="rId2088" Type="http://schemas.openxmlformats.org/officeDocument/2006/relationships/customXml" Target="ink/ink1113.xml"/><Relationship Id="rId2295" Type="http://schemas.openxmlformats.org/officeDocument/2006/relationships/image" Target="media/image1122.emf"/><Relationship Id="rId3139" Type="http://schemas.openxmlformats.org/officeDocument/2006/relationships/customXml" Target="ink/ink1598.xml"/><Relationship Id="rId3346" Type="http://schemas.openxmlformats.org/officeDocument/2006/relationships/customXml" Target="ink/ink1805.xml"/><Relationship Id="rId267" Type="http://schemas.openxmlformats.org/officeDocument/2006/relationships/image" Target="media/image78.emf"/><Relationship Id="rId474" Type="http://schemas.openxmlformats.org/officeDocument/2006/relationships/customXml" Target="ink/ink285.xml"/><Relationship Id="rId2155" Type="http://schemas.openxmlformats.org/officeDocument/2006/relationships/image" Target="media/image982.emf"/><Relationship Id="rId3553" Type="http://schemas.openxmlformats.org/officeDocument/2006/relationships/image" Target="media/image1727.emf"/><Relationship Id="rId3760" Type="http://schemas.openxmlformats.org/officeDocument/2006/relationships/image" Target="media/image1819.emf"/><Relationship Id="rId127" Type="http://schemas.openxmlformats.org/officeDocument/2006/relationships/customXml" Target="ink/ink117.xml"/><Relationship Id="rId681" Type="http://schemas.openxmlformats.org/officeDocument/2006/relationships/image" Target="media/image297.emf"/><Relationship Id="rId2362" Type="http://schemas.openxmlformats.org/officeDocument/2006/relationships/customXml" Target="ink/ink1189.xml"/><Relationship Id="rId3206" Type="http://schemas.openxmlformats.org/officeDocument/2006/relationships/customXml" Target="ink/ink1665.xml"/><Relationship Id="rId3413" Type="http://schemas.openxmlformats.org/officeDocument/2006/relationships/image" Target="media/image1587.emf"/><Relationship Id="rId3620" Type="http://schemas.openxmlformats.org/officeDocument/2006/relationships/image" Target="media/image1794.emf"/><Relationship Id="rId334" Type="http://schemas.openxmlformats.org/officeDocument/2006/relationships/image" Target="media/image145.emf"/><Relationship Id="rId541" Type="http://schemas.openxmlformats.org/officeDocument/2006/relationships/customXml" Target="ink/ink352.xml"/><Relationship Id="rId1171" Type="http://schemas.openxmlformats.org/officeDocument/2006/relationships/customXml" Target="ink/ink627.xml"/><Relationship Id="rId2015" Type="http://schemas.openxmlformats.org/officeDocument/2006/relationships/customXml" Target="ink/ink1040.xml"/><Relationship Id="rId2222" Type="http://schemas.openxmlformats.org/officeDocument/2006/relationships/image" Target="media/image1049.emf"/><Relationship Id="rId401" Type="http://schemas.openxmlformats.org/officeDocument/2006/relationships/customXml" Target="ink/ink212.xml"/><Relationship Id="rId1031" Type="http://schemas.openxmlformats.org/officeDocument/2006/relationships/image" Target="media/image487.emf"/><Relationship Id="rId1988" Type="http://schemas.openxmlformats.org/officeDocument/2006/relationships/customXml" Target="ink/ink1013.xml"/><Relationship Id="rId4047" Type="http://schemas.openxmlformats.org/officeDocument/2006/relationships/image" Target="media/image1971.emf"/><Relationship Id="rId1848" Type="http://schemas.openxmlformats.org/officeDocument/2006/relationships/image" Target="media/image873.emf"/><Relationship Id="rId3063" Type="http://schemas.openxmlformats.org/officeDocument/2006/relationships/image" Target="media/image1502.emf"/><Relationship Id="rId3270" Type="http://schemas.openxmlformats.org/officeDocument/2006/relationships/customXml" Target="ink/ink1729.xml"/><Relationship Id="rId4114" Type="http://schemas.openxmlformats.org/officeDocument/2006/relationships/image" Target="media/image2038.emf"/><Relationship Id="rId191" Type="http://schemas.openxmlformats.org/officeDocument/2006/relationships/image" Target="media/image2.emf"/><Relationship Id="rId1708" Type="http://schemas.openxmlformats.org/officeDocument/2006/relationships/customXml" Target="ink/ink867.xml"/><Relationship Id="rId1915" Type="http://schemas.openxmlformats.org/officeDocument/2006/relationships/image" Target="media/image940.emf"/><Relationship Id="rId3130" Type="http://schemas.openxmlformats.org/officeDocument/2006/relationships/customXml" Target="ink/ink1589.xml"/><Relationship Id="rId2689" Type="http://schemas.openxmlformats.org/officeDocument/2006/relationships/customXml" Target="ink/ink1516.xml"/><Relationship Id="rId2896" Type="http://schemas.openxmlformats.org/officeDocument/2006/relationships/image" Target="media/image1335.emf"/><Relationship Id="rId3947" Type="http://schemas.openxmlformats.org/officeDocument/2006/relationships/customXml" Target="ink/ink2028.xml"/><Relationship Id="rId868" Type="http://schemas.openxmlformats.org/officeDocument/2006/relationships/customXml" Target="ink/ink484.xml"/><Relationship Id="rId1498" Type="http://schemas.openxmlformats.org/officeDocument/2006/relationships/customXml" Target="ink/ink766.xml"/><Relationship Id="rId2549" Type="http://schemas.openxmlformats.org/officeDocument/2006/relationships/customXml" Target="ink/ink1376.xml"/><Relationship Id="rId2756" Type="http://schemas.openxmlformats.org/officeDocument/2006/relationships/image" Target="media/image1195.emf"/><Relationship Id="rId2963" Type="http://schemas.openxmlformats.org/officeDocument/2006/relationships/image" Target="media/image1402.emf"/><Relationship Id="rId3807" Type="http://schemas.openxmlformats.org/officeDocument/2006/relationships/image" Target="media/image1866.emf"/><Relationship Id="rId728" Type="http://schemas.openxmlformats.org/officeDocument/2006/relationships/image" Target="media/image344.emf"/><Relationship Id="rId935" Type="http://schemas.openxmlformats.org/officeDocument/2006/relationships/image" Target="media/image391.emf"/><Relationship Id="rId1358" Type="http://schemas.openxmlformats.org/officeDocument/2006/relationships/image" Target="media/image626.emf"/><Relationship Id="rId1565" Type="http://schemas.openxmlformats.org/officeDocument/2006/relationships/image" Target="media/image724.emf"/><Relationship Id="rId1772" Type="http://schemas.openxmlformats.org/officeDocument/2006/relationships/customXml" Target="ink/ink931.xml"/><Relationship Id="rId2409" Type="http://schemas.openxmlformats.org/officeDocument/2006/relationships/customXml" Target="ink/ink1236.xml"/><Relationship Id="rId2616" Type="http://schemas.openxmlformats.org/officeDocument/2006/relationships/customXml" Target="ink/ink1443.xml"/><Relationship Id="rId64" Type="http://schemas.openxmlformats.org/officeDocument/2006/relationships/customXml" Target="ink/ink54.xml"/><Relationship Id="rId1218" Type="http://schemas.openxmlformats.org/officeDocument/2006/relationships/customXml" Target="ink/ink674.xml"/><Relationship Id="rId1425" Type="http://schemas.openxmlformats.org/officeDocument/2006/relationships/image" Target="media/image693.emf"/><Relationship Id="rId2823" Type="http://schemas.openxmlformats.org/officeDocument/2006/relationships/image" Target="media/image1262.emf"/><Relationship Id="rId1632" Type="http://schemas.openxmlformats.org/officeDocument/2006/relationships/image" Target="media/image791.emf"/><Relationship Id="rId2199" Type="http://schemas.openxmlformats.org/officeDocument/2006/relationships/image" Target="media/image1026.emf"/><Relationship Id="rId3597" Type="http://schemas.openxmlformats.org/officeDocument/2006/relationships/image" Target="media/image1771.emf"/><Relationship Id="rId3457" Type="http://schemas.openxmlformats.org/officeDocument/2006/relationships/image" Target="media/image1631.emf"/><Relationship Id="rId3664" Type="http://schemas.openxmlformats.org/officeDocument/2006/relationships/customXml" Target="ink/ink1859.xml"/><Relationship Id="rId3871" Type="http://schemas.openxmlformats.org/officeDocument/2006/relationships/customXml" Target="ink/ink1952.xml"/><Relationship Id="rId378" Type="http://schemas.openxmlformats.org/officeDocument/2006/relationships/customXml" Target="ink/ink189.xml"/><Relationship Id="rId585" Type="http://schemas.openxmlformats.org/officeDocument/2006/relationships/image" Target="media/image201.emf"/><Relationship Id="rId792" Type="http://schemas.openxmlformats.org/officeDocument/2006/relationships/customXml" Target="ink/ink408.xml"/><Relationship Id="rId2059" Type="http://schemas.openxmlformats.org/officeDocument/2006/relationships/customXml" Target="ink/ink1084.xml"/><Relationship Id="rId2266" Type="http://schemas.openxmlformats.org/officeDocument/2006/relationships/image" Target="media/image1093.emf"/><Relationship Id="rId2473" Type="http://schemas.openxmlformats.org/officeDocument/2006/relationships/customXml" Target="ink/ink1300.xml"/><Relationship Id="rId2680" Type="http://schemas.openxmlformats.org/officeDocument/2006/relationships/customXml" Target="ink/ink1507.xml"/><Relationship Id="rId3317" Type="http://schemas.openxmlformats.org/officeDocument/2006/relationships/customXml" Target="ink/ink1776.xml"/><Relationship Id="rId3524" Type="http://schemas.openxmlformats.org/officeDocument/2006/relationships/image" Target="media/image1698.emf"/><Relationship Id="rId3731" Type="http://schemas.openxmlformats.org/officeDocument/2006/relationships/customXml" Target="ink/ink1926.xml"/><Relationship Id="rId238" Type="http://schemas.openxmlformats.org/officeDocument/2006/relationships/image" Target="media/image49.emf"/><Relationship Id="rId445" Type="http://schemas.openxmlformats.org/officeDocument/2006/relationships/customXml" Target="ink/ink256.xml"/><Relationship Id="rId652" Type="http://schemas.openxmlformats.org/officeDocument/2006/relationships/image" Target="media/image268.emf"/><Relationship Id="rId1075" Type="http://schemas.openxmlformats.org/officeDocument/2006/relationships/image" Target="media/image531.emf"/><Relationship Id="rId1282" Type="http://schemas.openxmlformats.org/officeDocument/2006/relationships/image" Target="media/image550.emf"/><Relationship Id="rId2126" Type="http://schemas.openxmlformats.org/officeDocument/2006/relationships/customXml" Target="ink/ink1151.xml"/><Relationship Id="rId2333" Type="http://schemas.openxmlformats.org/officeDocument/2006/relationships/image" Target="media/image1160.emf"/><Relationship Id="rId2540" Type="http://schemas.openxmlformats.org/officeDocument/2006/relationships/customXml" Target="ink/ink1367.xml"/><Relationship Id="rId305" Type="http://schemas.openxmlformats.org/officeDocument/2006/relationships/image" Target="media/image116.emf"/><Relationship Id="rId512" Type="http://schemas.openxmlformats.org/officeDocument/2006/relationships/customXml" Target="ink/ink323.xml"/><Relationship Id="rId1142" Type="http://schemas.openxmlformats.org/officeDocument/2006/relationships/customXml" Target="ink/ink598.xml"/><Relationship Id="rId2400" Type="http://schemas.openxmlformats.org/officeDocument/2006/relationships/customXml" Target="ink/ink1227.xml"/><Relationship Id="rId1002" Type="http://schemas.openxmlformats.org/officeDocument/2006/relationships/image" Target="media/image458.emf"/><Relationship Id="rId1959" Type="http://schemas.openxmlformats.org/officeDocument/2006/relationships/customXml" Target="ink/ink984.xml"/><Relationship Id="rId3174" Type="http://schemas.openxmlformats.org/officeDocument/2006/relationships/customXml" Target="ink/ink1633.xml"/><Relationship Id="rId4018" Type="http://schemas.openxmlformats.org/officeDocument/2006/relationships/image" Target="media/image1942.emf"/><Relationship Id="rId1819" Type="http://schemas.openxmlformats.org/officeDocument/2006/relationships/image" Target="media/image844.emf"/><Relationship Id="rId3381" Type="http://schemas.openxmlformats.org/officeDocument/2006/relationships/image" Target="media/image1555.emf"/><Relationship Id="rId2190" Type="http://schemas.openxmlformats.org/officeDocument/2006/relationships/image" Target="media/image1017.emf"/><Relationship Id="rId3034" Type="http://schemas.openxmlformats.org/officeDocument/2006/relationships/image" Target="media/image1473.emf"/><Relationship Id="rId3241" Type="http://schemas.openxmlformats.org/officeDocument/2006/relationships/customXml" Target="ink/ink1700.xml"/><Relationship Id="rId162" Type="http://schemas.openxmlformats.org/officeDocument/2006/relationships/customXml" Target="ink/ink152.xml"/><Relationship Id="rId2050" Type="http://schemas.openxmlformats.org/officeDocument/2006/relationships/customXml" Target="ink/ink1075.xml"/><Relationship Id="rId3101" Type="http://schemas.openxmlformats.org/officeDocument/2006/relationships/customXml" Target="ink/ink1560.xml"/><Relationship Id="rId979" Type="http://schemas.openxmlformats.org/officeDocument/2006/relationships/image" Target="media/image435.emf"/><Relationship Id="rId839" Type="http://schemas.openxmlformats.org/officeDocument/2006/relationships/customXml" Target="ink/ink455.xml"/><Relationship Id="rId1469" Type="http://schemas.openxmlformats.org/officeDocument/2006/relationships/customXml" Target="ink/ink737.xml"/><Relationship Id="rId2867" Type="http://schemas.openxmlformats.org/officeDocument/2006/relationships/image" Target="media/image1306.emf"/><Relationship Id="rId3918" Type="http://schemas.openxmlformats.org/officeDocument/2006/relationships/customXml" Target="ink/ink1999.xml"/><Relationship Id="rId4082" Type="http://schemas.openxmlformats.org/officeDocument/2006/relationships/image" Target="media/image2006.emf"/><Relationship Id="rId1676" Type="http://schemas.openxmlformats.org/officeDocument/2006/relationships/customXml" Target="ink/ink835.xml"/><Relationship Id="rId1883" Type="http://schemas.openxmlformats.org/officeDocument/2006/relationships/image" Target="media/image908.emf"/><Relationship Id="rId2727" Type="http://schemas.openxmlformats.org/officeDocument/2006/relationships/image" Target="media/image1166.emf"/><Relationship Id="rId2934" Type="http://schemas.openxmlformats.org/officeDocument/2006/relationships/image" Target="media/image1373.emf"/><Relationship Id="rId906" Type="http://schemas.openxmlformats.org/officeDocument/2006/relationships/customXml" Target="ink/ink522.xml"/><Relationship Id="rId1329" Type="http://schemas.openxmlformats.org/officeDocument/2006/relationships/image" Target="media/image597.emf"/><Relationship Id="rId1536" Type="http://schemas.openxmlformats.org/officeDocument/2006/relationships/customXml" Target="ink/ink804.xml"/><Relationship Id="rId1743" Type="http://schemas.openxmlformats.org/officeDocument/2006/relationships/customXml" Target="ink/ink902.xml"/><Relationship Id="rId1950" Type="http://schemas.openxmlformats.org/officeDocument/2006/relationships/customXml" Target="ink/ink975.xml"/><Relationship Id="rId35" Type="http://schemas.openxmlformats.org/officeDocument/2006/relationships/customXml" Target="ink/ink25.xml"/><Relationship Id="rId1603" Type="http://schemas.openxmlformats.org/officeDocument/2006/relationships/image" Target="media/image762.emf"/><Relationship Id="rId1810" Type="http://schemas.openxmlformats.org/officeDocument/2006/relationships/image" Target="media/image835.emf"/><Relationship Id="rId3568" Type="http://schemas.openxmlformats.org/officeDocument/2006/relationships/image" Target="media/image1742.emf"/><Relationship Id="rId3775" Type="http://schemas.openxmlformats.org/officeDocument/2006/relationships/image" Target="media/image1834.emf"/><Relationship Id="rId3982" Type="http://schemas.openxmlformats.org/officeDocument/2006/relationships/customXml" Target="ink/ink2063.xml"/><Relationship Id="rId489" Type="http://schemas.openxmlformats.org/officeDocument/2006/relationships/customXml" Target="ink/ink300.xml"/><Relationship Id="rId696" Type="http://schemas.openxmlformats.org/officeDocument/2006/relationships/image" Target="media/image312.emf"/><Relationship Id="rId2377" Type="http://schemas.openxmlformats.org/officeDocument/2006/relationships/customXml" Target="ink/ink1204.xml"/><Relationship Id="rId2584" Type="http://schemas.openxmlformats.org/officeDocument/2006/relationships/customXml" Target="ink/ink1411.xml"/><Relationship Id="rId2791" Type="http://schemas.openxmlformats.org/officeDocument/2006/relationships/image" Target="media/image1230.emf"/><Relationship Id="rId3428" Type="http://schemas.openxmlformats.org/officeDocument/2006/relationships/image" Target="media/image1602.emf"/><Relationship Id="rId3635" Type="http://schemas.openxmlformats.org/officeDocument/2006/relationships/customXml" Target="ink/ink1830.xml"/><Relationship Id="rId349" Type="http://schemas.openxmlformats.org/officeDocument/2006/relationships/image" Target="media/image160.emf"/><Relationship Id="rId556" Type="http://schemas.openxmlformats.org/officeDocument/2006/relationships/customXml" Target="ink/ink367.xml"/><Relationship Id="rId763" Type="http://schemas.openxmlformats.org/officeDocument/2006/relationships/customXml" Target="ink/ink379.xml"/><Relationship Id="rId1186" Type="http://schemas.openxmlformats.org/officeDocument/2006/relationships/customXml" Target="ink/ink642.xml"/><Relationship Id="rId1393" Type="http://schemas.openxmlformats.org/officeDocument/2006/relationships/image" Target="media/image661.emf"/><Relationship Id="rId2237" Type="http://schemas.openxmlformats.org/officeDocument/2006/relationships/image" Target="media/image1064.emf"/><Relationship Id="rId2444" Type="http://schemas.openxmlformats.org/officeDocument/2006/relationships/customXml" Target="ink/ink1271.xml"/><Relationship Id="rId3842" Type="http://schemas.openxmlformats.org/officeDocument/2006/relationships/image" Target="media/image1901.emf"/><Relationship Id="rId209" Type="http://schemas.openxmlformats.org/officeDocument/2006/relationships/image" Target="media/image20.emf"/><Relationship Id="rId416" Type="http://schemas.openxmlformats.org/officeDocument/2006/relationships/customXml" Target="ink/ink227.xml"/><Relationship Id="rId970" Type="http://schemas.openxmlformats.org/officeDocument/2006/relationships/image" Target="media/image426.emf"/><Relationship Id="rId1046" Type="http://schemas.openxmlformats.org/officeDocument/2006/relationships/image" Target="media/image502.emf"/><Relationship Id="rId1253" Type="http://schemas.openxmlformats.org/officeDocument/2006/relationships/customXml" Target="ink/ink709.xml"/><Relationship Id="rId2651" Type="http://schemas.openxmlformats.org/officeDocument/2006/relationships/customXml" Target="ink/ink1478.xml"/><Relationship Id="rId3702" Type="http://schemas.openxmlformats.org/officeDocument/2006/relationships/customXml" Target="ink/ink1897.xml"/><Relationship Id="rId623" Type="http://schemas.openxmlformats.org/officeDocument/2006/relationships/image" Target="media/image239.emf"/><Relationship Id="rId830" Type="http://schemas.openxmlformats.org/officeDocument/2006/relationships/customXml" Target="ink/ink446.xml"/><Relationship Id="rId1460" Type="http://schemas.openxmlformats.org/officeDocument/2006/relationships/customXml" Target="ink/ink728.xml"/><Relationship Id="rId2304" Type="http://schemas.openxmlformats.org/officeDocument/2006/relationships/image" Target="media/image1131.emf"/><Relationship Id="rId2511" Type="http://schemas.openxmlformats.org/officeDocument/2006/relationships/customXml" Target="ink/ink1338.xml"/><Relationship Id="rId1113" Type="http://schemas.openxmlformats.org/officeDocument/2006/relationships/customXml" Target="ink/ink569.xml"/><Relationship Id="rId1320" Type="http://schemas.openxmlformats.org/officeDocument/2006/relationships/image" Target="media/image588.emf"/><Relationship Id="rId3078" Type="http://schemas.openxmlformats.org/officeDocument/2006/relationships/image" Target="media/image1517.emf"/><Relationship Id="rId3285" Type="http://schemas.openxmlformats.org/officeDocument/2006/relationships/customXml" Target="ink/ink1744.xml"/><Relationship Id="rId3492" Type="http://schemas.openxmlformats.org/officeDocument/2006/relationships/image" Target="media/image1666.emf"/><Relationship Id="rId4129" Type="http://schemas.openxmlformats.org/officeDocument/2006/relationships/image" Target="media/image2049.png"/><Relationship Id="rId2094" Type="http://schemas.openxmlformats.org/officeDocument/2006/relationships/customXml" Target="ink/ink1119.xml"/><Relationship Id="rId3145" Type="http://schemas.openxmlformats.org/officeDocument/2006/relationships/customXml" Target="ink/ink1604.xml"/><Relationship Id="rId3352" Type="http://schemas.openxmlformats.org/officeDocument/2006/relationships/customXml" Target="ink/ink1811.xml"/><Relationship Id="rId273" Type="http://schemas.openxmlformats.org/officeDocument/2006/relationships/image" Target="media/image84.emf"/><Relationship Id="rId480" Type="http://schemas.openxmlformats.org/officeDocument/2006/relationships/customXml" Target="ink/ink291.xml"/><Relationship Id="rId2161" Type="http://schemas.openxmlformats.org/officeDocument/2006/relationships/image" Target="media/image988.emf"/><Relationship Id="rId3005" Type="http://schemas.openxmlformats.org/officeDocument/2006/relationships/image" Target="media/image1444.emf"/><Relationship Id="rId3212" Type="http://schemas.openxmlformats.org/officeDocument/2006/relationships/customXml" Target="ink/ink1671.xml"/><Relationship Id="rId133" Type="http://schemas.openxmlformats.org/officeDocument/2006/relationships/customXml" Target="ink/ink123.xml"/><Relationship Id="rId340" Type="http://schemas.openxmlformats.org/officeDocument/2006/relationships/image" Target="media/image151.emf"/><Relationship Id="rId2021" Type="http://schemas.openxmlformats.org/officeDocument/2006/relationships/customXml" Target="ink/ink1046.xml"/><Relationship Id="rId200" Type="http://schemas.openxmlformats.org/officeDocument/2006/relationships/image" Target="media/image11.emf"/><Relationship Id="rId2978" Type="http://schemas.openxmlformats.org/officeDocument/2006/relationships/image" Target="media/image1417.emf"/><Relationship Id="rId1787" Type="http://schemas.openxmlformats.org/officeDocument/2006/relationships/customXml" Target="ink/ink946.xml"/><Relationship Id="rId1994" Type="http://schemas.openxmlformats.org/officeDocument/2006/relationships/customXml" Target="ink/ink1019.xml"/><Relationship Id="rId2838" Type="http://schemas.openxmlformats.org/officeDocument/2006/relationships/image" Target="media/image1277.emf"/><Relationship Id="rId79" Type="http://schemas.openxmlformats.org/officeDocument/2006/relationships/customXml" Target="ink/ink69.xml"/><Relationship Id="rId1647" Type="http://schemas.openxmlformats.org/officeDocument/2006/relationships/image" Target="media/image806.emf"/><Relationship Id="rId1854" Type="http://schemas.openxmlformats.org/officeDocument/2006/relationships/image" Target="media/image879.emf"/><Relationship Id="rId2905" Type="http://schemas.openxmlformats.org/officeDocument/2006/relationships/image" Target="media/image1344.emf"/><Relationship Id="rId4053" Type="http://schemas.openxmlformats.org/officeDocument/2006/relationships/image" Target="media/image1977.emf"/><Relationship Id="rId1507" Type="http://schemas.openxmlformats.org/officeDocument/2006/relationships/customXml" Target="ink/ink775.xml"/><Relationship Id="rId1714" Type="http://schemas.openxmlformats.org/officeDocument/2006/relationships/customXml" Target="ink/ink873.xml"/><Relationship Id="rId4120" Type="http://schemas.openxmlformats.org/officeDocument/2006/relationships/image" Target="media/image2044.emf"/><Relationship Id="rId1921" Type="http://schemas.openxmlformats.org/officeDocument/2006/relationships/image" Target="media/image946.emf"/><Relationship Id="rId3679" Type="http://schemas.openxmlformats.org/officeDocument/2006/relationships/customXml" Target="ink/ink1874.xml"/><Relationship Id="rId2488" Type="http://schemas.openxmlformats.org/officeDocument/2006/relationships/customXml" Target="ink/ink1315.xml"/><Relationship Id="rId3886" Type="http://schemas.openxmlformats.org/officeDocument/2006/relationships/customXml" Target="ink/ink1967.xml"/><Relationship Id="rId1297" Type="http://schemas.openxmlformats.org/officeDocument/2006/relationships/image" Target="media/image565.emf"/><Relationship Id="rId2695" Type="http://schemas.openxmlformats.org/officeDocument/2006/relationships/customXml" Target="ink/ink1522.xml"/><Relationship Id="rId3539" Type="http://schemas.openxmlformats.org/officeDocument/2006/relationships/image" Target="media/image1713.emf"/><Relationship Id="rId3746" Type="http://schemas.openxmlformats.org/officeDocument/2006/relationships/image" Target="media/image1805.emf"/><Relationship Id="rId3953" Type="http://schemas.openxmlformats.org/officeDocument/2006/relationships/customXml" Target="ink/ink2034.xml"/><Relationship Id="rId667" Type="http://schemas.openxmlformats.org/officeDocument/2006/relationships/image" Target="media/image283.emf"/><Relationship Id="rId874" Type="http://schemas.openxmlformats.org/officeDocument/2006/relationships/customXml" Target="ink/ink490.xml"/><Relationship Id="rId2348" Type="http://schemas.openxmlformats.org/officeDocument/2006/relationships/customXml" Target="ink/ink1175.xml"/><Relationship Id="rId2555" Type="http://schemas.openxmlformats.org/officeDocument/2006/relationships/customXml" Target="ink/ink1382.xml"/><Relationship Id="rId2762" Type="http://schemas.openxmlformats.org/officeDocument/2006/relationships/image" Target="media/image1201.emf"/><Relationship Id="rId3606" Type="http://schemas.openxmlformats.org/officeDocument/2006/relationships/image" Target="media/image1780.emf"/><Relationship Id="rId3813" Type="http://schemas.openxmlformats.org/officeDocument/2006/relationships/image" Target="media/image1872.emf"/><Relationship Id="rId527" Type="http://schemas.openxmlformats.org/officeDocument/2006/relationships/customXml" Target="ink/ink338.xml"/><Relationship Id="rId734" Type="http://schemas.openxmlformats.org/officeDocument/2006/relationships/image" Target="media/image350.emf"/><Relationship Id="rId941" Type="http://schemas.openxmlformats.org/officeDocument/2006/relationships/image" Target="media/image397.emf"/><Relationship Id="rId1157" Type="http://schemas.openxmlformats.org/officeDocument/2006/relationships/customXml" Target="ink/ink613.xml"/><Relationship Id="rId1364" Type="http://schemas.openxmlformats.org/officeDocument/2006/relationships/image" Target="media/image632.emf"/><Relationship Id="rId1571" Type="http://schemas.openxmlformats.org/officeDocument/2006/relationships/image" Target="media/image730.emf"/><Relationship Id="rId2208" Type="http://schemas.openxmlformats.org/officeDocument/2006/relationships/image" Target="media/image1035.emf"/><Relationship Id="rId2415" Type="http://schemas.openxmlformats.org/officeDocument/2006/relationships/customXml" Target="ink/ink1242.xml"/><Relationship Id="rId2622" Type="http://schemas.openxmlformats.org/officeDocument/2006/relationships/customXml" Target="ink/ink1449.xml"/><Relationship Id="rId70" Type="http://schemas.openxmlformats.org/officeDocument/2006/relationships/customXml" Target="ink/ink60.xml"/><Relationship Id="rId801" Type="http://schemas.openxmlformats.org/officeDocument/2006/relationships/customXml" Target="ink/ink417.xml"/><Relationship Id="rId1017" Type="http://schemas.openxmlformats.org/officeDocument/2006/relationships/image" Target="media/image473.emf"/><Relationship Id="rId1224" Type="http://schemas.openxmlformats.org/officeDocument/2006/relationships/customXml" Target="ink/ink680.xml"/><Relationship Id="rId1431" Type="http://schemas.openxmlformats.org/officeDocument/2006/relationships/image" Target="media/image699.emf"/><Relationship Id="rId3189" Type="http://schemas.openxmlformats.org/officeDocument/2006/relationships/customXml" Target="ink/ink1648.xml"/><Relationship Id="rId3396" Type="http://schemas.openxmlformats.org/officeDocument/2006/relationships/image" Target="media/image1570.emf"/><Relationship Id="rId3049" Type="http://schemas.openxmlformats.org/officeDocument/2006/relationships/image" Target="media/image1488.emf"/><Relationship Id="rId3256" Type="http://schemas.openxmlformats.org/officeDocument/2006/relationships/customXml" Target="ink/ink1715.xml"/><Relationship Id="rId3463" Type="http://schemas.openxmlformats.org/officeDocument/2006/relationships/image" Target="media/image1637.emf"/><Relationship Id="rId177" Type="http://schemas.openxmlformats.org/officeDocument/2006/relationships/customXml" Target="ink/ink167.xml"/><Relationship Id="rId384" Type="http://schemas.openxmlformats.org/officeDocument/2006/relationships/customXml" Target="ink/ink195.xml"/><Relationship Id="rId591" Type="http://schemas.openxmlformats.org/officeDocument/2006/relationships/image" Target="media/image207.emf"/><Relationship Id="rId2065" Type="http://schemas.openxmlformats.org/officeDocument/2006/relationships/customXml" Target="ink/ink1090.xml"/><Relationship Id="rId2272" Type="http://schemas.openxmlformats.org/officeDocument/2006/relationships/image" Target="media/image1099.emf"/><Relationship Id="rId3116" Type="http://schemas.openxmlformats.org/officeDocument/2006/relationships/customXml" Target="ink/ink1575.xml"/><Relationship Id="rId3670" Type="http://schemas.openxmlformats.org/officeDocument/2006/relationships/customXml" Target="ink/ink1865.xml"/><Relationship Id="rId244" Type="http://schemas.openxmlformats.org/officeDocument/2006/relationships/image" Target="media/image55.emf"/><Relationship Id="rId1081" Type="http://schemas.openxmlformats.org/officeDocument/2006/relationships/customXml" Target="ink/ink537.xml"/><Relationship Id="rId3323" Type="http://schemas.openxmlformats.org/officeDocument/2006/relationships/customXml" Target="ink/ink1782.xml"/><Relationship Id="rId3530" Type="http://schemas.openxmlformats.org/officeDocument/2006/relationships/image" Target="media/image1704.emf"/><Relationship Id="rId451" Type="http://schemas.openxmlformats.org/officeDocument/2006/relationships/customXml" Target="ink/ink262.xml"/><Relationship Id="rId2132" Type="http://schemas.openxmlformats.org/officeDocument/2006/relationships/customXml" Target="ink/ink1157.xml"/><Relationship Id="rId104" Type="http://schemas.openxmlformats.org/officeDocument/2006/relationships/customXml" Target="ink/ink94.xml"/><Relationship Id="rId311" Type="http://schemas.openxmlformats.org/officeDocument/2006/relationships/image" Target="media/image122.emf"/><Relationship Id="rId1898" Type="http://schemas.openxmlformats.org/officeDocument/2006/relationships/image" Target="media/image923.emf"/><Relationship Id="rId2949" Type="http://schemas.openxmlformats.org/officeDocument/2006/relationships/image" Target="media/image1388.emf"/><Relationship Id="rId4097" Type="http://schemas.openxmlformats.org/officeDocument/2006/relationships/image" Target="media/image2021.emf"/><Relationship Id="rId1758" Type="http://schemas.openxmlformats.org/officeDocument/2006/relationships/customXml" Target="ink/ink917.xml"/><Relationship Id="rId2809" Type="http://schemas.openxmlformats.org/officeDocument/2006/relationships/image" Target="media/image1248.emf"/><Relationship Id="rId1965" Type="http://schemas.openxmlformats.org/officeDocument/2006/relationships/customXml" Target="ink/ink990.xml"/><Relationship Id="rId3180" Type="http://schemas.openxmlformats.org/officeDocument/2006/relationships/customXml" Target="ink/ink1639.xml"/><Relationship Id="rId4024" Type="http://schemas.openxmlformats.org/officeDocument/2006/relationships/image" Target="media/image1948.emf"/><Relationship Id="rId1618" Type="http://schemas.openxmlformats.org/officeDocument/2006/relationships/image" Target="media/image777.emf"/><Relationship Id="rId1825" Type="http://schemas.openxmlformats.org/officeDocument/2006/relationships/image" Target="media/image850.emf"/><Relationship Id="rId3040" Type="http://schemas.openxmlformats.org/officeDocument/2006/relationships/image" Target="media/image1479.emf"/><Relationship Id="rId3997" Type="http://schemas.openxmlformats.org/officeDocument/2006/relationships/image" Target="media/image1921.emf"/><Relationship Id="rId2599" Type="http://schemas.openxmlformats.org/officeDocument/2006/relationships/customXml" Target="ink/ink1426.xml"/><Relationship Id="rId3857" Type="http://schemas.openxmlformats.org/officeDocument/2006/relationships/customXml" Target="ink/ink1938.xml"/><Relationship Id="rId778" Type="http://schemas.openxmlformats.org/officeDocument/2006/relationships/customXml" Target="ink/ink394.xml"/><Relationship Id="rId985" Type="http://schemas.openxmlformats.org/officeDocument/2006/relationships/image" Target="media/image441.emf"/><Relationship Id="rId2459" Type="http://schemas.openxmlformats.org/officeDocument/2006/relationships/customXml" Target="ink/ink1286.xml"/><Relationship Id="rId2666" Type="http://schemas.openxmlformats.org/officeDocument/2006/relationships/customXml" Target="ink/ink1493.xml"/><Relationship Id="rId2873" Type="http://schemas.openxmlformats.org/officeDocument/2006/relationships/image" Target="media/image1312.emf"/><Relationship Id="rId3717" Type="http://schemas.openxmlformats.org/officeDocument/2006/relationships/customXml" Target="ink/ink1912.xml"/><Relationship Id="rId3924" Type="http://schemas.openxmlformats.org/officeDocument/2006/relationships/customXml" Target="ink/ink2005.xml"/><Relationship Id="rId638" Type="http://schemas.openxmlformats.org/officeDocument/2006/relationships/image" Target="media/image254.emf"/><Relationship Id="rId845" Type="http://schemas.openxmlformats.org/officeDocument/2006/relationships/customXml" Target="ink/ink461.xml"/><Relationship Id="rId1268" Type="http://schemas.openxmlformats.org/officeDocument/2006/relationships/image" Target="media/image536.emf"/><Relationship Id="rId1475" Type="http://schemas.openxmlformats.org/officeDocument/2006/relationships/customXml" Target="ink/ink743.xml"/><Relationship Id="rId1682" Type="http://schemas.openxmlformats.org/officeDocument/2006/relationships/customXml" Target="ink/ink841.xml"/><Relationship Id="rId2319" Type="http://schemas.openxmlformats.org/officeDocument/2006/relationships/image" Target="media/image1146.emf"/><Relationship Id="rId2526" Type="http://schemas.openxmlformats.org/officeDocument/2006/relationships/customXml" Target="ink/ink1353.xml"/><Relationship Id="rId2733" Type="http://schemas.openxmlformats.org/officeDocument/2006/relationships/image" Target="media/image1172.emf"/><Relationship Id="rId705" Type="http://schemas.openxmlformats.org/officeDocument/2006/relationships/image" Target="media/image321.emf"/><Relationship Id="rId1128" Type="http://schemas.openxmlformats.org/officeDocument/2006/relationships/customXml" Target="ink/ink584.xml"/><Relationship Id="rId1335" Type="http://schemas.openxmlformats.org/officeDocument/2006/relationships/image" Target="media/image603.emf"/><Relationship Id="rId1542" Type="http://schemas.openxmlformats.org/officeDocument/2006/relationships/customXml" Target="ink/ink810.xml"/><Relationship Id="rId2940" Type="http://schemas.openxmlformats.org/officeDocument/2006/relationships/image" Target="media/image1379.emf"/><Relationship Id="rId912" Type="http://schemas.openxmlformats.org/officeDocument/2006/relationships/customXml" Target="ink/ink528.xml"/><Relationship Id="rId2800" Type="http://schemas.openxmlformats.org/officeDocument/2006/relationships/image" Target="media/image1239.emf"/><Relationship Id="rId41" Type="http://schemas.openxmlformats.org/officeDocument/2006/relationships/customXml" Target="ink/ink31.xml"/><Relationship Id="rId1402" Type="http://schemas.openxmlformats.org/officeDocument/2006/relationships/image" Target="media/image670.emf"/><Relationship Id="rId288" Type="http://schemas.openxmlformats.org/officeDocument/2006/relationships/image" Target="media/image99.emf"/><Relationship Id="rId3367" Type="http://schemas.openxmlformats.org/officeDocument/2006/relationships/image" Target="media/image1541.emf"/><Relationship Id="rId3574" Type="http://schemas.openxmlformats.org/officeDocument/2006/relationships/image" Target="media/image1748.emf"/><Relationship Id="rId3781" Type="http://schemas.openxmlformats.org/officeDocument/2006/relationships/image" Target="media/image1840.emf"/><Relationship Id="rId495" Type="http://schemas.openxmlformats.org/officeDocument/2006/relationships/customXml" Target="ink/ink306.xml"/><Relationship Id="rId2176" Type="http://schemas.openxmlformats.org/officeDocument/2006/relationships/image" Target="media/image1003.emf"/><Relationship Id="rId2383" Type="http://schemas.openxmlformats.org/officeDocument/2006/relationships/customXml" Target="ink/ink1210.xml"/><Relationship Id="rId2590" Type="http://schemas.openxmlformats.org/officeDocument/2006/relationships/customXml" Target="ink/ink1417.xml"/><Relationship Id="rId3227" Type="http://schemas.openxmlformats.org/officeDocument/2006/relationships/customXml" Target="ink/ink1686.xml"/><Relationship Id="rId3434" Type="http://schemas.openxmlformats.org/officeDocument/2006/relationships/image" Target="media/image1608.emf"/><Relationship Id="rId3641" Type="http://schemas.openxmlformats.org/officeDocument/2006/relationships/customXml" Target="ink/ink1836.xml"/><Relationship Id="rId148" Type="http://schemas.openxmlformats.org/officeDocument/2006/relationships/customXml" Target="ink/ink138.xml"/><Relationship Id="rId355" Type="http://schemas.openxmlformats.org/officeDocument/2006/relationships/image" Target="media/image166.emf"/><Relationship Id="rId562" Type="http://schemas.openxmlformats.org/officeDocument/2006/relationships/customXml" Target="ink/ink373.xml"/><Relationship Id="rId1192" Type="http://schemas.openxmlformats.org/officeDocument/2006/relationships/customXml" Target="ink/ink648.xml"/><Relationship Id="rId2036" Type="http://schemas.openxmlformats.org/officeDocument/2006/relationships/customXml" Target="ink/ink1061.xml"/><Relationship Id="rId2243" Type="http://schemas.openxmlformats.org/officeDocument/2006/relationships/image" Target="media/image1070.emf"/><Relationship Id="rId2450" Type="http://schemas.openxmlformats.org/officeDocument/2006/relationships/customXml" Target="ink/ink1277.xml"/><Relationship Id="rId3501" Type="http://schemas.openxmlformats.org/officeDocument/2006/relationships/image" Target="media/image1675.emf"/><Relationship Id="rId215" Type="http://schemas.openxmlformats.org/officeDocument/2006/relationships/image" Target="media/image26.emf"/><Relationship Id="rId422" Type="http://schemas.openxmlformats.org/officeDocument/2006/relationships/customXml" Target="ink/ink233.xml"/><Relationship Id="rId1052" Type="http://schemas.openxmlformats.org/officeDocument/2006/relationships/image" Target="media/image508.emf"/><Relationship Id="rId2103" Type="http://schemas.openxmlformats.org/officeDocument/2006/relationships/customXml" Target="ink/ink1128.xml"/><Relationship Id="rId2310" Type="http://schemas.openxmlformats.org/officeDocument/2006/relationships/image" Target="media/image1137.emf"/><Relationship Id="rId4068" Type="http://schemas.openxmlformats.org/officeDocument/2006/relationships/image" Target="media/image1992.emf"/><Relationship Id="rId1869" Type="http://schemas.openxmlformats.org/officeDocument/2006/relationships/image" Target="media/image894.emf"/><Relationship Id="rId3084" Type="http://schemas.openxmlformats.org/officeDocument/2006/relationships/image" Target="media/image1523.emf"/><Relationship Id="rId3291" Type="http://schemas.openxmlformats.org/officeDocument/2006/relationships/customXml" Target="ink/ink1750.xml"/><Relationship Id="rId4135" Type="http://schemas.openxmlformats.org/officeDocument/2006/relationships/image" Target="media/image2054.png"/><Relationship Id="rId1729" Type="http://schemas.openxmlformats.org/officeDocument/2006/relationships/customXml" Target="ink/ink888.xml"/><Relationship Id="rId1936" Type="http://schemas.openxmlformats.org/officeDocument/2006/relationships/image" Target="media/image961.emf"/><Relationship Id="rId3151" Type="http://schemas.openxmlformats.org/officeDocument/2006/relationships/customXml" Target="ink/ink1610.xml"/><Relationship Id="rId3011" Type="http://schemas.openxmlformats.org/officeDocument/2006/relationships/image" Target="media/image1450.emf"/><Relationship Id="rId3968" Type="http://schemas.openxmlformats.org/officeDocument/2006/relationships/customXml" Target="ink/ink2049.xml"/><Relationship Id="rId5" Type="http://schemas.openxmlformats.org/officeDocument/2006/relationships/webSettings" Target="webSettings.xml"/><Relationship Id="rId889" Type="http://schemas.openxmlformats.org/officeDocument/2006/relationships/customXml" Target="ink/ink505.xml"/><Relationship Id="rId2777" Type="http://schemas.openxmlformats.org/officeDocument/2006/relationships/image" Target="media/image1216.emf"/><Relationship Id="rId749" Type="http://schemas.openxmlformats.org/officeDocument/2006/relationships/image" Target="media/image365.emf"/><Relationship Id="rId1379" Type="http://schemas.openxmlformats.org/officeDocument/2006/relationships/image" Target="media/image647.emf"/><Relationship Id="rId1586" Type="http://schemas.openxmlformats.org/officeDocument/2006/relationships/image" Target="media/image745.emf"/><Relationship Id="rId2984" Type="http://schemas.openxmlformats.org/officeDocument/2006/relationships/image" Target="media/image1423.emf"/><Relationship Id="rId3828" Type="http://schemas.openxmlformats.org/officeDocument/2006/relationships/image" Target="media/image1887.emf"/><Relationship Id="rId609" Type="http://schemas.openxmlformats.org/officeDocument/2006/relationships/image" Target="media/image225.emf"/><Relationship Id="rId956" Type="http://schemas.openxmlformats.org/officeDocument/2006/relationships/image" Target="media/image412.emf"/><Relationship Id="rId1239" Type="http://schemas.openxmlformats.org/officeDocument/2006/relationships/customXml" Target="ink/ink695.xml"/><Relationship Id="rId1793" Type="http://schemas.openxmlformats.org/officeDocument/2006/relationships/customXml" Target="ink/ink952.xml"/><Relationship Id="rId2637" Type="http://schemas.openxmlformats.org/officeDocument/2006/relationships/customXml" Target="ink/ink1464.xml"/><Relationship Id="rId2844" Type="http://schemas.openxmlformats.org/officeDocument/2006/relationships/image" Target="media/image1283.emf"/><Relationship Id="rId85" Type="http://schemas.openxmlformats.org/officeDocument/2006/relationships/customXml" Target="ink/ink75.xml"/><Relationship Id="rId816" Type="http://schemas.openxmlformats.org/officeDocument/2006/relationships/customXml" Target="ink/ink432.xml"/><Relationship Id="rId1446" Type="http://schemas.openxmlformats.org/officeDocument/2006/relationships/image" Target="media/image714.emf"/><Relationship Id="rId1653" Type="http://schemas.openxmlformats.org/officeDocument/2006/relationships/image" Target="media/image812.emf"/><Relationship Id="rId1860" Type="http://schemas.openxmlformats.org/officeDocument/2006/relationships/image" Target="media/image885.emf"/><Relationship Id="rId2704" Type="http://schemas.openxmlformats.org/officeDocument/2006/relationships/customXml" Target="ink/ink1531.xml"/><Relationship Id="rId2911" Type="http://schemas.openxmlformats.org/officeDocument/2006/relationships/image" Target="media/image1350.emf"/><Relationship Id="rId1306" Type="http://schemas.openxmlformats.org/officeDocument/2006/relationships/image" Target="media/image574.emf"/><Relationship Id="rId1513" Type="http://schemas.openxmlformats.org/officeDocument/2006/relationships/customXml" Target="ink/ink781.xml"/><Relationship Id="rId1720" Type="http://schemas.openxmlformats.org/officeDocument/2006/relationships/customXml" Target="ink/ink879.xml"/><Relationship Id="rId12" Type="http://schemas.openxmlformats.org/officeDocument/2006/relationships/customXml" Target="ink/ink2.xml"/><Relationship Id="rId3478" Type="http://schemas.openxmlformats.org/officeDocument/2006/relationships/image" Target="media/image1652.emf"/><Relationship Id="rId3685" Type="http://schemas.openxmlformats.org/officeDocument/2006/relationships/customXml" Target="ink/ink1880.xml"/><Relationship Id="rId3892" Type="http://schemas.openxmlformats.org/officeDocument/2006/relationships/customXml" Target="ink/ink1973.xml"/><Relationship Id="rId399" Type="http://schemas.openxmlformats.org/officeDocument/2006/relationships/customXml" Target="ink/ink210.xml"/><Relationship Id="rId2287" Type="http://schemas.openxmlformats.org/officeDocument/2006/relationships/image" Target="media/image1114.emf"/><Relationship Id="rId2494" Type="http://schemas.openxmlformats.org/officeDocument/2006/relationships/customXml" Target="ink/ink1321.xml"/><Relationship Id="rId3338" Type="http://schemas.openxmlformats.org/officeDocument/2006/relationships/customXml" Target="ink/ink1797.xml"/><Relationship Id="rId3545" Type="http://schemas.openxmlformats.org/officeDocument/2006/relationships/image" Target="media/image1719.emf"/><Relationship Id="rId3752" Type="http://schemas.openxmlformats.org/officeDocument/2006/relationships/image" Target="media/image1811.emf"/><Relationship Id="rId259" Type="http://schemas.openxmlformats.org/officeDocument/2006/relationships/image" Target="media/image70.emf"/><Relationship Id="rId466" Type="http://schemas.openxmlformats.org/officeDocument/2006/relationships/customXml" Target="ink/ink277.xml"/><Relationship Id="rId673" Type="http://schemas.openxmlformats.org/officeDocument/2006/relationships/image" Target="media/image289.emf"/><Relationship Id="rId880" Type="http://schemas.openxmlformats.org/officeDocument/2006/relationships/customXml" Target="ink/ink496.xml"/><Relationship Id="rId1096" Type="http://schemas.openxmlformats.org/officeDocument/2006/relationships/customXml" Target="ink/ink552.xml"/><Relationship Id="rId2147" Type="http://schemas.openxmlformats.org/officeDocument/2006/relationships/image" Target="media/image974.emf"/><Relationship Id="rId2354" Type="http://schemas.openxmlformats.org/officeDocument/2006/relationships/customXml" Target="ink/ink1181.xml"/><Relationship Id="rId2561" Type="http://schemas.openxmlformats.org/officeDocument/2006/relationships/customXml" Target="ink/ink1388.xml"/><Relationship Id="rId3405" Type="http://schemas.openxmlformats.org/officeDocument/2006/relationships/image" Target="media/image1579.emf"/><Relationship Id="rId119" Type="http://schemas.openxmlformats.org/officeDocument/2006/relationships/customXml" Target="ink/ink109.xml"/><Relationship Id="rId326" Type="http://schemas.openxmlformats.org/officeDocument/2006/relationships/image" Target="media/image137.emf"/><Relationship Id="rId533" Type="http://schemas.openxmlformats.org/officeDocument/2006/relationships/customXml" Target="ink/ink344.xml"/><Relationship Id="rId1163" Type="http://schemas.openxmlformats.org/officeDocument/2006/relationships/customXml" Target="ink/ink619.xml"/><Relationship Id="rId1370" Type="http://schemas.openxmlformats.org/officeDocument/2006/relationships/image" Target="media/image638.emf"/><Relationship Id="rId2007" Type="http://schemas.openxmlformats.org/officeDocument/2006/relationships/customXml" Target="ink/ink1032.xml"/><Relationship Id="rId2214" Type="http://schemas.openxmlformats.org/officeDocument/2006/relationships/image" Target="media/image1041.emf"/><Relationship Id="rId3612" Type="http://schemas.openxmlformats.org/officeDocument/2006/relationships/image" Target="media/image1786.emf"/><Relationship Id="rId740" Type="http://schemas.openxmlformats.org/officeDocument/2006/relationships/image" Target="media/image356.emf"/><Relationship Id="rId1023" Type="http://schemas.openxmlformats.org/officeDocument/2006/relationships/image" Target="media/image479.emf"/><Relationship Id="rId2421" Type="http://schemas.openxmlformats.org/officeDocument/2006/relationships/customXml" Target="ink/ink1248.xml"/><Relationship Id="rId600" Type="http://schemas.openxmlformats.org/officeDocument/2006/relationships/image" Target="media/image216.emf"/><Relationship Id="rId1230" Type="http://schemas.openxmlformats.org/officeDocument/2006/relationships/customXml" Target="ink/ink686.xml"/><Relationship Id="rId3195" Type="http://schemas.openxmlformats.org/officeDocument/2006/relationships/customXml" Target="ink/ink1654.xml"/><Relationship Id="rId4039" Type="http://schemas.openxmlformats.org/officeDocument/2006/relationships/image" Target="media/image1963.emf"/><Relationship Id="rId3055" Type="http://schemas.openxmlformats.org/officeDocument/2006/relationships/image" Target="media/image1494.emf"/><Relationship Id="rId3262" Type="http://schemas.openxmlformats.org/officeDocument/2006/relationships/customXml" Target="ink/ink1721.xml"/><Relationship Id="rId4106" Type="http://schemas.openxmlformats.org/officeDocument/2006/relationships/image" Target="media/image2030.emf"/><Relationship Id="rId183" Type="http://schemas.openxmlformats.org/officeDocument/2006/relationships/customXml" Target="ink/ink173.xml"/><Relationship Id="rId390" Type="http://schemas.openxmlformats.org/officeDocument/2006/relationships/customXml" Target="ink/ink201.xml"/><Relationship Id="rId1907" Type="http://schemas.openxmlformats.org/officeDocument/2006/relationships/image" Target="media/image932.emf"/><Relationship Id="rId2071" Type="http://schemas.openxmlformats.org/officeDocument/2006/relationships/customXml" Target="ink/ink1096.xml"/><Relationship Id="rId3122" Type="http://schemas.openxmlformats.org/officeDocument/2006/relationships/customXml" Target="ink/ink1581.xml"/><Relationship Id="rId250" Type="http://schemas.openxmlformats.org/officeDocument/2006/relationships/image" Target="media/image61.emf"/><Relationship Id="rId110" Type="http://schemas.openxmlformats.org/officeDocument/2006/relationships/customXml" Target="ink/ink100.xml"/><Relationship Id="rId2888" Type="http://schemas.openxmlformats.org/officeDocument/2006/relationships/image" Target="media/image1327.emf"/><Relationship Id="rId3939" Type="http://schemas.openxmlformats.org/officeDocument/2006/relationships/customXml" Target="ink/ink2020.xml"/><Relationship Id="rId1697" Type="http://schemas.openxmlformats.org/officeDocument/2006/relationships/customXml" Target="ink/ink856.xml"/><Relationship Id="rId2748" Type="http://schemas.openxmlformats.org/officeDocument/2006/relationships/image" Target="media/image1187.emf"/><Relationship Id="rId2955" Type="http://schemas.openxmlformats.org/officeDocument/2006/relationships/image" Target="media/image1394.emf"/><Relationship Id="rId927" Type="http://schemas.openxmlformats.org/officeDocument/2006/relationships/image" Target="media/image383.emf"/><Relationship Id="rId1557" Type="http://schemas.openxmlformats.org/officeDocument/2006/relationships/customXml" Target="ink/ink825.xml"/><Relationship Id="rId1764" Type="http://schemas.openxmlformats.org/officeDocument/2006/relationships/customXml" Target="ink/ink923.xml"/><Relationship Id="rId1971" Type="http://schemas.openxmlformats.org/officeDocument/2006/relationships/customXml" Target="ink/ink996.xml"/><Relationship Id="rId2608" Type="http://schemas.openxmlformats.org/officeDocument/2006/relationships/customXml" Target="ink/ink1435.xml"/><Relationship Id="rId2815" Type="http://schemas.openxmlformats.org/officeDocument/2006/relationships/image" Target="media/image1254.emf"/><Relationship Id="rId56" Type="http://schemas.openxmlformats.org/officeDocument/2006/relationships/customXml" Target="ink/ink46.xml"/><Relationship Id="rId1417" Type="http://schemas.openxmlformats.org/officeDocument/2006/relationships/image" Target="media/image685.emf"/><Relationship Id="rId1624" Type="http://schemas.openxmlformats.org/officeDocument/2006/relationships/image" Target="media/image783.emf"/><Relationship Id="rId1831" Type="http://schemas.openxmlformats.org/officeDocument/2006/relationships/image" Target="media/image856.emf"/><Relationship Id="rId4030" Type="http://schemas.openxmlformats.org/officeDocument/2006/relationships/image" Target="media/image1954.emf"/><Relationship Id="rId3589" Type="http://schemas.openxmlformats.org/officeDocument/2006/relationships/image" Target="media/image1763.emf"/><Relationship Id="rId3796" Type="http://schemas.openxmlformats.org/officeDocument/2006/relationships/image" Target="media/image1855.emf"/><Relationship Id="rId2398" Type="http://schemas.openxmlformats.org/officeDocument/2006/relationships/customXml" Target="ink/ink1225.xml"/><Relationship Id="rId3449" Type="http://schemas.openxmlformats.org/officeDocument/2006/relationships/image" Target="media/image1623.emf"/><Relationship Id="rId577" Type="http://schemas.openxmlformats.org/officeDocument/2006/relationships/image" Target="media/image193.emf"/><Relationship Id="rId2258" Type="http://schemas.openxmlformats.org/officeDocument/2006/relationships/image" Target="media/image1085.emf"/><Relationship Id="rId3656" Type="http://schemas.openxmlformats.org/officeDocument/2006/relationships/customXml" Target="ink/ink1851.xml"/><Relationship Id="rId3863" Type="http://schemas.openxmlformats.org/officeDocument/2006/relationships/customXml" Target="ink/ink1944.xml"/><Relationship Id="rId784" Type="http://schemas.openxmlformats.org/officeDocument/2006/relationships/customXml" Target="ink/ink400.xml"/><Relationship Id="rId991" Type="http://schemas.openxmlformats.org/officeDocument/2006/relationships/image" Target="media/image447.emf"/><Relationship Id="rId1067" Type="http://schemas.openxmlformats.org/officeDocument/2006/relationships/image" Target="media/image523.emf"/><Relationship Id="rId2465" Type="http://schemas.openxmlformats.org/officeDocument/2006/relationships/customXml" Target="ink/ink1292.xml"/><Relationship Id="rId2672" Type="http://schemas.openxmlformats.org/officeDocument/2006/relationships/customXml" Target="ink/ink1499.xml"/><Relationship Id="rId3309" Type="http://schemas.openxmlformats.org/officeDocument/2006/relationships/customXml" Target="ink/ink1768.xml"/><Relationship Id="rId3516" Type="http://schemas.openxmlformats.org/officeDocument/2006/relationships/image" Target="media/image1690.emf"/><Relationship Id="rId3723" Type="http://schemas.openxmlformats.org/officeDocument/2006/relationships/customXml" Target="ink/ink1918.xml"/><Relationship Id="rId3930" Type="http://schemas.openxmlformats.org/officeDocument/2006/relationships/customXml" Target="ink/ink2011.xml"/><Relationship Id="rId437" Type="http://schemas.openxmlformats.org/officeDocument/2006/relationships/customXml" Target="ink/ink248.xml"/><Relationship Id="rId644" Type="http://schemas.openxmlformats.org/officeDocument/2006/relationships/image" Target="media/image260.emf"/><Relationship Id="rId851" Type="http://schemas.openxmlformats.org/officeDocument/2006/relationships/customXml" Target="ink/ink467.xml"/><Relationship Id="rId1274" Type="http://schemas.openxmlformats.org/officeDocument/2006/relationships/image" Target="media/image542.emf"/><Relationship Id="rId1481" Type="http://schemas.openxmlformats.org/officeDocument/2006/relationships/customXml" Target="ink/ink749.xml"/><Relationship Id="rId2118" Type="http://schemas.openxmlformats.org/officeDocument/2006/relationships/customXml" Target="ink/ink1143.xml"/><Relationship Id="rId2325" Type="http://schemas.openxmlformats.org/officeDocument/2006/relationships/image" Target="media/image1152.emf"/><Relationship Id="rId2532" Type="http://schemas.openxmlformats.org/officeDocument/2006/relationships/customXml" Target="ink/ink1359.xml"/><Relationship Id="rId504" Type="http://schemas.openxmlformats.org/officeDocument/2006/relationships/customXml" Target="ink/ink315.xml"/><Relationship Id="rId711" Type="http://schemas.openxmlformats.org/officeDocument/2006/relationships/image" Target="media/image327.emf"/><Relationship Id="rId1134" Type="http://schemas.openxmlformats.org/officeDocument/2006/relationships/customXml" Target="ink/ink590.xml"/><Relationship Id="rId1341" Type="http://schemas.openxmlformats.org/officeDocument/2006/relationships/image" Target="media/image609.emf"/><Relationship Id="rId1201" Type="http://schemas.openxmlformats.org/officeDocument/2006/relationships/customXml" Target="ink/ink657.xml"/><Relationship Id="rId3099" Type="http://schemas.openxmlformats.org/officeDocument/2006/relationships/customXml" Target="ink/ink1558.xml"/><Relationship Id="rId3166" Type="http://schemas.openxmlformats.org/officeDocument/2006/relationships/customXml" Target="ink/ink1625.xml"/><Relationship Id="rId3373" Type="http://schemas.openxmlformats.org/officeDocument/2006/relationships/image" Target="media/image1547.emf"/><Relationship Id="rId3580" Type="http://schemas.openxmlformats.org/officeDocument/2006/relationships/image" Target="media/image1754.emf"/><Relationship Id="rId294" Type="http://schemas.openxmlformats.org/officeDocument/2006/relationships/image" Target="media/image105.emf"/><Relationship Id="rId2182" Type="http://schemas.openxmlformats.org/officeDocument/2006/relationships/image" Target="media/image1009.emf"/><Relationship Id="rId3026" Type="http://schemas.openxmlformats.org/officeDocument/2006/relationships/image" Target="media/image1465.emf"/><Relationship Id="rId3233" Type="http://schemas.openxmlformats.org/officeDocument/2006/relationships/customXml" Target="ink/ink1692.xml"/><Relationship Id="rId154" Type="http://schemas.openxmlformats.org/officeDocument/2006/relationships/customXml" Target="ink/ink144.xml"/><Relationship Id="rId361" Type="http://schemas.openxmlformats.org/officeDocument/2006/relationships/image" Target="media/image172.emf"/><Relationship Id="rId2042" Type="http://schemas.openxmlformats.org/officeDocument/2006/relationships/customXml" Target="ink/ink1067.xml"/><Relationship Id="rId3440" Type="http://schemas.openxmlformats.org/officeDocument/2006/relationships/image" Target="media/image1614.emf"/><Relationship Id="rId2999" Type="http://schemas.openxmlformats.org/officeDocument/2006/relationships/image" Target="media/image1438.emf"/><Relationship Id="rId3300" Type="http://schemas.openxmlformats.org/officeDocument/2006/relationships/customXml" Target="ink/ink1759.xml"/><Relationship Id="rId221" Type="http://schemas.openxmlformats.org/officeDocument/2006/relationships/image" Target="media/image32.emf"/><Relationship Id="rId2859" Type="http://schemas.openxmlformats.org/officeDocument/2006/relationships/image" Target="media/image1298.emf"/><Relationship Id="rId1668" Type="http://schemas.openxmlformats.org/officeDocument/2006/relationships/image" Target="media/image827.emf"/><Relationship Id="rId1875" Type="http://schemas.openxmlformats.org/officeDocument/2006/relationships/image" Target="media/image900.emf"/><Relationship Id="rId2719" Type="http://schemas.openxmlformats.org/officeDocument/2006/relationships/customXml" Target="ink/ink1546.xml"/><Relationship Id="rId4074" Type="http://schemas.openxmlformats.org/officeDocument/2006/relationships/image" Target="media/image1998.emf"/><Relationship Id="rId1528" Type="http://schemas.openxmlformats.org/officeDocument/2006/relationships/customXml" Target="ink/ink796.xml"/><Relationship Id="rId2926" Type="http://schemas.openxmlformats.org/officeDocument/2006/relationships/image" Target="media/image1365.emf"/><Relationship Id="rId3090" Type="http://schemas.openxmlformats.org/officeDocument/2006/relationships/image" Target="media/image1529.emf"/><Relationship Id="rId1735" Type="http://schemas.openxmlformats.org/officeDocument/2006/relationships/customXml" Target="ink/ink894.xml"/><Relationship Id="rId1942" Type="http://schemas.openxmlformats.org/officeDocument/2006/relationships/customXml" Target="ink/ink967.xml"/><Relationship Id="rId4001" Type="http://schemas.openxmlformats.org/officeDocument/2006/relationships/image" Target="media/image1925.emf"/><Relationship Id="rId27" Type="http://schemas.openxmlformats.org/officeDocument/2006/relationships/customXml" Target="ink/ink17.xml"/><Relationship Id="rId1802" Type="http://schemas.openxmlformats.org/officeDocument/2006/relationships/customXml" Target="ink/ink961.xml"/><Relationship Id="rId3767" Type="http://schemas.openxmlformats.org/officeDocument/2006/relationships/image" Target="media/image1826.emf"/><Relationship Id="rId3974" Type="http://schemas.openxmlformats.org/officeDocument/2006/relationships/customXml" Target="ink/ink2055.xml"/><Relationship Id="rId688" Type="http://schemas.openxmlformats.org/officeDocument/2006/relationships/image" Target="media/image304.emf"/><Relationship Id="rId895" Type="http://schemas.openxmlformats.org/officeDocument/2006/relationships/customXml" Target="ink/ink511.xml"/><Relationship Id="rId2369" Type="http://schemas.openxmlformats.org/officeDocument/2006/relationships/customXml" Target="ink/ink1196.xml"/><Relationship Id="rId2576" Type="http://schemas.openxmlformats.org/officeDocument/2006/relationships/customXml" Target="ink/ink1403.xml"/><Relationship Id="rId2783" Type="http://schemas.openxmlformats.org/officeDocument/2006/relationships/image" Target="media/image1222.emf"/><Relationship Id="rId2990" Type="http://schemas.openxmlformats.org/officeDocument/2006/relationships/image" Target="media/image1429.emf"/><Relationship Id="rId3627" Type="http://schemas.openxmlformats.org/officeDocument/2006/relationships/customXml" Target="ink/ink1822.xml"/><Relationship Id="rId3834" Type="http://schemas.openxmlformats.org/officeDocument/2006/relationships/image" Target="media/image1893.emf"/><Relationship Id="rId548" Type="http://schemas.openxmlformats.org/officeDocument/2006/relationships/customXml" Target="ink/ink359.xml"/><Relationship Id="rId755" Type="http://schemas.openxmlformats.org/officeDocument/2006/relationships/image" Target="media/image371.emf"/><Relationship Id="rId962" Type="http://schemas.openxmlformats.org/officeDocument/2006/relationships/image" Target="media/image418.emf"/><Relationship Id="rId1178" Type="http://schemas.openxmlformats.org/officeDocument/2006/relationships/customXml" Target="ink/ink634.xml"/><Relationship Id="rId1385" Type="http://schemas.openxmlformats.org/officeDocument/2006/relationships/image" Target="media/image653.emf"/><Relationship Id="rId1592" Type="http://schemas.openxmlformats.org/officeDocument/2006/relationships/image" Target="media/image751.emf"/><Relationship Id="rId2229" Type="http://schemas.openxmlformats.org/officeDocument/2006/relationships/image" Target="media/image1056.emf"/><Relationship Id="rId2436" Type="http://schemas.openxmlformats.org/officeDocument/2006/relationships/customXml" Target="ink/ink1263.xml"/><Relationship Id="rId2643" Type="http://schemas.openxmlformats.org/officeDocument/2006/relationships/customXml" Target="ink/ink1470.xml"/><Relationship Id="rId2850" Type="http://schemas.openxmlformats.org/officeDocument/2006/relationships/image" Target="media/image1289.emf"/><Relationship Id="rId91" Type="http://schemas.openxmlformats.org/officeDocument/2006/relationships/customXml" Target="ink/ink81.xml"/><Relationship Id="rId408" Type="http://schemas.openxmlformats.org/officeDocument/2006/relationships/customXml" Target="ink/ink219.xml"/><Relationship Id="rId615" Type="http://schemas.openxmlformats.org/officeDocument/2006/relationships/image" Target="media/image231.emf"/><Relationship Id="rId822" Type="http://schemas.openxmlformats.org/officeDocument/2006/relationships/customXml" Target="ink/ink438.xml"/><Relationship Id="rId1038" Type="http://schemas.openxmlformats.org/officeDocument/2006/relationships/image" Target="media/image494.emf"/><Relationship Id="rId1245" Type="http://schemas.openxmlformats.org/officeDocument/2006/relationships/customXml" Target="ink/ink701.xml"/><Relationship Id="rId1452" Type="http://schemas.openxmlformats.org/officeDocument/2006/relationships/image" Target="media/image720.emf"/><Relationship Id="rId2503" Type="http://schemas.openxmlformats.org/officeDocument/2006/relationships/customXml" Target="ink/ink1330.xml"/><Relationship Id="rId3901" Type="http://schemas.openxmlformats.org/officeDocument/2006/relationships/customXml" Target="ink/ink1982.xml"/><Relationship Id="rId1105" Type="http://schemas.openxmlformats.org/officeDocument/2006/relationships/customXml" Target="ink/ink561.xml"/><Relationship Id="rId1312" Type="http://schemas.openxmlformats.org/officeDocument/2006/relationships/image" Target="media/image580.emf"/><Relationship Id="rId2710" Type="http://schemas.openxmlformats.org/officeDocument/2006/relationships/customXml" Target="ink/ink1537.xml"/><Relationship Id="rId3277" Type="http://schemas.openxmlformats.org/officeDocument/2006/relationships/customXml" Target="ink/ink1736.xml"/><Relationship Id="rId198" Type="http://schemas.openxmlformats.org/officeDocument/2006/relationships/image" Target="media/image9.emf"/><Relationship Id="rId2086" Type="http://schemas.openxmlformats.org/officeDocument/2006/relationships/customXml" Target="ink/ink1111.xml"/><Relationship Id="rId3484" Type="http://schemas.openxmlformats.org/officeDocument/2006/relationships/image" Target="media/image1658.emf"/><Relationship Id="rId3691" Type="http://schemas.openxmlformats.org/officeDocument/2006/relationships/customXml" Target="ink/ink1886.xml"/><Relationship Id="rId2293" Type="http://schemas.openxmlformats.org/officeDocument/2006/relationships/image" Target="media/image1120.emf"/><Relationship Id="rId3137" Type="http://schemas.openxmlformats.org/officeDocument/2006/relationships/customXml" Target="ink/ink1596.xml"/><Relationship Id="rId3344" Type="http://schemas.openxmlformats.org/officeDocument/2006/relationships/customXml" Target="ink/ink1803.xml"/><Relationship Id="rId3551" Type="http://schemas.openxmlformats.org/officeDocument/2006/relationships/image" Target="media/image1725.emf"/><Relationship Id="rId265" Type="http://schemas.openxmlformats.org/officeDocument/2006/relationships/image" Target="media/image76.emf"/><Relationship Id="rId472" Type="http://schemas.openxmlformats.org/officeDocument/2006/relationships/customXml" Target="ink/ink283.xml"/><Relationship Id="rId2153" Type="http://schemas.openxmlformats.org/officeDocument/2006/relationships/image" Target="media/image980.emf"/><Relationship Id="rId2360" Type="http://schemas.openxmlformats.org/officeDocument/2006/relationships/customXml" Target="ink/ink1187.xml"/><Relationship Id="rId3204" Type="http://schemas.openxmlformats.org/officeDocument/2006/relationships/customXml" Target="ink/ink1663.xml"/><Relationship Id="rId3411" Type="http://schemas.openxmlformats.org/officeDocument/2006/relationships/image" Target="media/image1585.emf"/><Relationship Id="rId125" Type="http://schemas.openxmlformats.org/officeDocument/2006/relationships/customXml" Target="ink/ink115.xml"/><Relationship Id="rId332" Type="http://schemas.openxmlformats.org/officeDocument/2006/relationships/image" Target="media/image143.emf"/><Relationship Id="rId2013" Type="http://schemas.openxmlformats.org/officeDocument/2006/relationships/customXml" Target="ink/ink1038.xml"/><Relationship Id="rId2220" Type="http://schemas.openxmlformats.org/officeDocument/2006/relationships/image" Target="media/image1047.emf"/><Relationship Id="rId637" Type="http://schemas.openxmlformats.org/officeDocument/2006/relationships/image" Target="media/image253.emf"/><Relationship Id="rId844" Type="http://schemas.openxmlformats.org/officeDocument/2006/relationships/customXml" Target="ink/ink460.xml"/><Relationship Id="rId1267" Type="http://schemas.openxmlformats.org/officeDocument/2006/relationships/image" Target="media/image535.emf"/><Relationship Id="rId1474" Type="http://schemas.openxmlformats.org/officeDocument/2006/relationships/customXml" Target="ink/ink742.xml"/><Relationship Id="rId1681" Type="http://schemas.openxmlformats.org/officeDocument/2006/relationships/customXml" Target="ink/ink840.xml"/><Relationship Id="rId2318" Type="http://schemas.openxmlformats.org/officeDocument/2006/relationships/image" Target="media/image1145.emf"/><Relationship Id="rId2525" Type="http://schemas.openxmlformats.org/officeDocument/2006/relationships/customXml" Target="ink/ink1352.xml"/><Relationship Id="rId2732" Type="http://schemas.openxmlformats.org/officeDocument/2006/relationships/image" Target="media/image1171.emf"/><Relationship Id="rId704" Type="http://schemas.openxmlformats.org/officeDocument/2006/relationships/image" Target="media/image320.emf"/><Relationship Id="rId911" Type="http://schemas.openxmlformats.org/officeDocument/2006/relationships/customXml" Target="ink/ink527.xml"/><Relationship Id="rId1127" Type="http://schemas.openxmlformats.org/officeDocument/2006/relationships/customXml" Target="ink/ink583.xml"/><Relationship Id="rId1334" Type="http://schemas.openxmlformats.org/officeDocument/2006/relationships/image" Target="media/image602.emf"/><Relationship Id="rId1541" Type="http://schemas.openxmlformats.org/officeDocument/2006/relationships/customXml" Target="ink/ink809.xml"/><Relationship Id="rId1779" Type="http://schemas.openxmlformats.org/officeDocument/2006/relationships/customXml" Target="ink/ink938.xml"/><Relationship Id="rId1986" Type="http://schemas.openxmlformats.org/officeDocument/2006/relationships/customXml" Target="ink/ink1011.xml"/><Relationship Id="rId4045" Type="http://schemas.openxmlformats.org/officeDocument/2006/relationships/image" Target="media/image1969.emf"/><Relationship Id="rId40" Type="http://schemas.openxmlformats.org/officeDocument/2006/relationships/customXml" Target="ink/ink30.xml"/><Relationship Id="rId1401" Type="http://schemas.openxmlformats.org/officeDocument/2006/relationships/image" Target="media/image669.emf"/><Relationship Id="rId1639" Type="http://schemas.openxmlformats.org/officeDocument/2006/relationships/image" Target="media/image798.emf"/><Relationship Id="rId1846" Type="http://schemas.openxmlformats.org/officeDocument/2006/relationships/image" Target="media/image871.emf"/><Relationship Id="rId3061" Type="http://schemas.openxmlformats.org/officeDocument/2006/relationships/image" Target="media/image1500.emf"/><Relationship Id="rId3299" Type="http://schemas.openxmlformats.org/officeDocument/2006/relationships/customXml" Target="ink/ink1758.xml"/><Relationship Id="rId1706" Type="http://schemas.openxmlformats.org/officeDocument/2006/relationships/customXml" Target="ink/ink865.xml"/><Relationship Id="rId1913" Type="http://schemas.openxmlformats.org/officeDocument/2006/relationships/image" Target="media/image938.emf"/><Relationship Id="rId3159" Type="http://schemas.openxmlformats.org/officeDocument/2006/relationships/customXml" Target="ink/ink1618.xml"/><Relationship Id="rId3366" Type="http://schemas.openxmlformats.org/officeDocument/2006/relationships/image" Target="media/image1540.emf"/><Relationship Id="rId3573" Type="http://schemas.openxmlformats.org/officeDocument/2006/relationships/image" Target="media/image1747.emf"/><Relationship Id="rId4112" Type="http://schemas.openxmlformats.org/officeDocument/2006/relationships/image" Target="media/image2036.emf"/><Relationship Id="rId287" Type="http://schemas.openxmlformats.org/officeDocument/2006/relationships/image" Target="media/image98.emf"/><Relationship Id="rId494" Type="http://schemas.openxmlformats.org/officeDocument/2006/relationships/customXml" Target="ink/ink305.xml"/><Relationship Id="rId2175" Type="http://schemas.openxmlformats.org/officeDocument/2006/relationships/image" Target="media/image1002.emf"/><Relationship Id="rId2382" Type="http://schemas.openxmlformats.org/officeDocument/2006/relationships/customXml" Target="ink/ink1209.xml"/><Relationship Id="rId3019" Type="http://schemas.openxmlformats.org/officeDocument/2006/relationships/image" Target="media/image1458.emf"/><Relationship Id="rId3226" Type="http://schemas.openxmlformats.org/officeDocument/2006/relationships/customXml" Target="ink/ink1685.xml"/><Relationship Id="rId3780" Type="http://schemas.openxmlformats.org/officeDocument/2006/relationships/image" Target="media/image1839.emf"/><Relationship Id="rId3878" Type="http://schemas.openxmlformats.org/officeDocument/2006/relationships/customXml" Target="ink/ink1959.xml"/><Relationship Id="rId147" Type="http://schemas.openxmlformats.org/officeDocument/2006/relationships/customXml" Target="ink/ink137.xml"/><Relationship Id="rId354" Type="http://schemas.openxmlformats.org/officeDocument/2006/relationships/image" Target="media/image165.emf"/><Relationship Id="rId799" Type="http://schemas.openxmlformats.org/officeDocument/2006/relationships/customXml" Target="ink/ink415.xml"/><Relationship Id="rId1191" Type="http://schemas.openxmlformats.org/officeDocument/2006/relationships/customXml" Target="ink/ink647.xml"/><Relationship Id="rId2035" Type="http://schemas.openxmlformats.org/officeDocument/2006/relationships/customXml" Target="ink/ink1060.xml"/><Relationship Id="rId2687" Type="http://schemas.openxmlformats.org/officeDocument/2006/relationships/customXml" Target="ink/ink1514.xml"/><Relationship Id="rId2894" Type="http://schemas.openxmlformats.org/officeDocument/2006/relationships/image" Target="media/image1333.emf"/><Relationship Id="rId3433" Type="http://schemas.openxmlformats.org/officeDocument/2006/relationships/image" Target="media/image1607.emf"/><Relationship Id="rId3640" Type="http://schemas.openxmlformats.org/officeDocument/2006/relationships/customXml" Target="ink/ink1835.xml"/><Relationship Id="rId3738" Type="http://schemas.openxmlformats.org/officeDocument/2006/relationships/image" Target="media/image1797.emf"/><Relationship Id="rId561" Type="http://schemas.openxmlformats.org/officeDocument/2006/relationships/customXml" Target="ink/ink372.xml"/><Relationship Id="rId659" Type="http://schemas.openxmlformats.org/officeDocument/2006/relationships/image" Target="media/image275.emf"/><Relationship Id="rId866" Type="http://schemas.openxmlformats.org/officeDocument/2006/relationships/customXml" Target="ink/ink482.xml"/><Relationship Id="rId1289" Type="http://schemas.openxmlformats.org/officeDocument/2006/relationships/image" Target="media/image557.emf"/><Relationship Id="rId1496" Type="http://schemas.openxmlformats.org/officeDocument/2006/relationships/customXml" Target="ink/ink764.xml"/><Relationship Id="rId2242" Type="http://schemas.openxmlformats.org/officeDocument/2006/relationships/image" Target="media/image1069.emf"/><Relationship Id="rId2547" Type="http://schemas.openxmlformats.org/officeDocument/2006/relationships/customXml" Target="ink/ink1374.xml"/><Relationship Id="rId3500" Type="http://schemas.openxmlformats.org/officeDocument/2006/relationships/image" Target="media/image1674.emf"/><Relationship Id="rId3945" Type="http://schemas.openxmlformats.org/officeDocument/2006/relationships/customXml" Target="ink/ink2026.xml"/><Relationship Id="rId214" Type="http://schemas.openxmlformats.org/officeDocument/2006/relationships/image" Target="media/image25.emf"/><Relationship Id="rId421" Type="http://schemas.openxmlformats.org/officeDocument/2006/relationships/customXml" Target="ink/ink232.xml"/><Relationship Id="rId519" Type="http://schemas.openxmlformats.org/officeDocument/2006/relationships/customXml" Target="ink/ink330.xml"/><Relationship Id="rId1051" Type="http://schemas.openxmlformats.org/officeDocument/2006/relationships/image" Target="media/image507.emf"/><Relationship Id="rId1149" Type="http://schemas.openxmlformats.org/officeDocument/2006/relationships/customXml" Target="ink/ink605.xml"/><Relationship Id="rId1356" Type="http://schemas.openxmlformats.org/officeDocument/2006/relationships/image" Target="media/image624.emf"/><Relationship Id="rId2102" Type="http://schemas.openxmlformats.org/officeDocument/2006/relationships/customXml" Target="ink/ink1127.xml"/><Relationship Id="rId2754" Type="http://schemas.openxmlformats.org/officeDocument/2006/relationships/image" Target="media/image1193.emf"/><Relationship Id="rId2961" Type="http://schemas.openxmlformats.org/officeDocument/2006/relationships/image" Target="media/image1400.emf"/><Relationship Id="rId3805" Type="http://schemas.openxmlformats.org/officeDocument/2006/relationships/image" Target="media/image1864.emf"/><Relationship Id="rId726" Type="http://schemas.openxmlformats.org/officeDocument/2006/relationships/image" Target="media/image342.emf"/><Relationship Id="rId933" Type="http://schemas.openxmlformats.org/officeDocument/2006/relationships/image" Target="media/image389.emf"/><Relationship Id="rId1009" Type="http://schemas.openxmlformats.org/officeDocument/2006/relationships/image" Target="media/image465.emf"/><Relationship Id="rId1563" Type="http://schemas.openxmlformats.org/officeDocument/2006/relationships/customXml" Target="ink/ink831.xml"/><Relationship Id="rId1770" Type="http://schemas.openxmlformats.org/officeDocument/2006/relationships/customXml" Target="ink/ink929.xml"/><Relationship Id="rId1868" Type="http://schemas.openxmlformats.org/officeDocument/2006/relationships/image" Target="media/image893.emf"/><Relationship Id="rId2407" Type="http://schemas.openxmlformats.org/officeDocument/2006/relationships/customXml" Target="ink/ink1234.xml"/><Relationship Id="rId2614" Type="http://schemas.openxmlformats.org/officeDocument/2006/relationships/customXml" Target="ink/ink1441.xml"/><Relationship Id="rId2821" Type="http://schemas.openxmlformats.org/officeDocument/2006/relationships/image" Target="media/image1260.emf"/><Relationship Id="rId4067" Type="http://schemas.openxmlformats.org/officeDocument/2006/relationships/image" Target="media/image1991.emf"/><Relationship Id="rId62" Type="http://schemas.openxmlformats.org/officeDocument/2006/relationships/customXml" Target="ink/ink52.xml"/><Relationship Id="rId1216" Type="http://schemas.openxmlformats.org/officeDocument/2006/relationships/customXml" Target="ink/ink672.xml"/><Relationship Id="rId1423" Type="http://schemas.openxmlformats.org/officeDocument/2006/relationships/image" Target="media/image691.emf"/><Relationship Id="rId1630" Type="http://schemas.openxmlformats.org/officeDocument/2006/relationships/image" Target="media/image789.emf"/><Relationship Id="rId2919" Type="http://schemas.openxmlformats.org/officeDocument/2006/relationships/image" Target="media/image1358.emf"/><Relationship Id="rId3083" Type="http://schemas.openxmlformats.org/officeDocument/2006/relationships/image" Target="media/image1522.emf"/><Relationship Id="rId3290" Type="http://schemas.openxmlformats.org/officeDocument/2006/relationships/customXml" Target="ink/ink1749.xml"/><Relationship Id="rId4134" Type="http://schemas.openxmlformats.org/officeDocument/2006/relationships/image" Target="media/image2053.png"/><Relationship Id="rId1728" Type="http://schemas.openxmlformats.org/officeDocument/2006/relationships/customXml" Target="ink/ink887.xml"/><Relationship Id="rId1935" Type="http://schemas.openxmlformats.org/officeDocument/2006/relationships/image" Target="media/image960.emf"/><Relationship Id="rId3150" Type="http://schemas.openxmlformats.org/officeDocument/2006/relationships/customXml" Target="ink/ink1609.xml"/><Relationship Id="rId3388" Type="http://schemas.openxmlformats.org/officeDocument/2006/relationships/image" Target="media/image1562.emf"/><Relationship Id="rId3595" Type="http://schemas.openxmlformats.org/officeDocument/2006/relationships/image" Target="media/image1769.emf"/><Relationship Id="rId2197" Type="http://schemas.openxmlformats.org/officeDocument/2006/relationships/image" Target="media/image1024.emf"/><Relationship Id="rId3010" Type="http://schemas.openxmlformats.org/officeDocument/2006/relationships/image" Target="media/image1449.emf"/><Relationship Id="rId3248" Type="http://schemas.openxmlformats.org/officeDocument/2006/relationships/customXml" Target="ink/ink1707.xml"/><Relationship Id="rId3455" Type="http://schemas.openxmlformats.org/officeDocument/2006/relationships/image" Target="media/image1629.emf"/><Relationship Id="rId3662" Type="http://schemas.openxmlformats.org/officeDocument/2006/relationships/customXml" Target="ink/ink1857.xml"/><Relationship Id="rId169" Type="http://schemas.openxmlformats.org/officeDocument/2006/relationships/customXml" Target="ink/ink159.xml"/><Relationship Id="rId376" Type="http://schemas.openxmlformats.org/officeDocument/2006/relationships/customXml" Target="ink/ink187.xml"/><Relationship Id="rId583" Type="http://schemas.openxmlformats.org/officeDocument/2006/relationships/image" Target="media/image199.emf"/><Relationship Id="rId790" Type="http://schemas.openxmlformats.org/officeDocument/2006/relationships/customXml" Target="ink/ink406.xml"/><Relationship Id="rId2057" Type="http://schemas.openxmlformats.org/officeDocument/2006/relationships/customXml" Target="ink/ink1082.xml"/><Relationship Id="rId2264" Type="http://schemas.openxmlformats.org/officeDocument/2006/relationships/image" Target="media/image1091.emf"/><Relationship Id="rId2471" Type="http://schemas.openxmlformats.org/officeDocument/2006/relationships/customXml" Target="ink/ink1298.xml"/><Relationship Id="rId3108" Type="http://schemas.openxmlformats.org/officeDocument/2006/relationships/customXml" Target="ink/ink1567.xml"/><Relationship Id="rId3315" Type="http://schemas.openxmlformats.org/officeDocument/2006/relationships/customXml" Target="ink/ink1774.xml"/><Relationship Id="rId3522" Type="http://schemas.openxmlformats.org/officeDocument/2006/relationships/image" Target="media/image1696.emf"/><Relationship Id="rId3967" Type="http://schemas.openxmlformats.org/officeDocument/2006/relationships/customXml" Target="ink/ink2048.xml"/><Relationship Id="rId4" Type="http://schemas.openxmlformats.org/officeDocument/2006/relationships/settings" Target="settings.xml"/><Relationship Id="rId236" Type="http://schemas.openxmlformats.org/officeDocument/2006/relationships/image" Target="media/image47.emf"/><Relationship Id="rId443" Type="http://schemas.openxmlformats.org/officeDocument/2006/relationships/customXml" Target="ink/ink254.xml"/><Relationship Id="rId650" Type="http://schemas.openxmlformats.org/officeDocument/2006/relationships/image" Target="media/image266.emf"/><Relationship Id="rId888" Type="http://schemas.openxmlformats.org/officeDocument/2006/relationships/customXml" Target="ink/ink504.xml"/><Relationship Id="rId1073" Type="http://schemas.openxmlformats.org/officeDocument/2006/relationships/image" Target="media/image529.emf"/><Relationship Id="rId1280" Type="http://schemas.openxmlformats.org/officeDocument/2006/relationships/image" Target="media/image548.emf"/><Relationship Id="rId2124" Type="http://schemas.openxmlformats.org/officeDocument/2006/relationships/customXml" Target="ink/ink1149.xml"/><Relationship Id="rId2331" Type="http://schemas.openxmlformats.org/officeDocument/2006/relationships/image" Target="media/image1158.emf"/><Relationship Id="rId2569" Type="http://schemas.openxmlformats.org/officeDocument/2006/relationships/customXml" Target="ink/ink1396.xml"/><Relationship Id="rId2776" Type="http://schemas.openxmlformats.org/officeDocument/2006/relationships/image" Target="media/image1215.emf"/><Relationship Id="rId2983" Type="http://schemas.openxmlformats.org/officeDocument/2006/relationships/image" Target="media/image1422.emf"/><Relationship Id="rId3827" Type="http://schemas.openxmlformats.org/officeDocument/2006/relationships/image" Target="media/image1886.emf"/><Relationship Id="rId303" Type="http://schemas.openxmlformats.org/officeDocument/2006/relationships/image" Target="media/image114.emf"/><Relationship Id="rId748" Type="http://schemas.openxmlformats.org/officeDocument/2006/relationships/image" Target="media/image364.emf"/><Relationship Id="rId955" Type="http://schemas.openxmlformats.org/officeDocument/2006/relationships/image" Target="media/image411.emf"/><Relationship Id="rId1140" Type="http://schemas.openxmlformats.org/officeDocument/2006/relationships/customXml" Target="ink/ink596.xml"/><Relationship Id="rId1378" Type="http://schemas.openxmlformats.org/officeDocument/2006/relationships/image" Target="media/image646.emf"/><Relationship Id="rId1585" Type="http://schemas.openxmlformats.org/officeDocument/2006/relationships/image" Target="media/image744.emf"/><Relationship Id="rId1792" Type="http://schemas.openxmlformats.org/officeDocument/2006/relationships/customXml" Target="ink/ink951.xml"/><Relationship Id="rId2429" Type="http://schemas.openxmlformats.org/officeDocument/2006/relationships/customXml" Target="ink/ink1256.xml"/><Relationship Id="rId2636" Type="http://schemas.openxmlformats.org/officeDocument/2006/relationships/customXml" Target="ink/ink1463.xml"/><Relationship Id="rId2843" Type="http://schemas.openxmlformats.org/officeDocument/2006/relationships/image" Target="media/image1282.emf"/><Relationship Id="rId4089" Type="http://schemas.openxmlformats.org/officeDocument/2006/relationships/image" Target="media/image2013.emf"/><Relationship Id="rId84" Type="http://schemas.openxmlformats.org/officeDocument/2006/relationships/customXml" Target="ink/ink74.xml"/><Relationship Id="rId510" Type="http://schemas.openxmlformats.org/officeDocument/2006/relationships/customXml" Target="ink/ink321.xml"/><Relationship Id="rId608" Type="http://schemas.openxmlformats.org/officeDocument/2006/relationships/image" Target="media/image224.emf"/><Relationship Id="rId815" Type="http://schemas.openxmlformats.org/officeDocument/2006/relationships/customXml" Target="ink/ink431.xml"/><Relationship Id="rId1238" Type="http://schemas.openxmlformats.org/officeDocument/2006/relationships/customXml" Target="ink/ink694.xml"/><Relationship Id="rId1445" Type="http://schemas.openxmlformats.org/officeDocument/2006/relationships/image" Target="media/image713.emf"/><Relationship Id="rId1652" Type="http://schemas.openxmlformats.org/officeDocument/2006/relationships/image" Target="media/image811.emf"/><Relationship Id="rId1000" Type="http://schemas.openxmlformats.org/officeDocument/2006/relationships/image" Target="media/image456.emf"/><Relationship Id="rId1305" Type="http://schemas.openxmlformats.org/officeDocument/2006/relationships/image" Target="media/image573.emf"/><Relationship Id="rId1957" Type="http://schemas.openxmlformats.org/officeDocument/2006/relationships/customXml" Target="ink/ink982.xml"/><Relationship Id="rId2703" Type="http://schemas.openxmlformats.org/officeDocument/2006/relationships/customXml" Target="ink/ink1530.xml"/><Relationship Id="rId2910" Type="http://schemas.openxmlformats.org/officeDocument/2006/relationships/image" Target="media/image1349.emf"/><Relationship Id="rId1512" Type="http://schemas.openxmlformats.org/officeDocument/2006/relationships/customXml" Target="ink/ink780.xml"/><Relationship Id="rId1817" Type="http://schemas.openxmlformats.org/officeDocument/2006/relationships/image" Target="media/image842.emf"/><Relationship Id="rId3172" Type="http://schemas.openxmlformats.org/officeDocument/2006/relationships/customXml" Target="ink/ink1631.xml"/><Relationship Id="rId4016" Type="http://schemas.openxmlformats.org/officeDocument/2006/relationships/image" Target="media/image1940.emf"/><Relationship Id="rId11" Type="http://schemas.openxmlformats.org/officeDocument/2006/relationships/customXml" Target="ink/ink1.xml"/><Relationship Id="rId398" Type="http://schemas.openxmlformats.org/officeDocument/2006/relationships/customXml" Target="ink/ink209.xml"/><Relationship Id="rId2079" Type="http://schemas.openxmlformats.org/officeDocument/2006/relationships/customXml" Target="ink/ink1104.xml"/><Relationship Id="rId3032" Type="http://schemas.openxmlformats.org/officeDocument/2006/relationships/image" Target="media/image1471.emf"/><Relationship Id="rId3477" Type="http://schemas.openxmlformats.org/officeDocument/2006/relationships/image" Target="media/image1651.emf"/><Relationship Id="rId3684" Type="http://schemas.openxmlformats.org/officeDocument/2006/relationships/customXml" Target="ink/ink1879.xml"/><Relationship Id="rId3891" Type="http://schemas.openxmlformats.org/officeDocument/2006/relationships/customXml" Target="ink/ink1972.xml"/><Relationship Id="rId160" Type="http://schemas.openxmlformats.org/officeDocument/2006/relationships/customXml" Target="ink/ink150.xml"/><Relationship Id="rId2286" Type="http://schemas.openxmlformats.org/officeDocument/2006/relationships/image" Target="media/image1113.emf"/><Relationship Id="rId2493" Type="http://schemas.openxmlformats.org/officeDocument/2006/relationships/customXml" Target="ink/ink1320.xml"/><Relationship Id="rId3337" Type="http://schemas.openxmlformats.org/officeDocument/2006/relationships/customXml" Target="ink/ink1796.xml"/><Relationship Id="rId3544" Type="http://schemas.openxmlformats.org/officeDocument/2006/relationships/image" Target="media/image1718.emf"/><Relationship Id="rId3751" Type="http://schemas.openxmlformats.org/officeDocument/2006/relationships/image" Target="media/image1810.emf"/><Relationship Id="rId3989" Type="http://schemas.openxmlformats.org/officeDocument/2006/relationships/image" Target="media/image1913.emf"/><Relationship Id="rId258" Type="http://schemas.openxmlformats.org/officeDocument/2006/relationships/image" Target="media/image69.emf"/><Relationship Id="rId465" Type="http://schemas.openxmlformats.org/officeDocument/2006/relationships/customXml" Target="ink/ink276.xml"/><Relationship Id="rId672" Type="http://schemas.openxmlformats.org/officeDocument/2006/relationships/image" Target="media/image288.emf"/><Relationship Id="rId1095" Type="http://schemas.openxmlformats.org/officeDocument/2006/relationships/customXml" Target="ink/ink551.xml"/><Relationship Id="rId2146" Type="http://schemas.openxmlformats.org/officeDocument/2006/relationships/image" Target="media/image973.emf"/><Relationship Id="rId2353" Type="http://schemas.openxmlformats.org/officeDocument/2006/relationships/customXml" Target="ink/ink1180.xml"/><Relationship Id="rId2560" Type="http://schemas.openxmlformats.org/officeDocument/2006/relationships/customXml" Target="ink/ink1387.xml"/><Relationship Id="rId2798" Type="http://schemas.openxmlformats.org/officeDocument/2006/relationships/image" Target="media/image1237.emf"/><Relationship Id="rId3404" Type="http://schemas.openxmlformats.org/officeDocument/2006/relationships/image" Target="media/image1578.emf"/><Relationship Id="rId3611" Type="http://schemas.openxmlformats.org/officeDocument/2006/relationships/image" Target="media/image1785.emf"/><Relationship Id="rId3849" Type="http://schemas.openxmlformats.org/officeDocument/2006/relationships/image" Target="media/image1908.emf"/><Relationship Id="rId118" Type="http://schemas.openxmlformats.org/officeDocument/2006/relationships/customXml" Target="ink/ink108.xml"/><Relationship Id="rId325" Type="http://schemas.openxmlformats.org/officeDocument/2006/relationships/image" Target="media/image136.emf"/><Relationship Id="rId532" Type="http://schemas.openxmlformats.org/officeDocument/2006/relationships/customXml" Target="ink/ink343.xml"/><Relationship Id="rId977" Type="http://schemas.openxmlformats.org/officeDocument/2006/relationships/image" Target="media/image433.emf"/><Relationship Id="rId1162" Type="http://schemas.openxmlformats.org/officeDocument/2006/relationships/customXml" Target="ink/ink618.xml"/><Relationship Id="rId2006" Type="http://schemas.openxmlformats.org/officeDocument/2006/relationships/customXml" Target="ink/ink1031.xml"/><Relationship Id="rId2213" Type="http://schemas.openxmlformats.org/officeDocument/2006/relationships/image" Target="media/image1040.emf"/><Relationship Id="rId2420" Type="http://schemas.openxmlformats.org/officeDocument/2006/relationships/customXml" Target="ink/ink1247.xml"/><Relationship Id="rId2658" Type="http://schemas.openxmlformats.org/officeDocument/2006/relationships/customXml" Target="ink/ink1485.xml"/><Relationship Id="rId2865" Type="http://schemas.openxmlformats.org/officeDocument/2006/relationships/image" Target="media/image1304.emf"/><Relationship Id="rId3709" Type="http://schemas.openxmlformats.org/officeDocument/2006/relationships/customXml" Target="ink/ink1904.xml"/><Relationship Id="rId3916" Type="http://schemas.openxmlformats.org/officeDocument/2006/relationships/customXml" Target="ink/ink1997.xml"/><Relationship Id="rId4080" Type="http://schemas.openxmlformats.org/officeDocument/2006/relationships/image" Target="media/image2004.emf"/><Relationship Id="rId837" Type="http://schemas.openxmlformats.org/officeDocument/2006/relationships/customXml" Target="ink/ink453.xml"/><Relationship Id="rId1022" Type="http://schemas.openxmlformats.org/officeDocument/2006/relationships/image" Target="media/image478.emf"/><Relationship Id="rId1467" Type="http://schemas.openxmlformats.org/officeDocument/2006/relationships/customXml" Target="ink/ink735.xml"/><Relationship Id="rId1674" Type="http://schemas.openxmlformats.org/officeDocument/2006/relationships/customXml" Target="ink/ink833.xml"/><Relationship Id="rId1881" Type="http://schemas.openxmlformats.org/officeDocument/2006/relationships/image" Target="media/image906.emf"/><Relationship Id="rId2518" Type="http://schemas.openxmlformats.org/officeDocument/2006/relationships/customXml" Target="ink/ink1345.xml"/><Relationship Id="rId2725" Type="http://schemas.openxmlformats.org/officeDocument/2006/relationships/image" Target="media/image1164.emf"/><Relationship Id="rId2932" Type="http://schemas.openxmlformats.org/officeDocument/2006/relationships/image" Target="media/image1371.emf"/><Relationship Id="rId904" Type="http://schemas.openxmlformats.org/officeDocument/2006/relationships/customXml" Target="ink/ink520.xml"/><Relationship Id="rId1327" Type="http://schemas.openxmlformats.org/officeDocument/2006/relationships/image" Target="media/image595.emf"/><Relationship Id="rId1534" Type="http://schemas.openxmlformats.org/officeDocument/2006/relationships/customXml" Target="ink/ink802.xml"/><Relationship Id="rId1741" Type="http://schemas.openxmlformats.org/officeDocument/2006/relationships/customXml" Target="ink/ink900.xml"/><Relationship Id="rId1979" Type="http://schemas.openxmlformats.org/officeDocument/2006/relationships/customXml" Target="ink/ink1004.xml"/><Relationship Id="rId3194" Type="http://schemas.openxmlformats.org/officeDocument/2006/relationships/customXml" Target="ink/ink1653.xml"/><Relationship Id="rId4038" Type="http://schemas.openxmlformats.org/officeDocument/2006/relationships/image" Target="media/image1962.emf"/><Relationship Id="rId33" Type="http://schemas.openxmlformats.org/officeDocument/2006/relationships/customXml" Target="ink/ink23.xml"/><Relationship Id="rId1601" Type="http://schemas.openxmlformats.org/officeDocument/2006/relationships/image" Target="media/image760.emf"/><Relationship Id="rId1839" Type="http://schemas.openxmlformats.org/officeDocument/2006/relationships/image" Target="media/image864.emf"/><Relationship Id="rId3054" Type="http://schemas.openxmlformats.org/officeDocument/2006/relationships/image" Target="media/image1493.emf"/><Relationship Id="rId3499" Type="http://schemas.openxmlformats.org/officeDocument/2006/relationships/image" Target="media/image1673.emf"/><Relationship Id="rId182" Type="http://schemas.openxmlformats.org/officeDocument/2006/relationships/customXml" Target="ink/ink172.xml"/><Relationship Id="rId1906" Type="http://schemas.openxmlformats.org/officeDocument/2006/relationships/image" Target="media/image931.emf"/><Relationship Id="rId3261" Type="http://schemas.openxmlformats.org/officeDocument/2006/relationships/customXml" Target="ink/ink1720.xml"/><Relationship Id="rId3359" Type="http://schemas.openxmlformats.org/officeDocument/2006/relationships/image" Target="media/image1533.emf"/><Relationship Id="rId3566" Type="http://schemas.openxmlformats.org/officeDocument/2006/relationships/image" Target="media/image1740.emf"/><Relationship Id="rId4105" Type="http://schemas.openxmlformats.org/officeDocument/2006/relationships/image" Target="media/image2029.emf"/><Relationship Id="rId487" Type="http://schemas.openxmlformats.org/officeDocument/2006/relationships/customXml" Target="ink/ink298.xml"/><Relationship Id="rId694" Type="http://schemas.openxmlformats.org/officeDocument/2006/relationships/image" Target="media/image310.emf"/><Relationship Id="rId2070" Type="http://schemas.openxmlformats.org/officeDocument/2006/relationships/customXml" Target="ink/ink1095.xml"/><Relationship Id="rId2168" Type="http://schemas.openxmlformats.org/officeDocument/2006/relationships/image" Target="media/image995.emf"/><Relationship Id="rId2375" Type="http://schemas.openxmlformats.org/officeDocument/2006/relationships/customXml" Target="ink/ink1202.xml"/><Relationship Id="rId3121" Type="http://schemas.openxmlformats.org/officeDocument/2006/relationships/customXml" Target="ink/ink1580.xml"/><Relationship Id="rId3219" Type="http://schemas.openxmlformats.org/officeDocument/2006/relationships/customXml" Target="ink/ink1678.xml"/><Relationship Id="rId3773" Type="http://schemas.openxmlformats.org/officeDocument/2006/relationships/image" Target="media/image1832.emf"/><Relationship Id="rId3980" Type="http://schemas.openxmlformats.org/officeDocument/2006/relationships/customXml" Target="ink/ink2061.xml"/><Relationship Id="rId347" Type="http://schemas.openxmlformats.org/officeDocument/2006/relationships/image" Target="media/image158.emf"/><Relationship Id="rId999" Type="http://schemas.openxmlformats.org/officeDocument/2006/relationships/image" Target="media/image455.emf"/><Relationship Id="rId1184" Type="http://schemas.openxmlformats.org/officeDocument/2006/relationships/customXml" Target="ink/ink640.xml"/><Relationship Id="rId2028" Type="http://schemas.openxmlformats.org/officeDocument/2006/relationships/customXml" Target="ink/ink1053.xml"/><Relationship Id="rId2582" Type="http://schemas.openxmlformats.org/officeDocument/2006/relationships/customXml" Target="ink/ink1409.xml"/><Relationship Id="rId2887" Type="http://schemas.openxmlformats.org/officeDocument/2006/relationships/image" Target="media/image1326.emf"/><Relationship Id="rId3426" Type="http://schemas.openxmlformats.org/officeDocument/2006/relationships/image" Target="media/image1600.emf"/><Relationship Id="rId3633" Type="http://schemas.openxmlformats.org/officeDocument/2006/relationships/customXml" Target="ink/ink1828.xml"/><Relationship Id="rId3840" Type="http://schemas.openxmlformats.org/officeDocument/2006/relationships/image" Target="media/image1899.emf"/><Relationship Id="rId554" Type="http://schemas.openxmlformats.org/officeDocument/2006/relationships/customXml" Target="ink/ink365.xml"/><Relationship Id="rId761" Type="http://schemas.openxmlformats.org/officeDocument/2006/relationships/customXml" Target="ink/ink377.xml"/><Relationship Id="rId859" Type="http://schemas.openxmlformats.org/officeDocument/2006/relationships/customXml" Target="ink/ink475.xml"/><Relationship Id="rId1391" Type="http://schemas.openxmlformats.org/officeDocument/2006/relationships/image" Target="media/image659.emf"/><Relationship Id="rId1489" Type="http://schemas.openxmlformats.org/officeDocument/2006/relationships/customXml" Target="ink/ink757.xml"/><Relationship Id="rId1696" Type="http://schemas.openxmlformats.org/officeDocument/2006/relationships/customXml" Target="ink/ink855.xml"/><Relationship Id="rId2235" Type="http://schemas.openxmlformats.org/officeDocument/2006/relationships/image" Target="media/image1062.emf"/><Relationship Id="rId2442" Type="http://schemas.openxmlformats.org/officeDocument/2006/relationships/customXml" Target="ink/ink1269.xml"/><Relationship Id="rId3700" Type="http://schemas.openxmlformats.org/officeDocument/2006/relationships/customXml" Target="ink/ink1895.xml"/><Relationship Id="rId3938" Type="http://schemas.openxmlformats.org/officeDocument/2006/relationships/customXml" Target="ink/ink2019.xml"/><Relationship Id="rId207" Type="http://schemas.openxmlformats.org/officeDocument/2006/relationships/image" Target="media/image18.emf"/><Relationship Id="rId414" Type="http://schemas.openxmlformats.org/officeDocument/2006/relationships/customXml" Target="ink/ink225.xml"/><Relationship Id="rId621" Type="http://schemas.openxmlformats.org/officeDocument/2006/relationships/image" Target="media/image237.emf"/><Relationship Id="rId1044" Type="http://schemas.openxmlformats.org/officeDocument/2006/relationships/image" Target="media/image500.emf"/><Relationship Id="rId1251" Type="http://schemas.openxmlformats.org/officeDocument/2006/relationships/customXml" Target="ink/ink707.xml"/><Relationship Id="rId1349" Type="http://schemas.openxmlformats.org/officeDocument/2006/relationships/image" Target="media/image617.emf"/><Relationship Id="rId2302" Type="http://schemas.openxmlformats.org/officeDocument/2006/relationships/image" Target="media/image1129.emf"/><Relationship Id="rId2747" Type="http://schemas.openxmlformats.org/officeDocument/2006/relationships/image" Target="media/image1186.emf"/><Relationship Id="rId2954" Type="http://schemas.openxmlformats.org/officeDocument/2006/relationships/image" Target="media/image1393.emf"/><Relationship Id="rId719" Type="http://schemas.openxmlformats.org/officeDocument/2006/relationships/image" Target="media/image335.emf"/><Relationship Id="rId926" Type="http://schemas.openxmlformats.org/officeDocument/2006/relationships/image" Target="media/image382.emf"/><Relationship Id="rId1111" Type="http://schemas.openxmlformats.org/officeDocument/2006/relationships/customXml" Target="ink/ink567.xml"/><Relationship Id="rId1556" Type="http://schemas.openxmlformats.org/officeDocument/2006/relationships/customXml" Target="ink/ink824.xml"/><Relationship Id="rId1763" Type="http://schemas.openxmlformats.org/officeDocument/2006/relationships/customXml" Target="ink/ink922.xml"/><Relationship Id="rId1970" Type="http://schemas.openxmlformats.org/officeDocument/2006/relationships/customXml" Target="ink/ink995.xml"/><Relationship Id="rId2607" Type="http://schemas.openxmlformats.org/officeDocument/2006/relationships/customXml" Target="ink/ink1434.xml"/><Relationship Id="rId2814" Type="http://schemas.openxmlformats.org/officeDocument/2006/relationships/image" Target="media/image1253.emf"/><Relationship Id="rId55" Type="http://schemas.openxmlformats.org/officeDocument/2006/relationships/customXml" Target="ink/ink45.xml"/><Relationship Id="rId1209" Type="http://schemas.openxmlformats.org/officeDocument/2006/relationships/customXml" Target="ink/ink665.xml"/><Relationship Id="rId1416" Type="http://schemas.openxmlformats.org/officeDocument/2006/relationships/image" Target="media/image684.emf"/><Relationship Id="rId1623" Type="http://schemas.openxmlformats.org/officeDocument/2006/relationships/image" Target="media/image782.emf"/><Relationship Id="rId1830" Type="http://schemas.openxmlformats.org/officeDocument/2006/relationships/image" Target="media/image855.emf"/><Relationship Id="rId3076" Type="http://schemas.openxmlformats.org/officeDocument/2006/relationships/image" Target="media/image1515.emf"/><Relationship Id="rId3283" Type="http://schemas.openxmlformats.org/officeDocument/2006/relationships/customXml" Target="ink/ink1742.xml"/><Relationship Id="rId3490" Type="http://schemas.openxmlformats.org/officeDocument/2006/relationships/image" Target="media/image1664.emf"/><Relationship Id="rId4127" Type="http://schemas.openxmlformats.org/officeDocument/2006/relationships/image" Target="media/image2048.emf"/><Relationship Id="rId1928" Type="http://schemas.openxmlformats.org/officeDocument/2006/relationships/image" Target="media/image953.emf"/><Relationship Id="rId2092" Type="http://schemas.openxmlformats.org/officeDocument/2006/relationships/customXml" Target="ink/ink1117.xml"/><Relationship Id="rId3143" Type="http://schemas.openxmlformats.org/officeDocument/2006/relationships/customXml" Target="ink/ink1602.xml"/><Relationship Id="rId3350" Type="http://schemas.openxmlformats.org/officeDocument/2006/relationships/customXml" Target="ink/ink1809.xml"/><Relationship Id="rId3588" Type="http://schemas.openxmlformats.org/officeDocument/2006/relationships/image" Target="media/image1762.emf"/><Relationship Id="rId3795" Type="http://schemas.openxmlformats.org/officeDocument/2006/relationships/image" Target="media/image1854.emf"/><Relationship Id="rId271" Type="http://schemas.openxmlformats.org/officeDocument/2006/relationships/image" Target="media/image82.emf"/><Relationship Id="rId2397" Type="http://schemas.openxmlformats.org/officeDocument/2006/relationships/customXml" Target="ink/ink1224.xml"/><Relationship Id="rId3003" Type="http://schemas.openxmlformats.org/officeDocument/2006/relationships/image" Target="media/image1442.emf"/><Relationship Id="rId3448" Type="http://schemas.openxmlformats.org/officeDocument/2006/relationships/image" Target="media/image1622.emf"/><Relationship Id="rId3655" Type="http://schemas.openxmlformats.org/officeDocument/2006/relationships/customXml" Target="ink/ink1850.xml"/><Relationship Id="rId3862" Type="http://schemas.openxmlformats.org/officeDocument/2006/relationships/customXml" Target="ink/ink1943.xml"/><Relationship Id="rId131" Type="http://schemas.openxmlformats.org/officeDocument/2006/relationships/customXml" Target="ink/ink121.xml"/><Relationship Id="rId369" Type="http://schemas.openxmlformats.org/officeDocument/2006/relationships/customXml" Target="ink/ink180.xml"/><Relationship Id="rId576" Type="http://schemas.openxmlformats.org/officeDocument/2006/relationships/image" Target="media/image192.emf"/><Relationship Id="rId783" Type="http://schemas.openxmlformats.org/officeDocument/2006/relationships/customXml" Target="ink/ink399.xml"/><Relationship Id="rId990" Type="http://schemas.openxmlformats.org/officeDocument/2006/relationships/image" Target="media/image446.emf"/><Relationship Id="rId2257" Type="http://schemas.openxmlformats.org/officeDocument/2006/relationships/image" Target="media/image1084.emf"/><Relationship Id="rId2464" Type="http://schemas.openxmlformats.org/officeDocument/2006/relationships/customXml" Target="ink/ink1291.xml"/><Relationship Id="rId2671" Type="http://schemas.openxmlformats.org/officeDocument/2006/relationships/customXml" Target="ink/ink1498.xml"/><Relationship Id="rId3210" Type="http://schemas.openxmlformats.org/officeDocument/2006/relationships/customXml" Target="ink/ink1669.xml"/><Relationship Id="rId3308" Type="http://schemas.openxmlformats.org/officeDocument/2006/relationships/customXml" Target="ink/ink1767.xml"/><Relationship Id="rId3515" Type="http://schemas.openxmlformats.org/officeDocument/2006/relationships/image" Target="media/image1689.emf"/><Relationship Id="rId229" Type="http://schemas.openxmlformats.org/officeDocument/2006/relationships/image" Target="media/image40.emf"/><Relationship Id="rId436" Type="http://schemas.openxmlformats.org/officeDocument/2006/relationships/customXml" Target="ink/ink247.xml"/><Relationship Id="rId643" Type="http://schemas.openxmlformats.org/officeDocument/2006/relationships/image" Target="media/image259.emf"/><Relationship Id="rId1066" Type="http://schemas.openxmlformats.org/officeDocument/2006/relationships/image" Target="media/image522.emf"/><Relationship Id="rId1273" Type="http://schemas.openxmlformats.org/officeDocument/2006/relationships/image" Target="media/image541.emf"/><Relationship Id="rId1480" Type="http://schemas.openxmlformats.org/officeDocument/2006/relationships/customXml" Target="ink/ink748.xml"/><Relationship Id="rId2117" Type="http://schemas.openxmlformats.org/officeDocument/2006/relationships/customXml" Target="ink/ink1142.xml"/><Relationship Id="rId2324" Type="http://schemas.openxmlformats.org/officeDocument/2006/relationships/image" Target="media/image1151.emf"/><Relationship Id="rId2769" Type="http://schemas.openxmlformats.org/officeDocument/2006/relationships/image" Target="media/image1208.emf"/><Relationship Id="rId2976" Type="http://schemas.openxmlformats.org/officeDocument/2006/relationships/image" Target="media/image1415.emf"/><Relationship Id="rId3722" Type="http://schemas.openxmlformats.org/officeDocument/2006/relationships/customXml" Target="ink/ink1917.xml"/><Relationship Id="rId850" Type="http://schemas.openxmlformats.org/officeDocument/2006/relationships/customXml" Target="ink/ink466.xml"/><Relationship Id="rId948" Type="http://schemas.openxmlformats.org/officeDocument/2006/relationships/image" Target="media/image404.emf"/><Relationship Id="rId1133" Type="http://schemas.openxmlformats.org/officeDocument/2006/relationships/customXml" Target="ink/ink589.xml"/><Relationship Id="rId1578" Type="http://schemas.openxmlformats.org/officeDocument/2006/relationships/image" Target="media/image737.emf"/><Relationship Id="rId1785" Type="http://schemas.openxmlformats.org/officeDocument/2006/relationships/customXml" Target="ink/ink944.xml"/><Relationship Id="rId1992" Type="http://schemas.openxmlformats.org/officeDocument/2006/relationships/customXml" Target="ink/ink1017.xml"/><Relationship Id="rId2531" Type="http://schemas.openxmlformats.org/officeDocument/2006/relationships/customXml" Target="ink/ink1358.xml"/><Relationship Id="rId2629" Type="http://schemas.openxmlformats.org/officeDocument/2006/relationships/customXml" Target="ink/ink1456.xml"/><Relationship Id="rId2836" Type="http://schemas.openxmlformats.org/officeDocument/2006/relationships/image" Target="media/image1275.emf"/><Relationship Id="rId77" Type="http://schemas.openxmlformats.org/officeDocument/2006/relationships/customXml" Target="ink/ink67.xml"/><Relationship Id="rId503" Type="http://schemas.openxmlformats.org/officeDocument/2006/relationships/customXml" Target="ink/ink314.xml"/><Relationship Id="rId710" Type="http://schemas.openxmlformats.org/officeDocument/2006/relationships/image" Target="media/image326.emf"/><Relationship Id="rId808" Type="http://schemas.openxmlformats.org/officeDocument/2006/relationships/customXml" Target="ink/ink424.xml"/><Relationship Id="rId1340" Type="http://schemas.openxmlformats.org/officeDocument/2006/relationships/image" Target="media/image608.emf"/><Relationship Id="rId1438" Type="http://schemas.openxmlformats.org/officeDocument/2006/relationships/image" Target="media/image706.emf"/><Relationship Id="rId1645" Type="http://schemas.openxmlformats.org/officeDocument/2006/relationships/image" Target="media/image804.emf"/><Relationship Id="rId3098" Type="http://schemas.openxmlformats.org/officeDocument/2006/relationships/customXml" Target="ink/ink1557.xml"/><Relationship Id="rId4051" Type="http://schemas.openxmlformats.org/officeDocument/2006/relationships/image" Target="media/image1975.emf"/><Relationship Id="rId1200" Type="http://schemas.openxmlformats.org/officeDocument/2006/relationships/customXml" Target="ink/ink656.xml"/><Relationship Id="rId1852" Type="http://schemas.openxmlformats.org/officeDocument/2006/relationships/image" Target="media/image877.emf"/><Relationship Id="rId2903" Type="http://schemas.openxmlformats.org/officeDocument/2006/relationships/image" Target="media/image1342.emf"/><Relationship Id="rId1505" Type="http://schemas.openxmlformats.org/officeDocument/2006/relationships/customXml" Target="ink/ink773.xml"/><Relationship Id="rId1712" Type="http://schemas.openxmlformats.org/officeDocument/2006/relationships/customXml" Target="ink/ink871.xml"/><Relationship Id="rId3165" Type="http://schemas.openxmlformats.org/officeDocument/2006/relationships/customXml" Target="ink/ink1624.xml"/><Relationship Id="rId3372" Type="http://schemas.openxmlformats.org/officeDocument/2006/relationships/image" Target="media/image1546.emf"/><Relationship Id="rId4009" Type="http://schemas.openxmlformats.org/officeDocument/2006/relationships/image" Target="media/image1933.emf"/><Relationship Id="rId293" Type="http://schemas.openxmlformats.org/officeDocument/2006/relationships/image" Target="media/image104.emf"/><Relationship Id="rId2181" Type="http://schemas.openxmlformats.org/officeDocument/2006/relationships/image" Target="media/image1008.emf"/><Relationship Id="rId3025" Type="http://schemas.openxmlformats.org/officeDocument/2006/relationships/image" Target="media/image1464.emf"/><Relationship Id="rId3232" Type="http://schemas.openxmlformats.org/officeDocument/2006/relationships/customXml" Target="ink/ink1691.xml"/><Relationship Id="rId3677" Type="http://schemas.openxmlformats.org/officeDocument/2006/relationships/customXml" Target="ink/ink1872.xml"/><Relationship Id="rId3884" Type="http://schemas.openxmlformats.org/officeDocument/2006/relationships/customXml" Target="ink/ink1965.xml"/><Relationship Id="rId153" Type="http://schemas.openxmlformats.org/officeDocument/2006/relationships/customXml" Target="ink/ink143.xml"/><Relationship Id="rId360" Type="http://schemas.openxmlformats.org/officeDocument/2006/relationships/image" Target="media/image171.emf"/><Relationship Id="rId598" Type="http://schemas.openxmlformats.org/officeDocument/2006/relationships/image" Target="media/image214.emf"/><Relationship Id="rId2041" Type="http://schemas.openxmlformats.org/officeDocument/2006/relationships/customXml" Target="ink/ink1066.xml"/><Relationship Id="rId2279" Type="http://schemas.openxmlformats.org/officeDocument/2006/relationships/image" Target="media/image1106.emf"/><Relationship Id="rId2486" Type="http://schemas.openxmlformats.org/officeDocument/2006/relationships/customXml" Target="ink/ink1313.xml"/><Relationship Id="rId2693" Type="http://schemas.openxmlformats.org/officeDocument/2006/relationships/customXml" Target="ink/ink1520.xml"/><Relationship Id="rId3537" Type="http://schemas.openxmlformats.org/officeDocument/2006/relationships/image" Target="media/image1711.emf"/><Relationship Id="rId3744" Type="http://schemas.openxmlformats.org/officeDocument/2006/relationships/image" Target="media/image1803.emf"/><Relationship Id="rId3951" Type="http://schemas.openxmlformats.org/officeDocument/2006/relationships/customXml" Target="ink/ink2032.xml"/><Relationship Id="rId220" Type="http://schemas.openxmlformats.org/officeDocument/2006/relationships/image" Target="media/image31.emf"/><Relationship Id="rId458" Type="http://schemas.openxmlformats.org/officeDocument/2006/relationships/customXml" Target="ink/ink269.xml"/><Relationship Id="rId665" Type="http://schemas.openxmlformats.org/officeDocument/2006/relationships/image" Target="media/image281.emf"/><Relationship Id="rId872" Type="http://schemas.openxmlformats.org/officeDocument/2006/relationships/customXml" Target="ink/ink488.xml"/><Relationship Id="rId1088" Type="http://schemas.openxmlformats.org/officeDocument/2006/relationships/customXml" Target="ink/ink544.xml"/><Relationship Id="rId1295" Type="http://schemas.openxmlformats.org/officeDocument/2006/relationships/image" Target="media/image563.emf"/><Relationship Id="rId2139" Type="http://schemas.openxmlformats.org/officeDocument/2006/relationships/image" Target="media/image966.emf"/><Relationship Id="rId2346" Type="http://schemas.openxmlformats.org/officeDocument/2006/relationships/customXml" Target="ink/ink1173.xml"/><Relationship Id="rId2553" Type="http://schemas.openxmlformats.org/officeDocument/2006/relationships/customXml" Target="ink/ink1380.xml"/><Relationship Id="rId2760" Type="http://schemas.openxmlformats.org/officeDocument/2006/relationships/image" Target="media/image1199.emf"/><Relationship Id="rId2998" Type="http://schemas.openxmlformats.org/officeDocument/2006/relationships/image" Target="media/image1437.emf"/><Relationship Id="rId3604" Type="http://schemas.openxmlformats.org/officeDocument/2006/relationships/image" Target="media/image1778.emf"/><Relationship Id="rId3811" Type="http://schemas.openxmlformats.org/officeDocument/2006/relationships/image" Target="media/image1870.emf"/><Relationship Id="rId318" Type="http://schemas.openxmlformats.org/officeDocument/2006/relationships/image" Target="media/image129.emf"/><Relationship Id="rId525" Type="http://schemas.openxmlformats.org/officeDocument/2006/relationships/customXml" Target="ink/ink336.xml"/><Relationship Id="rId732" Type="http://schemas.openxmlformats.org/officeDocument/2006/relationships/image" Target="media/image348.emf"/><Relationship Id="rId1155" Type="http://schemas.openxmlformats.org/officeDocument/2006/relationships/customXml" Target="ink/ink611.xml"/><Relationship Id="rId1362" Type="http://schemas.openxmlformats.org/officeDocument/2006/relationships/image" Target="media/image630.emf"/><Relationship Id="rId2206" Type="http://schemas.openxmlformats.org/officeDocument/2006/relationships/image" Target="media/image1033.emf"/><Relationship Id="rId2413" Type="http://schemas.openxmlformats.org/officeDocument/2006/relationships/customXml" Target="ink/ink1240.xml"/><Relationship Id="rId2620" Type="http://schemas.openxmlformats.org/officeDocument/2006/relationships/customXml" Target="ink/ink1447.xml"/><Relationship Id="rId2858" Type="http://schemas.openxmlformats.org/officeDocument/2006/relationships/image" Target="media/image1297.emf"/><Relationship Id="rId3909" Type="http://schemas.openxmlformats.org/officeDocument/2006/relationships/customXml" Target="ink/ink1990.xml"/><Relationship Id="rId4073" Type="http://schemas.openxmlformats.org/officeDocument/2006/relationships/image" Target="media/image1997.emf"/><Relationship Id="rId99" Type="http://schemas.openxmlformats.org/officeDocument/2006/relationships/customXml" Target="ink/ink89.xml"/><Relationship Id="rId1015" Type="http://schemas.openxmlformats.org/officeDocument/2006/relationships/image" Target="media/image471.emf"/><Relationship Id="rId1222" Type="http://schemas.openxmlformats.org/officeDocument/2006/relationships/customXml" Target="ink/ink678.xml"/><Relationship Id="rId1667" Type="http://schemas.openxmlformats.org/officeDocument/2006/relationships/image" Target="media/image826.emf"/><Relationship Id="rId1874" Type="http://schemas.openxmlformats.org/officeDocument/2006/relationships/image" Target="media/image899.emf"/><Relationship Id="rId2718" Type="http://schemas.openxmlformats.org/officeDocument/2006/relationships/customXml" Target="ink/ink1545.xml"/><Relationship Id="rId2925" Type="http://schemas.openxmlformats.org/officeDocument/2006/relationships/image" Target="media/image1364.emf"/><Relationship Id="rId1527" Type="http://schemas.openxmlformats.org/officeDocument/2006/relationships/customXml" Target="ink/ink795.xml"/><Relationship Id="rId1734" Type="http://schemas.openxmlformats.org/officeDocument/2006/relationships/customXml" Target="ink/ink893.xml"/><Relationship Id="rId1941" Type="http://schemas.openxmlformats.org/officeDocument/2006/relationships/customXml" Target="ink/ink966.xml"/><Relationship Id="rId3187" Type="http://schemas.openxmlformats.org/officeDocument/2006/relationships/customXml" Target="ink/ink1646.xml"/><Relationship Id="rId3394" Type="http://schemas.openxmlformats.org/officeDocument/2006/relationships/image" Target="media/image1568.emf"/><Relationship Id="rId26" Type="http://schemas.openxmlformats.org/officeDocument/2006/relationships/customXml" Target="ink/ink16.xml"/><Relationship Id="rId3047" Type="http://schemas.openxmlformats.org/officeDocument/2006/relationships/image" Target="media/image1486.emf"/><Relationship Id="rId3699" Type="http://schemas.openxmlformats.org/officeDocument/2006/relationships/customXml" Target="ink/ink1894.xml"/><Relationship Id="rId4000" Type="http://schemas.openxmlformats.org/officeDocument/2006/relationships/image" Target="media/image1924.emf"/><Relationship Id="rId175" Type="http://schemas.openxmlformats.org/officeDocument/2006/relationships/customXml" Target="ink/ink165.xml"/><Relationship Id="rId1801" Type="http://schemas.openxmlformats.org/officeDocument/2006/relationships/customXml" Target="ink/ink960.xml"/><Relationship Id="rId3254" Type="http://schemas.openxmlformats.org/officeDocument/2006/relationships/customXml" Target="ink/ink1713.xml"/><Relationship Id="rId3461" Type="http://schemas.openxmlformats.org/officeDocument/2006/relationships/image" Target="media/image1635.emf"/><Relationship Id="rId3559" Type="http://schemas.openxmlformats.org/officeDocument/2006/relationships/image" Target="media/image1733.emf"/><Relationship Id="rId382" Type="http://schemas.openxmlformats.org/officeDocument/2006/relationships/customXml" Target="ink/ink193.xml"/><Relationship Id="rId687" Type="http://schemas.openxmlformats.org/officeDocument/2006/relationships/image" Target="media/image303.emf"/><Relationship Id="rId2063" Type="http://schemas.openxmlformats.org/officeDocument/2006/relationships/customXml" Target="ink/ink1088.xml"/><Relationship Id="rId2270" Type="http://schemas.openxmlformats.org/officeDocument/2006/relationships/image" Target="media/image1097.emf"/><Relationship Id="rId2368" Type="http://schemas.openxmlformats.org/officeDocument/2006/relationships/customXml" Target="ink/ink1195.xml"/><Relationship Id="rId3114" Type="http://schemas.openxmlformats.org/officeDocument/2006/relationships/customXml" Target="ink/ink1573.xml"/><Relationship Id="rId3321" Type="http://schemas.openxmlformats.org/officeDocument/2006/relationships/customXml" Target="ink/ink1780.xml"/><Relationship Id="rId3766" Type="http://schemas.openxmlformats.org/officeDocument/2006/relationships/image" Target="media/image1825.emf"/><Relationship Id="rId3973" Type="http://schemas.openxmlformats.org/officeDocument/2006/relationships/customXml" Target="ink/ink2054.xml"/><Relationship Id="rId242" Type="http://schemas.openxmlformats.org/officeDocument/2006/relationships/image" Target="media/image53.emf"/><Relationship Id="rId894" Type="http://schemas.openxmlformats.org/officeDocument/2006/relationships/customXml" Target="ink/ink510.xml"/><Relationship Id="rId1177" Type="http://schemas.openxmlformats.org/officeDocument/2006/relationships/customXml" Target="ink/ink633.xml"/><Relationship Id="rId2130" Type="http://schemas.openxmlformats.org/officeDocument/2006/relationships/customXml" Target="ink/ink1155.xml"/><Relationship Id="rId2575" Type="http://schemas.openxmlformats.org/officeDocument/2006/relationships/customXml" Target="ink/ink1402.xml"/><Relationship Id="rId2782" Type="http://schemas.openxmlformats.org/officeDocument/2006/relationships/image" Target="media/image1221.emf"/><Relationship Id="rId3419" Type="http://schemas.openxmlformats.org/officeDocument/2006/relationships/image" Target="media/image1593.emf"/><Relationship Id="rId3626" Type="http://schemas.openxmlformats.org/officeDocument/2006/relationships/customXml" Target="ink/ink1821.xml"/><Relationship Id="rId3833" Type="http://schemas.openxmlformats.org/officeDocument/2006/relationships/image" Target="media/image1892.emf"/><Relationship Id="rId102" Type="http://schemas.openxmlformats.org/officeDocument/2006/relationships/customXml" Target="ink/ink92.xml"/><Relationship Id="rId547" Type="http://schemas.openxmlformats.org/officeDocument/2006/relationships/customXml" Target="ink/ink358.xml"/><Relationship Id="rId754" Type="http://schemas.openxmlformats.org/officeDocument/2006/relationships/image" Target="media/image370.emf"/><Relationship Id="rId961" Type="http://schemas.openxmlformats.org/officeDocument/2006/relationships/image" Target="media/image417.emf"/><Relationship Id="rId1384" Type="http://schemas.openxmlformats.org/officeDocument/2006/relationships/image" Target="media/image652.emf"/><Relationship Id="rId1591" Type="http://schemas.openxmlformats.org/officeDocument/2006/relationships/image" Target="media/image750.emf"/><Relationship Id="rId1689" Type="http://schemas.openxmlformats.org/officeDocument/2006/relationships/customXml" Target="ink/ink848.xml"/><Relationship Id="rId2228" Type="http://schemas.openxmlformats.org/officeDocument/2006/relationships/image" Target="media/image1055.emf"/><Relationship Id="rId2435" Type="http://schemas.openxmlformats.org/officeDocument/2006/relationships/customXml" Target="ink/ink1262.xml"/><Relationship Id="rId2642" Type="http://schemas.openxmlformats.org/officeDocument/2006/relationships/customXml" Target="ink/ink1469.xml"/><Relationship Id="rId3900" Type="http://schemas.openxmlformats.org/officeDocument/2006/relationships/customXml" Target="ink/ink1981.xml"/><Relationship Id="rId4095" Type="http://schemas.openxmlformats.org/officeDocument/2006/relationships/image" Target="media/image2019.emf"/><Relationship Id="rId90" Type="http://schemas.openxmlformats.org/officeDocument/2006/relationships/customXml" Target="ink/ink80.xml"/><Relationship Id="rId407" Type="http://schemas.openxmlformats.org/officeDocument/2006/relationships/customXml" Target="ink/ink218.xml"/><Relationship Id="rId614" Type="http://schemas.openxmlformats.org/officeDocument/2006/relationships/image" Target="media/image230.emf"/><Relationship Id="rId821" Type="http://schemas.openxmlformats.org/officeDocument/2006/relationships/customXml" Target="ink/ink437.xml"/><Relationship Id="rId1037" Type="http://schemas.openxmlformats.org/officeDocument/2006/relationships/image" Target="media/image493.emf"/><Relationship Id="rId1244" Type="http://schemas.openxmlformats.org/officeDocument/2006/relationships/customXml" Target="ink/ink700.xml"/><Relationship Id="rId1451" Type="http://schemas.openxmlformats.org/officeDocument/2006/relationships/image" Target="media/image719.emf"/><Relationship Id="rId1896" Type="http://schemas.openxmlformats.org/officeDocument/2006/relationships/image" Target="media/image921.emf"/><Relationship Id="rId2502" Type="http://schemas.openxmlformats.org/officeDocument/2006/relationships/customXml" Target="ink/ink1329.xml"/><Relationship Id="rId2947" Type="http://schemas.openxmlformats.org/officeDocument/2006/relationships/image" Target="media/image1386.emf"/><Relationship Id="rId919" Type="http://schemas.openxmlformats.org/officeDocument/2006/relationships/image" Target="media/image375.emf"/><Relationship Id="rId1104" Type="http://schemas.openxmlformats.org/officeDocument/2006/relationships/customXml" Target="ink/ink560.xml"/><Relationship Id="rId1311" Type="http://schemas.openxmlformats.org/officeDocument/2006/relationships/image" Target="media/image579.emf"/><Relationship Id="rId1549" Type="http://schemas.openxmlformats.org/officeDocument/2006/relationships/customXml" Target="ink/ink817.xml"/><Relationship Id="rId1756" Type="http://schemas.openxmlformats.org/officeDocument/2006/relationships/customXml" Target="ink/ink915.xml"/><Relationship Id="rId1963" Type="http://schemas.openxmlformats.org/officeDocument/2006/relationships/customXml" Target="ink/ink988.xml"/><Relationship Id="rId2807" Type="http://schemas.openxmlformats.org/officeDocument/2006/relationships/image" Target="media/image1246.emf"/><Relationship Id="rId4022" Type="http://schemas.openxmlformats.org/officeDocument/2006/relationships/image" Target="media/image1946.emf"/><Relationship Id="rId48" Type="http://schemas.openxmlformats.org/officeDocument/2006/relationships/customXml" Target="ink/ink38.xml"/><Relationship Id="rId1409" Type="http://schemas.openxmlformats.org/officeDocument/2006/relationships/image" Target="media/image677.emf"/><Relationship Id="rId1616" Type="http://schemas.openxmlformats.org/officeDocument/2006/relationships/image" Target="media/image775.emf"/><Relationship Id="rId1823" Type="http://schemas.openxmlformats.org/officeDocument/2006/relationships/image" Target="media/image848.emf"/><Relationship Id="rId3069" Type="http://schemas.openxmlformats.org/officeDocument/2006/relationships/image" Target="media/image1508.emf"/><Relationship Id="rId3276" Type="http://schemas.openxmlformats.org/officeDocument/2006/relationships/customXml" Target="ink/ink1735.xml"/><Relationship Id="rId3483" Type="http://schemas.openxmlformats.org/officeDocument/2006/relationships/image" Target="media/image1657.emf"/><Relationship Id="rId3690" Type="http://schemas.openxmlformats.org/officeDocument/2006/relationships/customXml" Target="ink/ink1885.xml"/><Relationship Id="rId197" Type="http://schemas.openxmlformats.org/officeDocument/2006/relationships/image" Target="media/image8.emf"/><Relationship Id="rId2085" Type="http://schemas.openxmlformats.org/officeDocument/2006/relationships/customXml" Target="ink/ink1110.xml"/><Relationship Id="rId2292" Type="http://schemas.openxmlformats.org/officeDocument/2006/relationships/image" Target="media/image1119.emf"/><Relationship Id="rId3136" Type="http://schemas.openxmlformats.org/officeDocument/2006/relationships/customXml" Target="ink/ink1595.xml"/><Relationship Id="rId3343" Type="http://schemas.openxmlformats.org/officeDocument/2006/relationships/customXml" Target="ink/ink1802.xml"/><Relationship Id="rId3788" Type="http://schemas.openxmlformats.org/officeDocument/2006/relationships/image" Target="media/image1847.emf"/><Relationship Id="rId3995" Type="http://schemas.openxmlformats.org/officeDocument/2006/relationships/image" Target="media/image1919.emf"/><Relationship Id="rId264" Type="http://schemas.openxmlformats.org/officeDocument/2006/relationships/image" Target="media/image75.emf"/><Relationship Id="rId471" Type="http://schemas.openxmlformats.org/officeDocument/2006/relationships/customXml" Target="ink/ink282.xml"/><Relationship Id="rId2152" Type="http://schemas.openxmlformats.org/officeDocument/2006/relationships/image" Target="media/image979.emf"/><Relationship Id="rId2597" Type="http://schemas.openxmlformats.org/officeDocument/2006/relationships/customXml" Target="ink/ink1424.xml"/><Relationship Id="rId3550" Type="http://schemas.openxmlformats.org/officeDocument/2006/relationships/image" Target="media/image1724.emf"/><Relationship Id="rId3648" Type="http://schemas.openxmlformats.org/officeDocument/2006/relationships/customXml" Target="ink/ink1843.xml"/><Relationship Id="rId3855" Type="http://schemas.openxmlformats.org/officeDocument/2006/relationships/customXml" Target="ink/ink1936.xml"/><Relationship Id="rId124" Type="http://schemas.openxmlformats.org/officeDocument/2006/relationships/customXml" Target="ink/ink114.xml"/><Relationship Id="rId569" Type="http://schemas.openxmlformats.org/officeDocument/2006/relationships/image" Target="media/image185.emf"/><Relationship Id="rId776" Type="http://schemas.openxmlformats.org/officeDocument/2006/relationships/customXml" Target="ink/ink392.xml"/><Relationship Id="rId983" Type="http://schemas.openxmlformats.org/officeDocument/2006/relationships/image" Target="media/image439.emf"/><Relationship Id="rId1199" Type="http://schemas.openxmlformats.org/officeDocument/2006/relationships/customXml" Target="ink/ink655.xml"/><Relationship Id="rId2457" Type="http://schemas.openxmlformats.org/officeDocument/2006/relationships/customXml" Target="ink/ink1284.xml"/><Relationship Id="rId2664" Type="http://schemas.openxmlformats.org/officeDocument/2006/relationships/customXml" Target="ink/ink1491.xml"/><Relationship Id="rId3203" Type="http://schemas.openxmlformats.org/officeDocument/2006/relationships/customXml" Target="ink/ink1662.xml"/><Relationship Id="rId3410" Type="http://schemas.openxmlformats.org/officeDocument/2006/relationships/image" Target="media/image1584.emf"/><Relationship Id="rId3508" Type="http://schemas.openxmlformats.org/officeDocument/2006/relationships/image" Target="media/image1682.emf"/><Relationship Id="rId331" Type="http://schemas.openxmlformats.org/officeDocument/2006/relationships/image" Target="media/image142.emf"/><Relationship Id="rId429" Type="http://schemas.openxmlformats.org/officeDocument/2006/relationships/customXml" Target="ink/ink240.xml"/><Relationship Id="rId636" Type="http://schemas.openxmlformats.org/officeDocument/2006/relationships/image" Target="media/image252.emf"/><Relationship Id="rId1059" Type="http://schemas.openxmlformats.org/officeDocument/2006/relationships/image" Target="media/image515.emf"/><Relationship Id="rId1266" Type="http://schemas.openxmlformats.org/officeDocument/2006/relationships/customXml" Target="ink/ink722.xml"/><Relationship Id="rId1473" Type="http://schemas.openxmlformats.org/officeDocument/2006/relationships/customXml" Target="ink/ink741.xml"/><Relationship Id="rId2012" Type="http://schemas.openxmlformats.org/officeDocument/2006/relationships/customXml" Target="ink/ink1037.xml"/><Relationship Id="rId2317" Type="http://schemas.openxmlformats.org/officeDocument/2006/relationships/image" Target="media/image1144.emf"/><Relationship Id="rId2871" Type="http://schemas.openxmlformats.org/officeDocument/2006/relationships/image" Target="media/image1310.emf"/><Relationship Id="rId2969" Type="http://schemas.openxmlformats.org/officeDocument/2006/relationships/image" Target="media/image1408.emf"/><Relationship Id="rId3715" Type="http://schemas.openxmlformats.org/officeDocument/2006/relationships/customXml" Target="ink/ink1910.xml"/><Relationship Id="rId3922" Type="http://schemas.openxmlformats.org/officeDocument/2006/relationships/customXml" Target="ink/ink2003.xml"/><Relationship Id="rId843" Type="http://schemas.openxmlformats.org/officeDocument/2006/relationships/customXml" Target="ink/ink459.xml"/><Relationship Id="rId1126" Type="http://schemas.openxmlformats.org/officeDocument/2006/relationships/customXml" Target="ink/ink582.xml"/><Relationship Id="rId1680" Type="http://schemas.openxmlformats.org/officeDocument/2006/relationships/customXml" Target="ink/ink839.xml"/><Relationship Id="rId1778" Type="http://schemas.openxmlformats.org/officeDocument/2006/relationships/customXml" Target="ink/ink937.xml"/><Relationship Id="rId1985" Type="http://schemas.openxmlformats.org/officeDocument/2006/relationships/customXml" Target="ink/ink1010.xml"/><Relationship Id="rId2524" Type="http://schemas.openxmlformats.org/officeDocument/2006/relationships/customXml" Target="ink/ink1351.xml"/><Relationship Id="rId2731" Type="http://schemas.openxmlformats.org/officeDocument/2006/relationships/image" Target="media/image1170.emf"/><Relationship Id="rId2829" Type="http://schemas.openxmlformats.org/officeDocument/2006/relationships/image" Target="media/image1268.emf"/><Relationship Id="rId703" Type="http://schemas.openxmlformats.org/officeDocument/2006/relationships/image" Target="media/image319.emf"/><Relationship Id="rId910" Type="http://schemas.openxmlformats.org/officeDocument/2006/relationships/customXml" Target="ink/ink526.xml"/><Relationship Id="rId1333" Type="http://schemas.openxmlformats.org/officeDocument/2006/relationships/image" Target="media/image601.emf"/><Relationship Id="rId1540" Type="http://schemas.openxmlformats.org/officeDocument/2006/relationships/customXml" Target="ink/ink808.xml"/><Relationship Id="rId1638" Type="http://schemas.openxmlformats.org/officeDocument/2006/relationships/image" Target="media/image797.emf"/><Relationship Id="rId4044" Type="http://schemas.openxmlformats.org/officeDocument/2006/relationships/image" Target="media/image1968.emf"/><Relationship Id="rId1400" Type="http://schemas.openxmlformats.org/officeDocument/2006/relationships/image" Target="media/image668.emf"/><Relationship Id="rId1845" Type="http://schemas.openxmlformats.org/officeDocument/2006/relationships/image" Target="media/image870.emf"/><Relationship Id="rId3060" Type="http://schemas.openxmlformats.org/officeDocument/2006/relationships/image" Target="media/image1499.emf"/><Relationship Id="rId3298" Type="http://schemas.openxmlformats.org/officeDocument/2006/relationships/customXml" Target="ink/ink1757.xml"/><Relationship Id="rId4111" Type="http://schemas.openxmlformats.org/officeDocument/2006/relationships/image" Target="media/image2035.emf"/><Relationship Id="rId1705" Type="http://schemas.openxmlformats.org/officeDocument/2006/relationships/customXml" Target="ink/ink864.xml"/><Relationship Id="rId1912" Type="http://schemas.openxmlformats.org/officeDocument/2006/relationships/image" Target="media/image937.emf"/><Relationship Id="rId3158" Type="http://schemas.openxmlformats.org/officeDocument/2006/relationships/customXml" Target="ink/ink1617.xml"/><Relationship Id="rId3365" Type="http://schemas.openxmlformats.org/officeDocument/2006/relationships/image" Target="media/image1539.emf"/><Relationship Id="rId3572" Type="http://schemas.openxmlformats.org/officeDocument/2006/relationships/image" Target="media/image1746.emf"/><Relationship Id="rId286" Type="http://schemas.openxmlformats.org/officeDocument/2006/relationships/image" Target="media/image97.emf"/><Relationship Id="rId493" Type="http://schemas.openxmlformats.org/officeDocument/2006/relationships/customXml" Target="ink/ink304.xml"/><Relationship Id="rId2174" Type="http://schemas.openxmlformats.org/officeDocument/2006/relationships/image" Target="media/image1001.emf"/><Relationship Id="rId2381" Type="http://schemas.openxmlformats.org/officeDocument/2006/relationships/customXml" Target="ink/ink1208.xml"/><Relationship Id="rId3018" Type="http://schemas.openxmlformats.org/officeDocument/2006/relationships/image" Target="media/image1457.emf"/><Relationship Id="rId3225" Type="http://schemas.openxmlformats.org/officeDocument/2006/relationships/customXml" Target="ink/ink1684.xml"/><Relationship Id="rId3432" Type="http://schemas.openxmlformats.org/officeDocument/2006/relationships/image" Target="media/image1606.emf"/><Relationship Id="rId3877" Type="http://schemas.openxmlformats.org/officeDocument/2006/relationships/customXml" Target="ink/ink1958.xml"/><Relationship Id="rId146" Type="http://schemas.openxmlformats.org/officeDocument/2006/relationships/customXml" Target="ink/ink136.xml"/><Relationship Id="rId353" Type="http://schemas.openxmlformats.org/officeDocument/2006/relationships/image" Target="media/image164.emf"/><Relationship Id="rId560" Type="http://schemas.openxmlformats.org/officeDocument/2006/relationships/customXml" Target="ink/ink371.xml"/><Relationship Id="rId798" Type="http://schemas.openxmlformats.org/officeDocument/2006/relationships/customXml" Target="ink/ink414.xml"/><Relationship Id="rId1190" Type="http://schemas.openxmlformats.org/officeDocument/2006/relationships/customXml" Target="ink/ink646.xml"/><Relationship Id="rId2034" Type="http://schemas.openxmlformats.org/officeDocument/2006/relationships/customXml" Target="ink/ink1059.xml"/><Relationship Id="rId2241" Type="http://schemas.openxmlformats.org/officeDocument/2006/relationships/image" Target="media/image1068.emf"/><Relationship Id="rId2479" Type="http://schemas.openxmlformats.org/officeDocument/2006/relationships/customXml" Target="ink/ink1306.xml"/><Relationship Id="rId2686" Type="http://schemas.openxmlformats.org/officeDocument/2006/relationships/customXml" Target="ink/ink1513.xml"/><Relationship Id="rId2893" Type="http://schemas.openxmlformats.org/officeDocument/2006/relationships/image" Target="media/image1332.emf"/><Relationship Id="rId3737" Type="http://schemas.openxmlformats.org/officeDocument/2006/relationships/image" Target="media/image1796.emf"/><Relationship Id="rId3944" Type="http://schemas.openxmlformats.org/officeDocument/2006/relationships/customXml" Target="ink/ink2025.xml"/><Relationship Id="rId213" Type="http://schemas.openxmlformats.org/officeDocument/2006/relationships/image" Target="media/image24.emf"/><Relationship Id="rId420" Type="http://schemas.openxmlformats.org/officeDocument/2006/relationships/customXml" Target="ink/ink231.xml"/><Relationship Id="rId658" Type="http://schemas.openxmlformats.org/officeDocument/2006/relationships/image" Target="media/image274.emf"/><Relationship Id="rId865" Type="http://schemas.openxmlformats.org/officeDocument/2006/relationships/customXml" Target="ink/ink481.xml"/><Relationship Id="rId1050" Type="http://schemas.openxmlformats.org/officeDocument/2006/relationships/image" Target="media/image506.emf"/><Relationship Id="rId1288" Type="http://schemas.openxmlformats.org/officeDocument/2006/relationships/image" Target="media/image556.emf"/><Relationship Id="rId1495" Type="http://schemas.openxmlformats.org/officeDocument/2006/relationships/customXml" Target="ink/ink763.xml"/><Relationship Id="rId2101" Type="http://schemas.openxmlformats.org/officeDocument/2006/relationships/customXml" Target="ink/ink1126.xml"/><Relationship Id="rId2339" Type="http://schemas.openxmlformats.org/officeDocument/2006/relationships/customXml" Target="ink/ink1166.xml"/><Relationship Id="rId2546" Type="http://schemas.openxmlformats.org/officeDocument/2006/relationships/customXml" Target="ink/ink1373.xml"/><Relationship Id="rId2753" Type="http://schemas.openxmlformats.org/officeDocument/2006/relationships/image" Target="media/image1192.emf"/><Relationship Id="rId2960" Type="http://schemas.openxmlformats.org/officeDocument/2006/relationships/image" Target="media/image1399.emf"/><Relationship Id="rId3804" Type="http://schemas.openxmlformats.org/officeDocument/2006/relationships/image" Target="media/image1863.emf"/><Relationship Id="rId518" Type="http://schemas.openxmlformats.org/officeDocument/2006/relationships/customXml" Target="ink/ink329.xml"/><Relationship Id="rId725" Type="http://schemas.openxmlformats.org/officeDocument/2006/relationships/image" Target="media/image341.emf"/><Relationship Id="rId932" Type="http://schemas.openxmlformats.org/officeDocument/2006/relationships/image" Target="media/image388.emf"/><Relationship Id="rId1148" Type="http://schemas.openxmlformats.org/officeDocument/2006/relationships/customXml" Target="ink/ink604.xml"/><Relationship Id="rId1355" Type="http://schemas.openxmlformats.org/officeDocument/2006/relationships/image" Target="media/image623.emf"/><Relationship Id="rId1562" Type="http://schemas.openxmlformats.org/officeDocument/2006/relationships/customXml" Target="ink/ink830.xml"/><Relationship Id="rId2406" Type="http://schemas.openxmlformats.org/officeDocument/2006/relationships/customXml" Target="ink/ink1233.xml"/><Relationship Id="rId2613" Type="http://schemas.openxmlformats.org/officeDocument/2006/relationships/customXml" Target="ink/ink1440.xml"/><Relationship Id="rId4066" Type="http://schemas.openxmlformats.org/officeDocument/2006/relationships/image" Target="media/image1990.emf"/><Relationship Id="rId1008" Type="http://schemas.openxmlformats.org/officeDocument/2006/relationships/image" Target="media/image464.emf"/><Relationship Id="rId1215" Type="http://schemas.openxmlformats.org/officeDocument/2006/relationships/customXml" Target="ink/ink671.xml"/><Relationship Id="rId1422" Type="http://schemas.openxmlformats.org/officeDocument/2006/relationships/image" Target="media/image690.emf"/><Relationship Id="rId1867" Type="http://schemas.openxmlformats.org/officeDocument/2006/relationships/image" Target="media/image892.emf"/><Relationship Id="rId2820" Type="http://schemas.openxmlformats.org/officeDocument/2006/relationships/image" Target="media/image1259.emf"/><Relationship Id="rId2918" Type="http://schemas.openxmlformats.org/officeDocument/2006/relationships/image" Target="media/image1357.emf"/><Relationship Id="rId61" Type="http://schemas.openxmlformats.org/officeDocument/2006/relationships/customXml" Target="ink/ink51.xml"/><Relationship Id="rId1727" Type="http://schemas.openxmlformats.org/officeDocument/2006/relationships/customXml" Target="ink/ink886.xml"/><Relationship Id="rId1934" Type="http://schemas.openxmlformats.org/officeDocument/2006/relationships/image" Target="media/image959.emf"/><Relationship Id="rId3082" Type="http://schemas.openxmlformats.org/officeDocument/2006/relationships/image" Target="media/image1521.emf"/><Relationship Id="rId3387" Type="http://schemas.openxmlformats.org/officeDocument/2006/relationships/image" Target="media/image1561.emf"/><Relationship Id="rId4133" Type="http://schemas.openxmlformats.org/officeDocument/2006/relationships/image" Target="media/image2052.png"/><Relationship Id="rId19" Type="http://schemas.openxmlformats.org/officeDocument/2006/relationships/customXml" Target="ink/ink9.xml"/><Relationship Id="rId2196" Type="http://schemas.openxmlformats.org/officeDocument/2006/relationships/image" Target="media/image1023.emf"/><Relationship Id="rId3594" Type="http://schemas.openxmlformats.org/officeDocument/2006/relationships/image" Target="media/image1768.emf"/><Relationship Id="rId3899" Type="http://schemas.openxmlformats.org/officeDocument/2006/relationships/customXml" Target="ink/ink1980.xml"/><Relationship Id="rId168" Type="http://schemas.openxmlformats.org/officeDocument/2006/relationships/customXml" Target="ink/ink158.xml"/><Relationship Id="rId3247" Type="http://schemas.openxmlformats.org/officeDocument/2006/relationships/customXml" Target="ink/ink1706.xml"/><Relationship Id="rId3454" Type="http://schemas.openxmlformats.org/officeDocument/2006/relationships/image" Target="media/image1628.emf"/><Relationship Id="rId3661" Type="http://schemas.openxmlformats.org/officeDocument/2006/relationships/customXml" Target="ink/ink1856.xml"/><Relationship Id="rId375" Type="http://schemas.openxmlformats.org/officeDocument/2006/relationships/customXml" Target="ink/ink186.xml"/><Relationship Id="rId582" Type="http://schemas.openxmlformats.org/officeDocument/2006/relationships/image" Target="media/image198.emf"/><Relationship Id="rId2056" Type="http://schemas.openxmlformats.org/officeDocument/2006/relationships/customXml" Target="ink/ink1081.xml"/><Relationship Id="rId2263" Type="http://schemas.openxmlformats.org/officeDocument/2006/relationships/image" Target="media/image1090.emf"/><Relationship Id="rId2470" Type="http://schemas.openxmlformats.org/officeDocument/2006/relationships/customXml" Target="ink/ink1297.xml"/><Relationship Id="rId3107" Type="http://schemas.openxmlformats.org/officeDocument/2006/relationships/customXml" Target="ink/ink1566.xml"/><Relationship Id="rId3314" Type="http://schemas.openxmlformats.org/officeDocument/2006/relationships/customXml" Target="ink/ink1773.xml"/><Relationship Id="rId3521" Type="http://schemas.openxmlformats.org/officeDocument/2006/relationships/image" Target="media/image1695.emf"/><Relationship Id="rId3759" Type="http://schemas.openxmlformats.org/officeDocument/2006/relationships/image" Target="media/image1818.emf"/><Relationship Id="rId3966" Type="http://schemas.openxmlformats.org/officeDocument/2006/relationships/customXml" Target="ink/ink2047.xml"/><Relationship Id="rId3" Type="http://schemas.openxmlformats.org/officeDocument/2006/relationships/styles" Target="styles.xml"/><Relationship Id="rId235" Type="http://schemas.openxmlformats.org/officeDocument/2006/relationships/image" Target="media/image46.emf"/><Relationship Id="rId442" Type="http://schemas.openxmlformats.org/officeDocument/2006/relationships/customXml" Target="ink/ink253.xml"/><Relationship Id="rId887" Type="http://schemas.openxmlformats.org/officeDocument/2006/relationships/customXml" Target="ink/ink503.xml"/><Relationship Id="rId1072" Type="http://schemas.openxmlformats.org/officeDocument/2006/relationships/image" Target="media/image528.emf"/><Relationship Id="rId2123" Type="http://schemas.openxmlformats.org/officeDocument/2006/relationships/customXml" Target="ink/ink1148.xml"/><Relationship Id="rId2330" Type="http://schemas.openxmlformats.org/officeDocument/2006/relationships/image" Target="media/image1157.emf"/><Relationship Id="rId2568" Type="http://schemas.openxmlformats.org/officeDocument/2006/relationships/customXml" Target="ink/ink1395.xml"/><Relationship Id="rId2775" Type="http://schemas.openxmlformats.org/officeDocument/2006/relationships/image" Target="media/image1214.emf"/><Relationship Id="rId2982" Type="http://schemas.openxmlformats.org/officeDocument/2006/relationships/image" Target="media/image1421.emf"/><Relationship Id="rId3619" Type="http://schemas.openxmlformats.org/officeDocument/2006/relationships/image" Target="media/image1793.emf"/><Relationship Id="rId3826" Type="http://schemas.openxmlformats.org/officeDocument/2006/relationships/image" Target="media/image1885.emf"/><Relationship Id="rId302" Type="http://schemas.openxmlformats.org/officeDocument/2006/relationships/image" Target="media/image113.emf"/><Relationship Id="rId747" Type="http://schemas.openxmlformats.org/officeDocument/2006/relationships/image" Target="media/image363.emf"/><Relationship Id="rId954" Type="http://schemas.openxmlformats.org/officeDocument/2006/relationships/image" Target="media/image410.emf"/><Relationship Id="rId1377" Type="http://schemas.openxmlformats.org/officeDocument/2006/relationships/image" Target="media/image645.emf"/><Relationship Id="rId1584" Type="http://schemas.openxmlformats.org/officeDocument/2006/relationships/image" Target="media/image743.emf"/><Relationship Id="rId1791" Type="http://schemas.openxmlformats.org/officeDocument/2006/relationships/customXml" Target="ink/ink950.xml"/><Relationship Id="rId2428" Type="http://schemas.openxmlformats.org/officeDocument/2006/relationships/customXml" Target="ink/ink1255.xml"/><Relationship Id="rId2635" Type="http://schemas.openxmlformats.org/officeDocument/2006/relationships/customXml" Target="ink/ink1462.xml"/><Relationship Id="rId2842" Type="http://schemas.openxmlformats.org/officeDocument/2006/relationships/image" Target="media/image1281.emf"/><Relationship Id="rId4088" Type="http://schemas.openxmlformats.org/officeDocument/2006/relationships/image" Target="media/image2012.emf"/><Relationship Id="rId83" Type="http://schemas.openxmlformats.org/officeDocument/2006/relationships/customXml" Target="ink/ink73.xml"/><Relationship Id="rId607" Type="http://schemas.openxmlformats.org/officeDocument/2006/relationships/image" Target="media/image223.emf"/><Relationship Id="rId814" Type="http://schemas.openxmlformats.org/officeDocument/2006/relationships/customXml" Target="ink/ink430.xml"/><Relationship Id="rId1237" Type="http://schemas.openxmlformats.org/officeDocument/2006/relationships/customXml" Target="ink/ink693.xml"/><Relationship Id="rId1444" Type="http://schemas.openxmlformats.org/officeDocument/2006/relationships/image" Target="media/image712.emf"/><Relationship Id="rId1651" Type="http://schemas.openxmlformats.org/officeDocument/2006/relationships/image" Target="media/image810.emf"/><Relationship Id="rId1889" Type="http://schemas.openxmlformats.org/officeDocument/2006/relationships/image" Target="media/image914.emf"/><Relationship Id="rId2702" Type="http://schemas.openxmlformats.org/officeDocument/2006/relationships/customXml" Target="ink/ink1529.xml"/><Relationship Id="rId1304" Type="http://schemas.openxmlformats.org/officeDocument/2006/relationships/image" Target="media/image572.emf"/><Relationship Id="rId1511" Type="http://schemas.openxmlformats.org/officeDocument/2006/relationships/customXml" Target="ink/ink779.xml"/><Relationship Id="rId1749" Type="http://schemas.openxmlformats.org/officeDocument/2006/relationships/customXml" Target="ink/ink908.xml"/><Relationship Id="rId1956" Type="http://schemas.openxmlformats.org/officeDocument/2006/relationships/customXml" Target="ink/ink981.xml"/><Relationship Id="rId3171" Type="http://schemas.openxmlformats.org/officeDocument/2006/relationships/customXml" Target="ink/ink1630.xml"/><Relationship Id="rId4015" Type="http://schemas.openxmlformats.org/officeDocument/2006/relationships/image" Target="media/image1939.emf"/><Relationship Id="rId1609" Type="http://schemas.openxmlformats.org/officeDocument/2006/relationships/image" Target="media/image768.emf"/><Relationship Id="rId1816" Type="http://schemas.openxmlformats.org/officeDocument/2006/relationships/image" Target="media/image841.emf"/><Relationship Id="rId3269" Type="http://schemas.openxmlformats.org/officeDocument/2006/relationships/customXml" Target="ink/ink1728.xml"/><Relationship Id="rId3476" Type="http://schemas.openxmlformats.org/officeDocument/2006/relationships/image" Target="media/image1650.emf"/><Relationship Id="rId3683" Type="http://schemas.openxmlformats.org/officeDocument/2006/relationships/customXml" Target="ink/ink1878.xml"/><Relationship Id="rId10" Type="http://schemas.openxmlformats.org/officeDocument/2006/relationships/footer" Target="footer1.xml"/><Relationship Id="rId397" Type="http://schemas.openxmlformats.org/officeDocument/2006/relationships/customXml" Target="ink/ink208.xml"/><Relationship Id="rId2078" Type="http://schemas.openxmlformats.org/officeDocument/2006/relationships/customXml" Target="ink/ink1103.xml"/><Relationship Id="rId2285" Type="http://schemas.openxmlformats.org/officeDocument/2006/relationships/image" Target="media/image1112.emf"/><Relationship Id="rId2492" Type="http://schemas.openxmlformats.org/officeDocument/2006/relationships/customXml" Target="ink/ink1319.xml"/><Relationship Id="rId3031" Type="http://schemas.openxmlformats.org/officeDocument/2006/relationships/image" Target="media/image1470.emf"/><Relationship Id="rId3129" Type="http://schemas.openxmlformats.org/officeDocument/2006/relationships/customXml" Target="ink/ink1588.xml"/><Relationship Id="rId3336" Type="http://schemas.openxmlformats.org/officeDocument/2006/relationships/customXml" Target="ink/ink1795.xml"/><Relationship Id="rId3890" Type="http://schemas.openxmlformats.org/officeDocument/2006/relationships/customXml" Target="ink/ink1971.xml"/><Relationship Id="rId3988" Type="http://schemas.openxmlformats.org/officeDocument/2006/relationships/image" Target="media/image1912.emf"/><Relationship Id="rId257" Type="http://schemas.openxmlformats.org/officeDocument/2006/relationships/image" Target="media/image68.emf"/><Relationship Id="rId464" Type="http://schemas.openxmlformats.org/officeDocument/2006/relationships/customXml" Target="ink/ink275.xml"/><Relationship Id="rId1094" Type="http://schemas.openxmlformats.org/officeDocument/2006/relationships/customXml" Target="ink/ink550.xml"/><Relationship Id="rId2145" Type="http://schemas.openxmlformats.org/officeDocument/2006/relationships/image" Target="media/image972.emf"/><Relationship Id="rId2797" Type="http://schemas.openxmlformats.org/officeDocument/2006/relationships/image" Target="media/image1236.emf"/><Relationship Id="rId3543" Type="http://schemas.openxmlformats.org/officeDocument/2006/relationships/image" Target="media/image1717.emf"/><Relationship Id="rId3750" Type="http://schemas.openxmlformats.org/officeDocument/2006/relationships/image" Target="media/image1809.emf"/><Relationship Id="rId3848" Type="http://schemas.openxmlformats.org/officeDocument/2006/relationships/image" Target="media/image1907.emf"/><Relationship Id="rId117" Type="http://schemas.openxmlformats.org/officeDocument/2006/relationships/customXml" Target="ink/ink107.xml"/><Relationship Id="rId671" Type="http://schemas.openxmlformats.org/officeDocument/2006/relationships/image" Target="media/image287.emf"/><Relationship Id="rId769" Type="http://schemas.openxmlformats.org/officeDocument/2006/relationships/customXml" Target="ink/ink385.xml"/><Relationship Id="rId976" Type="http://schemas.openxmlformats.org/officeDocument/2006/relationships/image" Target="media/image432.emf"/><Relationship Id="rId1399" Type="http://schemas.openxmlformats.org/officeDocument/2006/relationships/image" Target="media/image667.emf"/><Relationship Id="rId2352" Type="http://schemas.openxmlformats.org/officeDocument/2006/relationships/customXml" Target="ink/ink1179.xml"/><Relationship Id="rId2657" Type="http://schemas.openxmlformats.org/officeDocument/2006/relationships/customXml" Target="ink/ink1484.xml"/><Relationship Id="rId3403" Type="http://schemas.openxmlformats.org/officeDocument/2006/relationships/image" Target="media/image1577.emf"/><Relationship Id="rId3610" Type="http://schemas.openxmlformats.org/officeDocument/2006/relationships/image" Target="media/image1784.emf"/><Relationship Id="rId324" Type="http://schemas.openxmlformats.org/officeDocument/2006/relationships/image" Target="media/image135.emf"/><Relationship Id="rId531" Type="http://schemas.openxmlformats.org/officeDocument/2006/relationships/customXml" Target="ink/ink342.xml"/><Relationship Id="rId629" Type="http://schemas.openxmlformats.org/officeDocument/2006/relationships/image" Target="media/image245.emf"/><Relationship Id="rId1161" Type="http://schemas.openxmlformats.org/officeDocument/2006/relationships/customXml" Target="ink/ink617.xml"/><Relationship Id="rId1259" Type="http://schemas.openxmlformats.org/officeDocument/2006/relationships/customXml" Target="ink/ink715.xml"/><Relationship Id="rId1466" Type="http://schemas.openxmlformats.org/officeDocument/2006/relationships/customXml" Target="ink/ink734.xml"/><Relationship Id="rId2005" Type="http://schemas.openxmlformats.org/officeDocument/2006/relationships/customXml" Target="ink/ink1030.xml"/><Relationship Id="rId2212" Type="http://schemas.openxmlformats.org/officeDocument/2006/relationships/image" Target="media/image1039.emf"/><Relationship Id="rId2864" Type="http://schemas.openxmlformats.org/officeDocument/2006/relationships/image" Target="media/image1303.emf"/><Relationship Id="rId3708" Type="http://schemas.openxmlformats.org/officeDocument/2006/relationships/customXml" Target="ink/ink1903.xml"/><Relationship Id="rId3915" Type="http://schemas.openxmlformats.org/officeDocument/2006/relationships/customXml" Target="ink/ink1996.xml"/><Relationship Id="rId836" Type="http://schemas.openxmlformats.org/officeDocument/2006/relationships/customXml" Target="ink/ink452.xml"/><Relationship Id="rId1021" Type="http://schemas.openxmlformats.org/officeDocument/2006/relationships/image" Target="media/image477.emf"/><Relationship Id="rId1119" Type="http://schemas.openxmlformats.org/officeDocument/2006/relationships/customXml" Target="ink/ink575.xml"/><Relationship Id="rId1673" Type="http://schemas.openxmlformats.org/officeDocument/2006/relationships/customXml" Target="ink/ink832.xml"/><Relationship Id="rId1880" Type="http://schemas.openxmlformats.org/officeDocument/2006/relationships/image" Target="media/image905.emf"/><Relationship Id="rId1978" Type="http://schemas.openxmlformats.org/officeDocument/2006/relationships/customXml" Target="ink/ink1003.xml"/><Relationship Id="rId2517" Type="http://schemas.openxmlformats.org/officeDocument/2006/relationships/customXml" Target="ink/ink1344.xml"/><Relationship Id="rId2724" Type="http://schemas.openxmlformats.org/officeDocument/2006/relationships/customXml" Target="ink/ink1551.xml"/><Relationship Id="rId2931" Type="http://schemas.openxmlformats.org/officeDocument/2006/relationships/image" Target="media/image1370.emf"/><Relationship Id="rId903" Type="http://schemas.openxmlformats.org/officeDocument/2006/relationships/customXml" Target="ink/ink519.xml"/><Relationship Id="rId1326" Type="http://schemas.openxmlformats.org/officeDocument/2006/relationships/image" Target="media/image594.emf"/><Relationship Id="rId1533" Type="http://schemas.openxmlformats.org/officeDocument/2006/relationships/customXml" Target="ink/ink801.xml"/><Relationship Id="rId1740" Type="http://schemas.openxmlformats.org/officeDocument/2006/relationships/customXml" Target="ink/ink899.xml"/><Relationship Id="rId3193" Type="http://schemas.openxmlformats.org/officeDocument/2006/relationships/customXml" Target="ink/ink1652.xml"/><Relationship Id="rId4037" Type="http://schemas.openxmlformats.org/officeDocument/2006/relationships/image" Target="media/image1961.emf"/><Relationship Id="rId32" Type="http://schemas.openxmlformats.org/officeDocument/2006/relationships/customXml" Target="ink/ink22.xml"/><Relationship Id="rId1600" Type="http://schemas.openxmlformats.org/officeDocument/2006/relationships/image" Target="media/image759.emf"/><Relationship Id="rId1838" Type="http://schemas.openxmlformats.org/officeDocument/2006/relationships/image" Target="media/image863.emf"/><Relationship Id="rId3053" Type="http://schemas.openxmlformats.org/officeDocument/2006/relationships/image" Target="media/image1492.emf"/><Relationship Id="rId3260" Type="http://schemas.openxmlformats.org/officeDocument/2006/relationships/customXml" Target="ink/ink1719.xml"/><Relationship Id="rId3498" Type="http://schemas.openxmlformats.org/officeDocument/2006/relationships/image" Target="media/image1672.emf"/><Relationship Id="rId4104" Type="http://schemas.openxmlformats.org/officeDocument/2006/relationships/image" Target="media/image2028.emf"/><Relationship Id="rId181" Type="http://schemas.openxmlformats.org/officeDocument/2006/relationships/customXml" Target="ink/ink171.xml"/><Relationship Id="rId1905" Type="http://schemas.openxmlformats.org/officeDocument/2006/relationships/image" Target="media/image930.emf"/><Relationship Id="rId3120" Type="http://schemas.openxmlformats.org/officeDocument/2006/relationships/customXml" Target="ink/ink1579.xml"/><Relationship Id="rId3358" Type="http://schemas.openxmlformats.org/officeDocument/2006/relationships/image" Target="media/image1532.emf"/><Relationship Id="rId3565" Type="http://schemas.openxmlformats.org/officeDocument/2006/relationships/image" Target="media/image1739.emf"/><Relationship Id="rId3772" Type="http://schemas.openxmlformats.org/officeDocument/2006/relationships/image" Target="media/image1831.emf"/><Relationship Id="rId279" Type="http://schemas.openxmlformats.org/officeDocument/2006/relationships/image" Target="media/image90.emf"/><Relationship Id="rId486" Type="http://schemas.openxmlformats.org/officeDocument/2006/relationships/customXml" Target="ink/ink297.xml"/><Relationship Id="rId693" Type="http://schemas.openxmlformats.org/officeDocument/2006/relationships/image" Target="media/image309.emf"/><Relationship Id="rId2167" Type="http://schemas.openxmlformats.org/officeDocument/2006/relationships/image" Target="media/image994.emf"/><Relationship Id="rId2374" Type="http://schemas.openxmlformats.org/officeDocument/2006/relationships/customXml" Target="ink/ink1201.xml"/><Relationship Id="rId2581" Type="http://schemas.openxmlformats.org/officeDocument/2006/relationships/customXml" Target="ink/ink1408.xml"/><Relationship Id="rId3218" Type="http://schemas.openxmlformats.org/officeDocument/2006/relationships/customXml" Target="ink/ink1677.xml"/><Relationship Id="rId3425" Type="http://schemas.openxmlformats.org/officeDocument/2006/relationships/image" Target="media/image1599.emf"/><Relationship Id="rId3632" Type="http://schemas.openxmlformats.org/officeDocument/2006/relationships/customXml" Target="ink/ink1827.xml"/><Relationship Id="rId139" Type="http://schemas.openxmlformats.org/officeDocument/2006/relationships/customXml" Target="ink/ink129.xml"/><Relationship Id="rId346" Type="http://schemas.openxmlformats.org/officeDocument/2006/relationships/image" Target="media/image157.emf"/><Relationship Id="rId553" Type="http://schemas.openxmlformats.org/officeDocument/2006/relationships/customXml" Target="ink/ink364.xml"/><Relationship Id="rId760" Type="http://schemas.openxmlformats.org/officeDocument/2006/relationships/customXml" Target="ink/ink376.xml"/><Relationship Id="rId998" Type="http://schemas.openxmlformats.org/officeDocument/2006/relationships/image" Target="media/image454.emf"/><Relationship Id="rId1183" Type="http://schemas.openxmlformats.org/officeDocument/2006/relationships/customXml" Target="ink/ink639.xml"/><Relationship Id="rId1390" Type="http://schemas.openxmlformats.org/officeDocument/2006/relationships/image" Target="media/image658.emf"/><Relationship Id="rId2027" Type="http://schemas.openxmlformats.org/officeDocument/2006/relationships/customXml" Target="ink/ink1052.xml"/><Relationship Id="rId2234" Type="http://schemas.openxmlformats.org/officeDocument/2006/relationships/image" Target="media/image1061.emf"/><Relationship Id="rId2441" Type="http://schemas.openxmlformats.org/officeDocument/2006/relationships/customXml" Target="ink/ink1268.xml"/><Relationship Id="rId2679" Type="http://schemas.openxmlformats.org/officeDocument/2006/relationships/customXml" Target="ink/ink1506.xml"/><Relationship Id="rId2886" Type="http://schemas.openxmlformats.org/officeDocument/2006/relationships/image" Target="media/image1325.emf"/><Relationship Id="rId3937" Type="http://schemas.openxmlformats.org/officeDocument/2006/relationships/customXml" Target="ink/ink2018.xml"/><Relationship Id="rId206" Type="http://schemas.openxmlformats.org/officeDocument/2006/relationships/image" Target="media/image17.emf"/><Relationship Id="rId413" Type="http://schemas.openxmlformats.org/officeDocument/2006/relationships/customXml" Target="ink/ink224.xml"/><Relationship Id="rId858" Type="http://schemas.openxmlformats.org/officeDocument/2006/relationships/customXml" Target="ink/ink474.xml"/><Relationship Id="rId1043" Type="http://schemas.openxmlformats.org/officeDocument/2006/relationships/image" Target="media/image499.emf"/><Relationship Id="rId1488" Type="http://schemas.openxmlformats.org/officeDocument/2006/relationships/customXml" Target="ink/ink756.xml"/><Relationship Id="rId1695" Type="http://schemas.openxmlformats.org/officeDocument/2006/relationships/customXml" Target="ink/ink854.xml"/><Relationship Id="rId2539" Type="http://schemas.openxmlformats.org/officeDocument/2006/relationships/customXml" Target="ink/ink1366.xml"/><Relationship Id="rId2746" Type="http://schemas.openxmlformats.org/officeDocument/2006/relationships/image" Target="media/image1185.emf"/><Relationship Id="rId2953" Type="http://schemas.openxmlformats.org/officeDocument/2006/relationships/image" Target="media/image1392.emf"/><Relationship Id="rId620" Type="http://schemas.openxmlformats.org/officeDocument/2006/relationships/image" Target="media/image236.emf"/><Relationship Id="rId718" Type="http://schemas.openxmlformats.org/officeDocument/2006/relationships/image" Target="media/image334.emf"/><Relationship Id="rId925" Type="http://schemas.openxmlformats.org/officeDocument/2006/relationships/image" Target="media/image381.emf"/><Relationship Id="rId1250" Type="http://schemas.openxmlformats.org/officeDocument/2006/relationships/customXml" Target="ink/ink706.xml"/><Relationship Id="rId1348" Type="http://schemas.openxmlformats.org/officeDocument/2006/relationships/image" Target="media/image616.emf"/><Relationship Id="rId1555" Type="http://schemas.openxmlformats.org/officeDocument/2006/relationships/customXml" Target="ink/ink823.xml"/><Relationship Id="rId1762" Type="http://schemas.openxmlformats.org/officeDocument/2006/relationships/customXml" Target="ink/ink921.xml"/><Relationship Id="rId2301" Type="http://schemas.openxmlformats.org/officeDocument/2006/relationships/image" Target="media/image1128.emf"/><Relationship Id="rId2606" Type="http://schemas.openxmlformats.org/officeDocument/2006/relationships/customXml" Target="ink/ink1433.xml"/><Relationship Id="rId4059" Type="http://schemas.openxmlformats.org/officeDocument/2006/relationships/image" Target="media/image1983.emf"/><Relationship Id="rId1110" Type="http://schemas.openxmlformats.org/officeDocument/2006/relationships/customXml" Target="ink/ink566.xml"/><Relationship Id="rId1208" Type="http://schemas.openxmlformats.org/officeDocument/2006/relationships/customXml" Target="ink/ink664.xml"/><Relationship Id="rId1415" Type="http://schemas.openxmlformats.org/officeDocument/2006/relationships/image" Target="media/image683.emf"/><Relationship Id="rId2813" Type="http://schemas.openxmlformats.org/officeDocument/2006/relationships/image" Target="media/image1252.emf"/><Relationship Id="rId54" Type="http://schemas.openxmlformats.org/officeDocument/2006/relationships/customXml" Target="ink/ink44.xml"/><Relationship Id="rId1622" Type="http://schemas.openxmlformats.org/officeDocument/2006/relationships/image" Target="media/image781.emf"/><Relationship Id="rId1927" Type="http://schemas.openxmlformats.org/officeDocument/2006/relationships/image" Target="media/image952.emf"/><Relationship Id="rId3075" Type="http://schemas.openxmlformats.org/officeDocument/2006/relationships/image" Target="media/image1514.emf"/><Relationship Id="rId3282" Type="http://schemas.openxmlformats.org/officeDocument/2006/relationships/customXml" Target="ink/ink1741.xml"/><Relationship Id="rId4126" Type="http://schemas.openxmlformats.org/officeDocument/2006/relationships/oleObject" Target="embeddings/oleObject3.bin"/><Relationship Id="rId2091" Type="http://schemas.openxmlformats.org/officeDocument/2006/relationships/customXml" Target="ink/ink1116.xml"/><Relationship Id="rId2189" Type="http://schemas.openxmlformats.org/officeDocument/2006/relationships/image" Target="media/image1016.emf"/><Relationship Id="rId3142" Type="http://schemas.openxmlformats.org/officeDocument/2006/relationships/customXml" Target="ink/ink1601.xml"/><Relationship Id="rId3587" Type="http://schemas.openxmlformats.org/officeDocument/2006/relationships/image" Target="media/image1761.emf"/><Relationship Id="rId3794" Type="http://schemas.openxmlformats.org/officeDocument/2006/relationships/image" Target="media/image1853.emf"/><Relationship Id="rId270" Type="http://schemas.openxmlformats.org/officeDocument/2006/relationships/image" Target="media/image81.emf"/><Relationship Id="rId2396" Type="http://schemas.openxmlformats.org/officeDocument/2006/relationships/customXml" Target="ink/ink1223.xml"/><Relationship Id="rId3002" Type="http://schemas.openxmlformats.org/officeDocument/2006/relationships/image" Target="media/image1441.emf"/><Relationship Id="rId3447" Type="http://schemas.openxmlformats.org/officeDocument/2006/relationships/image" Target="media/image1621.emf"/><Relationship Id="rId3654" Type="http://schemas.openxmlformats.org/officeDocument/2006/relationships/customXml" Target="ink/ink1849.xml"/><Relationship Id="rId3861" Type="http://schemas.openxmlformats.org/officeDocument/2006/relationships/customXml" Target="ink/ink1942.xml"/><Relationship Id="rId130" Type="http://schemas.openxmlformats.org/officeDocument/2006/relationships/customXml" Target="ink/ink120.xml"/><Relationship Id="rId368" Type="http://schemas.openxmlformats.org/officeDocument/2006/relationships/image" Target="media/image179.emf"/><Relationship Id="rId575" Type="http://schemas.openxmlformats.org/officeDocument/2006/relationships/image" Target="media/image191.emf"/><Relationship Id="rId782" Type="http://schemas.openxmlformats.org/officeDocument/2006/relationships/customXml" Target="ink/ink398.xml"/><Relationship Id="rId2049" Type="http://schemas.openxmlformats.org/officeDocument/2006/relationships/customXml" Target="ink/ink1074.xml"/><Relationship Id="rId2256" Type="http://schemas.openxmlformats.org/officeDocument/2006/relationships/image" Target="media/image1083.emf"/><Relationship Id="rId2463" Type="http://schemas.openxmlformats.org/officeDocument/2006/relationships/customXml" Target="ink/ink1290.xml"/><Relationship Id="rId2670" Type="http://schemas.openxmlformats.org/officeDocument/2006/relationships/customXml" Target="ink/ink1497.xml"/><Relationship Id="rId3307" Type="http://schemas.openxmlformats.org/officeDocument/2006/relationships/customXml" Target="ink/ink1766.xml"/><Relationship Id="rId3514" Type="http://schemas.openxmlformats.org/officeDocument/2006/relationships/image" Target="media/image1688.emf"/><Relationship Id="rId3721" Type="http://schemas.openxmlformats.org/officeDocument/2006/relationships/customXml" Target="ink/ink1916.xml"/><Relationship Id="rId3959" Type="http://schemas.openxmlformats.org/officeDocument/2006/relationships/customXml" Target="ink/ink2040.xml"/><Relationship Id="rId228" Type="http://schemas.openxmlformats.org/officeDocument/2006/relationships/image" Target="media/image39.emf"/><Relationship Id="rId435" Type="http://schemas.openxmlformats.org/officeDocument/2006/relationships/customXml" Target="ink/ink246.xml"/><Relationship Id="rId642" Type="http://schemas.openxmlformats.org/officeDocument/2006/relationships/image" Target="media/image258.emf"/><Relationship Id="rId1065" Type="http://schemas.openxmlformats.org/officeDocument/2006/relationships/image" Target="media/image521.emf"/><Relationship Id="rId1272" Type="http://schemas.openxmlformats.org/officeDocument/2006/relationships/image" Target="media/image540.emf"/><Relationship Id="rId2116" Type="http://schemas.openxmlformats.org/officeDocument/2006/relationships/customXml" Target="ink/ink1141.xml"/><Relationship Id="rId2323" Type="http://schemas.openxmlformats.org/officeDocument/2006/relationships/image" Target="media/image1150.emf"/><Relationship Id="rId2530" Type="http://schemas.openxmlformats.org/officeDocument/2006/relationships/customXml" Target="ink/ink1357.xml"/><Relationship Id="rId2768" Type="http://schemas.openxmlformats.org/officeDocument/2006/relationships/image" Target="media/image1207.emf"/><Relationship Id="rId2975" Type="http://schemas.openxmlformats.org/officeDocument/2006/relationships/image" Target="media/image1414.emf"/><Relationship Id="rId3819" Type="http://schemas.openxmlformats.org/officeDocument/2006/relationships/image" Target="media/image1878.emf"/><Relationship Id="rId502" Type="http://schemas.openxmlformats.org/officeDocument/2006/relationships/customXml" Target="ink/ink313.xml"/><Relationship Id="rId947" Type="http://schemas.openxmlformats.org/officeDocument/2006/relationships/image" Target="media/image403.emf"/><Relationship Id="rId1132" Type="http://schemas.openxmlformats.org/officeDocument/2006/relationships/customXml" Target="ink/ink588.xml"/><Relationship Id="rId1577" Type="http://schemas.openxmlformats.org/officeDocument/2006/relationships/image" Target="media/image736.emf"/><Relationship Id="rId1784" Type="http://schemas.openxmlformats.org/officeDocument/2006/relationships/customXml" Target="ink/ink943.xml"/><Relationship Id="rId1991" Type="http://schemas.openxmlformats.org/officeDocument/2006/relationships/customXml" Target="ink/ink1016.xml"/><Relationship Id="rId2628" Type="http://schemas.openxmlformats.org/officeDocument/2006/relationships/customXml" Target="ink/ink1455.xml"/><Relationship Id="rId2835" Type="http://schemas.openxmlformats.org/officeDocument/2006/relationships/image" Target="media/image1274.emf"/><Relationship Id="rId76" Type="http://schemas.openxmlformats.org/officeDocument/2006/relationships/customXml" Target="ink/ink66.xml"/><Relationship Id="rId807" Type="http://schemas.openxmlformats.org/officeDocument/2006/relationships/customXml" Target="ink/ink423.xml"/><Relationship Id="rId1437" Type="http://schemas.openxmlformats.org/officeDocument/2006/relationships/image" Target="media/image705.emf"/><Relationship Id="rId1644" Type="http://schemas.openxmlformats.org/officeDocument/2006/relationships/image" Target="media/image803.emf"/><Relationship Id="rId1851" Type="http://schemas.openxmlformats.org/officeDocument/2006/relationships/image" Target="media/image876.emf"/><Relationship Id="rId2902" Type="http://schemas.openxmlformats.org/officeDocument/2006/relationships/image" Target="media/image1341.emf"/><Relationship Id="rId3097" Type="http://schemas.openxmlformats.org/officeDocument/2006/relationships/customXml" Target="ink/ink1556.xml"/><Relationship Id="rId4050" Type="http://schemas.openxmlformats.org/officeDocument/2006/relationships/image" Target="media/image1974.emf"/><Relationship Id="rId1504" Type="http://schemas.openxmlformats.org/officeDocument/2006/relationships/customXml" Target="ink/ink772.xml"/><Relationship Id="rId1711" Type="http://schemas.openxmlformats.org/officeDocument/2006/relationships/customXml" Target="ink/ink870.xml"/><Relationship Id="rId1949" Type="http://schemas.openxmlformats.org/officeDocument/2006/relationships/customXml" Target="ink/ink974.xml"/><Relationship Id="rId3164" Type="http://schemas.openxmlformats.org/officeDocument/2006/relationships/customXml" Target="ink/ink1623.xml"/><Relationship Id="rId4008" Type="http://schemas.openxmlformats.org/officeDocument/2006/relationships/image" Target="media/image1932.emf"/><Relationship Id="rId292" Type="http://schemas.openxmlformats.org/officeDocument/2006/relationships/image" Target="media/image103.emf"/><Relationship Id="rId1809" Type="http://schemas.openxmlformats.org/officeDocument/2006/relationships/image" Target="media/image834.emf"/><Relationship Id="rId3371" Type="http://schemas.openxmlformats.org/officeDocument/2006/relationships/image" Target="media/image1545.emf"/><Relationship Id="rId3469" Type="http://schemas.openxmlformats.org/officeDocument/2006/relationships/image" Target="media/image1643.emf"/><Relationship Id="rId3676" Type="http://schemas.openxmlformats.org/officeDocument/2006/relationships/customXml" Target="ink/ink1871.xml"/><Relationship Id="rId597" Type="http://schemas.openxmlformats.org/officeDocument/2006/relationships/image" Target="media/image213.emf"/><Relationship Id="rId2180" Type="http://schemas.openxmlformats.org/officeDocument/2006/relationships/image" Target="media/image1007.emf"/><Relationship Id="rId2278" Type="http://schemas.openxmlformats.org/officeDocument/2006/relationships/image" Target="media/image1105.emf"/><Relationship Id="rId2485" Type="http://schemas.openxmlformats.org/officeDocument/2006/relationships/customXml" Target="ink/ink1312.xml"/><Relationship Id="rId3024" Type="http://schemas.openxmlformats.org/officeDocument/2006/relationships/image" Target="media/image1463.emf"/><Relationship Id="rId3231" Type="http://schemas.openxmlformats.org/officeDocument/2006/relationships/customXml" Target="ink/ink1690.xml"/><Relationship Id="rId3329" Type="http://schemas.openxmlformats.org/officeDocument/2006/relationships/customXml" Target="ink/ink1788.xml"/><Relationship Id="rId3883" Type="http://schemas.openxmlformats.org/officeDocument/2006/relationships/customXml" Target="ink/ink1964.xml"/><Relationship Id="rId152" Type="http://schemas.openxmlformats.org/officeDocument/2006/relationships/customXml" Target="ink/ink142.xml"/><Relationship Id="rId457" Type="http://schemas.openxmlformats.org/officeDocument/2006/relationships/customXml" Target="ink/ink268.xml"/><Relationship Id="rId1087" Type="http://schemas.openxmlformats.org/officeDocument/2006/relationships/customXml" Target="ink/ink543.xml"/><Relationship Id="rId1294" Type="http://schemas.openxmlformats.org/officeDocument/2006/relationships/image" Target="media/image562.emf"/><Relationship Id="rId2040" Type="http://schemas.openxmlformats.org/officeDocument/2006/relationships/customXml" Target="ink/ink1065.xml"/><Relationship Id="rId2138" Type="http://schemas.openxmlformats.org/officeDocument/2006/relationships/customXml" Target="ink/ink1163.xml"/><Relationship Id="rId2692" Type="http://schemas.openxmlformats.org/officeDocument/2006/relationships/customXml" Target="ink/ink1519.xml"/><Relationship Id="rId2997" Type="http://schemas.openxmlformats.org/officeDocument/2006/relationships/image" Target="media/image1436.emf"/><Relationship Id="rId3536" Type="http://schemas.openxmlformats.org/officeDocument/2006/relationships/image" Target="media/image1710.emf"/><Relationship Id="rId3743" Type="http://schemas.openxmlformats.org/officeDocument/2006/relationships/image" Target="media/image1802.emf"/><Relationship Id="rId3950" Type="http://schemas.openxmlformats.org/officeDocument/2006/relationships/customXml" Target="ink/ink2031.xml"/><Relationship Id="rId664" Type="http://schemas.openxmlformats.org/officeDocument/2006/relationships/image" Target="media/image280.emf"/><Relationship Id="rId871" Type="http://schemas.openxmlformats.org/officeDocument/2006/relationships/customXml" Target="ink/ink487.xml"/><Relationship Id="rId969" Type="http://schemas.openxmlformats.org/officeDocument/2006/relationships/image" Target="media/image425.emf"/><Relationship Id="rId1599" Type="http://schemas.openxmlformats.org/officeDocument/2006/relationships/image" Target="media/image758.emf"/><Relationship Id="rId2345" Type="http://schemas.openxmlformats.org/officeDocument/2006/relationships/customXml" Target="ink/ink1172.xml"/><Relationship Id="rId2552" Type="http://schemas.openxmlformats.org/officeDocument/2006/relationships/customXml" Target="ink/ink1379.xml"/><Relationship Id="rId3603" Type="http://schemas.openxmlformats.org/officeDocument/2006/relationships/image" Target="media/image1777.emf"/><Relationship Id="rId3810" Type="http://schemas.openxmlformats.org/officeDocument/2006/relationships/image" Target="media/image1869.emf"/><Relationship Id="rId317" Type="http://schemas.openxmlformats.org/officeDocument/2006/relationships/image" Target="media/image128.emf"/><Relationship Id="rId524" Type="http://schemas.openxmlformats.org/officeDocument/2006/relationships/customXml" Target="ink/ink335.xml"/><Relationship Id="rId731" Type="http://schemas.openxmlformats.org/officeDocument/2006/relationships/image" Target="media/image347.emf"/><Relationship Id="rId1154" Type="http://schemas.openxmlformats.org/officeDocument/2006/relationships/customXml" Target="ink/ink610.xml"/><Relationship Id="rId1361" Type="http://schemas.openxmlformats.org/officeDocument/2006/relationships/image" Target="media/image629.emf"/><Relationship Id="rId1459" Type="http://schemas.openxmlformats.org/officeDocument/2006/relationships/customXml" Target="ink/ink727.xml"/><Relationship Id="rId2205" Type="http://schemas.openxmlformats.org/officeDocument/2006/relationships/image" Target="media/image1032.emf"/><Relationship Id="rId2412" Type="http://schemas.openxmlformats.org/officeDocument/2006/relationships/customXml" Target="ink/ink1239.xml"/><Relationship Id="rId2857" Type="http://schemas.openxmlformats.org/officeDocument/2006/relationships/image" Target="media/image1296.emf"/><Relationship Id="rId3908" Type="http://schemas.openxmlformats.org/officeDocument/2006/relationships/customXml" Target="ink/ink1989.xml"/><Relationship Id="rId4072" Type="http://schemas.openxmlformats.org/officeDocument/2006/relationships/image" Target="media/image1996.emf"/><Relationship Id="rId98" Type="http://schemas.openxmlformats.org/officeDocument/2006/relationships/customXml" Target="ink/ink88.xml"/><Relationship Id="rId829" Type="http://schemas.openxmlformats.org/officeDocument/2006/relationships/customXml" Target="ink/ink445.xml"/><Relationship Id="rId1014" Type="http://schemas.openxmlformats.org/officeDocument/2006/relationships/image" Target="media/image470.emf"/><Relationship Id="rId1221" Type="http://schemas.openxmlformats.org/officeDocument/2006/relationships/customXml" Target="ink/ink677.xml"/><Relationship Id="rId1666" Type="http://schemas.openxmlformats.org/officeDocument/2006/relationships/image" Target="media/image825.emf"/><Relationship Id="rId1873" Type="http://schemas.openxmlformats.org/officeDocument/2006/relationships/image" Target="media/image898.emf"/><Relationship Id="rId2717" Type="http://schemas.openxmlformats.org/officeDocument/2006/relationships/customXml" Target="ink/ink1544.xml"/><Relationship Id="rId2924" Type="http://schemas.openxmlformats.org/officeDocument/2006/relationships/image" Target="media/image1363.emf"/><Relationship Id="rId1319" Type="http://schemas.openxmlformats.org/officeDocument/2006/relationships/image" Target="media/image587.emf"/><Relationship Id="rId1526" Type="http://schemas.openxmlformats.org/officeDocument/2006/relationships/customXml" Target="ink/ink794.xml"/><Relationship Id="rId1733" Type="http://schemas.openxmlformats.org/officeDocument/2006/relationships/customXml" Target="ink/ink892.xml"/><Relationship Id="rId1940" Type="http://schemas.openxmlformats.org/officeDocument/2006/relationships/image" Target="media/image965.emf"/><Relationship Id="rId3186" Type="http://schemas.openxmlformats.org/officeDocument/2006/relationships/customXml" Target="ink/ink1645.xml"/><Relationship Id="rId3393" Type="http://schemas.openxmlformats.org/officeDocument/2006/relationships/image" Target="media/image1567.emf"/><Relationship Id="rId25" Type="http://schemas.openxmlformats.org/officeDocument/2006/relationships/customXml" Target="ink/ink15.xml"/><Relationship Id="rId1800" Type="http://schemas.openxmlformats.org/officeDocument/2006/relationships/customXml" Target="ink/ink959.xml"/><Relationship Id="rId3046" Type="http://schemas.openxmlformats.org/officeDocument/2006/relationships/image" Target="media/image1485.emf"/><Relationship Id="rId3253" Type="http://schemas.openxmlformats.org/officeDocument/2006/relationships/customXml" Target="ink/ink1712.xml"/><Relationship Id="rId3460" Type="http://schemas.openxmlformats.org/officeDocument/2006/relationships/image" Target="media/image1634.emf"/><Relationship Id="rId3698" Type="http://schemas.openxmlformats.org/officeDocument/2006/relationships/customXml" Target="ink/ink1893.xml"/><Relationship Id="rId174" Type="http://schemas.openxmlformats.org/officeDocument/2006/relationships/customXml" Target="ink/ink164.xml"/><Relationship Id="rId381" Type="http://schemas.openxmlformats.org/officeDocument/2006/relationships/customXml" Target="ink/ink192.xml"/><Relationship Id="rId2062" Type="http://schemas.openxmlformats.org/officeDocument/2006/relationships/customXml" Target="ink/ink1087.xml"/><Relationship Id="rId3113" Type="http://schemas.openxmlformats.org/officeDocument/2006/relationships/customXml" Target="ink/ink1572.xml"/><Relationship Id="rId3558" Type="http://schemas.openxmlformats.org/officeDocument/2006/relationships/image" Target="media/image1732.emf"/><Relationship Id="rId3765" Type="http://schemas.openxmlformats.org/officeDocument/2006/relationships/image" Target="media/image1824.emf"/><Relationship Id="rId3972" Type="http://schemas.openxmlformats.org/officeDocument/2006/relationships/customXml" Target="ink/ink2053.xml"/><Relationship Id="rId241" Type="http://schemas.openxmlformats.org/officeDocument/2006/relationships/image" Target="media/image52.emf"/><Relationship Id="rId479" Type="http://schemas.openxmlformats.org/officeDocument/2006/relationships/customXml" Target="ink/ink290.xml"/><Relationship Id="rId686" Type="http://schemas.openxmlformats.org/officeDocument/2006/relationships/image" Target="media/image302.emf"/><Relationship Id="rId893" Type="http://schemas.openxmlformats.org/officeDocument/2006/relationships/customXml" Target="ink/ink509.xml"/><Relationship Id="rId2367" Type="http://schemas.openxmlformats.org/officeDocument/2006/relationships/customXml" Target="ink/ink1194.xml"/><Relationship Id="rId2574" Type="http://schemas.openxmlformats.org/officeDocument/2006/relationships/customXml" Target="ink/ink1401.xml"/><Relationship Id="rId2781" Type="http://schemas.openxmlformats.org/officeDocument/2006/relationships/image" Target="media/image1220.emf"/><Relationship Id="rId3320" Type="http://schemas.openxmlformats.org/officeDocument/2006/relationships/customXml" Target="ink/ink1779.xml"/><Relationship Id="rId3418" Type="http://schemas.openxmlformats.org/officeDocument/2006/relationships/image" Target="media/image1592.emf"/><Relationship Id="rId3625" Type="http://schemas.openxmlformats.org/officeDocument/2006/relationships/customXml" Target="ink/ink1820.xml"/><Relationship Id="rId339" Type="http://schemas.openxmlformats.org/officeDocument/2006/relationships/image" Target="media/image150.emf"/><Relationship Id="rId546" Type="http://schemas.openxmlformats.org/officeDocument/2006/relationships/customXml" Target="ink/ink357.xml"/><Relationship Id="rId753" Type="http://schemas.openxmlformats.org/officeDocument/2006/relationships/image" Target="media/image369.emf"/><Relationship Id="rId1176" Type="http://schemas.openxmlformats.org/officeDocument/2006/relationships/customXml" Target="ink/ink632.xml"/><Relationship Id="rId1383" Type="http://schemas.openxmlformats.org/officeDocument/2006/relationships/image" Target="media/image651.emf"/><Relationship Id="rId2227" Type="http://schemas.openxmlformats.org/officeDocument/2006/relationships/image" Target="media/image1054.emf"/><Relationship Id="rId2434" Type="http://schemas.openxmlformats.org/officeDocument/2006/relationships/customXml" Target="ink/ink1261.xml"/><Relationship Id="rId2879" Type="http://schemas.openxmlformats.org/officeDocument/2006/relationships/image" Target="media/image1318.emf"/><Relationship Id="rId3832" Type="http://schemas.openxmlformats.org/officeDocument/2006/relationships/image" Target="media/image1891.emf"/><Relationship Id="rId101" Type="http://schemas.openxmlformats.org/officeDocument/2006/relationships/customXml" Target="ink/ink91.xml"/><Relationship Id="rId406" Type="http://schemas.openxmlformats.org/officeDocument/2006/relationships/customXml" Target="ink/ink217.xml"/><Relationship Id="rId960" Type="http://schemas.openxmlformats.org/officeDocument/2006/relationships/image" Target="media/image416.emf"/><Relationship Id="rId1036" Type="http://schemas.openxmlformats.org/officeDocument/2006/relationships/image" Target="media/image492.emf"/><Relationship Id="rId1243" Type="http://schemas.openxmlformats.org/officeDocument/2006/relationships/customXml" Target="ink/ink699.xml"/><Relationship Id="rId1590" Type="http://schemas.openxmlformats.org/officeDocument/2006/relationships/image" Target="media/image749.emf"/><Relationship Id="rId1688" Type="http://schemas.openxmlformats.org/officeDocument/2006/relationships/customXml" Target="ink/ink847.xml"/><Relationship Id="rId1895" Type="http://schemas.openxmlformats.org/officeDocument/2006/relationships/image" Target="media/image920.emf"/><Relationship Id="rId2641" Type="http://schemas.openxmlformats.org/officeDocument/2006/relationships/customXml" Target="ink/ink1468.xml"/><Relationship Id="rId2739" Type="http://schemas.openxmlformats.org/officeDocument/2006/relationships/image" Target="media/image1178.emf"/><Relationship Id="rId2946" Type="http://schemas.openxmlformats.org/officeDocument/2006/relationships/image" Target="media/image1385.emf"/><Relationship Id="rId4094" Type="http://schemas.openxmlformats.org/officeDocument/2006/relationships/image" Target="media/image2018.emf"/><Relationship Id="rId613" Type="http://schemas.openxmlformats.org/officeDocument/2006/relationships/image" Target="media/image229.emf"/><Relationship Id="rId820" Type="http://schemas.openxmlformats.org/officeDocument/2006/relationships/customXml" Target="ink/ink436.xml"/><Relationship Id="rId918" Type="http://schemas.openxmlformats.org/officeDocument/2006/relationships/customXml" Target="ink/ink534.xml"/><Relationship Id="rId1450" Type="http://schemas.openxmlformats.org/officeDocument/2006/relationships/image" Target="media/image718.emf"/><Relationship Id="rId1548" Type="http://schemas.openxmlformats.org/officeDocument/2006/relationships/customXml" Target="ink/ink816.xml"/><Relationship Id="rId1755" Type="http://schemas.openxmlformats.org/officeDocument/2006/relationships/customXml" Target="ink/ink914.xml"/><Relationship Id="rId2501" Type="http://schemas.openxmlformats.org/officeDocument/2006/relationships/customXml" Target="ink/ink1328.xml"/><Relationship Id="rId1103" Type="http://schemas.openxmlformats.org/officeDocument/2006/relationships/customXml" Target="ink/ink559.xml"/><Relationship Id="rId1310" Type="http://schemas.openxmlformats.org/officeDocument/2006/relationships/image" Target="media/image578.emf"/><Relationship Id="rId1408" Type="http://schemas.openxmlformats.org/officeDocument/2006/relationships/image" Target="media/image676.emf"/><Relationship Id="rId1962" Type="http://schemas.openxmlformats.org/officeDocument/2006/relationships/customXml" Target="ink/ink987.xml"/><Relationship Id="rId2806" Type="http://schemas.openxmlformats.org/officeDocument/2006/relationships/image" Target="media/image1245.emf"/><Relationship Id="rId4021" Type="http://schemas.openxmlformats.org/officeDocument/2006/relationships/image" Target="media/image1945.emf"/><Relationship Id="rId47" Type="http://schemas.openxmlformats.org/officeDocument/2006/relationships/customXml" Target="ink/ink37.xml"/><Relationship Id="rId1615" Type="http://schemas.openxmlformats.org/officeDocument/2006/relationships/image" Target="media/image774.emf"/><Relationship Id="rId1822" Type="http://schemas.openxmlformats.org/officeDocument/2006/relationships/image" Target="media/image847.emf"/><Relationship Id="rId3068" Type="http://schemas.openxmlformats.org/officeDocument/2006/relationships/image" Target="media/image1507.emf"/><Relationship Id="rId3275" Type="http://schemas.openxmlformats.org/officeDocument/2006/relationships/customXml" Target="ink/ink1734.xml"/><Relationship Id="rId3482" Type="http://schemas.openxmlformats.org/officeDocument/2006/relationships/image" Target="media/image1656.emf"/><Relationship Id="rId4119" Type="http://schemas.openxmlformats.org/officeDocument/2006/relationships/image" Target="media/image2043.emf"/><Relationship Id="rId196" Type="http://schemas.openxmlformats.org/officeDocument/2006/relationships/image" Target="media/image7.emf"/><Relationship Id="rId2084" Type="http://schemas.openxmlformats.org/officeDocument/2006/relationships/customXml" Target="ink/ink1109.xml"/><Relationship Id="rId2291" Type="http://schemas.openxmlformats.org/officeDocument/2006/relationships/image" Target="media/image1118.emf"/><Relationship Id="rId3135" Type="http://schemas.openxmlformats.org/officeDocument/2006/relationships/customXml" Target="ink/ink1594.xml"/><Relationship Id="rId3342" Type="http://schemas.openxmlformats.org/officeDocument/2006/relationships/customXml" Target="ink/ink1801.xml"/><Relationship Id="rId3787" Type="http://schemas.openxmlformats.org/officeDocument/2006/relationships/image" Target="media/image1846.emf"/><Relationship Id="rId3994" Type="http://schemas.openxmlformats.org/officeDocument/2006/relationships/image" Target="media/image1918.emf"/><Relationship Id="rId263" Type="http://schemas.openxmlformats.org/officeDocument/2006/relationships/image" Target="media/image74.emf"/><Relationship Id="rId470" Type="http://schemas.openxmlformats.org/officeDocument/2006/relationships/customXml" Target="ink/ink281.xml"/><Relationship Id="rId2151" Type="http://schemas.openxmlformats.org/officeDocument/2006/relationships/image" Target="media/image978.emf"/><Relationship Id="rId2389" Type="http://schemas.openxmlformats.org/officeDocument/2006/relationships/customXml" Target="ink/ink1216.xml"/><Relationship Id="rId2596" Type="http://schemas.openxmlformats.org/officeDocument/2006/relationships/customXml" Target="ink/ink1423.xml"/><Relationship Id="rId3202" Type="http://schemas.openxmlformats.org/officeDocument/2006/relationships/customXml" Target="ink/ink1661.xml"/><Relationship Id="rId3647" Type="http://schemas.openxmlformats.org/officeDocument/2006/relationships/customXml" Target="ink/ink1842.xml"/><Relationship Id="rId3854" Type="http://schemas.openxmlformats.org/officeDocument/2006/relationships/customXml" Target="ink/ink1935.xml"/><Relationship Id="rId123" Type="http://schemas.openxmlformats.org/officeDocument/2006/relationships/customXml" Target="ink/ink113.xml"/><Relationship Id="rId330" Type="http://schemas.openxmlformats.org/officeDocument/2006/relationships/image" Target="media/image141.emf"/><Relationship Id="rId568" Type="http://schemas.openxmlformats.org/officeDocument/2006/relationships/image" Target="media/image184.emf"/><Relationship Id="rId775" Type="http://schemas.openxmlformats.org/officeDocument/2006/relationships/customXml" Target="ink/ink391.xml"/><Relationship Id="rId982" Type="http://schemas.openxmlformats.org/officeDocument/2006/relationships/image" Target="media/image438.emf"/><Relationship Id="rId1198" Type="http://schemas.openxmlformats.org/officeDocument/2006/relationships/customXml" Target="ink/ink654.xml"/><Relationship Id="rId2011" Type="http://schemas.openxmlformats.org/officeDocument/2006/relationships/customXml" Target="ink/ink1036.xml"/><Relationship Id="rId2249" Type="http://schemas.openxmlformats.org/officeDocument/2006/relationships/image" Target="media/image1076.emf"/><Relationship Id="rId2456" Type="http://schemas.openxmlformats.org/officeDocument/2006/relationships/customXml" Target="ink/ink1283.xml"/><Relationship Id="rId2663" Type="http://schemas.openxmlformats.org/officeDocument/2006/relationships/customXml" Target="ink/ink1490.xml"/><Relationship Id="rId2870" Type="http://schemas.openxmlformats.org/officeDocument/2006/relationships/image" Target="media/image1309.emf"/><Relationship Id="rId3507" Type="http://schemas.openxmlformats.org/officeDocument/2006/relationships/image" Target="media/image1681.emf"/><Relationship Id="rId3714" Type="http://schemas.openxmlformats.org/officeDocument/2006/relationships/customXml" Target="ink/ink1909.xml"/><Relationship Id="rId3921" Type="http://schemas.openxmlformats.org/officeDocument/2006/relationships/customXml" Target="ink/ink2002.xml"/><Relationship Id="rId428" Type="http://schemas.openxmlformats.org/officeDocument/2006/relationships/customXml" Target="ink/ink239.xml"/><Relationship Id="rId635" Type="http://schemas.openxmlformats.org/officeDocument/2006/relationships/image" Target="media/image251.emf"/><Relationship Id="rId842" Type="http://schemas.openxmlformats.org/officeDocument/2006/relationships/customXml" Target="ink/ink458.xml"/><Relationship Id="rId1058" Type="http://schemas.openxmlformats.org/officeDocument/2006/relationships/image" Target="media/image514.emf"/><Relationship Id="rId1265" Type="http://schemas.openxmlformats.org/officeDocument/2006/relationships/customXml" Target="ink/ink721.xml"/><Relationship Id="rId1472" Type="http://schemas.openxmlformats.org/officeDocument/2006/relationships/customXml" Target="ink/ink740.xml"/><Relationship Id="rId2109" Type="http://schemas.openxmlformats.org/officeDocument/2006/relationships/customXml" Target="ink/ink1134.xml"/><Relationship Id="rId2316" Type="http://schemas.openxmlformats.org/officeDocument/2006/relationships/image" Target="media/image1143.emf"/><Relationship Id="rId2523" Type="http://schemas.openxmlformats.org/officeDocument/2006/relationships/customXml" Target="ink/ink1350.xml"/><Relationship Id="rId2730" Type="http://schemas.openxmlformats.org/officeDocument/2006/relationships/image" Target="media/image1169.emf"/><Relationship Id="rId2968" Type="http://schemas.openxmlformats.org/officeDocument/2006/relationships/image" Target="media/image1407.emf"/><Relationship Id="rId702" Type="http://schemas.openxmlformats.org/officeDocument/2006/relationships/image" Target="media/image318.emf"/><Relationship Id="rId1125" Type="http://schemas.openxmlformats.org/officeDocument/2006/relationships/customXml" Target="ink/ink581.xml"/><Relationship Id="rId1332" Type="http://schemas.openxmlformats.org/officeDocument/2006/relationships/image" Target="media/image600.emf"/><Relationship Id="rId1777" Type="http://schemas.openxmlformats.org/officeDocument/2006/relationships/customXml" Target="ink/ink936.xml"/><Relationship Id="rId1984" Type="http://schemas.openxmlformats.org/officeDocument/2006/relationships/customXml" Target="ink/ink1009.xml"/><Relationship Id="rId2828" Type="http://schemas.openxmlformats.org/officeDocument/2006/relationships/image" Target="media/image1267.emf"/><Relationship Id="rId69" Type="http://schemas.openxmlformats.org/officeDocument/2006/relationships/customXml" Target="ink/ink59.xml"/><Relationship Id="rId1637" Type="http://schemas.openxmlformats.org/officeDocument/2006/relationships/image" Target="media/image796.emf"/><Relationship Id="rId1844" Type="http://schemas.openxmlformats.org/officeDocument/2006/relationships/image" Target="media/image869.emf"/><Relationship Id="rId3297" Type="http://schemas.openxmlformats.org/officeDocument/2006/relationships/customXml" Target="ink/ink1756.xml"/><Relationship Id="rId4043" Type="http://schemas.openxmlformats.org/officeDocument/2006/relationships/image" Target="media/image1967.emf"/><Relationship Id="rId1704" Type="http://schemas.openxmlformats.org/officeDocument/2006/relationships/customXml" Target="ink/ink863.xml"/><Relationship Id="rId3157" Type="http://schemas.openxmlformats.org/officeDocument/2006/relationships/customXml" Target="ink/ink1616.xml"/><Relationship Id="rId4110" Type="http://schemas.openxmlformats.org/officeDocument/2006/relationships/image" Target="media/image2034.emf"/><Relationship Id="rId285" Type="http://schemas.openxmlformats.org/officeDocument/2006/relationships/image" Target="media/image96.emf"/><Relationship Id="rId1911" Type="http://schemas.openxmlformats.org/officeDocument/2006/relationships/image" Target="media/image936.emf"/><Relationship Id="rId3364" Type="http://schemas.openxmlformats.org/officeDocument/2006/relationships/image" Target="media/image1538.emf"/><Relationship Id="rId3571" Type="http://schemas.openxmlformats.org/officeDocument/2006/relationships/image" Target="media/image1745.emf"/><Relationship Id="rId3669" Type="http://schemas.openxmlformats.org/officeDocument/2006/relationships/customXml" Target="ink/ink1864.xml"/><Relationship Id="rId492" Type="http://schemas.openxmlformats.org/officeDocument/2006/relationships/customXml" Target="ink/ink303.xml"/><Relationship Id="rId797" Type="http://schemas.openxmlformats.org/officeDocument/2006/relationships/customXml" Target="ink/ink413.xml"/><Relationship Id="rId2173" Type="http://schemas.openxmlformats.org/officeDocument/2006/relationships/image" Target="media/image1000.emf"/><Relationship Id="rId2380" Type="http://schemas.openxmlformats.org/officeDocument/2006/relationships/customXml" Target="ink/ink1207.xml"/><Relationship Id="rId2478" Type="http://schemas.openxmlformats.org/officeDocument/2006/relationships/customXml" Target="ink/ink1305.xml"/><Relationship Id="rId3017" Type="http://schemas.openxmlformats.org/officeDocument/2006/relationships/image" Target="media/image1456.emf"/><Relationship Id="rId3224" Type="http://schemas.openxmlformats.org/officeDocument/2006/relationships/customXml" Target="ink/ink1683.xml"/><Relationship Id="rId3431" Type="http://schemas.openxmlformats.org/officeDocument/2006/relationships/image" Target="media/image1605.emf"/><Relationship Id="rId3876" Type="http://schemas.openxmlformats.org/officeDocument/2006/relationships/customXml" Target="ink/ink1957.xml"/><Relationship Id="rId145" Type="http://schemas.openxmlformats.org/officeDocument/2006/relationships/customXml" Target="ink/ink135.xml"/><Relationship Id="rId352" Type="http://schemas.openxmlformats.org/officeDocument/2006/relationships/image" Target="media/image163.emf"/><Relationship Id="rId1287" Type="http://schemas.openxmlformats.org/officeDocument/2006/relationships/image" Target="media/image555.emf"/><Relationship Id="rId2033" Type="http://schemas.openxmlformats.org/officeDocument/2006/relationships/customXml" Target="ink/ink1058.xml"/><Relationship Id="rId2240" Type="http://schemas.openxmlformats.org/officeDocument/2006/relationships/image" Target="media/image1067.emf"/><Relationship Id="rId2685" Type="http://schemas.openxmlformats.org/officeDocument/2006/relationships/customXml" Target="ink/ink1512.xml"/><Relationship Id="rId2892" Type="http://schemas.openxmlformats.org/officeDocument/2006/relationships/image" Target="media/image1331.emf"/><Relationship Id="rId3529" Type="http://schemas.openxmlformats.org/officeDocument/2006/relationships/image" Target="media/image1703.emf"/><Relationship Id="rId3736" Type="http://schemas.openxmlformats.org/officeDocument/2006/relationships/customXml" Target="ink/ink1931.xml"/><Relationship Id="rId3943" Type="http://schemas.openxmlformats.org/officeDocument/2006/relationships/customXml" Target="ink/ink2024.xml"/><Relationship Id="rId212" Type="http://schemas.openxmlformats.org/officeDocument/2006/relationships/image" Target="media/image23.emf"/><Relationship Id="rId657" Type="http://schemas.openxmlformats.org/officeDocument/2006/relationships/image" Target="media/image273.emf"/><Relationship Id="rId864" Type="http://schemas.openxmlformats.org/officeDocument/2006/relationships/customXml" Target="ink/ink480.xml"/><Relationship Id="rId1494" Type="http://schemas.openxmlformats.org/officeDocument/2006/relationships/customXml" Target="ink/ink762.xml"/><Relationship Id="rId1799" Type="http://schemas.openxmlformats.org/officeDocument/2006/relationships/customXml" Target="ink/ink958.xml"/><Relationship Id="rId2100" Type="http://schemas.openxmlformats.org/officeDocument/2006/relationships/customXml" Target="ink/ink1125.xml"/><Relationship Id="rId2338" Type="http://schemas.openxmlformats.org/officeDocument/2006/relationships/customXml" Target="ink/ink1165.xml"/><Relationship Id="rId2545" Type="http://schemas.openxmlformats.org/officeDocument/2006/relationships/customXml" Target="ink/ink1372.xml"/><Relationship Id="rId2752" Type="http://schemas.openxmlformats.org/officeDocument/2006/relationships/image" Target="media/image1191.emf"/><Relationship Id="rId3803" Type="http://schemas.openxmlformats.org/officeDocument/2006/relationships/image" Target="media/image1862.emf"/><Relationship Id="rId517" Type="http://schemas.openxmlformats.org/officeDocument/2006/relationships/customXml" Target="ink/ink328.xml"/><Relationship Id="rId724" Type="http://schemas.openxmlformats.org/officeDocument/2006/relationships/image" Target="media/image340.emf"/><Relationship Id="rId931" Type="http://schemas.openxmlformats.org/officeDocument/2006/relationships/image" Target="media/image387.emf"/><Relationship Id="rId1147" Type="http://schemas.openxmlformats.org/officeDocument/2006/relationships/customXml" Target="ink/ink603.xml"/><Relationship Id="rId1354" Type="http://schemas.openxmlformats.org/officeDocument/2006/relationships/image" Target="media/image622.emf"/><Relationship Id="rId1561" Type="http://schemas.openxmlformats.org/officeDocument/2006/relationships/customXml" Target="ink/ink829.xml"/><Relationship Id="rId2405" Type="http://schemas.openxmlformats.org/officeDocument/2006/relationships/customXml" Target="ink/ink1232.xml"/><Relationship Id="rId2612" Type="http://schemas.openxmlformats.org/officeDocument/2006/relationships/customXml" Target="ink/ink1439.xml"/><Relationship Id="rId4065" Type="http://schemas.openxmlformats.org/officeDocument/2006/relationships/image" Target="media/image1989.emf"/><Relationship Id="rId60" Type="http://schemas.openxmlformats.org/officeDocument/2006/relationships/customXml" Target="ink/ink50.xml"/><Relationship Id="rId1007" Type="http://schemas.openxmlformats.org/officeDocument/2006/relationships/image" Target="media/image463.emf"/><Relationship Id="rId1214" Type="http://schemas.openxmlformats.org/officeDocument/2006/relationships/customXml" Target="ink/ink670.xml"/><Relationship Id="rId1421" Type="http://schemas.openxmlformats.org/officeDocument/2006/relationships/image" Target="media/image689.emf"/><Relationship Id="rId1659" Type="http://schemas.openxmlformats.org/officeDocument/2006/relationships/image" Target="media/image818.emf"/><Relationship Id="rId1866" Type="http://schemas.openxmlformats.org/officeDocument/2006/relationships/image" Target="media/image891.emf"/><Relationship Id="rId2917" Type="http://schemas.openxmlformats.org/officeDocument/2006/relationships/image" Target="media/image1356.emf"/><Relationship Id="rId3081" Type="http://schemas.openxmlformats.org/officeDocument/2006/relationships/image" Target="media/image1520.emf"/><Relationship Id="rId4132" Type="http://schemas.openxmlformats.org/officeDocument/2006/relationships/hyperlink" Target="https://miro.medium.com/max/3920/1*MVePFPo19hol8zrINy5K0w.png" TargetMode="External"/><Relationship Id="rId1519" Type="http://schemas.openxmlformats.org/officeDocument/2006/relationships/customXml" Target="ink/ink787.xml"/><Relationship Id="rId1726" Type="http://schemas.openxmlformats.org/officeDocument/2006/relationships/customXml" Target="ink/ink885.xml"/><Relationship Id="rId1933" Type="http://schemas.openxmlformats.org/officeDocument/2006/relationships/image" Target="media/image958.emf"/><Relationship Id="rId3179" Type="http://schemas.openxmlformats.org/officeDocument/2006/relationships/customXml" Target="ink/ink1638.xml"/><Relationship Id="rId3386" Type="http://schemas.openxmlformats.org/officeDocument/2006/relationships/image" Target="media/image1560.emf"/><Relationship Id="rId3593" Type="http://schemas.openxmlformats.org/officeDocument/2006/relationships/image" Target="media/image1767.emf"/><Relationship Id="rId18" Type="http://schemas.openxmlformats.org/officeDocument/2006/relationships/customXml" Target="ink/ink8.xml"/><Relationship Id="rId2195" Type="http://schemas.openxmlformats.org/officeDocument/2006/relationships/image" Target="media/image1022.emf"/><Relationship Id="rId3039" Type="http://schemas.openxmlformats.org/officeDocument/2006/relationships/image" Target="media/image1478.emf"/><Relationship Id="rId3246" Type="http://schemas.openxmlformats.org/officeDocument/2006/relationships/customXml" Target="ink/ink1705.xml"/><Relationship Id="rId3453" Type="http://schemas.openxmlformats.org/officeDocument/2006/relationships/image" Target="media/image1627.emf"/><Relationship Id="rId3898" Type="http://schemas.openxmlformats.org/officeDocument/2006/relationships/customXml" Target="ink/ink1979.xml"/><Relationship Id="rId167" Type="http://schemas.openxmlformats.org/officeDocument/2006/relationships/customXml" Target="ink/ink157.xml"/><Relationship Id="rId374" Type="http://schemas.openxmlformats.org/officeDocument/2006/relationships/customXml" Target="ink/ink185.xml"/><Relationship Id="rId581" Type="http://schemas.openxmlformats.org/officeDocument/2006/relationships/image" Target="media/image197.emf"/><Relationship Id="rId2055" Type="http://schemas.openxmlformats.org/officeDocument/2006/relationships/customXml" Target="ink/ink1080.xml"/><Relationship Id="rId2262" Type="http://schemas.openxmlformats.org/officeDocument/2006/relationships/image" Target="media/image1089.emf"/><Relationship Id="rId3106" Type="http://schemas.openxmlformats.org/officeDocument/2006/relationships/customXml" Target="ink/ink1565.xml"/><Relationship Id="rId3660" Type="http://schemas.openxmlformats.org/officeDocument/2006/relationships/customXml" Target="ink/ink1855.xml"/><Relationship Id="rId3758" Type="http://schemas.openxmlformats.org/officeDocument/2006/relationships/image" Target="media/image1817.emf"/><Relationship Id="rId3965" Type="http://schemas.openxmlformats.org/officeDocument/2006/relationships/customXml" Target="ink/ink2046.xml"/><Relationship Id="rId234" Type="http://schemas.openxmlformats.org/officeDocument/2006/relationships/image" Target="media/image45.emf"/><Relationship Id="rId679" Type="http://schemas.openxmlformats.org/officeDocument/2006/relationships/image" Target="media/image295.emf"/><Relationship Id="rId886" Type="http://schemas.openxmlformats.org/officeDocument/2006/relationships/customXml" Target="ink/ink502.xml"/><Relationship Id="rId2567" Type="http://schemas.openxmlformats.org/officeDocument/2006/relationships/customXml" Target="ink/ink1394.xml"/><Relationship Id="rId2774" Type="http://schemas.openxmlformats.org/officeDocument/2006/relationships/image" Target="media/image1213.emf"/><Relationship Id="rId3313" Type="http://schemas.openxmlformats.org/officeDocument/2006/relationships/customXml" Target="ink/ink1772.xml"/><Relationship Id="rId3520" Type="http://schemas.openxmlformats.org/officeDocument/2006/relationships/image" Target="media/image1694.emf"/><Relationship Id="rId3618" Type="http://schemas.openxmlformats.org/officeDocument/2006/relationships/image" Target="media/image1792.emf"/><Relationship Id="rId2" Type="http://schemas.openxmlformats.org/officeDocument/2006/relationships/numbering" Target="numbering.xml"/><Relationship Id="rId441" Type="http://schemas.openxmlformats.org/officeDocument/2006/relationships/customXml" Target="ink/ink252.xml"/><Relationship Id="rId539" Type="http://schemas.openxmlformats.org/officeDocument/2006/relationships/customXml" Target="ink/ink350.xml"/><Relationship Id="rId746" Type="http://schemas.openxmlformats.org/officeDocument/2006/relationships/image" Target="media/image362.emf"/><Relationship Id="rId1071" Type="http://schemas.openxmlformats.org/officeDocument/2006/relationships/image" Target="media/image527.emf"/><Relationship Id="rId1169" Type="http://schemas.openxmlformats.org/officeDocument/2006/relationships/customXml" Target="ink/ink625.xml"/><Relationship Id="rId1376" Type="http://schemas.openxmlformats.org/officeDocument/2006/relationships/image" Target="media/image644.emf"/><Relationship Id="rId1583" Type="http://schemas.openxmlformats.org/officeDocument/2006/relationships/image" Target="media/image742.emf"/><Relationship Id="rId2122" Type="http://schemas.openxmlformats.org/officeDocument/2006/relationships/customXml" Target="ink/ink1147.xml"/><Relationship Id="rId2427" Type="http://schemas.openxmlformats.org/officeDocument/2006/relationships/customXml" Target="ink/ink1254.xml"/><Relationship Id="rId2981" Type="http://schemas.openxmlformats.org/officeDocument/2006/relationships/image" Target="media/image1420.emf"/><Relationship Id="rId3825" Type="http://schemas.openxmlformats.org/officeDocument/2006/relationships/image" Target="media/image1884.emf"/><Relationship Id="rId301" Type="http://schemas.openxmlformats.org/officeDocument/2006/relationships/image" Target="media/image112.emf"/><Relationship Id="rId953" Type="http://schemas.openxmlformats.org/officeDocument/2006/relationships/image" Target="media/image409.emf"/><Relationship Id="rId1029" Type="http://schemas.openxmlformats.org/officeDocument/2006/relationships/image" Target="media/image485.emf"/><Relationship Id="rId1236" Type="http://schemas.openxmlformats.org/officeDocument/2006/relationships/customXml" Target="ink/ink692.xml"/><Relationship Id="rId1790" Type="http://schemas.openxmlformats.org/officeDocument/2006/relationships/customXml" Target="ink/ink949.xml"/><Relationship Id="rId1888" Type="http://schemas.openxmlformats.org/officeDocument/2006/relationships/image" Target="media/image913.emf"/><Relationship Id="rId2634" Type="http://schemas.openxmlformats.org/officeDocument/2006/relationships/customXml" Target="ink/ink1461.xml"/><Relationship Id="rId2841" Type="http://schemas.openxmlformats.org/officeDocument/2006/relationships/image" Target="media/image1280.emf"/><Relationship Id="rId2939" Type="http://schemas.openxmlformats.org/officeDocument/2006/relationships/image" Target="media/image1378.emf"/><Relationship Id="rId4087" Type="http://schemas.openxmlformats.org/officeDocument/2006/relationships/image" Target="media/image2011.emf"/><Relationship Id="rId82" Type="http://schemas.openxmlformats.org/officeDocument/2006/relationships/customXml" Target="ink/ink72.xml"/><Relationship Id="rId606" Type="http://schemas.openxmlformats.org/officeDocument/2006/relationships/image" Target="media/image222.emf"/><Relationship Id="rId813" Type="http://schemas.openxmlformats.org/officeDocument/2006/relationships/customXml" Target="ink/ink429.xml"/><Relationship Id="rId1443" Type="http://schemas.openxmlformats.org/officeDocument/2006/relationships/image" Target="media/image711.emf"/><Relationship Id="rId1650" Type="http://schemas.openxmlformats.org/officeDocument/2006/relationships/image" Target="media/image809.emf"/><Relationship Id="rId1748" Type="http://schemas.openxmlformats.org/officeDocument/2006/relationships/customXml" Target="ink/ink907.xml"/><Relationship Id="rId2701" Type="http://schemas.openxmlformats.org/officeDocument/2006/relationships/customXml" Target="ink/ink1528.xml"/><Relationship Id="rId1303" Type="http://schemas.openxmlformats.org/officeDocument/2006/relationships/image" Target="media/image571.emf"/><Relationship Id="rId1510" Type="http://schemas.openxmlformats.org/officeDocument/2006/relationships/customXml" Target="ink/ink778.xml"/><Relationship Id="rId1955" Type="http://schemas.openxmlformats.org/officeDocument/2006/relationships/customXml" Target="ink/ink980.xml"/><Relationship Id="rId3170" Type="http://schemas.openxmlformats.org/officeDocument/2006/relationships/customXml" Target="ink/ink1629.xml"/><Relationship Id="rId4014" Type="http://schemas.openxmlformats.org/officeDocument/2006/relationships/image" Target="media/image1938.emf"/><Relationship Id="rId1608" Type="http://schemas.openxmlformats.org/officeDocument/2006/relationships/image" Target="media/image767.emf"/><Relationship Id="rId1815" Type="http://schemas.openxmlformats.org/officeDocument/2006/relationships/image" Target="media/image840.emf"/><Relationship Id="rId3030" Type="http://schemas.openxmlformats.org/officeDocument/2006/relationships/image" Target="media/image1469.emf"/><Relationship Id="rId3268" Type="http://schemas.openxmlformats.org/officeDocument/2006/relationships/customXml" Target="ink/ink1727.xml"/><Relationship Id="rId3475" Type="http://schemas.openxmlformats.org/officeDocument/2006/relationships/image" Target="media/image1649.emf"/><Relationship Id="rId3682" Type="http://schemas.openxmlformats.org/officeDocument/2006/relationships/customXml" Target="ink/ink1877.xml"/><Relationship Id="rId189" Type="http://schemas.openxmlformats.org/officeDocument/2006/relationships/customXml" Target="ink/ink179.xml"/><Relationship Id="rId396" Type="http://schemas.openxmlformats.org/officeDocument/2006/relationships/customXml" Target="ink/ink207.xml"/><Relationship Id="rId2077" Type="http://schemas.openxmlformats.org/officeDocument/2006/relationships/customXml" Target="ink/ink1102.xml"/><Relationship Id="rId2284" Type="http://schemas.openxmlformats.org/officeDocument/2006/relationships/image" Target="media/image1111.emf"/><Relationship Id="rId2491" Type="http://schemas.openxmlformats.org/officeDocument/2006/relationships/customXml" Target="ink/ink1318.xml"/><Relationship Id="rId3128" Type="http://schemas.openxmlformats.org/officeDocument/2006/relationships/customXml" Target="ink/ink1587.xml"/><Relationship Id="rId3335" Type="http://schemas.openxmlformats.org/officeDocument/2006/relationships/customXml" Target="ink/ink1794.xml"/><Relationship Id="rId3542" Type="http://schemas.openxmlformats.org/officeDocument/2006/relationships/image" Target="media/image1716.emf"/><Relationship Id="rId3987" Type="http://schemas.openxmlformats.org/officeDocument/2006/relationships/image" Target="media/image1911.emf"/><Relationship Id="rId256" Type="http://schemas.openxmlformats.org/officeDocument/2006/relationships/image" Target="media/image67.emf"/><Relationship Id="rId463" Type="http://schemas.openxmlformats.org/officeDocument/2006/relationships/customXml" Target="ink/ink274.xml"/><Relationship Id="rId670" Type="http://schemas.openxmlformats.org/officeDocument/2006/relationships/image" Target="media/image286.emf"/><Relationship Id="rId1093" Type="http://schemas.openxmlformats.org/officeDocument/2006/relationships/customXml" Target="ink/ink549.xml"/><Relationship Id="rId2144" Type="http://schemas.openxmlformats.org/officeDocument/2006/relationships/image" Target="media/image971.emf"/><Relationship Id="rId2351" Type="http://schemas.openxmlformats.org/officeDocument/2006/relationships/customXml" Target="ink/ink1178.xml"/><Relationship Id="rId2589" Type="http://schemas.openxmlformats.org/officeDocument/2006/relationships/customXml" Target="ink/ink1416.xml"/><Relationship Id="rId2796" Type="http://schemas.openxmlformats.org/officeDocument/2006/relationships/image" Target="media/image1235.emf"/><Relationship Id="rId3402" Type="http://schemas.openxmlformats.org/officeDocument/2006/relationships/image" Target="media/image1576.emf"/><Relationship Id="rId3847" Type="http://schemas.openxmlformats.org/officeDocument/2006/relationships/image" Target="media/image1906.emf"/><Relationship Id="rId116" Type="http://schemas.openxmlformats.org/officeDocument/2006/relationships/customXml" Target="ink/ink106.xml"/><Relationship Id="rId323" Type="http://schemas.openxmlformats.org/officeDocument/2006/relationships/image" Target="media/image134.emf"/><Relationship Id="rId530" Type="http://schemas.openxmlformats.org/officeDocument/2006/relationships/customXml" Target="ink/ink341.xml"/><Relationship Id="rId768" Type="http://schemas.openxmlformats.org/officeDocument/2006/relationships/customXml" Target="ink/ink384.xml"/><Relationship Id="rId975" Type="http://schemas.openxmlformats.org/officeDocument/2006/relationships/image" Target="media/image431.emf"/><Relationship Id="rId1160" Type="http://schemas.openxmlformats.org/officeDocument/2006/relationships/customXml" Target="ink/ink616.xml"/><Relationship Id="rId1398" Type="http://schemas.openxmlformats.org/officeDocument/2006/relationships/image" Target="media/image666.emf"/><Relationship Id="rId2004" Type="http://schemas.openxmlformats.org/officeDocument/2006/relationships/customXml" Target="ink/ink1029.xml"/><Relationship Id="rId2211" Type="http://schemas.openxmlformats.org/officeDocument/2006/relationships/image" Target="media/image1038.emf"/><Relationship Id="rId2449" Type="http://schemas.openxmlformats.org/officeDocument/2006/relationships/customXml" Target="ink/ink1276.xml"/><Relationship Id="rId2656" Type="http://schemas.openxmlformats.org/officeDocument/2006/relationships/customXml" Target="ink/ink1483.xml"/><Relationship Id="rId2863" Type="http://schemas.openxmlformats.org/officeDocument/2006/relationships/image" Target="media/image1302.emf"/><Relationship Id="rId3707" Type="http://schemas.openxmlformats.org/officeDocument/2006/relationships/customXml" Target="ink/ink1902.xml"/><Relationship Id="rId3914" Type="http://schemas.openxmlformats.org/officeDocument/2006/relationships/customXml" Target="ink/ink1995.xml"/><Relationship Id="rId628" Type="http://schemas.openxmlformats.org/officeDocument/2006/relationships/image" Target="media/image244.emf"/><Relationship Id="rId835" Type="http://schemas.openxmlformats.org/officeDocument/2006/relationships/customXml" Target="ink/ink451.xml"/><Relationship Id="rId1258" Type="http://schemas.openxmlformats.org/officeDocument/2006/relationships/customXml" Target="ink/ink714.xml"/><Relationship Id="rId1465" Type="http://schemas.openxmlformats.org/officeDocument/2006/relationships/customXml" Target="ink/ink733.xml"/><Relationship Id="rId1672" Type="http://schemas.openxmlformats.org/officeDocument/2006/relationships/image" Target="media/image831.emf"/><Relationship Id="rId2309" Type="http://schemas.openxmlformats.org/officeDocument/2006/relationships/image" Target="media/image1136.emf"/><Relationship Id="rId2516" Type="http://schemas.openxmlformats.org/officeDocument/2006/relationships/customXml" Target="ink/ink1343.xml"/><Relationship Id="rId2723" Type="http://schemas.openxmlformats.org/officeDocument/2006/relationships/customXml" Target="ink/ink1550.xml"/><Relationship Id="rId1020" Type="http://schemas.openxmlformats.org/officeDocument/2006/relationships/image" Target="media/image476.emf"/><Relationship Id="rId1118" Type="http://schemas.openxmlformats.org/officeDocument/2006/relationships/customXml" Target="ink/ink574.xml"/><Relationship Id="rId1325" Type="http://schemas.openxmlformats.org/officeDocument/2006/relationships/image" Target="media/image593.emf"/><Relationship Id="rId1532" Type="http://schemas.openxmlformats.org/officeDocument/2006/relationships/customXml" Target="ink/ink800.xml"/><Relationship Id="rId1977" Type="http://schemas.openxmlformats.org/officeDocument/2006/relationships/customXml" Target="ink/ink1002.xml"/><Relationship Id="rId2930" Type="http://schemas.openxmlformats.org/officeDocument/2006/relationships/image" Target="media/image1369.emf"/><Relationship Id="rId902" Type="http://schemas.openxmlformats.org/officeDocument/2006/relationships/customXml" Target="ink/ink518.xml"/><Relationship Id="rId1837" Type="http://schemas.openxmlformats.org/officeDocument/2006/relationships/image" Target="media/image862.emf"/><Relationship Id="rId3192" Type="http://schemas.openxmlformats.org/officeDocument/2006/relationships/customXml" Target="ink/ink1651.xml"/><Relationship Id="rId3497" Type="http://schemas.openxmlformats.org/officeDocument/2006/relationships/image" Target="media/image1671.emf"/><Relationship Id="rId4036" Type="http://schemas.openxmlformats.org/officeDocument/2006/relationships/image" Target="media/image1960.emf"/><Relationship Id="rId31" Type="http://schemas.openxmlformats.org/officeDocument/2006/relationships/customXml" Target="ink/ink21.xml"/><Relationship Id="rId2099" Type="http://schemas.openxmlformats.org/officeDocument/2006/relationships/customXml" Target="ink/ink1124.xml"/><Relationship Id="rId3052" Type="http://schemas.openxmlformats.org/officeDocument/2006/relationships/image" Target="media/image1491.emf"/><Relationship Id="rId4103" Type="http://schemas.openxmlformats.org/officeDocument/2006/relationships/image" Target="media/image2027.emf"/><Relationship Id="rId180" Type="http://schemas.openxmlformats.org/officeDocument/2006/relationships/customXml" Target="ink/ink170.xml"/><Relationship Id="rId278" Type="http://schemas.openxmlformats.org/officeDocument/2006/relationships/image" Target="media/image89.emf"/><Relationship Id="rId1904" Type="http://schemas.openxmlformats.org/officeDocument/2006/relationships/image" Target="media/image929.emf"/><Relationship Id="rId3357" Type="http://schemas.openxmlformats.org/officeDocument/2006/relationships/customXml" Target="ink/ink1816.xml"/><Relationship Id="rId3564" Type="http://schemas.openxmlformats.org/officeDocument/2006/relationships/image" Target="media/image1738.emf"/><Relationship Id="rId3771" Type="http://schemas.openxmlformats.org/officeDocument/2006/relationships/image" Target="media/image1830.emf"/><Relationship Id="rId485" Type="http://schemas.openxmlformats.org/officeDocument/2006/relationships/customXml" Target="ink/ink296.xml"/><Relationship Id="rId692" Type="http://schemas.openxmlformats.org/officeDocument/2006/relationships/image" Target="media/image308.emf"/><Relationship Id="rId2166" Type="http://schemas.openxmlformats.org/officeDocument/2006/relationships/image" Target="media/image993.emf"/><Relationship Id="rId2373" Type="http://schemas.openxmlformats.org/officeDocument/2006/relationships/customXml" Target="ink/ink1200.xml"/><Relationship Id="rId2580" Type="http://schemas.openxmlformats.org/officeDocument/2006/relationships/customXml" Target="ink/ink1407.xml"/><Relationship Id="rId3217" Type="http://schemas.openxmlformats.org/officeDocument/2006/relationships/customXml" Target="ink/ink1676.xml"/><Relationship Id="rId3424" Type="http://schemas.openxmlformats.org/officeDocument/2006/relationships/image" Target="media/image1598.emf"/><Relationship Id="rId3631" Type="http://schemas.openxmlformats.org/officeDocument/2006/relationships/customXml" Target="ink/ink1826.xml"/><Relationship Id="rId3869" Type="http://schemas.openxmlformats.org/officeDocument/2006/relationships/customXml" Target="ink/ink1950.xml"/><Relationship Id="rId138" Type="http://schemas.openxmlformats.org/officeDocument/2006/relationships/customXml" Target="ink/ink128.xml"/><Relationship Id="rId345" Type="http://schemas.openxmlformats.org/officeDocument/2006/relationships/image" Target="media/image156.emf"/><Relationship Id="rId552" Type="http://schemas.openxmlformats.org/officeDocument/2006/relationships/customXml" Target="ink/ink363.xml"/><Relationship Id="rId997" Type="http://schemas.openxmlformats.org/officeDocument/2006/relationships/image" Target="media/image453.emf"/><Relationship Id="rId1182" Type="http://schemas.openxmlformats.org/officeDocument/2006/relationships/customXml" Target="ink/ink638.xml"/><Relationship Id="rId2026" Type="http://schemas.openxmlformats.org/officeDocument/2006/relationships/customXml" Target="ink/ink1051.xml"/><Relationship Id="rId2233" Type="http://schemas.openxmlformats.org/officeDocument/2006/relationships/image" Target="media/image1060.emf"/><Relationship Id="rId2440" Type="http://schemas.openxmlformats.org/officeDocument/2006/relationships/customXml" Target="ink/ink1267.xml"/><Relationship Id="rId2678" Type="http://schemas.openxmlformats.org/officeDocument/2006/relationships/customXml" Target="ink/ink1505.xml"/><Relationship Id="rId2885" Type="http://schemas.openxmlformats.org/officeDocument/2006/relationships/image" Target="media/image1324.emf"/><Relationship Id="rId3729" Type="http://schemas.openxmlformats.org/officeDocument/2006/relationships/customXml" Target="ink/ink1924.xml"/><Relationship Id="rId3936" Type="http://schemas.openxmlformats.org/officeDocument/2006/relationships/customXml" Target="ink/ink2017.xml"/><Relationship Id="rId205" Type="http://schemas.openxmlformats.org/officeDocument/2006/relationships/image" Target="media/image16.emf"/><Relationship Id="rId412" Type="http://schemas.openxmlformats.org/officeDocument/2006/relationships/customXml" Target="ink/ink223.xml"/><Relationship Id="rId857" Type="http://schemas.openxmlformats.org/officeDocument/2006/relationships/customXml" Target="ink/ink473.xml"/><Relationship Id="rId1042" Type="http://schemas.openxmlformats.org/officeDocument/2006/relationships/image" Target="media/image498.emf"/><Relationship Id="rId1487" Type="http://schemas.openxmlformats.org/officeDocument/2006/relationships/customXml" Target="ink/ink755.xml"/><Relationship Id="rId1694" Type="http://schemas.openxmlformats.org/officeDocument/2006/relationships/customXml" Target="ink/ink853.xml"/><Relationship Id="rId2300" Type="http://schemas.openxmlformats.org/officeDocument/2006/relationships/image" Target="media/image1127.emf"/><Relationship Id="rId2538" Type="http://schemas.openxmlformats.org/officeDocument/2006/relationships/customXml" Target="ink/ink1365.xml"/><Relationship Id="rId2745" Type="http://schemas.openxmlformats.org/officeDocument/2006/relationships/image" Target="media/image1184.emf"/><Relationship Id="rId2952" Type="http://schemas.openxmlformats.org/officeDocument/2006/relationships/image" Target="media/image1391.emf"/><Relationship Id="rId717" Type="http://schemas.openxmlformats.org/officeDocument/2006/relationships/image" Target="media/image333.emf"/><Relationship Id="rId924" Type="http://schemas.openxmlformats.org/officeDocument/2006/relationships/image" Target="media/image380.emf"/><Relationship Id="rId1347" Type="http://schemas.openxmlformats.org/officeDocument/2006/relationships/image" Target="media/image615.emf"/><Relationship Id="rId1554" Type="http://schemas.openxmlformats.org/officeDocument/2006/relationships/customXml" Target="ink/ink822.xml"/><Relationship Id="rId1761" Type="http://schemas.openxmlformats.org/officeDocument/2006/relationships/customXml" Target="ink/ink920.xml"/><Relationship Id="rId1999" Type="http://schemas.openxmlformats.org/officeDocument/2006/relationships/customXml" Target="ink/ink1024.xml"/><Relationship Id="rId2605" Type="http://schemas.openxmlformats.org/officeDocument/2006/relationships/customXml" Target="ink/ink1432.xml"/><Relationship Id="rId2812" Type="http://schemas.openxmlformats.org/officeDocument/2006/relationships/image" Target="media/image1251.emf"/><Relationship Id="rId4058" Type="http://schemas.openxmlformats.org/officeDocument/2006/relationships/image" Target="media/image1982.emf"/><Relationship Id="rId53" Type="http://schemas.openxmlformats.org/officeDocument/2006/relationships/customXml" Target="ink/ink43.xml"/><Relationship Id="rId1207" Type="http://schemas.openxmlformats.org/officeDocument/2006/relationships/customXml" Target="ink/ink663.xml"/><Relationship Id="rId1414" Type="http://schemas.openxmlformats.org/officeDocument/2006/relationships/image" Target="media/image682.emf"/><Relationship Id="rId1621" Type="http://schemas.openxmlformats.org/officeDocument/2006/relationships/image" Target="media/image780.emf"/><Relationship Id="rId1859" Type="http://schemas.openxmlformats.org/officeDocument/2006/relationships/image" Target="media/image884.emf"/><Relationship Id="rId3074" Type="http://schemas.openxmlformats.org/officeDocument/2006/relationships/image" Target="media/image1513.emf"/><Relationship Id="rId4125" Type="http://schemas.openxmlformats.org/officeDocument/2006/relationships/image" Target="media/image2047.emf"/><Relationship Id="rId1719" Type="http://schemas.openxmlformats.org/officeDocument/2006/relationships/customXml" Target="ink/ink878.xml"/><Relationship Id="rId1926" Type="http://schemas.openxmlformats.org/officeDocument/2006/relationships/image" Target="media/image951.emf"/><Relationship Id="rId3281" Type="http://schemas.openxmlformats.org/officeDocument/2006/relationships/customXml" Target="ink/ink1740.xml"/><Relationship Id="rId3379" Type="http://schemas.openxmlformats.org/officeDocument/2006/relationships/image" Target="media/image1553.emf"/><Relationship Id="rId3586" Type="http://schemas.openxmlformats.org/officeDocument/2006/relationships/image" Target="media/image1760.emf"/><Relationship Id="rId3793" Type="http://schemas.openxmlformats.org/officeDocument/2006/relationships/image" Target="media/image1852.emf"/><Relationship Id="rId2090" Type="http://schemas.openxmlformats.org/officeDocument/2006/relationships/customXml" Target="ink/ink1115.xml"/><Relationship Id="rId2188" Type="http://schemas.openxmlformats.org/officeDocument/2006/relationships/image" Target="media/image1015.emf"/><Relationship Id="rId2395" Type="http://schemas.openxmlformats.org/officeDocument/2006/relationships/customXml" Target="ink/ink1222.xml"/><Relationship Id="rId3141" Type="http://schemas.openxmlformats.org/officeDocument/2006/relationships/customXml" Target="ink/ink1600.xml"/><Relationship Id="rId3239" Type="http://schemas.openxmlformats.org/officeDocument/2006/relationships/customXml" Target="ink/ink1698.xml"/><Relationship Id="rId3446" Type="http://schemas.openxmlformats.org/officeDocument/2006/relationships/image" Target="media/image1620.emf"/><Relationship Id="rId367" Type="http://schemas.openxmlformats.org/officeDocument/2006/relationships/image" Target="media/image178.emf"/><Relationship Id="rId574" Type="http://schemas.openxmlformats.org/officeDocument/2006/relationships/image" Target="media/image190.emf"/><Relationship Id="rId2048" Type="http://schemas.openxmlformats.org/officeDocument/2006/relationships/customXml" Target="ink/ink1073.xml"/><Relationship Id="rId2255" Type="http://schemas.openxmlformats.org/officeDocument/2006/relationships/image" Target="media/image1082.emf"/><Relationship Id="rId3001" Type="http://schemas.openxmlformats.org/officeDocument/2006/relationships/image" Target="media/image1440.emf"/><Relationship Id="rId3653" Type="http://schemas.openxmlformats.org/officeDocument/2006/relationships/customXml" Target="ink/ink1848.xml"/><Relationship Id="rId3860" Type="http://schemas.openxmlformats.org/officeDocument/2006/relationships/customXml" Target="ink/ink1941.xml"/><Relationship Id="rId3958" Type="http://schemas.openxmlformats.org/officeDocument/2006/relationships/customXml" Target="ink/ink2039.xml"/><Relationship Id="rId227" Type="http://schemas.openxmlformats.org/officeDocument/2006/relationships/image" Target="media/image38.emf"/><Relationship Id="rId781" Type="http://schemas.openxmlformats.org/officeDocument/2006/relationships/customXml" Target="ink/ink397.xml"/><Relationship Id="rId879" Type="http://schemas.openxmlformats.org/officeDocument/2006/relationships/customXml" Target="ink/ink495.xml"/><Relationship Id="rId2462" Type="http://schemas.openxmlformats.org/officeDocument/2006/relationships/customXml" Target="ink/ink1289.xml"/><Relationship Id="rId2767" Type="http://schemas.openxmlformats.org/officeDocument/2006/relationships/image" Target="media/image1206.emf"/><Relationship Id="rId3306" Type="http://schemas.openxmlformats.org/officeDocument/2006/relationships/customXml" Target="ink/ink1765.xml"/><Relationship Id="rId3513" Type="http://schemas.openxmlformats.org/officeDocument/2006/relationships/image" Target="media/image1687.emf"/><Relationship Id="rId3720" Type="http://schemas.openxmlformats.org/officeDocument/2006/relationships/customXml" Target="ink/ink1915.xml"/><Relationship Id="rId434" Type="http://schemas.openxmlformats.org/officeDocument/2006/relationships/customXml" Target="ink/ink245.xml"/><Relationship Id="rId641" Type="http://schemas.openxmlformats.org/officeDocument/2006/relationships/image" Target="media/image257.emf"/><Relationship Id="rId739" Type="http://schemas.openxmlformats.org/officeDocument/2006/relationships/image" Target="media/image355.emf"/><Relationship Id="rId1064" Type="http://schemas.openxmlformats.org/officeDocument/2006/relationships/image" Target="media/image520.emf"/><Relationship Id="rId1271" Type="http://schemas.openxmlformats.org/officeDocument/2006/relationships/image" Target="media/image539.emf"/><Relationship Id="rId1369" Type="http://schemas.openxmlformats.org/officeDocument/2006/relationships/image" Target="media/image637.emf"/><Relationship Id="rId1576" Type="http://schemas.openxmlformats.org/officeDocument/2006/relationships/image" Target="media/image735.emf"/><Relationship Id="rId2115" Type="http://schemas.openxmlformats.org/officeDocument/2006/relationships/customXml" Target="ink/ink1140.xml"/><Relationship Id="rId2322" Type="http://schemas.openxmlformats.org/officeDocument/2006/relationships/image" Target="media/image1149.emf"/><Relationship Id="rId2974" Type="http://schemas.openxmlformats.org/officeDocument/2006/relationships/image" Target="media/image1413.emf"/><Relationship Id="rId3818" Type="http://schemas.openxmlformats.org/officeDocument/2006/relationships/image" Target="media/image1877.emf"/><Relationship Id="rId501" Type="http://schemas.openxmlformats.org/officeDocument/2006/relationships/customXml" Target="ink/ink312.xml"/><Relationship Id="rId946" Type="http://schemas.openxmlformats.org/officeDocument/2006/relationships/image" Target="media/image402.emf"/><Relationship Id="rId1131" Type="http://schemas.openxmlformats.org/officeDocument/2006/relationships/customXml" Target="ink/ink587.xml"/><Relationship Id="rId1229" Type="http://schemas.openxmlformats.org/officeDocument/2006/relationships/customXml" Target="ink/ink685.xml"/><Relationship Id="rId1783" Type="http://schemas.openxmlformats.org/officeDocument/2006/relationships/customXml" Target="ink/ink942.xml"/><Relationship Id="rId1990" Type="http://schemas.openxmlformats.org/officeDocument/2006/relationships/customXml" Target="ink/ink1015.xml"/><Relationship Id="rId2627" Type="http://schemas.openxmlformats.org/officeDocument/2006/relationships/customXml" Target="ink/ink1454.xml"/><Relationship Id="rId2834" Type="http://schemas.openxmlformats.org/officeDocument/2006/relationships/image" Target="media/image1273.emf"/><Relationship Id="rId75" Type="http://schemas.openxmlformats.org/officeDocument/2006/relationships/customXml" Target="ink/ink65.xml"/><Relationship Id="rId806" Type="http://schemas.openxmlformats.org/officeDocument/2006/relationships/customXml" Target="ink/ink422.xml"/><Relationship Id="rId1436" Type="http://schemas.openxmlformats.org/officeDocument/2006/relationships/image" Target="media/image704.emf"/><Relationship Id="rId1643" Type="http://schemas.openxmlformats.org/officeDocument/2006/relationships/image" Target="media/image802.emf"/><Relationship Id="rId1850" Type="http://schemas.openxmlformats.org/officeDocument/2006/relationships/image" Target="media/image875.emf"/><Relationship Id="rId2901" Type="http://schemas.openxmlformats.org/officeDocument/2006/relationships/image" Target="media/image1340.emf"/><Relationship Id="rId3096" Type="http://schemas.openxmlformats.org/officeDocument/2006/relationships/customXml" Target="ink/ink1555.xml"/><Relationship Id="rId1503" Type="http://schemas.openxmlformats.org/officeDocument/2006/relationships/customXml" Target="ink/ink771.xml"/><Relationship Id="rId1710" Type="http://schemas.openxmlformats.org/officeDocument/2006/relationships/customXml" Target="ink/ink869.xml"/><Relationship Id="rId1948" Type="http://schemas.openxmlformats.org/officeDocument/2006/relationships/customXml" Target="ink/ink973.xml"/><Relationship Id="rId3163" Type="http://schemas.openxmlformats.org/officeDocument/2006/relationships/customXml" Target="ink/ink1622.xml"/><Relationship Id="rId3370" Type="http://schemas.openxmlformats.org/officeDocument/2006/relationships/image" Target="media/image1544.emf"/><Relationship Id="rId4007" Type="http://schemas.openxmlformats.org/officeDocument/2006/relationships/image" Target="media/image1931.emf"/><Relationship Id="rId291" Type="http://schemas.openxmlformats.org/officeDocument/2006/relationships/image" Target="media/image102.emf"/><Relationship Id="rId1808" Type="http://schemas.openxmlformats.org/officeDocument/2006/relationships/image" Target="media/image833.emf"/><Relationship Id="rId3023" Type="http://schemas.openxmlformats.org/officeDocument/2006/relationships/image" Target="media/image1462.emf"/><Relationship Id="rId3468" Type="http://schemas.openxmlformats.org/officeDocument/2006/relationships/image" Target="media/image1642.emf"/><Relationship Id="rId3675" Type="http://schemas.openxmlformats.org/officeDocument/2006/relationships/customXml" Target="ink/ink1870.xml"/><Relationship Id="rId3882" Type="http://schemas.openxmlformats.org/officeDocument/2006/relationships/customXml" Target="ink/ink1963.xml"/><Relationship Id="rId151" Type="http://schemas.openxmlformats.org/officeDocument/2006/relationships/customXml" Target="ink/ink141.xml"/><Relationship Id="rId389" Type="http://schemas.openxmlformats.org/officeDocument/2006/relationships/customXml" Target="ink/ink200.xml"/><Relationship Id="rId596" Type="http://schemas.openxmlformats.org/officeDocument/2006/relationships/image" Target="media/image212.emf"/><Relationship Id="rId2277" Type="http://schemas.openxmlformats.org/officeDocument/2006/relationships/image" Target="media/image1104.emf"/><Relationship Id="rId2484" Type="http://schemas.openxmlformats.org/officeDocument/2006/relationships/customXml" Target="ink/ink1311.xml"/><Relationship Id="rId2691" Type="http://schemas.openxmlformats.org/officeDocument/2006/relationships/customXml" Target="ink/ink1518.xml"/><Relationship Id="rId3230" Type="http://schemas.openxmlformats.org/officeDocument/2006/relationships/customXml" Target="ink/ink1689.xml"/><Relationship Id="rId3328" Type="http://schemas.openxmlformats.org/officeDocument/2006/relationships/customXml" Target="ink/ink1787.xml"/><Relationship Id="rId3535" Type="http://schemas.openxmlformats.org/officeDocument/2006/relationships/image" Target="media/image1709.emf"/><Relationship Id="rId3742" Type="http://schemas.openxmlformats.org/officeDocument/2006/relationships/image" Target="media/image1801.emf"/><Relationship Id="rId249" Type="http://schemas.openxmlformats.org/officeDocument/2006/relationships/image" Target="media/image60.emf"/><Relationship Id="rId456" Type="http://schemas.openxmlformats.org/officeDocument/2006/relationships/customXml" Target="ink/ink267.xml"/><Relationship Id="rId663" Type="http://schemas.openxmlformats.org/officeDocument/2006/relationships/image" Target="media/image279.emf"/><Relationship Id="rId870" Type="http://schemas.openxmlformats.org/officeDocument/2006/relationships/customXml" Target="ink/ink486.xml"/><Relationship Id="rId1086" Type="http://schemas.openxmlformats.org/officeDocument/2006/relationships/customXml" Target="ink/ink542.xml"/><Relationship Id="rId1293" Type="http://schemas.openxmlformats.org/officeDocument/2006/relationships/image" Target="media/image561.emf"/><Relationship Id="rId2137" Type="http://schemas.openxmlformats.org/officeDocument/2006/relationships/customXml" Target="ink/ink1162.xml"/><Relationship Id="rId2344" Type="http://schemas.openxmlformats.org/officeDocument/2006/relationships/customXml" Target="ink/ink1171.xml"/><Relationship Id="rId2551" Type="http://schemas.openxmlformats.org/officeDocument/2006/relationships/customXml" Target="ink/ink1378.xml"/><Relationship Id="rId2789" Type="http://schemas.openxmlformats.org/officeDocument/2006/relationships/image" Target="media/image1228.emf"/><Relationship Id="rId2996" Type="http://schemas.openxmlformats.org/officeDocument/2006/relationships/image" Target="media/image1435.emf"/><Relationship Id="rId109" Type="http://schemas.openxmlformats.org/officeDocument/2006/relationships/customXml" Target="ink/ink99.xml"/><Relationship Id="rId316" Type="http://schemas.openxmlformats.org/officeDocument/2006/relationships/image" Target="media/image127.emf"/><Relationship Id="rId523" Type="http://schemas.openxmlformats.org/officeDocument/2006/relationships/customXml" Target="ink/ink334.xml"/><Relationship Id="rId968" Type="http://schemas.openxmlformats.org/officeDocument/2006/relationships/image" Target="media/image424.emf"/><Relationship Id="rId1153" Type="http://schemas.openxmlformats.org/officeDocument/2006/relationships/customXml" Target="ink/ink609.xml"/><Relationship Id="rId1598" Type="http://schemas.openxmlformats.org/officeDocument/2006/relationships/image" Target="media/image757.emf"/><Relationship Id="rId2204" Type="http://schemas.openxmlformats.org/officeDocument/2006/relationships/image" Target="media/image1031.emf"/><Relationship Id="rId2649" Type="http://schemas.openxmlformats.org/officeDocument/2006/relationships/customXml" Target="ink/ink1476.xml"/><Relationship Id="rId2856" Type="http://schemas.openxmlformats.org/officeDocument/2006/relationships/image" Target="media/image1295.emf"/><Relationship Id="rId3602" Type="http://schemas.openxmlformats.org/officeDocument/2006/relationships/image" Target="media/image1776.emf"/><Relationship Id="rId3907" Type="http://schemas.openxmlformats.org/officeDocument/2006/relationships/customXml" Target="ink/ink1988.xml"/><Relationship Id="rId97" Type="http://schemas.openxmlformats.org/officeDocument/2006/relationships/customXml" Target="ink/ink87.xml"/><Relationship Id="rId730" Type="http://schemas.openxmlformats.org/officeDocument/2006/relationships/image" Target="media/image346.emf"/><Relationship Id="rId828" Type="http://schemas.openxmlformats.org/officeDocument/2006/relationships/customXml" Target="ink/ink444.xml"/><Relationship Id="rId1013" Type="http://schemas.openxmlformats.org/officeDocument/2006/relationships/image" Target="media/image469.emf"/><Relationship Id="rId1360" Type="http://schemas.openxmlformats.org/officeDocument/2006/relationships/image" Target="media/image628.emf"/><Relationship Id="rId1458" Type="http://schemas.openxmlformats.org/officeDocument/2006/relationships/customXml" Target="ink/ink726.xml"/><Relationship Id="rId1665" Type="http://schemas.openxmlformats.org/officeDocument/2006/relationships/image" Target="media/image824.emf"/><Relationship Id="rId1872" Type="http://schemas.openxmlformats.org/officeDocument/2006/relationships/image" Target="media/image897.emf"/><Relationship Id="rId2411" Type="http://schemas.openxmlformats.org/officeDocument/2006/relationships/customXml" Target="ink/ink1238.xml"/><Relationship Id="rId2509" Type="http://schemas.openxmlformats.org/officeDocument/2006/relationships/customXml" Target="ink/ink1336.xml"/><Relationship Id="rId2716" Type="http://schemas.openxmlformats.org/officeDocument/2006/relationships/customXml" Target="ink/ink1543.xml"/><Relationship Id="rId4071" Type="http://schemas.openxmlformats.org/officeDocument/2006/relationships/image" Target="media/image1995.emf"/><Relationship Id="rId1220" Type="http://schemas.openxmlformats.org/officeDocument/2006/relationships/customXml" Target="ink/ink676.xml"/><Relationship Id="rId1318" Type="http://schemas.openxmlformats.org/officeDocument/2006/relationships/image" Target="media/image586.emf"/><Relationship Id="rId1525" Type="http://schemas.openxmlformats.org/officeDocument/2006/relationships/customXml" Target="ink/ink793.xml"/><Relationship Id="rId2923" Type="http://schemas.openxmlformats.org/officeDocument/2006/relationships/image" Target="media/image1362.emf"/><Relationship Id="rId1732" Type="http://schemas.openxmlformats.org/officeDocument/2006/relationships/customXml" Target="ink/ink891.xml"/><Relationship Id="rId3185" Type="http://schemas.openxmlformats.org/officeDocument/2006/relationships/customXml" Target="ink/ink1644.xml"/><Relationship Id="rId3392" Type="http://schemas.openxmlformats.org/officeDocument/2006/relationships/image" Target="media/image1566.emf"/><Relationship Id="rId4029" Type="http://schemas.openxmlformats.org/officeDocument/2006/relationships/image" Target="media/image1953.emf"/><Relationship Id="rId24" Type="http://schemas.openxmlformats.org/officeDocument/2006/relationships/customXml" Target="ink/ink14.xml"/><Relationship Id="rId2299" Type="http://schemas.openxmlformats.org/officeDocument/2006/relationships/image" Target="media/image1126.emf"/><Relationship Id="rId3045" Type="http://schemas.openxmlformats.org/officeDocument/2006/relationships/image" Target="media/image1484.emf"/><Relationship Id="rId3252" Type="http://schemas.openxmlformats.org/officeDocument/2006/relationships/customXml" Target="ink/ink1711.xml"/><Relationship Id="rId3697" Type="http://schemas.openxmlformats.org/officeDocument/2006/relationships/customXml" Target="ink/ink1892.xml"/><Relationship Id="rId173" Type="http://schemas.openxmlformats.org/officeDocument/2006/relationships/customXml" Target="ink/ink163.xml"/><Relationship Id="rId380" Type="http://schemas.openxmlformats.org/officeDocument/2006/relationships/customXml" Target="ink/ink191.xml"/><Relationship Id="rId2061" Type="http://schemas.openxmlformats.org/officeDocument/2006/relationships/customXml" Target="ink/ink1086.xml"/><Relationship Id="rId3112" Type="http://schemas.openxmlformats.org/officeDocument/2006/relationships/customXml" Target="ink/ink1571.xml"/><Relationship Id="rId3557" Type="http://schemas.openxmlformats.org/officeDocument/2006/relationships/image" Target="media/image1731.emf"/><Relationship Id="rId3764" Type="http://schemas.openxmlformats.org/officeDocument/2006/relationships/image" Target="media/image1823.emf"/><Relationship Id="rId3971" Type="http://schemas.openxmlformats.org/officeDocument/2006/relationships/customXml" Target="ink/ink2052.xml"/><Relationship Id="rId240" Type="http://schemas.openxmlformats.org/officeDocument/2006/relationships/image" Target="media/image51.emf"/><Relationship Id="rId478" Type="http://schemas.openxmlformats.org/officeDocument/2006/relationships/customXml" Target="ink/ink289.xml"/><Relationship Id="rId685" Type="http://schemas.openxmlformats.org/officeDocument/2006/relationships/image" Target="media/image301.emf"/><Relationship Id="rId892" Type="http://schemas.openxmlformats.org/officeDocument/2006/relationships/customXml" Target="ink/ink508.xml"/><Relationship Id="rId2159" Type="http://schemas.openxmlformats.org/officeDocument/2006/relationships/image" Target="media/image986.emf"/><Relationship Id="rId2366" Type="http://schemas.openxmlformats.org/officeDocument/2006/relationships/customXml" Target="ink/ink1193.xml"/><Relationship Id="rId2573" Type="http://schemas.openxmlformats.org/officeDocument/2006/relationships/customXml" Target="ink/ink1400.xml"/><Relationship Id="rId2780" Type="http://schemas.openxmlformats.org/officeDocument/2006/relationships/image" Target="media/image1219.emf"/><Relationship Id="rId3417" Type="http://schemas.openxmlformats.org/officeDocument/2006/relationships/image" Target="media/image1591.emf"/><Relationship Id="rId3624" Type="http://schemas.openxmlformats.org/officeDocument/2006/relationships/customXml" Target="ink/ink1819.xml"/><Relationship Id="rId3831" Type="http://schemas.openxmlformats.org/officeDocument/2006/relationships/image" Target="media/image1890.emf"/><Relationship Id="rId100" Type="http://schemas.openxmlformats.org/officeDocument/2006/relationships/customXml" Target="ink/ink90.xml"/><Relationship Id="rId338" Type="http://schemas.openxmlformats.org/officeDocument/2006/relationships/image" Target="media/image149.emf"/><Relationship Id="rId545" Type="http://schemas.openxmlformats.org/officeDocument/2006/relationships/customXml" Target="ink/ink356.xml"/><Relationship Id="rId752" Type="http://schemas.openxmlformats.org/officeDocument/2006/relationships/image" Target="media/image368.emf"/><Relationship Id="rId1175" Type="http://schemas.openxmlformats.org/officeDocument/2006/relationships/customXml" Target="ink/ink631.xml"/><Relationship Id="rId1382" Type="http://schemas.openxmlformats.org/officeDocument/2006/relationships/image" Target="media/image650.emf"/><Relationship Id="rId2019" Type="http://schemas.openxmlformats.org/officeDocument/2006/relationships/customXml" Target="ink/ink1044.xml"/><Relationship Id="rId2226" Type="http://schemas.openxmlformats.org/officeDocument/2006/relationships/image" Target="media/image1053.emf"/><Relationship Id="rId2433" Type="http://schemas.openxmlformats.org/officeDocument/2006/relationships/customXml" Target="ink/ink1260.xml"/><Relationship Id="rId2640" Type="http://schemas.openxmlformats.org/officeDocument/2006/relationships/customXml" Target="ink/ink1467.xml"/><Relationship Id="rId2878" Type="http://schemas.openxmlformats.org/officeDocument/2006/relationships/image" Target="media/image1317.emf"/><Relationship Id="rId3929" Type="http://schemas.openxmlformats.org/officeDocument/2006/relationships/customXml" Target="ink/ink2010.xml"/><Relationship Id="rId4093" Type="http://schemas.openxmlformats.org/officeDocument/2006/relationships/image" Target="media/image2017.emf"/><Relationship Id="rId405" Type="http://schemas.openxmlformats.org/officeDocument/2006/relationships/customXml" Target="ink/ink216.xml"/><Relationship Id="rId612" Type="http://schemas.openxmlformats.org/officeDocument/2006/relationships/image" Target="media/image228.emf"/><Relationship Id="rId1035" Type="http://schemas.openxmlformats.org/officeDocument/2006/relationships/image" Target="media/image491.emf"/><Relationship Id="rId1242" Type="http://schemas.openxmlformats.org/officeDocument/2006/relationships/customXml" Target="ink/ink698.xml"/><Relationship Id="rId1687" Type="http://schemas.openxmlformats.org/officeDocument/2006/relationships/customXml" Target="ink/ink846.xml"/><Relationship Id="rId1894" Type="http://schemas.openxmlformats.org/officeDocument/2006/relationships/image" Target="media/image919.emf"/><Relationship Id="rId2500" Type="http://schemas.openxmlformats.org/officeDocument/2006/relationships/customXml" Target="ink/ink1327.xml"/><Relationship Id="rId2738" Type="http://schemas.openxmlformats.org/officeDocument/2006/relationships/image" Target="media/image1177.emf"/><Relationship Id="rId2945" Type="http://schemas.openxmlformats.org/officeDocument/2006/relationships/image" Target="media/image1384.emf"/><Relationship Id="rId917" Type="http://schemas.openxmlformats.org/officeDocument/2006/relationships/customXml" Target="ink/ink533.xml"/><Relationship Id="rId1102" Type="http://schemas.openxmlformats.org/officeDocument/2006/relationships/customXml" Target="ink/ink558.xml"/><Relationship Id="rId1547" Type="http://schemas.openxmlformats.org/officeDocument/2006/relationships/customXml" Target="ink/ink815.xml"/><Relationship Id="rId1754" Type="http://schemas.openxmlformats.org/officeDocument/2006/relationships/customXml" Target="ink/ink913.xml"/><Relationship Id="rId1961" Type="http://schemas.openxmlformats.org/officeDocument/2006/relationships/customXml" Target="ink/ink986.xml"/><Relationship Id="rId2805" Type="http://schemas.openxmlformats.org/officeDocument/2006/relationships/image" Target="media/image1244.emf"/><Relationship Id="rId46" Type="http://schemas.openxmlformats.org/officeDocument/2006/relationships/customXml" Target="ink/ink36.xml"/><Relationship Id="rId1407" Type="http://schemas.openxmlformats.org/officeDocument/2006/relationships/image" Target="media/image675.emf"/><Relationship Id="rId1614" Type="http://schemas.openxmlformats.org/officeDocument/2006/relationships/image" Target="media/image773.emf"/><Relationship Id="rId1821" Type="http://schemas.openxmlformats.org/officeDocument/2006/relationships/image" Target="media/image846.emf"/><Relationship Id="rId3067" Type="http://schemas.openxmlformats.org/officeDocument/2006/relationships/image" Target="media/image1506.emf"/><Relationship Id="rId3274" Type="http://schemas.openxmlformats.org/officeDocument/2006/relationships/customXml" Target="ink/ink1733.xml"/><Relationship Id="rId4020" Type="http://schemas.openxmlformats.org/officeDocument/2006/relationships/image" Target="media/image1944.emf"/><Relationship Id="rId4118" Type="http://schemas.openxmlformats.org/officeDocument/2006/relationships/image" Target="media/image2042.emf"/><Relationship Id="rId195" Type="http://schemas.openxmlformats.org/officeDocument/2006/relationships/image" Target="media/image6.emf"/><Relationship Id="rId1919" Type="http://schemas.openxmlformats.org/officeDocument/2006/relationships/image" Target="media/image944.emf"/><Relationship Id="rId3481" Type="http://schemas.openxmlformats.org/officeDocument/2006/relationships/image" Target="media/image1655.emf"/><Relationship Id="rId3579" Type="http://schemas.openxmlformats.org/officeDocument/2006/relationships/image" Target="media/image1753.emf"/><Relationship Id="rId3786" Type="http://schemas.openxmlformats.org/officeDocument/2006/relationships/image" Target="media/image1845.emf"/><Relationship Id="rId2083" Type="http://schemas.openxmlformats.org/officeDocument/2006/relationships/customXml" Target="ink/ink1108.xml"/><Relationship Id="rId2290" Type="http://schemas.openxmlformats.org/officeDocument/2006/relationships/image" Target="media/image1117.emf"/><Relationship Id="rId2388" Type="http://schemas.openxmlformats.org/officeDocument/2006/relationships/customXml" Target="ink/ink1215.xml"/><Relationship Id="rId2595" Type="http://schemas.openxmlformats.org/officeDocument/2006/relationships/customXml" Target="ink/ink1422.xml"/><Relationship Id="rId3134" Type="http://schemas.openxmlformats.org/officeDocument/2006/relationships/customXml" Target="ink/ink1593.xml"/><Relationship Id="rId3341" Type="http://schemas.openxmlformats.org/officeDocument/2006/relationships/customXml" Target="ink/ink1800.xml"/><Relationship Id="rId3439" Type="http://schemas.openxmlformats.org/officeDocument/2006/relationships/image" Target="media/image1613.emf"/><Relationship Id="rId3993" Type="http://schemas.openxmlformats.org/officeDocument/2006/relationships/image" Target="media/image1917.emf"/><Relationship Id="rId262" Type="http://schemas.openxmlformats.org/officeDocument/2006/relationships/image" Target="media/image73.emf"/><Relationship Id="rId567" Type="http://schemas.openxmlformats.org/officeDocument/2006/relationships/image" Target="media/image183.emf"/><Relationship Id="rId1197" Type="http://schemas.openxmlformats.org/officeDocument/2006/relationships/customXml" Target="ink/ink653.xml"/><Relationship Id="rId2150" Type="http://schemas.openxmlformats.org/officeDocument/2006/relationships/image" Target="media/image977.emf"/><Relationship Id="rId2248" Type="http://schemas.openxmlformats.org/officeDocument/2006/relationships/image" Target="media/image1075.emf"/><Relationship Id="rId3201" Type="http://schemas.openxmlformats.org/officeDocument/2006/relationships/customXml" Target="ink/ink1660.xml"/><Relationship Id="rId3646" Type="http://schemas.openxmlformats.org/officeDocument/2006/relationships/customXml" Target="ink/ink1841.xml"/><Relationship Id="rId3853" Type="http://schemas.openxmlformats.org/officeDocument/2006/relationships/customXml" Target="ink/ink1934.xml"/><Relationship Id="rId122" Type="http://schemas.openxmlformats.org/officeDocument/2006/relationships/customXml" Target="ink/ink112.xml"/><Relationship Id="rId774" Type="http://schemas.openxmlformats.org/officeDocument/2006/relationships/customXml" Target="ink/ink390.xml"/><Relationship Id="rId981" Type="http://schemas.openxmlformats.org/officeDocument/2006/relationships/image" Target="media/image437.emf"/><Relationship Id="rId1057" Type="http://schemas.openxmlformats.org/officeDocument/2006/relationships/image" Target="media/image513.emf"/><Relationship Id="rId2010" Type="http://schemas.openxmlformats.org/officeDocument/2006/relationships/customXml" Target="ink/ink1035.xml"/><Relationship Id="rId2455" Type="http://schemas.openxmlformats.org/officeDocument/2006/relationships/customXml" Target="ink/ink1282.xml"/><Relationship Id="rId2662" Type="http://schemas.openxmlformats.org/officeDocument/2006/relationships/customXml" Target="ink/ink1489.xml"/><Relationship Id="rId3506" Type="http://schemas.openxmlformats.org/officeDocument/2006/relationships/image" Target="media/image1680.emf"/><Relationship Id="rId3713" Type="http://schemas.openxmlformats.org/officeDocument/2006/relationships/customXml" Target="ink/ink1908.xml"/><Relationship Id="rId3920" Type="http://schemas.openxmlformats.org/officeDocument/2006/relationships/customXml" Target="ink/ink2001.xml"/><Relationship Id="rId427" Type="http://schemas.openxmlformats.org/officeDocument/2006/relationships/customXml" Target="ink/ink238.xml"/><Relationship Id="rId634" Type="http://schemas.openxmlformats.org/officeDocument/2006/relationships/image" Target="media/image250.emf"/><Relationship Id="rId841" Type="http://schemas.openxmlformats.org/officeDocument/2006/relationships/customXml" Target="ink/ink457.xml"/><Relationship Id="rId1264" Type="http://schemas.openxmlformats.org/officeDocument/2006/relationships/customXml" Target="ink/ink720.xml"/><Relationship Id="rId1471" Type="http://schemas.openxmlformats.org/officeDocument/2006/relationships/customXml" Target="ink/ink739.xml"/><Relationship Id="rId1569" Type="http://schemas.openxmlformats.org/officeDocument/2006/relationships/image" Target="media/image728.emf"/><Relationship Id="rId2108" Type="http://schemas.openxmlformats.org/officeDocument/2006/relationships/customXml" Target="ink/ink1133.xml"/><Relationship Id="rId2315" Type="http://schemas.openxmlformats.org/officeDocument/2006/relationships/image" Target="media/image1142.emf"/><Relationship Id="rId2522" Type="http://schemas.openxmlformats.org/officeDocument/2006/relationships/customXml" Target="ink/ink1349.xml"/><Relationship Id="rId2967" Type="http://schemas.openxmlformats.org/officeDocument/2006/relationships/image" Target="media/image1406.emf"/><Relationship Id="rId701" Type="http://schemas.openxmlformats.org/officeDocument/2006/relationships/image" Target="media/image317.emf"/><Relationship Id="rId939" Type="http://schemas.openxmlformats.org/officeDocument/2006/relationships/image" Target="media/image395.emf"/><Relationship Id="rId1124" Type="http://schemas.openxmlformats.org/officeDocument/2006/relationships/customXml" Target="ink/ink580.xml"/><Relationship Id="rId1331" Type="http://schemas.openxmlformats.org/officeDocument/2006/relationships/image" Target="media/image599.emf"/><Relationship Id="rId1776" Type="http://schemas.openxmlformats.org/officeDocument/2006/relationships/customXml" Target="ink/ink935.xml"/><Relationship Id="rId1983" Type="http://schemas.openxmlformats.org/officeDocument/2006/relationships/customXml" Target="ink/ink1008.xml"/><Relationship Id="rId2827" Type="http://schemas.openxmlformats.org/officeDocument/2006/relationships/image" Target="media/image1266.emf"/><Relationship Id="rId4042" Type="http://schemas.openxmlformats.org/officeDocument/2006/relationships/image" Target="media/image1966.emf"/><Relationship Id="rId68" Type="http://schemas.openxmlformats.org/officeDocument/2006/relationships/customXml" Target="ink/ink58.xml"/><Relationship Id="rId1429" Type="http://schemas.openxmlformats.org/officeDocument/2006/relationships/image" Target="media/image697.emf"/><Relationship Id="rId1636" Type="http://schemas.openxmlformats.org/officeDocument/2006/relationships/image" Target="media/image795.emf"/><Relationship Id="rId1843" Type="http://schemas.openxmlformats.org/officeDocument/2006/relationships/image" Target="media/image868.emf"/><Relationship Id="rId3089" Type="http://schemas.openxmlformats.org/officeDocument/2006/relationships/image" Target="media/image1528.emf"/><Relationship Id="rId3296" Type="http://schemas.openxmlformats.org/officeDocument/2006/relationships/customXml" Target="ink/ink1755.xml"/><Relationship Id="rId1703" Type="http://schemas.openxmlformats.org/officeDocument/2006/relationships/customXml" Target="ink/ink862.xml"/><Relationship Id="rId1910" Type="http://schemas.openxmlformats.org/officeDocument/2006/relationships/image" Target="media/image935.emf"/><Relationship Id="rId3156" Type="http://schemas.openxmlformats.org/officeDocument/2006/relationships/customXml" Target="ink/ink1615.xml"/><Relationship Id="rId3363" Type="http://schemas.openxmlformats.org/officeDocument/2006/relationships/image" Target="media/image1537.emf"/><Relationship Id="rId284" Type="http://schemas.openxmlformats.org/officeDocument/2006/relationships/image" Target="media/image95.emf"/><Relationship Id="rId491" Type="http://schemas.openxmlformats.org/officeDocument/2006/relationships/customXml" Target="ink/ink302.xml"/><Relationship Id="rId2172" Type="http://schemas.openxmlformats.org/officeDocument/2006/relationships/image" Target="media/image999.emf"/><Relationship Id="rId3016" Type="http://schemas.openxmlformats.org/officeDocument/2006/relationships/image" Target="media/image1455.emf"/><Relationship Id="rId3223" Type="http://schemas.openxmlformats.org/officeDocument/2006/relationships/customXml" Target="ink/ink1682.xml"/><Relationship Id="rId3570" Type="http://schemas.openxmlformats.org/officeDocument/2006/relationships/image" Target="media/image1744.emf"/><Relationship Id="rId3668" Type="http://schemas.openxmlformats.org/officeDocument/2006/relationships/customXml" Target="ink/ink1863.xml"/><Relationship Id="rId3875" Type="http://schemas.openxmlformats.org/officeDocument/2006/relationships/customXml" Target="ink/ink1956.xml"/><Relationship Id="rId144" Type="http://schemas.openxmlformats.org/officeDocument/2006/relationships/customXml" Target="ink/ink134.xml"/><Relationship Id="rId589" Type="http://schemas.openxmlformats.org/officeDocument/2006/relationships/image" Target="media/image205.emf"/><Relationship Id="rId796" Type="http://schemas.openxmlformats.org/officeDocument/2006/relationships/customXml" Target="ink/ink412.xml"/><Relationship Id="rId2477" Type="http://schemas.openxmlformats.org/officeDocument/2006/relationships/customXml" Target="ink/ink1304.xml"/><Relationship Id="rId2684" Type="http://schemas.openxmlformats.org/officeDocument/2006/relationships/customXml" Target="ink/ink1511.xml"/><Relationship Id="rId3430" Type="http://schemas.openxmlformats.org/officeDocument/2006/relationships/image" Target="media/image1604.emf"/><Relationship Id="rId3528" Type="http://schemas.openxmlformats.org/officeDocument/2006/relationships/image" Target="media/image1702.emf"/><Relationship Id="rId3735" Type="http://schemas.openxmlformats.org/officeDocument/2006/relationships/customXml" Target="ink/ink1930.xml"/><Relationship Id="rId351" Type="http://schemas.openxmlformats.org/officeDocument/2006/relationships/image" Target="media/image162.emf"/><Relationship Id="rId449" Type="http://schemas.openxmlformats.org/officeDocument/2006/relationships/customXml" Target="ink/ink260.xml"/><Relationship Id="rId656" Type="http://schemas.openxmlformats.org/officeDocument/2006/relationships/image" Target="media/image272.emf"/><Relationship Id="rId863" Type="http://schemas.openxmlformats.org/officeDocument/2006/relationships/customXml" Target="ink/ink479.xml"/><Relationship Id="rId1079" Type="http://schemas.openxmlformats.org/officeDocument/2006/relationships/customXml" Target="ink/ink535.xml"/><Relationship Id="rId1286" Type="http://schemas.openxmlformats.org/officeDocument/2006/relationships/image" Target="media/image554.emf"/><Relationship Id="rId1493" Type="http://schemas.openxmlformats.org/officeDocument/2006/relationships/customXml" Target="ink/ink761.xml"/><Relationship Id="rId2032" Type="http://schemas.openxmlformats.org/officeDocument/2006/relationships/customXml" Target="ink/ink1057.xml"/><Relationship Id="rId2337" Type="http://schemas.openxmlformats.org/officeDocument/2006/relationships/customXml" Target="ink/ink1164.xml"/><Relationship Id="rId2544" Type="http://schemas.openxmlformats.org/officeDocument/2006/relationships/customXml" Target="ink/ink1371.xml"/><Relationship Id="rId2891" Type="http://schemas.openxmlformats.org/officeDocument/2006/relationships/image" Target="media/image1330.emf"/><Relationship Id="rId2989" Type="http://schemas.openxmlformats.org/officeDocument/2006/relationships/image" Target="media/image1428.emf"/><Relationship Id="rId3942" Type="http://schemas.openxmlformats.org/officeDocument/2006/relationships/customXml" Target="ink/ink2023.xml"/><Relationship Id="rId211" Type="http://schemas.openxmlformats.org/officeDocument/2006/relationships/image" Target="media/image22.emf"/><Relationship Id="rId309" Type="http://schemas.openxmlformats.org/officeDocument/2006/relationships/image" Target="media/image120.emf"/><Relationship Id="rId516" Type="http://schemas.openxmlformats.org/officeDocument/2006/relationships/customXml" Target="ink/ink327.xml"/><Relationship Id="rId1146" Type="http://schemas.openxmlformats.org/officeDocument/2006/relationships/customXml" Target="ink/ink602.xml"/><Relationship Id="rId1798" Type="http://schemas.openxmlformats.org/officeDocument/2006/relationships/customXml" Target="ink/ink957.xml"/><Relationship Id="rId2751" Type="http://schemas.openxmlformats.org/officeDocument/2006/relationships/image" Target="media/image1190.emf"/><Relationship Id="rId2849" Type="http://schemas.openxmlformats.org/officeDocument/2006/relationships/image" Target="media/image1288.emf"/><Relationship Id="rId3802" Type="http://schemas.openxmlformats.org/officeDocument/2006/relationships/image" Target="media/image1861.emf"/><Relationship Id="rId723" Type="http://schemas.openxmlformats.org/officeDocument/2006/relationships/image" Target="media/image339.emf"/><Relationship Id="rId930" Type="http://schemas.openxmlformats.org/officeDocument/2006/relationships/image" Target="media/image386.emf"/><Relationship Id="rId1006" Type="http://schemas.openxmlformats.org/officeDocument/2006/relationships/image" Target="media/image462.emf"/><Relationship Id="rId1353" Type="http://schemas.openxmlformats.org/officeDocument/2006/relationships/image" Target="media/image621.emf"/><Relationship Id="rId1560" Type="http://schemas.openxmlformats.org/officeDocument/2006/relationships/customXml" Target="ink/ink828.xml"/><Relationship Id="rId1658" Type="http://schemas.openxmlformats.org/officeDocument/2006/relationships/image" Target="media/image817.emf"/><Relationship Id="rId1865" Type="http://schemas.openxmlformats.org/officeDocument/2006/relationships/image" Target="media/image890.emf"/><Relationship Id="rId2404" Type="http://schemas.openxmlformats.org/officeDocument/2006/relationships/customXml" Target="ink/ink1231.xml"/><Relationship Id="rId2611" Type="http://schemas.openxmlformats.org/officeDocument/2006/relationships/customXml" Target="ink/ink1438.xml"/><Relationship Id="rId2709" Type="http://schemas.openxmlformats.org/officeDocument/2006/relationships/customXml" Target="ink/ink1536.xml"/><Relationship Id="rId4064" Type="http://schemas.openxmlformats.org/officeDocument/2006/relationships/image" Target="media/image1988.emf"/><Relationship Id="rId1213" Type="http://schemas.openxmlformats.org/officeDocument/2006/relationships/customXml" Target="ink/ink669.xml"/><Relationship Id="rId1420" Type="http://schemas.openxmlformats.org/officeDocument/2006/relationships/image" Target="media/image688.emf"/><Relationship Id="rId1518" Type="http://schemas.openxmlformats.org/officeDocument/2006/relationships/customXml" Target="ink/ink786.xml"/><Relationship Id="rId2916" Type="http://schemas.openxmlformats.org/officeDocument/2006/relationships/image" Target="media/image1355.emf"/><Relationship Id="rId3080" Type="http://schemas.openxmlformats.org/officeDocument/2006/relationships/image" Target="media/image1519.emf"/><Relationship Id="rId4131" Type="http://schemas.openxmlformats.org/officeDocument/2006/relationships/image" Target="media/image2051.png"/><Relationship Id="rId1725" Type="http://schemas.openxmlformats.org/officeDocument/2006/relationships/customXml" Target="ink/ink884.xml"/><Relationship Id="rId1932" Type="http://schemas.openxmlformats.org/officeDocument/2006/relationships/image" Target="media/image957.emf"/><Relationship Id="rId3178" Type="http://schemas.openxmlformats.org/officeDocument/2006/relationships/customXml" Target="ink/ink1637.xml"/><Relationship Id="rId3385" Type="http://schemas.openxmlformats.org/officeDocument/2006/relationships/image" Target="media/image1559.emf"/><Relationship Id="rId3592" Type="http://schemas.openxmlformats.org/officeDocument/2006/relationships/image" Target="media/image1766.emf"/><Relationship Id="rId17" Type="http://schemas.openxmlformats.org/officeDocument/2006/relationships/customXml" Target="ink/ink7.xml"/><Relationship Id="rId2194" Type="http://schemas.openxmlformats.org/officeDocument/2006/relationships/image" Target="media/image1021.emf"/><Relationship Id="rId3038" Type="http://schemas.openxmlformats.org/officeDocument/2006/relationships/image" Target="media/image1477.emf"/><Relationship Id="rId3245" Type="http://schemas.openxmlformats.org/officeDocument/2006/relationships/customXml" Target="ink/ink1704.xml"/><Relationship Id="rId3452" Type="http://schemas.openxmlformats.org/officeDocument/2006/relationships/image" Target="media/image1626.emf"/><Relationship Id="rId3897" Type="http://schemas.openxmlformats.org/officeDocument/2006/relationships/customXml" Target="ink/ink1978.xml"/><Relationship Id="rId166" Type="http://schemas.openxmlformats.org/officeDocument/2006/relationships/customXml" Target="ink/ink156.xml"/><Relationship Id="rId373" Type="http://schemas.openxmlformats.org/officeDocument/2006/relationships/customXml" Target="ink/ink184.xml"/><Relationship Id="rId580" Type="http://schemas.openxmlformats.org/officeDocument/2006/relationships/image" Target="media/image196.emf"/><Relationship Id="rId2054" Type="http://schemas.openxmlformats.org/officeDocument/2006/relationships/customXml" Target="ink/ink1079.xml"/><Relationship Id="rId2261" Type="http://schemas.openxmlformats.org/officeDocument/2006/relationships/image" Target="media/image1088.emf"/><Relationship Id="rId2499" Type="http://schemas.openxmlformats.org/officeDocument/2006/relationships/customXml" Target="ink/ink1326.xml"/><Relationship Id="rId3105" Type="http://schemas.openxmlformats.org/officeDocument/2006/relationships/customXml" Target="ink/ink1564.xml"/><Relationship Id="rId3312" Type="http://schemas.openxmlformats.org/officeDocument/2006/relationships/customXml" Target="ink/ink1771.xml"/><Relationship Id="rId3757" Type="http://schemas.openxmlformats.org/officeDocument/2006/relationships/image" Target="media/image1816.emf"/><Relationship Id="rId3964" Type="http://schemas.openxmlformats.org/officeDocument/2006/relationships/customXml" Target="ink/ink2045.xml"/><Relationship Id="rId1" Type="http://schemas.openxmlformats.org/officeDocument/2006/relationships/customXml" Target="../customXml/item1.xml"/><Relationship Id="rId233" Type="http://schemas.openxmlformats.org/officeDocument/2006/relationships/image" Target="media/image44.emf"/><Relationship Id="rId440" Type="http://schemas.openxmlformats.org/officeDocument/2006/relationships/customXml" Target="ink/ink251.xml"/><Relationship Id="rId678" Type="http://schemas.openxmlformats.org/officeDocument/2006/relationships/image" Target="media/image294.emf"/><Relationship Id="rId885" Type="http://schemas.openxmlformats.org/officeDocument/2006/relationships/customXml" Target="ink/ink501.xml"/><Relationship Id="rId1070" Type="http://schemas.openxmlformats.org/officeDocument/2006/relationships/image" Target="media/image526.emf"/><Relationship Id="rId2121" Type="http://schemas.openxmlformats.org/officeDocument/2006/relationships/customXml" Target="ink/ink1146.xml"/><Relationship Id="rId2359" Type="http://schemas.openxmlformats.org/officeDocument/2006/relationships/customXml" Target="ink/ink1186.xml"/><Relationship Id="rId2566" Type="http://schemas.openxmlformats.org/officeDocument/2006/relationships/customXml" Target="ink/ink1393.xml"/><Relationship Id="rId2773" Type="http://schemas.openxmlformats.org/officeDocument/2006/relationships/image" Target="media/image1212.emf"/><Relationship Id="rId2980" Type="http://schemas.openxmlformats.org/officeDocument/2006/relationships/image" Target="media/image1419.emf"/><Relationship Id="rId3617" Type="http://schemas.openxmlformats.org/officeDocument/2006/relationships/image" Target="media/image1791.emf"/><Relationship Id="rId3824" Type="http://schemas.openxmlformats.org/officeDocument/2006/relationships/image" Target="media/image1883.emf"/><Relationship Id="rId300" Type="http://schemas.openxmlformats.org/officeDocument/2006/relationships/image" Target="media/image111.emf"/><Relationship Id="rId538" Type="http://schemas.openxmlformats.org/officeDocument/2006/relationships/customXml" Target="ink/ink349.xml"/><Relationship Id="rId745" Type="http://schemas.openxmlformats.org/officeDocument/2006/relationships/image" Target="media/image361.emf"/><Relationship Id="rId952" Type="http://schemas.openxmlformats.org/officeDocument/2006/relationships/image" Target="media/image408.emf"/><Relationship Id="rId1168" Type="http://schemas.openxmlformats.org/officeDocument/2006/relationships/customXml" Target="ink/ink624.xml"/><Relationship Id="rId1375" Type="http://schemas.openxmlformats.org/officeDocument/2006/relationships/image" Target="media/image643.emf"/><Relationship Id="rId1582" Type="http://schemas.openxmlformats.org/officeDocument/2006/relationships/image" Target="media/image741.emf"/><Relationship Id="rId2219" Type="http://schemas.openxmlformats.org/officeDocument/2006/relationships/image" Target="media/image1046.emf"/><Relationship Id="rId2426" Type="http://schemas.openxmlformats.org/officeDocument/2006/relationships/customXml" Target="ink/ink1253.xml"/><Relationship Id="rId2633" Type="http://schemas.openxmlformats.org/officeDocument/2006/relationships/customXml" Target="ink/ink1460.xml"/><Relationship Id="rId4086" Type="http://schemas.openxmlformats.org/officeDocument/2006/relationships/image" Target="media/image2010.emf"/><Relationship Id="rId81" Type="http://schemas.openxmlformats.org/officeDocument/2006/relationships/customXml" Target="ink/ink71.xml"/><Relationship Id="rId605" Type="http://schemas.openxmlformats.org/officeDocument/2006/relationships/image" Target="media/image221.emf"/><Relationship Id="rId812" Type="http://schemas.openxmlformats.org/officeDocument/2006/relationships/customXml" Target="ink/ink428.xml"/><Relationship Id="rId1028" Type="http://schemas.openxmlformats.org/officeDocument/2006/relationships/image" Target="media/image484.emf"/><Relationship Id="rId1235" Type="http://schemas.openxmlformats.org/officeDocument/2006/relationships/customXml" Target="ink/ink691.xml"/><Relationship Id="rId1442" Type="http://schemas.openxmlformats.org/officeDocument/2006/relationships/image" Target="media/image710.emf"/><Relationship Id="rId1887" Type="http://schemas.openxmlformats.org/officeDocument/2006/relationships/image" Target="media/image912.emf"/><Relationship Id="rId2840" Type="http://schemas.openxmlformats.org/officeDocument/2006/relationships/image" Target="media/image1279.emf"/><Relationship Id="rId2938" Type="http://schemas.openxmlformats.org/officeDocument/2006/relationships/image" Target="media/image1377.emf"/><Relationship Id="rId1302" Type="http://schemas.openxmlformats.org/officeDocument/2006/relationships/image" Target="media/image570.emf"/><Relationship Id="rId1747" Type="http://schemas.openxmlformats.org/officeDocument/2006/relationships/customXml" Target="ink/ink906.xml"/><Relationship Id="rId1954" Type="http://schemas.openxmlformats.org/officeDocument/2006/relationships/customXml" Target="ink/ink979.xml"/><Relationship Id="rId2700" Type="http://schemas.openxmlformats.org/officeDocument/2006/relationships/customXml" Target="ink/ink1527.xml"/><Relationship Id="rId39" Type="http://schemas.openxmlformats.org/officeDocument/2006/relationships/customXml" Target="ink/ink29.xml"/><Relationship Id="rId1607" Type="http://schemas.openxmlformats.org/officeDocument/2006/relationships/image" Target="media/image766.emf"/><Relationship Id="rId1814" Type="http://schemas.openxmlformats.org/officeDocument/2006/relationships/image" Target="media/image839.emf"/><Relationship Id="rId3267" Type="http://schemas.openxmlformats.org/officeDocument/2006/relationships/customXml" Target="ink/ink1726.xml"/><Relationship Id="rId4013" Type="http://schemas.openxmlformats.org/officeDocument/2006/relationships/image" Target="media/image1937.emf"/><Relationship Id="rId188" Type="http://schemas.openxmlformats.org/officeDocument/2006/relationships/customXml" Target="ink/ink178.xml"/><Relationship Id="rId395" Type="http://schemas.openxmlformats.org/officeDocument/2006/relationships/customXml" Target="ink/ink206.xml"/><Relationship Id="rId2076" Type="http://schemas.openxmlformats.org/officeDocument/2006/relationships/customXml" Target="ink/ink1101.xml"/><Relationship Id="rId3474" Type="http://schemas.openxmlformats.org/officeDocument/2006/relationships/image" Target="media/image1648.emf"/><Relationship Id="rId3681" Type="http://schemas.openxmlformats.org/officeDocument/2006/relationships/customXml" Target="ink/ink1876.xml"/><Relationship Id="rId3779" Type="http://schemas.openxmlformats.org/officeDocument/2006/relationships/image" Target="media/image1838.emf"/><Relationship Id="rId2283" Type="http://schemas.openxmlformats.org/officeDocument/2006/relationships/image" Target="media/image1110.emf"/><Relationship Id="rId2490" Type="http://schemas.openxmlformats.org/officeDocument/2006/relationships/customXml" Target="ink/ink1317.xml"/><Relationship Id="rId2588" Type="http://schemas.openxmlformats.org/officeDocument/2006/relationships/customXml" Target="ink/ink1415.xml"/><Relationship Id="rId3127" Type="http://schemas.openxmlformats.org/officeDocument/2006/relationships/customXml" Target="ink/ink1586.xml"/><Relationship Id="rId3334" Type="http://schemas.openxmlformats.org/officeDocument/2006/relationships/customXml" Target="ink/ink1793.xml"/><Relationship Id="rId3541" Type="http://schemas.openxmlformats.org/officeDocument/2006/relationships/image" Target="media/image1715.emf"/><Relationship Id="rId3986" Type="http://schemas.openxmlformats.org/officeDocument/2006/relationships/image" Target="media/image1910.emf"/><Relationship Id="rId255" Type="http://schemas.openxmlformats.org/officeDocument/2006/relationships/image" Target="media/image66.emf"/><Relationship Id="rId462" Type="http://schemas.openxmlformats.org/officeDocument/2006/relationships/customXml" Target="ink/ink273.xml"/><Relationship Id="rId1092" Type="http://schemas.openxmlformats.org/officeDocument/2006/relationships/customXml" Target="ink/ink548.xml"/><Relationship Id="rId1397" Type="http://schemas.openxmlformats.org/officeDocument/2006/relationships/image" Target="media/image665.emf"/><Relationship Id="rId2143" Type="http://schemas.openxmlformats.org/officeDocument/2006/relationships/image" Target="media/image970.emf"/><Relationship Id="rId2350" Type="http://schemas.openxmlformats.org/officeDocument/2006/relationships/customXml" Target="ink/ink1177.xml"/><Relationship Id="rId2795" Type="http://schemas.openxmlformats.org/officeDocument/2006/relationships/image" Target="media/image1234.emf"/><Relationship Id="rId3401" Type="http://schemas.openxmlformats.org/officeDocument/2006/relationships/image" Target="media/image1575.emf"/><Relationship Id="rId3639" Type="http://schemas.openxmlformats.org/officeDocument/2006/relationships/customXml" Target="ink/ink1834.xml"/><Relationship Id="rId3846" Type="http://schemas.openxmlformats.org/officeDocument/2006/relationships/image" Target="media/image1905.emf"/><Relationship Id="rId115" Type="http://schemas.openxmlformats.org/officeDocument/2006/relationships/customXml" Target="ink/ink105.xml"/><Relationship Id="rId322" Type="http://schemas.openxmlformats.org/officeDocument/2006/relationships/image" Target="media/image133.emf"/><Relationship Id="rId767" Type="http://schemas.openxmlformats.org/officeDocument/2006/relationships/customXml" Target="ink/ink383.xml"/><Relationship Id="rId974" Type="http://schemas.openxmlformats.org/officeDocument/2006/relationships/image" Target="media/image430.emf"/><Relationship Id="rId2003" Type="http://schemas.openxmlformats.org/officeDocument/2006/relationships/customXml" Target="ink/ink1028.xml"/><Relationship Id="rId2210" Type="http://schemas.openxmlformats.org/officeDocument/2006/relationships/image" Target="media/image1037.emf"/><Relationship Id="rId2448" Type="http://schemas.openxmlformats.org/officeDocument/2006/relationships/customXml" Target="ink/ink1275.xml"/><Relationship Id="rId2655" Type="http://schemas.openxmlformats.org/officeDocument/2006/relationships/customXml" Target="ink/ink1482.xml"/><Relationship Id="rId2862" Type="http://schemas.openxmlformats.org/officeDocument/2006/relationships/image" Target="media/image1301.emf"/><Relationship Id="rId3706" Type="http://schemas.openxmlformats.org/officeDocument/2006/relationships/customXml" Target="ink/ink1901.xml"/><Relationship Id="rId3913" Type="http://schemas.openxmlformats.org/officeDocument/2006/relationships/customXml" Target="ink/ink1994.xml"/><Relationship Id="rId627" Type="http://schemas.openxmlformats.org/officeDocument/2006/relationships/image" Target="media/image243.emf"/><Relationship Id="rId834" Type="http://schemas.openxmlformats.org/officeDocument/2006/relationships/customXml" Target="ink/ink450.xml"/><Relationship Id="rId1257" Type="http://schemas.openxmlformats.org/officeDocument/2006/relationships/customXml" Target="ink/ink713.xml"/><Relationship Id="rId1464" Type="http://schemas.openxmlformats.org/officeDocument/2006/relationships/customXml" Target="ink/ink732.xml"/><Relationship Id="rId1671" Type="http://schemas.openxmlformats.org/officeDocument/2006/relationships/image" Target="media/image830.emf"/><Relationship Id="rId2308" Type="http://schemas.openxmlformats.org/officeDocument/2006/relationships/image" Target="media/image1135.emf"/><Relationship Id="rId2515" Type="http://schemas.openxmlformats.org/officeDocument/2006/relationships/customXml" Target="ink/ink1342.xml"/><Relationship Id="rId2722" Type="http://schemas.openxmlformats.org/officeDocument/2006/relationships/customXml" Target="ink/ink1549.xml"/><Relationship Id="rId901" Type="http://schemas.openxmlformats.org/officeDocument/2006/relationships/customXml" Target="ink/ink517.xml"/><Relationship Id="rId1117" Type="http://schemas.openxmlformats.org/officeDocument/2006/relationships/customXml" Target="ink/ink573.xml"/><Relationship Id="rId1324" Type="http://schemas.openxmlformats.org/officeDocument/2006/relationships/image" Target="media/image592.emf"/><Relationship Id="rId1531" Type="http://schemas.openxmlformats.org/officeDocument/2006/relationships/customXml" Target="ink/ink799.xml"/><Relationship Id="rId1769" Type="http://schemas.openxmlformats.org/officeDocument/2006/relationships/customXml" Target="ink/ink928.xml"/><Relationship Id="rId1976" Type="http://schemas.openxmlformats.org/officeDocument/2006/relationships/customXml" Target="ink/ink1001.xml"/><Relationship Id="rId3191" Type="http://schemas.openxmlformats.org/officeDocument/2006/relationships/customXml" Target="ink/ink1650.xml"/><Relationship Id="rId4035" Type="http://schemas.openxmlformats.org/officeDocument/2006/relationships/image" Target="media/image1959.emf"/><Relationship Id="rId30" Type="http://schemas.openxmlformats.org/officeDocument/2006/relationships/customXml" Target="ink/ink20.xml"/><Relationship Id="rId1629" Type="http://schemas.openxmlformats.org/officeDocument/2006/relationships/image" Target="media/image788.emf"/><Relationship Id="rId1836" Type="http://schemas.openxmlformats.org/officeDocument/2006/relationships/image" Target="media/image861.emf"/><Relationship Id="rId3289" Type="http://schemas.openxmlformats.org/officeDocument/2006/relationships/customXml" Target="ink/ink1748.xml"/><Relationship Id="rId3496" Type="http://schemas.openxmlformats.org/officeDocument/2006/relationships/image" Target="media/image1670.emf"/><Relationship Id="rId1903" Type="http://schemas.openxmlformats.org/officeDocument/2006/relationships/image" Target="media/image928.emf"/><Relationship Id="rId2098" Type="http://schemas.openxmlformats.org/officeDocument/2006/relationships/customXml" Target="ink/ink1123.xml"/><Relationship Id="rId3051" Type="http://schemas.openxmlformats.org/officeDocument/2006/relationships/image" Target="media/image1490.emf"/><Relationship Id="rId3149" Type="http://schemas.openxmlformats.org/officeDocument/2006/relationships/customXml" Target="ink/ink1608.xml"/><Relationship Id="rId3356" Type="http://schemas.openxmlformats.org/officeDocument/2006/relationships/customXml" Target="ink/ink1815.xml"/><Relationship Id="rId3563" Type="http://schemas.openxmlformats.org/officeDocument/2006/relationships/image" Target="media/image1737.emf"/><Relationship Id="rId4102" Type="http://schemas.openxmlformats.org/officeDocument/2006/relationships/image" Target="media/image2026.emf"/><Relationship Id="rId277" Type="http://schemas.openxmlformats.org/officeDocument/2006/relationships/image" Target="media/image88.emf"/><Relationship Id="rId484" Type="http://schemas.openxmlformats.org/officeDocument/2006/relationships/customXml" Target="ink/ink295.xml"/><Relationship Id="rId2165" Type="http://schemas.openxmlformats.org/officeDocument/2006/relationships/image" Target="media/image992.emf"/><Relationship Id="rId3009" Type="http://schemas.openxmlformats.org/officeDocument/2006/relationships/image" Target="media/image1448.emf"/><Relationship Id="rId3216" Type="http://schemas.openxmlformats.org/officeDocument/2006/relationships/customXml" Target="ink/ink1675.xml"/><Relationship Id="rId3770" Type="http://schemas.openxmlformats.org/officeDocument/2006/relationships/image" Target="media/image1829.emf"/><Relationship Id="rId3868" Type="http://schemas.openxmlformats.org/officeDocument/2006/relationships/customXml" Target="ink/ink1949.xml"/><Relationship Id="rId137" Type="http://schemas.openxmlformats.org/officeDocument/2006/relationships/customXml" Target="ink/ink127.xml"/><Relationship Id="rId344" Type="http://schemas.openxmlformats.org/officeDocument/2006/relationships/image" Target="media/image155.emf"/><Relationship Id="rId691" Type="http://schemas.openxmlformats.org/officeDocument/2006/relationships/image" Target="media/image307.emf"/><Relationship Id="rId789" Type="http://schemas.openxmlformats.org/officeDocument/2006/relationships/customXml" Target="ink/ink405.xml"/><Relationship Id="rId996" Type="http://schemas.openxmlformats.org/officeDocument/2006/relationships/image" Target="media/image452.emf"/><Relationship Id="rId2025" Type="http://schemas.openxmlformats.org/officeDocument/2006/relationships/customXml" Target="ink/ink1050.xml"/><Relationship Id="rId2372" Type="http://schemas.openxmlformats.org/officeDocument/2006/relationships/customXml" Target="ink/ink1199.xml"/><Relationship Id="rId2677" Type="http://schemas.openxmlformats.org/officeDocument/2006/relationships/customXml" Target="ink/ink1504.xml"/><Relationship Id="rId2884" Type="http://schemas.openxmlformats.org/officeDocument/2006/relationships/image" Target="media/image1323.emf"/><Relationship Id="rId3423" Type="http://schemas.openxmlformats.org/officeDocument/2006/relationships/image" Target="media/image1597.emf"/><Relationship Id="rId3630" Type="http://schemas.openxmlformats.org/officeDocument/2006/relationships/customXml" Target="ink/ink1825.xml"/><Relationship Id="rId3728" Type="http://schemas.openxmlformats.org/officeDocument/2006/relationships/customXml" Target="ink/ink1923.xml"/><Relationship Id="rId551" Type="http://schemas.openxmlformats.org/officeDocument/2006/relationships/customXml" Target="ink/ink362.xml"/><Relationship Id="rId649" Type="http://schemas.openxmlformats.org/officeDocument/2006/relationships/image" Target="media/image265.emf"/><Relationship Id="rId856" Type="http://schemas.openxmlformats.org/officeDocument/2006/relationships/customXml" Target="ink/ink472.xml"/><Relationship Id="rId1181" Type="http://schemas.openxmlformats.org/officeDocument/2006/relationships/customXml" Target="ink/ink637.xml"/><Relationship Id="rId1279" Type="http://schemas.openxmlformats.org/officeDocument/2006/relationships/image" Target="media/image547.emf"/><Relationship Id="rId1486" Type="http://schemas.openxmlformats.org/officeDocument/2006/relationships/customXml" Target="ink/ink754.xml"/><Relationship Id="rId2232" Type="http://schemas.openxmlformats.org/officeDocument/2006/relationships/image" Target="media/image1059.emf"/><Relationship Id="rId2537" Type="http://schemas.openxmlformats.org/officeDocument/2006/relationships/customXml" Target="ink/ink1364.xml"/><Relationship Id="rId3935" Type="http://schemas.openxmlformats.org/officeDocument/2006/relationships/customXml" Target="ink/ink2016.xml"/><Relationship Id="rId204" Type="http://schemas.openxmlformats.org/officeDocument/2006/relationships/image" Target="media/image15.emf"/><Relationship Id="rId411" Type="http://schemas.openxmlformats.org/officeDocument/2006/relationships/customXml" Target="ink/ink222.xml"/><Relationship Id="rId509" Type="http://schemas.openxmlformats.org/officeDocument/2006/relationships/customXml" Target="ink/ink320.xml"/><Relationship Id="rId1041" Type="http://schemas.openxmlformats.org/officeDocument/2006/relationships/image" Target="media/image497.emf"/><Relationship Id="rId1139" Type="http://schemas.openxmlformats.org/officeDocument/2006/relationships/customXml" Target="ink/ink595.xml"/><Relationship Id="rId1346" Type="http://schemas.openxmlformats.org/officeDocument/2006/relationships/image" Target="media/image614.emf"/><Relationship Id="rId1693" Type="http://schemas.openxmlformats.org/officeDocument/2006/relationships/customXml" Target="ink/ink852.xml"/><Relationship Id="rId1998" Type="http://schemas.openxmlformats.org/officeDocument/2006/relationships/customXml" Target="ink/ink1023.xml"/><Relationship Id="rId2744" Type="http://schemas.openxmlformats.org/officeDocument/2006/relationships/image" Target="media/image1183.emf"/><Relationship Id="rId2951" Type="http://schemas.openxmlformats.org/officeDocument/2006/relationships/image" Target="media/image1390.emf"/><Relationship Id="rId716" Type="http://schemas.openxmlformats.org/officeDocument/2006/relationships/image" Target="media/image332.emf"/><Relationship Id="rId923" Type="http://schemas.openxmlformats.org/officeDocument/2006/relationships/image" Target="media/image379.emf"/><Relationship Id="rId1553" Type="http://schemas.openxmlformats.org/officeDocument/2006/relationships/customXml" Target="ink/ink821.xml"/><Relationship Id="rId1760" Type="http://schemas.openxmlformats.org/officeDocument/2006/relationships/customXml" Target="ink/ink919.xml"/><Relationship Id="rId1858" Type="http://schemas.openxmlformats.org/officeDocument/2006/relationships/image" Target="media/image883.emf"/><Relationship Id="rId2604" Type="http://schemas.openxmlformats.org/officeDocument/2006/relationships/customXml" Target="ink/ink1431.xml"/><Relationship Id="rId2811" Type="http://schemas.openxmlformats.org/officeDocument/2006/relationships/image" Target="media/image1250.emf"/><Relationship Id="rId4057" Type="http://schemas.openxmlformats.org/officeDocument/2006/relationships/image" Target="media/image1981.emf"/><Relationship Id="rId52" Type="http://schemas.openxmlformats.org/officeDocument/2006/relationships/customXml" Target="ink/ink42.xml"/><Relationship Id="rId1206" Type="http://schemas.openxmlformats.org/officeDocument/2006/relationships/customXml" Target="ink/ink662.xml"/><Relationship Id="rId1413" Type="http://schemas.openxmlformats.org/officeDocument/2006/relationships/image" Target="media/image681.emf"/><Relationship Id="rId1620" Type="http://schemas.openxmlformats.org/officeDocument/2006/relationships/image" Target="media/image779.emf"/><Relationship Id="rId2909" Type="http://schemas.openxmlformats.org/officeDocument/2006/relationships/image" Target="media/image1348.emf"/><Relationship Id="rId3073" Type="http://schemas.openxmlformats.org/officeDocument/2006/relationships/image" Target="media/image1512.emf"/><Relationship Id="rId3280" Type="http://schemas.openxmlformats.org/officeDocument/2006/relationships/customXml" Target="ink/ink1739.xml"/><Relationship Id="rId4124" Type="http://schemas.openxmlformats.org/officeDocument/2006/relationships/oleObject" Target="embeddings/oleObject2.bin"/><Relationship Id="rId1718" Type="http://schemas.openxmlformats.org/officeDocument/2006/relationships/customXml" Target="ink/ink877.xml"/><Relationship Id="rId1925" Type="http://schemas.openxmlformats.org/officeDocument/2006/relationships/image" Target="media/image950.emf"/><Relationship Id="rId3140" Type="http://schemas.openxmlformats.org/officeDocument/2006/relationships/customXml" Target="ink/ink1599.xml"/><Relationship Id="rId3378" Type="http://schemas.openxmlformats.org/officeDocument/2006/relationships/image" Target="media/image1552.emf"/><Relationship Id="rId3585" Type="http://schemas.openxmlformats.org/officeDocument/2006/relationships/image" Target="media/image1759.emf"/><Relationship Id="rId3792" Type="http://schemas.openxmlformats.org/officeDocument/2006/relationships/image" Target="media/image1851.emf"/><Relationship Id="rId299" Type="http://schemas.openxmlformats.org/officeDocument/2006/relationships/image" Target="media/image110.emf"/><Relationship Id="rId2187" Type="http://schemas.openxmlformats.org/officeDocument/2006/relationships/image" Target="media/image1014.emf"/><Relationship Id="rId2394" Type="http://schemas.openxmlformats.org/officeDocument/2006/relationships/customXml" Target="ink/ink1221.xml"/><Relationship Id="rId3238" Type="http://schemas.openxmlformats.org/officeDocument/2006/relationships/customXml" Target="ink/ink1697.xml"/><Relationship Id="rId3445" Type="http://schemas.openxmlformats.org/officeDocument/2006/relationships/image" Target="media/image1619.emf"/><Relationship Id="rId3652" Type="http://schemas.openxmlformats.org/officeDocument/2006/relationships/customXml" Target="ink/ink1847.xml"/><Relationship Id="rId159" Type="http://schemas.openxmlformats.org/officeDocument/2006/relationships/customXml" Target="ink/ink149.xml"/><Relationship Id="rId366" Type="http://schemas.openxmlformats.org/officeDocument/2006/relationships/image" Target="media/image177.emf"/><Relationship Id="rId573" Type="http://schemas.openxmlformats.org/officeDocument/2006/relationships/image" Target="media/image189.emf"/><Relationship Id="rId780" Type="http://schemas.openxmlformats.org/officeDocument/2006/relationships/customXml" Target="ink/ink396.xml"/><Relationship Id="rId2047" Type="http://schemas.openxmlformats.org/officeDocument/2006/relationships/customXml" Target="ink/ink1072.xml"/><Relationship Id="rId2254" Type="http://schemas.openxmlformats.org/officeDocument/2006/relationships/image" Target="media/image1081.emf"/><Relationship Id="rId2461" Type="http://schemas.openxmlformats.org/officeDocument/2006/relationships/customXml" Target="ink/ink1288.xml"/><Relationship Id="rId2699" Type="http://schemas.openxmlformats.org/officeDocument/2006/relationships/customXml" Target="ink/ink1526.xml"/><Relationship Id="rId3000" Type="http://schemas.openxmlformats.org/officeDocument/2006/relationships/image" Target="media/image1439.emf"/><Relationship Id="rId3305" Type="http://schemas.openxmlformats.org/officeDocument/2006/relationships/customXml" Target="ink/ink1764.xml"/><Relationship Id="rId3512" Type="http://schemas.openxmlformats.org/officeDocument/2006/relationships/image" Target="media/image1686.emf"/><Relationship Id="rId3957" Type="http://schemas.openxmlformats.org/officeDocument/2006/relationships/customXml" Target="ink/ink2038.xml"/><Relationship Id="rId226" Type="http://schemas.openxmlformats.org/officeDocument/2006/relationships/image" Target="media/image37.emf"/><Relationship Id="rId433" Type="http://schemas.openxmlformats.org/officeDocument/2006/relationships/customXml" Target="ink/ink244.xml"/><Relationship Id="rId878" Type="http://schemas.openxmlformats.org/officeDocument/2006/relationships/customXml" Target="ink/ink494.xml"/><Relationship Id="rId1063" Type="http://schemas.openxmlformats.org/officeDocument/2006/relationships/image" Target="media/image519.emf"/><Relationship Id="rId1270" Type="http://schemas.openxmlformats.org/officeDocument/2006/relationships/image" Target="media/image538.emf"/><Relationship Id="rId2114" Type="http://schemas.openxmlformats.org/officeDocument/2006/relationships/customXml" Target="ink/ink1139.xml"/><Relationship Id="rId2559" Type="http://schemas.openxmlformats.org/officeDocument/2006/relationships/customXml" Target="ink/ink1386.xml"/><Relationship Id="rId2766" Type="http://schemas.openxmlformats.org/officeDocument/2006/relationships/image" Target="media/image1205.emf"/><Relationship Id="rId2973" Type="http://schemas.openxmlformats.org/officeDocument/2006/relationships/image" Target="media/image1412.emf"/><Relationship Id="rId3817" Type="http://schemas.openxmlformats.org/officeDocument/2006/relationships/image" Target="media/image1876.emf"/><Relationship Id="rId640" Type="http://schemas.openxmlformats.org/officeDocument/2006/relationships/image" Target="media/image256.emf"/><Relationship Id="rId738" Type="http://schemas.openxmlformats.org/officeDocument/2006/relationships/image" Target="media/image354.emf"/><Relationship Id="rId945" Type="http://schemas.openxmlformats.org/officeDocument/2006/relationships/image" Target="media/image401.emf"/><Relationship Id="rId1368" Type="http://schemas.openxmlformats.org/officeDocument/2006/relationships/image" Target="media/image636.emf"/><Relationship Id="rId1575" Type="http://schemas.openxmlformats.org/officeDocument/2006/relationships/image" Target="media/image734.emf"/><Relationship Id="rId1782" Type="http://schemas.openxmlformats.org/officeDocument/2006/relationships/customXml" Target="ink/ink941.xml"/><Relationship Id="rId2321" Type="http://schemas.openxmlformats.org/officeDocument/2006/relationships/image" Target="media/image1148.emf"/><Relationship Id="rId2419" Type="http://schemas.openxmlformats.org/officeDocument/2006/relationships/customXml" Target="ink/ink1246.xml"/><Relationship Id="rId2626" Type="http://schemas.openxmlformats.org/officeDocument/2006/relationships/customXml" Target="ink/ink1453.xml"/><Relationship Id="rId2833" Type="http://schemas.openxmlformats.org/officeDocument/2006/relationships/image" Target="media/image1272.emf"/><Relationship Id="rId4079" Type="http://schemas.openxmlformats.org/officeDocument/2006/relationships/image" Target="media/image2003.emf"/><Relationship Id="rId74" Type="http://schemas.openxmlformats.org/officeDocument/2006/relationships/customXml" Target="ink/ink64.xml"/><Relationship Id="rId500" Type="http://schemas.openxmlformats.org/officeDocument/2006/relationships/customXml" Target="ink/ink311.xml"/><Relationship Id="rId805" Type="http://schemas.openxmlformats.org/officeDocument/2006/relationships/customXml" Target="ink/ink421.xml"/><Relationship Id="rId1130" Type="http://schemas.openxmlformats.org/officeDocument/2006/relationships/customXml" Target="ink/ink586.xml"/><Relationship Id="rId1228" Type="http://schemas.openxmlformats.org/officeDocument/2006/relationships/customXml" Target="ink/ink684.xml"/><Relationship Id="rId1435" Type="http://schemas.openxmlformats.org/officeDocument/2006/relationships/image" Target="media/image703.emf"/><Relationship Id="rId1642" Type="http://schemas.openxmlformats.org/officeDocument/2006/relationships/image" Target="media/image801.emf"/><Relationship Id="rId1947" Type="http://schemas.openxmlformats.org/officeDocument/2006/relationships/customXml" Target="ink/ink972.xml"/><Relationship Id="rId2900" Type="http://schemas.openxmlformats.org/officeDocument/2006/relationships/image" Target="media/image1339.emf"/><Relationship Id="rId3095" Type="http://schemas.openxmlformats.org/officeDocument/2006/relationships/customXml" Target="ink/ink1554.xml"/><Relationship Id="rId1502" Type="http://schemas.openxmlformats.org/officeDocument/2006/relationships/customXml" Target="ink/ink770.xml"/><Relationship Id="rId1807" Type="http://schemas.openxmlformats.org/officeDocument/2006/relationships/image" Target="media/image832.emf"/><Relationship Id="rId3162" Type="http://schemas.openxmlformats.org/officeDocument/2006/relationships/customXml" Target="ink/ink1621.xml"/><Relationship Id="rId4006" Type="http://schemas.openxmlformats.org/officeDocument/2006/relationships/image" Target="media/image1930.emf"/><Relationship Id="rId290" Type="http://schemas.openxmlformats.org/officeDocument/2006/relationships/image" Target="media/image101.emf"/><Relationship Id="rId388" Type="http://schemas.openxmlformats.org/officeDocument/2006/relationships/customXml" Target="ink/ink199.xml"/><Relationship Id="rId2069" Type="http://schemas.openxmlformats.org/officeDocument/2006/relationships/customXml" Target="ink/ink1094.xml"/><Relationship Id="rId3022" Type="http://schemas.openxmlformats.org/officeDocument/2006/relationships/image" Target="media/image1461.emf"/><Relationship Id="rId3467" Type="http://schemas.openxmlformats.org/officeDocument/2006/relationships/image" Target="media/image1641.emf"/><Relationship Id="rId3674" Type="http://schemas.openxmlformats.org/officeDocument/2006/relationships/customXml" Target="ink/ink1869.xml"/><Relationship Id="rId3881" Type="http://schemas.openxmlformats.org/officeDocument/2006/relationships/customXml" Target="ink/ink1962.xml"/><Relationship Id="rId150" Type="http://schemas.openxmlformats.org/officeDocument/2006/relationships/customXml" Target="ink/ink140.xml"/><Relationship Id="rId595" Type="http://schemas.openxmlformats.org/officeDocument/2006/relationships/image" Target="media/image211.emf"/><Relationship Id="rId2276" Type="http://schemas.openxmlformats.org/officeDocument/2006/relationships/image" Target="media/image1103.emf"/><Relationship Id="rId2483" Type="http://schemas.openxmlformats.org/officeDocument/2006/relationships/customXml" Target="ink/ink1310.xml"/><Relationship Id="rId2690" Type="http://schemas.openxmlformats.org/officeDocument/2006/relationships/customXml" Target="ink/ink1517.xml"/><Relationship Id="rId3327" Type="http://schemas.openxmlformats.org/officeDocument/2006/relationships/customXml" Target="ink/ink1786.xml"/><Relationship Id="rId3534" Type="http://schemas.openxmlformats.org/officeDocument/2006/relationships/image" Target="media/image1708.emf"/><Relationship Id="rId3741" Type="http://schemas.openxmlformats.org/officeDocument/2006/relationships/image" Target="media/image1800.emf"/><Relationship Id="rId3979" Type="http://schemas.openxmlformats.org/officeDocument/2006/relationships/customXml" Target="ink/ink2060.xml"/><Relationship Id="rId248" Type="http://schemas.openxmlformats.org/officeDocument/2006/relationships/image" Target="media/image59.emf"/><Relationship Id="rId455" Type="http://schemas.openxmlformats.org/officeDocument/2006/relationships/customXml" Target="ink/ink266.xml"/><Relationship Id="rId662" Type="http://schemas.openxmlformats.org/officeDocument/2006/relationships/image" Target="media/image278.emf"/><Relationship Id="rId1085" Type="http://schemas.openxmlformats.org/officeDocument/2006/relationships/customXml" Target="ink/ink541.xml"/><Relationship Id="rId1292" Type="http://schemas.openxmlformats.org/officeDocument/2006/relationships/image" Target="media/image560.emf"/><Relationship Id="rId2136" Type="http://schemas.openxmlformats.org/officeDocument/2006/relationships/customXml" Target="ink/ink1161.xml"/><Relationship Id="rId2343" Type="http://schemas.openxmlformats.org/officeDocument/2006/relationships/customXml" Target="ink/ink1170.xml"/><Relationship Id="rId2550" Type="http://schemas.openxmlformats.org/officeDocument/2006/relationships/customXml" Target="ink/ink1377.xml"/><Relationship Id="rId2788" Type="http://schemas.openxmlformats.org/officeDocument/2006/relationships/image" Target="media/image1227.emf"/><Relationship Id="rId2995" Type="http://schemas.openxmlformats.org/officeDocument/2006/relationships/image" Target="media/image1434.emf"/><Relationship Id="rId3601" Type="http://schemas.openxmlformats.org/officeDocument/2006/relationships/image" Target="media/image1775.emf"/><Relationship Id="rId3839" Type="http://schemas.openxmlformats.org/officeDocument/2006/relationships/image" Target="media/image1898.emf"/><Relationship Id="rId108" Type="http://schemas.openxmlformats.org/officeDocument/2006/relationships/customXml" Target="ink/ink98.xml"/><Relationship Id="rId315" Type="http://schemas.openxmlformats.org/officeDocument/2006/relationships/image" Target="media/image126.emf"/><Relationship Id="rId522" Type="http://schemas.openxmlformats.org/officeDocument/2006/relationships/customXml" Target="ink/ink333.xml"/><Relationship Id="rId967" Type="http://schemas.openxmlformats.org/officeDocument/2006/relationships/image" Target="media/image423.emf"/><Relationship Id="rId1152" Type="http://schemas.openxmlformats.org/officeDocument/2006/relationships/customXml" Target="ink/ink608.xml"/><Relationship Id="rId1597" Type="http://schemas.openxmlformats.org/officeDocument/2006/relationships/image" Target="media/image756.emf"/><Relationship Id="rId2203" Type="http://schemas.openxmlformats.org/officeDocument/2006/relationships/image" Target="media/image1030.emf"/><Relationship Id="rId2410" Type="http://schemas.openxmlformats.org/officeDocument/2006/relationships/customXml" Target="ink/ink1237.xml"/><Relationship Id="rId2648" Type="http://schemas.openxmlformats.org/officeDocument/2006/relationships/customXml" Target="ink/ink1475.xml"/><Relationship Id="rId2855" Type="http://schemas.openxmlformats.org/officeDocument/2006/relationships/image" Target="media/image1294.emf"/><Relationship Id="rId3906" Type="http://schemas.openxmlformats.org/officeDocument/2006/relationships/customXml" Target="ink/ink1987.xml"/><Relationship Id="rId96" Type="http://schemas.openxmlformats.org/officeDocument/2006/relationships/customXml" Target="ink/ink86.xml"/><Relationship Id="rId827" Type="http://schemas.openxmlformats.org/officeDocument/2006/relationships/customXml" Target="ink/ink443.xml"/><Relationship Id="rId1012" Type="http://schemas.openxmlformats.org/officeDocument/2006/relationships/image" Target="media/image468.emf"/><Relationship Id="rId1457" Type="http://schemas.openxmlformats.org/officeDocument/2006/relationships/customXml" Target="ink/ink725.xml"/><Relationship Id="rId1664" Type="http://schemas.openxmlformats.org/officeDocument/2006/relationships/image" Target="media/image823.emf"/><Relationship Id="rId1871" Type="http://schemas.openxmlformats.org/officeDocument/2006/relationships/image" Target="media/image896.emf"/><Relationship Id="rId2508" Type="http://schemas.openxmlformats.org/officeDocument/2006/relationships/customXml" Target="ink/ink1335.xml"/><Relationship Id="rId2715" Type="http://schemas.openxmlformats.org/officeDocument/2006/relationships/customXml" Target="ink/ink1542.xml"/><Relationship Id="rId2922" Type="http://schemas.openxmlformats.org/officeDocument/2006/relationships/image" Target="media/image1361.emf"/><Relationship Id="rId4070" Type="http://schemas.openxmlformats.org/officeDocument/2006/relationships/image" Target="media/image1994.emf"/><Relationship Id="rId1317" Type="http://schemas.openxmlformats.org/officeDocument/2006/relationships/image" Target="media/image585.emf"/><Relationship Id="rId1524" Type="http://schemas.openxmlformats.org/officeDocument/2006/relationships/customXml" Target="ink/ink792.xml"/><Relationship Id="rId1731" Type="http://schemas.openxmlformats.org/officeDocument/2006/relationships/customXml" Target="ink/ink890.xml"/><Relationship Id="rId1969" Type="http://schemas.openxmlformats.org/officeDocument/2006/relationships/customXml" Target="ink/ink994.xml"/><Relationship Id="rId3184" Type="http://schemas.openxmlformats.org/officeDocument/2006/relationships/customXml" Target="ink/ink1643.xml"/><Relationship Id="rId4028" Type="http://schemas.openxmlformats.org/officeDocument/2006/relationships/image" Target="media/image1952.emf"/><Relationship Id="rId23" Type="http://schemas.openxmlformats.org/officeDocument/2006/relationships/customXml" Target="ink/ink13.xml"/><Relationship Id="rId1829" Type="http://schemas.openxmlformats.org/officeDocument/2006/relationships/image" Target="media/image854.emf"/><Relationship Id="rId3391" Type="http://schemas.openxmlformats.org/officeDocument/2006/relationships/image" Target="media/image1565.emf"/><Relationship Id="rId3489" Type="http://schemas.openxmlformats.org/officeDocument/2006/relationships/image" Target="media/image1663.emf"/><Relationship Id="rId3696" Type="http://schemas.openxmlformats.org/officeDocument/2006/relationships/customXml" Target="ink/ink1891.xml"/><Relationship Id="rId2298" Type="http://schemas.openxmlformats.org/officeDocument/2006/relationships/image" Target="media/image1125.emf"/><Relationship Id="rId3044" Type="http://schemas.openxmlformats.org/officeDocument/2006/relationships/image" Target="media/image1483.emf"/><Relationship Id="rId3251" Type="http://schemas.openxmlformats.org/officeDocument/2006/relationships/customXml" Target="ink/ink1710.xml"/><Relationship Id="rId3349" Type="http://schemas.openxmlformats.org/officeDocument/2006/relationships/customXml" Target="ink/ink1808.xml"/><Relationship Id="rId3556" Type="http://schemas.openxmlformats.org/officeDocument/2006/relationships/image" Target="media/image1730.emf"/><Relationship Id="rId172" Type="http://schemas.openxmlformats.org/officeDocument/2006/relationships/customXml" Target="ink/ink162.xml"/><Relationship Id="rId477" Type="http://schemas.openxmlformats.org/officeDocument/2006/relationships/customXml" Target="ink/ink288.xml"/><Relationship Id="rId684" Type="http://schemas.openxmlformats.org/officeDocument/2006/relationships/image" Target="media/image300.emf"/><Relationship Id="rId2060" Type="http://schemas.openxmlformats.org/officeDocument/2006/relationships/customXml" Target="ink/ink1085.xml"/><Relationship Id="rId2158" Type="http://schemas.openxmlformats.org/officeDocument/2006/relationships/image" Target="media/image985.emf"/><Relationship Id="rId2365" Type="http://schemas.openxmlformats.org/officeDocument/2006/relationships/customXml" Target="ink/ink1192.xml"/><Relationship Id="rId3111" Type="http://schemas.openxmlformats.org/officeDocument/2006/relationships/customXml" Target="ink/ink1570.xml"/><Relationship Id="rId3209" Type="http://schemas.openxmlformats.org/officeDocument/2006/relationships/customXml" Target="ink/ink1668.xml"/><Relationship Id="rId3763" Type="http://schemas.openxmlformats.org/officeDocument/2006/relationships/image" Target="media/image1822.emf"/><Relationship Id="rId3970" Type="http://schemas.openxmlformats.org/officeDocument/2006/relationships/customXml" Target="ink/ink2051.xml"/><Relationship Id="rId337" Type="http://schemas.openxmlformats.org/officeDocument/2006/relationships/image" Target="media/image148.emf"/><Relationship Id="rId891" Type="http://schemas.openxmlformats.org/officeDocument/2006/relationships/customXml" Target="ink/ink507.xml"/><Relationship Id="rId989" Type="http://schemas.openxmlformats.org/officeDocument/2006/relationships/image" Target="media/image445.emf"/><Relationship Id="rId2018" Type="http://schemas.openxmlformats.org/officeDocument/2006/relationships/customXml" Target="ink/ink1043.xml"/><Relationship Id="rId2572" Type="http://schemas.openxmlformats.org/officeDocument/2006/relationships/customXml" Target="ink/ink1399.xml"/><Relationship Id="rId2877" Type="http://schemas.openxmlformats.org/officeDocument/2006/relationships/image" Target="media/image1316.emf"/><Relationship Id="rId3416" Type="http://schemas.openxmlformats.org/officeDocument/2006/relationships/image" Target="media/image1590.emf"/><Relationship Id="rId3623" Type="http://schemas.openxmlformats.org/officeDocument/2006/relationships/customXml" Target="ink/ink1818.xml"/><Relationship Id="rId3830" Type="http://schemas.openxmlformats.org/officeDocument/2006/relationships/image" Target="media/image1889.emf"/><Relationship Id="rId544" Type="http://schemas.openxmlformats.org/officeDocument/2006/relationships/customXml" Target="ink/ink355.xml"/><Relationship Id="rId751" Type="http://schemas.openxmlformats.org/officeDocument/2006/relationships/image" Target="media/image367.emf"/><Relationship Id="rId849" Type="http://schemas.openxmlformats.org/officeDocument/2006/relationships/customXml" Target="ink/ink465.xml"/><Relationship Id="rId1174" Type="http://schemas.openxmlformats.org/officeDocument/2006/relationships/customXml" Target="ink/ink630.xml"/><Relationship Id="rId1381" Type="http://schemas.openxmlformats.org/officeDocument/2006/relationships/image" Target="media/image649.emf"/><Relationship Id="rId1479" Type="http://schemas.openxmlformats.org/officeDocument/2006/relationships/customXml" Target="ink/ink747.xml"/><Relationship Id="rId1686" Type="http://schemas.openxmlformats.org/officeDocument/2006/relationships/customXml" Target="ink/ink845.xml"/><Relationship Id="rId2225" Type="http://schemas.openxmlformats.org/officeDocument/2006/relationships/image" Target="media/image1052.emf"/><Relationship Id="rId2432" Type="http://schemas.openxmlformats.org/officeDocument/2006/relationships/customXml" Target="ink/ink1259.xml"/><Relationship Id="rId3928" Type="http://schemas.openxmlformats.org/officeDocument/2006/relationships/customXml" Target="ink/ink2009.xml"/><Relationship Id="rId4092" Type="http://schemas.openxmlformats.org/officeDocument/2006/relationships/image" Target="media/image2016.emf"/><Relationship Id="rId404" Type="http://schemas.openxmlformats.org/officeDocument/2006/relationships/customXml" Target="ink/ink215.xml"/><Relationship Id="rId611" Type="http://schemas.openxmlformats.org/officeDocument/2006/relationships/image" Target="media/image227.emf"/><Relationship Id="rId1034" Type="http://schemas.openxmlformats.org/officeDocument/2006/relationships/image" Target="media/image490.emf"/><Relationship Id="rId1241" Type="http://schemas.openxmlformats.org/officeDocument/2006/relationships/customXml" Target="ink/ink697.xml"/><Relationship Id="rId1339" Type="http://schemas.openxmlformats.org/officeDocument/2006/relationships/image" Target="media/image607.emf"/><Relationship Id="rId1893" Type="http://schemas.openxmlformats.org/officeDocument/2006/relationships/image" Target="media/image918.emf"/><Relationship Id="rId2737" Type="http://schemas.openxmlformats.org/officeDocument/2006/relationships/image" Target="media/image1176.emf"/><Relationship Id="rId2944" Type="http://schemas.openxmlformats.org/officeDocument/2006/relationships/image" Target="media/image1383.emf"/><Relationship Id="rId709" Type="http://schemas.openxmlformats.org/officeDocument/2006/relationships/image" Target="media/image325.emf"/><Relationship Id="rId916" Type="http://schemas.openxmlformats.org/officeDocument/2006/relationships/customXml" Target="ink/ink532.xml"/><Relationship Id="rId1101" Type="http://schemas.openxmlformats.org/officeDocument/2006/relationships/customXml" Target="ink/ink557.xml"/><Relationship Id="rId1546" Type="http://schemas.openxmlformats.org/officeDocument/2006/relationships/customXml" Target="ink/ink814.xml"/><Relationship Id="rId1753" Type="http://schemas.openxmlformats.org/officeDocument/2006/relationships/customXml" Target="ink/ink912.xml"/><Relationship Id="rId1960" Type="http://schemas.openxmlformats.org/officeDocument/2006/relationships/customXml" Target="ink/ink985.xml"/><Relationship Id="rId2804" Type="http://schemas.openxmlformats.org/officeDocument/2006/relationships/image" Target="media/image1243.emf"/><Relationship Id="rId45" Type="http://schemas.openxmlformats.org/officeDocument/2006/relationships/customXml" Target="ink/ink35.xml"/><Relationship Id="rId1406" Type="http://schemas.openxmlformats.org/officeDocument/2006/relationships/image" Target="media/image674.emf"/><Relationship Id="rId1613" Type="http://schemas.openxmlformats.org/officeDocument/2006/relationships/image" Target="media/image772.emf"/><Relationship Id="rId1820" Type="http://schemas.openxmlformats.org/officeDocument/2006/relationships/image" Target="media/image845.emf"/><Relationship Id="rId3066" Type="http://schemas.openxmlformats.org/officeDocument/2006/relationships/image" Target="media/image1505.emf"/><Relationship Id="rId3273" Type="http://schemas.openxmlformats.org/officeDocument/2006/relationships/customXml" Target="ink/ink1732.xml"/><Relationship Id="rId3480" Type="http://schemas.openxmlformats.org/officeDocument/2006/relationships/image" Target="media/image1654.emf"/><Relationship Id="rId4117" Type="http://schemas.openxmlformats.org/officeDocument/2006/relationships/image" Target="media/image2041.emf"/><Relationship Id="rId194" Type="http://schemas.openxmlformats.org/officeDocument/2006/relationships/image" Target="media/image5.emf"/><Relationship Id="rId1918" Type="http://schemas.openxmlformats.org/officeDocument/2006/relationships/image" Target="media/image943.emf"/><Relationship Id="rId2082" Type="http://schemas.openxmlformats.org/officeDocument/2006/relationships/customXml" Target="ink/ink1107.xml"/><Relationship Id="rId3133" Type="http://schemas.openxmlformats.org/officeDocument/2006/relationships/customXml" Target="ink/ink1592.xml"/><Relationship Id="rId3578" Type="http://schemas.openxmlformats.org/officeDocument/2006/relationships/image" Target="media/image1752.emf"/><Relationship Id="rId3785" Type="http://schemas.openxmlformats.org/officeDocument/2006/relationships/image" Target="media/image1844.emf"/><Relationship Id="rId3992" Type="http://schemas.openxmlformats.org/officeDocument/2006/relationships/image" Target="media/image1916.emf"/><Relationship Id="rId261" Type="http://schemas.openxmlformats.org/officeDocument/2006/relationships/image" Target="media/image72.emf"/><Relationship Id="rId499" Type="http://schemas.openxmlformats.org/officeDocument/2006/relationships/customXml" Target="ink/ink310.xml"/><Relationship Id="rId2387" Type="http://schemas.openxmlformats.org/officeDocument/2006/relationships/customXml" Target="ink/ink1214.xml"/><Relationship Id="rId2594" Type="http://schemas.openxmlformats.org/officeDocument/2006/relationships/customXml" Target="ink/ink1421.xml"/><Relationship Id="rId3340" Type="http://schemas.openxmlformats.org/officeDocument/2006/relationships/customXml" Target="ink/ink1799.xml"/><Relationship Id="rId3438" Type="http://schemas.openxmlformats.org/officeDocument/2006/relationships/image" Target="media/image1612.emf"/><Relationship Id="rId3645" Type="http://schemas.openxmlformats.org/officeDocument/2006/relationships/customXml" Target="ink/ink1840.xml"/><Relationship Id="rId3852" Type="http://schemas.openxmlformats.org/officeDocument/2006/relationships/customXml" Target="ink/ink1933.xml"/><Relationship Id="rId359" Type="http://schemas.openxmlformats.org/officeDocument/2006/relationships/image" Target="media/image170.emf"/><Relationship Id="rId566" Type="http://schemas.openxmlformats.org/officeDocument/2006/relationships/image" Target="media/image182.emf"/><Relationship Id="rId773" Type="http://schemas.openxmlformats.org/officeDocument/2006/relationships/customXml" Target="ink/ink389.xml"/><Relationship Id="rId1196" Type="http://schemas.openxmlformats.org/officeDocument/2006/relationships/customXml" Target="ink/ink652.xml"/><Relationship Id="rId2247" Type="http://schemas.openxmlformats.org/officeDocument/2006/relationships/image" Target="media/image1074.emf"/><Relationship Id="rId2454" Type="http://schemas.openxmlformats.org/officeDocument/2006/relationships/customXml" Target="ink/ink1281.xml"/><Relationship Id="rId2899" Type="http://schemas.openxmlformats.org/officeDocument/2006/relationships/image" Target="media/image1338.emf"/><Relationship Id="rId3200" Type="http://schemas.openxmlformats.org/officeDocument/2006/relationships/customXml" Target="ink/ink1659.xml"/><Relationship Id="rId3505" Type="http://schemas.openxmlformats.org/officeDocument/2006/relationships/image" Target="media/image1679.emf"/><Relationship Id="rId121" Type="http://schemas.openxmlformats.org/officeDocument/2006/relationships/customXml" Target="ink/ink111.xml"/><Relationship Id="rId219" Type="http://schemas.openxmlformats.org/officeDocument/2006/relationships/image" Target="media/image30.emf"/><Relationship Id="rId426" Type="http://schemas.openxmlformats.org/officeDocument/2006/relationships/customXml" Target="ink/ink237.xml"/><Relationship Id="rId633" Type="http://schemas.openxmlformats.org/officeDocument/2006/relationships/image" Target="media/image249.emf"/><Relationship Id="rId980" Type="http://schemas.openxmlformats.org/officeDocument/2006/relationships/image" Target="media/image436.emf"/><Relationship Id="rId1056" Type="http://schemas.openxmlformats.org/officeDocument/2006/relationships/image" Target="media/image512.emf"/><Relationship Id="rId1263" Type="http://schemas.openxmlformats.org/officeDocument/2006/relationships/customXml" Target="ink/ink719.xml"/><Relationship Id="rId2107" Type="http://schemas.openxmlformats.org/officeDocument/2006/relationships/customXml" Target="ink/ink1132.xml"/><Relationship Id="rId2314" Type="http://schemas.openxmlformats.org/officeDocument/2006/relationships/image" Target="media/image1141.emf"/><Relationship Id="rId2661" Type="http://schemas.openxmlformats.org/officeDocument/2006/relationships/customXml" Target="ink/ink1488.xml"/><Relationship Id="rId2759" Type="http://schemas.openxmlformats.org/officeDocument/2006/relationships/image" Target="media/image1198.emf"/><Relationship Id="rId2966" Type="http://schemas.openxmlformats.org/officeDocument/2006/relationships/image" Target="media/image1405.emf"/><Relationship Id="rId3712" Type="http://schemas.openxmlformats.org/officeDocument/2006/relationships/customXml" Target="ink/ink1907.xml"/><Relationship Id="rId840" Type="http://schemas.openxmlformats.org/officeDocument/2006/relationships/customXml" Target="ink/ink456.xml"/><Relationship Id="rId938" Type="http://schemas.openxmlformats.org/officeDocument/2006/relationships/image" Target="media/image394.emf"/><Relationship Id="rId1470" Type="http://schemas.openxmlformats.org/officeDocument/2006/relationships/customXml" Target="ink/ink738.xml"/><Relationship Id="rId1568" Type="http://schemas.openxmlformats.org/officeDocument/2006/relationships/image" Target="media/image727.emf"/><Relationship Id="rId1775" Type="http://schemas.openxmlformats.org/officeDocument/2006/relationships/customXml" Target="ink/ink934.xml"/><Relationship Id="rId2521" Type="http://schemas.openxmlformats.org/officeDocument/2006/relationships/customXml" Target="ink/ink1348.xml"/><Relationship Id="rId2619" Type="http://schemas.openxmlformats.org/officeDocument/2006/relationships/customXml" Target="ink/ink1446.xml"/><Relationship Id="rId2826" Type="http://schemas.openxmlformats.org/officeDocument/2006/relationships/image" Target="media/image1265.emf"/><Relationship Id="rId67" Type="http://schemas.openxmlformats.org/officeDocument/2006/relationships/customXml" Target="ink/ink57.xml"/><Relationship Id="rId700" Type="http://schemas.openxmlformats.org/officeDocument/2006/relationships/image" Target="media/image316.emf"/><Relationship Id="rId1123" Type="http://schemas.openxmlformats.org/officeDocument/2006/relationships/customXml" Target="ink/ink579.xml"/><Relationship Id="rId1330" Type="http://schemas.openxmlformats.org/officeDocument/2006/relationships/image" Target="media/image598.emf"/><Relationship Id="rId1428" Type="http://schemas.openxmlformats.org/officeDocument/2006/relationships/image" Target="media/image696.emf"/><Relationship Id="rId1635" Type="http://schemas.openxmlformats.org/officeDocument/2006/relationships/image" Target="media/image794.emf"/><Relationship Id="rId1982" Type="http://schemas.openxmlformats.org/officeDocument/2006/relationships/customXml" Target="ink/ink1007.xml"/><Relationship Id="rId3088" Type="http://schemas.openxmlformats.org/officeDocument/2006/relationships/image" Target="media/image1527.emf"/><Relationship Id="rId4041" Type="http://schemas.openxmlformats.org/officeDocument/2006/relationships/image" Target="media/image1965.emf"/><Relationship Id="rId1842" Type="http://schemas.openxmlformats.org/officeDocument/2006/relationships/image" Target="media/image867.emf"/><Relationship Id="rId3295" Type="http://schemas.openxmlformats.org/officeDocument/2006/relationships/customXml" Target="ink/ink1754.xml"/><Relationship Id="rId1702" Type="http://schemas.openxmlformats.org/officeDocument/2006/relationships/customXml" Target="ink/ink861.xml"/><Relationship Id="rId3155" Type="http://schemas.openxmlformats.org/officeDocument/2006/relationships/customXml" Target="ink/ink1614.xml"/><Relationship Id="rId3362" Type="http://schemas.openxmlformats.org/officeDocument/2006/relationships/image" Target="media/image1536.emf"/><Relationship Id="rId283" Type="http://schemas.openxmlformats.org/officeDocument/2006/relationships/image" Target="media/image94.emf"/><Relationship Id="rId490" Type="http://schemas.openxmlformats.org/officeDocument/2006/relationships/customXml" Target="ink/ink301.xml"/><Relationship Id="rId2171" Type="http://schemas.openxmlformats.org/officeDocument/2006/relationships/image" Target="media/image998.emf"/><Relationship Id="rId3015" Type="http://schemas.openxmlformats.org/officeDocument/2006/relationships/image" Target="media/image1454.emf"/><Relationship Id="rId3222" Type="http://schemas.openxmlformats.org/officeDocument/2006/relationships/customXml" Target="ink/ink1681.xml"/><Relationship Id="rId3667" Type="http://schemas.openxmlformats.org/officeDocument/2006/relationships/customXml" Target="ink/ink1862.xml"/><Relationship Id="rId3874" Type="http://schemas.openxmlformats.org/officeDocument/2006/relationships/customXml" Target="ink/ink1955.xml"/><Relationship Id="rId143" Type="http://schemas.openxmlformats.org/officeDocument/2006/relationships/customXml" Target="ink/ink133.xml"/><Relationship Id="rId350" Type="http://schemas.openxmlformats.org/officeDocument/2006/relationships/image" Target="media/image161.emf"/><Relationship Id="rId588" Type="http://schemas.openxmlformats.org/officeDocument/2006/relationships/image" Target="media/image204.emf"/><Relationship Id="rId795" Type="http://schemas.openxmlformats.org/officeDocument/2006/relationships/customXml" Target="ink/ink411.xml"/><Relationship Id="rId2031" Type="http://schemas.openxmlformats.org/officeDocument/2006/relationships/customXml" Target="ink/ink1056.xml"/><Relationship Id="rId2269" Type="http://schemas.openxmlformats.org/officeDocument/2006/relationships/image" Target="media/image1096.emf"/><Relationship Id="rId2476" Type="http://schemas.openxmlformats.org/officeDocument/2006/relationships/customXml" Target="ink/ink1303.xml"/><Relationship Id="rId2683" Type="http://schemas.openxmlformats.org/officeDocument/2006/relationships/customXml" Target="ink/ink1510.xml"/><Relationship Id="rId2890" Type="http://schemas.openxmlformats.org/officeDocument/2006/relationships/image" Target="media/image1329.emf"/><Relationship Id="rId3527" Type="http://schemas.openxmlformats.org/officeDocument/2006/relationships/image" Target="media/image1701.emf"/><Relationship Id="rId3734" Type="http://schemas.openxmlformats.org/officeDocument/2006/relationships/customXml" Target="ink/ink1929.xml"/><Relationship Id="rId3941" Type="http://schemas.openxmlformats.org/officeDocument/2006/relationships/customXml" Target="ink/ink2022.xml"/><Relationship Id="rId9" Type="http://schemas.openxmlformats.org/officeDocument/2006/relationships/header" Target="header1.xml"/><Relationship Id="rId210" Type="http://schemas.openxmlformats.org/officeDocument/2006/relationships/image" Target="media/image21.emf"/><Relationship Id="rId448" Type="http://schemas.openxmlformats.org/officeDocument/2006/relationships/customXml" Target="ink/ink259.xml"/><Relationship Id="rId655" Type="http://schemas.openxmlformats.org/officeDocument/2006/relationships/image" Target="media/image271.emf"/><Relationship Id="rId862" Type="http://schemas.openxmlformats.org/officeDocument/2006/relationships/customXml" Target="ink/ink478.xml"/><Relationship Id="rId1078" Type="http://schemas.openxmlformats.org/officeDocument/2006/relationships/image" Target="media/image534.emf"/><Relationship Id="rId1285" Type="http://schemas.openxmlformats.org/officeDocument/2006/relationships/image" Target="media/image553.emf"/><Relationship Id="rId1492" Type="http://schemas.openxmlformats.org/officeDocument/2006/relationships/customXml" Target="ink/ink760.xml"/><Relationship Id="rId2129" Type="http://schemas.openxmlformats.org/officeDocument/2006/relationships/customXml" Target="ink/ink1154.xml"/><Relationship Id="rId2336" Type="http://schemas.openxmlformats.org/officeDocument/2006/relationships/image" Target="media/image1163.emf"/><Relationship Id="rId2543" Type="http://schemas.openxmlformats.org/officeDocument/2006/relationships/customXml" Target="ink/ink1370.xml"/><Relationship Id="rId2750" Type="http://schemas.openxmlformats.org/officeDocument/2006/relationships/image" Target="media/image1189.emf"/><Relationship Id="rId2988" Type="http://schemas.openxmlformats.org/officeDocument/2006/relationships/image" Target="media/image1427.emf"/><Relationship Id="rId3801" Type="http://schemas.openxmlformats.org/officeDocument/2006/relationships/image" Target="media/image1860.emf"/><Relationship Id="rId308" Type="http://schemas.openxmlformats.org/officeDocument/2006/relationships/image" Target="media/image119.emf"/><Relationship Id="rId515" Type="http://schemas.openxmlformats.org/officeDocument/2006/relationships/customXml" Target="ink/ink326.xml"/><Relationship Id="rId722" Type="http://schemas.openxmlformats.org/officeDocument/2006/relationships/image" Target="media/image338.emf"/><Relationship Id="rId1145" Type="http://schemas.openxmlformats.org/officeDocument/2006/relationships/customXml" Target="ink/ink601.xml"/><Relationship Id="rId1352" Type="http://schemas.openxmlformats.org/officeDocument/2006/relationships/image" Target="media/image620.emf"/><Relationship Id="rId1797" Type="http://schemas.openxmlformats.org/officeDocument/2006/relationships/customXml" Target="ink/ink956.xml"/><Relationship Id="rId2403" Type="http://schemas.openxmlformats.org/officeDocument/2006/relationships/customXml" Target="ink/ink1230.xml"/><Relationship Id="rId2848" Type="http://schemas.openxmlformats.org/officeDocument/2006/relationships/image" Target="media/image1287.emf"/><Relationship Id="rId89" Type="http://schemas.openxmlformats.org/officeDocument/2006/relationships/customXml" Target="ink/ink79.xml"/><Relationship Id="rId1005" Type="http://schemas.openxmlformats.org/officeDocument/2006/relationships/image" Target="media/image461.emf"/><Relationship Id="rId1212" Type="http://schemas.openxmlformats.org/officeDocument/2006/relationships/customXml" Target="ink/ink668.xml"/><Relationship Id="rId1657" Type="http://schemas.openxmlformats.org/officeDocument/2006/relationships/image" Target="media/image816.emf"/><Relationship Id="rId1864" Type="http://schemas.openxmlformats.org/officeDocument/2006/relationships/image" Target="media/image889.emf"/><Relationship Id="rId2610" Type="http://schemas.openxmlformats.org/officeDocument/2006/relationships/customXml" Target="ink/ink1437.xml"/><Relationship Id="rId2708" Type="http://schemas.openxmlformats.org/officeDocument/2006/relationships/customXml" Target="ink/ink1535.xml"/><Relationship Id="rId2915" Type="http://schemas.openxmlformats.org/officeDocument/2006/relationships/image" Target="media/image1354.emf"/><Relationship Id="rId4063" Type="http://schemas.openxmlformats.org/officeDocument/2006/relationships/image" Target="media/image1987.emf"/><Relationship Id="rId1517" Type="http://schemas.openxmlformats.org/officeDocument/2006/relationships/customXml" Target="ink/ink785.xml"/><Relationship Id="rId1724" Type="http://schemas.openxmlformats.org/officeDocument/2006/relationships/customXml" Target="ink/ink883.xml"/><Relationship Id="rId3177" Type="http://schemas.openxmlformats.org/officeDocument/2006/relationships/customXml" Target="ink/ink1636.xml"/><Relationship Id="rId4130" Type="http://schemas.openxmlformats.org/officeDocument/2006/relationships/image" Target="media/image2050.png"/><Relationship Id="rId16" Type="http://schemas.openxmlformats.org/officeDocument/2006/relationships/customXml" Target="ink/ink6.xml"/><Relationship Id="rId1931" Type="http://schemas.openxmlformats.org/officeDocument/2006/relationships/image" Target="media/image956.emf"/><Relationship Id="rId3037" Type="http://schemas.openxmlformats.org/officeDocument/2006/relationships/image" Target="media/image1476.emf"/><Relationship Id="rId3384" Type="http://schemas.openxmlformats.org/officeDocument/2006/relationships/image" Target="media/image1558.emf"/><Relationship Id="rId3591" Type="http://schemas.openxmlformats.org/officeDocument/2006/relationships/image" Target="media/image1765.emf"/><Relationship Id="rId3689" Type="http://schemas.openxmlformats.org/officeDocument/2006/relationships/customXml" Target="ink/ink1884.xml"/><Relationship Id="rId3896" Type="http://schemas.openxmlformats.org/officeDocument/2006/relationships/customXml" Target="ink/ink1977.xml"/><Relationship Id="rId2193" Type="http://schemas.openxmlformats.org/officeDocument/2006/relationships/image" Target="media/image1020.emf"/><Relationship Id="rId2498" Type="http://schemas.openxmlformats.org/officeDocument/2006/relationships/customXml" Target="ink/ink1325.xml"/><Relationship Id="rId3244" Type="http://schemas.openxmlformats.org/officeDocument/2006/relationships/customXml" Target="ink/ink1703.xml"/><Relationship Id="rId3451" Type="http://schemas.openxmlformats.org/officeDocument/2006/relationships/image" Target="media/image1625.emf"/><Relationship Id="rId3549" Type="http://schemas.openxmlformats.org/officeDocument/2006/relationships/image" Target="media/image1723.emf"/><Relationship Id="rId165" Type="http://schemas.openxmlformats.org/officeDocument/2006/relationships/customXml" Target="ink/ink155.xml"/><Relationship Id="rId372" Type="http://schemas.openxmlformats.org/officeDocument/2006/relationships/customXml" Target="ink/ink183.xml"/><Relationship Id="rId677" Type="http://schemas.openxmlformats.org/officeDocument/2006/relationships/image" Target="media/image293.emf"/><Relationship Id="rId2053" Type="http://schemas.openxmlformats.org/officeDocument/2006/relationships/customXml" Target="ink/ink1078.xml"/><Relationship Id="rId2260" Type="http://schemas.openxmlformats.org/officeDocument/2006/relationships/image" Target="media/image1087.emf"/><Relationship Id="rId2358" Type="http://schemas.openxmlformats.org/officeDocument/2006/relationships/customXml" Target="ink/ink1185.xml"/><Relationship Id="rId3104" Type="http://schemas.openxmlformats.org/officeDocument/2006/relationships/customXml" Target="ink/ink1563.xml"/><Relationship Id="rId3311" Type="http://schemas.openxmlformats.org/officeDocument/2006/relationships/customXml" Target="ink/ink1770.xml"/><Relationship Id="rId3756" Type="http://schemas.openxmlformats.org/officeDocument/2006/relationships/image" Target="media/image1815.emf"/><Relationship Id="rId3963" Type="http://schemas.openxmlformats.org/officeDocument/2006/relationships/customXml" Target="ink/ink2044.xml"/><Relationship Id="rId232" Type="http://schemas.openxmlformats.org/officeDocument/2006/relationships/image" Target="media/image43.emf"/><Relationship Id="rId884" Type="http://schemas.openxmlformats.org/officeDocument/2006/relationships/customXml" Target="ink/ink500.xml"/><Relationship Id="rId2120" Type="http://schemas.openxmlformats.org/officeDocument/2006/relationships/customXml" Target="ink/ink1145.xml"/><Relationship Id="rId2565" Type="http://schemas.openxmlformats.org/officeDocument/2006/relationships/customXml" Target="ink/ink1392.xml"/><Relationship Id="rId2772" Type="http://schemas.openxmlformats.org/officeDocument/2006/relationships/image" Target="media/image1211.emf"/><Relationship Id="rId3409" Type="http://schemas.openxmlformats.org/officeDocument/2006/relationships/image" Target="media/image1583.emf"/><Relationship Id="rId3616" Type="http://schemas.openxmlformats.org/officeDocument/2006/relationships/image" Target="media/image1790.emf"/><Relationship Id="rId3823" Type="http://schemas.openxmlformats.org/officeDocument/2006/relationships/image" Target="media/image1882.emf"/><Relationship Id="rId537" Type="http://schemas.openxmlformats.org/officeDocument/2006/relationships/customXml" Target="ink/ink348.xml"/><Relationship Id="rId744" Type="http://schemas.openxmlformats.org/officeDocument/2006/relationships/image" Target="media/image360.emf"/><Relationship Id="rId951" Type="http://schemas.openxmlformats.org/officeDocument/2006/relationships/image" Target="media/image407.emf"/><Relationship Id="rId1167" Type="http://schemas.openxmlformats.org/officeDocument/2006/relationships/customXml" Target="ink/ink623.xml"/><Relationship Id="rId1374" Type="http://schemas.openxmlformats.org/officeDocument/2006/relationships/image" Target="media/image642.emf"/><Relationship Id="rId1581" Type="http://schemas.openxmlformats.org/officeDocument/2006/relationships/image" Target="media/image740.emf"/><Relationship Id="rId1679" Type="http://schemas.openxmlformats.org/officeDocument/2006/relationships/customXml" Target="ink/ink838.xml"/><Relationship Id="rId2218" Type="http://schemas.openxmlformats.org/officeDocument/2006/relationships/image" Target="media/image1045.emf"/><Relationship Id="rId2425" Type="http://schemas.openxmlformats.org/officeDocument/2006/relationships/customXml" Target="ink/ink1252.xml"/><Relationship Id="rId2632" Type="http://schemas.openxmlformats.org/officeDocument/2006/relationships/customXml" Target="ink/ink1459.xml"/><Relationship Id="rId4085" Type="http://schemas.openxmlformats.org/officeDocument/2006/relationships/image" Target="media/image2009.emf"/><Relationship Id="rId80" Type="http://schemas.openxmlformats.org/officeDocument/2006/relationships/customXml" Target="ink/ink70.xml"/><Relationship Id="rId604" Type="http://schemas.openxmlformats.org/officeDocument/2006/relationships/image" Target="media/image220.emf"/><Relationship Id="rId811" Type="http://schemas.openxmlformats.org/officeDocument/2006/relationships/customXml" Target="ink/ink427.xml"/><Relationship Id="rId1027" Type="http://schemas.openxmlformats.org/officeDocument/2006/relationships/image" Target="media/image483.emf"/><Relationship Id="rId1234" Type="http://schemas.openxmlformats.org/officeDocument/2006/relationships/customXml" Target="ink/ink690.xml"/><Relationship Id="rId1441" Type="http://schemas.openxmlformats.org/officeDocument/2006/relationships/image" Target="media/image709.emf"/><Relationship Id="rId1886" Type="http://schemas.openxmlformats.org/officeDocument/2006/relationships/image" Target="media/image911.emf"/><Relationship Id="rId2937" Type="http://schemas.openxmlformats.org/officeDocument/2006/relationships/image" Target="media/image1376.emf"/><Relationship Id="rId909" Type="http://schemas.openxmlformats.org/officeDocument/2006/relationships/customXml" Target="ink/ink525.xml"/><Relationship Id="rId1301" Type="http://schemas.openxmlformats.org/officeDocument/2006/relationships/image" Target="media/image569.emf"/><Relationship Id="rId1539" Type="http://schemas.openxmlformats.org/officeDocument/2006/relationships/customXml" Target="ink/ink807.xml"/><Relationship Id="rId1746" Type="http://schemas.openxmlformats.org/officeDocument/2006/relationships/customXml" Target="ink/ink905.xml"/><Relationship Id="rId1953" Type="http://schemas.openxmlformats.org/officeDocument/2006/relationships/customXml" Target="ink/ink978.xml"/><Relationship Id="rId3199" Type="http://schemas.openxmlformats.org/officeDocument/2006/relationships/customXml" Target="ink/ink1658.xml"/><Relationship Id="rId38" Type="http://schemas.openxmlformats.org/officeDocument/2006/relationships/customXml" Target="ink/ink28.xml"/><Relationship Id="rId1606" Type="http://schemas.openxmlformats.org/officeDocument/2006/relationships/image" Target="media/image765.emf"/><Relationship Id="rId1813" Type="http://schemas.openxmlformats.org/officeDocument/2006/relationships/image" Target="media/image838.emf"/><Relationship Id="rId3059" Type="http://schemas.openxmlformats.org/officeDocument/2006/relationships/image" Target="media/image1498.emf"/><Relationship Id="rId3266" Type="http://schemas.openxmlformats.org/officeDocument/2006/relationships/customXml" Target="ink/ink1725.xml"/><Relationship Id="rId3473" Type="http://schemas.openxmlformats.org/officeDocument/2006/relationships/image" Target="media/image1647.emf"/><Relationship Id="rId4012" Type="http://schemas.openxmlformats.org/officeDocument/2006/relationships/image" Target="media/image1936.emf"/><Relationship Id="rId187" Type="http://schemas.openxmlformats.org/officeDocument/2006/relationships/customXml" Target="ink/ink177.xml"/><Relationship Id="rId394" Type="http://schemas.openxmlformats.org/officeDocument/2006/relationships/customXml" Target="ink/ink205.xml"/><Relationship Id="rId2075" Type="http://schemas.openxmlformats.org/officeDocument/2006/relationships/customXml" Target="ink/ink1100.xml"/><Relationship Id="rId2282" Type="http://schemas.openxmlformats.org/officeDocument/2006/relationships/image" Target="media/image1109.emf"/><Relationship Id="rId3126" Type="http://schemas.openxmlformats.org/officeDocument/2006/relationships/customXml" Target="ink/ink1585.xml"/><Relationship Id="rId3680" Type="http://schemas.openxmlformats.org/officeDocument/2006/relationships/customXml" Target="ink/ink1875.xml"/><Relationship Id="rId3778" Type="http://schemas.openxmlformats.org/officeDocument/2006/relationships/image" Target="media/image1837.emf"/><Relationship Id="rId3985" Type="http://schemas.openxmlformats.org/officeDocument/2006/relationships/customXml" Target="ink/ink2066.xml"/><Relationship Id="rId254" Type="http://schemas.openxmlformats.org/officeDocument/2006/relationships/image" Target="media/image65.emf"/><Relationship Id="rId699" Type="http://schemas.openxmlformats.org/officeDocument/2006/relationships/image" Target="media/image315.emf"/><Relationship Id="rId1091" Type="http://schemas.openxmlformats.org/officeDocument/2006/relationships/customXml" Target="ink/ink547.xml"/><Relationship Id="rId2587" Type="http://schemas.openxmlformats.org/officeDocument/2006/relationships/customXml" Target="ink/ink1414.xml"/><Relationship Id="rId2794" Type="http://schemas.openxmlformats.org/officeDocument/2006/relationships/image" Target="media/image1233.emf"/><Relationship Id="rId3333" Type="http://schemas.openxmlformats.org/officeDocument/2006/relationships/customXml" Target="ink/ink1792.xml"/><Relationship Id="rId3540" Type="http://schemas.openxmlformats.org/officeDocument/2006/relationships/image" Target="media/image1714.emf"/><Relationship Id="rId3638" Type="http://schemas.openxmlformats.org/officeDocument/2006/relationships/customXml" Target="ink/ink1833.xml"/><Relationship Id="rId3845" Type="http://schemas.openxmlformats.org/officeDocument/2006/relationships/image" Target="media/image1904.emf"/><Relationship Id="rId114" Type="http://schemas.openxmlformats.org/officeDocument/2006/relationships/customXml" Target="ink/ink104.xml"/><Relationship Id="rId461" Type="http://schemas.openxmlformats.org/officeDocument/2006/relationships/customXml" Target="ink/ink272.xml"/><Relationship Id="rId559" Type="http://schemas.openxmlformats.org/officeDocument/2006/relationships/customXml" Target="ink/ink370.xml"/><Relationship Id="rId766" Type="http://schemas.openxmlformats.org/officeDocument/2006/relationships/customXml" Target="ink/ink382.xml"/><Relationship Id="rId1189" Type="http://schemas.openxmlformats.org/officeDocument/2006/relationships/customXml" Target="ink/ink645.xml"/><Relationship Id="rId1396" Type="http://schemas.openxmlformats.org/officeDocument/2006/relationships/image" Target="media/image664.emf"/><Relationship Id="rId2142" Type="http://schemas.openxmlformats.org/officeDocument/2006/relationships/image" Target="media/image969.emf"/><Relationship Id="rId2447" Type="http://schemas.openxmlformats.org/officeDocument/2006/relationships/customXml" Target="ink/ink1274.xml"/><Relationship Id="rId3400" Type="http://schemas.openxmlformats.org/officeDocument/2006/relationships/image" Target="media/image1574.emf"/><Relationship Id="rId321" Type="http://schemas.openxmlformats.org/officeDocument/2006/relationships/image" Target="media/image132.emf"/><Relationship Id="rId419" Type="http://schemas.openxmlformats.org/officeDocument/2006/relationships/customXml" Target="ink/ink230.xml"/><Relationship Id="rId626" Type="http://schemas.openxmlformats.org/officeDocument/2006/relationships/image" Target="media/image242.emf"/><Relationship Id="rId973" Type="http://schemas.openxmlformats.org/officeDocument/2006/relationships/image" Target="media/image429.emf"/><Relationship Id="rId1049" Type="http://schemas.openxmlformats.org/officeDocument/2006/relationships/image" Target="media/image505.emf"/><Relationship Id="rId1256" Type="http://schemas.openxmlformats.org/officeDocument/2006/relationships/customXml" Target="ink/ink712.xml"/><Relationship Id="rId2002" Type="http://schemas.openxmlformats.org/officeDocument/2006/relationships/customXml" Target="ink/ink1027.xml"/><Relationship Id="rId2307" Type="http://schemas.openxmlformats.org/officeDocument/2006/relationships/image" Target="media/image1134.emf"/><Relationship Id="rId2654" Type="http://schemas.openxmlformats.org/officeDocument/2006/relationships/customXml" Target="ink/ink1481.xml"/><Relationship Id="rId2861" Type="http://schemas.openxmlformats.org/officeDocument/2006/relationships/image" Target="media/image1300.emf"/><Relationship Id="rId2959" Type="http://schemas.openxmlformats.org/officeDocument/2006/relationships/image" Target="media/image1398.emf"/><Relationship Id="rId3705" Type="http://schemas.openxmlformats.org/officeDocument/2006/relationships/customXml" Target="ink/ink1900.xml"/><Relationship Id="rId3912" Type="http://schemas.openxmlformats.org/officeDocument/2006/relationships/customXml" Target="ink/ink1993.xml"/><Relationship Id="rId833" Type="http://schemas.openxmlformats.org/officeDocument/2006/relationships/customXml" Target="ink/ink449.xml"/><Relationship Id="rId1116" Type="http://schemas.openxmlformats.org/officeDocument/2006/relationships/customXml" Target="ink/ink572.xml"/><Relationship Id="rId1463" Type="http://schemas.openxmlformats.org/officeDocument/2006/relationships/customXml" Target="ink/ink731.xml"/><Relationship Id="rId1670" Type="http://schemas.openxmlformats.org/officeDocument/2006/relationships/image" Target="media/image829.emf"/><Relationship Id="rId1768" Type="http://schemas.openxmlformats.org/officeDocument/2006/relationships/customXml" Target="ink/ink927.xml"/><Relationship Id="rId2514" Type="http://schemas.openxmlformats.org/officeDocument/2006/relationships/customXml" Target="ink/ink1341.xml"/><Relationship Id="rId2721" Type="http://schemas.openxmlformats.org/officeDocument/2006/relationships/customXml" Target="ink/ink1548.xml"/><Relationship Id="rId2819" Type="http://schemas.openxmlformats.org/officeDocument/2006/relationships/image" Target="media/image1258.emf"/><Relationship Id="rId900" Type="http://schemas.openxmlformats.org/officeDocument/2006/relationships/customXml" Target="ink/ink516.xml"/><Relationship Id="rId1323" Type="http://schemas.openxmlformats.org/officeDocument/2006/relationships/image" Target="media/image591.emf"/><Relationship Id="rId1530" Type="http://schemas.openxmlformats.org/officeDocument/2006/relationships/customXml" Target="ink/ink798.xml"/><Relationship Id="rId1628" Type="http://schemas.openxmlformats.org/officeDocument/2006/relationships/image" Target="media/image787.emf"/><Relationship Id="rId1975" Type="http://schemas.openxmlformats.org/officeDocument/2006/relationships/customXml" Target="ink/ink1000.xml"/><Relationship Id="rId3190" Type="http://schemas.openxmlformats.org/officeDocument/2006/relationships/customXml" Target="ink/ink1649.xml"/><Relationship Id="rId4034" Type="http://schemas.openxmlformats.org/officeDocument/2006/relationships/image" Target="media/image1958.emf"/><Relationship Id="rId1835" Type="http://schemas.openxmlformats.org/officeDocument/2006/relationships/image" Target="media/image860.emf"/><Relationship Id="rId3050" Type="http://schemas.openxmlformats.org/officeDocument/2006/relationships/image" Target="media/image1489.emf"/><Relationship Id="rId3288" Type="http://schemas.openxmlformats.org/officeDocument/2006/relationships/customXml" Target="ink/ink1747.xml"/><Relationship Id="rId3495" Type="http://schemas.openxmlformats.org/officeDocument/2006/relationships/image" Target="media/image1669.emf"/><Relationship Id="rId4101" Type="http://schemas.openxmlformats.org/officeDocument/2006/relationships/image" Target="media/image2025.emf"/><Relationship Id="rId1902" Type="http://schemas.openxmlformats.org/officeDocument/2006/relationships/image" Target="media/image927.emf"/><Relationship Id="rId2097" Type="http://schemas.openxmlformats.org/officeDocument/2006/relationships/customXml" Target="ink/ink1122.xml"/><Relationship Id="rId3148" Type="http://schemas.openxmlformats.org/officeDocument/2006/relationships/customXml" Target="ink/ink1607.xml"/><Relationship Id="rId3355" Type="http://schemas.openxmlformats.org/officeDocument/2006/relationships/customXml" Target="ink/ink1814.xml"/><Relationship Id="rId3562" Type="http://schemas.openxmlformats.org/officeDocument/2006/relationships/image" Target="media/image1736.emf"/><Relationship Id="rId276" Type="http://schemas.openxmlformats.org/officeDocument/2006/relationships/image" Target="media/image87.emf"/><Relationship Id="rId483" Type="http://schemas.openxmlformats.org/officeDocument/2006/relationships/customXml" Target="ink/ink294.xml"/><Relationship Id="rId690" Type="http://schemas.openxmlformats.org/officeDocument/2006/relationships/image" Target="media/image306.emf"/><Relationship Id="rId2164" Type="http://schemas.openxmlformats.org/officeDocument/2006/relationships/image" Target="media/image991.emf"/><Relationship Id="rId2371" Type="http://schemas.openxmlformats.org/officeDocument/2006/relationships/customXml" Target="ink/ink1198.xml"/><Relationship Id="rId3008" Type="http://schemas.openxmlformats.org/officeDocument/2006/relationships/image" Target="media/image1447.emf"/><Relationship Id="rId3215" Type="http://schemas.openxmlformats.org/officeDocument/2006/relationships/customXml" Target="ink/ink1674.xml"/><Relationship Id="rId3422" Type="http://schemas.openxmlformats.org/officeDocument/2006/relationships/image" Target="media/image1596.emf"/><Relationship Id="rId3867" Type="http://schemas.openxmlformats.org/officeDocument/2006/relationships/customXml" Target="ink/ink1948.xml"/><Relationship Id="rId136" Type="http://schemas.openxmlformats.org/officeDocument/2006/relationships/customXml" Target="ink/ink126.xml"/><Relationship Id="rId343" Type="http://schemas.openxmlformats.org/officeDocument/2006/relationships/image" Target="media/image154.emf"/><Relationship Id="rId550" Type="http://schemas.openxmlformats.org/officeDocument/2006/relationships/customXml" Target="ink/ink361.xml"/><Relationship Id="rId788" Type="http://schemas.openxmlformats.org/officeDocument/2006/relationships/customXml" Target="ink/ink404.xml"/><Relationship Id="rId995" Type="http://schemas.openxmlformats.org/officeDocument/2006/relationships/image" Target="media/image451.emf"/><Relationship Id="rId1180" Type="http://schemas.openxmlformats.org/officeDocument/2006/relationships/customXml" Target="ink/ink636.xml"/><Relationship Id="rId2024" Type="http://schemas.openxmlformats.org/officeDocument/2006/relationships/customXml" Target="ink/ink1049.xml"/><Relationship Id="rId2231" Type="http://schemas.openxmlformats.org/officeDocument/2006/relationships/image" Target="media/image1058.emf"/><Relationship Id="rId2469" Type="http://schemas.openxmlformats.org/officeDocument/2006/relationships/customXml" Target="ink/ink1296.xml"/><Relationship Id="rId2676" Type="http://schemas.openxmlformats.org/officeDocument/2006/relationships/customXml" Target="ink/ink1503.xml"/><Relationship Id="rId2883" Type="http://schemas.openxmlformats.org/officeDocument/2006/relationships/image" Target="media/image1322.emf"/><Relationship Id="rId3727" Type="http://schemas.openxmlformats.org/officeDocument/2006/relationships/customXml" Target="ink/ink1922.xml"/><Relationship Id="rId3934" Type="http://schemas.openxmlformats.org/officeDocument/2006/relationships/customXml" Target="ink/ink2015.xml"/><Relationship Id="rId203" Type="http://schemas.openxmlformats.org/officeDocument/2006/relationships/image" Target="media/image14.emf"/><Relationship Id="rId648" Type="http://schemas.openxmlformats.org/officeDocument/2006/relationships/image" Target="media/image264.emf"/><Relationship Id="rId855" Type="http://schemas.openxmlformats.org/officeDocument/2006/relationships/customXml" Target="ink/ink471.xml"/><Relationship Id="rId1040" Type="http://schemas.openxmlformats.org/officeDocument/2006/relationships/image" Target="media/image496.emf"/><Relationship Id="rId1278" Type="http://schemas.openxmlformats.org/officeDocument/2006/relationships/image" Target="media/image546.emf"/><Relationship Id="rId1485" Type="http://schemas.openxmlformats.org/officeDocument/2006/relationships/customXml" Target="ink/ink753.xml"/><Relationship Id="rId1692" Type="http://schemas.openxmlformats.org/officeDocument/2006/relationships/customXml" Target="ink/ink851.xml"/><Relationship Id="rId2329" Type="http://schemas.openxmlformats.org/officeDocument/2006/relationships/image" Target="media/image1156.emf"/><Relationship Id="rId2536" Type="http://schemas.openxmlformats.org/officeDocument/2006/relationships/customXml" Target="ink/ink1363.xml"/><Relationship Id="rId2743" Type="http://schemas.openxmlformats.org/officeDocument/2006/relationships/image" Target="media/image1182.emf"/><Relationship Id="rId410" Type="http://schemas.openxmlformats.org/officeDocument/2006/relationships/customXml" Target="ink/ink221.xml"/><Relationship Id="rId508" Type="http://schemas.openxmlformats.org/officeDocument/2006/relationships/customXml" Target="ink/ink319.xml"/><Relationship Id="rId715" Type="http://schemas.openxmlformats.org/officeDocument/2006/relationships/image" Target="media/image331.emf"/><Relationship Id="rId922" Type="http://schemas.openxmlformats.org/officeDocument/2006/relationships/image" Target="media/image378.emf"/><Relationship Id="rId1138" Type="http://schemas.openxmlformats.org/officeDocument/2006/relationships/customXml" Target="ink/ink594.xml"/><Relationship Id="rId1345" Type="http://schemas.openxmlformats.org/officeDocument/2006/relationships/image" Target="media/image613.emf"/><Relationship Id="rId1552" Type="http://schemas.openxmlformats.org/officeDocument/2006/relationships/customXml" Target="ink/ink820.xml"/><Relationship Id="rId1997" Type="http://schemas.openxmlformats.org/officeDocument/2006/relationships/customXml" Target="ink/ink1022.xml"/><Relationship Id="rId2603" Type="http://schemas.openxmlformats.org/officeDocument/2006/relationships/customXml" Target="ink/ink1430.xml"/><Relationship Id="rId2950" Type="http://schemas.openxmlformats.org/officeDocument/2006/relationships/image" Target="media/image1389.emf"/><Relationship Id="rId4056" Type="http://schemas.openxmlformats.org/officeDocument/2006/relationships/image" Target="media/image1980.emf"/><Relationship Id="rId1205" Type="http://schemas.openxmlformats.org/officeDocument/2006/relationships/customXml" Target="ink/ink661.xml"/><Relationship Id="rId1857" Type="http://schemas.openxmlformats.org/officeDocument/2006/relationships/image" Target="media/image882.emf"/><Relationship Id="rId2810" Type="http://schemas.openxmlformats.org/officeDocument/2006/relationships/image" Target="media/image1249.emf"/><Relationship Id="rId2908" Type="http://schemas.openxmlformats.org/officeDocument/2006/relationships/image" Target="media/image1347.emf"/><Relationship Id="rId51" Type="http://schemas.openxmlformats.org/officeDocument/2006/relationships/customXml" Target="ink/ink41.xml"/><Relationship Id="rId1412" Type="http://schemas.openxmlformats.org/officeDocument/2006/relationships/image" Target="media/image680.emf"/><Relationship Id="rId1717" Type="http://schemas.openxmlformats.org/officeDocument/2006/relationships/customXml" Target="ink/ink876.xml"/><Relationship Id="rId1924" Type="http://schemas.openxmlformats.org/officeDocument/2006/relationships/image" Target="media/image949.emf"/><Relationship Id="rId3072" Type="http://schemas.openxmlformats.org/officeDocument/2006/relationships/image" Target="media/image1511.emf"/><Relationship Id="rId3377" Type="http://schemas.openxmlformats.org/officeDocument/2006/relationships/image" Target="media/image1551.emf"/><Relationship Id="rId4123" Type="http://schemas.openxmlformats.org/officeDocument/2006/relationships/image" Target="media/image2046.emf"/><Relationship Id="rId298" Type="http://schemas.openxmlformats.org/officeDocument/2006/relationships/image" Target="media/image109.emf"/><Relationship Id="rId3584" Type="http://schemas.openxmlformats.org/officeDocument/2006/relationships/image" Target="media/image1758.emf"/><Relationship Id="rId3791" Type="http://schemas.openxmlformats.org/officeDocument/2006/relationships/image" Target="media/image1850.emf"/><Relationship Id="rId3889" Type="http://schemas.openxmlformats.org/officeDocument/2006/relationships/customXml" Target="ink/ink1970.xml"/><Relationship Id="rId158" Type="http://schemas.openxmlformats.org/officeDocument/2006/relationships/customXml" Target="ink/ink148.xml"/><Relationship Id="rId2186" Type="http://schemas.openxmlformats.org/officeDocument/2006/relationships/image" Target="media/image1013.emf"/><Relationship Id="rId2393" Type="http://schemas.openxmlformats.org/officeDocument/2006/relationships/customXml" Target="ink/ink1220.xml"/><Relationship Id="rId2698" Type="http://schemas.openxmlformats.org/officeDocument/2006/relationships/customXml" Target="ink/ink1525.xml"/><Relationship Id="rId3237" Type="http://schemas.openxmlformats.org/officeDocument/2006/relationships/customXml" Target="ink/ink1696.xml"/><Relationship Id="rId3444" Type="http://schemas.openxmlformats.org/officeDocument/2006/relationships/image" Target="media/image1618.emf"/><Relationship Id="rId3651" Type="http://schemas.openxmlformats.org/officeDocument/2006/relationships/customXml" Target="ink/ink1846.xml"/><Relationship Id="rId365" Type="http://schemas.openxmlformats.org/officeDocument/2006/relationships/image" Target="media/image176.emf"/><Relationship Id="rId572" Type="http://schemas.openxmlformats.org/officeDocument/2006/relationships/image" Target="media/image188.emf"/><Relationship Id="rId2046" Type="http://schemas.openxmlformats.org/officeDocument/2006/relationships/customXml" Target="ink/ink1071.xml"/><Relationship Id="rId2253" Type="http://schemas.openxmlformats.org/officeDocument/2006/relationships/image" Target="media/image1080.emf"/><Relationship Id="rId2460" Type="http://schemas.openxmlformats.org/officeDocument/2006/relationships/customXml" Target="ink/ink1287.xml"/><Relationship Id="rId3304" Type="http://schemas.openxmlformats.org/officeDocument/2006/relationships/customXml" Target="ink/ink1763.xml"/><Relationship Id="rId3511" Type="http://schemas.openxmlformats.org/officeDocument/2006/relationships/image" Target="media/image1685.emf"/><Relationship Id="rId3749" Type="http://schemas.openxmlformats.org/officeDocument/2006/relationships/image" Target="media/image1808.emf"/><Relationship Id="rId3956" Type="http://schemas.openxmlformats.org/officeDocument/2006/relationships/customXml" Target="ink/ink2037.xml"/><Relationship Id="rId225" Type="http://schemas.openxmlformats.org/officeDocument/2006/relationships/image" Target="media/image36.emf"/><Relationship Id="rId432" Type="http://schemas.openxmlformats.org/officeDocument/2006/relationships/customXml" Target="ink/ink243.xml"/><Relationship Id="rId877" Type="http://schemas.openxmlformats.org/officeDocument/2006/relationships/customXml" Target="ink/ink493.xml"/><Relationship Id="rId1062" Type="http://schemas.openxmlformats.org/officeDocument/2006/relationships/image" Target="media/image518.emf"/><Relationship Id="rId2113" Type="http://schemas.openxmlformats.org/officeDocument/2006/relationships/customXml" Target="ink/ink1138.xml"/><Relationship Id="rId2320" Type="http://schemas.openxmlformats.org/officeDocument/2006/relationships/image" Target="media/image1147.emf"/><Relationship Id="rId2558" Type="http://schemas.openxmlformats.org/officeDocument/2006/relationships/customXml" Target="ink/ink1385.xml"/><Relationship Id="rId2765" Type="http://schemas.openxmlformats.org/officeDocument/2006/relationships/image" Target="media/image1204.emf"/><Relationship Id="rId2972" Type="http://schemas.openxmlformats.org/officeDocument/2006/relationships/image" Target="media/image1411.emf"/><Relationship Id="rId3609" Type="http://schemas.openxmlformats.org/officeDocument/2006/relationships/image" Target="media/image1783.emf"/><Relationship Id="rId3816" Type="http://schemas.openxmlformats.org/officeDocument/2006/relationships/image" Target="media/image1875.emf"/><Relationship Id="rId737" Type="http://schemas.openxmlformats.org/officeDocument/2006/relationships/image" Target="media/image353.emf"/><Relationship Id="rId944" Type="http://schemas.openxmlformats.org/officeDocument/2006/relationships/image" Target="media/image400.emf"/><Relationship Id="rId1367" Type="http://schemas.openxmlformats.org/officeDocument/2006/relationships/image" Target="media/image635.emf"/><Relationship Id="rId1574" Type="http://schemas.openxmlformats.org/officeDocument/2006/relationships/image" Target="media/image733.emf"/><Relationship Id="rId1781" Type="http://schemas.openxmlformats.org/officeDocument/2006/relationships/customXml" Target="ink/ink940.xml"/><Relationship Id="rId2418" Type="http://schemas.openxmlformats.org/officeDocument/2006/relationships/customXml" Target="ink/ink1245.xml"/><Relationship Id="rId2625" Type="http://schemas.openxmlformats.org/officeDocument/2006/relationships/customXml" Target="ink/ink1452.xml"/><Relationship Id="rId2832" Type="http://schemas.openxmlformats.org/officeDocument/2006/relationships/image" Target="media/image1271.emf"/><Relationship Id="rId4078" Type="http://schemas.openxmlformats.org/officeDocument/2006/relationships/image" Target="media/image2002.emf"/><Relationship Id="rId73" Type="http://schemas.openxmlformats.org/officeDocument/2006/relationships/customXml" Target="ink/ink63.xml"/><Relationship Id="rId804" Type="http://schemas.openxmlformats.org/officeDocument/2006/relationships/customXml" Target="ink/ink420.xml"/><Relationship Id="rId1227" Type="http://schemas.openxmlformats.org/officeDocument/2006/relationships/customXml" Target="ink/ink683.xml"/><Relationship Id="rId1434" Type="http://schemas.openxmlformats.org/officeDocument/2006/relationships/image" Target="media/image702.emf"/><Relationship Id="rId1641" Type="http://schemas.openxmlformats.org/officeDocument/2006/relationships/image" Target="media/image800.emf"/><Relationship Id="rId1879" Type="http://schemas.openxmlformats.org/officeDocument/2006/relationships/image" Target="media/image904.emf"/><Relationship Id="rId3094" Type="http://schemas.openxmlformats.org/officeDocument/2006/relationships/customXml" Target="ink/ink1553.xml"/><Relationship Id="rId1501" Type="http://schemas.openxmlformats.org/officeDocument/2006/relationships/customXml" Target="ink/ink769.xml"/><Relationship Id="rId1739" Type="http://schemas.openxmlformats.org/officeDocument/2006/relationships/customXml" Target="ink/ink898.xml"/><Relationship Id="rId1946" Type="http://schemas.openxmlformats.org/officeDocument/2006/relationships/customXml" Target="ink/ink971.xml"/><Relationship Id="rId3399" Type="http://schemas.openxmlformats.org/officeDocument/2006/relationships/image" Target="media/image1573.emf"/><Relationship Id="rId4005" Type="http://schemas.openxmlformats.org/officeDocument/2006/relationships/image" Target="media/image1929.emf"/><Relationship Id="rId1806" Type="http://schemas.openxmlformats.org/officeDocument/2006/relationships/customXml" Target="ink/ink965.xml"/><Relationship Id="rId3161" Type="http://schemas.openxmlformats.org/officeDocument/2006/relationships/customXml" Target="ink/ink1620.xml"/><Relationship Id="rId3259" Type="http://schemas.openxmlformats.org/officeDocument/2006/relationships/customXml" Target="ink/ink1718.xml"/><Relationship Id="rId3466" Type="http://schemas.openxmlformats.org/officeDocument/2006/relationships/image" Target="media/image1640.emf"/><Relationship Id="rId387" Type="http://schemas.openxmlformats.org/officeDocument/2006/relationships/customXml" Target="ink/ink198.xml"/><Relationship Id="rId594" Type="http://schemas.openxmlformats.org/officeDocument/2006/relationships/image" Target="media/image210.emf"/><Relationship Id="rId2068" Type="http://schemas.openxmlformats.org/officeDocument/2006/relationships/customXml" Target="ink/ink1093.xml"/><Relationship Id="rId2275" Type="http://schemas.openxmlformats.org/officeDocument/2006/relationships/image" Target="media/image1102.emf"/><Relationship Id="rId3021" Type="http://schemas.openxmlformats.org/officeDocument/2006/relationships/image" Target="media/image1460.emf"/><Relationship Id="rId3119" Type="http://schemas.openxmlformats.org/officeDocument/2006/relationships/customXml" Target="ink/ink1578.xml"/><Relationship Id="rId3326" Type="http://schemas.openxmlformats.org/officeDocument/2006/relationships/customXml" Target="ink/ink1785.xml"/><Relationship Id="rId3673" Type="http://schemas.openxmlformats.org/officeDocument/2006/relationships/customXml" Target="ink/ink1868.xml"/><Relationship Id="rId3880" Type="http://schemas.openxmlformats.org/officeDocument/2006/relationships/customXml" Target="ink/ink1961.xml"/><Relationship Id="rId3978" Type="http://schemas.openxmlformats.org/officeDocument/2006/relationships/customXml" Target="ink/ink2059.xml"/><Relationship Id="rId247" Type="http://schemas.openxmlformats.org/officeDocument/2006/relationships/image" Target="media/image58.emf"/><Relationship Id="rId899" Type="http://schemas.openxmlformats.org/officeDocument/2006/relationships/customXml" Target="ink/ink515.xml"/><Relationship Id="rId1084" Type="http://schemas.openxmlformats.org/officeDocument/2006/relationships/customXml" Target="ink/ink540.xml"/><Relationship Id="rId2482" Type="http://schemas.openxmlformats.org/officeDocument/2006/relationships/customXml" Target="ink/ink1309.xml"/><Relationship Id="rId2787" Type="http://schemas.openxmlformats.org/officeDocument/2006/relationships/image" Target="media/image1226.emf"/><Relationship Id="rId3533" Type="http://schemas.openxmlformats.org/officeDocument/2006/relationships/image" Target="media/image1707.emf"/><Relationship Id="rId3740" Type="http://schemas.openxmlformats.org/officeDocument/2006/relationships/image" Target="media/image1799.emf"/><Relationship Id="rId3838" Type="http://schemas.openxmlformats.org/officeDocument/2006/relationships/image" Target="media/image1897.emf"/><Relationship Id="rId107" Type="http://schemas.openxmlformats.org/officeDocument/2006/relationships/customXml" Target="ink/ink97.xml"/><Relationship Id="rId454" Type="http://schemas.openxmlformats.org/officeDocument/2006/relationships/customXml" Target="ink/ink265.xml"/><Relationship Id="rId661" Type="http://schemas.openxmlformats.org/officeDocument/2006/relationships/image" Target="media/image277.emf"/><Relationship Id="rId759" Type="http://schemas.openxmlformats.org/officeDocument/2006/relationships/customXml" Target="ink/ink375.xml"/><Relationship Id="rId966" Type="http://schemas.openxmlformats.org/officeDocument/2006/relationships/image" Target="media/image422.emf"/><Relationship Id="rId1291" Type="http://schemas.openxmlformats.org/officeDocument/2006/relationships/image" Target="media/image559.emf"/><Relationship Id="rId1389" Type="http://schemas.openxmlformats.org/officeDocument/2006/relationships/image" Target="media/image657.emf"/><Relationship Id="rId1596" Type="http://schemas.openxmlformats.org/officeDocument/2006/relationships/image" Target="media/image755.emf"/><Relationship Id="rId2135" Type="http://schemas.openxmlformats.org/officeDocument/2006/relationships/customXml" Target="ink/ink1160.xml"/><Relationship Id="rId2342" Type="http://schemas.openxmlformats.org/officeDocument/2006/relationships/customXml" Target="ink/ink1169.xml"/><Relationship Id="rId2647" Type="http://schemas.openxmlformats.org/officeDocument/2006/relationships/customXml" Target="ink/ink1474.xml"/><Relationship Id="rId2994" Type="http://schemas.openxmlformats.org/officeDocument/2006/relationships/image" Target="media/image1433.emf"/><Relationship Id="rId3600" Type="http://schemas.openxmlformats.org/officeDocument/2006/relationships/image" Target="media/image1774.emf"/><Relationship Id="rId314" Type="http://schemas.openxmlformats.org/officeDocument/2006/relationships/image" Target="media/image125.emf"/><Relationship Id="rId521" Type="http://schemas.openxmlformats.org/officeDocument/2006/relationships/customXml" Target="ink/ink332.xml"/><Relationship Id="rId619" Type="http://schemas.openxmlformats.org/officeDocument/2006/relationships/image" Target="media/image235.emf"/><Relationship Id="rId1151" Type="http://schemas.openxmlformats.org/officeDocument/2006/relationships/customXml" Target="ink/ink607.xml"/><Relationship Id="rId1249" Type="http://schemas.openxmlformats.org/officeDocument/2006/relationships/customXml" Target="ink/ink705.xml"/><Relationship Id="rId2202" Type="http://schemas.openxmlformats.org/officeDocument/2006/relationships/image" Target="media/image1029.emf"/><Relationship Id="rId2854" Type="http://schemas.openxmlformats.org/officeDocument/2006/relationships/image" Target="media/image1293.emf"/><Relationship Id="rId3905" Type="http://schemas.openxmlformats.org/officeDocument/2006/relationships/customXml" Target="ink/ink1986.xml"/><Relationship Id="rId95" Type="http://schemas.openxmlformats.org/officeDocument/2006/relationships/customXml" Target="ink/ink85.xml"/><Relationship Id="rId826" Type="http://schemas.openxmlformats.org/officeDocument/2006/relationships/customXml" Target="ink/ink442.xml"/><Relationship Id="rId1011" Type="http://schemas.openxmlformats.org/officeDocument/2006/relationships/image" Target="media/image467.emf"/><Relationship Id="rId1109" Type="http://schemas.openxmlformats.org/officeDocument/2006/relationships/customXml" Target="ink/ink565.xml"/><Relationship Id="rId1456" Type="http://schemas.openxmlformats.org/officeDocument/2006/relationships/customXml" Target="ink/ink724.xml"/><Relationship Id="rId1663" Type="http://schemas.openxmlformats.org/officeDocument/2006/relationships/image" Target="media/image822.emf"/><Relationship Id="rId1870" Type="http://schemas.openxmlformats.org/officeDocument/2006/relationships/image" Target="media/image895.emf"/><Relationship Id="rId1968" Type="http://schemas.openxmlformats.org/officeDocument/2006/relationships/customXml" Target="ink/ink993.xml"/><Relationship Id="rId2507" Type="http://schemas.openxmlformats.org/officeDocument/2006/relationships/customXml" Target="ink/ink1334.xml"/><Relationship Id="rId2714" Type="http://schemas.openxmlformats.org/officeDocument/2006/relationships/customXml" Target="ink/ink1541.xml"/><Relationship Id="rId2921" Type="http://schemas.openxmlformats.org/officeDocument/2006/relationships/image" Target="media/image1360.emf"/><Relationship Id="rId1316" Type="http://schemas.openxmlformats.org/officeDocument/2006/relationships/image" Target="media/image584.emf"/><Relationship Id="rId1523" Type="http://schemas.openxmlformats.org/officeDocument/2006/relationships/customXml" Target="ink/ink791.xml"/><Relationship Id="rId1730" Type="http://schemas.openxmlformats.org/officeDocument/2006/relationships/customXml" Target="ink/ink889.xml"/><Relationship Id="rId3183" Type="http://schemas.openxmlformats.org/officeDocument/2006/relationships/customXml" Target="ink/ink1642.xml"/><Relationship Id="rId3390" Type="http://schemas.openxmlformats.org/officeDocument/2006/relationships/image" Target="media/image1564.emf"/><Relationship Id="rId4027" Type="http://schemas.openxmlformats.org/officeDocument/2006/relationships/image" Target="media/image1951.emf"/><Relationship Id="rId22" Type="http://schemas.openxmlformats.org/officeDocument/2006/relationships/customXml" Target="ink/ink12.xml"/><Relationship Id="rId1828" Type="http://schemas.openxmlformats.org/officeDocument/2006/relationships/image" Target="media/image853.emf"/><Relationship Id="rId3043" Type="http://schemas.openxmlformats.org/officeDocument/2006/relationships/image" Target="media/image1482.emf"/><Relationship Id="rId3250" Type="http://schemas.openxmlformats.org/officeDocument/2006/relationships/customXml" Target="ink/ink1709.xml"/><Relationship Id="rId3488" Type="http://schemas.openxmlformats.org/officeDocument/2006/relationships/image" Target="media/image1662.emf"/><Relationship Id="rId3695" Type="http://schemas.openxmlformats.org/officeDocument/2006/relationships/customXml" Target="ink/ink1890.xml"/><Relationship Id="rId171" Type="http://schemas.openxmlformats.org/officeDocument/2006/relationships/customXml" Target="ink/ink161.xml"/><Relationship Id="rId2297" Type="http://schemas.openxmlformats.org/officeDocument/2006/relationships/image" Target="media/image1124.emf"/><Relationship Id="rId3348" Type="http://schemas.openxmlformats.org/officeDocument/2006/relationships/customXml" Target="ink/ink1807.xml"/><Relationship Id="rId3555" Type="http://schemas.openxmlformats.org/officeDocument/2006/relationships/image" Target="media/image1729.emf"/><Relationship Id="rId3762" Type="http://schemas.openxmlformats.org/officeDocument/2006/relationships/image" Target="media/image1821.emf"/><Relationship Id="rId269" Type="http://schemas.openxmlformats.org/officeDocument/2006/relationships/image" Target="media/image80.emf"/><Relationship Id="rId476" Type="http://schemas.openxmlformats.org/officeDocument/2006/relationships/customXml" Target="ink/ink287.xml"/><Relationship Id="rId683" Type="http://schemas.openxmlformats.org/officeDocument/2006/relationships/image" Target="media/image299.emf"/><Relationship Id="rId890" Type="http://schemas.openxmlformats.org/officeDocument/2006/relationships/customXml" Target="ink/ink506.xml"/><Relationship Id="rId2157" Type="http://schemas.openxmlformats.org/officeDocument/2006/relationships/image" Target="media/image984.emf"/><Relationship Id="rId2364" Type="http://schemas.openxmlformats.org/officeDocument/2006/relationships/customXml" Target="ink/ink1191.xml"/><Relationship Id="rId2571" Type="http://schemas.openxmlformats.org/officeDocument/2006/relationships/customXml" Target="ink/ink1398.xml"/><Relationship Id="rId3110" Type="http://schemas.openxmlformats.org/officeDocument/2006/relationships/customXml" Target="ink/ink1569.xml"/><Relationship Id="rId3208" Type="http://schemas.openxmlformats.org/officeDocument/2006/relationships/customXml" Target="ink/ink1667.xml"/><Relationship Id="rId3415" Type="http://schemas.openxmlformats.org/officeDocument/2006/relationships/image" Target="media/image1589.emf"/><Relationship Id="rId129" Type="http://schemas.openxmlformats.org/officeDocument/2006/relationships/customXml" Target="ink/ink119.xml"/><Relationship Id="rId336" Type="http://schemas.openxmlformats.org/officeDocument/2006/relationships/image" Target="media/image147.emf"/><Relationship Id="rId543" Type="http://schemas.openxmlformats.org/officeDocument/2006/relationships/customXml" Target="ink/ink354.xml"/><Relationship Id="rId988" Type="http://schemas.openxmlformats.org/officeDocument/2006/relationships/image" Target="media/image444.emf"/><Relationship Id="rId1173" Type="http://schemas.openxmlformats.org/officeDocument/2006/relationships/customXml" Target="ink/ink629.xml"/><Relationship Id="rId1380" Type="http://schemas.openxmlformats.org/officeDocument/2006/relationships/image" Target="media/image648.emf"/><Relationship Id="rId2017" Type="http://schemas.openxmlformats.org/officeDocument/2006/relationships/customXml" Target="ink/ink1042.xml"/><Relationship Id="rId2224" Type="http://schemas.openxmlformats.org/officeDocument/2006/relationships/image" Target="media/image1051.emf"/><Relationship Id="rId2669" Type="http://schemas.openxmlformats.org/officeDocument/2006/relationships/customXml" Target="ink/ink1496.xml"/><Relationship Id="rId2876" Type="http://schemas.openxmlformats.org/officeDocument/2006/relationships/image" Target="media/image1315.emf"/><Relationship Id="rId3622" Type="http://schemas.openxmlformats.org/officeDocument/2006/relationships/customXml" Target="ink/ink1817.xml"/><Relationship Id="rId3927" Type="http://schemas.openxmlformats.org/officeDocument/2006/relationships/customXml" Target="ink/ink2008.xml"/><Relationship Id="rId403" Type="http://schemas.openxmlformats.org/officeDocument/2006/relationships/customXml" Target="ink/ink214.xml"/><Relationship Id="rId750" Type="http://schemas.openxmlformats.org/officeDocument/2006/relationships/image" Target="media/image366.emf"/><Relationship Id="rId848" Type="http://schemas.openxmlformats.org/officeDocument/2006/relationships/customXml" Target="ink/ink464.xml"/><Relationship Id="rId1033" Type="http://schemas.openxmlformats.org/officeDocument/2006/relationships/image" Target="media/image489.emf"/><Relationship Id="rId1478" Type="http://schemas.openxmlformats.org/officeDocument/2006/relationships/customXml" Target="ink/ink746.xml"/><Relationship Id="rId1685" Type="http://schemas.openxmlformats.org/officeDocument/2006/relationships/customXml" Target="ink/ink844.xml"/><Relationship Id="rId1892" Type="http://schemas.openxmlformats.org/officeDocument/2006/relationships/image" Target="media/image917.emf"/><Relationship Id="rId2431" Type="http://schemas.openxmlformats.org/officeDocument/2006/relationships/customXml" Target="ink/ink1258.xml"/><Relationship Id="rId2529" Type="http://schemas.openxmlformats.org/officeDocument/2006/relationships/customXml" Target="ink/ink1356.xml"/><Relationship Id="rId2736" Type="http://schemas.openxmlformats.org/officeDocument/2006/relationships/image" Target="media/image1175.emf"/><Relationship Id="rId4091" Type="http://schemas.openxmlformats.org/officeDocument/2006/relationships/image" Target="media/image2015.emf"/><Relationship Id="rId610" Type="http://schemas.openxmlformats.org/officeDocument/2006/relationships/image" Target="media/image226.emf"/><Relationship Id="rId708" Type="http://schemas.openxmlformats.org/officeDocument/2006/relationships/image" Target="media/image324.emf"/><Relationship Id="rId915" Type="http://schemas.openxmlformats.org/officeDocument/2006/relationships/customXml" Target="ink/ink531.xml"/><Relationship Id="rId1240" Type="http://schemas.openxmlformats.org/officeDocument/2006/relationships/customXml" Target="ink/ink696.xml"/><Relationship Id="rId1338" Type="http://schemas.openxmlformats.org/officeDocument/2006/relationships/image" Target="media/image606.emf"/><Relationship Id="rId1545" Type="http://schemas.openxmlformats.org/officeDocument/2006/relationships/customXml" Target="ink/ink813.xml"/><Relationship Id="rId2943" Type="http://schemas.openxmlformats.org/officeDocument/2006/relationships/image" Target="media/image1382.emf"/><Relationship Id="rId4049" Type="http://schemas.openxmlformats.org/officeDocument/2006/relationships/image" Target="media/image1973.emf"/><Relationship Id="rId1100" Type="http://schemas.openxmlformats.org/officeDocument/2006/relationships/customXml" Target="ink/ink556.xml"/><Relationship Id="rId1405" Type="http://schemas.openxmlformats.org/officeDocument/2006/relationships/image" Target="media/image673.emf"/><Relationship Id="rId1752" Type="http://schemas.openxmlformats.org/officeDocument/2006/relationships/customXml" Target="ink/ink911.xml"/><Relationship Id="rId2803" Type="http://schemas.openxmlformats.org/officeDocument/2006/relationships/image" Target="media/image1242.emf"/><Relationship Id="rId44" Type="http://schemas.openxmlformats.org/officeDocument/2006/relationships/customXml" Target="ink/ink34.xml"/><Relationship Id="rId1612" Type="http://schemas.openxmlformats.org/officeDocument/2006/relationships/image" Target="media/image771.emf"/><Relationship Id="rId1917" Type="http://schemas.openxmlformats.org/officeDocument/2006/relationships/image" Target="media/image942.emf"/><Relationship Id="rId3065" Type="http://schemas.openxmlformats.org/officeDocument/2006/relationships/image" Target="media/image1504.emf"/><Relationship Id="rId3272" Type="http://schemas.openxmlformats.org/officeDocument/2006/relationships/customXml" Target="ink/ink1731.xml"/><Relationship Id="rId4116" Type="http://schemas.openxmlformats.org/officeDocument/2006/relationships/image" Target="media/image2040.emf"/><Relationship Id="rId193" Type="http://schemas.openxmlformats.org/officeDocument/2006/relationships/image" Target="media/image4.emf"/><Relationship Id="rId498" Type="http://schemas.openxmlformats.org/officeDocument/2006/relationships/customXml" Target="ink/ink309.xml"/><Relationship Id="rId2081" Type="http://schemas.openxmlformats.org/officeDocument/2006/relationships/customXml" Target="ink/ink1106.xml"/><Relationship Id="rId2179" Type="http://schemas.openxmlformats.org/officeDocument/2006/relationships/image" Target="media/image1006.emf"/><Relationship Id="rId3132" Type="http://schemas.openxmlformats.org/officeDocument/2006/relationships/customXml" Target="ink/ink1591.xml"/><Relationship Id="rId3577" Type="http://schemas.openxmlformats.org/officeDocument/2006/relationships/image" Target="media/image1751.emf"/><Relationship Id="rId3784" Type="http://schemas.openxmlformats.org/officeDocument/2006/relationships/image" Target="media/image1843.emf"/><Relationship Id="rId3991" Type="http://schemas.openxmlformats.org/officeDocument/2006/relationships/image" Target="media/image1915.emf"/><Relationship Id="rId260" Type="http://schemas.openxmlformats.org/officeDocument/2006/relationships/image" Target="media/image71.emf"/><Relationship Id="rId2386" Type="http://schemas.openxmlformats.org/officeDocument/2006/relationships/customXml" Target="ink/ink1213.xml"/><Relationship Id="rId2593" Type="http://schemas.openxmlformats.org/officeDocument/2006/relationships/customXml" Target="ink/ink1420.xml"/><Relationship Id="rId3437" Type="http://schemas.openxmlformats.org/officeDocument/2006/relationships/image" Target="media/image1611.emf"/><Relationship Id="rId3644" Type="http://schemas.openxmlformats.org/officeDocument/2006/relationships/customXml" Target="ink/ink1839.xml"/><Relationship Id="rId3851" Type="http://schemas.openxmlformats.org/officeDocument/2006/relationships/customXml" Target="ink/ink1932.xml"/><Relationship Id="rId120" Type="http://schemas.openxmlformats.org/officeDocument/2006/relationships/customXml" Target="ink/ink110.xml"/><Relationship Id="rId358" Type="http://schemas.openxmlformats.org/officeDocument/2006/relationships/image" Target="media/image169.emf"/><Relationship Id="rId565" Type="http://schemas.openxmlformats.org/officeDocument/2006/relationships/image" Target="media/image181.emf"/><Relationship Id="rId772" Type="http://schemas.openxmlformats.org/officeDocument/2006/relationships/customXml" Target="ink/ink388.xml"/><Relationship Id="rId1195" Type="http://schemas.openxmlformats.org/officeDocument/2006/relationships/customXml" Target="ink/ink651.xml"/><Relationship Id="rId2039" Type="http://schemas.openxmlformats.org/officeDocument/2006/relationships/customXml" Target="ink/ink1064.xml"/><Relationship Id="rId2246" Type="http://schemas.openxmlformats.org/officeDocument/2006/relationships/image" Target="media/image1073.emf"/><Relationship Id="rId2453" Type="http://schemas.openxmlformats.org/officeDocument/2006/relationships/customXml" Target="ink/ink1280.xml"/><Relationship Id="rId2660" Type="http://schemas.openxmlformats.org/officeDocument/2006/relationships/customXml" Target="ink/ink1487.xml"/><Relationship Id="rId2898" Type="http://schemas.openxmlformats.org/officeDocument/2006/relationships/image" Target="media/image1337.emf"/><Relationship Id="rId3504" Type="http://schemas.openxmlformats.org/officeDocument/2006/relationships/image" Target="media/image1678.emf"/><Relationship Id="rId3711" Type="http://schemas.openxmlformats.org/officeDocument/2006/relationships/customXml" Target="ink/ink1906.xml"/><Relationship Id="rId3949" Type="http://schemas.openxmlformats.org/officeDocument/2006/relationships/customXml" Target="ink/ink2030.xml"/><Relationship Id="rId218" Type="http://schemas.openxmlformats.org/officeDocument/2006/relationships/image" Target="media/image29.emf"/><Relationship Id="rId425" Type="http://schemas.openxmlformats.org/officeDocument/2006/relationships/customXml" Target="ink/ink236.xml"/><Relationship Id="rId632" Type="http://schemas.openxmlformats.org/officeDocument/2006/relationships/image" Target="media/image248.emf"/><Relationship Id="rId1055" Type="http://schemas.openxmlformats.org/officeDocument/2006/relationships/image" Target="media/image511.emf"/><Relationship Id="rId1262" Type="http://schemas.openxmlformats.org/officeDocument/2006/relationships/customXml" Target="ink/ink718.xml"/><Relationship Id="rId2106" Type="http://schemas.openxmlformats.org/officeDocument/2006/relationships/customXml" Target="ink/ink1131.xml"/><Relationship Id="rId2313" Type="http://schemas.openxmlformats.org/officeDocument/2006/relationships/image" Target="media/image1140.emf"/><Relationship Id="rId2520" Type="http://schemas.openxmlformats.org/officeDocument/2006/relationships/customXml" Target="ink/ink1347.xml"/><Relationship Id="rId2758" Type="http://schemas.openxmlformats.org/officeDocument/2006/relationships/image" Target="media/image1197.emf"/><Relationship Id="rId2965" Type="http://schemas.openxmlformats.org/officeDocument/2006/relationships/image" Target="media/image1404.emf"/><Relationship Id="rId3809" Type="http://schemas.openxmlformats.org/officeDocument/2006/relationships/image" Target="media/image1868.emf"/><Relationship Id="rId937" Type="http://schemas.openxmlformats.org/officeDocument/2006/relationships/image" Target="media/image393.emf"/><Relationship Id="rId1122" Type="http://schemas.openxmlformats.org/officeDocument/2006/relationships/customXml" Target="ink/ink578.xml"/><Relationship Id="rId1567" Type="http://schemas.openxmlformats.org/officeDocument/2006/relationships/image" Target="media/image726.emf"/><Relationship Id="rId1774" Type="http://schemas.openxmlformats.org/officeDocument/2006/relationships/customXml" Target="ink/ink933.xml"/><Relationship Id="rId1981" Type="http://schemas.openxmlformats.org/officeDocument/2006/relationships/customXml" Target="ink/ink1006.xml"/><Relationship Id="rId2618" Type="http://schemas.openxmlformats.org/officeDocument/2006/relationships/customXml" Target="ink/ink1445.xml"/><Relationship Id="rId2825" Type="http://schemas.openxmlformats.org/officeDocument/2006/relationships/image" Target="media/image1264.emf"/><Relationship Id="rId66" Type="http://schemas.openxmlformats.org/officeDocument/2006/relationships/customXml" Target="ink/ink56.xml"/><Relationship Id="rId1427" Type="http://schemas.openxmlformats.org/officeDocument/2006/relationships/image" Target="media/image695.emf"/><Relationship Id="rId1634" Type="http://schemas.openxmlformats.org/officeDocument/2006/relationships/image" Target="media/image793.emf"/><Relationship Id="rId1841" Type="http://schemas.openxmlformats.org/officeDocument/2006/relationships/image" Target="media/image866.emf"/><Relationship Id="rId3087" Type="http://schemas.openxmlformats.org/officeDocument/2006/relationships/image" Target="media/image1526.emf"/><Relationship Id="rId3294" Type="http://schemas.openxmlformats.org/officeDocument/2006/relationships/customXml" Target="ink/ink1753.xml"/><Relationship Id="rId4040" Type="http://schemas.openxmlformats.org/officeDocument/2006/relationships/image" Target="media/image1964.emf"/><Relationship Id="rId1939" Type="http://schemas.openxmlformats.org/officeDocument/2006/relationships/image" Target="media/image964.emf"/><Relationship Id="rId3599" Type="http://schemas.openxmlformats.org/officeDocument/2006/relationships/image" Target="media/image1773.emf"/><Relationship Id="rId1701" Type="http://schemas.openxmlformats.org/officeDocument/2006/relationships/customXml" Target="ink/ink860.xml"/><Relationship Id="rId3154" Type="http://schemas.openxmlformats.org/officeDocument/2006/relationships/customXml" Target="ink/ink1613.xml"/><Relationship Id="rId3361" Type="http://schemas.openxmlformats.org/officeDocument/2006/relationships/image" Target="media/image1535.emf"/><Relationship Id="rId3459" Type="http://schemas.openxmlformats.org/officeDocument/2006/relationships/image" Target="media/image1633.emf"/><Relationship Id="rId3666" Type="http://schemas.openxmlformats.org/officeDocument/2006/relationships/customXml" Target="ink/ink1861.xml"/><Relationship Id="rId282" Type="http://schemas.openxmlformats.org/officeDocument/2006/relationships/image" Target="media/image93.emf"/><Relationship Id="rId587" Type="http://schemas.openxmlformats.org/officeDocument/2006/relationships/image" Target="media/image203.emf"/><Relationship Id="rId2170" Type="http://schemas.openxmlformats.org/officeDocument/2006/relationships/image" Target="media/image997.emf"/><Relationship Id="rId2268" Type="http://schemas.openxmlformats.org/officeDocument/2006/relationships/image" Target="media/image1095.emf"/><Relationship Id="rId3014" Type="http://schemas.openxmlformats.org/officeDocument/2006/relationships/image" Target="media/image1453.emf"/><Relationship Id="rId3221" Type="http://schemas.openxmlformats.org/officeDocument/2006/relationships/customXml" Target="ink/ink1680.xml"/><Relationship Id="rId3319" Type="http://schemas.openxmlformats.org/officeDocument/2006/relationships/customXml" Target="ink/ink1778.xml"/><Relationship Id="rId3873" Type="http://schemas.openxmlformats.org/officeDocument/2006/relationships/customXml" Target="ink/ink1954.xml"/><Relationship Id="rId8" Type="http://schemas.openxmlformats.org/officeDocument/2006/relationships/hyperlink" Target="https://d.docs.live.net/a185dec072f534a7/Python%20Programming/A-Level%20computing%20stuff/Computer%20Science%20Unit%205%20NEA%20Project%20Report.docx" TargetMode="External"/><Relationship Id="rId142" Type="http://schemas.openxmlformats.org/officeDocument/2006/relationships/customXml" Target="ink/ink132.xml"/><Relationship Id="rId447" Type="http://schemas.openxmlformats.org/officeDocument/2006/relationships/customXml" Target="ink/ink258.xml"/><Relationship Id="rId794" Type="http://schemas.openxmlformats.org/officeDocument/2006/relationships/customXml" Target="ink/ink410.xml"/><Relationship Id="rId1077" Type="http://schemas.openxmlformats.org/officeDocument/2006/relationships/image" Target="media/image533.emf"/><Relationship Id="rId2030" Type="http://schemas.openxmlformats.org/officeDocument/2006/relationships/customXml" Target="ink/ink1055.xml"/><Relationship Id="rId2128" Type="http://schemas.openxmlformats.org/officeDocument/2006/relationships/customXml" Target="ink/ink1153.xml"/><Relationship Id="rId2475" Type="http://schemas.openxmlformats.org/officeDocument/2006/relationships/customXml" Target="ink/ink1302.xml"/><Relationship Id="rId2682" Type="http://schemas.openxmlformats.org/officeDocument/2006/relationships/customXml" Target="ink/ink1509.xml"/><Relationship Id="rId2987" Type="http://schemas.openxmlformats.org/officeDocument/2006/relationships/image" Target="media/image1426.emf"/><Relationship Id="rId3526" Type="http://schemas.openxmlformats.org/officeDocument/2006/relationships/image" Target="media/image1700.emf"/><Relationship Id="rId3733" Type="http://schemas.openxmlformats.org/officeDocument/2006/relationships/customXml" Target="ink/ink1928.xml"/><Relationship Id="rId3940" Type="http://schemas.openxmlformats.org/officeDocument/2006/relationships/customXml" Target="ink/ink2021.xml"/><Relationship Id="rId654" Type="http://schemas.openxmlformats.org/officeDocument/2006/relationships/image" Target="media/image270.emf"/><Relationship Id="rId861" Type="http://schemas.openxmlformats.org/officeDocument/2006/relationships/customXml" Target="ink/ink477.xml"/><Relationship Id="rId959" Type="http://schemas.openxmlformats.org/officeDocument/2006/relationships/image" Target="media/image415.emf"/><Relationship Id="rId1284" Type="http://schemas.openxmlformats.org/officeDocument/2006/relationships/image" Target="media/image552.emf"/><Relationship Id="rId1491" Type="http://schemas.openxmlformats.org/officeDocument/2006/relationships/customXml" Target="ink/ink759.xml"/><Relationship Id="rId1589" Type="http://schemas.openxmlformats.org/officeDocument/2006/relationships/image" Target="media/image748.emf"/><Relationship Id="rId2335" Type="http://schemas.openxmlformats.org/officeDocument/2006/relationships/image" Target="media/image1162.emf"/><Relationship Id="rId2542" Type="http://schemas.openxmlformats.org/officeDocument/2006/relationships/customXml" Target="ink/ink1369.xml"/><Relationship Id="rId3800" Type="http://schemas.openxmlformats.org/officeDocument/2006/relationships/image" Target="media/image1859.emf"/><Relationship Id="rId307" Type="http://schemas.openxmlformats.org/officeDocument/2006/relationships/image" Target="media/image118.emf"/><Relationship Id="rId514" Type="http://schemas.openxmlformats.org/officeDocument/2006/relationships/customXml" Target="ink/ink325.xml"/><Relationship Id="rId721" Type="http://schemas.openxmlformats.org/officeDocument/2006/relationships/image" Target="media/image337.emf"/><Relationship Id="rId1144" Type="http://schemas.openxmlformats.org/officeDocument/2006/relationships/customXml" Target="ink/ink600.xml"/><Relationship Id="rId1351" Type="http://schemas.openxmlformats.org/officeDocument/2006/relationships/image" Target="media/image619.emf"/><Relationship Id="rId1449" Type="http://schemas.openxmlformats.org/officeDocument/2006/relationships/image" Target="media/image717.emf"/><Relationship Id="rId1796" Type="http://schemas.openxmlformats.org/officeDocument/2006/relationships/customXml" Target="ink/ink955.xml"/><Relationship Id="rId2402" Type="http://schemas.openxmlformats.org/officeDocument/2006/relationships/customXml" Target="ink/ink1229.xml"/><Relationship Id="rId2847" Type="http://schemas.openxmlformats.org/officeDocument/2006/relationships/image" Target="media/image1286.emf"/><Relationship Id="rId4062" Type="http://schemas.openxmlformats.org/officeDocument/2006/relationships/image" Target="media/image1986.emf"/><Relationship Id="rId88" Type="http://schemas.openxmlformats.org/officeDocument/2006/relationships/customXml" Target="ink/ink78.xml"/><Relationship Id="rId819" Type="http://schemas.openxmlformats.org/officeDocument/2006/relationships/customXml" Target="ink/ink435.xml"/><Relationship Id="rId1004" Type="http://schemas.openxmlformats.org/officeDocument/2006/relationships/image" Target="media/image460.emf"/><Relationship Id="rId1211" Type="http://schemas.openxmlformats.org/officeDocument/2006/relationships/customXml" Target="ink/ink667.xml"/><Relationship Id="rId1656" Type="http://schemas.openxmlformats.org/officeDocument/2006/relationships/image" Target="media/image815.emf"/><Relationship Id="rId1863" Type="http://schemas.openxmlformats.org/officeDocument/2006/relationships/image" Target="media/image888.emf"/><Relationship Id="rId2707" Type="http://schemas.openxmlformats.org/officeDocument/2006/relationships/customXml" Target="ink/ink1534.xml"/><Relationship Id="rId2914" Type="http://schemas.openxmlformats.org/officeDocument/2006/relationships/image" Target="media/image1353.emf"/><Relationship Id="rId1309" Type="http://schemas.openxmlformats.org/officeDocument/2006/relationships/image" Target="media/image577.emf"/><Relationship Id="rId1516" Type="http://schemas.openxmlformats.org/officeDocument/2006/relationships/customXml" Target="ink/ink784.xml"/><Relationship Id="rId1723" Type="http://schemas.openxmlformats.org/officeDocument/2006/relationships/customXml" Target="ink/ink882.xml"/><Relationship Id="rId1930" Type="http://schemas.openxmlformats.org/officeDocument/2006/relationships/image" Target="media/image955.emf"/><Relationship Id="rId3176" Type="http://schemas.openxmlformats.org/officeDocument/2006/relationships/customXml" Target="ink/ink1635.xml"/><Relationship Id="rId3383" Type="http://schemas.openxmlformats.org/officeDocument/2006/relationships/image" Target="media/image1557.emf"/><Relationship Id="rId3590" Type="http://schemas.openxmlformats.org/officeDocument/2006/relationships/image" Target="media/image1764.emf"/><Relationship Id="rId15" Type="http://schemas.openxmlformats.org/officeDocument/2006/relationships/customXml" Target="ink/ink5.xml"/><Relationship Id="rId2192" Type="http://schemas.openxmlformats.org/officeDocument/2006/relationships/image" Target="media/image1019.emf"/><Relationship Id="rId3036" Type="http://schemas.openxmlformats.org/officeDocument/2006/relationships/image" Target="media/image1475.emf"/><Relationship Id="rId3243" Type="http://schemas.openxmlformats.org/officeDocument/2006/relationships/customXml" Target="ink/ink1702.xml"/><Relationship Id="rId3688" Type="http://schemas.openxmlformats.org/officeDocument/2006/relationships/customXml" Target="ink/ink1883.xml"/><Relationship Id="rId3895" Type="http://schemas.openxmlformats.org/officeDocument/2006/relationships/customXml" Target="ink/ink1976.xml"/><Relationship Id="rId164" Type="http://schemas.openxmlformats.org/officeDocument/2006/relationships/customXml" Target="ink/ink154.xml"/><Relationship Id="rId371" Type="http://schemas.openxmlformats.org/officeDocument/2006/relationships/customXml" Target="ink/ink182.xml"/><Relationship Id="rId2052" Type="http://schemas.openxmlformats.org/officeDocument/2006/relationships/customXml" Target="ink/ink1077.xml"/><Relationship Id="rId2497" Type="http://schemas.openxmlformats.org/officeDocument/2006/relationships/customXml" Target="ink/ink1324.xml"/><Relationship Id="rId3450" Type="http://schemas.openxmlformats.org/officeDocument/2006/relationships/image" Target="media/image1624.emf"/><Relationship Id="rId3548" Type="http://schemas.openxmlformats.org/officeDocument/2006/relationships/image" Target="media/image1722.emf"/><Relationship Id="rId3755" Type="http://schemas.openxmlformats.org/officeDocument/2006/relationships/image" Target="media/image1814.emf"/><Relationship Id="rId469" Type="http://schemas.openxmlformats.org/officeDocument/2006/relationships/customXml" Target="ink/ink280.xml"/><Relationship Id="rId676" Type="http://schemas.openxmlformats.org/officeDocument/2006/relationships/image" Target="media/image292.emf"/><Relationship Id="rId883" Type="http://schemas.openxmlformats.org/officeDocument/2006/relationships/customXml" Target="ink/ink499.xml"/><Relationship Id="rId1099" Type="http://schemas.openxmlformats.org/officeDocument/2006/relationships/customXml" Target="ink/ink555.xml"/><Relationship Id="rId2357" Type="http://schemas.openxmlformats.org/officeDocument/2006/relationships/customXml" Target="ink/ink1184.xml"/><Relationship Id="rId2564" Type="http://schemas.openxmlformats.org/officeDocument/2006/relationships/customXml" Target="ink/ink1391.xml"/><Relationship Id="rId3103" Type="http://schemas.openxmlformats.org/officeDocument/2006/relationships/customXml" Target="ink/ink1562.xml"/><Relationship Id="rId3310" Type="http://schemas.openxmlformats.org/officeDocument/2006/relationships/customXml" Target="ink/ink1769.xml"/><Relationship Id="rId3408" Type="http://schemas.openxmlformats.org/officeDocument/2006/relationships/image" Target="media/image1582.emf"/><Relationship Id="rId3615" Type="http://schemas.openxmlformats.org/officeDocument/2006/relationships/image" Target="media/image1789.emf"/><Relationship Id="rId3962" Type="http://schemas.openxmlformats.org/officeDocument/2006/relationships/customXml" Target="ink/ink2043.xml"/><Relationship Id="rId231" Type="http://schemas.openxmlformats.org/officeDocument/2006/relationships/image" Target="media/image42.emf"/><Relationship Id="rId329" Type="http://schemas.openxmlformats.org/officeDocument/2006/relationships/image" Target="media/image140.emf"/><Relationship Id="rId536" Type="http://schemas.openxmlformats.org/officeDocument/2006/relationships/customXml" Target="ink/ink347.xml"/><Relationship Id="rId1166" Type="http://schemas.openxmlformats.org/officeDocument/2006/relationships/customXml" Target="ink/ink622.xml"/><Relationship Id="rId1373" Type="http://schemas.openxmlformats.org/officeDocument/2006/relationships/image" Target="media/image641.emf"/><Relationship Id="rId2217" Type="http://schemas.openxmlformats.org/officeDocument/2006/relationships/image" Target="media/image1044.emf"/><Relationship Id="rId2771" Type="http://schemas.openxmlformats.org/officeDocument/2006/relationships/image" Target="media/image1210.emf"/><Relationship Id="rId2869" Type="http://schemas.openxmlformats.org/officeDocument/2006/relationships/image" Target="media/image1308.emf"/><Relationship Id="rId3822" Type="http://schemas.openxmlformats.org/officeDocument/2006/relationships/image" Target="media/image1881.emf"/><Relationship Id="rId743" Type="http://schemas.openxmlformats.org/officeDocument/2006/relationships/image" Target="media/image359.emf"/><Relationship Id="rId950" Type="http://schemas.openxmlformats.org/officeDocument/2006/relationships/image" Target="media/image406.emf"/><Relationship Id="rId1026" Type="http://schemas.openxmlformats.org/officeDocument/2006/relationships/image" Target="media/image482.emf"/><Relationship Id="rId1580" Type="http://schemas.openxmlformats.org/officeDocument/2006/relationships/image" Target="media/image739.emf"/><Relationship Id="rId1678" Type="http://schemas.openxmlformats.org/officeDocument/2006/relationships/customXml" Target="ink/ink837.xml"/><Relationship Id="rId1885" Type="http://schemas.openxmlformats.org/officeDocument/2006/relationships/image" Target="media/image910.emf"/><Relationship Id="rId2424" Type="http://schemas.openxmlformats.org/officeDocument/2006/relationships/customXml" Target="ink/ink1251.xml"/><Relationship Id="rId2631" Type="http://schemas.openxmlformats.org/officeDocument/2006/relationships/customXml" Target="ink/ink1458.xml"/><Relationship Id="rId2729" Type="http://schemas.openxmlformats.org/officeDocument/2006/relationships/image" Target="media/image1168.emf"/><Relationship Id="rId2936" Type="http://schemas.openxmlformats.org/officeDocument/2006/relationships/image" Target="media/image1375.emf"/><Relationship Id="rId4084" Type="http://schemas.openxmlformats.org/officeDocument/2006/relationships/image" Target="media/image2008.emf"/><Relationship Id="rId603" Type="http://schemas.openxmlformats.org/officeDocument/2006/relationships/image" Target="media/image219.emf"/><Relationship Id="rId810" Type="http://schemas.openxmlformats.org/officeDocument/2006/relationships/customXml" Target="ink/ink426.xml"/><Relationship Id="rId908" Type="http://schemas.openxmlformats.org/officeDocument/2006/relationships/customXml" Target="ink/ink524.xml"/><Relationship Id="rId1233" Type="http://schemas.openxmlformats.org/officeDocument/2006/relationships/customXml" Target="ink/ink689.xml"/><Relationship Id="rId1440" Type="http://schemas.openxmlformats.org/officeDocument/2006/relationships/image" Target="media/image708.emf"/><Relationship Id="rId1538" Type="http://schemas.openxmlformats.org/officeDocument/2006/relationships/customXml" Target="ink/ink806.xml"/><Relationship Id="rId1300" Type="http://schemas.openxmlformats.org/officeDocument/2006/relationships/image" Target="media/image568.emf"/><Relationship Id="rId1745" Type="http://schemas.openxmlformats.org/officeDocument/2006/relationships/customXml" Target="ink/ink904.xml"/><Relationship Id="rId1952" Type="http://schemas.openxmlformats.org/officeDocument/2006/relationships/customXml" Target="ink/ink977.xml"/><Relationship Id="rId3198" Type="http://schemas.openxmlformats.org/officeDocument/2006/relationships/customXml" Target="ink/ink1657.xml"/><Relationship Id="rId4011" Type="http://schemas.openxmlformats.org/officeDocument/2006/relationships/image" Target="media/image1935.emf"/><Relationship Id="rId37" Type="http://schemas.openxmlformats.org/officeDocument/2006/relationships/customXml" Target="ink/ink27.xml"/><Relationship Id="rId1605" Type="http://schemas.openxmlformats.org/officeDocument/2006/relationships/image" Target="media/image764.emf"/><Relationship Id="rId1812" Type="http://schemas.openxmlformats.org/officeDocument/2006/relationships/image" Target="media/image837.emf"/><Relationship Id="rId3058" Type="http://schemas.openxmlformats.org/officeDocument/2006/relationships/image" Target="media/image1497.emf"/><Relationship Id="rId3265" Type="http://schemas.openxmlformats.org/officeDocument/2006/relationships/customXml" Target="ink/ink1724.xml"/><Relationship Id="rId3472" Type="http://schemas.openxmlformats.org/officeDocument/2006/relationships/image" Target="media/image1646.emf"/><Relationship Id="rId4109" Type="http://schemas.openxmlformats.org/officeDocument/2006/relationships/image" Target="media/image2033.emf"/><Relationship Id="rId186" Type="http://schemas.openxmlformats.org/officeDocument/2006/relationships/customXml" Target="ink/ink176.xml"/><Relationship Id="rId393" Type="http://schemas.openxmlformats.org/officeDocument/2006/relationships/customXml" Target="ink/ink204.xml"/><Relationship Id="rId2074" Type="http://schemas.openxmlformats.org/officeDocument/2006/relationships/customXml" Target="ink/ink1099.xml"/><Relationship Id="rId2281" Type="http://schemas.openxmlformats.org/officeDocument/2006/relationships/image" Target="media/image1108.emf"/><Relationship Id="rId3125" Type="http://schemas.openxmlformats.org/officeDocument/2006/relationships/customXml" Target="ink/ink1584.xml"/><Relationship Id="rId3332" Type="http://schemas.openxmlformats.org/officeDocument/2006/relationships/customXml" Target="ink/ink1791.xml"/><Relationship Id="rId3777" Type="http://schemas.openxmlformats.org/officeDocument/2006/relationships/image" Target="media/image1836.emf"/><Relationship Id="rId3984" Type="http://schemas.openxmlformats.org/officeDocument/2006/relationships/customXml" Target="ink/ink2065.xml"/><Relationship Id="rId253" Type="http://schemas.openxmlformats.org/officeDocument/2006/relationships/image" Target="media/image64.emf"/><Relationship Id="rId460" Type="http://schemas.openxmlformats.org/officeDocument/2006/relationships/customXml" Target="ink/ink271.xml"/><Relationship Id="rId698" Type="http://schemas.openxmlformats.org/officeDocument/2006/relationships/image" Target="media/image314.emf"/><Relationship Id="rId1090" Type="http://schemas.openxmlformats.org/officeDocument/2006/relationships/customXml" Target="ink/ink546.xml"/><Relationship Id="rId2141" Type="http://schemas.openxmlformats.org/officeDocument/2006/relationships/image" Target="media/image968.emf"/><Relationship Id="rId2379" Type="http://schemas.openxmlformats.org/officeDocument/2006/relationships/customXml" Target="ink/ink1206.xml"/><Relationship Id="rId2586" Type="http://schemas.openxmlformats.org/officeDocument/2006/relationships/customXml" Target="ink/ink1413.xml"/><Relationship Id="rId2793" Type="http://schemas.openxmlformats.org/officeDocument/2006/relationships/image" Target="media/image1232.emf"/><Relationship Id="rId3637" Type="http://schemas.openxmlformats.org/officeDocument/2006/relationships/customXml" Target="ink/ink1832.xml"/><Relationship Id="rId3844" Type="http://schemas.openxmlformats.org/officeDocument/2006/relationships/image" Target="media/image1903.emf"/><Relationship Id="rId113" Type="http://schemas.openxmlformats.org/officeDocument/2006/relationships/customXml" Target="ink/ink103.xml"/><Relationship Id="rId320" Type="http://schemas.openxmlformats.org/officeDocument/2006/relationships/image" Target="media/image131.emf"/><Relationship Id="rId558" Type="http://schemas.openxmlformats.org/officeDocument/2006/relationships/customXml" Target="ink/ink369.xml"/><Relationship Id="rId765" Type="http://schemas.openxmlformats.org/officeDocument/2006/relationships/customXml" Target="ink/ink381.xml"/><Relationship Id="rId972" Type="http://schemas.openxmlformats.org/officeDocument/2006/relationships/image" Target="media/image428.emf"/><Relationship Id="rId1188" Type="http://schemas.openxmlformats.org/officeDocument/2006/relationships/customXml" Target="ink/ink644.xml"/><Relationship Id="rId1395" Type="http://schemas.openxmlformats.org/officeDocument/2006/relationships/image" Target="media/image663.emf"/><Relationship Id="rId2001" Type="http://schemas.openxmlformats.org/officeDocument/2006/relationships/customXml" Target="ink/ink1026.xml"/><Relationship Id="rId2239" Type="http://schemas.openxmlformats.org/officeDocument/2006/relationships/image" Target="media/image1066.emf"/><Relationship Id="rId2446" Type="http://schemas.openxmlformats.org/officeDocument/2006/relationships/customXml" Target="ink/ink1273.xml"/><Relationship Id="rId2653" Type="http://schemas.openxmlformats.org/officeDocument/2006/relationships/customXml" Target="ink/ink1480.xml"/><Relationship Id="rId2860" Type="http://schemas.openxmlformats.org/officeDocument/2006/relationships/image" Target="media/image1299.emf"/><Relationship Id="rId3704" Type="http://schemas.openxmlformats.org/officeDocument/2006/relationships/customXml" Target="ink/ink1899.xml"/><Relationship Id="rId418" Type="http://schemas.openxmlformats.org/officeDocument/2006/relationships/customXml" Target="ink/ink229.xml"/><Relationship Id="rId625" Type="http://schemas.openxmlformats.org/officeDocument/2006/relationships/image" Target="media/image241.emf"/><Relationship Id="rId832" Type="http://schemas.openxmlformats.org/officeDocument/2006/relationships/customXml" Target="ink/ink448.xml"/><Relationship Id="rId1048" Type="http://schemas.openxmlformats.org/officeDocument/2006/relationships/image" Target="media/image504.emf"/><Relationship Id="rId1255" Type="http://schemas.openxmlformats.org/officeDocument/2006/relationships/customXml" Target="ink/ink711.xml"/><Relationship Id="rId1462" Type="http://schemas.openxmlformats.org/officeDocument/2006/relationships/customXml" Target="ink/ink730.xml"/><Relationship Id="rId2306" Type="http://schemas.openxmlformats.org/officeDocument/2006/relationships/image" Target="media/image1133.emf"/><Relationship Id="rId2513" Type="http://schemas.openxmlformats.org/officeDocument/2006/relationships/customXml" Target="ink/ink1340.xml"/><Relationship Id="rId2958" Type="http://schemas.openxmlformats.org/officeDocument/2006/relationships/image" Target="media/image1397.emf"/><Relationship Id="rId3911" Type="http://schemas.openxmlformats.org/officeDocument/2006/relationships/customXml" Target="ink/ink1992.xml"/><Relationship Id="rId1115" Type="http://schemas.openxmlformats.org/officeDocument/2006/relationships/customXml" Target="ink/ink571.xml"/><Relationship Id="rId1322" Type="http://schemas.openxmlformats.org/officeDocument/2006/relationships/image" Target="media/image590.emf"/><Relationship Id="rId1767" Type="http://schemas.openxmlformats.org/officeDocument/2006/relationships/customXml" Target="ink/ink926.xml"/><Relationship Id="rId1974" Type="http://schemas.openxmlformats.org/officeDocument/2006/relationships/customXml" Target="ink/ink999.xml"/><Relationship Id="rId2720" Type="http://schemas.openxmlformats.org/officeDocument/2006/relationships/customXml" Target="ink/ink1547.xml"/><Relationship Id="rId2818" Type="http://schemas.openxmlformats.org/officeDocument/2006/relationships/image" Target="media/image1257.emf"/><Relationship Id="rId59" Type="http://schemas.openxmlformats.org/officeDocument/2006/relationships/customXml" Target="ink/ink49.xml"/><Relationship Id="rId1627" Type="http://schemas.openxmlformats.org/officeDocument/2006/relationships/image" Target="media/image786.emf"/><Relationship Id="rId1834" Type="http://schemas.openxmlformats.org/officeDocument/2006/relationships/image" Target="media/image859.emf"/><Relationship Id="rId3287" Type="http://schemas.openxmlformats.org/officeDocument/2006/relationships/customXml" Target="ink/ink1746.xml"/><Relationship Id="rId4033" Type="http://schemas.openxmlformats.org/officeDocument/2006/relationships/image" Target="media/image1957.emf"/><Relationship Id="rId2096" Type="http://schemas.openxmlformats.org/officeDocument/2006/relationships/customXml" Target="ink/ink1121.xml"/><Relationship Id="rId3494" Type="http://schemas.openxmlformats.org/officeDocument/2006/relationships/image" Target="media/image1668.emf"/><Relationship Id="rId3799" Type="http://schemas.openxmlformats.org/officeDocument/2006/relationships/image" Target="media/image1858.emf"/><Relationship Id="rId4100" Type="http://schemas.openxmlformats.org/officeDocument/2006/relationships/image" Target="media/image2024.emf"/><Relationship Id="rId1901" Type="http://schemas.openxmlformats.org/officeDocument/2006/relationships/image" Target="media/image926.emf"/><Relationship Id="rId3147" Type="http://schemas.openxmlformats.org/officeDocument/2006/relationships/customXml" Target="ink/ink1606.xml"/><Relationship Id="rId3354" Type="http://schemas.openxmlformats.org/officeDocument/2006/relationships/customXml" Target="ink/ink1813.xml"/><Relationship Id="rId3561" Type="http://schemas.openxmlformats.org/officeDocument/2006/relationships/image" Target="media/image1735.emf"/><Relationship Id="rId3659" Type="http://schemas.openxmlformats.org/officeDocument/2006/relationships/customXml" Target="ink/ink1854.xml"/><Relationship Id="rId275" Type="http://schemas.openxmlformats.org/officeDocument/2006/relationships/image" Target="media/image86.emf"/><Relationship Id="rId482" Type="http://schemas.openxmlformats.org/officeDocument/2006/relationships/customXml" Target="ink/ink293.xml"/><Relationship Id="rId2163" Type="http://schemas.openxmlformats.org/officeDocument/2006/relationships/image" Target="media/image990.emf"/><Relationship Id="rId2370" Type="http://schemas.openxmlformats.org/officeDocument/2006/relationships/customXml" Target="ink/ink1197.xml"/><Relationship Id="rId3007" Type="http://schemas.openxmlformats.org/officeDocument/2006/relationships/image" Target="media/image1446.emf"/><Relationship Id="rId3214" Type="http://schemas.openxmlformats.org/officeDocument/2006/relationships/customXml" Target="ink/ink1673.xml"/><Relationship Id="rId3421" Type="http://schemas.openxmlformats.org/officeDocument/2006/relationships/image" Target="media/image1595.emf"/><Relationship Id="rId3866" Type="http://schemas.openxmlformats.org/officeDocument/2006/relationships/customXml" Target="ink/ink1947.xml"/><Relationship Id="rId135" Type="http://schemas.openxmlformats.org/officeDocument/2006/relationships/customXml" Target="ink/ink125.xml"/><Relationship Id="rId342" Type="http://schemas.openxmlformats.org/officeDocument/2006/relationships/image" Target="media/image153.emf"/><Relationship Id="rId787" Type="http://schemas.openxmlformats.org/officeDocument/2006/relationships/customXml" Target="ink/ink403.xml"/><Relationship Id="rId994" Type="http://schemas.openxmlformats.org/officeDocument/2006/relationships/image" Target="media/image450.emf"/><Relationship Id="rId2023" Type="http://schemas.openxmlformats.org/officeDocument/2006/relationships/customXml" Target="ink/ink1048.xml"/><Relationship Id="rId2230" Type="http://schemas.openxmlformats.org/officeDocument/2006/relationships/image" Target="media/image1057.emf"/><Relationship Id="rId2468" Type="http://schemas.openxmlformats.org/officeDocument/2006/relationships/customXml" Target="ink/ink1295.xml"/><Relationship Id="rId2675" Type="http://schemas.openxmlformats.org/officeDocument/2006/relationships/customXml" Target="ink/ink1502.xml"/><Relationship Id="rId2882" Type="http://schemas.openxmlformats.org/officeDocument/2006/relationships/image" Target="media/image1321.emf"/><Relationship Id="rId3519" Type="http://schemas.openxmlformats.org/officeDocument/2006/relationships/image" Target="media/image1693.emf"/><Relationship Id="rId3726" Type="http://schemas.openxmlformats.org/officeDocument/2006/relationships/customXml" Target="ink/ink1921.xml"/><Relationship Id="rId3933" Type="http://schemas.openxmlformats.org/officeDocument/2006/relationships/customXml" Target="ink/ink2014.xml"/><Relationship Id="rId202" Type="http://schemas.openxmlformats.org/officeDocument/2006/relationships/image" Target="media/image13.emf"/><Relationship Id="rId647" Type="http://schemas.openxmlformats.org/officeDocument/2006/relationships/image" Target="media/image263.emf"/><Relationship Id="rId854" Type="http://schemas.openxmlformats.org/officeDocument/2006/relationships/customXml" Target="ink/ink470.xml"/><Relationship Id="rId1277" Type="http://schemas.openxmlformats.org/officeDocument/2006/relationships/image" Target="media/image545.emf"/><Relationship Id="rId1484" Type="http://schemas.openxmlformats.org/officeDocument/2006/relationships/customXml" Target="ink/ink752.xml"/><Relationship Id="rId1691" Type="http://schemas.openxmlformats.org/officeDocument/2006/relationships/customXml" Target="ink/ink850.xml"/><Relationship Id="rId2328" Type="http://schemas.openxmlformats.org/officeDocument/2006/relationships/image" Target="media/image1155.emf"/><Relationship Id="rId2535" Type="http://schemas.openxmlformats.org/officeDocument/2006/relationships/customXml" Target="ink/ink1362.xml"/><Relationship Id="rId2742" Type="http://schemas.openxmlformats.org/officeDocument/2006/relationships/image" Target="media/image1181.emf"/><Relationship Id="rId507" Type="http://schemas.openxmlformats.org/officeDocument/2006/relationships/customXml" Target="ink/ink318.xml"/><Relationship Id="rId714" Type="http://schemas.openxmlformats.org/officeDocument/2006/relationships/image" Target="media/image330.emf"/><Relationship Id="rId921" Type="http://schemas.openxmlformats.org/officeDocument/2006/relationships/image" Target="media/image377.emf"/><Relationship Id="rId1137" Type="http://schemas.openxmlformats.org/officeDocument/2006/relationships/customXml" Target="ink/ink593.xml"/><Relationship Id="rId1344" Type="http://schemas.openxmlformats.org/officeDocument/2006/relationships/image" Target="media/image612.emf"/><Relationship Id="rId1551" Type="http://schemas.openxmlformats.org/officeDocument/2006/relationships/customXml" Target="ink/ink819.xml"/><Relationship Id="rId1789" Type="http://schemas.openxmlformats.org/officeDocument/2006/relationships/customXml" Target="ink/ink948.xml"/><Relationship Id="rId1996" Type="http://schemas.openxmlformats.org/officeDocument/2006/relationships/customXml" Target="ink/ink1021.xml"/><Relationship Id="rId2602" Type="http://schemas.openxmlformats.org/officeDocument/2006/relationships/customXml" Target="ink/ink1429.xml"/><Relationship Id="rId4055" Type="http://schemas.openxmlformats.org/officeDocument/2006/relationships/image" Target="media/image1979.emf"/><Relationship Id="rId50" Type="http://schemas.openxmlformats.org/officeDocument/2006/relationships/customXml" Target="ink/ink40.xml"/><Relationship Id="rId1204" Type="http://schemas.openxmlformats.org/officeDocument/2006/relationships/customXml" Target="ink/ink660.xml"/><Relationship Id="rId1411" Type="http://schemas.openxmlformats.org/officeDocument/2006/relationships/image" Target="media/image679.emf"/><Relationship Id="rId1649" Type="http://schemas.openxmlformats.org/officeDocument/2006/relationships/image" Target="media/image808.emf"/><Relationship Id="rId1856" Type="http://schemas.openxmlformats.org/officeDocument/2006/relationships/image" Target="media/image881.emf"/><Relationship Id="rId2907" Type="http://schemas.openxmlformats.org/officeDocument/2006/relationships/image" Target="media/image1346.emf"/><Relationship Id="rId3071" Type="http://schemas.openxmlformats.org/officeDocument/2006/relationships/image" Target="media/image1510.emf"/><Relationship Id="rId1509" Type="http://schemas.openxmlformats.org/officeDocument/2006/relationships/customXml" Target="ink/ink777.xml"/><Relationship Id="rId1716" Type="http://schemas.openxmlformats.org/officeDocument/2006/relationships/customXml" Target="ink/ink875.xml"/><Relationship Id="rId1923" Type="http://schemas.openxmlformats.org/officeDocument/2006/relationships/image" Target="media/image948.emf"/><Relationship Id="rId3169" Type="http://schemas.openxmlformats.org/officeDocument/2006/relationships/customXml" Target="ink/ink1628.xml"/><Relationship Id="rId3376" Type="http://schemas.openxmlformats.org/officeDocument/2006/relationships/image" Target="media/image1550.emf"/><Relationship Id="rId3583" Type="http://schemas.openxmlformats.org/officeDocument/2006/relationships/image" Target="media/image1757.emf"/><Relationship Id="rId4122" Type="http://schemas.openxmlformats.org/officeDocument/2006/relationships/oleObject" Target="embeddings/oleObject1.bin"/><Relationship Id="rId297" Type="http://schemas.openxmlformats.org/officeDocument/2006/relationships/image" Target="media/image108.emf"/><Relationship Id="rId2185" Type="http://schemas.openxmlformats.org/officeDocument/2006/relationships/image" Target="media/image1012.emf"/><Relationship Id="rId2392" Type="http://schemas.openxmlformats.org/officeDocument/2006/relationships/customXml" Target="ink/ink1219.xml"/><Relationship Id="rId3029" Type="http://schemas.openxmlformats.org/officeDocument/2006/relationships/image" Target="media/image1468.emf"/><Relationship Id="rId3236" Type="http://schemas.openxmlformats.org/officeDocument/2006/relationships/customXml" Target="ink/ink1695.xml"/><Relationship Id="rId3790" Type="http://schemas.openxmlformats.org/officeDocument/2006/relationships/image" Target="media/image1849.emf"/><Relationship Id="rId3888" Type="http://schemas.openxmlformats.org/officeDocument/2006/relationships/customXml" Target="ink/ink1969.xml"/><Relationship Id="rId157" Type="http://schemas.openxmlformats.org/officeDocument/2006/relationships/customXml" Target="ink/ink147.xml"/><Relationship Id="rId364" Type="http://schemas.openxmlformats.org/officeDocument/2006/relationships/image" Target="media/image175.emf"/><Relationship Id="rId2045" Type="http://schemas.openxmlformats.org/officeDocument/2006/relationships/customXml" Target="ink/ink1070.xml"/><Relationship Id="rId2697" Type="http://schemas.openxmlformats.org/officeDocument/2006/relationships/customXml" Target="ink/ink1524.xml"/><Relationship Id="rId3443" Type="http://schemas.openxmlformats.org/officeDocument/2006/relationships/image" Target="media/image1617.emf"/><Relationship Id="rId3650" Type="http://schemas.openxmlformats.org/officeDocument/2006/relationships/customXml" Target="ink/ink1845.xml"/><Relationship Id="rId3748" Type="http://schemas.openxmlformats.org/officeDocument/2006/relationships/image" Target="media/image1807.emf"/><Relationship Id="rId571" Type="http://schemas.openxmlformats.org/officeDocument/2006/relationships/image" Target="media/image187.emf"/><Relationship Id="rId669" Type="http://schemas.openxmlformats.org/officeDocument/2006/relationships/image" Target="media/image285.emf"/><Relationship Id="rId876" Type="http://schemas.openxmlformats.org/officeDocument/2006/relationships/customXml" Target="ink/ink492.xml"/><Relationship Id="rId1299" Type="http://schemas.openxmlformats.org/officeDocument/2006/relationships/image" Target="media/image567.emf"/><Relationship Id="rId2252" Type="http://schemas.openxmlformats.org/officeDocument/2006/relationships/image" Target="media/image1079.emf"/><Relationship Id="rId2557" Type="http://schemas.openxmlformats.org/officeDocument/2006/relationships/customXml" Target="ink/ink1384.xml"/><Relationship Id="rId3303" Type="http://schemas.openxmlformats.org/officeDocument/2006/relationships/customXml" Target="ink/ink1762.xml"/><Relationship Id="rId3510" Type="http://schemas.openxmlformats.org/officeDocument/2006/relationships/image" Target="media/image1684.emf"/><Relationship Id="rId3608" Type="http://schemas.openxmlformats.org/officeDocument/2006/relationships/image" Target="media/image1782.emf"/><Relationship Id="rId3955" Type="http://schemas.openxmlformats.org/officeDocument/2006/relationships/customXml" Target="ink/ink2036.xml"/><Relationship Id="rId224" Type="http://schemas.openxmlformats.org/officeDocument/2006/relationships/image" Target="media/image35.emf"/><Relationship Id="rId431" Type="http://schemas.openxmlformats.org/officeDocument/2006/relationships/customXml" Target="ink/ink242.xml"/><Relationship Id="rId529" Type="http://schemas.openxmlformats.org/officeDocument/2006/relationships/customXml" Target="ink/ink340.xml"/><Relationship Id="rId736" Type="http://schemas.openxmlformats.org/officeDocument/2006/relationships/image" Target="media/image352.emf"/><Relationship Id="rId1061" Type="http://schemas.openxmlformats.org/officeDocument/2006/relationships/image" Target="media/image517.emf"/><Relationship Id="rId1159" Type="http://schemas.openxmlformats.org/officeDocument/2006/relationships/customXml" Target="ink/ink615.xml"/><Relationship Id="rId1366" Type="http://schemas.openxmlformats.org/officeDocument/2006/relationships/image" Target="media/image634.emf"/><Relationship Id="rId2112" Type="http://schemas.openxmlformats.org/officeDocument/2006/relationships/customXml" Target="ink/ink1137.xml"/><Relationship Id="rId2417" Type="http://schemas.openxmlformats.org/officeDocument/2006/relationships/customXml" Target="ink/ink1244.xml"/><Relationship Id="rId2764" Type="http://schemas.openxmlformats.org/officeDocument/2006/relationships/image" Target="media/image1203.emf"/><Relationship Id="rId2971" Type="http://schemas.openxmlformats.org/officeDocument/2006/relationships/image" Target="media/image1410.emf"/><Relationship Id="rId3815" Type="http://schemas.openxmlformats.org/officeDocument/2006/relationships/image" Target="media/image1874.emf"/><Relationship Id="rId943" Type="http://schemas.openxmlformats.org/officeDocument/2006/relationships/image" Target="media/image399.emf"/><Relationship Id="rId1019" Type="http://schemas.openxmlformats.org/officeDocument/2006/relationships/image" Target="media/image475.emf"/><Relationship Id="rId1573" Type="http://schemas.openxmlformats.org/officeDocument/2006/relationships/image" Target="media/image732.emf"/><Relationship Id="rId1780" Type="http://schemas.openxmlformats.org/officeDocument/2006/relationships/customXml" Target="ink/ink939.xml"/><Relationship Id="rId1878" Type="http://schemas.openxmlformats.org/officeDocument/2006/relationships/image" Target="media/image903.emf"/><Relationship Id="rId2624" Type="http://schemas.openxmlformats.org/officeDocument/2006/relationships/customXml" Target="ink/ink1451.xml"/><Relationship Id="rId2831" Type="http://schemas.openxmlformats.org/officeDocument/2006/relationships/image" Target="media/image1270.emf"/><Relationship Id="rId2929" Type="http://schemas.openxmlformats.org/officeDocument/2006/relationships/image" Target="media/image1368.emf"/><Relationship Id="rId4077" Type="http://schemas.openxmlformats.org/officeDocument/2006/relationships/image" Target="media/image2001.emf"/><Relationship Id="rId72" Type="http://schemas.openxmlformats.org/officeDocument/2006/relationships/customXml" Target="ink/ink62.xml"/><Relationship Id="rId803" Type="http://schemas.openxmlformats.org/officeDocument/2006/relationships/customXml" Target="ink/ink419.xml"/><Relationship Id="rId1226" Type="http://schemas.openxmlformats.org/officeDocument/2006/relationships/customXml" Target="ink/ink682.xml"/><Relationship Id="rId1433" Type="http://schemas.openxmlformats.org/officeDocument/2006/relationships/image" Target="media/image701.emf"/><Relationship Id="rId1640" Type="http://schemas.openxmlformats.org/officeDocument/2006/relationships/image" Target="media/image799.emf"/><Relationship Id="rId1738" Type="http://schemas.openxmlformats.org/officeDocument/2006/relationships/customXml" Target="ink/ink897.xml"/><Relationship Id="rId3093" Type="http://schemas.openxmlformats.org/officeDocument/2006/relationships/customXml" Target="ink/ink1552.xml"/><Relationship Id="rId1500" Type="http://schemas.openxmlformats.org/officeDocument/2006/relationships/customXml" Target="ink/ink768.xml"/><Relationship Id="rId1945" Type="http://schemas.openxmlformats.org/officeDocument/2006/relationships/customXml" Target="ink/ink970.xml"/><Relationship Id="rId3160" Type="http://schemas.openxmlformats.org/officeDocument/2006/relationships/customXml" Target="ink/ink1619.xml"/><Relationship Id="rId3398" Type="http://schemas.openxmlformats.org/officeDocument/2006/relationships/image" Target="media/image1572.emf"/><Relationship Id="rId4004" Type="http://schemas.openxmlformats.org/officeDocument/2006/relationships/image" Target="media/image1928.emf"/><Relationship Id="rId1805" Type="http://schemas.openxmlformats.org/officeDocument/2006/relationships/customXml" Target="ink/ink964.xml"/><Relationship Id="rId3020" Type="http://schemas.openxmlformats.org/officeDocument/2006/relationships/image" Target="media/image1459.emf"/><Relationship Id="rId3258" Type="http://schemas.openxmlformats.org/officeDocument/2006/relationships/customXml" Target="ink/ink1717.xml"/><Relationship Id="rId3465" Type="http://schemas.openxmlformats.org/officeDocument/2006/relationships/image" Target="media/image1639.emf"/><Relationship Id="rId3672" Type="http://schemas.openxmlformats.org/officeDocument/2006/relationships/customXml" Target="ink/ink1867.xml"/><Relationship Id="rId179" Type="http://schemas.openxmlformats.org/officeDocument/2006/relationships/customXml" Target="ink/ink169.xml"/><Relationship Id="rId386" Type="http://schemas.openxmlformats.org/officeDocument/2006/relationships/customXml" Target="ink/ink197.xml"/><Relationship Id="rId593" Type="http://schemas.openxmlformats.org/officeDocument/2006/relationships/image" Target="media/image209.emf"/><Relationship Id="rId2067" Type="http://schemas.openxmlformats.org/officeDocument/2006/relationships/customXml" Target="ink/ink1092.xml"/><Relationship Id="rId2274" Type="http://schemas.openxmlformats.org/officeDocument/2006/relationships/image" Target="media/image1101.emf"/><Relationship Id="rId2481" Type="http://schemas.openxmlformats.org/officeDocument/2006/relationships/customXml" Target="ink/ink1308.xml"/><Relationship Id="rId3118" Type="http://schemas.openxmlformats.org/officeDocument/2006/relationships/customXml" Target="ink/ink1577.xml"/><Relationship Id="rId3325" Type="http://schemas.openxmlformats.org/officeDocument/2006/relationships/customXml" Target="ink/ink1784.xml"/><Relationship Id="rId3532" Type="http://schemas.openxmlformats.org/officeDocument/2006/relationships/image" Target="media/image1706.emf"/><Relationship Id="rId3977" Type="http://schemas.openxmlformats.org/officeDocument/2006/relationships/customXml" Target="ink/ink2058.xml"/><Relationship Id="rId246" Type="http://schemas.openxmlformats.org/officeDocument/2006/relationships/image" Target="media/image57.emf"/><Relationship Id="rId453" Type="http://schemas.openxmlformats.org/officeDocument/2006/relationships/customXml" Target="ink/ink264.xml"/><Relationship Id="rId660" Type="http://schemas.openxmlformats.org/officeDocument/2006/relationships/image" Target="media/image276.emf"/><Relationship Id="rId898" Type="http://schemas.openxmlformats.org/officeDocument/2006/relationships/customXml" Target="ink/ink514.xml"/><Relationship Id="rId1083" Type="http://schemas.openxmlformats.org/officeDocument/2006/relationships/customXml" Target="ink/ink539.xml"/><Relationship Id="rId1290" Type="http://schemas.openxmlformats.org/officeDocument/2006/relationships/image" Target="media/image558.emf"/><Relationship Id="rId2134" Type="http://schemas.openxmlformats.org/officeDocument/2006/relationships/customXml" Target="ink/ink1159.xml"/><Relationship Id="rId2341" Type="http://schemas.openxmlformats.org/officeDocument/2006/relationships/customXml" Target="ink/ink1168.xml"/><Relationship Id="rId2579" Type="http://schemas.openxmlformats.org/officeDocument/2006/relationships/customXml" Target="ink/ink1406.xml"/><Relationship Id="rId2786" Type="http://schemas.openxmlformats.org/officeDocument/2006/relationships/image" Target="media/image1225.emf"/><Relationship Id="rId2993" Type="http://schemas.openxmlformats.org/officeDocument/2006/relationships/image" Target="media/image1432.emf"/><Relationship Id="rId3837" Type="http://schemas.openxmlformats.org/officeDocument/2006/relationships/image" Target="media/image1896.emf"/><Relationship Id="rId106" Type="http://schemas.openxmlformats.org/officeDocument/2006/relationships/customXml" Target="ink/ink96.xml"/><Relationship Id="rId313" Type="http://schemas.openxmlformats.org/officeDocument/2006/relationships/image" Target="media/image124.emf"/><Relationship Id="rId758" Type="http://schemas.openxmlformats.org/officeDocument/2006/relationships/image" Target="media/image374.emf"/><Relationship Id="rId965" Type="http://schemas.openxmlformats.org/officeDocument/2006/relationships/image" Target="media/image421.emf"/><Relationship Id="rId1150" Type="http://schemas.openxmlformats.org/officeDocument/2006/relationships/customXml" Target="ink/ink606.xml"/><Relationship Id="rId1388" Type="http://schemas.openxmlformats.org/officeDocument/2006/relationships/image" Target="media/image656.emf"/><Relationship Id="rId1595" Type="http://schemas.openxmlformats.org/officeDocument/2006/relationships/image" Target="media/image754.emf"/><Relationship Id="rId2439" Type="http://schemas.openxmlformats.org/officeDocument/2006/relationships/customXml" Target="ink/ink1266.xml"/><Relationship Id="rId2646" Type="http://schemas.openxmlformats.org/officeDocument/2006/relationships/customXml" Target="ink/ink1473.xml"/><Relationship Id="rId2853" Type="http://schemas.openxmlformats.org/officeDocument/2006/relationships/image" Target="media/image1292.emf"/><Relationship Id="rId3904" Type="http://schemas.openxmlformats.org/officeDocument/2006/relationships/customXml" Target="ink/ink1985.xml"/><Relationship Id="rId4099" Type="http://schemas.openxmlformats.org/officeDocument/2006/relationships/image" Target="media/image2023.emf"/><Relationship Id="rId94" Type="http://schemas.openxmlformats.org/officeDocument/2006/relationships/customXml" Target="ink/ink84.xml"/><Relationship Id="rId520" Type="http://schemas.openxmlformats.org/officeDocument/2006/relationships/customXml" Target="ink/ink331.xml"/><Relationship Id="rId618" Type="http://schemas.openxmlformats.org/officeDocument/2006/relationships/image" Target="media/image234.emf"/><Relationship Id="rId825" Type="http://schemas.openxmlformats.org/officeDocument/2006/relationships/customXml" Target="ink/ink441.xml"/><Relationship Id="rId1248" Type="http://schemas.openxmlformats.org/officeDocument/2006/relationships/customXml" Target="ink/ink704.xml"/><Relationship Id="rId1455" Type="http://schemas.openxmlformats.org/officeDocument/2006/relationships/customXml" Target="ink/ink723.xml"/><Relationship Id="rId1662" Type="http://schemas.openxmlformats.org/officeDocument/2006/relationships/image" Target="media/image821.emf"/><Relationship Id="rId2201" Type="http://schemas.openxmlformats.org/officeDocument/2006/relationships/image" Target="media/image1028.emf"/><Relationship Id="rId2506" Type="http://schemas.openxmlformats.org/officeDocument/2006/relationships/customXml" Target="ink/ink1333.xml"/><Relationship Id="rId1010" Type="http://schemas.openxmlformats.org/officeDocument/2006/relationships/image" Target="media/image466.emf"/><Relationship Id="rId1108" Type="http://schemas.openxmlformats.org/officeDocument/2006/relationships/customXml" Target="ink/ink564.xml"/><Relationship Id="rId1315" Type="http://schemas.openxmlformats.org/officeDocument/2006/relationships/image" Target="media/image583.emf"/><Relationship Id="rId1967" Type="http://schemas.openxmlformats.org/officeDocument/2006/relationships/customXml" Target="ink/ink992.xml"/><Relationship Id="rId2713" Type="http://schemas.openxmlformats.org/officeDocument/2006/relationships/customXml" Target="ink/ink1540.xml"/><Relationship Id="rId2920" Type="http://schemas.openxmlformats.org/officeDocument/2006/relationships/image" Target="media/image1359.emf"/><Relationship Id="rId1522" Type="http://schemas.openxmlformats.org/officeDocument/2006/relationships/customXml" Target="ink/ink790.xml"/><Relationship Id="rId21" Type="http://schemas.openxmlformats.org/officeDocument/2006/relationships/customXml" Target="ink/ink11.xml"/><Relationship Id="rId2089" Type="http://schemas.openxmlformats.org/officeDocument/2006/relationships/customXml" Target="ink/ink1114.xml"/><Relationship Id="rId3487" Type="http://schemas.openxmlformats.org/officeDocument/2006/relationships/image" Target="media/image1661.emf"/><Relationship Id="rId3694" Type="http://schemas.openxmlformats.org/officeDocument/2006/relationships/customXml" Target="ink/ink1889.xml"/><Relationship Id="rId2296" Type="http://schemas.openxmlformats.org/officeDocument/2006/relationships/image" Target="media/image1123.emf"/><Relationship Id="rId3347" Type="http://schemas.openxmlformats.org/officeDocument/2006/relationships/customXml" Target="ink/ink1806.xml"/><Relationship Id="rId3554" Type="http://schemas.openxmlformats.org/officeDocument/2006/relationships/image" Target="media/image1728.emf"/><Relationship Id="rId3761" Type="http://schemas.openxmlformats.org/officeDocument/2006/relationships/image" Target="media/image1820.emf"/><Relationship Id="rId268" Type="http://schemas.openxmlformats.org/officeDocument/2006/relationships/image" Target="media/image79.emf"/><Relationship Id="rId475" Type="http://schemas.openxmlformats.org/officeDocument/2006/relationships/customXml" Target="ink/ink286.xml"/><Relationship Id="rId682" Type="http://schemas.openxmlformats.org/officeDocument/2006/relationships/image" Target="media/image298.emf"/><Relationship Id="rId2156" Type="http://schemas.openxmlformats.org/officeDocument/2006/relationships/image" Target="media/image983.emf"/><Relationship Id="rId2363" Type="http://schemas.openxmlformats.org/officeDocument/2006/relationships/customXml" Target="ink/ink1190.xml"/><Relationship Id="rId2570" Type="http://schemas.openxmlformats.org/officeDocument/2006/relationships/customXml" Target="ink/ink1397.xml"/><Relationship Id="rId3207" Type="http://schemas.openxmlformats.org/officeDocument/2006/relationships/customXml" Target="ink/ink1666.xml"/><Relationship Id="rId3414" Type="http://schemas.openxmlformats.org/officeDocument/2006/relationships/image" Target="media/image1588.emf"/><Relationship Id="rId3621" Type="http://schemas.openxmlformats.org/officeDocument/2006/relationships/image" Target="media/image1795.emf"/><Relationship Id="rId128" Type="http://schemas.openxmlformats.org/officeDocument/2006/relationships/customXml" Target="ink/ink118.xml"/><Relationship Id="rId335" Type="http://schemas.openxmlformats.org/officeDocument/2006/relationships/image" Target="media/image146.emf"/><Relationship Id="rId542" Type="http://schemas.openxmlformats.org/officeDocument/2006/relationships/customXml" Target="ink/ink353.xml"/><Relationship Id="rId1172" Type="http://schemas.openxmlformats.org/officeDocument/2006/relationships/customXml" Target="ink/ink628.xml"/><Relationship Id="rId2016" Type="http://schemas.openxmlformats.org/officeDocument/2006/relationships/customXml" Target="ink/ink1041.xml"/><Relationship Id="rId2223" Type="http://schemas.openxmlformats.org/officeDocument/2006/relationships/image" Target="media/image1050.emf"/><Relationship Id="rId2430" Type="http://schemas.openxmlformats.org/officeDocument/2006/relationships/customXml" Target="ink/ink1257.xml"/><Relationship Id="rId402" Type="http://schemas.openxmlformats.org/officeDocument/2006/relationships/customXml" Target="ink/ink213.xml"/><Relationship Id="rId1032" Type="http://schemas.openxmlformats.org/officeDocument/2006/relationships/image" Target="media/image488.emf"/><Relationship Id="rId1989" Type="http://schemas.openxmlformats.org/officeDocument/2006/relationships/customXml" Target="ink/ink1014.xml"/><Relationship Id="rId4048" Type="http://schemas.openxmlformats.org/officeDocument/2006/relationships/image" Target="media/image1972.emf"/><Relationship Id="rId1849" Type="http://schemas.openxmlformats.org/officeDocument/2006/relationships/image" Target="media/image874.emf"/><Relationship Id="rId3064" Type="http://schemas.openxmlformats.org/officeDocument/2006/relationships/image" Target="media/image1503.emf"/><Relationship Id="rId192" Type="http://schemas.openxmlformats.org/officeDocument/2006/relationships/image" Target="media/image3.emf"/><Relationship Id="rId1709" Type="http://schemas.openxmlformats.org/officeDocument/2006/relationships/customXml" Target="ink/ink868.xml"/><Relationship Id="rId1916" Type="http://schemas.openxmlformats.org/officeDocument/2006/relationships/image" Target="media/image941.emf"/><Relationship Id="rId3271" Type="http://schemas.openxmlformats.org/officeDocument/2006/relationships/customXml" Target="ink/ink1730.xml"/><Relationship Id="rId4115" Type="http://schemas.openxmlformats.org/officeDocument/2006/relationships/image" Target="media/image2039.emf"/><Relationship Id="rId2080" Type="http://schemas.openxmlformats.org/officeDocument/2006/relationships/customXml" Target="ink/ink1105.xml"/><Relationship Id="rId3131" Type="http://schemas.openxmlformats.org/officeDocument/2006/relationships/customXml" Target="ink/ink1590.xml"/><Relationship Id="rId2897" Type="http://schemas.openxmlformats.org/officeDocument/2006/relationships/image" Target="media/image1336.emf"/><Relationship Id="rId3948" Type="http://schemas.openxmlformats.org/officeDocument/2006/relationships/customXml" Target="ink/ink2029.xml"/><Relationship Id="rId869" Type="http://schemas.openxmlformats.org/officeDocument/2006/relationships/customXml" Target="ink/ink485.xml"/><Relationship Id="rId1499" Type="http://schemas.openxmlformats.org/officeDocument/2006/relationships/customXml" Target="ink/ink767.xml"/><Relationship Id="rId729" Type="http://schemas.openxmlformats.org/officeDocument/2006/relationships/image" Target="media/image345.emf"/><Relationship Id="rId1359" Type="http://schemas.openxmlformats.org/officeDocument/2006/relationships/image" Target="media/image627.emf"/><Relationship Id="rId2757" Type="http://schemas.openxmlformats.org/officeDocument/2006/relationships/image" Target="media/image1196.emf"/><Relationship Id="rId2964" Type="http://schemas.openxmlformats.org/officeDocument/2006/relationships/image" Target="media/image1403.emf"/><Relationship Id="rId3808" Type="http://schemas.openxmlformats.org/officeDocument/2006/relationships/image" Target="media/image1867.emf"/><Relationship Id="rId936" Type="http://schemas.openxmlformats.org/officeDocument/2006/relationships/image" Target="media/image392.emf"/><Relationship Id="rId1219" Type="http://schemas.openxmlformats.org/officeDocument/2006/relationships/customXml" Target="ink/ink675.xml"/><Relationship Id="rId1566" Type="http://schemas.openxmlformats.org/officeDocument/2006/relationships/image" Target="media/image725.emf"/><Relationship Id="rId1773" Type="http://schemas.openxmlformats.org/officeDocument/2006/relationships/customXml" Target="ink/ink932.xml"/><Relationship Id="rId1980" Type="http://schemas.openxmlformats.org/officeDocument/2006/relationships/customXml" Target="ink/ink1005.xml"/><Relationship Id="rId2617" Type="http://schemas.openxmlformats.org/officeDocument/2006/relationships/customXml" Target="ink/ink1444.xml"/><Relationship Id="rId2824" Type="http://schemas.openxmlformats.org/officeDocument/2006/relationships/image" Target="media/image1263.emf"/><Relationship Id="rId65" Type="http://schemas.openxmlformats.org/officeDocument/2006/relationships/customXml" Target="ink/ink55.xml"/><Relationship Id="rId1426" Type="http://schemas.openxmlformats.org/officeDocument/2006/relationships/image" Target="media/image694.emf"/><Relationship Id="rId1633" Type="http://schemas.openxmlformats.org/officeDocument/2006/relationships/image" Target="media/image792.emf"/><Relationship Id="rId1840" Type="http://schemas.openxmlformats.org/officeDocument/2006/relationships/image" Target="media/image865.emf"/><Relationship Id="rId1700" Type="http://schemas.openxmlformats.org/officeDocument/2006/relationships/customXml" Target="ink/ink859.xml"/><Relationship Id="rId3598" Type="http://schemas.openxmlformats.org/officeDocument/2006/relationships/image" Target="media/image1772.emf"/><Relationship Id="rId3458" Type="http://schemas.openxmlformats.org/officeDocument/2006/relationships/image" Target="media/image1632.emf"/><Relationship Id="rId3665" Type="http://schemas.openxmlformats.org/officeDocument/2006/relationships/customXml" Target="ink/ink1860.xml"/><Relationship Id="rId3872" Type="http://schemas.openxmlformats.org/officeDocument/2006/relationships/customXml" Target="ink/ink1953.xml"/><Relationship Id="rId379" Type="http://schemas.openxmlformats.org/officeDocument/2006/relationships/customXml" Target="ink/ink190.xml"/><Relationship Id="rId586" Type="http://schemas.openxmlformats.org/officeDocument/2006/relationships/image" Target="media/image202.emf"/><Relationship Id="rId793" Type="http://schemas.openxmlformats.org/officeDocument/2006/relationships/customXml" Target="ink/ink409.xml"/><Relationship Id="rId2267" Type="http://schemas.openxmlformats.org/officeDocument/2006/relationships/image" Target="media/image1094.emf"/><Relationship Id="rId2474" Type="http://schemas.openxmlformats.org/officeDocument/2006/relationships/customXml" Target="ink/ink1301.xml"/><Relationship Id="rId2681" Type="http://schemas.openxmlformats.org/officeDocument/2006/relationships/customXml" Target="ink/ink1508.xml"/><Relationship Id="rId3318" Type="http://schemas.openxmlformats.org/officeDocument/2006/relationships/customXml" Target="ink/ink1777.xml"/><Relationship Id="rId3525" Type="http://schemas.openxmlformats.org/officeDocument/2006/relationships/image" Target="media/image1699.emf"/><Relationship Id="rId239" Type="http://schemas.openxmlformats.org/officeDocument/2006/relationships/image" Target="media/image50.emf"/><Relationship Id="rId446" Type="http://schemas.openxmlformats.org/officeDocument/2006/relationships/customXml" Target="ink/ink257.xml"/><Relationship Id="rId653" Type="http://schemas.openxmlformats.org/officeDocument/2006/relationships/image" Target="media/image269.emf"/><Relationship Id="rId1076" Type="http://schemas.openxmlformats.org/officeDocument/2006/relationships/image" Target="media/image532.emf"/><Relationship Id="rId1283" Type="http://schemas.openxmlformats.org/officeDocument/2006/relationships/image" Target="media/image551.emf"/><Relationship Id="rId1490" Type="http://schemas.openxmlformats.org/officeDocument/2006/relationships/customXml" Target="ink/ink758.xml"/><Relationship Id="rId2127" Type="http://schemas.openxmlformats.org/officeDocument/2006/relationships/customXml" Target="ink/ink1152.xml"/><Relationship Id="rId2334" Type="http://schemas.openxmlformats.org/officeDocument/2006/relationships/image" Target="media/image1161.emf"/><Relationship Id="rId3732" Type="http://schemas.openxmlformats.org/officeDocument/2006/relationships/customXml" Target="ink/ink1927.xml"/><Relationship Id="rId306" Type="http://schemas.openxmlformats.org/officeDocument/2006/relationships/image" Target="media/image117.emf"/><Relationship Id="rId860" Type="http://schemas.openxmlformats.org/officeDocument/2006/relationships/customXml" Target="ink/ink476.xml"/><Relationship Id="rId1143" Type="http://schemas.openxmlformats.org/officeDocument/2006/relationships/customXml" Target="ink/ink599.xml"/><Relationship Id="rId2541" Type="http://schemas.openxmlformats.org/officeDocument/2006/relationships/customXml" Target="ink/ink1368.xml"/><Relationship Id="rId513" Type="http://schemas.openxmlformats.org/officeDocument/2006/relationships/customXml" Target="ink/ink324.xml"/><Relationship Id="rId720" Type="http://schemas.openxmlformats.org/officeDocument/2006/relationships/image" Target="media/image336.emf"/><Relationship Id="rId1350" Type="http://schemas.openxmlformats.org/officeDocument/2006/relationships/image" Target="media/image618.emf"/><Relationship Id="rId2401" Type="http://schemas.openxmlformats.org/officeDocument/2006/relationships/customXml" Target="ink/ink1228.xml"/><Relationship Id="rId1003" Type="http://schemas.openxmlformats.org/officeDocument/2006/relationships/image" Target="media/image459.emf"/><Relationship Id="rId1210" Type="http://schemas.openxmlformats.org/officeDocument/2006/relationships/customXml" Target="ink/ink666.xml"/><Relationship Id="rId3175" Type="http://schemas.openxmlformats.org/officeDocument/2006/relationships/customXml" Target="ink/ink1634.xml"/><Relationship Id="rId3382" Type="http://schemas.openxmlformats.org/officeDocument/2006/relationships/image" Target="media/image1556.emf"/><Relationship Id="rId4019" Type="http://schemas.openxmlformats.org/officeDocument/2006/relationships/image" Target="media/image1943.emf"/><Relationship Id="rId2191" Type="http://schemas.openxmlformats.org/officeDocument/2006/relationships/image" Target="media/image1018.emf"/><Relationship Id="rId3035" Type="http://schemas.openxmlformats.org/officeDocument/2006/relationships/image" Target="media/image1474.emf"/><Relationship Id="rId3242" Type="http://schemas.openxmlformats.org/officeDocument/2006/relationships/customXml" Target="ink/ink1701.xml"/><Relationship Id="rId163" Type="http://schemas.openxmlformats.org/officeDocument/2006/relationships/customXml" Target="ink/ink153.xml"/><Relationship Id="rId370" Type="http://schemas.openxmlformats.org/officeDocument/2006/relationships/customXml" Target="ink/ink181.xml"/><Relationship Id="rId2051" Type="http://schemas.openxmlformats.org/officeDocument/2006/relationships/customXml" Target="ink/ink1076.xml"/><Relationship Id="rId3102" Type="http://schemas.openxmlformats.org/officeDocument/2006/relationships/customXml" Target="ink/ink1561.xml"/><Relationship Id="rId230" Type="http://schemas.openxmlformats.org/officeDocument/2006/relationships/image" Target="media/image41.emf"/><Relationship Id="rId2868" Type="http://schemas.openxmlformats.org/officeDocument/2006/relationships/image" Target="media/image1307.emf"/><Relationship Id="rId3919" Type="http://schemas.openxmlformats.org/officeDocument/2006/relationships/customXml" Target="ink/ink2000.xml"/><Relationship Id="rId4083" Type="http://schemas.openxmlformats.org/officeDocument/2006/relationships/image" Target="media/image2007.emf"/><Relationship Id="rId1677" Type="http://schemas.openxmlformats.org/officeDocument/2006/relationships/customXml" Target="ink/ink836.xml"/><Relationship Id="rId1884" Type="http://schemas.openxmlformats.org/officeDocument/2006/relationships/image" Target="media/image909.emf"/><Relationship Id="rId2728" Type="http://schemas.openxmlformats.org/officeDocument/2006/relationships/image" Target="media/image1167.emf"/><Relationship Id="rId2935" Type="http://schemas.openxmlformats.org/officeDocument/2006/relationships/image" Target="media/image1374.emf"/><Relationship Id="rId907" Type="http://schemas.openxmlformats.org/officeDocument/2006/relationships/customXml" Target="ink/ink523.xml"/><Relationship Id="rId1537" Type="http://schemas.openxmlformats.org/officeDocument/2006/relationships/customXml" Target="ink/ink805.xml"/><Relationship Id="rId1744" Type="http://schemas.openxmlformats.org/officeDocument/2006/relationships/customXml" Target="ink/ink903.xml"/><Relationship Id="rId1951" Type="http://schemas.openxmlformats.org/officeDocument/2006/relationships/customXml" Target="ink/ink976.xml"/><Relationship Id="rId36" Type="http://schemas.openxmlformats.org/officeDocument/2006/relationships/customXml" Target="ink/ink26.xml"/><Relationship Id="rId1604" Type="http://schemas.openxmlformats.org/officeDocument/2006/relationships/image" Target="media/image763.emf"/><Relationship Id="rId4010" Type="http://schemas.openxmlformats.org/officeDocument/2006/relationships/image" Target="media/image1934.emf"/><Relationship Id="rId1811" Type="http://schemas.openxmlformats.org/officeDocument/2006/relationships/image" Target="media/image836.emf"/><Relationship Id="rId3569" Type="http://schemas.openxmlformats.org/officeDocument/2006/relationships/image" Target="media/image1743.emf"/><Relationship Id="rId697" Type="http://schemas.openxmlformats.org/officeDocument/2006/relationships/image" Target="media/image313.emf"/><Relationship Id="rId2378" Type="http://schemas.openxmlformats.org/officeDocument/2006/relationships/customXml" Target="ink/ink1205.xml"/><Relationship Id="rId3429" Type="http://schemas.openxmlformats.org/officeDocument/2006/relationships/image" Target="media/image1603.emf"/><Relationship Id="rId3776" Type="http://schemas.openxmlformats.org/officeDocument/2006/relationships/image" Target="media/image1835.emf"/><Relationship Id="rId3983" Type="http://schemas.openxmlformats.org/officeDocument/2006/relationships/customXml" Target="ink/ink2064.xml"/><Relationship Id="rId1187" Type="http://schemas.openxmlformats.org/officeDocument/2006/relationships/customXml" Target="ink/ink643.xml"/><Relationship Id="rId2585" Type="http://schemas.openxmlformats.org/officeDocument/2006/relationships/customXml" Target="ink/ink1412.xml"/><Relationship Id="rId2792" Type="http://schemas.openxmlformats.org/officeDocument/2006/relationships/image" Target="media/image1231.emf"/><Relationship Id="rId3636" Type="http://schemas.openxmlformats.org/officeDocument/2006/relationships/customXml" Target="ink/ink1831.xml"/><Relationship Id="rId3843" Type="http://schemas.openxmlformats.org/officeDocument/2006/relationships/image" Target="media/image1902.emf"/><Relationship Id="rId557" Type="http://schemas.openxmlformats.org/officeDocument/2006/relationships/customXml" Target="ink/ink368.xml"/><Relationship Id="rId764" Type="http://schemas.openxmlformats.org/officeDocument/2006/relationships/customXml" Target="ink/ink380.xml"/><Relationship Id="rId971" Type="http://schemas.openxmlformats.org/officeDocument/2006/relationships/image" Target="media/image427.emf"/><Relationship Id="rId1394" Type="http://schemas.openxmlformats.org/officeDocument/2006/relationships/image" Target="media/image662.emf"/><Relationship Id="rId2238" Type="http://schemas.openxmlformats.org/officeDocument/2006/relationships/image" Target="media/image1065.emf"/><Relationship Id="rId2445" Type="http://schemas.openxmlformats.org/officeDocument/2006/relationships/customXml" Target="ink/ink1272.xml"/><Relationship Id="rId2652" Type="http://schemas.openxmlformats.org/officeDocument/2006/relationships/customXml" Target="ink/ink1479.xml"/><Relationship Id="rId3703" Type="http://schemas.openxmlformats.org/officeDocument/2006/relationships/customXml" Target="ink/ink1898.xml"/><Relationship Id="rId3910" Type="http://schemas.openxmlformats.org/officeDocument/2006/relationships/customXml" Target="ink/ink1991.xml"/><Relationship Id="rId417" Type="http://schemas.openxmlformats.org/officeDocument/2006/relationships/customXml" Target="ink/ink228.xml"/><Relationship Id="rId624" Type="http://schemas.openxmlformats.org/officeDocument/2006/relationships/image" Target="media/image240.emf"/><Relationship Id="rId831" Type="http://schemas.openxmlformats.org/officeDocument/2006/relationships/customXml" Target="ink/ink447.xml"/><Relationship Id="rId1047" Type="http://schemas.openxmlformats.org/officeDocument/2006/relationships/image" Target="media/image503.emf"/><Relationship Id="rId1254" Type="http://schemas.openxmlformats.org/officeDocument/2006/relationships/customXml" Target="ink/ink710.xml"/><Relationship Id="rId1461" Type="http://schemas.openxmlformats.org/officeDocument/2006/relationships/customXml" Target="ink/ink729.xml"/><Relationship Id="rId2305" Type="http://schemas.openxmlformats.org/officeDocument/2006/relationships/image" Target="media/image1132.emf"/><Relationship Id="rId2512" Type="http://schemas.openxmlformats.org/officeDocument/2006/relationships/customXml" Target="ink/ink1339.xml"/><Relationship Id="rId1114" Type="http://schemas.openxmlformats.org/officeDocument/2006/relationships/customXml" Target="ink/ink570.xml"/><Relationship Id="rId1321" Type="http://schemas.openxmlformats.org/officeDocument/2006/relationships/image" Target="media/image589.emf"/><Relationship Id="rId3079" Type="http://schemas.openxmlformats.org/officeDocument/2006/relationships/image" Target="media/image1518.emf"/><Relationship Id="rId3286" Type="http://schemas.openxmlformats.org/officeDocument/2006/relationships/customXml" Target="ink/ink1745.xml"/><Relationship Id="rId3493" Type="http://schemas.openxmlformats.org/officeDocument/2006/relationships/image" Target="media/image1667.emf"/><Relationship Id="rId2095" Type="http://schemas.openxmlformats.org/officeDocument/2006/relationships/customXml" Target="ink/ink1120.xml"/><Relationship Id="rId3146" Type="http://schemas.openxmlformats.org/officeDocument/2006/relationships/customXml" Target="ink/ink1605.xml"/><Relationship Id="rId3353" Type="http://schemas.openxmlformats.org/officeDocument/2006/relationships/customXml" Target="ink/ink1812.xml"/><Relationship Id="rId274" Type="http://schemas.openxmlformats.org/officeDocument/2006/relationships/image" Target="media/image85.emf"/><Relationship Id="rId481" Type="http://schemas.openxmlformats.org/officeDocument/2006/relationships/customXml" Target="ink/ink292.xml"/><Relationship Id="rId2162" Type="http://schemas.openxmlformats.org/officeDocument/2006/relationships/image" Target="media/image989.emf"/><Relationship Id="rId3006" Type="http://schemas.openxmlformats.org/officeDocument/2006/relationships/image" Target="media/image1445.emf"/><Relationship Id="rId3560" Type="http://schemas.openxmlformats.org/officeDocument/2006/relationships/image" Target="media/image1734.emf"/><Relationship Id="rId134" Type="http://schemas.openxmlformats.org/officeDocument/2006/relationships/customXml" Target="ink/ink124.xml"/><Relationship Id="rId3213" Type="http://schemas.openxmlformats.org/officeDocument/2006/relationships/customXml" Target="ink/ink1672.xml"/><Relationship Id="rId3420" Type="http://schemas.openxmlformats.org/officeDocument/2006/relationships/image" Target="media/image1594.emf"/><Relationship Id="rId341" Type="http://schemas.openxmlformats.org/officeDocument/2006/relationships/image" Target="media/image152.emf"/><Relationship Id="rId2022" Type="http://schemas.openxmlformats.org/officeDocument/2006/relationships/customXml" Target="ink/ink1047.xml"/><Relationship Id="rId2979" Type="http://schemas.openxmlformats.org/officeDocument/2006/relationships/image" Target="media/image1418.emf"/><Relationship Id="rId201" Type="http://schemas.openxmlformats.org/officeDocument/2006/relationships/image" Target="media/image12.emf"/><Relationship Id="rId1788" Type="http://schemas.openxmlformats.org/officeDocument/2006/relationships/customXml" Target="ink/ink947.xml"/><Relationship Id="rId1995" Type="http://schemas.openxmlformats.org/officeDocument/2006/relationships/customXml" Target="ink/ink1020.xml"/><Relationship Id="rId2839" Type="http://schemas.openxmlformats.org/officeDocument/2006/relationships/image" Target="media/image1278.emf"/><Relationship Id="rId1648" Type="http://schemas.openxmlformats.org/officeDocument/2006/relationships/image" Target="media/image807.emf"/><Relationship Id="rId4054" Type="http://schemas.openxmlformats.org/officeDocument/2006/relationships/image" Target="media/image1978.emf"/><Relationship Id="rId1508" Type="http://schemas.openxmlformats.org/officeDocument/2006/relationships/customXml" Target="ink/ink776.xml"/><Relationship Id="rId1855" Type="http://schemas.openxmlformats.org/officeDocument/2006/relationships/image" Target="media/image880.emf"/><Relationship Id="rId2906" Type="http://schemas.openxmlformats.org/officeDocument/2006/relationships/image" Target="media/image1345.emf"/><Relationship Id="rId3070" Type="http://schemas.openxmlformats.org/officeDocument/2006/relationships/image" Target="media/image1509.emf"/><Relationship Id="rId4121" Type="http://schemas.openxmlformats.org/officeDocument/2006/relationships/image" Target="media/image2045.emf"/><Relationship Id="rId1715" Type="http://schemas.openxmlformats.org/officeDocument/2006/relationships/customXml" Target="ink/ink874.xml"/><Relationship Id="rId1922" Type="http://schemas.openxmlformats.org/officeDocument/2006/relationships/image" Target="media/image947.emf"/><Relationship Id="rId3887" Type="http://schemas.openxmlformats.org/officeDocument/2006/relationships/customXml" Target="ink/ink1968.xml"/><Relationship Id="rId2489" Type="http://schemas.openxmlformats.org/officeDocument/2006/relationships/customXml" Target="ink/ink1316.xml"/><Relationship Id="rId2696" Type="http://schemas.openxmlformats.org/officeDocument/2006/relationships/customXml" Target="ink/ink1523.xml"/><Relationship Id="rId3747" Type="http://schemas.openxmlformats.org/officeDocument/2006/relationships/image" Target="media/image1806.emf"/><Relationship Id="rId3954" Type="http://schemas.openxmlformats.org/officeDocument/2006/relationships/customXml" Target="ink/ink2035.xml"/><Relationship Id="rId668" Type="http://schemas.openxmlformats.org/officeDocument/2006/relationships/image" Target="media/image284.emf"/><Relationship Id="rId875" Type="http://schemas.openxmlformats.org/officeDocument/2006/relationships/customXml" Target="ink/ink491.xml"/><Relationship Id="rId1298" Type="http://schemas.openxmlformats.org/officeDocument/2006/relationships/image" Target="media/image566.emf"/><Relationship Id="rId2349" Type="http://schemas.openxmlformats.org/officeDocument/2006/relationships/customXml" Target="ink/ink1176.xml"/><Relationship Id="rId2556" Type="http://schemas.openxmlformats.org/officeDocument/2006/relationships/customXml" Target="ink/ink1383.xml"/><Relationship Id="rId2763" Type="http://schemas.openxmlformats.org/officeDocument/2006/relationships/image" Target="media/image1202.emf"/><Relationship Id="rId2970" Type="http://schemas.openxmlformats.org/officeDocument/2006/relationships/image" Target="media/image1409.emf"/><Relationship Id="rId3607" Type="http://schemas.openxmlformats.org/officeDocument/2006/relationships/image" Target="media/image1781.emf"/><Relationship Id="rId3814" Type="http://schemas.openxmlformats.org/officeDocument/2006/relationships/image" Target="media/image1873.emf"/><Relationship Id="rId528" Type="http://schemas.openxmlformats.org/officeDocument/2006/relationships/customXml" Target="ink/ink339.xml"/><Relationship Id="rId735" Type="http://schemas.openxmlformats.org/officeDocument/2006/relationships/image" Target="media/image351.emf"/><Relationship Id="rId942" Type="http://schemas.openxmlformats.org/officeDocument/2006/relationships/image" Target="media/image398.emf"/><Relationship Id="rId1158" Type="http://schemas.openxmlformats.org/officeDocument/2006/relationships/customXml" Target="ink/ink614.xml"/><Relationship Id="rId1365" Type="http://schemas.openxmlformats.org/officeDocument/2006/relationships/image" Target="media/image633.emf"/><Relationship Id="rId1572" Type="http://schemas.openxmlformats.org/officeDocument/2006/relationships/image" Target="media/image731.emf"/><Relationship Id="rId2209" Type="http://schemas.openxmlformats.org/officeDocument/2006/relationships/image" Target="media/image1036.emf"/><Relationship Id="rId2416" Type="http://schemas.openxmlformats.org/officeDocument/2006/relationships/customXml" Target="ink/ink1243.xml"/><Relationship Id="rId2623" Type="http://schemas.openxmlformats.org/officeDocument/2006/relationships/customXml" Target="ink/ink1450.xml"/><Relationship Id="rId1018" Type="http://schemas.openxmlformats.org/officeDocument/2006/relationships/image" Target="media/image474.emf"/><Relationship Id="rId1225" Type="http://schemas.openxmlformats.org/officeDocument/2006/relationships/customXml" Target="ink/ink681.xml"/><Relationship Id="rId1432" Type="http://schemas.openxmlformats.org/officeDocument/2006/relationships/image" Target="media/image700.emf"/><Relationship Id="rId2830" Type="http://schemas.openxmlformats.org/officeDocument/2006/relationships/image" Target="media/image1269.emf"/><Relationship Id="rId71" Type="http://schemas.openxmlformats.org/officeDocument/2006/relationships/customXml" Target="ink/ink61.xml"/><Relationship Id="rId802" Type="http://schemas.openxmlformats.org/officeDocument/2006/relationships/customXml" Target="ink/ink418.xml"/><Relationship Id="rId3397" Type="http://schemas.openxmlformats.org/officeDocument/2006/relationships/image" Target="media/image1571.emf"/><Relationship Id="rId178" Type="http://schemas.openxmlformats.org/officeDocument/2006/relationships/customXml" Target="ink/ink168.xml"/><Relationship Id="rId3257" Type="http://schemas.openxmlformats.org/officeDocument/2006/relationships/customXml" Target="ink/ink1716.xml"/><Relationship Id="rId3464" Type="http://schemas.openxmlformats.org/officeDocument/2006/relationships/image" Target="media/image1638.emf"/><Relationship Id="rId3671" Type="http://schemas.openxmlformats.org/officeDocument/2006/relationships/customXml" Target="ink/ink1866.xml"/><Relationship Id="rId385" Type="http://schemas.openxmlformats.org/officeDocument/2006/relationships/customXml" Target="ink/ink196.xml"/><Relationship Id="rId592" Type="http://schemas.openxmlformats.org/officeDocument/2006/relationships/image" Target="media/image208.emf"/><Relationship Id="rId2066" Type="http://schemas.openxmlformats.org/officeDocument/2006/relationships/customXml" Target="ink/ink1091.xml"/><Relationship Id="rId2273" Type="http://schemas.openxmlformats.org/officeDocument/2006/relationships/image" Target="media/image1100.emf"/><Relationship Id="rId2480" Type="http://schemas.openxmlformats.org/officeDocument/2006/relationships/customXml" Target="ink/ink1307.xml"/><Relationship Id="rId3117" Type="http://schemas.openxmlformats.org/officeDocument/2006/relationships/customXml" Target="ink/ink1576.xml"/><Relationship Id="rId3324" Type="http://schemas.openxmlformats.org/officeDocument/2006/relationships/customXml" Target="ink/ink1783.xml"/><Relationship Id="rId3531" Type="http://schemas.openxmlformats.org/officeDocument/2006/relationships/image" Target="media/image1705.emf"/><Relationship Id="rId245" Type="http://schemas.openxmlformats.org/officeDocument/2006/relationships/image" Target="media/image56.emf"/><Relationship Id="rId452" Type="http://schemas.openxmlformats.org/officeDocument/2006/relationships/customXml" Target="ink/ink263.xml"/><Relationship Id="rId1082" Type="http://schemas.openxmlformats.org/officeDocument/2006/relationships/customXml" Target="ink/ink538.xml"/><Relationship Id="rId2133" Type="http://schemas.openxmlformats.org/officeDocument/2006/relationships/customXml" Target="ink/ink1158.xml"/><Relationship Id="rId2340" Type="http://schemas.openxmlformats.org/officeDocument/2006/relationships/customXml" Target="ink/ink1167.xml"/><Relationship Id="rId105" Type="http://schemas.openxmlformats.org/officeDocument/2006/relationships/customXml" Target="ink/ink95.xml"/><Relationship Id="rId312" Type="http://schemas.openxmlformats.org/officeDocument/2006/relationships/image" Target="media/image123.emf"/><Relationship Id="rId2200" Type="http://schemas.openxmlformats.org/officeDocument/2006/relationships/image" Target="media/image1027.emf"/><Relationship Id="rId4098" Type="http://schemas.openxmlformats.org/officeDocument/2006/relationships/image" Target="media/image2022.emf"/><Relationship Id="rId1899" Type="http://schemas.openxmlformats.org/officeDocument/2006/relationships/image" Target="media/image924.emf"/><Relationship Id="rId1759" Type="http://schemas.openxmlformats.org/officeDocument/2006/relationships/customXml" Target="ink/ink918.xml"/><Relationship Id="rId1966" Type="http://schemas.openxmlformats.org/officeDocument/2006/relationships/customXml" Target="ink/ink991.xml"/><Relationship Id="rId3181" Type="http://schemas.openxmlformats.org/officeDocument/2006/relationships/customXml" Target="ink/ink1640.xml"/><Relationship Id="rId4025" Type="http://schemas.openxmlformats.org/officeDocument/2006/relationships/image" Target="media/image1949.emf"/><Relationship Id="rId1619" Type="http://schemas.openxmlformats.org/officeDocument/2006/relationships/image" Target="media/image778.emf"/><Relationship Id="rId1826" Type="http://schemas.openxmlformats.org/officeDocument/2006/relationships/image" Target="media/image851.emf"/><Relationship Id="rId3041" Type="http://schemas.openxmlformats.org/officeDocument/2006/relationships/image" Target="media/image1480.emf"/><Relationship Id="rId3998" Type="http://schemas.openxmlformats.org/officeDocument/2006/relationships/image" Target="media/image1922.emf"/><Relationship Id="rId3858" Type="http://schemas.openxmlformats.org/officeDocument/2006/relationships/customXml" Target="ink/ink1939.xml"/><Relationship Id="rId779" Type="http://schemas.openxmlformats.org/officeDocument/2006/relationships/customXml" Target="ink/ink395.xml"/><Relationship Id="rId986" Type="http://schemas.openxmlformats.org/officeDocument/2006/relationships/image" Target="media/image442.emf"/><Relationship Id="rId2667" Type="http://schemas.openxmlformats.org/officeDocument/2006/relationships/customXml" Target="ink/ink1494.xml"/><Relationship Id="rId3718" Type="http://schemas.openxmlformats.org/officeDocument/2006/relationships/customXml" Target="ink/ink1913.xml"/><Relationship Id="rId639" Type="http://schemas.openxmlformats.org/officeDocument/2006/relationships/image" Target="media/image255.emf"/><Relationship Id="rId1269" Type="http://schemas.openxmlformats.org/officeDocument/2006/relationships/image" Target="media/image537.emf"/><Relationship Id="rId1476" Type="http://schemas.openxmlformats.org/officeDocument/2006/relationships/customXml" Target="ink/ink744.xml"/><Relationship Id="rId2874" Type="http://schemas.openxmlformats.org/officeDocument/2006/relationships/image" Target="media/image1313.emf"/><Relationship Id="rId3925" Type="http://schemas.openxmlformats.org/officeDocument/2006/relationships/customXml" Target="ink/ink2006.xml"/><Relationship Id="rId846" Type="http://schemas.openxmlformats.org/officeDocument/2006/relationships/customXml" Target="ink/ink462.xml"/><Relationship Id="rId1129" Type="http://schemas.openxmlformats.org/officeDocument/2006/relationships/customXml" Target="ink/ink585.xml"/><Relationship Id="rId1683" Type="http://schemas.openxmlformats.org/officeDocument/2006/relationships/customXml" Target="ink/ink842.xml"/><Relationship Id="rId1890" Type="http://schemas.openxmlformats.org/officeDocument/2006/relationships/image" Target="media/image915.emf"/><Relationship Id="rId2527" Type="http://schemas.openxmlformats.org/officeDocument/2006/relationships/customXml" Target="ink/ink1354.xml"/><Relationship Id="rId2734" Type="http://schemas.openxmlformats.org/officeDocument/2006/relationships/image" Target="media/image1173.emf"/><Relationship Id="rId2941" Type="http://schemas.openxmlformats.org/officeDocument/2006/relationships/image" Target="media/image1380.emf"/><Relationship Id="rId706" Type="http://schemas.openxmlformats.org/officeDocument/2006/relationships/image" Target="media/image322.emf"/><Relationship Id="rId913" Type="http://schemas.openxmlformats.org/officeDocument/2006/relationships/customXml" Target="ink/ink529.xml"/><Relationship Id="rId1336" Type="http://schemas.openxmlformats.org/officeDocument/2006/relationships/image" Target="media/image604.emf"/><Relationship Id="rId1543" Type="http://schemas.openxmlformats.org/officeDocument/2006/relationships/customXml" Target="ink/ink811.xml"/><Relationship Id="rId1750" Type="http://schemas.openxmlformats.org/officeDocument/2006/relationships/customXml" Target="ink/ink909.xml"/><Relationship Id="rId2801" Type="http://schemas.openxmlformats.org/officeDocument/2006/relationships/image" Target="media/image1240.emf"/><Relationship Id="rId42" Type="http://schemas.openxmlformats.org/officeDocument/2006/relationships/customXml" Target="ink/ink32.xml"/><Relationship Id="rId1403" Type="http://schemas.openxmlformats.org/officeDocument/2006/relationships/image" Target="media/image671.emf"/><Relationship Id="rId1610" Type="http://schemas.openxmlformats.org/officeDocument/2006/relationships/image" Target="media/image769.emf"/><Relationship Id="rId3368" Type="http://schemas.openxmlformats.org/officeDocument/2006/relationships/image" Target="media/image1542.emf"/><Relationship Id="rId3575" Type="http://schemas.openxmlformats.org/officeDocument/2006/relationships/image" Target="media/image1749.emf"/><Relationship Id="rId3782" Type="http://schemas.openxmlformats.org/officeDocument/2006/relationships/image" Target="media/image1841.emf"/><Relationship Id="rId289" Type="http://schemas.openxmlformats.org/officeDocument/2006/relationships/image" Target="media/image100.emf"/><Relationship Id="rId496" Type="http://schemas.openxmlformats.org/officeDocument/2006/relationships/customXml" Target="ink/ink307.xml"/><Relationship Id="rId2177" Type="http://schemas.openxmlformats.org/officeDocument/2006/relationships/image" Target="media/image1004.emf"/><Relationship Id="rId2384" Type="http://schemas.openxmlformats.org/officeDocument/2006/relationships/customXml" Target="ink/ink1211.xml"/><Relationship Id="rId2591" Type="http://schemas.openxmlformats.org/officeDocument/2006/relationships/customXml" Target="ink/ink1418.xml"/><Relationship Id="rId3228" Type="http://schemas.openxmlformats.org/officeDocument/2006/relationships/customXml" Target="ink/ink1687.xml"/><Relationship Id="rId3435" Type="http://schemas.openxmlformats.org/officeDocument/2006/relationships/image" Target="media/image1609.emf"/><Relationship Id="rId3642" Type="http://schemas.openxmlformats.org/officeDocument/2006/relationships/customXml" Target="ink/ink1837.xml"/><Relationship Id="rId149" Type="http://schemas.openxmlformats.org/officeDocument/2006/relationships/customXml" Target="ink/ink139.xml"/><Relationship Id="rId356" Type="http://schemas.openxmlformats.org/officeDocument/2006/relationships/image" Target="media/image167.emf"/><Relationship Id="rId563" Type="http://schemas.openxmlformats.org/officeDocument/2006/relationships/customXml" Target="ink/ink374.xml"/><Relationship Id="rId770" Type="http://schemas.openxmlformats.org/officeDocument/2006/relationships/customXml" Target="ink/ink386.xml"/><Relationship Id="rId1193" Type="http://schemas.openxmlformats.org/officeDocument/2006/relationships/customXml" Target="ink/ink649.xml"/><Relationship Id="rId2037" Type="http://schemas.openxmlformats.org/officeDocument/2006/relationships/customXml" Target="ink/ink1062.xml"/><Relationship Id="rId2244" Type="http://schemas.openxmlformats.org/officeDocument/2006/relationships/image" Target="media/image1071.emf"/><Relationship Id="rId2451" Type="http://schemas.openxmlformats.org/officeDocument/2006/relationships/customXml" Target="ink/ink1278.xml"/><Relationship Id="rId216" Type="http://schemas.openxmlformats.org/officeDocument/2006/relationships/image" Target="media/image27.emf"/><Relationship Id="rId423" Type="http://schemas.openxmlformats.org/officeDocument/2006/relationships/customXml" Target="ink/ink234.xml"/><Relationship Id="rId1053" Type="http://schemas.openxmlformats.org/officeDocument/2006/relationships/image" Target="media/image509.emf"/><Relationship Id="rId1260" Type="http://schemas.openxmlformats.org/officeDocument/2006/relationships/customXml" Target="ink/ink716.xml"/><Relationship Id="rId2104" Type="http://schemas.openxmlformats.org/officeDocument/2006/relationships/customXml" Target="ink/ink1129.xml"/><Relationship Id="rId3502" Type="http://schemas.openxmlformats.org/officeDocument/2006/relationships/image" Target="media/image1676.emf"/><Relationship Id="rId630" Type="http://schemas.openxmlformats.org/officeDocument/2006/relationships/image" Target="media/image246.emf"/><Relationship Id="rId2311" Type="http://schemas.openxmlformats.org/officeDocument/2006/relationships/image" Target="media/image1138.emf"/><Relationship Id="rId4069" Type="http://schemas.openxmlformats.org/officeDocument/2006/relationships/image" Target="media/image1993.emf"/><Relationship Id="rId1120" Type="http://schemas.openxmlformats.org/officeDocument/2006/relationships/customXml" Target="ink/ink576.xml"/><Relationship Id="rId1937" Type="http://schemas.openxmlformats.org/officeDocument/2006/relationships/image" Target="media/image962.emf"/><Relationship Id="rId3085" Type="http://schemas.openxmlformats.org/officeDocument/2006/relationships/image" Target="media/image1524.emf"/><Relationship Id="rId3292" Type="http://schemas.openxmlformats.org/officeDocument/2006/relationships/customXml" Target="ink/ink1751.xml"/><Relationship Id="rId4136" Type="http://schemas.openxmlformats.org/officeDocument/2006/relationships/fontTable" Target="fontTable.xml"/><Relationship Id="rId3152" Type="http://schemas.openxmlformats.org/officeDocument/2006/relationships/customXml" Target="ink/ink1611.xml"/><Relationship Id="rId280" Type="http://schemas.openxmlformats.org/officeDocument/2006/relationships/image" Target="media/image91.emf"/><Relationship Id="rId3012" Type="http://schemas.openxmlformats.org/officeDocument/2006/relationships/image" Target="media/image1451.emf"/><Relationship Id="rId140" Type="http://schemas.openxmlformats.org/officeDocument/2006/relationships/customXml" Target="ink/ink130.xml"/><Relationship Id="rId3969" Type="http://schemas.openxmlformats.org/officeDocument/2006/relationships/customXml" Target="ink/ink2050.xml"/><Relationship Id="rId6" Type="http://schemas.openxmlformats.org/officeDocument/2006/relationships/footnotes" Target="footnotes.xml"/><Relationship Id="rId2778" Type="http://schemas.openxmlformats.org/officeDocument/2006/relationships/image" Target="media/image1217.emf"/><Relationship Id="rId2985" Type="http://schemas.openxmlformats.org/officeDocument/2006/relationships/image" Target="media/image1424.emf"/><Relationship Id="rId3829" Type="http://schemas.openxmlformats.org/officeDocument/2006/relationships/image" Target="media/image1888.emf"/><Relationship Id="rId957" Type="http://schemas.openxmlformats.org/officeDocument/2006/relationships/image" Target="media/image413.emf"/><Relationship Id="rId1587" Type="http://schemas.openxmlformats.org/officeDocument/2006/relationships/image" Target="media/image746.emf"/><Relationship Id="rId1794" Type="http://schemas.openxmlformats.org/officeDocument/2006/relationships/customXml" Target="ink/ink953.xml"/><Relationship Id="rId2638" Type="http://schemas.openxmlformats.org/officeDocument/2006/relationships/customXml" Target="ink/ink1465.xml"/><Relationship Id="rId2845" Type="http://schemas.openxmlformats.org/officeDocument/2006/relationships/image" Target="media/image1284.emf"/><Relationship Id="rId86" Type="http://schemas.openxmlformats.org/officeDocument/2006/relationships/customXml" Target="ink/ink76.xml"/><Relationship Id="rId817" Type="http://schemas.openxmlformats.org/officeDocument/2006/relationships/customXml" Target="ink/ink433.xml"/><Relationship Id="rId1447" Type="http://schemas.openxmlformats.org/officeDocument/2006/relationships/image" Target="media/image715.emf"/><Relationship Id="rId1654" Type="http://schemas.openxmlformats.org/officeDocument/2006/relationships/image" Target="media/image813.emf"/><Relationship Id="rId1861" Type="http://schemas.openxmlformats.org/officeDocument/2006/relationships/image" Target="media/image886.emf"/><Relationship Id="rId2705" Type="http://schemas.openxmlformats.org/officeDocument/2006/relationships/customXml" Target="ink/ink1532.xml"/><Relationship Id="rId2912" Type="http://schemas.openxmlformats.org/officeDocument/2006/relationships/image" Target="media/image1351.emf"/><Relationship Id="rId4060" Type="http://schemas.openxmlformats.org/officeDocument/2006/relationships/image" Target="media/image1984.emf"/><Relationship Id="rId1307" Type="http://schemas.openxmlformats.org/officeDocument/2006/relationships/image" Target="media/image575.emf"/><Relationship Id="rId1514" Type="http://schemas.openxmlformats.org/officeDocument/2006/relationships/customXml" Target="ink/ink782.xml"/><Relationship Id="rId1721" Type="http://schemas.openxmlformats.org/officeDocument/2006/relationships/customXml" Target="ink/ink880.xml"/><Relationship Id="rId13" Type="http://schemas.openxmlformats.org/officeDocument/2006/relationships/customXml" Target="ink/ink3.xml"/><Relationship Id="rId3479" Type="http://schemas.openxmlformats.org/officeDocument/2006/relationships/image" Target="media/image1653.emf"/><Relationship Id="rId3686" Type="http://schemas.openxmlformats.org/officeDocument/2006/relationships/customXml" Target="ink/ink1881.xml"/><Relationship Id="rId2288" Type="http://schemas.openxmlformats.org/officeDocument/2006/relationships/image" Target="media/image1115.emf"/><Relationship Id="rId2495" Type="http://schemas.openxmlformats.org/officeDocument/2006/relationships/customXml" Target="ink/ink1322.xml"/><Relationship Id="rId3339" Type="http://schemas.openxmlformats.org/officeDocument/2006/relationships/customXml" Target="ink/ink1798.xml"/><Relationship Id="rId3893" Type="http://schemas.openxmlformats.org/officeDocument/2006/relationships/customXml" Target="ink/ink1974.xml"/><Relationship Id="rId467" Type="http://schemas.openxmlformats.org/officeDocument/2006/relationships/customXml" Target="ink/ink278.xml"/><Relationship Id="rId1097" Type="http://schemas.openxmlformats.org/officeDocument/2006/relationships/customXml" Target="ink/ink553.xml"/><Relationship Id="rId2148" Type="http://schemas.openxmlformats.org/officeDocument/2006/relationships/image" Target="media/image975.emf"/><Relationship Id="rId3546" Type="http://schemas.openxmlformats.org/officeDocument/2006/relationships/image" Target="media/image1720.emf"/><Relationship Id="rId3753" Type="http://schemas.openxmlformats.org/officeDocument/2006/relationships/image" Target="media/image1812.emf"/><Relationship Id="rId3960" Type="http://schemas.openxmlformats.org/officeDocument/2006/relationships/customXml" Target="ink/ink2041.xml"/><Relationship Id="rId674" Type="http://schemas.openxmlformats.org/officeDocument/2006/relationships/image" Target="media/image290.emf"/><Relationship Id="rId881" Type="http://schemas.openxmlformats.org/officeDocument/2006/relationships/customXml" Target="ink/ink497.xml"/><Relationship Id="rId2355" Type="http://schemas.openxmlformats.org/officeDocument/2006/relationships/customXml" Target="ink/ink1182.xml"/><Relationship Id="rId2562" Type="http://schemas.openxmlformats.org/officeDocument/2006/relationships/customXml" Target="ink/ink1389.xml"/><Relationship Id="rId3406" Type="http://schemas.openxmlformats.org/officeDocument/2006/relationships/image" Target="media/image1580.emf"/><Relationship Id="rId3613" Type="http://schemas.openxmlformats.org/officeDocument/2006/relationships/image" Target="media/image1787.emf"/><Relationship Id="rId3820" Type="http://schemas.openxmlformats.org/officeDocument/2006/relationships/image" Target="media/image1879.emf"/><Relationship Id="rId327" Type="http://schemas.openxmlformats.org/officeDocument/2006/relationships/image" Target="media/image138.emf"/><Relationship Id="rId534" Type="http://schemas.openxmlformats.org/officeDocument/2006/relationships/customXml" Target="ink/ink345.xml"/><Relationship Id="rId741" Type="http://schemas.openxmlformats.org/officeDocument/2006/relationships/image" Target="media/image357.emf"/><Relationship Id="rId1164" Type="http://schemas.openxmlformats.org/officeDocument/2006/relationships/customXml" Target="ink/ink620.xml"/><Relationship Id="rId1371" Type="http://schemas.openxmlformats.org/officeDocument/2006/relationships/image" Target="media/image639.emf"/><Relationship Id="rId2008" Type="http://schemas.openxmlformats.org/officeDocument/2006/relationships/customXml" Target="ink/ink1033.xml"/><Relationship Id="rId2215" Type="http://schemas.openxmlformats.org/officeDocument/2006/relationships/image" Target="media/image1042.emf"/><Relationship Id="rId2422" Type="http://schemas.openxmlformats.org/officeDocument/2006/relationships/customXml" Target="ink/ink1249.xml"/><Relationship Id="rId601" Type="http://schemas.openxmlformats.org/officeDocument/2006/relationships/image" Target="media/image217.emf"/><Relationship Id="rId1024" Type="http://schemas.openxmlformats.org/officeDocument/2006/relationships/image" Target="media/image480.emf"/><Relationship Id="rId1231" Type="http://schemas.openxmlformats.org/officeDocument/2006/relationships/customXml" Target="ink/ink687.xml"/><Relationship Id="rId3196" Type="http://schemas.openxmlformats.org/officeDocument/2006/relationships/customXml" Target="ink/ink1655.xml"/><Relationship Id="rId3056" Type="http://schemas.openxmlformats.org/officeDocument/2006/relationships/image" Target="media/image1495.emf"/><Relationship Id="rId3263" Type="http://schemas.openxmlformats.org/officeDocument/2006/relationships/customXml" Target="ink/ink1722.xml"/><Relationship Id="rId3470" Type="http://schemas.openxmlformats.org/officeDocument/2006/relationships/image" Target="media/image1644.emf"/><Relationship Id="rId4107" Type="http://schemas.openxmlformats.org/officeDocument/2006/relationships/image" Target="media/image2031.emf"/><Relationship Id="rId184" Type="http://schemas.openxmlformats.org/officeDocument/2006/relationships/customXml" Target="ink/ink174.xml"/><Relationship Id="rId391" Type="http://schemas.openxmlformats.org/officeDocument/2006/relationships/customXml" Target="ink/ink202.xml"/><Relationship Id="rId1908" Type="http://schemas.openxmlformats.org/officeDocument/2006/relationships/image" Target="media/image933.emf"/><Relationship Id="rId2072" Type="http://schemas.openxmlformats.org/officeDocument/2006/relationships/customXml" Target="ink/ink1097.xml"/><Relationship Id="rId3123" Type="http://schemas.openxmlformats.org/officeDocument/2006/relationships/customXml" Target="ink/ink1582.xml"/><Relationship Id="rId251" Type="http://schemas.openxmlformats.org/officeDocument/2006/relationships/image" Target="media/image62.emf"/><Relationship Id="rId3330" Type="http://schemas.openxmlformats.org/officeDocument/2006/relationships/customXml" Target="ink/ink1789.xml"/><Relationship Id="rId2889" Type="http://schemas.openxmlformats.org/officeDocument/2006/relationships/image" Target="media/image1328.emf"/><Relationship Id="rId111" Type="http://schemas.openxmlformats.org/officeDocument/2006/relationships/customXml" Target="ink/ink101.xml"/><Relationship Id="rId1698" Type="http://schemas.openxmlformats.org/officeDocument/2006/relationships/customXml" Target="ink/ink857.xml"/><Relationship Id="rId2749" Type="http://schemas.openxmlformats.org/officeDocument/2006/relationships/image" Target="media/image1188.emf"/><Relationship Id="rId2956" Type="http://schemas.openxmlformats.org/officeDocument/2006/relationships/image" Target="media/image1395.emf"/><Relationship Id="rId928" Type="http://schemas.openxmlformats.org/officeDocument/2006/relationships/image" Target="media/image384.emf"/><Relationship Id="rId1558" Type="http://schemas.openxmlformats.org/officeDocument/2006/relationships/customXml" Target="ink/ink826.xml"/><Relationship Id="rId1765" Type="http://schemas.openxmlformats.org/officeDocument/2006/relationships/customXml" Target="ink/ink924.xml"/><Relationship Id="rId2609" Type="http://schemas.openxmlformats.org/officeDocument/2006/relationships/customXml" Target="ink/ink1436.xml"/><Relationship Id="rId57" Type="http://schemas.openxmlformats.org/officeDocument/2006/relationships/customXml" Target="ink/ink47.xml"/><Relationship Id="rId1418" Type="http://schemas.openxmlformats.org/officeDocument/2006/relationships/image" Target="media/image686.emf"/><Relationship Id="rId1972" Type="http://schemas.openxmlformats.org/officeDocument/2006/relationships/customXml" Target="ink/ink997.xml"/><Relationship Id="rId2816" Type="http://schemas.openxmlformats.org/officeDocument/2006/relationships/image" Target="media/image1255.emf"/><Relationship Id="rId4031" Type="http://schemas.openxmlformats.org/officeDocument/2006/relationships/image" Target="media/image1955.emf"/><Relationship Id="rId1625" Type="http://schemas.openxmlformats.org/officeDocument/2006/relationships/image" Target="media/image784.emf"/><Relationship Id="rId1832" Type="http://schemas.openxmlformats.org/officeDocument/2006/relationships/image" Target="media/image857.emf"/><Relationship Id="rId3797" Type="http://schemas.openxmlformats.org/officeDocument/2006/relationships/image" Target="media/image1856.emf"/><Relationship Id="rId2399" Type="http://schemas.openxmlformats.org/officeDocument/2006/relationships/customXml" Target="ink/ink1226.xml"/><Relationship Id="rId3657" Type="http://schemas.openxmlformats.org/officeDocument/2006/relationships/customXml" Target="ink/ink1852.xml"/><Relationship Id="rId3864" Type="http://schemas.openxmlformats.org/officeDocument/2006/relationships/customXml" Target="ink/ink1945.xml"/><Relationship Id="rId578" Type="http://schemas.openxmlformats.org/officeDocument/2006/relationships/image" Target="media/image194.emf"/><Relationship Id="rId785" Type="http://schemas.openxmlformats.org/officeDocument/2006/relationships/customXml" Target="ink/ink401.xml"/><Relationship Id="rId992" Type="http://schemas.openxmlformats.org/officeDocument/2006/relationships/image" Target="media/image448.emf"/><Relationship Id="rId2259" Type="http://schemas.openxmlformats.org/officeDocument/2006/relationships/image" Target="media/image1086.emf"/><Relationship Id="rId2466" Type="http://schemas.openxmlformats.org/officeDocument/2006/relationships/customXml" Target="ink/ink1293.xml"/><Relationship Id="rId2673" Type="http://schemas.openxmlformats.org/officeDocument/2006/relationships/customXml" Target="ink/ink1500.xml"/><Relationship Id="rId2880" Type="http://schemas.openxmlformats.org/officeDocument/2006/relationships/image" Target="media/image1319.emf"/><Relationship Id="rId3517" Type="http://schemas.openxmlformats.org/officeDocument/2006/relationships/image" Target="media/image1691.emf"/><Relationship Id="rId3724" Type="http://schemas.openxmlformats.org/officeDocument/2006/relationships/customXml" Target="ink/ink1919.xml"/><Relationship Id="rId3931" Type="http://schemas.openxmlformats.org/officeDocument/2006/relationships/customXml" Target="ink/ink2012.xml"/><Relationship Id="rId438" Type="http://schemas.openxmlformats.org/officeDocument/2006/relationships/customXml" Target="ink/ink249.xml"/><Relationship Id="rId645" Type="http://schemas.openxmlformats.org/officeDocument/2006/relationships/image" Target="media/image261.emf"/><Relationship Id="rId852" Type="http://schemas.openxmlformats.org/officeDocument/2006/relationships/customXml" Target="ink/ink468.xml"/><Relationship Id="rId1068" Type="http://schemas.openxmlformats.org/officeDocument/2006/relationships/image" Target="media/image524.emf"/><Relationship Id="rId1275" Type="http://schemas.openxmlformats.org/officeDocument/2006/relationships/image" Target="media/image543.emf"/><Relationship Id="rId1482" Type="http://schemas.openxmlformats.org/officeDocument/2006/relationships/customXml" Target="ink/ink750.xml"/><Relationship Id="rId2119" Type="http://schemas.openxmlformats.org/officeDocument/2006/relationships/customXml" Target="ink/ink1144.xml"/><Relationship Id="rId2326" Type="http://schemas.openxmlformats.org/officeDocument/2006/relationships/image" Target="media/image1153.emf"/><Relationship Id="rId2533" Type="http://schemas.openxmlformats.org/officeDocument/2006/relationships/customXml" Target="ink/ink1360.xml"/><Relationship Id="rId2740" Type="http://schemas.openxmlformats.org/officeDocument/2006/relationships/image" Target="media/image1179.emf"/><Relationship Id="rId505" Type="http://schemas.openxmlformats.org/officeDocument/2006/relationships/customXml" Target="ink/ink316.xml"/><Relationship Id="rId712" Type="http://schemas.openxmlformats.org/officeDocument/2006/relationships/image" Target="media/image328.emf"/><Relationship Id="rId1135" Type="http://schemas.openxmlformats.org/officeDocument/2006/relationships/customXml" Target="ink/ink591.xml"/><Relationship Id="rId1342" Type="http://schemas.openxmlformats.org/officeDocument/2006/relationships/image" Target="media/image610.emf"/><Relationship Id="rId1202" Type="http://schemas.openxmlformats.org/officeDocument/2006/relationships/customXml" Target="ink/ink658.xml"/><Relationship Id="rId2600" Type="http://schemas.openxmlformats.org/officeDocument/2006/relationships/customXml" Target="ink/ink1427.xml"/><Relationship Id="rId3167" Type="http://schemas.openxmlformats.org/officeDocument/2006/relationships/customXml" Target="ink/ink1626.xml"/><Relationship Id="rId295" Type="http://schemas.openxmlformats.org/officeDocument/2006/relationships/image" Target="media/image106.emf"/><Relationship Id="rId3374" Type="http://schemas.openxmlformats.org/officeDocument/2006/relationships/image" Target="media/image1548.emf"/><Relationship Id="rId3581" Type="http://schemas.openxmlformats.org/officeDocument/2006/relationships/image" Target="media/image1755.emf"/><Relationship Id="rId2183" Type="http://schemas.openxmlformats.org/officeDocument/2006/relationships/image" Target="media/image1010.emf"/><Relationship Id="rId2390" Type="http://schemas.openxmlformats.org/officeDocument/2006/relationships/customXml" Target="ink/ink1217.xml"/><Relationship Id="rId3027" Type="http://schemas.openxmlformats.org/officeDocument/2006/relationships/image" Target="media/image1466.emf"/><Relationship Id="rId3234" Type="http://schemas.openxmlformats.org/officeDocument/2006/relationships/customXml" Target="ink/ink1693.xml"/><Relationship Id="rId3441" Type="http://schemas.openxmlformats.org/officeDocument/2006/relationships/image" Target="media/image1615.emf"/><Relationship Id="rId155" Type="http://schemas.openxmlformats.org/officeDocument/2006/relationships/customXml" Target="ink/ink145.xml"/><Relationship Id="rId362" Type="http://schemas.openxmlformats.org/officeDocument/2006/relationships/image" Target="media/image173.emf"/><Relationship Id="rId2043" Type="http://schemas.openxmlformats.org/officeDocument/2006/relationships/customXml" Target="ink/ink1068.xml"/><Relationship Id="rId2250" Type="http://schemas.openxmlformats.org/officeDocument/2006/relationships/image" Target="media/image1077.emf"/><Relationship Id="rId3301" Type="http://schemas.openxmlformats.org/officeDocument/2006/relationships/customXml" Target="ink/ink1760.xml"/><Relationship Id="rId222" Type="http://schemas.openxmlformats.org/officeDocument/2006/relationships/image" Target="media/image33.emf"/><Relationship Id="rId2110" Type="http://schemas.openxmlformats.org/officeDocument/2006/relationships/customXml" Target="ink/ink1135.xml"/><Relationship Id="rId4075" Type="http://schemas.openxmlformats.org/officeDocument/2006/relationships/image" Target="media/image1999.emf"/><Relationship Id="rId1669" Type="http://schemas.openxmlformats.org/officeDocument/2006/relationships/image" Target="media/image828.emf"/><Relationship Id="rId1876" Type="http://schemas.openxmlformats.org/officeDocument/2006/relationships/image" Target="media/image901.emf"/><Relationship Id="rId2927" Type="http://schemas.openxmlformats.org/officeDocument/2006/relationships/image" Target="media/image1366.emf"/><Relationship Id="rId3091" Type="http://schemas.openxmlformats.org/officeDocument/2006/relationships/image" Target="media/image1530.emf"/><Relationship Id="rId1529" Type="http://schemas.openxmlformats.org/officeDocument/2006/relationships/customXml" Target="ink/ink797.xml"/><Relationship Id="rId1736" Type="http://schemas.openxmlformats.org/officeDocument/2006/relationships/customXml" Target="ink/ink895.xml"/><Relationship Id="rId1943" Type="http://schemas.openxmlformats.org/officeDocument/2006/relationships/customXml" Target="ink/ink968.xml"/><Relationship Id="rId28" Type="http://schemas.openxmlformats.org/officeDocument/2006/relationships/customXml" Target="ink/ink18.xml"/><Relationship Id="rId1803" Type="http://schemas.openxmlformats.org/officeDocument/2006/relationships/customXml" Target="ink/ink962.xml"/><Relationship Id="rId4002" Type="http://schemas.openxmlformats.org/officeDocument/2006/relationships/image" Target="media/image1926.emf"/><Relationship Id="rId3768" Type="http://schemas.openxmlformats.org/officeDocument/2006/relationships/image" Target="media/image1827.emf"/><Relationship Id="rId3975" Type="http://schemas.openxmlformats.org/officeDocument/2006/relationships/customXml" Target="ink/ink2056.xml"/><Relationship Id="rId689" Type="http://schemas.openxmlformats.org/officeDocument/2006/relationships/image" Target="media/image305.emf"/><Relationship Id="rId896" Type="http://schemas.openxmlformats.org/officeDocument/2006/relationships/customXml" Target="ink/ink512.xml"/><Relationship Id="rId2577" Type="http://schemas.openxmlformats.org/officeDocument/2006/relationships/customXml" Target="ink/ink1404.xml"/><Relationship Id="rId2784" Type="http://schemas.openxmlformats.org/officeDocument/2006/relationships/image" Target="media/image1223.emf"/><Relationship Id="rId3628" Type="http://schemas.openxmlformats.org/officeDocument/2006/relationships/customXml" Target="ink/ink1823.xml"/><Relationship Id="rId549" Type="http://schemas.openxmlformats.org/officeDocument/2006/relationships/customXml" Target="ink/ink360.xml"/><Relationship Id="rId756" Type="http://schemas.openxmlformats.org/officeDocument/2006/relationships/image" Target="media/image372.emf"/><Relationship Id="rId1179" Type="http://schemas.openxmlformats.org/officeDocument/2006/relationships/customXml" Target="ink/ink635.xml"/><Relationship Id="rId1386" Type="http://schemas.openxmlformats.org/officeDocument/2006/relationships/image" Target="media/image654.emf"/><Relationship Id="rId1593" Type="http://schemas.openxmlformats.org/officeDocument/2006/relationships/image" Target="media/image752.emf"/><Relationship Id="rId2437" Type="http://schemas.openxmlformats.org/officeDocument/2006/relationships/customXml" Target="ink/ink1264.xml"/><Relationship Id="rId2991" Type="http://schemas.openxmlformats.org/officeDocument/2006/relationships/image" Target="media/image1430.emf"/><Relationship Id="rId3835" Type="http://schemas.openxmlformats.org/officeDocument/2006/relationships/image" Target="media/image1894.emf"/><Relationship Id="rId409" Type="http://schemas.openxmlformats.org/officeDocument/2006/relationships/customXml" Target="ink/ink220.xml"/><Relationship Id="rId963" Type="http://schemas.openxmlformats.org/officeDocument/2006/relationships/image" Target="media/image419.emf"/><Relationship Id="rId1039" Type="http://schemas.openxmlformats.org/officeDocument/2006/relationships/image" Target="media/image495.emf"/><Relationship Id="rId1246" Type="http://schemas.openxmlformats.org/officeDocument/2006/relationships/customXml" Target="ink/ink702.xml"/><Relationship Id="rId2644" Type="http://schemas.openxmlformats.org/officeDocument/2006/relationships/customXml" Target="ink/ink1471.xml"/><Relationship Id="rId2851" Type="http://schemas.openxmlformats.org/officeDocument/2006/relationships/image" Target="media/image1290.emf"/><Relationship Id="rId3902" Type="http://schemas.openxmlformats.org/officeDocument/2006/relationships/customXml" Target="ink/ink1983.xml"/><Relationship Id="rId92" Type="http://schemas.openxmlformats.org/officeDocument/2006/relationships/customXml" Target="ink/ink82.xml"/><Relationship Id="rId616" Type="http://schemas.openxmlformats.org/officeDocument/2006/relationships/image" Target="media/image232.emf"/><Relationship Id="rId823" Type="http://schemas.openxmlformats.org/officeDocument/2006/relationships/customXml" Target="ink/ink439.xml"/><Relationship Id="rId1453" Type="http://schemas.openxmlformats.org/officeDocument/2006/relationships/image" Target="media/image721.emf"/><Relationship Id="rId1660" Type="http://schemas.openxmlformats.org/officeDocument/2006/relationships/image" Target="media/image819.emf"/><Relationship Id="rId2504" Type="http://schemas.openxmlformats.org/officeDocument/2006/relationships/customXml" Target="ink/ink1331.xml"/><Relationship Id="rId2711" Type="http://schemas.openxmlformats.org/officeDocument/2006/relationships/customXml" Target="ink/ink1538.xml"/><Relationship Id="rId1106" Type="http://schemas.openxmlformats.org/officeDocument/2006/relationships/customXml" Target="ink/ink562.xml"/><Relationship Id="rId1313" Type="http://schemas.openxmlformats.org/officeDocument/2006/relationships/image" Target="media/image581.emf"/><Relationship Id="rId1520" Type="http://schemas.openxmlformats.org/officeDocument/2006/relationships/customXml" Target="ink/ink788.xml"/><Relationship Id="rId3278" Type="http://schemas.openxmlformats.org/officeDocument/2006/relationships/customXml" Target="ink/ink1737.xml"/><Relationship Id="rId3485" Type="http://schemas.openxmlformats.org/officeDocument/2006/relationships/image" Target="media/image1659.emf"/><Relationship Id="rId3692" Type="http://schemas.openxmlformats.org/officeDocument/2006/relationships/customXml" Target="ink/ink1887.xml"/><Relationship Id="rId199" Type="http://schemas.openxmlformats.org/officeDocument/2006/relationships/image" Target="media/image10.emf"/><Relationship Id="rId2087" Type="http://schemas.openxmlformats.org/officeDocument/2006/relationships/customXml" Target="ink/ink1112.xml"/><Relationship Id="rId2294" Type="http://schemas.openxmlformats.org/officeDocument/2006/relationships/image" Target="media/image1121.emf"/><Relationship Id="rId3138" Type="http://schemas.openxmlformats.org/officeDocument/2006/relationships/customXml" Target="ink/ink1597.xml"/><Relationship Id="rId3345" Type="http://schemas.openxmlformats.org/officeDocument/2006/relationships/customXml" Target="ink/ink1804.xml"/><Relationship Id="rId3552" Type="http://schemas.openxmlformats.org/officeDocument/2006/relationships/image" Target="media/image1726.emf"/><Relationship Id="rId266" Type="http://schemas.openxmlformats.org/officeDocument/2006/relationships/image" Target="media/image77.emf"/><Relationship Id="rId473" Type="http://schemas.openxmlformats.org/officeDocument/2006/relationships/customXml" Target="ink/ink284.xml"/><Relationship Id="rId680" Type="http://schemas.openxmlformats.org/officeDocument/2006/relationships/image" Target="media/image296.emf"/><Relationship Id="rId2154" Type="http://schemas.openxmlformats.org/officeDocument/2006/relationships/image" Target="media/image981.emf"/><Relationship Id="rId2361" Type="http://schemas.openxmlformats.org/officeDocument/2006/relationships/customXml" Target="ink/ink1188.xml"/><Relationship Id="rId3205" Type="http://schemas.openxmlformats.org/officeDocument/2006/relationships/customXml" Target="ink/ink1664.xml"/><Relationship Id="rId3412" Type="http://schemas.openxmlformats.org/officeDocument/2006/relationships/image" Target="media/image1586.emf"/><Relationship Id="rId126" Type="http://schemas.openxmlformats.org/officeDocument/2006/relationships/customXml" Target="ink/ink116.xml"/><Relationship Id="rId333" Type="http://schemas.openxmlformats.org/officeDocument/2006/relationships/image" Target="media/image144.emf"/><Relationship Id="rId540" Type="http://schemas.openxmlformats.org/officeDocument/2006/relationships/customXml" Target="ink/ink351.xml"/><Relationship Id="rId1170" Type="http://schemas.openxmlformats.org/officeDocument/2006/relationships/customXml" Target="ink/ink626.xml"/><Relationship Id="rId2014" Type="http://schemas.openxmlformats.org/officeDocument/2006/relationships/customXml" Target="ink/ink1039.xml"/><Relationship Id="rId2221" Type="http://schemas.openxmlformats.org/officeDocument/2006/relationships/image" Target="media/image1048.emf"/><Relationship Id="rId1030" Type="http://schemas.openxmlformats.org/officeDocument/2006/relationships/image" Target="media/image486.emf"/><Relationship Id="rId400" Type="http://schemas.openxmlformats.org/officeDocument/2006/relationships/customXml" Target="ink/ink211.xml"/><Relationship Id="rId1987" Type="http://schemas.openxmlformats.org/officeDocument/2006/relationships/customXml" Target="ink/ink1012.xml"/><Relationship Id="rId1847" Type="http://schemas.openxmlformats.org/officeDocument/2006/relationships/image" Target="media/image872.emf"/><Relationship Id="rId4046" Type="http://schemas.openxmlformats.org/officeDocument/2006/relationships/image" Target="media/image1970.emf"/><Relationship Id="rId1707" Type="http://schemas.openxmlformats.org/officeDocument/2006/relationships/customXml" Target="ink/ink866.xml"/><Relationship Id="rId3062" Type="http://schemas.openxmlformats.org/officeDocument/2006/relationships/image" Target="media/image1501.emf"/><Relationship Id="rId4113" Type="http://schemas.openxmlformats.org/officeDocument/2006/relationships/image" Target="media/image2037.emf"/><Relationship Id="rId190" Type="http://schemas.openxmlformats.org/officeDocument/2006/relationships/image" Target="media/image1.emf"/><Relationship Id="rId1914" Type="http://schemas.openxmlformats.org/officeDocument/2006/relationships/image" Target="media/image939.emf"/><Relationship Id="rId3879" Type="http://schemas.openxmlformats.org/officeDocument/2006/relationships/customXml" Target="ink/ink1960.xml"/><Relationship Id="rId2688" Type="http://schemas.openxmlformats.org/officeDocument/2006/relationships/customXml" Target="ink/ink1515.xml"/><Relationship Id="rId2895" Type="http://schemas.openxmlformats.org/officeDocument/2006/relationships/image" Target="media/image1334.emf"/><Relationship Id="rId3739" Type="http://schemas.openxmlformats.org/officeDocument/2006/relationships/image" Target="media/image1798.emf"/><Relationship Id="rId3946" Type="http://schemas.openxmlformats.org/officeDocument/2006/relationships/customXml" Target="ink/ink2027.xml"/><Relationship Id="rId867" Type="http://schemas.openxmlformats.org/officeDocument/2006/relationships/customXml" Target="ink/ink483.xml"/><Relationship Id="rId1497" Type="http://schemas.openxmlformats.org/officeDocument/2006/relationships/customXml" Target="ink/ink765.xml"/><Relationship Id="rId2548" Type="http://schemas.openxmlformats.org/officeDocument/2006/relationships/customXml" Target="ink/ink1375.xml"/><Relationship Id="rId2755" Type="http://schemas.openxmlformats.org/officeDocument/2006/relationships/image" Target="media/image1194.emf"/><Relationship Id="rId2962" Type="http://schemas.openxmlformats.org/officeDocument/2006/relationships/image" Target="media/image1401.emf"/><Relationship Id="rId3806" Type="http://schemas.openxmlformats.org/officeDocument/2006/relationships/image" Target="media/image1865.emf"/><Relationship Id="rId727" Type="http://schemas.openxmlformats.org/officeDocument/2006/relationships/image" Target="media/image343.emf"/><Relationship Id="rId934" Type="http://schemas.openxmlformats.org/officeDocument/2006/relationships/image" Target="media/image390.emf"/><Relationship Id="rId1357" Type="http://schemas.openxmlformats.org/officeDocument/2006/relationships/image" Target="media/image625.emf"/><Relationship Id="rId1564" Type="http://schemas.openxmlformats.org/officeDocument/2006/relationships/image" Target="media/image723.emf"/><Relationship Id="rId1771" Type="http://schemas.openxmlformats.org/officeDocument/2006/relationships/customXml" Target="ink/ink930.xml"/><Relationship Id="rId2408" Type="http://schemas.openxmlformats.org/officeDocument/2006/relationships/customXml" Target="ink/ink1235.xml"/><Relationship Id="rId2615" Type="http://schemas.openxmlformats.org/officeDocument/2006/relationships/customXml" Target="ink/ink1442.xml"/><Relationship Id="rId2822" Type="http://schemas.openxmlformats.org/officeDocument/2006/relationships/image" Target="media/image1261.emf"/><Relationship Id="rId63" Type="http://schemas.openxmlformats.org/officeDocument/2006/relationships/customXml" Target="ink/ink53.xml"/><Relationship Id="rId1217" Type="http://schemas.openxmlformats.org/officeDocument/2006/relationships/customXml" Target="ink/ink673.xml"/><Relationship Id="rId1424" Type="http://schemas.openxmlformats.org/officeDocument/2006/relationships/image" Target="media/image692.emf"/><Relationship Id="rId1631" Type="http://schemas.openxmlformats.org/officeDocument/2006/relationships/image" Target="media/image790.emf"/><Relationship Id="rId3389" Type="http://schemas.openxmlformats.org/officeDocument/2006/relationships/image" Target="media/image1563.emf"/><Relationship Id="rId3596" Type="http://schemas.openxmlformats.org/officeDocument/2006/relationships/image" Target="media/image1770.emf"/><Relationship Id="rId2198" Type="http://schemas.openxmlformats.org/officeDocument/2006/relationships/image" Target="media/image1025.emf"/><Relationship Id="rId3249" Type="http://schemas.openxmlformats.org/officeDocument/2006/relationships/customXml" Target="ink/ink1708.xml"/><Relationship Id="rId3456" Type="http://schemas.openxmlformats.org/officeDocument/2006/relationships/image" Target="media/image1630.emf"/><Relationship Id="rId377" Type="http://schemas.openxmlformats.org/officeDocument/2006/relationships/customXml" Target="ink/ink188.xml"/><Relationship Id="rId584" Type="http://schemas.openxmlformats.org/officeDocument/2006/relationships/image" Target="media/image200.emf"/><Relationship Id="rId2058" Type="http://schemas.openxmlformats.org/officeDocument/2006/relationships/customXml" Target="ink/ink1083.xml"/><Relationship Id="rId2265" Type="http://schemas.openxmlformats.org/officeDocument/2006/relationships/image" Target="media/image1092.emf"/><Relationship Id="rId3109" Type="http://schemas.openxmlformats.org/officeDocument/2006/relationships/customXml" Target="ink/ink1568.xml"/><Relationship Id="rId3663" Type="http://schemas.openxmlformats.org/officeDocument/2006/relationships/customXml" Target="ink/ink1858.xml"/><Relationship Id="rId3870" Type="http://schemas.openxmlformats.org/officeDocument/2006/relationships/customXml" Target="ink/ink1951.xml"/><Relationship Id="rId237" Type="http://schemas.openxmlformats.org/officeDocument/2006/relationships/image" Target="media/image48.emf"/><Relationship Id="rId791" Type="http://schemas.openxmlformats.org/officeDocument/2006/relationships/customXml" Target="ink/ink407.xml"/><Relationship Id="rId1074" Type="http://schemas.openxmlformats.org/officeDocument/2006/relationships/image" Target="media/image530.emf"/><Relationship Id="rId2472" Type="http://schemas.openxmlformats.org/officeDocument/2006/relationships/customXml" Target="ink/ink1299.xml"/><Relationship Id="rId3316" Type="http://schemas.openxmlformats.org/officeDocument/2006/relationships/customXml" Target="ink/ink1775.xml"/><Relationship Id="rId3523" Type="http://schemas.openxmlformats.org/officeDocument/2006/relationships/image" Target="media/image1697.emf"/><Relationship Id="rId3730" Type="http://schemas.openxmlformats.org/officeDocument/2006/relationships/customXml" Target="ink/ink1925.xml"/><Relationship Id="rId444" Type="http://schemas.openxmlformats.org/officeDocument/2006/relationships/customXml" Target="ink/ink255.xml"/><Relationship Id="rId651" Type="http://schemas.openxmlformats.org/officeDocument/2006/relationships/image" Target="media/image267.emf"/><Relationship Id="rId1281" Type="http://schemas.openxmlformats.org/officeDocument/2006/relationships/image" Target="media/image549.emf"/><Relationship Id="rId2125" Type="http://schemas.openxmlformats.org/officeDocument/2006/relationships/customXml" Target="ink/ink1150.xml"/><Relationship Id="rId2332" Type="http://schemas.openxmlformats.org/officeDocument/2006/relationships/image" Target="media/image1159.emf"/><Relationship Id="rId304" Type="http://schemas.openxmlformats.org/officeDocument/2006/relationships/image" Target="media/image115.emf"/><Relationship Id="rId511" Type="http://schemas.openxmlformats.org/officeDocument/2006/relationships/customXml" Target="ink/ink322.xml"/><Relationship Id="rId1141" Type="http://schemas.openxmlformats.org/officeDocument/2006/relationships/customXml" Target="ink/ink597.xml"/><Relationship Id="rId1001" Type="http://schemas.openxmlformats.org/officeDocument/2006/relationships/image" Target="media/image457.emf"/><Relationship Id="rId1958" Type="http://schemas.openxmlformats.org/officeDocument/2006/relationships/customXml" Target="ink/ink983.xml"/><Relationship Id="rId3173" Type="http://schemas.openxmlformats.org/officeDocument/2006/relationships/customXml" Target="ink/ink1632.xml"/><Relationship Id="rId3380" Type="http://schemas.openxmlformats.org/officeDocument/2006/relationships/image" Target="media/image1554.emf"/><Relationship Id="rId4017" Type="http://schemas.openxmlformats.org/officeDocument/2006/relationships/image" Target="media/image1941.emf"/><Relationship Id="rId1818" Type="http://schemas.openxmlformats.org/officeDocument/2006/relationships/image" Target="media/image843.emf"/><Relationship Id="rId3033" Type="http://schemas.openxmlformats.org/officeDocument/2006/relationships/image" Target="media/image1472.emf"/><Relationship Id="rId3240" Type="http://schemas.openxmlformats.org/officeDocument/2006/relationships/customXml" Target="ink/ink1699.xml"/><Relationship Id="rId161" Type="http://schemas.openxmlformats.org/officeDocument/2006/relationships/customXml" Target="ink/ink151.xml"/><Relationship Id="rId2799" Type="http://schemas.openxmlformats.org/officeDocument/2006/relationships/image" Target="media/image1238.emf"/><Relationship Id="rId3100" Type="http://schemas.openxmlformats.org/officeDocument/2006/relationships/customXml" Target="ink/ink1559.xml"/><Relationship Id="rId978" Type="http://schemas.openxmlformats.org/officeDocument/2006/relationships/image" Target="media/image434.emf"/><Relationship Id="rId2659" Type="http://schemas.openxmlformats.org/officeDocument/2006/relationships/customXml" Target="ink/ink1486.xml"/><Relationship Id="rId2866" Type="http://schemas.openxmlformats.org/officeDocument/2006/relationships/image" Target="media/image1305.emf"/><Relationship Id="rId3917" Type="http://schemas.openxmlformats.org/officeDocument/2006/relationships/customXml" Target="ink/ink1998.xml"/><Relationship Id="rId838" Type="http://schemas.openxmlformats.org/officeDocument/2006/relationships/customXml" Target="ink/ink454.xml"/><Relationship Id="rId1468" Type="http://schemas.openxmlformats.org/officeDocument/2006/relationships/customXml" Target="ink/ink736.xml"/><Relationship Id="rId1675" Type="http://schemas.openxmlformats.org/officeDocument/2006/relationships/customXml" Target="ink/ink834.xml"/><Relationship Id="rId1882" Type="http://schemas.openxmlformats.org/officeDocument/2006/relationships/image" Target="media/image907.emf"/><Relationship Id="rId2519" Type="http://schemas.openxmlformats.org/officeDocument/2006/relationships/customXml" Target="ink/ink1346.xml"/><Relationship Id="rId2726" Type="http://schemas.openxmlformats.org/officeDocument/2006/relationships/image" Target="media/image1165.emf"/><Relationship Id="rId4081" Type="http://schemas.openxmlformats.org/officeDocument/2006/relationships/image" Target="media/image2005.emf"/><Relationship Id="rId1328" Type="http://schemas.openxmlformats.org/officeDocument/2006/relationships/image" Target="media/image596.emf"/><Relationship Id="rId1535" Type="http://schemas.openxmlformats.org/officeDocument/2006/relationships/customXml" Target="ink/ink803.xml"/><Relationship Id="rId2933" Type="http://schemas.openxmlformats.org/officeDocument/2006/relationships/image" Target="media/image1372.emf"/><Relationship Id="rId905" Type="http://schemas.openxmlformats.org/officeDocument/2006/relationships/customXml" Target="ink/ink521.xml"/><Relationship Id="rId1742" Type="http://schemas.openxmlformats.org/officeDocument/2006/relationships/customXml" Target="ink/ink901.xml"/><Relationship Id="rId34" Type="http://schemas.openxmlformats.org/officeDocument/2006/relationships/customXml" Target="ink/ink24.xml"/><Relationship Id="rId1602" Type="http://schemas.openxmlformats.org/officeDocument/2006/relationships/image" Target="media/image761.emf"/><Relationship Id="rId3567" Type="http://schemas.openxmlformats.org/officeDocument/2006/relationships/image" Target="media/image1741.emf"/><Relationship Id="rId3774" Type="http://schemas.openxmlformats.org/officeDocument/2006/relationships/image" Target="media/image1833.emf"/><Relationship Id="rId3981" Type="http://schemas.openxmlformats.org/officeDocument/2006/relationships/customXml" Target="ink/ink2062.xml"/><Relationship Id="rId488" Type="http://schemas.openxmlformats.org/officeDocument/2006/relationships/customXml" Target="ink/ink299.xml"/><Relationship Id="rId695" Type="http://schemas.openxmlformats.org/officeDocument/2006/relationships/image" Target="media/image311.emf"/><Relationship Id="rId2169" Type="http://schemas.openxmlformats.org/officeDocument/2006/relationships/image" Target="media/image996.emf"/><Relationship Id="rId2376" Type="http://schemas.openxmlformats.org/officeDocument/2006/relationships/customXml" Target="ink/ink1203.xml"/><Relationship Id="rId2583" Type="http://schemas.openxmlformats.org/officeDocument/2006/relationships/customXml" Target="ink/ink1410.xml"/><Relationship Id="rId2790" Type="http://schemas.openxmlformats.org/officeDocument/2006/relationships/image" Target="media/image1229.emf"/><Relationship Id="rId3427" Type="http://schemas.openxmlformats.org/officeDocument/2006/relationships/image" Target="media/image1601.emf"/><Relationship Id="rId3634" Type="http://schemas.openxmlformats.org/officeDocument/2006/relationships/customXml" Target="ink/ink1829.xml"/><Relationship Id="rId3841" Type="http://schemas.openxmlformats.org/officeDocument/2006/relationships/image" Target="media/image1900.emf"/><Relationship Id="rId348" Type="http://schemas.openxmlformats.org/officeDocument/2006/relationships/image" Target="media/image159.emf"/><Relationship Id="rId555" Type="http://schemas.openxmlformats.org/officeDocument/2006/relationships/customXml" Target="ink/ink366.xml"/><Relationship Id="rId762" Type="http://schemas.openxmlformats.org/officeDocument/2006/relationships/customXml" Target="ink/ink378.xml"/><Relationship Id="rId1185" Type="http://schemas.openxmlformats.org/officeDocument/2006/relationships/customXml" Target="ink/ink641.xml"/><Relationship Id="rId1392" Type="http://schemas.openxmlformats.org/officeDocument/2006/relationships/image" Target="media/image660.emf"/><Relationship Id="rId2029" Type="http://schemas.openxmlformats.org/officeDocument/2006/relationships/customXml" Target="ink/ink1054.xml"/><Relationship Id="rId2236" Type="http://schemas.openxmlformats.org/officeDocument/2006/relationships/image" Target="media/image1063.emf"/><Relationship Id="rId2443" Type="http://schemas.openxmlformats.org/officeDocument/2006/relationships/customXml" Target="ink/ink1270.xml"/><Relationship Id="rId2650" Type="http://schemas.openxmlformats.org/officeDocument/2006/relationships/customXml" Target="ink/ink1477.xml"/><Relationship Id="rId3701" Type="http://schemas.openxmlformats.org/officeDocument/2006/relationships/customXml" Target="ink/ink1896.xml"/><Relationship Id="rId208" Type="http://schemas.openxmlformats.org/officeDocument/2006/relationships/image" Target="media/image19.emf"/><Relationship Id="rId415" Type="http://schemas.openxmlformats.org/officeDocument/2006/relationships/customXml" Target="ink/ink226.xml"/><Relationship Id="rId622" Type="http://schemas.openxmlformats.org/officeDocument/2006/relationships/image" Target="media/image238.emf"/><Relationship Id="rId1045" Type="http://schemas.openxmlformats.org/officeDocument/2006/relationships/image" Target="media/image501.emf"/><Relationship Id="rId1252" Type="http://schemas.openxmlformats.org/officeDocument/2006/relationships/customXml" Target="ink/ink708.xml"/><Relationship Id="rId2303" Type="http://schemas.openxmlformats.org/officeDocument/2006/relationships/image" Target="media/image1130.emf"/><Relationship Id="rId2510" Type="http://schemas.openxmlformats.org/officeDocument/2006/relationships/customXml" Target="ink/ink1337.xml"/><Relationship Id="rId1112" Type="http://schemas.openxmlformats.org/officeDocument/2006/relationships/customXml" Target="ink/ink568.xml"/><Relationship Id="rId3077" Type="http://schemas.openxmlformats.org/officeDocument/2006/relationships/image" Target="media/image1516.emf"/><Relationship Id="rId3284" Type="http://schemas.openxmlformats.org/officeDocument/2006/relationships/customXml" Target="ink/ink1743.xml"/><Relationship Id="rId4128" Type="http://schemas.openxmlformats.org/officeDocument/2006/relationships/oleObject" Target="embeddings/oleObject4.bin"/><Relationship Id="rId1929" Type="http://schemas.openxmlformats.org/officeDocument/2006/relationships/image" Target="media/image954.emf"/><Relationship Id="rId2093" Type="http://schemas.openxmlformats.org/officeDocument/2006/relationships/customXml" Target="ink/ink1118.xml"/><Relationship Id="rId3491" Type="http://schemas.openxmlformats.org/officeDocument/2006/relationships/image" Target="media/image1665.emf"/><Relationship Id="rId3144" Type="http://schemas.openxmlformats.org/officeDocument/2006/relationships/customXml" Target="ink/ink1603.xml"/><Relationship Id="rId3351" Type="http://schemas.openxmlformats.org/officeDocument/2006/relationships/customXml" Target="ink/ink1810.xml"/><Relationship Id="rId272" Type="http://schemas.openxmlformats.org/officeDocument/2006/relationships/image" Target="media/image83.emf"/><Relationship Id="rId2160" Type="http://schemas.openxmlformats.org/officeDocument/2006/relationships/image" Target="media/image987.emf"/><Relationship Id="rId3004" Type="http://schemas.openxmlformats.org/officeDocument/2006/relationships/image" Target="media/image1443.emf"/><Relationship Id="rId3211" Type="http://schemas.openxmlformats.org/officeDocument/2006/relationships/customXml" Target="ink/ink1670.xml"/><Relationship Id="rId132" Type="http://schemas.openxmlformats.org/officeDocument/2006/relationships/customXml" Target="ink/ink122.xml"/><Relationship Id="rId2020" Type="http://schemas.openxmlformats.org/officeDocument/2006/relationships/customXml" Target="ink/ink1045.xml"/><Relationship Id="rId1579" Type="http://schemas.openxmlformats.org/officeDocument/2006/relationships/image" Target="media/image738.emf"/><Relationship Id="rId2977" Type="http://schemas.openxmlformats.org/officeDocument/2006/relationships/image" Target="media/image1416.emf"/><Relationship Id="rId949" Type="http://schemas.openxmlformats.org/officeDocument/2006/relationships/image" Target="media/image405.emf"/><Relationship Id="rId1786" Type="http://schemas.openxmlformats.org/officeDocument/2006/relationships/customXml" Target="ink/ink945.xml"/><Relationship Id="rId1993" Type="http://schemas.openxmlformats.org/officeDocument/2006/relationships/customXml" Target="ink/ink1018.xml"/><Relationship Id="rId2837" Type="http://schemas.openxmlformats.org/officeDocument/2006/relationships/image" Target="media/image1276.emf"/><Relationship Id="rId4052" Type="http://schemas.openxmlformats.org/officeDocument/2006/relationships/image" Target="media/image1976.emf"/><Relationship Id="rId78" Type="http://schemas.openxmlformats.org/officeDocument/2006/relationships/customXml" Target="ink/ink68.xml"/><Relationship Id="rId809" Type="http://schemas.openxmlformats.org/officeDocument/2006/relationships/customXml" Target="ink/ink425.xml"/><Relationship Id="rId1439" Type="http://schemas.openxmlformats.org/officeDocument/2006/relationships/image" Target="media/image707.emf"/><Relationship Id="rId1646" Type="http://schemas.openxmlformats.org/officeDocument/2006/relationships/image" Target="media/image805.emf"/><Relationship Id="rId1853" Type="http://schemas.openxmlformats.org/officeDocument/2006/relationships/image" Target="media/image878.emf"/><Relationship Id="rId2904" Type="http://schemas.openxmlformats.org/officeDocument/2006/relationships/image" Target="media/image1343.emf"/><Relationship Id="rId1506" Type="http://schemas.openxmlformats.org/officeDocument/2006/relationships/customXml" Target="ink/ink774.xml"/><Relationship Id="rId1713" Type="http://schemas.openxmlformats.org/officeDocument/2006/relationships/customXml" Target="ink/ink872.xml"/><Relationship Id="rId1920" Type="http://schemas.openxmlformats.org/officeDocument/2006/relationships/image" Target="media/image945.emf"/><Relationship Id="rId3678" Type="http://schemas.openxmlformats.org/officeDocument/2006/relationships/customXml" Target="ink/ink1873.xml"/><Relationship Id="rId3885" Type="http://schemas.openxmlformats.org/officeDocument/2006/relationships/customXml" Target="ink/ink1966.xml"/><Relationship Id="rId599" Type="http://schemas.openxmlformats.org/officeDocument/2006/relationships/image" Target="media/image215.emf"/><Relationship Id="rId2487" Type="http://schemas.openxmlformats.org/officeDocument/2006/relationships/customXml" Target="ink/ink1314.xml"/><Relationship Id="rId2694" Type="http://schemas.openxmlformats.org/officeDocument/2006/relationships/customXml" Target="ink/ink1521.xml"/><Relationship Id="rId3538" Type="http://schemas.openxmlformats.org/officeDocument/2006/relationships/image" Target="media/image1712.emf"/><Relationship Id="rId3745" Type="http://schemas.openxmlformats.org/officeDocument/2006/relationships/image" Target="media/image1804.emf"/><Relationship Id="rId459" Type="http://schemas.openxmlformats.org/officeDocument/2006/relationships/customXml" Target="ink/ink270.xml"/><Relationship Id="rId666" Type="http://schemas.openxmlformats.org/officeDocument/2006/relationships/image" Target="media/image282.emf"/><Relationship Id="rId873" Type="http://schemas.openxmlformats.org/officeDocument/2006/relationships/customXml" Target="ink/ink489.xml"/><Relationship Id="rId1089" Type="http://schemas.openxmlformats.org/officeDocument/2006/relationships/customXml" Target="ink/ink545.xml"/><Relationship Id="rId1296" Type="http://schemas.openxmlformats.org/officeDocument/2006/relationships/image" Target="media/image564.emf"/><Relationship Id="rId2347" Type="http://schemas.openxmlformats.org/officeDocument/2006/relationships/customXml" Target="ink/ink1174.xml"/><Relationship Id="rId2554" Type="http://schemas.openxmlformats.org/officeDocument/2006/relationships/customXml" Target="ink/ink1381.xml"/><Relationship Id="rId3952" Type="http://schemas.openxmlformats.org/officeDocument/2006/relationships/customXml" Target="ink/ink2033.xml"/><Relationship Id="rId319" Type="http://schemas.openxmlformats.org/officeDocument/2006/relationships/image" Target="media/image130.emf"/><Relationship Id="rId526" Type="http://schemas.openxmlformats.org/officeDocument/2006/relationships/customXml" Target="ink/ink337.xml"/><Relationship Id="rId1156" Type="http://schemas.openxmlformats.org/officeDocument/2006/relationships/customXml" Target="ink/ink612.xml"/><Relationship Id="rId1363" Type="http://schemas.openxmlformats.org/officeDocument/2006/relationships/image" Target="media/image631.emf"/><Relationship Id="rId2207" Type="http://schemas.openxmlformats.org/officeDocument/2006/relationships/image" Target="media/image1034.emf"/><Relationship Id="rId2761" Type="http://schemas.openxmlformats.org/officeDocument/2006/relationships/image" Target="media/image1200.emf"/><Relationship Id="rId3605" Type="http://schemas.openxmlformats.org/officeDocument/2006/relationships/image" Target="media/image1779.emf"/><Relationship Id="rId3812" Type="http://schemas.openxmlformats.org/officeDocument/2006/relationships/image" Target="media/image1871.emf"/><Relationship Id="rId733" Type="http://schemas.openxmlformats.org/officeDocument/2006/relationships/image" Target="media/image349.emf"/><Relationship Id="rId940" Type="http://schemas.openxmlformats.org/officeDocument/2006/relationships/image" Target="media/image396.emf"/><Relationship Id="rId1016" Type="http://schemas.openxmlformats.org/officeDocument/2006/relationships/image" Target="media/image472.emf"/><Relationship Id="rId1570" Type="http://schemas.openxmlformats.org/officeDocument/2006/relationships/image" Target="media/image729.emf"/><Relationship Id="rId2414" Type="http://schemas.openxmlformats.org/officeDocument/2006/relationships/customXml" Target="ink/ink1241.xml"/><Relationship Id="rId2621" Type="http://schemas.openxmlformats.org/officeDocument/2006/relationships/customXml" Target="ink/ink1448.xml"/><Relationship Id="rId800" Type="http://schemas.openxmlformats.org/officeDocument/2006/relationships/customXml" Target="ink/ink416.xml"/><Relationship Id="rId1223" Type="http://schemas.openxmlformats.org/officeDocument/2006/relationships/customXml" Target="ink/ink679.xml"/><Relationship Id="rId1430" Type="http://schemas.openxmlformats.org/officeDocument/2006/relationships/image" Target="media/image698.emf"/><Relationship Id="rId3188" Type="http://schemas.openxmlformats.org/officeDocument/2006/relationships/customXml" Target="ink/ink1647.xml"/><Relationship Id="rId3395" Type="http://schemas.openxmlformats.org/officeDocument/2006/relationships/image" Target="media/image1569.emf"/><Relationship Id="rId3048" Type="http://schemas.openxmlformats.org/officeDocument/2006/relationships/image" Target="media/image1487.emf"/><Relationship Id="rId3255" Type="http://schemas.openxmlformats.org/officeDocument/2006/relationships/customXml" Target="ink/ink1714.xml"/><Relationship Id="rId3462" Type="http://schemas.openxmlformats.org/officeDocument/2006/relationships/image" Target="media/image1636.emf"/><Relationship Id="rId176" Type="http://schemas.openxmlformats.org/officeDocument/2006/relationships/customXml" Target="ink/ink166.xml"/><Relationship Id="rId383" Type="http://schemas.openxmlformats.org/officeDocument/2006/relationships/customXml" Target="ink/ink194.xml"/><Relationship Id="rId590" Type="http://schemas.openxmlformats.org/officeDocument/2006/relationships/image" Target="media/image206.emf"/><Relationship Id="rId2064" Type="http://schemas.openxmlformats.org/officeDocument/2006/relationships/customXml" Target="ink/ink1089.xml"/><Relationship Id="rId2271" Type="http://schemas.openxmlformats.org/officeDocument/2006/relationships/image" Target="media/image1098.emf"/><Relationship Id="rId3115" Type="http://schemas.openxmlformats.org/officeDocument/2006/relationships/customXml" Target="ink/ink1574.xml"/><Relationship Id="rId3322" Type="http://schemas.openxmlformats.org/officeDocument/2006/relationships/customXml" Target="ink/ink1781.xml"/><Relationship Id="rId243" Type="http://schemas.openxmlformats.org/officeDocument/2006/relationships/image" Target="media/image54.emf"/><Relationship Id="rId450" Type="http://schemas.openxmlformats.org/officeDocument/2006/relationships/customXml" Target="ink/ink261.xml"/><Relationship Id="rId1080" Type="http://schemas.openxmlformats.org/officeDocument/2006/relationships/customXml" Target="ink/ink536.xml"/><Relationship Id="rId2131" Type="http://schemas.openxmlformats.org/officeDocument/2006/relationships/customXml" Target="ink/ink1156.xml"/><Relationship Id="rId103" Type="http://schemas.openxmlformats.org/officeDocument/2006/relationships/customXml" Target="ink/ink93.xml"/><Relationship Id="rId310" Type="http://schemas.openxmlformats.org/officeDocument/2006/relationships/image" Target="media/image121.emf"/><Relationship Id="rId4096" Type="http://schemas.openxmlformats.org/officeDocument/2006/relationships/image" Target="media/image2020.emf"/><Relationship Id="rId1897" Type="http://schemas.openxmlformats.org/officeDocument/2006/relationships/image" Target="media/image922.emf"/><Relationship Id="rId2948" Type="http://schemas.openxmlformats.org/officeDocument/2006/relationships/image" Target="media/image1387.emf"/><Relationship Id="rId1757" Type="http://schemas.openxmlformats.org/officeDocument/2006/relationships/customXml" Target="ink/ink916.xml"/><Relationship Id="rId1964" Type="http://schemas.openxmlformats.org/officeDocument/2006/relationships/customXml" Target="ink/ink989.xml"/><Relationship Id="rId2808" Type="http://schemas.openxmlformats.org/officeDocument/2006/relationships/image" Target="media/image1247.emf"/><Relationship Id="rId49" Type="http://schemas.openxmlformats.org/officeDocument/2006/relationships/customXml" Target="ink/ink39.xml"/><Relationship Id="rId1617" Type="http://schemas.openxmlformats.org/officeDocument/2006/relationships/image" Target="media/image776.emf"/><Relationship Id="rId1824" Type="http://schemas.openxmlformats.org/officeDocument/2006/relationships/image" Target="media/image849.emf"/><Relationship Id="rId4023" Type="http://schemas.openxmlformats.org/officeDocument/2006/relationships/image" Target="media/image1947.emf"/><Relationship Id="rId3789" Type="http://schemas.openxmlformats.org/officeDocument/2006/relationships/image" Target="media/image1848.emf"/><Relationship Id="rId2598" Type="http://schemas.openxmlformats.org/officeDocument/2006/relationships/customXml" Target="ink/ink1425.xml"/><Relationship Id="rId3996" Type="http://schemas.openxmlformats.org/officeDocument/2006/relationships/image" Target="media/image1920.emf"/><Relationship Id="rId3649" Type="http://schemas.openxmlformats.org/officeDocument/2006/relationships/customXml" Target="ink/ink1844.xml"/><Relationship Id="rId3856" Type="http://schemas.openxmlformats.org/officeDocument/2006/relationships/customXml" Target="ink/ink1937.xml"/><Relationship Id="rId777" Type="http://schemas.openxmlformats.org/officeDocument/2006/relationships/customXml" Target="ink/ink393.xml"/><Relationship Id="rId984" Type="http://schemas.openxmlformats.org/officeDocument/2006/relationships/image" Target="media/image440.emf"/><Relationship Id="rId2458" Type="http://schemas.openxmlformats.org/officeDocument/2006/relationships/customXml" Target="ink/ink1285.xml"/><Relationship Id="rId2665" Type="http://schemas.openxmlformats.org/officeDocument/2006/relationships/customXml" Target="ink/ink1492.xml"/><Relationship Id="rId2872" Type="http://schemas.openxmlformats.org/officeDocument/2006/relationships/image" Target="media/image1311.emf"/><Relationship Id="rId3509" Type="http://schemas.openxmlformats.org/officeDocument/2006/relationships/image" Target="media/image1683.emf"/><Relationship Id="rId3716" Type="http://schemas.openxmlformats.org/officeDocument/2006/relationships/customXml" Target="ink/ink1911.xml"/><Relationship Id="rId3923" Type="http://schemas.openxmlformats.org/officeDocument/2006/relationships/customXml" Target="ink/ink200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20.373"/>
    </inkml:context>
    <inkml:brush xml:id="br0">
      <inkml:brushProperty name="width" value="0.05" units="cm"/>
      <inkml:brushProperty name="height" value="0.05" units="cm"/>
    </inkml:brush>
  </inkml:definitions>
  <inkml:trace contextRef="#ctx0" brushRef="#br0">1 75 3584,'0'-4'565,"0"3"-338,-1 0 0,1 0 0,0 1 0,0-1 0,0 0 0,5-11 9728,12 49-6584,2 80-1195,-15-97-1638,0 0 1,1 0 0,14 36-1,-18-54-484,0 1-1,0-1 0,0 0 1,0 1-1,0-1 0,1 0 1,-1 0-1,1 0 0,0 0 1,-1 0-1,4 2 0,-5-4-45,0 0-1,1 0 1,-1 0 0,0 1-1,0-1 1,1 0-1,-1 0 1,0 0-1,1 0 1,-1 0 0,0 0-1,0 0 1,1 0-1,-1 0 1,0 0-1,1 0 1,-1 0 0,0 0-1,1 0 1,-1 0-1,0 0 1,1 0-1,-1 0 1,0 0 0,0 0-1,1 0 1,-1 0-1,0-1 1,1 1-1,-1 0 1,3-3 8,-1-1 1,0 1-1,0-1 0,0 1 1,-1-1-1,1 0 0,-1 0 1,0 1-1,0-1 1,0 0-1,0-6 0,3-6 44,6-40-37,-8 40-23,0 1-1,2-1 1,4-15-1,-1-3 1,-7 34-1,1 0 0,-1 0 0,0 0 0,0-1 0,0 1 0,0 0 0,0 0 0,0 0 0,0 0 0,1 0 0,-1-1 0,0 1 0,0 0 0,0 0 0,0 0 0,1 0 0,-1 0 0,0 0 0,0 0 0,0 0 0,0 0 0,1 0 0,-1 0 0,0 0 0,0 0 0,0 0 0,1 0 0,-1 0 0,0 0 0,0 0 0,0 0 0,1 0 0,-1 0 0,0 0 0,0 0 0,0 0 0,0 0 0,1 0 0,-1 0 0,0 1 0,0-1 0,0 0 0,0 0 0,0 0 0,1 0 0,-1 0 0,0 0 0,0 1 0,0-1 0,0 0 0,0 0 0,0 0 0,0 0 0,0 1 0,0-1 0,1 0 0,-1 0 0,0 0 0,0 1 0,0-1 0,0 0 0,0 0 0,0 1 0,7 15-63,20 85 171,-22-81-95,-3-12 16,-1-1-1,1 0 0,1 0 0,0 1 0,5 9 1,-8-16-20,1 0 1,0 0 0,0 0-1,-1 0 1,1 0 0,0 0 0,0-1-1,0 1 1,0 0 0,0 0-1,0-1 1,0 1 0,0-1 0,0 1-1,0-1 1,1 1 0,-1-1 0,0 0-1,0 1 1,0-1 0,1 0-1,-1 0 1,0 0 0,0 0 0,0 0-1,1 0 1,-1 0 0,0-1 0,0 1-1,0 0 1,1-1 0,-1 1-1,0 0 1,0-1 0,0 0 0,0 1-1,0-1 1,0 0 0,0 1-1,1-2 1,3-2 10,0 0-1,-1-1 1,0 1-1,0-1 1,0 1-1,0-1 1,-1-1-1,1 1 0,-2 0 1,4-8-1,4-11 49,7-27 0,-14 42-41,5-18-43,-1 0 0,-1 0 0,-2 0 0,2-39 0,-9 82-2543,6-2 1258</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0.930"/>
    </inkml:context>
    <inkml:brush xml:id="br0">
      <inkml:brushProperty name="width" value="0.05" units="cm"/>
      <inkml:brushProperty name="height" value="0.05" units="cm"/>
    </inkml:brush>
  </inkml:definitions>
  <inkml:trace contextRef="#ctx0" brushRef="#br0">28 14 7680,'3'-14'13881,"-2"29"-13171,-5 332 3536,4-344-4255,-2 30 57,2-33-115,0 1-1,0 0 0,0-1 1,0 1-1,0 0 1,0-1-1,-1 1 1,1 0-1,0-1 0,0 1 1,0 0-1,-1-1 1,1 1-1,0 0 1,-1-1-1,1 1 0,-1-1 1,1 1-1,-1-1 1,1 1-1,-1-1 1,1 1-1,-1-1 1,1 1-1,-1-1 0,0 0 1,1 1-1,-1-1 1,1 0-1,-1 0 1,0 1-1,1-1 0,-1 0 1,-1 0-1,-8-2-1468</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9.827"/>
    </inkml:context>
    <inkml:brush xml:id="br0">
      <inkml:brushProperty name="width" value="0.05" units="cm"/>
      <inkml:brushProperty name="height" value="0.05" units="cm"/>
    </inkml:brush>
  </inkml:definitions>
  <inkml:trace contextRef="#ctx0" brushRef="#br0">51 35 7296,'-8'-1'11034,"4"7"-9866,-3 7-448,0 0 1,1 1-1,-7 23 0,12-32-591,0-1 1,0 1-1,0-1 0,1 1 0,-1 0 1,1-1-1,0 1 0,0-1 0,1 1 1,-1 0-1,1-1 0,0 1 0,0-1 1,1 1-1,2 6 0,-3-11-114,-1 1 0,1 0 1,-1 0-1,1 0 0,0 0 0,-1-1 0,1 1 0,0 0 0,0-1 0,0 1 1,0 0-1,-1-1 0,1 1 0,0-1 0,0 1 0,0-1 0,0 0 0,0 1 1,0-1-1,0 0 0,0 0 0,0 0 0,2 0 0,-1 0-39,1 0-1,0-1 0,0 1 1,-1-1-1,1 1 1,0-1-1,-1 0 1,5-3-1,1 0-259,0-1-1,-1 0 1,1-1 0,9-9-1,12-16-1336,-6 42 1557,-20-7 92,1-1 1,-1 0-1,0 0 1,1 0-1,0 0 0,-1 0 1,1-1-1,0 1 1,6 1-1,-8-3-8,-1-1 0,1 0-1,-1 1 1,1-1 0,-1 0 0,1 0 0,0 0-1,-1 0 1,1 0 0,-1 0 0,1 0 0,-1-1-1,1 1 1,-1 0 0,1-1 0,-1 1-1,1-1 1,-1 0 0,0 0 0,1 1 0,-1-1-1,0 0 1,1 0 0,-1 0 0,0 0 0,0 0-1,0-1 1,0 1 0,0 0 0,0 0 0,1-3-1,1-2 67,1-1-1,-1 1 0,0-1 1,-1 0-1,1 0 0,-2 0 1,1 0-1,-1 0 0,0 0 1,0 0-1,-1 0 0,0-1 1,0 1-1,-2-11 0,1 13-75,0 1-137,1 0 1,-1 1-1,0-1 0,-1 0 0,1 1 1,-1-1-1,1 1 0,-4-5 1,4 7-792</inkml:trace>
</inkml:ink>
</file>

<file path=word/ink/ink10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2.091"/>
    </inkml:context>
    <inkml:brush xml:id="br0">
      <inkml:brushProperty name="width" value="0.05" units="cm"/>
      <inkml:brushProperty name="height" value="0.05" units="cm"/>
      <inkml:brushProperty name="color" value="#849398"/>
    </inkml:brush>
  </inkml:definitions>
  <inkml:trace contextRef="#ctx0" brushRef="#br0">3 20 1664,'-3'-5'7689,"4"5"-7535,8-3 6373,5 2-2709,-1 1-4103,-12 0-211,216 9 1371,232-18-294,-73 0-479,-221 7 1,205 7-100,-329-3-1,99 4 18,-127-5 65,-27 2-704,-2-3-21</inkml:trace>
</inkml:ink>
</file>

<file path=word/ink/ink10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2.915"/>
    </inkml:context>
    <inkml:brush xml:id="br0">
      <inkml:brushProperty name="width" value="0.05" units="cm"/>
      <inkml:brushProperty name="height" value="0.05" units="cm"/>
      <inkml:brushProperty name="color" value="#849398"/>
    </inkml:brush>
  </inkml:definitions>
  <inkml:trace contextRef="#ctx0" brushRef="#br0">1 5 2944,'3'-2'9729,"7"1"-4525,6 0-3205,13 1-3274,2 0 2001,253 5 476,-145 0-868,498 28 50,-447-25-384,-96-6 0,103-5 22,-136-4 340,-61 7-385,1 0 0,-1 0 1,1 0-1,-1 0 0,1 0 0,-1 1 0,1-1 0,-1 0 0,1 0 0,-1 0 0,1 1 0,-1-1 0,1 0 0,-1 1 0,1-1 0,-1 0 0,0 1 0,1-1 1,-1 1-1,0-1 0,1 1 0,5 3-715,6-10 60,1-4-218</inkml:trace>
</inkml:ink>
</file>

<file path=word/ink/ink10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3.587"/>
    </inkml:context>
    <inkml:brush xml:id="br0">
      <inkml:brushProperty name="width" value="0.05" units="cm"/>
      <inkml:brushProperty name="height" value="0.05" units="cm"/>
      <inkml:brushProperty name="color" value="#849398"/>
    </inkml:brush>
  </inkml:definitions>
  <inkml:trace contextRef="#ctx0" brushRef="#br0">49 5 6912,'0'-4'11647,"2"32"-10510,-1 14-716,-20 57 1443,12-73-1210,2-1 0,1 1 0,-2 34 0,6-38-498,-2-1 0,-5 31 1,6-36-460,1-12-287,0-10-138,0 5 638,0 0 0,1 0 1,-1 0-1,0 0 0,0 0 1,1 0-1,-1 0 0,1 0 0,-1 0 1,1 0-1,-1 0 0,1 0 1,-1 0-1,1 0 0,0 0 1,0 0-1,-1 1 0,1-1 1,1-1-1,1 0-186,11-11-1132</inkml:trace>
</inkml:ink>
</file>

<file path=word/ink/ink10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3.949"/>
    </inkml:context>
    <inkml:brush xml:id="br0">
      <inkml:brushProperty name="width" value="0.05" units="cm"/>
      <inkml:brushProperty name="height" value="0.05" units="cm"/>
      <inkml:brushProperty name="color" value="#849398"/>
    </inkml:brush>
  </inkml:definitions>
  <inkml:trace contextRef="#ctx0" brushRef="#br0">31 1 7168,'0'11'10215,"1"12"-6414,0-8-3567,-2-1 1,-1 17-1,-10 78 1444,10-71-810,-12 56 0,13-84-999,1 0 0,1 18 0,-1-27-564,6-6-223</inkml:trace>
</inkml:ink>
</file>

<file path=word/ink/ink10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4.771"/>
    </inkml:context>
    <inkml:brush xml:id="br0">
      <inkml:brushProperty name="width" value="0.05" units="cm"/>
      <inkml:brushProperty name="height" value="0.05" units="cm"/>
      <inkml:brushProperty name="color" value="#849398"/>
    </inkml:brush>
  </inkml:definitions>
  <inkml:trace contextRef="#ctx0" brushRef="#br0">1 2 7296,'1'1'8134,"3"4"-6571,3 10-2172,-3 1 1039,0 0 0,0-1 0,2 0 0,0 1 1,12 20-1,22 38 1980,-33-60-2228,-3-9 387,5-19 366,11-16 15,45-49 0,-39 48-930,-10 5-44,-14 21 25,1 1-1,-1 0 0,1-1 1,0 1-1,4-4 0,3-6 22,-10 13-19,0 1 1,0 0-1,0-1 1,-1 1-1,1 0 1,0 0-1,0-1 1,0 1-1,-1 0 1,1 0-1,0-1 1,-1 1-1,1 0 1,0 0-1,0 0 1,-1 0-1,1-1 1,0 1-1,-1 0 1,1 0-1,0 0 1,-1 0-1,1 0 1,0 0-1,-1 0 1,1 0-1,0 0 1,-1 0 0,1 0-1,-1 0 1,1 0-1,-1 0 1,-16 0-14,0 3 10,6-1 0,-1 0 0,0 0 0,0-1 0,1-1 0,-19-1 0,-36-5-21,64 6-53,-1-1 0,1 1 0,-1 0 0,1 0 0,-1 0 0,1 0 0,-1 0 0,1 1 0,-1-1 0,1 1 0,-1 0 0,1-1 1,0 1-1,-4 2 0,5-2-844</inkml:trace>
</inkml:ink>
</file>

<file path=word/ink/ink10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5.513"/>
    </inkml:context>
    <inkml:brush xml:id="br0">
      <inkml:brushProperty name="width" value="0.05" units="cm"/>
      <inkml:brushProperty name="height" value="0.05" units="cm"/>
      <inkml:brushProperty name="color" value="#849398"/>
    </inkml:brush>
  </inkml:definitions>
  <inkml:trace contextRef="#ctx0" brushRef="#br0">42 1 5888,'5'1'11917,"-4"8"-11781,-5 6 465,-1 0 0,-7 19-1,5-18-40,-8 33 0,13-44-563,0 13 303,2-18-349,0 0 0,0 1 0,0-1 1,0 0-1,0 0 0,0 1 1,0-1-1,0 0 0,1 0 0,-1 0 1,0 1-1,0-1 0,0 0 1,0 0-1,1 0 0,-1 1 0,0-1 1,0 0-1,0 0 0,1 0 1,-1 0-1,0 0 0,0 1 0,1-1 1,-1 0-1,0 0 0,0 0 1,1 0-1,-1 0 0,0 0 0,0 0 1,1 0-1,-1 0 0,0 0 0,1 0 1,-1 0-1,0 0 0,0 0 1,1 0-1,-1 0 0,0-1 0,0 1 1,1 0-1,-1 0 0,0 0 1,0 0-1,0 0 0,1-1 0,-1 1 1,0 0-1,0 0 0,0 0 1,1 0-1,-1-1 0,0 1 0,10-8-2638</inkml:trace>
</inkml:ink>
</file>

<file path=word/ink/ink10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5.879"/>
    </inkml:context>
    <inkml:brush xml:id="br0">
      <inkml:brushProperty name="width" value="0.05" units="cm"/>
      <inkml:brushProperty name="height" value="0.05" units="cm"/>
      <inkml:brushProperty name="color" value="#849398"/>
    </inkml:brush>
  </inkml:definitions>
  <inkml:trace contextRef="#ctx0" brushRef="#br0">31 40 7296,'15'-12'3154,"14"-5"-1489,-12 9 1857,-16 8-3474,0-1 0,-1 1 0,1 0 1,0-1-1,0 1 0,0 0 0,0 0 0,0 0 0,0-1 1,0 1-1,0 0 0,0 0 0,0 1 0,-1-1 0,1 0 1,0 0-1,0 0 0,0 0 0,0 1 0,0-1 0,0 1 1,0-1-1,-1 0 0,1 1 0,0-1 0,0 1 0,-1 0 1,2 0-1,-1 0-19,-1 0 1,0-1-1,1 1 1,-1 0-1,0-1 1,1 1-1,-1 0 1,0-1-1,0 1 1,0 0-1,0 0 1,0-1-1,0 1 0,0 0 1,0-1-1,0 1 1,0 0-1,0 0 1,0-1-1,0 1 1,0 0-1,-1-1 1,1 1-1,0 0 1,-1-1-1,1 1 1,0 0-1,-1-1 1,1 1-1,-1 0 1,1-1-1,-1 1 1,1-1-1,-1 1 1,1-1-1,-1 0 1,-1 1-1,-34 23 738,28-21-662,2 1 0,-1 0-1,0 0 1,1 1 0,0 0 0,0 0 0,0 0 0,0 1-1,1 0 1,-8 11 0,13-17-104,0 1 0,1-1 0,-1 1 0,0-1 0,0 1 0,1-1 0,-1 1 0,0-1-1,1 1 1,-1-1 0,0 0 0,1 1 0,-1-1 0,1 0 0,-1 1 0,1-1 0,-1 0 0,1 1 0,-1-1 0,1 0 0,-1 0 0,1 0 0,-1 1 0,1-1-1,-1 0 1,1 0 0,0 0 0,23 6-4,-19-4 1,25 7 2,-20-3 0</inkml:trace>
</inkml:ink>
</file>

<file path=word/ink/ink10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6.307"/>
    </inkml:context>
    <inkml:brush xml:id="br0">
      <inkml:brushProperty name="width" value="0.05" units="cm"/>
      <inkml:brushProperty name="height" value="0.05" units="cm"/>
      <inkml:brushProperty name="color" value="#849398"/>
    </inkml:brush>
  </inkml:definitions>
  <inkml:trace contextRef="#ctx0" brushRef="#br0">0 127 10752,'0'0'5376,"17"-35"-8960,-10 31 5760</inkml:trace>
  <inkml:trace contextRef="#ctx0" brushRef="#br0" timeOffset="1">175 92 6144,'0'15'2646,"0"11"7763,3-35-8105,-1 1-1804,-1-2 278,1-1 0,1 1 0,5-17-1,-6 23-797,0 0 0,1 0 0,-1 1 0,1-1 0,-1 1 0,1-1-1,0 1 1,0 0 0,1 0 0,-1 0 0,0 1 0,6-4 0,12-5-770</inkml:trace>
</inkml:ink>
</file>

<file path=word/ink/ink10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6.686"/>
    </inkml:context>
    <inkml:brush xml:id="br0">
      <inkml:brushProperty name="width" value="0.05" units="cm"/>
      <inkml:brushProperty name="height" value="0.05" units="cm"/>
      <inkml:brushProperty name="color" value="#849398"/>
    </inkml:brush>
  </inkml:definitions>
  <inkml:trace contextRef="#ctx0" brushRef="#br0">69 6 7680,'-24'24'10359,"18"-20"-10017,0 1 0,1 1-1,0-1 1,-9 13 0,13-17-283,0 1 1,0 0 0,0 0 0,0 0 0,0 0-1,1 0 1,-1 0 0,1 0 0,-1 0 0,1 0 0,0 0-1,0 0 1,0 0 0,0 0 0,0 0 0,1 0 0,-1 0-1,0 0 1,1 0 0,0 0 0,-1 0 0,1 0 0,1 2-1,-1-2-44,1 0 0,-1 0 0,0-1 0,1 1-1,0 0 1,-1-1 0,1 1 0,0-1 0,0 1-1,-1-1 1,1 0 0,0 0 0,0 0 0,1 0-1,-1 0 1,0 0 0,0-1 0,0 1 0,1-1-1,-1 0 1,0 1 0,0-1 0,1 0 0,-1 0-1,0 0 1,0-1 0,1 1 0,-1 0 0,0-1-1,0 0 1,0 1 0,1-1 0,-1 0 0,0 0-1,0 0 1,0 0 0,0-1 0,-1 1 0,1 0-1,0-1 1,0 0 0,-1 1 0,1-1 0,-1 0-1,0 0 1,1 0 0,-1 1 0,2-5 0,-2 1 9,0 0 1,0 0-1,0-1 1,-1 1-1,0 0 1,0 0-1,0 0 1,-1 0-1,1-1 1,-1 1 0,-1 0-1,1 0 1,-1 0-1,1 0 1,-1 1-1,-1-1 1,1 0-1,-1 1 1,-5-8-1,-2 8-770</inkml:trace>
</inkml:ink>
</file>

<file path=word/ink/ink10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7.110"/>
    </inkml:context>
    <inkml:brush xml:id="br0">
      <inkml:brushProperty name="width" value="0.05" units="cm"/>
      <inkml:brushProperty name="height" value="0.05" units="cm"/>
      <inkml:brushProperty name="color" value="#849398"/>
    </inkml:brush>
  </inkml:definitions>
  <inkml:trace contextRef="#ctx0" brushRef="#br0">0 85 4352,'3'-6'13218,"2"-5"-9075,-1 3-3769,-1-1 0,1 0 0,-1 0 0,-1 0 0,3-13 0,-5 22-369,0 0 1,0 0 0,0 0-1,1 0 1,-1-1 0,0 1-1,0 0 1,0 0 0,1 0-1,-1 0 1,0 0 0,0 0-1,1 0 1,-1 0 0,0 0-1,0 0 1,1 0 0,-1 0 0,0 0-1,0 0 1,1 0 0,-1 0-1,0 0 1,0 0 0,1 0-1,-1 0 1,0 0 0,0 0-1,0 0 1,1 0 0,-1 1-1,0-1 1,0 0 0,0 0-1,1 0 1,-1 0 0,0 1-1,0-1 1,0 0 0,0 0 0,1 0-1,-1 1 1,0-1 0,0 0-1,0 1 1,13 10 95,-9-6-101,-1 0 0,1-1 0,-1 1 0,0 0 0,-1 1 0,1-1 0,-1 0 0,0 1 0,0-1 0,-1 1 0,1 0 0,0 10 0,-2-13-15,0-2-8,0 0-1,-1-1 0,1 1 1,0 0-1,0-1 0,0 1 1,1 0-1,-1-1 0,0 1 1,0 0-1,0-1 0,0 1 1,1 0-1,-1-1 0,0 1 1,0 0-1,1-1 0,-1 1 1,1-1-1,0 2 0,7 1-488</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0.318"/>
    </inkml:context>
    <inkml:brush xml:id="br0">
      <inkml:brushProperty name="width" value="0.05" units="cm"/>
      <inkml:brushProperty name="height" value="0.05" units="cm"/>
    </inkml:brush>
  </inkml:definitions>
  <inkml:trace contextRef="#ctx0" brushRef="#br0">1 152 7680,'0'4'3840,"0"13"896,4-7-4225,-1 2 129,-3 2 256,0 4 128,0-2-1408,0-1 128,5-7 640,-5-13 0</inkml:trace>
  <inkml:trace contextRef="#ctx0" brushRef="#br0" timeOffset="1">68 0 8320,'-16'5'11775,"16"-2"-11647,-3 0 128,3 1-128,0 2 128,7-1-1792</inkml:trace>
</inkml:ink>
</file>

<file path=word/ink/ink10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7.476"/>
    </inkml:context>
    <inkml:brush xml:id="br0">
      <inkml:brushProperty name="width" value="0.05" units="cm"/>
      <inkml:brushProperty name="height" value="0.05" units="cm"/>
      <inkml:brushProperty name="color" value="#849398"/>
    </inkml:brush>
  </inkml:definitions>
  <inkml:trace contextRef="#ctx0" brushRef="#br0">1 1 6016,'0'0'12799,"18"0"-12244,-12 0-378,0 0 1,0 1-1,0 0 0,0 0 0,0 1 0,0 0 1,0 0-1,11 5 0,-15-7-176,-1 1-1,0 0 1,0 0-1,1-1 1,-1 1 0,0 0-1,0 0 1,0 0-1,0 0 1,0 0 0,0 0-1,0 0 1,-1 1-1,1-1 1,0 0 0,-1 0-1,1 1 1,-1-1-1,1 0 1,-1 1 0,1-1-1,-1 1 1,0-1-1,0 1 1,0-1 0,0 0-1,0 1 1,0-1-1,0 1 1,0-1 0,-1 0-1,1 1 1,0-1-1,-1 1 1,1-1 0,-1 0-1,0 1 1,1-1-1,-1 0 1,0 0 0,0 0-1,0 0 1,-1 2-1,-26 30 198,17-19 547,0 0-1,-12 20 1,23-34-724,-1 0-1,1 1 1,0-1-1,0 0 1,0 1-1,-1-1 1,1 1-1,0-1 1,0 0-1,0 1 1,0-1-1,0 1 1,0-1-1,0 1 1,0-1-1,0 1 1,0-1-1,0 0 1,0 1-1,0-1 1,0 1-1,0-1 1,1 0-1,-1 1 1,0-1-1,0 1 1,0-1-1,1 0 1,-1 1-1,0-1 1,0 0-1,1 1 1,-1-1-1,0 0 1,1 1-1,-1-1 1,0 0-1,1 0 1,0 1-1,23 5 168,31-8-684,-19-5-1296,-16 4 384</inkml:trace>
</inkml:ink>
</file>

<file path=word/ink/ink10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7.882"/>
    </inkml:context>
    <inkml:brush xml:id="br0">
      <inkml:brushProperty name="width" value="0.05" units="cm"/>
      <inkml:brushProperty name="height" value="0.05" units="cm"/>
      <inkml:brushProperty name="color" value="#849398"/>
    </inkml:brush>
  </inkml:definitions>
  <inkml:trace contextRef="#ctx0" brushRef="#br0">54 98 4480,'2'-4'8948,"6"-5"-4492,-4 4-4253,0 0 0,0 0 0,0 0 0,0-1 0,-1 1 0,0-1 0,0 0 0,4-12 0,-7 17-198,0 0 0,0 0 0,0 0 0,0 1-1,0-1 1,0 0 0,0 0 0,0 0 0,0 0-1,0 0 1,-1 1 0,1-1 0,0 0 0,-1 0-1,1 0 1,0 1 0,-1-1 0,1 0 0,-1 0-1,1 1 1,-1-1 0,0 0 0,1 1 0,-1-1-1,0 1 1,1-1 0,-1 1 0,0-1 0,-1 0-1,1 1 23,-1 0 0,0 0 0,1 0-1,-1 0 1,0 0 0,1 0 0,-1 1-1,0-1 1,1 1 0,-1-1 0,0 1-1,1-1 1,-1 1 0,-1 1 0,-3 1 144,0 1 1,0 0 0,1 0 0,0 0 0,0 0 0,1 1-1,-8 9 1,10-12-78,1 0 0,-1 0 0,1 0 0,0 1 0,0-1 0,0 0 0,0 1 0,1-1 0,-1 1 0,1-1 0,-1 1 0,1-1 0,0 1 0,0-1 0,0 1 0,0 0 0,0-1 0,1 1 0,-1-1 0,1 1 0,-1-1 0,2 3 0,1-1-9,-1-1-1,0 1 1,1-1 0,0 0 0,0 0-1,0 0 1,0 0 0,1 0 0,-1 0-1,1-1 1,6 4 0,-9-6-132,0 1 1,1-1-1,-1 1 0,0-1 1,0 0-1,0 0 1,0 0-1,0 1 0,0-1 1,0 0-1,0 0 1,0 0-1,0-1 0,0 1 1,0 0-1,0 0 0,0 0 1,0-1-1,0 1 1,0-1-1,0 1 0,-1 0 1,1-1-1,0 1 1,0-1-1,1-1 0</inkml:trace>
</inkml:ink>
</file>

<file path=word/ink/ink10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8.230"/>
    </inkml:context>
    <inkml:brush xml:id="br0">
      <inkml:brushProperty name="width" value="0.05" units="cm"/>
      <inkml:brushProperty name="height" value="0.05" units="cm"/>
      <inkml:brushProperty name="color" value="#849398"/>
    </inkml:brush>
  </inkml:definitions>
  <inkml:trace contextRef="#ctx0" brushRef="#br0">107 1 3712,'0'1'11664,"-1"6"-10784,-2-4-621,1-1 1,-1 1-1,0-1 1,-1 1-1,1-1 1,0 0 0,-1 0-1,-4 2 1,2-1 91,3-1-168,0 0-1,0-1 0,0 1 0,0-1 0,0 0 0,-1 0 0,1 0 1,0 0-1,-1-1 0,1 1 0,-1-1 0,-4 0 0,-12 4 544,24-8-620</inkml:trace>
</inkml:ink>
</file>

<file path=word/ink/ink10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2.918"/>
    </inkml:context>
    <inkml:brush xml:id="br0">
      <inkml:brushProperty name="width" value="0.05" units="cm"/>
      <inkml:brushProperty name="height" value="0.05" units="cm"/>
    </inkml:brush>
  </inkml:definitions>
  <inkml:trace contextRef="#ctx0" brushRef="#br0">0 327 7040,'2'2'14944,"4"-19"-11492,2-28-3609,-8 15 408,-5-45 0,1 14-177,1 37-107,2 18 20,1 0-1,-1 0 1,1 0-1,0 0 0,0 0 1,1-6-1,15 39-7,16 64 36,-8-20 141,-7-14 65,-11-38 42,14 36-1,-20-54-252,0 0-1,0-1 0,1 1 0,-1 0 1,0-1-1,1 1 0,-1-1 1,0 1-1,1 0 0,-1-1 1,1 1-1,-1-1 0,1 1 1,-1-1-1,1 0 0,-1 1 0,1-1 1,0 1-1,-1-1 0,1 0 1,1 1-1,-2-1-1,1 0 0,-1-1 0,1 1 0,-1 0 0,1 0 0,-1 0 0,1-1 0,-1 1 0,1 0 0,-1 0 0,1-1-1,-1 1 1,0 0 0,1-1 0,-1 1 0,1-1 0,-1 1 0,0 0 0,1-1 0,-1 1 0,0-2 0,2-1 21,-1 0 0,1 0 0,-1 0 0,0 0 0,0 0-1,-1-1 1,1 1 0,0-6 0,-1-37 125,-7-187 98,7 230-241,-1-19-786,2 21 672,-1 1 1,0-1-1,0 0 1,0 1 0,1-1-1,-1 0 1,0 1-1,1-1 1,-1 1 0,0-1-1,1 0 1,-1 1 0,1-1-1,-1 1 1,1-1-1,-1 1 1,1-1 0,-1 1-1,1 0 1,-1-1-1,1 1 1,0 0 0,-1-1-1,1 1 1,0 0-1,-1 0 1,1 0 0,0-1-1,12 1-1689</inkml:trace>
</inkml:ink>
</file>

<file path=word/ink/ink10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3.484"/>
    </inkml:context>
    <inkml:brush xml:id="br0">
      <inkml:brushProperty name="width" value="0.05" units="cm"/>
      <inkml:brushProperty name="height" value="0.05" units="cm"/>
    </inkml:brush>
  </inkml:definitions>
  <inkml:trace contextRef="#ctx0" brushRef="#br0">179 28 7552,'0'0'254,"-1"0"1,1 0-1,0 1 1,-1-1-1,1 0 1,-1 0-1,1 1 1,-1-1-1,1 0 1,0 0-1,-1 0 1,1 0-1,-1 0 1,1 1-1,-1-1 0,1 0 1,-1 0-1,1 0 1,-1-1-1,1 1 1,-1 0-1,1 0 1,-1 0-1,1 0 1,-1 0-1,1 0 1,-1-1-1,1 1 1,-1-1-1,-15-11 2967,2 2-1789,10 9-1240,-1 0-1,1 0 0,-1 0 1,1 0-1,-1 1 0,1 0 1,-1-1-1,1 2 0,-1-1 1,1 1-1,-1-1 0,1 1 1,-1 0-1,1 1 0,-1-1 1,1 1-1,0 0 0,0 0 1,-5 3-1,6-3-25,0 0-1,-1 1 1,1-1-1,0 1 1,0 0-1,0 0 1,0 0 0,1 0-1,-1 0 1,-2 4-1,4-5-114,0 0 0,0 0 0,1 0 0,-1 1-1,0-1 1,1 0 0,-1 0 0,1 0 0,0 1-1,0-1 1,0 0 0,0 0 0,0 1 0,0-1-1,0 0 1,1 0 0,-1 1 0,2 2 0,0-1-58,0 0 1,0 0 0,0 0 0,0-1 0,0 1-1,1-1 1,-1 0 0,1 0 0,0 0-1,0 0 1,0 0 0,0 0 0,1-1 0,-1 0-1,1 0 1,-1 0 0,1 0 0,0 0 0,0-1-1,0 1 1,0-1 0,0 0 0,0 0 0,0-1-1,0 1 1,0-1 0,0 0 0,1 0 0,-1 0-1,0-1 1,0 1 0,0-1 0,0 0 0,0 0-1,0-1 1,0 1 0,0-1 0,0 0 0,-1 0-1,1 0 1,0 0 0,0-1 0,-1 1 0,0-1-1,0 0 1,0 0 0,0 0 0,-1-1-1,1 1 1,-1 0 0,0-1 0,0 0 0,0 1-1,2-7 1,-3 5-30,1 0-1,-1 0 0,0 0 1,0-1-1,-1 1 1,0-8-1,0 13 38,0 0-1,0 0 0,-1 0 0,1 0 1,0 0-1,0 0 0,0 0 1,-1 0-1,1 0 0,0 0 1,0 0-1,-1 0 0,1 0 0,0 0 1,0 0-1,0 1 0,-1-1 1,1 0-1,0 0 0,0 0 1,0 0-1,-1 0 0,1 0 0,0 0 1,0 1-1,0-1 0,0 0 1,0 0-1,-1 0 0,1 0 1,0 1-1,0-1 0,0 0 0,0 0 1,0 0-1,0 1 0,0-1 1,0 0-1,0 0 0,-1 1 1,1-1-1,0 0 0,0 0 0,0 1 1,-5 11 92,5-10-98,1 0 0,-1 0 0,0 1 1,1-1-1,-1 0 0,1 0 0,-1 0 0,1 0 1,0 0-1,0 0 0,0 0 0,0 0 0,0-1 1,0 1-1,1 0 0,-1-1 0,1 1 0,-1 0 1,1-1-1,-1 0 0,1 1 0,0-1 0,0 0 1,0 0-1,0 0 0,3 1 0,-1 0-164,-1-1 0,1 0 0,0 0 0,0-1 0,0 1-1,-1-1 1,1 0 0,0 0 0,0 0 0,0 0 0,0-1 0,-1 0 0,1 1-1,4-3 1,12-5-1367</inkml:trace>
</inkml:ink>
</file>

<file path=word/ink/ink10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5.977"/>
    </inkml:context>
    <inkml:brush xml:id="br0">
      <inkml:brushProperty name="width" value="0.05" units="cm"/>
      <inkml:brushProperty name="height" value="0.05" units="cm"/>
    </inkml:brush>
  </inkml:definitions>
  <inkml:trace contextRef="#ctx0" brushRef="#br0">46 0 8192,'-17'25'8940,"7"4"-6211,9-23-2281,-1 1 0,0 0 0,-1-1 0,0 1 0,-5 9 0,46-62 1706,-36 44-2156,-1 0 0,0 0-1,1 0 1,0 0 0,-1 1 0,1-1-1,0 0 1,0 1 0,0-1-1,0 1 1,0 0 0,0 0 0,3-1-1,-5 1 1,1 1-1,-1 0 1,1 0-1,-1 0 1,0 0-1,1 0 1,-1 0 0,1 0-1,-1 0 1,1 0-1,-1 0 1,1 0-1,-1 0 1,1 1-1,-1-1 1,0 0-1,1 0 1,-1 0-1,1 1 1,-1-1 0,0 0-1,1 0 1,-1 1-1,1-1 1,-1 1-1,1 0 1,0 0 0,-1 0-1,1 0 1,-1 1 0,1-1 0,-1 0-1,0 0 1,1 1 0,-1-1-1,0 0 1,0 1 0,0-1 0,0 2-1,4 44 3,-6-50 27,6-9-32,0 7 0,1 0 1,0 0-1,1 1 1,-1-1 0,8-3-1,18-17 10,-29 23-3,0 0 0,0 0 0,-1 1 1,1-1-1,0 1 0,0-1 0,0 1 0,1 0 0,-1 0 0,0 0 0,0 0 0,1 0 0,-1 0 0,1 1 0,-1-1 0,0 1 1,5-1-1,-5 2 0,-1-1 0,1 0 1,-1 1-1,1-1 1,-1 1-1,1-1 0,-1 1 1,0 0-1,1 0 0,-1-1 1,0 1-1,0 0 1,1 0-1,-1 0 0,0 1 1,0-1-1,0 0 1,0 0-1,-1 1 0,1-1 1,0 0-1,0 1 1,-1-1-1,1 0 0,-1 1 1,1-1-1,-1 1 1,0 1-1,5 26 107,-4-23-188,-1 0 1,1-1-1,0 1 1,1-1-1,-1 1 1,1-1-1,0 0 1,4 7 0,0-6-1330,4-3-150</inkml:trace>
</inkml:ink>
</file>

<file path=word/ink/ink10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47.144"/>
    </inkml:context>
    <inkml:brush xml:id="br0">
      <inkml:brushProperty name="width" value="0.05" units="cm"/>
      <inkml:brushProperty name="height" value="0.05" units="cm"/>
    </inkml:brush>
  </inkml:definitions>
  <inkml:trace contextRef="#ctx0" brushRef="#br0">102 118 7552,'2'0'384,"-1"0"0,1 0 0,0 0 0,-1 0 0,1-1 0,0 1 0,0 0 0,-1-1 0,1 1 0,-1-1 0,1 1 0,-1-1 0,1 0 0,-1 0 0,1 0 0,-1 0 0,1 0 0,1-2 1,26-23 3378,-28 25-3645,1-1 312,25-29 1098,-26 30-1473,-1 0-1,1 0 1,0 1 0,0-1-1,-1 0 1,1-1-1,-1 1 1,1 0-1,-1 0 1,1 0 0,-1 0-1,0 0 1,1 0-1,-1-1 1,0 1 0,0 0-1,0 0 1,0 0-1,0-1 1,0 1 0,0 0-1,-1 0 1,1 0-1,0-1 1,-1 1 0,1 0-1,0 0 1,-2-1-1,-1 0 51,-1 0 0,0 0-1,1 1 1,-1 0 0,0 0 0,0 0-1,0 0 1,0 0 0,0 1 0,-5 0-1,2 0 3,0 0 0,1 1 0,-1 0-1,1 0 1,-1 1 0,1 0 0,-1 0 0,1 0-1,0 1 1,0 0 0,0 0 0,0 1-1,1-1 1,-6 5 0,7-5 15,0 1 1,0-1-1,0 1 0,1 0 0,-1-1 1,1 2-1,0-1 0,0 0 1,0 1-1,1-1 0,-1 1 0,1 0 1,0-1-1,1 1 0,-1 0 1,1 0-1,0 1 0,-1 5 1,3-9-78,-1 0 0,0 0 1,1 0-1,-1 0 0,1 0 1,0 0-1,0 0 1,-1 0-1,1 0 0,0 0 1,1-1-1,-1 1 0,0 0 1,0-1-1,1 1 1,-1-1-1,1 1 0,0-1 1,-1 0-1,1 1 0,0-1 1,0 0-1,-1 0 1,1 0-1,0-1 0,0 1 1,3 0-1,3 2 10,0-1 0,0 0 0,0-1 0,0 0 0,12 0-1,45-4-566,-40-4-21</inkml:trace>
</inkml:ink>
</file>

<file path=word/ink/ink10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8.545"/>
    </inkml:context>
    <inkml:brush xml:id="br0">
      <inkml:brushProperty name="width" value="0.05" units="cm"/>
      <inkml:brushProperty name="height" value="0.05" units="cm"/>
    </inkml:brush>
  </inkml:definitions>
  <inkml:trace contextRef="#ctx0" brushRef="#br0">34 0 6912,'-13'167'11741,"2"-95"-9061,8-57-2766,-4-2-42</inkml:trace>
</inkml:ink>
</file>

<file path=word/ink/ink10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9.003"/>
    </inkml:context>
    <inkml:brush xml:id="br0">
      <inkml:brushProperty name="width" value="0.05" units="cm"/>
      <inkml:brushProperty name="height" value="0.05" units="cm"/>
    </inkml:brush>
  </inkml:definitions>
  <inkml:trace contextRef="#ctx0" brushRef="#br0">4 24 8448,'3'-3'585,"0"1"1,0 0 0,0 0-1,0 0 1,0 0-1,0 0 1,1 1-1,-1-1 1,1 1 0,-1 0-1,1 0 1,-1 0-1,1 0 1,0 1 0,-1 0-1,2-1 1,4 2-1,-6-1-500,-1 0-1,0 1 1,1 0-1,-1-1 1,1 1-1,-1 0 1,0 0-1,0 0 1,0 1-1,0-1 0,1 0 1,-2 1-1,1 0 1,0-1-1,0 1 1,0 0-1,-1 0 1,1 0-1,-1 0 1,0 0-1,1 0 0,-1 0 1,0 0-1,0 1 1,0-1-1,0 4 1,-1-4-60,0 0 0,0 0 0,0 0 0,-1 0 0,1 0 0,0 0 0,-1 0 0,0 0 0,1 0 0,-1-1 0,0 1 0,0 0 0,0 0 0,-1-1 0,1 1 0,0 0 1,-2 1-1,-26 26 270,20-20-295,-1-1 0,2 1 0,-1 1 0,2 0 0,-1 0 0,2 1 0,-9 16 0,11-13-256</inkml:trace>
</inkml:ink>
</file>

<file path=word/ink/ink10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9.398"/>
    </inkml:context>
    <inkml:brush xml:id="br0">
      <inkml:brushProperty name="width" value="0.05" units="cm"/>
      <inkml:brushProperty name="height" value="0.05" units="cm"/>
    </inkml:brush>
  </inkml:definitions>
  <inkml:trace contextRef="#ctx0" brushRef="#br0">15 166 7168,'-14'20'8704,"18"-25"-8081,0-1 0,0 0 1,-1 1-1,4-11 1,1 2-392,-3 2 562,0 0 1,5-19-1,-7 21-375,0 0 1,1 1-1,0-1 0,9-13 1,-12 21-506,0 1 1,-1 0 0,1 0-1,1 0 1,-1 0 0,0 0-1,0 0 1,0 0 0,0 0-1,1 0 1,-1 0 0,0 1-1,1-1 1,-1 0 0,1 1-1,-1-1 1,3 1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0.802"/>
    </inkml:context>
    <inkml:brush xml:id="br0">
      <inkml:brushProperty name="width" value="0.05" units="cm"/>
      <inkml:brushProperty name="height" value="0.05" units="cm"/>
    </inkml:brush>
  </inkml:definitions>
  <inkml:trace contextRef="#ctx0" brushRef="#br0">2 55 7296,'8'5'14290,"-6"-1"-12699,-2 2-3585,-10 229 5792,9-214-3594,1-15-288,0 0 0,0-1 0,0 1-1,0 0 1,1 0 0,0-1 0,3 9-1,4-4-1109,3-11-108</inkml:trace>
  <inkml:trace contextRef="#ctx0" brushRef="#br0" timeOffset="1">137 1 8704,'-11'-1'11053,"10"2"-10550,-3 9 3996,8 28-5827,0-11 2238,-4 243 1415,2-251-2496,8-5-85</inkml:trace>
</inkml:ink>
</file>

<file path=word/ink/ink10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29.814"/>
    </inkml:context>
    <inkml:brush xml:id="br0">
      <inkml:brushProperty name="width" value="0.05" units="cm"/>
      <inkml:brushProperty name="height" value="0.05" units="cm"/>
    </inkml:brush>
  </inkml:definitions>
  <inkml:trace contextRef="#ctx0" brushRef="#br0">45 15 7680,'-8'2'6563,"5"-5"-3783,3 2-2746,0 1-1,0 0 1,-1 0-1,1-1 1,0 1-1,0 0 0,-1 0 1,1 0-1,0 0 1,-1-1-1,1 1 1,0 0-1,-1 0 0,1 0 1,0 0-1,-1 0 1,1 0-1,0 0 0,-1 0 1,1 0-1,0 0 1,-1 0-1,1 0 1,0 0-1,-1 0 0,1 0 1,0 0-1,-1 0 1,1 0-1,0 0 1,-1 0-1,1 1 0,0-1 1,0 0-1,-1 0 1,1 0-1,0 1 0,0-1 1,-1 0-1,1 1 1,-10 17 457,0 23 314,9-36-679,1 0 0,-1 0 1,1 0-1,0 0 0,0 0 0,1 0 0,0 0 1,1 7-1,-1-10-101,0-1 0,0 1 0,0-1 0,0 0 0,0 0-1,0 1 1,0-1 0,0 0 0,0 0 0,1 0 0,-1 0 0,0 0 0,1 0 0,-1-1 0,1 1 0,-1 0 0,1-1 0,-1 1 0,1-1 0,0 1 0,-1-1 0,1 0 0,-1 0 0,1 0 0,0 0 0,-1 0 0,4 0 0,-2 0 40,1-1 0,0 1-1,-1-1 1,1 1 0,0-1 0,-1 0 0,1-1 0,-1 1 0,0 0 0,1-1 0,-1 0 0,0 0 0,0 0 0,0 0 0,0-1 0,0 1-1,0-1 1,-1 1 0,0-1 0,1 0 0,-1 0 0,0 0 0,3-6 0,-4 6-48,1 0-1,-1 0 1,0 0 0,-1 0 0,1 0-1,0 0 1,-1-1 0,1 1-1,-1 0 1,0 0 0,0 0 0,-1-1-1,1 1 1,-1 0 0,1 0 0,-1 0-1,0 0 1,0 0 0,0 0-1,-1 0 1,1 0 0,-1 0 0,1 0-1,-1 1 1,0-1 0,0 1 0,-5-5-1,6 6-88,-1 0 1,0 0-1,0 0 0,0 0 0,0 0 0,-1 0 1,1 1-1,0-1 0,0 1 0,0 0 0,0-1 0,-1 1 1,1 0-1,0 0 0,0 0 0,0 1 0,-1-1 1,1 0-1,0 1 0,0 0 0,0-1 0,0 1 0,0 0 1,0 0-1,0 0 0,0 0 0,0 1 0,0-1 1,-2 3-1,-7 7-1102</inkml:trace>
</inkml:ink>
</file>

<file path=word/ink/ink10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0.189"/>
    </inkml:context>
    <inkml:brush xml:id="br0">
      <inkml:brushProperty name="width" value="0.05" units="cm"/>
      <inkml:brushProperty name="height" value="0.05" units="cm"/>
    </inkml:brush>
  </inkml:definitions>
  <inkml:trace contextRef="#ctx0" brushRef="#br0">130 6 7936,'-4'-1'923,"0"0"0,0 0 1,0 0-1,0 0 0,-1 1 1,1-1-1,0 1 0,0 0 1,-4 1-1,5 0-819,0 0 0,0 0 0,1 0 0,-1 0 0,1 1 0,-1-1 0,1 1 1,0 0-1,-1-1 0,1 1 0,0 0 0,0 0 0,0 1 0,-2 2 0,-3 4-61,1 0-1,-1 1 1,-8 17 0,13-23 8,1 0 0,-1 0-1,1 1 1,-1-1 0,1 0 0,0 1 0,1-1 0,-1 0 0,1 1-1,0-1 1,0 1 0,1 7 0,0-11-35,-1 0 0,0 0 0,0 0 0,1 0 0,-1 0 0,1 0 0,-1 0 0,1 0-1,-1 0 1,1 0 0,-1 0 0,1 0 0,0-1 0,0 1 0,-1 0 0,1 0 0,0-1 0,0 1 0,0 0 0,0-1 0,0 1 0,0-1-1,2 1 1,-1 0 10,0-1-1,0 0 1,0 0-1,1 0 1,-1 0-1,0 0 1,0 0-1,1 0 1,-1-1-1,0 1 1,3-2-1,2-1 23,0 0 0,1 0 0,-2-1 0,1 0 0,0 0 0,6-6 0,-2-1 3,1-2-1,-2 1 1,0-2 0,0 1-1,-1-1 1,-1-1 0,11-24-1,-24 52 105,1 1 0,1 0 1,0 1-1,1-1 0,0 22 0,-5 27-40,-1-7-12,7-36-56,-2-1 0,0 1-1,-1-1 1,-1 0 0,-11 29 0,15-46-43,0 0 0,0 0 0,0 0 1,-1-1-1,1 1 0,0 0 0,-1 0 0,1-1 1,-1 1-1,1-1 0,-1 0 0,0 1 0,0-1 1,1 0-1,-1 0 0,0 0 0,0 0 1,0 0-1,0 0 0,0-1 0,-1 1 0,1-1 1,0 1-1,0-1 0,0 0 0,0 0 0,-1 0 1,1 0-1,-4-1 0,4 0-11,-1 1 1,0-1-1,0 0 0,1-1 1,-1 1-1,0 0 0,1-1 0,-1 0 1,1 1-1,0-1 0,0 0 0,-1 0 1,1 0-1,1-1 0,-1 1 1,0 0-1,0-1 0,1 1 0,-1-1 1,1 1-1,-1-5 0,0 1-142,0 0 0,0-1-1,1 1 1,0-1 0,-1-11-1,5-11-618</inkml:trace>
</inkml:ink>
</file>

<file path=word/ink/ink10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0.647"/>
    </inkml:context>
    <inkml:brush xml:id="br0">
      <inkml:brushProperty name="width" value="0.05" units="cm"/>
      <inkml:brushProperty name="height" value="0.05" units="cm"/>
    </inkml:brush>
  </inkml:definitions>
  <inkml:trace contextRef="#ctx0" brushRef="#br0">0 112 8192,'5'-1'12936,"6"-28"-9641,-5 10-2632,6-33 0,-12 51-672,0 1 0,0 0 0,0-1 1,0 1-1,0 0 0,0-1 0,0 1 1,0 0-1,0-1 0,0 1 0,0 0 1,0-1-1,0 1 0,1 0 0,-1 0 1,0-1-1,0 1 0,0 0 0,0-1 1,1 1-1,-1 0 0,0 0 0,0 0 1,0-1-1,1 1 0,-1 0 0,0 0 1,0 0-1,1-1 0,-1 1 0,0 0 1,1 0-1,-1 0 0,0 0 0,1 0 1,10 5-1469,-2 0 175</inkml:trace>
  <inkml:trace contextRef="#ctx0" brushRef="#br0" timeOffset="1">189 89 9216,'6'-30'7945,"-1"6"-2861,-6 7-4759,1 16-317,0 0 1,0 1-1,0-1 1,0 0-1,0 0 1,-1 0-1,1 0 1,0 0-1,-1 0 0,1 0 1,0 1-1,-1-1 1,1 0-1,-1 0 1,1 1-1,-1-1 1,0 0-1,1 1 0,-1-1 1,-1-1-1,0 2 25,1 0-1,-1 0 0,0 1 1,1-1-1,-1 0 0,1 1 0,-1-1 1,0 1-1,1-1 0,-1 1 1,1 0-1,-2 0 0,-1 1 7,1 0 0,-1-1 0,1 1 0,-1 1 0,1-1 0,0 0 0,0 1 0,0 0 0,0-1 1,0 1-1,-4 6 0,6-6-29,-1 0 1,1 0 0,0 0-1,0 0 1,1 0 0,-1 0 0,0 0-1,1 0 1,0 1 0,0-1 0,0 0-1,0 0 1,0 0 0,1 0 0,0 5-1,0-2-7,1-1-1,-1 0 0,1 0 1,0 0-1,0 0 0,0 0 1,1 0-1,0-1 1,0 1-1,6 7 0,-6-10-89,-1 1-1,1-1 0,0 0 0,-1 0 0,1 0 0,0-1 1,0 1-1,0-1 0,1 0 0,-1 0 0,0 0 0,0 0 1,1 0-1,-1 0 0,1-1 0,-1 0 0,0 0 0,5 0 1,18-2-1087</inkml:trace>
</inkml:ink>
</file>

<file path=word/ink/ink10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1.022"/>
    </inkml:context>
    <inkml:brush xml:id="br0">
      <inkml:brushProperty name="width" value="0.05" units="cm"/>
      <inkml:brushProperty name="height" value="0.05" units="cm"/>
    </inkml:brush>
  </inkml:definitions>
  <inkml:trace contextRef="#ctx0" brushRef="#br0">107 0 7040,'-11'5'2750,"7"-4"-1899,1 0-1,0 1 1,-1 0-1,1-1 1,0 1-1,-6 5 1,-6 5-230,8-7-459,1 0 1,0 0-1,-1 1 0,2 0 0,-7 7 1,11-11-118,0-1 1,0 1 0,0 0 0,0-1 0,0 1-1,1 0 1,-1 0 0,1-1 0,-1 1-1,1 0 1,-1 0 0,1 0 0,0 0-1,0 0 1,0 0 0,0-1 0,0 1 0,1 0-1,-1 0 1,1 0 0,-1 0 0,1-1-1,-1 1 1,1 0 0,0 0 0,0-1 0,0 1-1,1 1 1,2 2 48,0-1-1,-1 0 0,1 0 1,1-1-1,-1 1 1,1-1-1,8 5 1,9 7 182,-21-15-261,0 1 1,0-1-1,-1 1 1,1 0-1,0-1 1,0 1-1,-1 0 1,1-1-1,-1 1 0,1 0 1,-1 0-1,1 0 1,-1-1-1,1 1 1,-1 0-1,0 0 0,1 0 1,-1 0-1,0 0 1,0 0-1,0 0 1,0 0-1,0 0 1,0 0-1,0 0 0,0-1 1,0 1-1,0 0 1,0 0-1,0 0 1,-1 0-1,1 0 0,0 0 1,-1 0-1,1 0 1,-1-1-1,1 1 1,-1 0-1,1 0 0,-1 0 1,0-1-1,1 1 1,-1 0-1,0-1 1,0 1-1,1-1 1,-1 1-1,0-1 0,0 1 1,0-1-1,0 0 1,0 1-1,0-1 1,-1 1-14,0 0 1,1 0 0,-1 0-1,1-1 1,-1 1 0,0-1-1,0 1 1,1-1 0,-1 0 0,0 0-1,0 1 1,1-1 0,-1 0-1,0-1 1,0 1 0,0 0-1,1 0 1,-1-1 0,0 1 0,1-1-1,-1 0 1,0 1 0,1-1-1,-1 0 1,1 0 0,-1 0 0,1 0-1,-1 0 1,1 0 0,-2-2-1,0-4-258</inkml:trace>
</inkml:ink>
</file>

<file path=word/ink/ink10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31.392"/>
    </inkml:context>
    <inkml:brush xml:id="br0">
      <inkml:brushProperty name="width" value="0.05" units="cm"/>
      <inkml:brushProperty name="height" value="0.05" units="cm"/>
    </inkml:brush>
  </inkml:definitions>
  <inkml:trace contextRef="#ctx0" brushRef="#br0">95 1 7680,'-9'-1'2806,"-10"2"3968,19-1-6692,-1 1 0,1-1 0,-1 0 0,1 1 0,-1-1-1,1 1 1,-1-1 0,1 1 0,-1-1 0,1 1 0,-1-1 0,1 1-1,0-1 1,-1 1 0,1 0 0,0-1 0,0 1 0,-1 1-1,-5 14 240,5-12-298,0-1 0,-1 1 0,1-1 0,0 1 0,1-1 0,-1 1 0,0-1-1,1 1 1,0 0 0,0-1 0,0 1 0,1 5 0,2 8 244,-1-2-1,-1 34 1,-1-36-43,0-12-205,0-1 1,0 1-1,0 0 1,0 0-1,0 0 1,0-1-1,0 1 0,0 0 1,0 0-1,-1 0 1,1 0-1,0-1 1,0 1-1,-1 0 0,1 0 1,0-1-1,-1 1 1,1 0-1,-1-1 1,1 1-1,-1 0 0,1-1 1,-1 1-1,0-1 1,1 1-1,-1-1 0,0 1 1,1-1-1,-1 1 1,0-1-1,0 0 1,1 1-1,-1-1 0,-1 1 1,0-1-7,1 0 1,0-1 0,-1 1-1,1 0 1,0 0 0,-1-1-1,1 1 1,0-1-1,-1 1 1,1-1 0,0 1-1,0-1 1,-1 0 0,1 0-1,0 1 1,0-1-1,0 0 1,-1-1 0,-10-8-36</inkml:trace>
</inkml:ink>
</file>

<file path=word/ink/ink10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0.817"/>
    </inkml:context>
    <inkml:brush xml:id="br0">
      <inkml:brushProperty name="width" value="0.05" units="cm"/>
      <inkml:brushProperty name="height" value="0.05" units="cm"/>
    </inkml:brush>
  </inkml:definitions>
  <inkml:trace contextRef="#ctx0" brushRef="#br0">1 0 7040,'1'12'8786,"5"14"-6375,2 9-2217,-3-7 708,1-2-1,1 1 0,15 38 1,-22-65-873,0 0 1,0 1-1,1-1 1,-1 1-1,0-1 1,0 0-1,0 1 1,1-1-1,-1 0 1,0 1-1,0-1 1,1 0-1,-1 1 1,0-1-1,1 0 1,-1 0-1,1 0 1,-1 1-1,0-1 1,1 0 0,-1 0-1,0 0 1,1 0-1,-1 1 1,1-1-1,-1 0 1,0 0-1,1 0 1,-1 0-1,1 0 1,-1 0-1,1 0 1,-1 0-1,0-1 1,1 1-1,17-11 911,-13 6-726,-1 0 0,1 1 0,-1-2 0,6-7 0,60-148 767,-64 144-2752</inkml:trace>
</inkml:ink>
</file>

<file path=word/ink/ink10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1.836"/>
    </inkml:context>
    <inkml:brush xml:id="br0">
      <inkml:brushProperty name="width" value="0.05" units="cm"/>
      <inkml:brushProperty name="height" value="0.05" units="cm"/>
    </inkml:brush>
  </inkml:definitions>
  <inkml:trace contextRef="#ctx0" brushRef="#br0">99 13 7296,'2'-9'8185,"-2"8"-7829,-7-2 3102,5 3-3440,1 0-1,-1 0 0,1 1 0,-1-1 1,1 0-1,-1 1 0,1-1 0,-1 1 0,1-1 1,0 1-1,-1 0 0,-1 1 0,0 1 137,0 0-1,0 0 0,1 0 1,0 1-1,-1-1 0,1 1 1,0-1-1,0 1 0,1 0 1,-1 0-1,1-1 0,0 1 1,0 0-1,0 1 0,0 6 1,2-8-140,0-1 0,0 0 0,0 0 1,0 0-1,0 0 0,1 0 0,-1 0 1,1-1-1,-1 1 0,1 0 0,0-1 0,-1 1 1,1-1-1,4 2 0,4 5 50,-6-3-49,0-1 0,0 0 0,-1 0 1,0 1-1,0 0 0,0 0 0,0 0 0,-1 1 0,1-1 0,1 9 1,-3-12 1,-1 1 0,0-1 0,1 0 0,-1 0 1,0 0-1,0 1 0,0-1 0,0 0 0,-1 0 1,1 0-1,0 1 0,-1-1 0,0 0 0,1 0 1,-1 0-1,0 0 0,0 0 0,0 0 0,0 0 1,-1-1-1,1 1 0,0 0 0,-1 0 0,0-1 1,1 1-1,-1-1 0,0 0 0,1 1 0,-4 0 1,2 0 88,-1-1 1,1 0-1,-1 0 1,0 0 0,1 0-1,-1-1 1,0 0-1,1 1 1,-1-1-1,-6-1 1,7 1-51,1-1-1,0 1 1,0 0-1,0-1 1,0 1-1,0-1 1,0 1-1,0-1 1,0 0-1,0 0 1,0 0-1,0 0 1,0-1-1,0 1 1,1 0-1,-1-1 1,1 1-1,-1-1 1,-1-2-1,3 4-68,-1 0-1,1-1 0,0 1 0,0 0 1,0 0-1,0 0 0,-1-1 1,1 1-1,0 0 0,0-1 0,0 1 1,0 0-1,0 0 0,0-1 1,0 1-1,0 0 0,0-1 0,0 1 1,0 0-1,0 0 0,0-1 1,0 1-1,0 0 0,0-1 0,0 1 1,0 0-1,0 0 0,0-1 1,0 1-1,1 0 0,-1 0 0,0-1 1,0 1-1,0 0 0,0 0 1,1 0-1,-1-1 0,0 1 0,0 0 1,0 0-1,1 0 0,-1-1 1,0 1-1,0 0 0,1 0 0,-1 0 1,0 0-1,1 0 0,-1 0 1,0 0-1,0 0 0,1 0 0,-1 0 1,0 0-1,1 0 0,14-6-882</inkml:trace>
</inkml:ink>
</file>

<file path=word/ink/ink10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2.739"/>
    </inkml:context>
    <inkml:brush xml:id="br0">
      <inkml:brushProperty name="width" value="0.05" units="cm"/>
      <inkml:brushProperty name="height" value="0.05" units="cm"/>
    </inkml:brush>
  </inkml:definitions>
  <inkml:trace contextRef="#ctx0" brushRef="#br0">63 1 6656,'8'2'12744,"-16"3"-10363,5-3-2254,1 1 0,0 0 0,-1 0 0,1 0-1,0 0 1,0 1 0,1-1 0,-1 1 0,1-1 0,0 1 0,0-1 0,-1 5 0,-3 6 15,-20 55 196,23-63-338,0 1 0,0-1 1,1 1-1,0 0 0,0 0 1,1 0-1,0-1 1,1 10-1,5-5-1493,-3-15 319</inkml:trace>
</inkml:ink>
</file>

<file path=word/ink/ink10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43.099"/>
    </inkml:context>
    <inkml:brush xml:id="br0">
      <inkml:brushProperty name="width" value="0.05" units="cm"/>
      <inkml:brushProperty name="height" value="0.05" units="cm"/>
    </inkml:brush>
  </inkml:definitions>
  <inkml:trace contextRef="#ctx0" brushRef="#br0">1 36 7808,'1'-2'585,"1"-1"0,-1 1 0,1-1 0,0 1 0,0 0 0,0 0 0,1 0 0,-1 0 0,0 0 0,1 0 1,-1 1-1,1-1 0,0 1 0,-1 0 0,1-1 0,3 0 0,0 1-282,-1 0 1,1 1-1,0-1 0,-1 1 1,1 0-1,0 1 0,9 1 1,-11-1-260,1 0 1,-1 0-1,1 1 0,-1-1 1,1 1-1,-1 0 1,0 1-1,0-1 0,0 1 1,0-1-1,0 1 1,4 5-1,-2-3 211,-6-5-244,0 1 0,0-1 0,0 0 0,0 1 0,0-1 1,0 0-1,0 1 0,0-1 0,0 0 0,0 1 0,0-1 0,0 0 1,0 1-1,-1-1 0,1 0 0,0 1 0,0-1 0,0 0 0,0 1 1,0-1-1,-1 0 0,1 0 0,0 1 0,0-1 0,-1 0 0,1 0 0,0 1 1,0-1-1,-1 0 0,1 0 0,-1 1 0,-12 9 80,11-8-48,-18 12 247,-35 18 0,12-6 48,39-23-360</inkml:trace>
</inkml:ink>
</file>

<file path=word/ink/ink10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5.972"/>
    </inkml:context>
    <inkml:brush xml:id="br0">
      <inkml:brushProperty name="width" value="0.05" units="cm"/>
      <inkml:brushProperty name="height" value="0.05" units="cm"/>
    </inkml:brush>
  </inkml:definitions>
  <inkml:trace contextRef="#ctx0" brushRef="#br0">26 3 5632,'1'-3'9598,"-1"19"-6509,-1 24-1419,-22 98 3108,20-109-4308,4-27-385,3-6-42,-2 3-37,-1 0 1,0 1-1,1-1 1,-1 0 0,1 0-1,-1 1 1,1-1 0,-1 1-1,1-1 1,-1 1 0,1 0-1,-1 0 1,1 0 0,-1 0-1,1 0 1,-1 0-1,4 0 1,30 8-42,-20-4-49,-13-4-14,0 1 0,0-1 0,1 1 0,-1-1 0,0 0 1,0 0-1,0 0 0,0 0 0,1 0 0,-1-1 0,0 1 1,0-1-1,0 1 0,0-1 0,0 0 0,0 0 0,0 0 0,0 0 1,0 0-1,-1 0 0,1 0 0,0-1 0,-1 1 0,1-1 1,0 1-1,-1-1 0,0 1 0,2-3 0,6-7-1182</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1.411"/>
    </inkml:context>
    <inkml:brush xml:id="br0">
      <inkml:brushProperty name="width" value="0.05" units="cm"/>
      <inkml:brushProperty name="height" value="0.05" units="cm"/>
    </inkml:brush>
  </inkml:definitions>
  <inkml:trace contextRef="#ctx0" brushRef="#br0">0 7 7296,'3'-7'6626,"2"13"-2742,4 12-3088,-7-5-390,0-1 1,-1 1-1,0 0 0,-1 0 1,0-1-1,-1 1 0,-3 18 1,-1 12 374,1 79 30,4-121-884,1-1 1,-1 1-1,0-1 0,0 1 1,0-1-1,0 1 1,0 0-1,0-1 1,0 1-1,0-1 1,0 1-1,-1-1 1,1 1-1,0-1 1,0 1-1,0-1 1,-1 1-1,1-1 1,0 1-1,0-1 0,-1 1 1,1-1-1,-1 1 1,1-1-1,-1-4-1207</inkml:trace>
</inkml:ink>
</file>

<file path=word/ink/ink10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6.586"/>
    </inkml:context>
    <inkml:brush xml:id="br0">
      <inkml:brushProperty name="width" value="0.05" units="cm"/>
      <inkml:brushProperty name="height" value="0.05" units="cm"/>
    </inkml:brush>
  </inkml:definitions>
  <inkml:trace contextRef="#ctx0" brushRef="#br0">3 7 7040,'-3'0'3456,"10"0"1024,-4 6-4096,7-4 0,0 2 639,3-4 1,3 0-1152,2-4 128,-2 8 640,0-4 128,-2-4-384,-4 4 128,0-2-640,-4-11 0</inkml:trace>
</inkml:ink>
</file>

<file path=word/ink/ink10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7.064"/>
    </inkml:context>
    <inkml:brush xml:id="br0">
      <inkml:brushProperty name="width" value="0.05" units="cm"/>
      <inkml:brushProperty name="height" value="0.05" units="cm"/>
    </inkml:brush>
  </inkml:definitions>
  <inkml:trace contextRef="#ctx0" brushRef="#br0">1 35 5248,'6'-6'15231,"-9"4"-15743,10 2 0,3-7 1152,6 7 128,0 0-512,8 0 0,-4-5-256,-4 5 0,-2-10-384,2 5 128</inkml:trace>
</inkml:ink>
</file>

<file path=word/ink/ink10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6:59.686"/>
    </inkml:context>
    <inkml:brush xml:id="br0">
      <inkml:brushProperty name="width" value="0.05" units="cm"/>
      <inkml:brushProperty name="height" value="0.05" units="cm"/>
    </inkml:brush>
  </inkml:definitions>
  <inkml:trace contextRef="#ctx0" brushRef="#br0">7 14 5376,'-6'8'13817,"20"-7"-11852,1-1-1150,-9 0-660,0 0 0,-1-1 0,1 0 0,0 0 0,0 0 0,6-2 0,21-3 104,2 0-515,-18 2-22</inkml:trace>
</inkml:ink>
</file>

<file path=word/ink/ink10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6.489"/>
    </inkml:context>
    <inkml:brush xml:id="br0">
      <inkml:brushProperty name="width" value="0.05" units="cm"/>
      <inkml:brushProperty name="height" value="0.05" units="cm"/>
    </inkml:brush>
  </inkml:definitions>
  <inkml:trace contextRef="#ctx0" brushRef="#br0">147 0 5760,'0'2'7957,"-3"0"-7523,0 0 1,0-1 0,0 0-1,0 0 1,-1 0-1,1 0 1,-5 1-1,-12 4 911,17-6-1194,1 1 0,-1 1 0,1-1 0,0 0 0,-1 0 0,1 1 0,0 0 0,0-1 0,0 1 0,0 0 0,0 0 0,0 0 0,1 0 0,-1 0 0,1 0 0,-1 1 0,1-1 0,0 0 0,-2 5 0,3-5-87,-1 1-1,1 0 0,0 0 1,0-1-1,0 1 0,1 0 1,-1 0-1,1-1 0,-1 1 1,1 0-1,0-1 1,0 1-1,0-1 0,0 1 1,0-1-1,1 1 0,-1-1 1,4 4-1,0 0 22,1 2-38,0 0 0,0 1 0,-1-1 1,8 19-1,-12-25-29,0 0 0,-1-1 0,1 1 0,-1 0 0,1 0 1,-1 0-1,0 0 0,0 0 0,0 0 0,0 0 0,0 0 0,0 0 0,0 0 0,-1 0 0,1-1 0,-1 1 0,1 0 0,-1 0 0,0 0 0,0 0 0,0-1 1,0 1-1,0 0 0,0-1 0,0 1 0,0-1 0,-1 1 0,1-1 0,-1 0 0,1 0 0,-1 1 0,-2 0 0,-1 1 99,0 0 1,0-1-1,-1 0 0,1 0 0,-9 2 0,12-3-99,1-1 0,-1 1 1,1-1-1,-1 0 0,1 0 0,-1 0 0,1 0 0,-1 0 0,1 0 0,-1 0 0,1 0 0,-1-1 0,1 1 0,-1 0 1,1-1-1,-1 0 0,1 1 0,0-1 0,-1 0 0,1 1 0,0-1 0,-1 0 0,1 0 0,0 0 0,-1-2 1,-11-16-1065,10 11 22</inkml:trace>
</inkml:ink>
</file>

<file path=word/ink/ink10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7.302"/>
    </inkml:context>
    <inkml:brush xml:id="br0">
      <inkml:brushProperty name="width" value="0.05" units="cm"/>
      <inkml:brushProperty name="height" value="0.05" units="cm"/>
    </inkml:brush>
  </inkml:definitions>
  <inkml:trace contextRef="#ctx0" brushRef="#br0">3 81 6912,'14'-2'8185,"1"-4"-4728,27-20-2684,-43 27-743,0-1 0,0 0 0,0 1 0,-1-1 0,1 0 0,0 0-1,0 0 1,0 1 0,0-1 0,0 0 0,0-1 0,0 1 0,0 0 0,0 0-1,0 0 1,-1-1 0,1 1 0,0 0 0,0-1 0,0 1 0,0-1-1,1 1 1,-1-1 0,0 0 0,0 1 0,0-1 0,0 0 0,1 0 0,-1 1-1,0-1 1,0 0 0,1 0 0,-1 0 0,1 0 0,-1 0 0,1 0-1,-1 0 1,1 0 0,0 0 0,0 0 0,-1 0 0,1 0 0,0 0 0,0-1-1,0 1 1,0 0 0,0 0 0,0 0 0,0 0 0,1 0 0,-1 0-1,0 0 1,1 0 0,-1 0 0,0 0 0,1 0 0,-1 0 0,1 0 0,0-1-1,-5 6 110,0 0 0,0 0-1,1 1 1,-1-1 0,1 1-1,0 0 1,0-1 0,1 2-1,0-1 1,-1 0 0,2 0-1,-1 1 1,0-2 0,1 2-1,0-1 1,1 1 0,-1 0-1,1-1 1,1 11 0,-1-15-130,1 0 1,-1 1 0,1-1 0,-1 0 0,1 0 0,0 1 0,-1-1-1,1 0 1,0 0 0,0 0 0,0 0 0,0 0 0,0 0 0,0 0 0,0 0-1,0-1 1,0 1 0,1 0 0,-1-1 0,0 1 0,0 0 0,1-1-1,2 1 1,-1 0-207,1 0-1,0-1 1,0 0-1,0 1 0,-1-1 1,1 0-1,7-2 1,15-3-977</inkml:trace>
  <inkml:trace contextRef="#ctx0" brushRef="#br0" timeOffset="1">280 0 7296,'-2'1'622,"0"-1"0,0 0-1,1 0 1,-1 1 0,0-1 0,1 1 0,-1 0 0,1-1 0,-1 1 0,1 0-1,-1 0 1,1 0 0,-1 0 0,1 0 0,-2 3 0,0-2-373,0 0-1,1 0 1,-1 0 0,1 1-1,0-1 1,0 1 0,0 0-1,0-1 1,-2 4 0,4-4-153,0 0 0,0-1 0,1 1 0,-1 0 0,0-1 0,1 1 0,-1 0 1,1-1-1,-1 1 0,1-1 0,0 1 0,0-1 0,0 1 0,1 1 0,16 21 71,-15-20-111,-2-3-51,0 0 1,0 0 0,0 1 0,0-1-1,-1 0 1,1 1 0,0-1 0,-1 0-1,1 1 1,-1-1 0,1 1 0,-1-1-1,0 1 1,0 1 0,0-2-4,0 0 0,0-1 1,0 1-1,0 0 0,0-1 0,-1 1 0,1 0 1,0-1-1,-1 1 0,1-1 0,0 1 0,-1-1 1,1 1-1,-1-1 0,1 1 0,-1-1 1,1 1-1,-1-1 0,1 1 0,-1-1 0,1 0 1,-2 1-1,0 0-3,0 0 1,0-1-1,0 1 1,0-1-1,-1 0 1,1 0-1,0 1 1,0-1-1,0-1 1,-1 1-1,1 0 1,0 0-1,0-1 1,0 0-1,0 1 1,0-1-1,-4-1 1,3-2-534,3-4-106</inkml:trace>
</inkml:ink>
</file>

<file path=word/ink/ink10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7.899"/>
    </inkml:context>
    <inkml:brush xml:id="br0">
      <inkml:brushProperty name="width" value="0.05" units="cm"/>
      <inkml:brushProperty name="height" value="0.05" units="cm"/>
    </inkml:brush>
  </inkml:definitions>
  <inkml:trace contextRef="#ctx0" brushRef="#br0">65 12 8064,'-3'0'877,"1"1"1,-1-1 0,0 1-1,1 0 1,-1 0-1,0 0 1,1 0 0,0 0-1,-1 1 1,-3 2 0,5-4-746,0 1 0,0 0 0,0-1-1,0 1 1,0 0 0,0 0 0,0 0 0,0 0 0,0 0 0,0 0 0,1 0 0,-1 1 0,0-1 0,1 0 0,-1 0 0,1 1 0,-1-1 0,1 0 0,0 0 0,-1 1 0,1-1 0,0 0 0,0 2 0,1-1-90,0 0 1,1 0 0,-1 0-1,0 0 1,1 0-1,0-1 1,-1 1 0,1-1-1,0 1 1,3 1 0,8 9 234,-11-10-265,0 1-1,0 0 1,0-1-1,0 1 0,0 0 1,-1 0-1,1 0 1,-1 0-1,0 0 1,0 1-1,0-1 0,0 0 1,0 4-1,-1-5-7,0-1-1,0 1 1,-1 0-1,1-1 0,-1 1 1,1-1-1,-1 1 1,1 0-1,-1-1 1,0 1-1,0-1 0,0 0 1,0 1-1,0-1 1,0 0-1,0 1 1,0-1-1,-1 0 0,1 0 1,0 0-1,-1 0 1,1 0-1,-1 0 1,1-1-1,-1 1 0,1 0 1,-4 0-1,4-1-65,-1 1-1,1-1 0,0 0 0,-1 0 0,1 0 1,0 0-1,-1 0 0,1 0 0,0 0 0,-1 0 1,1-1-1,0 1 0,-1 0 0,1-1 0,0 1 1,-1-1-1,1 0 0,0 1 0,0-1 1,0 0-1,0 0 0,0 0 0,0 0 0,0 0 1,0 0-1,0 0 0,0 0 0,0 0 0,0 0 1,1 0-1,-1 0 0,1-1 0,-1 1 0,1 0 1,-1-1-1,1 1 0,0 0 0,-1-1 0,1 1 1,0 0-1,0-1 0,0 1 0,0 0 1,0-1-1,0 1 0,1 0 0,-1-1 0,0 1 1,1 0-1,-1-1 0,1 1 0,0-2 0,7-8-2496</inkml:trace>
  <inkml:trace contextRef="#ctx0" brushRef="#br0" timeOffset="1">139 74 7296,'6'2'9215,"-6"4"-8447,0-1 0,0 4 256,0 2 0,0-3-1408,0 0 0,2 0 768,-2-6 0,7-4-1792</inkml:trace>
  <inkml:trace contextRef="#ctx0" brushRef="#br0" timeOffset="2">163 12 6656,'0'-12'9088,"0"18"-8832,2 0-128,5-6 128,3 0-1280,-1 4 0</inkml:trace>
</inkml:ink>
</file>

<file path=word/ink/ink10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28.399"/>
    </inkml:context>
    <inkml:brush xml:id="br0">
      <inkml:brushProperty name="width" value="0.05" units="cm"/>
      <inkml:brushProperty name="height" value="0.05" units="cm"/>
    </inkml:brush>
  </inkml:definitions>
  <inkml:trace contextRef="#ctx0" brushRef="#br0">40 28 7808,'-12'13'2995,"9"-10"-1987,-1 0-1,1 0 1,0 0 0,0 1-1,1 0 1,-1-1 0,-3 7-1,6-9-962,0 1 0,-1-1 0,1 1-1,0-1 1,0 1 0,0-1 0,0 1-1,0-1 1,0 1 0,1-1-1,-1 1 1,0-1 0,1 1 0,-1-1-1,1 1 1,0-1 0,-1 0-1,1 1 1,0-1 0,0 0 0,0 1-1,0-1 1,0 0 0,0 0 0,0 0-1,0 0 1,3 1 0,-2 1 17,1-1 1,0 0 0,0 0 0,0-1-1,0 1 1,1-1 0,-1 1-1,0-1 1,1 0 0,-1 0 0,1-1-1,-1 1 1,1-1 0,-1 1-1,1-1 1,4-1 0,-5 1-48,-1 0-1,1-1 1,0 1-1,-1-1 1,1 0-1,-1 1 1,1-1-1,-1-1 1,1 1 0,-1 0-1,1 0 1,-1-1-1,0 0 1,0 1-1,0-1 1,0 0 0,0 0-1,0 0 1,0 0-1,-1 0 1,2-3-1,-2 3 6,-1-1-1,1 1 0,-1 0 1,1 0-1,-1-1 0,0 1 0,0 0 1,0-1-1,-1 1 0,1 0 1,0-1-1,-1 1 0,1 0 1,-1 0-1,0 1 0,-2-6 0,1 2 16,-1 0-1,0-1 0,0 1 0,0 0 0,-5-5 1,0 3-26,7 6-129,-1 1 1,1-1-1,0 0 1,0 0-1,0 0 1,0 1-1,0-1 1,1 0-1,-1 0 1,0-1-1,0 1 1,1 0-1,-2-2 1,5 2-927</inkml:trace>
  <inkml:trace contextRef="#ctx0" brushRef="#br0" timeOffset="1">154 79 7680,'15'-14'10046,"-1"-6"-6059,-13 17-3853,1 0 0,-1 0 0,1 1 0,0-1 0,0 0 1,0 1-1,0 0 0,0-1 0,0 1 0,1 0 0,-1 0 0,1 0 1,-1 1-1,1-1 0,0 0 0,0 1 0,3-2 0,-5 3-90,0 0 0,1 0 0,-1 0-1,0 1 1,0-1 0,0 0 0,0 0-1,0 1 1,0-1 0,0 0 0,0 1-1,0-1 1,0 1 0,0-1 0,-1 1-1,1 0 1,0-1 0,0 1 0,0 0-1,-1 0 1,1-1 0,0 1 0,-1 0-1,1 0 1,-1 0 0,1 0 0,-1 0 0,1 0-1,-1 0 1,1 1 0,8 39-112,-6-26 123,-2-6-103,4 12 153,-5-21-135,0 1-1,0-1 0,0 1 1,0 0-1,1-1 1,-1 1-1,0-1 1,0 1-1,1-1 1,-1 0-1,0 1 1,0-1-1,1 1 0,-1-1 1,1 0-1,-1 1 1,0-1-1,1 1 1,-1-1-1,1 0 1,-1 0-1,1 1 0,-1-1 1,1 0-1,-1 0 1,1 1-1,11-1-737</inkml:trace>
</inkml:ink>
</file>

<file path=word/ink/ink10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0.226"/>
    </inkml:context>
    <inkml:brush xml:id="br0">
      <inkml:brushProperty name="width" value="0.05" units="cm"/>
      <inkml:brushProperty name="height" value="0.05" units="cm"/>
    </inkml:brush>
  </inkml:definitions>
  <inkml:trace contextRef="#ctx0" brushRef="#br0">151 17 3456,'-1'-4'9574,"1"3"-9468,0 1 0,-1-1-1,1 0 1,0 0 0,0 1 0,-1-1 0,1 0-1,0 1 1,-1-1 0,1 0 0,-1 1-1,1-1 1,-1 0 0,0 1 0,1-1-1,-1 1 1,1-1 0,-2 0 0,-54 5 2219,52-4-2116,0 1 0,0-1-1,0 1 1,1 0 0,-1-1 0,0 2 0,1-1 0,-1 0 0,1 1 0,-1 0-1,1 0 1,0 0 0,0 0 0,0 0 0,0 1 0,0-1 0,0 1 0,-3 4-1,4-4-119,0-1 0,0 1 0,1-1 0,-1 1 0,1 0 0,-1 0 1,1 0-1,0 0 0,0 0 0,1 0 0,-1 0 0,1 0 0,-1 0 0,1 0 0,0 0 0,0 0 0,0 0 0,1 1 0,-1-1 0,1 0 0,0 0 0,1 5 0,0-5-49,0 0-1,-1-1 1,1 1 0,0 0 0,1-1 0,-1 0 0,0 1 0,1-1 0,-1 0 0,1 0 0,-1-1-1,1 1 1,0 0 0,0-1 0,0 0 0,0 1 0,0-1 0,0-1 0,0 1 0,7 1 0,-8-2-37,1 1 0,0-1 1,0 0-1,0 0 1,0 0-1,0 0 1,0 0-1,0-1 1,-1 1-1,1-1 1,0 0-1,0 0 0,-1 0 1,1 0-1,0 0 1,-1-1-1,1 1 1,-1-1-1,0 0 1,1 0-1,-1 1 0,4-6 1,-2 1-13,0-1 0,0 0 0,-1 0 0,0-1 0,0 1 1,-1-1-1,0 0 0,0 1 0,-1-1 0,0 0 0,0-16 0,15 78 9,-14-45-54,-1-5-36,-1 0 1,1 0 0,0 0 0,1 0 0,-1 0 0,1 0-1,3 6 1,-2-11-679</inkml:trace>
</inkml:ink>
</file>

<file path=word/ink/ink10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0.711"/>
    </inkml:context>
    <inkml:brush xml:id="br0">
      <inkml:brushProperty name="width" value="0.05" units="cm"/>
      <inkml:brushProperty name="height" value="0.05" units="cm"/>
    </inkml:brush>
  </inkml:definitions>
  <inkml:trace contextRef="#ctx0" brushRef="#br0">36 2 7808,'-6'-2'5651,"8"9"32,4 10-4303,-6-2-1155,-1-1 1,0 0-1,-1 1 1,0-1-1,-1 0 1,-7 21-1,6-23-1,0-1 0,1 1 0,1 0 0,0 0 0,0 0 0,1 0 0,0 0 0,1 1 1,3 18-1,-3-29-232,0-1 0,1 1 0,-1-1 0,1 1 0,-1-1 0,1 0 1,-1 1-1,1-1 0,0 1 0,0-1 0,-1 0 0,1 0 0,0 1 1,0-1-1,0 0 0,1 0 0,-1 0 0,1 1 0,7-1-504</inkml:trace>
</inkml:ink>
</file>

<file path=word/ink/ink10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1.296"/>
    </inkml:context>
    <inkml:brush xml:id="br0">
      <inkml:brushProperty name="width" value="0.05" units="cm"/>
      <inkml:brushProperty name="height" value="0.05" units="cm"/>
    </inkml:brush>
  </inkml:definitions>
  <inkml:trace contextRef="#ctx0" brushRef="#br0">144 34 6144,'0'-8'-676,"-2"-17"14828,1 38-12802,-12 202 2335,1-74-3125,12-136-637,0-3 11,0-1 0,0 0 0,0 1 0,-1-1-1,1 0 1,0 1 0,0-1 0,-1 0 0,1 1 0,-1-1 0,1 0 0,-1 0 0,-1 2 0,-1 2-724</inkml:trace>
  <inkml:trace contextRef="#ctx0" brushRef="#br0" timeOffset="1">16 249 8448,'-15'8'4224,"26"-16"3583,-4 8-7679,2 2 128,1 4 0,1-6 0,4 4-384,-6-4 0,10 4 256,-1 6 0,4-4-1024,-1 0 128</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1.798"/>
    </inkml:context>
    <inkml:brush xml:id="br0">
      <inkml:brushProperty name="width" value="0.05" units="cm"/>
      <inkml:brushProperty name="height" value="0.05" units="cm"/>
    </inkml:brush>
  </inkml:definitions>
  <inkml:trace contextRef="#ctx0" brushRef="#br0">0 19 8576,'32'-18'4224,"-1"39"-2688,-23-14 3583,1 7-4735,-2-1 0,-4-2 128,-3 4 128,-3 3-768,-4-5 0,-2-2 512,-3 7 0,0-8-256,-3 4 0,3-4-512,4-2 128,4-1-1792,11-11 0</inkml:trace>
</inkml:ink>
</file>

<file path=word/ink/ink10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1.816"/>
    </inkml:context>
    <inkml:brush xml:id="br0">
      <inkml:brushProperty name="width" value="0.05" units="cm"/>
      <inkml:brushProperty name="height" value="0.05" units="cm"/>
    </inkml:brush>
  </inkml:definitions>
  <inkml:trace contextRef="#ctx0" brushRef="#br0">49 92 6272,'0'5'3542,"6"-15"4009,-4 8-7334,-1 0 1,1-1-1,-1 1 1,0 0 0,1-1-1,-1 1 1,0-1-1,-1 1 1,1-1-1,0 1 1,-1-1-1,1 0 1,-1 1 0,0-4-1,0 3-105,0 1 0,1-1-1,-1 1 1,-1-1 0,1 1-1,0-1 1,-1 1 0,1 0 0,-1-1-1,1 1 1,-1 0 0,0-1-1,0 1 1,0 0 0,-1 0 0,-1-2-1,3 3-103,-1 1-1,0-1 0,0 1 0,1-1 1,-1 1-1,0 0 0,0-1 0,0 1 0,0 0 1,0 0-1,1 0 0,-1 0 0,0 0 1,0 0-1,0 0 0,0 0 0,0 0 1,0 0-1,0 0 0,1 0 0,-1 1 1,0-1-1,0 0 0,0 1 0,0-1 1,1 1-1,-1-1 0,0 1 0,0-1 1,1 1-1,-2 0 0,-18 21-4,19-21-6,-1 1 0,1-1 0,0 1 0,1-1 0,-1 1 0,0-1 1,0 1-1,1 0 0,-1-1 0,1 1 0,-1 0 0,1 0 0,0-1 0,0 1 0,0 0 0,0 0 0,0 0 0,0-1 0,0 1 1,0 0-1,1 0 0,-1-1 0,1 1 0,0 3 0,1-3 16,0 0 0,-1 0 0,1 0 0,0 0 0,0 0 0,0-1 0,0 1 1,0-1-1,1 1 0,-1-1 0,0 0 0,1 1 0,-1-1 0,1 0 0,-1-1 0,3 2 0,0-1-13,1 0 0,-1 0 0,0-1 0,0 0 0,0 0 0,0 0 0,0 0 0,0-1 0,1 0 0,-1 0 0,0 0 0,0 0 0,-1-1 0,1 0 0,0 0 0,-1 0 0,1-1 0,5-4 0,-2 0 145,2-1 169,-9 9-308,-1-1 0,1 0 1,-1 0-1,1 0 0,-1 1 0,1-1 1,-1 0-1,1 1 0,-1-1 0,1 0 1,-1 1-1,1-1 0,-1 1 0,0-1 1,1 0-1,-1 1 0,0-1 0,1 1 1,-1-1-1,0 1 0,0-1 0,0 1 1,1-1-1,-1 1 0,0 0 1,0-1-1,0 1 0,0 0 0,2 24-3,0 3-37,-2-26 2,1-1 0,-1 0 0,0 0 0,0 0 0,1 0 0,-1 0 0,1 0 0,-1 0 0,1 0-1,0 0 1,-1 0 0,1 0 0,0 0 0,-1 0 0,1 0 0,0 0 0,0-1 0,1 2 0,7 2-480</inkml:trace>
</inkml:ink>
</file>

<file path=word/ink/ink10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2.440"/>
    </inkml:context>
    <inkml:brush xml:id="br0">
      <inkml:brushProperty name="width" value="0.05" units="cm"/>
      <inkml:brushProperty name="height" value="0.05" units="cm"/>
    </inkml:brush>
  </inkml:definitions>
  <inkml:trace contextRef="#ctx0" brushRef="#br0">69 258 7936,'-7'-4'11666,"7"5"-11503,-13 9 1319,9-6-1330,0-1-1,0 1 0,0-1 0,0 1 0,0 0 1,1 1-1,0-1 0,0 1 0,0-1 0,0 1 1,-3 9-1,5-12-107,1-1-1,-1 1 1,1 0 0,-1-1-1,1 1 1,0 0 0,0 0 0,0 0-1,0-1 1,0 1 0,0 0-1,1 0 1,-1-1 0,0 1-1,1 0 1,-1 0 0,1-1 0,0 1-1,0 0 1,0-1 0,-1 1-1,2-1 1,-1 1 0,0-1-1,0 0 1,0 1 0,0-1 0,1 0-1,-1 0 1,1 0 0,-1 0-1,1 0 1,-1 0 0,1 0-1,0-1 1,-1 1 0,1 0 0,0-1-1,1 1 1,-1-1-46,-1 0-1,0 0 1,0 0 0,0 0 0,0 0 0,0 0-1,1-1 1,-1 1 0,0 0 0,0-1-1,0 1 1,0-1 0,0 1 0,0-1 0,0 1-1,0-1 1,0 0 0,0 1 0,0-1-1,-1 0 1,1 0 0,0 0 0,0 0 0,-1 0-1,1 1 1,0-3 0,17-28-166,-17 30 161,5-13-56,-1-1-1,-1 0 1,0 0-1,0 0 1,-2 0-1,0 0 1,0-21-1,-2-6-2,-8-61 0,8 100 71,-1-5 20,0 0 1,0 0-1,-5-12 1,6 20-24,0 0 0,0 0 0,0 0 0,0 0 0,0 0 1,0 0-1,0 0 0,0 0 0,0 1 0,0-1 0,1 0 0,-1 0 0,0 0 0,0 0 1,0 0-1,-1 0 0,1 0 0,0 0 0,0 0 0,0 1 0,0-1 0,0 0 0,0 0 0,0 0 1,0 0-1,0 0 0,0 0 0,0 0 0,0 0 0,0 0 0,0 0 0,0 0 0,0 1 1,0-1-1,0 0 0,0 0 0,-1 0 0,1 0 0,0 0 0,0 0 0,0 0 0,0 0 0,0 0 1,0 0-1,0 0 0,0 0 0,0 0 0,0 0 0,-1 0 0,1 0 0,0 0 0,0 0 1,0 0-1,0 0 0,0 0 0,0 0 0,0 0 0,0 0 0,0 0 0,0 0 0,-1 0 0,1 0 1,0 0-1,0 0 0,0-1 0,-4 18 100,-1 22 84,4-7 128,1 1 1,6 54-1,-4-76-242,0-1 0,0 0 0,1 0-1,0 0 1,0 0 0,1 0 0,1-1 0,-1 0 0,2 0-1,-1 0 1,1 0 0,11 12 0,-15-20-67,0 1 0,0 0 0,1 0-1,-1-1 1,0 1 0,0-1 0,1 0 0,-1 1 0,1-1 0,-1 0 0,1-1-1,0 1 1,-1 0 0,1-1 0,0 1 0,-1-1 0,1 0 0,0 0 0,0 0 0,-1 0-1,1-1 1,0 1 0,-1-1 0,1 0 0,0 1 0,-1-1 0,1 0 0,-1 0 0,1-1-1,-1 1 1,0-1 0,4-2 0,-1 1-73,-1-1-1,-1 1 1,1-1-1,0 0 1,-1 0-1,0 0 1,0-1-1,0 1 1,0-1-1,-1 1 1,0-1 0,0 0-1,0 0 1,0 0-1,-1 0 1,1-7-1,-1 9 13,-1 1 0,0-1 0,0 0-1,0 1 1,0-1 0,0 1 0,-1-1 0,1 1-1,-1 0 1,1-1 0,-3-3 0,3 6 48,0 0 0,0-1 0,0 1 0,-1 0 0,1 0 0,0 0 0,0-1 0,-1 1 0,1 0 0,0 0 0,0 0 1,-1 0-1,1-1 0,0 1 0,0 0 0,-1 0 0,1 0 0,0 0 0,0 0 0,-1 0 0,1 0 0,0 0 0,-1 0 0,1 0 0,0 0 1,-1 0-1,1 0 0,0 0 0,0 0 0,-1 0 0,1 1 0,-14 11 62,12-9-31,0 1 0,0-1 0,1 0 0,-1 0 0,1 1 0,0-1 0,0 1 0,0-1 0,1 1 0,-1-1 0,1 1 1,0-1-1,0 1 0,0 0 0,0-1 0,0 1 0,1-1 0,2 7 0,-3-8-14,1 0-1,-1-1 0,1 1 1,0 0-1,0-1 1,0 1-1,0 0 1,0-1-1,0 0 1,0 1-1,0-1 1,0 1-1,1-1 0,-1 0 1,1 0-1,-1 0 1,1 0-1,-1 0 1,1 0-1,0 0 1,-1-1-1,1 1 0,0 0 1,-1-1-1,1 0 1,0 1-1,0-1 1,0 0-1,0 0 1,-1 0-1,1 0 0,0 0 1,0 0-1,0-1 1,-1 1-1,1 0 1,0-1-1,2 0 1,0-1-9,0 1 1,0-1-1,-1 0 1,1 0 0,0 0-1,-1 0 1,1-1-1,4-4 1,27-35-28,-30 57 27,-4-10-115,1 0 0,0 0 0,0 0 0,0-1 0,1 1 0,5 7 0,-7-10 41,0-1 0,1 1 0,-1-1 0,1 1 1,0-1-1,-1 0 0,1 1 0,0-1 0,0 0 0,0 0 0,0 0 1,0 0-1,0-1 0,0 1 0,0 0 0,0-1 0,0 0 0,0 1 0,3-1 1,13 0-1229</inkml:trace>
  <inkml:trace contextRef="#ctx0" brushRef="#br0" timeOffset="1">570 275 8064,'-9'5'3968,"0"-19"4223,5 23-7423,1-4 128,-6 1 256,6-1 128,-2 3-1536,-2 9 0,4-6 1024,3 7 0,3-4-512,4-3 128,-2 0-512,1-3 0,7-2-1280,-2-12 128</inkml:trace>
</inkml:ink>
</file>

<file path=word/ink/ink10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33.002"/>
    </inkml:context>
    <inkml:brush xml:id="br0">
      <inkml:brushProperty name="width" value="0.05" units="cm"/>
      <inkml:brushProperty name="height" value="0.05" units="cm"/>
    </inkml:brush>
  </inkml:definitions>
  <inkml:trace contextRef="#ctx0" brushRef="#br0">48 51 8192,'27'-6'9818,"-24"5"-9645,0-1-1,0 1 0,0-1 0,0 0 1,0 0-1,0 0 0,0 0 0,-1-1 1,5-4-1,-6 7-159,-1-1-1,0 1 1,0-1 0,1 1 0,-1 0 0,0-1 0,0 1 0,0-1-1,1 1 1,-1 0 0,0-1 0,0 1 0,0-1 0,0 1 0,0-1-1,0 1 1,0-1 0,0 1 0,0-1 0,0 1 0,0-1 0,0 1-1,-1 0 1,1-1 0,0 1 0,0-1 0,0 1 0,-1-1 0,1 1-1,0 0 1,0-1 0,-1 1 0,1 0 0,0-1 0,-1 1 0,1 0-1,0-1 1,-1 1 0,1 0 0,-1-1 0,0 1 10,0-1 0,0 1 0,0 0 0,0-1 0,1 1 0,-1 0 0,0-1 0,0 1 0,0 0 0,0 0 0,0 0 0,0 0 1,0 0-1,0 0 0,-2 0 0,-21 7 606,21-7-513,1 0-1,-1 1 0,1-1 0,-1 1 0,1 0 0,0-1 0,-1 1 0,1 0 0,0 1 0,0-1 0,0 0 0,-1 1 0,1-1 0,1 1 0,-1-1 0,0 1 0,0 0 1,-1 3-1,0-2 178,1 1 0,-1 0 1,1 0-1,0-1 0,0 2 1,1-1-1,-1 0 0,1 0 1,0 0-1,-1 7 0,2-9-206,0 1 0,1-1-1,-1 0 1,0 0 0,1-1 0,0 1 0,-1 0-1,1 0 1,0 0 0,0 0 0,0 0-1,0-1 1,0 1 0,0 0 0,1-1-1,-1 1 1,1-1 0,-1 0 0,1 1 0,-1-1-1,1 0 1,0 0 0,-1 0 0,1 0-1,3 1 1,-3-1-130,1 0 1,-1 0-1,0 0 0,1 0 1,-1-1-1,1 1 0,-1-1 1,1 1-1,0-1 0,-1 0 1,1 0-1,-1 0 0,1-1 1,0 1-1,-1-1 0,1 1 1,-1-1-1,1 0 0,-1 0 1,5-2-1,8-5-1109</inkml:trace>
</inkml:ink>
</file>

<file path=word/ink/ink10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50.928"/>
    </inkml:context>
    <inkml:brush xml:id="br0">
      <inkml:brushProperty name="width" value="0.05" units="cm"/>
      <inkml:brushProperty name="height" value="0.05" units="cm"/>
    </inkml:brush>
  </inkml:definitions>
  <inkml:trace contextRef="#ctx0" brushRef="#br0">263 0 4352,'1'5'11293,"1"15"-10171,-3 64 873,-13 100 0,12-159-1873,1 1 1,2 27-1,1-4-105,1 217 89,-16-99-106,7-108 0,-2 20 84,-12 130 323,-14 122-262,17-184-119,-32 355 464,46-457-485,-6 38 118,-8 87-181,16-153 10,-11 336 26,-5-159 174,0 3-48,10 161-104,6-322 0,-8 42 0,-1 4 0,6 83 0,5-158 0,0-5-2,0-6-58,0-9-262,-1 0-62</inkml:trace>
</inkml:ink>
</file>

<file path=word/ink/ink10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1:55.460"/>
    </inkml:context>
    <inkml:brush xml:id="br0">
      <inkml:brushProperty name="width" value="0.05" units="cm"/>
      <inkml:brushProperty name="height" value="0.05" units="cm"/>
    </inkml:brush>
  </inkml:definitions>
  <inkml:trace contextRef="#ctx0" brushRef="#br0">355 1 5760,'-2'10'7920,"6"10"-6489,-1-2-1033,-5 45 1820,-14 84 1,8-51-1460,-3 15-323,-4 12-158,2 134 1,-4 45 38,-17 118-229,16-174-48,-12 6 230,4-38 79,-17 197-200,-21-11 235,27-117-221,16-95-48,18-153-82,2 53 1,1-47-400,0-51 259,2 37 95,-1-21 29,0-20-406,-1 12 5</inkml:trace>
</inkml:ink>
</file>

<file path=word/ink/ink10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2:00.517"/>
    </inkml:context>
    <inkml:brush xml:id="br0">
      <inkml:brushProperty name="width" value="0.05" units="cm"/>
      <inkml:brushProperty name="height" value="0.05" units="cm"/>
      <inkml:brushProperty name="color" value="#849398"/>
    </inkml:brush>
  </inkml:definitions>
  <inkml:trace contextRef="#ctx0" brushRef="#br0">22 1 6272,'-1'18'10475,"-6"26"-6683,-3 24-2721,7 7-1050,3-73-789</inkml:trace>
</inkml:ink>
</file>

<file path=word/ink/ink10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2:01.171"/>
    </inkml:context>
    <inkml:brush xml:id="br0">
      <inkml:brushProperty name="width" value="0.05" units="cm"/>
      <inkml:brushProperty name="height" value="0.05" units="cm"/>
      <inkml:brushProperty name="color" value="#849398"/>
    </inkml:brush>
  </inkml:definitions>
  <inkml:trace contextRef="#ctx0" brushRef="#br0">73 23 7808,'-4'22'11274,"-11"19"-9420,-2 5-1692,-14 72 542,28-110-981,0-5-1</inkml:trace>
  <inkml:trace contextRef="#ctx0" brushRef="#br0" timeOffset="1">52 34 7424,'2'-3'482,"-1"1"0,1 0 0,0-1 0,0 1 0,0 0 1,0 0-1,0 1 0,0-1 0,0 0 0,1 1 0,-1-1 0,1 1 0,-1 0 1,1 0-1,-1 0 0,1 0 0,0 0 0,0 1 0,-1-1 0,6 0 0,-1 0-208,0 1-1,0-1 0,0 1 0,-1 1 0,1-1 0,0 1 0,11 3 0,-17-4-217,0 1-1,0-1 1,0 1 0,0-1 0,0 1-1,0-1 1,0 1 0,0-1 0,0 1 0,0 0-1,0 0 1,0 0 0,-1-1 0,1 1 0,0 0-1,-1 0 1,1 0 0,0 0 0,-1 0 0,1 0-1,0 2 1,-1 0-6,0-1 0,1 1 1,-1-1-1,0 0 0,0 1 0,0-1 0,0 1 0,-1-1 1,-1 5-1,1 0-13,-2-1 0,1 0 0,-1 0 1,0 0-1,0-1 0,0 1 0,-6 5 0,7-8-15,-1-1 0,0 1 0,1-1 0,-1 0 0,-1 0 0,1 0 0,0 0 0,0 0-1,-1-1 1,1 1 0,-6 0 0,-15 8-71,24-10-43,0 0 0,-1 0 0,1 0 0,0 1 1,0-1-1,-1 0 0,1 0 0,0 1 1,0-1-1,-1 0 0,1 0 0,0 1 0,0-1 1,0 0-1,0 1 0,0-1 0,-1 0 0,1 1 1,0-1-1,0 0 0,0 1 0,0-1 0,0 0 1,0 1-1,0-1 0,0 0 0,0 1 0,0-1 1,0 0-1,0 1 0,1-1 0,-1 1 0,3 4-2467</inkml:trace>
</inkml:ink>
</file>

<file path=word/ink/ink10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2:01.643"/>
    </inkml:context>
    <inkml:brush xml:id="br0">
      <inkml:brushProperty name="width" value="0.05" units="cm"/>
      <inkml:brushProperty name="height" value="0.05" units="cm"/>
      <inkml:brushProperty name="color" value="#849398"/>
    </inkml:brush>
  </inkml:definitions>
  <inkml:trace contextRef="#ctx0" brushRef="#br0">143 10 6912,'4'-9'10866,"-10"8"-8723,-15 8-1905,8 2 382,1 0-1,-1 0 0,2 1 0,-1 1 0,-17 21 0,25-26-429,0-1 0,1 1-1,0-1 1,0 1 0,0 0 0,0 0 0,-1 9-1,3-12-132,0 1-1,1 0 1,-1-1-1,1 1 1,0 0-1,0 0 1,1-1-1,-1 1 0,1-1 1,-1 1-1,1 0 1,1-1-1,-1 1 1,2 2-1,-1-1-47,1-1 0,0-1 0,0 1 0,0 0-1,0-1 1,1 1 0,-1-1 0,1 0 0,0 0-1,0-1 1,0 1 0,1-1 0,-1 0 0,0 0 0,1 0-1,-1-1 1,1 1 0,0-1 0,-1 0 0,1-1 0,0 1-1,0-1 1,0 0 0,-1 0 0,1 0 0,0-1 0,0 0-1,7-1 1,1-2-1395,5 1-172</inkml:trace>
</inkml:ink>
</file>

<file path=word/ink/ink10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19.447"/>
    </inkml:context>
    <inkml:brush xml:id="br0">
      <inkml:brushProperty name="width" value="0.05" units="cm"/>
      <inkml:brushProperty name="height" value="0.05" units="cm"/>
      <inkml:brushProperty name="color" value="#849398"/>
    </inkml:brush>
  </inkml:definitions>
  <inkml:trace contextRef="#ctx0" brushRef="#br0">1 291 4864,'3'-12'16430,"0"1"-17031,5-33 2083,1-3-810,-2-1 0,2-62 0,-6 125-641,1 0-1,1 0 0,11 23 1,-7-14-3,3 6 7,2 0 1,31 49-1,-45-78-30,1 0 0,-1-1 0,0 1 0,1 0 0,-1-1 0,1 1 0,-1 0 0,1-1 0,-1 1 0,1-1 0,0 1 0,-1-1-1,1 1 1,0-1 0,-1 0 0,1 1 0,0-1 0,0 0 0,-1 1 0,1-1 0,0 0 0,0 0 0,-1 0 0,1 0 0,0 0 0,1 0 0,-1 0 14,0-1 0,0 1 1,0-1-1,0 1 0,0-1 1,0 0-1,0 1 0,0-1 1,0 0-1,0 0 0,-1 0 1,1 0-1,0 0 0,-1 0 1,2-1-1,1-5 132,1-1-1,-1 1 1,3-14 0,-1 1-9,-1-1 0,-1 0 0,-1 0 0,-1-1 1,-1 1-1,0 0 0,-2 0 0,-5-25 1,4 41-1679</inkml:trace>
</inkml:ink>
</file>

<file path=word/ink/ink10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0.035"/>
    </inkml:context>
    <inkml:brush xml:id="br0">
      <inkml:brushProperty name="width" value="0.05" units="cm"/>
      <inkml:brushProperty name="height" value="0.05" units="cm"/>
      <inkml:brushProperty name="color" value="#849398"/>
    </inkml:brush>
  </inkml:definitions>
  <inkml:trace contextRef="#ctx0" brushRef="#br0">174 1 7168,'-7'0'7279,"-4"2"-4072,7-1-3121,1 1 1,-1-1-1,0 0 0,1 1 1,0 0-1,-1 0 1,1 0-1,-5 4 0,-13 12 898,19-17-886,0 0 1,0 1-1,0-1 1,0 0 0,1 1-1,0 0 1,-1-1-1,1 1 1,-1 0 0,1 0-1,0-1 1,-1 1-1,1 0 1,0 0-1,0 1 1,0-1 0,1 0-1,-1 0 1,0 0-1,1 1 1,0-1 0,-1 0-1,1 5 1,2 8 107,1 1 0,6 21 0,-9-35-206,3 26-5,-3-24 9,0 0 0,0 0-1,1 0 1,-1 0 0,1 0 0,2 4 0,-3-8 9,0 0 0,0 1 0,0-1 0,0 1 0,0-1 0,0 0 0,0 1 0,0-1 0,0 1 0,0-1 0,0 0 0,0 1 0,0-1 0,0 1 0,0-1 0,0 1 0,0-1 0,0 0 0,0 1 0,-1-1 0,1 0 0,0 1 0,0-1 0,-1 0 0,1 1 0,0-1 0,0 0 0,-1 1 1,1-1-1,0 0 0,-1 0 0,1 1 0,0-1 0,-1 0 0,1 0 0,0 0 0,0 1 0,0-1 0,-1 0 0,1 0 0,-1 0 0,0 0 0,-22 3 675,16-2-443,3 0-163,-4 1-145,0-1 0,0 1-1,-12 0 1,16-1-1153,1 3-192</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2.165"/>
    </inkml:context>
    <inkml:brush xml:id="br0">
      <inkml:brushProperty name="width" value="0.05" units="cm"/>
      <inkml:brushProperty name="height" value="0.05" units="cm"/>
    </inkml:brush>
  </inkml:definitions>
  <inkml:trace contextRef="#ctx0" brushRef="#br0">1 161 7808,'42'-32'10560,"-24"16"-8555,-11 10-1752,0-1 1,-1 0 0,0 0 0,6-8-1,-10 12-217,-1 1 0,1-1 0,-1 0 0,1 1-1,-1-1 1,0 0 0,0 0 0,0 0 0,0 0-1,-1 0 1,1 0 0,-1 0 0,0 0 0,0 0-1,0 0 1,0-4 0,0 6-26,-1 0-1,1 0 1,0 1 0,0-1 0,0 0-1,-1 0 1,1 0 0,0 1-1,-1-1 1,1 0 0,0 0-1,-1 1 1,1-1 0,-1 0 0,1 1-1,-1-1 1,0 1 0,1-1-1,-1 0 1,0 1 0,1-1-1,-1 1 1,0 0 0,0-1 0,1 1-1,-1 0 1,-1-1 0,1 1 14,0 0 0,-1 0 0,1 1 0,0-1 1,-1 0-1,1 1 0,0-1 0,0 1 0,-1-1 0,1 1 1,0 0-1,0-1 0,0 1 0,0 0 0,-1 1 0,-3 2 68,1 0 0,0 1 0,0-1 0,0 1 0,0 0-1,-3 8 1,4-7-27,0 0-1,1 1 1,0-1-1,1 1 1,0-1 0,0 1-1,0 0 1,0-1-1,2 14 1,-1-15-50,1-1 1,0 1 0,0-1-1,0 1 1,1-1 0,-1 0-1,1 1 1,0-1 0,0 0-1,0 0 1,1 0 0,0-1-1,0 1 1,0-1 0,3 4-1,-4-5-45,0-1-1,-1 0 1,1 0-1,0 0 1,0 0-1,0 0 1,0 0-1,0 0 1,1 0 0,-1-1-1,0 1 1,0-1-1,0 0 1,0 0-1,1 0 1,-1 0-1,0 0 1,0 0-1,1 0 1,1-1-1,37-6-609</inkml:trace>
</inkml:ink>
</file>

<file path=word/ink/ink10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4.013"/>
    </inkml:context>
    <inkml:brush xml:id="br0">
      <inkml:brushProperty name="width" value="0.05" units="cm"/>
      <inkml:brushProperty name="height" value="0.05" units="cm"/>
      <inkml:brushProperty name="color" value="#849398"/>
    </inkml:brush>
  </inkml:definitions>
  <inkml:trace contextRef="#ctx0" brushRef="#br0">7 293 7552,'-6'-4'10479,"6"-6"-6925,7-14-4934,-5 17 2102,3-20-146,0 1-1,-3-1 0,0 0 1,-3-44-1,0 21-572,3 30 129,6 31 31,1 4-95,5 11-65,0 0 0,-2 1 0,11 36 0,8 20 134,-31-82-134,0-1 1,1 1-1,-1-1 0,0 1 0,0-1 0,0 1 1,0-1-1,1 0 0,-1 1 0,0-1 0,0 1 1,1-1-1,-1 1 0,0-1 0,1 0 0,-1 1 1,0-1-1,1 0 0,-1 0 0,1 1 0,-1-1 1,1 0-1,-1 0 0,0 1 0,1-1 0,-1 0 0,1 0 1,-1 0-1,1 0 0,-1 0 0,1 0 0,-1 0 1,1 0-1,-1 0 0,1 0 0,-1 0 0,1 0 1,-1 0-1,1 0 0,-1 0 0,1 0 0,-1 0 1,1-1-1,-1 1 0,1 0 0,-1 0 0,0-1 1,1 1-1,-1 0 0,1-1 0,-1 1 0,0 0 0,1-1 1,-1 0-1,2-1 46,0-1 0,0 1 1,0-1-1,0 0 0,-1 1 0,0-1 0,1 0 1,0-4-1,6-24 211,-2 0 0,-1 1 1,-2-2-1,0-41 0,-5 65-625,0 18-1680,2-2 743</inkml:trace>
</inkml:ink>
</file>

<file path=word/ink/ink10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4.489"/>
    </inkml:context>
    <inkml:brush xml:id="br0">
      <inkml:brushProperty name="width" value="0.05" units="cm"/>
      <inkml:brushProperty name="height" value="0.05" units="cm"/>
      <inkml:brushProperty name="color" value="#849398"/>
    </inkml:brush>
  </inkml:definitions>
  <inkml:trace contextRef="#ctx0" brushRef="#br0">52 1 7936,'1'5'7697,"-2"6"-4473,-6 27-2626,-29 132 2304,35-168-2957,1-1 1,0 1 0,-1-1-1,1 1 1,-1 0 0,1-1 0,-1 0-1,0 1 1,0-1 0,-1 3-1,1-6-713</inkml:trace>
</inkml:ink>
</file>

<file path=word/ink/ink10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24.909"/>
    </inkml:context>
    <inkml:brush xml:id="br0">
      <inkml:brushProperty name="width" value="0.05" units="cm"/>
      <inkml:brushProperty name="height" value="0.05" units="cm"/>
      <inkml:brushProperty name="color" value="#849398"/>
    </inkml:brush>
  </inkml:definitions>
  <inkml:trace contextRef="#ctx0" brushRef="#br0">1 37 7808,'1'-2'742,"0"-1"1,1 0 0,0 1-1,-1 0 1,1-1-1,0 1 1,0 0 0,0 0-1,1 0 1,-1 0-1,0 0 1,1 1 0,-1-1-1,1 1 1,3-2 0,-5 3-693,0-1 0,0 1-1,2-1 1,-2 1 0,0 0 0,0 0 0,1-1 0,-1 1 0,0 0 0,0 0 0,1 0 0,-1 1 0,0-1 0,1 0 0,-1 0 0,0 1 0,0-1 0,0 0 0,1 1 0,-1 0 0,0-1 0,0 1 0,0 0 0,0-1 0,0 1 0,0 0 0,0 0 0,0 0 0,0 0 0,-1 0 0,1 0 0,0 0 0,-1 0 0,1 0 0,0 0 0,-1 0 0,1 2 0,0-1-8,0 1 0,-1 0-1,0-1 1,1 1 0,-1 0 0,0-1 0,0 1 0,0 0 0,-1-1 0,1 1 0,0-1 0,-1 1 0,0 0 0,0-1 0,0 1 0,-2 3-1,-1 3 21,-1-1 0,0 0 0,-10 12 0,3-8 46,8-9 1,1 1 1,-1 0-1,1 0 1,0 0-1,0 1 1,-4 7-1,7-10-86,-1-1-1,2 1 1,-1-1-1,0 1 1,0-1-1,0 1 0,1-1 1,-1 1-1,1-1 1,-1 1-1,1-1 1,0 1-1,0-1 1,1 2-1,15 23 155,-11-18-51,-2 0 1,2 0-1,-2 0 0,4 11 0,4 10 95,-9-21-396,-3-7 127,0-1 0,0 1-1,0-1 1,0 0 0,1 1-1,-1-1 1,0 1 0,0-1-1,0 1 1,1-1 0,-1 0-1,0 1 1,1-1 0,-1 0 0,0 1-1,1-1 1,-1 0 0,0 1-1,1-1 1,-1 0 0,1 1-1,2 1-1103</inkml:trace>
</inkml:ink>
</file>

<file path=word/ink/ink10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3:44.753"/>
    </inkml:context>
    <inkml:brush xml:id="br0">
      <inkml:brushProperty name="width" value="0.05" units="cm"/>
      <inkml:brushProperty name="height" value="0.05" units="cm"/>
    </inkml:brush>
  </inkml:definitions>
  <inkml:trace contextRef="#ctx0" brushRef="#br0">0 8 6400,'4'-4'7107,"6"2"-4629,15 1-3025,-16 0 1642,297 9 1231,-174 0-1986,91 8 556,-181-13-723,57-4-1,-60-1-99,68 7 0,31 7-18,147-5 0,-252-7-16,14-3-39,-31 1 0,30 2 0,303 7 0,-223-8 0,-56 2 0,58-1 0,58-3 0,-41 2 0,136-2 0,-76 9 0,19-1 0,-35-7 0,-51 5 0,-124 0 0,1-1 0,14-5 0,0 2 0,-1 1 0,51 7 0,-52-5 0,-14 0-81,-13-2 7,1 0-1,-1 0 0,1 1 0,-1-1 1,1 0-1,-1 0 0,1 0 0,0 0 1,-1 0-1,1 0 0,-1 0 0,1 0 0,-1 0 1,1 0-1,-1 0 0,1 0 0,-1 0 1,1 0-1,-1-1 0,1 1 0,-1 0 0,1 0 1,-1-1-1,1 1 0,-1 0 0,1-1 1,-1 1-1,0 0 0,1-1 0,-1 1 0,0 0 1,1-1-1,-1 1 0,0-1 0,1 1 1,-1-1-1,0 1 0,0-1 0,1 0 0,2-4-2228</inkml:trace>
</inkml:ink>
</file>

<file path=word/ink/ink10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3:04:55.778"/>
    </inkml:context>
    <inkml:brush xml:id="br0">
      <inkml:brushProperty name="width" value="0.05" units="cm"/>
      <inkml:brushProperty name="height" value="0.05" units="cm"/>
      <inkml:brushProperty name="color" value="#849398"/>
    </inkml:brush>
  </inkml:definitions>
  <inkml:trace contextRef="#ctx0" brushRef="#br0">0 169 6912,'0'-3'3119,"0"-18"4337,0 20-7392,0 0 0,0 0 1,0 0-1,1-1 0,-1 1 1,0 0-1,1 0 0,-1 0 1,0 0-1,1 0 0,-1 0 1,1 1-1,0-1 0,-1 0 0,1 0 1,0 0-1,-1 0 0,3-1 1,63-48 2217,-34 22-1924,3-4-80,-33 31-259,0-1-1,1 0 0,-1 1 1,1 0-1,-1-1 0,1 1 1,0 0-1,-1 0 1,1 0-1,0 1 0,0-1 1,3 1-1,-4 0-13,-1 0 0,1 0 0,-1 0 0,0 1 0,1-1 0,-1 1 0,1-1 0,-1 1 0,0-1 0,0 1 0,1 0 0,-1 0 0,0 0 0,0 0 0,0 0 0,0 0 0,0 0 0,1 1 0,17 26 122,-5-5-72,-6-14-49,0 1 38,1 1 1,0-2 0,0-1 0,0 1 0,14 7 0,-20-14-34,0 0 0,1-1 0,-1 1 1,1-1-1,-1 0 0,1 0 0,0 0 1,-1 0-1,1-1 0,0 1 0,0-1 1,-1 0-1,1 0 0,0-1 1,-1 1-1,1-1 0,0 0 0,-1 0 1,1 0-1,0 0 0,-1 0 0,5-3 1,4-4-16,1 0 1,-2 0-1,1-1 1,-1-1-1,-1 1 1,15-20 0,-24 28 5,17-18-2,-18 19 2,0 0 0,1 0-1,-1 0 1,0 0 0,0 0-1,0 0 1,0-1 0,0 1-1,0 0 1,1 0 0,-1 0 0,0 0-1,0 0 1,0 0 0,0 0-1,0 0 1,1 0 0,-1 0-1,0 0 1,0 0 0,0 0-1,0 0 1,1 0 0,-1 0-1,0 0 1,0 0 0,0 0 0,0 0-1,1 0 1,-1 0 0,0 0-1,0 0 1,0 0 0,0 0-1,0 0 1,1 0 0,-1 0-1,0 0 1,0 1 0,0-1-1,0 0 1,0 0 0,0 0 0,1 0-1,-1 0 1,0 0 0,0 1-1,0-1 1,0 0 0,5 7-60,-5-7 53,6 16-25,-5-14 39,0 1 0,0-1 0,0 0 0,0 1 0,0-1 0,1 0 1,-1 0-1,1 1 0,-1 0 0,1-1 0,0-1 0,0 1 0,0 0 0,2 1 0,-2 0-9,1-1 0,0 0 0,0 0 0,0 0 0,0 0 0,0 0 0,0-1 0,0 1 0,1-1 0,-1 0 0,1 0 0,-1 0 0,0-1 0,1 1 0,0-1 0,-1 0 0,1 0 0,-1 0 0,1 0 0,3-1 0,38-5-33,-37 6 19,0-1 1,-1 1-1,1-2 1,0 1-1,0-1 1,9-4-1,-2-2 21,20-10 17,-34 18 2,0-1-1,0 1 1,0-1 0,1 1 0,-1-1-1,0 1 1,1 0 0,-1 0 0,0 0-1,0 0 1,1 0 0,-1 0 0,0 0 0,1 0-1,-1 0 1,0 1 0,0-1 0,1 1-1,-1-1 1,0 1 0,2 0 0,5 14 126,-8-15-152,0 1-1,0-1 1,0 1 0,0-1 0,0 0 0,0 1 0,1-1 0,-1 0 0,0 1 0,0-1 0,0 1 0,0-1 0,1 0 0,-1 0 0,0 1 0,0-1 0,1 0 0,-1 1 0,0-1 0,0 0-1,1 0 1,-1 1 0,0-1 0,1 0 0,-1 0 0,0 0 0,1 0 0,-1 1 0,0-1 0,1 0 0,-1 0 0,1 0 0,-1 0 0,0 0 0,1 0 0,-1 0 0,0 0 0,1 0 0,-1 0-1,1 0 1,-1 0 0,0 0 0,1 0 0,-1-1 0,0 1 0,1 0 0,-1 0 0,0 0 0,1 0 0,-1-1 0,27 3-237,-11 0 239,-12-2-4,-1-1 1,0 1-1,0-1 0,1 0 0,-1 0 0,0 0 0,0-1 0,0 1 1,0 0-1,0-1 0,0 0 0,-1 0 0,1-1 0,-1 1 0,1 0 1,-1-1-1,0 1 0,3-5 0,4-2-91,-8 9 89,-1 0 0,0 0 0,0 0 0,1 0 0,-1 0 0,0-1 0,0 1 0,1 0 0,-1 0 0,0 0 0,0 0 0,1 0 0,-1 0 0,0 0 0,0 1 0,1-1 0,-1 0-1,0 0 1,0 0 0,1 0 0,-1 0 0,0 0 0,0 0 0,1 0 0,-1 1 0,0-1 0,0 0 0,0 0 0,1 0 0,-1 1 0,0-1 0,0 0 0,0 0 0,0 0 0,0 1 0,1-1 0,-1 0 0,0 0 0,0 1 0,0-1-1,0 0 1,0 0 0,0 1 0,0-1 0,6 15-62,-5-12 80,0-1 16,0 1 1,0-2 0,0 1 0,0-1-1,0 1 1,0-1 0,0 1-1,1-1 1,-1 0 0,0 0 0,1 0-1,-1 1 1,1-2 0,-1 1-1,1 0 1,0 0 0,-1 0 0,1-1-1,0 1 1,0-1 0,-1 1-1,1-1 1,0 1 0,2-1 0,7 2 81,6 1-246,52-5-762,-29-5 384</inkml:trace>
</inkml:ink>
</file>

<file path=word/ink/ink10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3:58.756"/>
    </inkml:context>
    <inkml:brush xml:id="br0">
      <inkml:brushProperty name="width" value="0.05" units="cm"/>
      <inkml:brushProperty name="height" value="0.05" units="cm"/>
      <inkml:brushProperty name="color" value="#849398"/>
    </inkml:brush>
  </inkml:definitions>
  <inkml:trace contextRef="#ctx0" brushRef="#br0">1 142 5504,'0'-9'12874,"0"1"-11669,0 5-1103,0-1-1,1 1 1,0 0-1,-1-1 0,1 1 1,0 0-1,0 0 1,1 0-1,-1 0 0,1 0 1,0 0-1,-1 0 1,1 0-1,0 0 0,1 1 1,-1-1-1,0 0 1,1 1-1,-1 0 0,1 0 1,0 0-1,0 0 1,3-1-1,2-2-19,1 1 1,0 1-1,-1 0 1,1 0-1,1 1 1,-1 0-1,15-1 1,-21 2-37,0 1 1,0 0 0,-1 0 0,1 0-1,0 0 1,0 0 0,0 1 0,0-1 0,0 1-1,0 0 1,-1 0 0,1 0 0,0 0-1,-1 0 1,1 1 0,-1-1 0,1 1-1,-1 0 1,1 0 0,-1 0 0,0 0 0,0 0-1,0 0 1,0 0 0,1 4 0,-2-6-45,-1 0 1,0 1 0,1-1-1,-1 1 1,1-1 0,-1 1-1,1-1 1,0 0 0,-1 1-1,1-1 1,-1 0 0,1 0-1,0 1 1,-1-1 0,1 0-1,-1 0 1,1 0 0,0 0-1,-1 0 1,1 0 0,0 0-1,-1 0 1,1 0 0,0 0-1,-1 0 1,1 0 0,-1-1-1,1 1 1,0 0 0,-1 0-1,1-1 1,-1 1 0,1 0-1,-1-1 1,1 1 0,0-1-1,-1 1 1,0 0 0,1-1-1,-1 1 1,1-1-1,-1 1 1,0-1 0,1 0-1,2-2 28,84-25 141,-71 21-105,25-11 135,-38 17-187,-1 1 1,1-1-1,0 0 1,0 1-1,-1 0 1,1 0-1,0 0 0,-1 0 1,1 0-1,0 0 1,0 1-1,-1-1 0,4 2 1,3 1 1,31 16-11,-35-16 23,0-1 0,0 0 1,0 0-1,1-1 0,-1 1 0,1-1 0,-1 0 0,1-1 0,-1 1 0,1-1 0,-1 0 1,12-2-1,9 1 12,-12 0 4,-1 0 0,0-1 0,22-7 1,-23 6-10,1 0 1,0 0 0,23 0 0,4 9-130,-34-5 95,-1 0 0,0 0 0,1 0 0,-1 0 0,1-1 0,-1 0 0,7-1 0,10-1-513,-15-2 0</inkml:trace>
</inkml:ink>
</file>

<file path=word/ink/ink10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4:02.783"/>
    </inkml:context>
    <inkml:brush xml:id="br0">
      <inkml:brushProperty name="width" value="0.05" units="cm"/>
      <inkml:brushProperty name="height" value="0.05" units="cm"/>
      <inkml:brushProperty name="color" value="#849398"/>
    </inkml:brush>
  </inkml:definitions>
  <inkml:trace contextRef="#ctx0" brushRef="#br0">4 120 7296,'0'0'88,"0"0"-1,0 0 1,-1 0 0,1 0 0,0 1-1,0-1 1,-1 0 0,1 0-1,0 0 1,0 1 0,0-1 0,-1 0-1,1 0 1,0 0 0,0 1 0,0-1-1,0 0 1,0 1 0,-1-1 0,1 0-1,0 0 1,0 1 0,0-1 0,0 0-1,0 1 1,0-1 0,0 0 0,0 0-1,0 1 1,0-1 0,0 0 0,0 1-1,0-1 1,0 0 0,1 0 0,-1 1-1,0-1 1,0 0 0,0 1 0,0-1-1,0 0 1,1 0 0,-1 0 0,0 1-1,0-1 1,0 0 0,1 0 0,-1 0-1,0 1 1,0-1 0,1 0-1,-1 0 1,0 0 0,0 0 0,1 0-1,-1 0 1,0 1 0,1-1 0,-1 0-1,0 0 1,1 0 0,-1 0 0,0 0-1,0 0 1,1 0 0,-1 0 0,1-1-1,0 1 132,1 0 0,-1 0 0,1 0-1,-1 0 1,1-1 0,-1 1 0,0-1-1,1 1 1,-1-1 0,0 0-1,1 1 1,-1-1 0,0 0 0,0 0-1,0 0 1,2-1 0,11-15 1487,33-28-1,-42 40-1466,1 0 0,0 1 1,1 0-1,-1 0 0,1 0 0,-1 1 0,1 0 0,0 0 0,12-3 0,-17 6-200,1 0 0,-1-1 0,1 1 0,-1 0 0,1 1 0,-1-1 0,0 0 0,1 1 0,-1-1 0,0 1 0,1 0 0,-1-1 0,0 1 0,3 2 0,27 22 479,-28-21-451,0-1 1,1 1-1,-1-1 1,1-1-1,0 1 1,-1 0-1,7 2 1,-5-3-17,0 0 0,-1-1 0,1 0 0,0 0 0,0 0 0,0-1 0,0 0 0,0 0 0,0 0 0,0-1-1,0 0 1,0 0 0,0-1 0,-1 1 0,1-1 0,-1-1 0,6-2 0,54-24 71,20-9-9,-84 37-110,1 1 0,0-1 0,0 1 0,0 0 0,0-1-1,-1 1 1,1 0 0,0 0 0,0 0 0,0 1 0,0-1 0,0 0 0,-1 1 0,1-1 0,0 1 0,0 0 0,0-1 0,-1 1 0,1 0 0,-1 0-1,1 0 1,0 0 0,-1 0 0,0 1 0,1-1 0,-1 0 0,0 1 0,1-1 0,-1 1 0,0-1 0,1 4 0,0-3 28,0 1 0,0 0 0,1-1 0,-1 1 0,1-1 1,-1 0-1,1 0 0,0 0 0,3 2 0,9 1 74,-1 0-1,1-1 0,0-1 1,0-1-1,19 1 0,81 0-922,-83-3-526,-27-4-1066,-5-4 980</inkml:trace>
</inkml:ink>
</file>

<file path=word/ink/ink10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4:05.001"/>
    </inkml:context>
    <inkml:brush xml:id="br0">
      <inkml:brushProperty name="width" value="0.05" units="cm"/>
      <inkml:brushProperty name="height" value="0.05" units="cm"/>
      <inkml:brushProperty name="color" value="#849398"/>
    </inkml:brush>
  </inkml:definitions>
  <inkml:trace contextRef="#ctx0" brushRef="#br0">23 139 7296,'-23'20'9831,"33"-27"-7481,14-14-1035,37-23 0,-54 40-1263,0-1 0,1 1-1,-1 1 1,1-1 0,0 1 0,0 1-1,0-1 1,0 1 0,0 1 0,13-2 0,-17 4-41,-1-1 0,0 0 1,0 1-1,1 0 0,-1 0 1,0 0-1,0 0 0,0 1 1,0-1-1,0 1 0,0-1 1,-1 1-1,1 0 0,0 0 0,-1 0 1,0 1-1,1-1 0,2 5 1,-2-4 13,0 0-1,-1 0 1,1 0 0,0 0-1,0-1 1,1 0 0,-1 1 0,0-1-1,1 0 1,-1-1 0,8 3 0,-5-3 4,-1 0 0,1 0 1,0-1-1,0 1 1,0-1-1,0-1 1,0 1-1,0-1 0,-1 0 1,1-1-1,0 1 1,-1-1-1,12-5 1,2-4-6,-1 0 0,27-21 0,-29 20 13,1 0 1,20-9 0,-36 20-35,1 0-1,0 0 1,0 1 0,-1-1-1,1 1 1,0-1 0,0 1-1,0 0 1,-1-1 0,1 1-1,0 0 1,0 1 0,0-1-1,0 0 1,0 0-1,-1 1 1,1-1 0,0 1-1,0-1 1,0 1 0,-1 0-1,1 0 1,2 1 0,1 3 10,1-1 0,-1 1 0,0 1 0,9 10 0,10 10 7,-20-22-12,0-1-1,1-1 1,-1 1-1,0-1 0,1 1 1,-1-1-1,1-1 1,0 1-1,0-1 0,-1 1 1,1-2-1,7 2 1,4-1 42,0-1 1,24-4 0,11 1-22,-30 0-1075,-13 3 22</inkml:trace>
</inkml:ink>
</file>

<file path=word/ink/ink10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7.381"/>
    </inkml:context>
    <inkml:brush xml:id="br0">
      <inkml:brushProperty name="width" value="0.05" units="cm"/>
      <inkml:brushProperty name="height" value="0.05" units="cm"/>
      <inkml:brushProperty name="color" value="#849398"/>
    </inkml:brush>
  </inkml:definitions>
  <inkml:trace contextRef="#ctx0" brushRef="#br0">0 275 6272,'3'-2'6964,"1"-4"-3426,18-34-1945,-14 22-1023,3-4-19,-2-1 0,0 0 0,8-35 0,-2-22-317,-13 77-236,3 10-1,2 10 21,-7-17-9,23 76 107,-19-58-118,1-1 0,1 0 0,0 0 0,12 22 0,-18-39 8,0 1 1,1 0-1,-1 0 0,0 0 0,1-1 0,-1 1 0,1 0 0,-1-1 0,1 1 1,0 0-1,-1-1 0,1 1 0,0-1 0,-1 1 0,1-1 0,0 1 0,-1-1 1,1 0-1,1 1 0,-1-1 8,-1 0 0,1 0 0,-1-1 0,0 1 0,1 0 0,-1-1 0,1 1 0,-1 0 0,0-1 0,0 1 0,1 0 0,-1-1 0,0 1 0,1-1-1,-1 1 1,0 0 0,0-1 0,0 1 0,0-1 0,1 1 0,-1-1 0,0 1 0,0-1 0,0 0 0,3-38 872,-3 37-836,-3-136 1977,3 138-2037,0 0 0,0-1 0,1 1 0,-1 0 0,0 0 0,0 0 0,0 0 0,1 0 0,-1 0 0,0 0 0,0 0 0,0 0 0,1 0 0,-1 0 0,0 0 0,0 0 0,0 0 0,1 0 0,-1 0 0,0 0 0,0 0 0,0 1 0,1-1 0,-1 0 0,0 0 0,0 0 0,0 0 0,0 0 0,1 0 0,-1 0-1,0 1 1,0-1 0,0 0 0,0 0 0,0 0 0,0 0 0,1 1 0,-1-1 0,0 0 0,0 0 0,0 0 0,0 1 0,0-1 0,0 0 0,0 1 0,15 15-1145,-5-5 254,7 3-401</inkml:trace>
</inkml:ink>
</file>

<file path=word/ink/ink10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7.798"/>
    </inkml:context>
    <inkml:brush xml:id="br0">
      <inkml:brushProperty name="width" value="0.05" units="cm"/>
      <inkml:brushProperty name="height" value="0.05" units="cm"/>
      <inkml:brushProperty name="color" value="#849398"/>
    </inkml:brush>
  </inkml:definitions>
  <inkml:trace contextRef="#ctx0" brushRef="#br0">52 134 7168,'0'0'93,"0"0"1,-1 0-1,1 0 1,0-1 0,0 1-1,-1 0 1,1 0-1,0 0 1,0 0-1,-1 0 1,1-1-1,0 1 1,0 0-1,0 0 1,0-1 0,-1 1-1,1 0 1,0 0-1,0 0 1,0-1-1,0 1 1,0 0-1,0 0 1,-1-1-1,1 1 1,0 0 0,0-1-1,0 1 1,0 0-1,0 0 1,0-1-1,0 1 1,0 0-1,0 0 1,0-1 0,1 1-1,-1-1 1,10-6 706,-8 6-346,1 0-1,-1 0 1,-1 0-1,1-1 1,0 1-1,0 0 1,0-1-1,-1 0 1,1 1-1,2-5 0,-1 0 80,0 0 0,-1-1-1,0 0 1,2-7 0,-3 11-455,0-1 1,-1 1-1,1 0 1,-1-1-1,0 1 1,0 0-1,0-1 1,-1 1-1,1 0 1,-1-1-1,0-2 1,0 5-76,1 0 1,-1 0-1,1 0 1,-1 0 0,0 0-1,1 0 1,-1 0-1,0 1 1,0-1-1,1 0 1,-1 0-1,0 1 1,0-1 0,0 1-1,0-1 1,0 1-1,0-1 1,0 1-1,0 0 1,0-1-1,0 1 1,0 0 0,0 0-1,-1 0 1,1 0-1,0 0 1,0 0-1,0 0 1,0 0-1,0 0 1,0 0 0,0 1-1,0-1 1,0 0-1,0 1 1,0-1-1,0 1 1,0-1 0,0 1-1,0-1 1,0 1-1,-1 1 1,-1 0 5,-1 1 0,0-1 0,1 1 0,-1 0 0,1 0 0,0 1 0,0-1 0,-4 7 0,4-4 17,0 0 0,0 0-1,0 0 1,1 1-1,-3 11 1,5-16-22,0 0-1,-1-1 1,1 1 0,0 0-1,0-1 1,0 1 0,1 0-1,-1-1 1,0 1 0,0 0-1,1-1 1,-1 1 0,1 0-1,0-1 1,0 1 0,-1-1-1,1 1 1,0-1 0,0 1-1,0-1 1,0 0-1,1 0 1,-1 1 0,0-1-1,0 0 1,1 0 0,1 1-1,41 22-621,-30-17-44</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2.545"/>
    </inkml:context>
    <inkml:brush xml:id="br0">
      <inkml:brushProperty name="width" value="0.05" units="cm"/>
      <inkml:brushProperty name="height" value="0.05" units="cm"/>
    </inkml:brush>
  </inkml:definitions>
  <inkml:trace contextRef="#ctx0" brushRef="#br0">116 7 8320,'-21'-4'6729,"19"4"-6224,1-1-1,-1 1 1,0-1 0,1 1-1,-1-1 1,1 1 0,-1 0-1,0 0 1,0 0 0,1 0-1,-3 1 1,-13 9 277,12-4-666,-1 0-1,1 0 1,1 0-1,-1 1 1,1-1-1,0 1 1,1 0-1,-5 12 1,6-14-20,0 1 1,1 0-1,-1 0 1,1-1-1,0 1 1,1 0-1,-1 0 1,1 0-1,0 0 1,1 0-1,1 10 1,-1-14-109,-1 0 1,1 0 0,0 0-1,-1-1 1,1 1 0,0 0-1,0 0 1,0-1 0,0 1 0,1-1-1,-1 1 1,0-1 0,1 1-1,-1-1 1,1 0 0,-1 0-1,1 0 1,-1 0 0,1 0 0,0 0-1,0 0 1,-1 0 0,1-1-1,0 1 1,0-1 0,0 1-1,0-1 1,0 0 0,0 0 0,0 0-1,0 0 1,0 0 0,0 0-1,0 0 1,-1 0 0,4-2-1,3 0-458,1 0-1,0-2 1,-1 1-1,1-1 1,-1 0-1,10-7 1,-16 10 310,0-1 0,0 0 0,-1 0 0,1 0 0,0 0 0,-1 0 0,0 0 0,1 0 0,-1-1 0,0 1 0,0 0 0,0-1 0,-1 1 0,1-1 0,0 1 0,-1-1 0,0 1 0,1-1 0,-1-3 0,0 0 85,0 1 1,-1-1-1,1 1 0,-1-1 1,0 1-1,0-1 0,-4-9 0,5 14 99,0 1-1,-1 0 1,1 0-1,0 0 1,0 0-1,0-1 0,0 1 1,0 0-1,0 0 1,0 0-1,0 0 1,0 0-1,0-1 0,0 1 1,-1 0-1,1 0 1,0 0-1,0 0 1,0 0-1,0 0 0,0 0 1,0-1-1,-1 1 1,1 0-1,0 0 1,0 0-1,0 0 0,0 0 1,-1 0-1,1 0 1,0 0-1,0 0 1,0 0-1,0 0 0,-1 0 1,1 0-1,0 0 1,0 0-1,-1 0 1,-3 7 677,-3 10 156,1 10-169,1 0 0,-1 35 0,3-34-444,0-1-1,-9 36 1,8-51-207,3-6 42,-1 0 0,0 1 0,0-1 0,0 0 0,-1 0 0,-5 7 0,8-12-53,-1 0-1,0 0 1,1 0 0,-1-1-1,0 1 1,0 0 0,1-1-1,-1 1 1,0-1 0,0 1-1,0-1 1,0 1 0,0-1-1,0 0 1,0 1 0,0-1-1,0 0 1,-2 1-1,2-2 16,-1 1 0,0 0-1,0-1 1,0 1-1,1-1 1,-1 1-1,0-1 1,1 0-1,-1 0 1,1 0-1,-1 0 1,0 0-1,1 0 1,-2-1-1,0 0-2,1-1-1,-1 1 0,1 0 1,-1-1-1,1 1 0,0-1 1,-3-4-1,5 6-160,-1 0-1,1 0 0,0 0 1,-1-1-1,1 1 1,0 0-1,0 0 1,0 0-1,0 0 1,0-1-1,0 1 0,0 0 1,0 0-1,0 0 1,1-1-1,-1 1 1,0 0-1,1 0 0,-1 0 1,1 0-1,-1 0 1,1 0-1,1-2 1,13-15-2587</inkml:trace>
</inkml:ink>
</file>

<file path=word/ink/ink10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8.184"/>
    </inkml:context>
    <inkml:brush xml:id="br0">
      <inkml:brushProperty name="width" value="0.05" units="cm"/>
      <inkml:brushProperty name="height" value="0.05" units="cm"/>
      <inkml:brushProperty name="color" value="#849398"/>
    </inkml:brush>
  </inkml:definitions>
  <inkml:trace contextRef="#ctx0" brushRef="#br0">60 88 8064,'0'-1'740,"-1"0"1,1 0-1,0 0 0,-1 0 1,1 0-1,0-1 0,0 1 1,0 0-1,0 0 1,0 0-1,0-1 0,0 1 1,1-1-1,12-22 2497,-12 22-3253,0 1 0,1-1-1,-1 1 1,0-1-1,0 0 1,0 1-1,0-1 1,-1 0-1,1 0 1,0 0 0,-1 1-1,1-1 1,-1 0-1,0 0 1,1 0-1,-1 0 1,0 0-1,-1-4 1,1 6 17,0-1 0,-1 0 0,1 1 0,-1-1 0,0 0 0,1 1 0,-1-1 0,1 1 0,-1-1 0,0 1 0,1-1 0,-1 1 0,0 0 0,0-1 0,1 1 0,-1 0 0,0 0 0,0-1 0,0 1 0,1 0 0,-1 0 0,0 0 0,0 0 0,0 0 0,1 0 0,-1 0 0,0 0 0,0 0 0,0 1 0,1-1 0,-1 0 0,0 0 0,-1 1 0,-1 0 13,0 0 1,-1 0-1,1 1 1,0-1-1,0 1 1,0-1-1,-3 3 0,3-1-10,0-1 0,1 1-1,-1 0 1,1 0 0,0 0-1,-1 0 1,1 1 0,1-1-1,-1 0 1,0 1 0,1-1-1,0 1 1,0 0 0,0-1-1,0 1 1,1 0 0,-1 0 0,1-1-1,0 6 1,0-7-11,1 0 1,-1 1-1,1-1 1,-1 1-1,1-1 1,0 0-1,0 1 1,0-1-1,0 0 1,0 0-1,0 0 1,1 0-1,-1 0 1,1 0-1,0 0 1,-1 0-1,1 0 1,0-1-1,0 1 1,0-1-1,0 1 1,0-1-1,1 0 1,-1 0-1,0 0 1,0 0-1,1 0 1,-1-1-1,1 1 1,2 0-1,3 0-181,0-1-1,0 0 1,0 0 0,0 0-1,16-4 1,7-2-730</inkml:trace>
</inkml:ink>
</file>

<file path=word/ink/ink10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8.674"/>
    </inkml:context>
    <inkml:brush xml:id="br0">
      <inkml:brushProperty name="width" value="0.05" units="cm"/>
      <inkml:brushProperty name="height" value="0.05" units="cm"/>
      <inkml:brushProperty name="color" value="#849398"/>
    </inkml:brush>
  </inkml:definitions>
  <inkml:trace contextRef="#ctx0" brushRef="#br0">125 163 7424,'-3'-3'2109,"-13"-5"6911,15 9-8943,0-1 1,0 0-1,-1 0 0,1 0 0,0 1 0,0-1 1,0 1-1,0-1 0,0 1 0,-1-1 1,1 1-1,0 0 0,0-1 0,-1 3 0,-11 9-13,1 1 0,0 0 0,1 1 0,0 0 0,-14 28 0,24-41-60,1 0-1,-1 0 0,1-1 0,-1 1 1,1 0-1,0 0 0,0 0 0,-1 0 0,1 0 1,0 0-1,0 0 0,0 0 0,0 0 1,0 0-1,0 0 0,0-1 0,0 1 1,1 0-1,-1 0 0,0 0 0,1 0 0,-1 0 1,0 0-1,1 0 0,-1-1 0,1 1 1,-1 0-1,1 0 0,0-1 0,-1 1 1,1 0-1,0-1 0,-1 1 0,1-1 0,0 1 1,0-1-1,-1 1 0,1-1 0,1 1 1,0 0 4,0 0-1,0 0 1,1 0 0,-1 0 0,0-1 0,0 1 0,0-1 0,0 1 0,1-1 0,-1 0 0,0 0 0,0 0 0,1 0 0,-1 0-1,4-1 1,-1-2-2,-1 0 0,0 1 0,0-2-1,0 1 1,0 0 0,0-1 0,0 1-1,-1-1 1,0 0 0,0-1-1,0 1 1,0 0 0,-1-1 0,1 1-1,-1-1 1,2-6 0,2-6 34,-1-1-1,0 0 1,3-22-1,-2-2 409,2-58 0,-25 243 704,16-135-1185,1 1 0,0 0 0,0 0 0,1 0 0,0 0 0,0-1 1,1 1-1,0 0 0,1-1 0,5 14 0,0-9-117</inkml:trace>
</inkml:ink>
</file>

<file path=word/ink/ink10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5:19.133"/>
    </inkml:context>
    <inkml:brush xml:id="br0">
      <inkml:brushProperty name="width" value="0.05" units="cm"/>
      <inkml:brushProperty name="height" value="0.05" units="cm"/>
      <inkml:brushProperty name="color" value="#849398"/>
    </inkml:brush>
  </inkml:definitions>
  <inkml:trace contextRef="#ctx0" brushRef="#br0">55 3 8192,'-20'0'7018,"20"0"-6879,0 0 0,0 0 1,-1 0-1,1 0 0,0 1 0,0-1 0,0 0 0,-1 0 0,1 0 1,0 1-1,0-1 0,0 0 0,0 0 0,0 0 0,0 1 0,0-1 0,0 0 1,-1 0-1,1 1 0,0-1 0,0 0 0,0 0 0,0 0 0,0 1 1,0-1-1,0 0 0,0 0 0,0 1 0,1-1 0,-1 0 0,0 0 0,0 1 1,0-1-1,0 0 0,0 0 0,0 1 0,4 10-787,-4-10 1033,16 36-315,4 6-26,-20-41-43,1 1 0,0-1 0,-1 1 0,1-1 0,-1 1 0,0-1 0,1 1 0,-1-1 0,-1 1 0,1-1 0,0 1-1,-1-1 1,1 1 0,-2 2 0,1-3 18,0-1-1,0 1 1,-1-1-1,1 1 1,0-1-1,-1 1 1,0-1-1,1 0 1,-1 0-1,0 0 1,1 0-1,-1 0 1,0 0 0,0-1-1,0 1 1,-2 0-1,1 0 17,1 0-1,-1 0 1,-1-1 0,1 1-1,0-1 1,-1 0 0,1 0-1,0 0 1,-4-1 0,6 1-54,1 0 1,0 0 0,-1 0 0,1 0-1,-1 0 1,1 0 0,0-1-1,-1 1 1,1 0 0,0 0 0,-1-1-1,1 1 1,-1 0 0,1-1-1,0 1 1,0 0 0,-1-1 0,1 1-1,0 0 1,0-1 0,-1 1-1,1 0 1,0-1 0,0 1 0,0-1-1,0 1 1,0 0 0,-1-1-1,1 1 1,0-1 0,0 1 0,0-1-1,0 1 1,0-1 0,6-6-644</inkml:trace>
</inkml:ink>
</file>

<file path=word/ink/ink10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4.272"/>
    </inkml:context>
    <inkml:brush xml:id="br0">
      <inkml:brushProperty name="width" value="0.05" units="cm"/>
      <inkml:brushProperty name="height" value="0.05" units="cm"/>
      <inkml:brushProperty name="color" value="#849398"/>
    </inkml:brush>
  </inkml:definitions>
  <inkml:trace contextRef="#ctx0" brushRef="#br0">1 46 6144,'1'-1'349,"1"0"0,-1-1 0,1 1 0,-1 0 0,1-1 0,-1 1 0,0 0 0,1-1 0,-1 1 0,1-1 0,-1 0 0,0 1 0,0-1 0,-1 0 0,1 0 0,0 0 0,-1 0 0,1 1 0,-1-1 0,0 0 0,1 0 0,-1 0 0,0 0 0,-1-5 1792,1 32 781,-2 164-234,2-188-2755,0 0 1,0 0-1,0 1 0,0-1 0,1 0 0,-1 1 0,0-1 1,1 0-1,-1 0 0,1 1 0,-1-1 0,1 0 0,0 0 1,0 1-1,2 3-595</inkml:trace>
</inkml:ink>
</file>

<file path=word/ink/ink10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4.772"/>
    </inkml:context>
    <inkml:brush xml:id="br0">
      <inkml:brushProperty name="width" value="0.05" units="cm"/>
      <inkml:brushProperty name="height" value="0.05" units="cm"/>
      <inkml:brushProperty name="color" value="#849398"/>
    </inkml:brush>
  </inkml:definitions>
  <inkml:trace contextRef="#ctx0" brushRef="#br0">56 12 7680,'1'-2'5414,"-2"2"-5337,1 0 0,0 0 0,0 0 0,0 1 0,-1-1 0,1 0 0,0 0 0,0 0 1,0 0-1,-1 0 0,1 0 0,0 0 0,0 0 0,0 0 0,-1 0 0,1 0 0,0-1 0,0 1 0,0 0 0,-1 0 0,1 0 1,0 0-1,0 0 0,0 0 0,-1 0 0,1 0 0,0-1 0,0 1 0,0 0 0,0 0 0,0 0 0,-1 0 0,1 0 1,0-1-1,0 1 0,0 0 0,0 0 0,0 0 0,0-1 0,0 1 0,0 0 0,0 0 0,0 0 0,0-1 0,0 1 0,-1 0-54,1-1 0,0 1-1,0 0 1,0-1-1,0 1 1,0 0-1,-1 0 1,1-1-1,0 1 1,0 0-1,-1 0 1,1 0-1,0-1 1,0 1-1,-1 0 1,1 0-1,0 0 1,0 0-1,-1-1 1,1 1-1,0 0 1,-1 0-1,1 0 1,0 0-1,-1 0 1,1 0-1,0 0 1,0 0-1,-1 0 1,1 0-1,0 0 1,-1 0-1,1 0 1,0 0-1,-1 0 1,1 0-1,0 1 1,0-1-1,-1 0 1,1 0-1,0 0 1,-1 0-1,1 1 1,0-1-1,0 0 1,-1 0-1,1 0 1,0 1-1,0-1 1,0 0-1,0 0 1,-1 1-1,1-1 1,0 0-1,0 1 1,0-1 0,0 0-1,0 1 1,0-1-1,-12 20 864,11-18-819,-3 6 101,1 0-1,0 0 1,0 1-1,0-1 0,1 1 1,1 0-1,-1-1 0,2 1 1,-1 0-1,1 0 1,0 0-1,3 13 0,-3-20-125,1 0 1,0-1-1,0 1 0,1 0 0,-1-1 0,0 1 0,0-1 0,1 1 0,-1-1 0,1 0 1,-1 0-1,1 0 0,0 1 0,-1-1 0,1-1 0,0 1 0,0 0 0,0 0 1,0-1-1,0 1 0,0-1 0,2 1 0,7 1 232,-1-1 1,21 1-1,-19-2-131,-7 0-4,0 0 1,0 0-1,0 0 1,0-1 0,0 1-1,8-3 1,-11 2-114,0 0-1,-1 0 1,1 0 0,0 0-1,-1 0 1,1-1 0,-1 1 0,1 0-1,-1-1 1,0 1 0,0-1-1,1 0 1,-1 1 0,0-1 0,0 0-1,0 1 1,-1-1 0,1 0-1,0 0 1,-1 0 0,1-2 0,1-4-12,0 1 1,-1 0-1,1-1 1,-2 1 0,1-1-1,-1 1 1,-1-10-1,1 14-15,-1 1 0,0-1 0,1 1-1,-1-1 1,0 1 0,0-1 0,-1 1-1,1 0 1,0-1 0,-1 1 0,1 0-1,-1 0 1,0 0 0,0 0 0,1 1-1,-1-1 1,-1 0 0,1 1-1,0-1 1,0 1 0,0 0 0,-1 0-1,1 0 1,-5-2 0,-6-2-71,8 3-39,-1 0-1,1 0 0,0 1 1,-1 0-1,0 0 0,-8-1 1,0 2-423</inkml:trace>
</inkml:ink>
</file>

<file path=word/ink/ink10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5.241"/>
    </inkml:context>
    <inkml:brush xml:id="br0">
      <inkml:brushProperty name="width" value="0.05" units="cm"/>
      <inkml:brushProperty name="height" value="0.05" units="cm"/>
      <inkml:brushProperty name="color" value="#849398"/>
    </inkml:brush>
  </inkml:definitions>
  <inkml:trace contextRef="#ctx0" brushRef="#br0">138 23 6784,'0'5'4906,"-5"-12"-585,-4 5-4311,4 1 129,2 1-1,-2 0 1,1 1 0,-1-1-1,1 1 1,0 0-1,-1 0 1,1 0 0,0 1-1,-1-1 1,1 1 0,0 0-1,0 0 1,1 1 0,-1-1-1,0 1 1,1 0 0,-1 0-1,1 0 1,0 0 0,0 0-1,0 1 1,1 0 0,-1-1-1,1 1 1,0 0 0,-2 4-1,0-1-68,1-1-1,0 1 0,1-1 0,0 1 0,0 0 0,0 0 0,-1 8 1,3-12-44,0-1 0,0 0 1,0 0-1,1 0 0,-1 0 1,0 0-1,1 0 0,0 0 1,-1 0-1,1 0 1,0 0-1,0 0 0,0-1 1,0 1-1,0 0 0,0 0 1,0-1-1,1 1 0,-1-1 1,1 1-1,-1-1 0,1 0 1,0 1-1,-1-1 1,1 0-1,0 0 0,0 0 1,0 0-1,3 0 0,1 1 77,0-1 1,0 1-1,0-2 0,11 1 0,18 3 405,-31-3-457,0 0 0,-1 0-1,0-1 1,1 1 0,0-1-1,0 0 1,0 0-1,0-1 1,0 1 0,0-1-1,0 0 1,0 0 0,-1 0-1,1 0 1,0-1 0,-1 0-1,1 0 1,-1 0 0,0 0-1,1 0 1,-1 0 0,0-1-1,0 0 1,-1 1-1,1-1 1,0 0 0,-1-1-1,0 1 1,3-4 0,-2 1-26,0-1 0,0 1 0,0-1 0,-1 0 0,0 0 0,0 0 0,-1 0 0,0 1 0,0-1 0,0 0 0,-1 0 0,0 0 0,-1 0 0,0-1 0,-2-9 0,3 15-37,-1 0 1,0 0-1,0 0 0,0 0 0,0 0 0,0 0 1,0 0-1,0 0 0,-1 1 0,1-1 0,0 0 1,-1 1-1,0-1 0,1 1 0,-1 0 0,0-1 1,0 1-1,0 0 0,0 0 0,0 0 0,0 0 0,0 0 1,0 1-1,0-1 0,-3 0 0,-2 0-168,1 1 0,-1-1-1,1 2 1,-1-1 0,0 0 0,1 1-1,-10 3 1,0 4-1377,8 5-129</inkml:trace>
</inkml:ink>
</file>

<file path=word/ink/ink10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5.670"/>
    </inkml:context>
    <inkml:brush xml:id="br0">
      <inkml:brushProperty name="width" value="0.05" units="cm"/>
      <inkml:brushProperty name="height" value="0.05" units="cm"/>
      <inkml:brushProperty name="color" value="#849398"/>
    </inkml:brush>
  </inkml:definitions>
  <inkml:trace contextRef="#ctx0" brushRef="#br0">211 0 7296,'2'1'10738,"-3"7"-8971,-6 10-2859,-1-4 1630,-2-1-1,-18 20 1,-10 13 131,12-4-148,-20 26 388,39-59-814,-20 25 213,25-32-321,0 1 0,1 0-1,-1-1 1,1 1-1,0 0 1,0 0-1,-1 0 1,2 0 0,-1 0-1,0 3 1,1-5-91,0 0 0,0-1 1,0 1-1,0-1 1,0 1-1,0-1 0,0 1 1,0-1-1,1 1 0,-1-1 1,0 0-1,0 1 1,0-1-1,1 1 0,-1-1 1,0 1-1,1-1 1,-1 0-1,0 1 0,1 0 1,3-1-943</inkml:trace>
</inkml:ink>
</file>

<file path=word/ink/ink10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6.068"/>
    </inkml:context>
    <inkml:brush xml:id="br0">
      <inkml:brushProperty name="width" value="0.05" units="cm"/>
      <inkml:brushProperty name="height" value="0.05" units="cm"/>
      <inkml:brushProperty name="color" value="#849398"/>
    </inkml:brush>
  </inkml:definitions>
  <inkml:trace contextRef="#ctx0" brushRef="#br0">105 15 4608,'-5'-1'11947,"-2"0"-11287,-11 3-404,16-1-151,0-1 0,0 1-1,0-1 1,0 0-1,0 1 1,0-1-1,0 0 1,0-1-1,-4 1 1,4-1-55,0 1 1,0 0-1,0 0 1,0 1-1,0-1 1,0 0 0,1 0-1,-1 1 1,0 0-1,0-1 1,0 1-1,1 0 1,-1 0-1,0-1 1,1 1-1,-1 1 1,1-1-1,-1 0 1,1 0-1,0 1 1,-2 1 0,2-2-40,0 0 1,0-1 0,0 1-1,0 1 1,0-1 0,0 0-1,1 0 1,-1 0 0,0 0-1,1 0 1,-1 1 0,1-1-1,0 0 1,-1 0 0,1 1-1,0-1 1,-1 0 0,1 1 0,0-1-1,0 0 1,0 1 0,0-1-1,1 0 1,-1 1 0,0-1-1,1 0 1,-1 1 0,1 1-1,0-3-1,-1 0-1,1 1 1,-1-1-1,1 0 1,0 0-1,-1 1 0,1-1 1,-1 0-1,1 0 1,-1 0-1,1 0 0,0 0 1,-1 0-1,1 0 1,0 0-1,-1 0 1,1 0-1,-1 0 0,1 0 1,-1 0-1,1-1 1,0 1-1,-1 0 1,1 0-1,-1-1 0,1 1 1,-1 0-1,1-1 1,-1 1-1,1-1 0,-1 1 1,1-1-1,20-16 368,-20 15-297,1 0-10,1 0 0,-1 0 0,1 0 0,-1 0-1,1 1 1,0-1 0,-1 1 0,1-1 0,0 1 0,5-2-1,-7 3-60,-1 1-1,0-1 1,0 0-1,1 0 0,-1 0 1,0 0-1,1 0 0,-1 0 1,0 0-1,1 0 1,-1 0-1,0-1 0,0 1 1,1 0-1,-1 0 1,0 0-1,1 0 0,-1 0 1,0 0-1,0-1 1,1 1-1,-1 0 0,0 0 1,0 0-1,1-1 1,-1 1-1,0 0 0,0 0 1,0-1-1,0 1 1,1 0-1,-1 0 0,0-1 1,0 1-1,0 0 0,0-1 1,0 1-1,0 0 1,0 0-1,0-1 0,0 1 1,0-1-1,-5-4-105,5 5 89,-26-7-760,9-2 128</inkml:trace>
</inkml:ink>
</file>

<file path=word/ink/ink10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26:46.620"/>
    </inkml:context>
    <inkml:brush xml:id="br0">
      <inkml:brushProperty name="width" value="0.05" units="cm"/>
      <inkml:brushProperty name="height" value="0.05" units="cm"/>
      <inkml:brushProperty name="color" value="#849398"/>
    </inkml:brush>
  </inkml:definitions>
  <inkml:trace contextRef="#ctx0" brushRef="#br0">20 0 5760,'-9'20'5963,"8"-17"-5683,0-1 1,-1 1-1,1 0 1,0 0-1,0 0 1,1 0-1,-1 0 1,0 0-1,1 3 1,-1 6-76,1 12 511,0-23-680,0 0 1,0-1-1,1 1 1,-1 0-1,0-1 1,1 1-1,-1-1 1,0 1-1,1-1 1,-1 1 0,1-1-1,-1 1 1,0-1-1,1 1 1,0-1-1,-1 1 1,1-1-1,-1 0 1,1 1 0,-1-1-1,1 0 1,0 0-1,-1 1 1,1-1-1,0 0 1,-1 0-1,1 0 1,0 0-1,-1 0 1,1 0 0,1 0-1,-2 0-1,1 0 0,-1 0 0,1 0-1,-1 0 1,1 0 0,-1-1 0,0 1 0,1 0 0,-1 0-1,1-1 1,-1 1 0,1 0 0,-1 0 0,0-1-1,1 1 1,-1 0 0,0-1 0,1 1 0,-1-1 0,0 1-1,0 0 1,1-1 0,-1 1 0,0-1 0,0 1 0,0-1-1,0 1 1,1-1 0,-1 1 0,0 0 0,0-1-1,0 0 1,0-19 499,0 15-169,3-11 317,1-5 185,-4 20-845,0 0 1,0 1-1,0-1 1,0 0 0,0 1-1,0-1 1,0 0-1,0 1 1,0-1 0,0 0-1,-1 1 1,1-1-1,0 0 1,0 1-1,-1-1 1,1 1 0,-1-1-1,1 1 1,0-1-1,-1 1 1,1-1 0,-1 1-1,0-1 1,-12 18-535,6-1-150</inkml:trace>
</inkml:ink>
</file>

<file path=word/ink/ink10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3.443"/>
    </inkml:context>
    <inkml:brush xml:id="br0">
      <inkml:brushProperty name="width" value="0.05" units="cm"/>
      <inkml:brushProperty name="height" value="0.05" units="cm"/>
    </inkml:brush>
  </inkml:definitions>
  <inkml:trace contextRef="#ctx0" brushRef="#br0">5 57 4992,'0'0'51,"-1"0"1,1 0-1,0 0 0,0-1 1,0 1-1,0 0 1,0 0-1,0 0 0,0 0 1,0 0-1,-1 0 1,1 0-1,0 0 0,0 0 1,0 0-1,0 0 1,0 0-1,0 0 0,-1 0 1,1 0-1,0 0 1,0 0-1,0 0 0,0 0 1,0 0-1,0 0 1,0 0-1,-1 0 0,1 1 1,0-1-1,0 0 1,0 0-1,0 0 0,0 0 1,0 0-1,0 0 1,0 0-1,0 0 0,0 0 1,0 0-1,-1 1 1,1-1-1,0 0 1,0 0-1,0 0 0,0 0 1,0 0-1,0 0 1,0 0-1,0 1 0,0-1 1,0 0-1,0 0 1,0 0-1,0 0 0,0 2 1009,1-6 2042,10 3-1438,62-1-128,-47 1-704,0 0 1,50 7-1,12 0 254,-55-6-838,96-4 251,-109 2-471,38 3 1,14 0 85,24-12 70,119-6-27,-112 15-114,-65 0 25,45-7 0,-46 4 34,45 0 1,-31 1-76,-39 2 3,1 0 1,-1 2 0,22 0-1,104 7 77,-32-3-80,-13-1-33,-71-3 71,37-3 0,-2 0 40,70 1-17,137 5 101,-139 8-189,43 3 0,-12-7 0,110 2 0,259 10 22,-20 8 106,-295-15-150,-124-5 22,39 2 0,-27-3 0,-23 0 0,583 5 0,-485-1 0,-100-4 0,204 23 128,-252-25-137,7 0-40,46 2 1,312 3 154,-104-6-182,-81-3 152,439 3 1265,-411-3-1252,-41 9 91,3 1-104,130-6-204,-85 9 362,0-7 33,-184-6-534,-35 5 138,-18-3 129,0-1 0,0 0 0,0 0 0,0 0 1,0-1-1,0 1 0,0-1 0,6 1 0,-8-1-23,-1 0-1,0 0 1,0 0-1,0 0 1,0 0 0,1 0-1,-1 0 1,0 0-1,0 1 1,0-1-1,1 0 1,-1 0-1,0 0 1,0 0-1,0 0 1,0 1-1,0-1 1,0 0-1,1 0 1,-1 0 0,0 1-1,0-1 1,0 0-1,0 0 1,0 0-1,0 1 1,0-1-1,0 0 1,0 0-1,0 1 1,0-1-1,0 0 1,0 0-1,0 0 1,0 1 0,0-1-1,0 0 1,0 0-1,0 0 1,-1 1-1,1-1 1,0 0-1,0 0 1,0 0-1,0 0 1,0 1-1,0-1 1,-1 0-1,1 0 1,0 0 0,0 0-1,0 0 1,0 1-1,-1-1 1,1 0-1,0 0 1,0 0-1,0 0 1,-1 0-1,-6 0-100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3.052"/>
    </inkml:context>
    <inkml:brush xml:id="br0">
      <inkml:brushProperty name="width" value="0.05" units="cm"/>
      <inkml:brushProperty name="height" value="0.05" units="cm"/>
    </inkml:brush>
  </inkml:definitions>
  <inkml:trace contextRef="#ctx0" brushRef="#br0">1 120 9472,'0'8'11519,"0"-5"-11519,4 4 128,-4 7 0,0 1 0,0-2-256,0-2 128,0-1-128,0-7 0</inkml:trace>
  <inkml:trace contextRef="#ctx0" brushRef="#br0" timeOffset="1">13 18 7296,'-8'0'3584,"8"-18"5247,5 21-8575,-5 2 0,12-10-1920,-5 2 0</inkml:trace>
</inkml:ink>
</file>

<file path=word/ink/ink10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7.192"/>
    </inkml:context>
    <inkml:brush xml:id="br0">
      <inkml:brushProperty name="width" value="0.05" units="cm"/>
      <inkml:brushProperty name="height" value="0.05" units="cm"/>
      <inkml:brushProperty name="color" value="#849398"/>
    </inkml:brush>
  </inkml:definitions>
  <inkml:trace contextRef="#ctx0" brushRef="#br0">95 514 7296,'0'-2'8704,"-4"7"-8193,1 2 1,-1 3 0,0-1-768,4-2 0,0-4 512,4 4 0,0-5-512,3-2 0</inkml:trace>
  <inkml:trace contextRef="#ctx0" brushRef="#br0" timeOffset="1">199 517 8192,'-11'7'4096,"3"9"-128,8-10-3968,4 1 128,0 0-128,-1-1 127,5 4-510,-5 2 127</inkml:trace>
  <inkml:trace contextRef="#ctx0" brushRef="#br0" timeOffset="2">37 936 7424,'-4'16'3712,"-11"-23"384,13 7-4096,-3 3 128,1 6 0,2 1 0,-3 0-256,5 1 128,0-6-256,7-1 128</inkml:trace>
</inkml:ink>
</file>

<file path=word/ink/ink10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7.623"/>
    </inkml:context>
    <inkml:brush xml:id="br0">
      <inkml:brushProperty name="width" value="0.05" units="cm"/>
      <inkml:brushProperty name="height" value="0.05" units="cm"/>
      <inkml:brushProperty name="color" value="#849398"/>
    </inkml:brush>
  </inkml:definitions>
  <inkml:trace contextRef="#ctx0" brushRef="#br0">20 1 8064,'-11'2'3968,"3"-2"511,8 7-4479,0 0 128,4 3-128,0 2 128,3 4-128,0 4 0,1-4-383,-8-4 127</inkml:trace>
</inkml:ink>
</file>

<file path=word/ink/ink10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1:08.108"/>
    </inkml:context>
    <inkml:brush xml:id="br0">
      <inkml:brushProperty name="width" value="0.05" units="cm"/>
      <inkml:brushProperty name="height" value="0.05" units="cm"/>
      <inkml:brushProperty name="color" value="#849398"/>
    </inkml:brush>
  </inkml:definitions>
  <inkml:trace contextRef="#ctx0" brushRef="#br0">0 10 8064,'0'-9'3968,"0"28"384,0-16-4352,0 1 127,0 8-127,0-2 128,0-1-383,0 1-1</inkml:trace>
  <inkml:trace contextRef="#ctx0" brushRef="#br0" timeOffset="1">43 30 8064,'-7'9'3968,"0"17"-4096,7-19 4224,0 2-4096,0 4 0,7-4 0,4-5 0</inkml:trace>
</inkml:ink>
</file>

<file path=word/ink/ink10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3.150"/>
    </inkml:context>
    <inkml:brush xml:id="br0">
      <inkml:brushProperty name="width" value="0.05" units="cm"/>
      <inkml:brushProperty name="height" value="0.05" units="cm"/>
    </inkml:brush>
  </inkml:definitions>
  <inkml:trace contextRef="#ctx0" brushRef="#br0">36 73 5888,'0'4'2034,"0"-5"-1103,0-8 6621,-1 17-6272,-10 35-39,3-1 1,1 2-1,2-1 1,1 72 0,7-16-48,-1-101-1193,0 1 0,0-1-1,1 0 1,-1 1 0,0 0-1,1-1 1,4-1 0,-4 2-7,13-6-7,-1 0 1,1 2-1,1 0 0,28-5 0,71-1-51,135 12 22,-10 1 84,-27-2-168,45-3 124,266 3 130,-524 0-128,308 0 0,-167-3-19,-6 0-90,-101 4 109,233 13 0,-159-6-6,43 7 140,-150-15-138,-1 0-1,0 1 1,0-1-1,1 0 1,-1 0 0,0 1-1,1-1 1,-1 0-1,0 0 1,1-1-1,-1 1 1,0 0-1,1 0 1,-1-1 0,0 1-1,0-1 1,1 1-1,-1-1 1,0 1-1,0-1 1,0 0-1,0 1 1,0-1 0,0 0-1,2-2 1,-2 1 12,0-1 0,0 1 0,-1 0 1,1-1-1,-1 1 0,0-1 0,0 1 1,0-1-1,0 1 0,0-1 0,0 1 1,-1-1-1,0-2 0,-23-68-8,20 43-24,0-1 1,2-48-1,-2-19-139,3 91 151,0-1 10,0-1-1,0 1 1,-6-17-1,4 17-16,3 7 13,0 1 1,0-1-1,0 1 1,0-1-1,0 1 0,0-1 1,0 1-1,0-1 1,-1 1-1,1 0 0,0-1 1,0 1-1,-1-1 0,1 1 1,0-1-1,-1 1 1,1 0-1,0-1 0,-1 1 1,1 0-1,-1-1 1,-16 9-1559,12-4-548,-2 2-214</inkml:trace>
</inkml:ink>
</file>

<file path=word/ink/ink10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4.177"/>
    </inkml:context>
    <inkml:brush xml:id="br0">
      <inkml:brushProperty name="width" value="0.05" units="cm"/>
      <inkml:brushProperty name="height" value="0.05" units="cm"/>
    </inkml:brush>
  </inkml:definitions>
  <inkml:trace contextRef="#ctx0" brushRef="#br0">0 74 6912,'6'-5'9190,"-5"5"-8982,1-1 0,-1 0-1,1 0 1,-1 0 0,1 1 0,-1-1 0,1 1 0,-1-1 0,1 1 0,2-1 0,585 0 2276,-173 8-1214,379-23-1270,-340-10 0,-238 9 2,-152 13 18,102-1-42,-83 15-468,-50-10-684,-24 0 278</inkml:trace>
</inkml:ink>
</file>

<file path=word/ink/ink10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4.973"/>
    </inkml:context>
    <inkml:brush xml:id="br0">
      <inkml:brushProperty name="width" value="0.05" units="cm"/>
      <inkml:brushProperty name="height" value="0.05" units="cm"/>
    </inkml:brush>
  </inkml:definitions>
  <inkml:trace contextRef="#ctx0" brushRef="#br0">66 1 7296,'-1'0'300,"1"0"0,-1 1 0,1-1 0,-1 1 0,1-1 0,-1 1 0,1-1 0,0 1 0,-1-1 0,1 1 0,0 0 0,-1-1 0,1 1 0,0 0 0,0-1 0,-1 1 0,1 0 0,0 0 0,-9 17 2917,-2-12-1971,-3 2-296,14-8-907,0 0 0,0 1-1,-1-1 1,1 1 0,0-1-1,0 1 1,0-1 0,0 1-1,-1-1 1,1 1 0,0-1 0,0 1-1,0-1 1,0 1 0,0-1-1,0 1 1,0-1 0,0 1-1,1-1 1,-1 1 0,0-1 0,0 0-1,0 1 1,0-1 0,1 1-1,-1-1 1,0 1 0,0-1-1,1 0 1,0 1 0,4 8 73,0 1 1,-1-1-1,0 1 1,0-1-1,-1 1 1,0 1-1,-1 0 1,0-1-1,0 0 1,-1 0-1,-1 1 1,0 14-1,-1-23-85,1-1-1,-1 1 0,1-1 1,-1 0-1,0 1 0,1-1 1,-1 0-1,0 0 0,0 0 1,0 0-1,0 0 0,0 1 1,0-2-1,0 1 0,0 0 1,-1 0-1,1 0 0,0 0 1,0-1-1,-1 1 0,1-1 1,0 1-1,-2 0 0,1-1-47,1 1-1,-1-1 0,1 1 0,0-1 1,-1 1-1,1-1 0,-1 0 0,1 0 1,-1 0-1,1 0 0,-1 0 1,1 0-1,0 0 0,-1 0 0,1 0 1,-1-1-1,1 1 0,-1 0 0,1-1 1,0 0-1,-1 1 0,-1-2 0,2-4-1176,4-3-108</inkml:trace>
</inkml:ink>
</file>

<file path=word/ink/ink10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5.496"/>
    </inkml:context>
    <inkml:brush xml:id="br0">
      <inkml:brushProperty name="width" value="0.05" units="cm"/>
      <inkml:brushProperty name="height" value="0.05" units="cm"/>
    </inkml:brush>
  </inkml:definitions>
  <inkml:trace contextRef="#ctx0" brushRef="#br0">15 82 7168,'0'0'174,"1"1"1,-1-1 0,1 0-1,-1 1 1,1-1-1,-1 1 1,1-1-1,-1 0 1,1 1 0,-1-1-1,1 0 1,-1 0-1,1 1 1,0-1-1,-1 0 1,1 0 0,-1 0-1,1 0 1,0 0-1,-1 0 1,1 0 0,-1 0-1,1 0 1,0 0-1,-1 0 1,1 0-1,0 0 1,-1 0 0,1-1-1,-1 1 1,2-1-1,23-6 2240,-20 5-2183,0-1 0,0 1 1,0-1-1,-1 0 0,1-1 1,-1 1-1,0-1 1,0 0-1,0 0 0,0 0 1,-1-1-1,6-8 0,-8 13-215,-1-1 0,0 1 0,0-1 0,1 1 0,-1-1 0,0 1 0,0-1 0,0 0 0,1 1 0,-1-1 0,0 1 0,0-1 0,0 1 0,0-1 0,0 0 0,0 1 0,0-1 0,0 1 0,0-1 0,-1 0 0,1 1-1,0-1 1,0 1 0,0-1 0,-1 1 0,1-1 0,0 1 0,-1-1 0,1 1 0,0-1 0,-1 1 0,1 0 0,-1-1 0,1 1 0,0-1 0,-1 1 0,1 0 0,-1-1 0,1 1 0,-1 0 0,0 0 0,1-1 0,-1 1 0,1 0-1,-1 0 1,1 0 0,-1 0 0,1 0 0,-1 0 0,0 0 0,-3-1 10,1 1 1,-1-1-1,0 1 0,1 0 1,-1 0-1,1 0 0,-4 1 0,2 0 58,0 1 0,1 0-1,-1 0 1,1 0 0,0 0-1,-1 1 1,1-1 0,0 1-1,1 0 1,-1 1 0,0-1-1,-5 7 1,8-8-41,-1 0 0,0 1-1,1-1 1,-1 0 0,1 1-1,0-1 1,0 1 0,0-1-1,0 1 1,0 0 0,0 0-1,1-1 1,-1 1 0,1 0-1,0 0 1,0-1 0,0 1-1,0 0 1,1 0 0,-1 0-1,1-1 1,1 6 0,-1-6-26,-1-1 0,1 0 0,0 0 1,0 0-1,0 0 0,0 0 1,0 0-1,0 0 0,0 0 0,1 0 1,-1 0-1,0-1 0,0 1 0,1 0 1,2 0-1,25 7-31,-13-4-142,-12-3 28,0 0 0,1 0 0,-1 0 0,1 0 0,-1-1 0,1 1 0,-1-1 0,7-1 0,15-4-768</inkml:trace>
</inkml:ink>
</file>

<file path=word/ink/ink10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5.918"/>
    </inkml:context>
    <inkml:brush xml:id="br0">
      <inkml:brushProperty name="width" value="0.05" units="cm"/>
      <inkml:brushProperty name="height" value="0.05" units="cm"/>
    </inkml:brush>
  </inkml:definitions>
  <inkml:trace contextRef="#ctx0" brushRef="#br0">118 7 7552,'-2'-1'624,"0"0"-1,0 0 1,0 0 0,0 1 0,0-1 0,-1 1-1,1-1 1,0 1 0,0 0 0,0 0-1,0 0 1,-1 0 0,1 0 0,-4 1 0,4-1-344,0 1 0,-1 0 1,1 0-1,-1 1 1,1-1-1,0 0 1,0 1-1,0-1 1,0 1-1,-4 3 0,-1 4-374,1 0 0,-1 0 0,2 1 0,-9 18 0,2-6 1669,12-21-1554,0-1 0,-1 1 0,1 0 0,0-1 0,-1 1-1,1-1 1,0 1 0,0 0 0,0-1 0,-1 1 0,1 0 0,0 0 0,0-1 0,0 1-1,0 0 1,0-1 0,0 1 0,1 0 0,-1-1 0,0 1 0,0 0 0,0-1 0,1 1 0,-1-1-1,0 1 1,1 0 0,-1 0 0,1 0 1,1 0 0,-1 0 0,0 0 0,0 0 0,1 0 0,-1 0 0,1 0 0,-1-1 0,1 1 0,-1 0 0,2 0 0,3 0 3,-1 0 0,0 0 0,0 0 0,0 0 0,1-1 0,5 0 0,-5-1-35,0-1 0,0 0 0,0 0-1,-1 0 1,1-1 0,-1 0 0,0 0 0,1 0 0,8-8 0,-12 10 2,0-1 1,1 0-1,-1 0 1,0 0 0,0 0-1,0 0 1,0 0-1,0 0 1,-1-1 0,1 1-1,-1-1 1,0 1-1,1-1 1,-1 0 0,0 1-1,-1-2 1,2-4-1,0 14 17,1 0 1,0-1-1,0 1 0,0-1 0,0 0 0,1 0 0,-1-1 0,1 1 1,1-1-1,-1 0 0,1 0 0,-1 0 0,10 5 0,-12-8-3,0 0-1,0 0 0,0 0 1,0-1-1,0 1 0,0-1 1,0 1-1,0-1 0,0 0 1,0 0-1,0 0 0,0 0 1,0 0-1,0 0 0,1-1 1,-1 1-1,0 0 0,0-1 1,0 0-1,-1 0 0,1 1 1,0-1-1,3-2 0,-4 0 57,1 0 0,-1-1 0,0 1 0,0 0 0,0-1 0,0 1 0,-1 0 0,1-1 0,-1 1 0,0-1 0,-1-3 0,1 4-9,0 0 0,0 0 0,0 0-1,0 0 1,0-1 0,1 2 0,-1-1 0,1 0-1,0 0 1,0 0 0,0 1 0,0-1 0,0 1-1,3-5 1,-2 6-181,0-1 0,0 1 0,0 0 0,0 0 0,0 0 0,0 0 0,0 0 0,0 0 0,0 1 0,0-1 0,1 1 0,-1 0 0,0-1 0,0 1 0,4 0 0,14 0-1024</inkml:trace>
</inkml:ink>
</file>

<file path=word/ink/ink10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6.510"/>
    </inkml:context>
    <inkml:brush xml:id="br0">
      <inkml:brushProperty name="width" value="0.05" units="cm"/>
      <inkml:brushProperty name="height" value="0.05" units="cm"/>
    </inkml:brush>
  </inkml:definitions>
  <inkml:trace contextRef="#ctx0" brushRef="#br0">105 7 7168,'-5'-2'1459,"4"1"-694,-1 0 0,1 1 0,-1-1 0,1 1 0,-1 0 0,1-1 0,-1 1-1,1 0 1,-1 0 0,-3 0 0,-12 6 796,10-3-1365,1 0 1,0 0-1,0 1 0,0 0 0,-8 7 0,13-10-108,-1 0 0,1 0 0,0 1-1,0-1 1,-1 1 0,1-1-1,0 1 1,0-1 0,0 1 0,0-1-1,1 1 1,-1 0 0,0 0 0,1-1-1,-1 1 1,1 0 0,-1 0 0,1 0-1,0 0 1,0-1 0,0 1-1,0 0 1,0 0 0,1 3 0,0-3-71,0-1 1,1 0-1,-1 0 1,0 1-1,1-1 1,-1 0-1,1 0 1,-1 0 0,1 0-1,0-1 1,-1 1-1,1 0 1,0-1-1,-1 1 1,1-1-1,0 0 1,0 1-1,0-1 1,3 0-1,5 2 17,7 3-118,-13-3 6,0-1 1,0 1-1,0-1 1,0 0-1,0-1 1,0 1-1,5-1 1,6-4-457</inkml:trace>
</inkml:ink>
</file>

<file path=word/ink/ink10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6.991"/>
    </inkml:context>
    <inkml:brush xml:id="br0">
      <inkml:brushProperty name="width" value="0.05" units="cm"/>
      <inkml:brushProperty name="height" value="0.05" units="cm"/>
    </inkml:brush>
  </inkml:definitions>
  <inkml:trace contextRef="#ctx0" brushRef="#br0">18 1 8192,'-6'33'9471,"-3"102"-5887,7-40-128,16-114-3221,-9 7-223,-3 7-22,0-1 0,1 1 0,-1 0 0,1 0 0,0 0 0,0 1 1,1-1-1,-1 1 0,1 0 0,0-1 0,5-2 0,-8 7 10,0 0 0,-1-1 1,1 1-1,0 0 0,0 0 0,0 1 0,0-1 0,0 0 0,-1 0 0,1 0 0,0 0 0,0 1 0,0-1 1,-1 0-1,1 1 0,0-1 0,0 1 0,-1-1 0,1 1 0,0-1 0,-1 1 0,1-1 0,-1 1 1,1 0-1,-1-1 0,1 1 0,-1 0 0,1-1 0,-1 1 0,1 0 0,-1 0 0,0-1 0,1 1 0,-1 1 1,12 32-73,-11-30 34,11 29 114,-11-32-130,-1 1 1,1-1-1,-1 0 1,1 0 0,-1 0-1,1 1 1,0-1-1,-1 0 1,1 0 0,0 0-1,0 0 1,0 0 0,0-1-1,0 1 1,0 0-1,0 0 1,0-1 0,0 1-1,0 0 1,0-1-1,0 1 1,2 0 0,7-4-993</inkml:trace>
  <inkml:trace contextRef="#ctx0" brushRef="#br0" timeOffset="1">289 259 8192,'0'-4'13055,"0"-1"-13439,0-2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3.545"/>
    </inkml:context>
    <inkml:brush xml:id="br0">
      <inkml:brushProperty name="width" value="0.05" units="cm"/>
      <inkml:brushProperty name="height" value="0.05" units="cm"/>
    </inkml:brush>
  </inkml:definitions>
  <inkml:trace contextRef="#ctx0" brushRef="#br0">0 29 7168,'4'17'3374,"-1"0"1,1 23-1,-3 10-1039,-1-50-2306,0 0 0,0 0 0,0 1 0,0-1-1,0 0 1,0 0 0,0 0 0,0 0 0,0 0 0,0 0 0,0 0 0,1 1-1,-1-1 1,0 0 0,0 0 0,0 0 0,0 0 0,0 0 0,0 0 0,0 0-1,0 0 1,0 0 0,0 0 0,0 1 0,0-1 0,1 0 0,-1 0 0,0 0-1,0 0 1,0 0 0,0 0 0,0 0 0,0 0 0,0 0 0,0 0 0,1 0-1,-1 0 1,0 0 0,0 0 0,0 0 0,0 0 0,0 0 0,0 0 0,0 0-1,1 0 1,-1 0 0,0 0 0,0 0 0,0 0 0,0 0 0,0 0 0,0 0 0,0-1-1,10-4 655,5-9 62,-9 6-471,1 0 1,-1-1-1,-1 0 1,0 0-1,0-1 1,0 1-1,-2-1 1,6-19-1,2-3-270,-10 30-644,5 9-1408,-5-2 768</inkml:trace>
</inkml:ink>
</file>

<file path=word/ink/ink10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2:37.603"/>
    </inkml:context>
    <inkml:brush xml:id="br0">
      <inkml:brushProperty name="width" value="0.05" units="cm"/>
      <inkml:brushProperty name="height" value="0.05" units="cm"/>
    </inkml:brush>
  </inkml:definitions>
  <inkml:trace contextRef="#ctx0" brushRef="#br0">1 7 7040,'0'3'12671,"7"-6"-13311,-3-4 0</inkml:trace>
  <inkml:trace contextRef="#ctx0" brushRef="#br0" timeOffset="1">164 22 6656,'2'-5'15615,"2"5"-13311,-4-7-3712,7 0 384</inkml:trace>
</inkml:ink>
</file>

<file path=word/ink/ink10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3.143"/>
    </inkml:context>
    <inkml:brush xml:id="br0">
      <inkml:brushProperty name="width" value="0.05" units="cm"/>
      <inkml:brushProperty name="height" value="0.05" units="cm"/>
    </inkml:brush>
  </inkml:definitions>
  <inkml:trace contextRef="#ctx0" brushRef="#br0">199 16 4864,'-3'1'2492,"6"-5"394,1-5 1471,-4 8-4316,0 1 1,0 0-1,0 0 0,0 0 0,0 0 1,0-1-1,0 1 0,-1 0 0,1 0 0,0 0 1,0 0-1,0-1 0,0 1 0,-1 0 1,1 0-1,0 0 0,0 0 0,0 0 1,-1 0-1,1 0 0,0 0 0,0 0 1,0 0-1,-1-1 0,1 1 0,0 0 0,0 0 1,0 0-1,-1 0 0,1 0 0,0 1 1,0-1-1,0 0 0,-1 0 0,1 0 1,0 0-1,0 0 0,0 0 0,-1 0 1,1 0-1,0 0 0,0 0 0,0 1 0,-1-1 1,1 0-1,0 0 0,0 0 0,0 0 1,0 1-1,-24 5 1921,19-5-1695,-1 1 0,0-1-1,1 1 1,-1 0 0,-6 4-1,1 1-8,0 1-1,1 0 1,0 1-1,0 0 1,1 0-1,1 1 1,-1 0 0,1 1-1,1-1 1,0 2-1,1-1 1,0 1-1,-4 13 1,8-19-244,0 0 0,0 0 0,1 0 0,0 1 1,1-1-1,-1 1 0,1-1 0,0 0 1,1 1-1,-1-1 0,1 0 0,1 1 0,-1-1 1,1 0-1,0 0 0,1 0 0,-1 0 1,1 0-1,0-1 0,1 1 0,-1-1 0,1 0 1,0 0-1,0 0 0,1 0 0,-1-1 1,1 0-1,0 0 0,0 0 0,1-1 0,-1 1 1,1-1-1,0 0 0,0-1 0,10 4 1,-11-5-335,-1-1 0,1 1 0,-1-1 0,1 0 0,-1 0 0,1 0 0,-1-1 0,1 1 0,5-3 0,-9 3 170,31-7-2794</inkml:trace>
</inkml:ink>
</file>

<file path=word/ink/ink10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7.258"/>
    </inkml:context>
    <inkml:brush xml:id="br0">
      <inkml:brushProperty name="width" value="0.05" units="cm"/>
      <inkml:brushProperty name="height" value="0.05" units="cm"/>
    </inkml:brush>
  </inkml:definitions>
  <inkml:trace contextRef="#ctx0" brushRef="#br0">84 13 6144,'-2'0'209,"2"0"-1,-1 0 1,1 0 0,-1 0-1,1 0 1,-1 0 0,1 0-1,-1 0 1,0 0 0,1 0 0,-1 0-1,1 0 1,-1 0 0,1 0-1,-1 0 1,1 1 0,-1-1 0,1 0-1,0 0 1,-2 1 0,-3 0 2880,4-16-556,-3 16-2200,0 1-1,1 0 1,-1 0 0,1 0 0,0 0 0,-1 1-1,1-1 1,0 1 0,-3 4 0,2-2-234,1 1 1,0 0-1,0 0 1,0 0-1,1 0 1,-1 1-1,2-1 1,-1 1-1,1-1 1,0 2-1,0-1 1,1 11 0,0-15-70,0 0 0,0 0 0,1 0 0,0 0 1,-1 0-1,1-1 0,0 1 0,0 0 1,0-1-1,1 1 0,-1-1 0,1 1 1,-1-1-1,1 1 0,0-1 0,0 0 0,0 0 1,0 0-1,0 0 0,0 0 0,1-1 1,-1 1-1,1-1 0,-1 1 0,1-1 1,-1 0-1,1 0 0,0 0 0,0 0 1,-1 0-1,6 0 0,-5-1-15,1 0 1,0 0-1,-1 0 1,1 0-1,-1 0 0,2-1 1,-2 0-1,1 0 1,-1 0-1,1 0 0,-1 0 1,0 0-1,1-1 0,-1 0 1,0 0-1,0 0 1,0 0-1,0 0 0,-1 0 1,1-1-1,-1 0 1,1 1-1,-1-1 0,0 0 1,0 0-1,0 0 1,2-6-1,-1 4-3,-1 0 1,1 0-1,-1-1 0,-1 1 0,1-1 1,-1 0-1,0 0 0,0 0 1,-1 0-1,0 0 0,0 0 1,0 1-1,0-1 0,-1 0 0,0 0 1,-3-7-1,4 11-1,-1 0 0,0 1 0,1-1 0,-1 0 0,0 1 1,0-1-1,-1 0 0,1 1 0,0-1 0,0 1 0,-1 0 0,1-1 0,-1 1 0,1 0 0,-1 0 0,1 0 1,-1 0-1,0 0 0,1 0 0,-3 0 0,1 0-34,0 1 1,1 0-1,-1 0 0,0-1 1,1 2-1,-1-1 0,0 0 1,1 0-1,-1 1 1,0 0-1,1-1 0,-1 1 1,1 0-1,-3 2 0,-7 0-361</inkml:trace>
</inkml:ink>
</file>

<file path=word/ink/ink10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7.819"/>
    </inkml:context>
    <inkml:brush xml:id="br0">
      <inkml:brushProperty name="width" value="0.05" units="cm"/>
      <inkml:brushProperty name="height" value="0.05" units="cm"/>
    </inkml:brush>
  </inkml:definitions>
  <inkml:trace contextRef="#ctx0" brushRef="#br0">12 92 7680,'-2'3'563,"1"-1"1,-1 1 0,1 0 0,0-1-1,0 1 1,0 0 0,0 0-1,0-1 1,1 1 0,0 0-1,-1 0 1,1 0 0,1 6-1,-1 0 3151,0-8-3778,0-8 554,0-1-318,1 1 0,0-1 0,0 1 0,1-1 0,0 1 0,1 0 0,4-12 0,-6 17-128,0-1 0,1 1 0,-1-1 0,1 1 0,-1-1 0,1 1 0,-1 0 0,1-1 0,0 1 0,0 0 0,0 1 0,1-1 0,-1 0 0,0 0 0,1 1 0,-1-1 0,1 1 0,-1 0 0,1 0 0,0 0 0,-1 0 0,1 0 0,4 0 0,-5 1-42,-1 0 0,1 0 0,-1 0 0,1 1 0,-1-1 0,1 0 0,-1 1 0,1-1 0,-1 0 0,0 1 0,1 0-1,-1-1 1,0 1 0,1 0 0,-1 0 0,0 0 0,0 0 0,0 0 0,0 0 0,0 0 0,0 0 0,0 0 0,0 1 0,0-1-1,0 0 1,-1 0 0,1 1 0,0-1 0,0 3 0,0 2 13,1 0 0,-1 0 0,-1 1 0,1-1 0,-1 9 0,0-14-13,0-1 104,3-17 428,-1 11-472,0 1 1,0-1 0,1 1-1,-1-1 1,1 1 0,0 0-1,0 0 1,1 0 0,0 0-1,0 1 1,0 0 0,1 0-1,0 0 1,0 0 0,8-5-1,-12 9-64,0 0 1,0 0-1,0 0 0,0 0 0,0 0 0,0 0 0,0 0 0,0 1 0,0-1 0,0 0 1,0 0-1,0 1 0,0-1 0,0 1 0,0-1 0,0 1 0,-1-1 0,1 1 0,0-1 1,0 1-1,-1 0 0,1 0 0,0-1 0,-1 1 0,1 0 0,0 0 0,-1 0 1,1-1-1,-1 1 0,1 0 0,-1 0 0,0 0 0,1 2 0,12 32-62,-12-29 56,-1-3-23,1 1 1,0-1-1,0 1 1,0-1-1,0 1 1,0-1-1,1 1 1,-1-1-1,1 0 1,0 0-1,0 0 0,4 5 1,1-6-823,1-6-65</inkml:trace>
</inkml:ink>
</file>

<file path=word/ink/ink10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8.444"/>
    </inkml:context>
    <inkml:brush xml:id="br0">
      <inkml:brushProperty name="width" value="0.05" units="cm"/>
      <inkml:brushProperty name="height" value="0.05" units="cm"/>
    </inkml:brush>
  </inkml:definitions>
  <inkml:trace contextRef="#ctx0" brushRef="#br0">18 50 7680,'-7'5'3840,"0"24"-2816,7-20 2048,-4 5-2944,4 2 128,0-3 0,0 3-1,0-6-382,4-1-1,-1-9 0</inkml:trace>
  <inkml:trace contextRef="#ctx0" brushRef="#br0" timeOffset="1">26 0 7680,'-4'7'3840,"0"-4"-3584,4-9 3712,4 9-3968,0 0-256,7 4 0</inkml:trace>
  <inkml:trace contextRef="#ctx0" brushRef="#br0" timeOffset="2">116 91 8064,'0'-2'516,"-1"0"1,0 1-1,0-1 1,1 0 0,-1 1-1,1-1 1,0 0-1,-1 0 1,1 1-1,0-1 1,0 0 0,0 0-1,0 0 1,0 1-1,1-1 1,-1 0-1,0 0 1,1 1 0,-1-1-1,2-2 1,-1 3-362,0 0 0,0-1 1,1 1-1,-1 0 0,0 0 1,0 0-1,1 0 0,-1 0 1,1 0-1,-1 0 0,1 0 0,0 0 1,-1 1-1,1-1 0,0 1 1,3-1-1,-1 0-160,1 0 1,0 1-1,0 0 0,-1 0 1,1 0-1,0 1 0,-1 0 1,1 0-1,0 0 0,-1 0 1,1 1-1,-1-1 0,0 1 1,6 3-1,-6-2-2,1 0 0,-1 1 0,0-1 0,0 1-1,0 0 1,0 0 0,-1 0 0,0 1 0,1-1 0,-2 1 0,5 7 0,-3-10-527,2-1-106</inkml:trace>
</inkml:ink>
</file>

<file path=word/ink/ink10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8.870"/>
    </inkml:context>
    <inkml:brush xml:id="br0">
      <inkml:brushProperty name="width" value="0.05" units="cm"/>
      <inkml:brushProperty name="height" value="0.05" units="cm"/>
    </inkml:brush>
  </inkml:definitions>
  <inkml:trace contextRef="#ctx0" brushRef="#br0">69 12 7296,'-1'-1'401,"0"0"1,0 0-1,0 0 1,0 1-1,0-1 0,0 0 1,0 0-1,0 1 1,-1-1-1,1 1 1,0-1-1,-1 1 0,1 0 1,0-1-1,-1 1 1,-1 0-1,3 0-233,-1 0-1,0-1 0,1 1 1,-1 0-1,0 0 1,1 0-1,-1 0 0,0 0 1,0 0-1,1 0 1,-1 0-1,0 0 0,1 0 1,-1 1-1,0-1 0,1 0 1,-1 0-1,0 1 1,1-1-1,-1 0 0,1 1 1,-1-1-1,0 1 1,1-1-1,-1 1 0,1-1 1,-1 1-1,1-1 1,0 1-1,-1-1 0,0 2 1,-2 19 401,0-7-361,1-1 1,-1 18-1,2-15-19,0-10-165,1 1 0,0-1 1,0 1-1,1 7 0,-1-13-20,0 0-1,0 0 1,1-1-1,-1 1 1,0 0-1,0 0 0,1 0 1,-1 0-1,1 0 1,-1 0-1,1 0 1,-1-1-1,1 1 0,-1 0 1,1 0-1,0-1 1,-1 1-1,1 0 1,0-1-1,0 1 0,-1-1 1,1 1-1,0-1 1,0 1-1,0-1 1,0 0-1,0 1 0,0-1 1,-1 0-1,1 0 1,0 0-1,0 1 1,2-1-1,-2-1-1,0 1-1,0-1 1,0 1-1,1-1 1,-1 1-1,0-1 1,0 0 0,0 1-1,0-1 1,0 0-1,0 0 1,0 0-1,0 0 1,-1 0-1,1 0 1,0 0 0,0 0-1,-1 0 1,2-2-1,8-24 96,-8 17-12,0-1 1,-1 1-1,0-1 0,-1 0 1,0 1-1,-1-1 0,-2-13 1,-4 50 767,7-11-762,0 0 1,3 19-1,0 14-2,-3-28-136,1-1 91,-1 1-1,-1-1 0,-1 1 1,-8 35-1,10-54-25,-1-1 1,1 1-1,0 0 0,0 0 0,-1-1 0,1 1 0,0 0 1,-1-1-1,1 1 0,0 0 0,-1-1 0,1 1 0,-1 0 0,1-1 1,-1 1-1,0-1 0,1 1 0,-1-1 0,0 0 0,1 1 0,-1-1 1,0 1-1,1-1 0,-1 0 0,0 0 0,0 1 0,1-1 1,-1 0-1,0 0 0,0 0 0,1 0 0,-1 0 0,0 0 0,0 0 1,1 0-1,-1 0 0,0 0 0,0-1 0,1 1 0,-1 0 1,0 0-1,0-1 0,1 1 0,-2-1 0,0 0 16,0 0 0,0-1 0,1 1 0,-1 0 0,0-1 0,1 1 0,-1-1 0,1 1 0,0-1 0,0 1 0,-1-1 0,1 0 0,0 0 0,0 0 1,1 0-1,-1 0 0,-1-2 0,0-7-440,1 3-106</inkml:trace>
</inkml:ink>
</file>

<file path=word/ink/ink10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9.360"/>
    </inkml:context>
    <inkml:brush xml:id="br0">
      <inkml:brushProperty name="width" value="0.05" units="cm"/>
      <inkml:brushProperty name="height" value="0.05" units="cm"/>
    </inkml:brush>
  </inkml:definitions>
  <inkml:trace contextRef="#ctx0" brushRef="#br0">17 1 7936,'0'0'11263,"-6"11"-9151,4-3-1973,-1 0 0,1 0-1,1 0 1,0 0 0,0 1-1,0-1 1,2 14 0,-1-20-110,0-1 1,1 1 0,-1 0 0,1-1 0,-1 1-1,1-1 1,0 1 0,0-1 0,0 0-1,0 1 1,0-1 0,0 0 0,0 1 0,0-1-1,0 0 1,0 0 0,1 0 0,-1 0-1,1 0 1,-1 0 0,0-1 0,4 2 0,-2-1-6,-1-1 0,1 1 0,0-1 0,0 0 0,-1 0 0,1 0 0,0-1 0,0 1 0,-1 0 0,1-1 0,0 0 0,4-1 0,-2-1-14,1 1 0,0-1 1,-1 0-1,0 0 0,0-1 0,0 1 1,0-1-1,-1 0 0,1-1 0,-1 1 1,0-1-1,4-5 0,-6 6-8,1-1 1,-1 1-1,0-1 0,0 1 0,0-1 0,-1 0 0,0 0 0,0 0 0,1-7 1,-2 11 6,0 1 0,0 0 0,0-1 0,0 1 0,0 0 0,0-1 0,0 1 0,0-1 0,0 1 0,0 0 0,0-1 0,0 1 0,0-1 0,0 1 0,0 0 0,1-1 0,-1 1 0,0 0 0,0-1 0,0 1 0,1 0 0,-1-1 0,0 1 0,0 0 0,1 0 0,-1-1 0,0 1 0,1 0 0,-1 0 0,1 0 0,-1 0 0,0 0 0,1 1 0,-1-1 0,0 0 0,1 1 0,-1-1 0,0 0-1,0 1 1,0-1 0,1 0 0,-1 1 0,0-1 0,0 1 0,0-1 0,0 0 0,0 1 0,1-1 0,-1 1 0,0-1 0,0 0 0,0 1 0,0-1 0,0 1 0,-1-1 0,1 1 0,0 13 115,1-1 0,3 20 0,-4-30-149,0 0 1,1-1-1,-1 1 0,1-1 0,0 1 0,0-1 0,0 0 0,0 1 1,0-1-1,1 0 0,-1 0 0,1 0 0,-1 1 0,1-2 0,0 1 1,-1 0-1,1 0 0,0 0 0,0-1 0,4 3 0,-5-4-24,-1 0-1,1 0 0,-1 0 0,1 0 1,0 0-1,-1 0 0,1 0 1,-1 0-1,1 0 0,0 0 0,-1 0 1,1 0-1,-1 0 0,1-1 1,-1 1-1,1 0 0,-1 0 0,1-1 1,-1 1-1,1 0 0,-1-1 1,1 1-1,-1 0 0,1-1 0,-1 1 1,0-1-1,1 1 0,0-1 1,-1 0-46,11-10-1057</inkml:trace>
</inkml:ink>
</file>

<file path=word/ink/ink10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39.830"/>
    </inkml:context>
    <inkml:brush xml:id="br0">
      <inkml:brushProperty name="width" value="0.05" units="cm"/>
      <inkml:brushProperty name="height" value="0.05" units="cm"/>
    </inkml:brush>
  </inkml:definitions>
  <inkml:trace contextRef="#ctx0" brushRef="#br0">18 24 7552,'-6'2'3712,"6"17"-2304,0-9 1920,0 6-2944,0 10 127,0-6 513,0-1 0,0 9-1152,0 5 0,4 3 768,-2-8 0,-2-6-256,-2-5 0,2-8-640,0 1 128</inkml:trace>
  <inkml:trace contextRef="#ctx0" brushRef="#br0" timeOffset="1">7 29 7936,'-6'-12'3968,"23"-1"-1408,-6 13 2559,4-4-4735,-1 4 128,8 14 0,-7 5 0,-4 7-768,-15-1 128,-3 1 512,-4-7 0,0-3-256,0 1 0,4-8 0,-1 1 0,-3-7-256</inkml:trace>
</inkml:ink>
</file>

<file path=word/ink/ink10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4:44.508"/>
    </inkml:context>
    <inkml:brush xml:id="br0">
      <inkml:brushProperty name="width" value="0.05" units="cm"/>
      <inkml:brushProperty name="height" value="0.05" units="cm"/>
    </inkml:brush>
  </inkml:definitions>
  <inkml:trace contextRef="#ctx0" brushRef="#br0">9 1 7424,'-8'5'9791,"18"-5"-3359,-4 0-6549,4 1 336,0 0-1,0 0 1,14 5 0,20 2-155,-4-3-4,161 12 114,99-18-72,-114-1-76,20-3-26,111 4 0,-313 1 1,19 2 3,-1-2 0,1 0 0,-1-1 0,37-7 1,-50 7 104,0 0 1,0 0-1,0 0 1,0 1 0,12 2-1,-10-1-113,0-1-1,0 0 1,15-2 0,-16 2-22,7-2 30,-17 3-4,0-1 0,1 0 0,-1 0 0,0 0 0,0 0 0,1 1 0,-1-1 0,0 0 0,0 0 0,1 0 0,-1 1 0,0-1 0,0 0 0,0 0 0,0 1 0,1-1 0,-1 0 0,0 1 0,0-1 0,0 0 0,0 1 0,0-1 0,0 0 0,0 1 0,0-1 0,0 0 0,0 1 0,0-1 0,0 0 0,0 0 0,0 1 0,0-1 0,0 0 0,0 1 0,0-1 0,0 0 0,0 1 0,0-1 0,-1 0 0,1 1 0,-18 2-640,11 0 0</inkml:trace>
</inkml:ink>
</file>

<file path=word/ink/ink10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6:07.698"/>
    </inkml:context>
    <inkml:brush xml:id="br0">
      <inkml:brushProperty name="width" value="0.05" units="cm"/>
      <inkml:brushProperty name="height" value="0.05" units="cm"/>
    </inkml:brush>
  </inkml:definitions>
  <inkml:trace contextRef="#ctx0" brushRef="#br0">169 432 7296,'1'0'192,"-1"-1"0,0 1 1,0-1-1,0 1 1,1-1-1,-1 1 0,0-1 1,0 0-1,0 1 0,0-1 1,0 1-1,0-1 0,0 1 1,0-1-1,0 0 0,0 1 1,-1-1-1,1 1 1,0-1-1,0 1 0,0-1 1,-1 1-1,1-1 0,0 1 1,-1-1-1,-3 3 2454,2 13 32,7-19-730,3-13-1016,1 0-249,1-7-385,0-6-133,0-1 1,2 1-1,22-40 0,-34 70-165,0-1 1,0 1-1,0 0 0,0 0 0,0 0 0,0 0 0,0 0 0,0 0 0,0-1 1,0 1-1,0 0 0,0 0 0,0 0 0,0 0 0,0 0 0,0 0 0,0-1 1,1 1-1,-1 0 0,0 0 0,0 0 0,0 0 0,0 0 0,0 0 0,0 0 1,0 0-1,1 0 0,-1-1 0,0 1 0,0 0 0,0 0 0,0 0 0,0 0 1,0 0-1,1 0 0,-1 0 0,0 0 0,0 0 0,0 0 0,0 0 0,0 0 0,1 0 1,-1 0-1,0 0 0,0 0 0,0 0 0,0 0 0,0 1 0,0-1 0,1 0 1,-1 0-1,0 0 0,0 0 0,0 0 0,0 0 0,0 0 0,0 0 0,0 0 1,0 1-1,1-1 0,-1 0 0,0 0 0,0 0 0,0 0 0,5 15 24,-1 20 72,-3-29-9,-1 1 1,1-1-1,0 1 0,1-1 0,0 0 0,0 1 0,0-1 0,0 0 0,1 0 0,0 0 1,6 8-1,-8-14-69,-1 1 1,1 0-1,0 0 1,-1-1 0,1 1-1,0-1 1,0 1-1,-1 0 1,1-1-1,0 1 1,0-1 0,0 0-1,0 1 1,-1-1-1,1 0 1,0 0-1,0 1 1,0-1 0,0 0-1,0 0 1,0 0-1,0 0 1,0 0-1,0 0 1,1-1 0,0 1 5,1-1 0,-1 0 0,0 0 0,0 0 0,0-1 1,0 1-1,0 0 0,-1-1 0,1 1 0,2-3 0,2-3-20,0-1 0,0 0 0,-1 0 0,5-9 0,-3 4-19,3-5 13,0-2 0,6-21-1,-12 31 25,-4 10-21,0 1 1,0-1 0,0 0 0,0 0-1,0 0 1,0 0 0,1 0-1,-1 1 1,0-1 0,0 0 0,0 0-1,0 0 1,0 0 0,0 0 0,0 1-1,0-1 1,1 0 0,-1 0-1,0 0 1,0 0 0,0 0 0,0 0-1,0 0 1,1 0 0,-1 0 0,0 0-1,0 0 1,0 0 0,0 1 0,0-1-1,1 0 1,-1 0 0,0 0-1,0 0 1,0 0 0,0 0 0,1 0-1,-1-1 1,0 1 0,0 0 0,0 0-1,0 0 1,1 0 0,-1 0-1,0 0 1,0 0 0,0 0 0,0 0-1,0 0 1,0 0 0,1-1 0,-1 1-1,0 0 1,0 0 0,0 0 0,0 0-1,0 0 1,0 0 0,0-1-1,0 1 1,0 0 0,0 0 0,1 0-1,-1 0 1,0-1 0,0 1 0,3 10-12,1 15-7,-1 0 1,-1 29-1,-1-27 181,6 42 0,-3-47-62,-3-14-178,0-2 0,0 1 0,1 0 0,2 8 0,-4-15 30,0 0 1,0 0-1,0 0 0,0 1 0,0-1 0,0 0 0,0 0 0,0 0 1,0 0-1,0 1 0,0-1 0,0 0 0,0 0 0,0 0 1,0 0-1,0 0 0,0 1 0,1-1 0,-1 0 0,0 0 0,0 0 1,0 0-1,0 0 0,0 0 0,0 1 0,0-1 0,1 0 0,-1 0 1,0 0-1,0 0 0,0 0 0,0 0 0,0 0 0,0 0 1,1 0-1,-1 0 0,0 0 0,0 1 0,0-1 0,0 0 0,1 0 1,-1 0-1,0 0 0,0 0 0,0 0 0,0 0 0,1-1 0,-1 1 1,0 0-1,0 0 0,0 0 0,0 0 0,0 0 0,1 0 1,-1 0-1,0 0 0,0 0 0,0 0 0,0 0 0,0-1 0,0 1 1,1 0-1,-1 0 0,0 0 0,0 0 0,0 0 0,6-12-2386</inkml:trace>
  <inkml:trace contextRef="#ctx0" brushRef="#br0" timeOffset="631.7">677 371 5760,'-23'-9'6935,"-1"0"148,3 12-6616,7 1-679,12-3 336,0-1 0,0 0-1,-1 1 1,1-1 0,0 1-1,0 0 1,0 0 0,0 0-1,0 0 1,0 0 0,0 0-1,0 1 1,0-1 0,1 1-1,-1-1 1,0 1-1,1-1 1,-1 1 0,1 0-1,0 0 1,0 0 0,0 0-1,0 0 1,-1 3 0,-3 12 360,-3 17 199,8-32-660,0 0 0,0-1 0,0 1 0,1 0 0,-1-1-1,0 1 1,1 0 0,-1 0 0,1-1 0,-1 1-1,1-1 1,0 1 0,-1 0 0,1-1 0,0 1 0,0-1-1,2 2 1,-2-2-13,1 0-1,-1 0 0,0-1 1,1 1-1,0 0 0,-1-1 1,1 1-1,-1-1 0,1 1 1,0-1-1,-1 0 0,1 0 1,0 1-1,0-1 0,-1 0 0,1-1 1,0 1-1,-1 0 0,1 0 1,0-1-1,-1 1 0,1-1 1,2-1-1,1 0-7,0 0-1,0 0 1,-1 0-1,1-1 1,-1 0-1,6-4 1,-5 2-39,-2 4 34,-1-1 1,1-1-1,-1 1 0,1 0 1,-1 0-1,0-1 1,0 1-1,0-1 1,-1 0-1,1 0 1,-1 1-1,1-1 1,-1 0-1,0 0 1,0-1-1,0 1 1,-1 0-1,2-6 1,0 9 102,-1 0-100,0 0 0,0 0 1,0 0-1,0 0 1,0 0-1,0 0 0,0 0 1,-1 0-1,1 1 1,0-1-1,0 0 1,0 0-1,0 1 0,0-1 1,1 1-1,4 9-25,1 0-1,0-1 0,1 0 1,14 13-1,-22-21 26,1-1 0,-1 0 0,1 0 0,-1 0 0,1 1 0,-1-1 0,0 0 0,1 0 0,-1 0 0,1 0 0,-1 0 0,1 0 0,-1 0 0,1 0 0,-1 0 0,1 0 0,-1 0 0,1-1 0,-1 1 0,0 0 0,1 0 0,-1 0 0,1 0 0,-1-1 0,1 1 0,-1 0 0,0-1 0,1 1 0,-1 0 0,0 0 0,1-1 0,-1 1 0,0-1 0,0 1 0,1-1 0,13-20 0,-7 11 0,11-19 0,-18 29 0,0 0 0,0-1 0,0 1 0,1-1 0,-1 1 0,0 0 0,0-1 1,0 1-1,0 0 0,0-1 0,0 1 0,1 0 0,-1-1 0,0 1 0,0 0 0,1-1 0,-1 1 0,0 0 0,0-1 0,1 1 0,-1 0 0,0 0 0,1-1 0,-1 1 0,0 0 0,1 0 0,-1 0 0,0 0 0,1-1 0,-1 1 0,0 0 0,1 0 0,-1 0 0,1 0 0,-1 0 1,0 0-1,1 0 0,-1 0 0,1 0 0,-1 0 0,0 0 0,1 0 0,-1 1 0,0-1 0,1 0 0,-1 0 0,1 0 0,-1 0 0,0 1 0,1-1 0,-1 0 0,11 15-23,-9-10-23,-1 0-52,1-1 1,0 0-1,0 0 1,0 0-1,0 0 1,1 0-1,-1 0 1,1-1-1,0 1 1,0-1-1,0 0 1,1 0-1,-1 0 1,1 0-1,-1-1 1,1 1-1,0-1 1,5 3-1,13-2-1054</inkml:trace>
  <inkml:trace contextRef="#ctx0" brushRef="#br0" timeOffset="1055.98">1052 384 7296,'-9'-9'3091,"-4"-1"3801,-7 19-3715,8-3-3495,9-5 418,1 0 1,-1 1-1,1 0 1,-1-1-1,1 1 1,0 0-1,-1 0 0,1 0 1,0 1-1,1-1 1,-1 0-1,0 1 0,1-1 1,-1 1-1,1-1 1,0 1-1,0 0 1,0 0-1,0 0 0,-1 4 1,2-5-87,-1 0 0,1 0 1,-1 0-1,1 0 0,0 0 1,0 1-1,0-1 0,0 0 1,0 0-1,0 0 0,1 0 1,-1 1-1,1-1 0,-1 0 1,1 0-1,0 0 0,0 0 1,0 0-1,0-1 0,0 1 1,0 0-1,1 0 0,-1-1 1,0 1-1,1 0 0,-1-1 1,1 0-1,0 1 0,1 0 1,-1-1-11,0 0 0,-1 0 1,1-1-1,-1 1 0,1 0 0,0-1 1,-1 1-1,1-1 0,0 0 1,0 0-1,-1 1 0,1-1 1,0 0-1,0-1 0,-1 1 0,1 0 1,0 0-1,-1-1 0,1 1 1,0-1-1,-1 1 0,1-1 1,0 0-1,-1 0 0,1 0 0,-1 0 1,0 0-1,1 0 0,-1 0 1,2-2-1,1-2 9,0 0-1,-1 0 1,0 0 0,0-1-1,0 1 1,-1-1 0,3-10-1,-1-17 997,-4 34-557,0 12-291,0-8-219,1 0 0,-1 0 0,1 0 0,0 0 0,0 0 0,0-1 0,1 1 0,-1 0 0,1-1 1,0 0-1,0 1 0,1-1 0,0 0 0,-1 0 0,1 0 0,1 0 0,-1-1 0,0 1 0,1-1 1,5 4-1,12 1-860</inkml:trace>
  <inkml:trace contextRef="#ctx0" brushRef="#br0" timeOffset="1784.31">1244 393 7936,'-6'-3'1102,"1"0"0,-1-1 0,1 1 1,0-1-1,-8-8 3370,-2 16-1784,11-2-2598,1 0-1,0 1 1,0 0-1,0-1 1,0 1-1,0 0 1,1 0-1,-1 1 1,1-1-1,0 1 1,0-1-1,0 1 1,0-1-1,1 1 1,-1 0-1,1 0 1,0 0-1,0 0 0,0 7 1,1-9-55,-1 0 1,1 0-1,0 0 1,0 0-1,0 0 1,0 0-1,0 0 0,1 0 1,-1 0-1,1-1 1,-1 1-1,1 0 1,-1 0-1,1 0 1,0 0-1,0-1 0,0 1 1,0 0-1,0-1 1,1 1-1,-1-1 1,0 1-1,1-1 0,-1 1 1,1-1-1,0 0 1,-1 0-1,1 0 1,0 0-1,-1 0 1,1 0-1,0-1 0,0 1 1,0-1-1,0 1 1,0-1-1,0 1 1,0-1-1,0 0 0,3 0 1,-2 0-88,0-1 0,0 1 0,-1-1 0,1 1 0,0-1 0,0 0 0,-1 0 0,1 0 0,-1-1 0,1 1 0,-1-1 0,1 1 0,-1-1 0,0 0 0,0 0 0,3-2 0,-1 0-120,0-1-1,0 0 1,-1 0-1,0 0 1,1 0 0,2-8-1,-5 8 65,0-1 0,0 1 0,-1 0 1,0-1-1,0 1 0,0 0 0,0-1 0,-2-5 0,-1-9 681,2 17 144,2 8 351,1 9-826,0 1 0,-1 17 0,2 19-72,-2-23-128,-1 0 0,-2 0 0,-6 39 0,2-18 46,6-46-86,-1-1 0,1 1 0,-1-1 0,0 1 0,0-1 0,0 1-1,0-1 1,0 0 0,0 0 0,-2 3 0,2-5-2,1 0 0,0 1 0,0-1 0,-1 0 0,1 1 0,0-1 0,-1 0 0,1 0 0,0 1 0,-1-1 0,1 0 0,0 0 0,-1 0 0,1 0 0,0 1 0,-1-1 0,1 0 0,-1 0 0,1 0 0,0 0 0,-1 0 0,1 0 0,-1 0 0,1 0 0,0 0 0,-1 0 0,0-1 2,0 1-1,0-1 0,1 0 0,-1 1 1,0-1-1,0 0 0,1 0 0,-1 1 1,1-1-1,-1 0 0,1 0 0,-1 0 1,1 0-1,-1 0 0,1 0 0,0-1 1,-2-3 4,0 0 0,1 0 1,0-1-1,0 1 0,0-1 1,1 1-1,0 0 0,0-1 1,0 1-1,0-1 1,1 1-1,0-1 0,0 1 1,1 0-1,0 0 0,0 0 1,0 0-1,0 0 0,5-7 1,-3 6-17,0 0 1,1 1 0,-1 0 0,1 0-1,0 0 1,1 1 0,-1 0 0,1 0-1,0 0 1,-1 1 0,2-1-1,-1 2 1,0-1 0,1 1 0,8-3-1,-5 2-100,-1 0 0,1 0 0,-1-1 0,0-1 1,-1 1-1,1-1 0,-1-1 0,0 0 0,0 0 0,0 0 0,-1-1 0,11-14 0,-17 20 84,0 0 0,0 1 1,-1-1-1,1 0 0,0 0 0,-1 0 0,1 0 0,-1 0 1,1 0-1,-1 0 0,0 0 0,1 0 0,-1 0 0,0 0 1,0 0-1,0 0 0,0 0 0,0 0 0,0 0 1,0 0-1,0 0 0,0-1 0,0 1 0,-1 0 0,1 0 1,0 0-1,-1 0 0,1 0 0,-1 0 0,1 0 0,-1 1 1,1-1-1,-1 0 0,0 0 0,1 0 0,-1 0 1,0 1-1,0-1 0,1 0 0,-1 1 0,0-1 0,0 1 1,0-1-1,0 1 0,0-1 0,0 1 0,0-1 0,0 1 1,0 0-1,0 0 0,0 0 0,0-1 0,0 1 1,0 0-1,-1 0 0,-1 1 0,-13 0 548,15-1-479,0-1 0,0 1 0,0 0 0,0 0 0,-1 0 0,1 0 0,0 0 0,0 1 0,0-1 0,0 0 0,0 0 0,0 1 0,0-1 0,0 1 0,0-1 0,0 0-1,0 1 1,0 0 0,0-1 0,0 1 0,1 0 0,-1-1 0,0 1 0,0 0 0,1 0 0,-1 0 0,0 0 0,1 0 0,-1 0 0,1-1 0,-1 1 0,1 1 0,0-1 0,-1 0 0,1 0 0,0 0 0,0 1 0,-1 2-26,1-1 1,-1 1-1,1-1 0,0 1 1,1-1-1,-1 1 1,1-1-1,-1 1 1,1-1-1,0 1 1,0-1-1,0 0 1,1 1-1,-1-1 0,1 0 1,0 0-1,0 0 1,0 0-1,0-1 1,1 1-1,-1-1 1,1 1-1,-1-1 1,1 0-1,0 1 0,0-2 1,0 1-1,0 0 1,0 0-1,0-1 1,0 0-1,1 0 1,-1 0-1,1 0 1,-1 0-1,0-1 0,1 1 1,-1-1-1,1 0 1,-1 0-1,1 0 1,-1-1-1,8-1 1,8-4-1320</inkml:trace>
  <inkml:trace contextRef="#ctx0" brushRef="#br0" timeOffset="2283.81">1873 193 6784,'0'-4'4876,"0"-4"-323,0 16-4150,0 11 299,0 0-1,-1 0 0,-1 0 0,0 0 0,-2-1 1,-6 24-1,-18 38 2691,22-67-2511,4-8-617,0-1 0,0 0-1,1 1 1,-1 0-1,0 4 1,2-8-243,0-1 0,0 0 1,0 1-1,0-1 0,0 1 0,0-1 0,0 0 0,0 1 1,0-1-1,0 0 0,0 1 0,0-1 0,0 0 0,1 1 0,-1-1 1,0 0-1,0 1 0,0-1 0,1 0 0,-1 1 0,0-1 1,0 0-1,0 0 0,1 1 0,-1-1 0,0 0 0,1 0 1,-1 1-1,1-1 5,0 0 1,1 0 0,-1 0-1,0 0 1,0 0 0,0 0-1,0 0 1,0 0 0,0 0-1,0-1 1,1 1 0,-1 0-1,0-1 1,1 0 0,7-3 18,0 1-1,0 0 1,1 1 0,-1 0 0,1 0 0,0 1-1,-1 0 1,1 0 0,17 2 0,-21 0-221,0-1 1,0 0 0,1 0-1,-1 0 1,0-1-1,0 0 1,0-1 0,8-2-1,2-2-848</inkml:trace>
  <inkml:trace contextRef="#ctx0" brushRef="#br0" timeOffset="2692.44">1899 367 8448,'0'0'4224,"0"-12"-768,7 6 1151,4-1-4479,4 2 128,2-2-128,5-3 128,0 3-384,-1 1 128,0 0 0,1-1 0,-7-2-1536,-4 2 128</inkml:trace>
  <inkml:trace contextRef="#ctx0" brushRef="#br0" timeOffset="3099.5">1899 167 7808,'-4'0'11007,"10"0"-10623,5 0 128,9 0 0,0 0 0,13 0-768,0 6 0,4-6 256,-6 0 128</inkml:trace>
  <inkml:trace contextRef="#ctx0" brushRef="#br0" timeOffset="3638.96">2187 360 7296,'1'2'7376,"7"7"-1780,10 21-3465,-12-3 152,-6-26-2006,9-19-21,-1 5-206,-1-1 0,0 0 0,-1 0-1,0 0 1,5-25 0,-5 24-887,-6 14 787,1 1 1,-1 0 0,0 0-1,1-1 1,-1 1 0,0 0-1,1 0 1,-1 0 0,1-1-1,-1 1 1,0 0 0,1 0-1,-1 0 1,1 0 0,-1 0-1,1 0 1,-1 0 0,0 0-1,1 0 1,-1 0 0,1 0-1,-1 0 1,1 0 0,-1 0-1,0 0 1,1 0 0,0 1-1,6 5-1230</inkml:trace>
  <inkml:trace contextRef="#ctx0" brushRef="#br0" timeOffset="4016">2449 394 8192,'3'-1'10497,"1"-5"-8941,-3-1-779,4-31 198,-5 36-940,0 0-1,0 0 1,0 0-1,0 0 0,0 0 1,0 0-1,-1 0 1,1 0-1,-1 0 1,0 0-1,1 0 1,-1 1-1,0-1 1,0 0-1,-2-2 1,3 4-36,-1-1 0,1 1 1,-1 0-1,1 0 1,-1 0-1,1 0 0,-1 0 1,1 0-1,-1 0 0,1 0 1,-1 0-1,1 0 1,-1 0-1,1 0 0,-1 0 1,1 1-1,0-1 1,-1 0-1,1 0 0,-1 0 1,1 1-1,-1-1 0,1 0 1,0 0-1,-1 1 1,1-1-1,0 0 0,-1 1 1,1-1-1,0 1 1,-1-1-1,1 1 0,-15 18 1,12-15-1,1-2 1,0 0 0,0 1 0,0-1 0,0 0 0,1 0 0,-1 1 0,1-2 0,0 2 0,0-1 0,0 1 0,0 0 0,0-1 0,0 1 0,1 0 0,-1 0 0,1-1 0,0 1 0,0 0 0,0 0 0,0 0 0,0 0 0,1-1 0,-1 1 0,1 0 0,0 0 0,0-1 0,0 1 0,0-1 0,0 1 0,0-1 0,1 1 0,-1-1 0,1 0 0,0 1 0,0-1 0,0 0 0,3 3 0,-4-4 0,0 0 0,0 0 0,0 0 0,0 0 0,1 0 0,-1-1 0,0 1 0,1 0 0,-1-1 0,0 1 0,1-1 0,-1 1 0,0-1 0,1 1 0,-1-1 0,1 0 0,-1 0 0,1 0 0,-1 0 0,3 0 0,-1-1 0,0 0 0,0 0 0,0-1 0,0 1 0,0-1 0,0 0 0,3-2 0,17-9 0,-19 11 16,1-1 0,-1 0-1,0 0 1,0 0-1,7-7 1,-8 7 2,0 0-1,0 0 1,1 0 0,-1 1-1,1-1 1,0 1-1,4-2 1,-6 4-15,1 0-1,-1 0 1,1 1 0,-1-1-1,0 1 1,1-1 0,-1 1-1,0 0 1,0 0 0,1 0-1,-1 0 1,0 0 0,0 1-1,0-1 1,2 2 0,16 30 107,-16-27-71,0 1-1,0-1 1,0 1-1,1-1 1,7 7-1,-12-13-40,1 1 0,-1-1 0,1 1 0,-1-1 1,1 1-1,0-1 0,-1 0 0,1 1 0,0-1 0,-1 0 0,1 0 1,0 1-1,0-1 0,-1 0 0,1 0 0,0 0 0,0 0 0,-1 0 0,1 0 1,0 0-1,-1 0 0,1 0 0,0 0 0,0-1 0,-1 1 0,1 0 1,0 0-1,0-1 0,15-15-925,-5 0 9</inkml:trace>
  <inkml:trace contextRef="#ctx0" brushRef="#br0" timeOffset="4017">2760 57 7168,'-6'-18'6255,"9"33"1312,0 1-5442,1 1-4419,3 48 3227,-2 0 1,-5 77-1,-1-60-1003,1-88-954</inkml:trace>
  <inkml:trace contextRef="#ctx0" brushRef="#br0" timeOffset="4018">2760 378 8064,'4'0'11007,"3"0"-10879,1 0 0,10 0-128,10-7 128,5 7-768,0-6 0</inkml:trace>
  <inkml:trace contextRef="#ctx0" brushRef="#br0" timeOffset="4497.33">2988 355 8320,'-1'-1'381,"0"1"1,0-1 0,-1 1 0,1 0-1,0 0 1,0 0 0,-1 0 0,1-1-1,0 1 1,0 0 0,-1 0 0,1 0-1,0 0 1,0 1 0,-1-1 0,1 0-1,0 0 1,0 0 0,0 0 0,-1 1-1,1-1 1,0 1 0,0-1 0,0 1-1,0 0 1,-1 1 0,-12 4 2004,14-6-2366,0 1 1,-1-1-1,1 0 0,0 0 1,-1 0-1,1 0 1,0 1-1,-1-1 0,1 0 1,0 0-1,-1 0 1,1 1-1,0-1 0,0 0 1,0 1-1,-1-1 1,1 0-1,0 0 0,0 1 1,0-1-1,-1 0 1,1 1-1,0-1 1,0 1-1,0-1 0,0 0 1,0 1-1,0-1 1,0 0-1,0 1 0,0 0 1,6 13 206,21 17-176,-19-22 170,-6-7-209,0 0 0,-1 0 0,0-1 0,1 1 1,-1 1-1,0-1 0,0 0 0,0 0 0,0 0 1,0 0-1,-1 1 0,1-1 0,-1 0 0,1 4 0,-1-5-10,-1 0 0,1 0 0,-1 0-1,1 1 1,0-1 0,-1 0 0,0 0-1,1 0 1,-1 0 0,0-1-1,1 1 1,-1 0 0,0 0 0,0 0-1,0-1 1,0 1 0,0 0 0,0-1-1,0 1 1,0 0 0,0-1-1,0 0 1,0 1 0,0-1 0,0 0-1,0 1 1,-1-1 0,1 0 0,-2 0-1,-4 0 37,0 1-1,1-2 0,-1 1 1,0-1-1,0 0 0,1 0 1,-1-1-1,1 0 0,-1 0 1,1-1-1,-12-6 0,10 2-847,4-2-108</inkml:trace>
  <inkml:trace contextRef="#ctx0" brushRef="#br0" timeOffset="6241.2">34 78 7296,'-1'0'133,"1"0"-1,0 0 1,-1 0 0,1 0 0,0-1 0,-1 1 0,1 0 0,0 0-1,0 0 1,-1 0 0,1-1 0,0 1 0,-1 0 0,1 0-1,0 0 1,0-1 0,0 1 0,-1 0 0,1 0 0,0-1 0,0 1-1,0 0 1,0-1 0,-1 1 0,1 0 0,0-1 0,0 1-1,0 0 1,0-1 0,0 1 0,0 0 0,0-1 0,0 1-1,0 0 1,0-1 0,0 1 0,0 0 0,0 0 0,0-1 0,0 1-1,1 0 1,-1-1 0,0 1 0,0 0 0,0-1 0,0 1-1,1 0 1,-1 0 0,0-1 0,0 1 0,0 0 0,1 0 0,-1-1-1,0 1 1,1 0 0,-1 0 0,0 0 0,0 0 0,1-1-1,-1 1 1,0 0 0,1 0 0,-1 0 0,0 0 0,1 0 0,1 3 3,-1 0 1,0-1-1,0 1 1,0 0-1,0 0 1,0 1-1,0-1 1,-1 0-1,1 5 1,0 22 645,-1 0 0,-2 0 1,0 1-1,-2-1 0,-10 36 0,-4 34 1309,14 17-257,4-99-1770,0-16-64,0 0 0,0-1 0,0 1 0,0 0 0,1 0 0,-1 0 0,0 0 0,1-1 0,0 1 0,-1 0 0,1 0 0,0-1 0,0 1 0,1 1 0,4 8 0,-2-8 0,12-3-4,7-1-37,0 2-1,31 5 1,-41-5 58,1 0 0,-1-1 0,0-1 1,16-1-1,24-2 25,75 2-77,120 3-58,-169 2 93,117 10 0,-16-2 120,-3 1-240,-51-5 120,-34-8 5,-14-1 97,540 27-81,-185-14-21,-390-15-30,-35 3 15,0 0 0,0 0-1,0 0 1,12 2 0,28 2 3,53-3 1,1 0 12,-87 1-24,38 1-29,87 14-1,-125-13 53,-12-2 0,1 0 0,-1 0 0,1 0 0,-1-1 0,1 1 0,0-1 0,-1 0 0,1 0 0,0-1 0,4 0 0,16 1 0,-20 2 0,-3-8-21,-2 0 6,1-1 1,-2 1 0,1 0-1,-4-10 1,-3-23-21,-7-123-142,-4-111-179,20 249 377,0 13-17,-1 0 1,-1 0-1,1 0 0,-4-15 1,2 12-86,1 15 3,1 0 1,0 0-1,0 0 0,-1 0 0,1 0 0,0-1 1,-1 1-1,1 0 0,-1 0 0,1 0 0,-1-1 1,0 1-1,1 0 0,-1-1 0,0 1 0,1-1 1,-1 1-1,0 0 0,1-1 0,-1 1 0,-1-1 1,-8 4-969</inkml:trace>
  <inkml:trace contextRef="#ctx0" brushRef="#br0" timeOffset="7366.4">11 73 7040,'-4'-3'9372,"10"-2"-7634,10-3-1862,39 6 1297,-35 0-843,0 1 0,37 3 0,-6 0 46,115 2 215,92-2 34,-6-17 105,227-5-95,-301 18-511,166 3 157,-119 1-281,-129-3 0,154-6 0,80-11 128,-136 16-128,-103 3 0,-33 9 0,-21-7-1130,-40-3 34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3.952"/>
    </inkml:context>
    <inkml:brush xml:id="br0">
      <inkml:brushProperty name="width" value="0.05" units="cm"/>
      <inkml:brushProperty name="height" value="0.05" units="cm"/>
    </inkml:brush>
  </inkml:definitions>
  <inkml:trace contextRef="#ctx0" brushRef="#br0">0 335 8192,'3'-1'622,"0"-1"0,0 1 0,-1-1 0,1 0 1,-1 0-1,1 0 0,-1 0 0,0 0 0,0 0 0,1 0 0,2-6 1,-4 5-28,0-1 0,1 0 0,-2 0 0,1 0 0,0 0 0,-1 0 0,1 0 0,-2-7 0,10-40 237,-26 73-534,12-15-307,1 0 0,-1 0-1,-4 14 1,8-18 5,0-1-1,0 1 1,0 0 0,1-1-1,-1 1 1,1 0 0,0-1-1,0 1 1,0 0 0,0-1-1,1 1 1,-1 0 0,0-1-1,1 1 1,1 4 0,0-2 15,1 0 0,-1 0-1,1 0 1,0 0 0,6 8 0,-8-12-10,0 0 1,0 0-1,0-1 0,-1 1 0,1 0 0,0 0 1,0-1-1,0 1 0,1-1 0,-1 1 1,0-1-1,0 1 0,0-1 0,0 0 0,0 1 1,1-1-1,-1 0 0,0 0 0,0 0 0,0 0 1,0 0-1,1 0 0,-1 0 0,0 0 0,0-1 1,0 1-1,1 0 0,-1-1 0,0 1 0,0-1 1,0 1-1,0-1 0,2-1 0,45-32 42,-29 20 0,39-22-1,-57 36-42,0-1 0,0 1 0,0-1 0,0 1 0,0 0 0,0-1 0,0 1 0,0 0 0,0 0 0,0 0-1,0 0 1,0 0 0,0 0 0,0 0 0,0 0 0,0 0 0,0 1 0,0-1 0,0 0 0,0 1 0,0-1 0,0 0 0,0 1 0,0-1-1,0 1 1,1 1 0,16 21 52,-7-8 48,-2 0-5,-8-13-111,-1-1-1,1 1 1,0 0 0,0-1-1,0 1 1,0-1 0,0 1-1,0-1 1,1 1 0,-1-1 0,0 0-1,1 0 1,-1 0 0,4 2-1,6-2-239</inkml:trace>
  <inkml:trace contextRef="#ctx0" brushRef="#br0" timeOffset="1">396 0 8448,'2'0'11229,"1"10"-7303,5 20-5628,-5-18 2584,0 1-726,-1 0-1,0 0 1,-2 0-1,1 0 0,-3 19 1,1 3 85,1 132-49,0-158-1302,-4-6-170</inkml:trace>
</inkml:ink>
</file>

<file path=word/ink/ink10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12.642"/>
    </inkml:context>
    <inkml:brush xml:id="br0">
      <inkml:brushProperty name="width" value="0.05" units="cm"/>
      <inkml:brushProperty name="height" value="0.05" units="cm"/>
    </inkml:brush>
  </inkml:definitions>
  <inkml:trace contextRef="#ctx0" brushRef="#br0">1 147 7040,'4'-4'11932,"-2"12"-12707,-1 0 1324,0 1 0,0-1 1,-1 13-1,1 4 112,0 8-57,-1-22-259,1 0-1,0 0 0,0 0 0,6 20 1,-7-31-335,0 0 0,0 1 0,1-1 1,-1 0-1,0 1 0,0-1 0,0 0 0,0 1 1,0-1-1,0 0 0,1 0 0,-1 1 1,0-1-1,0 0 0,0 1 0,1-1 1,-1 0-1,0 0 0,0 0 0,1 1 0,-1-1 1,0 0-1,1 0 0,-1 0 0,0 0 1,1 0-1,-1 1 0,0-1 0,1 0 1,-1 0-1,0 0 0,1 0 0,-1 0 1,10-8 129,4-16-52,-11 15-73,-1 1 1,-1 0-1,1-1 1,-1 1-1,-1-1 1,0-15 0,1-22-19,3 37 4,2 15-2,0 12 21,-6-18-18,9 36 181,-4-14 182,1-1 0,1 1-1,11 21 1,-18-42-350,1-1 0,-1 1 0,0-1 0,1 1 0,-1-1-1,1 1 1,-1-1 0,1 1 0,-1-1 0,1 0 0,-1 1 0,1-1-1,-1 0 1,1 0 0,-1 1 0,1-1 0,-1 0 0,1 0 0,0 0-1,-1 0 1,1 0 0,0 1 0,-1-1 0,1 0 0,-1-1 0,1 1-1,0 0 1,-1 0 0,1 0 0,-1 0 0,1 0 0,0-1 0,-1 1-1,1 0 1,-1 0 0,1-1 0,-1 1 0,1 0 0,-1-1 0,1 1-1,0-1 1,21-19 279,-15 13-307,-1-1 0,0 0 0,-1-1 0,1 0 1,-2 0-1,0 0 0,0-1 0,0 0 0,-1 0 1,-1 0-1,0 0 0,0 0 0,-1 0 0,1-16 1</inkml:trace>
  <inkml:trace contextRef="#ctx0" brushRef="#br0" timeOffset="424.89">359 362 4608,'4'-6'7640,"17"-30"-3931,-19 32-3472,-1-1 0,1 0 0,-1-1 1,1 1-1,-2 0 0,1 0 0,-1-1 0,1 1 0,-1-1 1,-1 1-1,1 0 0,-1-1 0,0 1 0,0 0 0,-1 0 1,-2-8-1,3 12-206,1 1 0,0 0 0,-1 0 1,1-1-1,0 1 0,-1 0 0,1 0 1,-1 0-1,1 0 0,0 0 1,-1 0-1,1 0 0,-1-1 0,1 1 1,0 0-1,-1 0 0,1 0 0,-1 1 1,1-1-1,0 0 0,-1 0 0,1 0 1,-1 0-1,1 0 0,0 0 0,-1 1 1,1-1-1,0 0 0,-1 0 0,1 0 1,0 1-1,-1-1 0,1 0 0,0 1 1,-1-1-1,1 0 0,0 1 0,0-1 1,0 0-1,-1 1 0,1 0 0,-14 17 406,9-10-302,1 0 0,1 1 0,0 0 0,0 0 0,0 0 0,1 0-1,1 0 1,-2 13 0,3-20-122,0 0-1,0 1 1,0-1-1,1 1 0,-1-1 1,1 0-1,-1 1 0,1-1 1,0 0-1,0 1 1,0-1-1,0 0 0,0 0 1,0 0-1,1 0 1,-1 0-1,0 0 0,1 0 1,0 0-1,0-1 1,-1 1-1,1-1 0,0 1 1,0-1-1,0 0 1,1 1-1,-1-1 0,0 0 1,0-1-1,1 1 1,-1 0-1,0-1 0,1 1 1,-1-1-1,0 1 1,1-1-1,3 0 0,48-1-1398,-25-5 340</inkml:trace>
  <inkml:trace contextRef="#ctx0" brushRef="#br0" timeOffset="1098.45">635 216 7936,'0'-3'549,"1"1"1,-1 0-1,1-1 0,-1 1 1,0 0-1,0-1 1,0 1-1,-6-8 6701,-14 27-5520,13-11-1675,1 2 0,-1-1 0,1 1-1,0 0 1,1 0 0,0 0 0,0 1-1,1 0 1,-4 12 0,5-15 25,1 0 1,1 0-1,-1-1 1,1 2-1,0-1 1,0 0-1,1 1 0,0-1 1,0 1-1,1-1 1,-1 0-1,1 1 1,1-1-1,-1 0 1,4 9-1,-4-14-66,-1 1 1,1-1 0,-1 0-1,1 0 1,-1 0-1,1 0 1,0 0-1,-1 0 1,1 0-1,0 0 1,0 0-1,0-1 1,0 1-1,0 0 1,0 0-1,0-1 1,0 1-1,0-1 1,2 2-1,-2-2-1,0 0 0,0 0 0,0 0 0,0-1-1,0 1 1,-1 0 0,1 0 0,0 0-1,0-1 1,0 1 0,0 0 0,0-1-1,-1 1 1,1-1 0,0 1 0,0-1 0,-1 1-1,1-1 1,1-1 0,1-2 1,1-1 1,-1 1-1,0-1 1,0 1-1,-1-1 0,1 0 1,1-7-1,3-18 11,-1 1 0,-1-1 0,-1-1 0,-2-45 0,-1 56-22,-1-29 129,-1 28 45,1-1-1,5-30 1,-3 41 473,-1 18 39,0 5-514,1 34 453,-4 58 0,0 18-322,3-103-512,1-1 1,0 1-1,2-1 0,7 26 1,-7-33-585</inkml:trace>
</inkml:ink>
</file>

<file path=word/ink/ink10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21.891"/>
    </inkml:context>
    <inkml:brush xml:id="br0">
      <inkml:brushProperty name="width" value="0.05" units="cm"/>
      <inkml:brushProperty name="height" value="0.05" units="cm"/>
    </inkml:brush>
  </inkml:definitions>
  <inkml:trace contextRef="#ctx0" brushRef="#br0">358 95 4224,'0'0'10517,"7"-13"-9130,-1-3-250,-5 13-979,0 0 1,0 0-1,0 0 1,0 0-1,0 1 1,1-1-1,-1 0 1,3-2-1,-3 4-141,0 1-1,0-1 0,0 0 1,0 1-1,0-1 1,0 1-1,0 0 0,0-1 1,0 1-1,0 0 1,0 0-1,0-1 0,0 1 1,0 0-1,0 0 1,0 0-1,0 0 0,0 0 1,0 1-1,0-1 0,0 0 1,0 0-1,0 1 1,0-1-1,0 1 0,0-1 1,0 0-1,0 1 1,0 0-1,1 0 0,-1 0 7,1 1 0,0-1 0,0 0 0,-1 1 0,1-1 0,-1 1 0,0 0 0,1-1 0,-1 1 0,0 0 0,0 0 0,0-1-1,0 1 1,0 0 0,-1 0 0,1 0 0,0 0 0,-1 1 0,0-1 0,1 0 0,-1 0 0,0 0 0,0 3 0,-1 1 23,1 1 0,-1-1 1,0 0-1,-1 0 0,1 1 1,-5 9-1,-16 49 114,17-45 7,-1-1 0,-12 24 0,6-22 178,5-15 5,7-7-334,0 1 0,-1 0 0,1 0 0,0 0 0,0-1 0,0 1 0,-1 0 0,1 0 0,0-1 0,0 1 0,0 0 0,-1-1 0,1 1 0,0 0 0,0 0 0,0-1-1,0 1 1,0 0 0,0-1 0,0 1 0,0 0 0,0-1 0,0 1 0,0 0 0,0-1 0,0 1 0,0 0 0,0-1 0,0 0 263,0 0-243,0 1 0,1-1 0,-1 0 0,0 0 0,0 1 0,1-1 0,-1 0 1,0 1-1,1-1 0,-1 0 0,1 1 0,-1-1 0,0 0 0,1 1 0,0-1 0,-1 1 0,1-1 0,-1 1 0,1-1 0,0 1 1,-1-1-1,1 1 0,0 0 0,-1-1 0,1 1 0,1 0 0,20 11 92,-17-8-160,0 0 1,0 0-1,0 0 0,7 8 0,-9-8-38,0-1 0,0 1-1,1-1 1,-1 1 0,1-1-1,-1 0 1,1 0 0,0 0-1,-1-1 1,1 1 0,7 1-1,2-1-569</inkml:trace>
  <inkml:trace contextRef="#ctx0" brushRef="#br0" timeOffset="684.78">590 121 6656,'-1'-3'890,"0"0"0,1 0-1,-1 0 1,1 0 0,-1 0 0,1-1 0,0 1 0,1-4 0,-1 5-704,0-1 0,1 1 0,-1 0 0,1 0 1,0 0-1,0 0 0,0 0 0,0 0 0,0 0 1,2-3-1,-1 3-154,0 1 1,-1-1-1,1 0 1,0 1-1,0 0 1,0-1-1,0 1 1,1 0-1,-1 0 1,0 0-1,0 0 1,1 0-1,-1 1 1,0-1-1,1 1 1,-1 0-1,1-1 1,-1 1-1,0 0 1,1 0-1,-1 1 1,1-1-1,1 1 1,3 0 88,0 1 1,-1 0-1,0 0 1,1 1-1,-1-1 1,10 8-1,-12-8-78,-1 0 0,0 0 0,0 0 0,0 1-1,-1 0 1,1-1 0,0 1 0,-1 0 0,0 0 0,0 0 0,0 1 0,0-1 0,2 5-1,-4-7-24,0 0-1,1 0 0,-1 1 0,0-1 0,0 0 1,0 0-1,0 1 0,0-1 0,-1 0 0,1 0 1,0 0-1,0 1 0,-1-1 0,1 0 0,-1 0 1,1 0-1,-1 0 0,1 0 0,-1 0 0,0 0 1,1 0-1,-1 0 0,0 0 0,0 0 0,0 0 1,0 0-1,0-1 0,0 1 0,0 0 0,0-1 1,0 1-1,0-1 0,0 1 0,0-1 0,-2 1 1,-2 1 262,0 0 0,0-1 0,0 0 1,-1 0-1,1 0 0,-7 0 1,12-1-260,0 0 1,0 0-1,0 0 1,0 1-1,0-1 1,1 0-1,-1 0 1,0 0-1,0 0 1,0 0-1,0 0 1,0 1-1,0-1 1,1 0-1,-1 0 1,0 0-1,0 0 0,0 1 1,0-1-1,0 0 1,0 0-1,0 0 1,0 1-1,0-1 1,0 0-1,0 0 1,0 0-1,0 0 1,0 1-1,0-1 1,0 0-1,0 0 1,0 0-1,0 1 1,0-1-1,0 0 1,0 0-1,-1 0 1,1 0-1,0 1 1,0-1-1,0 0 1,0 0-1,0 0 1,0 0-1,-1 0 1,1 1-1,0-1 1,0 0-1,0 0 1,0 0-1,-1 0 1,1 0-1,0 0 1,0 0-1,0 0 1,0 0-1,-1 0 1,1 0-1,0 0 1,0 0-1,-1 0 1,15 11 480,-8-6-490,0 0 0,0 0 0,0 1 0,-1 0 0,0 1 0,0 0 0,0-1 0,-1 1 0,0 0 0,-1 0 0,1 0 0,-1 1 0,-1-1 0,1 1 0,1 13 0,-4-19-7,0 0-1,0 0 1,0 0 0,0 0 0,-1 0 0,1 0 0,-1 0 0,0 0 0,1-1 0,-1 1 0,0 0 0,0 0-1,0-1 1,0 1 0,0 0 0,-1-1 0,1 1 0,0-1 0,-1 0 0,1 1 0,-1-1 0,-1 1 0,-4 3 44,1-1 1,-1 0 0,0 0 0,-10 3 0,13-6-21,1-1 0,-1 1 0,1-1-1,-1 1 1,0-1 0,1 0 0,-1 0 0,1-1-1,-1 1 1,1-1 0,-1 0 0,1 0 0,-1 0-1,1 0 1,-1-1 0,1 1 0,0-1 0,0 0-1,-5-3 1,7-1-1501</inkml:trace>
  <inkml:trace contextRef="#ctx0" brushRef="#br0" timeOffset="1081.25">938 1 7552,'0'14'7241,"0"10"-3845,0-18-3383,0-1-1,-1 1 1,1 0 0,-1-1-1,-1 1 1,1 0 0,-1-1 0,-4 10-1,-68 141 3786,41-72-2222,13-33-1296,20-50-354,-1-1 0,1 0 1,0 1-1,0-1 1,0 0-1,0 1 0,0-1 1,0 0-1,0 1 0,-1-1 1,1 0-1,0 1 1,0-1-1,0 0 0,0 1 1,1-1-1,-1 0 1,0 1-1,0-1 0,0 1 1,0-1-1,0 0 0,0 0 1,0 1-1,1-1 1,-1 0-1,0 1 0,0-1 1,0 0-1,1 1 1,-1-1-1,0 0 0,0 0 1,1 0-1,-1 1 0,0-1 1,1 0-1,-1 0 1,0 0-1,1 1 0,-1-1 1,0 0-1,1 0 1,-1 0-1,0 0 0,1 0 1,-1 0-1,0 0 0,1 0 1,1 1-364,5 1-2379</inkml:trace>
  <inkml:trace contextRef="#ctx0" brushRef="#br0" timeOffset="1518.72">1016 102 6912,'-1'2'8272,"-2"4"-4339,-11 30-3595,13-14 358,-1 0 0,-6 22 0,4-22-332,1 1-1,-1 24 1,4-47-364,0 1-31,0 0 0,0-1 0,0 1-1,0 0 1,0 0 0,0 0 0,0 0 0,0 0 0,1-1 0,-1 1 0,0 0 0,1 0-1,-1 0 1,0 0 0,1-1 0,-1 1 0,1 0 0,-1-1 0,1 1 0,-1 0 0,1-1 0,0 1-1,0 0 1,9 5-737</inkml:trace>
  <inkml:trace contextRef="#ctx0" brushRef="#br0" timeOffset="2113.17">1155 165 6656,'0'5'3122,"0"-13"2204,-1 1-3001,-1 7-2209,1 1 1,0-1-1,0 1 1,0-1-1,0 1 1,0-1-1,0 1 1,0-1-1,1 1 1,-1 0-1,0-1 1,0 1-1,0 0 1,1 0-1,-1 0 1,0 0-1,1 0 1,-1 0-1,1 0 1,-1 0 0,1 0-1,-1 0 1,1 0-1,0 0 1,-1 2-1,-7 35-161,7-32 239,0 0-156,0-1 0,1 1-1,0 0 1,0 0 0,0-1-1,1 1 1,0 0 0,0-1-1,0 1 1,0 0-1,1-1 1,0 0 0,1 1-1,-1-1 1,1 0 0,4 7-1,-5-11-20,0 1-1,0-1 0,0 0 1,0 0-1,1 0 0,-1 0 0,0 0 1,0 0-1,1-1 0,-1 1 1,0-1-1,1 1 0,-1-1 1,0 0-1,1 0 0,-1 0 0,1 0 1,-1-1-1,0 1 0,1-1 1,-1 1-1,4-2 0,0 0 40,0 0 1,0-1-1,0 0 0,0 1 0,0-2 0,10-7 0,-13 9-28,-1 0 0,0-1-1,0 1 1,0-1-1,0 0 1,0 1 0,-1-1-1,1 0 1,-1 0-1,0 0 1,0 0 0,0-1-1,0 1 1,-1 0-1,1 0 1,-1 0 0,1-1-1,-1 1 1,0 0-1,-1-1 1,1 1 0,-1 0-1,0-5 1,0 5 8,0-1 1,0 1-1,0-1 1,-1 1-1,1 0 1,-1-1-1,0 1 1,0-1 0,0 2-1,0-1 1,0 0-1,-1 0 1,1 1-1,-1-1 1,0 1-1,0 0 1,0 0-1,0 0 1,0 0-1,-6-3 1,2 4-447,1 0 0,-1 0 0,0 1 1,-7 0-1,14 0 283</inkml:trace>
</inkml:ink>
</file>

<file path=word/ink/ink10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45.637"/>
    </inkml:context>
    <inkml:brush xml:id="br0">
      <inkml:brushProperty name="width" value="0.05" units="cm"/>
      <inkml:brushProperty name="height" value="0.05" units="cm"/>
    </inkml:brush>
  </inkml:definitions>
  <inkml:trace contextRef="#ctx0" brushRef="#br0">53 58 5504,'1'-3'5295,"0"17"696,1 6-2054,-2-5-4803,-6 25 2026,-17 70 0,-5 21 210,28-124-2522,3-13 128</inkml:trace>
  <inkml:trace contextRef="#ctx0" brushRef="#br0" timeOffset="437.53">32 77 7936,'0'-15'3968,"9"-1"-1792,-7 9 2943,7 0-4479,1 2 128,1-2 128,-4-3-1280,7 3 128,8 5 640,11 4 128,-5-2-512,1 7 128,-3-4-896,3 1 128</inkml:trace>
  <inkml:trace contextRef="#ctx0" brushRef="#br0" timeOffset="863.91">64 229 6656,'-11'9'3328,"11"-22"2048,8 17-5248,3 1 0,-4-5 128,7 0 128,8-2-384,4 2 0,-4-3 128,-5-1 127,1-2-255,4 0 0</inkml:trace>
  <inkml:trace contextRef="#ctx0" brushRef="#br0" timeOffset="864.91">297 277 7680,'-5'5'1140,"0"0"0,0 0 0,1 1 0,-1 0 0,1 0 0,1 0 1,-1 0-1,-4 13 0,6-13-787,-5 11 1232,5-16-645,1-13 0,1 9-779,0-1 0,1 1-1,-1 0 1,1 0-1,0-1 1,0 1 0,0 0-1,0 0 1,1 0-1,-1 0 1,1 0 0,0 0-1,0 1 1,0-1-1,0 0 1,0 1 0,0 0-1,1-1 1,-1 1-1,1 0 1,0 0 0,-1 1-1,1-1 1,6-2-1,1-1-847,2 1 1,-1 0-1,0 1 0,1 0 0,18-1 0,-1 1-1895</inkml:trace>
  <inkml:trace contextRef="#ctx0" brushRef="#br0" timeOffset="1273.24">498 264 8448,'-8'3'4224,"-10"19"2815,15-22-6783,-5 7 128,1 7 0,0-2 0,-1 4-640,5-1 128,3-1 256,3-4 128,5-8-384,3-4 128,0-8-768,3-6 0</inkml:trace>
  <inkml:trace contextRef="#ctx0" brushRef="#br0" timeOffset="1274.24">523 158 7936,'-14'-10'10879,"21"13"-10751,0 1 128,3 2-896,6 3 128</inkml:trace>
  <inkml:trace contextRef="#ctx0" brushRef="#br0" timeOffset="1679.43">661 206 7936,'2'0'13951,"7"0"-14463,1 7 896,8-1 0,4-3-384,0-3 128,7 0-128,-5 3 0,-5-3-512,2 7 128</inkml:trace>
</inkml:ink>
</file>

<file path=word/ink/ink10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50.823"/>
    </inkml:context>
    <inkml:brush xml:id="br0">
      <inkml:brushProperty name="width" value="0.05" units="cm"/>
      <inkml:brushProperty name="height" value="0.05" units="cm"/>
    </inkml:brush>
  </inkml:definitions>
  <inkml:trace contextRef="#ctx0" brushRef="#br0">1 6 1280,'10'3'14551,"-9"-9"-12975,2 11 600,94-10-21,-64 7-3414,-24-6 363</inkml:trace>
</inkml:ink>
</file>

<file path=word/ink/ink10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7:56.201"/>
    </inkml:context>
    <inkml:brush xml:id="br0">
      <inkml:brushProperty name="width" value="0.05" units="cm"/>
      <inkml:brushProperty name="height" value="0.05" units="cm"/>
    </inkml:brush>
  </inkml:definitions>
  <inkml:trace contextRef="#ctx0" brushRef="#br0">142 87 2816,'-3'0'2432,"6"2"-3968</inkml:trace>
  <inkml:trace contextRef="#ctx0" brushRef="#br0" timeOffset="1080.8">57 84 4864,'4'-17'8360,"6"2"-3320,-6 11-4513,0 0 0,1 1-1,-1-1 1,1 1 0,7-4 0,-2 2-539,0 0 0,0 1 0,1 1 1,-1-1-1,13-1 0,-22 5 22,0 0 0,0 0-1,0 0 1,1 0 0,-1 0 0,0 0-1,0 0 1,0 0 0,1 0 0,-1 1-1,0-1 1,0 0 0,0 1 0,0-1 0,0 1-1,0 0 1,0-1 0,0 1 0,0 0-1,0-1 1,1 3 0,0-1 5,-1 0-1,1 0 1,-1 0-1,0 0 1,1 1 0,-1-1-1,0 0 1,-1 1 0,2 3-1,-1 1 11,0 0-1,0 0 1,0 0 0,-1-1-1,0 1 1,-2 8-1,0-3 30,-2 0-1,0-1 0,0 1 0,-1-1 0,0 0 1,-1 0-1,0-1 0,-11 15 0,5-9 1,-1 0-1,-1-2 1,-1 1-1,-18 13 1,28-24-24,-1 0 1,0-1-1,0 1 0,-9 2 1,14-5 12,-1 0 1,0 0 0,0 0 0,0-1-1,0 1 1,0-1 0,-1 0-1,1 1 1,0-1 0,0 0 0,0 0-1,0 0 1,0-1 0,0 1-1,0 0 1,0-1 0,-4-1 0,24-1 660,-13 3-686,1 1 0,-1-1 0,1 1 0,-1 1 0,1-1 0,-1 1 0,0 0 0,0 0 0,6 3 0,44 31-78,-11-6-18,-42-30 54,-1 1-1,0-1 1,0 1-1,0-1 1,0 0-1,1 1 1,-1-1-1,0 0 0,0 0 1,1 0-1,-1 0 1,0 0-1,0 0 1,0-1-1,1 1 1,-1 0-1,0-1 1,0 1-1,2-1 1,15-8-382</inkml:trace>
  <inkml:trace contextRef="#ctx0" brushRef="#br0" timeOffset="1833.76">485 25 6912,'29'-19'8618,"-31"19"-8383,1-1 0,-1 1 0,0 0 0,1 0-1,-1-1 1,0 1 0,1 0 0,-1 1 0,1-1 0,-1 0 0,0 0-1,1 1 1,-1-1 0,-2 2 0,-26 10 1330,18-6-1106,7-4-354,-18 7 629,-30 17-1,46-22-621,1 0 0,-1 1 0,1 0 0,0 0 0,0 1 1,0-1-1,1 1 0,-7 10 0,-5 3 37,17-18-151,-1-1-1,1 1 1,0-1-1,-1 1 0,1-1 1,0 1-1,0 0 1,-1-1-1,1 1 1,0-1-1,0 1 1,0 0-1,0-1 0,0 1 1,0 0-1,0-1 1,0 1-1,0-1 1,0 1-1,0 0 1,0-1-1,0 1 0,0-1 1,0 1-1,1 0 1,-1-1-1,0 1 1,1-1-1,-1 1 0,0-1 1,1 1-1,-1-1 1,0 1-1,1-1 1,-1 1-1,1-1 1,-1 0-1,1 1 0,-1-1 1,1 0-1,0 1 1,-1-1-1,1 0 1,-1 0-1,1 1 0,-1-1 1,1 0-1,0 0 1,0 0-1,29 4 3,-17-3 0,1 1 7,-3-1 6,0 0 1,0 1-1,-1 1 1,1-1-1,-1 2 1,1-1-1,-1 2 1,17 10-1,-24-13-13,0 1-1,0 0 1,-1 0-1,0 0 1,1 0-1,-1 0 1,0 0 0,-1 1-1,1-1 1,0 1-1,-1-1 1,0 1-1,0-1 1,0 1-1,0 0 1,-1 0-1,0-1 1,1 1-1,-2 7 1,1-8 4,0 0 0,-1 0 0,1 0 0,-1-1 1,1 1-1,-1 0 0,0-1 0,0 1 0,0 0 0,-1-1 1,1 1-1,-1-1 0,1 0 0,-1 1 0,0-1 0,0 0 0,0 0 1,0 0-1,0 0 0,0 0 0,-1-1 0,1 1 0,-1-1 0,1 0 1,-1 1-1,1-1 0,-5 1 0,-4 0 39,1 0-1,-1-1 1,0-1 0,0 0-1,0 0 1,0-1 0,1 0-1,-1-1 1,-18-5 0,28 7 2,-2-1-237,5 0-367,5 0 113,7-3-472</inkml:trace>
  <inkml:trace contextRef="#ctx0" brushRef="#br0" timeOffset="2213.36">740 4 6656,'-1'6'9097,"-3"2"-4553,-10 22-4609,7-16 1251,-2 3-841,-1-1 0,-12 17 1,10-17 10,-17 31 1,-34 106 1110,58-139-1440,0 5-262,5-18-490</inkml:trace>
  <inkml:trace contextRef="#ctx0" brushRef="#br0" timeOffset="2662.82">818 61 7296,'-7'0'13823,"-4"149"-10751,11 4-2154,-4-124-2220</inkml:trace>
  <inkml:trace contextRef="#ctx0" brushRef="#br0" timeOffset="3307.21">998 139 6144,'-1'-1'273,"1"0"0,0 0 0,-1 0 1,1 0-1,0 1 0,0-1 0,-1 0 1,1 0-1,0 0 0,0 0 0,0 0 1,0 0-1,0 1 0,0-1 0,0 0 0,1 0 1,-1 0-1,2-7 6030,-17 19-4981,10-6-1083,-1 0-1,1 0 0,0 0 0,1 1 0,-1 0 0,1 0 0,0 0 1,1 0-1,-6 13 0,4-5-32,0-1 1,0 1-1,2-1 0,-3 18 1,5-25-158,1-1 1,0 0 0,1 1-1,-1-1 1,1 0 0,0 1-1,1-1 1,-1 0-1,1 0 1,0 0 0,0 0-1,4 5 1,-6-8-30,1-1 0,0 0-1,0 1 1,0-1 0,0 0 0,0 0 0,0 0 0,0 0-1,0 1 1,0-2 0,0 1 0,1 0 0,-1 0 0,0 0-1,1 0 1,-1-1 0,1 1 0,-1-1 0,1 1-1,-1-1 1,1 0 0,-1 1 0,1-1 0,-1 0 0,1 0-1,0 0 1,-1 0 0,1 0 0,-1-1 0,1 1 0,-1 0-1,1-1 1,-1 1 0,1-1 0,-1 1 0,1-1-1,-1 0 1,0 1 0,1-1 0,-1 0 0,0 0 0,0 0-1,0 0 1,1 0 0,0-2 0,5-4 53,0 0 0,0-1 0,0 0 0,-1 0 0,0 0 0,-1 0 0,0-1 0,6-15 1,-8 18-49,-1 0 1,-1-1 0,1 1 0,-1-1 0,0 1 0,0-1-1,-1 1 1,0-1 0,0 0 0,0 0 0,-1 0 0,0 1 0,-1-1-1,-1-6 1,2 10-29,-1 0 0,1-1-1,-1 1 1,1 0-1,-1 0 1,0 0 0,0 0-1,-4-3 1,5 5-39,0 0 0,0 0-1,0 0 1,0 0 0,-1 0 0,1 0-1,0 1 1,0-1 0,-1 0 0,1 1-1,-1-1 1,1 1 0,0-1 0,-1 1-1,1 0 1,-1 0 0,1-1 0,-1 1-1,1 0 1,-3 1 0,-3 2-1089,6 2-149</inkml:trace>
</inkml:ink>
</file>

<file path=word/ink/ink10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8:10.483"/>
    </inkml:context>
    <inkml:brush xml:id="br0">
      <inkml:brushProperty name="width" value="0.05" units="cm"/>
      <inkml:brushProperty name="height" value="0.05" units="cm"/>
    </inkml:brush>
  </inkml:definitions>
  <inkml:trace contextRef="#ctx0" brushRef="#br0">0 337 6400,'2'-3'7761,"2"-3"-4140,13-21-796,-16 26-2642,1 0-1,-1 0 1,1 0-1,-1 0 1,1 0-1,-1 0 1,1 0-1,0 1 1,-1-1-1,1 0 0,0 1 1,0 0-1,0-1 1,-1 1-1,1 0 1,3 0-1,37 1 339,-25 0-602,16-2-623,6-1-86</inkml:trace>
  <inkml:trace contextRef="#ctx0" brushRef="#br0" timeOffset="410.7">358 202 7040,'5'4'12671,"-5"-1"-11391,0 0-1792,0 4 0,0 5 1152,0 11 0,0-1-512,0 7 0,-7 1-128,3-8 0,4-6-1024,6-3 128</inkml:trace>
  <inkml:trace contextRef="#ctx0" brushRef="#br0" timeOffset="837.61">416 112 7936,'3'-3'528,"0"1"0,1-1-1,-1 1 1,0 0 0,1 0 0,0 0 0,-1 0 0,1 1 0,0-1 0,0 1-1,0 0 1,0 0 0,0 1 0,0-1 0,0 1 0,0 0 0,8 0 0,-9 0-424,1 0 0,-1 1 1,1-1-1,-1 1 0,1 0 1,-1 0-1,0 0 0,0 0 1,1 1-1,-1-1 0,0 1 1,0 0-1,-1 0 0,1 0 0,0 0 1,0 1-1,-1-1 0,0 1 1,1-1-1,-1 1 0,3 4 1,-5-5-97,1 0 0,0 0 0,-1 0 0,0 0 0,1 0-1,-1-1 1,0 1 0,0 0 0,0 0 0,0 0 0,0 0 0,0 0 0,-1 0 0,1 0 0,-1 0 0,1 0 0,-1 0 0,0-1 0,0 1 0,0 0 0,0 0 0,0-1 0,0 1 0,0-1 0,-3 3 0,-4 5 104,0 0 0,-1-1 0,-13 8 1,2 0-23,0-1-26,9-6 61,11-9-122,1 1 0,0-1 1,-1 1-1,1-1 0,0 1 1,0-1-1,0 0 1,0 0-1,-1 1 0,1-1 1,0 0-1,0 0 1,0 0-1,0 0 0,0 0 1,-1 0-1,1 0 1,0 0-1,1-1 0,3 2 2,1 0 0,-1 0 0,0 0-1,0 1 1,-1 0 0,1 0 0,0 0-1,-1 0 1,1 1 0,-1 0 0,0 0-1,1 0 1,-2 0 0,1 1-1,0 0 1,-1-1 0,1 1 0,-1 1-1,0-1 1,-1 0 0,1 1 0,-1-1-1,1 1 1,-1 0 0,-1 0 0,3 7-1,-4-9-4,0 1 0,0-1 0,0 0 0,0 1 0,-1-1 0,0 0 0,1 1 0,-1-1 0,0 0 0,0 0 0,-1 0 0,1 0 0,-1 0 0,1 0 0,-1 0 0,0 0 0,-4 4 0,2-3 0,0 0 0,0 0 0,0 0 0,0-1 0,-1 1 0,1-1 0,-1 0 0,0 0 0,-9 3 0,-23 2 13,35-8-22,0 0-1,0 0 1,0 0-1,0 0 1,0 0-1,0 0 1,0 0-1,1 0 0,-1-1 1,0 1-1,0-1 1,0 1-1,1-1 1,-1 0-1,0 0 1,-2-1-1,4 1-13,0 1-1,0 0 1,-1 0 0,1 0-1,0 0 1,0-1 0,0 1-1,0 0 1,0 0 0,0-1-1,0 1 1,0 0 0,0 0-1,0 0 1,0-1 0,0 1-1,0 0 1,0 0 0,0-1-1,0 1 1,0 0 0,0 0-1,0 0 1,0-1 0,0 1-1,0 0 1,0 0 0,0 0-1,0-1 1,1 1 0,-1 0-1,9-10-872</inkml:trace>
  <inkml:trace contextRef="#ctx0" brushRef="#br0" timeOffset="1275.97">608 415 7680,'-6'19'11896,"12"-29"-10331,7-26 791,-12 31-2193,0 0-1,1 0 1,-1 0-1,1 1 0,0-1 1,1 1-1,-1-1 1,5-5-1,-4 6-290,1 0 0,-1 0 0,1 0 0,0 1 0,0-1 0,0 1 0,1 0 0,-1 1 0,1-1 0,-1 1 0,1 0 0,6-3 0,9 4-1280</inkml:trace>
  <inkml:trace contextRef="#ctx0" brushRef="#br0" timeOffset="1697.88">817 328 8064,'-4'-1'895,"4"0"-598,-1 1-1,0-1 1,0 1-1,0 0 1,0-1 0,0 1-1,0 0 1,0 0-1,0-1 1,0 1-1,0 0 1,0 0-1,0 0 1,0 0-1,0 0 1,-5 2 4708,-4 8-2701,8-3-2229,-1-1 0,1 1 0,0 0 0,0-1 0,1 1 0,0 0 0,0 12 0,1-16-47,0 1 0,1-1 0,-1 0-1,1 0 1,0 0 0,0 0 0,0 0 0,0 0 0,0 0 0,1 0 0,-1 0 0,1-1 0,0 1 0,0-1 0,0 1 0,0-1-1,0 1 1,5 2 0,-6-3-18,1-1 0,-1-1-1,1 1 1,-1 0 0,1 0 0,-1 0-1,1-1 1,-1 1 0,1-1-1,-1 1 1,1-1 0,0 0 0,-1 1-1,1-1 1,0 0 0,-1 0-1,1 0 1,0 0 0,-1-1-1,1 1 1,-1 0 0,1-1 0,0 1-1,-1-1 1,1 1 0,-1-1-1,1 0 1,-1 0 0,1 0 0,-1 1-1,0-1 1,1-1 0,-1 1-1,0 0 1,0 0 0,0 0 0,0-1-1,0 1 1,0 0 0,0-1-1,1-2 1,1 0 31,-1-1-1,1 0 1,-1 0 0,0 0 0,-1 0-1,1 0 1,-1 0 0,0-1-1,0 1 1,0 0 0,-1-11-1,-1 0 39,1 11-46,0 0 0,-1-1 1,0 1-1,1 0 0,-1-1 1,-1 1-1,1 0 1,-1 0-1,0 0 0,0 0 1,-1 1-1,-4-8 0,6 11-33,0 1 1,0-1-1,0 1 0,0-1 0,0 1 0,0-1 0,0 1 0,-1 0 1,1 0-1,0-1 0,0 1 0,0 0 0,-3 0 0,4 0-46,-1 0 0,1 0 0,-1 0 0,1 0 0,-1 0 1,1 0-1,-1 0 0,1 0 0,0 0 0,-1 0 0,1 0 0,-1 1 0,1-1 0,-1 0 0,1 0 0,-1 0 0,1 1 0,-1-1 0,1 0 0,0 1 0,-1-1 0,1 0 0,0 1 0,-1-1 0,1 0 0,0 1 0,-1-1 0,1 1 0,0-1 1,0 0-1,0 1 0,-1 0 0,6 7-1000</inkml:trace>
  <inkml:trace contextRef="#ctx0" brushRef="#br0" timeOffset="1698.88">947 469 7296,'-1'0'417,"0"0"0,1 0 0,-1 0 0,0 0 0,0 0 0,1 0 0,-1-1 0,0 1 0,1 0 1,-1 0-1,0-1 0,1 1 0,-1 0 0,0-1 0,1 1 0,-1-1 0,1 1 0,-1-1 0,1 1 0,-1-1 0,1 1 0,-1-1 1,0 0-1,-2-18 3829,3 13-4090,1 0-1,0 0 1,0 1-1,1-1 0,2-6 1,-2 7 45,1-1 1,0 1 0,0 0 0,1 0 0,0 0 0,-1 1-1,2-1 1,-1 1 0,0 0 0,1 0 0,5-4-1,-8 7-202,-1 0-1,1 0 0,-1 0 1,1 1-1,-1-1 0,1 0 0,-1 0 1,1 1-1,0-1 0,-1 1 1,1 0-1,0-1 0,0 1 0,-1 0 1,1 0-1,0 0 0,-1 0 1,1 0-1,0 0 0,0 1 1,-1-1-1,1 1 0,0-1 0,-1 1 1,1-1-1,-1 1 0,1 0 1,-1 0-1,1 0 0,-1 0 0,1 0 1,-1 0-1,0 0 0,0 1 1,1-1-1,-1 0 0,0 1 0,0-1 1,0 1-1,0-1 0,-1 1 1,1-1-1,0 3 0,1 1-5,0-1 1,-1 1-1,0 0 0,0 0 0,0 7 0,-1-9-50,0-1 1,0 0-1,0 1 0,1-1 1,-1 1-1,0-1 0,1 0 1,0 1-1,-1-1 0,1 0 1,0 0-1,0 0 0,0 0 1,1 1-1,-1-1 0,0-1 1,1 1-1,-1 0 0,1 0 1,0 0-1,-1-1 0,1 1 1,0-1-1,0 0 0,3 2 1,9 4-1118</inkml:trace>
  <inkml:trace contextRef="#ctx0" brushRef="#br0" timeOffset="2072.84">1161 329 7680,'1'-3'3626,"1"-13"2966,-2 15-6515,1 1 1,-1 0-1,0-1 0,0 1 0,1-1 1,-1 1-1,1 0 0,-1-1 0,0 1 1,1-1-1,-1 1 0,1 0 0,-1 0 0,1-1 1,-1 1-1,1 0 0,-1 0 0,1 0 1,-1-1-1,1 1 0,-1 0 0,1 0 1,-1 0-1,1 0 0,-1 0 0,1 0 1,-1 0-1,1 0 0,-1 0 0,1 0 1,0 1-1,18 2-266,-14-1 295,1 0 1,0 0-1,-1 1 1,1 0-1,6 5 1,-11-7-99,0 0 0,0 0 0,0 0 0,0-1-1,0 1 1,0 0 0,0 0 0,-1 0 0,1 0 0,0 0 0,-1 1 0,1-1 0,-1 0 0,1 0 0,-1 0 0,0 0 0,1 1 0,-1-1 0,0 0 0,0 0 0,0 1 0,0-1 0,0 0 0,0 0 0,0 1-1,0-1 1,-1 0 0,1 0 0,0 1 0,-1-1 0,1 0 0,-1 0 0,1 0 0,-2 2 0,-11 16 476,0 0-1,-21 20 1,34-38-453,-1-1 1,1 1-1,-1 0 1,0-1 0,1 1-1,0 0 1,-1 0 0,1 0-1,-1-1 1,1 1-1,0 0 1,0 0 0,-1 0-1,1 0 1,0 0-1,0-1 1,0 1 0,0 0-1,0 0 1,0 0 0,0 0-1,0 0 1,0 0-1,1-1 1,-1 1 0,0 0-1,1 0 1,-1 0-1,0 0 1,1-1 0,-1 1-1,1 0 1,-1 0 0,1-1-1,-1 1 1,1 0-1,0-1 1,-1 1 0,1-1-1,0 1 1,-1-1-1,1 1 1,1 0 0,3 2-51,-1-1 1,1 1-1,0-1 1,0 0-1,9 2 1,26 4-1262,-12-6 234</inkml:trace>
  <inkml:trace contextRef="#ctx0" brushRef="#br0" timeOffset="2466.53">1406 447 4864,'4'-13'9199,"6"1"-4576,20-9-3163,-8 6-1127,-20 12-316,0 1 0,0 0 0,1 0 0,-1-1 0,-1 0 0,1 1 0,0-1 0,-1 0 0,1 0 0,-1 1 0,0-1 0,2-6 0,-3 8-8,0 0 0,0 0-1,0 1 1,0-1 0,0 0-1,0 1 1,0-1 0,0 0-1,0 0 1,0 1 0,-1-1-1,1 0 1,0 1 0,0-1-1,-1 0 1,1 1 0,-1-1-1,1 1 1,0-1 0,-1 1-1,1-1 1,-2 0 0,1 0-5,0 0 0,-1 1 1,1-1-1,-1 1 1,1-1-1,-1 1 0,1-1 1,-1 1-1,1 0 1,-1 0-1,1 0 0,-1 0 1,1 0-1,-1 0 1,-1 1-1,1-1 10,-1 1 1,1 0-1,0 0 1,0 0-1,0 0 1,0 0-1,0 0 1,0 1-1,0-1 1,0 1-1,1-1 0,-1 1 1,0 0-1,1-1 1,-1 1-1,1 0 1,0 0-1,0 0 1,0 0-1,0 0 1,0 1-1,0-1 0,0 0 1,0 3-1,-2 6 93,1 0 0,0 0 0,-1 19 0,2-26-74,1 0 0,0 0-1,0 0 1,1 0 0,-1 0-1,1 0 1,0 0 0,0 0-1,0-1 1,1 1 0,-1 0-1,1-1 1,0 1 0,0-1-1,4 6 1,-3-6-29,-1-1-1,0 0 1,1 0 0,0 0 0,-1 0-1,1 0 1,0 0 0,0-1 0,0 0-1,0 1 1,0-1 0,0 0 0,0 0-1,1-1 1,-1 1 0,0-1-1,0 0 1,1 1 0,3-2 0,23-3-730,5-3-170</inkml:trace>
  <inkml:trace contextRef="#ctx0" brushRef="#br0" timeOffset="2846.38">1783 88 8192,'0'0'4096,"-4"3"-1792,4 4 2815,0 5-4991,-4 10 128,4-1 128,-3 10 128,-1 7-512,0 12 128,1-2 384,3-7 0,-4-2-128,4-5 0,-4-8-256,4-9 0,-3-5-1152,3-5 0</inkml:trace>
  <inkml:trace contextRef="#ctx0" brushRef="#br0" timeOffset="2847.38">1750 403 8448,'-8'-7'4224,"34"-12"-2048,-11 12 3199,-1-8-5247,12 8 0,-4 4 0,-2-1 128,2 4-512,-7 0 128,-1 0-640,1 0 0</inkml:trace>
  <inkml:trace contextRef="#ctx0" brushRef="#br0" timeOffset="2848.38">1830 391 5376,'-22'15'2688,"15"4"5120,10-12-7169,1-1 129,3 4 128,4 0 128,4 2-1408,2-5 0,-1 2 896,1-2 0,1-7-896,-3-7 0</inkml:trace>
  <inkml:trace contextRef="#ctx0" brushRef="#br0" timeOffset="3241.06">1998 433 7424,'-2'4'3712,"-13"6"1152,15 0-4864,-5-1 128,5 8 0,0-2 0,0-2-256,5-6 128</inkml:trace>
  <inkml:trace contextRef="#ctx0" brushRef="#br0" timeOffset="3242.06">2031 216 7936,'-7'3'3968,"3"6"2175,11-6-5887,1-8-384,-1 5 128,4-5-1919,7 5-1</inkml:trace>
  <inkml:trace contextRef="#ctx0" brushRef="#br0" timeOffset="3694.16">2140 13 7808,'-4'-12'11775,"4"22"-11263,-4 9 0,2 16 128,-7-2-896,2 5 128,1 13 640,-5 4 128,3-1-384,1-2 128,4-7-128,-1-13 128,4-12-640,4-1 128</inkml:trace>
  <inkml:trace contextRef="#ctx0" brushRef="#br0" timeOffset="3695.16">2031 351 9600,'4'10'4736,"36"-6"-3968,-26-4 3583,7 9-4351,5-6 0,-1 1-128,1 2 128</inkml:trace>
  <inkml:trace contextRef="#ctx0" brushRef="#br0" timeOffset="4299.99">2530 267 8320,'-4'0'4462,"-9"-5"-3298,11 3-92,1 2-766,0 0 0,-1 0 0,1 0 0,0 0-1,0 0 1,0 0 0,0 0 0,0 0 0,0 1 0,0-1-1,0 0 1,0 1 0,0-1 0,0 0 0,-1 2-1,-22 18-299,16-11 450,-2-2-357,2 1 1,-1 1-1,1-1 1,0 2-1,-12 18 1,18-24-63,0 0 1,1 0-1,-1 0 1,1 0 0,0 0-1,0 0 1,0 0-1,1 0 1,-1 1 0,1-1-1,0 0 1,0 0-1,1 1 1,-1-1 0,1 0-1,0 0 1,0 0-1,0 0 1,1 0 0,2 5-1,-3-8-58,0 1 0,0 0-1,0 0 1,1-1 0,-1 1-1,1-1 1,-1 1 0,1-1-1,-1 1 1,1-1 0,0 0-1,0 0 1,0 0 0,0 0-1,0 0 1,-1-1 0,1 1-1,1 0 1,-1-1 0,0 0-1,0 1 1,0-1 0,0 0-1,0 0 1,0 0 0,0 0-1,0 0 1,0-1 0,1 1-1,-1-1 1,0 1 0,0-1-1,0 0 1,-1 0 0,4-1-1,14-11-874</inkml:trace>
  <inkml:trace contextRef="#ctx0" brushRef="#br0" timeOffset="4666.92">2571 57 7040,'5'-26'2181,"1"7"3723,-8 48-4747,3-7-1056,-24 220 3355,21-208-2970,-4 31 266,5-30-475,3-27-257,4-11-17,2-7-5,-6 5-27,1 1 0,0-1-1,1 1 1,-1 0 0,1 0-1,0 1 1,0-1 0,0 1-1,7-5 1,-9 7 15,0 1 1,1-1-1,-1 0 1,0 1-1,1 0 1,-1-1-1,1 1 1,-1 0-1,1 0 0,-1 0 1,1 1-1,-1-1 1,0 0-1,1 1 1,-1 0-1,1 0 1,-1-1-1,0 1 0,0 1 1,0-1-1,1 0 1,-1 0-1,2 3 1,18 13-11,-18-13 29,0-1-1,0 1 1,1-1-1,8 5 0,-11-7 4,0 0 0,0-1-1,0 1 1,0-1-1,1 1 1,-1-1 0,0 0-1,0 0 1,0 0-1,1 0 1,-1 0 0,0 0-1,0-1 1,0 1-1,0-1 1,3 0 0,1-2-4,0 1-1,0-1 1,0 0 0,-1 0 0,1-1 0,-1 0-1,0 0 1,0 0 0,7-9 0,-9 10-29,0 0 1,-1 0-1,0 0 0,0 0 1,0-1-1,0 1 0,-1-1 1,1 0-1,-1 1 1,0-1-1,0 0 0,0 0 1,0 0-1,-1 1 0,1-1 1,-1 0-1,-1-7 0,1 10 25,0 0 0,0 0 0,0 1 0,0-1 0,0 0 0,0 0 0,0 0 0,0 1 0,-1-1 0,1 0 0,0 1 0,0-1 0,-1 0 0,1 0-1,-1 1 1,1-1 0,0 1 0,-1-1 0,1 0 0,-1 1 0,0-1 0,1 1 0,-1-1 0,1 1 0,-1-1 0,0 1 0,1 0 0,-1-1 0,0 1 0,1 0 0,-1-1-1,0 1 1,0 0 0,1 0 0,-1 0 0,0 0 0,0 0 0,1 0 0,-1 0 0,0 0 0,0 0 0,0 0 0,1 0 0,-1 0 0,0 1 0,1-1 0,-1 0-1,0 0 1,0 1 0,1-1 0,-2 1 0,0 1 36,-1-1-1,1 1 0,0-1 0,-1 1 1,1 0-1,0 0 0,0 0 0,0 0 1,1 0-1,-1 1 0,0-1 0,1 0 1,-2 5-1,2-4-20,0 1-1,0-1 1,0 1 0,1-1-1,-1 1 1,1 0 0,0-1 0,0 1-1,1 0 1,-1-1 0,1 1-1,-1-1 1,1 1 0,0-1-1,0 1 1,1-1 0,-1 1-1,1-1 1,0 0 0,0 0-1,0 0 1,0 0 0,0 0-1,1 0 1,-1-1 0,1 1 0,4 3-1,-4-4-261,0 0-1,1 0 1,-1 0-1,1 0 0,-1-1 1,1 0-1,0 1 1,-1-1-1,1 0 1,0-1-1,0 1 1,0-1-1,0 1 0,0-1 1,0 0-1,4-1 1,14-3-2334</inkml:trace>
  <inkml:trace contextRef="#ctx0" brushRef="#br0" timeOffset="4667.92">2969 340 8320,'-2'-1'652,"0"0"1,1 0-1,-1 0 1,0 0-1,1 0 1,-1 1-1,0-1 1,0 0-1,0 1 1,0-1-1,0 1 1,0 0-1,0 0 1,0-1-1,0 1 1,-3 1-1,-9 7 3298,5 11-4529,6-6 723,0 0-1,0 1 0,0 20 0,3-31-124,0 0 0,0 1-1,0-1 1,0 0-1,1 0 1,-1 0-1,1 0 1,0 0-1,0 0 1,0 0 0,0 0-1,0 0 1,1 0-1,-1 0 1,1 0-1,0-1 1,0 1-1,0-1 1,0 0-1,0 1 1,4 1 0,-5-3-78,1 0 1,0-1 0,-1 1 0,1-1 0,0 1 0,0-1 0,0 0-1,0 0 1,-1 0 0,1 0 0,0 0 0,0 0 0,0 0 0,0 0-1,-1-1 1,1 1 0,0-1 0,0 1 0,-1-1 0,1 0 0,0 0-1,-1 0 1,1 0 0,-1 0 0,1 0 0,2-2 0,-4 2 28,19-11-1016</inkml:trace>
  <inkml:trace contextRef="#ctx0" brushRef="#br0" timeOffset="4668.92">3096 126 6912,'3'-68'3894,"-2"36"2878,-1 36-4447,-4 122-1109,-16 97 256,14-176-1152,5-40-292,0-6-42,1 0-1,0 0 0,-1 1 1,1-1-1,0 0 1,0 1-1,0-1 1,0 0-1,0 1 0,0-1 1,0 0-1,1 1 1,-1-1-1,0 0 0,1 1 1,-1-1-1,2 2 1,5-2-264</inkml:trace>
  <inkml:trace contextRef="#ctx0" brushRef="#br0" timeOffset="5075.64">3090 384 7424,'8'-3'3712,"-12"-8"-1664,8 6 2303,-4-2-3327,7 0 256,-1 1 128,9 2-1920,3-8 0,4 5 1152,0 0 128,-4 2-640,-3-2 0,-6 7-256,-9-7 128,-2 11-768,-9-10 128</inkml:trace>
  <inkml:trace contextRef="#ctx0" brushRef="#br0" timeOffset="5076.64">3109 361 7808,'-4'13'3840,"8"9"-896,-2-12 2431,3-4-4735,1 7 0,5 7 512,0-7 128,4-1-1664,3 2 128,0-5 896,-3-3 0,-1-2-768,-4 3 0</inkml:trace>
</inkml:ink>
</file>

<file path=word/ink/ink10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8:16.298"/>
    </inkml:context>
    <inkml:brush xml:id="br0">
      <inkml:brushProperty name="width" value="0.05" units="cm"/>
      <inkml:brushProperty name="height" value="0.05" units="cm"/>
    </inkml:brush>
  </inkml:definitions>
  <inkml:trace contextRef="#ctx0" brushRef="#br0">0 278 7040,'0'-3'11519,"12"13"-6761,-1-7-4207,4 2-451,1 0 0,-1-1 0,1-1 0,0-1 1,23 1-1,3-3-634</inkml:trace>
  <inkml:trace contextRef="#ctx0" brushRef="#br0" timeOffset="1291.58">584 101 7680,'-1'-1'425,"1"-1"1,0 1 0,-1 0-1,0-1 1,1 1-1,-1 0 1,0-1-1,0 1 1,0 0 0,0 0-1,0 0 1,0 0-1,0 0 1,0 0-1,0 0 1,0 0 0,-1 0-1,1 0 1,0 0-1,0 1 1,-1-1 0,-2 0-1,2 1-327,0 0 1,-1 0-1,1 1 1,-1-1-1,1 1 0,-1-1 1,1 1-1,0 0 0,0 0 1,-1 0-1,1 0 0,0 0 1,0 1-1,-2 1 0,1-1-50,1-1 0,-1 1 0,1 0 0,0 0 0,0 0 0,0 0 0,0 0 0,0 1 0,0-1 0,1 0 0,-1 1 0,1-1 0,-1 1-1,0 3 1,1-2 31,0 1 0,0 0 0,1-1 0,0 1 0,0 0 0,0-1 0,0 1 0,2 7 0,0-3-36,1 1-1,1-1 1,-1 0 0,2 1 0,-1-2 0,1 1-1,9 13 1,-6-10-36,0 0 0,10 24 0,-17-32 3,1 0-1,-1 1 1,0-1 0,0 1 0,0-1 0,-1 1 0,0-1-1,1 1 1,-2-1 0,1 1 0,0-1 0,-3 10-1,2-9 50,0 0 0,-1 0 0,0-1 0,0 1 0,0 0 0,0 0 1,-1-1-1,1 0 0,-1 1 0,0-1 0,-1 0 0,1 0 0,-1-1 0,0 1 0,0-1 0,0 0 0,0 0 0,0 0 0,-1 0 0,1-1 0,-1 0 0,0 0 0,1 0 0,-1 0 0,0-1 0,0 0 0,0 0 0,0 0 0,-8 0 0,11-1-47,-1 0 1,1 0-1,-1-1 1,1 1 0,-1 0-1,1-1 1,0 0-1,-1 0 1,1 1-1,-1-1 1,1-1-1,0 1 1,0 0-1,0 0 1,0-1-1,0 1 1,0-1-1,0 0 1,0 0-1,1 0 1,-1 1-1,1-1 1,-1-1-1,1 1 1,0 0-1,0 0 1,0 0-1,-1-4 1,3-6-867,10 2-170</inkml:trace>
  <inkml:trace contextRef="#ctx0" brushRef="#br0" timeOffset="1697.91">644 324 8704,'0'9'4352,"15"15"1663,-15-22-5759,0 8 0,-4 9 0,4 0 0,-2 4-384,2-3 0,0-4 256,0-6 0,2-8-1024,9-2 128</inkml:trace>
  <inkml:trace contextRef="#ctx0" brushRef="#br0" timeOffset="1698.91">677 234 5888,'-24'-13'12031,"26"13"-11519,6-2-1152,6 2 0</inkml:trace>
  <inkml:trace contextRef="#ctx0" brushRef="#br0" timeOffset="2070.81">810 70 7936,'2'-7'6931,"-4"19"-273,0-6-6622,0 0 0,1 1 0,-1-1 0,1 1 0,1 0 0,-1 8 0,-1 16 224,-5 13 190,0-7-339,2 1 1,2 0-1,2 61 1,1-93-195,1-1 0,0 1 1,0-1-1,0 1 0,1-1 1,0 0-1,3 7 0,5 1-685</inkml:trace>
  <inkml:trace contextRef="#ctx0" brushRef="#br0" timeOffset="2546.93">862 370 8320,'-1'0'14188,"2"7"-15065,-1 15 644,-1-3 451,1 1 1,1-1-1,6 29 0,-7-47-207,0 0 1,0 0-1,0 0 0,1 0 0,-1 0 0,0 0 0,1 0 0,-1 0 0,1-1 0,-1 1 1,1 0-1,-1 0 0,1 0 0,0 0 0,-1-1 0,1 1 0,0 0 0,0-1 1,0 1-1,0 0 0,0-1-3,0 1-1,0-1 1,-1 0 0,1 0 0,0 0-1,0 0 1,-1 0 0,1 0 0,0-1-1,0 1 1,-1 0 0,1 0 0,0-1-1,0 1 1,-1 0 0,1 0 0,0-1-1,-1 1 1,1-1 0,0 0 0,3-2 6,-1 0 0,1-1 1,-1 1-1,0-1 1,0 0-1,-1 0 1,3-5-1,3-6-6,0 0 22,0 0 0,-1 0 0,8-30 0,-12 35-37,3-26-391,-5 35-455,5 6-65</inkml:trace>
  <inkml:trace contextRef="#ctx0" brushRef="#br0" timeOffset="3171.89">1096 459 7296,'11'-4'4083,"1"-9"-3158,-9 10-152,17-22 3782,-16 20-4382,-1 1-1,1-1 0,0 1 1,0 0-1,7-5 0,-11 9-139,0-1-1,1 0 1,-1 1-1,0-1 1,1 1 0,-1-1-1,0 0 1,0 1-1,0-1 1,1 0 0,-1 1-1,0-1 1,0 0-1,0 1 1,0-1-1,0 0 1,0 1 0,-1-1-1,1 0 1,0 1-1,0-1 1,0 0 0,-1 1-1,1-1 1,0 0-1,-1 1 1,1-2 0,-11-15 206,7 17-195,1-1 0,-1 1 0,1 0 0,-1 0 1,1 0-1,-1 0 0,1 1 0,-1-1 0,1 1 0,-1 0 0,1 0 0,0 0 0,0 0 0,-7 4 0,8-3 8,0 1-1,0-1 1,0 1 0,0-1-1,1 1 1,-1 0-1,1-1 1,0 1-1,0 0 1,-1 0 0,2 0-1,-1 0 1,0 0-1,1 0 1,-1 0-1,1 0 1,0 1-1,0-1 1,0 0 0,1 0-1,-1 0 1,2 6-1,0-4 39,-1 1 0,1 0 0,1-1 0,-1 1 0,1-1 0,0 1 0,0-1 0,0 0 0,1-1 0,7 8 0,-9-9-73,1 0-1,0 0 0,1-1 1,-1 0-1,0 1 0,1-1 1,-1-1-1,1 1 0,0 0 0,-1-1 1,1 0-1,0 1 0,0-2 1,0 1-1,0 0 0,7-1 1,30 3-167</inkml:trace>
  <inkml:trace contextRef="#ctx0" brushRef="#br0" timeOffset="3595.23">1242 377 4864,'0'-1'279,"1"1"0,-1-1 0,0 0 1,1 1-1,-1-1 0,1 1 0,0-1 0,-1 1 1,1 0-1,-1-1 0,1 1 0,0-1 0,-1 1 0,1 0 1,0 0-1,-1-1 0,1 1 0,0 0 0,-1 0 1,1 0-1,0 0 0,0 0 0,-1 0 0,1 0 1,0 0-1,-1 0 0,1 0 0,1 0 0,-1 1-146,-1 0-1,1 0 1,0 0 0,0-1-1,-1 1 1,1 0-1,0 0 1,-1 0 0,1 0-1,-1 0 1,1 0-1,-1 0 1,1 0 0,-1 1-1,0 1 1,2 6 70,-1 0 0,0 1 1,0 9-1,-1-19-98,-5 48 5249,2-74-2559,4 21-2642,0-1 0,0 1 1,1 0-1,0-1 1,0 1-1,0 0 1,0 0-1,1 0 1,0 1-1,5-8 0,-6 10-153,1-1 0,-1 1 0,0-1 0,1 1 0,-1 0 0,1 0-1,0 0 1,0 0 0,0 1 0,0-1 0,0 1 0,0 0 0,0 0 0,0 0-1,0 0 1,1 0 0,-1 1 0,5-1 0,11 1-853,-2 0-65</inkml:trace>
</inkml:ink>
</file>

<file path=word/ink/ink10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8:27.021"/>
    </inkml:context>
    <inkml:brush xml:id="br0">
      <inkml:brushProperty name="width" value="0.05" units="cm"/>
      <inkml:brushProperty name="height" value="0.05" units="cm"/>
    </inkml:brush>
  </inkml:definitions>
  <inkml:trace contextRef="#ctx0" brushRef="#br0">89 266 7424,'-1'-2'515,"1"0"0,0 0 0,-1 0 0,1 0 0,-1 0 0,1 0 0,-1 0 0,0 0 0,0 0 0,0 1 0,-2-4 0,-1-4 1518,3 8-1984,1 0 1,0 0 0,0 1-1,-1-1 1,1 0-1,-1 0 1,1 1 0,-1-1-1,1 0 1,-1 1-1,1-1 1,-1 0 0,1 1-1,-1-1 1,0 1-1,1-1 1,-1 1 0,0-1-1,0 1 1,1 0-1,-1-1 1,0 1-1,0 0 1,0-1 0,1 1-1,-1 0 1,0 0-1,0 0 1,0 0 0,0 0-1,1 0 1,-1 0-1,0 0 1,0 0 0,0 0-1,0 1 1,1-1-1,-1 0 1,0 0 0,0 1-1,0-1 1,1 1-1,-1-1 1,0 1 0,1-1-1,-2 1 1,0 1 54,-1 0 1,1 0 0,0 0-1,0 0 1,0 0-1,0 1 1,0-1-1,1 0 1,-1 1 0,1 0-1,-1-1 1,0 4-1,-12 59 931,13-59-1000,0 0 1,1 0-1,-1 0 0,1 0 0,1 0 0,-1 0 0,1 0 1,0-1-1,2 6 0,-2-9-28,0 0 1,0 0-1,1 0 0,-1 0 1,0 0-1,1 0 0,-1 0 0,1-1 1,0 1-1,0-1 0,-1 1 1,1-1-1,0 0 0,0 0 1,0 1-1,0-2 0,1 1 1,-1 0-1,0 0 0,0-1 1,0 1-1,1-1 0,-1 1 0,0-1 1,1 0-1,-1 0 0,0 0 1,1 0-1,-1-1 0,0 1 1,1 0-1,-1-1 0,4-1 1,-1 1 1,-1-1 0,0 1 0,0-1 0,0 0 1,0 0-1,0 0 0,0 0 0,0-1 1,-1 0-1,1 1 0,-1-1 0,0 0 0,1-1 1,-2 1-1,1 0 0,5-8 0,-4 0-6,0 0 0,-1 0 1,0 0-1,-1-1 0,0 0 0,1-16 0,-3 27 5,0 1 0,0-1 0,0 1 0,0-1 1,0 1-1,0-1 0,0 1 0,0-1 0,0 1 1,-1-1-1,1 1 0,0-1 0,0 1 0,0-1 0,-1 1 1,1-1-1,0 1 0,0-1 0,-1 1 0,1-1 1,0 1-1,-1 0 0,1-1 0,-1 1 0,1 0 1,-1-1-1,0 1 0,1 0 0,-1 0 0,1 0 0,-1 0 1,1 0-1,-1 0 0,1 1 0,-1-1 0,1 0 0,0 0 1,-1 1-1,1-1 0,-1 0 0,1 0 0,0 1 0,-1-1 1,1 0-1,0 1 0,-1-1 0,1 1 0,0-1 0,0 0 1,-1 1-1,1-1 0,0 1 0,0-1 0,0 1 0,-1-1 1,1 1-1,0-1 0,0 1 0,0 0 0,-12 52 179,3 0 0,-4 60 0,-11 70 148,16-112-79,8-71-251,0 1 0,0-1 0,0 1 0,0-1 0,0 0 0,0 1 0,0-1 0,-1 1 0,1-1 0,0 1 0,0-1-1,0 0 1,-1 1 0,1-1 0,0 0 0,0 1 0,-1-1 0,1 0 0,0 1 0,-1-1 0,1 0 0,0 1 0,-1-1 0,1 0 0,-1 0-1,1 0 1,0 1 0,-1-1 0,1 0 0,-1 0 0,1 0 0,-1 0 0,1 0 0,0 0 0,-1 0 0,1 0 0,-1 0 0,1 0 0,-1 0-1,1 0 1,-1 0 0,1 0 0,0 0 0,-1 0 0,1-1 0,-1 1 0,1 0 0,0 0 0,-1-1 0,-1 0-8,0 0 0,1 0 1,-1 0-1,1 0 0,-1 0 0,1 0 0,-1-1 1,1 1-1,0-1 0,0 1 0,-2-3 1,0-4-230,0-1 0,0 0 1,1 0-1,0 0 1,1 0-1,-1-12 0,7-9-1048</inkml:trace>
  <inkml:trace contextRef="#ctx0" brushRef="#br0" timeOffset="397.87">273 418 7552,'-6'-3'9859,"5"3"-9593,-4-13 2361,-1-14-1940,6 13-202,0 3-76,0 1 0,0 0 0,4-18 0,-4 25-388,1 1 1,0-1 0,-1 1 0,1-1 0,1 1 0,-1 0 0,0-1 0,0 1 0,1 0 0,-1 0 0,1-1 0,0 1 0,0 1 0,0-1 0,0 0 0,0 0 0,0 1 0,0-1 0,4-1 0,-3 1-148,1 1 1,-1-1-1,1 1 0,0 0 0,0 0 0,0 0 0,0 0 0,0 1 1,5-1-1,17 9-792</inkml:trace>
  <inkml:trace contextRef="#ctx0" brushRef="#br0" timeOffset="804.71">501 302 7680,'0'0'208,"-1"0"0,1 0-1,-1 0 1,1 0 0,-1 0 0,1 0 0,-1-1 0,1 1 0,-1 0-1,1 0 1,-1 0 0,1-1 0,-1 1 0,1 0 0,0-1 0,-1 1 0,1 0-1,0-1 1,-1 1 0,1-1 0,0 1 0,-1-1 0,1 1 0,0-1 0,0 1-1,-1-1 1,1 1 0,0-1 0,0 1 0,0-1 0,0 1 0,0-1-1,0 1 1,0-1 0,0 1 0,0-1 0,0 1 0,0-1 0,0 1 0,0-1-1,0 1 1,0-1 0,-7 7 3393,-10 14-3469,10-10 66,1 0-1,0 1 1,-8 19-1,13-29-167,0 2 0,0-1 0,0 1 0,1-1 0,-1 1-1,1-1 1,-1 1 0,1-1 0,0 1 0,0 0 0,1-1-1,-1 1 1,0-1 0,1 1 0,-1-1 0,1 1 0,0-1-1,0 1 1,0-1 0,0 0 0,0 1 0,1-1 0,-1 0-1,3 3 1,-3-4-23,1 1 0,0-1 0,0 0-1,0 1 1,0-1 0,1 0 0,-1 0 0,0 0-1,0 0 1,1-1 0,-1 1 0,0-1 0,1 1-1,-1-1 1,0 0 0,1 0 0,-1 0 0,0 0-1,1 0 1,-1-1 0,1 1 0,-1-1-1,0 1 1,1-1 0,-1 0 0,0 0 0,0 0-1,0 0 1,0 0 0,0 0 0,0-1 0,2-1-1,0 0 4,0 0-1,-1 0 1,1 0-1,-1 0 0,0 0 1,0-1-1,0 1 1,0-1-1,-1 0 0,1 0 1,-1 0-1,0 0 1,-1 0-1,1 0 0,0 0 1,0-6-1,-1 4-5,0-4 24,0 0-1,-1-1 1,-1-11 0,1 21-25,0-1 1,0 1-1,-1 0 1,1-1-1,0 1 1,0 0-1,-1-1 1,1 1-1,0 0 1,-1 0 0,1-1-1,-1 1 1,0 0-1,1 0 1,-1 0-1,0 0 1,0 0-1,0 0 1,0 0-1,0 0 1,0 0-1,0 0 1,0 0 0,0 1-1,0-1 1,0 0-1,-1 1 1,1-1-1,0 1 1,0-1-1,-1 1 1,1 0-1,-2-1 1,1 2-39,-1 0 1,1 0-1,0 0 1,0 0-1,0 0 1,0 0-1,0 1 0,0-1 1,0 0-1,0 1 1,0 0-1,1 0 1,-1-1-1,1 1 0,-1 0 1,1 0-1,0 0 1,0 0-1,0 1 1,0-1-1,0 0 0,0 0 1,0 1-1,1-1 1,-1 0-1,1 1 1,0-1-1,0 4 0,5 9-861</inkml:trace>
  <inkml:trace contextRef="#ctx0" brushRef="#br0" timeOffset="1242.08">676 278 8320,'-9'-9'6214,"7"17"636,-3 14-6731,4-20-103,-3 9 53,1 0 0,0 1 0,-2 12 0,4-22-65,1 1 0,-1-1-1,1 0 1,0 0 0,0 0-1,0 0 1,0 0 0,1 0-1,-1 0 1,1 1 0,-1-1-1,1 0 1,-1 0 0,1 0-1,0 0 1,0 0 0,0 0 0,1 0-1,-1 0 1,0 0 0,1-1-1,-1 1 1,1 0 0,2 1-1,-2-2-10,0 0-1,0-1 1,0 1-1,0 0 0,0-1 1,0 0-1,1 0 1,-1 1-1,0-1 0,0 0 1,0-1-1,0 1 1,1 0-1,-1-1 1,0 1-1,-1-1 0,1 0 1,0 1-1,0-1 1,0 0-1,0 0 0,0-1 1,0 1-1,-1 0 1,3-2-1,0 0-19,0 0 1,-1 0-1,1-1 0,-1 1 1,0-1-1,0 1 0,0-1 1,0 1-1,-1-1 0,4-8 1,-1-7-156,-4 14 193,0 0-1,1 0 1,0 0 0,4-9 0,-6 14-2,0 0 0,0 0 0,0 0 1,0 0-1,0 0 0,1 0 0,-1-1 1,0 1-1,0 0 0,0 0 0,0 0 0,0 0 1,0 0-1,0 0 0,1 0 0,-1 0 1,0 0-1,0 0 0,0 0 0,0 0 0,0 0 1,0 0-1,0 0 0,1 0 0,-1 0 1,0 1-1,0-1 0,0 0 0,0 0 1,0 0-1,0 0 0,0 0 0,0 0 0,0 0 1,1 0-1,-1 0 0,0 0 0,0 0 1,0 0-1,0 1 0,0-1 0,0 0 1,0 0-1,0 0 0,0 0 0,0 0 0,0 0 1,0 0-1,0 0 0,0 1 0,0-1 1,0 0-1,0 0 0,0 0 0,0 0 0,0 0 1,0 0-1,0 0 0,0 1 0,0-1 1,2 8 140,-2-7-117,1 47 413,-2-39-462,1-1-1,0 0 0,0 1 1,3 12-1,1-10-730,6-2-149</inkml:trace>
  <inkml:trace contextRef="#ctx0" brushRef="#br0" timeOffset="1243.08">884 314 7936,'-3'0'3968,"-5"4"-1792,8 1 2559,-2 5-4479,-3 3 128,-1 7 128,-3 7 128,3 16-768,-5-2 0,4-6 512,0 4 0,3-4-256,0-6 0,1-6-512,3-11 128</inkml:trace>
  <inkml:trace contextRef="#ctx0" brushRef="#br0" timeOffset="1617.15">881 289 7936,'21'-15'3968,"20"20"-2688,-27-5 2431,1 4-3327,-4 6 0,0-1 128,-5 8 0,-6-2-768,-6-6 128,-5 5 512,-4 2 0,-3-1-256,0-2 128,3-1-128,0-7 0,5 0-1536,10-1 0</inkml:trace>
  <inkml:trace contextRef="#ctx0" brushRef="#br0" timeOffset="2210.8">1234 0 7808,'3'8'9047,"-1"15"-6937,-5 16-1090,-1 1 1,-2-1 0,-21 75-1,26-111-942,-4 15 311,1-3-1,0 0 0,1 1 0,-2 26 0,7-29-751,6-1-149</inkml:trace>
  <inkml:trace contextRef="#ctx0" brushRef="#br0" timeOffset="2726.55">1560 203 7296,'0'-1'4404,"-2"5"-1544,-7 29-375,7-30-2189,1 1 0,-1 0 0,1 1 0,-1-1 0,1 0 0,0 0 0,0 5 0,1-9 24,5-7 170,-1 0-412,1 1-1,0 0 0,1 0 0,-1 0 1,1 1-1,12-10 0,-17 15-72,0-1 0,0 0 0,1 0 0,-1 0 0,0 1 0,0-1 0,1 0 0,-1 1 0,0-1 0,1 1-1,-1 0 1,1-1 0,-1 1 0,0 0 0,1 0 0,-1 0 0,1 0 0,-1 0 0,1 0 0,-1 1 0,0-1 0,1 0 0,-1 1 0,1-1 0,-1 1 0,0-1 0,0 1-1,1 0 1,-1-1 0,0 1 0,0 0 0,0 0 0,0 0 0,1 0 0,-2 0 0,1 0 0,0 0 0,0 0 0,0 0 0,0 1 0,-1-1 0,1 0 0,0 1 0,-1-1-1,1 3 1,2 17-6,-3-19 3,0 0 0,0 0 1,1 0-1,-1 0 0,0 0 1,1 0-1,-1 0 0,1 0 0,0 2 1,1-9 76,-1 0 1,0 0-1,1 0 1,0 1-1,0-1 1,1 0-1,-1 1 1,1-1-1,0 1 1,5-6-1,9 45 49,-13-21-171,-4-13 13,0 0-1,1 1 1,-1-1-1,0 0 1,1 1-1,-1-1 1,0 0-1,1 0 1,0 1 0,-1-1-1,1 0 1,0 0-1,-1 0 1,1 0-1,0 0 1,0 0-1,0 0 1,0 0-1,0 0 1,0 0 0,0-1-1,0 1 1,1 0-1,-1-1 1,0 1-1,0-1 1,3 1-1,13 2-737</inkml:trace>
  <inkml:trace contextRef="#ctx0" brushRef="#br0" timeOffset="3167.27">1885 270 7936,'2'0'3720,"-2"0"-3646,4-8 3576,1-15 809,-5 22-4053,0 1-400,0 0 22,0-1 0,0 1 0,0 0-1,0 0 1,0-1 0,0 1 0,0 0 0,0 0-1,0-1 1,0 1 0,0 0 0,0 0 0,0-1-1,-1 1 1,1 0 0,0 0 0,0 0 0,0-1-1,0 1 1,-1 0 0,1 0 0,0 0 0,0 0-1,0-1 1,-1 1 0,1 0 0,0 0 0,0 0-1,0 0 1,-1 0 0,1 0 0,-6 3 79,0 1 0,0 0 0,0 0 0,1 1 0,0 0 1,0 0-1,-7 9 0,10-10-78,-1 0 0,1 0 1,0 1-1,0-1 0,1 1 0,0-1 1,-1 1-1,1 0 0,1-1 0,-1 1 1,1 0-1,0 5 0,0-8-33,0-1 1,0 0-1,1 0 1,-1 1-1,0-1 1,1 0-1,-1 0 1,1 0-1,-1 1 0,1-1 1,0 0-1,-1 0 1,1 0-1,0 0 1,0 0-1,0 0 1,0 0-1,0-1 0,0 1 1,0 0-1,0 0 1,0-1-1,0 1 1,1-1-1,-1 1 1,0-1-1,0 1 0,0-1 1,3 1-1,13 0-124</inkml:trace>
  <inkml:trace contextRef="#ctx0" brushRef="#br0" timeOffset="3609.47">2077 315 7040,'-10'-6'8304,"14"0"-2622,2-1-6101,10-13 952,-12 17-478,-1 0-1,0-1 1,0 1 0,0 0-1,0-1 1,-1 0 0,1 0 0,-1 0-1,0 0 1,0 0 0,0 0-1,-1 0 1,0 0 0,1-1 0,-1-4-1,-1 8-57,0 0-1,0 0 0,0 1 0,0-1 1,0 0-1,0 0 0,-1 0 1,1 1-1,0-1 0,-1 0 0,1 0 1,0 1-1,-1-1 0,1 0 1,-1 1-1,1-1 0,-1 0 0,1 1 1,-1-1-1,0 1 0,1-1 0,-1 1 1,0-1-1,1 1 0,-1-1 1,0 1-1,1 0 0,-1 0 0,0-1 1,0 1-1,0 0 0,1 0 1,-1 0-1,0-1 0,0 1 0,0 0 1,1 0-1,-1 1 0,0-1 1,0 0-1,0 0 0,-1 0 0,-3 1-12,0 0 0,0 1 0,1-1 0,-1 1 0,-7 3 0,7-2 39,0 0 0,1 1 0,-1 0-1,1-1 1,-1 2 0,1-1 0,1 0 0,-1 1-1,0 0 1,-3 6 0,5-7-4,0 0 0,-1 0 0,2 0-1,-1 0 1,0 0 0,1 1 0,0-1 0,0 1 0,0-1-1,0 0 1,1 1 0,0-1 0,0 1 0,1 4 0,-1-7-11,1 0-1,-1-1 1,1 1 0,0 0 0,-1-1 0,1 1 0,0-1 0,0 1-1,0-1 1,1 1 0,-1-1 0,0 0 0,0 1 0,1-1 0,-1 0 0,1 0-1,-1 0 1,3 1 0,31 11-67,-25-10-53,15 5-144</inkml:trace>
  <inkml:trace contextRef="#ctx0" brushRef="#br0" timeOffset="3610.47">2260 19 4864,'-1'-2'576,"2"-15"9941,1 145-5398,0 1-4692,-3-106-373,0-17-83,0 0 1,1 0-1,0 0 0,0 0 0,0 0 0,1 0 0,0 0 0,0 0 1,4 10-1,1-6-505</inkml:trace>
  <inkml:trace contextRef="#ctx0" brushRef="#br0" timeOffset="3971.01">2258 248 8320,'3'6'8884,"-2"-6"-8631,12 6 1935,20 3-3695,-29-8 2206,4 1-716,0 0 0,0 1-1,0 0 1,0 0 0,11 8 0,-15-9-58,-1 0 0,0 1 0,0-1 0,0 1 0,0 0 0,0 0 0,0 0 1,-1 0-1,1 0 0,-1 1 0,0-1 0,0 1 0,2 4 0,-3-4-29,1 0 0,0 1 0,-1-1 1,0 0-1,0 1 0,0-1 0,-1 0 0,1 0 0,-1 1 1,0-1-1,0 1 0,-1-1 0,1 1 0,-2 4 1,1-6-153</inkml:trace>
  <inkml:trace contextRef="#ctx0" brushRef="#br0" timeOffset="3972.01">2410 209 7424,'-4'-9'3712,"4"18"640,7-6-4352,1 7 0,-1-1-128,4 1 128</inkml:trace>
  <inkml:trace contextRef="#ctx0" brushRef="#br0" timeOffset="4424.11">2468 397 8064,'0'-6'997,"2"-48"6073,-1 49-6872,0 1-1,0-1 1,0 1-1,0-1 1,1 1-1,-1 0 1,1 0-1,0 0 1,1 0-1,2-4 0,-5 7-181,0 1 0,1-1 0,-1 1 0,0-1 0,1 1 0,-1-1 0,0 0 0,1 1 0,-1-1 0,1 1 0,-1 0 0,0-1 0,1 1 0,-1-1 0,1 1 0,0 0-1,-1-1 1,1 1 0,-1 0 0,1 0 0,-1-1 0,1 1 0,0 0 0,-1 0 0,1 0 0,0 0 0,-1 0 0,1 0 0,0 0 0,-1 0 0,1 0 0,-1 0 0,1 0-1,0 0 1,-1 0 0,1 1 0,0-1 0,-1 0 0,1 0 0,-1 1 0,1-1 0,-1 0 0,1 1 0,-1-1 0,1 1 0,-1-1 0,1 1 0,-1-1 0,1 1 0,2 4 73,0 0 0,-1 0 1,1 0-1,2 12 1,3 3-55,-6-17-54,1 0 0,-1 0 0,1 0-1,0-1 1,0 1 0,0-1-1,0 0 1,1 0 0,-1 0-1,0 0 1,4 1 0,1 1-240,7 1-147</inkml:trace>
  <inkml:trace contextRef="#ctx0" brushRef="#br0" timeOffset="5033.42">2692 244 8064,'-1'0'259,"0"0"0,0-1 1,-1 1-1,1 0 1,0 0-1,0 0 0,0 0 1,0 1-1,0-1 0,0 0 1,0 0-1,0 1 0,0-1 1,0 0-1,0 1 1,0-1-1,0 1 0,0 0 1,0-1-1,0 1 0,-1 1 1,-1 1 431,0 0 0,0 0-1,1 1 1,-1-1 0,-3 7 0,1-1-297,0 1-1,1 0 0,1-1 1,-3 12-1,5-20-390,1 0 0,0 1 0,0-1 1,0 1-1,-1-1 0,2 0 0,-1 1 0,0-1 0,0 0 0,0 1 1,1-1-1,-1 0 0,0 1 0,1-1 0,-1 0 0,1 0 0,0 1 1,-1-1-1,1 0 0,0 0 0,0 0 0,0 0 0,0 0 0,0 0 1,0 0-1,0 0 0,0 0 0,0-1 0,0 1 0,0 0 0,3 0 1,3 1 76,0 0 0,0 1 1,0-2-1,13 2 0,-6 0-113,-12-3 25,1 0-1,-1 0 0,1 1 1,-1-2-1,1 1 0,-1 0 1,0 0-1,1-1 0,-1 0 1,0 1-1,1-1 0,-1 0 1,0 0-1,0 0 0,1 0 1,-1-1-1,0 1 0,0 0 1,0-1-1,-1 1 0,1 0 1,0-1-1,-1 0 1,1 0-1,-1 0 0,1 0 1,-1 0-1,0 0 0,0 0 1,1-4-1,1 1 39,-1-1 1,0 1-1,-1 0 1,1-1-1,-1 0 1,0 1-1,-1-1 1,1 1-1,-1-1 1,0 0-1,-1 1 1,0-9-1,1 15-22,0-1 0,0 0-1,-1 0 1,1 0-1,0 0 1,0 1-1,0-1 1,0 0-1,0 0 1,0 0 0,0 0-1,0 1 1,0-1-1,0 0 1,-1 0-1,1 0 1,0 0 0,0 0-1,0 0 1,0 1-1,0-1 1,0 0-1,-1 0 1,1 0-1,0 0 1,0 0 0,0 0-1,0 0 1,-1 0-1,1 0 1,0 0-1,0 0 1,0 0-1,-1 0 1,1 0 0,0 0-1,0 0 1,0 0-1,0 0 1,-1 0-1,1 0 1,0 0 0,0 0-1,0 0 1,0 0-1,-1 0 1,1 0-1,0 0 1,0-1-1,0 1 1,0 0 0,0 0-1,-1 0 1,1 0-1,0 0 1,0 0-1,0-1 1,0 1 0,0 0-1,0 0 1,0 0-1,0 0 1,0-1-1,0 1 1,-1 0-1,1 0 1,0 0 0,0-1-1,-6 14 239,3-2-129,0 1-1,1 0 0,0 0 0,0 0 0,2 0 0,-1 0 0,2-1 1,1 14-1,2 5-50,2 6-52,-2 0-1,-1 69 0,-3-104-6,0 0 0,0 1-1,0-1 1,0 0-1,-1 1 1,1-1 0,0 0-1,0 1 1,-1-1 0,1 0-1,-1 0 1,1 1-1,-1-1 1,1 0 0,-1 0-1,0 0 1,0 0 0,0 0-1,1 0 1,-1 0-1,0 0 1,0 0 0,0 0-1,-1-1 1,1 1 0,0 0-1,0-1 1,0 1-1,0 0 1,-1-1 0,1 0-1,-2 1 1,-2-1 32,0 0 1,0 0-1,0-1 0,1 0 1,-1 1-1,0-2 0,-8-2 1,-48-11-574,60 15-490</inkml:trace>
</inkml:ink>
</file>

<file path=word/ink/ink10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01.274"/>
    </inkml:context>
    <inkml:brush xml:id="br0">
      <inkml:brushProperty name="width" value="0.05" units="cm"/>
      <inkml:brushProperty name="height" value="0.05" units="cm"/>
    </inkml:brush>
  </inkml:definitions>
  <inkml:trace contextRef="#ctx0" brushRef="#br0">113 24 7296,'-8'-23'7573,"7"23"-7353,0 0 1,0 0-1,1 0 1,-1 0-1,0 0 1,0 0-1,0 0 0,1 0 1,-1 0-1,0 1 1,1-1-1,-1 0 1,0 1-1,0-1 0,1 0 1,-1 1-1,0 0 1,-1 2-104,-1 0-1,1 0 1,1 0 0,-1 0-1,0 0 1,1 0 0,0 1 0,0-1-1,0 0 1,0 1 0,0-1 0,1 1-1,-1-1 1,1 1 0,0 0 0,0 4-1,2-1-70,0 1 0,1-1-1,-1 0 1,2 0-1,-1 0 1,7 10 0,-6-8-16,0-2 1,0 0 0,-1 1 0,0 0 0,-1 0-1,1 0 1,-2 0 0,2 8 0,-3-13-14,1-1 1,-1 0-1,-1 0 1,1 1 0,0-1-1,0 0 1,-1 0-1,0 1 1,1-1-1,-1 0 1,0 0 0,0 0-1,0 0 1,0 0-1,0 0 1,0 0 0,-1-1-1,1 1 1,-1 0-1,1-1 1,-1 1-1,0-1 1,0 1 0,1-1-1,-1 0 1,0 0-1,0 1 1,0-2-1,0 1 1,0 0 0,-1 0-1,1-1 1,-4 2-1,0-1 24,0-1-1,1 1 1,-1-1-1,0 0 1,-6 0-1,10 0-91,0 0 1,-1-1-1,1 1 0,0-1 1,0 1-1,0-1 0,0 1 1,0-1-1,0 0 0,0 0 1,0 0-1,0 0 0,1 0 1,-1-1-1,0 1 0,-1-2 1,0-1-612</inkml:trace>
  <inkml:trace contextRef="#ctx0" brushRef="#br0" timeOffset="671.77">251 110 7296,'-3'-3'11519,"3"3"-11497,0 0-1,0 0 0,0 0 1,0-1-1,0 1 0,0 0 1,0 0-1,0 0 0,0-1 1,0 1-1,0 0 0,0 0 1,0 0-1,-1 0 0,1-1 1,0 1-1,0 0 0,0 0 1,0 0-1,0 0 0,0-1 1,0 1-1,-1 0 0,1 0 1,0 0-1,0 0 0,0 0 1,0 0-1,0 0 0,-1-1 1,1 1-1,0 0 0,0 0 1,0 0-1,-1 0 0,1 0 1,0 0-1,0 0 0,-3 6 206,0 1-1,1 0 0,0-1 0,0 2 0,1-1 0,0 0 0,0 0 0,1 0 1,0 11-1,-1-16-213,1 0 0,0 1 0,0-1 0,0 0 0,1 0 0,-1 0 0,0 1 0,1-1 1,-1 0-1,1 0 0,0 0 0,0 0 0,0 0 0,0 0 0,0 0 0,0 0 0,0-1 0,1 1 0,-1 0 1,1-1-1,-1 1 0,1-1 0,0 1 0,-1-1 0,1 0 0,0 0 0,0 0 0,0 0 0,0 0 1,0 0-1,0 0 0,0-1 0,0 1 0,0-1 0,4 1 0,-2-1-6,0 0 0,0 0 0,-1-1 0,1 1 0,0-1 0,-1 0 0,1 0 0,0 0 0,-1-1 0,1 1 0,-1-1 0,0 0 0,1 0 0,-1 0 0,0 0 0,0-1 0,-1 1 0,1-1 0,0 0 0,2-3 0,1-2-5,-2 1 1,1 0-1,-1-1 0,0 0 0,0 0 0,-1 0 0,0 0 0,0-2 1,2-13-1,-5 21 382,0 22 213,-1-12-571,1-1-1,0-1 1,1 1-1,0-1 1,0 1 0,0-1-1,1 1 1,-1-1-1,6 11 1,-2-6-90,-5-9 29,1-1 0,-1 0 1,1 1-1,-1-1 0,1 1 0,-1-1 0,1 0 1,0 0-1,0 1 0,0-1 0,0 0 0,0 0 1,0 0-1,0 0 0,0 0 0,0 0 0,0 0 0,2 0 1,8 1-372</inkml:trace>
  <inkml:trace contextRef="#ctx0" brushRef="#br0" timeOffset="1109.25">554 110 7424,'-2'7'8806,"-1"11"-5828,1-5-2739,0-1 0,-8 19 0,7-17 480,2-10-276,4-10-261,0-1-95,2 0-1,-1 0 1,0 1 0,1-1 0,0 1 0,0 0 0,1 1 0,-1-1-1,1 1 1,1 0 0,-1 0 0,0 0 0,9-3 0,-15 8-88,0 0 0,1-1 0,-1 1 1,0 0-1,1 0 0,-1 0 0,0 0 1,1 0-1,-1 0 0,0 0 0,1 0 1,-1 0-1,0 0 0,1 0 0,-1 0 1,0 0-1,1 0 0,-1 0 0,0 0 1,1 0-1,-1 0 0,0 0 0,0 0 1,1 1-1,-1-1 0,0 0 0,1 0 1,-1 0-1,0 1 0,0-1 0,1 0 1,3 13-57,-6 23-60,2-29 101,-2 14 68,1-3 77,4-19-70,3-12-21,0 2-7,0 0 0,1 0 0,0 1 1,12-16-1,-16 23-26,0 0-1,0 0 1,0 0-1,1 0 1,-1 0 0,1 1-1,-1-1 1,1 1-1,0 0 1,0 0 0,0 0-1,0 1 1,0-1-1,0 1 1,0 0 0,8 0-1,-11 1-4,0 0 0,0 0 0,-1 0 0,1 0 0,0 1 1,0-1-1,0 0 0,0 1 0,-1-1 0,1 1 0,0-1 0,-1 0 0,1 1 0,0 0 0,-1-1 0,1 1 0,0-1 0,-1 1 0,1 0 0,-1-1 0,1 1 0,-1 0 0,0 0 0,1 0 0,-1-1 0,0 1 0,1 0 0,-1 1 0,6 31-3,-4-14-59,2-7-236,-1-8 20</inkml:trace>
  <inkml:trace contextRef="#ctx0" brushRef="#br0" timeOffset="1765.45">933 74 7552,'4'20'4443,"-3"-18"-3997,0 1 0,0-1-1,-1 0 1,1 1 0,-1-1 0,0 0 0,1 1 0,-1-1 0,0 1 0,-1-1 0,1 0 0,-1 5-1,0-5-402,-11 36 1231,10-33-568,7-26-147,-2 14-456,0-1 0,0 0 0,1 1 0,0 0 1,8-11-1,-6 9 3,-5 8-106,-1 1 0,1-1-1,-1 1 1,1-1 0,-1 1 0,1 0-1,-1-1 1,1 1 0,-1 0 0,1-1-1,-1 1 1,1 0 0,-1 0 0,1-1-1,0 1 1,-1 0 0,1 0 0,-1 0-1,1 0 1,0 0 0,-1 0 0,1 0-1,0 0 1,-1 0 0,1 0 0,-1 0-1,1 1 1,0-1 0,-1 0 0,1 0-1,-1 0 1,1 1 0,-1-1 0,1 0-1,-1 1 1,1-1 0,-1 1 0,1-1-1,-1 0 1,1 1 0,-1-1 0,1 1-1,1 1-16,-1 0 0,1-1 0,-1 1 0,0 0-1,1 0 1,-1 0 0,0 0 0,0 0-1,0 0 1,0 0 0,0 0 0,0 3-1,0 23 122,-1-19 49,0-21 252,-1 8-349,1-2 40,0 2-1,0-1 0,1 1 1,-1 0-1,3-9 0,-2 11-78,0 0 0,0 0 0,0 0-1,0 0 1,0 1 0,1-1-1,-1 0 1,1 1 0,-1-1-1,1 1 1,0-1 0,-1 1 0,1 0-1,0 0 1,2-1 0,-3 1-15,0 1 0,-1-1 0,1 1 0,0 0 0,0 0 0,0-1 0,-1 1 0,1 0 0,0 0 0,0 0 0,0 0 0,0 0 1,-1 0-1,1 0 0,0 0 0,0 0 0,0 0 0,0 0 0,-1 1 0,1-1 0,0 0 0,0 1 0,0-1 0,-1 0 0,1 1 0,0-1 1,-1 1-1,1-1 0,0 1 0,-1-1 0,1 1 0,-1 0 0,1-1 0,-1 1 0,1 1 0,1 0-10,-1 0 0,0 0 0,0 0 0,0 1 0,0-1 0,0 0 0,-1 1 0,1-1 0,-1 1 0,1-1 0,-1 3 0,0 66 72,1-62-256,5-8-64</inkml:trace>
</inkml:ink>
</file>

<file path=word/ink/ink10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09.555"/>
    </inkml:context>
    <inkml:brush xml:id="br0">
      <inkml:brushProperty name="width" value="0.05" units="cm"/>
      <inkml:brushProperty name="height" value="0.05" units="cm"/>
    </inkml:brush>
  </inkml:definitions>
  <inkml:trace contextRef="#ctx0" brushRef="#br0">136 52 5504,'-4'-18'9455,"-6"10"-6984,7 8-2485,1 0 0,-1-1 1,1 1-1,-1 0 0,0 1 1,1-1-1,-1 0 0,1 1 1,-1-1-1,-3 2 0,1 0 157,0 0 0,0 0-1,0 0 1,0 0 0,0 1-1,1 0 1,0 0 0,-1 0-1,1 1 1,0-1 0,0 1-1,1 0 1,-1 0 0,1 0-1,0 1 1,0-1 0,0 1-1,1 0 1,-1 0 0,1 0-1,0 0 1,1 0 0,-1 0-1,1 0 1,0 0 0,1 1-1,-1-1 1,1 0 0,0 1-1,0-1 1,2 10 0,-2-14-140,0 0 1,0 0-1,0 0 1,0 0 0,0 0-1,1 0 1,-1 0-1,0 0 1,1 0 0,-1 0-1,1 0 1,-1 0-1,1 0 1,-1 0 0,1-1-1,-1 1 1,1 0-1,0 0 1,0 0 0,0-1-1,-1 1 1,3 1-1,-2-2 3,0 0-1,0 0 1,0 0-1,0 0 1,1 0-1,-1 0 1,0 0-1,0 0 1,0 0-1,0 0 1,0-1-1,0 1 1,1 0-1,-1-1 1,0 1-1,0-1 1,1 0-1,4-3 18,1-1 1,-1 0-1,-1 0 1,10-9-1,-8 5 22,1 1 0,-2-1 0,1-1 0,-2 1 0,1-1 1,-1 0-1,0 0 0,2-11 0,-7 23-40,0 0 1,0 0-1,0 0 1,0 0-1,0 0 1,0 0 0,1 0-1,-1 0 1,1 0-1,-1 0 1,1 0-1,0 0 1,-1 0 0,1-1-1,0 1 1,0 0-1,1 0 1,-1-1-1,0 1 1,2 1 0,34 31-24,-32-30 25,-3-2 0,4 3-11,0-1 0,0 1 1,1-1-1,7 4 0,-13-7 8,0-1 0,0 1 0,1-1 0,-1 0 0,0 1 0,0-1-1,0 0 1,0 1 0,0-1 0,0 0 0,1 0 0,-1 0 0,0 0 0,0 0 0,0 0 0,0 0-1,1-1 1,-1 1 0,0 0 0,0-1 0,0 1 0,0-1 0,0 1 0,0-1 0,0 1-1,0-1 1,0 0 0,0 1 0,0-1 0,0 0 0,0 0 0,-1 0 0,1 0 0,0 1-1,0-3 1,2-3 72,0 0 1,-1-1-1,0 1 0,0-1 0,0 1 0,-1-1 0,0 0 0,0-13 0,4-25 605,-4 44-679,-1 0-1,1 1 1,-1-1 0,0 0 0,1 0 0,-1 1 0,1-1 0,0 0 0,-1 0 0,1 1 0,-1-1 0,1 1 0,0-1-1,0 1 1,-1-1 0,1 1 0,0-1 0,0 1 0,0 0 0,-1-1 0,1 1 0,0 0 0,0 0 0,0 0 0,0 0-1,0-1 1,0 1 0,-1 0 0,1 0 0,0 1 0,0-1 0,0 0 0,0 0 0,1 1 0,1-1-126,0 1 0,0 0 1,0 0-1,0 0 1,0 0-1,0 0 0,-1 1 1,5 2-1,6 5-1198,7-3-108</inkml:trace>
  <inkml:trace contextRef="#ctx0" brushRef="#br0" timeOffset="657.19">448 11 7168,'-2'3'6648,"-3"3"-3295,-17 34-3008,21-38-291,1 0 0,-1 1 0,1-1 0,-1 0 0,1 0 0,0 0 0,0 1 0,0-1 0,0 0 0,1 1 0,-1-1 0,0 0 0,1 0 0,0 0 0,-1 0 0,1 1 0,0-1 0,0 0 0,0 0 0,1 0 0,-1-1 0,0 1 0,1 0 0,-1 0 0,1-1 0,-1 1 0,4 1 0,-3-1-15,1-1 0,-1 1 0,1-1 0,-1 0 0,1 0 1,-1 0-1,1-1 0,0 1 0,-1-1 0,1 1 0,0-1 0,0 0 0,-1 0 0,1 0 0,0 0 0,0-1 0,-1 1 0,1-1 0,0 1 1,-1-1-1,1 0 0,2-1 0,-1 0-27,0-1 0,-1 1 1,1-1-1,-1 1 0,1-1 1,-1 0-1,0 0 0,0 0 0,0-1 1,-1 1-1,1-1 0,-1 1 1,0-1-1,0 0 0,0 0 1,0 0-1,-1 0 0,0 0 1,0 0-1,0-1 0,0 1 1,0 0-1,-1 0 0,0-1 0,0-7 1,3-10 509,0 20-20,1 13-246,-3-3-160,0-1 0,-1 0 0,0 0 0,0 1 0,-3 12 0,1 14-32,1 18 38,0-8 145,6 58 1,-6-85-66,-5-12 188,4-5-288,-1 0-1,1 0 0,0-1 1,0 1-1,-1-1 0,1 0 1,0 1-1,0-1 0,-2-1 1,-9-4 109,-8 0 315,-32-5-1,27 6-214,26 5-311,-1 0 0,1 0 0,0 0 1,0 0-1,-1 0 0,1 0 1,0 0-1,0 0 0,0 0 0,-1 0 1,1 0-1,0 0 0,0 0 1,0 0-1,0 0 0,-1-1 0,1 1 1,0 0-1,0 0 0,0 0 1,-1 0-1,1 0 0,0 0 0,0-1 1,0 1-1,0 0 0,0 0 0,0 0 1,0-1-1,-1 1 0,1 0 1,0 0-1,0 0 0,0-1 0,0 1 1,0 0-1,0 0 0,0 0 1,0-1-1,0 1 0,0 0 0,0 0 1,0 0-1,0-1 0,0 1 1,0 0-1,0 0 0,0 0 0,0-1 1,1 1-1,-1 0 0,0 0 1,0 0-1,0 0 0,0-1 0,0 1 1,0 0-1,1 0 0,-1 0 1,0 0-1,0 0 0,0-1 0,0 1 1,1 0-1,-1 0 0,10-5-126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1.336"/>
    </inkml:context>
    <inkml:brush xml:id="br0">
      <inkml:brushProperty name="width" value="0.05" units="cm"/>
      <inkml:brushProperty name="height" value="0.05" units="cm"/>
    </inkml:brush>
  </inkml:definitions>
  <inkml:trace contextRef="#ctx0" brushRef="#br0">5 11 8192,'-4'-4'13823,"8"8"-12287,4-4-640,1 0-1280,3 0 0,-5-4 768,1-2 128,4 6-512,7 3 128,1-3-384,4 0 0,-3-3-896,13 3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4.413"/>
    </inkml:context>
    <inkml:brush xml:id="br0">
      <inkml:brushProperty name="width" value="0.05" units="cm"/>
      <inkml:brushProperty name="height" value="0.05" units="cm"/>
    </inkml:brush>
  </inkml:definitions>
  <inkml:trace contextRef="#ctx0" brushRef="#br0">1 42 7296,'6'0'10334,"17"-7"-7879,9-3-3277,-20 8 758,-1 1 0,0-1 0,1-1 0,19-7 0,-30 9-192,-4 9 462,-1 0-1,1 0 0,1 0 1,-1 0-1,2 0 0,-1 1 1,0 8-1,2-15-175,0 0-1,1 0 1,-1-1 0,1 1-1,-1 0 1,1 0 0,-1 0-1,1-1 1,0 1 0,0-1-1,0 1 1,0 0 0,0-1-1,0 0 1,1 1 0,-1-1-1,0 0 1,1 1 0,-1-1-1,1 0 1,-1 0 0,1 0-1,-1 0 1,1-1 0,0 1-1,0 0 1,-1-1 0,1 1-1,0-1 1,0 1 0,0-1-1,-1 0 1,1 0 0,0 0-1,3 0 1,-2-1-7,1 1 1,-1-1-1,0 1 0,0-1 0,0 0 1,0 0-1,0 0 0,0-1 1,0 1-1,-1-1 0,1 0 1,0 1-1,-1-1 0,0-1 0,1 1 1,-1 0-1,0 0 0,0-1 1,0 1-1,2-4 0,11-31 198,-14 35-204,0 0 0,-1 0-1,1 0 1,-1 0 0,0 0 0,1 0 0,-1 0 0,0 0 0,0 0 0,0 0 0,0 0-1,-1 0 1,1 0 0,-1 0 0,0-3 0,0 4-33,0 0 0,0 0 0,0 0 0,0 0 0,0 0 1,0 1-1,0-1 0,-1 0 0,1 1 0,0-1 0,0 1 0,-1-1 0,1 1 0,0 0 0,0-1 0,-1 1 1,1 0-1,0 0 0,-1 0 0,1 0 0,-1 0 0,1 0 0,0 0 0,-3 1 0,3-1-55,-16 1-335</inkml:trace>
</inkml:ink>
</file>

<file path=word/ink/ink1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23.062"/>
    </inkml:context>
    <inkml:brush xml:id="br0">
      <inkml:brushProperty name="width" value="0.05" units="cm"/>
      <inkml:brushProperty name="height" value="0.05" units="cm"/>
      <inkml:brushProperty name="color" value="#849398"/>
    </inkml:brush>
  </inkml:definitions>
  <inkml:trace contextRef="#ctx0" brushRef="#br0">1 319 3072,'0'0'188,"1"0"0,-1 0 0,0 0 0,1 0 1,-1 0-1,0 0 0,1 0 0,-1 0 0,0 1 0,1-1 0,-1 0 0,0 0 1,0 0-1,1 0 0,-1 1 0,0-1 0,1 0 0,-1 0 0,0 1 0,0-1 1,0 0-1,1 0 0,-1 1 0,0-1 0,0 0 0,0 1 0,0-1 1,1 0-1,-1 1 0,0-1 0,0 0 0,0 1 0,0-1 0,0 1 0,-1 14 5248,1-8-3995,1-14-694,1 1-1,0-1 1,0 1 0,1-1 0,4-7-1,8-20-128,4-34-3,-12 39-464,17-45 1,-19 95-46,-5 7-106,-1-9-42,1-1-1,5 28 0,-5-45 46,0 0 0,0 0 0,0 0 0,0 0 0,1 0 0,-1 0 0,0 0 0,1 0 0,-1-1 0,0 1 0,1 0 0,-1 0 0,1 0 0,0-1 0,-1 1 0,1 0 0,-1-1 0,1 1 0,0 0 0,0-1 0,-1 1 0,1-1 0,0 1 0,0-1 0,0 1 0,0-1 0,-1 0 0,1 0 0,0 1 0,0-1 0,0 0 0,0 0 0,0 0 0,0 0 0,0 0 0,0 0 0,0 0 0,0 0 0,0 0 0,0 0 0,-1-1 0,1 1 0,1-1 0,2 0 9,0-1-1,0 1 1,0-1-1,-1 0 0,1-1 1,-1 1-1,1 0 1,4-5-1,1-4-7,-1 1 1,0 0-1,0-1 0,6-14 1,11-15-6,-25 40 1,0 0 0,0 0 0,0 0 0,1 0 0,-1-1 0,0 1 0,0 0 0,0 0 0,0 0 0,0 0 0,1 0 0,-1 0 0,0 0 0,0 0 0,0 0 0,0 0 0,1 0 0,-1 0 0,0 0 0,0 0 0,0 0 0,0 0 0,1 0 0,-1 0 0,0 0 0,0 0 0,0 0 0,0 0 0,1 0 0,-1 0 0,0 0 0,0 0 0,0 0 0,0 0 0,0 1 0,1-1 0,-1 0 0,0 0 0,0 0 0,0 0 0,0 0 0,0 0 0,0 1 0,0-1 0,0 0 0,1 0 0,-1 0 0,0 0 0,0 1 0,0-1 0,0 0 0,0 0 0,0 0 0,0 0 0,0 1 0,3 9 0,-2 9-18,-2 29 0,0-38 11,0 1-1,1 0 0,0 0 0,1 0 0,0 0 0,0 0 0,1 0 1,7 18-1,-8-27-20,-1-1-6,0 0 1,0-1 0,0 1 0,1 0 0,-1-1-1,0 1 1,1 0 0,-1-1 0,0 1 0,1-1-1,-1 1 1,1-1 0,-1 1 0,1 0 0,-1-1-1,1 0 1,-1 1 0,1-1 0,-1 1 0,1-1-1,0 0 1,-1 1 0,1-1 0,0 0 0,-1 0-1,1 1 1,0-1 0,-1 0 0,2 0 0,10-5-885</inkml:trace>
  <inkml:trace contextRef="#ctx0" brushRef="#br0" timeOffset="375.03">344 276 8064,'-4'16'3968,"8"-25"1663,-4 14-5375,0 9 128,-4-2 256,4 5 0,-3-1-768,3-4 0,0-2 512,3-3 0,1-7-896,0-7 128</inkml:trace>
  <inkml:trace contextRef="#ctx0" brushRef="#br0" timeOffset="376.03">377 184 8320,'0'10'11007,"0"-8"-11007,7 5-384,4-7 128</inkml:trace>
  <inkml:trace contextRef="#ctx0" brushRef="#br0" timeOffset="765.63">473 259 7040,'-9'-1'1291,"8"1"-851,-1 0 1,0 0-1,0 0 1,0 0-1,0 0 1,0 1-1,0-1 1,1 0-1,-6 2 3009,2 3-147,4-5-3294,1 1 1,-1-1 0,0 1 0,1-1-1,-1 1 1,1-1 0,-1 1 0,1-1-1,-1 1 1,1-1 0,0 1 0,-1 0-1,1-1 1,0 1 0,-1 0 0,1-1-1,0 1 1,0 0 0,0 0 0,3 6 249,0-1 1,1 0-1,8 10 1,-9-12-248,0 0-1,1 1 1,-1-1 0,-1 1-1,1 0 1,-1-1 0,0 1 0,2 7-1,-4-11-8,0 0-1,0 0 1,0 0-1,-1 0 0,1 0 1,0 0-1,-1 0 1,1 0-1,0 0 0,-1 0 1,1 0-1,-1 0 0,0 0 1,1 0-1,-1-1 1,0 1-1,1 0 0,-1 0 1,0-1-1,0 1 1,0-1-1,0 1 0,0-1 1,0 1-1,0-1 1,1 1-1,-1-1 0,0 0 1,0 1-1,-2-1 1,0 1-3,-1 0 1,1 0 0,-1 0 0,0 0 0,1-1 0,-1 1 0,-6-1 0,3-3-405,5-4-1</inkml:trace>
  <inkml:trace contextRef="#ctx0" brushRef="#br0" timeOffset="1203.08">642 244 6912,'-19'-13'5232,"9"10"-1692,10 3-3472,0 0-1,0 0 1,0 0-1,-1 0 1,1 0-1,0 0 1,0 0 0,0 0-1,0 0 1,-1 0-1,1 0 1,0 0-1,0 0 1,0 0-1,0 0 1,-1 1-1,1-1 1,0 0-1,0 0 1,0 0-1,0 0 1,0 0-1,0 0 1,0 1-1,-1-1 1,1 0-1,0 0 1,0 0-1,0 0 1,0 0 0,0 1-1,0-1 1,0 0-1,0 0 1,0 0-1,0 0 1,0 1-1,0-1 1,0 0-1,0 0 1,-5 18 541,4-17-569,0 1-1,0-1 1,1 1 0,-1 0-1,1-1 1,-1 1 0,1 0-1,-1 0 1,1 0-1,0 2 1,-4 123 579,4-127-603,0 1 1,-1-1 0,1 1 0,0-1 0,0 1-1,0-1 1,-1 1 0,1-1 0,0 1-1,-1-1 1,1 1 0,0-1 0,-1 1 0,1-1-1,-1 0 1,1 1 0,-1-1 0,1 0-1,0 1 1,-1-1 0,1 0 0,-1 0 0,0 1-1,1-1 1,-1 0 0,1 0 0,-1 0-1,1 0 1,-1 0 0,1 0 0,-1 0 0,0 0-1,1 0 1,-1 0 0,1 0 0,-1 0-1,0 0 1,0 0-30,0-1 0,0 1-1,-1 0 1,1 0 0,0 0-1,0-1 1,0 1 0,0 0-1,0-1 1,0 1-1,0-1 1,0 1 0,0-1-1,0 0 1,0 1 0,0-1-1,1 0 1,-2-1 0,3-7-393</inkml:trace>
  <inkml:trace contextRef="#ctx0" brushRef="#br0" timeOffset="1768.3">684 352 7296,'1'-2'702,"0"0"1,0 0-1,0 0 1,0 0 0,0 0-1,1 0 1,-1 0-1,1 1 1,-1-1-1,1 1 1,0-1-1,-1 1 1,3-2-1,26-16 1132,13 2-1578,-43 17-249,1 0 1,-1 0-1,0 0 1,0-1-1,0 1 1,1 0-1,-1 0 1,0-1-1,0 1 1,0 0-1,0-1 1,0 1-1,1 0 1,-1 0-1,0-1 1,0 1-1,0 0 1,0-1-1,0 1 1,0 0-1,0-1 1,0 1-1,0 0 1,0-1-1,0 1 1,0 0-1,0-1 1,0 1-1,-1 0 1,1-1-1,0 1 1,0 0-1,0 0 1,0-1-1,0 1 1,-1 0-1,1 0 1,0-1-1,0 1 1,-1 0-1,1 0 1,0 0-1,0-1 1,-1 1-1,1 0 1,0 0-1,0 0 1,-1 0-1,1 0 1,-1-1-1,-19-7 251,9 6-104,6 1 8,-1 1-1,1-1 1,0 1-1,-1 0 1,-5 1 0,10-1-127,0 0 0,-1 0 0,1 1 1,0-1-1,-1 1 0,1-1 0,0 1 1,-1 0-1,1-1 0,0 1 0,0 0 1,0 0-1,0 0 0,-1 0 0,1 0 1,1 0-1,-1 0 0,0 0 0,0 0 1,0 1-1,1-1 0,-1 0 1,0 0-1,0 3 0,0-2-11,1 1 1,-1 0-1,1 0 0,0-1 0,0 1 1,0 0-1,0 0 0,0-1 1,1 1-1,-1 0 0,1 0 1,0-1-1,-1 1 0,1-1 0,0 1 1,1 0-1,-1-1 0,0 0 1,1 1-1,0-1 0,-1 0 1,1 0-1,0 0 0,0 0 0,0 0 1,0 0-1,3 2 0,1 0-102,0 0-1,0 0 0,0-1 1,1 0-1,-1 0 0,1 0 0,-1 0 1,1-1-1,13 2 0,8-3-689</inkml:trace>
  <inkml:trace contextRef="#ctx0" brushRef="#br0" timeOffset="2177.77">931 284 7936,'1'8'2771,"0"-11"-1572,5-6 5241,-8 9-6289,0 0-1,-1 0 1,1 1-1,0-1 1,-1 1 0,1 0-1,0-1 1,0 1-1,-1 0 1,1 1 0,0-1-1,0 0 1,0 0-1,0 1 1,1-1-1,-1 1 1,0 0 0,1-1-1,-1 1 1,1 0-1,-1 0 1,1 0 0,0 0-1,-2 3 1,2-1-91,-1 0 0,0 1 0,1-1 0,0 0-1,0 1 1,0-1 0,1 0 0,-1 1 0,1-1 0,0 1 0,0-1 0,1 6 0,-1-10-60,0 1-1,0 0 1,0-1 0,0 1 0,0-1-1,0 1 1,0 0 0,1-1 0,-1 1-1,0-1 1,0 1 0,0-1 0,1 1-1,-1-1 1,0 1 0,1-1 0,-1 1-1,0-1 1,1 1 0,-1-1 0,0 1-1,1-1 1,-1 0 0,1 1 0,-1-1-1,1 0 1,-1 1 0,1-1 0,-1 0-1,1 0 1,0 1 0,-1-1 0,1 0-1,-1 0 1,1 0 0,-1 0 0,1 0-1,0 0 1,-1 0 0,1 0 0,-1 0-1,1 0 1,-1 0 0,1 0 0,0 0-1,-1-1 1,1 1 0,-1 0 0,1 0-1,-1-1 1,1 1 0,-1 0 0,1-1-1,-1 1 1,1 0 0,-1-1-1,0 1 1,1-1 0,22-24-113,-17 16 100,-1 0 0,0 0 0,-1-1 0,0 0 0,-1 0 0,0 0 0,0 0 0,1-18 0,-1-4 23,-2-46 0,-2 39-20,-5-42 126,3 64 46,1 10 65,-1 11-27,-1 16 119,4 28-176,-1 4 162,2-1 1,2 0 0,13 64 0,-9-96-392,7-7-42</inkml:trace>
</inkml:ink>
</file>

<file path=word/ink/ink1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39:31.026"/>
    </inkml:context>
    <inkml:brush xml:id="br0">
      <inkml:brushProperty name="width" value="0.05" units="cm"/>
      <inkml:brushProperty name="height" value="0.05" units="cm"/>
      <inkml:brushProperty name="color" value="#849398"/>
    </inkml:brush>
  </inkml:definitions>
  <inkml:trace contextRef="#ctx0" brushRef="#br0">2 120 6144,'-1'-5'6852,"5"-3"-4124,13-10-3277,-8 8 1118,-5 5-383,0 0 0,0 1 0,1-1 0,0 1 1,0 0-1,0 1 0,1-1 0,-1 1 1,1 0-1,-1 0 0,1 1 0,0 0 1,0 0-1,12-2 0,-16 3-141,0 0 0,1 1 0,-1 0-1,1 0 1,-1 0 0,1 0 0,-1 0 0,1 0 0,-1 0-1,1 1 1,-1-1 0,0 1 0,1 0 0,-1 0-1,0 0 1,0 0 0,1 0 0,-1 0 0,0 1 0,0-1-1,0 1 1,0-1 0,-1 1 0,1 0 0,0 0 0,-1 0-1,1 0 1,-1 0 0,1 0 0,-1 0 0,0 0-1,0 1 1,0-1 0,0 0 0,-1 1 0,1-1 0,-1 0-1,1 1 1,-1 3 0,1 3 32,-1 0-1,-1 0 0,1-1 1,-1 1-1,-1 0 1,0 0-1,0-1 1,0 1-1,-1-1 1,-1 1-1,1-1 0,-1 0 1,-7 8-1,-7 12 338,-2 0 0,-25 25 0,38-44-294,-20 17 333,27-26-438,0 0 0,-1 1 0,1-1 0,-1 0 0,1 1 0,-1-1 0,1 0 0,-1 0 0,1 0 0,-1 1 0,0-1 0,1 0 0,-1 0 0,1 0 0,-1 0 0,1 0 0,-1 0 0,0 0 0,1 0 0,-1 0 0,0 0 0,1-1 3,-1 0-1,1 1 1,-1-1 0,1 1 0,-1-1-1,1 1 1,-1-1 0,1 0 0,0 1-1,0-1 1,-1 0 0,1 1 0,0-1-1,0 0 1,0 0 0,0 1 0,0-1-1,-1 0 1,1 0 0,1 1 0,-1-2-1,0 0-3,0 1 0,0 0-1,0-1 1,0 1 0,0-1-1,0 1 1,0 0 0,0-1-1,1 1 1,-1 0 0,1 0-1,-1-1 1,1 1 0,-1 0 0,1 0-1,0-1 1,0 1 0,1-1-1,-1 1-12,0 1 0,1-1 0,-1 1 0,0-1 0,1 1 0,-1-1 0,1 1 0,-1 0 0,1 0 0,-1 0 0,1 0 0,-1 0 0,1 0 0,-1 0 0,1 0 0,-1 1 0,3 0 0,4 2-15,1 0 0,-1 0 0,0 1 0,-1 0 0,1 0 0,-1 1 0,9 7 0,-8-6 8,1 0-1,-1-1 1,1 0 0,0 0 0,19 7-1,-28-12 7,4 1-73,1 0 0,-1 0 0,1 0 0,0 0-1,-1-1 1,10 0 0,9-2-439</inkml:trace>
  <inkml:trace contextRef="#ctx0" brushRef="#br0" timeOffset="569.1">516 291 7680,'2'-3'8384,"3"-3"-7275,19-16 424,-22 19-1485,1 0-1,0 0 1,0 0 0,0 0 0,0 1 0,0-1 0,0 1-1,1 0 1,0 0 0,-1 0 0,1 0 0,7-1-1,-11 3-43,1 0 0,-1-1-1,1 1 1,0 0 0,-1 0-1,1 0 1,-1 0-1,1-1 1,-1 1 0,1 0-1,-1-1 1,1 1 0,-1 0-1,0-1 1,1 1 0,-1 0-1,1-1 1,-1 1-1,0-1 1,1 1 0,-1-1-1,0 1 1,0-1 0,1 1-1,-1-1 1,0 1-1,0-1 1,0 0 0,0 1-1,1-1 1,-1 1 0,0-1-1,0 1 1,0-1 0,0 0-1,0 1 1,-1-1-1,1 1 1,0-1 0,0 1-1,0-1 1,0 1 0,-1-1-1,1 0 1,-1 0 5,1-1 0,-1 1 0,1 0 1,-1 0-1,1 0 0,-1 1 0,0-1 0,1 1 1,-1-1-1,0 0 0,0 0 0,0 1 0,1-1 1,-1 0-1,0 1 0,0-1 0,0 0 0,0 1 0,0 0 1,0-1-1,-1 1 0,1 0 0,-2-1 0,1 1 27,-1 0 0,0 1-1,0 0 1,1-1 0,-1 1-1,0 0 1,-3 2 0,-12 2 318,16-5-314,0 1-1,0-1 1,0 1-1,0 0 0,1-1 1,-1 1-1,0 0 0,1 0 1,-1 0-1,1 0 1,-1 1-1,1-1 0,-1 0 1,1 1-1,0-1 0,0 0 1,0 1-1,-1 1 1,0 1 19,0-1 0,1 1 0,-1-1 0,1 1 0,0 0 0,0-1 0,1 1 0,-1 7 0,0-6 5,1 1 0,0 0 0,1 0 0,-1 0 0,1 0 0,0-1 0,1 1 0,0 0 0,-1-1 0,2 1 0,3 8 0,-3-11-80,-1-1-1,1 1 0,-1-1 1,1 1-1,0-1 0,0 0 0,0 0 1,0 0-1,0 0 0,0-1 1,0 1-1,1-1 0,-1 0 1,1 0-1,-1 0 0,1 0 1,-1-1-1,1 1 0,-1-1 0,1 0 1,0 0-1,6-1 0,18-5-495</inkml:trace>
  <inkml:trace contextRef="#ctx0" brushRef="#br0" timeOffset="1075.23">729 225 7168,'5'17'8575,"11"22"-6633,-1-5-1068,-14-31-693,0-1 0,1 1-1,-1-1 1,1 1 0,-1-1-1,1 1 1,0-1-1,0 0 1,0 0 0,0 0-1,0 0 1,0 0-1,1-1 1,4 4 0,-6-5-137,0 0 0,0 0 0,-1 0 0,1-1 0,0 1 0,0 0 0,0 0 0,-1 0 0,1-1 0,0 1 0,0 0 0,-1-1 0,1 1 0,0-1 0,0 1 0,-1-1 0,1 1 0,-1-1 0,1 1 0,0-1 0,-1 1 0,1-1 0,-1 0 0,1-1 0,11-17 392,-9 12-308,-1-1 0,1 0 0,-1 1 0,-1-1 0,1 0 0,-2 0 0,1-14 0,2 6-1430,-3 12 150</inkml:trace>
  <inkml:trace contextRef="#ctx0" brushRef="#br0" timeOffset="1538.87">878 297 7296,'-2'0'2831,"8"-4"-566,-4 2-1674,0 0-1,1 1 1,-1-1-1,0 0 0,0 0 1,0 0-1,0-1 1,3-3-1,-4 3-381,0 1 0,0-1 0,0 1 0,0 0-1,1-1 1,-1 1 0,1 0 0,1-2 0,8-15 472,-11 18-657,0 0 1,0 0 0,1 0 0,-1 0 0,-1 0 0,1 0 0,0 0-1,0 0 1,0 0 0,0 0 0,-1 1 0,1-1 0,0 0 0,-1 0 0,1 0-1,0 0 1,-1 0 0,1 1 0,-1-1 0,0 0 0,1 1 0,-1-1 0,-1-1-1,1 2-29,0-1 0,0 1-1,0-1 1,-1 1 0,1 0-1,0 0 1,0-1 0,-1 1-1,1 0 1,0 0 0,-1 0-1,1 0 1,0 0 0,-1 0-1,1 1 1,0-1 0,0 0-1,-1 1 1,1-1 0,0 1-1,0-1 1,0 1 0,-2 1-1,2 1 6,-1 1 0,1-1 0,0 1 0,0 0 0,0 0 0,0 0 0,1-1 0,-1 1 0,1 0 0,0 0 0,1 0 0,-1 0 0,0 0 0,1 0 0,0-1 0,0 1 0,0 0 0,1 0 0,-1-1 0,1 1 0,0-1 0,0 1 0,3 3 0,-3-4 0,0 0 0,0 0 0,0-1 0,1 1 0,-1-1 0,1 0 0,-1 0 0,1 1 0,0-2 0,0 1 0,0 0 0,4 1 0,-5-2 0,0-1 0,0 1 0,0-1 0,0 1 0,0-1 0,0 0 0,0 0 0,1 0 0,-1 0 0,0 0 0,0-1 0,0 1 0,0-1 0,0 1 0,0-1 0,0 0 0,0 0 0,0 0 0,0 0 0,2-1 0,0-2 9,0 1 0,0-1 0,0 1 0,-1-1 0,1 0 0,-1-1 0,0 1-1,0 0 1,-1-1 0,1 0 0,2-8 0,6-9 12,-11 22-22,0-1 0,0 1 0,0 0 0,0 0 0,0-1 0,0 1 0,0 0 0,1 0-1,-1-1 1,0 1 0,0 0 0,0 0 0,0 0 0,1-1 0,-1 1 0,0 0 0,0 0 0,1 0-1,-1 0 1,0-1 0,0 1 0,0 0 0,1 0 0,-1 0 0,0 0 0,1 0 0,-1 0-1,0 0 1,0 0 0,1 0 0,-1 0 0,0 0 0,0 0 0,1 0 0,-1 0 0,0 0 0,1 0-1,-1 0 1,0 0 0,0 0 0,1 0 0,-1 0 0,0 0 0,0 1 0,1-1 0,-1 0 0,0 0-1,0 0 1,0 0 0,1 1 0,-1-1 0,0 0 0,0 0 0,0 1 0,1-1 0,-1 0-1,0 1 1,5 9-63,14 25-5,-17-33 59,-1 0 1,0-1-1,1 1 0,-1 0 0,1-1 1,-1 1-1,1-1 0,0 0 1,0 0-1,-1 0 0,1 0 0,0 0 1,0 0-1,0 0 0,0 0 0,3 0 1,6-3-141</inkml:trace>
  <inkml:trace contextRef="#ctx0" brushRef="#br0" timeOffset="1946.62">1192 1 7936,'-4'1'12039,"4"-1"-11842,-2 19 3016,1 34-5962,1-40 4150,-10 220-1657,10-225-406</inkml:trace>
  <inkml:trace contextRef="#ctx0" brushRef="#br0" timeOffset="1947.62">1150 277 7680,'0'-4'3840,"7"-8"2559,0 8-6143,4 1 128,4 3 0,2-3 0,1-1-640,11 2 0,-3-1-640,-2 3 128</inkml:trace>
  <inkml:trace contextRef="#ctx0" brushRef="#br0" timeOffset="2571.65">1398 208 7296,'-2'-1'333,"1"1"0,0-1 0,-1 1-1,1 0 1,0-1 0,-1 1 0,1 0 0,-1 0 0,1 0 0,-1 0 0,1 0 0,-1 0 0,1 0 0,0 1-1,-1-1 1,1 0 0,-1 1 0,1-1 0,0 1 0,0-1 0,-1 1 0,1 0 0,0 0 0,0-1 0,-2 3 0,1-2-236,1 0 1,0 0-1,-1 1 1,1-1 0,0 1-1,0-1 1,0 1-1,0-1 1,0 1 0,0-1-1,0 1 1,0 0 0,1 0-1,-1-1 1,1 1-1,-1 0 1,1 0 0,0 0-1,-1 0 1,1-1 0,0 1-1,1 2 1,0 3-13,1-1-1,0 0 1,1 0 0,-1 0 0,1-1 0,0 1 0,1-1-1,6 9 1,-6-9-35,0 1-1,0 0 0,-1 0 1,0 0-1,0 0 1,3 10-1,-6-15-40,0 0 0,0 0 0,0 0 0,0 0 0,0-1-1,-1 1 1,1 0 0,0 0 0,0 0 0,-1 0 0,1 0 0,-1 0 0,1-1 0,-1 1 0,1 0-1,-1 0 1,1-1 0,-1 1 0,0 0 0,1-1 0,-1 1 0,0-1 0,0 1 0,0-1 0,1 1-1,-1-1 1,0 1 0,0-1 0,0 0 0,0 1 0,0-1 0,0 0 0,1 0 0,-3 0 0,-36 7 702,34-6-582,3-1-83,-1 1-1,0-1 1,1 0-1,-1 0 1,0 0-1,1 0 1,-1 0-1,0-1 1,1 1-1,-1-1 1,1 0-1,-1 1 1,0-1-1,-2-2 1,3 0 60</inkml:trace>
</inkml:ink>
</file>

<file path=word/ink/ink1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34.376"/>
    </inkml:context>
    <inkml:brush xml:id="br0">
      <inkml:brushProperty name="width" value="0.05" units="cm"/>
      <inkml:brushProperty name="height" value="0.05" units="cm"/>
    </inkml:brush>
  </inkml:definitions>
  <inkml:trace contextRef="#ctx0" brushRef="#br0">7 23 7040,'1'-1'421,"0"0"1,-1-1-1,2 1 1,-2 0 0,1 0-1,-1-1 1,0 1-1,0 0 1,1-1-1,-1 1 1,0 0-1,-1-6 5294,4 14-4371,0 36-496,-3 0 0,-9 82 0,1 13-576,10-148-2406</inkml:trace>
</inkml:ink>
</file>

<file path=word/ink/ink1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3.272"/>
    </inkml:context>
    <inkml:brush xml:id="br0">
      <inkml:brushProperty name="width" value="0.05" units="cm"/>
      <inkml:brushProperty name="height" value="0.05" units="cm"/>
    </inkml:brush>
  </inkml:definitions>
  <inkml:trace contextRef="#ctx0" brushRef="#br0">22 0 7040,'-6'4'9130,"-1"20"-8219,0 2 973,6-21-1159,0-8-317,3-12-155,0 11-239,1 1 0,-1 0 0,1 1-1,-1-1 1,1 0 0,0 1-1,0-1 1,0 1 0,0 0 0,0 0-1,1 0 1,-1 1 0,0-1-1,1 1 1,0-1 0,-1 1 0,1 1-1,0-1 1,-1 0 0,1 1-1,0 0 1,0-1 0,-1 2 0,1-1-1,0 0 1,0 1 0,3 1-1,-6-2-13,-1 0 0,1 0 0,-1 0 0,1 0 0,-1 1 0,1-1 0,-1 0 0,1 1 0,-1-1 0,1 0 0,-1 1 0,1-1 0,-1 0 0,0 1 0,1-1 0,-1 1 0,0-1 0,1 1 0,-1-1 0,0 1 0,0-1 0,1 1 0,-1-1 0,0 1 0,0-1 0,0 1 0,0-1 0,0 1 0,0 0 0,0-1 0,0 1 0,0-1 0,0 1 0,0-1 0,0 1 0,0-1 0,-1 2 0,3 12 0,-2-13 3,0-1-1,1 0 0,-1 0 0,0 0 0,0 0 0,0 0 0,0 0 1,0 1-1,0-1 0,1 0 0,-1 0 0,0 0 0,0 0 1,0 0-1,0 0 0,1 0 0,-1 0 0,0 0 0,0 0 1,0 0-1,0 0 0,1 0 0,-1 0 0,0 0 0,0 0 1,0 0-1,1 0 0,-1 0 0,0 0 0,0 0 0,0 0 0,0 0 1,1 0-1,-1 0 0,0 0 0,0-1 0,0 1 0,0 0 1,0 0-1,0 0 0,1 0 0,-1 0 0,0 0 0,0-1 1,0 1-1,0 0 0,0 0 0,0 0 0,0-1 0,10-12 231,-9 11-211,0 0-1,-1 1 0,1-1 1,0 1-1,0-1 0,1 1 1,-1 0-1,0-1 1,0 1-1,1 0 0,-1 0 1,0 0-1,4-2 0,-4 3-19,-1 1 0,1-1 0,0 1 1,-1-1-1,1 0 0,-1 1 0,1-1 0,-1 1 0,1-1 0,-1 1 0,1 0 0,-1-1 0,1 1 0,-1 0 0,0-1 0,1 1 0,-1 0 0,0-1 0,1 1 0,-1 0 0,0-1 0,0 1 0,0 0 0,0 0 0,0-1 1,0 1-1,0 1 0,1 26 67,-1-26-68,1 5-7,-1-1 0,1 1-1,0-1 1,0 1-1,1-1 1,0 0 0,0 0-1,0 0 1,6 10-1,-1-11-313,3-9-64</inkml:trace>
</inkml:ink>
</file>

<file path=word/ink/ink1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3.864"/>
    </inkml:context>
    <inkml:brush xml:id="br0">
      <inkml:brushProperty name="width" value="0.05" units="cm"/>
      <inkml:brushProperty name="height" value="0.05" units="cm"/>
    </inkml:brush>
  </inkml:definitions>
  <inkml:trace contextRef="#ctx0" brushRef="#br0">22 0 7808,'-2'0'3840,"2"14"3327,-4-9-6783,-1 5 0,5 9 0,0 7 128,0 3-768,0-10 128,0 6 256,0 8 128,0-7-256,-2-7 0,-2-7-768,0-2 0</inkml:trace>
  <inkml:trace contextRef="#ctx0" brushRef="#br0" timeOffset="1">37 23 7552,'1'0'269,"-1"-1"0,1 0 0,-1 0 0,1 0 0,-1 0 0,1 0 0,0 0 0,-1 1 0,1-1 0,0 0 0,0 1 0,-1-1 0,1 0 0,0 1 0,0-1 1,0 1-1,0-1 0,0 1 0,0 0 0,0-1 0,0 1 0,0 0 0,0 0 0,0-1 0,0 1 0,0 0 0,0 0 0,0 0 0,1 1 0,33 0 769,-33-1-1013,0 0-1,-1 1 1,1-1 0,0 1 0,-1-1 0,1 1 0,-1-1-1,1 1 1,-1 0 0,1 0 0,-1 0 0,0 0-1,1 0 1,-1 0 0,0 0 0,0 0 0,1 1 0,-1-1-1,0 0 1,0 1 0,0-1 0,0 2 0,0 0 19,-1-1 1,0 1-1,-1-1 0,1 1 1,0-1-1,0 1 1,-1-1-1,0 0 1,1 1-1,-1-1 0,0 0 1,0 1-1,0-1 1,-3 3-1,1 1-31,-1-1-1,1 0 0,-1 0 1,0 0-1,-1-1 1,1 1-1,-1-1 1,0 0-1,0 0 1,0-1-1,-8 3 0,12-5-652</inkml:trace>
</inkml:ink>
</file>

<file path=word/ink/ink1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4.369"/>
    </inkml:context>
    <inkml:brush xml:id="br0">
      <inkml:brushProperty name="width" value="0.05" units="cm"/>
      <inkml:brushProperty name="height" value="0.05" units="cm"/>
    </inkml:brush>
  </inkml:definitions>
  <inkml:trace contextRef="#ctx0" brushRef="#br0">29 58 2176,'-10'4'15487,"10"-3"-15448,0-1 0,0 0 0,0 0-1,0 0 1,0 1 0,0-1 0,0 0-1,0 0 1,0 0 0,0 1 0,0-1 0,0 0-1,0 0 1,0 0 0,0 1 0,-1-1-1,1 0 1,0 0 0,0 0 0,0 0-1,0 0 1,0 1 0,-1-1 0,1 0-1,0 0 1,0 0 0,0 0 0,0 0-1,-1 0 1,1 0 0,0 0 0,0 0-1,0 1 1,-1-1 0,1 0 0,0 0-1,0 0 1,0 0 0,0 0 0,-1 0-1,1 0 1,0 0 0,0 0 0,0-1-1,-1 1 1,1 0 0,0 0 0,0 0-1,0 0 1,-1 0 0,1 0 0,0 0-1,0 0 1,0 0 0,0-1 0,-1 1-1,1 0 1,0 0 0,0 0 0,-5 31 31,4-28-39,0-1 0,0 1-1,0-1 1,1 1 0,0-1 0,-1 1-1,1-1 1,0 1 0,0-1-1,0 1 1,0 0 0,1-1 0,-1 1-1,1-1 1,-1 1 0,1-1 0,0 0-1,0 1 1,0-1 0,0 0 0,3 4-1,-4-6-29,0 0 0,0 1-1,0-1 1,0 0 0,1 0-1,-1 1 1,0-1-1,0 0 1,0 0 0,0 0-1,1 1 1,-1-1 0,0 0-1,0 0 1,0 0 0,1 0-1,-1 1 1,0-1-1,0 0 1,1 0 0,-1 0-1,0 0 1,0 0 0,1 0-1,-1 0 1,0 0 0,0 0-1,1 0 1,-1 0 0,0 0-1,1 0 1,-1 0-1,0 0 1,0 0 0,1 0-1,-1 0 1,0 0 0,0 0-1,1 0 1,-1 0 0,0-1-1,0 1 1,1 0-1,-1 0 1,0 0 0,0 0-1,1-1 1,7-17 70,-2-24 62,-6 32-110,1 8-16,-1 1 0,0 0 0,0-1 0,0 1 0,0-1 0,0 1 0,0-1 0,0 1 0,0-1 0,-1 1 0,1 0 1,0-1-1,-1 1 0,1 0 0,-1-1 0,0 1 0,1 0 0,-1-1 0,0 1 0,-1-1 0,1 1-285</inkml:trace>
  <inkml:trace contextRef="#ctx0" brushRef="#br0" timeOffset="1">145 149 7936,'-7'-10'3968,"-4"-16"-1408,15 17 2303,-1-1-4479,1 0 0,3 1 128,0-8 0,-3 5-768,0-2 0,-1 5 512,12 3 0,0 0-896,-6-4 0</inkml:trace>
</inkml:ink>
</file>

<file path=word/ink/ink1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4.900"/>
    </inkml:context>
    <inkml:brush xml:id="br0">
      <inkml:brushProperty name="width" value="0.05" units="cm"/>
      <inkml:brushProperty name="height" value="0.05" units="cm"/>
    </inkml:brush>
  </inkml:definitions>
  <inkml:trace contextRef="#ctx0" brushRef="#br0">29 32 7424,'-3'4'10936,"2"8"-7661,1 21-5481,0-22 3107,-11 256-730,11-266-811,0-7-1558</inkml:trace>
  <inkml:trace contextRef="#ctx0" brushRef="#br0" timeOffset="1">3 244 6912,'0'-15'3456,"-3"25"1792,6-8-5120,5 1 0,3 1 0,3-1 0,5-3-256,-1 3 128,-1-9 0,5-3 0</inkml:trace>
  <inkml:trace contextRef="#ctx0" brushRef="#br0" timeOffset="2">238 1 7552,'0'2'3180,"2"26"2727,-4 8-5139,-14 15 612,-40 86 0,-8 25 1492,63-160-2900,1-1 1,-1 1-1,1-1 0,-1 1 0,1-1 0,0 1 0,0-1 0,-1 1 0,1-1 0,0 1 0,1-1 1,-1 3-1,9-9-506</inkml:trace>
</inkml:ink>
</file>

<file path=word/ink/ink1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5.493"/>
    </inkml:context>
    <inkml:brush xml:id="br0">
      <inkml:brushProperty name="width" value="0.05" units="cm"/>
      <inkml:brushProperty name="height" value="0.05" units="cm"/>
    </inkml:brush>
  </inkml:definitions>
  <inkml:trace contextRef="#ctx0" brushRef="#br0">60 0 7936,'-3'4'9800,"4"9"-8785,-3 15-354,-2 0-1,0 0 1,-2 0-1,-17 51 0,7-26 924,13-30-1330,4-23-238,-1 1-1,0 0 1,0-1-1,0 1 1,1 0-1,-1-1 1,0 1 0,0-1-1,1 1 1,-1-1-1,1 1 1,-1 0-1,0-1 1,1 1-1,-1-1 1,1 0-1,-1 1 1,1-1-1,1 1 1,0 0 11,1-1-1,-1 1 1,1-1 0,0 0-1,-1 1 1,1-1 0,0-1-1,-1 1 1,1 0 0,-1-1-1,1 1 1,0-1 0,2-1-1,-3 2-55,-1-1 0,1 1 0,0-1 0,0 1 0,-1 0 0,1-1-1,0 1 1,-1 0 0,1 0 0,3 1 0,-4-1-3,-1 0 1,1 0-1,-1 0 1,1 0-1,-1 0 1,1 0-1,0 0 1,-1 0-1,1 0 1,-1 0-1,1 0 1,-1-1-1,1 1 1,-1 0-1,1 0 1,-1-1-1,1 1 1,-1 0-1,1-1 1,-1 1-1,1 0 0,0-1 1,13-8-1100,3 2-149</inkml:trace>
  <inkml:trace contextRef="#ctx0" brushRef="#br0" timeOffset="1">49 238 8064,'0'7'3968,"9"-26"-2816,-4 19 2687,-5-7-3199,7 0-256,4 2 0,0-9-640,0 4 128,0 1-128,0-1 128</inkml:trace>
</inkml:ink>
</file>

<file path=word/ink/ink1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6.004"/>
    </inkml:context>
    <inkml:brush xml:id="br0">
      <inkml:brushProperty name="width" value="0.05" units="cm"/>
      <inkml:brushProperty name="height" value="0.05" units="cm"/>
    </inkml:brush>
  </inkml:definitions>
  <inkml:trace contextRef="#ctx0" brushRef="#br0">1 50 7808,'6'5'3840,"-6"-27"2559,5 15-6015,8-2 128,5 9-128,4 0 128,-4-7-896,12-3 0</inkml:trace>
  <inkml:trace contextRef="#ctx0" brushRef="#br0" timeOffset="1">102 190 7680,'2'7'3840,"36"12"-1024,-31-2 2431,4-8-4991,0 1 128,0 2 0,-4 2 128,0-2-768,-3-2 128,0-3 0,3-11 128</inkml:trace>
  <inkml:trace contextRef="#ctx0" brushRef="#br0" timeOffset="2">226 171 8064,'2'-9'3968,"-19"37"3455,6-25-7167,-3 11 0,-5 2 0,1-3 128,0 6-512,3 4 0,3-4 256,6 3 128,2-6-384,12-6 0</inkml:trace>
</inkml:ink>
</file>

<file path=word/ink/ink1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6.553"/>
    </inkml:context>
    <inkml:brush xml:id="br0">
      <inkml:brushProperty name="width" value="0.05" units="cm"/>
      <inkml:brushProperty name="height" value="0.05" units="cm"/>
    </inkml:brush>
  </inkml:definitions>
  <inkml:trace contextRef="#ctx0" brushRef="#br0">33 40 7680,'-8'0'11903,"8"5"-11519,-2 2 0,-3 6 0,3 7 128,2 6-768,-9 2 128,9-6 384,-2-5 0,2-1-256,-4-4 0,4 7-384,0-14 128</inkml:trace>
  <inkml:trace contextRef="#ctx0" brushRef="#br0" timeOffset="1">33 14 9216,'1'-1'344,"-1"0"-1,1 0 1,-1 0 0,1 0 0,0 1 0,-1-1-1,1 0 1,0 0 0,-1 1 0,1-1 0,0 1 0,0-1-1,0 1 1,0-1 0,-1 1 0,1-1 0,0 1-1,0 0 1,0-1 0,0 1 0,0 0 0,0 0 0,0 0-1,0 0 1,0 0 0,0 0 0,0 0 0,1 0-1,2 0-178,0 0-1,-1 0 0,1 0 1,-1 0-1,1 1 0,-1-1 0,7 3 1,-9-2-168,1-1 1,-1 1 0,0 0 0,0-1-1,1 1 1,-1 0 0,0 0-1,0 0 1,0 0 0,0 0 0,0 0-1,0 0 1,-1 1 0,1-1 0,0 0-1,0 0 1,-1 1 0,1-1-1,-1 0 1,1 1 0,-1-1 0,0 1-1,1-1 1,-1 0 0,0 1-1,0-1 1,0 1 0,0-1 0,0 1-1,-1-1 1,1 0 0,0 1 0,-1-1-1,1 1 1,0-1 0,-1 0-1,-1 2 1,1 0-2,-1 1-1,0-1 1,0 0-1,0 0 1,-1 0-1,1 0 1,-1 0-1,0-1 1,0 1-1,0-1 1,0 1-1,0-1 1,-5 2-1,4-4-763,16-6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4.816"/>
    </inkml:context>
    <inkml:brush xml:id="br0">
      <inkml:brushProperty name="width" value="0.05" units="cm"/>
      <inkml:brushProperty name="height" value="0.05" units="cm"/>
    </inkml:brush>
  </inkml:definitions>
  <inkml:trace contextRef="#ctx0" brushRef="#br0">28 24 2432,'-1'-5'609,"-13"-14"13117,9 40-10029,-1 2-4364,5-11 991,0-1 1,2 1 0,-1 0 0,1-1-1,4 16 1,-5-25-311,0 0-1,1-1 0,-1 1 1,1 0-1,0 0 0,-1 0 1,1 0-1,0-1 0,0 1 1,0 0-1,0-1 0,1 1 1,-1-1-1,0 1 0,0-1 1,1 0-1,-1 0 1,1 1-1,0-1 0,-1 0 1,1 0-1,0 0 0,-1-1 1,1 1-1,0 0 0,0-1 1,0 1-1,0-1 0,0 0 1,-1 1-1,1-1 0,0 0 1,0 0-1,0 0 1,0 0-1,0-1 0,0 1 1,0 0-1,0-1 0,2 0 1,0-1-9,0 1 0,0-1 0,0 0 0,0 0 0,0 0 0,0-1 1,0 1-1,-1-1 0,1 0 0,-1 0 0,0 0 0,0 0 0,0-1 0,0 1 1,-1-1-1,1 0 0,2-5 0,1-4-94,-1-1-1,-1 0 1,6-26 0,-9 35 55,0 2-73,-4 35 1,6 76 339,0-46 525,-7 70 0,4-131-753,0 0 1,0-1-1,0 1 1,0 0-1,0 0 1,0-1-1,0 1 1,-1 0-1,1-1 1,0 1-1,0 0 1,-1-1-1,1 1 1,0 0-1,-1-1 0,1 1 1,-1-1-1,1 1 1,-1-1-1,1 1 1,-1-1-1,1 1 1,-1-1-1,0 1 1,1-1-1,-1 0 1,0 1-1,1-1 1,-1 0-1,0 1 0,1-1 1,-1 0-1,0 0 1,0 0-1,-27-5 172,13 1-140,-39-13-677,43 12-234,9-2-44</inkml:trace>
</inkml:ink>
</file>

<file path=word/ink/ink1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7.090"/>
    </inkml:context>
    <inkml:brush xml:id="br0">
      <inkml:brushProperty name="width" value="0.05" units="cm"/>
      <inkml:brushProperty name="height" value="0.05" units="cm"/>
    </inkml:brush>
  </inkml:definitions>
  <inkml:trace contextRef="#ctx0" brushRef="#br0">42 71 7936,'-5'-9'6090,"1"15"-1807,4-5-4232,-1 0-1,1 1 1,-1-1-1,0 0 0,0 0 1,1 0-1,-1 0 1,0 0-1,0 0 1,0 0-1,0 0 0,-1 0 1,0 0-38,0 1 1,0-1-1,1 1 0,-1-1 1,1 1-1,0 0 1,-1 0-1,1 0 0,0-1 1,0 1-1,0 0 1,0 0-1,0 1 0,1-1 1,-1 0-1,1 0 1,-1 0-1,1 0 1,0 1-1,0-1 0,0 0 1,0 0-1,0 0 1,0 1-1,1-1 0,-1 0 1,1 0-1,-1 0 1,1 0-1,0 0 0,0 0 1,0 0-1,0 0 1,2 2-1,-3-3-9,1-1 0,-1 1 1,0-1-1,1 1 0,-1-1 0,1 0 0,-1 1 0,1-1 0,-1 1 0,1-1 1,-1 0-1,1 0 0,-1 1 0,1-1 0,0 0 0,-1 0 0,1 0 1,-1 0-1,1 1 0,0-1 0,-1 0 0,1 0 0,-1 0 0,1 0 1,0-1-1,0 1 0,18-9 97,-15 7-95,0-1-1,-1 0 0,1 0 1,-1 0-1,0-1 0,0 1 1,3-5-1,-4 4-37,13-31-48,-14 34 81,0-1-1,-1-1 0,1 1 1,-1 0-1,0 0 0,0 0 1,0 0-1,0-1 0,0 1 1,0 0-1,0 0 0,-1 0 0,1-1 1,-1 1-1,-1-3 0,2 6 1,0-1-1,0 0 0,0 0 1,0 0-1,0 0 0,0 0 1,0 0-1,0 1 0,0-1 1,-1 0-1,1 0 0,0 0 1,0 0-1,0 0 0,0 0 1,0 0-1,0 0 0,0 0 1,-1 0-1,1 1 0,0-1 1,0 0-1,0 0 0,0 0 1,0 0-1,-1 0 0,1 0 1,0 0-1,0 0 0,0 0 1,0 0-1,0 0 0,-1 0 1,1 0-1,0 0 0,0 0 1,0-1-1,0 1 0,0 0 1,-1 0-1,1 0 0,0 0 1,0 0-1,0 0 0,0 0 1,0 0-1,0 0 0,0 0 1,0-1-1,-1 1 0,1 1-31,0 0 0,0 1 0,1-1 0,-1 0 0,0 0 0,0 0 0,1 0 0,-1 0-1,0 0 1,1 0 0,-1 0 0,1 0 0,0 0 0,-1 0 0,1 0 0,1 1-1,6 4-480</inkml:trace>
  <inkml:trace contextRef="#ctx0" brushRef="#br0" timeOffset="1">162 121 8192,'0'0'4096,"-4"-29"3327,8 18-7167,-1 1 0,5 1 128,-8-5 128,3 5-768,1-1 128,0 3 384,-1 2 0,1-2-1024,3-3 0</inkml:trace>
</inkml:ink>
</file>

<file path=word/ink/ink1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7.608"/>
    </inkml:context>
    <inkml:brush xml:id="br0">
      <inkml:brushProperty name="width" value="0.05" units="cm"/>
      <inkml:brushProperty name="height" value="0.05" units="cm"/>
    </inkml:brush>
  </inkml:definitions>
  <inkml:trace contextRef="#ctx0" brushRef="#br0">29 29 7680,'0'-1'276,"-1"-16"2059,1 17-2109,0 0 1,0-1-1,0 1 0,0-1 1,0 1-1,0 0 1,0-1-1,0 1 0,0-1 1,0 1-1,0-1 1,0 1-1,0 0 0,0-1 1,1 1-1,-1 0 1,0-1-1,0 1 0,0-1 1,1 1-1,-1 0 1,0-1-1,1 1 0,-1 0 1,0 0-1,1-1 1,-1 1-1,0 0 0,1 0 1,-1-1-1,1 1 0,0 2-90,-1 0 0,1 0 0,0 0 0,-1 0-1,1 0 1,-1 0 0,0 0 0,0 0 0,0 1-1,0-1 1,0 0 0,-1 4 0,1 0-216,-9 171 1194,0 0 97,5-146-3024,4-36 511</inkml:trace>
  <inkml:trace contextRef="#ctx0" brushRef="#br0" timeOffset="1">9 321 6272,'-9'-16'3072,"24"-3"3840,-8 19-6273,4 3 1,0 1 0,7 1-1024,4 5 0,0-6 384,6-1 128</inkml:trace>
</inkml:ink>
</file>

<file path=word/ink/ink1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8.106"/>
    </inkml:context>
    <inkml:brush xml:id="br0">
      <inkml:brushProperty name="width" value="0.05" units="cm"/>
      <inkml:brushProperty name="height" value="0.05" units="cm"/>
    </inkml:brush>
  </inkml:definitions>
  <inkml:trace contextRef="#ctx0" brushRef="#br0">167 185 3712,'0'0'105,"-1"-1"1,1 1-1,0 0 1,-1 0-1,1 0 1,-1 0 0,1-1-1,-1 1 1,1 0-1,-1 0 1,1 0-1,-1 0 1,1 0-1,-1 0 1,1 0-1,-1 0 1,1 0-1,-1 0 1,1 1-1,0-1 1,-1 0-1,1 0 1,-1 0-1,1 1 1,-1-1-1,1 0 1,0 0-1,-1 1 1,1-1-1,-1 0 1,1 1 0,0-1-1,-1 1 1,-8 14 2466,6-11-1180,-5 4 3097,-7-3-3118,8-3-810,-3 3-190,0 1 0,0 0 1,1 0-1,0 1 0,-12 11 0,17-14-258,0 0-1,1 0 1,-1 1 0,1-1-1,-1 1 1,1 0-1,1 0 1,-1 0-1,1 0 1,0 0-1,0 1 1,-2 8-1,4-14-105,0 1-1,0 0 1,-1 0 0,1 0-1,0 0 1,0 0-1,0 0 1,0 0-1,1 0 1,-1 0-1,0 0 1,0 0 0,0 0-1,1 0 1,-1-1-1,1 1 1,-1 0-1,0 0 1,1 0-1,0 0 1,-1-1-1,1 1 1,-1 0 0,1-1-1,1 2 1,0-1-2,-1 0 1,1-1-1,0 1 1,-1-1 0,1 1-1,0-1 1,-1 0-1,1 0 1,0 0-1,-1 0 1,1 0 0,0 0-1,2 0 1,1-1-8,0 0 1,1-1-1,-1 1 1,0-1-1,0 0 1,0 0-1,0-1 1,6-4-1,-6 2-17,0 0 0,0 0 0,-1 0 0,0-1 0,0 0 0,-1 1 0,1-1 0,-1-1 0,2-6 0,3-8-57,7-35 1,-11 28 85,-1-2 0,-1 1 1,-2-31-1,-1 28 183,-3 10 47,1 16-33,0 16 8,1 58 239,12 111 0,-8-151-381,-1-15-108,-1-7-46,0-1 1,0 1-1,1 0 0,0-1 1,0 1-1,0-1 0,1 0 1,0 1-1,0-1 1,0 0-1,5 8 0,6-4-943</inkml:trace>
</inkml:ink>
</file>

<file path=word/ink/ink1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8.680"/>
    </inkml:context>
    <inkml:brush xml:id="br0">
      <inkml:brushProperty name="width" value="0.05" units="cm"/>
      <inkml:brushProperty name="height" value="0.05" units="cm"/>
    </inkml:brush>
  </inkml:definitions>
  <inkml:trace contextRef="#ctx0" brushRef="#br0">51 313 7552,'1'-10'4905,"0"13"-2130,-1-1-2705,0 0 1,0-1 0,0 1-1,-1 0 1,1-1-1,0 1 1,-1-1-1,1 1 1,-1-1-1,0 1 1,1-1-1,-3 3 1,-2 3 223,0-1 1,0 1-1,1 0 0,0 0 1,0 1-1,1-1 1,0 1-1,0 0 0,1 0 1,0 0-1,0 0 1,1 0-1,0 0 0,0 12 1,4-7-90,5-11-73,-6-3-126,-1 0 0,0 0 0,1 1 0,-1-1 0,0 0 0,0 0-1,0 0 1,1-1 0,-1 1 0,0 0 0,-1 0 0,1 0 0,0-1 0,0 0 0,19-33-6,-15 27 0,0 0 0,-1-1 0,0 0 0,0 1 0,-1-1 0,4-13 0,-4 12 0,-5 16 44,0 1 0,0-1 0,0 1 0,0 11 0,2-15-33,-1 0 1,1 1 0,0-1 0,0 0-1,1 1 1,-1-1 0,1 0 0,0 1 0,0-1-1,0 0 1,0 0 0,0 1 0,3 3-1,-4-7-23,1 1 0,-1-1 0,0 1 0,1-1 0,-1 1 0,1-1 0,-1 0-1,0 1 1,1-1 0,-1 0 0,1 1 0,-1-1 0,1 0 0,-1 0 0,1 0-1,-1 1 1,1-1 0,-1 0 0,1 0 0,-1 0 0,1 0 0,-1 0 0,1 0 0,-1 0-1,1 0 1,0 0 0,-1 0 0,1 0 0,-1 0 0,1 0 0,-1-1 0,1 1-1,-1 0 1,1 0 0,0-1 0,1 0-42,18-4-352</inkml:trace>
  <inkml:trace contextRef="#ctx0" brushRef="#br0" timeOffset="1">204 17 7936,'-4'-16'12287,"8"20"-11903,0 15-128,-4 10 128,0 6-512,3 7 0,-6 16 256,-1-13 128,-3 10-128,3-10 0,1-11-128,3-4 128,-4-17-896,8-6 0</inkml:trace>
  <inkml:trace contextRef="#ctx0" brushRef="#br0" timeOffset="2">190 298 7168,'3'9'3584,"23"1"-2816,-15-7 1792,0 6-2560,-4-2 0,4 3-256,2-8 128</inkml:trace>
</inkml:ink>
</file>

<file path=word/ink/ink1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49.195"/>
    </inkml:context>
    <inkml:brush xml:id="br0">
      <inkml:brushProperty name="width" value="0.05" units="cm"/>
      <inkml:brushProperty name="height" value="0.05" units="cm"/>
    </inkml:brush>
  </inkml:definitions>
  <inkml:trace contextRef="#ctx0" brushRef="#br0">74 16 7552,'-2'-5'1529,"-8"-6"7318,10 11-8728,-17 20 1524,9-5-1497,1 0 1,1 0-1,0 1 0,1 0 0,1 0 1,-3 22-1,7-37-132,0 0 0,-1 0 0,1 0 0,0-1 0,0 1 0,0 0 0,0 0 0,0 0 0,0 0 0,0 0-1,0-1 1,0 1 0,1 0 0,-1 0 0,0 0 0,0-1 0,1 1 0,-1 0 0,0 0 0,1-1 0,-1 1 0,1 0 0,-1 0 0,2 0 0,-1-1-3,0 0 0,-1 1 0,1-1 0,0 0 1,0 0-1,0 0 0,0-1 0,-1 1 0,1 0 0,0 0 0,0 0 1,0-1-1,-1 1 0,1 0 0,0-1 0,0 1 0,-1 0 1,1-1-1,1 0 0,3-3 25,0 0 0,0 0 1,-1-1-1,1 1 0,6-11 0,-5 2-38,3-15 26,-7 20 764,-4 12-222,1-3-476,0 1-1,1 0 1,-1-1 0,1 1 0,0 0 0,-1 0-1,1 0 1,0-1 0,0 1 0,0 0 0,1 2 0,2 5-9,0 0 1,1 0 0,1 0 0,-1-1-1,12 15 1,-7-14-82,5-8 0</inkml:trace>
</inkml:ink>
</file>

<file path=word/ink/ink1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51.418"/>
    </inkml:context>
    <inkml:brush xml:id="br0">
      <inkml:brushProperty name="width" value="0.05" units="cm"/>
      <inkml:brushProperty name="height" value="0.05" units="cm"/>
    </inkml:brush>
  </inkml:definitions>
  <inkml:trace contextRef="#ctx0" brushRef="#br0">55 62 4864,'1'4'9377,"-1"15"-8237,-10 107 1345,-2 20-618,-21 34-502,33-174-1383,0-1 0,0 0 1,0 0-1,1 1 0,2 9 0,-3-14 22,1-1-1,0 1 1,0 0-1,0-1 1,0 1-1,0-1 1,-1 1-1,1-1 1,0 1-1,0-1 1,0 0-1,0 1 1,1-1-1,-1 0 1,0 0-1,0 0 0,0 0 1,1 0-1,25-1 77,-11-1-98,12 1 18,-19 0 0,1 0 0,-1 1 0,0 1 0,14 1 0,-3 1 26,0-1 0,0-1-1,0 0 1,36-5-1,86 1-25,-89 3 0,109-6 31,11 0 32,-132 7-51,-1 1-1,50 10 0,-57-7-11,50 0 0,22 3 0,-69-4 0,0-2 0,1-2 0,55-6 0,161-27 0,-231 32 0,30 2 0,-9 0 0,89 3 0,-4 1 0,3 3-106,237-16 212,-336 7-106,52 5 0,-78-3 0,0-1 0,0-1 0,0 1 0,9-3 0,-10 2 0,0 0 0,1 0 0,-1 1 0,1 0 0,7 0 0,2-1 0,-13 1 0,-1 0 0,1-1 0,0 1 0,0 0 0,0 0 0,-1 0 0,1 0 0,0 1 0,0-1 0,0 0 0,-1 1 0,1-1 0,0 1 0,-1 0 0,1-1 0,0 1 0,-1 0 0,1 0 0,1 2 0,1 0 0,32-17 0,-30 16-12,0-1-1,0 0 0,0-1 0,0 1 0,0-1 1,0 0-1,-1-1 0,1 1 0,10-3 0,-13 1-8,-2 2-64,-1 1 63,3-1 33,-3 0-7,0 0-1,0 0 1,0 0 0,1 0 0,-1 1 0,0-1-1,0 0 1,0 0 0,0 0 0,1 0-1,-1 0 1,0 0 0,0 0 0,0 0 0,1 0-1,-1 0 1,0 0 0,0 0 0,1 0-1,-1 0 1,0 0 0,0 0 0,0 0 0,1 0-1,-1 0 1,0 0 0,0 0 0,0 0-1,1 0 1,-1 0 0,0 0 0,0-1 0,0 1-1,0 0 1,1 0 0,-1 0 0,0 0-1,0 0 1,0-1 0,0 1 0,0 0 0,0 0-1,1 0 1,-1 0 0,0-1 0,0 1-1,0 0 1,0 0 0,0 0 0,0-1-1,0 1 1,0 0 0,0 0 0,0-1 0,0 1-1,0 0 1,0 0 0,0 0 0,0-1-1,0 1 1,0 0 0,0 0 0,0 0 0,0-1-1,-1-54-3,4-99 0,12 47 0,-7 58 0,2-73 0,-6 49 235,-4 73-235,0 0 0,0 0-1,0 0 1,0 0 0,0-1 0,0 1-1,0 0 1,0 0 0,0 0 0,0 0 0,0 0-1,0 0 1,0-1 0,0 1 0,-1 0-1,1 0 1,0 0 0,0 0 0,0 0 0,0 0-1,0 0 1,0 0 0,0-1 0,0 1-1,-1 0 1,1 0 0,0 0 0,0 0-1,0 0 1,0 0 0,0 0 0,-1 0 0,1 0-1,0 0 1,0 0 0,0 0 0,0 0-1,0 0 1,0 0 0,-1 0 0,1 0 0,0 0-1,0 0 1,0 0 0,0 0 0,0 0-1,-1 0 1,1 0 0,0 1 0,0-1 0,0 0-1,0 0 1,0 0 0,-6 1-585,2-8 51</inkml:trace>
</inkml:ink>
</file>

<file path=word/ink/ink1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1:52.717"/>
    </inkml:context>
    <inkml:brush xml:id="br0">
      <inkml:brushProperty name="width" value="0.05" units="cm"/>
      <inkml:brushProperty name="height" value="0.05" units="cm"/>
    </inkml:brush>
  </inkml:definitions>
  <inkml:trace contextRef="#ctx0" brushRef="#br0">0 83 6272,'0'-12'9258,"2"11"-9190,-1 0 1,0 0-1,1 1 0,0-1 0,-1 0 1,1 1-1,-1-1 0,1 1 1,0 0-1,-1-1 0,1 1 0,0 0 1,2 0-1,1 0 85,25-4 258,0 1 0,0 2-1,61 5 1,63 0 144,-22-3-42,-5 0-173,-3 5-201,126-10-1,-9-14-138,-193 14 0,-19 0 0,34 3 0,22 1 49,34 4 30,108 8-100,-51-18-97,7 1 151,-155 5 42,-9 1-65,0 0 1,32 6-1,-36-4-11,-1 0-1,1-1 0,0-1 1,0 0-1,0-1 1,-1 0-1,1-1 0,0-1 1,0-1-1,-1 0 0,1 0 1,17-9-1,-20 7-7,0 1 0,0 1 0,0 0-1,1 1 1,13-1 0,-14 2 24,1-1 1,-1 0-1,0-1 0,19-7 0,-28 10-15,1-1 0,0 0 0,0 1 0,-1 0 0,1 0 0,0 0 0,0 0 0,0 0 0,3 2 0,13 0 0,52 4 22,23-6-44,-95 0 18,0 0 0,0 0 0,0 0-1,1 0 1,-1 0 0,0 0 0,0 0-1,0 0 1,1 0 0,-1 0 0,0 0 0,0 0-1,0 0 1,0 0 0,1 0 0,-1 0-1,0 0 1,0 1 0,0-1 0,0 0-1,1 0 1,-1 0 0,0 0 0,0 0-1,0 0 1,0 0 0,0 1 0,0-1-1,1 0 1,-1 0 0,0 0 0,0 0-1,0 0 1,0 1 0,0-1 0,0 0 0,0 0-1,0 0 1,0 1 0,1 0-83,0-6-169</inkml:trace>
</inkml:ink>
</file>

<file path=word/ink/ink1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18.932"/>
    </inkml:context>
    <inkml:brush xml:id="br0">
      <inkml:brushProperty name="width" value="0.05" units="cm"/>
      <inkml:brushProperty name="height" value="0.05" units="cm"/>
    </inkml:brush>
  </inkml:definitions>
  <inkml:trace contextRef="#ctx0" brushRef="#br0">234 32 7424,'0'0'91,"0"0"-1,1 1 1,-1-1 0,0 0 0,0 0-1,0 1 1,0-1 0,0 0 0,0 1-1,0-1 1,0 0 0,0 1 0,0-1 0,0 0-1,0 0 1,0 1 0,0-1 0,0 0-1,0 1 1,0-1 0,0 0 0,0 1 0,0-1-1,0 0 1,-1 0 0,1 1 0,0-1-1,0 0 1,0 0 0,0 1 0,-2-1-1,2 0 1,0 0 0,0 0 0,-1 1 0,1-1-1,-6 6 5384,6 12-4067,-5 11-889,1 1 0,0 46 0,2-32-24,-5 277 3064,5-149-2742,1-88-609,-3 82-30,-17 127-71,13-182-131,-5 46-56,-8 32 59,-3 18 1,-1-79-86,-8 103 107,33-231 0,-11 136-21,10-106-37,-8 42 0,4-42 63,0 44-1,-3-45-4,-3 60 0,11-24 22,15-60-44,4-2 46,0-2-1,0 0 0,35-3 1,1 0 10,-42 2-34,-1 2 0,1-1 0,-1 2 0,1-1 0,12 6 0,-25-9 2,0 1 0,1 0 1,-1 0-1,0-1 0,1 1 0,-1-1 0,0 1 0,0 0 0,1-1 0,-1 1 0,0 0 1,0-1-1,0 1 0,1-1 0,-1 1 0,0-1 0,0 1 0,0-1 0,0 1 0,0 0 0,0-1 1,0 1-1,0-1 0,0 1 0,0-1 0,0 0 0,0-15 67,0 15-67,1-11-2,0-1 0,1 0 0,1 0 0,0 1 0,0-1 0,9-17 0,9-35 0,37-233 0,-46 195 0,-2-195 0,-11 252 0,6-106 50,-1-53 28,-4-21 9,2 87-46,-3-257 215,12 256-247,1 0-146,-5 50 136,-4 64 9,-1-1-1,-2-43 1,-1 39 40,4-53 1,1 7-168,0 36 141,0 23 95,-2 15-118,-1-1 0,0 1-1,0 0 1,0 0 0,-1 0 0,1-1 0,-1 1 0,0 0 0,0-6 0,0 9 4,-1-1 0,0 1 0,1-1-1,-1 1 1,0-1 0,1 1 0,-1-1 0,0 1-1,1 0 1,-1 0 0,0-1 0,1 1-1,-1 0 1,0 0 0,0 0 0,0 0 0,1 0-1,-1 0 1,0 0 0,0 0 0,1 0-1,-2 0 1,-21 2 61,-34 4-128,-86-2 1,136-4 62,7 0-25,-1 0-1,1 0 1,-1 0-1,1 0 1,-1 0-1,1 0 1,-1 1-1,1-1 1,0 0-1,-1 0 1,1 0-1,-1 1 1,1-1-1,0 0 1,-1 1-1,1-1 1,0 0-1,-1 1 1,1-1-1,0 0 1,0 1-1,-1-1 1,1 1-1,0-1 1,0 0-1,0 1 1,0-1-1,-1 1 1,1-1-1,0 1 1,0-1-1,0 1 1,6 5-636</inkml:trace>
</inkml:ink>
</file>

<file path=word/ink/ink1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0.286"/>
    </inkml:context>
    <inkml:brush xml:id="br0">
      <inkml:brushProperty name="width" value="0.05" units="cm"/>
      <inkml:brushProperty name="height" value="0.05" units="cm"/>
    </inkml:brush>
  </inkml:definitions>
  <inkml:trace contextRef="#ctx0" brushRef="#br0">5 0 6144,'0'0'137,"-1"0"0,-2 2 3014,3-2-3014,0 1 0,0-1 0,-1 0 0,1 0 0,0 0 0,0 0 0,0 1 0,0-1 0,0 0 0,0 0 0,0 0 0,0 1 0,0-1 0,0 0 0,0 0 0,0 0 0,0 1 0,0-1 0,0 0 0,0 0 0,0 0 0,10 6 5750,6-1-2419,-4-2-4287,111 23 2569,-118-26-1718,0 1 0,0-1 0,-1 0 1,11-2-1,4 1-23,-7 6-1161,-12-2 384</inkml:trace>
</inkml:ink>
</file>

<file path=word/ink/ink1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1.226"/>
    </inkml:context>
    <inkml:brush xml:id="br0">
      <inkml:brushProperty name="width" value="0.05" units="cm"/>
      <inkml:brushProperty name="height" value="0.05" units="cm"/>
    </inkml:brush>
  </inkml:definitions>
  <inkml:trace contextRef="#ctx0" brushRef="#br0">3 5 5376,'-3'-5'16746,"16"9"-16478,0-1 0,0 0 0,1-1-1,-1-1 1,0 0 0,0-1 0,0 0 0,14-3 0,-17 0-437,-8 3 69,-1-1 0,0 1-1,0-1 1,1 1 0,-1 0 0,0 0-1,1-1 1,-1 1 0,0 0-1,1 0 1,-1 0 0,2 1 0,8 2-946</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5.219"/>
    </inkml:context>
    <inkml:brush xml:id="br0">
      <inkml:brushProperty name="width" value="0.05" units="cm"/>
      <inkml:brushProperty name="height" value="0.05" units="cm"/>
    </inkml:brush>
  </inkml:definitions>
  <inkml:trace contextRef="#ctx0" brushRef="#br0">59 65 6144,'-2'-13'1464,"-5"-19"1517,-1 14 3837,8 17-6744,0 1-1,0 0 0,-1 0 0,1 0 0,0 0 0,-1 0 0,1-1 0,0 1 0,0 0 0,-1 0 0,1 0 0,0 0 0,-1 0 0,1 0 0,0 0 1,0 0-1,-1 0 0,1 0 0,0 0 0,-1 0 0,1 0 0,0 0 0,0 0 0,-1 1 0,1-1 0,0 0 0,-1 0 0,1 0 0,0 0 0,0 0 0,-1 1 1,1-1-1,0 0 0,0 0 0,0 0 0,-1 1 0,1-1 0,0 0 0,0 0 0,0 1 0,0-1 0,0 0 0,-1 1 0,1-1 0,0 1 0,-8 13-106,3 7 647,-4 30-1,4-18-304,4-27-232,0 1 0,0-1 0,1 0 0,0 0 0,0 1 0,1-1 0,0 0 0,0 0 0,2 10 0,-2-15-57,0 1 0,-1 0 0,1-1 0,0 1 1,0 0-1,0-1 0,0 1 0,0-1 0,0 0 0,0 1 1,1-1-1,-1 0 0,0 0 0,1 0 0,-1 0 0,1 0 1,-1 0-1,1 0 0,0 0 0,-1 0 0,1-1 1,0 1-1,0-1 0,-1 1 0,1-1 0,0 0 0,0 0 1,0 0-1,-1 0 0,1 0 0,0 0 0,0 0 0,-1-1 1,1 1-1,0 0 0,0-1 0,1 0 0,1-1-18,0 1 0,-1-1-1,1 1 1,-1-1 0,0 0-1,0 0 1,1-1 0,-1 1 0,0-1-1,-1 1 1,1-1 0,0 0-1,-1 0 1,0 0 0,0 0-1,0-1 1,0 1 0,0-1 0,0 1-1,-1-1 1,0 1 0,0-1-1,1-5 1,-1 4-1,0 1 0,-1 0 0,0-1 0,0 1 1,0-1-1,0 1 0,-1 0 0,1-1 0,-1 1 0,0 0 0,-1 0 0,1 0 0,-1-1 1,1 1-1,-1 1 0,-1-1 0,1 0 0,0 0 0,-1 1 0,-5-6 0,6 7-49,0 1 0,1-1 0,-1 1 0,0 0 0,0 0 0,0 0 0,0 0 0,0 0 0,0 1 0,0-1 0,0 0 0,0 1 0,0 0 0,-1-1 0,1 1 0,0 0 0,0 0 0,0 0 0,-4 1 0,-8-1-592</inkml:trace>
</inkml:ink>
</file>

<file path=word/ink/ink1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3.389"/>
    </inkml:context>
    <inkml:brush xml:id="br0">
      <inkml:brushProperty name="width" value="0.05" units="cm"/>
      <inkml:brushProperty name="height" value="0.05" units="cm"/>
    </inkml:brush>
  </inkml:definitions>
  <inkml:trace contextRef="#ctx0" brushRef="#br0">58 0 6912,'-4'7'7582,"-12"6"-4633,10-8-2696,1-1 1,-1 1-1,1 0 0,-6 7 0,9-9 16,-1 1 295,7-5-230,5 0-264,59-17 229,-61 15-214,0 0-64,-8 8-20,-6 7 20,-10 7 85,-26 35 1,28-35-86,69-48-21,-29 12 18,-7 5 16,29-15 0,-47 27-35,0 0 1,0 0 0,0 0-1,0-1 1,1 1 0,-1 0-1,0 0 1,0 0 0,0 0-1,0 0 1,1 0 0,-1 0-1,0 0 1,0-1 0,0 1-1,1 0 1,-1 0 0,0 0 0,0 0-1,1 0 1,-1 0 0,0 0-1,0 0 1,0 0 0,1 0-1,-1 1 1,0-1 0,0 0-1,0 0 1,1 0 0,-1 0-1,0 0 1,0 0 0,0 0-1,1 0 1,-1 1 0,0-1-1,0 0 1,0 0 0,1 0-1,-4 10-28,-12 11-14,-42 38 183,37-41 99,-26 30 1,46-48-239,0 1-1,0-1 1,0 0-1,-1 0 1,1 0-1,0 0 1,0 0-1,0 0 1,0 1-1,0-1 1,-1 0-1,1 0 1,0 0-1,0 0 1,0 1-1,0-1 1,0 0-1,0 0 1,0 0-1,0 1 1,0-1-1,0 0 1,-1 0-1,1 0 1,0 1-1,0-1 1,0 0-1,0 0 1,0 0-1,1 1 1,-1-1-1,0 0 1,0 0-1,0 0 1,0 1-1,0-1 1,0 0-1,0 0 1,0 0-1,0 1 1,10-2 5,16-8-11,-24 8 4,72-37 1,-60 37 0,-14 1 0,0 0 0,1 0 0,-1 0 0,0 1 0,0-1 0,0 0 0,0 0 0,0 0 0,0 0 0,0 0 0,1 0 0,-1 1 0,0-1 0,0 0 0,0 0 0,0 0 0,0 0 0,0 1 0,0-1 0,0 0 0,0 0 0,0 0 0,0 0 0,0 1 0,0-1 0,0 0 0,0 0 0,0 0 0,0 1 0,0-1 0,0 0 0,0 0 0,0 0 0,-1 0 0,1 0 0,0 1 0,0-1 0,0 0 0,0 0 0,0 0 0,0 0 0,0 0 0,-1 0 0,1 1 0,0-1 0,0 0 0,0 0 0,0 0 0,0 0 0,-1 0 0,-7 10 0,8-10 0,-3 4 16,0 0 0,-1 0 0,1-1 0,-1 1 0,1-1 0,-1 0 0,0 0 0,-1 0 0,1-1 0,0 1 0,-1-1 0,2 0 0,-2 0 0,0-1 0,-7 2 0,-18 5 262,33-7-264,-1 0 0,1 0 0,-1-1 1,1 1-1,-1 0 0,1-1 0,-1 0 0,5 1 1,0-3-17,1 0 0,-1-1 0,0 0 0,0 0 0,8-5 0,-7 4-59,0 0 0,0 0 0,15-4 0,-23 8 57,1 0 1,-1 0 0,1 0-1,-1 0 1,1 0 0,-1-1 0,1 1-1,-1 0 1,1 0 0,-1 1-1,0-1 1,1 0 0,-1 0-1,1 0 1,-1 0 0,1 0-1,-1 0 1,0 1 0,1-1 0,-1 0-1,1 0 1,-1 0 0,0 1-1,1-1 1,-1 0 0,0 1-1,1-1 1,-1 0 0,0 1-1,1-1 1,-1 1 0,0-1 0,0 0-1,1 1 1,-1-1 0,0 1-1,0-1 1,0 0 0,0 1-1,0 0 1,1 0 9,-1 0 0,0 0 0,0 1-1,0-1 1,0 0 0,-1 0 0,1 0 0,0 0-1,0 0 1,-1 0 0,1 0 0,0 0 0,-1 0-1,1 0 1,-2 1 0,1 0 2,0-1 1,-1 0-1,1 0 1,-1 0-1,1 0 0,-1 0 1,0-1-1,1 1 1,-1 0-1,0-1 1,0 1-1,1-1 0,-1 1 1,0-1-1,0 0 1,0 0-1,-3 0 0,2 0 9,0 0-1,0 0 0,0 1 1,0-1-1,0 1 1,0 0-1,0 0 0,-4 2 1,-2 2 81,1 1 0,1 0 0,-1 0 0,-10 10 0,20-17-88,0-1 0,0 1 0,0 0 0,0 0 0,0 0 0,1 0 0,-1 0 0,0 0 0,0 0 0,1 1 0,-1-1 0,1 1 0,2-1 0,40 0-31,-38 1 30,-5-1-11,-1 1 0,0-1 0,1 1 0,-1-1-1,0 0 1,1 1 0,-1-1 0,0 0 0,0 0 0,0 0-1,0 0 1,0 0 0,2-1 0,0-3-58,-7 9 22,-30 28 168,20-21-5,2 1 1,-1 1-1,3 0 0,-1 0 0,0 1 0,1 0 0,-10 20 0,11-17 17,5-7 37,20-17-95,13-14-121,-26 19 32,0-1-1,-1 1 0,1 0 1,0-1-1,0 1 0,0 1 1,0-1-1,1 0 0,-1 1 0,-1 0 1,2-1-1,-1 1 0,1 1 1,-1-1-1,8 0 0,-11 1 6,0 0 0,1 0 0,-1 0 0,0 0 0,0 0 0,0 0 0,0 0 0,1 0 0,-1 1 0,0-1 0,0 0 0,0 0 0,0 0 0,1 0 0,-1 0 0,0 0 0,0 1 0,0-1 0,0 0 0,0 0 0,0 0 0,0 0 0,1 1 0,-1-1 0,0 0 0,0 0 0,0 0 0,0 1 0,0-1 0,0 0 0,0 0 0,0 0 0,0 1 0,0-1 0,0 0 0,0 0 0,0 0 0,0 1 0,0-1 0,0 0 0,0 0 0,-1 0 0,1 1 0,0-1 0,-6 16 0,-13 15 0,11-18 28,0-4 24,1 1 0,0 0-1,-5 11 1,7-13-13,-4 9 47,9-17-84,-1 0 0,1 0 0,0 0 0,0 1 0,0-1 0,0 0 0,0 0 0,0 0 0,0 1 0,0-1-1,0 0 1,0 0 0,0 0 0,0 1 0,0-1 0,0 0 0,0 0 0,0 0 0,0 1 0,1-1 0,-1 0 0,0 0 0,0 0-1,0 0 1,0 1 0,0-1 0,0 0 0,0 0 0,1 0 0,-1 0 0,0 0 0,0 1 0,0-1 0,0 0 0,1 0-1,-1 0 1,0 0 0,0 0 0,0 0 0,1 0 0,-1 0 0,0 0 0,0 0 0,0 0 0,1 0 0,-1 0 0,0 0 0,0 0-1,0 0 1,1 0 0,-1 0 0,0 0 0,0 0 0,0 0 0,1 0 0,-1 0 0,0 0 0,0 0 0,0 0 0,0 0 0,1-1-1,-1 1 1,0 0 0,0 0 0,0 0 0,0 0 0,1-1 0,6-2-2,0 0-1,0-1 1,-1 0 0,1 0-1,-1-1 1,-1 0 0,11-9-1,-9 7-51,1 0-1,1 1 0,11-8 1,-20 14 49,1 0 0,-1-1 0,0 1 0,1 0 0,-1-1 1,1 1-1,-1 0 0,1 0 0,-1 0 0,0-1 0,1 1 1,-1 0-1,1 0 0,-1 0 0,1 0 0,-1 0 0,1 0 1,-1 0-1,1 0 0,-1 0 0,1 0 0,-1 0 0,1 0 1,-1 0-1,1 0 0,-1 0 0,1 1 0,-1-1 1,0 0-1,1 0 0,-1 1 0,1-1 0,-1 0 0,0 0 1,1 1-1,-1-1 0,0 0 0,1 1 0,-1-1 0,0 1 1,1-1-1,-1 0 0,0 1 0,0-1 0,1 1 0,-1-1 1,0 1-1,0-1 0,0 1 0,0-1 0,0 1 0,1 1-6,-1 0 0,0 0 0,0 0 0,0 0 0,-1 0 0,1 0 0,0 0 0,-1 0 0,1 0 0,-1 0 0,0 2 0,-8 10 23,-1-1 0,0 0 0,-16 16 1,23-26 13,1-1-26,-12 16 26,16-12-59,12-6-75,-9-1 9,0-1 1,0 1-1,0-1 0,0-1 0,0 1 0,-1-1 0,1 0 1,-1 0-1,1 0 0,4-5 0,-5 5-96,-18 11 306,1 0 1,-28 11 0,31-17 69,8-2-97,3 0 50,0 0-128,0 0-1,1 0 1,-1 0-1,0-1 0,1 1 1,-1-1-1,0 1 1,0-1-1,0 1 1,0-1-1,1 0 0,-1 1 1,0-1-1,0 0 1,0 0-1,-1 0 0,3-1 1,16-20-126,-18 21 102,0 0 12,6-7-147,-1 0 0,0 0 0,7-14-1,-11 19 101,-1-1-1,0 1 1,0-1-1,0 0 0,0 1 1,0-1-1,-1 0 0,0 0 1,0 1-1,0-1 1,0 0-1,-2-6 0,-1-3 33,-1 0-1,-1 0 0,-1 1 0,0-1 1,-11-17-1,-2-3 138,11 20 3,0 0 0,-12-14 0,7 10 50,13 21-171,-1 0 0,0 0 0,0-1 0,0 1 0,-1 0 0,1-1 0,-1 1 0,-4 5 0,-1 12-15,7-21 14,0 1 1,1-1-1,-1 1 0,0-1 0,0 1 0,0-1 1,0 1-1,0 0 0,0-1 0,1 1 0,-1-1 1,0 1-1,0-1 0,1 0 0,-1 1 0,0-1 1,1 1-1,-1-1 0,1 1 0,-1-1 0,1 1 1,1 0-54,0-1 0,0 1 0,0-1 0,0 1 0,0-1 0,0 0 0,0 1 0,0-1 0,0 0 0,0 0 0,0-1 0,0 1 0,0 0 0,0-1 0,2 0 0,23-7-736</inkml:trace>
</inkml:ink>
</file>

<file path=word/ink/ink1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5.440"/>
    </inkml:context>
    <inkml:brush xml:id="br0">
      <inkml:brushProperty name="width" value="0.05" units="cm"/>
      <inkml:brushProperty name="height" value="0.05" units="cm"/>
    </inkml:brush>
  </inkml:definitions>
  <inkml:trace contextRef="#ctx0" brushRef="#br0">82 13 5504,'6'-12'8618,"-5"11"-8020,-16 19 1428,-2 1-901,-28 40-1,36-46-1026,8-12-82,1-1 0,0 1 1,0-1-1,-1 1 1,1-1-1,0 1 0,0-1 1,0 1-1,0-1 0,0 1 1,-1-1-1,1 1 1,0 0-1,0-1 0,1 1 1,-1-1-1,0 1 0,0-1 1,0 1-1,0 0 0,0-1 1,1 1-1,-1-1 1,0 1-1,0-1 0,1 1 1,-1-1-1,0 1 0,1-1 1,-1 0-1,0 1 1,1-1-1,-1 1 0,1-1 1,-1 0-1,1 1 0,-1-1 1,1 0-1,-1 0 0,1 1 1,-1-1-1,1 0 1,-1 0-1,2 1 0,32 9 621,-25-8-517,8 3 50,-10-2-123,1 0 0,1-1 0,0 0 0,14 1 0,-22-3-32,0-1-1,0 1 0,0-1 1,0 1-1,-1-1 0,1 0 1,0 1-1,0-1 0,-1 0 1,1 0-1,-1 1 0,1-1 1,0 0-1,-1 0 0,0 0 1,1 0-1,-1 0 0,1 0 1,-1 0-1,0 0 0,0 0 0,0 0 1,1 0-1,-1 0 0,0 0 1,0-1-1,2-29 495,-2 27-439,0 0-1,-1 0 0,1 0 1,-1 0-1,0 0 0,0 1 1,0-1-1,0 0 0,-1 0 1,1 1-1,-4-6 0,0 2 72,0 1 0,0 0 0,-1 0 0,-9-8-1,8 3-654,7 11 489,0-1 1,0 1-1,0 0 1,0 0-1,0 0 1,0 0-1,0-1 1,0 1-1,0 0 1,0 0-1,0 0 1,0 0-1,0 0 1,-1-1-1,1 1 1,0 0-1,0 0 0,0 0 1,0 0-1,0-1 1,0 1-1,0 0 1,0 0-1,-1 0 1,1 0-1,0 0 1,0 0-1,0 0 1,0 0-1,0-1 1,-1 1-1,1 0 1,0 0-1,0 0 1,0 0-1,0 0 0,0 0 1,-1 0-1,1 0 1,0 0-1,0 0 1,0 0-1,0 0 1,-1 0-1,1 0 1,-4 3-1022</inkml:trace>
</inkml:ink>
</file>

<file path=word/ink/ink1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6.917"/>
    </inkml:context>
    <inkml:brush xml:id="br0">
      <inkml:brushProperty name="width" value="0.05" units="cm"/>
      <inkml:brushProperty name="height" value="0.05" units="cm"/>
    </inkml:brush>
  </inkml:definitions>
  <inkml:trace contextRef="#ctx0" brushRef="#br0">0 45 7168,'1'-7'12159,"22"6"-10455,-7-1-720,47-1 1159,-35 2-1412,44 2 1,-58-1-1074,0 0 1,0 0 0,0-2-1,0 0 1,-1 0 0,1-1-1,0 0 1,23-10 0,-23 6-833</inkml:trace>
</inkml:ink>
</file>

<file path=word/ink/ink1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2:27.797"/>
    </inkml:context>
    <inkml:brush xml:id="br0">
      <inkml:brushProperty name="width" value="0.05" units="cm"/>
      <inkml:brushProperty name="height" value="0.05" units="cm"/>
    </inkml:brush>
  </inkml:definitions>
  <inkml:trace contextRef="#ctx0" brushRef="#br0">1 26 5760,'3'-11'10358,"0"16"-8919,8 46 1739,-7-34-2089,0-2 579,-1-17-1029,1-9-344,22-49 708,-5 40-1707,-11 13 682,-10 7 22,0 0 0,0 0 0,0 1 0,0-1 0,0 0 0,0 0 0,0 0 0,-1 0 0,1 0 0,0 0 0,0 1 0,0-1 0,0 0 0,0 0 0,-1 0 0,1 0 0,0 0 0,0 0 0,0 0 0,0 0 0,0 0 0,-1 0 0,1 0 0,0 0 0,0 0 0,0 0 0,0 0 0,-1 0 0,1 0 0,0 0 0,0 0 0,0 0 0,0 0 0,0 0 0,-1 0 0,1 0 0,0 0 0,0 0 0,0 0 0,0-1 0,0 1 0,-1 0 0,1 0 0,0 0 0,0 0 0,0 0 0,0 0 0,0 0 0,0-1 0,0 1 0,0 0 0,-1 0 0,1 0 0,0 0 0,0 0 0,0-1 0,0 1 0,0 0 0,0 0 0,0 0 0,0 0 0,0-1 0,0 1 0,0 0 0,0 0 0,0 0 0,0-1 0,-1 2 6,0 0 0,0 0-1,-1 0 1,1 0 0,-1 0 0,1-1-1,-1 1 1,1-1 0,-1 1-1,1-1 1,-1 1 0,0-1 0,1 0-1,-1 0 1,1 0 0,-1 0-1,0 0 1,1 0 0,-1 0 0,-2-1-1,1 0-6,0 1-1,0 0 1,0 0-1,1 0 1,-1 0-1,0 0 1,0 1-1,-5 1 1,8-2-141,-1 1-1,0-1 1,0 1 0,0-1 0,0 0 0,0 1-1,1-1 1,-1 0 0,0 0 0,0 0 0,0 0-1,0 0 1,0 0 0,-2 0 0,3-3-1032</inkml:trace>
</inkml:ink>
</file>

<file path=word/ink/ink1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4:37.844"/>
    </inkml:context>
    <inkml:brush xml:id="br0">
      <inkml:brushProperty name="width" value="0.05" units="cm"/>
      <inkml:brushProperty name="height" value="0.05" units="cm"/>
      <inkml:brushProperty name="color" value="#849398"/>
    </inkml:brush>
  </inkml:definitions>
  <inkml:trace contextRef="#ctx0" brushRef="#br0">1 71 6016,'0'4'2560,"0"-4"-2445,0 0 0,0 0 0,0 1 0,0-1 0,0 0-1,0 0 1,-1 1 0,1-1 0,0 0 0,0 0 0,0 1 0,0-1 0,0 0 0,0 0 0,0 1 0,0-1 0,0 0 0,1 1 0,-1-1 0,0 0 0,0 0 0,0 1 0,0-1 0,0 0 0,0 0 0,0 0-1,1 1 1,-1-1 0,0 0 0,0 0 0,0 0 0,1 1 0,-1-1 0,0 0 0,0 0 0,0 0 0,1 0 0,-1 0 0,0 1 0,0-1 0,1 0 0,-1 0 0,0 0 0,0 0 0,1 0 0,-1 0 0,0 0 0,0 0-1,1 0 1,-1 0 0,1 0 0,16-12 6739,-7 3-8080,-2 3 1398,1 0 0,-1 0 0,2 1 0,-1 0 1,1 0-1,10-3 0,-17 7-137,0 0 1,1 0-1,-1 0 1,0 0-1,0 1 0,1-1 1,-1 1-1,0 0 1,1 0-1,-1 0 1,0 1-1,0-1 0,1 1 1,-1 0-1,0 0 1,0 0-1,0 0 0,0 0 1,0 1-1,0-1 1,0 1-1,0 0 1,0 0-1,2 2 0,3 5-17,-4-4 18,0-1 0,1 0 0,-1 0 0,8 6 0,-10-10-29,-1 1 0,0 0-1,0-1 1,0 1 0,0-1-1,0 0 1,1 1-1,-1-1 1,0 0 0,0 1-1,1-1 1,-1 0 0,0 0-1,1 0 1,-1 0 0,0 0-1,0-1 1,1 1 0,-1 0-1,0-1 1,0 1-1,0 0 1,1-1 0,-1 1-1,0-1 1,0 0 0,1 0-1,85-54 685,-74 47-614,-11 7-65,0 0-1,1 0 0,-1 0 1,1 0-1,-1 0 0,1 1 0,0-1 1,-1 1-1,1 0 0,0 0 1,-1 0-1,1 0 0,0 0 1,-1 1-1,1-1 0,-1 1 0,1-1 1,0 1-1,-1 0 0,1 0 1,-1 0-1,0 0 0,4 3 1,0 0-12,-1 0 1,1 0 0,-1 1 0,0 0-1,0 0 1,-1 0 0,8 11 0,-10-14 5,-1-1 1,0 0 0,1 1 0,-1-1-1,1 0 1,-1 0 0,1 0 0,-1 0-1,1 0 1,0 0 0,0-1-1,-1 1 1,1 0 0,0-1 0,0 0-1,0 1 1,0-1 0,0 0 0,2 0-1,45-2 107,-22-1 2,-19 3-275,0 0 0,-1-1 0,1-1 0,0 1 0,-1-1 0,0 0 0,13-6 0,-5 3-970,2 10-44</inkml:trace>
</inkml:ink>
</file>

<file path=word/ink/ink1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4:39.522"/>
    </inkml:context>
    <inkml:brush xml:id="br0">
      <inkml:brushProperty name="width" value="0.05" units="cm"/>
      <inkml:brushProperty name="height" value="0.05" units="cm"/>
      <inkml:brushProperty name="color" value="#849398"/>
    </inkml:brush>
  </inkml:definitions>
  <inkml:trace contextRef="#ctx0" brushRef="#br0">5 78 5760,'0'0'65,"0"0"0,0 0 0,0 0 1,0-1-1,0 1 0,-1 0 0,1 0 0,0 0 1,0 0-1,0 0 0,0 0 0,0 0 0,0 0 1,-1 0-1,1 0 0,0 0 0,0 0 0,0 1 1,0-1-1,0 0 0,-1 0 0,1 0 0,0 0 0,0 0 1,0 0-1,0 0 0,0 0 0,0 0 0,0 0 1,0 0-1,-1 1 0,1-1 0,0 0 0,0 0 1,0 0-1,0 0 0,0 0 0,0 0 0,0 0 1,0 1-1,0-1 0,0 0 0,0 0 0,0 0 1,0 0-1,0 0 0,0 1 0,0-1 0,0 0 1,0 0-1,0 0 0,0 0 0,0 0 0,0 0 1,0 1-1,0-1 0,0 0 0,0 0 0,0 0 0,0 0 1,0 0-1,0 0 0,1 0 0,-1 1 0,0-1 1,0 0-1,0 0 0,0 0 0,0 0 52,0 0 0,0 0 0,0-1 1,0 1-1,0 0 0,1 0 0,-1 0 0,0-1 0,0 1 0,0 0 0,0 0 0,0 0 0,1-1 351,-1 1-351,0 0 0,0 0 1,0 0-1,0 0 0,0 0 0,1 0 0,-1 0 0,0-1 0,0 1 0,0 0 0,0 0 0,1 0 0,-1 0 0,0 0 0,0 0 0,0 0 0,1 0 1,-1 0-1,0 0 0,0 0 0,0 0 0,0 0 0,1 0 0,-1 1 0,0-1 0,0 0 0,0 0 0,0 0 0,1 0 0,-1 0 0,0 1 469,1-1-469,-1 0 0,0 0 0,0 0 0,0 0 0,0 1 0,0-1 0,0 0 0,0 0 0,0 0 0,0 0 0,0 1 0,1-1 1,-1 0-1,0 0 0,0 0 0,0 1 0,4-6 124,1 0-1,0 0 1,0 1 0,0 0 0,1 0 0,-1 0-1,1 1 1,8-4 0,54-19 513,-52 20-539,-12 5-187,0 0 1,1 0 0,-1 1 0,1-1-1,-1 1 1,1 0 0,-1 0 0,1 1-1,-1-1 1,1 1 0,-1 0 0,1 0-1,-1 0 1,0 1 0,0 0 0,0-1-1,0 2 1,0-1 0,0 0 0,0 1-1,-1-1 1,5 5 0,-7-6-9,0 0 0,0 0-1,0-1 1,1 1 0,-1 0 0,0-1-1,0 1 1,0-1 0,0 0 0,1 1 0,-1-1-1,0 0 1,0 0 0,1 1 0,-1-1 0,0 0-1,0 0 1,1-1 0,-1 1 0,2 0-1,25-11 413,-7 2-362,-21 9-69,6-2 35,0 0 1,0 1 0,0 0 0,0 0 0,0 0 0,1 0-1,-1 1 1,1 0 0,-1 1 0,8 0 0,3 2 63,-16-3-99,0 0-1,0 0 0,0 0 0,0 0 0,0 0 1,0 1-1,0-1 0,0 0 0,0 1 0,0-1 0,0 0 1,0 1-1,-1-1 0,1 1 0,0-1 0,0 1 0,0 0 1,-1-1-1,1 1 0,0 0 0,-1 0 0,1-1 1,-1 1-1,1 0 0,-1 0 0,1 0 0,-1 0 0,1-1 1,-1 1-1,0 0 0,1 0 0,-1 2 0,0-2 1,1 0-1,-1 0 1,1 0-1,0 0 0,-1 0 1,1 0-1,0 0 1,-1 0-1,1 0 1,0 0-1,0 0 0,0 0 1,0-1-1,0 1 1,0 0-1,0-1 1,0 1-1,0-1 1,0 1-1,0-1 0,0 0 1,0 1-1,1-1 1,-1 0-1,0 0 1,0 0-1,0 0 0,1 0 1,-1 0-1,0 0 1,0 0-1,0 0 1,0 0-1,1-1 1,-1 1-1,0 0 0,0-1 1,0 1-1,0-1 1,0 0-1,0 1 1,0-1-1,0 0 0,0 1 1,0-1-1,0 0 1,-1 0-1,2-1 1,5-3 26,-1 0 1,1 1-1,1-1 1,-1 2-1,1-1 1,-1 1-1,15-4 1,-8 2-14,18 1-14,-30 5 0,1-1 0,-1 1-1,0 0 1,0 1 0,0-1 0,0 0-1,0 0 1,0 1 0,0-1 0,-1 1-1,1 0 1,0-1 0,2 5 0,14 10 25,-16-14-15,1 0-1,0-1 1,0 0 0,-1 0 0,1 0 0,0 0 0,0 0 0,0-1 0,0 1 0,0-1 0,0 0 0,0 0 0,0 0 0,5 0 0,-2-1-99,1 0 0,-1-1 0,0 1 0,0-1 0,10-5 1,-7 1-318</inkml:trace>
</inkml:ink>
</file>

<file path=word/ink/ink1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4:47.378"/>
    </inkml:context>
    <inkml:brush xml:id="br0">
      <inkml:brushProperty name="width" value="0.05" units="cm"/>
      <inkml:brushProperty name="height" value="0.05" units="cm"/>
    </inkml:brush>
  </inkml:definitions>
  <inkml:trace contextRef="#ctx0" brushRef="#br0">0 17 6144,'0'0'11519,"8"0"-10388,409-3 2240,47-4-2881,-217 3 918,-247 4-896,6-2-1024,-5 2 0</inkml:trace>
</inkml:ink>
</file>

<file path=word/ink/ink1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6:59.497"/>
    </inkml:context>
    <inkml:brush xml:id="br0">
      <inkml:brushProperty name="width" value="0.05" units="cm"/>
      <inkml:brushProperty name="height" value="0.05" units="cm"/>
    </inkml:brush>
  </inkml:definitions>
  <inkml:trace contextRef="#ctx0" brushRef="#br0">8 338 7552,'-8'7'9720,"12"-16"-7665,-2 4-1797,-1-1-1,1 1 0,-1-1 0,-1 1 0,1-1 0,-1-10 0,2-12 247,5-26-161,-3 0-1,-2-65 0,-2 101-217,4 37 366,-3-8-384,1 1 0,0 0-1,0-1 1,7 17 0,1 6 127,-6-16-125,0 0 1,2-1-1,0 1 0,1-1 1,1-1-1,0 0 0,20 29 1,-27-44-103,0 0 1,-1 0 0,1 0 0,0 0 0,0 0 0,-1 0 0,1 0 0,0-1 0,0 1-1,0 0 1,0-1 0,0 1 0,0 0 0,0-1 0,0 1 0,0-1 0,1 0-1,-1 1 1,0-1 0,0 0 0,0 0 0,0 0 0,1 0 0,-1 0 0,0 0 0,0 0-1,0 0 1,1 0 0,-1 0 0,0-1 0,0 1 0,0 0 0,0-1 0,0 1 0,0-1-1,0 1 1,0-1 0,0 0 0,0 1 0,0-1 0,0 0 0,0 0 0,0 0-1,0 0 1,-1 0 0,1 1 0,1-3 0,1-2 26,1 0 0,-1-1-1,0 1 1,0-1 0,0 1 0,-1-1 0,0 0-1,2-7 1,-1-11 44,-1 0 0,0 0 1,-2 0-1,-5-41 0,0-22-959,9 101-805,-1-3 534</inkml:trace>
</inkml:ink>
</file>

<file path=word/ink/ink1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0.132"/>
    </inkml:context>
    <inkml:brush xml:id="br0">
      <inkml:brushProperty name="width" value="0.05" units="cm"/>
      <inkml:brushProperty name="height" value="0.05" units="cm"/>
    </inkml:brush>
  </inkml:definitions>
  <inkml:trace contextRef="#ctx0" brushRef="#br0">38 70 7680,'11'-17'8739,"-9"-10"-5371,-2 24-3060,5-11-79,-3 6 101,-12 9-99,5 1-84,4-2-107,-1 0 0,1 1 0,0-1-1,-1 1 1,1 0 0,0-1 0,0 1 0,0 0 0,-1 0-1,1 0 1,0 0 0,0 0 0,0 0 0,0 0 0,0 0 0,1 0-1,-1 0 1,0 1 0,0-1 0,1 0 0,-1 2 0,-3 4 62,1 0 0,1-1 1,-1 1-1,1 1 1,0-1-1,1 0 0,0 0 1,0 1-1,0-1 1,1 1-1,0-1 0,1 0 1,-1 1-1,2-1 1,-1 0-1,1 1 0,0-1 1,0 0-1,4 8 1,-4-13-147,-1 0 1,1 0-1,-1-1 1,1 1 0,-1-1-1,1 1 1,0-1 0,0 1-1,0-1 1,-1 0-1,1 0 1,1 0 0,-1 0-1,0 0 1,0 0 0,0-1-1,0 1 1,0-1-1,1 1 1,-1-1 0,0 0-1,1 0 1,-1 0 0,0 0-1,0-1 1,1 1-1,-1 0 1,0-1 0,4-1-1,20-6-980</inkml:trace>
</inkml:ink>
</file>

<file path=word/ink/ink1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0.654"/>
    </inkml:context>
    <inkml:brush xml:id="br0">
      <inkml:brushProperty name="width" value="0.05" units="cm"/>
      <inkml:brushProperty name="height" value="0.05" units="cm"/>
    </inkml:brush>
  </inkml:definitions>
  <inkml:trace contextRef="#ctx0" brushRef="#br0">71 36 1152,'-10'-11'1044,"-3"2"7432,12 9-8111,1 0 0,-1 0 0,0 0 0,1 0 0,-1 0 0,1 0 0,-1 0 0,1 0 0,-1 0 0,0 0 1,1 1-1,-1-1 0,1 0 0,-1 0 0,1 0 0,-1 1 0,1-1 0,-1 0 0,1 1 0,-1-1 0,1 0 0,-1 1 0,-7 11 534,7-11-855,-4 9 285,1-1 0,0 0 0,0 1 0,-3 15 0,7-23-275,-1 0 0,1 1 0,0-1 0,-1 0 0,1 0 0,0 1 0,1-1 0,-1 0 0,0 1 0,1-1 0,-1 0 0,1 0 0,0 0 0,-1 0-1,1 1 1,0-1 0,0 0 0,1 0 0,-1 0 0,0-1 0,1 1 0,-1 0 0,1 0 0,-1-1 0,1 1 0,0-1 0,2 2 0,-2-2-69,1 1-1,-1-1 0,1 0 1,0 0-1,0 0 1,-1 0-1,1 0 0,0-1 1,0 1-1,0-1 1,0 0-1,0 0 0,0 0 1,-1 0-1,1 0 1,0-1-1,0 1 0,0-1 1,0 0-1,-1 0 1,1 0-1,0 0 0,-1 0 1,1-1-1,-1 1 0,1-1 1,-1 0-1,0 1 1,1-1-1,-1 0 0,0-1 1,0 1-1,0 0 1,-1 0-1,1-1 0,-1 1 1,1-1-1,-1 1 1,0-1-1,2-4 0,-3 6 21,0 1 0,0 0 0,0-1-1,0 1 1,0 0 0,0-1 0,0 1 0,0 0-1,0-1 1,0 1 0,0 0 0,0-1-1,0 1 1,0 0 0,1-1 0,-1 1-1,0 0 1,0 0 0,0-1 0,0 1 0,1 0-1,-1 0 1,0-1 0,0 1 0,1 0-1,-1 0 1,0 0 0,1-1 0,-1 1 0,0 0-1,0 0 1,1 0 0,-1 0 0,0 0-1,1 0 1,-1 0 0,0-1 0,1 1-1,-1 0 1,0 0 0,0 0 0,0 0 0,0 1-1,1-1 1,-1 0 0,0 0 0,1 0-1,-1 0 1,0 0 0,1 0 0,-1 0 0,0 1-1,0-1 1,1 0 0,-1 0 0,0 0-1,1 1 1,14 22 482,1 2-248,-12-23-233,0 1 0,0-1 0,0 0 0,0-1 0,1 1 0,-1-1 0,1 0 0,7 1 0,-11-1-1,1-1 0,-1 0-1,1 1 1,-1-1 0,1 0 0,0 0-1,-1 0 1,1 0 0,-1 0 0,1-1-1,0 1 1,-1 0 0,1-1 0,-1 1-1,1-1 1,-1 1 0,1-1 0,-1 0-1,0 0 1,1 0 0,-1 0 0,0 0-1,0 0 1,1 0 0,-1 0 0,0 0-1,0 0 1,1-3 0,0-1 39,-1 1 1,0-1-1,0 1 1,0-1-1,-1 1 1,1-1-1,-1 0 1,0 1-1,-1-1 1,1 1-1,-3-9 0,-1-3 175,-1 0-1,-8-15 1,9 20-149,3 10-62,1 0-76,-1 0 1,1 1-1,0-1 0,-1 0 0,1 1 0,0-1 0,0 0 1,0 1-1,-1-1 0,1 0 0,0 1 0,0-1 1,0 0-1,0 0 0,0 1 0,0-1 0,1 0 0,-1 0 1,6-3-1107</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5.604"/>
    </inkml:context>
    <inkml:brush xml:id="br0">
      <inkml:brushProperty name="width" value="0.05" units="cm"/>
      <inkml:brushProperty name="height" value="0.05" units="cm"/>
    </inkml:brush>
  </inkml:definitions>
  <inkml:trace contextRef="#ctx0" brushRef="#br0">1 40 7936,'14'-1'9447,"-12"12"-4804,-2-1-4579,0-6-928,0-2 884,0 0-1,0 0 1,0 0 0,1 0-1,-1 1 1,0-1 0,1 0-1,0 0 1,-1 0 0,1 0-1,0 0 1,0 0 0,0-1-1,0 1 1,0 0 0,3 3-1,-3-5 2,0 1 0,0-1 0,0 1 0,0-1 0,0 1 0,0-1 0,0 1 0,0-1-1,1 0 1,-1 0 0,0 0 0,0 0 0,0 0 0,0 0 0,0 0 0,0 0 0,0 0-1,1 0 1,-1 0 0,0-1 0,0 1 0,0 0 0,0-1 0,0 1 0,0-1 0,0 1 0,0-1-1,0 0 1,-1 1 0,1-1 0,0 0 0,1-1 0,1-1-14,0 0 0,-1 0 0,1-1-1,-1 1 1,0 0 0,0-1 0,0 0 0,0 0 0,2-7 0,9-40 76,-13 48-86,1 18 279,-1-1-1,1 0 0,1 0 0,1 0 0,0 0 0,1-1 1,0 1-1,1-1 0,10 21 0,-3-23-317,2-3 20</inkml:trace>
</inkml:ink>
</file>

<file path=word/ink/ink1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1.240"/>
    </inkml:context>
    <inkml:brush xml:id="br0">
      <inkml:brushProperty name="width" value="0.05" units="cm"/>
      <inkml:brushProperty name="height" value="0.05" units="cm"/>
    </inkml:brush>
  </inkml:definitions>
  <inkml:trace contextRef="#ctx0" brushRef="#br0">171 8 7424,'-1'-1'499,"0"0"0,0 0 1,-1 0-1,1 1 1,0-1-1,-1 1 0,1-1 1,0 1-1,-1-1 0,1 1 1,0 0-1,-1 0 0,1-1 1,-1 1-1,1 0 0,0 0 1,-3 1-1,2 0-192,-1 0-1,1 0 0,0 0 1,0 1-1,0-1 1,0 1-1,0-1 1,0 1-1,-2 3 1,2-3-255,-1 0 1,1 1-1,1-1 1,-1 1-1,0-1 0,1 1 1,-1 0-1,1-1 1,0 1-1,-1 0 1,1 0-1,1 0 1,-1 0-1,0 0 0,1 0 1,0 0-1,0 1 1,0-1-1,0 0 1,0 0-1,1 5 1,2 3 260,0-1 1,1 1-1,0 0 1,10 15 0,0 4-348,-6-14 123,-4-8-71,-1-1 0,0 0 0,0 1 0,3 12 1,-6-18-7,1 0 0,-1-1 0,0 1 1,0 0-1,0 0 0,0-1 1,0 1-1,-1 0 0,1 0 1,0-1-1,-1 1 0,1 0 0,-1-1 1,0 1-1,1 0 0,-1-1 1,0 1-1,0-1 0,0 0 1,0 1-1,0-1 0,0 0 0,-1 1 1,1-1-1,0 0 0,-3 1 1,-2 2 60,0-2 1,-1 1-1,1-1 1,-1 0-1,0 0 1,0-1-1,1 1 0,-1-2 1,-1 1-1,1-1 1,0 0-1,0 0 1,0-1-1,0 0 1,0 0-1,1-1 1,-12-3-1,4-4-777,10 0-192</inkml:trace>
</inkml:ink>
</file>

<file path=word/ink/ink1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1.798"/>
    </inkml:context>
    <inkml:brush xml:id="br0">
      <inkml:brushProperty name="width" value="0.05" units="cm"/>
      <inkml:brushProperty name="height" value="0.05" units="cm"/>
    </inkml:brush>
  </inkml:definitions>
  <inkml:trace contextRef="#ctx0" brushRef="#br0">0 21 7552,'2'-20'10749,"-2"20"-10658,4 11 3950,-1 8-5099,-4 57 2978,4 131-149,-2-187-2368,2-9-65</inkml:trace>
</inkml:ink>
</file>

<file path=word/ink/ink1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2.348"/>
    </inkml:context>
    <inkml:brush xml:id="br0">
      <inkml:brushProperty name="width" value="0.05" units="cm"/>
      <inkml:brushProperty name="height" value="0.05" units="cm"/>
    </inkml:brush>
  </inkml:definitions>
  <inkml:trace contextRef="#ctx0" brushRef="#br0">1 24 8448,'1'-10'13589,"23"9"-13173,-17 1-248,1-1 0,0 1 0,15 3 0,-11-3-380,-1 1 1,0-1-1,0-1 0,0 0 1,1 0-1,19-7 1,-8 4-36,-23 4 247,1 0 1,-1 0-1,0 0 1,1 0-1,-1 0 1,0 0-1,1 0 1,-1 0-1,0 0 1,1 0 0,-1 0-1,0 0 1,1 1-1,-1-1 1,0 0-1,1 0 1,-1 0-1,0 1 1,1-1-1,-1 0 1,0 0-1,0 1 1,1-1-1,-1 0 1,0 0 0,0 1-1,0-1 1,1 0-1,-1 1 1,0-1-1,0 0 1,0 1-1,0-1 1,0 1-1,0-1 1,0 0-1,0 1 1,0-1-1,0 0 1,0 1 0,0-1-1,0 0 1,0 1-1,0-1 1,0 1-1,0-1 1,0 0-1,0 1 1,-1-1-1,-6 24 731,6-20-635,-1 4 165,0 1 1,0-1-1,1 1 0,0 18 0,1-24-232,0 0-1,0 0 0,0 0 0,1 0 0,-1 1 0,1-1 1,0 0-1,0 0 0,0 0 0,0 0 0,0 0 0,1-1 0,0 1 1,-1 0-1,1-1 0,0 1 0,2 2 0,-3-5-29,0 1-1,-1 0 0,1-1 1,0 1-1,-1-1 1,1 1-1,0-1 0,0 0 1,-1 1-1,1-1 0,0 0 1,0 1-1,0-1 1,-1 0-1,1 0 0,0 0 1,0 0-1,0 0 0,0 0 1,0 0-1,0 0 1,-1 0-1,1 0 0,0 0 1,0 0-1,0-1 1,0 1-1,-1 0 0,2-1 1,0 0-40,0-1 0,-1 1 1,1-1-1,-1 0 0,1 1 0,-1-1 1,0 0-1,1 0 0,-1 0 1,0 0-1,1-3 0,0 0-84,0-1 1,0 0-1,0 0 0,-1 0 0,0 0 0,0 0 0,0-10 0,-1 12 133,-1 1 1,1-1-1,0 0 0,0 1 0,1-1 0,-1 0 0,1 1 0,1-4 0,-2 7 10,0 0-1,0 0 1,0 0-1,0 0 1,0 0-1,0 0 1,0 0 0,0 0-1,0 0 1,0 0-1,0 0 1,1 0-1,-1 0 1,0 0-1,0 0 1,0 0-1,0 0 1,0 0 0,0 0-1,0 0 1,0 0-1,0 0 1,0 0-1,0 0 1,0 0-1,0 0 1,0 0-1,0 0 1,1 0 0,-1 0-1,0 0 1,0 0-1,0 0 1,0 0-1,0 0 1,0 0-1,0 0 1,0 0-1,0 0 1,0 0 0,0 0-1,-2 20 560,1-16-630,1-1 0,0 1 0,1-1 0,-1 2 0,1-1 0,-1-1 0,1 1 0,0-1 0,0 1 0,1-1 0,-1 0 0,1 1 0,-1-1 0,1 0 0,0 0 0,0 0 0,1 0 0,-1 0 0,1-1 0,-1 1 0,1-1 0,0 0 0,0 1 0,0-1 0,0 0 0,0-1 0,0 1 0,0-1 0,1 1 0,6 1 0,17 3-1227</inkml:trace>
</inkml:ink>
</file>

<file path=word/ink/ink1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3.051"/>
    </inkml:context>
    <inkml:brush xml:id="br0">
      <inkml:brushProperty name="width" value="0.05" units="cm"/>
      <inkml:brushProperty name="height" value="0.05" units="cm"/>
    </inkml:brush>
  </inkml:definitions>
  <inkml:trace contextRef="#ctx0" brushRef="#br0">89 208 8320,'-11'-19'11647,"-21"54"-10217,23-22-1013,5-8-275,0 0 0,0 1 1,1-1-1,0 1 1,-1 0-1,2 0 0,-1 0 1,1 0-1,0 0 1,0 0-1,1 1 0,0-1 1,-1 11-1,2-14-102,0 1 0,1-1 0,-1 1-1,1-1 1,0 1 0,0-1 0,0 0-1,0 0 1,0 1 0,1-1 0,0 0-1,-1 0 1,1 0 0,0 0 0,0-1-1,1 1 1,-1-1 0,1 1 0,-1-1-1,1 0 1,5 4 0,-8-6-39,1 0 0,0 0 0,-1 0 0,1 0-1,0 0 1,-1 0 0,1 0 0,0-1 0,-1 1 0,1 0 0,-1 0 0,1 0 0,0-1 0,-1 1-1,1 0 1,-1-1 0,1 1 0,-1 0 0,1-1 0,-1 1 0,1-1 0,-1 1 0,1-1 0,-1 1-1,1-2 1,11-15-4,-10 15 4,5-10-15,-1 0 0,0 0 0,0-1-1,-1 0 1,-1 0 0,5-22 0,7-83-383,-14 93 275,-1 20 104,1-14-202,-1 0 1,0 0-1,-3-24 1,-2 30 86,-3 12 113,5 2 29,1 0 0,0 0 1,0 0-1,0 1 1,0-1-1,0 0 0,0 0 1,0 1-1,0-1 1,1 1-1,-1-1 0,0 0 1,0 3-1,-4 13 84,1 1 0,1 0 0,1 0 0,0 0 0,1 0 0,1 0 0,1 1 0,1-1 0,0 0 0,1 0 0,1-1 0,1 1 0,10 26 0,-12-38-64,0-1 1,0 1 0,1-1 0,0 0-1,0 0 1,0 0 0,0 0 0,1-1 0,0 0-1,0 0 1,5 4 0,-7-6-19,0-1 0,-1 0 0,1 1-1,0-1 1,0 0 0,0 0 0,0-1 0,0 1 0,0 0 0,0-1 0,0 0 0,1 0-1,-1 0 1,0 0 0,0 0 0,0-1 0,0 1 0,0-1 0,0 0 0,0 0 0,0 0-1,0 0 1,4-3 0,1-1-84,-1-1 0,0 0 0,0 0 0,0 0 0,-1 0-1,0-1 1,0 0 0,-1-1 0,0 1 0,0-1 0,-1 0 0,0 0-1,6-17 1,-10 25 70,0 0-1,0 0 0,-1 0 1,1 1-1,0-1 0,0 0 1,0 0-1,0 0 0,-1 0 1,1 0-1,0 0 0,0 0 1,0 0-1,0 0 0,-1 0 1,1 0-1,0 0 0,0 0 1,0 0-1,0 0 1,-1 0-1,1 0 0,0 0 1,0 0-1,0 0 0,-1 0 1,1 0-1,0 0 0,0 0 1,0 0-1,0 0 0,-1 0 1,1 0-1,0 0 0,0-1 1,0 1-1,0 0 0,0 0 1,0 0-1,-1 0 0,1 0 1,0-1-1,0 1 0,0 0 1,0 0-1,0 0 1,0 0-1,0-1 0,0 1 1,0 0-1,0 0 0,0 0 1,0 0-1,0-1 0,0 1 1,0 0-1,0 0 0,0 0 1,0 0-1,0-1 0,0 1 1,0 0-1,0 0 0,0 0 1,0-1-1,0 1 0,0 0 1,0 0-1,-11 9 0,8-5 11,1 1-1,0 0 0,0-1 1,0 1-1,1 0 1,0 0-1,0 0 0,0 0 1,0 7-1,1-8-1,0-1-1,0 1 0,0-1 0,0 1 1,0-1-1,1 1 0,-1-1 0,1 1 1,0-1-1,0 0 0,1 1 0,-1-1 1,1 0-1,2 4 0,-3-6-2,0 0-1,-1 0 1,1-1 0,0 1-1,0 0 1,0-1 0,0 1-1,0 0 1,0-1-1,0 0 1,0 1 0,0-1-1,0 0 1,0 1-1,0-1 1,0 0 0,0 0-1,0 0 1,1 0 0,-1 0-1,0 0 1,0 0-1,0 0 1,0 0 0,0-1-1,0 1 1,0 0-1,0-1 1,0 1 0,0-1-1,0 1 1,0-1 0,0 1-1,0-1 1,0 0-1,0 1 1,-1-1 0,1 0-1,0 0 1,0 0-1,-1 1 1,2-3 0,2-3 5,1 1 1,-1-1-1,-1-1 0,7-12 1,-6 7-76,5-10-38,-5 19-11,0 11-83,-2-2 156,0 0 0,0 1 0,1-1 0,-1-1-1,1 1 1,1 0 0,-1-1 0,1 0 0,0 1-1,0-1 1,0-1 0,1 1 0,7 6 0,-1-7-468,0-4-22</inkml:trace>
  <inkml:trace contextRef="#ctx0" brushRef="#br0" timeOffset="1">621 3 9216,'0'3'9824,"-1"4"-5006,-2 39-4847,2 13-114,-2-1 1,-21 107 0,23-160-967,1-1-65</inkml:trace>
  <inkml:trace contextRef="#ctx0" brushRef="#br0" timeOffset="2">564 205 8704,'0'-4'13439,"0"8"-12927,7-8 128,-1 4 0,5-5 128,-4 5-1152,4 0 128,0 0 512,0 0 128,0 2-640,4-2 0</inkml:trace>
</inkml:ink>
</file>

<file path=word/ink/ink1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5.322"/>
    </inkml:context>
    <inkml:brush xml:id="br0">
      <inkml:brushProperty name="width" value="0.05" units="cm"/>
      <inkml:brushProperty name="height" value="0.05" units="cm"/>
    </inkml:brush>
  </inkml:definitions>
  <inkml:trace contextRef="#ctx0" brushRef="#br0">39 34 7168,'0'-3'3008,"0"1"-2899,-3-10 3823,-6 15-1829,7 1-1985,0-1 0,1 0 1,-1 1-1,1-1 1,0 1-1,0-1 0,0 1 1,0 0-1,0 4 1,-2 7 296,-1 7 211,1-1-1,1 1 1,1 0-1,3 33 0,-1-5 88,2 10-145,-2-40-454,0 0 0,-1 0 0,-4 35 0,2-15-114,3-6 0,-1-33 0,0-1 0,0 1 0,0-1 0,0 0 0,1 1 0,-1-1 0,0 1 0,0-1 0,0 0 0,1 1 0,-1-1 0,0 0 0,1 1 0,-1-1 0,0 0 0,1 1 0,-1-1 0,0 0 0,1 0 0,-1 1 0,1-1 0,-1 0 0,0 0 0,1 0 0,-1 0 0,1 1 0,-1-1 0,1 0 0,-1 0 0,1 0 0,13 1 0,-14-1 0,43 7 0,-6 0 0,-11-4 0,-15-2 0,0 0 0,0 0 0,11-2 0,3 1 24,-1 0 0,1 2 0,26 5-1,11 0 10,91 3-33,181-12 0,-135 1 0,-13 0 0,-9-1 0,-123 2 0,14 2 0,55-2 0,-85-1 51,0 2 0,52 7 0,39 1 52,15-2-32,-84-3-53,111-5 0,-138-1-61,-1 2 1,44 4-1,-70-3 26,0-2-1,-1 1 1,1 0 0,0-1-1,11-3 1,-2 1 14,14 9 259,-24-7-334,-4 1 67,0 0 0,0 0 0,0 0 0,1 0 0,-1 0 0,0 0 0,0 0-1,0 0 1,1 0 0,-1 0 0,0 1 0,0-1 0,0 0 0,0 1-1,2 0 1,-2-2 9,0-1 0,0 0 0,0 0 0,0 0 0,0 0-1,-1 0 1,1 0 0,-1 0 0,1-4 0,2-64 71,13-73-1,1-19-56,-9-16 202,-8 177-300,9-14-106,-8 11-2496,-5 4 342,-2 0-235</inkml:trace>
</inkml:ink>
</file>

<file path=word/ink/ink1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06.581"/>
    </inkml:context>
    <inkml:brush xml:id="br0">
      <inkml:brushProperty name="width" value="0.05" units="cm"/>
      <inkml:brushProperty name="height" value="0.05" units="cm"/>
    </inkml:brush>
  </inkml:definitions>
  <inkml:trace contextRef="#ctx0" brushRef="#br0">0 21 6144,'1'0'512,"-1"0"0,1 1 0,0-1 0,-1 0 0,1 1 0,0-1 0,-1 0 0,1 0 0,0 0 0,0 1 0,-1-1 0,1 0 0,0 0 0,-1 0 0,1 0 0,1-1 0,8-1-436,1 1 0,0 0 0,-1 0 0,1 1 0,20 3 0,14-1 364,229 7 1586,-187-12-1684,29 1-44,154 2-127,-219 0-89,30-3-58,83-7-24,-49 4 0,61 4 133,-97 3 12,58 6 473,-24-5-46,96-3 30,-78-1-340,-73 3-55,85 6 49,-118-6-182,27 5 1,-37-4-75,1 0 0,-1-1 0,0 0 0,1-1 0,15-3 0,-8 1 2,12-5-110,-29 6 105,0 0 1,1 0-1,-1 0 0,1 1 1,-1 0-1,1 0 1,8 1-1,9 1 2,-1-7 1,-21 4 0,-1 0 0,1 1 0,0-1 0,-1 1 0,1-1 0,0 1 0,-1 0 0,1 0 0,0 0 0,-1-1 0,1 2 0,0-1 0,-1 0 0,3 1 0,-4-1-1,0 0 0,0 0 0,0 0 0,0 0 0,1 0 0,-1 0 0,0 0 0,0 1 0,0-1 0,0 0 0,0 0 0,0 0 0,0 0 0,0 0 0,0 0 0,1 0 0,-1 0 0,0 0 0,0 0 0,0 0 0,0 0 0,0 0 0,0 0 0,0 0 0,1 0 0,-1 0 0,0 0 0,0 0 0,0 0 0,0 0 0,0 0 0,0 0 0,1 0 0,-1 0 0,0 0 0,0 0 0,0 0 0,0 0 0,0 0 0,0 0 0,0 0 0,0 0 0,1 0 0,-1 0 0,0 0 0,0-1 0,0 1 0,0 0 0,0 0 0,0 0 0,0 0 0,0 0 0,0 0 0,0 0 0,0 0 0,0-1 0,0 1 0,0 0 0,0 0 0,0 0 0,0 0 0,0 0 0,0 0 0,0-1 0,0 1 0,0 0 0,0 0 0,-1-4-59,-3-3-68</inkml:trace>
</inkml:ink>
</file>

<file path=word/ink/ink1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20.448"/>
    </inkml:context>
    <inkml:brush xml:id="br0">
      <inkml:brushProperty name="width" value="0.05" units="cm"/>
      <inkml:brushProperty name="height" value="0.05" units="cm"/>
      <inkml:brushProperty name="color" value="#849398"/>
    </inkml:brush>
  </inkml:definitions>
  <inkml:trace contextRef="#ctx0" brushRef="#br0">344 26 4992,'0'-7'11008,"0"7"-10981,0 0 1,0-1-1,0 1 1,0 0 0,0-1-1,0 1 1,0 0 0,-1-1-1,1 1 1,0 0 0,0 0-1,0-1 1,0 1 0,-1 0-1,1-1 1,0 1 0,0 0-1,0 0 1,-1-1 0,1 1-1,0 0 1,0 0 0,-1 0-1,1-1 1,0 1 0,-1 0-1,1 0 1,0 0-1,-1 0 1,1 0 0,0 0-1,-1 0 1,1 0 0,-1-1-1,-15 2 789,5-1-168,-156-8 2424,130 6-2479,27 1-306,0 1 0,-1-1 0,1 2-1,-20 2 1,-2-1 374,30-4-682,4 2-68,-1 0-1,0 0 1,0 1-1,0-1 1,0 0 0,1 1-1,-1-1 1,0 1 0,0-1-1,0 1 1,0 0-1,0-1 1,1 2 0,0 0-665,5 2-292</inkml:trace>
</inkml:ink>
</file>

<file path=word/ink/ink1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23.970"/>
    </inkml:context>
    <inkml:brush xml:id="br0">
      <inkml:brushProperty name="width" value="0.05" units="cm"/>
      <inkml:brushProperty name="height" value="0.05" units="cm"/>
      <inkml:brushProperty name="color" value="#849398"/>
    </inkml:brush>
  </inkml:definitions>
  <inkml:trace contextRef="#ctx0" brushRef="#br0">120 11 5248,'0'0'83,"0"0"0,0 1 1,0-1-1,0 0 0,0 0 0,0 0 1,0 0-1,0 0 0,0 1 0,0-1 1,0 0-1,0 0 0,0 0 0,0 0 1,0 0-1,1 0 0,-1 1 0,0-1 1,0 0-1,0 0 0,0 0 0,0 0 1,0 0-1,0 0 0,0 0 1,1 0-1,-1 1 0,0-1 0,0 0 1,0 0-1,0 0 0,0 0 0,0 0 1,1 0-1,-1 0 0,0 0 0,0 0 1,0 0-1,0 0 0,0 0 0,1 0 1,-1 0-1,0 0 0,0 0 0,0 0 1,0 0-1,0 0 0,1 0 0,-1 0 1,0 0-1,0 0 0,0-1 0,0 1 1,0 0-1,0 0 0,1 0 1,-1 0-1,0 0 0,0 0 0,0 0 1,0 0-1,0-1 0,0 1 0,0 0 1,0 0-1,0 0 0,0 0 0,0 0 1,1-10 3462,-1 8-3621,0 1 373,0 2-361,0-1 107,1 1 0,-1-1-1,0 1 1,0-1 0,0 1 0,0 0-1,0-1 1,0 1 0,0-1 0,0 1-1,0-1 1,0 1 0,0 0 0,0-1-1,0 1 1,-1-1 0,1 1-1,-1 0 1,-2 4 232,0-1-1,-1 1 0,0-1 1,0 0-1,-1 0 1,1 0-1,-1 0 0,1-1 1,-1 0-1,-8 4 0,-8 0 449,19-7-619,-1 1 1,1-1-1,-1 1 1,1 0-1,0 0 1,0 0-1,-1 0 0,1 0 1,0 0-1,0 1 1,0-1-1,0 1 1,0-1-1,1 1 1,-4 3-1,-2-2 86,7-3-184,0 0 0,0 0 1,-1 0-1,1 0 1,0 0-1,-1 0 1,1 1-1,0-1 0,0 0 1,-1 0-1,1 0 1,0 0-1,0 0 1,-1 0-1,1 0 0,0 1 1,0-1-1,0 0 1,-1 0-1,1 0 1,0 0-1,0 1 0,0-1 1,-1 0-1,1 0 1,0 1-1,0-1 1,0 0-1,0 0 0,0 1 1,0-1-1,0 0 1,0 0-1,-1 1 1,1-1-1,0 0 0,0 0 1,0 1-1,0-1 1,0 0-1,0 0 1,1 1-1,-1-1 0,0 0 1,0 1-1,0-1 1,0 0-1,0 1 1,18 9 120,16 6-11,11 7 22,-42-20-141,0 0 0,-1 0 0,1 0 0,0 0 0,-1 1 0,0-1 0,0 1 0,0-1 0,0 1 0,2 7 0,-4-10 2,8-70 2838,-8-25-2860,1 96 0,-1-1-52,0-1 0,1 1 0,-1 0 0,0 0 0,0-1 0,0 1 0,0 0 0,0 0 0,0-1 0,0 1 0,0 0 0,-1 0 0,1 0 0,0-1 0,0 1 0,-1 1 0,-2 10-1078</inkml:trace>
</inkml:ink>
</file>

<file path=word/ink/ink1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7.877"/>
    </inkml:context>
    <inkml:brush xml:id="br0">
      <inkml:brushProperty name="width" value="0.05" units="cm"/>
      <inkml:brushProperty name="height" value="0.05" units="cm"/>
      <inkml:brushProperty name="color" value="#849398"/>
    </inkml:brush>
  </inkml:definitions>
  <inkml:trace contextRef="#ctx0" brushRef="#br0">0 268 6912,'3'-6'9209,"7"-8"-6245,6-11-2978,3-58 2574,3-20-2048,-22 108-512,3 53-5,-2-54 7,-1 0 0,1-1 0,0 1 0,0 0 0,0 0 0,0-1 0,1 1 0,0-1 0,0 1 1,0-1-1,0 0 0,5 6 0,-6-8 8,1 0 1,0 0-1,-1 0 1,1 0-1,0 0 1,0 0-1,0-1 1,0 1 0,0-1-1,0 1 1,0-1-1,0 0 1,0 0-1,0 0 1,0 0-1,0 0 1,0 0 0,-1 0-1,5-2 1,-2 1 32,0 0-1,0 0 1,0-1 0,0 1 0,-1-1 0,1 0 0,0-1 0,6-4 0,-1-3 59,0-1 0,0-1 0,-1 1 0,0-1 0,-1-1 0,-1 1-1,0-1 1,6-20 0,-6 21-48,-7 22 88,0 1-103,-5 190 132,6-199-242,-1-1 0,1 1 1,0 0-1,1-1 1,-1 1-1,0 0 1,0-1-1,1 1 1,-1-1-1,1 1 0,-1-1 1,2 3-1,5 3-825</inkml:trace>
</inkml:ink>
</file>

<file path=word/ink/ink1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8.494"/>
    </inkml:context>
    <inkml:brush xml:id="br0">
      <inkml:brushProperty name="width" value="0.05" units="cm"/>
      <inkml:brushProperty name="height" value="0.05" units="cm"/>
      <inkml:brushProperty name="color" value="#849398"/>
    </inkml:brush>
  </inkml:definitions>
  <inkml:trace contextRef="#ctx0" brushRef="#br0">21 50 8448,'-3'3'4224,"-1"4"-2048,4-2 2559,-3 9-4607,-1-5 128,0 4 0,1 0 0,3 0-384,3-1 128,1-1 0,3-8 0</inkml:trace>
  <inkml:trace contextRef="#ctx0" brushRef="#br0" timeOffset="1">71 10 8064,'-13'0'3968,"6"-2"-2048,7-5 2687,7 7-4991,4 4 0</inkml:trace>
  <inkml:trace contextRef="#ctx0" brushRef="#br0" timeOffset="2">180 20 8320,'-1'1'153,"1"-1"0,0 1 1,-1-1-1,1 1 1,0-1-1,-1 1 0,1-1 1,-1 1-1,1-1 0,-1 1 1,1-1-1,-1 1 0,0-1 1,1 0-1,-1 0 1,1 1-1,-1-1 0,0 0 1,1 0-1,-1 1 0,0-1 1,1 0-1,-1 0 0,0 0 1,1 0-1,-1 0 1,0 0-1,1 0 0,-1 0 1,0 0-1,1-1 0,-1 1 1,0 0-1,1 0 1,-1-1-1,0 1 0,1 0 1,-1-1-1,1 1 0,-1 0 1,1-1-1,-1 0 0,0 1 47,0-1 1,0 0-1,0 1 0,0-1 0,1 1 0,-1 0 0,0-1 0,0 1 0,0 0 0,0-1 0,0 1 0,0 0 1,0 0-1,0 0 0,0 0 0,0 0 0,0 0 0,0 0 0,0 0 0,0 0 0,0 0 0,0 1 0,0-1 1,0 0-1,-1 1 0,1 0-177,0 0 0,0 0 0,0 0 0,0 1 0,0-1 1,0 0-1,0 0 0,0 1 0,0-1 0,1 1 0,-1-1 0,0 1 1,1-1-1,-1 1 0,1-1 0,0 1 0,0-1 0,-1 1 0,1-1 1,0 1-1,0-1 0,0 1 0,1 0 0,-1-1 0,0 1 0,1-1 1,-1 1-1,1 1 0,16 45 30,-16-46-9,5 11 34,-3-8-71,0 0-1,-1 0 0,0 0 1,3 9-1,-5-14-6,0 1 0,0 0 0,0 0 0,0 0 0,0-1-1,0 1 1,0 0 0,0 0 0,0 0 0,0-1 0,0 1 0,0 0 0,0 0 0,-1-1 0,1 1-1,0 0 1,-1 0 0,1-1 0,0 1 0,-1 0 0,1-1 0,-1 1 0,1 0 0,-1-1 0,1 1-1,-1-1 1,0 1 0,1-1 0,-1 1 0,0-1 0,1 0 0,-1 1 0,0-1 0,1 0 0,-1 1 0,0-1-1,-1 0 1,-2 2-41,0-1 0,0-1 0,0 1-1,0 0 1,0-1 0,-1 0 0,1 0-1,0 0 1,0 0 0,0-1 0,0 0-1,0 0 1,0 0 0,-4-2 0,2 0-493</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6.372"/>
    </inkml:context>
    <inkml:brush xml:id="br0">
      <inkml:brushProperty name="width" value="0.05" units="cm"/>
      <inkml:brushProperty name="height" value="0.05" units="cm"/>
    </inkml:brush>
  </inkml:definitions>
  <inkml:trace contextRef="#ctx0" brushRef="#br0">1 1 7296,'0'0'7880,"8"11"-6545,-2-1-1081,-4-5-177,1-1 0,-1 1 0,0-1 0,0 1 0,-1 0 0,1 0 0,-1 0 0,0 0 0,0 6 0,-1 21 955,-2 0-1,-8 52 0,4-40-157,6-31-1002,3-8-128</inkml:trace>
</inkml:ink>
</file>

<file path=word/ink/ink1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9.078"/>
    </inkml:context>
    <inkml:brush xml:id="br0">
      <inkml:brushProperty name="width" value="0.05" units="cm"/>
      <inkml:brushProperty name="height" value="0.05" units="cm"/>
      <inkml:brushProperty name="color" value="#849398"/>
    </inkml:brush>
  </inkml:definitions>
  <inkml:trace contextRef="#ctx0" brushRef="#br0">68 22 7040,'0'-5'1678,"-2"-11"8926,-4 22-9681,5-4-886,1 0 1,-1 0-1,0 0 0,0 0 1,1 0-1,-1 0 1,1 0-1,0 0 0,-1 0 1,1 0-1,0 1 1,0-1-1,1 2 1,6 34 550,-2-8-570,0 28 4,-5-56-6,-1-1 0,1 0 0,0 0 0,-1 1 0,1-1 0,-1 0 0,0 0 0,1 0 0,-1 0 0,0 0 0,0 0 0,1 0 0,-1 0 0,0 0 0,0 0 0,0 0 0,0 0 0,0-1 1,0 1-1,-1 0 0,1-1 0,0 1 0,0-1 0,0 1 0,-1-1 0,1 0 0,0 0 0,0 1 0,-1-1 0,-1 0 0,0 1-110,1-1 1,-1 0-1,-1 1 0,1-1 1,-1 0-1,1-1 0,0 1 0,-1-1 1,1 1-1,-5-3 0,6 1-802</inkml:trace>
</inkml:ink>
</file>

<file path=word/ink/ink1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39.627"/>
    </inkml:context>
    <inkml:brush xml:id="br0">
      <inkml:brushProperty name="width" value="0.05" units="cm"/>
      <inkml:brushProperty name="height" value="0.05" units="cm"/>
      <inkml:brushProperty name="color" value="#849398"/>
    </inkml:brush>
  </inkml:definitions>
  <inkml:trace contextRef="#ctx0" brushRef="#br0">17 293 8192,'7'-13'5689,"-7"11"-4954,1 0 1,0 0-1,0 1 1,0-1-1,1 0 1,-1 0 0,0 1-1,3-4 1,37-37-96,-41 42-638,1-1 0,-1 1 0,0 0 0,0 0 0,0 0 0,0 0 0,0-1 0,1 1 0,-1 0 0,0 0 0,0 0 1,0-1-1,0 1 0,0 0 0,0 0 0,0-1 0,0 1 0,0 0 0,0 0 0,0 0 0,0-1 0,0 1 0,0 0 0,0 0 0,0-1 1,0 1-1,0 0 0,0 0 0,0 0 0,0-1 0,0 1 0,0 0 0,-1 0 0,1 0 0,0-1 0,0 1 0,0 0 0,0 0 1,0 0-1,-1 0 0,1-1 0,0 1 0,-1 0 0,-13-2-58,11 2 72,1 0-1,0 1 0,-1-1 1,1 1-1,-1-1 0,1 1 1,0 0-1,-1 0 0,1 0 0,0 0 1,0 0-1,-3 3 0,1 1 63,0 0 0,1 1 0,0 0 0,1-1-1,-1 1 1,1 0 0,0 0 0,0 0 0,-1 12 0,3-17-67,0 1 1,-1-1 0,1 0 1,0 0-1,0 0 0,0 0 0,0 1 1,0-1-1,1 0 0,-1 0 1,0 0-1,0 0 0,1 0 1,-1 1-1,1-1 0,-1 0 1,1 0-1,-1 0 0,1 0 0,0 0 1,1 1-1,0 0-17,0 0 0,1 0 0,-1 0 0,1-1 0,-1 1 0,1 0 0,5 1 0,0 0-222,0 0 0,0-1 0,0 0-1,16 1 1,5-3-2055,-2-6-300</inkml:trace>
  <inkml:trace contextRef="#ctx0" brushRef="#br0" timeOffset="1">277 193 8448,'-2'-2'402,"-20"-19"6270,21 20-6474,1 1 0,-1-1-1,1 1 1,-1-1 0,1 1 0,-1 0 0,1 0-1,-1-1 1,0 1 0,1 0 0,-1 0-1,1-1 1,-1 1 0,0 0 0,1 0-1,-1 0 1,0 0 0,1 0 0,-1 0 0,1 0-1,-1 0 1,0 0 0,1 0 0,-1 0-1,0 1 1,1-1 0,-1 0 0,1 0 0,-1 1-1,1-1 1,-1 0 0,0 1 0,1-1-1,-1 0 1,1 1 0,0-1 0,-1 1-1,1-1 1,-1 1 0,1-1 0,-1 1 0,-6 13-42,1 0 0,1 1 0,0-1 0,0 1 1,-2 22-1,4-27 37,3-8-186,-1 0-1,1 0 0,0 0 1,0 1-1,0-1 0,0 0 1,0 0-1,0 0 0,0 0 1,0 0-1,1 0 0,-1 0 1,1 0-1,-1 0 0,1 0 1,0 0-1,0-1 1,0 1-1,0 0 0,0 0 1,3 2-1,-2-2-7,-1-1-1,1 0 1,-1-1 0,1 1 0,-1 0-1,1 0 1,0-1 0,0 1 0,-1-1-1,1 1 1,0-1 0,0 0-1,-1 0 1,1 0 0,0 0 0,0 0-1,0 0 1,-1 0 0,1-1 0,0 1-1,0-1 1,-1 1 0,1-1-1,0 1 1,2-2 0,1-1-32,0 0 1,-1-1-1,1 1 0,-1-1 1,1 0-1,-1 0 0,0 0 1,-1-1-1,1 0 1,-1 1-1,1-1 0,-2 0 1,1 0-1,0-1 0,-1 1 1,0-1-1,0 1 1,1-12-1,2-4-31,-2-1 1,-1 0-1,0-33 0,-2-58 470,-1 104-184,0 8-19,-5 13 136,-3 24 6,7-18-236,-5 82 316,7-87-364,1 0-1,0 1 0,1-1 0,1 0 1,6 21-1,-8-30-145,1 0-1,0-1 1,0 1 0,0-1-1,0 1 1,0-1 0,1 0-1,0 0 1,-1 0 0,1 0-1,0 0 1,1-1 0,-1 1-1,0-1 1,5 2 0,8 4-1217</inkml:trace>
</inkml:ink>
</file>

<file path=word/ink/ink1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0.202"/>
    </inkml:context>
    <inkml:brush xml:id="br0">
      <inkml:brushProperty name="width" value="0.05" units="cm"/>
      <inkml:brushProperty name="height" value="0.05" units="cm"/>
      <inkml:brushProperty name="color" value="#849398"/>
    </inkml:brush>
  </inkml:definitions>
  <inkml:trace contextRef="#ctx0" brushRef="#br0">4 141 8320,'0'-12'12287,"0"5"-11519,-4 4 0,4-4 384,0 2 128,4-9-1536,-1 5 0,1-4 896,7 0 128,-4 3-384,1-9 0,-1 9-512,-3 4 128,7 0-1664,-11-1 128</inkml:trace>
</inkml:ink>
</file>

<file path=word/ink/ink1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0.974"/>
    </inkml:context>
    <inkml:brush xml:id="br0">
      <inkml:brushProperty name="width" value="0.05" units="cm"/>
      <inkml:brushProperty name="height" value="0.05" units="cm"/>
      <inkml:brushProperty name="color" value="#849398"/>
    </inkml:brush>
  </inkml:definitions>
  <inkml:trace contextRef="#ctx0" brushRef="#br0">37 5 6784,'1'-5'5738,"0"12"-1170,0 12-2608,-5 12-680,-10 31-1,7-41-724,2 0 0,1 1 0,-1 38 0,5-59-549,0 13 176,0-13-268,0-1-1,0 0 0,0 1 1,0-1-1,1 1 0,-1-1 1,0 0-1,0 1 0,0-1 1,0 1-1,0-1 0,0 0 0,1 1 1,-1-1-1,0 0 0,0 1 1,1-1-1,-1 0 0,0 1 1,0-1-1,1 0 0,-1 0 1,0 1-1,1-1 0,-1 0 0,0 0 1,1 0-1,0 1 0,5-4-1705</inkml:trace>
</inkml:ink>
</file>

<file path=word/ink/ink1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1.556"/>
    </inkml:context>
    <inkml:brush xml:id="br0">
      <inkml:brushProperty name="width" value="0.05" units="cm"/>
      <inkml:brushProperty name="height" value="0.05" units="cm"/>
      <inkml:brushProperty name="color" value="#849398"/>
    </inkml:brush>
  </inkml:definitions>
  <inkml:trace contextRef="#ctx0" brushRef="#br0">156 0 8320,'-4'0'12053,"1"6"-11896,0 0 0,-1 0 0,0-1 0,0 0 1,0 0-1,-2 0 0,1 0 0,0-1 0,0 0 0,-11 7 1,-15 15 609,14-11-432,13-12-283,-1 1 0,1-1 0,0 1 0,1 0 0,-1 0 0,1 0 0,-1 1 0,1-1 0,0 1 1,1-1-1,-3 8 0,5-12-53,0 1 0,0 0 0,0-1 0,0 1 0,1 0 0,-1 0 0,0-1 1,1 1-1,-1 0 0,0-1 0,1 1 0,-1-1 0,1 1 0,-1 0 0,1-1 1,-1 1-1,1-1 0,0 0 0,-1 1 0,1-1 0,-1 1 0,1-1 0,0 0 1,-1 1-1,1-1 0,0 0 0,0 0 0,26 9 14,-21-7-1,2 2 0,1-1 0,-1 2 0,1-1 0,-1 1 0,-1 1 0,1-1 0,9 10 0,-3-4-236,-14-11 168,1 1 0,-1-1 0,1 1 0,-1-1 0,1 1 0,-1-1 1,1 0-1,0 1 0,-1-1 0,1 0 0,0 0 0,-1 1 0,1-1 0,0 0 1,-1 0-1,1 0 0,0 0 0,-1 0 0,1 0 0,1 0 0,5-2-968</inkml:trace>
  <inkml:trace contextRef="#ctx0" brushRef="#br0" timeOffset="1">247 190 8064,'-4'0'11519,"4"3"-11135,0 4 0,0 2 0,0 5 0,-4-4-640,4 2 128,0-3 256,0-2 128</inkml:trace>
</inkml:ink>
</file>

<file path=word/ink/ink1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2.197"/>
    </inkml:context>
    <inkml:brush xml:id="br0">
      <inkml:brushProperty name="width" value="0.05" units="cm"/>
      <inkml:brushProperty name="height" value="0.05" units="cm"/>
      <inkml:brushProperty name="color" value="#849398"/>
    </inkml:brush>
  </inkml:definitions>
  <inkml:trace contextRef="#ctx0" brushRef="#br0">8 193 7552,'-7'-5'3712,"14"-9"2047,-3 14-5247,0-2-512,3-5 128,0 11-4351</inkml:trace>
  <inkml:trace contextRef="#ctx0" brushRef="#br0" timeOffset="1">114 1 7936,'5'15'11007,"-3"10"-10488,-1-1-1,-1 1 0,-1-1 0,-4 30 0,-27 98 2054,26-114-3639,5-29-85</inkml:trace>
  <inkml:trace contextRef="#ctx0" brushRef="#br0" timeOffset="2">69 291 8576,'-3'-3'13311,"10"-1"-12927,11 1 128,1 0 0,3 3-768,-3 0 0,-1 0-128,-1 3 0</inkml:trace>
</inkml:ink>
</file>

<file path=word/ink/ink1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2.782"/>
    </inkml:context>
    <inkml:brush xml:id="br0">
      <inkml:brushProperty name="width" value="0.05" units="cm"/>
      <inkml:brushProperty name="height" value="0.05" units="cm"/>
      <inkml:brushProperty name="color" value="#849398"/>
    </inkml:brush>
  </inkml:definitions>
  <inkml:trace contextRef="#ctx0" brushRef="#br0">142 10 7424,'-2'-2'9686,"-8"-3"-8087,7 4-1445,0 1 0,-1-1 0,1 1 1,0-1-1,-1 1 0,1 0 0,0 0 1,0 0-1,-1 1 0,1-1 0,0 1 1,0 0-1,-1 0 0,1 0 0,0 0 1,0 0-1,0 1 0,1 0 0,-1-1 1,0 1-1,0 0 0,-4 5 0,1-3 27,1 1 0,-1 0-1,1 0 1,0 0 0,1 1-1,-1 0 1,1 0 0,0 0 0,-5 12-1,9-18-170,0 1 0,0-1 0,0 1 0,0 0 0,0-1 0,0 1 0,0 0 0,0-1 0,0 1 0,0-1 0,0 1 0,1 0-1,-1-1 1,0 1 0,0-1 0,1 1 0,-1-1 0,0 1 0,1 0 0,-1-1 0,0 1 0,1-1 0,-1 0 0,1 1 0,-1-1 0,1 1 0,-1-1 0,2 1-1,16 9 27,-14-9 3,5 3-200,0-1 0,1-1 0,-1 1 0,1-1 0,0-1 0,-1 0 0,1 0 0,0-1 0,0-1 0,11-1 0,-2-2-991</inkml:trace>
</inkml:ink>
</file>

<file path=word/ink/ink1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3.386"/>
    </inkml:context>
    <inkml:brush xml:id="br0">
      <inkml:brushProperty name="width" value="0.05" units="cm"/>
      <inkml:brushProperty name="height" value="0.05" units="cm"/>
      <inkml:brushProperty name="color" value="#849398"/>
    </inkml:brush>
  </inkml:definitions>
  <inkml:trace contextRef="#ctx0" brushRef="#br0">1 5 6656,'0'-5'9109,"0"11"-8701,1-1 0,0 1 1,0 0-1,3 9 0,4 23-39,-8 1 840,-1-1-1,-9 54 0,7-71-587,2-14-305,0-1 1,1 0-1,0 1 0,0-1 1,2 7-1,-2-13-311,0 0 0,0 1 0,0-1-1,0 0 1,0 0 0,0 0 0,0 0 0,0 1-1,0-1 1,0 0 0,1 0 0,-1 0-1,0 0 1,0 1 0,0-1 0,0 0 0,0 0-1,0 0 1,1 0 0,-1 0 0,0 1-1,0-1 1,0 0 0,0 0 0,1 0 0,-1 0-1,0 0 1,0 0 0,0 0 0,1 0-1,-1 0 1,0 0 0,0 0 0,0 0 0,1 0-1,-1 0 1,0 0 0,0 0 0,0 0 0,0 0-1,1 0 1,-1 0 0,0 0 0,0 0-1,0 0 1,1 0 0,-1 0 0,0 0 0,0-1-1,0 1 1,0 0 0,1 0 0,-1 0-1,0 0 1,0 0 0,0-1 0,0 1 0,0 0-1,0 0 1,0 0 0,1 0 0,-1-1-1,0 1 1,0 0 0,0 0 0,0 0 0,0-1-1,0 1 1,0 0 28,8-45 116,7 13-177,-14 32 25,-1-1 0,0 0-1,1 1 1,-1-1-1,1 1 1,-1-1 0,1 1-1,-1-1 1,1 1-1,-1-1 1,1 1 0,-1 0-1,1-1 1,0 1 0,-1 0-1,1-1 1,-1 1-1,2 0 1,-2 0 2,1 0-1,0 0 1,-1 0 0,1 1-1,-1-1 1,1 0 0,-1 1-1,1-1 1,-1 1 0,1-1-1,-1 0 1,0 1 0,1-1-1,-1 1 1,0-1 0,1 1-1,-1-1 1,0 1 0,1-1 0,-1 1-1,0 0 1,0-1 0,0 1-1,0-1 1,1 1 0,-1 0-1,1 7-34,0 1 0,0-1 0,0 0 0,-1 0 0,-2 15 0,1 4-644,1-25 40</inkml:trace>
</inkml:ink>
</file>

<file path=word/ink/ink1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4.038"/>
    </inkml:context>
    <inkml:brush xml:id="br0">
      <inkml:brushProperty name="width" value="0.05" units="cm"/>
      <inkml:brushProperty name="height" value="0.05" units="cm"/>
      <inkml:brushProperty name="color" value="#849398"/>
    </inkml:brush>
  </inkml:definitions>
  <inkml:trace contextRef="#ctx0" brushRef="#br0">12 0 6784,'-11'0'17151,"15"4"-16767,0-4-1280</inkml:trace>
  <inkml:trace contextRef="#ctx0" brushRef="#br0" timeOffset="1">73 7 8448,'0'-3'12671,"0"6"-12287,7-6-2176</inkml:trace>
  <inkml:trace contextRef="#ctx0" brushRef="#br0" timeOffset="2">229 7 8448,'-4'7'4224,"4"-17"4095,4 10-8959</inkml:trace>
</inkml:ink>
</file>

<file path=word/ink/ink1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7:47.208"/>
    </inkml:context>
    <inkml:brush xml:id="br0">
      <inkml:brushProperty name="width" value="0.05" units="cm"/>
      <inkml:brushProperty name="height" value="0.05" units="cm"/>
      <inkml:brushProperty name="color" value="#849398"/>
    </inkml:brush>
  </inkml:definitions>
  <inkml:trace contextRef="#ctx0" brushRef="#br0">3 2 7424,'18'-2'13788,"-10"13"-11065,-7-8-2610,0 0 0,-1 0 0,1-1 0,-1 1-1,0 0 1,0 0 0,0-1 0,0 1 0,0 0 0,-1 0-1,0 3 1,-8 30 48,-9 7-524,15-27-21</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7.029"/>
    </inkml:context>
    <inkml:brush xml:id="br0">
      <inkml:brushProperty name="width" value="0.05" units="cm"/>
      <inkml:brushProperty name="height" value="0.05" units="cm"/>
    </inkml:brush>
  </inkml:definitions>
  <inkml:trace contextRef="#ctx0" brushRef="#br0">1 2 7424,'18'0'5755,"-13"-1"-5031,0 1 0,-1 0 0,1 0 0,0 0 0,0 0 0,0 1-1,5 1 1,-9-1-705,1-1 1,-1 1-1,0 0 0,0-1 0,0 1 0,0 0 0,0 0 1,0 0-1,0 0 0,0 0 0,-1 0 0,1 0 0,0 0 1,-1 0-1,1 0 0,0 1 0,-1-1 0,1 0 0,-1 0 0,0 1 1,1-1-1,-1 0 0,0 1 0,0-1 0,0 0 0,0 1 1,0-1-1,0 0 0,0 0 0,0 1 0,-1 1 0,0 3 160,-1-1-1,1 1 1,-1-1-1,0 0 0,0 0 1,-1 0-1,0 0 0,1 0 1,-6 6-1,-33 35 598,31-41-1800,15-9 128</inkml:trace>
</inkml:ink>
</file>

<file path=word/ink/ink1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8:32.378"/>
    </inkml:context>
    <inkml:brush xml:id="br0">
      <inkml:brushProperty name="width" value="0.05" units="cm"/>
      <inkml:brushProperty name="height" value="0.05" units="cm"/>
      <inkml:brushProperty name="color" value="#849398"/>
    </inkml:brush>
  </inkml:definitions>
  <inkml:trace contextRef="#ctx0" brushRef="#br0">12 5 6144,'-1'1'8597,"-9"-6"-213,29 11-6912,24-11-619,99 13-276,0-1-365,11-3-212,-121-1-618,-27-3-1580</inkml:trace>
</inkml:ink>
</file>

<file path=word/ink/ink1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8:35.613"/>
    </inkml:context>
    <inkml:brush xml:id="br0">
      <inkml:brushProperty name="width" value="0.05" units="cm"/>
      <inkml:brushProperty name="height" value="0.05" units="cm"/>
      <inkml:brushProperty name="color" value="#849398"/>
    </inkml:brush>
  </inkml:definitions>
  <inkml:trace contextRef="#ctx0" brushRef="#br0">0 10 5376,'18'-9'16341,"116"12"-14123,54 3-1947,-23-1-158,-93 5-113,-71-10-14,-1 0-1,0 0 1,1 0 0,-1 0-1,1 0 1,-1 0-1,1 0 1,-1 0-1,0 0 1,1 1 0,-1-1-1,1 0 1,-1 0-1,0 0 1,1 0-1,-1 1 1,1-1-1,-1 0 1,0 0 0,1 1-1,-1-1 1,0 0-1,0 0 1,1 1-1,-1-1 1,0 0 0,0 1-1,1-1 1,-1 1-1,0-1 1,0 0-1,0 1 1,1 0 0,-1 1-392</inkml:trace>
</inkml:ink>
</file>

<file path=word/ink/ink1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35.555"/>
    </inkml:context>
    <inkml:brush xml:id="br0">
      <inkml:brushProperty name="width" value="0.05" units="cm"/>
      <inkml:brushProperty name="height" value="0.05" units="cm"/>
    </inkml:brush>
  </inkml:definitions>
  <inkml:trace contextRef="#ctx0" brushRef="#br0">0 88 6272,'1'0'7659,"3"0"-5462,-1 2-2038,0-1 0,0 0 0,1 0 0,-1 0 0,0 0 0,1-1 0,-1 1 0,1-1 0,-1 0 0,5 0 0,6 1 118,34 2 219,-1-2 0,78-8 1,-26 0-173,8 2 46,112-2 28,-31-1-116,-108 3-158,94 5-18,-12-12 22,62 4-128,23 14 0,-185-2 0,75-6 85,-52 0-42,159-7-43,-65 5 0,78 1 0,72 3 50,-127-3 28,-189 3-78,0-1 0,0 0 0,13-4 0,-12 3-21,-1 1 0,1 0-1,0 1 1,22 2 0,-8 0-22,-21-20-1088,-2 15 235</inkml:trace>
</inkml:ink>
</file>

<file path=word/ink/ink1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23.360"/>
    </inkml:context>
    <inkml:brush xml:id="br0">
      <inkml:brushProperty name="width" value="0.05" units="cm"/>
      <inkml:brushProperty name="height" value="0.05" units="cm"/>
      <inkml:brushProperty name="color" value="#849398"/>
    </inkml:brush>
  </inkml:definitions>
  <inkml:trace contextRef="#ctx0" brushRef="#br0">69 111 7296,'0'-3'1023,"-1"1"0,1-1 1,0 1-1,0-1 0,0 0 0,0 1 1,4-5 4513,-4 6-5475,1 17-793,-2 12 1346,-2-1-1,-1-1 1,-1 2-1,-10 30 0,11-46-514,0-1-1,0 1 1,-1-1 0,-1 0-1,-8 14 1,11-23-1060,-1-4-86</inkml:trace>
  <inkml:trace contextRef="#ctx0" brushRef="#br0" timeOffset="546.79">81 22 7808,'0'-1'323,"0"0"0,0 0 1,0 0-1,0 0 1,0 0-1,0 0 0,0 0 1,1 0-1,-1 0 0,0 0 1,1 0-1,-1 0 0,1 0 1,-1 0-1,1 0 0,-1 0 1,4-4 3522,25 7-1798,-25-1-1992,-1 0-1,1 0 0,0 1 0,-1 0 0,1 0 1,-1 0-1,0 0 0,0 0 0,1 1 0,-1-1 1,-1 1-1,1 0 0,0 0 0,-1 0 0,3 4 0,-4-5-9,1 0 0,-1 0 0,0 0-1,0 0 1,0 1 0,0-1 0,0 0-1,-1 1 1,1-1 0,-1 1 0,0-1-1,1 1 1,-1-1 0,0 1 0,0-1-1,-1 1 1,1-1 0,-1 0 0,1 1-1,-1-1 1,1 1 0,-1-1 0,0 0-1,-2 3 1,-10 14 343,-1-1 1,0-1-1,-33 28 0,46-44-430,1 0-1,-1-1 1,0 1-1,1-1 1,-1 1-1,0-1 1,1 1-1,-1-1 1,0 1-1,0-1 1,0 0 0,1 1-1,-1-1 1,0 0-1,0 0 1,0 0-1,-1 1 1,-2-1-749</inkml:trace>
</inkml:ink>
</file>

<file path=word/ink/ink1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27.769"/>
    </inkml:context>
    <inkml:brush xml:id="br0">
      <inkml:brushProperty name="width" value="0.05" units="cm"/>
      <inkml:brushProperty name="height" value="0.05" units="cm"/>
      <inkml:brushProperty name="color" value="#849398"/>
    </inkml:brush>
  </inkml:definitions>
  <inkml:trace contextRef="#ctx0" brushRef="#br0">1549 236 7680,'-2'-3'3285,"-2"-8"-204,3 7-2413,0 0 0,-1 0 1,0 1-1,0-1 0,0 0 0,-4-5 0,5 8-624,0 0 0,0 0 0,-1 0 0,1 0 0,0 0 0,-1 0 0,1 0 0,-1 1-1,1-1 1,-1 0 0,1 1 0,-1-1 0,1 1 0,-1 0 0,1 0 0,-1-1-1,0 1 1,1 0 0,-1 0 0,1 0 0,-1 1 0,-3 0 0,-2 1 147,-1 1 0,1 0 1,0 0-1,0 1 0,0 0 0,1 0 1,-11 9-1,-4 2 263,20-14-439,0 0 0,0-1 0,0 1 0,0 0 0,0 0 0,1 0 0,-1 0 0,0 0 0,1 0 0,-1 1 0,1-1 0,-1 0 0,1 0 0,0 0 0,-1 0 0,1 1 0,0-1 0,0 0 0,0 0 0,0 0 0,0 1 0,0-1 0,0 0 0,0 0 0,1 0 0,-1 1 0,0-1 0,1 0 0,-1 0 0,1 0 0,-1 0 0,1 0 0,1 2 0,0 2 13,1-1-1,0 1 1,0-1 0,0 0-1,1 0 1,6 7 0,-6-8-11,-1-1 1,1 1 0,-1-1-1,1 1 1,0-1 0,0-1-1,0 1 1,0 0 0,1-1-1,-1 0 1,0 0 0,5 0-1,-6 0-10,0-1-1,-1 0 0,1-1 1,-1 1-1,1 0 0,0-1 1,-1 0-1,1 1 0,-1-1 1,0 0-1,1 0 0,-1 0 1,0-1-1,1 1 0,-1 0 1,0-1-1,0 0 0,0 1 1,0-1-1,2-3 0,5-6 8,-8 10-2,0 0-1,1 0 1,-1-1-1,0 1 1,0 0-1,-1-1 1,1 1 0,0 0-1,0-1 1,-1 1-1,1-1 1,-1 1-1,1-1 1,-1 0-1,0 1 1,1-1-1,-1 1 1,0-1-1,0 0 1,-1-2-1,1 14 172,0 13-287,1 1 1,4 25-1,-5-48 64,0 0 0,0 0 0,0 0 0,1 0 0,-1 0 0,1 0 0,-1 0-1,1 0 1,-1 0 0,1 0 0,-1 0 0,1 0 0,0 0 0,-1 0 0,1-1 0,0 1 0,0 0-1,0-1 1,0 1 0,0 0 0,0-1 0,0 1 0,0-1 0,1 1 0,12 0-750</inkml:trace>
  <inkml:trace contextRef="#ctx0" brushRef="#br0" timeOffset="576.26">1633 287 5760,'-14'-18'6346,"13"27"-1215,-2 41-4395,-12 67 0,11-92-651,-3 18-42,7-42-321</inkml:trace>
  <inkml:trace contextRef="#ctx0" brushRef="#br0" timeOffset="577.26">1618 312 2816,'8'-39'9267,"3"40"-6144,-4 0-2457,2-3-327,0 0 0,0 0 0,0 1 0,1 0 0,-1 0 1,0 1-1,0 1 0,0-1 0,16 5 0,-24-5-321,0 0 0,-1 0-1,1 1 1,-1-1-1,1 0 1,-1 1 0,1-1-1,-1 0 1,1 1-1,-1-1 1,0 1 0,1-1-1,-1 1 1,0-1-1,1 1 1,-1-1 0,0 1-1,1-1 1,-1 1-1,0 0 1,0-1 0,0 1-1,0-1 1,0 1-1,0 0 1,1-1 0,-1 1-1,-1 0 1,1-1-1,0 1 1,0-1 0,0 1-1,0 0 1,0-1-1,0 1 1,-1-1 0,1 1-1,0-1 1,0 1-1,-1-1 1,1 1-1,-1-1 1,1 1 0,-1 0-1,-17 25 386,-21 32 24,36-54-811,8-2-22</inkml:trace>
  <inkml:trace contextRef="#ctx0" brushRef="#br0" timeOffset="1165.46">1799 288 7808,'0'2'11135,"0"16"-10473,-9 123 450,3-51-1862,6-107-146</inkml:trace>
  <inkml:trace contextRef="#ctx0" brushRef="#br0" timeOffset="1166.46">1791 229 7168,'0'-2'387,"1"0"0,1 0 0,-1 1 0,0-1 0,0 0 0,1 0 0,-1 1 0,1-1 0,0 1 1,-1-1-1,1 1 0,0 0 0,0-1 0,0 1 0,0 0 0,3-1 0,-2 1-122,1 1 0,-1-1-1,1 0 1,-1 1 0,1 0 0,-1 0 0,1 0-1,-1 1 1,1-1 0,4 2 0,-7-2-225,1 0 0,0 1 1,0-1-1,0 1 0,0-1 1,0 1-1,0 0 0,0 0 1,-1 0-1,1 0 0,0 0 0,-1 0 1,1 0-1,-1 0 0,1 1 1,-1-1-1,0 1 0,1-1 1,-1 1-1,0 0 0,1 2 0,-1-2 44,-1 0-1,1 1 0,-1-1 0,0 1 0,1-1 0,-1 1 0,0-1 0,-1 1 0,1-1 0,0 1 1,-1-1-1,1 1 0,-1-1 0,-1 4 0,-3 3 106,1 1 0,-1-1 0,-1 0 0,1-1 0,-2 0 0,-12 14 0,1-1-83,13-19-234</inkml:trace>
  <inkml:trace contextRef="#ctx0" brushRef="#br0" timeOffset="1718.72">2034 258 8320,'-9'-8'7427,"3"3"-2366,-5 9-4750,-2 2-141,9-4-90,0 0-1,-1 1 1,1-1 0,0 1 0,1 0-1,-1 0 1,-4 4 0,7-6-68,0 1 0,1-1 0,-1 0 1,0 0-1,1 1 0,-1-1 0,1 0 0,0 1 1,-1-1-1,1 1 0,0-1 0,0 0 0,0 1 1,0-1-1,0 1 0,0-1 0,0 1 0,0-1 1,1 0-1,-1 1 0,1-1 0,-1 1 0,1-1 0,-1 0 1,1 0-1,0 1 0,0-1 0,-1 0 0,3 2 1,-2-1-8,0 0 1,1 0 0,-1 0-1,1 0 1,-1 0 0,1-1-1,0 1 1,0 0 0,0-1-1,0 1 1,0-1-1,0 0 1,0 0 0,0 0-1,0 0 1,1 0 0,-1 0-1,0-1 1,1 1 0,-1-1-1,1 1 1,-1-1 0,0 0-1,1 0 1,-1 0 0,1 0-1,-1-1 1,4 0 0,-1 0 38,0-1 1,0 0 0,-1-1 0,1 1 0,-1-1-1,0 0 1,1 0 0,-1 0 0,0 0 0,-1-1 0,1 1-1,3-5 1,-6 6-9,0 1 0,0-1 0,0 0 0,0 1 0,0-1 0,0 0 0,-1 1 0,1-1 0,-1 0 0,1 0 0,-1 1 0,0-1 0,1 0 0,-1 0 0,0 0 0,0 0 0,0 0-1,0 1 1,-1-1 0,0-3 0,1 4-26,-1 0 0,1 0 0,-1 0 0,1-1 0,-1 1 0,0 0 0,1 0 0,-1 0 0,0 0 0,0 0 0,0 0 0,0 0 0,0 1 0,0-1 0,0 0 0,0 0 0,0 1 0,0-1 0,-1 1 1,1-1-1,0 1 0,0-1 0,-1 1 0,1 0 0,0 0 0,0-1 0,-1 1 0,-1 0 0,-11 0-416,3 0-106</inkml:trace>
  <inkml:trace contextRef="#ctx0" brushRef="#br0" timeOffset="1719.72">2135 226 5248,'10'-3'13165,"0"12"-10205,-8-6-3054,0-1-1,-1 1 0,1-1 1,-1 1-1,0-1 1,0 1-1,0 0 1,1 5-1,18 60 2335,-20-66-2185,0 0-1,1-1 1,-1 1 0,0-1 0,1 0-1,-1 1 1,1-1 0,0 1-1,0-1 1,-1 0 0,1 1 0,0-1-1,0 0 1,0 0 0,0 0-1,0 0 1,2 1 0,-2-1-31,-1-1 1,1 1-1,0-1 0,0 0 1,0 0-1,0 1 0,-1-1 1,1 0-1,0 0 1,0 0-1,0 0 0,0 0 1,0 0-1,-1 0 0,1 0 1,0-1-1,0 1 0,0 0 1,0 0-1,-1-1 1,1 1-1,0-1 0,0 1 1,0-1-1,-1 1 0,1-1 1,0 1-1,-1-1 0,1 1 1,-1-1-1,1 0 1,0 1-1,0-2 0,20-25 296,-1 0 0,21-39 0,-40 64-465,0 1 0,0-1 0,0 0 0,1 0 0,-1 1 0,0-1 0,1 0 0,-1 1 0,4-3 0,-2 9-901</inkml:trace>
  <inkml:trace contextRef="#ctx0" brushRef="#br0" timeOffset="2994.72">2473 273 7040,'1'-3'822,"0"-1"-1,0 1 1,-1 0 0,1 0 0,-1 0 0,0-1 0,0 1-1,0 0 1,0 0 0,-1-4 0,0 6-717,1 0 0,0 0 1,-1 1-1,1-1 0,-1 0 1,1 0-1,-1 1 0,1-1 0,-1 0 1,1 1-1,-1-1 0,0 0 1,1 1-1,-1-1 0,0 1 0,0-1 1,1 1-1,-1 0 0,0-1 1,0 1-1,0 0 0,1-1 1,-1 1-1,0 0 0,0 0 0,0 0 1,0 0-1,0 0 0,0 0 1,1 0-1,-1 0 0,0 0 0,0 0 1,0 0-1,0 1 0,0-1 1,1 0-1,-1 1 0,0-1 0,0 0 1,0 1-1,0 0 0,-3 0 27,0 0-1,1 1 0,-1-1 0,0 1 1,1 0-1,0 0 0,-1 0 1,1 0-1,0 1 0,0-1 0,0 1 1,0 0-1,1 0 0,-1 0 1,1 0-1,0 0 0,0 0 0,0 1 1,0-1-1,0 1 0,1 0 1,-1-1-1,1 1 0,0 0 0,0 5 1,0-8-129,1 0 1,0 0-1,0-1 1,0 1-1,-1 0 1,1 0 0,0 0-1,0 0 1,0 0-1,0-1 1,0 1-1,1 0 1,-1 0 0,0 0-1,0 0 1,1 0-1,-1-1 1,0 1-1,1 0 1,-1 0-1,1-1 1,-1 1 0,1 0-1,-1-1 1,1 1-1,-1 0 1,1-1-1,0 1 1,-1-1 0,1 1-1,0-1 1,-1 1-1,1-1 1,0 1-1,0-1 1,0 0 0,-1 0-1,1 1 1,0-1-1,0 0 1,0 0-1,0 0 1,-1 0 0,1 0-1,0 0 1,0 0-1,0 0 1,0 0-1,1-1 1,3 1-5,0-1 0,0-1 0,0 1 0,0-1-1,0 0 1,5-2 0,25-10 1,5-3 0,-38 16 6,-1 0-1,1 1 0,0-1 1,-1 1-1,1 0 1,0-1-1,0 1 0,-1 0 1,1 0-1,0 0 1,0 0-1,0 1 0,-1-1 1,1 0-1,0 1 1,-1-1-1,1 1 0,0 0 1,-1-1-1,1 1 0,-1 0 1,1 0-1,-1 0 1,3 2-1,-3-2-96,1 1 1,-1-1-1,1 0 0,0-1 0,-1 1 1,1 0-1,0 0 0,-1-1 0,1 1 1,0-1-1,0 1 0,-1-1 0,1 0 1,0 0-1,0 0 0,3 0 0,3-6-933</inkml:trace>
  <inkml:trace contextRef="#ctx0" brushRef="#br0" timeOffset="2995.72">2690 11 7424,'0'0'72,"0"0"1,0 0-1,0 0 0,0 0 1,0 0-1,-1 0 1,1 0-1,0 0 1,0 0-1,0 0 0,0 0 1,0 0-1,-1 0 1,1 0-1,0 0 0,0 0 1,0 0-1,0-1 1,0 1-1,0 0 1,0 0-1,0 0 0,-1 0 1,1 0-1,0 0 1,0-1-1,0 1 0,0 0 1,0 0-1,0 0 1,0 0-1,0 0 1,0-1-1,0 1 0,0 0 1,0 0-1,0 0 1,0 0-1,0 0 0,0-1 1,0 1-1,0 0 1,0 0-1,0 0 1,0 0-1,0 0 0,0 0 1,0-1-1,1 1 1,-1 0-1,0 0 0,0 0 1,0 0-1,0 0 1,0 0-1,0 0 1,0-1-1,0 1 0,1 0 1,-1 0-1,12-5 10934,-8 82-10046,-10-5-562,-3 57 207,16-91-1330,-7-31-65</inkml:trace>
  <inkml:trace contextRef="#ctx0" brushRef="#br0" timeOffset="3527.07">51 734 7552,'0'0'97,"0"0"1,0 0 0,0 1 0,0-1-1,0 0 1,0 0 0,0 0 0,0 0-1,0 1 1,0-1 0,-1 0-1,1 0 1,0 0 0,0 1 0,0-1-1,0 0 1,0 0 0,0 0-1,0 0 1,0 1 0,-1-1 0,1 0-1,0 0 1,0 0 0,0 0 0,0 0-1,0 0 1,-1 0 0,1 1-1,0-1 1,0 0 0,0 0 0,-1 0-1,1 0 1,0 0 0,0 0-1,0 0 1,0 0 0,-1 0 0,1 0-1,0 0 1,0 0 0,0 0-1,-1 0 1,1 0 0,0 0 0,0 0-1,0 0 1,-1 0 0,1-1 0,0 1-1,0 0 1,0 0 0,0 0-1,-1 0 1,1 0 0,0 0 0,0 0-1,0-1 1,0 1 0,0 0-1,2 1 1867,-2-1-1922,9 5 433,-8-5-442,-1 1 0,1-1-1,0 1 1,-1-1 0,1 0 0,-1 1 0,1-1 0,0 0-1,-1 0 1,1 1 0,-1-1 0,1 0 0,0 0-1,-1 0 1,1 0 0,0 0 0,-1 0 0,1 0 0,0 0-1,-1 0 1,1 0 0,0 0 0,-1 0 0,1 0 0,0-1-1,-1 1 1,1 0 0,0-1 0,-1 1 0,1 0 0,-1-1-1,1 1 1,-1 0 0,1-1 0,-1 1 0,1-1 0,-1 1-1,1-1 1,-1 1 0,0-1 0,1 0 0,-1 1 0,1-2-1,1-2 143,1-1 0,-1 1-1,0-1 1,0 0 0,0 0-1,-1 1 1,1-1 0,-1 0-1,-1-1 1,1 1 0,-1 0-1,1 0 1,-2 0 0,1 0-1,-2-10 1,1 14-170,-1 0 1,1 0-1,0 0 0,-1 1 1,1-1-1,-1 0 0,1 1 1,-1-1-1,1 1 0,-1 0 1,0-1-1,1 1 0,-1 0 1,1 0-1,-1 0 0,0 0 1,1 0-1,-1 1 0,1-1 1,-1 0-1,1 1 0,-1-1 1,-2 2-1,-1 1 2,1 0-1,0 1 1,0 0-1,0 0 1,0 0-1,1 0 1,-1 1 0,1-1-1,0 1 1,0 0-1,1 0 1,-1 0-1,1 0 1,0 0 0,1 0-1,-1 1 1,1-1-1,0 1 1,0-1-1,1 1 1,0-1-1,0 1 1,0-1 0,0 1-1,3 7 1,-2-10-1,0 0 1,1-1 0,-1 1 0,1-1-1,-1 0 1,1 1 0,0-1-1,0 0 1,0 0 0,1 0 0,-1-1-1,0 1 1,1 0 0,-1-1-1,1 1 1,3 0 0,-2 0-6,-1 0 0,1-1 0,0 0 0,0 0 1,0 0-1,0 0 0,0 0 0,1-1 0,-1 0 0,0 0 1,5 0-1,-5-2 52,-1 0 1,1 0-1,-1 0 1,0 0-1,1 0 1,-1-1 0,0 1-1,3-5 1,8-5 61,25-22 141,-39 33-255,1 1-1,-1 0 1,0 0-1,0-1 1,1 1-1,-1 0 1,0 0-1,0 0 1,1 0-1,-1-1 1,0 1-1,1 0 1,-1 0-1,0 0 1,1 0-1,-1 0 1,0 0-1,1 0 1,-1 0 0,0 0-1,1 0 1,-1 0-1,0 0 1,1 0-1,-1 0 1,0 0-1,0 0 1,1 0-1,-1 0 1,0 1-1,1-1 1,-1 0-1,0 0 1,1 0-1,-1 0 1,0 1-1,0-1 1,1 0-1,-1 0 1,0 1 0,0-1-1,6 12 9,-5-11 3,4 15 64,-5-13-61,1 0-1,-1-1 0,1 1 1,0-1-1,0 1 0,0-1 1,0 0-1,0 1 0,0-1 0,1 0 1,-1 0-1,1 0 0,-1 0 1,1 0-1,0 0 0,3 2 1,4 1-113,-7-4 10,-1 0-1,1 0 1,0 0 0,-1-1-1,1 1 1,0 0-1,0-1 1,0 1 0,3-1-1,9-2-807</inkml:trace>
  <inkml:trace contextRef="#ctx0" brushRef="#br0" timeOffset="4188.29">437 708 8064,'-2'-3'885,"2"2"-113,0-1 0,-1 1 0,1 0 0,-1-1 0,1 1 0,-1-1 0,0 1-1,0 0 1,0 0 0,0-1 0,0 1 0,-1-1 0,-6 2 2145,-5 8-3699,6-4 883,1 1 0,0 0 0,0 1 0,0 0 0,1-1 0,0 2 0,0-1 0,0 0 0,1 1 0,0 0 0,0 0 0,1 0 0,0 1 0,-3 9 0,6-16-92,0 0 0,0 0 0,-1 1-1,1-1 1,1 0 0,-1 1 0,0-1 0,0 0 0,0 0-1,1 1 1,-1-1 0,1 0 0,-1 0 0,1 0 0,-1 0-1,1 1 1,-1-1 0,1 0 0,0 0 0,0 0 0,0 0 0,0 0-1,0-1 1,0 1 0,0 0 0,0 0 0,0-1 0,0 1-1,0 0 1,0-1 0,0 1 0,0-1 0,3 1 0,1 1-31,1-1 0,0 0 1,0 0-1,0 0 0,10-1 1,-15 0 20,0 0 0,0 0 0,1 0 0,-1 0 0,0-1 0,0 1 1,0 0-1,-1-1 0,1 1 0,0-1 0,0 1 0,0-1 0,0 0 1,0 1-1,0-1 0,-1 0 0,1 1 0,0-1 0,-1 0 0,1 0 0,0 0 1,-1 0-1,1 0 0,-1 0 0,0 0 0,1-1 0,7-32 5,-6 24-6,4-40 44,-2 0-1,-2-51 1,-2 99-39,0-68 147,0 94-148,3 79 188,-1-86-345,0 0 0,1 1 1,1-2-1,0 1 0,2 0 1,0-1-1,14 28 0,-13-36-741</inkml:trace>
  <inkml:trace contextRef="#ctx0" brushRef="#br0" timeOffset="4703.92">577 759 7680,'0'0'3840,"-4"-7"-2304,4 11 2047,4 1-3199,-4 6 128,0 4 128,-4-8 128,1 0-1024,-1-1 128,8-2 512,3-2 0,0-2-768,4-2 128</inkml:trace>
  <inkml:trace contextRef="#ctx0" brushRef="#br0" timeOffset="4704.92">595 640 7936,'-7'0'3968,"14"0"1279,1 2-5119,3 3-128,-4-3 0,-4 2-512,1 2 129</inkml:trace>
  <inkml:trace contextRef="#ctx0" brushRef="#br0" timeOffset="4705.92">643 859 6912,'6'-7'7566,"-6"7"-7222,0-1 0,0 1 0,0 0 0,0-1 0,0 1 0,0-1 0,0 1 0,0-1 0,2-25 1213,1 1-1595,-1 18-207,0 1 405,-1 0 0,1 0 0,0 0 0,0 1 0,1-1-1,4-8 1,-6 14-157,-1 0 0,0 0 0,0-1 0,1 1 0,-1 0 0,0 0 0,1 0 0,-1 0-1,0 0 1,1 0 0,-1-1 0,0 1 0,1 0 0,-1 0 0,0 0 0,1 0 0,-1 0-1,0 0 1,1 0 0,-1 1 0,0-1 0,0 0 0,1 0 0,-1 0 0,0 0 0,1 0-1,-1 0 1,0 1 0,1-1 0,-1 0 0,0 0 0,0 0 0,1 1 0,-1-1 0,0 0 0,0 0-1,0 1 1,1-1 0,-1 0 0,0 0 0,0 1 0,0-1 0,0 0 0,0 1 0,1-1-1,-1 1 1,7 19-19,-5-14 24,0-3-43,-1 1-1,1-1 1,0 0-1,0-1 1,0 1-1,0 0 1,0 0-1,1-1 0,-1 1 1,1-1-1,0 0 1,0 0-1,-1 0 1,1 0-1,1 0 1,-1-1-1,4 2 0,17 7-604</inkml:trace>
  <inkml:trace contextRef="#ctx0" brushRef="#br0" timeOffset="5469.51">881 733 6784,'-2'-1'580,"1"0"0,0 0 1,-1 0-1,1 0 0,-1 1 0,1-1 1,-1 1-1,1-1 0,-1 1 0,1-1 1,-1 1-1,0 0 0,1 0 0,-3 0 1,3 0-279,-1 0 0,0 1 0,1-1 0,-1 1 0,1-1 0,-1 1 0,1-1 0,-1 1 0,1 0 0,0 0 0,-1 0 0,-1 1 0,-2 3-178,0 1-1,0 0 0,1 0 1,-1 0-1,-3 8 0,-4 6 202,11-18-276,0-1 0,0 1-1,0 0 1,1-1 0,-1 1-1,0 0 1,1 0 0,0 0-1,-1-1 1,1 1 0,0 0-1,0 0 1,0 0 0,0 0-1,0-1 1,1 1 0,0 3-1,-1-4-42,0 0-1,1 0 0,-1 0 0,1 0 0,-1 0 0,1 0 0,-1 0 0,1 0 1,-1 0-1,1 0 0,0-1 0,0 1 0,-1 0 0,1 0 0,0-1 1,0 1-1,0 0 0,0-1 0,0 1 0,0-1 0,0 1 0,0-1 0,0 0 1,0 1-1,0-1 0,0 0 0,0 0 0,0 0 0,0 0 0,0 0 0,0 0 1,2 0-1,3 0 8,0-1-1,0 0 1,0 0 0,0-1 0,-1 1 0,1-1 0,0-1 0,6-2 0,-10 3-14,1 0 1,0 0-1,-1 0 0,1 0 1,-1-1-1,0 1 1,1-1-1,-1 0 1,0 1-1,-1-1 1,1 0-1,0 0 1,-1 0-1,0 0 0,0 0 1,2-6-1,-2 4 3,4-15-6,-5 20 5,0-1 0,0 1 0,0-1 0,0 1 0,0-1 0,0 1 0,0-1-1,0 1 1,0-1 0,0 1 0,0-1 0,0 1 0,0-1 0,0 1 0,0 0 0,0-1 0,0 1-1,-1-1 1,1 1 0,0-1 0,0 1 0,-1 0 0,1-1 0,0 1 0,-1-1 0,-1 2 35,0 1 0,0 0 0,0 0 1,1 0-1,-1 0 0,1 0 1,-1 0-1,1 1 0,-2 4 0,-3 10 68,0 1 0,2 0 0,0 0 1,-2 31-1,5 74-94,2-62 227,-1-60-222,0 0 0,1 0 0,-1 0 0,0 0 1,0-1-1,0 1 0,0 0 0,-1 0 0,1 0 0,0 0 0,0-1 0,0 1 0,-1 0 0,1 0 0,0 0 0,-1-1 0,1 1 0,-1 0 0,1 0 0,-1-1 0,1 1 0,-1 0 0,1-1 0,-1 1 0,0-1 0,1 1 0,-1-1 0,0 1 0,-1 0 1,0-1 46,1 0 1,-1 0-1,0 0 1,0-1-1,1 1 1,-1-1-1,0 1 1,0-1 0,1 1-1,-1-1 1,1 0-1,-1 0 1,1 0-1,-1 0 1,1 0-1,-2-1 1,-45-25 1004,46 26-1473</inkml:trace>
  <inkml:trace contextRef="#ctx0" brushRef="#br0" timeOffset="6047.54">1134 848 7168,'0'0'70,"0"0"1,0 0 0,0 0-1,-1 1 1,1-1 0,0 0-1,0 0 1,0 0 0,0 0-1,0 0 1,0 1-1,0-1 1,0 0 0,0 0-1,1 0 1,-1 0 0,0 0-1,0 0 1,0 1 0,0-1-1,0 0 1,0 0 0,0 0-1,0 0 1,0 0-1,0 0 1,0 0 0,0 1-1,1-1 1,-1 0 0,0 0-1,0 0 1,0 0 0,0 0-1,0 0 1,0 0-1,0 0 1,1 0 0,-1 0-1,0 0 1,0 0 0,0 0-1,0 0 1,0 0 0,1 0-1,-1 0 1,0 0 0,0 0-1,0 0 1,0 0-1,0 0 1,0 0 0,1 0-1,-1 0 1,0 0 0,0 0-1,0 0 1,0 0 0,0 0-1,0 0 1,1 0-1,-1 0 1,0-1 0,0 1-1,0 0 1,0 0 0,0 0-1,22-6 2621,-16 4-2507,1-1 0,-1 0 0,1 0-1,-1 0 1,7-6 0,-10 7-33,-1 0 1,0 0-1,0-1 0,0 1 1,0 0-1,0-1 0,-1 1 0,1-1 1,-1 0-1,1 0 0,-1 1 1,0-1-1,0 0 0,-1 0 1,1 0-1,0 0 0,-1 0 1,0 0-1,0 0 0,0-1 1,0 1-1,0 0 0,-1 0 1,1 0-1,-1 0 0,0 0 1,0 0-1,0 1 0,0-1 1,0 0-1,-3-4 0,3 6-123,1 1 0,-1-1 0,0 0 0,1 1 0,-1-1 0,0 1 0,1-1 0,-1 1 0,0-1 0,0 1 0,0 0 0,1-1-1,-1 1 1,0 0 0,0-1 0,0 1 0,0 0 0,0 0 0,1 0 0,-1 0 0,0 0 0,0 0 0,0 0 0,-1 0 0,-1 1 9,1 0 1,-1 0 0,1 0-1,-1 0 1,1 0 0,0 0-1,-1 1 1,-1 1 0,-2 2 6,0 0 0,0 1 0,1-1 1,-8 12-1,10-13-3,0 0-1,1 0 1,-1 0-1,1 0 1,-3 9 0,5-10-28,-1-1 0,1 1 0,0-1 0,0 1 0,0 0 0,0-1 0,1 1 0,-1-1 0,1 1 0,0-1 0,-1 1 0,1-1 1,2 3-1,-2-3-3,0 1 0,0 0-1,0-1 1,1 0 0,-1 1 0,1-1 0,0 0 0,-1 0 0,1 0 0,0 0 0,0 0 0,1 0 0,-1 0 0,0-1 0,1 1 0,-1-1-1,1 0 1,-1 0 0,1 0 0,-1 0 0,1 0 0,0 0 0,3 0 0,0-1-150,1 1-1,0-2 1,0 1 0,0-1 0,0 0-1,0 0 1,0-1 0,8-3 0,11-2-906</inkml:trace>
  <inkml:trace contextRef="#ctx0" brushRef="#br0" timeOffset="6579.4">1323 784 7680,'5'4'6721,"-4"14"-3990,-1-14-2582,0 0 0,0 0 0,-1 0 0,0 0 0,0 0 0,-2 5 0,-2 3 573,1-3 1043,2-17-284,3 7-1376,0-1-1,0 1 0,0-1 1,1 1-1,-1-1 0,0 1 1,0 0-1,1 0 0,-1-1 1,1 1-1,2-1 0,1-2 138,3-3-53,-3 2-29,0 1 0,0 0 0,1 0 0,8-5 1,-13 9-159,0-1 1,0 1 0,0-1-1,0 1 1,0 0 0,0-1 0,0 1-1,0 0 1,0 0 0,0-1-1,0 1 1,0 0 0,0 0 0,0 0-1,0 1 1,0-1 0,0 0 0,0 0-1,0 0 1,0 1 0,0-1-1,0 0 1,0 1 0,0-1 0,0 1-1,-1-1 1,1 1 0,0 0 0,0-1-1,0 1 1,-1 0 0,1 0-1,0-1 1,-1 1 0,2 1 0,33 52-665,-34-54 627,-1 0-1,0 1 1,0-1 0,0 0-1,1 1 1,-1-1 0,0 0-1,0 0 1,1 1-1,-1-1 1,0 0 0,1 0-1,-1 0 1,0 1-1,1-1 1,-1 0 0,0 0-1,1 0 1,-1 0-1,0 0 1,1 0 0,-1 0-1,0 0 1,1 0 0,-1 0-1,1 0 1,-1 0-1,0 0 1,1 0 0,-1 0-1,0 0 1,1 0-1,-1 0 1,0 0 0,1 0-1,-1-1 1,0 1-1,1 0 1,-1 0 0,0 0-1,1-1 1,-1 1 0,1-1-1,-1 1-49,7-3-1089</inkml:trace>
  <inkml:trace contextRef="#ctx0" brushRef="#br0" timeOffset="6580.4">1516 815 7424,'1'1'685,"0"0"0,0 0 0,0 0 0,0 0 1,-1 1-1,1-1 0,0 0 0,-1 0 0,1 1 0,0-1 0,-1 0 1,0 1-1,1-1 0,-1 0 0,0 1 0,1 1 918,2-9 2804,12-26-2628,-8 18-1314,-6 13-503,-1-1 1,1 0-1,0 0 0,0 1 1,0-1-1,0 0 1,0 1-1,0-1 0,1 1 1,-1-1-1,1 1 1,-1 0-1,1 0 0,-1 0 1,1 0-1,-1 0 1,1 0-1,0 0 0,0 0 1,0 0-1,3 0 1,10-4-1307,2 4-86</inkml:trace>
  <inkml:trace contextRef="#ctx0" brushRef="#br0" timeOffset="7141.86">1661 774 4736,'-5'2'9699,"-2"4"-5062,-16 18-5148,15-14 2664,9-7-2044,1 0 1,-1 0-1,1-1 0,0 1 1,0 0-1,1-1 0,2 4 1,-3-5-101,-1-1 1,1 1 0,-1 0 0,1 0 0,-1-1-1,1 1 1,0-1 0,-1 1 0,1-1 0,0 0-1,-1 0 1,1 1 0,0-1 0,-1-1-1,1 1 1,0 0 0,1-1 0,16 2 91,-18-1-99,0 1 0,1-1 0,-1 0 1,0 1-1,1-1 0,-1 0 0,0 0 0,1 0 0,-1 0 0,0 0 0,1 0 1,-1 0-1,0-1 0,1 1 0,-1 0 0,0-1 0,0 1 0,1-1 1,-1 1-1,0-1 0,0 0 0,0 1 0,0-1 0,0 0 0,0 0 0,0 0 1,0 0-1,0 0 0,0 0 0,0 0 0,-1 0 0,1 0 0,0 0 1,-1-1-1,1 1 0,-1 0 0,1 0 0,-1-1 0,1 1 0,-1 0 0,0 0 1,0-1-1,0 1 0,0 0 0,0-1 0,0 1 0,0 0 0,0-1 1,0 1-1,-1 0 0,1-1 0,-1 1 0,1 0 0,-1 0 0,1-1 0,-1 1 1,0 0-1,1 0 0,-1 0 0,0 0 0,0 0 0,0 0 0,0 0 0,0 0 1,0 0-1,0 0 0,0 1 0,0-1 0,-1 0 0,-30-15-1154</inkml:trace>
  <inkml:trace contextRef="#ctx0" brushRef="#br0" timeOffset="7142.86">1812 534 8192,'0'0'5632,"0"6"-897,0 4-4735,0 12 128,0-6 256,0 3 128,-2 10-384,-2 7 128,-1-1 384,3-6 128,-2 0-128,0 6 0,8-3-256,-4-9 128,4-8-640,-2-6 0</inkml:trace>
  <inkml:trace contextRef="#ctx0" brushRef="#br0" timeOffset="7766.82">1885 760 7936,'-1'15'8946,"-1"-3"-5276,-10 21-3919,10-28 1087,2-4-831,0-1 1,0 0 0,-1 0-1,1 0 1,0 0 0,0 0-1,0 1 1,0-1 0,0 0 0,0 0-1,0 0 1,0 0 0,0 0-1,0 1 1,0-1 0,0 0-1,0 0 1,0 0 0,0 0-1,0 1 1,1-1 0,-1 0-1,0 0 1,0 0 0,0 0-1,0 0 1,0 0 0,0 1-1,0-1 1,0 0 0,0 0 0,1 0-1,-1 0 1,0 0 0,0 0-1,0 0 1,0 0 0,0 1-1,0-1 1,1 0 0,-1 0-1,10 1 412,10-5 98,-15 1-517,0 0 0,0 0 0,0-1 0,0 0 0,5-5 0,-6 5 0,1 1 0,-1-1 0,1 0 0,0 1 0,5-3 0,-9 6-1,-1 0 0,1 0 0,-1-1-1,1 1 1,-1 0 0,1 0 0,-1 0-1,1-1 1,-1 1 0,1 0 0,-1 0-1,1 0 1,-1 0 0,1 0-1,-1 0 1,1 0 0,-1 0 0,1 0-1,-1 0 1,1 1 0,-1-1 0,1 0-1,-1 0 1,1 0 0,-1 1 0,1-1-1,-1 0 1,1 0 0,-1 1 0,0-1-1,1 0 1,-1 1 0,1 0 0,0 0-7,-1 1 1,1-1-1,-1 0 0,1 1 1,-1-1-1,0 1 1,1-1-1,-1 1 1,0-1-1,0 1 1,0 1-1,-5 25-93,8-36 137,0-1 0,0 0 0,1 1 1,0 0-1,1 0 0,0 0 1,0 1-1,1 0 0,6-7 0,-10 12-35,-1 0-1,0 1 0,1-1 0,0 0 1,-1 1-1,1 0 0,0-1 0,-1 1 0,1 0 1,0 0-1,0 0 0,0 0 0,0 1 1,0-1-1,0 0 0,1 1 0,-1-1 1,0 1-1,0 0 0,0 0 0,3 0 1,-3 1-3,-1-1 1,1 1 0,0 0 0,0 0 0,0 1-1,-1-1 1,1 0 0,0 1 0,-1-1 0,1 1-1,-1-1 1,0 1 0,1-1 0,-1 1-1,0 0 1,0 0 0,0 0 0,0 0 0,-1 0-1,1 0 1,1 4 0,2 14-127,2 8 173,-5-26-112,-1-1-1,1 0 1,-1 0-1,1 0 1,-1 0-1,1 0 1,0 0-1,-1 0 1,1 0-1,0 0 1,0 0-1,0 0 1,0 0-1,0 0 1,0-1-1,0 1 1,0 0-1,1 0 1,9 0-979</inkml:trace>
  <inkml:trace contextRef="#ctx0" brushRef="#br0" timeOffset="8287.94">2247 837 5248,'20'-12'11723,"17"-22"-8705,-32 28-3177,-3 4 238,-1 0 0,1 0 0,0 0-1,-1 0 1,1 0 0,-1 0-1,1 0 1,-1-1 0,0 1 0,0 0-1,0-1 1,0 1 0,-1-1-1,1 1 1,-1-1 0,1 0 0,-1-3-1,-1 2-43,0 1 0,-1 0-1,1 0 1,-1 0-1,1 0 1,-1 1-1,0-1 1,0 0-1,-1 1 1,1-1 0,-5-2-1,6 4-31,0 0 0,0 0 0,0 1 0,0-1-1,-1 1 1,1-1 0,0 1 0,-1-1 0,1 1 0,0 0 0,-1 0-1,1 0 1,0 0 0,-1 0 0,1 0 0,0 0 0,-1 0 0,1 0-1,0 1 1,-1-1 0,1 0 0,0 1 0,0-1 0,-1 1 0,1-1-1,0 1 1,0 0 0,0 0 0,0-1 0,0 1 0,0 0 0,0 0 0,-2 2-1,1 0-2,0-1 1,0 1-1,1 0 0,-1-1 0,1 1 0,-1 0 0,1 0 0,0 0 0,0 1 1,0-1-1,0 0 0,1 0 0,-1 0 0,1 7 0,0-8-1,0 1 0,0-1 0,0 0 0,1 1 0,-1-1 0,0 0 0,1 1 0,0-1 0,0 0 0,0 1 0,0-1 0,0 0 0,0 0 0,0 0 0,1 0 0,-1 0 0,1 0 0,-1-1 0,1 1 0,0 0 0,-1-1 0,4 2 0,-2 0-10,1-1 0,-1 0-1,1 0 1,0 0 0,0-1 0,0 1 0,0-1 0,0 0-1,0 0 1,0 0 0,0-1 0,0 1 0,0-1 0,1 0-1,-1 0 1,0-1 0,0 1 0,0-1 0,0 0 0,6-1-1,47-23 12,-56 24 0,0 1 0,0 0 0,-1 0 0,1 0 0,0 0 0,0 0 0,-1 0 0,1 0 0,0 0 0,0 0 0,-1 0 0,1 0 0,0 0 0,0 0 0,-1 0 0,1 1 0,0-1 0,0 0 0,-1 1 0,1-1 0,0 1 0,-1-1 0,1 0 0,0 2 0,16 19 0,-11-13 0,23-2-362,-13-6 84</inkml:trace>
  <inkml:trace contextRef="#ctx0" brushRef="#br0" timeOffset="8846.84">2644 504 8576,'0'19'11649,"10"27"-10424,-2-7-681,-5-4-37,-2 0-1,-1 0 1,-8 63 0,-6-51-721,14-45-170</inkml:trace>
  <inkml:trace contextRef="#ctx0" brushRef="#br0" timeOffset="8847.84">2585 748 7808,'-7'0'15103,"14"0"-15487,4-3 128,8-1 896,-1 2 0,-4 2-384,-3 0 128,0 0-384,4 0 128,-2-3-384,9-1 0</inkml:trace>
</inkml:ink>
</file>

<file path=word/ink/ink1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47.040"/>
    </inkml:context>
    <inkml:brush xml:id="br0">
      <inkml:brushProperty name="width" value="0.05" units="cm"/>
      <inkml:brushProperty name="height" value="0.05" units="cm"/>
      <inkml:brushProperty name="color" value="#849398"/>
    </inkml:brush>
  </inkml:definitions>
  <inkml:trace contextRef="#ctx0" brushRef="#br0">8 69 5888,'0'-17'2018,"0"5"5374,3 21-2787,-2-2-4203,-1 2 0,1-1-1,-2 1 1,1-1 0,-1 1 0,-3 9-1,-2 33 393,6-44-760,1 17-1924,5-22-52</inkml:trace>
  <inkml:trace contextRef="#ctx0" brushRef="#br0" timeOffset="454.71">131 19 7808,'-3'-2'3848,"5"-6"-2537,1-1 4175,5 16-3609,-6 5-1508,0 0-1,-1 1 1,0-2 0,-1 1-1,0 1 1,-3 16-1,1-11-25,0-4-73,1-12-235,1 1 1,-1 0 0,1-1-1,0 0 1,0 1-1,0-1 1,0 6-1,4 3-35</inkml:trace>
</inkml:ink>
</file>

<file path=word/ink/ink1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0.080"/>
    </inkml:context>
    <inkml:brush xml:id="br0">
      <inkml:brushProperty name="width" value="0.05" units="cm"/>
      <inkml:brushProperty name="height" value="0.05" units="cm"/>
      <inkml:brushProperty name="color" value="#849398"/>
    </inkml:brush>
  </inkml:definitions>
  <inkml:trace contextRef="#ctx0" brushRef="#br0">53 0 2560,'11'0'11989,"-13"18"-8853,-17 24-404,13-32-2163,2 1-1,-7 19 0,4-6 88,2 0 1,-4 50-1,9-61-529,-1 0 0,2 0 1,0 0-1,0 0 0,2 0 0,-1 0 0,8 18 1,21 29-918,-27-50 22</inkml:trace>
</inkml:ink>
</file>

<file path=word/ink/ink1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0.736"/>
    </inkml:context>
    <inkml:brush xml:id="br0">
      <inkml:brushProperty name="width" value="0.05" units="cm"/>
      <inkml:brushProperty name="height" value="0.05" units="cm"/>
      <inkml:brushProperty name="color" value="#849398"/>
    </inkml:brush>
  </inkml:definitions>
  <inkml:trace contextRef="#ctx0" brushRef="#br0">66 0 1280,'-10'4'17276,"4"1"-18425,4-4 1254,-1 1-1,1 0 1,0-1-1,0 1 1,-1 0-1,2 1 0,-1-1 1,0 0-1,0 0 1,1 1-1,-1-1 1,1 1-1,0-1 0,-1 1 1,1 0-1,1-1 1,-1 1-1,0 3 1,-3 10 653,-2 34 1,5-30-442,-2 0-24,1-8-94,1 0 0,0 1 0,0-1-1,1 1 1,1-1 0,2 16 0,-2-27-184,-1 0 0,0 0 0,1 0 0,-1 0-1,1 0 1,-1 0 0,1 0 0,0 0 0,-1 0-1,1 0 1,0-1 0,0 1 0,-1 0 0,1 0-1,0-1 1,0 1 0,0 0 0,0-1 0,0 1-1,0-1 1,0 1 0,0-1 0,0 0 0,0 1 0,0-1-1,1 0 1,-1 0 0,0 1 0,0-1 0,0 0-1,0 0 1,3-1 0,-2 1 2,1-1 0,-1 1 1,1-1-1,-1 1 0,1-1 0,-1 0 0,1 0 1,-1 0-1,0-1 0,0 1 0,1 0 0,-1-1 1,0 0-1,2-2 0,1 0-4,-1-1 0,0 0 0,-1 0 0,1 0-1,-1-1 1,0 1 0,0-1 0,-1 0 0,0 0 0,0 0 0,2-9 0,-4 11-7,1 0 0,-1 0 0,0 0 0,-1 0 0,1 0 0,-1 0 1,1 0-1,-1 0 0,0 0 0,-1 1 0,1-1 0,-1 1 0,0 0 0,0-1 1,0 1-1,0-1 0,0 1 0,-1 0 0,-3-4 0,4 6-64,1 0 0,-1 0 0,1 0-1,-1 0 1,0 1 0,1-1-1,-1 0 1,0 1 0,1 0 0,-1-1-1,0 1 1,0 0 0,0 0 0,1 0-1,-1 0 1,0 0 0,0 0 0,0 0-1,1 1 1,-1-1 0,0 1 0,0-1-1,1 1 1,-1 0 0,-2 1 0,-4 6-860</inkml:trace>
</inkml:ink>
</file>

<file path=word/ink/ink1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1.331"/>
    </inkml:context>
    <inkml:brush xml:id="br0">
      <inkml:brushProperty name="width" value="0.05" units="cm"/>
      <inkml:brushProperty name="height" value="0.05" units="cm"/>
      <inkml:brushProperty name="color" value="#849398"/>
    </inkml:brush>
  </inkml:definitions>
  <inkml:trace contextRef="#ctx0" brushRef="#br0">9 14 7168,'-8'-13'9265,"13"15"-6755,-2 0-2449,0 1 1,1 0-1,-1 0 0,0 0 0,-1 0 0,1 1 0,0-1 0,0 1 0,-1-1 0,0 1 0,-1 0 0,1 0 0,0 0 0,-1 0 0,0 0 0,1 6 0,2 11 711,2 40 0,-5 64 1180,-1-71-1280,0-52-687,0 0 1,0-1-1,0 1 0,0-1 1,0 1-1,0-1 1,0 1-1,0-1 1,-1 1-1,1 0 1,-1-1-1,1 1 1,-1-1-1,1 0 0,-1 1 1,0-1-1,0 1 1,0-1-1,0 0 1,0 0-1,-1 2 1,-5 3-392</inkml:trace>
</inkml:ink>
</file>

<file path=word/ink/ink1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1.955"/>
    </inkml:context>
    <inkml:brush xml:id="br0">
      <inkml:brushProperty name="width" value="0.05" units="cm"/>
      <inkml:brushProperty name="height" value="0.05" units="cm"/>
      <inkml:brushProperty name="color" value="#849398"/>
    </inkml:brush>
  </inkml:definitions>
  <inkml:trace contextRef="#ctx0" brushRef="#br0">85 3 7296,'-11'-3'13596,"11"4"-13393,-7 6-989,1-2 985,1-1 1,-1 1 0,1 0 0,0 0 0,0 1-1,1 0 1,0 0 0,1 0 0,-1 0 0,1 0-1,0 1 1,0-1 0,1 1 0,0 0 0,0 0-1,1 0 1,0 0 0,0 0 0,0 10-1,1-10-204,0-1 0,0 0-1,0 1 1,1 0 0,0 0-1,0 0 1,1-1-1,0 1 1,0-1 0,0 1-1,1-1 1,0 0-1,0 0 1,1 0 0,-1 0-1,1 0 1,1-1-1,-1 0 1,1 0 0,7 6-1,-9-9-170,0-1 0,0 1 0,0 0 0,0-1 0,0 0 0,1 1 0,4 0 0,6 2-976</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7.434"/>
    </inkml:context>
    <inkml:brush xml:id="br0">
      <inkml:brushProperty name="width" value="0.05" units="cm"/>
      <inkml:brushProperty name="height" value="0.05" units="cm"/>
    </inkml:brush>
  </inkml:definitions>
  <inkml:trace contextRef="#ctx0" brushRef="#br0">28 64 8192,'-3'12'7659,"2"4"-3521,0-12-4121,1 0 1,-1 0-1,1 0 1,0 0-1,0 0 1,1 0-1,-1 0 1,1 0-1,0 0 1,0 0-1,0-1 1,0 1 0,1 0-1,-1 0 1,1-1-1,0 1 1,0-1-1,0 1 1,1-1-1,-1 0 1,1 0-1,0 0 1,0 0-1,0-1 1,0 1-1,0-1 1,7 4-1,-8-6-11,-1 0-1,1 0 0,0 0 1,0 0-1,0 0 0,-1 0 1,1 0-1,0-1 0,0 1 0,-1-1 1,1 1-1,0-1 0,-1 0 1,1 1-1,0-1 0,-1 0 1,1 0-1,-1 0 0,0 0 0,1-1 1,-1 1-1,2-3 0,27-32-127,-25 31 80,-1-1-1,0 0 0,-1-1 1,1 1-1,-1-1 0,-1 1 1,1-1-1,-1 0 0,0 0 1,-1 0-1,0 0 0,0-1 1,0 1-1,-1 0 0,0 0 1,0-1-1,-3-12 0,3 20 44,0 0 0,0-1 0,0 1 0,0 0 0,0 0 0,0 0 0,0-1-1,0 1 1,0 0 0,0 0 0,0 0 0,0 0 0,0-1 0,0 1 0,0 0-1,-1 0 1,1 0 0,0 0 0,0-1 0,0 1 0,0 0 0,0 0 0,-1 0-1,1 0 1,0 0 0,0 0 0,0-1 0,0 1 0,0 0 0,-1 0 0,1 0-1,0 0 1,0 0 0,0 0 0,-1 0 0,1 0 0,0 0 0,0 0 0,0 0-1,-1 0 1,1 0 0,0 0 0,0 0 0,0 0 0,0 0 0,-1 0 0,1 0-1,0 0 1,0 0 0,0 0 0,-1 0 0,1 1 0,0-1 0,0 0 0,0 0-1,0 0 1,0 0 0,-1 0 0,1 1 0,0-1 0,0 0 0,0 0 0,0 0-1,0 0 1,0 0 0,0 1 0,-7 10 90,2 5-15,0 1 0,1 0 0,1 0 1,1 0-1,1 0 0,0 22 0,-3 26 244,-2 22-30,-3 22 337,9-108-613,-1 0 0,1 0-1,0 1 1,0-1-1,0 0 1,-1 0 0,1 0-1,0 0 1,-1 0-1,1 0 1,-1 0 0,1-1-1,-1 1 1,0 0-1,1 0 1,-1 0 0,0 0-1,0-1 1,1 1-1,-1 0 1,0-1 0,0 1-1,0-1 1,0 1-1,-1 0 1,0-1 38,0 1 0,0-1 0,0 0 0,-1 0 0,1 0 0,0 0 0,0 0 0,0-1 0,0 1 0,0-1 0,0 1 0,-2-2 0,-4-1 150,0-1 0,0 0-1,1 0 1,0-1 0,-10-8-1,15 12-254,1 0 1,0 0-1,-1 0 0,1 0 0,0 0 0,0-1 0,0 1 0,0 0 0,0-1 1,0 1-1,0 0 0,0-1 0,0 0 0,1 1 0,-1-1 0,1 1 1,-1-1-1,1 0 0,0 1 0,-1-1 0,1 0 0,0-2 0,4-3-1227</inkml:trace>
</inkml:ink>
</file>

<file path=word/ink/ink1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6:52.548"/>
    </inkml:context>
    <inkml:brush xml:id="br0">
      <inkml:brushProperty name="width" value="0.05" units="cm"/>
      <inkml:brushProperty name="height" value="0.05" units="cm"/>
      <inkml:brushProperty name="color" value="#849398"/>
    </inkml:brush>
  </inkml:definitions>
  <inkml:trace contextRef="#ctx0" brushRef="#br0">2 61 7936,'-1'-3'7242,"6"6"-3221,2-1-3838,0 0 0,1-1 0,-1 1 0,0-1 0,1-1 0,13 0-1,-7-6 108,0 1-61,-14 5-223,1 0 1,-1 0-1,0 1 0,0-1 1,1 0-1,-1 0 1,0 1-1,0-1 0,1 0 1,-1 1-1,0-1 1,0 0-1,0 1 0,0-1 1,0 0-1,1 1 1,-1-1-1,0 1 0,0-1 1,0 0-1,0 1 1,0-1-1,0 1 0,0-1 1,0 0-1,0 1 1,-1-1-1,1 0 0,0 1 1,0-1-1,0 0 1,0 1-1,0-1 0,-1 0 1,1 1-1,0-1 1,0 0-1,-1 1 0,-2 7 157,-1-1 0,0 0 0,0 0 0,-1 0 0,0-1 0,0 1 0,0-1 0,-1 0-1,0-1 1,-12 10 0,18-15-155,0 0 1,0 0-1,-1 0 0,1 0 0,0 0 0,0 0 1,0 0-1,0 0 0,0 1 0,0-1 0,0 0 1,0 0-1,0 0 0,0 0 0,0 0 0,0 0 0,0 0 1,0 1-1,0-1 0,0 0 0,0 0 0,0 0 1,0 0-1,0 0 0,0 0 0,0 1 0,0-1 1,0 0-1,0 0 0,0 0 0,0 0 0,0 0 0,0 0 1,0 0-1,0 1 0,0-1 0,0 0 0,0 0 1,0 0-1,0 0 0,0 0 0,0 0 0,1 0 1,-1 0-1,0 0 0,0 0 0,0 1 0,0-1 0,0 0 1,0 0-1,0 0 0,1 0 0,-1 0 0,0 0 1,0 0-1,0 0 0,0 0 0,0 0 0,0 0 1,1 0-1,-1 0 0,0 0 0,0 0 0,0 0 0,0 0 1,0 0-1,17 5 165,1 1-105,-15-3-47,5 1 13,-1 1-1,0 1 0,0-1 0,0 1 1,11 13-1,-17-17-33,0 0 1,1-1-1,-1 1 1,0 0-1,-1 0 1,1 0-1,0 0 0,-1 0 1,1 0-1,-1 0 1,1 0-1,-1 1 1,0-1-1,0 0 0,0 0 1,0 0-1,-1 0 1,1 0-1,0 0 1,-1 0-1,0 0 0,1 1 1,-1-2-1,0 1 1,0 0-1,0 0 1,0 0-1,0 0 0,-1-1 1,-1 3-1,-1 1 12,-1 0 0,0 0 0,0-1-1,0 0 1,-1 0 0,1 0 0,-8 4-1,11-7-3,0 0 0,0 0-1,0 0 1,1 0-1,-1 0 1,0-1-1,0 1 1,0-1 0,0 1-1,0-1 1,0 1-1,0-1 1,-1 0-1,1 0 1,0 0 0,0 0-1,0-1 1,0 1-1,0-1 1,0 1-1,0-1 1,0 1 0,0-1-1,0 0 1,1 0-1,-4-2 1,4 2-96,1 1-1,0-1 1,-1 0 0,1 0 0,-1 1-1,1-1 1,0 0 0,0 0 0,-1 1 0,1-1-1,0 0 1,0 0 0,0 0 0,0 0-1,0 1 1,0-1 0,0 0 0,0 0-1,0 0 1,1 0 0,-1-1 0,6-1-1086</inkml:trace>
  <inkml:trace contextRef="#ctx0" brushRef="#br0" timeOffset="1">140 17 6656,'-2'-2'2161,"1"2"-1891,1-1 0,0 1 0,0 0 0,0-1 0,-1 1 0,1 0 0,0-1 1,0 1-1,0-1 0,0 1 0,0 0 0,0-1 0,0 1 0,0-1 0,0 1 0,0 0 1,0-1-1,0 1 0,0-1 0,0 1 0,0-1 0,10-4 1935,17 4-2018,-22 3 47,-1 0 0,1 0 0,-1 1-1,0 0 1,0-1 0,0 1-1,0 0 1,0 1 0,-1-1-1,1 1 1,-1 0 0,0 0-1,0 0 1,0 0 0,0 0 0,-1 0-1,0 1 1,0-1 0,0 1-1,-1 0 1,2 5 0,0 2 21,-1 0 0,0 0 1,-1 0-1,0 0 0,-1 0 1,0 0-1,-1 0 0,-4 20 1,1-13-157,-1 1 0,0-1 1,-2 1-1,-12 24 0,-10-4-717,23-28 84</inkml:trace>
</inkml:ink>
</file>

<file path=word/ink/ink1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06.605"/>
    </inkml:context>
    <inkml:brush xml:id="br0">
      <inkml:brushProperty name="width" value="0.05" units="cm"/>
      <inkml:brushProperty name="height" value="0.05" units="cm"/>
      <inkml:brushProperty name="color" value="#849398"/>
    </inkml:brush>
  </inkml:definitions>
  <inkml:trace contextRef="#ctx0" brushRef="#br0">37 0 4864,'-4'4'12638,"2"-2"-12496,0 0 1,0 0 0,1-1 0,-1 1-1,1 0 1,-1 1 0,1-1-1,0 0 1,1 0 0,-3 5-1,2-3-31,-4 27 396,0 1 0,2-1 0,1 0 0,4 46 0,-1-58-462,-1-15-96,0-1-1,0 1 1,0-1-1,1 1 1,-1-1-1,1 1 1,0 0-1,0-1 1,2 4-1,3 0-588</inkml:trace>
</inkml:ink>
</file>

<file path=word/ink/ink1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07.685"/>
    </inkml:context>
    <inkml:brush xml:id="br0">
      <inkml:brushProperty name="width" value="0.05" units="cm"/>
      <inkml:brushProperty name="height" value="0.05" units="cm"/>
      <inkml:brushProperty name="color" value="#849398"/>
    </inkml:brush>
  </inkml:definitions>
  <inkml:trace contextRef="#ctx0" brushRef="#br0">6 46 6272,'-1'-1'329,"0"0"0,1 0 1,-1-1-1,1 1 0,-1 0 0,1 0 1,0 0-1,-1-1 0,1 1 1,0 0-1,0 0 0,0-1 0,0 1 1,0 0-1,0-1 0,0 1 0,0 0 1,1-2-1,-1 2-222,0 1 0,0-1 1,0 0-1,1 0 0,-1 0 0,0 1 1,0-1-1,1 0 0,-1 0 0,0 1 0,1-1 1,-1 0-1,1 1 0,-1-1 0,1 0 1,-1 1-1,1-1 0,0 1 0,-1-1 0,1 1 1,0-1-1,-1 1 0,1-1 0,0 1 1,0 0-1,-1-1 0,2 1 0,41-2 1310,-26 1-929,0 0 0,17 2-1,-33-1-463,0 1 0,0-1 1,-1 0-1,1 0 0,0 0 0,-1 1 0,1-1 0,0 0 1,-1 1-1,1-1 0,0 1 0,-1-1 0,1 1 0,-1-1 1,1 1-1,0-1 0,-1 1 0,0-1 0,1 1 0,-1 0 0,1-1 1,-1 1-1,0 0 0,1-1 0,-1 1 0,0 0 0,0 0 1,1-1-1,-1 1 0,0 0 0,0 0 0,0-1 0,0 1 1,0 0-1,0 0 0,0-1 0,0 1 0,-1 0 0,1 0 1,0-1-1,0 1 0,-1 0 0,1-1 0,0 1 0,-1 1 0,-18 36 783,16-33-656,-6 6 82,-6 9 280,15-20-507,0 1 0,0-1 0,0 0-1,0 1 1,-1-1 0,1 0 0,0 1 0,0-1 0,0 1 0,0-1 0,0 1 0,0-1 0,0 0 0,0 1 0,1-1 0,-1 1 0,0-1-1,0 0 1,0 1 0,0-1 0,0 0 0,1 1 0,-1-1 0,0 1 0,0-1 0,1 0 0,-1 0 0,0 1 0,0-1 0,1 0 0,-1 1-1,0-1 1,1 0 0,-1 0 0,0 0 0,1 1 0,-1-1 0,1 0 0,-1 0 0,0 0 0,1 0 0,-1 0 0,1 0 0,-1 0 0,0 0-1,1 0 1,3 1-2,-1 0-1,0 0 0,1 1 0,-1-1 1,0 0-1,0 1 0,0 0 0,0 0 1,0 0-1,-1 0 0,1 0 0,0 1 1,-1-1-1,0 1 0,0 0 0,1-1 1,1 6-1,-3-6 0,0 0 0,0 0 0,-1 0 0,1 0 0,-1 0 0,1 0-1,-1 0 1,0 0 0,0 0 0,1 0 0,-2 0 0,1 0 0,0 0 0,0 0 0,-1 0 0,1 0 0,-1 0 0,1 0 0,-1 0-1,0 0 1,0-1 0,0 1 0,0 0 0,0 0 0,0-1 0,-1 1 0,1 0 0,0-1 0,-1 0 0,-2 3 0,0-1 19,-1 0 1,1-1 0,-1 1-1,0-1 1,0 0 0,0 0-1,0 0 1,0-1 0,0 1-1,0-1 1,-1-1 0,1 1-1,0-1 1,-1 0 0,-8-1-1,9 1-406</inkml:trace>
</inkml:ink>
</file>

<file path=word/ink/ink1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08.814"/>
    </inkml:context>
    <inkml:brush xml:id="br0">
      <inkml:brushProperty name="width" value="0.05" units="cm"/>
      <inkml:brushProperty name="height" value="0.05" units="cm"/>
      <inkml:brushProperty name="color" value="#849398"/>
    </inkml:brush>
  </inkml:definitions>
  <inkml:trace contextRef="#ctx0" brushRef="#br0">8 18 6272,'-1'-1'288,"1"1"-1,-1-1 1,1 0 0,0 1-1,-1-1 1,1 0 0,0 0-1,0 0 1,-1 1 0,1-1-1,0 0 1,0 0 0,0 0-1,0 1 1,0-1 0,0 0 0,0 0-1,0 0 1,0 1 0,1-2-1,-1 1-76,1 1 0,-1 0 0,1 0 0,-1 0 0,1 0 0,-1 0 0,1 0 0,0 1 1,-1-1-1,1 0 0,-1 0 0,1 0 0,-1 0 0,1 0 0,-1 1 0,0-1 0,1 0 0,-1 1 0,1-1 0,-1 0 0,1 1 0,-1 0 0,4 1 124,-1 1 0,0-1-1,0 1 1,0 0 0,-1 0 0,1 1 0,-1-1 0,3 5 0,0 8 32,-1 0 0,0 0 0,-1 0 0,-1 0 0,0 33 0,-2-15 335,-10 60-1,9-86-678,0 1 0,-1-1 0,0 0 0,-1 0 0,1 0 1,-2 0-1,1 0 0,-1 0 0,0-1 0,0 0 0,-8 9 0,1-5-407</inkml:trace>
</inkml:ink>
</file>

<file path=word/ink/ink1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0.507"/>
    </inkml:context>
    <inkml:brush xml:id="br0">
      <inkml:brushProperty name="width" value="0.05" units="cm"/>
      <inkml:brushProperty name="height" value="0.05" units="cm"/>
      <inkml:brushProperty name="color" value="#849398"/>
    </inkml:brush>
  </inkml:definitions>
  <inkml:trace contextRef="#ctx0" brushRef="#br0">167 28 5120,'-1'-2'650,"1"1"1,-1-1 0,1 1-1,-1 0 1,1-1 0,0 0-1,-1 1 1,1-1-1,0 1 1,0 0 0,0-1-1,1-3 1,2 0 3566,-1 17-3602,1 12 1,-2 1-1,-1 1 1,-5 38 0,1-28-7,3-17-236,-1 0 1,0 0-1,-2 0 0,0 0 1,-2-1-1,1 1 0,-18 34 1,22-51-340,0 0 0,0 0 0,0 0 1,-1 0-1,0 0 0,1-1 1,-1 1-1,1 0 0,-1 0 0,0-2 1,0 2-1,0-1 0,0 1 1,0-1-1,-1 0 0,-2 1 0,-1-1 49,1-1 0,0 1-1,0-1 1,0 1-1,-9-2 1,-5 0 97,8 3-3,-2-1-476,12-3-233,6-4-350,9-6-398</inkml:trace>
</inkml:ink>
</file>

<file path=word/ink/ink1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013"/>
    </inkml:context>
    <inkml:brush xml:id="br0">
      <inkml:brushProperty name="width" value="0.05" units="cm"/>
      <inkml:brushProperty name="height" value="0.05" units="cm"/>
      <inkml:brushProperty name="color" value="#849398"/>
    </inkml:brush>
  </inkml:definitions>
  <inkml:trace contextRef="#ctx0" brushRef="#br0">65 7 7424,'1'1'4225,"1"-5"-210,-3 0-1331,-5 9-2451,-2 4 321,0 0 1,1 0 0,0 1-1,0 0 1,1 0 0,1 1-1,-7 16 1,11-25-506,1-1 1,0 1-1,0-2 1,0 2-1,0-1 1,0 1-1,0 0 1,1-1-1,-1 0 1,1 0-1,-1 1 1,1-1-1,-1 1 1,1-1-1,0 0 1,-1 0-1,0 0 1,1 0-1,0 1 1,0-1-1,0 0 1,0 0-1,0 0 1,1 0-1,-1-1 1,-1 1-1,1 0 1,1 0-1,-1-1 1,2 2-1,5 2 45,-1-1 0,1 0-1,15 3 1,-18-4-83,5 1-19,-7-2 17,1-1 0,-2 1-1,2 0 1,-1 0 0,0-1-1,0 1 1,7-1 0,-8 0-10,-1-1 0,-1 1 0,2-1 0,-1 0 0,1 1 1,-1-1-1,0 1 0,1-1 0,-2 0 0,1 0 0,0 0 1,0 0-1,1 0 0,-1-1 0,-1 1 0,1 1 1,0-1-1,0-1 0,0 1 0,-1-1 0,0 1 0,1-2 1,4-8 12,-1-1 0,0 0 0,1-13 0,-4 21 2,0-1 0,0 1-1,-1-1 1,0 1 0,0-1 0,0 1-1,-1-1 1,1 2 0,-1-2-1,-1 1 1,-1-9 0,2 12-22,1 0-1,-1 0 1,0 0 0,1 0-1,-1 1 1,0 0 0,0-1-1,1 0 1,0 0 0,-1 1-1,0-1 1,0 0 0,0 1-1,0-1 1,0 1 0,0-1-1,0 1 1,0 0 0,1-1-1,-1 1 1,-1 0 0,1 0-1,0 0 1,0 0 0,0 0 0,0 0-1,0 0 1,0 0 0,0 0-1,-1 1 1,-1 0-177,1-1 0,1 1 1,-1 0-1,0 0 0,0 0 0,0 0 1,1 0-1,-1-1 0,0 1 0,1 1 1,-1-1-1,0 1 0,1-1 0,-1 2 1,1 3-1118</inkml:trace>
</inkml:ink>
</file>

<file path=word/ink/ink1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442"/>
    </inkml:context>
    <inkml:brush xml:id="br0">
      <inkml:brushProperty name="width" value="0.05" units="cm"/>
      <inkml:brushProperty name="height" value="0.05" units="cm"/>
      <inkml:brushProperty name="color" value="#849398"/>
    </inkml:brush>
  </inkml:definitions>
  <inkml:trace contextRef="#ctx0" brushRef="#br0">66 136 8320,'0'-1'319,"0"0"-1,0 0 1,0 0 0,1 1 0,-1 0-1,0-1 1,0 0 0,1 0 0,-1 0-1,0 0 1,1 1 0,-1-1 0,1 0-1,-1 0 1,0 1 0,0-1 0,1 1 0,-1 0-1,1-1 1,0 1 0,-1-1 0,1 1-1,0-1 1,1 0 0,27-18 4446,-8 6-4678,-18 10-54,-1 0 0,0 1 0,0 0 0,1-1 0,-1 0 0,0 0-1,-1 0 1,1 0 0,-1 0 0,1 0 0,-1-1 0,0 2 0,0-2 0,-1 0 0,1 2 0,-1-2 0,1 0 0,-1 1 0,0-1 0,0 2 0,-1-7 0,0 8-23,1 0 0,0 0 1,0 1-1,-1-1 0,1 0 0,-1 0 0,0 1 0,1-1 1,-1 0-1,0 1 0,0-1 0,1 1 0,-1 0 0,0 0 1,0-1-1,1 1 0,-1 0 0,0-1 0,0 1 0,0 0 1,1 0-1,-1 0 0,0-1 0,-2 1 0,-24-2 525,22 2-394,0 0 0,-1 1 0,1 0 0,-1 0 1,1 0-1,0 0 0,-1 0 0,1 1 0,0 1 0,-7 2 0,8-2-44,1-1 0,1 0 0,-1 0 0,0 1 0,0 0 0,1-1 0,-1 1-1,1 1 1,0-2 0,0 2 0,0-1 0,0 0 0,0 1 0,1-1 0,0 1 0,-1 5 0,1-7-79,1 0-1,-1 0 1,1-2-1,0 2 1,0 0-1,0 0 0,0 0 1,0-1-1,0 1 1,1 0-1,-1 0 1,1 0-1,-1-1 1,1 0-1,0 1 1,-1 0-1,1 0 0,1 1 1,0-1 31,0 1 0,1-1 0,-2-1 0,2 2-1,-1-1 1,1 0 0,-1-1 0,1 0 0,5 3 0,4 1 119,0-1-1,2 0 1,23 2 0,-34-5-166,11 1-62,-6-1-178,0 1-1,1-1 1,-1 0 0,0-1-1,1 0 1,14-2 0,4-6-1192</inkml:trace>
</inkml:ink>
</file>

<file path=word/ink/ink1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2.068"/>
    </inkml:context>
    <inkml:brush xml:id="br0">
      <inkml:brushProperty name="width" value="0.05" units="cm"/>
      <inkml:brushProperty name="height" value="0.05" units="cm"/>
      <inkml:brushProperty name="color" value="#849398"/>
    </inkml:brush>
  </inkml:definitions>
  <inkml:trace contextRef="#ctx0" brushRef="#br0">8 1 7808,'-1'1'45,"3"10"8159,2 0-6256,-1 4-1272,-2 1 1,0 0-1,0 0 1,-3 24-1,-12 66 2128,11-98-5236,3-12 128</inkml:trace>
</inkml:ink>
</file>

<file path=word/ink/ink1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428"/>
    </inkml:context>
    <inkml:brush xml:id="br0">
      <inkml:brushProperty name="width" value="0.05" units="cm"/>
      <inkml:brushProperty name="height" value="0.05" units="cm"/>
      <inkml:brushProperty name="color" value="#849398"/>
    </inkml:brush>
  </inkml:definitions>
  <inkml:trace contextRef="#ctx0" brushRef="#br0">0 67 7040,'1'-4'496,"0"0"-1,0 1 1,0-1 0,0 2-1,1-2 1,0 0 0,0 2 0,0-1-1,-1-1 1,2 2 0,-1-1 0,1 0-1,-1 1 1,1-1 0,0 1-1,-1-1 1,1 2 0,1-1 0,-2 0-1,6-2 1,-5 3-261,0 0-1,0 0 1,1 0 0,0 0-1,-1 1 1,0 0 0,0-1-1,7 2 1,-9-1-201,1 0-1,0 0 0,0 0 1,-1 0-1,1 0 1,0 1-1,0-1 1,0 1-1,-1 0 1,0-1-1,1 1 0,0-1 1,0 1-1,-1 0 1,0 0-1,0 0 1,1 1-1,-1-1 1,1 0-1,-1 0 0,0 0 1,-1 1-1,1-1 1,0 1-1,0 0 1,0-1-1,0 0 1,0 1-1,0 0 1,-1 0-1,1 1 0,-1 1 110,1 0 0,-1-1 0,-1 1 0,1-1 0,-1 1 0,1 0 0,-1 0 0,0 0 0,-1-2 0,1 2 0,-1 0 0,2-1 0,-6 6 0,-31 45 1137,37-53-1276,-1-1 0,1 1 0,0-1 0,0 0 0,0 1 0,0-1 0,0 1 0,0-1 0,0 1 0,-1-1 1,1 1-1,0-1 0,0 0 0,0 0 0,0 1 0,0-1 0,0 1 0,0-1 0,0 1 0,0-1 0,0 1 0,0-1 0,1 1 0,-1-1 0,0 1 0,0-1 0,0 1 0,0-1 0,0 1 1,0-1-1,0 0 0,1 1 0,-1-1 0,0 0 0,1 0 0,-1 0 0,1 1 0,21 10-12,-5-2 11,-14-6-3,1 0 0,-1-1 0,-1 1 0,1 0 0,0-1 0,-1 2 0,1-1 0,3 5 0,-6-6 0,0-1 0,1 0 0,-1 1 0,1 0 0,-1 0 0,0-1 0,1 0 0,-1 1 0,0 0 0,0 0 0,0-1 0,-1 1 0,1-1 0,0 1 0,-1-1 0,1 1 0,-1 0 0,1-1 0,0 0 0,-1 1 0,0-1 0,0 1 0,0-1 0,0 1 0,-1 0 0,-4 6 14,0 1 83,-2 0 0,0 0 0,-12 12 0,18-19-63,0 0-1,-1-1 1,1 1 0,0 0-1,-1-1 1,1 1 0,-1-1 0,0 0-1,0-1 1,1 1 0,-1 0-1,0 0 1,1-1 0,-1 1-1,0-1 1,0 0 0,0 0-1,0 0 1,1 0 0,-5-1 0,6 1-52,1-1 0,0 1 0,-1 0 0,0 0 0,1-1 0,-1 1 0,0 0 0,1-1 0,-1 1 0,0 0 0,1 0 0,-1-1 0,1 1 0,-1-1 0,1 0 0,-1 1 0,1-1 0,0 1 0,0-1 0,0 0 0,-1 1 0,1-1 0,0 0 0,-1 0 0,1 1 0,0 0 0,0-1 0,0 0 0,0 1 0,0-1 0,0-1 0,0 0-195,0 1-1,0 0 1,1 0 0,-1 0-1,0-1 1,1 1 0,-1 0-1,0-1 1,1 1 0,-1 1-1,1-1 1,0 0 0,0-1-1,0 1 1,-1 0-1,1 0 1,2-1 0,8-6-2753</inkml:trace>
</inkml:ink>
</file>

<file path=word/ink/ink1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818"/>
    </inkml:context>
    <inkml:brush xml:id="br0">
      <inkml:brushProperty name="width" value="0.05" units="cm"/>
      <inkml:brushProperty name="height" value="0.05" units="cm"/>
      <inkml:brushProperty name="color" value="#849398"/>
    </inkml:brush>
  </inkml:definitions>
  <inkml:trace contextRef="#ctx0" brushRef="#br0">11 20 8192,'0'-1'259,"7"-17"11257,-3 21-10236,-1 1-1197,-1 0-1,1 0 1,-1 0-1,-1 1 1,1-1-1,0 0 1,-1 1-1,0-1 1,0 1-1,-1-1 1,1 1-1,-1-1 1,0 7-1,0 11 475,-5 28 0,4-48-522,-15 72 838,12-63-775,0 2 0,1-1 1,0 0-1,1 0 0,1 1 1,0-1-1,1 1 1,0 0-1,2 13 0,3-17-1058,5-10-192</inkml:trace>
  <inkml:trace contextRef="#ctx0" brushRef="#br0" timeOffset="1">126 284 7808,'-3'-24'14079,"3"32"-13055,-13 25-328,11-30-591,0 0 0,0 0 0,1 0-1,-1 0 1,1 0 0,0 0 0,0 0-1,0 1 1,1-1 0,-1 0-1,1 1 1,0-1 0,0 0 0,0 1-1,0-1 1,0 1 0,2 5 0,-1-7-66,0 0 1,0 0 0,0 1 0,0-1 0,0 0 0,0 0 0,1 0-1,1 3 1,-2-5-34,0 1 1,0-1-1,-1 1 0,1-1 0,0 0 0,0 1 0,0-1 0,0 0 0,0 0 1,0 1-1,0-1 0,0 0 0,0 0 0,-1 0 0,1 0 0,0 0 0,0 0 1,0-1-1,0 1 0,0 0 0,0 0 0,0-1 0,0 1 0,1-1 1,26-6 112,-23 6-102,0 0-1,0 0 1,0 0-1,0-1 1,0 1-1,7-5 1,-11 5-18,0 0 0,0 0 0,1 0 1,-1 0-1,0 0 0,0 0 0,-1-1 0,1 1 1,0 0-1,0 0 0,0-1 0,-1 1 1,1-1-1,-1 1 0,1 0 0,-1-1 0,0 1 1,1-1-1,-1 1 0,0-1 0,0 1 1,0-1-1,0 1 0,0-1 0,-1 0 0,1 1 1,-1-2-1,0-3-6,0 1 0,-1-1 1,0 1-1,0 0 0,0 0 0,-1 0 1,0 0-1,0 0 0,-5-6 0,7 10-121,1 0-1,-1 0 1,0 0 0,0 0-1,-1 0 1,1 0-1,0 0 1,0 0-1,0 0 1,-1 0 0,1 1-1,0-1 1,-1 0-1,1 1 1,0-1-1,-1 1 1,1 0-1,-1-1 1,1 1 0,-1 0-1,1 0 1,0 0-1,-1 0 1,1 0-1,-1 0 1,1 1-1,-1-1 1,1 0 0,-1 1-1,1-1 1,0 1-1,-1 0 1,1-1-1,0 1 1,0 0-1,-1 0 1,1-1 0,0 1-1,-2 2 1,-4 4-2454</inkml:trace>
  <inkml:trace contextRef="#ctx0" brushRef="#br0" timeOffset="2">341 255 7936,'0'-1'258,"0"1"0,0-1 0,-1 1 0,1-1 0,0 0 0,0 1 0,0-1 0,0 1 0,0-1 0,-1 0 0,1 1 0,0-1 0,-1 1 0,1-1 0,0 1 0,-1-1-1,1 1 1,0 0 0,-1-1 0,1 1 0,-1-1 0,1 1 0,-1 0 0,1-1 0,-1 1 0,1 0 0,-1-1 0,0 1 0,1 0 0,-1 0 0,1 0 0,-1 0 0,1 0 0,-1-1 0,0 1 0,1 0 0,-1 0 0,0 1 0,-10 5 3210,1 5-4198,-30 41 1605,40-50-818,-1 0 1,1-1-1,-1 1 1,1 0-1,-1 0 0,1 0 1,0 0-1,0-1 0,0 1 1,0 0-1,0 0 1,0 0-1,1 0 0,-1 0 1,1-1-1,-1 1 1,1 0-1,0 0 0,-1-1 1,1 1-1,0 0 1,0-1-1,0 1 0,0-1 1,1 1-1,-1-1 0,3 2 1,-3-1-30,0 0 0,1-1 0,-1 1-1,1-1 1,-1 1 0,1-1 0,0 0 0,0 0 0,-1 0 0,1 0 0,0 0-1,0 0 1,0 0 0,0-1 0,0 1 0,0-1 0,0 1 0,0-1 0,0 0 0,1 0-1,-1 0 1,0 0 0,0 0 0,3-1 0,13-4 44,-17 5-94,0 0-1,1 0 1,-1-1 0,0 1 0,0 0 0,0 0 0,0-1 0,1 1 0,-1-1-1,0 1 1,0-1 0,0 1 0,0-1 0,0 0 0,0 1 0,0-1 0,0 0 0,-1 0-1,1 0 1,0 0 0,0 0 0,-1 0 0,1 0 0,0 0 0,-1 0 0,1 0-1,-1 0 1,0 0 0,1 0 0,-1 0 0,0-1 0,0 1 0,1 0 0,-1 0-1,0 0 1,0-2 0,0-4-11,1 0 0,-1 0 0,-1-1 0,1 1 0,-1 0 0,0 1 1,-1-1-1,0 0 0,0 0 0,-4-8 0,2 12 388,1 9-130,2 10 48,1 23 84,1 24-222,-2 0 0,-3 0-1,-16 81 1,19-142-129,1-1 0,-1 1-1,1 0 1,-1 0 0,1 0 0,-1-1 0,0 1-1,0 0 1,0 0 0,0-1 0,0 1-1,0-1 1,0 1 0,-1-1 0,1 0 0,0 1-1,-1-1 1,1 0 0,-1 0 0,1 0 0,-1 0-1,-2 1 1,2-2-2,1 0 0,-1 1 0,1-1 0,-1 0 0,0-1 0,1 1 0,-1 0-1,0 0 1,1-1 0,-1 1 0,1-1 0,-1 1 0,1-1 0,-1 1 0,1-1 0,-1 0-1,1 0 1,0 0 0,-1 0 0,1 0 0,0 0 0,0 0 0,0-1 0,0 1 0,-1-2 0,-1-1-115,0 0 0,0 0 1,1-1-1,0 1 1,0-1-1,0 1 1,1-1-1,-1 0 1,1 0-1,-1-5 1,-1-14-808</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7.826"/>
    </inkml:context>
    <inkml:brush xml:id="br0">
      <inkml:brushProperty name="width" value="0.05" units="cm"/>
      <inkml:brushProperty name="height" value="0.05" units="cm"/>
    </inkml:brush>
  </inkml:definitions>
  <inkml:trace contextRef="#ctx0" brushRef="#br0">200 29 8192,'-49'-26'10175,"44"25"-9776,0 1-1,-1-1 0,1 1 1,0-1-1,0 1 0,0 1 0,-7 0 1,6 0-108,1 0-228,0 0 1,0 0-1,1 0 1,-1 1-1,0 0 1,1 0 0,0 0-1,-1 1 1,1-1-1,0 1 1,0 0-1,1 0 1,-1 0-1,1 1 1,-1-1 0,1 1-1,0 0 1,0 0-1,1 0 1,-1 0-1,1 1 1,0-1-1,-2 6 1,3-7-29,0 0 0,0 0 0,0 0 0,0 0 0,0 0 0,1-1 1,0 1-1,-1 0 0,1 0 0,0 1 0,1-1 0,-1 0 0,0-1 0,1 1 0,0 0 0,-1 0 0,1 0 1,0 0-1,1 0 0,-1-1 0,0 1 0,1 0 0,0-1 0,-1 1 0,1-1 0,0 0 0,0 0 0,1 0 0,-1 0 1,0 0-1,1 0 0,-1 0 0,1-1 0,-1 1 0,1-1 0,0 0 0,5 2 0,-3-2-60,0 0-1,0 0 0,1 0 0,-1-1 1,0 0-1,1 0 0,-1-1 0,0 1 1,1-1-1,-1 0 0,0-1 1,0 1-1,0-1 0,0 0 0,0 0 1,-1-1-1,1 1 0,0-1 0,-1 0 1,0 0-1,0-1 0,0 1 1,0-1-1,0 0 0,-1 0 0,0 0 1,0 0-1,0-1 0,0 0 1,-1 1-1,1-1 0,-1 0 0,3-10 1,3-14 51,-8 29-24,0 0 0,0 0 0,0-1 0,0 1 1,0 0-1,0 0 0,0 0 0,0 0 1,0 0-1,0 0 0,0 0 0,0 0 0,0 0 1,0 0-1,0 0 0,0-1 0,0 1 1,0 0-1,0 0 0,0 0 0,0 0 0,0 0 1,0 0-1,0 0 0,0 0 0,0 0 1,0 0-1,0 0 0,0 0 0,1 0 1,-1-1-1,0 1 0,0 0 0,0 0 0,0 0 1,0 0-1,0 0 0,0 0 0,0 0 1,0 0-1,0 0 0,0 0 0,1 0 0,-1 0 1,0 0-1,0 0 0,0 0 0,0 0 1,0 0-1,0 0 0,0 0 0,0 0 1,0 0-1,0 0 0,0 0 0,1 0 0,-1 0 1,0 0-1,0 1 0,0-1 0,0 0 1,0 0-1,0 0 0,0 0 0,0 0 0,0 0 1,0 0-1,0 0 0,0 0 0,2 18 179,-1-7-149,0 0-1,1 0 1,0 0-1,7 20 0,-3-12-166,-6-18 104,0 0 1,1-1 0,-1 1 0,1 0 0,-1 0 0,0 0 0,1-1 0,0 1 0,-1 0-1,1 0 1,-1-1 0,1 1 0,0 0 0,0-1 0,-1 1 0,2 0 0,22 7-504</inkml:trace>
</inkml:ink>
</file>

<file path=word/ink/ink1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4.938"/>
    </inkml:context>
    <inkml:brush xml:id="br0">
      <inkml:brushProperty name="width" value="0.05" units="cm"/>
      <inkml:brushProperty name="height" value="0.05" units="cm"/>
      <inkml:brushProperty name="color" value="#849398"/>
    </inkml:brush>
  </inkml:definitions>
  <inkml:trace contextRef="#ctx0" brushRef="#br0">84 56 4992,'-1'-20'4484,"1"17"-3581,1 0 0,-2-1 0,1 2 0,0-2 0,-1 1 0,1 0 0,-3-5 0,3 8-813,0-1-1,0 1 0,0 0 0,0-1 1,0 1-1,0 0 0,0 0 0,-1-1 0,1 1 1,0 0-1,-1 0 0,1-1 0,0 1 1,-1 0-1,1 0 0,0 0 0,-1-1 1,1 1-1,-1 0 0,1 0 0,0 0 1,-1 0-1,1 0 0,-1 0 0,1 0 1,-1 0-1,-16 8 726,14-5-561,0 0 1,-1 1 0,2 0 0,-1-2-1,0 3 1,0-2 0,-1 6-1,-16 18 695,19-25-932,0-1-1,0 1 0,1-1 1,-1 1-1,0 0 0,1-2 0,-1 2 1,1 0-1,-1-1 0,1 1 1,-1 0-1,1-1 0,0 0 1,0 1-1,0 0 0,0 0 1,0-1-1,1 0 0,-1 1 1,0 0-1,1-1 0,-1 1 1,1-1-1,0 0 0,-1 1 0,1 0 1,-1-1-1,1 1 0,0-1 1,0 0-1,0 0 0,1 0 1,1 2-1,-2 0 3,1-2-1,0 1 1,0 0-1,0-1 1,-1 1-1,1-1 1,0 0-1,0 1 1,0-1-1,0 0 1,1 0 0,-1 0-1,0 0 1,0 0-1,1-1 1,0 0-1,-1 1 1,0-1-1,1 0 1,-1 0 0,0 0-1,5-1 1,-4 1-64,0-1 0,1 0 0,-1 0 0,0-1 1,0 0-1,0 1 0,0 0 0,0-2 0,-1 1 1,1 0-1,0 0 0,0-1 0,-2 1 0,2-1 1,-1 1-1,0-1 0,-1 0 0,1 0 0,0 0 1,0-1-1,-1 2 0,1-2 0,-2 1 0,1 0 1,0-1-1,-1 1 0,1 0 0,-1-1 0,1-4 1,-1 0 1,0 1 0,-1 0 1,0-2-1,0 2 0,-4-15 1,5 22 47,0 1 0,0-1 0,0 0 1,0 1-1,0-1 0,0 0 0,0 0 0,-1 0 1,1 0-1,0 0 0,0 0 0,0 1 0,0-1 1,0 0-1,-1 0 0,1 1 0,0-1 0,0 0 1,0 0-1,-1 0 0,1 1 0,0-1 1,0 0-1,-1 0 0,1 0 0,0 0 0,0 0 1,-1 0-1,1 0 0,0 1 0,0-1 0,0 0 1,0 0-1,0 0 0,-1 0 0,1 0 1,0 0-1,0 0 0,-1 0 0,1 0 0,0-1 1,0 1-1,-1 0 0,1 0 0,0 0 0,-1 0 1,1 0-1,0 0 0,0 0 0,0-1 1,-1 1-1,1 0 0,0 0 0,0 0 0,0-1 1,-1 1-1,1 0 0,0 0 0,0-1 0,0 1 1,0 0-1,-1 0 0,1 0 0,0 0 0,0 0 1,0 0-1,0-1 0,0 1 0,-6 19 276,2-5-89,3-1 0,-1 1 0,1 27 0,2 35 245,-13 130 0,11-191-360,-3 16 95,4-30-159,0 0 0,0 1-1,0-1 1,-1 1 0,0-1 0,1 0-1,-1 0 1,0 0 0,0 0-1,0 1 1,0-1 0,0 0 0,0 0-1,1 0 1,-1-1 0,0 1-1,-1 0 1,0 1 0,0-2-5,1 0 0,0 0 1,0 0-1,0 0 0,-1 0 0,1-1 0,0 1 1,-1 0-1,2-1 0,-1 1 0,-1 0 0,1-1 1,0 0-1,0 1 0,-1 0 0,1-1 0,0 0 1,1 0-1,-1 1 0,-2-3 0,1 1 4,0 1 0,0-1-1,0-1 1,0 1 0,0 0-1,0 0 1,2-1 0,-5-3-1,3 0-196,1 1-1,0 0 1,0 0 0,0 0-1,0-1 1,1 1-1,0-1 1,0 1-1,0 0 1,0-1-1,1 1 1,1-6 0,1-6-1117</inkml:trace>
</inkml:ink>
</file>

<file path=word/ink/ink1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5.302"/>
    </inkml:context>
    <inkml:brush xml:id="br0">
      <inkml:brushProperty name="width" value="0.05" units="cm"/>
      <inkml:brushProperty name="height" value="0.05" units="cm"/>
      <inkml:brushProperty name="color" value="#849398"/>
    </inkml:brush>
  </inkml:definitions>
  <inkml:trace contextRef="#ctx0" brushRef="#br0">104 3 7552,'-2'-1'412,"0"1"1,0-1 0,0 1-1,0 0 1,0-1 0,1 1-1,-2 0 1,1 1 0,0-1-1,0 0 1,1 1 0,-1-1-1,-3 2 1,4-2-214,0 1-1,0-1 0,0 0 1,0 0-1,0 1 1,0-1-1,0 1 1,0 0-1,0-1 1,0 1-1,1 0 1,-1 0-1,1 0 0,-1 0 1,0 0-1,1-1 1,-1 1-1,1 0 1,-1 0-1,1 0 1,-1 0-1,1 0 1,-1 0-1,1 0 1,0 0-1,0 2 0,0 57 1765,0-59-1917,0-1 0,1 0 0,-1 1-1,0 0 1,1 0 0,-1 0 0,1-1 0,0 1 0,-1 0-1,1 0 1,0-1 0,-1 1 0,0-1 0,1 1 0,0-1-1,1 1 1,4 4 50,-2-1-48,0 0 1,0 1 0,0 0 0,-1-1 0,0 2 0,3 5-1,-6-10-32,1 0 1,-1-1-1,1 2 0,-1-1 0,0 0 0,0 0 0,0 0 0,1 1 0,-1-1 1,0-1-1,-1 1 0,1 0 0,0 1 0,0-1 0,0 0 0,-1 0 0,1 0 1,0 0-1,-1-1 0,1 1 0,0 1 0,-1-1 0,1 0 0,-1 0 0,0 0 0,1-1 1,-1 1-1,0 0 0,0-1 0,0 1 0,0-1 0,0 1 0,1 0 0,-1-1 1,0 1-1,0-1 0,0 1 0,0-1 0,-1 1 0,0-1 0,0 2 51,-1-1-1,1-1 0,-1 1 0,1 0 0,-1-1 1,0 1-1,1-1 0,0 1 0,-1-1 0,0 0 1,1 0-1,-1 0 0,0-1 0,0 1 0,1-1 1,-1 1-1,1-1 0,-1 0 0,1 1 0,-1-1 1,1 0-1,0-1 0,0 1 0,-1-1 0,1 0 1,0 1-1,0 0 0,-3-5 0,-3-3-322</inkml:trace>
</inkml:ink>
</file>

<file path=word/ink/ink1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7.236"/>
    </inkml:context>
    <inkml:brush xml:id="br0">
      <inkml:brushProperty name="width" value="0.05" units="cm"/>
      <inkml:brushProperty name="height" value="0.05" units="cm"/>
    </inkml:brush>
  </inkml:definitions>
  <inkml:trace contextRef="#ctx0" brushRef="#br0">1 16 7040,'1'-2'10136,"3"1"-8881,-2 1-1255,6 3 1238,2-1-932,-1 0 0,1 0 0,-1-1 0,1-1 0,-1 0 0,16-1 0,13 0 26,178-4 1100,-44 0-1050,-131 4-201,45-6 0,-60 5-53,-26 2-256,3 1-618,-3 3 212</inkml:trace>
</inkml:ink>
</file>

<file path=word/ink/ink1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8.002"/>
    </inkml:context>
    <inkml:brush xml:id="br0">
      <inkml:brushProperty name="width" value="0.05" units="cm"/>
      <inkml:brushProperty name="height" value="0.05" units="cm"/>
    </inkml:brush>
  </inkml:definitions>
  <inkml:trace contextRef="#ctx0" brushRef="#br0">9 6 7040,'-8'0'10879,"9"0"-10726,0-1 0,1 1 0,-1 0 0,1-1 0,-1 1 0,1 0-1,-1 0 1,1 0 0,-1 0 0,1 0 0,-1 0 0,1 0 0,1 1 0,35 3 569,-34-3-555,100 6 929,198-11 0,-91-3-686,-58 4-255,104 3 74,-228-1-89,-25 0-96,0 1-1,0-1 1,1 1-1,-1 0 1,0 0-1,0 1 1,0-1-1,0 1 1,1 0-1,5 2 1,33 10-407,-41-12-661,0 1-128</inkml:trace>
</inkml:ink>
</file>

<file path=word/ink/ink1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4.625"/>
    </inkml:context>
    <inkml:brush xml:id="br0">
      <inkml:brushProperty name="width" value="0.05" units="cm"/>
      <inkml:brushProperty name="height" value="0.05" units="cm"/>
    </inkml:brush>
  </inkml:definitions>
  <inkml:trace contextRef="#ctx0" brushRef="#br0">14 110 7040,'0'-5'-343,"-3"-7"10238,-1 17-8546,2 5-854,1-1 0,-1 0 0,1 1-1,0 17 1,1-17-366,1 1 0,-1-1-1,2 1 1,0-1 0,-1 1-1,7 11 1,-8-17-69,2-1-1,1 1 1,-1-2 0,0 2 0,1-1-1,0-1 1,0 2 0,0-2-1,0 0 1,0 1 0,1-1 0,0 0-1,-1 0 1,2-1 0,5 5-1,-8-6-9,0-1 0,1 1 0,0 0 0,-2 0 0,2-1 0,0 1 0,-1-1-1,0 0 1,1 0 0,0 0 0,-2 0 0,2 0 0,0 0 0,-1-1 0,0 1 0,1-1 0,0 0-1,-1 0 1,0 1 0,0-1 0,1 0 0,2-3 0,0 1 50,0-1 0,0 0 0,-2 1 0,2-2 0,-2 1 0,1-1 0,-1 1 0,5-7 0,0-4 86,-1-1 1,0 0-1,-1 0 0,-1-1 0,0 0 0,-1 0 0,-1 0 1,-1 0-1,0 0 0,-2-31 0,0 46-178,-1-26 128,1 27-136,0 1 1,0-1-1,0 0 0,-1 0 0,1 1 0,0-1 1,0 0-1,0 1 0,-1-1 0,1 0 0,0 0 0,0 1 1,0-1-1,0 0 0,-1 0 0,1 1 0,-1-1 1,1 1-1,-1 0 0,0-1 0,1 1 0,-1-1 0,0 0 1,1 1-1,-1 0 0,0-1 0,0 1 0,0-1 1,1 1-16,-1 0 1,0 1-1,1-1 1,-1 0 0,1 1-1,-1-1 1,1 1 0,-1-1-1,0 0 1,1 1 0,0-1-1,-1 1 1,1-1 0,-1 0-1,1 1 1,0-1 0,0 1-1,0-1 1,0 1 0,-1 0-1,1-1 1,0 1-1,0 0 1,0-1 0,0 1-1,-1 0 1,1-1 0,0 1-1,0-1 1,1 1 0,-2 26-1008,1-20 419,0 16-805</inkml:trace>
</inkml:ink>
</file>

<file path=word/ink/ink1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085"/>
    </inkml:context>
    <inkml:brush xml:id="br0">
      <inkml:brushProperty name="width" value="0.05" units="cm"/>
      <inkml:brushProperty name="height" value="0.05" units="cm"/>
    </inkml:brush>
  </inkml:definitions>
  <inkml:trace contextRef="#ctx0" brushRef="#br0">109 9 5760,'0'-9'8896,"-22"17"-7190,20-8-1629,0 1 1,0-1-1,0 0 0,1 1 1,-1-1-1,0 1 0,0 0 1,1 0-1,-1-1 0,1 1 1,-1 0-1,1 0 0,-1 0 1,1 0-1,-1 0 0,2 1 1,-2-2-1,1 2 0,0-1 1,0 1-1,0 0 0,-1-1 1,2 0-1,-1 1 0,1 0 1,-1 0-1,1 0 0,-1-1 1,1 0-1,-1 1 0,1 0 1,0 0-1,0-1 0,0 1 1,0 0-1,0 0 0,0 0 1,0-1-1,1 1 0,-1 0 1,1 0-1,-1 0 0,1-1 1,-1 1-1,1-1 0,0 1 1,2 2-1,1 4 30,0-2 0,0 0 0,-1 0 0,1 1-1,-1-1 1,-1 1 0,3 8 0,-5-13-93,0 0 0,0 0 1,0-1-1,0 1 1,0-1-1,0 1 0,-1 0 1,1-1-1,0 1 1,-1 0-1,0 0 1,1-1-1,-1 1 0,0-1 1,0 0-1,0 1 1,1 0-1,-1-1 0,-1 1 1,1-2-1,0 1 1,-1 1-1,1-1 0,0 0 1,0 0-1,-1 0 1,0 0-1,1-1 1,-1 1-1,-2 1 0,0-1 12,0 1 0,0 0-1,0-1 1,0-1-1,0 1 1,-1 0 0,1-1-1,0 1 1,-8-2-1,5 1-281</inkml:trace>
</inkml:ink>
</file>

<file path=word/ink/ink1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623"/>
    </inkml:context>
    <inkml:brush xml:id="br0">
      <inkml:brushProperty name="width" value="0.05" units="cm"/>
      <inkml:brushProperty name="height" value="0.05" units="cm"/>
    </inkml:brush>
  </inkml:definitions>
  <inkml:trace contextRef="#ctx0" brushRef="#br0">14 132 7424,'1'-3'3626,"6"-17"2693,13-11-3235,1-5-2546,-13 10-563,-8 26 28,0-1 1,0 1-1,1 0 0,-1 0 1,0-1-1,0 1 0,0-1 1,0 1-1,0-1 1,0 0-1,0 1 0,0-1 1,0 1-1,-1-1 0,1 1 1,0-1-1,0 1 0,0-1 1,0 1-1,-1-1 1,1 1-1,0 0 0,0 0 1,0-1-1,0 1 0,-1 0 1,1-1-1,0 1 0,-1 0 1,1-1-1,-1 1 0,1 0 1,-1-1-1,1 1 1,-1 0-1,1 0 0,-1 0 1,1-1-1,-1 1 0,1 0 1,-1 0-1,1 0 0,-1 0 1,1 0-1,0 0 1,0 0-1,-1 0 0,0 0 1,1 0-1,-1 0 0,0 1 1,-1-1 0,0 1 0,1 0 0,0 0 0,-1 0 0,0-1 0,1 1 0,-1 0 0,1 0 0,0 0 0,0 1 0,-1-1 0,1 0 0,0 0 0,0 0 0,-2 3 0,-12 25 223,10-19-177,3-5-13,-1 1 1,1 0-1,1 0 0,0 0 0,0 0 1,0 0-1,0 0 0,1 0 0,0 9 1,0-12-27,1-1 5,0-1 1,0 1-1,-1-1 1,1 1-1,0 0 0,-1 0 1,2-2-1,-1 2 1,0-1-1,0 1 0,1-1 1,-1 0-1,0 1 1,0-2-1,1 1 0,0 0 1,-1 0-1,3 1 1,1 2 78,1-2 1,0 1-1,-1-1 1,8 2-1,-12-3-37,1-1 0,0 1-1,0-1 1,1 0 0,-2 0 0,1 0-1,0 0 1,0 0 0,0-1 0,-1 1-1,2 0 1,-1-1 0,0 0-1,-1 1 1,1-1 0,0 1 0,0-1-1,0 0 1,-1 0 0,0-1-1,1 1 1,2-2 0,0-3 281,1 1 1,-1-1 0,1 0-1,5-12 1,-8 14-266,0-1 0,0 1 0,1 0 0,-1 0 0,1 0 1,0 0-1,1 1 0,-2-1 0,2 1 0,-1 0 0,1 0 0,5-3 1,-5 4-334,0 0 1,1 0 0,-1 1 0,1 0 0,-2 0 0,3 0 0,-2 1 0,1-1-1,6 1 1,2 3-1278</inkml:trace>
</inkml:ink>
</file>

<file path=word/ink/ink1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997"/>
    </inkml:context>
    <inkml:brush xml:id="br0">
      <inkml:brushProperty name="width" value="0.05" units="cm"/>
      <inkml:brushProperty name="height" value="0.05" units="cm"/>
    </inkml:brush>
  </inkml:definitions>
  <inkml:trace contextRef="#ctx0" brushRef="#br0">1 13 7808,'4'-12'13695,"-1"164"-10409,-4-114-3205,0-21-371,1 0-1,2 31 1,0-42-1054</inkml:trace>
</inkml:ink>
</file>

<file path=word/ink/ink1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457"/>
    </inkml:context>
    <inkml:brush xml:id="br0">
      <inkml:brushProperty name="width" value="0.05" units="cm"/>
      <inkml:brushProperty name="height" value="0.05" units="cm"/>
    </inkml:brush>
  </inkml:definitions>
  <inkml:trace contextRef="#ctx0" brushRef="#br0">1 5 7552,'2'-4'12041,"1"14"-9453,6 19-3586,-7 0 1690,0 0-1,-5 50 1,2-16-57,1-60-716,0-1-1,0-1 1,0 2 0,0-1 0,0 1 0,0-2 0,-1 1 0,1 1 0,-1-1 0,0 0 0,0 0 0,0 0 0,0 0 0,-1 1 0,0 1-837</inkml:trace>
</inkml:ink>
</file>

<file path=word/ink/ink1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865"/>
    </inkml:context>
    <inkml:brush xml:id="br0">
      <inkml:brushProperty name="width" value="0.05" units="cm"/>
      <inkml:brushProperty name="height" value="0.05" units="cm"/>
    </inkml:brush>
  </inkml:definitions>
  <inkml:trace contextRef="#ctx0" brushRef="#br0">1 55 7680,'0'-3'445,"1"0"0,0 1 0,1-1 1,-1 0-1,-1 1 0,2-1 0,0 0 0,0 1 1,0-1-1,-1 1 0,1-1 0,0 2 0,1-2 1,-1 1-1,0 0 0,1 0 0,-1 1 0,1 0 0,-1-1 1,1 0-1,0 1 0,5-1 0,-6 1-142,2 0 0,-1 1 0,0-1 0,0 1 0,0 0 0,0-1 1,0 2-1,0-1 0,6 1 0,-6 0-330,-1 0 1,0-1 0,1 1-1,0 0 1,-2 0 0,1 0-1,1 1 1,-1-1 0,-1 1-1,2-1 1,-1 1 0,2 3-1,1 0 166,-1 0-1,-2 2 0,2-2 0,-1 1 0,-1 0 0,1 0 0,-1 0 0,0 1 1,-1-1-1,0 0 0,0 1 0,0-1 0,0 1 0,-1-1 0,0 1 1,-1-1-1,0 1 0,0 0 0,0-1 0,-3 8 0,1-4-69,0 0 0,-1 0 0,0-1 0,0 1 0,-2-1 0,1-1 0,0 1 0,-2-1 0,1 0 0,0 0 0,-2-1 0,-9 9 0,14-14-162,-2 1 1,2 0-1,-2 0 1,1-2-1,-1 1 1,1 0-1,-1 0 1,-5 0 0,1 1-57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8.219"/>
    </inkml:context>
    <inkml:brush xml:id="br0">
      <inkml:brushProperty name="width" value="0.05" units="cm"/>
      <inkml:brushProperty name="height" value="0.05" units="cm"/>
    </inkml:brush>
  </inkml:definitions>
  <inkml:trace contextRef="#ctx0" brushRef="#br0">16 0 7296,'0'11'9380,"0"1"-5028,5 41-5944,-3-39 3275,1 11-1220,-2 1-1,-1 0 1,-1 0-1,-5 27 1,2-13-109,-3 19 102,-1 35-507,8-92-589</inkml:trace>
</inkml:ink>
</file>

<file path=word/ink/ink1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7.272"/>
    </inkml:context>
    <inkml:brush xml:id="br0">
      <inkml:brushProperty name="width" value="0.05" units="cm"/>
      <inkml:brushProperty name="height" value="0.05" units="cm"/>
    </inkml:brush>
  </inkml:definitions>
  <inkml:trace contextRef="#ctx0" brushRef="#br0">39 17 7424,'-3'-17'3712,"3"32"5631,-3-15-7039,9 2-1024,-6 2-2432,0-2 1408,-3 5 128</inkml:trace>
  <inkml:trace contextRef="#ctx0" brushRef="#br0" timeOffset="1">7 163 8576,'-6'0'12287,"12"0"-12031,-2 0-384,2 0 128,-9 2-768,-4-2 128</inkml:trace>
</inkml:ink>
</file>

<file path=word/ink/ink1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149"/>
    </inkml:context>
    <inkml:brush xml:id="br0">
      <inkml:brushProperty name="width" value="0.05" units="cm"/>
      <inkml:brushProperty name="height" value="0.05" units="cm"/>
    </inkml:brush>
  </inkml:definitions>
  <inkml:trace contextRef="#ctx0" brushRef="#br0">232 22 5760,'-1'-3'2517,"-2"-16"7255,1 24-8088,-6 12-894,3-7-520,0 0 0,-1 0 0,0 0 0,0-1 0,-15 17 0,-138 143 1586,152-164-2175,7-5 283,-1-1-1,1 1 1,0 0-1,0 0 0,0-1 1,0 1-1,0 0 1,-1 0-1,1-1 0,0 1 1,0 0-1,0 0 1,0-1-1,0 1 0,0 0 1,0 0-1,0 0 1,0 0-1,0 0 0,0 0 1,0-1-1,0 1 1,0 0-1,0 0 0,0-1 1,0 1-1,1 0 1,-1 0-1,0-1 0,0 1 1,0 0-1,0 0 1,0-1-1,1 1 0,6-14-1115</inkml:trace>
</inkml:ink>
</file>

<file path=word/ink/ink1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493"/>
    </inkml:context>
    <inkml:brush xml:id="br0">
      <inkml:brushProperty name="width" value="0.05" units="cm"/>
      <inkml:brushProperty name="height" value="0.05" units="cm"/>
    </inkml:brush>
  </inkml:definitions>
  <inkml:trace contextRef="#ctx0" brushRef="#br0">18 10 6912,'-2'-3'661,"-14"-4"9387,20 14-5235,2-1-4528,16 33 40,-16-28-435,0 0-1,0 0 1,1-1 0,0 0-1,1 0 1,10 9-1,-4-8-785</inkml:trace>
</inkml:ink>
</file>

<file path=word/ink/ink1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868"/>
    </inkml:context>
    <inkml:brush xml:id="br0">
      <inkml:brushProperty name="width" value="0.05" units="cm"/>
      <inkml:brushProperty name="height" value="0.05" units="cm"/>
    </inkml:brush>
  </inkml:definitions>
  <inkml:trace contextRef="#ctx0" brushRef="#br0">14 42 8192,'2'5'9495,"5"-11"-7370,-5 3-2503,-1 3 400,0-1-1,0 1 1,0-1 0,0 1-1,0 0 1,0-1 0,0 1-1,0 0 1,0 0 0,0 0 0,0 0-1,0-1 1,2 2 0,18-5-39,-21 4 21,1 0 1,0-1-1,-1 1 0,1-1 1,0 1-1,-1-1 1,1 1-1,-1-1 0,1 1 1,-1-1-1,1 0 1,-1 1-1,1-1 0,-1 0 1,0 1-1,1-1 0,-1 0 1,0 0-1,0 1 1,1-1-1,-1 0 0,0 0 1,0 1-1,0-1 1,0 0-1,0-1 0,0 2 5,0-1-1,0 1 1,0-1 0,0 1-1,0-1 1,0 1-1,0-1 1,0 1-1,-1 0 1,1-1-1,0 1 1,0-1-1,0 1 1,-1-1-1,1 1 1,0 0-1,0-1 1,-1 1 0,1-1-1,0 1 1,-1 0-1,1 0 1,0-1-1,-1 1 1,1 0-1,0-1 1,-1 1-1,1 0 1,-1 0-1,1 0 1,-1-1 0,1 1-1,0 0 1,-1 0-1,1 0 1,-1 0-1,0 0 1,-1 0 26,0 0-1,0 0 1,0 1 0,-1-1 0,1 1 0,0-1 0,0 1 0,0 0 0,-2 1-1,1-1 24,0 1-1,0-1 1,0 1 0,1 0-1,-1-1 1,1 1-1,0 0 1,-1 0-1,1 1 1,0-1-1,0 0 1,0 1-1,1-1 1,-4 7-1,5-6-53,0 1 1,1 0-1,-1 0 0,1-1 0,0 1 0,0 0 0,0 0 0,0-1 0,1 1 0,0-1 0,-1 0 1,1 1-1,0-1 0,1 0 0,-1 0 0,1 0 0,-1 0 0,1-1 0,0 1 0,0-1 1,0 0-1,0 1 0,0-1 0,1 0 0,6 2 0,24 3-729,6-1-65</inkml:trace>
</inkml:ink>
</file>

<file path=word/ink/ink1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415"/>
    </inkml:context>
    <inkml:brush xml:id="br0">
      <inkml:brushProperty name="width" value="0.05" units="cm"/>
      <inkml:brushProperty name="height" value="0.05" units="cm"/>
    </inkml:brush>
  </inkml:definitions>
  <inkml:trace contextRef="#ctx0" brushRef="#br0">128 11 7808,'0'-1'252,"0"1"0,0-1-1,-1 0 1,1 1 0,0-1 0,-1 0 0,1 1 0,-1-1 0,1 1 0,-1 0 0,1 0 0,0-1 0,0 1 0,-1-1-1,1 1 1,-1 0 0,0-1 0,1 1 0,-1 0 0,0 0 0,1-1 0,-1 1 0,0 0 0,1 0 0,-1 0-1,0 0 1,1 0 0,0 0 0,-2 0 0,-1-1 345,0 1-1,1 0 1,0 0 0,-1 1-1,0-1 1,1 0-1,-5 2 1,2 0-214,-4 0-158,1 2-1,0-1 0,-12 8 1,17-9-190,1 0 1,0 0-1,-1 0 1,1 0-1,0 0 1,0 1-1,0-1 1,0 0-1,0 1 1,1 0-1,0-1 1,-1 1-1,1 0 1,-1 3-1,0 0 24,1 0 0,-1 0 0,1 0-1,0 8 1,0-13-55,1 0 0,0 0 0,0 0 0,0 0 0,0-1 0,0 1 0,0 1 0,0-1 0,0 0 0,1 0-1,-1 0 1,0 0 0,0 0 0,1-1 0,-1 1 0,1-1 0,-1 1 0,1 0 0,-1 0 0,1 0 0,-1 0 0,0 0 0,1-1 0,0 1 0,0 0 0,-1-1 0,1 0 0,0 0 0,0 1 0,0 0 0,0-1 0,0 0 0,-1 1 0,1-1-1,0 0 1,0 1 0,0-1 0,2 0 0,-1 0-4,1 0 0,0 0 0,0-1 0,0 1 0,0-1 0,0 0 0,-1 0 0,1 1 0,0-1 0,-1 0 0,1-1 0,0 1 0,-1-1 0,0 0 0,1 1 0,0-1 0,-1 0 0,3-3 0,0-3 0,1 0 0,-2 0 0,1 0 0,6-14 0,-4 13 11,0 12 14,7 21 39,-4-5-36,-9-18-35,0 0 0,0 1-1,0-1 1,1 0 0,-1 0-1,0 0 1,0 0 0,0-1-1,0 1 1,1 0 0,-1 0-1,1-1 1,-1 1 0,0 0-1,1-1 1,-1 1 0,1-1-1,0 0 1,-1 0 0,0 1-1,1-1 1,-1 0 0,1-1-1,0 1 1,-1 0 0,0 0-1,1-1 1,-1 1 0,1-1-1,2 0 1,-1-2 38,2 1 0,-2-2 0,1 1 0,-1 0 0,1-1 1,0 1-1,4-8 0,-5 6 129,1 2-1,0-1 1,-1 0 0,2 1 0,-2-1 0,2 1 0,8-5 0,19-3-2101,-16 7 149</inkml:trace>
</inkml:ink>
</file>

<file path=word/ink/ink1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946"/>
    </inkml:context>
    <inkml:brush xml:id="br0">
      <inkml:brushProperty name="width" value="0.05" units="cm"/>
      <inkml:brushProperty name="height" value="0.05" units="cm"/>
    </inkml:brush>
  </inkml:definitions>
  <inkml:trace contextRef="#ctx0" brushRef="#br0">109 5 7424,'-1'0'264,"0"0"1,0-1-1,0 0 1,0 1-1,1-1 0,-1 1 1,0 0-1,0-1 1,0 1-1,1 0 1,-1-1-1,0 1 1,0 0-1,-1 0 0,1 0 1,0 0-1,0 0 1,1 0-1,-1 0 1,0 1-1,-2-1 1,-20 12 5714,21-10-5920,-1 0 0,1 1 0,1 0 0,-1-1-1,0 1 1,0 1 0,0-2 0,0 6 0,-1-2 51,-27 76 1532,27-73-1505,0 1 0,1-1 0,1 1 0,-1-1 0,1 0 0,0 1 0,1 0-1,1 0 1,0 0 0,0-1 0,3 15 0,-4-23-128,0 0 0,1 0 0,-1 0 0,0 0 0,0 0 0,1 0 1,-1 0-1,1-1 0,-1 1 0,1 0 0,-1 0 0,1 0 0,-1 0 0,1 0 0,-1-1 0,1 1 0,-1 0 0,1 0 0,0-1 1,0 0-1,0 0 0,0 1 0,0-1 0,0 1 0,0-1 0,-1 1 0,1-1 0,0 0 0,0 1 0,0-1 0,0 0 1,0 0-1,0 0 0,0 0 0,0 0 0,-1 0 0,1 0 0,0 0 0,0-1 0,0 1 0,0 0 0,0-1 0,0 1 0,0 0 1,-1-1-1,1 1 0,0-1 0,0 1 0,1-1 0,2-2-130,-1 0 0,1 1 1,-2-1-1,2-1 0,-1 2 0,-1-2 0,1 0 1,0 1-1,-1-1 0,3-5 0,-1-3-422,-2 4 173,-1 7 372,0 1 0,0 0 0,-1 0 0,1 0 0,0 0-1,-1 0 1,1 1 0,0-1 0,-1 0 0,0 0 0,1 0 0,0 0 0,-1 1 0,1-1 0,-1 0 0,1 1 0,0-1 0,-1 1 0,1 0 0,5 3 38,-1-1-1,0 2 1,9 7 0,-11-8-44,0-1 0,0 0 0,0 0 0,1 0 0,-2-1 0,2 0 0,-1 1 0,1-1 0,0-1-1,0 1 1,0 0 0,4 1 0,-6-3 23,-1 0 0,0-1-1,1 1 1,-1 0 0,1 0 0,0-1-1,-2 1 1,2-1 0,-1 1 0,1-1-1,-1 0 1,1 0 0,-2 1-1,1-1 1,1 0 0,-1 1 0,0-2-1,0 1 1,0 0 0,0 0-1,0 0 1,1-2 0,18-33 1576,-18 34-1317,-1-9 261,-1 10-630,0 0-1,0 1 1,0-1 0,0 0 0,0 1 0,0-1 0,0 1 0,0 0 0,0-1-1,0 0 1,0 1 0,1-1 0,-1 0 0,0 1 0,0-1 0,0 0 0,0 1-1,0-1 1,1 1 0,-1-1 0,1 1 0,-1-1 0,1 1 0,-1 0 0,1 0-1,-1-1 1,1 1 0,-1-1 0,1 1 0,-1 0 0,1-1 0,0 1-1,0 0 1,11-5-2341</inkml:trace>
</inkml:ink>
</file>

<file path=word/ink/ink1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430"/>
    </inkml:context>
    <inkml:brush xml:id="br0">
      <inkml:brushProperty name="width" value="0.05" units="cm"/>
      <inkml:brushProperty name="height" value="0.05" units="cm"/>
    </inkml:brush>
  </inkml:definitions>
  <inkml:trace contextRef="#ctx0" brushRef="#br0">51 14 7808,'-1'1'611,"1"-1"-408,0 0 1,0 0-1,-1 1 1,1-1-1,0 0 1,0 0 0,-1 0-1,1 0 1,0 0-1,-1 0 1,1 0 0,0 0-1,0 1 1,-1-1-1,1 0 1,0 0-1,-1 0 1,1 0 0,0 0-1,-1-1 1,1 1-1,0 0 1,-1 0 0,1 0-1,-1 0-18,1 0 0,0 0 0,-1-1 0,1 1 0,0 0 0,-1 0 0,1 0 0,-1 0 0,1 0 0,0 0 0,-1 0 0,1 0 0,0 0 0,-1 1 0,1-1 0,0 0 0,-1 0 0,1 0 0,-1 0 0,1 0 0,0 1 0,0-1 0,-1 0 0,1 0 0,0 0-1,-1 1 1,1-1 0,-4 4-35,1-1-1,0 1 1,0-1-1,1 1 0,-1 0 1,1 0-1,0 0 1,0 0-1,0 0 1,0 1-1,-1 8 0,2-10-90,1-1-1,0 1 0,0 0 0,0 0 0,0 0 0,0 0 0,1 0 0,-1-1 1,1 1-1,0 0 0,0 0 0,0-1 0,0 1 0,0-1 0,1 1 1,-1-1-1,1 1 0,0-1 0,-1 0 0,1 0 0,2 3 0,-2-4-45,-1 0 1,0-1-1,0 1 0,1 0 0,-1 0 0,0-1 0,1 1 0,-1-1 0,1 1 0,-1-1 1,1 1-1,-1-1 0,1 0 0,-1 0 0,1 0 0,0 0 0,-1 0 0,1 0 0,-1 0 1,1 0-1,-1-1 0,1 1 0,-1-1 0,1 1 0,-1-1 0,0 1 0,1-1 0,1-1 0,6-3-1,-1-1-1,0 0 0,10-9 0,-11 9-30,-5 4 23,0 0-1,-1 0 1,1 0 0,-1 0 0,0-1 0,1 1 0,-1 0 0,0-1 0,0 1 0,-1-1 0,1 0 0,0 0 0,-1 1-1,0-1 1,1 1 0,-1-1 0,0 0 0,0 1 0,0-1 0,-1 0 0,1 1 0,-1-1 0,1 1 0,-2-4 0,1 5-11,1-1 1,-1 0 0,1 0-1,-1 1 1,0-1 0,0 1 0,0-1-1,0 1 1,0-1 0,0 1 0,0-1-1,0 1 1,0 0 0,-1 0-1,1-1 1,-1 1 0,1 0 0,-1 0-1,1 0 1,-1 1 0,1-1-1,-1 0 1,0 1 0,1-1 0,-1 1-1,0-1 1,0 1 0,1 0 0,-1 0-1,0 0 1,0 0 0,0 0-1,1 0 1,-1 0 0,-2 1 0,0 0-144,1 0 1,-1 0 0,1 0-1,0 1 1,-1-1 0,-4 5-1,3 3-746</inkml:trace>
</inkml:ink>
</file>

<file path=word/ink/ink1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805"/>
    </inkml:context>
    <inkml:brush xml:id="br0">
      <inkml:brushProperty name="width" value="0.05" units="cm"/>
      <inkml:brushProperty name="height" value="0.05" units="cm"/>
    </inkml:brush>
  </inkml:definitions>
  <inkml:trace contextRef="#ctx0" brushRef="#br0">7 5 8832,'-5'2'8069,"3"4"-3474,6 8-2512,-4-12-2158,1 1 0,-1-2 0,2 1-1,-1 0 1,0 0 0,0 0 0,1-1 0,-1 1 0,0-1 0,1 1 0,0 0 0,-1-1-1,4 1 1,-5-1 75,2-1 0,0 0 0,-1 0 0,1 0 0,0 0 0,-1 0 0,0 0 0,1-1 0,0 1 0,-1-1 0,1 1 0,-2 0 0,2 0 0,-1-1 0,1 0 0,-1 0 0,1 0 0,1-2 0,0 1 0,-1 1 0,1-1 0,-1 0 0,0-1 0,1 2 0,-1-2 0,-1 0 0,3-3 0,7-13 22,-11 18 106,0 109-406,0-98-490</inkml:trace>
  <inkml:trace contextRef="#ctx0" brushRef="#br0" timeOffset="1">150 21 8064,'-10'6'11263,"10"-4"-11135,-2 10 0,-1 6 128,-7 4 128,7 7-512,-4 0 128,4-2 128,-4-1 128,7-1-128,-3-5 0,3-8-768,-3-9 0</inkml:trace>
</inkml:ink>
</file>

<file path=word/ink/ink1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165"/>
    </inkml:context>
    <inkml:brush xml:id="br0">
      <inkml:brushProperty name="width" value="0.05" units="cm"/>
      <inkml:brushProperty name="height" value="0.05" units="cm"/>
    </inkml:brush>
  </inkml:definitions>
  <inkml:trace contextRef="#ctx0" brushRef="#br0">1 35 7680,'11'-13'4105,"-11"12"-3797,1 0 0,0-1 0,0 1-1,0 0 1,0 0 0,0 0 0,0 0-1,0 0 1,0 0 0,0 0 0,1 0 0,-1 0-1,0 1 1,1-1 0,-1 0 0,0 1-1,1-1 1,-1 1 0,4-1 0,32-2 868,-34 3-1173,0 0 0,-1 0 0,1 0 0,0 0 1,-1 1-1,1 0 0,-1-1 0,1 1 0,-1 0 0,1 0 0,-1 0 0,4 3 0,-6-4 18,0 0 1,0 1-1,0-1 0,0 1 1,0-1-1,0 1 1,0-1-1,0 0 0,0 1 1,0-1-1,0 1 1,-1-1-1,1 0 0,0 1 1,0-1-1,0 1 1,0-1-1,-1 0 0,1 1 1,0-1-1,0 0 1,-1 1-1,1-1 1,0 0-1,-1 1 0,1-1 1,0 0-1,-1 0 1,1 1-1,0-1 0,-1 0 1,1 0-1,0 0 1,-1 0-1,1 1 0,-1-1 1,0 0-1,-23 14 271,14-9-181,-43 30 401,51-34-662</inkml:trace>
</inkml:ink>
</file>

<file path=word/ink/ink1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555"/>
    </inkml:context>
    <inkml:brush xml:id="br0">
      <inkml:brushProperty name="width" value="0.05" units="cm"/>
      <inkml:brushProperty name="height" value="0.05" units="cm"/>
    </inkml:brush>
  </inkml:definitions>
  <inkml:trace contextRef="#ctx0" brushRef="#br0">0 7 8576,'0'-6'12671,"3"12"-12415,0-6 128,1 5-640,-4 4 128,6 3-640,1-1 0</inkml:trace>
  <inkml:trace contextRef="#ctx0" brushRef="#br0" timeOffset="1">20 192 5888,'0'-9'14463,"6"9"-15871</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8.604"/>
    </inkml:context>
    <inkml:brush xml:id="br0">
      <inkml:brushProperty name="width" value="0.05" units="cm"/>
      <inkml:brushProperty name="height" value="0.05" units="cm"/>
    </inkml:brush>
  </inkml:definitions>
  <inkml:trace contextRef="#ctx0" brushRef="#br0">10 98 2816,'-9'-10'18943,"12"12"-18887,1-1 0,-1 1 0,1-1 1,-1 0-1,1 0 0,0 0 0,-1-1 0,1 1 0,0-1 0,0 0 0,5 0 0,3 0 317,78 12-1750,-30 2-3070,-51-11 3399,0 0-160,-1-1 0,0 0 0,12 1 0,-18-2 1253,0-1-1,0 0 1,1 0-1,-1-1 1,0 1 0,0 0-1,1-1 1,-1 1-1,0-1 1,0 0 0,0 0-1,0 0 1,0 0-1,0 0 1,0 0-1,0 0 1,2-3 0,0 1 668,-1-1 0,0 0 1,0 0-1,0-1 0,0 1 1,-1 0-1,1-1 1,-1 0-1,0 0 0,-1 1 1,3-11-1,-4 13-611,1 0 0,-1 0 1,1-1-1,-1 1 0,0 0 0,0 0 0,0-1 1,-1 1-1,1 0 0,0 0 0,-1 0 0,1-1 1,-1 1-1,0 0 0,0 0 0,0 0 0,0 0 1,0 0-1,0 0 0,0 0 0,-1 1 0,1-1 1,-1 0-1,1 1 0,-1-1 0,0 1 0,1-1 1,-1 1-1,-2-1 0,2 1-84,0 1 1,0-1-1,1 1 1,-1 0-1,0 0 1,0 0-1,0 0 1,1 0-1,-1 0 1,0 1-1,0-1 1,1 0-1,-1 1 1,0-1-1,0 1 1,1 0-1,-1 0 1,1 0-1,-1 0 1,0 0-1,1 0 1,0 0-1,-2 1 1,-2 2-1,0 1 1,0-1-1,1 1 1,0 0-1,-5 6 1,5-6-2,1 1 1,0-1-1,0 1 1,0 0 0,0 0-1,1 0 1,0 0-1,1 0 1,-1 0 0,1 1-1,-1 11 1,3-14-17,-1 1 1,1 0-1,0-1 0,0 1 1,1-1-1,-1 1 1,1-1-1,0 1 0,0-1 1,1 0-1,-1 0 0,1 0 1,0-1-1,0 1 1,0-1-1,7 7 0,-6-7-65,-1 1 0,1-1 0,0 0 0,0 0 0,0-1 0,0 1 0,1-1 0,-1 0 0,1 0 0,-1 0 0,7 0 0,8-1-704</inkml:trace>
</inkml:ink>
</file>

<file path=word/ink/ink1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0.072"/>
    </inkml:context>
    <inkml:brush xml:id="br0">
      <inkml:brushProperty name="width" value="0.05" units="cm"/>
      <inkml:brushProperty name="height" value="0.05" units="cm"/>
      <inkml:brushProperty name="color" value="#849398"/>
    </inkml:brush>
  </inkml:definitions>
  <inkml:trace contextRef="#ctx0" brushRef="#br0">1 109 896,'1'6'16597,"3"-13"-16083,1 1 1,0 0-1,0 0 0,0 0 1,1 1-1,0 0 0,0 0 1,8-5-1,-12 9-472,-1 0-1,1-1 1,0 1 0,0 0 0,0 0-1,0 1 1,1-1 0,-1 0 0,0 1-1,0-1 1,0 1 0,1 0 0,-1 0-1,0 0 1,0 0 0,0 0 0,1 0-1,-1 0 1,0 1 0,0-1 0,0 1-1,1 0 1,-1 0 0,2 1 0,1 1 33,-1 1 1,0 0-1,0 0 1,0 0-1,0 1 1,-1-1-1,5 8 1,-5-7-11,0 0 1,0 0 0,1-1-1,-1 0 1,1 0-1,0 0 1,0 0 0,1 0-1,5 3 1,-8-6-55,-1 0 0,1-1 0,-1 1-1,1-1 1,-1 1 0,1-1 0,0 0 0,-1 0 0,1 0 0,-1 0 0,1 0 0,0 0-1,-1 0 1,1 0 0,-1 0 0,1-1 0,0 1 0,-1-1 0,1 1 0,-1-1-1,0 0 1,1 0 0,1-1 0,3-2 49,-1-1 1,1 1-1,-1-2 0,5-5 0,6-7 61,-3 7-45,-1 1 1,1 0 0,1 0 0,0 2 0,0 0-1,1 0 1,0 1 0,0 1 0,19-5 0,-33 11-83,1-1 1,0 1 0,-1 0-1,1 0 1,0 0 0,0 0 0,-1 0-1,1 1 1,0-1 0,-1 0-1,1 1 1,-1-1 0,1 1 0,0 0-1,-1 0 1,1-1 0,-1 1-1,0 0 1,1 0 0,-1 0 0,0 0-1,1 1 1,-1-1 0,0 0-1,0 0 1,0 1 0,0-1 0,1 2-1,2 5 8,0 1-1,-1-1 1,0 1-1,3 12 0,7 18 124,-12-38-113,0 0 0,0 0 0,-1 0 0,1-1 0,0 1 0,0 0 0,0-1 0,0 1 0,0-1 0,0 1 0,0-1 0,1 1 0,-1-1 0,0 0 0,0 1 0,0-1 0,0 0 0,0 0 0,1 0 0,-1 0 0,0 0 0,0 0 0,0 0 0,0-1 0,1 1 0,-1 0 0,0-1 0,0 1 0,2-1 0,37-17 198,-32 14-140,13-7 2,-18 8-143,1 1-1,-1-1 0,1 1 1,0 0-1,0 1 0,0-1 1,1 1-1,-1 0 1,0 0-1,0 0 0,1 0 1,-1 1-1,0 0 0,7 0 1,-4 2-719</inkml:trace>
</inkml:ink>
</file>

<file path=word/ink/ink1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1.205"/>
    </inkml:context>
    <inkml:brush xml:id="br0">
      <inkml:brushProperty name="width" value="0.05" units="cm"/>
      <inkml:brushProperty name="height" value="0.05" units="cm"/>
      <inkml:brushProperty name="color" value="#849398"/>
    </inkml:brush>
  </inkml:definitions>
  <inkml:trace contextRef="#ctx0" brushRef="#br0">4 42 6528,'-3'19'13293,"11"-23"-11483,6-6-596,-7 4-710,0 1 1,0 0 0,0 1-1,1 0 1,10-5 0,-16 9-462,0-1-1,1 0 1,-1 1 0,1 0 0,-1-1 0,1 1 0,-1 0-1,1 0 1,-1 0 0,1 1 0,-1-1 0,1 1 0,-1-1-1,0 1 1,1 0 0,-1 0 0,0 0 0,1 0 0,-1 0-1,0 1 1,0-1 0,3 3 0,0 0-20,-3-2 4,0-1 0,0 0 0,0 0 0,-1 1 0,1-1 0,0 1-1,-1-1 1,1 1 0,-1 0 0,0 0 0,0-1 0,0 1 0,0 0 0,2 4 0,-3-6-20,0 1 1,0-1-1,0 0 1,0 1 0,1-1-1,-1 1 1,0-1 0,0 0-1,0 1 1,1-1 0,-1 0-1,0 1 1,0-1 0,1 0-1,-1 0 1,0 1 0,1-1-1,-1 0 1,0 0 0,1 1-1,-1-1 1,1 0 0,-1 0-1,0 0 1,1 0-1,-1 0 1,1 0 0,-1 1-1,0-1 1,1 0 0,-1 0-1,1 0 1,-1 0 0,1 0-1,-1-1 1,0 1 0,1 0-1,-1 0 1,1 0 0,-1 0-1,22-6 142,-20 5-121,39-15 180,-30 11-132,1 1 0,-1 0 0,21-5 0,-30 9-76,0 1 0,-1-1 0,1 0 0,0 1 0,-1-1 0,1 1 0,0 0 0,-1-1 0,1 1 0,-1 0 0,1 0 0,-1 0 0,1 0 0,-1 0 0,0 0 0,0 1 0,1-1 0,-1 0 0,0 1 0,0-1 0,0 1 0,1 2 0,-1-2 0,0 0 0,1 0 0,-1 0 0,1-1 0,0 1 0,-1 0 0,1 0 0,0-1 0,0 0 0,0 1 0,0-1 0,4 2 0,-3-3 7,-1-1 0,1 1 1,0-1-1,-1 0 0,1 0 0,-1 0 0,1 0 0,-1 0 0,1 0 0,-1-1 1,0 1-1,0-1 0,0 0 0,3-3 0,6-3 14,0 1-2,-3 2-8,1-1-1,0 1 1,15-6 0,-21 10-15,0 0 0,0 1 1,0-1-1,0 1 1,0-1-1,0 1 0,0 0 1,0 0-1,0 0 0,0 0 1,0 1-1,0-1 1,0 1-1,0 0 0,0 0 1,3 1-1,3 2 35,0 0 0,0-1 0,0 0 0,1 0 0,17 1 0,-22-3-109,-1-1 1,1 0 0,0 0 0,0-1-1,-1 0 1,1 1 0,0-1 0,-1-1-1,1 1 1,-1-1 0,1 0 0,-1 0-1,7-4 1,1-2-691</inkml:trace>
</inkml:ink>
</file>

<file path=word/ink/ink1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6.894"/>
    </inkml:context>
    <inkml:brush xml:id="br0">
      <inkml:brushProperty name="width" value="0.05" units="cm"/>
      <inkml:brushProperty name="height" value="0.05" units="cm"/>
    </inkml:brush>
  </inkml:definitions>
  <inkml:trace contextRef="#ctx0" brushRef="#br0">198 18 6144,'-4'-18'11199,"1"19"-11054,-1-1-1,1 1 1,-1 0-1,0 0 1,1-1-1,-1 1 1,2 1-1,-2 0 1,0-1-1,2 1 1,-2 0-1,-3 3 0,0 1 352,-1 1 0,1 0 0,-9 10 0,16-16-470,-1 0 1,1-1 0,-1 1-1,1 1 1,-1-1 0,1 0-1,-1 0 1,1 0 0,0 0 0,0 0-1,0 0 1,0 0 0,0 0-1,0 0 1,0 0 0,0 0-1,0 1 1,0-1 0,0-1-1,1 1 1,-1 0 0,1 0-1,0 2 1,15 25 253,-6-13-134,-6-8-123,-1 0 0,0 1 0,0-1 0,-1 1 0,0 0 0,1 8 0,-3-14 4,1 0 1,-1 1-1,0-2 0,0 2 0,-1-1 1,1 1-1,-1-2 0,1 2 0,-1-1 0,1 0 1,-1 0-1,0 0 0,1 0 0,-1 0 1,-1 0-1,1 0 0,0 0 0,-1 0 0,0 0 1,2-1-1,-2 0 0,0 1 0,0-1 1,0 1-1,1-1 0,-4 1 0,-5 5 211,0-2 0,-1 0 0,-12 4-1,19-8-211,-1 0 0,0-1 0,0 1 1,0 0-1,0-1 0,0 0 0,0-1 0,0 1 0,0-1 0,-5 0 0,3 0-1008,1-2-170</inkml:trace>
</inkml:ink>
</file>

<file path=word/ink/ink1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7.356"/>
    </inkml:context>
    <inkml:brush xml:id="br0">
      <inkml:brushProperty name="width" value="0.05" units="cm"/>
      <inkml:brushProperty name="height" value="0.05" units="cm"/>
    </inkml:brush>
  </inkml:definitions>
  <inkml:trace contextRef="#ctx0" brushRef="#br0">10 0 7040,'1'2'7899,"0"4"-3371,-1-4-4511,0-1-1,0 0 0,0 1 1,0-1-1,0 0 0,0 0 0,0 1 1,-1-1-1,1 0 0,0 1 0,-1-1 1,1 0-1,-1 0 0,-1 3 0,1-3 52,0 0 0,1 1-1,-1-1 1,0 1 0,1 0-1,-1-1 1,1 1 0,-1-1-1,1 1 1,0 0 0,0-1-1,0 1 1,0 0 0,0-1-1,0 1 1,0 0 0,0-1-1,1 1 1,-1 0 0,1-1-1,0 3 1,0-3-26,-1 0-1,1 0 1,0 0-1,-1 0 0,1 0 1,0 0-1,0 0 1,-1 0-1,1-1 1,0 1-1,0 0 1,0-1-1,0 1 1,0-1-1,0 1 1,0-1-1,0 1 1,0-1-1,0 0 1,1 1-1,-1-1 1,0 0-1,0 0 1,0 0-1,0 0 0,0 0 1,1 0-1,-1 0 1,0 0-1,0 0 1,2-1-1,3-1-23,-1 1-1,1-1 1,0-1-1,-1 1 0,1-1 1,0 0-1,4-4 1,-8 6-19,0-1 0,0 0 1,0 1-1,-1-1 1,1 0-1,-1 0 1,1 0-1,-1-1 0,0 1 1,0 0-1,0 0 1,0-1-1,0 1 1,0-1-1,-1 1 1,1-1-1,-1 1 0,1-1 1,-1-4-1,0-1 29,0 14 39,0 13-34,-1-16-39,1-1-1,0 1 0,0-1 0,0 1 0,1-1 1,-1 1-1,0-1 0,1 1 0,0-1 0,-1 0 1,1 1-1,0-1 0,0 0 0,1 0 1,-1 1-1,0-1 0,1 0 0,-1 0 0,1 0 1,0-1-1,3 4 0,3-3-718,2-7-65</inkml:trace>
</inkml:ink>
</file>

<file path=word/ink/ink1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007"/>
    </inkml:context>
    <inkml:brush xml:id="br0">
      <inkml:brushProperty name="width" value="0.05" units="cm"/>
      <inkml:brushProperty name="height" value="0.05" units="cm"/>
    </inkml:brush>
  </inkml:definitions>
  <inkml:trace contextRef="#ctx0" brushRef="#br0">43 9 8064,'-6'-8'12415,"6"12"-11775,0 4 0,0 12 128,-4 0-1152,0 6 128,2 9 768,-6 6 0,3-3-384,0-10 128,3 4-256,-1-12 128,0 3-640,3-19 0</inkml:trace>
  <inkml:trace contextRef="#ctx0" brushRef="#br0" timeOffset="1">37 256 7552,'-1'-2'519,"1"1"-1,0-1 1,1 1 0,-1 0 0,0 0-1,0 0 1,0 0 0,1-1 0,-1 1 0,1-1-1,-1 1 1,1 1 0,0-1 0,-1-1 0,1 1-1,0 0 1,1-1 0,-1 1-361,-1 0 0,1 1 1,-1 0-1,1 0 0,0-1 0,0 1 0,0 0 1,0-1-1,0 1 0,0 0 0,0 0 1,0-1-1,0 1 0,-1 0 0,1 0 0,0 0 1,0 0-1,2 1 0,-1-1-133,0 1 0,0 0 0,1-1 0,-1 1 0,0 0 1,-1 0-1,1 0 0,1 1 0,-1-1 0,0 1 0,-1-2 0,0 2 0,1 0 0,0 0 0,-1 0 0,1-1 1,-1 1-1,1 3 0,-1-3 18,0-2 1,-1 2-1,0 0 1,1-1-1,-1 1 1,0-1 0,0 0-1,0 1 1,0-1-1,0 1 1,0 0-1,0-1 1,0 0-1,-1 0 1,1 1-1,-1-1 1,1 1-1,-1-1 1,0 1 0,1-2-1,0 2 1,-1-1-1,0 0 1,0 1-1,0-1 1,0 0-1,0 0 1,-1-1-1,1 1 1,0 0 0,1 0-1,-4 1 1,1 1-38,0-2 1,-1 1-1,0 0 0,1 0 1,-1 0-1,0-1 1,1-1-1,-2 1 1,1 0-1,1 0 1,-5 0-1,-3-4-390</inkml:trace>
</inkml:ink>
</file>

<file path=word/ink/ink1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424"/>
    </inkml:context>
    <inkml:brush xml:id="br0">
      <inkml:brushProperty name="width" value="0.05" units="cm"/>
      <inkml:brushProperty name="height" value="0.05" units="cm"/>
    </inkml:brush>
  </inkml:definitions>
  <inkml:trace contextRef="#ctx0" brushRef="#br0">30 16 8448,'-1'1'324,"0"-1"1,0 0-1,0 0 1,0 1-1,0-1 1,1 0-1,0 1 1,-1-1 0,0 1-1,1-1 1,-1 1-1,0-1 1,1 1-1,-1-1 1,0 1-1,1 0 1,-1-1-1,1 0 1,-1 1-1,1 0 1,-1 0-1,1-1 1,0 1-1,0 0 1,0 0 0,0 1-1,-8 29 4132,4-11-4363,2-9 280,2-9-27,2-6-275,-1 2-60,0 0 0,0-1 0,0 1 1,1 1-1,-1-1 0,1-1 1,0 1-1,-1 0 0,1 1 0,0 0 1,0-1-1,0 0 0,-1 1 0,1-1 1,1 1-1,-1 1 0,0-1 0,0 0 1,1 0-1,-1 0 0,0 0 1,6 0-1,-5 0-20,0 1 0,1-1 0,-2 1 0,2 0 0,-1 0 0,0 0 0,1 0 0,-2 1 0,2-1 0,-1 1 0,0 0 0,0 0 0,1 1 0,-2-1 0,1 0 0,3 2 0,-5-1 31,0-4 14,0 0-1,0 1 1,0-1 0,1 0 0,-1 0 0,0 0 0,0 0 0,1 2 0,0-2-1,0 0 1,2-1 0,0 0 24,37-37 495,-40 40-566,-1-1 0,1 1 1,-1 0-1,1 0 0,-1-1 1,1 1-1,-1 0 0,1 0 0,-1 0 1,1-1-1,-1 1 0,1 0 0,-1 0 1,0 0-1,0 0 0,1 0 0,-1 0 1,1 0-1,-1 0 0,1 0 1,0 0-1,-1 1 0,1-1 0,-1 0 1,1 0-1,-1 0 0,1 1 0,0-1 1,8 14-195,-8-9 174,1-2-1,-1 2 1,0 0 0,0-1-1,0 6 1,-1-7-31,0-2 25,-1 0 0,1-1 1,0 1-1,0 0 0,0 0 0,0 0 0,0 0 0,0 0 0,0 0 1,0 0-1,1 0 0,-1 0 0,0-1 0,0 1 0,1 0 0,-1 0 1,1-1-1,-1 1 0,1 0 0,-1 0 0,0 0 0,1 0 0,-1-1 1,1 1-1,0 0 0,0-1 0,-1 0 0,3 2 0,3 0-859</inkml:trace>
</inkml:ink>
</file>

<file path=word/ink/ink1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844"/>
    </inkml:context>
    <inkml:brush xml:id="br0">
      <inkml:brushProperty name="width" value="0.05" units="cm"/>
      <inkml:brushProperty name="height" value="0.05" units="cm"/>
    </inkml:brush>
  </inkml:definitions>
  <inkml:trace contextRef="#ctx0" brushRef="#br0">23 239 8704,'-7'6'4352,"5"8"2303,-6-7-6655,8 2 128,-6-9 0,6 6 0,0-4-256,0 0 128,14 2-1152</inkml:trace>
  <inkml:trace contextRef="#ctx0" brushRef="#br0" timeOffset="1">68 135 8192,'-12'-8'11519</inkml:trace>
  <inkml:trace contextRef="#ctx0" brushRef="#br0" timeOffset="2">178 1 8704,'5'0'13156,"-2"1"-12489,-2 3-555,0 0 0,0 0 0,-1 0 0,1 0 0,-1 0 0,1 0 0,-1 0 0,0 0 0,-1 1 0,0 4 0,-12 45-86,7-33 444,-4 14-276,-7 30 82,19-47-916,-2-18 591,0 1-1,1-1 1,-1 1-1,0-1 1,0 1-1,1-1 0,-1 0 1,0 0-1,0 0 1,1 1-1,-1-1 1,1 0-1,-1 1 0,0-1 1,1 0-1,-1 0 1,1 1-1,-1-1 1,0 0-1,0 0 0,1 1 1,-1-1-1,1 0 1,-1 0-1,1 0 1,-1 0-1,1 0 0,-1 0 1,1 0-1,0 0 1,9-4-1253</inkml:trace>
</inkml:ink>
</file>

<file path=word/ink/ink1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234"/>
    </inkml:context>
    <inkml:brush xml:id="br0">
      <inkml:brushProperty name="width" value="0.05" units="cm"/>
      <inkml:brushProperty name="height" value="0.05" units="cm"/>
    </inkml:brush>
  </inkml:definitions>
  <inkml:trace contextRef="#ctx0" brushRef="#br0">147 18 8064,'0'-1'266,"1"1"1,-1-1 0,0 0-1,0 1 1,0 0 0,0-1-1,-1 0 1,1 1 0,0-1-1,0 0 1,0 0 0,-1 1-1,1-1 1,0 0 0,-1 1-1,1-1 1,0 0 0,-8-4 6794,11 5-4970,-3 0-2072,0 0 1,0 0-1,1 0 1,-1 0-1,0 0 0,0 0 1,0 0-1,0 0 1,1 0-1,-1 0 0,0 0 1,0 0-1,0 0 1,0 0-1,1 0 1,-1 0-1,0 0 0,0 0 1,0 0-1,0 0 1,1 0-1,-1 0 0,0 1 1,0-1-1,0 0 1,0 0-1,0 0 0,0 0 1,0 0-1,0 0 1,0 0-1,0 1 1,0-1-1,0 0 0,0 0 1,0 0-1,0 0 1,0 0-1,1 1 0,-1-1 1,0 0-1,0 0 1,0 0-1,0 0 1,0 1-1,0-1 0,0 0 1,0 0-1,0 0 1,0 0-1,0 1 0,0-1 1,0 0-1,0 0 1,-1 0-1,1 0 0,0 0 1,0 0-1,0 0 1,0 0-1,0 0 1,0 0-1,0 0 0,0 1 1,0-1-1,0 0 1,-9 28 382,0 0 0,3 1-1,0 0 1,-2 45 0,1-18-150,6-39-246,-4 16-198,4-33-208,1 2 1,-1 0-1,0-1 1,0 1-1,1 0 1,-1-2-1,0 2 1,0-1-1,-3 3 1,-2 2-2823</inkml:trace>
  <inkml:trace contextRef="#ctx0" brushRef="#br0" timeOffset="1">11 238 8064,'-6'-18'3968,"2"7"4223,8 9-7679,2 2 0,4 2 128,0 1-1024,3 1 128,-4-2 256,8 0 128,9-2-2944,4 5 129</inkml:trace>
</inkml:ink>
</file>

<file path=word/ink/ink1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757"/>
    </inkml:context>
    <inkml:brush xml:id="br0">
      <inkml:brushProperty name="width" value="0.05" units="cm"/>
      <inkml:brushProperty name="height" value="0.05" units="cm"/>
    </inkml:brush>
  </inkml:definitions>
  <inkml:trace contextRef="#ctx0" brushRef="#br0">101 70 8320,'-6'-1'12287,"7"-2"-12278,0 0 0,0 0 0,-1 0 0,1 0 0,-1-1 0,0 1 0,0 0 0,0 0 0,0 0 0,-1 0 0,1 0 0,-1 0 0,0-1 0,-1-2 0,2 5-12,-1 0 1,1 0-1,-1 0 0,1 0 0,-1-1 1,0 1-1,0 1 0,1-1 0,-1 0 1,0 0-1,0 0 0,0 0 0,0 0 0,0 1 1,0-1-1,0 1 0,0-1 0,0 0 1,-1 1-1,1 0 0,0-1 0,0 1 1,0 0-1,-1-1 0,1 1 0,0 0 0,0 0 1,-1 0-1,1 0 0,0 0 0,0 1 1,0-1-1,-1 0 0,1 0 0,0 1 1,0-1-1,0 1 0,0-1 0,-1 1 0,-1 1 1,-1-1 84,1 1 0,0 0 0,0 0-1,0 0 1,0 1 0,0-1 0,0 0 0,1 1 0,-1 0 0,1 0 0,0 0 0,0 0 0,0 0 0,0 0 0,0 0 0,1 1 0,-1-1 0,1 1 0,-1 4 0,1-5-27,1-1 1,0 1 0,0-1 0,0 0-1,0 1 1,0 0 0,1-1 0,-1 1-1,1-1 1,-1 1 0,1-1 0,0 1-1,0-1 1,0 1 0,1-1 0,-1 0-1,1 1 1,-1-1 0,1 0 0,0 0-1,-1 0 1,1 0 0,0-1 0,0 1-1,0 0 1,1-1 0,2 2 0,-1-1-8,-2 0-95,2 0 1,-1-1-1,0 1 1,1-1-1,0 0 1,3 2-1,12 0-465</inkml:trace>
</inkml:ink>
</file>

<file path=word/ink/ink1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189"/>
    </inkml:context>
    <inkml:brush xml:id="br0">
      <inkml:brushProperty name="width" value="0.05" units="cm"/>
      <inkml:brushProperty name="height" value="0.05" units="cm"/>
    </inkml:brush>
  </inkml:definitions>
  <inkml:trace contextRef="#ctx0" brushRef="#br0">99 355 7424,'-29'-35'9834,"29"35"-9745,-1-1 1,1 0-1,0 1 0,-1-1 1,1 1-1,-1 0 0,0-1 1,0 1-1,1-1 0,-1 1 1,0 0-1,0 0 0,0-1 1,1 1-1,-1 0 0,1 0 1,-1 0-1,0 0 0,0 0 0,0 0 1,1 0-1,-1 0 0,0 0 1,0 0-1,0 1 0,1-1 1,-1 0-1,1 1 0,-1-1 1,0 0-1,1 1 0,-1-1 1,0 1-1,1-1 0,-1 1 1,0-1-1,1 1 0,-1-1 1,0 1-1,-2 3-59,-1-1 0,1 0 1,1 1-1,-1-1 0,-2 5 1,0 0 281,2-1 1,0 1-1,0 0 0,0 0 1,-1 9-1,4-14-236,-1 0 0,1-1 0,0 1 0,0 0 0,0 0 0,0-1 0,0 1 0,2 5 0,-1-7-56,-1 0 1,1 0-1,-1 0 1,1 0-1,-1-1 1,0 1-1,1 0 1,-1 0 0,1 0-1,0 0 1,0 0-1,0 0 1,0-1-1,0 1 1,0 0-1,0-1 1,-1 0-1,1 0 1,0 1-1,0-1 1,0 1-1,0-1 1,1 1-1,0-1-12,0 0 1,0 0-1,1 0 0,-1 0 0,-1 0 0,2-1 0,-1 1 0,0-1 0,-1 0 1,2 1-1,-1 0 0,0-1 0,0 0 0,-1 0 0,1-1 0,3-2 1,-2 3-11,1-2 1,-1-1 0,0 2-1,0-1 1,0-1 0,-1 1 0,5-6-1,-1-5-12,0 0 0,0-1 0,-2 1 0,1 0 0,-2-2 0,0 2 0,0-17 0,1-108-6,-5 91 24,0 23 188,-5-39 0,-4 97 598,8-15-595,-9 118 511,11-111-686,1-2 0,1 1 0,8 43 0,-8-62-85,-2-1 4,1-1 0,0 1 0,0 0 0,-1-1 0,1 0 0,1 1-1,0-1 1,0 0 0,0 0 0,-1 0 0,1 1 0,0-2 0,1 1 0,3 3 0,6 3-729</inkml:trace>
  <inkml:trace contextRef="#ctx0" brushRef="#br0" timeOffset="1">286 193 7040,'5'-21'18687,"-1"26"-19967,0 4 2176,-4-1 128,-4 1-1280,4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1.696"/>
    </inkml:context>
    <inkml:brush xml:id="br0">
      <inkml:brushProperty name="width" value="0.05" units="cm"/>
      <inkml:brushProperty name="height" value="0.05" units="cm"/>
    </inkml:brush>
  </inkml:definitions>
  <inkml:trace contextRef="#ctx0" brushRef="#br0">62 1 8832,'-3'1'891,"0"1"-1,1 0 1,-1 0 0,1 0 0,0 0 0,0 1 0,0-1-1,0 1 1,0-1 0,0 1 0,0-1 0,1 1 0,0 0 0,-2 4-1,-4 8-919,3-7 215,0 1 0,1-1 0,0 1 1,-3 14-1,5-20-114,1 0 0,-1 0 0,1 1 0,0-1 0,-1 0 0,2 0 0,-1 0 0,0 0 0,0 1-1,1-1 1,0 0 0,0 0 0,0 0 0,0 0 0,0 0 0,4 5 0,-5-7-50,1 0 0,0 0-1,0 0 1,0-1 0,0 1-1,0 0 1,0 0 0,0-1-1,0 1 1,0 0 0,0-1-1,0 1 1,0-1 0,0 1-1,1-1 1,-1 0 0,0 0-1,0 1 1,1-1 0,-1 0-1,0 0 1,0 0 0,2 0-1,0-1-20,-1 0 0,1 0 0,0 0 0,-1 0 1,1 0-1,-1 0 0,1-1 0,-1 1 0,0-1 0,3-1 0,3-5-231,0 1 0,-1-1 0,0-1 0,8-10 0,-10 12-48,0 0 1,0-1 0,-1 1-1,0-1 1,0 0 0,-1 0-1,0 0 1,0 0 0,0 0-1,-2-1 1,3-12 0,-9 35 1941,5 10-1006,-1-12-456,1-1 0,0 0 0,1 1-1,2 15 1,-2-24-222,0 0 1,0-1-1,-1 1 0,2-1 1,-1 1-1,0-1 0,0 1 1,1-1-1,-1 0 0,1 1 0,0-1 1,0 0-1,0 0 0,0 0 1,0-1-1,0 1 0,0 0 1,1-1-1,-1 1 0,0-1 0,1 0 1,-1 0-1,5 1 0,20 3-1046,5-4-108</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8.993"/>
    </inkml:context>
    <inkml:brush xml:id="br0">
      <inkml:brushProperty name="width" value="0.05" units="cm"/>
      <inkml:brushProperty name="height" value="0.05" units="cm"/>
    </inkml:brush>
  </inkml:definitions>
  <inkml:trace contextRef="#ctx0" brushRef="#br0">121 22 8320,'-1'1'167,"0"-1"1,1 0-1,-1 1 1,0-1 0,0 0-1,0 0 1,1 0-1,-1 0 1,0 0-1,0 0 1,0 0 0,0 0-1,1 0 1,-1 0-1,0 0 1,0 0-1,0 0 1,1-1 0,-1 1-1,0 0 1,0-1-1,1 1 1,-1-1-1,0 1 1,1-1 0,-1 1-1,0-1 1,1 1-1,-1-1 1,1 1-1,-1-1 1,1 0 0,-1 1-1,1-1 1,0 0-1,-1 0 1,1 1-1,0-1 1,-1-1 0,-1-2 787,1 4-737,1-1 0,-1 1-1,1-1 1,-1 1 0,1-1-1,-1 1 1,1 0 0,-1-1 0,1 1-1,-1 0 1,0-1 0,1 1-1,-1 0 1,1 0 0,-1 0 0,0-1-1,1 1 1,-1 0 0,0 0-1,1 0 1,-1 0 0,1 0 0,-1 0-1,0 0 1,1 0 0,-1 1-1,0-1 1,0 0 0,-17 9 168,15-7 509,-1 0-839,0 1 0,0 0 0,1 0 0,-1 1 0,1-1 0,-1 1 0,1-1 0,0 1 0,1 0 0,-1 0 0,1 1 0,0-1 0,0 0 0,0 1 1,0-1-1,1 1 0,0 0 0,0 0 0,0-1 0,0 1 0,1 0 0,0 0 0,0 0 0,0 0 0,0-1 0,1 1 0,0 0 0,0 0 0,0-1 0,1 1 0,0-1 1,0 1-1,0-1 0,0 1 0,0-1 0,1 0 0,0 0 0,0-1 0,0 1 0,0 0 0,1-1 0,3 3 0,-3-4-71,-1 0 1,1-1-1,0 0 0,0 1 0,-1-1 1,1-1-1,0 1 0,0-1 0,0 1 1,0-1-1,0 0 0,0-1 0,0 1 0,0-1 1,0 0-1,-1 1 0,1-2 0,0 1 1,0 0-1,-1-1 0,1 0 0,-1 0 1,1 0-1,-1 0 0,5-4 0,-3 0-43,-1 1 0,1-1 0,-1 0 0,0-1-1,0 1 1,-1-1 0,0 0 0,0 0 0,0 0-1,2-13 1,-5 12 58,-1 8 0,1 0 0,0 0 0,-1 0 0,1 1 0,0-1 0,-1 0 0,1 0 0,0 1 0,-1-1 0,1 0 0,0 0 0,-1 1 0,1-1 0,0 0 0,0 1 0,0-1 0,-1 1 0,1-1 0,0 0 0,0 1 0,0-1 0,0 1 0,-1 5-22,0 1-1,1-1 0,0 0 1,0 1-1,0-1 0,1 1 1,0-1-1,1 0 0,-1 0 1,1 1-1,0-1 0,1 0 1,-1-1-1,1 1 0,5 6 1,-8-11-20,1 0 1,-1-1 0,1 1-1,-1-1 1,1 1 0,-1 0 0,1-1-1,-1 1 1,1-1 0,-1 0-1,1 1 1,0-1 0,-1 0 0,1 1-1,0-1 1,0 0 0,-1 0-1,1 1 1,0-1 0,0 0-1,-1 0 1,1 0 0,0 0 0,0 0-1,-1 0 1,1 0 0,0 0-1,0 0 1,-1-1 0,2 1 0,20-7-1005</inkml:trace>
</inkml:ink>
</file>

<file path=word/ink/ink1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553"/>
    </inkml:context>
    <inkml:brush xml:id="br0">
      <inkml:brushProperty name="width" value="0.05" units="cm"/>
      <inkml:brushProperty name="height" value="0.05" units="cm"/>
    </inkml:brush>
  </inkml:definitions>
  <inkml:trace contextRef="#ctx0" brushRef="#br0">26 55 5376,'0'-4'9088,"0"-1"-5249,4-5-3071,-2 3 128,-2 0 128,0 1 128,0 0-1664,-2-1 128,-9 5 256,-7 4 0</inkml:trace>
</inkml:ink>
</file>

<file path=word/ink/ink1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343"/>
    </inkml:context>
    <inkml:brush xml:id="br0">
      <inkml:brushProperty name="width" value="0.05" units="cm"/>
      <inkml:brushProperty name="height" value="0.05" units="cm"/>
      <inkml:brushProperty name="color" value="#849398"/>
    </inkml:brush>
  </inkml:definitions>
  <inkml:trace contextRef="#ctx0" brushRef="#br0">2 56 6912,'-1'3'13721,"6"-8"-14835,37-42 4101,-42 47-2981,1-1 0,-1 1 1,0-1-1,1 1 0,-1-1 0,1 1 0,-1 0 0,0 0 1,0-1-1,0 1 0,1 0 0,-1-1 0,1 1 0,-1 0 1,1 0-1,0-1 0,-1 1 0,1 0 0,-1 0 0,1 0 1,-1 0-1,1-1 0,0 1 0,-1 0 0,1 0 0,0 0 1,-1 0-1,0 1 0,1-1-3,0 1-1,0-1 1,0 1-1,0 0 1,-1-1-1,1 0 1,0 1 0,-1 0-1,1 0 1,0-1-1,-1 1 1,0 0-1,0 0 1,1 1-1,9 33 35,-9-32-14,-1-2-13,0 0-1,0 0 1,0 0 0,0-1-1,0 1 1,1 0-1,-1 0 1,0 0 0,1 0-1,-1 0 1,1 0-1,-1 0 1,1-1-1,-1 0 1,1 1 0,-1 0-1,1 0 1,-1-1-1,1 1 1,-1 0-1,1-1 1,0 1 0,0 0-1,0-1 1,0 1-1,0-1 1,0 0 0,0 1-1,-1-1 1,1 0-1,0 0 1,0 0-1,0 0 1,1 0 0,5 2 17,-2-1-7,-2 0 1,1 0-1,0-1 1,0 0-1,0 0 1,0 0-1,0 0 1,-1-1-1,2 1 1,-2-1-1,1 0 1,0-1-1,-1 2 1,1-2-1,-1 0 1,1 0-1,0 0 1,-1 1-1,0-1 1,1-1-1,-2 0 1,1 1-1,0-1 0,4-4 1,22-16 22,-29 23-40,1 0 0,-1-1 1,0 1-1,0 0 0,1 0 1,-1 0-1,0-1 0,0 1 1,0 0-1,0 0 0,0 0 1,0 0-1,1 0 0,-1 0 1,0-1-1,1 1 0,-1 0 1,0 0-1,1 0 0,-1 0 1,0 0-1,1 0 0,-1 0 1,0 0-1,0 0 0,1 0 1,-1 1-1,0-1 1,1 0-1,-1 0 0,0 0 1,1 0-1,-1 0 0,0 0 1,0 1-1,1-1 0,-1 0 1,0 0-1,0 0 0,1 1 1,-1-1-1,0 0 0,0 0 1,0 1-1,0-1 0,0 0 1,0 1-1,6 15 72,-5-12-54,0-2-8,0 1 1,-1-2 0,2 1-1,-1 0 1,0 0 0,1-1-1,0 1 1,-1-1 0,0 1-1,1 0 1,0-1 0,0 0-1,0 0 1,3 2 0,30 10 104,-32-12-100,27 0-18,-30-1-213,4-3-1089</inkml:trace>
</inkml:ink>
</file>

<file path=word/ink/ink1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832"/>
    </inkml:context>
    <inkml:brush xml:id="br0">
      <inkml:brushProperty name="width" value="0.05" units="cm"/>
      <inkml:brushProperty name="height" value="0.05" units="cm"/>
      <inkml:brushProperty name="color" value="#849398"/>
    </inkml:brush>
  </inkml:definitions>
  <inkml:trace contextRef="#ctx0" brushRef="#br0">141 12 7168,'-7'-12'12608,"7"26"-12256,-1-5-705,-2 3 694,1-1 0,-2 0 0,0 0-1,0 0 1,-8 12 0,3-5-39,-25 42 696,25-47-556,0 2 1,-12 29-1,15-32-286,-8 24 180,14-35-384,-1-1-1,1 1 1,0-1 0,0 1-1,0 0 1,-1 0 0,1-1 0,0 1-1,0 0 1,0 0 0,0-1 0,0 1-1,0 0 1,0-1 0,1 1-1,-1-1 1,0 1 0,0 0 0,1 0-1,-1-1 1,0 1 0,1 0 0,-1-1-1,0 1 1,1 0 0,-1-1-1,1 1 1,-1-1 0,0 0 0,1 0-1,-1 1 1,1-1 0,0 1 0,-1-1-1,1 1 1,0-1 0,-1 0-1,1 0 1,0 1 0,0-1 0,0 0-1,8-2-1359</inkml:trace>
</inkml:ink>
</file>

<file path=word/ink/ink1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290"/>
    </inkml:context>
    <inkml:brush xml:id="br0">
      <inkml:brushProperty name="width" value="0.05" units="cm"/>
      <inkml:brushProperty name="height" value="0.05" units="cm"/>
      <inkml:brushProperty name="color" value="#849398"/>
    </inkml:brush>
  </inkml:definitions>
  <inkml:trace contextRef="#ctx0" brushRef="#br0">3 76 8320,'-2'-3'12183,"7"-4"-9603,8-7-2581,-8 10-204,38-30 578,-42 33-345,2-1 0,0 0 0,0 1 0,-2-1 1,2 2-1,0-1 0,0 0 0,0 0 0,0 0 1,0 1-1,-1-1 0,1 1 0,0 0 0,0 0 0,3 0 1,-5 0-30,0 0 0,0 1-1,0-1 1,0 1 0,1-1 0,-1 1 0,0-1 0,-1 1 0,1-1 0,0 1 0,0-1 0,0 1 0,0-1 0,-1 1 0,1 0 0,0 0 0,0 0 0,-1 0 0,1 0 0,0 0 0,-1 2 0,5 23 3,-1-4 19,-4-21-18,0 0 0,1-1 1,0 1-1,0 0 0,0-1 0,0 1 1,0 0-1,0-1 0,1 1 1,-2-1-1,1 0 0,0 0 1,0 0-1,0 0 0,1 0 0,-1 0 1,0 0-1,-1 0 0,1 0 1,3 0-1,22-2 34,-23 0-37,0 0 0,1 0 0,-1 0 0,-1 1 0,2-1 0,3-5 0,-1 3 0,-2-1 0,2 1 0,0 1 0,7-5 0,-13 8 1,1 0 0,-1 0 0,1 0 0,-1 0 0,0 0 0,1 0 0,-1 0 0,0 0 0,1 0 0,-1 0 0,0 0 0,0 0 0,1 0 0,-1 0 0,0 1 0,1-1 0,-1 0 0,0 0-1,0 1 1,1-1 0,-1 0 0,0 0 0,0 1 0,0-1 0,1 0 0,-1 1 0,0-1 0,0 0 0,0 1 0,0-1 0,0 0 0,0 1 0,0-1 0,0 0 0,0 1 0,0-1 0,0 0 0,0 1 0,0-1 0,0 1 0,2 21 65,-1-14-44,-1-7-19,0-1-1,0 0 1,0 1-1,0-1 1,0 0 0,0 1-1,0-1 1,1 1-1,-1-1 1,0 0-1,0 1 1,0-1-1,1 0 1,-1 0-1,0 0 1,0 0 0,1 0-1,-1 1 1,0-1-1,1 0 1,-1 0-1,0 0 1,1 1-1,-1-1 1,0 0-1,1 0 1,-1 0-1,0 0 1,0 0 0,0 0-1,1 0 1,-1 0-1,1 0 1,2 0 17,3 0 5,1 0 0,1 0 1,-2-1-1,1 0 0,-1 1 0,2-2 0,-2 0 1,0-1-1,1 1 0,9-6 0,-14 7-25,8-1 0,-9 3 5,0-1 0,0 0 0,0 1 0,0-1-1,0 0 1,0 1 0,0-1 0,-1 1 0,0-1-1,1 1 1,0 0 0,-1-1 0,1 1 0,0 0 0,-1-1-1,1 1 1,0-1 0,-1 1 0,1 0 0,-1 0-1,1-1 1,-1 1 0,0 0 0,1 2 0,-1-1 2,0-2-6,1 1 0,-1-1 0,0 0-1,1 0 1,-1 0 0,1 1 0,-1-1 0,1 0-1,-1 1 1,1-1 0,-1 0 0,1 0 0,-1 1-1,1-1 1,-1 0 0,1 0 0,-1 0 0,1 0-1,-1 0 1,0 0 0,1 0 0,-1 0-1,1 0 1,-1 0 0,1 0 0,-1 0 0,1 0-1,-1 0 1,1 0 0,-1-1 0,1 1 0,0 0-1,-1 0 1,0-1 0,1 1 0,-1 0 0,1-1-1,0 1 0,0-1-1,0 1 1,0-1-1,0 1 0,1 0 1,-1-1-1,0 1 1,-1 0-1,2 0 1,-1 0-1,0 0 0,0 0 1,1 0-1,0 0 1,2 1-10,-4 0-11,1-1 0,0 0 1,0 1-1,0-1 0,0 0 0,-1 0 0,0 0 0,1 0 1,0 0-1,0 0 0,0 0 0,0 0 0,0 0 0,0 0 1,0 0-1,-1 0 0,1-1 0,1 0 0,8-4-363</inkml:trace>
</inkml:ink>
</file>

<file path=word/ink/ink1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680"/>
    </inkml:context>
    <inkml:brush xml:id="br0">
      <inkml:brushProperty name="width" value="0.05" units="cm"/>
      <inkml:brushProperty name="height" value="0.05" units="cm"/>
      <inkml:brushProperty name="color" value="#849398"/>
    </inkml:brush>
  </inkml:definitions>
  <inkml:trace contextRef="#ctx0" brushRef="#br0">147 2 7808,'-4'-2'12255,"-6"16"-10129,-10 24-2236,-15 24 1185,18-35-418,-11 30 1,17-32-285,-8 34 0,19-59-414,-1 1-1,1-1 0,0 0 1,0 1-1,0-1 1,-1 1-1,1-1 0,0 1 1,0-1-1,0 1 1,0-1-1,0 0 0,0 0 1,0 1-1,0-1 1,0 1-1,0-1 0,0 1 1,0-1-1,0 1 1,1-1-1,-1 0 0,0 1 1,0-1-1,0 1 1,1-1-1,-1 1 0,0-1 1,1 0-1,-1 1 1,0-1-1,1 0 0,-1 1 1,0-1-1,1 0 1,-1 0-1,0 0 0,0 0 1,1 1-1,12 2-1494</inkml:trace>
</inkml:ink>
</file>

<file path=word/ink/ink1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1.497"/>
    </inkml:context>
    <inkml:brush xml:id="br0">
      <inkml:brushProperty name="width" value="0.05" units="cm"/>
      <inkml:brushProperty name="height" value="0.05" units="cm"/>
      <inkml:brushProperty name="color" value="#849398"/>
    </inkml:brush>
  </inkml:definitions>
  <inkml:trace contextRef="#ctx0" brushRef="#br0">1 80 7808,'1'-10'3190,"3"15"-1160,-2-3-1533,-2-1-317,1-1-1,-1 0 1,1 0-1,0 0 1,-1 1 0,1-1-1,-1 0 1,1 0 0,0 0-1,-1 0 1,1 0 0,0 0-1,-1 0 1,1 0-1,-1 0 1,1 0 0,0-1-1,-1 1 1,1 0 0,-1 0-1,1 0 1,-1-1 0,1 1-1,0-1 1,15-7 181,-15 7-29,17-10-14,-13 7-164,1 0 0,0 0-1,1 1 1,11-6-1,-16 9-125,-1-1-1,0 1 0,1-1 0,-1 1 0,1 0 0,-1 0 0,1 0 0,-1 0 0,0 0 0,1 0 0,-1 0 0,1 0 0,-1 1 0,1-1 0,-1 1 0,0-1 1,1 1-1,-1-1 0,0 1 0,0 0 0,1-1 0,-1 1 0,0 0 0,0 0 0,0 0 0,0 0 0,0 0 0,0 0 0,1 2 0,0 7 105,1 2 120,15-21-124,12-11-128,-30 19 0,1 1 0,-1-1 0,1 1 0,0-1 0,0 1 0,-1 0 0,1-1 0,0 1 0,-1 0 0,1-1 0,0 1 0,0 0 0,0 0 0,-1 0 0,1 0 0,0 0 0,0 0 0,0 0 0,-1 0 0,1 0 0,0 0 0,0 0 0,0 0 0,-1 0 0,1 1 0,0-1 0,0 0 0,-1 1 0,1-1 0,0 1 0,0-1 0,-1 1 0,1-1 0,-1 1 0,1-1 0,0 1 0,-1-1 0,1 1 0,-1 0 0,0-1 0,1 1 0,-1 0 0,1 0 0,-1-1 0,0 1 0,0 0 0,1 0 0,-1 1 0,1 0 0,18 17 22,-17-18-17,-1-1 0,1 1 0,0 0 0,-1-1 1,1 1-1,0-1 0,-1 1 0,1-1 0,0 0 1,-1 0-1,1 0 0,0 0 0,0 0 0,-1 0 0,1 0 1,0-1-1,0 1 0,-1-1 0,1 1 0,-1-1 1,3 0-1,1-1-3,0 0 0,0-1 1,-1 1-1,1-1 0,6-5 1,15-22 81,-12 12-62,-14 18-22,1 0 0,-1-1 0,0 1 0,0 0 0,0 0 0,1 0 0,-1-1 0,0 1 0,0 0-1,1 0 1,-1 0 0,0 0 0,0 0 0,1-1 0,-1 1 0,0 0 0,1 0 0,-1 0 0,0 0 0,0 0 0,1 0-1,-1 0 1,0 0 0,1 0 0,-1 0 0,0 0 0,0 0 0,1 0 0,-1 0 0,0 0 0,1 1 0,-1-1-1,0 0 1,0 0 0,1 0 0,-1 0 0,0 0 0,0 1 0,1-1 0,-1 0 0,0 0 0,0 1 0,0-1-1,1 0 1,-1 0 0,0 0 0,0 1 0,0-1 0,0 0 0,0 1 0,0-1 0,1 0 0,-1 0 0,0 1 0,0-1-1,6 21 10,-5-17 9,1 0 15,-2-3-11,1 1 0,-1 0-1,1-1 1,0 1-1,0-1 1,0 1 0,0-1-1,0 1 1,0-1-1,0 0 1,0 1 0,0-1-1,1 0 1,-1 0 0,1 0-1,-1 0 1,1 0-1,-1 0 1,1-1 0,-1 1-1,1 0 1,0-1-1,-1 1 1,1-1 0,0 0-1,-1 1 1,1-1 0,0 0-1,0 0 1,0 0-1,1 0 1,-1 0-19,3-1 24,-1 1 1,1 0-1,0 1 1,0-1-1,-1 1 1,1 0-1,0 0 0,-1 0 1,10 4-1,-11-4-18,0 0-1,1-1 0,-1 1 0,0-1 1,1 0-1,-1 0 0,0 0 0,6-2 1,21 2 44,-28 0-131,0 0-1,0 1 0,0-1 1,0 0-1,1 0 0,-1 0 1,0-1-1,0 1 0,0 0 1,0-1-1,-1 0 0,1 1 1,0-1-1,0 0 0,3-2 1,3-3-1096</inkml:trace>
</inkml:ink>
</file>

<file path=word/ink/ink1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472"/>
    </inkml:context>
    <inkml:brush xml:id="br0">
      <inkml:brushProperty name="width" value="0.05" units="cm"/>
      <inkml:brushProperty name="height" value="0.05" units="cm"/>
    </inkml:brush>
  </inkml:definitions>
  <inkml:trace contextRef="#ctx0" brushRef="#br0">58 0 7040,'-1'2'12584,"-4"8"-12902,0 2 950,3 0 0,-1 1 0,0-2 0,0 24 0,-2 2 69,-1 18 151,4-35-708,0 0 1,-1 0-1,-9 27 1,9-42-657,0-6-22</inkml:trace>
</inkml:ink>
</file>

<file path=word/ink/ink1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943"/>
    </inkml:context>
    <inkml:brush xml:id="br0">
      <inkml:brushProperty name="width" value="0.05" units="cm"/>
      <inkml:brushProperty name="height" value="0.05" units="cm"/>
    </inkml:brush>
  </inkml:definitions>
  <inkml:trace contextRef="#ctx0" brushRef="#br0">1 44 7424,'0'0'3712,"3"-5"1791,4-2-4607,1 7 0,2-5 128,7 1 128,-1 0-1536,1-2 128,-1-1 896,1 7 128,0-6-512,-2 6 0,-5 0-128,0 0 0,-4 0-896</inkml:trace>
</inkml:ink>
</file>

<file path=word/ink/ink1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412"/>
    </inkml:context>
    <inkml:brush xml:id="br0">
      <inkml:brushProperty name="width" value="0.05" units="cm"/>
      <inkml:brushProperty name="height" value="0.05" units="cm"/>
    </inkml:brush>
  </inkml:definitions>
  <inkml:trace contextRef="#ctx0" brushRef="#br0">5 13 6144,'-4'3'11135,"10"-3"-10367,5 0 128,8-9 128,-5 9-1280,4-7 0,-3 7 768,0 7 128,-1-7-640,-3 0 128</inkml:trace>
</inkml:ink>
</file>

<file path=word/ink/ink1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962"/>
    </inkml:context>
    <inkml:brush xml:id="br0">
      <inkml:brushProperty name="width" value="0.05" units="cm"/>
      <inkml:brushProperty name="height" value="0.05" units="cm"/>
    </inkml:brush>
  </inkml:definitions>
  <inkml:trace contextRef="#ctx0" brushRef="#br0">11 174 7424,'2'5'9915,"-4"21"-7796,-4 32-1972,5-53 15,0-1-32,0 0 0,0 1 0,1-2 0,-1 2-1,1-1 1,0 0 0,1 0 0,-1 1 0,1-2 0,-1 2-1,2-1 1,-1 0 0,-1 0 0,2-1 0,2 6 0,-3-8-110,0-1 1,-1 1 0,1 0 0,-1-1-1,1 1 1,0-1 0,0 1-1,0-1 1,0 1 0,0-1 0,0 1-1,0-1 1,0 0 0,-1 0 0,1 1-1,0-1 1,0 0 0,0 0-1,0 0 1,0 0 0,0 0 0,0-1-1,0 1 1,-1 0 0,1 0-1,0-1 1,0 1 0,0 0 0,0-1-1,2-1 1,23-15 83,-21 11-183,1 0 0,-2 0 0,1 0 0,-1-1 0,1 1 0,-2-1 0,1-1 0,-2 1 0,1 0 0,0 0 0,0-1 0,-2 0 0,0 0 0,1 0-1,-2 1 1,1-16 0,-6 45 1486,4-18-1319,-1-1-1,1 1 1,0 0-1,0-1 1,1 1 0,-1-1-1,1 2 1,0-1-1,0 5 1,11 33 249,-10-41-390,-1 1 0,1-1 1,-1 1-1,1-1 0,0 1 0,0 0 1,-1-1-1,1 0 0,0 0 1,0 1-1,0-1 0,0 1 0,1-1 1,-1 0-1,1 0 0,-2-1 0,2 2 1,-1-2-1,1 1 0,-1 0 1,1 0-1,-1 0 0,1-1 0,3 2 1,5-6-866</inkml:trace>
  <inkml:trace contextRef="#ctx0" brushRef="#br0" timeOffset="1">242 69 7552,'-2'-6'14437,"3"16"-15541,3 36 2027,-5 76 0,-1-42 4,3-67-1290,2-11-149</inkml:trace>
  <inkml:trace contextRef="#ctx0" brushRef="#br0" timeOffset="2">340 3 6144,'0'-3'11225,"6"10"-8161,7 16-3018,-8-12 275,-2 0-1,1 1 1,-1 0 0,-1 0-1,1 21 1,-2 64 1231,-2-51-996,-2-1-58,0-1-4388,3-38 946</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9.390"/>
    </inkml:context>
    <inkml:brush xml:id="br0">
      <inkml:brushProperty name="width" value="0.05" units="cm"/>
      <inkml:brushProperty name="height" value="0.05" units="cm"/>
    </inkml:brush>
  </inkml:definitions>
  <inkml:trace contextRef="#ctx0" brushRef="#br0">72 4 8064,'-1'0'169,"1"0"0,0-1 0,-1 1 0,1 0 1,0-1-1,-1 1 0,1 0 0,-1 0 0,1-1 0,0 1 1,-1 0-1,1 0 0,-1 0 0,1 0 0,-1-1 1,1 1-1,-1 0 0,1 0 0,-1 0 0,1 0 0,-1 0 1,1 0-1,-1 0 0,1 0 0,0 1 0,-1-1 0,1 0 1,-1 0-1,1 0 0,-1 0 0,-8 5 7565,-8-3-5566,14 0-2128,1 0 0,-1 1 0,1-1 1,0 0-1,0 1 0,0-1 0,0 1 0,1 0 0,-1 0 0,1-1 1,0 1-1,-1 0 0,1 0 0,0 0 0,1 1 0,-2 3 0,1 0 95,1 0-1,-1-1 0,1 1 0,0 0 0,1-1 0,1 13 0,-2-17-130,1 0-1,-1 0 1,1 0-1,-1 0 1,1-1-1,-1 1 0,1 0 1,0-1-1,0 1 1,0 0-1,0-1 1,0 1-1,0-1 1,1 0-1,-1 1 1,0-1-1,1 0 0,-1 0 1,1 0-1,-1 0 1,1 0-1,-1 0 1,1 0-1,0 0 1,-1-1-1,1 1 1,0-1-1,0 1 1,0-1-1,-1 0 0,1 1 1,0-1-1,0 0 1,0 0-1,0 0 1,3-1-1,3-1-280,-1 0 0,1-1-1,-1 0 1,10-5 0,7-5-897</inkml:trace>
</inkml:ink>
</file>

<file path=word/ink/ink1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3.575"/>
    </inkml:context>
    <inkml:brush xml:id="br0">
      <inkml:brushProperty name="width" value="0.05" units="cm"/>
      <inkml:brushProperty name="height" value="0.05" units="cm"/>
    </inkml:brush>
  </inkml:definitions>
  <inkml:trace contextRef="#ctx0" brushRef="#br0">0 294 6912,'0'0'7511,"1"-5"-3908,3-2-3423,-2 1 0,0 0 0,1-1 0,-1 1 0,-2-1 0,2 1 0,0-13 1,-3-53 448,0 31-352,-5-53 853,6 94-1123,0 0-1,0 0 0,0 0 0,0 0 1,0 0-1,-1-1 0,1 1 0,0 0 1,0 0-1,0 0 0,0 0 0,0 0 1,0 0-1,0-1 0,0 1 0,0 0 1,0 0-1,0 0 0,0 0 0,0-1 1,0 1-1,0 0 0,0 0 0,0 0 1,0 0-1,0 0 0,0 0 0,0 0 1,0 0-1,0 0 0,0 0 0,1 0 1,-1 0-1,0 0 0,0-1 0,0 1 1,0 0-1,0 0 0,0 0 0,0 0 1,0 0-1,1 0 0,-1 0 0,0 0 1,0 0-1,0 0 0,0-1 0,0 1 0,1 0 1,-1 0-1,0 0 0,0 0 0,0 0 1,0 0-1,0 0 0,1 0 0,-1 0 1,0 0-1,0 0 0,0 0 0,0 0 1,0 0-1,1 1 0,-1-1 0,0 0 1,0 0-1,0 0 0,0 0 0,0 0 1,9 13 218,9 23 136,-3 8 71,-4-9 110,17 33-1,-26-65-497,-1 1 34,1 0 0,1 1 0,0-1 0,-1 0 0,5 4 0,-7-7-71,0-1 0,1 1 0,-1-1 1,1 0-1,-1 1 0,1-1 0,0 1 0,0-1 0,-1 1 0,1-1 0,0 0 0,0 1 1,0-1-1,-1 0 0,1 0 0,-1 1 0,1-1 0,0 0 0,0 0 0,-1 0 0,1 0 0,0 0 1,0 0-1,0 0 0,0-1 0,0 1 0,-1 0 0,0 0 0,1-1 0,0 1 0,0 0 1,-1-1-1,1 1 0,0-1 0,0 1 0,-1-1 0,1 1 0,-1 0 0,1-1 0,0 1 0,-1-2 1,3-2 5,0 1 1,-1-1 0,0 0 0,0 0 0,0 0 0,0 1 0,-1-2 0,0 1-1,0 0 1,0 0 0,0-1 0,-1 1 0,1-1 0,-1-7 0,-1-8 18,-6-40 1,3 37 35,3 7-102,-4-31-1169,5 42 413</inkml:trace>
</inkml:ink>
</file>

<file path=word/ink/ink1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4.646"/>
    </inkml:context>
    <inkml:brush xml:id="br0">
      <inkml:brushProperty name="width" value="0.05" units="cm"/>
      <inkml:brushProperty name="height" value="0.05" units="cm"/>
    </inkml:brush>
  </inkml:definitions>
  <inkml:trace contextRef="#ctx0" brushRef="#br0">102 11 7424,'0'-1'417,"-1"0"-1,0 0 1,1 0 0,-1 1 0,0-1 0,0 0-1,0 1 1,0-1 0,0 1 0,0-1 0,0 1 0,0-1-1,0 1 1,0 0 0,0-1 0,0 1 0,0 0-1,0 0 1,0 0 0,0 0 0,0 0 0,0 0-1,0 0 1,-2 0 0,1 1-226,-1 0-1,1 0 1,-1 0-1,1 0 1,0 1 0,0-1-1,0 0 1,-1 1-1,1 0 1,-2 2 0,-1 2-134,-1 0 1,1 1 0,0 0 0,0 0 0,-7 15-1,10-15 42,0 0 0,0 1 0,0-1-1,1 1 1,0 0 0,0-1 0,1 1-1,0 10 1,0-16-83,0 1 1,0 0-1,1-1 0,-1 1 0,0-1 1,1 1-1,0 0 0,-1-1 0,1 1 1,0-1-1,1 0 0,-1 1 0,0-1 1,0 0-1,1 0 0,0 0 0,-1 0 1,1 0-1,0 0 0,0 0 1,0 0-1,0-1 0,0 1 0,0-1 1,1 0-1,-1 1 0,4 0 0,-5-2-20,1 0-1,0 0 0,0 0 0,0 0 0,-1 0 0,1-1 1,0 1-1,0-1 0,-1 1 0,1-1 0,0 0 0,-1 1 1,1-1-1,-1 0 0,1 0 0,-1 0 0,1 0 0,-1-1 1,0 1-1,1 0 0,-1 0 0,0-1 0,1-1 0,2-2 3,-1 0 0,1 0 0,-1 0 0,0 0 0,3-10 0,12-72 386,-19 95-310,2-1-1,-1 0 1,1 1-1,0-1 1,0 0-1,1 0 1,0 0-1,5 12 1,-3-26-102,0 0 0,0 0 0,1 0 0,0 1 0,7-7 0,-2 1 68,-9 9 1,13-10 24,-14 13-66,0 0 0,0-1 0,0 1 0,1 0 1,-1 0-1,0 0 0,0-1 0,1 1 0,-1 0 0,0 0 0,0 0 0,1 0 0,-1 0 0,0 0 0,0 0 0,1-1 0,-1 1 0,0 0 0,0 0 0,1 0 0,-1 0 0,0 0 0,1 0 0,-1 0 0,0 0 0,0 1 0,1-1 0,-1 0 0,0 0 0,1 0 1,-1 0-1,0 0 0,0 0 0,1 0 0,-1 1 0,0-1 0,0 0 0,0 0 0,1 0 0,-1 1 0,0-1 0,0 0 0,0 0 0,0 1 0,1-1 0,1 13-68,-1-9 54,-1-4 16,1 0 0,-1 0 0,0 1 0,0-1 0,1 0 0,-1 0 0,0 0 0,1 1 0,-1-1 0,1 0 0,-1 0 0,0 0 0,1 0-1,-1 0 1,0 0 0,1 1 0,-1-1 0,1 0 0,-1 0 0,0 0 0,1-1 0,-1 1 0,1 0 0,-1 0 0,0 0 0,1 0 0,-1 0 0,0 0 0,1 0-1,-1-1 1,0 1 0,1 0 0,-1 0 0,0 0 0,1-1 0,-1 1 0,1-1 0,14-14 63,-5 6-36,-9 8-29,0 1-1,0-1 1,1 1-1,-1-1 1,0 1-1,0 0 1,0-1-1,0 1 1,1 0-1,-1 0 1,0 0-1,0 0 1,0 0-1,1 0 1,-1 0-1,0 0 1,0 1-1,0-1 1,0 0-1,1 1 1,-1-1-1,0 1 1,0-1-1,0 1 1,0 0-1,0-1 1,0 1-1,0 0 1,0 0-1,-1-1 1,1 1 0,0 0-1,0 1 1,3 4-27,0 0 1,-1 1-1,-1-1 1,1 1 0,1 6-1,-2-8-12,-1 0 1,1-1-1,-1 1 0,1-1 0,0 0 1,1 1-1,4 6 0,-5-11-93,-1 1 1,1 0-1,-1-1 0,1 1 1,-1-1-1,1 1 1,0-1-1,-1 0 0,1 1 1,0-1-1,-1 0 0,1 0 1,0 0-1,-1 0 1,3-1-1,26-7-2481,-20 2 1737,-5 3 350,0 1 0,1-1 0,-1 1 1,0 0-1,1 0 0,6-1 0,-10 2 766,1 0 0,0-1-1,-1 1 1,1-1 0,-1 1 0,1-1-1,-1 0 1,0 0 0,0 0 0,0 0 0,0-1-1,0 1 1,0 0 0,0-1 0,-1 1 0,0-1-1,2-3 1,-2 4 129,0-1 0,1 0 0,-1 0 1,-1 1-1,1-1 0,0 0 0,-1 0 0,1-4 0,-1 6-309,0 0-1,0 0 1,0 0 0,0 0-1,-1 0 1,1 0 0,0 0-1,0 0 1,-1 0-1,1 0 1,-1 0 0,1 0-1,-1 1 1,1-1 0,-1 0-1,1 0 1,-1 0 0,0 0-1,1 1 1,-1-1-1,0 0 1,-1 0 0,1 0-5,1 1 1,-1-1 0,0 1-1,0-1 1,0 1 0,0-1-1,0 1 1,0 0-1,0-1 1,0 1 0,-1 0-1,1 0 1,0 0 0,0 0-1,0 0 1,0 0 0,0 0-1,0 0 1,0 0 0,0 1-1,0-1 1,0 0-1,0 1 1,-2 0 0,1 0 17,1 0 1,-1 1 0,0-1-1,1 1 1,-1 0 0,1-1-1,-1 1 1,1 0 0,0 0-1,0 0 1,-2 3 0,1 1 43,-1 0 0,1 1 0,0 0 0,0-1 0,1 1 0,-1 13 0,2-16-106,0-1-1,0 1 1,1 0-1,0-1 1,0 1-1,0 0 1,0-1-1,0 1 1,0-1-1,1 0 1,0 1 0,2 3-1,-3-6-32,0 0-1,0 0 1,0 1 0,0-1-1,1 0 1,-1 0 0,0 0-1,1 0 1,-1 0 0,1-1-1,-1 1 1,0 0 0,1-1-1,0 1 1,-1-1 0,1 1-1,-1-1 1,1 0 0,0 0 0,-1 1-1,1-1 1,0 0 0,-1-1-1,1 1 1,-1 0 0,1 0-1,0-1 1,-1 1 0,4-2-1,22-12-1192,-2-1-192</inkml:trace>
</inkml:ink>
</file>

<file path=word/ink/ink1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5.136"/>
    </inkml:context>
    <inkml:brush xml:id="br0">
      <inkml:brushProperty name="width" value="0.05" units="cm"/>
      <inkml:brushProperty name="height" value="0.05" units="cm"/>
    </inkml:brush>
  </inkml:definitions>
  <inkml:trace contextRef="#ctx0" brushRef="#br0">11 17 9344,'-10'-17'4608,"10"30"5247,4-11-9215,-4 7 0,0 3-1024,6-1 128,-6 1-640,-6 2 0</inkml:trace>
  <inkml:trace contextRef="#ctx0" brushRef="#br0" timeOffset="1">27 178 9600,'0'-12'14207,"0"16"-13951,0-2-128,0 0 0,7-2-1408,-4-2 0</inkml:trace>
</inkml:ink>
</file>

<file path=word/ink/ink1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6.147"/>
    </inkml:context>
    <inkml:brush xml:id="br0">
      <inkml:brushProperty name="width" value="0.05" units="cm"/>
      <inkml:brushProperty name="height" value="0.05" units="cm"/>
    </inkml:brush>
  </inkml:definitions>
  <inkml:trace contextRef="#ctx0" brushRef="#br0">167 0 7680,'-8'0'1113,"0"1"1,0 0-1,0 0 1,-14 4 0,14-2 757,5-3-1591,1 1 1,-1 0-1,0 0 0,1 0 1,-1 0-1,1 0 0,0 0 1,-1 1-1,1-1 1,0 1-1,0 0 0,0 0 1,0-1-1,0 1 0,-3 4 1,-3 5-147,0 0 0,1 1 0,0-1 0,0 1 1,1 1-1,1-1 0,-5 17 0,9-24-64,-1 1 0,1-1-1,0 0 1,0 1 0,1-1 0,-1 1-1,1-1 1,1 1 0,-1-1 0,1 1 0,0-1-1,0 0 1,0 1 0,1-1 0,0 0-1,0 0 1,0 0 0,1 0 0,-1 0 0,5 5-1,-6-9-65,0 1 0,0-1-1,0 0 1,0 1 0,0-1-1,1 0 1,-1 0-1,0 0 1,1 0 0,-1 0-1,0 0 1,1-1 0,-1 1-1,1 0 1,0-1 0,-1 1-1,1-1 1,-1 1-1,1-1 1,0 0 0,-1 0-1,1 0 1,0 0 0,-1 0-1,1 0 1,0 0 0,-1 0-1,1-1 1,0 1-1,-1-1 1,1 1 0,-1-1-1,1 0 1,-1 1 0,1-1-1,-1 0 1,0 0 0,1 0-1,-1 0 1,0 0-1,0-1 1,1 1 0,0-2-1,2-2 6,0 0 0,0 0-1,-1 0 1,0 0 0,0-1 0,0 1-1,0-1 1,-1 0 0,0 0 0,2-8-1,-3 3 22,0 0 34,0 16-30,0 1-34,1 0 0,-1 0 0,1-1-1,0 1 1,0-1 0,1 1-1,0-1 1,0 0 0,0 0 0,0 0-1,1 0 1,0 0 0,0-1 0,0 0-1,0 0 1,1 0 0,0 0 0,-1-1-1,8 4 1,-9-5 1,0 0 0,1-1-1,-1 1 1,0-1 0,0 0 0,1 0 0,-1 0-1,1-1 1,-1 1 0,1-1 0,-1 0 0,1 0-1,-1 0 1,1 0 0,-1-1 0,1 1 0,-1-1 0,1 0-1,-1 0 1,0 0 0,0 0 0,1-1 0,-1 1-1,0-1 1,0 0 0,0 0 0,-1 0 0,1 0-1,0-1 1,-1 1 0,1-1 0,3-5 0,-4 5 37,3-2 15,-1 0 0,-1 0-1,1 0 1,-1 0 0,0-1 0,0 0-1,0 1 1,-1-1 0,0 0 0,3-12-1,-8 13 367,-4 9-216,-3 8 71,9-9-235,0-1 0,0 1 0,0 0 0,1 0 0,-1 0 0,1 0 0,0 0 0,0-1 0,0 1 0,0 0 0,0 0 0,0 0 0,1 0 0,1 5 0,-2-7-41,1 0 0,-1 1 0,0-1-1,1 0 1,-1 0 0,1 0 0,-1 1 0,1-1 0,0 0 0,-1 0-1,1 0 1,0 0 0,0 0 0,0 0 0,0 0 0,0 0 0,0 0-1,0-1 1,0 1 0,0 0 0,0-1 0,0 1 0,1 0 0,-1-1-1,0 0 1,0 1 0,1-1 0,-1 0 0,0 0 0,1 1 0,-1-1-1,0 0 1,3-1 0,29-15 2,-31 15 3,-1 1 1,0-1-1,1 1 0,-1-1 0,0 0 1,0 0-1,0 1 0,0-1 0,0 0 0,0 0 1,0 0-1,0 0 0,0 0 0,1-2 1,12-12 97,-14 16-103,0 0 1,0 0 0,1 0 0,-1 0-1,0 0 1,1 0 0,-1 0 0,0 0-1,1 0 1,-1 0 0,1 0 0,0 0-1,-1 0 1,1 0 0,0 0 0,1 1-1,1 1-31,1 1-1,0 0 1,0-1-1,0 0 0,0 0 1,1 0-1,-1-1 1,1 1-1,0-1 1,0 0-1,0-1 0,8 3 1,-7-3-487,0 0 0,0-1 1,0 0-1,0 0 0,0 0 0,11-2 1,8-4-2191</inkml:trace>
</inkml:ink>
</file>

<file path=word/ink/ink1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115"/>
    </inkml:context>
    <inkml:brush xml:id="br0">
      <inkml:brushProperty name="width" value="0.05" units="cm"/>
      <inkml:brushProperty name="height" value="0.05" units="cm"/>
    </inkml:brush>
  </inkml:definitions>
  <inkml:trace contextRef="#ctx0" brushRef="#br0">129 287 6272,'-4'-5'8981,"4"3"-8894,-1 1 1,1 0-1,-1 1 1,0-2 0,1 1-1,-1 0 1,0 0-1,0 0 1,0 0-1,0 0 1,0 0-1,1 1 1,-1-1-1,0 0 1,0 0-1,0 1 1,0-1 0,0 0-1,-1 1 1,1-1-1,1 1 1,-2-1-1,1 1 1,0 0-1,-1-1 1,1 1-1,0 0 1,-1 0-1,-1 0 1,0 0 33,0 0 1,1 0-1,-2 1 0,1-1 0,1 1 1,-1 0-1,0-1 0,1 2 0,-1-1 1,0 0-1,1 0 0,-6 3 0,4 0-51,0-1-1,0 1 0,0-1 1,0 1-1,1 1 0,-1-1 1,1 1-1,0-1 0,0 1 1,1 0-1,-4 8 0,4-6 3,1 1 0,-1 0 0,1-1 0,0 1 0,0 0 0,1 1 0,1 10 0,-1-18-72,0 0 0,0 0 0,0 0 0,0 0 0,0 0 0,0 0 0,1 0 0,-1-1-1,0 1 1,0 0 0,1 0 0,-1-1 0,0 1 0,1 0 0,-1 0 0,1 0 0,-1 0 0,0-1-1,1 1 1,-1-1 0,1 0 0,0 1 0,-1 0 0,1-1 0,1 1 0,-1 0 0,0-1-1,0 0 1,0 0 0,0 0 0,0-1 0,0 1 0,0 0 0,1 0-1,-1-1 1,0 1 0,-1 0 0,1-1 0,0 1 0,0-1-1,0 1 1,0 0 0,1-2 0,4-3 5,0 0 1,0-1-1,-1 1 0,7-9 1,-6 6 10,-1-1 1,0 0 0,0 0-1,-2 0 1,1 0 0,-1-1-1,4-13 1,-1-7 34,2-33-1,-4 30 20,-2-1-1,-1-1 0,-8-61 1,4 88 31,-1 13-16,-1 16-15,0 11-21,1 0 0,3 1 1,2 39-1,-1-60-37,2-1 0,0 1-1,0-1 1,1-1 0,0 1 0,1 0 0,-1-1-1,3 1 1,-2-1 0,2-1 0,0 1 0,0-1 0,8 9-1,-10-15-3,-2 1 0,1-2 0,1 1 0,-1 0 0,1 0 0,-1-2 0,7 5 0,-8-5-5,0 0 0,-1-1 0,1 0 1,-1 0-1,1 1 0,0-1 0,0 0 0,0 0 0,-1 1 0,1-2 0,0 1 0,0 0 0,0 0 0,-1 0 0,0-1 0,1 1 0,0 0 0,0-1 0,0 0 0,1-1 0,0 1-3,0-1 0,0 0 0,0 0 0,0 0 0,-1 0 0,0-1 0,1 1 0,-1 0 0,0-1 0,0 1 0,0-1 0,0-1 0,-1 2 0,1-1 0,0-1 0,-1 2 0,0-2 0,0 1 0,0 0 0,0-1 0,0-6 0,1-16 88,-2 26-84,0 0-1,0-1 0,0 1 1,0 0-1,0 0 0,0 0 0,0-1 1,0 1-1,0 0 0,0 0 1,0 0-1,0 0 0,-1-1 0,1 1 1,0 0-1,0 0 0,0 0 1,0 0-1,0 0 0,0-1 0,0 1 1,0 0-1,0 0 0,-1 0 0,1 0 1,0 0-1,0 0 0,0 0 1,0-1-1,0 1 0,0 0 0,0 0 1,0 0-1,0 0 0,0 0 1,0 0-1,-1 0 0,1 0 0,-9 10 59,8-6-58,0 0 0,-1 0 0,1 1-1,0-1 1,1 1 0,-1-2 0,1 2 0,0-1 0,0 1 0,0-1 0,1 1 0,-1-1 0,1 0 0,0 0 0,1 1 0,-1-2 0,0 2 0,1-1 0,0 0 0,0 0 0,1-1 0,-1 1 0,1-1-1,0 1 1,-1-1 0,6 5 0,-8-8-2,1 0 1,-1 1-1,0-1 0,0 0 0,0 1 0,0-1 0,1 0 0,-1 1 1,1-1-1,-1 0 0,1 0 0,-1 0 0,1 0 0,-1 0 0,0 0 0,1 0 1,-1 0-1,1 0 0,-1 0 0,1 0 0,-1 0 0,1 0 0,-1 0 1,1 0-1,-1 0 0,0 0 0,0 0 0,1 0 0,-1 0 0,1 0 1,-1 0-1,1 0 0,-1 0 0,0 0 0,1-1 0,-1 1 0,1 0 1,-1-1-1,0 1 0,1 0 0,-1-1 0,0 1 0,1 0 0,-1-1 0,0 1 1,0-1-1,1 1 0,-1-1 0,0 1 0,0-1 0,0 1 0,0-1 1,1 1-1,-1-1 0,0 1 0,0 0 0,0 0 0,0-1 0,0 1 1,0 0-1,-1-2 0,1 2 15,10-44 1345,-7 32-927,0 0-1,1-15 1,-4 25-386,0 0 0,0 0 0,0 0 0,0 0 0,1 1 0,-1-2 0,1 1 0,0 0-1,0 0 1,0 1 0,0-1 0,0 0 0,0 0 0,0 0 0,0 2 0,1-2 0,-1 0 0,1 1 0,-1-1 0,3 0-1,0 0-139,-1 0 0,1 0-1,0 1 1,-1 0-1,1 0 1,0 1-1,-1-1 1,1 1-1,0-1 1,6 1 0,18 2-827</inkml:trace>
</inkml:ink>
</file>

<file path=word/ink/ink1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780"/>
    </inkml:context>
    <inkml:brush xml:id="br0">
      <inkml:brushProperty name="width" value="0.05" units="cm"/>
      <inkml:brushProperty name="height" value="0.05" units="cm"/>
    </inkml:brush>
  </inkml:definitions>
  <inkml:trace contextRef="#ctx0" brushRef="#br0">1 1 7552,'0'3'13695,"3"0"-14079,-3 2 128,0 4 512,0 3 0,7 6-1280,3 1 128</inkml:trace>
  <inkml:trace contextRef="#ctx0" brushRef="#br0" timeOffset="1">21 181 8448,'-10'-4'4224,"3"-10"4735,7 9-7295,3 1-1024,7 2-1536,4 4 0</inkml:trace>
</inkml:ink>
</file>

<file path=word/ink/ink1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238"/>
    </inkml:context>
    <inkml:brush xml:id="br0">
      <inkml:brushProperty name="width" value="0.05" units="cm"/>
      <inkml:brushProperty name="height" value="0.05" units="cm"/>
    </inkml:brush>
  </inkml:definitions>
  <inkml:trace contextRef="#ctx0" brushRef="#br0">34 1 5760,'1'-1'12040,"-1"14"-10122,0 9-3664,-1-9 3421,-6 62-597,5-46-819,-1 0 1,-9 34-1,4-42-749,6-13-44</inkml:trace>
</inkml:ink>
</file>

<file path=word/ink/ink1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698"/>
    </inkml:context>
    <inkml:brush xml:id="br0">
      <inkml:brushProperty name="width" value="0.05" units="cm"/>
      <inkml:brushProperty name="height" value="0.05" units="cm"/>
    </inkml:brush>
  </inkml:definitions>
  <inkml:trace contextRef="#ctx0" brushRef="#br0">1 34 3840,'2'-2'926,"1"-2"-1,-1 1 1,2 2 0,-1-2-1,-1 0 1,2 1 0,-1 0-1,0 0 1,1 0 0,-1 1-1,7-2 1,-6 1-753,-1 2-1,0-1 1,0 0-1,0 1 1,1-1-1,-1 1 1,0 0-1,1 0 1,-1 0-1,0 1 0,0-1 1,1 1-1,-1 0 1,5 1-1,-5 0-126,-1-1 0,0 1 0,-1 0-1,1 0 1,0-1 0,0 1-1,-1 0 1,0 0 0,0 0-1,1-1 1,-1 2 0,0-1 0,1 1-1,-1-2 1,0 2 0,-1-1-1,0 1 1,1-2 0,0 7-1,0-1 127,-1 0-1,1 0 0,-1 0 0,-1 0 1,-1 13-1,0-9-61,-1 2 0,-1-1 0,1 1 1,-2-2-1,0 0 0,-1 1 0,1-1 0,-2-1 1,1 1-1,-2-1 0,-14 16 0,15-17-920,6-5-108</inkml:trace>
</inkml:ink>
</file>

<file path=word/ink/ink1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240"/>
    </inkml:context>
    <inkml:brush xml:id="br0">
      <inkml:brushProperty name="width" value="0.05" units="cm"/>
      <inkml:brushProperty name="height" value="0.05" units="cm"/>
    </inkml:brush>
  </inkml:definitions>
  <inkml:trace contextRef="#ctx0" brushRef="#br0">81 52 8064,'0'-1'402,"0"1"1,0 0-1,0-1 0,0 0 1,-1 0-1,1 1 0,0-1 1,0 0-1,0 0 0,-1 1 1,1-1-1,0 0 1,-1 1-1,1-1 0,-1 1 1,1 0-1,0-1 0,-1 0 1,0 1-1,1-1 1,-1 1-1,1-1 0,-1 1 1,0 0-1,1-1 0,-1 0 1,0 1-308,1-1 0,-1 1 0,0 0 0,1 0 0,-1-1 0,1 1 0,-1 0 0,0 0 0,1 0 0,-1-1 0,0 1 0,1 0 0,-1 0 0,1 0 0,0 0 0,-1 0 0,1 1 0,-1-1 0,0 0 0,1 0 0,-1 0 0,0 0 1,1 1-1,-1-1 0,1 0 0,-1 1 0,0 0 0,-3 3-49,-1-1 0,2 2 0,-1-1 0,0 1 0,1-1 0,-1 2 0,2-2 0,-1 2 0,0-1 0,0 0 0,2 0 0,-1 1 0,-3 10 0,3 3 59,-1-1 1,2 1 0,0 18-1,1-35-101,0 0 0,0 0 0,0-1 0,0 1 0,0-1 0,0 1 0,1 0 0,-1-1 0,1 1 0,-1 0 0,1-1 0,0 0 0,0 1 0,-1 0 1,0-1-1,1 1 0,0-2 0,1 1 0,-1 1 0,0-1 0,0 0 0,1 1 0,-2-1 0,2 0 0,-1-1 0,3 2 0,-2-1 4,0-1 0,0 1 0,0-1 0,1 0 0,-2 0 0,1 0 0,0 0 0,1 0 0,-1 0 0,-1-1 0,2 1 0,-1-1 0,0 0 0,0 1 0,-1-1 0,2 1 0,-1-1 1,0-1-1,-1 1 0,3-2 0,0 1 11,-2-1 0,1 0 0,1 0 0,-2 1 0,0-1 0,1-1 0,0 1 0,-1 0 0,-1-1 0,1 1 0,0-1 0,0 1 0,0-1 0,-2 0 0,1 0 0,0 0 0,0 1 0,-1-2 0,1 2 0,-1-1 0,0-6 0,0 6-16,-1 2 0,1-2-1,-1 1 1,0 1 0,0-2-1,1 1 1,-1 1 0,-1-2-1,1 1 1,-1 1 0,0-1-1,1 0 1,-1 1 0,0 0-1,0-1 1,-1 1 0,2-1-1,-2 2 1,0-1 0,1 0-1,0 0 1,-1 0 0,0 1-1,0 0 1,0-1 0,-5-1-1,6 3-85,0-1-1,0 1 1,0 0-1,1 0 1,-1 0-1,0 0 0,0 0 1,0 1-1,1-1 1,-2 0-1,-2 2 1,-5 8-707</inkml:trace>
  <inkml:trace contextRef="#ctx0" brushRef="#br0" timeOffset="1">194 0 8832,'4'3'12799,"-4"0"-12543,-4 9 0,2 5-128,-2 0 128,1 7-384,3 10 0,-3-1 256,3-4 0,0-6-256,-4-3 128,4-8-128,7-18-1152,2-2 128</inkml:trace>
</inkml:ink>
</file>

<file path=word/ink/ink1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681"/>
    </inkml:context>
    <inkml:brush xml:id="br0">
      <inkml:brushProperty name="width" value="0.05" units="cm"/>
      <inkml:brushProperty name="height" value="0.05" units="cm"/>
    </inkml:brush>
  </inkml:definitions>
  <inkml:trace contextRef="#ctx0" brushRef="#br0">43 38 7808,'0'-1'348,"0"0"0,0 0 1,0 1-1,0-1 0,0 0 1,0 0-1,0 1 0,0-1 1,0 0-1,1 0 0,-1 0 1,0 1-1,1-1 0,-1 0 0,0 0 1,1 0-1,-1 0 0,1 1 1,-1 0-1,1-1 0,0 1 1,-1-1-1,1 0 0,-1 1 1,0-1-1,1 1 0,0-1 1,-1 1-1,1-1 0,0 1 1,0 0-1,1-1 0,27-12 1725,-26 12-2039,1 0 0,-1 1-1,1-1 1,0 1 0,-1 0 0,1 0-1,0 0 1,-1 1 0,1-1-1,-1 1 1,1 0 0,0 0-1,4 2 1,-7-3-21,0 1-1,1 0 1,-1 0-1,1 0 1,-1 0 0,1 0-1,-2 0 1,2 0-1,-1 0 1,0 0 0,0 1-1,0-1 1,1 1-1,-1-1 1,-1 0 0,0 1-1,1-1 1,0 1-1,-1 0 1,1-1-1,-1 0 1,1 1 0,-1 0-1,0 0 1,0 0-1,0-1 1,0 1 0,0-1-1,0 1 1,0 0-1,-1 1 1,0 0-7,0 1 0,0-1 0,1 0 1,-1 0-1,-1 0 0,0 0 0,1 0 0,-1-1 0,0 1 0,0 0 0,-4 4 1,-2-1 28,1 0 1,-15 10 0,17-14-25,0 2 0,-1 0-1,2-1 1,-2 1 0,2 0-1,-1 1 1,2-1 0,-9 11-1,12-14-10,0 0 0,-1 0 0,1-1 0,0 2 0,0-1 0,0 0 0,0 0 0,1 0 0,-1 0 0,0 0 0,0 0 0,1 0 0,-1 0 0,0 0 0,1 0 0,-1 0 0,1 0 0,0 0 0,-1 0 0,1 0 0,16 18 0,-16-18 0,4 5 0,1-1 0,0 1 0,-1 1 0,0-1 0,6 11 0,-10-16 0,0 1 0,0 0 0,0-1 0,-1 1 0,1-1 0,-1 1 0,1 0 0,-1-1 0,0 1 0,0 0 0,0 0 0,0 0 0,0-1 0,0 1 0,0 0 0,-1-1 0,1 1 0,-1 0 0,1-1 0,-1 1 0,0 0 0,1-1 0,-1 1 0,0-1 0,0 0 0,0 1 0,0-1 0,0 1 0,0-1 0,-1 1 0,1-2 0,-2 3 0,-1 0 32,0 0 0,1 0 0,-2-1 0,2 1 0,-2-1 0,1 0 0,0 0 0,0 0 0,-1-1 0,1 0 0,-1 0 0,0 0 0,0 0 0,1-1 0,-1 1 0,1-1 0,-2 0 0,2-1 0,-9-1 0,12 2-51,1 0 1,-1 0-1,1 0 0,-1 0 0,1-1 0,0 1 1,-1 0-1,1 0 0,0 0 0,0 0 0,0 0 0,-1 0 1,1-1-1,0 1 0,-1 0 0,1 0 0,0-1 0,-1 1 1,1-1-1,0 1 0,0 0 0,-1-1 0,1 1 1,0-1-1,0 1 0,0 0 0,0-1 0,0 1 0,0-1 1,0 1-1,-1-1 0,1 1 0,1-1 0,-1-5-621</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09.844"/>
    </inkml:context>
    <inkml:brush xml:id="br0">
      <inkml:brushProperty name="width" value="0.05" units="cm"/>
      <inkml:brushProperty name="height" value="0.05" units="cm"/>
    </inkml:brush>
  </inkml:definitions>
  <inkml:trace contextRef="#ctx0" brushRef="#br0">46 12 6144,'-4'-12'7938,"2"26"-360,1-4-8737,-12 145 3068,-10 91 1152,22-241-2980,0 0-1,1 1 1,-1-1-1,1 0 1,1 6-1,-1-10-75,0-1 0,0 1 0,1-1 0,-1 0 0,0 1 0,0-1 0,0 0 0,0 1 0,0-1 0,0 0 0,1 0 0,-1 1 0,0-1 0,0 0 0,0 1 0,1-1 0,-1 0 0,0 0 0,1 1 0,-1-1 0,0 0 0,0 0 0,1 0 0,-1 0 0,0 1 0,1-1 0,-1 0 0,0 0 0,1 0 0,-1 0 0,1 0 0,0 0-1,0-1 1,1 1-1,-1 0 1,0-1-1,0 0 0,1 1 1,-1-1-1,0 0 0,0 0 1,0 1-1,0-1 0,0 0 1,1-2-1,19-24-326,-20 24 230,1-1 1,0 1-1,1 0 1,-1 0-1,0 0 1,1 0 0,0 0-1,-1 0 1,1 1-1,0-1 1,0 1-1,1 0 1,-1 0-1,0 0 1,1 1-1,4-3 1,-8 4 52,1 0 0,0 0 0,0 0 0,0 0 0,0 0 0,0 1 0,0-1 0,0 0 0,0 0 0,0 1 0,0-1-1,0 0 1,-1 1 0,1-1 0,0 1 0,0-1 0,0 1 0,-1-1 0,1 1 0,0 0 0,-1-1 0,1 1 0,0 0 0,-1 0 0,1 0 0,-1-1 0,1 1 0,-1 0 0,0 0 0,1 1 0,8 35-218,-4-17 103,-5-19 156,1 1 0,-1-1 1,1 1-1,-1-1 1,1 1-1,0-1 0,-1 0 1,1 1-1,0-1 0,0 0 1,0 0-1,0 0 0,0 1 1,0-1-1,1 0 1,-1-1-1,0 1 0,0 0 1,1 0-1,-1 0 0,1-1 1,-1 1-1,1-1 1,-1 1-1,1-1 0,-1 0 1,1 1-1,-1-1 0,1 0 1,-1 0-1,1 0 1,-1 0-1,1 0 0,-1 0 1,1-1-1,-1 1 0,1-1 1,-1 1-1,1-1 1,-1 1-1,1-1 0,-1 0 1,0 1-1,2-2 0,2-1 31,0 0 0,0-1 0,-1 1 0,1-1 0,-1 0 0,0 0 0,0-1 0,0 1 0,-1-1 0,6-9 0,-6 6 1,0 0 0,0 0-1,-1-1 1,0 0 0,-1 1 0,0-1-1,0 0 1,0 0 0,-2 0 0,1 1 0,-2-13-1,1 21-30,1-1 0,0 1 1,0 0-1,0-1 0,0 1 0,-1-1 0,1 1 0,0-1 0,0 1 0,-1-1 0,1 1 0,0 0 0,0-1 0,-1 1 0,1 0 0,-1-1 1,1 1-1,0 0 0,-1-1 0,1 1 0,-1 0 0,1 0 0,-1 0 0,1-1 0,0 1 0,-1 0 0,1 0 0,-1 0 0,1 0 1,-1 0-1,1 0 0,-1 0 0,1 0 0,-1 0 0,1 0 0,-1 0 0,1 0 0,-1 0 0,1 0 0,-1 1 0,1-1 0,-1 0 1,1 0-1,-1 0 0,1 1 0,0-1 0,-1 0 0,1 1 0,0-1 0,-1 0 0,0 1 0,-19 18 221,17-14-193,1-1 1,0 0-1,0 0 0,1 1 0,-1-1 1,1 1-1,0-1 0,1 1 0,-1-1 0,1 1 1,-1 0-1,2-1 0,-1 1 0,0 0 1,1-1-1,0 1 0,0-1 0,0 1 0,0-1 1,4 6-1,-4-7-17,0-1 1,0 1-1,0-1 0,1 1 1,-1-1-1,1 0 1,0 0-1,-1 0 0,1 0 1,0 0-1,0 0 0,1 0 1,-1-1-1,0 1 1,0-1-1,1 0 0,-1 1 1,1-1-1,-1 0 0,1 0 1,0-1-1,-1 1 1,1 0-1,0-1 0,-1 0 1,1 0-1,0 0 0,0 0 1,-1 0-1,1 0 1,0-1-1,0 1 0,-1-1 1,1 0-1,4-2 1,-2 1 18,0 0 0,0 0 0,-1-1 0,0 0 0,1 0 0,-1 0 1,0 0-1,0-1 0,-1 0 0,1 0 0,-1 0 0,1 0 0,2-6 1,-1 2 277,-1 0 1,0-1-1,-1 0 1,0 1 0,0-1-1,2-16 1,-4 22-75,0 0 0,0 0 0,0 0 0,1 0 0,-1 0 0,1 0 0,0 1 0,2-5 0,-3 6-296,0 0 1,-1 0-1,1 0 1,0 1-1,0-1 1,0 0 0,0 0-1,0 0 1,0 1-1,0-1 1,0 0-1,0 1 1,0-1-1,0 1 1,0-1-1,0 1 1,0 0 0,0-1-1,1 1 1,-1 0-1,0 0 1,0 0-1,0 0 1,1 0-1,-1 0 1,1 0-1,10 6-1242</inkml:trace>
</inkml:ink>
</file>

<file path=word/ink/ink1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5.208"/>
    </inkml:context>
    <inkml:brush xml:id="br0">
      <inkml:brushProperty name="width" value="0.05" units="cm"/>
      <inkml:brushProperty name="height" value="0.05" units="cm"/>
    </inkml:brush>
  </inkml:definitions>
  <inkml:trace contextRef="#ctx0" brushRef="#br0">28 6 8064,'2'-6'13823,"-2"9"-13055,4 5-1408,-4 5 896,0-4 0,0-1-1280,-6 7 128</inkml:trace>
  <inkml:trace contextRef="#ctx0" brushRef="#br0" timeOffset="1">7 151 7936,'-7'-13'13823,"14"9"-13311,0 4-1664,-14 4 128</inkml:trace>
</inkml:ink>
</file>

<file path=word/ink/ink1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005"/>
    </inkml:context>
    <inkml:brush xml:id="br0">
      <inkml:brushProperty name="width" value="0.05" units="cm"/>
      <inkml:brushProperty name="height" value="0.05" units="cm"/>
    </inkml:brush>
  </inkml:definitions>
  <inkml:trace contextRef="#ctx0" brushRef="#br0">84 5 7296,'9'-5'4953,"-9"5"-4874,0 0 1,0 0 0,0 0-1,0 0 1,0 0-1,0 0 1,1 0 0,-1 0-1,0 0 1,0 0 0,0 1-1,0-1 1,0 0 0,0 0-1,0 0 1,1 0-1,-1 0 1,0 0 0,0 0-1,0 0 1,0 1 0,0-1-1,0 0 1,0 0-1,0 0 1,0 0 0,0 0-1,0 0 1,0 1 0,0-1-1,1 0 1,-1 0-1,0 0 1,0 0 0,0 0-1,0 1 1,0-1 0,-1 0-1,1 0 1,0 0-1,0 0 1,0 0 0,0 1-1,0-1 1,0 0 0,0 0-1,0 0 1,0 0 0,0 0-1,0 0 1,0 0-1,0 0 1,0 0 0,-1 0-1,1 0 1,0 0 0,0 0-1,0 0 1,0 0-1,0 0 1,0 0 0,-1 0-1,1 0 1,0 0 0,0 0-1,0 0 1,0 1-1,-7 8 273,1 0-1,1 1 0,-1 0 0,1 0 0,0 1 0,2-1 0,-2 1 1,-2 21-1,3-17-181,1-2 0,-2 2 0,0-2 0,0 1 1,-13 20-1,15-28-1002,2-2-86</inkml:trace>
</inkml:ink>
</file>

<file path=word/ink/ink1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429"/>
    </inkml:context>
    <inkml:brush xml:id="br0">
      <inkml:brushProperty name="width" value="0.05" units="cm"/>
      <inkml:brushProperty name="height" value="0.05" units="cm"/>
    </inkml:brush>
  </inkml:definitions>
  <inkml:trace contextRef="#ctx0" brushRef="#br0">42 22 5888,'9'-18'5546,"-9"15"-3199,8 13-768,-4 4-1120,0 0 1,-1 1-1,-1-1 1,0 1 0,-1 0-1,0 0 1,-2-1 0,0 1-1,0 0 1,-7 24-1,6-23-65,1-10-399,1-2 0,-1 1 1,1-1-1,-1 1 0,0-1 0,-1 1 1,0-1-1,0 1 0,0-1 0,-3 5 1,1-6-786</inkml:trace>
  <inkml:trace contextRef="#ctx0" brushRef="#br0" timeOffset="1">0 212 8320,'0'3'11263,"4"-6"-11135,8 3 0,5 0 0,6 3 128,6 1-640,-3-4 128</inkml:trace>
</inkml:ink>
</file>

<file path=word/ink/ink1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045"/>
    </inkml:context>
    <inkml:brush xml:id="br0">
      <inkml:brushProperty name="width" value="0.05" units="cm"/>
      <inkml:brushProperty name="height" value="0.05" units="cm"/>
    </inkml:brush>
  </inkml:definitions>
  <inkml:trace contextRef="#ctx0" brushRef="#br0">123 181 7552,'-8'-3'1204,"-15"-2"4760,22 5-5725,0 0 0,0 0 1,0 0-1,1 0 0,-1 0 0,0 0 1,0 0-1,1 1 0,-1-1 1,0 0-1,0 1 0,0-1 0,0 1 1,0-1-1,1 1 0,-1-1 1,1 1-1,-1-1 0,0 0 1,0 1-1,1 0 0,-2 1 0,-65 78 764,66-79-995,1 0 0,0-1 0,-1 1 0,1 0 0,-1 0 0,1 0 0,-1-1-1,1 1 1,0-1 0,-1 1 0,1 0 0,0 0 0,0 0 0,-1 0 0,1 0 0,0 0 0,0 0 0,0-1 0,0 1 0,0-1 0,0 1-1,1 0 1,-1 0 0,0 0 0,0 0 0,1 0 0,-1 0 0,0 0 0,1-1 0,-1 1 0,1-1 0,-1 1 0,1 0 0,-1-1 0,0 1-1,1 0 1,0-1 0,-1 1 0,1 0 0,0-1 0,0 1 0,0-1 0,-1 1 0,1-1 0,0 0 0,0 1 0,1-1 0,0 0-3,0 1 1,0 0-1,0-1 1,0 1-1,0-1 1,1 1-1,-2-1 1,1 0-1,1 0 1,-1 0-1,1-1 1,-2 1-1,1 0 1,1-1-1,-1 1 1,-1-1-1,1 0 1,1 1-1,1-3 1,1-2-15,-1 1 1,1-1-1,-1 1 1,0-2 0,0 1-1,-2 0 1,2-1-1,-1 1 1,-1-1-1,3-7 1,1-7 12,9-38-1,-12 29 18,0-2-1,-2-36 0,-1 49 69,-1 13 291,-1 5-106,-3 11 48,-4 20 88,3 5-218,3 0 0,-1 49 0,4-82-283,1 0 0,-1-1 0,0 1 0,1 1 1,-1-2-1,1 1 0,0 0 0,0-1 0,0 0 0,0 1 0,0 0 0,1-1 0,-1 0 0,1 1 0,0-1 0,-1 0 0,1 0 0,3 3 0,10 4-1061</inkml:trace>
</inkml:ink>
</file>

<file path=word/ink/ink1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509"/>
    </inkml:context>
    <inkml:brush xml:id="br0">
      <inkml:brushProperty name="width" value="0.05" units="cm"/>
      <inkml:brushProperty name="height" value="0.05" units="cm"/>
    </inkml:brush>
  </inkml:definitions>
  <inkml:trace contextRef="#ctx0" brushRef="#br0">119 272 7424,'0'-1'506,"0"0"0,-1 0 0,1 0 0,-1 0 0,1 0-1,0 0 1,0 0 0,-1 0 0,0 0 0,0 0 0,1 1 0,-1-1 0,0 0 0,0 0 0,0 0 0,0 1 0,-1-2 0,1 2-331,-1 0-1,1 0 1,-1 1 0,1-1 0,0 0 0,0 1-1,0-1 1,-1 1 0,1-1 0,-1 1 0,1 0-1,0 0 1,0-1 0,0 0 0,-1 2-1,-8 6 165,1 0 0,1 1 0,-1-1 0,1 1 0,0 0 0,1 1 0,1 0 0,-10 17 0,16-26-319,-1-1-1,1 0 1,-1 1-1,1 0 1,0 0-1,-1 0 1,1 0-1,0 0 1,-1-1-1,1 1 1,0 0 0,0 0-1,0-1 1,0 1-1,0 0 1,0 0-1,0 0 1,0 0-1,0-1 1,1 1-1,-1 0 1,0 0 0,0 0-1,1-1 1,-1 1-1,1-1 1,-1 1-1,1 0 1,-1 0-1,1-1 1,-1 1-1,0 0 1,1-1 0,-1 1-1,1 0 1,0-1-1,-1 1 1,1-1-1,0 0 1,0 0-1,0 0 1,-1 1-1,1-1 1,0 0 0,-1 0-1,1 1 1,0-1-1,0 0 1,1 0-1,2 1-22,0-1-1,0 1 1,-1-1-1,2 0 1,-2 0-1,1 0 1,0-1-1,0 1 1,0-1-1,5-1 1,-6 0-23,0 0 0,1-1 1,-2 1-1,2 0 0,-1-1 1,-1 0-1,1 1 0,0-1 1,0-1-1,-2 2 0,2-2 1,-1 1-1,0 0 0,0-1 1,-1 1-1,0-1 1,2-4-1,1-7-51,0 1 1,-1 0-1,2-21 1,5-218 33,-11 315 64,-1-16-21,2-1 0,9 72 0,-7-108-86,1-1 0,0 0-1,-1 0 1,2-1 0,6 11-1,0 2-248,-9-18 135,0 0 0,0-1 0,0 1 0,0-1 0,0 1 0,1 0 0,-1-1 0,1 0 0,-1 1 0,0-1 0,1 1 0,0-1 0,0 0 0,0 0 0,1 0 0,-2-2 220,0 0 0,0 0 1,0-1-1,0 1 0,0-1 0,-1 0 0,1 2 0,-1-2 1,1 0-1,-1 0 0,0 1 0,0-3 0,0 3 209,2-39 3497,-2 36-3476,0-1 0,-1 0 0,2 0 0,-1 1 0,1-2 0,-1 2 0,1-1 0,1 1 0,-1-1 0,1 1 0,-1-1 0,5-6 0,-4 9-275,-1 1 0,1-1 0,0 1 0,0 0 0,0-1 0,-1 2 0,1-1 0,0 0 1,0 0-1,0 1 0,0-1 0,3 0 0,26-3-2169,-18 4 658</inkml:trace>
</inkml:ink>
</file>

<file path=word/ink/ink1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2.656"/>
    </inkml:context>
    <inkml:brush xml:id="br0">
      <inkml:brushProperty name="width" value="0.05" units="cm"/>
      <inkml:brushProperty name="height" value="0.05" units="cm"/>
    </inkml:brush>
  </inkml:definitions>
  <inkml:trace contextRef="#ctx0" brushRef="#br0">53 118 7552,'0'0'71,"0"0"1,0 0-1,0 0 1,0 0-1,0 0 1,0 0 0,-1 1-1,1-1 1,0 0-1,0 0 1,0 0-1,0 0 1,0 0-1,0 0 1,0 0-1,0 0 1,-1 0-1,1 0 1,0 0-1,0 0 1,0 0 0,0 1-1,0-1 1,0 0-1,-1 0 1,1 0-1,0 0 1,0 0-1,0 0 1,0 0-1,0 0 1,0 0-1,-1-1 1,1 1-1,0 0 1,0 0 0,0 0-1,0 0 1,0 0-1,0 0 1,-1 0-1,1 0 1,0 0-1,0 0 1,0 0-1,0 0 1,0 0-1,0-1 1,0 1 0,0 0-1,0 0 1,0 0-1,-1 0 1,1 0-1,0 0 1,0 0-1,0-1 1,0 1-1,0 0 1,0 0-1,0 0 1,0 0-1,0 0 1,0 0 0,0 0-1,0 0 1,8-6 3028,-6 6-3003,-1-1 1,1 1 0,-1-1-1,0 0 1,0 1-1,0 0 1,1-1-1,-1 0 1,0 0 0,0 0-1,1 0 1,-2 0-1,1 0 1,0-1-1,0 2 1,-1-1 0,1-1-1,0 1 1,1-3-1,9-28 628,-9 24-265,-2 5-383,1-1 0,0 0 0,-1 1 0,0-1 0,0 0 1,0 0-1,-1 1 0,1-1 0,-1 0 0,0 1 0,1-1 0,-3-3 0,2 7-58,0 0 1,0 0-1,-1 0 0,1 0 0,1 1 0,-1-1 0,0 0 0,0 0 0,0 1 0,0-1 0,0 1 0,0-1 0,0 1 0,0-1 0,0 0 0,1 1 0,-1 0 0,0-1 1,0 1-1,0 0 0,1 0 0,-2 1 0,-22 21 204,17-17-56,1 2 0,1-1 0,-1 1 0,1-1 0,-5 11 0,9-16-133,1-1 0,0-1-1,0 1 1,0 0 0,0 0-1,0 0 1,0 1 0,0-1-1,0 0 1,1-1 0,-1 1-1,0 0 1,1 0 0,-1 0-1,1 0 1,-1 0 0,1 0 0,-1 0-1,1 0 1,-1-1 0,1 1-1,-1 0 1,3 1 0,17 15 288,-16-15-353,-2 0 0,1-1 1,1 1-1,-2 0 0,2-1 0,0 1 0,-2-1 0,2 0 1,-1-1-1,1 1 0,0 0 0,-1-1 0,1 0 1,0 1-1,-1-2 0,1 1 0,5-1 0,12-3-1803,2-1-236</inkml:trace>
</inkml:ink>
</file>

<file path=word/ink/ink1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106"/>
    </inkml:context>
    <inkml:brush xml:id="br0">
      <inkml:brushProperty name="width" value="0.05" units="cm"/>
      <inkml:brushProperty name="height" value="0.05" units="cm"/>
    </inkml:brush>
  </inkml:definitions>
  <inkml:trace contextRef="#ctx0" brushRef="#br0">71 6 6272,'0'0'129,"0"-1"0,0 1 0,0 0 0,0 0 0,0-1 0,0 1 0,0 0 0,0 0 0,0 0 0,0-1 0,0 1 0,0 0 0,0 0 0,0 0 0,0 0 0,-1-1 1,1 1-1,0 0 0,0 0 0,0 0 0,0 0 0,0-1 0,-1 1 0,1 0 0,0 0 0,0 0 0,0 0 0,0 0 0,-1 0 0,1 0 0,0 0 0,0 0 0,-1 0 0,1-1 0,0 1 0,0 0 0,0 0 0,-1 0 0,1 0 0,0 0 0,0 1 1,-1-1-1,-12 4 5029,-2 4-1859,8-3-3332,4-2 69,1 0 0,0 0 1,0 0-1,0 0 0,1 0 0,-1 0 1,1 1-1,0-1 0,-1 0 0,2 1 1,-1-1-1,0 1 0,1-1 0,-1 1 1,1-1-1,0 1 0,0-1 1,0 1-1,2 6 0,-1-9-22,-1 0 0,1 0 0,0 0-1,0 0 1,0-1 0,-1 1 0,1 0 0,0 0 0,0-1 0,0 1-1,0 0 1,0-1 0,0 1 0,0-1 0,1 1 0,-1-1-1,0 0 1,2 1 0,13 6 107,-11-3-97,5 6-35,-13-6 40,-10-3 78,-29-4 128,38 3-854,7 0-149</inkml:trace>
</inkml:ink>
</file>

<file path=word/ink/ink1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654"/>
    </inkml:context>
    <inkml:brush xml:id="br0">
      <inkml:brushProperty name="width" value="0.05" units="cm"/>
      <inkml:brushProperty name="height" value="0.05" units="cm"/>
    </inkml:brush>
  </inkml:definitions>
  <inkml:trace contextRef="#ctx0" brushRef="#br0">62 0 8192,'-37'3'6506,"36"-3"-6355,1 0-1,-1 0 1,1 0-1,0 0 1,0 0 0,0 1-1,-1-1 1,1 0-1,-1 0 1,1 0-1,-1 0 1,1 0-1,0 1 1,-1-1 0,1 0-1,0 1 1,-1-1-1,1 1 1,0-1-1,-1 0 1,1 1-1,0-1 1,0 1 0,0-1-1,-1 1 1,1-1-1,0 1 1,0-1-1,0 1 1,0-1-1,0 1 1,0-1 0,0 1-1,3 15-741,-2-14 1012,0 3-415,0-1-1,0 1 0,1-1 1,-1 1-1,2-1 0,-1 0 1,0 0-1,0 0 0,1 0 1,0-1-1,-1 1 0,2-1 1,-1 1-1,0-1 0,6 4 1,-7-5 6,0-2 0,0 2 0,-1 0-1,0-1 1,1 1 0,-1 0 0,0-1 0,1 1 0,-1 0 0,0 0 0,0 0 0,-1 0 0,1 0 0,0 0 0,-1 0 0,1 4 0,0-5 3,-1 0 0,0 0 0,0 0 0,0 0 0,0 0 0,0 0 0,0 1 0,-1-1 0,1 0 1,0 0-1,-1-1 0,1 1 0,-1 1 0,1-1 0,-1 0 0,1 0 0,0 0 0,-1 0 1,1 0-1,-1-1 0,0 0 0,0 1 0,0 0 0,0 0 0,0 0 0,0-1 0,0 1 1,1 0-1,-1-1 0,0 1 0,0-1 0,0 0 0,0 1 0,0-1 0,-2 1 0,1-1 26,0 0 0,-1 1 0,1 0 0,0-1 0,-1 0 0,1 1 0,-1-1 0,1 0 0,-1-1 0,1 1 0,0 0 0,-1-1 0,1 1 0,-1-1 0,1 1 0,0-1 0,0 0 0,-1 0 0,1 0 0,0-1 0,0 1-1,0-1 1,0 2 0,-3-5 0,4 3-297</inkml:trace>
</inkml:ink>
</file>

<file path=word/ink/ink1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171"/>
    </inkml:context>
    <inkml:brush xml:id="br0">
      <inkml:brushProperty name="width" value="0.05" units="cm"/>
      <inkml:brushProperty name="height" value="0.05" units="cm"/>
    </inkml:brush>
  </inkml:definitions>
  <inkml:trace contextRef="#ctx0" brushRef="#br0">8 5 7552,'1'-3'16119,"-1"3"-16037,0 0 0,0 0-1,0 0 1,0 0 0,0 0 0,0-1-1,0 1 1,0 0 0,0 0-1,0 0 1,0 0 0,0 0-1,0 0-58,0 1 0,1-1-1,-1 1 1,0-1-1,0 1 1,0 0 0,0-1-1,0 1 1,-1-1-1,1 1 1,0-1-1,0 1 1,0-1 0,0 1-1,-1-1 1,1 1-1,0-1 1,0 1 0,-1-1-1,1 1 1,0-1-1,-1 0 1,1 1-1,0-1 1,-1 1 0,0-1-1,-2 5-662,3 0-128</inkml:trace>
</inkml:ink>
</file>

<file path=word/ink/ink1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687"/>
    </inkml:context>
    <inkml:brush xml:id="br0">
      <inkml:brushProperty name="width" value="0.05" units="cm"/>
      <inkml:brushProperty name="height" value="0.05" units="cm"/>
    </inkml:brush>
  </inkml:definitions>
  <inkml:trace contextRef="#ctx0" brushRef="#br0">11 4 7680,'-11'-4'15743,"14"8"-15231,1-8-128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10.359"/>
    </inkml:context>
    <inkml:brush xml:id="br0">
      <inkml:brushProperty name="width" value="0.05" units="cm"/>
      <inkml:brushProperty name="height" value="0.05" units="cm"/>
    </inkml:brush>
  </inkml:definitions>
  <inkml:trace contextRef="#ctx0" brushRef="#br0">0 21 8064,'0'-3'18431,"0"-4"-18943,0-4-1408,0 14 0</inkml:trace>
</inkml:ink>
</file>

<file path=word/ink/ink1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0.777"/>
    </inkml:context>
    <inkml:brush xml:id="br0">
      <inkml:brushProperty name="width" value="0.05" units="cm"/>
      <inkml:brushProperty name="height" value="0.05" units="cm"/>
    </inkml:brush>
  </inkml:definitions>
  <inkml:trace contextRef="#ctx0" brushRef="#br0">38 33 5888,'14'-32'11669,"-18"47"-10667,-3 25 655,-1 0 0,-19 57 0,24-87-1998,0-8-65</inkml:trace>
</inkml:ink>
</file>

<file path=word/ink/ink1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338"/>
    </inkml:context>
    <inkml:brush xml:id="br0">
      <inkml:brushProperty name="width" value="0.05" units="cm"/>
      <inkml:brushProperty name="height" value="0.05" units="cm"/>
    </inkml:brush>
  </inkml:definitions>
  <inkml:trace contextRef="#ctx0" brushRef="#br0">34 18 7424,'-9'-14'8504,"15"12"-6363,-4 1-2080,1 1 1,-1 0-1,0 0 1,0 0-1,0 0 0,1 0 1,-1 0-1,1 1 1,-2-1-1,1 1 1,0 0-1,1 0 1,-1 0-1,-1-1 1,1 1-1,0 0 0,0 0 1,0 1-1,0-1 1,-1 1-1,1-1 1,-1 0-1,1 1 1,0 0-1,-1-1 0,0 1 1,1 0-1,-1 2 1,0-1-31,0-1 1,0 0-1,-1 1 1,1 0-1,-1-1 1,0 0-1,0 1 1,0 0 0,0-1-1,0 1 1,0 0-1,-1-1 1,0 0-1,1 1 1,-1 0-1,0-1 1,0 0-1,0 1 1,0-1-1,0 0 1,-1 0-1,0 0 1,-2 4-1,-52 65 140,46-64-598,3-5-85</inkml:trace>
</inkml:ink>
</file>

<file path=word/ink/ink1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931"/>
    </inkml:context>
    <inkml:brush xml:id="br0">
      <inkml:brushProperty name="width" value="0.05" units="cm"/>
      <inkml:brushProperty name="height" value="0.05" units="cm"/>
    </inkml:brush>
  </inkml:definitions>
  <inkml:trace contextRef="#ctx0" brushRef="#br0">54 1 7552,'-6'1'6514,"6"-1"-6383,6 9 3229,-4-3-3167,0 0 1,0 0-1,-1-1 1,0 2-1,0-2 1,-1 1-1,1 1 1,-1-2-1,-1 1 1,1 1-1,-2 7 0,-4 10 298,-12 35-1,8-29 666,-15 44 658,24-65-1494,15-15-150,-11 3-170,1 0 0,-1 0 0,0-1 0,1 0 0,-2 1 0,6-7 0,-6 6 0,1 0 0,0 0 0,-1 1 0,2-1 0,0 1 0,3-4 0,-6 7-1,-1 0 0,1-1 0,-1 1 0,1 0 0,0 0 0,-1-1 0,0 1 0,1 0 0,-1 0 0,1 0 0,0 0 1,-1 0-1,1 0 0,0 0 0,-1 0 0,1 0 0,0 0 0,-1 0 0,1 0 0,0 0 0,-1 1 0,0-1 0,1 0 0,-1 0 0,1 1 0,-1-1 0,1 0 0,0 1 0,-1-1 0,1 1 0,-1-1 0,1 1 0,-1-1 0,0 1 0,1-1 0,-1 1 0,1-1 0,-1 0 0,0 1 0,0-1 0,1 1 0,-1 0 0,0-1 0,0 1 0,0 0 0,0 0 0,9 35-82,-8-28 63,-1-7-9,0 0-1,0 1 1,1-1-1,-1 0 1,0 0 0,1 0-1,-1 1 1,1-1-1,0 0 1,-1 1 0,1-2-1,0 1 1,0 0-1,0 0 1,0 0 0,-1 0-1,1 0 1,0 0 0,0 0-1,2 1 1,-1-2-99,-1 0 0,1 0-1,0 0 1,0 0 0,0 0 0,-1 0 0,1 0 0,0 0 0,-1 0 0,1 0 0,0-1 0,-1 0 0,1 1-1,2-2 1,11-4-1024</inkml:trace>
  <inkml:trace contextRef="#ctx0" brushRef="#br0" timeOffset="1">229 224 7936,'-2'1'8601,"-4"2"-4250,3 1-4262,-2 0 0,2 1 0,-1-1 0,-4 7 0,5-4 42,1 0 1,1-1-1,0 0 0,0 2 1,0-2-1,1 9 1,0-13-109,0 0 0,0 0-1,0-1 1,1 0 0,-1 1 0,0-1 0,1 1 0,-1 0 0,0-1 0,1 0 0,0 1 0,0-1 0,0 1 0,1 1 0,-1-2-1,0-1 0,0 0 0,-1 1 0,1-1 0,0 1 0,0-1 0,0 0 0,0 1 0,1-1 0,-1 0-1,0 1 1,0-1 0,-1 0 0,1 0 0,1 0 0,-1 0 0,0 0 0,0 0 0,0-1 0,0 1 0,0 0 0,0 0 0,0-1 0,1 0 0,2 0 0,-2 0 1,2-1-1,-1-1 1,-1 1-1,2 1 1,-1-2-1,-1 1 1,0-1-1,1 1 1,0-1-1,-2 0 1,1 1-1,3-6 1,-4 7-18,0 1 1,-1-2-1,0 1 1,1 0 0,-1-1-1,1 1 1,-1 0-1,1-1 1,-1 2 0,0-2-1,1 1 1,-1 0 0,0-1-1,0 1 1,0-1-1,0 2 1,0-2 0,-1 1-1,1-1 1,0 1-1,-1-1 1,1 1 0,-1 1-1,1-2 1,-1 1-1,1 0 1,0-1 0,-1 1-1,0 0 1,0 0-1,0 1 1,0-1 0,0 0-1,0 0 1,0 0-1,0 0 1,0 0 0,-2-1-1,0 1-115,1 1 0,0-1-1,-1 1 1,0 0 0,2-1-1,-2 1 1,0 0 0,0 0-1,-2 1 1,-1-1-301,5 0-507</inkml:trace>
</inkml:ink>
</file>

<file path=word/ink/ink1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427"/>
    </inkml:context>
    <inkml:brush xml:id="br0">
      <inkml:brushProperty name="width" value="0.05" units="cm"/>
      <inkml:brushProperty name="height" value="0.05" units="cm"/>
    </inkml:brush>
  </inkml:definitions>
  <inkml:trace contextRef="#ctx0" brushRef="#br0">13 199 7808,'-13'14'14252,"14"-20"-12889,-1 3-1286,1-1-1,1 2 1,-1-1-1,-1 0 1,2 0-1,0 0 1,0 0-1,0 1 1,-1 0-1,1-1 1,1 0-1,-1 2 0,4-6 1,-4 5-38,0 2 0,-1-2 0,1 1-1,0-1 1,0 1 0,0-1 0,0 1 0,0 1 0,0-1 0,1 0 0,-2 0 0,1 1-1,1-1 1,-1 1 0,0-1 0,0 1 0,5 0 0,15 8-148,-18-6 110,-2 0-1,2-1 0,0 0 0,-2 0 0,2 0 0,0-1 0,-1 1 0,1-1 1,-1 1-1,1-1 0,-1 0 0,0 0 0,6-2 0,3 0 7,-4 2-10,-1-2 0,1 0 0,13-5 0,-20 6 8,1 0 1,-1 1-1,1-1 0,-2 0 0,2 0 0,-1 0 0,0 0 0,1 1 0,-1-1 0,0 0 1,0-1-1,-1 1 0,1 0 0,0-1 0,0 1 0,0 0 0,0 0 0,-1-1 0,1 1 1,0-1-1,-1 1 0,1-1 0,-1 1 0,0 0 0,1-4 0,-1 4-5,0 1 0,0-1 0,0 1 0,0 0 0,0-1 0,0 0 0,0 0 0,-1 1 0,1-1 0,0 0 0,0 0 0,0 1 1,-1-1-1,1 0 0,0 1 0,-1-1 0,1 1 0,-1 0 0,1-1 0,-1 1 0,1-1 0,-1 1 0,1-1 0,-1 1 0,1-1 0,-1 1 0,0 0 0,1-1 0,0 1 0,-1 0 0,1-1 0,-1 1 0,0 0 0,1 0 0,-1 0 0,0-1 0,0 1 0,1 0 0,-1 0 0,0 0 0,1 0 0,-1 0 0,1 1 0,-1-1 0,-1 0 0,-4 2-1,1 0-1,0 0 1,-1-1 0,-6 5-1,3-2-13,8-4 16,-1 1 0,1-1 0,0 1 0,-1-1 0,1 1 0,0 0 0,1-1 0,-2 1 0,1 0 0,0 0 0,0-1 0,0 1 0,0 0 0,0 0 0,0 0 0,1 0 0,0 0 0,-1 0 0,0 1 0,1-2 0,-1 1 0,1 1 0,-1-1 0,1 0 0,0 1 0,-1-1 0,1 0 0,0 0 0,0 0 0,0 1 0,0-1 0,0 0 0,0 1 0,0-1 0,1 0 0,-1 0 0,0 0 0,1 1 0,-1-1 0,1 0 0,0 0 0,0 2 0,1-1 8,0 0 0,1 0 0,-1 0 0,0-1 1,0 1-1,1-1 0,-1 1 0,1-1 0,0 0 0,0 0 1,-1 0-1,1-1 0,0 1 0,-1-1 0,1 0 1,0 1-1,0-1 0,0 0 0,0 0 0,3-1 1,8 0-279,-1-2 0,24-6 0,-36 9 243,22-7-764</inkml:trace>
  <inkml:trace contextRef="#ctx0" brushRef="#br0" timeOffset="1">388 1 8448,'0'0'12031,"2"3"-11903,3 0-128,-5 0 0,1 2-896,3 7 128</inkml:trace>
</inkml:ink>
</file>

<file path=word/ink/ink1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923"/>
    </inkml:context>
    <inkml:brush xml:id="br0">
      <inkml:brushProperty name="width" value="0.05" units="cm"/>
      <inkml:brushProperty name="height" value="0.05" units="cm"/>
    </inkml:brush>
  </inkml:definitions>
  <inkml:trace contextRef="#ctx0" brushRef="#br0">5 17 9600,'0'0'12799,"0"-7"-13823,-4-2 128</inkml:trace>
</inkml:ink>
</file>

<file path=word/ink/ink1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4.717"/>
    </inkml:context>
    <inkml:brush xml:id="br0">
      <inkml:brushProperty name="width" value="0.05" units="cm"/>
      <inkml:brushProperty name="height" value="0.05" units="cm"/>
    </inkml:brush>
  </inkml:definitions>
  <inkml:trace contextRef="#ctx0" brushRef="#br0">61 27 7168,'1'-1'386,"0"0"0,-1 0 0,1 1 0,-1-1 1,1 1-1,-1-1 0,1 0 0,-1 0 0,0 0 1,1 0-1,-1 0 0,0 0 0,1-1 0,2-11 4063,-3 27-3804,-2-2-1,1 2 0,-1-2 0,-1 2 0,-6 15 0,-29 62 1462,23-55-695,18-35-1391,0 0 0,1 0 0,0-1 0,-1 0 0,1 1 0,-1-1 0,5-1 0,-6 1-10,6 0-9,-3 0-3,-2 0-1,1 0 1,1 0-1,-2 0 1,1 1-1,0 0 1,0 0-1,7 2 1,-10-2-47,1-1 1,0 1-1,0 0 1,0-1-1,-1 0 0,1 0 1,0 1-1,0-1 1,-1 0-1,1 0 0,-1-1 1,1 1-1,0 0 1,0-1-1,0 1 0,-1-1 1,4 0-1,2-5-719</inkml:trace>
</inkml:ink>
</file>

<file path=word/ink/ink1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278"/>
    </inkml:context>
    <inkml:brush xml:id="br0">
      <inkml:brushProperty name="width" value="0.05" units="cm"/>
      <inkml:brushProperty name="height" value="0.05" units="cm"/>
    </inkml:brush>
  </inkml:definitions>
  <inkml:trace contextRef="#ctx0" brushRef="#br0">0 153 8064,'0'0'11263,"7"0"-10879,1 0-128,3 0 128,3 0-640,4 0 128,-3 0 256,-9 0 128,5-6-768,0-1 0</inkml:trace>
  <inkml:trace contextRef="#ctx0" brushRef="#br0" timeOffset="1">15 7 7808,'0'-6'3840,"3"19"4223,8-13-7679,4 0 128,7 0-768,0 0 0,-2 0 0,10 0 0</inkml:trace>
</inkml:ink>
</file>

<file path=word/ink/ink1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953"/>
    </inkml:context>
    <inkml:brush xml:id="br0">
      <inkml:brushProperty name="width" value="0.05" units="cm"/>
      <inkml:brushProperty name="height" value="0.05" units="cm"/>
    </inkml:brush>
  </inkml:definitions>
  <inkml:trace contextRef="#ctx0" brushRef="#br0">19 10 7168,'4'40'8832,"-5"-38"-8583,1 0 1,-1 0 0,0-1-1,0 1 1,0 0 0,0 0-1,0-1 1,0 1 0,0-1 0,0 0-1,-1 1 1,1-1 0,-3 3-1,-1-1 1316,13-12 308,-1 4-1652,0-2-58,-1 1 1,1 1-1,0-1 1,14-8 0,-19 14-158,-1-1 1,0 1 0,0 0 0,1-1 0,-2 1 0,1 0-1,1 0 1,-1-1 0,1 1 0,-1 0 0,0 0 0,0 0-1,0 0 1,1 1 0,-1-1 0,0 0 0,2 1 0,-1-1-14,-2 1 0,1 0 0,1 0 0,-1 0 0,0 0 0,0 0 0,0 0 0,0 1 0,0-1 1,-1-1-1,0 2 0,1-1 0,0 0 0,-1 1 0,1-1 0,-1 1 0,1-1 0,-1 0 0,0 3 1,1 2-16,-1 0 22,0-6 0,0 0 0,0 0 0,0 0 0,0 0 0,0 0 0,0 0 0,0 1 0,0-1 0,0 0 0,0 0 0,0 0 0,0 0 0,0 0 0,0 0 0,0 1 0,0-1 0,0 0 0,0 0 0,0 0 0,0 0 0,0 0 0,-1 0 0,1 0 0,0 0 0,0 1 0,0-1 0,0 0 0,0 0 0,0 0 0,0 0 0,0 0 0,-1 0 0,1 0 0,0 0 0,0 0 0,0 0 0,0 0 0,0 0 0,0 0 0,-1 0 0,1 0 0,0 0 0,0 0 0,0 0 0,0 0 0,0 0 0,0 0 0,-1 0 0,1 0 0,0 0 0,0 0 0,0 0 0,0 0 0,0 0 0,0 0 0,0 0 0,-1 0 0,1-1 0,-4-2 22,4 1-17,0 1 1,-1-1-1,1 1 1,0 0 0,0-1-1,0 1 1,0-1-1,0 0 1,1 1 0,-1 0-1,0 0 1,1-1-1,-1 1 1,1-1 0,0 1-1,-1-1 1,1 1 0,-1 1-1,1-2 1,0 1-1,0 0 1,2-2 0,0 0 7,-1 0 0,2-1 0,-1 1 0,0 1 1,1 0-1,-1-1 0,5-1 0,-7 3-17,-1 1-1,1-1 0,1 1 0,-1-1 1,0 1-1,0 0 0,1 0 0,-1-1 1,-1 1-1,1 0 0,1 0 0,-1 0 1,0 0-1,1 0 0,-1 1 0,0-1 1,0 0-1,0 0 0,0 1 0,0-1 1,0 1-1,0-1 0,0 1 0,2 0 1,-1 1-12,0 1 1,1-1 0,-1 1 0,-1-1-1,1 0 1,0 1 0,0 0 0,1 3-1,20 29-176,-22-35 125,0 1-1,0 0 0,0 1 1,0-1-1,-1 0 0,2 0 1,-1 0-1,0 0 0,0 0 1,1-1-1,-1 0 0,0 1 0,0-1 1,1 1-1,-1-1 0,1 1 1,-1-1-1,1 0 0,-1 1 1,0-1-1,1 0 0,-1 0 1,1 0-1,0-1 0,-1 1 1,0 0-1,0 0 0,3-1 1,12 0-1107</inkml:trace>
</inkml:ink>
</file>

<file path=word/ink/ink1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6.430"/>
    </inkml:context>
    <inkml:brush xml:id="br0">
      <inkml:brushProperty name="width" value="0.05" units="cm"/>
      <inkml:brushProperty name="height" value="0.05" units="cm"/>
    </inkml:brush>
  </inkml:definitions>
  <inkml:trace contextRef="#ctx0" brushRef="#br0">86 19 8448,'-10'-3'5620,"3"2"501,0 5-4913,-8 2-241,13-6-958,1 0 0,0 1 0,0-1 0,-1 1 0,0 0 0,1-1 0,-1 1 0,1 0 0,0-1 0,-2 3 0,-1 1 102,2-1 0,-2 1 0,1-1-1,1 2 1,0-2 0,-1 2 0,1-1 0,-2 7-1,4-8-75,-1-1-1,0-1 1,1 2-1,-1-1 1,1 1-1,0-2 1,0 2-1,0-1 1,1 3-1,-1-4-27,0 0-1,0 0 1,1 0 0,-1 0-1,1 0 1,-1-1-1,1 1 1,-1 0-1,1-1 1,-1 1 0,0 0-1,1 0 1,-1 0-1,1-1 1,0 1 0,0 0-1,0-1 1,-1 1-1,1-1 1,0 0-1,0 0 1,1 1 0,-1-1-2,0 1 0,0-1 0,0 0 1,0 0-1,0 1 0,1-1 1,-2 0-1,1 0 0,0 0 0,0 0 1,0-1-1,0 1 0,1 0 0,-1 0 1,0-1-1,0 1 0,-1-1 1,1 1-1,0 0 0,1-1 0,15-15-8,0-1-19,11-4-63,-26 21 170,-2 1 15,1-1-116,-1 1 0,0 0 0,0 0 0,1-1 0,-1 1 0,0 0 0,1-1 0,-1 1 0,1 0 0,-1 0 0,1-1 0,-1 1 0,1 0 0,-1-1 0,0 1 0,1-1 0,0 0 0,-1 0 1,1 1-1,0-1 0,0 1 0,0-1 0,0 0 0,-1 1 0,1-1 0,0 0 0,0 0 0,-1 1 0,1-1 0,0 0 0,0 0 0,-1 0 0,1 0 0,0 0 0,0-1 0,1 1 0,10-3-1066,20-11-2700,-32 14 3750,0 0 0,0 0 0,0 0 0,0 0 0,-1 0-1,1 0 1,0 0 0,0 0 0,0 0 0,0-1 0,-1 1-1,1 0 1,0 0 0,0 0 0,0 0 0,0 0 0,0 0-1,0-1 1,-1 1 0,1 0 0,0 0 0,0 0 0,0 0 0,0-1-1,0 1 1,0 0 0,0 0 0,0 0 0,0 0 0,0 0-1,0 0 1,0 0 0,0 0 0,0 0 0,0 0 0,0-1-1,0 1 1,0 0 0,0 0 0,0 0 0,0-1 0,0 1-1,0 0 1,0 0 0,0 0 0,1 0 0,-1 0 0,0-1-1,0 1 1,0 0 0,0 0 0,0 0 0,0 0 0,1 0-1,-1 0 1,0-1 0,0 1 0,0 0 0,0 0 0,0 0-1,1 0 1,-1 0 0,0 0 0,0 0 0,-24-2-544,65 2-405,-49 15 5145,7-14-4117,1 0 1,0 0-1,-1 0 1,1 0 0,0 0-1,0 0 1,-1 0-1,1-1 1,0 1 0,0 0-1,0 0 1,0 1 0,0-1-1,0 0 1,1 0-1,-1 0 1,0-1 0,1 1-1,-1 0 1,0 0 0,1 0-1,-1-1 1,1 1-1,0 2 1,6-3-581,5-1-129</inkml:trace>
  <inkml:trace contextRef="#ctx0" brushRef="#br0" timeOffset="1">252 23 8064,'-6'-4'3968,"2"-2"128,4-1-4224,6 1 0</inkml:trace>
</inkml:ink>
</file>

<file path=word/ink/ink1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7"/>
    </inkml:context>
    <inkml:brush xml:id="br0">
      <inkml:brushProperty name="width" value="0.05" units="cm"/>
      <inkml:brushProperty name="height" value="0.05" units="cm"/>
    </inkml:brush>
  </inkml:definitions>
  <inkml:trace contextRef="#ctx0" brushRef="#br0">5 1 7936,'3'2'9493,"-3"-1"-9295,4 11 1994,-2 17-2172,-7 13 378,0 2 1005,2-1 1,3 75-1,4-106-1659,-1-9-128</inkml:trace>
  <inkml:trace contextRef="#ctx0" brushRef="#br0" timeOffset="1">160 108 7808,'4'-9'12159,"-1"12"-11775,-3-1 128,0 4-768,0 3 0,0-1-384,0-2 128</inkml:trace>
  <inkml:trace contextRef="#ctx0" brushRef="#br0" timeOffset="2">180 273 10112,'0'-6'12543,"0"-1"-13439</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29.765"/>
    </inkml:context>
    <inkml:brush xml:id="br0">
      <inkml:brushProperty name="width" value="0.05" units="cm"/>
      <inkml:brushProperty name="height" value="0.05" units="cm"/>
    </inkml:brush>
  </inkml:definitions>
  <inkml:trace contextRef="#ctx0" brushRef="#br0">39 91 7168,'-1'-1'177,"1"1"0,-1-1 0,1 1 0,-1 0 0,1-1 0,0 1 1,-1-1-1,1 1 0,0-1 0,-1 0 0,1 1 0,0-1 0,-1 1 0,1-1 0,0 1 1,0-1-1,0 0 0,0 1 0,0-1 0,0 0 0,0 1 0,0-2 0,-2-16 6267,2 27-5442,-11 39-471,-1 8 624,10-37-892,-1 2 164,1 0-1,1 0 0,4 41 1,-3-57-350,1-1-1,-1 0 1,1 0 0,1 1 0,-1-1 0,0 0 0,1 0 0,0 0 0,0 0-1,0-1 1,0 1 0,1 0 0,0-1 0,-1 0 0,1 1 0,0-1 0,1 0 0,-1 0-1,0-1 1,1 1 0,0-1 0,-1 0 0,1 0 0,0 0 0,5 1 0,-5-2-24,0 0 1,0 0-1,0-1 0,1 0 1,-1 0-1,0 0 1,0 0-1,0-1 1,0 0-1,0 0 1,0 0-1,0 0 1,0 0-1,0-1 1,0 0-1,-1 0 0,1 0 1,-1 0-1,1 0 1,4-5-1,6-5 100,-1-1 0,0 0 0,13-18 0,-25 30-138,10-14 101,-1 0 1,0-1 0,-1 1-1,-1-2 1,0 1-1,-1-1 1,5-20 0,-8 23-53,-1 1 1,-1-1-1,0 1 1,0-1 0,-2 0-1,1 0 1,-2 1-1,0-1 1,-5-27-1,6 42-80,0-1-1,-1 1 0,1-1 0,0 1 1,0-1-1,0 1 0,0-1 0,0 1 1,0-1-1,-1 1 0,1-1 0,0 1 1,0-1-1,-1 1 0,1-1 0,0 0 1,-1 1-1,1-1 0,0 0 0,-1 1 1,1-1-1,0 0 0,-1 1 0,1-1 0,-1 0 1,1 0-1,-1 1 0,1-1 0,-1 0 1,1 0-1,-1 0 0,1 0 0,-1 0 1,1 0-1,-1 0 0,1 0 0,-1 0 1,1 0-1,-1 0 0,1 0 0,-1 0 1,1 0-1,-1 0 0,1 0 0,-1 0 0,1-1 1,-1 1-1,1 0 0,0 0 0,-1-1 1,1 1-1,-1 0 0,1-1 0,0 1 1,-1 0-1,1-1 0,0 1 0,-1-1 1,1 1-1,0 0 0,0-1 0,-1 1 1,1-1-1,0 1 0,0-1 0,0 1 0,0-1 1,-1 1-1,1-1 0,0 9-879</inkml:trace>
</inkml:ink>
</file>

<file path=word/ink/ink1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2.589"/>
    </inkml:context>
    <inkml:brush xml:id="br0">
      <inkml:brushProperty name="width" value="0.05" units="cm"/>
      <inkml:brushProperty name="height" value="0.05" units="cm"/>
    </inkml:brush>
  </inkml:definitions>
  <inkml:trace contextRef="#ctx0" brushRef="#br0">78 0 6272,'-7'16'10879,"5"-4"-10476,-1 1 0,-1-2-1,1 1 1,-2 0 0,0-1-1,-1 1 1,-8 12 0,10-17-204,0-1 0,0 0 0,2 1 0,-1 0 0,0 0 0,0 0 0,2 0 1,-3 13-1,4-19-182,0-1-1,0 1 1,0-1 0,0 1 0,1-1 0,-1 1 0,0-1 0,0 1 0,1-1 0,-1 0 0,0 1 0,0-1-1,1 0 1,-1 0 0,1 0 0,-1 1 0,0-1 0,1 0 0,-1 1 0,0-1 0,0 0 0,1 1-1,-1-1 1,1 0 0,-1 0 0,1 0 0,-1 0 0,1 0 0,-1 1 0,1-1 0,-1 0 0,1 0 0,-1 0-1,1 0 1,22-1 440,-10 0-119,4 7 30,-15-6-421,-1 1 0,1-1 0,0 1 0,0-1 0,0 1 0,-1-1 0,1 0 0,0 1 0,0-1 0,0 0 0,-1 0 0,1 0 0,0-1-1,0 1 1,0 0 0,-1-1 0,0 1 0,4-1 0,1-3-715</inkml:trace>
</inkml:ink>
</file>

<file path=word/ink/ink1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248"/>
    </inkml:context>
    <inkml:brush xml:id="br0">
      <inkml:brushProperty name="width" value="0.05" units="cm"/>
      <inkml:brushProperty name="height" value="0.05" units="cm"/>
    </inkml:brush>
  </inkml:definitions>
  <inkml:trace contextRef="#ctx0" brushRef="#br0">1 148 8320,'0'-4'11775,"6"3"-11135,4-4-256,4 1 0,-1 0-640,-1 1 128,3 1 128,-6-4 0,-3-3-768,-3 3 0</inkml:trace>
  <inkml:trace contextRef="#ctx0" brushRef="#br0" timeOffset="1">24 18 7424,'3'-13'13439,"7"11"-12415,4-1-1536,1 6 128,5-1 640,-4 2 0</inkml:trace>
</inkml:ink>
</file>

<file path=word/ink/ink1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929"/>
    </inkml:context>
    <inkml:brush xml:id="br0">
      <inkml:brushProperty name="width" value="0.05" units="cm"/>
      <inkml:brushProperty name="height" value="0.05" units="cm"/>
    </inkml:brush>
  </inkml:definitions>
  <inkml:trace contextRef="#ctx0" brushRef="#br0">27 22 7168,'-13'46'5546,"13"-45"-5417,0-1 0,0 1-1,-1-1 1,1 1 0,0-1 0,-1 0-1,1 0 1,0 1 0,-1-1 0,1 1-1,-1-1 1,1 1 0,-1-1-1,1 0 1,-1 1 0,1-1 0,-1 0-1,1 0 1,-1 1 0,1-1-1,0 0 1,-1 0 0,-3 4 2115,20-16-388,0-12-1169,-13 19-573,0 0 0,0 1 0,0-1 1,1 2-1,-1-2 0,1 2 0,9-8 0,-13 11-116,0-1-1,0 1 0,1 0 0,-1-1 1,1 1-1,-1 0 0,1 0 1,-1 0-1,1 0 0,0-1 0,-1 1 1,1 0-1,-1 0 0,1 0 1,-1 0-1,1 0 0,-1 0 0,1 0 1,-1 0-1,0 0 0,1 1 1,-1-1-1,1 0 0,-1 0 0,1 0 1,-1 1-1,1-1 0,-1 0 1,0 1-1,1-1 0,-1 0 0,1 1 1,-1-1-1,0 0 0,1 1 0,-1-1 1,0 0-1,1 0 0,-1 1 1,0-1-1,1 1 0,-1-1 0,0 1 1,0-1-1,0 1 0,0-1 1,0 1-1,1-1 0,-1 1 0,0-1 1,0 1-1,0 0 0,-1 0 0,2 35-206,-1-30 181,0-2 28,0-3 6,0-1-1,0 0 0,0 0 0,1 0 0,-1 1 0,0-1 0,0 1 1,1-1-1,-1 1 0,0-1 0,0 1 0,1-1 0,-1 0 1,1 1-1,-1-1 0,0 0 0,1 1 0,-1-1 0,1 0 0,-1 0 1,0 1-1,1-1 0,-1 0 0,1 0 0,-1 0 0,1 0 1,-1 1-1,0-1 0,0 0 0,2 0 0,11 0 241,5-1 121,13-4-20,-30 4-352,1 1 1,0-1 0,-1 1 0,1 0 0,-2-1 0,2 0 0,-1 0 0,1 0 0,-1 0 0,0 0-1,1 0 1,-1 0 0,-1 0 0,1 0 0,0 0 0,0-1 0,1-1 0,5-4-66,5-6-49,-11 13 116,-1 0 0,0-1 1,0 1-1,1 0 0,-1 0 1,0 0-1,0 0 0,1-1 1,-1 1-1,0 0 0,0-1 1,0 1-1,0-1 0,0 1 1,0 0-1,0-1 0,0 1 1,0-1-1,0 1 0,0 0 0,0-1 1,0 1-1,0-1 0,0 1 1,0 0-1,0-1 0,0 1 1,0-1-1,0 1 0,-1 0 1,1-1-1,0 1 0,-1 0 7,1 0 0,-1 0 0,1 0-1,-1 0 1,1 0 0,-1 0 0,1 0-1,0 0 1,-1 0 0,1 0 0,-1 0-1,1 0 1,-1 0 0,1 1 0,0-1-1,-1 0 1,1 0 0,0 1 0,0-1-1,0 0 1,-1 1 0,1-1 0,0 0-1,0 1 1,-1-1 0,1 0 0,0 1-1,0-1 1,-1 1 0,1-1 0,0 0-1,0 1 1,0-1 0,0 1 0,-1 0 0,-8 19 25,7-17 41,2-3-69,-1 1-1,1-1 1,0 0 0,0 0-1,0 1 1,-1-1-1,1 0 1,0 0 0,0 1-1,0-1 1,0 0 0,0 0-1,-1 1 1,1-1 0,0 0-1,0 1 1,0-1 0,0 0-1,0 0 1,0 1-1,0-1 1,0 0 0,0 0-1,0 0 1,0 0 0,0 1-1,0-1 1,1 0 0,-1 0-1,0 1 1,0-1 0,0 0-1,0 0 1,0 1-1,1-1 1,-1 0 0,0 0-1,0 1 1,0-1 0,1 0-1,5 10-5,-6-9 7,0 0-1,1 0 0,-1 0 0,0 0 0,1-1 1,-1 1-1,1 0 0,-1 0 0,1 0 0,0 0 1,-1 0-1,1 0 0,0-1 0,0 1 1,-1 0-1,1-1 0,-1 0 0,1 1 0,0 0 1,0-1-1,0 1 0,2 0 0,-1-1 6,-1 0 0,1 0 0,0 0 0,0 0 0,0-1 0,0 1-1,0 0 1,0-1 0,1 0 0,16-3 67,-17-20 907,-3 23-903,1 0 0,0-1-1,0 0 1,0 0-1,1 0 1,-1 1 0,0-1-1,1 0 1,-1 1 0,1-1-1,-1 0 1,1 1-1,0 0 1,1-3 0,-1 2-98,1 1 1,0 1 0,0-1 0,-1 0 0,1 0 0,-1 0-1,1 0 1,0 0 0,0 1 0,0-1 0,0 1 0,0 0-1,2-1 1,41-4-1751,-22 5 468</inkml:trace>
</inkml:ink>
</file>

<file path=word/ink/ink1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4.657"/>
    </inkml:context>
    <inkml:brush xml:id="br0">
      <inkml:brushProperty name="width" value="0.05" units="cm"/>
      <inkml:brushProperty name="height" value="0.05" units="cm"/>
    </inkml:brush>
  </inkml:definitions>
  <inkml:trace contextRef="#ctx0" brushRef="#br0">66 15 7296,'-9'3'12031,"6"1"-11915,-1-1 0,2 1-1,-1 0 1,0 0-1,-3 8 1,6-11-104,0-1 1,-1 1-1,1-1 0,-1 1 0,1-1 0,0 1 1,0 0-1,0 0 0,-1-1 0,1 1 0,0 0 1,0 0-1,0 0 0,0 0 0,0-1 1,0 0-1,1 1 0,-1 0 0,0 0 0,0-1 1,0 1-1,1 0 0,-1 0 0,0-1 0,1 1 1,-1 0-1,1-1 0,-1 1 0,1-1 1,-1 0-1,1 1 0,-1-1 0,1 1 0,-1-1 1,0 1-1,1-1 0,0 1 0,-1-1 0,1 1 1,0-1-1,0 0 0,-1 0 0,1 1 1,0-1-1,0 0 0,0 0 0,-1 0 0,2 1-10,0-1-1,0 1 0,0-1 0,-2 0 0,2 0 1,0 0-1,0 0 0,0 0 0,-1 0 0,1 0 1,-1-1-1,1 1 0,0-1 0,1 0 0,0-1-19,-1 0-1,0 1 1,-1-1-1,1-1 0,-1 1 1,1 0-1,0 0 1,0-4-1,0 4 19,-1-1-8,1 0 0,-1 1-1,0-1 1,0 0 0,0 0 0,-1 1 0,0-2 0,0 1-1,0 1 1,1-1 0,-2-5 0,1 1 21,0 7-9,0 0 1,0 0-1,0 0 1,0 0-1,0 0 1,0 0-1,0 0 1,0 0-1,0 0 1,0 0-1,0 0 1,0 0-1,0 0 1,0 0-1,0 0 1,0 0-1,0 0 1,-1 0 0,1 0-1,0 0 1,0 0-1,0 0 1,0-1-1,0 1 1,0 0-1,0 0 1,0 0-1,0 0 1,0 0-1,0 0 1,0 0-1,0 0 1,0 0-1,-1 0 1,1 0-1,0 0 1,0 0-1,0 0 1,0-1-1,0 1 1,0 0-1,0 0 1,0 0-1,0 0 1,0 0-1,0 0 1,0 0-1,0 0 1,0 0 0,0 0-1,0-1 1,0 1-1,0 0 1,0 0-1,0 0 1,0 0-1,1 0 1,-1 0-1,-6 9 201,-1 13 92,-1 24 1,6-33-282,0 0 0,0 0 0,-9 23 0,5-21-16,-11 28 0,16-42 0,0 0 0,1 1 0,-1-1 0,0 1 0,0-1 0,0 1 0,0-1 0,-1-1 0,2 2 0,-1-1 0,0 0 0,-1 0 0,1 0 0,-1 0 0,1 0 0,0 0 0,-1-1 0,1 1 0,-1-1 0,0 1 0,-1 0 0,3-1-1,-1 0-1,0-1 0,0 1 0,1 0 1,-1-1-1,0 1 0,1-1 1,-1 1-1,1 0 0,-1 0 0,0 0 1,1-1-1,0 0 0,0 1 0,-1-1 1,1 1-1,0-1 0,-1 0 0,1 1 1,0-1-1,-1 0 0,1 1 1,0-1-1,0 0 0,0 1 0,-1 0 1,1-1-1,0 0 0,0 0 0,0 1 1,0-1-1,0 0 0,0 0 1,1 1-1,-1-1 0,0-1 0,1 0-6,-1-2 0,1 1 0,-1 0 0,1 0 0,-1 0 0,1 0 0,2-3 0,2-2 5,-3 4-8,1-1 0,0 1-1,-1-1 1,1 1 0,1 0 0,-1 1 0,1-2-1,-1 2 1,1 0 0,1-1 0,-2 2-1,8-6 1,28-7-48,-15 6-37,24-14 0,-41 19 84,-1 0 0,0 1-1,0-2 1,-1 1-1,0-1 1,1 0-1,-1 0 1,7-10-1,-3 3 180,-7 6 239,-6 19-104,2-11-261,1 2 0,0-1 0,0-1 0,1 1 0,-1 1 0,1-2 0,0 1 0,-1 1 0,1-2 0,0 1 0,0 1 0,1 2 0,0-6-35,-1 1-1,0-1 0,0 0 0,0 1 0,0-1 0,1 0 1,-1 1-1,0-1 0,1 0 0,-1 0 0,1 0 0,-1 1 1,0-1-1,1 0 0,-1 0 0,1 0 0,-1 0 1,1 0-1,-1 0 0,1 0 0,-1 0 0,1 0 0,-1 0 1,0 0-1,1 0 0,-1 0 0,0 0 0,0 0 1,1-1-1,10-3 202,-6 2-130,-2 0 0,1-1 0,-1 0 0,1 0 0,5-6 0,-6 6-28,0-1-1,0 2 0,0-1 0,0 1 0,0-1 0,1 1 1,-1 0-1,4-2 0,-6 3-51,0 1 1,0 0-1,0 0 1,-1 0-1,1 0 1,0 0-1,0 0 1,0 0-1,-1 0 1,0 0-1,1 0 1,0 0-1,0 0 1,0 1-1,-1-1 0,1 0 1,0 1-1,0-1 1,-1 0-1,1 1 1,-1-1-1,1 1 1,-1-1-1,1 1 1,-1-1-1,2 2 1,12 18-20,-5-4 219,-4-11-252,4 4-616,-2-8 159</inkml:trace>
</inkml:ink>
</file>

<file path=word/ink/ink1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186"/>
    </inkml:context>
    <inkml:brush xml:id="br0">
      <inkml:brushProperty name="width" value="0.05" units="cm"/>
      <inkml:brushProperty name="height" value="0.05" units="cm"/>
    </inkml:brush>
  </inkml:definitions>
  <inkml:trace contextRef="#ctx0" brushRef="#br0">33 13 7936,'-6'-6'8058,"0"6"-3369,5 0-4503,0 1 0,0-1 0,0 1 1,0 0-1,1 0 0,-1 0 0,0-1 1,1 1-1,0-1 0,-1 1 0,0 0 0,0 2 1,-1 1-305,0-1 1,1 2 0,0-2-1,0 1 1,0 0-1,0 0 1,0 5 0,1-8 130,0 1 0,0-1 0,0 1 0,1 0 0,-1 0 0,1 0 1,-1-1-1,1 0 0,0 1 0,-1 0 0,1-1 0,-1 1 0,1-1 0,0 0 1,0 1-1,1-1 0,-1 1 0,0-1 0,0 0 0,0 0 0,1 0 1,-1 0-1,1 0 0,-1 0 0,1-1 0,-1 1 0,0 0 0,1 0 0,0-1 1,2 1-1,-1 0-117,0-1 0,0 0 0,1 1 0,0-1 0,-1 0 0,1 0 0,-1-1 0,1 1 0,0 0 0,-1-1 0,1 0 0,-1 0 1,0 0-1,4-2 0,7-5-942</inkml:trace>
  <inkml:trace contextRef="#ctx0" brushRef="#br0" timeOffset="1">148 27 8448,'-2'6'9928,"-2"5"-6140,-1 10-3600,5-20-191,0 0-1,0-1 1,0 1-1,-1 0 1,1 0 0,0 0-1,0 0 1,0 0-1,1 0 1,-1 0 0,0 0-1,0-1 1,0 1-1,1 0 1,-1 0 0,1 0-1,-1 0 1,1 0-1,-1 0 1,1 0 0,-1 0-1,0-1 1,1 1-1,0-1 1,-1 1 0,1 0-1,0 0 1,0-1-1,1 2 1,0-1 72,0 0-60,0 0-1,0-1 0,0 0 1,0 1-1,0-1 0,0 1 1,0-1-1,0 0 0,-1 1 1,6-2-1,-6 1-20,-1-1-1,1 0 0,1 1 1,-1 0-1,0-1 1,0 0-1,0 0 1,0 0-1,-1 0 0,1 0 1,0 0-1,-1 0 1,1 0-1,0 1 1,0-2-1,-1 1 0,1 0 1,-1-1-1,1 1 1,-1 0-1,0 0 1,1-2-1,1-4-62,-2-1 1,1 1-1,0 0 0,0 0 1,-1 0-1,0-1 0,-2-10 1,2 18 78,0 0 0,0 0 1,0 0-1,0 0 1,0 0-1,0 0 0,0 0 1,0 0-1,0 0 0,0-1 1,0 1-1,0 0 0,0 0 1,0 0-1,0 0 1,0 0-1,0-1 0,0 1 1,0 0-1,0 0 0,0 0 1,0 0-1,-1 0 0,1 0 1,0-1-1,0 1 1,0 0-1,0 0 0,0 0 1,0 0-1,0 0 0,0 0 1,0 0-1,0 0 0,0 0 1,0 0-1,0 0 1,0-1-1,0 1 0,0 0 1,-1 0-1,1 0 0,0 0 1,0 0-1,0 0 0,0 0 1,0 0-1,-1 0 1,1 0-1,0 0 0,0 0 1,0 0-1,0 0 0,0 1 1,-1-1-1,1 0 0,0 0 1,0 0-1,0 0 1,-6 11 156,0 13 34,-1 31 227,0 57 0,-1-2 249,8-96-591,0-8-30,0 0 1,0-1-1,-1 2 1,0-2-1,-2 9 0,2-13-42,1-1-1,0 1 1,-1 0-1,1 0 1,-1-1-1,1 1 1,0 0-1,0-1 1,-1 1-1,1 0 1,-1-1-1,1 1 1,-1-1-1,0 0 1,1 0-1,-1 1 1,0-1-1,1 1 1,-3 0-1,3-1 0,-1 0-1,-1 0 0,1 0 1,0 0-1,-1 0 0,1-1 1,0 1-1,1 0 0,-2-1 1,1 1-1,0-1 0,0 1 1,-1 0-1,1 0 0,0-1 1,-1-1-1,-2-1-25,1 0-1,0 0 1,-1 0-1,1 0 1,0-1 0,0 0-1,1 1 1,0-1-1,-1 1 1,-1-7 0,-4-9-259</inkml:trace>
</inkml:ink>
</file>

<file path=word/ink/ink1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806"/>
    </inkml:context>
    <inkml:brush xml:id="br0">
      <inkml:brushProperty name="width" value="0.05" units="cm"/>
      <inkml:brushProperty name="height" value="0.05" units="cm"/>
    </inkml:brush>
  </inkml:definitions>
  <inkml:trace contextRef="#ctx0" brushRef="#br0">15 17 8448,'-2'-9'11519,"2"2"-11391,0 11-384,-5 2-512,5 4 128</inkml:trace>
  <inkml:trace contextRef="#ctx0" brushRef="#br0" timeOffset="1">8 136 8576,'-7'-2'11391,"10"4"-11391,1 2-1152,1-4 0</inkml:trace>
</inkml:ink>
</file>

<file path=word/ink/ink1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163"/>
    </inkml:context>
    <inkml:brush xml:id="br0">
      <inkml:brushProperty name="width" value="0.05" units="cm"/>
      <inkml:brushProperty name="height" value="0.05" units="cm"/>
    </inkml:brush>
  </inkml:definitions>
  <inkml:trace contextRef="#ctx0" brushRef="#br0">20 1 6784,'2'2'10463,"-2"5"-6991,0 6-4330,-1 19 2508,-10 50 0,1-7-108,13-49-923,0-29-572,1-4 34,-3 5-80,-1 1 0,1 0 0,-1 0 0,1 0 0,0-1 0,-1 1-1,1 0 1,-1-1 0,1 2 0,0-1 0,1 0 0,-1 0 0,0 0 0,0 0 0,0 0 0,0 0 0,0 0 0,0 1 0,1-1 0,-1 1 0,1 0 0,-1-1-1,0 1 1,0 0 0,1-1 0,-1 1 0,1 0 0,-1 0 0,1 0 0,-2 0 0,2 0 0,-1 0 0,2 1 0,4-1-21,0 1 1,1 0-1,-1 0 1,0 1-1,7 3 1,25 11-1027,-17-12 22</inkml:trace>
</inkml:ink>
</file>

<file path=word/ink/ink1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823"/>
    </inkml:context>
    <inkml:brush xml:id="br0">
      <inkml:brushProperty name="width" value="0.05" units="cm"/>
      <inkml:brushProperty name="height" value="0.05" units="cm"/>
    </inkml:brush>
  </inkml:definitions>
  <inkml:trace contextRef="#ctx0" brushRef="#br0">73 8 7552,'-1'-1'406,"1"0"0,-1 1 0,0 0 0,1-1 0,-1 1 0,0-1 0,0 1 0,0-1 0,0 1 0,0-1 0,0 1 0,0 0 0,-1-1 0,2 1 0,-1 0 1,0 0-1,0 0 0,0 0 0,0 0 0,-1 0 0,1 0 0,0 0 0,1 1 0,-1-1 0,0 0 0,0 1 0,-1 0 0,-9 1 1259,10-2-1660,0 1 1,0-1-1,0 1 1,0 0-1,0-1 1,0 1-1,-1 0 1,1 0-1,0 0 0,0 0 1,1 0-1,-1-1 1,1 1-1,-1 0 1,0 0-1,-1 3 1,-10 20 1151,9-18-956,2-2-141,1-1 1,-1 0-1,1 0 1,0 1 0,-1-2-1,1 2 1,1-1-1,-1 0 1,1 0 0,-1 1-1,1-2 1,0 1-1,0 1 1,-1-2-1,2 1 1,-1 0 0,1 0-1,0-1 1,0 1-1,-1 0 1,1-1 0,0 1-1,0-1 1,5 4-1,-6-6-63,0 0 0,0 1-1,0-1 1,-1 0-1,1 0 1,0 1 0,0-1-1,0 0 1,0 0 0,1 0-1,-1 0 1,0-1-1,0 1 1,-1 0 0,1 0-1,0-1 1,0 1 0,0 0-1,0-1 1,0 1-1,0-1 1,0 1 0,0 0-1,-1-1 1,0 0 0,1 1-1,0-1 1,-1 0 0,1 0-1,1-1 1,0 0-34,0-1 0,0 0 0,1 0 0,-1 0 0,0 0 0,2-7 1,-1 0 129,0-1 1,-2 1 0,0 0 0,1-12 0,-1 27-105,-1 0 0,1 0 0,1 1 0,-1-2 0,0 1 0,5 9 0,-5-12 5,0 0 1,0 0-1,0-1 1,0 1 0,1 0-1,-1 0 1,1 0-1,2 1 1,-3-2 7,0-1-1,-1 1 1,1-1 0,0 0-1,0 1 1,0-1 0,-1 0 0,1 1-1,-1-1 1,1 0 0,0 0-1,0 0 1,0 0 0,0 0-1,0 0 1,0 0 0,-1 0-1,1 0 1,0 0 0,-1 0 0,1 0-1,0-1 1,1 0 0,1 0 6,0-1 0,0 0 0,0 0 1,0 0-1,-1-1 0,1 2 0,-1-2 0,3-4 1,-2 4-4,0 0 1,-1 0-1,1 1 0,1-1 1,5-3-1,-6 4-7,20-11-40,-21 12 38,-1 0 0,-1 1 0,1 0 0,1 0 0,-1-1 1,0 1-1,1 0 0,-1-1 0,0 1 0,0 0 0,0 0 0,0 0 0,1 0 0,-1 0 1,2 1-1,2 1-199,-1 1 0,1-1 1,0 1-1,0-2 0,0 1 1,1 0-1,-1-1 0,1 0 1,-2 0-1,2 0 0,6-1 1,-2-3-844</inkml:trace>
</inkml:ink>
</file>

<file path=word/ink/ink1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513"/>
    </inkml:context>
    <inkml:brush xml:id="br0">
      <inkml:brushProperty name="width" value="0.05" units="cm"/>
      <inkml:brushProperty name="height" value="0.05" units="cm"/>
    </inkml:brush>
  </inkml:definitions>
  <inkml:trace contextRef="#ctx0" brushRef="#br0">49 7 7808,'1'-7'9251,"-2"7"-9094,1 0-56,-1 0-1,1 0 1,0 0 0,-1 0-1,1 0 1,-1 0-1,1 0 1,0 0 0,0 0-1,-1 0 1,1 0 0,0 1-1,-1-1 1,1 0-1,-1 0 1,1 0 0,0 1-1,-1-1 1,1 0 0,0 0-1,-1 1 1,1-1 0,0 0-1,-1 0 1,1 1-1,0-1 1,0 1 0,-1-1-1,1 0 1,0 0 0,0 0-1,0 0 1,-1 1 0,1-1-1,0 1 1,0-1-1,0 1 1,0 0 0,-5 5 574,4-5-670,0-1-1,1 1 1,-1-1-1,0 1 1,1-1-1,0 1 0,0 0 1,-1-1-1,1 1 1,0 0-1,-1 0 1,1-1-1,-1 0 0,1 1 1,0 1-1,-5 20 809,5-19-743,-1 2 0,-1-1 0,2 0 1,-1 1-1,0-1 0,1 1 0,0-2 0,0 2 0,1-1 1,-1 1-1,1-2 0,0 2 0,0-1 0,0 0 0,0 1 0,3 3 1,-3-7-65,0 1 0,0-1 0,-1 1 0,2 0 0,-1-1 0,1 0 0,-1 0-1,1 1 1,-1-1 0,0 0 0,5 2 0,-5-3-6,-1 0 0,1 0 0,-1 0-1,1 0 1,0 0 0,0 0 0,0 0-1,0-1 1,0 1 0,0 0 0,-1-1 0,1 1-1,0-1 1,-1 1 0,1-1 0,0 1-1,0-1 1,-1 0 0,1 1 0,0-1-1,-1 0 1,1 1 0,-1 0 0,0-1-1,0 0 1,1 0 0,-1 0 0,1 0-1,-1 1 1,0-1 0,1-1 0,0-1-10,1 0 1,-1-1 0,1 2 0,-2-2 0,1 0 0,-1 2 0,1-2-1,-1 1 1,1-1 0,-1 1 0,0 0 0,-1-1 0,0-5 0,-9-36-141,4 72 278,4-8-129,0 1 0,1 0-1,2 22 1,0-19 14,-5 44 1,2-46 63,2-16-75,0-1 1,-1 1-1,1 0 1,0-1-1,-1 1 1,0 0-1,-1-1 0,0 1 1,0-1-1,1 1 1,-4 3-1,5-7 1,0-1-1,-1 0 0,1 0 0,-1 1 1,1-1-1,-1 0 0,1 1 0,0-1 1,0 0-1,-1 1 0,1-1 0,-1 0 1,1 0-1,-1 1 0,1-1 0,-1 0 1,0 0-1,1 0 0,-1 0 0,1 0 1,-1 0-1,0 0 0,1 0 0,0 0 1,0 0-1,-1 0 0,0 0 0,1 0 1,-1-1-1,1 1 0,-1 0 0,1 0 1,-1-1-1,1 1 0,-1 0 0,1-1 1,-1 1-1,1 0 0,-1-1 0,1 1 1,-1 0-1,1 0 0,0-1 0,0 1 1,0-1-1,0 1 0,0-1 0,-1 0 1,-1-2-50,1 1 0,-1 0 0,1-1 0,0 1 0,1 0 0,-1-1 0,0 0 1,1 0-1,-1 2 0,0-5 0,3-11-806,4-4-65</inkml:trace>
</inkml:ink>
</file>

<file path=word/ink/ink1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973"/>
    </inkml:context>
    <inkml:brush xml:id="br0">
      <inkml:brushProperty name="width" value="0.05" units="cm"/>
      <inkml:brushProperty name="height" value="0.05" units="cm"/>
    </inkml:brush>
  </inkml:definitions>
  <inkml:trace contextRef="#ctx0" brushRef="#br0">13 0 8576,'-11'1'3937,"12"8"-962,1 6 1811,-4 3-3863,1-15-921,0 0 1,1 1 0,-1-1-1,1 0 1,0 1 0,0-1-1,0 1 1,1-1 0,-1 0-1,2 5 1,-2-8 32,1 2 0,-1-1 0,1 1 0,-1-1 1,0 0-1,1 1 0,-1-2 0,1 1 0,0 1 0,0-1 0,0 0 0,0 0 0,0 0 1,0 0-1,0 0 0,-1-1 0,1 1 0,3 1 0,-3-2-15,1 0 0,-1 0 0,0 0 0,0-1 0,0 1 0,1 0-1,-1-1 1,1 1 0,-1 0 0,-1-1 0,2 1 0,-1 0 0,0-1 0,0 0 0,0 0 0,1 1 0,-1-1-1,0-2 1,7-2-71,-1-1 0,0-1 0,-1 0 0,1 0-1,-2 0 1,1 0 0,-1-2 0,0 1 0,5-11-1,-8 19-1,0 6 70,0 16 110,-2-8-68,0-12-47,0 0 0,1 0 0,-1 1 0,1-1 0,0-1 1,0 1-1,0 0 0,0 1 0,2 1 0,-3-3-53,0-1-1,1 1 1,0 0 0,0 0-1,0-1 1,0 1-1,-1 0 1,1-1 0,1 0-1,-1 0 1,-1 1-1,1-1 1,0 0 0,0 1-1,0-1 1,0 0-1,0 0 1,0 0 0,1 0-1,-2 0 1,3 0-1,16-2-854</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0.281"/>
    </inkml:context>
    <inkml:brush xml:id="br0">
      <inkml:brushProperty name="width" value="0.05" units="cm"/>
      <inkml:brushProperty name="height" value="0.05" units="cm"/>
    </inkml:brush>
  </inkml:definitions>
  <inkml:trace contextRef="#ctx0" brushRef="#br0">146 27 8192,'-2'-1'584,"0"-2"569,-1 0-1,0 0 0,0 1 0,1-1 0,-2 1 0,1 0 0,0 0 0,-5-3 1,7 5-1040,-1 0 1,1 0 0,-1 0-1,1 0 1,-1 0 0,1 0-1,0 0 1,-1 1 0,1-1-1,-1 0 1,1 1-1,0-1 1,-1 1 0,1 0-1,0-1 1,-1 1 0,1 0-1,0 0 1,0 0 0,0 0-1,0 0 1,0 0 0,0 0-1,0 0 1,-1 2 0,-1 1-57,0 0 1,0 1 0,0 0-1,0 0 1,1 0-1,0 0 1,0 0 0,1 0-1,-1 0 1,1 1 0,0-1-1,0 7 1,0 1 82,1-1 0,0 1 1,0-1-1,4 14 0,2 1-75,-3-15-23,0 1 1,2 21 0,-4-32-40,-1 0-1,0 0 1,0 0 0,0 0 0,0 0-1,-1 0 1,1 0 0,0 0 0,-1 0-1,1 0 1,-1 0 0,0 0 0,0 0-1,0 0 1,0-1 0,0 1 0,0 0-1,0 0 1,0-1 0,-1 1 0,1-1 0,-3 3-1,1-4-15,1 0-1,-1 0 1,1 0-1,0 0 1,-1 0-1,1 0 1,0-1-1,-1 1 0,1-1 1,0 0-1,0 0 1,-1 0-1,1 0 1,0 0-1,-3-2 1,-5-2-133,9 5 116,1-1 1,0 1 0,-1 0 0,1 0 0,0 0 0,0 0-1,-1-1 1,1 1 0,0 0 0,0 0 0,0-1 0,-1 1-1,1 0 1,0 0 0,0-1 0,0 1 0,0 0 0,0 0-1,0-1 1,-1 1 0,1 0 0,0-1 0,0 1 0,0 0-1,0-1 1,0 1 0,0 0 0,0-1 0,0 1 0,0 0-1,0 0 1,1-1 0,-1 1 0,0 0 0,0-1 0,0 1-1,0 0 1,0 0 0,0-1 0,1 1 0,-1 0 0,0 0-1,0-1 1,0 1 0,1 0 0,-1 0 0,0 0 0,1-1-1,6-6-1122</inkml:trace>
</inkml:ink>
</file>

<file path=word/ink/ink1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413"/>
    </inkml:context>
    <inkml:brush xml:id="br0">
      <inkml:brushProperty name="width" value="0.05" units="cm"/>
      <inkml:brushProperty name="height" value="0.05" units="cm"/>
    </inkml:brush>
  </inkml:definitions>
  <inkml:trace contextRef="#ctx0" brushRef="#br0">78 16 7808,'-14'-6'4047,"-2"-4"2423,12 12-5980,1 0 1,-1-1 0,0 1-1,1 0 1,-1 1 0,-3 2-1,4 0-421,1-2 0,0 2 0,0-1 0,0 0 0,0 0 0,1 1 0,0 0 0,0 0 0,0-1 0,0 1-1,1 0 1,0 7 0,0-11-32,0 1 0,0-1 0,0 1 0,1-2 0,-1 2-1,1-1 1,-1 1 0,1-1 0,-1 1 0,1-1 0,0 0-1,-1 0 1,1 0 0,0 0 0,0 0 0,0 1 0,0-1-1,2 1 1,-2-2-20,0 1 0,1 0 0,0-1 0,0 1 1,0-1-1,-1 0 0,0 1 0,1-1 0,0 0 0,0 0 0,-1 0 0,1 0 0,0 0 0,0-1 0,0 1 0,-1-1 0,1 1 0,3-2 0,-1 1-75,0-2 0,0 0 0,1 1 0,-2-1 0,1 0 0,0 0 0,-1 0 0,1-1 0,-1 1 0,0-1 0,3-5 0,7-6-142,-12 14 180,-1 0 0,1 1 0,-1-1 0,1 0 0,-1 0 0,1 1 0,-1-1 0,0 0 0,1 0 0,-1 0-1,0 0 1,0 1 0,0 0 0,0-1 0,0 0 0,0 0 0,0 0 0,0 0 0,0 0 0,0 1 0,0-1 0,0 0 0,0 0-1,-1 1 1,1-1 0,0 1 0,-1-1 0,0-1 0,-5-1 571,5 15 99,2-9-610,-1-2-1,1 2 1,-1 0-1,2 0 1,-1-2-1,0 2 1,0-1-1,1 1 1,-1-2 0,0 2-1,1-1 1,0 0-1,0 0 1,0-1-1,3 4 1,-3-4-130,-1 1 1,0-1-1,1-1 1,-1 1 0,1 0-1,0-1 1,0 1-1,-1 0 1,1-1-1,0 1 1,0-1-1,0 1 1,-2-1-1,2 0 1,0 0-1,0 0 1,0 0-1,-1 0 1,1 0-1,0-1 1,0 1-1,0-1 1,2 0-1,6-5-1062</inkml:trace>
</inkml:ink>
</file>

<file path=word/ink/ink1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885"/>
    </inkml:context>
    <inkml:brush xml:id="br0">
      <inkml:brushProperty name="width" value="0.05" units="cm"/>
      <inkml:brushProperty name="height" value="0.05" units="cm"/>
    </inkml:brush>
  </inkml:definitions>
  <inkml:trace contextRef="#ctx0" brushRef="#br0">26 37 7808,'-11'12'10495,"11"-12"-10473,0 0 0,0 0 0,0 0 0,0 0 0,0 0 0,0 0 0,0 0-1,0 0 1,0 0 0,0 0 0,0-1 0,0 1 0,0 0 0,0 0-1,0 0 1,0 0 0,0 0 0,0 0 0,0 0 0,0 0 0,0 0 0,0 0-1,0 0 1,0 0 0,0 0 0,0 0 0,0 0 0,0 0 0,-1 0-1,1 0 1,0 0 0,0 0 0,0 0 0,0 0 0,0 0 0,0 0 0,0 0-1,0 0 1,0 0 0,0 0 0,0 0 0,0 0 0,-1 1 0,1-1 0,0 0-1,0 0 1,0 0 0,0 0 0,0 0 0,0 0 0,0 0 0,0 0-1,0 0 1,0 0 0,0 0 0,0 0 0,0 0 0,0 1 0,0-1 0,0 0-1,0 0 1,0 0 0,0 0 0,0 0 0,-5 9 586,-2 9-611,7-15 120,0 1 1,0-2-1,1 1 0,-1 0 0,1 0 1,0-1-1,0 0 0,0 1 0,-1-1 1,5 6-1,-5-7-80,1-1 0,0 1 0,0 1 0,0-1 0,-1 0 0,1 0 1,0 0-1,0 0 0,0 0 0,0-1 0,2 1 0,-2 0-29,-1-1 0,0 0 0,0 0 1,1 0-1,-1 0 0,1 0 0,0 0 0,-1 0 0,1 0 0,-1 0 0,1 0 1,0 0-1,-1 0 0,1 0 0,-1 0 0,1 0 0,-1-1 0,1 1 0,-1 0 1,0 0-1,1-1 0,-1 1 0,1 0 0,-1 0 0,0 0 0,1 0 1,0-2-1,1 1-17,-1-1 0,0 1 0,0-1 1,0 1-1,0 0 0,0-1 0,1 0 0,-1 0 1,-1 0-1,1 1 0,0-1 0,0 0 0,-1 0 1,0 0-1,0 1 0,0-5 0,5-10-205,-5 16 232,0-1-1,1 1 0,-1-1 0,0 0 0,1 1 0,-1-1 0,0 1 0,0 0 0,0-1 0,0 1 0,0-1 0,1 0 1,-1 1-1,-1-1 0,1 0 0,0 1 0,0-1 0,0 0 0,0 1 0,0-1 0,0 0 0,-1 1 0,1 0 0,0-1 1,-1 1-1,1-1 0,0 1 0,-1-1 0,1 1 0,-1-1 0,1 1 0,0-1 0,-1 1 0,0-1 0,0 1-2,1 0-1,0 0 0,0-1 1,0 1-1,0 0 0,0 0 1,0 0-1,0 0 0,-1 0 1,1 0-1,0 0 0,0 0 0,-1 0 1,1 0-1,0 0 0,0 0 1,0 1-1,-1-1 0,1 0 1,0 0-1,0 0 0,-1 0 1,1 0-1,0 0 0,0 0 1,0 1-1,0-1 0,-1 0 1,1 0-1,0 0 0,0 1 1,0-1-1,0 0 0,0 0 1,-1 0-1,1 1 0,0-1 1,0 0-1,0 0 0,0 0 1,0 1-1,0-1 0,0 0 0,0 0 1,0 1-1,0-1 0,0 0 1,0 0-1,0 1 0,-3 9 188,-1 54 138,4-44-206,-1 0-1,-2 0 1,-7 38-1,-8 11-261,16-65 128,1-5 0,-1-10 0,2-14 0,2 17-2,0-1 0,0 1-1,1 0 1,0 1-1,0-1 1,1 0 0,0 0-1,9-10 1,-5 9-21,1 0 1,1 0-1,-1 1 1,14-7-1,-10 5 26,21-20 0,-29 27-5,3-5-29,0-1 0,-1 0-1,12-15 1,-18 22 37,0 1-1,1-2 1,-1 1 0,-1 0 0,1 0-1,0 0 1,0 0 0,-1 0-1,1-1 1,-1 2 0,1-2 0,-1 1-1,0 0 1,0 0 0,0 0-1,0-1 1,0 1 0,-1 0 0,1 0-1,-1-1 1,1 1 0,-1 1-1,0-2 1,0 1 0,-2-3 0,3 4 1,0 1 1,-1 0-1,1-1 1,-1 1-1,1 0 1,-1 0-1,1-1 1,-1 1-1,1 0 1,-1 0-1,1 0 1,-1 0-1,1-1 1,0 1 0,0 0-1,-1 0 1,1 0-1,-1 0 1,0 0-1,1 1 1,-1-1-1,1 0 1,-1 0-1,1 0 1,-1 0-1,1 1 1,-1-1-1,1 0 1,-1 0-1,1 1 1,0-1 0,-1 0-1,1 1 1,0-1-1,0 0 1,0 1-1,-1-1 1,1 0-1,0 0 1,-1 1-1,1-1 1,0 0-1,0 1 1,-1-1-1,1 1 1,0 0-1,0-1 1,0 1 0,0-1-1,0 2 1,0 2 9,1 1 0,1 0 1,-2 0-1,2-1 1,0 1-1,0-1 1,0 1-1,0-1 1,1 1-1,0-1 1,-1 0-1,1-1 0,1 2 1,-1-2-1,1 1 1,0-1-1,-1 0 1,1 0-1,0 0 1,0-1-1,9 5 1,-5-10-530,4-10-22</inkml:trace>
</inkml:ink>
</file>

<file path=word/ink/ink1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1.488"/>
    </inkml:context>
    <inkml:brush xml:id="br0">
      <inkml:brushProperty name="width" value="0.05" units="cm"/>
      <inkml:brushProperty name="height" value="0.05" units="cm"/>
    </inkml:brush>
  </inkml:definitions>
  <inkml:trace contextRef="#ctx0" brushRef="#br0">1 3 7808,'4'-3'11519,"-4"6"-11007,0 0-896,0 1 128,7-2-512,4 3 128</inkml:trace>
  <inkml:trace contextRef="#ctx0" brushRef="#br0" timeOffset="1">27 135 7808,'0'3'3840,"0"-19"4223,0 9-6655,0 11-768,-4-4-1152</inkml:trace>
</inkml:ink>
</file>

<file path=word/ink/ink1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160"/>
    </inkml:context>
    <inkml:brush xml:id="br0">
      <inkml:brushProperty name="width" value="0.05" units="cm"/>
      <inkml:brushProperty name="height" value="0.05" units="cm"/>
      <inkml:brushProperty name="color" value="#849398"/>
    </inkml:brush>
  </inkml:definitions>
  <inkml:trace contextRef="#ctx0" brushRef="#br0">1 100 5376,'0'-12'2795,"0"7"-942,0 0 0,0 0 0,0 0-1,1-1 1,1-4 0,6-5 1824,9 1-3773,-7 10 287,0 1 1,0-1-1,1 2 1,-1-1 0,1 2-1,0-1 1,13 1-1,-1-1-123,-20 2-63,1-1 0,-1 1 1,0 1-1,0-1 0,0 0 1,0 1-1,1 0 0,-1-1 0,0 1 1,0 0-1,0 1 0,-1-1 1,1 0-1,0 1 0,0 0 1,-1 0-1,1 0 0,-1 0 1,4 3-1,-1 2 10,1-1 1,-2 1-1,1 0 0,-1-1 0,0 2 1,4 11-1,-8-19-15,1 1 1,-1 0 0,0 0-1,0 0 1,1-1-1,-1 1 1,0 0-1,1 0 1,-1-1-1,0 1 1,1 0-1,-1 0 1,1-1 0,0 1-1,-1-1 1,1 1-1,-1-1 1,1 1-1,0-1 1,-1 1-1,1-1 1,0 1-1,0-1 1,0 0-1,-1 1 1,1-1 0,0 0-1,0 0 1,0 1-1,-1-1 1,1 0-1,0 0 1,0 0-1,0 0 1,0 0-1,-1 0 1,1-1 0,0 1-1,0 0 1,0 0-1,0-1 1,0 1-1,3-3 0,0 0-1,0 0 1,0 0-1,0 0 1,-1-1-1,4-4 0,3-3 3,-7 9 10,0-1 0,-1 1-1,1-1 1,0 2 0,0-1 0,1 0-1,-1 0 1,0 0 0,6-1 0,-6 3-12,0 0 1,0 0 0,-1 0 0,1 0-1,0 0 1,-1 1 0,1 0 0,-1-1-1,1 1 1,-1 0 0,1 0 0,-1 0-1,5 3 1,2 0 8,1 0 1,0 0-1,0-1 0,1 0 0,-1-1 0,14 2 0,64 0 55,-64-2-173,-19-2 29,0 1 0,0-1 1,1 0-1,-1 0 1,0 0-1,0-1 0,6-1 1,6-3-455</inkml:trace>
</inkml:ink>
</file>

<file path=word/ink/ink1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624"/>
    </inkml:context>
    <inkml:brush xml:id="br0">
      <inkml:brushProperty name="width" value="0.05" units="cm"/>
      <inkml:brushProperty name="height" value="0.05" units="cm"/>
      <inkml:brushProperty name="color" value="#849398"/>
    </inkml:brush>
  </inkml:definitions>
  <inkml:trace contextRef="#ctx0" brushRef="#br0">1 22 7936,'4'-4'11469,"2"1"-8965,17-5-1678,-10 3-522,-6 4-222,-1 1-1,0 0 0,0 0 0,0 0 1,1 1-1,-1 0 0,0 0 0,0 1 1,0-1-1,0 1 0,-1 1 0,1-1 1,7 6-1,26 8-67,-35-16-14,-1 1 0,1-1 0,1 0 0,-1 0 0,0 0 0,0 0 0,0-1 0,-1 0 0,1 1 0,5-3 0,16-2 0,38-9-2,-7 1 26,-47 13-30,0 0 1,0 1 0,0 0-1,1 0 1,11 4 0,3 0 15,2-2 4,1 0 0,-1-2 0,49-7 0,13 1-838,-56 5 56</inkml:trace>
</inkml:ink>
</file>

<file path=word/ink/ink1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3.466"/>
    </inkml:context>
    <inkml:brush xml:id="br0">
      <inkml:brushProperty name="width" value="0.05" units="cm"/>
      <inkml:brushProperty name="height" value="0.05" units="cm"/>
      <inkml:brushProperty name="color" value="#849398"/>
    </inkml:brush>
  </inkml:definitions>
  <inkml:trace contextRef="#ctx0" brushRef="#br0">6 25 2560,'3'-8'6952,"-8"17"-2118,2 5-1792,3-14-3003,-1 0-1,1 0 0,0 1 1,0-1-1,0 0 1,0 0-1,0 0 1,0 1-1,0-1 1,0 0-1,0 0 1,0 1-1,0-1 0,0 0 1,0 0-1,0 0 1,1 1-1,-1-1 1,0 0-1,0 0 1,0 0-1,0 1 1,0-1-1,0 0 0,0 0 1,1 0-1,-1 1 1,0-1-1,0 0 1,0 0-1,1 0 1,-1 0-1,0 0 1,0 0-1,0 0 1,1 1-1,-1-1 0,0 0 1,0 0-1,1 0 1,9-1 404,0 0-1,-1-1 1,12-3 0,-3 0-17,59-19 321,-56 20-714,-17 3-28,-1 0-1,0 0 1,1 1-1,-1-1 1,1 1 0,-1 0-1,1 0 1,-1 0-1,1 0 1,-1 0-1,1 1 1,-1 0 0,0 0-1,1 0 1,3 2-1,22 4 28,-26-7-22,1 1-1,-1 0 0,1 0 1,0 0-1,-1 0 0,1 0 1,4 3-1,-3-1 11,0 0 0,1-1 0,0 0-1,-1 0 1,1 0 0,0 0 0,0-1 0,0 0 0,0 0 0,0-1 0,8 0 0,8-1 341,39-8 1,7 0 84,-21 0-235,-39 7-186,0 0-1,0 1 0,0-1 0,0 2 1,0-1-1,0 1 0,14 1 0,-13 4-530,-10-2 114,1-3 288,-3 11-814</inkml:trace>
</inkml:ink>
</file>

<file path=word/ink/ink1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140"/>
    </inkml:context>
    <inkml:brush xml:id="br0">
      <inkml:brushProperty name="width" value="0.05" units="cm"/>
      <inkml:brushProperty name="height" value="0.05" units="cm"/>
      <inkml:brushProperty name="color" value="#849398"/>
    </inkml:brush>
  </inkml:definitions>
  <inkml:trace contextRef="#ctx0" brushRef="#br0">4 100 7680,'0'-1'365,"-1"-1"1,0 0 0,1 0 0,0 1-1,-1-1 1,1 0 0,0 0 0,0 1-1,-1-1 1,1 0 0,1 0-1,-1 0 1,0 1 0,0-1 0,1 0-1,-1 0 1,1 1 0,-1-1 0,1 0-1,0 1 1,0-1 0,0 0-1,0 1 1,0 0 0,0-1 0,0 1-1,0-1 1,1 1 0,1-2 0,2-2-50,0 1 0,0-1-1,0 1 1,1-1 0,-1 2 0,13-7 0,-13 8-235,0 1-1,-1-1 0,2 1 1,-1 0-1,0 1 0,0-1 1,0 1-1,0 0 0,0 0 0,0 1 1,0-1-1,6 2 0,7 3 654,36 14 0,-20-6-430,-32-12-304,-1-1 0,0 1 0,0-1 0,1 0 1,-1 1-1,0-1 0,0 0 0,1 0 0,-1 0 0,0 0 0,0 0 0,1 0 0,-1 0 0,0 0 0,1-1 0,-1 1 0,0 0 0,0-1 0,0 1 0,1-1 0,-1 1 0,0-1 0,2-1 0,2-1 21,3-1 3,1 0 0,0 1 0,0 0 0,1 1 0,-1 0 1,1 1-1,-1-1 0,0 2 0,0-1 0,1 2 1,-1-1-1,1 1 0,-1 0 0,16 5 0,-13-3-38,0 0-1,1-1 0,-1 0 0,0-1 1,1 0-1,-1-1 0,24-3 1,-3-3-13,54-16 1,-46 16-1340,-38 5 342</inkml:trace>
</inkml:ink>
</file>

<file path=word/ink/ink1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603"/>
    </inkml:context>
    <inkml:brush xml:id="br0">
      <inkml:brushProperty name="width" value="0.05" units="cm"/>
      <inkml:brushProperty name="height" value="0.05" units="cm"/>
      <inkml:brushProperty name="color" value="#849398"/>
    </inkml:brush>
  </inkml:definitions>
  <inkml:trace contextRef="#ctx0" brushRef="#br0">5 106 7936,'-4'-8'11311,"4"7"-11005,11-8 3012,28-7-5343,-27 12 3664,1-2-1431,6-2 203,1 1 0,34-8 0,-50 14-369,0 0 0,1 0 0,-1 1 0,1-1 0,-1 1 0,0 0 0,1 1 0,-1-1 0,1 1 0,-1 0 0,0 0 0,0 0 0,1 0 1,-1 1-1,0-1 0,0 1 0,0 1 0,6 3 0,-8-4-32,0 0 1,-1 0 0,1 0 0,-1 0 0,1 0 0,-1 0 0,0 0 0,2 4 0,-3-5-6,0 1 0,1-1 0,-1 0 0,1 0 0,0 0 0,-1 1 0,1-1 0,0 0 0,0 0 0,-1 0 0,1 0 0,0 0 0,0 0 0,0-1 0,0 1 1,0 0-1,1 0 0,-1-1 0,0 1 0,0 0 0,0-1 0,1 0 0,-1 1 0,0-1 0,1 0 0,1 1 0,3-1-5,0 0 0,-1 0 0,1-1 0,0 1 0,-1-1 0,1-1 0,-1 1 0,1-1 0,9-4 0,48-29 0,-29 15 0,-24 15 0,-5 1 0,1 1 0,0 0 0,13-4 0,-17 6 0,1 1 0,-1-1 0,1 1 0,-1 0 0,0 0 0,1 0 0,-1 0 0,1 0 0,-1 1 0,1-1 0,-1 1 0,0-1 0,1 1 0,-1 0 0,3 1 0,8 3-19,0 0 0,0-1 0,1-1 0,-1 0 0,1 0 0,0-2 1,-1 0-1,27-1 0,-24 1-835,-6 5-170</inkml:trace>
</inkml:ink>
</file>

<file path=word/ink/ink1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322"/>
    </inkml:context>
    <inkml:brush xml:id="br0">
      <inkml:brushProperty name="width" value="0.05" units="cm"/>
      <inkml:brushProperty name="height" value="0.05" units="cm"/>
      <inkml:brushProperty name="color" value="#849398"/>
    </inkml:brush>
  </inkml:definitions>
  <inkml:trace contextRef="#ctx0" brushRef="#br0">7 78 6784,'-1'-1'363,"1"-1"1,-1 1 0,0 0-1,1 0 1,-1-1 0,1 1 0,-1 0-1,1-1 1,0 1 0,-1-1-1,1 1 1,0 0 0,0-1-1,0 1 1,0-1 0,0 1-1,0 0 1,1-1 0,-1 1-1,0-1 1,1 1 0,-1 0-1,1-1 1,-1 1 0,1 0-1,0 0 1,1-3 0,-1 2-137,1-1 0,-1 1 0,1 0 0,-1-1 0,1 1 0,0 0 0,0 0 0,0 0 0,0 0 0,0 0 0,0 1 1,0-1-1,1 1 0,3-2 0,1 1-31,1 0 0,0 1 1,0 0-1,0 1 1,0 0-1,0 0 0,0 1 1,10 1-1,4 3 612,35 14-1,-43-14-755,7 0-33,0 0-1,0-1 0,1-1 0,-1-1 1,1-1-1,30-3 0,-35 1 3,0-2 0,17-4 0,17-3 66,-48 10-81,0 0 1,-1 1 0,1-1 0,0 0-1,-1 1 1,1 0 0,0-1 0,-1 1-1,1 0 1,-1 0 0,1 1 0,3 1-1,-2 0-24,0-1 0,0-1 0,0 1 0,0 0-1,7 1 1,19 2 23,0-2-1,0 0 0,0-2 0,52-4 1,-52 2-89,-25 1-105,0 1 0,0-2-1,1 1 1,-1 0 0,0-1 0,6-2 0,0 0-729</inkml:trace>
</inkml:ink>
</file>

<file path=word/ink/ink1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991"/>
    </inkml:context>
    <inkml:brush xml:id="br0">
      <inkml:brushProperty name="width" value="0.05" units="cm"/>
      <inkml:brushProperty name="height" value="0.05" units="cm"/>
      <inkml:brushProperty name="color" value="#849398"/>
    </inkml:brush>
  </inkml:definitions>
  <inkml:trace contextRef="#ctx0" brushRef="#br0">0 31 8192,'0'0'12671,"9"-1"-12137,15-7-381,-12 4 113,0-1 0,1 2 0,0 0 0,-1 1 0,23-2 0,-25 4-141,0 0 0,0 0 0,0 1-1,18 5 1,-25-5-100,1 0 0,-1 0 0,0 1-1,0 0 1,1 0 0,-1 0 0,0 0-1,-1 0 1,1 1 0,0-1 0,-1 1-1,1-1 1,-1 1 0,0 0 0,0 0-1,2 4 1,-3-5-24,1 0 0,0 1 1,-1-1-1,1 0 0,0-1 0,0 1 0,0 0 0,0-1 0,0 1 0,0-1 1,0 0-1,1 0 0,-1 0 0,0 0 0,1 0 0,-1 0 0,0-1 0,1 1 0,2-1 1,7 1 50,0 0 1,22-2 0,-10 0 44,34-2 91,-32 1-165,34 2 0,-54 1-31,0 0 0,0 1 1,0 0-1,0 0 0,-1 0 0,11 6 0,-12-5 1,0-1 0,0 0 1,0 0-1,1 0 0,-1 0 1,0-1-1,1 0 0,-1 0 0,1 0 1,-1 0-1,1-1 0,0 0 1,5 0-1,-1-2-96,1-1-1,-1-1 1,1 0 0,15-9-1,1 0-766,6 2-282</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0.759"/>
    </inkml:context>
    <inkml:brush xml:id="br0">
      <inkml:brushProperty name="width" value="0.05" units="cm"/>
      <inkml:brushProperty name="height" value="0.05" units="cm"/>
    </inkml:brush>
  </inkml:definitions>
  <inkml:trace contextRef="#ctx0" brushRef="#br0">0 216 7552,'4'0'240,"-1"0"1,0 0 0,0 0-1,1 0 1,-1-1-1,0 1 1,0-1-1,0 0 1,1 0 0,-1 0-1,0 0 1,0-1-1,0 1 1,-1-1 0,1 0-1,0 0 1,-1 0-1,1 0 1,-1 0 0,5-5-1,2-1 553,23-17 2929,-18 15-2351,24-22 0,-35 29-1301,0-1 0,0 0-1,0 0 1,0 0 0,-1 0 0,1 0 0,-1-1-1,0 1 1,0-1 0,2-7 0,-4 5 198,0 0 0,0 0 0,0 1 0,-1-1 1,1 0-1,-3-7 0,2 13-255,1 1 0,-1 0-1,1-1 1,-1 1 0,1 0 0,-1-1 0,1 1 0,-1 0-1,1-1 1,-1 1 0,1 0 0,-1 0 0,0 0 0,1 0-1,-1-1 1,1 1 0,-1 0 0,0 0 0,1 0 0,-1 0-1,1 1 1,-1-1 0,0 0 0,1 0 0,-1 0 0,1 0-1,-1 0 1,1 1 0,-1-1 0,1 0 0,-1 1 0,1-1-1,-1 0 1,1 1 0,-1-1 0,1 0 0,-1 1-1,-21 14 141,18-12-139,1 1-1,-1 0 1,1 0 0,0 0-1,0 0 1,1 0 0,-1 1-1,1-1 1,0 1 0,0-1-1,0 1 1,1 0 0,0 0-1,0 0 1,-1 8 0,1-8-3,1 0 1,0 1 0,0-1-1,0 0 1,0 0 0,1 0-1,0 1 1,0-1 0,0 0-1,1 0 1,-1 0 0,1-1-1,1 1 1,-1 0 0,5 6-1,24 22 48,-29-31-54,0-1 1,0 1-1,0-1 0,0 1 1,0-1-1,0 0 0,1 0 1,-1 0-1,0 0 0,1 0 1,-1-1-1,1 1 0,-1-1 1,0 1-1,1-1 0,3 0 1,-3 0 21,0-1 0,0 1 0,0-1 1,0 0-1,0 0 0,0 0 1,0 0-1,0 0 0,0-1 1,0 1-1,0-1 0,-1 0 0,1 0 1,-1 0-1,1 0 0,-1 0 1,0 0-1,0-1 0,0 1 0,0-1 1,0 0-1,-1 1 0,2-5 1,2-4 138,-2 0 1,1-1 0,-2 1 0,3-25-1,-3 22 14,0 0-1,5-15 0,4 9-224,-10 20-33,-1-1 1,0 0-1,1 1 0,-1-1 0,1 1 0,-1-1 0,1 1 0,0-1 0,-1 1 0,1-1 0,-1 1 1,1 0-1,0-1 0,0 1 0,-1 0 0,1-1 0,0 1 0,-1 0 0,1 0 0,0 0 0,0-1 1,-1 1-1,1 0 0,0 0 0,0 0 0,-1 0 0,1 1 0,1-1 0,15 9-1330</inkml:trace>
</inkml:ink>
</file>

<file path=word/ink/ink1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6.695"/>
    </inkml:context>
    <inkml:brush xml:id="br0">
      <inkml:brushProperty name="width" value="0.05" units="cm"/>
      <inkml:brushProperty name="height" value="0.05" units="cm"/>
      <inkml:brushProperty name="color" value="#849398"/>
    </inkml:brush>
  </inkml:definitions>
  <inkml:trace contextRef="#ctx0" brushRef="#br0">0 84 7424,'1'0'3466,"7"-1"1281,29-32-2551,-17 14-1214,-17 16-800,-1 1-1,1-1 0,0 0 1,0 1-1,0 0 0,1 0 1,-1 0-1,0 0 0,1 0 1,-1 1-1,1-1 0,0 1 1,-1 0-1,1 0 0,0 1 1,0-1-1,0 1 0,0-1 1,0 1-1,-1 1 0,1-1 1,0 0-1,7 3 0,48 16 456,-42-13-590,-1-1 0,21 5 1,-32-9-49,1 0 0,0-1 0,0 0 0,0 0 0,0 0 0,-1 0 0,1-1 0,0 0 0,0 0 0,8-4 0,7-5-9,19-7 111,-39 16-101,1 1 1,-1-1 0,0 1 0,1-1-1,-1 1 1,1 0 0,-1 0 0,1 0-1,-1 0 1,1 0 0,-1 0 0,1 0-1,-1 0 1,1 1 0,-1-1 0,0 0-1,1 1 1,-1-1 0,1 1-1,-1 0 1,2 0 0,12 30-108,-11-27 104,1 0 0,0 0 0,0-1 0,0 0 0,1 0 0,-1 0-1,1 0 1,-1-1 0,1 0 0,0 0 0,8 1 0,-4-1-44,0-1 1,0 0-1,0 0 1,0-1 0,0 0-1,13-2 1,-20 1-59,0 1 0,0-1 0,0 0 0,0-1 0,0 1 1,-1 0-1,1-1 0,0 1 0,-1-1 0,1 0 0,-1 0 0,4-3 1,11-9-965,4 0 23</inkml:trace>
</inkml:ink>
</file>

<file path=word/ink/ink1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4.895"/>
    </inkml:context>
    <inkml:brush xml:id="br0">
      <inkml:brushProperty name="width" value="0.05" units="cm"/>
      <inkml:brushProperty name="height" value="0.05" units="cm"/>
    </inkml:brush>
  </inkml:definitions>
  <inkml:trace contextRef="#ctx0" brushRef="#br0">202 0 7680,'-9'17'11989,"-20"25"-8038,-12 19-3550,-66 150 1049,106-206-1488,-2 0 1,1 0-1,0-1 0,0 2 1,1-2-1,0 2 0,0-2 0,0 1 1,0 1-1,1-1 0,0 0 0,1 10 1,5-25-1905,1-4 534</inkml:trace>
</inkml:ink>
</file>

<file path=word/ink/ink1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5.454"/>
    </inkml:context>
    <inkml:brush xml:id="br0">
      <inkml:brushProperty name="width" value="0.05" units="cm"/>
      <inkml:brushProperty name="height" value="0.05" units="cm"/>
    </inkml:brush>
  </inkml:definitions>
  <inkml:trace contextRef="#ctx0" brushRef="#br0">122 5 7808,'10'-5'13318,"-2"17"-10853,3 20-3614,-6 2 1908,-1 0 0,-2-1-1,-2 38 1,0-30-509,0-38-229,0 0-74,0-1-1,0 1 1,0-1 0,0 1-1,-1-1 1,1 1 0,-1 0 0,0-1-1,1 0 1,-1 1 0,-3 4 0,-5 2-609</inkml:trace>
  <inkml:trace contextRef="#ctx0" brushRef="#br0" timeOffset="1">1 279 7424,'4'2'10367,"-1"-2"-9855,6 0 128,5 0 128,6-2 128,1-3-1152,6 4 0,2-2 640,1-4 0,-5 1-896,-5-2 128</inkml:trace>
</inkml:ink>
</file>

<file path=word/ink/ink1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5.861"/>
    </inkml:context>
    <inkml:brush xml:id="br0">
      <inkml:brushProperty name="width" value="0.05" units="cm"/>
      <inkml:brushProperty name="height" value="0.05" units="cm"/>
    </inkml:brush>
  </inkml:definitions>
  <inkml:trace contextRef="#ctx0" brushRef="#br0">16 15 8832,'4'3'4352,"0"-12"3199,-4 15-7551,-4 3 128,4 8 128,0 10 128,0 1-256,-4-5 128,3 9 128,-4-3 0,1 3-128,3-12 128,1 4-640,-4-10 0</inkml:trace>
  <inkml:trace contextRef="#ctx0" brushRef="#br0" timeOffset="1">10 18 7680,'6'-6'6900,"10"1"-3548,14 0-1957,-24 4-1261,0 1-1,1-1 1,-1 1-1,0 1 1,0-1-1,0 1 1,0 1-1,12 2 1,-17-3-116,1-1 0,0 1 0,0 0-1,0 0 1,-1 0 0,1 0 0,0-1 0,-1 1 0,1 0 0,-1 1 0,1-1 0,-2 0-1,2 1 1,-1-1 0,0 0 0,1 1 0,-1 0 0,0-1 0,0 1 0,-1-1 0,0 1 0,1 0-1,0 0 1,-1 0 0,1-1 0,-1 1 0,0 0 0,0 0 0,1 0 0,-1-1 0,-1 1-1,1 2 1,-1 0-46,1 1-1,-1-1 0,0 0 0,0 0 1,0 0-1,-1 1 0,0-2 1,0 1-1,1-1 0,-2 1 0,1 0 1,-1-1-1,1 1 0,-1-2 1,-1 2-1,2-1 0,-2-1 0,1 1 1,0 0-1,-1 0 0,0-2 1,1 1-1,-2 1 0,2-2 0,-6 2 1,-7 1-762</inkml:trace>
</inkml:ink>
</file>

<file path=word/ink/ink1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6.256"/>
    </inkml:context>
    <inkml:brush xml:id="br0">
      <inkml:brushProperty name="width" value="0.05" units="cm"/>
      <inkml:brushProperty name="height" value="0.05" units="cm"/>
    </inkml:brush>
  </inkml:definitions>
  <inkml:trace contextRef="#ctx0" brushRef="#br0">37 1 7680,'6'8'3840,"-2"15"-2432,-2-17 2559,-2 6-3327,0 5 0,0 6 256,0-6 0,-2 3-1152,-2 4 0,0-1 768,2 1 0,-1-5-256,-2-3 0,3-3-256,-6-7 128,-1-2-512,0-10 128</inkml:trace>
  <inkml:trace contextRef="#ctx0" brushRef="#br0" timeOffset="1">27 35 7040,'0'-2'224,"0"2"0,0-1 0,1-1 1,-1 1-1,1 0 0,-1-1 0,1 1 0,0 0 1,-1 1-1,1-1 0,0 0 0,0-1 0,-1 1 1,1 0-1,0 0 0,0 1 0,0-1 0,0 0 1,0 1-1,0-1 0,1 1 0,-2-1 0,1 0 1,0 1-1,1 0 0,-1-1 0,0 1 0,1 0 1,-1-1-1,0 1 0,0 0 0,0 0 0,1 0 1,-1 0-1,0 0 0,1 1 0,-1-1 0,0 0 1,0 1-1,0-1 0,1 0 0,-1 1 0,0 0 1,1 0-1,2 0-124,0 1 0,-1 1 0,0-1 1,1 0-1,-1 1 0,0 0 0,0-1 0,-1 1 1,1 1-1,0-2 0,0 2 0,2 5 0,-3-4 66,0 0 0,-2 0 0,2 1 0,-1-1-1,-1 1 1,1 0 0,-1-1 0,-1 12 0,1-16-131,0 2 0,0-1 1,0 0-1,-1 0 0,1 0 1,-1 0-1,1 0 0,-1 1 1,1-2-1,-1 1 0,0 0 1,0 0-1,0 0 0,-1-1 1,1 1-1,0 0 0,0 0 0,-1-1 1,1 0-1,-1 1 0,0-1 1,0 1-1,1-1 0,-1 0 1,-3 1-1,5-2-52,-1 0 0,0 0 0,1 0 1,0 1-1,-1-1 0,1 0 0,-1 0 0,0 0 0,1 0 0,-1 0 0,1 0 1,-1 0-1,0-1 0,1 1 0,-1 0 0,0 0 0,1 0 0,-1 0 1,1 0-1,0 0 0,0-1 0,-1 1 0,1 0 0,-1-1 0,1 1 0,-1-1 1,1 1-1,-1-1 0,1 1 0,-1-1 0,1 1 0,0-1 0,-1 1 1,1-1-1,0 1 0,0-1 0,0 0 0,-1 1 0,1 0 0,0 0 0,0-1 1,0-1-1,5-4-645</inkml:trace>
</inkml:ink>
</file>

<file path=word/ink/ink1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6.647"/>
    </inkml:context>
    <inkml:brush xml:id="br0">
      <inkml:brushProperty name="width" value="0.05" units="cm"/>
      <inkml:brushProperty name="height" value="0.05" units="cm"/>
    </inkml:brush>
  </inkml:definitions>
  <inkml:trace contextRef="#ctx0" brushRef="#br0">1 100 7680,'0'-4'12159,"4"-1"-11391,-1-5 640,0-1 128,4-4-1920,3 2 128,-4 3 1024,0 1 128,0 4-640,4-1 128,0 3-1152,-3-3 0,3 6-2048,0-2 0</inkml:trace>
  <inkml:trace contextRef="#ctx0" brushRef="#br0" timeOffset="1">155 9 8064,'-2'-1'509,"0"1"1,2-1-1,-2 0 1,1 1-1,-1 0 1,0 0-1,0 0 1,2-1-1,-2 1 1,0 0-1,-3 0 1,-9-1 5791,14 1-6253,-1 0 0,1 0-1,-1 0 1,1 0 0,-1 0 0,1 1-1,-1-1 1,1 0 0,0 0-1,0 1 1,0-1 0,-1 0 0,1 0-1,0 0 1,-1 0 0,1 1-1,0-1 1,-1 0 0,1 1-1,0-1 1,-1 1 0,1-1 0,0 1-1,0-1 1,0 1 0,0-1-1,-1 1 1,1-1 0,0 1-1,0 0 1,-4 17 210,3-15-309,0 7 281,-1 0-1,0-1 1,2 1 0,-1 0 0,2 17 0,-1-25-209,0-1 1,0 0-1,1 1 1,-1 0-1,0-1 1,1 1-1,-1-1 1,1 0-1,-1 0 1,1 1-1,0-1 1,-1 1-1,0-1 1,1 0-1,0 0 1,0 0-1,0 0 1,0 1-1,1-1 1,-1 0-1,0 0 1,0 0-1,0 0 1,0-1-1,1 0 1,-1 1-1,1 0 1,-1-1-1,0 1 1,0-1-1,1 1 1,0-1-1,-1 0 1,1 0-1,-1 0 1,0 0-1,1 0 1,-1 0-1,1 0 0,0 0 1,-1 0-1,0-1 1,0 1-1,1-1 1,0 1-1,1-2 1,2 0-12,0 0 0,0-1 0,0 0 0,0 0 0,-1 0 0,1 0 0,-2-1 0,2 0 0,-2 1 0,7-9 0,-9 11-6,1-1 1,-1 0-1,0 1 1,0 0 0,0 0-1,0-1 1,-1 0-1,1 0 1,-1 0-1,1 1 1,0 0-1,-1-1 1,0 0-1,1 0 1,-1 0-1,0 1 1,0-1-1,0 0 1,0 0-1,-1 0 1,1 1-1,0-1 1,-1 0-1,1 0 1,-1 0-1,0 1 1,1 0 0,-1-1-1,0 0 1,0 1-1,0-1 1,0 0-1,0 2 1,0-2-1,-1 1 1,-1-2-1,1 1-84,0 0 0,0 2 0,0-2 0,-1 1 0,0 0 0,1 0 0,0 0 0,-1 0 0,0 0 0,1 1 0,-1-1 0,0 1 0,1 0 0,-1-1 0,0 2 0,1-1 0,0 0 0,-1 0 0,0 1 0,1 0 0,-1-1 0,0 1 0,-2 2 0,-2 3-1200</inkml:trace>
</inkml:ink>
</file>

<file path=word/ink/ink1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7.065"/>
    </inkml:context>
    <inkml:brush xml:id="br0">
      <inkml:brushProperty name="width" value="0.05" units="cm"/>
      <inkml:brushProperty name="height" value="0.05" units="cm"/>
    </inkml:brush>
  </inkml:definitions>
  <inkml:trace contextRef="#ctx0" brushRef="#br0">2 2 9728,'-2'-1'10446,"6"7"-9095,4 41-463,-7-38-674,0 1 0,-1-1 1,3 0-1,-1 0 0,1 0 0,-1-1 0,2 1 0,6 11 1,-9-19-192,0-1 1,-1 1 0,1 0 0,0-1 0,-1 0 0,1 1 0,-1-1 0,1 1 0,0-1 0,0 0 0,0 1-1,-1-1 1,1 0 0,0 1 0,0-1 0,0 0 0,0 0 0,0 0 0,-1 0 0,1 0 0,0 0 0,0 0 0,0 0-1,0 0 1,0 0 0,0-1 0,0 1 0,-1 0 0,1-1 0,-1 1 0,1-1 0,0 1 0,0-1 0,-1 1-1,1 0 1,0 0 0,0-1 0,-1 0 0,2-1 0,2-2 44,0 1 0,0-1 0,0 0 1,0-1-1,3-4 0,-3 1-166,2 0 0,-2 0 0,0-2-1,0 2 1,-1-1 0,0 0 0,0 0 0,-1-1 0,1-9 0,-3 16-820</inkml:trace>
</inkml:ink>
</file>

<file path=word/ink/ink1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7.442"/>
    </inkml:context>
    <inkml:brush xml:id="br0">
      <inkml:brushProperty name="width" value="0.05" units="cm"/>
      <inkml:brushProperty name="height" value="0.05" units="cm"/>
    </inkml:brush>
  </inkml:definitions>
  <inkml:trace contextRef="#ctx0" brushRef="#br0">29 112 10240,'1'-9'4281,"6"2"-2496,-1 0 284,-5-1 2553,-1 6-4525,0 1 0,1-1 1,-1 1-1,0 0 0,1 0 1,-1 0-1,1-1 0,-1 1 0,1 0 1,-1-1-1,1 2 0,0-1 1,0 0-1,-1 0 0,1 0 1,1-2-1,-1 2-99,0 1 0,-1-1 0,1 1 0,0-1 0,0 0 0,-1 0 0,1 0 0,-1 0 0,0-1 0,0 1 0,1 0 0,-1 1 0,1-1 0,-1 0 0,0-1 0,0 1 0,0 0 0,0 0 0,0 0 0,0 0 0,0 0 0,0 0 0,0-1 0,0 1 0,-1 0 0,0-1 0,1-1-4,0 0 0,-2 0 1,1 1-1,0-1 1,-1 0-1,1 1 1,-3-5-1,3 6 4,0 1-1,1 0 1,-1 0 0,0-1-1,0 1 1,1-1-1,-1 1 1,0 0 0,0-1-1,1 1 1,-1 0-1,0 0 1,0-1 0,1 1-1,-1 0 1,0 0 0,0 0-1,0 0 1,0 0-1,0 1 1,1-1 0,-1 0-1,0 0 1,1 1-1,-1-1 1,0 0 0,0 1-1,0-1 1,0 0 0,1 1-1,-1-1 1,0 0-1,1 1 1,-1 0 0,-1 2 38,-1-1 1,1 0 0,1 1 0,-1-1-1,0 1 1,1-1 0,-1 1 0,1 0-1,0-1 1,0 2 0,0-1 0,0-1-1,1 1 1,-1 1 0,1-2 0,-1 2-1,1-1 1,0-1 0,1 7 0,-1-3 51,1 0 1,-1-1-1,1 2 1,1-2 0,-2 0-1,2 2 1,0-2 0,1 1-1,3 6 1,-4-8-25,1-2 0,-2 1-1,2 0 1,0-1 0,-1 1 0,1 0 0,1 0 0,-2-2-1,7 5 1,-8-5-94,1 0 1,0-1-1,0 0 0,0 1 0,-1-1 1,1 1-1,0-1 0,0 0 0,0 0 0,-1 1 1,1-1-1,0-1 0,0 1 0,0 0 0,0 0 1,0-1-1,0 1 0,0-1 0,2 0 1,7-6-633</inkml:trace>
</inkml:ink>
</file>

<file path=word/ink/ink1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9.084"/>
    </inkml:context>
    <inkml:brush xml:id="br0">
      <inkml:brushProperty name="width" value="0.05" units="cm"/>
      <inkml:brushProperty name="height" value="0.05" units="cm"/>
    </inkml:brush>
  </inkml:definitions>
  <inkml:trace contextRef="#ctx0" brushRef="#br0">57 88 6912,'0'0'99,"0"0"0,0 0-1,0 0 1,0 0 0,0 1 0,0-1 0,0 0 0,1 0 0,-1 0 0,0 0 0,0 1 0,0-1-1,0 0 1,0 0 0,0 0 0,0 0 0,0 0 0,0 0 0,0 0 0,0 0 0,0 0 0,0 0-1,0 0 1,0 0 0,1 0 0,-1 0 0,0 0 0,0 1 0,0-1 0,0 0 0,1 0 0,-1 0-1,0 0 1,0 0 0,0 0 0,1 0 0,-1 0 0,0 0 0,0 0 0,0 0 0,0 0 0,1 0-1,-1-1 1,0 1 0,0 0 0,0 0 0,0 0 0,1 0 0,-1 0 0,13-7 2304,13-13-1026,-20 15-1220,-3 2-94,-1 1 0,1 0 0,0-1-1,-2 0 1,2 0 0,-1 0 0,2-5 0,-3 7-44,-1 0 0,0 0 0,0 1 0,0-1 0,0 0 0,1 0 0,-1 1 0,0-1-1,0 1 1,0-1 0,-1 1 0,1-1 0,0 0 0,0 0 0,0 1 0,-1-1 0,1 0 0,-1-1 0,1 1 33,-1 0 0,0 0 0,0 0 0,-1 0-1,1 0 1,0 0 0,-1 0 0,2 0 0,-2 0 0,1 0 0,-4 0-1,3 0 3,-2 0 0,1 0 0,-1 1-1,0-1 1,1 1 0,0 0-1,-1 0 1,1 1 0,-1-1-1,1 1 1,-1 0 0,1 0 0,0 0-1,-1-1 1,2 1 0,-2 1-1,1 0 1,0 0 0,0 0-1,0-1 1,1 1 0,-1 1 0,0-1-1,0 0 1,1 1 0,0 0-1,-1 0 1,-2 5 0,2-1-2,0 1 0,0-1 0,0 1 0,1 1 0,1-2-1,0 1 1,0 0 0,0 0 0,0 0 0,2 12 0,-1-17-36,0 0-1,1-1 0,-1 1 0,1-1 1,-1 1-1,1-1 0,-1 0 0,1 1 1,0-1-1,0 0 0,1 0 1,-1 1-1,0-1 0,1-1 0,-1 1 1,1 0-1,0 0 0,-1 0 0,2 0 1,-2-1-1,1 1 0,0-1 1,1 1-1,-2-1 0,1 0 0,1 0 1,0-1-1,-2 1 0,2 0 1,-1 0-1,1-1 0,-1 1 0,1-1 1,-1 0-1,1 0 0,-1 0 0,4 0 1,-2-1 13,0 1 0,-1-1 0,1 0 1,0 0-1,0 1 0,0-1 0,-1-1 1,0 0-1,0 0 0,1 0 0,0 1 0,3-5 1,0 0 38,-1-1 0,1-1 1,8-10-1,10-12 25,-25 30-92,1 0 0,-1 0-1,0-1 1,1 1-1,-1 0 1,0-1 0,1 1-1,-1 0 1,1 0-1,-1-1 1,0 1 0,0 0-1,0 0 1,1 0-1,-1 0 1,1-1 0,-1 1-1,1 0 1,-1 0-1,1 0 1,-1 0 0,1 0-1,-1 0 1,0 0 0,1 0-1,-1 1 1,1-1-1,-1 0 1,1 0 0,-1 0-1,1 0 1,-1 1-1,10 12 44,-1 19 20,-7-24-128,0 0 0,1 0 0,3 10 0,-4-17-682,3-2-44</inkml:trace>
</inkml:ink>
</file>

<file path=word/ink/ink1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29.750"/>
    </inkml:context>
    <inkml:brush xml:id="br0">
      <inkml:brushProperty name="width" value="0.05" units="cm"/>
      <inkml:brushProperty name="height" value="0.05" units="cm"/>
    </inkml:brush>
  </inkml:definitions>
  <inkml:trace contextRef="#ctx0" brushRef="#br0">15 310 8064,'-1'1'783,"0"0"1,0 0-1,0 0 1,0 0-1,0 1 1,1-1 0,-1 0-1,1 1 1,-1-2-1,0 4 1,-1 28 2278,1-9-2434,0-23-601,1 1 1,0-1-1,0 1 1,0 0-1,-1-1 1,1 1-1,0-1 1,0 0-1,0 0 1,0 1-1,0-1 1,0 1-1,0 0 1,0-1-1,0 1 1,0-1-1,0 1 1,1-1-1,-1 1 1,0-1-1,0 1 1,0-1-1,1 1 1,-1-1-1,0 1 1,1-1-1,0 1 1,-1-2 42,1 1-1,-1 0 1,0 0 0,1 0 0,0 0-1,-1 0 1,1 0 0,0-1-1,-1 1 1,1-1 0,-1 1 0,1-1-1,-1 1 1,1-1 0,-1 1-1,1-1 1,-1 1 0,1-1 0,-1 0-1,0 1 1,0-2 0,11-15 584,-8 10-566,1 1 0,0-1 1,1 0-1,-1 1 0,1 1 0,0-2 0,0 2 0,1 0 0,10-9 1,-6 9-1007</inkml:trace>
  <inkml:trace contextRef="#ctx0" brushRef="#br0" timeOffset="1">204 303 7808,'-4'0'973,"-17"0"2821,7-4 2169,13 4-5851,-1 0 1,1 0-1,1 0 0,-1 1 1,0-1-1,0 0 0,0 0 1,0 1-1,0-1 0,0 1 1,0-1-1,0 1 0,1-1 0,-1 0 1,0 1-1,0-1 0,0 1 1,1 0-1,-1 0 0,0 0 1,0 0-1,1-1 0,-1 1 1,1 0-1,-1 0 0,1-1 1,-1 3-1,-12 24-313,12-25 236,0 1 0,0-2 0,0 2 1,1 0-1,-1 0 0,1-2 0,0 2 0,0 0 0,0-1 0,0 1 1,0-1-1,0 1 0,0-1 0,1 1 0,0-1 0,-1 1 0,1-1 0,0 0 1,0 1-1,1-1 0,-1 0 0,0 0 0,0 1 0,1-1 0,0-1 1,-1 1-1,1 0 0,-1 0 0,2 0 0,-1-1 0,0 1 0,0-1 0,0 1 1,0-1-1,1 0 0,-1 0 0,0-1 0,1 1 0,-1 0 0,1 0 1,-1-1-1,1 1 0,-1-1 0,0 0 0,1 0 0,0 0 0,0 0 1,-2-1-1,2 1 0,2-1 0,-1 0-9,1 0 0,-2 0 0,0-1 0,1 0 1,-1 0-1,1 0 0,-2 1 0,2-2 0,-1 1 0,-1-1 0,1 1 0,0-1 1,0 0-1,-1 1 0,1-2 0,1-3 0,-2 4-17,0 0 1,0 1-1,0-1 0,-1-1 1,-1 2-1,2-1 0,-1 0 1,0 0-1,-1 0 0,1-1 1,-1 2-1,1-2 0,-1 1 1,0 0-1,0 0 0,-1 0 1,1 0-1,-1-1 0,1 2 1,-3-7-1,2 9-44,1-2 0,-1 1-1,0-1 1,0 1 0,0 0 0,0-1-1,-1 2 1,1-1 0,0 0 0,0 0 0,0 0-1,-1 0 1,1 0 0,-1 0 0,0 0-1,2 1 1,-5-1 0,1-1-590,0 0-271</inkml:trace>
  <inkml:trace contextRef="#ctx0" brushRef="#br0" timeOffset="2">311 21 7552,'0'-1'300,"-1"0"1,1 0 0,-1 0 0,1 1-1,-1-1 1,1 0 0,0 1-1,-1-1 1,1 0 0,0 0-1,0 0 1,0 0 0,0 0-1,0 0 1,0 0 0,0 0-1,1-4 5340,3 8-4338,-1 2-1274,0 0 1,0 0 0,-1 0-1,0 1 1,0-1-1,-1 2 1,1-2 0,1 11-1,-2-7 227,4 18 180,-2 1 0,-2 53 0,3 28 372,1-92-734,-5-15-223,1 0 0,0-1 0,-1 2 0,1-1 0,-1 0-1,1 0 1,-1 0 0,0 1 0,0-1 0,0 0 0,0 2 0,-5 6-1536</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1.170"/>
    </inkml:context>
    <inkml:brush xml:id="br0">
      <inkml:brushProperty name="width" value="0.05" units="cm"/>
      <inkml:brushProperty name="height" value="0.05" units="cm"/>
    </inkml:brush>
  </inkml:definitions>
  <inkml:trace contextRef="#ctx0" brushRef="#br0">71 11 7552,'-3'3'1302,"0"1"0,0 0 1,0 0-1,1 0 1,-4 8-1,-9 26 2737,3-7-1877,0-18-2244,11-13 172,1 1 0,-1-1 0,0 1 0,0 0-1,1-1 1,-1 1 0,0 0 0,1 0 0,-1-1-1,0 1 1,1 0 0,-1 0 0,1 0 0,0 0 0,-1 0-1,1 0 1,0-1 0,-1 1 0,1 0 0,0 0 0,0 0-1,0 2 1,2-1 651,4-7-331,6-9 61,0-3-109,-2 3-31,0 0-1,1 0 1,13-11 0,-11 12-146,-9 9-135,-1 0 0,0 1-1,1-1 1,0 1 0,0 0-1,8-5 1,-11 8-54,0 0 0,-1 0 0,1 0-1,0 0 1,0 0 0,0 0 0,0 0 0,-1 0 0,1 0-1,0 1 1,0-1 0,0 0 0,-1 0 0,1 1-1,0-1 1,0 1 0,-1-1 0,1 0 0,0 1 0,-1-1-1,1 1 1,-1 0 0,1-1 0,0 1 0,-1-1-1,1 1 1,-1 0 0,1 1 0,10 21-109,-6-1-55,-4-18 83,-1 0 1,1 0-1,0 0 1,0 0-1,0 0 1,0-1 0,0 1-1,1-1 1,0 1-1,0-1 1,0 1-1,0-1 1,0 0-1,1 0 1,-1 0-1,1 0 1,0 0 0,0-1-1,0 1 1,5 2-1,13 3-2453,8-2-300</inkml:trace>
</inkml:ink>
</file>

<file path=word/ink/ink1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30.184"/>
    </inkml:context>
    <inkml:brush xml:id="br0">
      <inkml:brushProperty name="width" value="0.05" units="cm"/>
      <inkml:brushProperty name="height" value="0.05" units="cm"/>
    </inkml:brush>
  </inkml:definitions>
  <inkml:trace contextRef="#ctx0" brushRef="#br0">5 333 6144,'-4'6'2519,"3"-12"-233,1 6-2230,0 0 0,0 0-1,0-1 1,0 1 0,0 0-1,0 0 1,0-1 0,0 1 0,0 0-1,1 0 1,-1 0 0,0-1-1,0 1 1,0 0 0,0 0-1,0-1 1,0 1 0,0 0-1,0 0 1,1 0 0,-1-1-1,0 1 1,0 0 0,0 0 0,0 0-1,1 0 1,-1 0 0,0-1-1,0 1 1,0 0 0,1 0-1,-1 0 1,0 0 0,0 0-1,1 0 1,-1 0 0,0 0-1,0 0 1,1 0 0,-1 0 0,0 0-1,0 0 1,1 0 0,-1 0-1,0 0 1,0 0 0,0 0-1,1 0 1,-1 0 0,0 0-1,0 0 1,1 0 0,-1 1 0,0-1-1,0 0 1,0 0 0,0 0-1,1 0 1,-1 0 0,0 1-1,0-1 1,0 0 0,0 0-1,1 0 1,-1 1 0,0-1-1,0 0 1,0 0 0,0 1 0,1 3 153,0-1 1,0 1-1,-1-1 1,0 1 0,1 0-1,-1 0 1,0-1 0,-1 1-1,0 4 1,0 5 317,1 14 2952,0-44-1667,0 15-1805,0 0 0,1-1 0,-1 1 0,0 0 1,1 0-1,-1 0 0,1 0 0,0-1 0,0 1 0,0 0 0,0 0 0,0 0 0,0 1 1,0-1-1,1 0 0,-1 0 0,1 1 0,-1-1 0,1 0 0,0 1 0,-1 0 0,1-1 1,0 1-1,0 0 0,0 0 0,0 0 0,0 0 0,0 0 0,0 1 0,1-1 0,-1 1 1,4-1-1,-5 0-29,-1 1 1,1 0-1,0 0 1,-1 0 0,1-1-1,0 1 1,0 0-1,0 0 1,-1 0 0,1 0-1,0 0 1,0 0 0,-1 0-1,1 0 1,0 1-1,0-1 1,-1 0 0,1 0-1,0 1 1,-1-1-1,1 0 1,0 1 0,-1-1-1,1 0 1,0 1-1,-1-1 1,1 1 0,-1-1-1,1 1 1,-1 0-1,1-1 1,-1 1 0,1 0-1,-1-1 1,0 1-1,1 0 1,-1-1 0,1 2-1,-1 3-5,1 0-1,-1-1 1,1 1 0,-1 0-1,-1 8 1,0 5 151,2-24-87,1 0 0,-1 1 0,1-1-1,1 0 1,-1 1 0,1-1 0,0 1 0,0 0 0,1 0-1,4-5 1,-7 9-26,-1 0-1,1 0 1,0 0-1,-1 0 0,1 1 1,0-1-1,0 0 1,0 0-1,0 1 0,-1-1 1,1 1-1,0-1 1,0 1-1,0-1 0,0 1 1,0-1-1,1 1 1,-1 0-1,0 0 1,0-1-1,0 1 0,0 0 1,0 0-1,0 0 1,0 0-1,0 1 0,1-1 1,-1 0-1,0 0 1,0 1-1,0-1 0,0 0 1,0 1-1,0-1 1,0 1-1,0-1 1,0 1-1,-1 0 0,1-1 1,1 2-1,3 4-28,0-1 0,-1 1 0,0 0 0,0 0 0,4 9 0,2 3-151,-9-17 164,0 1 1,0-1-1,0 0 0,1 0 1,-1 1-1,0-1 1,0 0-1,1 0 0,-1 0 1,0 0-1,1 0 1,-1-1-1,1 1 1,-1 0-1,1-1 0,0 1 1,-1-1-1,1 1 1,0-1-1,-1 0 1,1 0-1,0 0 0,-1 1 1,1-2-1,0 1 1,-1 0-1,1 0 1,0-1-1,-1 1 0,1 0 1,-1-1-1,1 0 1,0 1-1,1-2 1,4-3-14,0 0 0,0 0 0,0-1 1,0 0-1,7-9 0,1 0 7,-5-2 203,-10 17-188,1 0 0,-1-1-1,0 1 1,0 0-1,0 0 1,0-1 0,0 1-1,1 0 1,-1-1 0,0 1-1,0 0 1,0-1-1,0 1 1,0 0 0,0-1-1,0 1 1,0 0 0,0-1-1,0 1 1,0 0-1,0-1 1,0 1 0,0 0-1,-1-1 1,1 1 0,0 0-1,0-1 1,0 1-1,0 0 1,-1 0 0,1-1-1,0 1 1,0 0-1,0 0 1,-1-1 0,1 1-1,0 0 1,0 0 0,-1 0-1,1-1 1,0 1-1,-1 0 1,1 0 0,0 0-1,-1 0 1,1 0 0,0 0-1,-1 0 1,1 0-1,0-1 1,-1 1 0,0 1-1,-7-2 48,-9 2 24,17-1-75,-1 0 0,0 1 0,1-1 0,-1 0 0,1 1 0,-1-1 1,1 0-1,-1 1 0,1-1 0,0 1 0,-1-1 0,1 1 0,-1-1 0,1 1 0,0-1 0,0 1 0,-1-1 0,1 1 0,0 0 1,0-1-1,0 1 0,-1-1 0,1 1 0,0 0 0,0-1 0,0 1 0,0-1 0,0 1 0,0 0 0,0 3-1,0-1 0,0 1-1,1-1 1,-1 1 0,1-1 0,0 1-1,0-1 1,0 1 0,0-1-1,1 0 1,3 6 0,-4-7 18,1 0 0,-1 0 0,1-1 0,-1 1 0,0-1 0,1 0 0,0 1 0,0-1 0,0 0 0,0 0 0,0 0 0,0 0 0,0 0 0,0-1 0,1 1 0,-1-1 0,0 1 0,0-1 0,1 0 0,3 0 0,-1 0 5,0 0 0,0-1 0,0 0 1,0 0-1,-1 0 0,1 0 0,0-1 1,-1 1-1,1-1 0,6-4 0,0-1 128,0-1-1,15-15 0,-11 9-159,-15 14 10,1 0 0,-1 0 0,0 0 0,0 0 0,0 0 0,0-1 0,0 1 0,1 0 0,-1 0 0,0 0 0,0 0 0,0 0 0,1 0 0,-1 0 0,0 0 0,0 0 0,0 0 0,0 0 0,1 0 0,-1 0 0,0 0 0,0 0-1,0 0 1,0 0 0,1 0 0,-1 0 0,0 0 0,0 0 0,0 0 0,0 1 0,1-1 0,-1 0 0,0 0 0,0 0 0,0 0 0,0 0 0,0 0 0,1 1 0,-1-1 0,5 11 3,1 15-18,-5-24 7,9 38-91,-9-37 87,0 0 1,1 0 0,-1 0 0,0 0-1,1-1 1,0 1 0,0-1-1,-1 1 1,2-1 0,-1 1 0,3 2-1,-4-5 3,-1 0 0,1 1-1,0-1 1,-1 0 0,1 1-1,0-1 1,0 0 0,0 0 0,-1 0-1,1 1 1,0-1 0,0 0-1,-1 0 1,1 0 0,0 0 0,0-1-1,0 1 1,-1 0 0,1 0-1,0 0 1,0-1 0,-1 1-1,1 0 1,0-1 0,-1 1 0,1 0-1,0-1 1,-1 1 0,1-1-1,-1 1 1,1-1 0,0 0-1,-1 1 1,1-1 0,-1 1 0,0-1-1,1 0 1,-1 1 0,0-1-1,1 0 1,-1-1 0,14-33-677,-13 31 504,4-16-744,-2 0-1,0 0 1,-1-1 0,-1 1 0,-2-28 0,0 9-45,4-71-95,1 1 4521,-4 116-2942,1 1-1,1-1 1,-1 1-1,6 13 1,3 20 359,-2 104 891,-5-64-1180,-5-27-817,5-42-172</inkml:trace>
</inkml:ink>
</file>

<file path=word/ink/ink1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30.939"/>
    </inkml:context>
    <inkml:brush xml:id="br0">
      <inkml:brushProperty name="width" value="0.05" units="cm"/>
      <inkml:brushProperty name="height" value="0.05" units="cm"/>
    </inkml:brush>
  </inkml:definitions>
  <inkml:trace contextRef="#ctx0" brushRef="#br0">3 7 7552,'-3'-7'3712,"14"17"4607,-4-10-7679,8 3 128,5-3 128,6-3-1280,3 6 128,-3 0 512,-4-3 128</inkml:trace>
</inkml:ink>
</file>

<file path=word/ink/ink1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6:34.425"/>
    </inkml:context>
    <inkml:brush xml:id="br0">
      <inkml:brushProperty name="width" value="0.05" units="cm"/>
      <inkml:brushProperty name="height" value="0.05" units="cm"/>
    </inkml:brush>
  </inkml:definitions>
  <inkml:trace contextRef="#ctx0" brushRef="#br0">41 171 4992,'2'-20'2700,"-1"6"4357,-4 27-4015,-32 277 2361,30-239-4640,4-38-612,1 0 1,1 0 0,4 24 0,-2-19-162,-3-16 6,0 0 1,1 0-1,-1 0 0,1-1 1,-1 1-1,1 0 0,0 0 1,0-1-1,0 1 1,0-1-1,0 1 0,0-1 1,0 1-1,1-1 0,-1 0 1,0 1-1,1-1 1,-1 0-1,1 0 0,-1 0 1,1 0-1,0 0 0,-1 0 1,1-1-1,0 1 0,0 0 1,-1-1-1,5 1 1,-3-1 19,0 1 0,0-1 0,0 0 0,1 0 1,-1-1-1,0 1 0,0-1 0,0 1 1,0-1-1,0 0 0,0 0 0,0-1 1,0 1-1,0 0 0,0-1 0,3-3 1,-1 3-7,-1 1 1,1-1 0,-1 1-1,1-1 1,-1 1 0,1 1-1,0-1 1,-1 1-1,10 0 1,14-3-11,73-9 0,-51 8 0,-24 2 0,0 1-1,33 4 0,31 0 25,-1-2 42,10 0-26,-5-3 24,183 21 0,-137-12-64,-52-4 0,32 4 0,170-11 0,-108-1 0,-144 5 0,93 5 0,-70-1 0,110-8 0,254-15 0,-326 11-64,1-1 0,-46 9 64,138 6 0,-118-4 67,-50-2-47,29 3 0,-37-1-41,-1-1-1,1 0 1,0-1 0,30-4-1,-25 3 22,-19 1 0,0 1 0,0-1 0,0 0 0,0 0 0,0-1 0,-1 1 0,1 0 0,0-1 0,0 1 0,0-1 0,3-1 0,-4 2 0,0-1 0,0 1 0,0 0 0,0-1 0,0 1 0,0 0 0,1 0 0,-1 0 0,0 0 0,0 0 0,0 0 0,0 0 0,0 0 0,0 0 0,0 0 0,0 1 0,0-1 0,2 1 0,8 2 0,-11-3 2,0 0-1,0 0 1,1 0-1,-1-1 0,0 1 1,0 0-1,1 0 1,-1 0-1,0-1 1,0 1-1,1 0 0,-1 0 1,0-1-1,0 1 1,0 0-1,0 0 1,1-1-1,-1 1 1,0 0-1,0 0 0,0-1 1,0 1-1,0 0 1,0-1-1,0 1 1,0 0-1,0-1 0,0 1 1,0 0-1,0-1 1,0 1-1,0 0 1,0 0-1,0-1 1,0 1-1,0 0 0,0-1 1,-1 1-1,1-1 1,-4-17 67,4 16-68,-4-22-1,2 0-1,0 0 1,2 0 0,0-1-1,6-36 1,1-39 2,-7-152 212,0 251-224,-1 0 0,1 1 1,0-1-1,-1 0 0,1 0 1,-1 0-1,1 1 0,-1-1 1,0 0-1,1 1 0,-1-1 1,0 1-1,1-1 1,-1 0-1,0 1 0,0-1 1,1 1-1,-1 0 0,0-1 1,0 1-1,0 0 0,0-1 1,0 1-1,0 0 0,-1 0 1,1 0-60,-43 0 55,-269 7 6,283-6 8,0-2 0,-45-6 0,-23-1 0,-461 8-21,204 6-86,23-4 107,174-3 128,-428-2-128,540 0 0,0 3 0,-50 5 0,46-2 0,-1-2 0,-91-10 0,132 9 0,0 0 0,1 1 0,-1 0 0,0 0 0,-11 4 0,-17 2 0,-71 16 0,-11-1 0,113-22 0,0 0 0,0-1 0,0 0 0,0 0 0,0-1 0,-10-3 0,8 3 0,6 1 9,1 0 0,0 1 0,0 0 0,0 0 0,0 0 0,-1 0 0,1 0 0,0 0 0,-3 1 0,-14 0 8,20 0-335,4 1-1753,8-5 769</inkml:trace>
</inkml:ink>
</file>

<file path=word/ink/ink1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5.555"/>
    </inkml:context>
    <inkml:brush xml:id="br0">
      <inkml:brushProperty name="width" value="0.05" units="cm"/>
      <inkml:brushProperty name="height" value="0.05" units="cm"/>
    </inkml:brush>
  </inkml:definitions>
  <inkml:trace contextRef="#ctx0" brushRef="#br0">0 351 2944,'1'-3'12448,"0"-4"-7049,10-44-4047,-2 5-840,-1 0 0,-3-1 0,0-63 0,12 168-512,21 44-9,-32-90 31,-1-1 1,1 1 0,2-2-1,-1 0 1,0 0 0,15 16 0,-21-26-11,0 1 1,0 0 0,0 0 0,1 0 0,-1 0-1,0 0 1,0-1 0,0 1 0,0-1 0,0 1 0,1 0-1,-1-1 1,0 0 0,1 0 0,-2 0 0,2 0-1,-1 0 1,1 0 0,-1 0 0,1 0 0,-1 0 0,-1 0-1,2 0 1,-1 0 0,1 0 0,-1-1 0,0 1-1,1-1 1,-2 1 0,1-1 0,1 0 0,-1 0 0,0 0-1,0 1 1,0-1 0,0 0 0,0 0 0,-1 0-1,1 0 1,0 0 0,1-2 0,4-5 118,0-1 0,-2 1 0,2-1 0,3-13 0,-7 16-44,2-4 28,0-1 0,-2 0 0,1 0 1,0 1-1,-1-18 0,0-59 238,-3 45-288,-1 29-246,-4 19-228,5-2 109,-1 0 0,2 0 0,-1 1 1,0-2-1,-1 8 0,4 9-1002</inkml:trace>
</inkml:ink>
</file>

<file path=word/ink/ink1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6.023"/>
    </inkml:context>
    <inkml:brush xml:id="br0">
      <inkml:brushProperty name="width" value="0.05" units="cm"/>
      <inkml:brushProperty name="height" value="0.05" units="cm"/>
    </inkml:brush>
  </inkml:definitions>
  <inkml:trace contextRef="#ctx0" brushRef="#br0">17 120 7808,'0'-1'386,"-1"1"0,1-1 0,0-1 0,-1 1 0,1 0 0,-1-1 0,1 1 0,0 0 0,-1 0 0,1 0 0,0-1 0,0 1 0,0-1 0,0 1 0,0 0 0,0 0 0,1 0 0,-1-1 0,0 1 0,1 0 0,0-3 0,15-30 3426,-5 13-3786,-11 20-19,0 0 1,0 1-1,1-1 1,-1-1-1,0 1 0,0 0 1,0 0-1,-1 0 0,1 0 1,0 0-1,0 1 1,-1-1-1,1 0 0,0 0 1,-1-1-1,1 1 0,-1 1 1,0-3-1,-4-10 344,5 13-349,0 0 1,0 0-1,0 0 1,0 0-1,0 0 1,0 0 0,0 0-1,0 0 1,0 0-1,-1 0 1,1 0-1,0 0 1,0 0-1,0 0 1,0 0 0,0 0-1,0 0 1,0 0-1,0 0 1,0 0-1,0 0 1,-1 0-1,1 0 1,0 0 0,0 0-1,0 0 1,0 0-1,0 0 1,0 0-1,0 0 1,0 0-1,0 0 1,0 0 0,0 0-1,0 0 1,-1 0-1,1-1 1,0 1-1,0 0 1,0 0-1,0 0 1,0 0 0,0 0-1,0 0 1,0 0-1,0 0 1,0 0-1,0 0 1,0 0-1,0 0 1,0-1 0,0 1-1,0 0 1,0 0-1,0 0 1,0 0-1,0 0 1,0 0-1,0 0 1,0 0 0,-6 9 81,-5 15 38,7-9 50,1-1-1,-3 29 0,6-38-135,0 2 0,0-1 0,0 0 0,1 1 0,0-1 1,0 0-1,1 1 0,-1-1 0,4 7 0,-4-13-37,0 1 1,0 0-1,0 0 0,-1 0 0,1 0 1,0 0-1,0 0 0,0 0 0,0 0 1,0-1-1,0 0 0,1 1 1,-1-1-1,0 1 0,0-1 0,0 1 1,0-1-1,1 0 0,-1 1 1,0-1-1,1 0 0,0 0 0,28-2-729,-6-5-166</inkml:trace>
</inkml:ink>
</file>

<file path=word/ink/ink1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6.601"/>
    </inkml:context>
    <inkml:brush xml:id="br0">
      <inkml:brushProperty name="width" value="0.05" units="cm"/>
      <inkml:brushProperty name="height" value="0.05" units="cm"/>
    </inkml:brush>
  </inkml:definitions>
  <inkml:trace contextRef="#ctx0" brushRef="#br0">33 56 7424,'0'0'440,"-1"-1"0,1 1 0,-1 0 0,0 0 0,0 0 0,1-1 0,-1 1 0,0 0 0,0 0 0,1 0 0,-1 0 0,0 0 0,1 1 0,0-1 1,-1 0-1,0 0 0,0 0 0,1 1 0,-1-1 0,0 0 0,1 1 0,-1-1 0,-1 1 0,1 0-183,1 1 0,-1-2-1,-1 1 1,1 1 0,0-1 0,0 1 0,1-1-1,-1 1 1,0-1 0,0 2 0,0 1-268,0 0 1,0 0-1,0 0 0,0 1 1,1-2-1,0 9 0,0-8 38,0-1-1,1 1 0,0 0 1,0-1-1,0 1 0,0 0 1,0-1-1,0 0 0,1 0 1,0 1-1,0-1 0,0 0 1,4 5-1,-4-7-22,-1 0 0,0 0 0,1 0 0,0 0 0,0 0 0,-1 1 0,1-2 0,0 1 0,1 0 0,-1-1 0,-1 0 0,1 1 0,0-1 0,1 0 0,-2 1 0,1-1 0,0 0 0,1-1 0,-1 1 1,-1 0-1,1 0 0,1-1 0,-1 1 0,2-2 0,2-1-134,1 0 0,-2 1 0,1-2 0,6-4 0,3-2-436,-14 9 416,-1 4-36,0-1 212,1 1 0,0 0 1,-1 0-1,1-1 1,0 1-1,0 0 1,0-1-1,1 0 1,-2 1-1,2-1 1,-1 0-1,1 0 1,0 1-1,0-1 1,-1 0-1,1-1 1,1 1-1,-1 0 1,-1 0-1,2 0 1,0-1-1,-1 0 0,0 0 1,1 0-1,0 1 1,4 0-1,-2 0 26,0-2-1,0 2 1,1-1 0,-2-1-1,2 1 1,-1-1-1,-1 0 1,2 0-1,-1-1 1,1 1-1,-2-1 1,2-1 0,-2 2-1,7-4 1,-8 2-9,-2 1 1,2-1 0,-1 1-1,1-1 1,-2 0 0,1 0-1,0 0 1,0 0 0,0 0-1,-1-1 1,1 0 0,-1 2-1,1-2 1,-1 0 0,0 1-1,0-1 1,0 0 0,-1 0-1,1 1 1,0-1 0,-1 0-1,0 1 1,0-1 0,1 0-1,-2 0 1,1 0 0,0 0-1,-2-2 1,1-2 83,1 1 1,-1 0-1,-1 0 0,0 0 1,-1 1-1,2-2 0,-2 2 1,-1-1-1,2 1 1,-2 0-1,-8-10 0,-2-7 302,13 21-472,0 1 0,1-1 1,-1-1-1,0 1 0,1 0 0,-1-1 0,1 1 1,-1 0-1,1 0 0,0 0 0,0-1 0,0 1 1,0-1-1,0 1 0,0-2 0,8 0-725</inkml:trace>
</inkml:ink>
</file>

<file path=word/ink/ink1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7.083"/>
    </inkml:context>
    <inkml:brush xml:id="br0">
      <inkml:brushProperty name="width" value="0.05" units="cm"/>
      <inkml:brushProperty name="height" value="0.05" units="cm"/>
    </inkml:brush>
  </inkml:definitions>
  <inkml:trace contextRef="#ctx0" brushRef="#br0">167 2 7552,'-5'-1'927,"-1"1"-1,1-1 1,-1 1 0,1 0 0,0 1 0,-8 0 0,11 0-698,0 0 1,1-1 0,-1 1-1,0-1 1,0 1 0,0 0-1,1 0 1,0 0 0,-1 1 0,0-1-1,1 1 1,-1-2 0,1 2-1,0-1 1,0 1 0,0 0-1,0-1 1,0 0 0,-1 1-1,2 0 1,-2 3 0,0 0-95,-2 4 121,1 1-1,0-1 1,-2 11 0,5-16-164,-1 0 0,1-1 0,0 1 0,0 1-1,1-2 1,-1 1 0,1-1 0,0 2 0,0-2 0,0 1 0,2 5 0,11 17 107,-8-15-182,0 0 1,-1 0 0,5 17-1,-9-25-9,0 0 0,0 0 0,-1-1 0,1 2-1,-1-1 1,0-1 0,0 1 0,0 1 0,-1-2 0,1 1 0,-1 0 0,1-1 0,-1 1-1,0 1 1,0-2 0,-1 1 0,1-1 0,0 1 0,-3 3 0,1-3 29,1-1 1,0 0 0,0 0-1,-1 1 1,1-2 0,-1 1-1,0 0 1,0-1-1,1 1 1,-2-1 0,1 0-1,1 0 1,-2-1 0,1 1-1,0 0 1,0-1 0,-1 1-1,2-1 1,-2 0 0,0 0-1,2 0 1,-2-1 0,1 1-1,0-1 1,0 0-1,0 0 1,0 1 0,0-1-1,0-1 1,0 0 0,0 1-1,0-1 1,-4-3 0,6 4-46,1 1-67,-1 0 0,1-1-1,-1 1 1,1 0 0,0 0-1,0-1 1,0 1 0,-1 0-1,1-1 1,-1 1 0,1-1 0,0 1-1,-1 0 1,1 0 0,0 0-1,0-1 1,-1 1 0,1-1 0,0 1-1,0-1 1,0 1 0,0-1-1,-1 1 1,1-1 0,0 1-1,0-1 1,0 1 0,0-1 0,0 1-1,0-1 1,0 1 0,1-1-1,-1 1 1,0 0 0,0 0 0,0-1-1,0 1 1,1-2 0,8-1-2635</inkml:trace>
</inkml:ink>
</file>

<file path=word/ink/ink1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7.496"/>
    </inkml:context>
    <inkml:brush xml:id="br0">
      <inkml:brushProperty name="width" value="0.05" units="cm"/>
      <inkml:brushProperty name="height" value="0.05" units="cm"/>
    </inkml:brush>
  </inkml:definitions>
  <inkml:trace contextRef="#ctx0" brushRef="#br0">112 9 7424,'2'-8'4993,"3"15"727,0 8-2210,-3-2-5147,-5 46 3106,-15 84 0,9-87-908,8-48-682,-1-1 0,2 0 0,-3 0 0,1 0 0,-5 11 0,2-5-1031</inkml:trace>
  <inkml:trace contextRef="#ctx0" brushRef="#br0" timeOffset="1">8 269 8320,'-7'0'12031,"17"0"-11775,6 0 128,3 0-128,5-2 128,6-7-1408,-8 0 0</inkml:trace>
</inkml:ink>
</file>

<file path=word/ink/ink1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7.890"/>
    </inkml:context>
    <inkml:brush xml:id="br0">
      <inkml:brushProperty name="width" value="0.05" units="cm"/>
      <inkml:brushProperty name="height" value="0.05" units="cm"/>
    </inkml:brush>
  </inkml:definitions>
  <inkml:trace contextRef="#ctx0" brushRef="#br0">6 9 7936,'3'-9'2948,"-3"18"952,-6 23 899,5-25-4650,0 0 0,0-1-1,1 2 1,0-2-1,1 1 1,2 14 0,-1 11 474,-2-32-618,0 0 0,1 1 0,-1-1 0,0 0-1,0 0 1,0 0 0,0 1 0,1-1-1,-1 0 1,0 0 0,0 0 0,0 0 0,1 1-1,-1-1 1,0 0 0,0 0 0,0 0 0,1 0-1,-1 0 1,0 0 0,0 0 0,1 0 0,-1 0-1,0 0 1,0 0 0,1 0 0,-1 0 0,0 0-1,0 0 1,1 0 0,-1 0 0,0 0 0,0 0-1,1 0 1,-1 0 0,0 0 0,0-1-1,0 1 1,0 0 0,0 0 0,0 0 0,0 0-1,0-1 1,0 1 0,1 0 0,-1 0 0,0 0-1,0-1 1,0 1 0,0 0 0,1 0 0,9-9 1,-5 3 25,0 0-1,-1-1 0,0-1 0,0 1 0,-1 0 1,0 0-1,0-1 0,0 0 0,-2 0 1,1 1-1,1-14 0,-6 26-7,-1 8-3,4-6-3,0-1 0,1 0 0,-1 1 0,1-1 0,0 0 1,1 0-1,0 0 0,1 0 0,2 7 0,-3-10-71,0-1-1,-1 2 1,1-1-1,0-1 1,1 0 0,-1 1-1,0 0 1,1-2-1,-1 1 1,0 1-1,1-1 1,1-1-1,-2 1 1,1-1 0,0 1-1,1-1 1,-2 0-1,2 1 1,2-2-1,13 4-841</inkml:trace>
</inkml:ink>
</file>

<file path=word/ink/ink1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8.538"/>
    </inkml:context>
    <inkml:brush xml:id="br0">
      <inkml:brushProperty name="width" value="0.05" units="cm"/>
      <inkml:brushProperty name="height" value="0.05" units="cm"/>
    </inkml:brush>
  </inkml:definitions>
  <inkml:trace contextRef="#ctx0" brushRef="#br0">101 223 7936,'-30'-27'6890,"30"27"-6613,-1-1-1,0 1 1,1-1-1,-1 1 0,0-1 1,1 1-1,-1-1 1,0 1-1,0 0 1,1 0-1,-1-1 0,0 1 1,0 0-1,0 0 1,1 0-1,-1 0 1,0 0-1,0 0 0,0 0 1,-1 0-1,-14 10 978,14-8-1277,-1 1 0,1 0-1,0-1 1,0 1 0,0 0 0,1 0-1,-1 0 1,1 0 0,-2 5 0,-1 10 323,1-10-271,0 1 0,1 0 0,0 0 0,1 0 0,0 0 0,0 0 0,1 0 0,0 0 0,1 0-1,1 10 1,-1-18-28,-1 0 0,0 0 1,0 0-1,1 0 0,-1 0 0,1 0 0,-1 0 0,1 0 0,-1-1 0,1 1 0,0 0 0,-1 0 0,1-1 0,0 1 0,0 0 1,0-1-1,-1 1 0,1-1 0,0 1 0,0-1 0,0 1 0,0-1 0,0 1 0,0-1 0,0 0 0,0 0 0,0 0 0,0 1 1,0-1-1,0 0 0,0 0 0,0 0 0,0 0 0,0-1 0,0 1 0,0 0 0,0 0 0,0-1 0,0 1 0,0 0 0,0-1 1,1 0-1,2-1-7,0 0 0,-1 0 0,1-1 0,0 0 1,-1 1-1,1-1 0,4-7 0,0 0 5,0-2 0,-1 1 0,-1-1 0,0 0 0,-1 0 0,0-1 0,-1 1 0,5-23 0,-4 6 40,-1 0-1,0-54 1,-9 16 238,0 56-132,-2 13 82,6-1-200,-1 1 0,1-1-1,0 1 1,0-1 0,-1 1 0,1 0 0,0 0 0,1-1-1,-2 4 1,-2 9 22,1-1 1,1 1-1,0 0 0,1 0 0,0 0 0,1 0 0,1 0 1,0 0-1,1-1 0,1 1 0,0 0 0,0-2 0,2 2 1,0-1-1,0 0 0,1-1 0,0 1 0,2-1 0,-1-1 0,1 1 1,1-1-1,14 15 0,-20-23-30,1 0 1,-1 0-1,1-1 0,0 1 0,0-1 1,0 0-1,0 0 0,0 0 1,0-1-1,0 1 0,1-1 1,-1 0-1,1 0 0,-1-1 0,5 1 1,-7-1-17,1 0 0,-1 0 0,0-1 0,1 1 0,-1-1 0,0 0 0,1 1 1,-1-1-1,0 0 0,0 0 0,0 0 0,0-1 0,0 1 0,0 0 0,0-1 1,0 1-1,-1-1 0,1 0 0,0 0 0,-1 1 0,0-1 0,1 0 0,-1 0 0,0 0 1,0-1-1,0 1 0,0 0 0,0 0 0,-1 0 0,2-3 0,1-36-27,-2 28 74,-1 11 37,1 3 56,3 17-221,0-2 0,14 30 0,-6-29 56,-11-17 24,-1 0 0,0 0 0,1 0-1,-1 1 1,1-1 0,-1 0 0,1 0-1,-1 0 1,0 0 0,1 0 0,-1 0 0,1 0-1,-1 0 1,1 0 0,-1-1 0,0 1-1,1 0 1,-1 0 0,1 0 0,-1 0-1,0-1 1,1 1 0,-1 0 0,1 0 0,-1-1-1,0 1 1,1 0 0,-1 0 0,0-1-1,0 1 1,1 0 0,-1-1 0,1 0 0,7-10 65,-8 10-67,14-22 11,12-29 0,-25 52-2,-1 0 0,1 0 0,-1 0 0,0 0 1,1 0-1,-1 1 0,0-1 0,1 0 0,-1 0 1,1 1-1,-1-1 0,0 0 0,0 1 0,1-1 1,-1 0-1,0 1 0,1-1 0,-1 0 0,0 1 0,0-1 1,0 1-1,0-1 0,1 0 0,-1 1 0,0-1 1,0 1-1,0 0 0,9 18-52,-8-16 63,2 2-46,0 1 0,1-1 0,0 0 0,0 0 0,0 0 0,0-1 0,1 0 0,8 8 0,-12-12-11,0 0 0,-1 1 0,1-1 1,0 0-1,-1 1 0,1-1 1,0 0-1,-1 0 0,1 0 1,0 1-1,-1-1 0,1 0 1,0 0-1,0 0 0,-1 0 0,1 0 1,0 0-1,-1-1 0,1 1 1,0 0-1,-1 0 0,1 0 1,0-1-1,0 1 0,9-4-859</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2.136"/>
    </inkml:context>
    <inkml:brush xml:id="br0">
      <inkml:brushProperty name="width" value="0.05" units="cm"/>
      <inkml:brushProperty name="height" value="0.05" units="cm"/>
    </inkml:brush>
  </inkml:definitions>
  <inkml:trace contextRef="#ctx0" brushRef="#br0">199 51 8064,'-1'-2'517,"-1"0"0,1 1 0,-1-1 0,1 0 0,0 0 0,0 1-1,0-1 1,-2-4 0,-3-5 1228,-3 2 2908,7 8-4507,0 0-1,0 0 0,0 0 1,0 0-1,-1 0 1,1 0-1,0 1 1,-1-1-1,1 1 1,-1 0-1,1-1 1,-1 1-1,1 0 1,-1 0-1,1 1 1,0-1-1,-1 0 1,1 1-1,-1 0 0,1-1 1,0 1-1,0 0 1,-1 0-1,1 0 1,0 1-1,0-1 1,0 1-1,0-1 1,-3 3-1,-5 6-24,-1 0 1,2 0-1,-16 22 0,18-24 427,2 0-363,-1 0-1,1 0 1,0 0-1,-7 18 1,11-23-141,1-1 1,-1 1-1,0 0 1,1-1 0,-1 1-1,1 0 1,0 0-1,0 0 1,1 5-1,-1-7-35,0 1 0,1-1 0,-1 0 0,1 1 0,-1-1 0,1 0 0,0 1 0,0-1 0,0 0 0,-1 0 0,1 0 0,0 0 0,0 0 0,0 0 0,1 0 0,-1 0 0,0 0 0,0 0 0,0-1 1,2 2-1,3-1-34,-1 1 1,1-1 0,-1-1 0,1 1 0,0-1-1,-1 0 1,1 0 0,0-1 0,-1 1 0,1-1 0,-1-1-1,1 1 1,-1-1 0,7-3 0,-5 1-61,-1-1 1,0 1-1,0-1 1,0-1-1,-1 1 1,0-1-1,0 0 1,0 0-1,6-12 1,1-5-240,14-34 0,-26 57 327,0 0 1,0-1 0,1 1-1,-1 0 1,0-1 0,0 1-1,0 0 1,0 0 0,0-1 0,0 1-1,0 0 1,0 0 0,0-1-1,1 1 1,-1 0 0,0 0-1,0 0 1,0-1 0,0 1-1,1 0 1,-1 0 0,0 0 0,0 0-1,1-1 1,-1 1 0,0 0-1,0 0 1,1 0 0,-1 0-1,0 0 1,0 0 0,1 0 0,-1 0-1,0 0 1,0 0 0,1 0-1,-1 0 1,0 0 0,1 0-1,-1 0 1,0 0 0,0 0-1,1 0 1,-1 0 0,0 0 0,0 0-1,1 0 1,-1 0 0,0 1-1,0-1 1,1 0 0,-1 0-1,0 0 1,0 0 0,0 1 0,1-1-1,-1 0 1,0 0 0,0 0-1,0 1 1,0-1 0,8 16 1,0 14 59,16 41 0,-23-71-63,-1 1-1,0 0 1,0-1-1,0 1 1,1 0 0,-1-1-1,0 1 1,1 0-1,-1-1 1,0 1-1,1-1 1,-1 1-1,1-1 1,-1 1 0,1-1-1,-1 1 1,1-1-1,-1 1 1,1-1-1,-1 0 1,1 1-1,0-1 1,-1 0 0,1 0-1,0 1 1,-1-1-1,2 0 1,-1 0 1,0-1 0,0 1 0,-1 0 1,1-1-1,0 1 0,0-1 0,0 1 1,-1-1-1,1 0 0,0 1 0,0-1 0,-1 0 1,1 0-1,-1 1 0,1-1 0,0-2 1,18-41 85,-18 41-80,20-73 98,-21 76-106,0 0 0,0 0 0,0 0 0,0 0 0,0 0 0,0 0 0,0 0 0,0 0 0,0 0 0,0 0 0,0 0 0,0 0 0,0 1 0,0-1 0,0 0 0,0 0 0,0 0 0,1 0 0,-1 0 0,0 0 0,0 0 0,0 0 0,0 0 0,0 0 0,0 0 0,0 0 0,0 0 0,0 0 0,0 0 0,0 0 0,0 0 0,0 0 0,0 0 0,1 0 0,-1 0 0,0 0 0,0 0 0,0 0 0,0 0 0,0 0 0,0 0 0,0 0 0,0 0 0,0 0 0,0 0 0,0 0 0,0 0 0,0 0 0,0 0 0,1 0 0,-1 0 0,0 0 0,0 0 0,0 0 0,0 0 0,0 0 0,0-1 0,0 1 0,0 0 0,0 0 0,0 0 0,0 0 0,0 0 0,0 0 0,0 0 0,0 0 0,0 0 0,0 0 0,4 10 0,1 14 0,-5-10 0,0-6 0,0 1 0,0-1 0,0 0 0,4 14 0,-4-22 0,0 0 0,0 1 0,0-1 0,0 0 0,0 0 0,1 0 0,-1 0 0,0 1 0,0-1 0,0 0 0,0 0 0,0 0 0,1 0 0,-1 0 0,0 0 0,0 0 0,0 1 0,0-1 0,1 0 0,-1 0 0,0 0 0,0 0 0,0 0 0,0 0 0,1 0 0,-1 0 0,0 0 0,0 0 0,0 0 0,1 0 0,-1 0 0,0 0 0,0 0 0,0 0 0,0 0 0,1 0 0,-1 0 0,0 0 0,0-1 0,0 1 0,12-7 0,10-11 0,-22 17 0,27-26 59,-15 13 7,1 1-1,25-18 1,-36 30-66,-1-1-1,0 2 1,1-1 0,-1 0-1,1 0 1,-1 0-1,1 1 1,0-1-1,-1 1 1,1-1 0,0 1-1,-1-1 1,1 1-1,0 0 1,0 0-1,-1 0 1,4 1 0,-4-1-1,0 0 0,0 1-1,0 0 1,0-1 0,0 1 0,0 0 0,0-1 0,0 1 0,0 0 0,0 0 0,0 0 0,-1 0 0,1 0 0,0 0 0,-1 0 0,1 0 0,-1 0 0,2 2 0,0 6-9,1 1 1,-1-1-1,-1 0 1,0 1-1,0 11 1,0 0-13,0-19-48,-1 0 0,1 0 1,-1 1-1,1-1 1,0 0-1,-1 0 1,1 0-1,0 0 1,1 0-1,-1 0 0,0 0 1,0 0-1,1 0 1,-1 0-1,1-1 1,0 1-1,-1-1 1,1 1-1,0-1 1,0 0-1,0 1 0,0-1 1,4 1-1,3 1-537,-1 0-1,1-1 1,0-1 0,16 2-1,-6-1-189,-13-1 672,1-1 0,-1-1 0,0 1-1,0-1 1,-1 0 0,1 0 0,0-1 0,0 0 0,0 0 0,-1 0 0,1-1 0,-1 0 0,0 0 0,0 0 0,0 0 0,0-1 0,7-7-1,-8 7 515,1 0-1,0-1 1,-1 0-1,0 0 1,0 0-1,-1 0 0,1-1 1,-1 0-1,0 1 1,-1-1-1,1 0 0,-1 0 1,0-1-1,-1 1 1,0 0-1,1-9 1,-2 13-310,0 0 1,0 0-1,0-1 1,0 1-1,-1 0 1,1 0-1,-1 0 1,1-1-1,-1 1 0,0 0 1,0 0-1,0 0 1,0 0-1,0 0 1,0 0-1,-1 1 1,1-1-1,-1 0 1,1 1-1,-3-3 1,3 3-33,-1 0 0,0 1 0,0-1-1,0 0 1,0 1 0,0-1 0,0 1 0,0-1 0,0 1 0,0 0 0,0 0 0,0 0-1,0 0 1,0 0 0,0 1 0,0-1 0,0 1 0,0-1 0,1 1 0,-1-1 0,0 1-1,0 0 1,-3 2 0,1 0-8,0 0-1,-1 0 0,1 1 1,0 0-1,1-1 1,-1 2-1,1-1 0,-1 0 1,1 1-1,0-1 1,1 1-1,-1 0 0,1 0 1,0 0-1,0 0 1,1 0-1,-1 0 0,1 0 1,0 7-1,0-9-20,1 0 1,0-1-1,0 1 0,0-1 1,0 1-1,0 0 0,1-1 0,-1 1 1,1-1-1,-1 1 0,1-1 1,0 1-1,0-1 0,0 0 0,0 1 1,1-1-1,-1 0 0,1 0 1,-1 0-1,1 0 0,0 0 0,0 0 1,0 0-1,0-1 0,0 1 1,0-1-1,0 1 0,0-1 0,1 0 1,-1 0-1,0 0 0,1 0 1,-1 0-1,1 0 0,-1-1 0,1 1 1,0-1-1,-1 0 0,1 0 1,-1 0-1,4 0 0,-1-1-187,0 1 0,0-1-1,0 0 1,0-1 0,0 1-1,0-1 1,7-4 0,-11 6 137,25-11-1270</inkml:trace>
</inkml:ink>
</file>

<file path=word/ink/ink1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49.252"/>
    </inkml:context>
    <inkml:brush xml:id="br0">
      <inkml:brushProperty name="width" value="0.05" units="cm"/>
      <inkml:brushProperty name="height" value="0.05" units="cm"/>
    </inkml:brush>
  </inkml:definitions>
  <inkml:trace contextRef="#ctx0" brushRef="#br0">7 14 7296,'-2'-3'1269,"-3"-8"8747,5 17-8246,7 132-445,-1 3-4,-5-132-2047,5-5-170</inkml:trace>
  <inkml:trace contextRef="#ctx0" brushRef="#br0" timeOffset="1">10 214 8448,'0'3'4224,"-6"-20"2943,9 17-7039,3 0 128,1 0 0,3-5 0,-1 5-384,1 0 0,0-1 256,6 1 0</inkml:trace>
</inkml:ink>
</file>

<file path=word/ink/ink1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2.064"/>
    </inkml:context>
    <inkml:brush xml:id="br0">
      <inkml:brushProperty name="width" value="0.05" units="cm"/>
      <inkml:brushProperty name="height" value="0.05" units="cm"/>
    </inkml:brush>
  </inkml:definitions>
  <inkml:trace contextRef="#ctx0" brushRef="#br0">17 0 7168,'3'14'7412,"0"4"-6654,-1 8 59,-2-1-1,-1 1 1,-1-1-1,-6 27 1,-1 15 1649,7-53-1935,1-10-374,1-1 1,-1 0 0,1 1-1,-1-1 1,1 1 0,0 0 0,2 5-1,-2-9-145,0 1 0,0-1 0,1 0-1,-1 0 1,0 1 0,0-1 0,1 0-1,-1 0 1,0 0 0,0 1 0,0-1-1,0 0 1,0 0 0,1 0 0,-1 0-1,0 0 1,1 0 0,-1 0 0,1 0-1,-1 0 1,0 0 0,1 0 0,-1 0-1,0 0 1,1 0 0,-1 0 0,0 0-1,1 0 1,-1 0 0,0 0 0,1 0-1,-1-1 1,0 1 0,0 0 0,1 0-1,-1 0 1,0-1 0,1 1 0,-1 0-1,0-1 1,8-1 40,5 2-1,71 3 154,-58-2-973,-19 1 106</inkml:trace>
</inkml:ink>
</file>

<file path=word/ink/ink1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2.574"/>
    </inkml:context>
    <inkml:brush xml:id="br0">
      <inkml:brushProperty name="width" value="0.05" units="cm"/>
      <inkml:brushProperty name="height" value="0.05" units="cm"/>
    </inkml:brush>
  </inkml:definitions>
  <inkml:trace contextRef="#ctx0" brushRef="#br0">41 233 8192,'-5'-3'4096,"20"-7"-1536,-6 3 2047,7 7-4479,-3-11 128,6 7-128,-2 2 0,-4-1-256,-3-3 128,-1 0-128,-3-1 0</inkml:trace>
  <inkml:trace contextRef="#ctx0" brushRef="#br0" timeOffset="1">1 7 8448,'4'-6'11775,"6"6"-11519,9 0 0,9 6-128,-4-6 128,2 6-512,4-4 128,5 5-768,-3-1 128</inkml:trace>
</inkml:ink>
</file>

<file path=word/ink/ink1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3.127"/>
    </inkml:context>
    <inkml:brush xml:id="br0">
      <inkml:brushProperty name="width" value="0.05" units="cm"/>
      <inkml:brushProperty name="height" value="0.05" units="cm"/>
    </inkml:brush>
  </inkml:definitions>
  <inkml:trace contextRef="#ctx0" brushRef="#br0">41 0 5888,'0'2'361,"-2"0"1,0-1 0,1 1-1,0 0 1,-1 0 0,1 0-1,1-1 1,-1 1 0,0 1-1,1-1 1,-1 0 0,0 0-1,1 0 1,0 1 0,-1 1-1,-4 21 3218,-17 41 111,26-73-1127,-3 0-2322,1 2 1,1-1-1,0 1 1,-1 0 0,1-1-1,1 2 1,-1-2-1,1 2 1,-1-1-1,2 1 1,7-7 0,-4 6-170,0 1 1,0-1 0,1 2-1,-1 0 1,16-3-1,2-3-187,-25 8 114,0 1 0,0 0 1,0 0-1,0 0 1,0 0-1,0 0 1,0 0-1,0 0 1,0 0-1,0 0 0,0 0 1,-1 0-1,1 0 1,1 0-1,-1 0 1,0 0-1,0 1 1,0-1-1,0 1 0,0-1 1,-1 1-1,0-1 1,1 1-1,0 0 1,0-1-1,0 1 1,0 0-1,-1 0 0,1 0 1,0 0-1,-1-1 1,1 0-1,-1 1 1,1 0-1,-1 0 1,0 0-1,0 0 0,0 0 1,1 0-1,-1 1 1,0-1-1,2 8 2,0 0 0,-1-1 0,-1 18 0,1-11-3,-1-12-103,0 0 0,0 0 1,1 0-1,0 0 0,-1 0 0,0 0 0,1 0 0,1 0 0,-1-1 0,0 1 1,3 3-1,0-3-1069</inkml:trace>
</inkml:ink>
</file>

<file path=word/ink/ink1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3.543"/>
    </inkml:context>
    <inkml:brush xml:id="br0">
      <inkml:brushProperty name="width" value="0.05" units="cm"/>
      <inkml:brushProperty name="height" value="0.05" units="cm"/>
    </inkml:brush>
  </inkml:definitions>
  <inkml:trace contextRef="#ctx0" brushRef="#br0">1 3 8320,'0'19'9060,"0"6"-5476,0 37-4129,0-48 3293,0-34-2069,3-22 225,-2 40-865,-1 0-1,0 1 1,1 0-1,-1-1 1,0 1 0,0-1-1,1 0 1,0 1-1,0 0 1,0 0 0,0-1-1,0 1 1,0 0-1,0-1 1,0 1 0,-1 1-1,2-1 1,-1 0-1,0 0 1,1 0 0,2-2-1,14-4-72,-8 3-502,1 0 1,-1 1 0,15-4-1,-3 5-872</inkml:trace>
  <inkml:trace contextRef="#ctx0" brushRef="#br0" timeOffset="1">219 32 6912,'-2'-3'1311,"-14"-13"1963,12 6 2679,3 10-5891,1-1 1,0 1-1,0 0 0,0 0 0,-1 0 1,1-1-1,0 1 0,0 0 0,0 0 1,-1 0-1,1 0 0,0 0 0,0 0 1,-1-1-1,1 1 0,0 0 0,0 0 1,-1 0-1,1 0 0,0 0 0,0 0 1,-1 0-1,1 0 0,0 0 0,0 0 1,-1 0-1,1 0 0,0 1 0,0-1 1,-1 0-1,1 0 0,0 0 0,0 0 1,0 0-1,0 0 0,0 0 0,0 1 1,0-1-1,-1 0 0,1 0 0,0 0 1,0 1-1,0-1 0,0 0 0,-1 0 1,1 0-1,0 1 0,0-1 0,0 0 1,0 0-1,0 0 0,0 0 0,0 0 1,0 0-1,0 1 0,0-1 0,0 0 1,0 0-1,0 1 0,0-1 0,-9 24 214,-8 27 374,16-47-631,1 0 0,-1-1 0,1 1 0,0-2 0,0 2 0,0 0 0,0-1 0,1 1 0,-1-1 0,0 0 1,1 1-1,2 4 0,-2-7-15,-1 0 0,0-1 1,1 1-1,-1 0 0,1-1 1,-1 1-1,1 0 1,-1-1-1,1 1 0,0 0 1,-1-1-1,0 1 0,0-1 1,1 0-1,0 0 0,0 0 1,-1 1-1,1-1 1,0 0-1,0 1 0,0-1 1,-1 0-1,1 0 0,0 0 1,0 1-1,1-2 15,0 1 0,0 0-1,0-1 1,-1 1 0,1-1 0,0 1-1,0 0 1,0-1 0,0 0 0,1-2 0,2 0 21,-2 1 0,1-2 0,0 1 0,-1 0 0,1-1 0,-1 0 0,5-5 0,-7 6-17,-1 0-1,1 1 1,0-1 0,0 0 0,-1 1 0,1-1 0,-1 0 0,0 0 0,0 0 0,0 0 0,0 1 0,0-1 0,-1 0 0,1 1-1,-2-5 1,1 2-36,-1 1-1,0-1 0,0 0 0,0 0 0,0 1 0,-1-1 0,-5-5 1,2 5-376,6 5 371,0 0 0,0 0-1,-1 0 1,1 0 0,0 0 0,0 0-1,0 0 1,0 0 0,0 0 0,0 0-1,0 0 1,-1 0 0,1 0 0,0 0-1,0 0 1,0 0 0,0 0-1,0 0 1,0 0 0,0 1 0,0-1-1,0 0 1,0 0 0,0 0 0,0 0-1,0 0 1,0 0 0,0 0 0,0 0-1,0 0 1,0 0 0,0 1 0,0-1-1,0 0 1,0 0 0,0 0 0,0 0-1,0 0 1,0 0 0,0 0 0,0 1-1,0-1 1,0 0 0,0 0-1,0 0 1,0 0 0,0 0 0,0 0-1,0 0 1,0 1 0,0-1 0,0 0-1,0 0 1,0 0 0,0 0 0,0 0-1,4 6-1133</inkml:trace>
</inkml:ink>
</file>

<file path=word/ink/ink1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5.403"/>
    </inkml:context>
    <inkml:brush xml:id="br0">
      <inkml:brushProperty name="width" value="0.05" units="cm"/>
      <inkml:brushProperty name="height" value="0.05" units="cm"/>
    </inkml:brush>
  </inkml:definitions>
  <inkml:trace contextRef="#ctx0" brushRef="#br0">1 39 7680,'15'-2'9621,"-6"1"-9473,1 1 0,-1 0 0,1 0 0,17 3 0,-14-1 195,1-1 1,22-1-1,220-6 1896,15-1-659,-169 1-1313,178 12-1,-89-5-169,-12-2-66,25 8 69,-116-5-72,47 2-28,183-20 0,-211 12 0,-8 1 0,89-3 0,-59 4 0,-6 3 0,-42 1 0,-25 2 5,-37-2-18,31-1 0,228-3-90,-163 3 99,-12-2 4,-80 2 0,-1-1 0,1-1 0,-1 0 0,26-6 0,-17 10-21,-29-3-65,-1 0 77,-1 0 0,0 0 0,0 0 0,1 0 1,-1 1-1,0-1 0,0 0 0,1-1 1,-1 1-1,0 0 0,0 0 0,1 0 0,-1 0 1,0 0-1,0 0 0,1 0 0,-1 0 0,0 0 1,0 0-1,1-1 0,-1 1 0,0 0 1,0 0-1,0 0 0,0 0 0,1-1 0,-1 1 1,0 0-1,0 0 0,0 0 0,0-1 0,1 1 1,-1 0-1,0 0 0,0-1 0,0 1 0,0 0 1,0 0-1,0-1 0,0 1 0,0 0 1,0 0-1,0-1 0,0 1 0,0 0 0,0 0 1,0-1-1,0 1 0,0 0 0,0 0 0,0-1 1,0 1-1,-1 0 0,1 0 0,0-1 0,0 1 1,0 0-1,0 0 0,0 0 0,-1-1 1,1 1-1,0 0 0,-2-3-844</inkml:trace>
</inkml:ink>
</file>

<file path=word/ink/ink1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8:57.220"/>
    </inkml:context>
    <inkml:brush xml:id="br0">
      <inkml:brushProperty name="width" value="0.05" units="cm"/>
      <inkml:brushProperty name="height" value="0.05" units="cm"/>
    </inkml:brush>
  </inkml:definitions>
  <inkml:trace contextRef="#ctx0" brushRef="#br0">3 12 6016,'12'-12'11963,"-13"25"-9207,-1 0-2537,1 2-1,0-1 0,3 17 0,-1 4 317,0 24 287,0-13 303,-7 68 0,5-103-1132,-4 48-71,2-63-2119</inkml:trace>
</inkml:ink>
</file>

<file path=word/ink/ink1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5.691"/>
    </inkml:context>
    <inkml:brush xml:id="br0">
      <inkml:brushProperty name="width" value="0.05" units="cm"/>
      <inkml:brushProperty name="height" value="0.05" units="cm"/>
    </inkml:brush>
  </inkml:definitions>
  <inkml:trace contextRef="#ctx0" brushRef="#br0">37 79 7040,'-2'11'4207,"1"-3"2087,-2-3-5382,-2 2-622,2 0 0,-1-1 0,1 1 0,1 0 0,-1 0 1,0 0-1,1 0 0,1 1 0,-2 12 0,2-14-98,1 1 0,-1 0-1,1 0 1,1-1 0,0 0-1,0 2 1,0-2 0,0 1 0,0 0-1,2-1 1,2 8 0,-3-11-144,0 0 0,0 0 0,0-1 0,-1 1-1,1 0 1,1-1 0,-1 0 0,0 1 0,1-1 0,0 0 0,0-1 0,-1 1 0,1 0 0,0 0 0,0-1-1,0 1 1,1-2 0,-2 1 0,2 0 0,-1 0 0,0-1 0,0 1 0,0-1 0,6 0 0,4 0 15,1 0 0,-2-2 0,1 0 1,15-3-1,-23 3-34,0 1 0,0 0 1,0-1-1,-1-1 0,1 1 0,-1-1 0,1 1 1,-1-2-1,1 1 0,-2 0 0,1-1 0,0 1 1,4-6-1,-3 2 29,-1-1-1,1 0 1,-1 0 0,0 0-1,0-1 1,-1 0 0,0 0 0,0 0-1,-2 0 1,1 0 0,0-16-1,-2-2 96,-1 0 1,-7-43-1,6 61-132,-1-3-116,-3 12-279,5 0 267,0 1 1,1 0-1,0 0 0,-1 0 1,0 0-1,1 0 0,-1 0 1,1 0-1,-1 0 0,1 0 1,-1 1-1,1-1 0,0 0 1,0-1-1,-1 3 0,-1 14-1429</inkml:trace>
</inkml:ink>
</file>

<file path=word/ink/ink1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6.701"/>
    </inkml:context>
    <inkml:brush xml:id="br0">
      <inkml:brushProperty name="width" value="0.05" units="cm"/>
      <inkml:brushProperty name="height" value="0.05" units="cm"/>
    </inkml:brush>
  </inkml:definitions>
  <inkml:trace contextRef="#ctx0" brushRef="#br0">66 1 7936,'-4'3'5727,"4"-3"-5642,-1-1 137,1 1 0,-1 0-1,0-1 1,1 1 0,0 0-1,-1-1 1,0 1 0,0 0-1,0 0 1,0 0 0,0 0-1,1 0 1,-1 0-1,0 0 1,0 0 0,1 0-1,-1 0 1,0 1 0,1-1-1,-1 0 1,0 1 0,0-1-1,1 0 1,-1 1-1,0-1 1,0 1 0,-1 0-152,-1 1 0,1 0 1,-1 0-1,2 0 0,-1-1 0,0 1 1,0 1-1,0-1 0,1 0 0,0 0 1,-1 1-1,0 0 0,1-1 1,0 1-1,0-1 0,1 1 0,-1-1 1,0 1-1,0 5 0,1-4-28,0-1-1,1 2 0,-1-1 1,1-1-1,-1 1 1,1-1-1,0 1 0,0 0 1,0-1-1,1 1 1,0-1-1,0 0 1,-1 1-1,5 4 0,-1-3 12,-1 2 0,0-1 0,0 0 0,5 11 0,-9-15-47,1 1 0,0-1-1,0 0 1,-1-1 0,0 2-1,0-1 1,0 0 0,0 0-1,0 0 1,0 0 0,0 1-1,0-2 1,0 1 0,0 0-1,-1 1 1,1-1 0,-1-1-1,0 1 1,0 0 0,-2 3-1,2-4-5,1 1 0,-1-1 0,1 1 0,-1-1 0,-1 1 0,1-2 0,0 2 0,0-1 0,-1 0 0,1 1 0,0-1 0,0 0 0,-1 0 0,1-1 0,-1 1 0,0 0 0,2-1 0,-4 2 0,2-3 0,0 1 0,1-1 0,0 1 0,-1-1 0,0 1 0,1-1 0,-1 1 0,1-1 0,0 0 0,0 0 0,-1 0 0,1 0 0,0 0 0,-1-1 0,1 1 0,1 1 0,-1-2 0,0 1 0,-1-2 0,2 3-7,0-1-1,0 1 0,0 0 0,0 0 1,0 0-1,-1 0 0,1 0 0,0-1 0,0 1 1,0 0-1,0 0 0,0 0 0,0 0 1,0 0-1,0-1 0,0 1 0,0 0 1,0 0-1,0 0 0,0 0 0,0 0 0,1 0 1,-1 0-1,0 0 0,0 0 0,0 0 1,0 0-1,0 0 0,0-1 0,0 1 1,0 0-1,0 0 0,0 0 0,1 0 1,-1 0-1,0 0 0,0 0 0,0 0 0,0-1 1,0 1-1,1 0 0,-1 0 0,0 0 1,0 0-1,11-4-738,23-1-1306,-22 3 1082,5-1 467,-2 0 0,1-1 0,26-10 0,-35 11 760,-2-1-1,1 1 1,0 0 0,-1-1-1,1 1 1,-1-2-1,0 1 1,0-1-1,-1 1 1,1-1-1,7-10 1,-12 13-67,0 0 0,1-1 0,0 2 1,0-1-1,-1 0 0,1-1 0,-1 1 1,0 0-1,0 0 0,0 0 0,0-1 0,0 2 1,0-1-1,-1-1 0,-1-2 0,2 4-158,0 0 1,0 0-1,0 1 0,-1-1 0,1 0 0,0 1 0,0-1 0,0 1 0,0-1 1,-1 0-1,1 1 0,0 0 0,-1 0 0,1-1 0,-1 1 0,1-1 0,-1 1 1,0 0-1,1-1 0,-1 1 0,1 0 0,-1-1 0,0 1 0,1 0 1,-1 0-1,1-1 0,0 1 0,-1 0 0,0 0 0,1 0 0,-1 0 0,0 0 1,0 0-1,1 0 0,-1 0 0,0 0 0,1 0 0,-1 1 0,0-1 0,1 0 1,0 0-1,-1 1 0,1-1 0,-1 0 0,1 1 0,-1-1 0,0 0 1,1 1-1,-1-1 0,1 1 0,-1-1 0,1 0 0,-1 1 0,-1 1-33,1 0 0,-1 0-1,0 0 1,0-1-1,0 2 1,2-1 0,-2 0-1,1 0 1,0 0 0,-1 1-1,1-1 1,0 0 0,1 1-1,-1-1 1,1 1-1,0-1 1,-1 1 0,1-1-1,0 1 1,0-1 0,0 1-1,1 0 1,-1-1 0,0 0-1,0 1 1,1-1 0,0 0-1,0 1 1,0-1-1,0 1 1,0-1 0,1 0-1,-1 0 1,0 0 0,0 1-1,1-2 1,0 1 0,0 0-1,-1 0 1,1-1-1,1 0 1,-1 1 0,0-1-1,0 1 1,0-1 0,4 2-1,31 6 2,-13-4 0,-22-4 40,1-1 0,1 1 0,-2-1 0,1 1 0,1-1 0,-2 0 0,1 0 0,0-1 0,0 1 0,0-1 0,0 1 0,-1-1 0,1 0 0,1 0 0,-2-1 0,1 2 0,0-2 0,-1 1 0,0-1 0,1 0 0,0 0 0,-1 1 0,-1-1 0,2-1 0,2-2 0,2-5 139,0 1 0,-2-1-1,2 0 1,-2-1 0,5-12-1,-10 23-200,0 0 1,0-1-1,0 1 0,0 0 0,0-1 0,0 1 1,0 0-1,0 0 0,0-1 0,0 1 1,0 0-1,1 0 0,-1-1 0,0 1 0,0 0 1,0 0-1,0 0 0,1-1 0,-1 1 0,0 0 1,0 0-1,0 0 0,1-1 0,-1 1 0,0 0 1,0 0-1,0 0 0,1 0 0,-1 0 1,0 0-1,0 0 0,0-1 0,0 1 0,0 0 1,1 0-1,-1 0 0,0 0 0,0 0 0,1 0 1,-1 0-1,0 0 0,0 0 0,1 0 1,-1 1-1,0-1 0,0 0 0,1 0 0,-1 0 1,0 0-1,0 0 0,1 0 0,-1 1 0,0-1 1,0 0-1,1 0 0,-1 0 0,0 1 0,0-1 1,4 3-1958,8-1-1093</inkml:trace>
</inkml:ink>
</file>

<file path=word/ink/ink1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7.802"/>
    </inkml:context>
    <inkml:brush xml:id="br0">
      <inkml:brushProperty name="width" value="0.05" units="cm"/>
      <inkml:brushProperty name="height" value="0.05" units="cm"/>
    </inkml:brush>
  </inkml:definitions>
  <inkml:trace contextRef="#ctx0" brushRef="#br0">33 3 7680,'2'-3'11452,"-1"17"-7365,-1-1-5867,-28 214 5684,26-195-4544,-3-3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3.050"/>
    </inkml:context>
    <inkml:brush xml:id="br0">
      <inkml:brushProperty name="width" value="0.05" units="cm"/>
      <inkml:brushProperty name="height" value="0.05" units="cm"/>
    </inkml:brush>
  </inkml:definitions>
  <inkml:trace contextRef="#ctx0" brushRef="#br0">83 11 9216,'0'-11'16895,"4"16"-15999,-8 5-1408,1 1 128,-6 7 256,6 6 128</inkml:trace>
  <inkml:trace contextRef="#ctx0" brushRef="#br0" timeOffset="1">3 258 7808,'-3'-7'3840,"27"-17"6527,-28 24-10495,-1 3 0</inkml:trace>
</inkml:ink>
</file>

<file path=word/ink/ink1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8.302"/>
    </inkml:context>
    <inkml:brush xml:id="br0">
      <inkml:brushProperty name="width" value="0.05" units="cm"/>
      <inkml:brushProperty name="height" value="0.05" units="cm"/>
    </inkml:brush>
  </inkml:definitions>
  <inkml:trace contextRef="#ctx0" brushRef="#br0">14 13 7552,'0'-1'276,"0"1"0,0-1 0,0 1 1,0-1-1,0 1 0,0-1 0,0 1 0,0-1 1,0 1-1,0-1 0,0 1 0,0-1 1,0 1-1,1 0 0,-1 0 0,0-1 0,0 1 1,1-1-1,-1 1 0,0 0 0,1-1 0,-1 1 1,1-1-1,-1 1 0,0 0 0,1 0 1,0-1-1,0 1-130,-1 0 1,1 0-1,-1 0 0,0 0 1,1 0-1,-1 1 0,0-1 1,0 0-1,1 0 1,-1 1-1,0-1 0,1 0 1,-1 0-1,1 1 1,-1-1-1,0 0 0,1 1 1,-1-1-1,0 1 1,0-1-1,1 0 0,-1 0 1,0 0-1,0 1 1,1-1-1,-1 1 0,0-1 1,0 1-1,0-1 1,0 1-1,0-1 0,0 1 1,3 15 486,-1 0-1,0 27 1,-12 79 1295,4-68-1637,6-53-320,0 0-37,0 0 0,0 0 0,0-1 0,0 2 0,0-1-1,-1 0 1,1 0 0,0 0 0,0 0 0,-1 0 0,1 0 0,-1 0 0,1 0 0,-1 0 0,1 0 0,-1 0 0,0 0-1,1 0 1,0-1 0,-1 1 0,0 0 0,0-1 0,1 1 0,-1-1 0,0 1 0,-1 0 0,-5 0-1108</inkml:trace>
</inkml:ink>
</file>

<file path=word/ink/ink1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8.715"/>
    </inkml:context>
    <inkml:brush xml:id="br0">
      <inkml:brushProperty name="width" value="0.05" units="cm"/>
      <inkml:brushProperty name="height" value="0.05" units="cm"/>
    </inkml:brush>
  </inkml:definitions>
  <inkml:trace contextRef="#ctx0" brushRef="#br0">0 10 8192,'7'-7'11404,"-6"7"-10997,16-2 2211,19 7-2328,-31-5-257,-1 2 0,1 0 0,-1 1 0,0-1 0,0 0 0,0 1 0,1 0 0,-2-1 0,1 2 0,-1-1 0,0 0 0,1 1 0,-2 0 0,1-1 0,0 2 0,0-2 0,-1 2 0,0-1 0,0 0 0,0 0 0,-1 1 0,1 0 1,-1 0-1,0-1 0,0 1 0,0 9 0,0-9-1,-1 0 0,0 1 0,0-1 0,0 1 1,-1-2-1,0 2 0,0-1 0,-1 0 0,1 0 0,0 0 1,-1 0-1,-1 0 0,1 0 0,0-1 0,-1 1 1,0-1-1,0 1 0,-1-2 0,1 2 0,-1-1 1,0-1-1,0 1 0,-5 3 0,-14 8 80,20-12-194,2-1-1,-2 1 0,0-2 0,0 1 0,1 0 0,-1-1 0,-1 1 1,2-1-1,-1 0 0,-1 0 0,2 0 0,-2 0 0,0-1 0,-3 1 1,1-1-964</inkml:trace>
  <inkml:trace contextRef="#ctx0" brushRef="#br0" timeOffset="1">311 88 8448,'2'-17'13951,"2"20"-13183,2 3 128,-3 0-1408,4-4 128,-4 4 512,0 0 0,-9 9-1280,2 3 128</inkml:trace>
</inkml:ink>
</file>

<file path=word/ink/ink1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39.148"/>
    </inkml:context>
    <inkml:brush xml:id="br0">
      <inkml:brushProperty name="width" value="0.05" units="cm"/>
      <inkml:brushProperty name="height" value="0.05" units="cm"/>
    </inkml:brush>
  </inkml:definitions>
  <inkml:trace contextRef="#ctx0" brushRef="#br0">14 10 9856,'-13'-10'14079,"19"10"-13951,5 0-640,-4 0 0</inkml:trace>
</inkml:ink>
</file>

<file path=word/ink/ink1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4.926"/>
    </inkml:context>
    <inkml:brush xml:id="br0">
      <inkml:brushProperty name="width" value="0.05" units="cm"/>
      <inkml:brushProperty name="height" value="0.05" units="cm"/>
    </inkml:brush>
  </inkml:definitions>
  <inkml:trace contextRef="#ctx0" brushRef="#br0">218 21 7680,'-12'-10'5992,"11"9"-5777,1 0 0,-1 0 0,0 0 0,0 0 0,0 0-1,0 1 1,0 0 0,0-1 0,0 1 0,0-1-1,1 0 1,-1 1 0,-1 0 0,1-1 0,0 1-1,0 0 1,-1 0 0,1-1 0,1 1 0,-1 0-1,-1 0 1,1 1 0,0-1 0,0 0 0,-1 0-1,1 0 1,1 1 0,-1-1 0,-3 2 0,-4-1-4,-1 2 1,1 0-1,0 0 1,0 1-1,0 0 1,-1 0 0,2 1-1,-1 0 1,1 0-1,1 1 1,-13 11-1,0 3 644,14-17-678,2 1 1,-2 1 0,2-2-1,0 2 1,-1-2 0,2 2-1,-2-1 1,-3 11 0,4-8-77,1 0 0,0 1 0,1 0 0,-1 0 1,1-1-1,0 1 0,1 0 0,1 15 0,-1-18-86,1 0 0,1 1-1,-1-2 1,0 2 0,1-1-1,1 0 1,-1-1 0,0 2-1,1-2 1,0 1 0,-1-2-1,2 2 1,0-1 0,3 3-1,2 2 9,0-1-1,1 0 0,14 8 1,-19-13-169,0-1 0,0 1 0,1-1 1,-2 0-1,2 0 0,-1-1 0,1 0 0,0 0 0,-1 0 0,7-1 1,7 0-1029</inkml:trace>
</inkml:ink>
</file>

<file path=word/ink/ink1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5.408"/>
    </inkml:context>
    <inkml:brush xml:id="br0">
      <inkml:brushProperty name="width" value="0.05" units="cm"/>
      <inkml:brushProperty name="height" value="0.05" units="cm"/>
    </inkml:brush>
  </inkml:definitions>
  <inkml:trace contextRef="#ctx0" brushRef="#br0">49 131 2816,'4'-2'12894,"16"-14"-8841,5-5-4211,-22 19 184,-1 0 1,0 0-1,0 0 1,1 0-1,-1 0 1,0-1-1,-1 1 0,1 0 1,-1 0-1,1-1 1,0 1-1,-1-1 1,-1 0-1,1 0 1,0 1-1,0-1 1,0 0-1,-1 0 1,1 0-1,-1-5 0,0 6 4,0 0 0,0 2-1,-1-2 1,1 0 0,0 0-1,-1 1 1,0-1-1,1 2 1,-1-2 0,0 1-1,1-1 1,-1 1 0,0-1-1,0 1 1,0 0 0,0 0-1,0 0 1,0 0-1,-1 0 1,2 0 0,-2 0-1,1 0 1,-1 0 0,1 1-1,-1-1 1,1 1-1,0-1 1,-1 1 0,1-1-1,-1 1 1,0 0 0,1-1-1,0 1 1,-1 0 0,0 0-1,1 0 1,-1 0-1,1 1 1,0-1 0,-3 1-1,0 0-4,0 0 0,-1 0-1,2 0 1,-2 1-1,2 0 1,-1 0 0,1 0-1,-1 0 1,0 1-1,1 0 1,-1-1 0,1 1-1,0 1 1,0-2 0,0 2-1,1-1 1,0 1-1,-1 0 1,1-1 0,1 1-1,-1-1 1,0 2-1,0-2 1,1 2 0,-1 4-1,1-6-9,0 0 0,1 0 1,-1 0-1,0 1 0,1-1 0,0 0 0,0 1 0,0-1 0,0 0 0,1 1 0,0-2 0,-1 2 0,1-1 0,0 0 0,0 0 0,0 1 0,1-2 0,-1 1 0,1 1 0,0-2 1,-1 1-1,2 0 0,-1-2 0,0 2 0,0 0 0,1-1 0,0 0 0,-1 0 0,0 0 0,2 0 0,-1 0 0,-1-2 0,5 3 0,-4-1-20,1 0 0,-1-1-1,1 0 1,0-1 0,-1 1-1,1 0 1,0-1 0,0 0-1,0 1 1,0-2 0,0 1-1,-1 0 1,1-1 0,0 0-1,0 1 1,0-1 0,-1 0-1,1-1 1,-1 0 0,1 0-1,-1 1 1,0-1 0,6-5-1,3-3 15,-4 3 16,-1-1-1,0 0 1,9-10-1,-16 18-21,1-1 0,-1 1 0,0 0 0,1-1 0,-1 1 0,0-1 0,0 1 0,1-1 0,-1 1-1,1-1 1,0 1 0,-1-1 0,1 1 0,0 0 0,-1-1 0,1 1 0,0 0 0,-1-1 0,1 1 0,0 0 0,-1 0 0,0 0 0,1 0 0,0 0 0,-1 0 0,1 0 0,0 0 0,0 0-1,-1 0 1,1 0 0,0 0 0,0 1 0,-1-1 0,1 0 0,-1 0 0,0 1 0,1-1 0,0 1 0,-1-1 0,1 0 0,-1 1 0,1-1 0,-1 1 0,1-1 0,-1 1 0,1 0 0,-1-1-1,1 0 1,-1 1 0,0-1 0,1 2 0,0 0-7,1 1-15,1-1-1,-1 1 1,0 0-1,-1 0 1,1 0-1,0 1 0,-1-1 1,1 0-1,-1 0 1,-1 1-1,2 4 1,0-4-131</inkml:trace>
</inkml:ink>
</file>

<file path=word/ink/ink1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5.870"/>
    </inkml:context>
    <inkml:brush xml:id="br0">
      <inkml:brushProperty name="width" value="0.05" units="cm"/>
      <inkml:brushProperty name="height" value="0.05" units="cm"/>
    </inkml:brush>
  </inkml:definitions>
  <inkml:trace contextRef="#ctx0" brushRef="#br0">37 2 8192,'0'0'299,"-1"-1"1,1 1 0,0 0 0,-1 0-1,1 0 1,-1 0 0,1 0-1,0 0 1,0 0 0,0-1 0,0 1-1,-1 0 1,1 0 0,-1 1-1,1-1 1,0 0 0,-1 0 0,-2 1 2697,2 0-2698,0 10 6370,2 1-7822,-2 12 1298,-9 47-1,6-44-86,-2 29 1,3-31-95,2-19-12,0 1-1,1-1 1,0 0 0,1 13-1,-1-19-14,0 0-1,0 1 1,0-1-1,0 0 0,0 1 1,0-1-1,0 1 1,0-1-1,0 0 1,0 1-1,0-1 0,1 0 1,-1 1-1,0-1 1,0 0-1,0 0 1,0 0-1,1 0 1,-1 1-1,0-1 0,0 0 1,1 0-1,-1 1 1,0-1-1,1 0 1,-1 0-1,0 1 0,5-8-1650,4-22-815,-8 25 2153,-1 3 367,0 1 1,0-1 0,0 0-1,1 1 1,-1-1 0,0 0 0,0 1-1,0-1 1,1 1 0,-1-1 0,0 1-1,0-1 1,1 1 0,-1 0 0,0 0-1,0-1 1,0 1 0,1-1 0,-1 1-1,1 0 1,-1-1 0,1 1 0,-1 0-1,1-1 1,-1 1 0,1 0 0,0-1-1,-1 1 1,1 0 0,-1 0-1,1 0 1,0 0 0,-1 0 0,1 0-1,-1 0 1,0 0 0,1 0 0,-1 0-1,1 0 1,0 0 0,-1 0 0,1 0-1,-1 1 1,1-1 0,-1 0 0,1 0-1,0 1 1,-1-1 0,1 0 0,-1 1-1,1-1 1,-1 1 0,0-1 0,1 1-1,4 3 365,-1 1-1,1 0 1,7 10 0,-6-7-194,17 22 1545,-16-50 426,-5 3-1040,-2 14-991,0 1 0,0-1 1,0 0-1,1 1 0,-1-1 0,0 0 0,0 1 1,1 0-1,0-1 0,0 0 0,0 2 0,1-2 1,-1 0-1,1 1 0,-2 0 0,2 0 0,0 0 1,0 0-1,0 0 0,-1 1 0,1-1 0,1 0 1,-1 0-1,3-1 0,14-6-785,1 3-213</inkml:trace>
</inkml:ink>
</file>

<file path=word/ink/ink1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6.361"/>
    </inkml:context>
    <inkml:brush xml:id="br0">
      <inkml:brushProperty name="width" value="0.05" units="cm"/>
      <inkml:brushProperty name="height" value="0.05" units="cm"/>
    </inkml:brush>
  </inkml:definitions>
  <inkml:trace contextRef="#ctx0" brushRef="#br0">91 84 5760,'3'-4'939,"0"0"0,-1 1 0,0-1 0,0 0 1,0 0-1,0 0 0,1-6 0,-2 8-699,-1 1-1,1-1 1,-1 0-1,0 0 1,1 1-1,-1-1 1,0 0-1,0 0 1,0 1-1,0-1 1,0 0 0,-1 0-1,1 1 1,-1-1-1,1 0 1,-1 1-1,1-1 1,-1 0-1,0 1 1,-1-3-1,-3 3 220,0-1 0,0 1-1,-1 1 1,1-1 0,-9 1-1,-7-1 777,20 0-1211,0 1 1,-1-1 0,1 1 0,0 0-1,0-1 1,0 1 0,-1 0-1,1 0 1,0 0 0,0 0-1,-1 0 1,1 0 0,0 1-1,0-1 1,-1 0 0,1 1-1,0-1 1,0 0 0,0 1 0,0 0-1,0-1 1,0 1 0,0 0-1,0-1 1,0 1 0,0 0-1,0 0 1,0 0 0,0 0-1,1 0 1,-1 0 0,0 0-1,1 0 1,-1 0 0,0 0 0,1 0-1,0 0 1,-1 3 0,0-2-26,0 1 1,0 0-1,0 0 1,1-1-1,-1 1 1,1 0-1,0 0 1,0 0-1,0-1 1,0 1-1,0 0 1,1 0-1,-1 0 1,1-1-1,0 1 1,0 0-1,0-1 1,0 1-1,0 0 1,1-1-1,-1 1 1,1-1-1,-1 0 1,4 3-1,1 1-82,0 0-1,1 0 1,0-1-1,0 0 0,0 0 1,14 6-1,1 1-300</inkml:trace>
</inkml:ink>
</file>

<file path=word/ink/ink1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1:56.812"/>
    </inkml:context>
    <inkml:brush xml:id="br0">
      <inkml:brushProperty name="width" value="0.05" units="cm"/>
      <inkml:brushProperty name="height" value="0.05" units="cm"/>
    </inkml:brush>
  </inkml:definitions>
  <inkml:trace contextRef="#ctx0" brushRef="#br0">31 13 7808,'0'0'3840,"0"3"-2176,0 0 1663,0 2-2687,-6 4 128,3 3 512,3 3 0,-3-13-1408,-1 10 0,4 5 1024,-6 10 0,2 1-384,0-1 128,4 2-384,0-9 0,0-2-512,8-4 0</inkml:trace>
</inkml:ink>
</file>

<file path=word/ink/ink1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0.864"/>
    </inkml:context>
    <inkml:brush xml:id="br0">
      <inkml:brushProperty name="width" value="0.05" units="cm"/>
      <inkml:brushProperty name="height" value="0.05" units="cm"/>
    </inkml:brush>
  </inkml:definitions>
  <inkml:trace contextRef="#ctx0" brushRef="#br0">71 1 8448,'0'0'11647,"0"5"-9940,-1 2-1553,0-1-1,0 0 1,0 0-1,-1 0 1,-1 0-1,0 1 1,-2 4-1,-9 25 134,3 5 252,2-11-292,2 1 0,-6 39 0,13-54-1271,3-13-22</inkml:trace>
</inkml:ink>
</file>

<file path=word/ink/ink1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1.353"/>
    </inkml:context>
    <inkml:brush xml:id="br0">
      <inkml:brushProperty name="width" value="0.05" units="cm"/>
      <inkml:brushProperty name="height" value="0.05" units="cm"/>
    </inkml:brush>
  </inkml:definitions>
  <inkml:trace contextRef="#ctx0" brushRef="#br0">41 43 7296,'2'-3'796,"-1"0"0,1-1 0,0 2 0,1-2 1,-2 1-1,2 1 0,-1-1 0,1 0 0,-1 1 0,1-1 0,0 1 1,5-3-1,-7 4-629,0 1 1,-1-1-1,2 1 1,-1-1-1,0 1 1,1 0-1,-1-1 1,0 1-1,0 0 1,0 0-1,0 0 1,1 0-1,-1 0 0,0 0 1,1 1-1,0-1 1,-1 1-204,1 0 0,0 0 0,0 0 0,-1-1 0,0 1 0,1 1 0,-1-1 0,1 0 0,-1 1 0,1-1 0,-1 0 0,-1 0 0,3 4 0,0 0 115,0 1-1,-1-1 1,1 0 0,-1 2 0,0-2 0,-2 1 0,2 0 0,-1 0-1,0 0 1,-1 1 0,0-2 0,0 1 0,0 1 0,-1-1 0,0-1 0,0 2-1,0-1 1,0-1 0,-2 1 0,1 0 0,-4 8 0,1-5-44,0 0 0,0 0 0,-1 0 0,1-1 0,-2 0 0,0-1-1,0 0 1,0 1 0,0-1 0,-2-1 0,-16 11 0,6-9 87,12-6-636,19-9-4342</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2.086"/>
    </inkml:context>
    <inkml:brush xml:id="br0">
      <inkml:brushProperty name="width" value="0.05" units="cm"/>
      <inkml:brushProperty name="height" value="0.05" units="cm"/>
    </inkml:brush>
  </inkml:definitions>
  <inkml:trace contextRef="#ctx0" brushRef="#br0">135 336 8320,'0'0'497,"-1"-1"0,0 0 0,1 0 0,-1 1 0,1-1 0,-1 0 0,1 0 0,-1 0 0,1 0 0,-1 1 0,1-1 0,0 0 0,0 0 0,-1 0 0,1 0 0,0 0 0,0-1 0,-2-3 3070,-9 8-3921,-5 6 449,14-8-26,0 0 1,0 1-1,0-1 1,0 0-1,0 0 1,0-1-1,0 1 1,-1 0-1,-2 0 1,2 0-24,-1 0 1,0 0-1,1 0 1,-1 1-1,1 0 0,-1-1 1,1 1-1,0 0 1,0 1-1,0-1 1,0 1-1,0-1 1,1 1-1,-1 0 1,1 0-1,0 0 1,-1 0-1,1 0 0,1 1 1,-3 4-1,2-4-23,0 0 0,0 0 0,1 1 0,-1-1 0,1 1 0,0-1 0,0 1 0,1-1 0,0 1 0,-1-1-1,1 1 1,1 0 0,-1-1 0,1 1 0,0-1 0,2 8 0,-3-11-18,1 1-1,-1-1 1,1 1 0,0-1-1,-1 0 1,1 1 0,0-1-1,0 0 1,0 0-1,0 0 1,0 0 0,0 0-1,1 0 1,-1 0 0,0 0-1,0 0 1,1 0 0,-1-1-1,0 1 1,1 0 0,-1-1-1,3 1 1,-2-1-14,0 0-1,1 0 1,-1 0-1,0-1 1,0 1 0,0 0-1,0-1 1,1 0 0,-1 0-1,0 1 1,0-1 0,0 0-1,3-3 1,3-2-76,-1 0 0,0-1 0,0 1 0,0-2 0,-1 1 0,6-9 0,-6 6 25,-1 1 0,0-1-1,-1 0 1,0 0-1,-1 0 1,0-1 0,0 1-1,1-18 1,1-90-582,-4 71 547,-1 30 108,0-105 508,-3 103-159</inkml:trace>
  <inkml:trace contextRef="#ctx0" brushRef="#br0" timeOffset="1">99 396 12800,'0'0'6399,"17"92"-6783,-10-82 6656,1 4-6528,-4-4 128,8-10-2176,8-1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3.562"/>
    </inkml:context>
    <inkml:brush xml:id="br0">
      <inkml:brushProperty name="width" value="0.05" units="cm"/>
      <inkml:brushProperty name="height" value="0.05" units="cm"/>
    </inkml:brush>
  </inkml:definitions>
  <inkml:trace contextRef="#ctx0" brushRef="#br0">46 39 4864,'4'-11'10498,"0"37"-8069,-5 33-814,-2 0-1,-13 72 0,-8 9 391,24-138-2126,-1 0-1,1 0 0,-1 1 1,0-1-1,0 0 1,0 0-1,0 0 0,0 0 1,-2 3-1,9-10-1158</inkml:trace>
  <inkml:trace contextRef="#ctx0" brushRef="#br0" timeOffset="1">13 63 7552,'1'-3'337,"0"0"0,0 0 0,0-1 0,0 2 0,0-1 0,1 0 0,-1 0 0,4-4 0,-4 7-193,0-1 0,0 0-1,0 0 1,0 0 0,1 1 0,-1-1 0,0 1-1,0-1 1,1 1 0,-1 0 0,0-1 0,1 1-1,-1 0 1,0 0 0,1 0 0,-1 0 0,0 0-1,1 0 1,1 0 0,0 0 300,1 0 0,-1 0 1,1-1-1,-1 1 0,1-1 0,-1 0 1,1 0-1,-1 0 0,5-3 0,9-2 255,-9 4-491,0 0-1,0 0 1,1 0-1,-1 1 1,1 1-1,-1 0 1,1 0-1,-1 0 1,1 1-1,12 3 1,-20-4-164,0 1-1,0 0 1,-1-1 0,1 1 0,0 0 0,0-1 0,0 1 0,-1 0 0,1 0 0,0-1 0,-1 1-1,1 0 1,0 0 0,-1 0 0,1 0 0,-1 0 0,0 0 0,1 0 0,-1 0 0,0 0-1,1 0 1,-1 0 0,0 0 0,0 0 0,0 0 0,0 1 0,0 0 0,-5 33 241,-1-18-279,0 1 0,-1-1 1,0 0-1,-2-1 0,0 0 0,-22 29 0,17-23-411,8-1-1</inkml:trace>
</inkml:ink>
</file>

<file path=word/ink/ink1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1.819"/>
    </inkml:context>
    <inkml:brush xml:id="br0">
      <inkml:brushProperty name="width" value="0.05" units="cm"/>
      <inkml:brushProperty name="height" value="0.05" units="cm"/>
    </inkml:brush>
  </inkml:definitions>
  <inkml:trace contextRef="#ctx0" brushRef="#br0">9 1 7296,'-8'15'17663,"8"-11"-18815,4-11 2304,-4 17-1920,6 6 0</inkml:trace>
  <inkml:trace contextRef="#ctx0" brushRef="#br0" timeOffset="1">1 132 10624,'0'-9'15743,"8"6"-16511,6 3 0</inkml:trace>
</inkml:ink>
</file>

<file path=word/ink/ink1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3.876"/>
    </inkml:context>
    <inkml:brush xml:id="br0">
      <inkml:brushProperty name="width" value="0.05" units="cm"/>
      <inkml:brushProperty name="height" value="0.05" units="cm"/>
    </inkml:brush>
  </inkml:definitions>
  <inkml:trace contextRef="#ctx0" brushRef="#br0">125 10 5504,'0'-1'319,"0"1"0,1-1-1,-1 0 1,0 1 0,1-1 0,-1 0 0,1 1 0,-1 0 0,0 0 0,0-1 0,1 1-1,0-1 1,-1 1 0,1-1 0,0 1 0,-1 0 0,1-1 0,0 1 0,-1 0-1,2-1 1,3 1 3256,-9 7-2305,-3-1-866,2 0 0,-1 0 1,2 1-1,-2 0 0,2 0 1,0 0-1,-4 9 0,-19 59 1039,7-15-552,4-14-265,11-29-600,-2 0 0,-7 16 0,11-24-560</inkml:trace>
</inkml:ink>
</file>

<file path=word/ink/ink1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4.356"/>
    </inkml:context>
    <inkml:brush xml:id="br0">
      <inkml:brushProperty name="width" value="0.05" units="cm"/>
      <inkml:brushProperty name="height" value="0.05" units="cm"/>
    </inkml:brush>
  </inkml:definitions>
  <inkml:trace contextRef="#ctx0" brushRef="#br0">7 12 7936,'8'8'3968,"-22"-11"-896,20-2 1663,-12-4-4095,12 15 128,-6-15 0,14 21 0,-4-4-1024,0 9 0,-4-2 768,3 6 0,-3 2-384,8 2 0,-11-10-384,10 17 128</inkml:trace>
</inkml:ink>
</file>

<file path=word/ink/ink1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5.043"/>
    </inkml:context>
    <inkml:brush xml:id="br0">
      <inkml:brushProperty name="width" value="0.05" units="cm"/>
      <inkml:brushProperty name="height" value="0.05" units="cm"/>
    </inkml:brush>
  </inkml:definitions>
  <inkml:trace contextRef="#ctx0" brushRef="#br0">9 172 7552,'0'-1'475,"0"0"-1,-1 1 1,1-1 0,0 0 0,-1 0 0,1 1 0,0-1-1,0 0 1,0 0 0,0 1 0,0-1 0,0 0-1,0 0 1,0 0 0,0 0 0,0 0 0,1 1 0,-1-2-1,13-14 3604,-4 7-4021,1 1 0,13-7 0,8-6-58,-2-10 214,-27 29-202,-1 0 0,1 1 1,-1 0-1,1-1 0,-2 0 0,1-1 1,0 1-1,0 1 0,0-1 0,0 0 1,-1-1-1,1 2 0,-1-2 0,1 1 0,-1 0 1,0 0-1,0 0 0,0-3 0,-1 4-7,0 0-1,0 0 1,0 0-1,0 0 1,0 0-1,0 0 1,1 0-1,-1 0 1,-1 0-1,1 0 1,0 1-1,0-1 1,-1 1-1,1-1 1,0 1-1,0-1 1,-1 1-1,1-1 1,-1 1-1,1 0 1,0 0-1,0-1 1,-1 1-1,1 0 1,-4 1-1,-1-1 34,0 0 1,0 1-1,-1 0 0,-6 1 1,8 0 1,2 0 1,-1 0 0,0 0-1,1-1 1,-1 2-1,1 0 1,-1-1 0,1 0-1,0 2 1,0-1-1,0 0 1,1 0 0,-1 1-1,0-1 1,1 1 0,0-1-1,0 1 1,0 0-1,0 0 1,1 0 0,0 0-1,0 0 1,0 0 0,0 0-1,1 0 1,-1 1-1,1 4 1,1-6-33,-1 0-1,1 1 1,-1-2-1,1 1 1,0 1 0,0-2-1,-1 1 1,2 1 0,-1-2-1,1 1 1,0 0-1,0 0 1,-1-1 0,1 0-1,0 1 1,1-1 0,-2 0-1,2 0 1,0 0-1,0 1 1,-2-2 0,2 0-1,1 1 1,-2 0 0,1-1-1,0 0 1,5 1-1,1 1-164,0 0 0,-1-1 0,1-2 0,0 2 0,0-2 0,0 1 0,0-1 0,17-3 0,-18 3-267,1-2 1,-1-1 0,0 1 0,0 0 0,1-2-1,8-4 1,-13 5 132,0 0 0,-1 2-1,1-2 1,0-1 0,-2 2 0,2-2-1,-1 1 1,-1 0 0,1-1 0,0 1-1,-1-1 1,0 0 0,4-8 0,-5 11 305,-1-1 0,0 0 0,0 1 0,0 0 0,0-1 0,0 0 0,0 1 0,0-1 0,0 0 0,-1 2 0,1-2 0,-1 0 0,1 1 0,-1-1 0,1 1 0,-1 0 0,0 0 1,0-1-1,0 1 0,-1-2 0,2 2 93,0 1 0,0-1 1,-1 1-1,1 0 0,-1 0 0,1-1 1,-1 1-1,1-1 0,-1 1 0,1-1 1,-1 1-1,1-1 0,-1 1 1,0 0-1,1 0 0,-1-1 0,1 1 1,-1 0-1,1 0 0,0 0 1,-1-1-1,0 1 0,0 0 0,1 0 1,-1 0-1,0 0 0,1 0 0,-1 1 1,0-1-1,1 0 0,-1 0 1,0 0-1,1 1 0,0-1 0,-1 0 1,1 0-1,-1 1 0,1-1 1,-1 1-1,1-1 0,-1 0 0,1 1 1,-1-1-1,1 1 0,-1-1 0,0 1 1,-1 4 258,-1-1 0,0 1 0,0-1 0,2 2 0,-2-2 1,2 2-1,-1-2 0,0 2 0,1-1 0,0 6 0,1-1-170,0 0 0,0 1 0,1-1 1,1 12-1,-2-21-191,0 0-1,0-1 1,0 0 0,1 1 0,-1 0 0,0 0 0,0-1 0,1 1 0,-1 0 0,0-1 0,1 1 0,-1 0 0,1-1 0,-1 1 0,1 0 0,-1-1 0,1 0 0,-1 0-1,1 1 1,-1-1 0,0 1 0,1-1 0,0 1 0,-1-1 0,1 0 0,1 1 0,-1-1-4,1 0 0,0 0 0,-2 0 0,2 0 0,0 0 0,-1 0 0,1 0 0,-1 0 0,0-1 0,1 1 0,-1-1 0,2 0 0,1 0 14,0-1-1,0 0 0,0-1 1,0 1-1,-1 0 0,1-1 1,5-6-1,-7 6-11,-1 1 0,1-1 0,-1 0 0,1 1 0,-1-1 0,0-1 0,0 2 0,0-2 0,0-4 0,-1 4-1,0 4-1,0 0 0,0-1 0,0 1 0,0-1 0,0 1 0,0 0 0,0 0 0,0 0 0,0-1 0,0 1 0,0-1 0,0 1 0,1-1 0,-1 1 0,0 0 0,0-1 0,0 1 0,1 0 0,-1-1 0,0 1 0,0 0 0,1-1 0,-1 1 0,0 0 0,1-1 0,-1 1 0,0 0 0,1 0 0,-1-1 0,0 1 0,1 0 0,-1 0 0,1 0 0,-1 0 0,0-1 0,1 1 0,-1 0 0,0 0 0,0 0 0,1 0 0,-1 0 0,0 0 0,1 0 0,-1 0 0,1 0 0,-1 0 0,1 0 0,-1 1 0,0-1 0,1 0 0,-1 0 0,1 0 0,-1 1 0,0-1 0,1 0 0,-1 0 0,0 1 0,1-1 0,-1 0 0,0 0 0,0 1 0,1-1 0,-1 0 0,0 1 0,0-1 0,0 1 0,0 0 0,27 12 0,-25-12 0,0 0 0,0-1 0,0 1 0,-1 0 0,1-1 0,0 0 0,0 1 0,0-1 0,-1 0 0,1 0 0,0 0 0,1 0 0,0-1 0,-1 1 14,0-1 0,-1 0 0,1 0 0,-1 1 0,0-1 0,1 0 0,-1 0 0,1 1 0,-1-2 0,1 1 0,-2 0 0,1-1 0,1 1 0,-1 0 0,0 0 0,0-1 0,0 1 0,0-1 0,-1 1 0,1-1 0,-1 1 0,0-1 0,1 0 0,-1 1 0,1-1 0,-1 0 0,0 1 0,0-3 0,0 0-42,1-4 101,0 1 0,1-1-1,1-10 1,-2 16-130,-1 0 0,1 2 1,-1-2-1,1 0 1,0 1-1,0-1 0,0 1 1,-1 0-1,1 0 1,1-1-1,-2 1 0,1 0 1,0-1-1,0 1 1,1 0-1,-1 1 0,1-1 1,-1 0-1,0 0 1,0 0-1,1 1 0,-1-1 1,1 0-1,1 0 1,18 0-1118</inkml:trace>
</inkml:ink>
</file>

<file path=word/ink/ink1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5.557"/>
    </inkml:context>
    <inkml:brush xml:id="br0">
      <inkml:brushProperty name="width" value="0.05" units="cm"/>
      <inkml:brushProperty name="height" value="0.05" units="cm"/>
    </inkml:brush>
  </inkml:definitions>
  <inkml:trace contextRef="#ctx0" brushRef="#br0">118 9 8064,'0'-1'393,"-1"1"0,0-1 1,0 0-1,0 1 0,0 0 1,0-1-1,0 0 1,-1 1-1,1-1 0,1 1 1,-1-1-1,0 1 0,0 0 1,-1-1-1,1 1 0,0 0 1,0 0-1,0 0 0,0 0 1,0 0-1,0 0 0,-1 0 1,1 1-1,0-1 0,0 0 1,0 1-1,-1 0 0,-1 1-186,0-2 0,1 2 0,0 1 0,0-1 0,-1 0 0,1-1 0,1 2 0,-1-1 0,0 1 0,-2 4 0,0-1-238,0 1 1,2 0-1,-2 1 0,2-1 0,-1 0 0,2 1 0,-1-1 1,0 11-1,2-16 49,0 1 1,0-1 0,1-1-1,-1 2 1,1-1 0,0 0-1,-1 0 1,1-1 0,0 2-1,-1-1 1,2 0 0,-1-1-1,0 1 1,1-1 0,-1 1-1,1 0 1,-2-1 0,4 2-1,0-1 4,-2 1-1,2-1 1,-1-1-1,0 1 1,1 0-1,0 0 1,-1-1 0,1 0-1,-1 0 1,5 1-1,-5-2-14,0 1-1,1-1 1,-2 0-1,2 0 1,-1 0-1,-1 0 1,2-1 0,-1 1-1,0-1 1,0 0-1,0 0 1,4-1-1,-5 1-10,0 0-1,-2 0 0,2-1 0,0 1 0,0 0 1,-1 0-1,1 0 0,-2-1 0,2 0 0,-1 1 1,0-1-1,0 1 0,0-1 0,0 0 0,0 0 1,0 0-1,-1 1 0,0-1 0,1 0 0,0-3 1,1-14-5,-2-37 1,-1 26 153,-1 20 384,-1 18-117,-4 19 33,7-9-275,-10 104 303,7-103-469,-1-1 0,0 0-1,-2 0 1,-10 26 0,9-28 57,6-11-39,-1-1 0,-1 1 0,2-1 0,-7 9-1,7-11-12,0-2-1,0 1 1,-1 1 0,1-1-1,0 0 1,-1 0-1,1 0 1,0 0-1,0 0 1,-1-1-1,1 0 1,-1 1-1,0-1 1,2 1-1,-2-1 1,0 1-1,0-1 1,1 0-1,-4 0 1,-2 0 6,6 0-36,-1 1 0,0-1 0,0 0-1,0 0 1,1 0 0,-1 0 0,0-1 0,1 1 0,-1 0 0,1-1 0,-1 0 0,0 1 0,0-1 0,0 1 0,1-1 0,0 0 0,-1 0 0,1 0 0,-1 0 0,1 0 0,-1-1 0,0 0 0,-11-17-513</inkml:trace>
</inkml:ink>
</file>

<file path=word/ink/ink1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6.030"/>
    </inkml:context>
    <inkml:brush xml:id="br0">
      <inkml:brushProperty name="width" value="0.05" units="cm"/>
      <inkml:brushProperty name="height" value="0.05" units="cm"/>
    </inkml:brush>
  </inkml:definitions>
  <inkml:trace contextRef="#ctx0" brushRef="#br0">3 61 7552,'-1'20'4001,"0"-17"-3692,1-1 0,0 1 0,0-2 1,0 1-1,0 1 0,0-1 0,1 0 1,-1 0-1,0 1 0,1-1 0,0 0 1,0 0-1,0 0 0,1 3 1,0 20 1974,-3-18-1058,1-20 149,0 1-840,1 1 0,1-1 1,0 0-1,3-12 0,-4 21-504,0 0 0,0-1 0,0 1 0,0 0 0,0 0 0,0 0 0,1 0 0,0 0 0,0 0-1,-1 1 1,2-1 0,-1 0 0,1 1 0,-2 0 0,2 0 0,0-1 0,0 1 0,5-2 0,10 1-693</inkml:trace>
  <inkml:trace contextRef="#ctx0" brushRef="#br0" timeOffset="1">198 4 8448,'-16'-3'4560,"7"2"1122,1 17-3125,-4 8-2204,-2 10-164,13-32-151,1 0 1,-1 0-1,1 0 0,0 0 0,0 0 0,0 1 0,0-2 0,0 1 0,0 1 1,1-1-1,-1-1 0,1 1 0,-1 1 0,1-1 0,2 2 0,-2 0 57,1 0-1,0-1 1,1 1 0,-1-1-1,0 0 1,1 0-1,0 0 1,3 3 0,-5-6-83,0 1 0,0 0 1,0 0-1,0-1 0,0 0 1,0 0-1,0 1 0,1-1 1,-1 0-1,0 1 0,0-1 1,0 0-1,0 0 0,0 0 1,1 0-1,-1 0 0,0 0 1,1 0-1,-1-1 0,-1 1 1,1 0-1,1-1 0,-1 1 1,0 0-1,0 0 1,1-1-1,-1 0 0,-1 1 1,1-1-1,0 0 0,0 0 1,1-1-1,1 0-11,-1 0 0,0-1 1,1 0-1,-1 1 0,-1-1 0,1 0 1,0 0-1,0 0 0,-1 0 0,1 0 1,-2 0-1,1-1 0,0 1 1,0 0-1,-1-1 0,1-4 0,-1 1 2,0-1 0,-1 1 0,0-1 0,0 1 1,0-1-1,-5-9 0,6 16-13,0 1 1,-1-1 0,1 0-1,-1 0 1,1 0-1,-1 0 1,1 0 0,0 1-1,-1-1 1,1 1 0,-1-1-1,0 0 1,0 1 0,0-1-1,1 0 1,-1 1-1,0-1 1,0 1 0,0-1-1,1 1 1,-1 0 0,0-1-1,0 1 1,0 0-1,0 0 1,0 0 0,0-1-1,0 1 1,0 0 0,1 0-1,-1 1 1,0-1 0,0 0-1,0 0 1,0 0-1,0 1 1,0-1 0,0 0-1,0 1 1,0 0 0,-7 4-397</inkml:trace>
</inkml:ink>
</file>

<file path=word/ink/ink1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8.320"/>
    </inkml:context>
    <inkml:brush xml:id="br0">
      <inkml:brushProperty name="width" value="0.05" units="cm"/>
      <inkml:brushProperty name="height" value="0.05" units="cm"/>
    </inkml:brush>
  </inkml:definitions>
  <inkml:trace contextRef="#ctx0" brushRef="#br0">1 20 7296,'0'-1'375,"0"0"1,0 0-1,0-1 1,0 2-1,1-1 1,-1-1-1,0 1 0,1 0 1,-1 0-1,1 0 1,-1-1-1,4-3 5381,0 13-4092,-2-2-1604,-1 0 1,1-1 0,0 1 0,-1 0-1,0-1 1,0 2 0,-1-2-1,1 2 1,-2 8 0,0-8 115,1 1 0,1 0 0,-1 0 0,1-1 1,3 13-1,-4-19-156,0 0 1,1-1 0,-1 1-1,1 1 1,-1-1-1,1 0 1,-1 0 0,1 0-1,0 0 1,-1 0 0,1 0-1,-1-1 1,1 1-1,0 0 1,-1-1 0,1 1-1,0 0 1,0 0 0,0-1-1,0 1 1,1-1 0,-2 1-1,1-1 1,0 1-1,2-1 1,0 1-3,-2-2 0,2 1 0,-1 0 0,0 0 1,0-1-1,0 1 0,0-1 0,1 0 0,-1 0 0,-1 0 0,1 0 0,3-1 1,1-3-5,0 1 1,1-1 0,-1 0-1,-1 0 1,1 0 0,6-10-1,5-11 136,-16 26 63,0 5-148,0 7-2,-1-6-80,0 0 0,0 0 0,1 1 0,-1-1 0,2-1 0,-1 2 0,1-2-1,-1 1 1,1 0 0,1-1 0,0 1 0,-1-1 0,1 0 0,5 8 0,-1-6-858,-4 5-149</inkml:trace>
</inkml:ink>
</file>

<file path=word/ink/ink1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8.852"/>
    </inkml:context>
    <inkml:brush xml:id="br0">
      <inkml:brushProperty name="width" value="0.05" units="cm"/>
      <inkml:brushProperty name="height" value="0.05" units="cm"/>
    </inkml:brush>
  </inkml:definitions>
  <inkml:trace contextRef="#ctx0" brushRef="#br0">10 55 8576,'-3'4'4224,"12"4"-2432,-9 1 3711,-3 1-5375,3 14 0,-3-4 256,3 6 0,0 5-384,0 2 0,3-1 128,-6 2 128,0-17-256,3 4 128,-3-10-1024,-1-5 0</inkml:trace>
  <inkml:trace contextRef="#ctx0" brushRef="#br0" timeOffset="1">81 9 8192,'3'-2'1453,"0"1"1,0 0 0,1 0 0,-1 0-1,0 0 1,1 1 0,4-2 0,-6 2-1227,0 0 1,0 0 0,1 1-1,-1-1 1,0 0 0,1 1-1,-1 0 1,0-1 0,4 2-1,-3 0-249,-2-1 0,2 1 0,-1 0 0,0 0-1,-1-2 1,1 3 0,0-1 0,0 0 0,0 0-1,-2 0 1,2 0 0,-1 1 0,1-1 0,-1 0-1,0 0 1,0 1 0,0-1 0,-1 1 0,0-1-1,0 1 1,1 3 0,0 0 66,-1 0 0,1-1 0,-2 1 0,1 0-1,0 0 1,-3 9 0,3-13-38,-1 0 0,1 0-1,-1 0 1,0-1-1,0 0 1,0 1 0,0 0-1,0 0 1,0-1 0,1 0-1,-2 0 1,1 1-1,0-1 1,-1 1 0,1-1-1,0 0 1,-1-1 0,1 1-1,-1 0 1,0 0-1,0 0 1,1 0 0,-1-1-1,-3 2 1,-6 0-283,6 3-1</inkml:trace>
</inkml:ink>
</file>

<file path=word/ink/ink1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09.318"/>
    </inkml:context>
    <inkml:brush xml:id="br0">
      <inkml:brushProperty name="width" value="0.05" units="cm"/>
      <inkml:brushProperty name="height" value="0.05" units="cm"/>
    </inkml:brush>
  </inkml:definitions>
  <inkml:trace contextRef="#ctx0" brushRef="#br0">1 1 8704,'4'5'12927,"-4"-2"-10751,0 3-2560,0 0 128,0 6 128,2 5 0</inkml:trace>
  <inkml:trace contextRef="#ctx0" brushRef="#br0" timeOffset="1">51 153 8192,'0'10'15103</inkml:trace>
</inkml:ink>
</file>

<file path=word/ink/ink1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2.230"/>
    </inkml:context>
    <inkml:brush xml:id="br0">
      <inkml:brushProperty name="width" value="0.05" units="cm"/>
      <inkml:brushProperty name="height" value="0.05" units="cm"/>
    </inkml:brush>
  </inkml:definitions>
  <inkml:trace contextRef="#ctx0" brushRef="#br0">52 0 7040,'-1'14'8287,"0"4"-3784,-14 85-846,9-66-2721,5-25-498,-1 0 0,-1 0 0,-7 22 0,8-28-334,-1 0-1,1 0 1,0 0 0,2 0-1,-2 0 1,0 7 0,24-5 2,-19-7-106,1 1 0,-1 0 0,0 0 0,1-1 0,-1 1 0,1-2 0,-1 1 0,1 0 0,-1 0 0,1-1 0,0 1 0,-1-1 0,1 0 0,-1 0 0,1 0 0,0-1 0,-1 0 0,1 1 0,-1-2 0,4 1 0,-2-1-449,-1 1 0,2 0-1,-2 0 1,1 0 0,8 0 0,-4 0-696,8 0-1031</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3.967"/>
    </inkml:context>
    <inkml:brush xml:id="br0">
      <inkml:brushProperty name="width" value="0.05" units="cm"/>
      <inkml:brushProperty name="height" value="0.05" units="cm"/>
    </inkml:brush>
  </inkml:definitions>
  <inkml:trace contextRef="#ctx0" brushRef="#br0">138 38 7808,'-3'-3'3669,"-4"-3"-1846,-16-16 4595,22 21-6312,1 0 0,-1 1-1,0-1 1,0 1 0,0-1-1,1 1 1,-1-1 0,0 1-1,0-1 1,0 1 0,0 0-1,0 0 1,0 0 0,0-1-1,0 1 1,0 0-1,0 0 1,0 0 0,0 0-1,0 0 1,0 1 0,0-1-1,0 0 1,0 0 0,0 1-1,0-1 1,-1 1 0,-5 4 90,1 1 0,-1 0 0,1 0 0,0 0 0,0 1 0,1 0 0,0 0 0,0 0 0,1 1 0,0 0 0,-4 10 0,6-15-198,1 1 0,-1 0 0,1 0 1,0 0-1,1 0 0,-1 1 0,1-1 0,-1 0 0,1 0 0,0 0 1,1 0-1,-1 1 0,1-1 0,0 0 0,0 0 0,0 0 0,0 0 0,1 0 1,0 0-1,0-1 0,0 1 0,0-1 0,0 1 0,1-1 0,3 4 1,-4-5-3,0-1 1,-1 0-1,1 0 1,1 0-1,-1 0 1,0 0 0,0 0-1,0 0 1,0-1-1,1 1 1,-1-1 0,0 0-1,1 1 1,-1-1-1,0 0 1,1 0-1,-1-1 1,0 1 0,0 0-1,1-1 1,-1 0-1,0 1 1,0-1 0,3-1-1,0 0-13,0 0 0,0-1 0,0 0 0,0 0 0,-1 0 0,1 0 0,-1 0 0,0-1 0,5-4 0,-5 1 27,1-1 0,-1 1 0,0-1 0,-1 0 1,0 0-1,0 0 0,-1-1 0,3-13 0,5-16 27,-33 72 197,22-31-254,0 0 1,0-1-1,1 1 0,-1 0 0,1 0 0,0-1 1,0 1-1,0 0 0,0 0 0,0 0 0,1-1 1,-1 1-1,1 0 0,0-1 0,0 1 0,0 0 0,0-1 1,0 1-1,0-1 0,3 4 0,-2-2-34,1-1 0,-1-1 0,1 1 0,0 0 0,0-1 0,0 1 0,0-1 0,0 0 0,0 0 0,1 0 0,-1 0 0,1-1 0,-1 1 0,1-1 0,4 1 0,9-1-842</inkml:trace>
</inkml:ink>
</file>

<file path=word/ink/ink1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2.753"/>
    </inkml:context>
    <inkml:brush xml:id="br0">
      <inkml:brushProperty name="width" value="0.05" units="cm"/>
      <inkml:brushProperty name="height" value="0.05" units="cm"/>
    </inkml:brush>
  </inkml:definitions>
  <inkml:trace contextRef="#ctx0" brushRef="#br0">55 154 9216,'2'-1'4010,"12"-9"583,-12 8-4256,1-1-1,1 2 0,-1-2 1,-1 1-1,0-1 1,1 1-1,0-1 1,-2 0-1,5-4 0,-6 6-340,5-9 12,1-1-1,-2 0 0,5-12 0,-8 20-3,0 1 0,-1 0 0,1-1-1,-1 1 1,1 0 0,-1-1-1,0 1 1,0-1 0,0 1 0,-1 0-1,1-1 1,-1 0 0,1 2-1,-1-2 1,0 1 0,0-1-1,0 1 1,1 0 0,-2 0 0,1 0-1,-3-3 1,3 5 37,0-1 0,0 1 0,1-1 0,-1 1 0,-1 0 0,1-1 0,0 1 0,0 0 0,-1 0 0,1 0 0,0 0 0,1 0 0,-2 0 0,1 0 0,0 0 0,0 0 0,-1 1 1,1-1-1,0 0 0,1 1 0,-1-1 0,0 1 0,0 0 0,-1-1 0,1 1 0,-1 0 0,-27 18 846,29-18-855,-8 6 389,0 2 1,1-1 0,-1 0 0,2 1-1,-7 13 1,12-21-392,0 0 34,0 1 0,1 0 1,-1 0-1,1 0 1,-1-1-1,1 1 0,0 1 1,0-1-1,0 0 1,0-1-1,0 1 1,0 1-1,0-1 0,1-1 1,-1 1-1,1 0 1,0 0-1,0 0 0,-1 0 1,1-1-1,0 1 1,0 0-1,2 2 1,0 0-5,-1 1 0,2-2 0,-1 2 0,0-2 0,1 1 0,0 0 0,8 5 0,-9-8-132,0 1 0,-1 0 0,1-1 0,0 1 0,1-1-1,-2 0 1,1 0 0,1 0 0,-2 0 0,2-1 0,0 1 0,-2-1 0,2 0-1,-1 0 1,0 0 0,1 0 0,-1-1 0,0 1 0,0-1 0,4-1 0,13-6-974</inkml:trace>
</inkml:ink>
</file>

<file path=word/ink/ink1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3.197"/>
    </inkml:context>
    <inkml:brush xml:id="br0">
      <inkml:brushProperty name="width" value="0.05" units="cm"/>
      <inkml:brushProperty name="height" value="0.05" units="cm"/>
    </inkml:brush>
  </inkml:definitions>
  <inkml:trace contextRef="#ctx0" brushRef="#br0">1 0 9344,'6'14'11242,"-4"14"-9930,1 0 1,1 0-1,9 29 1,-13-55-1272,1 0 98,4 18 571,0-16-396,1-10-91,27-43-73,-29 39-110,2-2-117,0 0-1,5-17 0,-10 24-344,1-2 0,1 1-1,0 0 1,4-7 0,-1 11-880</inkml:trace>
</inkml:ink>
</file>

<file path=word/ink/ink1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3.656"/>
    </inkml:context>
    <inkml:brush xml:id="br0">
      <inkml:brushProperty name="width" value="0.05" units="cm"/>
      <inkml:brushProperty name="height" value="0.05" units="cm"/>
    </inkml:brush>
  </inkml:definitions>
  <inkml:trace contextRef="#ctx0" brushRef="#br0">72 146 6784,'0'-2'725,"0"1"0,1 0-1,-1-1 1,0 0 0,0 1 0,1-1 0,-1 2 0,1-2 0,0 1-1,1-2 1,12-15 2797,-1 0-3092,-9 11-365,-1 0 0,1-2 0,3-11 0,-7 18-11,1 0-1,-1 0 1,1 0 0,-1 0-1,0 0 1,0 0 0,0 0-1,0 0 1,0 0-1,-1 0 1,1 0 0,-1-1-1,1 2 1,-1-1 0,0 0-1,1 0 1,-1 0 0,0 1-1,0-1 1,-3-3-1,3 4 17,0 1-1,0 0 0,1-1 1,-1 0-1,0 1 1,-1-1-1,1 1 0,0-1 1,0 1-1,-1 0 0,2-1 1,-1 1-1,0 0 0,-1 0 1,1 0-1,0 0 1,-1 0-1,1 0 0,0 1 1,1-1-1,-2 0 0,1 1 1,0-1-1,0 0 0,-1 1 1,1 0-1,0-1 1,0 1-1,1-1 0,-1 0 1,-2 3-1,-3 2 304,-2 0 0,2 0 0,-7 8 0,6-4 33,0 0-1,0 0 0,1 1 1,1 0-1,-7 14 0,12-22-357,-1-1 0,1 1 0,0 0 0,0-1 0,0 0 0,0 0 0,1 1 0,-1 0 0,0-1 0,1 1 0,-1-1-1,1 0 1,-1 0 0,1 1 0,0-1 0,-1 1 0,0-1 0,1 0 0,0 0 0,0 0 0,0 0 0,0 0 0,1 1 0,-1-1 0,0 0 0,1 1 0,2 0 24,0 1 1,-1 0 0,2-1 0,-2 0 0,2 1 0,-1-1 0,5 1-1,-5-2-99,2-1 0,-2 1 0,1-1 0,-1 0 0,2 0-1,5-2 1,0 1-615,4 1-275</inkml:trace>
</inkml:ink>
</file>

<file path=word/ink/ink1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4.137"/>
    </inkml:context>
    <inkml:brush xml:id="br0">
      <inkml:brushProperty name="width" value="0.05" units="cm"/>
      <inkml:brushProperty name="height" value="0.05" units="cm"/>
    </inkml:brush>
  </inkml:definitions>
  <inkml:trace contextRef="#ctx0" brushRef="#br0">13 14 7680,'0'-13'7303,"1"19"-2139,0 26-2784,-16 187 2356,15-189-4170,5 39-1,-3-45-459,-2-24-107,1 4-203,-1 0 0,0-1 0,1 0 0,0 0 0,0 1 0,1 5 0,5-12-2804</inkml:trace>
  <inkml:trace contextRef="#ctx0" brushRef="#br0" timeOffset="1">237 116 9728,'-3'-9'4864,"10"20"4991,-4-8-9343,-3 0-896,0 9 128,-3-4-256,3 8 128</inkml:trace>
</inkml:ink>
</file>

<file path=word/ink/ink1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2:54.930"/>
    </inkml:context>
    <inkml:brush xml:id="br0">
      <inkml:brushProperty name="width" value="0.05" units="cm"/>
      <inkml:brushProperty name="height" value="0.05" units="cm"/>
    </inkml:brush>
  </inkml:definitions>
  <inkml:trace contextRef="#ctx0" brushRef="#br0">1 13 9344,'0'-3'4608,"11"-3"2943,-7 3-7167,-8 3-1280,1 0 0</inkml:trace>
</inkml:ink>
</file>

<file path=word/ink/ink1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1.984"/>
    </inkml:context>
    <inkml:brush xml:id="br0">
      <inkml:brushProperty name="width" value="0.05" units="cm"/>
      <inkml:brushProperty name="height" value="0.05" units="cm"/>
    </inkml:brush>
  </inkml:definitions>
  <inkml:trace contextRef="#ctx0" brushRef="#br0">59 29 6272,'3'-9'1649,"0"-10"8221,-2 21-9794,-1 0 0,1-1 0,0 2 0,-1-1 0,1 0 0,-1 0 0,0 0 0,0 0 0,0 0 0,0 4 0,0-5 48,-2 18 420,-1-1-1,1 1 0,-3-1 0,1 0 0,-10 21 0,-1 8 316,8-27-553,4-9-4,-1 1-1,1 0 0,1 0 1,-2 19-1,4-31-297,0 1 1,0-1-1,1 1 0,-1-1 0,0 0 1,1 0-1,-1 0 0,0 0 1,1 0-1,-1 1 0,0-1 0,1 0 1,-1 0-1,0 0 0,1 1 1,-1-1-1,0 0 0,0 0 1,1 0-1,-1 0 0,0 0 0,1 0 1,-1 0-1,1 0 0,-1 0 1,1 0-1,-1 0 0,0 0 1,1 0-1,-1 0 0,1 0 0,-1 0 1,1-1-1,-1 1 0,1 0 1,16-5-18,-15 5 20,1-2-4,2 1 0,-1-1-1,0 2 1,0-1 0,1 1-1,-1-1 1,1 1 0,0 0-1,-1 0 1,0 0 0,0 1-1,1 0 1,-1-1 0,1 1-1,6 3 1,-9-3-237,1 0-1,1 0 1,-2 0 0,2-1 0,0 1-1,5-1 1,-4 1-217,13 1-829</inkml:trace>
</inkml:ink>
</file>

<file path=word/ink/ink1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2.501"/>
    </inkml:context>
    <inkml:brush xml:id="br0">
      <inkml:brushProperty name="width" value="0.05" units="cm"/>
      <inkml:brushProperty name="height" value="0.05" units="cm"/>
    </inkml:brush>
  </inkml:definitions>
  <inkml:trace contextRef="#ctx0" brushRef="#br0">73 8 8576,'-11'-8'8496,"0"10"-3721,8-1-4592,1 1-1,1-2 1,-1 2 0,0 0-1,0 0 1,0 0-1,0-1 1,2 1 0,-2 0-1,-1 3 1,-16 33-2448,12-16 3713,6-18-1432,0-2-1,1 1 1,-1 0-1,1 0 1,0 0-1,0 0 1,0 0 0,0 0-1,0 0 1,1-1-1,-1 2 1,1-1-1,0 0 1,0-1-1,0 1 1,2 4-1,-1-5 1,-1 0 0,1 0-1,0-2 1,-1 2 0,1-1-1,0 1 1,0-1 0,0 0-1,-1 0 1,1 0 0,0-1-1,1 1 1,-1 0 0,-1 0-1,2-1 1,-1 1 0,0-1-1,0 0 1,0 0 0,1 0-1,-1 0 1,0 0 0,3-1-1,-1 1-8,0-1 0,0 1-1,0-1 1,0 0 0,0 0 0,-1 0-1,2-1 1,-2 1 0,1-1-1,-1 0 1,0 0 0,1 0-1,0-1 1,-2 1 0,1-1 0,1 0-1,-1 0 1,-2 1 0,2-2-1,0 1 1,-1 0 0,0-1-1,0 1 1,0-1 0,0 0 0,-1 1-1,0-1 1,0 1 0,0-2-1,0 1 1,-1 1 0,1-2 0,-1 2-1,0-6 1,0 7-1,-1 0-1,1 0 1,-1 0 0,1 1 0,-1-1-1,0 0 1,1 0 0,-1 0-1,0 2 1,0-2 0,0 0 0,-1 1-1,1-1 1,0 1 0,-1-1-1,1 2 1,0-1 0,-1-1 0,0 1-1,1 0 1,-2-1 0,1 1-49,0 0 1,0 1-1,0-1 0,1 0 1,-1 0-1,0 1 1,0-1-1,0 1 1,0-1-1,1 1 1,-1 0-1,0 0 0,0 0 1,0 0-1,1 0 1,-2 0-1,1 0 1,0 1-1,-1 0 1,-6 7-620</inkml:trace>
</inkml:ink>
</file>

<file path=word/ink/ink1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2.950"/>
    </inkml:context>
    <inkml:brush xml:id="br0">
      <inkml:brushProperty name="width" value="0.05" units="cm"/>
      <inkml:brushProperty name="height" value="0.05" units="cm"/>
    </inkml:brush>
  </inkml:definitions>
  <inkml:trace contextRef="#ctx0" brushRef="#br0">42 11 8448,'-11'-10'3793,"11"10"-3689,0 0 0,0 1-1,-1-1 1,1 1 0,0-1 0,0 0 0,0 1 0,0-1 0,0 0-1,0 1 1,0-1 0,0 1 0,0-1 0,0 0 0,0 0 0,0 0-1,0 1 1,0-1 0,1 0 0,-1 1 0,0-1 0,0 1 0,0-1 0,1 0-1,-1 1 1,0-1 0,0 0 0,1 1 0,-1-1-26,0-1 0,0 1 0,0 0 0,0 0 0,0 0 0,0-1 0,1 1 0,-1 0 0,0 0 0,0 0 0,0 0-1,0 0 1,0-1 0,1 1 0,-1 0 0,0 0 0,0 0 0,0 0 0,0 0 0,1 0 0,-1 0 0,0 0 0,0 0 0,0-1 0,1 1 0,-1 0 0,0 0 0,0 0 0,0 0 0,0 0 0,0 0 0,0 0 0,0 0 0,0 1 0,1-1 0,-1 0 0,0 0 0,0 0 0,0 0 0,1 0 0,-1 0 0,0 0 0,0 0-1,0 0 1,0 1 0,1-1 0,-1 0 0,0 0 0,0 0 0,0 0 0,0 0 0,0 1 0,0-1 0,0 0 0,1 0 0,-1 0 0,0 0 0,0 1 0,0-1 0,0 0 0,0 0 0,0 0 0,0 1 0,0-1 0,0 0 0,0 1 0,-1-5-81,-7 10 136,4-1-85,1 0 0,-1 1 0,1-1 0,1 1-1,-1 0 1,0-1 0,1 2 0,-2 9 0,3-13-27,0-1 0,1 1 0,-1 1 0,1-2 0,0 1 1,0 0-1,0-1 0,0 2 0,0-1 0,1-1 0,0 1 1,-1 0-1,1 0 0,0-1 0,0 1 0,0 0 0,0-1 1,1 1-1,0 0 0,2 2 0,-4-4-20,1-1 0,0 0 0,-1 1 0,1-1 0,0 1 1,0-1-1,-1 0 0,1 0 0,0 1 0,0-1 0,0 0 0,-1 0 0,1 0 0,0 0 0,-1 0 1,1 0-1,0 0 0,-1 0 0,1-1 0,0 1 0,0 0 0,0 0 0,-1-1 0,1 1 0,0 0 0,0-1 1,-1 1-1,1-1 0,-1 1 0,0-1 0,1 1 0,0-1 0,-1 1 0,1-1 0,-1 1 0,1 0 0,0-2 1,1-1-8,1 0 0,-2 1 0,2-2 0,-1 1 0,0 0 0,1-5 0,1-3 36,-1-1 0,0-1 0,-2 2-1,2-26 1,-4 34 147,-2 8 21,0 12 67,-7 173-9,8-162-208,2-16-2,-1-2 0,-1 1 0,0 0 0,-4 15 0,6-26-41,0 1 1,0-1 0,0 1-1,0-1 1,0 1 0,-1-1-1,1 1 1,0-1 0,0 1-1,0-1 1,-1 0 0,1 1 0,0-1-1,0 0 1,-1 0 0,1 0-1,-1 1 1,1-1 0,0 0-1,-1 1 1,1-1 0,0 0-1,0 0 1,0 1 0,-1-1-1,1 0 1,-1 0 0,1 0-1,-1 0 1,1 1 0,-1-1-1,1 0 1,-1 0 0,1 0-1,-1 0 1,1 0 0,-1 0 0,1 0-1,-1-1 1,1 1 0,-1 0-1,1 0 1,-1 0 0,1 0-1,0-1 1,0 1 0,0 0-1,-1 0 1,1-1 0,-1 1-1,1 0 1,0-1 0,-1 1-1,1 0 1,0 0 0,-1 0-1,1-1 1,0 1 0,-2-3-58,0 1 1,0 0-1,1 1 1,0-2 0,0 1-1,-1-1 1,1 2-1,-1-6 1,1 1-513,0 0 1,0-1 0,1 1 0,1-13 0,5-3-1763</inkml:trace>
</inkml:ink>
</file>

<file path=word/ink/ink1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3.987"/>
    </inkml:context>
    <inkml:brush xml:id="br0">
      <inkml:brushProperty name="width" value="0.05" units="cm"/>
      <inkml:brushProperty name="height" value="0.05" units="cm"/>
    </inkml:brush>
  </inkml:definitions>
  <inkml:trace contextRef="#ctx0" brushRef="#br0">16 36 5376,'0'-7'2688,"-7"7"1792,9 7-1536,-2 2-2432,0-2-1,0 10 513,-2-2 0,-2 1-1280,4-2 128,-4 1 640,4-6 0,0-2-640,4-4 0</inkml:trace>
  <inkml:trace contextRef="#ctx0" brushRef="#br0" timeOffset="1">16 4 7552,'-5'-4'3712,"16"4"3199,-1 0-6527,-8 4 0,7 6-1408,0-10 128</inkml:trace>
</inkml:ink>
</file>

<file path=word/ink/ink1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4.486"/>
    </inkml:context>
    <inkml:brush xml:id="br0">
      <inkml:brushProperty name="width" value="0.05" units="cm"/>
      <inkml:brushProperty name="height" value="0.05" units="cm"/>
    </inkml:brush>
  </inkml:definitions>
  <inkml:trace contextRef="#ctx0" brushRef="#br0">4 430 7296,'-1'-13'8467,"0"11"-8316,1 1 0,-1 0 0,1-1-1,0 1 1,-1-1 0,1 1 0,0 1 0,0-2 0,0 1 0,0-1 0,1 1 0,-1-1 0,0 1 0,1 1 0,-1-2 0,1 1 0,-1 0 0,1-1 0,-1 1 0,1 0 0,-1-1 0,1 2 0,0-1 0,-1 0 0,1 0 0,2-2 0,2-1-30,1 1 0,-1-1 0,1 1 0,0 0 0,0 0 0,-1 0 0,2 2-1,8-4 1,-1 2-9,-12 2-86,1 0 0,0 0 0,-1 0 0,0 1 0,1-1 0,0 1 0,-1 0 0,5 0 0,-6 1-20,1-1 0,-1 1-1,1 0 1,-1-1 0,0 1-1,1 0 1,-1-1 0,0 1-1,1 0 1,-1 1 0,0-1-1,1 0 1,-2 1 0,1-1-1,0-1 1,0 2 0,1 2-1,6 10-48,-7-10 8,0-1-1,1-1 1,-1 1-1,1 0 1,0 0-1,0-1 1,0 1-1,4 3 1,1-4-243</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4.424"/>
    </inkml:context>
    <inkml:brush xml:id="br0">
      <inkml:brushProperty name="width" value="0.05" units="cm"/>
      <inkml:brushProperty name="height" value="0.05" units="cm"/>
    </inkml:brush>
  </inkml:definitions>
  <inkml:trace contextRef="#ctx0" brushRef="#br0">95 3 8320,'-5'-2'1513,"-10"2"9763,15 12-11451,0-11 616,0 6-421,0 0-1,1 0 1,-1-1-1,2 1 0,-1 0 1,0-1-1,1 1 0,1-1 1,-1 1-1,5 7 1,2 13 33,-8-22-55,0-1 1,0 0-1,0 0 1,1 0-1,-1 0 1,4 4-1,-5-7 3,1 1 0,0 0 0,0 0 1,-1-1-1,1 1 0,-1 0 0,1 0 0,-1 0 0,0-1 0,0 1 0,1 0 0,-2 0 0,1 0 0,0 0 0,0 0 0,0 0 0,-1-1 0,0 4 0,-1-1 4,1-1 0,-1 1 0,0 0 0,-1 0 0,1-1 0,0 0 0,-1 1-1,-4 3 1,4-3 0,-1-1-1,0 1 0,0-1 0,0 0 1,-1 0-1,1 0 0,-1-1 0,1 1 1,-1-1-1,0 0 0,0 0 1,0-1-1,0 0 0,-7 1 0,11-2-52,1 0 0,-1 0 0,0 0-1,0 0 1,0 0 0,1 0 0,-1 0-1,0 0 1,0-1 0,1 1-1,-1 0 1,0-1 0,1 1 0,-1 0-1,0-1 1,1 1 0,-1-1 0,0 1-1,1-1 1,-1 1 0,1-1 0,-1 0-1,1 1 1,-1-1 0,1 0 0,-1 1-1,1-1 1,0 0 0,-1 1 0,1-1-1,0 0 1,0 0 0,0 0-1,-1 1 1,1-1 0,0 0 0,0 0-1,0 0 1,0 1 0,0-1 0,0 0-1,1 0 1,-1 1 0,0-1 0,0 0-1,1 0 1,-1 1 0,0-1 0,1 0-1,-1 0 1,0 1 0,1-1 0,-1 0-1,1 1 1,-1-1 0,1 1 0,0-1-1,-1 1 1,1-1 0,1 0-1,15-13-2127</inkml:trace>
</inkml:ink>
</file>

<file path=word/ink/ink1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9.186"/>
    </inkml:context>
    <inkml:brush xml:id="br0">
      <inkml:brushProperty name="width" value="0.05" units="cm"/>
      <inkml:brushProperty name="height" value="0.05" units="cm"/>
    </inkml:brush>
  </inkml:definitions>
  <inkml:trace contextRef="#ctx0" brushRef="#br0">26 36 4480,'-3'-2'15646,"0"9"-16999,-3 17 2433,2-12-604,1 2 1,1-1 0,-3 26-1,5-33-394,0 3 63,0 0 0,1 0-1,0 0 1,2 12 0,-2-19-109,-1 1-1,1-2 1,0 1 0,-1 0 0,1 0-1,0 0 1,0-1 0,0 0 0,1 1-1,-2 0 1,1 0 0,1-1-1,-1 0 1,1 0 0,-1 1 0,1-1-1,-1 0 1,1 0 0,0 1 0,0-1-1,0-1 1,-1 0 0,1 1 0,0 0-1,0-1 1,3 2 0,1-2 28,1 0 0,-1 0 1,0 0-1,1 0 0,-1-1 0,0-1 0,1 1 1,-1 0-1,0-1 0,1-1 0,-2 1 1,1 0-1,0-2 0,-1 1 0,1 0 0,-1-1 1,8-7-1,-6 5-16,-2 1 1,1-2-1,-1 1 1,0 0-1,0-1 1,-1-1-1,1 1 1,-1 0-1,-1-1 1,0 1-1,0-1 1,-1-1-1,3-8 1,-4 11-37,0-1 10,0 0 0,1-1 1,-1 1-1,-1-1 0,0 1 1,0 0-1,0 0 1,-4-14-1,4 20-28,0 1 0,0-1-1,0 1 1,0-1 0,0 1 0,0-1 0,0 1-1,0 0 1,0-1 0,0 1 0,0-1 0,0 1 0,0 0-1,0 0 1,-1 0 0,1-1 0,0 1 0,-1 0-1,1-1 1,0 1 0,-1 0 0,1-1 0,0 1 0,-1 0-1,1-1 1,-1 1 0,1 0 0,0 0 0,-1 0-1,1 0 1,-1-1 0,1 1 0,-1 0 0,1 0 0,-1 0-1,1 0 1,0 0 0,0 0 0,-1 0 0,1 0 0,-1 0-1,1 0 1,0 1 0,-1-1 0,0 0-67,0 1 0,1 0 1,-1 0-1,1-1 0,-1 1 1,1-1-1,-1 1 0,1-1 1,-1 1-1,1 0 0,0 0 1,0 0-1,0 0 0,0 0 0,0 0 1,0-1-1,0 1 0,0-1 1,0 1-1,0 0 0,0 2 1,2 10-1230</inkml:trace>
</inkml:ink>
</file>

<file path=word/ink/ink1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19.727"/>
    </inkml:context>
    <inkml:brush xml:id="br0">
      <inkml:brushProperty name="width" value="0.05" units="cm"/>
      <inkml:brushProperty name="height" value="0.05" units="cm"/>
    </inkml:brush>
  </inkml:definitions>
  <inkml:trace contextRef="#ctx0" brushRef="#br0">8 0 7552,'-2'1'4980,"4"5"-2155,2 13-1884,-5-5-35,1 11 1580,2-14-1898,-2-9-541,0 0-1,0 0 1,0-1 0,0 1-1,1 0 1,-1 0 0,0-1-1,0 1 1,1 0 0,0-1-1,0 1 1,1 1 0,1 1 22,0 0-22,0 1 0,1 0 1,-2 0-1,1 0 1,2 8-1,-4-12-35,-1 0-1,0 0 1,1 1-1,-1-1 1,0 0 0,0 1-1,0-1 1,0-1-1,0 2 1,0-1-1,0 0 1,-1 1-1,1-1 1,0 0 0,-1-1-1,1 2 1,-1-1-1,1 0 1,0 0-1,-1 0 1,1 1 0,-1-1-1,0-1 1,0 1-1,0 0 1,0 0-1,0-1 1,0 1 0,0 0-1,1 0 1,-1 0-1,0-1 1,-2 1-1,2 0 6,0-1-1,0 0 1,0 1-1,0-1 0,0 0 1,0 1-1,0-1 1,0 0-1,-1 0 0,1 1 1,0-1-1,1 0 1,-2 0-1,1-1 1,0 1-1,-2 0 0,3 0-38,-1-1-1,1 1 1,-1 0-1,1-1 0,0 1 1,0 0-1,0 0 1,-1 0-1,1 0 0,-1-1 1,1 1-1,0-1 1,-1 1-1,1-1 0,0 1 1,-1-1-1,1 1 1,0-1-1,0 1 0,0-1 1,0 1-1,-1-1 1,1 0-1,0 1 0,0-1 1,0 1-1,0 0 1,0 0-1,0-1 0,0 0 1,1 1-1,-1-1 1,0 1-1,0-2 0,1-8-745</inkml:trace>
</inkml:ink>
</file>

<file path=word/ink/ink1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0.239"/>
    </inkml:context>
    <inkml:brush xml:id="br0">
      <inkml:brushProperty name="width" value="0.05" units="cm"/>
      <inkml:brushProperty name="height" value="0.05" units="cm"/>
    </inkml:brush>
  </inkml:definitions>
  <inkml:trace contextRef="#ctx0" brushRef="#br0">1 70 6912,'23'-20'3339,"-22"20"-3017,0-1 0,1 0 0,-1 0-1,1 1 1,0-1 0,-2 1-1,2-1 1,-1 1 0,1 0-1,0-1 1,-1 1 0,0 0 0,1 0-1,-1 0 1,1 0 0,-1 1-1,3 0 1,-3-1-244,-1 0 0,0 0 0,0 0 0,1 0 0,-1 0-1,0 0 1,0 0 0,1 0 0,-1 0 0,0-1 0,0 1 0,1 0 0,-1 0 0,0 0-1,0 0 1,1 0 0,-1 0 0,0-1 0,0 1 0,1 0 0,-1 0 0,0 0 0,0-1-1,0 1 1,0 0 0,0 0 0,1 0 0,-1 0 0,0 0 0,0 0 0,0-1-1,0 1 1,0 0 0,0 0 0,0-1 0,0 1 0,0 0 0,0 0 0,0-1 0,2-13 1311,-2 11-667,3-20 408,-4 24-1126,1 0 0,0 0 1,0 1-1,-1-2 0,1 1 0,0 0 0,-1 0 0,1 0 0,0 0 0,0 0 0,-1 0 0,-1 1 0,1-1 1,0 0-1,0 0 0,1 0 0,-1 0 0,0 0 0,1 0 0,-1 1 1,1-1-1,0-1 0,0 1 0,0 1 0,-1-1 0,1 0 1,0 1-1,0-1 0,0 0 0,0 1 0,1 3-4,-1 4 0,1-1 0,0 1 0,1-1 0,0 0 0,1 1 0,-1-1 0,8 14 0,-10-21 8,1 0 0,0 0-1,0 0 1,0 0 0,0 0-1,0 0 1,-1-1 0,1 1-1,0 0 1,0-1 0,0 0-1,0 1 1,0 0 0,0-1 0,1 1-1,-2-1 1,1 0 0,0 1-1,1-1 1,-1 0 0,0 0-1,1 0 1,-1 0 0,0 0-1,0 0 1,0 0 0,0 0-1,0 0 1,1-1 0,-1 1-1,0-1 1,0 1 0,0-1-1,0 1 1,0-1 0,0 1-1,0 0 1,0-1 0,0 0-1,0 0 1,0 0 0,-1 0 0,1 0-1,0 0 1,-1 0 0,1 0-1,0 1 1,-1-1 0,2-2-1,-1 0 123,1 0 0,-2 1-1,1-1 1,0 0 0,0 1-1,0-1 1,-1 0 0,1 0-1,-1 1 1,0-2 0,0 1-1,0 1 1,0-1 0,-1 0 0,1 0-1,-2-3 1,0-5 332,2 10-424,0 0 0,0 0 0,0 0 0,0 0 0,0-1 0,1 1 0,-1 0 0,0 0 0,1 0 0,-1 0 0,0 0 0,1 0 0,-1 0 0,1 0 0,0 0 0,-1 0 0,1 0 0,0 0 0,0 0 0,0 1 0,-1 0 1,0-1-1,1 0 0,0 0 0,2 0 0,27-12-856,-6 8 28</inkml:trace>
</inkml:ink>
</file>

<file path=word/ink/ink1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0.773"/>
    </inkml:context>
    <inkml:brush xml:id="br0">
      <inkml:brushProperty name="width" value="0.05" units="cm"/>
      <inkml:brushProperty name="height" value="0.05" units="cm"/>
    </inkml:brush>
  </inkml:definitions>
  <inkml:trace contextRef="#ctx0" brushRef="#br0">31 1 8320,'-1'1'752,"-1"1"1,1 0 0,-1 0-1,1-1 1,0 1 0,0 0-1,0 0 1,0 0 0,0 0-1,-1 4 1,-8 29 2944,5-17-4282,4-12 1490,4-6-259,10-10 109,15-21 246,-28 31-998,3-4 140,0 0 1,0 1-1,0-1 0,1 1 1,0 0-1,6-4 0,-9 6-138,0 1-1,0 0 0,0-1 0,0 1 1,0 0-1,0 0 0,0 0 1,0 0-1,0 0 0,0 0 0,0 0 1,0 0-1,0 0 0,0 0 1,0 1-1,0-1 0,0 0 0,0 1 1,0-1-1,-1 0 0,1 1 0,0-1 1,0 1-1,0 0 0,0-1 1,-1 1-1,1 0 0,0-1 0,-1 1 1,1 0-1,0 0 0,-1 0 1,1-1-1,-1 1 0,0 0 0,1 0 1,-1 0-1,1 2 0,26 64-2030,-18-52 980</inkml:trace>
</inkml:ink>
</file>

<file path=word/ink/ink1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1.242"/>
    </inkml:context>
    <inkml:brush xml:id="br0">
      <inkml:brushProperty name="width" value="0.05" units="cm"/>
      <inkml:brushProperty name="height" value="0.05" units="cm"/>
    </inkml:brush>
  </inkml:definitions>
  <inkml:trace contextRef="#ctx0" brushRef="#br0">140 33 5888,'-2'-3'671,"1"0"1,-1 0 0,0 0 0,0 1-1,-1-1 1,1 1 0,-4-4-1,-7-1 6499,10 7-6969,1 0-1,0 0 0,-1 1 0,1-1 0,0 1 1,-1 0-1,1 0 0,0 0 0,0 0 1,0 0-1,-4 3 0,-3 0-427,-1 1-45,7-4 328,1-1 0,-1 1-1,1 0 1,0 0 0,-1 1 0,1-1 0,0 0 0,0 1 0,0-1 0,0 1 0,0 0-1,0 0 1,1 0 0,-1-1 0,0 2 0,1-1 0,0 0 0,-2 3 0,1 0 7,-1 1 7,0 1 0,1 1-1,0-1 1,-3 13 0,5-19-60,0 0 0,0 1-1,0-1 1,0 0 0,0 1 0,0-1 0,0 0 0,0 1-1,0-1 1,1 0 0,-1 1 0,1-1 0,-1 0 0,1 1-1,-1-1 1,1 0 0,0 0 0,-1 0 0,1 0 0,0 0-1,0 0 1,0 0 0,0 0 0,0 0 0,0 0 0,0 0-1,0 0 1,1-1 0,-1 1 0,0-1 0,0 1 0,1-1-1,1 1 1,-1 0 1,1 0-1,0 0 1,-1-1-1,1 1 0,0-1 1,0 0-1,-1 0 1,1 0-1,0 0 1,0 0-1,-1 0 0,1-1 1,0 0-1,-1 1 1,1-1-1,0 0 1,-1 0-1,1 0 0,-1-1 1,4-2-1,0-1 25,-1 0 0,0-1 0,0 0 0,0 0 0,7-12 0,3-5 91,-15 22-59,1 0 0,-1 0 1,1 0-1,0 0 0,-1 0 0,1 0 0,0 0 1,0 1-1,0-1 0,0 0 0,0 1 0,-1-1 0,1 0 1,0 1-1,0-1 0,1 1 0,-1 0 0,0-1 1,0 1-1,0 0 0,0-1 0,0 1 0,0 0 1,0 0-1,1 0 0,-1 0 0,0 0 0,0 0 1,2 1-1,0 1-54,1-1 0,-1 1 0,0 0 0,1 1 0,-1-1 0,-1 1 0,1-1 0,3 5 0,-6-7-13,1 0 0,0-2 0,0 2 0,-1 0 0,1 0 0,0-1 0,0 1 0,-1-1 0,1 1 0,0-1 0,-1 1 0,1-1-1,-1 1 1,1-1 0,-1 1 0,1-1 0,0-1 0,6-3 23,20-7 108,-25 11-131,0-1 0,1 1-1,-1 0 1,1 0 0,0 0 0,-1 0 0,1 0 0,0 1 0,0-1-1,0 1 1,-1-1 0,1 1 0,0 0 0,0 0 0,0 1-1,0-1 1,-1 0 0,1 1 0,0 0 0,0 0 0,3 1 0,40 17-278,-45-19 278,0 0 1,0 0-1,1 0 0,-1 0 0,0 0 0,0-1 1,1 1-1,-1 0 0,0-1 0,0 1 0,1-1 0,1 0 1,1-1 18,30-1 97,-27 2-118,0 0 1,0 0-1,0 1 0,0 0 1,10 1-1,-15 0-2,0-1-1,-1 0 0,1 0 0,0 1 1,-1-1-1,1 1 0,-1-1 0,1 1 1,-1 0-1,1 0 0,-1-1 0,0 1 1,1 0-1,-1 0 0,0 0 0,0 1 1,0-1-1,1 0 0,-1 0 0,-1 1 1,1-1-1,0 0 0,0 1 1,0-1-1,-1 2 0,2 1 0,0 1 5,-1-2-62,1 0 0,0 0 0,-1 0-1,1 0 1,0-1 0,1 1 0,-1 0 0,0-1-1,1 0 1,-1 1 0,1-1 0,0 0 0,3 1-1,-4-2-106,0 0-1,1 0 0,-1-1 0,1 0 1,-1 1-1,1-1 0,-1 0 0,1 0 1,-1-1-1,1 1 0,-1 0 0,1-1 1,-1 1-1,1-1 0,-1 0 1,0 0-1,1 0 0,2-2 0,35-22-3306,-34 20 3310,-1 2 0,0-1 0,1 0 0,0 0 0,0 1 0,0 0 0,0 1 0,10-3 0,-16 5 220,1 0 0,0 0 0,0 0 1,0 0-1,-1-1 0,1 1 0,0 0 0,-1 0 0,1-1 1,0 1-1,0 0 0,-1-1 0,1 1 0,-1-1 0,1 1 1,0-1-1,-1 1 0,1-1 0,-1 1 0,1-1 1,0-1-1,-1 2 10,0-1 0,0 1 0,0-1 0,0 1 0,0-1 0,0 1 0,0-1 0,-1 1 0,1-1 0,0 1 0,0-1 0,0 1 0,0 0 0,-1-1 0,1 1 0,0-1 0,-1 1 0,1 0 0,0-1 0,-1 1 0,1-1 0,0 1 0,-1 0 0,0-1 0,0 0 58,-1 0 0,0 0 0,1 0 1,-1 0-1,0 0 0,0 0 0,1 1 1,-1-1-1,0 0 0,0 1 0,0 0 0,0-1 1,0 1-1,0 0 0,0 0 0,0 0 0,-3 1 1,-9 2 341,9-2-297,-1 1 0,1-1 0,0 1 0,0 0-1,0 0 1,-5 3 0,8-4-110,1 1-1,0-1 1,-1 0 0,1 1 0,0-1-1,-1 1 1,1-1 0,0 1-1,0-1 1,0 1 0,0 0-1,1-1 1,-1 1 0,0 0 0,1 0-1,-1 1 1,1-1 0,0 0-1,-1-1 1,1 1 0,0 4 0,1-4-20,-1 0 0,1 0 0,0 0 1,-1 0-1,1 0 0,0 0 0,0 0 0,1 0 1,-1 0-1,0 0 0,0-1 0,1 1 1,-1 0-1,1-1 0,0 0 0,-1 1 1,1-1-1,0 0 0,0 0 0,0 1 1,0-2-1,2 2 0,-1 0-27,0-1 0,0 1-1,0-1 1,0 0 0,0 0 0,1-1-1,-1 1 1,0 0 0,1-1 0,-1 0-1,0 0 1,1 0 0,-1 0-1,5-1 1,8-5-820,5 3-108</inkml:trace>
</inkml:ink>
</file>

<file path=word/ink/ink1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1.749"/>
    </inkml:context>
    <inkml:brush xml:id="br0">
      <inkml:brushProperty name="width" value="0.05" units="cm"/>
      <inkml:brushProperty name="height" value="0.05" units="cm"/>
    </inkml:brush>
  </inkml:definitions>
  <inkml:trace contextRef="#ctx0" brushRef="#br0">0 1 8576,'0'2'12927,"4"4"-12671,0 0 128,-2 0-640,-2-1 128,0 7-640,0-4 128</inkml:trace>
  <inkml:trace contextRef="#ctx0" brushRef="#br0" timeOffset="1">40 160 8192,'-4'-17'11263,"4"20"-11007,4 0-640,-4 5 128</inkml:trace>
</inkml:ink>
</file>

<file path=word/ink/ink1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2.374"/>
    </inkml:context>
    <inkml:brush xml:id="br0">
      <inkml:brushProperty name="width" value="0.05" units="cm"/>
      <inkml:brushProperty name="height" value="0.05" units="cm"/>
    </inkml:brush>
  </inkml:definitions>
  <inkml:trace contextRef="#ctx0" brushRef="#br0">56 1 7680,'0'11'11007,"0"-16"-10623,0 7 128,-7 13 0,1 9 128,2 4-896,-9-5 128,3 6 512,0 2 128,7-1-384,0-4 128,3-7-256,3-10 128,4 0-1024,-1-9 0</inkml:trace>
</inkml:ink>
</file>

<file path=word/ink/ink1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2.913"/>
    </inkml:context>
    <inkml:brush xml:id="br0">
      <inkml:brushProperty name="width" value="0.05" units="cm"/>
      <inkml:brushProperty name="height" value="0.05" units="cm"/>
    </inkml:brush>
  </inkml:definitions>
  <inkml:trace contextRef="#ctx0" brushRef="#br0">0 39 7936,'17'-6'3968,"16"-26"2431,-30 32-6143,0 5 128,4 5 512,-1-1-1024,-2 1 0,-4 5 384,-4 5 0,-2 3-128,-11 1 128,4-3-256,3-4 128,-3-5-256,10-4 0</inkml:trace>
</inkml:ink>
</file>

<file path=word/ink/ink1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3.428"/>
    </inkml:context>
    <inkml:brush xml:id="br0">
      <inkml:brushProperty name="width" value="0.05" units="cm"/>
      <inkml:brushProperty name="height" value="0.05" units="cm"/>
    </inkml:brush>
  </inkml:definitions>
  <inkml:trace contextRef="#ctx0" brushRef="#br0">87 23 8064,'0'-2'730,"-2"0"0,1 0 0,-1 0 0,0 1 0,1 0 0,0-1 0,-1 1 0,0-1 0,0 1 1,0 0-1,0 0 0,0 1 0,0-1 0,-3-1 0,4 2-644,0-1 0,0 1-1,0 0 1,0 0 0,0-1 0,-1 1-1,2 0 1,-1 0 0,0 0 0,0 1-1,0-1 1,-1 0 0,1 0 0,0 1-1,0-1 1,1 0 0,-1 1 0,0-1-1,0 1 1,0-1 0,0 1 0,0-1-1,0 1 1,0-1 0,0 1 0,1 0 0,0 0-1,-1 0 1,0 0 0,1 0 0,-2 1-1,-4 10 223,0 1-1,-5 18 0,10-27-186,-1 2 0,1-2 0,1 1 1,-1 0-1,1 0 0,0 1 0,0-2 0,0 2 0,3 8 1,-3-13-121,0 0 0,1 0 1,-1 0-1,0-1 1,0 1-1,1 0 1,-1 0-1,0-1 0,0 0 1,1 1-1,-1 0 1,1 0-1,0-1 1,-1 1-1,1 0 0,0-1 1,-1 1-1,1-1 1,0 1-1,0-1 1,-1 1-1,1-1 0,-1 0 1,1 1-1,0-1 1,0 0-1,0 0 1,0 0-1,0 0 0,-1 0 1,1 0-1,0 0 1,0 0-1,-1 0 1,1 0-1,0 0 0,1 0 1,3-2 14,2 1 1,-2-1-1,1-1 1,7-3 0,2 0 16,-7 4-47,-6 1 20,-1 1-1,1 0 0,0 0 0,0-1 1,-1 1-1,0-1 0,1 1 0,0-1 1,0 0-1,-1 0 0,0 1 0,0-1 1,1 0-1,-1 0 0,1 0 1,-1-1-1,0 1 0,0 0 0,0 0 1,0 0-1,0-1 0,0 1 0,0-1 1,0 0-1,-1 1 0,2-3 0,9-27 251,-13 33-219,-1 1-1,0-2 0,0 2 0,1 0 1,0 0-1,-1-1 0,1 1 0,1 0 1,-5 6-1,6-8-37,-1 0-1,1-1 1,0 1-1,0 0 1,0 0 0,0 0-1,0 0 1,0 0-1,0 0 1,0 0 0,0 0-1,0 0 1,1 0-1,-1-1 1,0 1 0,1 0-1,-1 0 1,1 0-1,-1 0 1,1 0 0,-1 0-1,1 0 1,-1-1-1,1 0 1,0 1 0,0 0-1,-1-1 1,0 1 0,1 0-1,0-1 1,1 1-1,0 0-96,-1 0-1,1 0 1,-1 0-1,1-1 1,0 0-1,0 0 1,0 1-1,-1-1 0,1 0 1,0 1-1,0-1 1,0 0-1,-1 0 1,1-1-1,4 0 1,9-4-948</inkml:trace>
  <inkml:trace contextRef="#ctx0" brushRef="#br0" timeOffset="1">241 31 8192,'-6'-3'1986,"-15"-8"1741,20 10-3324,1 1 0,-1 0 0,0 0 0,0 0 0,1-1 0,-1 1 0,0 0 0,0 0 0,1 0 0,-1 0 0,0 0 1,1 0-1,0 0 0,-1 1 0,0-1 0,-1 1 0,1-1-357,0 1 0,1 0 0,-1 0 0,0 0 1,1 0-1,-1 0 0,1-1 0,0 1 0,-1 0 0,1 0 0,0 0 1,-1 1-1,1-1 0,0 0 0,0 0 0,0 0 0,-1-1 1,1 2-1,0-1 0,1 0 0,-1 0 0,0 0 0,0 1 1,0-1-1,1-1 0,-1 1 0,1 0 0,-1 2 0,1 0-52,0-2-1,0 2 0,0-1 1,0 1-1,1-1 0,-1-1 1,0 2-1,1-1 0,-1 0 1,1-1-1,2 4 0,4 0 71,-2-1 0,-1 1-1,12 12 1,-2-2-63,-14-15-1,-1 1 0,1-1 0,0 1 0,-1-1 0,0 1 0,0 0 0,1-1 0,-1 1 0,0-1 0,1 0 0,-1 1 0,0-1 0,1 1 0,-1 0 0,0 0 0,0-1 0,1 1 0,-1 0-1,0 0 1,0-1 0,0 1 0,0 0 0,0 0 0,0-1 0,0 0 0,0 1 0,-1 0 0,1 1 0,-1-1 0,0 0 1,0 0-1,1 0 0,0 0 0,-1-1 1,0 1-1,0 0 0,0-1 0,0 1 0,0 0 1,-1 0-1,1-1 0,-1 1 0,-1 1-2,0-1 1,1-1-1,-1 1 0,0 0 0,1 0 0,-1-1 1,0 0-1,0 1 0,0-1 0,0 0 1,0 0-1,-6-2 0,-1-6 51,10 7-126,0 1 0,-1 0 0,1-1 0,-1 1 0,1-1 0,0 1 0,-1 0 0,1 0 0,0 0 0,-1-1 0,1 1 0,0-1 0,0 1 0,0-1 0,-1 1 0,1-1 0,0 1 0,0-1 0,0 0 0,0 1 0,0-1 0,0 1 0,0-1 0,0 1 0,0-1 0,0 1 0,0 0 0,0 0 0,1-2 0,7-8-1865</inkml:trace>
</inkml:ink>
</file>

<file path=word/ink/ink1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3.927"/>
    </inkml:context>
    <inkml:brush xml:id="br0">
      <inkml:brushProperty name="width" value="0.05" units="cm"/>
      <inkml:brushProperty name="height" value="0.05" units="cm"/>
    </inkml:brush>
  </inkml:definitions>
  <inkml:trace contextRef="#ctx0" brushRef="#br0">94 20 6272,'-12'-10'2854,"1"0"3209,11 12-5748,-2-1-1,1 0 1,0-1-1,0 2 1,0-1 0,0 1-1,1-1 1,-1 1 0,0-1-1,1 0 1,-1 3 0,0-1-255,0 0 0,0 1 0,0-2-1,1 2 1,-1 0 0,1-1 0,0 1 0,0-1 0,0 0 0,1 1 0,-1-1 0,1 1 0,0-1 0,0 0 0,0 1 0,0-2 0,0 2 0,1-1 0,0 0-1,2 3 1,-3-3-31,0-1-1,1 0 1,-1 0 0,0 0-1,0 1 1,0-1-1,0 0 1,0 1-1,-1-1 1,0 1-1,0-1 1,0 4 0,0-5-19,0 0 1,0 0 0,-1 1 0,1-1-1,-1 1 1,0-1 0,0-1 0,0 1-1,0 1 1,0-1 0,0 0 0,0 0-1,0 0 1,1 0 0,-2 0 0,1-1-1,0 1 1,0 0 0,-1-1 0,1 1 0,0 0-1,-3 0 1,0 0 23,1 1 0,-1-1 0,0-1 0,0 1 0,0 0 0,-6-1 1,9 1-53,1-1 0,-1 0 1,0 0-1,0 0 1,0 0-1,0 0 1,0-1-1,0 1 0,0 0 1,0 0-1,1-1 1,-1 1-1,0 0 1,0-1-1,0 1 0,0 0 1,0 0-1,0-1 1,1 0-1,-1 1 1,0-1-1,1 0 0,0 0 1,-1 0-1,0 1 1,1-1-1,-1 0 1,1 0-1,-1 1 0,1-1 1,-1 0-1,1-1 1,2-6-645</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4.836"/>
    </inkml:context>
    <inkml:brush xml:id="br0">
      <inkml:brushProperty name="width" value="0.05" units="cm"/>
      <inkml:brushProperty name="height" value="0.05" units="cm"/>
    </inkml:brush>
  </inkml:definitions>
  <inkml:trace contextRef="#ctx0" brushRef="#br0">191 6 8192,'-4'-1'784,"-1"0"0,0 0 1,0 0-1,0 0 1,0 1-1,0 0 0,0 0 1,0 0-1,0 0 0,0 1 1,1 0-1,-1 0 1,-9 4-1,11-4-522,1 0 0,-1 0 1,1 0-1,-1 1 0,1 0 0,-1-1 0,1 1 1,0 0-1,0 0 0,0 0 0,-2 3 0,3-3-274,0 0-1,0 0 0,0 0 0,0 0 0,0 0 0,1 0 0,-1 0 0,1 0 1,-1 0-1,1 1 0,0-1 0,0 0 0,0 0 0,0 0 0,0 0 1,1 4-1,2 4 72,0 0-1,0 1 1,1-1 0,6 10 0,-4-8-15,-1-1 0,7 20 0,-12-30-44,0 1 0,0-1 0,1 1 0,-1-1 0,0 1 0,0-1 0,0 1 0,-1-1 0,1 1 0,0-1 0,0 0 0,-1 1 0,1-1 0,-1 1 0,1-1 0,-1 0 0,0 0 0,0 1 0,1-1 0,-1 0 0,0 0 0,0 0 0,0 0 0,0 0 0,0 0 0,0 0 0,-1 0 0,1 0 0,0 0 0,0-1 0,-1 1 0,1 0 0,0-1 0,-1 1 0,1-1 0,-2 1 0,-1 0 0,0 0 0,0 0 0,0 0 0,0-1 0,0 0 0,0 1 0,0-2 0,0 1 0,0 0 0,0-1 0,-6-1 0,5 0-88,0-1 0,1 0-1,-1 0 1,1 0-1,0 0 1,-8-8 0,10 3-446</inkml:trace>
</inkml:ink>
</file>

<file path=word/ink/ink1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4.446"/>
    </inkml:context>
    <inkml:brush xml:id="br0">
      <inkml:brushProperty name="width" value="0.05" units="cm"/>
      <inkml:brushProperty name="height" value="0.05" units="cm"/>
    </inkml:brush>
  </inkml:definitions>
  <inkml:trace contextRef="#ctx0" brushRef="#br0">13 20 9344,'0'3'993,"0"0"0,-1 0-1,1 0 1,-1-1 0,0 0 0,-2 6 0,1-5-285,2 0-1,-1 0 1,0-1 0,0 1-1,1 0 1,-1 6-1,0-6-695,1-2 0,0 2 0,0 0-1,0-1 1,1 0 0,-1 0-1,0 1 1,1 0 0,0-2 0,0 2-1,0-1 1,-1 1 0,1-2 0,0 1-1,0 1 1,1-1 0,-1 0 0,1-1-1,1 3 1,-1-4-26,0-1 0,0 0 0,-1 1 0,1-1-1,0 0 1,0 0 0,0 0 0,-1 0 0,1 0 0,-1-1 0,3-1-1,8-6-284,-9 8 187,7-2-329,-10 2 443,1 1 1,-1 0 0,0 0 0,0 0 0,0 0 0,0 0 0,1 0 0,-1 0 0,0 0 0,0 0 0,0 0 0,0 0-1,0 0 1,1-1 0,-1 1 0,0 0 0,0 0 0,0 0 0,0 0 0,0 0 0,0-1 0,0 1 0,0 0 0,0 0-1,0 0 1,1 0 0,-1 0 0,0-1 0,0 1 0,0 0 0,0 0 0,0 0 0,0 0 0,0-1 0,0 1 0,0 0-1,0 0 1,0 0 0,-1 0 0,1-1 0,0 1 0,0 0 0,0 0 0,0 0 0,0 0 0,0-1 0,0 1 0,0 0-1,0 0 1,0 0 0,-1 0 0,1 0 0,0 0 0,0 0 0,0 0 0,0 0 0,-1 0 0,1 0 26,0 1-1,0 0 1,0 0 0,0 0 0,0 0 0,0 0-1,0 0 1,0 0 0,0 0 0,0 0 0,0-1-1,1 1 1,-1-1 0,0 1 0,1 0 0,-1 0-1,0 0 1,1 0 0,-1 1 0,4-1-12,-1 1 1,0 0 0,0-1 0,1 1 0,-1-1-1,0 0 1,1 0 0,-1-1 0,1 1-1,-1-1 1,1 1 0,0-1 0,-1 0 0,1 0-1,-1-1 1,1 1 0,6-2 0,-6 0 75,1 0 0,0 0 1,-2 0-1,2 0 0,-2-1 1,8-5-1,-10 7-53,0 0 0,-1 0 0,1 0-1,0 0 1,-1 0 0,1 0 0,-1 1 0,0-1 0,1-1 0,-1 1-1,0 0 1,1 0 0,-1 0 0,0-1 0,0 1 0,0 1-1,0-1 1,0-1 0,0 1 0,0 0 0,0 0 0,0-1-1,0 1 1,-1 0 0,1 1 0,-1-2 0,1 1 0,0 0 0,0 0-1,-1 0 1,0 0 0,1 0 0,-1 0 0,-1 0 0,2 1-42,-10-14 318,4 9-811,6 5 466,0 0 1,0 0-1,0 0 1,0 0-1,0 0 0,0 0 1,0 0-1,0 0 0,0 0 1,0 0-1,0 0 1,0 0-1,0-1 0,-1 1 1,1 0-1,0 0 1,0 0-1,0 0 0,0 0 1,0 0-1,0 0 0,0 0 1,0 0-1,0 0 1,0 0-1,0 0 0,0 0 1,0 0-1,-1 0 1,1 0-1,0 1 0,0-1 1,0 0-1,0 0 0,0 0 1,0 0-1,0 0 1,0 0-1,0 0 0,0 0 1,0 0-1,0 0 1,0 0-1,0 0 0,0 0 1,0 0-1,0 0 0,0 0 1,-1 0-1,1 0 1,0 0-1,0 0 0,0 0 1,0 0-1,0 0 1,0 0-1,0 0 0,0 0 1,0 0-1,0 0 0,0 0 1,0 0-1,0 0 1,0 0-1,0 1 0,3 2-2019</inkml:trace>
  <inkml:trace contextRef="#ctx0" brushRef="#br0" timeOffset="1">233 12 9216,'-10'-12'10922,"2"27"-9173,6-7-1712,0 0 0,0 1-1,0-1 1,1 0 0,1 10-1,-1-17-27,1 1-1,0 0 0,0 0 1,0-1-1,1 0 0,-1 1 1,0 0-1,1-1 0,-1 1 1,1 0-1,-1-1 0,1 0 1,0 1-1,0-1 0,0 1 1,0-1-1,0 1 0,-1-2 1,1 1-1,0 1 0,0-1 1,1 0-1,-1 0 1,0 0-1,1 0 0,-2 0 1,2 0-1,0-1 0,-1 0 1,1 1-1,0 0 0,-1-1 1,0 0-1,3 1 0,0-1 28,-2 0 0,1 0 0,0-1 0,0 0 0,0 1-1,0-1 1,-1 1 0,4-3 0,10-3 153,-15 6-182,0 0 0,0 0 0,0 0-1,-1-1 1,1 1 0,0 0 0,0 0-1,-1 0 1,1-1 0,0 1 0,0-1 0,0 0-1,-1 1 1,1-1 0,0 0 0,-1 1-1,0-1 1,0 0 0,1 0 0,-1 0-1,1 1 1,-1 0 0,1-1 0,-1 0 0,1-1-1,-1-1 22,0 1 0,0 1-1,0-2 1,0 1-1,0-1 1,0 1 0,0 1-1,-1-2 1,1 1 0,-2-3-1,1 2 5,0-1 0,0 1 0,-1-1 0,0 0 0,0 2 0,0-2 0,0 1 0,0 0 0,-1 0 0,1 0 0,-1 1 0,-3-4 0,-11 3-613,12 5 10,10 5-47,8 1-556</inkml:trace>
</inkml:ink>
</file>

<file path=word/ink/ink1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4.999"/>
    </inkml:context>
    <inkml:brush xml:id="br0">
      <inkml:brushProperty name="width" value="0.05" units="cm"/>
      <inkml:brushProperty name="height" value="0.05" units="cm"/>
    </inkml:brush>
  </inkml:definitions>
  <inkml:trace contextRef="#ctx0" brushRef="#br0">7 85 6912,'-7'-14'11903,"10"7"-11007,1-2 0,-4-1 512,4 1 128,-4-1-2048,7 5 128,0-2 1024,8 3 128,-2 1-1152,3-4 0</inkml:trace>
</inkml:ink>
</file>

<file path=word/ink/ink1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5.496"/>
    </inkml:context>
    <inkml:brush xml:id="br0">
      <inkml:brushProperty name="width" value="0.05" units="cm"/>
      <inkml:brushProperty name="height" value="0.05" units="cm"/>
    </inkml:brush>
  </inkml:definitions>
  <inkml:trace contextRef="#ctx0" brushRef="#br0">20 205 7936,'-4'-15'11972,"-2"28"-10016,-4 24-2679,10 2 792,1-36-66,-1 0 0,1-1 0,-1 1 0,1 0 1,0-1-1,-1 1 0,1 0 0,0-1 0,1 1 0,-1-1 0,3 3 0,-4-4-1,0-1 0,1 0-1,-1 0 1,0 0-1,1 1 1,-1-1-1,1 0 1,-1 0 0,1 0-1,-1 0 1,1 0-1,-1 0 1,1 0-1,-1 0 1,1 0 0,-1 0-1,0 0 1,1 0-1,-1-1 1,1 1-1,-1 0 1,0 0 0,0 0-1,0-1 1,1 1-1,-1 0 1,1 0-1,-1-1 1,0 1 0,1 0-1,13-12 70,-10 8-63,0 0 4,-1-1 0,1 1 0,-1-2 0,0 2 0,1-1 0,-2-1 0,0 1 0,1-1 0,-1 0 0,-1 1 0,0-1 0,1 0 0,-1 0 0,0 0 0,-1-8 0,1-13 148,-7-52 0,6 74-108,-6-77 1966,5 73-1259,-1 13-309,2-3-411,0 1 0,0 0 0,0 0 0,-1 0 0,1-1 0,1 1 0,-1 0 0,0 0 0,0 2 1,9 32-62,-2-1 1,-2 2 0,1 61-1,-6-95 22,0-2-25,-1 1-1,1 0 0,1 0 1,-1-1-1,0 1 1,0 0-1,1 0 0,-1 0 1,1-1-1,0 1 1,-1 0-1,1 0 0,0 0 1,2 1-1,-2-2-34,0 0 0,1 0 0,-1-1-1,1 1 1,0-1 0,-1 1 0,0-1-1,1 0 1,0 1 0,0-1 0,-2 0-1,2 0 1,0 0 0,0 0 0,-1-1-1,3 0 1,15-2-1220</inkml:trace>
  <inkml:trace contextRef="#ctx0" brushRef="#br0" timeOffset="1">260 106 7808,'-4'-11'14591,"8"11"-14975,-4 6 128,0-1 0</inkml:trace>
</inkml:ink>
</file>

<file path=word/ink/ink1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25.966"/>
    </inkml:context>
    <inkml:brush xml:id="br0">
      <inkml:brushProperty name="width" value="0.05" units="cm"/>
      <inkml:brushProperty name="height" value="0.05" units="cm"/>
    </inkml:brush>
  </inkml:definitions>
  <inkml:trace contextRef="#ctx0" brushRef="#br0">1 10 8064,'0'-9'13823</inkml:trace>
</inkml:ink>
</file>

<file path=word/ink/ink1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38.739"/>
    </inkml:context>
    <inkml:brush xml:id="br0">
      <inkml:brushProperty name="width" value="0.05" units="cm"/>
      <inkml:brushProperty name="height" value="0.05" units="cm"/>
      <inkml:brushProperty name="color" value="#849398"/>
    </inkml:brush>
  </inkml:definitions>
  <inkml:trace contextRef="#ctx0" brushRef="#br0">25 86 7296,'-5'0'12518,"4"9"-13581,-13 162 4375,10-95-1866,3 74 410,3-145-1801,0 11-4,-1-16-51,-1 1 0,0-1 0,0 1 0,1-1 0,-1 1 0,0-1 0,1 1 0,-1-1 0,0 1 0,1-1 0,-1 1 0,1-1 0,-1 0 0,1 1 0,-1-1 0,1 0 0,-1 1 0,1-1 0,-1 0 0,1 0 0,-1 0 0,1 1 0,-1-1 0,1 0 0,0 0 0,-1 0 0,1 0 0,-1 0 0,1 0 0,-1 0 0,1 0 0,0 0 0,-1 0 0,1-1 0,-1 1 0,1 0 0,-1 0 0,1 0 0,0-1 0,1 0 0,16 1 0,8-1 0,5-6 0,0 2 0,0 1 0,34 0 0,99 5 0,-136 0 0,443-7 0,-310-1 0,200 1-116,-280 6 104,-43 2 12,-30-1 0,0 0 0,0-1 0,0 0 0,-1 0 0,1-1 0,15-2 0,-15 1 0,-1 1 0,0 0 0,1 1 0,-1 0 0,0 0 0,9 2 0,15 0 0,0-1 0,-20 0 0,0 0 0,0-1 0,16-2 0,3 4-77,-8 0-251,-20-2 221,-1 0 1,4-1 84,-4 1 22,0-1-1,0 0 0,0 0 0,-1 1 1,1-1-1,0 0 0,0 0 0,-1 0 1,1 0-1,0 0 0,-1 0 1,1 0-1,-1 0 0,1 0 0,-1 0 1,0 0-1,1-1 0,-1 1 1,0 0-1,0 0 0,0 0 0,0 0 1,0 0-1,0-1 0,0 1 0,0 0 1,-1 0-1,1 0 0,-1-2 1,1 1 21,-4-5-21,1 0 0,0-1 0,0 1 0,1-1 0,-1 0 0,2 0 0,-1 0 0,0-12 0,-3-11 0,-3-30-107,3-1 0,3-99 0,3 110-1577,-4 48-535</inkml:trace>
</inkml:ink>
</file>

<file path=word/ink/ink1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39.498"/>
    </inkml:context>
    <inkml:brush xml:id="br0">
      <inkml:brushProperty name="width" value="0.05" units="cm"/>
      <inkml:brushProperty name="height" value="0.05" units="cm"/>
      <inkml:brushProperty name="color" value="#849398"/>
    </inkml:brush>
  </inkml:definitions>
  <inkml:trace contextRef="#ctx0" brushRef="#br0">2 25 7808,'0'0'164,"0"-1"1,0 1-1,-1 0 1,1-1 0,0 1-1,0 0 1,0-1-1,0 1 1,-1 0-1,1-1 1,0 1 0,0 0-1,0-1 1,0 1-1,0-1 1,0 1-1,0 0 1,0-1 0,0 1-1,0 0 1,0-1-1,0 1 1,0-1-1,1 1 1,-1 0-1,0-1 1,0 1 0,0 0-1,0-1 1,1 1-1,-1 0 1,0-1-1,0 1 1,1 0 0,-1 0-1,0-1 1,0 1-1,1 0 1,-1 0-1,0-1 1,1 1 0,-1 0-1,0 0 1,1 0-1,-1 0 1,1 0-1,-1-1 1,0 1 0,1 0-1,-1 0 1,0 0-1,1 0 1,-1 0-1,1 0 1,-1 0-1,27 2 375,-1-1-1,1-1 0,36-6 0,38-1 765,945 17 617,-591-14-2048,-277 4 128,-176 0-2,-1 0 1,0 0-1,0 0 0,1 0 0,-1 1 0,0-1 0,0 0 0,0 1 0,1-1 0,-1 1 1,0-1-1,1 2 0,-1 2-76,-13 0-33,-6-4-316,-6 0-85</inkml:trace>
</inkml:ink>
</file>

<file path=word/ink/ink1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1.215"/>
    </inkml:context>
    <inkml:brush xml:id="br0">
      <inkml:brushProperty name="width" value="0.05" units="cm"/>
      <inkml:brushProperty name="height" value="0.05" units="cm"/>
      <inkml:brushProperty name="color" value="#849398"/>
    </inkml:brush>
  </inkml:definitions>
  <inkml:trace contextRef="#ctx0" brushRef="#br0">16 252 1280,'7'-5'16489,"-6"5"-16168,0 3-287,0-1-1,1 1 1,-1 0 0,0-1-1,0 1 1,-1 0-1,1 0 1,0-1 0,-1 1-1,0 0 1,1 0 0,-1 0-1,-1 0 1,1 5-1,-11 49 1391,5-32-941,0 19 882,1 0 0,1 53 1,4-55-1153,0-41-208,0-1 0,1 0 0,-1 1 0,1-1 1,-1 0-1,0 0 0,1 1 0,-1-1 0,1 0 0,-1 0 0,1 1 1,-1-1-1,1 0 0,-1 0 0,1 0 0,-1 0 0,1 0 0,-1 0 1,1 0-1,-1 0 0,1 0 0,-1 0 0,1 0 0,-1 0 0,1 0 0,-1 0 1,1 0-1,-1-1 0,1 1 0,0 0 0,27-7-17,-12 3 121,128-5-87,-47 4-23,116-8-45,97-8-36,-120 10 82,-98 6-36,0 3 0,97 12 0,-66-3-5,-61-1-83,-46-4 81,-1 0 0,1 0 0,0-2 0,0 0-1,0-1 1,-1-1 0,19-3 0,7-1 87,-6 2 18,-33 4-55,-1-1-1,0 0 0,0 0 1,1 0-1,-1 0 1,0 0-1,0 0 0,0-1 1,0 1-1,0 0 1,0-1-1,-1 1 0,1 0 1,0-1-1,-1 1 1,1-1-1,-1 1 0,1-1 1,-1-1-1,-6-198 122,6-111-149,-1 312-4,1 0 1,-1 1-1,1-1 0,-1 0 0,1 1 1,-1-1-1,1 1 0,-1-1 1,1 1-1,0-1 0,-1 1 1,1-1-1,0 1 0,0 0 0,-1-1 1,1 1-1,0-1 0,0 2 1,-4 20-1278,4-8 278</inkml:trace>
</inkml:ink>
</file>

<file path=word/ink/ink1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1.754"/>
    </inkml:context>
    <inkml:brush xml:id="br0">
      <inkml:brushProperty name="width" value="0.05" units="cm"/>
      <inkml:brushProperty name="height" value="0.05" units="cm"/>
      <inkml:brushProperty name="color" value="#849398"/>
    </inkml:brush>
  </inkml:definitions>
  <inkml:trace contextRef="#ctx0" brushRef="#br0">5 120 7424,'-4'0'11391,"6"-1"-11391,207-19 2979,-106 12-2651,-5-1-77,306-23 31,-281 24-282,101-3 0,79 4 0,-285 7 0,21 1 0,-1-2 0,59-10 0,-76 5-12,-18 5-6,-1 0 0,0 0 1,0 0-1,1 1 0,-1-1 1,1 1-1,-1-1 0,1 1 1,-1 0-1,1 0 0,-1 0 1,1 0-1,-1 0 0,1 0 0,-1 1 1,0 0-1,1-1 0,-1 1 1,0 0-1,4 2 0,1-2-1134,-4-5 256</inkml:trace>
</inkml:ink>
</file>

<file path=word/ink/ink1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5.889"/>
    </inkml:context>
    <inkml:brush xml:id="br0">
      <inkml:brushProperty name="width" value="0.05" units="cm"/>
      <inkml:brushProperty name="height" value="0.05" units="cm"/>
      <inkml:brushProperty name="color" value="#849398"/>
    </inkml:brush>
  </inkml:definitions>
  <inkml:trace contextRef="#ctx0" brushRef="#br0">78 69 7552,'-3'-6'9883,"1"14"-9143,-7 15-266,0 1 0,2 0 0,1 1 0,-4 30 0,9-50-412,-28 173 2498,28-122-1920,2-53-640,0-2 6,0 0-1,1 0 1,-1 0-1,0-1 1,1 1-1,-1 0 1,1-1-1,-1 1 0,1-1 1,-1 0-1,1 1 1,-1-1-1,1 0 1,-1 0-1,1 0 1,0 0-1,-1 0 1,1-1-1,-1 1 0,2-1 1,4 1 7,269 13-13,-129-3 0,-137-9 0,334 10-128,-149-1 150,-193-10 63,-1-2-80,0 1-1,0-1 1,0 1 0,0-1-1,0 1 1,0-1 0,0 0-1,0 1 1,-1-1 0,1 0 0,-1 1-1,1-1 1,-1 0 0,1 0-1,-1-2 1,1-2 48,1-7-50,0 0 1,0 0-1,-1 0 1,-1 0-1,-2-20 0,1-4-2,5-68-71,-1 51 41,-6-76 0,-1 85 51,4 44-47,0 1-1,0-1 1,0 1 0,-1 0 0,1-1 0,0 1 0,0-1 0,0 1 0,0 0 0,-1-1 0,1 1 0,0-1 0,0 1 0,0 0 0,-1-1 0,1 1 0,0 0-1,-1-1 1,1 1 0,0 0 0,-1 0 0,1-1 0,-1 1 0,1 0 0,0 0 0,-1 0 0,1-1 0,-1 1 0,1 0 0,0 0 0,-1 0 0,0 0 0,-15 0-1287,13 0 869,-8 0-709</inkml:trace>
</inkml:ink>
</file>

<file path=word/ink/ink1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6.777"/>
    </inkml:context>
    <inkml:brush xml:id="br0">
      <inkml:brushProperty name="width" value="0.05" units="cm"/>
      <inkml:brushProperty name="height" value="0.05" units="cm"/>
      <inkml:brushProperty name="color" value="#849398"/>
    </inkml:brush>
  </inkml:definitions>
  <inkml:trace contextRef="#ctx0" brushRef="#br0">0 17 6912,'4'-10'13017,"15"5"-10309,27 3-4399,-43 2 2355,74 2-566,40 0 60,138 4-56,-57 1-55,1-17-175,-176 15 128,-23-5-13,0 0-1,0 0 1,1 0-1,-1 0 0,0 0 1,0 0-1,0 1 1,1-1-1,-1 0 0,0 0 1,0 0-1,0 0 1,0 0-1,1 0 1,-1 0-1,0 1 0,0-1 1,0 0-1,0 0 1,0 0-1,1 0 0,-1 1 1,0-1-1,0 0 1,0 0-1,0 0 1,0 0-1,0 1 0,0-1 1,0 0-1,0 0 1,0 0-1,0 1 0,0-1 1,0 0-1,0 2-499,-1-5-895,-2 4 618</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5.254"/>
    </inkml:context>
    <inkml:brush xml:id="br0">
      <inkml:brushProperty name="width" value="0.05" units="cm"/>
      <inkml:brushProperty name="height" value="0.05" units="cm"/>
    </inkml:brush>
  </inkml:definitions>
  <inkml:trace contextRef="#ctx0" brushRef="#br0">0 51 8704,'12'8'15524,"-6"0"-15667,-4 0 222,-1-1 1,0 0 0,-1 1-1,1-1 1,-2 0 0,0 10-1,0 9-18,1-25-61,0 1 0,0 0 0,0 0 0,0 0 0,0 0 0,1 0 0,-1 0 0,1 0 0,-1 0 0,1-1 0,0 1 0,1 2 0,-2-3 0,1-1 0,0 1 0,0 0 0,0 0 0,0-1 0,0 1 0,0-1 0,0 1 0,0-1 0,0 1 0,0-1 0,0 1 0,1-1 0,-1 0 0,0 0 0,0 0 0,0 0 0,0 0 0,1 0 0,-1 0 0,0 0 0,2 0 0,11-2-253,0 1 0,0-2 0,0 0 0,-1-1 1,1 0-1,20-9 0,-20 6-449,-4 9 36,1 3 1138,-9-4-443,0 0 0,0 0 0,0-1 1,0 1-1,1-1 0,-1 1 1,0-1-1,0 0 0,0 0 0,0 0 1,1 0-1,-1 0 0,0-1 0,0 1 1,0-1-1,0 1 0,0-1 1,1 0-1,-1 0 0,-1 0 0,4-1 1,-2 0 69,0-1 0,-1 1 1,1-1-1,-1 1 1,0-1-1,1 0 0,-1 0 1,-1 0-1,1 0 0,0 0 1,-1-1-1,2-4 1,-1 3-8,0 1 0,-1-1 0,0 0 0,0 0 0,0 0 0,-1 0 0,0 0 0,0 0 0,0 0 0,0 0 0,-1 0 0,0 0 0,0 0 0,0 0 0,0 0 0,-1 1 0,0-1 0,0 0 0,-4-5 0,-3 3-391,8 7 281,1 0 0,0 0 0,0-1 0,0 1 0,0 0 0,0 0 0,-1 0 0,1 0 0,0 0 0,0-1 0,0 1 0,-1 0 0,1 0 0,0 0 0,0 0 0,0 0 0,0 0 0,-1 0 0,1 0 0,0 0 0,0 0 0,-1 0 0,1 0 0,0 0 0,0 0 0,0 0 0,-1 0 0,1 0 0,0 0-1,0 0 1,0 0 0,-1 0 0,1 0 0,0 0 0,0 0 0,0 1 0,-1-1 0,1 0 0,0 0 0,0 0 0,0 0 0,0 0 0,0 1 0,-1-1 0,4 6-1006</inkml:trace>
</inkml:ink>
</file>

<file path=word/ink/ink1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7.765"/>
    </inkml:context>
    <inkml:brush xml:id="br0">
      <inkml:brushProperty name="width" value="0.05" units="cm"/>
      <inkml:brushProperty name="height" value="0.05" units="cm"/>
      <inkml:brushProperty name="color" value="#849398"/>
    </inkml:brush>
  </inkml:definitions>
  <inkml:trace contextRef="#ctx0" brushRef="#br0">10 9 4224,'0'5'3277,"2"-11"2099,-1-2 593,0 20-5381,-14 334 5705,13-334-6214,0-4-1794,4-13-105,1-3 668</inkml:trace>
</inkml:ink>
</file>

<file path=word/ink/ink1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8.418"/>
    </inkml:context>
    <inkml:brush xml:id="br0">
      <inkml:brushProperty name="width" value="0.05" units="cm"/>
      <inkml:brushProperty name="height" value="0.05" units="cm"/>
      <inkml:brushProperty name="color" value="#849398"/>
    </inkml:brush>
  </inkml:definitions>
  <inkml:trace contextRef="#ctx0" brushRef="#br0">0 1 5888,'0'0'10730,"11"2"-9663,57 11 85,-34-9-927,-16-2-59,1 0 1,30-1 0,-16 1 48,-7 2-1049</inkml:trace>
</inkml:ink>
</file>

<file path=word/ink/ink1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9.183"/>
    </inkml:context>
    <inkml:brush xml:id="br0">
      <inkml:brushProperty name="width" value="0.05" units="cm"/>
      <inkml:brushProperty name="height" value="0.05" units="cm"/>
      <inkml:brushProperty name="color" value="#849398"/>
    </inkml:brush>
  </inkml:definitions>
  <inkml:trace contextRef="#ctx0" brushRef="#br0">110 0 2048,'3'6'13205,"-4"-3"-13112,0 0 0,1-1 0,-1 1 0,-1 0 0,1 0 0,-1-1 1,1 1-1,-1 0 0,1-1 0,-1 0 0,-1 1 0,1-1 0,0-1 0,0 1 0,0 1 0,-4 1 0,-9 9 607,-34 36 2052,38-39-2000,5-4-194,6-5-552,0-1 0,1 0-1,-1 1 1,1-1 0,-1 0 0,1 0 0,-1 1 0,0-1 0,1 0 0,-1 0 0,1 0-1,-1 0 1,0 0 0,1 0 0,-1 0 0,1 0 0,-1 0 0,1 0 0,-1 0-1,1 0 1,-1 0 0,1 0 0,0 0 0,11 0 27,-1 1 1,1 1-1,20 6 0,-23-5-15,-1-1 0,1 0 0,0-1 0,0 1 0,0-2 0,0 1 0,12-2 0,-20 1-18,0 0 0,0 0 0,0 0 0,0-1-1,0 1 1,-1 0 0,1-1 0,0 1 0,0-1-1,-1 1 1,1 0 0,0 0 0,0-1 0,0 0 0,-1 1-1,1-1 1,0 0 0,-1 0 0,0 1 0,1-1-1,-1 0 1,1 0 0,-1 0 0,1 1 0,-1-1 0,0 0-1,1-1 1,-1-21 16,0 19-5,-3-8 4,1 1 0,-2 0 0,0 0 1,0 0-1,-1 0 0,-9-16 0,7 18-134,8 12-1020</inkml:trace>
</inkml:ink>
</file>

<file path=word/ink/ink1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49.684"/>
    </inkml:context>
    <inkml:brush xml:id="br0">
      <inkml:brushProperty name="width" value="0.05" units="cm"/>
      <inkml:brushProperty name="height" value="0.05" units="cm"/>
      <inkml:brushProperty name="color" value="#849398"/>
    </inkml:brush>
  </inkml:definitions>
  <inkml:trace contextRef="#ctx0" brushRef="#br0">1 18 7040,'3'9'7348,"-1"8"-4666,0-7-2184,-1 0 1,2-1-1,0 1 1,4 10-1,-3 3 1443,-4-23-1813,8-1-22,0-1 0,-1 0 0,0 0 0,-1-1-1,10-4 1,-12 4-101,8-1-5,-1-3 0,1 1 0,-1 0 0,12-12 0,-20 13 0,0-1 0,0 0 0,-3 5 5,0 0 0,0 0 0,0 1-1,0 0 1,0-1 0,0 0 0,0 0 0,0 0-1,0 0 1,0 0 0,-1 0 0,1 0 0,0 0-1,-1 0 1,1 1 0,0 0 0,-1-1-1,1 0 1,-1 0 0,1 1 0,0-1 0,-1 0-1,1 1 1,-1-1 0,0 0 0,0 1 0,0-1-1,-21-8 24,17 7 45,-4-1-95,5 1 17,1 0 0,-1 0 1,0 1-1,1 0 0,-1 0 0,1 0 1,-1 0-1,-1 1 0,2-1 1,-1 1-1,1 0 0,-2 0 1,1 0-1,1 0 0,-1 1 1,0 0-1,-4 1 0,-12 6-1787,13-7 896</inkml:trace>
</inkml:ink>
</file>

<file path=word/ink/ink1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3.195"/>
    </inkml:context>
    <inkml:brush xml:id="br0">
      <inkml:brushProperty name="width" value="0.05" units="cm"/>
      <inkml:brushProperty name="height" value="0.05" units="cm"/>
      <inkml:brushProperty name="color" value="#849398"/>
    </inkml:brush>
  </inkml:definitions>
  <inkml:trace contextRef="#ctx0" brushRef="#br0">0 90 7168,'0'-2'3422,"1"-4"2052,2 18-5216,-1-1 0,0 1 1,0 0-1,-1-1 1,-1 1-1,0 0 0,-2 13 1,1 9 511,-3 299 3987,0-307-3477,4-25-1131,2-2-136,-1 1 0,1-1 0,-1 1 1,1-1-1,-1 1 0,1 0 0,-1 0 0,1 0 0,-1 0 0,1 0 0,-1 0 0,1 0 0,-1 0 0,1 1 0,1-1 0,5 1-72,305-10-91,292 14 150,-381-8-42,133 1-44,-24 7-42,-323-3 128,1 1-1,-11-3 2,1 0-1,-1 0 1,0 0-1,0 0 1,0 0-1,0 0 1,1 0-1,-1 0 1,0 0-1,0 0 1,0 0 0,0 0-1,1 0 1,-1 0-1,0 0 1,0 0-1,0 0 1,0-1-1,0 1 1,1 0-1,-1 0 1,0 0-1,0 0 1,0 0 0,0 0-1,0-1 1,0 1-1,1 0 1,-1 0-1,0 0 1,0 0-1,0 0 1,0-1-1,0 1 1,0 0-1,0 0 1,0 0-1,0 0 1,0-1 0,0 1-1,0 0 1,0-1 105,-1-21 44,-5 3-70,2 8-90,1 0 0,0 0 0,0 0 0,1 0 0,1 0 0,0-1 0,1-12 0,34-165-100,-9 65 70,-17 46 40,-7 47 0,-3 20-183,-3 10-280,-4 8-761,9-6 1046,-10 2-974</inkml:trace>
</inkml:ink>
</file>

<file path=word/ink/ink1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4.173"/>
    </inkml:context>
    <inkml:brush xml:id="br0">
      <inkml:brushProperty name="width" value="0.05" units="cm"/>
      <inkml:brushProperty name="height" value="0.05" units="cm"/>
      <inkml:brushProperty name="color" value="#849398"/>
    </inkml:brush>
  </inkml:definitions>
  <inkml:trace contextRef="#ctx0" brushRef="#br0">2 102 3200,'0'-1'420,"0"1"0,-1-1 0,1 0 1,0 0-1,0 0 0,0 1 0,0-1 0,-1 0 0,1 0 0,1 0 1,-1 0-1,0 1 0,0-1 0,0 0 0,0 0 0,0 0 1,1 1-1,-1-1 0,0 0 0,1 0 0,-1 1 0,1-1 0,-1 0 1,1 0-1,0 0 0,1-1-138,1 0-1,-1 0 1,0 1 0,1-1-1,-1 1 1,1-1 0,-1 1-1,4-1 1,8-2-572,-1 0 0,21-3 0,-28 7 1141,47-11-186,-23 5-240,1 1 1,35-2-1,351 6 1335,136-5-1216,-71 0-303,-329 6-354,-69-4 91,-46 2 22,-65-1-618,10 5-44</inkml:trace>
</inkml:ink>
</file>

<file path=word/ink/ink1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4.833"/>
    </inkml:context>
    <inkml:brush xml:id="br0">
      <inkml:brushProperty name="width" value="0.05" units="cm"/>
      <inkml:brushProperty name="height" value="0.05" units="cm"/>
      <inkml:brushProperty name="color" value="#849398"/>
    </inkml:brush>
  </inkml:definitions>
  <inkml:trace contextRef="#ctx0" brushRef="#br0">0 15 6912,'1'0'319,"-1"0"0,1 0 1,-1-1-1,0 1 0,1-1 0,-1 1 1,0-1-1,1 1 0,-1-1 0,0 0 1,0 1-1,1-1 0,-1 0 0,0 1 1,0-1-1,0 0 0,0 1 0,0-1 1,0-3 2299,7 11-638,-6-4-1944,1 0 1,-1-1-1,-1 1 0,1 0 0,0-1 1,0 1-1,-1 0 0,1 0 1,-1-1-1,0 1 0,0 5 0,-5 37 1506,0-3-632,-1 101 2140,6-110-3776</inkml:trace>
</inkml:ink>
</file>

<file path=word/ink/ink1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5:55.624"/>
    </inkml:context>
    <inkml:brush xml:id="br0">
      <inkml:brushProperty name="width" value="0.05" units="cm"/>
      <inkml:brushProperty name="height" value="0.05" units="cm"/>
      <inkml:brushProperty name="color" value="#849398"/>
    </inkml:brush>
  </inkml:definitions>
  <inkml:trace contextRef="#ctx0" brushRef="#br0">0 38 7040,'0'-1'106,"0"1"1,0 0 0,0 0-1,0 0 1,0 0 0,0-1-1,0 1 1,0 0 0,0 0 0,0 0-1,0 0 1,0-1 0,0 1-1,0 0 1,0 0 0,0 0-1,0 0 1,1-1 0,-1 1-1,0 0 1,0 0 0,0 0-1,0 0 214,0-1-213,0 1 0,1 0-1,-1 0 1,0 0 0,0 0-1,0 0 1,0 0 0,1 0-1,-1 0 1,0 0 0,0 0-1,0 0 1,0 0 0,0 0-1,1 0 1,-1 0 0,0 0-1,0 0 1,0 0 0,1 0-1,-1 0 1,0 0 0,0 0-1,9 7 3098,-6-5-3059,-1-1-1,0 1 1,-1 0 0,0 0-1,1 0 1,-1 0 0,1 0-1,-1 0 1,2 3-1,1 25 903,-3-21-608,1-1 0,-1 1-1,1-1 1,0 1-1,1 0 1,6 12 0,12 20 2078,-21-40-2493,1-1 1,-1 1-1,0-1 1,0 1-1,1-1 0,-1 1 1,0-1-1,0 0 1,0 0-1,1 0 0,-1 1 1,1-1-1,-1 0 1,0 1-1,1-1 0,-1 0 1,1 1-1,-1-1 1,1 0-1,0 0 0,-1 0 1,1 1-1,-1-1 1,1 0-1,-1 0 0,1 0 1,-1 0-1,0 0 1,1 0-1,-1 0 0,1 0 1,-1 0-1,1-1 1,-1 1-1,1 0 0,-1 0 1,1 0-1,-1-1 1,1 1-1,0-1 0,5 0 128,-3 0-111,-1 0 1,-1 0-1,2 0 0,-1-1 1,0 1-1,0-1 0,-1 2 1,1-2-1,0 0 0,0 1 1,0-1-1,-2 0 0,2 1 1,1-5-1,15-31 285,-15 29-328,-1 1 0,2 0 0,6-11 1,-3 8 6,28-34-92,-33 41 79,1 1 1,1-1 0,-2 0-1,2 1 1,-1 0-1,0-1 1,1 1 0,-1 1-1,1-1 1,0 0-1,6-1 1,-4 0-78,0-1 85,-6 4 4,0-1 1,0 1-1,0 0 0,0-1 1,0 1-1,1 0 1,-1-1-1,0 1 1,0 0-1,0-1 1,0 1-1,0 0 1,0-1-1,0 1 1,0 0-1,0 0 1,0 0-1,0-1 1,0 1-1,-1 0 1,1-1-1,0 1 1,0 0-1,0-1 1,0 1-1,0 0 1,-1 0-1,1-1 0,0 1 1,0 0-1,-1 0 1,1-1-1,0 1 1,0 0-1,-1 0 1,1-1-1,0 1 1,0 0-1,0 0 1,0 0-1,-1 0 1,1 0-1,0-1 1,-1 1-1,1 0 1,-14-5 45,11 4-28,-1 1 1,0-1-1,1 1 1,-2 0 0,2 0-1,-1 1 1,0 0-1,0-1 1,-4 3-1,-15 1-13,-27 4-137,46-7 79,0-1-1,1 1 0,-1-1 1,1 0-1,-1-1 0,-4 0 0,-12 1-2930</inkml:trace>
</inkml:ink>
</file>

<file path=word/ink/ink1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3.093"/>
    </inkml:context>
    <inkml:brush xml:id="br0">
      <inkml:brushProperty name="width" value="0.05" units="cm"/>
      <inkml:brushProperty name="height" value="0.05" units="cm"/>
    </inkml:brush>
  </inkml:definitions>
  <inkml:trace contextRef="#ctx0" brushRef="#br0">98 98 6912,'0'-5'1488,"-3"-37"6916,3 40-8284,0-1-1,0 1 0,-1 0 0,0-1 1,0 0-1,0 1 0,0 0 0,-1-1 1,1 1-1,-1-1 0,1 2 1,0-1-1,-3-3 0,-2-2 345,-4-1 1449,10 8-1884,-1 0 1,1 0-1,-1 0 1,1 0 0,-1 0-1,1 0 1,-1 1-1,1-1 1,-1 0-1,1 0 1,0 0 0,0 1-1,-1-1 1,1 0-1,0 1 1,-1-1 0,1 0-1,-1 1 1,1-1-1,0 0 1,-1 1-1,1-1 1,0 0 0,0 0-1,-1 1 1,1-1-1,0 1 1,0-1-1,-1 1 1,-6 13 127,0 0 0,0 0 0,1 1-1,1-1 1,-1 2 0,3-2 0,-1 1 0,2 1 0,0 0 0,0-1-1,1 1 1,1 0 0,1-1 0,1 1 0,0-1 0,7 29 0,0-5-61,-8-36-187,-1 0 0,1-1 0,-1 1 0,0 0 0,0-1-1,0 1 1,-1 0 0,1-1 0,-1 1 0,1 0 0,0 0 0,-3 3 0,-3 1-827</inkml:trace>
</inkml:ink>
</file>

<file path=word/ink/ink1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3.648"/>
    </inkml:context>
    <inkml:brush xml:id="br0">
      <inkml:brushProperty name="width" value="0.05" units="cm"/>
      <inkml:brushProperty name="height" value="0.05" units="cm"/>
    </inkml:brush>
  </inkml:definitions>
  <inkml:trace contextRef="#ctx0" brushRef="#br0">1 37 8192,'11'-12'4620,"5"-4"1,-14 14-4565,1 1 1,-2 1-1,2-1 0,-1 0 1,1 0-1,-1 0 1,0 1-1,5-1 1,-4 1-57,0 0 0,0 0 0,-1 0-1,1 0 1,0 1 0,0-1 0,0 1 0,0 0 0,3 1 0,18 4-21,-18-7 18,4 0 3,-10 1 0,0 0 1,0 0-1,0 0 0,0 0 1,0 0-1,0 1 0,1-1 1,-1 0-1,0 0 1,0 0-1,0 0 0,0 0 1,0 0-1,0 0 1,0 0-1,0 0 0,0 1 1,0-1-1,0 0 0,0 0 1,0 0-1,1 0 1,-1 0-1,0 0 0,0 1 1,0-1-1,0 0 1,0 0-1,0 0 0,0 0 1,0 0-1,0 0 0,-1 1 1,1-1-1,0 0 1,0 0-1,0 0 0,0 0 1,0 0-1,0 0 1,0 1-1,0-1 0,0 0 1,0 0-1,0 0 0,0 0 1,0 0-1,-1 0 1,1 0-1,0 0 0,0 0 1,0 0-1,0 0 1,0 1-1,0-1 0,0 0 1,-1 0-1,1 0 0,0 0 1,0 0-1,0 0 1,0 0-1,0 0 0,-1 0 1,1 0 26,-1 1 1,0-1-1,1 0 1,-1 0-1,0 0 1,1 0-1,0 1 1,-1-1-1,0 0 1,0 0-1,0 0 1,1 0-1,-1 0 1,0 0-1,0 0 1,0 0-1,1 0 1,-1 0-1,1 0 1,-1 0-1,0 0 1,-1-1-1,1 1 22,0 0 0,0 0-1,0-1 1,0 1 0,0 0-1,1 0 1,-1 0 0,0 0 0,0 0-1,0 0 1,0 0 0,0 0-1,0 0 1,0 0 0,0 1-1,1-1 1,-1 0 0,0 0 0,0 0-1,0 1 1,0-1 0,0 1-1,1-1 1,-1 1 0,-1 1-1,-1 3 155,0 1 0,-1-1-1,2 1 1,0 0 0,-1 0-1,1 0 1,1 0 0,0 0-1,-1 0 1,1 1 0,0 6-1,1-12-179,0 0 0,0 0 0,0 0 0,0 0 0,0 0 1,1 0-1,-1 0 0,0 0 0,0 0 0,1-1 0,-1 1 0,1 0 0,-1 0 0,1-1 0,-1 1 0,1 0 0,-1 0 0,1 0 0,-1-1 0,0 1 0,1 0 0,0-1 0,0 1 0,0-1 0,1 1 0,0-1 8,-1 1 0,1 0 0,0-1 1,0 1-1,0-1 0,0 0 0,0 0 0,0 0 0,0 0 0,0 0 0,2-1 0,2 0 15,-2 0 0,1 0 1,0 0-1,0-1 0,-1 0 0,1 0 0,-1-1 0,8-4 0,-8 3-31,-1 1 0,1-1 1,-1 0-1,1 0 0,-1-1 0,-1 1 1,5-8-1,-5 10-6,-2-1-1,1 2 1,-1-2-1,1 0 1,0 1 0,-1 0-1,1-1 1,-1 0 0,0 0-1,0 2 1,0-2-1,0 0 1,0 0 0,-1 2-1,1-2 1,-1 0 0,-1-2-1,-7-4 40,9 9-65,0-1 0,0 1 1,0 0-1,0 0 0,0 0 1,0 0-1,0 0 0,-1 0 1,1 0-1,0 0 0,0 0 1,-1 0-1,1 0 0,0 0 1,-1 0-1,1 0 1,0 0-1,0-1 0,-1 1 1,1 0-1,0 1 0,-1-1 1,1 0-1,0 0 0,-1 0 1,1 0-1,0 0 0,0 0 1,-1 0-1,1 0 0,0 0 1,0 0-1,-1 0 1,1 0-1,0 0 0,0 0 1,0 0-1,-1 1 0,1-1 1,-1 6-518</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5.716"/>
    </inkml:context>
    <inkml:brush xml:id="br0">
      <inkml:brushProperty name="width" value="0.05" units="cm"/>
      <inkml:brushProperty name="height" value="0.05" units="cm"/>
    </inkml:brush>
  </inkml:definitions>
  <inkml:trace contextRef="#ctx0" brushRef="#br0">95 53 7424,'0'-2'512,"0"1"0,0-1 1,0 1-1,0-1 1,0 1-1,-1-1 0,1 1 1,0-1-1,-1 1 0,1-1 1,-1 1-1,0 0 0,-1-3 1,2 4-260,-1-1 1,1 1-1,-1-1 1,1 1 0,-1-1-1,0 1 1,1-1 0,-1 1-1,0 0 1,1-1-1,-1 1 1,0 0 0,1 0-1,-1 0 1,0-1 0,1 1-1,-1 0 1,0 0-1,0 0 1,-1 0 0,-17 8 2348,0 8-3602,15-10 1125,-1-1 0,2 1 0,-1-1 0,0 1 0,1 0 0,0 0 0,1 1 0,-4 10 0,6-15-96,-1 0 1,1-1-1,-1 1 1,1 0-1,0 0 0,0 0 1,0 0-1,0 0 1,0 0-1,1 0 0,-1 0 1,0 0-1,1 0 1,-1 0-1,1-1 1,0 1-1,0 0 0,0 0 1,0-1-1,0 1 1,0 0-1,0-1 0,0 1 1,1-1-1,-1 0 1,0 1-1,1-1 0,0 0 1,-1 0-1,1 0 1,-1 0-1,1 0 0,0 0 1,3 1-1,-1-1-18,1-1-1,-1 1 1,1 0-1,-1-1 0,1 0 1,-1 0-1,1 0 1,-1-1-1,1 0 1,-1 0-1,0 0 1,1 0-1,-1 0 0,0-1 1,0 0-1,0 0 1,0 0-1,0 0 1,0-1-1,0 0 1,-1 0-1,1 0 0,3-4 1,-5 5-2,1 0 0,-1-1 0,0 1 0,1-1 1,-1 0-1,0 1 0,-1-1 0,1 0 0,0 0 0,-1 0 0,0 0 0,1-1 0,-1 1 1,-1 0-1,1-1 0,0 1 0,-1 0 0,1-1 0,-1 1 0,0-1 0,-1 1 1,1 0-1,0-1 0,-1 1 0,0-1 0,0 1 0,0 0 0,0 0 0,0-1 0,-4-4 1,4 6-29,0 1-1,0-1 1,0 1 0,0-1 0,-1 1 0,1-1 0,-1 1 0,1 0 0,-1-1 0,1 1 0,-1 0 0,0 0 0,1 0 0,-1 1 0,0-1 0,0 0 0,0 1 0,0-1 0,0 1 0,0-1 0,0 1 0,0 0 0,0 0-1,0 0 1,0 0 0,0 0 0,-2 1 0,-2 3-621</inkml:trace>
  <inkml:trace contextRef="#ctx0" brushRef="#br0" timeOffset="1">202 152 8064,'0'3'3968,"12"-27"-384,-8 13 1791,-1-7-4735,6 0 128,-6-6 256,2 3 0,-1 6-1408,4 2 0,-8 5 896,7 5 0,10 3-1024,10 0 128</inkml:trace>
</inkml:ink>
</file>

<file path=word/ink/ink1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4.179"/>
    </inkml:context>
    <inkml:brush xml:id="br0">
      <inkml:brushProperty name="width" value="0.05" units="cm"/>
      <inkml:brushProperty name="height" value="0.05" units="cm"/>
    </inkml:brush>
  </inkml:definitions>
  <inkml:trace contextRef="#ctx0" brushRef="#br0">26 117 8192,'-6'-4'4096,"-10"-17"-1024,16 12 2047,0-2-4351,-4-6 128,4 1 128,0 11 0,4-4-1536,5 3 128,-2 1 768,3-2 128,2 5-896,4-2 128,2 4-1024,1 0 0</inkml:trace>
  <inkml:trace contextRef="#ctx0" brushRef="#br0" timeOffset="1">192 31 7040,'-32'32'11541,"31"-33"-11445,1 1 1,0-1 0,-1 1-1,1-1 1,0 1 0,0-1-1,-1 1 1,1-1-1,0 1 1,0-1 0,0 1-1,-1-1 1,1 1 0,0-1-1,0 1 1,0 0 0,0 0-1,0-1 1,0 0-1,0 1 1,0-1 0,1 1-1,-1-1 1,0 1 0,0-1-1,0 1 1,0-1 0,1 1-1,-1-1 1,1-1-46,-1 1 1,1 0 0,-1-1-1,1 0 1,-1 1-1,1-1 1,0 1-1,0 0 1,-1 0 0,1 0-1,-1-1 1,2 1-1,-1 0 1,0 0-1,0-1 1,2 1 0,3-3 46,0 1 0,0 1 0,1 0 0,13-3 0,-9 1-294,5 0-16,-16 4 207,0 0 0,1 1-1,-1-1 1,1 0 0,-1 1 0,1-1-1,0 1 1,-1-1 0,1 1 0,-1-1 0,0 1-1,1-1 1,-1 0 0,1 1 0,-1-1-1,0 1 1,1 0 0,-1-1 0,0 1-1,0 0 1,0-1 0,0 1 0,0 0 0,0 0-1,0-1 1,0 1 0,0 0 0,0 13-28,0 1 133,2-14 92,5-8 146,-6 4-262,1 1 0,1 0 0,-1-1 0,0 1 0,0 0 0,1 0 0,0 0 0,-1 0 0,1 0 0,0 1 0,0 0 1,0 0-1,3-2 0,-4 2-78,0 1 0,0-1 1,-1 1-1,1-1 0,0 1 0,0 0 1,0 0-1,-1 0 0,1 0 1,0 0-1,0 0 0,0 1 1,-1-1-1,1 1 0,0-1 0,0 1 1,0 0-1,-1 0 0,1 0 1,-1 0-1,1 0 0,0-1 1,1 3-1,16 23-173,-16-22 19,-1 0-1,0-1 0,1 1 0,0-1 1,0 0-1,0 0 0,1 1 0,-1-2 1,0 1-1,5 2 0,9 4-995</inkml:trace>
</inkml:ink>
</file>

<file path=word/ink/ink1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4.859"/>
    </inkml:context>
    <inkml:brush xml:id="br0">
      <inkml:brushProperty name="width" value="0.05" units="cm"/>
      <inkml:brushProperty name="height" value="0.05" units="cm"/>
    </inkml:brush>
  </inkml:definitions>
  <inkml:trace contextRef="#ctx0" brushRef="#br0">51 236 7552,'-8'-2'405,"8"2"18,-1-1-1,0 1 1,1 0-1,-1 0 1,0 0-1,0 0 1,1 0 0,-1 0-1,0 0 1,0-1-1,0 1 1,1 0-1,-1 1 1,1-1-1,-1 0 1,0 0 0,1 0-1,-1 0 1,0 0-1,0 0 1,1 0-1,-1 1 1,0-1-1,-1 1 1,-4 9 1535,3-6-1881,1 0 0,0 1 0,0-1 0,-1 2 0,3-2 0,-2 1 0,-1 6 0,3-7 43,0 0 0,0-2 0,0 2 0,1-1 0,-1 0 0,1 0 0,0 1 0,0-2 0,0 2 0,-1-1 0,2-1 0,3 6 0,-5-7-108,1 0 1,-1 0-1,1 0 0,-1-1 0,0 1 0,1 0 1,-1 0-1,1-1 0,0 1 0,-1-1 0,1 0 1,0 1-1,0-1 0,-1 1 0,1-1 0,0 0 1,0 1-1,-1-1 0,1 0 0,0 1 0,0-1 0,0 0 1,-1 0-1,1 0 0,2 0 0,-2 0 6,1-1 1,0 1-1,0-1 0,0 1 0,0-1 0,-1 0 0,1 1 1,-1-1-1,1 0 0,0 0 0,1-2 0,1 0-7,0-1-1,0-1 1,0 2-1,-1-2 1,1 1-1,-1-1 0,4-5 1,-4 2-43,10-24 213,-12 27-184,-3 6 78,0 12 88,3-11-191,-1 0-1,1 1 1,0 0-1,0 0 1,0-2-1,0 2 1,0 0-1,0-1 1,0-1 0,1 2-1,-1-1 1,1 0-1,0 0 1,-1 0-1,1 0 1,0 0-1,1-1 1,-1 0 0,-1 1-1,2-1 1,-1 0-1,1 1 1,-1-1-1,0 0 1,1 0-1,0-1 1,-1 0 0,1 1-1,1 0 1,14-1-634</inkml:trace>
  <inkml:trace contextRef="#ctx0" brushRef="#br0" timeOffset="1">306 18 7680,'0'-17'11775,"0"25"-11135,0 1 0,0 6 0,0 11-896,-4 10 128,2-8 512,-2 7 128,-6 3-384,7-1 128,3-8-128,0-5 128,0-7-384,3-6 0</inkml:trace>
</inkml:ink>
</file>

<file path=word/ink/ink1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5.417"/>
    </inkml:context>
    <inkml:brush xml:id="br0">
      <inkml:brushProperty name="width" value="0.05" units="cm"/>
      <inkml:brushProperty name="height" value="0.05" units="cm"/>
    </inkml:brush>
  </inkml:definitions>
  <inkml:trace contextRef="#ctx0" brushRef="#br0">0 30 11136,'5'2'5779,"17"2"281,-9-5-5910,-1-1-1,1 1 0,16-7 1,-29 8-218,1 0 0,0 0 0,-1 0 0,1 0 0,-1 0 1,0 0-1,1 0 0,0 0 0,-1 0 0,1 0 0,0 0 1,-1 0-1,1 0 0,0 0 0,-1 1 0,1-1 0,0 0 1,-1 1-1,1-1 0,-1 0 0,0 1 0,1-1 0,-1 1 1,1-1-1,-1 1 0,1 0 0,7 18-1757,-4 18-534,-4-12 1591,0-20 746</inkml:trace>
  <inkml:trace contextRef="#ctx0" brushRef="#br0" timeOffset="1">134 9 7552,'0'0'3712,"0"-9"768,7 9-4480,3 0 0,0 0 0,2 0 0</inkml:trace>
  <inkml:trace contextRef="#ctx0" brushRef="#br0" timeOffset="2">242 39 7936,'-36'-8'8170,"35"9"-7995,0-1 0,0 0-1,0 1 1,0 0 0,1-1 0,-1 1-1,0 0 1,0 0 0,1 0-1,0 0 1,-1 0 0,0 0 0,1-1-1,-1 1 1,1 0 0,-1 0 0,1 0-1,0 0 1,-1 0 0,1 2-1,0-1-161,1 0-1,0 0 0,0 1 0,0-2 1,0 1-1,-1 0 0,2 0 0,-1 0 1,1-1-1,-1 1 0,1 0 1,-1-1-1,0 1 0,1-1 0,0 0 1,2 2-1,-2-2 29,-1 0 0,0 0 1,1-1-1,-1 1 0,1 0 0,-2-1 1,2 0-1,0 0 0,-1 0 1,1 0-1,-1 1 0,0-1 0,1 0 1,-1 0-1,1 0 0,0-1 0,-1 1 1,1 0-1,-2 0 0,2 0 0,0-1 1,-1 1-1,1-1 0,-1 0 1,0 1-1,2-2 0,-1 0-13,0 0-1,0 2 1,0-2-1,0 0 1,0 0-1,0 0 1,-1 0-1,1 0 1,-1 0 0,1-1-1,-1 2 1,0-2-1,1 1 1,-2-1-1,1 1 1,0-1-1,-1 1 1,1-1 0,-1 1-1,1-1 1,-1 0-1,0 1 1,0-6-1,0 8-2,0-2 0,0 1 0,0-1 1,0 1-1,0-1 0,-1 1 0,1 0 0,0 0 0,-1 0 0,1-1 0,-1 1 0,0-2 0,1 3-17,0 0 0,-1 0 0,1-1 0,-1 1 0,0 0 0,1-1 0,-1 1 0,1 0 0,-1 0 0,0-1 0,1 1 0,-1 0 0,0 0 0,1 0 0,-1 0 0,1 0 0,-1 0 0,1 0 0,-1 0 0,0 0 0,1 0 0,-1 0 0,0 1 0,1-1 0,-2 1 0,0 0-414,11 3-106</inkml:trace>
</inkml:ink>
</file>

<file path=word/ink/ink1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7.596"/>
    </inkml:context>
    <inkml:brush xml:id="br0">
      <inkml:brushProperty name="width" value="0.05" units="cm"/>
      <inkml:brushProperty name="height" value="0.05" units="cm"/>
    </inkml:brush>
  </inkml:definitions>
  <inkml:trace contextRef="#ctx0" brushRef="#br0">7 112 4352,'-1'0'142,"1"0"-1,0 0 1,0 0 0,-1 0-1,1 0 1,0 0 0,0 0 0,0 0-1,0 0 1,0 0 0,0 0 0,-1 0-1,1 0 1,0 0 0,0 0-1,0 0 1,-1 0 0,1-1 0,0 1-1,0 0 1,0 0 0,-1 0 0,1 0-1,0 0 1,0-1 0,0 1-1,-1 0 1,1 0 0,0 0 0,0 0-1,0-1 1,0 1 0,0 0-1,0 0 1,-1-1 0,1 1 0,0 0-1,0 0 1,0 0 0,0 0 0,0 0-1,0-1 1,0-15 6125,5-3-1701,0 6-3574,-1 8-826,0-1 0,1 1-1,-1 0 1,1 1 0,-1-1-1,2 1 1,-1-1-1,0 1 1,11-4 0,-14 6-135,1 2-1,1-1 1,-2 0 0,2 0 0,-1 0 0,0 0 0,1 1-1,-1 0 1,0 0 0,1 0 0,-1 0 0,0 0 0,0 1-1,1-1 1,-2 1 0,2 0 0,-1 0 0,0 0 0,0 0-1,6 4 1,-6-3-84,0 0 0,0 0-1,1 0 1,-2 0 0,1 1-1,0-1 1,0 1 0,-2 0-1,2 0 1,-1-1 0,1 1-1,-2 1 1,1-2 0,0 2-1,-1 0 1,1-2 0,-1 2-1,-1 0 1,1-1 0,0 1-1,0 0 1,-1-1 0,1 1-1,-1 0 1,-1 7 0,-1-3-1121</inkml:trace>
</inkml:ink>
</file>

<file path=word/ink/ink1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09.426"/>
    </inkml:context>
    <inkml:brush xml:id="br0">
      <inkml:brushProperty name="width" value="0.05" units="cm"/>
      <inkml:brushProperty name="height" value="0.05" units="cm"/>
      <inkml:brushProperty name="color" value="#849398"/>
    </inkml:brush>
  </inkml:definitions>
  <inkml:trace contextRef="#ctx0" brushRef="#br0">4 1 7424,'-2'20'11954,"0"9"-10767,3 13-176,0-17 286,-2 33 0,0-11 239,9-10-1024,-8-33-401,1 0 28,12-10-218,-3 1 75,0 0 0,0 1 0,1 0 0,-1 1 0,22-4 0,59-2 8,-42 5-6,225-4 8,3 23-116,-255-13 86,20-1 24,51-6 0,3 0 0,56 13 0,-72-3 0,-33-4 0,86-11 0,-36 0 0,-53 12 0,-37-1 0,0 0 0,0-1 0,0 1 0,0-2 0,0 1 0,0-1 0,10-2 0,33-6 0,-35 6 0,0 1 0,1 0 0,-1 1 0,0 0 0,20 3 0,0-1 0,58 1 0,-66-1 0,-20-2 0,0 1 0,0 1 0,1 0 0,-1 0 0,10 2 0,-13-2 0,-1 0 0,1 0-1,0-1 1,0 1-1,8-2 1,11 2 24,-15-1-37,-16-2-614,-17-6-1293,10 1 618</inkml:trace>
</inkml:ink>
</file>

<file path=word/ink/ink1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12.659"/>
    </inkml:context>
    <inkml:brush xml:id="br0">
      <inkml:brushProperty name="width" value="0.05" units="cm"/>
      <inkml:brushProperty name="height" value="0.05" units="cm"/>
      <inkml:brushProperty name="color" value="#849398"/>
    </inkml:brush>
  </inkml:definitions>
  <inkml:trace contextRef="#ctx0" brushRef="#br0">0 25 6144,'3'-2'7745,"6"0"-3762,3 0-3412,1 0-1,21 1 0,226 0 2057,-49-2-1947,311 6-40,-194-1-617,66 2-25,-353-2 20,-26 0-3,0-1 1,1-1 0,-1 0 0,0-1 0,0-1-1,27-6 1,-34 7-16,-1-1 0,1 1 0,0 0 0,0 1 0,8 0 0,-8 0 0,1 0 0,-1-1 0,0 1 0,10-4 0,-15 3-9,1 0 0,0 0 0,0 0 0,0 1 0,0-1-1,0 1 1,0 0 0,0 0 0,0 0 0,0 1 0,0 0 0,0-1-1,5 3 1,8-1-1,-6-3 276,-11 4-180,1 0-1,-1 0 0,1 0 1,-1 0-1,0 0 0,0 0 1,0 0-1,-1 0 0,1 0 1,-1 0-1,0 3 0,-4 9-86,-26 100 24,30-111-45,-3 6-746,1-10 0</inkml:trace>
</inkml:ink>
</file>

<file path=word/ink/ink1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13.235"/>
    </inkml:context>
    <inkml:brush xml:id="br0">
      <inkml:brushProperty name="width" value="0.05" units="cm"/>
      <inkml:brushProperty name="height" value="0.05" units="cm"/>
      <inkml:brushProperty name="color" value="#849398"/>
    </inkml:brush>
  </inkml:definitions>
  <inkml:trace contextRef="#ctx0" brushRef="#br0">0 132 7296,'10'-9'9621,"-5"20"-6933,-3 12-1739,-1 1 0,-3 28 0,1-15-84,1 90 2697,0-127-3562,1 0 0,-1 1 0,0-1 0,0 0 0,0 0 0,0 0 0,1 1 0,-1-1 0,0 0 0,0 0 0,1 0 0,-1 0 0,0 1 0,0-1 0,1 0 0,-1 0 0,0 0 0,0 0 0,1 0 0,-1 0 0,0 0 0,0 0 0,1 0 0,-1 0 0,0 0 0,0 0 0,1 0 0,-1 0 0,0 0 0,1 0 0,-1 0 0,0 0 0,0 0 0,1 0 0,-1-1 0,0 1 0,0 0 0,1 0 0,-1 0 0,16-7 0,-13 6 0,9-3 0,0 0 0,0 2 0,0-1 0,0 1 0,1 1 0,12 0 0,79 7 0,-45-2 0,171-6 0,-74-2 0,31-3 0,-75-2 0,-7 1 0,45 14-71,-89-2 52,0-3 0,111-11 0,-135 3 19,0 3 0,0 1 0,74 3 0,-83 2 1,0-2-1,0-1 1,45-6-1,34-2-23,-82 9-173,0 1-1,-1 1 1,1 1 0,47 13 0,-69-15 193,1-1 0,0 1 1,-1-1-1,1 0 0,0 0 1,-1 0-1,7-1 0,-10 0 26,0-1 1,0 1-1,-1-1 0,1 1 1,-1-1-1,1 1 0,-1 0 0,1-1 1,-1 1-1,-1-3 0,-1 0-23,0-1 0,1-1 0,0 1 0,0 0 0,0 0 0,1-1 0,-1 1 0,1-7 0,-2-6 9,1-34 0,2 36 34,-1 0 1,0 1-1,-1 0 0,-4-16 1,-17-69-535,23 100 437,0-1 1,0 0-1,0 1 0,0-1 0,-1 1 0,1-1 1,0 1-1,-1-1 0,1 1 0,0-1 1,-1 1-1,1-1 0,0 1 0,-1-1 0,1 1 1,-1-1-1,1 1 0,-1 0 0,1-1 0,-1 1 1,1 0-1,-1-1 0,1 1 0,-1 0 0,0 0 1,1-1-1,-1 1 0,1 0 0,-1 0 1,0 0-1,1 0 0,-1 0 0,0 0 0,1 0 1,-1 0-1,1 0 0,-2 0 0,-5 0-590,-7-2-636</inkml:trace>
  <inkml:trace contextRef="#ctx0" brushRef="#br0" timeOffset="1">22 120 7424,'-8'-3'9297,"25"-3"-7472,36-2-1150,61 1 1863,414 0 129,-297 9-2604,-96 1-20,146-15 0,-147 4-44,30-4 24,-46 5 88,-30 4-137,60-7-81,-123 10 107,-20 1 0,0-1 0,0 0 0,0-1 0,0 1 0,7-2 0,-2-1 26,0 1-1,0 0 1,0 1 0,13-1-1,-16 5 4,0-1-299,-12-8-513,-5-3-113</inkml:trace>
</inkml:ink>
</file>

<file path=word/ink/ink1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32.960"/>
    </inkml:context>
    <inkml:brush xml:id="br0">
      <inkml:brushProperty name="width" value="0.05" units="cm"/>
      <inkml:brushProperty name="height" value="0.05" units="cm"/>
    </inkml:brush>
  </inkml:definitions>
  <inkml:trace contextRef="#ctx0" brushRef="#br0">1 56 6144,'-1'3'6482,"1"1"-3092,7-11-1849,-3 3-1208,0 0 0,1-1-1,-1 2 1,2-1 0,-2 1 0,2-1 0,-1 1 0,0 1 0,12-6 0,-8 5-163,1 0 1,1 0-1,-1 1 1,19-2-1,-27 4-161,0 0 0,0 0 0,1 0 1,-1 0-1,-1 0 0,2 0 0,-1 1 0,0-1 0,0 1 0,0 0 1,0 0-1,0-1 0,0 1 0,0 0 0,0 0 0,0 0 0,0 1 0,-1-1 1,0 1-1,1-1 0,0 0 0,-1 1 0,1 0 0,-1-1 0,0 1 1,0-1-1,0 2 0,0-1 0,0 0 0,0 0 0,1 4 0,-1-1 13,0 1 0,0-1 0,-1 1 0,1-1 0,-1 1 0,-1 0-1,1-1 1,-1 0 0,0 1 0,1-1 0,-4 7 0,-1 2 205,-2 0 0,0 0-1,-1-1 1,0 0 0,0-1 0,-1 0 0,-19 19 0,2-1 752,25-29-960,1-1-1,-1 1 1,1 0-1,-1 0 1,1 0-1,-1-1 1,1 1-1,-1 0 1,1 0 0,0-1-1,0 1 1,-1 0-1,1 0 1,0 0-1,0 0 1,0 0-1,0-1 1,0 1-1,0 0 1,0 0-1,1-1 1,-1 1-1,0 0 1,0 0-1,1 0 1,-1 0 0,0 0-1,1-1 1,-1 1-1,1 0 1,0 0-1,-1 0 1,1-1-1,-1 0 1,1 1-1,0-1 1,0 2-1,5 2-9,-1 0 0,1 0 0,12 6 0,-1 0 19,-7-3-246,24 20 374,-32-26-480,-1 0-1,0 1 1,1-1 0,-1 0-1,0 1 1,1 0-1,-1-1 1,-1 1-1,2 2 1</inkml:trace>
</inkml:ink>
</file>

<file path=word/ink/ink1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6:33.607"/>
    </inkml:context>
    <inkml:brush xml:id="br0">
      <inkml:brushProperty name="width" value="0.05" units="cm"/>
      <inkml:brushProperty name="height" value="0.05" units="cm"/>
    </inkml:brush>
  </inkml:definitions>
  <inkml:trace contextRef="#ctx0" brushRef="#br0">0 7 7040,'0'0'23423,"3"-7"-24063</inkml:trace>
</inkml:ink>
</file>

<file path=word/ink/ink1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4.961"/>
    </inkml:context>
    <inkml:brush xml:id="br0">
      <inkml:brushProperty name="width" value="0.05" units="cm"/>
      <inkml:brushProperty name="height" value="0.05" units="cm"/>
    </inkml:brush>
  </inkml:definitions>
  <inkml:trace contextRef="#ctx0" brushRef="#br0">150 50 5504,'2'-16'3622,"-2"14"-2988,0 0 0,0 0 1,0-1-1,0 1 0,0 0 1,0 0-1,0-1 0,0-2 0,-1 5-554,1-1 0,0 0 0,-1 0 0,0 0 0,1 1 0,-1-1 0,1 0 0,-1 1 0,0 0-1,0 0 1,1-1 0,-1 1 0,0-1 0,1 1 0,-1-1 0,1 1 0,-1 0 0,0-1-1,0 1 1,0 0 0,0 0 0,0 0 0,0 0 0,0-1 0,1 1 0,-1 1 0,0-1 0,-1 0-1,-3 0 134,1 1 0,-1 0-1,1 0 1,-1 0 0,1 0-1,-1 0 1,1 1 0,-1 1-1,2-1 1,-2-1 0,2 2-1,-1 0 1,-1-1 0,2 2-1,-1-1 1,2 0-1,-2 0 1,1 1 0,1 0-1,-6 7 1,2-1-9,0 0 1,1 0-1,0 1 1,1-1-1,0 1 1,1 0-1,-3 16 1,5-22-152,0 1 1,0-1 0,1 1-1,-1-1 1,1 1 0,1 0 0,-1-1-1,1 1 1,0-1 0,1 0-1,-2 1 1,2-1 0,0 1-1,1-1 1,-1 0 0,0 0 0,1 0-1,1 0 1,-2-1 0,2 0-1,-1 1 1,1-1 0,1 0-1,-2-1 1,2 1 0,-1-1 0,1 1-1,6 2 1,-7-4-164,0 0 1,0 0 0,0-1-1,0 0 1,1 0-1,-1 0 1,0 0-1,0 0 1,1-1-1,-1 0 1,1 0 0,0 0-1,-1-1 1,1 1-1,-1-1 1,1 0-1,-2 0 1,2 0-1,-1-1 1,0 0 0,0 0-1,6-4 1,10-5-1193</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6.132"/>
    </inkml:context>
    <inkml:brush xml:id="br0">
      <inkml:brushProperty name="width" value="0.05" units="cm"/>
      <inkml:brushProperty name="height" value="0.05" units="cm"/>
    </inkml:brush>
  </inkml:definitions>
  <inkml:trace contextRef="#ctx0" brushRef="#br0">133 405 7552,'-2'-5'1047,"-7"-26"3386,8 16 262,1 14-4624,0 1-1,-1 0 0,1-1 0,0 1 0,0 0 0,0-1 0,0 1 0,0 0 0,-1 0 0,1-1 0,0 1 0,0 0 0,0 0 0,-1-1 0,1 1 0,0 0 0,0 0 0,-1 0 0,1 0 0,0-1 1,0 1-1,-1 0 0,1 0 0,0 0 0,-1 0 0,1 0 0,0 0 0,-1 0 0,1 0 0,0 0 0,-1 0 0,1 0 0,0 0 0,-1 0 0,1 0 0,-12 1 886,8 1-766,0 1 1,-1-1 0,1 1-1,0 0 1,0 0 0,1 0-1,-1 0 1,-4 6 0,0 0 19,1 0 0,-11 17 0,13-19-88,1 1-1,0 1 1,1-1-1,-4 12 1,6-18-117,0 0 1,1 0 0,0 0-1,-1 0 1,1-1-1,0 1 1,0 0-1,0 0 1,0 0-1,0 0 1,0 0-1,0 0 1,1 0-1,-1-1 1,1 1-1,0 0 1,-1 0-1,1 0 1,0-1 0,0 1-1,0 0 1,0-1-1,0 1 1,0-1-1,1 1 1,-1-1-1,0 0 1,3 2-1,-2-2-5,0 1 0,0-1 0,1 0-1,-1 0 1,0 0 0,1 0 0,-1 0-1,1 0 1,-1-1 0,1 1 0,-1-1-1,1 0 1,-1 0 0,1 0 0,0 0 0,-1 0-1,1-1 1,-1 1 0,1-1 0,-1 1-1,1-1 1,-1 0 0,1 0 0,-1 0 0,0 0-1,0 0 1,1-1 0,-1 1 0,0-1-1,0 0 1,0 1 0,-1-1 0,1 0-1,0 0 1,2-4 0,2-2 14,-1-1 1,1 0-1,-2 0 0,1-1 1,-1 1-1,-1-1 1,5-17-1,-3 2 42,-2-1-1,0 0 1,-1-43 0,-14-76 240,4 53-132,7 80-101,0-10 217,0 19-93,-1 12 8,0 23-83,1 0 1,5 56-1,0-19-44,-4-26-68,3 0 0,1-1 0,12 53 0,-15-93-1,-1 1-47,1 0 1,0 0-1,-1 0 1,2-1-1,-1 1 1,0 0-1,0-1 1,1 1-1,0-1 1,-1 1 0,1-1-1,4 5 1,12 7-487</inkml:trace>
</inkml:ink>
</file>

<file path=word/ink/ink1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5.696"/>
    </inkml:context>
    <inkml:brush xml:id="br0">
      <inkml:brushProperty name="width" value="0.05" units="cm"/>
      <inkml:brushProperty name="height" value="0.05" units="cm"/>
    </inkml:brush>
  </inkml:definitions>
  <inkml:trace contextRef="#ctx0" brushRef="#br0">68 24 7680,'-6'11'7677,"-2"1"-4665,-5 10-1904,-26 84 2966,37-128-2324,3 13-1561,0 2 1,1 0-1,-1 0 1,1 0 0,0 0-1,1 0 1,0 0-1,7-12 1,-7 15-206,0 0 0,-1 0 0,1 0 0,0 1 0,0-1 0,1 2 0,0-2 0,-1 1 0,1 1 0,0-1 0,0 0 0,0 0 0,0 2 0,1-1 0,5-2 0,-7 4-389,1-1 0,-1 1 0,1 0 0,0 0 0,-1 1-1,2-1 1,-2 1 0,1 0 0,0 0 0,-1 0 0,4 2 0,-6-3 146,15 7-2941</inkml:trace>
  <inkml:trace contextRef="#ctx0" brushRef="#br0" timeOffset="1">227 132 8192,'0'-9'3160,"0"7"-2545,0 1 0,0-1 0,0 1 0,0 0 0,0 0 0,0-1 0,0 1 0,0-1 0,1 1 0,-1-1 0,1 2 0,0-4-1,13-7 1031,-12 9-1586,1 0-1,0 1 0,-1-1 0,1 0 1,-1-1-1,1 2 0,-2-1 0,2-1 1,-1 0-1,0 1 0,0-1 0,-1 0 1,2-2-1,-2 3-46,0 0 1,-1 0 0,1 1-1,-1-1 1,0 0-1,0 0 1,0 1 0,1-1-1,-2 1 1,1-1-1,0 0 1,0 0 0,-1 0-1,1 1 1,-1-1 0,1 0-1,-1 1 1,0-1-1,0 0 1,0 1 0,0 0-1,1-1 1,-1 1-1,-2-3 1,2 3-9,0 0 0,0 0-1,0 0 1,1 0 0,-1 0 0,1 0 0,-1 0 0,0 1-1,-1-1 1,1 1 0,0-1 0,0 1 0,0-1 0,0 1-1,0-1 1,0 1 0,0-1 0,-1 1 0,1 0-1,0 0 1,-1-1 0,2 1 0,-1 0 0,-2 1 0,1-1 6,0 1 1,1 0 0,-1 1-1,0-2 1,1 1 0,-1 0-1,1 1 1,-1-1 0,2 1-1,-2-1 1,1 0 0,0 1 0,0-1-1,-2 4 1,2-1-1,-1 0-1,1 0 1,-1 1-1,1-1 1,0 1-1,0-2 1,0 2-1,1-1 1,0 1 0,0-1-1,0 2 1,0-2-1,1 0 1,0 1-1,0-1 1,0 1 0,1-1-1,0 1 1,-1-2-1,1 2 1,0-2-1,1 2 1,-1-2-1,0 1 1,1 0 0,0-1-1,0 0 1,5 4-1,-2-2-154,-1-2-1,2 0 0,-2 1 0,1-2 0,12 5 1,3-4-645</inkml:trace>
</inkml:ink>
</file>

<file path=word/ink/ink1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6.546"/>
    </inkml:context>
    <inkml:brush xml:id="br0">
      <inkml:brushProperty name="width" value="0.05" units="cm"/>
      <inkml:brushProperty name="height" value="0.05" units="cm"/>
    </inkml:brush>
  </inkml:definitions>
  <inkml:trace contextRef="#ctx0" brushRef="#br0">56 5 8448,'-1'-1'154,"1"1"0,-1 0 0,1 0 0,-1 0 0,1-1 0,-1 1 0,1-1 0,-1 1 0,1 0 0,-1 0 1,0-1-1,1 1 0,-1 0 0,1 0 0,0 0 0,-1 0 0,0-1 0,1 1 0,-1 0 0,0 0 0,1 1 0,-1-1 0,0 0 1,1 0-1,-2 0 0,1 1 260,1 0 0,0 0 1,-1-1-1,1 1 1,-1 0-1,1 1 0,0-1 1,-1 0-1,1 0 0,0 0 1,0 0-1,0-1 1,0 2-1,0-1 0,0 0 1,0 2 1130,-4 2-671,0 1-717,0 1 0,0 0-1,0-1 1,1 1 0,0 0 0,-3 12-1,5-16-100,0-1 0,1 1 0,-1 0 0,1 0-1,0-1 1,-1 2 0,2-2 0,-1 1 0,0 0 0,1 0-1,-1-1 1,1 1 0,0 0 0,-1-1 0,1 1 0,0-1-1,0 0 1,1 1 0,-1 0 0,1-1 0,2 3 0,-3-4-45,0 0 1,1 0 0,-1-1 0,0 1-1,-1-1 1,2 0 0,-1 1-1,1-1 1,-1 1 0,1-1 0,-2 0-1,1 1 1,1-1 0,-1 0-1,1 0 1,-1 0 0,1 0 0,-2-1-1,2 1 1,-1 0 0,1-1 0,-1 1-1,1-1 1,-1 1 0,-1 0-1,2 0 1,-1-1 0,0 0 0,2-1-1,1-1-17,2 0 0,-2-1-1,1 1 1,8-9 0,-8 5-66,1-1 0,-1 1 0,0-2 0,-1 1 0,1-1 0,-2 1 0,3-11 0,-2 0 214,-7 25 185,2 0-293,1 0 0,-1-1 1,1 1-1,-1 0 0,2 0 0,-1 0 0,1 0 0,-1 0 1,1-1-1,3 7 0,-3-10-78,-1 0 1,1-1-1,0 1 0,0 0 1,-1 0-1,1 0 0,1-2 1,-1 2-1,0 0 0,1-1 1,-1 1-1,0-1 0,1 0 1,-1 0-1,1 0 0,0 0 1,-1 0-1,1 0 1,0 0-1,0 0 0,0 0 1,-1-1-1,1 0 0,0 0 1,0 0-1,0 1 0,-1-1 1,1 0-1,1 0 0,-1 0 1,-1 0-1,1-1 0,0 1 1,3-1-1,15-4-2473,-2-3-321</inkml:trace>
</inkml:ink>
</file>

<file path=word/ink/ink1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7.193"/>
    </inkml:context>
    <inkml:brush xml:id="br0">
      <inkml:brushProperty name="width" value="0.05" units="cm"/>
      <inkml:brushProperty name="height" value="0.05" units="cm"/>
    </inkml:brush>
  </inkml:definitions>
  <inkml:trace contextRef="#ctx0" brushRef="#br0">1 1 8064,'0'2'7867,"1"3"-3921,6 19-3716,-5-16 548,5 19-544,-1 1 0,-2-1 1,2 45-1,-12 82 1239,5-91-1110,5-52-1701,-2-12-103,-3-5 401,-20-75-3546,21 81 4623,0 0 0,0-1 0,0 1 0,0-1 0,0 1 0,-1 0 0,1-1 0,0 1 0,0-1 0,0 1 0,0 0 1,0 0-1,1 0 0,-1-1 0,0 1 0,0-1 0,0 1 0,0 0 0,0-1 0,1 1 0,-1 0 0,0-1 0,0 1 0,0-1 0,1 1 0,-1 0 0,0 0 0,1-1 0,-1 1 1,0 0-1,1-1 0,-1 1 0,0 0 0,1 0 0,-1-1 0,17 3 627,-11 0-641,0 1 0,-1-1 0,12 7 0,-14-7-189,0 0-1,0 0 0,0 0 0,1-2 1,-2 2-1,2-1 0,0 0 0,-2 0 0,2-1 1,0 1-1,-1-1 0,1 1 0,-1-1 0,1 0 1,-1-1-1,0 1 0,1-1 0,5-1 1,1-2 106,-30 14-210,20-10 267,0 0 0,0 0 0,0 0 0,0 0 0,0 0 0,0 0 0,0 0 0,0 0 0,0 0 0,0 0 0,0 0 1,0 0-1,0 0 0,1 0 0,-1 0 0,0 0 0,0 0 0,0 0 0,0 0 0,0 0 0,0 0 0,0 0 0,0 0 0,0 0 0,0 0 0,0 0 0,0 0 0,0 0 0,0 0 0,0 0 1,0 0-1,0 0 0,0 1 0,0-1 0,0 0 0,0 0 0,0 0 0,0 0 0,0 0 0,0 0 0,0 0 0,0 0 0,0 0 0,0 0 0,0 0 0,0 0 0,0 0 0,0 0 0,0 0 1,0 0-1,0 0 0,0 1 0,0-1 0,0 0 0,0 0 0,10 0 75,14-4 576,28-21 3874,-50 24-4397,-1 0 0,1-1-1,-1 0 1,0 0 0,0 1-1,0-1 1,0 0 0,0 0 0,0 0-1,0 1 1,-1-1 0,1 0-1,-1-1 1,1 1 0,-1 1 0,0-1-1,0-1 1,0 1 0,0 1-1,0-1 1,0-1 0,-1 1 0,1 0-1,-1 1 1,-1-6 0,-1 7-20,1 0 1,0 0-1,0 0 1,0 0 0,-1 0-1,2 1 1,-2-1-1,1 1 1,0 0-1,0 0 1,0-1 0,-4 4-1,3-4 37,0 2-81,0-1 0,0 1-1,2-1 1,-2 1 0,1-1-1,-1 1 1,2 0 0,-1 0-1,0 0 1,0 0 0,0 0 0,1 1-1,-1-1 1,1 0 0,-1 1-1,1 0 1,0-1 0,0 0-1,0 1 1,0 0 0,1 4-1,-1-3-10,0 1-1,0-1 1,1 1-1,0-1 0,0 1 1,0-1-1,0 1 1,1-2-1,0 2 0,0-1 1,-1 1-1,2-1 0,2 5 1,-2-6-110,0 0 0,0 0 0,1 1 0,0-1 0,-1 0 0,1 0 0,0 0 0,0-1 0,1 1 1,-1-1-1,0 1 0,1-2 0,0 1 0,-1 0 0,2 0 0,-2-1 0,1 1 0,1-2 0,-2 1 0,9 0 0,7 0-1348</inkml:trace>
</inkml:ink>
</file>

<file path=word/ink/ink1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7.996"/>
    </inkml:context>
    <inkml:brush xml:id="br0">
      <inkml:brushProperty name="width" value="0.05" units="cm"/>
      <inkml:brushProperty name="height" value="0.05" units="cm"/>
    </inkml:brush>
  </inkml:definitions>
  <inkml:trace contextRef="#ctx0" brushRef="#br0">82 75 6272,'-4'-2'800,"3"1"-523,-1 1 0,1 0 0,0-1-1,0 1 1,0-1 0,0 1 0,1-1 0,-1 1-1,0-1 1,0 1 0,0-1 0,0 1 0,0-1-1,0 0 1,1 0 0,-1 0 0,0 0 0,1 0-1,0 0 1,-1 0 0,1 1-122,-1-1 0,1 1 0,0 0 0,-1 0 0,1-1 1,0 1-1,-1 0 0,1 0 0,0 0 0,-1 0 0,1-1 0,-1 1 0,1 0 0,0 0 0,-1 0 0,1 0 1,-1 0-1,1 0 0,0 0 0,-1 0 0,1 0 0,0 0 0,0 0 0,0 0 0,-1 0 0,1 0 0,-1 1 1,1-1-1,0 0 0,-1 0 0,1 0 0,0 1 0,-1-1 0,1 0 0,0 0 0,-1 1 0,1-1 1,0 0-1,0 0 0,-1 0 0,-10 10 910,9-7-1038,2 0 0,-2 0-1,1 0 1,0 1 0,0-2 0,0 2 0,0-1 0,1 0 0,0 1 0,0 5 0,-2 9 658,2-15-600,0 0 0,0 0 1,0 0-1,0 0 0,0 0 0,0 0 0,0 0 0,1 0 1,0 0-1,0-1 0,3 6 0,19 28 621,-4-12-399,21 27 145,-37-46-426,-1-1 1,1 1-1,-1 0 1,0-1-1,0 1 1,0 0-1,-1 0 1,1 0-1,0 8 1,-2-11-25,0-1-1,0 2 1,0-1 0,0 0-1,-1 0 1,1-1 0,-1 2 0,1-1-1,-1 0 1,0-1 0,0 1-1,0 0 1,0 0 0,0 0-1,0-1 1,0 1 0,0-1 0,-1 1-1,1 0 1,-1-1 0,0 0-1,2 0 1,-2 1 0,0-1-1,0 0 1,0 0 0,1 0 0,-1 0-1,0 0 1,-3-1 0,3 1-1,-1 0 1,0-1-1,1 1 1,-2-1-1,1 1 1,1-1-1,-1 0 1,0 0 0,0-1-1,1 1 1,-2-1-1,1 1 1,1-1-1,-1 0 1,0 1-1,2-2 1,-2 1 0,0 0-1,0-1 1,-3-2-1,1-2-119,1 4-145,1 0-1,1-1 1,-1-1-1,0 2 1,1-1-1,-5-7 1,0-4-911</inkml:trace>
  <inkml:trace contextRef="#ctx0" brushRef="#br0" timeOffset="1">210 14 7552,'2'-14'11164,"1"21"-8751,2 26-2423,-2 8 1190,-3 52-1,-1-53-588,5 57 1,0-73-1062,-4-4-170</inkml:trace>
</inkml:ink>
</file>

<file path=word/ink/ink1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8.786"/>
    </inkml:context>
    <inkml:brush xml:id="br0">
      <inkml:brushProperty name="width" value="0.05" units="cm"/>
      <inkml:brushProperty name="height" value="0.05" units="cm"/>
    </inkml:brush>
  </inkml:definitions>
  <inkml:trace contextRef="#ctx0" brushRef="#br0">1 15 8704,'2'6'10615,"-2"-6"-10476,11 1 498,3 1-716,0-1-1,0 0 1,1 0-1,-1-2 1,0 0-1,0 1 1,1-2-1,21-7 0,-10 3-3273,34-1-1,-61 7 3454,0 1 0,0 0 0,0 0 0,0 0 1,0 0-1,1 0 0,-1 0 0,0 0 0,1 0 0,-1 0 1,1 0-1,-1 1 0,1 0 0,-1 3 610,-4 4 250,2 0-1,-1 0 1,0 0 0,2 0 0,0 1 0,-1-1 0,0 20 0,3-27-923,0-1-1,0 0 1,0 0 0,0 1-1,0-2 1,0 1-1,0 0 1,1 1-1,-1-1 1,1 0-1,-1 0 1,1 0-1,-1 1 1,1-2 0,0 1-1,-1 0 1,1 0-1,0 0 1,0 0-1,0 0 1,-1-1-1,0 1 1,1 0-1,1 0 1,-1-1 0,0 0-1,0 1 1,0-1-1,0 1 1,0-1-1,0 1 1,0-1-1,0 0 1,0 0-1,0 1 1,2-1 0,-1 0-30,1 0 1,0 0-1,-1-1 1,0 1-1,1 0 0,-1-1 1,1 0-1,-1 0 1,0 1-1,1-1 1,-1 0-1,0 0 1,0-1-1,0 1 1,2-2-1,3-4-121,-2 0 0,1 1 0,-1-3 0,0 2 0,-1-1 0,0 1 0,-1-1 0,6-17 0,-2 8-118,-8 24 444,0 0 0,1 0 0,0-1 0,1 1 0,1 9 0,-2-13-98,0 0-173,0 0 0,0 0 0,0-1 0,1 1 0,-1 0 0,1-1 0,0 0 0,0 1 0,0-1 0,0 0 0,1 1 1,-1-1-1,0 0 0,0 1 0,1-2 0,3 5 0,9-2-987</inkml:trace>
</inkml:ink>
</file>

<file path=word/ink/ink1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47:09.516"/>
    </inkml:context>
    <inkml:brush xml:id="br0">
      <inkml:brushProperty name="width" value="0.05" units="cm"/>
      <inkml:brushProperty name="height" value="0.05" units="cm"/>
    </inkml:brush>
  </inkml:definitions>
  <inkml:trace contextRef="#ctx0" brushRef="#br0">126 367 8576,'-10'-12'7538,"1"8"-3605,7 4-3861,0 0 0,-1 1 0,1-1 0,0 1 0,0 0 0,0 0 0,1 0 0,-1 0 0,0 0 0,0 0 0,0 0 0,1 0 0,-3 2 0,-4 5 113,0 0 0,1 1 0,0 0 0,1 0 0,-1 0 0,2 1 0,-1-1-1,2 2 1,-1-1 0,1 0 0,-4 17 0,8-26-146,-1 1-1,1-1 1,-1 1 0,1 0-1,-1-1 1,1 1 0,0 0-1,0-1 1,0 1 0,0 0-1,0-1 1,0 1 0,1 0-1,-1-1 1,1 1 0,-1-1-1,1 1 1,-1-1 0,1 1-1,0-1 1,0 1 0,0-1-1,0 1 1,0-1 0,0 0-1,0 1 1,2 1 0,2 0 22,0-1 1,0 1-1,0-1 0,1 0 1,-1 0-1,10 2 1,-6-2-60,-8-2-8,1 1 1,0-1-1,-1 0 1,1 0-1,0 0 1,-1 0-1,1 0 1,0 0 0,-1 0-1,1-1 1,0 1-1,-1-1 1,1 1-1,0-1 1,-1 1-1,1-1 1,-1 0 0,1 0-1,-1 0 1,0 0-1,1 0 1,-1 0-1,0 0 1,0 0-1,0-1 1,2-1-1,1-4-31,0 1-1,0-1 0,0 0 0,3-10 1,-6 13 10,5-12-57,-1 0 0,0-1-1,-2 0 1,0 1 0,1-33 0,-8-85-34,-1 33 250,2 74 135,0 24-48,2 17-65,0 58 99,-1-30-156,2 0 0,2 0-1,9 55 1,-8-90-67,-1-1-1,1 1 1,0-1-1,0 0 1,0 0-1,1 0 1,0-1 0,0 1-1,1-1 1,-1 0-1,1 0 1,0 0-1,1-1 1,-1 0-1,1 0 1,0 0-1,0 0 1,0-1-1,0 0 1,0-1 0,1 1-1,-1-1 1,1-1-1,0 1 1,8 0-1,-11-2-63,0 0-1,0 0 0,-1-1 1,1 1-1,0-1 1,0 0-1,-1 0 0,1 0 1,-1 0-1,1-1 1,-1 0-1,1 1 1,-1-1-1,0 0 0,0-1 1,0 1-1,0-1 1,0 1-1,-1-1 0,1 0 1,-1 0-1,0 0 1,1 0-1,-1 0 0,-1-1 1,1 1-1,0-1 1,-1 1-1,0-1 0,0 1 1,0-1-1,0 0 1,-1 0-1,1 1 0,-1-1 1,0-6-1,0 7 5,0-18-366,0 20 395,0 1 0,0 0 0,0-1-1,0 1 1,0 0 0,0-1 0,0 1 0,0 0-1,0 0 1,0-1 0,0 1 0,0 0 0,0-1-1,0 1 1,0 0 0,-1-1 0,1 1 0,0 0-1,0 0 1,0-1 0,0 1 0,-1 0 0,1 0-1,0-1 1,0 1 0,0 0 0,-1 0 0,1 0-1,0-1 1,0 1 0,-1 0 0,1 0 0,0 0-1,0 0 1,-1 0 0,1 0 0,0 0 0,-1-1-1,1 1 1,0 0 0,-1 0 0,1 0 0,0 0 0,-1 0-1,1 0 1,0 0 0,0 0 0,-1 1 0,1-1-1,0 0 1,-1 0 0,1 0 0,-1 0 0,0 2 28,0 0 1,0 0 0,0-1 0,0 1-1,0 0 1,0 0 0,0 0 0,1 0-1,-1 0 1,1 1 0,-1-1-1,1 0 1,0 0 0,0 4 0,0 33 68,0-34-85,1 0 0,0 0 0,0 0 0,1 0 0,0 0 0,-1 0 0,2-1 0,-1 1 1,0-1-1,1 1 0,6 7 0,-7-10-7,-1 0 0,1 0 1,0 0-1,0 0 0,1 0 0,-1-1 0,0 1 1,1-1-1,-1 1 0,0-1 0,1 0 1,0 0-1,-1 0 0,1 0 0,0-1 0,-1 1 1,1-1-1,0 1 0,0-1 0,0 0 1,-1 0-1,1 0 0,4-1 0,-4 0-4,0-1 0,0 1-1,0 0 1,0-1 0,0 0-1,0 0 1,-1 0 0,1 0-1,-1 0 1,1 0 0,-1-1-1,0 1 1,0-1 0,0 1-1,2-4 1,3-5 9,-1 0 0,7-18 0,-13 29-7,0 0 0,0 1 0,0-1 0,0 0 0,0 0 0,0 0 0,0 0 0,0 0 0,1 0 0,-1 0 0,0 0 0,0 0 0,0 1 0,0-1 0,0 0 0,0 0 0,0 0 1,0 0-1,1 0 0,-1 0 0,0 0 0,0 0 0,0 0 0,0 0 0,0 0 0,0 0 0,1 0 0,-1 0 0,0 0 0,0 0 0,0 0 0,0 0 0,0 0 0,0 0 0,0 0 0,1 0 1,-1 0-1,0 0 0,0 0 0,0-1 0,0 1 0,0 0 0,0 0 0,0 0 0,0 0 0,1 0 0,-1 0 0,0 0 0,0 0 0,0 0 0,0-1 0,0 1 0,0 0 0,0 0 0,0 0 1,0 0-1,2 10-20,-2-10 25,7 69-156,-7-69 145,0 0 0,0 1-1,0-1 1,0 0 0,0 0 0,0 0 0,0 0-1,0 0 1,0 1 0,0-1 0,0 0 0,0 0-1,0 0 1,0 0 0,0 0 0,0 1 0,0-1-1,0 0 1,0 0 0,0 0 0,0 0 0,0 0-1,0 0 1,1 1 0,-1-1 0,0 0 0,0 0-1,0 0 1,0 0 0,0 0 0,0 0 0,1 0-1,-1 0 1,0 0 0,0 0 0,0 0 0,0 0-1,0 0 1,1 1 0,-1-1 0,0 0 0,0 0 0,0 0-1,0 0 1,0 0 0,1-1 0,-1 1 0,0 0-1,0 0 1,0 0 0,0 0 0,12-5-580,-4 0-1,18-10-567</inkml:trace>
  <inkml:trace contextRef="#ctx0" brushRef="#br0" timeOffset="1">658 26 6016,'-2'-1'207,"-14"-7"3083,16 7-3008,0 1-1,-1 0 0,1-1 0,0 1 0,-1-1 1,1 1-1,0 0 0,0-1 0,0 1 1,-1-1-1,1 1 0,0-1 0,0 1 1,0-1-1,0 1 0,0-1 0,0 1 1,0-1-1,0 1 0,0-1 0,0 1 0,0-1 1,0 1-1,0-1 0,0 1 0,1 0 1,-1-1-1,0 1 0,2-4 2529,-1 7-2410,-1 0 0,1-1 0,-1 1-1,0 0 1,0-1 0,0 1 0,0 0 0,-1 4-1,1 8-669,2 64 1644,-13 151-1,7-180-1069,-5 53-27,9-89-1557,3-6-256</inkml:trace>
  <inkml:trace contextRef="#ctx0" brushRef="#br0" timeOffset="2">579 354 8192,'-7'-6'4096,"9"12"-256,7-3 1791,4-3-4863,9-3 0,-4 3 128,4-4 0,0 4-1280,0 0 0,-1-5 896,-3 8 0,0-1-1280,4-2 0</inkml:trace>
</inkml:ink>
</file>

<file path=word/ink/ink1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52:20.142"/>
    </inkml:context>
    <inkml:brush xml:id="br0">
      <inkml:brushProperty name="width" value="0.05" units="cm"/>
      <inkml:brushProperty name="height" value="0.05" units="cm"/>
    </inkml:brush>
  </inkml:definitions>
  <inkml:trace contextRef="#ctx0" brushRef="#br0">48 39 7168,'4'7'7744,"-3"21"-6482,0 2-796,4 7 1847,1 60 1,-5-72-1864,-15 506 3176,3-290-2802,7-121-624,-9-2-72,13-59-128,0-58 0,-1 0 0,1-1 0,0 1 0,-1 0 0,1 0 0,0-1 0,-1 1 0,1-1 0,0 1 0,-1 0 0,1-1 0,-1 1 0,0-1 0,1 1 0,-1-1 0,1 1 0,-1-1 0,0 1 0,1-1 0,-1 0 0,0 1 0,1-1 0,-1 0 0,0 0 0,1 0 0,-1 1 0,0-1 0,0 0 0,1 0 0,-1 0 0,-1 0 0,-1 0 0,2 7 0,2-11 0,-1 5 3,1-1 0,0 1 0,-1-1 0,1 0 0,-1 1 0,1-1 0,0 0 0,-1 1 0,1-1 0,0 0 0,0 0 0,-1 0 0,1 0 0,0 1 0,-1-1 0,1 0 0,0 0 0,0-1 0,-1 1 0,1 0 0,0 0 0,0 0 0,-1 0 0,1-1 0,0 1 0,-1 0 0,1-1 0,1 0 0,13-1 38,14 5-71,0-2 0,57-4-1,-7-1-6,-20 4 37,100-3 0,-140 2 0,33 3 0,-32 0 0,29-2 0,80-3 0,267-5-145,-249 9 162,53 9 90,-117-13-320,-79 4 191,-3-1 18,0 0-1,-1 0 1,1 0 0,0 0-1,-1 0 1,1 0-1,0 0 1,0 0 0,-1 0-1,1 0 1,0 0 0,-1 0-1,1 0 1,0 0-1,-1-1 1,1 1 0,0 0-1,-1 0 1,2-2-1,5 0-35,29-3 19,-35 4 21,1 0-1,-1 0 1,0-1-1,0 1 1,0 0 0,0 0-1,0 0 1,0-1 0,0 1-1,-1-1 1,1 1 0,0 0-1,-1-1 1,1-2 0,7-17 26,-3-2 9,-1 0-1,2-35 0,-3 16-9,4-49 18,-4 0 0,-10-102-1,-4-107 214,9 229-256,-1 39 0,3 1 0,3-37 0,12-9-45,-10 55 24,0 1 0,-2-1 1,1-28-1,-1 2 21,-3 47 0,-1 0 0,1 0 0,-1 1 0,1-1 0,-1 0 0,1 0 0,-1 1 0,0-1 0,1 1 0,-1-1 0,0 0 0,1 1 0,-1-1 0,0 1 0,0-1 0,0 1 0,1 0 0,-1-1 0,0 1 0,0 0 0,0 0 0,0 0 0,-1-1 0,-20-3 0,-75-5 0,-3 18-128,30-2 128,-39 1 0,1 1 0,0-9 0,-218-4 0,130 4-8,-46-3 144,151 2-136,52 2 0,-50 2-21,88-3-107,-6-3-3307</inkml:trace>
</inkml:ink>
</file>

<file path=word/ink/ink1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54:20.118"/>
    </inkml:context>
    <inkml:brush xml:id="br0">
      <inkml:brushProperty name="width" value="0.05" units="cm"/>
      <inkml:brushProperty name="height" value="0.05" units="cm"/>
    </inkml:brush>
  </inkml:definitions>
  <inkml:trace contextRef="#ctx0" brushRef="#br0">12 10 6144,'0'-1'108,"0"1"1,0 0 0,0 0-1,0-1 1,0 1 0,0 0-1,0 0 1,0 0-1,-1-1 1,1 1 0,0 0-1,0 0 1,0-1 0,0 1-1,0 0 1,-1 0 0,1 0-1,0 0 1,0-1-1,0 1 1,-1 0 0,1 0-1,0 0 1,0 0 0,0 0-1,-1 0 1,1 0-1,0 0 1,0-1 0,-1 1-1,1 0 1,0 0 0,0 0-1,-1 0 1,1 0 0,0 0-1,0 0 1,0 0-1,-1 1 1,1-1 0,0 0-1,0 0 1,-1 0 0,-2 1 3169,7-7-158,-4 33-709,0 45-43</inkml:trace>
</inkml:ink>
</file>

<file path=word/ink/ink1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54:20.811"/>
    </inkml:context>
    <inkml:brush xml:id="br0">
      <inkml:brushProperty name="width" value="0.05" units="cm"/>
      <inkml:brushProperty name="height" value="0.05" units="cm"/>
    </inkml:brush>
  </inkml:definitions>
  <inkml:trace contextRef="#ctx0" brushRef="#br0">6 26 7680,'0'0'3840,"4"-8"-2048,-4-1 3071,0 3-3583,-4 4-640,-2 4-1024,6 1 0,6 0 128,1 3 0</inkml:trace>
  <inkml:trace contextRef="#ctx0" brushRef="#br0" timeOffset="1">52 134 7424,'-1'4'810,"1"0"0,0-1 0,0 1 1,0 0-1,0 6 0,3 10 7699,3-25-6360,9-15-1086,-2 2-430,7-9-355,-18 22-266,1 2 0,-1-1 0,0 0 1,1 0-1,0 1 0,0 0 0,0-1 0,1 1 0,-2 1 1,2-1-1,0 0 0,0 1 0,6-4 0,-9 6-12,0 0 0,0 0 0,0 0 0,0 0 0,0 0 0,-1 0 0,1 1 0,0-1 0,0 0 0,0 0 0,0 1 0,0-1 0,0 1 0,-1-1 0,1 1 0,0-1 0,0 1 0,-1 0 0,1-1 0,-1 0 0,1 1 0,0-1 0,-1 1 0,1 0 0,-1 0 0,1 0 0,-1 0 0,1 0 0,-1 0 0,1 0 0,-1-1 0,0 1 0,1 0 0,-1 0 0,0 0 0,0 1 0,1 4 0,0 0 0,0 1 0,0 11 0,-2 1-1,1-13-12,-1 0 1,1 1-1,1-1 1,1 11-1,2-12-285,1-1 20</inkml:trace>
</inkml:ink>
</file>

<file path=word/ink/ink1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0.507"/>
    </inkml:context>
    <inkml:brush xml:id="br0">
      <inkml:brushProperty name="width" value="0.05" units="cm"/>
      <inkml:brushProperty name="height" value="0.05" units="cm"/>
      <inkml:brushProperty name="color" value="#849398"/>
    </inkml:brush>
  </inkml:definitions>
  <inkml:trace contextRef="#ctx0" brushRef="#br0">166 28 5120,'-1'-2'650,"1"1"1,-1-1 0,1 1-1,-1 0 1,1-1 0,0 0-1,-1 1 1,1-1-1,0 1 1,0 0 0,0-1-1,1-3 1,2 0 3566,0 17-3602,-1 12 1,-1 1-1,-1 0 1,-5 39 0,1-28-7,3-17-236,-1 0 1,0 1-1,-2-1 0,0 0 1,-2-1-1,1 1 0,-17 33 1,21-50-340,0 0 0,-1 0 0,1 0 1,-1 0-1,1 0 0,0-1 1,-1 1-1,0 0 0,0 0 0,0-1 1,1 0-1,-2 0 0,1 1 1,0-1-1,0 0 0,-4 1 0,1-1 49,0-1 0,0 1-1,0-1 1,-1 1-1,-7-2 1,-6 0 97,8 3-3,-2-1-476,12-3-233,5-4-350,11-6-398</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36.585"/>
    </inkml:context>
    <inkml:brush xml:id="br0">
      <inkml:brushProperty name="width" value="0.05" units="cm"/>
      <inkml:brushProperty name="height" value="0.05" units="cm"/>
    </inkml:brush>
  </inkml:definitions>
  <inkml:trace contextRef="#ctx0" brushRef="#br0">20 19 5376,'-4'-11'14847,"4"4"-10751,0 14-4608,0 4 1280,0-4-1280,4 7 0</inkml:trace>
  <inkml:trace contextRef="#ctx0" brushRef="#br0" timeOffset="1">1 248 8320,'3'0'4096,"-3"-13"5503,0 8-7295,0 10-2944,4 5 0</inkml:trace>
</inkml:ink>
</file>

<file path=word/ink/ink1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013"/>
    </inkml:context>
    <inkml:brush xml:id="br0">
      <inkml:brushProperty name="width" value="0.05" units="cm"/>
      <inkml:brushProperty name="height" value="0.05" units="cm"/>
      <inkml:brushProperty name="color" value="#849398"/>
    </inkml:brush>
  </inkml:definitions>
  <inkml:trace contextRef="#ctx0" brushRef="#br0">65 7 7424,'1'1'4225,"0"-5"-210,-2 0-1331,-4 9-2451,-3 4 321,0 0 1,1 0 0,0 1-1,0 0 1,1 0 0,1 1-1,-7 16 1,11-25-506,1-1 1,0 1-1,0-2 1,0 2-1,0-1 1,0 1-1,0 0 1,1-1-1,-1 0 1,1 0-1,-1 1 1,1-1-1,-1 1 1,1-1-1,-1 0 1,0 0-1,1 0 1,0 0-1,0 1 1,0-1-1,0 0 1,0 0-1,0 0 1,1 0-1,-2-1 1,1 1-1,0 0 1,1 0-1,-1-1 1,2 2-1,5 2 45,-1-1 0,1 0-1,14 3 1,-16-4-83,4 1-19,-8-2 17,2-1 0,-1 1-1,0 0 1,0 0 0,1-1-1,-2 1 1,8-1 0,-8 0-10,-1-1 0,0 1 0,1-1 0,-2 0 0,2 1 1,-1-1-1,0 1 0,1-1 0,-1 0 0,0 0 0,-1 0 1,1 0-1,1 0 0,-1-1 0,-1 1 0,1 1 1,0-1-1,0-1 0,0 1 0,-1-1 0,1 1 0,-1-2 1,5-8 12,-1-1 0,0 0 0,1-13 0,-4 21 2,0-1 0,0 1-1,-1-1 1,0 1 0,0-1 0,0 1-1,-1-1 1,1 2 0,-1-2-1,0 1 1,-3-9 0,3 12-22,1 0-1,-1 0 1,0 0 0,1 0-1,-1 1 1,0 0 0,1-1-1,0 0 1,-1 0 0,0 1-1,0-1 1,0 0 0,0 1-1,0-1 1,0 1 0,0-1-1,0 1 1,1 0 0,-1-1-1,0 1 1,-1 0 0,1 0-1,0 0 1,0 0 0,0 0 0,0 0-1,1 0 1,-2 0 0,1 0-1,-1 1 1,-1 0-177,2-1 0,-1 1 1,0 0-1,0 0 0,0 0 0,1 0 1,-1 0-1,0-1 0,0 1 0,1 1 1,0-1-1,-1 1 0,1-1 0,-2 2 1,2 3-1118</inkml:trace>
</inkml:ink>
</file>

<file path=word/ink/ink1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1.442"/>
    </inkml:context>
    <inkml:brush xml:id="br0">
      <inkml:brushProperty name="width" value="0.05" units="cm"/>
      <inkml:brushProperty name="height" value="0.05" units="cm"/>
      <inkml:brushProperty name="color" value="#849398"/>
    </inkml:brush>
  </inkml:definitions>
  <inkml:trace contextRef="#ctx0" brushRef="#br0">66 135 8320,'0'-1'319,"0"0"-1,0 1 1,0-1 0,1 0 0,-1 1-1,0-1 1,0 0 0,1 0 0,-1 0-1,0 0 1,1 1 0,-1-1 0,1 0-1,-1 1 1,0 0 0,0-1 0,1 0 0,-1 1-1,1-1 1,0 1 0,-1-1 0,1 1-1,0-1 1,1 0 0,27-18 4446,-8 6-4678,-18 10-54,-1 1 0,0 0 0,0-1 0,1 0 0,-1 1 0,0-2-1,-1 1 1,1 1 0,-1-2 0,1 2 0,-1-2 0,0 1 0,0 0 0,-1-1 0,1 1 0,-1 0 0,1-1 0,-1 1 0,0-1 0,0 1 0,-1-6 0,0 9-23,1-1 0,0 0 1,0 1-1,-1-1 0,1 0 0,-1 0 0,0 1 0,1-1 1,-1 0-1,0 1 0,0-1 0,1 1 0,-1-1 0,0 1 1,0 0-1,1 0 0,-1 0 0,0-1 0,0 1 0,0 0 1,1 0-1,-1 0 0,0-1 0,-2 1 0,-24-2 525,22 2-394,0 0 0,-1 1 0,1 0 0,-1 0 1,1 0-1,0 0 0,-1 0 0,1 1 0,0 1 0,-7 2 0,8-2-44,1-1 0,1 0 0,-1 0 0,0 1 0,0-1 0,1 1 0,-1 0-1,1 0 1,0 0 0,0 1 0,0-2 0,0 2 0,0 0 0,1-1 0,0 1 0,-1 5 0,1-8-79,1 1-1,-1 0 1,1-1-1,0 1 1,0-1-1,0 1 0,0 0 1,0 0-1,0 0 1,1-1-1,-1 1 1,1 0-1,-1-1 1,1 1-1,0-1 1,-1 1-1,1 0 0,1 2 1,0-3 31,0 2 0,1-1 0,-2 0 0,2 0-1,-1 0 1,1 0 0,-1-1 0,1 1 0,5 1 0,4 3 119,0-3-1,2 1 1,23 2 0,-34-5-166,11 1-62,-6 0-178,0-1-1,1 0 1,-1 0 0,0-1-1,1 0 1,14-2 0,4-6-1192</inkml:trace>
</inkml:ink>
</file>

<file path=word/ink/ink1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2.068"/>
    </inkml:context>
    <inkml:brush xml:id="br0">
      <inkml:brushProperty name="width" value="0.05" units="cm"/>
      <inkml:brushProperty name="height" value="0.05" units="cm"/>
      <inkml:brushProperty name="color" value="#849398"/>
    </inkml:brush>
  </inkml:definitions>
  <inkml:trace contextRef="#ctx0" brushRef="#br0">8 1 7808,'-1'1'45,"3"10"8159,2 0-6256,-1 4-1272,-2 1 1,0-1-1,0 2 1,-3 22-1,-12 67 2128,11-98-5236,3-12 128</inkml:trace>
</inkml:ink>
</file>

<file path=word/ink/ink1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428"/>
    </inkml:context>
    <inkml:brush xml:id="br0">
      <inkml:brushProperty name="width" value="0.05" units="cm"/>
      <inkml:brushProperty name="height" value="0.05" units="cm"/>
      <inkml:brushProperty name="color" value="#849398"/>
    </inkml:brush>
  </inkml:definitions>
  <inkml:trace contextRef="#ctx0" brushRef="#br0">0 67 7040,'1'-4'496,"0"0"-1,0 1 1,0-1 0,0 2-1,1-2 1,0 0 0,0 2 0,0-1-1,-1-1 1,2 2 0,-1-1 0,1 0-1,-1 1 1,1-1 0,0 1-1,-1-1 1,1 2 0,1-1 0,-2 0-1,6-2 1,-5 3-261,0 0-1,0 0 1,1 0 0,0 0-1,-1 1 1,0 0 0,0-1-1,7 2 1,-9-1-201,1 0-1,0 0 0,0 0 1,-1 0-1,1 0 1,0 1-1,0-1 1,0 1-1,-1 0 1,0-1-1,1 1 0,0-1 1,0 1-1,-1 0 1,0 0-1,0 0 1,1 1-1,-1-1 1,1 0-1,-1 0 0,0 0 1,-1 1-1,1-1 1,0 1-1,0 0 1,0-1-1,0 0 1,0 1-1,0 0 1,-1 0-1,1 1 0,-1 1 110,1 0 0,-1-1 0,-1 1 0,1-1 0,-1 1 0,1 0 0,-1 0 0,0 0 0,-1-2 0,1 2 0,-1 0 0,2-1 0,-6 6 0,-31 45 1137,37-53-1276,-1-1 0,1 1 0,0-1 0,0 0 0,0 1 0,0-1 0,0 1 0,0-1 0,0 1 0,-1-1 1,1 1-1,0-1 0,0 0 0,0 0 0,0 1 0,0-1 0,0 1 0,0-1 0,0 1 0,0-1 0,0 1 0,0-1 0,1 1 0,-1-1 0,0 1 0,0-1 0,0 1 0,0-1 0,0 1 1,0-1-1,0 0 0,1 1 0,-1-1 0,0 0 0,1 0 0,-1 0 0,1 1 0,21 10-12,-5-2 11,-14-6-3,1 0 0,-1-1 0,-1 1 0,1 0 0,0-1 0,-1 2 0,1-1 0,3 5 0,-6-6 0,0-1 0,1 0 0,-1 1 0,1 0 0,-1 0 0,0-1 0,1 0 0,-1 1 0,0 0 0,0 0 0,0-1 0,-1 1 0,1-1 0,0 1 0,-1-1 0,1 1 0,-1 0 0,1-1 0,0 0 0,-1 1 0,0-1 0,0 1 0,0-1 0,0 1 0,-1 0 0,-4 6 14,0 1 83,-2 0 0,0 0 0,-12 12 0,18-19-63,0 0-1,-1-1 1,1 1 0,0 0-1,-1-1 1,1 1 0,-1-1 0,0 0-1,0-1 1,1 1 0,-1 0-1,0 0 1,1-1 0,-1 1-1,0-1 1,0 0 0,0 0-1,0 0 1,1 0 0,-5-1 0,6 1-52,1-1 0,0 1 0,-1 0 0,0 0 0,1-1 0,-1 1 0,0 0 0,1-1 0,-1 1 0,0 0 0,1 0 0,-1-1 0,1 1 0,-1-1 0,1 0 0,-1 1 0,1-1 0,0 1 0,0-1 0,0 0 0,-1 1 0,1-1 0,0 0 0,-1 0 0,1 1 0,0 0 0,0-1 0,0 0 0,0 1 0,0-1 0,0-1 0,0 0-195,0 1-1,0 0 1,1 0 0,-1 0-1,0-1 1,1 1 0,-1 0-1,0-1 1,1 1 0,-1 1-1,1-1 1,0 0 0,0-1-1,0 1 1,-1 0-1,1 0 1,2-1 0,8-6-2753</inkml:trace>
</inkml:ink>
</file>

<file path=word/ink/ink1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3.818"/>
    </inkml:context>
    <inkml:brush xml:id="br0">
      <inkml:brushProperty name="width" value="0.05" units="cm"/>
      <inkml:brushProperty name="height" value="0.05" units="cm"/>
      <inkml:brushProperty name="color" value="#849398"/>
    </inkml:brush>
  </inkml:definitions>
  <inkml:trace contextRef="#ctx0" brushRef="#br0">11 20 8192,'0'-1'259,"7"-17"11257,-3 21-10236,-1 1-1197,-1 0-1,1 0 1,-1 0-1,-1 1 1,1-1-1,0 0 1,-1 1-1,0-1 1,0 1-1,-1-1 1,1 1-1,-1-1 1,0 7-1,0 11 475,-5 28 0,4-48-522,-15 72 838,12-63-775,0 2 0,1-1 1,0 0-1,1 0 0,1 1 1,0-1-1,1 1 1,0 0-1,2 12 0,3-16-1058,5-10-192</inkml:trace>
  <inkml:trace contextRef="#ctx0" brushRef="#br0" timeOffset="1">126 284 7808,'-3'-24'14079,"3"32"-13055,-13 25-328,11-30-591,0 0 0,0 0 0,1 0-1,-1 0 1,1 0 0,0 0 0,0 0-1,0 1 1,1-1 0,-1 0-1,1 1 1,0-1 0,0-1 0,0 2-1,0-1 1,0 1 0,2 5 0,-1-7-66,0 0 1,0 0 0,0 1 0,0-1 0,0 0 0,0 0 0,1 0-1,1 3 1,-2-5-34,0 1 1,0-1-1,-1 1 0,1-1 0,0 0 0,0 1 0,0-1 0,0 0 0,0 0 1,0 1-1,0-1 0,0 0 0,0 0 0,-1 0 0,1 0 0,0 0 0,0 0 1,0-1-1,0 1 0,0 0 0,0 0 0,0-1 0,0 1 0,1-1 1,26-6 112,-23 6-102,0 0-1,0 0 1,0 0-1,0-1 1,0 1-1,7-5 1,-11 5-18,0 0 0,0 0 0,1 0 1,-1 0-1,0 0 0,0 0 0,-1-1 0,1 1 1,0 0-1,0 0 0,0-1 0,-1 1 1,1-1-1,-1 1 0,1 0 0,-1-1 0,0 1 1,1-1-1,-1 2 0,0-2 0,0 1 1,0-1-1,0 1 0,0-1 0,-1 0 0,1 1 1,-1-2-1,0-3-6,0 1 0,-1-1 1,0 1-1,0 0 0,0 0 0,-1 0 1,0 0-1,0 0 0,-5-6 0,7 10-121,1 0-1,-1 0 1,0 0 0,0 0-1,-1 0 1,1 0-1,0 0 1,0 0-1,0 0 1,-1 0 0,1 1-1,0-1 1,-1 0-1,1 1 1,0-1-1,-1 1 1,1 0-1,-1-1 1,1 1 0,-1 0-1,1 0 1,0 0-1,-1 0 1,1 0-1,-1 0 1,1 1-1,-1-1 1,1 0 0,-1 1-1,1-1 1,0 1-1,-1 0 1,1-1-1,0 1 1,0 0-1,-1 0 1,1-1 0,0 1-1,-2 2 1,-4 4-2454</inkml:trace>
  <inkml:trace contextRef="#ctx0" brushRef="#br0" timeOffset="2">341 255 7936,'0'-1'258,"0"1"0,0-1 0,-1 1 0,1-1 0,0 0 0,0 1 0,0-1 0,0 1 0,0-1 0,-1 0 0,1 1 0,0-1 0,-1 1 0,1-1 0,0 1 0,-1-1-1,1 1 1,0 0 0,-1-1 0,1 1 0,-1-1 0,1 1 0,-1 0 0,1-1 0,-1 1 0,1 0 0,-1-1 0,0 1 0,1 0 0,-1 0 0,1 0 0,-1 0 0,1 0 0,-1-1 0,0 1 0,1 0 0,-1 0 0,0 1 0,-10 5 3210,1 5-4198,-30 41 1605,40-50-818,-1 0 1,1-1-1,-1 1 1,1 0-1,-1 0 0,1 0 1,0 0-1,0-1 0,0 1 1,0 0-1,0 0 1,0 0-1,1 0 0,-1 0 1,1-1-1,-1 1 1,1 0-1,0-1 0,-1 0 1,1 1-1,0 0 1,0-1-1,0 1 0,0-1 1,1 1-1,-1-1 0,3 2 1,-3-1-30,0 0 0,1-1 0,-1 1-1,1-1 1,-1 1 0,1-1 0,0 0 0,0 0 0,-1 0 0,1 0 0,0 0-1,0 0 1,0 0 0,0-1 0,0 1 0,0-1 0,0 1 0,0-1 0,0 0 0,1 0-1,-1 0 1,0 0 0,0 0 0,3-1 0,13-4 44,-17 5-94,0 0-1,1 0 1,-1-1 0,0 1 0,0 0 0,0 0 0,0-1 0,1 1 0,-1-1-1,0 1 1,0-1 0,0 1 0,0-1 0,0 0 0,0 1 0,0-1 0,0 0 0,-1 0-1,1 0 1,0 0 0,0 0 0,-1 0 0,1 0 0,0 0 0,-1 0 0,1 0-1,-1 0 1,0 0 0,1 0 0,-1 0 0,0-1 0,0 1 0,1 0 0,-1 0-1,0 0 1,0-2 0,0-3-11,1-1 0,-1 0 0,-1-1 0,1 1 0,-1 0 0,0 1 1,-1-1-1,0 0 0,0 0 0,-4-8 0,2 12 388,1 9-130,2 10 48,1 23 84,1 23-222,-2 1 0,-3 0-1,-16 81 1,19-142-129,1-1 0,-1 1-1,1 0 1,-1 0 0,1 0 0,-1-1 0,0 1-1,0 0 1,0 0 0,0-1 0,0 1-1,0-1 1,0 1 0,-1-1 0,1 0 0,0 1-1,-1-1 1,1 0 0,-1 0 0,1 0 0,-1 0-1,-2 1 1,2-2-2,1 0 0,-1 1 0,1-1 0,-1 0 0,0-1 0,1 1 0,-1 0-1,0 0 1,1-1 0,-1 1 0,1-1 0,-1 1 0,1-1 0,-1 1 0,1-1 0,-1 0-1,1 0 1,0 0 0,-1 0 0,1 0 0,0 0 0,0 0 0,0-1 0,0 1 0,-1-2 0,-1-1-115,0 0 0,0 0 1,1-1-1,0 1 1,0-1-1,0 1 1,1-1-1,-1 0 1,1 0-1,-1-5 1,-1-14-808</inkml:trace>
</inkml:ink>
</file>

<file path=word/ink/ink1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4.938"/>
    </inkml:context>
    <inkml:brush xml:id="br0">
      <inkml:brushProperty name="width" value="0.05" units="cm"/>
      <inkml:brushProperty name="height" value="0.05" units="cm"/>
      <inkml:brushProperty name="color" value="#849398"/>
    </inkml:brush>
  </inkml:definitions>
  <inkml:trace contextRef="#ctx0" brushRef="#br0">93 62 4992,'-1'-22'4484,"1"18"-3581,1 1 0,-2-1 0,1 1 0,0-1 0,-1 1 0,1-1 0,-3-5 0,3 9-813,0-1-1,0 1 0,0 0 0,-1-1 1,1 1-1,0 0 0,0 0 0,-1-1 0,1 1 1,0 0-1,-1 0 0,1-1 0,0 1 1,-1 0-1,1 0 0,0 0 0,-1-1 1,1 1-1,-1 0 0,1 0 0,0 0 1,-1 0-1,1 0 0,-1 0 0,1 0 1,-1 0-1,-18 9 726,15-6-561,1 1 1,-1 0 0,1 0 0,0-1-1,0 2 1,0-1 0,-2 6-1,-17 20 695,21-28-932,0-1-1,0 1 0,0-1 1,0 1-1,0 0 0,1-1 0,-1 1 1,1 0-1,-1-1 0,1 1 1,-1 0-1,1 0 0,0-1 1,0 1-1,0 0 0,0 0 1,0-1-1,1 1 0,-1 0 1,0 0-1,1-1 0,-1 1 1,1 0-1,0-1 0,-1 1 0,1 0 1,0-1-1,0 1 0,0-1 1,0 1-1,0-1 0,1 0 1,1 2-1,-1 0 3,0-1-1,0 0 1,0 0-1,0-1 1,0 1-1,0 0 1,0-1-1,0 1 1,1-1-1,-1 0 1,1 0 0,-1 0-1,1 0 1,-1 0-1,1 0 1,0-1-1,-1 1 1,1-1-1,0 0 1,-1 0 0,1 0-1,4-1 1,-3 1-64,-1-2 0,1 1 0,0 0 0,-1-1 1,0 0-1,1 1 0,-1-1 0,0-1 0,0 1 1,0 0-1,0-1 0,0 0 0,-1 1 0,1-1 1,-1 0-1,0 0 0,0 0 0,0-1 0,0 1 1,0-1-1,-1 1 0,1-1 0,-1 1 0,0-1 1,0 0-1,-1 1 0,1-1 0,-1 0 0,1-5 1,-1 0 1,0 1 0,-1 0 1,0-1-1,0 1 0,-5-17 1,6 25 47,0 1 0,0-1 0,0 0 1,0 1-1,0-1 0,0 0 0,0 0 0,-1 1 1,1-1-1,0 0 0,0 0 0,0 1 0,0-1 1,0 0-1,-1 0 0,1 1 0,0-1 0,0 0 1,0 0-1,-1 0 0,1 1 0,0-1 1,0 0-1,-1 0 0,1 0 0,0 0 0,0 0 1,-1 0-1,1 0 0,0 1 0,0-1 0,-1 0 1,1 0-1,0 0 0,-1 0 0,1 0 1,0 0-1,0 0 0,-1 0 0,1 0 0,0-1 1,0 1-1,-1 0 0,1 0 0,0 0 0,-1 0 1,1 0-1,0 0 0,0 0 0,0-1 1,-1 1-1,1 0 0,0 0 0,0 0 0,0-1 1,-1 1-1,1 0 0,0 0 0,0-1 0,0 1 1,0 0-1,-1 0 0,1-1 0,0 1 0,0 0 1,0 0-1,0-1 0,0 1 0,-7 22 276,3-7-89,2 0 0,0 0 0,1 31 0,2 38 245,-14 143 0,12-210-360,-3 17 95,4-32-159,0-1 0,-1 1-1,1-1 1,-1 1 0,0-1 0,1 0-1,-1 1 1,0-1 0,0 0-1,0 1 1,0-1 0,0 0 0,0 0-1,0 0 1,0 0 0,0 0-1,-1 0 1,0 1 0,0-2-5,1 0 0,-1 0 1,1 0-1,0 0 0,-1 0 0,1-1 0,0 1 1,-1 0-1,1-1 0,0 1 0,-1 0 0,1-1 1,0 0-1,0 1 0,-1-1 0,1 0 0,0 0 1,0 0-1,0 1 0,-2-3 0,1 1 4,0 0 0,-1 0-1,1-1 1,0 1 0,0-1-1,0 1 1,1-1 0,-4-4-1,3 1-196,1 0-1,-1 1 1,1-1 0,0 0-1,0 0 1,1 0-1,0 0 1,0 0-1,0 0 1,0 0-1,1 0 1,2-6 0,0-7-1117</inkml:trace>
</inkml:ink>
</file>

<file path=word/ink/ink1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5.302"/>
    </inkml:context>
    <inkml:brush xml:id="br0">
      <inkml:brushProperty name="width" value="0.05" units="cm"/>
      <inkml:brushProperty name="height" value="0.05" units="cm"/>
      <inkml:brushProperty name="color" value="#849398"/>
    </inkml:brush>
  </inkml:definitions>
  <inkml:trace contextRef="#ctx0" brushRef="#br0">103 3 7552,'-2'-1'412,"1"1"1,-2-1 0,1 1-1,0 0 1,0-1 0,1 1-1,-2 0 1,1 1 0,0-1-1,1 0 1,-1 1 0,0-1-1,-2 2 1,3-2-214,0 0-1,-1 0 0,1 0 1,0 1-1,0 0 1,0-1-1,0 1 1,1 0-1,-1-1 1,0 1-1,1 0 1,-1 0-1,0 0 0,0 0 1,0-1-1,1 1 1,-1 0-1,1 0 1,-1 0-1,1 0 1,-1 0-1,1 0 1,0 0-1,0 0 1,0 0-1,0 2 0,0 56 1765,0-58-1917,0 0 0,0-1 0,0 1-1,0 0 1,1 0 0,-1 0 0,1-1 0,0 1 0,-1-1-1,1 1 1,0-1 0,-1 1 0,1-1 0,0 1 0,0-1-1,0 2 1,5 2 50,-2 0-48,0 0 1,0 1 0,0 0 0,0 0 0,-2 0 0,5 6-1,-7-10-32,0 0 1,0 0-1,1 0 0,-1 0 0,0 0 0,0 0 0,0 0 0,1 1 0,-1-1 1,0 0-1,-1 0 0,1-1 0,0 2 0,0-1 0,0 0 0,-1 0 0,1 0 1,0 0-1,0 0 0,0-1 0,-1 2 0,0-1 0,1 0 0,-1 0 0,0 0 0,1-1 1,-1 1-1,0 0 0,0 0 0,0-1 0,0 0 0,1 1 0,-1 0 0,0-1 1,0 1-1,0-1 0,0 1 0,0-1 0,-1 1 0,1-1 0,-2 2 51,0-1-1,1 0 0,0-1 0,-1 1 0,0-1 1,1 1-1,0-1 0,-1 1 0,0-1 0,1 0 1,-1 0-1,0 0 0,1-1 0,-1 1 0,0-1 1,1 1-1,0-1 0,-1 1 0,0-1 0,1 0 1,0 0-1,-1-1 0,2 1 0,-2-1 0,1 1 1,0-1-1,0 1 0,-3-5 0,-3-2-322</inkml:trace>
</inkml:ink>
</file>

<file path=word/ink/ink1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7.236"/>
    </inkml:context>
    <inkml:brush xml:id="br0">
      <inkml:brushProperty name="width" value="0.05" units="cm"/>
      <inkml:brushProperty name="height" value="0.05" units="cm"/>
    </inkml:brush>
  </inkml:definitions>
  <inkml:trace contextRef="#ctx0" brushRef="#br0">1 16 7040,'1'-2'10136,"3"1"-8881,-2 1-1255,6 3 1238,2-1-932,-1 0 0,1 0 0,-1-1 0,1-1 0,-1 0 0,16-1 0,13 0 26,178-4 1100,-44 0-1050,-131 4-201,45-6 0,-60 5-53,-26 2-256,3 1-618,-3 3 212</inkml:trace>
</inkml:ink>
</file>

<file path=word/ink/ink1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08.002"/>
    </inkml:context>
    <inkml:brush xml:id="br0">
      <inkml:brushProperty name="width" value="0.05" units="cm"/>
      <inkml:brushProperty name="height" value="0.05" units="cm"/>
    </inkml:brush>
  </inkml:definitions>
  <inkml:trace contextRef="#ctx0" brushRef="#br0">9 6 7040,'-8'0'10879,"9"0"-10726,0-1 0,1 1 0,-1 0 0,1-1 0,-1 1 0,1 0-1,-1 0 1,1 0 0,-1 0 0,1 0 0,-1 0 0,1 0 0,1 1 0,35 3 569,-34-3-555,100 6 929,198-11 0,-92-3-686,-57 4-255,104 3 74,-228-1-89,-25 0-96,0 1-1,0-1 1,1 1-1,-1 0 1,0 0-1,0 1 1,0-1-1,0 1 1,1 0-1,5 2 1,33 10-407,-41-12-661,0 1-128</inkml:trace>
</inkml:ink>
</file>

<file path=word/ink/ink1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4.625"/>
    </inkml:context>
    <inkml:brush xml:id="br0">
      <inkml:brushProperty name="width" value="0.05" units="cm"/>
      <inkml:brushProperty name="height" value="0.05" units="cm"/>
    </inkml:brush>
  </inkml:definitions>
  <inkml:trace contextRef="#ctx0" brushRef="#br0">14 110 7040,'0'-5'-343,"-3"-7"10238,-1 17-8546,2 5-854,1-1 0,-1 0 0,1 1-1,0 17 1,1-17-366,1 1 0,-1-1-1,2 1 1,0-1 0,-1 1-1,7 11 1,-8-17-69,2-1-1,1 1 1,-1-2 0,0 2 0,1-1-1,0-1 1,0 2 0,0-2-1,0 0 1,0 1 0,1-1 0,0 0-1,-1 0 1,2-1 0,5 5-1,-8-6-9,0-1 0,1 1 0,0 0 0,-2 0 0,2-1 0,0 1 0,-1-1-1,0 0 1,1 0 0,0 0 0,-2 0 0,2 0 0,0 0 0,-1-1 0,0 1 0,1-1 0,0 0-1,-1 0 1,0 1 0,0-1 0,1 0 0,2-3 0,0 1 50,0-1 0,0 0 0,-2 1 0,2-2 0,-2 1 0,1-1 0,-1 1 0,5-7 0,0-4 86,-1-1 1,0 0-1,-1 0 0,-1-1 0,0 0 0,-1 0 0,-1 0 1,-1 0-1,0 0 0,-2-31 0,0 46-178,-1-26 128,1 27-136,0 1 1,0-1-1,0 0 0,-1 0 0,1 1 0,0-1 1,0 0-1,0 1 0,-1-1 0,1 0 0,0 0 0,0 1 1,0-1-1,0 0 0,-1 0 0,1 1 0,-1-1 1,1 1-1,-1 0 0,0-1 0,1 1 0,-1-1 0,0 0 1,1 1-1,-1 0 0,0-1 0,0 1 0,0-1 1,1 1-16,-1 0 1,0 1-1,1-1 1,-1 0 0,1 1-1,-1-1 1,1 1 0,-1-1-1,0 0 1,1 1 0,0-1-1,-1 1 1,1-1 0,-1 0-1,1 1 1,0-1 0,0 1-1,0-1 1,0 1 0,-1 0-1,1-1 1,0 1-1,0 0 1,0-1 0,0 1-1,-1 0 1,1-1 0,0 1-1,0-1 1,1 1 0,-2 26-1008,1-20 419,0 16-805</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1.101"/>
    </inkml:context>
    <inkml:brush xml:id="br0">
      <inkml:brushProperty name="width" value="0.05" units="cm"/>
      <inkml:brushProperty name="height" value="0.05" units="cm"/>
      <inkml:brushProperty name="color" value="#849398"/>
    </inkml:brush>
  </inkml:definitions>
  <inkml:trace contextRef="#ctx0" brushRef="#br0">51 157 5632,'-3'-10'1218,"0"2"5639,2 17-2773,-1 20-2981,-7 43-1,0-12-107,6 1 203,-2 14 378,3-42-1223,2-28-311,0-1-1,0 0 1,0 1-1,-1-1 1,1 0-1,-1 1 1,0-1 0,0 0-1,-1 0 1,-2 6-1,4-9-40,-1-1 0,1 0 0,0 0 0,0 1 0,-1-1 0,1 0 0,0 0 0,0 1 0,0-1 0,-1 0 0,1 1 0,0-1 0,0 0 0,0 1 0,0-1 0,0 0 0,0 1 0,-1-1 0,1 0 0,0 1 0,0-1 0,0 0 0,0 1 0,0-1 0,1 0-1,-1 1 1,0-1 0,0 1 0,0-1 0,0 0 0,0 1 0,0-1 0,0 0 0,1 0 0,-1 1 0,0-1 0,0 0 0,0 1 0,1-1 0,-1 0 0,0 0 0,1 1 0,14 0 67,-7-1-50,53-1-18,-22 1 3,85 3-27,162 4-54,-64-6 49,201 12 29,210-23 128,-344 20-128,-123-2 0,195 11 0,47 0 0,-279-15 0,472 6 0,-560-5-128,-40-6 132,0 1-1,-1 0 0,1 0 0,0-1 1,0 1-1,0 0 0,-1-1 0,1 1 1,0-1-1,0 1 0,-1-1 0,1 1 1,0-1-1,-1 0 0,1 1 0,-1-1 1,1 0-1,-1 1 0,1-1 1,-1 0-1,1 0 0,-1 0 0,0 1 1,0-1-1,1 0 0,-1 0 0,0 0 1,0 0-1,0 0 0,0 1 0,0-1 1,0 0-1,0 0 0,0 0 0,0 0 1,0 0-1,-1-1 0,1 0 1,0-7 12,-1 0 0,-1 0 0,-2-14 0,1 14 0,1 0 0,1 0 0,-1-14 0,3-54-16,-2-78 0,0 123 0,-3 0 0,-12-55 0,7 38 0,7 33 0,-1 0 0,-7-18 0,10 33-3,0 1 1,0 0-1,0 0 0,0-1 0,0 1 0,0 0 1,0 0-1,0-1 0,0 1 0,0 0 0,0 0 1,-1-1-1,1 1 0,0 0 0,0 0 0,0 0 0,0-1 1,-1 1-1,1 0 0,0 0 0,0 0 0,0 0 1,-1-1-1,1 1 0,0 0 0,0 0 0,-1 0 1,1 0-1,0 0 0,0 0 0,-1 0 0,1 0 0,0 0 1,0 0-1,-1 0 0,1 0 0,-7 7-277,-2 15-616,9-15-128</inkml:trace>
</inkml:ink>
</file>

<file path=word/ink/ink1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085"/>
    </inkml:context>
    <inkml:brush xml:id="br0">
      <inkml:brushProperty name="width" value="0.05" units="cm"/>
      <inkml:brushProperty name="height" value="0.05" units="cm"/>
    </inkml:brush>
  </inkml:definitions>
  <inkml:trace contextRef="#ctx0" brushRef="#br0">108 9 5760,'0'-9'8896,"-22"17"-7190,20-8-1629,0 1 1,0-1-1,1 0 0,-1 1 1,0-1-1,0 1 0,1 0 1,0 0-1,-1-1 0,0 1 1,0 0-1,1 0 0,0 0 1,0 0-1,-1 0 0,1 1 1,-1-2-1,1 2 0,0-1 1,1 1-1,-1 0 0,-1-1 1,2 0-1,-1 1 0,0 0 1,0 0-1,1 0 0,-1-1 1,1 0-1,-1 1 0,1 0 1,0 0-1,0-1 0,0 1 1,0 0-1,0 0 0,0 0 1,0-1-1,1 1 0,-1 0 1,1 0-1,-1 0 0,1-1 1,0 1-1,0-1 0,0 1 1,1 2-1,3 4 30,-2-2 0,1 0 0,0 0 0,-1 1-1,0-1 1,0 1 0,1 8 0,-4-13-93,0 0 0,0 0 1,0-1-1,0 1 1,0-1-1,0 1 0,-1 0 1,1-1-1,0 1 1,-1 0-1,0 0 1,1-1-1,-1 1 0,1-1 1,-1 0-1,0 1 1,0 0-1,0-1 0,-1 1 1,1-2-1,0 1 1,0 1-1,0-1 0,-1 0 1,1 0-1,-1 0 1,0 0-1,2-1 1,-2 1-1,-3 1 0,2-1 12,-2 1 0,2 0-1,-2-1 1,2-1-1,-2 1 1,1 0 0,0-1-1,0 1 1,-8-2-1,5 1-281</inkml:trace>
</inkml:ink>
</file>

<file path=word/ink/ink1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623"/>
    </inkml:context>
    <inkml:brush xml:id="br0">
      <inkml:brushProperty name="width" value="0.05" units="cm"/>
      <inkml:brushProperty name="height" value="0.05" units="cm"/>
    </inkml:brush>
  </inkml:definitions>
  <inkml:trace contextRef="#ctx0" brushRef="#br0">14 131 7424,'1'-3'3626,"6"-16"2693,13-12-3235,1-5-2546,-13 10-563,-8 26 28,0-1 1,0 1-1,1-1 0,-1 1 1,0 0-1,0 0 0,0-1 1,0 1-1,0-1 1,0 0-1,0 1 0,0-1 1,0 1-1,-1-1 0,1 1 1,0-1-1,0 1 0,0-1 1,0 1-1,-1-1 1,1 1-1,0-1 0,0 1 1,0 0-1,0 0 0,-1 0 1,1-1-1,0 1 0,-1 0 1,1-1-1,-1 1 0,1 0 1,-1-1-1,1 1 1,-1 0-1,1 0 0,-1 0 1,1-1-1,-1 1 0,1 0 1,-1 0-1,1 0 0,-1 0 1,1 0-1,0 0 1,0 0-1,-1 0 0,0 0 1,1 0-1,-1 0 0,0 1 1,-1-1 0,0 1 0,1 0 0,0 0 0,-1-1 0,0 1 0,1 0 0,-1 0 0,1 0 0,0 0 0,0 1 0,-1-1 0,1 0 0,0 0 0,0 0 0,-2 3 0,-12 24 223,10-18-177,3-4-13,-1 0 1,1-1-1,1 2 0,0-2 0,0 1 1,0 1-1,0-1 0,1-1 0,0 10 1,0-12-27,1-1 5,0 0 1,0-1-1,-1 0 1,1 1-1,0 0 0,-1 0 1,2-1-1,-1 0 1,0 0-1,0 1 0,1-1 1,-1 0-1,0 1 1,0-1-1,1 0 0,0-1 1,-1 1-1,3 1 1,1 2 78,1-2 1,0 1-1,-1-1 1,8 2-1,-12-3-37,1-1 0,0 1-1,0-1 1,1 0 0,-2 0 0,1 0-1,0 0 1,0 0 0,0-1 0,-1 1-1,2 0 1,-1-1 0,0 0-1,-1 1 1,1 0 0,0-1 0,0 0-1,0 0 1,-1 0 0,0-1-1,1 1 1,2-1 0,0-5 281,1 2 1,-1 0 0,1-2-1,5-11 1,-8 14-266,0-1 0,0 1 0,1 0 0,-1 1 0,1-2 1,0 2-1,1-1 0,-2 1 0,2 0 0,-1-1 0,1 2 0,5-5 1,-5 6-334,0-1 1,1 0 0,-1 1 0,1-1 0,-2 1 0,3 0 0,-2 1 0,1 0-1,6 0 1,2 2-1278</inkml:trace>
</inkml:ink>
</file>

<file path=word/ink/ink1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5.997"/>
    </inkml:context>
    <inkml:brush xml:id="br0">
      <inkml:brushProperty name="width" value="0.05" units="cm"/>
      <inkml:brushProperty name="height" value="0.05" units="cm"/>
    </inkml:brush>
  </inkml:definitions>
  <inkml:trace contextRef="#ctx0" brushRef="#br0">1 13 7808,'4'-12'13695,"-1"163"-10409,-4-113-3205,0-21-371,1 0-1,2 31 1,0-42-1054</inkml:trace>
</inkml:ink>
</file>

<file path=word/ink/ink1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457"/>
    </inkml:context>
    <inkml:brush xml:id="br0">
      <inkml:brushProperty name="width" value="0.05" units="cm"/>
      <inkml:brushProperty name="height" value="0.05" units="cm"/>
    </inkml:brush>
  </inkml:definitions>
  <inkml:trace contextRef="#ctx0" brushRef="#br0">1 5 7552,'2'-4'12041,"1"14"-9453,5 19-3586,-6 0 1690,0 0-1,-4 50 1,0-16-57,2-60-716,0-1-1,0-1 1,0 2 0,0-1 0,0 1 0,0-2 0,-1 1 0,1 1 0,-1-1 0,0 0 0,0 0 0,1 0 0,-1 0 0,-1 1 0,-1 1-837</inkml:trace>
</inkml:ink>
</file>

<file path=word/ink/ink1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6.865"/>
    </inkml:context>
    <inkml:brush xml:id="br0">
      <inkml:brushProperty name="width" value="0.05" units="cm"/>
      <inkml:brushProperty name="height" value="0.05" units="cm"/>
    </inkml:brush>
  </inkml:definitions>
  <inkml:trace contextRef="#ctx0" brushRef="#br0">1 55 7680,'0'-3'445,"1"0"0,0 1 0,1-1 1,-2 0-1,1 1 0,1-1 0,0 0 0,0 0 1,0 1-1,-1 0 0,1-1 0,0 2 0,1-2 1,-2 1-1,2 0 0,0 0 0,-1 1 0,0 0 0,1-1 1,0 0-1,-1 1 0,6-1 0,-5 1-142,1 0 0,-2 1 0,1-1 0,1 1 0,-2 0 0,2-1 1,-1 2-1,-1-1 0,7 1 0,-6 0-330,0 0 1,-2-1 0,2 1-1,0 0 1,-1 0 0,-1 0-1,2 1 1,-1-1 0,0 1-1,0-1 1,0 1 0,3 3-1,-1 0 166,0 0-1,-2 2 0,2-2 0,-1 0 0,-1 2 0,1-1 0,-1 0 0,0 1 1,0-1-1,-2 0 0,1 0 0,0 1 0,0 0 0,-1-1 0,0 0 1,-1 1-1,0 0 0,0-1 0,1 0 0,-5 9 0,2-5-69,0-1 0,-1 1 0,1-1 0,-2 1 0,0-1 0,-1-1 0,1 1 0,-1-1 0,-1 0 0,1 0 0,-1 0 0,-10 7 0,13-13-162,0 1 1,0 0-1,0 0 1,-1-2-1,1 1 1,-1 0-1,1 0 1,-6 0 0,1 1-570</inkml:trace>
</inkml:ink>
</file>

<file path=word/ink/ink1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37.272"/>
    </inkml:context>
    <inkml:brush xml:id="br0">
      <inkml:brushProperty name="width" value="0.05" units="cm"/>
      <inkml:brushProperty name="height" value="0.05" units="cm"/>
    </inkml:brush>
  </inkml:definitions>
  <inkml:trace contextRef="#ctx0" brushRef="#br0">39 17 7424,'-3'-17'3712,"3"32"5631,-3-15-7039,9 2-1024,-6 2-2432,0-2 1408,-3 5 128</inkml:trace>
  <inkml:trace contextRef="#ctx0" brushRef="#br0" timeOffset="1">7 163 8576,'-6'0'12287,"12"0"-12031,-2 0-384,2 0 128,-9 2-768,-4-2 128</inkml:trace>
</inkml:ink>
</file>

<file path=word/ink/ink1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149"/>
    </inkml:context>
    <inkml:brush xml:id="br0">
      <inkml:brushProperty name="width" value="0.05" units="cm"/>
      <inkml:brushProperty name="height" value="0.05" units="cm"/>
    </inkml:brush>
  </inkml:definitions>
  <inkml:trace contextRef="#ctx0" brushRef="#br0">231 22 5760,'-1'-3'2517,"-2"-16"7255,1 24-8088,-6 12-894,3-7-520,0 0 0,-1 0 0,0 0 0,0-1 0,-15 17 0,-137 143 1586,151-164-2175,7-5 283,-1-1-1,1 1 1,0 0-1,0 0 0,0-1 1,0 1-1,0 0 1,-1 0-1,1-1 0,0 1 1,0 0-1,0 0 1,0-1-1,0 1 0,0 0 1,0 0-1,0 0 1,0 0-1,0 0 0,0 0 1,0-1-1,0 1 1,0 0-1,0 0 0,0-1 1,0 1-1,1 0 1,-1 0-1,0-1 0,0 1 1,0 0-1,0 0 1,0-1-1,1 1 0,6-14-1115</inkml:trace>
</inkml:ink>
</file>

<file path=word/ink/ink1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493"/>
    </inkml:context>
    <inkml:brush xml:id="br0">
      <inkml:brushProperty name="width" value="0.05" units="cm"/>
      <inkml:brushProperty name="height" value="0.05" units="cm"/>
    </inkml:brush>
  </inkml:definitions>
  <inkml:trace contextRef="#ctx0" brushRef="#br0">18 10 6912,'-2'-3'661,"-14"-4"9387,20 14-5235,2-1-4528,16 33 40,-16-28-435,0-1-1,0 1 1,1-1 0,0 0-1,1 0 1,10 9-1,-4-8-785</inkml:trace>
</inkml:ink>
</file>

<file path=word/ink/ink1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6.868"/>
    </inkml:context>
    <inkml:brush xml:id="br0">
      <inkml:brushProperty name="width" value="0.05" units="cm"/>
      <inkml:brushProperty name="height" value="0.05" units="cm"/>
    </inkml:brush>
  </inkml:definitions>
  <inkml:trace contextRef="#ctx0" brushRef="#br0">14 42 8192,'2'5'9495,"5"-11"-7370,-5 3-2503,-1 3 400,0-1-1,0 1 1,0-1 0,0 1-1,0 0 1,0-1 0,0 1-1,0 0 1,0 0 0,0 0 0,0 0-1,0-1 1,2 2 0,18-5-39,-21 4 21,1 0 1,0-1-1,-1 1 0,1-1 1,0 1-1,-1-1 1,0 1-1,0-1 0,1 1 1,-1-1-1,1 0 1,-1 1-1,1-1 0,-1 0 1,0 1-1,1-1 0,-1 0 1,0 0-1,0 1 1,1-1-1,-1 0 0,0 0 1,0 1-1,0-1 1,0 0-1,0-1 0,0 2 5,0-1-1,0 1 1,0-1 0,0 1-1,0-1 1,0 1-1,0-1 1,0 1-1,-1 0 1,1-1-1,0 1 1,0-1-1,0 1 1,-1-1-1,1 1 1,0 0-1,0-1 1,-1 1 0,1-1-1,0 1 1,-1 0-1,1 0 1,0-1-1,-1 1 1,1 0-1,0-1 1,0 1-1,0 0 1,-1 0-1,1 0 1,-1-1 0,1 1-1,0 0 1,-1 0-1,1 0 1,-1 0-1,0 0 1,-1 0 26,0 0-1,0 0 1,0 1 0,-1-1 0,1 1 0,0-1 0,0 1 0,0 0 0,-2 1-1,1-1 24,0 1-1,0-1 1,0 1 0,1 0-1,-1-1 1,1 1-1,0 0 1,-1 0-1,1 1 1,0-1-1,0 0 1,0 1-1,1-1 1,-4 7-1,5-6-53,0 1 1,1 0-1,-1 0 0,1-1 0,0 1 0,0 0 0,0 0 0,0-1 0,1 1 0,0-1 0,-1 0 1,1 1-1,0-1 0,1 0 0,-1 0 0,1 0 0,-1 0 0,1-1 0,0 1 0,0-1 1,0 0-1,0 1 0,0-1 0,1 0 0,6 2 0,23 3-729,7-1-65</inkml:trace>
</inkml:ink>
</file>

<file path=word/ink/ink1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415"/>
    </inkml:context>
    <inkml:brush xml:id="br0">
      <inkml:brushProperty name="width" value="0.05" units="cm"/>
      <inkml:brushProperty name="height" value="0.05" units="cm"/>
    </inkml:brush>
  </inkml:definitions>
  <inkml:trace contextRef="#ctx0" brushRef="#br0">128 11 7808,'0'-1'252,"0"1"0,0-1-1,-1 0 1,1 1 0,0-1 0,-1 0 0,1 1 0,-1-1 0,1 1 0,-1-1 0,1 1 0,-1 0 0,1 0 0,-1-1-1,1 1 1,-1 0 0,1-1 0,0 1 0,-1 0 0,0 0 0,1-1 0,-1 1 0,0 0 0,1 0 0,-1 0-1,0 0 1,0 0 0,1 0 0,-2 0 0,0-1 345,-1 1-1,0 0 1,2 0 0,-2 1-1,0-1 1,0 0-1,-3 2 1,1-1-214,-4 2-158,1 1-1,0-1 0,-12 8 1,17-9-190,0 0 1,2-1-1,-2 1 1,1 1-1,0-1 1,0 0-1,0 0 1,0 1-1,0 0 1,1-1-1,0 1 1,-1 0-1,1-1 1,-1 5-1,0-1 24,0-1 0,1 2 0,0-1-1,0 7 1,0-12-55,1 0 0,0 0 0,0 0 0,0 0 0,0 0 0,0-1 0,0 2 0,0-1 0,0 0 0,1 0-1,-1 0 1,0 0 0,0 0 0,1 0 0,-1-1 0,1 0 0,-1 1 0,1 0 0,-1 0 0,0 0 0,1 0 0,-1 0 0,1-1 0,0 1 0,0 0 0,-1-1 0,1 1 0,0-1 0,0 0 0,0 1 0,0-1 0,-1 0 0,1 1 0,0-1-1,0 0 1,0 1 0,0-1 0,2 0 0,-1 0-4,1 0 0,0 0 0,0-1 0,0 1 0,0-1 0,-1 0 0,1 1 0,0-1 0,0 0 0,-1 0 0,1-1 0,0 1 0,-1-1 0,0 1 0,1-1 0,-1 0 0,0 0 0,4-3 0,-1-3 0,0 1 0,0-1 0,-1-1 0,7-12 0,-4 12 11,1 12 14,5 20 39,-2-3-36,-10-19-35,0-1 0,0 2-1,-1-1 1,2 0 0,-1 0-1,0 0 1,1 0 0,-1 0-1,0 0 1,0-1 0,0 1-1,1-1 1,-1 1 0,1 0-1,0-1 1,-1 1 0,0-1-1,1 0 1,-1 0 0,1 1-1,0-1 1,-1 0 0,0-1-1,1 1 1,-1 0 0,1 0-1,0-1 1,-1 1 0,0-1-1,3 0 1,-1-1 38,2-1 0,-1-1 0,-1 2 0,1-2 0,-1 1 1,1-1-1,4-7 0,-4 7 129,-1 0-1,1 1 1,-1-1 0,2 0 0,-1 1 0,0 0 0,9-5 0,19-4-2101,-16 9 149</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2.804"/>
    </inkml:context>
    <inkml:brush xml:id="br0">
      <inkml:brushProperty name="width" value="0.05" units="cm"/>
      <inkml:brushProperty name="height" value="0.05" units="cm"/>
      <inkml:brushProperty name="color" value="#849398"/>
    </inkml:brush>
  </inkml:definitions>
  <inkml:trace contextRef="#ctx0" brushRef="#br0">0 7 7040,'2'-1'7908,"13"2"-7731,15 6 249,0-2 1,1-1-1,59 0 1,-46-3 149,612-8 3990,203 7-4268,-128 4-170,-470-4-128,458-3 0,-649-4 0,-41 4 0,-6-1 1,33 0 148,-56 4-154,0 0 0,0 0 0,0 0 0,0 0 0,0 0 0,0 0 0,0 0 0,0 0 0,0 0 0,0 0 0,0 1 0,0-1 1,0 0-1,0 0 0,0 0 0,0 0 0,0 0 0,0 0 0,0 0 0,0 0 0,0 0 0,0 0 0,0 1 0,0-1 0,0 0 0,0 0 0,0 0 1,1 0-1,-1 0 0,0 0 0,0 0 0,0 0 0,0 0 0,0 0 0,0 0 0,0 0 0,0 0 0,0 0 0,0 0 0,0 0 0,0 0 1,1 0-1,-1 0 0,0 0 0,0 0 0,0 0 0,0 0 0,0 0 0,0 0 0,0 0 0,0 0 0,0 0 0,0 0 0,1 0 0,-1 0 0,0 0-11,0 0-1,-1 0 0,1 0 0,0 0 0,0 0 0,0 0 1,0 0-1,0 0 0,0 1 0,0-1 0,-1 0 0,1 0 0,0 0 1,0 0-1,0 0 0,0 0 0,0 0 0,0 0 0,0 0 1,-1-1-1,1 1 0,0 0 0,0 0 0,0 0 0,0 0 1,0 0-1,0 0 0,0 0 0,0 0 0,-1 0 0,1 0 1,0 0-1,0 0 0,0 0 0,0 0 0,0-1 0,0 1 0,0 0 1,0 0-1,0 0 0,0 0 0,0 0 0,0 0 0,0 0 1,0-1-1,0 1 0,0 0 0,0 0 0,0 0 0,0 0 1,0 0-1,2-3-773</inkml:trace>
</inkml:ink>
</file>

<file path=word/ink/ink1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7.946"/>
    </inkml:context>
    <inkml:brush xml:id="br0">
      <inkml:brushProperty name="width" value="0.05" units="cm"/>
      <inkml:brushProperty name="height" value="0.05" units="cm"/>
    </inkml:brush>
  </inkml:definitions>
  <inkml:trace contextRef="#ctx0" brushRef="#br0">109 5 7424,'-1'-1'264,"0"1"1,0 0-1,0-1 1,0 1-1,1-1 0,-1 1 1,0 0-1,0-1 1,0 1-1,1 0 1,-1-1-1,0 1 1,0 0-1,-1 0 0,1 0 1,0 0-1,0 0 1,1 0-1,-1 0 1,0 1-1,-2-1 1,-20 12 5714,21-10-5920,-1 0 0,1 1 0,1-1 0,-1 1-1,0 0 1,0 0 0,0 0 0,0 5 0,-1-2 51,-27 75 1532,27-72-1505,0 1 0,1-1 0,1 1 0,-1 0 0,1-1 0,0 1 0,1 0-1,1-1 1,0 1 0,0-1 0,3 15 0,-4-23-128,0 0 0,1 0 0,-1 0 0,0 0 0,0 0 0,1 0 1,-1 0-1,1 0 0,-1-1 0,1 1 0,-1 0 0,1 0 0,-1 0 0,1 0 0,-1-1 0,1 1 0,-1 0 0,1 0 0,0-1 1,0 1-1,0-1 0,0 0 0,0 0 0,0 1 0,0-1 0,-1 1 0,1-1 0,0 0 0,0 1 0,0-1 0,0 0 1,0 0-1,0 0 0,0 0 0,0 0 0,-1 0 0,1 0 0,0 0 0,0-1 0,0 1 0,0 0 0,0-1 0,0 1 0,0 0 1,-1-1-1,1 1 0,0 0 0,0-1 0,1 0 0,2-2-130,-1 0 0,1 1 1,-2-1-1,2-1 0,-1 2 0,-1-2 0,1 0 1,0 1-1,-1-1 0,3-5 0,-1-2-422,-2 3 173,-1 7 372,0 1 0,0 0 0,-1 0 0,1 0 0,0 0-1,-1 0 1,1 1 0,0-1 0,-1 0 0,0 0 0,1 0 0,0 0 0,-1 0 0,1 0 0,-1 0 0,1 1 0,0-1 0,-1 1 0,1 0 0,5 3 38,-1-1-1,0 2 1,9 7 0,-11-8-44,0-1 0,0 0 0,0 0 0,1 0 0,-2-1 0,2 0 0,-1 1 0,1-1 0,0-1-1,0 1 1,0 0 0,4 1 0,-6-3 23,-1 0 0,0-1-1,1 1 1,-1 0 0,1 0 0,0-1-1,-2 1 1,2-1 0,-1 1 0,1-1-1,-1 0 1,1 0 0,-2 1-1,1-1 1,1 1 0,-1-1 0,0-1-1,0 1 1,0 0 0,0 0-1,0 0 1,1-2 0,18-32 1576,-18 32-1317,-1-8 261,-1 10-630,0 0-1,0 1 1,0 0 0,0-1 0,0 1 0,0-1 0,0 0 0,0 1 0,0-1-1,0 0 1,0 1 0,1-1 0,-1 0 0,0 1 0,0-1 0,0 0 0,0 1-1,0 0 1,1 0 0,-1-1 0,1 1 0,-1-1 0,1 1 0,-1-1 0,1 1-1,-1-1 1,1 1 0,-1-1 0,1 1 0,-1 0 0,1-1 0,0 1-1,0 0 1,11-4-2341</inkml:trace>
</inkml:ink>
</file>

<file path=word/ink/ink1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430"/>
    </inkml:context>
    <inkml:brush xml:id="br0">
      <inkml:brushProperty name="width" value="0.05" units="cm"/>
      <inkml:brushProperty name="height" value="0.05" units="cm"/>
    </inkml:brush>
  </inkml:definitions>
  <inkml:trace contextRef="#ctx0" brushRef="#br0">51 14 7808,'-1'1'611,"1"-1"-408,0 0 1,0 0-1,-1 1 1,1-1-1,0 0 1,0 0 0,-1 0-1,1 0 1,0 0-1,-1 0 1,1 0 0,0 0-1,0 1 1,-1-1-1,1 0 1,0 0-1,-1 0 1,1 0 0,0 0-1,-1-1 1,1 1-1,0 0 1,-1 0 0,1 0-1,-1 0-18,1 0 0,0 0 0,-1-1 0,1 1 0,0 0 0,-1 0 0,1 0 0,-1 0 0,1 0 0,0 0 0,-1 0 0,1 0 0,0 0 0,-1 1 0,1-1 0,0 0 0,-1 0 0,1 0 0,-1 0 0,1 0 0,0 1 0,0-1 0,-1 0 0,1 0 0,0 0-1,-1 1 1,1-1 0,-4 4-35,1-1-1,0 1 1,0-1-1,1 1 0,-1 0 1,1 0-1,0 0 1,0 0-1,0 0 1,0 1-1,-1 8 0,2-10-90,1-1-1,0 1 0,0 0 0,0 0 0,0 0 0,0 0 0,1 0 0,-1-1 1,1 1-1,0 0 0,0 0 0,0-1 0,0 1 0,0-1 0,1 1 1,-1-1-1,1 1 0,0-1 0,-1 0 0,1 0 0,2 3 0,-2-4-45,-1 0 1,0-1-1,0 1 0,1 0 0,-1 0 0,0-1 0,1 1 0,-1-1 0,1 1 0,-1-1 1,1 1-1,-1-1 0,1 0 0,-1 0 0,1 0 0,0 0 0,-1 0 0,1 0 0,-1 0 1,1 0-1,-1-1 0,1 1 0,-1-1 0,1 1 0,-1-1 0,0 1 0,1-1 0,1-1 0,6-3-1,-1-1-1,0 0 0,10-9 0,-11 9-30,-5 4 23,0 0-1,-1 0 1,1 0 0,-1 0 0,0-1 0,1 1 0,-1 0 0,0-1 0,0 1 0,-1-1 0,1 0 0,0 0 0,-1 1-1,0-1 1,1 1 0,-1-1 0,0 0 0,0 1 0,0-1 0,-1 0 0,1 1 0,-1-1 0,1 1 0,-2-4 0,1 5-11,1-1 1,-1 0 0,1 0-1,-1 1 1,0-1 0,0 1 0,0-1-1,0 1 1,0-1 0,0 1 0,0-1-1,0 1 1,0 0 0,-1 0-1,1-1 1,-1 1 0,1 0 0,-1 0-1,1 0 1,-1 1 0,1-1-1,-1 0 1,0 1 0,1-1 0,-1 1-1,0-1 1,0 1 0,1 0 0,-1 0-1,0 0 1,0 0 0,0 0-1,1 0 1,-1 0 0,-2 1 0,0 0-144,1 0 1,-1 0 0,1 0-1,0 1 1,-1-1 0,-4 5-1,3 3-746</inkml:trace>
</inkml:ink>
</file>

<file path=word/ink/ink1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8.805"/>
    </inkml:context>
    <inkml:brush xml:id="br0">
      <inkml:brushProperty name="width" value="0.05" units="cm"/>
      <inkml:brushProperty name="height" value="0.05" units="cm"/>
    </inkml:brush>
  </inkml:definitions>
  <inkml:trace contextRef="#ctx0" brushRef="#br0">7 5 8832,'-5'2'8069,"3"4"-3474,6 8-2512,-4-12-2158,0 0 0,1 0 0,1 0-1,-1 0 1,0 0 0,0-1 0,1 1 0,-1 0 0,0-1 0,1 1 0,0 0 0,-1-2-1,3 3 1,-3-2 75,1-1 0,0 0 0,-1 0 0,1 0 0,-1 0 0,1 0 0,-1 0 0,1-1 0,0 1 0,-1-1 0,0 1 0,0-1 0,1 1 0,-1-1 0,1 1 0,-1-1 0,0 0 0,3-2 0,-1 1 0,-2 0 0,2 1 0,0-1 0,-1-1 0,0 1 0,0 0 0,0-1 0,2-3 0,6-13 22,-10 18 106,0 109-406,0-99-490</inkml:trace>
  <inkml:trace contextRef="#ctx0" brushRef="#br0" timeOffset="1">149 21 8064,'-10'6'11263,"10"-4"-11135,-2 10 0,-1 5 128,-7 6 128,7 5-512,-4 1 128,4-2 128,-4-1 128,7-1-128,-3-5 0,3-8-768,-3-9 0</inkml:trace>
</inkml:ink>
</file>

<file path=word/ink/ink1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165"/>
    </inkml:context>
    <inkml:brush xml:id="br0">
      <inkml:brushProperty name="width" value="0.05" units="cm"/>
      <inkml:brushProperty name="height" value="0.05" units="cm"/>
    </inkml:brush>
  </inkml:definitions>
  <inkml:trace contextRef="#ctx0" brushRef="#br0">1 35 7680,'11'-13'4105,"-11"12"-3797,1 0 0,0-1 0,0 1-1,0 0 1,0 0 0,0 0 0,0 0-1,0 0 1,0 0 0,0 0 0,1 0 0,-1 0-1,0 1 1,1-1 0,-1 0 0,0 1-1,1-1 1,-1 1 0,4-1 0,32-2 868,-34 3-1173,0 0 0,-1 0 0,1 0 0,0 0 1,-1 1-1,1 0 0,-1-1 0,1 1 0,-1 0 0,1 0 0,-1 0 0,4 3 0,-6-4 18,0 0 1,0 1-1,0-1 0,0 1 1,0-1-1,0 1 1,0-1-1,0 0 0,0 1 1,0-1-1,0 1 1,-1-1-1,1 0 0,0 1 1,0-1-1,0 1 1,0-1-1,-1 0 0,1 1 1,0-1-1,0 0 1,-1 1-1,1-1 1,0 0-1,-1 1 0,1-1 1,0 0-1,-1 0 1,1 1-1,0-1 0,-1 0 1,1 0-1,0 0 1,-1 0-1,1 1 0,-1-1 1,0 0-1,-23 14 271,14-9-181,-43 30 401,51-34-662</inkml:trace>
</inkml:ink>
</file>

<file path=word/ink/ink1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5:59.555"/>
    </inkml:context>
    <inkml:brush xml:id="br0">
      <inkml:brushProperty name="width" value="0.05" units="cm"/>
      <inkml:brushProperty name="height" value="0.05" units="cm"/>
    </inkml:brush>
  </inkml:definitions>
  <inkml:trace contextRef="#ctx0" brushRef="#br0">0 7 8576,'0'-6'12671,"3"12"-12415,0-6 128,1 5-640,-4 4 128,6 2-640,1 1 0</inkml:trace>
  <inkml:trace contextRef="#ctx0" brushRef="#br0" timeOffset="1">20 191 5888,'0'-9'14463,"6"9"-15871</inkml:trace>
</inkml:ink>
</file>

<file path=word/ink/ink1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0.072"/>
    </inkml:context>
    <inkml:brush xml:id="br0">
      <inkml:brushProperty name="width" value="0.05" units="cm"/>
      <inkml:brushProperty name="height" value="0.05" units="cm"/>
      <inkml:brushProperty name="color" value="#849398"/>
    </inkml:brush>
  </inkml:definitions>
  <inkml:trace contextRef="#ctx0" brushRef="#br0">1 108 896,'1'6'16597,"3"-13"-16083,1 1 1,0 0-1,0 0 0,0 0 1,1 1-1,0 0 0,0 1 1,8-6-1,-12 9-472,-1 0-1,1-1 1,0 1 0,0 0 0,0 0-1,0 1 1,1-1 0,-1 0 0,0 1-1,0-1 1,0 1 0,1 0 0,-1 0-1,0 0 1,0 0 0,0 0 0,1 0-1,-1 0 1,0 1 0,0-1 0,0 1-1,1 0 1,-1 0 0,2 1 0,1 1 33,-1 1 1,0 0-1,0 0 1,0-1-1,0 2 1,-1-1-1,5 8 1,-5-7-11,0 0 1,0 0 0,1-1-1,-1 0 1,1 0-1,0 0 1,0 0 0,1 0-1,5 3 1,-8-6-55,-1 0 0,1-1 0,-1 1-1,1-1 1,-1 1 0,1-1 0,0 0 0,-1 0 0,1 0 0,-1 0 0,1 0 0,0 0-1,-1 0 1,1 0 0,-1 0 0,1-1 0,0 1 0,-1-1 0,1 1 0,-1-1-1,0 0 1,1 0 0,1-1 0,3-2 49,-1-1 1,1 1-1,-1-2 0,5-5 0,6-7 61,-3 7-45,-1 2 1,1-1 0,1 0 0,0 2 0,-1 0-1,2 0 1,0 1 0,0 1 0,19-5 0,-33 11-83,1-1 1,0 1 0,-1 0-1,1 0 1,0 0 0,0 0 0,-1 0-1,1 1 1,0-1 0,-1 0-1,1 1 1,-1-1 0,1 1 0,0 0-1,-1 0 1,1-1 0,-1 1-1,0 0 1,1 0 0,-1 0 0,0 0-1,1 1 1,-1-1 0,0 0-1,0 0 1,0 1 0,0-1 0,1 2-1,2 5 8,0 1-1,-1-1 1,0 1-1,3 11 0,7 19 124,-12-38-113,0 0 0,0 0 0,-1 0 0,1-1 0,0 1 0,0 0 0,0-1 0,0 1 0,0-1 0,0 1 0,0-1 0,1 1 0,-1-1 0,0 0 0,0 1 0,0-1 0,0 0 0,0 0 0,1 0 0,-1 0 0,0 0 0,0 0 0,0 0 0,0-1 0,1 1 0,-1 0 0,0-1 0,0 1 0,2-1 0,37-17 198,-32 14-140,13-7 2,-18 8-143,1 1-1,-1-1 0,1 1 1,0 0-1,0 1 0,0-1 1,1 2-1,-1-1 1,0 0-1,0 0 0,1 0 1,-1 1-1,0 0 0,7 0 1,-4 2-719</inkml:trace>
</inkml:ink>
</file>

<file path=word/ink/ink1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4:01.205"/>
    </inkml:context>
    <inkml:brush xml:id="br0">
      <inkml:brushProperty name="width" value="0.05" units="cm"/>
      <inkml:brushProperty name="height" value="0.05" units="cm"/>
      <inkml:brushProperty name="color" value="#849398"/>
    </inkml:brush>
  </inkml:definitions>
  <inkml:trace contextRef="#ctx0" brushRef="#br0">4 41 6528,'-3'19'13293,"11"-23"-11483,6-6-596,-7 4-710,0 1 1,0 1 0,0 0-1,1 0 1,10-5 0,-16 9-462,0-1-1,1 0 1,-1 1 0,1 0 0,-1-1 0,1 1 0,-1 0-1,1 0 1,-1 0 0,1 1 0,-1-1 0,1 1 0,-1-1-1,0 1 1,1 0 0,-1 0 0,0 0 0,1 0 0,-1 0-1,0 1 1,0-1 0,3 3 0,0 0-20,-3-2 4,0-1 0,0 0 0,0-1 0,-1 2 0,1-1 0,0 1-1,-1-1 1,1 1 0,-1 0 0,0 0 0,0-1 0,0 1 0,0 0 0,2 4 0,-3-6-20,0 1 1,0-1-1,0 0 1,0 1 0,1-1-1,-1 1 1,0-1 0,0 0-1,0 1 1,1-1 0,-1 0-1,0 1 1,0-1 0,1 0-1,-1 0 1,0 1 0,1-1-1,-1 0 1,0 0 0,1 1-1,-1-1 1,1 0 0,-1 0-1,0 0 1,1 0-1,-1 0 1,1 0 0,-1 1-1,0-1 1,1 0 0,-1 0-1,1 0 1,-1 0 0,1 0-1,-1-1 1,0 1 0,1 0-1,-1 0 1,1 0 0,-1 0-1,22-6 142,-20 5-121,39-15 180,-30 11-132,1 2 0,-1-1 0,21-5 0,-30 9-76,0 1 0,-1-1 0,1 0 0,0 1 0,-1-1 0,1 1 0,0 0 0,-1-1 0,1 1 0,-1 0 0,1 0 0,-1 0 0,1 0 0,-1 0 0,0 0 0,0 1 0,1-1 0,-1-1 0,0 2 0,0-1 0,0 1 0,1 2 0,-1-2 0,0 0 0,1 0 0,-1 0 0,1-1 0,0 1 0,-1 0 0,1 0 0,0-1 0,0 0 0,0 1 0,0-1 0,4 2 0,-3-3 7,-1-1 0,1 1 1,0-1-1,-1 0 0,1 0 0,-1 0 0,1 0 0,-1 0 0,1 0 0,-1-1 1,0 1-1,0-1 0,0 0 0,3-3 0,6-3 14,0 2-2,-3 1-8,1-1-1,0 1 1,15-6 0,-21 10-15,0 0 0,0 1 1,0-1-1,0 1 1,0-1-1,0 1 0,0 0 1,0 0-1,0 0 0,0 0 1,0 1-1,0-1 1,0 1-1,0 0 0,0 0 1,3 1-1,3 2 35,0 0 0,0-1 0,0 0 0,1 0 0,17 1 0,-22-3-109,-1-1 1,1 0 0,0 0 0,0-1-1,-1 0 1,1 1 0,0-1 0,-1-1-1,1 1 1,-1-1 0,1 0 0,-1 0-1,7-4 1,1-2-691</inkml:trace>
</inkml:ink>
</file>

<file path=word/ink/ink1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6.894"/>
    </inkml:context>
    <inkml:brush xml:id="br0">
      <inkml:brushProperty name="width" value="0.05" units="cm"/>
      <inkml:brushProperty name="height" value="0.05" units="cm"/>
    </inkml:brush>
  </inkml:definitions>
  <inkml:trace contextRef="#ctx0" brushRef="#br0">198 18 6144,'-4'-18'11199,"1"19"-11054,-1-1-1,1 1 1,-1 0-1,0 0 1,1-1-1,-1 1 1,2 1-1,-2 0 1,0-1-1,2 1 1,-2 0-1,-3 3 0,0 1 352,-1 1 0,1-1 0,-9 11 0,16-16-470,-1 0 1,1 0 0,-1 0-1,1 1 1,-1-1 0,1 0-1,-1-1 1,1 1 0,0 0 0,0 0-1,0 1 1,0-1 0,0 0-1,0 0 1,0-1 0,0 1-1,0 1 1,0-1 0,0 0-1,1 0 1,-1 0 0,1 0-1,0 1 1,15 26 253,-6-13-134,-6-8-123,-1 0 0,0 1 0,0-1 0,-1 1 0,0 0 0,1 8 0,-3-14 4,1-1 1,-1 2-1,0-1 0,0 1 0,-1-2 1,1 2-1,-1-1 0,1 0 0,-1 0 0,1 0 1,-1 1-1,0-1 0,1-1 0,-1 1 1,-1 1-1,1-1 0,0-1 0,-1 1 0,0 0 1,2-1-1,-2 1 0,0-1 0,0 0 1,0 1-1,1-1 0,-4 2 0,-5 3 211,0-1 0,-1 0 0,-12 4-1,19-8-211,-1 0 0,0-1 0,0 1 1,0 0-1,0-1 0,0 0 0,0-1 0,0 1 0,0-1 0,-5 0 0,3 0-1008,1-2-170</inkml:trace>
</inkml:ink>
</file>

<file path=word/ink/ink1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7.356"/>
    </inkml:context>
    <inkml:brush xml:id="br0">
      <inkml:brushProperty name="width" value="0.05" units="cm"/>
      <inkml:brushProperty name="height" value="0.05" units="cm"/>
    </inkml:brush>
  </inkml:definitions>
  <inkml:trace contextRef="#ctx0" brushRef="#br0">10 0 7040,'1'2'7899,"0"4"-3371,-1-4-4511,0-1-1,0 0 0,0 1 1,0-1-1,0 0 0,0 0 0,0 1 1,-1-1-1,1 0 0,0 1 0,-1-1 1,1 0-1,-1 0 0,-1 3 0,1-3 52,0 0 0,1 1-1,-1-1 1,0 1 0,1 0-1,-1-1 1,1 1 0,-1-1-1,1 1 1,0 0 0,0-1-1,0 1 1,0 0 0,0-1-1,0 1 1,0 0 0,0-1-1,1 1 1,-1 0 0,1-1-1,0 3 1,0-3-26,-1 0-1,1 0 1,0 0-1,-1 0 0,1 0 1,0 0-1,0 0 1,-1 0-1,1-1 1,0 1-1,0 0 1,0-1-1,0 1 1,0-1-1,0 1 1,0-1-1,0 1 1,0-1-1,0 0 1,1 1-1,-1-1 1,0 0-1,0 0 1,0 0-1,0 0 0,0 0 1,1 0-1,-1 0 1,0 0-1,0 0 1,2-1-1,3-1-23,-1 1-1,1-1 1,0-1-1,-1 1 0,1-1 1,0 0-1,4-4 1,-8 6-19,0-1 0,0 0 1,0 1-1,-1-1 1,1 0-1,-1 0 1,1 0-1,-1-1 0,0 1 1,0 0-1,0 0 1,0-1-1,0 1 1,0-1-1,-1 1 1,1-1-1,-1 1 0,1-1 1,-1-4-1,0-1 29,0 14 39,0 13-34,-1-16-39,1-1-1,0 1 0,0-1 0,0 1 0,1-1 1,-1 1-1,0-1 0,1 1 0,0-1 0,-1 0 1,1 1-1,0-1 0,0 0 0,1 0 1,-1 1-1,0-1 0,1 0 0,-1 0 0,1 0 1,0-1-1,3 4 0,3-3-718,2-7-65</inkml:trace>
</inkml:ink>
</file>

<file path=word/ink/ink1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007"/>
    </inkml:context>
    <inkml:brush xml:id="br0">
      <inkml:brushProperty name="width" value="0.05" units="cm"/>
      <inkml:brushProperty name="height" value="0.05" units="cm"/>
    </inkml:brush>
  </inkml:definitions>
  <inkml:trace contextRef="#ctx0" brushRef="#br0">43 9 8064,'-6'-8'12415,"6"12"-11775,0 4 0,0 11 128,-4 2-1152,0 5 128,2 8 768,-6 7 0,3-3-384,0-10 128,3 4-256,-1-12 128,0 3-640,3-19 0</inkml:trace>
  <inkml:trace contextRef="#ctx0" brushRef="#br0" timeOffset="1">37 255 7552,'-1'-2'519,"1"1"-1,0-1 1,1 2 0,-1-1 0,0-1-1,0 1 1,0 0 0,1-1 0,-1 1 0,1 0-1,-1 0 1,1 0 0,0 0 0,-1-1 0,1 1-1,0 0 1,1 0 0,-1 0-361,-1 0 0,1 1 1,-1-1-1,1 1 0,0-1 0,0 1 0,0 0 1,0-1-1,0 1 0,0 0 0,0 0 1,0-1-1,0 1 0,-1 0 0,1 0 0,0 0 1,0 0-1,2 1 0,-1-1-133,0 1 0,0 0 0,1 0 0,-1 0 0,0 0 1,-1-1-1,1 1 0,1 1 0,-1-1 0,0 1 0,-1-1 0,0 1 0,1-1 0,0 1 0,-1 0 0,1 0 1,-1-1-1,1 4 0,-1-3 18,0-1 1,-1 0-1,0 1 1,1-1-1,-1 1 1,0-1 0,0 1-1,0-1 1,0 0-1,0 1 1,0 0-1,0-1 1,0 1-1,-1-1 1,1 0-1,-1 0 1,1 1-1,-1-1 1,0 1 0,1-1-1,0 0 1,-1 0-1,0 0 1,0 1-1,0-1 1,0 0-1,0 0 1,-1 0-1,1-1 1,0 1 0,1 0-1,-4 1 1,1 1-38,0-1 1,-1-1-1,0 1 0,1 0 1,-1 0-1,0-1 1,1 0-1,-2-1 1,1 1-1,1 0 1,-5 0-1,-3-4-39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8.359"/>
    </inkml:context>
    <inkml:brush xml:id="br0">
      <inkml:brushProperty name="width" value="0.05" units="cm"/>
      <inkml:brushProperty name="height" value="0.05" units="cm"/>
    </inkml:brush>
  </inkml:definitions>
  <inkml:trace contextRef="#ctx0" brushRef="#br0">70 120 7040,'0'-1'440,"0"0"1,0 1 0,0-1-1,1 0 1,-1 1 0,0-1-1,0 1 1,0-1 0,1 0-1,-1 1 1,4-5 3525,-4 5-3525,1-1-1,-1 1 1,1 0-1,0-1 1,18-17 1129,-17 16-1564,0 1 0,0-1 0,0 0 0,0 0 0,-1 0-1,1 0 1,-1 0 0,0-1 0,1 1 0,-1 0 0,0-1 0,0 1 0,-1 0 0,1-1 0,0-3-1,12-33 370,-13 39-358,0 0 0,-1-1 0,1 1-1,0-1 1,0 1 0,0 0 0,0-1 0,-1 1-1,1 0 1,0-1 0,0 1 0,-1 0-1,1-1 1,0 1 0,-1 0 0,1 0 0,0-1-1,-1 1 1,1 0 0,0 0 0,-1 0-1,1-1 1,0 1 0,-1 0 0,1 0 0,-1 0-1,1 0 1,0 0 0,-1 0 0,1 0-1,-1 0 1,0 0 0,-16-2 325,15 1-278,-1 1 0,0 0 0,0 0 0,0 0 0,0 0 0,0 1 0,0-1 0,0 1 0,1 0 0,-1 0 0,0 0 0,0 0 0,1 0 0,-1 0 0,1 1 0,-1 0 0,1-1 0,-1 1 0,-3 4 0,1-1 25,0 1 1,1 0-1,0 0 0,0 0 0,0 0 0,1 1 0,-1-1 0,2 1 1,-1 0-1,1 0 0,0 0 0,0 0 0,0 13 0,1-17-59,1 0 1,0 0-1,0 0 0,0 0 0,1 0 0,-1 0 0,1 0 1,-1 0-1,1 0 0,0-1 0,0 1 0,0 0 0,1 0 1,-1-1-1,1 1 0,-1-1 0,1 1 0,0-1 1,0 0-1,0 1 0,0-1 0,0 0 0,1 0 0,-1-1 1,1 1-1,-1 0 0,1-1 0,-1 0 0,1 1 0,0-1 1,0 0-1,0 0 0,0-1 0,5 2 0,-6-2-59,0 0 0,1 1 0,-1-1 0,0 0 0,0 0 0,1-1 0,-1 1 0,0 0-1,0-1 1,0 1 0,1-1 0,-1 0 0,0 0 0,0 0 0,0 0 0,0 0 0,0 0 0,-1 0 0,1-1-1,0 1 1,2-4 0,12-12-611</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4.299"/>
    </inkml:context>
    <inkml:brush xml:id="br0">
      <inkml:brushProperty name="width" value="0.05" units="cm"/>
      <inkml:brushProperty name="height" value="0.05" units="cm"/>
      <inkml:brushProperty name="color" value="#849398"/>
    </inkml:brush>
  </inkml:definitions>
  <inkml:trace contextRef="#ctx0" brushRef="#br0">15 29 7680,'-5'-6'6635,"6"12"-2147,0 8-4838,-7 168 3504,0 24 198,9-205-3361,-1-1-1,1 1 1,-1 0 0,1-1-1,-1 1 1,1-1-1,0 0 1,-1 0 0,1 0-1,4-1 1,4 1-16,10 3 25,6 1 0,32-1 0,104-3 0,189 1 0,-212 6 53,39 0 22,205-1-75,126-1 0,13 13-81,-159-1 34,282-8 175,-276-5-128,-369-4 0,0 0 0,0-1 0,0 1 0,0 0 0,0 0 0,0-1 0,-1 1 0,1 0 0,0-1 0,0 1 0,0-1 0,0 1 0,-1-1 0,1 1 0,0-1 0,-1 0 0,1 1 0,0-1 0,-1 0 0,1 0 0,-1 1 0,1-1 0,-1 0 0,1 0 0,-1 0 0,0 0 0,1 0 0,-1 0 0,0 1 0,0-1 0,1 0 0,-1 0 0,0 0 0,0 0 0,0 0 0,0 0 0,-1 0 0,1 0 0,0 0 0,0 0 0,-1-1 0,1 0 0,-1-15 29,-1 0 0,-6-27-1,0-5 14,-4-137-42,11 163-58,-3-31-1,3 47 42,0 1 1,0 0-1,0 0 1,-1 0-1,0 0 1,-1 1 0,1-1-1,-1 0 1,0 1-1,-5-7 1,-1 6-928,8 6 801,1 0 0,-1 0 0,1-1 0,-1 1 0,1 0 0,-1 0-1,1-1 1,-1 1 0,1 0 0,-1-1 0,1 1 0,0 0 0,-1-1 0,1 1 0,0-1 0,-1 1 0,1-1 0,0 1 0,-1-1 0,1 1 0,0-1 0,0 1 0,0-1 0,-1 1 0,1-1 0,0 1-1,0-1 1,0-7-2545</inkml:trace>
</inkml:ink>
</file>

<file path=word/ink/ink1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424"/>
    </inkml:context>
    <inkml:brush xml:id="br0">
      <inkml:brushProperty name="width" value="0.05" units="cm"/>
      <inkml:brushProperty name="height" value="0.05" units="cm"/>
    </inkml:brush>
  </inkml:definitions>
  <inkml:trace contextRef="#ctx0" brushRef="#br0">30 16 8448,'-1'1'324,"0"-1"1,0 0-1,0 0 1,0 1-1,0-1 1,1 0-1,0 1 1,-1-1 0,0 1-1,1-1 1,-1 1-1,0-1 1,1 1-1,-1-1 1,0 0-1,1 1 1,-1-1-1,1 1 1,-1 0-1,1 0 1,-1 0-1,1-1 1,0 1-1,0 0 1,0 0 0,0 0-1,-8 30 4132,4-10-4363,2-11 280,2-8-27,2-5-275,-1 0-60,0 1 0,0-1 0,0 2 1,1-1-1,-1 0 0,1-1 1,0 1-1,-1 1 0,1-1 0,0 1 1,0-1-1,0 0 0,-1 1 0,1 0 1,1 0-1,-1 0 0,0 0 0,0 0 1,1 0-1,-1 0 0,0 0 1,6 1-1,-5-1-20,0 1 0,1-1 0,-2 1 0,2 0 0,-1 0 0,0 0 0,1 0 0,-2 1 0,2-1 0,-1 1 0,0-1 0,0 1 0,1 1 0,-2-1 0,1 1 0,3 0 0,-5 0 31,0-4 14,0 1-1,0-1 1,0 0 0,1 0 0,-1 1 0,0-1 0,0 0 0,1 1 0,0-1-1,0 0 1,2 0 0,0-2 24,37-35 495,-40 39-566,-1-1 0,1 1 1,-1 0-1,1 0 0,-1-1 1,1 1-1,-1 0 0,1 0 0,-1 0 1,1-1-1,-1 1 0,1 0 0,-1 0 1,0 0-1,0 0 0,1 0 0,-1 0 1,1 0-1,-1 0 0,1 0 1,0 0-1,-1 1 0,1-1 0,-1 0 1,1 0-1,-1 0 0,1 1 0,0-1 1,8 14-195,-8-9 174,1-2-1,-1 2 1,0-1 0,0 1-1,0 5 1,-1-8-31,0-1 25,-1 0 0,1 0 1,0 0-1,0 0 0,0 0 0,0 0 0,0-1 0,0 1 0,0 0 1,0 0-1,1 0 0,-1 0 0,0 0 0,0 0 0,1 0 0,-1-1 1,1 0-1,-1 1 0,1 0 0,-1 0 0,0 0 0,1 0 0,-1-1 1,1 1-1,0 0 0,0 0 0,-1-1 0,3 1 0,3 1-859</inkml:trace>
</inkml:ink>
</file>

<file path=word/ink/ink1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8.844"/>
    </inkml:context>
    <inkml:brush xml:id="br0">
      <inkml:brushProperty name="width" value="0.05" units="cm"/>
      <inkml:brushProperty name="height" value="0.05" units="cm"/>
    </inkml:brush>
  </inkml:definitions>
  <inkml:trace contextRef="#ctx0" brushRef="#br0">22 239 8704,'-6'5'4352,"3"9"2303,-4-7-6655,7 2 128,-6-9 0,6 6 0,0-4-256,0 0 128,13 2-1152</inkml:trace>
  <inkml:trace contextRef="#ctx0" brushRef="#br0" timeOffset="1">67 134 8192,'-11'-8'11519</inkml:trace>
  <inkml:trace contextRef="#ctx0" brushRef="#br0" timeOffset="2">178 1 8704,'4'0'13156,"-1"1"-12489,-2 3-555,0 0 0,0 0 0,-1 0 0,1 0 0,-1 0 0,1 0 0,-1 0 0,0 0 0,-1 0 0,0 6 0,-12 43-86,7-32 444,-3 14-276,-8 30 82,18-47-916,-1-18 591,0 1-1,1-1 1,-1 1-1,0-1 1,0 1-1,1-1 0,-1 0 1,0 1-1,0-1 1,1 1-1,-1-1 1,1 0-1,-1 0 0,0 0 1,1 0-1,-1 0 1,1 1-1,-1-1 1,1 0-1,-1 0 0,1 1 1,-1-1-1,0 0 1,0 0-1,1 0 1,-1 0-1,1 0 0,-1 0 1,1 0-1,0 0 1,9-3-1253</inkml:trace>
</inkml:ink>
</file>

<file path=word/ink/ink1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234"/>
    </inkml:context>
    <inkml:brush xml:id="br0">
      <inkml:brushProperty name="width" value="0.05" units="cm"/>
      <inkml:brushProperty name="height" value="0.05" units="cm"/>
    </inkml:brush>
  </inkml:definitions>
  <inkml:trace contextRef="#ctx0" brushRef="#br0">146 18 8064,'0'-1'266,"1"1"1,-1-1 0,0 0-1,0 1 1,0-1 0,0 1-1,-1-1 1,1 1 0,0-1-1,0 0 1,0 0 0,-1 1-1,1-1 1,0 0 0,-1 1-1,1-1 1,0 0 0,-8-4 6794,11 5-4970,-3 0-2072,0 0 1,0 0-1,1 0 1,-1 0-1,0 0 0,0 0 1,0 0-1,0 0 1,1 0-1,-1 0 0,0 0 1,0 0-1,0 0 1,0 0-1,1 0 1,-1 0-1,0 0 0,0 0 1,0 0-1,0 0 1,1 0-1,-1 0 0,0 1 1,0-1-1,0 0 1,0 0-1,0 0 0,0 0 1,1 0-1,-1 0 1,0 0-1,0 1 1,0-1-1,0 0 0,0 0 1,0 0-1,0 0 1,0 0-1,0 1 0,0-1 1,0 0-1,0 0 1,0 0-1,0 0 1,0 1-1,0-1 0,0 0 1,0 0-1,0 0 1,0 0-1,0 0 0,0 0 1,0 0-1,0 0 1,0 0-1,0 0 0,0 1 1,0-1-1,0 0 1,0 0-1,0 0 1,0 0-1,0 0 0,0 1 1,0-1-1,-1 0 1,-8 28 382,1 0 0,1 1-1,1-1 1,-2 46 0,2-19-150,4-38-246,-3 16-198,5-32-208,0 0 1,-1 1-1,0-1 1,0 1-1,0 0 1,0-1-1,0 0 1,0 0-1,-2 3 1,-4 2-2823</inkml:trace>
  <inkml:trace contextRef="#ctx0" brushRef="#br0" timeOffset="1">11 237 8064,'-6'-18'3968,"2"7"4223,8 8-7679,2 3 0,4 3 128,0 0-1024,3 0 128,-4 0 256,7-1 128,10-2-2944,4 4 129</inkml:trace>
</inkml:ink>
</file>

<file path=word/ink/ink1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39.757"/>
    </inkml:context>
    <inkml:brush xml:id="br0">
      <inkml:brushProperty name="width" value="0.05" units="cm"/>
      <inkml:brushProperty name="height" value="0.05" units="cm"/>
    </inkml:brush>
  </inkml:definitions>
  <inkml:trace contextRef="#ctx0" brushRef="#br0">101 70 8320,'-6'-1'12287,"7"-2"-12278,0 0 0,0 0 0,-1 0 0,1 0 0,-1-1 0,0 1 0,0 0 0,0 0 0,0 0 0,-1 0 0,1 0 0,-1 0 0,0-1 0,-1-2 0,2 5-12,-1 0 1,1 0-1,-1 0 0,1 0 0,-1-1 1,0 1-1,0 1 0,1-1 0,-1 0 1,0 0-1,0 0 0,0 0 0,0 0 0,0 1 1,0-1-1,0 1 0,0-1 0,0 0 1,-1 1-1,1 0 0,0-1 0,0 1 1,0 0-1,-1-1 0,1 1 0,0 0 0,0 0 1,-1 0-1,1 0 0,0 0 0,0 1 1,0-1-1,-1 0 0,1 0 0,0 1 1,0-1-1,0 1 0,0-1 0,-1 1 0,-1 1 1,-1-1 84,1 1 0,0 0 0,0 0-1,0 0 1,0 1 0,0-1 0,0 0 0,1 1 0,-1 0 0,1 0 0,0 0 0,0 0 0,0 0 0,0 0 0,0 0 0,1 1 0,-1-1 0,1 1 0,-1 4 0,1-5-27,1-1 1,0 1 0,0-1 0,0 0-1,0 1 1,0 0 0,1-1 0,-1 1-1,1-1 1,-1 1 0,1-1 0,0 1-1,0-1 1,0 1 0,1-1 0,-1 0-1,1 1 1,-1-1 0,1 0 0,0 0-1,-1 0 1,1 0 0,0-1 0,0 1-1,0 0 1,1-1 0,2 2 0,-1-1-8,-2 0-95,2 0 1,-1-1-1,0 1 1,1-1-1,0 0 1,3 2-1,12 0-465</inkml:trace>
</inkml:ink>
</file>

<file path=word/ink/ink1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189"/>
    </inkml:context>
    <inkml:brush xml:id="br0">
      <inkml:brushProperty name="width" value="0.05" units="cm"/>
      <inkml:brushProperty name="height" value="0.05" units="cm"/>
    </inkml:brush>
  </inkml:definitions>
  <inkml:trace contextRef="#ctx0" brushRef="#br0">99 355 7424,'-29'-35'9834,"29"35"-9745,-1-1 1,1 0-1,0 1 0,-1-1 1,1 1-1,-1 0 0,0-1 1,0 1-1,1-1 0,-1 1 1,0 0-1,0 0 0,0-1 1,1 1-1,-1 0 0,1 0 1,-1 0-1,0 0 0,0 0 0,0 0 1,1 0-1,-1 0 0,0 0 1,0 0-1,0 1 0,1-1 1,-1 0-1,1 1 0,-1-1 1,0 0-1,1 1 0,-1-1 1,0 1-1,1-1 0,-1 1 1,0-1-1,1 1 0,-1-1 1,0 1-1,-2 3-59,-1-1 0,1 0 1,1 1-1,-1-1 0,-2 5 1,0 0 281,2-1 1,0 1-1,0 0 0,0 0 1,-1 9-1,4-14-236,-1 0 0,1-1 0,0 1 0,0 0 0,0 0 0,0-1 0,0 1 0,2 5 0,-1-7-56,-1 0 1,1 0-1,-1 0 1,1 0-1,-1-1 1,0 1-1,1 0 1,-1 0 0,1 0-1,0 0 1,0 0-1,0 0 1,0-1-1,0 1 1,0 0-1,0-1 1,-1 0-1,1 0 1,0 1-1,0-1 1,0 1-1,0-1 1,1 1-1,0-1-12,0 0 1,0 0-1,1 0 0,-1 0 0,-1 0 0,2-1 0,-1 1 0,0-1 0,-1 0 1,2 1-1,-1 0 0,0-1 0,0 0 0,-1 0 0,1-1 0,3-2 1,-2 3-11,1-2 1,-1-1 0,0 2-1,0-1 1,0-1 0,-1 1 0,5-6-1,-1-5-12,0 0 0,0-1 0,-2 1 0,1 0 0,-2-2 0,0 2 0,0-17 0,1-108-6,-5 91 24,0 23 188,-5-39 0,-4 97 598,8-15-595,-9 118 511,11-111-686,1-2 0,1 1 0,8 43 0,-8-62-85,-2-1 4,1-1 0,0 1 0,0 0 0,-1-1 0,1 0 0,1 1-1,0-1 1,0 0 0,0 0 0,-1 0 0,1 1 0,0-2 0,1 1 0,3 3 0,6 3-729</inkml:trace>
  <inkml:trace contextRef="#ctx0" brushRef="#br0" timeOffset="1">286 193 7040,'5'-21'18687,"-1"26"-19967,0 4 2176,-4-1 128,-4 1-1280,4 0 0</inkml:trace>
</inkml:ink>
</file>

<file path=word/ink/ink1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0.553"/>
    </inkml:context>
    <inkml:brush xml:id="br0">
      <inkml:brushProperty name="width" value="0.05" units="cm"/>
      <inkml:brushProperty name="height" value="0.05" units="cm"/>
    </inkml:brush>
  </inkml:definitions>
  <inkml:trace contextRef="#ctx0" brushRef="#br0">26 55 5376,'0'-4'9088,"0"-1"-5249,4-5-3071,-2 3 128,-2 0 128,0 1 128,0 0-1664,-2-1 128,-9 5 256,-7 4 0</inkml:trace>
</inkml:ink>
</file>

<file path=word/ink/ink1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343"/>
    </inkml:context>
    <inkml:brush xml:id="br0">
      <inkml:brushProperty name="width" value="0.05" units="cm"/>
      <inkml:brushProperty name="height" value="0.05" units="cm"/>
      <inkml:brushProperty name="color" value="#849398"/>
    </inkml:brush>
  </inkml:definitions>
  <inkml:trace contextRef="#ctx0" brushRef="#br0">2 56 6912,'-1'3'13721,"5"-8"-14835,39-42 4101,-43 47-2981,1-1 0,-1 1 1,0-1-1,1 1 0,-1-1 0,0 1 0,0 0 0,0 0 1,1-1-1,-1 1 0,1 0 0,-1-1 0,1 1 0,-1 0 1,1 0-1,0-1 0,-1 1 0,1 0 0,-1 0 0,1 0 1,-1 0-1,1-1 0,0 1 0,-1 0 0,0 0 0,1 0 1,-1 0-1,1 1 0,0-1-3,0 1-1,0-1 1,0 1-1,0 0 1,-1-1-1,1 0 1,0 1 0,-1 0-1,0 0 1,1-1-1,-1 1 1,1 0-1,-1 0 1,1 1-1,9 33 35,-9-32-14,-1-2-13,0 0-1,0 0 1,0 0 0,0-1-1,0 1 1,1 0-1,-1 0 1,0 0 0,1 0-1,-1 0 1,1 0-1,-1 0 1,1-1-1,-1 0 1,0 1 0,0 0-1,1 0 1,0-1-1,0 1 1,-1 0-1,1-1 1,0 1 0,0 0-1,0-1 1,0 1-1,-1-1 1,1 0 0,0 1-1,0-1 1,0 0-1,0 0 1,0 0-1,0 0 1,1 0 0,5 2 17,-3-1-7,0 0 1,-1 0-1,2-1 1,-1 0-1,-1 0 1,2 0-1,-2 0 1,1-1-1,0 1 1,0-1-1,0 0 1,-1-1-1,1 2 1,-1-2-1,1 0 1,0 0-1,-1 0 1,1 1-1,-2-1 1,2-1-1,-1 0 1,-1 1-1,1-1 0,4-4 1,22-16 22,-29 23-40,1 0 0,-1-1 1,0 1-1,0 0 0,1 0 1,-1 0-1,0-1 0,0 1 1,1 0-1,-1 0 0,0 0 1,0 0-1,1 0 0,-1 0 1,0-1-1,1 1 0,-1 0 1,0 0-1,0 0 0,0 0 1,0 0-1,1 0 0,-1 0 1,0 0-1,0 0 0,1 0 1,-1 1-1,0-1 1,1 0-1,-1 0 0,0 0 1,1 0-1,-1 0 0,0 0 1,0 1-1,1-1 0,-1 0 1,0 0-1,0 0 0,1 1 1,-1-1-1,0 0 0,0 0 1,0 1-1,0-1 0,1 0 1,-1 1-1,5 15 72,-4-12-54,0-2-8,0 1 1,0-2 0,1 1-1,-2 0 1,1 0 0,1-1-1,0 1 1,-1-1 0,1 1-1,-1 0 1,1-1 0,0 0-1,0 0 1,3 2 0,30 10 104,-32-12-100,27 0-18,-29-1-213,2-3-1089</inkml:trace>
</inkml:ink>
</file>

<file path=word/ink/ink1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49.832"/>
    </inkml:context>
    <inkml:brush xml:id="br0">
      <inkml:brushProperty name="width" value="0.05" units="cm"/>
      <inkml:brushProperty name="height" value="0.05" units="cm"/>
      <inkml:brushProperty name="color" value="#849398"/>
    </inkml:brush>
  </inkml:definitions>
  <inkml:trace contextRef="#ctx0" brushRef="#br0">141 12 7168,'-7'-12'12608,"7"25"-12256,-1-3-705,-2 2 694,1-1 0,-2 0 0,0-1-1,0 1 1,-8 13 0,3-6-39,-25 41 696,25-45-556,0 0 1,-12 30-1,15-32-286,-8 24 180,14-35-384,-1 0-1,1-1 1,0 0 0,0 1-1,0 0 1,-1 0 0,1-1 0,0 1-1,0 0 1,0 0 0,0-1 0,0 1-1,0 0 1,0 0 0,1-1-1,-1 0 1,0 1 0,0 0 0,1 0-1,-1-1 1,0 1 0,1 0 0,-1-1-1,0 1 1,1 0 0,-1-1-1,1 1 1,-1-1 0,0 1 0,1-1-1,-1 0 1,1 0 0,0 1 0,-1-1-1,1 1 1,0-1 0,-1 0-1,1 0 1,0 1 0,0-1 0,0 0-1,8-2-1359</inkml:trace>
</inkml:ink>
</file>

<file path=word/ink/ink1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290"/>
    </inkml:context>
    <inkml:brush xml:id="br0">
      <inkml:brushProperty name="width" value="0.05" units="cm"/>
      <inkml:brushProperty name="height" value="0.05" units="cm"/>
      <inkml:brushProperty name="color" value="#849398"/>
    </inkml:brush>
  </inkml:definitions>
  <inkml:trace contextRef="#ctx0" brushRef="#br0">3 75 8320,'-2'-3'12183,"7"-4"-9603,8-6-2581,-8 8-204,38-28 578,-42 32-345,2-1 0,0 0 0,0 1 0,-2-1 1,2 2-1,0-1 0,0 0 0,0 0 0,0 0 1,0 1-1,-1-1 0,1 1 0,0 0 0,0 0 0,3 0 1,-5 0-30,0 0 0,0 1-1,0-1 1,0 1 0,1-1 0,-1 1 0,0-1 0,-1 1 0,1-1 0,0 1 0,0-1 0,0 1 0,0-1 0,-1 1 0,1 0 0,0 0 0,0 0 0,-1 0 0,1 0 0,0 0 0,-1 1 0,5 25 3,-1-6 19,-4-20-18,0 0 0,1-1 1,0 1-1,0 0 0,0-1 0,0 1 1,0 0-1,0-1 0,1 1 1,-2-1-1,1 0 0,0 0 1,0 0-1,0 0 0,1 0 0,-1 0 1,0 0-1,-1 0 0,1 0 1,3 0-1,22-2 34,-23 0-37,0 0 0,1 0 0,-1 1 0,-1-1 0,2 0 0,3-4 0,-1 1 0,-2 1 0,2 0 0,0 0 0,7-4 0,-13 8 1,1 0 0,-1 0 0,1 0 0,-1 0 0,0 0 0,1 0 0,-1 0 0,0 0 0,1 1 0,-1-1 0,0 0 0,0 0 0,1 0 0,-1 0 0,0 1 0,1-1 0,-1 0 0,0 0-1,0 1 1,1-1 0,-1 0 0,0 0 0,0 1 0,0-1 0,1 0 0,-1 1 0,0-1 0,0 0 0,0 1 0,0-1 0,0 0 0,0 1 0,0-1 0,0 0 0,0 0 0,0 0 0,0 0 0,0 1 0,0-1 0,0 1 0,2 21 65,-1-14-44,-1-7-19,0-1-1,0 0 1,0 1-1,0-1 1,0 0 0,0 1-1,0-1 1,1 1-1,-1-1 1,0 0-1,0 1 1,0-1-1,1 0 1,-1 0-1,0 0 1,0 0 0,1 0-1,-1 1 1,0-1-1,1 0 1,-1 0-1,0 0 1,1 1-1,-1-1 1,0 0-1,1 0 1,-1 0-1,0 0 1,0 0 0,0 0-1,1 0 1,-1 0-1,1 0 1,2 0 17,3 0 5,1 0 0,1 0 1,-2-1-1,1 0 0,-1 1 0,2-2 0,-2 0 1,0-1-1,1 1 0,9-6 0,-14 7-25,8 0 0,-9 2 5,0-1 0,0 0 0,0 0 0,0 0-1,0 0 1,0 1 0,0-1 0,-1 1 0,0-1-1,1 1 1,0 0 0,-1-1 0,1 1 0,0 0 0,-1-1-1,1 1 1,0 0 0,-1 0 0,1-1 0,-1 1-1,1-1 1,-1 1 0,0 0 0,1 2 0,-1-1 2,0-2-6,1 1 0,-1-1 0,0 0-1,1 0 1,-1 0 0,1 1 0,-1-1 0,1 0-1,-1 1 1,1-1 0,-1 0 0,1 0 0,-1 1-1,1-1 1,-1 0 0,1 0 0,-1 0 0,1 0-1,-1 0 1,0 0 0,1 0 0,-1 0-1,1 0 1,-1 0 0,1 0 0,-1 0 0,1 0-1,-1 0 1,1 0 0,-1-1 0,1 1 0,0 0-1,-1 0 1,0-1 0,1 1 0,-1 0 0,1-1-1,0 1 0,0-1-1,0 1 1,0-1-1,0 1 0,1 0 1,-1-1-1,0 1 1,-1 0-1,2 0 1,-1 0-1,0 0 0,0 0 1,1 0-1,0 0 1,2 1-10,-4 0-11,1-1 0,0 0 1,0 1-1,0-1 0,0 0 0,-1 0 0,0 0 0,1 0 1,0 0-1,0 0 0,0 0 0,0 0 0,0 0 0,0 0 1,0 0-1,-1 0 0,1-1 0,1 0 0,8-4-363</inkml:trace>
</inkml:ink>
</file>

<file path=word/ink/ink1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0.680"/>
    </inkml:context>
    <inkml:brush xml:id="br0">
      <inkml:brushProperty name="width" value="0.05" units="cm"/>
      <inkml:brushProperty name="height" value="0.05" units="cm"/>
      <inkml:brushProperty name="color" value="#849398"/>
    </inkml:brush>
  </inkml:definitions>
  <inkml:trace contextRef="#ctx0" brushRef="#br0">147 2 7808,'-4'-2'12255,"-6"16"-10129,-10 24-2236,-15 23 1185,18-34-418,-11 31 1,17-33-285,-8 33 0,19-58-414,-1 1-1,1-1 0,0 0 1,0 1-1,0-1 1,-1 1-1,1-1 0,0 1 1,0-1-1,0 1 1,0-1-1,0 1 0,0-1 1,0 0-1,0 0 1,0 1-1,0-1 0,0 1 1,0-1-1,0 1 1,1-1-1,-1 0 0,0 1 1,0-1-1,0 1 1,1-1-1,-1 1 0,0-1 1,1 0-1,-1 1 1,0-1-1,1 0 0,-1 1 1,0-1-1,1 0 1,-1 1-1,0-1 0,0 0 1,1 0-1,12 3-1494</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6.419"/>
    </inkml:context>
    <inkml:brush xml:id="br0">
      <inkml:brushProperty name="width" value="0.05" units="cm"/>
      <inkml:brushProperty name="height" value="0.05" units="cm"/>
      <inkml:brushProperty name="color" value="#849398"/>
    </inkml:brush>
  </inkml:definitions>
  <inkml:trace contextRef="#ctx0" brushRef="#br0">0 19 6272,'2'-2'889,"0"1"0,1-1 0,-1 1 0,0-1 0,0 1 0,1 0 0,-1 0 0,1 0 0,-1 1 0,5-2 0,37-2 1931,51 8-2432,-89-4 43,651 36 2214,-586-33-2474,151 9 32,227 5-107,-374-17-90,693-21-162,-308 3 284,-160 10-128,109 11 0,-329 5 0,-65-8-128,-13 0-490</inkml:trace>
</inkml:ink>
</file>

<file path=word/ink/ink1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46:51.497"/>
    </inkml:context>
    <inkml:brush xml:id="br0">
      <inkml:brushProperty name="width" value="0.05" units="cm"/>
      <inkml:brushProperty name="height" value="0.05" units="cm"/>
      <inkml:brushProperty name="color" value="#849398"/>
    </inkml:brush>
  </inkml:definitions>
  <inkml:trace contextRef="#ctx0" brushRef="#br0">1 79 7808,'1'-10'3190,"3"15"-1160,-2-3-1533,-2-1-317,1-1-1,-1 0 1,1 0-1,0 0 1,-1 1 0,1-1-1,-1 0 1,1 0 0,0 0-1,-1 0 1,1 0 0,0 0-1,-1 0 1,1 0-1,-1 0 1,1 0 0,0-1-1,-1 1 1,1 0 0,-1 0-1,1 0 1,-1-1 0,1 1-1,0-1 1,15-7 181,-15 7-29,17-10-14,-13 7-164,1 0 0,0 0-1,1 1 1,11-5-1,-16 8-125,-1-1-1,0 1 0,1-1 0,-1 1 0,1 0 0,-1 0 0,1 0 0,-1 0 0,0 0 0,1 0 0,-1 0 0,1 0 0,-1 1 0,1-1 0,-1 1 0,0-1 1,1 1-1,-1-1 0,0 1 0,0 0 0,1-1 0,-1 1 0,0 0 0,0 0 0,0 0 0,0 0 0,0-1 0,0 1 0,1 2 0,0 7 105,1 2 120,15-21-124,12-10-128,-30 18 0,1 1 0,-1-1 0,1 1 0,0-1 0,0 1 0,-1 0 0,1-1 0,0 1 0,-1 0 0,1-1 0,0 1 0,0 0 0,0 0 0,-1 0 0,1 0 0,0 0 0,0 0 0,0 0 0,-1 0 0,1 0 0,0 0 0,0 0 0,0 0 0,-1 0 0,1 1 0,0-1 0,0 0 0,-1 1 0,1-1 0,0 1 0,0-1 0,-1 1 0,1-1 0,-1 1 0,1-1 0,0 1 0,-1-1 0,1 1 0,-1-1 0,0 0 0,1 1 0,-1 0 0,1 0 0,-1-1 0,0 1 0,0 0 0,1 0 0,-1 1 0,1 0 0,18 17 22,-17-18-17,-1-1 0,1 1 0,0 0 0,-1-1 1,1 1-1,0-1 0,-1 1 0,1-1 0,0 0 1,-1 0-1,1 0 0,0 0 0,0 0 0,-1 0 0,1 0 1,0-1-1,0 1 0,-1-1 0,1 1 0,-1-1 1,3 0-1,1-1-3,0 0 0,0-1 1,-1 1-1,1-1 0,6-5 1,15-21 81,-12 11-62,-14 18-22,1 0 0,-1-1 0,0 1 0,0 0 0,0 0 0,1 0 0,-1-1 0,0 1 0,0 0-1,1 0 1,-1 0 0,0 0 0,0 0 0,1-1 0,-1 1 0,0 0 0,1 0 0,-1 0 0,0 0 0,0 0 0,1 0-1,-1 0 1,0 0 0,1 0 0,-1 0 0,0 0 0,0 0 0,1 0 0,-1 0 0,0 0 0,1 1 0,-1-1-1,0 0 1,0 0 0,1 0 0,-1 0 0,0 0 0,0 1 0,1-1 0,-1 0 0,0 0 0,0 1 0,0-1-1,1 0 1,-1 0 0,0 0 0,0 1 0,0-1 0,0 0 0,0 1 0,0-1 0,1 0 0,-1 0 0,0 1 0,0-1-1,6 21 10,-5-17 9,1 0 15,-2-3-11,1 1 0,-1 0-1,1-2 1,0 2-1,0-1 1,0 1 0,0-1-1,0 1 1,0-1-1,0 0 1,0 1 0,0-1-1,1 0 1,-1 0 0,1 0-1,-1 0 1,1 0-1,-1 0 1,1-1 0,-1 1-1,1 0 1,0-1-1,-1 1 1,1-1 0,0 0-1,-1 1 1,1-1 0,0 0-1,0 0 1,0 0-1,1 0 1,-1 0-19,3-1 24,-1 1 1,1 0-1,0 1 1,0-1-1,-1 1 1,1 0-1,0 0 0,-1 0 1,10 4-1,-11-4-18,0 0-1,1-1 0,-1 1 0,0-1 1,1 0-1,-1 0 0,0 0 0,6-2 1,21 2 44,-28 0-131,0 0-1,0 1 0,0-1 1,0 0-1,1 0 0,-1 0 1,0-1-1,0 1 0,0 0 1,0-1-1,-1 0 0,1 1 1,0-1-1,0 0 0,3-2 1,3-3-1096</inkml:trace>
</inkml:ink>
</file>

<file path=word/ink/ink1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472"/>
    </inkml:context>
    <inkml:brush xml:id="br0">
      <inkml:brushProperty name="width" value="0.05" units="cm"/>
      <inkml:brushProperty name="height" value="0.05" units="cm"/>
    </inkml:brush>
  </inkml:definitions>
  <inkml:trace contextRef="#ctx0" brushRef="#br0">57 0 7040,'-1'2'12584,"-4"8"-12902,1 2 950,1 0 0,0 0 0,1 0 0,-2 22 0,0 4 69,-2 17 151,4-35-708,-1-1 1,1 1-1,-10 27 1,9-42-657,0-6-22</inkml:trace>
</inkml:ink>
</file>

<file path=word/ink/ink1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8.943"/>
    </inkml:context>
    <inkml:brush xml:id="br0">
      <inkml:brushProperty name="width" value="0.05" units="cm"/>
      <inkml:brushProperty name="height" value="0.05" units="cm"/>
    </inkml:brush>
  </inkml:definitions>
  <inkml:trace contextRef="#ctx0" brushRef="#br0">1 44 7424,'0'0'3712,"3"-5"1791,4-2-4607,1 7 0,2-5 128,7 1 128,-1 0-1536,0-2 128,0-1 896,2 7 128,-2-6-512,-1 6 0,-5 0-128,0 0 0,-4 0-896</inkml:trace>
</inkml:ink>
</file>

<file path=word/ink/ink1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412"/>
    </inkml:context>
    <inkml:brush xml:id="br0">
      <inkml:brushProperty name="width" value="0.05" units="cm"/>
      <inkml:brushProperty name="height" value="0.05" units="cm"/>
    </inkml:brush>
  </inkml:definitions>
  <inkml:trace contextRef="#ctx0" brushRef="#br0">5 12 6144,'-4'3'11135,"10"-3"-10367,5 0 128,8-9 128,-5 9-1280,4-6 0,-3 6 768,0 6 128,-1-6-640,-3 0 128</inkml:trace>
</inkml:ink>
</file>

<file path=word/ink/ink1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29.962"/>
    </inkml:context>
    <inkml:brush xml:id="br0">
      <inkml:brushProperty name="width" value="0.05" units="cm"/>
      <inkml:brushProperty name="height" value="0.05" units="cm"/>
    </inkml:brush>
  </inkml:definitions>
  <inkml:trace contextRef="#ctx0" brushRef="#br0">11 174 7424,'2'4'9915,"-4"22"-7796,-5 32-1972,7-53 15,-1 0-32,0-2 0,0 2 0,1-2 0,-1 2-1,1-1 1,0 0 0,1 1 0,-1-1 0,1 0 0,-1 0-1,2 0 1,-2 0 0,1 0 0,1-1 0,2 6 0,-3-8-110,0-1 1,-1 1 0,0 0 0,1-1-1,0 1 1,0-1 0,0 1-1,0-1 1,0 1 0,0-1 0,0 1-1,0-1 1,-1 0 0,1 0 0,0 1-1,0-1 1,0 0 0,0 0-1,0 0 1,0 0 0,0 0 0,0-1-1,-1 1 1,1 0 0,0 0-1,0-1 1,0 1 0,0 0 0,0-1-1,2-1 1,23-15 83,-21 12-183,0-2 0,0 1 0,-1 0 0,1-1 0,-1 1 0,0-1 0,0 0 0,-2 0 0,1-1 0,0 1 0,-1-1 0,0 1 0,-1-1 0,1 0-1,-2 0 1,1-15 0,-7 46 1486,5-20-1319,0 1-1,0-1 1,0 1-1,0 0 1,1-1 0,-1 1-1,1 0 1,0 0-1,0 6 1,11 31 249,-10-40-390,-1 1 0,1 0 1,-1-1-1,0 0 0,1 1 0,0 0 1,0-1-1,0 1 0,0-1 1,0 0-1,0 0 0,0 1 0,0-1 1,0 0-1,1 0 0,-1 0 0,1 0 1,-1-1-1,1 1 0,-2 0 1,2 0-1,0 0 0,0-1 0,2 2 1,6-6-866</inkml:trace>
  <inkml:trace contextRef="#ctx0" brushRef="#br0" timeOffset="1">242 69 7552,'-3'-6'14437,"5"16"-15541,1 36 2027,-4 75 0,0-41 4,2-67-1290,1-11-149</inkml:trace>
  <inkml:trace contextRef="#ctx0" brushRef="#br0" timeOffset="2">339 3 6144,'0'-3'11225,"6"10"-8161,7 16-3018,-8-13 275,-1 2-1,-1 0 1,0 0 0,-1 0-1,1 21 1,-2 64 1231,-2-51-996,-2-2-58,0 0-4388,3-38 946</inkml:trace>
</inkml:ink>
</file>

<file path=word/ink/ink1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3.575"/>
    </inkml:context>
    <inkml:brush xml:id="br0">
      <inkml:brushProperty name="width" value="0.05" units="cm"/>
      <inkml:brushProperty name="height" value="0.05" units="cm"/>
    </inkml:brush>
  </inkml:definitions>
  <inkml:trace contextRef="#ctx0" brushRef="#br0">0 293 6912,'0'0'7511,"1"-5"-3908,3-2-3423,-2 1 0,0 0 0,1 0 0,-1-1 0,-2 0 0,2 1 0,0-13 1,-3-53 448,0 32-352,-5-54 853,6 94-1123,0 0-1,0 0 0,0 0 0,0 0 1,0 0-1,-1-1 0,1 1 0,0 0 1,0 0-1,0 0 0,0 0 0,0 0 1,0 0-1,0-1 0,0 1 0,0 0 1,0 0-1,0 0 0,0 0 0,0-1 1,0 1-1,0 0 0,0 0 0,0 0 1,0 0-1,0 0 0,0-1 0,0 1 1,0 0-1,0 0 0,0 0 0,1 0 1,-1 0-1,0 0 0,0 0 0,0 0 1,0 0-1,0 0 0,0 0 0,0 0 1,0 0-1,1 0 0,-1 0 0,0 0 1,0 0-1,0 0 0,0-1 0,0 1 0,1 0 1,-1 0-1,0 0 0,0 0 0,0 0 1,0 0-1,0 0 0,1 0 0,-1 0 1,0 0-1,0 0 0,0 0 0,0 0 1,0 0-1,1 1 0,-1-1 0,0 0 1,0 0-1,0 0 0,0 0 0,0 0 1,9 13 218,9 23 136,-3 8 71,-4-10 110,17 35-1,-26-67-497,-1 3 34,1-2 0,1 2 0,0-1 0,-1 0 0,5 4 0,-7-7-71,0-1 0,1 1 0,-1 0 1,1-1-1,-1 1 0,1-1 0,0 0 0,0 0 0,-1 1 0,1-1 0,0 0 0,0 1 1,0-1-1,-1 0 0,1 0 0,-1 1 0,1-1 0,0 0 0,0 0 0,-1 0 0,1 0 0,0 0 1,0 0-1,0 0 0,0-1 0,0 1 0,-1 0 0,0 0 0,1-1 0,0 1 0,0 0 1,-1-1-1,1 1 0,0 0 0,0 0 0,-1-1 0,1 1 0,-1-1 0,1 0 0,0 1 0,-1-2 1,3-2 5,0 1 1,-1-1 0,0 1 0,0-2 0,0 2 0,0-1 0,-1 0 0,0-1-1,0 1 1,0 0 0,0-1 0,-1 1 0,1-1 0,-1-6 0,-1-10 18,-6-38 1,3 35 35,3 9-102,-4-32-1169,5 42 413</inkml:trace>
</inkml:ink>
</file>

<file path=word/ink/ink1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4.646"/>
    </inkml:context>
    <inkml:brush xml:id="br0">
      <inkml:brushProperty name="width" value="0.05" units="cm"/>
      <inkml:brushProperty name="height" value="0.05" units="cm"/>
    </inkml:brush>
  </inkml:definitions>
  <inkml:trace contextRef="#ctx0" brushRef="#br0">102 11 7424,'0'-1'417,"-1"0"-1,0 0 1,1 0 0,-1 1 0,0-1 0,0 0-1,0 1 1,0-1 0,0 1 0,0-1 0,0 1 0,0-1-1,0 1 1,0 0 0,0-1 0,0 1 0,0 0-1,0 0 1,0 0 0,0 0 0,0 0 0,0 0-1,0 0 1,-2 0 0,1 1-226,-1 0-1,1 0 1,-1 0-1,1 0 1,0 1 0,0-1-1,0 0 1,-1 1-1,1 0 1,-2 2 0,-1 2-134,-1 0 1,1 1 0,0 0 0,0 0 0,-7 15-1,10-15 42,0 0 0,0 1 0,0-1-1,1 0 1,0 1 0,0-1 0,1 1-1,0 10 1,0-16-83,0 1 1,0 0-1,1-1 0,-1 1 0,0-1 1,1 1-1,0 0 0,-1-1 0,1 1 1,0-1-1,1 0 0,-1 1 0,0-1 1,0 0-1,1 0 0,0 0 0,-1 0 1,1 0-1,0 0 0,0 0 1,0 0-1,0-1 0,0 1 0,0-1 1,1 0-1,-1 1 0,4 0 0,-5-2-20,1 0-1,0 0 0,0 0 0,0 0 0,-1 0 0,1-1 1,0 1-1,0-1 0,-1 1 0,1-1 0,0 0 0,-1 1 1,1-1-1,-1 0 0,1 0 0,-1 0 0,1 0 0,-1-1 1,0 1-1,1 0 0,-1 0 0,0-1 0,1-1 0,2-2 3,-1 0 0,1 0 0,-1 0 0,0 0 0,3-10 0,12-71 386,-19 94-310,2-1-1,-1 0 1,1 1-1,0-1 1,0-1-1,1 1 1,0 0-1,5 12 1,-3-26-102,0 0 0,0 0 0,1 0 0,0 1 0,7-6 0,-2 0 68,-9 9 1,13-10 24,-14 13-66,0 0 0,0-1 0,0 1 0,1 0 1,-1 0-1,0 0 0,0-1 0,1 1 0,-1 0 0,0 0 0,0 0 0,1 0 0,-1 0 0,0 0 0,0 0 0,1-1 0,-1 1 0,0 0 0,0 0 0,1 0 0,-1 0 0,0 0 0,1 0 0,-1 0 0,0 0 0,0 1 0,1-1 0,-1 0 0,0 0 0,1 0 1,-1 0-1,0 0 0,0 0 0,1 0 0,-1 1 0,0-1 0,0 0 0,0 0 0,1 0 0,-1 1 0,0-1 0,0 0 0,0 0 0,0 1 0,1-1 0,1 13-68,-1-9 54,-1-4 16,1 0 0,-1 0 0,0 1 0,0-1 0,1 0 0,-1 0 0,0 0 0,1 1 0,-1-1 0,1 0 0,-1 0 0,0 0 0,1 0-1,-1 0 1,0 0 0,1 1 0,-1-1 0,1 0 0,-1 0 0,0 0 0,1-1 0,-1 1 0,1 0 0,-1 0 0,0 0 0,1 0 0,-1 0 0,0 0 0,1 0-1,-1-1 1,0 1 0,1 0 0,-1 0 0,0 0 0,1-1 0,-1 1 0,1-1 0,14-14 63,-5 6-36,-9 8-29,0 1-1,0-1 1,1 1-1,-1-1 1,0 1-1,0 0 1,0-1-1,0 1 1,1 0-1,-1 0 1,0 0-1,0 0 1,0 0-1,0 0 1,0 0-1,0 0 1,0 1-1,0-1 1,0 0-1,1 1 1,-1-1-1,0 1 1,0-1-1,0 1 1,0 0-1,0-1 1,0 1-1,0 0 1,0 0-1,-1-1 1,1 1 0,0 0-1,0 1 1,3 4-27,0 0 1,-1 1-1,-1-1 1,1 1 0,1 5-1,-2-7-12,-1 0 1,1-1-1,-1 1 0,1-1 0,0 0 1,1 1-1,4 6 0,-5-11-93,-1 1 1,1 0-1,-1-1 0,1 1 1,-1-1-1,1 1 1,0-1-1,-1 0 0,1 1 1,0-1-1,-1 0 0,1 0 1,0 0-1,-1 0 1,3-1-1,26-7-2481,-20 2 1737,-5 3 350,0 1 0,1-1 0,-1 1 1,0 0-1,1 0 0,6-1 0,-10 2 766,1 0 0,0-1-1,-1 1 1,1-1 0,-1 1 0,1-1-1,-1 0 1,0 0 0,0 0 0,0 0 0,0-1-1,0 2 1,0-1 0,0-1 0,-1 1 0,0-1-1,2-3 1,-2 4 129,0-1 0,1 0 0,-1 0 1,-1 1-1,1-1 0,0 0 0,-1 0 0,1-4 0,-1 6-309,0 0-1,0 0 1,0 0 0,0 0-1,-1 0 1,1 0 0,0 0-1,0 0 1,-1 0-1,1 0 1,-1 0 0,1 0-1,-1 1 1,1-1 0,-1 0-1,1 0 1,-1 0 0,0 0-1,1 1 1,-1-1-1,0 0 1,-1 0 0,1 0-5,1 1 1,-1-1 0,0 1-1,0-1 1,0 1 0,0-1-1,0 1 1,0 0-1,0-1 1,0 1 0,-1 0-1,1 0 1,0 0 0,0 0-1,0 0 1,0 0 0,0 0-1,0 0 1,0 0 0,0 1-1,0-1 1,0 0-1,0 1 1,-2 0 0,1 0 17,1 0 1,-1 1 0,0-1-1,1 1 1,-1 0 0,1-1-1,-1 1 1,1 0 0,0 0-1,0 0 1,-2 3 0,1 1 43,-1 0 0,1 1 0,0 0 0,0-1 0,1 1 0,-1 12 0,2-15-106,0-1-1,0 1 1,1 0-1,0-1 1,0 1-1,0 0 1,0-1-1,0 1 1,0-1-1,1 0 1,0 1 0,2 3-1,-3-6-32,0 0-1,0 0 1,0 1 0,0-1-1,1 0 1,-1 0 0,0 0-1,1 0 1,-1 0 0,1-1-1,-1 1 1,0 0 0,1-1-1,0 1 1,-1-1 0,1 1-1,-1-1 1,1 0 0,0 0 0,-1 1-1,1-1 1,0 0 0,-1-1-1,1 1 1,-1 0 0,1 0-1,0-1 1,-1 1 0,4-2-1,22-12-1192,-2-1-192</inkml:trace>
</inkml:ink>
</file>

<file path=word/ink/ink1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5.136"/>
    </inkml:context>
    <inkml:brush xml:id="br0">
      <inkml:brushProperty name="width" value="0.05" units="cm"/>
      <inkml:brushProperty name="height" value="0.05" units="cm"/>
    </inkml:brush>
  </inkml:definitions>
  <inkml:trace contextRef="#ctx0" brushRef="#br0">11 17 9344,'-10'-17'4608,"10"30"5247,4-11-9215,-4 6 0,0 5-1024,6-2 128,-6 0-640,-6 4 0</inkml:trace>
  <inkml:trace contextRef="#ctx0" brushRef="#br0" timeOffset="1">27 177 9600,'0'-12'14207,"0"16"-13951,0-2-128,0 1 0,7-3-1408,-4-3 0</inkml:trace>
</inkml:ink>
</file>

<file path=word/ink/ink1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36.147"/>
    </inkml:context>
    <inkml:brush xml:id="br0">
      <inkml:brushProperty name="width" value="0.05" units="cm"/>
      <inkml:brushProperty name="height" value="0.05" units="cm"/>
    </inkml:brush>
  </inkml:definitions>
  <inkml:trace contextRef="#ctx0" brushRef="#br0">167 0 7680,'-8'0'1113,"0"1"1,0 0-1,0 0 1,-14 4 0,14-2 757,5-3-1591,1 1 1,-1 0-1,0 0 0,1 0 1,-1 0-1,1 0 0,0 0 1,-1 1-1,1-1 1,0 1-1,0 0 0,0 0 1,0-1-1,0 1 0,-3 4 1,-3 5-147,0 0 0,1 1 0,0-1 0,0 1 1,1 1-1,1-1 0,-5 17 0,9-24-64,-1 1 0,1-1-1,0 0 1,0 1 0,1-1 0,-1 1-1,1-1 1,1 1 0,-1-1 0,1 1 0,0-1-1,0 0 1,0 1 0,1-1 0,0 0-1,0 0 1,0 0 0,1 0 0,-1 0 0,5 5-1,-6-9-65,0 1 0,0-1-1,0 0 1,0 1 0,0-1-1,1 0 1,-1 0-1,0 0 1,1 0 0,-1 0-1,0 0 1,1-1 0,-1 1-1,1 0 1,0-1 0,-1 1-1,1-1 1,-1 1-1,1-1 1,0 0 0,-1 0-1,1 0 1,0 0 0,-1 0-1,1 0 1,0 0 0,-1 0-1,1-1 1,0 1-1,-1-1 1,1 1 0,-1-1-1,1 0 1,-1 1 0,1-1-1,-1 0 1,0 0 0,1 0-1,-1 0 1,0 0-1,0-1 1,1 1 0,0-2-1,2-2 6,0 0 0,0 0-1,-1 0 1,0 0 0,0-1 0,0 1-1,0-1 1,-1 0 0,0 0 0,2-8-1,-3 3 22,0 0 34,0 16-30,0 1-34,1 0 0,-1 0 0,1-1-1,0 1 1,0-1 0,1 1-1,0-1 1,0 0 0,0 0 0,0 0-1,1 0 1,0 0 0,0-1 0,0 0-1,0 0 1,1 0 0,0 0 0,-1-1-1,8 4 1,-9-5 1,0 0 0,1-1-1,-1 1 1,0-1 0,0 0 0,1 0 0,-1 0-1,1-1 1,-1 1 0,1-1 0,-1 0 0,1 0-1,-1 0 1,1 0 0,-1-1 0,1 1 0,-1-1 0,1 0-1,-1 0 1,0 0 0,0 0 0,1-1 0,-1 1-1,0-1 1,0 0 0,0 0 0,-1 0 0,1 0-1,0-1 1,-1 1 0,1-1 0,3-5 0,-4 5 37,3-2 15,-1 0 0,-1 0-1,1 0 1,-1 0 0,0-1 0,0 0-1,0 1 1,-1-1 0,0 0 0,3-12-1,-8 13 367,-4 9-216,-3 8 71,9-9-235,0-1 0,0 1 0,0 0 0,1 0 0,-1 0 0,1 0 0,0 0 0,0-1 0,0 1 0,0 0 0,0 0 0,0 0 0,1 0 0,1 5 0,-2-7-41,1 0 0,-1 1 0,0-1-1,1 0 1,-1 0 0,1 0 0,-1 1 0,1-1 0,0 0 0,-1 0-1,1 0 1,0 0 0,0 0 0,0 0 0,0 0 0,0 0 0,0 0-1,0-1 1,0 1 0,0 0 0,0-1 0,0 1 0,1 0 0,-1-1-1,0 0 1,0 1 0,1-1 0,-1 0 0,0 0 0,1 1 0,-1-1-1,0 0 1,3-1 0,29-15 2,-31 15 3,-1 1 1,0-1-1,1 1 0,-1-1 0,0 0 1,0 0-1,0 1 0,0-1 0,0 0 0,0 0 1,0 0-1,0 0 0,0 0 0,1-2 1,12-12 97,-14 16-103,0 0 1,0 0 0,1 0 0,-1 0-1,0 0 1,1 0 0,-1 0 0,0 0-1,1 0 1,-1 0 0,1 0 0,0 0-1,-1 0 1,1 0 0,0 0 0,1 1-1,1 1-31,1 1-1,0 0 1,0-1-1,0 0 0,0 0 1,1 0-1,-1-1 1,1 1-1,0-1 1,0 0-1,0-1 0,8 3 1,-7-3-487,0 0 0,0-1 1,0 0-1,0 0 0,0 0 0,11-2 1,8-4-2191</inkml:trace>
</inkml:ink>
</file>

<file path=word/ink/ink1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115"/>
    </inkml:context>
    <inkml:brush xml:id="br0">
      <inkml:brushProperty name="width" value="0.05" units="cm"/>
      <inkml:brushProperty name="height" value="0.05" units="cm"/>
    </inkml:brush>
  </inkml:definitions>
  <inkml:trace contextRef="#ctx0" brushRef="#br0">129 286 6272,'-5'-5'8981,"5"4"-8894,-1 0 1,1 0-1,-1 0 1,1-1 0,0 1-1,-1 0 1,0 0-1,0 1 1,0-1-1,0 0 1,0 0-1,0 0 1,0 0-1,0 0 1,1 0-1,-1 1 1,0-1 0,0 0-1,-1 1 1,1 0-1,0 0 1,-1-1-1,2 1 1,-1 0-1,-1-1 1,1 1-1,0 0 1,-1 0-1,-1 0 1,0 0 33,0 0 1,1 0-1,-2 1 0,1-1 0,1 1 1,-1-1-1,0 0 0,0 2 0,1-1 1,-1 0-1,0 0 0,-4 3 0,3 0-51,0 0-1,0-1 0,0 1 1,0-1-1,1 2 0,-1-1 1,1 1-1,0-1 0,0 1 1,0 0-1,-2 8 0,3-6 3,0 1 0,1 0 0,0-1 0,0 1 0,0 1 0,1-1 0,1 11 0,-1-18-72,0 0 0,0 0 0,0 0 0,0 0 0,0 0 0,0 0 0,1 0 0,-1 0-1,0-1 1,0 1 0,1 0 0,-1-1 0,0 1 0,1 0 0,-1 0 0,0 0 0,0 0 0,1-1-1,0 1 1,-1 0 0,1-1 0,0 0 0,-1 1 0,1-1 0,1 1 0,-1 0 0,0-1-1,0 0 1,0 0 0,0 0 0,0-1 0,0 1 0,0 0 0,1 0-1,-1-1 1,-1 1 0,1 0 0,0-1 0,0 1 0,0 0-1,0 0 1,0-1 0,1-1 0,4-3 5,0 0 1,0 0-1,-1-1 0,7-8 1,-6 6 10,-1-1 1,0 1 0,-1-1-1,0-1 1,0 1 0,-1-1-1,4-13 1,-1-6 34,2-34-1,-4 30 20,-3-2-1,0 0 0,-7-60 1,2 87 31,1 13-16,-3 16-15,2 11-21,0 0 0,2 0 1,3 41-1,0-61-37,1-2 0,0 2-1,0-1 1,0 0 0,2 0 0,0-1 0,-1 0-1,3 1 1,-2-1 0,1 0 0,2 0 0,-1-1 0,8 9-1,-11-16-3,0 2 0,0-1 0,0-1 0,1 1 0,-1 0 0,1-2 0,6 5 0,-8-5-5,-1 0 0,0-1 0,1 1 1,0-1-1,0 0 0,0 0 0,-1 0 0,1 0 0,0 1 0,0-2 0,0 1 0,-1 0 0,1 0 0,0 0 0,-1 0 0,1 0 0,-1-1 0,1 0 0,0 0 0,2-1 0,-2 1-3,2-1 0,-1 1 0,-1-2 0,1 1 0,0 0 0,-2 0 0,2-1 0,0 1 0,-1-1 0,-1 1 0,1-1 0,0-1 0,0 2 0,0-1 0,-1-1 0,0 2 0,0-2 0,0 1 0,0 0 0,0-1 0,0-6 0,2-16 88,-3 26-84,0 0-1,0-1 0,0 1 1,0 0-1,0 0 0,0 0 0,0 0 1,0 0-1,0 0 0,0 0 1,0 0-1,0 0 0,-1-1 0,1 1 1,0 0-1,0 0 0,0 0 1,0 0-1,0 0 0,0-1 0,0 1 1,0 0-1,0 0 0,-1 0 0,1 0 1,0 0-1,0 0 0,0 0 1,0-1-1,0 1 0,-1 0 0,1 0 1,0 0-1,0 0 0,0 0 1,0 0-1,-1 0 0,1 0 0,-8 10 59,6-7-58,1 2 0,-1-2 0,1 2-1,1-1 1,0 1 0,-1-2 0,1 2 0,0-1 0,0 1 0,0-1 0,1 1 0,-1-1 0,0 0 0,1 1 0,1-1 0,-1 0 0,1 0 0,0 0 0,-1 0 0,1 0 0,1-1 0,0 1 0,-1 0-1,1-1 1,0 0 0,4 5 0,-7-8-2,1 0 1,-1 1-1,0-1 0,1 0 0,-1 1 0,0-1 0,1 0 0,-1 1 1,1-1-1,-1 0 0,0 0 0,0 1 0,1-1 0,-1 0 0,0 0 0,1 0 1,-1 0-1,1 0 0,-1 0 0,1 0 0,-1 0 0,1 0 0,-1 0 1,1 0-1,-1 0 0,1 0 0,-1 0 0,1 0 0,-1 0 0,1 0 1,-1-1-1,0 1 0,0 0 0,0 0 0,1-1 0,-1 1 0,1 0 1,-1-1-1,0 1 0,1 0 0,-1-1 0,0 1 0,1 0 0,-1-1 0,0 1 1,0-1-1,1 1 0,-1-1 0,0 1 0,0-1 0,0 1 0,0-1 1,1 1-1,-1 0 0,0 0 0,0-1 0,0 1 0,0-1 0,0 1 1,0 0-1,-1-2 0,1 2 15,10-44 1345,-7 32-927,0 1-1,1-16 1,-4 25-386,0-1 0,1 1 0,-1 0 0,0 1 0,1-1 0,-1-1 0,0 1 0,1 1-1,0-1 1,0 0 0,0 0 0,0 0 0,0 1 0,1-1 0,-1 1 0,0-1 0,0 0 0,1 1 0,-1 0 0,3-2-1,0 1-139,0 0 0,-1 1-1,1 0 1,-1 0-1,1 0 1,0 0-1,-1 0 1,1 1-1,0-1 1,6 1 0,18 2-827</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7.261"/>
    </inkml:context>
    <inkml:brush xml:id="br0">
      <inkml:brushProperty name="width" value="0.05" units="cm"/>
      <inkml:brushProperty name="height" value="0.05" units="cm"/>
      <inkml:brushProperty name="color" value="#849398"/>
    </inkml:brush>
  </inkml:definitions>
  <inkml:trace contextRef="#ctx0" brushRef="#br0">4 1 3712,'-4'-1'5578,"8"21"1899,-1-11-6965,-1 1 0,1 0 0,-2 0 0,1 0 0,-1 19 0,7 89 2638,-1 2-1201,-10-80-1821,5-40-196,-1 1 0,1 0 0,-1 0 0,1-1 1,-1 1-1,1-1 0,0 1 0,-1-1 0,1 0 0,2 1 0,1-1-216,-1 0 0,0 0 0,1-1 0,-1 0 0,7-1 0,-5 1-38,18-4-980</inkml:trace>
  <inkml:trace contextRef="#ctx0" brushRef="#br0" timeOffset="1">265 154 5760,'-2'-7'12324,"3"7"-12062,9-18 2598,-7 13-2809,1 0 0,0 0 0,1 0 0,7-7 0,1 4 73,1 0 1,-1 1 0,1 0 0,1 1 0,-1 1 0,1 0-1,22-4 1,-31 8-86,-1 0 1,1 0-1,0 1 0,-1 0 1,1 0-1,0 0 0,-1 0 0,1 1 1,0 0-1,-1 0 0,1 1 1,-1 0-1,0 0 0,1 0 0,-1 0 1,0 1-1,0 0 0,-1 0 1,1 0-1,0 1 0,-1-1 0,0 1 1,6 7-1,-1 2 50,1-1 0,0 0 0,1 0-1,0-1 1,24 18 0,-34-27-89,0-2 0,15-1 0,-11 4-618,5-1 84</inkml:trace>
  <inkml:trace contextRef="#ctx0" brushRef="#br0" timeOffset="2">222 171 7296,'7'19'10795,"12"8"-7465,-11-18-2894,0 0 1,0 0 0,19 14-1,-16-16-235,-1 0 0,1-1 0,0-1 0,1 0 0,0 0 0,-1-1 0,23 4 0,-13-4-92,-1-2 1,1-1-1,0 0 1,21-3-1,-38 1-103,1 0-1,-1 0 1,1-1 0,-1 1-1,1-1 1,-1 0 0,0 0-1,0 0 1,0-1 0,0 1-1,-1-1 1,1 0 0,-1 0 0,1 0-1,-1-1 1,0 1 0,0-1-1,-1 0 1,1 0 0,-1 0-1,0 0 1,0 0 0,0 0-1,0-1 1,-1 1 0,0-1 0,0 1-1,0-1 1,1-8 0,-2-1 79,-5 17-342,4-3 203,1 0-1,0 0 1,0 0-1,-1 0 1,1 0-1,0 0 1,0 0-1,0 0 1,-1 0-1,1 0 1,0 1-1,0-1 1,0 0 0,-1 0-1,1 0 1,0 0-1,0 0 1,0 0-1,-1 1 1,1-1-1,0 0 1,0 0-1,0 0 1,0 0-1,0 1 1,-1-1-1,1 0 1,0 0 0,0 1-1,0-1 1,0 0-1,0 0 1,0 0-1,0 1 1,0-1-1,0 0 1,0 0-1,0 1 1,0-1-1,0 0 1,0 0-1,0 0 1,0 1 0,0-1-1,0 0 1,0 0-1,0 1 1,0-1-1,1 0 1,-1 0-1,0 0 1,0 1-1,0-1 1,0 0-1,0 0 1,1 0-1,-1 0 1,0 0-1,0 1 1,0-1 0,1 0-1,-1 0 1,0 0-1,1 0 1,6 8-2272</inkml:trace>
</inkml:ink>
</file>

<file path=word/ink/ink1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0.780"/>
    </inkml:context>
    <inkml:brush xml:id="br0">
      <inkml:brushProperty name="width" value="0.05" units="cm"/>
      <inkml:brushProperty name="height" value="0.05" units="cm"/>
    </inkml:brush>
  </inkml:definitions>
  <inkml:trace contextRef="#ctx0" brushRef="#br0">1 1 7552,'0'3'13695,"3"0"-14079,-3 2 128,0 4 512,0 3 0,7 6-1280,3 0 128</inkml:trace>
  <inkml:trace contextRef="#ctx0" brushRef="#br0" timeOffset="1">21 180 8448,'-10'-3'4224,"3"-12"4735,7 10-7295,3 1-1024,7 2-1536,4 4 0</inkml:trace>
</inkml:ink>
</file>

<file path=word/ink/ink1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238"/>
    </inkml:context>
    <inkml:brush xml:id="br0">
      <inkml:brushProperty name="width" value="0.05" units="cm"/>
      <inkml:brushProperty name="height" value="0.05" units="cm"/>
    </inkml:brush>
  </inkml:definitions>
  <inkml:trace contextRef="#ctx0" brushRef="#br0">33 1 5760,'1'-1'12040,"-1"14"-10122,0 9-3664,-1-9 3421,-6 62-597,5-46-819,0 0 1,-10 34-1,4-42-749,6-13-44</inkml:trace>
</inkml:ink>
</file>

<file path=word/ink/ink1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3.698"/>
    </inkml:context>
    <inkml:brush xml:id="br0">
      <inkml:brushProperty name="width" value="0.05" units="cm"/>
      <inkml:brushProperty name="height" value="0.05" units="cm"/>
    </inkml:brush>
  </inkml:definitions>
  <inkml:trace contextRef="#ctx0" brushRef="#br0">1 34 3840,'2'-2'926,"0"-2"-1,1 1 1,1 1 0,-2 0-1,1-1 1,1 1 0,-2 0-1,2 0 1,-1 0 0,1 1-1,6-3 1,-7 3-753,0 1-1,1-1 1,-2 0-1,2 1 1,0-1-1,-2 1 1,2 0-1,-1 0 1,0 0-1,1 1 0,-2-1 1,2 1-1,-1 0 1,6 1-1,-7 0-126,0-1 0,0 1 0,0 0-1,-1-1 1,1 1 0,0 0-1,-1 0 1,1 0 0,-2-1-1,2 1 1,-1 1 0,0-1 0,1 0-1,-1 0 1,0 1 0,-1-1-1,1 0 1,-1 0 0,1 5-1,0 1 127,-1-1-1,1 0 0,-1-1 0,-1 2 1,-1 11-1,0-7-61,-1 1 0,-1-2 0,1 2 1,-2-1-1,0-2 0,0 2 0,-1-1 0,-1 0 1,1 0-1,-1-2 0,-16 18 0,16-18-920,6-6-108</inkml:trace>
</inkml:ink>
</file>

<file path=word/ink/ink1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240"/>
    </inkml:context>
    <inkml:brush xml:id="br0">
      <inkml:brushProperty name="width" value="0.05" units="cm"/>
      <inkml:brushProperty name="height" value="0.05" units="cm"/>
    </inkml:brush>
  </inkml:definitions>
  <inkml:trace contextRef="#ctx0" brushRef="#br0">80 52 8064,'0'-1'402,"0"1"1,0 0-1,0-1 0,0 0 1,-1 0-1,1 1 0,0-1 1,0 0-1,0 0 0,-1 1 1,1-1-1,0 0 1,-1 1-1,1-1 0,0 1 1,0 0-1,0-1 0,-1 0 1,0 1-1,1-1 1,-1 1-1,1-1 0,-1 1 1,0 0-1,1-1 0,-2 0 1,1 1-308,1-1 0,-1 1 0,1 0 0,0 0 0,-1-1 0,1 1 0,-1 0 0,0 0 0,1 0 0,-1-1 0,0 1 0,1 0 0,-1 0 0,1 0 0,-1 0 0,0 0 0,1 1 0,-1-1 0,1 0 0,0 0 0,-1 0 0,0 0 1,1 1-1,-1-1 0,1 0 0,-1 1 0,0 0 0,-3 3-49,-1-1 0,1 2 0,1-1 0,-2 1 0,3-1 0,-2 2 0,1-2 0,1 2 0,-1-1 0,0 0 0,1 0 0,1 1 0,-4 10 0,2 3 59,1-1 1,1 1 0,0 18-1,1-35-101,0 0 0,0 0 0,0-1 0,0 1 0,0-1 0,0 1 0,1 0 0,-1-1 0,1 1 0,-1 0 0,1-1 0,0 0 0,-1 1 0,0 0 1,1-1-1,0 1 0,0-2 0,1 1 0,-1 1 0,0-1 0,0 0 0,0 1 0,0-1 0,1 0 0,-1-1 0,3 2 0,-3-1 4,2-1 0,-1 1 0,0-1 0,0 0 0,0 0 0,0 0 0,0 0 0,1 0 0,-2 0 0,1-1 0,1 1 0,-1-1 0,-1 0 0,1 1 0,0-1 0,1 1 0,-1-1 1,-1-1-1,1 1 0,2-2 0,-1 1 11,0-1 0,0 0 0,0 0 0,0 1 0,-1-1 0,1-1 0,-1 1 0,0 0 0,0-1 0,0 1 0,-1-1 0,1 1 0,0-1 0,-1 0 0,0 0 0,0 0 0,0 1 0,-1-2 0,1 2 0,-1-1 0,0-6 0,0 6-16,-1 2 0,1-2-1,-1 1 1,0 1 0,0-2-1,0 1 1,0 1 0,-1-2-1,1 1 1,0 1 0,-1-1-1,0 0 1,0 1 0,0 0-1,1-1 1,-2 1 0,1-1-1,-1 2 1,1-1 0,0 0-1,-1 0 1,1 0 0,-1 1-1,-1 0 1,2-1 0,-7-1-1,8 3-85,-1-1-1,0 1 1,0 0-1,0 0 1,1 0-1,-1 0 0,0 0 1,0 1-1,0-1 1,0 0-1,-3 2 1,-6 8-707</inkml:trace>
  <inkml:trace contextRef="#ctx0" brushRef="#br0" timeOffset="1">193 0 8832,'4'3'12799,"-4"0"-12543,-4 9 0,2 5-128,-2 0 128,1 7-384,3 10 0,-3-1 256,3-4 0,0-6-256,-4-3 128,4-8-128,7-18-1152,2-2 128</inkml:trace>
</inkml:ink>
</file>

<file path=word/ink/ink1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4.681"/>
    </inkml:context>
    <inkml:brush xml:id="br0">
      <inkml:brushProperty name="width" value="0.05" units="cm"/>
      <inkml:brushProperty name="height" value="0.05" units="cm"/>
    </inkml:brush>
  </inkml:definitions>
  <inkml:trace contextRef="#ctx0" brushRef="#br0">43 38 7808,'0'-1'348,"0"0"0,0 0 1,0 1-1,0-1 0,0 0 1,0 0-1,0 0 0,0 1 1,0-1-1,1 0 0,-1 0 1,0 1-1,1-1 0,-1 0 0,0 0 1,1 0-1,-1 0 0,1 1 1,-1-1-1,0 1 0,1 0 1,-1-1-1,1 0 0,-1 1 1,1-1-1,0 1 0,0-1 1,-1 1-1,1-1 0,0 1 1,0 0-1,0-1 0,28-12 1725,-25 12-2039,-1 0 0,1 1-1,-1-1 1,1 1 0,0 0 0,-1 0-1,1 0 1,-1 1 0,1-1-1,0 1 1,-1 0 0,1 0-1,4 2 1,-7-3-21,0 1-1,1 0 1,-1 0-1,1 0 1,-1 0 0,1 0-1,-1-1 1,0 2-1,0-1 1,0 0 0,0 1-1,0-1 1,1 1-1,-1-2 1,-1 2 0,1 0-1,-1-1 1,1 1-1,-1 0 1,1-1-1,-1 0 1,1 1 0,-1 0-1,0 0 1,0-1-1,0 1 1,0 0 0,0-1-1,0 1 1,0-1-1,-1 3 1,0-1-7,0 0 0,1 1 0,-1-1 1,0-1-1,-1 2 0,0-1 0,1-1 0,-1 1 0,0 0 0,0-1 0,-4 6 1,-1-2 28,-1 0 1,-13 9 0,15-12-25,1 1 0,0-1-1,0 1 1,0-1 0,0 2-1,1-1 1,0 1 0,-7 9-1,11-13-10,0 0 0,-1 0 0,1 0 0,0 1 0,0-1 0,0-1 0,0 1 0,1 0 0,-1 0 0,0 0 0,0 1 0,1-1 0,-1 0 0,0 0 0,0-1 0,0 1 0,1 0 0,0 0 0,-1 0 0,2 1 0,14 17 0,-15-18 0,4 4 0,2 0 0,-2 2 0,0-1 0,0 0 0,7 11 0,-11-16 0,-1 1 0,1 0 0,0 0 0,-1-1 0,1 0 0,-1 1 0,1 0 0,-1 0 0,0-1 0,0 1 0,0 0 0,0 0 0,0 0 0,0-1 0,0 1 0,-1-1 0,1 1 0,-1 0 0,1 0 0,-1-1 0,0 1 0,1-1 0,0 1 0,-1 0 0,0-2 0,-1 2 0,1-1 0,0 1 0,0-1 0,-1 1 0,2-1 0,-4 1 0,0 1 32,1 0 0,-1 0 0,0-1 0,0 1 0,0-1 0,-1 0 0,2 0 0,-2 0 0,1-1 0,-1 1 0,1-2 0,-1 1 0,0 0 0,0-1 0,1 1 0,-1-1 0,0 0 0,1-1 0,-9-1 0,12 2-51,1 0 1,-1 0-1,1 0 0,-1 0 0,1 0 0,0 0 1,-1 0-1,1 0 0,-1 0 0,1-1 0,0 1 0,0 0 1,0-1-1,0 1 0,-1 0 0,1 0 0,0-1 0,-1 1 1,1-1-1,0 1 0,0 0 0,-1-1 0,1 1 1,0-1-1,0 1 0,0 0 0,0-1 0,0 1 0,0-1 1,0 1-1,-1-1 0,1 1 0,1 0 0,-1-7-621</inkml:trace>
</inkml:ink>
</file>

<file path=word/ink/ink1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5.208"/>
    </inkml:context>
    <inkml:brush xml:id="br0">
      <inkml:brushProperty name="width" value="0.05" units="cm"/>
      <inkml:brushProperty name="height" value="0.05" units="cm"/>
    </inkml:brush>
  </inkml:definitions>
  <inkml:trace contextRef="#ctx0" brushRef="#br0">27 6 8064,'3'-6'13823,"-3"9"-13055,3 5-1408,-3 4 896,0-3 0,0-1-1280,-6 8 128</inkml:trace>
  <inkml:trace contextRef="#ctx0" brushRef="#br0" timeOffset="1">7 150 7936,'-7'-13'13823,"14"9"-13311,-1 4-1664,-12 4 128</inkml:trace>
</inkml:ink>
</file>

<file path=word/ink/ink1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005"/>
    </inkml:context>
    <inkml:brush xml:id="br0">
      <inkml:brushProperty name="width" value="0.05" units="cm"/>
      <inkml:brushProperty name="height" value="0.05" units="cm"/>
    </inkml:brush>
  </inkml:definitions>
  <inkml:trace contextRef="#ctx0" brushRef="#br0">84 4 7296,'8'-4'4953,"-8"4"-4874,0 0 1,0 0 0,0 0-1,0 0 1,0 0-1,0 0 1,1 0 0,-1 0-1,0 0 1,0 0 0,0 1-1,0-1 1,0 0 0,0 0-1,0 0 1,1 0-1,-1 0 1,0 0 0,0 0-1,0 0 1,0 1 0,0-1-1,0 0 1,0 0-1,0 0 1,0 0 0,0 0-1,0 0 1,0 1 0,0-1-1,1 0 1,-1 0-1,0 0 1,0 0 0,0 0-1,0 1 1,0-1 0,-1 0-1,1 0 1,0 0-1,0 0 1,0 0 0,0 0-1,0 0 1,0 0 0,0 0-1,0 0 1,0 0 0,0 0-1,0 0 1,0 0-1,0 1 1,0-1 0,-1 0-1,1 0 1,0 0 0,0 0-1,0 0 1,0 0-1,0 0 1,0 0 0,-1 0-1,1 0 1,0 0 0,0 0-1,0 0 1,0 1-1,-7 8 273,1 0-1,1 1 0,-1 0 0,1 0 0,1 1 0,0-1 0,0 0 1,-3 23-1,3-19-181,0 0 0,0 0 0,-1 0 0,-1-1 1,-11 21-1,14-28-1002,2-2-86</inkml:trace>
</inkml:ink>
</file>

<file path=word/ink/ink1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8.429"/>
    </inkml:context>
    <inkml:brush xml:id="br0">
      <inkml:brushProperty name="width" value="0.05" units="cm"/>
      <inkml:brushProperty name="height" value="0.05" units="cm"/>
    </inkml:brush>
  </inkml:definitions>
  <inkml:trace contextRef="#ctx0" brushRef="#br0">42 22 5888,'9'-18'5546,"-9"15"-3199,8 13-768,-4 4-1120,0 0 1,-1 1-1,-1-1 1,0 1 0,-1 0-1,0 0 1,-2-1 0,0 1-1,0 0 1,-7 24-1,6-23-65,1-10-399,1-2 0,-1 1 1,1-1-1,-1 1 0,0-1 0,-1 1 1,0-1-1,0 1 0,0-1 0,-3 5 1,1-6-786</inkml:trace>
  <inkml:trace contextRef="#ctx0" brushRef="#br0" timeOffset="1">0 212 8320,'0'3'11263,"4"-6"-11135,8 3 0,5 0 0,6 3 128,6 1-640,-3-4 128</inkml:trace>
</inkml:ink>
</file>

<file path=word/ink/ink1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045"/>
    </inkml:context>
    <inkml:brush xml:id="br0">
      <inkml:brushProperty name="width" value="0.05" units="cm"/>
      <inkml:brushProperty name="height" value="0.05" units="cm"/>
    </inkml:brush>
  </inkml:definitions>
  <inkml:trace contextRef="#ctx0" brushRef="#br0">123 181 7552,'-8'-3'1204,"-15"-3"4760,22 6-5725,0 0 0,0 0 1,0 0-1,1 0 0,-1 0 0,0 0 1,0 0-1,1 1 0,-1-1 1,0 0-1,0 1 0,0-1 0,0 1 1,0-1-1,1 1 0,-1-1 1,1 1-1,-1 0 0,0-1 1,0 1-1,1 0 0,-2 0 0,-65 79 764,66-79-995,1 0 0,0-1 0,-1 1 0,1 0 0,-1 0 0,1 0 0,-1-1-1,1 1 1,0 0 0,-1-1 0,1 1 0,0 0 0,0 0 0,-1 0 0,1 0 0,0 0 0,0 0 0,0-1 0,0 1 0,0 0 0,0-1-1,1 1 1,-1 0 0,0 0 0,0 0 0,1 0 0,-1 0 0,0 0 0,1-1 0,-1 1 0,1 0 0,-1-1 0,1 1 0,-1-1 0,0 1-1,1 0 1,0-1 0,-1 1 0,1 0 0,0-1 0,0 1 0,0-1 0,-1 1 0,1-1 0,0 0 0,0 1 0,1-1 0,0 1-3,0-1 1,0 1-1,0-1 1,0 1-1,0-1 1,1 1-1,-2-1 1,1 0-1,1 0 1,-1 0-1,1-1 1,-2 1-1,1 0 1,1-1-1,-1 1 1,-1-1-1,1 1 1,1-1-1,1-2 1,1-2-15,0 1 1,-1-1-1,0 1 1,0-1 0,0-1-1,-2 1 1,2-1-1,-1 1 1,-1-1-1,3-7 1,1-7 12,9-37-1,-12 27 18,0 0-1,-2-38 0,-1 50 69,-1 14 291,-1 4-106,-3 11 48,-4 20 88,3 5-218,3 0 0,-1 48 0,4-81-283,1 0 0,-1 0 0,0-1 0,1 2 1,-1-2-1,1 1 0,0 0 0,0 0 0,0-2 0,0 2 0,0 0 0,1-1 0,-1 0 0,1 1 0,0-1 0,-1 0 0,1 0 0,3 3 0,10 5-1061</inkml:trace>
</inkml:ink>
</file>

<file path=word/ink/ink1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49.509"/>
    </inkml:context>
    <inkml:brush xml:id="br0">
      <inkml:brushProperty name="width" value="0.05" units="cm"/>
      <inkml:brushProperty name="height" value="0.05" units="cm"/>
    </inkml:brush>
  </inkml:definitions>
  <inkml:trace contextRef="#ctx0" brushRef="#br0">119 272 7424,'0'-1'506,"0"0"0,-1 0 0,1 0 0,-1 0 0,1 0-1,-1 0 1,1 0 0,-1 0 0,0 0 0,1 0 0,0 1 0,-1-1 0,0 0 0,0 0 0,0 0 0,0 1 0,-2-2 0,2 2-331,0 0-1,0 0 1,-1 1 0,1-1 0,-1 0 0,1 1-1,0-1 1,0 1 0,0-1 0,-1 1 0,1 0-1,0 0 1,0-1 0,-1 0 0,1 2-1,-9 6 165,1 0 0,1 1 0,-1-1 0,1 1 0,0 0 0,1 1 0,1 0 0,-10 17 0,16-26-319,-1-1-1,1 0 1,-1 1-1,1 0 1,0 0-1,-1 0 1,1 0-1,0 0 1,-1-1-1,1 1 1,0 0 0,0 0-1,0-1 1,0 1-1,0 0 1,0 0-1,0 0 1,0 0-1,0-1 1,1 1-1,-1 0 1,0 0 0,0 0-1,1-1 1,-1 1-1,1-1 1,-1 1-1,1 0 1,-1 0-1,1-1 1,-1 1-1,0 0 1,1-1 0,-1 1-1,1 0 1,0-1-1,-1 1 1,1-1-1,0 0 1,0 0-1,0 0 1,-1 1-1,1-1 1,-1 0 0,1 0-1,0 1 1,0-1-1,0 0 1,1 0-1,2 1-22,0-1-1,0 1 1,-1-1-1,2 0 1,-2 0-1,1 0 1,0-1-1,0 1 1,0-1-1,5-1 1,-7 0-23,2 0 0,0-1 1,-2 1-1,2 0 0,-1-1 1,-1 0-1,1 1 0,0-1 1,-1-1-1,0 2 0,1-2 1,-1 1-1,-1 0 0,1-1 1,0 1-1,-1-1 1,2-4-1,1-7-51,0 1 1,-2 0-1,4-21 1,4-218 33,-11 315 64,-1-16-21,2-1 0,9 72 0,-7-108-86,1-1 0,-1 0-1,1 0 1,0-1 0,7 11-1,0 2-248,-9-18 135,0 0 0,0-1 0,0 1 0,1-1 0,-1 1 0,0 0 0,0-1 0,1 0 0,-1 1 0,1-1 0,0 1 0,-1-1 0,1 0 0,0 0 0,2 0 0,-3-2 220,-1 0 0,1 0 1,0-1-1,0 1 0,0-1 0,-1 0 0,1 2 0,-1-2 1,1 0-1,-1 0 0,0 1 0,1-3 0,-1 3 209,1-39 3497,-1 36-3476,0-1 0,0 0 0,0 0 0,0 1 0,1-2 0,-1 2 0,1-1 0,1 1 0,-1-1 0,1 1 0,0-1 0,3-6 0,-3 9-275,0 1 0,-1-1 0,1 1 0,0 0 0,0-1 0,0 2 0,-1-1 0,1 0 1,0 0-1,0 1 0,1-1 0,1 0 0,28-3-2169,-20 4 658</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7.788"/>
    </inkml:context>
    <inkml:brush xml:id="br0">
      <inkml:brushProperty name="width" value="0.05" units="cm"/>
      <inkml:brushProperty name="height" value="0.05" units="cm"/>
      <inkml:brushProperty name="color" value="#849398"/>
    </inkml:brush>
  </inkml:definitions>
  <inkml:trace contextRef="#ctx0" brushRef="#br0">36 1 6272,'4'0'11221,"-9"15"-9899,1-8-916,0-1-164,0 0 0,1 0-1,-1 1 1,2-1 0,-1 0 0,1 1-1,0 0 1,0 0 0,1-1 0,-1 1-1,1 9 1,1-7-92,0-1 0,1 1 1,-1-1-1,2 0 0,-1 1 0,1-1 0,1 0 0,4 11 1,-5-15-188,0 0 1,1 0 0,-1-1-1,1 1 1,0-1 0,0 0-1,0 0 1,0 0 0,0 0-1,1 0 1,0-1 0,-1 0-1,1 0 1,0 0 0,0 0-1,0 0 1,0-1 0,6 2-1,13 4-859</inkml:trace>
</inkml:ink>
</file>

<file path=word/ink/ink1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2.656"/>
    </inkml:context>
    <inkml:brush xml:id="br0">
      <inkml:brushProperty name="width" value="0.05" units="cm"/>
      <inkml:brushProperty name="height" value="0.05" units="cm"/>
    </inkml:brush>
  </inkml:definitions>
  <inkml:trace contextRef="#ctx0" brushRef="#br0">52 118 7552,'0'0'71,"0"0"1,0 0-1,0 0 1,0 0-1,0 0 1,0 0 0,-1 1-1,1-1 1,0 0-1,0 0 1,0 0-1,0 0 1,0 0-1,0 0 1,0 0-1,0 0 1,-1 0-1,1 0 1,0 0-1,0 0 1,0 0 0,0 1-1,0-1 1,0 0-1,-1 0 1,1 0-1,0 0 1,0 0-1,0 0 1,0 0-1,0 0 1,0 0-1,0-1 1,0 1-1,0 0 1,0 0 0,0 0-1,0 0 1,0 0-1,0 0 1,-1 0-1,1 0 1,0 0-1,0 0 1,0 0-1,0 0 1,0 0-1,0-1 1,0 1 0,0 0-1,0 0 1,0 0-1,-1 0 1,1 0-1,0 0 1,0 0-1,0-1 1,0 1-1,0 0 1,0 0-1,0 0 1,0 0-1,0 0 1,0 0 0,0 0-1,0 0 1,8-6 3028,-6 6-3003,-1-1 1,0 1 0,0-1-1,1 0 1,-1 1-1,0 0 1,1-1-1,-1 0 1,-1 0 0,1 0-1,1 0 1,-1 0-1,0 0 1,0-1-1,0 2 1,-1-1 0,1-1-1,-1 1 1,2-3-1,9-28 628,-8 24-265,-3 5-383,1-1 0,0 0 0,-1 1 0,0-1 0,0 0 1,0 0-1,-1 1 0,1-1 0,-1 0 0,0 1 0,0-1 0,-2-3 0,2 7-58,0 0 1,1 0-1,-2 0 0,1 0 0,0 1 0,0-1 0,0 0 0,0 0 0,0 1 0,0-1 0,1 1 0,-1-1 0,0 1 0,0-1 0,0 0 0,0 1 0,0 0 0,0-1 1,0 1-1,1 0 0,0 0 0,-2 1 0,-23 21 204,19-17-56,0 2 0,1-1 0,-1 1 0,1-1 0,-5 11 0,9-16-133,1-1 0,0-1-1,0 1 1,0 0 0,0 0-1,0 0 1,0 1 0,0-1-1,0 0 1,1-1 0,-1 1-1,0 0 1,1 0 0,-1 0-1,1 0 1,-1 0 0,1 0 0,-1 0-1,0 0 1,1-1 0,0 1-1,-1 0 1,3 1 0,17 15 288,-17-15-353,0 0 0,0-1 1,0 1-1,0 0 0,1-1 0,-1 1 0,0-1 0,0 0 1,1-1-1,0 1 0,-1 0 0,1-1 0,-1 0 1,1 1-1,0-2 0,-1 1 0,6-1 0,13-3-1803,0-1-236</inkml:trace>
</inkml:ink>
</file>

<file path=word/ink/ink1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106"/>
    </inkml:context>
    <inkml:brush xml:id="br0">
      <inkml:brushProperty name="width" value="0.05" units="cm"/>
      <inkml:brushProperty name="height" value="0.05" units="cm"/>
    </inkml:brush>
  </inkml:definitions>
  <inkml:trace contextRef="#ctx0" brushRef="#br0">70 6 6272,'0'0'129,"0"-1"0,0 1 0,0 0 0,0 0 0,0-1 0,0 1 0,0 0 0,0 0 0,0 0 0,0-1 0,0 1 0,0 0 0,0 0 0,0 0 0,0 0 0,-1-1 1,1 1-1,0 0 0,0 0 0,0 0 0,0 0 0,0-1 0,-1 1 0,1 0 0,0 0 0,0 0 0,0 0 0,0 0 0,-1 0 0,1 0 0,0 0 0,0 0 0,-1 0 0,1-1 0,0 1 0,0 0 0,0 0 0,-1 0 0,1 0 0,0 0 0,0 1 1,-1-1-1,-12 4 5029,-2 4-1859,9-3-3332,3-2 69,1 0 0,0 0 1,0 0-1,0 0 0,1 0 0,-1 0 1,1 1-1,0-1 0,-1 0 0,2 1 1,-1-1-1,0 1 0,1-1 0,-1 1 1,1-1-1,0 1 0,0-1 1,0 1-1,2 6 0,-1-9-22,-1 0 0,1 0 0,0 0-1,0 0 1,0-1 0,-1 1 0,1 0 0,0 0 0,0-1 0,0 1-1,0 0 1,0-1 0,0 1 0,0-1 0,1 1 0,-1-1-1,0 0 1,2 1 0,12 6 107,-10-3-97,5 6-35,-13-6 40,-10-3 78,-28-4 128,37 3-854,7 0-149</inkml:trace>
</inkml:ink>
</file>

<file path=word/ink/ink1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3:53.654"/>
    </inkml:context>
    <inkml:brush xml:id="br0">
      <inkml:brushProperty name="width" value="0.05" units="cm"/>
      <inkml:brushProperty name="height" value="0.05" units="cm"/>
    </inkml:brush>
  </inkml:definitions>
  <inkml:trace contextRef="#ctx0" brushRef="#br0">62 0 8192,'-37'3'6506,"36"-3"-6355,1 0-1,-1 0 1,1 0-1,-1 0 1,1 0 0,0 1-1,-1-1 1,1 0-1,0 0 1,0 0-1,-1 0 1,1 0-1,0 1 1,-1-1 0,1 0-1,0 1 1,-1-1-1,1 1 1,0-1-1,-1 0 1,1 1-1,0-1 1,0 1 0,0-1-1,-1 1 1,1-1-1,0 1 1,0-1-1,0 1 1,0-1-1,0 0 1,0 0 0,0 2-1,3 13-741,-2-12 1012,0 2-415,-1-1-1,2 1 0,0-1 1,-1 0-1,2 1 0,-2-2 1,1 2-1,1-1 0,-1-1 1,1 1-1,0-1 0,0 1 1,0-1-1,1 0 0,5 4 1,-8-5 6,1-1 0,0 1 0,-1-1-1,1 0 1,-1 1 0,0 0 0,0 0 0,1-1 0,-1 1 0,0 0 0,0 1 0,0-2 0,-1 1 0,1 0 0,-1 1 0,1 2 0,0-4 3,-1 0 0,0 1 0,0-1 0,0-1 0,0 1 0,0 0 0,0 1 0,-1-1 0,1 0 1,0 0-1,-1 0 0,1-1 0,-1 2 0,1-1 0,0 0 0,0 0 0,-1 0 0,0 0 1,1 0-1,-1 0 0,0-1 0,0 0 0,0 1 0,0 0 0,0 0 0,1-1 0,-1 1 1,0 0-1,0-1 0,0 1 0,0-1 0,0 0 0,0 1 0,0-1 0,-1 1 0,-1-1 26,1 0 0,0 1 0,0 0 0,-1-1 0,0 0 0,2 1 0,-2-1 0,0 0 0,1-1 0,0 1 0,-1 0 0,0-1 0,2 1 0,-2-1 0,1 1 0,0-1 0,0 0 0,-1 0 0,1 0 0,0-1 0,0 1-1,0 0 1,0 0 0,-3-4 0,4 3-297</inkml:trace>
</inkml:ink>
</file>

<file path=word/ink/ink1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171"/>
    </inkml:context>
    <inkml:brush xml:id="br0">
      <inkml:brushProperty name="width" value="0.05" units="cm"/>
      <inkml:brushProperty name="height" value="0.05" units="cm"/>
    </inkml:brush>
  </inkml:definitions>
  <inkml:trace contextRef="#ctx0" brushRef="#br0">8 5 7552,'1'-3'16119,"-1"3"-16037,0 0 0,0 0-1,0 0 1,0 0 0,0 0 0,0-1-1,0 1 1,0 0 0,0 0-1,0 0 1,0 0 0,0 0-1,0 0-58,0 1 0,1-1-1,-1 1 1,0-1-1,0 1 1,0 0 0,0-1-1,0 1 1,-1-1-1,1 1 1,0-1-1,0 1 1,0-1 0,0 1-1,-1-1 1,1 1-1,0-1 1,0 1 0,-1-1-1,1 1 1,0-1-1,-1 0 1,1 1-1,0-1 1,-1 1 0,0-1-1,-2 5-662,3 0-128</inkml:trace>
</inkml:ink>
</file>

<file path=word/ink/ink1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18.687"/>
    </inkml:context>
    <inkml:brush xml:id="br0">
      <inkml:brushProperty name="width" value="0.05" units="cm"/>
      <inkml:brushProperty name="height" value="0.05" units="cm"/>
    </inkml:brush>
  </inkml:definitions>
  <inkml:trace contextRef="#ctx0" brushRef="#br0">11 4 7680,'-11'-4'15743,"14"8"-15231,1-8-1280</inkml:trace>
</inkml:ink>
</file>

<file path=word/ink/ink1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0.777"/>
    </inkml:context>
    <inkml:brush xml:id="br0">
      <inkml:brushProperty name="width" value="0.05" units="cm"/>
      <inkml:brushProperty name="height" value="0.05" units="cm"/>
    </inkml:brush>
  </inkml:definitions>
  <inkml:trace contextRef="#ctx0" brushRef="#br0">36 33 5888,'14'-32'11669,"-18"47"-10667,-2 25 655,-2 0 0,-18 56 0,23-86-1998,0-8-65</inkml:trace>
</inkml:ink>
</file>

<file path=word/ink/ink1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338"/>
    </inkml:context>
    <inkml:brush xml:id="br0">
      <inkml:brushProperty name="width" value="0.05" units="cm"/>
      <inkml:brushProperty name="height" value="0.05" units="cm"/>
    </inkml:brush>
  </inkml:definitions>
  <inkml:trace contextRef="#ctx0" brushRef="#br0">34 18 7424,'-9'-14'8504,"15"12"-6363,-4 1-2080,1 1 1,-2 0-1,2 0 1,-1 0-1,0 0 0,0 0 1,0 0-1,1 1 1,-1-1-1,0 1 1,-1 0-1,2 0 1,-1-1-1,0 1 1,0 0-1,-1 0 0,1 0 1,0 1-1,0-1 1,0 1-1,-1-2 1,0 2-1,1 0 1,0 0-1,-1-1 0,0 1 1,1-1-1,-1 4 1,0-2-31,0-2 1,0 2-1,-1 0 1,1-1-1,-1 1 1,0-1-1,0 1 1,0-1 0,0 1-1,0 0 1,0-1-1,-1 0 1,0 1-1,1 0 1,-1-1-1,0 0 1,1 1-1,-2 0 1,1-2-1,0 1 1,-1 1-1,0-1 1,-2 3-1,-51 66 140,45-64-598,3-5-85</inkml:trace>
</inkml:ink>
</file>

<file path=word/ink/ink1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1.931"/>
    </inkml:context>
    <inkml:brush xml:id="br0">
      <inkml:brushProperty name="width" value="0.05" units="cm"/>
      <inkml:brushProperty name="height" value="0.05" units="cm"/>
    </inkml:brush>
  </inkml:definitions>
  <inkml:trace contextRef="#ctx0" brushRef="#br0">54 1 7552,'-6'1'6514,"6"-1"-6383,6 9 3229,-4-3-3167,-1 0 1,1 0-1,0-1 1,-1 2-1,0-2 1,-1 1-1,1 1 1,-1-2-1,-1 1 1,1 1-1,-3 7 0,-2 9 298,-13 37-1,8-31 666,-15 45 658,24-65-1494,14-15-150,-9 3-170,0 0 0,-1 0 0,0-1 0,0 1 0,0-1 0,4-6 0,-4 7 0,0-2 0,-1 1 0,1 1 0,1-1 0,-1 2 0,4-6 0,-6 8-1,-1 0 0,1-1 0,-1 1 0,1 0 0,0 0 0,-1 0 0,1 0 0,0 0 0,-1 0 0,1 0 0,0 0 1,-1 0-1,0 0 0,1 0 0,-1 0 0,1 0 0,0 0 0,-1 0 0,1 0 0,0 0 0,-1 0 0,1 0 0,0 0 0,-1 0 0,1 1 0,-1-1 0,1 0 0,-1 1 0,0-1 0,1 1 0,-1-1 0,1 1 0,-1-1 0,0 1 0,1-1 0,-1 1 0,1-1 0,-1 1 0,0 0 0,0-1 0,1 1 0,-1-1 0,0 0 0,0 1 0,0 0 0,1 0 0,8 35-82,-8-28 63,-1-7-9,0 0-1,0 1 1,1-1-1,-1 1 1,0-2 0,0 1-1,0 1 1,1-1-1,0 0 1,-1 1 0,1-1-1,0 0 1,0-1-1,0 1 1,0 0 0,-1 0-1,2 0 1,-2 0 0,1 0-1,2 1 1,-1-1-99,0-1 0,-1 0-1,1 0 1,0 0 0,0 0 0,0 0 0,-1 0 0,1-1 0,-1 1 0,1 0 0,0-1 0,-1 0 0,1 1-1,2-2 1,11-4-1024</inkml:trace>
  <inkml:trace contextRef="#ctx0" brushRef="#br0" timeOffset="1">228 223 7936,'-3'1'8601,"-2"3"-4250,1-1-4262,0 2 0,0-1 0,0 1 0,-4 6 0,6-5 42,0 1 1,1-1-1,-1 1 0,1 0 1,0-1-1,1 9 1,0-13-109,0 0 0,0 0-1,0-1 1,1 1 0,-1-1 0,0 0 0,1 1 0,0 0 0,-1-1 0,1 1 0,0-1 0,0 0 0,0 1 0,0 1 0,0-2-1,0-1 0,0 1 0,0-1 0,0 0 0,0 1 0,0-1 0,0 0 0,-1 1 0,2-1 0,-1 0-1,0 1 1,0-1 0,0 0 0,0 0 0,1 0 0,-2 0 0,1 0 0,0 0 0,0-1 0,0 1 0,0 0 0,1 0 0,-1-1 0,0 0 0,3 0 0,-1 0 1,0-1-1,0-1 1,0 1-1,0 1 1,0-2-1,-1 1 1,0-1-1,1 1 1,0-1-1,-1 0 1,-1 1-1,4-6 1,-4 8-18,0-1 1,-1-1-1,1 1 1,-1 0 0,0-1-1,1 1 1,-1 0-1,1 0 1,-1 0 0,0-1-1,1 1 1,-1 0 0,0-1-1,0 1 1,0 0-1,0 0 1,0-1 0,-1 1-1,1-1 1,0 1-1,-1 0 1,1 0 0,-1 0-1,1-1 1,0 1-1,-1 0 1,1-1 0,-1 1-1,0 1 1,0-1-1,0 0 1,0 0 0,0 0-1,0 0 1,0 0-1,1 0 1,-2 0 0,-1 0-1,0 0-115,2 1 0,-2-1-1,0 0 1,1 1 0,0-1-1,-1 1 1,0 0 0,1 0-1,-4 1 1,0-1-301,5 0-507</inkml:trace>
</inkml:ink>
</file>

<file path=word/ink/ink1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427"/>
    </inkml:context>
    <inkml:brush xml:id="br0">
      <inkml:brushProperty name="width" value="0.05" units="cm"/>
      <inkml:brushProperty name="height" value="0.05" units="cm"/>
    </inkml:brush>
  </inkml:definitions>
  <inkml:trace contextRef="#ctx0" brushRef="#br0">13 198 7808,'-13'14'14252,"14"-20"-12889,-1 3-1286,1 0-1,1 0 1,-1 0-1,-1 0 1,2 0-1,0 0 1,0 0-1,0 1 1,-1 0-1,1-1 1,1 1-1,-1 0 0,4-5 1,-4 6-38,0 0 0,-1-1 0,1 1-1,0-1 1,0 1 0,0 0 0,0 0 0,0 0 0,0 0 0,1 0 0,-2 0 0,1 1-1,1-1 1,-1 1 0,0-1 0,0 1 0,5 0 0,15 8-148,-18-6 110,-2 0-1,2-1 0,0 0 0,-2 1 0,2-2 0,0 0 0,-1 1 0,1-1 1,-1 1-1,1-1 0,-1 0 0,0 0 0,6-2 0,3 1 7,-4 0-10,-1-1 0,1 0 0,13-5 0,-20 6 8,1 0 1,-1 1-1,1-1 0,-2 0 0,2 1 0,-1-1 0,0 0 0,1 0 0,-1 0 0,0 0 1,0-1-1,-1 1 0,1 0 0,0 0 0,0 0 0,0-1 0,0 1 0,-1-1 0,1 1 1,0 0-1,-1 0 0,1-1 0,-1 0 0,0 1 0,1-3 0,-1 3-5,0 1 0,0-1 0,0 0 0,0 1 0,0-1 0,0 0 0,0 0 0,-1 1 0,1-1 0,0 0 0,0 1 0,0 0 1,-1-1-1,1 0 0,0 1 0,-1-1 0,1 1 0,-1-1 0,1 0 0,-1 1 0,1-1 0,-1 1 0,1-1 0,-1 1 0,1-1 0,-1 1 0,0 0 0,1 0 0,0 0 0,-1 0 0,1-1 0,-1 1 0,0 0 0,1 0 0,-1 0 0,0-1 0,0 1 0,1 0 0,-1 0 0,0 0 0,1 0 0,-1 0 0,1 1 0,-1-1 0,-1 0 0,-4 1-1,1 1-1,0 0 1,-1 0 0,-6 3-1,3 0-13,8-5 16,-1 1 0,1-1 0,0 0 0,-1 0 0,1 1 0,0 0 0,1-1 0,-2 1 0,1 0 0,0 0 0,0 0 0,0 0 0,0 0 0,0 0 0,0-1 0,1 1 0,0 0 0,-1 0 0,0 1 0,1-1 0,-1 0 0,1 1 0,-1-2 0,1 1 0,0 1 0,-1-1 0,1 0 0,0 1 0,0-1 0,0 0 0,0 0 0,0 0 0,0 1 0,0-1 0,1 1 0,-1-1 0,0 0 0,1 0 0,-1 0 0,1 0 0,0 0 0,0 3 0,1-3 8,0 1 0,1 0 0,-1 0 0,0 0 1,0-1-1,1 0 0,-1 1 0,1-1 0,0 0 0,0 0 1,-1 0-1,1 0 0,0-1 0,-1 0 0,1 0 1,0 1-1,0-1 0,0 0 0,0 0 0,3-1 1,8 0-279,-1-2 0,24-6 0,-36 9 243,22-6-764</inkml:trace>
  <inkml:trace contextRef="#ctx0" brushRef="#br0" timeOffset="1">388 1 8448,'0'0'12031,"2"3"-11903,3 0-128,-5 0 0,1 2-896,3 7 128</inkml:trace>
</inkml:ink>
</file>

<file path=word/ink/ink1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2.923"/>
    </inkml:context>
    <inkml:brush xml:id="br0">
      <inkml:brushProperty name="width" value="0.05" units="cm"/>
      <inkml:brushProperty name="height" value="0.05" units="cm"/>
    </inkml:brush>
  </inkml:definitions>
  <inkml:trace contextRef="#ctx0" brushRef="#br0">5 17 9600,'0'0'12799,"0"-7"-13823,-4-2 128</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8.223"/>
    </inkml:context>
    <inkml:brush xml:id="br0">
      <inkml:brushProperty name="width" value="0.05" units="cm"/>
      <inkml:brushProperty name="height" value="0.05" units="cm"/>
      <inkml:brushProperty name="color" value="#849398"/>
    </inkml:brush>
  </inkml:definitions>
  <inkml:trace contextRef="#ctx0" brushRef="#br0">1 68 4352,'0'-17'6848,"6"-8"-3899,-1 5-2229,-5 20-636,0-1 0,0 1 0,0 0 0,0 0 0,0-1 0,0 1 0,0 0 0,0 0 0,0 0 0,0-1 0,0 1 0,0 0 0,0 0 0,0 0 0,0-1 0,1 1 0,-1 0 0,0 0 0,0 0 0,0 0 0,0-1 0,0 1 0,1 0 0,-1 0 0,0 0 0,0 0 0,0 0 0,1 0 0,-1 0 0,0-1 0,0 1 0,0 0 0,1 0 0,-1 0 0,0 0 0,0 0 0,0 0 1,1 0-1,-1 0 0,0 0 0,0 0 0,0 0 0,1 0 0,-1 0 0,0 0 0,1 0 0,8 11 1274,6 19-649,-11-7-155,-2 0 1,0 1 0,-1-1-1,-5 46 1,4-65-540,-1-1 0,1 1 0,-1 0 0,1 0 0,-1 0 0,0 0-1,-1 0 1,1-1 0,-1 1 0,1-1 0,-1 1 0,0-1 0,-1 1 0,1-1 0,0 0 0,-1 0 0,0 0 0,0-1 0,-5 6 0,3-5-421</inkml:trace>
</inkml:ink>
</file>

<file path=word/ink/ink1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4.717"/>
    </inkml:context>
    <inkml:brush xml:id="br0">
      <inkml:brushProperty name="width" value="0.05" units="cm"/>
      <inkml:brushProperty name="height" value="0.05" units="cm"/>
    </inkml:brush>
  </inkml:definitions>
  <inkml:trace contextRef="#ctx0" brushRef="#br0">61 27 7168,'1'-1'386,"0"0"0,-1 0 0,1 0 0,-1 1 1,0 0-1,0-1 0,1 0 0,-1 0 0,0 0 1,1 0-1,-1 0 0,0 0 0,1-1 0,3-11 4063,-4 26-3804,-2 0-1,0 0 0,0 0 0,0 0 0,-7 17 0,-29 61 1462,23-55-695,18-36-1391,0 1 0,1 0 0,-1-1 0,1 0 0,0 1 0,-1-1 0,5-1 0,-6 1-10,6 0-9,-4 0-3,0 0-1,0 0 1,0 0-1,0 0 1,-1 1-1,2 0 1,-2 0-1,8 3 1,-9-4-47,0 0 1,-1 1-1,1 0 1,0-1-1,0 0 0,0 0 1,-1 1-1,1-1 1,-1 0-1,1 0 0,0-1 1,-1 1-1,1 0 1,0-1-1,0 1 0,-1-1 1,4 0-1,2-5-719</inkml:trace>
</inkml:ink>
</file>

<file path=word/ink/ink1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278"/>
    </inkml:context>
    <inkml:brush xml:id="br0">
      <inkml:brushProperty name="width" value="0.05" units="cm"/>
      <inkml:brushProperty name="height" value="0.05" units="cm"/>
    </inkml:brush>
  </inkml:definitions>
  <inkml:trace contextRef="#ctx0" brushRef="#br0">0 152 8064,'0'0'11263,"7"0"-10879,1 0-128,3 0 128,3 0-640,4 0 128,-4 0 256,-8 0 128,5-6-768,0-1 0</inkml:trace>
  <inkml:trace contextRef="#ctx0" brushRef="#br0" timeOffset="1">15 7 7808,'0'-6'3840,"3"19"4223,8-13-7679,4 0 128,7 0-768,-1 0 0,-1 0 0,10 0 0</inkml:trace>
</inkml:ink>
</file>

<file path=word/ink/ink1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5.953"/>
    </inkml:context>
    <inkml:brush xml:id="br0">
      <inkml:brushProperty name="width" value="0.05" units="cm"/>
      <inkml:brushProperty name="height" value="0.05" units="cm"/>
    </inkml:brush>
  </inkml:definitions>
  <inkml:trace contextRef="#ctx0" brushRef="#br0">19 10 7168,'4'39'8832,"-5"-37"-8583,1 0 1,-1 0 0,0 0-1,0-1 1,0 1 0,0 0-1,0-1 1,-1 1 0,2 0 0,-1-2-1,-1 2 1,1-1 0,-3 3-1,-1-1 1316,13-12 308,-1 4-1652,0-1-58,-1-1 1,1 2-1,-1 0 1,16-9 0,-20 14-158,-2-1 1,1 0 0,0 1 0,1-1 0,-1 1 0,0 0-1,1 0 1,-2-1 0,2 1 0,-1 0 0,0 0 0,1 0-1,-1 0 1,1 1 0,-2-1 0,1 0 0,2 1 0,-1 0-14,-1 0 0,0 0 0,0 0 0,0 0 0,0 0 0,0 0 0,0-1 0,0 2 0,0-1 1,-1 0-1,1 1 0,0-1 0,-1 0 0,0 0 0,1 0 0,-1 1 0,1-1 0,-1 1 0,0 1 1,1 4-16,-1-2 22,0-5 0,0 0 0,0 0 0,0 0 0,0 0 0,0 0 0,0 0 0,0 1 0,0-1 0,0 0 0,0 0 0,0 0 0,0 0 0,0 0 0,0 0 0,0 1 0,0-1 0,0 0 0,0 0 0,0 0 0,0 0 0,0 0 0,-1 0 0,1 0 0,0 0 0,0 1 0,0-1 0,0 0 0,0 0 0,0 0 0,0 0 0,0 0 0,-1 0 0,1 0 0,0 0 0,0 0 0,0 0 0,0 0 0,0 0 0,0 0 0,-1 0 0,1 0 0,0 0 0,0 0 0,0 0 0,0 0 0,0 0 0,0 0 0,0 0 0,0 0 0,0 0 0,0 0 0,0 0 0,0 0 0,0 0 0,0 0 0,0 0 0,-1 0 0,1-1 0,-5-2 22,5 1-17,0 2 1,-1-2-1,1 0 1,0 1 0,0-1-1,0 1 1,0 0-1,0-1 1,1 1 0,-1-1-1,0 1 1,1-1-1,-1 1 1,1 0 0,0 0-1,-1-1 1,1 1 0,0 0-1,0-1 1,-1 1-1,1 1 1,2-3 0,0-1 7,-1 2 0,2-2 0,-1 1 0,0 1 1,1 0-1,-1-1 0,5-1 0,-7 3-17,-1 1-1,1-1 0,1 1 0,-1-1 1,0 1-1,0 0 0,1 0 0,-2-1 1,1 1-1,0 0 0,1 0 0,-1 0 1,0 0-1,1 0 0,-1 1 0,-1-1 1,1 0-1,1 0 0,-1 1 0,0-1 1,0 1-1,0-1 0,0 1 0,1 0 1,1 1-12,-1 1 1,0-1 0,0 0 0,0 1-1,0-1 1,0 1 0,-1-1 0,2 5-1,20 27-176,-22-33 125,0 0-1,0-1 0,0 2 1,0-1-1,0 0 0,1 0 1,-1 0-1,-1 0 0,1 0 1,1-1-1,-1 1 0,1-1 0,-1 0 1,0 1-1,0-1 0,1 1 1,-1-1-1,1 0 0,0 1 1,-1-1-1,0 0 0,0 0 1,1 0-1,0-1 0,-1 1 1,0 0-1,0 0 0,3-1 1,12 0-1107</inkml:trace>
</inkml:ink>
</file>

<file path=word/ink/ink1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6.430"/>
    </inkml:context>
    <inkml:brush xml:id="br0">
      <inkml:brushProperty name="width" value="0.05" units="cm"/>
      <inkml:brushProperty name="height" value="0.05" units="cm"/>
    </inkml:brush>
  </inkml:definitions>
  <inkml:trace contextRef="#ctx0" brushRef="#br0">86 19 8448,'-10'-3'5620,"2"2"501,2 5-4913,-9 2-241,13-6-958,1 0 0,-1 1 0,1-1 0,0 1 0,-1 0 0,1-1 0,-1 0 0,1 1 0,-1 0 0,0 2 0,-2 0 102,1 1 0,0-1 0,0 1-1,0 0 1,2 0 0,-2 0 0,1 1 0,-2 6-1,4-9-75,-1 0-1,0 0 1,1 0-1,-1 0 1,1 1-1,0-1 1,0 0-1,0 0 1,1 3-1,-1-4-27,0 0-1,0 0 1,1 0 0,-1 0-1,1 0 1,-1 0-1,1-1 1,-1 1-1,0-1 1,0 1 0,1 0-1,0 0 1,-1 0-1,1-1 1,0 1 0,0 0-1,0-1 1,-1 1-1,1-1 1,0 0-1,0 0 1,1 1 0,-1-1-2,0 1 0,0-1 0,0 0 1,0 0-1,0 1 0,0-1 1,0 0-1,0 0 0,0 0 0,0 0 1,0-1-1,0 1 0,1 0 0,-1 0 1,-1-1-1,1 1 0,0-1 1,0 1-1,0 0 0,1-1 0,15-15-8,0 0-19,11-6-63,-26 22 170,-2 1 15,1-1-116,-1 1 0,0 0 0,0 0 0,1 0 0,-1 0 0,0 0 0,0-1 0,0 1 0,1-1 0,-1 1 0,1-1 0,-1 1 0,1 0 0,0-1 0,-1 1 0,1-1 0,0 1 0,-1-1 1,1 1-1,0-1 0,0 1 0,-1-1 0,1 0 0,-1 1 0,1-1 0,0 0 0,0 0 0,0 0 0,0 0 0,0 0 0,0 0 0,-1 0 0,1 0 0,-1 0 0,1 0 0,1 0 0,11-4-1066,18-9-2700,-31 13 3750,0 0 0,0 0 0,0 0 0,0 0 0,-1 0-1,1 0 1,0 0 0,0 0 0,0 0 0,0-1 0,-1 1-1,1 0 1,0 0 0,0 0 0,0 0 0,0 0 0,0 0-1,0-1 1,0 1 0,0 0 0,0 0 0,0 0 0,0 0 0,0-1-1,0 1 1,0 0 0,0 0 0,0 0 0,0 0 0,0-1-1,0 1 1,0 0 0,0 0 0,0 0 0,0 0 0,0-1-1,0 1 1,0 0 0,0 0 0,0 0 0,0-1 0,0 1-1,0 0 1,0 0 0,0 0 0,0 0 0,0 0 0,0-1-1,0 1 1,0 0 0,0 0 0,0 0 0,0 0 0,1 0-1,-1 0 1,0 0 0,0 0 0,0 0 0,0 0 0,0 0-1,1 0 1,-1 0 0,0 0 0,0 0 0,-24-2-544,65 2-405,-49 15 5145,7-14-4117,1 0 1,0 0-1,-1-1 1,1 1 0,0 0-1,0 0 1,0 0-1,0 0 1,0 0 0,0 0-1,0 0 1,0 0 0,0 0-1,0 0 1,0 0-1,0 0 1,0 0 0,1 0-1,-1 0 1,0-1 0,1 1-1,-1-1 1,1 1-1,0 2 1,6-2-581,5-3-129</inkml:trace>
  <inkml:trace contextRef="#ctx0" brushRef="#br0" timeOffset="1">251 23 8064,'-6'-4'3968,"2"-3"128,4 1-4224,7 0 0</inkml:trace>
</inkml:ink>
</file>

<file path=word/ink/ink1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27"/>
    </inkml:context>
    <inkml:brush xml:id="br0">
      <inkml:brushProperty name="width" value="0.05" units="cm"/>
      <inkml:brushProperty name="height" value="0.05" units="cm"/>
    </inkml:brush>
  </inkml:definitions>
  <inkml:trace contextRef="#ctx0" brushRef="#br0">5 1 7936,'3'2'9493,"-3"-1"-9295,4 11 1994,-2 17-2172,-7 13 378,0 2 1005,2-1 1,3 75-1,4-106-1659,-1-9-128</inkml:trace>
  <inkml:trace contextRef="#ctx0" brushRef="#br0" timeOffset="1">160 108 7808,'4'-9'12159,"-1"12"-11775,-3-1 128,0 4-768,0 3 0,0-1-384,0-2 128</inkml:trace>
  <inkml:trace contextRef="#ctx0" brushRef="#br0" timeOffset="2">180 273 10112,'0'-6'12543,"0"-1"-13439</inkml:trace>
</inkml:ink>
</file>

<file path=word/ink/ink1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2.589"/>
    </inkml:context>
    <inkml:brush xml:id="br0">
      <inkml:brushProperty name="width" value="0.05" units="cm"/>
      <inkml:brushProperty name="height" value="0.05" units="cm"/>
    </inkml:brush>
  </inkml:definitions>
  <inkml:trace contextRef="#ctx0" brushRef="#br0">78 0 6272,'-7'16'10879,"5"-4"-10476,-1 1 0,-1-2-1,1 1 1,-2 0 0,0-1-1,-1 1 1,-8 12 0,10-17-204,0-1 0,0 0 0,2 1 0,-1 0 0,0 0 0,0 0 0,2 0 1,-3 13-1,4-19-182,0-1-1,0 1 1,0-1 0,0 1 0,1-1 0,-1 1 0,0-1 0,0 1 0,1-1 0,-1 0 0,0 1 0,0-1-1,1 0 1,-1 0 0,1 0 0,-1 1 0,0-1 0,1 0 0,-1 1 0,0-1 0,0 0 0,1 1-1,-1-1 1,1 0 0,-1 0 0,1 0 0,-1 0 0,1 0 0,-1 1 0,1-1 0,-1 0 0,1 0 0,-1 0-1,1 0 1,22-1 440,-10 0-119,4 7 30,-15-6-421,-1 1 0,1-1 0,0 1 0,0-1 0,0 1 0,-1-1 0,1 0 0,0 1 0,0-1 0,0 0 0,-1 0 0,1 0 0,0-1-1,0 1 1,0 0 0,-1-1 0,0 1 0,4-1 0,1-3-715</inkml:trace>
</inkml:ink>
</file>

<file path=word/ink/ink1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248"/>
    </inkml:context>
    <inkml:brush xml:id="br0">
      <inkml:brushProperty name="width" value="0.05" units="cm"/>
      <inkml:brushProperty name="height" value="0.05" units="cm"/>
    </inkml:brush>
  </inkml:definitions>
  <inkml:trace contextRef="#ctx0" brushRef="#br0">1 147 8320,'0'-3'11775,"6"1"-11135,4-3-256,4 1 0,-1 0-640,-1 1 128,3 1 128,-6-4 0,-3-3-768,-3 3 0</inkml:trace>
  <inkml:trace contextRef="#ctx0" brushRef="#br0" timeOffset="1">24 18 7424,'3'-13'13439,"7"11"-12415,4-1-1536,1 6 128,5-1 640,-4 2 0</inkml:trace>
</inkml:ink>
</file>

<file path=word/ink/ink1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3.929"/>
    </inkml:context>
    <inkml:brush xml:id="br0">
      <inkml:brushProperty name="width" value="0.05" units="cm"/>
      <inkml:brushProperty name="height" value="0.05" units="cm"/>
    </inkml:brush>
  </inkml:definitions>
  <inkml:trace contextRef="#ctx0" brushRef="#br0">27 22 7168,'-13'46'5546,"13"-45"-5417,0-1 0,0 1-1,-1-1 1,1 1 0,0-1 0,-1 0-1,1 0 1,0 1 0,-1-1 0,1 1-1,-1-1 1,1 1 0,-1-1-1,1 0 1,-1 1 0,1-1 0,-1 0-1,1 0 1,-1 1 0,0-1-1,1 0 1,0 0 0,-4 4 2115,20-16-388,0-12-1169,-13 19-573,0 0 0,0 1 0,0-1 1,1 2-1,-1-2 0,1 2 0,8-8 0,-11 11-116,-1-1-1,0 1 0,1 0 0,-1-1 1,1 1-1,-1 0 0,1 0 1,-1 0-1,1 0 0,0-1 0,-1 1 1,1 0-1,-1 0 0,1 0 1,-1 0-1,0 0 0,0 0 0,1 0 1,-1 0-1,1 0 0,0 1 1,-1-1-1,1 0 0,-1 0 0,1 0 1,-1 1-1,1-1 0,-1 0 1,0 1-1,1-1 0,-1 0 0,1 1 1,-1-1-1,0 0 0,1 1 0,-1-1 1,0 0-1,0 0 0,0 1 1,0-1-1,1 1 0,-1-1 0,0 1 1,0-1-1,0 1 0,0-1 1,0 1-1,1-1 0,-1 1 0,0-1 1,0 1-1,0 0 0,-1 0 0,3 35-206,-2-30 181,0-2 28,0-3 6,0-1-1,0 0 0,0 0 0,1 0 0,-1 1 0,0-1 0,0 1 1,1-1-1,-1 1 0,0-1 0,0 1 0,1-1 0,-1 0 1,1 1-1,-1-1 0,0 0 0,1 1 0,-1-1 0,1 0 0,-1 0 1,0 1-1,0-1 0,0 0 0,1 0 0,-1 0 0,1 0 1,-1 1-1,1-1 0,-1 0 0,2 0 0,11 0 241,4-1 121,15-4-20,-31 4-352,1 1 1,-1-1 0,0 1 0,1 0 0,-1-1 0,1 0 0,-1 0 0,1 0 0,-2 0 0,1 0-1,1 0 1,-1 0 0,0 0 0,0 0 0,0 0 0,0-1 0,0-1 0,7-4-66,3-6-49,-10 13 116,-1 0 0,0-1 1,0 1-1,1 0 0,-1 0 1,0 0-1,0 0 0,1-1 1,-1 1-1,0 0 0,0-1 1,0 1-1,0-1 0,0 1 1,0 0-1,0-1 0,1 1 1,-1-1-1,0 1 0,0 0 0,-1-1 1,1 1-1,0-1 0,0 1 1,0 0-1,0-1 0,0 1 1,0-1-1,0 1 0,-1 0 1,1-1-1,0 1 0,-1 0 7,1 0 0,-1 0 0,1 0-1,-1 0 1,1 0 0,-1 0 0,1 0-1,0 0 1,0 0 0,0 0 0,-1 0-1,1 0 1,-1 0 0,1 1 0,0-1-1,-1 0 1,1 0 0,-1 1 0,1-1-1,0 0 1,-1 1 0,1-1 0,0 0-1,0 1 1,-1-1 0,1 0 0,0 1-1,0-1 1,-1 1 0,1-1 0,0 0-1,0 1 1,0-1 0,0 1 0,-1 0 0,-8 19 25,8-17 41,1-3-69,-1 1-1,1-1 1,0 0 0,0 0-1,0 1 1,-1-1-1,1 0 1,0 0 0,0 1-1,0-1 1,0 0 0,0 0-1,-1 1 1,1-1 0,0 0-1,0 1 1,0-1 0,0 0-1,0 0 1,0 1-1,0-1 1,0 0 0,0 0-1,0 0 1,0 0 0,0 1-1,0-1 1,1 0 0,-1 0-1,0 1 1,0-1 0,0 0-1,0 0 1,0 1-1,1-1 1,-1 0 0,0 0-1,0 1 1,0-1 0,1 0-1,5 10-5,-6-9 7,0 0-1,1 0 0,-1 0 0,0 0 0,1-1 1,-1 1-1,1 0 0,-1 0 0,0 0 0,1 0 1,-1 0-1,1 0 0,0-1 0,0 1 1,-1 0-1,1-1 0,0 0 0,0 1 0,0 0 1,0-1-1,-1 1 0,3 0 0,-1-1 6,0 0 0,0 0 0,-1 0 0,1 0 0,0-1 0,1 1-1,-2 0 1,1-1 0,2 0 0,15-3 67,-18-20 907,-1 23-903,0 0 0,0-1-1,0 0 1,0 0-1,0 0 1,0 1 0,0-1-1,1 0 1,-1 1 0,1-1-1,-1 0 1,1 1-1,0 0 1,1-3 0,0 2-98,-1 1 1,1 1 0,0-1 0,-1 0 0,1 0 0,0 0-1,-1 0 1,1 0 0,0 1 0,0-1 0,0 1 0,0 0-1,2-1 1,41-4-1751,-22 5 468</inkml:trace>
</inkml:ink>
</file>

<file path=word/ink/ink1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4.657"/>
    </inkml:context>
    <inkml:brush xml:id="br0">
      <inkml:brushProperty name="width" value="0.05" units="cm"/>
      <inkml:brushProperty name="height" value="0.05" units="cm"/>
    </inkml:brush>
  </inkml:definitions>
  <inkml:trace contextRef="#ctx0" brushRef="#br0">66 15 7296,'-9'3'12031,"6"1"-11915,-1-1 0,2 1-1,-1 0 1,0 0-1,-3 8 1,6-11-104,0-1 1,-1 1-1,1-1 0,-1 1 0,1-1 0,0 1 1,0 0-1,0 0 0,-1-1 0,1 1 0,0 0 1,0 0-1,0 0 0,0 0 0,0-1 1,0 0-1,1 1 0,-1 0 0,0 0 0,0-1 1,0 1-1,1 0 0,-1 0 0,0-1 0,1 1 1,-1 0-1,1-1 0,-1 1 0,1-1 1,-1 0-1,1 1 0,-1-1 0,1 1 0,-1-1 1,0 1-1,1-1 0,0 1 0,-1-1 0,1 1 1,0-1-1,0 0 0,-1 0 0,1 1 1,0-1-1,0 0 0,0 0 0,-1 0 0,2 1-10,0-1-1,0 1 0,0-1 0,-2 0 0,2 0 1,0 0-1,0 0 0,0 0 0,-1 0 0,1 0 1,-1-1-1,1 1 0,0-1 0,1 0 0,0-1-19,-1 0-1,0 1 1,-1-1-1,1-1 0,-1 1 1,1 0-1,0 0 1,0-4-1,0 4 19,-1-1-8,1 0 0,-1 1-1,0-1 1,0 0 0,0 0 0,-1 1 0,0-2 0,0 1-1,0 1 1,1-1 0,-2-5 0,1 1 21,0 7-9,0 0 1,0 0-1,0 0 1,0 0-1,0 0 1,0 0-1,0 0 1,0 0-1,0 0 1,0 0-1,0 0 1,0 0-1,0 0 1,0 0-1,0 0 1,0 0-1,0 0 1,-1 0 0,1 0-1,0 0 1,0 0-1,0 0 1,0-1-1,0 1 1,0 0-1,0 0 1,0 0-1,0 0 1,0 0-1,0 0 1,0 0-1,0 0 1,0 0-1,-1 0 1,1 0-1,0 0 1,0 0-1,0 0 1,0-1-1,0 1 1,0 0-1,0 0 1,0 0-1,0 0 1,0 0-1,0 0 1,0 0-1,0 0 1,0 0 0,0 0-1,0-1 1,0 1-1,0 0 1,0 0-1,0 0 1,0 0-1,1 0 1,-1 0-1,-6 9 201,-1 13 92,-1 24 1,6-33-282,0 0 0,0 0 0,-9 23 0,5-21-16,-11 28 0,16-42 0,0 0 0,1 1 0,-1-1 0,0 1 0,0-1 0,0 1 0,0-1 0,-1-1 0,2 2 0,-1-1 0,0 0 0,-1 0 0,1 0 0,-1 0 0,1 0 0,0 0 0,-1-1 0,1 1 0,-1-1 0,0 1 0,-1 0 0,3-1-1,-1 0-1,0-1 0,0 1 0,1 0 1,-1-1-1,0 1 0,1-1 1,-1 1-1,1 0 0,-1 0 0,0 0 1,1-1-1,0 0 0,0 1 0,-1-1 1,1 1-1,0-1 0,-1 0 0,1 1 1,0-1-1,-1 0 0,1 1 1,0-1-1,0 0 0,0 1 0,-1 0 1,1-1-1,0 0 0,0 0 0,0 1 1,0-1-1,0 0 0,0 0 1,1 1-1,-1-1 0,0-1 0,1 0-6,-1-2 0,1 1 0,-1 0 0,1 0 0,-1 0 0,1 0 0,2-3 0,2-2 5,-3 4-8,1-1 0,0 1-1,-1-1 1,1 1 0,1 0 0,-1 1 0,1-2-1,-1 2 1,1 0 0,1-1 0,-2 2-1,8-6 1,28-7-48,-15 6-37,24-14 0,-41 19 84,-1 0 0,0 1-1,0-2 1,-1 1-1,0-1 1,1 0-1,-1 0 1,7-10-1,-3 3 180,-7 6 239,-6 19-104,2-11-261,1 2 0,0-1 0,0-1 0,1 1 0,-1 1 0,1-2 0,0 1 0,-1 1 0,1-2 0,0 1 0,0 1 0,1 2 0,0-6-35,-1 1-1,0-1 0,0 0 0,0 1 0,0-1 0,1 0 1,-1 1-1,0-1 0,1 0 0,-1 0 0,1 0 0,-1 1 1,0-1-1,1 0 0,-1 0 0,1 0 0,-1 0 1,1 0-1,-1 0 0,1 0 0,-1 0 0,1 0 0,-1 0 1,0 0-1,1 0 0,-1 0 0,0 0 0,0 0 1,1-1-1,10-3 202,-6 2-130,-2 0 0,1-1 0,-1 0 0,1 0 0,5-6 0,-6 6-28,0-1-1,0 2 0,0-1 0,0 1 0,0-1 0,1 1 1,-1 0-1,4-2 0,-6 3-51,0 1 1,0 0-1,0 0 1,-1 0-1,1 0 1,0 0-1,0 0 1,0 0-1,-1 0 1,0 0-1,1 0 1,0 0-1,0 0 1,0 1-1,-1-1 0,1 0 1,0 1-1,0-1 1,-1 0-1,1 1 1,-1-1-1,1 1 1,-1-1-1,1 1 1,-1-1-1,2 2 1,12 18-20,-5-4 219,-4-11-252,4 4-616,-2-8 159</inkml:trace>
</inkml:ink>
</file>

<file path=word/ink/ink1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186"/>
    </inkml:context>
    <inkml:brush xml:id="br0">
      <inkml:brushProperty name="width" value="0.05" units="cm"/>
      <inkml:brushProperty name="height" value="0.05" units="cm"/>
    </inkml:brush>
  </inkml:definitions>
  <inkml:trace contextRef="#ctx0" brushRef="#br0">33 13 7936,'-6'-6'8058,"0"6"-3369,5 0-4503,0 1 0,0-1 0,0 1 1,0 0-1,1 0 0,-1 0 0,0-1 1,1 1-1,0-1 0,-1 1 0,0 0 0,0 2 1,-1 0-305,0 1 1,1 1 0,0-2-1,0 1 1,0 0-1,0 0 1,0 5 0,1-8 130,0 0 0,0 1 0,0 0 0,1 0 0,-1-1 0,1 1 1,-1-1-1,1 1 0,0 0 0,-1 0 0,0-2 0,1 2 0,0 0 0,0-1 1,0 1-1,1-1 0,-1 0 0,0 0 0,0 0 0,0 0 0,1 1 1,-1-1-1,1 0 0,-1 0 0,0-1 0,1 0 0,-1 1 0,1 0 0,0-1 1,1 1-1,1 0-117,-1 0 0,0-1 0,1 1 0,-1-1 0,1 0 0,0 0 0,-1-1 0,1 1 0,-1-1 0,1 0 0,-1 0 0,1 0 1,-1 0-1,4-1 0,6-6-942</inkml:trace>
  <inkml:trace contextRef="#ctx0" brushRef="#br0" timeOffset="1">147 27 8448,'-2'6'9928,"-1"5"-6140,-3 9-3600,6-19-191,0 0-1,0 0 1,0 0-1,-1 0 1,1 0 0,0 0-1,0 0 1,0-1-1,1 1 1,-1 0 0,0 0-1,0 0 1,0 0-1,1 0 1,-1 0 0,1 0-1,-1-1 1,1 1-1,-1 0 1,1 0 0,-1 0-1,1 0 1,0 0-1,-1-1 1,0 1 0,1 0-1,0 0 1,0-1-1,1 1 1,1 0 72,-2 0-60,1 0-1,0 0 0,1-1 1,-2 1-1,1-1 0,0 1 1,0-1-1,0 0 0,-1 1 1,6-2-1,-6 1-20,0-1-1,-1 0 0,2 1 1,-1-1-1,0 0 1,0 0-1,0 0 1,0 0-1,0 1 0,-1-1 1,1 0-1,-1 0 1,1 0-1,0 0 1,0-1-1,-1 1 0,1 0 1,-1 0-1,1 0 1,-1 0-1,0-1 1,1-1-1,1-4-62,-2 0 1,1 0-1,0 0 0,0 0 1,-1 0-1,0-1 0,-2-10 1,2 18 78,0 0 0,0 0 1,0 0-1,0 0 1,0 0-1,0 0 0,0 0 1,0 0-1,0 0 0,0-1 1,0 1-1,0 0 0,0 0 1,0 0-1,0 0 1,0 0-1,0-1 0,0 1 1,0 0-1,0 0 0,0 0 1,0 0-1,-1 0 0,1 0 1,0-1-1,0 1 1,0 0-1,0 0 0,0 0 1,0 0-1,0 0 0,0 0 1,0 0-1,0 0 0,0 0 1,0 0-1,0 0 1,0-1-1,0 1 0,0 0 1,-1 0-1,1 0 0,0 0 1,0 0-1,0 0 0,0 0 1,0 0-1,-1 0 1,1 0-1,0 0 0,0 0 1,0 0-1,0 0 0,0 1 1,-1-1-1,1 0 0,0 0 1,0 0-1,0 0 1,-6 11 156,0 13 34,-1 30 227,0 58 0,0-3 249,6-94-591,1-10-30,0 1 1,0 0-1,-1 0 1,0-1-1,-2 9 0,2-13-42,1-1-1,0 1 1,0 0-1,0 0 1,-1-1-1,1 1 1,0 0-1,-1-1 1,0 1-1,1 0 1,-1-1-1,1 1 1,-1-1-1,0 0 1,1 0-1,-1 1 1,0-1-1,1 1 1,-2 0-1,1-1 0,0 0-1,-1 0 0,1 0 1,0 0-1,0 0 0,0-1 1,0 1-1,0 0 0,-1-1 1,1 1-1,0-1 0,0 1 1,0 0-1,0 0 0,0-1 1,-2-1-1,0-1-25,-1 0-1,1 0 1,0 0-1,0 0 1,-1-1 0,2 0-1,-1 1 1,1-1-1,0 1 1,-3-7 0,-2-9-259</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49.289"/>
    </inkml:context>
    <inkml:brush xml:id="br0">
      <inkml:brushProperty name="width" value="0.05" units="cm"/>
      <inkml:brushProperty name="height" value="0.05" units="cm"/>
      <inkml:brushProperty name="color" value="#849398"/>
    </inkml:brush>
  </inkml:definitions>
  <inkml:trace contextRef="#ctx0" brushRef="#br0">26 39 2944,'1'4'6080,"0"-15"-902,-4-1-1496,3 12-3649,0 0 0,0 0 0,0 0 0,-1 0 0,1 0 1,0 0-1,0 0 0,0-1 0,-1 1 0,1 0 1,0 0-1,0 0 0,-1 0 0,1 0 0,0 1 1,0-1-1,0 0 0,-1 0 0,1 0 0,0 0 1,0 0-1,-1 0 0,1 0 0,0 0 0,0 0 1,0 1-1,0-1 0,-1 0 0,1 0 0,0 0 0,0 0 1,0 0-1,0 1 0,0-1 0,-1 0 0,1 0 1,0 0-1,0 1 0,0-1 0,0 0 0,0 0 1,0 1-1,0-1 0,0 0 0,0 0 0,0 0 1,0 1-1,-4 4 651,-8 14-143,12-19-536,0 0 0,-1 0-1,1 1 1,0-1 0,0 0 0,0 0-1,0 1 1,0-1 0,0 0-1,-1 1 1,1-1 0,0 0-1,0 1 1,0-1 0,0 0 0,0 1-1,0-1 1,0 0 0,0 0-1,1 1 1,-1-1 0,0 0-1,0 1 1,0-1 0,0 0-1,0 0 1,0 1 0,1-1 0,-1 0-1,0 0 1,0 1 0,0-1-1,1 0 1,-1 0 0,0 1-1,0-1 1,1 0 0,-1 0-1,0 0 1,0 0 0,1 1 0,-1-1-1,0 0 1,0 0 0,1 0-1,-1 0 1,0 0 0,1 0-1,-1 0 1,0 0 0,1 0 0,-1 0-1,0 0 1,1 0 0,-1 0-1,1 0 1,1 0 6,1 0-1,-1 0 1,1 0 0,0 0-1,-1-1 1,1 1 0,-1-1-1,1 1 1,-1-1 0,1 0-1,-1 0 1,1 0 0,-1 0-1,0 0 1,0-1 0,0 1-1,1-1 1,-1 0 0,-1 1-1,1-1 1,0 0 0,0 0-1,-1 0 1,1 0 0,1-4-1,-2 5 4,-1 0-1,1-1 1,-1 1-1,1 0 0,-1 0 1,0 0-1,1-1 1,-1 1-1,0 0 0,0 0 1,0 0-1,0-1 1,0 1-1,0 0 0,-1-2 1,1 3-8,0-1 1,-1 1 0,1 0 0,0-1-1,0 1 1,-1-1 0,1 1-1,-1 0 1,1-1 0,0 1 0,-1 0-1,1-1 1,-1 1 0,1 0-1,0 0 1,-1-1 0,1 1 0,-1 0-1,1 0 1,-1 0 0,1 0-1,-1 0 1,0-1 0,-1 1 22,0 0 1,-1 0-1,1 1 0,0-1 1,-1 0-1,1 1 1,0-1-1,-4 3 0,-14 11 319,19-13-346,1-1-1,-1 1 1,1-1 0,0 0-1,-1 1 1,1-1-1,0 1 1,-1-1 0,1 1-1,0-1 1,0 1-1,0-1 1,-1 1 0,1 0-1,0-1 1,0 1-1,0-1 1,0 1 0,0-1-1,0 1 1,0-1-1,0 1 1,0 0 0,0-1-1,0 1 1,1-1-1,-1 1 1,0-1 0,0 1-1,0-1 1,1 1-1,-1-1 1,0 1-1,1-1 1,0 1 0,-1 0-30,1-1 0,-1 0-1,1 1 1,-1-1 0,1 0 0,-1 1 0,1-1 0,-1 0 0,1 0 0,0 1 0,-1-1 0,1 0 0,-1 0 0,1 0 0,0 0 0,-1 0 0,1 0-1,0 0 1,-1 0 0,1 0 0,0 0 0,-1 0 0,1 0 0,-1-1 0,1 1 0,0 0 0,0-1 0,2 0-210,9-2-680</inkml:trace>
</inkml:ink>
</file>

<file path=word/ink/ink1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5.806"/>
    </inkml:context>
    <inkml:brush xml:id="br0">
      <inkml:brushProperty name="width" value="0.05" units="cm"/>
      <inkml:brushProperty name="height" value="0.05" units="cm"/>
    </inkml:brush>
  </inkml:definitions>
  <inkml:trace contextRef="#ctx0" brushRef="#br0">15 17 8448,'-2'-9'11519,"2"2"-11391,0 11-384,-5 2-512,5 4 128</inkml:trace>
  <inkml:trace contextRef="#ctx0" brushRef="#br0" timeOffset="1">8 136 8576,'-7'-2'11391,"10"4"-11391,1 2-1152,1-4 0</inkml:trace>
</inkml:ink>
</file>

<file path=word/ink/ink1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163"/>
    </inkml:context>
    <inkml:brush xml:id="br0">
      <inkml:brushProperty name="width" value="0.05" units="cm"/>
      <inkml:brushProperty name="height" value="0.05" units="cm"/>
    </inkml:brush>
  </inkml:definitions>
  <inkml:trace contextRef="#ctx0" brushRef="#br0">20 1 6784,'2'2'10463,"-2"5"-6991,0 6-4330,-1 19 2508,-10 50 0,1-8-108,13-48-923,0-29-572,1-4 34,-3 5-80,-1 2 0,1-2 0,-1 1 0,1 0 0,-1-1 0,1 1-1,0 0 1,-1 0 0,1 0 0,0 0 0,1 0 0,-1 0 0,0 0 0,0 0 0,-1 0 0,2 0 0,-1 0 0,0 1 0,1 0 0,-1-1 0,1 1 0,-2-1-1,2 1 1,-1 0 0,1-1 0,-1 1 0,1 0 0,-1 0 0,0 0 0,0 0 0,1 0 0,-1 0 0,2 1 0,4-1-21,0 1 1,0 0-1,0 0 1,1 1-1,5 3 1,27 11-1027,-19-12 22</inkml:trace>
</inkml:ink>
</file>

<file path=word/ink/ink1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8.823"/>
    </inkml:context>
    <inkml:brush xml:id="br0">
      <inkml:brushProperty name="width" value="0.05" units="cm"/>
      <inkml:brushProperty name="height" value="0.05" units="cm"/>
    </inkml:brush>
  </inkml:definitions>
  <inkml:trace contextRef="#ctx0" brushRef="#br0">73 8 7552,'-1'-1'406,"1"0"0,-1 1 0,0 0 0,0-1 0,0 1 0,0-1 0,1 1 0,-1-1 0,0 1 0,0-1 0,0 1 0,0 0 0,-1-1 0,1 1 0,0 0 1,1 0-1,-1 0 0,0 0 0,0 0 0,-1 0 0,1 0 0,0 0 0,0 1 0,0-1 0,1 0 0,-1 1 0,-1 0 0,-9 1 1259,10-2-1660,0 1 1,-1-1-1,2 1 1,-1 0-1,0-1 1,0 1-1,-1 0 1,1 0-1,0 0 0,0 0 1,0 0-1,1-1 1,0 1-1,-1 0 1,0 0-1,-1 3 1,-10 20 1151,9-18-956,2-2-141,1-1 1,-1 0-1,1 0 1,0 1 0,-1-2-1,1 2 1,1-1-1,-1 0 1,1 0 0,-1 1-1,1-2 1,0 1-1,-1 1 1,1-2-1,1 1 1,-1 0 0,1 0-1,0-1 1,-1 1-1,1 0 1,0-1 0,0 1-1,0-1 1,5 4-1,-6-6-63,0 0 0,0 1-1,-1-1 1,1 0-1,0 0 1,0 1 0,0-1-1,0 0 1,0 0 0,1 0-1,-1 0 1,-1-1-1,1 1 1,0 0 0,0 0-1,0-1 1,0 1 0,0 0-1,0-1 1,0 1-1,0-1 1,-1 1 0,1 0-1,-1-1 1,1 0 0,0 1-1,0-1 1,-1 0 0,1 0-1,1-1 1,0 0-34,0-1 0,0 0 0,1 0 0,-1 0 0,-1 0 0,4-7 1,-2 0 129,-1-1 1,0 1 0,-1 0 0,1-12 0,-1 27-105,-1 0 0,1 0 0,0 1 0,0-2 0,1 1 0,3 9 0,-4-12 5,0 0 1,1 0-1,-1-1 1,0 1 0,1 0-1,-1 0 1,0 0-1,4 1 1,-4-2 7,0-1-1,-1 1 1,1-1 0,-1 0-1,1 1 1,0-1 0,-1 0 0,1 1-1,0-1 1,0 0 0,0 0-1,0 0 1,0 0 0,0 0-1,-1 0 1,1 0 0,-1 0-1,1 0 1,0 0 0,0 0 0,0 0-1,0-1 1,1 0 0,0 0 6,2-1 0,-1 0 0,-1 0 1,1 0-1,0-1 0,-1 2 0,0-2 0,4-4 1,-4 4-4,1 0 1,0 0-1,-1 1 0,2-1 1,5-3-1,-5 4-7,18-11-40,-20 12 38,-1 0 0,0 1 0,0 0 0,0 0 0,0-1 1,0 1-1,1 0 0,-1-1 0,0 1 0,1 0 0,-1 0 0,-1 0 0,2 0 0,-1 0 1,2 1-1,2 1-199,0 1 0,-1-1 1,2 1-1,-2-2 0,2 1 1,-1 0-1,0-1 0,1 0 1,-2 0-1,2 0 0,6-1 1,-2-3-844</inkml:trace>
</inkml:ink>
</file>

<file path=word/ink/ink1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513"/>
    </inkml:context>
    <inkml:brush xml:id="br0">
      <inkml:brushProperty name="width" value="0.05" units="cm"/>
      <inkml:brushProperty name="height" value="0.05" units="cm"/>
    </inkml:brush>
  </inkml:definitions>
  <inkml:trace contextRef="#ctx0" brushRef="#br0">49 7 7808,'1'-7'9251,"-2"7"-9094,1 0-56,-1 0-1,1 0 1,0 0 0,-1 0-1,1 0 1,-1 0-1,1 0 1,0 0 0,0 0-1,-1 0 1,1 0 0,0 1-1,-1-1 1,1 0-1,-1 0 1,1 0 0,0 1-1,-1-1 1,1 0 0,0 0-1,-1 1 1,1-1 0,0 0-1,-1 0 1,1 1-1,0-1 1,0 0 0,-1 0-1,1 0 1,0 1 0,0-1-1,0 0 1,-1 1 0,1-1-1,0 1 1,0-1-1,0 1 1,0 0 0,-5 5 574,4-5-670,0-1-1,1 1 1,-1-1-1,0 1 1,1-1-1,0 1 0,0 0 1,-1-1-1,1 1 1,0 0-1,-1-1 1,1 0-1,-1 1 0,1 0 1,0 1-1,-5 20 809,5-19-743,-1 2 0,-1-2 0,2 2 1,-1-1-1,0 1 0,1-1 0,0 0 0,0 0 0,1 1 1,-1-1-1,1 0 0,0 1 0,0-1 0,0 0 0,0 0 0,3 4 1,-3-6-65,0 0 0,0-1 0,-1 1 0,2-1 0,-1 0 0,1 1 0,-1-1-1,1 1 1,-1-1 0,0 0 0,5 1 0,-5-2-6,-1 0 0,1 0 0,-1 0-1,1 0 1,0 0 0,0 0 0,0 0-1,0-1 1,0 1 0,0 0 0,-1-1 0,1 1-1,0 0 1,-1 0 0,1-1 0,0 1-1,0-1 1,-1 0 0,1 1 0,0-1-1,-1 0 1,1 1 0,-1-1 0,0 0-1,0 0 1,1 0 0,-1 1 0,1-1-1,-1 1 1,0-1 0,1-1 0,0-2-10,1 2 1,-1-2 0,1 1 0,-2 0 0,1-1 0,-1 1 0,1 0-1,-1-1 1,1 1 0,-1 0 0,0-1 0,-1 1 0,0-6 0,-9-36-141,4 72 278,4-8-129,0 0 0,1 1-1,2 23 1,0-21 14,-5 46 1,2-48 63,2-15-75,0-1 1,-1 2-1,1-2 1,0 1-1,-1-1 1,0 1-1,-1-1 0,0 1 1,0-1-1,1 1 1,-4 3-1,5-7 1,0-1-1,-1 1 0,1-1 0,-1 0 1,1 0-1,-1 0 0,1 1 0,0-1 1,0 0-1,-1 1 0,1-1 0,-1 0 1,1 0-1,-1 1 0,1-1 0,-1 0 1,0 0-1,1 0 0,-1 0 0,1 0 1,-1 0-1,0 0 0,1 0 0,0 0 1,0 0-1,-1 0 0,0 0 0,1 0 1,-1-1-1,1 1 0,-1 0 0,1 0 1,-1-1-1,1 1 0,-1 0 0,1-1 1,-1 1-1,1 0 0,-1 0 0,1 0 1,-1-1-1,1 1 0,0-1 0,0 1 1,0-1-1,0 1 0,0-1 0,-1 0 1,-1-2-50,1 2 0,-1-2 0,1 0 0,0 1 0,1 0 0,-1-1 0,0 0 1,1 1-1,-1 0 0,0-4 0,3-11-806,4-3-65</inkml:trace>
</inkml:ink>
</file>

<file path=word/ink/ink1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39.973"/>
    </inkml:context>
    <inkml:brush xml:id="br0">
      <inkml:brushProperty name="width" value="0.05" units="cm"/>
      <inkml:brushProperty name="height" value="0.05" units="cm"/>
    </inkml:brush>
  </inkml:definitions>
  <inkml:trace contextRef="#ctx0" brushRef="#br0">13 0 8576,'-11'1'3937,"12"8"-962,1 6 1811,-4 3-3863,1-16-921,0 2 1,1 0 0,-1-2-1,1 2 1,0-1 0,0 1-1,0-1 1,1 0 0,-1 1-1,2 3 1,-2-6 32,1 0 0,-1 0 0,1 1 0,-1-1 1,0 0-1,1 1 0,-1-1 0,1-1 0,0 2 0,0-1 0,0 0 0,0 0 0,0 0 1,0 0-1,0 0 0,-1-1 0,1 1 0,3 1 0,-3-2-15,1 0 0,-1 0 0,0 0 0,0-1 0,0 1 0,1 0-1,-1-1 1,1 1 0,-1 0 0,-1-1 0,2 1 0,-1 0 0,0-1 0,0 0 0,0 0 0,1 1 0,-1-1-1,0-2 1,7-2-71,-1-1 0,0 0 0,-1-2 0,1 1-1,-2 0 1,1 0 0,-1-1 0,0 0 0,5-11-1,-8 18-1,0 8 70,0 15 110,-2-9-68,0-10-47,0-1 0,1 0 0,-1 0 0,1 0 0,0 0 1,0 0-1,0-1 0,0 2 0,2 1 0,-3-3-53,0-1-1,1 1 1,0 0 0,0 0-1,0-1 1,0 1-1,-1 0 1,1-1 0,1 1-1,-1-1 1,-1 1-1,1-1 1,0 0 0,0 0-1,0 0 1,0 0-1,0 0 1,0 0 0,1 0-1,-2 0 1,3 0-1,16-2-854</inkml:trace>
</inkml:ink>
</file>

<file path=word/ink/ink1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413"/>
    </inkml:context>
    <inkml:brush xml:id="br0">
      <inkml:brushProperty name="width" value="0.05" units="cm"/>
      <inkml:brushProperty name="height" value="0.05" units="cm"/>
    </inkml:brush>
  </inkml:definitions>
  <inkml:trace contextRef="#ctx0" brushRef="#br0">77 16 7808,'-13'-6'4047,"-3"-4"2423,12 12-5980,0 0 1,1-1 0,-1 1-1,1 0 1,-1 1 0,-3 2-1,4 0-421,1-2 0,0 2 0,0-1 0,0 0 0,0 0 0,1 1 0,0 0 0,0-1 0,0 1 0,0-1-1,1 1 1,0 7 0,0-11-32,0 1 0,0-1 0,0 1 0,1-1 0,-1 0-1,1 0 1,-1 1 0,1-1 0,-1 1 0,1-1 0,-1 0-1,1 0 1,0 0 0,0 0 0,0 0 0,0 1 0,0-1-1,2 1 1,-3-1-20,2-1 0,0 1 0,0-1 0,0 1 1,-1-1-1,1 0 0,-1 1 0,1-1 0,0 0 0,-1 0 0,1 0 0,0 0 0,0 0 0,0-1 0,-1 1 0,1-1 0,0 1 0,2-1 0,1-1-75,-1-1 0,0 0 0,0 1 0,0-1 0,0 0 0,-1 1 0,1-2 0,-1 0 0,0 1 0,1-1 0,2-5 0,6-6-142,-11 14 180,-1 0 0,1 1 0,-1-1 0,1 0 0,-1 1 0,1 0 0,-1-1 0,0 0 0,1 0 0,-1 0-1,0 0 1,0 1 0,0-1 0,1 0 0,-1 0 0,0 1 0,0-1 0,0 0 0,-1 0 0,1 1 0,0-1 0,0 0 0,0 0-1,-1 0 1,1 0 0,0 1 0,-1-1 0,0 0 0,-4-2 571,3 15 99,3-10-610,0 0-1,0 1 1,-1-1-1,2 1 1,-2-1-1,1 1 1,0-2-1,1 2 1,0-1 0,-1 1-1,1-2 1,-1 1-1,1 0 1,0 0-1,3 2 1,-3-3-130,-1 1 1,1-1-1,0 0 1,-2 0 0,2 0-1,0-1 1,0 0-1,0 1 1,-1-1-1,1 1 1,0-1-1,0 1 1,-1-1-1,0 0 1,1 0-1,0 0 1,0 0-1,0 0 1,-1 0-1,1-1 1,0 1-1,0-1 1,2 0-1,6-5-1062</inkml:trace>
</inkml:ink>
</file>

<file path=word/ink/ink1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0.885"/>
    </inkml:context>
    <inkml:brush xml:id="br0">
      <inkml:brushProperty name="width" value="0.05" units="cm"/>
      <inkml:brushProperty name="height" value="0.05" units="cm"/>
    </inkml:brush>
  </inkml:definitions>
  <inkml:trace contextRef="#ctx0" brushRef="#br0">26 37 7808,'-11'11'10495,"11"-11"-10473,0 0 0,0 0 0,0 0 0,0 0 0,0 0 0,0 0 0,0 0-1,0 0 1,0 0 0,0 0 0,0 0 0,0 0 0,0 0 0,0 0-1,0 0 1,0 0 0,0 0 0,0 0 0,0 0 0,0 0 0,0 0 0,0 0-1,0 0 1,0 0 0,0 0 0,0 0 0,0 0 0,0 0 0,-1 0-1,1 0 1,0 0 0,0 0 0,0 0 0,0 0 0,0 0 0,0 0 0,0 0-1,0 0 1,0 0 0,0 0 0,0 0 0,0 0 0,-1 0 0,1 0 0,0 0-1,0 0 1,0 0 0,0 0 0,0 0 0,0 0 0,0 0 0,0 0-1,0 0 1,0 0 0,0 0 0,0 0 0,0 0 0,0 1 0,0-1 0,0 0-1,0 0 1,0 0 0,0 0 0,0 0 0,-5 9 586,-2 10-611,7-16 120,0 0 1,0 0-1,1 0 0,-1 0 0,1-1 1,0 1-1,0-1 0,0 0 0,-1 1 1,5 4-1,-5-6-80,1 0 0,0 0 0,0 1 0,0-1 0,-1 0 0,1-1 1,0 1-1,0 0 0,0 0 0,0 0 0,2 0 0,-2 0-29,-1-1 0,0 0 0,0 0 1,1 0-1,-1 0 0,1 0 0,0 0 0,-1 0 0,1 0 0,-1 0 0,1 0 1,0 0-1,-1 0 0,1 0 0,-1 0 0,1 0 0,-1-1 0,1 1 0,-1 0 1,0 0-1,1-1 0,-1 1 0,1 0 0,-1-1 0,0 1 0,1 0 1,0-2-1,1 1-17,-1 0 0,0 0 0,0-1 1,0 0-1,0 1 0,0-1 0,1 1 0,-1-1 1,-1 0-1,1 0 0,0 1 0,0-1 0,-1 0 1,0 0-1,0 0 0,0-3 0,5-11-205,-5 16 232,0-1-1,1 1 0,-1-1 0,0 0 0,1 1 0,-1-1 0,0 1 0,0-1 0,0 0 0,0 1 0,0 0 0,1-1 1,-1 1-1,-1-1 0,1 0 0,0 1 0,0-1 0,0 0 0,0 1 0,0-1 0,0 0 0,-1 1 0,1-1 0,0 0 1,-1 1-1,1 0 0,0 0 0,-1-1 0,1 1 0,-1-1 0,1 1 0,0-1 0,-1 1 0,0-1 0,0 1-2,1 0-1,0 0 0,0-1 1,0 1-1,0 0 0,0 0 1,0 0-1,0 0 0,-1 0 1,1 0-1,0 0 0,0 0 0,-1 0 1,1 0-1,0 0 0,0 0 1,0 1-1,-1-1 0,1 0 1,0 0-1,0 0 0,-1 0 1,1 0-1,0 0 0,0 0 1,0 1-1,0-1 0,-1 0 1,1 0-1,0 0 0,0 1 1,0-1-1,0 0 0,0 0 1,-1 0-1,1 1 0,0-1 1,0 0-1,0 0 0,0 0 1,0 1-1,0-1 0,0 0 0,0 0 1,0 0-1,0 0 0,0 0 1,0 0-1,0 1 0,-3 10 188,-1 53 138,4-44-206,-1-1-1,-2 1 1,-7 38-1,-8 11-261,16-65 128,1-5 0,-1-10 0,2-14 0,2 17-2,0-1 0,0 1-1,1 0 1,0 1-1,0-1 1,1 1 0,0-1-1,9-10 1,-5 9-21,1 0 1,1 0-1,-1 1 1,14-8-1,-10 6 26,21-19 0,-29 25-5,3-4-29,0 0 0,-1-1-1,12-15 1,-18 22 37,0 0-1,1 0 1,-1 0 0,-1 0 0,1 0-1,0 0 1,0 0 0,-1 0-1,1-1 1,-1 1 0,1 0 0,-1 0-1,0 0 1,0 0 0,0 0-1,0-1 1,0 1 0,-1 0 0,1 0-1,-1-1 1,1 1 0,-1 0-1,0 0 1,0 0 0,-2-3 0,3 4 1,0 1 1,-1 0-1,1-1 1,-1 1-1,1 0 1,-1 0-1,1-1 1,-1 1-1,1 0 1,-1 0-1,1 0 1,-1 0-1,1-1 1,0 1 0,0 0-1,-1 0 1,1 0-1,-1 0 1,0 0-1,1 1 1,-1-1-1,1 0 1,-1 0-1,1 0 1,-1 0-1,1 1 1,-1-1-1,1 0 1,-1 0-1,1 1 1,0-1 0,-1 0-1,1 1 1,0-1-1,0 0 1,0 0-1,-1 0 1,1 1-1,0-1 1,-1 1-1,1-1 1,0 0-1,0 1 1,-1-1-1,1 1 1,0 0-1,0-1 1,0 1 0,0-1-1,0 2 1,0 2 9,1 1 0,1 0 1,-2 0-1,2-1 1,0 0-1,0 1 1,0-1-1,0 1 1,1-1-1,0 1 1,-1-1-1,1-1 0,1 2 1,-1-2-1,1 1 1,-1-2-1,1 2 1,0-1-1,0-1 1,0 1-1,9 3 1,-5-8-530,4-11-22</inkml:trace>
</inkml:ink>
</file>

<file path=word/ink/ink1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41.488"/>
    </inkml:context>
    <inkml:brush xml:id="br0">
      <inkml:brushProperty name="width" value="0.05" units="cm"/>
      <inkml:brushProperty name="height" value="0.05" units="cm"/>
    </inkml:brush>
  </inkml:definitions>
  <inkml:trace contextRef="#ctx0" brushRef="#br0">1 3 7808,'4'-3'11519,"-4"6"-11007,0 0-896,0 1 128,7-2-512,4 3 128</inkml:trace>
  <inkml:trace contextRef="#ctx0" brushRef="#br0" timeOffset="1">27 134 7808,'0'3'3840,"0"-19"4223,0 9-6655,0 11-768,-4-4-1152</inkml:trace>
</inkml:ink>
</file>

<file path=word/ink/ink1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160"/>
    </inkml:context>
    <inkml:brush xml:id="br0">
      <inkml:brushProperty name="width" value="0.05" units="cm"/>
      <inkml:brushProperty name="height" value="0.05" units="cm"/>
      <inkml:brushProperty name="color" value="#849398"/>
    </inkml:brush>
  </inkml:definitions>
  <inkml:trace contextRef="#ctx0" brushRef="#br0">1 99 5376,'0'-12'2795,"0"7"-942,0 0 0,0 1 0,0-1-1,1-1 1,1-4 0,6-6 1824,9 3-3773,-7 9 287,0 1 1,0-1-1,1 2 1,-1-1 0,1 2-1,0-1 1,13 1-1,-1-1-123,-20 2-63,1-1 0,-1 1 1,0 1-1,0-1 0,0 0 1,0 1-1,1 0 0,-1-1 0,0 1 1,0 0-1,0 1 0,-1-1 1,1 0-1,0 1 0,0 0 1,-1 0-1,1 0 0,-1 0 1,4 3-1,-1 1 10,1 0 1,-2 1-1,1 0 0,-1 0 0,0 1 1,4 10-1,-8-18-15,1 1 1,-1 0 0,0 0-1,0 0 1,1-1-1,-1 1 1,0 0-1,1 0 1,-1-1-1,0 1 1,1 0-1,-1 0 1,1-1 0,0 1-1,-1-1 1,1 1-1,-1-1 1,1 1-1,0-1 1,-1 1-1,1-1 1,0 1-1,0-1 1,0 0-1,-1 1 1,1-1 0,0 0-1,0 0 1,0 1-1,-1-1 1,1 0-1,0 0 1,0 0-1,0 0 1,0 0-1,-1 0 1,1-1 0,0 1-1,0 0 1,0 0-1,0-1 1,0 1-1,3-3 0,0 0-1,0 0 1,0 0-1,0 0 1,-1-1-1,4-3 0,3-4 3,-7 9 10,0-1 0,-1 1-1,1-1 1,-1 1 0,1 0 0,1 0-1,-1 0 1,0 0 0,6-1 0,-6 3-12,0 0 1,0 0 0,-1 0 0,1 0-1,0 0 1,-1 1 0,1 0 0,-1-1-1,1 1 1,-1 0 0,1 0 0,-1 0-1,5 3 1,2 1 8,1-1 1,0 0-1,0-1 0,1 0 0,-1-1 0,14 2 0,64-1 55,-64-1-173,-19-2 29,0 1 0,0-1 1,1 0-1,-1 0 1,0 0-1,0-1 0,6-1 1,6-2-455</inkml:trace>
</inkml:ink>
</file>

<file path=word/ink/ink1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2.624"/>
    </inkml:context>
    <inkml:brush xml:id="br0">
      <inkml:brushProperty name="width" value="0.05" units="cm"/>
      <inkml:brushProperty name="height" value="0.05" units="cm"/>
      <inkml:brushProperty name="color" value="#849398"/>
    </inkml:brush>
  </inkml:definitions>
  <inkml:trace contextRef="#ctx0" brushRef="#br0">1 22 7936,'4'-4'11469,"2"1"-8965,17-5-1678,-10 3-522,-6 4-222,-1 1-1,0 0 0,0 0 0,0 0 1,1 1-1,-1 0 0,0 0 0,0 1 1,0-1-1,0 1 0,-1 1 0,1-1 1,7 6-1,26 8-67,-35-16-14,-1 1 0,1-1 0,1 0 0,-1 0 0,0 0 0,0 0 0,0-1 0,-1 0 0,1 1 0,5-3 0,16-2 0,38-9-2,-8 1 26,-46 13-30,0 0 1,0 1 0,0 0-1,1 0 1,11 4 0,3 0 15,2-2 4,1 0 0,-1-2 0,49-7 0,13 1-838,-56 5 56</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2.433"/>
    </inkml:context>
    <inkml:brush xml:id="br0">
      <inkml:brushProperty name="width" value="0.05" units="cm"/>
      <inkml:brushProperty name="height" value="0.05" units="cm"/>
    </inkml:brush>
  </inkml:definitions>
  <inkml:trace contextRef="#ctx0" brushRef="#br0">63 1 7424,'0'0'8320,"7"12"-6529,-6-5-1612,-1 0 0,0 0 0,0 0 0,-1 0 0,0 0 0,0-1 0,-3 12 0,-21 48 2527,17-49-1696,2 0 0,-8 29 0,8-25-253,1 4 44,7-24-784,-1-1-1,1 0 1,-1-1 0,1 1 0,-1 0 0,1 0 0,-1-1 0,1 1 0,-1-1 0,3 0 0,-3 0 10,21-6 37,-20 5-57,1 1-1,-1 0 1,0 0-1,1 1 1,-1-1 0,1 0-1,0 1 1,-1 0-1,1-1 1,0 1-1,-1 0 1,5 1-1,88 20-262,-78-14-154,-14-5 169,-1-1-1,0 0 1,0 0-1,0 0 0,1 0 1,-1 0-1,0-1 1,1 1-1,-1-1 1,1 1-1,-1-1 1,1 0-1,-1 0 1,1 0-1,-1 0 0,1 0 1,-1-1-1,0 1 1,1-1-1,2-1 1,17-13-2853</inkml:trace>
</inkml:ink>
</file>

<file path=word/ink/ink1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3.466"/>
    </inkml:context>
    <inkml:brush xml:id="br0">
      <inkml:brushProperty name="width" value="0.05" units="cm"/>
      <inkml:brushProperty name="height" value="0.05" units="cm"/>
      <inkml:brushProperty name="color" value="#849398"/>
    </inkml:brush>
  </inkml:definitions>
  <inkml:trace contextRef="#ctx0" brushRef="#br0">6 24 2560,'3'-7'6952,"-8"15"-2118,2 6-1792,3-14-3003,-1 0-1,1 0 0,0 1 1,0-1-1,0 0 1,0 0-1,0 0 1,0 1-1,0-1 1,0 0-1,0 0 1,0 1-1,0-1 0,0 0 1,0 0-1,0 0 1,1 1-1,-1-1 1,0 0-1,0 0 1,0 0-1,0 1 1,0-1-1,0 0 0,0 0 1,1 0-1,-1 1 1,0-1-1,0 0 1,0 0-1,1 0 1,-1 0-1,0 0 1,0 0-1,0 0 1,1 1-1,-1-1 0,0 0 1,0 0-1,1 0 1,9-1 404,0 0-1,-1-1 1,12-3 0,-3 0-17,59-18 321,-56 19-714,-17 3-28,-1 0-1,0 0 1,1 1-1,-1-1 1,1 1 0,-1 0-1,1 0 1,-1 0-1,1 0 1,-1 0-1,1 1 1,-1 0 0,0 0-1,1 0 1,3 2-1,22 4 28,-26-7-22,1 1-1,-1 0 0,1 0 1,0 0-1,-1 0 0,1 0 1,4 2-1,-3 0 11,0 0 0,1-1 0,0 0-1,-1 0 1,1 0 0,0 0 0,0-1 0,0 0 0,0 0 0,0-1 0,8 0 0,8-1 341,39-8 1,7 0 84,-21 1-235,-39 6-186,0 0-1,0 1 0,0-1 0,0 2 1,0-1-1,0 1 0,14 1 0,-13 4-530,-10-2 114,1-3 288,-3 10-814</inkml:trace>
</inkml:ink>
</file>

<file path=word/ink/ink1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140"/>
    </inkml:context>
    <inkml:brush xml:id="br0">
      <inkml:brushProperty name="width" value="0.05" units="cm"/>
      <inkml:brushProperty name="height" value="0.05" units="cm"/>
      <inkml:brushProperty name="color" value="#849398"/>
    </inkml:brush>
  </inkml:definitions>
  <inkml:trace contextRef="#ctx0" brushRef="#br0">4 100 7680,'0'-1'365,"-1"-1"1,0 0 0,1 0 0,0 1-1,-1-1 1,1 0 0,0 0 0,0 1-1,-1-1 1,1 0 0,1 0-1,-1 0 1,0 1 0,0-1 0,1 0-1,-1 0 1,1 1 0,-1-1 0,1 0-1,0 1 1,0-1 0,0 0-1,0 1 1,0 0 0,0-1 0,0 1-1,0-1 1,1 1 0,1-2 0,2-2-50,0 1 0,0-1-1,0 1 1,1-1 0,-1 2 0,13-7 0,-13 8-235,0 1-1,-1-1 0,2 1 1,-1 0-1,0 1 0,0-1 1,0 1-1,0 0 0,0 0 0,0 1 1,0-1-1,6 2 0,7 3 654,35 14 0,-19-6-430,-32-12-304,-1-1 0,0 1 0,0-1 0,1 0 1,-1 1-1,0-1 0,0 0 0,1 0 0,-1 0 0,0 0 0,0 0 0,1 0 0,-1 0 0,0 0 0,1-1 0,-1 1 0,0 0 0,0-1 0,0 1 0,1-1 0,-1 1 0,0-1 0,2-1 0,2-1 21,3-1 3,1 0 0,0 1 0,0 0 0,1 1 0,-1 0 1,1 1-1,-1-1 0,1 2 0,-1-1 0,1 2 1,-1-1-1,1 1 0,-1 0 0,16 5 0,-13-3-38,0 0-1,1-1 0,-1 0 0,0-1 1,1 0-1,-1-1 0,23-3 1,-2-3-13,54-16 1,-46 16-1340,-38 5 342</inkml:trace>
</inkml:ink>
</file>

<file path=word/ink/ink1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4.603"/>
    </inkml:context>
    <inkml:brush xml:id="br0">
      <inkml:brushProperty name="width" value="0.05" units="cm"/>
      <inkml:brushProperty name="height" value="0.05" units="cm"/>
      <inkml:brushProperty name="color" value="#849398"/>
    </inkml:brush>
  </inkml:definitions>
  <inkml:trace contextRef="#ctx0" brushRef="#br0">5 106 7936,'-4'-8'11311,"4"7"-11005,11-8 3012,28-7-5343,-27 12 3664,1-2-1431,6-2 203,1 1 0,34-8 0,-50 14-369,0 0 0,1 0 0,-1 1 0,1-1 0,-1 1 0,0 0 0,1 1 0,-1-1 0,1 1 0,-1 0 0,0 0 0,0 0 0,1 0 1,-1 1-1,0-1 0,0 1 0,0 1 0,6 3 0,-8-4-32,0 0 1,-1 0 0,1 0 0,-1 0 0,1 0 0,-1 0 0,0 0 0,2 4 0,-3-5-6,0 1 0,1-1 0,-1 0 0,1 0 0,0 0 0,-1 1 0,1-1 0,0 0 0,0 0 0,-1 0 0,1 0 0,0 0 0,0 0 0,0-1 0,0 1 1,0 0-1,1 0 0,-1-1 0,0 1 0,0 0 0,0-1 0,1 0 0,-1 1 0,0-1 0,1 0 0,1 1 0,3-1-5,0 0 0,-1 0 0,1-1 0,0 1 0,-1-1 0,1-1 0,-1 1 0,1-1 0,8-4 0,49-29 0,-29 15 0,-24 15 0,-5 1 0,1 1 0,0 0 0,13-4 0,-17 6 0,1 1 0,-1-1 0,1 1 0,-1 0 0,0 0 0,1 0 0,-1 0 0,1 0 0,-1 1 0,1-1 0,-1 1 0,0-1 0,1 1 0,-1 0 0,3 1 0,8 3-19,0 0 0,0-1 0,1-1 0,-1 0 0,1 0 0,0-2 1,-1 0-1,27-1 0,-24 1-835,-6 5-170</inkml:trace>
</inkml:ink>
</file>

<file path=word/ink/ink1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322"/>
    </inkml:context>
    <inkml:brush xml:id="br0">
      <inkml:brushProperty name="width" value="0.05" units="cm"/>
      <inkml:brushProperty name="height" value="0.05" units="cm"/>
      <inkml:brushProperty name="color" value="#849398"/>
    </inkml:brush>
  </inkml:definitions>
  <inkml:trace contextRef="#ctx0" brushRef="#br0">7 78 6784,'-1'-1'363,"1"-1"1,-1 1 0,0 0-1,1 0 1,-1-1 0,1 1 0,-1 0-1,1-1 1,0 1 0,-1-1-1,1 1 1,0 0 0,0-1-1,0 1 1,0-1 0,0 1-1,0 0 1,1-1 0,-1 1-1,0-1 1,1 1 0,-1 0-1,1-1 1,-1 1 0,1 0-1,0 0 1,1-3 0,-1 2-137,1-1 0,-1 1 0,1 0 0,-1-1 0,1 1 0,0 0 0,0 0 0,0 0 0,0 0 0,0 0 0,0 1 1,0-1-1,1 1 0,3-2 0,1 1-31,1 0 0,0 1 1,0 0-1,0 1 1,0 0-1,0 0 0,0 1 1,10 1-1,4 3 612,35 14-1,-43-14-755,7 0-33,0 0-1,0-1 0,1-1 0,-1-1 1,1-1-1,30-3 0,-35 1 3,0-2 0,17-4 0,17-3 66,-48 10-81,0 0 1,-1 1 0,1-1 0,0 0-1,-1 1 1,1 0 0,0-1 0,-1 1-1,1 0 1,-1 0 0,1 1 0,3 1-1,-2 0-24,0-1 0,0-1 0,0 1 0,0 0-1,7 1 1,19 2 23,0-2-1,0 0 0,0-2 0,52-4 1,-52 2-89,-25 1-105,0 1 0,0-2-1,1 1 1,-1 0 0,0-1 0,6-2 0,0 0-729</inkml:trace>
</inkml:ink>
</file>

<file path=word/ink/ink1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5.991"/>
    </inkml:context>
    <inkml:brush xml:id="br0">
      <inkml:brushProperty name="width" value="0.05" units="cm"/>
      <inkml:brushProperty name="height" value="0.05" units="cm"/>
      <inkml:brushProperty name="color" value="#849398"/>
    </inkml:brush>
  </inkml:definitions>
  <inkml:trace contextRef="#ctx0" brushRef="#br0">0 31 8192,'0'0'12671,"9"-1"-12137,15-7-381,-12 4 113,0-1 0,1 2 0,0 0 0,-1 1 0,23-2 0,-25 4-141,0 0 0,0 0 0,0 1-1,18 5 1,-25-5-100,1 0 0,-1 0 0,0 1-1,0 0 1,1 0 0,-1 0 0,0 0-1,-1 0 1,1 1 0,0-1 0,-1 1-1,1-1 1,-1 1 0,0 0 0,0 0-1,2 4 1,-3-5-24,1 0 0,0 0 1,-1 0-1,1 0 0,0-1 0,0 1 0,0 0 0,0-1 0,0 1 0,0-1 1,0 0-1,1 0 0,-1 0 0,0 0 0,1 0 0,-1 0 0,0-1 0,1 1 0,2-1 1,7 1 50,0 0 1,22-2 0,-10 0 44,34-2 91,-32 1-165,34 2 0,-54 1-31,0 0 0,0 1 1,0 0-1,0 0 0,-1 0 0,11 6 0,-12-5 1,0-1 0,0 0 1,0 0-1,1 0 0,-1 0 1,0-1-1,1 0 0,-1 0 0,1 0 1,-1 0-1,1-1 0,0 0 1,5 0-1,-1-2-96,1-1-1,-1-1 1,1 0 0,15-9-1,1 0-766,6 2-282</inkml:trace>
</inkml:ink>
</file>

<file path=word/ink/ink1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9:35:56.695"/>
    </inkml:context>
    <inkml:brush xml:id="br0">
      <inkml:brushProperty name="width" value="0.05" units="cm"/>
      <inkml:brushProperty name="height" value="0.05" units="cm"/>
      <inkml:brushProperty name="color" value="#849398"/>
    </inkml:brush>
  </inkml:definitions>
  <inkml:trace contextRef="#ctx0" brushRef="#br0">0 83 7424,'1'0'3466,"7"-1"1281,29-32-2551,-17 15-1214,-17 15-800,-1 1-1,1-1 0,0 0 1,0 1-1,0 0 0,1 0 1,-1 0-1,0 0 0,1 0 1,-1 1-1,1-1 0,0 1 1,-1 0-1,1 0 0,0 1 1,0-1-1,0 1 0,0-1 1,0 1-1,-1 1 0,1-1 1,0 0-1,7 3 0,48 16 456,-42-13-590,-1-1 0,21 4 1,-32-8-49,1 0 0,0-1 0,0 0 0,0 0 0,0 0 0,-1 0 0,1-1 0,0 0 0,0 1 0,7-5 0,8-5-9,19-7 111,-39 16-101,1 1 1,-1-1 0,0 1 0,1-1-1,-1 1 1,1 0 0,-1 0 0,1 0-1,-1 0 1,1 0 0,-1 0 0,1 0-1,-1 0 1,1 1 0,-1-1 0,0 0-1,1 1 1,-1-1 0,1 1-1,-1 0 1,2 0 0,12 29-108,-11-26 104,1 0 0,0 0 0,0-1 0,0 0 0,1 0 0,-1 0-1,1 0 1,-1-1 0,1 0 0,0 0 0,8 1 0,-4-1-44,0-1 1,0 0-1,0 0 1,0-1 0,0 0-1,13-2 1,-20 1-59,0 1 0,0-1 0,0 0 0,0-1 0,0 1 1,-1 0-1,1-1 0,0 1 0,-1-1 0,1 0 0,-1 0 0,4-3 1,11-9-965,4 1 23</inkml:trace>
</inkml:ink>
</file>

<file path=word/ink/ink1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18.627"/>
    </inkml:context>
    <inkml:brush xml:id="br0">
      <inkml:brushProperty name="width" value="0.05" units="cm"/>
      <inkml:brushProperty name="height" value="0.05" units="cm"/>
    </inkml:brush>
  </inkml:definitions>
  <inkml:trace contextRef="#ctx0" brushRef="#br0">38 1 5888,'0'9'10257,"-1"2"-5092,1-3-4858,0 0 1,-1 0-1,0 0 1,-3 8-1,-1 7 195,0 0-1,3 1 1,-1-1-1,2 1 1,2 29-1,-1-19-182,-2-20-343,2-13-17,0-1 1,0 1 0,0-1-1,0 1 1,0-1 0,0 1-1,-1-1 1,1 1 0,0-1-1,0 1 1,0-1 0,-1 1-1,1-1 1,0 0 0,0 0-1,0 0 1,0 1-1,-1-1 1,1 0 0,-1 1-1,1-1 1,-1 0 0,1 1-1,-1-1 1,1 0 0,-1 0-1,1 0 1,-1 1 0,-5-3-878</inkml:trace>
</inkml:ink>
</file>

<file path=word/ink/ink1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19.926"/>
    </inkml:context>
    <inkml:brush xml:id="br0">
      <inkml:brushProperty name="width" value="0.05" units="cm"/>
      <inkml:brushProperty name="height" value="0.05" units="cm"/>
    </inkml:brush>
  </inkml:definitions>
  <inkml:trace contextRef="#ctx0" brushRef="#br0">18 127 7552,'0'-1'311,"0"-1"0,0 1 0,0 0 0,0 0 0,0-1 0,0 0 0,0 1 0,1 0 0,-1-1-1,1 1 1,-1 0 0,1 0 0,0-1 0,-1 1 0,1 0 0,0 0 0,-1 0 0,1 0 0,0 0 0,1-1 0,1 0 284,-1 1-1,1-1 0,0 1 1,0 1-1,-1-1 0,1 0 1,4-1-1,6-1 664,-12 3-1261,1-1-1,-1 1 0,0 0 0,1 0 0,-1 0 0,1-1 1,-1 2-1,1-1 0,-2 0 0,2 0 0,-1 0 1,1 1-1,-1-1 0,1 1 0,-1-1 0,0 1 0,0 0 1,1-1-1,-1 1 0,0 0 0,2 1 0,-2-1 95,1 2 0,1-1-1,-1 1 1,0-2 0,-2 2 0,2 0-1,0-1 1,-1 1 0,2 4-1,0 4 281,0 1-1,0 0 0,0 20 0,-3-25-252,0-1 1,0 2-1,-1-2 0,0 0 0,1 2 0,-2-2 0,0 0 0,0 0 1,-1 1-1,1-1 0,-1 0 0,-1 0 0,1-1 0,-5 8 0,-4 2-129,-1-1 0,1 0 0,-24 18 0,23-22-927,3-8-108</inkml:trace>
  <inkml:trace contextRef="#ctx0" brushRef="#br0" timeOffset="1">132 315 7168,'1'-2'1003,"0"0"0,0 0-1,0-1 1,1 1 0,-1 0 0,1 1 0,0-1 0,0 0 0,2-3 0,-2 4-803,0 0 1,0-1 0,0 0-1,1 1 1,-1-1 0,0 2-1,1-1 1,-1 0 0,1 0-1,-1 0 1,5-1 0,0 2-113,0-2 1,-1 2 0,2-2-1,-2 0 1,1-1 0,-1 1-1,10-6 1,-13 6-27,0 1 0,1-2 1,-1 1-1,0-1 0,1 1 0,-2-1 1,1 0-1,0 1 0,0-2 0,-2 1 0,2 0 1,-1-1-1,0 1 0,2-6 0,-4 9-58,1-1-1,-1 0 0,0 1 1,0-1-1,0 1 0,0-1 0,0 0 1,0 1-1,0-1 0,0 1 1,0-1-1,0 0 0,0 1 0,0-1 1,0 1-1,0 0 0,-1-1 1,1 1-1,0-1 0,0 1 0,-1-1 1,1 1-1,0-1 0,-1 1 1,1-1-1,-1 1 0,1-1 0,0 1 1,0-1-1,-1 1 0,1 0 1,-1-1-1,1 1 0,-1 0 1,1 0-1,-1-1 0,1 1 0,-1 0 1,0 0-1,1 0 0,-1 0 1,1 0-1,-1 0 0,0 0 0,1 0 1,-1 0-1,-1 0 22,-1 0 0,0 0 0,1 0 0,0 0 0,-1 0 0,0 0 0,1 1 1,0-1-1,-4 2 0,-1 2 112,2-2 0,-1 2 0,0 1 0,1-2 0,-1 2 0,1-1 0,0 1 0,1 0 0,-1 0 0,1 1 0,-1-1 0,2 1 0,-1 0 0,1-1 0,1 2 0,-1-1 0,0 0 0,1 1 0,0 0 0,1-1 0,-1 1 0,1 0 0,0 0 0,1-1 0,0 11 0,1-15-112,-1 0 0,1 0-1,0-1 1,-1 1 0,1 0-1,0 0 1,0 0 0,0-2-1,0 2 1,0 0-1,0-1 1,1 1 0,-1-1-1,1 1 1,-1-2 0,0 1-1,1 0 1,0 0 0,-1 0-1,1 0 1,0 0 0,-1 0-1,1 0 1,0-1 0,0 1-1,3-1 1,-1 1-100,0-1 0,0 1 0,0-1 0,0 1 0,1-1 0,-1-1 0,0 1 0,0-1 0,0 1 0,0-1 0,7-2 0,11-10-715</inkml:trace>
  <inkml:trace contextRef="#ctx0" brushRef="#br0" timeOffset="2">393 5 7808,'6'-5'11391,"-7"22"-10377,-4 28 0,-2-6-354,3 4 197,0-8-458,2 0 0,0 0 1,5 39-1,-3-70-474,0-3 10,0-1 1,0 1-1,0 0 1,0 0-1,0 0 1,0 0 0,0 0-1,0 0 1,0 0-1,0 0 1,1-1-1,-1 1 1,0-1-1,1 1 1,-1 0-1,1 0 1,-1-1 0,1 1-1,-1 0 1,1-1-1,0 1 1,0 0-1,8-2-1215</inkml:trace>
</inkml:ink>
</file>

<file path=word/ink/ink1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1.005"/>
    </inkml:context>
    <inkml:brush xml:id="br0">
      <inkml:brushProperty name="width" value="0.05" units="cm"/>
      <inkml:brushProperty name="height" value="0.05" units="cm"/>
    </inkml:brush>
  </inkml:definitions>
  <inkml:trace contextRef="#ctx0" brushRef="#br0">35 373 7680,'4'-2'9809,"4"0"-6100,-5 2-3700,0 0 0,1-1 0,-1 0 0,0 0-1,0 0 1,0 0 0,6-3 0,-6 1-6,1-1 0,0 1 1,-1-1-1,0 0 1,1 1-1,-2-2 0,1 1 1,0 0-1,-1 0 1,3-7-1,-4 7 9,0 1-1,0 0 1,0-1-1,0 1 1,0-1 0,-1 1-1,0-1 1,0 1-1,0-1 1,0 1 0,0-1-1,-1 1 1,1-1 0,-1 1-1,0-1 1,-2-3-1,3 6-6,0 1-1,0-1 1,-1 1 0,1-1-1,0 1 1,-1-1-1,1 1 1,0-1-1,-1 1 1,1 0-1,0-1 1,-1 1 0,1 0-1,-1-1 1,1 1-1,-1 0 1,1 0-1,-1-1 1,1 1 0,-1 0-1,1 0 1,-1 0-1,1 0 1,-1 0-1,1-1 1,-1 1-1,1 0 1,-1 0 0,1 0-1,-2 1 1,-17 8 328,-13 21 366,18-14-256,9-10-149,0 1 0,0-1 0,-8 13 0,12-16-223,0-1 0,0 1-1,0-1 1,0 1 0,1-1 0,-1 1 0,1 0-1,-1-1 1,1 1 0,0 0 0,0-1-1,0 1 1,1 0 0,-1-1 0,2 6 0,0-2 11,0 1 0,1-1 0,0 1 0,0-1 0,1 0 0,0 0 0,0 0 0,7 7 0,-10-11-105,0-1-1,0 1 1,1-1-1,-1 0 1,1 1-1,-1-1 1,1 0-1,0 0 0,-1 0 1,1 0-1,0 0 1,0-1-1,0 1 1,-1 0-1,1-1 1,0 1-1,0-1 1,0 0-1,0 0 0,0 0 1,0 0-1,0 0 1,0 0-1,0 0 1,0 0-1,0-1 1,0 1-1,0-1 0,0 0 1,-1 1-1,1-1 1,0 0-1,0 0 1,2-2-1,10-12-744</inkml:trace>
  <inkml:trace contextRef="#ctx0" brushRef="#br0" timeOffset="1">244 42 1024,'-15'-24'1990,"6"7"9502,9 17-11403,0 0 1,0 0-1,0-1 0,0 1 0,0 0 0,1 0 0,-1 0 1,0 0-1,0 0 0,0 0 0,0 0 0,0 0 1,1 0-1,-1 0 0,0 0 0,0 0 0,0 0 0,0 0 1,0 0-1,0 0 0,1 0 0,-1 0 0,0 0 1,0 0-1,0 0 0,0 1 0,1-1 625,-1 0-625,0 0 0,0 1 0,0-1 0,0 0 1,0 0-1,1 0 0,-1 0 0,0 0 0,0 0 0,0 1 1,0-1-1,0 0 0,0 0 0,0 0 0,4 13 443,0 13-1128,-2 33 2657,-10 93 1,1-8-489,6-125-1435,1-14-267,-1 0 0,1 0 0,0 0 0,0 0 0,1 0 0,-1 0 0,1 0 0,0 0 0,4 9 0</inkml:trace>
  <inkml:trace contextRef="#ctx0" brushRef="#br0" timeOffset="2">198 370 7808,'-19'-7'11519,"27"4"-10879,6 1 0,5 2 128,1-4-1152,-1 10 128,2-12 256,1 12 0,0-6-896,0-6 0</inkml:trace>
  <inkml:trace contextRef="#ctx0" brushRef="#br0" timeOffset="3">473 377 7552,'0'-11'3168,"2"19"-1366,-2-8-1714,0 0 0,0 0 0,1 1 0,-1-1-1,0 0 1,0 0 0,0 0 0,1 0 0,-1 0-1,0 0 1,0 0 0,0 0 0,1 0 0,-1 0-1,0 0 1,0 0 0,0 0 0,1 0 0,-1 0-1,0 0 1,0 0 0,0 0 0,1 0 0,-1 0 0,0 0-1,0 0 1,0 0 0,1 0 0,-1 0 0,0-1-1,0 1 1,0 0 0,0 0 0,1 0 0,-1 0-1,0 0 1,0-1 0,0 1 0,0 0 0,0 0-1,8-7-188,-5 3 191,-1 1 0,0-1 0,0 0 0,0 0 0,0 0 0,-1 0 0,1 0 0,0-6 0,-2 8-20,1 1 0,-1 0 0,0-1 0,0 1 0,0-1 0,0 1 0,-1-1 0,1 1 0,0 0 0,0-1 0,-1 1 0,1 0 0,-1-1 0,1 1 0,-1 0 0,0 0 0,0-1 0,1 1 0,-1 0 0,0 0 0,0 0 0,0 0 0,0 0 0,0 0 0,0 0 0,0 0 0,-1 1 0,1-1 0,0 0 0,0 1 0,-3-2 0,1 1 105,-1 1-1,1-1 0,0 1 0,-1-1 0,1 1 0,0 0 0,-1 0 1,1 1-1,0-1 0,-1 1 0,1-1 0,0 1 0,0 0 1,0 0-1,0 1 0,0-1 0,0 0 0,0 1 0,0 0 0,0 0 1,-3 3-1,2-2 33,0 1 1,0-1-1,0 1 0,0 0 1,1 0-1,0 0 1,-1 1-1,2-1 1,-1 1-1,1 0 0,-1 0 1,-2 10-1,4-12-132,0 1-1,0 0 0,1 0 1,0-1-1,-1 1 0,1 0 0,0 0 1,1 0-1,-1-1 0,1 1 1,0 0-1,0 0 0,0-1 1,0 1-1,1-1 0,-1 1 1,1-1-1,4 6 0,-3-6-29,0 0 0,0 0 0,0 0 0,0 0 0,1-1 0,0 1 0,-1-1 0,1 0 0,0 0 0,0-1 0,0 1 0,0-1-1,0 0 1,1 0 0,-1 0 0,7 0 0,-4 0-90,0-1-1,0 0 1,0 0 0,0-1-1,-1 0 1,1 0 0,12-4 0,11-9-361</inkml:trace>
</inkml:ink>
</file>

<file path=word/ink/ink1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4.585"/>
    </inkml:context>
    <inkml:brush xml:id="br0">
      <inkml:brushProperty name="width" value="0.05" units="cm"/>
      <inkml:brushProperty name="height" value="0.05" units="cm"/>
    </inkml:brush>
  </inkml:definitions>
  <inkml:trace contextRef="#ctx0" brushRef="#br0">40 189 7296,'1'13'9270,"1"-1"-6859,2 16-2551,-4 2 901,-11 266 4814,-14-90-4146,24-146-1276,1-34-157,45-29-124,117-3 163,49 2 16,-94 12-82,52 0-24,-121-7 55,55 8 0,1-1 0,129-17 83,-156 3-166,-45 6 43,38 3 0,2 0-8,-10-2 48,-61-1 2,0 0-1,-1-1 1,1 1-1,-1 0 1,1-1-1,-1 1 1,1 0-1,0-1 1,-1 1-1,0-1 1,1 1-1,-1-1 1,1 1-1,-1-1 1,1 0-1,-1 1 1,0-1-1,0 1 1,1-1-1,-1 0 1,0 1-1,0-1 1,0 0-1,1 1 1,-1-1-1,0 0 1,0 1-1,0-1 1,0 0-1,0 1 1,-1-1-1,1-1 1,-2-32 68,1 25-62,-8-88-8,6 72 0,2-27 0,1 8 0,0 19 0,2 0 0,0 1 0,8-31 0,3-33 0,-5-194 0,-8 271 0,4-35 0,-4 44-1,0 1-1,0 0 1,0-1-1,0 1 1,0 0-1,-1-1 1,1 1-1,0 0 1,-1-1-1,1 1 1,-1 0-1,1 0 1,-1-1-1,0 1 1,1 0-1,-1 0 1,0 0-1,0 0 1,0 0-1,0 0 1,0 0-1,0 0 1,0 1-1,0-1 1,0 0-1,-1 1 1,1-1-1,0 0 1,0 1-1,-1-1 1,-1 1-1,-4-2-10,1 2 1,-1-1-1,0 1 0,0 0 0,-8 1 1,-3-1 1,-273 19 10,37-1 0,116-17 0,45-1 0,-138 16 0,166-9 0,-31 7 0,72-11 0,0-1 0,0-1 0,0-1 0,-26-3 0,-21 0 0,4 10 22,67-7-47,0 0 1,-1 0 0,1 1 0,0-1 0,0 0 0,-1 0 0,1 0 0,0 0 0,0 1 0,0-1-1,0 0 1,-1 0 0,1 0 0,0 1 0,0-1 0,0 0 0,0 0 0,0 1 0,0-1 0,0 0-1,0 0 1,-1 1 0,1-1 0,0 0 0,0 1 0,0-1 0,0 0 0,0 0 0,0 1 0,1-1-1,-1 0 1,0 0 0,0 1 0,0-1 0,0 0 0,0 0 0,0 1 0,0-1 0,0 0 0,1 0-1,-1 0 1,0 1 0,0-1 0,0 0 0,1 0 0,-1 0 0,0 1 0,0-1 0,0 0 0,1 0-1,-1 0 1,0 0 0,1 0 0,8 1-872</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3.049"/>
    </inkml:context>
    <inkml:brush xml:id="br0">
      <inkml:brushProperty name="width" value="0.05" units="cm"/>
      <inkml:brushProperty name="height" value="0.05" units="cm"/>
    </inkml:brush>
  </inkml:definitions>
  <inkml:trace contextRef="#ctx0" brushRef="#br0">40 21 7296,'0'1'424,"-1"0"0,1-1 0,-1 1 0,0-1 0,1 1 0,-1-1 0,1 1 0,-1-1 0,0 0 0,1 1 0,-1-1 0,0 0 0,1 0 0,-1 1-1,0-1 1,0 0 0,1 0 0,-1 0 0,0 0 0,0 0 0,1 0 0,-2 0 0,-9 1 3840,10 0-4170,0 0 0,0 0-1,0-1 1,0 1-1,1 0 1,-1 0 0,0 0-1,1 0 1,-1 0 0,0 0-1,1 0 1,-1 0-1,1 0 1,0 0 0,-1 0-1,1 0 1,0 0-1,0 0 1,-1 0 0,1 1-1,0 0 1,0 30 479,0-25-304,0-3-246,0-1 1,1 1-1,-1-1 1,1 1-1,0-1 1,0 0-1,0 1 1,0-1-1,1 0 1,-1 0-1,1 0 1,0 0-1,0 0 1,0 0-1,0-1 1,0 1-1,1-1 1,-1 1-1,1-1 1,0 0-1,-1 0 1,1 0-1,0 0 1,0 0-1,0-1 1,1 0-1,-1 1 1,0-1-1,0 0 1,1 0-1,-1-1 1,1 1-1,-1-1 1,1 0-1,-1 0 1,0 0-1,1 0 1,-1 0-1,1-1 1,-1 0-1,1 0 1,-1 0-1,0 0 1,0 0-1,1 0 1,-1-1 0,0 0-1,3-2 1,-3 2-18,1 0 0,-1-1 0,0 1 1,0-1-1,0 0 0,0 0 0,-1 0 1,1 0-1,-1-1 0,0 1 1,0-1-1,0 1 0,0-1 0,-1 0 1,1 1-1,-1-1 0,0 0 1,0 0-1,0 0 0,-1 0 0,1 0 1,-1 0-1,0 0 0,0 0 0,-1 0 1,1 0-1,-1 0 0,0 0 1,0 0-1,0 0 0,-1 0 0,1 0 1,-4-5-1,3 7-5,0 0 0,0 0 0,0-1 0,0 1 0,0 0 0,-1 1 0,1-1 0,-1 0 0,0 1 0,1-1 0,-1 1 0,0 0 0,0 0 0,0 0-1,0 0 1,0 1 0,-5-1 0,4 0-119,1 1 0,-1 0-1,1-1 1,-1 2-1,1-1 1,-1 0-1,1 1 1,-1-1 0,1 1-1,0 0 1,-1 0-1,1 0 1,0 1-1,0-1 1,-4 3 0,6-3-928</inkml:trace>
</inkml:ink>
</file>

<file path=word/ink/ink1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5.777"/>
    </inkml:context>
    <inkml:brush xml:id="br0">
      <inkml:brushProperty name="width" value="0.05" units="cm"/>
      <inkml:brushProperty name="height" value="0.05" units="cm"/>
    </inkml:brush>
  </inkml:definitions>
  <inkml:trace contextRef="#ctx0" brushRef="#br0">20 1 6656,'2'-1'9616,"0"6"-8126,3 10-2335,-4 14 1967,-2 2 0,-1-1-1,-1-1 1,-9 33 0,10-51-801,-1 4 53,1-3 42,0 0 0,-1 16 0,30-20-160,-20-7-429,-1 0 1,0 0-1,1-1 1,-1 1-1,0-1 1,1-1 0,0 1-1,-1-1 1,1 0-1,-1 0 1,11-5-1,-7 2-1107</inkml:trace>
</inkml:ink>
</file>

<file path=word/ink/ink1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7.277"/>
    </inkml:context>
    <inkml:brush xml:id="br0">
      <inkml:brushProperty name="width" value="0.05" units="cm"/>
      <inkml:brushProperty name="height" value="0.05" units="cm"/>
    </inkml:brush>
  </inkml:definitions>
  <inkml:trace contextRef="#ctx0" brushRef="#br0">3 286 7040,'4'0'12159,"3"-7"-11391,12 7 0,-5-3-1152,8 1 128,-1-3 640,-3 0 128,0-2-896,1-6 128</inkml:trace>
  <inkml:trace contextRef="#ctx0" brushRef="#br0" timeOffset="1">0 81 7680,'0'5'10751,"11"-7"-10239,7 2 128,7-3 0,5-4-1024,-6 7 128,2 3 512,-1-3 128,3 4-1920,1 1 0</inkml:trace>
  <inkml:trace contextRef="#ctx0" brushRef="#br0" timeOffset="2">347 257 7424,'-21'-3'6131,"-2"1"-1260,5 7-5122,-8 3 1558,23-8-1147,0 0-1,0 1 1,0 0-1,0 0 0,0 0 1,0 0-1,0 0 1,0 0-1,-5 4 1,3-1 20,0 0 0,1 1 0,-1 0 1,1 0-1,0 0 0,1 0 0,-1 1 1,-4 9-1,7-13-142,0-1 0,0 1 0,1 0-1,-1-1 1,1 1 0,-1 0 0,1 0 0,-1 0 0,1 0 0,0-1 0,0 1 0,0 0 0,0 0-1,0 0 1,1 0 0,-1 0 0,1-1 0,-1 1 0,1 0 0,-1 0 0,1 0 0,0-1 0,0 1-1,0-1 1,0 1 0,0 0 0,0-1 0,0 0 0,1 1 0,-1-1 0,0 0 0,1 0 0,-1 1-1,1-1 1,2 1 0,-1-1-25,0 0 0,0 0-1,0 0 1,0-1 0,0 1-1,0-1 1,0 1-1,1-1 1,-1 0 0,0-1-1,0 1 1,0 0 0,1-1-1,-1 0 1,0 1 0,0-1-1,0-1 1,0 1 0,0 0-1,0-1 1,2-1-1,8-5-17,-1 0-1,0 0 1,13-13-1,-21 17 6,0 0 0,-1-1 0,1 1 0,-1-1 0,0 0 0,0 0 0,-1 0 0,1 0 0,-1 0 0,0-1 0,2-10 0,-2 3 0,0 0 0,0 1 0,-1-1 0,-2-17 0,-2 4 0,-1 0-1,-14-46 1,4 20 129,14 52-121,0-1-1,0 1 1,0-1-1,0 1 1,0-1-1,0 1 1,0-1-1,0 1 1,0-1-1,0 1 1,0-1-1,-1 1 1,1-1-1,0 1 1,0-1-1,-1 1 1,1 0-1,0-1 1,-1 1-1,1 0 1,0-1-1,-1 1 1,1 0-1,0-1 1,-1 1-1,1 0 1,-1-1-1,0 1 1,-5 11 189,-2 27 28,6 0-206,2 0-1,1 0 0,2-1 0,1 1 1,3-1-1,20 71 0,-27-107-80,1 1 1,-1-1-1,0 0 0,1 0 0,0 0 0,-1 0 1,1 0-1,-1 1 0,1-1 0,0 0 1,0 0-1,0-1 0,0 1 0,0 0 0,0 0 1,0 0-1,0-1 0,0 1 0,0 0 0,0-1 1,0 1-1,0-1 0,1 1 0,-1-1 0,0 0 1,0 1-1,0-1 0,3 0 0,11 1-1346</inkml:trace>
  <inkml:trace contextRef="#ctx0" brushRef="#br0" timeOffset="3">521 286 7808,'-11'12'11007,"7"-1"-10623,-3 1 128,3 10 0,1 2 128,3-12-896,0 2 0,0-5 512,3-3 0,1-9-1024,3-9 128</inkml:trace>
  <inkml:trace contextRef="#ctx0" brushRef="#br0" timeOffset="4">546 209 7552,'-7'-19'3712,"11"8"4223,-1 11-7039,1 0-1536</inkml:trace>
</inkml:ink>
</file>

<file path=word/ink/ink1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8.433"/>
    </inkml:context>
    <inkml:brush xml:id="br0">
      <inkml:brushProperty name="width" value="0.05" units="cm"/>
      <inkml:brushProperty name="height" value="0.05" units="cm"/>
    </inkml:brush>
  </inkml:definitions>
  <inkml:trace contextRef="#ctx0" brushRef="#br0">108 7 8320,'-9'-6'12799,"9"14"-12415,0 7 128,0 3 0,-5 8-640,-5 8 128,1-1 384,7 5 128,-8 2-384,3-3 128,0-4-128,7-8 128,0-8-1024,-3-7 128</inkml:trace>
  <inkml:trace contextRef="#ctx0" brushRef="#br0" timeOffset="1">6 257 8832,'-5'6'4352,"10"-19"-1920,8 20 2815,4-7-5119,3-7 0,-3 7 0,-1 0 0,-1 0-256,-1 0 128,2-2-2176,-6-5 128</inkml:trace>
</inkml:ink>
</file>

<file path=word/ink/ink1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29.580"/>
    </inkml:context>
    <inkml:brush xml:id="br0">
      <inkml:brushProperty name="width" value="0.05" units="cm"/>
      <inkml:brushProperty name="height" value="0.05" units="cm"/>
    </inkml:brush>
  </inkml:definitions>
  <inkml:trace contextRef="#ctx0" brushRef="#br0">123 101 7168,'1'-15'9802,"1"24"-8063,-1 5-1626,0-1 0,-1 0 0,0 1 0,-5 23 0,-15 56 1514,17-83-1558,-47 162 1811,15-55-453,20-65-617,15-52-805,0 1-1,1-1 1,-1 1 0,0-1-1,0 1 1,0-1-1,0 1 1,1-1-1,-1 1 1,0-1 0,0 0-1,1 1 1,-1-1-1,0 1 1,1-1-1,-1 0 1,0 1-1,1-1 1,-1 0 0,1 1-1,-1-1 1,1 0-1,-1 0 1,0 1-1,1-1 1,-1 0 0,1 0-1,-1 0 1,2 0-1,21 7-18,-9-4 41,64 23 79,-68-24-118,-1 1 1,1-1-1,0-1 0,0 0 0,0 0 0,0-1 1,11-1-1,24 2-22,209 4 34,-96-4 0,28-2-739,-61-2 326,-122 3 418,-1 0-1,1-1 0,0 0 0,-1 1 1,1-1-1,-1 0 0,1 0 0,-1-1 1,0 1-1,1 0 0,-1-1 0,0 0 1,0 1-1,0-1 0,0 0 0,0 0 1,2-3-1,6-6 26,-7 6-28,0 0 0,0 0 0,-1 0 0,0-1 0,0 0 0,0 1 0,-1-1-1,0 0 1,0 0 0,0-9 0,-1 15-2,9-72 0,32-126 0,-28 150 0,21-67 0,-18 51 53,-7 25 1,-7 21-34,-3 0 3,1 18-21,-1-1 0,0 0 0,1 1 0,-1-1 0,0 0 1,0 1-1,1-1 0,-1 1 0,0-1 0,0 1 0,0 0 0,0-1 1,0 1-1,1 0 0,-1-1 0,0 1 0,0 0 0,0 0 1,0 0-1,0 0 0,0 0 0,0 0 0,0 0 0,-1 1 0,-31 0-89,31-1 99,-156 0 89,61-3-52,-529 18 441,605-15-488,-18 1-19,38 0 11,-1-1 0,0 0 0,1 0 0,-1 1 0,1-1 0,-1 1 0,1-1 0,-1 1 0,1 0 0,-1 0 1,1-1-1,0 1 0,-1 0 0,1 0 0,0 0 0,0 1 0,-1-1 0,0 1 0,2-1-2,0 0 0,0-1 0,0 1 0,0-1 0,0 1 0,1-1 0,-1 1 0,0 0 0,0-1 0,0 1 0,1-1 0,-1 1 0,0-1 0,0 1 0,1-1 0,-1 1 0,1-1 0,-1 0 0,0 1 0,1-1 0,-1 1 0,1-1-1,-1 0 1,1 1 0,-1-1 0,2 0 0,-2 1-58,1-1 0,-1 0 0,0 0 0,1 0-1,-1 1 1,1-1 0,-1 0 0,1 1-1,-1-1 1,0 0 0,1 1 0,-1-1 0,0 0-1,1 1 1,-1-1 0,0 0 0,1 1 0,-1-1-1,0 1 1,0-1 0,0 1 0,1-1 0,-1 1-1,0-1 1,0 1 0,0-1 0,0 1 0,0-1-1,0 1 1,0-1 0,0 1 0,0-1-1,0 1 1,0-1 0,0 1 0,-1 0 0,-5 0-1236</inkml:trace>
  <inkml:trace contextRef="#ctx0" brushRef="#br0" timeOffset="1">1852 196 7552,'-8'-3'12111,"1"14"-11913,-11 20-328,7-12 664,0-1 0,-18 22 0,-99 137 2090,84-108-3307,51-78-554,7-9-65</inkml:trace>
</inkml:ink>
</file>

<file path=word/ink/ink1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30.880"/>
    </inkml:context>
    <inkml:brush xml:id="br0">
      <inkml:brushProperty name="width" value="0.05" units="cm"/>
      <inkml:brushProperty name="height" value="0.05" units="cm"/>
    </inkml:brush>
  </inkml:definitions>
  <inkml:trace contextRef="#ctx0" brushRef="#br0">159 12 7680,'0'0'430,"0"-1"-1,0 0 1,6-8 7737,-5 8-7737,4 7 3811,-2 5-6145,-1 12 2352,0-1 0,-1 1-1,-1 0 1,-2-1 0,-4 26-1,1 4 110,3-18-261,2-20-241,0 0 1,-1-1-1,-1 1 0,0 0 0,-1-1 0,-9 24 1,12-36-175,-1 0 1,1 0 0,-1 0 0,0 0 0,1 1-1,-1-1 1,0 0 0,0-1 0,0 1-1,0 0 1,0 0 0,0 0 0,0 0 0,0-1-1,0 1 1,0 0 0,0-1 0,0 1-1,-1-1 1,1 0 0,0 1 0,0-1 0,-3 0-1,-11-3-2185</inkml:trace>
  <inkml:trace contextRef="#ctx0" brushRef="#br0" timeOffset="1">3 282 8064,'-3'0'11647,"14"2"-11263,7 5 0,4 0 0,0-7-640,-2 0 128,2 5-128,0-10 128</inkml:trace>
  <inkml:trace contextRef="#ctx0" brushRef="#br0" timeOffset="2">282 236 7552,'-1'0'182,"0"-1"1,1 0 0,-1 0-1,0 1 1,0-1-1,0 0 1,1 1 0,-1-1-1,0 1 1,0-1-1,0 1 1,0-1 0,0 1-1,0 0 1,0 0-1,-2-1 1,-9 10 2829,1 1 2797,10-8-5578,-1 1 1,0-1-1,1 0 1,0 1-1,-1-1 0,1 1 1,0-1-1,0 1 1,1 0-1,-1-1 1,0 6-1,-2 30 42,3-36-245,0-1 0,0 1 0,1 0 0,-1 0 0,0-1 0,1 1 0,-1-1 0,1 1 0,0 0 0,-1-1 0,1 1 0,0-1 0,0 1 0,0-1 0,0 0 0,0 1 0,1-1 0,-1 0 0,0 0 0,1 0 0,-1 0 0,0 0 0,1 0 0,-1 0 0,1 0 0,-1-1 0,1 1 0,0 0 0,-1-1 0,1 1 0,0-1 0,-1 0 0,1 0 0,0 0 0,0 0 1,3 0-2,-1 0-62,1-1-1,-1 1 0,1-1 0,-1 0 0,1-1 0,-1 1 0,0-1 0,1 0 0,-1 0 0,0 0 0,0 0 0,-1-1 1,5-3-1,1-3-77,17-15-428,-25 23 511,-1 1 0,1-1 0,-1 1-1,1-1 1,0 0 0,-1 1 0,1-1 0,0 1 0,-1-1-1,1 1 1,0 0 0,-1-1 0,1 1 0,0 0-1,0 0 1,0-1 0,-1 1 0,1 0 0,0 0 0,0 0-1,0 0 1,-1 0 0,1 0 0,2 0 0,9 19 7,5 6 131,-15-22-102,1 0 0,0-1 0,0 0-1,0 1 1,0-1 0,1 0 0,-1-1 0,0 1 0,1 0 0,-1-1-1,1 0 1,7 2 0,-9-3 7,0 0 0,0 0 0,0-1 0,1 1 0,-1 0 0,0-1 0,0 0 0,0 1 0,0-1 0,-1 0 0,1 0 0,0 0 0,0 0 0,0 0 0,-1 0 0,1-1 0,0 1 0,-1 0 0,1-1 0,-1 0 0,0 1 0,0-1 0,1 0 0,-1 1 0,0-1 0,0-2 0,1 1 42,0-1 0,-1 1 0,0 0 0,0-1 0,0 1 0,0-1 0,0 0 1,-1 1-1,1-1 0,-1 1 0,0-1 0,0 0 0,-1-3 0,-1-4 268,-1 0 0,-6-20 1,0 6 89,6 18-330,3 7-117,0 0 1,0 0 0,0 0 0,0 0-1,0 0 1,0 0 0,0 0-1,1 0 1,-1 0 0,0 0 0,0 0-1,0 0 1,0 0 0,0 0 0,0 0-1,0 0 1,0-1 0,0 1-1,0 0 1,1 0 0,-1 0 0,0 0-1,0 0 1,0 0 0,0 0 0,0 0-1,0 0 1,0 0 0,0-1 0,0 1-1,0 0 1,0 0 0,0 0-1,0 0 1,0 0 0,0 0 0,0 0-1,0 0 1,0-1 0,0 1 0,0 0-1,0 0 1,0 0 0,0 0-1,0 0 1,0 0 0,0 0 0,15 3-1013</inkml:trace>
  <inkml:trace contextRef="#ctx0" brushRef="#br0" timeOffset="3">756 217 7808,'-1'-1'654,"0"0"-1,0-1 1,0 1 0,0 0 0,0 0 0,0 0 0,-1 0-1,1 0 1,0 0 0,-1 0 0,-1 0 0,-13 5 4321,3 2-4591,-5 0-474,15-6 162,0 1 0,1 0 1,-1 0-1,0 0 0,0 0 1,1 0-1,-1 0 0,1 1 0,-1 0 1,1-1-1,0 1 0,0 0 0,-1 0 1,1 0-1,-3 4 0,3-2 30,-1 0-1,1 0 1,0 0-1,0 1 1,0-1-1,0 0 1,1 1-1,0-1 0,-2 9 1,3-12-85,0 1 0,0 0 0,0-1 0,0 1 0,0-1 0,0 1 1,0 0-1,1-1 0,-1 1 0,1-1 0,-1 1 0,1-1 0,0 1 0,-1-1 0,1 1 0,0-1 0,0 0 1,0 1-1,0-1 0,0 0 0,0 0 0,0 0 0,0 0 0,1 0 0,-1 0 0,0 0 0,1 0 1,-1 0-1,1-1 0,-1 1 0,1 0 0,2 0 0,-2-1-19,0 1 0,1-1 0,-1 1 0,0-1 0,1 0 0,-1 0 0,1 0 0,-1 0 0,0-1 0,1 1 0,-1-1 0,0 1 0,1-1 0,-1 0 0,0 0 0,0 0 0,0 0 0,1 0 0,1-2 0,-1 1-25,0-1-1,0 0 1,0 1-1,0-1 1,0 0 0,-1-1-1,0 1 1,1 0-1,-1-1 1,2-4 0,11-12-272,-13 18 259,0 0 0,0 0 0,0 0 0,-1 0 1,1 0-1,-1 0 0,1 0 0,-1 0 0,0-1 1,0 1-1,0-1 0,0 1 0,0-1 0,0-4 1,0 9 60,-1 0 1,1 0-1,-1 0 1,1 0-1,0 0 1,0 0 0,0 0-1,1 0 1,-1-1-1,0 1 1,0 0-1,1-1 1,-1 1-1,1-1 1,0 1 0,-1-1-1,4 2 1,32 18-26,-36-20 15,1 0 1,0 0-1,-1 0 1,1 0-1,0-1 1,0 1-1,-1-1 1,1 1-1,0-1 1,0 0-1,0 0 1,0 1-1,0-1 1,0-1-1,-1 1 1,1 0-1,0 0 1,0-1-1,0 1 1,0-1-1,-1 1 1,1-1-1,0 0 1,-1 0-1,1 0 1,0 0-1,-1 0 1,1 0-1,-1 0 1,1 0-1,-1-1 1,0 1-1,0 0 1,3-4-1,8-7 99,-8 8-27,0-1 1,0 1 0,-1-1 0,0 0 0,0 0 0,0 0-1,0 0 1,-1 0 0,0 0 0,2-7 0,1-2 18,-5 13-146,0 1 1,0-1 0,0 0-1,1 0 1,-1 1 0,0-1-1,1 0 1,-1 1 0,1-1-1,-1 0 1,1 1 0,-1-1 0,1 1-1,-1-1 1,1 1 0,-1-1-1,1 1 1,0-1 0,-1 1-1,1 0 1,0-1 0,-1 1-1,1 0 1,0 0 0,0-1 0,-1 1-1,1 0 1,0 0 0,0 0-1,-1 0 1,1 0 0,1 0-1,14 0-1108</inkml:trace>
</inkml:ink>
</file>

<file path=word/ink/ink1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31.965"/>
    </inkml:context>
    <inkml:brush xml:id="br0">
      <inkml:brushProperty name="width" value="0.05" units="cm"/>
      <inkml:brushProperty name="height" value="0.05" units="cm"/>
    </inkml:brush>
  </inkml:definitions>
  <inkml:trace contextRef="#ctx0" brushRef="#br0">122 260 7808,'-1'-3'847,"0"-2"176,0 1-1,0-2 0,0 3 0,-1-2 1,1 1-1,-1-1 0,0 1 0,-3-4 0,5 8-941,-1-1-1,0 1 0,0 0 0,0-1 1,0 1-1,0 0 0,0 0 0,0-1 1,0 1-1,1 0 0,-1 0 0,0 0 1,0 0-1,0 0 0,0 0 0,0 1 1,0-1-1,0 0 0,0 0 0,1 1 1,-1-1-1,0 0 0,0 1 0,-1 0 1,-21 13 302,16-9-100,1 2 1,-1-1-1,0 0 1,2 1-1,-9 12 1,12-18-266,1 1 0,-1 0 0,1 0 1,0 0-1,0 0 0,1 1 1,-1-1-1,0 0 0,0 0 0,0 1 1,1-1-1,-1 1 0,1-1 0,0 0 1,0 1-1,0-1 0,0 0 0,1 1 1,-1-1-1,1 0 0,-1 1 1,1-1-1,0 1 0,0-2 0,1 6 1,-1-6-15,0 0 0,0 0 0,1 0 0,-1 0 0,0-1 0,-1 1 0,2 0 0,-1 0 0,0 0 0,1-1 0,-1 1 0,1-1 0,-2 1 0,1-1 0,1 0 0,-1 0 0,1 0 0,-1 0 0,1 0 0,-1 0 0,0 0 0,1 0 0,-1 0 0,1 0 0,-1 0 0,0-1 0,2 0 0,1 0 3,-1-1 0,1 1 0,-1-1 1,0 1-1,1-1 0,-1 0 1,0-1-1,0 1 0,0 0 0,3-5 1,1-2-21,-1 0-1,1-1 1,-1 0 0,-1 0 0,0-1 0,-1 0 0,1-1 0,-1 2 0,2-19 0,-1 1-15,-1-1 1,0-51-1,-4 61 29,1 13 122,-1-1 1,0 1 0,0 0-1,-2-11 1,2 17-113,0 0 0,0 0 0,0 0 0,0 0 0,0-1 0,0 1 0,0 0 0,0 0 0,0 0 0,0 0 0,0-1 0,0 1 0,0 0-1,0 0 1,0 0 0,0 0 0,0-1 0,0 1 0,0 0 0,0 0 0,0 0 0,0 0 0,-1-1 0,1 1 0,0 0 0,0 0 0,0 0 0,0 0 0,0 0 0,-1 0 0,1 0 0,0 0 0,0 0 0,0 0 0,-1-1 0,1 1 0,0 0 0,0 0 0,0 0 0,0 0 0,-1 0-1,1 0 1,0 0 0,0 1 0,-1-1 0,-6 8 317,-3 15 120,6-5-317,2 0 0,-1 0 0,2 0 0,0 1 0,2-1 0,3 23 0,0-9-46,2-2 1,19 54-1,-24-80-242,0-1 0,0 0-1,0 1 1,-1-1 0,1 1-1,-1 0 1,1 6 0,-3 0-1017</inkml:trace>
</inkml:ink>
</file>

<file path=word/ink/ink1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07:33.190"/>
    </inkml:context>
    <inkml:brush xml:id="br0">
      <inkml:brushProperty name="width" value="0.05" units="cm"/>
      <inkml:brushProperty name="height" value="0.05" units="cm"/>
    </inkml:brush>
  </inkml:definitions>
  <inkml:trace contextRef="#ctx0" brushRef="#br0">20 219 7424,'0'-3'4300,"0"-3"-984,1 10-3080,-1 1 0,1-1 0,0 1 0,1-1 0,-1 1 0,3 4 0,5 24 351,-7 4 414,-1 0-1,-2 0 0,-10 61 0,-1 28 909,11-97-1369,-2 0 0,-8 41 1,10-67-540,1-1 1,-1 1-1,1 0 0,0 0 1,0 0-1,0 0 0,0 0 0,1-1 1,-1 1-1,1 0 0,0 0 1,-1 0-1,1-1 0,2 4 1,2 7-1,-5-13-1,0 1 0,0-1 0,0 1 0,0-1 0,0 1 0,0-1 0,0 0 0,0 1 0,0-1 0,0 1 0,1-1 0,-1 1 0,0-1 0,0 0 0,0 1 0,1-1 0,-1 0 0,0 1 0,0-1 0,1 0 0,-1 1 0,0-1 0,1 0 0,-1 1 0,0-1 0,1 0 0,-1 0 0,1 0 0,-1 1 0,0-1 0,1 0 0,-1 0 0,1 0 0,-1 0 0,1 0 0,-1 0 0,0 0 0,1 0 0,-1 0 0,1 0 0,-1 0 0,1 0 0,-1 0 0,1 0 0,-1 0 0,0 0 0,1 0 0,-1 0 0,1-1 0,-1 1 0,0 0 0,1 0 0,-1-1 0,0 1 0,1 0 0,-1 0 0,0-1 0,1 1 0,-1 0 0,1-1 0,0-1 0,1 1 0,0-1 0,0 1 0,0-1 0,0 1 0,0 0 0,0 0 0,0 0 0,1 0 0,-1 0 0,0 1 0,1-1 0,-1 1 0,0-1 0,1 1 0,-1 0 0,0 0 0,1 0 0,-1 0 0,1 1 0,2 0 0,39 4 0,1-1 0,-1-2 0,86-8 0,-53 1 49,97 7-1,-49 1-38,147-10-117,-219 8 107,151-5 0,-160 1 0,0-3 0,70-16 0,-93 17-1,-14 4-25,0-1-1,1 0 1,11-5 0,-16 5 24,1 0 1,0 1-1,0-1 1,0 1-1,0 0 1,0 0 0,0 0-1,0 0 1,1 1-1,-1 0 1,0 0 0,0 0-1,0 0 1,6 2-1,-7-2-11,0 0 0,-1 0 0,1 0-1,0 0 1,0 0 0,0-1 0,0 1-1,0-1 1,0 0 0,0 0 0,-1 0-1,1 0 1,0 0 0,-1-1 0,1 1-1,-1-1 1,1 1 0,-1-1 0,0 0-1,0 0 1,1 0 0,-1 0 0,-1-1-1,1 1 1,0-1 0,-1 1 0,1-1-1,0-2 1,2-18 19,-2 0-1,-1 0 0,-1 0 0,-5-43 1,3 46-33,0 0 27,-10-32 0,1 1 0,2 9 28,-22-64 0,-1-7 44,14 7 56,17 86-384,1 21 256,0 0 0,-1-1 0,1 1 0,0 0 0,-1 0 0,1-1 0,-1 1 0,0 0 0,1 0 0,-1-1 0,1 1 0,-1-1 0,0 1 0,0-1 0,1 1 0,-1-1 0,0 1 0,0-1 0,0 0 0,1 1 0,-1-1 0,0 0 0,0 0 0,0 1 0,0-1 0,0 0 0,1 0 0,-3 0 0,-31 1 0,30-1 0,-231-3 0,-246 6 0,461-1-8,-349 27 144,221-21-1,79-5-142,45-1 7,-44 10 0,67-12-21,0 0 0,0 0-1,0 0 1,0 1 0,0-1 0,0 1-1,0-1 1,0 0 0,0 1-1,0 0 1,0-1 0,0 1 0,1 0-1,-1-1 1,-1 2 0,1 7-1380,1-9 1359,0 0-1,0 0 1,0 1 0,0-1-1,0 0 1,1 0-1,-1 0 1,0 0-1,0 0 1,0 0 0,0 1-1,0-1 1,0 0-1,0 0 1,0 0-1,0 0 1,0 0 0,0 1-1,0-1 1,0 0-1,0 0 1,0 0-1,0 0 1,-1 0 0,1 0-1,0 1 1,0-1-1,0 0 1,0 0-1,0 0 1,0 0 0,0 0-1,0 0 1,0 0-1,0 1 1,-1-1-1,1 0 1,0 0 0,0 0-1,0 0 1,0 0-1,0 0 1,0 0-1,-1 0 1,1 0 0,0 0-1,0 0 1,0 0-1,0 0 1,0 0-1,0 0 1,-1 0 0,1 0-1,0 0 1</inkml:trace>
</inkml:ink>
</file>

<file path=word/ink/ink1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4.511"/>
    </inkml:context>
    <inkml:brush xml:id="br0">
      <inkml:brushProperty name="width" value="0.05" units="cm"/>
      <inkml:brushProperty name="height" value="0.05" units="cm"/>
      <inkml:brushProperty name="color" value="#849398"/>
    </inkml:brush>
  </inkml:definitions>
  <inkml:trace contextRef="#ctx0" brushRef="#br0">72 5 7168,'-2'2'2317,"4"-9"3367,2 14-3168,1 13-2033,-1 0 0,-1 0 1,-1 0-1,-1 26 0,0-37-382,-1 4 109,0 174 2545,-1-185-2709,1 2 0,0-1 0,-1-1-1,0 1 1,0 0 0,1-1 0,-1 1 0,0 0-1,0 0 1,-1-1 0,0 1 0,1 0-1,-1-2 1,-2 5 0,2-5-25,1 0-1,0 0 1,0-1-1,-1 1 1,2-1 0,-1 1-1,-1-1 1,1 1-1,-1-1 1,1 1-1,0-1 1,-1 0 0,2 0-1,-2 0 1,1 0-1,-1 0 1,1 0 0,-1 0-1,1 0 1,0 0-1,0-1 1,-1 1-1,1-1 1,-1 1 0,1-1-1,0 0 1,-1 1-1,2 0 1,-1-1 0,0 0-1,0 0 1,-1 0-1,0-2 1,-20-18 349,21 20-479,0 0-1,1 0 0,0 1 0,-1-1 1,0 0-1,1 0 0,-1 0 0,1 0 0,0 1 1,-1-1-1,1 0 0,-1 0 0,1 0 1,0 0-1,0 0 0,0 0 0,0 0 1,0 0-1,0 0 0,0 0 0,0 0 0,0 0 1,0 0-1,1 0 0,-1 0 0,0 0 1,1 0-1,-1 1 0,2-3 0,3-3-2322</inkml:trace>
</inkml:ink>
</file>

<file path=word/ink/ink1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6.492"/>
    </inkml:context>
    <inkml:brush xml:id="br0">
      <inkml:brushProperty name="width" value="0.05" units="cm"/>
      <inkml:brushProperty name="height" value="0.05" units="cm"/>
      <inkml:brushProperty name="color" value="#849398"/>
    </inkml:brush>
  </inkml:definitions>
  <inkml:trace contextRef="#ctx0" brushRef="#br0">95 51 7168,'-1'0'480,"0"-1"0,0 0 0,-1 0 0,2 0 0,-1 0 0,0 1 0,-1-1 0,1 0 0,0 1 1,-1-1-1,1 0 0,1 1 0,-2 0 0,1 0 0,-1 0 0,1 0 0,-1 0 0,0 0 0,0 0-390,0 0 1,1 1-1,-1 0 0,0 0 0,2 0 0,-2 0 1,1 1-1,-1-1 0,1 0 0,-1 0 0,1 0 1,1 1-1,-1-1 0,-2 3 0,-4 6 379,0-2-64,2-1 0,-1 1 0,1 1 0,1-1 0,-1 1 0,-2 9 0,6-16-353,1 0 0,-1 1 0,1-2 0,0 2 0,0-1 0,0 1 0,0-2 1,0 2-1,0-1 0,1 1 0,-1-2 0,1 2 0,-1-1 0,1 0 0,0 0 0,0 0 0,-1 0 0,1 0 1,1 0-1,-1 0 0,1 0 0,-1-1 0,1 1 0,-1 0 0,1 0 0,-1-2 0,1 2 0,0-1 0,-1 1 0,2-1 1,2 2-1,-4-3-48,0 0 0,0 1 1,0-1-1,0 1 1,0-1-1,0 1 0,1-1 1,-1 0-1,0 1 1,-1-1-1,2 0 0,-1 0 1,0 0-1,1 0 1,-1 0-1,0 0 0,0 0 1,0-1-1,2 0 1,18-12 59,-4 0-46,-14 10-14,-1 2-1,2-2 1,-1 0 0,0 0-1,-1 1 1,0-2-1,1 1 1,-1 0-1,-1 0 1,2-1-1,-2 1 1,1-1 0,0 1-1,-2-1 1,1 0-1,0 1 1,1-5-1,0-1 6,-1 1 1,0-1-1,-1 0 0,0 0 0,0 1 0,-3-13 0,3 21-23,0-1 0,0 0 0,0 0 0,0 0 0,0 0 0,0 0 0,-1 1 0,1-1 0,0 0-1,0 0 1,-1 1 0,1-1 0,-1 1 0,1-1 0,-1 0 0,1 1 0,-1-1 0,1 0 0,0 1 0,0-1 0,-1 0-1,0 1 1,0-1 0,1 1 0,-1-1 0,0 1 0,0 0 0,1-1 0,-1 1 0,0 0 0,0 0 0,1 0-1,0 0 1,-1 0 0,0 0 0,0 0 0,0 0 0,-1 0 0,0 0-54,1 0-1,0 1 1,-1 0 0,0 0-1,0 0 1,1 0 0,-1 0-1,1 0 1,0 0 0,-1 1-1,1-2 1,0 1 0,-1 1-1,1-1 1,0 3 0,0 0-978</inkml:trace>
  <inkml:trace contextRef="#ctx0" brushRef="#br0" timeOffset="1">244 163 6272,'2'-2'3200,"16"-16"4495,2 1-5034,-14 13-2641,0-1 0,1 0 0,-2 0 0,2-1 0,-2 0-1,8-10 1,-10 9 85,2 0-1,-2 1 0,0-2 0,4-10 1,-7 18-94,0-1 0,1 0 0,-1 0 0,1 0 1,-1 0-1,0 0 0,0 0 0,0 0 0,0 0 0,0 0 1,0 0-1,0 0 0,0 0 0,0 0 0,0 0 0,-1 0 1,1 0-1,0 0 0,-1 0 0,1 1 0,-1-1 0,1 0 1,-1 0-1,1 0 0,0 0 0,-1 0 0,1 0 0,-1 1 1,0-1-1,0 0 0,0 1 0,0 0 0,1-1 0,-1 1 1,0-1-1,0 1 0,1-1 0,-1 1 0,0-1 0,-1 1 1,1 0-1,0 0 0,0 0 0,-1-1 0,-2 1 86,-1 0 0,2 1 0,-2-1 0,2 1 0,-2 0 1,1 0-1,1 0 0,-2 0 0,2 0 0,-1 1 0,1 0 0,-1 0 0,0 0 0,1 0 0,0 1 0,-1 0 0,-2 2 0,0 1 165,0 1 1,0-1-1,1 1 1,-1 0-1,2 1 1,-8 12-1,11-19-219,1 0-1,-1 1 1,1-1-1,0 1 1,-1-1-1,1 0 1,0 0-1,0 1 1,0 0-1,0-1 0,0 1 1,0-1-1,1 0 1,-1 1-1,0-1 1,1 1-1,-1-1 1,1 1-1,0-2 1,0 1-1,-1 1 1,1-1-1,-1 0 1,1 1-1,0-1 1,0 0-1,0 0 1,0-1-1,1 1 0,-1 0 1,0 0-1,0 0 1,0 0-1,2 0 1,2 2-21,-1-1 0,1 0 0,0 1 0,0-1 0,0-2 0,-1 2 0,2-1 0,5 1 1,13-3-407,1 1-22</inkml:trace>
</inkml:ink>
</file>

<file path=word/ink/ink1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7.701"/>
    </inkml:context>
    <inkml:brush xml:id="br0">
      <inkml:brushProperty name="width" value="0.05" units="cm"/>
      <inkml:brushProperty name="height" value="0.05" units="cm"/>
      <inkml:brushProperty name="color" value="#849398"/>
    </inkml:brush>
  </inkml:definitions>
  <inkml:trace contextRef="#ctx0" brushRef="#br0">1 148 7552,'6'-4'10051,"-3"15"-7665,0 33-809,-4 49-1,-1-29-1017,2-61-614,1-3-4,-1 1 1,0 0 0,0-1-1,0 1 1,0 0 0,0-1-1,0 1 1,0-1 0,0 1-1,0 0 1,0-1 0,-1 1-1,1 0 1,0-1 0,0 1-1,0 0 1,-1-1 0,1 1-1,0-1 1,-2 2 0,-1-5-1116</inkml:trace>
  <inkml:trace contextRef="#ctx0" brushRef="#br0" timeOffset="1">19 148 8448,'0'-6'836,"1"1"1,-1-1-1,2 0 1,-1 0-1,1 1 1,-1-1-1,2 1 1,2-7 0,-4 11-705,0-1 1,0 1 0,-1 0 0,1 0 0,0 0 0,1 0 0,-1 0 0,0 0 0,0 0 0,0 0 0,0 0 0,1 1 0,-1-1 0,0 0 0,1 1 0,-1-1 0,1 1 0,-1-1 0,0 1 0,1 0 0,-1 0 0,1 0 0,-1 0 0,1 0 0,-1 0 0,1 0 0,-1 0-1,1 0 1,-1 1 0,1-1 0,-1 0 0,0 1 0,1 0 0,-1-1 0,0 1 0,1 0 0,-1-1 0,2 3 0,0-2-138,-1 1 0,1 0-1,-1-1 1,1 1 0,-1 0 0,0 1 0,0-1-1,0 0 1,0 1 0,0-1 0,-1 1-1,3 3 1,-3-5 13,-1 1 0,1-1 0,-1 1 0,1 0 0,-1-1 0,0 1 0,0 0 0,1-1 0,-1 1 0,0 0-1,-1 0 1,1-1 0,0 1 0,0 0 0,-1-1 0,1 1 0,-1 0 0,1-1 0,-1 1 0,0-1 0,-1 3 0,-32 73 333,34-77-337,0 0 0,0 0 0,0 0-1,0 0 1,1 0 0,-1 0 0,0 0 0,0 0 0,0 0-1,0 0 1,0 0 0,1 0 0,-1 0 0,0 0 0,0 0-1,0 0 1,0 0 0,0 0 0,0 0 0,1 0 0,-1 0-1,0 0 1,0 0 0,0 0 0,0 1 0,0-1 0,0 0 0,0 0-1,0 0 1,0 0 0,1 0 0,-1 0 0,0 0 0,0 1-1,0-1 1,0 0 0,0 0 0,0 0 0,0 0 0,0 0-1,0 1 1,0-1 0,0 0 0,0 0 0,0 0 0,0 0-1,0 0 1,0 0 0,0 1 0,0-1 0,0 0 0,0 0 0,0 0-1,0 0 1,0 0 0,-1 0 0,1 1 0,0-1 0,0 0-1,0 0 1,0 0 0,0 0 0,0 0 0,0 0 0,-1 0-1,13 3 43,-6-1-39,-1 1 0,1-1-1,-1 1 1,0 1 0,0-1 0,-1 0 0,1 1 0,-1 0 0,7 8 0,-9-10-5,0 0 0,0 1 0,-1 0-1,1-1 1,-1 1 0,1 0 0,-1 0 0,0 0 0,0 0 0,0 0 0,-1 0-1,1 0 1,-1 0 0,1 0 0,-1 0 0,0 0 0,0 0 0,-1 0-1,0 5 1,0-6 6,0 0-1,0 0 1,0 0 0,-1 0-1,1 0 1,-1 0-1,1 0 1,-1 0 0,0-1-1,0 1 1,1-1-1,-1 1 1,0-1-1,0 0 1,-1 1 0,1-1-1,0 0 1,-4 1-1,3-1-3,0 0 0,-1 0 0,1 0 0,-1 0 0,1 0 0,-1-1 0,1 1 0,-1-1 0,1 0 0,-1 0 0,-6-1 0,9 0-118,0 0 0,0 0-1,0 1 1,0-1 0,0 0-1,0 0 1,1 0 0,-1 0-1,0 0 1,0 0 0,1 0-1,-1 0 1,1 0 0,-1 0-1,1 0 1,-1 0 0,1-1-1,-1 1 1,1 0-1,0 0 1,0 0 0,0-1-1,0 1 1,0-2 0,5-11-2084</inkml:trace>
  <inkml:trace contextRef="#ctx0" brushRef="#br0" timeOffset="2">261 23 8320,'0'-3'4096,"0"-16"4351,0 25-8191,0 4 128,0 5-128,0 11 0,0 7-384,0-2 0,0 5 256,0 2 128,0 2-256,4-9 128,-4-5-256,7-7 128,-1-9-1024,12-7 128</inkml:trace>
  <inkml:trace contextRef="#ctx0" brushRef="#br0" timeOffset="3">406 236 7808,'-6'-4'8012,"-2"-1"-3845,8 5-4141,0 0 1,-1-1-1,1 1 0,0 0 0,-1 0 0,1 0 0,0 0 0,-1 0 0,1 0 1,0 0-1,-1 0 0,1 1 0,-1-1 0,1 0 0,0 0 0,-1 0 0,1 0 1,0 0-1,-1 0 0,1 1 0,0-1 0,0 0 0,-1 0 0,1 1 0,0-1 1,-1 0-1,-2 5 3,-1-1 0,1 1 0,0-1-1,0 1 1,1 0 0,-1 0 0,1 0 0,0 0 0,1 1 0,-1-1 0,1 0 0,0 1 0,0-1 0,1 1 0,0 6 0,-1-10-22,1 0 1,0 0 0,1 0-1,-1 1 1,0-1-1,0 0 1,1-1-1,0 1 1,-1 0 0,1 0-1,0 0 1,0 0-1,0 0 1,0-1 0,0 1-1,0 0 1,0-1-1,1 1 1,-1-1 0,0 1-1,1-1 1,0 0-1,-1 1 1,1-1-1,0 0 1,-1 0 0,1 0-1,0-1 1,0 1-1,0 0 1,0-1 0,0 1-1,0-1 1,0 1-1,0-1 1,0 0-1,0 0 1,0 0 0,0 0-1,0-1 1,0 1-1,3-1 1,-1 0-4,0 0 0,0 0 0,0 0 0,0 0 1,0-1-1,-1 1 0,1-1 0,-1 0 0,1 0 0,-1 0 0,1-1 0,-1 1 0,0-1 0,0 0 1,4-5-1,-3 2 5,-1 1 0,0-1 1,0 0-1,0 0 0,0 0 0,-1 0 1,0 0-1,1-10 0,-2 14-8,-1 0 0,0-1-1,0 1 1,0-1 0,0 1 0,0-1-1,0 1 1,-1 0 0,1-1-1,-1 1 1,0-1 0,1 1-1,-1 0 1,0 0 0,-1 0-1,1-1 1,0 1 0,-1 0 0,1 0-1,-1 1 1,1-1 0,-1 0-1,-4-2 1,4 2-2,-1 0 0,1 0 0,-1 0 0,0 1 0,0-1 0,0 1 0,0 0 0,0 0 0,0 0 0,0 0 0,0 1 0,-1-1 0,1 1 0,0 0 0,0 0 0,-7 0 0,7 1-41,2-1-16,0 0 1,0 0-1,-1 0 0,1 1 0,0-1 1,0 0-1,0 1 0,-1-1 0,1 1 1,0-1-1,0 1 0,0-1 0,0 1 1,0 0-1,0 0 0,-1 1 0,1 5-838</inkml:trace>
  <inkml:trace contextRef="#ctx0" brushRef="#br0" timeOffset="4">612 187 8064,'-1'-4'917,"0"1"0,-1 0 1,1 0-1,0 0 0,-1 0 1,-5-7 5503,-1 35-5445,1-4-928,6-12 89,0 0 1,0 0-1,2 15 1,-1-21-135,0-1 0,0 0 1,0 0-1,0 0 0,1 0 0,-1 1 1,1-1-1,0 0 0,-1 0 0,1 0 1,0 0-1,0 0 0,0 0 1,1 0-1,-1-1 0,0 1 0,1 0 1,-1-1-1,1 1 0,3 2 0,-4-4-3,-1 0 0,1 0 0,0 0 0,0 0 0,-1-1 0,1 1 0,0 0 0,-1 0 0,1-1 0,0 1 0,-1 0 0,1-1 0,0 1 0,-1-1 0,1 1 0,-1 0 0,1-1 0,0 0 0,-1 1 0,1-1 0,-1 1 0,0-1 0,1 0 0,0 0 0,14-22 0,-12 17 0,-1 2-3,-1 0-1,0 0 0,0 0 1,0 0-1,0 0 0,-1 0 0,1 0 1,-1 0-1,0 0 0,-1-4 1,-1-15 210,-1 17 672,2 13-709,0-1 1,0 1 0,1-1 0,0 1 0,1 11-1,1 6 64,-2 187 22,-3-196-250,3-15-5,0 0-1,0 0 0,0 0 1,0 1-1,-1-1 0,1 0 1,0 0-1,0 0 0,0 0 0,0 0 1,-1 0-1,1 0 0,0 1 1,0-1-1,0 0 0,0 0 0,-1 0 1,1 0-1,0 0 0,0 0 1,0 0-1,0 0 0,-1 0 0,1 0 1,0 0-1,0 0 0,0 0 1,-1 0-1,1 0 0,0 0 0,0-1 1,0 1-1,0 0 0,-1 0 1,1 0-1,0 0 0,0 0 0,-18-20-11,5 5-80,11 14-57,1 0 0,0 0 0,-1 0 0,1 0 0,0 0 0,0-1 1,-1 1-1,1 0 0,0-1 0,0 1 0,0 0 0,1-1 0,-1 1 0,-1-4 0,-2-8-1132</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3.678"/>
    </inkml:context>
    <inkml:brush xml:id="br0">
      <inkml:brushProperty name="width" value="0.05" units="cm"/>
      <inkml:brushProperty name="height" value="0.05" units="cm"/>
    </inkml:brush>
  </inkml:definitions>
  <inkml:trace contextRef="#ctx0" brushRef="#br0">147 42 7680,'-5'-3'695,"-2"-2"1346,1 1 0,-1 0 1,-11-5-1,16 8-1715,1 0-1,-1 1 1,0-1 0,0 1 0,0-1-1,0 1 1,0 0 0,0-1 0,0 1-1,0 0 1,1 1 0,-1-1 0,0 0-1,0 0 1,0 1 0,0-1 0,0 1-1,0 0 1,1 0 0,-3 0 0,-6 6-513,8-7 244,0 1-1,0 0 1,0 0 0,1 0-1,-1 1 1,0-1 0,1 0-1,-1 1 1,1-1-1,0 1 1,-1-1 0,1 1-1,0-1 1,0 1 0,0 0-1,0 0 1,0 0-1,1 0 1,-1-1 0,0 4-1,-3 9 231,1-1 0,0 1 0,-1 25 0,4-35-261,0 0 1,0 0-1,0 0 0,1 1 0,-1-1 1,1 0-1,0 0 0,0 0 1,0-1-1,1 1 0,0 0 1,-1 0-1,1-1 0,0 1 1,1-1-1,-1 1 0,5 3 1,-6-5-22,0-1 0,1 0 0,-1 0 0,1 0 0,0 0 0,-1 0 0,1 0 0,0 0 0,-1-1 0,1 1 0,0-1 0,0 1 0,0-1 0,-1 0 0,1 1 0,0-1 0,0 0 0,0 0 0,3-1 0,-2 0-23,0 0 1,1 0 0,-1 0 0,0-1 0,0 1-1,0-1 1,0 0 0,0 0 0,5-4 0,2-4-249,1-1 0,-2 0 0,16-22 0,-24 31 207,1 0-4,0-1 1,-1 1-1,1-1 1,-1 1-1,1-1 0,-1 1 1,0-1-1,0 0 1,0 0-1,-1 0 1,1 1-1,-1-1 0,1 0 1,-1 0-1,0 0 1,0 0-1,0 0 1,-1 0-1,1 0 0,-1 0 1,1 0-1,-1 1 1,0-1-1,0 0 0,0 0 1,-1 1-1,1-1 1,0 1-1,-4-5 1,4 7 109,0-1 0,0 1 1,0 0-1,0 0 0,-1 0 1,1-1-1,0 1 0,0 0 1,0 0-1,0 0 0,0 1 1,0-1-1,0 0 0,0 0 1,0 1-1,0-1 0,0 0 1,0 1-1,0-1 0,0 1 1,0-1-1,0 1 0,0 0 1,0-1-1,0 1 0,0 0 1,1 0-1,-1-1 0,0 1 1,1 0-1,-2 2 0,-2 9 82,-1 0 0,2 1 0,0-1 0,1 1 0,0 0 0,1 0 0,0 14 0,-2 11-9,-8 48 195,3-33-141,0 63-1,8-115-171,0 0 1,1 0-1,-1-1 1,0 1-1,0 0 1,0-1 0,0 1-1,0 0 1,0 0-1,0-1 1,0 1 0,0 0-1,-1-1 1,1 1-1,0 0 1,0 0 0,-1-1-1,1 1 1,0-1-1,-1 1 1,1 0 0,-1-1-1,1 1 1,-1-1-1,1 1 1,-1-1 0,1 1-1,-1-1 1,1 1-1,-1-1 1,0 0-1,1 1 1,-1-1 0,0 0-1,1 1 1,-1-1-1,0 0 1,1 0 0,-1 0-1,0 0 1,1 1-1,-1-1 1,0 0 0,0 0-1,1-1 1,-1 1-1,0 0 1,0 0 0,1 0-1,-1 0 1,-1-1-1,-1 0 8,1 0-1,-1-1 0,1 1 1,-1-1-1,1 1 0,0-1 1,-1 0-1,1 0 0,0 0 1,0 0-1,0-1 0,-2-3 1,-1-2-25,1-1 0,0 0 0,0 0 0,-3-17 1,5 22-275,2 0 0,-1 0 0,0 0 0,1 0 1,0-1-1,0 1 0,0 0 0,0 0 0,1-1 1,0 1-1,0 0 0,0 0 0,2-6 0,9-9-2399</inkml:trace>
  <inkml:trace contextRef="#ctx0" brushRef="#br0" timeOffset="1">294 36 7936,'-4'3'3968,"16"8"895,-12-1-3967,4-2 0,-4 13 384,3-8 128,-3 5-1792,0-3 0,0 2 1152,0-10 0,0 1-768,0-16 0,0-2-896,0-11 0</inkml:trace>
  <inkml:trace contextRef="#ctx0" brushRef="#br0" timeOffset="2">318 0 7040,'-4'0'3456,"11"8"-2304,-2-8 1792,2 3-3072,5 1 128</inkml:trace>
</inkml:ink>
</file>

<file path=word/ink/ink1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08.910"/>
    </inkml:context>
    <inkml:brush xml:id="br0">
      <inkml:brushProperty name="width" value="0.05" units="cm"/>
      <inkml:brushProperty name="height" value="0.05" units="cm"/>
      <inkml:brushProperty name="color" value="#849398"/>
    </inkml:brush>
  </inkml:definitions>
  <inkml:trace contextRef="#ctx0" brushRef="#br0">58 56 2560,'-4'-24'11392,"3"12"-9259,-4 17-1670,0 2 0,-1-1 1,2 0-1,-1 0 0,1 1 1,-1 0-1,1 0 0,2 0 0,-6 15 1,7-18-425,0 0 0,0 1 0,0-2 1,1 2-1,0-1 0,0 1 1,0-2-1,0 2 0,1-1 0,0 1 1,0-2-1,0 2 0,0-2 1,0 2-1,1-1 0,0 0 0,0 0 1,0-1-1,5 7 0,-7-10-36,0 1 0,1-1 0,-1 0 0,0 1-1,1-1 1,-1 1 0,0-1 0,1 0 0,-1 1 0,0-1-1,0 0 1,1 1 0,-1-1 0,1 0 0,-1 1 0,1-1-1,-1 0 1,1 0 0,-1 0 0,1 0 0,-1 0-1,1 0 1,-1 0 0,1 0 0,-1 0 0,1 0 0,0 0-1,-1 0 1,0 0 0,0 0 0,1 0 0,-1 0 0,1-1-1,1 0 10,-1 0 0,1 0-1,-1 0 1,0 0 0,0-1-1,0 1 1,0 1-1,0-2 1,0 0 0,1-2-1,2-4 43,0 0-1,6-18 0,-7 11-53,-1 0 0,1 0 0,-2 0 0,0-19 0,-3 28 48,-1 13 64,-2 19 112,14 163 227,-4-124 101,-4-56-445,0 13 234,-1-22-324,0 0-1,0 1 1,0-1-1,0 0 1,0 1-1,0-1 1,0 0 0,0 1-1,0-1 1,-1 0-1,1 0 1,0 0-1,0 0 1,0 0-1,0 1 1,-1-1-1,1 0 1,0 0-1,0 1 1,0-1 0,-1 0-1,1 0 1,0 0-1,0 1 1,0-1-1,0 0 1,0 0-1,-1 0 1,1 0-1,0 0 1,-1 1-1,1-1 1,0 0 0,-1 0-1,1 0 1,0 0-1,-1 0 1,1 0-1,0 0 1,-1 0-1,1 0 1,0 0-1,-1 0 1,1-1-1,0 1 1,0 0 0,-1 0-1,0 0 1,0-1-62,1 0 0,-1 0 0,0 1 0,-1 0 1,1-1-1,0 0 0,0 0 0,0-1 0,0 1 1,1 0-1,-1 0 0,1 0 0,-1 0 0,1 0 1,-1 0-1,1 0 0,-1-1 0,1 1 0,-1-1 1,1 2-1,0-1 0,0-1 0,0 1 0,0-1 1,0 1-1,0-1 0,0 2 0,0-2 0,1-1 1,2-6-1002</inkml:trace>
  <inkml:trace contextRef="#ctx0" brushRef="#br0" timeOffset="1">261 0 7808,'-2'1'417,"0"-1"1,0 1 0,1 0 0,-1 0-1,1 0 1,-1-1 0,1 2-1,-1-1 1,0 0 0,1 1-1,0-1 1,0 1 0,0-2 0,-1 2-1,1 0 1,0-1 0,0 1-1,0 0 1,0-1 0,1 3-1,-1-2-346,1 0 0,-1-1-1,1 1 1,-1 0 0,1 0-1,0 0 1,0-1-1,0 1 1,0 0 0,0 0-1,0 0 1,1-1-1,-1 1 1,1 0 0,-1 0-1,1 0 1,-1-1-1,1 1 1,0 0 0,0-1-1,2 3 1,9 11 498,-2-1 0,19 32-1,-29-46-550,1 1-1,-1 0 0,0 0 0,1 0 0,-1 0 1,0-1-1,1 0 0,-1 1 0,0 0 1,0 0-1,0 0 0,0 0 0,0 0 0,0 0 1,0 0-1,0 0 0,0-1 0,0 1 0,0-1 1,-1 1-1,1 0 0,0 0 0,-1 0 0,1 0 1,-2 1-1,2-1 28,-1-1 0,0 2 0,-1-1 0,1 0 0,-1 0 0,1-1 0,0 1 0,0 0 0,-1 0 0,0-1 0,1 1 0,-3-1 0,-2 1 130,0 0 0,0-1-1,1 0 1,0 0 0,-1 0 0,1-1 0,-7 0 0,8 0-79,1 0 0,0 0 0,-1-1 0,2 1 0,-2-1 0,1 1 0,-3-4 0,-5-4 160</inkml:trace>
</inkml:ink>
</file>

<file path=word/ink/ink1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0.392"/>
    </inkml:context>
    <inkml:brush xml:id="br0">
      <inkml:brushProperty name="width" value="0.05" units="cm"/>
      <inkml:brushProperty name="height" value="0.05" units="cm"/>
    </inkml:brush>
  </inkml:definitions>
  <inkml:trace contextRef="#ctx0" brushRef="#br0">1 84 7040,'9'2'8781,"-9"-2"-8537,16-6 6340,-11 4-7922,222-31 2917,-140 25-1505,60-6 1,-100 8-21,55 2-1,-94 2-135,-4-1 59,16 1-107,-20-2-1000,-2 3 212</inkml:trace>
</inkml:ink>
</file>

<file path=word/ink/ink1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2.672"/>
    </inkml:context>
    <inkml:brush xml:id="br0">
      <inkml:brushProperty name="width" value="0.05" units="cm"/>
      <inkml:brushProperty name="height" value="0.05" units="cm"/>
    </inkml:brush>
  </inkml:definitions>
  <inkml:trace contextRef="#ctx0" brushRef="#br0">0 99 5888,'0'-10'15125,"3"10"-14571,238-13 430,-82 3-901,12 0-60,103-1-25,-257 10 75,-1 0 1,0-1-1,1-1 0,-1 0 0,0-2 0,25-9 0,-40 14-44,0-1 0,0 1 0,0-1 0,1 0 0,-1 1-1,0-1 1,0 0 0,0 0 0,0 0 0,0 1 0,0-1 0,0 0 0,0 0-1,-1 0 1,1-1 0,1 0 0,-2 2-22,0 0 0,0 0 0,1 0 0,-1 0 0,0-1 1,0 1-1,1 0 0,-1 0 0,0 0 0,1 0 0,-1 1 0,0-1 0,0 0 0,1 0 0,-1 0 0,0 0 1,0 0-1,1 0 0,-1 0 0,0 0 0,0 0 0,1 1 0,-1-1 0,0 0 0,0 0 0,0 0 0,1 1 1,-1-1-1,0 0 0,0 0 0,0 1 0,0-1-27,0 0 1,0 0 0,0-1-1,0 1 1,0 0-1,0 0 1,-1 0-1,1 0 1,0 0-1,0 0 1,0 0-1,0 0 1,0 0-1,0 1 1,-1-1-1,1 0 1,0 0-1,0 0 1,0 0-1,0 0 1,0 0 0,0 0-1,0 0 1,0 0-1,-1 0 1,1 0-1,0 0 1,0 0-1,0 1 1,0-1-1,0 0 1,0 0-1,0 0 1,0 0-1,0 0 1,0 0-1,0 0 1,0 1-1,0-1 1,0 0 0,0 0-1,0 0 1,0 0-1,0 0 1,0 0-1,0 0 1,0 1-1,0-1 1,0 0-1,-7 0-876</inkml:trace>
</inkml:ink>
</file>

<file path=word/ink/ink1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6.180"/>
    </inkml:context>
    <inkml:brush xml:id="br0">
      <inkml:brushProperty name="width" value="0.05" units="cm"/>
      <inkml:brushProperty name="height" value="0.05" units="cm"/>
    </inkml:brush>
  </inkml:definitions>
  <inkml:trace contextRef="#ctx0" brushRef="#br0">198 8 7168,'-1'-7'10993,"-7"14"-7442,1 0-5040,-14 24 2293,1 0-1,2 1 1,0 2-1,-21 59 1,-17 34 362,49-111-1139,5-10-214,2-9-847,5-13-12</inkml:trace>
</inkml:ink>
</file>

<file path=word/ink/ink1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7.815"/>
    </inkml:context>
    <inkml:brush xml:id="br0">
      <inkml:brushProperty name="width" value="0.05" units="cm"/>
      <inkml:brushProperty name="height" value="0.05" units="cm"/>
    </inkml:brush>
  </inkml:definitions>
  <inkml:trace contextRef="#ctx0" brushRef="#br0">99 20 7808,'-1'-10'2583,"0"0"4746,9 21-3738,-3-2-3420,-1 1 0,0-1-1,-1 1 1,0 0-1,0 0 1,-1 0 0,-1 1-1,1 16 1,-1 9 659,-5 40 0,1-45-655,1 11 220,-13 64-1,8-85-884,0-6-44</inkml:trace>
  <inkml:trace contextRef="#ctx0" brushRef="#br0" timeOffset="1">0 361 7936,'4'0'12543,"0"-7"-11903,7 0 0,10-2-1024,9 3 128,6-1 512,-8 5 128,-2-5-896,-4-7 128,-1 5-2304,-2-1 1</inkml:trace>
  <inkml:trace contextRef="#ctx0" brushRef="#br0" timeOffset="2">341 178 896,'-1'2'1510,"1"0"-1,-1 0 1,1 0-1,-1 0 1,0 0 0,1 0-1,-1 0 1,0-1 0,-2 4-1,-2 4 1806,0 2-4169,-11 26 1916,11-27-879,1 0-1,0 0 0,-5 21 1,-10 52 2057,19-82-2203,0 0 1,-1 1 0,1-1 0,0 0 0,0 1 0,0-1-1,0 1 1,0-1 0,0 0 0,1 1 0,-1-1-1,0 1 1,1-1 0,-1 0 0,1 1 0,0 0-1,-1-1-12,1 0-1,0-1 1,-1 1 0,1-1-1,-1 1 1,1-1-1,0 1 1,-1-1-1,1 1 1,0-1-1,0 0 1,0 1-1,-1-1 1,1 0-1,0 0 1,0 1-1,0-1 1,-1 0-1,3 0 1,0 0-19,0-1 1,1 1-1,-1-1 0,0 0 1,0 1-1,0-2 0,0 1 1,0 0-1,0 0 1,0-1-1,0 0 0,3-2 1,3-3-263,-1 0 0,0 0 0,0-1 0,-1 0 0,0 0 0,0-1 0,-1 0 0,0 0 0,8-17 0,-10 19-33,-2 7 200,2 13 288,-2-6-42,0 3-63,1 0-1,0 0 0,1-1 1,0 1-1,1-1 0,0 0 1,6 9-1,-10-17-88,-1-1 0,1 1 0,-1 0 0,1-1 0,-1 1 0,1 0 0,-1-1 1,1 1-1,0 0 0,0-1 0,-1 1 0,1-1 0,0 1 0,0-1 0,-1 0 0,1 1 0,0-1 0,0 0 0,0 1 0,0-1 0,0 0 0,-1 0 0,1 0 1,0 0-1,0 0 0,0 0 0,0 0 0,0 0 0,0 0 0,0-1 0,-1 1 0,1 0 0,0 0 0,0-1 0,0 1 0,0-1 0,-1 1 0,1 0 1,0-1-1,0 0 0,-1 1 0,1-1 0,0 0 0,2-2 29,-1 0 1,1 0-1,-1 0 1,0 0-1,0 0 1,0-1-1,-1 1 1,3-7-1,-2 1 56,0 0 0,-1 0 0,0 0 0,-1 0 0,0 0 1,0 0-1,-1 0 0,-2-13 0,0-6 187,-8 3-1343,11 24 148</inkml:trace>
</inkml:ink>
</file>

<file path=word/ink/ink1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19.155"/>
    </inkml:context>
    <inkml:brush xml:id="br0">
      <inkml:brushProperty name="width" value="0.05" units="cm"/>
      <inkml:brushProperty name="height" value="0.05" units="cm"/>
    </inkml:brush>
  </inkml:definitions>
  <inkml:trace contextRef="#ctx0" brushRef="#br0">655 288 3840,'-6'1'9430,"-4"0"-4358,3 3-4108,1 6-704,0 1 1,1 0-1,0 0 0,1 0 0,1 0 1,-1 1-1,2-1 0,0 1 0,-2 19 1,4-24-157,0 0 1,0 0 0,0 0-1,4 14 1,-4-20-98,0 0 1,0 0-1,1 0 1,-1 0-1,1 0 1,-1-1-1,0 1 1,1 0-1,0 0 1,-1 0-1,1 0 1,0 0-1,-1-1 1,1 1-1,0 0 1,0-1-1,0 1 1,0 0-1,0-1-3,1 0 0,-1 1 0,0-1 0,0 0 0,0 0 0,0 0-1,0 0 1,1 0 0,-1-1 0,0 1 0,0 0 0,0 0 0,0-1-1,0 1 1,0-1 0,0 1 0,0-1 0,0 1 0,0-1-1,2-1 1,1-1-45,0 0 0,1 0 0,-1-1-1,-1 1 1,1-1 0,0 0 0,-1 0-1,0-1 1,0 1 0,0-1 0,0 1-1,-1-1 1,0 0 0,3-8 0,-2 0-83,-1 0 0,0 0 0,-1 0 1,0-23-1,-1 36 130,0 0 0,0 0 1,0 0-1,0 0 0,0 1 0,0-1 0,0 0 1,-1 0-1,1 0 0,0 0 0,0 0 0,0 0 1,0 0-1,0 0 0,0 0 0,0 0 1,0 1-1,-1-1 0,1 0 0,0 0 0,0 0 1,0 0-1,0 0 0,0 0 0,-1 0 0,1 0 1,0 0-1,0 0 0,0 0 0,0 0 0,0 0 1,0 0-1,-1 0 0,1 0 0,0-1 0,0 1 1,0 0-1,0 0 0,0 0 0,0 0 0,0 0 1,-1 0-1,1 0 0,0 0 0,0 0 1,0 0-1,0 0 0,0-1 0,0 1 0,0 0 1,0 0-1,0 0 0,0 0 0,-1-1 0,11 17 125,-7-11-89,0-1 0,0 1 1,0-1-1,1 0 0,5 6 0,-5-6-10,3 2-37,0 0 1,0-1-1,14 9 0,-19-13 10,-1 0-1,1-1 0,0 1 0,0 0 0,0 0 0,0-1 0,0 1 0,0-1 0,0 0 0,0 0 0,0 0 0,0 1 0,0-2 0,0 1 0,0 0 1,0 0-1,1-1 0,-2 1 0,1-1 0,0 0 0,0 1 0,3-3 0,-3 2 11,0 0-1,0-1 1,0 1 0,0-1 0,-1 1 0,1-1-1,-1 0 1,1 0 0,-1 0 0,1 0-1,-1 0 1,0 0 0,0 0 0,0 0-1,0 0 1,0-4 0,1 0 131,-2 0 1,1-1-1,-1 1 1,0-10-1,-1 8-8,1 0 1,0 1-1,3-14 0,0 12-629,4-1-149</inkml:trace>
  <inkml:trace contextRef="#ctx0" brushRef="#br0" timeOffset="1">1035 226 8064,'-8'-9'2562,"7"8"-1956,0 0 0,0 0 0,1 0 0,-1 1 0,0-1 0,0 0 0,0 0 0,0 0 0,0 1 0,0-1 0,-1 1 0,1-1 0,-2 0 1,2 1-455,0 0 1,0 0-1,0 0 1,-1 0 0,1 0-1,0 1 1,0-1 0,0 0-1,0 0 1,0 1-1,0-1 1,0 1 0,-1 0-1,-4 3-89,1 1 0,-1 0 0,1-1 0,0 2 0,0-1 0,1 0 0,-1 1 0,1 0 0,1 0 0,-7 13 0,7-14-20,1 0 1,0 1-1,0-1 1,0 1-1,1 0 1,-1-1-1,2 1 1,-1 0-1,0 0 1,1-1-1,0 1 1,0 0-1,3 10 1,-3-14-37,1 0 1,-1 0 0,1 0-1,0 0 1,0 0-1,0 0 1,0 0 0,0-1-1,0 1 1,0 0-1,1-1 1,-1 1 0,0-1-1,1 0 1,0 1 0,-1-1-1,1 0 1,0 0-1,-1 0 1,1 0 0,0 0-1,0 0 1,0-1-1,0 1 1,0-1 0,0 1-1,0-1 1,0 0 0,0 1-1,3-1 1,-1-1-7,0 1 0,-1-1 0,1 0 0,0 0 1,-1 0-1,1-1 0,-1 1 0,0-1 0,1 0 0,-1 0 1,0 0-1,0 0 0,0 0 0,-1-1 0,1 1 0,3-5 1,0-1-12,0 0 1,-1-1-1,0 0 1,0 0 0,-1 0-1,0 0 1,0-1 0,-1 0-1,-1 0 1,0 1-1,2-22 1,-3 16 4,-1-1 1,0 0-1,-2 1 1,1-1-1,-2 1 0,0 0 1,-6-16-1,-1-5 4,6 21 94,0 2 0,-11-25 0,15 38-86,1 0 0,-1 0 0,0 0 0,0 0 0,0 0 1,0 0-1,0 0 0,0-1 0,0 1 0,0 0 0,0 0 1,0 0-1,0 0 0,0 0 0,0 0 0,-1 0 0,1-1 0,0 1 1,0 0-1,0 0 0,0 0 0,0 0 0,0 0 0,0 0 1,0 0-1,0 0 0,0-1 0,0 1 0,0 0 0,0 0 0,-1 0 1,1 0-1,0 0 0,0 0 0,0 0 0,0 0 0,0 0 1,0 0-1,0 0 0,-1 0 0,1 0 0,0 0 0,0 0 0,0 0 1,0 0-1,0 0 0,0 0 0,-1 0 0,1 0 0,0 0 1,0 0-1,0 0 0,0 0 0,0 0 0,0 0 0,0 0 1,-1 0-1,1 0 0,-1 10 177,3 16-44,20 97 458,-12-78-712,-2 0 0,3 75 0,-11-93-398</inkml:trace>
  <inkml:trace contextRef="#ctx0" brushRef="#br0" timeOffset="2">26 750 384,'0'23'9806,"0"3"-3685,-1 35-1785,-1 51-5752,1-67 3624,1-43-2209,1-1-5,-1 0 1,0 1-1,0-1 1,0 0-1,0 0 0,0 0 1,0 1-1,0-1 0,0 0 1,0 0-1,0 0 0,-1 1 1,1-1-1,-1 0 0,1 0 1,-1 0-1,1 0 0,-1 0 1,1 0-1,-1 0 0,0 0 1,0 0-1,0 0 1,1 0-1,-1 0 0,0 0 1,0-1-1,0 1 0,-2 0 1,-5 0-529</inkml:trace>
</inkml:ink>
</file>

<file path=word/ink/ink1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20.062"/>
    </inkml:context>
    <inkml:brush xml:id="br0">
      <inkml:brushProperty name="width" value="0.05" units="cm"/>
      <inkml:brushProperty name="height" value="0.05" units="cm"/>
    </inkml:brush>
  </inkml:definitions>
  <inkml:trace contextRef="#ctx0" brushRef="#br0">1 13 7680,'0'0'128,"-1"-1"1,1 1-1,0 0 0,0-1 1,0 1-1,0-1 1,0 1-1,0-1 1,0 1-1,1-1 0,-1 1 1,0-1-1,0 1 1,0 0-1,0-1 1,1 1-1,-1 0 0,0 0 1,0 0-1,1-1 1,-1 1-1,0 0 0,0-1 1,1 1-1,-1 0 1,0-1-1,1 1 1,-1 0-1,0 0 0,0-1 1,0 1-1,1 0 1,-1 0-1,1 0 1,-1-1-1,1 1 0,-1 0 1,1 0-1,-1 0 1,0 0-1,1 0 1,-1 0-1,1 0 0,-1 0 1,1 0-1,-1 0 1,1 1-1,-1-1 0,0 0 1,1 0-1,-1 0 1,0 0-1,0 1 1,1-1-1,1 1 245,0-1 0,0 1 0,0-1 1,-1 1-1,1-1 0,0 0 0,1 0 0,-2 0 0,1 0 0,0 0 1,3-1-1,-5 0-353,2 0 1,-1 1-1,1 0 0,-1-1 1,1 1-1,-1 0 1,0 0-1,0 0 1,1 0-1,-1 0 1,1 0-1,0 0 0,-1 1 1,0-1-1,0 0 1,0 1-1,1-1 1,-1 1-1,2 0 0,-2 0 4,0 0-1,0 0 0,0 0 1,-1 0-1,1 0 0,0 0 1,-1 1-1,1-2 0,0 1 1,-1 0-1,0 1 1,1-1-1,-1 0 0,0 1 1,0-1-1,0-1 0,0 4 1,0 2 32,0 1 0,-1-1 1,0 0-1,-1 1 1,1-1-1,-2 0 0,-1 7 1,-13 33-313,14-42-150</inkml:trace>
  <inkml:trace contextRef="#ctx0" brushRef="#br0" timeOffset="1">197 112 8704,'-8'0'4352,"2"-17"3839,2 8-7551,4 0 0,4-3 128,-4-3 128,0 4-1280,6 5 128,2 1 640,-6-4 0,5 3-768,0 2 0,9 1-1152,-1-2 128</inkml:trace>
  <inkml:trace contextRef="#ctx0" brushRef="#br0" timeOffset="2">314 1 8576,'-24'4'12181,"19"5"-11285,4-7-872,0 1 0,1 0 0,-1-1 1,1 1-1,0 0 0,-1 0 0,1 0 1,1 0-1,-1 0 0,0-1 0,1 2 0,0-1 1,-1-1-1,1 1 0,0 0 0,1-1 1,-2 1-1,2-1 0,1 3 0,-2-4-16,0 1-1,1-1 0,-1 0 1,-1 0-1,2 0 0,-1 0 0,1 0 1,0 0-1,-1 0 0,0 0 1,1-1-1,-1 1 0,1 0 0,0-1 1,0 1-1,-1-1 0,1 0 1,0 0-1,-1 1 0,1-1 0,-1 0 1,1-1-1,0 1 0,0 0 1,0 0-1,-1-1 0,0 1 1,1-1-1,0 0 0,0 0 0,-1 1 1,3-3-1,-4 3-6,39-23-33,-37 22 28,0 0 0,0-1-1,0 1 1,-1 0 0,1 0 0,0-1 0,-1 0-1,0 0 1,1 1 0,-1 0 0,1-2 0,-1 1-1,0 0 1,-1 1 0,1-1 0,0-1 0,1-1-1,-3 3 1,0 0 0,0 0 1,0-1-1,1 1 0,-1 0 0,0 0 0,0 0 0,0 1 0,-1-1 0,1 0 0,0 0 0,0 0 0,0 1 0,0-1 0,-1 0 0,1 1 0,-1-1 0,1 1 0,0 0 1,0-1-1,-4 1 0,1-1-145,-1 1-1,1-1 1,-1 0 0,1 1 0,-1 0 0,-5 0 0,4 1-513</inkml:trace>
</inkml:ink>
</file>

<file path=word/ink/ink1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21.182"/>
    </inkml:context>
    <inkml:brush xml:id="br0">
      <inkml:brushProperty name="width" value="0.05" units="cm"/>
      <inkml:brushProperty name="height" value="0.05" units="cm"/>
    </inkml:brush>
  </inkml:definitions>
  <inkml:trace contextRef="#ctx0" brushRef="#br0">99 94 7296,'-9'-4'6983,"9"4"-6819,-1-1-1,1 1 1,-1 0-1,1-1 1,-1 1 0,1-1-1,-1 1 1,1 0-1,-1-1 1,0 1-1,1 0 1,-1 0-1,0 0 1,1-1-1,-1 1 1,0 0-1,1 0 1,-1 0-1,0 0 1,1 0 0,-1 0-1,0 0 1,1 0-1,-1 1 1,0-1-1,1 0 1,-1 0-1,0 0 1,1 1-1,-1-1 1,1 0-1,-1 1 1,0-1-1,1 1 1,-1-1 0,0 1-1,-13 9-314,13-10 198,-1 0 0,1 1 0,0-1-1,0 1 1,-1 0 0,1-1 0,0 1-1,0 0 1,0 0 0,0 0 0,0 0-1,0 0 1,0 0 0,0 0 0,0 0-1,1 0 1,-1 0 0,0 0-1,1 0 1,-1 1 0,1-1 0,-1 0-1,1 1 1,-1-1 0,1 0 0,0 1-1,0-1 1,0 0 0,0 1 0,0-1-1,0 0 1,0 1 0,0-1-1,0 1 1,1-1 0,0 2 0,-1-2-42,0 0-1,0 0 1,1 0 0,-1 0 0,1 0 0,-1-1 0,0 1 0,1 0-1,-1 0 1,1 0 0,0-1 0,-1 1 0,1 0 0,0-1 0,-1 1 0,1 0-1,0-1 1,0 1 0,-1-1 0,1 1 0,0-1 0,0 1 0,0-1-1,0 0 1,0 0 0,0 1 0,0-1 0,0 0 0,0 0 0,0 0 0,-1 0-1,1 0 1,0 0 0,0 0 0,0 0 0,0 0 0,0-1 0,0 1-1,0 0 1,0-1 0,0 1 0,0 0 0,-1-1 0,1 1 0,1-2 0,5-2-107,0-1 1,0 1-1,0-2 1,6-5-1,-8 6-148,-4 4 213,0 0 0,0 0 0,-1-1 0,1 1 0,0 0 0,-1 0 0,1-1 0,-1 1 0,1 0 0,-1-1 0,1 1 0,-1 0 0,0-1 0,0 1 0,0-1 0,0 1 1,0 0-1,0-1 0,0 1 0,0-1 0,-1 1 0,1 0 0,-1-3 0,-1-10 178,2 14-132,0 0 1,0 0-1,0 0 1,0 0 0,0 0-1,0 0 1,0 0-1,0 0 1,0-1-1,0 1 1,0 0 0,0 0-1,0 0 1,0 0-1,-1 0 1,1 0-1,0 0 1,0 0 0,0 0-1,0 0 1,0 0-1,0 0 1,0 0-1,0 0 1,0-1 0,0 1-1,0 0 1,0 0-1,0 0 1,0 0-1,0 0 1,-1 0 0,1 0-1,0 0 1,0 0-1,0 0 1,0 0-1,0 0 1,0 0 0,0 0-1,0 0 1,0 0-1,0 0 1,0 0-1,-1 0 1,1 0-1,0 0 1,0 0 0,0 0-1,0 0 1,0 1-1,0-1 1,0 0-1,0 0 1,0 0 0,0 0-1,0 0 1,0 0-1,0 0 1,0 0-1,0 0 1,0 0 0,-1 0-1,1 0 1,0 0-1,0 0 1,0 1 0,-3 8 725,4 54 113,0-19-740,-2 1 1,-11 83 0,12-126-90,-1 0 0,1 0 0,-1 0 0,1 0 0,-1 0 0,0 1 0,0-1 1,1 0-1,-2-1 0,1 1 0,0 0 0,0 0 0,-1 0 0,1-1 0,0 1 0,-1-1 1,0 1-1,1-1 0,-1 1 0,0-1 0,0 0 0,0 0 0,0 0 0,-4 1 0,4-2 5,0 1-1,0-1 1,0 0-1,0 0 0,0-1 1,0 1-1,0 0 1,0-1-1,0 1 0,0-1 1,0 0-1,0 0 1,1 1-1,-1-1 0,0 0 1,0-1-1,1 1 0,-1 0 1,0 0-1,1-1 1,-1 1-1,1-1 0,0 1 1,0-1-1,-1 0 1,0-1-1,0-1-14,0 0-1,0-1 1,0 1 0,1 0 0,-1 0-1,1-1 1,0 1 0,0-1 0,1 1 0,-1-1-1,1 1 1,0-6 0,1 1-382,0-1 1,0 1-1,1-1 0,5-15 1,0 3-802</inkml:trace>
  <inkml:trace contextRef="#ctx0" brushRef="#br0" timeOffset="1">204 180 8704,'0'-17'4352,"4"-2"-2176,3 10 3583,0-1-5247,0 5 128,1-5 128,3-1 128,0 2-1152,-4 3 0,0-1 640,-3 5 0,3 2-512,3 0 0,-3 0-1024,4 0 128</inkml:trace>
  <inkml:trace contextRef="#ctx0" brushRef="#br0" timeOffset="2">360 103 8064,'0'0'195,"0"-1"0,0 1 0,0-1 0,0 1 0,0-1 1,0 1-1,0-1 0,0 1 0,0-1 0,0 1 0,0 0 0,0-1 1,0 1-1,0-1 0,1 1 0,-1-1 0,0 1 0,0-1 0,1 1 1,-1 0-1,0-1 0,1 1 0,-1-1 0,0 1 0,1 0 0,-1-1 1,0 1-1,1 0 0,-1 0 0,1-1 0,-1 1 0,1 0 0,-1 0 1,0 0-1,1 0 0,-1-1 0,1 1 0,-1 0 0,1 0 0,-1 0 1,1 0-1,-1 0 0,1 0 0,-1 0 0,1 0 0,-1 0 0,1 0 1,-1 1-1,1-1 0,-1 0 0,1 0 0,-1 0 0,0 1 0,1-1 1,-1 0-1,1 0 0,-1 1 0,0-1 0,1 0 0,-1 1 0,1-1-149,-1 0-1,0 0 0,0 0 0,1 0 0,-1 0 1,0 0-1,1 0 0,-1 0 0,0 0 0,0 0 1,1 0-1,-1 0 0,0-1 0,0 1 1,0 0-1,1 0 0,-1 0 0,0 0 0,0 0 1,0-1-1,1 1 0,-1 0 0,0 0 0,0 0 1,0-1-1,0 1 0,1 0 0,-1 0 0,0 0 1,0-1-1,0 1 0,0 0 0,0 0 0,0-1 1,0 1-1,0 0 0,0-1 0,3-9 51,-3 8-42,0 0 0,0 0 0,-1 0 0,1 1 0,0-1 0,-1 0 0,1 0 0,-1 0 0,0 1 0,0-1 0,1 0 0,-1 1 0,0-1 0,-2-2 0,2 4-36,1-1 0,-1 1 0,1 0 0,-1-1 0,1 1 0,-1 0 1,1 0-1,-1-1 0,0 1 0,1 0 0,-1 0 0,1 0 0,-1 0 0,0 0 0,1 0 0,-1 0 0,0 0 1,1 0-1,-1 0 0,1 0 0,-1 0 0,0 0 0,1 1 0,-1-1 0,1 0 0,-1 0 0,0 1 1,1-1-1,-1 0 0,1 1 0,-1-1 0,1 0 0,-1 1 0,1-1 0,0 1 0,-1-1 0,1 1 1,-1-1-1,1 1 0,0-1 0,0 1 0,-1-1 0,1 1 0,0 0 0,0 0 0,-2 0-6,1 1 0,0-1 0,0 1 0,0-1 0,0 1 0,0-1 0,0 1 0,0 0 0,1-1 0,-1 1 0,1 0 0,-1 0 0,1-1 0,0 1 0,-1 0 0,1 0 0,0 0 0,0-1 0,0 1 0,1 0 0,-1 0 0,0 0 0,1 0 0,-1-1 0,1 1 0,-1 0 0,1-1 0,0 1 0,0 0 0,0-1 0,2 3 0,-2-2-19,0 0 0,1 0-1,-1 0 1,1-1 0,0 1-1,-1-1 1,1 1 0,0-1-1,0 0 1,0 1-1,0-1 1,0 0 0,1 0-1,-1 0 1,0-1 0,0 1-1,1-1 1,2 1 0,1 0-101,0-1 0,0 0 0,0 0-1,0 0 1,-1-1 0,7-1 0,21-7-660</inkml:trace>
  <inkml:trace contextRef="#ctx0" brushRef="#br0" timeOffset="3">649 1 3328,'-4'0'1070,"0"0"1,0 1-1,0-1 1,0 1-1,0 0 1,1 0-1,-1 0 0,0 1 1,1-1-1,-1 1 1,-3 2-1,-10 14 3433,16-17-4597,0 1 1,0 0-1,0 0 1,1-1-1,-1 1 1,0 0-1,1 0 1,0 0-1,-1 0 1,1 3-1,1-4 216,-1 1 0,1-1 0,0 1 0,0-1 0,0 1 0,0-1 0,0 0 0,0 0 0,0 1 0,0-1 0,1 0-1,-1 0 1,3 1 0,-1 1 113,5 5-65,-4-5-76,-1 0 1,1 1-1,0-1 1,0 0-1,1-1 1,4 3 0,-9-4-93,0-1 0,1 0-1,-1 0 1,0 0 0,0 0 0,0 0 0,0 0 0,1 0 0,-1 0 0,0 0 0,0 0 0,0 0 0,0 1 0,0-1 0,0 0 0,1 0 0,-1 0 0,0 0 0,0 0 0,0 1-1,0-1 1,0 0 0,0 0 0,0 0 0,0 0 0,0 1 0,0-1 0,0 0 0,0 0 0,0 0 0,0 0 0,0 1 0,0-1 0,0 0 0,0 0 0,0 0 0,0 0 0,0 1 0,0-1-1,0 0 1,0 0 0,0 0 0,0 0 0,0 0 0,0 1 0,0-1 0,-1 0 0,1 0 0,0 0 0,-11 10 24,-16 4 64,20-11-157,0-1 0,0 0 0,0-1 0,-1 0 0,1 0 0,-9 0 0,4-4-339</inkml:trace>
</inkml:ink>
</file>

<file path=word/ink/ink1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3:21.984"/>
    </inkml:context>
    <inkml:brush xml:id="br0">
      <inkml:brushProperty name="width" value="0.05" units="cm"/>
      <inkml:brushProperty name="height" value="0.05" units="cm"/>
    </inkml:brush>
  </inkml:definitions>
  <inkml:trace contextRef="#ctx0" brushRef="#br0">99 6 9728,'2'-5'7538,"-1"5"-7444,-1 0-1,0 0 1,0 0 0,1 0-1,-1 0 1,0 0-1,0 0 1,1 0 0,-1 0-1,0 0 1,0 0-1,0 0 1,1 0 0,-1 1-1,0-1 1,0 0 0,0 0-1,1 0 1,-1 0-1,0 1 1,0-1 0,0 0-1,0 0 1,0 0-1,1 1 1,-1-1 0,0 0-1,0 0 1,0 1-1,0-1 1,0 0 0,0 0-1,0 1 1,0-1-1,0 0 1,0 0 0,0 0-1,0 1 1,0-1 0,0 0-1,0 0 1,0 1-1,0-1 1,0 0 0,0 0-1,-1 1 1,1-1-1,4 129 419,-4-128-509,0-1-1,0 1 0,0 0 1,0-1-1,0 1 0,0-1 1,0 1-1,0-1 0,0 1 1,-1 0-1,1-1 0,0 1 1,0-1-1,-1 1 0,1-1 0,0 1 1,-1-1-1,1 1 0,-1-1 1,1 0-1,-1 1 0,1-1 1,0 1-1,-1-1 0,1 0 1,-1 1-1,0-1 0,-19 1 159,-19-12 11,37 10-186,-2-1-174,-1 0-1,1 0 1,-1 0 0,1-1-1,-6-4 1,2-3-858</inkml:trace>
</inkml:ink>
</file>

<file path=word/ink/ink1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0.435"/>
    </inkml:context>
    <inkml:brush xml:id="br0">
      <inkml:brushProperty name="width" value="0.05" units="cm"/>
      <inkml:brushProperty name="height" value="0.05" units="cm"/>
    </inkml:brush>
  </inkml:definitions>
  <inkml:trace contextRef="#ctx0" brushRef="#br0">2 17 6016,'-1'0'8201,"3"4"-5107,0 1-3680,9 29 765,-7-22 304,0 0 0,-1 0 0,2 15 1,-4-18-260,3 25 1520,10 47 0,-14-81-1716,0 1 1,0 0-1,0-1 1,0 1-1,0-1 1,0 1-1,0-1 1,1 1-1,-1-1 0,0 1 1,0-1-1,1 0 1,-1 0-1,0 1 1,0-1-1,1 0 1,-1 1-1,1-1 1,-1 1-1,0-1 1,1 0-1,0 1 1,3-8 524,0-18 31,1-96 802,-3 99-1170,5-37-1,-5 48-262,-2 11 29,0-1-16,0 1 0,0-1 1,0 1-1,0-1 0,0 1 0,0-1 1,1 0-1,-1 1 0,0-1 0,0 1 1,0 0-1,1 0 0,-1-1 0,0 1 1,0 0-1,1-1 0,-1 1 0,0-1 1,1 1-1,-1 0 0,1-1 0,-1 1 1,0 0-1,1-1 0,0 1 0,5 1-734</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4.133"/>
    </inkml:context>
    <inkml:brush xml:id="br0">
      <inkml:brushProperty name="width" value="0.05" units="cm"/>
      <inkml:brushProperty name="height" value="0.05" units="cm"/>
    </inkml:brush>
  </inkml:definitions>
  <inkml:trace contextRef="#ctx0" brushRef="#br0">5 104 6144,'-1'4'407,"-2"11"2796,3-23 1528,5-10-1403,-3 6-2912,0 5-58,-1-1 0,1 0 0,0 1-1,6-13 1,-7 18-288,1 0-1,-1-1 1,1 1-1,0 0 1,-1 0-1,1 0 1,0 0-1,0 0 1,0 1-1,1-1 0,-1 0 1,0 1-1,1 0 1,-1 0-1,1-1 1,-1 1-1,6-1 1,-2 1 21,0 0 0,0 1-1,0 0 1,1 0 0,-1 0 0,0 1 0,0-1 0,10 4 0,22 1 733,-37-5-779,1 0-1,0 1 0,-1-1 1,1 0-1,-1 1 0,1 0 0,0-1 1,-1 1-1,1 0 0,-1 0 1,0-1-1,1 1 0,-1 0 1,0 1-1,1-1 0,-1 0 1,0 0-1,0 0 0,0 1 0,0-1 1,0 1-1,0-1 0,-1 0 1,1 1-1,1 2 0,-1-1-71,-1-1 0,1 0 0,0 0-1,-1 1 1,1-1 0,-1 0-1,0 1 1,0-1 0,0 0 0,0 1-1,0-1 1,0 0 0,-1 1 0,1-1-1,-1 0 1,0 0 0,-1 4 0,-11 9-763</inkml:trace>
</inkml:ink>
</file>

<file path=word/ink/ink1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2.265"/>
    </inkml:context>
    <inkml:brush xml:id="br0">
      <inkml:brushProperty name="width" value="0.05" units="cm"/>
      <inkml:brushProperty name="height" value="0.05" units="cm"/>
    </inkml:brush>
  </inkml:definitions>
  <inkml:trace contextRef="#ctx0" brushRef="#br0">57 238 8064,'-2'2'8555,"-2"-3"-5210,3 1-3335,0 0 1,0 0 0,0 0 0,0 0 0,0 0-1,0 0 1,0 0 0,0 0 0,0 0 0,0 1 0,0-1-1,1 0 1,-1 1 0,0-1 0,0 0 0,0 1-1,0-1 1,1 1 0,-1-1 0,0 1 0,0 0-1,1-1 1,-1 1 0,0 0 0,0 1 0,-4 5 8,1 0 0,0 0 0,1 0 1,-1 1-1,-1 8 0,4-13 11,0 1 0,1-1 0,-1 1 1,1-1-1,0 0 0,0 1 0,1-1 0,-1 0 0,1 1 0,-1-1 0,1 0 1,0 1-1,0-1 0,1 0 0,2 5 0,-3-5-15,1 0 1,0 0-1,-1-1 1,1 1-1,0-1 1,0 1-1,1-1 1,-1 0-1,4 3 1,-5-4-13,-1-1 1,1 0 0,0 1 0,0-1-1,0 1 1,0-1 0,0 0-1,0 0 1,0 0 0,0 0 0,0 0-1,0 0 1,0 0 0,0 0-1,0 0 1,0 0 0,0 0 0,0 0-1,0-1 1,0 1 0,0-1-1,0 1 1,0 0 0,0-1 0,-1 1-1,1-1 1,0 0 0,0 1-1,0-1 1,-1 0 0,1 1 0,0-2-1,4-4 17,0 0 0,0 0 0,-1 0 0,0-1 0,-1 0 0,1 0 0,4-14 0,-6 16-1,0-1 0,-1 0-1,0 1 1,0-1 0,0 0-1,0 1 1,-1-1 0,0 0-1,0 0 1,-1 0 0,-2-9-1,2 12 6,0 1 0,0-1 0,-1 0 0,1 0 0,-1 1 0,1-1 0,-4-2 0,4 4-23,1 0 1,-1 1 0,0-1 0,1 0-1,-1 0 1,0 1 0,0-1 0,0 0-1,0 1 1,0-1 0,0 1-1,0-1 1,0 1 0,0 0 0,0-1-1,0 1 1,0 0 0,0 0 0,0 0-1,0 0 1,0 0 0,0 0 0,0 0-1,-2 0 1,-2 2-63,3-2-57,0 1 1,0-1-1,-1 1 0,1 0 1,0 0-1,0 0 1,0 0-1,0 0 0,-2 2 1,-1 3-929</inkml:trace>
  <inkml:trace contextRef="#ctx0" brushRef="#br0" timeOffset="1">176 16 7552,'0'0'181,"1"0"-1,-1 0 1,1 0 0,-1-1-1,0 1 1,1 0 0,-1 0 0,0-1-1,1 1 1,-1 0 0,0 0 0,0-1-1,1 1 1,-1 0 0,0-1 0,0 1-1,1 0 1,-1-1 0,0 1 0,0 0-1,0-1 1,0 1 0,0 0-1,0-1 1,1 1 0,-1-1 0,0 1-1,0 0 1,0-1 0,0 1 0,-2-4 3160,5 9 152,-2 2-3374,1-1 1,-1 1 0,0 0-1,-1 0 1,1-1 0,-1 1 0,-1 0-1,1 0 1,-1-1 0,-3 11-1,0 11 186,2-6-179,1-1-1,0 0 1,2 1 0,1-1-1,0 1 1,1-1-1,2 0 1,11 34 0,-12-48-1086,0-3-86</inkml:trace>
  <inkml:trace contextRef="#ctx0" brushRef="#br0" timeOffset="2">349 209 6656,'-8'5'9504,"8"-4"-9091,-5 14 2303,1 20-4377,4-28 3062,-1-4-1310,1 1 0,0-1 0,0 0 0,0 0-1,1 0 1,-1 0 0,1 1 0,-1-1 0,1 0 0,0 0 0,0 0 0,3 4 0,-3-6-66,-1 0-1,1 0 1,0 0-1,-1 0 1,1-1-1,0 1 1,0 0-1,0 0 1,0-1 0,0 1-1,0-1 1,0 1-1,0-1 1,0 1-1,0-1 1,0 1-1,0-1 1,0 0-1,0 0 1,0 0 0,0 1-1,1-1 1,-1 0-1,0 0 1,0-1-1,0 1 1,0 0-1,0 0 1,0 0 0,0-1-1,0 1 1,0-1-1,1 1 1,-1-1-1,-1 1 1,3-2-1,2-1-15,-1 0-1,1 0 1,-1-1-1,1 0 1,-1 0 0,0 0-1,0 0 1,-1-1-1,0 0 1,1 0-1,-1 0 1,-1 0-1,1 0 1,2-8-1,-9 76 248,12-89-128,-6 21-118,7-23 130,-8 28-138,-1-1 1,0 1-1,0 0 0,1-1 0,-1 1 1,0-1-1,1 1 0,-1 0 0,0-1 0,1 1 1,-1 0-1,1-1 0,-1 1 0,1 0 0,-1-1 1,0 1-1,1 0 0,-1 0 0,1 0 0,-1-1 1,1 1-1,-1 0 0,1 0 0,-1 0 1,1 0-1,0 0 0,-1 0 0,1 0 0,-1 0 1,1 0-1,-1 0 0,1 1 0,-1-1 0,1 0 1,-1 0-1,1 0 0,-1 1 0,1-1 0,-1 0 1,0 0-1,1 1 0,-1-1 0,1 0 1,-1 1-1,0-1 0,1 0 0,-1 1 0,14 13 44,-2 0-1,21 31 1,-5-7-204,-28-37 135,1-1 1,-1 1-1,1-1 1,-1 1-1,0-1 0,1 1 1,-1-1-1,1 1 0,-1-1 1,1 0-1,0 1 1,-1-1-1,1 0 0,-1 1 1,1-1-1,0 0 0,-1 0 1,1 1-1,-1-1 1,1 0-1,0 0 0,-1 0 1,2 0-1,0 0-309,11 3-436</inkml:trace>
  <inkml:trace contextRef="#ctx0" brushRef="#br0" timeOffset="3">645 4 7168,'0'-4'9244,"0"27"-6564,0 33-2423,7 231 3433,-7-252-4180,-3-25-44</inkml:trace>
</inkml:ink>
</file>

<file path=word/ink/ink1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3.804"/>
    </inkml:context>
    <inkml:brush xml:id="br0">
      <inkml:brushProperty name="width" value="0.05" units="cm"/>
      <inkml:brushProperty name="height" value="0.05" units="cm"/>
    </inkml:brush>
  </inkml:definitions>
  <inkml:trace contextRef="#ctx0" brushRef="#br0">1 159 1664,'-1'-11'10685,"2"11"-10351,12-6 6108,6 6-4091,-4 2-3604,-2 2 1236,1 0 0,0-2-1,0 1 1,0-2 0,15 1-1,-24-2-198,1-1 0,-1 1 0,1-1 0,-1 0 0,1 0-1,-1-1 1,0 0 0,1 0 0,-1 0 0,0 0 0,0-1-1,0 0 1,-1 0 0,1-1 0,7-7 0,-7 7 434,0-2 898,-8 6 318,-15-3-106,16 2-1267,-1 1 0,1-1 0,0 0 0,-1 0 1,1 1-1,-1 0 0,1-1 0,0 1 0,-1 0 1,1 0-1,-1 0 0,1 0 0,-1 1 0,1-1 1,0 1-1,-1 0 0,1-1 0,0 1 0,-1 0 1,1 0-1,0 0 0,0 1 0,0-1 0,0 0 1,0 1-1,0 0 0,0-1 0,0 1 0,1 0 1,-3 2-1,3-1-21,-1 0 0,0 0 0,1 0 0,-1 0 0,1 0 0,0 0-1,0 0 1,0 0 0,0 0 0,1 0 0,-1 0 0,1 0 0,-1 1 0,1-1 0,0 0 0,1 0 0,-1 0 0,1 1 0,-1-1 0,1 0 0,0 0 0,2 6 0,0-4-15,0 0 0,0 0 0,0-1 0,1 1 0,0 0 0,0-1 0,0 0 0,0 0 0,9 6 0,-10-8-109,0 0 0,1 0 1,-1-1-1,0 1 0,1-1 0,-1 0 1,1 0-1,0 0 0,-1 0 0,1 0 1,0-1-1,0 0 0,-1 0 1,1 0-1,0 0 0,6-2 0,12-5-940</inkml:trace>
  <inkml:trace contextRef="#ctx0" brushRef="#br0" timeOffset="1">392 207 7808,'-1'-14'3954,"3"-8"774,0 12-3885,0 0-1,-1 0 1,-1-15 0,0 24-814,0 1-1,0 0 1,0-1 0,0 1 0,0 0 0,0-1 0,0 1-1,0 0 1,0-1 0,0 1 0,0 0 0,-1 0 0,1-1 0,0 1-1,0 0 1,0 0 0,-1-1 0,1 1 0,0 0 0,0 0-1,-1 0 1,1-1 0,0 1 0,0 0 0,-1 0 0,1 0 0,0 0-1,-1 0 1,1-1 0,0 1 0,0 0 0,-1 0 0,1 0-1,0 0 1,-1 0 0,1 0 0,0 0 0,-1 0 0,1 0 0,0 0-1,-1 0 1,1 0 0,0 1 0,-1-1 0,1 0 0,0 0-1,0 0 1,-1 0 0,1 0 0,0 1 0,0-1 0,-1 0-1,0 1 6,0-1-1,0 0 0,0 1 1,1-1-1,-1 0 0,0 0 1,0 0-1,0 0 0,0 0 0,0 0 1,0 0-1,0 0 0,0 0 1,1 0-1,-1 0 0,0-1 1,0 1-1,0 0 0,0-1 0,0 1 1,0-1-1,0 1-30,1-1 0,0 1 1,-1 0-1,1-1 0,0 1 0,-1 0 1,1-1-1,0 1 0,-1 0 0,1 0 1,-1-1-1,1 1 0,-1 0 0,1 0 1,0 0-1,-1 0 0,1 0 0,-1 0 1,1-1-1,-1 1 0,1 0 0,-1 0 1,1 0-1,-1 1 0,1-1 0,-1 0 1,1 0-1,0 0 0,-2 0 0,-5 13 87,4 21 0,3-28-90,1 0 0,0 0 0,1 0 0,-1 0 0,1 0 0,0 0 0,1-1 0,0 1 0,4 7 0,-5-10 0,0 0 0,1 0 0,-1 0 0,1 0 0,-1 0 0,1 0 0,0-1 0,0 0 0,0 1 0,0-1 0,1 0 0,-1 0 0,1-1 0,-1 1 0,5 1 0,-6-3 10,0 0-1,0 0 1,0 0-1,0 0 1,0 0-1,-1-1 1,1 1-1,0-1 1,0 1-1,0-1 1,0 1-1,-1-1 1,1 0-1,0 0 1,-1 0-1,1 0 1,-1 0-1,1 0 1,-1-1-1,3-2 1,24-30 300,-26 31-286,17-27 400,-14 21-302,1 0-1,0 0 0,1 1 0,0-2 0,9-6 1,-12 10-634,-4 4-22</inkml:trace>
  <inkml:trace contextRef="#ctx0" brushRef="#br0" timeOffset="2">576 96 7680,'-4'7'3840,"0"15"-1920,4-12 1407,0 7-2431,0-7 0,0 9 256,0-5 0,0 1-1664,0-2 128,4-3 896,0-3 128,-1-2-1280,5-5 128</inkml:trace>
  <inkml:trace contextRef="#ctx0" brushRef="#br0" timeOffset="3">576 10 8192,'-4'-9'10623,"8"11"-10495,-1 8 0,1 0-128,3-1 128,1 3-896,2 2 128</inkml:trace>
  <inkml:trace contextRef="#ctx0" brushRef="#br0" timeOffset="4">619 207 7424,'-1'0'198,"1"0"0,0 0 0,0 0-1,-1 0 1,1 0 0,0 1 0,-1-1 0,1 0 0,0 0 0,0 0 0,-1 0 0,1 0 0,0 0 0,-1 0 0,1 0 0,0-1-1,0 1 1,-4-2 2771,4 2-2771,0 0 0,0-1 0,0 1 0,-1 0 0,1 0 0,0-1 0,0 1 0,0 0 0,0-1 0,-1-18 2381,9-16-2406,-6 32-103,0 1 0,0 0 0,0 0 0,0 0 0,1-1 0,-1 2 0,1-1 0,-1 1 0,1-1 0,-1 1 0,1 0 0,4-2 0,11-5 130,-16 7-197,0 0 0,0 0 0,1 0 0,-1 0 0,0 0 0,0 0 0,0 1 0,1-1 0,-1 1 0,0 0 0,1-1 0,-1 1 0,0 0 0,1 1 0,-1-1 0,0 0 0,1 1 0,-1-1 0,0 1 0,0-1 0,0 1 0,1 0 0,1 1 0,0 1-6,0 0 0,-1 0 1,1 0-1,-1 0 0,0 0 1,0 1-1,0 0 0,0 0 1,-1 0-1,5 7 0,-5-6-76,0-1-1,1 0 1,0 0-1,0 0 1,0 0-1,0 0 1,1-1-1,-1 1 1,1-1-1,7 5 1,6 3-583</inkml:trace>
</inkml:ink>
</file>

<file path=word/ink/ink1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7:55.334"/>
    </inkml:context>
    <inkml:brush xml:id="br0">
      <inkml:brushProperty name="width" value="0.05" units="cm"/>
      <inkml:brushProperty name="height" value="0.05" units="cm"/>
    </inkml:brush>
  </inkml:definitions>
  <inkml:trace contextRef="#ctx0" brushRef="#br0">75 6 7936,'0'0'201,"0"0"0,-1 0 0,1 0 1,0-1-1,-1 1 0,1-1 0,0 1 1,0 0-1,0-1 0,0 1 0,-1 0 1,1 0-1,-1-1 0,1 1 0,-1 0 1,1 0-1,-1 0 0,1-1 0,-1 1 1,1 0-1,0 0 0,-1 0 0,1 0 1,-1 0-1,1 0 0,-1 0 0,1 0 1,-1 0-1,1 0 0,-1 0 0,1 0 1,-1 1-1,1-1 0,0 0 0,0 0 1,-1 0-1,1 1 0,-1-1 0,1 0 1,-1 1-1,0-1 143,-1 1-1,1-1 1,0 1 0,-1-1-1,1 0 1,0 0 0,0 0-1,-1 0 1,1 0 0,-3 0-1,3 0-300,0 0 0,0 0-1,0 0 1,0 0 0,0 0 0,0 0-1,-1 0 1,1 0 0,0 0-1,0 0 1,0 0 0,1 0-1,-2 0 1,1 1 0,0-1-1,0 1 1,0-1 0,0 1 0,0 0-1,0-1 1,0 1 0,0 0-1,1 0 1,-1 1 0,-1-1 0,0 1 1,1 1-1,-1 0 1,1-2-1,-1 2 1,1 0-1,1-1 1,-1 1-1,0 4 1,0-3 10,0 0 0,0 1 0,1-1 0,0 0 1,0 0-1,0 0 0,1 1 0,-1-2 1,1 2-1,0-2 0,0 2 0,0-2 0,3 6 1,-2-6-48,-1-1 0,1 0 1,0-1-1,-1 1 0,1 0 1,0 0-1,0 0 0,1-1 1,-1 0-1,-1 0 0,2 1 1,-1-1-1,1 0 0,-1 0 1,5 1-1,-6-2-5,0 0-1,1 1 1,-2-2-1,1 1 1,1 0-1,-1 0 1,1 0-1,-1-1 1,0 1-1,0 0 1,1-1-1,-2 1 1,1-1-1,0 0 1,0 1-1,1-1 1,-1 0-1,0 0 1,0 0-1,0 0 1,0 1-1,0-1 1,-1 0 0,0 0-1,1 0 1,0 0-1,-1 0 1,1-1-1,-1 1 1,1 1-1,-1-1 1,1-1-1,-1 1 1,0-2-1,6-20-5,-6 18 7,1 0 1,0 0 0,0 1 0,1 0-1,-1-1 1,4-5 0,-5 9 12,1 0 0,-1 0 0,1 0 0,-1 0 0,1 0 0,-1 0 0,1 0 0,-1 0 0,0-1 1,0 1-1,0 1 0,0-1 0,0 0 0,0-1 0,0 1 0,0 0 0,0 0 0,0-1 0,-1 2 0,1-1 1,0 0-1,-1-1 0,-4-3 50,2 9-12,13 201-54,-10 14 1046,0-219-1044,0 0 0,0 0 0,0 1 1,0-1-1,0 0 0,0 0 1,0 1-1,0-1 0,0 0 0,0 1 1,0-1-1,0 0 0,0 0 0,0 1 1,0-1-1,0 0 0,0 0 1,0 0-1,0 0 0,0 0 0,-1 0 1,1 1-1,0-1 0,0 0 1,0 0-1,-1 1 0,1-1 0,0 0 1,0 0-1,0 0 0,-1 0 0,1 1 1,0-1-1,0 0 0,-1 0 1,1 0-1,0 0 0,0 0 0,0 0 1,0 0-1,0 0 0,-1 0 1,1 0-1,-14-7 14,-11-18-26,-14-16-502,26 29 0</inkml:trace>
</inkml:ink>
</file>

<file path=word/ink/ink1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0.568"/>
    </inkml:context>
    <inkml:brush xml:id="br0">
      <inkml:brushProperty name="width" value="0.05" units="cm"/>
      <inkml:brushProperty name="height" value="0.05" units="cm"/>
    </inkml:brush>
  </inkml:definitions>
  <inkml:trace contextRef="#ctx0" brushRef="#br0">91 27 6912,'0'-10'4346,"1"-2"-1011,-1 11-3259,-1 1 0,1 0 0,0-1 0,0 1 0,0 0 0,-1 0 0,1-1 0,0 1 0,0 0 0,0 0 0,0 0-1,0-1 1,0 1 0,-1 0 0,1 0 0,0 0 0,-1 0 0,1 0 0,0 0 0,-1 0 0,1-1 0,0 1 0,-1 0-1,1 0 1,0 0 0,-1 0 0,1 0 0,0 1 0,-1-1 0,1 0 0,0 0 0,-1 0 0,1 0 0,0 0 0,-1 0 0,1 0-1,0 1 1,-1-1 0,1 0 0,0 1 0,-2 0 65,-1 0 0,0-1 1,1 2-1,0-1 0,-1 1 0,1 0 0,0-1 0,0 0 0,0 1 0,0 1 0,0-1 1,0 0-1,1 0 0,-1 0 0,1 1 0,-1-1 0,1 0 0,0 1 0,0 0 1,1-1-1,-1 0 0,0 1 0,0 0 0,1-1 0,-1 5 0,1 0-78,-1-2 0,1 1-1,1 1 1,-1-2 0,1 1 0,0 0-1,1 0 1,-2 0 0,6 8-1,0 1 21,19 28-1,-20-35-73,0 0 1,0 0-1,-1 1 1,1-1-1,-1 1 1,-1 0-1,0 0 1,0 0-1,-2 0 1,3 19-1,-4-24 30,-1 1-1,0-1 1,0 1 0,0-1-1,0 0 1,-1 1-1,0-2 1,0 2-1,0-2 1,0 1-1,0 0 1,-1 0 0,0 0-1,0-2 1,0 2-1,-6 4 1,7-6-15,0 0 0,1-2 1,-1 2-1,0 0 0,-1-1 0,2 1 1,-2-1-1,1 0 0,-1-1 1,2 1-1,-2 0 0,0 0 0,1-1 1,0 1-1,-1-1 0,0 0 0,1 0 1,0 0-1,-1 0 0,0 0 1,1 0-1,0-1 0,-1 1 0,0-1 1,1 0-1,0 0 0,0 1 0,-1-1 1,1 0-1,-4-3 0,6 3-116,-1 1-1,0-1 1,0 0 0,1 1-1,-1 0 1,1-1-1,0 0 1,-1 0-1,0 0 1,1 0-1,0 0 1,-1 1 0,1-1-1,-1 0 1,1 0-1,0 1 1,0-3-1,-1-5-1187</inkml:trace>
</inkml:ink>
</file>

<file path=word/ink/ink1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1.701"/>
    </inkml:context>
    <inkml:brush xml:id="br0">
      <inkml:brushProperty name="width" value="0.05" units="cm"/>
      <inkml:brushProperty name="height" value="0.05" units="cm"/>
    </inkml:brush>
  </inkml:definitions>
  <inkml:trace contextRef="#ctx0" brushRef="#br0">11 15 7424,'0'0'87,"0"0"0,-1 0 1,1 0-1,0 0 0,0 0 1,-1 0-1,1 0 0,0 0 1,0 0-1,-1 0 0,1-1 1,0 1-1,0 0 0,0 0 1,-1 0-1,1 0 0,0 0 0,0 0 1,0 0-1,0 0 0,-1 0 1,1-1-1,0 1 0,0 0 1,0 0-1,0-1 0,0 1 1,0 0-1,0 0 0,0-1 1,0 1-1,0 0 0,0 0 1,0-1-1,0 1 0,0 0 0,0 0 1,0-1-1,0 1 0,0 0 1,0 0-1,0-1 0,0 1 1,0 0-1,0 0 0,1-1 1,0-6 6581,1 93-4117,-7 158-1136,3-229-1443,1-12-306,1 0 1,-1 1-1,1-1 0,-1 0 1,1 1-1,0-1 0,1 6 1,3-2-1610</inkml:trace>
  <inkml:trace contextRef="#ctx0" brushRef="#br0" timeOffset="1">11 296 7808,'3'-19'3840,"20"-5"-3328,-13 18 3967,3 1-3967,3-1 128,0-2 0,1 3 0,-1 5-1024,-3 0 128,-3 0 0</inkml:trace>
  <inkml:trace contextRef="#ctx0" brushRef="#br0" timeOffset="2">41 294 7808,'-4'9'3840,"11"1"2431,-4-3-5887,1 2 128,2 2 256,1 1 0,1-1-1024,2 2 0,4-5 640,-1-3 0,6-5-1664,-2-5 0</inkml:trace>
  <inkml:trace contextRef="#ctx0" brushRef="#br0" timeOffset="3">243 300 8192,'-4'5'4096,"1"21"2047,3-17-5759,0 3 0,0-1 0,0 2 0,7-9-768,-1-7 0</inkml:trace>
  <inkml:trace contextRef="#ctx0" brushRef="#br0" timeOffset="4">284 163 7552,'-9'-19'10111,"9"13"-8191</inkml:trace>
</inkml:ink>
</file>

<file path=word/ink/ink1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2.897"/>
    </inkml:context>
    <inkml:brush xml:id="br0">
      <inkml:brushProperty name="width" value="0.05" units="cm"/>
      <inkml:brushProperty name="height" value="0.05" units="cm"/>
    </inkml:brush>
  </inkml:definitions>
  <inkml:trace contextRef="#ctx0" brushRef="#br0">1 20 8064,'2'0'6324,"1"5"-1734,2 24-2683,-2-1-1513,-2 1 1,-1 0 0,-7 48 0,0 30 842,7-104-1208,0-2-75,0 1 0,0-1 0,0 0 0,0 0 0,0 0 0,0 0 0,0 0 0,0 0 0,1 0 0,-1 0 0,0 0 0,1 0-1,-1 0 1,2 1 0,1 2-850</inkml:trace>
  <inkml:trace contextRef="#ctx0" brushRef="#br0" timeOffset="1">113 15 7680,'3'-14'3460,"-3"13"-3347,0 1 0,1 0-1,-1 0 1,0 0 0,1 0 0,-1 0-1,0 0 1,0 0 0,0 0-1,1 0 1,7 6 7240,-6 43-4185,1 14-2219,-6 84 523,-3-87-1557,6-43-321</inkml:trace>
</inkml:ink>
</file>

<file path=word/ink/ink1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3.904"/>
    </inkml:context>
    <inkml:brush xml:id="br0">
      <inkml:brushProperty name="width" value="0.05" units="cm"/>
      <inkml:brushProperty name="height" value="0.05" units="cm"/>
    </inkml:brush>
  </inkml:definitions>
  <inkml:trace contextRef="#ctx0" brushRef="#br0">10 73 8064,'4'11'10733,"-1"11"-7372,-4 32-5318,1-34 3281,1 33-435,1-17-438,-6 45 1,4-80-491,1-1 0,-1 0 1,0 0-1,0 1 0,0-1 1,0 1-1,0-1 1,0 1-1,-1-1 0,1 1 1,0-1-1,0 1 0,0-1 1,0 1-1,-1-1 1,1 1-1,0-1 0,0 1 1,0-1-1,0 1 0,0-1 1,-1 0-1,1 0 1,0 0-1,-1 1 0,1-1 1,-1 0-1,1 1 0,-1-1 1,1 0-1,-1 0 0,1 0 1,-1 1-1,1-1 1,-1 0-1,0 0 0,-5 0-1241</inkml:trace>
  <inkml:trace contextRef="#ctx0" brushRef="#br0" timeOffset="1">10 64 7680,'36'-54'8426,"-35"53"-8350,0 0 1,0 1-1,-1-1 0,0 0 1,1 1-1,0 0 0,0-1 0,0 1 1,0-1-1,0 0 0,0 1 1,0 0-1,0-1 0,-1 1 0,1 0 1,0-1-1,0 1 0,0 0 1,1 0-1,-1 0 0,0 0 0,0 0 1,0 0-1,-1 0 0,1 1 1,0-1-1,1 0 0,-1 0 0,0 1 1,0-1-1,0 1 0,0-1 1,-1 1-1,1 0 0,0-1 1,-1 0-1,1 1 0,0-1 0,1 2 1,-1-1-48,0 1 1,0-1 0,1 0-1,-1 0 1,0 0 0,1 1-1,-1-1 1,0 1-1,-1-1 1,1 1 0,0-1-1,0 1 1,-1 0 0,1-1-1,0 1 1,-1-1 0,1 1-1,-1 0 1,0 0-1,0 0 1,0-1 0,0 4-1,-19 72 1507,18-70-1604,0-2-1,-1 1 0,1 0 0,-2 0 1,1 0-1,-1-1 0,1 0 0,-8 11 1,3-7-722</inkml:trace>
  <inkml:trace contextRef="#ctx0" brushRef="#br0" timeOffset="2">208 27 6656,'1'-1'400,"1"0"1,-2 0-1,1 1 0,0-1 1,1 1-1,-1-1 1,0 0-1,1 1 0,-1-1 1,0 1-1,0-1 1,3 1-1,-2 4 2557,-2 15-2336,0-19-316,1 21 438,-2 1 1,-1-1-1,0 0 1,-2 0 0,0 0-1,-10 30 1,2-17 132,-21 54 1640,30-78-2202,7-10-99,9-13-104,-8 4-84,-1-1 0,0 1 1,5-20-1,2-7-30,-11 34 1,1 0 0,0 1 0,-1-1-1,1 0 1,0 0 0,0 1 0,0 0 0,0-1-1,0 1 1,0-1 0,0 1 0,1-1 0,-1 1-1,1 1 1,-1-1 0,0-1 0,1 1 0,-1 0-1,1 0 1,2-1 0,-4 2-1,1 0 0,0 0-1,0 1 1,-1-1 0,1 0 0,0 0-1,-1 0 1,1 0 0,0 1 0,-1-1-1,1 0 1,0 1 0,-1-1 0,0 0 0,1 1-1,-1-1 1,1 1 0,-1-1 0,1 1-1,0 0 1,1 0 1,-1 2 1,1-1-1,-2 1 0,1-2 0,0 2 1,0-1-1,1 5 0,1 4 4,-2 1 0,2 16 0,-3-21-59,1 1-1,0-1 1,0 1-1,1-1 0,-1 1 1,1 0-1,1-1 1,3 8-1,-6-15 4,0 1-1,0 0 0,1-1 0,-1 1 0,1 0 1,-1-1-1,1 1 0,-1 0 0,1-1 1,-1 1-1,1-1 0,-1 0 0,1 0 1,-1 1-1,1-1 0,-1 0 0,0 1 1,1-1-1,0 0 0,0 1 0,-1-1 1,1 0-1,0 0 0,-1 0 0,1 0 1,0 1-1,0-1 0,0 0 0,-1-1 1,12-3-1120</inkml:trace>
</inkml:ink>
</file>

<file path=word/ink/ink1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4.981"/>
    </inkml:context>
    <inkml:brush xml:id="br0">
      <inkml:brushProperty name="width" value="0.05" units="cm"/>
      <inkml:brushProperty name="height" value="0.05" units="cm"/>
    </inkml:brush>
  </inkml:definitions>
  <inkml:trace contextRef="#ctx0" brushRef="#br0">45 91 7040,'-4'-4'6584,"1"9"-2793,-1 3-3223,3-2-263,-2 2 0,1-1 0,1 0-1,-1 0 1,2 0 0,-1 1-1,1-1 1,0 0 0,1 1-1,1 12 1,-2-17-252,0-1 0,1 0 0,0 1 0,-1-1 0,1 0 0,0 1 0,0 0 0,1-2 0,-2 2 0,1-1 0,1 0 0,0 0 0,-1 0 0,1 0-1,-1 0 1,1 0 0,0-1 0,1 1 0,-1-1 0,-1 1 0,2-1 0,-1 1 0,1-1 0,-2-1 0,2 1 0,0 0 0,-1 0 0,0-1 0,1 1 0,-1-1 0,1 1 0,-1-1 0,1 0 0,2 0 0,-2-1-39,0 1 1,0-1 0,-2 0 0,2 1-1,0-1 1,0 0 0,-1 0 0,1 0-1,-1-1 1,1 1 0,-2-1 0,2 0-1,-1 1 1,0-1 0,-1 0 0,2 0-1,-1 0 1,-1 0 0,1 0 0,-1-1-1,0 1 1,1 0 0,1-4 0,-1 2-14,0-2-1,-1 2 1,0-1 0,1-1 0,-1 1-1,0 0 1,-1 0 0,1-1 0,-1 1-1,-1-10 1,1 14-1,-2-8 0,1 1 0,-1-1 0,1 1 0,-2-1 0,-5-12 0,8 21 2,0 0 0,0 0-1,-1 0 1,1-1-1,0 1 1,0 0 0,0 0-1,-1 0 1,1-1-1,0 1 1,0 0 0,-1 0-1,1 0 1,0 0-1,0 0 1,-1 0 0,1 0-1,0-1 1,0 1 0,-1 0-1,1 0 1,0 0-1,-1 0 1,1 0 0,0 0-1,0 0 1,-1 1-1,1-1 1,0 0 0,0 0-1,-1 0 1,1 0 0,0 0-1,0 0 1,0 0-1,0 0 1,0 1 0,0-1-1,-1 0 1,1 0-1,0 0 1,0 1 0,0-1-1,-1 0 1,1 0-1,0 0 1,0 1 0,0-1-1,0 0 1,0 0 0,0 1-1,0-1 1,-1 0-1,1 1 1,0-1 0,0 0-1,0 0 1,0 1-1,0-1 1,0 0 0,-4 15 49,2 114 73,2-77 6,-6 58 0,5-98-97,0-7 6,1-1-1,-1 1 1,0-2 0,1 2 0,-1-1 0,-3 7-1,3-10-29,0 1-1,0-1 0,0 0 0,1 0 0,-2 0 0,1 0 0,0 0 0,-1 1 0,1-1 0,-1 0 0,1-1 0,0 1 0,0-1 1,-1 1-1,1-1 0,-1 1 0,0-1 0,1 1 0,0-1 0,-1 0 0,0 1 0,-1-1 0,-1 0-91,-1 0 0,2-1 0,-1 1-1,1-1 1,-2 0 0,1 0 0,1 1 0,-1-2-1,-5-2 1,7 3 10,1 0-1,-1 0 0,0 1 1,0-1-1,1 0 1,-1-1-1,1 1 1,0-1-1,-1 1 0,1 0 1,-1 0-1,1-1 1,0 0-1,0 0 0,0 0 1,0 1-1,0-1 1,0 0-1,0-2 0,2-10-1206</inkml:trace>
  <inkml:trace contextRef="#ctx0" brushRef="#br0" timeOffset="1">258 68 6912,'0'0'125,"0"0"1,0 0-1,0 0 1,0 1-1,-1-1 0,1 0 1,0 0-1,0 0 1,0 0-1,0 0 1,0 0-1,0 0 1,0 0-1,-1 0 0,1 1 1,0-1-1,0 0 1,0 0-1,0 0 1,0 0-1,-1 0 0,1 0 1,0 0-1,0 0 1,0 1-1,-1-1 1,1 0-1,0 0 1,0 0-1,0 0 0,-1 0 1,1 0-1,0 0 1,0 0-1,0 0 1,-1 0-1,1 0 0,0 0 1,0 0-1,0 0 1,-1-1-1,1 1 1,0 0-1,0 0 1,0 0-1,0 0 0,-1 0 1,1 0-1,0 0 1,0-1-1,0 1 1,0 0-1,0 0 1,0 0-1,0 0 0,0 0 1,0 0-1,0 0 1,0 0-1,0 0 1,-2 21 2851,1-14-3388,0 4 924,0 0 0,1 0 0,1-1 0,-1 0-1,2 1 1,3 15 0,2 15-92,-7-40-414,0 1 0,0-2 0,0 1 0,-1 1 0,1-1 0,0 0 0,-1 1 0,1-1 1,-1 0-1,1-1 0,-1 2 0,0-1 0,0 0 0,1 0 0,-1 0 0,0 0 0,0 0 0,0 0 0,1-1 1,-1 1-1,0 0 0,-1 0 0,1-1 0,0 1 0,0 0 0,0-1 0,0 1 0,0-1 0,0 0 0,-1 1 1,0-1-1,-4 2-108,0-2 0,0 2 0,1-1 0,-12 0 0,10 1-645,1 1-44</inkml:trace>
  <inkml:trace contextRef="#ctx0" brushRef="#br0" timeOffset="2">379 125 8448,'2'0'10623,"-2"3"-10367,0 5 128,0 1 128,0 12 128,-2-4-896,2 0 128,0-2 384,2-4 128,-2-2-640,8-18-2048,-2-2 384</inkml:trace>
  <inkml:trace contextRef="#ctx0" brushRef="#br0" timeOffset="3">375 6 8320,'0'-5'11519,"0"8"-11391,0-1 128,6 4-128,2-3 0,0 3-1024,9 2 128</inkml:trace>
</inkml:ink>
</file>

<file path=word/ink/ink1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6"/>
    </inkml:context>
    <inkml:brush xml:id="br0">
      <inkml:brushProperty name="width" value="0.05" units="cm"/>
      <inkml:brushProperty name="height" value="0.05" units="cm"/>
    </inkml:brush>
  </inkml:definitions>
  <inkml:trace contextRef="#ctx0" brushRef="#br0">86 192 8704,'-5'-10'2539,"-4"-7"-16,3 10 2846,3 8-5059,0-1 0,2 1 1,-2 0-1,0 0 0,1 0 0,1 1 0,-2 0 0,1-1 0,-2 3 0,-1-1-275,2-1 24,0 2-1,0-1 1,0 0 0,1 1-1,-1 0 1,1-1-1,-1 1 1,2-1-1,-1 2 1,0-2-1,1 1 1,-1 1-1,1-1 1,-1 9 0,1-8-21,0 0 1,1 1 0,-1-1 0,1 1 0,0-1-1,1 0 1,-1 1 0,1-1 0,0 1 0,1-1-1,1 7 1,-1-10-86,0 2-1,0-1 0,-1-1 1,2 1-1,-1-1 0,1 1 0,-1-1 1,1 0-1,0 0 0,-1 0 1,1 0-1,0-1 0,0 1 1,0 0-1,1-1 0,-2 0 1,2 0-1,3 0 0,-3 0-257,-1 0-1,1-1 1,0 1-1,-1-1 1,1 0-1,-1 0 1,1-1-1,0 1 1,-1-1-1,7-1 1,10-8-2149</inkml:trace>
  <inkml:trace contextRef="#ctx0" brushRef="#br0" timeOffset="1">232 180 7040,'0'0'215,"0"-1"1,0 0 0,0 0 0,0 1-1,0-1 1,0 1 0,-1-1-1,1 1 1,0-1 0,-1 0-1,1 1 1,-1-1 0,1 1-1,-1-1 1,1 0 0,-1 1-1,1-1 1,-1 1 0,1-1 0,-1 1-1,0 0 1,1 0 0,-1 0-1,1 0 1,0-1 0,-1 1-1,0 0 1,1 0 0,-1-1-1,0 1 1,0 0 0,1 0-1,-1 0 1,0 0 0,0 0 0,1 0-1,-1 0 1,0 1 0,-2 0 437,0 1 1,1 0 0,-1 0 0,0 0 0,1 0-1,0 1 1,-3 2 0,-2 4-601,2-3 108,-1-1 0,2 2-1,-1-1 1,1 0 0,0 0 0,0 2-1,2-2 1,-5 9 0,6-11-78,1-2 1,-1 1 0,0 0 0,1 0 0,-1 0-1,1 0 1,0 0 0,0 0 0,0 0 0,0 0-1,1 0 1,0 0 0,-1 0 0,1-1 0,-1 2-1,1-1 1,1-1 0,-1 1 0,1 0 0,-1-1-1,1 0 1,-1 1 0,1 0 0,3 1 0,-4-3-80,0 0 1,0 0-1,0 0 1,1 0 0,-1 0-1,1-1 1,-1 1-1,0 0 1,0-1 0,1 1-1,0-1 1,-1 1-1,1-1 1,-1 0 0,1 0-1,-1 1 1,1-1-1,0 0 1,-1-1 0,0 1-1,1 0 1,-1 0-1,1-1 1,0 1-1,-1-1 1,0 1 0,1-1-1,-1 0 1,1 1-1,-1-1 1,1 0 0,-1 0-1,-1 0 1,2 0-1,-1 0 1,0 0 0,2-2-1,-1 0-84,2-1-1,-1 1 0,-1-1 0,1 1 1,0-1-1,-1-1 0,-1 2 1,1-2-1,0 1 0,0 0 0,-1 0 1,1-6-1,2-24-639,-1 20 547,-3 11 323,1 5 230,-2 7-223,2-1 1,-1 1-1,1 0 0,0-1 0,3 11 0,-3-17-187,0 0 0,0 1 0,0-2 0,0 1-1,-1 0 1,1 0 0,0 0 0,1-1 0,-1 1 0,1 0-1,0 0 1,-2 0 0,2-1 0,0 0 0,0 0-1,0 1 1,-1-1 0,1 0 0,0 0 0,1 0-1,-1-1 1,-1 1 0,2 0 0,-1 0 0,0-1-1,2 1 1,-2-1-52,-1 0-1,0 0 1,0 0-1,0 0 1,-1 0-1,1-1 0,0 1 1,0 0-1,0 0 1,0-1-1,0 1 1,0-1-1,0 1 1,0-1-1,-1 1 1,1 0-1,0 0 0,0-1 1,0 0-1,-1 0 1,1 1-1,1-3 1,13-12-1092</inkml:trace>
  <inkml:trace contextRef="#ctx0" brushRef="#br0" timeOffset="2">375 18 6912,'-3'-3'1005,"0"-11"11259,3 16-12176,0 0 0,1-1-1,-1 1 1,0 0 0,0 0 0,0 0 0,0-1 0,0 1 0,0 0 0,-1 1 0,1 1 0,-2 10 691,3 6-150,1 1 0,1 0 0,9 27 0,-6-21 1,4 31 0,0 19-864,-9-69-876,5-12-170</inkml:trace>
</inkml:ink>
</file>

<file path=word/ink/ink1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29.088"/>
    </inkml:context>
    <inkml:brush xml:id="br0">
      <inkml:brushProperty name="width" value="0.05" units="cm"/>
      <inkml:brushProperty name="height" value="0.05" units="cm"/>
      <inkml:brushProperty name="color" value="#849398"/>
    </inkml:brush>
  </inkml:definitions>
  <inkml:trace contextRef="#ctx0" brushRef="#br0">0 26 7040,'3'-2'11633,"3"1"-5699,36-7-4110,92-6-1866,-117 13-748</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8.879"/>
    </inkml:context>
    <inkml:brush xml:id="br0">
      <inkml:brushProperty name="width" value="0.05" units="cm"/>
      <inkml:brushProperty name="height" value="0.05" units="cm"/>
    </inkml:brush>
  </inkml:definitions>
  <inkml:trace contextRef="#ctx0" brushRef="#br0">28 1 8448,'-2'7'1741,"1"0"0,0 0 0,1 1 0,0 8 0,0-9-1123,0 0 1,-1 1-1,-2 13 0,-1-9-144,0 1 11,1 0 1,0 0-1,1 1 1,-1 18-1,3-37-338,1 1 0,0 0-1,0-1 1,0 1 0,0 0 0,1 0-1,0 0 1,0 0 0,0 0-1,0 0 1,0 0 0,1 1 0,0-1-1,0 1 1,0 0 0,4-5 0,7-3 159,-1 0 0,26-15 1,-2 6-254,-35 19-54,0 0 0,0 0 1,0 0-1,1 0 0,-1 0 0,0 1 1,0-1-1,1 1 0,-1 0 0,0 0 0,1-1 1,-1 1-1,4 1 0,-4 0-1,0 1-1,0-1 1,0 1-1,0-1 0,0 1 1,-1 0-1,1 0 1,0 0-1,-1 0 1,0 0-1,1 0 0,-1 0 1,0 1-1,0-1 1,0 0-1,0 1 1,-1-1-1,1 1 1,0-1-1,-1 4 0,2 8-20,-1 0 0,-1 19-1,0-21 20,0-5-76,0 0 0,0-1 0,1 1 0,0 0 0,0 0 0,0 0 0,3 7 0,8-20-3120,-3 0 512</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9:59.758"/>
    </inkml:context>
    <inkml:brush xml:id="br0">
      <inkml:brushProperty name="width" value="0.05" units="cm"/>
      <inkml:brushProperty name="height" value="0.05" units="cm"/>
    </inkml:brush>
  </inkml:definitions>
  <inkml:trace contextRef="#ctx0" brushRef="#br0">1 180 7936,'1'0'1925,"15"-8"7069,-15 8-8913,0 0 0,1 0 0,-1 0-1,0 0 1,0 1 0,1-1 0,-1 0 0,0 0-1,0 1 1,0-1 0,0 1 0,1-1 0,-1 1 0,0 0-1,0-1 1,0 1 0,0 0 0,0 0 0,0-1 0,-1 1-1,1 0 1,1 2 0,2 2 4,0 0 0,0 0 0,-1 1 1,0 0-1,0 0 0,-1 0 0,1 0 0,-1 0 0,0 0 0,-1 1 1,0-1-1,0 0 0,0 1 0,-1-1 0,0 10 0,-2 6 492,-1 0 0,-1 0 0,-8 25 0,-5 25 254,9-26-208,4-27-325,0 1-1,0 30 0,4-49-294,0 0 0,0 0 0,1 0 0,-1-1-1,0 1 1,1 0 0,-1 0 0,0-1 0,1 1 0,-1 0 0,1 0 0,-1-1 0,1 1 0,-1 0 0,1-1 0,-1 1-1,1-1 1,0 1 0,-1-1 0,1 1 0,0-1 0,0 1 0,-1-1 0,1 0 0,0 1 0,0-1 0,0 0 0,-1 0-1,1 1 1,0-1 0,1 0 0,34 2 98,-22-3-39,66 4-94,111-13 1,-36 1-13,49-1 44,357 0-128,-425 18 0,-126-8 128,-4 0 0,-1 0 0,1 0 0,-1 0 0,0 0 0,1 1 0,7 2 0,-8-2-65,0-1 0,1 1 1,-1-1-1,0 0 0,7-1 0,-9 1 21,1 0 0,-1 0 0,1-1-1,-1 0 1,0 1 0,1-1 0,-1 0 0,0-1 0,1 1 0,4-3 0,-3-3-36,0-1 0,0 1 0,0-1 0,-1 0 1,-1-1-1,1 1 0,2-11 0,8-17 79,-8 24 17,-1 0 0,-1-1 0,0 0 1,-1 0-1,-1 0 0,3-22 1,-4 6-10,-4-53 0,1 69 28,0 1 1,-7-22-1,6 24-14,0 1 1,1 0-1,0 0 1,-1-16-1,-1 16-42,-1 1-1,0-1 1,0 1 0,-9-10-1,-1 10 150,13 7-134,0 0-1,0-1 1,0 1-1,0 0 1,0 0-1,0 1 0,0-1 1,-1 0-1,1 1 1,0-1-1,0 1 1,-1 0-1,1 0 1,0 0-1,-1 0 1,1 0-1,0 0 0,-3 1 1,-11-1 2,-93-4 7,59 3 60,-74-10-1,-82-8 218,116 13-69,-11 3-99,58 2-19,-63-7 1,53 2-60,0 2 1,-90 7-1,35-1-31,68 0-3,30-1 0,0 0 0,-1-1 0,1 0 0,0-1 0,-1 0 0,1 0 0,-13-5 0,15 4 13,0 0 0,0 1-1,-1 0 1,-13 0 0,-10-1 158,16 5-111,16-3-65,0 0-1,0 0 0,0 0 1,-1 0-1,1 0 1,0 0-1,0 0 0,0 0 1,-1 0-1,1 0 1,0 1-1,0-1 1,0 0-1,0 0 0,-1 0 1,1 0-1,0 1 1,0-1-1,0 0 0,0 0 1,0 0-1,0 0 1,-1 1-1,1-1 1,0 0-1,0 0 0,0 1 1,0-1-1,0 0 1,0 0-1,0 0 0,0 1 1,0-1-1,0 0 1,0 0-1,0 0 1,0 1-1,0-1 0,0 0 1,0 0-1,0 1 1,0-1-1,1 0 0,-1 0 1,0 0-1,0 1 1,0-1-1,0 0 1,11 14-3089</inkml:trace>
</inkml:ink>
</file>

<file path=word/ink/ink1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0.277"/>
    </inkml:context>
    <inkml:brush xml:id="br0">
      <inkml:brushProperty name="width" value="0.05" units="cm"/>
      <inkml:brushProperty name="height" value="0.05" units="cm"/>
      <inkml:brushProperty name="color" value="#849398"/>
    </inkml:brush>
  </inkml:definitions>
  <inkml:trace contextRef="#ctx0" brushRef="#br0">56 17 7168,'3'-16'12673,"-7"21"-12995,-3 12 806,0 0-1,0 1 0,2 0 0,0 0 0,1 0 0,1 0 1,-1 24-1,-8 37-445,11-72-806,1-1-128</inkml:trace>
  <inkml:trace contextRef="#ctx0" brushRef="#br0" timeOffset="1">137 191 7936,'0'0'251,"-1"1"1,0 0-1,1 0 1,0 0-1,0-1 1,0 1-1,-1 0 1,1 0 0,0 0-1,0 0 1,-1-1-1,1 0 1,0 1-1,0 0 1,0 0-1,0 0 1,0 0-1,0 0 1,1 1-1,-1-1-135,0-1 0,0 0 0,0 1 0,0 0-1,0 0 1,0-1 0,0 1 0,0 0 0,0-1 0,0 1-1,0 0 1,0-1 0,0 1 0,-1 0 0,1-1 0,0 0-1,-1 1 1,1-1 0,0 1 0,-1 0 0,1-1 0,0 1-1,-1-1 1,1 1 0,-1-1 0,1 1 0,-1-1 0,0 1-1,1-1 1,-1 0 0,1 1 0,-1-1 0,-1 1 10,0 0 1,1 0-1,-1 0 1,0 1-1,2-1 1,-2 1-1,1-1 1,-1 0-1,1 1 1,0-1-1,0 1 1,-1 3-1,1-3-81,0 0 0,-1 0 0,1-1 0,0 0-1,-1 1 1,2 0 0,-2-1 0,-2 3 0,4-4 403,0-1-355,0 0 0,0 0 0,0 0 0,1 0 0,-1-1 0,1 1 0,-1 0 0,1 1 1,-1-1-1,1 0 0,0 0 0,-1 0 0,1 0 0,-1 0 0,1 1 0,0-1 0,0 0 0,2 0 0,8-11 485,-7 3-422,-1 2 47,0 2 0,0 0 0,1-1 0,-1 1 0,8-8 0,-11 12-181,1 0 0,0 0-1,0 1 1,1 0 0,-1-1-1,0 0 1,-1 1 0,1-1-1,0 1 1,0-1 0,1 1-1,-1-1 1,0 1 0,0 0-1,1 0 1,-2 0 0,1 0-1,1 0 1,-1 0 0,0 0-1,0 0 1,1 0 0,-1 0-1,-1 1 1,2-1 0,-1 1-1,0-1 1,0 1 0,0-1 0,0 1-1,0 0 1,0-1 0,0 0-1,0 1 1,-1 0 0,3 2-1,-1-1-20,0 0 0,-1-1 0,1 2 1,0-1-1,-1 1 0,1-2 0,-1 2 0,0 0 0,0-1 0,0 0 0,0 1 0,0 0 0,-1-1 0,1 1 0,-1 0 0,0 0 0,1-1 0,-1 1 1,0 0-1,-1 3 0,0-1-20,1 0 1,0-1-1,1 1 1,-1 0-1,1-1 1,2 9 0,2-5-516,3-2-106</inkml:trace>
</inkml:ink>
</file>

<file path=word/ink/ink1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1.345"/>
    </inkml:context>
    <inkml:brush xml:id="br0">
      <inkml:brushProperty name="width" value="0.05" units="cm"/>
      <inkml:brushProperty name="height" value="0.05" units="cm"/>
      <inkml:brushProperty name="color" value="#849398"/>
    </inkml:brush>
  </inkml:definitions>
  <inkml:trace contextRef="#ctx0" brushRef="#br0">23 29 6656,'0'0'11263,"0"6"-10751,0 5 0,0 10 256,-3 5 0,-1-2-896,4-1 0,-2 12 640,-2-1 128,4-1-384,0-10 0,-4-5-256,4-8 0,-2-6-1024,-2-8 128</inkml:trace>
  <inkml:trace contextRef="#ctx0" brushRef="#br0" timeOffset="1">30 33 7936,'2'2'3684,"1"-9"-2592,-3 6-797,0-1 0,1 2 0,-1-2 0,1 0 0,-1 1 0,1-1 0,-1 1 0,1-1 0,0 2 0,0-2 0,-1 1 0,1 0 0,0 0 0,0-1 0,0 1 0,2 0 0,-1 0-112,2 0 0,0 0 0,-1 0 0,1 0 0,-1 1-1,1 0 1,0 0 0,-1 0 0,1 0 0,0 1-1,-1 0 1,1-1 0,-1 1 0,1 1 0,3 0-1,-5-2-146,0 1-1,0 0 1,-1-1-1,0 1 1,1 0-1,0 0 1,0 0-1,-1 0 1,0-1-1,0 2 1,1-1-1,-1 0 1,0 1-1,1-1 1,-1 1-1,-1-1 1,1 0-1,0 1 1,0 0-1,0-1 1,0 1-1,-1 0 1,1-1-1,0 1 0,-1 0 1,0 0-1,1 0 1,-1-1-1,0 1 1,0 0-1,0-1 1,-1 4-1,-5 10 113,0-1 0,-1 0 0,0 0-1,-1-1 1,-1 1 0,-18 18-1,25-28-221,-3 5-310</inkml:trace>
  <inkml:trace contextRef="#ctx0" brushRef="#br0" timeOffset="2">187 233 8064,'3'-12'14335,"-3"9"-12543,0-3-2176,6-5 0,-6-1 1280,6 1 0,-2 2-640,8 0 0,-2 0-1152,6 7 128</inkml:trace>
  <inkml:trace contextRef="#ctx0" brushRef="#br0" timeOffset="3">346 179 8704,'-3'0'652,"2"0"0,-2 0 1,0 0-1,0 0 0,1 0 0,-1 1 1,0-1-1,2 1 0,-2-1 0,0 1 1,0 0-1,2 0 0,-2 1 1,1-1-1,-1 0 0,-2 3 0,1-2-224,2 1-1,-1-1 0,-1 1 0,2 1 1,-1-2-1,-2 7 0,5-9-417,-1 0 0,0 1 1,1-1-1,-1 1 0,0 0 0,1 0 0,-1 0 0,1 0 0,-1-1 0,1 1 0,0 0 0,-1 0 0,1-1 0,0 1 0,0 0 1,0 0-1,0 0 0,0 0 0,0 0 0,0 0 0,0 0 0,0 0 0,0 0 0,0-1 0,0 1 0,1 0 0,-1 0 0,0 0 1,1-1-1,-1 1 0,1 0 0,-1 0 0,1 0 0,0 0 0,-1-1 0,1 0 0,0 1 0,-1-1 0,0 1 0,1 0 0,0-1 0,-1 1 1,1-1-1,0 1 0,0-1 0,0 0 0,0 1 0,0-1 0,0 0 0,0 1 0,1-1 0,3 1 41,-1 0 0,1 0 0,-1-1 0,1 0-1,-1 0 1,2 0 0,-2 0 0,8-3 0,13-2 39,-19 4-85,0 0 1,-1 1-1,1-1 0,0-1 0,-1 0 1,6-2-1,-9 3-17,-1 0 1,1 0 0,-1 0-1,-1-1 1,2 1-1,-1 0 1,0 0 0,0 0-1,0 0 1,0-1-1,0 1 1,0-1 0,-1 1-1,1-1 1,-1 2-1,1-2 1,-1 0 0,1 0-1,-1 1 1,0-1-1,1 1 1,-1-1 0,0 1-1,0-1 1,0 0-1,0 0 1,-1-1 0,0 1-34,1-1 0,-1 1 0,1 0 0,-1-1 0,1 1 0,-1-1 1,-1 2-1,1-2 0,0 1 0,-1 0 0,1 1 0,0-2 0,-1 1 0,0 0 1,0 0-1,0 1 0,1 0 0,-1-1 0,0 1 0,-1-1 0,1 1 0,0 0 1,0 0-1,-1 1 0,1-1 0,0 0 0,0 1 0,-3-1 0,-5 3-723</inkml:trace>
</inkml:ink>
</file>

<file path=word/ink/ink1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2.354"/>
    </inkml:context>
    <inkml:brush xml:id="br0">
      <inkml:brushProperty name="width" value="0.05" units="cm"/>
      <inkml:brushProperty name="height" value="0.05" units="cm"/>
      <inkml:brushProperty name="color" value="#849398"/>
    </inkml:brush>
  </inkml:definitions>
  <inkml:trace contextRef="#ctx0" brushRef="#br0">68 88 5760,'-1'-2'924,"1"0"0,-1 0 1,0-1-1,0 2 0,1-1 1,-2 0-1,2 0 0,-1 0 1,0 1-1,-3-4 0,3 4-715,1 1-1,0 0 0,-1 0 1,1-1-1,-1 1 1,1 0-1,0 0 0,0 0 1,0 0-1,-1-1 1,1 1-1,-1 0 0,1 0 1,-1 0-1,1 0 0,-1 0 1,1 0-1,-1 0 1,1 0-1,-1 1 0,1-1 1,-1 0-1,1 0 1,-1 0-1,0 1 0,-9 7-668,-15 24 460,24-31 14,0 0 0,1 0 1,-1-1-1,1 0 0,-1 1 1,1 0-1,-1 0 1,1 0-1,-1 0 0,1 1 1,-1-1-1,1 0 0,0 0 1,-1-1-1,1 1 0,0 0 1,0 0-1,0 1 1,0-1-1,0 0 0,0 0 1,0 0-1,0-1 0,0 2 1,1-1-1,-1 0 0,0 0 1,1 0-1,-1 0 0,1 0 1,-1 0-1,1-1 1,0 1-1,-1 0 0,0 0 1,1 0-1,0 0 0,0 0 1,0-1-1,-1 1 0,1 0 1,0-1-1,0 1 0,0-1 1,0 0-1,0 1 1,0-1-1,0 0 0,0 1 1,0-1-1,2 0 0,-1 1-25,-1-1-1,2 0 1,-1 1-1,1-1 1,-2 0-1,2 0 1,-1-1-1,1 1 1,-2-1-1,1 1 1,1-1-1,-1 0 1,0 1-1,0 0 1,0-1-1,0-1 1,0 1-1,-1 0 0,1-1 1,0 1-1,0 0 1,0-1-1,0 1 1,0-3-1,0 1-6,0-2-1,0 2 0,-1-1 1,1-1-1,-1 2 0,0-2 1,0 1-1,0 0 0,-1 0 1,1-1-1,-1-7 0,-3 72 787,-18 109 0,21-168-763,-1 0 0,1 0 0,0 0 0,0 1 0,-1-1 0,1 0 0,0 0 0,0-1 0,0 1 0,-1 0 0,1 0 0,-1 0 0,0 0 0,1 0 0,-1 0 0,0 0 0,0 0 0,0-1 0,0 0 0,0 1 0,1 0 0,-1-1 0,-1 2 0,1-3-1,0 1 0,0 0-1,0 0 1,1-1 0,-1 1-1,0 0 1,0-1 0,1 1 0,0-1-1,-1 1 1,0 0 0,1 0-1,-1-1 1,0 1 0,1-1-1,-1 0 1,1 1 0,-1-1 0,1 0-1,-1 0 1,1 1 0,0-1-1,-1 0 1,1 0 0,0 1-1,0 0 1,-1-1 0,1 0 0,0 0-1,0-1 1,-9-53-1241,6 32 319</inkml:trace>
  <inkml:trace contextRef="#ctx0" brushRef="#br0" timeOffset="1">214 134 9856,'-10'0'4864,"20"0"4223,-7-5-8191,4-4 128,-4-8-1280,1 2 0,-1 1 768,0 0 128,-3 3-512,0 1 128,4 4-384,-1 3 0,3 3-896,1 0 128</inkml:trace>
  <inkml:trace contextRef="#ctx0" brushRef="#br0" timeOffset="2">328 88 6144,'3'0'790,"0"-1"-1,-1 0 1,1 0 0,0 0 0,-1 0 0,1 0-1,-1-1 1,1 1 0,-1 0 0,0-1 0,0 0 0,1 0-1,1-2 1,2-1-2,-2 0 0,1-1 0,-1 1 0,5-9 0,-8 14-721,0-1 1,-1 0 0,1 0-1,-1 0 1,1-1 0,-1 1-1,1 0 1,-1 0 0,0 0 0,0 0-1,1 0 1,-1-1 0,0 1-1,0 0 1,0 0 0,-1-2-1,1 3-1,0-1 0,-1 0 0,1 0 0,-1 1 0,1-1 0,0 0 0,-1 1 0,1-1 0,-1 1 0,0-1 0,1 1 0,-1 0 0,1 0 0,-1-1 0,1 1 0,0-1 0,-1 1 0,0 0 0,1-1 0,-2 1 0,0-1 5,-1 1 0,2-1 1,-1 1-1,-1 0 0,1 0 0,0 0 1,1 0-1,-2 0 0,1 1 0,0-1 1,1 1-1,-2-1 0,1 1 0,0 0 1,0 0-1,1-1 0,-4 3 0,1 0-56,1 0 0,-1 0-1,2 1 1,-2-1 0,1 1-1,0 0 1,1-1 0,-1 2-1,0-1 1,2 0 0,-1 0-1,0 1 1,0-1 0,1 1-1,-1 6 1,2-10-21,0-1 0,0 1 0,1 0 1,-1 0-1,1 0 0,-1 0 0,1 0 0,0 0 0,-1 0 1,1 0-1,0-1 0,-1 1 0,1 0 0,0 0 0,0-1 1,-1 1-1,1 0 0,0-1 0,0 1 0,0-1 0,0 1 1,0-1-1,0 1 0,0-1 0,1 1 0,33 7-145,-28-7 49,19 4-730,3-5-86</inkml:trace>
</inkml:ink>
</file>

<file path=word/ink/ink1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3.556"/>
    </inkml:context>
    <inkml:brush xml:id="br0">
      <inkml:brushProperty name="width" value="0.05" units="cm"/>
      <inkml:brushProperty name="height" value="0.05" units="cm"/>
      <inkml:brushProperty name="color" value="#849398"/>
    </inkml:brush>
  </inkml:definitions>
  <inkml:trace contextRef="#ctx0" brushRef="#br0">92 3 7040,'-1'0'318,"1"0"0,0-1 1,0 1-1,0 0 0,-1-1 1,1 1-1,-1 0 0,1 0 1,-1 0-1,1 0 0,-1 0 1,0-1-1,1 1 0,-1 0 1,1 0-1,-1 0 0,1 0 0,-1 0 1,1 1-1,-1-1 0,1 0 1,-1 0-1,1 0 0,0 0 1,0 1-1,-1-1 0,1 0 1,-1 0-1,1 1 0,-1-1 1,-17 9 2762,16-7-3044,1 0 1,-1 0-1,0 0 1,2 1-1,-1-2 1,0 2-1,-1 0 0,1-1 1,1 0-1,-1 1 1,0 0-1,1-1 1,-1 0-1,1 1 1,0 0-1,0-1 1,0 1-1,0-1 1,1 1-1,0 3 0,2 5 150,0-1-1,1 1 0,8 14 0,0 7-181,-12-32-2,0 1 0,0-1 1,0 1-1,0-1 1,-1 0-1,1 1 0,0-1 1,-1 0-1,1 1 1,0-1-1,-1 0 0,1 0 1,-1 1-1,1-1 1,-1 0-1,1 0 0,-1 0 1,1 0-1,-1 0 1,1 1-1,-1-1 0,1 0 1,-1 0-1,1 0 0,0 0 1,0 0-1,-1 0 1,1-1-1,-1 1 0,0 0 1,0 0-3,-43 5-193,31-5-128,3-5-64</inkml:trace>
  <inkml:trace contextRef="#ctx0" brushRef="#br0" timeOffset="1">243 9 9344,'0'0'206,"-1"-1"1,1 0-1,0 1 1,0-1-1,0 1 1,0-1-1,0 1 1,0 0-1,-1 0 1,1 0-1,-1-1 1,1 1-1,0 0 1,-1-1-1,1 1 1,-1 0-1,1-1 1,-1 1-1,1 0 1,-1-1-1,1 1 1,-1 0-1,1 0 1,-1 0-1,1 0 1,-1 0-1,1-1 1,-1 1-1,1 0 1,0 0-1,-1 0 1,1 1-1,-1-1 1,1 0 0,-2 0-1,2 0-70,-1 1 1,0-1-1,1 1 1,-1-1-1,1 1 1,-1-1-1,1 1 1,-1-1-1,1 0 1,0 0-1,0 1 1,-1 0-1,1-1 0,0 1 1,-1 0-1,1-1 1,0 1-1,0 0 1,-1-1-1,1 1 1,0 0-1,0 0 1,0-1-1,0 0 1,0 1-1,0 0 0,0-1 1,0 2-1,3 9-128,-1-1-1,1 1 1,6 13-1,-5-17 10,-2 1 1,2 1-1,-2 0 0,0-1 0,-1 1 0,2 12 0,-3-19 5,0-1 0,0 0 1,0 1-1,0-1 0,0 1 0,-1-2 1,1 1-1,-1 1 0,1-1 1,-1 0-1,0 1 0,1-1 0,0 0 1,-1-1-1,0 2 0,0-1 1,0 0-1,0 0 0,0 0 1,0 0-1,0 0 0,0-1 0,1 1 1,-1-1-1,-1 1 0,1-1 1,0 1-1,-1-1 0,1 1 0,0-1 1,0 0-1,0 1 0,-1-1 1,1 0-1,-1 0 0,-1 0 1,-4 0 212,1 0 1,-1-1 0,0 0 0,0 0 0,-11-3 0,14 3-129,2 1 0,-2-1 0,1 1 1,0 0-1,-1 0 0,-3 0 0,-10 0-303,9-1-188</inkml:trace>
</inkml:ink>
</file>

<file path=word/ink/ink1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4.580"/>
    </inkml:context>
    <inkml:brush xml:id="br0">
      <inkml:brushProperty name="width" value="0.05" units="cm"/>
      <inkml:brushProperty name="height" value="0.05" units="cm"/>
      <inkml:brushProperty name="color" value="#849398"/>
    </inkml:brush>
  </inkml:definitions>
  <inkml:trace contextRef="#ctx0" brushRef="#br0">3 6 7168,'-2'5'14591,"8"-5"-12927,54-5-384,-12 1-2560,-19 2 0</inkml:trace>
</inkml:ink>
</file>

<file path=word/ink/ink1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5.615"/>
    </inkml:context>
    <inkml:brush xml:id="br0">
      <inkml:brushProperty name="width" value="0.05" units="cm"/>
      <inkml:brushProperty name="height" value="0.05" units="cm"/>
      <inkml:brushProperty name="color" value="#849398"/>
    </inkml:brush>
  </inkml:definitions>
  <inkml:trace contextRef="#ctx0" brushRef="#br0">0 350 6784,'4'-8'8287,"2"-18"-6161,2-29-1020,-4-107 3619,-4 111-3370,11 67-1013,12 77-221,2 9-30,-21-89-45,0-1 1,2 1-1,0-1 0,0 0 1,14 19-1,-18-29-12,-1 0 0,0 0 0,1 0 0,-1 0 0,1-1 0,0 1 0,0 0 0,-1-1 0,1 0 0,0 1 0,0-1 0,4 2-1,-5-3-6,1 0 0,-1 0-1,0-1 1,0 1-1,1 0 1,-1 0-1,0 0 1,0-1-1,0 1 1,0-1-1,0 1 1,1-1-1,-1 1 1,0-1-1,0 0 1,0 1-1,0-1 1,0 0-1,-1 0 1,1 0-1,0 0 1,0 0-1,0 0 1,-1 0-1,2-1 1,3-6 94,-1 1 0,0-1 1,0 1-1,0-1 0,-1-1 1,0 1-1,-1 0 0,1-1 1,-2 1-1,2-10 0,-1-12 128,-2-48 1,-2 32-633,1 38 152,1 8 206,0 0 0,0 0 0,0 0 0,0 0 0,0 0 0,0 0 0,0 0 0,0 0 0,0 0 0,0 0 0,0 0 0,0 0 0,0 0 0,0 0 0,0 0 0,0 0 0,-1 0 1,1 0-1,0 0 0,0 0 0,0 0 0,0 0 0,0 0 0,0 0 0,0 0 0,0 0 0,0 0 0,0 0 0,0 0 0,0 0 0,0 0 0,0 0 0,0 0 0,0 0 0,-1 0 1,1 0-1,0 0 0,0 0 0,0-1 0,0 1 0,0 0 0,0 0 0,0 0 0,0 0 0,0 0 0,0 0 0,0 0 0,-1 11-1127</inkml:trace>
  <inkml:trace contextRef="#ctx0" brushRef="#br0" timeOffset="1">358 272 7680,'-12'-6'11769,"11"6"-11317,-2-5-876,-9 16 146,11-8 355,-1 0 0,1 1 0,-1-1 0,1 1 0,0-1 0,1 1-1,-1 0 1,1-1 0,-1 1 0,1 0 0,0-1 0,0 1 0,1 0-1,-1 0 1,1-1 0,1 5 0,-2-6-65,0 0 1,1 0-1,-1 0 0,1 0 1,-1 0-1,1 0 0,0 0 1,0 0-1,0 0 0,0 0 0,0 0 1,1 0-1,-1-1 0,0 1 1,1-1-1,-1 1 0,1-1 1,0 1-1,-1-1 0,1 0 1,0 0-1,0 0 0,0 0 1,0 0-1,0 0 0,0 0 1,0-1-1,3 1 0,-4-1 5,1 0 0,-1 0 1,0 0-1,0 0 0,0-1 0,1 1 0,-1 0 0,0-1 0,0 1 0,0-1 0,0 0 0,0 1 0,0-1 0,0 0 0,0 1 0,0-1 0,0 0 0,0 0 0,0 0 0,1-2 0,-1 0 40,1 0-1,0 0 0,-1 0 1,0 0-1,0 0 0,0-1 1,1-5-1,-1 3 27,0 0 0,0 0 1,-1 0-1,0 0 0,-1 0 0,1 0 0,-1 0 0,-3-10 1,4 14-124,-1 1 1,1 0 0,-1 0-1,0-1 1,1 1 0,-1 0 0,0 0-1,0 0 1,0 0 0,0 0-1,0 0 1,0 0 0,0 0-1,-1 1 1,1-1 0,0 0 0,0 1-1,-1-1 1,1 1 0,0-1-1,-1 1 1,1 0 0,0-1-1,-1 1 1,1 0 0,0 0 0,-1 0-1,1 0 1,-1 0 0,1 0-1,-3 1 1,4-1 17,-12 0-896</inkml:trace>
  <inkml:trace contextRef="#ctx0" brushRef="#br0" timeOffset="2">576 29 7680,'-1'-2'630,"0"0"0,1 0-1,0 0 1,-1 1 0,1-1 0,0 0 0,0 0 0,0 0 0,3-9 7418,-2 76-7387,-4 125-312,5-99-357,-2-85-26,0-4-24,0 0 1,0 0-1,0 1 1,0-1 0,0 0-1,-1 0 1,1 1-1,-1-1 1,1 0-1,-1 0 1,0 0 0,0 0-1,0 0 1,-2 3-1,-7 9-710</inkml:trace>
  <inkml:trace contextRef="#ctx0" brushRef="#br0" timeOffset="3">525 308 9472,'0'0'4736,"7"-13"4095,4 6-8319,-4 2 0,8 5 0,7-11 128,2 6-1280,9 5 128</inkml:trace>
</inkml:ink>
</file>

<file path=word/ink/ink1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6.649"/>
    </inkml:context>
    <inkml:brush xml:id="br0">
      <inkml:brushProperty name="width" value="0.05" units="cm"/>
      <inkml:brushProperty name="height" value="0.05" units="cm"/>
      <inkml:brushProperty name="color" value="#849398"/>
    </inkml:brush>
  </inkml:definitions>
  <inkml:trace contextRef="#ctx0" brushRef="#br0">76 261 7168,'-4'-2'677,"0"0"0,1 1 1,-1 0-1,1 0 0,-1 1 1,-5-2-1,8 2-515,-1-1-1,1 1 1,0 0 0,0 0-1,0 0 1,-1 0 0,1 0-1,0 1 1,-1-1 0,2 0 0,-1 1-1,-1-1 1,1 0 0,0 1-1,-1 0 1,1-1 0,0 0-1,1 1 1,-1 0 0,0-1 0,-2 3-1,2 0 74,1-2 0,-1 2-1,1 0 1,-1 0 0,1-1-1,0 0 1,0 1 0,1-1 0,0 4-1,-1 5 726,1-7-871,0 0 1,0-1-1,0 1 1,0 0-1,0-1 1,1 1-1,-1-1 1,1 1 0,1 0-1,-2-1 1,2 0-1,-1 0 1,1 0-1,-1 0 1,1 0-1,0-1 1,4 4-1,19 22 518,-25-27-600,-1-1 0,0 0 0,0 1 0,0-1 0,0 0 0,0 1 0,-1-1 0,1 0 0,0 1 0,0-1 0,0 0 0,0 1 0,0-1 0,0 0 0,-1 1 0,1-1 0,0 0 0,0 1 0,0-1 0,-1 0 0,1 0 0,0 0 0,0 1 0,-1-1 0,1 0 0,0 0 0,0 0 0,-1 1 0,1-1 0,0 0 0,0 0 0,0 0 0,0 0 0,-1 0 0,1 0 0,0 0 0,-1 0 0,1 0 0,0 0 0,-1 0 0,-17 4 161,14-3-111,2-1-13,0 0-1,-1 1 1,0-1-1,1-1 1,-1 1-1,0 0 1,-4-2-1,-13-1-369,13 3-80</inkml:trace>
  <inkml:trace contextRef="#ctx0" brushRef="#br0" timeOffset="1">150 23 7424,'0'-4'1084,"3"-15"5966,2 27-5286,-1 6-1437,1 0 0,-1 0 0,-1 1 0,-1-1 0,2 23-1,-3 79 515,-2-59-144,1 53-761,-1-101-598,-2-6-106</inkml:trace>
  <inkml:trace contextRef="#ctx0" brushRef="#br0" timeOffset="2">148 289 6656,'0'6'3328,"9"-3"-1408,-2 0 1408,-1-6-3200,8 3 128,4 0 128,5 0 0,3 3-640,7 2 128,-5-10 128,2 2 128</inkml:trace>
</inkml:ink>
</file>

<file path=word/ink/ink1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39.418"/>
    </inkml:context>
    <inkml:brush xml:id="br0">
      <inkml:brushProperty name="width" value="0.05" units="cm"/>
      <inkml:brushProperty name="height" value="0.05" units="cm"/>
      <inkml:brushProperty name="color" value="#849398"/>
    </inkml:brush>
  </inkml:definitions>
  <inkml:trace contextRef="#ctx0" brushRef="#br0">121 16 7424,'-2'0'293,"1"1"0,-1-1 0,2 0 0,-2-1 0,1 1 0,-1 0 0,1 0 0,-1-1-1,1 1 1,0-1 0,0 1 0,-3-1 0,4 1-59,-1-1 1,0 1-1,0-1 0,1 1 0,-1 0 0,0-1 0,0 1 0,0 0 0,0 0 1,0-1-1,0 1 0,0 0 0,0 0 0,0 0 0,1 0 0,-1 1 0,0-1 0,0 0 1,0 0-1,-2 1 0,-5 4 605,-1 1 1,1 0 0,0 0-1,-15 14 1,21-18-784,0 1 0,0-2 0,0 2 0,-1-1 0,2 1 0,0-1 1,-1 1-1,0 0 0,1-1 0,-1 1 0,2 0 0,-1-1 0,0 2 0,0-1 0,0-1 0,1 2 0,0-1 0,-1-1 1,1 2-1,1 5 0,-1-8-48,1 1 1,-1-1 0,1 0 0,-1 0 0,1 1-1,0-1 1,-1 1 0,0-1 0,1 0 0,0 0-1,0 0 1,0 0 0,0 0 0,0 0 0,0 0-1,1 0 1,-2 0 0,1 0 0,0-1-1,1 1 1,-1-1 0,1 0 0,-1 1 0,0-1-1,0 1 1,1-1 0,-1 0 0,1 1 0,-1-1-1,1 0 1,-1 0 0,0 0 0,0 0 0,1 0-1,-1-1 1,3 0 0,4 0 48,0-2 0,0 0 0,-1 0 0,15-7 0,-16 7-49,-3 1 11,-1 0 0,0 1 0,0 0-1,0-1 1,1 0 0,-2 0-1,1 0 1,0 0 0,0-1 0,-1 1-1,1 0 1,-2 0 0,2-1 0,-1 0-1,0 1 1,0 0 0,1-6 0,6-11 155,8 35 701,20 24-576,-23-51 703,-12 9-908,-1-1 0,1 2 0,0-1 0,-1-1-1,0 1 1,1 0 0,-1 0 0,0 0 0,0-1 0,-1 1-1,1 1 1,-1-5 0,0 4-50,1 0-1,0 0 1,-1-1 0,1 1 0,0 1-1,0-2 1,0 1 0,1-1-1,-1 2 1,0-2 0,1 1-1,0 0 1,-1 0 0,1 0-1,-1 0 1,3-3 0,0 2-217,0 0 0,-1 1 0,1-1 0,1 1 0,-2-1 0,1 2 0,1-1 0,-1 0 0,1 0 0,-1 0-1,0 1 1,1 0 0,-1 0 0,1 0 0,1 0 0,-2 1 0,6-1 0,1 3-1363</inkml:trace>
</inkml:ink>
</file>

<file path=word/ink/ink1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40.483"/>
    </inkml:context>
    <inkml:brush xml:id="br0">
      <inkml:brushProperty name="width" value="0.05" units="cm"/>
      <inkml:brushProperty name="height" value="0.05" units="cm"/>
      <inkml:brushProperty name="color" value="#849398"/>
    </inkml:brush>
  </inkml:definitions>
  <inkml:trace contextRef="#ctx0" brushRef="#br0">1508 16 7680,'-4'-11'2919,"4"11"-2783,0 0-1,0-1 0,0 1 0,0 0 1,-1 0-1,1 0 0,0-1 1,0 1-1,0 0 0,0 0 1,0 0-1,-1-1 0,1 1 1,0 0-1,0 0 0,0 0 1,0 0-1,-1 0 0,1-1 1,0 1-1,0 0 0,-1 0 1,1 0-1,0 0 0,0 0 1,-1 0-1,1 0 0,0 0 1,0 0-1,0 0 0,-1 0 1,1 0-1,0 0 0,0 0 1,-1 0-1,1 0 0,0 0 1,0 0-1,-1 0 0,1 0 1,0 0-1,0 1 0,0-1 0,-1 0 1,1 0-1,0 0 0,3 17 2873,-3 32-2433,-1 0-1,-13 74 0,4-47 391,9-65-810,-1-6-92,1-1 1,1 1 0,-1 0-1,1 0 1,0 0 0,0 0-1,0 0 1,1 0-1,0-1 1,0 1 0,0 0-1,0 0 1,4 8 0,-4-13-94,-1 0 1,0 0 0,0 0-1,0 0 1,0 0 0,1 1-1,-1-1 1,0 0 0,0 0-1,0 0 1,0 0 0,1 0-1,-1 0 1,0 0 0,0 0-1,0 0 1,0 0 0,1 0-1,-1 0 1,0 0 0,0 0-1,0 0 1,1 0 0,-1 0-1,0 0 1,0 0 0,0 0-1,0-1 1,1 1 0,-1 0-1,0 0 1,0 0 0,0 0-1,0 0 1,0 0 0,1 0-1,-1-1 1,0 1 0,0 0 0,0 0-1,0 0 1,0 0 0,0-1-1,0 1 1,0 0 0,0 0-1,0 0 1,0 0 0,1-1-1,-1 1 1,0 0 0,0 0-1,0 0 1,0-1 0,0 1-1,0 0 1,-1 0 0,1 0-1,0-1 1,3-10-1219,8-77-3573,-11 90 4931,1-1 1,-1 1-1,1-1 1,0 1 0,-1-1-1,1 1 1,0-1 0,0 0-1,0 0 1,0 1 0,0-1-1,0 0 1,0 0 0,1 0-1,-1 0 1,2 1 0,23 13 98,-18-12-582,1-1-1,0 0 1,0 0 0,0 0 0,0-1-1,0-1 1,0 0 0,0 0-1,15-2 1,-23 1 469,1 1 1,0-1-1,0 0 1,-1 0-1,1 1 0,-1-1 1,1 0-1,-1-1 1,1 1-1,-1 0 0,0 0 1,0-1-1,1 1 1,-1-1-1,0 1 1,0-1-1,0 1 0,0-1 1,-1 0-1,2-1 1,-1-2 622,0 0 1,0 0-1,0 0 1,0 0-1,-1 0 1,0-5-1,0 9-680,0 1 1,0-1-1,0 1 1,0 0-1,0-1 1,0 1-1,0-1 1,0 1-1,0-1 1,0 1-1,0-1 1,0 1-1,0 0 1,-1-1-1,1 1 1,0-1-1,0 1 1,-1 0-1,1-1 1,0 1-1,0-1 0,-1 1 1,1 0-1,0 0 1,-1-1-1,1 1 1,-1 0-1,1 0 1,0-1-1,-1 1 1,0 0-1,-15 3 522,-13 15-145,25-14-354,0 0-33,0-1 0,0 1-1,1-1 1,0 1 0,0 0-1,-6 8 1,9-11-37,-1 1-1,1-1 1,-1 1-1,1-1 1,0 1-1,0-1 1,-1 1-1,1-1 1,0 1-1,0-1 1,0 1-1,1-1 1,-1 0-1,0 1 1,1-1-1,-1 1 1,0-1-1,1 1 1,0-1-1,-1 0 1,1 1-1,0-1 1,0 0-1,-1 0 1,1 0-1,0 1 1,0-1-1,1 0 1,-1 0-1,1 1 1,2 1-85,1 0-1,-1 1 1,1-1 0,0-1-1,0 1 1,0-1 0,0 0-1,0 0 1,1 0 0,-1-1-1,0 0 1,1 0 0,9 1-1,4-2-1113,0-1 0,32-4 0,-48 4 854,1 0-1,0 0 0,-1 0 1,1 0-1,-1-1 1,0 1-1,1-1 1,-1 0-1,0 0 0,0 0 1,0-1-1,-1 1 1,1-1-1,0 1 1,-1-1-1,0 0 0,1 0 1,-1 0-1,0 0 1,1-5-1,1 2 563,-1-1 0,-1 0-1,1 0 1,-1 0 0,0-1-1,-1 1 1,0-1 0,1-12 0,-2 20-165,0 0 1,0 0-1,0 0 0,0 0 1,0 0-1,0 0 1,0 0-1,0 0 1,0 0-1,0 0 1,0 0-1,0-1 1,0 1-1,0 0 1,0 0-1,0 0 1,0 0-1,0 0 0,-1 0 1,1 0-1,0 0 1,0 0 266,0-1-266,0 1-1,0 0 0,0 0 1,0 0-1,0 0 1,0 0-1,0 0 1,0 0-1,0 0 1,-1 0-1,1 0 1,0 0-1,0 0 1,0 0-1,0 0 1,0 0-1,0 0 0,0 0 1,0 0-1,0 0 1,0 0-1,0 0 1,0 0-1,0 0 1,-1 0-1,1 0 1,0 0-1,0 0 1,0 1 266,0-1-267,0 0 1,-7 7 1412,-8 14-472,12-17-561,1-2-349,1 1 1,0-1-1,0 1 1,1 0 0,-1-1-1,0 1 1,1-1-1,0 1 1,-1 0-1,1-1 1,0 1 0,1 0-1,-1-1 1,0 1-1,2 3 1,-2-5-61,0 0 0,0 0 0,0 0 0,0 0 0,1 0 0,-1 0 0,0 0 0,1 0 0,-1 0 0,1-1 0,-1 1 0,1 0 0,-1 0 0,1 0 0,0-1 0,-1 1 1,1 0-1,0 0 0,0-1 0,0 1 0,-1-1 0,1 1 0,0-1 0,0 1 0,0-1 0,0 1 0,0-1 0,0 0 0,0 0 0,0 1 0,0-1 0,0 0 0,0 0 0,0 0 0,0 0 0,0 0 0,0 0 0,0 0 0,0-1 1,0 1-1,0 0 0,1-1 0,-1 0 6,0 1 0,0-1 0,0 0 0,0 0 0,0 0 0,0 0 1,0 0-1,-1 0 0,1 0 0,0 0 0,-1 0 0,1 0 0,-1 0 0,1 0 1,-1 0-1,1 0 0,-1-1 0,0 0 0,6-29 129,-5 18-83,3-18 124,0-64-1,-5 60 206,8-49 1,-1 55 463,-4 29-273,-1 5-3,-1 47 137,-4 106-556,2-31-373,-3-90-197,-7-13-1</inkml:trace>
  <inkml:trace contextRef="#ctx0" brushRef="#br0" timeOffset="1">0 1846 8320,'5'-5'12543,"6"5"-11647,2 5-1152,2-3 128,3-2 512,4 0 128,0 3-640,-5-8 128,5 0-1280,4 5 0</inkml:trace>
  <inkml:trace contextRef="#ctx0" brushRef="#br0" timeOffset="2">427 1706 7552,'-2'-10'9558,"-4"9"-5910,-10 11-4663,4-2 2349,6-5-1207,0 0 0,0 1 0,0-1 0,1 1 0,0 1 0,-1-1 0,1 1-1,1 0 1,-1 0 0,1 0 0,0 1 0,0-1 0,1 1 0,-1 0 0,-3 9 0,4-7-55,0 0 0,1 0 0,0 0 0,0 0-1,0 0 1,1 0 0,0 0 0,1 1 0,0-1-1,0 0 1,1 1 0,2 11 0,-1-13-48,0 0 1,0 0-1,1 1 0,0-2 0,0 1 1,1 0-1,7 11 0,-8-15-130,0 0-1,0 0 0,0 0 0,0 0 0,0 0 0,1-1 1,-1 0-1,1 1 0,0-1 0,-1-1 0,1 1 1,0 0-1,0-1 0,0 0 0,7 1 0,21 2-1173</inkml:trace>
  <inkml:trace contextRef="#ctx0" brushRef="#br0" timeOffset="3">633 1874 8704,'-1'0'351,"-1"0"0,0 0 1,0 0-1,0 0 1,1-1-1,-1 1 0,0-1 1,0 1-1,1-1 1,-1 0-1,1 1 0,-1-1 1,0 0-1,-1-2 0,1 2 415,0 0 0,1 0 0,-1 0-1,0 0 1,0 0 0,0 0-1,0 0 1,0 1 0,-3-1-1,3 1-655,1 0-1,-1 0 1,1 0-1,-1 0 1,1 1-1,0-1 1,-1 0-1,1 1 1,0 0-1,-1-1 1,1 1-1,0 0 1,0-1-1,0 1 1,0 0-1,-2 1 1,-18 19-232,15-14 25,4-4 144,0 0 0,0 0 0,0 0 0,0 0 0,0 0 0,1 0 0,-1 0 0,1 1-1,0-1 1,0 1 0,1-1 0,-1 0 0,1 1 0,-1 0 0,1-1 0,0 1 0,1 3 0,-1-5-35,0 0-1,0 0 1,1 1 0,-1-1 0,1 0-1,-1 0 1,1 0 0,0 0-1,0 0 1,0 0 0,0 0 0,0 0-1,0 0 1,0 0 0,1 0 0,-1-1-1,1 1 1,-1-1 0,1 1-1,0-1 1,0 0 0,-1 1 0,1-1-1,0 0 1,0 0 0,0 0 0,4 1-1,1-1 5,-1-1-1,1 0 0,-1 0 1,1 0-1,-1-1 0,1 0 1,-1 0-1,0 0 0,1-1 1,-1 0-1,0-1 0,0 1 1,0-1-1,6-4 0,-9 5-27,0 1-1,0-1 0,0 0 0,0 0 1,0-1-1,0 1 0,-1 0 0,1-1 0,-1 0 1,0 1-1,0-1 0,0 0 0,0 0 0,0-1 1,-1 1-1,1 0 0,-1 0 0,0-1 0,0 1 1,0-1-1,0 1 0,-1-1 0,0 1 0,1-1 1,-1 1-1,0-1 0,-1-4 0,0 5-2,-1 0 0,1 0 0,0 0 1,-1 0-1,0 0 0,0 0 0,0 0 0,0 1 0,0-1 0,-1 1 0,1-1 0,-1 1 0,1 0 0,-4-2 0,1 1-5,0 0 0,1 0 0,-1 0 0,0 1 0,0 0 0,0 0 0,-10-2 0,11 3-32,0 1 1,0-1-1,0 1 0,0 0 0,0 1 0,-5 0 1,-2 2-227</inkml:trace>
  <inkml:trace contextRef="#ctx0" brushRef="#br0" timeOffset="4">724 2038 7680,'3'-18'9563,"10"-22"-5741,3-11-3256,-14 45-518,0 1 0,0 0 0,1 0 0,0 0 0,5-8 0,-8 12-27,1 0-1,-1 1 0,1-1 0,0 0 1,0 0-1,-1 1 0,1-1 0,0 0 1,0 1-1,0-1 0,0 1 0,0-1 1,0 1-1,0-1 0,2 0 0,-3 1-14,1 1-1,0-1 0,-1 0 1,1 0-1,0 0 1,-1 1-1,1-1 0,-1 0 1,1 1-1,0-1 0,-1 1 1,1-1-1,-1 1 1,1-1-1,-1 1 0,1-1 1,-1 1-1,0-1 1,1 1-1,-1-1 0,0 1 1,1 0-1,-1-1 0,0 1 1,0 0-1,1-1 1,-1 1-1,0 0 0,1 3-16,0-1 0,-1 0 0,1 0 0,-1 0 0,0 1-1,0-1 1,0 0 0,-1 6 0,0 7 5,18-35 518,-7 1-217,-9 16-236,1 0 0,-1-1 0,0 1 0,1 0 0,-1 0 0,1 0 0,0 0 0,3-4 0,-4 6-48,0-1 0,1 1-1,-1-1 1,0 1 0,0 0 0,0 0 0,0-1 0,1 1 0,-1 0 0,0 0 0,0 0-1,0 0 1,0 0 0,1 1 0,-1-1 0,0 0 0,0 0 0,0 1 0,0-1 0,0 1-1,0-1 1,0 1 0,0 0 0,0-1 0,2 2 0,0 1-2,0-1 0,0 1 0,0 0 0,-1 0 0,1 0 0,-1 0 0,0 1 0,0-1 0,0 0 0,0 1 0,-1-1 0,1 1 0,-1 0 0,0 0 0,0-1 0,0 1 0,-1 0 0,1 6 0,-1-5-64,1-1 0,0 1-1,0 0 1,0 0 0,1-1 0,-1 1 0,1-1 0,0 1 0,0-1 0,1 0-1,3 5 1,3-5-841,1-6-128</inkml:trace>
  <inkml:trace contextRef="#ctx0" brushRef="#br0" timeOffset="5">1035 1896 7680,'-4'-3'3840,"1"25"-2560,3-12 2048,-4-3-2945,0 12 129,2 7 384,-3-7 0,1 4-1024,2 6 0,-3 0 768,-1-1 0,6-6-256,-9-1 0,9-9-512,0-9 128,9-13-1664</inkml:trace>
  <inkml:trace contextRef="#ctx0" brushRef="#br0" timeOffset="6">1042 1855 7424,'1'-5'509,"-1"0"0,1 0 0,0 0 0,1 0 0,-1 0 1,1 1-1,5-10 0,-6 13-347,0 0 0,0 0 1,0-1-1,0 1 0,0 0 1,0 0-1,0 1 0,0-1 1,1 0-1,-1 0 0,0 0 0,1 1 1,-1-1-1,1 1 0,-1-1 1,1 1-1,-1 0 0,1-1 1,-1 1-1,1 0 0,-1 0 0,1 0 1,-1 0-1,1 0 0,-1 1 1,1-1-1,-1 0 0,1 1 1,-1-1-1,0 1 0,1-1 1,1 2-1,0-1-66,-1 0-1,1 1 1,-1-1 0,0 1 0,0 0 0,0-1-1,1 1 1,-2 0 0,1 0 0,0 0 0,0 1-1,-1-1 1,1 0 0,-1 1 0,1-1-1,-1 1 1,0-1 0,0 1 0,0 0 0,-1-1-1,1 1 1,-1 0 0,1-1 0,-1 1 0,0 0-1,0 0 1,0-1 0,0 1 0,-1 0 0,0 3-1,-1 4 126,0-1 0,0 0 0,-1 0 0,0 0-1,0 0 1,-1 0 0,-8 13 0,11-21-237,1-1-1,0 1 1,0-1 0,0 1 0,-1-1 0,1 1 0,0-1 0,0 1 0,-1-1-1,1 1 1,0-1 0,-1 0 0,1 1 0,-1-1 0,1 1 0,0-1 0,-1 0 0,1 0-1,-1 1 1,1-1 0,-1 0 0,1 1 0,-1-1 0,1 0 0,-1 0 0,1 0-1,-1 0 1,0 0 0,1 0 0,-1 0 0,1 0 0,-1 0 0,1 0 0,-1 0 0,1 0-1,-1 0 1,0 0 0,1 0 0,-1 0 0,1-1 0,-1 1 0,1 0 0,-1 0-1,0-1 1,0-4-752</inkml:trace>
  <inkml:trace contextRef="#ctx0" brushRef="#br0" timeOffset="7">1299 1613 9344,'0'7'12031,"0"3"-11775,0 2 0,0 8 0,0-5 128,0 14-640,-4 4 128,1 5 256,3 7 128,-4-2-384,4-5 128,0-2-256,0-15 0,4-11-768,3-10 128</inkml:trace>
</inkml:ink>
</file>

<file path=word/ink/ink1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41.550"/>
    </inkml:context>
    <inkml:brush xml:id="br0">
      <inkml:brushProperty name="width" value="0.05" units="cm"/>
      <inkml:brushProperty name="height" value="0.05" units="cm"/>
      <inkml:brushProperty name="color" value="#849398"/>
    </inkml:brush>
  </inkml:definitions>
  <inkml:trace contextRef="#ctx0" brushRef="#br0">57 351 7424,'1'0'705,"1"-1"1,-1 0-1,0 0 1,0 0-1,0 0 1,0 0-1,0 0 1,0 0-1,0 0 1,0 0-1,-1-1 1,1 1-1,1-2 1,14-27 4412,-9 17-4370,-7 12-752,1 0 0,0-1 0,0 1 0,0-1-1,-1 1 1,1-1 0,-1 1 0,1-1 0,-1 1 0,0-1-1,0 0 1,0 1 0,1-1 0,-1 0 0,-1 1 0,1-4-1,-1 4 39,1 0 0,-1 0 0,1 0 0,-1 0 0,0 0 0,1 0 0,-1 0 0,0 0 0,0 0 0,1 1 0,-1-1 0,0 0 0,0 0 0,0 1 0,0-1 0,0 1 0,0-1 0,-2 0 0,-2 0 16,1-1 0,-2 1 0,1 0 0,0 1 0,0-1 0,0 1-1,0 0 1,-9 1 0,12 0-45,1 0-1,-1-1 1,1 1 0,-1 0-1,1 0 1,0 0-1,-1 0 1,1 0 0,0 0-1,0 0 1,0 0 0,0 1-1,0-1 1,0 0-1,0 1 1,0-1 0,0 1-1,1-1 1,-1 1-1,1-1 1,-1 3 0,-1-1-3,2 0 0,-1 0 1,0 1-1,0-1 1,1 0-1,0 0 1,0 0-1,0 0 0,0 1 1,1 3-1,3 1-5,0-1-1,0-1 1,1 1-1,0-1 0,1 1 1,0-1-1,0-1 1,0 1-1,0-1 1,1 0-1,11 6 1,-17-11-36,1 1-1,0 0 1,0-1 0,0 1 0,0-1 0,0 0 0,0 1 0,0-1 0,0 0 0,-1 0 0,1 0 0,0-1 0,0 1 0,0 0 0,0-1-1,0 1 1,0-1 0,0 0 0,-1 1 0,1-1 0,0 0 0,0 0 0,-1 0 0,3-2 0,2-2-316,0-1 0,0 0 0,0 0 0,6-9 0,9-12-819</inkml:trace>
  <inkml:trace contextRef="#ctx0" brushRef="#br0" timeOffset="1">285 6 7808,'0'-1'285,"0"1"0,-1-1 0,1 1-1,0 0 1,-1-1 0,1 1 0,-1 0 0,1-1 0,-1 1 0,1 0 0,-1 0 0,1-1 0,-1 1 0,1 0 0,-1 0-1,1 0 1,-1 0 0,0 0 0,1 0 0,-1 0 0,1 0 0,-1 0 0,1 0 0,-1 0 0,1 0 0,-1 0 0,1 0 0,-1 0-1,0 1 1,1-1 0,-1 0 0,1 0 0,-1 1 0,1-1 0,-1 1 0,-3 9 3265,2 6-4558,-10 146 1626,5-45-84,6-97-498,2-16-107,-1-1 1,0 0-1,0 0 0,0 0 1,0 1-1,-1-1 1,1 0-1,-1 0 0,0 0 1,0 0-1,0 0 0,0 0 1,0 0-1,-3 4 0,1-4-825</inkml:trace>
  <inkml:trace contextRef="#ctx0" brushRef="#br0" timeOffset="2">209 318 8192,'0'-2'12799,"8"-5"-12415,3 7 384,3-3 128,5 3-1280,-1 3 0,3 4 256,4-5 0,1 1-896,-4 1 0</inkml:trace>
  <inkml:trace contextRef="#ctx0" brushRef="#br0" timeOffset="3">506 331 7680,'0'-1'442,"1"0"1,0 0 0,0 0-1,0 0 1,-1 0-1,1 0 1,-1 0 0,1 0-1,0 0 1,-1 0 0,0-1-1,1 1 1,-1 0-1,0 0 1,0 0 0,1-1-1,-1-1 1,-1-26 4782,1 15-6215,0 14 1035,0-1 0,0 0 0,0 1 0,0-1 0,0 0 1,0 1-1,0-1 0,0 0 0,0 0 0,0 1 0,-1-1 0,1 0 0,0 1 0,0-1 0,-1 0 0,1 1 1,0-1-1,-1 1 0,1-1 0,-1 1 0,1-1 0,-1 0 0,1 1 0,-1 0 0,1-1 0,-1 1 0,1-1 0,-1 1 1,1 0-1,-2-1 0,1 1 16,-1 0-1,1 0 1,0 0 0,-1 0 0,1 0-1,-1 0 1,1 1 0,0-1 0,-1 0 0,1 1-1,0-1 1,0 1 0,-1 0 0,0 0 0,-3 2 47,0 0 1,1 0-1,-1 1 1,1 0 0,0-1-1,0 1 1,-4 6 0,6-6-71,0 0 1,0-1 0,0 1-1,0 0 1,1 0 0,0 0 0,0 1-1,0-1 1,0 0 0,1 0-1,0 1 1,-1-1 0,2 0 0,-1 0-1,1 6 1,0-7-67,0 0 0,0 0-1,0 0 1,0 0 0,0 0 0,1-1 0,-1 1 0,1 0 0,0-1-1,0 1 1,0-1 0,0 1 0,0-1 0,1 0 0,-1 0 0,1 0-1,-1 0 1,1-1 0,0 1 0,-1-1 0,7 3 0,-8-4-46,1 1-1,0 0 1,0-1 0,-1 0 0,1 1 0,0-1 0,0 0 0,0 0 0,-1 0 0,1 0-1,0 0 1,0 0 0,0 0 0,-1-1 0,1 1 0,0-1 0,0 1 0,2-2 0,14-7-972</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3.045"/>
    </inkml:context>
    <inkml:brush xml:id="br0">
      <inkml:brushProperty name="width" value="0.05" units="cm"/>
      <inkml:brushProperty name="height" value="0.05" units="cm"/>
    </inkml:brush>
  </inkml:definitions>
  <inkml:trace contextRef="#ctx0" brushRef="#br0">232 22 7680,'3'-17'4207,"-3"17"-4079,0-1-1,0 1 0,0 0 1,0 0-1,0 0 0,0-1 1,-1 1-1,1 0 0,0 0 0,0 0 1,0-1-1,0 1 0,0 0 1,-1 0-1,1 0 0,0 0 1,0 0-1,0-1 0,-1 1 1,1 0-1,0 0 0,0 0 0,0 0 1,-1 0-1,1 0 0,0 0 1,0 0-1,-1 0 0,1 0 1,0 0-1,0 0 0,-1 0 1,1 0-1,0 0 0,-1 0 0,-26 13 5741,14-5-6639,-11 4 1444,1 2 0,-40 30-1,56-38-595,0 0-1,0 0 0,1 0 0,0 1 0,0 0 0,0 0 0,1 1 1,0 0-1,1 0 0,-1 0 0,2 0 0,-5 11 0,8-16-66,-1 1 0,0-1 0,1 0-1,0 1 1,0-1 0,0 1 0,0-1 0,0 1 0,1-1-1,-1 0 1,1 1 0,0-1 0,0 0 0,0 0-1,1 0 1,-1 0 0,4 6 0,-2-5 0,1 1 1,0-1 0,0-1-1,0 1 1,0 0-1,0-1 1,1 0 0,-1 0-1,1 0 1,8 2 0,-3 0-205,0-2 1,0 0 0,1 0-1,-1-1 1,1 0 0,-1-1-1,1 0 1,0-1 0,-1 0-1,1 0 1,15-3 0,-3-4-981</inkml:trace>
</inkml:ink>
</file>

<file path=word/ink/ink1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44.942"/>
    </inkml:context>
    <inkml:brush xml:id="br0">
      <inkml:brushProperty name="width" value="0.05" units="cm"/>
      <inkml:brushProperty name="height" value="0.05" units="cm"/>
      <inkml:brushProperty name="color" value="#849398"/>
    </inkml:brush>
  </inkml:definitions>
  <inkml:trace contextRef="#ctx0" brushRef="#br0">111 200 8192,'0'0'306,"-2"-1"1,1 1 0,0-1-1,-1 0 1,1 1 0,0-1-1,0 1 1,0-1 0,0 0-1,0 0 1,0 0 0,0 0-1,0 0 1,0-1 0,0 1-1,-5-2 6327,-6 12-6773,8-7 666,-2 2-356,0 2 1,0-1 0,1 1-1,-1 0 1,1 0 0,1 0-1,-1 1 1,0 0 0,2 0-1,-1-1 1,1 2 0,0 0-1,0-1 1,1 0 0,0 1-1,-1 11 1,2-18-146,1 1-1,0 0 1,0-1 0,0 0 0,0 1-1,1-1 1,-1 1 0,0 0 0,1-1-1,-1 0 1,1 0 0,-1 1 0,1 0-1,0-1 1,-1 1 0,0-2 0,1 1-1,0 1 1,0-1 0,1 0-1,-1 0 1,0 1 0,0-1 0,0-1-1,0 1 1,0 0 0,1-1 0,-1 1-1,1 0 1,-1 0 0,1-1 0,-2 1-1,2-1 1,0 0 0,1 1 0,0-1 5,-2 0 0,2 0 1,0 0-1,-1 0 0,0 0 0,1-1 1,0 1-1,-1-1 0,0 0 1,0 0-1,1 0 0,-1 0 1,0 0-1,0 1 0,0-2 0,1 1 1,-2-1-1,1 0 0,0 1 1,0 0-1,2-5 0,1-1-24,-1 0 0,0 0 0,0 0-1,-2-1 1,1 1 0,0 0 0,0-1-1,-2-1 1,2-8 0,1-13 54,-1-34 0,-2 3 18,5-30 328,-6 91-400,0 0 1,0 0 0,0 0 0,1-1 0,-1 1 0,0 0 0,0 0 0,0 0 0,0 0 0,0 0 0,0 0 0,0 0 0,0 0 0,0-1 0,0 1-1,0 0 1,0 0 0,0 0 0,0-1 0,0 1 0,0 0 0,0 0 0,0 0 0,0 0 0,-1-1 0,1 1 0,0 0 0,0 0 0,0 0-1,0-1 1,0 1 0,0 0 0,0 0 0,-1 0 0,1 0 0,0 0 0,0 0 0,0-1 0,0 1 0,-1 0 0,1 0 0,0 0 0,-5 8 154,-4 17-2,8-7-66,-2-6-26,2 0 1,-1 0-1,2 21 1,8 58-36,8 71-277,-11-144-33</inkml:trace>
</inkml:ink>
</file>

<file path=word/ink/ink1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53.298"/>
    </inkml:context>
    <inkml:brush xml:id="br0">
      <inkml:brushProperty name="width" value="0.05" units="cm"/>
      <inkml:brushProperty name="height" value="0.05" units="cm"/>
    </inkml:brush>
  </inkml:definitions>
  <inkml:trace contextRef="#ctx0" brushRef="#br0">39 9 3200,'0'-8'9493,"3"11"-7729,-2-3-1733,-1 0 1,1 0-1,-1 0 1,0 0-1,1 0 1,-1 1-1,0-1 1,0 0-1,0 0 1,0 0-1,0 1 1,1-1-1,-1 0 1,0 0-1,0 0 1,1 0-1,-1 0 1,0 1 0,0-1-1,0 0 1,1 1-1,-1-1 1,0 0-1,0 1 1,0-1-1,0 0 1,0 1-1,0-1 1,0 1-1,1 12 448,-1 0 0,0 0 0,-1-1 1,-4 24-1,-17 50 2495,21-82-2861,-3 12 608,0-3-332,0-2 0,2 2 0,0-1 0,-1 16 0,3-27-370,0 0-1,1-1 1,-1 1-1,1 0 1,-1 0-1,1 0 1,0-1-1,-1 1 1,1 0 0,-1 0-1,1-1 1,-1 1-1,1 0 1,0-1-1,0 0 1,0 0-1,0 1 1,0-1-1,0 0 1,0 1-1,0-1 1,-1 0-1,1 1 1,0-1-1,0 0 1,2 0-1,29 4 454,-29-4-441,19 2 174,-17-1-222,-1 0 0,2 0 1,-2-1-1,1 1 0,0-1 1,0-1-1,-1 1 0,2-1 1,-2 0-1,10-2 0,3-5-495</inkml:trace>
</inkml:ink>
</file>

<file path=word/ink/ink1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54.427"/>
    </inkml:context>
    <inkml:brush xml:id="br0">
      <inkml:brushProperty name="width" value="0.05" units="cm"/>
      <inkml:brushProperty name="height" value="0.05" units="cm"/>
    </inkml:brush>
  </inkml:definitions>
  <inkml:trace contextRef="#ctx0" brushRef="#br0">0 56 8576,'0'2'4224,"25"-11"-1792,-14 9 1919,4-3-4223,3-4 128,-1 5 0,2-1 0,-1-4-640,-4-3 128,-3 4-384,-3-4 128</inkml:trace>
</inkml:ink>
</file>

<file path=word/ink/ink1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8:56.491"/>
    </inkml:context>
    <inkml:brush xml:id="br0">
      <inkml:brushProperty name="width" value="0.05" units="cm"/>
      <inkml:brushProperty name="height" value="0.05" units="cm"/>
    </inkml:brush>
  </inkml:definitions>
  <inkml:trace contextRef="#ctx0" brushRef="#br0">33 57 7168,'-1'0'571,"-1"0"1,0 0-1,0 0 1,0-1-1,1 1 1,-1-1-1,0 1 1,0-1-1,1 0 1,-1 0-1,1 1 1,-1 0-1,0-2 1,1 1-1,-7-6 6280,22 1-6178,1 0-1,-1 2 0,2 0 0,21-3 0,4-1-1259,-27 2 53</inkml:trace>
</inkml:ink>
</file>

<file path=word/ink/ink1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5.269"/>
    </inkml:context>
    <inkml:brush xml:id="br0">
      <inkml:brushProperty name="width" value="0.05" units="cm"/>
      <inkml:brushProperty name="height" value="0.05" units="cm"/>
    </inkml:brush>
  </inkml:definitions>
  <inkml:trace contextRef="#ctx0" brushRef="#br0">158 19 6912,'14'-15'6233,"-12"11"-2912,-9 12-1868,-12 13-269,-6 9 43,17-19-705,-1-1 1,1 0-1,-14 11 0,13-12 26,0 0 0,-16 20 0,-3 14 882,24-40-1394,7-9-990,0 0 58</inkml:trace>
</inkml:ink>
</file>

<file path=word/ink/ink1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6.172"/>
    </inkml:context>
    <inkml:brush xml:id="br0">
      <inkml:brushProperty name="width" value="0.05" units="cm"/>
      <inkml:brushProperty name="height" value="0.05" units="cm"/>
    </inkml:brush>
  </inkml:definitions>
  <inkml:trace contextRef="#ctx0" brushRef="#br0">5 14 6912,'-5'-12'6424,"11"18"-247,5 8-2167,-4 0-4088,-6-14 110,-1 4 72,1 1-1,1-1 1,-1 0 0,1 0-1,-1 0 1,1 1 0,0-2-1,1 1 1,-1-1 0,0 1 0,1-1-1,0 0 1,-1 1 0,2-2-1,-1 2 1,0-1 0,7 3-1,24 10-743,-19-8-128</inkml:trace>
  <inkml:trace contextRef="#ctx0" brushRef="#br0" timeOffset="1">211 66 8704,'0'6'11775,"3"3"-11519,-3-1 0,0 1 640,0 5 0,0 6-896,0 6 0,-3 9 640,6 2 128,-3-5-256,0-2 0,0-9-384,0-5 128,-3-4-896</inkml:trace>
  <inkml:trace contextRef="#ctx0" brushRef="#br0" timeOffset="2">201 31 7936,'0'0'179,"-1"0"1,1 0-1,0-1 1,0 1-1,-1-1 1,1 1 0,0-1-1,0 1 1,0-1-1,-1 1 1,1-1-1,0 1 1,0-1-1,0 1 1,0-1-1,0 1 1,0-1 0,0 0-1,0 1 1,0 0-1,0 0 1,1-1-1,-1 1 1,0-1-1,0 1 1,0-1-1,1 1 1,-1-1-1,0 1 1,1-1 0,14-10 3891,-10 10-3708,-2 0 1,2 0-1,-1 0 0,0 0 0,0 1 1,0-1-1,7 1 0,-8 0-317,-2 1 0,1-1-1,0 0 1,1 1-1,-1 0 1,-1-1 0,1 1-1,0-1 1,0 1 0,0 0-1,-1 0 1,1 1-1,0-1 1,-1 0 0,1 1-1,-1-2 1,0 2 0,1 0-1,-1 0 1,0-1-1,1 1 1,-1-1 0,0 1-1,-1 0 1,1 0-1,-1 0 1,1 0 0,0 0-1,-1 0 1,1 0 0,-1-1-1,0 2 1,0 2-1,0-1 76,0 0-1,-1 0 1,0 1-1,0-2 0,0 2 1,1-2-1,-2 2 1,1-2-1,-1 1 0,0 0 1,0 0-1,0 0 0,-1-2 1,0 2-1,-4 4 1,-4-1-783,10-5-234</inkml:trace>
</inkml:ink>
</file>

<file path=word/ink/ink1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7.344"/>
    </inkml:context>
    <inkml:brush xml:id="br0">
      <inkml:brushProperty name="width" value="0.05" units="cm"/>
      <inkml:brushProperty name="height" value="0.05" units="cm"/>
    </inkml:brush>
  </inkml:definitions>
  <inkml:trace contextRef="#ctx0" brushRef="#br0">37 350 1024,'8'-10'17673,"-2"5"-18536,8-6 2528,-7 8-1405,-1-2 1,1 1 0,-1-2-1,0 1 1,0 0 0,-1-1-1,1 0 1,6-11 0,-11 16-246,-1 0 1,1 0 0,-1 0 0,1-1-1,-1 1 1,0 0 0,0 1 0,0-1-1,1 0 1,-1-1 0,0 1 0,0 0 0,-1 0-1,1 0 1,0 0 0,0 1 0,-1-2-1,1 1 1,0 0 0,-1 0 0,1 0-1,-1 0 1,1 0 0,-1 0 0,0 1-1,1-1 1,0 0 0,-1 0 0,0 1-1,0-1 1,0 0 0,0 0 0,1 1-1,-1-1 1,0 1 0,-1-1 0,1 0-1,-2 1 55,0-1 0,1 0 0,-1 0 0,0 0 0,0 1 0,1-1 0,-1 1 0,0 0 0,1 0 0,-1 0 0,0 0 0,0 1 0,-3 0 0,1 1 48,0-1 0,1 1 0,-1 1 0,2 0 0,-2-1 0,1 1 0,0 0 0,0 0 0,1 1 0,-7 7 0,7-9-68,1 0 1,1 1-1,-1 0 0,0-1 1,1 1-1,-1 0 0,1-1 1,0 2-1,0-1 0,0 0 0,1 0 1,-1 0-1,0 0 0,1 0 1,0 1-1,0-2 0,0 2 1,0-1-1,1 3 0,0-3-24,0-1 1,1 1-1,-2-1 0,2 1 1,-1-1-1,1 0 0,0 0 0,0 1 1,-1-2-1,1 1 0,1 0 1,-1 0-1,-1 0 0,2-1 0,-1 0 1,1 0-1,-1 1 0,1-1 0,-1 0 1,1 0-1,-1 0 0,5 0 1,0 0-183,0 1 0,1-1 1,-1 0-1,0 0 1,2-1-1,-2 0 1,8-1-1,8-6-2148,4-7-384</inkml:trace>
  <inkml:trace contextRef="#ctx0" brushRef="#br0" timeOffset="1">255 267 7168,'-3'-2'408,"2"2"-152,0-1 0,-1 1 0,1-1 0,-1 0-1,1 0 1,-1 0 0,2 0 0,-1 1 0,-1-1 0,1 0 0,0 0-1,0 0 1,0-1 0,0 1 0,0 0 0,1 0 0,-1 0-1,0-1 1,1 1 0,-2-3 0,2 4-132,0-1 0,0 1 0,1 0 0,-1 0 0,0 0 0,0 0 0,0-1-1,0 1 1,-1 0 0,1 0 0,0-1 0,0 1 0,0 0 0,0-1 0,0 1 0,0 0 0,0 0 0,0-1 0,-1 1 0,1 0 0,0 0 0,0-1 0,0 1 0,-1 0-1,1 0 1,0 0 0,0-1 0,-1 1 0,1 0 0,0 0 0,0 0 0,-1 0 0,1 0 0,0-1 0,-1 1 0,1 0 0,0 0 0,0 0 0,0 0 0,0 0-1,0 0 1,-1 0 0,1 0 0,0 0 0,-1 0 0,1 0 0,0 0 0,-1 1 0,-7 7 1333,1 9-1131,0-4 615,-6 27 0,12-37-796,0 2-1,0-2 1,1 2-1,0-1 1,-1 0-1,1 0 1,1 1-1,-1-1 1,1 0-1,2 8 1,-3-10-121,1-2 1,-1 2 0,1 0 0,-1-1-1,1 0 1,0 1 0,0-1 0,0 0-1,0 0 1,1 0 0,-1 0 0,-1 0-1,1 0 1,1 0 0,-1 0 0,1 0-1,-1-1 1,1 1 0,-2-1 0,2 1 0,-1-1-1,1 1 1,0-1 0,-1 1 0,0-1-1,1 0 1,-1 0 0,1 0 0,2 0-1,2 0-10,1-1-1,0 0 1,0-1 0,12-3-1,-16 4-9,0-1-1,0 1 0,-1 0 1,1-1-1,0 0 0,-1-1 1,1 2-1,-1-1 1,1-1-1,-2 0 0,1 2 1,0-2-1,0 0 0,0 0 1,-1 1-1,1-2 1,-1 1-1,3-6 0,-2 0 10,1 0 0,-1 0 0,0 0-1,0-20 1,0-1 6,-3 0-1,0 0 0,-2 1 0,-1 0 1,-1 0-1,-17-52 0,18 73 175,0 7-52,0 15 26,0 25-28,3-25-83,1 114 165,2-114-239,0 0-1,-1-1 0,2 1 1,1-1-1,0 1 0,1-1 1,6 15-1,-10-26-41,0-1-1,-1 1 0,1-1 1,0 0-1,0 1 1,0 0-1,0-1 1,1 1-1,-2-2 0,1 1 1,1 1-1,-1-1 1,1 0-1,-1 0 0,1 0 1,-1 0-1,0 0 1,1-1-1,0 0 1,0 1-1,-1 0 0,0-1 1,1 1-1,2-1 1,16 4-1242</inkml:trace>
  <inkml:trace contextRef="#ctx0" brushRef="#br0" timeOffset="2">437 290 8320,'-4'-4'4096,"-5"22"4351,6-7-8447,-1-2 128,2 2 0,-6-5 0,6 1-256,2-3 128,0 5-128,2-2 128,6-7-768,-2 0 0</inkml:trace>
</inkml:ink>
</file>

<file path=word/ink/ink1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08.373"/>
    </inkml:context>
    <inkml:brush xml:id="br0">
      <inkml:brushProperty name="width" value="0.05" units="cm"/>
      <inkml:brushProperty name="height" value="0.05" units="cm"/>
    </inkml:brush>
  </inkml:definitions>
  <inkml:trace contextRef="#ctx0" brushRef="#br0">12 301 7296,'-11'-3'10751,"19"3"-11391,3-9 0</inkml:trace>
  <inkml:trace contextRef="#ctx0" brushRef="#br0" timeOffset="1">124 2 7808,'-2'-1'9337,"1"10"-4682,-1 27-3901,0 16-1186,-25 87 1931,0 11 10,19-85-2448,8-52-213</inkml:trace>
  <inkml:trace contextRef="#ctx0" brushRef="#br0" timeOffset="2">45 401 6272,'-4'-11'2643,"7"0"5665,8 5-2677,1 5-7750,-11 1 2105,72 4 620,-67-3-693,1 0 0,-1 0 0,0 1 0,1 0 0,-1 0-1,0 0 1,0 1 0,10 7 0,-13-8-91,0-1-1,0 1 0,0 0 0,-1 1 0,1-1 0,-1 0 0,0 1 0,1 0 1,-1-1-1,0 1 0,-1 0 0,1 0 0,0 0 0,-1 0 0,0 0 1,1 1-1,-1-1 0,-1 0 0,1 0 0,0 1 0,-1-1 0,0 1 0,0-1 1,0 0-1,0 5 0,0-1 30,0 2 21</inkml:trace>
  <inkml:trace contextRef="#ctx0" brushRef="#br0" timeOffset="3">258 344 5760,'-3'-31'2816,"-1"19"4864,4 5-6401,7 7-639,1 0-1408,-1 4 128</inkml:trace>
  <inkml:trace contextRef="#ctx0" brushRef="#br0" timeOffset="4">297 349 8448,'-5'6'4886,"1"8"-3679,3-13-431,-7 38 4571,8-35-5160,0 1 0,0 0 0,0 0 0,0-1 0,1 1-1,1 5 1,-1-9-177,-1 1 0,1 0-1,-1-1 1,1 1-1,0-1 1,-1 1 0,1-1-1,0 1 1,0-1-1,0 1 1,0-1 0,0 0-1,1 0 1,-1 0-1,0 0 1,1 1 0,-1-2-1,1 1 1,-1 0-1,1 0 1,-1 0 0,1-1-1,-1 1 1,1-1 0,0 1-1,-1-1 1,1 0-1,0 1 1,-1-1 0,1 0-1,0 0 1,0 0-1,-1 0 1,1-1 0,0 1-1,-1 0 1,1-1-1,0 1 1,2-2 0,0 0-2,0 1 0,0-1 0,0 0 0,0 0 0,0 0 0,-1-1 0,1 1 0,-1-1 0,1 0 0,-1 0 0,0 0 0,0-1 0,-1 1 0,1-1 0,-1 1 0,0-1 0,1 0 0,-2 0 0,4-7 0,-4 8-5,0 0 0,0 0 0,-1 0 0,1 0 1,-1 0-1,0 1 0,0-1 0,0 0 0,0 0 1,0 0-1,-1 0 0,1 0 0,-1 0 0,0 0 1,0 1-1,0-1 0,0 0 0,0 1 0,-1-1 1,1 0-1,-1 1 0,1 0 0,-1-1 0,0 1 1,0 0-1,0 0 0,0 0 0,-1 0 0,-3-2 1,4 2-53,0 1 1,0 1-1,0-1 1,1 0-1,-1 0 0,0 1 1,0-1-1,0 1 1,0-1-1,0 1 1,0 0-1,0 0 1,-4 0-1,1 0-125,-4 0-594</inkml:trace>
  <inkml:trace contextRef="#ctx0" brushRef="#br0" timeOffset="5">457 465 7552,'1'0'290,"-1"0"-1,1 0 1,-1 0 0,1-1 0,-1 1 0,1 0 0,-1 0-1,0 0 1,1-1 0,-1 1 0,0 0 0,1-1-1,-1 1 1,0 0 0,1-1 0,-1 1 0,0 0 0,1-1-1,-1 1 1,0-1 0,0 1 0,0-1 0,1 1 0,-1 0-1,0-1 1,0 1 0,0-1 0,0 1 0,0-1-1,0 1 1,0-1 0,0 1 0,0-1 0,0 1 0,0-1-1,0 0 1,2-14 1978,3-24 182,-5 35-2246,0-1-1,0 1 1,0 0 0,1-1-1,-1 1 1,1 0-1,0-1 1,0 1 0,1 0-1,0 0 1,-1 0-1,1 0 1,0 0 0,5-6-1,-5 9-125,0-1 0,1 1 0,-1 0 0,0 0 0,1 0 0,-1 1 0,0-1 0,1 1 0,-1-1-1,1 1 1,-1 0 0,1-1 0,-1 1 0,1 1 0,-1-1 0,1 0 0,-1 1 0,4 0 0,3 1 10,0 1 1,0 0-1,13 6 1,-18-7-89,0 0 0,0 0 0,0 0 0,-1 1 0,1 0 0,-1 0 0,1 0 0,-1 0 0,0 0 0,0 1 0,0 0 0,-1-1 0,1 1 0,-1 0 0,0 0 0,0 0 0,0 1 0,-1-1 0,0 0 0,1 1 0,-1-1 0,-1 0 0,1 1 0,-1 0 0,0-1 0,0 1 0,0-1 0,0 1 0,-3 8 0,3-1-111,0-12 92,0 0 1,0 1-1,0-1 1,0 0-1,0 0 1,0 0-1,0 0 1,0 0-1,0 1 1,0-1-1,0 0 1,0 0-1,0 0 1,1 0-1,-1 0 1,0 0-1,0 1 1,0-1-1,0 0 1,0 0-1,0 0 1,1 0-1,-1 0 1,0 0-1,0 0 1,0 0-1,0 0 1,0 0-1,1 0 0,-1 0 1,0 0-1,0 0 1,0 0-1,0 0 1,1 0-1,-1 0 1,0 0-1,0 0 1,0 0-1,0 0 1,1 0-1,-1 0 1,0 0-1,0 0 1,0 0-1,0 0 1,0 0-1,0 0 1,1 0-1,-1 0 1,0-1-1,0 1 1,0 0-1,0 0 1,0 0-1,0 0 1,0 0-1,1 0 1,-1-1-1,0 1 1,0 0-1,8-9-1133</inkml:trace>
</inkml:ink>
</file>

<file path=word/ink/ink1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2.411"/>
    </inkml:context>
    <inkml:brush xml:id="br0">
      <inkml:brushProperty name="width" value="0.05" units="cm"/>
      <inkml:brushProperty name="height" value="0.05" units="cm"/>
    </inkml:brush>
  </inkml:definitions>
  <inkml:trace contextRef="#ctx0" brushRef="#br0">13 1 7040,'-2'10'10820,"2"9"-7017,1-7-3534,-1 0 1,-1 0-1,-3 17 1,3-24-119,0 2-1,0-1 1,1 0 0,0 1 0,1 11 0,0-13-178,-1 0 0,0 0 0,0-1 0,0 2 0,0-2-1,-1 2 1,0-2 0,-2 8 0,2-17-1744</inkml:trace>
</inkml:ink>
</file>

<file path=word/ink/ink1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3.376"/>
    </inkml:context>
    <inkml:brush xml:id="br0">
      <inkml:brushProperty name="width" value="0.05" units="cm"/>
      <inkml:brushProperty name="height" value="0.05" units="cm"/>
    </inkml:brush>
  </inkml:definitions>
  <inkml:trace contextRef="#ctx0" brushRef="#br0">0 52 7680,'6'-6'1392,"0"-1"1,1 0-1,-1 2 0,1-1 1,9-5-1,-14 10-1214,0-1-1,0 1 1,1 0-1,-1 0 1,0 1-1,1-1 1,0 0-1,-1 0 1,1 1-1,0 0 1,-1-1-1,0 1 1,1 0-1,0 0 1,-1 1-1,1-1 1,0 1-1,-1-1 1,0 1-1,1 0 1,0-1-1,2 3 1,-2-2-149,-1 0 0,-1 0 0,2 1 1,-1-1-1,0-1 0,-1 2 1,1 0-1,0 0 0,0 0 0,-1-1 1,1 0-1,-1 2 0,0-1 0,1 0 1,-1-1-1,0 2 0,0-1 0,0 0 1,0 0-1,-1 0 0,0 1 0,2 4 1,-3-2 111,1 0 1,-1 0 0,1 1 0,-1-2 0,0 2-1,-1-2 1,0 2 0,0-2 0,-4 10-1,-4 2 25,0-1 0,-1 0 0,-19 22-1,-13 17-892,38-44 215</inkml:trace>
  <inkml:trace contextRef="#ctx0" brushRef="#br0" timeOffset="1">297 181 7936,'-3'-2'703,"1"0"1,1 0-1,-2 1 0,1 0 1,0-1-1,-1 1 1,1-1-1,-1 1 0,1 0 1,-1 0-1,0 1 1,-3-1-1,3 1-339,0 0 1,-1 0-1,0 0 0,2 0 1,-2 1-1,1-1 0,0 0 1,-1 1-1,-2 2 0,0 0-224,-1 0 0,2 0 0,-1 1 0,0-1 0,1 2-1,0-2 1,0 2 0,0 0 0,-7 10 0,11-15-130,0 1 0,1-1 0,-1 0 0,1 1 0,-1 0 0,1 0 0,-1-1 0,1 1-1,-1 0 1,1 0 0,0 0 0,0 0 0,0 0 0,0-1 0,0 0 0,0 1 0,0 0 0,0 0 0,0 0 0,0 0 0,0 0 0,0 0 0,0 0 0,0 0 0,0 0-1,1 0-1,0 0-1,0 0 0,0 0 0,0 0 0,0 0 0,0 0 1,0 0-1,0-1 0,-1 1 0,2-1 0,-1 1 0,0-1 0,0 1 1,1-1-1,0 1 0,4 1 13,-1-1 0,1 0 0,0 0-1,0-1 1,0 0 0,8 0 0,8-3 43,-14 3-83,0-1 0,0 0-1,-1-1 1,1 0 0,8-2 0,-14 3 30,0 0 0,1 0 0,-2-1-1,1 2 1,0-2 0,0 0 0,1 1 0,-2-1 0,0 0 0,1 1 0,0-1-1,0 0 1,-1-1 0,-1 2 0,2-1 0,-1-1 0,0 1 0,0 0 0,0 0-1,1-5 1,-1 3-89,5-19 1017,-4 23-253,-1 11-458,-1-5-251,0-1 1,0 0 0,0 0-1,1-1 1,0 2-1,1-2 1,-1 2-1,1-2 1,2 8-1,3-14-1640,-3-3 384</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3.560"/>
    </inkml:context>
    <inkml:brush xml:id="br0">
      <inkml:brushProperty name="width" value="0.05" units="cm"/>
      <inkml:brushProperty name="height" value="0.05" units="cm"/>
    </inkml:brush>
  </inkml:definitions>
  <inkml:trace contextRef="#ctx0" brushRef="#br0">33 17 4736,'-5'-17'9915,"-3"27"-6711,5-5-2918,1-1 0,-1 1 0,1 0 0,0-1 0,0 1 0,1 0 0,0 0-1,-1 1 1,2-1 0,-1 0 0,1 0 0,0 11 0,0-12-189,0 0 0,1 0 0,-1 0 0,1 0-1,0 0 1,0 0 0,1-1 0,-1 1 0,1 0 0,-1 0 0,1-1 0,1 1 0,-1-1 0,0 0 0,1 0 0,0 0 0,5 5 0,-6-6-88,1 0 1,-1-1 0,1 1 0,0-1-1,-1 0 1,1 0 0,0 0-1,0 0 1,0-1 0,0 1 0,0-1-1,0 1 1,0-1 0,0 0 0,0 0-1,5-1 1,-7 0-8,1 1 0,-1 0 0,1-1 0,-1 0 0,1 1 0,-1-1 0,0 0 0,1 0 0,-1 0 0,0 1 0,0-1 0,1-1 0,-1 1 0,0 0 1,0 0-1,0 0 0,0 0 0,-1-1 0,1 1 0,0-1 0,0 1 0,-1 0 0,1-1 0,-1 1 0,1-1 0,-1 1 0,0-1 0,0 1 0,0-1 0,1 1 0,-1-1 0,-1 0 0,1-2 0,-2-7 17,-1-1 0,0 1-1,-1 0 1,0 1 0,-1-1-1,0 1 1,-12-19 0,16 28-34,1 0 0,0 0 1,-1 0-1,1 0 1,-1 0-1,0 0 0,1 0 1,-1 0-1,0 1 0,1-1 1,-1 0-1,0 1 1,0-1-1,0 0 0,0 1 1,0-1-1,0 1 1,0-1-1,0 1 0,0 0 1,0-1-1,0 1 0,0 0 1,0 0-1,0-1 1,0 1-1,0 0 0,0 0 1,0 0-1,0 1 0,0-1 1,0 0-1,0 0 1,0 0-1,0 1 0,0-1 1,0 1-1,0-1 1,0 1-1,0-1 0,0 1 1,0-1-1,0 1 0,1 0 1,-1-1-1,0 1 1,0 0-1,1 0 0,-1 0 1,0-1-1,1 1 1,-1 0-1,0 2 0,3 4-753</inkml:trace>
</inkml:ink>
</file>

<file path=word/ink/ink1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5.777"/>
    </inkml:context>
    <inkml:brush xml:id="br0">
      <inkml:brushProperty name="width" value="0.05" units="cm"/>
      <inkml:brushProperty name="height" value="0.05" units="cm"/>
    </inkml:brush>
  </inkml:definitions>
  <inkml:trace contextRef="#ctx0" brushRef="#br0">31 1 7680,'-1'30'8848,"0"2"-3357,-1 35-1618,-2 81-3270,4-148-746,0 1-1,0-1 1,0 1-1,0-1 1,0 1-1,-1 0 1,1 0-1,0-1 1,-1 1-1,1 0 1,-1-1-1,1 1 1,0-1-1,-1 1 1,1-1-1,-1 1 1,0-1-1,1 0 1,0 0-1,0 1 0,-1-1 1,0 1-1,1-1 1,-1 0-1,0 1 1,1-1-1,-1 0 1,0 0-1,0 0 1,1 0-1,-1 1 1,-1-1-1,-4-2-3184</inkml:trace>
</inkml:ink>
</file>

<file path=word/ink/ink1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9:16.954"/>
    </inkml:context>
    <inkml:brush xml:id="br0">
      <inkml:brushProperty name="width" value="0.05" units="cm"/>
      <inkml:brushProperty name="height" value="0.05" units="cm"/>
    </inkml:brush>
  </inkml:definitions>
  <inkml:trace contextRef="#ctx0" brushRef="#br0">13 73 7424,'-9'-15'3712,"5"-2"-1664,8 10 3583,-4 1-2431,6 4-1792,7 2-1920,1 2 0,-2 2 1152,5 1 128,0 1-1024,1-2 0</inkml:trace>
  <inkml:trace contextRef="#ctx0" brushRef="#br0" timeOffset="1">231 105 8448,'2'0'1344,"0"-1"1,1 1-1,-1-1 1,-1 1 0,2-1-1,-1 0 1,0 0-1,2 0 1,22-17 860,-14 9-2423,0-1 0,11-11 1,-23 20 221,1 1-1,0-1 1,-1 1 0,1-1 0,-1 0 0,1 1 0,-1-1 0,0 0 0,0 0 0,1 1 0,-1-1 0,0 1 0,1-1-1,-1 0 1,0 0 0,0 1 0,0-1 0,1 0 0,-1 0 0,0 0 0,0 0 0,0 0 0,-1 1 0,1-1 0,0 1-1,0-1 1,0 0 0,-1 0 0,1 0 0,0 0 0,-1 1 0,1-1 0,0 0 0,0 0 0,-1 1 0,1-1-1,-1 1 1,1 0 0,-1-1 0,0 1 0,1-1 0,-2 0 0,0-1 5,1 1 1,-2 0-1,1-1 0,0 2 0,0-1 1,0 0-1,-1 1 0,1-1 1,0 0-1,-1 1 0,1 0 1,-1-1-1,-2 1 0,-2 1 92,0 1-1,-1-1 1,1 0-1,0 2 1,0-1-1,1 1 1,-2 0-1,2 0 1,0 1-1,-10 6 1,13-8-40,0 0 1,1 1-1,-1 0 1,0-2-1,1 2 1,-1 0-1,1 0 1,-1 0-1,2 0 1,-1 0-1,0 0 1,0 1-1,1-1 1,0 0-1,0 1 1,0-1-1,0 1 1,0 0-1,1-1 1,-1 1-1,1-1 1,0 1-1,0 5 1,1-6-43,0-1 1,0 0-1,0 1 1,0-1 0,-1 0-1,1 0 1,1 0 0,-1 0-1,1 0 1,-1 0-1,1-1 1,-1 1 0,1 0-1,0 0 1,0 0-1,-1-1 1,1 0 0,1 0-1,-1 0 1,0 0 0,0 0-1,0 0 1,1 0-1,-1 0 1,0 0 0,5-1-1,4 2-22,-1-1-1,1 0 1,0-1-1,16-2 1,-1-1-19</inkml:trace>
</inkml:ink>
</file>

<file path=word/ink/ink1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1.987"/>
    </inkml:context>
    <inkml:brush xml:id="br0">
      <inkml:brushProperty name="width" value="0.05" units="cm"/>
      <inkml:brushProperty name="height" value="0.05" units="cm"/>
      <inkml:brushProperty name="color" value="#849398"/>
    </inkml:brush>
  </inkml:definitions>
  <inkml:trace contextRef="#ctx0" brushRef="#br0">8 67 5632,'-7'9'6255,"12"-24"-502,0 1-5495,-3 11-30,-1-1-1,0 1 0,1-1 1,0 1-1,1 0 1,-1-1-1,0 2 1,0-2-1,1 1 1,5-4-1,-7 6-206,-1 1 0,1-1 1,0 0-1,-1 1 0,1 0 0,0-1 0,0 1 1,0-1-1,0 1 0,0 0 0,0-1 0,0 1 1,0 0-1,-1 0 0,1-1 0,0 1 0,0 0 1,0 0-1,0 0 0,0 0 0,0 1 0,0-1 1,0 0-1,-1 0 0,1 1 0,0-1 0,0 0 1,0 1-1,0-1 0,0 1 0,0-1 0,0 0 1,0 0-1,-1 1 0,0 0 0,1 0 0,0-1 1,0 1-1,-1 0 0,1 0 0,-1 0 1,1 0-1,0 0 0,-1-1 0,1 2 0,35 70 1259,-36-72-1255,1 1-1,-1-1 1,0 1 0,1-1-1,-1 1 1,1-1-1,-1 0 1,0 0-1,0 0 1,1 1-1,-1-1 1,1 0 0,0 0-1,-1 1 1,1-1-1,-1 0 1,1 0-1,0 0 1,-1 0 0,1 1-1,0-1 1,-1 0-1,1 0 1,-1 0-1,0 0 1,1-1-1,-1 1 1,2 0 0,17-6 237,-14 4-191,4-1-3,0-2 1,-1 2 0,0-3 0,13-8 0,-9 5-51,-11 9-19,-1-1-1,1 1 1,0-1-1,-1 1 1,1-1-1,-1 1 0,1 0 1,0-1-1,-1 1 1,0 0-1,1 0 1,-1 0-1,1-1 1,0 1-1,0 0 1,-1 0-1,1 0 0,0 0 1,-1 0-1,1 0 1,0 0-1,0 1 1,-1-1-1,0 0 1,1 0-1,-1 0 0,2 1 1,8 13-339,-1-3-1047</inkml:trace>
</inkml:ink>
</file>

<file path=word/ink/ink1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2.671"/>
    </inkml:context>
    <inkml:brush xml:id="br0">
      <inkml:brushProperty name="width" value="0.05" units="cm"/>
      <inkml:brushProperty name="height" value="0.05" units="cm"/>
      <inkml:brushProperty name="color" value="#849398"/>
    </inkml:brush>
  </inkml:definitions>
  <inkml:trace contextRef="#ctx0" brushRef="#br0">116 19 7552,'-2'-4'829,"1"0"2163,7 4 1613,-6-1-4539,0 1 0,1 0 0,-1 0 0,0 0 0,0 0 0,0 0 1,0-1-1,0 1 0,0 0 0,1 0 0,-1 0 0,0 0 0,0-1 0,0 1 0,0 0 0,0 0 0,0 0 0,0 0 0,0-1 0,0 1 0,0 0 0,0 0 0,0 0 0,0-1 0,0 1 0,0 0 0,0 0 1,0 0-1,0 0 0,0-1 0,0 1 0,0 0 0,0 0 0,-1 0 0,1 0 0,0 0 0,0 0 0,0 0 0,0 0 0,0 0 0,0 0 0,-1 0 0,1-1 0,0 1 0,0 0 0,0 0 0,0 0 1,-1 0-1,1 0 0,0 0 0,0 0 0,0 0 0,0 0 0,-1 0 0,1 0 0,0 0 0,-11-4 1246,7 5-1245,0 0 0,0 0 0,0 0 0,0 0 0,0 1 0,0 0 0,1 0 0,-1 0 0,1-1 0,0 2 0,-1 0 0,2 0 0,-2-1 0,1 1 0,1 0 0,-1 0 0,-3 7 0,-3 1 319,3 1 0,0 1 0,0-2 0,-5 19 0,11-29-369,-1 1 1,1-1-1,-1 1 0,1-2 0,0 2 0,-1-1 0,1 1 0,0-1 0,0 1 1,0-1-1,0 0 0,0 0 0,1 1 0,-1-1 0,0 1 0,1-1 0,-1 0 1,1 0-1,-1 0 0,1 1 0,0-1 0,-1 0 0,0 1 0,1-1 0,0 0 1,0-1-1,0 1 0,2 2 0,-1-2-15,0 1 0,0-1 0,0 0 1,1-1-1,-2 1 0,2 0 0,-1-1 0,1 1 0,-1-1 0,0 1 1,1-1-1,-1 0 0,0 0 0,1 0 0,0 0 0,2-1 1,-1 0-11,-1-1-1,1 2 1,-1-2 0,1 1 0,0-1 0,-1 0 0,1 0 0,-1 0 0,0-1 0,0 0 0,0 2 0,0-3 0,0 1 0,0 0 0,-2 1 0,2-2-1,3-6 1,-3 5-5,1-2 0,-2 2 0,0-1 0,1-1-1,-1 0 1,0 1 0,-1-1 0,0 1-1,1-14 1,-1 27-90,2 12-26,0-1 0,9 25 0,-11-42 84,-1 0 1,1 0 0,-1 0 0,1 0 0,0-1 0,-1 1-1,0-1 1,1 1 0,0 0 0,0 0 0,0 0-1,-1-1 1,1 1 0,0-1 0,0 1 0,0-1 0,0 1-1,-1-1 1,2 1 0,-1-1 0,0 0 0,0 1-1,0-1 1,1 0 0,0 0-383,2 0-1,-1-1 1,-1 1 0,1-1-1,0 1 1,5-3 0,8-3-2027</inkml:trace>
</inkml:ink>
</file>

<file path=word/ink/ink1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3.093"/>
    </inkml:context>
    <inkml:brush xml:id="br0">
      <inkml:brushProperty name="width" value="0.05" units="cm"/>
      <inkml:brushProperty name="height" value="0.05" units="cm"/>
      <inkml:brushProperty name="color" value="#849398"/>
    </inkml:brush>
  </inkml:definitions>
  <inkml:trace contextRef="#ctx0" brushRef="#br0">106 171 8064,'-1'0'353,"0"-1"0,0-1 0,0 1 0,0 0 0,0 0 0,0 0 0,0 0-1,0 0 1,0 1 0,1-1 0,-2 0 0,1 1 0,0-1 0,-1 0 0,1 1 0,0-1 0,0 1 0,0-1 0,-1 1 0,1 0 0,-1 0 0,1 0 0,-1-1 0,2 1 0,-2 1 0,1-1 0,-1 0 0,1 0 0,-1 1 0,1-1 0,0 0 0,0 1 0,-2 0 0,-1 2-151,-1-1 1,1 1-1,0 1 1,0-2-1,0 2 1,0-1-1,1 1 1,-5 5-1,6-4-75,-1-2 0,0 2-1,1-1 1,0 0-1,0 0 1,0 2 0,0-2-1,1 1 1,0-1-1,0 2 1,0-2-1,0 1 1,1 0 0,0 8-1,0-11-113,0 0-1,1 1 1,-1-1-1,1 0 1,0 0-1,0 0 1,-1 1 0,1-1-1,0-1 1,0 1-1,0 1 1,0-1-1,1-1 1,0 1-1,-1-1 1,0 1-1,1 0 1,0 0 0,0-1-1,0 0 1,-1 0-1,1 0 1,0 0-1,0 1 1,0-1-1,0-1 1,0 1-1,1 0 1,-1-1-1,-1 0 1,2 0 0,-1 1-1,4-1 1,0 0-125,-1 0 0,0 0 0,0-1 0,0 1 0,1-1 0,-1 0 0,6-3 0,10-6-678</inkml:trace>
  <inkml:trace contextRef="#ctx0" brushRef="#br0" timeOffset="1">200 13 7936,'-4'-12'8923,"5"38"-3863,-1-7-5966,-3 286 2698,3-298-2582</inkml:trace>
</inkml:ink>
</file>

<file path=word/ink/ink1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3.490"/>
    </inkml:context>
    <inkml:brush xml:id="br0">
      <inkml:brushProperty name="width" value="0.05" units="cm"/>
      <inkml:brushProperty name="height" value="0.05" units="cm"/>
      <inkml:brushProperty name="color" value="#849398"/>
    </inkml:brush>
  </inkml:definitions>
  <inkml:trace contextRef="#ctx0" brushRef="#br0">0 87 9216,'3'-1'4074,"7"-4"-1272,3-1 1546,2 4-4437,-4 2 84,33 2-21,-41-2-379,0 0 1,0 1-1,-1 0 1,1 0-1,0 0 1,-1 1-1,1-1 1,0 1-1,0-1 1,-1 0-1,0 1 0,3 3 1,-4-4 331,0-1 0,0 1 0,-1 0 0,1 0 0,0 0 0,-1 0 0,1 0 0,-1 1 0,1-1 0,-1 0 0,1-1 1,-1 1-1,0 1 0,0-1 0,0 0 0,0 0 0,1 1 0,-2-1 0,1 0 0,0-1 0,0 1 0,0 1 0,-1-1 0,1 0 0,0 0 0,-1 0 0,0 2 0,0-3 172,1 2 1,-1 0-1,1-1 0,0 1 0,-1 0 0,1-1 0,0 0 0,0 1 0,0 0 0,0-1 0,1 2 1,-1 1 194,6 12 583,-6-16-874,0 0 0,0 0 0,0 0 0,0 0-1,0 0 1,0 1 0,0-1 0,0 0 0,0 0 0,0 1 0,0-1 0,0 0 0,0 0-1,1 1 1,-1-1 0,0 0 0,0 0 0,1 0 0,-1 0 0,0 1 0,0-1 0,1 0-1,-1 0 1,0 0 0,0 0 0,1 0 0,-1 0 0,0 0 0,1 0 0,-1 0-1,0 0 1,0 0 0,1 0 0,-1 0 0,0 0 0,1 0 0,-1 0 0,0 0 0,1 0-1,-1 0 1,0 0 0,0 0 0,1 0 0,-1-1 0,6-4-152</inkml:trace>
  <inkml:trace contextRef="#ctx0" brushRef="#br0" timeOffset="1">151 6 7168,'-7'6'3584,"27"-17"-1024</inkml:trace>
</inkml:ink>
</file>

<file path=word/ink/ink1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3.999"/>
    </inkml:context>
    <inkml:brush xml:id="br0">
      <inkml:brushProperty name="width" value="0.05" units="cm"/>
      <inkml:brushProperty name="height" value="0.05" units="cm"/>
      <inkml:brushProperty name="color" value="#849398"/>
    </inkml:brush>
  </inkml:definitions>
  <inkml:trace contextRef="#ctx0" brushRef="#br0">8 0 6784,'-2'6'886,"0"1"0,1-1-1,0 0 1,0 1 0,0-1 0,1 0 0,0 1 0,1 8 0,0-8-412,1 0 1,0 0 0,0 0-1,4 9 1,-3-3-327,-3-12-107,1 0-1,-1 0 0,0 1 0,0-1 0,1 0 0,-1 0 0,0 0 0,1 0 0,-1 0 0,1 0 0,-1 0 0,1 0 0,0 0 0,-1 0 0,2 1 0,6 6 638,-2-3 547,5-14-674,-8 5-468,0 0-1,0 0 1,-1 0 0,0-1 0,3-6 0,6-12-218,-5 13-61,-4 6-52,0 1-1,0-1 1,0 1-1,1-1 1,0 1 0,-1 0-1,1 0 1,4-4-1,-6 8 117,-1 0 0,1-1 0,-1 1 0,0-1 0,1 1 0,-1 0 0,0 0 0,1-1 0,-1 1 0,0 0 0,0-1 0,0 1-1,1 0 1,-1 0 0,0-1 0,0 1 0,0 0 0,0 0 0,0-1 0,-1 3 0,2 22-9,-1-23 112,-1 15 190,0-13-91,0 0-1,1 1 1,0-1 0,0 0 0,0 0-1,1 1 1,-1-1 0,2 6 0,19-36-1201,-17 14-298,-1-1-128</inkml:trace>
</inkml:ink>
</file>

<file path=word/ink/ink1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4.455"/>
    </inkml:context>
    <inkml:brush xml:id="br0">
      <inkml:brushProperty name="width" value="0.05" units="cm"/>
      <inkml:brushProperty name="height" value="0.05" units="cm"/>
      <inkml:brushProperty name="color" value="#849398"/>
    </inkml:brush>
  </inkml:definitions>
  <inkml:trace contextRef="#ctx0" brushRef="#br0">2 15 6016,'0'-1'130,"0"1"-1,-1 0 1,1 0 0,0-1 0,0 1 0,0 0-1,0-1 1,0 1 0,0 0 0,0-1-1,-1 1 1,1 0 0,0 0 0,0-1 0,0 1-1,0 0 1,0-1 0,0 1 0,0 0-1,1-1 1,-1 1 0,0 0 0,0-1 0,0 1-1,0 0 1,0 0 0,0-1 0,1 1 0,-1 0-1,0 0 1,0 0 0,0 0 0,1 0-1,-1 0 1,0-1 0,0 1 0,1 0 0,-1 0-1,0 0 1,0 0 0,1-1 0,-1 1-1,0 0 1,0 0 0,0 0 0,0 0 0,0 0-1,1 0 1,-1 0 0,0 0 0,1 0 0,-1 0-1,0 0 1,1 0 0,-1 0 0,0 0-1,1 0 1,-1 0 0,0 0 0,1 1 0,0-1-168,0 0 0,0 0 0,0 0 0,0-1 0,0 1 0,0 0 0,0 0 0,1-1 0,-1 1 0,0 0 0,0-1 1,0 0-1,7 2-3994,-5 34 6549,-4-4-707,0-20-1559,0 0-1,1 0 0,1 0 1,0-1-1,0 0 0,6 19 1,-7-28-247,0 0 1,0-1 0,0 1 0,0-1 0,0 1 0,0 0 0,1-1 0,-1 1 0,1-1-1,-1 1 1,0-1 0,1 0 0,-1 0 0,1 1 0,-1-1 0,1 1 0,0-1 0,-1 1 0,1-1-1,-1 0 1,1 1 0,0-1 0,-1 0 0,0 0 0,1 0 0,-1 1 0,1-1 0,0 0 0,-1 0-1,1 0 1,0 0 0,-1 0 0,2 0 0,0-1-26,-2 1 0,2-1 0,-1 0 0,1 1 0,0-1 0,-1 0 0,0 1 0,0-1 0,0 0 0,1 0 0,-1 0 0,2-2 0,3-8-128</inkml:trace>
  <inkml:trace contextRef="#ctx0" brushRef="#br0" timeOffset="1">113 116 6272,'-6'5'4297,"5"-5"-4145,1 1 0,0-1 0,0 0 0,0 0 0,-1 0-1,1 0 1,0 1 0,-1-1 0,1 1 0,0-1 0,-1 1 0,1-1-1,0 1 1,0-1 0,0 1 0,0-1 0,-1 1 0,1-1 0,0 1-1,0-1 1,0 1 0,0-1 0,0 1 0,0-1 0,0 1-1,0-1 1,1 0 0,-1 0 0,0 2 0,3 31 340,-3-32-481,1 0-1,-1 1 1,1-1 0,-1 0-1,1 1 1,-1-1-1,1 0 1,0 0 0,0 0-1,0 0 1,0 0-1,0 1 1,0-1 0,-1 0-1,1 0 1,0-1-1,0 1 1,1 0-1,-1-1 1,0 1 0,2 1-1,-1-2-9,-1 0 1,1-1-1,-1 1 0,1 0 0,-2-1 0,2 1 0,-1-1 0,1 1 1,-1-1-1,1 0 0,-1 1 0,-1-1 0,2 1 0,-1-1 1,0 0-1,0 0 0,0-1 0,0 1 0,2-1 0,-1-2-1,2 0 0,-1 1-1,-1-1 1,1 0 0,1-4 0,3-16-128,-3 8 907,-2 35 489,-2 18-688,-2-1 0,0 0-1,-4 1 1,0-2-1,-14 43 1,18-73-473,0 0 0,0-1 0,0 2 0,-1-2 1,0 1-1,0-1 0,0 1 0,-7 6 0,8-10-61,2 0-1,-2 1 1,0-1-1,0 0 1,1 0-1,-1 0 0,1 0 1,-1 0-1,0-1 1,0 1-1,0-1 1,1 1-1,-1-1 1,0 1-1,0-1 0,0 0 1,0 0-1,0 0 1,0 0-1,0 0 1,0 0-1,1-1 1,-1 1-1,0-1 0,0 1 1,0-1-1,1 1 1,-4-2-1,1 0 45,0-1-1,-1 1 0,2-1 0,-7-6 0,9 8-136,-1 0 0,1 0 0,0 0 0,0 0-1,1 0 1,-1 0 0,1 0 0,-1 0-1,0-1 1,1 1 0,-1 0 0,0-1 0,1 2-1,0-2 1,-1 1 0,1-1 0,0 1-1,0-1 1,0 1 0,0 0 0,0-1 0,0-1-1,6-11-976</inkml:trace>
</inkml:ink>
</file>

<file path=word/ink/ink1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6.794"/>
    </inkml:context>
    <inkml:brush xml:id="br0">
      <inkml:brushProperty name="width" value="0.05" units="cm"/>
      <inkml:brushProperty name="height" value="0.05" units="cm"/>
      <inkml:brushProperty name="color" value="#849398"/>
    </inkml:brush>
  </inkml:definitions>
  <inkml:trace contextRef="#ctx0" brushRef="#br0">1 49 5376,'-1'2'9990,"8"-3"-7155,9-4-1602,3-9-1100,-15 10 236,0 2 0,-1-2 1,2 1-1,-2 1 0,2 0 1,-1-1-1,1 1 1,-1 0-1,1 1 0,-1-1 1,10-1-1,-12 3-358,-2 1 0,1 0 0,0 0 0,0-1 0,0 1 1,0 0-1,-1-1 0,1 1 0,0 0 0,0 0 0,-1 0 0,1 1 0,-1-1 0,0 0 0,1 0 0,-1 0 0,1 1 0,7 23-18,-3-9 7,-5-15 7,1-1 0,-1 0 0,1 0 0,-1 1 0,0-1 0,1 0 1,-1 0-1,0 0 0,0 0 0,1 1 0,-1-1 0,1 0 0,-1 0 0,1 0 0,-1 0 0,0 0 0,1 0 0,-1 0 0,1-1 0,-1 1 0,1 0 0,-1 0 0,1 0 0,-1 0 0,0 0 0,1-1 0,-1 1 0,1 0 0,-1 0 0,0-1 0,0 1 0,16-9 34,-15 8-51,12-9 9,9-3 109,-19 12-102,0 0-1,1 0 1,-1 1-1,0-1 1,1 1-1,3 0 1,-4 1-41,0-1 1,0 0-1,-1-1 1,2 1-1,-1 0 1,-1-1-1,1 0 0,0 0 1,0 0-1,4-1 1,8-9-244</inkml:trace>
</inkml:ink>
</file>

<file path=word/ink/ink1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7.310"/>
    </inkml:context>
    <inkml:brush xml:id="br0">
      <inkml:brushProperty name="width" value="0.05" units="cm"/>
      <inkml:brushProperty name="height" value="0.05" units="cm"/>
      <inkml:brushProperty name="color" value="#849398"/>
    </inkml:brush>
  </inkml:definitions>
  <inkml:trace contextRef="#ctx0" brushRef="#br0">5 293 7936,'-4'-5'13210,"12"-3"-13855,3-3 845,-9 7-125,0 2 0,1-1 0,-1 0 1,1 0-1,0 1 0,6-5 0,-8 7-66,-1 0 0,1 0 0,-1 0 0,1-1 0,-1 1 0,1 0 0,-1 0 0,1 0 0,-1 0 0,1 0 0,-1 0 0,1 0 0,-1 0 0,1 0 0,0 0 0,-1 0 0,1 1 0,-1-1 0,1 0 0,-1 0 0,1 1 0,0 0-3,0 0 0,0-1 0,0 1 0,0 0 0,0 1 0,0-1 0,-1 0 0,1 0 0,0 0 0,-1 0 0,1 1 0,0 1 0,4 13-7,-3-10 1,0-1-1,0 0 1,0 1-1,0-1 0,1 0 1,6 9-1,-8-12 2,1-1 0,-1 0 0,0 0 0,1 0 0,-1 0 0,1 0 0,-1 0 0,1-1 0,-1 1-1,1 0 1,0-1 0,-1 1 0,1-1 0,0 0 0,-1 0 0,1 1 0,0-1 0,-1 0 0,1 0 0,0 0-1,0-1 1,-1 1 0,1 0 0,0-1 0,-1 1 0,1-1 0,-1 1 0,3-2 0,35-20 51,-34 19-47,0 0 0,0-1 0,0 2 0,0-1 0,1 1 0,-1-1 0,1 1 0,0 1-1,0-1 1,6 0 0,-11 2-17,0 0 0,0 0 0,0 0 0,0 0 0,0 0 0,0 1 0,0-1 0,0 0 0,0 1 0,0-1 0,0 0 0,0 1 0,0-1 0,0 1 0,0 0 0,0-1 0,0 1-1,0 0 1,-1-1 0,1 1 0,0 0 0,-1 0 0,1 0 0,0 0 0,-1-1 0,1 3 0,1 0-73,-2 0 1,1 0-1,0 0 0,-1 0 1,1 0-1,-1 1 0,0 3 1,0-6-812</inkml:trace>
  <inkml:trace contextRef="#ctx0" brushRef="#br0" timeOffset="1">511 216 7680,'-8'-2'8341,"-2"2"-5632,-24 25-1232,25-19-1377,0 0 0,1 1 0,-10 9 0,9-6 226,3-6-134,1 1-1,0 1 0,1-1 1,-1 1-1,1 0 0,0 0 1,0 0-1,-5 13 0,9-17-160,0-1-1,0 1 0,1 0 0,-1-1 0,0 1 1,1 0-1,-1-1 0,1 1 0,-1 0 0,1-1 1,0 1-1,0-1 0,0 1 0,0-1 1,0 1-1,0-1 0,0 0 0,0 0 0,1 1 1,-1-1-1,0 0 0,1 0 0,-1 0 1,1-1-1,-1 1 0,1 0 0,-1 0 0,1-1 1,0 1-1,1 0 0,1 0-26,0 0-1,0 1 0,0-1 1,0-1-1,0 1 1,0 0-1,0-1 0,0 0 1,0 0-1,0 0 1,0-1-1,6 0 1,-7-1-42,1 0 0,-1 1 0,0-1-1,0 0 1,0 0 0,0-1 0,0 1 0,0-1 0,-1 1 0,1-1 0,-1 0 0,0 0 0,0 0 0,3-5 0,0-3-174,0 0 0,6-21-1,-7 19 77,-5 15 162,-9 38 285,10-38-309,-1-1 0,1 0-1,0 1 1,0-1 0,0 0-1,0 1 1,0-1 0,0 0-1,0 1 1,0-1 0,0 0-1,1 1 1,-1-1 0,0 0-1,1 0 1,0 1 0,-1-1-1,1 0 1,-1 0-1,1 0 1,0 0 0,0 0-1,0 1 1,0-2 0,0 1-1,0 0 1,1 1 0,29 10-920,-9-9 22</inkml:trace>
  <inkml:trace contextRef="#ctx0" brushRef="#br0" timeOffset="2">746 254 7552,'-1'-5'822,"0"2"-126,0-1 0,0 1 1,0-1-1,0 1 0,-1 0 0,-2-6 1,3 9-545,1 0 0,0 0 0,0 0 1,-1 0-1,1-1 0,0 1 1,-1 0-1,1 0 0,0 0 0,0 0 1,-1 0-1,1 0 0,0 0 0,-1 0 1,1 0-1,0 0 0,-1 0 1,1 0-1,0 0 0,-1 0 0,1 0 1,0 0-1,-1 0 0,1 0 0,0 1 1,0-1-1,-1 0 0,1 0 1,0 0-1,0 0 0,-1 1 0,1-1 1,0 0-1,-1 1 0,-8 7 1110,3-1-1026,0 1-1,0 0 0,1 0 0,0 1 1,0-1-1,1 1 0,-5 13 0,8-19-135,0 0-1,0 0 0,1 1 1,-1-1-1,1 0 1,0 1-1,0-1 0,0 0 1,0 1-1,1-1 1,0 4-1,-1-5-71,1 0 1,0 0-1,0-1 0,0 1 1,0 0-1,0-1 0,0 1 1,0 0-1,1-1 0,-1 1 0,0-1 1,1 0-1,-1 0 0,1 1 1,0-1-1,-1 0 0,1 0 1,0 0-1,0-1 0,2 2 1,-2-1-41,1 0 0,-1-1-1,1 1 1,0 0 0,-1-1 0,1 0 0,0 0 0,-1 0 0,1 0 0,0 0 0,-1 0 0,1-1 0,-1 1 0,1-1 0,-1 0 0,1 0 0,-1 0 0,1 0 0,-1 0-1,3-2 1,-1 0-378,0 0-1,0-1 0,0 1 1,0-1-1,-1 0 0,1 0 1,-1 0-1,0-1 0,3-5 1,8-16-2448</inkml:trace>
  <inkml:trace contextRef="#ctx0" brushRef="#br0" timeOffset="3">845 23 7296,'0'-23'10623,"0"37"-9727,0 2 128,2 13 0,-2 6-1408,0-6 128,0 12 1024,0 11 0,0-16-384,0-8 0,-2 1-256,2-10 128,-4 0-640,-1-9 128</inkml:trace>
  <inkml:trace contextRef="#ctx0" brushRef="#br0" timeOffset="4">819 325 7424,'0'-9'10239,"11"5"-9471,-5 1 0,5 0 0,9 3-1152,-3 0 0,5 3 640,0 0 0,-4 1-1024,4-1 128</inkml:trace>
  <inkml:trace contextRef="#ctx0" brushRef="#br0" timeOffset="5">1010 342 7552,'-20'5'3712,"15"5"1152,-1-6-4481,6 1 1,0 5 0,0-3 128,0-3-896</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4.026"/>
    </inkml:context>
    <inkml:brush xml:id="br0">
      <inkml:brushProperty name="width" value="0.05" units="cm"/>
      <inkml:brushProperty name="height" value="0.05" units="cm"/>
    </inkml:brush>
  </inkml:definitions>
  <inkml:trace contextRef="#ctx0" brushRef="#br0">1 146 7936,'3'-4'12029,"-1"-5"-8526,-2-15-5777,-1 17 4013,1-1-1386,1 0 0,-1 0 1,1 0-1,1 0 1,0 0-1,3-9 0,-5 15-331,1 0-1,0 0 0,0 0 1,0 0-1,0 0 1,0 0-1,0 0 0,1 1 1,-1-1-1,0 0 0,1 1 1,0-1-1,-1 1 0,1-1 1,0 1-1,0 0 1,0 0-1,-1 0 0,1 0 1,0 0-1,1 0 0,-1 0 1,0 1-1,0-1 0,0 1 1,0 0-1,3-1 1,-3 1-30,-1 1 1,0-1-1,0 0 1,1 1 0,-1-1-1,0 0 1,0 1-1,0 0 1,0-1 0,0 1-1,1 0 1,-1-1-1,0 1 1,-1 0 0,1 0-1,0 0 1,0 0-1,0 0 1,0 0 0,-1 0-1,1 0 1,0 0-1,-1 0 1,1 0 0,-1 0-1,1 1 1,-1-1 0,0 0-1,1 3 1,1 5-33,-1 0 0,0 0 0,0 11 0,0-4-69,-1-15 42,0 0 1,0 1-1,0-1 1,1 0-1,-1 0 0,0 0 1,0 1-1,1-1 1,-1 0-1,1 0 0,-1 0 1,1 0-1,-1 0 1,1 0-1,0 0 1,0 0-1,-1 0 0,1 0 1,0 0-1,0-1 1,0 1-1,0 0 0,0-1 1,0 1-1,0 0 1,0-1-1,0 1 1,0-1-1,0 0 0,1 1 1,-1-1-1,2 1 1,16 5-1236</inkml:trace>
</inkml:ink>
</file>

<file path=word/ink/ink1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7.791"/>
    </inkml:context>
    <inkml:brush xml:id="br0">
      <inkml:brushProperty name="width" value="0.05" units="cm"/>
      <inkml:brushProperty name="height" value="0.05" units="cm"/>
      <inkml:brushProperty name="color" value="#849398"/>
    </inkml:brush>
  </inkml:definitions>
  <inkml:trace contextRef="#ctx0" brushRef="#br0">16 13 7936,'0'-12'3968,"-15"16"-2560,20-4 3839,0 0-4991,0 0-384,2 2 128,-1-2-512,-2 0 0</inkml:trace>
  <inkml:trace contextRef="#ctx0" brushRef="#br0" timeOffset="1">66 120 6912,'0'51'5874,"0"-29"-335,2-22-5405,-1-1-1,0 1 1,0 0 0,1-1 0,-1 0 0,0 1-1,1-1 1,-1 1 0,0-1 0,1-1 0,5-6 258,0-1 0,-2 0-1,1 0 1,7-18 0,7-11 294,-16 30-800,-4 7 78,0 0-1,0 1 1,1-1-1,-1 0 1,0 1-1,1-1 1,-1 0-1,0 1 1,1-1-1,-1 0 0,1 1 1,-1 0-1,1 0 1,-1-1-1,1 1 1,0-1-1,-1 1 1,1-1-1,0 1 1,-1 0-1,1-1 0,-1 1 1,0 0-1,1 0 1,0-1-1,0 1 1,-1 0-1,2 0 1,0 0-796,0 2 487,-1 0 1,1-1 0,0 2-1,-1-1 1,1 1-1,-1-2 1,-1 2 0,2 0-1,-1-1 1,0 0 0,-1 1-1,1 0 1,0 2 0,-1 43-961,0-16 3228,0-32-1902,0 1 1,0-1-1,0 0 0,0 1 1,0-1-1,0 0 0,1 0 1,-1 1-1,0-1 0,0 0 1,0 1-1,0-1 0,0 0 1,1 0-1,-1 1 0,0-1 1,0 0-1,0 0 0,1 1 1,-1-1-1,0 0 0,0 0 1,0 0-1,0 0 0,0 1 1,1-1-1,-1 0 0,0 0 1,1 0-1,-1 0 0,0 0 1,0 0-1,1 0 0,-1 0 1,0 0-1,1 0 0,-1 0 1,0 0-1,1 0 0,-1 0 1,0 0-1,1 0 0,6-2 107</inkml:trace>
</inkml:ink>
</file>

<file path=word/ink/ink1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8.219"/>
    </inkml:context>
    <inkml:brush xml:id="br0">
      <inkml:brushProperty name="width" value="0.05" units="cm"/>
      <inkml:brushProperty name="height" value="0.05" units="cm"/>
      <inkml:brushProperty name="color" value="#849398"/>
    </inkml:brush>
  </inkml:definitions>
  <inkml:trace contextRef="#ctx0" brushRef="#br0">0 42 1664,'0'-7'768,"8"-12"2176,-1 9-4480,0 5 1408</inkml:trace>
</inkml:ink>
</file>

<file path=word/ink/ink1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48.683"/>
    </inkml:context>
    <inkml:brush xml:id="br0">
      <inkml:brushProperty name="width" value="0.05" units="cm"/>
      <inkml:brushProperty name="height" value="0.05" units="cm"/>
      <inkml:brushProperty name="color" value="#849398"/>
    </inkml:brush>
  </inkml:definitions>
  <inkml:trace contextRef="#ctx0" brushRef="#br0">98 21 5248,'-1'-20'10431,"1"35"-7826,-2 29-2308,-8 19 968,1-11-1524,-2 90-1,12-146-217,1-1 0,-1 0-1,1 1 1,1-1 0,-1 1-1,1 0 1,4-7 0,6-1 128,-12 11 360,-1 1-1,1 0 1,-1 0-1,0 0 1,1-1-1,-1 1 1,1 0 0,-1 0-1,0 0 1,1 0-1,-1 0 1,1 0-1,-1 0 1,1 0 0,-1 0-1,1 0 1,-1 0-1,0 0 1,1 0-1,-1 1 1,1-1-1,-1 0 1,0 0 0,1 0-1,-1 0 1,1 1-1,-1-1 1,0 0-1,1 1 1,-1-1 0,4 4 240,-3-3-198,0 0 0,0 1-1,0-1 1,0 0-1,1 0 1,-1 0-1,0 0 1,1 0 0,-1 0-1,1-1 1,-1 1-1,3 0 1,-2-1-35,-1 0 0,1 0 1,0 0-1,-1 0 0,1-1 1,-1 1-1,1-1 0,-1 1 1,1-1-1,-1 0 0,1 1 0,-1-1 1,0 0-1,1 0 0,-1 0 1,0 0-1,0 0 0,1 0 1,0-3-1,-1 4 47,-1 0-1,0 0 1,0-1 0,0 1 0,0 0-1,0 0 1,0 0 0,0 0 0,0 0-1,1 0 1,-1 0 0,0 0 0,0 0-1,0 0 1,0-1 0,0 1 0,1 0 0,-1 0-1,0 0 1,0 0 0,0 0 0,0 0-1,0 0 1,1 0 0,-1 0 0,0 0-1,0 0 1,0 0 0,0 0 0,0 0-1,1 0 1,-1 1 0,0-1 0,0 0-1,0 0 1,0 0 0,0 0 0,0 0-1,1 0 1,-1 0 0,0 0 0,0 0-1,0 1 1,0-1 0,0 0 0,0 0 0,0 0-1,1 0 1,2 12 727,-1 11-683,-2-8-50,-1-1 0,0 0 0,-1 0 0,0 0 0,-1 0 0,-7 18 0,7-23-8,-2 1-1,1-1 1,-2 0-1,1-1 0,-1 1 1,0-1-1,-1 0 1,0 0-1,-11 9 1,13-13 9,0 1 0,-1-1 1,1-1-1,-1 1 0,0-1 1,-10 5-1,14-8-56,1 1-1,0-1 1,-1 0-1,1 1 1,0-1-1,0 0 1,-1 0-1,1 0 1,0 0-1,-1 0 1,1 0-1,0-1 0,-1 1 1,1 0-1,0-1 1,0 1-1,-2-1 1,2 0-17,-1 0 0,1-1 1,0 1-1,0 0 0,0 0 1,0-1-1,0 1 0,0 0 0,0-1 1,0 1-1,1-1 0,-1 1 0,0-1 1,1 1-1,0-1 0,-1 0 0,1-2 1,-1 0-83,1 0 0,0 0 0,0 1 0,0-1 0,1 0 0,-1 0-1,1 1 1,0-1 0,0 0 0,3-5 0,9-17-801</inkml:trace>
</inkml:ink>
</file>

<file path=word/ink/ink1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0.617"/>
    </inkml:context>
    <inkml:brush xml:id="br0">
      <inkml:brushProperty name="width" value="0.05" units="cm"/>
      <inkml:brushProperty name="height" value="0.05" units="cm"/>
      <inkml:brushProperty name="color" value="#849398"/>
    </inkml:brush>
  </inkml:definitions>
  <inkml:trace contextRef="#ctx0" brushRef="#br0">0 56 8448,'2'-4'6643,"-2"3"-6505,0 1 0,0 0 0,0-1-1,0 1 1,0 0 0,0 0 0,0 0 0,1 0 0,-1-1 0,0 1 0,0 0 0,0 0 0,0-1 0,0 1 0,0 0 0,1-1 0,-1 1 0,0 0 0,0 0 0,1-1 0,-1 1 0,0 0 0,0 0 0,0 0-1,0-1 1,0 1 0,0 0 0,1 0 0,-1 0 0,0 0 0,1 0 0,-1-1 0,0 1 0,1 0 0,-1 0 0,0 0 0,1 0 0,-1 0 0,0 0 0,1 0 0,-1 0 0,20-8 1952,-17 8-1992,0-1 1,0 0-1,0 0 0,0 0 0,0 0 1,0 0-1,0-1 0,0 0 0,-1 1 0,1-1 1,-1 0-1,1 0 0,4-4 0,-6 4-65,11-5 95,-11 7-128,-1 0 0,0 0 0,1 0 0,-1 0 0,0 0 0,1 0 0,-1 1 0,0-1 0,0 0 0,1 0 0,-1 0 0,0 0 1,0 0-1,1 0 0,-1 0 0,0 0 0,0 0 0,1 0 0,-1 1 0,0-1 0,0 0 0,0 1 0,0-1 0,1 0 0,-1 0 0,0 1 0,0-1 0,2 24-99,-2-16 133,0-7-33,0-1 0,0 1-1,0 0 1,0 0 0,0 0-1,0 0 1,0 0-1,1 0 1,-1 0 0,1 0-1,-1-1 1,1 1 0,-1 0-1,1-1 1,-1 1 0,1 0-1,0 0 1,0-1 0,-1 1-1,1 0 1,0-1 0,-1 1-1,1-1 1,1 1 0,0-1 1,-1 0 1,1 0-1,-1 0 1,0 0-1,0 0 1,1 0-1,0 0 1,-1 0-1,1 0 1,-2-1-1,2 1 1,-1-1-1,0 1 1,3-2-1,5-3 16,0-2-1,0 1 1,11-12-1,-12 12-13,-7 5-4,0 0 0,0-1-1,1 1 1,-1 0 0,1 0 0,-1 0-1,0 1 1,1-1 0,-1 0-1,1 1 1,0-1 0,0 1 0,-2-1-1,2 1 1,0-1 0,0 1-1,0 0 1,1 0 0,-2 1 1,1-1 0,-1 1 1,1 0-1,-1 0 0,0 0 1,0-1-1,0 1 0,1 0 0,-1 0 1,0 0-1,0 0 0,0 1 0,0-1 1,-1 0-1,1 0 0,0 0 0,0 1 1,-1-1-1,1 1 0,0 0 1,3 7 47,-1-2 0,1 0 0,-1 0 0,2-1 0,6 8 0,-10-12-42,-1-1-1,1 0 1,1 0 0,-1 0-1,0 1 1,1-1-1,-1 0 1,0 0-1,1 0 1,-1 0-1,1-1 1,0 1-1,-1-1 1,1 1-1,-1 0 1,1-1-1,0 0 1,0 1-1,0-1 1,-1 0-1,0 0 1,1 0 0,0 0-1,0 0 1,-1 0-1,1-1 1,0 1-1,0-1 1,2-1-1,15-8-496,1-5-44</inkml:trace>
</inkml:ink>
</file>

<file path=word/ink/ink1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1.220"/>
    </inkml:context>
    <inkml:brush xml:id="br0">
      <inkml:brushProperty name="width" value="0.05" units="cm"/>
      <inkml:brushProperty name="height" value="0.05" units="cm"/>
      <inkml:brushProperty name="color" value="#849398"/>
    </inkml:brush>
  </inkml:definitions>
  <inkml:trace contextRef="#ctx0" brushRef="#br0">0 283 3328,'0'-11'19711,"0"10"-19220,8-16 405,1 6-789,-8 11-108,-1 0 0,0 0 1,0-1-1,0 1 0,0 0 0,1 0 1,-1 0-1,0 0 0,0 0 1,1-1-1,-1 1 0,0 0 1,0 0-1,0 0 0,1 0 0,-1 0 1,0 0-1,0 0 0,1 0 1,-1 0-1,0 0 0,0 0 1,1 0-1,-1 0 0,0 0 1,0 0-1,1 0 0,-1 0 0,0 0 1,0 1-1,1-1 0,-1 0 1,0 0-1,0 0 0,0 0 1,1 0-1,-1 1 0,0-1 0,0 0 1,0 0-1,1 0 0,-1 1 1,0-1-1,0 0 0,0 0 1,0 0-1,0 1 0,0-1 1,0 0-1,8 15-46,-7-13 43,0 1 4,0 1 0,1-1 0,-2 1 0,1 0 0,0-1 0,0 7 0,-1-10 0,0 0 0,0 0 0,1 1 0,-1-1 0,0 0 0,0 0 0,1 0 0,-1 0 0,0 0 0,0 0 0,1 0 0,-1 0 0,0 0 0,0 0 0,1 0 0,-1 0 0,0 0 0,0 0 0,1 0 0,-1 0 0,0 0 0,0 0 0,1 0 0,-1 0 0,0-1 0,0 1 0,1 0 0,-1 0 0,0 0 0,0 0 0,0 0 0,1-1 0,-1 1 0,0 0 0,0 0 0,0 0 0,0-1 0,1 1 0,9-7 0,-10 7 0,10-9 0,-3 3 0,0 0 0,0 1 0,1 0 0,15-8 0,-22 12 0,1 0 0,0 1 0,0-1 0,-1 1 0,1-1 0,0 1 0,0 0 0,0-1 0,0 1 0,-1 0 0,1 0 0,0 0 0,0 1 0,0-1 0,0 0 0,-1 1 0,1-1 0,0 1 0,0 0 0,-1-1 0,1 1 0,-1 0 0,1 0 0,0 0 0,-1 0 0,0 1 0,1-1 0,-1 0 0,3 3 0,6 10 0,-9-12 0,0 0 0,0-1 0,0 1 0,0-1 0,0 1 0,0-1 0,0 1 0,1-1 0,-1 0 0,0 1 0,1-1 0,-1 0 0,1 0 0,-1 0 0,1 0 0,0 0 0,-1-1 0,1 1 0,0 0 0,0-1 0,0 1 0,-1-1 0,1 0 0,0 1 0,0-1 0,0 0 0,0 0 0,0 0 0,2-1 0,1-1 0,0 1 0,-1-1 0,1 0 0,0-1 0,-1 1 0,0-1 0,0 0 0,0 0 0,0 0 0,0 0 0,0-1 0,-1 1 0,4-6 0,-2 3 0,1 1 0,-1-1 0,1 1 0,7-5 0,-13 10 0,1 0 0,-1 0 0,0 0 0,0 0 0,1 0 0,-1 0 0,0 0 0,0 0 0,1 0 0,-1 0 0,0 0 0,1 0 1,-1 0-1,0 0 0,0 0 0,1 0 0,-1 0 0,0 0 0,1 0 0,-1 0 0,0 0 0,0 0 0,1 1 0,-1-1 0,0 0 0,0 0 0,1 0 0,-1 0 0,0 1 0,0-1 0,0 0 0,1 0 0,-1 1 0,0-1 0,0 0 0,0 0 0,0 1 0,0-1 0,0 0 0,1 0 0,-1 1 0,0-1 0,0 0 0,0 0 0,0 1 0,0-1 0,0 0 0,0 1 0,0-1 0,2 20-6,-2-16-10,0-3-41,0 0 0,0 0 0,0 0-1,0 0 1,1 0 0,-1 0 0,0 0 0,0 0 0,1 0 0,-1-1 0,1 1 0,-1 0-1,1 0 1,-1 0 0,1 0 0,-1 0 0,1-1 0,0 1 0,0 0 0,-1-1-1,1 1 1,0 0 0,0-1 0,0 1 0,0-1 0,-1 1 0,1-1 0,0 0 0,0 1-1,1-1 1,8 0-1095</inkml:trace>
  <inkml:trace contextRef="#ctx0" brushRef="#br0" timeOffset="1">553 248 7808,'-2'-2'487,"0"0"0,1 1 0,-1-1 1,0 1-1,0-1 0,0 1 0,0 0 1,0 0-1,0 0 0,0 0 0,0 0 1,0 0-1,0 0 0,-1 1 0,1-1 0,0 1 1,-1 0-1,1 0 0,-4 0 0,3 0-262,-1 0 1,0 0-1,1 1 0,-1-1 0,1 1 0,-1 0 0,1 0 1,-1 0-1,1 1 0,0-1 0,0 1 0,-4 2 0,3-1-174,1 1 0,-1-1 0,1 1 0,0 0 0,0 0 0,0 0 0,1 0 0,-1 0 0,1 1 0,-2 5 0,-15 51 892,17-50-911,2-10-27,-1 0 0,1 0 0,0 0 0,0 0 0,0 0 0,0 0 0,0 0 0,0-1 0,0 1 0,0 0-1,0 0 1,0 0 0,1 0 0,-1 0 0,0 0 0,1 0 0,-1 0 0,0 0 0,1 0 0,-1-1 0,1 1 0,0 0 0,-1 0-1,1-1 1,0 1 0,-1 0 0,2 0 0,0 1 6,1-1 0,-1 0 0,0 0 0,1 0 0,-1 0 0,1-1 0,-1 1 0,1 0 0,0-1 0,3 0 0,-1 1-9,0-1-1,1 0 1,-1-1-1,0 1 1,0-1-1,0 0 1,0 0-1,0 0 1,0-1 0,0 0-1,4-2 1,-3-1-32,-1 1-1,0-1 1,0 1 0,0-1 0,-1-1 0,0 1 0,0-1 0,0 1 0,-1-1-1,0 0 1,0-1 0,0 1 0,-1 0 0,0-1 0,0 1 0,1-10 0,-4 10 2,0 11 70,-1 16 72,2-16-117,-1 4 39,2 0 0,-1 1 0,4 17 0,-4-26-70,1 0 0,-1 1-1,0-1 1,1 1 0,-1-1 0,1 0-1,-1 1 1,1-1 0,0 0-1,-1 1 1,1-1 0,0 0 0,0 0-1,0 0 1,0 0 0,0 0-1,0 0 1,0 0 0,0 0 0,1 0-1,-1 0 1,0-1 0,0 1-1,1 0 1,-1-1 0,1 1 0,-1-1-1,0 0 1,1 1 0,-1-1 0,1 0-1,-1 0 1,3 0 0,17-5-756</inkml:trace>
  <inkml:trace contextRef="#ctx0" brushRef="#br0" timeOffset="2">763 228 7680,'-1'0'431,"0"-1"1,0 1-1,0-1 1,-1 1-1,1-1 1,0 1-1,0 0 1,0 0-1,-1 0 0,1-1 1,0 1-1,0 0 1,-1 0-1,1 1 1,0-1-1,0 0 1,-1 0-1,1 0 1,0 1-1,0-1 1,0 1-1,-3 0 1,3 1-210,-1 0 0,0-1 1,0 1-1,0 0 1,1 0-1,-1 0 1,1 0-1,-1 0 1,1 0-1,-2 5 0,-1 2-298,1 1 0,0 0-1,1 0 1,-2 15 0,3-20 180,0 0 0,1 0-1,0 0 1,0 0 0,0 0 0,1 0 0,0-1 0,0 1 0,0 0 0,3 7 0,-3-10-87,0 0 0,0 0 1,0-1-1,1 1 1,-1 0-1,1 0 1,-1-1-1,1 1 0,0 0 1,-1-1-1,1 0 1,0 1-1,0-1 1,0 0-1,0 0 0,0 0 1,0 0-1,1-1 1,-1 1-1,0-1 1,0 1-1,1-1 1,-1 0-1,3 1 0,-3-1-49,0 0 0,0 0 0,-1 0 0,1 0 0,0 0 0,0-1 0,0 1 0,-1-1 0,1 1 0,0-1 0,0 1 0,-1-1 0,1 0 0,-1 0 0,1 0 0,-1 0 0,1 0 0,-1 0 0,1 0 0,-1 0 0,0-1 0,1 1 0,0-2 0,16-21-736</inkml:trace>
  <inkml:trace contextRef="#ctx0" brushRef="#br0" timeOffset="3">915 7 3584,'0'-7'12160,"0"21"-11904,0-5 0,0 4 767,0 6 1,0 10-1152,0 10 128,-4 6 768,1 3 0,-1-7-256,0-5 128,1-3-512,-1-12 128,0-1-896,1-7 0</inkml:trace>
</inkml:ink>
</file>

<file path=word/ink/ink1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1.692"/>
    </inkml:context>
    <inkml:brush xml:id="br0">
      <inkml:brushProperty name="width" value="0.05" units="cm"/>
      <inkml:brushProperty name="height" value="0.05" units="cm"/>
      <inkml:brushProperty name="color" value="#849398"/>
    </inkml:brush>
  </inkml:definitions>
  <inkml:trace contextRef="#ctx0" brushRef="#br0">0 125 7168,'0'0'244,"0"0"0,0 1 0,1-1 0,-1 1 0,0-1 0,0 0 0,0 1 0,1-1 0,-1 0 0,0 1 0,0-1 0,1 0 0,-1 1 0,0-1 1,1 0-1,-1 0 0,0 1 0,1-1 0,-1 0 0,0 0 0,0 0 0,0 0 0,1 0 0,-1 0 0,0 0 0,1 0 0,-1 0 0,1 0 0,-1 0 0,1 0 0,-1 0 0,0 0 0,1 0 1,-1 0-1,1 0 0,-1 0 0,1 0 0,22-3 513,-5 0-719,13 11 683,-27-6-791,2 0-1,-2 0 1,1-1-1,0-1 1,9 2-1,-13-2-15,0 0-1,-1 0 0,1 0 0,1 0 0,-1 0 1,0 0-1,0 0 0,0 1 0,0-1 0,0 0 1,-1 1-1,2-1 0,-1 1 0,0-1 0,0 1 0,0 0 1,-1-1-1,1 1 0,0 0 0,0-1 0,-1 0 1,1 1-1,-1 0 0,1 0 0,0 0 0,-1 0 1,1 0-1,0 1 0,0 3 120,0 0 0,0-2 1,0 2-1,-1-1 0,0 9 0,0-9 131,0-3-57</inkml:trace>
  <inkml:trace contextRef="#ctx0" brushRef="#br0" timeOffset="1">167 9 7424,'0'-9'3712,"10"9"-256,-5 3-3584</inkml:trace>
</inkml:ink>
</file>

<file path=word/ink/ink1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2.132"/>
    </inkml:context>
    <inkml:brush xml:id="br0">
      <inkml:brushProperty name="width" value="0.05" units="cm"/>
      <inkml:brushProperty name="height" value="0.05" units="cm"/>
      <inkml:brushProperty name="color" value="#849398"/>
    </inkml:brush>
  </inkml:definitions>
  <inkml:trace contextRef="#ctx0" brushRef="#br0">5 7 7680,'-1'6'797,"-1"-1"-1,1 1 1,1 0 0,-1-1 0,1 1 0,0 0 0,1-1-1,-1 0 1,1 1 0,1 5 0,0 13 3707,8-49-3361,-8 17-987,1 0 1,0 1 0,1 0-1,0-1 1,0 1 0,9-12 0,-12 18-271,0 0 0,0 0-1,0 0 1,0 1 0,1-1 0,-1 0 0,0 1 0,1-1 0,-1 1 0,0-1 0,1 1 0,-1 0 0,0 0 0,1 0 0,-1-1 0,1 1 0,-1 1 0,0-1 0,1 0 0,-1 0 0,0 0 0,1 1 0,-1-1-1,0 1 1,3 0 0,3 2-1038</inkml:trace>
  <inkml:trace contextRef="#ctx0" brushRef="#br0" timeOffset="1">117 45 6016,'0'51'9216,"5"-43"-8249,-2-1-659,-10-10-90,6 1-237,0 1 0,0 0 0,0-1 0,0 1 1,1 0-1,-1-1 0,0 1 0,1-1 0,-1 0 0,1 1 0,-1-1 1,1 1-1,0-1 0,-1 0 0,1 1 0,0-1 0,0 0 0,0 1 1,0-1-1,1-1 0,7-40-1441,0 16 415</inkml:trace>
</inkml:ink>
</file>

<file path=word/ink/ink1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3.053"/>
    </inkml:context>
    <inkml:brush xml:id="br0">
      <inkml:brushProperty name="width" value="0.05" units="cm"/>
      <inkml:brushProperty name="height" value="0.05" units="cm"/>
      <inkml:brushProperty name="color" value="#849398"/>
    </inkml:brush>
  </inkml:definitions>
  <inkml:trace contextRef="#ctx0" brushRef="#br0">35 27 7424,'0'-1'187,"-1"0"0,1 0 0,-1 0 0,1 0 1,-1 0-1,1 0 0,0 0 0,0 0 0,-1-1 0,1 1 0,0 0 1,0 0-1,0 0 0,0 0 0,0-1 0,1 1 0,-1 0 0,0 0 1,0 0-1,3-3 3046,15 6-2167,-17-2-1059,0 1 0,0 0 0,0-1 0,-1 1 0,1 0 0,0 0 0,0 0 0,-1-1 0,1 1-1,-1 0 1,1 0 0,-1 0 0,1 0 0,-1 0 0,0 0 0,1 0 0,-1 0 0,0 0 0,0 1 0,0 1 0,0 28 237,0-19-100,0 141 1925,-3-138-2404,6-25-1271,-3 9 1264,0 0 172,0 1 170,0 0 1,0 1-1,0-1 1,0 0 0,1 0-1,-1 0 1,0 0-1,0 0 1,0 1 0,0-1-1,0 0 1,0 0-1,0 0 1,1 0 0,-1 0-1,0 0 1,0 0-1,0 0 1,0 0 0,1 0-1,-1 0 1,0 0-1,0 0 1,0 1 0,0-1-1,1 0 1,-1 0-1,0 0 1,0 0 0,0-1-1,0 1 1,1 0-1,-1 0 1,0 0 0,0 0-1,0 0 1,0 0-1,0 0 1,1 0 0,-1 0-1,0 0 1,0 0 0,0 0-1,0-1 1,0 1-1,0 0 1,1 0 0,-1 0-1,0 0 1,0 0-1,0 0 1,0-1 0,0 1-1,0 0 1,0 0-1,0 0 1,0 0 0,0-1-1,0 1 1,0 0-1,0 0 1,0 0 0,0 0-1,0-1 1,0 1-1,0 0 1,0 0 0,8 9 214,-7-9-194,0 1-1,1 0-1,0 1 1,0-1 0,0-1-1,0 1 1,0 0 0,0 0-1,0-1 1,0 1 0,0-1-1,0 1 1,0-1 0,0 0 0,1 0-1,-1 0 1,0 0 0,0 0-1,0-1 1,0 1 0,0-1-1,0 1 1,0-1 0,0 0-1,0 0 1,0 0 0,0 0 0,0 0-1,0 0 1,0 0 0,-1-1-1,1 1 1,-1-1 0,1 1-1,-1-1 1,1 0 0,-1 1-1,0-1 1,2-3 0,-3 4 342,1 1-278,-1 0-1,1 0 1,-1 0-1,1 0 0,-1 0 1,1 0-1,-1 0 1,1 0-1,-1 0 0,1 0 1,-1 1-1,1-1 0,-1 0 1,1 0-1,-1 1 1,0-1-1,1 0 0,-1 1 1,1-1-1,-1 0 0,0 1 1,1-1-1,-1 1 1,0-1-1,0 0 0,1 1 1,-1-1-1,0 1 1,0-1-1,0 1 0,1-1 1,-1 1-1,0-1 0,0 1 1,0-1-1,0 1 1,0-1-1,0 1 0,0-1 1,0 1-1,7 24 445,-6-21-526,0 0 0,0-1 0,0 1 0,-1 0 0,0 0 0,1 0 0,-1 0 0,0-1 0,-2 8 0,1 7 106,1 1-27,-2 1 0,0 0 0,-1 0 0,-8 27 0,8-39-54,0 0-1,-1-1 1,1 1-1,-1-1 1,-1 0 0,0-1-1,0 1 1,-8 8-1,10-11-12,0-1 0,-1-1 0,1 1 0,0 0 0,-1-1 0,0 0 0,1 0 0,-1 0 0,0 0 0,0 0 0,0-1 0,0 0 0,0 0 0,-1 0 0,1 0 0,0-1 0,-9 1 0,11-1-8,1-1 0,-1 1 1,1-1-1,-1 1 0,1-1 0,-1 0 1,1 1-1,0-1 0,-1 0 0,1 0 0,0 0 1,-1 0-1,1 0 0,0 0 0,0 0 0,0 0 1,0-1-1,0 1 0,0 0 0,0-1 1,1 1-1,-1-1 0,0 1 0,1 0 0,-1-3 1,-1-1-79,1 0 0,0 0 0,0 0 0,0 0 0,1 0 1,0-9-1,3-7-334</inkml:trace>
</inkml:ink>
</file>

<file path=word/ink/ink1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0:54.231"/>
    </inkml:context>
    <inkml:brush xml:id="br0">
      <inkml:brushProperty name="width" value="0.05" units="cm"/>
      <inkml:brushProperty name="height" value="0.05" units="cm"/>
      <inkml:brushProperty name="color" value="#849398"/>
    </inkml:brush>
  </inkml:definitions>
  <inkml:trace contextRef="#ctx0" brushRef="#br0">3 71 7040,'-2'-2'11426,"4"-7"-6311,2 2-6083,28-31 3506,-32 38-2529,0 0-1,0 0 0,1-1 1,-1 0-1,0 1 0,1 0 0,-1-1 1,1 1-1,-1-1 0,0 1 1,0-1-1,1 1 0,-1 0 1,1-1-1,-1 1 0,1 0 1,-1 0-1,1-1 0,-1 1 1,1 0-1,0 0 0,-1 0 1,1 0-1,-1 0 0,1 0 1,0 0-1,-1 0 0,0 0 1,0 0-1,1 0 0,0 0 1,-1 0-1,1 0 0,-1 0 1,1 1-1,0-1 0,-1 0 0,2 1 1,-1 1-8,1 0 0,-1 0 0,0 0 0,0 1 0,1-1-1,-1 1 1,1 2 0,-2-4-1,0 1-1,1-1 1,-1 0-1,0 0 0,0 0 1,1 0-1,-1 1 1,1-1-1,0 0 1,-1 0-1,1 0 0,0 0 1,0 0-1,0 0 1,0 0-1,0-1 1,-1 1-1,1 0 0,0 0 1,3 1-1,-1-2 1,-1-1 0,1 0 0,0 1 0,-1-1 0,1 0 0,0 0 0,0-1 0,-1 1 0,1 0 0,-1 0 0,4-4 0,24-19 0,-28 20 0,18-6 0,-18 10 0,-1-1 0,0 1 0,0 0 0,0 0 0,1 0 0,-2 0 0,1 0 0,0 0 0,1 1 0,-1-1 0,0 0 0,0 1 0,0-1 0,0 1 0,-1-1 0,2 1 0,-1-1 0,0 1 0,0-1 0,1 2 0,17 15 0,-17-15-47,0-1 0,1 0-1,-1 1 1,0 0 0,1-1-1,-1 1 1,1-1 0,-1-1-1,1 1 1,0 0 0,-1-1-1,1 1 1,1-1 0,-2 1-1,1-1 1,0 0 0,0 0-1,-1 0 1,1-1 0,0 1-1,-1-1 1,2 0 0,-1 0-1,-1 1 1,0-1 0,1 0-1,0 0 1,-1-1 0,0 0-1,1 1 1,3-4 0,4-8-999</inkml:trace>
</inkml:ink>
</file>

<file path=word/ink/ink1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1.397"/>
    </inkml:context>
    <inkml:brush xml:id="br0">
      <inkml:brushProperty name="width" value="0.05" units="cm"/>
      <inkml:brushProperty name="height" value="0.05" units="cm"/>
      <inkml:brushProperty name="color" value="#849398"/>
    </inkml:brush>
  </inkml:definitions>
  <inkml:trace contextRef="#ctx0" brushRef="#br0">23 153 7424,'1'-2'13165,"1"8"-14683,-1 1 1640,1 0 0,-1 1-1,0-1 1,0 0-1,-1 1 1,0-1 0,-1 0-1,-1 13 1,-1 8 191,2 0-19,-2 22 1085,-14 86-1,15-126-1193,1 1 0,0 20 0,1-30-174,0-1 25,0 0 0,-1 0 0,1 1 0,0-1 0,0 0 0,0 0 0,0 0 0,0 1 1,0-1-1,0 0 0,0 0 0,0 0 0,0 1 0,0-1 0,0 0 0,0 0 0,0 0 0,0 0 0,0 1 0,0-1 0,1 0 0,-1 0 1,0 0-1,0 0 0,0 1 0,0-1 0,0 0 0,0 0 0,0 0 0,1 0 0,-1 1 0,0-1 0,0 0 0,0 0 0,0 0 0,1 0 1,-1 0-1,0 0 0,0 0 0,0 0 0,0 0 0,1 0 0,-1 0 0,0 0 0,0 0 0,0 1 0,1-1 0,-1 0 0,0-1 0,0 1 1,0 0-1,1 0 0,-1 0 0,0 0 0,0 0 0,0 0 0,0 0 0,1 0 0,-1 0 0,8 0-291,126-13-23,-18 13 219,229 2-10,172-4-37,-311 4-193,-65-1 192,-43-1 107,25 5-405,-87-9 336,-35 4 67,0 0-1,0 0 1,0 0 0,0-1 0,1 1 0,-1 0 0,0-1 0,0 1 0,0-1 0,0 1 0,0-1 0,0 0 0,0 1 0,0-1-1,0 0 1,0 0 0,0 0 0,2-13-3,1-10-29,0-1 0,0-31 1,6-238 395,-5 194-234,-6 100-132,1 0 0,0-1 0,0 1 0,0 0 0,-1-1 0,1 1 0,0 0 0,0 0 0,-1-1 0,1 1 0,0 0 0,-1 0 0,1 0 0,0-1 0,-1 1 0,1 0 0,0 0 0,-1 0 0,1 0 0,0 0 0,-1 0 0,1 0 0,-1 0 0,1 0 0,0 0 0,-1 0 0,1 0 0,0 0 0,-1 0 0,1 0 0,-1 0 0,1 0 1,0 0-1,-1 1 0,-13 2 23,14-3-27,-315 36-119,154-21 126,125-11-9,-521 50 148,244-48-127,221-6 85,-101-12-181,189 11 170,-2-1-85,5 2-107,-2 3-1557</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6.608"/>
    </inkml:context>
    <inkml:brush xml:id="br0">
      <inkml:brushProperty name="width" value="0.05" units="cm"/>
      <inkml:brushProperty name="height" value="0.05" units="cm"/>
    </inkml:brush>
  </inkml:definitions>
  <inkml:trace contextRef="#ctx0" brushRef="#br0">49 67 6144,'4'-58'5866,"-4"53"-3071,0 5-2715,0 0 1,0-1 0,0 1-1,0 0 1,0 0-1,0 0 1,0 0 0,0 0-1,0 0 1,0 0-1,0-1 1,0 1 0,0 0-1,0 0 1,1-1 1128,-1 1-1129,0 0 1,1 0-1,-1-1 1,0 1 0,0 0-1,0 0 1,0 0-1,0 0 1,0 0-1,0 0 1,1 0 0,-1 0-1,0 0 1,0 0-1,0 0 1,0 0 0,0 0-1,0 0 1,0 0-1,1 0 1,-1 0 0,0 0-1,0 1 1,2 6-55,-1 1 1,0-1-1,-1 1 1,0 0 0,0 8-1,-1 11 561,2 20 359,-11 90-1,-20 44 572,15-101-1170,14-72-1222,-3-7-149</inkml:trace>
</inkml:ink>
</file>

<file path=word/ink/ink1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1.959"/>
    </inkml:context>
    <inkml:brush xml:id="br0">
      <inkml:brushProperty name="width" value="0.05" units="cm"/>
      <inkml:brushProperty name="height" value="0.05" units="cm"/>
      <inkml:brushProperty name="color" value="#849398"/>
    </inkml:brush>
  </inkml:definitions>
  <inkml:trace contextRef="#ctx0" brushRef="#br0">2 0 6912,'-1'8'6831,"6"23"-3997,3 11-2004,-7-26-26,0 0 0,1 0-1,1 0 1,0-1-1,9 27 1,-12-42-778,0 0 1,1 1 0,-1-1-1,0 0 1,0 0-1,0 0 1,0 0 0,0 0-1,1 1 1,-1-1 0,0 0-1,0 0 1,1 1-1,-1-1 1,0 0 0,0 0-1,1 0 1,-1 0 0,0 1-1,0-1 1,1 0-1,-1 0 1,0 0 0,1 0-1,-1 0 1,0 0 0,1 0-1,-1 0 1,0 0-1,1 0 1,-1 0 0,0 0-1,1 0 1,-1 0 0,0 0-1,0 0 1,0 0-1,0 0 1,0 0 0,1 0-1,-1-1 1,16-10 588,8-18 126,-15 12-404,-1 1 0,10-28-1,3-8-364,-8 20-1316,-13 31 426</inkml:trace>
</inkml:ink>
</file>

<file path=word/ink/ink1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2.479"/>
    </inkml:context>
    <inkml:brush xml:id="br0">
      <inkml:brushProperty name="width" value="0.05" units="cm"/>
      <inkml:brushProperty name="height" value="0.05" units="cm"/>
      <inkml:brushProperty name="color" value="#849398"/>
    </inkml:brush>
  </inkml:definitions>
  <inkml:trace contextRef="#ctx0" brushRef="#br0">11 60 7424,'-6'13'3712,"6"6"-1664,0-11 896,0-1-2433,0 3 129,0 3 128,0-2 128,0-2-1280,0 0 128,0-6 1024,0-15-1408,-4 7 128</inkml:trace>
  <inkml:trace contextRef="#ctx0" brushRef="#br0" timeOffset="1">11 3 7424,'0'-3'11903,"4"6"-11391,5 6-1280,-6-4 128</inkml:trace>
</inkml:ink>
</file>

<file path=word/ink/ink1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2.909"/>
    </inkml:context>
    <inkml:brush xml:id="br0">
      <inkml:brushProperty name="width" value="0.05" units="cm"/>
      <inkml:brushProperty name="height" value="0.05" units="cm"/>
      <inkml:brushProperty name="color" value="#849398"/>
    </inkml:brush>
  </inkml:definitions>
  <inkml:trace contextRef="#ctx0" brushRef="#br0">16 84 7808,'4'-36'11734,"4"-8"-10071,-8 40-1628,-6 10-10,-4 13 213,8-11-176,-1 1 0,1-1 0,1 1 0,-2 16 0,2-21-57,1-1 0,0 1 0,1 0 0,-1-1 0,1 1 0,-1-1 0,1 1 0,0 0 0,0-2 0,0 2 0,1-1 0,-1 0-1,1 1 1,3 4 0,-4-7-66,1-1-1,-1 1 0,0-1 1,0 0-1,1 1 1,-1-1-1,1 1 0,0-1 1,-2 0-1,2 1 0,0-1 1,-1 0-1,1 0 1,-1 0-1,0-1 0,1 1 1,-1 0-1,1-1 0,-1 1 1,0-1-1,1 1 1,-1 0-1,1 0 0,-1-1 1,0 0-1,1-1 0,9-6-834</inkml:trace>
</inkml:ink>
</file>

<file path=word/ink/ink1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3.400"/>
    </inkml:context>
    <inkml:brush xml:id="br0">
      <inkml:brushProperty name="width" value="0.05" units="cm"/>
      <inkml:brushProperty name="height" value="0.05" units="cm"/>
      <inkml:brushProperty name="color" value="#849398"/>
    </inkml:brush>
  </inkml:definitions>
  <inkml:trace contextRef="#ctx0" brushRef="#br0">25 77 6272,'-1'0'538,"1"0"0,-1 1 1,-1-1-1,1 0 0,0 0 0,-1 1 1,1-1-1,0 1 0,1-1 0,-1 0 0,-1 0 1,1 1-1,0 0 0,0 0 0,0 0 1,0-1-1,0 1 0,1 0 0,0 0 1,-1 0-1,0 0 0,0-1 0,-1 4 1,2-3-566,0 0 0,0 0 1,0 0-1,0 0 0,0-1 0,0 0 1,0 1-1,0 0 0,0 0 0,0 0 1,0 0-1,1 0 0,-1 0 1,0 0-1,0 0 0,1-1 0,0 1 1,1 3 141,-1-1 0,1 0 0,1 0 0,0 0-1,-2-1 1,2 1 0,0 0 0,-1-1 0,2 0 0,-1 0 0,3 3 0,-4-4-125,0-1-1,-1 1 1,1-1 0,0 1-1,0 0 1,0-1 0,-1 0-1,1 1 1,0-1-1,0 0 1,0 0 0,-1 0-1,2 0 1,-1 0 0,0-1-1,0 1 1,-1 0 0,1-1-1,0 0 1,0 1-1,0-1 1,-2 1 0,6-3-1,-3 0-111,2 0 1,-1 1-1,0-1 0,1 1 0,-1 0 0,8-1 619,-3 10 618,-9-7-1096,0 1-1,1-1 1,-1 1 0,1-1 0,-1 0 0,0 1-1,0-1 1,0 0 0,1 1 0,0-1 0,-1 0-1,1 0 1,-1 0 0,1 1 0,-1-1 0,1 0-1,-1 0 1,1 0 0,0 0 0,-1 0 0,1 0-1,-1 0 1,1 0 0,-1 0 0,0 0 0,1 0-1,-1-1 1,1 1 0,-1 0 0,1 0 0,-1-1-1,1 1 1,-1 0 0,1 0 0,0-1 0,1-1 37,0 1 1,0-1 0,1 1-1,-1 0 1,-1-1 0,1 0-1,0 0 1,0 0 0,0 0-1,-1 0 1,1 0 0,-1-1-1,1 2 1,-1-2 0,0 0-1,0 1 1,0 0 0,-1-1-1,1 0 1,-1 1 0,1-1-1,-1 1 1,0-4 0,1-1 83,-1 1 1,1-1-1,-2 1 0,1-1 1,-1 1-1,0 0 1,0-1-1,-4-9 1,0 7-1613,10 13 298</inkml:trace>
</inkml:ink>
</file>

<file path=word/ink/ink1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3.846"/>
    </inkml:context>
    <inkml:brush xml:id="br0">
      <inkml:brushProperty name="width" value="0.05" units="cm"/>
      <inkml:brushProperty name="height" value="0.05" units="cm"/>
      <inkml:brushProperty name="color" value="#849398"/>
    </inkml:brush>
  </inkml:definitions>
  <inkml:trace contextRef="#ctx0" brushRef="#br0">49 84 7552,'10'-19'10770,"-7"16"-10594,0-1 0,0 0 0,-2 0 0,2-1 0,-1 1 0,1-6 0,-2 8-151,-1 1 1,0 0 0,0 0 0,0 0-1,0 1 1,0-1 0,0-1-1,0 1 1,-1 0 0,1 0 0,0 0-1,0 0 1,0 0 0,0 0-1,-1 1 1,1-1 0,-1 0 0,0 0-1,1 0 1,-1 0 0,0 0-1,1 0 1,-1 0 0,0 0 0,0 1-1,0 0 1,1-1 0,-1 1-1,0-1 1,0 1 0,0-1 0,0 1-1,0-1 1,0 1 0,-2-1-1,2 1-5,0 0 0,-1 0 0,1 0 0,-1 0 0,0 0 0,2 0 0,-2 0 0,1 1 0,-1-1 0,1 0 0,-1 1 0,2 0 0,-2-1 0,1 1 0,-1 0 1,1-1-1,0 0 0,0 1 0,0 0 0,0 0 0,0 0 0,0 1 0,0-1 0,0 0 0,0 0 0,0 0 0,0 0 0,0 0 0,1 1 0,-1 1 0,-3 5 86,0-1 0,1 1 0,-4 13 1,6-16-53,0-1-1,0 1 1,1-1 0,-1 1 0,1-1 0,0 1 0,1-1 0,1 9 0,-2-11-42,1 0 1,-1-1-1,1 2 1,-1-1-1,0 0 0,1 0 1,0-1-1,1 1 1,-1 0-1,0 0 1,1 0-1,-2-1 1,2 1-1,-1-1 1,1 1-1,0-1 0,-1 1 1,1-1-1,-1-1 1,5 3-1,-5-2-57,0-1 0,0 0 0,0 0 0,0 0-1,1 0 1,-1 0 0,0 0 0,1 0 0,-2 0 0,1 0-1,1-1 1,-1 1 0,0-1 0,1 1 0,-1-1 0,1 0-1,8-3-722</inkml:trace>
  <inkml:trace contextRef="#ctx0" brushRef="#br0" timeOffset="1">110 37 8064,'-1'4'1279,"0"-1"0,0-1 0,1 1-1,-1 0 1,0-1 0,1 7 0,5 30 2015,-1-5-2207,-5-34-1051,1 1 0,0-1-1,0 0 1,0 0 0,0 0 0,0 1 0,0-1 0,0 0 0,0 0 0,0 0 0,0 1 0,0-1 0,0 0 0,0 0 0,1 0 0,-1 1 0,0-1-1,0 0 1,0 0 0,0 0 0,0 0 0,0 0 0,0 0 0,0 0 0,1 0 0,-1 0 0,0 0 0,0 1 0,0-1 0,0 0 0,1 0 0,-1 0 0,0 0-1,0 0 1,0 0 0,1 0 0,-1 0 0,0 0 0,0 0 0,0 1 0,1-1 0,-1 0 0,9-5 664,6-10-65,10-24 29,-4 6-1904,-12 20 194</inkml:trace>
</inkml:ink>
</file>

<file path=word/ink/ink1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4.383"/>
    </inkml:context>
    <inkml:brush xml:id="br0">
      <inkml:brushProperty name="width" value="0.05" units="cm"/>
      <inkml:brushProperty name="height" value="0.05" units="cm"/>
      <inkml:brushProperty name="color" value="#849398"/>
    </inkml:brush>
  </inkml:definitions>
  <inkml:trace contextRef="#ctx0" brushRef="#br0">14 79 6912,'-10'22'3456,"6"-7"1408,4-7-4608,0 5 128,0-9 0,6 9 127,-6-8-767,4-8 129,2-6 254</inkml:trace>
  <inkml:trace contextRef="#ctx0" brushRef="#br0" timeOffset="1">36 13 7040,'0'-13'10111,"4"17"-10111,0 1 0,-2-1-384,2-2 1</inkml:trace>
</inkml:ink>
</file>

<file path=word/ink/ink1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5.024"/>
    </inkml:context>
    <inkml:brush xml:id="br0">
      <inkml:brushProperty name="width" value="0.05" units="cm"/>
      <inkml:brushProperty name="height" value="0.05" units="cm"/>
      <inkml:brushProperty name="color" value="#849398"/>
    </inkml:brush>
  </inkml:definitions>
  <inkml:trace contextRef="#ctx0" brushRef="#br0">56 124 6528,'-2'0'453,"1"0"1,-1 0-1,2 1 0,-1-1 1,-1 0-1,1 1 1,0-1-1,0 1 0,-1-1 1,1 0-1,1 1 1,-1-1-1,0 1 0,0 0 1,0 0-1,0 0 1,-1 1-1,-12 21 1433,9-12-1730,3 0 1,-6 18 0,8-26-51,-2 4 156,1 0 0,0-1 0,0 1 0,1 7 0,0-13-241,0-1-1,0 1 1,0 0-1,0 0 0,0-1 1,0 1-1,0-1 1,0 1-1,0-1 0,1 1 1,-1 0-1,0-1 0,0 1 1,1 0-1,-1-1 1,0 1-1,1 0 0,-1-1 1,1 1-1,-1 0 0,1-1 1,-1 0-1,0 0 1,0 1-1,1-1 0,0 0 1,-1 1-1,1-1 1,0 1-1,-1-1 0,1 0 1,0 0-1,-1 1 0,1-1 1,0 0-1,0 0 1,-1 0-1,0 0 0,1 0 1,0 0-1,-1 0 0,1 0 1,0 0-1,0 0 1,-1 0-1,1-1 0,0 1 1,0 0-1,-1 0 1,1-1-1,-1 1 0,0-1 1,2 0-1,1 0-14,1-1 0,-2 0 1,1-1-1,0 1 0,-1-1 0,1 0 0,0 1 0,-1-1 0,0 0 1,0-1-1,0 2 0,0-2 0,-1 1 0,2-4 0,2-3 35,-2 0 0,1 0 0,2-18 0,-3 7 52,0 0-1,-2 0 0,0 0 1,-2 1-1,-2-29 1,3 48-78,0 1 1,0-1 0,0 1 0,0 0-1,0-1 1,0 1 0,-1-1-1,1 1 1,0-1 0,0 1-1,0 0 1,0 0 0,0 0 0,-1 0-1,1-1 1,0 1 0,0-1-1,-1 1 1,1 0 0,0-1-1,0 1 1,-1 0 0,1 0 0,0-1-1,-1 1 1,1 0 0,-1 0-1,1 0 1,0-1 0,0 1-1,0 0 1,-1 0 0,1 0 0,0 0-1,-1 0 1,1 0 0,-1 0-1,1 0 1,0 0 0,-1 0 0,1 0-1,-1 0 1,1 0 0,-1 0-1,1 0 1,0 0 0,-1 0-1,1 0 1,-1 1 0,0-1 0,1 1 18,-1 0 1,0 0-1,0-1 0,0 1 1,0-1-1,0 1 1,0 0-1,1 0 1,-1 1-1,0-1 1,0 0-1,1 0 1,0 0-1,0-1 0,-1 2 1,0 1-1,-1 11 62,1 0 0,0 0 0,1 1 0,0-1 0,1 1 0,4 14 1,-4-21-88,1 0 0,0-1 0,1 1 0,-1-1 0,1 1 0,1-1 0,-1 0 0,1 0 0,0 0 0,1 0 0,-1-1 0,10 9 0,-13-14-16,1-1 1,-1 2-1,0-1 1,0 0-1,1 0 1,0 0-1,-1 0 1,1 0-1,-1-1 1,1 1 0,-1 0-1,1-1 1,0 0-1,0 0 1,-1 0-1,1 0 1,0 0-1,0 0 1,0 0-1,-1 0 1,1 0-1,-1 0 1,1 0-1,0-1 1,-1 1 0,1-1-1,0 0 1,-1 1-1,1-1 1,0 0-1,-2 0 1,2 0-1,-1-1 1,1 1-1,2-2 1,0-2-265,0 2 0,-1-2 0,1 1-1,-1-2 1,0 2 0,0-2 0,0 1 0,-1 0 0,3-10 0,-4 13-113,-4 26 362,3-23 36,0 0 0,0-1-1,0 0 1,0 0 0,0 1-1,0 0 1,0-1-1,0 1 1,0 0 0,0-1-1,0 1 1,0-1 0,1 1-1,-1-1 1,0 1-1,0 0 1,1-1 0,-1 1-1,0-1 1,1 0 0,-1 0-1,0 1 1,1-1-1,-1 0 1,1 1 0,-1-1-1,0 1 1,0-1 0,1 0-1,-1 1 1,1-1-1,1 0 22,-1 0 0,0 0-1,0-1 1,1 1-1,-2 0 1,1-1 0,0 1-1,0-1 1,0 1-1,0-1 1,1 1-1,-1 0 1,0-1 0,-1 0-1,0 1 1,3-3-1,20-15 734,-1 41-768,-20-23-84,-1 0-1,1 0 0,-1 0 0,0 0 0,0 0 0,1 0 1,-1 0-1,0 0 0,1 0 0,-1 0 0,0 0 1,0-1-1,0 1 0,2-2 0,0 1-179,3 0-632</inkml:trace>
  <inkml:trace contextRef="#ctx0" brushRef="#br0" timeOffset="1">329 152 7680,'-10'-5'8448,"10"8"-8320,-3-1 0,-4 7-1,5 0 1,-2-4 0,0 7 128,4 0 128,0 6 0,4-13-128,0 4 0,5 2-128,-6-5 0,7-6-2048</inkml:trace>
</inkml:ink>
</file>

<file path=word/ink/ink1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5.467"/>
    </inkml:context>
    <inkml:brush xml:id="br0">
      <inkml:brushProperty name="width" value="0.05" units="cm"/>
      <inkml:brushProperty name="height" value="0.05" units="cm"/>
      <inkml:brushProperty name="color" value="#849398"/>
    </inkml:brush>
  </inkml:definitions>
  <inkml:trace contextRef="#ctx0" brushRef="#br0">20 90 896,'0'-3'836,"1"0"0,0 0 0,0 0-1,0 1 1,0-1 0,1 0 0,-1 1 0,0-1 0,3-3-1,-1 3 204,-2-1 0,1 1-1,0-1 1,0 1-1,-1 0 1,2-7 0,-3 8-977,0 1 1,0 0 0,0 0 0,0 0-1,-1 0 1,1 0 0,0 0 0,0-1-1,-1 1 1,1 0 0,0 0 0,-1 0 0,1 0-1,0 0 1,-1 0 0,0 0 0,1 0-1,-1 0 1,0 0 0,0 0 0,0 0-1,0 1 1,0 0 0,1-1 0,-1 0 0,0 0-1,-1 0 1,0 0 726,-8 14 1195,7-6-1893,-1 0 0,2 0-1,-1 0 1,1 2 0,0-2-1,1 0 1,0 1 0,0 0-1,0-1 1,1 1 0,1 1-1,-1-2 1,1 1 0,0-1-1,4 15 1,-4-21-153,0 2-1,0-1 1,0 1-1,0-2 1,0 1-1,1 0 1,0 0-1,-1 1 1,0-2-1,1 0 1,0 1-1,0 0 1,3 1-1,10 1-833</inkml:trace>
</inkml:ink>
</file>

<file path=word/ink/ink1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7.132"/>
    </inkml:context>
    <inkml:brush xml:id="br0">
      <inkml:brushProperty name="width" value="0.05" units="cm"/>
      <inkml:brushProperty name="height" value="0.05" units="cm"/>
      <inkml:brushProperty name="color" value="#849398"/>
    </inkml:brush>
  </inkml:definitions>
  <inkml:trace contextRef="#ctx0" brushRef="#br0">8 93 7168,'-7'-1'2247,"9"-3"1225,3-11 3822,-5 12-7207,1-1 0,0 1 0,0 0 0,0-1 0,0 1 0,0 0 0,1-1 0,-1 1 0,1 0 0,0 0 0,0 0 1,0 1-1,0-1 0,1 0 0,4-4 0,-5 5-21,0 1 1,0-1 0,0 0-1,1 1 1,-1-1-1,0 1 1,1-1 0,-1 1-1,1 0 1,-1 0 0,1 1-1,0-1 1,-1 0-1,1 1 1,0-1 0,-1 1-1,1 0 1,0 0-1,0 0 1,-1 0 0,6 2-1,33 22 318,-37-22-338,-1 0-1,1 1 1,-1-1 0,0 1-1,0 0 1,0 0-1,4 6 1,-6-6-24,1-1 0,-1 0 0,0 0 0,1-1 0,0 1 1,-1 0-1,1 0 0,0-1 0,0 1 0,0-1 0,0 0 1,0 1-1,0-1 0,0 0 0,0 0 0,1 0 0,-1-1 0,0 1 1,1 0-1,-1-1 0,0 0 0,1 1 0,2-1 0,14-2 64,-1-1-1,-1-1 0,1 0 1,0-1-1,26-12 0,-42 16-92,1 0 0,-1 0 0,0 1 0,1-1 0,-1 1 0,1-1-1,-1 1 1,1 0 0,-1 0 0,0 0 0,1 0 0,-1 0 0,1 1 0,-1-1 0,1 1-1,-1 0 1,0-1 0,0 1 0,1 0 0,2 2 0,-3 6 206,-2-9-194,0 1-1,0-1 1,0 0 0,0 1 0,0-1-1,0 1 1,0-1 0,0 0 0,0 1-1,0-1 1,0 0 0,0 1 0,1-1-1,-1 0 1,0 1 0,0-1 0,0 0-1,0 0 1,0 1 0,1-1 0,-1 0-1,0 1 1,0-1 0,1 0-1,-1 0 1,0 0 0,0 1 0,1-1-1,-1 0 1,0 0 0,1 0 0,-1 0-1,0 1 1,1-1 0,-1 0 0,0 0-1,1 0 1,-1 0 0,11 2 13,0 0 1,0-1-1,0-1 1,0 1-1,0-2 0,0 1 1,18-5-1,-21 4-16,24-11-144,-29 11 124,0-1-1,-1 1 1,1-1-1,0 1 0,1 0 1,-1 0-1,0 0 0,0 1 1,0-1-1,0 1 0,1 0 1,4 0-1,-4 2 19,0 0 21,-1 0-1,0 0 1,1-1-1,-1 1 1,1-1 0,0 0-1,-1 0 1,1 0-1,0-1 1,0 1-1,0-1 1,-1 0-1,1 0 1,0 0-1,0 0 1,6-2 0,12 0-627,-9 4-34</inkml:trace>
</inkml:ink>
</file>

<file path=word/ink/ink1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7.757"/>
    </inkml:context>
    <inkml:brush xml:id="br0">
      <inkml:brushProperty name="width" value="0.05" units="cm"/>
      <inkml:brushProperty name="height" value="0.05" units="cm"/>
      <inkml:brushProperty name="color" value="#849398"/>
    </inkml:brush>
  </inkml:definitions>
  <inkml:trace contextRef="#ctx0" brushRef="#br0">165 2 7552,'2'-1'14577,"-2"15"-13411,-2-3-865,0 0 0,0 1 0,-1-1 1,-1-1-1,-9 22 0,-32 52 299,22-45-297,1 0 9,13-27-166,0 3 1,2-2 0,0 2-1,-10 29 1,17-43-217,0 0 0,-1 0 1,1 0-1,0-1 0,0 1 1,0 0-1,0 0 0,0 0 1,0 0-1,0 0 0,0 0 1,0 0-1,0 0 0,1-1 1,-1 1-1,0 0 0,1 0 0,-1 0 1,1 0-1,-1 0 0,1 0 1,-1 0-1,1 0 0,-1-1 1,0 1-1,1-1 0,0 1 1,0 0-1,1 0 0,4-3-1466</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7.102"/>
    </inkml:context>
    <inkml:brush xml:id="br0">
      <inkml:brushProperty name="width" value="0.05" units="cm"/>
      <inkml:brushProperty name="height" value="0.05" units="cm"/>
    </inkml:brush>
  </inkml:definitions>
  <inkml:trace contextRef="#ctx0" brushRef="#br0">1 32 6912,'0'-6'8704,"7"-2"-7809,2 1 1,3 4 256,3 0 128,2-2-1664,2 5 0,1 0 1024,-1 5 128,-2-2-640,2 0 128,17-3-1024,5 0 128</inkml:trace>
</inkml:ink>
</file>

<file path=word/ink/ink1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8.225"/>
    </inkml:context>
    <inkml:brush xml:id="br0">
      <inkml:brushProperty name="width" value="0.05" units="cm"/>
      <inkml:brushProperty name="height" value="0.05" units="cm"/>
      <inkml:brushProperty name="color" value="#849398"/>
    </inkml:brush>
  </inkml:definitions>
  <inkml:trace contextRef="#ctx0" brushRef="#br0">0 255 4352,'15'-4'15834,"4"-6"-9735,-16 8-6056,1 0 1,-1 0 0,1 0 0,0 0 0,0 0 0,0 1 0,0 0 0,0 0 0,0 0 0,0 0 0,0 0-1,0 1 1,0 0 0,8 0 0,-4 3-14,-5-3-46,-1 1 0,1 0 0,-1 0 1,0 0-1,1 0 0,-1 0 0,0 0 0,1 1 0,-1-1 1,0 1-1,0-1 0,0 1 0,2 2 0,-4-3 16,1 0 0,-1-1 0,0 1 0,1 0 0,-1-1 0,1 1 0,-1 0 0,1-1 0,-1 1 0,1-1 0,0 1 0,-1-1 0,1 1 0,0-1 0,-1 1 0,1-1 0,0 0 0,-1 1 0,1-1 0,0 0 0,0 0 0,0 1 0,-1-1 0,1 0 0,1 0 0,0 0 20,0 0 0,0-1 0,0 1 0,0 0-1,1-1 1,-1 0 0,0 1 0,0-1 0,-1 0 0,1 0-1,0 0 1,0 0 0,0 0 0,2-3 0,8-3 66,-10 6-86,-1 0 0,1 0 0,0 0 0,0 0 0,0 0 0,0 1 0,0-1 0,0 1 0,0-1 0,0 1 0,0 0 0,0 0 0,0 0 0,0 0 0,0 0 0,0 0 0,0 1 0,1-1 0,-1 1 0,1 0 0,7 2 26,0-1-1,0 0 1,0 0 0,0-1-1,1 0 1,-1-1-1,0 0 1,0-1 0,15-2-1,-18 1-243,0 1 0,-1 0 1,2 0-1,12 1 0,4-1-719,-9 1-365</inkml:trace>
  <inkml:trace contextRef="#ctx0" brushRef="#br0" timeOffset="1">622 0 8576,'-7'7'13233,"-3"7"-12493,8-8-631,-1 1 1,1-1 0,0 1 0,1-1-1,0 1 1,-1 8 0,-3 12-4,-45 161 2604,48-180-2698,-2 5-143,1 1 0,0-1 0,-1 20 0,4-28-787</inkml:trace>
</inkml:ink>
</file>

<file path=word/ink/ink1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21:39.265"/>
    </inkml:context>
    <inkml:brush xml:id="br0">
      <inkml:brushProperty name="width" value="0.05" units="cm"/>
      <inkml:brushProperty name="height" value="0.05" units="cm"/>
      <inkml:brushProperty name="color" value="#849398"/>
    </inkml:brush>
  </inkml:definitions>
  <inkml:trace contextRef="#ctx0" brushRef="#br0">3 68 10112,'3'-2'2529,"-3"2"-2380,0 0 0,0 0-1,0 0 1,0-1 0,0 1 0,0 0-1,0 0 1,0 0 0,0-1 0,0 1 0,0 0-1,-2-3 3423,2 3-3422,0 0 0,0 0 0,0 0-1,0-1 1,-1 1 0,1 0 0,0 0 0,0 0-1,0 0 1,-1 0 0,1 0 0,0 0-1,0 0 1,0 0 0,-1 0 0,1 0 0,18-7 5375,-7 4-5869,16-18 150,-24 18 224,-1 0 1,2 0-1,-1 1 0,0-1 1,1 0-1,-2 1 0,2 0 1,0 1-1,0-1 1,6-2-1,-9 4-36,0 0 0,0 0 0,0 0 0,0 0 0,0 0 1,0 0-1,0 0 0,0 0 0,0 0 0,0 1 0,0-1 0,0 0 0,0 1 0,-1-1 1,1 1-1,-1-1 0,1 1 0,0 0 0,0-1 0,0 1 0,0-1 0,-1 1 0,1-1 1,0 1-1,-1 0 0,1 0 0,-1 0 0,0 0 0,0 0 0,1 1 0,1 1 7,-1 1 0,0 0 0,0-1 0,-1 1 0,1 0 1,-1 6-1,0-10 6,0 0 0,0 1 0,0-1 0,0 1 0,0-1 0,0 0 1,0 1-1,0-1 0,1 0 0,-1 1 0,0-1 0,0 0 0,0 0 1,0 0-1,1 0 0,-1 1 0,0-1 0,0 0 0,0 1 1,0-1-1,0 0 0,1 0 0,-1 1 0,0-1 0,1 0 0,-1 0 1,0 0-1,1 1 0,-1-1 0,0 0 0,1 0 0,-1 0 0,0 0 1,1 0-1,-1 0 0,1 0 0,-1 0 0,0 0 0,1 0 0,0 0 1,17-4 81,-10 3-44,3 0 25,-5 0-66,0 1-1,0-1 1,0 0 0,0-1-1,11-3 1,6-3-110,-21 7 127,-1 0-1,1 1 1,1-1-1,-1 1 0,-1 0 1,1 0-1,0 0 1,1 0-1,-1 0 1,-1 0-1,1 0 0,0 1 1,0-1-1,0 1 1,0-1-1,0 1 1,2 1-1,18 4 143,-12-6-162,-6 0 0,-1 1 0,1-1 0,-1 0 0,1-1 0,0 1 0,-1-1 0,0 0 0,1 1 0,-1-2 0,1 1 0,-2 0 0,2-1 0,-1 0 0,4-1 0,-6 2-5,-1 1 0,1 0-1,0-1 1,-1 1 0,1 0 0,-1-1 0,0 1-1,1 0 1,0 0 0,0-1 0,-1 1-1,1 0 1,0 0 0,0 0 0,-1 0-1,1 0 1,1 0 0,5 0-29,12 7-94,-15-6 119,-4-1 2,0 0 0,1 0 0,-1 0 0,1 0 0,-1 1 0,0-1 0,1 0 0,-1 0 0,1 0 0,-1-1-1,0 1 1,1 0 0,-1 0 0,1 0 0,-1 0 0,0 0 0,0 0 0,0-1 0,0 1 0,1 0 0,-1 0 0,0 0 0,1-1 0,-1 1 0,0 0 0,1 0 0,-1 0 0,0 0 0,0 0 0,1-1 0,-1 0 0,8-3-633,2 3-22</inkml:trace>
</inkml:ink>
</file>

<file path=word/ink/ink1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44.204"/>
    </inkml:context>
    <inkml:brush xml:id="br0">
      <inkml:brushProperty name="width" value="0.05" units="cm"/>
      <inkml:brushProperty name="height" value="0.05" units="cm"/>
    </inkml:brush>
  </inkml:definitions>
  <inkml:trace contextRef="#ctx0" brushRef="#br0">15 35 7552,'4'-5'10175,"-9"16"-9661,3-1-1,-2 0 0,2 1 0,0 0 1,0 18-1,1 59 231,2-47-152,-1-25-394,-1-8-42,0 0 0,1 0 0,1 1 0,0-1 0,0 0 0,0 0 0,0 1 0,2-1 0,-1-1 0,1 1 0,4 7 0,-6-13-138,0-1 0,-1 1 0,1-1 1,0 0-1,1 0 0,-1 0 0,0 1 0,1-1 1,-1 0-1,0 0 0,0 0 0,1 0 1,0-1-1,-1 0 0,1 1 0,-1 0 1,1-1-1,-1 1 0,1-1 0,0 0 1,-1 1-1,1-1 0,0 0 0,-1 0 0,1 0 1,0 0-1,-1-1 0,1 1 0,0 0 1,-1-1-1,1 0 0,-1 1 0,1-1 1,-1 1-1,3-2 0,4-3 36,-1 1 0,1-2 0,-1 1 1,0 0-1,8-10 0,1-2 53,-1-2-1,0 0 1,-2-1 0,0 1-1,14-35 1,-21 40-84,1 0 1,-3-2-1,1 1 1,-2 0-1,1-1 1,-2 0-1,-1 1 1,0-1-1,-1-24 1,0 40-35,0 0 0,0-1 1,0 1-1,0 0 0,1 0 1,-1-1-1,0 1 0,0 0 1,0-1-1,0 1 0,0 0 1,0-1-1,0 1 0,0 0 1,0 0-1,0 0 0,-1 0 1,1 0-1,0-1 0,0 1 1,0 0-1,0-1 0,0 1 1,0 0-1,-1 0 0,1-1 1,0 1-1,0 0 0,0 0 1,-1-1-1,1 1 0,0 0 1,0 0-1,0 0 0,0 0 1,0-1-1,0 1 0,-1 0 1,1 0-1,0 0 0,-1 0 1,1 0-1,0 0 0,-1 0 1,1 0-1,0 0 0,-1 0 1,1 0-1,0 0 0,0 0 1,-1 0-1,-10 8-1184,5-1-85</inkml:trace>
</inkml:ink>
</file>

<file path=word/ink/ink1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44.633"/>
    </inkml:context>
    <inkml:brush xml:id="br0">
      <inkml:brushProperty name="width" value="0.05" units="cm"/>
      <inkml:brushProperty name="height" value="0.05" units="cm"/>
    </inkml:brush>
  </inkml:definitions>
  <inkml:trace contextRef="#ctx0" brushRef="#br0">53 0 7552,'1'1'11837,"4"3"-10853,-4-4-967,-1 1 0,1 0 0,-1 0 0,0 0 0,1 0 0,-1 0 0,0 0 0,0 0 0,0 0 0,0-1 0,0 1 0,0 0 0,0 0 0,0 0 0,0 0 0,-1 1 0,1 5 312,-8 76 1558,1-8-1000,7-68-837,-5 61 497,5-62-566,-1 0 0,-1 0 0,0 0 0,0 0 0,0 1 0,1-2 0,-2 1 0,-3 5 0,6-10-64,-1 0 0,0 0 0,1-1-1,-1 1 1,1 0 0,-1 0 0,0-1 0,0 0-1,1 0 1,-1 1 0,0-1 0,0 1 0,1-1-1,-1 1 1,0-1 0,1 0 0,-1 0 0,0 1 0,-1-1-1,-5-5-1196</inkml:trace>
</inkml:ink>
</file>

<file path=word/ink/ink1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1.883"/>
    </inkml:context>
    <inkml:brush xml:id="br0">
      <inkml:brushProperty name="width" value="0.05" units="cm"/>
      <inkml:brushProperty name="height" value="0.05" units="cm"/>
    </inkml:brush>
  </inkml:definitions>
  <inkml:trace contextRef="#ctx0" brushRef="#br0">64 47 6784,'2'1'10603,"-6"-10"-8681,3 6-1699,1 0-1,-1 2 1,0-2 0,-1 1 0,2 0-1,-1 0 1,-1 0 0,1 0 0,-1 0 0,-1-2-1,2 3-178,1 1 0,0-1-1,0 1 1,0 0 0,0-1-1,0 1 1,0-1 0,0 1-1,0 0 1,0-1 0,0 1-1,0-1 1,0 1 0,0 0-1,0-1 1,0 1-1,0 0 1,0-1 0,0 1-1,0 0 1,1 0 0,-1 0-1,0-1 1,0 1 0,0 0-1,0-1 1,0 1 0,0 0-1,0-1 1,1 1 0,-1 0-1,0 0 1,1-1 0,-1 1-1,0 0 1,1 0 0,-1 0-1,1 0 1,-1-1 0,0 1-1,1 0 1,0 0 0,1 1 33,0-1 0,1 1 0,-1 0 1,1 0-1,-1 0 0,0-1 0,3 4 1,4 1 72,9 1-70,-10-3-53,-1-1-1,-1 1 0,1 0 0,-1 0 0,9 6 1,-13-8-26,-1 0 1,-1 0 0,1 0 0,1 0 0,-1 0 0,0 1 0,0-2 0,0 1 0,0 1 0,-1-1-1,1 1 1,-1-1 0,0 1 0,1-1 0,-1 0 0,1 1 0,-1-1 0,0 1 0,1 0-1,-1-1 1,0 0 0,0 1 0,0 0 0,-1-1 0,1 1 0,0-1 0,-1 0 0,1 1 0,-1-1-1,1 1 1,-1 1 0,-2 3 4,0-1 0,1 1 0,-2-1 0,0 1 0,1-1-1,-2 0 1,1 0 0,0 0 0,-9 6 0,4-4 12,-1-1 0,1 0 0,-2 0 0,-17 6 1,20-9-83,-1 2 0,1-1 0,-15 10 0,22-14-86,1 0 127,0 0 0,0 0 0,0 0 0,0 0 0,0 0-1,0 0 1,0 0 0,0 1 0,0-1 0,0 0 0,0 0 0,0 0 0,-1 0 0,1 0-1,0 0 1,0 0 0,0 0 0,0 0 0,0 0 0,0 1 0,0-1 0,0 0 0,0 0 0,0 0-1,0 0 1,0 0 0,0 0 0,0 0 0,0 0 0,0 0 0,0 1 0,0-1 0,0 0-1,0 0 1,0 0 0,0 0 0,1 0 0,-1 0 0,0 0 0,0 0 0,0 0 0,0 0-1,0 0 1,0 1 0,0-1 0,0 0 0,0 0 0,0 0 0,0 0 0,0 0 0,0 0 0,1 0-1,-1 0 1,0 0 0,0 0 0,0 0 0,0 0 0,0 0 0,0 0 0,9-2-1151</inkml:trace>
</inkml:ink>
</file>

<file path=word/ink/ink1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2.261"/>
    </inkml:context>
    <inkml:brush xml:id="br0">
      <inkml:brushProperty name="width" value="0.05" units="cm"/>
      <inkml:brushProperty name="height" value="0.05" units="cm"/>
    </inkml:brush>
  </inkml:definitions>
  <inkml:trace contextRef="#ctx0" brushRef="#br0">42 15 7296,'-3'-1'3336,"2"-12"2138,-10 22-3255,7-1-1378,-1 1-1,2-1 1,-1 1 0,-3 15 0,6-20-722,0 1 0,1-1 0,-1 2 0,1-2 0,0 1 0,0-1 0,1 1 0,-1 0 0,1 0 0,0-1 0,2 7 0,-2-9-208,0 0 0,1 0-1,-1 1 1,1-1 0,-1 0 0,1 0 0,0 0 0,0 0 0,0 0 0,-1-1 0,2 0 0,-1 1 0,0 0 0,0-1 0,0 0 0,1 0 0,0 0 0,-1-1 0,0 1 0,1 0 0,0 0 0,3 0 0,11-3-1085</inkml:trace>
</inkml:ink>
</file>

<file path=word/ink/ink1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2.668"/>
    </inkml:context>
    <inkml:brush xml:id="br0">
      <inkml:brushProperty name="width" value="0.05" units="cm"/>
      <inkml:brushProperty name="height" value="0.05" units="cm"/>
    </inkml:brush>
  </inkml:definitions>
  <inkml:trace contextRef="#ctx0" brushRef="#br0">77 31 3328,'-9'-16'974,"8"15"-340,0 0-1,-1 0 1,1-1-1,1 1 1,-2 0-1,1 0 1,-1 0-1,0 1 1,1-1-1,-1 0 1,1 1-1,0-1 1,-1 0-1,0 1 1,0 0-1,1-1 1,0 1-1,-1 0 1,0 0-1,0 0 1,-1 0-1,2 1-510,-1-1 0,1 1-1,-1 0 1,1-1 0,0 1-1,0 0 1,0-1 0,0 1-1,0 0 1,-1 1 0,1-1-1,0 0 1,0 0 0,0 1-1,1-2 1,-1 1 0,1 1-1,-1-1 1,1 1 0,-1-1-1,0 3 1,-9 32 80,9-32-163,1 0 0,0-2 0,0 2 1,0 0-1,0-1 0,1 1 0,-1-1 0,1 0 1,0 1-1,0-1 0,0 0 0,0 0 1,1 0-1,0 0 0,-1 0 0,1 1 0,0-2 1,0 1-1,0 0 0,1-2 0,-1 2 1,1 0-1,3 2 0,-2-2-9,1-1-1,-2 1 1,1-2-1,0 2 1,0-1-1,1-1 1,-1 1-1,1-2 1,-1 1-1,1 0 1,-1 0-1,1 0 1,-1-1-1,1 0 1,-1 0-1,1-1 1,7-1-1,-9 2-30,0-1 0,0 0 0,-1 0 0,1 0 0,0-1 0,-1 1 0,0-1 0,1 1 0,-1-1 0,0 0 0,0 0 0,0 0 0,1 0 0,-1 0 0,-1 0 0,0-1 0,1 1 0,0 0 0,-1-1 0,1 0 0,-1 1 0,-1-1 0,1 0 0,0 0 0,0 1 0,-1-2 0,1 1 0,-1 1 0,0-6 0,0 7 0,0-2 0,0 1 0,-1-1 0,1 1 0,-1 0 0,1-1 0,-1 1 0,0 0 0,1 0 0,-1 0 0,-1-1 0,1 2 0,0-1 0,-1 0 0,1 0 0,0 0 0,-1 1 0,0-1 0,0 0 0,0 1 0,0-1 0,1 1 0,-1-1 0,0 2 0,-1-1 0,2 0 0,-1 0 0,-1 0 0,1 0 0,-1 0 0,2 1 0,-2 0 0,0-1 0,1 1 0,0 0 0,-3 0 0,-6 0-64,10-1 0,-1 1 0,-1 0 0,1 0 0,-1 0 0,2 0 0,-1 0 0,-1 0 0,1 1 0,1-1 0,-2 1 0,1-1 0,0 1 0,0 0 0,-3 2 0,5-2-960,5-1-128</inkml:trace>
</inkml:ink>
</file>

<file path=word/ink/ink1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3.097"/>
    </inkml:context>
    <inkml:brush xml:id="br0">
      <inkml:brushProperty name="width" value="0.05" units="cm"/>
      <inkml:brushProperty name="height" value="0.05" units="cm"/>
    </inkml:brush>
  </inkml:definitions>
  <inkml:trace contextRef="#ctx0" brushRef="#br0">1 112 7808,'0'-2'11736,"0"-9"-9265,0 2-2187,0 2 54,0-1 0,0 1 0,1 0 0,3-13 0,-4 18-314,0 1-1,0 0 1,0 0 0,0 0-1,0 0 1,1 0 0,-1 0-1,1 0 1,0 0 0,-1 0-1,1 0 1,0 0 0,0 1-1,-1-1 1,1 0 0,0 0-1,0 1 1,0 0 0,-1-1-1,1 0 1,0 1 0,0-1-1,0 1 1,1-1 0,-1 1-1,0 0 1,0-1 0,-1 1-1,1 0 1,1 0 0,-1 0-1,0 0 1,0 0 0,0 0-1,1 0 1,-1 0 0,-1 0-1,1 1 1,0-1 0,2 1-1,-1 0-31,0-1 1,-1 1-1,0 0 0,1-1 0,-1 1 1,1 0-1,-1 1 0,1-1 0,-1 0 1,0 0-1,0 1 0,0-2 0,0 2 1,0-1-1,1 1 0,-2 0 0,1 0 1,0-2-1,-1 2 0,1 0 0,-1 0 1,1 0-1,-1-1 0,0 0 0,1 1 1,-1 0-1,0 0 0,0 0 0,0-1 1,-1 1-1,1 0 0,-1 3 0,-1 16 8,1-22 7,0 0 0,1-1-1,0 1 1,-1-1 0,1 0 0,0 1-1,0 0 1,0-1 0,0 0 0,0 1-1,0-1 1,1 0 0,-1 2 0,0-2-1,1 0 1,-1 1 0,1-1-1,0-1 1,0 0 9,1-1 0,0 2 0,0-2 0,0 1 0,-1 0 0,1 1 0,6-6 0,-3 4-16,0 0 0,0 0 0,0 1 0,2 0 0,-2 0 0,2 0 0,5-1 0,-10 3 0,0 1 0,0-1 0,-1 1 0,0-1 0,1 1 0,0 0 0,0 0 0,-1-1 0,1 1 0,-1 0 0,1 1 0,0-1 0,0 0 0,-1 1 0,1-1 0,-1 1 0,1-1 0,-1 1 0,1 0 0,0-1 0,-1 0 0,0 1 0,0 0 0,1 1 0,-1-1 0,1 0 0,-1 0 0,0 1 0,0-2 0,-1 2 0,1-1 0,2 3 0,25 64-746,-24-61-44,3-3-106</inkml:trace>
</inkml:ink>
</file>

<file path=word/ink/ink1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3.441"/>
    </inkml:context>
    <inkml:brush xml:id="br0">
      <inkml:brushProperty name="width" value="0.05" units="cm"/>
      <inkml:brushProperty name="height" value="0.05" units="cm"/>
    </inkml:brush>
  </inkml:definitions>
  <inkml:trace contextRef="#ctx0" brushRef="#br0">12 59 7808,'-3'0'3840,"-1"22"1151,4-6-4735,-4-3 128,4 6 0,0-2 0,0-4-768,4-4 128,-4-6-1663,11-3 127</inkml:trace>
  <inkml:trace contextRef="#ctx0" brushRef="#br0" timeOffset="1">62 1 8192,'0'4'4096,"-3"-4"-5120,6 5 5888,1 2-4992,0-7 0</inkml:trace>
</inkml:ink>
</file>

<file path=word/ink/ink1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4.343"/>
    </inkml:context>
    <inkml:brush xml:id="br0">
      <inkml:brushProperty name="width" value="0.05" units="cm"/>
      <inkml:brushProperty name="height" value="0.05" units="cm"/>
    </inkml:brush>
  </inkml:definitions>
  <inkml:trace contextRef="#ctx0" brushRef="#br0">1 41 7424,'11'-22'3712,"6"10"2175,-10 12-5119,-1 0 0,-1-7 128,1 7-1280,13 7 0,-12 2 768,0-3 128,4 7-512,-4 6 128,4-9-128,-3 7 0,3-12-512,2-5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7.609"/>
    </inkml:context>
    <inkml:brush xml:id="br0">
      <inkml:brushProperty name="width" value="0.05" units="cm"/>
      <inkml:brushProperty name="height" value="0.05" units="cm"/>
    </inkml:brush>
  </inkml:definitions>
  <inkml:trace contextRef="#ctx0" brushRef="#br0">124 14 8320,'-7'-2'1095,"-1"1"1,1 1-1,-1-1 1,-9 2-1,-1-1 4585,8-5-4033,10 4-1623,0 1 1,-1 0-1,1-1 1,0 1-1,0 0 1,-1-1-1,1 1 1,0 0 0,-1-1-1,1 1 1,0 0-1,-1 0 1,1 0-1,0-1 1,-1 1-1,1 0 1,-1 0-1,1 0 1,0 0-1,-1 0 1,1 0-1,-1 0 1,1 0-1,-1 0 1,1 0 0,0 0-1,-1 0 1,1 0-1,-1 0 1,1 0-1,0 0 1,-1 0-1,1 0 1,0 1-1,-1-1 1,1 0-1,-1 0 1,1 0-1,0 1 1,-1-1-1,1 0 1,0 1 0,0-1-1,-1 0 1,1 0-1,0 1 1,0-1-1,-1 1 1,1-1-1,0 0 1,0 1-1,-5 7 85,1-1-1,0 1 1,1 0-1,0 0 1,0 0-1,0 0 0,1 1 1,1-1-1,-1 1 1,1-1-1,1 17 1,0-23-89,0 1 0,0-1 1,0 1-1,0-1 1,1 0-1,-1 1 0,1-1 1,-1 0-1,1 1 0,1 1 1,-1-3-20,-1 0 0,1 0 0,0 0 1,0-1-1,0 1 0,-1 0 0,1-1 0,0 1 0,0 0 1,0-1-1,0 0 0,0 1 0,0-1 0,0 1 0,0-1 1,0 0-1,0 0 0,0 0 0,0 1 0,0-1 1,0 0-1,1 0 0,-1-1 0,0 1 0,0 0 0,1 0 1,4-2 12,-1 1 0,1-1-1,-1 0 1,1-1 0,-1 1 0,0-1 0,0 0 0,0 0 0,0 0 0,0-1 0,-1 0 0,1 0 0,-1 0 0,0-1 0,-1 1 0,1-1 0,-1 0 0,0 0 0,0 0 0,0 0 0,-1 0-1,1-1 1,-1 1 0,-1-1 0,2-8 0,-3 13 2,0 1-1,0-1 0,1 1 1,-1-1-1,0 0 1,0 1-1,0-1 1,0 0-1,1 1 0,-1-1 1,0 1-1,1-1 1,-1 1-1,0-1 0,1 1 1,-1-1-1,1 1 1,-1-1-1,0 1 0,1-1 1,-1 1-1,1-1 1,1 1-1,-2 0-4,0 0 1,0 1-1,1-1 1,-1 0-1,0 1 0,1-1 1,-1 0-1,0 1 0,0-1 1,0 1-1,1-1 1,-1 0-1,0 1 0,0-1 1,0 1-1,0-1 0,0 1 1,0-1-1,0 0 1,0 1-1,0-1 0,0 1 1,0-1-1,0 1 0,0-1 1,0 1-1,0-1 1,-1 0-1,1 1 0,0-1 1,0 1-1,0-1 0,-1 0 1,1 1-1,-1 4 9,0-1 1,1 1-1,0 0 0,0-1 0,0 1 0,0-1 0,1 1 1,0-1-1,0 1 0,0-1 0,0 1 0,4 5 0,-4-7-51,0 1 0,0-1 0,1 0 0,0 0 0,-1 0 0,1 0-1,1 0 1,-1-1 0,0 1 0,0-1 0,1 1 0,0-1-1,-1 0 1,1 0 0,0 0 0,0 0 0,4 2 0,13-4-929,3-5-86</inkml:trace>
  <inkml:trace contextRef="#ctx0" brushRef="#br0" timeOffset="1">373 18 8704,'-11'-3'3016,"9"2"-1747,-1 0 0,1 0 0,-1 0 0,0 1 0,0-1-1,1 1 1,-1 0 0,-5 0 0,-4 6 1785,1 11-4289,9-13 1260,0 1-1,1 0 1,-1-1-1,1 1 0,0 0 1,0-1-1,1 1 1,-1 0-1,1 0 1,0 0-1,1-1 1,-1 1-1,1 0 1,0 0-1,0-1 0,0 1 1,1 0-1,0-1 1,0 0-1,4 9 1,-3-10-42,-1 0-1,1 1 1,0-1 0,0 0 0,0-1 0,0 1 0,1 0 0,-1-1 0,1 0-1,-1 0 1,1 0 0,0 0 0,0-1 0,0 1 0,0-1 0,0 0 0,0 0-1,0 0 1,0-1 0,0 0 0,1 1 0,-1-1 0,0-1 0,6 0 0,17-7-965,-3-8-170</inkml:trace>
</inkml:ink>
</file>

<file path=word/ink/ink1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4.862"/>
    </inkml:context>
    <inkml:brush xml:id="br0">
      <inkml:brushProperty name="width" value="0.05" units="cm"/>
      <inkml:brushProperty name="height" value="0.05" units="cm"/>
    </inkml:brush>
  </inkml:definitions>
  <inkml:trace contextRef="#ctx0" brushRef="#br0">116 29 1280,'-29'17'1895,"2"-4"6770,26-13-8193,1 0 0,-1 1 0,0-1 1,0 1-1,1-1 0,-1 1 0,0-1 0,1 1 1,-1 0-1,0-1 0,1 1 0,-1 0 1,1-1-1,-1 1 0,0 1 0,-3 19 168,2-10 316,0-1-790,0 0-1,0 1 0,1 0 1,0-1-1,1 1 0,0-1 1,2 15-1,-2-24-149,0 0-1,0 1 1,0-1-1,1 0 1,-1 1-1,1-1 1,-1 0-1,1 0 1,-1 1-1,1-1 1,-1 0-1,1 0 1,0 0-1,0 0 1,0 0-1,0 0 1,0 0-1,0 0 1,0 0-1,0 0 1,0-1-1,0 1 1,0 0-1,0-1 1,1 1-1,-1-1 1,0 1-1,0-1 1,1 1-1,2-1 1,-2 0-44,0 0-1,0 0 1,0 0 0,0 0-1,0-1 1,0 1 0,-1-1-1,1 1 1,0-1 0,0 0-1,0 0 1,0 0 0,-1 0 0,1 0-1,0 0 1,-1 0 0,1-1-1,-1 1 1,3-3 0,0-2-142,0 0 1,-1 0 0,0 0-1,0-1 1,0 1 0,-1-1-1,0 1 1,0-1 0,-1 0-1,1 0 1,-2 0 0,1 0-1,-1 0 1,0 0 0,-1-11-1,0 17 194,1 0 0,0 0 0,0 0 0,0 0 0,0 0 0,-1 0 0,1 0 0,0 0 0,-1 0 0,1 0 0,-1 0 0,1 0-1,-1 0 1,0 1 0,1-1 0,-1 0 0,0 0 0,1 1 0,-1-1 0,-1 0 0,1 1 14,1 0 0,-1 0 0,1 0 0,-1 0 0,0 0 0,1 0-1,-1 0 1,1 0 0,-1 0 0,1 1 0,-1-1 0,0 0 0,1 0 0,-1 1 0,1-1 0,-1 0 0,1 1 0,-1-1 0,1 0 0,0 1 0,-1-1 0,1 1-1,-1 0 1,-2 3 116,0 0 0,1 0 0,-1 0 1,1 0-1,0 1 0,0-1 0,-1 7 0,-2 15 274,2 1 1,0 40-1,2-32-327,2 47 40,0-55-85,-1-1-1,-1 1 1,-4 27-1,3-39-19,-2 4 39,-2-18-48,-3-10-16,3 1-197,0-1 0,1 0 0,0 0 0,0 0-1,1-1 1,0 1 0,1-1 0,0 0 0,1 0-1,-2-15 1,0 1-1094</inkml:trace>
  <inkml:trace contextRef="#ctx0" brushRef="#br0" timeOffset="1">479 121 7552,'1'0'451,"0"0"-1,0 0 1,0 0 0,0 0 0,0 0 0,-1 0 0,1 0-1,0 0 1,0 0 0,0-1 0,0 1 0,0 0-1,0 0 1,-1-1 0,1 1 0,0-1 0,0 1 0,-1-1-1,1 1 1,1-2 0,23-15 1122,-18 12-816,-5 4-715,0 0 1,0-1 0,-1 1-1,1 0 1,0-1 0,0 1-1,-1-1 1,1 0 0,-1 0-1,1 0 1,-1 1 0,0-1-1,0 0 1,0-1 0,0 1-1,0 0 1,0 0 0,-1 0-1,1 0 1,-1-1 0,1 1-1,-1 0 1,0 0 0,0-1-1,0 1 1,0 0 0,-1-1-1,1 1 1,0 0 0,-1 0-1,0-1 1,1 1 0,-1 0-1,0 0 1,0 0 0,0 0-1,0 0 1,-1 0 0,1 0-1,-1 0 1,1 1 0,-1-1-1,-1-1 1,1 2-8,0 0 1,0 0-1,-1 0 0,1 1 0,0-1 1,0 1-1,0 0 0,0-1 0,0 1 1,-1 0-1,1 0 0,0 0 1,0 1-1,0-1 0,0 0 0,0 1 1,-1 0-1,1-1 0,0 1 0,0 0 1,-2 2-1,-2-1 131,0 1 1,1 0-1,0 0 1,-1 0-1,1 1 1,-8 8-1,8-7-27,1 0 0,1 0 0,-1 0 0,1 1 0,0 0 0,0 0 0,1 0 0,0 0 0,0 0 1,0 0-1,2 1 0,-1-1 0,-1 13 0,2-16-95,0 0 1,1 1-1,-1-1 1,0 0 0,1 0-1,0 0 1,-1 1 0,1-1-1,0 0 1,0 0 0,1 0-1,0-1 1,-1 1-1,1 0 1,0 0 0,0-1-1,0 1 1,1-1 0,-1 0-1,0 0 1,1 0-1,0 0 1,-1 0 0,1 0-1,0-1 1,0 1 0,0-1-1,0 0 1,5 1 0,5 2-58,-6-1-14,1-1 0,0 0 0,-1 0 0,1-1 0,11 1 0,-16-2-200,0 0 0,1-1 0,-1 0 0,0 1 0,0-1 0,0 0 1,1 0-1,-1-1 0,0 1 0,-1-1 0,1 1 0,0-1 0,0 0 0,-1 0 0,1 0 1,4-5-1,10-15-2355</inkml:trace>
  <inkml:trace contextRef="#ctx0" brushRef="#br0" timeOffset="2">662 26 7424,'-1'1'448,"1"0"1,-1 0 0,0-1-1,1 1 1,-1 0 0,0 0-1,1 0 1,-1 0 0,1 0-1,-1 0 1,1 1 0,0-1-1,0 0 1,-1 0 0,1 0-1,0 0 1,0 0 0,0 0-1,0 1 1,0-1-1,0 0 1,0 0 0,1 2-1,2 41 2909,-2-37-3252,0 25 1048,-1-20-905,1 1 1,4 22-1,-5-34-188,0 0-1,0 0 1,0 1-1,1-1 1,-1 0-1,1 0 1,-1 0-1,1 0 1,-1 0-1,1 0 0,-1 0 1,1 0-1,0 0 1,0 0-1,0 0 1,-1 0-1,1 0 1,0-1-1,0 1 1,0 0-1,0-1 1,0 1-1,1-1 1,-1 1-1,0-1 1,1 1-1,0-1 0,1 0-1,-1 0 1,0 0 0,0 0-1,1-1 1,-1 1-1,0 0 1,0-1 0,0 0-1,0 0 1,0 1 0,0-1-1,3-2 1,0 0-7,1-1-1,-1 0 1,0 0 0,0 0 0,0-1-1,0 1 1,-1-1 0,0 0-1,4-7 1,-2-1-5,-1 0 0,7-25 0,-2 2-444,-7 25-98,-3 10 123,0-1 0,0 1 0,1-1 0,-1 1 0,0-1 0,1 1 0,-1 0 0,1-1 1,0 1-1,1-3 0,5 3-2466</inkml:trace>
</inkml:ink>
</file>

<file path=word/ink/ink1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5.268"/>
    </inkml:context>
    <inkml:brush xml:id="br0">
      <inkml:brushProperty name="width" value="0.05" units="cm"/>
      <inkml:brushProperty name="height" value="0.05" units="cm"/>
    </inkml:brush>
  </inkml:definitions>
  <inkml:trace contextRef="#ctx0" brushRef="#br0">9 123 7680,'2'-1'532,"-1"1"0,1 0 1,-1 0-1,0 0 1,1 0-1,-1 0 0,1-1 1,-1 0-1,1 1 0,-2-1 1,2 0-1,-1 0 0,0 0 1,1 0-1,-1 0 1,0 0-1,1-1 0,1-1-117,-1 0-1,0 1 1,-1-2-1,1 1 0,0 0 1,-1 0-1,2-5 1,-1 3-378,-2 0 1,2 1 0,-2-2-1,1 2 1,0-2-1,-1 2 1,0-2 0,0 2-1,-1-2 1,-2-8-1,3 13-34,0 0 0,0 0-1,0 0 1,-1 0 0,1 0-1,-1 0 1,1 0 0,-1 0-1,0 0 1,0 0 0,0 0-1,1 0 1,-1 1 0,0-1-1,0 1 1,0-1 0,1 0-1,-2 0 1,1 1-21,0-1 1,0 1-1,1 0 0,-1 0 1,0 0-1,0 0 1,0 0-1,1 0 0,0 0 1,-1 1-1,1-1 1,-1 0-1,0 0 0,0 1 1,1-1-1,-1 0 0,0 1 1,1-1-1,-1 0 1,0 1-1,0 0 0,-1 1-28,0 0-1,0 1 1,0-1-1,1 0 0,-1 1 1,0 0-1,1-1 1,-1 1-1,1 0 1,0-1-1,-1 7 0,1-2 75,0-1-1,0 1 1,1 0-1,0 0 1,0-1-1,1 1 0,0 0 1,2 11-1,-3-17-6,1 1-1,-1 0 1,1-1-1,0 1 1,0-1-1,-1 1 1,1-1-1,0 1 1,1-1-1,-1 1 0,-1-1 1,1 0-1,0 0 1,1 0-1,-1 0 1,1 1-1,-1-1 1,0 0-1,0 0 1,1-1-1,0 0 1,0 1-1,-1 0 1,0-1-1,1 1 1,0-1-1,0 0 0,-1 1 1,1-1-1,-1 0 1,1 0-1,0 0 1,0 0-1,0-1 1,-1 1-1,0 0 1,1-1-1,3-1 1,3 0 11,-1-2 1,-1 1 0,1-1 0,1 0-1,-2 0 1,7-6 0,35-34 100,-31 23-82,-15 18-38,1-1 0,0 0 0,-1 2 0,1-2-1,6-4 1,-8 8-14,-1-1-1,0 1 1,1 0-1,-1 0 1,0 0-1,1 0 1,-1 0-1,1 0 1,-1 0-1,0 0 1,1 0-1,-1 0 1,1 0 0,-1 0-1,0 0 1,0 0-1,0 0 1,1 0-1,-1 1 1,0-1-1,1 0 1,-1 0-1,0 0 1,1 0-1,-1 1 1,0-1-1,1 0 1,-1 0-1,0 1 1,0-1-1,1 0 1,-1 1-1,0-1 1,0 0-1,0 1 1,1-1-1,-1 0 1,0 0-1,0 0 1,0 1-1,0-1 1,0 1-1,4 15-62,-3-11 65,0-1 0,0 1 0,0-1 0,1 1 0,2 5 0,-3-8-3,0-1 0,0 1 0,0 0 1,0 0-1,0 0 0,0-1 0,0 1 0,1 0 1,-1-1-1,1 1 0,0-1 0,-1 0 1,0 0-1,4 2 0,-4-3-20,0 0 0,-1 0 0,1 0 0,0 0 0,-1 0 0,1 0 0,0 0 0,-1 0 0,1 0 0,0-1 0,0 1 0,-1 0 0,1-1 0,0 1 0,0 0 0,-1-1 0,1 1 0,-1-1 0,0 1 0,1 0 0,-1 0 0,2-2 0,10-14-2245,-5 1-186</inkml:trace>
</inkml:ink>
</file>

<file path=word/ink/ink1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5.612"/>
    </inkml:context>
    <inkml:brush xml:id="br0">
      <inkml:brushProperty name="width" value="0.05" units="cm"/>
      <inkml:brushProperty name="height" value="0.05" units="cm"/>
    </inkml:brush>
  </inkml:definitions>
  <inkml:trace contextRef="#ctx0" brushRef="#br0">1 1 9472,'3'5'14357,"-1"1"-14242,-1-1 0,1 2 0,-1-2 0,1 1 0,-1 0 0,-1 0 1,1 9-1,0 5-162,12 240 795,-12-148-2776</inkml:trace>
  <inkml:trace contextRef="#ctx0" brushRef="#br0" timeOffset="1">25 389 8576,'-4'9'4224,"12"-28"4095,-1 19-8191,4 3-128,14-3 128,-6 0-896,5 0 128</inkml:trace>
</inkml:ink>
</file>

<file path=word/ink/ink1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6.498"/>
    </inkml:context>
    <inkml:brush xml:id="br0">
      <inkml:brushProperty name="width" value="0.05" units="cm"/>
      <inkml:brushProperty name="height" value="0.05" units="cm"/>
    </inkml:brush>
  </inkml:definitions>
  <inkml:trace contextRef="#ctx0" brushRef="#br0">261 1 6144,'0'-1'146,"0"1"0,-1 0 1,1 0-1,0 0 0,-1 0 0,1 0 1,0 0-1,-1 0 0,1 0 0,0 0 1,0 0-1,0 0 0,0 0 0,-1 0 1,1 0-1,0 1 0,0-1 0,-1 0 1,1 0-1,0 0 0,-1 0 1,1 1-1,0-1 0,0 0 0,-1 0 1,1 0-1,0 1 0,0-1 0,0 0 1,-1 0-1,1 1 0,0-1 0,0 0 1,0 1-1,0-1 0,-1 0 0,-10 18 3955,1-3-2179,-7-3-218,16-10-1661,-2-1 0,1 1-1,0-1 1,0 1 0,0-1 0,0 1 0,0 0 0,0 0 0,1 0-1,0-1 1,-1 1 0,1 1 0,-1-1 0,-1 4 0,3-1 218,-2 1 1,1-1-1,0 1 1,1-1-1,-1 1 1,1 0-1,0-1 1,1 1 0,0 0-1,0-1 1,1 7-1,2-1-65,0 0 0,0-1-1,1 0 1,9 15 0,-13-25-194,-1 1-1,1-1 1,-1 1 0,1 0-1,-1-1 1,1 1-1,-1 0 1,0 0 0,1-1-1,-1 1 1,0 0 0,0 0-1,0-1 1,0 0 0,0 1-1,0 0 1,0 0 0,0 0-1,0 0 1,0-1 0,0 1-1,0 0 1,0 0 0,0 0-1,0-1 1,0 0-1,-1 1 1,1 0 0,0-1-1,-1 1 1,1 0 0,-1 0-1,1-1 1,-1 1 0,1-1-1,-1 1 1,1 0 0,-1-1-1,0 1 1,1-1 0,-1 0-1,0 0 1,1 0-1,0 1 1,-1-1 0,0 0-1,0 1 1,1-1 0,-1 0-1,0 0 1,0 0 0,0 0-1,1 1 1,-2-2 0,-4 2 7,1 0 1,-2-1 0,1 0 0,0 0-1,-6-2 1,-18-4-15,-12-2 32,-18 4-923,31 3-22</inkml:trace>
</inkml:ink>
</file>

<file path=word/ink/ink1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7.468"/>
    </inkml:context>
    <inkml:brush xml:id="br0">
      <inkml:brushProperty name="width" value="0.05" units="cm"/>
      <inkml:brushProperty name="height" value="0.05" units="cm"/>
    </inkml:brush>
  </inkml:definitions>
  <inkml:trace contextRef="#ctx0" brushRef="#br0">5 121 4992,'-5'-6'16346,"22"1"-15711,106-3 588,-42 2-740,255 13-485,-180 1 26,420-13 82,-492-1-83,61-2 61,122-6-58,-107 3-31,52-5 27,-70 5-16,7 0-34,12 1 28,-45 2 0,-9 13 22,-71-10-44,-30 6-71,-6-4-370,-1 2 401,-3-6-472</inkml:trace>
</inkml:ink>
</file>

<file path=word/ink/ink1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9.538"/>
    </inkml:context>
    <inkml:brush xml:id="br0">
      <inkml:brushProperty name="width" value="0.05" units="cm"/>
      <inkml:brushProperty name="height" value="0.05" units="cm"/>
    </inkml:brush>
  </inkml:definitions>
  <inkml:trace contextRef="#ctx0" brushRef="#br0">159 20 5888,'2'-13'3622,"0"7"286,-8 13 1111,-16 1-4359,17-6-24,-1 1-396,1 0 0,-1 0 0,1 1 0,-1-1 0,1 1 0,0 0 0,1 0 0,-9 10 0,2-1 376,-19 30 0,25-34-495,1 0 0,-1 0 0,1 0 0,1 1 0,0 0 0,0 0 0,1 0 0,0 0 0,1 0 0,0 0 1,1-1-1,0 2 0,2 14 0,-2-20-111,1-1 0,1 2 1,-2-2-1,2 1 0,-1 0 1,2 0-1,-1-1 0,-1 1 1,2-2-1,0 2 1,0-1-1,-1 0 0,2 0 1,0-1-1,-1 1 0,1-1 1,-1 1-1,1-1 0,1-1 1,-2 1-1,2 0 0,-1-1 1,1 0-1,-1 0 0,1 0 1,0 0-1,0-1 0,-1-1 1,7 2-1,-5-1-217,1 0 0,-1-1 0,0 0 0,1-1 0,-1 0 0,0 0 0,1 0 0,-2 0 1,9-3-1,10-10-967</inkml:trace>
</inkml:ink>
</file>

<file path=word/ink/ink1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5:59.973"/>
    </inkml:context>
    <inkml:brush xml:id="br0">
      <inkml:brushProperty name="width" value="0.05" units="cm"/>
      <inkml:brushProperty name="height" value="0.05" units="cm"/>
    </inkml:brush>
  </inkml:definitions>
  <inkml:trace contextRef="#ctx0" brushRef="#br0">55 50 7040,'0'0'116,"-1"0"0,1 0 0,0 0 0,0 0 0,-1 1 0,1-1 0,0 0 0,-1 1 0,1-1 0,0 0 0,0 0 0,0 1 0,0-1 0,-1 0 0,1 0 0,-1 0 0,1 0 0,0 0 0,-1 1 0,1-1 0,-1 0 0,1 0 0,-1 0 0,1 0 0,0 0 0,-1 0 0,1 0 0,-1 0 0,1 0 0,-1-1 0,1 1 0,0 0 0,-1 0 0,1 0 0,0 0 0,0-1 0,0 1 0,-1 0 0,1 0 0,-1-1 0,-4 0 2322,-1 10-651,2-2-1460,2 1 0,-2-1 1,2 1-1,0-1 0,1 1 0,-2 10 0,-8 29 1863,11-31-883,3-13-427,2-12-294,38-123 1291,-37 115-1727,-6 15-154,0 0 0,1 1-1,-1-1 1,1 2 0,0-2 0,0 1 0,-1-1 0,0 1 0,1-1 0,0 1 0,0 0 0,0 0 0,1 0 0,-1 0 0,0 0 0,0 0 0,0 0 0,0 0 0,1 0 0,-1 1 0,1-1 0,-1 0 0,0 1 0,0-1 0,1 1 0,0-1 0,-1 1 0,1 0 0,0 0 0,1-1 0,3 2-426,1 0 1,-2 0-1,1 1 1,1-1-1,-2 1 1,7 3-1,0-1-1238,12 5-1170</inkml:trace>
</inkml:ink>
</file>

<file path=word/ink/ink1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0.478"/>
    </inkml:context>
    <inkml:brush xml:id="br0">
      <inkml:brushProperty name="width" value="0.05" units="cm"/>
      <inkml:brushProperty name="height" value="0.05" units="cm"/>
    </inkml:brush>
  </inkml:definitions>
  <inkml:trace contextRef="#ctx0" brushRef="#br0">116 132 8320,'0'-3'538,"0"0"1,-1 0-1,1 1 0,0-1 1,0 0-1,1 0 1,-1 0-1,0 0 1,0 1-1,1-1 0,0 0 1,0 1-1,0-1 1,2-3-1,6-23 2649,-6 13-2842,-2 14-344,0 0 0,0 0 0,-1 0 0,1 0 0,-1 0 0,0 0 0,1-1 0,-1-1 0,-1 3 7,1 0-1,0 0 0,-1 0 0,1 0 0,-1 0 0,1 0 1,-1 1-1,1-1 0,-1 0 0,0 1 0,1-1 0,0 0 1,-1 0-1,0 1 0,1-1 0,-1 0 0,0 1 1,0-1-1,0 1 0,0-1 0,0 1 0,0 0 0,1 0 1,-2 0-1,-2-1 22,1 0 0,0 0-1,-1 0 1,1 1 0,0-1 0,-1 1 0,1 0 0,-1 1 0,1-1 0,0 0 0,-1 1 0,1 0 0,0 0-1,-1 0 1,2-1 0,-6 4 0,4-1 84,-1-1 0,1 1-1,-1 0 1,2 0-1,-1 0 1,0 1 0,1-1-1,-1 1 1,1 0 0,-5 6-1,6-6-23,0 0 0,0-2 0,1 2 0,-1 0 0,2-1 0,-2 1 0,1-1 0,0 1 0,1 0 0,-1-1 0,1 1-1,0 0 1,0 0 0,0 3 0,1-3-50,-1-2 0,1 1 0,0 0-1,1-1 1,-2 1 0,1 0 0,1 0-1,0-1 1,-1 1 0,1-1 0,-1 1-1,2-2 1,-1 2 0,0-1 0,0 0 0,0-1-1,1 1 1,0 0 0,4 3 0,5-1-183,-2 1 0,2-1 0,0 0 0,1-2 1,-2 1-1,15 1 0,-9-3-513,15 3-517</inkml:trace>
</inkml:ink>
</file>

<file path=word/ink/ink1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0.957"/>
    </inkml:context>
    <inkml:brush xml:id="br0">
      <inkml:brushProperty name="width" value="0.05" units="cm"/>
      <inkml:brushProperty name="height" value="0.05" units="cm"/>
    </inkml:brush>
  </inkml:definitions>
  <inkml:trace contextRef="#ctx0" brushRef="#br0">81 242 8064,'-1'1'160,"1"-1"0,0 1 0,0 0 0,-1 0 0,1-1 0,-1 1 0,1-1 0,-1 0 0,1 1 0,-1-1 0,1 1 0,-1-1 0,1 1 0,-1-1 0,0 1 0,1-1 0,0 0 0,-1 1 0,0-1 0,1 0 0,-1 0 0,0 1 0,1-1 0,-1 0 0,0 0 0,0 0 0,0 0 0,1 0 0,-1 0 0,0 0 0,1 0 0,0 0 0,-1 0 0,0-1 0,0 1 0,1 0 0,-1 0 0,0-1 0,1 1 0,-1 0 0,0-1 0,1 1 0,-1-1 0,0 1 0,-4-1 5385,0 8-5677,4-6 596,-5 6-173,2 0 1,-2 0 0,2 1-1,0-1 1,0 2 0,1-1-1,-1 0 1,-1 12-1,4-16-227,0-3-23,1 0 1,0 0 0,0 0-1,0 0 1,0-1-1,0 1 1,0 1 0,0-1-1,0 0 1,0 0 0,0 0-1,1 0 1,-1 0 0,0-1-1,1 1 1,-1 0 0,1 0-1,-1 0 1,1 0-1,-1 0 1,2 1 0,-1 0 2,2 0 0,-1-1 1,0 1-1,-1 0 1,1-1-1,1 0 0,-1 0 1,5 3-1,-5-3-46,1 0 1,-2 0-1,1-1 1,1 1-1,-1-1 0,-1 1 1,2-1-1,-1 0 1,1 1-1,-1-1 0,0 0 1,0-1-1,1 1 0,-1 0 1,0-1-1,0 1 1,1-1-1,-1 1 0,-1 0 1,1-1-1,4-2 1,-2-3-63,1 0 0,-1 0 0,0 0 0,0-1 0,-2 1 1,2 0-1,-2-1 0,0-1 0,0 2 0,2-10 0,8-21-385,-10 26 443,-3 9 209,-6 19 90,6-11-262,0-2 1,0 2-1,1-1 0,0 1 0,0-2 0,0 1 1,0 1-1,1-2 0,0 2 0,0-1 0,1 0 0,3 7 1,-1 2 63,2 3-211,-6-16 65,0-1 1,1 1-1,-1-1 1,1 1-1,-1-1 1,1 0-1,-1 0 1,1 0-1,-1 0 1,1 1-1,-1-1 1,1 0-1,0 1 1,-1-1-1,1 0 1,-1 0-1,1 0 1,-1 0-1,0 0 1,1 0-1,0 0 1,-1 0-1,1 0 1,-1 0-1,1 0 1,0 0-1,-1 0 1,1 0-1,0-1 1,16-4-2382,7-4-278</inkml:trace>
  <inkml:trace contextRef="#ctx0" brushRef="#br0" timeOffset="1">288 13 7936,'-8'-13'11359,"4"17"-9129,-3 2-911,7-6-1312,-1 0 0,1 0 0,-1 1 1,1-1-1,-1 0 0,1 1 0,0-1 1,-1 0-1,1 1 0,0-1 0,0 0 1,0 0-1,0 1 0,-1-1 0,1 0 0,0 1 1,0-1-1,0 1 0,0-1 0,-1 1 1,1 0-1,0-1 0,0 1 0,0-1 0,0 1 1,0-1-1,0 1 0,0-1 0,0 1 1,-17 203 1506,15-156-1347,2-39-412,0 0 0,0-1 0,-1 0 0,0 0 1,0 0-1,-1 0 0,-4 14 0,0-16-1035</inkml:trace>
</inkml:ink>
</file>

<file path=word/ink/ink1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1.450"/>
    </inkml:context>
    <inkml:brush xml:id="br0">
      <inkml:brushProperty name="width" value="0.05" units="cm"/>
      <inkml:brushProperty name="height" value="0.05" units="cm"/>
    </inkml:brush>
  </inkml:definitions>
  <inkml:trace contextRef="#ctx0" brushRef="#br0">4 65 7680,'-3'-14'3387,"3"14"-3229,0 0 0,0-1 0,1 1 0,-1-1-1,0 1 1,0-1 0,1 1 0,-1 0 0,0-1 0,8-3 7291,-8 3-7386,0 1-1,0 0 1,0 0-1,1 0 1,-1-1 0,0 1-1,0 0 1,1 0-1,-1-1 1,0 1-1,1 0 1,-1-1-1,0 1 1,0 0-1,1 0 1,-1 0-1,0-1 1,0 1-1,0 0 1,1 0-1,-1 0 1,0 0 0,1 0-1,-1 0 1,1 0-1,-1 0 1,0 0-1,1 0 1,4 0-38,-1 0 1,1 1 0,-1 0 0,0 0 0,0 0-1,1 0 1,-2 0 0,2 1 0,-2 0 0,2 0-1,-1 0 1,5 5 0,16 6 428,-2-1-1227,-19-9 311,0-1 1,1 0-1,0 1 0,0-1 1,-1-1-1,2 0 0,-2 1 1,8 0-1,-10-2 353,0 0-1,0 0 1,-1-1-1,1 1 0,0 0 1,0-1-1,0 0 1,-1 1-1,1-1 1,0 0-1,-1 0 1,1 1-1,-1-1 1,0 0-1,1 0 1,0-1-1,-1 1 1,0 0-1,1-1 0,-2 2 1,1-2-1,2-2 1,3-2-60,-6 6 160,0 0-1,1 1 1,-1-1-1,0 0 1,0 0-1,0 0 1,0 0-1,0 1 1,1-1-1,-1 0 1,0 0-1,0 0 1,0 0 0,0 0-1,0 0 1,0 1-1,0-1 1,0 0-1,0 0 1,0 1-1,0-1 1,0 0-1,0 0 1,0 1-1,0-1 1,0 0-1,0 0 1,0 1-1,0-1 1,0 0-1,0 0 1,-1 0-1,1 1 1,0-1-1,0 0 1,-1 10-446,1-10 436,1 0 0,-1 1 1,0-1-1,0 0 0,1 0 0,-1 0 0,0 0 0,1 1 1,-1-1-1,0 0 0,1 0 0,-1 0 0,0 0 0,1 0 0,-1 0 1,0 0-1,1 0 0,-1 0 0,0 0 0,1 0 0,-1 0 1,0 0-1,1-1 0,-1 1 0,0 0 0,1 0 0,-1 0 0,0 0 1,0-1-1,0 1 0,0 0 0,0 0 0,1 0 0,-1-1 1,0 1-1,0 0 0,14-7-128,-8 4 601,0 0 1,-1 0-1,0-1 1,1 1-1,6-6 1,-11 8-385,-1 0 0,1 0 0,-1 0 0,1 0 0,0 0 0,-1 0-1,1 0 1,0 0 0,-1 0 0,1 0 0,-1 0 0,0 0 0,1-1 0,-1 1 0,0 0 0,0 1 0,0-2 0,0 1 0,0 0 0,0 0 0,0-1 0,0 1 0,0 0 0,-1 0 0,1 0 0,0 0 0,-1 0 0,1 0 0,-1 0 0,0-1 0,1 1 0,-1 1 0,0-1 0,1 0-1,-2-1 1,1 0 25,-1 0-1,1 1 0,-1 0 0,0 0 0,1-1 0,0 1 1,-1-1-1,0 1 0,0 0 0,0 1 0,1-1 0,-2 0 1,1 0-1,0 1 0,1-1 0,-2 1 0,1-1 0,0 1 0,0 0 1,0 0-1,0 0 0,0 0 0,-1 0 0,2 0 0,-1 1 1,-1-1-1,1 1 0,0 0 0,1 0 0,-1 0 0,-1-1 1,-1 3-1,-1 0 50,1 0 0,1-1 0,-1 1 0,1 0 0,-1 0 0,0 0 1,2 1-1,-2-1 0,1 1 0,1-1 0,0 2 0,-1-2 0,1 2 0,-2 5 1,2-5-45,0 0 0,1 0 0,0 0 0,1 0 0,-1 0 1,1 0-1,0 0 0,0 0 0,0 0 0,1 10 1,0-13-75,0 0 1,0 1 0,0-1 0,1 0-1,-1 0 1,1 1 0,-2-1-1,2-1 1,0 1 0,0 0 0,0 0-1,0 0 1,-1-1 0,2 1 0,-1-1-1,0 1 1,0-1 0,1 1 0,-1-1-1,1-1 1,-2 1 0,2-1 0,0 1-1,3 0 1,9 3-112,-1-2 0,24 1-1,-3-7-298</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8.115"/>
    </inkml:context>
    <inkml:brush xml:id="br0">
      <inkml:brushProperty name="width" value="0.05" units="cm"/>
      <inkml:brushProperty name="height" value="0.05" units="cm"/>
    </inkml:brush>
  </inkml:definitions>
  <inkml:trace contextRef="#ctx0" brushRef="#br0">61 32 8064,'-2'-15'3845,"-1"-1"7563,4 24-10640,2 15-526,-1-1 1,-1 1 0,-2 0 0,0 0 0,-7 39 0,0 11-58,1-5 6,-2 62-638,9-126-321</inkml:trace>
  <inkml:trace contextRef="#ctx0" brushRef="#br0" timeOffset="1">5 347 7808,'-4'-7'16255,"13"-1"-14463,-2 2-2048,8 2 128,-3 4 1280,5-3 128,-2 3-640,-3-11 0,9 17-512,6-12 128,1 6-1536,-4 6 0</inkml:trace>
</inkml:ink>
</file>

<file path=word/ink/ink1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1.904"/>
    </inkml:context>
    <inkml:brush xml:id="br0">
      <inkml:brushProperty name="width" value="0.05" units="cm"/>
      <inkml:brushProperty name="height" value="0.05" units="cm"/>
    </inkml:brush>
  </inkml:definitions>
  <inkml:trace contextRef="#ctx0" brushRef="#br0">67 1 7552,'2'2'1991,"-2"-1"-1494,1-1 1,-1 1 0,0-1-1,0 1 1,1-1 0,-1 0-1,0 1 1,0 0 0,0-1-1,0 1 1,0 0 0,0-1-1,0 1 1,0 0 0,0-1-1,0 2 1,-4 21 3846,-17 41-4690,4-12 2046,11-33-1334,0-1 86,2 1-1,-1-1 1,1 0-1,0 27 1,4-44-446,0 0 1,1 0-1,-1 0 1,0 1 0,0-1-1,1 0 1,-1 1-1,1-1 1,-1-1 0,1 1-1,-1 1 1,0-1-1,1 0 1,0 0 0,0 0-1,0 0 1,0 0-1,0-1 1,0 1 0,1 0-1,0 2 14,1-1 0,1 0 0,-2-2-1,2 2 1,-1-1 0,7 2 0,2 0 17,-1-2 1,1 0-1,15 1 0,-21-3-364,0 0 0,0-1 0,1 2 0,-1-2 0,0 0 0,1-1-1,-1 1 1,8-6 0,2 1-1337</inkml:trace>
  <inkml:trace contextRef="#ctx0" brushRef="#br0" timeOffset="1">75 163 8448,'3'8'12031,"4"-6"-11903,8-2 0,-2-2 0,3 2 0,1 0-256,-2 2 128,-2 2 0,-2-10 128,0-7-896,-3 4 0</inkml:trace>
</inkml:ink>
</file>

<file path=word/ink/ink1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2.462"/>
    </inkml:context>
    <inkml:brush xml:id="br0">
      <inkml:brushProperty name="width" value="0.05" units="cm"/>
      <inkml:brushProperty name="height" value="0.05" units="cm"/>
    </inkml:brush>
  </inkml:definitions>
  <inkml:trace contextRef="#ctx0" brushRef="#br0">0 10 9600,'0'0'4736,"0"-10"3199,7 10-7935,4 7 128,11-9-128,-5 2 128,9 0-384,-5-5 128,4 5-896,-4 0 0</inkml:trace>
</inkml:ink>
</file>

<file path=word/ink/ink1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2.901"/>
    </inkml:context>
    <inkml:brush xml:id="br0">
      <inkml:brushProperty name="width" value="0.05" units="cm"/>
      <inkml:brushProperty name="height" value="0.05" units="cm"/>
    </inkml:brush>
  </inkml:definitions>
  <inkml:trace contextRef="#ctx0" brushRef="#br0">8 19 7808,'-6'-5'10886,"6"5"-10638,-1 11 2333,5 19-2345,-2-2-151,5 21 994,-7-48-976,1 2 0,-1 0 0,1-1 1,0 0-1,0 1 0,0 0 1,1-2-1,0 2 0,-1-1 0,0 0 1,1 0-1,0 0 0,0 0 1,0 0-1,2 1 0,-3-3-80,0 1 0,0-1 0,0 1 0,0-1 0,0 1 0,0-1 0,-1 0 0,1 0 0,0 0 0,0 1 0,0-1 0,0 0 0,0 0 0,0 0 0,0 0 0,0-1 0,0 1 0,-1 0 0,1 0 0,0-1 0,2 0 0,-1 0-1,1 1 0,-1-2 0,0 0 0,0 1 0,1-1 0,-2 0-1,4-3 1,1-3 0,1 0 0,-2 0 0,7-12-1,10-32 103,-18 38-428,1 2-1,9-19 1</inkml:trace>
</inkml:ink>
</file>

<file path=word/ink/ink1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3.323"/>
    </inkml:context>
    <inkml:brush xml:id="br0">
      <inkml:brushProperty name="width" value="0.05" units="cm"/>
      <inkml:brushProperty name="height" value="0.05" units="cm"/>
    </inkml:brush>
  </inkml:definitions>
  <inkml:trace contextRef="#ctx0" brushRef="#br0">6 362 7808,'0'-3'452,"1"1"1,-1-1-1,0 2 1,1-1 0,-1 0-1,1-1 1,0 1-1,0 1 1,0-1 0,0 0-1,-1 0 1,2 0-1,-1 1 1,2-3-1,0 1 270,-2 1 0,1-1 1,-1 0-1,1 0 0,0 0 0,-1 0 0,1-4 0,4-7-212,-5 11-411,1-1 0,-1 2 0,1-2 0,-1 1 0,0 0 0,0-1 1,-1 1-1,0 0 0,0-1 0,1-6 0,-1 9-97,0 1 0,-1-1 0,1 1 0,0-1 0,0 1 0,0 0 0,0 0 0,0-1 0,0 1 0,0-1 0,-1 1 1,1-1-1,0 1 0,-1 0 0,1-1 0,0 1 0,-1-1 0,1 1 0,-1 0 0,1 0 0,-1-1 0,1 1 0,-1 0 0,1 0 1,-1-1-1,1 1 0,-1 0 0,1 0 0,0 0 0,0 0 0,-1 0 0,1 0 0,-1 0 0,1 0 0,-1 0 0,0 0 0,1 0 0,-1 0 1,1 0-1,-1 0 0,1 1 0,-1-1 0,1 0 0,-1 0 0,1 0 0,-1 1 0,1-1 0,0 0 0,0 1 0,0-1 0,-1 0 1,1 1-1,-1 0 0,-1 1 7,0-1-1,0 1 1,1 0 0,-1 0 0,0 0 0,0 0 0,0 0 0,-1 5 0,0 1 6,1-1 0,0 0 0,1 1 1,0-1-1,0 0 0,0 2 0,1-2 1,0 1-1,1-1 0,0 1 0,0-1 0,0 2 1,6 12-1,-6-20-2,0 1 1,-1-1-1,1 0 1,0 0-1,0 0 1,0 0-1,1 1 1,-1-1-1,1 0 1,-2 0-1,2 0 1,-1 0-1,1-1 0,-1 0 1,1 1-1,-1 0 1,0-1-1,1 1 1,0-1-1,0 0 1,-1 0-1,0 1 1,1-1-1,0 0 1,0 0-1,-1-1 1,0 1-1,1 0 0,0-1 1,2 0-1,0 0 12,2 1 0,-2-2 0,1 0-1,-1 0 1,1 0 0,-1 1-1,0-2 1,6-3 0,3-4-22,-2 0 0,-1-1 0,1 0 0,-1-1 0,-1 1 0,10-16 0,-15 49-3,2 2 105,-4-16-23,-1 1-1,1-1 1,1 0-1,5 11 0,-8-18-80,1 0 0,-1 0-1,1-1 1,0 1 0,0-1 0,-1 1-1,0 0 1,1 0 0,0-1-1,0 1 1,0 0 0,0-1 0,0 1-1,0-1 1,0 1 0,0-1-1,-1 0 1,1 1 0,0-1-1,0 0 1,0 0 0,1 0 0,-1 0-1,0 0 1,0 0 0,-1 0-1,1 0 1,0 0 0,2-1 0,8-9-279</inkml:trace>
  <inkml:trace contextRef="#ctx0" brushRef="#br0" timeOffset="1">342 1 9344,'-7'0'16721,"7"10"-17805,0 359 828,0-365-1046</inkml:trace>
</inkml:ink>
</file>

<file path=word/ink/ink1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3.813"/>
    </inkml:context>
    <inkml:brush xml:id="br0">
      <inkml:brushProperty name="width" value="0.05" units="cm"/>
      <inkml:brushProperty name="height" value="0.05" units="cm"/>
    </inkml:brush>
  </inkml:definitions>
  <inkml:trace contextRef="#ctx0" brushRef="#br0">1 40 6656,'0'0'3328,"4"-7"1792,-4 0 127,7 5-4351,6-3 128,2 0 128,6 1 0,1-1-1664,3 5 128,1 2 1024,-9-2 0,5 0-1152,-9-7 0</inkml:trace>
</inkml:ink>
</file>

<file path=word/ink/ink1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6:04.422"/>
    </inkml:context>
    <inkml:brush xml:id="br0">
      <inkml:brushProperty name="width" value="0.05" units="cm"/>
      <inkml:brushProperty name="height" value="0.05" units="cm"/>
    </inkml:brush>
  </inkml:definitions>
  <inkml:trace contextRef="#ctx0" brushRef="#br0">0 138 7552,'5'0'8832,"19"-2"-7041,-12 0-1399,0 1 0,0 1 0,14 1 0,12 0 195,258-26 797,-41 3-827,50 0-468,446-15 78,-436 30-167,-72-1 0,-218 9 30,-11-1 3,-1 0 0,17-1-1,-17-3-18,10 1-92,-22 2-220,-1-4 20</inkml:trace>
</inkml:ink>
</file>

<file path=word/ink/ink1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2.091"/>
    </inkml:context>
    <inkml:brush xml:id="br0">
      <inkml:brushProperty name="width" value="0.05" units="cm"/>
      <inkml:brushProperty name="height" value="0.05" units="cm"/>
    </inkml:brush>
  </inkml:definitions>
  <inkml:trace contextRef="#ctx0" brushRef="#br0">65 168 7040,'-6'2'9346,"6"-3"-9190,-2-13 2589,6-19-2299,1 23-195,1 1 1,-1 0-1,1 0 0,1 0 1,0 1-1,0 0 1,1 0-1,14-11 1,-18 16-245,0-1 1,1 1 0,-1 0 0,1 0-1,0 1 1,0-1 0,0 1 0,0 0 0,0 0-1,0 1 1,0 0 0,0 0 0,1 0-1,-1 0 1,1 1 0,-1 0 0,1 0 0,8 2-1,-11-1-3,0 0 0,1 0 0,-2 0 0,1 0 0,0 1-1,0 0 1,0-1 0,-1 1 0,1 0 0,-1 0 0,1 1 0,-1-1-1,0 0 1,0 1 0,0-1 0,0 1 0,0 0 0,-1 0 0,1-1-1,-1 1 1,0 0 0,0 0 0,0 0 0,0 1 0,0-1-1,-1 0 1,1 0 0,-1 0 0,0 1 0,0-1 0,-1 3 0,0 11 22,-1 0 0,-1 0 1,0 0-1,-9 24 1,11-37-27,-5 12 55,0 0 0,-1-1 0,0 0 0,-2 0 0,1 0-1,-18 21 1,-26 27 307,-20 28 172,27-37 0,45-53-528,0-1 0,-1 0 0,1 1 0,0-1 0,0 0 1,-1 1-1,1-1 0,0 0 0,-1 1 0,1-1 0,-1 0 1,1 0-1,0 1 0,-1-1 0,1 0 0,-1 0 0,1 0 1,0 0-1,-1 1 0,1-1 0,-1 0 0,1 0 0,-1 0 1,1 0-1,0 0 0,-1 0 0,1 0 0,-1 0 0,1 0 1,-1-1-1,1 1 0,-1 0 0,1 0 0,0 0 0,-1 0 1,0-1-1,0 0 24,0 0 0,0 0 0,0-1 0,0 1 1,0 0-1,0-1 0,0 1 0,1-1 0,-1 1 0,0-3 1,-1 0 32,1-1 0,-1 1 0,1-1 1,1 0-1,-1 1 0,0-7 0,2 9-55,0 1-1,-1 0 0,1-1 0,0 1 1,0 0-1,0 0 0,0-1 1,0 1-1,0 0 0,0 0 0,0 0 1,0 0-1,0 0 0,1 1 1,-1-1-1,0 0 0,1 0 1,-1 1-1,1-1 0,-1 1 0,1 0 1,-1-1-1,1 1 0,-1 0 1,2 0-1,3-1 4,-1 1 0,1 0 0,-1 0 0,1 0 0,7 2 0,1 1-14,0 1 0,-1 0 0,1 0 0,-1 1 0,0 1 0,17 11 0,-16-9-39,1 1 0,24 7-1,-33-13 24,0-1 0,1 0 0,0 0 0,-1-1 0,1 0 0,0 0 0,0 0-1,13-2 1,6-7-301,4-8-64</inkml:trace>
</inkml:ink>
</file>

<file path=word/ink/ink1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3.123"/>
    </inkml:context>
    <inkml:brush xml:id="br0">
      <inkml:brushProperty name="width" value="0.05" units="cm"/>
      <inkml:brushProperty name="height" value="0.05" units="cm"/>
    </inkml:brush>
  </inkml:definitions>
  <inkml:trace contextRef="#ctx0" brushRef="#br0">41 12 6784,'0'-12'9556,"0"27"-5613,0-2-5048,-18 259 4263,3-124-1303,14-37-1215,1-111-701,0 0 0,0 1 0,0-1 0,0 1 0,0-1 0,0 1 0,0-1 0,0 0 0,0 1 0,0-1 0,-1 1 0,1-1 0,0 0-1,0 1 1,0-1 0,-1 1 0,1-1 0,0 0 0,-1 1 0,1-1 0,0 0 0,-1 0 0,1 1 0,0-1 0,-1 0 0,1 0 0,0 1 0,-1-1 0</inkml:trace>
</inkml:ink>
</file>

<file path=word/ink/ink15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6.075"/>
    </inkml:context>
    <inkml:brush xml:id="br0">
      <inkml:brushProperty name="width" value="0.05" units="cm"/>
      <inkml:brushProperty name="height" value="0.05" units="cm"/>
    </inkml:brush>
  </inkml:definitions>
  <inkml:trace contextRef="#ctx0" brushRef="#br0">86 196 5248,'-1'-1'771,"0"-1"1,1 0-1,-1 1 1,1-1-1,0 0 1,-1 0-1,1 0 1,0 0 0,0 1-1,0-1 1,0-2-1,1-25 1512,1 22-1915,1 1 0,-1-1 0,1 1 0,1 0 0,-1 0 0,1 0-1,0 0 1,9-9 0,4-9 267,-13 20-583,-1-1-1,1 1 1,0 0-1,0 0 1,0 1-1,1-1 1,-1 1-1,1 0 0,0 0 1,0 0-1,0 0 1,0 1-1,0 0 1,1 0-1,-1 1 1,1-1-1,-1 1 1,1 0-1,8 0 1,-10 1-36,0 0 1,0 0 0,0 1-1,0-1 1,0 1 0,0 0 0,0 0-1,-1 0 1,1 1 0,0-1 0,-1 1-1,1 0 1,-1 0 0,1 0 0,-1 0-1,0 1 1,0-1 0,0 1 0,0 0-1,0 0 1,-1 0 0,1 0 0,-1 0-1,0 1 1,0-1 0,0 1-1,0 0 1,1 4 0,-1 0-6,0 1 1,-1-1-1,0 0 0,0 1 1,-1-1-1,0 1 0,0-1 1,-1 0-1,0 1 0,0-1 1,-1 0-1,-6 16 1,-3 6 72,-2-2 1,-17 30 0,19-38 46,-1-1-3,0-1 0,-1-1 0,-1 0 0,-1 0 0,-1-2 0,0 0 0,-1 0 0,0-2 0,-1 0 0,0-1 0,-27 13 0,41-24-74,0 0 0,0 0 0,0 0 0,0 0 0,-1 0 0,-7 0 0,11-1-37,1 0 0,-1 0 1,0 0-1,1 0 0,-1 0 1,0-1-1,1 1 0,-1 0 0,0 0 1,0 0-1,1-1 0,-1 1 0,1 0 1,-1-1-1,0 1 0,1 0 1,-1-1-1,0 0 0,1 0-5,0 1 0,-1-1-1,1 1 1,0-1 0,0 0 0,0 1 0,1-1-1,-1 1 1,0-1 0,0 0 0,0 1 0,0-1-1,0 1 1,1-1 0,-1 1 0,0-1-1,0 1 1,1-1 0,-1 1 0,1-1 0,-1 1-1,0-1 1,1 1 0,-1-1 0,1 1-1,0-1 1,1-1 14,0 1 0,0-1 1,1 1-1,-1 0 0,0 0 0,1 0 0,-1 0 0,1 0 0,-1 0 0,1 1 0,-1-1 1,1 1-1,-1 0 0,1 0 0,0 0 0,-1 0 0,1 0 0,-1 0 0,1 1 1,3 0-1,-1 0 5,-1-1 0,0 1 1,1-1-1,-1 0 0,1 0 1,8-2-1,-9 1-39,0 0 0,1 0 1,-1 0-1,0 1 0,1 0 0,-1 0 0,0 0 0,1 0 0,-1 1 1,1 0-1,-1 0 0,0 0 0,0 0 0,0 1 0,0-1 0,0 1 1,0 0-1,5 4 0,2-1-161,0-1-1,0 0 1,1-1 0,-1 0 0,1-1-1,0 0 1,0-1 0,-1 0 0,1-1-1,0-1 1,0 1 0,0-2 0,-1 0 0,17-4-1,3-3-1238</inkml:trace>
</inkml:ink>
</file>

<file path=word/ink/ink15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6.731"/>
    </inkml:context>
    <inkml:brush xml:id="br0">
      <inkml:brushProperty name="width" value="0.05" units="cm"/>
      <inkml:brushProperty name="height" value="0.05" units="cm"/>
    </inkml:brush>
  </inkml:definitions>
  <inkml:trace contextRef="#ctx0" brushRef="#br0">18 180 2048,'-1'-2'776,"0"-1"0,0 2 1,1-2-1,0 1 0,0-1 1,-1 2-1,1-2 0,0 1 0,0-1 1,0 2-1,0-2 0,0 1 0,0-1 1,1-3-1,1 2-327,0-2 1,0 2 0,0-1-1,0 0 1,1 0-1,3-4 1,2-1-140,2-1 0,-1 1 0,0 0 0,15-10 0,-16 14 129,1 0-1,0 0 1,0 1 0,20-9 0,-26 12-368,0 2-1,0-1 1,1 0 0,-2 1-1,2-1 1,-1 1 0,0 0-1,1-1 1,3 2 0,-5-1-41,0 1 0,-1-1 1,0 1-1,1-1 0,0 1 1,-1-1-1,1 1 0,-1 0 1,0 0-1,1 0 0,0 0 1,-1 0-1,0 0 0,1 1 1,-2-2-1,1 1 0,0 1 1,2 2-1,0 1 10,-1 1-1,1-1 1,-1 0-1,1 1 1,-2-1-1,0 1 1,0 0 0,1-1-1,-2 2 1,1-2-1,-1 1 1,0 0-1,0 0 1,-1-1 0,-2 10-1,-1 2 116,-1-1 0,0 0 0,-1 0 0,-11 18 0,8-20-34,0-1 0,-1 0 0,0 0 0,0-2 0,-2 1 0,-17 13 0,-20 22 333,46-43-404,-26 23 35,13-18 54,15-9-126,1 0 0,-1 0 0,1 0 0,-1 0 0,1 0 1,-1 0-1,1 0 0,-1 0 0,1 0 0,-1-1 0,1 1 0,-1 0 0,1 0 0,-1 0 0,1-1 0,0 1 0,0 0 0,-1 0 1,1-1-1,-1 1 0,1-1 0,0 1 0,-1 0 0,1-1 0,-1 1 0,1-1 0,-1 0 0,1 0 243,14 1 241,-4 1-315,1-2 0,0 1 1,0-1-1,19-4 0,-25 3-169,0 1 0,1 0 0,0 1-1,0 0 1,-1 0 0,1 0 0,0 0-1,0 0 1,-1 1 0,7 2 0,1 1-22,-1 0 1,1 1-1,12 7 1,-21-11-28,0 1 0,0-1 0,0 0 0,1 0 1,-1 0-1,0-1 0,1 0 0,-1 0 0,0 0 0,0 0 0,7-2 0,25 1-1538,-8 7 144</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9.205"/>
    </inkml:context>
    <inkml:brush xml:id="br0">
      <inkml:brushProperty name="width" value="0.05" units="cm"/>
      <inkml:brushProperty name="height" value="0.05" units="cm"/>
    </inkml:brush>
  </inkml:definitions>
  <inkml:trace contextRef="#ctx0" brushRef="#br0">12 34 7296,'1'0'332,"-1"0"0,1-1-1,-1 1 1,1-1 0,0 1 0,-1-1 0,1 1 0,-1-1 0,1 0 0,-1 1 0,1-1 0,1-3 3201,-2 6-2836,0-1 305,-2 3 812,0-1-1738,0 0 0,0 1 1,0-1-1,0 1 0,0-1 0,1 1 1,0 0-1,0-1 0,0 1 1,0 0-1,0 0 0,1 0 1,0 0-1,0 0 0,0 0 0,0 0 1,0 0-1,2 6 0,-1-7-51,-1 0 0,1-1 0,0 1 0,0-1 0,0 1 1,0-1-1,1 1 0,-1-1 0,1 0 0,-1 1 0,1-1 0,0 0 0,0 0 0,0 0 0,0-1 0,0 1 0,0 0 0,0-1 0,1 1 0,-1-1 0,0 0 0,1 0 0,-1 0 0,1 0 1,0 0-1,-1 0 0,1-1 0,4 1 0,-3-1-20,0 0 0,0 1 0,1-2 0,-1 1-1,0-1 1,0 1 0,0-1 0,1 0 0,-1-1 0,0 1 0,0-1 0,-1 1 0,8-6 0,-6 4-2,-1-1 1,0 0-1,0 0 1,0 0-1,-1-1 0,1 1 1,-1-1-1,0 0 1,0 0-1,2-6 0,-1 3 12,-1 1-1,0-1 0,-1 0 0,1 0 0,-2 0 1,1 0-1,-1-1 0,0-11 0,-1 20-13,1-1 0,-1 1 0,0 0 0,0 0 0,0 0 0,0 0 0,0 0-1,0 0 1,0 0 0,0 0 0,0-1 0,0 1 0,0 0 0,0 0 0,0 0 0,0 0-1,0 0 1,0 0 0,0-1 0,0 1 0,0 0 0,0 0 0,0 0 0,0 0 0,0 0-1,0 0 1,0-1 0,0 1 0,0 0 0,0 0 0,0 0 0,0 0 0,0 0 0,0 0-1,0 0 1,0 0 0,0-1 0,-1 1 0,1 0 0,0 0 0,0 0 0,0 0 0,0 0-1,0 0 1,0 0 0,0 0 0,-1 0 0,1 0 0,0 0 0,0 0 0,0 0 0,0 0-1,0 0 1,0 0 0,-1 0 0,1 0 0,-5 8 114,-4 19 82,5 5-38,2 1 0,1 0 0,5 45 1,-2-31-8,-1-28-88,0 0 78,0 1 0,-4 24 1,3-42-139,-1 0 0,0-1 0,0 1 0,0-1 0,0 1 0,0-1 0,0 0 0,0 1-1,0-1 1,-1 0 0,1 0 0,0 0 0,-1 0 0,1 0 0,-1 0 0,1 0 0,-1 0 0,0-1 0,1 1 0,-1 0 0,0-1 0,-3 1 0,-1 1 5,0-1 1,0 0 0,-1 0 0,1-1 0,-8 0-1,11 0-9,-1 0-27,1 0-1,-1 0 1,0 0-1,0-1 1,1 1 0,-1-1-1,0 0 1,1 0-1,-1-1 1,1 1 0,-1-1-1,1 0 1,-6-3-1,7-5-740,11-2-128</inkml:trace>
</inkml:ink>
</file>

<file path=word/ink/ink15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7.851"/>
    </inkml:context>
    <inkml:brush xml:id="br0">
      <inkml:brushProperty name="width" value="0.05" units="cm"/>
      <inkml:brushProperty name="height" value="0.05" units="cm"/>
    </inkml:brush>
  </inkml:definitions>
  <inkml:trace contextRef="#ctx0" brushRef="#br0">60 134 6656,'-2'-3'853,"1"-1"1,0 1-1,0-1 1,0 0-1,0 1 0,0-1 1,1 1-1,-1-6 1,1 1-69,0-1 1,0 1-1,1 0 1,0 0 0,3-12-1,-3 17-677,1 2 0,-1-1 0,1-1 0,0 1 0,-1 1 0,0-1 0,1 0 0,1 0 0,-1 0 0,-1 1-1,1 0 1,1-1 0,-1 1 0,0-1 0,0 1 0,1 0 0,0 0 0,-2 1 0,2-1 0,0 1 0,3-1 0,-1 0-47,0 0 1,0 0-1,1 1 1,-2 0-1,2 0 0,-2 0 1,1 1-1,1-1 1,-2 2-1,8 0 1,-8 0-50,1 1 1,-1 0 0,0-1 0,0 1 0,0 0-1,0-1 1,-1 2 0,0 0 0,1-1 0,-2 1-1,2-1 1,-1 2 0,-2-1 0,2 0 0,0 1-1,-2-2 1,1 2 0,0-1 0,-1 1 0,1 0-1,-1 0 1,0-1 0,-1 1 0,0 0 0,0 0-1,0-1 1,0 1 0,0 0 0,-1-1 0,0 2-1,0-2 1,0 1 0,-1-1 0,-2 6 0,-3 9 98,-1-2 0,-1 0-1,0 1 1,0-1 0,-2-1 0,-1-1 0,0 1 0,-1-2 0,-19 18 0,-29 21 572,22-30 447,42-25-1041,-1 1-1,1 0 0,0 1 1,-1-1-1,1 0 0,0 0 1,0 1-1,-1 0 1,1-1-1,0 1 0,-1 0 1,1 0-1,5 2 1,23 8-77,-16-6-61,28 7 0,-6-3-57,-28-6 4,0 1 0,1-2 0,-1 0 0,0 0 0,-1 0 0,2-1 0,-1-1 0,16-2 0,-4 0-666</inkml:trace>
</inkml:ink>
</file>

<file path=word/ink/ink15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8.659"/>
    </inkml:context>
    <inkml:brush xml:id="br0">
      <inkml:brushProperty name="width" value="0.05" units="cm"/>
      <inkml:brushProperty name="height" value="0.05" units="cm"/>
    </inkml:brush>
  </inkml:definitions>
  <inkml:trace contextRef="#ctx0" brushRef="#br0">1 74 7424,'0'-4'778,"-1"3"-506,1 0 1,0 0-1,0 0 1,0 0 0,0 0-1,0-1 1,0 1-1,1 0 1,-1 0-1,0 1 1,1-1-1,-1 0 1,0 0 0,1-1-1,-1 1 1,1 0-1,0 0 1,1-2 2789,0-6-758,-1 7-2172,1-1 0,0 1 0,-2 1 0,2-1 1,0 0-1,0 0 0,0 1 0,0 0 0,0-1 0,0 1 0,1 0 0,-2-1 0,2 1 0,-1 0 0,1 0 0,2 1 1,40-10 160,-36 8 26,0 1 0,0 0 1,0 1-1,18 2 0,-25-1-286,0-1 0,0 0 0,0 1 0,0 0 0,0-1 0,0 0-1,0 1 1,0 0 0,0 1 0,0-1 0,0 0 0,-1 1 0,0-1 0,1 0 0,0 0-1,-1 1 1,1 0 0,-2 0 0,2-1 0,-1 1 0,0 0 0,0 0 0,0 0-1,0-1 1,0 1 0,0 1 0,-1 1 0,0-2-17,0 1 0,0-1 1,0 0-1,0 0 0,0 1 1,0-1-1,-1 0 0,0 0 0,1 1 1,-1-1-1,0 0 0,0-1 0,-1 2 1,0 1-1,-23 29 22,15-20-21,1-1 59,0-1 0,-11 11 0,-14 14 336,34-36-404,0 0 0,0 1 1,0-1-1,0 0 0,0 0 1,1 1-1,-1-1 1,0 0-1,0 0 0,0 1 1,0-1-1,0 0 1,0 0-1,0 1 0,0-1 1,1 0-1,-1 0 0,0 0 1,0 1-1,0-1 1,0 0-1,1 0 0,-1 0 1,0 0-1,0 0 1,0 1-1,1-1 0,-1 0 1,0 0-1,0 0 0,1 0 1,-1 0-1,0 0 1,0 0-1,1 0 0,-1 0 1,0 0-1,0 0 1,1 0-1,-1 0 0,0 0 1,0 0-1,0 0 0,13 2 114,-7-1-100,0-1 0,-1 2-1,1-1 1,-1 1-1,0 1 1,0-2 0,0 2-1,0 0 1,0 0 0,0 0-1,-1 1 1,1-1 0,-1 1-1,0 0 1,-1 0 0,2 0-1,4 8 1,-5-5-23,1 0 1,-1 0-1,-1 0 1,1 0-1,-1 1 1,0 0 0,-1 0-1,1 0 1,-3 0-1,2-1 1,0 16-1,-2-22 6,0 0 0,0 0 0,-1 0 0,1 0 0,0 0 0,-1 0-1,1 0 1,-1 0 0,1 0 0,-1 0 0,1 0 0,0 0 0,-1-1 0,1 1-1,-1 0 1,0 0 0,0 0 0,0 0 0,0-1 0,0 1 0,0-1 0,0 0-1,1 1 1,-1-1 0,0 1 0,-2 0 0,-30 6 252,20-5-134,3 1 80,0 0 0,0-2 0,-18 1 0,23-2-109,1 0 0,-1-1 0,1 1 0,0-1 1,-1 0-1,1 0 0,-1-1 0,2 0 0,-2 0 0,2 0 0,-5-2 0,7 3-180,0 1 0,0 0-1,0-1 1,0 1 0,1 0-1,-1 0 1,0 0 0,0 0-1,1-1 1,-1 1 0,0 0-1,0 1 1,0-1 0,0 0-1,1 0 1,-1 0 0,0 0-1,0 1 1,0-1 0,0 1-1,3 3-1321</inkml:trace>
</inkml:ink>
</file>

<file path=word/ink/ink15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39.575"/>
    </inkml:context>
    <inkml:brush xml:id="br0">
      <inkml:brushProperty name="width" value="0.05" units="cm"/>
      <inkml:brushProperty name="height" value="0.05" units="cm"/>
    </inkml:brush>
  </inkml:definitions>
  <inkml:trace contextRef="#ctx0" brushRef="#br0">13 102 7296,'-3'-2'3700,"3"-14"-1822,0 11 650,0 1-2059,1-2 0,0 1 0,0 0 0,0 0-1,1 1 1,0-2 0,0 2 0,5-10 0,-4 8 68,-2 5-485,0-1-1,-1 1 0,1-1 0,1 2 1,-1-2-1,0 1 0,1 0 0,-1-1 0,0 1 1,1 0-1,-1 0 0,1 1 0,0-1 1,-1 1-1,0-1 0,1 0 0,0 1 0,0-1 1,-1 1-1,1 0 0,-1-1 0,1 1 1,0 0-1,0 0 0,0 0 0,-1 1 0,1-1 1,0 0-1,0 1 0,-1-1 0,1 1 1,2 1-1,1-1-40,-1 0 0,0 1 0,0 1 0,0-1 0,-1 0 0,1 1 0,0 0 1,-1-1-1,1 1 0,-1 1 0,0-2 0,4 7 0,-3-4 22,-1-1 0,-1 1 0,1 0 0,0 0-1,-2 0 1,1 1 0,0-1 0,0-1 0,0 2 0,-1-1 0,0 1 0,-1 0 0,0-1-1,0 1 1,0-1 0,0 1 0,0-1 0,-1 0 0,-1 1 0,1-1 0,-1 1 0,0-1-1,-3 8 1,-22 33 873,-59 72 0,69-96-670,16-21-225,1 0 0,-1 0 0,1-1 0,-1 1 0,1-1 0,0 1 0,-1-1 0,1 1 0,-1 0 0,0-1 0,0 1 0,0-1 0,1 1 0,-1-1 0,0 0 0,0 1 0,0-1 0,1 0-2,-1 0 0,1 0 0,0 0 0,-1 0 0,1 0 0,0-1 0,0 1 0,-1 0 0,1 0 0,0-1 0,0 1 0,0 0 0,-1 0 0,1-1 0,0 1 0,0 0 0,0-1 0,0 1 0,-1 0 0,1 0 0,0-1 0,0 1 0,0 0 0,0-1 0,0 1 0,0 0 0,0 0 0,0 0 0,0 0 0,0-1 0,0 1 0,0-2 25,0-1-1,1 1 1,-1 1 0,0-1-1,1 0 1,-1 0-1,1 0 1,0 1 0,0-1-1,-1 1 1,1-1 0,0 0-1,0 0 1,0 2 0,3-5-1,-3 4-25,-1 1-1,2-1 1,-1 0 0,1 1-1,-1-1 1,0 1 0,1 0-1,-2 0 1,2 0-1,-1-1 1,1 1 0,-1 0-1,1 0 1,-1 0 0,0 0-1,1 0 1,-1 1-1,1-1 1,-1 0 0,2 1-1,32 15 171,-16-7-132,2 1-158,-15-7-16,1 1 1,-1-2-1,0 1 1,1-1-1,0 1 1,-1-2-1,1 0 1,0 1-1,0-1 1,0-1-1,10 0 1,3-4-1047</inkml:trace>
</inkml:ink>
</file>

<file path=word/ink/ink15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0.042"/>
    </inkml:context>
    <inkml:brush xml:id="br0">
      <inkml:brushProperty name="width" value="0.05" units="cm"/>
      <inkml:brushProperty name="height" value="0.05" units="cm"/>
    </inkml:brush>
  </inkml:definitions>
  <inkml:trace contextRef="#ctx0" brushRef="#br0">54 9 7552,'-3'-3'6954,"4"-2"-1776,0 14-4383,1 0-690,-2 0 0,0 0-1,0 0 1,0 0-1,-1 0 1,-1 0 0,-1 9-1,-23 61 1723,7-27-459,19-51-1347,-1 0 0,1 0 0,-1 0 0,1 0 0,0 0 0,-1 0 0,1 0 0,0 1 0,0-2 0,0 1 0,0 0 0,0 0-1,0 1 1,0-1 0,0 0 0,0 0 0,1 1 0,0-2-11,0 1-1,0-1 1,0 0 0,-1 1-1,1-1 1,1 0-1,-1 1 1,0-1 0,0 0-1,0 0 1,0 0-1,0 0 1,-1 0 0,4-1-1,6 1 25,6-2-160,0 1 1,-1-2-1,0-1 0,0 1 1,0-2-1,-1 0 1,1-2-1,14-7 0,-14 8-898</inkml:trace>
</inkml:ink>
</file>

<file path=word/ink/ink15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0.484"/>
    </inkml:context>
    <inkml:brush xml:id="br0">
      <inkml:brushProperty name="width" value="0.05" units="cm"/>
      <inkml:brushProperty name="height" value="0.05" units="cm"/>
    </inkml:brush>
  </inkml:definitions>
  <inkml:trace contextRef="#ctx0" brushRef="#br0">44 6 3200,'0'-5'13515,"6"24"-5978,-5-7-10286,-22 277 6675,18-261-3598,-4 62 794,6-82-1546,0 0 0,0 0 0,-1 0-1,-4 15 1,4-17 113,-5 12-1225</inkml:trace>
</inkml:ink>
</file>

<file path=word/ink/ink15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1.449"/>
    </inkml:context>
    <inkml:brush xml:id="br0">
      <inkml:brushProperty name="width" value="0.05" units="cm"/>
      <inkml:brushProperty name="height" value="0.05" units="cm"/>
    </inkml:brush>
  </inkml:definitions>
  <inkml:trace contextRef="#ctx0" brushRef="#br0">28 89 7296,'1'-22'7044,"-1"19"-6774,1 1 1,-1-1-1,1 1 1,0-1-1,-1 1 1,1-1-1,0 1 1,1-1-1,2-3 1,-2 3-196,1 0 0,0 0 0,-1 0 0,1 1 0,1-1 1,-1 0-1,0 0 0,1 2 0,-1-1 0,1 0 0,-1 0 0,2 0 0,-1 2 1,-1-2-1,2 1 0,-2 0 0,2 1 0,-2-1 0,2 1 0,-2 0 1,2 0-1,-1 0 0,0 0 0,1 1 0,-2 0 0,1 0 0,0 0 0,0 0 1,-1 0-1,2 1 0,-1 0 0,-1 0 0,1 0 0,-2 0 0,2 1 0,0 0 1,-2-2-1,2 3 0,-1-1 0,-1 0 0,1 0 0,-1 0 0,1 0 0,-2 1 1,4 4-1,-3-1-6,1 0-1,-1 1 1,1-1 0,-2 0 0,0 1 0,0 0 0,0-1 0,-1 0 0,0 1 0,0-1 0,-2 13-1,-1-9 42,0 1-1,-1-1 0,1 0 1,-2-1-1,0 0 0,-11 19 1,-7 2 341,-1 0 0,-1-3-1,-45 41 1,58-58-262,-1-4 40,13-7-216,0 0 0,-1 0-1,1 1 1,0-1-1,0 0 1,0 0 0,0 0-1,0 0 1,0 0-1,-1-1 1,1 1 0,0 0-1,0 0 1,-1 0-1,1 0 1,0 0 0,0 0-1,0 0 1,-1 0-1,1-1 1,0 1 0,0 0-1,0 0 1,-1 0-1,1 0 1,0-1 0,0 1-1,0 0 1,0 0-1,-1 0 1,1 0 0,0-1 10,0 0 0,0 0 0,0 0 1,0 0-1,0 0 0,1 0 0,-1 0 0,0 0 1,0 0-1,1 1 0,-1-1 0,1 0 1,-1 1-1,1-1 0,-1 0 0,1 0 1,-1 0-1,0 1 0,1-1 0,-1 0 1,1 0-1,0 1 0,0 0 0,-1 0 1,2-2-1,3-1 4,1-1 0,-1 2 1,1-1-1,0 1 0,0-1 0,-1 2 0,2-1 1,-1 1-1,0 0 0,0 0 0,0 0 1,0 1-1,1 0 0,-1 0 0,0 1 0,1 0 1,-1 0-1,0 0 0,0 1 0,0-1 0,-1 2 1,2-1-1,-2 1 0,0-1 0,1 2 1,-1 0-1,1-1 0,4 5 0,-6-4-87,0-1-1,-1-1 0,1 1 1,0 0-1,1 0 1,-2-1-1,2 0 1,-1 0-1,1 0 0,-1-1 1,2 0-1,-2 0 1,1 0-1,0 0 0,0-1 1,-1 0-1,2 0 1,-2 0-1,1 0 1,0-1-1,-1 0 0,1 0 1,0 0-1,5-2 1,18-7-986</inkml:trace>
</inkml:ink>
</file>

<file path=word/ink/ink15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42.445"/>
    </inkml:context>
    <inkml:brush xml:id="br0">
      <inkml:brushProperty name="width" value="0.05" units="cm"/>
      <inkml:brushProperty name="height" value="0.05" units="cm"/>
    </inkml:brush>
  </inkml:definitions>
  <inkml:trace contextRef="#ctx0" brushRef="#br0">317 13 7680,'2'-9'9358,"-3"8"-8951,-8-1 3244,-24 11-4864,14-3 2087,-129 32 1864,122-30-2298,23-7-412,-1 0 1,1 1-1,0 0 0,0-1 0,0 1 0,0 0 0,0 1 0,0-1 1,1 0-1,-1 1 0,1 0 0,-1-1 0,1 1 0,0 0 1,0 0-1,1 0 0,-1 1 0,0-1 0,1 0 0,-1 5 0,-3 7 80,1 0 0,1 1 0,-1 19 0,3-31-107,-1 13-1,0 5 0,0 35 0,1-57 1,1 0-1,0 0 1,0 0-1,0-1 1,0 1-1,0 0 1,0 0-1,0 0 1,-1 0-1,1 0 1,0-1-1,0 1 1,0 0-1,0 0 1,-1 0-1,1 0 0,0 0 1,0 0-1,0 0 1,-1 0-1,1 0 1,0 0-1,0 0 1,0 0-1,0 0 1,-1 0-1,1 0 1,0 0-1,0 0 1,0 0-1,-1 0 1,1 0-1,0 0 1,0 0-1,0 0 1,-1 0-1,1 0 1,0 0-1,0 0 1,0 0-1,0 1 1,-1-1-1,1 0 1,1-3 2,1 0 1,-1 0 0,1 1 0,-1-1 0,1 0-1,0 1 1,0-1 0,0 1 0,1 0 0,-1 0-1,0 0 1,1 0 0,0 0 0,-1 0 0,1 1-1,0-1 1,0 1 0,0 0 0,0 0 0,0 0 0,0 0-1,0 0 1,0 1 0,0-1 0,0 1 0,0 0-1,1 0 1,-1 0 0,0 0 0,6 2 0,8 2 18,-1 0 0,1 1 1,-1 1-1,24 11 0,-22-8-17,-12-7-10,-1 1 0,0-1 0,0 1 1,0 0-1,0 1 0,0-1 0,-1 1 0,1 0 0,-1 0 0,0 1 0,-1-1 0,5 8 0,-5-8 1,-1 0 0,0 0 0,-1 1 0,1-1 0,-1 1 0,0-1 0,0 1 0,0 0 0,-1-1 0,1 1 0,-1 0 0,0-1 0,-1 1 0,1 0 0,-2 7 0,0-8 10,0 0 0,1 0-1,-1-1 1,0 1-1,-1 0 1,1-1 0,-1 1-1,1-1 1,-1 0 0,0 0-1,0 0 1,-1 0 0,1-1-1,-1 1 1,1-1 0,-8 4-1,1-1 22,0-1 0,0 1-1,0-2 1,0 0 0,-17 4-1,18-7 57,1 1 0,-1-1-1,0-1 1,1 1 0,-1-1-1,1-1 1,-1 0 0,1 0-1,0-1 1,0 0 0,0 0-1,0-1 1,0 0 0,1 0-1,-13-10 1,20 14-510,3 0-1599</inkml:trace>
</inkml:ink>
</file>

<file path=word/ink/ink15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4.005"/>
    </inkml:context>
    <inkml:brush xml:id="br0">
      <inkml:brushProperty name="width" value="0.05" units="cm"/>
      <inkml:brushProperty name="height" value="0.05" units="cm"/>
    </inkml:brush>
  </inkml:definitions>
  <inkml:trace contextRef="#ctx0" brushRef="#br0">0 280 6784,'6'-11'12208,"11"-30"-9974,-1 1-2127,32-66 170,-41 75-231,-4 21 126,-2 26-6,-1-2-125,0 19 131,0-33-168,0 2 0,0 0 0,0 0 0,0-1 0,0 1 0,1-1 0,0 0 0,-1 1 0,1 0 0,0-1 0,0 1 0,0-2 0,0 1 0,0 1 0,1 1 0,-1-2-4,0-1 0,0 1 0,0-1 0,0 1 0,0-1 0,0 0 0,0 0 0,-1 0 0,1 0 0,0 0 0,0 0 0,0 0 0,0 0 0,1 0 0,-1 0 0,0 0 0,0 0 0,-1 0 0,1 0 0,0 0 0,0-1 0,0 1 0,0-1 0,0 1 0,0-1 0,0 1 0,-1-1 0,1 0 0,0 0 0,22-21 0,-10 5 64,14-27 0,-4 7-64,-23 37 0,0 0 0,0 0 0,0 0 0,0-1 0,1 1 0,-1 0 0,0 0 0,0-1 0,0 1 0,0 0 0,1 0 0,-1-1 0,0 1 0,0 0 0,1 0 0,-1 0 0,0-1 0,0 1 0,1 0 0,-1 0 0,0 0 0,1 0 0,-1 0 0,0-1 0,1 1 0,-1 0 0,0 0 0,0 0 0,0 0 0,0 0 0,1 0 0,-1 0 0,6 10 0,-4 21 0,-1-26 0,-2 38-18,0-36 2,0 1 1,0-1-1,1 1 0,1-1 1,-1 0-1,2 10 0,2 7-240,-4-21 0</inkml:trace>
</inkml:ink>
</file>

<file path=word/ink/ink15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4.463"/>
    </inkml:context>
    <inkml:brush xml:id="br0">
      <inkml:brushProperty name="width" value="0.05" units="cm"/>
      <inkml:brushProperty name="height" value="0.05" units="cm"/>
    </inkml:brush>
  </inkml:definitions>
  <inkml:trace contextRef="#ctx0" brushRef="#br0">73 1 7680,'-9'1'8367,"-10"2"-2662,17-2-5695,0-1-1,-1 1 1,1 0-1,0-1 1,0 1 0,0 0-1,0 0 1,1 1-1,-1-1 1,0 0 0,0 0-1,1 1 1,-1-1-1,1 1 1,-1 0-1,1-1 1,-1 1 0,1 0-1,0 0 1,0 0-1,0 0 1,-1 4 0,1-4 33,0 1 0,0-1 0,0 1 0,1-1 0,-1 1 0,1-1 1,0 1-1,-1-1 0,1 1 0,0 0 0,1-1 0,-1 1 0,0-1 0,1 1 1,0-1-1,-1 1 0,1-1 0,0 1 0,0-1 0,0 0 0,1 0 0,-1 1 1,0-1-1,1 0 0,-1 0 0,4 3 0,-2-4-7,-1 1 0,1 0 0,0-1 0,0 1 0,0-1 0,0 0 0,0 0 0,0 0 0,0 0 0,1-1 0,-1 1 0,0-1 0,0 0 0,1 0 0,-1 0 0,0 0 0,0-1 0,0 1 0,0-1 0,4-1 0,-2 0-30,-1 0 0,0 1 1,0-1-1,1-1 1,-1 1-1,-1-1 0,1 0 1,0 0-1,-1 0 1,1 0-1,-1 0 1,0-1-1,4-5 0,-6 7-4,0 1-1,0-1 1,0 1-1,0-1 1,-1 1-1,1-1 1,-1 0-1,1 1 1,-1-1-1,0 0 1,1 1-1,-1-1 1,0 0-1,0 1 1,0-1-1,0 0 1,-1 0-1,1 1 1,0-1-1,-1 0 1,1 1-1,-1-1 1,0 1-1,1-1 1,-1 1-1,0-1 1,0 1-1,0-1 1,0 1-1,0 0 1,0-1-1,-1 1 1,1 0-1,0 0 1,-1 0-1,1 0 0,0 0 1,-1 0-1,-2-1 1,0 0-33,0 1-1,1-1 1,-1 1 0,0-1 0,0 1-1,1 1 1,-1-1 0,0 0 0,0 1-1,0 0 1,0 0 0,0 0 0,1 0-1,-9 2 1,-16 0-3447,38-2 1174</inkml:trace>
</inkml:ink>
</file>

<file path=word/ink/ink15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5.079"/>
    </inkml:context>
    <inkml:brush xml:id="br0">
      <inkml:brushProperty name="width" value="0.05" units="cm"/>
      <inkml:brushProperty name="height" value="0.05" units="cm"/>
    </inkml:brush>
  </inkml:definitions>
  <inkml:trace contextRef="#ctx0" brushRef="#br0">3 98 7552,'-1'-5'496,"0"1"1,1-1-1,0 1 0,0-1 1,0 0-1,0 1 1,1-1-1,0 0 0,0 1 1,2-8-1,-1 6 166,-1 5-231,-1 0 0,1 0 0,-1 0 0,1-1 0,-1 1 0,1 0 0,0 0 0,0 0 0,0 0 0,0 0 0,0 0 0,1-1 0,24-11 856,-18 10-966,-7 3-298,-1-1 0,1 1 1,0 0-1,-1-1 0,1 1 1,0 0-1,0 0 1,0-1-1,-1 1 0,1 0 1,0 0-1,0 0 0,0 0 1,-1 0-1,1 0 0,0 0 1,0 0-1,0 1 0,0-1 1,-1 0-1,1 0 0,0 1 1,0-1-1,-1 0 1,1 1-1,0-1 0,-1 1 1,1-1-1,0 1 0,-1-1 1,1 1-1,-1-1 0,1 1 1,-1 0-1,1-1 0,-1 1 1,1 0-1,-1 0 0,0-1 1,1 1-1,-1 0 1,0 0-1,0-1 0,1 3 1,1 4 39,-1 0 0,1 1 0,-1-1 0,0 9 0,-1-5-64,0-9-61,1 1 0,-1-1-1,1 1 1,-1-1 0,1 1 0,0-1-1,0 0 1,0 1 0,0-1 0,0 0 0,3 4-1,3 0-705</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09.751"/>
    </inkml:context>
    <inkml:brush xml:id="br0">
      <inkml:brushProperty name="width" value="0.05" units="cm"/>
      <inkml:brushProperty name="height" value="0.05" units="cm"/>
    </inkml:brush>
  </inkml:definitions>
  <inkml:trace contextRef="#ctx0" brushRef="#br0">22 20 7424,'-1'-8'11042,"-3"35"-9541,-1-7-906,2-10-390,0 1 0,1-1 0,-1 14 0,3-21-178,-1 0-1,1-1 1,1 1-1,-1-1 1,0 1 0,1-1-1,-1 1 1,1 0-1,0-1 1,0 0 0,0 1-1,0-1 1,0 0-1,0 1 1,1-1 0,-1 0-1,1 0 1,3 3-1,-4-4-11,1 0 0,0 0 0,0 0 0,0 0 0,0-1 0,1 1 0,-1-1 1,0 0-1,0 0 0,0 1 0,0-1 0,0-1 0,0 1 0,0 0 0,1 0 0,2-2 0,33-9 92,-35 11-107,0-1 1,-1 0-1,1-1 1,-1 1-1,0 0 1,1-1-1,-1 1 1,0-1-1,0 0 1,0 0-1,0 0 1,0 0-1,0 0 0,0 0 1,-1 0-1,1-1 1,-1 1-1,0-1 1,0 1-1,0-1 1,0 1-1,0-1 1,0 1-1,-1-1 1,1 0-1,-1 0 0,0 1 1,1-1-1,-1 0 1,-1 0-1,1 1 1,0-1-1,-2-5 1,1 4 4,-1-1-1,1 0 1,-1 1 0,0-1 0,0 1-1,-1 0 1,1 0 0,-1 0 0,0 0 0,0 0-1,0 0 1,-1 1 0,1 0 0,-1-1-1,0 1 1,0 1 0,0-1 0,-7-3 0,11 6-65,-1-1 0,0 1 0,1 0 0,-1 0 1,0-1-1,0 1 0,1 0 0,-1 0 0,0 0 1,0 0-1,1 0 0,-1 0 0,0 0 0,0 0 1,1 0-1,-1 0 0,0 0 0,0 1 0,1-1 1,-1 0-1,0 0 0,1 1 0,-1-1 0,0 0 1,1 1-1,-1-1 0,1 1 0,-1-1 0,0 1 1,1-1-1,-1 1 0,1-1 0,-1 1 0,1 0 1,0-1-1,-1 1 0,1 0 0,0-1 0,-1 1 1,1 0-1,0-1 0,0 1 0,0 0 0,-1 0 1,1-1-1,0 1 0,0 0 0,0 0 0,0-1 1,0 1-1,0 0 0,1 0 0,-1-1 0,0 1 1,0 0-1,1 0 0,-1-1 0,0 1 0,0 0 1,2 0-1,8 12-2393</inkml:trace>
</inkml:ink>
</file>

<file path=word/ink/ink15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5.526"/>
    </inkml:context>
    <inkml:brush xml:id="br0">
      <inkml:brushProperty name="width" value="0.05" units="cm"/>
      <inkml:brushProperty name="height" value="0.05" units="cm"/>
    </inkml:brush>
  </inkml:definitions>
  <inkml:trace contextRef="#ctx0" brushRef="#br0">140 3 7040,'-2'2'10316,"1"7"-6202,0 19-4689,0-12 1653,0 6-336,-9 30 0,6-33-590,0-1 1,0 33-1,4-47-1027,0-8-149</inkml:trace>
  <inkml:trace contextRef="#ctx0" brushRef="#br0" timeOffset="1">1 0 7936,'0'0'12671,"14"0"-12159,0 0 0,4 0 128,4 3-768,2-3 128,-2 0 512,3 4 0,4-1-256,-4 0 0,4 3-1152,-5 4 0</inkml:trace>
</inkml:ink>
</file>

<file path=word/ink/ink15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6.017"/>
    </inkml:context>
    <inkml:brush xml:id="br0">
      <inkml:brushProperty name="width" value="0.05" units="cm"/>
      <inkml:brushProperty name="height" value="0.05" units="cm"/>
    </inkml:brush>
  </inkml:definitions>
  <inkml:trace contextRef="#ctx0" brushRef="#br0">7 13 7424,'-1'1'374,"0"0"1,1 0-1,0-1 1,-1 1-1,1 0 1,-1 0-1,0 0 1,1 0-1,0 0 1,-1 0-1,1 0 1,0 1 0,-1-2-1,1 1 1,0 0-1,0 0 1,0 0-1,0 1 1,0-1-1,0 0 1,1 0-1,-1 0 1,0 0-1,1 0 1,-1 0-1,0 0 1,1 0-1,0 0 1,0 1-1,-1 0-280,0-2-1,1 2 0,-1-1 0,1 1 1,-1-1-1,0 1 0,1-1 0,-1 0 1,0 1-1,0 0 0,0-1 0,0 1 1,0-1-1,-1 0 0,1 1 0,-1 1 1,1-2-64,0-1 0,-1 0 1,1 1-1,0-1 1,0 1-1,0-1 0,0 1 1,0-1-1,0 1 0,0-1 1,0 0-1,0 0 0,0 1 1,0-1-1,0 1 0,0-1 1,0 0-1,1 1 1,-1-1-1,0 1 0,0-1 1,0 1-1,1-1 0,-1 0 1,0 1-1,1-1 0,-1 0 1,0 1-1,1-1 0,-1 0 1,0 1-1,1-1 1,-1 0-1,0 0 0,1 1 1,-1-1-1,1 0 0,-1 0 1,1 0-1,-1 0 0,1 1 1,-1-1-1,0 0 1,0 0-1,0 0 0,1 0 1,-1 0-1,2 0 0,30 2 148,-21-1-94,-10-1-89,1 1 1,0-1-1,-1 0 1,1 0-1,0 0 1,-2 0-1,2-1 0,0 1 1,-1 0-1,1-1 1,0 1-1,-2-1 0,2 1 1,-1-1-1,1 1 1,-1 0-1,1-1 1,-1 0-1,0 0 0,0 0 1,0 0-1,0-1 1,1 1-1,-1 0 0,0 0 1,0 0-1,0-2 1,2-3-77,1-1-1,-2 1 1,0 0 0,4-14 0,1-5-238,-8 30 359,0 0 0,1 0 0,0 0 0,0 0 1,2 6-1,-2-8-31,0 0 0,1 0 0,-1-1-1,1 1 1,0 0 0,-1-2 0,1 2 0,0 0 0,0-1 0,0 0 0,1 1 0,-1-1 0,1 0 0,-1 1 0,4 2 0,2-3-543,3-5-106</inkml:trace>
</inkml:ink>
</file>

<file path=word/ink/ink15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6.795"/>
    </inkml:context>
    <inkml:brush xml:id="br0">
      <inkml:brushProperty name="width" value="0.05" units="cm"/>
      <inkml:brushProperty name="height" value="0.05" units="cm"/>
    </inkml:brush>
  </inkml:definitions>
  <inkml:trace contextRef="#ctx0" brushRef="#br0">36 118 7296,'5'-2'909,"0"-1"0,0 0-1,-1 0 1,1 0 0,-1-1 0,-1 0 0,1 0 0,0 0 0,0 0 0,3-6 0,-5 7-747,0 1 0,0-1 0,-1 0 0,1 0 0,0 0 0,-1 0 0,0 0 0,0 0 0,0-1 0,0 1 0,-1 0 0,1 0 0,-1-1 0,1 1 1,-1-1-1,0 1 0,-1 0 0,0-6 0,0 8-127,1 1 1,-1-1-1,0 0 1,0 1-1,0-1 1,0 0-1,0 1 1,1-1-1,-1 1 1,0 0-1,0-1 1,0 1 0,0 0-1,0-1 1,0 1-1,0 0 1,0 0-1,-1 0 1,1 0-1,0 0 1,0 0-1,0 0 1,0 0-1,0 1 1,0-1-1,0 0 1,0 1-1,-1 0 1,-3 0 109,1 0-1,0 1 1,0-1 0,0 1 0,-7 4-1,7-4 19,0 1-1,1 0 0,-1 0 0,1 0 1,0 0-1,0 1 0,0-1 0,0 1 1,1 0-1,-1 0 0,-1 4 0,4-7-109,-1 1-1,1-1 0,0 0 0,0 0 0,0 0 0,-1 0 0,1 0 0,0 1 0,1-1 1,-1 0-1,0 0 0,0 0 0,0 0 0,1 0 0,-1 1 0,1-1 0,0 2 0,1-1 8,-1 0 0,1-1 0,0 1 0,-1 0 0,1 0 0,0-1 0,0 1 0,0-1 1,0 0-1,0 1 0,3 0 0,60 21 196,-49-22-662,1-6-106</inkml:trace>
</inkml:ink>
</file>

<file path=word/ink/ink15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7.425"/>
    </inkml:context>
    <inkml:brush xml:id="br0">
      <inkml:brushProperty name="width" value="0.05" units="cm"/>
      <inkml:brushProperty name="height" value="0.05" units="cm"/>
    </inkml:brush>
  </inkml:definitions>
  <inkml:trace contextRef="#ctx0" brushRef="#br0">10 1 3328,'-4'0'13973,"4"2"-13867,-2 35 1116,0-28-862,1-1 0,1 1 0,-1-1 0,1 1 0,1-1 0,0 1 0,0-1 0,1 0 0,4 16 0,-5-22-309,0 0 0,0 1 0,0 0 0,1-2-1,0 2 1,0-1 0,0 0 0,-1-1 0,1 1 0,0 0 0,1 0 0,-2 0 0,2-1 0,-1 0 0,1 1 0,-1-1 0,6 2 0,-7-2-22,1-1-1,1 0 1,-1 0 0,0 0 0,0 0-1,0 0 1,1 0 0,-1-1 0,-1 1-1,2-1 1,-1 0 0,0 1 0,-1-1 0,2 0-1,-1 0 1,0-1 0,0 2 0,-1-1-1,1-1 1,-1 1 0,1-1 0,2-2-1,4-5-186,0-2-1,0-1 0,-1 1 0,-1-1 1,11-23-1,-5 8-62,-4 51-248,-2 9 441,-5-24 96,1 0 1,-1 1 0,1-1-1,1-1 1,4 11 0,-7-17-39,0-1 0,1 0 0,-1 0 0,1 0 1,0-1-1,-1 1 0,1 0 0,0 0 0,-1 0 0,0 0 1,1 0-1,0-1 0,0 1 0,0 0 0,0 0 1,0-1-1,0 0 0,0 0 0,0 1 0,0-1 0,-1 1 1,2-1-1,-1 0 0,1 1 0,0-1 10,-1-1 1,0 1-1,0 0 0,0-1 1,0 1-1,1-1 0,-1 1 1,0 0-1,1-1 0,-2 0 1,1 0-1,0 0 0,0 0 1,0 0-1,0 0 0,2-1 1,1-4 64,0 1 0,-1-2 0,1 1 0,0 0 0,-2 0 0,4-8 1,-1-4-19,-3 8-242,2 0 0,-1 0 0,7-13-1,-13 24-2276</inkml:trace>
</inkml:ink>
</file>

<file path=word/ink/ink15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7.774"/>
    </inkml:context>
    <inkml:brush xml:id="br0">
      <inkml:brushProperty name="width" value="0.05" units="cm"/>
      <inkml:brushProperty name="height" value="0.05" units="cm"/>
    </inkml:brush>
  </inkml:definitions>
  <inkml:trace contextRef="#ctx0" brushRef="#br0">45 109 7296,'3'-3'648,"0"0"0,0 0 1,0-1-1,0 1 0,0-1 0,-1 0 1,0 1-1,0-1 0,0 0 1,0-1-1,0 1 0,-1 0 0,0 0 1,0-1-1,0 1 0,0 0 0,0-8 1,2-3-83,0 1-223,-3 14-324,-1 0-1,1-1 1,0 1 0,-1 0 0,1 0-1,0-1 1,-1 1 0,1 0 0,-1 0-1,1 0 1,0 0 0,-1-1 0,1 1-1,0 0 1,-1 0 0,1 0 0,-1 0-1,1 0 1,0 0 0,-1 0-1,1 0 1,-1 0 0,1 0 0,0 1-1,-1-1 1,1 0 0,-1 0 0,1 0-1,0 0 1,-1 1 0,1-1 0,0 0-1,-1 0 1,1 0 0,0 1 0,-1-1-1,1 1 1,-5 1 60,1 1-1,0 0 1,0 0-1,0 0 1,0 0 0,1 1-1,-1 0 1,1-1-1,-6 9 1,3-3 183,1 1 0,-1 0 0,-4 14 1,9-23-230,1 0 1,0 0 0,-1 0 0,1 0-1,0 0 1,0 1 0,0-1-1,0 0 1,0 0 0,0 0 0,0 0-1,1 0 1,-1 0 0,0 1 0,1-1-1,-1 0 1,0 0 0,1 0 0,0 0-1,-1 0 1,1 0 0,-1 0-1,1 0 1,0-1 0,0 1 0,0 0-1,-1 0 1,1 0 0,0-1 0,0 1-1,0 0 1,0-1 0,0 1-1,2 0 1,4 2-35,1 0-1,0 0 1,14 3 0,-9-2-428,11 1-339</inkml:trace>
</inkml:ink>
</file>

<file path=word/ink/ink15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8.168"/>
    </inkml:context>
    <inkml:brush xml:id="br0">
      <inkml:brushProperty name="width" value="0.05" units="cm"/>
      <inkml:brushProperty name="height" value="0.05" units="cm"/>
    </inkml:brush>
  </inkml:definitions>
  <inkml:trace contextRef="#ctx0" brushRef="#br0">54 196 8064,'-9'-2'2493,"-10"0"6524,18 2-8905,0 0-1,0 1 1,0-1-1,1 1 1,-1-1-1,0 1 1,1-1-1,-1 1 1,0 0-1,0-1 1,1 1-1,-1 0 1,0-1-1,1 1 1,-1-1-1,1 1 1,-1 0-1,1 0 1,0 0-1,0 0 1,0 0-1,-1 0 1,1 1-1,-5 31 59,5-28 43,0 0 1,-1 0-1,0 0 1,1 0-1,-1-1 1,-3 6-1,5-9-197,-1-1 0,0 1-1,0 0 1,1-1 0,-1 1 0,0-1 0,1 1 0,-1-1-1,0 1 1,1-1 0,-1 1 0,1-1 0,-1 1-1,0-1 1,0 0 0,1 0 0,-1 0 0,1 0 0,-1 1-1,1-1 1,0 0 0,-1 0 0,1 1 0,-1-1-1,1 0 1,0 0 0,-1 0 0,1 0 0,0 0 0,1 1 15,0-1 1,0 1-1,0-1 0,-1 0 1,1 1-1,0-1 1,0 0-1,1-1 1,1 1-1,-2-2-30,1 1-1,-2 0 0,1 0 1,0-1-1,-1 0 0,1 0 1,-1 0-1,0 1 0,1-1 1,-1 0-1,1-1 1,-1 2-1,0-1 0,0-5 1,11-30-28,-8 12-73,-2-1-1,-1 1 1,-2-37-1,0 7 12,-3 27 409,0 24-64,0 17-64,3 1-21,0 1 0,0 0 0,1-1 0,1 0 0,4 22 0,0 2 41,-3-24-321,0-2-1,0 1 1,1-1 0,1 1 0,-1-1 0,2 0 0,0 0 0,11 19 0,-5-20-1171</inkml:trace>
</inkml:ink>
</file>

<file path=word/ink/ink15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8.596"/>
    </inkml:context>
    <inkml:brush xml:id="br0">
      <inkml:brushProperty name="width" value="0.05" units="cm"/>
      <inkml:brushProperty name="height" value="0.05" units="cm"/>
    </inkml:brush>
  </inkml:definitions>
  <inkml:trace contextRef="#ctx0" brushRef="#br0">18 7 1536,'-13'-6'17215,"14"12"-14569,0-5-2577,0 0 0,0 0 0,0 0 1,-1 1-1,1-1 0,0 0 0,0 0 1,0 0-1,-1 0 0,1 1 0,-1-1 1,0 1-1,0-1 0,0 1 0,1-2 1,-1 2-1,0-1 0,0 1 0,0 0 1,0 0-1,-1 36 589,-5 64-360,3-92-1273,2-9 798,-3 0-847</inkml:trace>
</inkml:ink>
</file>

<file path=word/ink/ink15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9.006"/>
    </inkml:context>
    <inkml:brush xml:id="br0">
      <inkml:brushProperty name="width" value="0.05" units="cm"/>
      <inkml:brushProperty name="height" value="0.05" units="cm"/>
    </inkml:brush>
  </inkml:definitions>
  <inkml:trace contextRef="#ctx0" brushRef="#br0">1 25 8704,'4'-4'12671,"3"4"-12543,6 0 128,-5 0 0,6-3 0,5 3-384,-2 0 0,1 0 0,-1 0 128,-2-10-896,7 3 0</inkml:trace>
</inkml:ink>
</file>

<file path=word/ink/ink15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9.420"/>
    </inkml:context>
    <inkml:brush xml:id="br0">
      <inkml:brushProperty name="width" value="0.05" units="cm"/>
      <inkml:brushProperty name="height" value="0.05" units="cm"/>
    </inkml:brush>
  </inkml:definitions>
  <inkml:trace contextRef="#ctx0" brushRef="#br0">78 0 8576,'-1'0'166,"1"0"0,0 0 0,-1 0 0,1 0 0,0 1 0,-1-1 0,1 0 0,0 0 0,-1 0 0,1 0 1,0 0-1,-1 0 0,1 1 0,0-1 0,0 0 0,-1 0 0,1 0 0,0 1 0,0-1 0,-1 0 0,1 0 0,0 1 0,0-1 0,0 0 1,-1 0-1,1 0 0,0 0 0,0 1 0,0-1 0,0 0 0,0 0 0,0 1 0,0-1 0,0 1 0,-3 15 4560,4-4-4338,-1 0 0,0-1 1,-1 1-1,0 0 0,-1-1 0,-6 22 0,4-17-332,-2 7 538,-11 26 0,8-26 167,-8 36 0,17-59-755,-1 2 81,0 1-1,1 0 1,-1-1 0,1 1 0,0 0-1,0 5 1,1-8-80,-1 0 1,0 1-1,0-1 0,0 0 1,0 1-1,0-1 0,0 0 1,1 0-1,-1 1 0,0-1 1,0 0-1,0 0 0,1 0 1,-1 0-1,0 0 0,0 0 1,0 0-1,1 1 0,-1-1 1,0 0-1,1 0 0,-1 0 1,0 0-1,0 0 0,0 1 1,0-1-1,1 0 0,14-4 28,-13 2-33,0 0 0,1 0 1,-1 0-1,0 0 0,0-1 0,0 0 1,0 2-1,0-2 0,-1 0 0,1 1 0,-1-1 1,1 0-1,-1 0 0,1-3 0,-1 2-22,1-1 0,0 1 0,0 0 0,1 1 0,-1-2 0,4-2 0,-6 6 7,0 1 0,1 0 0,-1-1 0,0 1 0,1-1 0,-1 1 0,0 0 0,0-1 0,0 1 0,1-1 0,-1 1 0,0 0-1,1 0 1,-1-1 0,1 1 0,-1 0 0,1 0 0,-1 0 0,1 0 0,-1 0 0,1 0 0,-1 0 0,1 0 0,0 0 0,-1 0 0,1 0 0,-1 0 0,0 0-1,0 0 1,1 0 0,0 0-3,0 1 0,-1 0-1,1 0 1,0-1-1,-1 1 1,1 0 0,-1 0-1,1 0 1,-1 0-1,0 0 1,1-1 0,-1 1-1,0 0 1,0 0-1,1 1 1,0 41-260,-1-33 195,1-7 64,-1-2 1,1 2-1,-1-1 0,1 1 0,0-2 0,0 2 1,0-1-1,0 1 0,1 1 0,-1-3-42,-1-1 0,1 1-1,-1 0 1,1-1-1,-1 1 1,1 0 0,0-1-1,-1 1 1,1-1 0,0 0-1,0 0 1,-1 0 0,0 1-1,1-1 1,0 1 0,0-1-1,0 0 1,-1 0-1,1 0 1,0 1 0,0-1-1,0 0 1,0 0 0,-1 0-1,1 0 1,1-1 0,8 0-987</inkml:trace>
</inkml:ink>
</file>

<file path=word/ink/ink15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7:59.883"/>
    </inkml:context>
    <inkml:brush xml:id="br0">
      <inkml:brushProperty name="width" value="0.05" units="cm"/>
      <inkml:brushProperty name="height" value="0.05" units="cm"/>
    </inkml:brush>
  </inkml:definitions>
  <inkml:trace contextRef="#ctx0" brushRef="#br0">20 61 6784,'-3'6'8035,"-1"4"-5297,1-4-2274,1 0 0,0 0-1,1 0 1,-1 0 0,0 10 0,1-15-419,1 0 0,0 0 1,0 1-1,0-1 0,0 1 0,0 0 0,0-1 1,1 0-1,-1 0 0,1 1 0,-1-1 0,1 1 0,-1-1 1,1 0-1,0 0 0,-1 1 0,0-1 0,1 0 0,0 0 1,0 1-1,0-1 0,0-1 0,0 1 0,1 0 0,-1 0 1,-1 0-1,2 0 0,-1 0 0,2 0 0,6 2 181,-6-1-171,1 0 0,1 0 0,-2-1 0,2 0 0,-2 0 0,2 0 0,-2 0 0,2-1 0,-1 1 0,0-1 0,1 0 0,-1 0 0,1-1 0,-2 1 0,2-1 0,-2 0 0,7-2 0,-5 1-135,-1 0 0,1 0 0,-1 0 0,0-1 0,0 0 0,0 1 0,0-2 0,-1 1 0,1 0 0,-1-1 0,0 0 0,1 1 0,-2-2 0,1 2 0,3-7 0,-9 11 25,3-1 65,0 0 1,0 0-1,0 0 0,-1 0 1,1 0-1,0 0 0,0 0 1,-1 0-1,1 0 0,0 0 1,0 0-1,0 0 0,-1 0 1,1 0-1,0 0 0,0 1 1,0-1-1,0 0 0,-1 0 1,1 0-1,0 0 0,0 0 0,0 0 1,0 0-1,0 0 0,-1 0 1,1 0-1,0 1 0,0-1 1,0 0-1,0 0 0,0 0 1,0 1-1,0-1 0,0 0 1,0 0-1,0 0 0,0 1 1,0-1-1,0 0 0,0 0 1,0 0-1,0 1 0,0-1 1,0 0-1,0 0 0,0 1 1,0-1-1,0 0 0,0 0 1,0 0-1,1 0 0,-1 1 1,0-1-1,0 0 0,0 0 1,1 2 22,-1-1-1,1 0 1,0-1 0,-1 1 0,1 1 0,0-1 0,-1 0 0,1 0 0,0 0 0,-1 0 0,1 0 0,0-1 0,0 0-1,0 1 1,0 0 0,1-1 0,-1 1 0,0-1 0,-1 1 0,1-1 0,1 1 0,-1-1 0,0 0 0,2 1 0,32 0 274,-23-2-200,-11 1-102,1 0 0,-1 0 0,0 0 1,0 0-1,0-1 0,0 1 0,0 0 0,0-1 0,0 1 0,0-1 1,0 1-1,0-1 0,0 0 0,0 1 0,0-1 0,0 1 1,-1-1-1,1 0 0,-1 1 0,1-1 0,0 0 0,0 0 0,-1 0 1,1 0-1,-1-1 0,1 2 0,-1-1 0,1-2 0,-3-26 71,1 23-33,0 0 0,0 0 0,1 1 0,0-2 0,2-8 0,-1 13-41,-1 0 1,1 0-1,0 0 1,0 0-1,0 0 1,-1 0-1,1 1 1,1-1-1,-1 0 1,1 0 0,-1 0-1,1 1 1,-1 0-1,1-1 1,-1 1-1,1-1 1,0 1-1,0 0 1,3-1-1,12-6-492,1 4-4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9.305"/>
    </inkml:context>
    <inkml:brush xml:id="br0">
      <inkml:brushProperty name="width" value="0.05" units="cm"/>
      <inkml:brushProperty name="height" value="0.05" units="cm"/>
    </inkml:brush>
  </inkml:definitions>
  <inkml:trace contextRef="#ctx0" brushRef="#br0">36 38 6912,'0'-1'261,"0"-22"3192,-4 14 918,5 4-604,-2 15-3033,-10 96 1538,1 119 0,7-72-1824,3-152-504,0 0 0,0-1 0,0 1 0,0 0 0,0 0 0,-1-1 0,1 1 0,0 0 0,0 0 0,0 0 0,-1-1 0,1 1 0,-1 0 0,1-1 0,0 1 0,-2 1 0,0 1-1061,1 1-57</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0.202"/>
    </inkml:context>
    <inkml:brush xml:id="br0">
      <inkml:brushProperty name="width" value="0.05" units="cm"/>
      <inkml:brushProperty name="height" value="0.05" units="cm"/>
    </inkml:brush>
  </inkml:definitions>
  <inkml:trace contextRef="#ctx0" brushRef="#br0">22 89 1792,'0'-39'14080,"-3"50"-8769,0-3-5242,-1-1-1,2 1 0,-1 0 0,1 0 1,-1 8-1,2-13-27,1-1 1,0 1-1,0 0 1,0-1-1,0 1 1,0-1-1,1 1 1,-1-1-1,1 1 1,0-1-1,-1 1 1,1-1-1,0 0 1,0 0-1,1 1 1,-1-1-1,0 0 1,1 0-1,0 0 1,-1 0-1,3 2 1,-2-3-41,-1 0 0,1 0-1,0 0 1,0 0 0,0 0 0,0-1-1,0 1 1,0 0 0,0-1 0,1 0-1,-1 1 1,0-1 0,0 0 0,0 0-1,0 0 1,0-1 0,1 1 0,-1 0-1,0-1 1,0 1 0,0-1 0,0 0 0,0 0-1,0 0 1,0 0 0,0 0 0,1-1-1,-1-2 0,0 1 0,0-1 0,-1 0 0,1 0 0,-1 0 0,0 0 0,0 0 0,-1 0 0,1 0 0,-1 0 0,0-6 0,3-13 0,-3 25-4,0 1-1,1 0 1,0 0-1,0-1 0,-1 1 1,1 0-1,1-1 1,-1 1-1,0-1 1,1 1-1,-1-1 0,1 0 1,2 3-1,-2-3 2,0 1-1,0-1 1,0 0-1,0 0 1,0 0-1,0-1 0,0 1 1,1 0-1,-1-1 1,0 0-1,1 1 1,0-1-1,-1 0 1,1 0-1,0 0 0,-1-1 1,5 1-1,-4 0 11,0-1 1,-1 0-1,1 0 0,0-1 0,0 1 0,-1-1 0,1 1 0,0-1 0,-1 0 0,1 0 0,-1 0 0,1 0 1,3-3-1,-3 2 42,-1-1 0,0 0 0,0 1 0,0-1 0,0 0 1,0 0-1,-1 0 0,1 0 0,-1 0 0,2-7 0,3-21 376,4-10 309,-9 39-720,0 0-1,-1 0 1,1 1 0,0-1 0,0 0 0,0 1 0,0-1 0,1 1-1,-1-1 1,0 1 0,1 0 0,-1-1 0,1 1 0,-1 0 0,1 0 0,0 0-1,3-1 1,11-4-504,6 1-44</inkml:trace>
</inkml:ink>
</file>

<file path=word/ink/ink16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0.247"/>
    </inkml:context>
    <inkml:brush xml:id="br0">
      <inkml:brushProperty name="width" value="0.05" units="cm"/>
      <inkml:brushProperty name="height" value="0.05" units="cm"/>
    </inkml:brush>
  </inkml:definitions>
  <inkml:trace contextRef="#ctx0" brushRef="#br0">91 17 7808,'-19'-12'5651,"18"11"-5530,1 1 1,-1 0-1,1-1 1,0 1-1,-1 0 1,1-1-1,0 1 1,0 0-1,-1 0 0,1-1 1,-1 1-1,1 0 1,-1 0-1,1 0 1,-1 0-1,1 0 0,-1 0 1,1 0-1,-1 0 1,0 0-1,1 0 1,-1 0-1,1 0 1,-1 0-1,1 0 0,0 0 1,0 1-1,-1-1 1,1 0-1,-1 0 1,1 1-1,0-1 0,-1 0 1,1 0-1,-1 1 1,1-1-1,0 1 1,-1-1-1,1 0 1,0 1-1,-1-1 0,-6 19 481,6-15-578,-1 0-1,1-1 1,0 1 0,0-1-1,0 1 1,1 0-1,-1-1 1,1 1-1,-1-1 1,1 1 0,0 0-1,1-1 1,-1 2-1,1-2 1,0 1 0,1 6-1,1-4 16,-1 0 0,0 1-1,-1-1 1,1 0 0,-1 2 0,0-2 0,-1 0-1,0 1 1,0 0 0,-1 6 0,1-12-1,-1 0 0,1 0 0,-1-1 0,1 1 0,0-1 0,-1 1 1,1 0-1,0-1 0,0 1 0,-1-1 0,0 0 0,1 0 0,-1 1 0,0-1 1,1 1-1,-1-1 0,0 0 0,1 1 0,-1-1 0,0 0 0,0 0 0,1 0 1,0 1-1,-1-1 0,0 0 0,1 0 0,-1 0 0,0 0 0,0 0 0,1-1 1,-1 1-1,0 0 0,0 0 0,0-1 0,-1 1 65,-1-1-1,0 0 1,1 1-1,-1-1 1,0 0-1,1 0 1,-3-3-1,-4-5 154</inkml:trace>
</inkml:ink>
</file>

<file path=word/ink/ink16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0.731"/>
    </inkml:context>
    <inkml:brush xml:id="br0">
      <inkml:brushProperty name="width" value="0.05" units="cm"/>
      <inkml:brushProperty name="height" value="0.05" units="cm"/>
    </inkml:brush>
  </inkml:definitions>
  <inkml:trace contextRef="#ctx0" brushRef="#br0">34 1 7168,'0'0'10239,"0"4"-9215,0 6 128,-5 4 128,2 5-1664,0 2 0,-5 3 1280,0 6 128,5 3-512,0-3 0,3-8-256,0-3 128,0-6-896,3-10 128</inkml:trace>
</inkml:ink>
</file>

<file path=word/ink/ink16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1.137"/>
    </inkml:context>
    <inkml:brush xml:id="br0">
      <inkml:brushProperty name="width" value="0.05" units="cm"/>
      <inkml:brushProperty name="height" value="0.05" units="cm"/>
    </inkml:brush>
  </inkml:definitions>
  <inkml:trace contextRef="#ctx0" brushRef="#br0">1 69 9472,'0'4'4736,"20"-34"-2944,-9 21 3583,8 4-5247,-6-5 128,-2 1 0,4 4 0,7 3-384,-5-1 0,1 6 0,-4-3 128,-3 0-2048,-11 2 128</inkml:trace>
  <inkml:trace contextRef="#ctx0" brushRef="#br0" timeOffset="1">7 200 9472,'0'0'4736,"5"-6"-4224,4 6 5887,10 0-6399,-6 0 128,3 0 0,-6 0 0,4 0-512,5 0 128</inkml:trace>
</inkml:ink>
</file>

<file path=word/ink/ink16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8:01.513"/>
    </inkml:context>
    <inkml:brush xml:id="br0">
      <inkml:brushProperty name="width" value="0.05" units="cm"/>
      <inkml:brushProperty name="height" value="0.05" units="cm"/>
    </inkml:brush>
  </inkml:definitions>
  <inkml:trace contextRef="#ctx0" brushRef="#br0">23 29 7936,'-5'7'1888,"2"1"1,0-1-1,0 2 0,1-1 1,-1 9-1,0 22 840,6-48-1320,-1-5-723,-2 10-549,0 1 0,1-2 0,-1 2 0,1-1 1,0 0-1,1 0 0,-1 0 0,1 1 0,-1-1 1,0 1-1,1 0 0,1-1 0,-1 1 0,0 0 0,0-1 1,1 2-1,5-6 0,31-13-1181,-25 9 127</inkml:trace>
  <inkml:trace contextRef="#ctx0" brushRef="#br0" timeOffset="1">242 42 5760,'-19'7'12543,"19"-5"-11775,-3 6 0,-1 1 256,-2 3 128,-2 0-1408,5 2 128,-2-2 768,3 2 128,2-5-768,2-4 128,6-8-1152,0-6 128</inkml:trace>
</inkml:ink>
</file>

<file path=word/ink/ink16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8.382"/>
    </inkml:context>
    <inkml:brush xml:id="br0">
      <inkml:brushProperty name="width" value="0.05" units="cm"/>
      <inkml:brushProperty name="height" value="0.05" units="cm"/>
    </inkml:brush>
  </inkml:definitions>
  <inkml:trace contextRef="#ctx0" brushRef="#br0">0 21 7424,'1'8'10982,"3"1"-10509,1 4-295,0-1-1,0 2 0,-2-2 0,6 28 0,5 22 1540,-7-38-1130,-4-12-94,0-2-1,0 2 1,2-1 0,11 21 0,-16-32-483,0 0 0,0 0 1,0 1-1,1-1 0,-1 0 1,0 0-1,0 1 0,1-1 1,-1 0-1,0 0 0,1 0 1,-1 1-1,0-1 0,1 0 1,-1 0-1,1 0 0,-1 0 1,0 0-1,1 0 0,-1 1 1,0-1-1,0 0 0,0 0 1,1 0-1,-1 0 0,0-1 1,1 1-1,-1 0 0,0 0 1,1 0-1,-1 0 0,1 0 1,12-10 296,-10 7-255,0-1 0,0 0 0,-1 1 0,1-2 0,4-6 0,26-104 703,-22 73-578,22-55 0,-33 99-306,0 0 0,0 0 0,0 0 1,1 0-1,-1 0 0,1 0 0,-1 0 0,1 0 0,1 3 1,0 2-611,2 6-541</inkml:trace>
</inkml:ink>
</file>

<file path=word/ink/ink16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8.882"/>
    </inkml:context>
    <inkml:brush xml:id="br0">
      <inkml:brushProperty name="width" value="0.05" units="cm"/>
      <inkml:brushProperty name="height" value="0.05" units="cm"/>
    </inkml:brush>
  </inkml:definitions>
  <inkml:trace contextRef="#ctx0" brushRef="#br0">11 62 7424,'-4'2'3712,"8"12"-1920,-4-9 1280,0 9-2305,0 5 129,-4-14 256,0 16 128,1 1-1664,3-3 0,0 0 1024,0-6 0,0-4-512,0-6 128,0-9-896,3-7 128</inkml:trace>
  <inkml:trace contextRef="#ctx0" brushRef="#br0" timeOffset="1">14 4 7808,'5'-3'11647,"-2"6"-11263,0 3 0,-6 4-768,0 4 128</inkml:trace>
</inkml:ink>
</file>

<file path=word/ink/ink16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9.277"/>
    </inkml:context>
    <inkml:brush xml:id="br0">
      <inkml:brushProperty name="width" value="0.05" units="cm"/>
      <inkml:brushProperty name="height" value="0.05" units="cm"/>
    </inkml:brush>
  </inkml:definitions>
  <inkml:trace contextRef="#ctx0" brushRef="#br0">32 119 7680,'0'0'219,"0"1"1,1 0-1,-1 0 1,0-1-1,0 1 1,1 0-1,-1-1 1,1 1-1,-1 0 1,0-1-1,1 1 1,0-1-1,-1 1 0,1-1 1,-1 0-1,1 0 1,-1 1-1,1-1 1,0 1-1,-1-1 1,0 0-1,1 1 1,0-1-1,-1 0 1,1 0-1,0 0 1,-1 1-1,1-1 1,0 0-1,0 0 1,0 0-1,-1 0 1,1 0-1,0 0 1,-1-1-1,0 1 1,1 0-1,0 0 1,0 0-1,-1-1 0,1 1 1,0 0-1,-1-1 1,1 1-1,0-1 1,-1 1-1,1 0 1,-1 0-1,1-1 1,-1 1-1,0-2 1,5-4-136,-1 1 0,0 0-1,0-2 1,-1 1 0,0 0 0,0-1 0,-1 1 0,0 0 0,1-2 0,-2 2 0,1-1 0,-2 0 0,1 0-1,-1-11 1,1 17-71,-1 0-1,0 0 1,0 1-1,-1-1 0,1 0 1,0 0-1,0 0 1,0 0-1,-1 0 1,1 0-1,0 0 0,0 0 1,-1 1-1,1-1 1,-1 0-1,1 0 1,-2-1-1,1 2 3,0 0 0,0 0 1,0 0-1,0 0 0,1 1 0,-1-1 0,0 0 0,0 0 1,1 1-1,-1-1 0,0 1 0,0-1 0,0 1 0,0-1 1,0 1-1,1-1 0,0 0 0,-2 2 0,-5 4 78,1 0 0,0-1 0,0 2 0,-4 7 0,-8 8 210,15-19-261,1-1 0,-1 1-1,2 0 1,-1-1 0,0 1-1,1 1 1,-1-1 0,0-1-1,2 2 1,-1-1 0,0 0-1,0 1 1,1-2 0,-1 2-1,1 0 1,-1-1 0,1 0-1,1 1 1,-1-1 0,0 1-1,1-1 1,0 0 0,0 1-1,0-1 1,-1 0 0,1 0-1,1 1 1,0-2 0,-1 1 0,1 0-1,0-1 1,0 1 0,0 0-1,1-1 1,-2 1 0,2-1-1,0 1 1,0-1 0,-1-1-1,1 1 1,0 0 0,4 2-1,-5-4-87,0 1 0,-1-1 0,1 1 0,-1-1 0,1 1 0,0-1 0,-1 0 0,1 1 0,0-1 0,0 0 0,0-1 0,-1 1 0,1 0 0,0 0 0,0-1 0,0 1 0,-1-1 0,3 0 0,14-10-744</inkml:trace>
</inkml:ink>
</file>

<file path=word/ink/ink16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19.659"/>
    </inkml:context>
    <inkml:brush xml:id="br0">
      <inkml:brushProperty name="width" value="0.05" units="cm"/>
      <inkml:brushProperty name="height" value="0.05" units="cm"/>
    </inkml:brush>
  </inkml:definitions>
  <inkml:trace contextRef="#ctx0" brushRef="#br0">34 27 3840,'-4'6'2057,"-2"0"0,3 0-1,-2 0 1,2 1 0,-6 10 0,9-14-1494,-1-2 0,0 2 1,0 0-1,1-1 0,0 1 0,-1 0 1,2 5-1,-1-5-598,0-1 0,1 1 0,0 0 0,0-1 0,-1 1 0,1 0 1,0 0-1,3 3 0,-3-5 97,0 1 0,0-2 1,0 2-1,1-1 0,-1 0 1,1 1-1,-1-1 0,1 0 1,-1 0-1,1-1 0,-1 1 1,1-1-1,0 1 0,-1 0 1,1-1-1,0 1 0,0-1 0,0 0 1,-1 0-1,1 0 0,0 0 1,0 0-1,0 0 0,-1 0 1,4-1-1,4-1 24,0 0-1,-1 0 1,13-6-1,4-6-125,-23 12-8,1 0 0,0 0 1,-1 0-1,1 0 0,1 1 0,-2 0 0,1 0 0,1-1 1,-2 1-1,2 0 0,0 0 0,-2 1 0,2-1 1,-1 1-1,0 0 0,7 0 0,-9 1 26,0-1 0,-1 1 0,1 0 1,0-1-1,-1 1 0,1 0 0,-1 0 0,1-1 0,0 1 1,-1 0-1,1-1 0,-1 1 0,1 0 0,-1 0 0,1 0 0,-1 0 1,0 0-1,1 1 0,5 24-58,-1-7 212,-5-18-112,0 0 0,0 0 0,0 0 0,1 1 0,-1-1-1,1 0 1,-1 0 0,1 0 0,0 0 0,0 0 0,0 0 0,0 0-1,-1 0 1,1 0 0,-1 0 0,2 0 0,-1-1 0,0 1-1,0-1 1,0 1 0,0-1 0,1 1 0,-2-1 0,1 1 0,2 0-1,-1-2 29,-1 1 0,1 0 0,-2-1 0,1 1 0,1-1-1,-1 1 1,0-1 0,1 1 0,-1 0 0,0-1 0,-1 0-1,2 0 1,-1 0 0,0 0 0,0 0 0,0 0-1,0 0 1,-1 0 0,1 0 0,-1 0 0,1 0 0,-1-1-1,2-1 1,3-7 235,-1-1 0,0 0-1,-1 0 1,0 0 0,0 0-1,-1 0 1,-1-1 0,0 1-1,0 0 1,-1-1 0,-3-20-1,3 32-290,0 0 0,0 0 0,0 0-1,0-1 1,0 1 0,0 0 0,0 0 0,0 0-1,0-1 1,0 1 0,0 0 0,0 0 0,0 0-1,0-1 1,0 1 0,0 0 0,0 0 0,-1 0-1,1 0 1,0-1 0,0 1 0,0 0 0,0 0-1,0 0 1,-1 0 0,1 0 0,0-1 0,0 1-1,0 0 1,-1 0 0,1 0 0,0 0 0,0 0-1,0 0 1,-1 0 0,1 0 0,0 0-1,0 0 1,-1 0 0,1 0 0,0 0 0,0 0-1,0 0 1,-1 0 0,1 0 0,0 0 0,0 0-1,0 0 1,-1 0 0,1 0 0,0 1 0,-10 6-910,3 6-106</inkml:trace>
</inkml:ink>
</file>

<file path=word/ink/ink16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0.039"/>
    </inkml:context>
    <inkml:brush xml:id="br0">
      <inkml:brushProperty name="width" value="0.05" units="cm"/>
      <inkml:brushProperty name="height" value="0.05" units="cm"/>
    </inkml:brush>
  </inkml:definitions>
  <inkml:trace contextRef="#ctx0" brushRef="#br0">151 4 4864,'0'-4'3965,"-1"9"1232,-2 17 2173,0-9-8820,-5 12 2324,4-15-506,0 0 0,0 1 1,-11 18-1,-4 0 280,1 1 1,3-1-1,0 2 1,-18 55-1,29-72-610,1-9-206,2-6-640,1-13 18</inkml:trace>
</inkml:ink>
</file>

<file path=word/ink/ink16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0.539"/>
    </inkml:context>
    <inkml:brush xml:id="br0">
      <inkml:brushProperty name="width" value="0.05" units="cm"/>
      <inkml:brushProperty name="height" value="0.05" units="cm"/>
    </inkml:brush>
  </inkml:definitions>
  <inkml:trace contextRef="#ctx0" brushRef="#br0">116 7 7168,'0'-1'90,"0"1"0,0 0 0,0 0 0,0 0-1,0 0 1,0 0 0,0-1 0,0 1 0,0 0 0,1 0 0,-1-1 0,0 1 0,0 0 0,0 0 0,0 0 0,0-1 0,1 1 0,-1 0 0,0 0 0,0 0-1,0-1 1,1 1 0,-1 0 0,0 0 0,0 0 0,1 0 0,-1-1 0,0 1 0,0 0 0,1 0 0,-1 0 0,0 0 0,0 0 0,1 0 0,-1 0 0,0 0 0,10 6 9412,-9-6-9512,-1 0 0,1 0 0,-1 0 0,1 0-1,-1 0 1,0 0 0,0 0 0,1 0 0,-1 0 0,0 1 0,1-1 0,-1 0-1,1 0 1,-1 0 0,1 1 0,-1-1 0,0 0 0,1 1 0,-1-1 0,0 0 0,1 1-1,2 8 283,-2 0-1,1 0 0,-1 0 0,0 0 0,-1 1 1,0-1-1,-1 12 0,0-11-115,-1 33 320,0-2 1,-15 60-1,9-82-967,-2-5-149</inkml:trace>
  <inkml:trace contextRef="#ctx0" brushRef="#br0" timeOffset="1">1 219 8832,'0'-12'4352,"6"37"-2176,3-25 2943,1 0-5119,9 0 128,2 0-128,0-6 128,0 6-256,1-7 0,-5 1-640,5-3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0.695"/>
    </inkml:context>
    <inkml:brush xml:id="br0">
      <inkml:brushProperty name="width" value="0.05" units="cm"/>
      <inkml:brushProperty name="height" value="0.05" units="cm"/>
    </inkml:brush>
  </inkml:definitions>
  <inkml:trace contextRef="#ctx0" brushRef="#br0">155 13 6272,'-5'-3'5246,"5"2"-5027,0 1-1,0 0 1,0 0-1,0-1 1,0 1 0,-1 0-1,1 0 1,0-1-1,0 1 1,0 0-1,1-1 1,-1 1 0,0 0-185,0 0 0,0-1 1,0 1-1,0 0 0,0 0 1,0 0-1,0 0 0,0-1 1,0 1-1,0 0 0,0 0 1,0 0-1,0-1 1,0 1-1,0 0 0,0 0 1,0 0-1,0 0 0,0-1 1,-1 1-1,1 0 0,0 0 1,0 0-1,0 0 0,0 0 1,0-1-1,0 1 0,0 0 1,-1 0-1,1 0 0,0 0 1,0 0-1,0 0 0,0 0 1,0 0-1,-1 0 0,1-1 1,0 1-1,0 0 1,0 0-1,0 0 0,-1 0 1,1 0-1,0 0 0,0 0 1,0 0-1,-1 0 0,1 0 1,0 0-1,0 0 0,0 0 1,0 1-1,-1-1 0,1 0 1,0 0-1,0 0 0,0 0 1,0 0-1,0 0 0,-1 0 1,1 0-1,0 0 0,0 1 1,0-1-1,0 0 0,0 0 1,-3 1 57,1-1 0,0 1 0,0-1 0,0 1 0,-1-1 0,1 0 0,0 0 0,0 0 0,0 0 0,-4-1 0,-14 1 666,13 2-418,-1 0-1,1 0 0,0 1 0,0 0 1,1 0-1,-1 1 0,-9 5 0,14-7-286,0 0 0,-1 0-1,1 0 1,0 0 0,0 0-1,0 0 1,0 1 0,1-1-1,-1 1 1,1-1 0,-1 1-1,1-1 1,0 1 0,0 0-1,0 0 1,0-1 0,1 1-1,-1 0 1,1 0 0,0 0-1,0 0 1,0 4 0,0-5-42,1 0 1,-1 0-1,1 0 1,-1-1-1,1 1 1,0 0 0,0 0-1,0 0 1,0 0-1,0-1 1,0 1-1,0 0 1,0-1-1,1 1 1,-1-1 0,1 0-1,-1 1 1,1-1-1,0 0 1,-1 0-1,1 0 1,0 0-1,3 1 1,2 0 13,0 1 0,0-1 0,0-1 0,0 1-1,9-1 1,-14 0-22,-1-1-1,1 0 1,0 0-1,-1 0 1,1-1-1,0 1 0,-1 0 1,1-1-1,0 1 1,-1 0-1,1-1 1,-1 0-1,1 1 1,-1-1-1,1 0 0,-1 0 1,1 0-1,-1 0 1,0 0-1,2-2 1,-1 1 9,0-1 0,0 0 1,-1 0-1,1 0 1,0 0-1,-1 0 0,0 0 1,0 0-1,1-5 0,0-3 60,0 0-1,-1-1 0,-1-21 1,0 29-42,0 4-28,0 9 85,0 0 0,1 0 0,0-1 0,4 18 0,-5-24-91,1 1 0,0-1 0,0 1 0,0-1 0,1 0 0,-1 0 0,0 0 0,1 1 0,0-1 0,-1-1 0,1 1 0,0 0 0,0 0 0,0-1 0,0 1 0,0-1 0,0 1 0,0-1 0,1 0 0,-1 0 0,1 0 0,-1 0 0,3 0 0,28 6-934,3 1-108</inkml:trace>
</inkml:ink>
</file>

<file path=word/ink/ink16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0.898"/>
    </inkml:context>
    <inkml:brush xml:id="br0">
      <inkml:brushProperty name="width" value="0.05" units="cm"/>
      <inkml:brushProperty name="height" value="0.05" units="cm"/>
    </inkml:brush>
  </inkml:definitions>
  <inkml:trace contextRef="#ctx0" brushRef="#br0">14 13 8448,'-1'-2'2184,"0"2"-2016,1 0 0,0 0 0,0 0 0,0 0 0,-1-1 0,1 1 0,0 0 0,0 0 0,-1 0 0,1 0 0,0 0 0,0 0 0,0 0 0,-1 0 0,1 0 0,0 0 0,0 0 0,-1 0 0,1 1 0,0-1 0,0 0 0,0 0 0,-1 0 0,1 0 0,0 0 0,-3 10 3564,2 17-1745,1-23-2099,-2 70 1265,2 61 1065,0-135-2218,3 14-444,-3-14 419,1 1 0,-1-1 0,0 0 0,1 0-1,-1 0 1,0 1 0,0-1 0,0 0 0,0 0 0,1 0-1,-1 0 1,0 0 0,1 0 0,-1 0 0,0 0 0,1 0-1,-1 0 1,0 0 0,1 0 0,-1 0 0,1 0-1,-1 0 1,0 0 0,1 0 0,-1 0 0,0 0 0,1-1-1,-1 1 1,0 0 0,1 0 0,-1 0 0,0-1 0,0 1-1,1 0 1,-1 0 0,0-1 0,0 1 0,0 0-1,0-1 1,14-8-1127</inkml:trace>
  <inkml:trace contextRef="#ctx0" brushRef="#br0" timeOffset="1">189 1 8448,'-4'4'8644,"1"6"-4316,4 14-2713,-1-17-1461,3 212 2022,-3-214-2579,-1 1 0,0-1 0,0 1 0,-4 8 0,5-13 220,-3 6-1225</inkml:trace>
</inkml:ink>
</file>

<file path=word/ink/ink16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22.936"/>
    </inkml:context>
    <inkml:brush xml:id="br0">
      <inkml:brushProperty name="width" value="0.05" units="cm"/>
      <inkml:brushProperty name="height" value="0.05" units="cm"/>
    </inkml:brush>
  </inkml:definitions>
  <inkml:trace contextRef="#ctx0" brushRef="#br0">52 235 768,'-1'-1'549,"1"0"1,-1 0-1,1 0 0,0 1 1,-1-1-1,1 0 0,0 0 1,0 0-1,-1 1 0,1-1 0,0 0 1,1-7 6596,-1 20-6143,4 36 273,-2 1 0,-2 0 0,-7 53 0,-1 52 766,-12 349 6,1-219-2304,19-242 235,0-40-64,10 12 193,-5-8-110,-3-5 2,-1 0 0,0 0 0,1-1 0,-1 1 0,1 0 0,-1-1 0,1 1 0,0-1 0,-1 1 0,1-1 0,2 1 0,7 1 0,-2 1 0,0 0 0,0-1 0,0-1 0,1 1 0,16-1 0,5 1 0,-7-1 30,1 0-1,43-6 0,3-1 11,96-1-40,-75 5 0,29-4 0,-8 2-75,-24 1 22,4-4 53,135-6 0,-168 8-81,14-1 56,-73-17 238,2-30-205,3 0-1,15-71 1,-11 75-10,7-44 13,6-128 0,-9-85 74,-9 164-138,-16-148-1,11 267 54,1 19 0,-1 0 0,0-1 0,0 1 0,0 0 0,0-1 0,-1 1 0,0 0 0,0-1 0,-1-3 0,2 6 0,1 0 0,-4-6 0,2 7 0,0 0 0,0 0-1,0 0 1,0 1 0,-1-1 0,1 0-1,0 1 1,0 0 0,-1-1 0,1 1-1,0 0 1,-1-1 0,1 1 0,-1 0-1,1 0 1,0 0 0,-1 0 0,-1 1-1,-36 1 11,27 0 7,-43 6 43,40-4-44,-1-2-1,-26 2 0,-402 20-15,226-21 0,119-4 0,-16-7 22,71 4 38,34 3-49,-1 0 1,0 0 0,-13 2-1,-154 19-11,151-20 0,23 0 0,0 0 0,0 0 0,0 0 0,0 0 0,0 0 0,-8 3 0,-4-6 97,7 1 11,9 2-107,-1 0 1,1 0 0,0 0 0,0 0 0,0 0-1,0 0 1,-1 0 0,1 0 0,0 0 0,0 1 0,0-1-1,0 0 1,-1 0 0,1 0 0,0 0 0,0 0 0,0 0-1,0 0 1,0 1 0,0-1 0,0 0 0,-1 0 0,1 0-1,0 0 1,0 1 0,0-1 0,0 0 0,0 0-1,0 0 1,0 0 0,0 1 0,0-1 0,0 0 0,0 0-1,0 0 1,0 1 0,0-1 0,0 0 0,0 0 0,0 1 62,-1 2-1174,-2-3 86</inkml:trace>
</inkml:ink>
</file>

<file path=word/ink/ink16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3.071"/>
    </inkml:context>
    <inkml:brush xml:id="br0">
      <inkml:brushProperty name="width" value="0.05" units="cm"/>
      <inkml:brushProperty name="height" value="0.05" units="cm"/>
      <inkml:brushProperty name="color" value="#849398"/>
    </inkml:brush>
  </inkml:definitions>
  <inkml:trace contextRef="#ctx0" brushRef="#br0">149 61 5760,'13'-43'8768,"-13"43"-8720,0-1 0,0 1 0,0-1 1,0 1-1,0-1 0,0 1 1,0 0-1,0 0 0,-1 0 0,1-1 1,0 1-1,0-1 0,-1 1 1,1-1-1,0 1 0,0 0 0,-1-1 1,1 1-1,0 0 0,0-1 0,0 1 1,-1 0-1,1-1 0,-1 1 1,1 0-1,0 0 0,-1 0 0,1-1 1,-1 1-1,0 0 0,-13-3 589,-7 1 654,16 1-1028,1 0-1,-1 1 0,1 0 0,0 0 0,-6 0 1,8 1-191,0-1 0,1 1 1,-1 0-1,0-1 1,0 1-1,0 0 1,1-1-1,0 1 0,-1 0 1,0 1-1,1-1 1,-1 0-1,1 1 0,0-1 1,0 0-1,-2 3 1,-4 5 153,0 0 1,1 0-1,1 1 1,-1-1-1,2 2 0,-1-1 1,1 0-1,1 1 1,0-1-1,0 1 1,2 0-1,-2 11 1,2-8-135,1 1 1,0-1 0,1 0-1,3 15 1,-4-25-93,0-1 1,1 0-1,0 1 0,0-1 0,0 0 0,1 1 1,-1-2-1,1 1 0,-1 1 0,1-1 1,0-1-1,1 1 0,-1 0 0,0-1 1,0 0-1,1 1 0,-1-1 0,1 0 1,0 0-1,0 0 0,0 0 0,0-1 1,4 2-1,-1-1-10,0 0 0,-1 0 0,2-1 0,-2 0 0,2-1 1,6 1-1,-10-2 7,0 1 1,-1 0 0,1 0-1,0-1 1,-1 0 0,1 0-1,0-1 1,0 1 0,-1-1-1,0 1 1,1 0 0,-1-1-1,0 0 1,0 0 0,4-3-1,1-2 3,-1-2 0,0 1 0,-1 1 0,0-2 0,0 1 0,4-10 0,-7 11 20,-5 10 24,-7 13 20,7-10-68,2-2 0,-1 2 0,0-2 0,0 2 0,1-1-1,0 0 1,0 0 0,1 7 0,0-9-7,0-1 0,0 1 0,0 0 0,1-1 0,-1 1 0,1 0 0,0 0 0,0-1 0,0 1 0,0 0 0,1-2 0,-1 2 0,0 0 0,1-1 0,0 0 1,0 0-1,2 3 0,5 0-501,4-6-22</inkml:trace>
</inkml:ink>
</file>

<file path=word/ink/ink16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3.563"/>
    </inkml:context>
    <inkml:brush xml:id="br0">
      <inkml:brushProperty name="width" value="0.05" units="cm"/>
      <inkml:brushProperty name="height" value="0.05" units="cm"/>
      <inkml:brushProperty name="color" value="#849398"/>
    </inkml:brush>
  </inkml:definitions>
  <inkml:trace contextRef="#ctx0" brushRef="#br0">11 65 7680,'0'0'192,"-1"0"0,1 0 0,-1 1 1,0-1-1,1 0 0,-1 1 0,1-1 1,-1 1-1,1-1 0,-1 1 0,1-1 1,-1 1-1,1-1 0,0 1 0,-1-1 1,1 1-1,0-1 0,-1 1 0,1 0 1,0-1-1,0 1 0,0 0 0,0-1 1,-1 1-1,1 0 0,0-1 0,0 1 1,0-1-1,0 2 0,0 27 3576,0-22-2765,1 11 2099,2-38-428,0-7-2114,-1 12-323,-1 7 7,1 0-1,-1 1 0,6-15 1,-7 20-307,1 1 0,0-1 0,0 0 0,0 1 0,0-1 1,0 1-1,0-1 0,0 1 0,0 0 0,0 0 0,1-1 1,-1 1-1,0 0 0,2 0 0,-2 0 0,1 0 0,0 1 0,-1-1 1,1 0-1,-1 0 0,1 1 0,3-1 0,13 0-1089</inkml:trace>
</inkml:ink>
</file>

<file path=word/ink/ink16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3.971"/>
    </inkml:context>
    <inkml:brush xml:id="br0">
      <inkml:brushProperty name="width" value="0.05" units="cm"/>
      <inkml:brushProperty name="height" value="0.05" units="cm"/>
      <inkml:brushProperty name="color" value="#849398"/>
    </inkml:brush>
  </inkml:definitions>
  <inkml:trace contextRef="#ctx0" brushRef="#br0">46 14 8192,'0'-1'370,"0"0"1,0 1-1,0-1 1,-1 0-1,1 1 1,0-1 0,-1 0-1,1 1 1,0-1-1,-1 1 1,1-1-1,-1 1 1,1-1-1,-1 1 1,1-1 0,-1 1-1,1-1 1,-1 1-1,0 0 1,1-1-1,-1 1 1,0 0-1,1 0 1,-1-1-1,0 1 1,-5 5 3259,1 7-4585,0-1 1113,2 0 1,-1 0-1,1 0 1,1 0-1,0 1 1,-1 20-1,3-31-141,0 1 1,0-1-1,1 1 0,-1-1 0,0 1 1,1-1-1,-1 1 0,1-1 0,0 0 1,-1 1-1,1-1 0,0 0 1,0 0-1,0 0 0,0 1 0,0-1 1,0 0-1,0 0 0,0 0 0,0 0 1,1-1-1,-1 1 0,0 0 1,1 0-1,-1-1 0,0 1 0,1-1 1,-1 1-1,1-1 0,-1 0 0,1 0 1,1 1-1,5 0 23,1 0-1,-1-1 1,1 0-1,11-1 1,-18 1-36,1-1 1,-1 1-1,0-1 0,1 1 1,-1-1-1,0 0 0,0 0 1,0 0-1,0 0 0,0 0 1,0-1-1,0 1 0,0-1 1,0 1-1,0-1 0,-1 0 1,1 0-1,-1 1 0,1-1 1,-1 0-1,0 0 0,0-1 1,0 1-1,0 0 0,0 0 1,0 0-1,0-1 0,-1 1 0,1 0 1,-1-1-1,0 1 0,0 0 1,0-1-1,0 1 0,0-1 1,0 1-1,-1-3 0,1 2-5,0 1 0,-1 0-1,1 0 1,-1 0 0,1 0-1,-1 0 1,0 0-1,0 0 1,0 0 0,0 0-1,0 0 1,0 0 0,0 1-1,0-1 1,-1 0-1,1 1 1,-1-1 0,0 1-1,1 0 1,-1-1 0,0 1-1,0 0 1,1 0-1,-1 0 1,0 0 0,0 0-1,0 1 1,0-1 0,0 0-1,-1 1 1,1 0-1,0-1 1,0 1 0,0 0-1,0 0 1,0 0 0,-1 1-1,1-1 1,0 0-1,0 1 1,-4 1 0,2-1-44,2-1-52,-1 1 1,1 0-1,0-1 1,0 1-1,0 0 1,0 0-1,0 0 0,0 1 1,0-1-1,0 0 1,0 1-1,0-1 1,1 1-1,-3 2 0,-1 7-927</inkml:trace>
</inkml:ink>
</file>

<file path=word/ink/ink16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4.377"/>
    </inkml:context>
    <inkml:brush xml:id="br0">
      <inkml:brushProperty name="width" value="0.05" units="cm"/>
      <inkml:brushProperty name="height" value="0.05" units="cm"/>
      <inkml:brushProperty name="color" value="#849398"/>
    </inkml:brush>
  </inkml:definitions>
  <inkml:trace contextRef="#ctx0" brushRef="#br0">8 7 8064,'0'0'144,"0"0"0,-1 0 0,1 0 1,0 0-1,-1 0 0,1 0 0,0 0 0,0 0 0,-1 1 1,1-1-1,0 0 0,0 0 0,0 0 0,0 0 1,0 1-1,0-1 0,-1 0 0,1 0 0,0 1 1,0-1-1,0 0 0,0 0 0,-1 1 0,1-1 0,0 0 1,0 1-1,0-1 0,0 0 0,0 0 0,0 1 1,0-1-1,0 0 0,0 1 0,-1 14 4613,0 7-2619,1-21-2101,0 0 1,-1 1-1,1 0 1,0-1 0,0 1-1,0-1 1,1 0-1,-1 1 1,0-1-1,1 1 1,-1 0-1,1-1 1,-1 0 0,1 0-1,0 1 1,-1-1-1,0 1 1,1-1-1,2 2 1,-2-3-24,0 1-1,-1 0 1,1-1-1,0 1 1,0-1-1,-1 1 1,1-1-1,0 0 1,-1 1-1,1-1 1,0 0-1,0 0 1,0 1-1,0-1 1,0 0-1,0 0 1,-1 0-1,1 0 1,0 0-1,0 0 1,0-1-1,0 1 1,0 0-1,0 0 1,0-1-1,0 1 1,0-1-1,-1 1 1,0-1-1,1 1 1,0-1-1,0 1 1,-1-1-1,1 0 1,1 0-1,3-4-11,1-1 0,-1-1 0,1 1 1,-2 0-1,1-1 0,-1 0 0,1 0 0,-2 0 0,5-13 0,-9 23 4,-6 49 64,6-47-65,1 0 0,0-1-1,0 2 1,0-2 0,1 2 0,-1-2-1,1 2 1,1-2 0,-1 1 0,3 7-1,-3-10-42,0 0 0,0 0-1,0-1 1,0 0-1,1 1 1,-1-1 0,-1 1-1,2-1 1,-1 1-1,1-1 1,0 0 0,-1 0-1,0 0 1,1 0-1,0 0 1,0 0 0,0 0-1,-1-1 1,4 2-1,11-5-729</inkml:trace>
  <inkml:trace contextRef="#ctx0" brushRef="#br0" timeOffset="1">241 10 7168,'-8'3'3584,"2"13"3327,1-4-6271,2 1 128,-5 0 128,2 6 0,-1 9-1152,-4 7 0,5 0 768,1-9 128,5-7-512,0-3 128,0-4-896,11-2 0</inkml:trace>
</inkml:ink>
</file>

<file path=word/ink/ink16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4.753"/>
    </inkml:context>
    <inkml:brush xml:id="br0">
      <inkml:brushProperty name="width" value="0.05" units="cm"/>
      <inkml:brushProperty name="height" value="0.05" units="cm"/>
      <inkml:brushProperty name="color" value="#849398"/>
    </inkml:brush>
  </inkml:definitions>
  <inkml:trace contextRef="#ctx0" brushRef="#br0">0 39 7808,'0'-15'3840,"21"23"-1920,-9-11 2431,3-8-4095,5 1 128,-5 2 0,5 11 0,-8 2-512,0 1 128,-5 4 256,-2 8 128,-5-4-128,-8-2 0,-11 4 0,-5-5 128,7-4-384,14-7 0</inkml:trace>
</inkml:ink>
</file>

<file path=word/ink/ink16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45.200"/>
    </inkml:context>
    <inkml:brush xml:id="br0">
      <inkml:brushProperty name="width" value="0.05" units="cm"/>
      <inkml:brushProperty name="height" value="0.05" units="cm"/>
      <inkml:brushProperty name="color" value="#849398"/>
    </inkml:brush>
  </inkml:definitions>
  <inkml:trace contextRef="#ctx0" brushRef="#br0">9 0 7552,'-6'2'8934,"17"10"-4161,-5 1-5211,-2 36 1803,-1 51 0,-12 11-426,2-58-726,7-51-290,0 0 1,-1 0-1,1 0 0,0 0 0,-1-1 0,0 1 1,1-1-1,0 1 0,-3 2 0,-1 3-691</inkml:trace>
</inkml:ink>
</file>

<file path=word/ink/ink16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0.742"/>
    </inkml:context>
    <inkml:brush xml:id="br0">
      <inkml:brushProperty name="width" value="0.05" units="cm"/>
      <inkml:brushProperty name="height" value="0.05" units="cm"/>
      <inkml:brushProperty name="color" value="#849398"/>
    </inkml:brush>
  </inkml:definitions>
  <inkml:trace contextRef="#ctx0" brushRef="#br0">3 11 7296,'2'-11'4772,"3"14"-840,5 16-2397,-6-8-1285,-2 1-1,0 0 0,-1-1 0,0 1 0,-1 22 1,-11 61 1446,7-58-1197,-4 63 696,8-98-1243,0-1 0,0 0 0,0-1 0,0 1 0,0 0 0,0 0 0,-1 0 0,1 0 0,0 0 0,0 0 0,-1 0 0,1 0 0,0-1 0,0 1 0,-1 1 0,-3-1-614</inkml:trace>
</inkml:ink>
</file>

<file path=word/ink/ink16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1.253"/>
    </inkml:context>
    <inkml:brush xml:id="br0">
      <inkml:brushProperty name="width" value="0.05" units="cm"/>
      <inkml:brushProperty name="height" value="0.05" units="cm"/>
      <inkml:brushProperty name="color" value="#849398"/>
    </inkml:brush>
  </inkml:definitions>
  <inkml:trace contextRef="#ctx0" brushRef="#br0">82 12 7552,'1'0'224,"-1"0"1,0 0-1,1-1 0,-1 1 1,0 0-1,1-1 1,-1 1-1,0 0 1,0-1-1,1 1 1,-1 0-1,0-1 0,0 1 1,0 0-1,1-1 1,-1 1-1,0-1 1,0 1-1,0 0 0,0-1 1,0 1-1,0 0 1,0 0-1,0 0 1,0-1-1,0-3 2983,0 10-1242,-2 8-1766,0-1 0,-1 1 0,1-2 0,-2 2 0,-7 15 0,0 2 37,-8 20 235,13-39-267,1 1 0,0 0 0,1 0 0,1 1 0,-1-1-1,-1 25 1,5-36-189,0-1 0,0 0 0,0 0 0,0 1 0,0-1 0,0 0 0,1 1 0,-1-1 0,0 0 0,1 0 0,-1 0 0,1 1-1,-1-1 1,1 0 0,0 0 0,-1 1 0,0-2 0,1 1 0,0 0 0,0 0 0,0 0 0,0 0 0,0 0 0,0 0 0,0 0 0,0-1 0,0 1-1,0-1 1,0 0 0,0 1 0,3 0 0,0 0 14,2-1 0,-2 1 0,1-1 0,0 0 0,0 0-1,8-2 1,-3 0 38,-8 2-62,0 0-1,-2 0 1,2 0 0,0 0-1,-1 0 1,1-1 0,0 0-1,-2 1 1,2-1 0,-1 0 0,1 0-1,-1 0 1,1 0 0,-1 0-1,0 0 1,0 1 0,0-1-1,0-1 1,0 1 0,0-1-1,0 1 1,0 0 0,0 0-1,-1-1 1,1 1 0,-1-1 0,1 1-1,-1-1 1,1 1 0,-1-1-1,0 1 1,1-4 0,-1 1 4,0 0 1,0 1-1,-1-1 0,1 0 1,-1 0-1,0 0 1,0 1-1,0-1 1,0 1-1,-1-1 0,0 0 1,-1-4-1,2 8-8,1-1-1,-1 0 0,0 1 0,1-1 0,-1 1 1,0-1-1,1 0 0,-1 1 0,0-1 0,0 1 1,1-1-1,-1 1 0,1-1 0,-1 1 0,0-1 1,0 1-1,0 0 0,0-1 0,0 1 0,0 0 1,1 0-1,-2 0 0,-18 5-71,5-1-97,15-4 145,0 0 2,-1 0 0,1 0-1,0 0 1,0 0 0,0 0-1,0 0 1,0 0 0,-1 0-1,1 0 1,0 0 0,0 0 0,0 0-1,0 0 1,0 0 0,0 0-1,0 0 1,0 0 0,0 0-1,0 0 1,0 0 0,0 0-1,-1 0 1,1 0 0,0 0-1,0 0 1,0 0 0,0 1-1,0-1 1,0 0 0,0 0 0,-1 0-1,1 0 1,0 0 0,0 0-1,0 0 1,0 1 0,0-1-1,0 0 1,0 0 0,0 0-1,0 0 1,0 0 0,0 0-1,0 1 1,0-1 0,0 0-1,0 0 1,0 0 0,0 0-1,0 0 1,0 1 0,0-1 0,0 0-1,0 0 1,0 0 0,0 0-1,0 0 1,0 1 0,0-1-1,0 0 1,0 0 0,0 0-1,0 0 1,1 0 0,4 5-897</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1.189"/>
    </inkml:context>
    <inkml:brush xml:id="br0">
      <inkml:brushProperty name="width" value="0.05" units="cm"/>
      <inkml:brushProperty name="height" value="0.05" units="cm"/>
    </inkml:brush>
  </inkml:definitions>
  <inkml:trace contextRef="#ctx0" brushRef="#br0">166 243 7552,'-8'-7'1889,"7"5"-827,-1 0 0,0 0 0,-1 1 0,1-1 0,0 1 0,0-1 0,-1 1 0,-3-2 0,-7 3 1840,-3 9-3897,5 0 1413,-1 1 0,1 0 0,1 1 1,-12 14-1,19-21-395,-3 3 57,0 1 1,1 0-1,0 0 0,-7 17 0,12-24-71,-1 0 0,1 0 0,-1 0 0,1 0 0,0 1 1,0-1-1,0 0 0,0 0 0,0 0 0,0 0 0,0 1 0,0-1 0,0 0 0,0 0 1,1 0-1,-1 0 0,0 0 0,1 0 0,0 2 0,1-2-5,-1 0 0,0 0-1,0 0 1,1 0 0,-1 0 0,0 0 0,1 0 0,-1-1-1,1 1 1,-1-1 0,1 1 0,0-1 0,-1 0-1,1 1 1,-1-1 0,1 0 0,0 0 0,-1 0-1,2-1 1,13 2-4,-13-1 0,1 1 0,-1-1 0,0 0 0,1 0 0,-1 0 0,0 0 0,1-1 0,-1 1 0,0-1 0,0 0 0,1 0 0,-1 0 0,0 0 0,0-1 0,0 1 0,0-1 0,0 0 0,-1 0 0,1 0 0,-1 0 0,5-4 0,1-4 7,-1 0-1,0 0 0,0-1 1,-1 0-1,0 0 1,0 0-1,-2-1 0,1 0 1,2-14-1,-3 4 7,0 1 0,-2-1 0,0 0-1,-3-33 1,-8 1-17,3 20 30,2 24 41,1 10 98,2 1-144,0 0 1,1 1-1,-1-1 1,1 0 0,-1 1-1,1-1 1,0 1-1,0-1 1,-1 0-1,1 1 1,0 1-1,6 140 235,-4-112-256,1 1 0,1-1 0,9 32 0,-12-60-113,0 0 0,0 0 0,0 0 0,0 0 0,0 0 0,1 0 0,-1 0 0,1 0 0,4 4 0,5 6-933</inkml:trace>
</inkml:ink>
</file>

<file path=word/ink/ink16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1.675"/>
    </inkml:context>
    <inkml:brush xml:id="br0">
      <inkml:brushProperty name="width" value="0.05" units="cm"/>
      <inkml:brushProperty name="height" value="0.05" units="cm"/>
      <inkml:brushProperty name="color" value="#849398"/>
    </inkml:brush>
  </inkml:definitions>
  <inkml:trace contextRef="#ctx0" brushRef="#br0">15 14 7936,'-15'-13'11647,"15"16"-10623,3-6-512,-3 6 0,5 0-896,-1 12 128,-1-5 256,-3 4 0</inkml:trace>
</inkml:ink>
</file>

<file path=word/ink/ink16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2.054"/>
    </inkml:context>
    <inkml:brush xml:id="br0">
      <inkml:brushProperty name="width" value="0.05" units="cm"/>
      <inkml:brushProperty name="height" value="0.05" units="cm"/>
      <inkml:brushProperty name="color" value="#849398"/>
    </inkml:brush>
  </inkml:definitions>
  <inkml:trace contextRef="#ctx0" brushRef="#br0">12 11 7552,'-4'0'3712,"-4"-10"5375,11 13-8447,6-3-1024,-1 0 0,4 7-128,4-7 128</inkml:trace>
</inkml:ink>
</file>

<file path=word/ink/ink16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2.438"/>
    </inkml:context>
    <inkml:brush xml:id="br0">
      <inkml:brushProperty name="width" value="0.05" units="cm"/>
      <inkml:brushProperty name="height" value="0.05" units="cm"/>
      <inkml:brushProperty name="color" value="#849398"/>
    </inkml:brush>
  </inkml:definitions>
  <inkml:trace contextRef="#ctx0" brushRef="#br0">75 8 7680,'-3'-1'6031,"3"-2"-3302,-1-1-1689,-6 6 189,3 1-945,-1 2 1,0-2 0,1 2 0,-1-1-1,2 1 1,-2-1 0,2 2 0,0-1-1,-1 0 1,2 0 0,-1 1-1,0 0 1,1-1 0,-3 10 0,3-7-222,0-2 1,1 1 0,0 0-1,0 0 1,1 1 0,-1-1-1,2 0 1,-1 0 0,1 0-1,0 0 1,0 1 0,3 7-1,-3-13-54,1-1 0,-1 1 0,0 0 0,0 0 0,0-1 0,1 1 1,0-2-1,-1 2 0,0-1 0,1 0 0,0 1 0,0-1 0,0 0 0,-1 0 0,1-1 0,0 0 0,0 1 0,0-1 0,0 1 0,0-1 0,0 0 0,1 1 0,-2-1 0,1 0 0,3-1 0,1 1-4,0 0 1,0-1-1,0 0 0,0 1 1,-1-2-1,2 0 0,7-3 1,-10 3 0,-1 0 0,1-1 1,-2 1-1,2-1 1,-1 0-1,0 0 1,0 0-1,0-1 0,-1 1 1,0-1-1,1 1 1,-1-1-1,-1 0 1,1 1-1,0-2 0,0 2 1,-1-2-1,0 1 1,-1 0-1,1 0 1,0-5-1,-1 6-3,1-1 0,-1 2 0,0-2 0,0 1 0,-1 0 1,1 0-1,-1 0 0,1 0 0,-1 0 0,1 0 0,-1 0 0,-1 0 0,1 0 0,-1 1 1,0-1-1,1 0 0,0 1 0,-1 0 0,-1-1 0,1 1 0,1 0 0,-2 0 0,0 0 1,1 0-1,0 1 0,-1-1 0,0 0 0,1 0 0,-5-1 0,-18 1-293,24 2 187,0 0-1,0 0 0,-1 0 1,1 0-1,0 0 1,0 0-1,0 1 1,0-1-1,0 0 0,0 1 1,0-1-1,0 0 1,0 0-1,-1 1 0,1-1 1,1 1-1,-2 1 1,0 5-1071</inkml:trace>
</inkml:ink>
</file>

<file path=word/ink/ink16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2.905"/>
    </inkml:context>
    <inkml:brush xml:id="br0">
      <inkml:brushProperty name="width" value="0.05" units="cm"/>
      <inkml:brushProperty name="height" value="0.05" units="cm"/>
      <inkml:brushProperty name="color" value="#849398"/>
    </inkml:brush>
  </inkml:definitions>
  <inkml:trace contextRef="#ctx0" brushRef="#br0">105 4 7936,'0'0'385,"-1"-1"0,1 1 1,-1 0-1,1-1 0,-1 1 1,1 0-1,-1 0 0,1-1 1,-1 1-1,1 0 0,-1 0 1,1 0-1,0-1 0,-1 1 1,1 0-1,-1 0 0,1 0 1,-1 0-1,0 0 0,1 0 1,-1 1-1,1-1 0,-1 0 1,0 0-1,1 0 0,-1 0 0,1 1 1,-1-1-1,-17 14 1735,-11 25-2593,22-27 770,0 0 0,1 1 0,-10 20 0,15-29-243,0 0 0,0-1-1,0 1 1,0-1-1,1 1 1,-1 0 0,1-1-1,0 1 1,0-1 0,0 1-1,0 0 1,1-1 0,0 1-1,0-1 1,0 1-1,0 0 1,-1-2 0,2 2-1,3 4 1,-3-5-26,0-1 1,1 0-1,0 1 1,-1-1-1,1 0 1,0-1-1,0 1 1,0 0-1,0 0 0,0-1 1,1 0-1,-1-1 1,0 1-1,1 0 1,-1 0-1,0-1 1,1 1-1,0-1 0,-1 0 1,1 0-1,-1-1 1,0 1-1,1-1 1,-1 0-1,1 0 1,-1 1-1,0-1 0,0 0 1,1-1-1,-2 0 1,2 0-1,2-2 1,-2 1-20,-1 0 0,0-1 0,1-1 0,-1 2 0,0-2 0,0 2 0,-1-2 0,0 1 0,0-1 0,0 1 0,0-1 0,0 0 0,-1 0 0,0 1 0,0-2 0,-1 2 0,1-2 0,-1 1 0,0 1 0,0-2 0,0 2 0,-1-2 0,0 2 0,0-2 0,-2-5 0,-3-7-17,5 14-8,0-1 1,-1 1-1,0-2 0,0 2 0,-2-5 0,3 8 7,0 0-1,1 0 1,-1 0 0,0 0-1,0 1 1,0 0-1,1-1 1,-1 0 0,0 1-1,1-1 1,-1 0 0,0 1-1,0-1 1,0 1 0,-1-1-1,1 1 1,0 0 0,0 0-1,1-1 1,-1 1-1,0 0 1,-1 0 0,1 0-1,0 0 1,0 0 0,0 0-1,0 0 1,1 1 0,-3-1-1,-9 6-502</inkml:trace>
</inkml:ink>
</file>

<file path=word/ink/ink16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6.319"/>
    </inkml:context>
    <inkml:brush xml:id="br0">
      <inkml:brushProperty name="width" value="0.05" units="cm"/>
      <inkml:brushProperty name="height" value="0.05" units="cm"/>
      <inkml:brushProperty name="color" value="#849398"/>
    </inkml:brush>
  </inkml:definitions>
  <inkml:trace contextRef="#ctx0" brushRef="#br0">138 32 7424,'-1'-1'156,"1"1"0,0-1 0,-1 1 0,1-1 1,-1 1-1,1-1 0,0 1 0,0-1 0,-1 0 0,1 1 1,0-1-1,0 1 0,0 0 0,0-1 0,0 1 0,0-1 0,0 0 1,0 1-1,0-1 0,0 0 0,0 1 0,0-1 0,0-1 1,1 2-16,-1-1 1,0 0-1,0 1 1,0 0 0,0-1-1,0 1 1,0-1-1,0 1 1,0-1 0,0 0-1,0 1 1,0-1 0,0 0-1,0 1 1,-1-1-1,1 1 1,0-1 0,0 1-1,0-1 1,0 1-1,0 0 1,-1-1 0,0 0-1,1 1-24,-1-1 0,1 1-1,0 0 1,-1-1 0,1 1 0,-1 0-1,1 0 1,-1-1 0,1 1 0,-1 0-1,1 0 1,-1 0 0,1 0 0,-1 0-1,1 0 1,-1 0 0,1 0 0,0 0-1,0 0 1,-1 0 0,1 0 0,-1 0-1,1 0 1,-1 0 0,1 0 0,-1 1-1,1-1 1,-1 0 0,1 0 0,-1 0-1,1 1 1,-1-1 0,1 1 0,-16 13 590,6-2 13,2-8-515,1 3-1,0-2 1,1 2 0,-1-1-1,1 1 1,0 0-1,0 1 1,2-1-1,-1 0 1,1 1-1,-1 0 1,1 0-1,1 1 1,0 0 0,0 0-1,-1 10 1,3-13-138,0-1 0,1 2 1,0-2-1,0 1 1,0 1-1,1-2 0,0 2 1,0-2-1,1 1 1,2 9-1,-3-12-46,1-1 1,0 0 0,-1 1-1,0-1 1,1 0-1,0 0 1,1 1-1,-1-1 1,-1-1-1,2 1 1,-1 0 0,1 0-1,-1-1 1,1 1-1,-1-2 1,1 1-1,-1 1 1,1-1-1,0-1 1,0 1 0,0 0-1,0-1 1,4 1-1,-4-1-16,0 0-1,-2 0 1,2 0-1,0 0 1,0 0 0,-2-1-1,2 1 1,0-1-1,-1 0 1,0 1-1,0-1 1,1-1-1,-1 1 1,0 1-1,0-1 1,0-1-1,0 0 1,0 1 0,-1-1-1,1 1 1,0-1-1,0 0 1,0 0-1,-1 0 1,0 0-1,3-4 1,-1 0 12,-1-1 0,0 1 0,0 0 1,-1-1-1,1 1 0,-1 0 0,0-1 0,-1-11 1,-7 41 88,4-9-117,1-6-19,0 0-1,1-1 1,0 1 0,0-1-1,1 12 1,0-18 20,0 1 1,0-1-1,0 1 0,1-1 0,-1 1 1,1-1-1,-1 0 0,1 1 1,0-1-1,-1 0 0,1 1 0,0-1 1,0 0-1,0 0 0,0 0 0,-1 0 1,2 0-1,-1 0 0,0 1 1,0-2-1,1 1 0,-1 0 0,1-1 1,-2 1-1,1-1 0,1 1 1,0 0-1,-1-1 0,1 0 0,-1 1 1,0-1-1,1 0 0,-1 0 1,3 0-1,18 0-737,2-4-149</inkml:trace>
</inkml:ink>
</file>

<file path=word/ink/ink16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6.870"/>
    </inkml:context>
    <inkml:brush xml:id="br0">
      <inkml:brushProperty name="width" value="0.05" units="cm"/>
      <inkml:brushProperty name="height" value="0.05" units="cm"/>
      <inkml:brushProperty name="color" value="#849398"/>
    </inkml:brush>
  </inkml:definitions>
  <inkml:trace contextRef="#ctx0" brushRef="#br0">39 152 6016,'-6'3'2824,"5"-9"-1173,2 6-1362,-1-1 1,0 0-1,0 1 1,0-1-1,0 0 1,0 0-1,0 1 0,0-1 1,0 0-1,0 1 1,0 0-1,0-1 1,0 1-1,-1-1 1,1 0-1,0 1 0,-1-2 1,1 2-203,-1 0 0,1-1 0,0 1 1,-1 0-1,1 0 0,0 0 0,-1 0 0,1 0 1,0 0-1,-1 0 0,1 0 0,0 0 0,-1 0 1,1 0-1,0 0 0,-1 0 0,1 0 0,0 0 1,0 1-1,-1-1 0,1 0 0,0 0 0,0 0 0,0 0 1,0 1-1,0-1 0,-1 0 0,1 0 0,0 0 1,0 1-1,-1-1 0,1 0 0,0 0 0,0 1 1,0-1-30,-1 1 1,1-1 0,0 0 0,0 1 0,-1-1 0,1 0-1,0 0 1,0 0 0,-1 0 0,1 0 0,0 1 0,0-1-1,-1 0 1,1 0 0,0 0 0,-1 1 0,1-1-1,-1 0 1,1 0 0,0 0 0,-1 0 0,1 0 0,0 0-1,-1 0 1,1 0 0,0 0 0,0 0 0,0 0 0,-1 0-1,1 0 1,0 0 0,-1 0 0,1 0 0,-1 0 0,1-1-1,0 1 1,-1 0 0,1 0 0,0 0 0,0-1 0,-1 1-1,1 0 1,0 0 0,-1 0 0,1 0 0,0 0 0,0 0-1,-1-1 1,1 1 0,0 0 0,0-1 0,0 1-1,0 0 1,-1-1 0,1 1 0,0-1 0,0 1 0,-1-6 211,0-1 1,-1 2 0,1-1-1,1-1 1,-1 1 0,1 0-1,0 0 1,1 0 0,0 0-1,0-1 1,0 2 0,0-1-1,1 0 1,0 0 0,3-6-1,-3 10-264,0-1-1,1 0 0,0 1 1,-1 0-1,1 0 0,0-1 1,-1 1-1,1 1 1,1-1-1,-2 1 0,2-1 1,-1 1-1,0 0 1,6-1-1,-3 0-313,-1 1 1,1 0-1,-1 0 0,1 1 1,-1 0-1,0 0 1,2 0-1,7 3 0,7 2-1228</inkml:trace>
</inkml:ink>
</file>

<file path=word/ink/ink16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7.308"/>
    </inkml:context>
    <inkml:brush xml:id="br0">
      <inkml:brushProperty name="width" value="0.05" units="cm"/>
      <inkml:brushProperty name="height" value="0.05" units="cm"/>
      <inkml:brushProperty name="color" value="#849398"/>
    </inkml:brush>
  </inkml:definitions>
  <inkml:trace contextRef="#ctx0" brushRef="#br0">48 18 8192,'0'0'58,"-21"-16"7266,21 16-7143,-1-1-1,1 1 0,-1 0 1,1 0-1,0 0 0,-1 0 1,1 0-1,-1 0 0,1 0 1,-1 0-1,1 0 0,-1 0 1,1 0-1,0 0 0,-1 0 0,1 0 1,-1 0-1,1 0 0,-1 1 1,1-1-1,-1 0 0,0 1-56,1 0 0,-1 0-1,0-1 1,1 1 0,-1 0 0,1 0-1,-1 0 1,1 0 0,0-1-1,-1 1 1,1 0 0,0 0-1,-1 0 1,1 2 0,-2 39 768,2-35-678,0 0 0,0 1 0,0-2 0,-1 1-1,0 0 1,-3 10 0,3-16-197,1 0-1,0 1 1,0-1 0,-1 0-1,1 0 1,0 0-1,0 0 1,0 0 0,1 0-1,-1 0 1,0 1 0,0-1-1,0 0 1,1 0 0,-1 0-1,1 0 1,-1 0 0,1 0-1,-1 0 1,1 0-1,0 0 1,-1-1 0,1 1-1,0 0 1,0 0 0,-1 0-1,1-1 1,0 1 0,0 0-1,0-1 1,0 1 0,0-1-1,0 1 1,0-1-1,0 1 1,0-1 0,0 0-1,0 0 1,0 1 0,2-1-1,2 1-1,0 0-1,-1-1 0,1 1 0,0-1 1,-1 0-1,1 0 0,0 0 0,8-2 1,-10 1-9,0-1 1,0 1-1,0 0 1,0-1-1,0 0 1,0 0-1,-1 1 1,1-2-1,-1 1 1,1 0-1,-1 0 1,0-1-1,0 1 1,0-1-1,0 0 1,-1 1-1,1-1 1,-1 0-1,1 0 1,-1 0-1,0 0 1,0 0 0,-1-1-1,1 1 1,-1 0-1,1 0 1,-1 0-1,0-1 1,0 0-1,0 1 1,-1 0-1,1-1 1,-1 1-1,0 0 1,-1-3-1,2 4-20,0 1 0,-1-1 0,1 1 1,-1 0-1,0 0 0,1-1 0,-1 1 0,0 0 0,0 0 0,1 0 0,-1 0 0,0-1 0,0 1 0,0 1 0,-1-1 1,1 0-1,0 0 0,0 0 0,0 1 0,-1-1 0,1 0 0,0 1 0,-1-1 0,-2 0 0,2 1-45,0 0-1,-1 0 0,1 0 0,-1 0 1,1 0-1,-1 1 0,1-1 1,-1 1-1,1-1 0,0 1 0,-1 0 1,1 0-1,-4 2 0,4-1-18,0-1 1,-1 1-1,1-1 0,0 1 0,0 0 0,0 0 0,0 0 1,0 0-1,1 0 0,-1 0 0,1 1 0,-3 3 0,4-5 42,-1 1-1,1-1 1,-1 1-1,1-1 1,0 1-1,-1-1 1,1 1-1,0 0 1,0 0-1,0-1 1,0 1-1,0-1 1,1 1-1,-1 0 1,0-1-1,1 1 1,-1-1-1,1 0 1,-1 1-1,1-1 1,0 1-1,0-1 1,1 2-1,5 8-1371</inkml:trace>
</inkml:ink>
</file>

<file path=word/ink/ink16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7.741"/>
    </inkml:context>
    <inkml:brush xml:id="br0">
      <inkml:brushProperty name="width" value="0.05" units="cm"/>
      <inkml:brushProperty name="height" value="0.05" units="cm"/>
      <inkml:brushProperty name="color" value="#849398"/>
    </inkml:brush>
  </inkml:definitions>
  <inkml:trace contextRef="#ctx0" brushRef="#br0">16 1 8448,'-2'1'9898,"-2"7"-7445,0 10-1284,3-15-1096,0-1-1,0 1 0,1-1 0,-1 1 1,1-1-1,-1 1 0,1 0 0,0 0 1,0-1-1,0 1 0,0 0 1,1-1-1,-1 1 0,1-1 0,2 6 1,-3-7-35,0 0 1,0 0 0,1 0 0,-1 0-1,1-1 1,0 1 0,0-1 0,-1 1-1,1 0 1,0 0 0,0 0 0,0-1 0,0 1-1,-1 0 1,1-1 0,0 1 0,0-1-1,0 1 1,0-1 0,0 0 0,0 0-1,0 0 1,0 0 0,2 0 0,11 4 37,-13-3-75,0-1-1,0 1 1,0-1-1,1 0 1,-1 1-1,1-1 1,-1 0 0,0 0-1,0 0 1,1 0-1,-1 0 1,1-1-1,-1 1 1,1 0 0,-2-1-1,1 1 1,1-1-1,-1 1 1,1-1-1,-1 1 1,0-1 0,0 0-1,0 0 1,0 1-1,0-1 1,0 0-1,0 0 1,0 0 0,0 0-1,0 0 1,0 0-1,-1-1 1,0 2 0,1-1-1,0-1 1,0-2-1,1-2 3,0-1 0,0 0 0,-2 0 0,1 1 0,0-1 1,-1-11-1,-4 40 234,3-19-237,0 0 1,0-1 0,0 2-1,1-1 1,-1 0 0,1 4-1,0-6-5,0 0 1,0 0-1,0 1 0,1-1 0,-1 0 0,1 0 0,-1 0 0,1-1 0,-1 2 0,1-1 0,0 0 0,-1 0 0,1 0 0,0 0 0,-1 0 0,1-1 0,0 1 0,0-1 0,0 1 0,0 0 0,0-1 1,1 2-1,1-1-206,0 0 1,1 1-1,-1-1 1,0-1-1,1 0 1,4 1-1,6 2-1921,3 1-428</inkml:trace>
  <inkml:trace contextRef="#ctx0" brushRef="#br0" timeOffset="1">220 10 7808,'0'-9'4992,"0"18"127,0-2-4735,0 9 128,0-1 384,0-2 0,-4 6-1024,0 10 128,-2-1 640,-2 5 128,5-4-256,0-4 0,3-6-384,0-3 0,-4-10-1152,8-2 128</inkml:trace>
</inkml:ink>
</file>

<file path=word/ink/ink16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8.151"/>
    </inkml:context>
    <inkml:brush xml:id="br0">
      <inkml:brushProperty name="width" value="0.05" units="cm"/>
      <inkml:brushProperty name="height" value="0.05" units="cm"/>
      <inkml:brushProperty name="color" value="#849398"/>
    </inkml:brush>
  </inkml:definitions>
  <inkml:trace contextRef="#ctx0" brushRef="#br0">0 17 7936,'22'-7'3968,"10"2"-2304,-17 1 2303,-4 4-3583,-2 4 128,-1 1 128,-1 5 0,-3 6-768,-4 4 128,-4-1 640,-3-3 0,-4 0-256,1-4 0,-5 2-128,4-4 128,4-7-1024,4 3 128</inkml:trace>
</inkml:ink>
</file>

<file path=word/ink/ink16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8.725"/>
    </inkml:context>
    <inkml:brush xml:id="br0">
      <inkml:brushProperty name="width" value="0.05" units="cm"/>
      <inkml:brushProperty name="height" value="0.05" units="cm"/>
      <inkml:brushProperty name="color" value="#849398"/>
    </inkml:brush>
  </inkml:definitions>
  <inkml:trace contextRef="#ctx0" brushRef="#br0">4 33 7168,'-4'2'5788,"5"-2"-5700,-1 0 50,0 0 0,1-1 0,-1 1 0,0 0 0,0-1 0,1 1 0,-1 0 0,0 0 0,0 0-1,0 0 1,1-1 0,-1 1 0,0 0 0,0-1 0,0 1 0,0 0 0,0-1 0,0 1 0,0-1 0,0 1 0,0 0 0,0-1 0,0 1 0,0-1 0,0 1 0,0 0 0,0-1 0,0 0 0,0 0-40,0 0 0,0 0 0,1 0 0,0 0 0,-1 0 0,1 0 0,0 0 0,0-1 0,0 1 0,0 1 0,0-1 0,0 1 0,-1-1 0,1 0 0,0 0 0,0 0 0,1 1 0,-1-1 0,0 1 0,0-1 0,0 1 0,0-1 0,0 1 0,1 0 0,1-1 0,4 0-31,0 0 0,0 0 0,11-1 0,-14 2 16,0 0 0,0 1 1,-1-1-1,1 1 0,0 0 1,-1 0-1,1 0 0,-1-1 1,1 2-1,4 2 0,-6-3-67,0 1 0,-1-2 0,0 1 0,1 1-1,-1-1 1,1 1 0,-1 0 0,0-1 0,0 0-1,0 1 1,0 0 0,0 0 0,0 0 0,-1-1-1,1 1 1,0 0 0,-1 0 0,1 0 0,-1-1-1,0 1 1,0 0 0,0 3 0,-1 4 151,-1 1 0,-1 0 0,1-1 0,-1 0 0,-1 0 1,1 0-1,-2 0 0,1 0 0,-9 12 0,11-18-89,-15 22 501,13-19-391,0-2 0,1 1 0,0 0 0,0 1 0,-3 7 0,5-12-158,1 0 0,0 0 0,0-1 0,0 1 0,0 0 1,0 0-1,0-1 0,0 0 0,0 1 0,0 0 0,0-1 0,1 1 1,-1 0-1,0 0 0,0-1 0,1 1 0,-1 0 0,0-1 1,1 1-1,-1 0 0,1-1 0,-1 0 0,2 2 0,17 12 376,27 5 129,11-8-1815,-44-7 106</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1.703"/>
    </inkml:context>
    <inkml:brush xml:id="br0">
      <inkml:brushProperty name="width" value="0.05" units="cm"/>
      <inkml:brushProperty name="height" value="0.05" units="cm"/>
    </inkml:brush>
  </inkml:definitions>
  <inkml:trace contextRef="#ctx0" brushRef="#br0">8 18 8320,'0'0'97,"0"0"0,0-1 0,0 1 0,0 0 0,0 0 0,1 0 0,-1 0 1,0-1-1,0 1 0,0 0 0,0 0 0,0 0 0,1 0 0,-1 0 0,0 0 0,0 0 0,0 0 0,1-1 1,-1 1-1,0 0 0,0 0 0,0 0 0,0 0 0,1 0 0,-1 0 0,0 0 0,0 0 0,0 0 0,1 0 1,-1 0-1,0 0 0,0 0 0,0 0 0,1 1 0,-1-1 0,0 0 0,0 0 0,0 0 0,0 0 1,1 0-1,-1 0 0,0 0 0,0 1 0,0-1 0,0 0 0,0 0 0,1 0 0,-1 0 0,0 0 0,0 1 1,0-1-1,0 0 0,1 16 3458,-9 20-1633,6-33-1822,1-1 0,0 1-1,0-1 1,0 1-1,1 0 1,-1 0-1,0-1 1,1 1-1,0 0 1,0 0-1,0 0 1,0 0 0,0-1-1,0 1 1,1 0-1,-1 0 1,2 3-1,23-42 1672,3 2-1159,-26 32-555,1 0 1,-1 0-1,1 0 1,-1 0-1,1 0 1,0 1-1,0-1 0,-1 1 1,1 0-1,0-1 1,7 0-1,-9 2-60,-1 0-1,1 0 1,0 0-1,0 0 0,0 0 1,0 0-1,0 0 1,0 0-1,0 1 1,0-1-1,0 0 1,0 1-1,-1-1 0,1 0 1,0 1-1,0-1 1,0 1-1,-1 0 1,1-1-1,0 1 1,0 0-1,-1-1 0,1 1 1,-1 0-1,1 0 1,-1-1-1,1 1 1,-1 0-1,1 0 0,-1 0 1,0 0-1,1 0 1,-1-1-1,0 1 1,0 1-1,3 32-139,-2-29 275,0-8 157,1-4-281,1 0 0,0 1 0,0-1 0,1 1 1,0-1-1,0 1 0,1 0 0,-1 1 0,1-1 1,0 1-1,1 0 0,7-5 0,-13 9-8,1 1-1,-1 0 0,0-1 1,1 1-1,-1 0 0,1 0 0,-1-1 1,1 1-1,-1 0 0,1 0 1,-1 0-1,1-1 0,-1 1 1,1 0-1,-1 0 0,1 0 1,-1 0-1,1 0 0,-1 0 1,1 0-1,-1 0 0,1 0 1,-1 1-1,1-1 0,-1 0 1,1 0-1,0 1 0,12 12-41,5 21-24,-18-33 65,3 8-59,-3-8 36,0-1 0,0 1 0,0 0-1,0 0 1,0 0 0,0-1 0,0 1 0,1 0-1,-1 0 1,0-1 0,1 1 0,-1 0-1,0 0 1,1-1 0,-1 1 0,1 0 0,-1-1-1,1 1 1,-1-1 0,1 1 0,0-1 0,-1 1-1,1-1 1,0 1 0,-1-1 0,1 0-1,0 1 1,0-1 0,-1 0 0,2 1 0,16-1-1064,3 0-86</inkml:trace>
</inkml:ink>
</file>

<file path=word/ink/ink16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9.191"/>
    </inkml:context>
    <inkml:brush xml:id="br0">
      <inkml:brushProperty name="width" value="0.05" units="cm"/>
      <inkml:brushProperty name="height" value="0.05" units="cm"/>
      <inkml:brushProperty name="color" value="#849398"/>
    </inkml:brush>
  </inkml:definitions>
  <inkml:trace contextRef="#ctx0" brushRef="#br0">1 24 6016,'0'-10'671,"0"-4"9891,0 27-8974,0 233 3254,2-219-5354,-1-25 0</inkml:trace>
</inkml:ink>
</file>

<file path=word/ink/ink16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09:59.715"/>
    </inkml:context>
    <inkml:brush xml:id="br0">
      <inkml:brushProperty name="width" value="0.05" units="cm"/>
      <inkml:brushProperty name="height" value="0.05" units="cm"/>
      <inkml:brushProperty name="color" value="#849398"/>
    </inkml:brush>
  </inkml:definitions>
  <inkml:trace contextRef="#ctx0" brushRef="#br0">1 6 7936,'0'-6'14747,"9"10"-15159,4 1 554,0 0-1,1 0 1,0-2 0,0 0-1,0 0 1,1 0-1,-2-3 1,2 1-1,-1-1 1,18-1 0,9-5-270,-39 5 234,-2 1-98,0 0-1,0-1 1,0 1 0,0 0-1,0-1 1,0 1 0,0 0-1,0 0 1,0 0-1,0 0 1,0 0 0,1 0-1,-1-1 1,0 1-1,0 0 1,0 0 0,1-1-1,-1 1 1,0 0-1,0 0 1,0 0 0,1 0-1,-1-1 1,0 1 0,0 0-1,0 0 1,0 0-1,0 0 1,1 0 0,-1 0-1,0 0 1,0 0-1,1 0 1,-1 0 0,0 0-1,1 0 1,0 10 100,-5 17-7,-13 34 240,-45 106 1,40-123-748,22-44 280,0 2 0,0-1-1,-1-1 1,0 1-1,0 0 1,1 0 0,-1 0-1,0 0 1,0 0 0,0-1-1,0 0 1,-1 2 0,-5-1-1048</inkml:trace>
</inkml:ink>
</file>

<file path=word/ink/ink16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0.158"/>
    </inkml:context>
    <inkml:brush xml:id="br0">
      <inkml:brushProperty name="width" value="0.05" units="cm"/>
      <inkml:brushProperty name="height" value="0.05" units="cm"/>
      <inkml:brushProperty name="color" value="#849398"/>
    </inkml:brush>
  </inkml:definitions>
  <inkml:trace contextRef="#ctx0" brushRef="#br0">0 88 8448,'0'4'12927,"7"-8"-12287,8-1 0,-2 5 256,6-4 0,2 1-1280,0 0 128,1 3 640,-8 0 0,4 0-640,-3 0 128</inkml:trace>
  <inkml:trace contextRef="#ctx0" brushRef="#br0" timeOffset="1">332 15 8192,'-4'14'4096,"-3"-33"-640,12 9 1407,-3 10-3967,2 3-512,0 4 0,-4-4-768,0 3 0,3-1-128,-6 5 128</inkml:trace>
</inkml:ink>
</file>

<file path=word/ink/ink16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0.683"/>
    </inkml:context>
    <inkml:brush xml:id="br0">
      <inkml:brushProperty name="width" value="0.05" units="cm"/>
      <inkml:brushProperty name="height" value="0.05" units="cm"/>
      <inkml:brushProperty name="color" value="#849398"/>
    </inkml:brush>
  </inkml:definitions>
  <inkml:trace contextRef="#ctx0" brushRef="#br0">17 21 7552,'-16'0'3712,"28"-6"6271,-5 6-9343,2-4 0,3-2-1280,-1 1 0</inkml:trace>
</inkml:ink>
</file>

<file path=word/ink/ink16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1.112"/>
    </inkml:context>
    <inkml:brush xml:id="br0">
      <inkml:brushProperty name="width" value="0.05" units="cm"/>
      <inkml:brushProperty name="height" value="0.05" units="cm"/>
      <inkml:brushProperty name="color" value="#849398"/>
    </inkml:brush>
  </inkml:definitions>
  <inkml:trace contextRef="#ctx0" brushRef="#br0">68 45 1664,'-1'0'291,"0"-1"1,1 1-1,-1-1 0,1 0 1,-1 1-1,0-1 0,1 1 1,-1 0-1,1-1 0,0 0 1,-1 0-1,1 0 0,0 1 1,0-1-1,0 0 0,0 0 1,0 0-1,-1 0 0,1 1 0,0 0 1,0-1-1,0 0 0,0 0 1,0 0-1,1 0 0,-1 0 1,0 0-1,0-1 0,0-5 4887,0 6-5095,0 1 1,0 0-1,0 0 0,0 0 0,0 0 0,0 0 0,0 0 0,0-1 0,0 1 1,0 0-1,0 0 0,0 0 0,0 0 0,-1 0 0,1 0 0,0 0 0,0 0 1,0 0-1,0 0 0,0 0 0,0 0 0,-1 0 0,1 0 0,0 0 0,0 0 1,0 0-1,0 0 0,0 0 0,-1 0 0,1 0 0,0 0 0,0 0 0,0 0 1,0 0-1,0 0 0,-1 0 0,1 0 0,0 0 0,0 0 0,0 0 0,0 0 1,0 0-1,0 1 0,0-1 0,-1 0 0,-3 3 88,1-1 1,-1 1-1,1 0 0,0 0 1,-1 0-1,2 0 0,-1 1 0,0-1 1,0 1-1,1 0 0,0-1 1,-1 2-1,1-2 0,1 2 0,0-2 1,-3 9-1,1-1-41,1 0 0,0-1-1,1 1 1,0 0 0,1 21 0,0-30-104,1 0 0,-1 0 0,0 0 0,1 0 0,-1 0 0,1 1 0,0-1 0,0-1 0,-1 1 0,1 0 1,0 0-1,0 0 0,1-1 0,-1 1 0,1 0 0,-1 0 0,0 0 0,1-1 0,0 0 0,-1 0 0,1 1 0,0-1 1,-1 0-1,2 0 0,-1 0 0,0 0 0,-1-1 0,1 1 0,1-1 0,-1 1 0,0-1 0,0 0 0,0 1 0,0-1 1,1 0-1,-2 0 0,6-1 0,0 0 33,0 0 0,0 1 0,1-2 1,-1 0-1,0-1 0,0 1 0,0-1 1,0 0-1,-1 0 0,8-6 0,-10 5-47,1 0-1,-1 1 1,1-2-1,-1 1 0,-1-1 1,1 0-1,-1 0 1,1 0-1,-1 0 1,-1-1-1,0 1 0,1-1 1,1-9-1,-3 11-6,0 0 0,0-1 0,0 1-1,-1 0 1,0 0 0,0-1 0,0 1 0,0-1-1,-1 1 1,0 0 0,0 0 0,0-1 0,1 2-1,-2-2 1,0 2 0,0-2 0,0 1 0,1 1-1,-5-5 1,4 6-34,0 0 0,1 0 0,-2 1 0,1-1 0,-1 1 0,2-1 0,-2 1 0,1-1-1,-1 1 1,1 1 0,-1-1 0,0 0 0,1 0 0,0 0 0,-1 1 0,0 0 0,1-1 0,-1 1 0,0 0-1,0 0 1,-4 1 0,-4 1-227,1 0 0,-1 1 0,-19 7 0,18-5-512</inkml:trace>
</inkml:ink>
</file>

<file path=word/ink/ink16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01.541"/>
    </inkml:context>
    <inkml:brush xml:id="br0">
      <inkml:brushProperty name="width" value="0.05" units="cm"/>
      <inkml:brushProperty name="height" value="0.05" units="cm"/>
      <inkml:brushProperty name="color" value="#849398"/>
    </inkml:brush>
  </inkml:definitions>
  <inkml:trace contextRef="#ctx0" brushRef="#br0">51 46 3712,'-23'-26'8021,"23"26"-7787,0-1-1,0 1 1,-1 0-1,1-1 1,0 1-1,0 0 1,0-1-1,-1 1 1,1 0-1,0-1 1,0 1 0,0 0-1,0-1 1,0 1-1,0 0 1,0 0-1,0 0 1,0-1-1,0 1 1,0 0-1,0-1 1,0 1 0,0 0-1,0-1 1,0 1-1,1 0 1,-1-1-1,0 0 1,1 1 690,-3 6-365,-2 2-407,0 1 0,0 0 0,1 0 0,0 0 0,1 0 0,1 0 0,-1 0 0,1 1 0,0-1 0,1 0 0,0 1 0,1-1 0,0 0 0,0 1 0,3 10 0,-1-10-11,-1-7-9,-1 2 0,0-1 0,0 0 0,1 0 0,4 7 0,-5-10-102,0 0 0,0 0 0,0 0 0,0-1 0,0 1 0,0 0-1,0 0 1,0-1 0,0 0 0,-1 1 0,1-1 0,1 1 0,-1-1 0,0 1 0,0-1 0,1 0-1,-1 0 1,-1 1 0,1-1 0,1 0 0,-1 0 0,0 0 0,1 0 0,-1-1 0,0 1-1,0 0 1,1-1 0,3 0 32,-1 0 1,1-1-1,-2 0 0,2-1 0,-1 1 0,0 0 0,0-1 0,-1 0 1,1 1-1,0-2 0,-2 1 0,2 0 0,-1-1 0,-1 0 1,1 1-1,0-2 0,-1 2 0,0-1 0,0 0 0,0-1 0,0 1 1,-1-1-1,1 0 0,-1-4 0,0 4-43,0 0 0,0 0 0,-1 1-1,0-2 1,0 2 0,0-2 0,-1 2 0,0-1-1,0 0 1,0 0 0,1 1 0,-2-1 0,0 1-1,0-1 1,-1 1 0,2-1 0,-2 1 0,0 0-1,0 0 1,1 0 0,-2 0 0,0 1 0,-4-6 0,5 7-187,0 0 1,-1-1 0,1 1 0,0 0 0,-1 0 0,1 0 0,-1 0 0,0 1 0,0 0-1,0 0 1,1 0 0,-2 0 0,2 1 0,-2-1 0,1 1 0,1 0 0,-9 1 0,-7 3-1263</inkml:trace>
</inkml:ink>
</file>

<file path=word/ink/ink16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19.446"/>
    </inkml:context>
    <inkml:brush xml:id="br0">
      <inkml:brushProperty name="width" value="0.05" units="cm"/>
      <inkml:brushProperty name="height" value="0.05" units="cm"/>
      <inkml:brushProperty name="color" value="#849398"/>
    </inkml:brush>
  </inkml:definitions>
  <inkml:trace contextRef="#ctx0" brushRef="#br0">155 37 4608,'1'-11'9283,"0"10"-8880,0 0-296,0 0-1,0 0 1,0 0 0,0 0-1,1 0 1,-1 0-1,0 0 1,1 0 0,-1 1-1,0-1 1,1 0-1,-1 1 1,1 0-1,-1-1 1,2 1 0,25-5 570,-1 1 0,1 1 0,47 2 0,87 15 85,-80-6-393,349 4 28,-337-12-410,123 7 13,-52 1 0,111-8 22,-207 6 596,-69-6-362,8 25-21,-8-14-231,0 0 1,-1 0-1,-1 0 0,-3 16 0,-16 27 123,6-14 129,-16 63 1,20-55-257,-3 9 0,-5 60 0,14-40 43,3-1 0,13 119-1,-11-187-42,16 225 0,-9-154 0,-1-24 0,0 27 0,3 74 0,-8-98 58,0-10 101,-2-1-1,-7 49 1,-1-18 370,8-51-352,-2-1 0,-1 0 0,-8 27 0,-1-9-120,2 1 0,-6 55 0,-6 3-84,7-33 32,-18 64-5,27-60 0,2-47 0,1-1 0,-1 40 0,5-66 0,0 1 0,0-1 0,1 0 0,-1 0 0,0 0 0,0 1 0,0-1 0,0 0 0,0 0 0,0 1 0,0-1 0,-1 0 0,1 0 0,0 0 0,0 1 0,0-1 0,0 0 0,0 0 0,0 0 0,0 1 0,0-1 0,0 0 0,-1 0 0,1 0 0,0 0 0,0 1 0,0-1 0,0 0 0,-1 0 0,1 0 0,0 0 0,0 0 0,0 0 0,-1 1 0,1-1 0,0 0 0,-1 0 0,1 0 0,-1 1 0,1-1 0,0 0 0,-1 0 0,1 1 0,0-1 0,-1 0 0,1 1 0,0-1 0,-1 1 0,1-1 0,0 0 0,0 1 0,-1-1 0,1 1 0,0-1 0,0 1 0,0-1 0,0 1 0,-1-1 0,1 1 0,0-1 0,0 1 0,0-1 0,0 1 0,0-1 0,0 1 0,0-1 0,1 1 0,-1-1 0,0 1 0,0 0 0,0-1 4,-1 1-1,0 0 1,0-1-1,1 1 1,-1 0 0,0-1-1,0 1 1,0-1-1,1 0 1,-1 1-1,0-1 1,0 0-1,0 1 1,0-1 0,0 0-1,0 0 1,-1 0-1,-21 3 61,-61-4-64,-78 2 0,81 2 0,-89-8 0,16 0 0,99 5 5,-77 0 57,-149-18-1,240 15-61,-67 2 0,50 2 0,44-6 0,13 4 0,-1 1 0,1-1 0,0 0 0,0 1 0,-1-1 0,1 1 0,0-1 0,-1 1 0,1 0 0,-1 0 0,-1-1 0,-7 1 0,0-1 0,0-1 0,0 1 0,0-2 0,1 1 0,-14-7 0,15 7 22,0 0-1,-1 1 0,1 0 1,0 0-1,-15 1 0,22 0-18,1 0 0,-1 0-1,0-1 1,0 1 0,1 0 0,-1 0-1,0-1 1,0 1 0,1 0-1,-1-1 1,0 1 0,1 0 0,-1-1-1,1 1 1,-1-1 0,1 1 0,-1-1-1,1 0 1,-1 1 0,1-1-1,-1 1 1,1-1 0,-1 0 0,1 0-1,0 1 1,0-1 0,-1 0-1,1 1 1,0-1 0,0 0 0,0 0-1,0 1 1,0-3 0,0-30 137,1 22-117,-9-173-1,5 80 42,3 68-43,-5-48 0,-3 17 1,3-92 212,4 71-234,-1 28 0,3 0 0,2 0 0,13-70 0,-13 108 0,-1 0 0,-1-1 0,-3-40 0,1 12 0,0-64 25,6-174 78,0 84-230,-5 197 126,-2-58 37,1 28 10,3-46 0,2-54-46,-4 104 0,0 21 0,0 0 0,1 0 0,1 0 0,0 0 0,1 1 0,0-1 0,6-14 0,-7 20 0,0 0 0,-1-1 0,0 1 0,0 0 0,-1-1 0,1 1 0,-2-11 0,2-26 0,0-3-41,-2 40 33,0 0-1,1-1 0,1 1 0,-1 0 1,1-1-1,0 1 0,1 0 1,0 0-1,4-11 0,-6 18-7,-1 0 0,1 0 0,0 1 0,0-1-1,0 0 1,0 0 0,0 0 0,0 0 0,0 0 0,0 0-1,0 0 1,0 0 0,-1 0 0,1 0 0,0 0 0,0 0-1,0 0 1,0 0 0,0 0 0,0 0 0,0 0-1,0 0 1,0 0 0,-1 0 0,1-1 0,0 1 0,0 0-1,0 0 1,0 0 0,0 0 0,0 0 0,0 0 0,0 0-1,0 0 1,0 0 0,0 0 0,0 0 0,0 0 0,0 0-1,-1 0 1,1-1 0,0 1 0,0 0 0,0 0 0,0 0-1,0 0 1,0 0 0,0 0 0,0 0 0,0 0 0,0 0-1,0-1 1,0 1 0,0 0 0,0 0 0,0 0-1,0 0 1,0 0 0,0 0 0,1 0 0,-1 0 0,3 5-774</inkml:trace>
</inkml:ink>
</file>

<file path=word/ink/ink16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0:20.615"/>
    </inkml:context>
    <inkml:brush xml:id="br0">
      <inkml:brushProperty name="width" value="0.05" units="cm"/>
      <inkml:brushProperty name="height" value="0.05" units="cm"/>
      <inkml:brushProperty name="color" value="#849398"/>
    </inkml:brush>
  </inkml:definitions>
  <inkml:trace contextRef="#ctx0" brushRef="#br0">1 1 7296,'0'0'9088,"8"0"-9003,22-1 542,0 2 0,1 1 0,-1 1 1,39 10-1,-42-7-470,1-1 0,0-2 0,35 0 0,-7 1-60,-16-1-90,0-2 0,53-5 0,-51 2 58,68 4 0,-22 1-67,237-6 24,-87-2 84,-64 2 22,-114 4-180,-22 1-103,64-7 0,-80 4-635,-12 1 150</inkml:trace>
</inkml:ink>
</file>

<file path=word/ink/ink16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2.189"/>
    </inkml:context>
    <inkml:brush xml:id="br0">
      <inkml:brushProperty name="width" value="0.05" units="cm"/>
      <inkml:brushProperty name="height" value="0.05" units="cm"/>
      <inkml:brushProperty name="color" value="#00A0D7"/>
    </inkml:brush>
  </inkml:definitions>
  <inkml:trace contextRef="#ctx0" brushRef="#br0">11 0 7424,'1'5'4996,"2"18"2489,-3-9-8169,4 198 2177,-4-209-1564,0-2 1,0 1-1,0 1 0,0-1 1,0 0-1,-1 0 0,1 0 1,-1 0-1,0 1 0,0-2 1,1 1-1,-1 0 0,0 0 1,0 0-1,-2 1 0,-6-2-825</inkml:trace>
</inkml:ink>
</file>

<file path=word/ink/ink16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2.649"/>
    </inkml:context>
    <inkml:brush xml:id="br0">
      <inkml:brushProperty name="width" value="0.05" units="cm"/>
      <inkml:brushProperty name="height" value="0.05" units="cm"/>
      <inkml:brushProperty name="color" value="#00A0D7"/>
    </inkml:brush>
  </inkml:definitions>
  <inkml:trace contextRef="#ctx0" brushRef="#br0">40 12 7680,'0'0'148,"-1"-1"1,1 1 0,0 0 0,0-1-1,0 1 1,0 0 0,0-1-1,0 1 1,0 0 0,0-1-1,0 1 1,0 0 0,0-1 0,0 1-1,0 0 1,0-1 0,0 1-1,0 0 1,0 0 0,0 0 0,0 0-1,1-1 1,-1 1 0,0 0-1,0-1 1,0 1 0,1 0-1,-1 0 1,0-1 0,0 1 0,0 0-1,0 0 1,0-1 0,0 1-1,1 0 1,-1 0 0,0 0-1,1 0 1,-1-1 0,0 1 0,1 0-1,-1 0 1,0 0 0,1 0-1,-1 0 1,0 0 0,1 0-1,-1 0 1,0 0 0,1 0 0,-1 0-1,0 0 1,1 0 0,-1 0-1,0 0 1,1 1 0,-1-1 0,0 0-1,1 0 1,-1 0 0,0 0-1,0 1 1,16 2 2514,-3-3-1831,-11 1-815,-1-1 1,1 0-1,-1 0 1,0 0-1,0 0 1,1 0-1,-1 0 1,1 0-1,-1 0 1,3-1-1,-4 1 5,0 0 0,1 0 0,-1 0 0,1 0-1,-1 0 1,1 0 0,-1 0 0,1 0 0,-1 0-1,1 0 1,-1 0 0,1 0 0,-1 0 0,1 0-1,-1 0 1,0 0 0,0 0 0,1 0 0,-1 0-1,1 0 1,-1 1 0,0-1 0,1 0-1,-1 0 1,1 1 0,-1-1 0,0 0 0,1 1-1,-1-1 1,0 1 0,1-1 0,-1 0 0,0 1-1,0-1 1,1 1 0,-1-1 0,0 1 0,0-1-1,0 1 1,4 21 90,-3-16-50,-1-2-58,1 1 1,-1-1 0,0 1-1,0-1 1,0 1-1,-1-1 1,1 1 0,-1-1-1,0 1 1,0-1 0,0 1-1,-1-1 1,0 1 0,-1-2-1,2 2 1,-2-2 0,1 1-1,-1-1 1,0 1-1,0 0 1,0-1 0,-5 4-1,7-6-4,0 0 0,1 0 0,-2 0 0,1 0 0,0 1 0,0-1 0,0 0 0,1 0 0,-1 0 0,-1 4 0,2-5 0,0 1 0,0 0 0,0-1 0,1 1 0,-1 0 0,0 0 0,0 0 0,1 0 0,-1-1 0,1 1 0,-1 0 0,1 0 0,-1 0 0,1-1 0,0 0 0,-1 1 0,2 0 0,0 3-10,1-1 0,-1 1 0,1-1 0,-2 1 0,1 0 0,0 0 0,-1-1 0,1 2 0,0 6 0,5 40-131,-6-35 126,-1-11 8,0 2-1,1-2 0,-1 1 1,-1 0-1,1 0 0,0-1 0,-1 1 1,-3 8-1,3-12 7,0 0-1,0 0 1,0-1 0,0 1-1,0-1 1,0 1 0,-1 0-1,1-1 1,-1 0 0,1 0-1,0 1 1,-1-1 0,0 0-1,0 0 1,0 0 0,1 0-1,-1 0 1,0-1 0,0 1-1,0-1 1,1 1 0,-1-1-1,0 1 1,-1-1 0,2 0-1,-1 0 1,-4 0 0,-4 0 33,8 0-91,-1 1-1,1-1 1,0 0 0,1 0-1,-1 0 1,0 0 0,0 0-1,0-1 1,1 1 0,-1-1-1,0 1 1,0-1-1,0 0 1,1 1 0,-4-3-1,-3-3-708</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2.222"/>
    </inkml:context>
    <inkml:brush xml:id="br0">
      <inkml:brushProperty name="width" value="0.05" units="cm"/>
      <inkml:brushProperty name="height" value="0.05" units="cm"/>
    </inkml:brush>
  </inkml:definitions>
  <inkml:trace contextRef="#ctx0" brushRef="#br0">20 100 8704,'-12'-3'12031,"12"9"-11903,-5 1 0,5 1 0,-3 5 128,3-2-384,0-1 0,3 1-384,6-11 0</inkml:trace>
  <inkml:trace contextRef="#ctx0" brushRef="#br0" timeOffset="1">20 4 7552,'-8'-3'12159,"16"6"-11519,4 1-1024,-5-4 0,10 8 0,2-2 0</inkml:trace>
</inkml:ink>
</file>

<file path=word/ink/ink16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3.092"/>
    </inkml:context>
    <inkml:brush xml:id="br0">
      <inkml:brushProperty name="width" value="0.05" units="cm"/>
      <inkml:brushProperty name="height" value="0.05" units="cm"/>
      <inkml:brushProperty name="color" value="#00A0D7"/>
    </inkml:brush>
  </inkml:definitions>
  <inkml:trace contextRef="#ctx0" brushRef="#br0">12 87 7552,'0'2'386,"0"0"0,0 0 0,-1 1 0,1-1 0,-1-1 1,1 1-1,-1 1 0,1-1 0,-1 0 0,-1 2 0,1-3-4,1 1 0,-1 0 0,0-1 0,1 1 0,-1 0-1,1 0 1,-1 0 0,1-1 0,0 2 0,0 1 0,0-3-200,-1-1 0,1 1 1,0-1-1,0 0 0,0 1 1,0 0-1,0 0 1,0-1-1,0 1 0,1 0 1,-1-1-1,0 1 1,0 0-1,0 0 0,1-1 1,-1 1-1,0-1 0,1 0 1,-1 1-1,1-1 1,-1 1-1,0-1 0,1 1 1,-1-1-1,1 1 1,-1-1-108,1 0 1,-1-1-1,1 1 1,-1-1 0,1 1-1,-1-1 1,1 1 0,-1-1-1,0 1 1,1 0-1,-1-1 1,0 1 0,1-1-1,-1 0 1,0 1-1,0-1 1,0 0 0,0 1-1,0-1 1,0 0 0,0 1-1,0-1 1,0 0-1,0 1 1,0 0 0,0-2-1,0-5 100,1 1 0,-1 0-1,1-1 1,0 2-1,1-1 1,0-1 0,0 2-1,1-1 1,-1 0 0,1 1-1,0-1 1,0 1 0,5-5-1,-4 5-383,0 0-1,0 1 0,1-1 1,0 1-1,0 0 1,0 0-1,10-5 0,-1 2-942</inkml:trace>
</inkml:ink>
</file>

<file path=word/ink/ink16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3.506"/>
    </inkml:context>
    <inkml:brush xml:id="br0">
      <inkml:brushProperty name="width" value="0.05" units="cm"/>
      <inkml:brushProperty name="height" value="0.05" units="cm"/>
      <inkml:brushProperty name="color" value="#00A0D7"/>
    </inkml:brush>
  </inkml:definitions>
  <inkml:trace contextRef="#ctx0" brushRef="#br0">60 0 6912,'-12'6'11427,"-4"17"-9861,4-5-1717,10-17 208,0 1 0,1 0 0,-1 0 0,1 0 0,-1 1 0,1-1 0,0 0 0,-1 1 0,1-1 0,0 0 0,1 1 0,-1-1 0,0 1 0,1-1 0,-1 1 0,1 0 0,0-1 0,0 1 0,0-1 0,0 1 0,1 0 0,-1-1 0,1 1 0,-1-1 0,1 1 0,0-1 0,0 1 0,0-1 0,0 0 0,0 1 0,1-1 0,-1 0 0,1 0 0,-1 0 0,1 0 0,0 0 0,0 0 0,0-1 0,0 1 0,0-1 0,0 1 1,0-1-1,1 0 0,-1 1 0,0-1 0,1-1 0,-1 1 0,1 0 0,-1 0 0,1-1 0,-1 0 0,1 1 0,0-1 0,-1 0 0,1 0 0,-1 0 0,4-1 0,-4 1-52,1-1 1,-1 1-1,1-1 0,-1 1 1,0-1-1,1 0 1,-1 0-1,0 0 1,1 0-1,-1 0 1,0-1-1,0 1 1,0-1-1,0 1 0,0-1 1,0 0-1,-1 0 1,1 0-1,-1 0 1,1 0-1,-1 0 1,0 0-1,1 0 1,-1 0-1,0-1 1,-1 1-1,1-1 0,0 1 1,-1 0-1,1-1 1,-1 1-1,0-1 1,0 1-1,0-1 1,0 1-1,0-1 1,0 1-1,-1-1 0,1 1 1,-1-1-1,0 1 1,-1-3-1,1 0-52,-1 0-1,0 0 1,0 1-1,-1-1 0,1 1 1,-1 0-1,-3-5 1,5 8 21,0 0 0,0 0 1,1 1-1,-1-1 0,0 0 1,0 0-1,0 1 0,0-1 1,0 1-1,0-1 0,0 1 0,0-1 1,0 1-1,0-1 0,-1 1 1,1 0-1,0 0 0,0 0 1,0-1-1,0 1 0,0 0 0,-1 0 1,1 1-1,0-1 0,0 0 1,0 0-1,0 1 0,0-1 0,-1 0 1,1 1-1,0-1 0,0 1 1,0-1-1,-2 2 0,-15 9-2662,16-5 384</inkml:trace>
</inkml:ink>
</file>

<file path=word/ink/ink16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3.935"/>
    </inkml:context>
    <inkml:brush xml:id="br0">
      <inkml:brushProperty name="width" value="0.05" units="cm"/>
      <inkml:brushProperty name="height" value="0.05" units="cm"/>
      <inkml:brushProperty name="color" value="#00A0D7"/>
    </inkml:brush>
  </inkml:definitions>
  <inkml:trace contextRef="#ctx0" brushRef="#br0">16 130 6272,'-1'-2'472,"-1"1"-1,1 0 1,0-1 0,0 1 0,0 0 0,1-1-1,-1 0 1,0 1 0,0-1 0,1 1-1,-1-1 1,1 0 0,0 1 0,-1-1 0,1 0-1,0 1 1,0-1 0,0 0 0,0 0 0,1-3-1,-3-19 3147,1 20-3275,0 0 0,1 0 1,-1 0-1,1 0 0,0 0 1,1-7-1,-1 10-289,0 0-1,0-1 1,1 1-1,-1 0 1,0 0 0,1-1-1,-1 1 1,1 0-1,-1 0 1,1 0 0,0 0-1,-1 0 1,1 0 0,0 0-1,0 0 1,0 0-1,-1 0 1,1 0 0,0 0-1,0 1 1,1-1-1,-1 0 1,0 1 0,0-1-1,2 0 1,3-1 66,1 0 1,-1 1-1,1 0 0,0 0 1,0 0-1,9 1 1,-14 1-99,1-1 1,-1 0 0,0 1-1,0 0 1,1-1 0,-1 1 0,0 0-1,0 0 1,0 0 0,0 0 0,0 1-1,0-1 1,0 1 0,0-1-1,0 1 1,-1-1 0,1 1 0,0 0-1,-1 0 1,0 0 0,1 0 0,0 2-1,3 7-114,0 0-1,-1 0 1,-1 0-1,0 0 1,0 0 0,-1 1-1,0-1 1,0 17-1</inkml:trace>
</inkml:ink>
</file>

<file path=word/ink/ink16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4.373"/>
    </inkml:context>
    <inkml:brush xml:id="br0">
      <inkml:brushProperty name="width" value="0.05" units="cm"/>
      <inkml:brushProperty name="height" value="0.05" units="cm"/>
      <inkml:brushProperty name="color" value="#00A0D7"/>
    </inkml:brush>
  </inkml:definitions>
  <inkml:trace contextRef="#ctx0" brushRef="#br0">1 21 7936,'0'-1'446,"1"0"1,-1 0-1,1 0 1,-1 1-1,1-1 1,-1 0-1,1 1 1,0 0-1,-1-1 1,0 0-1,1 1 1,0-1-1,-1 1 1,1-1-1,0 1 1,0 0-1,0-1 1,0 1-1,0 0 0,0-1 1,-1 1-1,1 0 1,-1 0-1,1 0 1,0 0-1,0 0 1,2 0-1,-1 0-192,2 0 0,-1 0 0,-1 0 0,2 0-1,-1 0 1,0 1 0,0 0 0,0 0-1,5 2 1,2 0-83,9 6 236,-19-8-398,1-1-1,-1 1 0,1 0 1,-1 0-1,1-1 0,-1 1 1,0 0-1,0-1 0,0 1 0,0-1 1,0 1-1,0 0 0,0 0 1,1 0-1,-1 0 0,0-1 1,0 1-1,-1 0 0,1 0 1,0-1-1,0 1 0,0 0 0,0-1 1,0 1-1,0 0 0,0 0 1,-2 1-1,-4 22 21,5-20-13,1-2 0,0 2-1,-1 0 1,0-2 0,-1 2 0,1-1-1,-1 0 1,-1 3 0,2-4 38,0 0-19,-1 0 1,1 0-1,0-1 0,0 1 0,0 0 1,0 0-1,1 0 0,0-1 0,-1 1 1,1 0-1,-1 0 0,1 1 0,0-2 1,0 1-1,0 4 0,0-6-21,0 1 0,0 0 1,0 0-1,0 0 0,0 0 0,0 0 0,1-1 0,-1 1 0,0 0 0,0 0 0,1-1 1,-1 1-1,0-1 0,0 1 0,0 0 0,1 0 0,-1-1 0,1 1 0,-1 0 1,1-1-1,0 1 0,-1 0 0,1-1 0,0 1 0,-1-1 0,1 0 0,0 0 0,0 1 1,-1-1-1,0 0 0,1 0 0,0 1 0,0-1 0,1 0 0,3 1-30,-1-1 1,1 0-1,-1-1 0,1 1 0,5-2 0,6 1-383,2 0-113</inkml:trace>
  <inkml:trace contextRef="#ctx0" brushRef="#br0" timeOffset="1">283 135 7936,'0'-3'1258,"0"0"0,0-1 0,0 1 1,1 0-1,-1-1 0,1 2 0,0-2 0,0 1 1,3-6-1,-3 8-1080,0-2 0,1 1 1,0 0-1,0 0 0,0 1 0,-1-1 1,1 0-1,4-2 0,-5 2-194,1 0-1,1 0 1,-1-1 0,0 2-1,-1-2 1,0 0 0,1 1-1,0 0 1,-1-1 0,0 0-1,0 1 1,0-1 0,-1 0-1,1 0 1,1-5 0,-2 7 7,0 0 1,0 0-1,0 0 1,0 0-1,0-1 1,0 1-1,0 0 1,0 0-1,0 0 1,0 0-1,-1 0 1,1 0-1,0-1 1,-1 1-1,1 0 1,-1 1-1,1-1 1,-1 0-1,1 0 1,-1 0-1,1 0 0,-1 0 1,0 0-1,0 0 1,0 0-1,0 1 1,0 0-1,0-1 1,0 0-1,1 1 1,-1-1-1,0 1 1,-1-1-1,1 1 1,0-1-1,0 1 1,0 0-1,0 0 1,0 0-1,0 0 1,-3 0-1,1 0 49,2 1 0,-2-1-1,0 1 1,0 0 0,1 0-1,-1 0 1,1 0 0,0 0-1,-1 1 1,1 0 0,-1 0-1,2-1 1,-1 0 0,0 2-1,-3 2 1,1-1 114,0 1 0,0 0-1,1-1 1,-1 2 0,-4 8 0,7-8 19,-1-2 0,1 1 0,-1-1 0,1 2 0,0-2 0,1 1 0,-1 0 0,1 0 0,0 0 0,1 0 0,-1 0 0,1 0 0,0 0 0,2 5 0,-1-7-132,-2 0 0,1 0 1,1 0-1,-1 0 0,1 0 0,0-1 0,-1 1 1,2 0-1,-1-2 0,0 2 0,0-1 0,1 1 1,-1-2-1,1 1 0,-1 0 0,1 0 0,0 0 0,0-1 1,0 0-1,0 0 0,0 0 0,0 0 0,3 1 1,12 1-1216,-1 1-234</inkml:trace>
</inkml:ink>
</file>

<file path=word/ink/ink16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5.960"/>
    </inkml:context>
    <inkml:brush xml:id="br0">
      <inkml:brushProperty name="width" value="0.05" units="cm"/>
      <inkml:brushProperty name="height" value="0.05" units="cm"/>
      <inkml:brushProperty name="color" value="#00A0D7"/>
    </inkml:brush>
  </inkml:definitions>
  <inkml:trace contextRef="#ctx0" brushRef="#br0">45 0 7424,'0'0'9343,"0"11"-6633,-2 3-2270,0 1 0,1 0 0,-3 0-1,0-1 1,-7 19 0,4-12-160,-5 25 1,11-33-1327</inkml:trace>
</inkml:ink>
</file>

<file path=word/ink/ink16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6.405"/>
    </inkml:context>
    <inkml:brush xml:id="br0">
      <inkml:brushProperty name="width" value="0.05" units="cm"/>
      <inkml:brushProperty name="height" value="0.05" units="cm"/>
      <inkml:brushProperty name="color" value="#00A0D7"/>
    </inkml:brush>
  </inkml:definitions>
  <inkml:trace contextRef="#ctx0" brushRef="#br0">132 1 7680,'7'3'6666,"-7"-3"-6436,0 1-1,0-1 1,0 0 0,0 1 0,0-1 0,0 0 0,0 0 0,0 0-1,0 0 1,0 0 0,0 1 0,-4 15 2279,2-13-2514,-1 1 0,1-1 0,0 0 0,-1 0 0,-4 6 0,2-7 108,1 0 0,-1 0 0,0 0 0,-9 3 0,-15 5 534,25-7-555,-2-1 0,2 1 0,-2-2-1,2 1 1,-7 2 0,10-4-78,-1 0 0,1 0 0,0 1 1,1-1-1,-1 0 0,0 1 0,0-1 0,0 1 0,0 0 0,0-1 0,0 0 1,0 1-1,0-1 0,1 1 0,-1 0 0,1 0 0,-1 0 0,0 0 0,1 0 1,-2 1-1,2-2 10,0 0 0,1 1 1,-1 0-1,0 0 1,0-1-1,1 1 1,-1 0-1,0-1 0,1 1 1,-1 0-1,0-1 1,1 1-1,-1 0 0,1-1 1,-1 0-1,0 0 1,1 1-1,-1-1 0,1 1 1,-1-1-1,1 1 1,0-1-1,-1 0 0,1 1 1,0-1-1,0 0 1,-1 0-1,1 1 1,0-1-1,0 0 0,7 3-5,-1 0 1,0 1-1,0 0 0,0 0 0,0 1 0,-1 0 0,0 0 0,1 0 1,-2 0-1,1 2 0,-1-1 0,0 0 0,4 8 0,-4-7-521</inkml:trace>
</inkml:ink>
</file>

<file path=word/ink/ink16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6.860"/>
    </inkml:context>
    <inkml:brush xml:id="br0">
      <inkml:brushProperty name="width" value="0.05" units="cm"/>
      <inkml:brushProperty name="height" value="0.05" units="cm"/>
      <inkml:brushProperty name="color" value="#00A0D7"/>
    </inkml:brush>
  </inkml:definitions>
  <inkml:trace contextRef="#ctx0" brushRef="#br0">7 69 6016,'0'5'13311,"0"-1"-12671,0 1 128,0 9 128,0-2-1280,0 2 128,-6-3 640,6-3 0,0-3-640,6-10-1024,3-9 256</inkml:trace>
  <inkml:trace contextRef="#ctx0" brushRef="#br0" timeOffset="1">37 15 6144,'-11'-8'13055,"11"11"-13695,8-6-256,3-3 640</inkml:trace>
</inkml:ink>
</file>

<file path=word/ink/ink16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7.302"/>
    </inkml:context>
    <inkml:brush xml:id="br0">
      <inkml:brushProperty name="width" value="0.05" units="cm"/>
      <inkml:brushProperty name="height" value="0.05" units="cm"/>
      <inkml:brushProperty name="color" value="#00A0D7"/>
    </inkml:brush>
  </inkml:definitions>
  <inkml:trace contextRef="#ctx0" brushRef="#br0">129 1 8320,'0'3'9376,"-2"5"-4597,-4 29-4941,1-16 1230,-20 161-130,24-162-982,1-17-61,0 1 0,0-2 0,0 1 0,0 0 0,0-1 0,-1 2 1,0-1-1,1-1 0,0 1 0,-1 0 0,0 0 0,-3 3 0,-2 1-919</inkml:trace>
  <inkml:trace contextRef="#ctx0" brushRef="#br0" timeOffset="1">11 236 9728,'-11'-12'4864,"29"0"-2945,-10 7 4481,1 0-6016,7-1 0,5-2 0,-4 2 128,5 3-768,-4 1 0,-1-3-256,2 5 0</inkml:trace>
</inkml:ink>
</file>

<file path=word/ink/ink16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7.760"/>
    </inkml:context>
    <inkml:brush xml:id="br0">
      <inkml:brushProperty name="width" value="0.05" units="cm"/>
      <inkml:brushProperty name="height" value="0.05" units="cm"/>
      <inkml:brushProperty name="color" value="#00A0D7"/>
    </inkml:brush>
  </inkml:definitions>
  <inkml:trace contextRef="#ctx0" brushRef="#br0">126 34 6784,'-2'-10'3221,"-3"-8"3179,5 17-6307,-1 1 0,1-1 0,-1 1 1,0 0-1,1-1 0,-1 1 0,1 0 0,-1-1 0,1 1 1,-1 0-1,0-1 0,1 1 0,0 0 0,-1 0 0,1 0 1,-1 0-1,0 0 0,1 0 0,-1 0 0,0 0 0,1 0 1,-1 0-1,0 0 0,1 0 0,-1 0 0,0 1 0,1-1 1,0 0-1,-1 0 0,1 1 0,-1-1 0,1 0 0,-1 1 1,0-1-1,1 1 0,-1-1 0,0 1 0,-20 17 204,20-18-60,-29 22 1427,25-19-1439,0 0 0,0 0 0,0 1 0,-5 6 0,9-10-185,-1 2 1,1 0-1,-1 0 0,1 0 1,0-1-1,0 2 1,1-1-1,-1 0 0,0 0 1,0 0-1,1 0 0,-1 0 1,1 1-1,-1-2 1,1 6-1,0-4-31,0 0 1,0 0 0,0 0-1,0 0 1,0 0-1,1 0 1,-1 0-1,1 0 1,0-1 0,0 2-1,0-1 1,0-1-1,0 1 1,1 0-1,0 0 1,-1-2 0,1 2-1,-1 0 1,2-1-1,-1 0 1,0 0-1,0 0 1,1 0-1,-1-1 1,1 1 0,-1 0-1,1-1 1,3 2-1,-5-2-82,1-1 0,0 1 0,-1-1 0,1 1 0,0 0 0,-1-1 0,1 0 0,0 1 0,0-1 0,0 0 0,0 0 1,0 0-1,0 0 0,0-1 0,0 1 0,-1 0 0,1-1 0,1 0 0,11-8-973</inkml:trace>
</inkml:ink>
</file>

<file path=word/ink/ink16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8.181"/>
    </inkml:context>
    <inkml:brush xml:id="br0">
      <inkml:brushProperty name="width" value="0.05" units="cm"/>
      <inkml:brushProperty name="height" value="0.05" units="cm"/>
      <inkml:brushProperty name="color" value="#00A0D7"/>
    </inkml:brush>
  </inkml:definitions>
  <inkml:trace contextRef="#ctx0" brushRef="#br0">43 13 5760,'0'-1'296,"0"1"-160,-1-1 0,1 1 0,0 0 0,0 0-1,-1 0 1,1-1 0,0 1 0,0 0 0,5-9 8691,-4 25-3791,-7 10-4681,1-7-733,-10 52 2335,9-50-2041,1 0 0,1 1 0,-2 35 1,6-57 59,0 1 1,0-1 0,0 0-1,0 0 1,0 0 0,0 0-1,0 0 1,0 0 0,0 0-1,0 0 1,0 1 0,0-1-1,0 0 1,0 0 0,0 0-1,1 0 1,-1 1 0,0-1-1,0 0 1,0 0 0,0 0-1,0 0 1,0 1 0,0-1-1,1 0 1,-1 0 0,0 0-1,0 0 1,0 0 0,0 0-1,1 0 1,-1 1 0,0-1-1,0 0 1,0 0 0,1 0-1,-1 0 1,0 0 0,0 0-1,0 0 1,1 0 0,-1 0-1,0 0 1,0 0 0,10-5-799,8-10-336,10-15 817,-25 29 635,-1-1-1,0 1 0,-1-1 1,2 1-1,-1-1 1,1 2-1,2-3 1,17-10 387,-15 7-597,0-1-35,-7 7-52,0 0 0,0 0 1,0-1-1,0 1 0,0 0 0,0 0 0,0 0 0,0 0 0,0-1 0,0 1 0,0 0 1,0 0-1,0 0 0,0 0 0,0-1 0,0 1 0,0 0 0,0 0 0,0 0 0,0 0 1,0-1-1,0 1 0,0 0 0,0 0 0,0 0 0,0 0 0,-1 0 0,1-1 0,0 1 1,0 0-1,0 0 0,0 0 0,0 0 0,0 0 0,-1 0 0,1 0 0,0 0 0,0-1 1,0 1-1,0 0 0,-1 0 0,1 0 0,0 0 0,0 0 0,-1 0 0,-2-1 19,-10-2 129,12 4-138,1 0 1,-1-1-1,1 0 0,-1 1 1,1 0-1,-1 0 0,0 0 0,1-1 1,-1 1-1,1 0 0,-1 0 1,1 0-1,0 0 0,-1-1 0,0 3 1,1-1-8,-1 0 1,1 0-1,-1 0 1,1 0-1,0 0 1,0 0-1,0 0 1,0-1-1,0 1 1,0 1-1,1-1 1,-1-1-1,1 1 1,-1 0-1,1 0 1,0 0-1,0-1 1,0 1-1,0 0 1,0 0-1,0-1 1,0 1-1,0-1 1,0 0-1,4 4 1,-4-3-56,2-1 1,0 1-1,-1 0 0,0-1 0,1 1 1,0-1-1,-1 0 0,1 0 0,0 0 1,0 0-1,0 0 0,0-1 0,0 1 1,0-1-1,0 1 0,4-2 0,16-2-947,0 3-44</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2.692"/>
    </inkml:context>
    <inkml:brush xml:id="br0">
      <inkml:brushProperty name="width" value="0.05" units="cm"/>
      <inkml:brushProperty name="height" value="0.05" units="cm"/>
    </inkml:brush>
  </inkml:definitions>
  <inkml:trace contextRef="#ctx0" brushRef="#br0">6 180 7936,'-2'-4'607,"1"0"1,0 0-1,0-1 0,1 1 1,-1 0-1,1 0 1,0 0-1,0-1 1,0 1-1,1 0 0,0 0 1,-1-1-1,1 1 1,1 0-1,-1 0 0,1 0 1,-1 0-1,5-6 1,10-21 185,-13 24-638,1-1 0,0 1 0,0 0 0,1 0-1,0 0 1,9-9 0,-14 15-131,0 1 0,1 0-1,-1-1 1,1 1 0,-1 0 0,1-1 0,-1 1 0,1 0-1,-1 0 1,1-1 0,-1 1 0,1 0 0,-1 0-1,1 0 1,-1 0 0,1 0 0,-1 0 0,1 0 0,-1 0-1,1 0 1,0 0 0,-1 0 0,1 0 0,-1 0-1,1 0 1,-1 0 0,1 1 0,-1-1 0,1 0-1,-1 0 1,1 1 0,-1-1 0,1 0 0,-1 1 0,2 1 45,0 0 1,0 0-1,0 0 1,0 0 0,-1 0-1,1 0 1,1 5 0,15 43 459,-14-24-328,-4-21-292,0-1 0,0 1 0,1-1 0,-1 0 0,1 1 0,0-1 0,1 0 0,-1 1 0,1-1 1,0 0-1,0 0 0,3 4 0,6-6-955</inkml:trace>
</inkml:ink>
</file>

<file path=word/ink/ink16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8.626"/>
    </inkml:context>
    <inkml:brush xml:id="br0">
      <inkml:brushProperty name="width" value="0.05" units="cm"/>
      <inkml:brushProperty name="height" value="0.05" units="cm"/>
      <inkml:brushProperty name="color" value="#00A0D7"/>
    </inkml:brush>
  </inkml:definitions>
  <inkml:trace contextRef="#ctx0" brushRef="#br0">64 163 8448,'0'0'370,"-1"0"1,1 0-1,-1 0 1,1 0-1,-1 0 1,1 0-1,-1 0 1,0 0-1,1 0 1,-1 0-1,1 0 1,-1 0-1,1 0 1,-1 0 0,1 0-1,-1 0 1,1 0-1,0 0 1,-1 0-1,1 0 1,0 0-1,-1-1 1,1 1-1,-2-1 742,1 0-742,-7-4 4073,-3 7-4135,10 0-237,-2 0 1,1 0 0,-1-1 0,2 2 0,-2-1 0,1 1 0,0-2 0,1 2-1,-1-1 1,1 1 0,-1-1 0,1 1 0,-1 0 0,1-1 0,1 1 0,-1 0-1,0 1 1,1-2 0,-1 1 0,1 0 0,-1 0 0,2 5 0,-1-2-36,1-1 1,0 1-1,0 0 1,0-1-1,1 1 0,0-1 1,0 0-1,0 0 1,0 1-1,2-2 1,2 6-1,-6-9-72,0-1-1,1 1 0,-1-1 0,0 1 1,1-1-1,-1 1 0,1-1 1,-1 0-1,1 0 0,-1 1 0,1-1 1,-1 0-1,0 1 0,1-1 1,-1 0-1,1 1 0,-1-1 0,1 0 1,0 0-1,-1 0 0,1 0 1,0 1-1,-1-1 0,1 0 0,0 0 1,-1 0-1,0 0 0,0 0 1,1-1-1,0 1 0,-1 0 0,1 0 1,0 0-1,-1-1 0,1 1 1,-1 0-1,1 0 0,0-1 0,-1 1 1,1-1-1,-1 1 0,1 0 1,9-12-882</inkml:trace>
  <inkml:trace contextRef="#ctx0" brushRef="#br0" timeOffset="1">135 10 7808,'-3'-9'13218,"3"15"-9508,0 4-5876,-7 34 2539,4 1 1,1-1-1,5 73 0,-2-109-1141</inkml:trace>
</inkml:ink>
</file>

<file path=word/ink/ink16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49.087"/>
    </inkml:context>
    <inkml:brush xml:id="br0">
      <inkml:brushProperty name="width" value="0.05" units="cm"/>
      <inkml:brushProperty name="height" value="0.05" units="cm"/>
      <inkml:brushProperty name="color" value="#00A0D7"/>
    </inkml:brush>
  </inkml:definitions>
  <inkml:trace contextRef="#ctx0" brushRef="#br0">0 65 7680,'0'2'3840,"7"-21"-768,0 13 1279,11-4-3583,0 7 0,0 0 0,-3 0 128,-2 0-1536,-2-4 128,0 0 0,-5 2 128</inkml:trace>
  <inkml:trace contextRef="#ctx0" brushRef="#br0" timeOffset="1">18 23 8192,'-7'-3'12287,"14"6"-11519,4 6 128,0 1 384,2-1 0,2 1-1536,0-1 0,-2 1 1024,-2-1 128,0 5-640,0-4 128,-5-8-640,2 2 128</inkml:trace>
</inkml:ink>
</file>

<file path=word/ink/ink16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2.973"/>
    </inkml:context>
    <inkml:brush xml:id="br0">
      <inkml:brushProperty name="width" value="0.05" units="cm"/>
      <inkml:brushProperty name="height" value="0.05" units="cm"/>
      <inkml:brushProperty name="color" value="#00A0D7"/>
    </inkml:brush>
  </inkml:definitions>
  <inkml:trace contextRef="#ctx0" brushRef="#br0">43 14 4480,'0'-13'15279,"0"18"-15860,-12 29 2757,-9 103 235,12-103-1878,9 3-896,6-42-1151,-3 1 468</inkml:trace>
</inkml:ink>
</file>

<file path=word/ink/ink16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3.813"/>
    </inkml:context>
    <inkml:brush xml:id="br0">
      <inkml:brushProperty name="width" value="0.05" units="cm"/>
      <inkml:brushProperty name="height" value="0.05" units="cm"/>
      <inkml:brushProperty name="color" value="#00A0D7"/>
    </inkml:brush>
  </inkml:definitions>
  <inkml:trace contextRef="#ctx0" brushRef="#br0">18 5 7296,'1'-4'9913,"2"10"-7825,-1 14-2676,-23 60 3766,20-77-3013,0 0 0,1 0 0,-1 0 0,1 0-1,0 0 1,0 0 0,1 5 0,-1 3 394,0-11-558,0 0 1,0 0-1,0 0 1,1 0 0,-1 0-1,0 0 1,0 0 0,0 0-1,0 0 1,0 1-1,0-1 1,0 0 0,0 0-1,0 0 1,0 0 0,1 0-1,-1 0 1,0 0-1,0 0 1,0 0 0,0 0-1,0 0 1,0 0 0,0 0-1,1 0 1,-1 0-1,0 0 1,0 0 0,0 0-1,0 0 1,0 0-1,0 0 1,0 0 0,1 0-1,-1 0 1,0 0 0,0 0-1,0 0 1,0 0-1,0 0 1,0 0 0,0 0-1,1 0 1,-1 0 0,0-1-1,0 1 1,0 0-1,0 0 1,0 0 0,0 0-1,0 0 1,0 0 0,0 0-1,0 0 1,0 0-1,0-1 1,0 1 0,9-8 62,-6 6-52,0 1-74,1 0-1,0 0 0,0 1 1,0-1-1,-1 1 0,1 0 1,0 0-1,0 0 0,0 0 1,4 2-1,24-1-784,-19-8-49</inkml:trace>
</inkml:ink>
</file>

<file path=word/ink/ink16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4.313"/>
    </inkml:context>
    <inkml:brush xml:id="br0">
      <inkml:brushProperty name="width" value="0.05" units="cm"/>
      <inkml:brushProperty name="height" value="0.05" units="cm"/>
      <inkml:brushProperty name="color" value="#00A0D7"/>
    </inkml:brush>
  </inkml:definitions>
  <inkml:trace contextRef="#ctx0" brushRef="#br0">46 9 7296,'0'0'39,"0"0"0,0 0-1,0 0 1,0 0 0,0 0 0,0 0 0,0 0 0,0 0 0,0 1-1,0-1 1,0 0 0,0 0 0,0 0 0,0 0 0,0 0 0,-1 0 0,1 0-1,0 0 1,0 0 0,0 0 0,0 0 0,0 0 0,0 0 0,0 0 0,0 0-1,0 0 1,0 0 0,0 0 0,-1 0 0,1 0 0,0 0 0,0 0-1,0 0 1,0 0 0,0 0 0,0 0 0,0 0 0,0 0 0,0 0 0,-1 0-1,1 0 1,0 0 0,0 0 0,0 0 0,0 0 0,0 0 0,0 0-1,0 0 1,0 0 0,0 0 0,0 0 0,0 0 0,0-1 0,0 1 0,0 0-1,0 0 1,0 0 0,0 0 0,0 0 0,0 0 0,0 0 0,0 0 0,0 0-1,0 0 1,0-1 0,0 1 0,3-5 3542,3 2-373,-4 13-1722,-3 2-1130,0 1 0,0 0-1,-2-1 1,-1 0-1,1-1 1,-1 2-1,0-1 1,-7 11-1,6-15-141,2 1-1,0 0 0,0 0 1,0 0-1,2 1 0,0-1 1,-1 0-1,1 12 0,12-22-2751,-4-3 596</inkml:trace>
  <inkml:trace contextRef="#ctx0" brushRef="#br0" timeOffset="1">179 28 8320,'0'-6'12799,"0"9"-12415,0 3-640,0 4 128,0-1-128,0 1 128</inkml:trace>
</inkml:ink>
</file>

<file path=word/ink/ink16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4.791"/>
    </inkml:context>
    <inkml:brush xml:id="br0">
      <inkml:brushProperty name="width" value="0.05" units="cm"/>
      <inkml:brushProperty name="height" value="0.05" units="cm"/>
      <inkml:brushProperty name="color" value="#00A0D7"/>
    </inkml:brush>
  </inkml:definitions>
  <inkml:trace contextRef="#ctx0" brushRef="#br0">8 15 7680,'-8'-7'3840,"20"-1"3839,-9 13-7423,2-5-896,7 0 0</inkml:trace>
</inkml:ink>
</file>

<file path=word/ink/ink16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5.228"/>
    </inkml:context>
    <inkml:brush xml:id="br0">
      <inkml:brushProperty name="width" value="0.05" units="cm"/>
      <inkml:brushProperty name="height" value="0.05" units="cm"/>
      <inkml:brushProperty name="color" value="#00A0D7"/>
    </inkml:brush>
  </inkml:definitions>
  <inkml:trace contextRef="#ctx0" brushRef="#br0">99 18 5632,'0'0'336,"0"-1"0,0 0 0,0 0 0,0 1 0,0-1 0,0 0 1,0 1-1,0 0 0,0-1 0,0 0 0,0 0 0,0 1 0,0-1 0,-1 0 0,1 1 0,0-1 0,0 0 1,-1 1-1,1-1 0,-1 0 0,1 1 0,0 0 0,0 0 0,-1-1 0,1 1 0,-1-1 0,1 1 1,-1-1-1,0 0 0,-9 2 2971,-3 4-3428,10-3 275,0 0 1,0 0-1,1-1 1,-1 1-1,0 1 0,1-1 1,0 0-1,-1 1 1,1 0-1,0 0 1,-3 5-1,-17 36 397,18-32-353,2-9-133,0 1-1,1-1 0,0 1 1,0-1-1,0 1 1,1-1-1,-1 1 0,0 6 1,1-8-39,1-1 0,-1 0 1,0 1-1,1-1 0,-1 0 1,1 1-1,0-1 0,0 1 1,-1-2-1,0 1 0,1 1 0,0-1 1,0 0-1,0 0 0,0 0 1,1 0-1,-1 0 0,0-1 1,-1 1-1,2 0 0,-1 0 1,1 0-1,-1-1 0,2 2 1,7 1-12,-1 0 1,1 0-1,-1-1 1,1-1-1,0 0 1,0 0-1,0 0 1,0-2-1,-1 1 1,11-2-1,-17 2-16,1-2-1,-1 1 1,0 0-1,0-1 1,0 1-1,-1-1 1,2 1-1,-1-1 1,-1-1-1,0 1 1,1 1-1,0-2 0,-2 0 1,2 0-1,-1 1 1,0-1-1,0 0 1,-1 1-1,1-1 1,1-4-1,-1 3 4,-1 0 1,0-1-1,0 1 0,0 0 0,-1 0 0,1-1 0,-1 1 0,0-1 0,0 1 1,-1 0-1,1 0 0,-1-1 0,0 1 0,-2-8 0,2 10 3,0 0 0,-1 1-1,1-1 1,0 0 0,0 0-1,0 0 1,-1 1 0,0-1-1,0 1 1,1-1 0,0 1-1,-1-1 1,0 1 0,-1 1-1,1-1 1,1 0 0,-1 0-1,0 0 1,-1 0 0,2 1-1,-1-1 1,-1 1 0,1 0-1,0 0 1,0-1 0,-5 2-1,-3-1-419,-1 1-1,1 1 1,-21 4-1,24-3-1994,6 1-299</inkml:trace>
</inkml:ink>
</file>

<file path=word/ink/ink16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5.680"/>
    </inkml:context>
    <inkml:brush xml:id="br0">
      <inkml:brushProperty name="width" value="0.05" units="cm"/>
      <inkml:brushProperty name="height" value="0.05" units="cm"/>
      <inkml:brushProperty name="color" value="#00A0D7"/>
    </inkml:brush>
  </inkml:definitions>
  <inkml:trace contextRef="#ctx0" brushRef="#br0">85 22 7296,'-5'-4'1203,"1"1"161,0 1 0,1 0 0,-1 0 0,1-1 0,-2 3 0,-6-5 0,10 5-1155,0 0-1,0 0 0,1 0 0,-1 0 0,0 0 1,0 0-1,-1 0 0,1 0 0,0 1 1,0-1-1,0 0 0,1 1 0,-1-1 0,-1 1 1,1 0-253,-1 0 1,1-1 0,0 1-1,0 0 1,1 0 0,-1 1-1,0-1 1,0 0 0,0 1-1,0-2 1,0 1 0,0 2-1,-2 6 194,0 0-1,0 0 0,0 0 1,2 0-1,-1 0 0,1 0 1,0 0-1,1 1 0,0-1 1,2 15-1,-1-22-144,-1-1 0,1 0-1,-1 0 1,1 0 0,-1 1 0,0-1-1,1 1 1,0-1 0,0 0 0,0-1 0,0 2-1,0-1 1,0 0 0,0 0 0,0 0 0,0 0-1,0 0 1,0 0 0,1-1 0,-1 0-1,0 1 1,3 0 0,35 8 130,-20-6-103,-16-2-32,2 1 0,2 0 0,-2-2 0,1 2 0,1-1 0,-2-1 0,8 1 0,-11-2 0,0 1 0,1-1 0,-1 0 0,1 0 0,-2 1 0,1-1 0,1 0 0,-1 0 0,-1 0 0,2-1 0,-1 1 0,0-1 0,0 1 0,-1 0 0,0-1 0,1 0 0,0 0 0,-1 0 0,2-2 0,-2 0 5,2 1-1,-2-1 1,1 1 0,0-1-1,-2 0 1,1 1-1,0-1 1,0 0-1,0 0 1,-1 0 0,0 0-1,0 0 1,-1-7-1,1 9-1,0-2 0,-1 1 0,1 1 0,-1-1 1,0 0-1,1 0 0,-1 1 0,-1-1 0,1 0 0,-1 1 0,0 0 0,1-1 0,0 0 0,-1 2 0,0-1 0,-1-1 0,2 1 0,-2 0 0,1 1 0,-3-3 0,-8-1-131,0-1 0,-24-6 0,23 8-256</inkml:trace>
</inkml:ink>
</file>

<file path=word/ink/ink16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8.084"/>
    </inkml:context>
    <inkml:brush xml:id="br0">
      <inkml:brushProperty name="width" value="0.05" units="cm"/>
      <inkml:brushProperty name="height" value="0.05" units="cm"/>
      <inkml:brushProperty name="color" value="#00A0D7"/>
    </inkml:brush>
  </inkml:definitions>
  <inkml:trace contextRef="#ctx0" brushRef="#br0">23 71 7168,'0'-2'8292,"0"6"-7198,1 188 1850,-3 219-149,-8-103-1686,11-238-842,-7 148 277,-1-124-438,7 124-234,0-218 128,1 0 0,-1 1 0,0-1 0,0 1 0,0-1 0,1 1 0,-1-1 0,0 0 0,0 1 0,1-1 0,-1 1 0,0-1 0,1 0 0,-1 1 0,0-1 0,1 0 0,-1 0 0,1 1 0,-1-1 0,0 0 0,1 0 0,-1 0 0,1 1 0,-1-1 0,1 0 0,-1 0 0,1 0 0,-1 0 0,1 0 0,-1 0 0,1 0 0,-1 0 0,1 0 0,0 0 0,24-2 0,-13 1 0,58 6-1,102-5 0,-68-2 25,80-11 82,-100 5-212,-39 4 87,-10 0 19,0 2-1,0 1 0,41 5 0,-62-3 1,0-1 0,-1 0 0,28-4 0,17-1 0,58 1-48,50 0-32,-55 9 80,7-5 0,-94-3 0,-22 2 0,1 1 0,0-1 0,0 1 0,0-1 0,-1 1 0,1 0 0,0 0 0,0 0 0,3 1 0,-5-1 0,0 0 0,-1 0 0,1 0 0,-1 0 0,1-1 0,-1 1 0,1 0 0,-1 0 0,1-1 0,-1 1 0,1 0 0,-1-1 0,1 1 0,-1 0 0,1-1 0,-1 1 0,0-1 0,1 1 0,-1-1 0,0 1 0,1-1 0,-1 1 0,0-1 0,0 1 0,1-1 0,-1 1 0,0-1 0,0 0 0,0 1 0,0-1 0,4-20 0,1-80 0,4 5 0,-2 38 0,2-12-4,-4 36 17,1-46 0,-11-224 200,7 185-192,-7-168-21,3 261-7,-8-122-114,4 85 121,4 52 0,0 0 0,1-1 0,0 1 0,1-1 0,0 1 0,3-18 0,-3 29 0,0-1 0,0 0 0,0 0 0,0 1 0,0-1 0,0 0 0,0 0 0,0 1 0,0-1 0,0 0 0,0 1 0,-1-1 0,1 0 0,0 0 0,-1 1 0,1-1 0,0 0 0,-1 1 0,1-1 0,-1 1 0,1-1 0,-1 1 0,1-1 0,-1 1 0,1-1 0,-1 1 0,1-1 0,-1 1 0,0-1 0,1 1 0,-1 0 0,0-1 0,1 1 0,-1 0 0,0 0 0,0 0 0,1-1 0,-1 1 0,0 0 0,0 0 0,-36 0 0,28 0 0,-197-7 50,-103 4 7,231 8-116,-417 15 118,200-14 346,163-6-277,131 0-133,-1 1-1,1-1 0,-1 0 0,1 1 1,0-1-1,-1 1 0,1 0 1,0-1-1,0 1 0,0 0 0,-1 0 1,1 0-1,0 0 0,0 0 1,0 0-1,0 0 0,0 0 0,0 1 1,-7 7-15,3-9-5,5 0 22,-1 0 0,1 0 0,0 0 1,0 0-1,0 0 0,-1 0 0,1 0 0,0 0 0,0-1 0,0 1 0,-1 0 0,1 0 0,0 0 0,0 0 0,-1 0 0,1 0 0,0 0 0,0 0 0,-1 1 0,1-1 0,0 0 1,0 0-1,0 0 0,-1 0 0,1 0 0,0 0 0,0 0 0,-1 0 0,1 1 0,0-1 0,0 0 0,0 0 0,0 0 0,-1 1 0,8-8-871,6 6 212</inkml:trace>
</inkml:ink>
</file>

<file path=word/ink/ink16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1:59.940"/>
    </inkml:context>
    <inkml:brush xml:id="br0">
      <inkml:brushProperty name="width" value="0.05" units="cm"/>
      <inkml:brushProperty name="height" value="0.05" units="cm"/>
      <inkml:brushProperty name="color" value="#849398"/>
    </inkml:brush>
  </inkml:definitions>
  <inkml:trace contextRef="#ctx0" brushRef="#br0">9 6 7552,'-8'-5'13205,"27"6"-11520,9 3-931,0 0-1,45-1 1,108-3 633,-167 3-1361,-14-3-26,0 0 0,0 1 0,0-1 0,1 0-1,-1 0 1,0 0 0,1 0 0,-1 1 0,0-1 0,1 0 0,-1 0 0,0 0-1,1 0 1,-1 0 0,1 0 0,-1 0 0,0 0 0,1 0 0,-1 0 0,0 0 0,1 0-1,-1 0 1,0 0 0,1 0 0,-1-1 0,0 1 0,1 0 0,-1 0 0,0 0-1,0-1 1,0 1 0,0 0 0,1 0 0,-1 0 0,0 0 0,0 0 0,1 0 0,-1-1-1,0 1 1,0-1 0,1 1 2,-1 0 0,0 0 0,0 0 0,1 0 0,-1-1 0,0 1 0,0 0 0,1 0 0,-1 0 0,0 0 0,0 0 0,1 0 0,-1 0 0,0 0 0,1 0 0,-1 0 0,0 0 0,0 0 0,1 0 0,-1 0 0,0 0 0,1 0 0,-1 0 0,0 0 0,0 0 1,0 0-1,0 0 0,0 0 0,0 0 0,1 1 0,-1-1 0,0 0 0,0 0 0,1 0 0,-1 1 0,0-1 0,0 0 0,0 0 0,1 0 0,-1 1 0,0-1 0,0 0 0,0 0 0,0 0 0,0 0 0,0 0 0,0 1 0,1-1 0,-1 0 0,0 0 0,0 1 0,0-1 0,0 0-14,0 1 0,0-1 0,0 0 0,0 0 0,-1 0 0,1 0 0,0 0 0,0 0 0,0 0 0,0 0 0,0 0 0,0 0 0,0 0 0,0 0 0,0 0 0,0 0 1,0 0-1,0 1 0,0-1 0,-1 0 0,1 0 0,0 0 0,0 0 0,0 0 0,0 0 0,0 0 0,0 0 0,0 0 0,0 0 0,0 0 0,0 0 0,-1 0 0,1 0 0,0 0 0,0 0 0,0 0 0,0 0 0,0-1 0,0 1 0,0 0 0,0 0 1,0 0-1,0 0 0,0 0 0,0 0 0,-1 0 0,1 0 0,0 0 0,0 0 0,0 0 0,0 0 0,0 0 0,0 0 0,0-1-89,0-4-539</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3.189"/>
    </inkml:context>
    <inkml:brush xml:id="br0">
      <inkml:brushProperty name="width" value="0.05" units="cm"/>
      <inkml:brushProperty name="height" value="0.05" units="cm"/>
    </inkml:brush>
  </inkml:definitions>
  <inkml:trace contextRef="#ctx0" brushRef="#br0">18 12 6912,'1'-11'9604,"1"34"-8307,-12 151 1433,0 5-1130,10-167-1557,-1-8-129,1-1 1,0 0 0,0 1 0,0-1-1,1 0 1,-1 0 0,2 4-1,4-1-682</inkml:trace>
</inkml:ink>
</file>

<file path=word/ink/ink16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00.770"/>
    </inkml:context>
    <inkml:brush xml:id="br0">
      <inkml:brushProperty name="width" value="0.05" units="cm"/>
      <inkml:brushProperty name="height" value="0.05" units="cm"/>
      <inkml:brushProperty name="color" value="#849398"/>
    </inkml:brush>
  </inkml:definitions>
  <inkml:trace contextRef="#ctx0" brushRef="#br0">1 26 8064,'10'-7'12865,"-9"8"-12450,12 0-618,68-1 2101,-1 0-1428,174-2 1236,-236 1-1706,-10 1 0,0 0 0,0-1 0,0 0 0,0 0 0,8-3 0,2 3-192,-5 0-111,-13 1 297,0 0 0,0 0 0,0 0 0,0 0 0,0 1 0,0-1 0,0 0-1,0 0 1,0 0 0,0 0 0,1 0 0,-1 0 0,0 0 0,0 0 0,0 0 0,0 0 0,0 0 0,0 0 0,0 0 0,0 0 0,0 0-1,0 0 1,1 0 0,-1 0 0,0 0 0,0 0 0,0 0 0,0 0 0,0 0 0,0-1 0,0 1 0,0 0 0,0 0 0,0 0-1,0 0 1,0 0 0,0 0 0,1 0 0,-1 0 0,0 0 0,0 0 0,0 0 0,0 0 0,0 0 0,0 0 0,0-1 0,0 1 0,0 0-1,0 0 1,0 0 0,0 0 0,0 0 0,0 0 0,0 0 0,0 0 0,0 0 0,0 0 0,0 0 0,0-1 0,0 1 0,0 0 0,0 0-1,0 0 1,0 0 0,0 0 0,-7-7-762</inkml:trace>
</inkml:ink>
</file>

<file path=word/ink/ink16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6.343"/>
    </inkml:context>
    <inkml:brush xml:id="br0">
      <inkml:brushProperty name="width" value="0.05" units="cm"/>
      <inkml:brushProperty name="height" value="0.05" units="cm"/>
      <inkml:brushProperty name="color" value="#E71224"/>
    </inkml:brush>
  </inkml:definitions>
  <inkml:trace contextRef="#ctx0" brushRef="#br0">199 1 6016,'-9'0'6888,"-4"0"-934,6 2-5784,1 0-1,1 0 0,-2 1 1,2 0-1,-1-1 1,1 2-1,0 0 0,-1-1 1,2 2-1,-2-2 1,2 2-1,0-1 0,0 2 1,0-2-1,1 2 1,-6 8-1,9-12-138,0 0 1,0 0-1,0 0 1,0 0-1,0 1 0,0-2 1,1 1-1,0 0 1,-1 0-1,1 0 1,0 0-1,0 0 0,0 0 1,1-1-1,-1 1 1,-1-1-1,5 4 0,0 4 44,16 23-55,-15-24-20,1 1 0,-2 0 1,0 1-1,0-1 0,-1 1 0,0 0 0,0 0 0,3 19 0,-7-26 24,0-2 0,0 1 0,0 1 0,-1-1 0,1 0 0,0 0 0,-1 1 0,0-1 0,0-1 0,1 2 0,-2-1 0,2 0 0,-1 0 0,0-1 0,0 1-1,-1 0 1,0 0 0,1 0 0,0-1 0,-1 0 0,0 1 0,1-1 0,-1 1 0,0-1 0,0 0 0,0 0 0,0 0 0,0 0 0,-2 0 0,0 1 42,1-1-1,-1 1 1,0-2 0,0 1 0,0-1-1,0 1 1,0-1 0,1 1 0,-2-2-1,2 1 1,-1 0 0,-1-1 0,2 0-1,-1 1 1,-6-3 0,-16-7 443,-12-6-591,38 16 12,0 0 1,0 0 0,-1-1-1,1 1 1,0 0 0,-1-1-1,1 1 1,0 0 0,-1-1-1,1 1 1,0 0 0,-1-1-1,1 1 1,0-1 0,0 1-1,-1-1 1,1 1 0,0-1-1,0 1 1,0 0 0,0 0-1,0 0 1,0-2 0,5-1-1105</inkml:trace>
</inkml:ink>
</file>

<file path=word/ink/ink16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6.872"/>
    </inkml:context>
    <inkml:brush xml:id="br0">
      <inkml:brushProperty name="width" value="0.05" units="cm"/>
      <inkml:brushProperty name="height" value="0.05" units="cm"/>
      <inkml:brushProperty name="color" value="#E71224"/>
    </inkml:brush>
  </inkml:definitions>
  <inkml:trace contextRef="#ctx0" brushRef="#br0">11 276 8448,'-4'3'4224,"4"7"3071,0-4-7167,0 0 0,0 4 0,-2-1 128,2 10-384,-5-3 128,5-3 128,0-7 0,0 4-768,7-7 0</inkml:trace>
  <inkml:trace contextRef="#ctx0" brushRef="#br0" timeOffset="1">29 196 7296,'-7'-15'11519,"11"15"-10623,2 3-2688</inkml:trace>
  <inkml:trace contextRef="#ctx0" brushRef="#br0" timeOffset="2">183 9 7552,'1'-9'10054,"0"22"-7448,3 22-3085,-6-2 1070,0 0 0,-11 41 0,6-41 62,2-1 0,-1 43 1,5-66-633,1-7-81,-1 0 1,1-1 0,0 1-1,0 0 1,0 1-1,0-2 1,0 1 0,0 0-1,1 0 1,-1 0 0,1 0-1,-1 0 1,2 2-1,7 4-964</inkml:trace>
  <inkml:trace contextRef="#ctx0" brushRef="#br0" timeOffset="3">275 225 7296,'2'-1'12398,"2"18"-10381,1 27-2737,-5-31 1179,1 0 0,4 17 0,-5-27-349,1 1 1,-1-2-1,1 2 1,0-1-1,0 0 0,0 0 1,1 0-1,-1 0 1,1 0-1,-1 0 1,1-1-1,0 1 1,5 4-1,-7-7-94,1 1 0,-1-1 0,0 0 0,1 0 0,-1 1 1,1-1-1,-1 0 0,1 0 0,-1 1 0,1-1 0,-1 0 0,1 0 0,-1 0 0,0 0 1,0 0-1,1 0 0,-1 0 0,1 0 0,-1 0 0,1 0 0,-1 0 0,1 0 0,0 0 1,-1 0-1,1 0 0,-1-1 0,1 1 0,7-12 170,-4-28-131,-3 28 21,6-84-55,-5 79-1173,-1 8 128</inkml:trace>
</inkml:ink>
</file>

<file path=word/ink/ink16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7.356"/>
    </inkml:context>
    <inkml:brush xml:id="br0">
      <inkml:brushProperty name="width" value="0.05" units="cm"/>
      <inkml:brushProperty name="height" value="0.05" units="cm"/>
      <inkml:brushProperty name="color" value="#E71224"/>
    </inkml:brush>
  </inkml:definitions>
  <inkml:trace contextRef="#ctx0" brushRef="#br0">121 97 4864,'0'-11'6464,"0"9"-3435,-7-5-491,10 5-2336,0 0 0,-1 0 0,1-1 0,-1 1 0,0 0 0,0-1 0,0 0 0,0 0 0,0 1 0,-1-1 0,0 0 0,3-6 0,5-9 372,-23 12-168,11 4-382,-1 0 1,2 0-1,-1 1 1,0 0-1,0 0 0,0 0 1,-1 0-1,2 0 1,-2 1-1,1-1 1,0 1-1,-1 0 1,1 0-1,0 0 0,0 0 1,0 1-1,0-1 1,-1 1-1,2 0 1,-7 1-1,5 0 8,-1 1 0,2-1 0,-1 1 0,1-2 0,-1 2 0,1 0 0,0 0-1,0 0 1,0 0 0,1 0 0,-1 1 0,0 0 0,1-1 0,0 1 0,-2 4 0,1-2 78,1 0 1,-1-1 0,1 2 0,0-1-1,2 0 1,-2 0 0,1 0 0,1 1-1,-1 11 1,2-16-68,-1 1-1,1 0 1,0 0 0,0-1 0,-1 1-1,1-1 1,0 1 0,0-1 0,1 1-1,0-1 1,-1 1 0,0-2 0,1 1-1,0 1 1,0-1 0,1 0 0,-2-1-1,1 1 1,1 0 0,-1-1 0,0 1-1,1-1 1,-1 0 0,6 2 0,-3-1-2,1 0 1,-1 0 0,1-1-1,0 0 1,-1 0-1,2 0 1,6-1 0,-10 0-177,0 0 0,1-1 0,-1 1 0,0-1 0,1 0 0,-1 0 0,0 0-1,0 0 1,0-1 0,0 0 0,0 1 0,-1-2 0,6-2 0,2 0-1017</inkml:trace>
  <inkml:trace contextRef="#ctx0" brushRef="#br0" timeOffset="1">210 57 7680,'-1'31'8134,"0"19"-4432,0-16-157,0-44-3182,2 0 1,0 0 0,0 1 0,0-1 0,1 0 0,6-18 0,-6 26-336,-1-2 0,1 1 1,0 0-1,-1 0 1,1 0-1,1 0 0,-1 1 1,0-1-1,0 0 1,1 1-1,0 0 0,-1-1 1,1 1-1,0 0 0,0 1 1,0-1-1,0 0 1,0 1-1,1-1 0,-1 1 1,0 0-1,6 0 1,18-7-420,-23 7 203,-2 0 0,1 0 0,1 0-1,-2 0 1,1 0 0,1 1 0,-2-1-1,2 1 1,-1 0 0,0 0 0,1 0 0,4 1-1,9 8-1475</inkml:trace>
</inkml:ink>
</file>

<file path=word/ink/ink16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8.916"/>
    </inkml:context>
    <inkml:brush xml:id="br0">
      <inkml:brushProperty name="width" value="0.05" units="cm"/>
      <inkml:brushProperty name="height" value="0.05" units="cm"/>
      <inkml:brushProperty name="color" value="#E71224"/>
    </inkml:brush>
  </inkml:definitions>
  <inkml:trace contextRef="#ctx0" brushRef="#br0">79 0 6784,'0'0'8576,"-1"5"-7275,-6 23-550,4-18-404,1 1-1,-1-1 1,-1 1 0,0-1 0,0-1 0,-12 18-1,11-20 221,0 0 0,0 0 0,1 1 0,0-1 0,0 1-1,-3 9 1,10-16-477,0 0 0,1 0 0,-1 0 0,0-1 0,1 0 0,0 0 0,-1 0 0,5 0-1,-5 0-23,35 3 117,-31-2-286,0 0 0,-1 0 0,1-1 1,0 0-1,0 0 0,-1-1 0,12-2 0,-14 3-1028</inkml:trace>
</inkml:ink>
</file>

<file path=word/ink/ink16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29.573"/>
    </inkml:context>
    <inkml:brush xml:id="br0">
      <inkml:brushProperty name="width" value="0.05" units="cm"/>
      <inkml:brushProperty name="height" value="0.05" units="cm"/>
      <inkml:brushProperty name="color" value="#E71224"/>
    </inkml:brush>
  </inkml:definitions>
  <inkml:trace contextRef="#ctx0" brushRef="#br0">1 222 8576,'0'-5'4224,"11"-4"-1664,-5 1 3071,2 2-5631,0-1 128,2 1-128,1 3 128,-4-3-128,3-1 0,-5-5-256,1 2 128</inkml:trace>
  <inkml:trace contextRef="#ctx0" brushRef="#br0" timeOffset="1">59 13 7552,'-4'11'3712,"8"-30"4223,3 14-7295,-1 8 0,10-1 0,-3-2-1024,2 5 128,3-2-128,-1-1 0</inkml:trace>
  <inkml:trace contextRef="#ctx0" brushRef="#br0" timeOffset="2">116 143 7296,'0'3'3584,"7"-6"-1792,-1 6 2175,5 4-3199,0 3 128,4-1 256,-1 0 128,-3-3-1664,3 1 128,-3-1 896,0 7 0,0-9-384,-1-8 0,1 4-1152,0 0 128</inkml:trace>
</inkml:ink>
</file>

<file path=word/ink/ink16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0.051"/>
    </inkml:context>
    <inkml:brush xml:id="br0">
      <inkml:brushProperty name="width" value="0.05" units="cm"/>
      <inkml:brushProperty name="height" value="0.05" units="cm"/>
      <inkml:brushProperty name="color" value="#E71224"/>
    </inkml:brush>
  </inkml:definitions>
  <inkml:trace contextRef="#ctx0" brushRef="#br0">135 19 7808,'-14'11'3840,"-3"0"-2432,13-3 2559,-7-3-3327,0 4 128,-3-2 256,0-1 0,-1 7-1408,4 3 128,5 0 768,-1-4 128,-1 4-768,5-16 128</inkml:trace>
  <inkml:trace contextRef="#ctx0" brushRef="#br0" timeOffset="1">185 39 7296,'4'2'11903,"-4"6"-11263,-4 1 0,4-4 0,0 2-1024,-3 18 512,3 7 128,-8-2-256,12-3 128,-4-14-256,0 3 0,-4-4-896,8-5 128</inkml:trace>
  <inkml:trace contextRef="#ctx0" brushRef="#br0" timeOffset="2">193 51 2944,'0'-3'982,"0"-1"1,1 0 0,0 1-1,0-1 1,0 1-1,0-1 1,0 1-1,0 0 1,3-4 0,-4 7-821,0-1 1,1 0-1,-1 0 1,1 1-1,-1-1 1,1 0-1,-1 0 1,1 1-1,0-1 1,-1 0 0,0 1-1,1-1 1,-1 1-1,1 0 1,0-1-1,0 1 1,0-1-1,-1 1 1,1 0 0,0-1-1,0 1 1,0 0-1,-1 0 1,1-1-1,0 1 1,0 0-1,0 0 1,0 0-1,0 0 1,0 0 0,0 0-1,-1 1 1,1-1-1,-1 0 1,1 0-1,0 1 1,0-1-1,0 0 1,0 1 0,1 0-1,-1-1-151,0 1 0,0 0 0,0 0 0,0 0 0,0 0 0,0 0 0,0 1 0,0-1 0,-1-1 0,1 1 0,0 1 1,-1-1-1,0 1 0,1-1 0,-1 0 0,1 0 0,-1 0 0,0 1 0,0-1 0,0 1 0,1-1 0,-1 1 0,0-2 0,-1 2 0,1-1 0,0 1 0,0-1 0,-1 1 0,1-1 0,-1 0 0,1 0 0,0 0 0,-1 1 0,1-1 0,-2 2 0,-1 0-74,0 2 0,1-2 0,-2 2 0,1-2 0,0 1 0,-1 0 0,1-2 0,-7 5-1,13-6-2815</inkml:trace>
</inkml:ink>
</file>

<file path=word/ink/ink16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0.584"/>
    </inkml:context>
    <inkml:brush xml:id="br0">
      <inkml:brushProperty name="width" value="0.05" units="cm"/>
      <inkml:brushProperty name="height" value="0.05" units="cm"/>
      <inkml:brushProperty name="color" value="#E71224"/>
    </inkml:brush>
  </inkml:definitions>
  <inkml:trace contextRef="#ctx0" brushRef="#br0">67 105 7552,'3'-2'553,"-1"0"1,2-1 0,-1 1-1,0-1 1,0 1 0,0-1 0,0 0-1,-1 0 1,1 0 0,-1-1-1,0 1 1,0 0 0,0-1-1,0 0 1,-1 1 0,1-1-1,-1 0 1,0 0 0,0 0-1,0 0 1,0-4 0,-1 7-526,0-1 1,0 1-1,0 0 1,0 0-1,-1 0 1,1 0-1,0 0 1,0 0-1,-1 0 1,1-1-1,0 1 1,-1 0-1,1 0 1,-1 0-1,0 0 1,1 1-1,-1-1 1,0 0-1,1 0 1,-1 0-1,0 0 1,0 1-1,0-1 1,0 0-1,0 1 1,0-1-1,0 1 1,0-1-1,0 1 1,0-1-1,0 1 1,0 0-1,0-1 1,0 1-1,0 0 1,0 0-1,0 0 1,-1 0-1,1 0 1,0 0-1,0 0 1,0 0-1,0 1 1,0-1-1,0 0 1,0 1-1,-2 0 1,-1 0 24,1 0 0,-1 1 0,0-1 0,0 1 0,0 0 0,0 0 1,0 1-1,0-1 0,1 1 0,0 0 0,-5 4 0,3 0-44,0 0-1,0 1 1,1-1-1,-4 10 1,8-17-10,0 1 0,0 0 0,0-1 1,0 1-1,0-1 0,0 1 0,0 0 1,1-1-1,-1 1 0,0-1 1,0 1-1,0 0 0,1-1 0,-1 1 1,0-1-1,0 1 0,1-1 0,-1 1 1,1-1-1,-1 1 0,0-1 0,1 1 1,-1-1-1,1 0 0,-1 1 0,1-1 1,-1 0-1,2 1 0,19 9-20,-9-7-201,-1 0 0,1-1 0,-1 0 1,22-1-1,-1-1-568</inkml:trace>
</inkml:ink>
</file>

<file path=word/ink/ink16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1.143"/>
    </inkml:context>
    <inkml:brush xml:id="br0">
      <inkml:brushProperty name="width" value="0.05" units="cm"/>
      <inkml:brushProperty name="height" value="0.05" units="cm"/>
      <inkml:brushProperty name="color" value="#E71224"/>
    </inkml:brush>
  </inkml:definitions>
  <inkml:trace contextRef="#ctx0" brushRef="#br0">71 141 7424,'-3'1'3392,"-18"15"4351,-1 9-5712,20-22-1925,-2 1 1,2 1-1,0-1 0,-1 0 1,1 0-1,0 1 0,0-1 0,1 1 1,0 0-1,-2 9 0,3-14-84,0 1-1,0 0 0,0 0 0,0 0 0,0 0 0,0 0 1,0 1-1,0-1 0,0-1 0,1 1 0,-1 0 1,0 0-1,1 0 0,-1 0 0,1 0 0,-1 0 0,1 0 1,0 0-1,-1-1 0,0 0 0,1 1 0,1 1 1,-1-2-11,0 1 0,0-1 0,0 0 0,0 0 0,-1 0 0,1 0 1,-1 0-1,1 0 0,0 0 0,0 0 0,0 0 0,0 0 1,0-1-1,0 1 0,0 0 0,0-1 0,-1 1 0,0-1 0,1 1 1,1-1-1,2-1-9,-1-1 1,1 0-1,0 1 1,-2-2-1,2 1 1,-1 0-1,-1-1 1,1 1-1,2-6 1,-2 1-26,0 0 0,-1 0 0,0-1-1,-2 1 1,1-1 0,0 1 0,-1-1 0,0 1 0,-2-12-1,2-21-85,0 18 96,0 17 31,0-1-1,0 0 1,0 1-1,1-1 1,1 0 0,-1 1-1,4-8 1,-5 11 437,-2 9-224,-4 16 64,4 88 32,3-85-355,-1-23 25,2 24-53,-2-25 49,0 0 0,1 1 0,0-2 0,-1 1 0,1 0 0,-1 1 0,1-1 0,0 0 0,0 0 0,0 0 0,-1 0 0,1-1-1,0 1 1,0 0 0,0-1 0,0 1 0,0 0 0,1 0 0,-1-1 0,-1 1 0,3 0 0,5 1-302,0-1 0,1 0-1,0 0 1,-1-1 0,10 0-1,3-2-842</inkml:trace>
  <inkml:trace contextRef="#ctx0" brushRef="#br0" timeOffset="1">223 186 7680,'-3'0'3840,"3"12"1535,-3-6-4863,-2 4 0,-1-7 256,-1 3 0,0 2-1024,-1-2 0,8 4 640,0-5 0,8-8-512,3 6 128,-4-6-2432,3-4 129</inkml:trace>
  <inkml:trace contextRef="#ctx0" brushRef="#br0" timeOffset="2">260 33 7680,'-15'-2'3840,"23"4"1791,-12-4-4863,11 2-1280</inkml:trace>
</inkml:ink>
</file>

<file path=word/ink/ink16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1.716"/>
    </inkml:context>
    <inkml:brush xml:id="br0">
      <inkml:brushProperty name="width" value="0.05" units="cm"/>
      <inkml:brushProperty name="height" value="0.05" units="cm"/>
      <inkml:brushProperty name="color" value="#E71224"/>
    </inkml:brush>
  </inkml:definitions>
  <inkml:trace contextRef="#ctx0" brushRef="#br0">55 2 7552,'-4'-2'13234,"4"11"-13903,-11 147 1823,0 2-175,10-144-1576,-4-3-65</inkml:trace>
  <inkml:trace contextRef="#ctx0" brushRef="#br0" timeOffset="1">1 300 11008,'2'-10'2032,"-2"8"-1328,1-1-1,-1 0 1,1 0 0,0 0 0,-1 0 0,1 1 0,1-1 0,-1 1-1,4-5 1,-4 5-491,1 0 0,0 0 0,0 1 0,0-1 0,0 1-1,1-1 1,0 1 0,1-2 0,-1 3-225,-1-2 0,0 1-1,0 0 1,1 0 0,-1 0 0,0 0 0,1 1-1,-1-1 1,1 1 0,-1 0 0,0-1 0,1 1 0,-1 1-1,1-1 1,-1 0 0,1 1 0,-1-1 0,0 1-1,1 0 1,0-1 0,-2 1 0,2 1 0,-1-1-1,1 0 1,-2 0 0,1 0 0,0 1 0,0 0-1,0-1 1,-1 1 0,1-1 0,0 1 0,0 1 0,-1-1-1,0 0 1,0-1 0,1 2 0,-1-1 0,0 1-1,0-2 1,1 5 0,4 11-234,-3-14 36,-2 2 0,0-1 1,1 0-1,-1 0 0,0 0 1,0 0-1,0 0 0,0 6 1,-1-14-581</inkml:trace>
  <inkml:trace contextRef="#ctx0" brushRef="#br0" timeOffset="2">155 221 6784,'-5'-3'3328,"5"-4"2176,8 7-5248,0 0-512,-2-3 128</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3.658"/>
    </inkml:context>
    <inkml:brush xml:id="br0">
      <inkml:brushProperty name="width" value="0.05" units="cm"/>
      <inkml:brushProperty name="height" value="0.05" units="cm"/>
    </inkml:brush>
  </inkml:definitions>
  <inkml:trace contextRef="#ctx0" brushRef="#br0">5 98 7936,'-5'3'9429,"22"-8"-8085,152-25-1622,-154 27-298,0-1 0,0 0 0,24-12 1,-32 10 115,-7 6 466,0 0-1,1 0 1,-1 0-1,0 0 1,0 0-1,0-1 1,0 1 0,0 0-1,0 0 1,0 0-1,0 0 1,0 0 0,0-1-1,0 1 1,0 0-1,0 0 1,0 0-1,0 0 1,0 0 0,0 0-1,0-1 1,0 1-1,0 0 1,0 0 0,0 0-1,0 0 1,0 0-1,0-1 1,0 1 0,0 0-1,-1 0 1,1 0-1,0 0 1,0 0-1,0 0 1,0 0 0,0-1-1,0 1 1,0 0-1,0 0 1,-1 0 0,1 0-1,0 0 1,0 0-1,0 0 1,0 0-1,0 0 1,-1 0 0,1 0-1,0 0 1,0 0-1,0 0 1,0 0 0,0 0-1,-1 0 1,1 0-1,0 0 1,0 0 0,0 0-1,0 0 1,0 0-1,0 0 1,-1 0-1,1 0 1,0 0 0,0 0-1,-3 1 114,1 1-1,0-1 1,-1 0 0,1 0-1,0 1 1,0 0 0,-1-1-1,1 1 1,0 0 0,1 0-1,-1 0 1,0 0 0,1 0-1,-1 0 1,-1 4 0,-9 9 627,11-14-719,0 1 0,0-1-1,-1 1 1,1-1-1,0 1 1,0 0-1,1-1 1,-1 1 0,0 0-1,0 0 1,1 0-1,-1 0 1,1-1-1,0 1 1,-1 0-1,1 0 1,0 0 0,0 0-1,0 0 1,1 0-1,-1 0 1,0 0-1,1 0 1,-1-1 0,1 1-1,0 0 1,-1 0-1,1 0 1,0-1-1,0 1 1,0-1 0,0 1-1,0 0 1,1-1-1,-1 0 1,0 1-1,1-1 1,-1 0-1,1 0 1,-1 0 0,1 0-1,0 0 1,0 0-1,-1 0 1,1 0-1,0-1 1,0 1 0,0-1-1,0 1 1,-1-1-1,1 0 1,2 0-1,1 0-22,-1 0-1,0-1 1,0 0 0,0 0-1,0 0 1,0 0-1,0-1 1,0 0-1,0 1 1,0-2-1,-1 1 1,1 0 0,-1-1-1,1 1 1,-1-1-1,0 0 1,0 0-1,-1 0 1,1-1-1,0 1 1,-1-1 0,0 1-1,0-1 1,0 0-1,0 0 1,-1 0-1,1 0 1,-1 0-1,0 0 1,0 0 0,-1 0-1,1 0 1,-1-1-1,0 1 1,0 0-1,0 0 1,-1-1-1,1 1 1,-1 0 0,0 0-1,-2-5 1,3 8 2,-1 0 1,1 0 0,0 0 0,-1 0-1,1 1 1,-1-1 0,1 0 0,-1 0-1,1 0 1,-1 0 0,0 1-1,1-1 1,-1 0 0,0 0 0,0 1-1,1-1 1,-1 1 0,0-1 0,0 1-1,0-1 1,0 1 0,0-1-1,0 1 1,0 0 0,0 0 0,0-1-1,0 1 1,0 0 0,0 0 0,0 0-1,0 0 1,0 0 0,0 0-1,0 0 1,0 1 0,0-1 0,0 0-1,0 0 1,-1 2 0,0-1-36,0 0-1,0 0 1,0 0 0,1 0 0,-1 1 0,1-1 0,-1 1-1,1-1 1,-1 1 0,1 0 0,0 0 0,0-1 0,0 1-1,0 0 1,0 0 0,0 0 0,-1 4 0,1 4-505</inkml:trace>
</inkml:ink>
</file>

<file path=word/ink/ink16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2.182"/>
    </inkml:context>
    <inkml:brush xml:id="br0">
      <inkml:brushProperty name="width" value="0.05" units="cm"/>
      <inkml:brushProperty name="height" value="0.05" units="cm"/>
      <inkml:brushProperty name="color" value="#E71224"/>
    </inkml:brush>
  </inkml:definitions>
  <inkml:trace contextRef="#ctx0" brushRef="#br0">34 64 8192,'-1'-1'473,"1"1"1,-1 0-1,0 0 1,0-1-1,0 1 1,0 0-1,0 0 0,0 0 1,0 0-1,0 0 1,1 0-1,-1 0 1,0 1-1,0-1 1,0 0-1,0 1 1,0-1-1,0 0 0,0 1 1,0 0-1,-4 7 3203,1 4-4729,3-6 1104,-1-1 0,1 1 0,0-1 0,1 2 0,0-2 0,0 9 0,0-13-32,0 1-1,0-1 1,0 1-1,1-1 1,-1 0-1,0 0 1,1 0-1,-1 1 1,1-1-1,-1 0 1,1 1-1,0-1 1,-1-1 0,0 1-1,1 0 1,0 1-1,0-1 1,0 0-1,0 0 1,0 0-1,0 0 1,1-1-1,-2 0 1,1 1-1,0 0 1,1-1-1,-1 1 1,0-1-1,1 1 1,-1-1-1,0 0 1,0 1-1,1-1 1,-1 0-1,2 0 1,19 4 207,-19-3-202,0 0 0,1-1 1,0 1-1,-1 0 0,1-1 1,-1 0-1,6 0 0,-9-1-18,1 1 0,0 0-1,0-1 1,0 1 0,0-1-1,0 1 1,0-1 0,0 1 0,0 0-1,-1-1 1,1 0 0,0 0-1,0 1 1,0-1 0,-1 0-1,1 0 1,0 0 0,-1 0 0,1 0-1,-1 1 1,1-1 0,-1 0-1,1-1 1,-1 1 0,0 0-1,0 0 1,0 0 0,0 0 0,0 1-1,0-3 1,0-3 4,1 0-1,-1 1 1,0-2-1,-1 1 1,1 1-1,-1-1 1,0 0 0,-1 1-1,-2-7 1,4 10-12,-1-1 0,1 2 0,-1-1 0,-1 0 0,1 0 0,0-1 0,-1 2 0,1-1 0,0 1 0,-1-1 0,0 0 0,1 1 0,-1 0 0,0-1 0,1 1 0,-2-1 0,1 1 0,0 0 0,1 0 0,-2 1 0,1-1 0,-1 1 0,2-1 1,-1 1-1,-1-1 0,-3 1 0,-7 0-510,5 0-22</inkml:trace>
  <inkml:trace contextRef="#ctx0" brushRef="#br0" timeOffset="1">106 162 7552,'0'-1'513,"0"0"1,0 0 0,1 0 0,-1-1-1,1 1 1,-1 0 0,1 0-1,-1-1 1,1 2 0,0-1-1,0 0 1,0 0 0,-1 0-1,1 0 1,1-2 0,10-14 2040,-8 7-2149,-2 0 1,1-1-1,1-11 1,8-24-44,-12 44-282,1 1-1,-1-1 1,1 1 0,0-1 0,0 0 0,0 0 0,0 1 0,-1 0 0,2-1 0,-1 0-1,0 1 1,1-1 0,-1 2 0,1-1 0,-1-1 0,2 0 0,-2 2-53,-1 0 0,1 0 0,-1 0 0,1 0 0,-1 0 0,1 0 0,-1 0 0,1 0 0,-1 0 0,0 0 0,0 0 0,1 0-1,-1 0 1,1 0 0,-1 0 0,1 1 0,-1-1 0,1 0 0,-1 0 0,0 1 0,1-1 0,-1 0 0,1 1 0,9 15 400,-8-10-320,-1 1 0,1 0 1,0 11-1,4 16 125,4 8-445,-9-33-65</inkml:trace>
</inkml:ink>
</file>

<file path=word/ink/ink16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5.677"/>
    </inkml:context>
    <inkml:brush xml:id="br0">
      <inkml:brushProperty name="width" value="0.05" units="cm"/>
      <inkml:brushProperty name="height" value="0.05" units="cm"/>
      <inkml:brushProperty name="color" value="#E71224"/>
    </inkml:brush>
  </inkml:definitions>
  <inkml:trace contextRef="#ctx0" brushRef="#br0">163 36 6144,'-1'0'99,"1"0"0,-1 0 1,1 0-1,0 0 0,0 0 0,0 0 1,-1 0-1,1 0 0,-1 0 0,1 0 1,-1 0-1,1 0 0,0 0 0,-1 0 1,1-1-1,-1 1 0,1 0 1,-1 0-1,1 0 0,0-1 0,-1 1 1,1 0-1,0 0 0,-1-1 0,1 1 1,-1-1-1,5-6 1533,-4 7-1564,0 0 0,1 0-1,-1 0 1,0-1 0,0 1-1,1 0 1,-1 0 0,0 0 0,0-1-1,0 1 1,1 0 0,-1 0-1,0 0 1,0 0 0,0 0-1,0 0 1,0-1 0,0 1 0,1 0-1,-1 0 1,0-1 0,0 1-1,0 0 1,0-1 0,0 1-1,0 0 1,0 0 0,0-1 0,0 1-1,0 0 1,0 0 0,0-1-1,-1 1 1,1 0 0,0-1-1,0 1 1,0 0 0,0 0 0,0-1-1,-1 1 1,1 0 0,0 0-1,0 0 1,0-1 0,0 1-1,-1 0 1,1 0 0,0 0 0,-2-1 1795,2 0-1832,0 1 0,0 0 1,0 0-1,0-1 0,0 0 0,0 1 0,0-1 1,0 1-1,0-1 0,-1 1 0,1-1 0,0 1 1,0-1-1,0 1 0,0-1 0,-1 1 1,1-1-1,0 1 0,-1-1 0,1 1 0,0 0 1,0 0-1,0-1 0,-1 1 0,1 0 0,0-1 1,-1 1-1,1 0 0,-1 0 0,1-1 1,-1 1-1,1 0 0,-1 0 0,1 0 0,-1-1 1,0 1-1,1 0 0,-1 0 0,1 0 0,-1 0 1,1 0-1,0 0 0,0 0 0,-1 0 1,0 0-1,1 0 0,-1 1 0,1-1 0,-1 0 1,-24 5 1329,2 3-392,12-3-316,0-1 0,-18 11 0,25-13-523,1 0-1,-1 0 0,1 1 1,1 0-1,-2 0 0,1 0 1,1 0-1,-1 0 0,1 1 1,-1-1-1,-1 6 0,3-7-106,1-1 0,-1 1 0,1 0-1,0-1 1,0 0 0,0 0 0,0 1-1,0-1 1,0 1 0,0 0 0,0-2-1,1 2 1,-1-1 0,1 1 0,-1-1-1,1 1 1,-1-2 0,1 1 0,0 1 0,-1-1-1,1 0 1,0 1 0,0-1 0,0 0-1,0-1 1,0 1 0,0 0 0,0 0-1,0 0 1,0 0 0,0 0 0,1-1-1,1 2 1,1 0-10,1 0-1,-1 1 1,2-1 0,-2 0-1,2-1 1,-2 1-1,11 1 1,-10-3 2,-1 1 0,2-1 0,-1 0 0,0-1 0,8-1 1,-11 1-13,0 1-1,0-1 1,-1 0 0,1 0 0,0 1 0,-1-1 0,1 0 0,0 0 0,-1 0 0,0-1 0,1 1 0,-1-1 0,0 2 0,1-2 0,-1 1 0,0-1-1,-1 0 1,1 0 0,1-1 0,1-4 42,0 1 0,-1 0 0,1-1 0,-1 0 0,0 0 0,-2 0 1,1 1-1,1-9 0,-2 15-40,0 0 1,0 0-1,0 0 1,0 0-1,0 0 1,0 0 0,0 1-1,0-1 1,1 0-1,-1 0 1,0 0 0,0 0-1,0 0 1,0 0-1,0 0 1,0 0-1,0 0 1,1 0 0,-1 0-1,0 0 1,0 0-1,0 0 1,0 0-1,0 0 1,0 0 0,1 0-1,-1 0 1,0-1-1,0 1 1,0 0-1,0 0 1,0 0 0,0 0-1,0 0 1,0 0-1,0 0 1,1 0-1,-1 0 1,0 0 0,0 0-1,0-1 1,0 1-1,0 0 1,0 0 0,0 0-1,0 0 1,0 0-1,0 0 1,0 0-1,0 0 1,0 0 0,0 0-1,0 0 1,0 0-1,0 0 1,0 0-1,0 0 1,0-1 0,4 14 262,-4 169 415,-4-157-516,4-23-145,-1 1-1,0-2 1,1 1-1,-1 1 1,1-1-1,0 0 1,0 0-1,0 1 0,0-1 1,0 0-1,0 0 1,1 0-1,-1 1 1,1-1-1,-1-1 1,1 2-1,0-1 1,0 0-1,-1-1 1,3 4-1,7 11-1151,-10-24 340</inkml:trace>
</inkml:ink>
</file>

<file path=word/ink/ink16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6.266"/>
    </inkml:context>
    <inkml:brush xml:id="br0">
      <inkml:brushProperty name="width" value="0.05" units="cm"/>
      <inkml:brushProperty name="height" value="0.05" units="cm"/>
      <inkml:brushProperty name="color" value="#E71224"/>
    </inkml:brush>
  </inkml:definitions>
  <inkml:trace contextRef="#ctx0" brushRef="#br0">56 11 8448,'-9'-10'13695,"18"16"-13183,-9-2-768,3-4 0,6 8 128,-9-2-1408,8 12 128</inkml:trace>
  <inkml:trace contextRef="#ctx0" brushRef="#br0" timeOffset="1">20 142 7808,'-19'-15'13055,"26"12"-12415,5 0-1024,0 3 0,3-5-256,6 10 128</inkml:trace>
</inkml:ink>
</file>

<file path=word/ink/ink16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6.741"/>
    </inkml:context>
    <inkml:brush xml:id="br0">
      <inkml:brushProperty name="width" value="0.05" units="cm"/>
      <inkml:brushProperty name="height" value="0.05" units="cm"/>
      <inkml:brushProperty name="color" value="#E71224"/>
    </inkml:brush>
  </inkml:definitions>
  <inkml:trace contextRef="#ctx0" brushRef="#br0">61 47 7040,'1'-4'1391,"0"0"1,0 0-1,-1-1 0,1 0 1,-1 1-1,0-1 0,0 1 1,-2-7-1,0 14-1076,0-1 0,0 0 1,0 1-1,0 0 0,-1-1 0,-4 3 0,-1 2 82,4-2-346,0-2 0,2 2 0,-2-1 0,1 0 0,1 1 0,0-1 0,-1 2 0,1-2 0,0 2 0,1-2 0,0 2 0,-1-2 0,1 2 0,0-1 0,1 0 0,0 6 0,0-4 10,0 0 0,1-1 0,0 1 0,1 0 0,-1 0 0,1-1 0,0 1 0,1-1 0,0 0 0,-1 1 1,7 8-1,-8-14-53,1 1 1,-1 0 0,1 0 0,0-1-1,-1 0 1,1 1 0,-1-1 0,1 1-1,1-1 1,-2 0 0,1 0 0,0-1-1,0 1 1,1 0 0,-2-1 0,1 1-1,1 0 1,-1-1 0,1 0-1,-2 0 1,1 0 0,1 0 0,-1 0-1,0 0 1,0 0 0,1-1 0,-1 1-1,0-1 1,3-1 0,1 1 8,-1-2 0,0 0 0,0 0-1,0 1 1,0-1 0,0-1 0,0 1 0,-1-1 0,0 0 0,4-5 0,-5 7-10,0-2 1,-1 0 0,-1 2-1,2-2 1,-1 1 0,-1-1-1,1 0 1,-1 1 0,0-1 0,0-1-1,0 2 1,-1-1 0,1 0-1,-1 0 1,0 0 0,0 0-1,0 0 1,-1 1 0,1-2 0,-2-3-1,1 3-1,-1 0 0,0 0 0,0 1 0,0-1 0,0 1 0,-1-1 0,0 1-1,0 0 1,0 0 0,0 0 0,-1 0 0,1 1 0,-1-1 0,0 1 0,-5-3 0,6 5-45,0-1 0,-1 1 0,2 1 0,-1-1 0,0 1 0,1 0 0,-2 0 0,1 0 0,0 0 1,0 0-1,0 0 0,0 0 0,1 0 0,-2 1 0,1 0 0,-2 1 0,-4 4-729</inkml:trace>
</inkml:ink>
</file>

<file path=word/ink/ink16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37.221"/>
    </inkml:context>
    <inkml:brush xml:id="br0">
      <inkml:brushProperty name="width" value="0.05" units="cm"/>
      <inkml:brushProperty name="height" value="0.05" units="cm"/>
      <inkml:brushProperty name="color" value="#E71224"/>
    </inkml:brush>
  </inkml:definitions>
  <inkml:trace contextRef="#ctx0" brushRef="#br0">43 45 8576,'-12'-12'9900,"7"21"-6587,4-8-3471,-3 7 261,0 1-1,1 0 1,0 0-1,0-1 0,1 1 1,1 0-1,-1 0 1,1 1-1,0-1 0,1 0 1,0 0-1,0 1 0,2-1 1,-1 0-1,1 0 1,-1 0-1,2 0 0,0 0 1,6 12-1,-8-20-81,0 1 0,0 0 0,0-1 0,0 1 0,1-1 0,-1 0-1,1 0 1,-1 1 0,0-1 0,1 0 0,0 0 0,0 0 0,0 0-1,-1-1 1,0 1 0,1-1 0,0 1 0,0 0 0,0-1 0,0 0 0,0 0-1,0 1 1,0-1 0,-1 0 0,1 0 0,0-1 0,0 1 0,0 0 0,-1-1-1,1 1 1,0-1 0,0 0 0,1 0 0,4-2 11,-1 0 1,0 1 0,-1-2-1,0 1 1,1-1-1,-1 0 1,0 0-1,6-7 1,-7 7-21,-1 2-1,-1-2 1,1 0-1,0 1 1,-1-1 0,0 0-1,0 1 1,0-2 0,0 2-1,-1-1 1,0 0 0,0-1-1,0 2 1,0-2-1,-1 0 1,1 1 0,-1 0-1,0 0 1,0-1 0,-1 1-1,-1-7 1,1 2 17,-2 1 0,-1-1 0,2 0 0,-3 1 0,1 0 0,0 0 0,-9-11 0,12 15-103,-2 1 1,0 0-1,0 0 1,1 0-1,-2 1 1,1-1-1,0 0 1,0 1 0,-1 0-1,1 0 1,-1 0-1,1 0 1,-1 0-1,-1 2 1,2-1-1,-1-1 1,0 2 0,0-1-1,-6 0 1,-3 1-1101</inkml:trace>
</inkml:ink>
</file>

<file path=word/ink/ink16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2:12:40.095"/>
    </inkml:context>
    <inkml:brush xml:id="br0">
      <inkml:brushProperty name="width" value="0.05" units="cm"/>
      <inkml:brushProperty name="height" value="0.05" units="cm"/>
      <inkml:brushProperty name="color" value="#E71224"/>
    </inkml:brush>
  </inkml:definitions>
  <inkml:trace contextRef="#ctx0" brushRef="#br0">68 241 7040,'0'2'6581,"0"5"-5205,-2 20-527,-7 45 0,-2 23 781,16 174 1562,-3 79-774,-34-33-1906,23-120-533,-3-37 64,12-158-44,0 0 1,0 1 0,0-1 0,0 0-1,1 1 1,-1-1 0,0 1 0,0-1-1,0 0 1,0 1 0,1-1 0,-1 0-1,0 1 1,0-1 0,1 0 0,-1 0-1,0 1 1,1-1 0,-1 0 0,0 0-1,0 1 1,1-1 0,-1 0 0,1 0-1,-1 0 1,0 0 0,1 0 0,-1 1-1,0-1 1,1 0 0,-1 0 0,1 0-1,-1 0 1,0 0 0,1 0 0,-1 0-1,1 0 1,-1 0 0,0-1 0,1 1 0,-1 0-1,0 0 1,1 0 0,-1 0-1,19-7 54,-17 7-9,3-2-41,1 1 0,-1 0 0,1 0 0,-1 1-1,1 0 1,9 1 0,19-2 20,196-16 74,-163 14-88,396 3-137,-327 1 128,-17-1 0,161-7 0,-264 6 0,104-2-128,-118 3 129,12-3-3,5-5 25,-15 6-44,0 0 1,0 0 0,-1 0 0,1-1-1,-1 0 1,1 1 0,3-6 0,-6 7 20,1-1 1,-1 1 0,1-1 0,-1 1 0,1 0-1,-1-1 1,1 1 0,0 0 0,0 0 0,0 0-1,-1 0 1,1 1 0,0-1 0,0 0-1,3 0 1,-2 4 4,-2-3-2,-1 0 0,0 1 0,1-1 0,-1 0 0,1 1 1,-1-1-1,1 0 0,-1 0 0,0 1 0,1-1 0,-1 0 1,1 0-1,-1 0 0,1 1 0,-1-1 0,1 0 0,-1 0 1,1 0-1,0 0 0,-1 0 0,1 0 0,-1 0 1,1 0-1,-1 0 0,1-1 0,-1 1 0,1 0 0,-1 0 1,1 0-1,-1 0 0,1-1 0,-1 1 0,0 0 0,1-1 1,-1 1-1,1 0 0,-1-1 0,1 1 0,0-1-3,1 0 0,-1 1 0,1 0 0,-1-1 0,1 1 0,-1 0 0,1 0 0,-1 0 0,1 0 0,-1 0 0,1 0 0,-1 0 0,1 1 0,-1-1 0,4 1 0,24 3 0,-27-3 0,0-1 0,0 0 0,0 0 0,0 0 0,0-1 0,0 1 0,0 0 0,0-1 0,0 1 0,0-1 0,0 1 0,-1-1 0,1 0 0,0 0 0,0 0 0,-1 0 0,1 0 0,0 0 0,-1-1 0,0 1 0,1-1 0,-1 1 0,1-1 0,-1 1 0,0-1 0,0 1 0,0-1 0,0 0 0,0 0 0,-1 0 0,1 0 0,0-2 0,15-38-3,-12 34 21,0 0 1,-1-1-1,0 0 0,-1 1 1,2-13-1,0-20 1,7-105-17,-11-721 382,-3 614-384,-5 174 0,4 38 22,3 40-18,1 0 0,0 0 0,-1 0 0,1 0 0,0 0 0,-1 0 0,1 1 0,-1-1 0,1 0 0,-1 0 0,0 0 0,1 1 0,-1-1 0,0 0 0,1 1 0,-1-1 0,0 1 0,0-1 0,1 1 0,-1-1 1,0 1-1,0 0 0,0-1 0,0 1 0,0 0 0,-1-1 0,-31-6 110,23 6-103,-155-26-139,95 18 128,-137 2 0,79 5 0,44-2 0,-4-1 0,-127 10 0,93 1 0,68-4 0,-57 8 0,60-5 0,37-5 0,0 2 0,0 0 0,0 0 0,-22 7 0,15-2 0,0-1 0,-1-1 0,0-1 0,0-1 0,0-1 0,-26 0 0,12 4 0,33-5 0,-1 1 0,0-1 0,1-1 0,-1 1 0,0 0 0,0-1 0,0 0 0,0 0 0,1 0 0,-7-1 0,9 1 0,-1-1 0,1 1 0,-1 0 0,1 0 0,-1 1 0,1-1 0,-1 0 0,1 0 0,-1 1 0,-2 0 0,3 0 0,0-1 0,0 1 0,-1-1 0,1 0 0,0 1 0,0-1 0,0 0 0,-1 0 0,1 0 0,0 0 0,-1 0 0,1 0 0,0 0 0,0 0 0,0-1 0,-1 1 0,-1-1 0,3 1 0,-1-1 0,1 1 0,0 0 0,0 0 0,-1 0 0,1 0 0,0 0 0,0 0 0,-1 0 0,1-1 0,0 1 0,0 0 0,-1 0 0,1 0 0,0 0 0,-1 0 0,1 0 0,0 0 0,0 0 0,-1 0 0,1 1 0,0-1 0,-1 0 0,1 0 0,0 0 0,0 0 0,-1 0 0,1 0 0,0 1 0,0-1 0,-1 0 0,1 0 0,0 0 0,0 0 0,0 1 0,-1-1 0,-4 14 0,4 19 0,1-31 0,4 145-256,-3-137-384,1-5-128</inkml:trace>
</inkml:ink>
</file>

<file path=word/ink/ink16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0.591"/>
    </inkml:context>
    <inkml:brush xml:id="br0">
      <inkml:brushProperty name="width" value="0.05" units="cm"/>
      <inkml:brushProperty name="height" value="0.05" units="cm"/>
    </inkml:brush>
  </inkml:definitions>
  <inkml:trace contextRef="#ctx0" brushRef="#br0">102 43 3072,'0'-8'8133,"0"0"-3106,-1 4-3571,1 4-1427,-1 0 0,1-1-1,0 1 1,-1 0 0,1 0 0,0 0-1,0 0 1,0 0 0,0 0 0,-1 0 0,1 0-1,-1 0 1,1 0 0,0 0 0,-1 0-1,1 0 1,0 0 0,-1 0 0,1 0-1,0 0 1,-1 0 0,1 1 0,0-1-1,-1 0 1,1 0 0,0 0 0,-1 1 0,1-1-1,0 0 1,0 0 0,-1 0 0,1 0-1,-1 1 1,-1 1 142,-2 0 0,1-1 0,0 1 0,-1-1 0,1 0 0,-1 0 0,-4 0 0,5 0-92,0-1 0,1 1-1,-1-1 1,0 1 0,1 0 0,-1 0 0,1 0 0,-1 0 0,1 0 0,0 1 0,-1-1 0,1 1 0,0 0 0,0 0 0,0-1-1,-3 6 1,3-6-21,0 2-1,1-1 1,-1 1-1,1-1 1,0 0-1,0 1 1,0 0-1,0-1 1,0 1-1,1 0 1,-1 0-1,1-1 0,0 6 1,0-7-46,0 1-1,1 0 1,-1-1-1,1 1 1,0-1 0,-1 0-1,1 0 1,0 1 0,-1-1-1,1 0 1,0 1 0,0-1-1,0 0 1,1-1 0,-1 1-1,0 0 1,0 0 0,0 0-1,0 0 1,1 0-1,-1-1 1,1 1 0,-1 0-1,0-1 1,1 1 0,-1-1-1,3 0 1,2 1-8,0 0-1,1 0 1,-1 0 0,0-1 0,1 0-1,-1 0 1,0-1 0,1 0-1,-1 0 1,8-2 0,-10 2 10,0-1 0,-1 1 1,2-1-1,-2 1 0,1-1 1,0 0-1,-2-1 0,2 1 1,0 0-1,-2-1 0,2 0 1,-1 1-1,-1-1 0,1-1 1,-1 1-1,1 0 0,1-4 1,6-9 92,-9 15-104,-1 0 0,1 0 0,0 1 0,0-1 1,0 0-1,-1 0 0,0 0 0,1 0 1,-1-1-1,1 1 0,-1 0 0,1 1 1,-1-2-1,0 1 0,0 0 0,1-1 0,-1 1 1,0 0-1,0 0 0,0 0 0,0 0 1,-1 0-1,1-1 0,0 1 0,-1 0 0,1-1 1,0 1-1,-1 1 0,0-1 0,1 0 1,0 0-1,-2-2 0,1 1 11,0 0 1,0 0-1,-1 0 1,1 0-1,0 0 1,0 0-1,-1 2 0,0-2 1,1 0-1,-1 1 1,1-1-1,-1 1 1,0 0-1,-1 0 0,1 0 1,1 0-1,-4-1 1,2 2 7,0 0 1,0 0 0,0 0-1,0 1 1,0-1 0,0 1-1,0 0 1,0 0 0,0 0 0,1-1-1,-2 1 1,-2 4 0,-10 0 60,13-3-143,-2-1 0,1 1 0,1 0 0,-1-1-1,-5 6 1,9-7-1,0 0-1,-1 0 1,1 0-1,0 1 1,0-1-1,0 0 1,0 0-1,0 0 0,0 0 1,0 1-1,0-1 1,1 0-1,-1 0 1,0 0-1,0 0 1,0 1-1,0-1 1,0 0-1,0 0 1,0 0-1,0 0 0,0 0 1,0 0-1,1 0 1,-1 0-1,0 0 1,0 0-1,0 0 1,0 0-1,0 0 1,0 1-1,1-1 1,-1 0-1,0 0 0,0 0 1,0 0-1,0 0 1,1 0-1,-1 0 1,0 0-1,0 0 1,0 0-1,1 0 1,-1 0-1,0 0 1,0 0-1,0 0 1,0 0-1,1 0 0,-1 0 1,0 0-1,1-5-2754</inkml:trace>
</inkml:ink>
</file>

<file path=word/ink/ink16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1.128"/>
    </inkml:context>
    <inkml:brush xml:id="br0">
      <inkml:brushProperty name="width" value="0.05" units="cm"/>
      <inkml:brushProperty name="height" value="0.05" units="cm"/>
    </inkml:brush>
  </inkml:definitions>
  <inkml:trace contextRef="#ctx0" brushRef="#br0">241 39 7296,'0'-8'2273,"0"-13"3669,0 20-5897,0 1-1,0-1 1,0 1-1,0 0 1,0-1 0,0 1-1,0 0 1,0-1-1,0 1 1,0-1 0,-1 1-1,1 0 1,0-1-1,0 1 1,-1 0 0,1-1-1,0 1 1,0 0-1,-1 0 1,1-1 0,0 1-1,-1 0 1,1 0-1,0 0 1,-1-1 0,1 1-1,0 0 1,-1 0-1,1 0 1,0 0 0,-1 0-1,1 0 1,-1-1-1,1 1 1,0 0 0,-1 0-1,1 0 1,-1 0-1,1 1 1,0-1 0,-1 0-1,0 0 1,-5 1 261,-1 1 1,1 0-1,0 1 0,0-1 1,0 1-1,0 0 1,0 1-1,0-1 1,1 1-1,-7 6 0,-21 16 260,25-21-425,0 1 0,1 0 0,-1 1 0,1 0 0,1 0 0,-1 1 0,1-1 0,-8 14 0,3 2 426,-14 38 1,12-26-39,13-34-508,-1 0-1,0 1 1,1-1-1,0 0 1,-1 1 0,1-1-1,0 1 1,0-1 0,0 0-1,0 1 1,0-1-1,0 1 1,0-1 0,0 1-1,1-1 1,-1 0 0,0 1-1,1-1 1,-1 0-1,1 1 1,0-1 0,-1 0-1,1 0 1,0 1 0,0-1-1,0 0 1,0 0-1,0 0 1,0 0 0,0 0-1,2 1 1,3 2-19,0-1 0,0 0 0,1 0 0,-1-1 0,10 3 0,-1 0 94,-13-4-95,1 0 0,-1 0 1,0-1-1,1 1 0,-1-1 0,1 0 1,-1 1-1,1-1 0,-1 0 0,1-1 1,0 1-1,-1 0 0,1-1 0,-1 1 1,0-1-1,1 0 0,-1 0 0,0 0 1,1 0-1,3-3 0,1-1-2,-1 0 1,0-1-1,0 0 0,10-13 0,-3 4 0,-12 21 1,0-1 0,0 1 0,-1 0 0,0 9 0,0-13-17,0-1 0,0 0-1,1 1 1,-1-1 0,0 0-1,0 0 1,1 1 0,-1-1-1,1 0 1,-1 0 0,1 0-1,0 1 1,-1-1 0,1 0-1,0 0 1,0 0 0,0 0-1,-1 0 1,1-1 0,0 1-1,0 0 1,0 0 0,2 0-1,0 1-58,-1-2 0,0 1-1,0 0 1,1 0 0,-1-1-1,1 1 1,-1-1 0,1 0-1,-1 1 1,1-1 0,-1 0 0,3-1-1,22-2-1075</inkml:trace>
  <inkml:trace contextRef="#ctx0" brushRef="#br0" timeOffset="1">404 192 7680,'-3'4'810,"1"-1"-1,0 1 1,0-1 0,0 1 0,0 0 0,1 0 0,-1 0 0,1 0 0,0 0-1,0 0 1,0 7 0,-4 12 159,-3-3 553,0-1 0,-12 20 0,31-40-50,-7-3-1386,1-1 1,0 0 0,-1 0-1,0 0 1,0-1 0,-1 1 0,0-1-1,0 0 1,0 0 0,0 0 0,2-8-1,14-27 282,-18 38-380,0 1 0,1-1 0,0 0 1,0 1-1,0 0 0,0-1 0,0 1 1,0 0-1,0 0 0,1 0 1,-1 0-1,1 1 0,-1-1 0,1 1 1,4-2-1,-4 2-309,1 0 1,-1 1 0,0 0-1,1 0 1,-1 0-1,0 0 1,1 0 0,-1 1-1,5 0 1,10 5-1238</inkml:trace>
</inkml:ink>
</file>

<file path=word/ink/ink16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1.612"/>
    </inkml:context>
    <inkml:brush xml:id="br0">
      <inkml:brushProperty name="width" value="0.05" units="cm"/>
      <inkml:brushProperty name="height" value="0.05" units="cm"/>
    </inkml:brush>
  </inkml:definitions>
  <inkml:trace contextRef="#ctx0" brushRef="#br0">62 10 7680,'0'0'31,"-15"-9"12353,14 9-12273,-1 0 0,1 0 0,-1 1 0,1-1 0,0 1 0,-1-1 0,1 1 0,-1-1 0,1 1 0,0 0 0,0-1 0,-1 1-1,1 0 1,-2 2 0,1 1 110,-1 0-1,0 1 0,1 0 0,0 0 0,0 0 0,0 0 1,1 0-1,-2 8 0,-1 3 124,4-14-337,0-1 1,0 0-1,0 0 0,0 0 1,0 1-1,0-1 1,0 0-1,0 0 1,0 0-1,1 0 1,-1 0-1,0 1 1,1-1-1,-1 0 1,1 0-1,0 0 1,-1 0-1,1 0 0,0 0 1,-1 0-1,1 0 1,0-1-1,0 1 1,0 0-1,0 0 1,0-1-1,0 1 1,0 0-1,0-1 1,0 1-1,0-1 1,0 1-1,0-1 0,2 1 1,3 1 38,1 0 0,0-1 0,-1 1-1,10 0 1,-11-1-40,-1-1 0,1 0 0,0 0 0,-1 0-1,1 0 1,-1-1 0,1 1 0,0-1 0,-1 0-1,9-4 1,-11 4-3,0 0 0,0-1 0,0 0 0,0 1 0,-1-1 0,1 0 0,0 0 0,-1 0-1,1 0 1,-1 0 0,0 0 0,1 0 0,-1-1 0,0 1 0,0 0 0,-1-1 0,1 1 0,0-1 0,-1 1-1,0-1 1,1-2 0,-1 3-7,1 0 1,-1 1-1,0-1 0,0 1 0,1-1 0,-1 1 0,0-1 0,-1 0 0,1 1 1,0-1-1,0 1 0,-1-1 0,1 1 0,-1-1 0,1 1 0,-1-1 1,0 1-1,1 0 0,-1-1 0,0 1 0,0 0 0,0-1 0,0 1 0,0 0 1,0 0-1,0 0 0,-1 0 0,1 0 0,0 0 0,0 0 0,-1 1 1,1-1-1,-1 0 0,1 1 0,-1-1 0,1 1 0,-1-1 0,1 1 1,-1 0-1,1 0 0,-1-1 0,-1 1 0,-4 1-148,0-1 0,0 1-1,1 0 1,-1 0 0,0 0 0,1 1 0,-1 0-1,-7 4 1,-2 1-616</inkml:trace>
</inkml:ink>
</file>

<file path=word/ink/ink16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2.127"/>
    </inkml:context>
    <inkml:brush xml:id="br0">
      <inkml:brushProperty name="width" value="0.05" units="cm"/>
      <inkml:brushProperty name="height" value="0.05" units="cm"/>
    </inkml:brush>
  </inkml:definitions>
  <inkml:trace contextRef="#ctx0" brushRef="#br0">34 1 8448,'-7'4'9720,"2"6"-5567,-6 18-4692,4-7 836,6-20-255,1 0-1,0-1 1,-1 1-1,1 0 0,0 0 1,-1-1-1,1 1 0,0 0 1,0 0-1,0-1 1,0 1-1,0-1 0,0 1 1,0 0-1,0 0 1,0 0-1,0-1 0,0 1 1,0 0-1,1 0 1,-1 0-1,0-1 0,1 0 1,-1 1-1,0-1 0,1 1 1,-1 0-1,1-1 1,0 2-1,0-1 9,0 1 1,1-1-1,0 0 0,0-1 1,-1 1-1,1 0 1,0 0-1,0-1 0,1 1 1,2 0-1,2 1-61,0-2-1,0 1 1,0-1 0,0 0 0,14-2-1,-16 0-128,1 0 0,-2 0-1,2 1 1,-2-2-1,1 1 1,0-1 0,0 1-1,-2-2 1,6-3 0,-6 5 64,-1 0-1,1 0 1,-1 0 0,-1 0 0,1-1 0,0 0 0,0 2 0,0-2 0,-2 0 0,2 0 0,-1 1 0,0-1-1,0-1 1,0 2 0,0-1 0,0 0 0,0-4 0,-11 28 1932,10-18-1845,0-1 0,0 1 0,0 0 0,1-1 0,-1 1 0,0 1 0,1-2 0,0 1 1,0 0-1,0 0 0,0-2 0,0 2 0,1 0 0,0 0 0,-2-2 0,2 2 0,0-1 0,0 1 0,1-2 0,-2 1 0,1 0 0,1 0 0,-1 0 0,0-1 1,1 0-1,3 2 0,6-1-929</inkml:trace>
  <inkml:trace contextRef="#ctx0" brushRef="#br0" timeOffset="1">301 25 8192,'0'6'12415,"0"-2"-12031,-4 5 128,1 3 384,0 5 0,0-8-1024,1 2 0,-2 13 640,0-1 128,2 1-384,2 2 128,0-6-384,0-6 128,-4 2-896,8-11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4.190"/>
    </inkml:context>
    <inkml:brush xml:id="br0">
      <inkml:brushProperty name="width" value="0.05" units="cm"/>
      <inkml:brushProperty name="height" value="0.05" units="cm"/>
    </inkml:brush>
  </inkml:definitions>
  <inkml:trace contextRef="#ctx0" brushRef="#br0">180 10 7680,'-3'-1'633,"1"0"1,-1-1-1,0 1 1,1 0-1,-1 0 1,0 0-1,0 1 1,0-1-1,1 1 0,-1 0 1,0-1-1,0 1 1,0 0-1,0 1 1,-3 0-1,0 0-324,1 0-1,-1 1 1,1 0-1,0 0 1,0 1-1,0-1 1,-7 6 0,2-1-160,1 0 1,0 1 0,1 0 0,0 1 0,0-1-1,0 2 1,-5 9 0,11-17-128,1 0-1,0 0 1,0 0-1,0 0 1,1 0-1,-1 0 1,0 0-1,1 0 1,-1 0-1,1 1 1,0-1-1,0 0 1,0 0-1,0 0 1,0 1 0,0-1-1,0 0 1,1 0-1,-1 0 1,1 0-1,0 0 1,-1 0-1,1 0 1,0 0-1,0 0 1,0 0-1,1 0 1,-1 0-1,0-1 1,1 1 0,-1 0-1,1-1 1,0 1-1,-1-1 1,1 0-1,2 2 1,3 2-9,0-1 1,1 0-1,-1 0 0,1-1 1,0 0-1,0 0 1,0-1-1,10 2 0,-6-2-13,2 1-30,1-1 1,-1-1-1,1 0 0,18-1 1,-30 0 49,-1 0 1,1 0 0,-1-1-1,0 1 1,1-1-1,-1 1 1,1-1 0,-1 0-1,0 0 1,1 0 0,-1 0-1,0-1 1,0 1 0,0 0-1,0-1 1,0 0 0,0 1-1,0-1 1,-1 0 0,1 0-1,0 0 1,-1 0-1,0 0 1,1 0 0,-1 0-1,0-1 1,0 1 0,0 0-1,-1-1 1,1 1 0,0-5-1,0-55 1011,-1 37-376,0 25-646,0-1 0,1 1 1,-1-1-1,0 1 0,1-1 1,-1 1-1,0-1 1,1 1-1,-1 0 0,0-1 1,1 1-1,-1 0 1,1-1-1,-1 1 0,1 0 1,-1-1-1,1 1 0,-1 0 1,1 0-1,-1 0 1,1-1-1,0 1 0,-1 0 1,2 0-1,17-3-473,-17 3 288,20-1-464</inkml:trace>
</inkml:ink>
</file>

<file path=word/ink/ink16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2.755"/>
    </inkml:context>
    <inkml:brush xml:id="br0">
      <inkml:brushProperty name="width" value="0.05" units="cm"/>
      <inkml:brushProperty name="height" value="0.05" units="cm"/>
    </inkml:brush>
  </inkml:definitions>
  <inkml:trace contextRef="#ctx0" brushRef="#br0">4 92 4736,'1'-4'1325,"0"-1"0,-1 1 0,1-1 0,1 1 0,-1 0 0,1 0 0,3-8 0,5-12 2197,-9 22-3458,0 1 1,-1-1-1,1 1 1,0-1-1,0 1 0,0 0 1,0-1-1,0 1 1,0 0-1,0 0 0,0 0 1,0 0-1,1 0 1,-1 0-1,0 0 0,1 0 1,-1 0-1,1 1 0,-1-1 1,1 1-1,-1-1 1,1 1-1,-1-1 0,1 1 1,0 0-1,-1 0 1,1 0-1,-1 0 0,1 0 1,0 0-1,-1 0 0,1 0 1,-1 1-1,1-1 1,-1 1-1,1-1 0,-1 1 1,1-1-1,-1 1 1,1 0-1,-1 0 0,0 0 1,1 0-1,-1 0 0,0 0 1,0 0-1,0 0 1,0 0-1,0 1 0,0-1 1,0 0-1,0 1 1,0-1-1,0 3 0,0-1-25,-1-1 0,0 1 0,1 0-1,-1-1 1,0 1 0,-1-1 0,1 1 0,0-1-1,-1 1 1,0-1 0,1 1 0,-1-1 0,0 1-1,0-1 1,0 0 0,-1 1 0,1-1 0,-1 0-1,1 0 1,-1 0 0,0 0 0,1 0 0,-4 2-1,2-1-121,-1-1 0,1 1 0,-1-1-1,1 0 1,-1 0 0,0 0-1,1 0 1,-1-1 0,0 1 0,0-1-1,0 0 1,-1-1 0,-7 2 0,-3-2-963</inkml:trace>
</inkml:ink>
</file>

<file path=word/ink/ink16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3.237"/>
    </inkml:context>
    <inkml:brush xml:id="br0">
      <inkml:brushProperty name="width" value="0.05" units="cm"/>
      <inkml:brushProperty name="height" value="0.05" units="cm"/>
    </inkml:brush>
  </inkml:definitions>
  <inkml:trace contextRef="#ctx0" brushRef="#br0">15 33 5632,'0'0'8192,"0"18"-6272,-7 7-1287,5-19-222,1 0 0,0 1 0,0-1 0,-1 8 490,2-11-213,0-3-669,0 0-1,0 0 1,0 0 0,0 0 0,0 0-1,0 0 1,0 0 0,0 0 0,0 0-1,0 0 1,0 0 0,0 0 0,0 0-1,1 0 1,-1 0 0,0 0 0,0 0-1,0 0 1,0 0 0,0 0 0,0 0-1,0 0 1,0 0 0,0 0 0,0 0 0,0 0-1,0 0 1,0 0 0,0 0 0,0 0-1,0 0 1,1 0 0,-1 0 0,0 0-1,0 0 1,0 0 0,0 0 0,0 1-1,0-1 1,0 0 0,0 0 0,0 0-1,0 0 1,0 0 0,0 0 0,0 0-1,0 0 1,0 0 0,0 0 0,0 0 0,0 0-1,0 0 1,0 0 0,0 0 0,0 0-1,0 1 1,0-1 0,0 0 0,0 0-1,11-13 322,-1 2-47,0 0-1,12-11 1,-19 20-278,-1-1 0,2 1 0,-1 0 0,0-1 0,0 2 1,1 0-1,-1-1 0,1 0 0,0 1 0,-1 0 0,1 0 0,-1 1 1,7-1-1,-9 1-20,1 0 0,-1 0 1,0 0-1,0 0 1,0 0-1,0 0 0,0 1 1,0-1-1,0 0 1,0 0-1,0 1 0,0-1 1,0 1-1,0-1 1,0 1-1,0 0 0,-1 0 1,1-1-1,0 1 1,0 0-1,-1 0 0,1 0 1,0-1-1,-1 1 1,1 0-1,0 0 0,-1 0 1,0 0-1,1 0 1,0 3-1,-1 0-1,1 1 0,-1 0-1,0-1 1,1 1 0,-2 6 0,1 0 131,0-11-120,0 1 0,1-1 1,-1 0-1,0 0 1,0 0-1,0 0 0,0 0 1,0 0-1,1 0 0,-1 0 1,0 0-1,0 0 0,0 0 1,0 0-1,1 0 1,-1 0-1,0 0 0,0 0 1,0 0-1,0 0 0,0 0 1,1 0-1,-1 0 0,0 0 1,0 0-1,0-1 1,0 1-1,0 0 0,1 0 1,-1 0-1,0 0 0,0 0 1,0 0-1,0 0 0,0 0 1,0-1-1,0 1 0,0 0 1,0 0-1,1 0 1,-1 0-1,0 0 0,0-1 1,0 1-1,0 0 0,0 0 1,0 0-1,0 0 0,0-1 1,0 1-1,0 0 1,0 0-1,0 0 0,11-16 89,1-1 0,1 3 0,0-1 0,22-17 0,-34 31-95,-1 0 0,1 0 0,-1 1 0,1-1 0,0 1 0,-1 0 0,1-1 0,0 1-1,0-1 1,0 1 0,0-1 0,0 1 0,0-1 0,-1 1 0,1 0 0,0 0 0,0-1 0,0 1 0,0 0 0,0 0 0,0 0 0,0 0 0,0 0 0,-1 1 0,1-1 0,0 0 0,0 0 0,0 1 0,0-1 0,0 0 0,0 1 0,0-1 0,0 1 0,0 0 0,-1-1 0,1 0 0,-1 0 0,1 1 0,0 0 0,0 0 0,0 0 0,1 2-3,-1-1 1,0 1-1,0 0 1,0 0-1,0 0 1,0 0-1,0 0 1,0-1-1,-1 2 0,1-1 1,-1 4-1,0 2-47,0-2-144,0 0 1,0 1-1,1-1 1,2 12-1,-1-17-701</inkml:trace>
</inkml:ink>
</file>

<file path=word/ink/ink16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3.723"/>
    </inkml:context>
    <inkml:brush xml:id="br0">
      <inkml:brushProperty name="width" value="0.05" units="cm"/>
      <inkml:brushProperty name="height" value="0.05" units="cm"/>
    </inkml:brush>
  </inkml:definitions>
  <inkml:trace contextRef="#ctx0" brushRef="#br0">71 83 8576,'51'-21'11029,"-38"1"-8853,-12 19-2170,0 0 1,-1 0-1,0 0 1,1 0-1,-1 0 1,0 0-1,1 0 1,-1 0-1,0 0 1,0 0-1,0-1 1,0 1-1,0 0 1,0 0-1,0 0 1,-1 0 0,1 0-1,0 0 1,0 0-1,-1 0 1,1 0-1,-1 0 1,1 0-1,-1 0 1,1 0-1,-1 0 1,0 0-1,0 0 1,1 0-1,-1 0 1,0 1-1,0-1 1,0 0-1,0 1 1,0-1-1,-1 0 1,0 0 24,0 0 0,0 0 0,0 0 0,-1 1 0,1-1 0,0 1 0,0 0 0,-1-1 0,1 1 0,0 0 0,-1 0 0,1 0 0,0 1 0,-1-1 0,1 1 0,-5 1 0,2 0 85,0 1 1,0 0 0,0 0-1,1 0 1,-1 1-1,1 0 1,0 0 0,0 0-1,0 0 1,1 0-1,-1 1 1,1 0 0,0 0-1,0 0 1,-3 8 0,-5 7 534,11-19-618,-1-1 0,1 1-1,0 0 1,-1-1 0,1 1 0,0-1 0,0 1 0,0 0 0,-1-1-1,1 1 1,0-1 0,0 1 0,0 0 0,0-1 0,0 1 0,0 0-1,0-1 1,0 1 0,1 0 0,-1-1 0,0 1 0,0 0-1,0-1 1,1 1 0,-1-1 0,1 2 0,0-1 2,0 0 1,0 0-1,1 0 1,-1 0-1,0 0 1,1 0-1,-1 0 1,0-1-1,1 1 1,2 1-1,3 0-93,1 0 0,-1-1 0,13 1 0,11 1-1200,4-6-172</inkml:trace>
</inkml:ink>
</file>

<file path=word/ink/ink16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4.223"/>
    </inkml:context>
    <inkml:brush xml:id="br0">
      <inkml:brushProperty name="width" value="0.05" units="cm"/>
      <inkml:brushProperty name="height" value="0.05" units="cm"/>
    </inkml:brush>
  </inkml:definitions>
  <inkml:trace contextRef="#ctx0" brushRef="#br0">71 329 8704,'2'0'12966,"7"-5"-11959,-6 1-696,25-30 415,-27 32-704,1 0-1,-1 0 1,-1-1 0,1 1 0,0 0 0,0 0 0,0-1-1,0 1 1,-1 0 0,1-1 0,-1 0 0,0 1 0,1-1 0,-2 1-1,1-3 1,0 5-22,0-1 0,0 1-1,0-1 1,-1 1 0,1 0 0,0-1-1,0 1 1,0 0 0,-1-1 0,1 1-1,0-1 1,0 1 0,-1 0 0,1 0-1,0-1 1,-1 1 0,1 0 0,0-1-1,-1 1 1,1 0 0,-1 0 0,1 0-1,0 0 1,0 0 0,0 0 0,-1 0-1,1 0 1,-1 0 0,1 0 0,-1 0-1,-15 2 50,-14 12 60,27-12-88,-8 5 102,0 0 0,-11 12-1,20-17-74,1-1 0,-1 0 0,1 0 0,0 1 0,-1 0 0,1 0 0,-1-1 0,1 0 0,0 1 0,0 0 0,1 0 0,-1 0 0,0 0 0,0 0 0,0 0 0,1 1 0,-1-2 0,1 1 0,0 0 0,0 1 0,0-2 0,0 5 0,1-3-1,0-1 1,1 0 0,-1 1-1,0-1 1,0 0-1,1 0 1,0 0-1,0 0 1,-1-1-1,1 1 1,0 0-1,1 0 1,-1 0 0,-1-1-1,2 0 1,-1 0-1,1 0 1,-1 0-1,6 2 1,-3-1-39,0-2 0,1 2 0,-1-1 0,2-1 0,-2 1 1,0-1-1,12-1 0,6-2-628,-1-4-149</inkml:trace>
  <inkml:trace contextRef="#ctx0" brushRef="#br0" timeOffset="1">248 32 5888,'-1'-3'941,"0"1"0,0-1 1,0 1-1,0-1 0,0 0 1,0 1-1,2-12 6835,-1 14-7678,2 1 1468,-2-1-1468,3 6 128,-1 1-1,0 0 1,0-1-1,0 1 1,-1 0 0,-1 1-1,1 8 1,-1-14-239,3 53 845,-6 67 0,2-109-762,1-1-153,0 0 0,-1 0-1,-1-2 1,-1 2 0,0-1 0,-5 17 0,7-26-941</inkml:trace>
</inkml:ink>
</file>

<file path=word/ink/ink16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4.751"/>
    </inkml:context>
    <inkml:brush xml:id="br0">
      <inkml:brushProperty name="width" value="0.05" units="cm"/>
      <inkml:brushProperty name="height" value="0.05" units="cm"/>
    </inkml:brush>
  </inkml:definitions>
  <inkml:trace contextRef="#ctx0" brushRef="#br0">4 128 5248,'0'-1'224,"0"1"0,0 0 0,0 0 0,-1-1 0,1 1 0,0 0 1,-1 0-1,1-1 0,0 1 0,0 0 0,0 0 0,-1 0 0,1 0 0,0-1 0,0 1 1,0 0-1,0-1 0,-1 1 0,1-1 0,0 1 0,0 0 0,0-1 0,0 1 0,0 0 1,0-1-1,0 1 0,0-1 0,0 1 0,1 0 0,-1-1 0,0 1 0,0-1 0,0 1 0,0 0 1,0 0-1,1 0 0,-1 0 0,0-1 0,0 1 0,1 0 0,-1-1 0,0 1 0,0 0 1,1 0-1,-1-1 0,0 1 0,0 0 0,0 0 0,0 0 0,1-1 0,-1 1 0,0 0 0,1 0 1,-1 0-1,1 0 0,-1 0 0,1 0 0,12-4 3489,-1 3-3324,-9 1-1234,1 0 865,-1-1 0,0 1 1,0 0-1,1 1 0,-1-1 0,0 0 0,0 1 0,1 0 0,-2 0 0,2 0 0,-1 0 0,0 1 0,0-1 0,3 3 0,10 3-342,-3-1 99,-11-5 173,1-1 1,-2 1-1,2 0 1,-1 0-1,0 0 1,0 1-1,0-1 1,0 1-1,0-2 1,2 5-1,-3-4-189,0 0 1,1 0-1,-1-1 0,1 1 1,-2 0-1,2 0 0,-1-1 1,1 1-1,0 0 0,0-1 1,-2 1-1,2-1 0,0 0 1,0 1-1,1-1 0,7-5-2064</inkml:trace>
  <inkml:trace contextRef="#ctx0" brushRef="#br0" timeOffset="1">147 13 7552,'-10'0'3712,"18"-13"1919,-6 13-5503,2 6 128,2 1-256,2-2 128,1 3-512,0 5 0</inkml:trace>
  <inkml:trace contextRef="#ctx0" brushRef="#br0" timeOffset="2">246 170 6912,'0'1'173,"-1"-1"1,1 0 0,0 0 0,-1 0-1,1 0 1,0 0 0,-1 0-1,1 0 1,0 0 0,-1 0 0,1 1-1,0-1 1,0-1 0,-1 1-1,1 0 1,0 0 0,-1 0 0,1 0-1,0 0 1,-1 0 0,1 0-1,0 0 1,0 0 0,-1-1 0,1 1-1,0 0 1,-1 0 0,1 0-1,0-1 1,0 1 0,0 0-1,0 0 1,0 0 0,0 0 0,0 0-1,0 0 1,0-1 0,-1 1-1,1 0 1,0 0 0,0-1 0,0 1-1,0 0 1,0-1 0,0 1-1,0 0 1,0-1 0,0 1 0,1-11 362,-1 1-1,2 0 1,0 1 0,0-1 0,1 0 0,0 0 0,8-15 0,-11 25-533,0 0-1,1 0 1,-1 0-1,0 0 1,0-1-1,0 1 0,0 0 1,0 0-1,0 0 1,0 0-1,0 0 1,0 0-1,0 0 0,0 0 1,0 0-1,1 0 1,-1-1-1,0 1 0,0 0 1,0 0-1,0 0 1,0 0-1,0 0 1,0 0-1,1 0 0,-1 0 1,0 0-1,0 0 1,0 0-1,0 0 1,0 0-1,0 0 0,0 0 1,1 0-1,-1 0 1,0 0-1,0 0 1,0 0-1,0 0 0,0 0 1,0 0-1,0 1 1,0-1-1,0 0 1,0 0-1,0 0 0,0 0 1,0 0-1,0 0 1,0 0-1,0 0 1,0 0-1,0 1 0,6 9 178,6 23 171,-6-12-245,-5-20-138,0 1-1,0 0 1,-1 0 0,1 0-1,1-2 1,-1 2-1,1 0 1,-1-1-1,1 1 1,-1-1-1,1 0 1,0 0-1,-1 0 1,1 0-1,-1 0 1,1 0 0,1 0-1,-1 0 1,0 0-1,-1-1 1,1 0-1,4 1 1,6-3-630</inkml:trace>
</inkml:ink>
</file>

<file path=word/ink/ink16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5.255"/>
    </inkml:context>
    <inkml:brush xml:id="br0">
      <inkml:brushProperty name="width" value="0.05" units="cm"/>
      <inkml:brushProperty name="height" value="0.05" units="cm"/>
    </inkml:brush>
  </inkml:definitions>
  <inkml:trace contextRef="#ctx0" brushRef="#br0">128 7 1024,'-12'-6'18386,"11"6"-18355,0 0 1,-1 0-1,1 0 1,-1 0 0,1 0-1,-1 1 1,1-1-1,0 0 1,-1 1 0,1-1-1,-3 2 1,2-1 530,-3 0-398,1 2-1,-1-1 1,2 1 0,-2-1-1,1 2 1,0-1-1,0 0 1,1 0-1,-1 1 1,0-1-1,2 2 1,-2-2 0,1 2-1,1-1 1,-1 0-1,1 0 1,0 1-1,0 0 1,0 0-1,-2 9 1,4-13-135,0 0 1,0 1-1,0-1 1,0 0-1,0 0 1,1 0-1,-1 0 1,0 0-1,0 0 1,1 0-1,-1 0 1,1 1-1,-1-1 1,1 0-1,0 0 1,-1-1-1,1 1 1,0 0-1,0 0 0,-1 0 1,0 0-1,1-1 1,0 1-1,0 0 1,0 0-1,0-1 1,0 1-1,1-1 1,-1 0-1,-1 0 1,1 1-1,0-1 1,0 0-1,3 1 1,2 0-34,1 1 1,0-2 0,0 1-1,8-1 1,-9 0 12,-4 0-19,0-1 1,0 1-1,0-1 1,-1 1 0,1-1-1,0 1 1,0-1-1,0 0 1,-1 0-1,1 1 1,-1-1-1,1-1 1,0 1-1,-1 0 1,0-1-1,1 1 1,-1 0-1,0 0 1,1-1-1,1-3 1,-2 2-8,1 0 0,0-1 0,0 2 1,-1-2-1,0 0 0,-1 1 0,1-1 0,0 1 1,0-1-1,0-5 0,2-4-82,-3 13 99,1-1 1,-1 1-1,0 0 1,0-1-1,0 1 0,0 0 1,0 0-1,0 0 0,0-1 1,0 1-1,0-1 0,0 1 1,0-1-1,0 1 1,0-1-1,0 1 0,0 0 1,0-1-1,0 1 0,0-1 1,0 1-1,0-1 0,0 1 1,0 0-1,0-1 1,0 1-1,0-1 0,0 1 1,0 0-1,-1 0 0,1 0 1,0 0-1,-1-1 1,1 1-1,0 0 0,-1-1 1,0 1 14,-1 1 0,1-1 0,0 0 0,1 1 0,-2-1 0,1 0 0,0 1 0,0 0 0,0-1 0,0 1 0,0 0 0,0 0 0,1 0 0,-1 0 0,0 0 1,-1 0-1,1 2 0,-1 0 0,0 1 1,1-2-1,0 1 0,0 0 1,0 0-1,0 0 1,1 1-1,-1-2 0,1 2 1,-1-1-1,1 6 0,5 43 240,-4-34-219,23 131 92,-21-132-128,0 19 0,-3-35 0,1 1 0,-1 0 0,-1 0 0,1 0 0,0 0 0,0-1 0,-1 2 0,1-2 0,-1 1 0,0 0 0,1-1 0,0 1 0,-1 0 0,-2 2 0,2-4 4,0 1 0,1-1 0,-1 1 0,0-1 0,1 0 0,0 1 0,-1-1-1,0 0 1,1 1 0,-1-1 0,0 0 0,0 0 0,0 0 0,1 0 0,-1 0 0,0 0 0,0 0 0,1 0-1,-1 0 1,1 0 0,-2 0 0,-17-6 196,14 3-123,-15-5 63,12 4-63,0 1 0,-1 0 0,-17-4 0,24 7-158,0-1 0,0 0 0,0 1-1,0-1 1,1 0 0,-1 0 0,0 0 0,0 0 0,0 1 0,2-2 0,-2 1 0,0 0 0,-2-4 0,0 1-747,2 3-580</inkml:trace>
</inkml:ink>
</file>

<file path=word/ink/ink16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4:56.573"/>
    </inkml:context>
    <inkml:brush xml:id="br0">
      <inkml:brushProperty name="width" value="0.05" units="cm"/>
      <inkml:brushProperty name="height" value="0.05" units="cm"/>
    </inkml:brush>
  </inkml:definitions>
  <inkml:trace contextRef="#ctx0" brushRef="#br0">69 18 6912,'0'-14'11519,"0"14"-11448,0 0-1,0-1 1,0 1-1,0 0 1,0 0-1,-1-1 1,1 1-1,-1 0 1,1-1-1,0 1 1,-1 0-1,1 0 1,-1 0-1,1 0 1,0-1-1,-1 1 1,1 0-1,-1 0 1,1 0-1,-1 0 1,1 0-1,0 0 1,-1 0-1,1 0 1,-1 0-1,1 0 1,0 0-1,0 1 1,-1-1-1,1 0 1,0 0-1,-2 1 1,-14 11 973,-7 19-340,20-26-608,2-1 0,-2 1 0,1-1 0,0 1 0,0-1 0,2 2 0,-2-2 0,1 1 0,0 0 0,0 6 0,1-9-70,1 0 0,-1 0 0,1 1 0,-1-1 0,1 0 0,0 0 0,0 0 0,-1 1 0,1-2 0,0 1 0,1 0 0,-1 0 0,0 1 1,1-3-1,-1 2 0,1 0 0,-1 0 0,1 0 0,0-1 0,0 0 0,-1 0 0,2 0 0,-1 0 0,3 2 0,3 0-15,0 0 1,0-1 0,0 1-1,0-2 1,1 0-1,-1 0 1,0 0 0,0-1-1,1 0 1,-1 0 0,1-1-1,-1-1 1,0 1 0,0-1-1,0 0 1,0-1-1,0 1 1,-1-2 0,2 0-1,-2 1 1,9-8 0,-14 9-7,0 1 1,-1-1 0,0 0 0,1 0 0,-1 0 0,1 0 0,-1 0 0,0 0 0,0 0 0,-1-1-1,1 1 1,0 0 0,0-1 0,-1 1 0,1 0 0,-1-1 0,0 1 0,0-1 0,0 1-1,0 0 1,0-1 0,-1-3 0,0 2 10,0 0 0,1-1 0,-1 2-1,0-1 1,0-1 0,-1 2 0,1-1 0,-1 1 0,0-1-1,0 0 1,0 1 0,-6-7 0,5 8-5,0-1 1,0 3-1,-1-2 1,1 0 0,-1 1-1,0-1 1,1 1-1,-1 0 1,1 1-1,-2 0 1,1-1-1,1 1 1,-7 1-1,5-1-57,0 0 0,0 0 0,-1 0 0,2 1 0,-2 0 0,1 1 0,0-1 0,1 1 0,-7 3 0,1 5-1020,8-4-108</inkml:trace>
</inkml:ink>
</file>

<file path=word/ink/ink16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1.582"/>
    </inkml:context>
    <inkml:brush xml:id="br0">
      <inkml:brushProperty name="width" value="0.05" units="cm"/>
      <inkml:brushProperty name="height" value="0.05" units="cm"/>
    </inkml:brush>
  </inkml:definitions>
  <inkml:trace contextRef="#ctx0" brushRef="#br0">51 10 7168,'0'0'88,"0"-1"1,0 1 0,0 0-1,0-1 1,0 1 0,0 0 0,0-1-1,0 1 1,0 0 0,0-1-1,0 1 1,0 0 0,0 0-1,0 0 1,0-1 0,0 1-1,0 0 1,0-1 0,0 1-1,0 0 1,1-1 0,-1 1-1,0 0 1,0 0 0,1-1-1,-1 1 1,0 0 0,1 0-1,-1-1 1,0 1 0,0 0-1,1 0 1,7 1 7608,-10 29-6943,-1 0 0,-2 1 0,-1-1-1,-10 29 1,6-20 263,-9 55 0,19-94-1032,0 0-1,0 1 1,-1-1-1,1 0 1,0 1-1,0-1 1,0 1 0,0-1-1,0 0 1,0 1-1,0-1 1,0 0-1,0 1 1,0-1 0,0 0-1,0 1 1,0-1-1,0 1 1,0-1-1,0 0 1,0 0 0,0 0-1,1 0 1,-1 1-1,0-1 1,0 0 0,0 1-1,1-1 1,-1 0-1,0 0 1,0 1-1,1-1 1,-1 0 0,0 0-1,0 1 1,1-1-1,9-8-1226,2-6-60</inkml:trace>
</inkml:ink>
</file>

<file path=word/ink/ink16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2.142"/>
    </inkml:context>
    <inkml:brush xml:id="br0">
      <inkml:brushProperty name="width" value="0.05" units="cm"/>
      <inkml:brushProperty name="height" value="0.05" units="cm"/>
    </inkml:brush>
  </inkml:definitions>
  <inkml:trace contextRef="#ctx0" brushRef="#br0">192 0 8448,'-1'4'1652,"1"-2"1,-1 2-1,1-1 0,-1-1 1,0 1-1,-3 6 0,-13 21 505,-23 25-2910,25-39 986,-4 8 265,-1-3 1,-41 37-1,60-57-503,0-1 0,0 0 0,1 0 0,-1 0 0,0 1 0,1-1 0,-1 1 0,1-1 1,0 1-1,-1 0 0,1-1 0,-1 1 0,1 0 0,-1-1 0,1 1 0,0 0 0,-1 0 0,1-1 0,0 0 0,0 1 0,-1 0 0,1 0 0,0-1 1,0 1-1,0 0 0,0 0 0,0 0 0,0-1 0,0 1 0,0 0 0,0-1 0,1 2 0,0 0-18,1 0-1,-1 0 1,1-1 0,0 1-1,0 0 1,0-1 0,-1 1-1,4 1 1,16 14 33,-13-5-52,17 23 130,-23-33-132,0 0-1,0 0 0,0 0 0,0 0 1,0 0-1,1-1 0,-2 0 1,2 1-1,-1-1 0,1 0 0,5 3 1,-7-4-158,0 0 1,0 0 0,1 0-1,-1 0 1,1 0 0,0 0-1,-1 0 1,0-1 0,0 1-1,1-1 1,-1 1 0,1-1-1,-1 1 1,1-1 0,0-1-1,15-7-2613</inkml:trace>
  <inkml:trace contextRef="#ctx0" brushRef="#br0" timeOffset="1">227 246 6912,'0'3'3456,"0"5"1792,0-2-4992,0 5 128,0 4 511,0-1 129,-4 3-1024,4 1 0,0-3 640,0-4 128,0-2-384,7-6 128,2-9-1152,-5-5 128</inkml:trace>
</inkml:ink>
</file>

<file path=word/ink/ink16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2.677"/>
    </inkml:context>
    <inkml:brush xml:id="br0">
      <inkml:brushProperty name="width" value="0.05" units="cm"/>
      <inkml:brushProperty name="height" value="0.05" units="cm"/>
    </inkml:brush>
  </inkml:definitions>
  <inkml:trace contextRef="#ctx0" brushRef="#br0">8 206 7424,'-8'-11'11007,"12"14"-10495,0-1-256,-2 2 128,2-2-1280</inkml:trace>
  <inkml:trace contextRef="#ctx0" brushRef="#br0" timeOffset="1">109 27 6656,'0'-3'653,"0"1"-371,-1 1-1,1 0 1,0-1-1,0 1 1,0 0-1,1 0 1,-1 0 0,0 0-1,0-1 1,1 1-1,4-8 8000,-2 27-7647,-1 1-1,-2-1 0,0 1 0,0 0 0,-1-1 0,-5 20 0,4-18-329,-5 31 224,1-6-77,0 52 0,6-93-531,0-4-32,0 2 0,0-1 0,0 1 0,0-1 0,0 1 0,0-1 0,-1 0 0,1 0 0,0 1 0,-1-1 0,1 1 0,-2 0 0,-3 2-1062</inkml:trace>
  <inkml:trace contextRef="#ctx0" brushRef="#br0" timeOffset="2">89 296 9856,'-4'0'4864,"14"-6"4095,-6 3-8831,6 3 0,11 3-128,5 1 128,1-4-640,2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4.753"/>
    </inkml:context>
    <inkml:brush xml:id="br0">
      <inkml:brushProperty name="width" value="0.05" units="cm"/>
      <inkml:brushProperty name="height" value="0.05" units="cm"/>
    </inkml:brush>
  </inkml:definitions>
  <inkml:trace contextRef="#ctx0" brushRef="#br0">74 157 4992,'6'-8'11565,"3"-15"-8407,8-14-2394,-15 32-703,1 0 0,-1 0 0,0-1-1,0 1 1,-1-1 0,1 1-1,-1-1 1,0 1 0,-1-1 0,0 0-1,0 1 1,0-7 0,0 11-59,0 1 1,0 0 0,0-1 0,0 1-1,0-1 1,0 1 0,0 0 0,0-1-1,0 1 1,0-1 0,0 1 0,-1 0-1,1-1 1,0 1 0,0-1 0,0 1-1,-1 0 1,1-1 0,0 1 0,0 0-1,-1 0 1,1-1 0,0 1 0,0 0-1,-1-1 1,1 1 0,0 0 0,-1 0-1,1 0 1,-1-1 0,1 1-1,0 0 1,-1 0 0,1 0 0,0 0-1,-2 0 1,-16 5 10,-16 16 1,27-15-4,0 1-1,0 0 1,0 0 0,1 1 0,0 0 0,-5 9 0,10-15-9,-1 0 1,1 1-1,0-1 0,0 1 1,0-1-1,0 1 0,1-1 1,-1 1-1,1 0 0,0-1 1,-1 1-1,1 0 0,0-1 1,1 1-1,-1-1 0,0 1 1,1 0-1,-1-1 0,1 1 1,0-1-1,0 1 0,0-1 1,0 1-1,1-1 0,-1 0 1,0 1-1,3 1 0,-1 0-48,1 0-1,-1-1 1,1 1-1,-1-1 0,1 0 1,0-1-1,0 1 1,1-1-1,-1 1 0,0-1 1,1 0-1,8 2 1,10-3-487</inkml:trace>
  <inkml:trace contextRef="#ctx0" brushRef="#br0" timeOffset="1">320 58 8192,'-40'5'4564,"9"-2"1410,26-2-5761,1 0-1,0 1 1,0-1 0,0 1-1,0 0 1,0 0 0,0 0-1,0 1 1,1 0-1,-1-1 1,1 1 0,-1 0-1,1 1 1,0-1 0,1 0-1,-1 1 1,0 0 0,-2 5-1,4-7-183,0 0-1,0 0 0,0 1 1,0-1-1,0 0 1,0 1-1,1-1 0,-1 0 1,1 1-1,0-1 1,0 1-1,0-1 1,0 1-1,0-1 0,0 0 1,0 1-1,1-1 1,0 1-1,-1-1 0,1 0 1,0 0-1,0 1 1,0-1-1,0 0 1,0 0-1,1 0 0,-1 0 1,1 0-1,-1 0 1,1 0-1,0-1 0,0 1 1,0-1-1,3 3 1,-2-3-17,1 1 0,0-1 1,0 1-1,0-1 0,0 0 0,0-1 1,0 1-1,0-1 0,0 0 1,1 0-1,-1 0 0,0 0 1,4-2-1,3 1-71,-1-1 0,1-1 0,17-6 0,-24 7 11,0 0 1,0-1 0,-1 1 0,1-1 0,-1 0 0,0 0 0,0 0 0,0 0 0,0-1-1,0 1 1,-1-1 0,1 0 0,-1 1 0,0-1 0,0 0 0,0 0 0,1-6 0,0 3-24,0-1 0,1 1 1,6-10-1,-9 56 412,-1-36-378,0-1 0,0 1 1,0 0-1,1 0 0,-1-1 0,1 1 0,0 0 0,0-1 0,0 1 0,0 0 0,0-1 0,3 5 0,-3-6 0,0 0 0,0 0 0,0 0 0,0 0 0,1 0 0,-1 0-1,0 0 1,1 0 0,-1-1 0,0 1 0,1 0 0,-1-1 0,1 1 0,-1-1 0,1 0-1,-1 1 1,1-1 0,-1 0 0,1 0 0,-1 0 0,1 0 0,-1 0 0,1 0-1,1-1 1,8-3-859</inkml:trace>
</inkml:ink>
</file>

<file path=word/ink/ink16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3.206"/>
    </inkml:context>
    <inkml:brush xml:id="br0">
      <inkml:brushProperty name="width" value="0.05" units="cm"/>
      <inkml:brushProperty name="height" value="0.05" units="cm"/>
    </inkml:brush>
  </inkml:definitions>
  <inkml:trace contextRef="#ctx0" brushRef="#br0">155 2 8448,'0'-1'293,"-1"1"-1,1 0 1,0 0 0,-1 0 0,1 0 0,0-1 0,-1 1-1,1 0 1,0 0 0,-1 0 0,1 0 0,-1 0 0,1 0 0,0 0-1,-1 0 1,1 0 0,0 0 0,0 0 0,0 1 0,-1-1-1,1 0 1,0 0 0,-1 1 586,0-1-587,-10 3 3727,4-4-3733,-1 0 1,1 0-1,-1 1 1,1 1-1,0-1 1,-14 3-1,18-2-159,-1 0 0,0 0 0,2 1-1,-2-1 1,1 1 0,0-1-1,0 1 1,0 0 0,0 0 0,0 0-1,0 0 1,2 0 0,-2 1-1,0-1 1,1 1 0,-3 4 0,2-2-14,2-1 0,-2 0 0,1 1 0,0 0 1,0-1-1,2 1 0,-2-1 0,1 2 1,0-2-1,1 1 0,-1 7 0,2-10-104,-1 0 1,0 1-1,1 0 0,0-1 0,0 0 0,0 1 0,-1-1 1,1 0-1,1 0 0,-1 1 0,1-1 0,-1-1 0,1 2 1,-1-1-1,1 0 0,0-1 0,0 1 0,0-1 0,-1 1 1,2 0-1,-1-1 0,0 0 0,5 2 0,-4-1-130,2 0 0,-1-1 0,0 0-1,0 0 1,0 0 0,1 0 0,-1 0 0,1-1-1,-2 0 1,2 0 0,-1 0 0,1 0-1,-1-1 1,1 0 0,-2 0 0,2 0 0,-1 0-1,0 0 1,0-1 0,0 0 0,8-4 0,11-14-1181</inkml:trace>
</inkml:ink>
</file>

<file path=word/ink/ink16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3.711"/>
    </inkml:context>
    <inkml:brush xml:id="br0">
      <inkml:brushProperty name="width" value="0.05" units="cm"/>
      <inkml:brushProperty name="height" value="0.05" units="cm"/>
    </inkml:brush>
  </inkml:definitions>
  <inkml:trace contextRef="#ctx0" brushRef="#br0">12 1 7296,'2'1'11797,"1"19"-9349,2 31-3339,-23 253 5596,17-295-4503,0-3-70,1-4-99,-1 0 1,1 0 0,0-1-1,-1 1 1,1 0 0,0 0-1,0 0 1,1 0-1,-1-1 1,0 2 0,1-1-1,-1 0 1,1-1 0,0 1-1,-1-1 1,2 4 0,-2-5-32,0 0 0,0 1 0,1-1 1,-1 0-1,0 0 0,0 0 1,0 0-1,1 0 0,-1 0 0,0 0 1,0 0-1,1 0 0,-1 0 0,0 0 1,0 0-1,1 0 0,-1 0 1,0 0-1,0 0 0,1 0 0,-1 0 1,0 0-1,0-1 0,0 1 1,1 0-1,-1 0 0,0 0 0,0 0 1,0 0-1,1 0 0,-1-1 1,0 1-1,0 0 0,0 0 0,0 0 1,0-1-1,1 1 0,-1 0 1,0 0-1,0 0 0,0-1 0,0 1 1,0 0-1,0 0 0,0-1 0,0 1 1,0 0-1,0-1 0,4-14-25,-3 9-1,2 1-42,-1-1 0,1 0 1,1 1-1,-1-1 1,6-6-1,-7 10 11,0-1 0,0 2 1,-1-2-1,1 1 0,1 0 0,-1 0 0,0 1 0,0-1 1,1 0-1,0 0 0,-2 1 0,2 0 0,0 0 0,3-1 1,-4 2 30,-1 0 1,0 0 0,0 0 0,0 1 0,0-1 0,0 0 0,0 1 0,0-1 0,1 0 0,-1 0 0,0 1 0,0-1-1,-1 1 1,1 0 0,0-1 0,0 1 0,0 0 0,0 0 0,-1 0 0,1 0 0,0 0 0,0 0 0,-1-1-1,1 1 1,-1 0 0,0 0 0,1 0 0,-1 1 0,0-1 0,1 0 0,-1 0 0,0-1 0,0 3 0,2 5-13,-1-1 0,0 2 0,-1 9 0,0-15 47,1 1-7,-1-1-1,0 1 0,1 1 1,0-2-1,-1 1 1,3 6-1,-3-9-63,1-1-1,-1 1 1,0 0 0,1 0-1,-1 0 1,1 0 0,0 0 0,-1-1-1,1 1 1,0 0 0,-1 0-1,0-1 1,1 0 0,0 1-1,0-1 1,-1 1 0,1-1 0,0 1-1,0-1 1,0 1 0,0-1-1,0 0 1,-1 1 0,1-1-1,0 0 1,0 0 0,0 0-1,0 0 1,0 0 0,0 0 0,0 0-1,0 0 1,1 0 0,11-5-1242</inkml:trace>
  <inkml:trace contextRef="#ctx0" brushRef="#br0" timeOffset="1">247 412 9472,'1'-2'718,"0"0"0,0 0 1,1-1-1,-1 1 1,1 0-1,0 1 0,-1-1 1,1 0-1,0 0 0,0 0 1,0 1-1,5-3 0,14-15 2103,-18 16-2769,-1 0 0,1-1 0,-2 1 0,1-1-1,0 0 1,0 0 0,-1 0 0,0 0 0,0 0-1,0 0 1,-1 0 0,1 0 0,-1-5 0,0 9-50,0-1 1,0 0 0,-1 0 0,1 1 0,0-1 0,-1 0 0,1 1-1,-1-1 1,1 0 0,0 1 0,0-1 0,-1 0 0,1 1-1,-1 0 1,0 0 0,1-1 0,-1 1 0,0 0 0,0-1-1,1 1 1,-1 0 0,0-1 0,0 1 0,1 0 0,0 0-1,-1 0 1,0 0 0,0 0 0,1-1 0,-1 1 0,0 1 0,0-1-1,0 0 1,0 0 0,-1 0 38,-1 0 1,1 0-1,-1 1 1,2-1-1,-2 1 0,0-1 1,1 1-1,0-1 1,0 1-1,-4 3 0,0 1 139,1 2 0,0-1 0,1 0 0,-1 1-1,2 0 1,-2 0 0,3-1 0,-2 2 0,1 0-1,1-1 1,0 1 0,0-1 0,-1 9 0,3-14-155,0 0 0,0-1 0,0 1 0,0 0 0,0-1 0,0 0 1,0 1-1,1 0 0,-1 0 0,1-1 0,-1 0 0,1 1 0,0-1 1,-1 1-1,1-1 0,0 1 0,0-2 0,-1 2 0,1-1 0,1 0 1,-1 0-1,0 1 0,0-1 0,1 0 0,-1-1 0,0 1 0,0 0 1,3 0-1,-1 1-59,2 0 0,-1 0 1,1-2-1,-1 1 1,2 0-1,-2 0 0,1 0 1,6-1-1,20-3-478</inkml:trace>
</inkml:ink>
</file>

<file path=word/ink/ink16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4.245"/>
    </inkml:context>
    <inkml:brush xml:id="br0">
      <inkml:brushProperty name="width" value="0.05" units="cm"/>
      <inkml:brushProperty name="height" value="0.05" units="cm"/>
    </inkml:brush>
  </inkml:definitions>
  <inkml:trace contextRef="#ctx0" brushRef="#br0">69 286 7808,'-6'-6'8266,"-2"5"-3353,6 2-4584,0 0 0,0 0 0,0 0 0,0 0 0,0 0-1,1 0 1,0 1 0,-4 0 0,1 3-192,0-1 0,0 0-1,0 1 1,0 0 0,-4 7-1,7-10-64,0 2-1,0-1 0,0 1 0,0 0 1,0-2-1,1 2 0,-1 0 1,1-1-1,0 1 0,0-1 1,0 1-1,1 0 0,-1-1 1,1 1-1,0-1 0,0 1 0,0-1 1,0 0-1,1 1 0,2 3 1,-2-4-77,-2 0-1,2-1 1,0 0 0,0 1 0,0-1 0,0 0 0,0 0 0,1 0 0,-1 0 0,0-1 0,1 1 0,-1 0 0,1-1 0,-1 1-1,1-1 1,0 0 0,-1 0 0,2-1 0,-1 1 0,-1 0 0,1-1 0,1 1 0,-2-1 0,1 0 0,4 0 0,0-1-259,-2 0 0,1-1 0,0 2 0,0-2 0,-1-1 0,1 1 0,-1 0 0,1-1 0,-2-1 0,2 2 0,-2-2 0,1 0 0,0 1 0,-1-2 0,6-6 0,5-8-1678</inkml:trace>
  <inkml:trace contextRef="#ctx0" brushRef="#br0" timeOffset="1">236 41 7168,'-2'-38'11001,"3"35"-9551,-5 5-163,4 0-1277,-1-1-1,1 2 1,-1-1 0,1 0-1,0 0 1,0 0-1,0 0 1,0 0 0,1 3-1,-1 2 492,0 44 1025,-10 86-1,-21 5-522,20-85-2006,9-50-256,4-3-149</inkml:trace>
</inkml:ink>
</file>

<file path=word/ink/ink16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4.814"/>
    </inkml:context>
    <inkml:brush xml:id="br0">
      <inkml:brushProperty name="width" value="0.05" units="cm"/>
      <inkml:brushProperty name="height" value="0.05" units="cm"/>
    </inkml:brush>
  </inkml:definitions>
  <inkml:trace contextRef="#ctx0" brushRef="#br0">10 82 7168,'0'-11'3584,"10"-12"-1536,-3 17 1536,3-3-2817,3 0 1,2 4 128,0-1 0,-6-1-1408,3 2 128,-8 5 256</inkml:trace>
  <inkml:trace contextRef="#ctx0" brushRef="#br0" timeOffset="1">7 71 7424,'-3'6'3712,"-1"7"-2304,4-6 2559,4 2-3071,-1-1 128,0 4 512,4-1 0,0-8-1792,-1 3 128,1-3 1152,-1 1 128,1 0-512,-1 0 0,1-2-384,-5 1 0,13-6-1664,-6 6 128</inkml:trace>
</inkml:ink>
</file>

<file path=word/ink/ink16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5.878"/>
    </inkml:context>
    <inkml:brush xml:id="br0">
      <inkml:brushProperty name="width" value="0.05" units="cm"/>
      <inkml:brushProperty name="height" value="0.05" units="cm"/>
    </inkml:brush>
  </inkml:definitions>
  <inkml:trace contextRef="#ctx0" brushRef="#br0">73 26 6784,'-8'2'2880,"16"-4"3370,-33 5-3242,20-1-2827,1 1 1,0 0-1,0 0 0,0 1 1,0-1-1,0 1 0,1 0 1,0 0-1,0 0 0,0 0 1,-3 7-1,6-10-160,0 0-1,0 0 1,0 0-1,0 0 1,1 0-1,-1 0 1,0 0-1,1 0 1,-1 0-1,1 0 1,-1-1-1,1 1 1,0 0-1,-1 0 1,1 0-1,0 0 1,-1-1-1,1 1 1,0 0-1,0-1 1,0 1-1,0-1 1,0 1-1,-1-1 1,3 1-1,4 2 19,-1-1-1,1 0 1,0-1-1,0 0 0,0 0 1,1 0-1,-1-1 1,1 0-1,11-1 0,-17 0-34,-1 1 0,0-1 0,1 1 0,-1-1 0,1 0 0,-1 0 0,0 0 0,0 0 0,0 0 0,1 0 0,-1 0 0,0 0 0,0 0 0,0 0 0,-1-1 0,1 1 0,0 0 0,0-1 0,-1 1 0,1-1 0,-1 1 0,1 0 0,-1-1 0,1 1 0,-1-1 0,0 0 0,0 1 0,0-1 0,0 1 0,0-1 0,0-2 0,-1-5 22,0 0 0,0 0-1,0 1 1,-4-12-1,5 19-31,-1 0 0,1 0-1,-1 1 1,1-1-1,-1 0 1,1 1 0,-1-1-1,0 0 1,1 1 0,-1-1-1,0 0 1,1 1-1,-1-1 1,0 1 0,0 0-1,0-1 1,1 1 0,-1-1-1,0 1 1,0 0 0,0 0-1,0 0 1,0-1-1,0 1 1,1 0 0,-1 0-1,0 0 1,0 0 0,0 1-1,0-1 1,0 0-1,0 0 1,0 0 0,1 1-1,-2 0 1,-1-1-41,0 1 0,1 0 0,-1 0 0,1 0 0,-1 0 0,1 1 0,-1-1 0,1 1 0,-1-1 0,-3 4 0,5 2-487</inkml:trace>
</inkml:ink>
</file>

<file path=word/ink/ink16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6.496"/>
    </inkml:context>
    <inkml:brush xml:id="br0">
      <inkml:brushProperty name="width" value="0.05" units="cm"/>
      <inkml:brushProperty name="height" value="0.05" units="cm"/>
    </inkml:brush>
  </inkml:definitions>
  <inkml:trace contextRef="#ctx0" brushRef="#br0">66 1 6912,'-2'15'9348,"-1"5"-4603,-31 94-3740,33-113-893,-14 66 189,5-24-1711,10-39 364</inkml:trace>
</inkml:ink>
</file>

<file path=word/ink/ink16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7.048"/>
    </inkml:context>
    <inkml:brush xml:id="br0">
      <inkml:brushProperty name="width" value="0.05" units="cm"/>
      <inkml:brushProperty name="height" value="0.05" units="cm"/>
    </inkml:brush>
  </inkml:definitions>
  <inkml:trace contextRef="#ctx0" brushRef="#br0">16 29 10368,'20'-28'5120,"3"33"-5376,-14-5 5887,-3 9-5631,4-3 128,-3 5 0,-4 4 0,-3 6-128,-3 4 0,-4-2 128,-3 4 128,-2-4-128,-4-10 0,-1-3-128,4-2 0,3-2-896,4-3 0</inkml:trace>
  <inkml:trace contextRef="#ctx0" brushRef="#br0" timeOffset="1">101 261 7680,'0'1'264,"-1"1"1,1-1-1,-1 1 1,1-1-1,-1 1 1,1-1-1,0 0 1,0 1-1,0 0 1,0-1-1,0 1 1,0-1-1,0 0 1,1 1-1,-1 0 1,1-1-1,-1 1 1,1-1-1,-1 0 0,1 0 1,0 1-1,1 1 1,-2-1 73,2 3 4196,-2 3-2050,0-49 1314,0 38-3746,0 1 0,1-1 0,-1 2 1,1-2-1,-1 1 0,1 0 0,0 0 1,-1 0-1,1 0 0,0 0 0,0 0 1,0 0-1,0 0 0,1 0 0,-1 0 1,1 1-1,-1 0 0,0-1 1,1 1-1,0-1 0,0 1 0,2-2 1,3 0-438,-1-1-1,0 2 1,1 0 0,-1-1 0,1 1 0,7 0 0,8-2-1151</inkml:trace>
</inkml:ink>
</file>

<file path=word/ink/ink16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7.596"/>
    </inkml:context>
    <inkml:brush xml:id="br0">
      <inkml:brushProperty name="width" value="0.05" units="cm"/>
      <inkml:brushProperty name="height" value="0.05" units="cm"/>
    </inkml:brush>
  </inkml:definitions>
  <inkml:trace contextRef="#ctx0" brushRef="#br0">102 27 5760,'0'-5'3218,"0"3"-2689,0 1 0,0 0 0,0 0 0,0 0-1,0 0 1,0 0 0,0 1 0,0-1 0,0 0 0,0 0-1,-1 0 1,1 0 0,0 0 0,-1 0 0,1 0 0,-1 0-1,0 1-463,0-1 0,0 1 0,1-1 0,0 1 0,-1 0 0,0-1 0,0 1-1,1 0 1,-1-1 0,0 1 0,0 0 0,0 0 0,0 0 0,0 0 0,1 0 0,-2 0-1,-3 0 195,2 0 0,-2 1-1,1-1 1,-1 1-1,1 0 1,0 0-1,-1 0 1,2 1 0,-1 0-1,0 0 1,-5 2-1,7-2-180,-1 0 1,1 0-1,1-1 0,-2 1 0,1 0 0,0 0 0,1 1 0,-1-2 0,1 2 0,-1 0 0,1-1 0,-1 0 0,1 1 1,1 0-1,-1-1 0,0 1 0,1 0 0,-2 4 0,2-4-54,0-1-1,-1 0 1,1 1-1,1 0 1,-1-1-1,0 1 1,1 0-1,-1-1 1,1 0 0,0 1-1,0 2 1,-1-4-20,1 0 0,0 0 0,0 0 1,-1 0-1,1 0 0,0-1 0,0 1 1,0 0-1,0 0 0,0-1 0,-1 0 0,1 1 1,0-1-1,0 1 0,1-1 0,-1 1 1,0-1-1,0 0 0,0 0 0,0 1 0,0-1 1,0 0-1,0 0 0,0 0 0,1 0 1,-1 0-1,0-1 0,1 1 0,7-3-89,0 0 0,-1-1 1,0 1-1,1-2 0,-1 1 0,0-1 0,-1 0 0,13-12 0,1 1-303,1-7-252,-22 23 640,0 0-1,0 0 0,0-1 1,1 1-1,-1 0 1,0 0-1,0 0 0,0 0 1,0 0-1,1-1 0,-1 1 1,0 0-1,0 0 1,0 0-1,0 0 0,0-1 1,0 1-1,0 0 1,1 0-1,-1 0 0,0-1 1,0 1-1,0 0 0,0 0 1,0-1-1,0 1 1,0 0-1,0 0 0,0 0 1,0-1-1,0 1 0,0 0 1,0 0-1,-1 0 1,1-1-1,0 1 0,0 0 1,0 0-1,0 0 0,0 0 1,0 0-1,0 0 1,-1 0-1,1 0 0,0 0 1,0-1-1,0 1 1,0 0-1,-1 0 0,1 0 1,0 0-1,0 0 0,0 0 1,0 0-1,-1-1 1,1 1-1,0 0 0,0 0 1,-1 0-1,1 0 0,0 0 1,0 0-1,0 0 1,-1 0-1,1 0 20,-1 1-18,0 0 1,0-1-1,0 1 0,0 0 1,0 0-1,1 1 0,-1-1 1,0 0-1,0 1 0,1-2 1,0 1-1,0 1 0,-1-1 1,1 0-1,0 1 0,-1-1 1,1 0-1,0 0 0,0 3 1,-1 26-8,1-28-26,1 0-1,-1 1 0,1 0 0,-1-2 0,1 2 0,-1 0 1,1-1-1,0 0 0,0 0 0,1 1 0,-1-1 0,1 0 1,-1-1-1,0 2 0,1-1 0,0 0 0,0-1 1,0 0-1,-1 1 0,1 0 0,1-1 0,-1 1 0,0-1 1,0-1-1,1 1 0,-1 0 0,0 0 0,1 0 1,-1 0-1,1-1 0,-1 0 0,1 1 0,-1-1 0,0 0 1,1 0-1,0 0 0,-1-1 0,3 0 0,15-5-991</inkml:trace>
  <inkml:trace contextRef="#ctx0" brushRef="#br0" timeOffset="1">327 4 7936,'0'-4'12543,"-8"9"-11025,8-5-1484,-1 0 0,0 0 0,0 0 0,0 1 0,1 0 0,0-1 0,-1 1 0,0-1 0,0 1 0,1 0 0,-1 0 0,1-1 0,-1 1 0,1 0 0,-1 0 0,1-1 0,-1 1 0,1-1 0,-1 3 0,-1 3 136,-1 2 0,0-1-1,1 0 1,1 0 0,-3 15 0,4-19-122,-1 0 0,2 1-1,-1-2 1,0 1 0,1 1-1,-1-1 1,1-1-1,0 2 1,0-1 0,0-1-1,0 1 1,0 0 0,1-1-1,-1 1 1,1 0 0,0-1-1,2 3 1,-3-4-50,1 0 0,-1 0-1,0 0 1,0-1 0,0 1 0,0-1 0,1 1 0,-1-1 0,1 1-1,-1-1 1,0 1 0,1-1 0,-1 0 0,1 0 0,0 0 0,-1 0-1,0 0 1,0 0 0,1 0 0,0 0 0,-1-1 0,1 1 0,-2-1-1,3 0 1,3 0-120,-2-1-1,0 0 0,0-1 1,1 1-1,6-6 1,15-12-1094,-3 0-86</inkml:trace>
</inkml:ink>
</file>

<file path=word/ink/ink16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8.167"/>
    </inkml:context>
    <inkml:brush xml:id="br0">
      <inkml:brushProperty name="width" value="0.05" units="cm"/>
      <inkml:brushProperty name="height" value="0.05" units="cm"/>
    </inkml:brush>
  </inkml:definitions>
  <inkml:trace contextRef="#ctx0" brushRef="#br0">33 17 4608,'-1'-17'14192,"2"30"-10998,-10 126-1094,4-92-1725,-1 1 118,2-29-1315,0 33-1</inkml:trace>
  <inkml:trace contextRef="#ctx0" brushRef="#br0" timeOffset="1">1 223 7936,'2'-9'10067,"4"11"-6535,6-2-4054,-8-1 498,1 1 0,-1 0 0,1 0 0,-1 0 0,1 0 0,-1 1 0,1 0 0,-1 0 0,1 1 1,-1-1-1,0 1 0,1-1 0,-1 1 0,0 0 0,-1 1 0,2-1 0,-2 0 0,1 2 0,0-1 0,-2-1 0,2 2 0,-1-1 1,-1 0-1,1 1 0,0 0 0,-1 0 0,0-1 0,1 2 0,-1-1 0,-1 0 0,0 1 0,3 6 0,-3-4-106,1 3-53,-1-9-217,1-4-401,1-5 139</inkml:trace>
  <inkml:trace contextRef="#ctx0" brushRef="#br0" timeOffset="2">173 197 6784,'-6'-12'12031,"9"12"-10879,0 6 128,7-2-1920,0 0 0,3 0 384,0-2 0</inkml:trace>
</inkml:ink>
</file>

<file path=word/ink/ink16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8.693"/>
    </inkml:context>
    <inkml:brush xml:id="br0">
      <inkml:brushProperty name="width" value="0.05" units="cm"/>
      <inkml:brushProperty name="height" value="0.05" units="cm"/>
    </inkml:brush>
  </inkml:definitions>
  <inkml:trace contextRef="#ctx0" brushRef="#br0">80 4 8320,'-5'-2'8482,"-2"1"-3279,1 2-2282,-6 3-2765,-7 0-620,18-4 524,0 0 0,-1 1 0,1-1 0,-1 0 0,1 0 0,0 1 0,0-1 0,0 1 0,0 0 0,-1-1 0,1 1 0,0-1 0,-1 0 0,2 1 0,-1 0 0,0 0 0,0 0 0,0 0 0,0 0 0,0 1 1,0-2-1,0 1 0,1 0 0,-1 1 0,1-1 0,0 0 0,-1 1 0,1-1 0,-1 0 0,1 0 0,-1 2 0,1 0-48,0-1-1,-1-1 1,1 1 0,0 1-1,0-1 1,1-1 0,-1 2-1,0-1 1,1 0 0,-1 0-1,1-1 1,0 2 0,-1-1-1,0 0 1,1-1 0,0 1-1,1 0 1,-1 0 0,3 2 0,-1-1-391,1 0 1,-1-1 0,2 1 0,-2-1 0,2 1 0,-1-2 0,0 1 0,1 0 0,-1-1 0,0 1-1,1-1 1,-1 0 0,1-1 0,-1 0 0,1 0 0,-1 0 0,2 0 0,-2 0 0,1 0 0,-1-1-1,1 0 1,6-3 0,1 0-579,0 0 1,0-1-1,18-12 0,6-6 3689,-17 11-1995,-16 11-515,-1 1-1,1-2 1,-1 0-1,0 0 1,1 0-1,-1 0 0,0 1 1,3-5-1,-5 6-206,0 0 0,0 0 0,0-1 0,0 1 0,1 0 0,-1 0 0,0 0 0,0 0 0,0 0 0,0 0 0,0-1 0,0 1 0,0 0-1,0-1 1,0 1 0,0 0 0,-1 0 0,1-1 0,0 1 0,0 0 0,0 0 0,0-1 0,0 1 0,0 0 0,0 0 0,-1 0 0,1-1 0,0 1 0,0 0-1,0 0 1,-1 0 0,1 0 0,0-1 0,0 1 0,0 0 0,-1 0 0,1 0 0,0 0 0,0 0 0,0 0 0,0 0 0,0-1 0,0 1 0,-1 0-1,1 0 1,0 0 0,-1 0 0,1 0 0,0 0 0,0 0 0,-1 1 0,1-1 0,-16-1 455,16 1-430,-2 0-4,-4-1 152,1 1 0,0 0 0,-1 1 0,1 0 0,-10 2 0,13-2-116,0 0 1,0 0-1,0 0 0,1 0 1,-1 0-1,0 1 0,1-1 1,-1 1-1,1-1 0,0 0 1,-1 1-1,1 0 0,0 0 1,0 0-1,0-1 0,0 1 1,0 0-1,0 2 0,-1 2 128,-1-1 0,2 1 0,-1-1-1,2 0 1,-1 1 0,0-1 0,0 1 0,1 8-1,0-12-153,1 0 0,-1-1-1,1 1 1,-1 0-1,1 0 1,-1 0 0,0-1-1,1 1 1,1 0-1,-1 0 1,0 0 0,0-1-1,0 0 1,1 1-1,-2-1 1,2 1 0,0-1-1,-1 1 1,1-2-1,0 1 1,-1 0 0,1 0-1,0 0 1,0 0-1,0 0 1,2 0 0,3 1-53,0-1 1,1 0-1,0 0 1,0-1 0,-1 0-1,1 0 1,-1-1-1,1 0 1,8-2 0,23-7-4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0.023"/>
    </inkml:context>
    <inkml:brush xml:id="br0">
      <inkml:brushProperty name="width" value="0.05" units="cm"/>
      <inkml:brushProperty name="height" value="0.05" units="cm"/>
    </inkml:brush>
  </inkml:definitions>
  <inkml:trace contextRef="#ctx0" brushRef="#br0">0 33 8320,'0'11'4096,"0"-26"-1408,5 4 3327,2 4-3583,10 11-2688,7-4 0,3 0 768,6-4 0,-2-2-384,-11 6 128,-1 0-1280,1-5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5.255"/>
    </inkml:context>
    <inkml:brush xml:id="br0">
      <inkml:brushProperty name="width" value="0.05" units="cm"/>
      <inkml:brushProperty name="height" value="0.05" units="cm"/>
    </inkml:brush>
  </inkml:definitions>
  <inkml:trace contextRef="#ctx0" brushRef="#br0">35 1 6016,'0'2'3242,"0"-1"-2929,0 0-1,0-1 0,0 1 1,0-1-1,0 1 1,0 0-1,0-1 0,0 1 1,0-1-1,0 1 0,0 0 1,1-1-1,-1 1 1,0-1-1,0 1 0,1-1 1,-1 1-1,0-1 0,1 1 1,-1-1-1,1 1 1,-1-1-1,0 1 0,1-1 1,-1 0-1,1 1 0,0-1 1,1 15 4594,-2 35-5671,0-27 1527,-9 116 347,-2 33-2476,14-164 342</inkml:trace>
  <inkml:trace contextRef="#ctx0" brushRef="#br0" timeOffset="1">0 332 8064,'0'5'12031,"0"-2"-11263,8-6-256,-1-5 0,1 5-768,-4 3 0,4 3 384,13-3 128,-2-3-1024,1 6 0</inkml:trace>
</inkml:ink>
</file>

<file path=word/ink/ink17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09.497"/>
    </inkml:context>
    <inkml:brush xml:id="br0">
      <inkml:brushProperty name="width" value="0.05" units="cm"/>
      <inkml:brushProperty name="height" value="0.05" units="cm"/>
    </inkml:brush>
  </inkml:definitions>
  <inkml:trace contextRef="#ctx0" brushRef="#br0">9 12 6272,'-3'-4'6762,"1"9"-2667,-1 21-1455,3-23-2628,0 1 1,-1 0-1,2-2 0,-1 2 0,0 0 0,1-2 1,0 2-1,0-1 0,0 0 0,-1 0 0,1 1 1,1-2-1,0 1 0,0 1 0,0-2 0,-1 1 1,3 2-1,-2-5-7,0 1 1,-2 0 0,2 0 0,0-1 0,0 1-1,0-1 1,-1 1 0,0-1 0,1 0-1,0 0 1,0 0 0,0 0 0,-1 0 0,1 0-1,0-1 1,0 1 0,0 0 0,-2-1-1,2 0 1,0 1 0,0-1 0,-1 0 0,1 1-1,-1-1 1,0 0 0,3-2 0,1-1-57,0 0 0,-1 0 0,1 0 0,-1-1 0,8-10 0,10-19-311,-22 36 389,-1 0 0,1 0 0,0 0 0,-1 0 0,1-2 0,0 2-1,0 0 1,0 0 0,0 0 0,0-1 0,1 1 0,-1 0 0,1 0 0,-1-1 0,1 1 0,-1-1 0,2 3 0,-1 1 47,2-1 0,-1 1 0,0-2 0,0 2 0,1-1-1,5 6 1,-6-8-38,0 1-1,0-2 0,0 1 0,1 0 0,-1 0 1,0 0-1,1-1 0,0 0 0,2 2 0,-4-3-18,0 0 0,0 0 0,0 0 0,0 0 0,0 0 0,-1 0 0,1 0 0,-1-1 0,1 1 0,0 0 0,0-1 0,0 1 0,0 0 0,0-1 0,0 1 0,-1-1 0,1 1 0,-1 0 0,1-1 0,-1 1 0,1-1 0,0 0 0,-1 1 0,1-1 0,-1 0 0,1 0 0,-1 0 0,1 0 0,-1 1 0,1-1 0,-1-1 0,4-5 254,0-2-1,-1 1 0,-1 0 0,1 0 0,-1 0 1,0 0-1,-1 0 0,1-14 0,3 16-1400,0 2 212</inkml:trace>
</inkml:ink>
</file>

<file path=word/ink/ink17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0.033"/>
    </inkml:context>
    <inkml:brush xml:id="br0">
      <inkml:brushProperty name="width" value="0.05" units="cm"/>
      <inkml:brushProperty name="height" value="0.05" units="cm"/>
    </inkml:brush>
  </inkml:definitions>
  <inkml:trace contextRef="#ctx0" brushRef="#br0">168 13 7296,'0'0'93,"0"1"0,0-1-1,0 0 1,0 0 0,0 0 0,-1 0 0,1 0 0,0 0 0,0 0 0,0 1 0,0-1-1,0 0 1,-1 0 0,1 0 0,0 1 0,0-1 0,0 0 0,-1 0 0,1 0 0,0 0-1,0 0 1,0 1 0,-1-1 0,1 0 0,0 0 0,0 0 0,0 0 0,0 0 0,0 0-1,0 0 1,-1 0 0,1 0 0,0 0 0,0 0 0,-1 0 0,1 0 0,-10-6 3406,9 5-3135,0 0 0,-1-1 0,1 1 0,0 0 0,0 1 0,0 0 0,-1-1-1,1 0 1,-1 1 0,0-1 0,1 1 0,0-1 0,-2 0 0,1 1-268,-12 0 697,-2 1 0,-27 3 0,40-3-689,0 1 0,-1 0 0,0-1 0,2 1 0,-2-1 0,1 2 0,1-1 0,-2 1 0,1-2 0,1 2 0,-1 0 0,1 0 0,-4 6 0,4-9-75,1 2 0,0 0-1,0 0 1,0 0 0,1-1 0,-1 0-1,0 1 1,0 0 0,1 1 0,-1-2-1,1 1 1,-1 0 0,1 0 0,0 0-1,0-1 1,0 2 0,0-1 0,0 0 0,1 0-1,-1-1 1,1 1 0,-1 0 0,1 0-1,0 0 1,-1-1 0,1 1 0,1 3-1,-1-4-24,1 0 0,0 0 0,-1 0-1,0 0 1,1 1 0,0-1 0,0 0-1,0-1 1,-1 1 0,0-1 0,1 1-1,1-1 1,-1 1 0,0-1 0,-1 0 0,1 0-1,0 1 1,0-1 0,0-1 0,-1 1-1,1 0 1,1 0 0,0-2 0,4 2-5,-1-2 0,0 0 0,0 0 0,-1-1 0,12-5 1,48-41-854,-62 46 730,1 0-1,-1 1 1,1-2 0,-1 1-1,3-5 1,-2 3 31,-5 3 124,-5 8 9,6-1-62,-1-1-1,1 1 0,0-1 1,0 1-1,1-1 0,-1 2 1,1-2-1,0 1 0,1-1 1,-1 1-1,1-1 0,-1 0 1,1 0-1,0 1 0,5 7 1,-5-11-62,-2-1 19,0 0 0,0 0 0,0 0 0,0 0 0,0 0 0,1 0 0,-1 1 0,0-1 1,0 0-1,0 0 0,1 0 0,-1 0 0,0 1 0,0-1 0,1 0 0,-1 0 0,0 0 0,0 0 0,1 0 0,-1 0 1,0 0-1,1 0 0,-1 0 0,0 0 0,0 0 0,1 0 0,-1 0 0,0 0 0,0 0 0,0 0 0,0 0 0,0 0 1,1 0-1,-1 0 0,0 0 0,0 0 0,1 0 0,-1-1 0,0 1 0,0 0 0,0 0 0,1 0 0,-1 0 0,0-1 1,0 1-1,0 0 0,1 0 0,8-9-2644</inkml:trace>
</inkml:ink>
</file>

<file path=word/ink/ink17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0.614"/>
    </inkml:context>
    <inkml:brush xml:id="br0">
      <inkml:brushProperty name="width" value="0.05" units="cm"/>
      <inkml:brushProperty name="height" value="0.05" units="cm"/>
    </inkml:brush>
  </inkml:definitions>
  <inkml:trace contextRef="#ctx0" brushRef="#br0">0 42 7040,'2'-6'9012,"-4"15"-5263,3 0-5119,1 16 2216,0 34-1,-3-41-398,2 0 0,-1 0 0,2 1 0,5 19 0,-7-37-457,0 0 0,0-1 0,0 1 0,0 0 0,0 0 0,0 0 0,1 0 0,-1 0 0,0-1 0,1 0 0,-1 1 0,0 0 0,1 0 0,-1-1 0,1 1 0,-1 0 0,1-1 0,0 1 0,-1 0 0,1-1 0,0 1 0,-1-1 0,1 1 0,-1-1 0,1 0 0,-1 0 0,1 0 0,0 1 0,0-1 0,0 0 0,0 1 0,-1-1 0,1 0 0,0 0 0,0 0 0,-1 0 0,1 0 0,0 0 0,0 0 0,0 0 0,-1-1 0,1 1 0,0 0 0,0 0 0,0-1 0,1 1 0,16-9-886</inkml:trace>
  <inkml:trace contextRef="#ctx0" brushRef="#br0" timeOffset="1">187 2 7424,'-3'-2'8238,"5"8"-2891,-3 12-5855,-7 59 2416,2 128 1,6-198-1886,0-6-599,1-3-640,7-8-86</inkml:trace>
  <inkml:trace contextRef="#ctx0" brushRef="#br0" timeOffset="2">208 177 8192,'0'0'4096,"28"3"-2176,-22-3 2943,10-3-4735,-2 2 0,2-4 0,-6 5 128,0 0-512,-5-2 128</inkml:trace>
</inkml:ink>
</file>

<file path=word/ink/ink17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1.169"/>
    </inkml:context>
    <inkml:brush xml:id="br0">
      <inkml:brushProperty name="width" value="0.05" units="cm"/>
      <inkml:brushProperty name="height" value="0.05" units="cm"/>
    </inkml:brush>
  </inkml:definitions>
  <inkml:trace contextRef="#ctx0" brushRef="#br0">7 1 8320,'-7'10'11903,"14"-4"-11647,4 4 128,-3-3 128,3-2 128,3 9-640,4-2 0,-7 2 384,4-2 0,-4 5-128,0-8 128,10-2-1280,-3-7 0</inkml:trace>
</inkml:ink>
</file>

<file path=word/ink/ink17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1.902"/>
    </inkml:context>
    <inkml:brush xml:id="br0">
      <inkml:brushProperty name="width" value="0.05" units="cm"/>
      <inkml:brushProperty name="height" value="0.05" units="cm"/>
    </inkml:brush>
  </inkml:definitions>
  <inkml:trace contextRef="#ctx0" brushRef="#br0">125 7 7296,'-7'-2'10171,"-8"3"-7712,-15 5-1906,27-4-320,-2-1 0,1 1 0,1 0 0,-1 1 0,1 0 0,-1-2-1,1 3 1,0-1 0,0-1 0,-1 2 0,2-1 0,-5 7 0,4-5-68,-1 1 1,1 0-1,0 0 1,0 1 0,1-1-1,0 0 1,-2 10-1,4-15-155,0 1 0,0 0 0,0 0-1,0 0 1,0-1 0,1 1 0,-1 0-1,1 0 1,-1 0 0,1 0 0,0-1-1,-1 1 1,1 0 0,-1 0 0,1-1-1,1 1 1,-1-1 0,0 0 0,0 1-1,1-1 1,-1 1 0,2 0 0,0 0 3,0 0 1,0 1 0,0-1 0,0-1 0,0 1 0,1 0-1,-1-1 1,1 1 0,6 0 0,3 0 2,-1-1 1,1 0 0,-1-1-1,1 0 1,0-1-1,-1 0 1,0-1 0,15-4-1,-24 4-16,0 1 0,1 0 0,-1-2 0,0 1 0,0 0 0,0 0 0,0 0 0,0-1-1,0 0 1,-1 1 0,0-1 0,1-1 0,-1 2 0,0-2 0,-1 1 0,1 0 0,0-1 0,-1 0 0,1 2-1,-1-7 1,0 6 1,0 0 0,0 0 0,-1 0 0,1-1 0,-1 1 0,0 0 0,0 0 0,0 0 0,-1 0 0,1-1 0,-1 1 0,0 0 0,0 0 0,1 0 0,-1 0 0,-1 0 0,1 0 0,-1 0 0,0 0 0,1 0 0,-1 1 0,0 0 0,-4-5 0,3 5-19,0-1 0,0 1 0,-1-1 0,1 2 0,0-1 0,-1 0 0,0 0 0,1 0 0,-2 2 0,2-2 0,-1 1 1,1 0-1,-2 1 0,1-1 0,0 1 0,0 0 0,0 0 0,0 0 0,1 0 0,-2 1 0,1 0 0,0 0 0,0 0 1,-6 2-1,-1 6-964,5 3-170</inkml:trace>
</inkml:ink>
</file>

<file path=word/ink/ink17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2.509"/>
    </inkml:context>
    <inkml:brush xml:id="br0">
      <inkml:brushProperty name="width" value="0.05" units="cm"/>
      <inkml:brushProperty name="height" value="0.05" units="cm"/>
    </inkml:brush>
  </inkml:definitions>
  <inkml:trace contextRef="#ctx0" brushRef="#br0">202 2 6656,'0'-1'10157,"-8"15"-7807,-14 26-3018,-15 16 2311,-35 70 0,11-6-641,59-112-1258</inkml:trace>
  <inkml:trace contextRef="#ctx0" brushRef="#br0" timeOffset="1">180 37 8320,'1'16'11127,"3"9"-7628,1 15-4387,-8 166 2893,3-201-2308,0 0 0,-1 0 0,1 0 1,-3 9-1,0-7-999</inkml:trace>
  <inkml:trace contextRef="#ctx0" brushRef="#br0" timeOffset="2">75 249 8704,'-6'-6'4352,"10"19"3711,2-13-7935,6-5 0,5 5 0,0 5 0,15-10-1152,1 3 0</inkml:trace>
</inkml:ink>
</file>

<file path=word/ink/ink17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3.085"/>
    </inkml:context>
    <inkml:brush xml:id="br0">
      <inkml:brushProperty name="width" value="0.05" units="cm"/>
      <inkml:brushProperty name="height" value="0.05" units="cm"/>
    </inkml:brush>
  </inkml:definitions>
  <inkml:trace contextRef="#ctx0" brushRef="#br0">169 1 7680,'-11'2'1458,"0"1"1,1 0 0,-1 1-1,1-1 1,-1 2-1,1 0 1,-16 11 0,24-16-1421,1 1 0,0 0 0,-1 0 0,1 0-1,0 0 1,1 0 0,-1 0 0,-1 0 0,1 0 0,0 0 0,1 0 0,-1 1 0,0-1 0,0 0 0,1 1 0,-1-1 0,1 3 0,0-3-17,0 1 0,0-1 1,0 0-1,1 0 0,-1 0 1,1 1-1,0-1 0,0 0 1,-1 1-1,1-1 0,0-1 1,0 1-1,0 1 0,0-1 0,-1 0 1,2 0-1,-1 0 0,0-1 1,3 2-1,1 2 1,0 0 1,-1 0-1,2 1 1,-3-1-1,2 2 1,-2-2-1,6 8 1,-9-11-21,1 1 1,0-2 0,-1 1-1,1 0 1,-1 1 0,1-1-1,-1 1 1,1-1 0,-1 0 0,0 0-1,0 0 1,0 1 0,0-1-1,0 0 1,0 1 0,0-1 0,0 0-1,0 0 1,-1 1 0,1-1-1,0 0 1,-1 1 0,1-1 0,-1-1-1,0 1 1,1 1 0,-1-1-1,1 0 1,-1 0 0,0 0-1,0 0 1,0 0 0,0-1 0,0 1-1,0 0 1,0 0 0,-1 0-1,2-1 1,-1 1 0,0 0 0,-1-1-1,1 1 1,-3-1 0,0 2 43,-1-2 0,1 2 0,-1-1 0,1-1-1,-1 1 1,1-1 0,-10 0 0,12 0-85,-1 0 0,0-1 0,1 1 0,0-1 0,-1 1 1,0-1-1,0 0 0,2 1 0,-2-1 0,0-1 0,1 1 0,0-1 0,0 1 0,-1-1 0,-1-1 0,0-5-623</inkml:trace>
</inkml:ink>
</file>

<file path=word/ink/ink17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3.650"/>
    </inkml:context>
    <inkml:brush xml:id="br0">
      <inkml:brushProperty name="width" value="0.05" units="cm"/>
      <inkml:brushProperty name="height" value="0.05" units="cm"/>
    </inkml:brush>
  </inkml:definitions>
  <inkml:trace contextRef="#ctx0" brushRef="#br0">66 1 8064,'-1'0'481,"0"0"1,0 0 0,0 1-1,1-1 1,-1 1-1,0-1 1,1 0 0,-1 1-1,0 0 1,0-1-1,1 1 1,-1-1 0,0 0-1,0 1 1,1 0 0,-1-1-1,0 1 1,1 0-1,-1 0 1,1 0 0,0 0-1,0 0 1,0 0-1,-1-1 1,1 1 0,0 1-1,-6 11-535,5-10 110,0-1 1,1 1 0,0 0-1,0-1 1,0 1 0,0 0-1,0 0 1,0-1 0,1 1-1,0 0 1,-1-1 0,1 0-1,0 1 1,0 0 0,3 4-1,-3-4-22,1 2 0,0-1 0,-1 0-1,0 1 1,1 7 0,-2-7-19,0-1 1,0 0-1,0 0 0,-1 1 1,0-1-1,-2 7 1,3-10-18,-1-1 0,1 1 1,-1 0-1,1 0 1,-1-1-1,1 1 1,-1 0-1,1-1 0,0 1 1,-1 0-1,1-1 1,-1 0-1,0 0 0,1 1 1,-1-1-1,0 1 1,0-1-1,1 0 1,-1 1-1,0-1 0,0 0 1,1 0-1,-1 0 1,1 0-1,-1 1 0,0-1 1,0 0-1,0 0 1,0 0-1,0-1 0,0 1 1,1 0-1,-1 0 1,1 0-1,-1-1 1,0 1-1,1 0 0,-1-1 1,0 1-1,-1-1 1,-15-8-895,8 0 106</inkml:trace>
  <inkml:trace contextRef="#ctx0" brushRef="#br0" timeOffset="1">183 100 6912,'0'0'96,"0"0"0,0 0-1,-1 0 1,1 0 0,0-1 0,0 1 0,0 0 0,-1 0 0,1 0 0,0 0 0,0-1 0,0 1-1,0 0 1,0 0 0,-1 0 0,1-1 0,0 1 0,0 0 0,0 0 0,0 0 0,0-1-1,0 1 1,0 0 0,0 0 0,0-1 0,0 1 0,0 0 0,0 0 0,0 0 0,0-1 0,0 1-1,0 0 1,0 0 0,0-1 0,0 1 0,0 0 0,0 0 0,0 0 0,1-1 0,-1 1-1,0 0 1,0 0 0,0 0 0,1-1 0,10-9 1492,2-3 3324,-11 12-4632,0 0 0,0 0 0,1 0 0,-2 0 0,1 1 0,1-1-1,-1 1 1,-1 0 0,6 0 0,8-3-199,-12 2-59,-1 0 0,0 0 0,1-1 0,-1 1 0,0 0-1,0-1 1,0 1 0,3-5 0,-5 6-17,1 0 1,-1 0-1,0 0 1,1-1-1,-1 1 1,0 0-1,1-1 1,-1 1-1,0-1 0,0 1 1,1-1-1,-1 1 1,0 0-1,0-1 1,0 1-1,0-1 0,0 1 1,0-1-1,0 1 1,0-1-1,0 1 1,0-1-1,0 1 1,0 0-1,0-1 0,0 1 1,0 0-1,0-1 1,0 1-1,-1-1 1,1 1-1,0-1 0,0 1 1,-1-1-1,1 1 1,0 0-1,-1-1 1,1 1-1,0-1 1,-1 1-1,1 0 0,0-1 1,0 1-1,0 0 1,-1 0-1,1-1 1,-1 1-1,1 0 0,-1 0 1,1 0-1,-1 0 1,1 0-1,-1 0 1,1 0-1,-1 0 1,1 0-1,-1 0 0,-1 0 9,-2 0-1,1 0 1,1 0-1,-1 0 1,-1 0-1,2 0 1,-1 0-1,0 1 1,0 0-1,1 0 1,-1 0-1,-4 3 1,4-3 24,0 0 0,-1 0 1,0 0-1,2 0 0,-9 1 1,10-2-2,-1 0-1,0 0 1,1 0 0,0 1 0,0-1 0,-1 0 0,0 1-1,1-1 1,-1 1 0,1-1 0,1 0 0,-2 1 0,1 0 0,0 0-1,-1 0 1,1 0 0,0 0 0,0 0 0,1 0 0,-2 0-1,1 0 1,1 0 0,-1 0 0,0 1 0,0-1 0,0 0-1,1 1 1,-1-1 0,1 0 0,-1 0 0,1 1 0,0 0 0,0-1-1,0 1 1,0-1 0,0 2 0,0 0 30,0 0 0,0 1 0,0-1 0,0 0 0,0 1 0,1-1 0,0 0 0,0 0 0,0 1 0,1-2 0,-1 2 0,1-1 0,-1-1 0,3 5 0,-3-6-89,0 0 1,1 1 0,-2-1-1,2 1 1,-1-1 0,1 0-1,0 1 1,0-2 0,-1 1-1,0 0 1,1 0 0,0 0-1,0 0 1,0-1 0,-1 1-1,1-1 1,1 1 0,-1-1-1,-1 0 1,1 0 0,0 0-1,0 0 1,0 0 0,-1 0-1,2 0 1,1-1 0,23-6-897</inkml:trace>
</inkml:ink>
</file>

<file path=word/ink/ink17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4.267"/>
    </inkml:context>
    <inkml:brush xml:id="br0">
      <inkml:brushProperty name="width" value="0.05" units="cm"/>
      <inkml:brushProperty name="height" value="0.05" units="cm"/>
    </inkml:brush>
  </inkml:definitions>
  <inkml:trace contextRef="#ctx0" brushRef="#br0">129 4 7552,'-10'-2'5108,"9"2"-4943,1-1-1,0 1 0,-1 0 1,1 0-1,0 0 1,-1 0-1,1 0 1,-1 0-1,1 0 0,0 0 1,-1-1-1,1 1 1,-1 1-1,1-1 1,0 0-1,-1 0 1,1 0-1,-1 0 0,1 0 1,0 0-1,-1 0 1,1 0-1,0 1 1,0-1-1,0 0 0,0 0 1,-1 1-1,0-1 1,-3 2 284,0 1 1,1 1-1,0-2 1,0 2-1,0 0 1,-4 5-1,-2 1-737,3-4 1114,5-6-807,1 1 1,0-1 0,-1 0 0,1 0 0,0 1-1,-1-1 1,1 0 0,0 1 0,0-1 0,0 0-1,0 0 1,-1 0 0,1 1 0,0-1-1,0 0 1,0 1 0,0-1 0,-1 1 0,1-1-1,0 1 1,0-1 0,0 0 0,0 1 0,0-1-1,0 1 1,0-1 0,0 1 0,0-1 0,0 1-1,0-1 1,0 0 0,1 1 0,-1-1 0,0 0-1,0 0 1,0 1 0,1-1 0,-1 0-1,0 1 1,0-1 0,0 0 0,0 1 0,0-1-1,1 0 1,-1 1 0,0-1 0,1 0 0,-1 0-1,0 1 1,1-1 0,34 41 385,-34-41-402,-1 0-1,1 1 1,-1-1-1,0 1 1,1-1 0,-1 1-1,0-1 1,1 0-1,-1 1 1,0-1-1,0 1 1,0-1-1,1 1 1,-1-1-1,0 1 1,0-1-1,0 1 1,0-1 0,0 1-1,0-1 1,0 0-1,0 1 1,0-1-1,0 1 1,0-1-1,0 1 1,-1-1-1,1 1 1,0-1-1,-1 1 1,1 0 0,-1 0 1,0 0-1,0 0 1,0-1-1,0 1 1,0 0-1,0 0 1,0-1-1,0 1 0,-1 0 1,0 0-1,-4 1-1,1-1 0,-1 0-1,1 1 1,-8 0-1,5-1-147,-18 0 10,24-1 3,1 0 1,0 0-1,0 0 0,0-1 1,0 1-1,1 0 1,-1 0-1,0-1 0,0 1 1,0-1-1,0 1 1,0-1-1,0 1 0,0-1 1,0 0-1,1 1 0,0-1 1,-1 1-1,0 0 1,1-1-1,-2-1 0,1-4-2171</inkml:trace>
  <inkml:trace contextRef="#ctx0" brushRef="#br0" timeOffset="1">265 30 7680,'0'-1'214,"0"0"1,0 0-1,0 0 0,-1 0 1,1 0-1,-1 0 1,1 1-1,-1-1 0,1 0 1,-1 0-1,1 1 1,0-1-1,-1 0 1,1 0-1,-1 0 0,0 1 1,0-1-1,0 0 1,0 1-1,1 0 0,-1 0 1,0-1-1,0 1 1,1-1-1,-1 1 0,0 0 1,0 0-1,0-1 1,0 1-1,0 0 1,0 0-1,-1 0 0,1 0 1,1 0-1,-1 0 1,0 0-1,0 0 0,0 1 1,0-1-1,0 0 1,0 1-1,0-1 0,0 1 1,1-1-1,-1 0 1,1 0-1,-1 1 1,0 0-1,0-1 0,0 1 1,1 0-1,-1-1 1,0 1-1,1 0 0,-1 0 1,0 0-1,1 0 1,-1 0-1,0 4-158,-1-1 0,0 1 0,0-1 1,1 1-1,0-1 0,1 2 0,-1-2 0,1 1 0,0 0 0,0 0 1,0-1-1,1 2 0,-1-2 0,1 1 0,0 0 0,0 0 0,1-1 1,2 7-1,-4-9-38,1-1 0,-1 0 0,0 1 0,0 0 0,0-1 0,0 1 0,0-1 0,0 1 0,0-1 0,0 1 0,-1 0 0,1 0 0,0-2 0,0 2 0,-1-1 0,0 1 0,0 0 0,0-1 0,0 0 0,-2 2 0,3-2-31,-1 0 0,1 0 0,0-1 0,-1 1-1,1 0 1,-1 0 0,0-1 0,1 0 0,-1 0-1,0 1 1,0-1 0,0 1 0,0-1 0,0 1-1,0-1 1,1 0 0,0 0 0,-1 1 0,0-1-1,0 0 1,0 0 0,0 0 0,0 0 0,0 0-1,0 0 1,0 0 0,1 0 0,-1-1 0,0 1-1,0 0 1,0-1 0,0 1 0,0 0 0,0-1-1,1 1 1,-1-1 0,0 1 0,1 0 0,-1-1-1,-4-5-754</inkml:trace>
</inkml:ink>
</file>

<file path=word/ink/ink17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4.821"/>
    </inkml:context>
    <inkml:brush xml:id="br0">
      <inkml:brushProperty name="width" value="0.05" units="cm"/>
      <inkml:brushProperty name="height" value="0.05" units="cm"/>
    </inkml:brush>
  </inkml:definitions>
  <inkml:trace contextRef="#ctx0" brushRef="#br0">1 28 7552,'2'-1'711,"-1"0"0,1 0 1,0 0-1,0 0 0,0 1 1,0-1-1,0 1 0,0-1 0,0 0 1,0 1-1,0 0 0,0 0 1,3 0-1,-4 0-664,0 0 18,0 0-1,-1 0 1,1 0 0,0 0-1,-1 0 1,1 0 0,0 0 0,-1-1-1,1 1 1,-1 0 0,1 0 0,0-1-1,-1 1 1,1 0 0,-1-1 0,1 1-1,-1-1 1,1 1 0,0-1-1,-1 1 1,0-1 0,1 0 0,-1 0-1,1 1-40,-1 0-1,0-1 1,0 1-1,0 0 1,0-1-1,0 1 1,0-1-1,0 1 0,0 0 1,0-1-1,0 1 1,0 0-1,0-1 1,0 0-1,0 1 1,0 0-1,-1 0 1,1-1-1,0 1 0,0 0 1,0-1-1,0 1 1,-1 0-1,1 0 1,0-1-1,0 1 1,0-1-1,-1 1 1,1 0-1,-1 0 0,1 0 1,0-1-1,-1 1 1,1 0-1,0 0 1,0 0-1,-1 0 1,1 0-1,0 0 0,-1 0 1,0-1-1,0 2 52,-1-1-1,1 0 0,-1 1 1,1-1-1,0 0 0,-1 1 1,1 0-1,0 0 0,-1-1 1,1 1-1,-2 1 0,-2 2 293,5-4-316,-2 1 0,2-1 0,-1 2 0,0-2 0,0 1 0,1 0 0,-1 0 0,1 0 0,-1 0-1,1 0 1,-1 0 0,0 0 0,1 0 0,0 0 0,-1 3 0,1-3 32,-1 1-1,1 0 1,0 0-1,-1 1 0,1-2 1,0 2-1,1-2 1,0 3-1,-1-2-94,0-1 1,0 0-1,1 0 0,-1 0 0,0 0 0,1 0 0,0 0 1,-1 0-1,1 0 0,-1-1 0,1 2 0,0-2 0,0 1 0,-1 0 1,1 0-1,0-1 0,0 1 0,0-1 0,0 1 0,0 0 0,0-1 1,0 1-1,0-1 0,0 0 0,0 1 0,0-1 0,0 0 0,0 0 1,0 0-1,0 0 0,1 0 0,-1 0 0,0 0 0,0 0 1,2 0-1,12-4-1076,1-2-86</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5.741"/>
    </inkml:context>
    <inkml:brush xml:id="br0">
      <inkml:brushProperty name="width" value="0.05" units="cm"/>
      <inkml:brushProperty name="height" value="0.05" units="cm"/>
    </inkml:brush>
  </inkml:definitions>
  <inkml:trace contextRef="#ctx0" brushRef="#br0">71 146 7936,'0'0'333,"1"-1"0,-1 0 0,0 0 0,1 0 0,-1 0 1,0 0-1,1 0 0,-1 1 0,1-1 0,-1 0 0,1 0 0,-1 1 1,1-1-1,0 0 0,0 1 0,-1-1 0,1 0 0,0 1 0,0-1 1,1 0-85,-1 0 1,0 0-1,0 1 1,0-1-1,0 0 1,0 0-1,0-1 1,0 1 0,0 0-1,-1 0 1,1 0-1,0 0 1,-1-1-1,1 1 1,0 0 0,-1-1-1,0 1 1,1-1-1,-1 1 1,0-3-1,0-5-108,1 0 0,0-1 0,0 1 0,4-13-1,-5 20-104,0 1 0,0-1-1,0 1 1,0-1-1,0 1 1,0-1-1,0 1 1,0-1 0,-1 1-1,1-1 1,0 1-1,-1-1 1,1 1-1,-1 0 1,0-1 0,0 1-1,1 0 1,-1-1-1,0 1 1,0 0-1,0 0 1,0 0 0,0 0-1,-1 0 1,1 0-1,0 0 1,0 0 0,-1 1-1,-1-2 1,2 1 4,0 1 0,0-1 0,-1 0 0,1 1 0,0-1 0,-1 1 0,1 0 0,0-1 0,-1 1-1,1 0 1,-1 0 0,1 0 0,-1 0 0,1 0 0,0 0 0,-1 0 0,1 0 0,-1 1 0,1-1 0,0 1 0,-1-1 0,1 1 0,0-1 0,-1 1 0,1 0 0,0 0 0,0-1 0,0 1 0,0 0 0,0 0 0,-2 2 0,-2 4 99,0 0-1,1 0 1,-1 1 0,2-1-1,-1 1 1,1 0 0,0 0-1,0 1 1,1-1 0,0 1-1,1-1 1,0 1 0,0 11-1,1-18-116,0 0 0,1 0 0,-1 0-1,1-1 1,-1 1 0,1 0 0,0 0-1,-1 0 1,1 0 0,0-1 0,0 1-1,0 0 1,1-1 0,-1 1 0,0-1-1,0 1 1,1-1 0,-1 0 0,1 0 0,0 1-1,-1-1 1,1 0 0,0 0 0,-1-1-1,1 1 1,0 0 0,2 0 0,4 1-59,-1-1-1,1-1 1,0 1 0,-1-1 0,13-2 0,-4 1-456,22 1-425</inkml:trace>
</inkml:ink>
</file>

<file path=word/ink/ink17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5.383"/>
    </inkml:context>
    <inkml:brush xml:id="br0">
      <inkml:brushProperty name="width" value="0.05" units="cm"/>
      <inkml:brushProperty name="height" value="0.05" units="cm"/>
    </inkml:brush>
  </inkml:definitions>
  <inkml:trace contextRef="#ctx0" brushRef="#br0">128 278 7680,'0'-1'296,"0"1"-1,0-1 1,0 0 0,0 0 0,0 0 0,-1 1 0,1 0-1,0-1 1,-1 0 0,1 0 0,0 1 0,-1-1-1,1 0 1,-1 1 0,0-1 0,1 0 0,-1 1 0,1-1-1,-1 1 1,0-1 0,1 1 0,-1 0 0,1 0 0,-1 0-1,0-1 1,-11 2 4439,1 2-4340,-16 3 533,24-6-852,1 0 0,-1 0 0,0 0 0,0 1 0,2 0 0,-2-1-1,0 1 1,0 0 0,1 1 0,0-1 0,-1 0 0,1 0 0,0 1 0,0-1 0,-1 1-1,0 2 1,0-1 8,0 0 0,1 0 0,0 1 0,0-1 0,0 0 0,0 1 0,1 0 0,0 0 0,0 0 0,0-1 0,-2 9 0,3-11-67,0 0 0,0 1 0,0-2-1,0 2 1,0-1 0,0 0-1,0 1 1,0-1 0,1 0 0,-1 0-1,0 0 1,1 0 0,-1 0 0,1 1-1,-1-1 1,1 0 0,0 0 0,-1 0-1,0 0 1,1 0 0,0 0 0,0 0-1,0 0 1,0-1 0,0 1 0,0 0-1,0 0 1,0 0 0,0-1 0,0 0-1,0 0 1,0 1 0,1-1 0,-1 1-1,0-1 1,1 0 0,-2 0 0,1 1-1,1-1 1,-1 0 0,1 0 0,0-1-1,2 0-8,1 0 0,-2 1-1,2-2 1,-2 0 0,2 0-1,-1 0 1,-1 1 0,2-2-1,-2 0 1,0 0 0,1 1 0,-1-1-1,0 0 1,3-4 0,6-4 4,-7 6-12,-1 0 0,0 0 0,-1 1 0,1-2 0,0 0 0,-2 0 0,1 1 0,0-1 0,-2-1 0,2 2 0,-1-1 0,-1-1 0,0 1 0,1-9 0,0-13 0,-3-53 0,1 77 0,-9-116 278,9 120-269,0 0 1,0 1 0,0-1 0,0 0 0,0 0 0,0 0 0,-1 0 0,1 0 0,0 0 0,0 0-1,0 0 1,0 0 0,0 0 0,0 0 0,0 0 0,0 0 0,0 0 0,0 0 0,0 0-1,0 0 1,0-1 0,0 1 0,0 0 0,0 0 0,0 0 0,0 0 0,0 0 0,0 0 0,0 0-1,0 0 1,0 0 0,0 0 0,0 0 0,0 0 0,0 0 0,0 0 0,0 0 0,0 0-1,-1-1 1,-2 15 238,-2 23 111,10 90 418,-3-103-705,1 1 1,2-2-1,8 30 1,-9-40-1012,-4-4-213</inkml:trace>
</inkml:ink>
</file>

<file path=word/ink/ink17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5.936"/>
    </inkml:context>
    <inkml:brush xml:id="br0">
      <inkml:brushProperty name="width" value="0.05" units="cm"/>
      <inkml:brushProperty name="height" value="0.05" units="cm"/>
    </inkml:brush>
  </inkml:definitions>
  <inkml:trace contextRef="#ctx0" brushRef="#br0">13 1 7424,'1'0'3438,"-1"0"-3150,-1 1 1,1-1-1,0 0 1,0 1 0,-1-1-1,1 1 1,-1-1 0,1 0-1,-1 1 1,1-1 0,0 1-1,-1-1 1,1 0-1,0 0 1,0 1 0,-1 0-1,1-1 1,0 1 0,0-1-1,0 1 1,0-1 0,-1 1-1,1 0 1,0-1 0,0 1-1,0-1 1,1 2-1,-6 4 118,2 17 276,3-22-668,1-1 0,-1 1 0,0-1 0,0 1 0,0-1-1,0 0 1,0 0 0,1 0 0,-1 1 0,0-1 0,0 1 0,0-1-1,1 0 1,-1 1 0,0-1 0,1 0 0,-1 1 0,0-1 0,0 0-1,0 0 1,1 1 0,-1-1 0,0 0 0,1 0 0,-1 0 0,1 1-1,-1-1 1,1 0 0,-1 0 0,0 0 0,1 0 0,-1 0-1,1 0 1,-1 0 0,1 0 0,-1 0 0,1 0 0,-1 0 0,1 0-1,0-1-1,0 1-1,0 0 1,1 0-1,-1-1 1,0 1-1,0-1 0,0 1 1,0-1-1,0 1 1,0-1-1,0 0 0,0 1 1,0 0-1,2-2 1,-3 1-21,1 0 1,0 0 0,0 1-1,0-1 1,0 0-1,0 1 1,0-1 0,0 1-1,0 0 1,0-1 0,0 1-1,0 0 1,1-1-1,-1 1 1,0 0 0,1 0-1,-2 0 1,1 0-1,2 1 1,2-1-102,-4 0-18,0-1-128,-1 1 253,0 0 1,1 0-1,-1 0 0,1 0 0,-1 0 0,0 0 0,1 0 0,-1 0 0,0 0 0,1 0 0,-1 0 0,1 0 0,-1 0 0,0 0 0,1 0 0,-1 0 1,0 0-1,0 1 0,0-1 0,0 0 0,1 0 0,-1 0 0,0 1 0,0-1 0,1 0 0,-1 0 0,0 1 0,1-1 0,-1 0 0,0 1 0,9 8-33,-9-8 35,4 2 2,-3 0 3,0-2 0,1 1 0,0-1 0,0 1 0,0 0-1,-1 0 1,1-2 0,4 4 0,-5-4 0,0 0 1,0 0-1,0 0 0,0 0 0,0 0 0,1 0 1,-1 0-1,0-1 0,-1 1 0,1 0 0,0-1 1,0 1-1,0 0 0,0-1 0,0 0 0,1 1 0,-2 0 1,0-1-1,1 1 0,0-1 0,1-1 0,8-5 119,-9 6-85,0 1-1,0-1 1,0 0-1,-1 1 1,1-1-1,0 0 1,0 0 0,0 0-1,-1 0 1,1 0-1,0 1 1,-1-1-1,1 0 1,0 0-1,-1 0 1,1 0-1,-1 0 1,0-1-1,0 1 1,0 0-1,0 1 1,0-2-1,0 1 1,1 0-1,-1 0 1,-1 0-1,1-3 1,0-22 836,0 26-810,13 0-1408,4 3 448</inkml:trace>
</inkml:ink>
</file>

<file path=word/ink/ink17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6.517"/>
    </inkml:context>
    <inkml:brush xml:id="br0">
      <inkml:brushProperty name="width" value="0.05" units="cm"/>
      <inkml:brushProperty name="height" value="0.05" units="cm"/>
    </inkml:brush>
  </inkml:definitions>
  <inkml:trace contextRef="#ctx0" brushRef="#br0">142 206 7680,'0'0'178,"0"0"1,-1 0 0,1 0-1,0 0 1,-1 0 0,1 0-1,0 0 1,0 0 0,-1 0-1,1 0 1,0 0-1,0 0 1,-1 0 0,1 0-1,0-1 1,0 1 0,-1 0-1,1-1 537,-1 1-537,1 0 1,0 0 0,0 0-1,0 0 1,0 0 0,-1 0-1,1-1 1,0 1 0,0 0-1,0 0 1,0-1-1,0 1 1,0-1-31,0 1-1,0 0 0,0-1 1,0 1-1,0 0 1,0-1-1,0 1 1,0 0-1,-1-1 1,1 1-1,0 0 0,0-1 1,-1 1-1,1 0 1,0 0-1,-1-1 1,1 1-1,0 0 1,0 0-1,-1 0 0,1 0 1,-1-1-1,1 1 1,0 0-1,-1 0 1,1 0-1,0 0 1,-1 0-1,1 0 1,-1 0-1,1 0 0,0 0 1,-1 0-1,1 0 1,-7 1 71,0 0 0,1 0 1,-1 1-1,0 0 0,1 0 0,-10 4 1,-23 6 997,38-12-1166,-1 1 0,0-1 0,0 1 0,2 0 0,-2 0 0,0 0 0,1 0 0,-1 0 0,1 0 0,0-1 0,0 1 0,-1 0 0,1 1 0,0-1 0,0 1 0,0-1 0,0 1 0,0-2 0,1 2 0,-1-1 0,0 1-1,1 0 1,-1 0 0,0-2 0,1 2 0,0 0 0,-1 0 0,1 0 0,0 1 0,0-1-29,0 0 0,0 0-1,0-1 1,0 1-1,0 0 1,0 0-1,1 0 1,-1-1 0,1 1-1,0 0 1,-1 0-1,1-1 1,0 1-1,-1-1 1,1 1-1,0-1 1,1 1 0,-1-1-1,0 1 1,1-2-1,-1 2 1,0-1-1,0 0 1,1 0-1,0 0 1,1 2 0,1-3-35,0 1 1,-1 0-1,1-1 1,0 1-1,-1-1 1,1 0-1,-1 0 1,1 0 0,0-1-1,-1 1 1,1-1-1,-1 0 1,1 1-1,-1-1 1,0-1-1,1 1 1,-1-1 0,0 0-1,0 1 1,1-1-1,-2-1 1,1 1-1,2-3 1,13-6-295,-17 10 277,1 0-1,0 0 0,0 0 0,-1 0 1,0 0-1,1-1 0,0 0 0,-1 1 1,1-1-1,-1 1 0,0 0 0,0-1 0,0 0 1,1-2-1,8-18-332,-10 22 364,0 0 0,0-1 1,0 1-1,0 0 0,0 0 0,0 0 0,0 0 0,0 0 0,0 0 0,1 0 0,-1 0 0,0 0 0,0 0 0,0-1 0,0 1 0,0 0 0,0 0 1,0 0-1,0 0 0,0 0 0,0 0 0,0 0 0,1 0 0,-1 0 0,0 0 0,0 0 0,0 0 0,0 0 0,0 0 0,0 0 0,0 0 0,0 0 1,1 0-1,-1 0 0,0 0 0,0 0 0,0 0 0,0 0 0,0 0 0,0 0 0,0 0 0,0 0 0,0 0 0,1 0 0,-1 0 0,0 0 0,0 0 1,0 0-1,0 0 0,0 0 0,0 1 0,0-1 0,0 0 0,0 0 0,0 0 0,0 0 0,0 0 0,0 0 0,0 0 0,4 9-32,-2 1-23,-2-10 33,0 1 0,0 0 0,1-1-1,-1 1 1,0 0 0,0-1 0,0 1 0,1-1 0,-1 0 0,0 1 0,1-1-1,-1 1 1,0-1 0,1 1 0,-1-1 0,0 1 0,0-1 0,1 1-1,-1-1 1,1 1 0,0-1 0,-1 0 0,1 1 0,-1-1 0,1 0 0,0 0-1,-1 1 1,1-1 0,0 0 0,-1 0 0,1 0 0,-1 0 0,0 0-1,1 0 1,0 0 0,-1 0 0,1 0 0,0 0 0,-1 0 0,1-1 0,0 1-1,-1 0 1,1 0 0,-1-1 0,1 1 0,0 0 0,-1-1 0,0 1 0,11-4-587,9-1-416</inkml:trace>
  <inkml:trace contextRef="#ctx0" brushRef="#br0" timeOffset="1">328 1 7808,'2'10'9369,"-2"5"-3900,-3 28-2561,-12 42-3481,13-75 619,2 0 1,-1 0 0,1 0 0,0 0 0,0-1 0,1 1 0,0 0 0,1-1 0,4 12 0,-2-15-772,5-5-65</inkml:trace>
</inkml:ink>
</file>

<file path=word/ink/ink17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5:17.117"/>
    </inkml:context>
    <inkml:brush xml:id="br0">
      <inkml:brushProperty name="width" value="0.05" units="cm"/>
      <inkml:brushProperty name="height" value="0.05" units="cm"/>
    </inkml:brush>
  </inkml:definitions>
  <inkml:trace contextRef="#ctx0" brushRef="#br0">38 0 7680,'3'1'12229,"-2"3"-9931,-3 25-1807,-1 2 0,0-1-1,-16 57 1,17-79-498,-1 0-68,0 0 0,2 1 0,-1-1 0,1 1 0,0 0 0,0-1 0,1 1-1,2 15 1,1-21-1525,-1-9-192</inkml:trace>
  <inkml:trace contextRef="#ctx0" brushRef="#br0" timeOffset="1">129 209 8064,'24'-7'3968,"-3"-10"-2560,-14 14 3199,3 3-4607,0-5 128,-3 5-256,-1-5 128</inkml:trace>
  <inkml:trace contextRef="#ctx0" brushRef="#br0" timeOffset="2">67 241 8064,'3'2'3968,"10"4"-1792,-7-6 3327,2 3-4863,-2 0 128,4-9 512,0 4 128,0 4-1664,0-2 0,0 12 1024,-2 2 0,2-1-384,0-2 0,0-9-1024,-7 2 0</inkml:trace>
</inkml:ink>
</file>

<file path=word/ink/ink17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5.285"/>
    </inkml:context>
    <inkml:brush xml:id="br0">
      <inkml:brushProperty name="width" value="0.05" units="cm"/>
      <inkml:brushProperty name="height" value="0.05" units="cm"/>
    </inkml:brush>
  </inkml:definitions>
  <inkml:trace contextRef="#ctx0" brushRef="#br0">192 15 6144,'0'0'55,"0"0"1,0 0-1,0 0 0,0 0 1,0 0-1,0 0 1,0-1-1,0 1 0,0 0 1,0 0-1,0 0 1,0 0-1,0 0 0,0 0 1,0 0-1,-1-2 1109,1 2-1109,0 0 0,0 0 1,0 0-1,0 0 1,0 0-1,0 0 1,0 0-1,0 0 0,0 0 1,0 0-1,0 0 1,-1 0-1,1 0 0,0 0 1,0 0-1,0 0 1,0 0-1,0 0 0,0 0 1,0 0-1,0 0 1,0 0-1,0 0 0,2-11 7829,-3 16-7222,-1 6-153,-1 1 0,0 0 0,-1-1 0,0 1-1,-1-1 1,-7 11 0,-6 7-2,0 1 498,-23 48 1,25-37-564,-45 97 908,58-136-962,2-1-1317</inkml:trace>
</inkml:ink>
</file>

<file path=word/ink/ink17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5.963"/>
    </inkml:context>
    <inkml:brush xml:id="br0">
      <inkml:brushProperty name="width" value="0.05" units="cm"/>
      <inkml:brushProperty name="height" value="0.05" units="cm"/>
    </inkml:brush>
  </inkml:definitions>
  <inkml:trace contextRef="#ctx0" brushRef="#br0">5 71 4480,'7'-9'10096,"7"-2"-7362,-11 10-2683,1-1-1,-2 0 0,2 1 0,-1-1 1,1 1-1,-1 1 0,0-1 0,1 0 1,3 0-1,-2 1 235,-1-1 0,1 0 0,-1 0 0,0-1 1,8-2-1,0-5 153,-11 9-434,-1-1 0,0 1-1,0 0 1,0-1 0,0 1-1,0-1 1,0 1 0,1 0 0,-1-1-1,0 1 1,0 0 0,0-1-1,0 1 1,0-1 0,0 1-1,0 0 1,-1 0 0,1 0 0,0 0-1,0-1 1,0 1 0,0-1-1,0 1 1,-1 0 0,1-1-1,0 1 1,0 0 0,0 0 0,-1-1-1,1 1 1,0 0 0,-1-1-1,1 1 1,0 0 0,0 0-1,-2-2 9,0 1-1,1 0 0,-1 1 0,0-1 0,1 0 0,-2 0 0,1 1 0,0-1 1,1 1-1,-1-1 0,0 1 0,0 0 0,-1 0 0,2 0 0,-1 0 0,0 0 1,0 0-1,-1 1 0,2-1 0,-3 1 0,-1 1 139,0-1-1,1 1 0,-1 0 1,1 0-1,-1 1 1,-6 5-1,8-6-17,1 0 0,0 1 0,0 0 0,-1-1 0,2 1 0,-1 0 0,1 0-1,-1 0 1,1 1 0,-1-2 0,2 2 0,-1-1 0,0 0 0,1 1 0,-1 4 0,0-3 46,0 2 1,1-1 0,0 0 0,1 0 0,-1 1 0,1-2 0,2 10 0,-2-13-163,0-1 0,-1 1 0,1-1 0,0 1 0,0-1 0,0-1 0,0 1 0,0 1 1,0-1-1,0 0 0,0 0 0,0 0 0,0 0 0,1 0 0,-1-1 0,1 0 1,-2 1-1,1-1 0,1 1 0,0 0 0,-1-1 0,1 0 0,-1 1 0,0-1 0,0 0 1,1 0-1,0 0 0,-1 0 0,1 0 0,0-1 0,6 0-154,-1 0-1,0 0 1,0-1 0,11-4 0,2-3-524</inkml:trace>
</inkml:ink>
</file>

<file path=word/ink/ink17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6.544"/>
    </inkml:context>
    <inkml:brush xml:id="br0">
      <inkml:brushProperty name="width" value="0.05" units="cm"/>
      <inkml:brushProperty name="height" value="0.05" units="cm"/>
    </inkml:brush>
  </inkml:definitions>
  <inkml:trace contextRef="#ctx0" brushRef="#br0">0 15 8960,'6'-14'11135,"1"16"-10879,2 4 0,-5 0 128,9-1 128,-6 4-640,3 4 0,-1-9 256,-3 5 128,0 0-256,0 0 128,4-3-1024,-3-2 0</inkml:trace>
  <inkml:trace contextRef="#ctx0" brushRef="#br0" timeOffset="1">116 6 8064,'0'3'3968,"-9"-9"-1920,5 12 3071,1-12-4735,-4 6 0,-3 6 128,-2 5 128,-3 11-768,5-9 128,-10 5 384,10-4 0,0-1-256,10 0 128,0-4-512,0-5 128</inkml:trace>
  <inkml:trace contextRef="#ctx0" brushRef="#br0" timeOffset="2">162 15 8064,'0'0'12543,"-3"-6"-11903,0 12 256,-4 5 128,4 5-1280,-1 1 128,4 15 640,0 8 128,-3-8-384,3 0 0,-6-6-128,6-5 0,0 3-1408,-7-11 128</inkml:trace>
</inkml:ink>
</file>

<file path=word/ink/ink17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7.080"/>
    </inkml:context>
    <inkml:brush xml:id="br0">
      <inkml:brushProperty name="width" value="0.05" units="cm"/>
      <inkml:brushProperty name="height" value="0.05" units="cm"/>
    </inkml:brush>
  </inkml:definitions>
  <inkml:trace contextRef="#ctx0" brushRef="#br0">0 17 8448,'0'0'224,"1"1"0,-1-1 0,1 0 1,-1 1-1,0-1 0,1 1 0,-1-1 0,1 0 0,-1 0 1,1 1-1,-1-1 0,0 0 0,0 0 0,1 1 1,-1-1-1,1 0 0,-1 0 0,1 0 0,-1 0 1,1 0-1,0 0 0,-1 0 0,1 0 0,-1 0 1,1 0-1,-1 0 0,1 0 0,0-1 0,18-7 4659,-16 6-4754,-1 0-1,0 1 0,-1 0 1,1 0-1,1 1 0,-1-1 1,0 0-1,0 0 0,1 0 1,-1 1-1,0-1 1,0 1-1,1 0 0,-1 0 1,1 0-1,-1 0 0,0 0 1,1 1-1,2 0 0,-4-1-116,-1 1 0,1-1 0,-1 0 0,1 0 0,-1 1-1,1-1 1,-1 1 0,0-1 0,1 0 0,-1 0 0,0 0 0,1 1-1,-1-1 1,0 1 0,0-1 0,0 1 0,0-1 0,0 1-1,1 0 1,-1-1 0,0 1 0,0-1 0,0 1 0,0-1 0,0 1-1,0 0 1,0-1 0,-7 18 73,-23 13-148,26-26 93,3-4-41,-4 2-21,2 1 0,-1 0 0,1 0 0,-1 1 1,1-1-1,-3 6 0,6-10-59,0 1 0,0-1 0,0 1 0,0-1 1,0 1-1,0-1 0,0 0 0,0 1 0,0-1 0,0 1 1,0-1-1,0 0 0,0 0 0,0 1 0,1-1 0,-1 0 1,0 1-1,0-1 0,0 1 0,1-1 0,-1 0 1,0 1-1,0-1 0,1 0 0,-1 1 0,0-1 0,1 0 1,-1 1-1,1-1 0,-1 0 0,0 0 0,0 0 0,0 1 1,1-1-1,-1 0 70,12 6-2817</inkml:trace>
  <inkml:trace contextRef="#ctx0" brushRef="#br0" timeOffset="1">127 81 3584,'69'-38'12288,"-66"37"-12002,2 0 1,-2-1 0,1 1 0,0 1 0,-1-1-1,2 1 1,-2-1 0,5 2 0,-8-2-271,0 1 1,0 0-1,1 0 0,-1 0 1,0 0-1,0 0 1,0 0-1,0 0 0,0-1 1,0 1-1,1 0 1,-1 0-1,0 0 1,0 0-1,0 0 0,0-1 1,0 1-1,0 0 1,0 0-1,0 0 0,0 0 1,0 0-1,0 0 1,0 0-1,0 0 0,0 0 1,0 0-1,0-1 1,0 1-1,0 0 0,0 0 1,0 0-1,0 0 1,0-1-1,0 1 1,0 0-1,-1 0 0,1 0 1,0 0-1,0 0 1,0-1-1,0 1 0,0 0 1,0 0-1,0 0 1,-1 0-1,-5-8 1367,2 8-1255,0-1 0,-1 1 0,1 0 0,-1 0 0,2 1 0,-2-1 0,1 1 0,-1-1 0,2 1 0,-2 1 0,1-1 0,-6 4 0,8-4-95,0 0-1,1 1 1,-1-1 0,1 1-1,0 0 1,-1-1-1,1 1 1,-1 0-1,1 0 1,0 0-1,1 0 1,-1-1-1,0 1 1,0 1 0,0-1-1,0-1 1,1 2-1,0-1 1,-1 0-1,1 0 1,0 3-1,0-3-10,0-1 0,0 1-1,0-1 1,1 0 0,-1 1-1,1-1 1,-1 1-1,1-1 1,-1 0 0,1 0-1,0 1 1,-1-1 0,1 0-1,-1 1 1,1-1-1,0 0 1,0 0 0,1 0-1,-1 0 1,0 0-1,0 0 1,0 0 0,0-1-1,0 1 1,1 0 0,-1 0-1,1-1 1,-1 1-1,0-1 1,0 0 0,4 0-1,2 1-267,-1-1-1,2 0 1,-1-1-1,0 1 0,-1-1 1,2 0-1,-2-1 1,1 0-1,-1-1 1,2 2-1,10-9 0,-12 7-356,20-8-1979</inkml:trace>
</inkml:ink>
</file>

<file path=word/ink/ink17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7.662"/>
    </inkml:context>
    <inkml:brush xml:id="br0">
      <inkml:brushProperty name="width" value="0.05" units="cm"/>
      <inkml:brushProperty name="height" value="0.05" units="cm"/>
    </inkml:brush>
  </inkml:definitions>
  <inkml:trace contextRef="#ctx0" brushRef="#br0">113 226 7808,'0'0'92,"0"0"0,0 0 0,0 0 0,0 1 0,0-1 0,0 0 0,0 0 1,0 1-1,-1-1 0,1 0 0,0 0 0,0 1 0,0-1 0,0 0 0,0 0 0,0 0 1,0 1-1,0-1 0,0 0 0,-1 0 0,1 0 0,0 0 0,0 1 0,0-1 0,0 0 0,-1 0 1,1 0-1,0 0 0,0 0 0,0 1 0,-7-5 6780,-8 7-2498,-8 1-4247,20-4-9,1 0 0,0 0 0,-1 1 1,1-1-1,-1 1 0,1 0 0,0-1 0,-1 1 1,1 0-1,0 0 0,0 1 0,-4 1 1,3 0-48,0 0 0,1-1-1,-1 0 1,1 2 0,-1-1 0,2-1 0,-1 2 0,0-1 0,0 0 0,1 0 0,-1 0 0,2 1 0,-1 0 0,0-1 0,-1 5 0,2-6-67,-1 0-1,1 0 1,0 0 0,1-1 0,-1 1-1,0 0 1,0 0 0,1 0 0,-1-1-1,1 1 1,0 0 0,-1 0-1,1-1 1,-1 1 0,1-1 0,0 0-1,0 1 1,1 0 0,-1-1 0,0 1-1,1-2 1,-2 1 0,2 1 0,-1-1-1,1 0 1,0 0 0,-1 0 0,0 0-1,1 0 1,0-1 0,0 0 0,2 1-1,-3 0-8,1-1-1,0 1 1,0-1-1,-1 0 1,1 1-1,0-1 1,0 0 0,0 0-1,-1 0 1,1-1-1,0 1 1,0 0-1,0-1 1,-1 0-1,1 1 1,-1-1-1,1 1 1,2-2-1,-2 0-13,1 0-1,-1 0 0,0 0 0,0 0 0,0-1 0,0 1 0,0 0 1,-1-1-1,1 0 0,1-2 0,1-7-143,1-1 1,-1 1-1,-1-1 1,3-12-1,-6 24 146,7-53-36,-3 0 0,-2-62-1,-2 102 364,-7 31 543,3 132-189,5-99-709,-2-41-62,3 28 12,-2-35 8,1 0-1,-1 0 1,1 0 0,-1-1-1,1 1 1,0 1-1,0-1 1,-1 0-1,1-1 1,0 0 0,0 1-1,1 0 1,-1 0-1,1-1 1,0 2 0,10 2-1087</inkml:trace>
  <inkml:trace contextRef="#ctx0" brushRef="#br0" timeOffset="1">249 261 3840,'13'-16'1920,"-36"8"8064,26 8-7809,-3 7-767,-3 3 0,-1 3-1920,1 4 128,0-3 1152,3 0 0,0-1-512,3-9 0,4-4-640,3-8 128</inkml:trace>
</inkml:ink>
</file>

<file path=word/ink/ink17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8.200"/>
    </inkml:context>
    <inkml:brush xml:id="br0">
      <inkml:brushProperty name="width" value="0.05" units="cm"/>
      <inkml:brushProperty name="height" value="0.05" units="cm"/>
    </inkml:brush>
  </inkml:definitions>
  <inkml:trace contextRef="#ctx0" brushRef="#br0">3 234 7552,'-3'-13'12159,"3"3"-12799,6 5 0</inkml:trace>
  <inkml:trace contextRef="#ctx0" brushRef="#br0" timeOffset="1">68 0 7552,'4'4'10677,"2"12"-8533,-3 5-1949,0-1 0,-2 1 0,-1 31 0,-11 66 1451,2-35-1043,2 6-560,7-73-449</inkml:trace>
  <inkml:trace contextRef="#ctx0" brushRef="#br0" timeOffset="2">52 356 8192,'5'0'11839,"-2"1"-11714,0 1-1,1 0 0,-1-2 0,1 1 0,0 0 0,-1 0 1,1-1-1,-1 1 0,1-1 0,0 0 0,4 0 1,44-6 232,-36 3-349,-13 3-136,1-1-1,-2 1 1,2 0-1,-1 0 1,-1 0-1,2 0 1,-1 0-1,0 1 1,0 0 0,3 0-1,-5 0 64,1 0-1,-1 0 1,0-1 0,0 0-1,0 1 1,0 0-1,0 0 1,-1 0 0,1 0-1,-1 0 1,1 0-1,0 0 1,0 0 0,-1 0-1,1 0 1,-1 0 0,1 1-1,-1-1 1,0 0-1,1 0 1,-1 0 0,0 0-1,0 1 1,0-1 0,0 0-1,0 3 1,-1 17-1272,0-15 1214,1-1 0,-1 0 0,1 0 0,1 0 0,-1 1 0,3 7 0,-3-13 113,0 0-1,0 0 0,0 0 0,0 0 0,0 0 0,0 0 0,0 0 0,0 1 0,0-1 1,0 0-1,0 0 0,0 0 0,0 0 0,0 0 0,0 0 0,0 0 0,0 0 0,1 0 1,-1 1-1,0-1 0,0 0 0,0 0 0,0 0 0,0 0 0,0 0 0,0 0 0,0 0 0,0 0 1,0 0-1,0 0 0,0 0 0,0 0 0,0 0 0,0 0 0,0 0 0,0 0 0,0 0 1,1 0-1,-1 0 0,0 0 0,0 0 0,0 0 0,0 0 0,0 0 0,0 0 0,1 0 1,1-7-374</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6.227"/>
    </inkml:context>
    <inkml:brush xml:id="br0">
      <inkml:brushProperty name="width" value="0.05" units="cm"/>
      <inkml:brushProperty name="height" value="0.05" units="cm"/>
    </inkml:brush>
  </inkml:definitions>
  <inkml:trace contextRef="#ctx0" brushRef="#br0">144 54 7680,'1'-3'3520,"-1"1"-3158,1 0 1,-1 0 0,1 0-1,-1 0 1,0 0 0,0 1-1,0-1 1,0 0 0,0 0-1,0 0 1,-1 0 0,1 0-1,-1 0 1,1 0 0,-1 0-1,1 0 1,-1 1 0,0-1-1,-2-3 1,2 4-255,0 0 1,-1 0-1,1 0 0,-1 1 1,1-1-1,-1 0 0,1 0 0,-1 1 1,1-1-1,-1 1 0,0 0 1,1-1-1,-1 1 0,0 0 1,1 0-1,-1 0 0,1 0 0,-1 0 1,0 0-1,1 1 0,-1-1 1,0 0-1,1 1 0,-1-1 0,-2 2 1,-4 2 153,0 0-1,1 1 1,-1-1 0,1 2 0,0-1 0,1 1-1,-1 0 1,1 0 0,0 1 0,-6 7 0,11-12-255,-1 0 1,1 0 0,0 1 0,-1-1-1,1 0 1,0 0 0,0 1 0,0-1-1,1 0 1,-1 1 0,1-1 0,-1 1-1,1-1 1,0 1 0,0-1 0,0 0-1,0 1 1,0-1 0,0 1 0,1-1 0,-1 1-1,1-1 1,0 1 0,0-1 0,0 0-1,0 0 1,0 1 0,0-1 0,1 0-1,-1 0 1,1 0 0,-1 0 0,1-1-1,0 1 1,0 0 0,-1-1 0,1 1-1,1-1 1,-1 1 0,0-1 0,0 0-1,0 0 1,1 0 0,-1 0 0,0-1-1,1 1 1,-1 0 0,1-1 0,-1 0-1,1 0 1,-1 1 0,1-1 0,-1-1 0,5 1-1,-4-1-7,1 0 0,-1 1 0,0-1 0,1 0 0,-1-1 0,0 1 0,1-1 0,-1 1 0,0-1 0,0 0 0,0 0 0,0 0 0,-1-1 0,1 1 0,-1 0 0,1-1 0,3-5 0,-1-1 0,0-1 0,0 0 0,-1 0 0,5-15 0,-2 2 0,-5 9 198,-1 12 42,1 12-38,0 24 265,-3-29-444,1 0 0,0-1 1,0 1-1,0 0 0,1 0 0,0-1 0,0 1 0,0 0 1,0-1-1,1 1 0,0-1 0,3 6 0,12 6-279</inkml:trace>
</inkml:ink>
</file>

<file path=word/ink/ink17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8.769"/>
    </inkml:context>
    <inkml:brush xml:id="br0">
      <inkml:brushProperty name="width" value="0.05" units="cm"/>
      <inkml:brushProperty name="height" value="0.05" units="cm"/>
    </inkml:brush>
  </inkml:definitions>
  <inkml:trace contextRef="#ctx0" brushRef="#br0">1 28 7424,'0'-12'3712,"0"1"896,3 11-4608,2 0 128,5-4-640,0 4 128</inkml:trace>
  <inkml:trace contextRef="#ctx0" brushRef="#br0" timeOffset="1">95 7 7296,'1'2'10904,"-5"5"-11014,-6 3 2218,9-9-2111,0 0-1,0 1 1,-1-1-1,1 0 1,0 0-1,0 1 0,0-1 1,0 0-1,1 0 1,-2 4-1,0-1 244,0 2 0,0-2 0,1 2-1,0-2 1,1 2 0,0-1 0,0 0-1,0 0 1,0 1 0,1 6 0,-1-11-196,1 1 1,-1-1 0,0 1 0,1 0 0,0 0 0,0-1-1,-1 1 1,1-1 0,0 1 0,0 0 0,0-1 0,0 1 0,0-2-1,0 2 1,1-1 0,-1 0 0,1 1 0,-1-1 0,0 0 0,0 0-1,1 0 1,0-1 0,0 1 0,-1-1 0,1 1 0,-1 0-1,1-1 1,0 1 0,0-1 0,0 0 0,-1 0 0,3 0 0,1 0-37,0 0 1,-1 0-1,1-1 1,-1 1-1,1-2 1,0 1-1,0 1 1,-1-2-1,0 0 1,1 0-1,-1 0 1,0 0 0,0-1-1,0 0 1,-1 0-1,1 1 1,0-2-1,-1 1 1,6-7-1,-9 9-10,1 0-1,-1 1 1,1-1 0,-1 0-1,0 0 1,1 0-1,-1 0 1,0 0-1,0 0 1,0 0-1,0 0 1,0 0 0,0 1-1,0-1 1,0 0-1,0 0 1,0 0-1,-1 0 1,1 0 0,0 0-1,-1 0 1,0-1-1,0 0-12,0 0 0,-1 0 0,1-1 0,-1 1 0,0 1 0,1 0-1,-1-1 1,-4-2 0,1 1-30,-1-1-1,1 1 0,0 1 0,-1 0 1,1-1-1,-8-1 0,2 1-1234,5 2 256</inkml:trace>
</inkml:ink>
</file>

<file path=word/ink/ink17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7:19.540"/>
    </inkml:context>
    <inkml:brush xml:id="br0">
      <inkml:brushProperty name="width" value="0.05" units="cm"/>
      <inkml:brushProperty name="height" value="0.05" units="cm"/>
    </inkml:brush>
  </inkml:definitions>
  <inkml:trace contextRef="#ctx0" brushRef="#br0">1 129 6912,'9'-13'6781,"-2"-14"-2967,-7 24-3496,1-1 1,-1 1-1,1-1 1,0 1 0,0 0-1,0 0 1,1-1-1,-1 1 1,3-4 0,7-7-357,-9 11 307,0 0-1,0 0 1,0 0 0,0 1-1,1-1 1,0 1 0,3-3 0,-4 3-67,-1 1-125,1 0 0,-1 0 0,0 0 0,0 0 0,1 0 0,-1 0 0,0 1 0,1-1 0,-1 0 0,1 1 0,-1-1 0,1 1 0,-1 0 0,1-1 1,-1 1-1,1 0 0,-1 0 0,1 0 0,-1 0 0,1 0 0,-1 0 0,1 0 0,-1 1 0,1-1 0,-1 1 0,2 0 0,0 0-64,-2-1-12,0 0 0,0 0 1,0 0-1,0 0 0,0 1 0,0-1 1,0 0-1,0 1 0,0-1 0,0 1 1,0-1-1,0 1 0,1 1 0,-1-1-3,-1 0 0,1 1-1,-1-1 1,0 0 0,0 1-1,0-1 1,0 0 0,0 1 0,0-1-1,0 1 1,0-1 0,-1 3-1,-3 14-92,3-16 43,0 1 0,0-1 1,0 0-1,1 1 0,-1-1 0,1 1 1,0-1-1,-1 0 0,1 1 0,0-1 1,0 1-1,1-1 0,-1 1 0,1-1 0,-1 0 1,1 1-1,0-1 0,-1 0 0,3 3 1,4 3-995</inkml:trace>
</inkml:ink>
</file>

<file path=word/ink/ink17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0.310"/>
    </inkml:context>
    <inkml:brush xml:id="br0">
      <inkml:brushProperty name="width" value="0.05" units="cm"/>
      <inkml:brushProperty name="height" value="0.05" units="cm"/>
    </inkml:brush>
  </inkml:definitions>
  <inkml:trace contextRef="#ctx0" brushRef="#br0">30 41 5760,'0'-2'542,"0"0"-1,-1 0 1,1 0 0,0 1-1,0-1 1,1-1 0,-1 1 0,0 1-1,1 0 1,-1-1 0,1-3-1,3-10 4500,-5 26-2858,-14 82 1010,8-51-2543,0 0 1,4 2 0,0 45-1,5-81-1738,4-7-192</inkml:trace>
</inkml:ink>
</file>

<file path=word/ink/ink17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1.225"/>
    </inkml:context>
    <inkml:brush xml:id="br0">
      <inkml:brushProperty name="width" value="0.05" units="cm"/>
      <inkml:brushProperty name="height" value="0.05" units="cm"/>
    </inkml:brush>
  </inkml:definitions>
  <inkml:trace contextRef="#ctx0" brushRef="#br0">91 33 7808,'0'-1'239,"-1"0"0,1 0 0,0 0 0,-1 0 0,1 0 1,0 0-1,0 0 0,0 0 0,0 0 0,0 1 0,0-2 0,0 1 0,0 0 1,0 0-1,0 0 0,1 0 0,-1 0 0,0 0 0,1 1 0,-1-1 1,1 0-1,-1 0 0,1 0 0,-1 0 0,1 0 0,0-1 0,3-3 3907,6 9-1565,-7-2-2526,0 1 0,1 0 0,-2-1-1,1 1 1,0 0 0,-1 0 0,1 1 0,0-1-1,-1 0 1,0 1 0,0-1 0,0 1-1,-1 1 1,1-2 0,-1 1 0,1 5-1,0-1 99,0 0 0,-1 0 0,0 0 0,0 0 0,-1 0 0,0 1 0,-3 12 0,1-8-45,-1-1 1,0 0-1,-1 1 1,0-2-1,-2 1 1,1 0-1,-1-2 0,0 1 1,-1 0-1,0 0 1,-11 10-1,-59 60-236,72-78-384</inkml:trace>
  <inkml:trace contextRef="#ctx0" brushRef="#br0" timeOffset="1">225 253 7936,'0'-4'10751,"2"8"-10239,-2 5 0,0 2 384,0 4 128,-2 2-1152,-2 0 128,8 0 640,-4 0 128,0-1-256,2-2 0,6-5-640,-2-9 0</inkml:trace>
  <inkml:trace contextRef="#ctx0" brushRef="#br0" timeOffset="2">312 155 7936,'-5'-6'3968,"5"15"3199,5-6-7039,3 2-256,-8 1 0</inkml:trace>
</inkml:ink>
</file>

<file path=word/ink/ink17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2.310"/>
    </inkml:context>
    <inkml:brush xml:id="br0">
      <inkml:brushProperty name="width" value="0.05" units="cm"/>
      <inkml:brushProperty name="height" value="0.05" units="cm"/>
    </inkml:brush>
  </inkml:definitions>
  <inkml:trace contextRef="#ctx0" brushRef="#br0">72 255 1024,'-11'-5'16939,"10"5"-16705,-1 3 348,1-2-478,0 0 0,1 0 0,-1 0 0,0 1 0,0-1 0,1 0 0,-1 0 0,1 1 0,0-1 0,-1 0-1,1 1 1,0-1 0,-1 1 0,1-1 0,0 0 0,0 1 0,1 1 0,-1 9-22,1-1 0,1 1-1,3 11 1,-3-16-55,-1 0 0,1 0 0,-1 0 0,-1 0 0,1 0 0,-1 0 0,0 0 0,-1 1 0,-1 8 0,1-12 25,0-1 1,0 1-1,0-1 0,-1 0 0,1 1 0,-1-1 0,0 0 1,-3 5-1,4-8-37,0 1 0,0 0 0,1 0 0,-1-1 0,0 1 1,0 0-1,0-1 0,0 1 0,0-1 0,-1 0 0,1 1 0,0-1 0,0 0 1,0 1-1,0-1 0,0 0 0,0 0 0,-1 0 0,1 0 0,0 0 1,0 0-1,0-1 0,0 1 0,0 0 0,0-1 0,0 1 0,-1 0 1,1-1-1,0 1 0,-1-2 0,1 1-120,0 1 0,0-1 0,0 1 0,1-1 0,-1 0-1,0 1 1,0-1 0,1 0 0,-1 0 0,1 0 0,-1 0 0,0 0 0,1 1 0,0-1 0,-1 0 0,1 0 0,0 0 0,-1 0-1,1 0 1,0 0 0,0 0 0,0 0 0,0 0 0,0 0 0,0-1 0,0 0 0,6-8-2349</inkml:trace>
  <inkml:trace contextRef="#ctx0" brushRef="#br0" timeOffset="1">123 304 5632,'2'-6'12034,"2"10"-9304,1 14-3479,-6 6 2176,-9 42 0,6-42-827,-3 44 0,0 19-2264,7-83 362</inkml:trace>
  <inkml:trace contextRef="#ctx0" brushRef="#br0" timeOffset="2">167 329 7552,'1'-3'499,"0"0"1,0 0 0,1 0-1,-1 0 1,1 0 0,0 1-1,-1-1 1,1 1-1,1-1 1,-1 1 0,0 0-1,1-1 1,-1 1 0,1 0-1,-1 1 1,1-1 0,0 0-1,4-1 1,35-4 3212,-41 7-3707,0 0 0,0 0 1,-1 0-1,1 0 0,0 0 1,0 0-1,-1 1 0,1-1 0,0 0 1,0 0-1,-1 1 0,1-1 1,0 0-1,-1 1 0,1-1 1,-1 1-1,1-1 0,0 1 0,-1-1 1,1 1-1,-1-1 0,1 1 1,-1 0-1,0-1 0,1 1 1,-1 0-1,0-1 0,1 1 0,-1 0 1,0 0-1,0-1 0,1 1 1,-1 0-1,0-1 0,0 1 1,0 0-1,0 1 0,0 2 113,1-1-1,-1 1 1,0 0-1,0 0 1,0-1-1,-2 8 1,1-6-58,-1 0 0,0 0 0,-1 0 0,1-1-1,-1 1 1,0 0 0,0-1 0,0 0 0,-1 0 0,-7 7 0,-2 0-213,-28 19 0,37-28 56,-4 4-437</inkml:trace>
  <inkml:trace contextRef="#ctx0" brushRef="#br0" timeOffset="3">427 17 6784,'8'-16'12359,"-8"28"-11001,-2 15-574,0 1 0,-9 34 1,5-30-383,-3 39 0,8-56-392,0 3 167,2 36 0,-1-51-261,0 0-1,1 1 1,-1-1 0,1 0 0,0 0-1,-1 0 1,1 0 0,1 0-1,-1 0 1,0 0 0,1 0 0,0 0-1,-1-1 1,1 1 0,0 0-1,1-1 1,-1 0 0,3 3 0,10 2-1090</inkml:trace>
</inkml:ink>
</file>

<file path=word/ink/ink17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3.063"/>
    </inkml:context>
    <inkml:brush xml:id="br0">
      <inkml:brushProperty name="width" value="0.05" units="cm"/>
      <inkml:brushProperty name="height" value="0.05" units="cm"/>
    </inkml:brush>
  </inkml:definitions>
  <inkml:trace contextRef="#ctx0" brushRef="#br0">105 34 7936,'-2'-12'4140,"-3"-6"3540,4 17-7638,1 1 0,0 0 1,0 0-1,-1-1 0,1 1 0,0 0 0,0 0 0,0 0 0,0-1 1,-1 1-1,1 0 0,0 0 0,-1 0 0,1 0 0,0 0 0,-1 0 1,1 0-1,-1 0 0,1 0 0,0 0 0,-1 0 0,1 0 0,-1 0 1,1 0-1,0 0 0,-1 0 0,1 0 0,0 0 0,-1 1 0,1-1 1,0 0-1,-1 0 0,1 0 0,0 1 0,0-1 0,0 0 1,0 0-1,0 1 0,-1-1 0,1 0 0,0 0 0,0 1 0,-1-1 1,1 0-1,-12 11 568,0-1-200,2 0-1,0 0 1,-11 14 0,18-20-360,1-1 1,1 0-1,-1 1 1,0-1-1,0 1 1,0 0-1,2-1 0,-2 1 1,1-1-1,0 1 1,1 0-1,-1 0 1,1 0-1,0-1 1,0 2-1,0-2 0,1 5 1,-1-6-43,0-1 0,0 1 0,1 0 0,-1-1 0,1 0 0,-1 0 1,1 1-1,-1 0 0,1-1 0,-1 0 0,1 1 0,0-2 0,0 2 0,0-1 0,0 0 0,0 0 1,0 1-1,0-1 0,0 0 0,0-1 0,0 1 0,1-1 0,-1 1 0,0 0 0,1 0 0,-1-1 1,0 1-1,1-1 0,-1 1 0,1-1 0,0 0 0,-1 1 0,0-1 0,0 0 0,1 0 0,1-1 0,-1 1-54,1-1-1,0 0 0,0 0 0,-1 0 0,1 0 0,-1 0 0,0 0 0,1 0 0,-1-1 0,0 0 0,0 1 0,0-1 0,0 1 0,0-2 0,0 1 0,-1 0 0,1 0 0,0 0 0,1-4 0,17-56-1724,-21 70 1850,2-1 0,-1 0 0,0 0 0,1-1 0,1 2 0,4 11 0,-6-18-99,0 0 0,1 1 0,0-1 0,-1 1 0,1-1 0,0 0 0,0 0 1,1 0-1,-1 0 0,0 0 0,-1 0 0,1 0 0,1 0 0,-1 0 0,1 0 0,1 0 0,-2-1-74,1 1 0,0-1-1,0 0 1,0 0 0,-1 0 0,1 1 0,0-2 0,0 1 0,0 0 0,-1 0-1,1-1 1,0 1 0,0-1 0,0 1 0,-1 0 0,3-2 0,15-7-1080</inkml:trace>
  <inkml:trace contextRef="#ctx0" brushRef="#br0" timeOffset="1">258 58 8064,'-1'1'721,"-1"2"1,0-1 0,1 1 0,0-1-1,-1 1 1,2 0 0,-1-1 0,0 0-1,1 1 1,-1 0 0,1 0 0,-1 3-1,-4 14 2099,4-14-2545,-1-1 0,1 1 0,0-1 0,-1 10-1,2-14-244,0 0 0,0 1-1,0-1 1,0 0-1,0 0 1,0 0-1,0 0 1,0 0 0,0 1-1,1-1 1,-1 0-1,0 0 1,1 0-1,-1 0 1,1 0-1,-1 0 1,1 0 0,0 0-1,0 0 1,-1 0-1,1 0 1,-1 0-1,1-1 1,0 1-1,0 0 1,0-1 0,0 1-1,0 0 1,2 0-1,-3-1-20,1 0-1,0 0 1,0 0 0,0 0-1,0 0 1,-1 0-1,1 0 1,0 0-1,0-1 1,0 1-1,-1 0 1,1-1 0,-1 1-1,1-1 1,0 1-1,0-1 1,-1 1-1,1-1 1,0 1-1,0 0 1,-1-1 0,1 1-1,-1-1 1,1-1-1,13-21 35,-10 14-65,-1 3 1,2 1-26,-3-1 0,2 0 0,-1 0 0,-1 0 0,1 0 0,0 0 0,-1-1 0,-2 0 0,4-12 0,-8 24 42,2 8 32,2 22 49,-3 108 539,0-114-255,0 2-1,-13 48 1,14-71-302,1-4 25,0 0-1,0 0 1,-1 0 0,1-1 0,0 1 0,-1-1 0,-3 5-1,4-7-57,0 0-1,1 0 0,-2 0 1,1 0-1,-1 0 0,1 0 1,0 0-1,-1 0 0,1-1 1,0 0-1,-1 1 0,1-1 1,-1 1-1,0-1 0,2 0 1,-2 1-1,0-1 1,1 0-1,-1 0 0,0 0 1,1 0-1,-3-1 0,-3-1 25,1 0-1,-1-1 1,2 0-1,-1 0 1,0-1-1,0 1 1,0-1-1,1-1 1,1 1-1,-8-7 1,6 3-433,4 3-22</inkml:trace>
</inkml:ink>
</file>

<file path=word/ink/ink17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3.844"/>
    </inkml:context>
    <inkml:brush xml:id="br0">
      <inkml:brushProperty name="width" value="0.05" units="cm"/>
      <inkml:brushProperty name="height" value="0.05" units="cm"/>
    </inkml:brush>
  </inkml:definitions>
  <inkml:trace contextRef="#ctx0" brushRef="#br0">1 4 4864,'6'-3'5685,"-7"3"-5614,1 0 0,0 1 0,0-1 0,0 0 0,0 0 0,0 0 0,0 1 0,0-1 0,0 0 1,0 0-1,0 1 0,0-1 0,0 0 0,0 0 0,0 0 0,0 1 0,0-1 0,1 0 0,-1 0 0,0 0 0,0 1 0,0-1 0,0 0 0,0 0 0,0 0 0,1 1 1,-1-1-1,0 0 0,0 0 0,0 0 0,0 0 0,1 0 0,-1 0 0,0 1 0,0-1 0,0 0 0,1 0 0,-1 0 0,0 0 0,0 0 0,0 0 0,1 0 0,-1 0 0,0 0 1,0 0-1,1 0 0,-1 0 0,0 0 0,0 0 0,1 0 0,-1 0 0,0 0 0,0 0 0,0 0 0,1 0 0,-1-1 0,0 1 0,0 0 0,0 0 0,0 0 0,1 0 1,-1 0-1,0-1 0,0 1 0,0 0 0,0 0 0,1 0 0,-1 27 1422,-1 1 0,-6 34 1,5-46-458,3-12-564,0-9 68,7-27 398,17-42 1,-25 72-925,1 1 1,-1-1-1,1 1 1,0-1-1,0 1 1,0-1-1,0 1 1,-1 0-1,2 0 1,-1-1-1,0 1 1,0 0-1,0 0 1,1 0-1,-1 0 1,0 0-1,1 0 1,-1 1-1,1-1 1,-1 0-1,1 1 1,-1-1-1,1 1 1,-1 0-1,1-1 1,0 1-1,1 0 1,-2 0-19,0 0-1,1 1 1,-1-1 0,0 1-1,0-1 1,1 1 0,-1-1 0,0 1-1,0 0 1,0 0 0,0-1-1,0 1 1,0 0 0,0 0 0,0 0-1,0 0 1,-1 0 0,1 0-1,0 0 1,-1 0 0,1 1 0,0-1-1,-1 0 1,0 0 0,1 0 0,-1 1-1,0-1 1,1 0 0,-1 1-1,0-1 1,0 0 0,0 1 0,0-1-1,-1 2 1,-2 26-101,1-23 60,1-2 0,0 1 1,1 0-1,-1-1 0,1 1 0,0-1 1,0 1-1,0 0 0,1-1 0,1 9 1,5-3-362</inkml:trace>
</inkml:ink>
</file>

<file path=word/ink/ink17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5.056"/>
    </inkml:context>
    <inkml:brush xml:id="br0">
      <inkml:brushProperty name="width" value="0.05" units="cm"/>
      <inkml:brushProperty name="height" value="0.05" units="cm"/>
    </inkml:brush>
  </inkml:definitions>
  <inkml:trace contextRef="#ctx0" brushRef="#br0">115 5 7040,'0'0'111,"0"0"0,-1-1-1,1 1 1,0 0 0,0 0 0,0-1 0,0 1 0,-1 0 0,1 0 0,0-1 0,0 1-1,0 0 1,-1 0 0,1 0 0,0 0 0,0-1 0,-1 1 0,1 0 0,0 0 0,0 0-1,-1 0 1,1 0 0,0 0 0,0 0 0,-1 0 0,1 0 0,0 0 0,-1 0 0,1 0-1,0 0 1,-1 0 0,-2 11 5663,-7-10-1120,-9 1-4615,16-1 117,-1 1 0,1-1 1,1 1-1,-1-1 0,0 1 0,0 0 0,0 0 0,1 0 0,-1 0 0,1 1 0,0-1 0,0 1 0,0-1 0,0 1 0,0 0 0,0 0 0,1-1 0,-1 1 0,0 4 0,-4 7 67,1-1-1,0 1 1,-2 16-1,6-29-209,1 1 1,-1 0-1,1 0 0,0 0 1,-1-1-1,1 1 0,0 0 1,0 0-1,0 0 0,0 0 1,0 0-1,1 0 0,-1-1 1,0 1-1,1 0 0,0 0 1,-1-1-1,1 1 0,0 0 1,0-1-1,0 1 0,0 0 1,0-1-1,0 1 0,0-1 1,1 0-1,-1 1 0,3 0 1,-2-1-12,0 0-1,0 0 1,1-1 0,-1 1 0,1-1 0,-1 0-1,0 0 1,1 0 0,-1 0 0,1 0 0,-1 0-1,1-1 1,-1 1 0,0-1 0,1 1 0,-1-1 0,0 0-1,0 0 1,1 0 0,-1 0 0,2-2 0,3-2-35,0 1 1,0-1 0,-1 0-1,0-1 1,0 1 0,0-1-1,8-12 1,-3 1-233,17-34-1,-25 48 222,-3 2 34,1 1 1,-1 0 0,1-1 0,-1 1 0,1-1 0,-1 1 0,1-1 0,-1 1 0,0-1 0,1 1 0,-1-1 0,0 1 0,1-1 0,-1 0 0,0 1 0,0-1 0,0 0 0,0 1 0,1-1 0,-1 0 0,-2 3 1,1 10 101,4-4-88,0 1-1,0-1 1,1 1 0,0-1 0,0 0-1,1 0 1,0-1 0,11 13 0,-15-19-2,-1 0 0,1 0 0,0 0 0,0-1 0,0 1 0,0 0 0,0 0 0,0-1 0,0 1 0,0-1 0,0 1 0,1-1 0,-1 1 0,0-1 0,0 0 0,0 1 0,1-1 0,-1 0 1,0 0-1,0 0 0,0 0 0,1 0 0,-1 0 0,0 0 0,0-1 0,1 1 0,-1 0 0,0-1 0,0 1 0,0-1 0,0 1 0,0-1 0,0 1 0,0-1 0,0 0 0,0 0 0,1 0 0,5-5-6,-1-1 0,0 1 0,0-1-1,7-11 1,4-4 10,-14 19-6,-1 0 0,1 0 0,0 1 0,-1 0 0,1-1 0,1 1 1,-1 0-1,5-2 0,-8 4-2,1 0 0,0 0 1,-1 0-1,1 0 0,-1 0 1,1 0-1,0 0 0,-1 0 0,1 0 1,-1 0-1,1 0 0,-1 0 1,1 0-1,-1 0 0,1 1 1,0-1-1,-1 0 0,1 0 1,-1 1-1,0-1 0,1 0 1,0 1-1,0 1-9,0-1 0,1 1 0,-1 0 0,0-1 0,0 1 0,0 0 0,-1 0 0,1 0 0,1 3 0,-1-1 6,0 0 0,-1 0 0,1 1 0,-1-1 0,0 8 0,0-3 6,1-8-4,3-7-1,1-10 30,-4 9 15,1 0 0,-1 1 1,1-1-1,4-8 1,-6 14-38,1 0 1,-1 0-1,1-1 1,0 1-1,-1 0 1,1 0-1,0 0 1,0 0-1,0 0 1,0 0-1,0 1 0,0-1 1,1-1-1,-1 2-6,0 0-1,-1 0 0,1-1 0,-1 1 1,1 0-1,0 0 0,-1 0 0,1 1 1,-1-1-1,1 0 0,0 0 0,-1 0 1,1 0-1,-1 1 0,1-1 0,-1 0 1,1 0-1,-1 1 0,1-1 0,-1 0 1,1 1-1,-1-1 0,1 1 0,-1-1 1,1 1-1,-1-1 0,0 0 0,1 1 1,-1 0-1,1 0 0,1 2-12,-1 1 0,1-1 0,0 1 0,-1-1 0,0 1 0,0 0 0,1 4 0,-1-4-3,0 1-1,0-1 1,1 1-1,0-1 1,-1 0-1,5 7 1,-3-8-114,-1-1 0,1 1 1,0-1-1,-1 0 1,1 0-1,0 0 0,1 0 1,-1-1-1,0 1 1,0-1-1,1 0 0,-1 0 1,0 0-1,6 1 1,-6-1-437,0-1 1,0 1 0,0-1 0,0 0 0,0 0 0,0 0 0,1 0-1,-1 0 1,0-1 0,0 1 0,0-1 0,0 0 0,0 0-1,0 0 1,0 0 0,4-4 0,19-12-725,-21 15 1664,0-2 0,-1 1 1,1 0-1,6-7 0,-9 8-159,-1 0-1,1 0 1,-1 0-1,0 0 0,0 0 1,0 0-1,0 0 0,0 0 1,0 0-1,-1 0 0,1-1 1,-1 1-1,1 0 0,-1 0 1,0-5-1,0 4 222,0-1-1,-1 0 1,0 0-1,1 0 1,-1 0-1,0 1 1,-2-6-1,3 9-386,-1-1 0,1 1 0,0-1 0,0 1 0,-1-1 0,1 1 0,0-1 0,-1 1 0,1-1 0,0 1 1,-1 0-1,1-1 0,-1 1 0,1-1 0,-1 1 0,1 0 0,-1-1 0,1 1 0,-1 0 0,1 0 0,-1 0 0,1-1 0,-1 1 0,1 0 0,-1 0 0,1 0 0,-1 0 0,0 0 0,1 0 0,-1 0 0,1 0 0,-1 0 0,0 0 0,1 0 0,-1 0 0,1 0 0,-1 1 0,1-1 0,-1 0 0,1 0 0,-1 1 0,1-1 0,-1 0 0,1 1 0,-1-1 0,1 0 0,-1 1 0,1-1 0,0 1 0,-1-1 0,1 1 0,0-1 0,-1 1 0,1-1 0,0 1 0,-4 4 215,1 0 1,0 0-1,0 0 0,0 0 0,1 0 0,-1 1 0,2-1 0,-1 1 0,0-1 1,1 1-1,0 0 0,0 0 0,1-1 0,0 12 0,0-14-222,0 0 1,0 0-1,1 0 0,-1 0 0,1 1 0,0-1 1,-1 0-1,2 0 0,-1 0 0,0-1 0,0 1 0,1 0 1,0 0-1,-1-1 0,1 1 0,0-1 0,0 1 0,1-1 1,-1 0-1,0 0 0,1 0 0,-1 0 0,1 0 1,0-1-1,-1 1 0,1-1 0,0 0 0,5 2 0,-2-2-245,-1 0-1,1-1 1,-1 1-1,1-1 1,0 0-1,-1-1 1,1 0-1,-1 1 1,1-2-1,-1 1 1,0-1-1,1 1 0,-1-2 1,0 1-1,0 0 1,5-5-1,13-5-2227</inkml:trace>
</inkml:ink>
</file>

<file path=word/ink/ink17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35.797"/>
    </inkml:context>
    <inkml:brush xml:id="br0">
      <inkml:brushProperty name="width" value="0.05" units="cm"/>
      <inkml:brushProperty name="height" value="0.05" units="cm"/>
    </inkml:brush>
  </inkml:definitions>
  <inkml:trace contextRef="#ctx0" brushRef="#br0">13 19 7424,'0'2'3712,"0"-23"3583,0 25-6527,4 1 3328,-4-1-3840,0 2 128,0 2-1024,0 4 128</inkml:trace>
  <inkml:trace contextRef="#ctx0" brushRef="#br0" timeOffset="1">4 184 7296,'4'0'17023,"-4"-6"-17791,-8 2 0</inkml:trace>
</inkml:ink>
</file>

<file path=word/ink/ink17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1.078"/>
    </inkml:context>
    <inkml:brush xml:id="br0">
      <inkml:brushProperty name="width" value="0.05" units="cm"/>
      <inkml:brushProperty name="height" value="0.05" units="cm"/>
    </inkml:brush>
  </inkml:definitions>
  <inkml:trace contextRef="#ctx0" brushRef="#br0">117 13 7040,'0'0'99,"1"0"1,-1 0 0,0 0-1,1 0 1,-1 0-1,0 0 1,1 0 0,-1 0-1,0 0 1,1-1-1,-1 1 1,0 0-1,0 0 1,1 0 0,-1 0-1,0 0 1,1-1-1,-1 1 1,0 0 0,0 0-1,0-1 1,0 1-1,0 0 1,0 0 0,0-1-1,1 1 1,-1 0-1,0-7 7075,0 6-7117,0 1-1,0 0 1,0 0 0,-1 0-1,1 0 1,0 0 0,0 0-1,0 0 1,0 0 0,0-1-1,0 1 1,0 0 0,0 0-1,0 0 1,-1 0 0,1 0-1,0 0 1,0 0 0,0 0-1,0 0 1,-1 0 0,1 0-1,0 0 1,0 1 0,0-1-1,-1 0 1,1 0-1,0 0 1,0 0 0,0 0-1,0 0 1,-1 0 0,1 0-1,0 0 1,0 1 0,0-1-1,0 0 1,0 0 0,0 0-1,-1 0 1,1 1 0,0-1-1,0 0 1,0 0 0,0 0-1,0 1 1,-7 5 373,4 0-269,0 0 0,2 1 0,-2 0-1,1-1 1,1 1 0,0 0-1,0 0 1,1-1 0,0 1-1,0 0 1,0 0 0,0 0 0,1-1-1,3 12 1,8 9-138,-10-21-23,1-1 0,-1 0-1,0 0 1,2 9-1,-3-8 38,-1-2-1,0 1 0,0-1 1,0 1-1,0 0 0,-1 0 1,-2 7-1,3-10-4,0 0 0,0-1 0,-1 0 0,1 1 0,-1-1 0,0 1-1,1 0 1,-1-1 0,0 0 0,0 0 0,0 1 0,-1-1 0,2 0 0,-1 1 0,0-1-1,-1-1 1,1 1 0,-1 0 0,1 0 0,0 0 0,0 0 0,-1 0 0,1-1 0,-1 1-1,0 0 1,-1 0 0,-14-1 241,10 0-240,0 1 0,1-1 0,-12 4 1,-15 2-824,27-5 22</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6.736"/>
    </inkml:context>
    <inkml:brush xml:id="br0">
      <inkml:brushProperty name="width" value="0.05" units="cm"/>
      <inkml:brushProperty name="height" value="0.05" units="cm"/>
    </inkml:brush>
  </inkml:definitions>
  <inkml:trace contextRef="#ctx0" brushRef="#br0">28 0 7296,'-6'51'5970,"2"-24"-3876,-6 8-382,2-18 3829,10-25-5393,0 1-1,0-1 1,0 1 0,1 0 0,0-1 0,1 1 0,0 1 0,0-1 0,0 0 0,1 1 0,0 0 0,0 0-1,1 1 1,7-7 0,-12 11-150,-1 1-1,1-1 0,0 1 1,0-1-1,0 1 0,0 0 0,0-1 1,-1 1-1,1 0 0,0 0 1,0-1-1,0 1 0,0 0 1,0 0-1,0 0 0,0 0 1,0 0-1,0 0 0,0 1 1,0-1-1,0 0 0,0 0 1,0 1-1,-1-1 0,1 1 1,0-1-1,0 0 0,0 1 0,0 0 1,-1-1-1,1 1 0,0-1 1,-1 1-1,1 0 0,0 0 1,-1-1-1,1 1 0,-1 0 1,1 0-1,-1 0 0,1-1 1,-1 1-1,1 2 0,2 5-38,0 0-1,-1 0 1,0 1 0,1 8-1,0-3-17,-2-9 14,-1-3-29,0-1 0,1 1 0,-1-1 1,0 0-1,1 1 0,-1-1 0,1 0 1,-1 0-1,1 1 0,0-1 0,-1 0 1,1 0-1,0 0 0,1 1 0,15 5-950</inkml:trace>
</inkml:ink>
</file>

<file path=word/ink/ink17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2.103"/>
    </inkml:context>
    <inkml:brush xml:id="br0">
      <inkml:brushProperty name="width" value="0.05" units="cm"/>
      <inkml:brushProperty name="height" value="0.05" units="cm"/>
    </inkml:brush>
  </inkml:definitions>
  <inkml:trace contextRef="#ctx0" brushRef="#br0">158 9 6912,'-6'-8'13375,"5"11"-13202,0-1 107,0 0 0,0 1 0,0 0-1,0-1 1,0 1 0,1 0 0,-1 3-1,0 8 41,-25 88 1195,24-91-1410,1-1 1,0 1 0,0 0 0,2 16 0,-2 21-465,-1-37-153</inkml:trace>
  <inkml:trace contextRef="#ctx0" brushRef="#br0" timeOffset="1">5 197 9216,'-4'0'4608,"11"-9"3071,0 9-7551,3 0 128,5 0-128,15 0 128,-6 0-384,-2 4 0,4-4 0,-10-6 128</inkml:trace>
</inkml:ink>
</file>

<file path=word/ink/ink17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2.863"/>
    </inkml:context>
    <inkml:brush xml:id="br0">
      <inkml:brushProperty name="width" value="0.05" units="cm"/>
      <inkml:brushProperty name="height" value="0.05" units="cm"/>
    </inkml:brush>
  </inkml:definitions>
  <inkml:trace contextRef="#ctx0" brushRef="#br0">57 254 7168,'0'0'11029,"-26"9"-7979,24-6-2918,-1-1-1,0 1 1,1 0-1,0 0 1,0 0-1,0 0 1,0 0-1,0 1 1,1-1-1,-1 0 1,1 1-1,0-1 1,0 1-1,-1 6 1,1-6-81,0 0-1,1 1 1,-1-1 0,1 1 0,0-1-1,1 0 1,-1 1 0,1-1-1,-1 1 1,1-1 0,3 8 0,-4-12-57,0 1 0,0-1 1,1 1-1,-1-1 1,0 1-1,0-1 0,0 1 1,1-1-1,-1 0 0,0 1 1,0-1-1,1 1 1,-1-1-1,0 0 0,1 1 1,-1-1-1,0 1 0,1-1 1,-1 0-1,1 0 1,-1 1-1,0-1 0,1 0 1,-1 0-1,1 1 1,-1-1-1,1 0 0,-1 0 1,1 0-1,-1 0 0,1 0 1,-1 0-1,1 0 1,-1 0-1,1 0 0,-1 0 1,1 0-1,-1 0 0,1 0 1,-1 0-1,1 0 1,-1-1-1,1 1 0,-1 0 1,1 0-1,-1-1 1,1 1-1,-1 0 0,0 0 1,1-1-1,-1 1 0,0-1 1,1 1-1,-1 0 1,0-1-1,1 1 0,-1-1 1,0 1-1,0 0 0,1-1 1,16-34-775,-14 27 601,30-43-1463,-33 50 1645,1 0 1,-1 0-1,1 1 0,-1-1 1,1 0-1,0 0 1,-1 0-1,1 1 1,0-1-1,0 0 1,0 1-1,-1-1 0,1 1 1,0-1-1,0 1 1,0-1-1,0 1 1,0 0-1,0-1 1,0 1-1,0 0 0,0 0 1,0 0-1,0 0 1,0-1-1,0 2 1,0-1-1,0 0 0,0 0 1,2 1-1,2 1-9,0 0 0,0 0 0,-1 1 0,1 0 0,-1 0 0,1 0 0,-1 0 0,0 1 0,-1-1 0,1 1 0,4 6 0,-2-3-8,0-1 0,1 0 0,8 7 0,-11-10 27,-1-1-1,1 1 0,0-1 0,-1 0 0,1 0 1,0-1-1,6 3 0,-9-4-6,-1 0 1,1 0-1,0 0 0,-1 0 0,1 0 1,0 0-1,-1 0 0,1-1 1,0 1-1,-1 0 0,1 0 0,0 0 1,-1-1-1,1 1 0,0 0 0,-1-1 1,1 1-1,-1 0 0,2-2 1,-1 1 7,0 0 1,0-1-1,-1 1 1,1-1 0,0 1-1,0-1 1,-1 1-1,1-1 1,-1 1 0,1-4-1,1-4 202,0 1-1,1-1 0,-1 1 0,2 0 1,3-9-1,-4 13-206,-1 1 0,0-1 0,1 1 0,0 0 0,0 0 0,0 0 0,0 0 0,1 0 0,-1 1-1,1 0 1,-1-1 0,7-1 0,4-3-521</inkml:trace>
  <inkml:trace contextRef="#ctx0" brushRef="#br0" timeOffset="1">495 12 7296,'0'-11'13183,"-2"46"-12067,-2 0 0,-11 50-1,-4 31 82,11-13-1559,6-94-748</inkml:trace>
  <inkml:trace contextRef="#ctx0" brushRef="#br0" timeOffset="2">407 256 10112,'-2'0'4992,"22"13"-4096,-9-13 4863,0 0-5759,8 0 128,-5-6-128,4 9 128,1-6-256,-2-1 128,1-1-1024,4 0 128</inkml:trace>
</inkml:ink>
</file>

<file path=word/ink/ink17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3.590"/>
    </inkml:context>
    <inkml:brush xml:id="br0">
      <inkml:brushProperty name="width" value="0.05" units="cm"/>
      <inkml:brushProperty name="height" value="0.05" units="cm"/>
    </inkml:brush>
  </inkml:definitions>
  <inkml:trace contextRef="#ctx0" brushRef="#br0">101 255 5120,'-3'-20'8652,"-5"7"-4707,7 12-3816,0 0 1,0 1-1,-1 0 1,1 0-1,-1-1 0,1 1 1,0 0-1,-1-1 0,1 1 1,-1 0-1,1 0 1,-1 0-1,1 0 0,0 1 1,-1-1-1,0 0 0,1 1 1,-1-1-1,1 0 1,0 0-1,0 1 0,-3 1 1,-1 0 337,0 1 1,0-1 0,0 1 0,1 0-1,-6 3 1,8-4-400,0 0 0,0-1-1,1 2 1,0-1 0,-1 0-1,1 0 1,0 0 0,-1 1 0,1-1-1,0 0 1,1 0 0,0 1 0,-2 2-1,1 3-15,0 0-1,0-1 0,1 0 1,0 1-1,0-1 0,2 10 0,-1-17-48,-1 1-1,0 1 0,0-1 0,1 0 1,-1 1-1,1-1 0,-1 0 0,0 0 1,1 0-1,0 0 0,-1 0 0,1 0 1,0 0-1,0 1 0,0-1 0,0-1 1,0 0-1,0 2 0,1-1 3,-1-1-1,0 0 1,1 0 0,-1 0-1,0 0 1,0 0-1,0 0 1,0 0-1,1 0 1,-1 0 0,0-1-1,1 1 1,-1-1-1,-1 1 1,1-1 0,0 1-1,1 0 1,-1-1-1,0 1 1,0-1-1,0 0 1,0 0 0,0-1-1,48-47-153,-43 42 127,-1 1 0,0 0 0,0-1 0,-1-1 0,1 1 0,-1 0 0,-1 0 0,1-1 0,-1 0-1,-1-1 1,0 1 0,1 0 0,-1-11 0,1-11-48,-1-2-1,-4-38 0,1 19 80,0 49 4,0 5-6,-2 8-4,-5 16-5,-13 98 21,20-110 18,0 0 0,1 0 0,0 1 0,2-2 0,0 1 0,5 22 0,-6-34-73,-1 0 0,1-1 1,0 2-1,0-1 1,0-1-1,1 1 1,-1 0-1,1-1 1,0 0-1,0 1 0,-1-1 1,1 1-1,1-2 1,3 5-1,13 4-604</inkml:trace>
</inkml:ink>
</file>

<file path=word/ink/ink17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4.422"/>
    </inkml:context>
    <inkml:brush xml:id="br0">
      <inkml:brushProperty name="width" value="0.05" units="cm"/>
      <inkml:brushProperty name="height" value="0.05" units="cm"/>
    </inkml:brush>
  </inkml:definitions>
  <inkml:trace contextRef="#ctx0" brushRef="#br0">95 261 8320,'-16'-5'12299,"-6"9"-10060,1 1-1908,19-5-275,1 0 1,1 0 0,-2 0 0,1 0-1,-1 1 1,1-1 0,0 1 0,-1-1-1,2 1 1,-1-1 0,0 0 0,-1 1 0,1-1-1,0 1 1,0 0 0,0 0 0,0 0-1,1 0 1,-1 0 0,0 0 0,-1 1-1,0 1-15,1 0 0,0 0 0,0-1 0,0 1-1,0 0 1,0-1 0,1 1 0,-1 0-1,0 4 1,1-3-26,0 0 0,0 1-1,0-2 1,0 2 0,1-2-1,0 2 1,0-2 0,0 2 0,0-2-1,0 1 1,0 0 0,1-1-1,0 1 1,3 4 0,-4-7-15,0 0-1,0 0 1,0 0 0,0-1 0,0 0-1,0 1 1,0-1 0,0 1 0,1-1-1,-1 1 1,0-1 0,1 0-1,-1 1 1,0-1 0,0 0 0,0 0-1,1 0 1,-1 0 0,1 0 0,-1 0-1,0-1 1,0 1 0,0 0-1,1-1 1,-1 1 0,0-1 0,1 1-1,-2-1 1,1 1 0,0-1 0,0 1-1,1-1 1,-1 0 0,0 0 0,1-1-1,2-2-31,0 0 0,-1 0 0,2 0 0,-2-1 0,0 1-1,5-8 1,-1-3-277,10-28 0,-17 38 287,0 17-43,0-5 99,0 1 1,0 0-1,1 9 1,-1-16-60,0 1 0,1-1 0,-1 0 0,0 0 1,0 0-1,1 0 0,-1 0 0,0-1 0,1 1 1,-1 0-1,1 0 0,-1 0 0,1 0 0,0 0 0,-1 0 1,1-1-1,0 1 0,-1 0 0,1-1 0,-1 0 0,1 1 1,0 0-1,0-1 0,0 1 0,0-1 0,0 1 1,0-1-1,0 0 0,-1 1 0,1-1 0,0 0 0,2 1 1,7-3-638</inkml:trace>
  <inkml:trace contextRef="#ctx0" brushRef="#br0" timeOffset="1">244 8 8320,'-7'-8'12079,"9"14"-10825,-1-2-1153,0 0 0,0 0 0,1 1 0,-1-1 0,-1 0 0,1 0 1,-1 1-1,1-1 0,-1 1 0,-1 4 0,-9 47 391,5-32 165,-7 34 392,-3 21 39,13-69-1007,1-1 1,1 1 0,0-1 0,1 1 0,0-1-1,1 11 1,-2-19-137,1 0 1,-1-1-1,0 1 0,0 0 1,1 0-1,-1 0 0,0 0 0,1-1 1,-1 0-1,1 1 0,-1 0 1,1 0-1,0 0 0,-1-1 0,1 1 1,0-1-1,-1 1 0,0 0 0,1-1 1,0 1-1,0-1 0,1 1 1,5 1-992</inkml:trace>
  <inkml:trace contextRef="#ctx0" brushRef="#br0" timeOffset="2">205 269 8192,'0'0'14463,"10"0"-14719,0 3 0,3-3 512,0-3 128,0 3-768,0 3 128,3 1-896,-2-8 128</inkml:trace>
</inkml:ink>
</file>

<file path=word/ink/ink17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5.280"/>
    </inkml:context>
    <inkml:brush xml:id="br0">
      <inkml:brushProperty name="width" value="0.05" units="cm"/>
      <inkml:brushProperty name="height" value="0.05" units="cm"/>
    </inkml:brush>
  </inkml:definitions>
  <inkml:trace contextRef="#ctx0" brushRef="#br0">26 174 5248,'0'-1'190,"1"0"0,-1 0 1,1 1-1,0-1 0,-1 1 0,1-1 1,0 1-1,0-1 0,-1 0 0,1 1 0,-1-1 1,1 1-1,0-1 0,0 1 0,0-1 1,0 1-1,0 0 0,0-1 0,0 1 1,0 0-1,0 0 0,0-1 0,23 5 3010,-21-3-2914,0 0-1,1-1 1,-2 1-1,2-1 1,-1 0-1,0 0 1,1 0-1,2 0 1,-5-1-241,1 1 1,-1-1 0,1 0-1,-1 0 1,0 1 0,0-1 0,1 0-1,-1 0 1,0 0 0,0 0 0,0 0-1,1 0 1,-2 0 0,1-1 0,-1 1-1,1 0 1,0 0 0,0 0-1,0-1 1,-1 1 0,1-1 0,-1 1-1,1-2 1,0 1 21,0-1 184,-1 0 1,1 0-1,0-1 0,-1 1 1,1 0-1,-1-7 1,0 10-213,0-1 0,0 0 0,0 0 1,-1 1-1,1-1 0,0 0 1,-1 1-1,1 0 0,0-1 1,-1 1-1,1-1 0,0 1 1,0-1-1,-1 0 0,1 1 0,-1-1 1,1 1-1,-1 0 0,0-1 1,1 1-1,-1-1 0,0 1 1,1 0-1,-1-1 0,0 1 1,0 0-1,1 0 0,0 0 0,-1 0 1,0 0-1,1-1 0,-1 1 1,0 0-1,0 1 0,1-1 1,-1 0-1,0 0 0,0 0 0,1 0 1,-1 1-1,0-1 0,-7 2 361,1 1 1,0-1-1,0 1 0,0 0 0,-1 0 0,2 1 0,-14 10 0,6-5 517,12-8-818,1 0 1,-1 0 0,0 1-1,1-1 1,0 1 0,-1 0-1,1-1 1,-1 0 0,1 1-1,0 0 1,0 0 0,1-1-1,-1 2 1,0-1 0,0 0-1,1 0 1,-1-1 0,1 2-1,-1-1 1,1 0 0,0 0-1,0 0 1,0 0 0,0 0 0,0 1-1,1-2 1,-1 1 0,1 1-1,-1-1 1,1-1 0,0 1-1,0 0 1,0 3 0,1-2-50,0 1 1,0-1 0,0 1 0,1 0 0,-1-1 0,1 0 0,0 1-1,0-2 1,0 2 0,0-1 0,1-1 0,-1 0 0,0 1-1,1-1 1,6 3 0,-5-3-161,1 0 1,-1-2-1,0 2 0,1-1 1,-1 0-1,1-1 0,-1 0 0,1 0 1,0 0-1,-1 0 0,1-1 1,-1 0-1,11-3 0,1-7-1042</inkml:trace>
  <inkml:trace contextRef="#ctx0" brushRef="#br0" timeOffset="1">275 0 8704,'0'0'15359,"3"4"-14591,-1-2-1152,2 1 128,0 3 256,-2 0 128,4 5-1536,4 4 128</inkml:trace>
  <inkml:trace contextRef="#ctx0" brushRef="#br0" timeOffset="2">303 161 8960,'-3'4'13695,"-1"-4"-12287,8-4-2688</inkml:trace>
</inkml:ink>
</file>

<file path=word/ink/ink17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7.744"/>
    </inkml:context>
    <inkml:brush xml:id="br0">
      <inkml:brushProperty name="width" value="0.05" units="cm"/>
      <inkml:brushProperty name="height" value="0.05" units="cm"/>
    </inkml:brush>
  </inkml:definitions>
  <inkml:trace contextRef="#ctx0" brushRef="#br0">16 1 7168,'0'0'9663,"10"18"-7785,-9-2-1062,-1 1 0,-1-1 0,0-1 1,-1 2-1,-1-1 0,-8 27 0,11-43-791,-3 13 421,-2 13 410,8-29-744,-2 3-112,-1-1 0,1 1 0,-1 0 0,0 0-1,0 0 1,0 0 0,0 0 0,1 0-1,-1 0 1,0-1 0,1 1 0,-1 0-1,0-1 1,1 1 0,-1 0 0,0-1-1,0 1 1,0 0 0,1-1 0,-1 1-1,0 0 1,0-1 0,0 1 0,0-1-1,0 0 1,1 0 0,-1 1 1,0-1-1,1 1 0,-1 0 0,1 0 0,-1-1 0,1 0 0,-1 1 1,1-1-1,-1 1 0,0 0 0,0-1 0,1 1 0,0 0 1,-1-1-1,1 1 0,-1 0 0,1-1 0,0 1 0,-1 0 0,1 0 1,0 0-1,0 0 0,-1 0 0,1 0 0,0 0 0,-1 0 1,0 0-1,1 0 0,-1 0 0,1 0 0,0 0 0,1 1 0,25 4-69,-20-4-61,3 2-237,0-1-1,1 0 1,16 0-1,-5-4-656</inkml:trace>
</inkml:ink>
</file>

<file path=word/ink/ink17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8.586"/>
    </inkml:context>
    <inkml:brush xml:id="br0">
      <inkml:brushProperty name="width" value="0.05" units="cm"/>
      <inkml:brushProperty name="height" value="0.05" units="cm"/>
    </inkml:brush>
  </inkml:definitions>
  <inkml:trace contextRef="#ctx0" brushRef="#br0">46 75 7552,'1'2'4871,"0"-2"-4653,-1 1 1,0-1-1,1 1 1,-1-1 0,1 1-1,-1-1 1,0 0-1,1 0 1,-1 0-1,0 1 1,0-1 0,1 0-1,-1 1 1,1-1-1,-1 0 1,1 0-1,0 0 1,0 1-1,14 2 2373,-14-3-2510,1 1 0,-1-1 1,0 1-1,1-1 0,-2 0 1,1 1-1,1-1 0,-1 0 0,0 0 1,1 0-1,-1 0 0,0 0 0,0 0 1,0 0-1,1-1 0,-1 1 0,3-1 1,-1-2 49,2 0-1,-2 1 1,2-1 0,-2 0 0,1 0 0,0 0 0,-2-1 0,6-4 0,-8 6-106,2 1 1,-1 1 0,0-2 0,0 1-1,0-1 1,0 1 0,0-1-1,-1 1 1,1 0 0,0-1 0,-1 1-1,0-1 1,0 0 0,1 0 0,-1 2-1,0-2 1,0 0 0,0 0 0,0 0-1,0 1 1,0 0 0,-1-1 0,1 0-1,0 1 1,0-1 0,-1 0 0,0-1-1,-1 2-27,1 0-1,-1 0 1,1 0-1,-1 0 0,2 0 1,-2 1-1,0-1 1,0 0-1,1 1 0,-1-1 1,1 1-1,-1-1 0,0 1 1,0 0-1,0-1 1,1 1-1,-1 0 0,1 1 1,-1-1-1,0 0 1,1 0-1,-1 1 0,0-1 1,-3 2-1,-1-1-9,-1 2-1,1 0 0,-1 0 1,-10 7-1,0-1 133,13-7-41,1 0 1,-1 0 0,1 0 0,-1 0 0,1 0 0,0 1-1,-4 3 1,6-4-59,1-1 0,0 1 0,-1-1 0,0 0 0,1 0-1,-1 1 1,0 0 0,1-1 0,0 1 0,-1-1 0,1 0 0,0 1 0,0 0 0,0-1-1,0 1 1,0 0 0,1-2 0,-1 2 0,0-1 0,1 1 0,-1 0 0,1-1 0,0 1-1,0 0 1,1 3 7,1-2 0,-1 1 0,0-1 0,1 0 0,1 1 0,-2-1 0,2-1 0,-1 1 0,0 0 0,1-1 0,0 0 0,-1 1 0,1-1 0,0 0 0,5 1 0,-2 0 4,-1-1 0,0 0 0,1-1 0,-1 0 0,0 0 0,1 0 0,0-1 0,-1 0 0,12-1 0,-15 0-32,0 0 0,-1 0-1,0 1 1,1-2 0,-1 1 0,1-1-1,-1 0 1,1 0 0,-2 1-1,1-1 1,1 0 0,-1 0 0,0-1-1,1-1 1,16-15 26,-3 6 5,-12 10-22,0-1-1,0 1 1,1 1 0,-2-1-1,6-2 1,-7 5-8,-1-1 0,1 1 0,0-1 0,-1 1 1,1-1-1,0 1 0,-1 0 0,1 0 0,-1 0 0,1 0 1,0 0-1,0 0 0,0 1 0,-1-1 0,0 1 1,1-1-1,0 1 0,0-1 0,0 1 0,-1 0-1,0 0 0,0-1 0,0 1 0,0-1 0,0 1 0,1-1 0,-1 0 0,0 1 0,-1-1 0,1 0 0,0 0 0,1 0 0,-1 0 0,0 0 0,0 0 0,0 0 0,0 0 0,0-1 0,0 1 0,1-1 0,-1 1-16,-1 0-1,1 1 1,0-1 0,0 0-1,-1 0 1,1 0-1,-1 1 1,0-1 0,1 0-1,0 1 1,-1-1 0,1 0-1,-1 1 1,1-1-1,-1 1 1,1-1 0,-1 0-1,1 0 1,-1 1-1,1 0 1,-1-1 0,0 1-1,1-1 1,-1 1-1,0 0 1,1 1 0,5 18-1355,1-14-4240</inkml:trace>
</inkml:ink>
</file>

<file path=word/ink/ink17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49.505"/>
    </inkml:context>
    <inkml:brush xml:id="br0">
      <inkml:brushProperty name="width" value="0.05" units="cm"/>
      <inkml:brushProperty name="height" value="0.05" units="cm"/>
    </inkml:brush>
  </inkml:definitions>
  <inkml:trace contextRef="#ctx0" brushRef="#br0">102 253 6912,'-8'-7'11752,"8"6"-11693,-1 1 0,0 0 0,0-1 0,0 1 0,1 0 1,-1 0-1,0-1 0,0 1 0,0 0 0,0 0 0,0 0 1,1 0-1,-1 0 0,0 0 0,0 1 0,0-1 0,0 0 1,1 0-1,-1 0 0,0 1 0,0-1 0,0 1 1,1-1-1,-1 0 0,-1 1 0,0 1 133,-2 0 75,0-1-1,0 1 1,0 0 0,0-1-1,-1 0 1,1 0 0,-4 0-1,6-1-218,1 0-1,0 0 0,-1 0 1,1 1-1,-1-1 1,1 0-1,0 1 0,-1-1 1,1 1-1,0-1 1,0 1-1,-1 0 0,1 0 1,0-1-1,0 1 1,0 0-1,0 0 0,0 0 1,0 0-1,0 0 1,0 0-1,0 1 0,1-1 1,-1 0-1,0 0 1,1 1-1,-1-1 0,1 0 1,-1 1-1,1-1 1,0 0-1,0 1 0,-1-1 1,1 0-1,0 1 0,0 1 1,1-1-20,-1 1 0,0-1-1,1 0 1,0 1 0,-1 0 0,1-1 0,0 1 0,0-1-1,1 1 1,-1-1 0,1 0 0,-1 1 0,1-1 0,-1 0 0,1 0-1,0 0 1,0 0 0,4 2 0,-3-2-29,-1 0-1,1 0 1,0-1 0,0 0 0,-1 1-1,1-1 1,0 0 0,0 0 0,0-1-1,0 1 1,0-1 0,0 1 0,0-1-1,0 0 1,0 0 0,0 0 0,4-1-1,0-1-88,0-1 0,1 0 0,-1 0 0,0-1 0,9-5 0,-13 7 34,0 0 12,-1 0-1,0 1 1,0-1-1,0 0 1,-1-1-1,1 1 1,0 0-1,-1 0 1,0-1-1,1 1 1,-1-1-1,0 1 1,0 0-1,0-1 0,-1 1 1,1-1-1,-1 0 1,1 0-1,-1 1 1,0-1-1,0 0 1,-1-4-1,0 8 55,0 0 0,0 0 0,1 0 0,-1 0 0,0 0 0,0 0 0,1 0 0,-1 0 0,0 1 0,1-1 0,-1 0 0,1 0 0,0 1 0,-1 1 0,1 40 172,1-1 6,-2 0 0,-9 62 0,6-78 55,3-19-134,0 0 0,0-1 0,-1 1 0,1 0-1,-4 6 1,5-13-102,0 0 0,0 1 0,0-1-1,0 0 1,0 0 0,-1 1 0,1-1 0,0 0 0,0 0-1,0 1 1,0-1 0,0 0 0,-1 0 0,1 1-1,0-1 1,0 0 0,0 0 0,-1 0 0,1 0-1,0 1 1,0-1 0,0 0 0,-1 0 0,1 0-1,0 0 1,-1 0 0,1 0 0,0 0 0,0 0 0,-1 1-1,1-1 1,0 0 0,0 0 0,-1 0 0,1 0-1,0-1 1,-1 1 0,1 0 0,0 0 0,-9-10 55,-1-18-290,8 10-519,2-2-149</inkml:trace>
  <inkml:trace contextRef="#ctx0" brushRef="#br0" timeOffset="1">363 19 9216,'1'-19'12734,"-6"28"-10621,1 5-1973,0 0-1,0 0 1,1 0 0,-1 28-1,-1-3 486,-12 122 186,14-127-790,0-21-640,0-6-149</inkml:trace>
  <inkml:trace contextRef="#ctx0" brushRef="#br0" timeOffset="2">291 279 8064,'-4'-3'7680,"11"3"-2945,8 0-4607,0 3 0,2-3 0,1 0 0,0-3-256,1-4 0,-5-2-384,1-8 0</inkml:trace>
</inkml:ink>
</file>

<file path=word/ink/ink17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49:50.282"/>
    </inkml:context>
    <inkml:brush xml:id="br0">
      <inkml:brushProperty name="width" value="0.05" units="cm"/>
      <inkml:brushProperty name="height" value="0.05" units="cm"/>
    </inkml:brush>
  </inkml:definitions>
  <inkml:trace contextRef="#ctx0" brushRef="#br0">0 14 6912,'4'-14'8200,"1"21"-6481,-4 12 202,-1 0-1730,3 12 1127,-2 0 0,-2 0 0,-6 55 0,1 4 1709,7-94-3028,0 2 1,0-2 0,0 1-1,0 0 1,0 0 0,1 0-1,0 0 1,0 0-1,-1 0 1,1 0 0,0 0-1,1 1 1,-1 0-1,0-1 1,5-2 0,2-3-121,0 1-1,0 0 1,14-8 0,-21 14 86,-1 1 0,1-1-1,-1 0 1,1 0 0,0 1-1,0-1 1,-1 0 0,1 1-1,0 0 1,0-1 0,0 1-1,-1 0 1,1 0 0,0 0 0,0 0-1,0 0 1,-1 0 0,1 1-1,0-1 1,0 1 0,0-1-1,-2 1 1,2 0 0,0 0-1,0 0 1,0-1 0,-1 1-1,0 0 1,0 0 0,3 2 0,-2 0 23,1 0 0,-1 1 0,1-1 0,-2 1 0,1 0 0,0-1 0,-1 1 0,1 0 1,-1 0-1,0 0 0,1 6 0,-3-10-36,1 1 1,0 0-1,0-1 1,0 1-1,0 0 1,0-1-1,0 1 1,0 0-1,1-1 1,-1 1-1,0 0 1,0-1-1,0 1 1,1-1-1,-1 0 1,0 1-1,1-1 1,-1 1-1,0-1 1,1 1-1,-1-1 1,1 1-1,-1-1 1,1 1-1,-1-1 1,1 1-1,-1-1 1,1 0-1,-1 1 0,0-1 1,1 0-1,-1 0 1,1 1-1,-1-1 1,1 0-1,0 0 1,-1 0-1,1 0 1,0 0-1,-1 0 1,1 0-1,0 0 1,0 0-1,12-6-1488</inkml:trace>
  <inkml:trace contextRef="#ctx0" brushRef="#br0" timeOffset="1">387 135 6912,'4'0'16511,"-4"3"-16895,3 3 0,-3 0 1664,0-1-2176,0 3 0</inkml:trace>
  <inkml:trace contextRef="#ctx0" brushRef="#br0" timeOffset="2">407 263 7424,'0'3'16639,"0"-9"-17663,0-5 128</inkml:trace>
</inkml:ink>
</file>

<file path=word/ink/ink17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3.950"/>
    </inkml:context>
    <inkml:brush xml:id="br0">
      <inkml:brushProperty name="width" value="0.05" units="cm"/>
      <inkml:brushProperty name="height" value="0.05" units="cm"/>
      <inkml:brushProperty name="color" value="#849398"/>
    </inkml:brush>
  </inkml:definitions>
  <inkml:trace contextRef="#ctx0" brushRef="#br0">29 45 6144,'0'7'10958,"-1"7"-7885,-1 21-3174,-8 33 1664,6-43-680,-2 46-1,1 107 1678,5-177-2559,1 0 0,0 0 0,-1 0 0,1 0 0,0 0-1,0 0 1,0 0 0,0 0 0,0 0 0,0-1 0,0 1 0,0 0 0,0-1 0,0 1 0,0-1 0,0 1 0,1-1 0,-1 1 0,0-1-1,0 0 1,1 0 0,1 1 0,56-4-1,112-21 0,-159 22 0,22-1 0,0 1 0,0 2 0,65 8 0,-2 0 0,14-2 0,157 2 0,-90-14 0,270 6 0,-314 0 0,-56-2 0,25-1-80,61 1 32,190 10 48,-252-9 0,-77 3 0,-19-2 0,0 1 0,0-1 0,0 0 0,0 0 0,8-2 0,0 3 0,-13-1 0,0 0 0,-1 0 0,1 0 0,-1 0 0,1 1 0,-1-1 0,1 0 0,0 0 0,-1 0 0,1 0 0,0 0 0,-1 0 0,1 0 0,-1-1 0,1 1 0,0 0 0,-1 0 0,1 0 0,-1-1 0,1 1 0,-1 0 0,1 0 0,0-1 0,0 0-6,-1 1-1,1-1 1,-1 1 0,1 0-1,-1-1 1,1 1-1,0 0 1,-1-1-1,1 1 1,-1 0 0,1 0-1,0 0 1,-1-1-1,1 1 1,0 0-1,-1 0 1,1 0 0,0 0-1,-1 0 1,1 0-1,0 1 1,-1-1 0,1 0-1,0 0 1,-1 0-1,1 1 1,1-1-1,11 3-218,-2-6-326,-10 3 542,-1 0 1,1 0-1,-1-1 1,1 1-1,-1 0 1,1 0-1,-1 0 1,0 0-1,1 0 1,-1-1-1,1 1 1,-1 0-1,1 0 1,-1 0-1,1 1 1,-1-1-1,1 0 1,-1 0-1,1 0 1,-1 0-1,1 0 1,0 1-1,4 0-10,1 1 1,-1-1-1,1-1 0,0 1 0,0-1 1,-1 0-1,1 0 0,7-1 0,-7 0 7,0 1-1,0 0 1,0 0 0,0 0-1,0 1 1,8 1-1,-13-1 13,0-1 0,-1 0 0,1 1 0,0-1 0,0 0 0,-1 0 0,1 0 0,0 0 0,0 1 0,-1-1 0,1 0 0,0 0 0,0-1 0,-1 1 0,1 0 0,0 0 0,-1 0 0,1 0 0,0-1 0,0 1 0,-1 0 0,1-1 0,0 1 0,-1 0 0,1-1 0,-1 1 0,1-1 0,-1 1 0,1-1 0,0 1 0,-1-1 0,0 1 0,1-1 0,-1 0 0,1 1 0,-1-1 0,0 0 0,1 1 0,-1-1 0,0 0 0,0 0 0,0 1 0,1-1 0,-1 0 0,0 1 0,0-1 0,0 0 0,0 0 0,0 1 0,0-1 0,-1-1 0,5-29 51,-3 26-38,0 0 0,0 0 0,0 0 0,-1 0-1,0-9 1,-4-84 94,-17-71-88,18 135-17,3 28-72,-5-25 234,5 30-189,0 1 0,0-1 1,0 0-1,0 0 1,-1 0-1,1 0 1,0 1-1,-1-1 1,1 0-1,-1 0 1,1 1-1,0-1 0,-1 0 1,0 1-1,1-1 1,-1 0-1,1 1 1,-1-1-1,0 1 1,1-1-1,-1 1 0,0-1 1,0 1-1,1-1 1,-1 1-1,0 0 1,0 0-1,-1-1 1,-19-3-1662,8 1 534</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7.274"/>
    </inkml:context>
    <inkml:brush xml:id="br0">
      <inkml:brushProperty name="width" value="0.05" units="cm"/>
      <inkml:brushProperty name="height" value="0.05" units="cm"/>
    </inkml:brush>
  </inkml:definitions>
  <inkml:trace contextRef="#ctx0" brushRef="#br0">18 145 7552,'0'1'66,"0"-1"1,0 0 0,0 0 0,-1 0-1,1 0 1,0 0 0,0 0 0,0 0-1,0 1 1,0-1 0,0 0-1,0 0 1,0 0 0,0 0 0,0 0-1,0 0 1,0 1 0,0-1-1,0 0 1,0 0 0,0 0 0,1 0-1,-1 0 1,0 0 0,0 0 0,0 1-1,0-1 1,0 0 0,0 0-1,0 0 1,0 0 0,0 0 0,0 0-1,0 0 1,1 0 0,-1 0-1,0 0 1,0 1 0,0-1 0,0 0-1,0 0 1,0 0 0,0 0 0,1 0-1,-1 0 1,0 0 0,0 0-1,0 0 1,0 0 0,0 0 0,0 0-1,0 0 1,1 0 0,6-8 3974,15-24 2384,-14 19-5519,-5 7-758,0 0-1,0-1 0,0 1 1,-1-1-1,2-7 1,-3 12-92,-1-1 1,1 1 0,0-1 0,-1 0-1,0 1 1,0-1 0,0 0-1,0 1 1,0-1 0,0 0 0,-1 1-1,1-1 1,-1 0 0,0 1 0,-1-5-1,1 7-56,1-1 0,-1 1 0,1-1 0,-1 1 0,1 0 0,-1-1 0,0 1 0,1 0 0,-1-1 0,1 1 0,-1 0 0,0 0 0,1 0 0,-1 0 0,1-1 0,-1 1 0,0 0 0,1 0 0,-1 0 0,0 0 0,1 0 0,-1 0 0,0 1 0,1-1 0,-1 0 0,1 0 0,-1 0 0,0 1 0,1-1 0,-1 0 0,1 0 0,-1 1 0,1-1 0,-1 1 0,1-1 0,-2 1 0,-15 17 0,12-11-6,1 0-1,0 0 1,0 0 0,1 1-1,0 0 1,1-1-1,-1 1 1,1 0 0,-1 12-1,3-16 4,0 0 0,-1 0 1,2 0-1,-1 0 0,0 0 0,1 0 0,0 0 0,-1 0 0,2 0 0,-1-1 0,0 1 0,1 0 0,0-1 1,0 1-1,0-1 0,0 1 0,0-1 0,1 0 0,-1 0 0,1 0 0,5 4 0,-7-6-43,0 0-1,1 0 0,-1 0 1,1 0-1,-1 0 0,1 0 1,0-1-1,-1 1 0,1-1 1,-1 1-1,1-1 0,0 1 1,0-1-1,-1 0 0,3 0 1,12-4-616</inkml:trace>
</inkml:ink>
</file>

<file path=word/ink/ink17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5.432"/>
    </inkml:context>
    <inkml:brush xml:id="br0">
      <inkml:brushProperty name="width" value="0.05" units="cm"/>
      <inkml:brushProperty name="height" value="0.05" units="cm"/>
      <inkml:brushProperty name="color" value="#849398"/>
    </inkml:brush>
  </inkml:definitions>
  <inkml:trace contextRef="#ctx0" brushRef="#br0">0 50 5760,'5'-3'12953,"10"0"-13597,-10 3 1646,42-6-731,1 3-1,-1 2 1,85 8-1,-25-1-72,1037-25 1744,-594-9-1836,-209 29-353,-145 1 4,-201-2-35</inkml:trace>
</inkml:ink>
</file>

<file path=word/ink/ink17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7.540"/>
    </inkml:context>
    <inkml:brush xml:id="br0">
      <inkml:brushProperty name="width" value="0.05" units="cm"/>
      <inkml:brushProperty name="height" value="0.05" units="cm"/>
      <inkml:brushProperty name="color" value="#849398"/>
    </inkml:brush>
  </inkml:definitions>
  <inkml:trace contextRef="#ctx0" brushRef="#br0">59 12 7680,'4'-5'9189,"-5"16"-7989,-1 18-519,-1 0-1,-2 0 1,0 0 0,-11 29-1,-6 32 1655,19-80-2027,-3 15 289,6-24-589,0 0 0,0 0 0,0-1 0,0 1 0,0 0 0,1 0 0,-1-1 0,0 1 0,0 0 0,0 0 0,1-1 0,-1 1 0,0 0 0,1-1 0,-1 1 0,1 0 0,-1-1 0,1 1 0,-1-1 0,1 1 0,-1-1-1,1 1 1,-1-1 0,1 1 0,0-1 0,-1 1 0,1-1 0,0 0 0,-1 1 0,2-1 0,8 2 2,0 0-1,0 0 1,1-1-1,-1-1 1,0 0-1,1 0 1,9-2-1,-5 0 9,1 2-1,29 1 0,58 9-17,107-5 0,-182-5-42,0 2-1,37 6 0,-63-7 43,0-1 0,-1 0 0,1 0 0,0 0 0,0 0 0,-1 0 0,1 0 0,0-1 0,0 1 0,-1 0 0,1-1 0,0 0 0,-1 1 0,1-1 0,-1 0 0,1 0 0,-1 0 0,1 0 0,-1 0 0,1 0 0,-1 0 0,0 0 0,0-1 0,1 1 0,-1 0 0,0-1 0,0 1 0,-1-1 0,2-2 0,4-6 0,-2-1 0,1 0 0,3-18 0,2-1 0,6-13-35,-3 0-1,10-47 1,-21 81 3,0 0-43,0 1 1,-1-1-1,0 0 0,0-9 0,-1 17 77,-1 0-1,1 1 0,0-1 1,-1 0-1,1 1 1,-1-1-1,1 1 0,0-1 1,-1 1-1,0-1 1,1 1-1,-1-1 0,1 1 1,-1-1-1,1 1 1,-1 0-1,0-1 0,1 1 1,-1 0-1,0 0 1,0-1-1,1 1 0,-1 0 1,0 0-1,1 0 1,-1 0-1,0 0 0,0 0 1,1 0-1,-1 0 1,0 0-1,1 0 0,-2 1 1,-36 3 68,26-2-60,-136 3-10,46-3 0,-105 0 128,66 5-128,138-8-2,7-2 8,6-3-116,-5 4-115,-2 1-101,0 0 1,0 0 0,0 0 0,0 0 0,0 0-1,0 1 1,0 0 0,0-1 0,6 2-1,11 1-1978</inkml:trace>
</inkml:ink>
</file>

<file path=word/ink/ink17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8.123"/>
    </inkml:context>
    <inkml:brush xml:id="br0">
      <inkml:brushProperty name="width" value="0.05" units="cm"/>
      <inkml:brushProperty name="height" value="0.05" units="cm"/>
      <inkml:brushProperty name="color" value="#849398"/>
    </inkml:brush>
  </inkml:definitions>
  <inkml:trace contextRef="#ctx0" brushRef="#br0">248 0 7296,'-1'11'12708,"-4"-4"-13257,-2-2 852,1 1-1,0-1 1,0 0 0,1 2-1,0-1 1,0 1-1,1 0 1,0 0-1,-1 0 1,-2 9-1,-7 13 393,-2-1-1,-1-1 1,-1-1-1,-26 29 1,15-18-178,15-17-159,-10 8-98,24-27-317,-1-1-1,1 1 1,0-1 0,0 1-1,-1-1 1,1 1 0,-1-1-1,1 1 1,0-1-1,-1 1 1,1 0 0,0-1-1,-1 1 1,1 0 0,0-1-1,0 0 1,-1 1-1,1-1 1,0 1 0,0 0-1,0-1 1,0 1-1,0 0 1,0 0 0,0-1-1,0 1 1,0 0 0,1-1-1,-1 1 1,0-1-1,0 0 1,1 1 0,-1 0-1,0-1 1,1 1 0,-1-1-1,1 1 1,-1 0-1,0-1 1,1 1 0,-1-1-1,0 1 1,1-1 0,-1 0-1,1 1 1,-1-1-1,1 1 1,0-1 0,-1 0-1,1 0 1,0 0 0,-1 0-1,1 0 1,0 0-1,-1 0 1,1 0 0,0 0-1,14 3-1478</inkml:trace>
</inkml:ink>
</file>

<file path=word/ink/ink17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9.270"/>
    </inkml:context>
    <inkml:brush xml:id="br0">
      <inkml:brushProperty name="width" value="0.05" units="cm"/>
      <inkml:brushProperty name="height" value="0.05" units="cm"/>
      <inkml:brushProperty name="color" value="#849398"/>
    </inkml:brush>
  </inkml:definitions>
  <inkml:trace contextRef="#ctx0" brushRef="#br0">74 43 6656,'1'-5'3114,"-1"-1"-2153,1-6 85,4 0 3710,-5 19-4351,1-1 0,-2 1 0,1 0 0,-1-1 0,0 1 0,0-1 0,-1 1 0,-3 8 0,1 1 131,-62 221 4755,66-236-5284,0 0 0,0-1 0,0 1 1,0 0-1,0-1 0,0 1 0,0 0 1,0-1-1,1 1 0,-1-1 0,0 1 0,0 0 1,1-1-1,-1 1 0,0-1 0,1 1 1,-1 0-1,0-1 0,1 1 0,-1-1 1,1 1-1,-1-1 0,1 0 0,-1 1 1,1-1-1,0 0 0,-1 1 0,1-1 1,-1 0-1,1 1 0,0-1 0,-1 0 1,1 0-1,0 0 0,-1 0 0,1 0 1,0 0-1,-1 1 0,1-2 0,0 1 1,0 0-1,40 1 52,-31-1-60,106 9-20,-87-8-47,112 0 29,79-1 39,-90 3 0,-82-6 0,-48 3 0,0 0 0,1 0 0,-1 0 0,0 0 0,1-1 0,-1 1 0,0 0 0,1 0 0,-1 0 0,0 0 0,1 0 0,-1 0 0,0 0 0,1 0 0,-1 0 0,0 0 0,1 0 0,-1 0 0,0 0 0,1 0 0,-1 0 0,0 0 0,1 0 0,-1 1 0,0-1 0,1 0 0,-1 0 0,0 0 0,1 1 0,-1-1 0,0 0 0,1 1 0,0 0 0,-1-1 2,0 0 1,1 0-1,-1 0 0,0 0 0,0 0 0,1 0 1,-1 0-1,0 0 0,1 0 0,-1 0 1,0 0-1,0 0 0,1 0 0,-1 0 0,0 0 1,0 0-1,1-1 0,-1 1 0,0 0 0,0 0 1,0 0-1,1 0 0,-1-1 0,0 1 0,0 0 1,0 0-1,1 0 0,-1-1 0,0 1 1,0 0-1,0 0 0,0 0 0,0-1 0,0 1 1,1 0-1,-1-1 0,6-17 36,0-28-29,-5 38-10,35-193 1,-18 145-128,-13 52 128,-5 4 0,0 0 0,1-1 0,-1 1 0,1 0 0,-1 0 0,0 0 0,1-1 0,-1 1 0,0 0 0,1 0 0,-1-1 0,0 1 0,0 0 0,1-1 0,-1 1 0,0 0 0,0-1 0,0 1 0,1-1 0,-1 1 0,0 0 0,0-1 0,0 1 0,0-1 0,0 1 0,0 0 0,0-1 0,0 1 0,0-1 0,0 1 0,0-1 0,-1 0 0,1 1 0,-1-1 0,1 1 0,-1 0 0,1-1 0,-1 1 0,0 0 0,1-1 0,-1 1 0,0 0 0,1 0 0,-1-1 0,0 1 0,1 0 0,-1 0 0,0 0 0,1 0 0,-1 0 0,0 0 0,1 0 0,-2 0 0,-14-2 0,0 1 0,-32 1 0,-4 1 0,-141-1 0,-96-5 0,231 9-21,62-5-289,10 6-1407,-7 0 437</inkml:trace>
</inkml:ink>
</file>

<file path=word/ink/ink17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09.891"/>
    </inkml:context>
    <inkml:brush xml:id="br0">
      <inkml:brushProperty name="width" value="0.05" units="cm"/>
      <inkml:brushProperty name="height" value="0.05" units="cm"/>
      <inkml:brushProperty name="color" value="#849398"/>
    </inkml:brush>
  </inkml:definitions>
  <inkml:trace contextRef="#ctx0" brushRef="#br0">225 0 6656,'7'1'7588,"-7"-1"-7569,1 0 0,-1 0-1,1 0 1,-1 1 0,0-1 0,0 0-1,0 0 1,1 1 0,-1-1 0,0 0-1,1 1 1,-1-1 0,0 0 0,0 1-1,1-1 1,-1 0 0,0 0 0,0 0 0,1 1-1,-1-1 1,0 1 0,0-1 0,0 1-1,0-1 1,0 1 0,0-1 0,0 1-1,0-1 1,0 0 0,0 1 0,0-1-1,0 1 1,0-1 0,0 1 0,0-1-1,0 1 1,0-1 0,-1 0 0,0 3 94,0-1 1,0 1-1,1-1 1,-2 0-1,1 1 1,-1-1 0,0-1-1,1 1 1,0 1-1,-5 1 1,-2 5 343,-14 18 1328,2 2 0,-29 52 0,39-64-1265,1-2 1,-1 0-1,0 0 1,-15 14-1,-28 43 696,53-72-1226,0 0-1,0 0 1,0 0-1,-1 0 1,1 1-1,0-1 0,0 0 1,0 0-1,0 0 1,-1 1-1,1-1 1,0 0-1,0 0 1,0 1-1,0-1 1,0 0-1,0 0 1,0 1-1,0-1 0,0 0 1,0 0-1,0 1 1,0-1-1,0 0 1,0 0-1,0 1 1,0-1-1,0 0 1,0 0-1,0 1 1,0-1-1,0 0 0,0 0 1,0 1-1,0-1 1,1 0-1,-1 0 1,0 0-1,0 0 1,0 0-1,0 0 1,1 0-1,-1 0 1,0 1-1,1-1 0,10 3-1680,-1-3 411</inkml:trace>
</inkml:ink>
</file>

<file path=word/ink/ink17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11.079"/>
    </inkml:context>
    <inkml:brush xml:id="br0">
      <inkml:brushProperty name="width" value="0.05" units="cm"/>
      <inkml:brushProperty name="height" value="0.05" units="cm"/>
      <inkml:brushProperty name="color" value="#849398"/>
    </inkml:brush>
  </inkml:definitions>
  <inkml:trace contextRef="#ctx0" brushRef="#br0">67 61 7296,'1'-17'11802,"0"25"-11061,-3 18-58,-1 1 0,-1-1 0,-1 0 0,-18 50-1,-7 35 1515,29-110-2187,1 0-1,0 0 1,0 0 0,0 0-1,-1 0 1,1 0 0,0 0-1,0 0 1,0 0 0,1 0-1,-1 0 1,0-1 0,0 1-1,0 0 1,1 0 0,-1 0 0,0 0-1,1 0 1,-1 0 0,1-1-1,-1 1 1,1 0 0,-1 0-1,1-1 1,0 1 0,-1 0-1,1-1 1,0 1 0,0 0-1,-1-1 1,1 1 0,0-1-1,0 0 1,0 1 0,0-1-1,-1 0 1,1 1 0,0-1 0,0 0-1,1 0 1,5 1 11,-1-1 1,0 0 0,1 0-1,-1 0 1,7-2-1,-1 0-14,71-15-7,-16 10-3,-23 2-28,0 2 0,0 1-1,71 7 1,-6 8-118,-103-13 136,-1 0 0,1 0 0,-1 0 0,0-1 0,7-1 0,18-1-16,-29 2 32,-1 0 1,1 1-1,0-1 0,0 0 0,-1 0 1,1 0-1,-1 1 0,1-1 0,-1 0 0,1 0 1,-1 0-1,0 0 0,1 0 0,-1 0 1,0 0-1,0 0 0,1 0 0,-1 0 0,0 0 1,0-1-1,4-34 118,-2 21-75,27-182 103,-27 183-149,6-29 0,-8 42 0,1 0 0,-1 0 0,0 0 0,1 0 0,-1 1 0,0-1 0,1 0 0,-1 0 0,0 0 0,0 0 0,0 0 0,0 0 0,0 0 0,0 0 0,0 1 0,0-1 0,0 0 0,-1 0 0,1 0 0,0 0 0,-1 0 0,0-1 0,-1 2 0,-1 0 0,0 0 0,0 0 0,0 0 0,0 1 0,0-1 0,1 1 0,-1-1 0,0 1 0,-4 2 0,-9 2 22,-56 5 6,0-4 0,-93-3 0,-16 0-6,162-2-67,15-2 21,0 1 0,0 1 1,0-1-1,0 0 1,0 1-1,0 0 0,-5 1 1,3 0-206,6-5-376,0 2 547,0 1 1,0 0-1,0 0 0,0 0 1,0-1-1,0 1 0,0 0 0,0-1 1,0 1-1,0 0 0,0 0 0,0-1 1,0 1-1,0 0 0,0 0 1,0-1-1,-1 1 0,1 0 0,0 0 1,0 0-1,0-1 0,0 1 1,0 0-1,-1 0 0,1 0 0,0-1 1,0 1-1,0 0 0,0 0 1,-1 0-1,1 0 0,0-1 0,0 1 1,-1 0-1,1 0 0,0 0 1,0 0-1,-1 0 0,1 0 0,0 0 1,-7-1-1245</inkml:trace>
</inkml:ink>
</file>

<file path=word/ink/ink17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1.868"/>
    </inkml:context>
    <inkml:brush xml:id="br0">
      <inkml:brushProperty name="width" value="0.05" units="cm"/>
      <inkml:brushProperty name="height" value="0.05" units="cm"/>
      <inkml:brushProperty name="color" value="#849398"/>
    </inkml:brush>
  </inkml:definitions>
  <inkml:trace contextRef="#ctx0" brushRef="#br0">140 0 7552,'-6'15'9506,"-29"52"-8133,16-30-642,1 1 0,2-1-1,-21 77 1,35-108-599,-3 13-18,5-19-102,-1 1 0,1-1 1,0 0-1,0 1 0,0-1 1,0 0-1,0 1 0,-1-1 1,1 0-1,0 1 0,0-1 1,0 1-1,0-1 0,0 0 1,0 1-1,0-1 0,0 0 0,0 1 1,0-1-1,1 0 0,-1 1 1,0-1-1,0 0 0,0 1 1,0-1-1,0 0 0,1 1 1,-1-1-1,0 0 0,0 0 1,1 1-1,44-2 272,-21 0-234,0 1 0,0 1-1,1 1 1,32 6 0,-17 0-50,13 4 0,-43-10 0,-1 1 0,1-1 0,0-1 0,1 0 0,-1 0 0,11-2 0,-15 1 0,-5 0 1,1-1-1,0 1 0,0-1 1,0 0-1,-1 0 0,1 0 1,-1 0-1,1 0 1,0 0-1,-1 0 0,0 0 1,3-3-1,20-22 95,-14 15-67,2 0-15,-1-1 0,0-1 0,-1 0 0,-1 0-1,0-1 1,0 0 0,-2 0 0,1-1 0,4-16-1,-2 7-32,-8 19 86,1-1-1,-1 1 0,0-1 1,-1 0-1,1 0 1,-1 0-1,0 0 1,0 0-1,-1 0 1,0 0-1,0 0 0,0 0 1,-2-7-1,1 12-65,1 0 0,-1 0 0,1 1 0,-1-1 0,1 0 0,-1 1 0,0-1 0,1 0 0,-1 1 0,0-1 0,1 1 0,-1-1 0,0 1 0,0-1 0,0 1 0,1 0 0,-1 0 0,0-1 0,0 1 0,-1 0 0,-22-4 0,20 3 0,-109-11-5,-53-9 138,151 27-259,14-6 90,1 0-1,0 0 1,0 0 0,-1 0 0,1 0 0,0 0-1,0 1 1,-1-1 0,1 0 0,0 0 0,0 0-1,0 0 1,-1 0 0,1 1 0,0-1-1,0 0 1,0 0 0,-1 0 0,1 1 0,0-1-1,0 0 1,0 0 0,0 1 0,0-1-1,0 0 1,0 0 0,0 1 0,-1-1 0,1 0-1,0 0 1,0 1 0,0-1 0,0 0-1,0 0 1,0 1 0,0-1 0,1 0 0,-1 0-1,0 1 1,0-1 0,0 0 0,0 0-1,0 1 1,0-1 0,0 0 0,0 0 0,1 0-1,-1 1 1,0-1 0,0 0 0,0 0-1,0 0 1,1 1 0,-1-1 0,0 0 0,7 3-882</inkml:trace>
</inkml:ink>
</file>

<file path=word/ink/ink17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2.598"/>
    </inkml:context>
    <inkml:brush xml:id="br0">
      <inkml:brushProperty name="width" value="0.05" units="cm"/>
      <inkml:brushProperty name="height" value="0.05" units="cm"/>
      <inkml:brushProperty name="color" value="#849398"/>
    </inkml:brush>
  </inkml:definitions>
  <inkml:trace contextRef="#ctx0" brushRef="#br0">24 24 5632,'0'-23'13201,"0"36"-12237,-5 92 1413,1-64-1746,0-21-253,3-18-333,0 1 1,1 0-1,-1-1 0,1 0 1,0 1-1,-1-1 1,1 0-1,0 1 0,1 4 1,1-3-84,-2-3 17,0-1 1,0 1 0,1-1-1,-1 0 1,0 1-1,0-1 1,1 1 0,-1-1-1,0 0 1,0 0-1,0 1 1,0-1 0,0 1-1,0-1 1,0 1 0,0-1-1,0 1 1,0-1-1,0 1 1,0-1 0,0 1-1,0-1 1,0 1-1,-1-1 1,1 1 0,0-1-1,0 1 1,-1-1 0,1 0-1,0 0 1,0 0-1,-1 1 1,1-1 0,0 0-1,-1 1 1,1-1-1,-1 0 1,1 1 0,0-1-1,-6 1-875</inkml:trace>
</inkml:ink>
</file>

<file path=word/ink/ink17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3.183"/>
    </inkml:context>
    <inkml:brush xml:id="br0">
      <inkml:brushProperty name="width" value="0.05" units="cm"/>
      <inkml:brushProperty name="height" value="0.05" units="cm"/>
      <inkml:brushProperty name="color" value="#849398"/>
    </inkml:brush>
  </inkml:definitions>
  <inkml:trace contextRef="#ctx0" brushRef="#br0">1 44 7424,'4'-16'3449,"-4"15"-3177,0-1-1,0 2 1,1-1-1,-1 0 1,0-1-1,0 1 1,1 0-1,-1 0 0,1 0 1,-1-1-1,1 2 1,0-1-1,-1 0 1,1 0-1,0 0 1,0 0-1,0 0 1,0 0-1,-1 0 0,0 1 1,1-1-1,1 1 1,-1-1-1,0 1 1,0-1-1,0 1 1,2-2-1,0 2-178,1-1 0,-1 1 0,1 0 0,-1 0-1,1 0 1,-1 0 0,0 0 0,1 1 0,0 0 0,-2 0 0,2 0-1,-1 0 1,0 0 0,1 0 0,-2 1 0,1 0 0,1 0 0,-2-1-1,1 1 1,0 1 0,0-1 0,1 3 0,-1-2-48,-1 0-1,1 0 1,-1 0 0,0 1-1,0-2 1,0 2 0,0 0-1,-1-1 1,1 1 0,-1-1-1,0 1 1,-1 0 0,1-1-1,0 1 1,-1 0 0,1 0-1,-1 0 1,-1-1 0,0 8-1,0 0-1,-2-1 0,0 1-1,0-1 1,-2 0 0,0 0-1,1-1 1,-1 0 0,-1 0-1,0 0 1,0 0 0,-14 13-1,16-18-261,1 0-1,-1 0 1,1 1 0,0-2-1,0 3 1,-3 5-1,5-7-804</inkml:trace>
</inkml:ink>
</file>

<file path=word/ink/ink17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3.778"/>
    </inkml:context>
    <inkml:brush xml:id="br0">
      <inkml:brushProperty name="width" value="0.05" units="cm"/>
      <inkml:brushProperty name="height" value="0.05" units="cm"/>
      <inkml:brushProperty name="color" value="#849398"/>
    </inkml:brush>
  </inkml:definitions>
  <inkml:trace contextRef="#ctx0" brushRef="#br0">133 25 7552,'-15'-20'10645,"13"19"-10589,1 1 0,0-1 0,-1 1 1,1-1-1,0 1 0,0-1 0,0 1 1,-1 0-1,1 0 0,-1-1 0,1 1 0,0 0 1,0 0-1,-1 0 0,1 0 0,-1 1 1,1-1-1,0 0 0,0 1 0,-1-1 0,1 1 1,0-1-1,-1 1 0,1-1 0,0 0 1,-1 2-1,-35 22 1306,33-22-1303,1 1 0,-1 0 0,1 0 0,0 0 0,0 1 1,0-1-1,0 1 0,1-1 0,-1 2 0,2-1 0,-2-1 1,1 2-1,0-1 0,1 0 0,0 0 0,0 1 0,0-1 0,0 1 1,1-1-1,-1 1 0,2 8 0,-1-12-53,0 0-1,1 1 1,-1-1 0,1 0 0,0 0-1,-1 0 1,0 0 0,1 0 0,0 0-1,0 0 1,-1 0 0,1 0-1,0 0 1,1 0 0,-1-1 0,0 1-1,-1-1 1,3 2 0,1 0 1,-1-1 0,1 1-1,0-1 1,-1-1 0,1 1 0,5 0 0,-2 0 10,0-1 0,0 0 1,0 0-1,2-1 0,-2 0 0,7-1 0,-11 1-17,-1 0 0,0-1 0,1 1 0,-1 0 0,0-1 0,0 1 0,1 0 0,-1-1 0,0 0 0,-1-1 0,1 2 0,0-1 0,0 0 0,0-1 0,-2 2 0,4-7 0,0 0 0,-1 0 0,0-1 0,2-12 0,2 7 164,-7 14-157,0 0-1,0 0 1,0 1-1,0-1 1,1 0-1,-1 0 1,0 1-1,0-1 0,1 0 1,-1 1-1,0-1 1,0 0-1,0 1 1,0-1-1,1 1 1,-1-1-1,0 0 1,0 0-1,0 0 1,0 0-1,0 1 1,0-1-1,0 1 1,0-1-1,0 0 1,0 1-1,0-1 0,0 1 1,0-1-1,0 0 1,0 1-1,-1-1 1,1 1-1,4 35 4,-4-33-52,1-2 0,0 1 0,0 0 1,-1 0-1,1 0 0,0 0 0,0 0 0,0 0 0,1-1 0,-1 1 0,1-1 0,-2 1 0,2-1 1,3 3-1,2 3-1388,-3-4 278</inkml:trace>
  <inkml:trace contextRef="#ctx0" brushRef="#br0" timeOffset="1">243 66 7552,'0'1'108,"0"-1"0,0 0 0,0 0 1,-1 0-1,1 0 0,-1 0 0,1 0 1,-1 0-1,1 0 0,-1 0 0,1 0 0,-1 0 1,1 0-1,-1 0 0,1 0 0,-1 0 0,1 0 1,-1 0-1,1-1 0,-1 1 0,1 0 1,0 0-1,0 0 0,0-1 0,-1 1 0,1 0 1,0-1-1,-1 1 0,1 0 0,0-1 1,-1 1-1,1-1 0,1-12 1711,0 11-1535,-2 10 5359,-6 24-4779,5-23-848,-5 24 1092,7-32-1066,0-1 1,0 2-1,0-1 0,0 0 0,0 1 0,0-1 0,0 0 0,1 0 0,-1 0 0,0 0 0,1 0 0,-1 1 0,1-1 0,0 0 0,-1 0 0,1 0 0,0-1 0,0 1 0,-1 0 0,1 0 0,0 0 1,-1 0-1,1 0 0,2 1 0,1-1-4,-1 0 1,1 1 0,-1-1-1,1 1 1,0-1 0,-1 0-1,1-1 1,0 0 0,0 0 0,-1 0-1,2 0 1,-1 0 0,-1 0-1,2 0 1,2-2 0,-4 1-39,-1 0 0,1 1 0,0-2 0,-1 1 0,1 0 0,0 0 0,-2 0 0,2-1 0,0 0-1,-1 0 1,-1 1 0,2-1 0,-1 0 0,0 0 0,0-1 0,-1 2 0,0-2 0,1 1 0,0-1 0,-1 1 0,1-5 0,1-3-21,0 1 0,-1-1-1,-1 1 1,0-16 0,1 15 236,2 23-171,0 28-175,-4-31 136,1 30 200,-3-1-1,-7 51 0,8-89-177,1 1-1,-1 1 1,1-1 0,-1 0-1,-1-1 1,1 2-1,0-1 1,-1 0 0,1-1-1,0 1 1,0-1-1,-1 1 1,0 0 0,0-1-1,1 0 1,-1 0-1,0 1 1,0-1 0,0 0-1,1 0 1,-1 0-1,-1 0 1,1 0-1,0-1 1,-2 0 0,1 1-86,0 0-1,0-1 1,0 0 0,1 1 0,-1-1 0,0 0 0,0-1 0,0 1 0,0-1 0,1 1 0,-1-1-1,0 1 1,0-1 0,1 0 0,-1-1 0,0 1 0,1-1 0,0 1 0,-4-3 0,-2-5-859</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7.859"/>
    </inkml:context>
    <inkml:brush xml:id="br0">
      <inkml:brushProperty name="width" value="0.05" units="cm"/>
      <inkml:brushProperty name="height" value="0.05" units="cm"/>
    </inkml:brush>
  </inkml:definitions>
  <inkml:trace contextRef="#ctx0" brushRef="#br0">42 77 5632,'-1'1'682,"-1"-1"0,1 0 1,-1 0-1,1 0 0,0 1 0,-1-1 1,1 1-1,0-1 0,-1 1 1,1 0-1,0-1 0,-1 1 0,1 0 1,0 0-1,-2 1 0,2 0-351,-1 0 1,0 0-1,1 0 0,-1 0 0,1 0 0,0 0 0,0 1 1,-2 3-1,2-4-309,0 1-1,0-1 1,1 0 0,-1 0 0,1 1 0,0-1 0,0 0 0,0 0-1,0 1 1,0-1 0,0 0 0,0 0 0,1 1 0,-1-1 0,1 0-1,0 0 1,-1 0 0,1 1 0,0-1 0,0 0 0,0 0 0,3 2-1,-3-2 2,1-1-1,0 1 1,0-1-1,0 1 1,0-1-1,0 0 1,1 0-1,-1 1 1,0-2-1,1 1 1,-1 0-1,0 0 1,1-1-1,-1 0 0,1 1 1,-1-1-1,1 0 1,-1 0-1,1 0 1,4-1-1,-3 0-22,0 0 0,0 0 0,0 0-1,0-1 1,0 1 0,-1-1 0,1 0 0,-1 0-1,1 0 1,-1-1 0,6-5 0,-8 8-1,0-1-1,0 0 1,0 1 0,0-1 0,0 0 0,0 1 0,0-1 0,0 1-1,0 0 1,0-1 0,0 1 0,0 0 0,1-1 0,-1 1-5,0 0 0,0 0 0,-1 0 0,1 0 0,0-1 0,0 1 0,0 0 1,-1-1-1,1 1 0,0 0 0,-1-1 0,1 1 0,0-1 0,-1 1 0,1-1 0,-1 1 0,1-1 1,0-1-1,0 2 5,-1 0 1,0 0-1,0 0 1,1 0-1,-1 0 1,0 0 0,1 0-1,-1 0 1,0 0-1,0 0 1,1 0-1,-1 0 1,0 1-1,1-1 1,-1 0 0,0 0-1,0 0 1,1 0-1,-1 0 1,0 1-1,0-1 1,1 0-1,-1 0 1,0 0 0,0 1-1,0-1 1,0 0-1,1 0 1,-1 1-1,0-1 1,0 0-1,0 0 1,0 1 0,0-1-1,0 0 1,0 1-1,1-1 1,-1 0-1,0 1 1,0-1-1,0 1 1,1 1 19,-1-1-1,1-1 1,-1 1 0,0 0-1,1 0 1,-1-1 0,1 1-1,-1 0 1,1 0 0,-1-1-1,1 1 1,-1 0 0,1-1-1,0 1 1,-1-1 0,1 1-1,0-1 1,-1 1 0,1-1-1,0 0 1,0 1 0,-1-1-1,1 0 1,0 1 0,0-1-1,0 0 1,0 0 0,-1 0-1,1 0 1,0 0 0,0 0-1,0 0 1,0 0 0,-1 0-1,1 0 1,0 0 0,0-1-1,0 1 1,0 0 0,1-1-1,0 0 83,0 0-1,1 0 0,-1-1 0,0 1 0,0 0 0,0-1 1,0 1-1,0-1 0,0 0 0,0 0 0,-1 0 0,1 0 1,0 0-1,-1 0 0,0 0 0,1 0 0,-1-1 0,0 1 1,0 0-1,-1-1 0,1 1 0,1-6 0,-2 2 116,0-1-1,0 0 1,0 0-1,-3-12 1,-1-18 264,4 37-518,0 0 1,0-1 0,0 1 0,0 0 0,0-1 0,1 1-1,-1 0 1,0 0 0,0-1 0,0 1 0,0 0 0,0-1-1,0 1 1,1 0 0,-1 0 0,0-1 0,0 1-1,0 0 1,1 0 0,-1 0 0,0-1 0,0 1 0,1 0-1,-1 0 1,0 0 0,0 0 0,1 0 0,-1-1 0,0 1-1,0 0 1,1 0 0,-1 0 0,0 0 0,1 0 0,-1 0-1,0 0 1,1 0 0,-1 0 0,0 0 0,0 0-1,1 0 1,-1 0 0,0 0 0,1 0 0,-1 1 0,0-1-1,0 0 1,1 0 0,-1 0 0,1 1 0,6-1-243,18 1-1022</inkml:trace>
  <inkml:trace contextRef="#ctx0" brushRef="#br0" timeOffset="1">579 11 8320,'-5'-10'12586,"0"14"-12394,-1 1-45,0 0-1,0 0 1,0 1 0,1 0-1,-6 8 1,-17 18 914,25-29-980,1 0 1,0 0-1,-1 0 0,1 0 0,0 1 0,1-1 0,-1 1 1,1-1-1,-1 1 0,1-1 0,-1 8 0,1-10-74,1 0-1,0 0 0,0 0 0,-1 0 1,1 0-1,0 0 0,0 0 1,0 0-1,0 1 0,0-1 1,1 0-1,-1 0 0,0 0 1,0 0-1,1 0 0,-1 0 1,1 0-1,-1 0 0,1 0 1,-1 0-1,1 0 0,-1 0 1,1 0-1,0-1 0,0 1 1,-1 0-1,1 0 0,0-1 1,0 1-1,0 0 0,0-1 1,0 1-1,0-1 0,0 1 1,0-1-1,0 0 0,0 1 1,0-1-1,0 0 0,0 0 1,0 0-1,0 1 0,0-1 1,2-1-1,0 1-5,1-1 0,0 0 0,0 0 0,0 0 1,-1 0-1,1-1 0,-1 0 0,1 1 0,-1-1 0,1-1 0,-1 1 0,0 0 1,0-1-1,0 1 0,0-1 0,-1 0 0,1 0 0,2-5 0,6-17-42,-6 15-16,-3 28 27,-2-15 11,0-1 1,0 0-1,0 0 0,0 0 0,0 0 0,1 1 1,-1-1-1,1 0 0,0 0 0,-1 0 0,1 0 0,0 0 1,0 0-1,0-1 0,0 1 0,1 0 0,-1 0 0,1-1 1,-1 1-1,1-1 0,-1 1 0,1-1 0,0 0 1,-1 1-1,1-1 0,0 0 0,0 0 0,0 0 0,0-1 1,0 1-1,0 0 0,0-1 0,4 1 0,20 0-621</inkml:trace>
</inkml:ink>
</file>

<file path=word/ink/ink17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4.397"/>
    </inkml:context>
    <inkml:brush xml:id="br0">
      <inkml:brushProperty name="width" value="0.05" units="cm"/>
      <inkml:brushProperty name="height" value="0.05" units="cm"/>
      <inkml:brushProperty name="color" value="#849398"/>
    </inkml:brush>
  </inkml:definitions>
  <inkml:trace contextRef="#ctx0" brushRef="#br0">103 1 5888,'-7'0'8022,"1"1"-5187,6 0-2779,-2-1 0,1 1 0,0 0 0,1-1 0,-1 1-1,0-1 1,0 1 0,0 0 0,0-1 0,1 1 0,0 0 0,-1 0 0,1 0 0,-1 0 0,0 1 0,1-2 0,0 1 0,-1 0 0,1 0 0,-1 2-1,0 2 163,0 2-1,0-2 0,0 0 0,1 1 0,0 0 0,0 0 0,0-1 1,1 1-1,0 0 0,2 6 0,-1-2-88,-1-8-113,0 1 1,-1 0-1,0-2 1,0 2-1,0 0 1,0-1-1,0 0 1,0 1-1,0-1 1,-1 1-1,0-2 1,1 2 0,-1 0-1,0-1 1,0 0-1,0 0 1,-3 4-1,4-6-10,-2 2-1,1-1 0,-1 0 1,0 0-1,1 1 0,0-1 1,-1 0-1,0-1 1,0 0-1,0 1 0,1 0 1,-1-1-1,0 1 1,0-1-1,0 0 0,0 1 1,1-1-1,-1 0 0,0 0 1,0 0-1,0-1 1,1 1-1,-4-1 0,-21-2-751,25 3 84</inkml:trace>
</inkml:ink>
</file>

<file path=word/ink/ink17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5.555"/>
    </inkml:context>
    <inkml:brush xml:id="br0">
      <inkml:brushProperty name="width" value="0.05" units="cm"/>
      <inkml:brushProperty name="height" value="0.05" units="cm"/>
      <inkml:brushProperty name="color" value="#849398"/>
    </inkml:brush>
  </inkml:definitions>
  <inkml:trace contextRef="#ctx0" brushRef="#br0">59 1 7424,'5'2'10451,"-5"-2"-10242,5 14 2098,-2 16-2987,-5-6 1273,-1 1 0,-2 1-1,0-2 1,-1 0-1,-17 40 1,11-32 203,6-16-318,4-14-435,1 0 1,0 1 0,1-2 0,-1 1-1,0 1 1,0-1 0,0 0-1,1 0 1,-1 1 0,1 0-1,0-2 1,0 7 0,2-8-25,-1 0 1,1 1 0,-2 0 0,2-1 0,-1 1 0,1-1-1,0 0 1,-1 1 0,0-1 0,1 0 0,-1 0 0,1 0 0,0 0-1,0 0 1,1-1 0,-1 1 4,39-1 38,30 1 25,-54 1-119,0-2 0,0 0 0,25-5 0,-39 5 39,1 1 0,-1 0 0,0 0 0,0 1 0,0-1-1,1 1 1,2 0 0,-5 0-2,1-1 0,-1 1 0,0-1 0,1 1 0,-1-1 0,1 0 0,-1 0 0,1 0 0,-1 0 0,0 0 0,1 0 0,-1 0 0,1 0 0,-1-1 0,1 1 0,-2-1 0,2 1 0,-1-1 0,1 1 0,-1-1 0,0 0 0,1 0 0,-2 0 0,1 0 0,1 0 0,-1 1 0,0-1 0,0 0 0,0 0 0,0-1 0,0 1 0,-1 0 0,0-1 0,1 2 0,1-4 0,26-42 17,-12 21 37,0-1-1,-3-1 1,15-38-1,-3 9-165,-25 54 107,0 0 0,1 0 0,-1 0 0,0 1 0,0-2 0,-1 1 0,1 0 0,0 1 0,-1-1 0,1 0 0,-2-3 0,2 5 0,0 0 0,-1-1 0,1 0 0,-1 1 0,0-1 0,1 0 0,-1 1 0,0-1 0,0 1 0,0-1 0,0 1 0,1-1 0,-1 1 0,1 0 0,-1-1 0,0 1 0,0 0 0,0 0 0,0 0 0,0 0 0,0-1 0,0 1 0,0 1 0,1-1 0,-1 0 0,0 0 0,-1 1 0,-17-3 0,-13-3 0,-1 1 0,0 0 0,-65 4 0,53 0 0,42 0 23,2 0-24,0 0 0,0 0 0,0-1 0,0 1 0,0 1 0,0-1 0,0 0 0,0 0 0,0 0 0,0 0 0,0 1 0,0-1 0,1 0 0,-2 2 0,-1 14-753,3-7 220</inkml:trace>
</inkml:ink>
</file>

<file path=word/ink/ink17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6.150"/>
    </inkml:context>
    <inkml:brush xml:id="br0">
      <inkml:brushProperty name="width" value="0.05" units="cm"/>
      <inkml:brushProperty name="height" value="0.05" units="cm"/>
      <inkml:brushProperty name="color" value="#849398"/>
    </inkml:brush>
  </inkml:definitions>
  <inkml:trace contextRef="#ctx0" brushRef="#br0">92 0 6784,'0'0'109,"0"0"0,-1 1 1,1-1-1,0 0 0,0 0 1,0 0-1,0 1 0,0-1 1,0 0-1,0 0 0,0 0 1,0 1-1,0-1 0,0 0 0,0 0 1,0 0-1,0 1 0,0-1 1,0 0-1,0 0 0,0 0 1,0 0-1,1 1 0,-1-1 1,0 0-1,0 0 0,0 0 0,0 0 1,0 0-1,0 0 0,0 0 1,1 0-1,-1 0 0,0 0 1,0 0-1,0 0 0,0 1 1,1-1-1,-1 0 0,0 0 0,0 0 1,0 0-1,0 0 0,1 0 1,-1 0-1,0 0 0,0 0 1,0 0-1,1 0 0,-1 0 1,0 0-1,0 0 0,0 0 0,1 0 1,-1 0-1,0 0 0,0 0 1,0 0-1,1 0 0,-1 0 1,0-1-1,0 1 0,0 0 1,0 0-1,0 0 0,1 0 1,-1 0-1,0 0 0,7-1 2899,-7 2-2973,1-1 1,-1 0-1,1 0 0,-1 1 1,1 0-1,-1 0 0,0-1 0,0 1 1,0 0-1,0 0 0,0-1 1,1 1-1,-1 0 0,0 0 1,0-1-1,0 0 0,0 1 0,0 1 1,0 4-10,0-2-1,-1 1 1,1 0 0,-1 0 0,0 0-1,0-1 1,-1 2 0,-2 4 0,-21 39 1205,8-16-348,2-3 269,2 2 0,-11 35 0,21-59-934,1-7-33,2-2-176,0 0-1,0 0 0,0 0 0,0 0 0,0 0 0,0 0 0,0 0 1,0 0-1,0 1 0,1 0 0,-1-1 0,0 0 0,1 0 0,-1 0 0,1-1 1,4-6 35,1-1 0,-1 1 1,1 1-1,1-1 1,9-10-1,-14 17-41,-1 0 0,0-1 0,1 1 0,0-1 0,0 1 0,0 0 0,-1 1-1,1-1 1,0 0 0,0 0 0,0 0 0,-1 0 0,1 1 0,1-1 0,-1 1 0,0 0 0,0-1 0,0 1 0,0 0-1,0 1 1,0-1 0,0 0 0,0 0 0,1 1 0,-1 0 0,-1-1 0,1 1 0,0 0 0,0 0 0,0 0-1,-1-1 1,4 3 0,-3 0-8,0 0 0,0-1 0,0 1-1,0 0 1,0-1 0,-1 2 0,0-1-1,1 0 1,-1 0 0,0 1 0,0-2-1,0 2 1,-1 0 0,1-1 0,-1 0-1,0 0 1,0 1 0,-1 5 0,4 23-664,-3-28 29</inkml:trace>
  <inkml:trace contextRef="#ctx0" brushRef="#br0" timeOffset="1">249 202 2048,'-7'8'4274,"-2"6"7725,6 3-11611,1 11 944,2-19 138,2-22 442,-1 7-1605,-1-2 0,2 2 0,0 0 0,0 0 0,1-1 0,-1 1 0,1 0 0,0 0 0,0 0 0,8-9 0,-8 12-364,0 0 1,-1 0-1,1 0 1,1 0-1,-2 0 1,2 2-1,0-2 1,-1 1 0,1-1-1,-1 2 1,1 0-1,0-1 1,0 0-1,0 1 1,0 0 0,0 0-1,0 0 1,7 1-1,9 4-1095</inkml:trace>
</inkml:ink>
</file>

<file path=word/ink/ink17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6.755"/>
    </inkml:context>
    <inkml:brush xml:id="br0">
      <inkml:brushProperty name="width" value="0.05" units="cm"/>
      <inkml:brushProperty name="height" value="0.05" units="cm"/>
      <inkml:brushProperty name="color" value="#849398"/>
    </inkml:brush>
  </inkml:definitions>
  <inkml:trace contextRef="#ctx0" brushRef="#br0">84 1 7296,'-4'1'11415,"4"-1"-11191,-4 12 1753,-2 16-2154,11 10 316,-3-32-127,-1-1-1,0 0 1,0 1 0,-1 0 0,0 0-1,0-1 1,0 0 0,0 2 0,-3 6-1,2-11-3,0-1-1,0 1 0,0-1 0,0-1 0,0 2 0,0-1 1,0 0-1,0 0 0,0 0 0,0 0 0,-1 0 1,1 0-1,-1-1 0,1 0 0,0 1 0,-1 0 1,1-1-1,-1 1 0,1-1 0,-1 0 0,0 0 0,1 1 1,-4-1-1,1 0-93,1 0 1,-1 0-1,-1 0 1,2-1-1,-1 1 0,1-1 1,-8-2-1,6 2-554</inkml:trace>
</inkml:ink>
</file>

<file path=word/ink/ink17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7.874"/>
    </inkml:context>
    <inkml:brush xml:id="br0">
      <inkml:brushProperty name="width" value="0.05" units="cm"/>
      <inkml:brushProperty name="height" value="0.05" units="cm"/>
      <inkml:brushProperty name="color" value="#849398"/>
    </inkml:brush>
  </inkml:definitions>
  <inkml:trace contextRef="#ctx0" brushRef="#br0">39 37 7808,'1'15'9523,"0"-8"-9183,0-2 0,0 1 0,-1 1 0,0-1 0,0 0 0,-2 8 0,-12 42 1309,5-24 343,-8 54-1,17-86-1974,0 1-1,-1 0 1,2 1-1,-1-1 1,0 0-1,0 0 1,0 1-1,0-2 1,1 1-1,-1 0 1,0 0-1,1 0 1,0 1-1,-1-1 1,0 0-1,0 0 1,1-1-1,0 1 1,0 0-1,0 0 1,1 1-1,0-1 0,0 1-1,0-1 0,1 0 0,0 1 1,-2-1-1,2 0 0,0 0 0,4 1 1,4 0-13,0-1-1,-1 1 1,16-2 0,78 3-3,-84-4-37,-16 0 22,0 1 0,-1-1 0,1 1-1,0 0 1,0 0 0,0 1 0,-1-1 0,1 1-1,0 0 1,0 0 0,0 0 0,5 3 0,1-18 121,6-26 3,-14 30-72,1 1 0,1 0-1,6-13 1,58-91-37,-59 87 0,-9 22 0,1 1 0,0-1 0,0 1 0,-1 0 0,2 0 0,2-6 0,-3 7 0,0 1 0,0-2 0,-1 1 0,1-1 0,-1 2 0,1-2 0,-1 1 0,0-1 0,0 2 0,1-2 0,-2 1 0,1-3 0,0 5 0,0-1 0,0 1 0,-1-1 0,1 1 0,0-1 0,0 1 0,0-1 0,-1 1 0,1-1 0,0 1 0,0-1 0,0 1 0,0-1 0,0 1 0,-1 0 0,1-1 0,-1 1 0,1 0 0,-1 0 0,1 0 0,0 0 0,-1 0 0,1-1 0,-1 1 0,1 0 0,-1 0 0,1 0 0,-1 0 0,1-1 0,-1 1 0,0 0 0,1 0 0,0 0 0,0 0 0,-1 0 0,0 1 0,0-1 0,-24-4 0,-30 0 0,-1 0 0,23 3-6,-1 1 0,-64 10-1,96-10 5,0 1-1,0-1 0,1 0-1,-1 1 1,1-1 0,0 1 0,-1 0 0,1-1 0,-1 0-1,1 1 1,-1 1 0,1-2-61,1 1 1,0-1-1,0 0 0,-1 1 1,1-1-1,0 0 0,-1 1 1,1-1-1,0 0 0,0 1 0,0-1 1,-1 1-1,1-1 0,0 1 1,0-1-1,0 0 0,0 0 1,0 0-1,0 1 0,0-1 0,0 1 1,0-1-1,0 0 0,0 1 1,0-1-1,0 1 0,0-1 1,0 1-1,0-1 0,1 0 0,-1 1 1,0-1-1,0 1 0,0-1 1,1 0-1,-1 1 0,0-1 1,0 0-1,1 1 0,-1-1 0,0 0 1,1 0-1,-1 0 0,1 0 1,5 6-1239</inkml:trace>
</inkml:ink>
</file>

<file path=word/ink/ink17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8.498"/>
    </inkml:context>
    <inkml:brush xml:id="br0">
      <inkml:brushProperty name="width" value="0.05" units="cm"/>
      <inkml:brushProperty name="height" value="0.05" units="cm"/>
      <inkml:brushProperty name="color" value="#849398"/>
    </inkml:brush>
  </inkml:definitions>
  <inkml:trace contextRef="#ctx0" brushRef="#br0">1 1 6784,'3'3'2986,"2"0"-2276,-3-3-517,0 1-1,-1 0 1,0 0 0,0 1-1,1-1 1,-1 0-1,1 0 1,-1 0 0,0 0-1,0 1 1,0-1 0,0 1-1,0-1 1,0 1-1,0-1 1,-1 0 0,1 1-1,0 0 1,-1 0-1,1-1 1,-1 1 0,0-1-1,1 1 1,-1 3 0,-9 39 1257,4-17 700,5-20-973,2-7-45,1-4-1057,0-2 1,0 2 0,0-2 0,-1 1-1,0-1 1,2-5 0,-2 6-49,-2 0 1,2 1-1,0 0 1,0-1-1,0 1 0,0 0 1,0-1-1,1 2 1,0-1-1,5-5 1,-8 8-26,1 1 0,-1 0-1,0-1 1,0 1 0,0 0 0,0 0 0,0-1 0,1 1 0,-1 0 0,0 0 0,1 0 0,-1 0 0,1 0 0,-1 0 0,0 0 0,1 0 0,-1 0-1,0 0 1,1 0 0,-1 0 0,1 0 0,-1 0 0,1 0 0,-1 0 0,0 0 0,1 0 0,-1 0 0,0 0 0,1 0 0,-1 0 0,0 0 0,0 0-1,0 0 1,1 0 0,-1 0 0,0 1 0,1-1 0,-1 0 0,1 1 0,5 17-56,-6 21 9,-1-27 52,-1 11-127,2-23 120,0 0 0,0 0 0,0 0 0,0 0 0,0 0-1,0 0 1,0 0 0,0 0 0,0 0 0,0 0 0,0 0-1,0 0 1,0 0 0,0 0 0,0 0 0,0 0-1,0 0 1,1 0 0,-1 0 0,0 0 0,0 0 0,0 0-1,0 0 1,0 0 0,0 0 0,0 0 0,0 0 0,0 0-1,0 0 1,0 0 0,0 0 0,0 0 0,0 0 0,0 0-1,0 0 1,0 0 0,1 0 0,-1 0 0,0 0-1,0 0 1,0 0 0,0 0 0,0 0 0,0 1 0,0-1-1,0 0 1,0 0 0,0 0 0,0 0 0,0 0 0,0 0-1,0 0 1,0 0 0,0 0 0,0 0 0,0 0 0,0 0-1,0 0 1,5-12 102,1 0-72,-1 0 0,9-15 1,-12 23-27,1 2 1,-1-2-1,0 1 1,0 1-1,1-1 1,0 0-1,-1 1 1,1-1-1,0 0 1,0 1-1,0 1 1,6-5-1,-8 6-2,0 0-1,0-1 0,0 1 1,0 0-1,0 0 0,0 0 0,0 0 1,0 0-1,0 0 0,0 0 1,0 0-1,0 1 0,0-1 1,0 0-1,-1 1 0,1-1 1,0 0-1,0 1 0,-1 0 1,1-1-1,0 1 0,0-1 0,0 1 1,0 0-1,-1-1 0,1 0 1,-1 1-1,0 0 0,1 0 1,-1 0-1,1 0 0,-1 0 1,2 1-1,0 4 16,1 0 1,-2 1-1,4 13 0,-2-5-3,1-3-80,-4-10 14,1 1 0,-1 0 0,1-1 0,0 1-1,0-1 1,1 1 0,-2-1 0,1 0 0,1 0 0,2 3-1,-1-1-459</inkml:trace>
  <inkml:trace contextRef="#ctx0" brushRef="#br0" timeOffset="1">369 21 7552,'-9'-12'6912,"9"18"-1793,0-3-4607,-4 4 128,0-3 0,2 9 128,-2 4-1152,2 0 128,-2 0 512,1-1 128,3-6-640,3-3 0,1-7-2432</inkml:trace>
</inkml:ink>
</file>

<file path=word/ink/ink17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49.139"/>
    </inkml:context>
    <inkml:brush xml:id="br0">
      <inkml:brushProperty name="width" value="0.05" units="cm"/>
      <inkml:brushProperty name="height" value="0.05" units="cm"/>
      <inkml:brushProperty name="color" value="#849398"/>
    </inkml:brush>
  </inkml:definitions>
  <inkml:trace contextRef="#ctx0" brushRef="#br0">21 6 5760,'-6'-6'2816,"-4"16"2816,10-5-5504,-4-1 128,10 5-128</inkml:trace>
  <inkml:trace contextRef="#ctx0" brushRef="#br0" timeOffset="1">82 186 8064,'3'-18'11019,"1"-16"-8833,-2 29-2131,1-1 0,-1 2 1,1-2-1,1 2 1,-1-1-1,1 0 1,6-6-1,-8 9-40,-2 1-1,2 0 1,-1 0 0,1-1-1,-1 1 1,1 0-1,0-1 1,-1 1 0,0 1-1,1-1 1,0 0 0,0 1-1,-1-1 1,1 0 0,0 1-1,0-1 1,0 1 0,-1 0-1,1 0 1,1 0-1,-1 0 1,-1 0 0,1 0-1,0 0 1,0 1 0,0-1-1,2 2 1,-3-1-14,1 0 1,0 1-1,-1 0 1,0 0-1,0 0 1,0-1-1,0 1 0,0 0 1,0 0-1,0 0 1,0 0-1,-1 0 1,1 0-1,-1 0 1,0 0-1,1 3 0,1 8-4,1-4 3,-2-4-30,1-1-1,-1 0 0,0 0 0,1 0 0,0 1 0,0-2 1,0 1-1,6 7 0,-1-9-694,-1-3-65</inkml:trace>
</inkml:ink>
</file>

<file path=word/ink/ink17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0:50.508"/>
    </inkml:context>
    <inkml:brush xml:id="br0">
      <inkml:brushProperty name="width" value="0.05" units="cm"/>
      <inkml:brushProperty name="height" value="0.05" units="cm"/>
      <inkml:brushProperty name="color" value="#849398"/>
    </inkml:brush>
  </inkml:definitions>
  <inkml:trace contextRef="#ctx0" brushRef="#br0">85 2 8064,'-3'-1'489,"2"1"-1,-2 0 1,0 0 0,1 0 0,0 0 0,0 0-1,-1 0 1,1 0 0,0 1 0,0-1 0,-1 1-1,1 0 1,0 0 0,0 0 0,0-1 0,-1 1 0,1 1-1,1-1 1,-1 1 0,0-1 0,-3 3 0,4-2-381,-1 1 1,1 0 0,-1-2-1,1 2 1,0 0 0,0 0-1,1-1 1,-1 0 0,0 1-1,1-1 1,-1 1 0,1 0 0,0 0-1,0 0 1,0 0 0,0 0-1,0-1 1,1 1 0,0 3-1,0-1-13,2 1 1,-1 0-1,1-1 0,0 2 0,0-2 0,1 0 0,-1 0 0,5 5 0,13 22 95,-20-31-187,-1-1 0,1 0 0,-1 1 0,1 0 0,-1 0 0,0-1 0,1 1 0,-1 0 0,0 0 0,0 0 0,1 0 0,-1-1 0,0 1 0,0-1 0,0 1 0,0 0 0,0 0 0,0 0 0,0-1 0,0 1 0,-1 0 0,1 0 0,0 0 0,-1 0 0,1-1 0,0 1 0,-1-1 0,1 1 0,-1 0 0,1-1 0,-1 1 0,1 0 0,-1-1 0,1 1 0,-1-1 0,0 2 0,-2-1 15,-1 1 0,1-2 1,0 1-1,-1 0 0,1 0 0,-7 1 0,-15 4 512,25-6-524,-1 0 0,1 1 0,0-1 0,-1 0 0,1 0 0,0 0 0,0 0 0,0 1 0,0-1 0,0 0 0,-1 0 0,1 0 0,-1 0 0,1 0 0,0 0 0,-1 0 0,1 0 0,0 0 0,-1 0 0,1 0 0,0 0 0,-1 0 0,1 0 0,0 0 0,-1-1 0,-2 0-34,-2 1 6</inkml:trace>
</inkml:ink>
</file>

<file path=word/ink/ink17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5.185"/>
    </inkml:context>
    <inkml:brush xml:id="br0">
      <inkml:brushProperty name="width" value="0.05" units="cm"/>
      <inkml:brushProperty name="height" value="0.05" units="cm"/>
    </inkml:brush>
  </inkml:definitions>
  <inkml:trace contextRef="#ctx0" brushRef="#br0">89 23 7040,'1'0'207,"0"0"0,0-1 0,0 1 0,0-1 0,0 0 0,0 0 0,-1 1 0,0-1 0,1 0 0,0 0 0,-1 0 0,1 0 0,0 1 0,-1-1 0,1-1 0,7-9 8128,-17 19-7695,5-5-495,1 0-1,0-1 1,0 1-1,0 0 0,0 0 1,0 0-1,1 1 1,0-1-1,-1 1 0,1-1 1,1 1-1,-3 6 1,-11 32 374,1 1 0,-7 47 0,14-71-458,6-16-122,1 1 1,-2-2-1,1 2 1,1 0-1,-1-2 1,0 6-1,1-5-574,0-6-500,0-2-39</inkml:trace>
</inkml:ink>
</file>

<file path=word/ink/ink17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6.159"/>
    </inkml:context>
    <inkml:brush xml:id="br0">
      <inkml:brushProperty name="width" value="0.05" units="cm"/>
      <inkml:brushProperty name="height" value="0.05" units="cm"/>
    </inkml:brush>
  </inkml:definitions>
  <inkml:trace contextRef="#ctx0" brushRef="#br0">76 4 7040,'4'-4'11624,"-4"4"-11424,7 8 1706,8 17-2453,-12-12 800,0-1 0,-1 0 0,-2 0-1,1 1 1,-1-1 0,-1 15-1,1 4 6,0-17-270,-1 0 0,-1 0-1,0 0 1,-1-1 0,0 1 0,-10 24 0,12-37-145,1 1 0,-1-1 0,0 1 0,0-1 0,0 1 0,1-2 0,-1 1 0,0 1 0,0-1 0,-1 0 0,1 0 0,0 0 0,-2 1 0,-5 4-1507</inkml:trace>
  <inkml:trace contextRef="#ctx0" brushRef="#br0" timeOffset="1">1 212 7424,'14'2'9855,"-18"-4"-8575,14 4-512,3 2-1152,-1 1 128,5-2 512,2-3 128,-1 0-896,-2 0 0</inkml:trace>
  <inkml:trace contextRef="#ctx0" brushRef="#br0" timeOffset="2">171 186 7808,'-1'-2'10310,"2"11"-8866,-2 26-640,0-17-475,1 1 1,3 20-1,-3-39-323,0 1-1,0 0 1,0 0-1,0-1 1,0 1 0,1 0-1,-1 0 1,0-1-1,1 1 1,-1 0-1,0-1 1,1 1 0,-1-1-1,1 0 1,-1 1-1,0 0 1,0-1-1,1 1 1,-1-1 0,1 1-1,-1-1 1,1 1-1,0-1 1,-1 0 0,1 1-1,0-1 1,0 0-1,-1 1 1,1-1-1,0 0 1,-1 0 0,0 0-1,1 0 1,0 0-1,0 0 1,-1 0 0,1 0-1,0 0 1,0 0-1,0 0 1,-1 0-1,1 0 1,0-1 0,0 1-1,-1 0 1,0-1-1,1 1 1,-1 0 0,2-1-1,1-1-73,0 0-1,-1 1 1,1-1-1,0 0 1,-1 0-1,1 0 1,-1 0 0,1 0-1,3-5 1,1-9-416,-5 12 252,0-1-1,0 2 1,0-2 0,0 2 0,6-8-1,-7 21 377,-1-7-40,0 0-1,-1 0 0,1 0 1,0 0-1,1 1 0,-1-2 0,1 1 1,-1 1-1,1-2 0,3 7 0,-3-7-46,0 1 1,1-1-1,0 0 0,0 0 0,0 0 0,0 0 0,0 0 0,1-1 0,-1 1 0,0 0 0,1-1 0,0 1 1,-1-1-1,0 0 0,1 0 0,0-1 0,-1 1 0,2 0 0,-1-1 0,-1 1 0,1-1 0,3 0 0,-3 0-36,1-1 0,-1 0 0,-1 1 0,1-1-1,1 0 1,-2 0 0,1 0 0,0-1 0,-1 0-1,0 1 1,1-1 0,0 1 0,-2-2 0,2 1-1,-1 0 1,0 0 0,0 0 0,0-1 0,0 0-1,-1 1 1,3-5 0,-2 2-20,1-1 0,-1-1 1,0 2-1,-1-1 0,0-1 1,1 1-1,-1 0 0,-1 0 0,0-1 1,0 1-1,0 0 0,-1-1 0,0 1 1,0 0-1,0-1 0,-4-8 0,3 14-619,-4 1-44</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8.377"/>
    </inkml:context>
    <inkml:brush xml:id="br0">
      <inkml:brushProperty name="width" value="0.05" units="cm"/>
      <inkml:brushProperty name="height" value="0.05" units="cm"/>
    </inkml:brush>
  </inkml:definitions>
  <inkml:trace contextRef="#ctx0" brushRef="#br0">91 14 7680,'-1'0'407,"0"0"0,0 0 0,0 0 0,0 0 0,0 0 0,0-1 0,0 1-1,0 0 1,0-1 0,0 1 0,0-1 0,0 1 0,0-1 0,0 1 0,0-1 0,0 0 0,0 0 0,-1-1 0,2 2-280,0 0 1,0-1-1,-1 1 1,1 0-1,0-1 0,-1 1 1,1 0-1,0 0 0,-1-1 1,1 1-1,0 0 1,-1 0-1,1-1 0,0 1 1,-1 0-1,1 0 0,-1 0 1,1 0-1,-1 0 1,1 0-1,0 0 0,-1 0 1,1 0-1,-1 0 0,1 0 1,-1 0-1,1 0 1,0 0-1,-1 0 0,1 0 1,-1 0-1,1 0 0,0 1 1,-1-1-1,1 0 0,-1 0 1,1 1-1,0-1 1,-1 0-1,1 0 0,0 1 1,0-1-1,-1 0 0,1 1 1,0-1-1,0 0 1,-1 1-1,1-1 0,0 1 1,-33 35 431,30-32-430,1-1 1,0 0-1,-1 1 1,1 0-1,1-1 1,-1 1 0,0 0-1,1 0 1,0 0-1,-1 4 1,2-5-100,1 0 0,-1-1 0,0 1 0,1 0 0,0 0 0,0-1 0,0 1 0,0-1 0,0 1 0,0-1 0,1 1 0,-1-1 0,1 0 0,2 3 0,-3-3-64,0 0 1,1-1-1,-1 1 1,1-1-1,-1 1 0,1-1 1,-1 0-1,1 0 0,0 0 1,0 0-1,-1 0 0,1 0 1,0 0-1,0 0 0,0-1 1,0 1-1,0-1 1,0 1-1,0-1 0,3 0 1,19-4-1077,7 3-170</inkml:trace>
  <inkml:trace contextRef="#ctx0" brushRef="#br0" timeOffset="1">261 46 7680,'-2'-1'316,"0"-1"668,-1 0-1,0 1 0,1-1 1,-1 0-1,0 1 1,0 0-1,0 0 0,0 0 1,-6-1-1,7 2-880,0 1 0,0-1 0,1 1-1,-1-1 1,0 1 0,1 0 0,-1 0-1,0 0 1,1 0 0,-1 0 0,1 0 0,0 0-1,-1 0 1,1 1 0,0-1 0,0 1 0,-1-1-1,1 1 1,0-1 0,-1 3 0,-10 12 622,6-8-470,0 0 0,0 0 0,1 1 0,-8 15 0,12-22-228,0-1 0,1 1 1,-1-1-1,1 1 0,-1-1 0,1 1 1,0 0-1,-1-1 0,1 1 0,0-1 0,0 1 1,0 0-1,1-1 0,-1 1 0,0-1 1,1 1-1,-1 0 0,0-1 0,1 1 1,0-1-1,-1 1 0,1-1 0,0 0 1,0 1-1,0-1 0,0 0 0,0 0 0,0 1 1,0-1-1,0 0 0,1 0 0,-1 0 1,0 0-1,1 0 0,-1-1 0,3 2 1,0 0-33,1-1 0,-1 0 1,1 1-1,-1-1 1,1-1-1,0 1 1,-1-1-1,1 0 0,0 0 1,0 0-1,-1-1 1,1 0-1,6-1 1,19-8-146</inkml:trace>
</inkml:ink>
</file>

<file path=word/ink/ink17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6.984"/>
    </inkml:context>
    <inkml:brush xml:id="br0">
      <inkml:brushProperty name="width" value="0.05" units="cm"/>
      <inkml:brushProperty name="height" value="0.05" units="cm"/>
    </inkml:brush>
  </inkml:definitions>
  <inkml:trace contextRef="#ctx0" brushRef="#br0">70 16 7680,'-4'-16'12821,"-5"32"-13152,-1 2 896,-18 31 530,11-17-163,17-31-905,0 0 1,-1 0-1,1 0 0,0 0 1,0 0-1,-1 0 1,1 0-1,0 0 0,0 0 1,0 0-1,0 0 0,1 0 1,-1 0-1,0 0 1,0 0-1,1 0 0,-1-1 1,1 2-1,-1-1 0,1 0 1,-1 0-1,0-1 1,0 1-1,1 0 0,0 0 1,0 0-1,-1-1 0,1 0 1,0 1-1,0 0 1,0 0-1,0-1 0,0 1 1,-1-1-1,1 1 0,2 0 1,-2-1-20,0 1 0,0-1 0,0 1 1,0-1-1,0 1 0,0-1 0,0 0 1,0 0-1,1 0 0,-1 0 0,0 0 1,0 0-1,0 0 0,0 0 0,0 0 1,1 0-1,-1 0 0,0 0 0,0 0 1,0-1-1,0 1 0,0-1 0,0 1 1,0-1-1,0 1 0,0-1 0,0 0 1,0 0-1,-1 0 0,1 0 0,0 1 1,0-1-1,0 1 0,1-3 0,12-22-171,-10 20 73,-1 1 0,0-2 0,0 1 0,-1-1 0,1 2 1,0-1-1,-1-2 0,-1 2 0,0-1 0,2-8 0,-3 14 86,0 0 1,0-1-1,0 1 0,0 0 0,1 0 0,-1 0 0,0 0 0,0 0 0,0-1 1,0 1-1,0 0 0,0 0 0,0 0 0,0 0 0,0 0 0,0-1 0,0 1 1,0 0-1,0 0 0,0 0 0,0 0 0,-1-1 0,1 1 0,0 0 0,0 0 1,0 0-1,0 0 0,0 0 0,0 0 0,0-1 0,0 1 0,0 0 0,-1 0 1,1 0-1,0 0 0,0 0 0,0 0 0,0 0 0,0 0 0,0 0 0,-1 0 1,1 0-1,0 0 0,0 0 0,0 0 0,0 0 0,-1 0 0,1 0 0,0 0 1,0 0-1,0 0 0,0 0 0,0 0 0,-1 0 0,1 0 0,0 0 0,0 0 1,0 0-1,0 0 0,0 0 0,0 0 0,0 0 0,0 0 0,0 0 0,0 0 1,0 0-1,-6 11 7,6-5 23,0 0 1,1-1-1,0 1 0,0 0 0,0 0 0,0-1 0,0 0 1,5 9-1,-4-11-1,-1 0 0,1 0 1,0 0-1,1 0 0,-1 0 0,0 0 1,1-2-1,0 2 0,-1 0 1,1-1-1,0-1 0,0 2 0,0-1 1,1-1-1,2 2 0,-4-3-12,-1 1 0,0 0 0,1-1-1,-1 0 1,1 1 0,0-1-1,-2 0 1,2 0 0,0 0 0,0 0-1,-1 0 1,1 0 0,-1 0 0,0-1-1,1 1 1,0-1 0,-1 1 0,1-1-1,0 0 1,1-1 3,0 0 1,-1 0-1,0 0 0,1 1 0,-1-2 0,0 1 1,0-1-1,0 2 0,1-6 0,2 1 12,-1 0 0,-2-1 0,1 0 0,0 0 0,-1 1-1,0-2 1,2-10 0,-3 12-12,0 0-1,-1 0 0,2 1 0,0-1 0,0 0 1,3-7-1,15 17-2532,-13-4 1343</inkml:trace>
</inkml:ink>
</file>

<file path=word/ink/ink17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7.754"/>
    </inkml:context>
    <inkml:brush xml:id="br0">
      <inkml:brushProperty name="width" value="0.05" units="cm"/>
      <inkml:brushProperty name="height" value="0.05" units="cm"/>
    </inkml:brush>
  </inkml:definitions>
  <inkml:trace contextRef="#ctx0" brushRef="#br0">94 190 6912,'0'0'212,"0"0"-1,0 0 1,0-1 0,0 1 0,0 0-1,0-1 1,0 1 0,0 0 0,0-1-1,0 1 1,0 0 0,0-1 0,0 1-1,0 0 1,0-1 0,-1 1 0,1 0-1,0 0 1,-1-2 1271,0 2-1272,1 0 1,0-1 0,0 1 0,-1 0-1,1 0 1,0 0 0,0 0 0,-1 0-1,1-1 1,0 1 0,-1 0 0,1 0-1,0 0 1,-1 0 0,1 0 0,0 0 0,-1 0-1,1 0 1,0 0 0,-1 0 0,1 0-1,-21 12 2841,13-6-2772,1 0-1,1 0 1,-11 13 0,13-14-199,1 0 0,0 1 0,0-1-1,1 1 1,0 0 0,0-1 0,0 1-1,0 0 1,1 1 0,0-1 0,1 0-1,-1 0 1,1 9 0,0-14-79,1 0 1,-1 0-1,0 0 0,1 0 0,-1 0 1,0 1-1,1-1 0,-1 0 1,1 0-1,0 0 0,-1 0 1,1-1-1,0 1 0,0 0 0,-1 0 1,1 0-1,0 0 0,0-1 1,0 1-1,0-1 0,0 1 0,0 0 1,0-1-1,0 1 0,0-1 1,1 0-1,-1 1 0,0-1 1,0 0-1,0 0 0,0 0 0,0 0 1,1 0-1,-1 0 0,0 0 1,0 0-1,2-1 0,2 0 15,-1 0 0,0 0 0,0 0 0,0-1 0,0 0-1,0 0 1,0 0 0,0 0 0,4-4 0,-1 0-10,-1 0 0,1-1-1,-2 0 1,1 0 0,-1-1 0,1 0 0,-2 0 0,0 0-1,0 0 1,0-1 0,-1 1 0,0-1 0,0 0-1,1-13 1,0-12 140,-1 0-1,-2-54 0,-1 53 124,-7 69 348,7-29-606,4 127 710,-2-111-690,2 0 1,-1 0-1,2-1 1,10 27-1,-15-46-48,1 0-248,-1 1-1,1 0 1,0 0-1,0-1 0,-1 1 1,1-1-1,0 1 0,0-1 1,0 1-1,1-1 1,-1 1-1,3 1 0,3 1-2807</inkml:trace>
  <inkml:trace contextRef="#ctx0" brushRef="#br0" timeOffset="1">520 5 6912,'0'-5'13500,"-2"15"-10650,0 22-3009,-4 57 1248,4-66-943,0-1 0,1 0-1,1 0 1,1 1-1,6 36 1,-4-26-765,-3-26-21</inkml:trace>
</inkml:ink>
</file>

<file path=word/ink/ink17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8.920"/>
    </inkml:context>
    <inkml:brush xml:id="br0">
      <inkml:brushProperty name="width" value="0.05" units="cm"/>
      <inkml:brushProperty name="height" value="0.05" units="cm"/>
    </inkml:brush>
  </inkml:definitions>
  <inkml:trace contextRef="#ctx0" brushRef="#br0">0 123 6272,'5'6'10094,"3"25"-8775,-4 15 241,-3-28-231,1 0 0,5 27-1,-6-44-1258,-1 0 0,0 1-1,0-1 1,1 0 0,-1 1 0,1-1-1,0 0 1,-1 0 0,0 0-1,1 0 1,0 0 0,-1 0-1,1 1 1,0-1 0,0 0 0,2 0-1,-2-1-49,-1 0 0,1 0 0,0 0 0,0 1-1,0-1 1,0 0 0,0-1 0,0 1 0,0 0 0,0 0-1,-1 0 1,2-1 0,-1 1 0,0 0 0,-1 0 0,1 0-1,0-1 1,0 1 0,0-1 0,0 1 0,0-2 0,6-3 58,-1 0 0,-1 1 0,1-2 0,-1 1 0,1-2 0,-2 2 0,0-1 0,5-10 1,4-6 37,9-28 1,-12 25-51,-2 4-91,-9 14-366,-8 13-878,4 3-118,4 3-149</inkml:trace>
  <inkml:trace contextRef="#ctx0" brushRef="#br0" timeOffset="1">281 1 7552,'2'3'14053,"-1"0"-12661,-6 16-949,0-1 0,2 1 1,0 0-1,0 27 1,-1 9 91,2-32-175,3 39 1,0-21-848,-1-40-281</inkml:trace>
</inkml:ink>
</file>

<file path=word/ink/ink17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09.606"/>
    </inkml:context>
    <inkml:brush xml:id="br0">
      <inkml:brushProperty name="width" value="0.05" units="cm"/>
      <inkml:brushProperty name="height" value="0.05" units="cm"/>
    </inkml:brush>
  </inkml:definitions>
  <inkml:trace contextRef="#ctx0" brushRef="#br0">21 7 8192,'-2'-6'16255,"2"12"-16511,0-1 128,6 7-1920,4 2 128</inkml:trace>
  <inkml:trace contextRef="#ctx0" brushRef="#br0" timeOffset="1">1 145 8064,'0'-2'16895,"7"8"-16767</inkml:trace>
</inkml:ink>
</file>

<file path=word/ink/ink17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2.787"/>
    </inkml:context>
    <inkml:brush xml:id="br0">
      <inkml:brushProperty name="width" value="0.05" units="cm"/>
      <inkml:brushProperty name="height" value="0.05" units="cm"/>
      <inkml:brushProperty name="color" value="#849398"/>
    </inkml:brush>
  </inkml:definitions>
  <inkml:trace contextRef="#ctx0" brushRef="#br0">56 33 7424,'-2'3'9580,"-2"14"-7630,-4 27-1470,-25 180 3872,30-209-4167,1 0 0,-1 21 0,3-36-183,1 1 1,-1-1-1,1 0 1,-1 1-1,0-1 1,1 0-1,-1 1 1,1-1-1,-1 0 1,1 0-1,0 1 1,-1-1-1,1 0 1,-1 0-1,1 0 1,-1 0-1,1 1 1,-1-1-1,1 0 1,0 0-1,-1 0 1,1 0-1,0-1 0,20 1 42,-17 0-41,62 6-3,-42-3 0,36 0 0,260-9 0,-155 6 0,26 1-84,-67 2 40,-56-2 44,-19 0 0,82-8 0,-76 1 0,61 0 0,-58 13 0,-54-4 0,-2-2 0,3-5 0,-3 0 0,-1 0 0,1 1 0,-1-1 0,0 0 0,0 0 0,0 0 0,-1 0 0,1-1 0,-1 1 0,0 0 0,0 0 0,-1 0 0,0-6 0,0-6 0,8-117 0,-7 112 0,1-1 0,-2 0 0,-5-41 0,8 45 67,-2 17-61,1-1 0,-1 1 0,0 0 0,1-1 0,-1 1 1,0 0-1,0-1 0,0 1 0,0 0 0,0-1 0,0 1 0,0-1 0,0 1 0,-1 0 1,1 0-1,0-1 0,-1 1 0,1 0 0,-1-1 0,1 1 0,-1 0 0,0 0 0,-1-2 1,1 3-135</inkml:trace>
</inkml:ink>
</file>

<file path=word/ink/ink17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3.771"/>
    </inkml:context>
    <inkml:brush xml:id="br0">
      <inkml:brushProperty name="width" value="0.05" units="cm"/>
      <inkml:brushProperty name="height" value="0.05" units="cm"/>
      <inkml:brushProperty name="color" value="#849398"/>
    </inkml:brush>
  </inkml:definitions>
  <inkml:trace contextRef="#ctx0" brushRef="#br0">0 16 7040,'0'0'8853,"9"0"-8597,2-2 66,-1 2 0,1-1 0,-1 1 0,15 3 0,17-1 201,518-16 1952,-423 11-2333,107 3-50,-60 6-92,-168-6 0,-10 0 0,0 0 0,1 1 0,-1 0 0,9 2 0,-11-2 0,0 0 0,0-1 0,1 1 0,-1-1 0,0 0 0,1-1 0,-1 1 0,0-1 0,0 0 0,0 0 0,1-1 0,4-1 0,-9 2 3,1 1 0,-1 0 1,1 0-1,0 0 0,-1-1 0,1 1 0,0 0 0,-1 0 0,1 0 0,-1 0 0,1 0 0,0 0 0,-1 1 0,1-1 0,-1 0 0,1 0 0,0 0 0,-1 0 1,1 1-1,-1-1 0,1 0 0,-1 1 0,1-1 0,-1 0 0,1 1 0,-1-1 0,1 1 0,-1-1 0,0 0 0,1 2 0,-1-2 0,1 1 0,-1-1 0,0 1 0,0 0 1,1 0-1,-1-1-10,8-1-35,-9-4-919,-3 5 193</inkml:trace>
</inkml:ink>
</file>

<file path=word/ink/ink17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4.590"/>
    </inkml:context>
    <inkml:brush xml:id="br0">
      <inkml:brushProperty name="width" value="0.05" units="cm"/>
      <inkml:brushProperty name="height" value="0.05" units="cm"/>
      <inkml:brushProperty name="color" value="#849398"/>
    </inkml:brush>
  </inkml:definitions>
  <inkml:trace contextRef="#ctx0" brushRef="#br0">47 1 6784,'-2'5'10866,"-2"16"-7828,-4 31-1263,6-40-1268,1 1 0,-6 14-1,0 4 150,2-5-359,1-10-332,2 1 0,-2 29 0,10-52-1245,4 0 384</inkml:trace>
</inkml:ink>
</file>

<file path=word/ink/ink17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3:15.384"/>
    </inkml:context>
    <inkml:brush xml:id="br0">
      <inkml:brushProperty name="width" value="0.05" units="cm"/>
      <inkml:brushProperty name="height" value="0.05" units="cm"/>
      <inkml:brushProperty name="color" value="#849398"/>
    </inkml:brush>
  </inkml:definitions>
  <inkml:trace contextRef="#ctx0" brushRef="#br0">0 33 7168,'2'4'8353,"3"0"-6084,4 3-2908,-7-3 910,0 2 0,0-2-1,-1 2 1,0-2 0,0 8-1,7 21 794,1-2-78,-7-23-619,1 0 0,-1 1 0,5 8 0,-5-16-277,-1 12 289,0-13-363,0-1 0,-1 1 0,1 0 0,0-1 0,0 1 0,-1-1 0,1 1 0,0-1 0,0 1 0,-1 0 0,1 0 0,-1-1 0,0 1 0,1-1 0,-1 0 0,1 0 0,-1 1 0,0-1 0,1 0 0,-1 0 0,0 1 0,1-1 0,-1 0 0,0 0-15,1-3 26,-1 0 0,1 2 1,0-2-1,0 1 1,0-1-1,-1 1 0,2 0 1,0 0-1,-1-1 0,1 2 1,-1-1-1,2 0 1,4-5-1,-2 2-41,0-1 0,1 0-1,4-9 1,-6 10-26,1-1 0,-1 1 1,1 0-1,5-6 0,-4 6-16,-1 0 1,1 0-1,5-11 0,-2 3 44,-9 14 22,1-1 0,-1 0 0,1 1-1,-1-1 1,1 1 0,-1 0 0,1 0-1,0-1 1,-1 1 0,1 0 0,0-1-1,-1 1 1,1 0 0,-1-1 0,0 1-1,1 0 1,1-1 0,-15 3-79,0-2 83,0-1 0,-17-3 1,-29 2 345,58 2-358,-26 0-2,20 1-21,6 1-86,1-5-2431,0-2 1492</inkml:trace>
</inkml:ink>
</file>

<file path=word/ink/ink17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28.792"/>
    </inkml:context>
    <inkml:brush xml:id="br0">
      <inkml:brushProperty name="width" value="0.05" units="cm"/>
      <inkml:brushProperty name="height" value="0.05" units="cm"/>
    </inkml:brush>
  </inkml:definitions>
  <inkml:trace contextRef="#ctx0" brushRef="#br0">34 21 3840,'0'-6'583,"0"-9"9641,0 20-7613,-3 39-745,-11 62 0,3-30-606,9-60-912,1-13-309,0 0-1,1-2 1,-1 2-1,1 0 1,0 0-1,0-2 1,0 7-1,0-8-34,0 0 0,0 1 0,1-1-1,-1 0 1,0 0 0,0 0 0,0 0-1,0 0 1,0 0 0,1 1 0,-1-1 0,0 0-1,0 0 1,1 0 0,-1 1 0,0-1 0,0 0-1,1 0 1,-1 0 0,0 0 0,0 0-1,1 0 1,-1 1 0,0-1 0,0 0 0,0 0-1,0 0 1,15-3 130,-12 2-100,0 0 0,1 0 1,-1 0-1,0 1 0,1 0 0,-2 0 1,2 0-1,0 0 0,-1 0 0,0 1 1,6 1-1,40 12-277,-34-9-10,-11-4 166,17 2-1362,-8-5 275</inkml:trace>
</inkml:ink>
</file>

<file path=word/ink/ink17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29.525"/>
    </inkml:context>
    <inkml:brush xml:id="br0">
      <inkml:brushProperty name="width" value="0.05" units="cm"/>
      <inkml:brushProperty name="height" value="0.05" units="cm"/>
    </inkml:brush>
  </inkml:definitions>
  <inkml:trace contextRef="#ctx0" brushRef="#br0">110 3 7424,'-1'0'422,"0"-1"1,1 1-1,-1-1 1,0 1-1,0 0 1,0 0-1,0-1 1,0 1-1,0 0 1,1 0-1,-1 0 1,0 0-1,0 0 1,0 0-1,0 0 1,0 1 0,0-1-1,0 0 1,1 0-1,-2 1 1,0 0-140,-1 0 1,1-1 0,-1 1 0,1 0 0,-1 0 0,2 0 0,-2 0 0,1 1 0,-3 1-1,-4 6-137,0 1-1,1 0 1,-10 16-1,15-21-4,0-1 0,1 1 0,-1 0 0,1 1 0,0-1 0,0 1 0,2-1 0,-1 0 1,0 1-1,-1 8 0,3-13-113,-1 1 0,0 0 0,1 0 0,-1-1 0,1 0 0,0 1-1,-1 0 1,0-1 0,1 1 0,0-2 0,0 2 0,1-1 0,-1 1 0,0-1 0,0 0 0,0 1 0,0-2 0,1 1 0,-1 0 0,1 0 0,-1 0 0,1 0 0,-1 0 0,0-1 0,1 1 0,0 0 0,0-1 0,-1 0 0,2 1 0,3-1-8,0 2 1,0-1-1,-1-1 1,2 1-1,-2-1 0,1 0 1,7-2-1,-8 1-16,0 0 0,-1 0 0,1-1 0,-1 0 0,1-1 0,-1 2 0,1-2 0,-2 0 0,2 0 0,-1 0 0,-1 0 0,1 0 0,-1-1 0,1 0 0,4-6 0,-6 6-1,0 1 0,0 0 0,0-1 1,0 0-1,0 1 0,-1-1 0,0 0 0,0 0 0,0 0 0,0 0 0,-1 0 0,1 1 0,-1-2 0,0 2 0,0-2 0,-1 2 0,1-2 0,-1 1 0,0 1 0,-1-7 0,2 9-20,-1 0 0,1 0 0,0 0 0,-1 0 0,1 0 0,0 1 0,-1 0 0,1-1 0,-1 0 0,0 0 0,1 1 0,-1-1 0,0 0 0,1 1 0,-1-1 0,0 0 0,1 1 0,0-1 0,-1 1 0,0-1 0,0 1 0,0 0 0,0 0 0,0 0 0,0 0 0,0 0 0,0-1 0,1 1 0,-2 0 0,-2 1-122,2-1 0,-1 0-1,-1 1 1,2 0 0,-1 1 0,-5 2-1,0-1-124,4 1-803,3 1-85</inkml:trace>
  <inkml:trace contextRef="#ctx0" brushRef="#br0" timeOffset="1">334 12 7424,'1'-11'10741,"-9"13"-8171,1 0-2438,0 0-1,-1 2 1,2-1-1,-1 0 1,1 2 0,-1-2-1,-10 12 1,15-14-78,-1 2 1,0-1-1,1 1 1,1-1-1,-2 1 1,1 0-1,0 0 1,1 0-1,0 0 1,-1 0-1,1 0 1,0 1-1,0-2 1,0 2-1,0 0 1,0-1 0,1 0-1,0 1 1,0-1-1,0 3 1,0-3-46,1 0 1,0-1 0,0-1 0,0 2-1,0-1 1,0 1 0,1-1 0,-1-1-1,0 1 1,0 0 0,1 0 0,0 0-1,0-1 1,-1 1 0,1 0 0,0-1-1,0 1 1,0-1 0,0-1 0,0 1-1,0 1 1,1-1 0,-2-1 0,2 1-1,-1 0 1,4 0 0,0 0-240,0 0 1,-1-1-1,1 1 1,-1-1-1,1 0 1,0 0-1,-1-1 1,0 1-1,1-1 1,7-2-1,8-7-2266,4-3-319</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8.926"/>
    </inkml:context>
    <inkml:brush xml:id="br0">
      <inkml:brushProperty name="width" value="0.05" units="cm"/>
      <inkml:brushProperty name="height" value="0.05" units="cm"/>
    </inkml:brush>
  </inkml:definitions>
  <inkml:trace contextRef="#ctx0" brushRef="#br0">70 9 6272,'2'-6'11791,"-8"5"-11295,-1 0 441,6 1-897,1 0 1,-1 0 0,0-1-1,1 1 1,-1 0-1,1 0 1,-1 0 0,0 0-1,1 0 1,-1 0-1,0 0 1,1 0 0,-1 1-1,1-1 1,-1 0-1,0 0 1,1 0 0,-1 1-1,1-1 1,-1 0 0,1 1-1,-1-1 1,1 0-1,-1 1 1,1-1 0,-1 1-1,1-1 1,0 1-1,-1 0 1,-14 13 628,12-12-608,1 0 0,1-1-1,-1 1 1,0 0 0,0 0-1,1 0 1,-1 0-1,1 0 1,-1 0 0,1 0-1,0 0 1,0 1-1,0-1 1,-2 5 0,3-4-23,-1 0-1,1 0 1,0 0 0,-1 0 0,1 0 0,1 0 0,-1 0-1,0 0 1,1 0 0,-1 0 0,1 0 0,0 0 0,2 3-1,-3-4-24,1-1-1,-1 0 0,1-1 0,0 1 1,0 0-1,0 0 0,-1 0 0,1 0 0,0 0 1,0-1-1,0 1 0,0-1 0,0 1 0,0 0 1,0-1-1,1 0 0,-1 1 0,0-1 0,0 0 1,0 1-1,0-1 0,1 0 0,-1 0 0,0 0 1,0 0-1,0 0 0,1 0 0,-1 0 0,0-1 1,0 1-1,0 0 0,0-1 0,0 1 0,1-1 1,-1 1-1,1-2 0,1 1 7,0 0 0,-1-1 1,1 0-1,-1 1 0,0-1 0,1 0 0,-1 0 1,0-1-1,0 1 0,0 0 0,0-1 0,-1 1 1,1-1-1,-1 1 0,1-1 0,-1 0 0,0 1 1,0-1-1,1-5 0,0-11 4,-1 17-27,-1 0 1,1-1-1,-1 1 1,0 0 0,0-1-1,0 1 1,0 0 0,0 0-1,-1-1 1,1 1-1,-1 0 1,-1-4 0,2 6-38,-1-1 1,1 1 0,-1-1 0,1 1 0,-1 0 0,1-1 0,-1 1-1,0 0 1,1-1 0,-1 1 0,0 0 0,1 0 0,-1 0-1,0-1 1,0 1 0,1 0 0,-1 0 0,0 0 0,1 0 0,-1 0-1,0 1 1,1-1 0,-1 0 0,0 0 0,1 0 0,-1 0-1,0 1 1,1-1 0,-1 0 0,0 1 0,1-1 0,-1 1-1,0 0 1,-4 3-856</inkml:trace>
</inkml:ink>
</file>

<file path=word/ink/ink17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30.255"/>
    </inkml:context>
    <inkml:brush xml:id="br0">
      <inkml:brushProperty name="width" value="0.05" units="cm"/>
      <inkml:brushProperty name="height" value="0.05" units="cm"/>
    </inkml:brush>
  </inkml:definitions>
  <inkml:trace contextRef="#ctx0" brushRef="#br0">114 161 8192,'-4'1'784,"0"0"1,1 0-1,-1 0 1,1 0 0,0 0-1,-1 1 1,1-1-1,-1 1 1,1 0-1,1 0 1,-2 0 0,1 0-1,1 1 1,-6 4-1,-2 3-99,1 0 0,-13 21 0,19-27-657,1 1-1,-1-1 0,1 1 0,0 0 0,0 0 0,-1 7 1,2-11-19,1 0 1,0 0-1,0 0 1,-1 0 0,1 0-1,0-1 1,0 0-1,0 1 1,0 0-1,0 0 1,0 0-1,0 0 1,1 0 0,-1 0-1,0 0 1,0 0-1,1-1 1,-1 1-1,1 0 1,-1 0 0,1-1-1,-1 1 1,1 0-1,-1 0 1,0 0-1,1-1 1,-1 1 0,1 0-1,0-1 1,0 0-1,-1 0 1,1 1-1,0-1 1,0 1-1,0-1 1,0 0 0,-1 1-1,1-1 1,0 0-1,0 0 1,0 1-1,0-1 1,0 0 0,-1 0-1,1 0 1,1-1-1,5 1-108,-1-1-1,0 0 1,1 0-1,-1 1 1,0-2-1,1-1 0,-1 1 1,0 0-1,0-1 1,-1 0-1,10-7 1,-11 8 24,1-1 0,-2-1 1,1 1-1,-1 0 0,1-1 1,0 0-1,-2 0 0,1 0 1,0 0-1,-1 0 0,1-1 1,-1 1-1,0-1 0,-1 1 1,4-11-1,-5 3 278,-4 16 255,-4 19 332,8-19-723,0 1 1,0-2-1,0 2 1,1-2-1,-1 2 1,1-2-1,0 1 1,3 8-1,-4-11-96,0 0-1,1-1 1,-1 1-1,1 0 0,-1 0 1,1 0-1,-1 0 0,1 0 1,-1 0-1,1 0 1,0-1-1,-1 1 0,1-1 1,0 1-1,0-1 0,-1 1 1,0-1-1,1 1 1,0 0-1,0-1 0,0 0 1,0 1-1,0-1 0,0 0 1,0 1-1,0-1 1,0 0-1,-1 0 0,1 0 1,0 0-1,1 0 0,-1 0 1,0 0-1,0 0 1,0 0-1,0-1 0,-1 1 1,1 0-1,0-1 0,0 1 1,0 0-1,0-1 1,0 1-1,0-2 0,12-8-866</inkml:trace>
  <inkml:trace contextRef="#ctx0" brushRef="#br0" timeOffset="1">274 20 6656,'-4'-20'12053,"4"26"-11029,1 68 757,1-19-1594,-8 76-1,3-107-442</inkml:trace>
</inkml:ink>
</file>

<file path=word/ink/ink17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31.005"/>
    </inkml:context>
    <inkml:brush xml:id="br0">
      <inkml:brushProperty name="width" value="0.05" units="cm"/>
      <inkml:brushProperty name="height" value="0.05" units="cm"/>
    </inkml:brush>
  </inkml:definitions>
  <inkml:trace contextRef="#ctx0" brushRef="#br0">1 97 7936,'0'0'186,"0"0"0,1 1 0,-1-1 0,0 0 0,1 0 0,-1 0 0,1 0 0,-1 0 0,0 0 0,1 0 0,-1 0 0,0-1 0,1 1 0,-1 0 0,0 0 1,0 0-1,0 0 0,0 0 0,1-1 0,-1 1 0,0 0 0,1 0 0,-1-1 0,0 1 0,1 0 0,-1 0 0,0-1 0,0 1 0,1 0 0,-1-1 0,0 1 0,0-1 0,13-11 2634,-12 10-2775,0 1-1,0-1 0,1 1 1,-1 0-1,1-1 0,-1 2 0,0-1 1,1 0-1,-1 0 0,1 0 0,0 0 1,0 1-1,-1-1 0,1 0 1,0 1-1,0 0 0,-1-1 0,1 1 1,0 0-1,0 0 0,0 0 0,-1 0 1,1 0-1,0 1 0,0-1 0,0 0 1,-1 1-1,0 0 0,1-1 1,0 1-1,2 1 0,0 0-25,0-1 0,-1 2 0,1-1 0,-1 1 0,1-2 0,0 2 0,-1 1 0,0-2 0,0 1 0,0 1 0,0-1 0,2 6 0,4 9-69,-9-15-39,1 1 0,0-1 0,1 0-1,0 0 1,0 0 0,-1 0 0,1 0-1,4 4 1,-5-7-594,2-4-84</inkml:trace>
  <inkml:trace contextRef="#ctx0" brushRef="#br0" timeOffset="1">130 42 4736,'-7'-29'2304,"24"22"7040,-17 2-6401,7 5-3839,-1 2 1536,4-2 0,0 3-1664,6-6 128</inkml:trace>
  <inkml:trace contextRef="#ctx0" brushRef="#br0" timeOffset="2">230 18 8064,'0'-1'378,"0"1"0,-1 0 0,1 0 0,-1 0 0,1 0-1,-1-1 1,0 1 0,1 0 0,-1 0 0,0 0 0,1 0 0,-1 0 0,1 0 0,-1 0 0,0 1 0,1-1 0,0 0 0,0 0 0,-1 0 0,0 1 0,1-1 0,-1 0 0,1 1 0,-1-1 0,0 1 0,-8 15 2926,7-5-3592,0-1 0,0 17-1,0-11 1740,2-14-1410,-1 0 1,1 1-1,0-1 1,0 0 0,0 0-1,0 1 1,0-1 0,1-1-1,-1 2 1,1-1-1,-1 0 1,1 0 0,0 0-1,0 0 1,-1 0-1,1 1 1,0-2 0,2 3-1,-1-3-25,-1 0 0,0 0 0,0 0 0,0-1 0,0 1 0,1-1 0,-1 1 0,1-1 0,-1 1 0,0-1 0,0 1 0,1-1 0,0 0 0,-1 0 0,1 0-1,-1 0 1,0 0 0,1 0 0,-1 0 0,1 0 0,0-1 0,-1 1 0,0-1 0,0 1 0,1-1 0,-1 0 0,2 1 0,-2-1-9,2 0-1,-1 0 1,0-1-1,0 1 1,-1 0 0,1-1-1,0 1 1,-1 0 0,1-1-1,-1 0 1,0 0-1,1 0 1,-1 1 0,0-1-1,1 0 1,-1 0 0,0 0-1,-1 0 1,0 0-1,1-1 1,0 1 0,-1 1-1,0-2 1,1 1 0,-1-1-1,0 2 1,0-2-1,-1-2 1,1 1-37,-1-1-1,0 1 1,1-1-1,-2 2 1,1-2-1,-1 1 1,0 0-1,0 0 1,0 0-1,0 0 1,-1 1-1,1-1 1,-6-4-1,3 7-1249,4-4 256</inkml:trace>
</inkml:ink>
</file>

<file path=word/ink/ink17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4:31.788"/>
    </inkml:context>
    <inkml:brush xml:id="br0">
      <inkml:brushProperty name="width" value="0.05" units="cm"/>
      <inkml:brushProperty name="height" value="0.05" units="cm"/>
    </inkml:brush>
  </inkml:definitions>
  <inkml:trace contextRef="#ctx0" brushRef="#br0">0 243 7296,'4'-6'8712,"8"-5"-7397,-5 5-57,19-22 73,21-22 1178,-47 49-2472,1 0 0,0 1 0,0-1 0,0 0 0,0 0 0,1 0 0,-1 0 0,0 0 0,0 1 1,0-1-1,0 0 0,1 1 0,-1 0 0,1 0 0,-1 0 0,0-1 0,0 1 0,1 0 0,-1 0 0,1 0 0,0 0 1,-1 0-1,0 0 0,0 1 0,1-1 0,-1 0 0,1 0 0,-1 0 0,0 1 0,0 0 0,0-1 0,0 1 0,1 0 1,-1 0-1,0 0 0,0 0 0,0 0 0,0-1 0,0 1 0,0 0 0,0 1 0,-1-1 0,1 0 0,0 0 0,1 2 1,3 7-140,0 1 0,-1-1 0,0 1 1,3 16-1,-5-22 57,-1-2-98,-1-2 76,0 0 1,0 0-1,0-1 0,0 0 1,0 1-1,0 0 1,1 0-1,-1 0 1,0-1-1,0 1 0,0 0 1,0 0-1,1-1 1,-1 1-1,1 0 0,-1-1 1,1 1-1,0-1 1,3 1-980</inkml:trace>
  <inkml:trace contextRef="#ctx0" brushRef="#br0" timeOffset="1">252 10 7936,'-4'-9'3968,"17"32"2815,-13-29-5375,-6 15-1664,6-1 128,-3-5-256,9 6 0</inkml:trace>
  <inkml:trace contextRef="#ctx0" brushRef="#br0" timeOffset="2">320 189 7936,'-3'-8'3968,"13"2"1151,-8 8-5375</inkml:trace>
</inkml:ink>
</file>

<file path=word/ink/ink17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36.587"/>
    </inkml:context>
    <inkml:brush xml:id="br0">
      <inkml:brushProperty name="width" value="0.05" units="cm"/>
      <inkml:brushProperty name="height" value="0.05" units="cm"/>
      <inkml:brushProperty name="color" value="#849398"/>
    </inkml:brush>
  </inkml:definitions>
  <inkml:trace contextRef="#ctx0" brushRef="#br0">7 74 7168,'0'10'10060,"0"43"-7577,-7 198 2531,7-210-4886,22-37-22,-13-3-106,0-1 0,1-1 0,-1 0 0,0 0 0,12-3 0,-5 1 0,65-11-42,2 4-1,158 1 0,-40 16 43,-171-7 0,43-4 0,-12-1 0,1 3 0,244-11 0,-116-8 0,-175 20 2,11-1-56,36 2 0,23-1 31,-24-2 24,-2 2-1,-22-1 0,39 4 0,47 6 0,-66-3-106,-37-4 84,-19-2 27,0 1 1,0-1-1,0 1 0,-1-1 0,1 1 1,0-1-1,0 0 0,0 1 0,-1-1 1,1 0-1,0 0 0,-1 1 0,1-1 1,0 0-1,0-2 0,-1 3 18,3-9-21,-1 0-1,0-1 1,-1 1 0,0 0 0,0-1-1,-1 1 1,0-1 0,-1 1-1,0-1 1,-1 1 0,-2-11 0,-4-33-2,1-72 22,4 115 67,2 9-89,0 0-1,1 0 1,-1 0 0,1 0-1,-1 0 1,1 0 0,0 0 0,-1-1-1,1 1 1,0 0 0,0 0-1,0 0 1,0-2 0,-1 2-97,1 0-1,-1 0 1,1 0-1,-1 0 1,1 0 0,-1 0-1,0 0 1,0 0 0,1 0-1,-1 1 1,0-1-1,0 0 1,0 0 0,0 1-1,0-1 1,0 1 0,0-1-1,0 1 1,0-1 0,0 1-1,0 0 1,0 0-1,0-1 1,-1 1 0,0 0-1,1 0-271,-10-1-933</inkml:trace>
</inkml:ink>
</file>

<file path=word/ink/ink17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39.072"/>
    </inkml:context>
    <inkml:brush xml:id="br0">
      <inkml:brushProperty name="width" value="0.05" units="cm"/>
      <inkml:brushProperty name="height" value="0.05" units="cm"/>
      <inkml:brushProperty name="color" value="#849398"/>
    </inkml:brush>
  </inkml:definitions>
  <inkml:trace contextRef="#ctx0" brushRef="#br0">2 78 7168,'-1'-2'9611,"9"-2"-7487,15-3-1977,21 3 458,0 1 1,46 5-1,-16 0-330,406-9 578,95-19-827,-193 4-31,-181 21 15,-87 2-84,-112-1-155,-5-3-992,0-1 431</inkml:trace>
</inkml:ink>
</file>

<file path=word/ink/ink17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6.896"/>
    </inkml:context>
    <inkml:brush xml:id="br0">
      <inkml:brushProperty name="width" value="0.05" units="cm"/>
      <inkml:brushProperty name="height" value="0.05" units="cm"/>
    </inkml:brush>
  </inkml:definitions>
  <inkml:trace contextRef="#ctx0" brushRef="#br0">165 1 6144,'2'5'9546,"-2"-5"-9313,-5 14 2184,-12 14-1280,-33 42 1460,-24 36-608,68-96-1945,-9 14-1624</inkml:trace>
</inkml:ink>
</file>

<file path=word/ink/ink17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7.628"/>
    </inkml:context>
    <inkml:brush xml:id="br0">
      <inkml:brushProperty name="width" value="0.05" units="cm"/>
      <inkml:brushProperty name="height" value="0.05" units="cm"/>
    </inkml:brush>
  </inkml:definitions>
  <inkml:trace contextRef="#ctx0" brushRef="#br0">101 1 7168,'5'8'9896,"-3"-3"-6765,0 0-3401,-7 182 4088,5-183-3930,1-2 9,-1 0 0,0 0 0,0 0 0,0 0 0,0-1 0,-1 1 1,1 0-1,-1 0 0,1 0 0,-1-1 0,1 0 0,-3 4 0,-2 1-815</inkml:trace>
  <inkml:trace contextRef="#ctx0" brushRef="#br0" timeOffset="1">0 164 8192,'6'2'4096,"-6"-4"-1792,7-4 2815,3 6-4863,3 0 128,3 6-128,-2-4 0,-9-2-640,5 3 128</inkml:trace>
</inkml:ink>
</file>

<file path=word/ink/ink17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8.340"/>
    </inkml:context>
    <inkml:brush xml:id="br0">
      <inkml:brushProperty name="width" value="0.05" units="cm"/>
      <inkml:brushProperty name="height" value="0.05" units="cm"/>
    </inkml:brush>
  </inkml:definitions>
  <inkml:trace contextRef="#ctx0" brushRef="#br0">91 179 7296,'1'-9'3876,"-1"8"-3654,0 0 1,1 1-1,-1-1 1,0 0-1,0 0 1,0-1-1,0 1 1,0 0-1,0 0 1,0 0-1,0 1 1,0-1-1,-1 0 1,1 0-1,0 0 1,-1 0-1,1 0 1,-1 0-1,1 0 0,-1 0 1,1 1-1,0-1 1,-1 0-1,1 1 1,-1-1-1,0 0 1,0 0-1,0 1 1,1-1-1,-2 0 1,0 0-85,1 1 1,-1-1-1,1 1 0,-1 0 1,0 0-1,0 0 0,1 0 1,0 0-1,-1 0 1,0 0-1,0 0 0,1 0 1,0 0-1,-1 0 1,0 1-1,0 0 0,1-1 1,0 1-1,-3 1 0,0 1-38,2-2 0,-1 2 0,0-1 0,0 1 0,1-1 0,-1 1 0,1 0 0,-4 6 0,3-5-47,1 1 0,0-2 0,-1 2-1,1-1 1,0 1 0,2 0-1,-2 0 1,1-1 0,0 2 0,0-2-1,1 1 1,0 0 0,0 0 0,1 7-1,-1-11-37,0 1 0,0-1 0,0 1 0,1-2 0,-1 1 0,1 1 0,-1-1 0,1 0-1,-1 0 1,1 1 0,-1-1 0,1-1 0,-1 1 0,1 0 0,0 0 0,0 0 0,0 0 0,0 0-1,0 0 1,1 0 0,-2 0 0,1-1 0,0 0 0,1 1 0,-1-1 0,0 1 0,1-1 0,-1 1-1,-1-1 1,2 0 0,-1 0 0,0 0 0,1 1 0,-1-1 0,1 0 0,-2-1 0,1 1 0,1 0-1,-1 0 1,1-1 0,1 0 0,0 0-23,1 0 0,-1-1 0,0 0 0,1 0-1,-2 0 1,2 0 0,-1-1 0,-1 0 0,1 1 0,0-1 0,-1 0 0,0 1-1,4-6 1,-2-1-65,1 0-1,-2-1 1,1 1-1,0 0 0,-2-1 1,0 0-1,2-15 1,-2-3 81,-2-37 0,-1 20 308,0 34 20,1 11-329,0 0 0,0 0 0,0 0 1,0 0-1,0 0 0,0 0 0,0 0 0,0 0 1,0 0-1,0 0 0,0 0 0,0 0 1,0 0-1,0 0 0,0 0 0,0 1 0,0-1 1,0 0-1,0 0 0,0 0 0,0 0 1,0 0-1,-1 0 0,1 0 0,0 0 1,0 0-1,0 0 0,0 0 0,0 0 0,0 0 1,0 0-1,0 0 0,0 0 0,0 0 1,0 0-1,0 0 0,0 0 0,0 0 0,0 0 1,0 0-1,0 0 0,0 0 0,-1 0 1,1 0-1,0 0 0,0 0 0,0 0 0,0 0 1,0 0-1,0 0 0,0 0 0,0 0 1,0 0-1,0 0 0,0 0 0,0 0 0,0 0 1,0 0-1,0 0 0,0-1 0,0 1 1,0 0-1,-1 2 39,1 0 0,0-1-1,0 0 1,0 1 0,0-1 0,0 1 0,0 0 0,1-1 0,-1 0-1,1 1 1,-1-1 0,2 3 0,-1 3 7,1-1 0,0 1 0,-1 0 0,0 0 0,0 10 0,1-1 13,0 24-14,3 20 74,-4-55-241,0 1 1,0-1-1,0 1 1,1-2-1,0 2 0,0-2 1,0 1-1,5 7 1,-1-6-676</inkml:trace>
</inkml:ink>
</file>

<file path=word/ink/ink17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6:59.555"/>
    </inkml:context>
    <inkml:brush xml:id="br0">
      <inkml:brushProperty name="width" value="0.05" units="cm"/>
      <inkml:brushProperty name="height" value="0.05" units="cm"/>
    </inkml:brush>
  </inkml:definitions>
  <inkml:trace contextRef="#ctx0" brushRef="#br0">114 183 7936,'0'0'500,"0"-1"1,-1 0 0,1 1-1,-1-1 1,1 0 0,-1 1 0,0-1-1,1 0 1,0 0 0,-1 1-1,1-1 1,0 0 0,-1 1-1,1-1 1,0-1 0,-5-6 5240,-3 8-6032,1 2 419,1 2 0,1-1 0,-1 0 0,1 1 0,-1 1 0,1-2 0,0 2 0,0-1 0,1 1 0,-1 0 0,1 1 0,0-1 0,0 0 0,1 1 0,0 0 0,0 0 0,1 0 0,-1 0 0,1 0 0,0 1 0,1-1 0,-1 0 0,1 2 0,0-2 0,1 8 0,0-13-120,0 1 1,0 0-1,1 0 1,-1 0-1,1-1 1,-1 1-1,1-1 1,0 1-1,-1 0 1,1 0-1,-1-1 1,1 0-1,0 1 1,1-1-1,1 3 1,-2-4-11,0 1 0,-1-1 0,1 1 1,0-1-1,0 1 0,0-1 1,0 0-1,0 1 0,0-1 0,0 0 1,0 0-1,0 0 0,0 0 1,0 0-1,0 0 0,0 0 0,0 0 1,0 0-1,0 0 0,1-1 1,2-1-15,-1 1 1,0 0 0,0-1 0,0 0 0,-1 0-1,1 0 1,0 0 0,-1-1 0,1 0 0,-1 2-1,1-2 1,-2 0 0,1-1 0,3-2 0,3-12-36,-1-1 0,0 1 1,-1-1-1,-1 0 0,5-34 1,-6 5 319,0-56 0,4 257 883,1-78-845,-5-54-898,1 40 1,-5-52-200</inkml:trace>
</inkml:ink>
</file>

<file path=word/ink/ink17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0.845"/>
    </inkml:context>
    <inkml:brush xml:id="br0">
      <inkml:brushProperty name="width" value="0.05" units="cm"/>
      <inkml:brushProperty name="height" value="0.05" units="cm"/>
    </inkml:brush>
  </inkml:definitions>
  <inkml:trace contextRef="#ctx0" brushRef="#br0">57 0 7552,'-4'5'7808,"1"-9"-6273,2 6-1485,1-1-1,-1-1 0,0 2 0,1-1 0,-1 1 0,1-1 1,-1 1-1,1-1 0,0 0 0,0 1 0,0-1 0,0 3 1,-2 7 57,-6 28 976,-23 80 181,28-113-167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19.820"/>
    </inkml:context>
    <inkml:brush xml:id="br0">
      <inkml:brushProperty name="width" value="0.05" units="cm"/>
      <inkml:brushProperty name="height" value="0.05" units="cm"/>
    </inkml:brush>
  </inkml:definitions>
  <inkml:trace contextRef="#ctx0" brushRef="#br0">12 223 5504,'0'2'944,"0"0"0,0 0 0,0 0 1,0 0-1,0 0 0,-1 0 0,1 0 0,-1 0 1,1 0-1,-1 0 0,0 0 0,0 1 0,-5 13 2718,5 1-4559,1-16 931,0 0 0,0 0 0,1 0 0,-1 0 0,0 0 0,0 0 0,1 0 0,-1 0 0,0 0 0,1 0 0,-1 0 0,1 0 0,-1-1 0,1 1 0,0 0 0,-1 0 0,1-1 0,0 1 0,-1 0 0,1-1 0,0 1 0,0 0 0,0-1 0,0 1 0,0-1 0,-1 0 0,1 1 0,0-1 0,0 0 0,0 1 0,0-1 0,0 0 0,0 0 0,0 0 0,0 0 0,0 0 0,2 0 0,3-1 4,0-1 0,0 1-1,0-1 1,0 0 0,6-3-1,5-1 67,-13 4-94,0 1 0,0-1 1,1 0-1,-2-1 0,1 1 0,0-1 1,0 1-1,-1-1 0,6-6 1,6-5-8,-10 12-3,-5 3 0,0-1 0,1 0 0,-1 0 0,0 0 0,1 1 0,-1-1 0,0 0 0,1 1 0,-1-1 0,0 0 0,0 0 0,1 1 0,-1-1 0,0 0 0,0 1 0,0-1 0,0 0 0,1 1 0,-1-1 0,0 1 0,0-1 0,0 0 0,0 1 0,0-1 0,0 1 0,0-1 0,0 0 0,0 1 0,0-1 0,0 1 0,-1 8 0,1-6 0,2-2 0,-1 0 0,0-1 0,1 1 0,-1-1 0,1 0 0,-1 1 0,1-1 0,0 0 0,-1 0 0,1 0 0,-1 0 0,1 0 0,2-1 0,21-6-31,-23 6 13,1 0 1,0 0-1,-1 0 1,1 0-1,0 0 1,0 1-1,-1-1 0,1 1 1,0 0-1,0 0 1,0 0-1,-1 0 1,5 1-1,4 2-144,-10-3 152,0 0 0,0 0-1,-1 0 1,1 0 0,0 1 0,0-1-1,-1 0 1,1 1 0,0-1 0,-1 0-1,1 1 1,0-1 0,-1 1 0,1-1-1,-1 1 1,1-1 0,-1 1 0,1-1-1,-1 1 1,1 0 0,-1-1 0,1 1-1,-1 0 1,0-1 0,1 1 0,-1 0-1,0 0 1,0-1 0,1 2 0,0 2 7,0-1 1,0 0-1,0 0 1,0-1 0,1 1-1,0 0 1,-1 0 0,1-1-1,0 1 1,0-1-1,1 1 1,2 1 0,-3-3 7,-1 0 0,1-1 0,0 1 0,0-1 0,-1 1 0,1-1 0,0 0 0,0 0 0,0 1 0,0-2 0,0 1 0,0 0 0,-1 0 0,1 0 0,0-1 1,0 1-1,0-1 0,-1 0 0,1 1 0,0-1 0,-1 0 0,4-2 0,14-4 20,-16 6-45,0 1 0,0-1 0,0 0 0,0-1 0,-1 1 1,1 0-1,0-1 0,-1 1 0,1-1 0,-1 0 1,4-3-1,1-4-117,0-1-1,-1 1 1,0-1 0,-1-1 0,0 1 0,-1-1-1,7-21 1,13-87-707,-16 71 994,-8 39 176,-3 7 169,2 2-453,0 1 0,1-1 1,-1 1-1,1 0 0,-1-1 0,1 1 0,-1 0 0,1-1 0,-1 1 0,1 0 1,0 0-1,-1-1 0,1 1 0,0 0 0,0 0 0,-1 0 0,1-1 0,0 1 1,0 1-1,-19 207 1750,18-197-2070</inkml:trace>
</inkml:ink>
</file>

<file path=word/ink/ink17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1.581"/>
    </inkml:context>
    <inkml:brush xml:id="br0">
      <inkml:brushProperty name="width" value="0.05" units="cm"/>
      <inkml:brushProperty name="height" value="0.05" units="cm"/>
    </inkml:brush>
  </inkml:definitions>
  <inkml:trace contextRef="#ctx0" brushRef="#br0">1 37 7168,'2'-4'853,"1"2"0,-2-1-1,2 0 1,0 0 0,-1 1 0,1 0 0,0-1 0,4-1 0,-4 2-533,0 0-1,0 1 1,0-1 0,0 2-1,0-1 1,1 0 0,-2 1-1,7-1 1,-4 0-147,0 2 0,1-1 1,-1 1-1,1 0 0,-1 0 0,1-1 0,-1 2 0,-1 0 1,2 0-1,8 5 0,-13-6-136,0 0 1,0 0-1,0 0 0,0-1 0,0 1 0,0-1 1,0 2-1,-1-1 0,0 0 0,1 0 1,-1 0-1,1 0 0,-1 0 0,1 0 0,-1 0 1,0 0-1,1 0 0,-1 1 0,0-1 1,0 0-1,0 1 0,0-2 0,0 1 0,0 0 1,-1 1-1,1-1 0,0 0 0,0 1 1,-1-1-1,1-1 0,-1 1 0,0 2 0,-1 3 63,-1 0 0,-1 0 0,2-1 0,-7 8 0,1-5-19,1 0 0,0-1 0,-1 1 0,-11 7 0,3-9-86,8-2 94,8-3-86,0-1 0,0 1 0,0 1 0,0-1 0,1 0 0,-1 0 0,1 0 0,-1-1 0,1 1-1,-1 0 1,1-1 0,0 1 0,0 0 0,1 1 0,3 5 19,1 0-1,0 2 0,-1-1 1,0 1-1,7 17 0,6 16-661,-14-35 0</inkml:trace>
</inkml:ink>
</file>

<file path=word/ink/ink17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2.288"/>
    </inkml:context>
    <inkml:brush xml:id="br0">
      <inkml:brushProperty name="width" value="0.05" units="cm"/>
      <inkml:brushProperty name="height" value="0.05" units="cm"/>
    </inkml:brush>
  </inkml:definitions>
  <inkml:trace contextRef="#ctx0" brushRef="#br0">3 119 7296,'1'1'12083,"1"-3"-9982,2-7-3230,-3 8 1174,-1-2 0,1 1-1,0-1 1,-1 2 0,0-2-1,1 1 1,0 0 0,1-1-1,-1 2 1,1-1 0,-1 0-1,0 0 1,0 0 0,1 1-1,2-3 1,-2 2-62,0-1 0,1 1 1,-1-1-1,-1 0 0,1 1 0,2-6 1,-3 6-40,0-2 0,-1 1 1,0 0-1,0 0 1,0-1-1,0 2 0,0-8 1,0 9 29,0 1 1,0-1-1,0 0 0,0 0 1,0 0-1,0 0 1,0 0-1,-1 1 1,1-1-1,0 0 1,-1 0-1,1 0 0,-1 1 1,1-1-1,-1 0 1,1 0-1,-1 0 1,1 1-1,-1-1 1,0 1-1,0 0 0,1-1 1,-1 1-1,1-1 1,-1 1-1,0-1 1,1 1-1,-1-1 1,0 1-1,-2-1 0,2 3 35,1 0-1,-2 0 0,1 0 0,0 0 1,0 0-1,0 0 0,0 0 0,0 0 1,1 1-1,-1 2 0,-1 2 157,-3 6 313,1-1 0,-4 20 0,7-26-316,1-2-1,-1 2 1,1-1 0,0 1-1,1-2 1,-1 2 0,1-1 0,0-1-1,2 9 1,0-5 162,6 14-155,-8-21-207,0 0-1,0-1 1,-1 1-1,0 0 1,1-1-1,0 0 1,0 0-1,-1 0 1,1 1-1,0-1 1,0 1-1,0-1 1,0 0-1,0 0 1,-1 0-1,1 1 1,0-1-1,0 0 1,0 0-1,0 0 1,0-1-1,0 1 1,0 0-1,-1 0 1,18-5-880</inkml:trace>
  <inkml:trace contextRef="#ctx0" brushRef="#br0" timeOffset="1">168 34 7296,'0'1'4215,"-1"4"-750,1-5-3362,0 0 1,0 0 0,0-1 0,-1 1 0,1 0 0,-1 0 0,1-1 0,-1 1 0,1 0 0,-1 0 0,1 0-1,-1 0 1,1 0 0,0 0 0,-1-1 0,1 1 0,-1 0 0,1 1 0,-1-1 0,1 0 0,-1 0 0,1 0-1,0 0 1,0 0 0,-1 0 0,1 1 0,-1-1 0,1 0 0,-1 0 0,1 1 0,0-1 0,-1 1-1,0-1-77,0 0-1,0 1 1,0-1-1,1 0 1,-1 1-1,0-1 0,1 1 1,-1 0-1,0 0 1,0 0-1,1-1 1,-1 1-1,1 0 0,-1 0 1,0 0-1,1 0 1,0 3 161,0 0 1,0-1 0,1 1 0,-1-1-1,1 1 1,0 0 0,1-1-1,-1 0 1,1 1 0,2 6 0,8 19 264,-11-19-384,0 1-1,0 0 1,0 0-1,-1 0 1,-3 16-1,3-27-70,0 1 0,0-1 0,0 1 0,0-1-1,0 0 1,0 1 0,0-1 0,0 0 0,0 0-1,0 0 1,0 0 0,-1 1 0,1-1 0,0 0 0,-1 1-1,1-1 1,0 0 0,0 0 0,-1 1 0,1-1-1,0 0 1,-1 0 0,1 0 0,-1 1 0,1-1 0,0 0-1,-1 0 1,1 0 0,0 0 0,-1 0 0,1 0-1,-1 0 1,1 0 0,0 0 0,-1 0 0,1 0-1,0 0 1,0 0 0,0 0 0,-1 0 0,1 0 0,-1-1-1,1 1 1,-1 0 0,-13-8-344,3-1 69</inkml:trace>
</inkml:ink>
</file>

<file path=word/ink/ink17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3"/>
    </inkml:context>
    <inkml:brush xml:id="br0">
      <inkml:brushProperty name="width" value="0.05" units="cm"/>
      <inkml:brushProperty name="height" value="0.05" units="cm"/>
    </inkml:brush>
  </inkml:definitions>
  <inkml:trace contextRef="#ctx0" brushRef="#br0">38 30 7552,'0'0'305,"0"-1"0,0 1-1,1-1 1,-1 1 0,0-1 0,0 1 0,0-1 0,0 1 0,0 0 0,0-1 0,0 1 0,0-1 0,0 1-1,-1-1 1,1 1 0,0 0 0,0 0 0,0 0 0,0-1 0,-1 1 0,-1-3 2134,2 3-2134,-1-1 0,1 1 0,-1-1 0,-8 10 2204,-10 24-1513,18-30-894,0 2 0,0-2 0,1 1 0,-1-1 0,1 2 0,0-1 0,0-1 0,0 2 0,1-2 0,-1 1 0,1 0 0,0 0 0,0 0 0,0-1 0,0 1 0,1-1 0,0 1 0,0 0 0,0-1 0,0 0 0,3 4 0,-3-5-79,-2-1 0,2 1-1,-1-1 1,1 0 0,0 1 0,0-1 0,-1 0-1,1 1 1,0-1 0,0 0 0,0-1 0,-1 1-1,1-1 1,1 1 0,-1 0 0,-1-1 0,1 0-1,1 1 1,-1-1 0,0 0 0,0 0 0,0 0-1,0-1 1,1 1 0,-2 0 0,1-1 0,0 0-1,1 1 1,-1-1 0,-1 1 0,1-1 0,0 0-1,0 0 1,0-1 0,-1 1 0,1-1 0,0 1-1,-1 0 1,1 0 0,1-4 0,-2 3-23,1 2 0,-1-2 0,0 0 1,1 0-1,-2 0 0,1 1 0,0-1 0,0 0 1,-1 0-1,1 0 0,0 1 0,-1-1 0,1-1 1,-1 1-1,0 0 0,0 1 0,0-1 0,0-1 1,0 1-1,0 1 0,-1-1 0,1 0 0,-1-1 0,1 1 1,-1 1-1,0-1 0,0 0 0,0 0 0,0-1 1,-2-2-128,0 1 0,1 0 1,-2-1-1,1 2 1,0-1-1,-1 1 1,0-1-1,0 0 0,0 2 1,-6-5-1,-11-3-1771,19 9 724</inkml:trace>
  <inkml:trace contextRef="#ctx0" brushRef="#br0" timeOffset="1">185 30 7680,'-1'3'7934,"1"8"-3980,0 4-3266,1 2-1,3 18 1,-4-34-674,0 0-1,0 0 0,0-1 1,0 1-1,1 0 0,-1 0 1,0 0-1,1 0 0,-1-1 1,1 1-1,-1 0 1,1 0-1,-1 0 0,1-1 1,0 1-1,-1-1 0,1 1 1,0 0-1,-1-1 0,1 1 1,-1 0-1,1-1 0,0 1 1,0-1-1,0 1 0,0-1 1,0 0-1,0 1 0,0-1 1,0 0-1,-1 0 1,1 1-1,0-1 0,0 0 1,0 0-1,0 0 0,0 0 1,0-1-1,0 1 0,0 0 1,-1 0-1,1 0 0,0-1 1,0 1-1,-1-1 0,1 1 1,0-1-1,0 1 0,0-1 1,0 1-1,0-1 0,-1-1 1,5 0-195,-1-2 1,-1 0-1,1 1 1,-1-1-1,0 1 1,1-2-1,-2 1 1,5-6-1,3-19-1803,-9 33 2142,-1 0 1,1 0-1,0-1 0,0 1 1,1-1-1,2 5 0,6 20 483,-10-28-626,0 0 0,0 1-1,0-1 1,0 1-1,1 0 1,-1-1-1,0 1 1,1-1 0,-1 1-1,0-1 1,1 1-1,-1-1 1,1 1-1,-1-1 1,1 1 0,-1-1-1,1 0 1,-1 1-1,1-1 1,-1 0 0,1 0-1,-1 0 1,1 0-1,-1 0 1,0 0-1,1 0 1,0 1 0,-1-1-1,1 0 1,-1 0-1,1 0 1,0 0-1,-1 0 1,1 0 0,0-1-1,-1 1 1,1 0-1,-1 0 1,1 0-1,-1 0 1,0 0 0,1 0-1,-1 0 1,1-1-1,-1 1 1,1-1 0,-1 1-1,1 0 1,-1-1-1,1 1 1,-1-1-1,1 1 1,-1-1 0,0 1-1,1-1 1,-1 0-1,0 1 1,0-1-1,1 0 1,0-2 67,-1-1 0,1 2-1,0-2 1,0 0 0,-1 2 0,0-2 0,1 0-1,-1 1 1,-1 0 0,1-1 0,0 1-1,-1 0 1,0 0 0,0-1 0,1 1 0,-1 0-1,-4-5 1,-4-22 601,9 30-691,0-1 1,0 0-1,1 0 0,-1 0 1,0 1-1,0-1 1,1 0-1,-1 1 1,0 0-1,1-1 1,-1 1-1,1-1 1,-1 0-1,0 1 1,1-1-1,0 1 1,-1-1-1,0 1 1,0-1-1,1 1 0,0-1 1,-1 1-1,1-1 1,0 1-1,-1 0 1,1-1-1,0 1 1,0 0-1,-1 0 1,1 0-1,0 0 1,-1 0-1,0 0 1,2 0-1,34-3-1691,-24 2 931,7 0-1195,-2 1-213</inkml:trace>
</inkml:ink>
</file>

<file path=word/ink/ink17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3.746"/>
    </inkml:context>
    <inkml:brush xml:id="br0">
      <inkml:brushProperty name="width" value="0.05" units="cm"/>
      <inkml:brushProperty name="height" value="0.05" units="cm"/>
    </inkml:brush>
  </inkml:definitions>
  <inkml:trace contextRef="#ctx0" brushRef="#br0">62 5 7936,'-8'-5'10905,"8"5"-10618,-13 9 2508,-9 17-3852,21-25 1438,-2 3-191,2-1 0,-1 0-1,0 1 1,1-1 0,-1 2 0,1-2-1,1 1 1,-1-1 0,0 6-1,-2 34 986,3-41-1203,0 1-1,0 0 1,0 0-1,1-1 1,-1 1 0,1-1-1,0 0 1,-1 1-1,1 0 1,0-1-1,0 0 1,0 0-1,0 1 1,1-1 0,0 0-1,-1 0 1,3 3-1,5-2-739</inkml:trace>
  <inkml:trace contextRef="#ctx0" brushRef="#br0" timeOffset="1">207 131 7296,'20'-19'5420,"-15"15"-4528,-1 0 0,0 1 0,0-2 0,0 1 1,3-5-1,-4 4-642,0 1 0,-2-1 0,1 1 0,0-1 0,0 1 0,1-7 0,-3 10-229,0 0 0,0 1 0,0-1 0,0 0 0,0 1 0,0-1 0,0 0 0,0 0 0,0 0 0,0 0 0,0 1 0,0-1 0,0 0 0,-1 0 1,1 0-1,0 1 0,-1 0 0,0-2 0,0 1 23,0 1-1,1-1 1,-1 1 0,0-1 0,0 1 0,0 0-1,1-1 1,-1 1 0,0 0 0,0 0-1,1 0 1,-1 0 0,0 0 0,0 0 0,0 0-1,0 0 1,0 0 0,1 0 0,-1 0 0,0 0-1,0 1 1,-1 0 0,-1-1 29,0 1 0,-1 1 0,1-1 0,1 0 1,-2 0-1,1 1 0,1 0 0,-1 0 0,0-1 0,1 1 0,-1 1 0,0 0 0,1-2 0,0 2 1,-4 5-1,4-6-46,2 1 1,-1-1 0,0 0-1,1 0 1,-1 1 0,0-1 0,1 0-1,0 1 1,-1-1 0,1 0-1,0 1 1,1-1 0,-1 1 0,0-1-1,1 0 1,-1 1 0,1-1-1,0 0 1,0 0 0,-1 1 0,1-1-1,0-1 1,3 6 0,-3-5-73,1-1 1,-2 1-1,2 0 1,0 0-1,0 0 1,0-1-1,-1 0 0,1 1 1,0 0-1,0-1 1,0 0-1,0 0 1,0 0-1,0 0 1,1 0-1,-1-1 1,0 1-1,0 0 1,1-1-1,-1 1 1,0-1-1,5 0 1,12 0-874</inkml:trace>
  <inkml:trace contextRef="#ctx0" brushRef="#br0" timeOffset="2">363 5 8576,'-10'9'3930,"2"-1"1819,8-7-5581,0 0 0,0 0 0,0 0 0,1 0 0,-1 0 0,0 1 0,1-1 0,-1 0 0,0-1 0,1 1 0,0 0 0,-1 1 0,2 0 0,11 19 218,-5-10-312,0 1 1,7 18 0,-13-28-54,-1 1-1,0-1 1,-1 1 0,1-1-1,0 1 1,-1 0 0,1-1-1,-1 1 1,1 0 0,-1-1-1,0 1 1,-1 0 0,1 0 0,0-1-1,-1 1 1,1 0 0,-1-1-1,-1 5 1,2-6-15,0-1-1,-1 1 1,1 0 0,-1 0-1,0-1 1,1 1-1,-1 0 1,0 0 0,1 0-1,-1-1 1,0 1 0,0-1-1,1 1 1,0-1 0,-1 0-1,0 1 1,0-1-1,0 0 1,0 1 0,0-1-1,0 0 1,0 1 0,0-1-1,1 0 1,-1 0-1,0 0 1,0 0 0,0 0-1,0 0 1,0 0 0,-1-1-1,-1 0 5,-1 0 0,1 0 0,-1-1-1,0 0 1,-5-3 0,-2-2-228,-4 5-38</inkml:trace>
</inkml:ink>
</file>

<file path=word/ink/ink17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5.952"/>
    </inkml:context>
    <inkml:brush xml:id="br0">
      <inkml:brushProperty name="width" value="0.05" units="cm"/>
      <inkml:brushProperty name="height" value="0.05" units="cm"/>
    </inkml:brush>
  </inkml:definitions>
  <inkml:trace contextRef="#ctx0" brushRef="#br0">17 78 6272,'0'31'8925,"0"18"-3926,-1-11-4409,-5 42-1,-1-2 1054,6-73-1571,0 1-1,0-1 1,1 0 0,0 1 0,0-1 0,1 1-1,-1-1 1,1 0 0,0 1 0,3 7-1,-1-4-71,2-1 0,1-4 19,1-1-1,-1 0 0,1 0 1,0 0-1,-1-1 0,1 0 1,0 0-1,0-1 0,0 0 1,1 0-1,8-1 0,8-1 75,-1-1 1,25-5-1,-30 4-81,41-9-8,-44 8-7,-1 1-1,1 0 1,-1 1 0,1 0 0,0 1 0,0 1 0,25 2 0,7 5-32,-1-3 1,56-1-1,61 6-74,-127-4 93,22 3 13,73 2 0,2-10 3,-65-5 0,-46 3 0,32 0 0,-6 8-17,-38-4-1,1-1 0,-1 0 0,1 0 1,21-2-1,26-3 67,76 2 1,-75 3-43,-8-2-7,71-10 0,16 1-103,-92 9 91,68-12-1,-63 6-25,2 3 0,83 2 0,-74 3 24,16-5 121,43 14-86,-111-10-46,-1 1 0,0-1 0,1 0 0,12-3-1,48-1-594,-68 4 940,-1 1-406,3 4-42,-3-5 22,3-65-662,-14-133 981,5 77 192,5 118-359,0 1 0,-1-1 0,1 1 0,-1-1 0,1 1 0,-1 0 0,0-1 0,0 1 0,0 0 0,-1 0 0,1 0 0,-3-3 0,4 4-238,0-2-854,0-1 150</inkml:trace>
</inkml:ink>
</file>

<file path=word/ink/ink17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07.548"/>
    </inkml:context>
    <inkml:brush xml:id="br0">
      <inkml:brushProperty name="width" value="0.05" units="cm"/>
      <inkml:brushProperty name="height" value="0.05" units="cm"/>
    </inkml:brush>
  </inkml:definitions>
  <inkml:trace contextRef="#ctx0" brushRef="#br0">1 80 6784,'8'-5'8207,"4"1"-6921,153 8 1103,96-23-597,-87 3-1152,-17 15-398,-90 1-207,128 7 72,-111-6-140,182-8-41,-53 5 172,-114 3-68,177-15-30,5 0 0,32 9 0,-121 10-21,-187-10-832,5 0 191</inkml:trace>
</inkml:ink>
</file>

<file path=word/ink/ink17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3.573"/>
    </inkml:context>
    <inkml:brush xml:id="br0">
      <inkml:brushProperty name="width" value="0.05" units="cm"/>
      <inkml:brushProperty name="height" value="0.05" units="cm"/>
    </inkml:brush>
  </inkml:definitions>
  <inkml:trace contextRef="#ctx0" brushRef="#br0">6 23 6784,'3'-2'966,"0"-1"0,-1 0 0,1 1 0,0-1 0,0 0 0,7-4 1963,-3 18-1905,-8-6-686,1 0 0,-2-1 0,1 2 0,-1-2 0,-2 9 0,-3 3 300,2 3 182,0 0-1,0 0 0,2 0 0,-2 29 0,5-47-812,0-1 0,0 1 1,0 0-1,1-1 0,-1 1 0,0-1 0,0 0 0,0 1 0,0-1 0,1 1 0,-1-1 0,0 1 0,0-1 0,1 1 0,-1-1 0,0 1 0,1-1 1,-1 1-1,1-1 0,-1 1 0,0-1 0,0 1 0,0-1 0,1 0 0,0 1 0,-1-1 0,1 0 0,-1 0 0,1 0 0,-1 0 0,1 0 1,0 0-1,-1 0 0,1 0 0,0 0 0,23-1 214,-14 0-185,-1 1-54,0 0-1,0 1 1,1 0 0,14 4-1,-14-2-38,0-2 0,1 1 0,10 0 0,-18-3-123,0 1-1,-1-1 1,1 0-1,0 0 1,-1 1-1,0-1 1,1 0-1,-1 0 1,0-1-1,1 0 1,-1 1-1,3-4 1,6-7-1122</inkml:trace>
</inkml:ink>
</file>

<file path=word/ink/ink17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4.315"/>
    </inkml:context>
    <inkml:brush xml:id="br0">
      <inkml:brushProperty name="width" value="0.05" units="cm"/>
      <inkml:brushProperty name="height" value="0.05" units="cm"/>
    </inkml:brush>
  </inkml:definitions>
  <inkml:trace contextRef="#ctx0" brushRef="#br0">56 106 5760,'4'13'12671,"-2"-20"-11647,7 7 0,-3-2-1536,1-2 640,4 1 384,-4 0-384,4-6 0,-3-1-512,3-1 0</inkml:trace>
  <inkml:trace contextRef="#ctx0" brushRef="#br0" timeOffset="1">1 32 7296,'0'-3'10367,"8"-4"-9855,6 0 0,3 5 0,-1-1 128,1-1-1024,2 1 128,2 0 384,12 3 0</inkml:trace>
</inkml:ink>
</file>

<file path=word/ink/ink17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5.004"/>
    </inkml:context>
    <inkml:brush xml:id="br0">
      <inkml:brushProperty name="width" value="0.05" units="cm"/>
      <inkml:brushProperty name="height" value="0.05" units="cm"/>
    </inkml:brush>
  </inkml:definitions>
  <inkml:trace contextRef="#ctx0" brushRef="#br0">125 33 7552,'-5'-9'5972,"5"8"-5769,-1 0 1,1-1 0,-1 1-1,1-1 1,-1 1 0,0 0-1,0 0 1,1 0 0,-1 0 0,1-1-1,-1 1 1,-1 0 0,1 0-1,0 0 1,0 1 0,0-1-1,-1 0 1,1 0 0,0 1-1,0-1 1,-2 0 0,-2 1-78,2 1 0,-2 0 0,2 1 0,-1-1 0,0 0 0,1 1-1,-2 0 1,3 0 0,-2 0 0,0 0 0,1 0 0,0 1 0,-1-1 0,2 2 0,-1-1 0,0-1 0,0 2 0,2-1 0,-2 0 0,-3 8 0,3-5-96,-1 1 0,1-1 1,0 0-1,1 2 0,-1-2 0,1 1 1,1-1-1,0 2 0,-1-1 0,2 0 0,-1 10 1,1-16-29,0 1 0,0-1 0,0 1 0,0-2 0,1 2 0,-1-1 0,0 1 1,1-1-1,-1 1 0,1-1 0,-1 0 0,1 0 0,0 1 0,-1-1 0,1 0 0,0 0 0,0 1 1,0-2-1,0 1 0,0 0 0,0 0 0,0 0 0,1 0 0,-2 0 0,3 0 0,-1 0 3,0-1 0,0 0 0,0 0 0,0 0 0,0 0 0,0 0 0,0 0 0,-1-1 0,2 1 0,-1-1-1,0 1 1,0-1 0,-1 0 0,1 0 0,3-1 0,2-2 8,-1-1-1,2 1 1,-2-1 0,0 0-1,1 0 1,-2-2 0,9-7-1,-13 12-12,5-6 5,-1-1-1,1 0 0,-1 0 0,7-18 1,-31 51 101,-43 100-106,46-88 187,15-35-171,0 2-1,0-1 1,0 1-1,0-1 1,1 0 0,0 1-1,-1 0 1,1-1 0,0 0-1,0 1 1,0-1-1,0 1 1,1 3 0,-1-6-8,1 0 0,0 1 0,0-1 0,0 1-1,1-1 1,-1 0 0,0 1 0,0-1 0,0 0 0,-1 0 0,1 0 0,1 1 0,-1-1 0,0-1 0,0 1 0,0 0 0,0 0 0,1 0 0,-2 0 0,1-1 0,0 1 0,2-2 0,10 1 43,-12 1-110,1 0 0,0 0 0,0 0 0,0 0 0,0 0 0,-1-1 0,1 1 0,0-1-1,0 1 1,0-1 0,-1 0 0,0 0 0,1 0 0,0 0 0,0 0 0,-1 1 0,1-1 0,-1-1 0,2-1-1,8-5-400,2-3-458</inkml:trace>
</inkml:ink>
</file>

<file path=word/ink/ink17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5.736"/>
    </inkml:context>
    <inkml:brush xml:id="br0">
      <inkml:brushProperty name="width" value="0.05" units="cm"/>
      <inkml:brushProperty name="height" value="0.05" units="cm"/>
    </inkml:brush>
  </inkml:definitions>
  <inkml:trace contextRef="#ctx0" brushRef="#br0">15 55 7424,'-1'-3'8472,"1"4"-8320,1 0-1,-1 0 1,0 0 0,0 0 0,0 0 0,0 0 0,0 0-1,0-1 1,0 1 0,0 0 0,0 0 0,0 0-1,0 0 1,0 0 0,0 2 0,-6 19 322,4-16-255,1 2 1,-1-2-1,1 1 1,0 0-1,0 1 1,1-2 0,0 1-1,0 0 1,1 1-1,0-2 1,0 1-1,3 10 1,-4-16-213,0-1 0,0 0 1,0 1-1,0-1 0,0 1 1,0-1-1,0 0 0,1 1 1,-1-1-1,0 0 0,0 1 1,0-1-1,0 0 1,1 1-1,-1-1 0,0 0 1,0 1-1,1-1 0,-1 0 1,0 0-1,1 0 0,-1 0 1,0 0-1,1 1 0,-1-1 1,0 0-1,1 0 0,-1 0 1,0 0-1,1 0 0,-1 1 1,0-1-1,0 0 0,0 0 1,1 0-1,-1 0 1,0 0-1,1 0 0,-1 0 1,1 0-1,-1 0 0,0 0 1,1-1-1,0 1 0,10-14 304,-5 4-248,-2 5-124,-1-1 0,0 1 0,0-2 0,-1 1 0,1 1 0,-1-2 0,0 1 0,-1 0 0,0-1 0,0 0 0,0 1 0,-1 0 0,0-9 0,-12 50 168,12-31-85,-1 0 0,1 0-1,0 0 1,0 0 0,1 0 0,-1-1-1,0 2 1,2 3 0,-1-7-23,-1 0-1,1 0 1,-1 0 0,1 0 0,0-1-1,-1 1 1,1 0 0,0 0 0,0 0-1,-1-1 1,0 1 0,1 0 0,0 0-1,0-1 1,0 1 0,0-1 0,0 1-1,0-1 1,0 0 0,0 0 0,-1 0-1,2 1 1,-1-1 0,0 0-1,0 0 1,0 0 0,0 0 0,0 0-1,0 0 1,0 0 0,0 0 0,0 0-1,0-1 1,0 1 0,0 0 0,2 0-1,13-8-616,3-1-44</inkml:trace>
  <inkml:trace contextRef="#ctx0" brushRef="#br0" timeOffset="1">197 84 7296,'-3'0'3584,"3"12"1280,0-4-4352,0 4-1,0-1 385,0 1 128,0-4-1280,0 1 128,0-1 640,0-2 0,3-2-384,-1-10 128,6-2-1024,-2-1 128</inkml:trace>
  <inkml:trace contextRef="#ctx0" brushRef="#br0" timeOffset="2">207 14 7680,'-8'-5'10495,"8"8"-9983,5-3-128,-2 6 0,3-4-1152,4-4 128</inkml:trace>
  <inkml:trace contextRef="#ctx0" brushRef="#br0" timeOffset="3">295 26 7808,'0'6'3840,"0"-3"-2304,0 2 3071,0 7-4479,0-1 128,-3 6 384,-1 7 0,-2 2-640,-1 4 0,0-7 512,1-1 0,-1 1-128,1-1 0,3-9-256,-4-5 0,7-4-1280,7-4 128</inkml:trace>
  <inkml:trace contextRef="#ctx0" brushRef="#br0" timeOffset="4">265 37 7040,'3'-3'559,"-2"1"-1,2-2 1,0 1 0,-1 1 0,2-1-1,-1 1 1,0-1 0,0 2 0,1-2 0,-1 1-1,7-2 1,-8 3-438,1 1 0,-2-1 0,2 0 0,-1 1 0,1-1-1,-2 1 1,2 0 0,-1-1 0,1 1 0,-2 1 0,2-1 0,0 0 0,-1 0 0,0 1 0,0 0-1,0-1 1,1 1 0,-2 0 0,2-1 0,-1 2 0,2 1 0,-2-2-79,-1 0 1,0 1-1,0-2 1,0 1-1,0 1 1,0-1-1,0 0 1,-1 1-1,0 0 1,1-2-1,0 2 1,-1-1-1,1 1 1,-1 0-1,0-1 0,0 0 1,1 1-1,-1-1 1,0 1-1,0 0 1,-1-1-1,1 0 1,0 1-1,-1-1 1,1 1-1,-1 1 1,-1 6 179,-2-1-1,0 0 1,-5 11 0,3-7-80,-22 33 156,27-39-1748,5-2-235</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30:20.749"/>
    </inkml:context>
    <inkml:brush xml:id="br0">
      <inkml:brushProperty name="width" value="0.05" units="cm"/>
      <inkml:brushProperty name="height" value="0.05" units="cm"/>
    </inkml:brush>
  </inkml:definitions>
  <inkml:trace contextRef="#ctx0" brushRef="#br0">1 32 8832,'0'0'4352,"22"-27"-1664,-10 27 2815,0-4-5375,5 4 128,-2 0-128,1 0 128,-4 4-384,0 2 128,0 2-512,-7-1 0</inkml:trace>
</inkml:ink>
</file>

<file path=word/ink/ink17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6.683"/>
    </inkml:context>
    <inkml:brush xml:id="br0">
      <inkml:brushProperty name="width" value="0.05" units="cm"/>
      <inkml:brushProperty name="height" value="0.05" units="cm"/>
    </inkml:brush>
  </inkml:definitions>
  <inkml:trace contextRef="#ctx0" brushRef="#br0">45 7 7168,'0'3'3072,"0"1"-2122,0 0 0,-1 0 0,0 1 0,0-1 0,0 0 0,0 0 1,-1 0-1,-3 6 0,-8 8-926,-2 5 750,11-13 223,4-10-980,0 0 0,0 0 0,0 0 0,0 0-1,0 0 1,0 0 0,0 0 0,0-1 0,0 1 0,0 0-1,0 0 1,0 0 0,1 0 0,-1 0 0,0 0-1,0 0 1,0 0 0,0 0 0,0 0 0,0 0-1,0 0 1,0 0 0,0 0 0,0 0 0,0 0 0,0 0-1,0 0 1,0 0 0,1 0 0,-1 0 0,0 0-1,0 0 1,0 0 0,0 0 0,0 0 0,0 0-1,0 0 1,0 0 0,0 0 0,0 0 0,0 0 0,0 0-1,0 0 1,0 0 0,1 0 0,-1 0 0,0 0-1,0 0 1,0 1 0,0-1 0,0 0 0,15-17 6,-12 13-32,1-1 0,0 1 0,0 0 0,0 0 0,1 0 0,-1 0 0,1 0-1,0 1 1,0 0 0,0 0 0,8-3 0,-12 6 9,0 0 0,0-1 0,-1 1 0,1 0 0,0 0 0,0 0 0,0 0 0,-1 1 0,1-1 0,0 0 0,0 0 0,-1 0 0,1 0 0,0 1 0,0-1 0,-1 0 0,1 1 0,0-1 0,-1 1 0,1-1 0,-1 1 0,1-1 0,0 1 0,-1-1 0,1 1 0,-1-1 0,1 1 0,0 1 0,7 19 0,-5-12 0,-2-9 0,-1 0 0,0 0 0,0 0 0,0 0 0,1 0 0,-1 0 0,0 0 0,0 0 0,1 0 0,-1 0 0,0 0 0,0 0 0,0 0 0,1 0 0,-1 0 0,0 0 0,0 0 0,0 0 0,0 0 0,0-1 0,1 1 0,-1 0 0,0 0 0,0 0 0,0-1 0,0 1 0,0 0 0,0 0 0,0 0 0,0-1 0,1 1 0,-1 0 0,0 0 0,0 0 0,0-1 0,0 1 0,0 0 0,0-1 0,2-9 28,-1 7-20,-1 1 0,1-1-1,0 1 1,0 0 0,0-1 0,0 1-1,0 0 1,0 0 0,0 0-1,1 0 1,-1 0 0,3-2-1,-2 4-17,-3 9-15,1-7 18,-1 0 1,1 1-1,-1-1 0,1 1 0,0-1 1,0 0-1,0 1 0,1-1 1,-1 1-1,1-1 0,-1 0 1,1 1-1,0-1 0,-1 0 0,1 0 1,2 3-1,1-2-194,0 1 1,0-1-1,1 0 0,-1-1 0,1 1 1,0-1-1,0 0 0,-1 0 1,2 0-1,-1-1 0,0 1 0,0-1 1,0-1-1,0 1 0,1-1 0,-1 1 1,9-2-1,-10 0 134,1 0-1,-1 0 0,0 0 1,1 0-1,-1 0 1,0-1-1,0 0 1,0 0-1,0 0 1,-1-1-1,1 1 1,0-1-1,-1 0 1,0 0-1,0 0 1,0 0-1,0 1 1,0-2-1,-1 1 1,1-1-1,2-6 1,6-19 1326,-11 28-1195,0 0 1,0 0 0,1 0-1,-1 0 1,0 0 0,0 0-1,0 0 1,0 0 0,0 0-1,0 0 1,0 0 0,-1 0-1,1 0 1,0 0-1,0 1 1,-1-1 0,1 0-1,-1 0 1,1 0 0,0 0-1,-1 0 1,0 1 0,1-1-1,-1 0 1,1 1 0,-1-1-1,0 0 1,0 1-1,1-1 1,-1 1 0,-1-2-1,-9 44 1067,9-37-1072,0 0 1,0 1-1,1-1 0,0 0 0,0 1 1,0-2-1,1 2 0,0-1 0,0 1 1,0-1-1,1 1 0,-1-1 0,1 0 1,1 1-1,-1-1 0,1 0 0,2 6 1,-3-10-54,0 0 0,-1 0-1,1-1 1,0 1 0,-1 0 0,1-1 0,0 1 0,0 0 0,0-1 0,0 1 0,0-1 0,0 1 0,0-1 0,0 0 0,0 1 0,0-1-1,0 0 1,0 0 0,0 0 0,0 1 0,0-1 0,0 0 0,0-1 0,0 1 0,0 0 0,0 0 0,0 0 0,0 0 0,0-1-1,0 1 1,0-1 0,0 1 0,0-1 0,1 0 0,32-18 0,-22 10-279,1 0 0,-1-1 0,-1-1 0,20-22 0,-27 31 10,-1 9 141,0 13 110,-2-15 25,1 2 27,0-1 0,0-1 1,1 1-1,4 7 0,-6-11-38,-1-1 1,1 0-1,-1 0 0,1 0 0,0 0 0,-1 0 0,1 0 0,0 0 0,0 0 0,0 0 0,0 0 0,0 0 1,0 0-1,0 0 0,0-1 0,0 1 0,0-1 0,0 1 0,1-1 0,-1 1 0,0-1 0,0 1 0,1-1 1,-1 0-1,2 0 0,8-5-24</inkml:trace>
</inkml:ink>
</file>

<file path=word/ink/ink17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7.723"/>
    </inkml:context>
    <inkml:brush xml:id="br0">
      <inkml:brushProperty name="width" value="0.05" units="cm"/>
      <inkml:brushProperty name="height" value="0.05" units="cm"/>
    </inkml:brush>
  </inkml:definitions>
  <inkml:trace contextRef="#ctx0" brushRef="#br0">60 46 7296,'-2'-4'989,"0"-1"0,1 0 1,0 0-1,0 0 0,0 0 1,1 0-1,0-6 4096,3 20-5298,-1 9 657,-2 0 0,0 0 1,-1 1-1,0-1 0,-2 1 0,-6 24 1,-1 9 114,6-23-666,-1 49 1,5-77-812</inkml:trace>
  <inkml:trace contextRef="#ctx0" brushRef="#br0" timeOffset="1">4 224 7808,'-4'-2'3840,"14"-2"-1280,-4-2 2047,2-2-4351,1 2 128,4 0 0,1 0 0,-3 6-640,-1-5 128,0 1 256,0 0 128,0 4-1152,10 0 128</inkml:trace>
</inkml:ink>
</file>

<file path=word/ink/ink17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8.911"/>
    </inkml:context>
    <inkml:brush xml:id="br0">
      <inkml:brushProperty name="width" value="0.05" units="cm"/>
      <inkml:brushProperty name="height" value="0.05" units="cm"/>
    </inkml:brush>
  </inkml:definitions>
  <inkml:trace contextRef="#ctx0" brushRef="#br0">18 55 6784,'4'-1'5395,"-4"0"-5317,3 9 3942,-4 16-3183,-7 37 1,4-36 52,-1 38 1,-2 79 858,7-114-1600,1-26-149,0-1-1,-1 1 0,1-1 1,0 1-1,0-1 0,0 0 1,0 1-1,0-1 1,1 0-1,-1 0 0,0 0 1,0 0-1,1 0 0,-1 0 1,1 0-1,-1 0 0,1 0 1,-1-1-1,1 1 0,-1-1 1,1 1-1,-1-1 0,1 0 1,0 1-1,-1-1 1,1 0-1,0 0 0,-1 0 1,1 0-1,0-1 0,-1 1 1,3-1-1,6-3-20,-1 1 1,1 0-1,1 0 1,18-1-1,-2-1 17,-5 2 20,1 1 0,-1 0 0,1 2 0,40 5 0,-26-2 11,18 0-16,82-6-1,-108 2-11,38 4 0,-3 0-103,38 3 81,-31-1 24,-46-4-1,69 4 0,-2-4 0,104-12 0,-147 6-39,75 4-1,3 0-9,21-12 49,-127 7 0,-19 6 0,0-1 0,0 0 0,0 1 0,0-1 0,0 1 0,0-1 0,0 1 0,0 0 0,1 0 0,1 0 0,86 7-436,-73-6 230,0-1 1,0 2-1,34 8 1,-47-9 209,-3-1-64,-1 0 0,1 1 1,0-1-1,0 0 1,0 0-1,-1 0 0,1 0 1,0 0-1,0 0 0,0 0 1,-1 0-1,1-1 1,0 1-1,0 0 0,0 0 1,-1-1-1,1 1 1,0 0-1,1-2 0,3 0 97,-5 2-30,1 0 0,0-1 0,-1 1 0,1-1 0,-1 0 1,1 1-1,0-1 0,-1 1 0,0-1 0,1 0 0,-1 1 0,1-1 1,-1 0-1,0 0 0,1 1 0,-1-1 0,0 0 0,0 0 0,1 0 0,-1 1 1,0-1-1,0 0 0,0 0 0,0 0 0,0 1 0,0-1 0,-1 0 1,1 0-1,0 0 0,0 0 0,-1-2 6,0-10-13,0 0 0,-6-24 0,-2-7 0,8 36 2,-15-198 380,12 149-1534,4 62 384</inkml:trace>
</inkml:ink>
</file>

<file path=word/ink/ink17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19.981"/>
    </inkml:context>
    <inkml:brush xml:id="br0">
      <inkml:brushProperty name="width" value="0.05" units="cm"/>
      <inkml:brushProperty name="height" value="0.05" units="cm"/>
    </inkml:brush>
  </inkml:definitions>
  <inkml:trace contextRef="#ctx0" brushRef="#br0">1 56 5504,'112'0'8731,"3"1"-4552,386-3-3010,-216-18-947,49 0-188,-80 10-162,-48 5 128,-121 6 0,-75 2-282,-9 2-336,-1-3 366,0 2-516</inkml:trace>
</inkml:ink>
</file>

<file path=word/ink/ink17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5.556"/>
    </inkml:context>
    <inkml:brush xml:id="br0">
      <inkml:brushProperty name="width" value="0.05" units="cm"/>
      <inkml:brushProperty name="height" value="0.05" units="cm"/>
    </inkml:brush>
  </inkml:definitions>
  <inkml:trace contextRef="#ctx0" brushRef="#br0">131 0 6272,'-4'3'7668,"-1"3"-3423,-18 26-3013,8-9-447,-11 8-217,20-24-454,-1 1 0,1-1 0,0 1 0,0-1-1,2 2 1,-2-1 0,3 0 0,-2 1 0,-3 15 0,8-23-127,0-1 0,-1 0 1,1 0-1,0 1 0,0-1 1,0 0-1,0 1 0,0-1 1,0 1-1,0-1 0,0 1 1,0-1-1,0 1 0,1-1 1,-1 1-1,0-1 0,0 0 1,0 1-1,1-1 0,-1 1 1,0-1-1,0 0 0,1 1 1,-1-1-1,0 0 1,1 0-1,-1 0 0,0 0 1,1 1-1,-1-1 0,0 0 1,0 0-1,0 0 0,1 1 1,-1-1-1,0 0 0,1 0 1,-1 0-1,1 0 0,-1 0 1,1 0-1,0 0 0,0 0-178,0 1 0,0-1-1,0-1 1,-1 1-1,1 0 1,0 0 0,0 0-1,0-1 1,0 1-1,0 0 1,0-1 0,0 1-1,0 0 1,0 0 0,-1-1-1,1 1 1,1-2-1,4-4-1855</inkml:trace>
</inkml:ink>
</file>

<file path=word/ink/ink17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6.348"/>
    </inkml:context>
    <inkml:brush xml:id="br0">
      <inkml:brushProperty name="width" value="0.05" units="cm"/>
      <inkml:brushProperty name="height" value="0.05" units="cm"/>
    </inkml:brush>
  </inkml:definitions>
  <inkml:trace contextRef="#ctx0" brushRef="#br0">66 1 7552,'2'1'8190,"2"3"-4758,-3-3-3438,0 0 1,0 0-1,0 0 0,-1 0 0,1 0 0,0 0 0,-1 1 1,1-2-1,-1 1 0,1 1 0,-1-1 0,1 0 1,-1 2-1,5 147 2245,-5-111-3348,0-35 213</inkml:trace>
  <inkml:trace contextRef="#ctx0" brushRef="#br0" timeOffset="1">16 138 7424,'-15'9'3712,"25"-12"-2432,-10-3 2688,4 4-2049,2-5-1151,4 5-1152,-1 4 128,3-4 640,2 2 0,2 2-384,1 1 0,2-3-640,8-3 0</inkml:trace>
</inkml:ink>
</file>

<file path=word/ink/ink17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7.139"/>
    </inkml:context>
    <inkml:brush xml:id="br0">
      <inkml:brushProperty name="width" value="0.05" units="cm"/>
      <inkml:brushProperty name="height" value="0.05" units="cm"/>
    </inkml:brush>
  </inkml:definitions>
  <inkml:trace contextRef="#ctx0" brushRef="#br0">118 151 7168,'-1'0'141,"1"0"0,0 0 0,-1 0 1,1 0-1,0-1 0,-1 1 0,1 0 1,0 0-1,0 0 0,0 0 0,0 0 1,-1 0-1,1-1 0,0 1 0,-1 0 1,1 0-1,0 0 0,0 0 0,-1 0 1,1 0-1,0-1 0,0 1 0,-1 0 1,1 0-1,0-1 0,0 1 0,0 0 0,0-1 1,-1 1-1,1 0 0,0-1 0,0 1 1,0-1-1,0 1 0,0 0 0,0-1 1,0 1-1,0 0 0,0-1 0,0 1 1,0-1-1,1 1-24,-1 0 0,0 0-1,0-1 1,0 1 0,0-1 0,0 1 0,-1-1 0,1 1 0,0-1 0,0 1-1,0-1 1,0 1 0,0-1 0,-1 1 0,1-1 0,0 1 0,0 0 0,-1-1-1,1 1 1,0 0 0,-1-1 0,1 1 0,0 0 0,-1 0 0,1 0 0,0-1 0,-2 1-13,1-1 0,-1 1 0,0-1 0,0 1 1,2 0-1,-2 0 0,0 0 0,0 0 0,1 0 1,-1 0-1,1 0 0,-1 0 0,1 1 0,-1-1 1,0 1-1,0-1 0,2 1 0,-2-1 0,1 1 1,-1 0-1,1-1 0,-1 1 0,1 1 0,0-1 1,-1 1-1,-6 4 240,1 0 0,0 1 1,0 1-1,1-1 1,-1 0-1,-7 16 0,12-21-311,1 0 0,0 0-1,1 0 1,-1-1 0,0 1 0,0 1-1,1-1 1,-1-1 0,1 2-1,-1-1 1,1 1 0,0-2 0,0 1-1,0 1 1,0-1 0,0 1-1,1-2 1,-1 1 0,1 1 0,-1-1-1,3 4 1,-2-4-17,1 0-1,0-1 1,0 1 0,0 0 0,-1 0-1,2 0 1,-1-1 0,1 0-1,-2 1 1,2-1 0,0 0 0,-1 1-1,0-1 1,1-1 0,0 0 0,-1 1-1,4 0 1,-3-1-97,0 0 0,0 1 1,0-1-1,0-1 0,1 1 0,-2 0 1,1-1-1,1 0 0,-2 1 0,1-1 1,0 0-1,0 0 0,3-2 0,5-5-815</inkml:trace>
  <inkml:trace contextRef="#ctx0" brushRef="#br0" timeOffset="1">189 18 7296,'0'-17'11669,"7"32"-11285,-7 16 1076,-6 113 88,6-122-1524,0-20-245,1 1 1,-1 0-1,0-1 0,0 1 1,0 0-1,-1-1 1,1 1-1,-1 0 0,1 0 1,-1-1-1,1 1 0,-1 0 1,0-1-1,-4 5 0</inkml:trace>
  <inkml:trace contextRef="#ctx0" brushRef="#br0" timeOffset="2">166 149 7424,'0'-3'10495,"10"6"-9855,-4-6 0,1 3-1280,3 3 896,3-1 128,4 4-512,-1-6 128,0 0-768,0 2 128</inkml:trace>
  <inkml:trace contextRef="#ctx0" brushRef="#br0" timeOffset="3">339 189 7296,'-6'3'3584,"6"8"-2688,-3-5 2944,-1 0-3456,4 9 0,0-9-1,4-2 129,-1 3-768,-3-5 128,6-2-128,1-9 128</inkml:trace>
</inkml:ink>
</file>

<file path=word/ink/ink17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7.902"/>
    </inkml:context>
    <inkml:brush xml:id="br0">
      <inkml:brushProperty name="width" value="0.05" units="cm"/>
      <inkml:brushProperty name="height" value="0.05" units="cm"/>
    </inkml:brush>
  </inkml:definitions>
  <inkml:trace contextRef="#ctx0" brushRef="#br0">10 30 7936,'0'9'3968,"-9"-25"-3072,16 20 4095,-5-12-4863,-2 2 0,0-1-640</inkml:trace>
  <inkml:trace contextRef="#ctx0" brushRef="#br0" timeOffset="1">44 56 7296,'2'54'4442,"2"-29"225,-4-23-4486,0 0 0,1 1 1,-1-1-1,1 0 0,-1 0 1,1 0-1,-1 1 0,1-1 1,0 0-1,1 0 0,-1 0 1,0 0-1,3 3 0,-3-5-126,-1 0-1,1 0 1,-1 1-1,1-1 0,0 0 1,-1 0-1,1 0 1,-1 1-1,1-1 1,0 0-1,-1 0 0,1 0 1,0 0-1,-1 0 1,0 0-1,1-1 0,-1 1 1,1 0-1,-1 0 1,1 0-1,0-1 0,-1 1 1,1 0-1,-1 0 1,1-1-1,-1 1 1,1 0-1,-1 0 0,1 0 1,-1-1-1,1 1 1,0-2-1,15-15 477,-14 15-426,1-4-4,2 0-1,-2 0 1,0 0-1,3-8 1,-2 7-195,0-1 1,0 1-1,5-8 0,1 1-652,0-1-44</inkml:trace>
  <inkml:trace contextRef="#ctx0" brushRef="#br0" timeOffset="2">231 45 7168,'-4'8'3584,"4"7"-1920,0-10 1920,0 8-2817,0 0 1,-3 1 256,3-5 128,0 3-1536,0 2 0,3-8 896,1 3 128,-1-9-768,4-3 0,-5-9-640,2-2 128</inkml:trace>
  <inkml:trace contextRef="#ctx0" brushRef="#br0" timeOffset="3">276 6 4736,'-4'-6'11520</inkml:trace>
</inkml:ink>
</file>

<file path=word/ink/ink17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8.682"/>
    </inkml:context>
    <inkml:brush xml:id="br0">
      <inkml:brushProperty name="width" value="0.05" units="cm"/>
      <inkml:brushProperty name="height" value="0.05" units="cm"/>
    </inkml:brush>
  </inkml:definitions>
  <inkml:trace contextRef="#ctx0" brushRef="#br0">30 0 7936,'2'2'10037,"2"9"-8299,-7 43-1012,-17 107-1,18-149-975,-4 11-2849,4-20 518</inkml:trace>
  <inkml:trace contextRef="#ctx0" brushRef="#br0" timeOffset="1">0 174 7808,'7'-1'9920,"22"-3"-9451,-28 3-519,0 1 1,0-1 0,1 1-1,-2 0 1,1-1 0,1 1-1,-1 0 1,1 0-1,-1 0 1,0 0 0,0 0-1,0 0 1,0 1 0,1-1-1,-1 0 1,0 1-1,0-1 1,1 1 0,-2-1-1,1 1 1,0-1 0,1 0-1,-1 1 1,0 0-1,0 0 1,0 0 0,0 0-1,-1 0 1,1 0 0,-1 0-1,1 0 1,0 0-1,0-1 1,-1 1 0,1 1-1,-1-1 1,1 0 0,-1 0-1,0 1 1,1 0-1,0 3-94,0-1-1,-1 1 0,0 0 0,0 0 0,0 0 0,0 0 1,0-1-1,-2 11 0,1-15 150,1 1 0,0-1 0,0 0-1,0 0 1,-1 0 0,1 1 0,0-1 0,0 1 0,0-1 0,0 1 0,0-1 0,0 1-1,0-1 1,0 0 0,0 1 0,0-1 0,0 1 0,0-1 0,0 1 0,0-1 0,1 1-1,-1-1 1,0 0 0,0 1 0,0-1 0,1 0 0,-1 0 0,0 0 0,0 1 0,1-1-1,-1 0 1,0 1 0,1-1 0,-1 0 0,0 1 0,1-1 1,-1 0-1,1 0 1,-1-1 0,1 1 0,0 0-1,-1 0 1,1-1 0,-1 1 0,1 0-1,-1 0 1,1-1 0,-1 1 0,1 0 0,-1 0-1,1 0 1,-1-1 0,0 1 0,0-1-1,0 1 1,1-1 0,-1 1 0,0-1-1,0 0 1,1 0 0,2-7-37,0 0 1,-1 0-1,0 0 1,0 0-1,-1-1 1,0 0 0,0 1-1,-1-1 1,-1-11-1,0-4 16,1 23 35,0 0 0,0 1 1,0-1-1,-1 1 0,1-1 0,0 1 0,0 0 1,-1-1-1,1 1 0,0-1 0,-1 1 1,1-1-1,-1 1 0,1 0 0,0-1 1,-1 1-1,1-1 0,-1 1 0,-1-1 151,6 5-214,3-2 22</inkml:trace>
  <inkml:trace contextRef="#ctx0" brushRef="#br0" timeOffset="2">202 174 6784,'1'-1'402,"0"0"0,0 0 0,0 0 0,0 1 0,0-2 0,0 1 0,0 0 0,0-1 0,0 1 0,-1 0 0,1 0 1,-1 0-1,1-1 0,-1 1 0,1-1 0,-1 1 0,1-2 0,1-28 2335,-2 30-2728,0 1 39,0 0 0,0-1 0,0 1 0,0 0 0,0 0 0,0-1 0,1 1 0,-1 0 0,0-1-1,0 1 1,0 0 0,-1 0 0,1-1 0,0 1 0,0 0 0,0 0 0,0 0 0,0 0-1,0 0 1,0 0 0,0-1 0,0 1 0,-1 0 0,1 0 0,0 0 0,0-1 0,0 1-1,0 0 1,-1 0 0,1 0 0,0-1 0,0 1 0,-1 0 0,1 0 0,0 0 0,0 0-1,-1 0 1,1 0 0,0-1 0,-10 8 708,-5 15-270,12-17-417,1 2 1,0-1-1,0 0 1,0 0-1,0 2 1,2-2-1,-1 0 1,0 9-1,1-13-64,0 0 0,1 0-1,-1 0 1,0 1 0,1-2-1,-1 1 1,0 0 0,1 1-1,0-1 1,-1-1-1,1 1 1,3 4 0,-3-6-10,0 1-1,-1 0 1,1-1 0,0 1-1,0 0 1,0 0 0,0-1 0,1 1-1,-1 0 1,0-1 0,-1 0 0,2 1-1,-1-1 1,0 0 0,1 1 0,-1-1-1,0 0 1,0 0 0,0 0 0,0 0-1,1 0 1,-1 0 0,0-1 0,2 1-1,9-5-250</inkml:trace>
</inkml:ink>
</file>

<file path=word/ink/ink17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49.437"/>
    </inkml:context>
    <inkml:brush xml:id="br0">
      <inkml:brushProperty name="width" value="0.05" units="cm"/>
      <inkml:brushProperty name="height" value="0.05" units="cm"/>
    </inkml:brush>
  </inkml:definitions>
  <inkml:trace contextRef="#ctx0" brushRef="#br0">69 5 7936,'-6'-4'8712,"7"16"-5619,8 17-2973,-8-26-139,5 11 135,7 28 0,-12-39-102,0 2 1,0-1-1,-1 1 0,1-1 0,-1 0 0,0 0 1,0 1-1,-1-1 0,0 1 0,0-1 1,0 6-1,0-10-10,1 0 0,0 1 0,-1 0 0,1 0 0,-1 0 1,1-1-1,-1 1 0,1 0 0,-1 0 0,0-1 0,1 1 0,-1 0 0,0-1 1,1 0-1,-1 0 0,0 1 0,1-1 0,-1 1 0,1-1 0,-1 1 1,0-1-1,0 0 0,0 0 0,0 1 0,0-1 0,0 0 0,0 0 0,-26-4-20,13 1 23,-8-5-391,12 5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7.022"/>
    </inkml:context>
    <inkml:brush xml:id="br0">
      <inkml:brushProperty name="width" value="0.05" units="cm"/>
      <inkml:brushProperty name="height" value="0.05" units="cm"/>
    </inkml:brush>
  </inkml:definitions>
  <inkml:trace contextRef="#ctx0" brushRef="#br0">53 9 7424,'7'-8'11107,"-5"15"-8586,0 2-3968,-1 3 1695,1 1 1,-2-1-1,0 0 1,0 1 0,-1-1-1,-3 17 1,-21 76 947,17-74-954,-20 68 505,27-86-704,1-12 191,9-4 22,-7 1-237,0 1-1,0 0 1,0 0-1,0 1 0,1-1 1,-1 0-1,0 1 1,1-1-1,-1 1 0,1 0 1,-1 0-1,0 0 1,1 0-1,-1 0 1,1 1-1,-1-1 0,0 1 1,1-1-1,-1 1 1,0 0-1,5 2 1,-3-2-110,0 1 1,0-1 0,0-1 0,0 1-1,0 0 1,0-1 0,5 0 0,13 2-1236,-10 1 28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6.771"/>
    </inkml:context>
    <inkml:brush xml:id="br0">
      <inkml:brushProperty name="width" value="0.05" units="cm"/>
      <inkml:brushProperty name="height" value="0.05" units="cm"/>
    </inkml:brush>
  </inkml:definitions>
  <inkml:trace contextRef="#ctx0" brushRef="#br0">0 4 7424,'1'-3'11892,"-1"11"-11369,4 58 202,-3-46-422,0 0-1,1 0 0,1 0 0,0-1 1,11 32-1,-11-44-219,15 33 339,-17-38-389,0 0-1,0 0 1,0 0-1,0 0 0,1-1 1,-1 1-1,1 0 1,-1-1-1,1 1 0,-1-1 1,1 0-1,0 1 1,0-1-1,-1 0 1,5 2-1,-5-3-22,1 0 0,-1 0 0,1-1-1,-1 1 1,0 0 0,1 0 0,-1-1 0,0 1 0,1-1 0,-1 1 0,0-1-1,1 1 1,-1-1 0,0 0 0,0 0 0,0 0 0,0 0 0,0 1 0,0-1-1,0-1 1,0 1 0,0 0 0,0 0 0,-1 0 0,1 0 0,0-1 0,-1 1-1,1-2 1,16-41-112,-16 42 89,4-32-11,-5 29 25,0 1-1,0 0 0,1-1 0,0 1 1,0-1-1,0 1 0,3-8 0,-3 12 0,-1 0 0,0 0 0,0-1 0,0 1 0,1 0 0,-1 0 0,0 0 0,0-1 0,0 1 0,1 0 0,-1 0 0,0 0 0,1 0 0,-1 0 0,0 0 0,0 0 0,1 0 0,-1-1 0,0 1 0,0 0 0,1 0 0,-1 0 0,0 0 0,1 0 0,-1 1 0,0-1 0,0 0 0,1 0 0,-1 0 0,0 0 0,1 0 0,-1 0 0,0 0 0,0 0 0,1 1 0,-1-1 0,0 0 0,1 1 0,7 6 0,-7-7 0,3 6 0,1 1 0,-1-1 0,0 1 0,5 11 0,0 1 0,-4-6 9,7 12-27,-12-25 21,0 1 0,1-1 0,-1 0 0,1 1 0,-1-1 0,1 0 0,-1 0 0,1 1 0,-1-1 0,1 0 0,-1 0 1,1 0-1,-1 1 0,1-1 0,-1 0 0,1 0 0,-1 0 0,1 0 0,-1 0 0,1 0 0,-1 0 0,1 0 0,-1-1 0,1 1 0,-1 0 0,1 0 0,-1 0 0,1 0 0,-1-1 0,1 1 1,-1 0-1,1-1 0,-1 1 0,1 0 0,-1-1 0,0 1 0,1 0 0,-1-1 0,1 1 0,-1-1 0,0 1 0,0-1 0,1 1 0,-1-1 0,7-8 98,0 0-1,-1 0 1,0-1 0,0 0-1,-1 0 1,-1 0-1,0-1 1,0 1-1,-1-1 1,0 0 0,-1 0-1,0 0 1,0-21-1,2-42 50,-3 73-662,9 4-22</inkml:trace>
</inkml:ink>
</file>

<file path=word/ink/ink18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0.855"/>
    </inkml:context>
    <inkml:brush xml:id="br0">
      <inkml:brushProperty name="width" value="0.05" units="cm"/>
      <inkml:brushProperty name="height" value="0.05" units="cm"/>
    </inkml:brush>
  </inkml:definitions>
  <inkml:trace contextRef="#ctx0" brushRef="#br0">12 149 6912,'3'1'7975,"-1"6"-6695,-3 4-530,-5 82 1554,-3 113-22,9-205-2284,0-1 3,0 0 0,0 1-1,0-1 1,0 0 0,0 1 0,0-1 0,0 0-1,0 1 1,0-1 0,0 0 0,0 0-1,0 1 1,0-1 0,0 0 0,0 1-1,1-1 1,-1 0 0,0 0 0,0 1-1,0-1 1,0 0 0,1 0 0,-1 1-1,0-1 1,0 0 0,0 0 0,1 0-1,-1 0 1,0 1 0,1-1 0,12-3-23,-12 3 22,36 8 5,0-1-1,0-3 0,0-1 0,67-3 1,-27-8 59,90 3 0,-92 4-71,-1-2-1,114-21 1,-91 14 71,-68 8-85,0 0 0,38-10-1,-50 9 22,1 0 0,-1 2 0,28 0 0,1 0 0,122-1 0,-89 3 0,-27-7 0,-16 0 0,-23 6-4,0 0 0,0 1 0,0 0-1,16 4 1,-4-1-124,-24-3 94,0-1-1,0 0 1,0 0-1,1 1 1,-1-1-1,0 0 1,0 0-1,1-1 1,-1 1-1,0 0 1,0 0-1,0-1 1,1 1-1,-1 0 1,0-1-1,0 1 1,0-1-1,0 1 1,0-1-1,0 0 1,0 0-1,0 1 1,0-1 0,0 0-1,0 0 1,1-2-1,-1 1 29,0-1-1,0 0 1,0 0-1,0 0 0,0 0 1,-1 0-1,1 0 1,-1 0-1,0 0 1,0-4-1,0 0-3,0-30 79,-8-67 0,6 80-69,0 1 0,3-25 0,-1 15 0,-8-28 22,8 57 25,-6-12 119,6 15-153,0 1 0,0-1 0,0 0 0,-1 1 0,1-1 0,0 1 0,-1-1 0,1 0 0,0 1 1,-1-1-1,1 1 0,-1-1 0,1 1 0,-1-1 0,1 1 0,-1-1 0,1 1 0,-1-1 0,0 1 0,1 0 0,-1-1 0,0 1 0,1 0 0,-1 0 0,0 0 0,1-1 0,-1 1 0,0 0 0,1 0 1,-1 0-1,0 0 0,0 0 0,1 0 0,-1 0 0,0 0 0,0 1 0,-5-1 16,-160 12 127,50-2-163,-255 25 7,-138 4 0,184-26 128,298-12-128,0 1 0,-30 5 0,53-6-108,-12 3 276,16-4-208,-1 0 0,1 0-1,0 0 1,0 0 0,0 0 0,-1 1-1,1-1 1,0 0 0,0 0 0,0 0-1,-1 0 1,1 0 0,0 0 0,0 0-1,0 0 1,-1 0 0,1 0 0,0 0-1,0 0 1,-1 0 0,1 0 0,0 0-1,0 0 1,0 0 0,-1 0-1,1 0 1,0 0 0,0 0 0,0-1-1,-1 1 1,1 0 0,0 0 0,0 0-1,0 0 1,0 0 0,-1-1 0,1 1-1,0 0 1,0 0 0,0 0 0,0 0-1,0-1 1,0 1 0,-1 0 0,1 0-1,5-3-855</inkml:trace>
</inkml:ink>
</file>

<file path=word/ink/ink18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1.913"/>
    </inkml:context>
    <inkml:brush xml:id="br0">
      <inkml:brushProperty name="width" value="0.05" units="cm"/>
      <inkml:brushProperty name="height" value="0.05" units="cm"/>
    </inkml:brush>
  </inkml:definitions>
  <inkml:trace contextRef="#ctx0" brushRef="#br0">50 0 7552,'3'6'9683,"-3"-5"-9631,0-1 0,0 0 1,0 0-1,0 1 0,0-1 0,0 0 0,0 1 1,0-1-1,-1 0 0,1 1 0,0-1 1,0 0-1,0 1 0,0-1 0,0 0 0,0 0 1,-1 1-1,1-1 0,0 0 0,0 0 0,-1 1 1,1-1-1,0 0 0,0 0 0,0 0 1,0 0-1,-2 2 0,1 0 0,-1 1 1,1-1-1,0-1 0,-1 2 1,2 0-1,-1-1 0,1 0 1,-1 0-1,0 1 0,1-1 1,0 1-1,-1 3 0,0 3 261,-9 29 701,7-29-705,0 0 0,-3 20 0,2-11-197,4-18-155,0 0 1,0 0-1,0 1 1,0-1-1,0 0 1,0 0 0,0 1-1,0-1 1,0 0-1,0 0 1,0 0-1,0 0 1,0 0 0,0 0-1,0 0 1,0 0-1,0 1 1,-1-1 0,1 0-1,0 0 1,0 0-1,0 0 1,0 1-1,-1-1 1,1 0 0,0 0-1,0 0 1,0 0-1,0 0 1,-1 0-1,1 0 1,0 0 0,0 1-1,0-1 1,-1 0-1,1 0 1,0 0-1,0 0 1,-1 0 0,1 0-1,0 0 1,0 0-1,0 0 1,0 0 0,0 0-1,0-1 1,0 1-1,-1 0 1,1 0-1,0 0 1,0 0 0,0 0-1,0 0 1,-1 0-1,1 0 1,0-1-1,0 1 1,0 0 0,0 0-1,-1 0 1,1 0-1,0-1 1,0 1-1,0 0 1,0 0 0,0 0-1,0 0 1,0 0-1,-2-7-2516</inkml:trace>
</inkml:ink>
</file>

<file path=word/ink/ink18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2.699"/>
    </inkml:context>
    <inkml:brush xml:id="br0">
      <inkml:brushProperty name="width" value="0.05" units="cm"/>
      <inkml:brushProperty name="height" value="0.05" units="cm"/>
    </inkml:brush>
  </inkml:definitions>
  <inkml:trace contextRef="#ctx0" brushRef="#br0">1 46 7808,'3'-4'549,"0"1"0,0-1 0,1 0 0,-1 1 0,1 0 0,0 0-1,0 0 1,0 0 0,0 1 0,1 0 0,-1 0 0,1 0 0,-1 0 0,8-1 0,-10 3-474,-1-1 0,1 1-1,0-1 1,0 1 0,0 0-1,-1-1 1,1 1-1,0 0 1,0 1 0,0-1-1,-1 0 1,1 1 0,0-1-1,0 1 1,0-1 0,-1 1-1,1-1 1,0 1 0,0 0-1,-1 0 1,1 0 0,-1 0-1,0 1 1,1-1 0,-1 0-1,1 0 1,-1 0 0,0 1-1,0 0 1,0-1 0,0 1-1,0-1 1,0 1 0,0 0-1,-1 0 1,1 0 0,0-1-1,-1 1 1,1 0 0,-1 0-1,0 0 1,0-1 0,0 1-1,0 0 1,0 0 0,0-1-1,0 1 1,-1 0 0,1 0-1,-1 0 1,0 1 0,-3 4 61,1-1 1,-1 0-1,0 0 1,0 0-1,-1-1 1,1 1-1,-10 7 1,-3 5 221,17-18-353,-1 1 0,1-1 0,-1 1 0,1-1 0,0 1 0,0-1 0,-1 0 0,1 1 0,-1-1 0,0 0 0,1 0-1,-1 0 1,1 0 0,-1 0 0,0 1 0,1-1 0,-1 0 0,0 0 0,1 0 0,-1 0 0,1 0 0,-1 0 0,1 0 0,-1 0-1,0-1 1,1 1-3,1 0 0,-1 0-1,1 0 1,0 0-1,-1-1 1,0 1 0,1 0-1,0 0 1,-1 0-1,1-1 1,0 1 0,-1 0-1,1 0 1,0 0-1,0 0 1,-1 0 0,1 1-1,0-1 1,-1 0-1,0 0 1,1 0 0,0 1-1,-1-1 1,1 0-1,0 0 1,-1 0 0,1 0-1,0 1 1,-1-1-1,1 1 1,-1-1 0,1 1-1,-1-1 1,1 1-1,-1-1 1,0 1 0,1 0-1,-1-1 1,0 2-1,16 22 63,-7-2-90,3 11 99,-11-32-122,0 1 0,0 0 0,0 0 0,0-1 0,1 1 0,-1-1 0,-1 0 0,2 1-1,0-1 1,-1 0 0,1 1 0,0-1 0,2 1 0,1-1-591</inkml:trace>
  <inkml:trace contextRef="#ctx0" brushRef="#br0" timeOffset="1">153 136 7168,'-1'17'9216,"2"-11"-8705,-1 3 1,4-1 256,-4 1 128,-4 2-1152,4-2 128,0 2 640,0-2 0,0-2-512,0-5 128,8-8-2560,-2-3 129</inkml:trace>
  <inkml:trace contextRef="#ctx0" brushRef="#br0" timeOffset="2">189 112 7680,'0'0'8704,"10"0"-8704,0-2 0,4-2 0,2 4 0,4 4-1536,-5-4 0</inkml:trace>
</inkml:ink>
</file>

<file path=word/ink/ink18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3.492"/>
    </inkml:context>
    <inkml:brush xml:id="br0">
      <inkml:brushProperty name="width" value="0.05" units="cm"/>
      <inkml:brushProperty name="height" value="0.05" units="cm"/>
    </inkml:brush>
  </inkml:definitions>
  <inkml:trace contextRef="#ctx0" brushRef="#br0">76 132 7808,'0'1'116,"0"-1"0,0 0 1,0 0-1,0 1 0,0-1 1,0 0-1,0 0 1,0 0-1,-1 0 0,1 0 1,0 0-1,0 0 0,0 1 1,0-1-1,0 0 0,-1 0 1,1 0-1,0 1 0,0-1 1,0 0-1,-1 0 0,1 0 1,0 0-1,0 0 0,0 0 1,-1 0-1,1 1 0,0-1 1,0 0-1,-1 0 0,1 0 1,0 0-1,0 0 0,-1 0 1,1 0-1,0 0 0,0 0 1,-1 0-1,1 0 1,0 0-1,0 0 0,0-1 1,0 1-1,0 0 0,0 0 1,0 0-1,-1 0 0,1 0 1,0 0-1,0-1 0,0 1 1,-1 0-1,1 0 0,0 0 1,0 0-1,0-1 0,-1 1 1,1 0 5,0 0 1,-1 0 0,1-1 0,-1 1 0,1 0-1,-1 0 1,1-1 0,-1 1 0,1 0-1,-1 0 1,1 0 0,-1-1 0,1 1-1,0 0 1,-1 0 0,1 0 0,-1 0-1,1 0 1,-1 0 0,1 0 0,-1 0 0,1 1-1,-1-1 1,1 0 0,-1 0 0,0 0-1,1 1 1,-1-1 0,1 0 0,0 0-1,-1 1 1,1-1 0,0 0 0,0 0-1,-1 0 1,1 1 0,-1 0 0,-4 8 357,4-8-458,0-1 0,1 1-1,0 0 1,0 0 0,-1 0-1,1 0 1,0 0-1,-1-1 1,1 1 0,0 0-1,0 0 1,0 0 0,0 0-1,0 0 1,0 0 0,0 0-1,0 0 1,0-1-1,0 1 1,0 0 0,0 0-1,1 0 1,-1 0 0,1 0-1,-1 0 1,0 0 0,0 0-1,0-1 1,1 0-1,0 1 1,-1 0 0,2 1-1,9 14 198,-8-13-196,-2 0-1,1 0 0,1 0 1,-1 1-1,-1-1 0,0 0 1,1 1-1,-1-1 0,1 1 0,-1-1 1,0 1-1,-1 0 0,1-1 1,-1 1-1,0 7 0,0-10-21,-1-1 0,0 1-1,0 0 1,0 0-1,0 0 1,0-1 0,1 1-1,-2 0 1,1-1 0,1 1-1,-1 0 1,0-1-1,0 1 1,0-1 0,0 0-1,-1 0 1,1 0-1,0 0 1,1 0 0,-2 0-1,1 0 1,-2 0 0,-32 0-1018,17-4 355</inkml:trace>
  <inkml:trace contextRef="#ctx0" brushRef="#br0" timeOffset="1">138 5 7296,'1'-5'9883,"3"14"-7559,3 17-2756,-6-10 864,0-1 0,-1 0 0,-1 1 0,1-2 0,-8 28 0,5-20 587,-4 39 0,10-45-715,-1-9-3574,-2-12 1222</inkml:trace>
  <inkml:trace contextRef="#ctx0" brushRef="#br0" timeOffset="2">153 179 7296,'7'-2'3584,"10"-20"-2560,-11 18 2944,4-5-3456,0 9-1,2 2 129,-2-2 0,0-6-896,-1 6 0,-3-6 512</inkml:trace>
  <inkml:trace contextRef="#ctx0" brushRef="#br0" timeOffset="3">186 164 7168,'-3'13'3584,"6"-11"-2304,4 0 2432,-1 5-3200,0-4-1,4 6 513,-2-4 128,-2 4-1280,4-1 0,0 5 768,-1-3 0,-3-1-256,4-1 128,-4-4-1024,4-8 128</inkml:trace>
</inkml:ink>
</file>

<file path=word/ink/ink18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4.267"/>
    </inkml:context>
    <inkml:brush xml:id="br0">
      <inkml:brushProperty name="width" value="0.05" units="cm"/>
      <inkml:brushProperty name="height" value="0.05" units="cm"/>
    </inkml:brush>
  </inkml:definitions>
  <inkml:trace contextRef="#ctx0" brushRef="#br0">63 29 7424,'2'2'9362,"-2"-2"-9286,0 1 0,0-1 0,0 0 0,0 0 0,0 1 0,0-1 0,0 0 1,0 0-1,0 0 0,0 0 0,0 1 0,0-1 0,0 0 0,0 0 0,0 1 0,0-1 0,0 0 0,-1 0 1,1 1-1,0-1 0,0 0 0,0 1 0,0-1 0,-1 0 0,1 0 0,0 0 0,0 1 0,0-1 0,0 0 1,0 0-1,0 0 0,-7 10 284,1-1 0,1 1 0,0 1 0,1-1 0,0 0 1,0 0-1,-2 18 0,-3 4 172,6-23-656,0 0 1,1 0-1,0 0 0,-1 19 0</inkml:trace>
  <inkml:trace contextRef="#ctx0" brushRef="#br0" timeOffset="1">68 12 5888,'-2'-9'2851,"12"7"6585,-4 20-8156,1-2-727,-3 1 0,1 1 0,-1-1 0,2 19-1,4 21 354,-8-50-837,-2-3-157,1-1-1,0 1 1,0-1 0,0 1 0,-1 0-1,0 0 1,0 0 0,-1 5-1,-1-8-2087,-1-1-384</inkml:trace>
</inkml:ink>
</file>

<file path=word/ink/ink18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5.209"/>
    </inkml:context>
    <inkml:brush xml:id="br0">
      <inkml:brushProperty name="width" value="0.05" units="cm"/>
      <inkml:brushProperty name="height" value="0.05" units="cm"/>
    </inkml:brush>
  </inkml:definitions>
  <inkml:trace contextRef="#ctx0" brushRef="#br0">1 0 8064,'0'3'3968,"7"16"1791,-3-15-4223,0-1-512,7-6-1408,-1-1 128,5 8 768,2-11 0,5 1-1920,-4-4 128</inkml:trace>
</inkml:ink>
</file>

<file path=word/ink/ink18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5.994"/>
    </inkml:context>
    <inkml:brush xml:id="br0">
      <inkml:brushProperty name="width" value="0.05" units="cm"/>
      <inkml:brushProperty name="height" value="0.05" units="cm"/>
    </inkml:brush>
  </inkml:definitions>
  <inkml:trace contextRef="#ctx0" brushRef="#br0">27 17 6784,'-3'-13'5126,"3"13"-5021,0 0 0,0 0 0,0 0 1,0 0-1,0 0 0,0 0 0,0-1 0,0 1 1,0 0-1,-1 0 0,1 0 0,0 0 0,0 0 1,0 0-1,-1 0 0,1 0 0,0 0 1,0 0-1,0 0 0,-1 0 0,1 1 0,0-1 1,0 0-1,0 0 0,-1 0 0,1 0 0,0 0 1,0 0-1,0 0 0,0 0 0,-1 1 1,1-1-1,0 0 0,0 0 0,0 0 0,0 0 1,0 1-1,-15 22 2632,15-21-2675,-1-1 0,1 1 0,-1-1 1,1 0-1,-1 1 0,1 0 0,0 0 0,0-1 1,0 0-1,0 1 0,0 0 0,0-1 1,0 1-1,1 0 0,-1-1 0,1 0 0,-1 1 1,2 2-1,17 25 292,-17-28-351,1 2 0,-1 0 1,0 0-1,0-1 0,0 1 0,0 0 1,-1 0-1,1 0 0,-2 1 1,2-2-1,-1 2 0,1 5 0,-2-8-2,0-1-1,0 1 0,0 0 1,0-1-1,0 1 0,-1 0 1,1-1-1,0 0 0,0 1 1,-1-1-1,1 1 0,0 0 1,-1-1-1,1 1 1,-1-1-1,1 1 0,0 0 1,-1-1-1,1 1 0,0-1 1,-1 0-1,1 1 0,-1-1 1,1 1-1,-1-1 0,0 0 1,1 0-1,-1 0 0,0 0 1,1 0-1,-1 0 0,-1 1 1,2-1-2,-2 0 0,1 0 0,-1 0 0,1 0 0,-1 0 0,1 0 1,0 0-1,0-1 0,-1 1 0,1 0 0,-1 0 0,-1-1 0,-2-4-873,7 0 212</inkml:trace>
  <inkml:trace contextRef="#ctx0" brushRef="#br0" timeOffset="1">132 11 7680,'-28'-10'7829,"27"12"-7704,-1 1-1,0-2 1,0 2 0,1 0-1,0-1 1,-1 0 0,1 1 0,-1 0-1,1-1 1,-1 5 0,2-4-68,-1 0 5,0 0 0,0 0 0,1 0 0,0 0-1,0 0 1,0 0 0,0 0 0,0 0 0,1 0 0,-1 0-1,1 1 1,0-2 0,-1 1 0,1 0 0,0-1 0,1 1-1,2 4 1,5 17 169,-9-23-208,0 0 1,0 0-1,0 0 0,0 0 0,0 0 0,0 0 1,0 0-1,0 1 0,-1-1 0,1 0 0,0-1 1,-1 1-1,0 0 0,1 0 0,-1 0 0,1 0 1,-1 0-1,0 0 0,0 0 0,0 0 1,1 0-1,-1-1 0,-1 1 0,0 1 41,1-1 0,-1 0 0,1 1-1,-1-1 1,0 0 0,0-1 0,0 1 0,0-1-1,1 1 1,-1 0 0,-3 0 0,3-1-86</inkml:trace>
  <inkml:trace contextRef="#ctx0" brushRef="#br0" timeOffset="2">219 128 7680,'0'0'13055,"3"-9"-14207,0 0 768</inkml:trace>
</inkml:ink>
</file>

<file path=word/ink/ink18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7.630"/>
    </inkml:context>
    <inkml:brush xml:id="br0">
      <inkml:brushProperty name="width" value="0.05" units="cm"/>
      <inkml:brushProperty name="height" value="0.05" units="cm"/>
    </inkml:brush>
  </inkml:definitions>
  <inkml:trace contextRef="#ctx0" brushRef="#br0">0 54 3328,'1'28'10070,"0"5"-7296,1 41-899,3 25 195,-3-72-1836,-2-27-234,0 0 0,0 1 0,0-1 0,0 0 0,0 0 0,0 1 0,0-1 0,0 0 0,0 0 0,0 1 0,0-1 0,0 0 0,0 0 0,0 1 0,1-1 0,-1 0 0,0 0 0,0 1 0,0-1 0,0 0 0,0 0 0,1 0 0,-1 1 0,0-1 0,0 0 0,0 0 0,1 0 0,-1 0 0,0 0 0,0 1 0,1-1 0,-1 0 0,0 0 0,1 0 0,-1 0 0,0 0 0,0 0 0,0 0 0,1 1 0,-1-1 0,0 0 0,0 0 0,0 0 0,1 0 0,-1 0 0,0 1 0,0-1 0,0 0 0,0 0 0,1 0 0,-1 1 0,0-1 0,0 0 0,0 0 0,0 0 0,0 1 0,0-1 0,0 0 0,0 0 0,0 1 0,0-1 0,0 0 0,0 0 0,0 0 0,0 1 0,0-1 0,0 0 0,1 2 2,-1 0 0,0-1 0,1 1 0,-1-1-1,1 1 1,-1-1 0,1 1 0,0-1-1,0 1 1,0-1 0,0 0 0,0 1 0,0-1-1,0 0 1,0 0 0,0 0 0,0 0 0,1 0-1,-1 0 1,0 0 0,1 0 0,-1-1 0,1 1-1,-1 0 1,1-1 0,-1 1 0,1-1 0,1 1-1,9 2 23,1 0-1,21 1 1,-19-3-19,18 3-5,0-1 0,1-2 0,65-7 0,-51 2 0,0 3 0,70 6 0,6 0 0,-52-6 0,62 2 0,9 2 0,-93-4 0,93-8 0,-60 12 0,-29-4 0,-39 0 0,0 1 0,21 2 0,-27-3 0,-8 1 0,1-1 0,-1 1 0,1 0 0,-1 0 0,1 0 0,0 0 0,-1 0 0,1 0 0,-1 0 0,1 1 0,-1-1 0,1 1 0,1 0 0,16-2-21,13 8-726,-31-8 619,2-4 43,-2 2 94,0 0 0,0-1 0,-1 1 1,1-1-1,-1 1 0,1-1 0,-1 0 0,-1-4 0,1 3-6,-8-82-3,-3 47 0,10 12 30,-1 1 0,-2-1 0,-1 1 0,-11-36 0,15 47 67,1 15-262,0 0 0,0 0 0,0 0 0,0 0 0,0 0-1,0-1 1,-1 1 0,1 0 0,0 0 0,0 0 0,-1 0 0,1 0 0,-1 0 0,1 0 0,-1 0 0,0-1-1</inkml:trace>
</inkml:ink>
</file>

<file path=word/ink/ink18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7:59.787"/>
    </inkml:context>
    <inkml:brush xml:id="br0">
      <inkml:brushProperty name="width" value="0.05" units="cm"/>
      <inkml:brushProperty name="height" value="0.05" units="cm"/>
    </inkml:brush>
  </inkml:definitions>
  <inkml:trace contextRef="#ctx0" brushRef="#br0">1 79 7936,'8'4'10730,"51"-4"-9956,188-8 799,-170 0-1110,232-20 439,-219 20-836,61-2 17,-11 4-83,-92 4 74,-26 1 17,42 3 0,-28 0-91,0-1 0,44-5 0,10 0 0,-67 0 0,-21 3 1,0 0 1,1 1-1,-1-1 1,0 1 0,1-1-1,-1 1 1,0 0-1,1 0 1,-1 0-1,0 0 1,1 0 0,-1 1-1,4 0 1,-3 0-5,0 0 0,0 0 1,1 0-1,-1 0 0,0-1 1,1 1-1,5-1 0,-5 2 3,-3-2 1,0 1 0,-1-1 0,1 1 0,0-1 0,-1 1 0,1-1 0,0 0 0,0 0 0,-1 1 0,1-1 0,0 0 0,0 0 0,-1 0 0,1 0 0,0 0 0,0 0 0,0 0 0,-1 0 0,1 0 0,0 0 0,1 0 0,16 0-279,-22 0 22</inkml:trace>
</inkml:ink>
</file>

<file path=word/ink/ink18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3.154"/>
    </inkml:context>
    <inkml:brush xml:id="br0">
      <inkml:brushProperty name="width" value="0.05" units="cm"/>
      <inkml:brushProperty name="height" value="0.05" units="cm"/>
    </inkml:brush>
  </inkml:definitions>
  <inkml:trace contextRef="#ctx0" brushRef="#br0">53 13 7040,'0'3'1880,"0"-10"2016,2-2 3195,-2 9-7031,0 17 1147,-2-2-664,1-3-164,0-1 0,-1 1 0,-6 19 0,-4 17 643,9-34-1102,0-1 0,1 1 0,-9 16 0,11-30 31,0 0 0,0 0 1,0 0-1,0 0 0,0-1 0,0 1 0,0 0 0,0 0 0,0 0 0,0 0 0,0 0 0,0 0 1,-1-1-1,1 1 0,0 0 0,0 0 0,0 0 0,0 0 0,0 0 0,0 0 0,-1 0 0,1 0 1,0 0-1,0 0 0,0-1 0,0 1 0,0 0 0,-1 0 0,1 0 0,0 0 0,0 0 0,0 0 1,0 0-1,-1 0 0,1 0 0,0 0 0,0 0 0,0 1 0,0-1 0,0 0 0,-1 0 0,1 0 1,0 0-1,0 0 0,0 0 0,0 0 0,0 0 0,0 0 0,0 0 0,0 1 0,0-1 0,0 0 1,0 0-1,0 0 0,0 0 0,0 0 0,0 0 0,0 1 0,0-1 0,-1 0 0,1 0 0,0 0 1,0 0-1,0 1 0,-4-7-2533</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7.131"/>
    </inkml:context>
    <inkml:brush xml:id="br0">
      <inkml:brushProperty name="width" value="0.05" units="cm"/>
      <inkml:brushProperty name="height" value="0.05" units="cm"/>
    </inkml:brush>
  </inkml:definitions>
  <inkml:trace contextRef="#ctx0" brushRef="#br0">38 141 9344,'29'-65'11199,"-11"46"-9961,-13 15-1214,-2 1 1,1-1 0,0 0-1,-1 0 1,4-5-1,-7 9-19,1-1 0,-1 0 0,0 1 0,1-1 0,-1 0 0,0 0 0,0 1 0,0-1 0,1 0 0,-1 0 0,0 1 0,0-1 0,0 0 0,0 0 0,0 0 0,0 1 0,-1-1 0,1 0 0,0 0 0,0 1 0,0-1 0,-1 0 0,1 0 0,0 1-1,-1-1 1,1 0 0,-1 1 0,1-1 0,-1 0 0,1 1 0,-1-1 0,1 1 0,-1-1 0,0 1 0,1-1 0,-1 1 0,0-1 0,0 1 0,-1-1 11,1 1 0,-1-1 0,0 1 0,1 0 0,-1-1 0,0 1 0,1 0 0,-1 0 0,0 0 0,1 0 0,-1 1 0,0-1 0,1 0 0,-1 1 0,1-1 0,-1 1 0,1 0 0,-1-1 0,-1 2 0,-1 0 61,0 0 1,1 0-1,-1 1 0,1-1 1,0 1-1,-1-1 0,-3 6 1,2-2 48,1 1 1,0 0-1,0-1 1,1 1-1,0 0 0,0 1 1,1-1-1,-1 1 1,2-1-1,-3 13 1,4-15-72,-1-1-1,1 1 1,0 0 0,1 0 0,-1 0-1,1-1 1,0 1 0,0 0 0,0-1 0,0 1-1,1-1 1,0 1 0,0-1 0,0 0-1,1 0 1,-1 0 0,1 0 0,5 5 0,-7-7-62,1 0 0,-1 0 0,1-1 0,0 1 0,-1-1 0,1 1 0,0-1 0,0 0 0,0 1 0,0-1 0,1 0 1,-1 0-1,0-1 0,0 1 0,0 0 0,1-1 0,-1 0 0,0 1 0,1-1 0,-1 0 0,0 0 0,1 0 0,-1 0 1,1-1-1,-1 1 0,0-1 0,0 1 0,1-1 0,-1 0 0,0 0 0,0 0 0,0 0 0,0 0 0,0 0 0,0-1 1,3-1-1,20-16-655</inkml:trace>
</inkml:ink>
</file>

<file path=word/ink/ink18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4.062"/>
    </inkml:context>
    <inkml:brush xml:id="br0">
      <inkml:brushProperty name="width" value="0.05" units="cm"/>
      <inkml:brushProperty name="height" value="0.05" units="cm"/>
    </inkml:brush>
  </inkml:definitions>
  <inkml:trace contextRef="#ctx0" brushRef="#br0">0 18 7168,'0'4'8192,"10"-11"-7808,-4 6 128,8-6-384,-5 5 127,4 2 385,-3 0 128,13 2-256,-13-2 128,5 0-256,-2 0 128,4-2-1024,-1-2 128</inkml:trace>
  <inkml:trace contextRef="#ctx0" brushRef="#br0" timeOffset="1">52 155 7424,'-4'3'11007,"12"-3"-9087,-2-3-2432,0 3 128,4 0 896,-3 0 0,11-3-640,2 0 0</inkml:trace>
  <inkml:trace contextRef="#ctx0" brushRef="#br0" timeOffset="2">204 183 7808,'-2'13'3840,"2"-22"2431,-4 14-5887,2 1 128,2 2 0,0 1 128,2-2-896,2-1 0,6-10-128,-9 2 128</inkml:trace>
  <inkml:trace contextRef="#ctx0" brushRef="#br0" timeOffset="3">257 54 7680,'0'-6'10879,"2"12"-10751,-2-3 0,7-1-896,-4 1 0</inkml:trace>
</inkml:ink>
</file>

<file path=word/ink/ink18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4.853"/>
    </inkml:context>
    <inkml:brush xml:id="br0">
      <inkml:brushProperty name="width" value="0.05" units="cm"/>
      <inkml:brushProperty name="height" value="0.05" units="cm"/>
    </inkml:brush>
  </inkml:definitions>
  <inkml:trace contextRef="#ctx0" brushRef="#br0">0 99 8064,'5'7'2842,"-4"-16"1134,-2 7-3529,1-1 0,1 1 0,-1 1 0,0-2-1,0 1 1,1 0 0,-1 0 0,1 0 0,0 0 0,0 0 0,2-4 0,-1 3-262,1 0-96,-1 2 0,0-2 0,-1 1-1,1-1 1,0 1 0,0-1 0,1-4 0,-2 4-60,1 0 0,-1 1-1,1 0 1,-1-1 0,1 1 0,-1 0 0,1 0 0,0 0 0,0-1 0,0 1 0,0 1 0,1 0 0,-1-1 0,0 0 0,0 1 0,1-1 0,0 2-1,-1-1 1,1 0 0,0 0 0,0 0 0,-1 1 0,1-1 0,0 1 0,-1 0 0,1 0 0,0 0 0,-1 0 0,7 1 0,-7 0-25,1-1 0,0 1 0,-1 0 0,0 0 1,1-1-1,0 1 0,-1 0 0,0 0 1,1 1-1,-1 0 0,0-1 0,0 0 0,0 1 1,1 0-1,-2 0 0,1 0 0,0 0 0,-1 0 1,1 0-1,0 1 0,-2-1 0,2 0 0,-1 1 1,0 0-1,0-2 0,0 2 0,0 0 0,-1 0 1,1-1-1,-1 1 0,0 3 0,0-4-14,0 0 0,0 0 0,0 0 0,0-1 0,1 1 0,-1 0 0,0 0 0,0-1 0,1 1 0,-1-1 0,1 1 0,0-1 0,1 3 0,-1-3-42,0-1 1,0 0-1,0 1 0,-1 0 0,0-1 0,1 1 1,0-1-1,1 1 0,-1-1 0,0 1 0,0-1 0,0 0 1,0 1-1,-1-1 0,1 0 0,0 0 0,1 0 1,-1 0-1,0 0 0,0 0 0,1-1 0,13 0-972</inkml:trace>
  <inkml:trace contextRef="#ctx0" brushRef="#br0" timeOffset="1">339 40 7168,'-3'-6'4662,"3"6"-4579,0 0-1,0 0 1,-1-1 0,1 1-1,0 0 1,0 0 0,0 0-1,0-1 1,0 1 0,0 0-1,0 0 1,0 0 0,0-1-1,-1 1 1,1 0-1,0 0 1,0 0 0,0-1-1,0 1 1,0 0 0,0 0-1,0 0 1,1-1 0,-1 1-1,0 0 1,0 0-1,0 0 1,0-1 0,0 1-1,0 0 1,0 0 0,0 0-1,0-1 1,1 1 0,-1 0-1,0 0 1,0 0 0,0 0-1,0 0 1,0-1-1,1 1 1,-1 0 0,0 0-1,0 0 1,0 0 0,1 0-1,-1 0 1,0 0 0,0 0-1,0 0 1,1 0 0,-1-1-3,1 1 1,-1 0-1,1 0 1,-1-1-1,0 1 1,1 0 0,-1 0-1,0 0 1,1 0-1,-1 0 1,0-1 0,0 1-1,0-1 1,0 1-1,0 0 1,1-1 0,-1 1-1,0-1 1,0 1-1,0-1 1,0 1 0,0 0-1,0-1 1,1 1-1,-1-1 1,0 1 0,0-1-1,0 1 1,-1-1-1,1 1 1,0 0 0,0 0-1,0-1 1,0 1-1,0 0 1,0-1 0,-1 1-1,1-1 1,0 1-1,0 0 1,0-1 0,-1 0-1,1 1 29,-1-1-1,1 1 1,-1 0-1,0-1 0,0 1 1,1 0-1,-1-1 1,0 1-1,0 0 1,1 0-1,-1 0 1,1 0-1,-1 0 1,0 0-1,1 0 1,-1 0-1,0 0 1,0 0-1,1 0 1,-1 0-1,0 1 1,0-1-1,1 0 0,-1 0 1,0 1-1,1-1 1,0 1-1,-1-1 1,0 1-1,-4 3-22,1-2 0,0 2 0,1-1 0,-2 1-1,2 1 1,0-2 0,-1 2 0,1-1 0,1 1-1,-4 5 1,5-8-67,1-1 0,0 0 0,-1 1-1,1 0 1,-1 0 0,1-1-1,0 1 1,-1 0 0,1 0 0,0 0-1,0 0 1,1-1 0,-1 1 0,0 0-1,1 0 1,-1 0 0,1-1 0,-1 1-1,0 0 1,1 0 0,0 0 0,0-1-1,0 0 1,0 1 0,1-1 0,-1 1-1,0-1 1,0 1 0,0-2 0,1 1-1,-1 0 1,1 1 0,0-1-1,0 1 1,-1-1-19,0-1 0,0 1 0,1-1 0,-1 0 0,0 1 0,-1-1 0,1 1 0,1-1 0,-1 1 0,0-1 0,1 0 0,-1 0 0,0 1 0,0-1 0,0 0 0,0 0 0,1 0 0,-1-1 0,0 1 0,1 0 0,-2 0 0,1-1 0,0 1 0,2-1 0,0 0 0,-1-2 0,1 1 0,0-1 0,-1 2 0,0-2 0,0 0 0,3-2 0,16-20 0,-17 23 0,12-12 0,-16 14 0,1-1 0,-1 0 0,1 1 0,-1-1 0,1 0 0,-1 1 0,1 0 0,-1-1 0,0 1 0,1-1 0,-1 0 0,0 0 0,1 0 0,-1 1 0,0-1 0,0 0 0,0 0 0,0 0 0,0 0 0,0 1 0,0 0 0,0-1 0,-1-1 0,0-2 0,-2-8 0,1 10 0,1 6 0,1 2-68,1-1 0,-1 1 0,1-1 0,0 0 0,1 1-1,-1-2 1,1 2 0,2 5 0,-4-10 40,1-1-1,0 2 1,-1-1 0,1 0 0,0 0 0,0 0-1,-1 0 1,0 0 0,1 0 0,0-1-1,0 1 1,1 0 0,-1 0 0,0-1 0,0 1-1,0 0 1,-1-1 0,2 1 0,-1-1-1,0 1 1,1-1 0,-1 0 0,0 1-1,0-1 1,0 0 0,0 0 0,1 0 0,-1 0-1,1 0 1,-1 0 0,0 0 0,0-1-1,0 1 1,0 0 0,1-1 0,-1 1 0,0-1-1,0 0 1,0 1 0,1-2 0,9-4-1018</inkml:trace>
</inkml:ink>
</file>

<file path=word/ink/ink18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5.621"/>
    </inkml:context>
    <inkml:brush xml:id="br0">
      <inkml:brushProperty name="width" value="0.05" units="cm"/>
      <inkml:brushProperty name="height" value="0.05" units="cm"/>
    </inkml:brush>
  </inkml:definitions>
  <inkml:trace contextRef="#ctx0" brushRef="#br0">5 23 7552,'-3'-22'14401,"2"35"-15149,1 245 5398,0-252-4694,0 1-1,0-1 0,1 1 1,0-1-1,0 1 1,1 0-1,-2-1 0,3 0 1,-1 1-1,4 6 1,1-4-746</inkml:trace>
  <inkml:trace contextRef="#ctx0" brushRef="#br0" timeOffset="1">138 284 6272,'4'-2'13695,"-4"4"-13951,0 1 0,-4 9 896,1-1 0,3 1-384,0-3 0</inkml:trace>
  <inkml:trace contextRef="#ctx0" brushRef="#br0" timeOffset="2">213 200 8192,'0'0'12415,"5"0"-12287,-4 0 0,3 3-896,-4 1 128</inkml:trace>
</inkml:ink>
</file>

<file path=word/ink/ink18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16.627"/>
    </inkml:context>
    <inkml:brush xml:id="br0">
      <inkml:brushProperty name="width" value="0.05" units="cm"/>
      <inkml:brushProperty name="height" value="0.05" units="cm"/>
    </inkml:brush>
  </inkml:definitions>
  <inkml:trace contextRef="#ctx0" brushRef="#br0">40 0 7936,'-7'9'9030,"1"7"-6318,5-12-2706,0 0-1,0 0 1,1 1-1,-1-2 1,1 9-1,7-7 894,-6-5-873,0 0 0,-1 1 0,1-1 0,-1 0 0,0 1-1,1-1 1,0 1 0,-1-1 0,1 1 0,-1-1 0,1 1 0,-1-1 0,1 1 0,-1-1 0,0 1 0,1-1 0,0 2 0,-1 0-23,1 1 0,0 0 1,-1-1-1,0 1 0,0 1 0,0-2 1,0 1-1,0 0 0,0 0 1,0-1-1,-1 1 0,-1 4 0,-14-6-216,16-2 182,-1 1 1,0 0-1,1 0 1,-1 0-1,0 0 0,0 0 1,0 0-1,0 0 1,1 0-1,-1 1 1,0-1-1,1 0 0,-1 0 1,1 1-1,-1-1 1,0 0-1,0 1 1,1-1-1,-1 1 0,0-1 1,1 1-1,-1-1 1,0 1-1,1 0 1,-1-1-1,1 0 0,0 1 1,0-1-1,-1 2 1,-3 3-760</inkml:trace>
  <inkml:trace contextRef="#ctx0" brushRef="#br0" timeOffset="1">154 93 7808,'0'0'371,"19"-11"9990,1-1-7657,-18 11-2711,1-1 1,-1 0 0,-1 1-1,1-1 1,0 1-1,0-1 1,-1-1-1,1 1 1,-1 0-1,0 0 1,0 0-1,1 0 1,-1-1 0,0 1-1,1-4 1,-2 5 19,0 0 0,0 1 1,0-1-1,0 0 1,0 1-1,0-1 0,0 0 1,0 0-1,0 0 0,0 0 1,-1 0-1,1 0 1,0 1-1,-1-1 0,1 0 1,0 0-1,-1 1 0,1-1 1,-1 0-1,0 0 1,1 1-1,-1-1 0,0 0 1,1 0-1,-1 1 0,0-1 1,1 1-1,0 0 1,-1 0-1,0-1 0,0 1 1,0 0-1,0-1 0,0 1 1,1 0-1,-1-1 1,0 1-1,0 0 0,1 0 1,-1 0-1,0 0 0,0 0 1,-2 0-1,0 0 29,-1 1-1,0-1 0,1 1 1,-1-1-1,0 1 1,1-1-1,-1 2 1,2-1-1,-6 2 0,2 1 173,1-1 0,-2 2 0,2-1-1,-1 1 1,1-1 0,-6 7 0,10-9-116,-1 0 1,1-1-1,0 1 1,0 0-1,0 0 1,0 0-1,0 0 1,0 0-1,0 1 1,0-1 0,1 0-1,-1 0 1,1 0-1,0 1 1,0-1-1,0 0 1,0 0-1,0 1 1,0-1-1,1 0 1,-1 0-1,1 1 1,1 1 0,-1-1 0,1-1 1,-1 1 0,0-2 0,1 1 0,0 0 0,0 0 0,0 0 0,0-1 0,0 0-1,0 1 1,1-1 0,1 2 0,28 12 500,-29-15-637,-2 1 0,2-1 0,0 0 0,-1 0 0,0 0 0,1 0 0,0 0 0,-1 0 0,0-1 0,1 1 0,-1-1 0,1 0-1,-2 0 1,2 1 0,-1-1 0,1 0 0,-2 0 0,1-1 0,0 1 0,3-3 0,4-2-699,13-5-694</inkml:trace>
</inkml:ink>
</file>

<file path=word/ink/ink18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40.391"/>
    </inkml:context>
    <inkml:brush xml:id="br0">
      <inkml:brushProperty name="width" value="0.05" units="cm"/>
      <inkml:brushProperty name="height" value="0.05" units="cm"/>
    </inkml:brush>
  </inkml:definitions>
  <inkml:trace contextRef="#ctx0" brushRef="#br0">5 52 7424,'7'1'11516,"-7"3"-11470,-7 207 5415,8-151-4717,0-14-156,-6 66 0,4-51-488,1-45-200,102-12 228,-38-4-128,-45 1 0,0 0 0,24-4 0,-20 2 0,0 0 0,0 1 0,24 4 0,10 0 0,236-5 0,-147 1 0,-27 1 0,264-9 0,-345 12 0,-29-3 0,0 1 0,0-2 0,14 0 0,32 2 0,-43-1 0,0 0 0,0-1 0,16-2 0,25 1 0,-9 1 0,119 0-137,-73 2 253,-76-4-92,-11 1-34,-1 1 0,0-1 0,0 1 0,1 0 0,-1 0 0,0 0 0,0 0-1,1 0 1,-1 0 0,0 0 0,1 1 0,2 0 0,-3 1 10,4-4 0,-3 2-21,-2-31-86,12-99-92,-12 117 164,-1-48 70,-2 0 1,-11-73-1,7 57-35,-3 20-405,8 56 268,0 0 0,0 1 0,0-1 0,0 0 0,0 1 0,0-1 0,0 1 1,0-1-1,0 1 0,0 0 0,0-1 0,0 1 0,0 0 0,0 0 0,0 0 0,-1 0 0,1 0 0,0 0 0,0 0 1,0 0-1,-2 0 0,0 0-648,-4 0-389</inkml:trace>
</inkml:ink>
</file>

<file path=word/ink/ink18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5:58:41.314"/>
    </inkml:context>
    <inkml:brush xml:id="br0">
      <inkml:brushProperty name="width" value="0.05" units="cm"/>
      <inkml:brushProperty name="height" value="0.05" units="cm"/>
    </inkml:brush>
  </inkml:definitions>
  <inkml:trace contextRef="#ctx0" brushRef="#br0">5 6 5760,'-1'4'550,"-1"7"1125,1-9-442,1-7 2861,7-5-1790,13 7-1578,0 1 1,1 0-1,-1 2 1,33 3-1,11-1 121,294-3 1072,466 4-1278,-648-1-534,-91 0-85,90-5-23,-168 3 1,0-1 0,1 1 0,-1 0 0,0 1 0,0 0 0,8 1 0,-4-5-16,-11 3 39,1 0-1,-1-1 1,0 1 0,1 0 0,-1-1 0,1 1-1,-1 0 1,1 0 0,-1 0 0,1 0 0,-1-1 0,1 1-1,-1 0 1,1 0 0,-1 0 0,1 0 0,-1 0-1,1 0 1,-1 0 0,1 0 0,-1 0 0,1 0-1,-1 1 1,1-1 0,-1 0 0,0 0 0,1 0 0,-1 1-1,1-1 1,-1 0 0,1 0 0,-1 1 0,0-1-1,1 0 1,-1 1 0,0-1 0,1 1 0,-1-1-1,1 1 1,-1 0 41,-4-1-1920</inkml:trace>
</inkml:ink>
</file>

<file path=word/ink/ink18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30T19:18:59.084"/>
    </inkml:context>
    <inkml:brush xml:id="br0">
      <inkml:brushProperty name="width" value="0.05" units="cm"/>
      <inkml:brushProperty name="height" value="0.05" units="cm"/>
      <inkml:brushProperty name="color" value="#849398"/>
    </inkml:brush>
  </inkml:definitions>
  <inkml:trace contextRef="#ctx0" brushRef="#br0">67 61 7296,'1'-17'11802,"0"25"-11061,-3 18-58,-1 1 0,-1-1 0,-1 0 0,-18 50-1,-7 35 1515,29-110-2187,1 0-1,0 0 1,0 0 0,0 0-1,-1 0 1,1 0 0,0 0-1,0 0 1,0 0 0,1 0-1,-1 0 1,0-1 0,0 1-1,0 0 1,1 0 0,-1 0 0,0 0-1,1 0 1,-1 0 0,1-1-1,-1 1 1,1 0 0,-1 0-1,1-1 1,0 1 0,-1 0-1,1-1 1,0 1 0,0 0-1,-1-1 1,1 1 0,0-1-1,0 0 1,0 1 0,0-1-1,-1 0 1,1 1 0,0-1 0,0 0-1,1 0 1,5 1 11,-1-1 1,0 0 0,1 0-1,-1 0 1,7-2-1,-1 0-14,71-15-7,-16 10-3,-23 2-28,0 2 0,0 1-1,71 7 1,-6 8-118,-103-13 136,-1 0 0,1 0 0,-1 0 0,0-1 0,7-1 0,18-1-16,-29 2 32,-1 0 1,1 1-1,0-1 0,0 0 0,-1 0 1,1 0-1,-1 1 0,1-1 0,-1 0 0,1 0 1,-1 0-1,0 0 0,1 0 0,-1 0 1,0 0-1,0 0 0,1 0 0,-1 0 0,0 0 1,0-1-1,4-34 118,-2 21-75,27-182 103,-27 183-149,6-29 0,-8 42 0,1 0 0,-1 0 0,0 0 0,1 0 0,-1 1 0,0-1 0,1 0 0,-1 0 0,0 0 0,0 0 0,0 0 0,0 0 0,0 0 0,0 0 0,0 1 0,0-1 0,0 0 0,-1 0 0,1 0 0,0 0 0,-1 0 0,0-1 0,-1 2 0,-1 0 0,0 0 0,0 0 0,0 0 0,0 1 0,0-1 0,1 1 0,-1-1 0,0 1 0,-4 2 0,-9 2 22,-56 5 6,0-4 0,-93-3 0,-16 0-6,162-2-67,15-2 21,0 1 0,0 1 1,0-1-1,0 0 1,0 1-1,0 0 0,-5 1 1,3 0-206,6-5-376,0 2 547,0 1 1,0 0-1,0 0 0,0 0 1,0-1-1,0 1 0,0 0 0,0-1 1,0 1-1,0 0 0,0 0 0,0-1 1,0 1-1,0 0 0,0 0 1,0-1-1,-1 1 0,1 0 0,0 0 1,0 0-1,0-1 0,0 1 1,0 0-1,-1 0 0,1 0 0,0-1 1,0 1-1,0 0 0,0 0 1,-1 0-1,1 0 0,0-1 0,0 1 1,-1 0-1,1 0 0,0 0 1,0 0-1,-1 0 0,1 0 0,0 0 1,-7-1-1245</inkml:trace>
</inkml:ink>
</file>

<file path=word/ink/ink18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4.266"/>
    </inkml:context>
    <inkml:brush xml:id="br0">
      <inkml:brushProperty name="width" value="0.05" units="cm"/>
      <inkml:brushProperty name="height" value="0.05" units="cm"/>
    </inkml:brush>
  </inkml:definitions>
  <inkml:trace contextRef="#ctx0" brushRef="#br0">187 16 2304,'10'-11'13269,"-10"11"-13205,0 0 0,0 0 0,-1 0 0,1-1 0,0 1 0,0 0 0,0 0 0,0-1 0,-1 1 0,1 0 0,0-1 0,0 1 0,-1 0 0,1 0 0,0 0 0,-1-1 0,1 1 0,0 0 0,0 0 0,0 0 0,0 0 0,0 0 0,-1-1 0,1 1 0,0 0 0,-2 0 0,-2 1 279,0-1 1,0 1-1,0 0 1,1 0 0,-2 0-1,1 0 1,1 1-1,-1 0 1,0 0-1,1 1 1,0-2 0,-6 7-1,6-6-245,0 0 0,1 0 0,0 0 0,0 1 0,-1-1 0,2 0 0,-1 1 0,0 0 0,1-1-1,-1 1 1,1 1 0,-1-2 0,1 1 0,1 0 0,-1 1 0,0-2 0,0 6 0,2-6-81,0 1-1,0 0 1,-1 0-1,2-1 1,-1 1 0,1 0-1,0-1 1,0 1-1,0 0 1,-1-1 0,1 1-1,0-2 1,1 1-1,2 3 1,6 7 11,-4-4-10,-1-1 0,0 1 0,0 0-1,-2 1 1,2 0 0,-3 0 0,2 0-1,2 11 1,-7-17-9,1 0-1,0 1 0,-1-1 0,0 0 1,0 1-1,0 0 0,0-2 1,-1 2-1,1 0 0,-1-2 1,0 2-1,1-1 0,-1 0 0,-1 0 1,1 1-1,-1-1 0,0-1 1,0 2-1,1-1 0,-1-1 1,0 1-1,-1-1 0,1 1 0,0-1 1,-1 0-1,-5 4 0,2-3 16,1 1-1,-2 0 0,2-2 0,-2 1 1,1-1-1,0 1 0,-1-1 0,1-1 1,-1 0-1,0 0 0,1 0 1,-1-1-1,0 0 0,0 0 0,0 0 1,1-1-1,-1 0 0,0-1 0,1 1 1,0-1-1,-9-4 0,15 6-88,-1 0-1,0-1 1,0 1 0,1 0-1,-1-1 1,0 1 0,1-1-1,0 1 1,0-1-1,-1 0 1,1 1 0,-1-1-1,1 0 1,-1 0 0,1 0-1,0 1 1,-1-1-1,1 0 1,0 0 0,0 1-1,-1-1 1,1 1 0,0-1-1,0 0 1,0 0-1,0 0 1,0 0 0,0 0-1,1 0 1,-1-1 0,5-9-1365</inkml:trace>
</inkml:ink>
</file>

<file path=word/ink/ink18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4.646"/>
    </inkml:context>
    <inkml:brush xml:id="br0">
      <inkml:brushProperty name="width" value="0.05" units="cm"/>
      <inkml:brushProperty name="height" value="0.05" units="cm"/>
    </inkml:brush>
  </inkml:definitions>
  <inkml:trace contextRef="#ctx0" brushRef="#br0">10 9 7424,'-10'-8'5485,"20"7"-283,-8 11-3324,1 1-1440,-1 1-1,-1 0 1,0-1 0,-1 1 0,-2 23 0,1-25-271,-9 203 3119,12-180-3040,-1-29-440,0 2 0,-1-2 0,0 2 0,0-2 0,-1 8 0,1-12 171,0 0 0,0 0 0,0 0 0,0 0 0,0 0 0,0 0 0,0 0 0,0 0 0,0 0 0,0 0 0,-1-1 0,1 1 0,0 0 0,0 0 0,0 0 0,0 0 0,0 0 0,0 0 0,0 0 0,0 0 0,0 0 0,0 0 0,0 0 0,0 0 0,0 0 0,0 0 0,-1 0-1,1 0 1,0 0 0,0 0 0,0 0 0,0 0 0,0 0 0,0 0 0,0 0 0,0 0 0,0 0 0,0 0 0,0 0 0,0 0 0,-1 0 0,1 0 0,0 0 0,0 0 0,0 0 0,0 1 0,0-1 0,0 0 0,0 0 0,0 0 0,0 0 0,0 0 0,0 0 0,0 0 0,0 0 0,0 0 0,0 0 0,0 0 0,0 0 0,0 0 0,0 0 0,0 1 0,-3-12-1535</inkml:trace>
</inkml:ink>
</file>

<file path=word/ink/ink18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5.216"/>
    </inkml:context>
    <inkml:brush xml:id="br0">
      <inkml:brushProperty name="width" value="0.05" units="cm"/>
      <inkml:brushProperty name="height" value="0.05" units="cm"/>
    </inkml:brush>
  </inkml:definitions>
  <inkml:trace contextRef="#ctx0" brushRef="#br0">0 64 8576,'8'2'9223,"4"-1"-6777,-11-1-2393,1 0 1,-1 0-1,0-1 1,0 1 0,0 0-1,0 0 1,0-1-1,1 1 1,-1-1 0,0 0-1,0 0 1,1-1-1,8-4 168,58-7-154,-1-1-1509,-58 13 63,-1-3 0,0 1 0,9-5 1,-15 7 857,-1 1 441,0 0 0,0-1 0,0 1 0,0 0 0,0-1 0,0 1-1,-1-1 1,1 1 0,-1-1 0,1 0 0,0 1 0,0 0 0,-1-1-1,1 1 1,0-1 0,-1 0 0,1-1 0,-9 20 4932,-2 15-1928,5-19-2082,1 2-74,2 0 0,-1 2 0,0 16 0,3-27-597,0-5-124,-1-2 0,1 2 0,0-1 0,0 1 0,0-1 0,0 0 0,1 1-1,-1-1 1,0 0 0,0 0 0,1 0 0,-1 1 0,1-1 0,0 0 0,-1 1 0,1-1 0,1 1 0,-2-2-24,1 0 0,0 1 0,-1-1-1,0 1 1,1-1 0,-1 0 0,1 0 0,0 1 0,-1-1 0,1 0 0,0 0 0,0 0 0,-1 0 0,1 0-1,0 0 1,0 0 0,-1 0 0,1 0 0,-1 0 0,0 0 0,1 0 0,0-1 0,0 1 0,4-2 12,-3 1 1,2-1-1,0 0 0,-1-1 1,0 1-1,1 0 1,-2-1-1,1 0 1,4-4-1,1-5-232,-1-1 0,-1 1-1,0 0 1,-1-1 0,0-1-1,-1 1 1,4-24 0,-9 46 284,0 0 0,0 1 0,1-1 0,0 1 1,0-1-1,1 0 0,3 16 0,-3-22-164,-1 0 1,1 0-1,0-1 0,0 0 0,0 1 0,0 0 0,1-2 0,-2 2 1,2 0-1,0-1 0,-1-1 0,1 2 0,0-1 0,-1 0 0,2 0 0,-1-1 1,0 1-1,1-1 0,-2 1 0,2 0 0,-1-1 0,1 0 0,-1 0 0,1 0 1,0-1-1,-1 1 0,0 0 0,1-1 0,0 1 0,3-1 0,14 0-1331</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7.507"/>
    </inkml:context>
    <inkml:brush xml:id="br0">
      <inkml:brushProperty name="width" value="0.05" units="cm"/>
      <inkml:brushProperty name="height" value="0.05" units="cm"/>
    </inkml:brush>
  </inkml:definitions>
  <inkml:trace contextRef="#ctx0" brushRef="#br0">25 30 7808,'0'0'211,"-1"-1"1,1 1-1,0-1 1,-1 0-1,1 0 1,0 1-1,0-1 1,-1 0-1,1 1 1,0-1-1,0 0 1,0 0-1,0 1 1,0-1-1,0 0 1,0 0-1,0 1 1,0-1-1,1 0 1,-1 0-1,0 1 1,0-1-1,1 0 1,-1 1-1,0-1 1,1 0-1,-1 1 1,1-1-1,-1 1 1,1-1-1,-1 1 1,1-1-1,0 0 1,1-1 426,-2 2-573,0 0 0,0 0 0,0 0 0,0 0 0,0 0 0,1 0 0,-1 0 1,0 0-1,0 0 0,0 0 0,0 0 0,0 0 0,0 0 0,0 0 0,0 0 0,0-1 0,1 1 196,-1 0-196,0 0 0,0 0 0,0 0 0,0 0 0,0 0 0,0 0 0,0 0 0,0-1 0,0 1 1,0 0-1,0 0 0,0 0 0,0 0 0,0 0 0,0 0 0,0 0 0,0 0 0,0-1 0,0 1 0,0 0 0,0 0 1,0 0-1,0 0 0,0 0 0,0 0 0,0 0 0,0 0 0,0-1 0,0 1 0,0 0 0,0 0 0,0 0 196,0 0-196,0 0 0,-1 0 0,1 0 0,0 0 0,0 0 0,0 0 0,0-1 0,-5 8 825,3 24 325,1-2-318,-6 30-860,-1-8 620,2 0 0,3 1 1,5 73-1,-2-123-696,0 0 0,0 0 1,0 0-1,1 0 0,-1 0 0,1 0 0,-1 0 0,1 0 0,0 0 0,0-1 0,0 1 0,0 0 1,0-1-1,0 1 0,0 0 0,1-1 0,-1 0 0,0 1 0,1-1 0,-1 0 0,1 1 0,0-1 0,-1 0 1,1 0-1,0 0 0,0-1 0,-1 1 0,1 0 0,0-1 0,0 1 0,0-1 0,0 1 0,2-1 1,20 1-1392</inkml:trace>
</inkml:ink>
</file>

<file path=word/ink/ink18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6.045"/>
    </inkml:context>
    <inkml:brush xml:id="br0">
      <inkml:brushProperty name="width" value="0.05" units="cm"/>
      <inkml:brushProperty name="height" value="0.05" units="cm"/>
    </inkml:brush>
  </inkml:definitions>
  <inkml:trace contextRef="#ctx0" brushRef="#br0">112 181 7680,'1'-1'279,"-1"1"1,0-1 0,0 1 0,0-1-1,0 1 1,0-1 0,0 1-1,0 0 1,0 0 0,0-1-1,0 1 1,-1-1 0,1 1 0,0-1-1,0 1 1,0 0 0,0-1-1,-1 1 1,1-1 0,0 1-1,-1 0 1,1-1 0,0 1-1,-1-1 1,1 1 0,-1-1 0,0 1 153,1 1 0,-2-1 0,1 0 0,0 0 1,-1 0-1,1 1 0,0-1 0,0 1 0,0-1 1,0 1-1,0-1 0,-2 2 0,-4 2-235,-1 2 0,2-2 0,-1 2 0,0-1 0,2 2 0,-1-1-1,0 0 1,1 1 0,-5 8 0,6-10-64,1 0 0,0 0 0,1 1 0,0-2 0,-1 2 0,1-1 0,1 1 0,0-1 0,0 1 0,0 0 0,0-1 0,1 1 0,-1-1 1,3 12-1,-2-16-133,0 1 1,0-2 0,0 2-1,0-1 1,1 0 0,-1 1-1,0-1 1,1 0 0,-1 1-1,1-1 1,-1-1 0,0 1 0,1 0-1,0 0 1,0 1 0,0-1-1,0 0 1,0 0 0,0 0-1,0-1 1,0 1 0,0 0-1,-1-1 1,1 1 0,1-1 0,-1 1-1,0-1 1,0 1 0,1-1-1,-1 0 1,0 1 0,0-1-1,0 0 1,1 0 0,-1 0-1,0 0 1,1 0 0,-1 0 0,1 0-1,0-1 1,1 0 1,1 0-1,-2 0 1,2 0 0,-1-1-1,0 0 1,0 0 0,0 0-1,0 0 1,-1 0 0,1-1-1,0 1 1,-1-1 0,4-5-1,1-4-34,1-1-1,-2 1 1,-1-1-1,1-1 1,-2 0-1,0 1 1,0-1-1,2-23 1,-1-13-139,-4-55 0,-1 88 165,-1 3 24,-3 19 23,-3 21 50,4 7 29,2 1 1,1-1 0,1 1 0,3-2 0,9 50 0,-13-80-107,0 0-1,1 0 1,-1 0-1,1 1 1,0-1 0,0-1-1,0 1 1,0 0-1,0 0 1,0 0 0,-1 0-1,2-1 1,-1 1-1,1 0 1,0 0 0,-1-1-1,1 1 1,-1-1 0,1 0-1,0 0 1,0 0-1,0 0 1,-1 0 0,1 0-1,1 0 1,-1 0-1,0 0 1,0-1 0,0 1-1,4-1 1,-3 0-35,1 0 0,0-1 0,-1 0 0,1 1 0,0-1-1,-1-1 1,1 1 0,-1-1 0,0 1 0,1 0 0,-1-1 0,0 0 0,0-1 0,0 1 0,-1 0 0,1-1 0,4-4 0,-2 1-124,0 0 1,-2 0 0,1 0-1,-1-1 1,6-11 0,-8 15 35,0 0 1,0 0 0,0 0-1,0 0 1,-1 0-1,1 0 1,-1 0-1,0 0 1,0 0-1,0 0 1,0 0 0,0 0-1,-1 0 1,0-1-1,0 2 1,-1-5-1,2 6 97,0 1 0,0 0 0,0 0 0,0-1 0,0 1 0,0 0 0,0-1 0,0 1 0,0 0 0,-1 0 0,1 0 0,0 0 0,0 0 0,0 0 0,-1 0 0,1 0 0,0-1 0,0 1 0,-1 0 0,1 0 0,0 0 0,-1 0 0,1 0 0,0 0 0,0 0 0,-1 0 0,1-1 0,0 1 0,-1 0 0,1 0 0,0 0 0,-1 0 0,1 1 0,0-1 0,0 0 0,-1 0 0,1 0 0,0 0-1,-1 0 2,-10 11-39,10-9 120,-1 2 1,0 0 0,0-1-1,0 1 1,-1 6 0,2-5-6,0-1 0,1 1-1,0-2 1,0 2 0,0 0 0,0-1 0,1 1 0,0-2 0,0 2 0,0 0 0,-1-2 0,2 2 0,0-2 0,0 1 0,0 1-1,0-2 1,0 1 0,1 0 0,0-1 0,-1 0 0,1 1 0,4 2 0,-5-5-60,0 0 0,0 0-1,0 0 1,0 0 0,-1-1 0,1 1 0,0-1-1,1 0 1,-1 0 0,-1 0 0,1 0 0,0 0 0,0 0-1,1 0 1,-2 0 0,1 0 0,0-1 0,0 1-1,0-1 1,0 0 0,-1 0 0,1 0 0,0 0 0,0 0-1,0 0 1,-1 0 0,0-1 0,1 2 0,-1-2-1,3-2 1,48-76-5,-40 58 0,-12 22 0,1-1 0,-1 0-1,0 0 1,1 0 0,-1 1-1,1-1 1,-1 0 0,1 0-1,-1 1 1,1-1 0,-1 1-1,1-1 1,0 1 0,-1 0-1,1-1 1,0 1 0,0-1-1,-1 1 1,0 0 0,1-1-1,0 1 1,0 0 0,-1 0-1,1-1 1,0 1 0,2 0-1,-2 1 3,0-1-1,-1 1 0,0-1 0,1 1 1,0 0-1,0-1 0,0 1 0,-1-1 1,1 1-1,0 0 0,-1 0 0,1 0 1,-1 0-1,1 0 0,-1 0 0,0 0 1,1 1-1,1 8 27,1 0 1,-1 0 0,1 11-1,-3-19-46,1 4 25,-1 0 0,1 1-1,4 12 1,-5-19-27,1 1 0,-1 0-1,0-1 1,0 1 0,1 0 0,-1-1 0,0 0 0,1 0-1,-1 1 1,1-1 0,-1 1 0,0-1 0,0 1-1,1-1 1,-1 1 0,1-1 0,-1 1 0,1-1 0,0 0-1,-1 1 1,2-1 0,-1 0-44,0 0-1,0 0 0,0-1 1,0 1-1,-1 0 0,1-1 1,0 1-1,0-1 1,0 1-1,-1-1 0,1 1 1,0-1-1,0 0 1,-1 1-1,1 0 0,0-1 1,-1 0-1,1 0 1,-1 1-1,1-3 0,12-18-1087</inkml:trace>
</inkml:ink>
</file>

<file path=word/ink/ink18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6.436"/>
    </inkml:context>
    <inkml:brush xml:id="br0">
      <inkml:brushProperty name="width" value="0.05" units="cm"/>
      <inkml:brushProperty name="height" value="0.05" units="cm"/>
    </inkml:brush>
  </inkml:definitions>
  <inkml:trace contextRef="#ctx0" brushRef="#br0">28 38 7808,'1'-14'2599,"4"-9"7901,-5 25-9057,1 14-626,5 98 143,-5-52-239,1-22-377,-6 53-1,2-79-1175,1-10-192</inkml:trace>
  <inkml:trace contextRef="#ctx0" brushRef="#br0" timeOffset="1">1 223 8320,'0'-3'4096,"14"15"-896,-4-4 1919,0-11-4991,2 9 128,4-12-128,2 12 128,-2-6-384,-5-3 0,1 0-256,14 3 128</inkml:trace>
</inkml:ink>
</file>

<file path=word/ink/ink18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6.816"/>
    </inkml:context>
    <inkml:brush xml:id="br0">
      <inkml:brushProperty name="width" value="0.05" units="cm"/>
      <inkml:brushProperty name="height" value="0.05" units="cm"/>
    </inkml:brush>
  </inkml:definitions>
  <inkml:trace contextRef="#ctx0" brushRef="#br0">11 0 7552,'-4'0'14591,"4"5"-14079,-2 7 0,2 8 256,0 4 0,0 3-1024,0-13 128,0 19 512,0 2 128,0-3-256,0-6 0,0-2-384,0-4 0,-4-7-1024,4-9 128</inkml:trace>
</inkml:ink>
</file>

<file path=word/ink/ink18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7.234"/>
    </inkml:context>
    <inkml:brush xml:id="br0">
      <inkml:brushProperty name="width" value="0.05" units="cm"/>
      <inkml:brushProperty name="height" value="0.05" units="cm"/>
    </inkml:brush>
  </inkml:definitions>
  <inkml:trace contextRef="#ctx0" brushRef="#br0">4 64 5760,'-2'-14'1160,"1"-5"500,3 4 2645,-2 15-3989,1-1-1,-1 0 1,0 0-1,1 1 1,-1-1 0,0 0-1,1 1 1,-1-1-1,0 0 1,0 1 0,1-1-1,-1 0 1,1 1-1,-1-1 1,1 1 0,0 0-1,-1 0 1,2-1-1,13-3 1964,16 8-2342,-31-4 64,2 0 105,0 1-1,1-1 1,-1 0 0,1 1-1,-2 0 1,2 0 0,-1 1-1,1-1 1,-1 0 0,-1 1-1,1-1 1,0 0 0,0 1-1,0 0 1,0 0 0,-1 0-1,0-1 1,1 1 0,-1 0-1,2 4 1,-1-2-11,0 1 1,-2-2 0,1 2-1,0-1 1,0 1-1,-1 0 1,1-1-1,-1 1 1,-1-1-1,0 7 1,-2 8 153,-1 0 0,-2 0 0,-14 37 1,-9 7-165,23-57-832,2-8-149</inkml:trace>
</inkml:ink>
</file>

<file path=word/ink/ink18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7.624"/>
    </inkml:context>
    <inkml:brush xml:id="br0">
      <inkml:brushProperty name="width" value="0.05" units="cm"/>
      <inkml:brushProperty name="height" value="0.05" units="cm"/>
    </inkml:brush>
  </inkml:definitions>
  <inkml:trace contextRef="#ctx0" brushRef="#br0">135 320 8064,'-1'2'11686,"-4"-4"-9229,3 1-2417,1 0-1,-1 0 1,1 1-1,0-1 1,0 1 0,-1-1-1,0 1 1,1 0-1,-1-1 1,0 1-1,1 0 1,0 0-1,-1 0 1,1 1-1,-3-1 1,-12 0 650,13 0-625,0 0 0,1 0 0,-1 0 0,0 1 0,0-1 0,1 1 0,-1 0 0,0 0 0,0 0 0,1-1 1,-1 1-1,1 1 0,-1-1 0,2 1 0,-2 0 0,1 0 0,-1-1 0,1 1 0,1 0 0,-1 0 0,-3 4 0,1-1-7,1-1 0,0 1 0,-1 0 0,2 0 0,0 0 0,-1 0 0,1 0 0,0 0 0,1 1 0,-2 5 0,3-9-50,0 0 1,-1 0-1,1 0 0,0 0 0,0-2 0,0 2 0,0 0 0,1 0 1,-1 0-1,0 0 0,1-1 0,0 0 0,-1 1 0,1 0 0,0-1 1,-1 1-1,1-1 0,0 0 0,0 1 0,0-1 0,0 0 0,0 1 1,1-1-1,-1 0 0,0 0 0,0 1 0,3-1 0,-2 0-6,0-1-1,0 1 0,-1-1 0,1 1 0,1-1 1,-1 0-1,0 0 0,-1 0 0,1 0 0,1 0 1,-1-1-1,0 1 0,0-1 0,-1 1 1,2-1-1,-1 0 0,0 1 0,0 0 0,-1-2 1,1 1-1,-1 0 0,4-2 0,2-3-32,0-2-1,0 2 1,-1-1 0,1-1-1,-2 0 1,0 0-1,6-11 1,6-7-123,-13 20 47,-5 14 65,1 1-1,1-1 0,-1 2 1,1-2-1,0 1 0,1-1 1,6 16-1,-8-23 1,0-1 0,0 1 0,1-1 1,-1 1-1,0-1 0,1 1 0,-1-1 0,1 0 1,-1 0-1,0 1 0,1-1 0,-1 1 0,1-1 1,-1 0-1,1 1 0,0-1 0,-1 0 0,1 0 0,-1 1 1,1-1-1,-1 0 0,0 0 0,1 0 0,-1 0 1,1 0-1,0 1 0,-1-1 0,1-1 0,0 1 1,-1 0-1,1 0 0,-1 0 0,1 0 0,0 0 1,-1 0-1,1-1 0,-1 1 0,1 0 0,0 0 0,-1-1 1,0 1-1,0-1 0,1 1 0,-1 0 0,1-1 1,-1 1-1,0 0 0,1 0 0,0-2 0,12-14-1110</inkml:trace>
  <inkml:trace contextRef="#ctx0" brushRef="#br0" timeOffset="1">228 79 7040,'-1'-5'496,"0"-1"1,1 0-1,-1 1 1,1-1-1,0 1 1,1-2-1,0 2 1,0-1-1,-1 1 0,4-10 1,-5 9 3631,0 5-3247,2 5 574,0 0-1279,-1 1 1,0-1-1,0 1 1,0 0-1,0 0 0,-2 5 1,0 21 508,5 41 1043,-9 95 0,3-68-2134,3-91-362</inkml:trace>
</inkml:ink>
</file>

<file path=word/ink/ink18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8.300"/>
    </inkml:context>
    <inkml:brush xml:id="br0">
      <inkml:brushProperty name="width" value="0.05" units="cm"/>
      <inkml:brushProperty name="height" value="0.05" units="cm"/>
    </inkml:brush>
  </inkml:definitions>
  <inkml:trace contextRef="#ctx0" brushRef="#br0">0 30 8192,'12'-2'6770,"-1"-2"-3437,-8 3-3206,-1 0-1,1 0 0,1 0 1,-2 0-1,2 0 0,-1 1 1,4-1-1,52-1-425,-29 3-596,-26 0 167,1 0 0,-1-1 1,1 1-1,-1-1 0,1-1 0,0 1 1,-1-1-1,8-1 0,-11 1-82,-4-13 1029,-3 17 1948,-2 0 204,6-3-2029,0 1 0,-1 0 0,1 0-1,1 0 1,-1 1 0,0-1 0,0 0 0,0 0 0,0 0 0,1 1 0,-1 0 0,0 0-1,1 0 1,-1-1 0,1 1 0,-2 3 0,1-2-34,-1 1 1,1-1-1,0 0 0,1 1 1,0 0-1,-1-1 1,1 1-1,0-1 0,-2 7 1,3-8-204,0-1 1,0 1 0,0 0 0,0-1-1,0 0 1,0 1 0,1-1 0,-1 1-1,0 0 1,1-1 0,-1 1 0,2 1-1,-1-3-85,0 0-1,0 1 1,0-1-1,-1 0 0,1 0 1,0 0-1,-1 0 1,1 0-1,0 0 0,0-1 1,0 1-1,0 0 1,0 0-1,-1-1 0,1 1 1,0 0-1,0-1 1,-1 1-1,0-1 0,1 1 1,0 0-1,-1 0 1,1-1-1,0 1 0,-1-1 1,2-1-1,0 0-69,0-1 0,0 2 0,0-2-1,0 1 1,0-1 0,-1 1 0,1 0-1,-1-1 1,0 0 0,2-4 0,-1 3-61,0 1 1,-1-1-1,1 1 0,0-1 1,5-6-1,-6 10 51,-1-1 50,0 1 0,1 0 1,-1 0-1,1-1 0,-1 1 1,0 0-1,0-1 0,1 1 1,-1 0-1,0-1 0,1 1 1,-1 0-1,0-1 0,0 1 1,0 0-1,1 0 0,-1 0 0,0-1 1,0 1-1,0-1 0,0 1 1,0-1-1,0 1 0,0-1 1,0 1-1,0 0 0,0-1 1,0 0-1,0 0 95,7 17 321,-5-13-390,-1 1 1,1-1-1,0 0 1,-1 0-1,2 1 0,-1-2 1,1 1-1,-1 0 1,0-1-1,1 0 1,0 1-1,0-1 1,0 1-1,0-2 1,1 1-1,-2 0 1,2-1-1,0 1 1,-2-1-1,2 0 1,7 1-1,18-5-144</inkml:trace>
</inkml:ink>
</file>

<file path=word/ink/ink18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48.897"/>
    </inkml:context>
    <inkml:brush xml:id="br0">
      <inkml:brushProperty name="width" value="0.05" units="cm"/>
      <inkml:brushProperty name="height" value="0.05" units="cm"/>
    </inkml:brush>
  </inkml:definitions>
  <inkml:trace contextRef="#ctx0" brushRef="#br0">13 266 6656,'1'0'164,"-1"1"1,0-1 0,1 1-1,-1-1 1,0 1 0,0-1-1,0 1 1,0-1 0,0 1-1,0-1 1,0 1-1,0-1 1,1 1 0,-1-1-1,0 0 1,0 0 0,0 1-1,0-1 1,0 1 0,0-1-1,0 1 1,-1-1 0,1 2-1,-9 13 1417,8-14-1012,-1 3 1656,4-8-1386,0-1-108,-5 4 1170,2 1-1891,1 0 0,0 0 0,0-1 0,0 1 1,-1 0-1,1 0 0,0 0 0,0 0 0,0 0 1,0 0-1,-1-1 0,1 1 0,0 0 0,0 0 0,0 0 1,0 0-1,0-1 0,0 1 0,-1 0 0,1 0 1,0 0-1,0-1 0,0 1 0,0 0 0,0 0 0,0 0 1,0 0-1,0 0 0,0 0 0,0 0 0,0 0 1,0-1-1,0 1 0,0 0 0,0 0 0,0 0 0,0-1 1,0 1-1,1 0 0,-1 0 0,0 0 0,0-1 0,0 1 1,0 0-1,0 0 0,0 0 0,1 0 0,-1-1 1,0 1-1,0 0 0,6-13 879,42-30 2204,-37 28-2645,0-1 1,10-21-1,-14 22-347,2 2 0,-1-2 0,17-19 0,-21 33-94,-3 9-38,-4 17-59,1-7 76,2-14 14,0 2 0,0-2 0,0 2 0,0-2 0,1 2 0,0-2 0,0 2 0,1-2 0,-1 1 0,1-1 0,3 8 0,-5-11 1,1-1-1,-1 0 1,0 1 0,1-1-1,-1 0 1,0 1-1,1-1 1,-1 0 0,1 0-1,-1 1 1,0-1-1,1 0 1,-1 0-1,1 0 1,-1 1 0,0-1-1,0 0 1,1 0-1,-1 0 1,1 0 0,-1 0-1,1 0 1,-1 0-1,1 0 1,-1 0 0,1 0-1,-1-1 1,1 1-1,-1 0 1,1 0-1,-1 0 1,0-1 0,1 1-1,-1 0 1,1 0-1,-1-1 1,0 1 0,1-1-1,12-12 75,-12 12-66,9-13-3,0 0 0,0 0-1,13-31 1,15-47-8,-38 91 2,1 1-2,-1 0 1,0 0-1,0 0 0,0 0 0,0 0 1,0 0-1,0 0 0,0 0 0,0 1 1,0-1-1,0 0 0,0 0 0,0 0 0,0 0 1,0 0-1,0 0 0,0 0 0,0 0 1,0 0-1,0 0 0,0 0 0,0 0 0,1 0 1,-1 0-1,0 0 0,0 0 0,0 0 1,0 0-1,0 0 0,0 0 0,0 0 1,0 0-1,0 0 0,0 0 0,0 0 0,0 0 1,0 0-1,0 0 0,0 0 0,0 0 1,0-1-1,1 1 0,-1 0 0,0 0 0,0 0 1,0 0-1,0 0 0,0 0 0,0 0 1,0 0-1,0 0 0,0 0 0,1 9-31,-1 15 32,-2 3 1,-2-4 3,3-1 1,0 1 0,1-1-1,1 0 1,7 45 0,-7-65-14,-1-1-53,1 1-1,-1 0 1,0 0 0,1 0-1,-1-1 1,1 0 0,0 1-1,0 0 1,0-1 0,0 1 0,0-1-1,0 1 1,2 1 0,10 4-727</inkml:trace>
</inkml:ink>
</file>

<file path=word/ink/ink18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2.643"/>
    </inkml:context>
    <inkml:brush xml:id="br0">
      <inkml:brushProperty name="width" value="0.05" units="cm"/>
      <inkml:brushProperty name="height" value="0.05" units="cm"/>
    </inkml:brush>
  </inkml:definitions>
  <inkml:trace contextRef="#ctx0" brushRef="#br0">157 24 7040,'-11'-9'5756,"10"9"-5484,0-1 0,-1 1 1,1-1-1,0 1 0,-1-1 1,1 0-1,1 0 0,-1 0 1,0 0-1,0-1 0,-2 0 1,3 2-247,-1-1 1,1 1-1,-1-1 1,0 1-1,1 0 1,-1 0-1,0-1 1,1 1 0,0 0-1,-1 0 1,1 0-1,-1-1 1,0 1-1,1 0 1,-1 0-1,0 0 1,0 0 0,1 0-1,-1 1 1,0-1-1,1 0 1,-1 0-1,0 0 1,1 1-1,-20 4 637,20-5-646,-24 5 730,21-5-653,0 1 0,1-1 0,-1 1 0,0-1-1,1 0 1,-1 1 0,0 0 0,0 0 0,-4 3 0,4-2-16,1-1 0,-1 1 0,0 1 0,0-1 0,1 0 0,-1 1 0,1-1 0,0 1 0,0-1 0,0 1 0,0 1 0,0-2 0,1 1 0,-1 1 0,1-1 0,0 0 0,0 1 0,0-2 0,0 2 0,0 4 0,1-5-49,1 0 0,-1 0 0,1 0 0,0 1 0,0-2 0,0 1 0,-1 0 0,1 0 0,1 0 0,-1 0-1,1 0 1,0-1 0,0 1 0,-1-1 0,1 0 0,1 0 0,-1 1 0,0-1 0,0 0 0,1-1 0,0 1 0,4 3 0,-6-4-22,0 0 1,1-1 0,-1 0-1,0 1 1,0-1 0,1 1-1,0-1 1,-1 1 0,1-1-1,-1 0 1,0 1 0,1-1-1,-1 0 1,1 0 0,0 0-1,-1-1 1,1 1 0,-1 0-1,0-1 1,1 1 0,1-1-1,0 0-2,-2 0-1,2-1 0,-1 1 0,1-1 0,-2 0 1,1 1-1,0-1 0,0-1 0,0 1 0,0 0 0,0-3 1,2 0 7,-1-2 0,0 2 0,-1-2 1,1 2-1,-1-1 0,-1-1 0,1 1 1,-1 0-1,1-12 0,-4-9 116,1 19-85,3 14-36,1 0 1,-1-1 0,0 1-1,1-1 1,0 1-1,1-1 1,-1 1 0,1-2-1,-1 1 1,2 0-1,-1-1 1,0 0 0,8 5-1,-3-2-7</inkml:trace>
</inkml:ink>
</file>

<file path=word/ink/ink18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7.944"/>
    </inkml:context>
    <inkml:brush xml:id="br0">
      <inkml:brushProperty name="width" value="0.05" units="cm"/>
      <inkml:brushProperty name="height" value="0.05" units="cm"/>
    </inkml:brush>
  </inkml:definitions>
  <inkml:trace contextRef="#ctx0" brushRef="#br0">39 50 5760,'0'0'229,"0"-1"0,0 1 1,0 0-1,0 0 0,0 0 1,1-1-1,-1 1 0,0 0 0,0-1 1,0 1-1,1-1 0,-1 1 1,0 0-1,1-1 0,-1 1 1,0 0-1,1 0 0,-1-1 0,0 1 1,1 0-1,-1 0 0,0-1 1,1 1-1,-1 0 0,1 0 1,-1 0-26,0 1 0,0-1 0,0 0 0,0 1 0,0-1 0,0 1 1,0-1-1,0 0 0,-1 1 0,1-1 0,0 0 0,0 1 1,0-1-1,-1 0 0,1 1 0,0-1 0,0 0 0,-1 0 1,1 0-1,0 0 0,-1 0 0,1 1 0,0-1 0,-1 0 0,1 0 1,0 0-1,-1 0 0,0 1 0,0 1-88,1 1 0,-1-1-1,0 0 1,1 0 0,-1 1 0,0-1-1,1 1 1,0 3 0,-1-3 37,-2 7 284,0 0 0,0 0 1,-1-1-1,0 1 0,-7 9 1,10-18-183,-1-6-67,0-6 73,3 5-150,0 1 0,0 0 0,0 0 0,0-1 0,1 1 0,0 0 0,1 0 0,-1 0 0,0 1 0,1-1 0,0 0 0,1 1 0,-1-1 0,8-6 0,8-13 208,-16 21-318,-1 0 0,1 0 1,0 1-1,-1 0 1,1-1-1,0 1 1,4-2-1,-6 4-3,0-1-1,-1 1 0,1-1 1,0 1-1,0-1 1,0 1-1,0 0 1,-1-1-1,1 1 1,0 0-1,0 0 1,0 0-1,0 0 0,0 0 1,0 0-1,0 0 1,0 0-1,0 0 1,-1 0-1,0 0 1,1 1-1,0-1 0,0 0 1,0 1-1,0-1 1,0 1-1,0-1 1,0 1-1,-1-1 1,1 1-1,0-1 1,0 0-1,-1 1 0,0 0 1,1 0-1,-1-1 1,1 2-1,2 3 3,0-1 0,-1 2 0,-1-2 0,1 1 0,0 0 0,-1 1 0,0-2 0,0 2 0,0-1 0,-1 0 0,0 0 0,0 1 0,0-1 0,-2 7 0,1 52 171,1-63-448,10-1-2689</inkml:trace>
</inkml:ink>
</file>

<file path=word/ink/ink18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8.618"/>
    </inkml:context>
    <inkml:brush xml:id="br0">
      <inkml:brushProperty name="width" value="0.05" units="cm"/>
      <inkml:brushProperty name="height" value="0.05" units="cm"/>
    </inkml:brush>
  </inkml:definitions>
  <inkml:trace contextRef="#ctx0" brushRef="#br0">166 40 6400,'-3'-22'8308,"2"21"-8122,1 0 1,0 1-1,-1-1 0,1-1 1,-1 1-1,0 0 0,0 0 0,1 0 1,-1 1-1,0-1 0,0 0 0,-2-1 1,2 2-99,-1-1 0,-1 0 0,1 0 0,0 1 0,0-1 0,-1 1 0,1-1 0,-1 1 0,2 0 0,-2 0 0,1 0 0,-1 0 0,1 1 0,0-1 0,-3 2 0,-41 8 1597,42-9-1609,0 0-1,1 0 0,0 0 1,-1 1-1,1 0 0,0 0 1,0 1-1,-1-2 0,2 2 1,-1-1-1,0 1 0,1 0 1,0-1-1,-1 1 0,1 1 1,0-2-1,-2 7 0,2-8-32,0 1 1,1 1-1,0-1 0,-1 1 0,2-1 0,-1 0 0,0 1 0,0 0 0,1-1 0,-1 1 0,1 0 0,-1 0 0,1-1 0,0 0 0,0 1 0,0 0 0,1-1 0,-1 1 0,1 0 0,-1 0 0,1-1 0,0 0 0,0 1 0,1 3 0,0-4-32,0-1 0,0 1 0,0-1 0,-1 0 0,1 1 0,0-1 0,0 0 0,0-1 0,0 1-1,0-1 1,0 1 0,0 0 0,0-1 0,0 0 0,0 1 0,0-1 0,1 0 0,-1 0 0,4-1 0,-1 1 7,0-1 0,0 0 0,0 0 0,0 0 0,0-1 0,0 0 0,5-3 0,1 0 12,0-2 0,-1 0 0,0 0-1,17-17 1,-24 21-42,0 0 1,-2-2-1,2 1 0,-1 1 0,0-2 0,0 1 0,1-5 1,-2 6-1,0 2 5,-1 1 1,0-1 0,0 1-1,0-1 1,1 0-1,-1 1 1,0-1 0,0 1-1,0-1 1,0 1 0,0-1-1,0 1 1,0-1-1,0 1 1,0-1 0,0 1-1,0 0 1,0-1 0,-1 1-1,1-2 1,-4 1-6,4 0 8,-1 4 4,0-1 0,0 1 0,0 0 0,0 0 0,1-1 0,-1 0 0,1 1 0,-1 0 0,1-1 0,0 1 0,0 0 0,1 3 0,0-1-6,0 0 0,0-2 1,0 2-1,1-2 0,-1 1 0,1 1 0,0-2 0,3 6 0,-5-9-48,1 2-1,0-1 1,0 0 0,-1 0-1,1 0 1,0 0 0,0 0-1,0 0 1,0 0 0,0 0-1,0-1 1,0 0 0,0 1-1,0 0 1,0-1 0,1 1-1,-1-1 1,0 1 0,1-1-1,-1 1 1,-1-1 0,2 0-1,-1 0 1,0 0 0,1 0-1,-1 0 1,1 0 0,-1 0-1,-1 0 1,2-1 0,1 1-1,7-6-1225</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7.891"/>
    </inkml:context>
    <inkml:brush xml:id="br0">
      <inkml:brushProperty name="width" value="0.05" units="cm"/>
      <inkml:brushProperty name="height" value="0.05" units="cm"/>
    </inkml:brush>
  </inkml:definitions>
  <inkml:trace contextRef="#ctx0" brushRef="#br0">83 9 7424,'-5'-9'11748,"4"9"-11369,-13 2 2715,-13 13-2956,24-11 45,0 0 0,0-1 0,1 2 0,-1-1-1,1 0 1,0 0 0,0 1 0,0-1 0,-2 10 0,1-5-38,1 1 1,0 0-1,0 18 1,1-25-133,1 0 1,0-1-1,0 1 0,0 0 0,1 0 1,-1-1-1,1 1 0,-1 0 1,1 0-1,0-1 0,0 1 1,0-1-1,0 1 0,1-1 1,-1 1-1,1-1 0,-1 0 0,1 0 1,0 0-1,0 0 0,0 0 1,0 0-1,0 0 0,0 0 1,1-1-1,-1 1 0,0-1 1,1 0-1,-1 0 0,1 0 0,0 0 1,-1 0-1,4 0 0,1 0-294,0 0 0,0-1 0,0-1-1,0 1 1,0-1 0,0 0 0,0 0-1,0-1 1,-1 0 0,1 0 0,11-6-1,16-11-2406</inkml:trace>
  <inkml:trace contextRef="#ctx0" brushRef="#br0" timeOffset="1">296 13 7424,'0'1'157,"-1"0"1,0 0-1,1 0 0,-1 0 1,1 0-1,-1-1 0,0 1 1,0 0-1,0 0 1,1-1-1,-1 1 0,0-1 1,0 1-1,0-1 1,-1 1-1,-7-5 2779,8 3-2667,1 0 0,-1 1 0,1-1 0,-1 1 0,0-1-1,1 1 1,-1-1 0,0 1 0,1-1 0,-1 1 0,0 0 0,0-1 0,0 1 0,1 0-1,-1 0 1,0 0 0,0 0 0,0-1 0,1 1 0,-1 0 0,0 0 0,0 0 0,0 1-1,1-1 1,-1 0 0,-1 0 0,-1 2-163,0-1-1,1 1 0,-1 0 1,1 0-1,-1-1 1,1 2-1,0-1 1,-1 0-1,1 0 1,0 1-1,1-1 1,-1 1-1,0 0 1,1-1-1,-1 1 1,1 0-1,-2 5 1,0 1 103,0 1 0,0-1 0,1 1 0,-1 14 0,2-21-170,1 1-1,0-1 1,1 0-1,-1 0 1,0 0 0,1 0-1,0 0 1,-1 0-1,1 0 1,1 0 0,-1 0-1,0 0 1,1 0 0,-1 0-1,1-1 1,0 1-1,0 0 1,0-1 0,0 0-1,0 0 1,1 1-1,-1-1 1,1-1 0,-1 1-1,1 0 1,3 1 0,-3-2-33,-1 0 0,0 0 0,1-1 0,-1 1 0,1-1 1,-1 1-1,1-1 0,-1 0 0,1 0 0,-1 0 0,1 0 1,-1-1-1,1 1 0,-1-1 0,0 1 0,1-1 0,-1 0 1,1 0-1,-1 0 0,0 0 0,0 0 0,0-1 0,0 1 1,0-1-1,0 1 0,0-1 0,0 0 0,0 1 1,-1-1-1,1 0 0,-1 0 0,0-1 0,1 1 0,0-2 1,1-3-9,-1 0 0,1 0 1,-2 0-1,1 0 0,-1 0 1,0 0-1,0 0 0,-1 0 1,0-1-1,0 1 1,-1 0-1,-1-10 0,1 15-4,1 0 0,-1 1 0,0-1 0,0 0 0,0 1 0,0-1 0,0 1-1,0-1 1,0 1 0,0 0 0,0-1 0,-1 1 0,1 0 0,0 0 0,-1 0 0,1 0 0,-1 0-1,1 0 1,-4-1 0,-7-5-512,8 4 6</inkml:trace>
</inkml:ink>
</file>

<file path=word/ink/ink18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9.033"/>
    </inkml:context>
    <inkml:brush xml:id="br0">
      <inkml:brushProperty name="width" value="0.05" units="cm"/>
      <inkml:brushProperty name="height" value="0.05" units="cm"/>
    </inkml:brush>
  </inkml:definitions>
  <inkml:trace contextRef="#ctx0" brushRef="#br0">29 3 7680,'4'-3'9382,"-4"3"-9212,7 10 2437,-32 32-601,22-36-1779,1 0 1,-1-1-1,2 2 1,-1-1-1,0 7 1,1-11-188,1 0 1,0 0-1,-1 0 1,1 0-1,0 0 1,1 0-1,-1 0 1,0 0-1,0 0 1,1 0 0,-1 0-1,1 0 1,0 0-1,0 0 1,-1-1-1,1 1 1,0 0-1,1 0 1,1 2 0,-2-4-36,-1 0 0,1 0 0,0 0 0,0 1 0,0-1 1,-1 0-1,1 0 0,0 0 0,0-1 0,0 1 0,-1 0 1,1 0-1,0 0 0,0 0 0,0-1 0,-1 1 1,1 0-1,0-1 0,-1 1 0,1-1 0,0 1 0,-1-1 1,1 1-1,0-1 0,-1 1 0,1-1 0,-1 0 0,1 1 1,-1-1-1,1 0 0,-1 1 0,1-3 0,5-3-26,28-30-365,-15 15-231,-17 20 566,-1-1 0,0 1 0,0-1 0,0 0-1,0 1 1,0-1 0,0 0 0,0 0 0,0 0-1,-1 0 1,1 0 0,-1 0 0,1 0 0,-1-2-1,1-11-332</inkml:trace>
</inkml:ink>
</file>

<file path=word/ink/ink18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9.394"/>
    </inkml:context>
    <inkml:brush xml:id="br0">
      <inkml:brushProperty name="width" value="0.05" units="cm"/>
      <inkml:brushProperty name="height" value="0.05" units="cm"/>
    </inkml:brush>
  </inkml:definitions>
  <inkml:trace contextRef="#ctx0" brushRef="#br0">13 91 11264,'-1'10'4672,"-4"147"1721,5-130-6109,-1-11-290,0-12 12,1 2 0,0-2 0,0 1 0,0-1 0,0 2 0,1-2 0,2 9 0,-3-12 122,-3-11 128,2-4-237,-1 1-1,0-1 0,1 0 0,1 1 1,1-1-1,2-15 0,-2 27-41,-1-1 0,0 1 0,1 0 0,0 0 0,0 0 0,0 0 0,0-1 0,1 1 0,-1 1-1,1-1 1,-2 0 0,2 0 0,0 1 0,-1-1 0,1 1 0,0 0 0,3-3 0,6-2-159,-1 0 1,16-6-1,7-3-10,-11 0 156,25-23 0,5-3-41,-49 38 40,0 0-1,1 0 1,-2 0 0,1-1-1,0 1 1,3-6-1,-5 8 36,-1 0-1,1 1 0,-1-1 1,1 1-1,-1 0 0,1-1 0,-1 0 1,1 1-1,-1-1 0,0 0 1,0 0-1,1 0 0,-1 1 0,0-1 1,0 0-1,0 0 0,0 0 1,0 1-1,0 0 0,0-1 0,0 0 1,0 0-1,0 0 0,0 1 0,-1-1 1,1 0-1,0 0 0,0 0 1,-1 1-1,1-1 0,-1 0 0,1 1 1,-1-1-1,1 1 0,-1 0 1,1-1-1,-1 0 0,1 1 0,-1-1 1,0 1-1,1-1 0,0 1 1,-1 0-1,-1-1 0,1 1-2,-1 0 0,0 0 0,0 0 0,1 0 0,-1 0 0,0 1 0,0-1 0,1 1 0,-1-1 0,1 1 0,-3 1 0,-6 1 108,8-2-89,1-1 0,0 1 1,0 0-1,0 0 1,0 0-1,0 0 0,0 0 1,0 0-1,0-1 1,0 1-1,0 0 0,1 0 1,-1 0-1,0 1 1,1-1-1,0 0 0,-1 1 1,1-2-1,0 1 1,-1 1-1,1-1 0,0 1 1,0-1-1,-1 2 1,-1 35 243,2-36-236,0 4 77,0 2 1,0-1 0,1-1 0,0 2 0,1-1-1,1 7 1,-2-13-79,-1 1 0,1 0 0,0 0-1,0 0 1,0-1 0,0 0 0,0 1 0,0-1-1,0 1 1,1-1 0,-1 1 0,1-1-1,-1 0 1,1 0 0,-1 0 0,0 0 0,1 0-1,0 0 1,0 0 0,0-1 0,-1 1-1,1 0 1,0-1 0,0 0 0,0 1 0,0-1-1,-1 0 1,4 0 0,-3 0-40,0 0 0,1 0 0,-1 0 0,1-1 0,-2 1 0,2-1 0,-1 0 0,3-1 0,19-16-237</inkml:trace>
</inkml:ink>
</file>

<file path=word/ink/ink18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2:59.810"/>
    </inkml:context>
    <inkml:brush xml:id="br0">
      <inkml:brushProperty name="width" value="0.05" units="cm"/>
      <inkml:brushProperty name="height" value="0.05" units="cm"/>
    </inkml:brush>
  </inkml:definitions>
  <inkml:trace contextRef="#ctx0" brushRef="#br0">77 0 7296,'-3'3'682,"1"-1"1,0 1 0,1 0-1,0 0 1,-1-1 0,1 1-1,0 1 1,-2 4 0,-8 20 4760,-11 8-3929,17-30-1139,0 1 0,1 1-1,0-1 1,-5 12 0,32-43 1311,-20 21-1633,0-1 0,1 0 0,-1 1 1,0 0-1,1-1 0,0 2 1,0-1-1,1 1 0,-2-1 1,2 2-1,6-4 0,-8 3-52,9-4 58,7-1-161,-13 6 75,-1 2-27,-4 12 28,-2 8 64,0-13-4,1-11 1,0 0-26,1 0 0,-1 1-1,1 0 1,0-1 0,0 1 0,1-1 0,-1 2 0,0-2 0,1 1-1,-1 0 1,0 0 0,1 1 0,0-1 0,0 0 0,0 0-1,2-2 1,10-9 140,-13 12-149,0 0 0,0 0 0,0 1 0,0-1 0,0 0 0,0 1 0,1-1 0,-1 1 0,0-1 0,1 1 0,-1 0 0,-1 0 0,2 0 0,-1 0 0,1 0 0,1 0 1,-1 0-7,0 0 1,1 0-1,0 0 1,-1 0-1,0-1 1,0 0-1,5-1 1,-7 1 2,0 1 0,0 0 0,1 0-1,-1 0 1,0-1 0,1 1 0,-1 0 0,0 0 0,1 0 0,-1 0-1,0 0 1,1 0 0,-1 0 0,1 0 0,-1 0 0,0 0 0,1 0 0,-1 0-1,1 0 1,-1 0 0,0 0 0,1 0 0,-1 0 0,0 0 0,1 1 0,-1-1-1,0 0 1,1 0 0,-1 0 0,0 1 0,4 11-13,-6 22 9,1-22-86,1-10 86,0-1-37,0 0-1,0 0 1,0-1-1,0 1 1,0 0-1,0-1 1,0 1-1,1 0 1,-1-1-1,0 1 1,0 0-1,1 0 1,-1 0-1,0-1 1,1 1 0,-1 0-1,1 0 1,-1-1-1,2 1 1,6 6-746</inkml:trace>
</inkml:ink>
</file>

<file path=word/ink/ink18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3:00.348"/>
    </inkml:context>
    <inkml:brush xml:id="br0">
      <inkml:brushProperty name="width" value="0.05" units="cm"/>
      <inkml:brushProperty name="height" value="0.05" units="cm"/>
    </inkml:brush>
  </inkml:definitions>
  <inkml:trace contextRef="#ctx0" brushRef="#br0">34 81 8448,'3'-2'1002,"-2"1"0,1-1 1,1 0-1,-1-1 1,0 1-1,-1 0 0,3-5 1,-3 6-616,0-1 1,0 2-1,0-1 0,0-1 1,0 1-1,-1 0 1,1-1-1,0 1 1,0 0-1,1 0 0,-1 1 1,3-2-1,-4 1-373,0 1 0,0 0 0,1-1 0,-1 1 0,0 0 0,1-1 0,-1 1 0,0 0 0,1-1 1,-1 1-1,0-1 0,0 1 0,0 0 0,1-1 0,-1 1 0,0-1 0,0 1 0,0-1 0,0 1 0,0 0 0,0 0 0,1-1 0,-1 1 0,0-1 0,-1 1 0,1-1 0,0 1 0,0-1 0,0 1 0,0-1 0,0 1 0,0-1 0,-1 1 0,1 0 0,0-1 0,0 1 0,-1-1 0,-5-17-35,6 17 26,0 1-1,-1-1 1,1 0 0,0 1-1,0-1 1,-1 1-1,1-1 1,-1 1-1,1 0 1,0 0 0,-1-1-1,1 1 1,-1-1-1,1 1 1,-1-1-1,1 1 1,0 0 0,-1-1-1,1 1 1,-1 0-1,0-1 1,1 1-1,-1 0 1,1 0 0,-1 0-1,0 0 1,-1 0-1,1 0-4,0 0 0,0 1 0,0-1 0,0 0 0,0 1 0,-1 0 0,1-1 0,0 1 0,0 0 0,0-1 0,0 1 0,1-1 0,-2 2 0,-2 2 22,1-1-1,0 1 0,0 1 1,0-2-1,0 2 0,-2 5 1,3-4 82,0 1 0,1-1 0,-1 0 0,-1 11 1,3-15-53,0 0 0,0 0 0,0 1 0,0-1 0,0 0 1,1 0-1,-1 0 0,1 1 0,-1-1 0,1 0 1,0 0-1,0 0 0,-1 1 0,1-1 0,0-1 0,3 4 1,-3-4-19,0 0 1,1 0 0,-2 0-1,1 0 1,1-1 0,-1 0-1,0 1 1,1-1 0,-1 1 0,1-1-1,-1 1 1,0-1 0,1 0-1,-1 0 1,1 0 0,-1 1-1,1-2 1,-1 1 0,0 0 0,1 0-1,-1 0 1,1-1 0,-1 1-1,1-1 1,1 0 0,3-1 6,-1 0 1,1-1-1,-2 0 0,10-6 1,-8 3-90,1 0 1,0 2-1,0-1 1,1 1-1,0-1 0,0 2 1,-1-1-1,1 1 1,1 1-1,0-1 0,-1 1 1,11-2-1,-3 0-142,-9 3-26,-5 11 110,-3 1 117,2 18 59,-1-27-67,0-1 0,1 0 0,-1 0-1,0 1 1,1-1 0,-1 1 0,1-1-1,-1 1 1,0-1 0,1 0 0,0 0-1,0 0 1,0 0 0,0 0 0,0 1 0,2 1-1,-2-3-9,-1 0 0,0 0-1,0 1 1,1-1 0,-1 0-1,1 0 1,-1 0-1,1 0 1,-1 0 0,1 0-1,-1 0 1,1 0 0,0 0-1,-1 0 1,1 0 0,-1 0-1,1 0 1,-1 0 0,1 0-1,-1 0 1,1 0-1,-1 0 1,0-1 0,0 1-1,1 0 1,-1 0 0,1-1-1,-1 1 1,1-1 0,11-12-655,-12 13 648,10-15-882</inkml:trace>
</inkml:ink>
</file>

<file path=word/ink/ink18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3:00.823"/>
    </inkml:context>
    <inkml:brush xml:id="br0">
      <inkml:brushProperty name="width" value="0.05" units="cm"/>
      <inkml:brushProperty name="height" value="0.05" units="cm"/>
    </inkml:brush>
  </inkml:definitions>
  <inkml:trace contextRef="#ctx0" brushRef="#br0">47 45 7808,'0'-7'1120,"-1"2"0,1-1 0,-1 1 0,2-1 0,0-9 4693,1 26-3616,3 13-1991,-1 2 1,-2-1-1,-1 1 0,-2 29 0,0-11 214,-1 165 1030,2-209-1499,1 1-1,-1-1 0,0 0 1,0 1-1,0-1 0,-1 1 1,1-1-1,0 0 1,0 1-1,0-1 0,0 0 1,0 1-1,0-1 0,0 1 1,-1-1-1,1 0 0,0 1 1,0-1-1,-1 0 1,1 0-1,0 1 0,0-1 1,-1 0-1,1 0 0,0 1 1,-1-1-1,1 0 0,-2 1-458,0 2-922</inkml:trace>
  <inkml:trace contextRef="#ctx0" brushRef="#br0" timeOffset="1">1 347 7040,'6'4'3456,"-2"-4"-1024,2 0 1535,1 0-3071,2-2 128,-9 0 384,6-2 0,12-1-1792,-2-1 0,7-3 1152,11-4 128,-13 2-896,3 5 0</inkml:trace>
</inkml:ink>
</file>

<file path=word/ink/ink18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3:02.515"/>
    </inkml:context>
    <inkml:brush xml:id="br0">
      <inkml:brushProperty name="width" value="0.05" units="cm"/>
      <inkml:brushProperty name="height" value="0.05" units="cm"/>
    </inkml:brush>
  </inkml:definitions>
  <inkml:trace contextRef="#ctx0" brushRef="#br0">2 194 7424,'0'0'135,"0"0"0,0 0 1,-1 0-1,1-1 0,0 1 0,0 0 1,0 0-1,0-1 0,0 1 1,0 0-1,0 0 0,0-1 0,0 1 1,0 0-1,0 0 0,0-1 0,0 1 1,0 0-1,0 0 0,0-1 1,0 1-1,0 0 0,0 0 0,0-1 1,1 1-1,-1 0 0,0 0 1,0 0-1,0-1 0,0 1 0,0 0 1,1 0-1,-1 0 0,0 0 0,0-1 1,0 1-1,1 0 0,-1 0 1,0 0-1,0 0 0,0 0 0,1 0 1,-1-1-1,0 1 0,0 0 1,1 0-1,-1 0 0,0 0 0,0 0 1,1 0-1,-1 0 0,0 0 0,0 0 1,1 0-1,-1 0 0,0 0 1,0 1-1,1-1 0,-1 0 0,0 0 1,0 0-1,1 0 0,-1 0 1,0 0-1,0 0 0,1 1 0,13 2 1063,80-1 1490,46-2-1129,442-13 935,-348-2-1982,-87 10-486,-22 2-31,23-3 5,31-4 0,44 1 97,-117 8-66,181-18-31,-166 10 0,6 6 0,19-2 0,97-5 128,284-2-128,-299 5 0,-10-3 0,-44 0 0,-66 5 0,67-1 0,150-1 0,-278 4-21,-45 3 41,-4-4-40,3 1-87,-1 3 89,1 0 1,-1 0-1,0 0 0,0 0 0,0 0 0,0-1 0,0 1 1,0 0-1,0 0 0,0 0 0,0 0 0,0 0 0,1 0 1,-1 0-1,0-1 0,0 1 0,0 0 0,0 0 0,0 0 0,0 0 1,0 0-1,0 0 0,0 0 0,0-1 0,0 1 0,0 0 1,0 0-1,0 0 0,0 0 0,0 0 0,0 0 0,0-1 1,0 1-1,-1 0 0,1 0 0,0 0 0,0 0 0,0 0 1,0 0-1,0 0 0,0-1 0,0 1 0,0 0 0,0 0 1,0 0-1,-1 0 0,1 0 0,0 0 0,0 0 0,0 0 1,0 0-1,0 0 0,0 0 0,0 0 0,-1 0 0,1 0 1,0 0-1,0 0 0,0 0 0,0 0 0,0 0 0,0 0 0,-1 0 1,1 0-1,0 0 0,0 0 0,0 0 0,0 0 0,-6-3-799,-13-5-463</inkml:trace>
</inkml:ink>
</file>

<file path=word/ink/ink18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49.590"/>
    </inkml:context>
    <inkml:brush xml:id="br0">
      <inkml:brushProperty name="width" value="0.05" units="cm"/>
      <inkml:brushProperty name="height" value="0.05" units="cm"/>
    </inkml:brush>
  </inkml:definitions>
  <inkml:trace contextRef="#ctx0" brushRef="#br0">37 2 256,'4'-1'14720,"-17"43"-12779,8-22-1161,2 0 0,-1 41 0,0-2 784,2-30-714,2-22-663,0-1 0,0 0 0,-1 0 0,0-1 0,0 2 0,0-2 0,-3 7 0,4-11-163,0 0 0,-1 0 0,1 0 0,0 0 0,0 0 0,0-1 0,0 1 0,0 1 0,0-1 0,0 0 0,0 0 0,0 0 0,0 0 0,1 0 0,-1 0 0,1-1 0,-1 1 0,0 0 0,1 0 0,0 0 0,0 1 0,1 5 110,-2-8-130,1 1 1,-1-1 0,1 1 0,-1-1 0,1 1 0,0 0-1,-1 0 1,1 0 0,-1-1 0,1 1 0,0 0 0,-1-1-1,1 1 1,0 0 0,-1 0 0,0 0 0,1 0 0,-1-1-1,1 1 1,0 0 0,0 0 0,-1 0 0,2 1 0,15-1-15,40 5-1014,-51-4-128,-2-1-128</inkml:trace>
</inkml:ink>
</file>

<file path=word/ink/ink18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49.956"/>
    </inkml:context>
    <inkml:brush xml:id="br0">
      <inkml:brushProperty name="width" value="0.05" units="cm"/>
      <inkml:brushProperty name="height" value="0.05" units="cm"/>
    </inkml:brush>
  </inkml:definitions>
  <inkml:trace contextRef="#ctx0" brushRef="#br0">17 139 7808,'8'-4'7228,"5"-5"-4723,-11 6-2276,4-1-131,-1 1 0,-1-1 0,1 0-1,-2-1 1,2 0 0,-1 1 0,-1-1 0,7-9 0,-10 12-93,1 0 1,0-1 0,0 2 0,-1-2 0,1 1 0,-1-1 0,1 1 0,-1 0 0,0 0-1,0-1 1,0 1 0,0 0 0,-1 0 0,1-1 0,-1 1 0,1 0 0,-1 0 0,0 0-1,0-1 1,1 1 0,-1 1 0,0-1 0,-1 0 0,1 0 0,-1 0 0,1 0 0,-3-2-1,4 3 8,-1 0-1,0 0 0,1 0 1,-1 1-1,1-1 0,-1 0 1,0 0-1,0 1 0,0 0 1,1-1-1,-1 1 0,0-1 1,0 1-1,1-1 1,-1 1-1,0-1 0,0 1 1,0 0-1,0 0 0,0-1 1,0 1-1,0 0 0,0 0 1,0 0-1,0 0 0,0 0 1,1 0-1,-1 0 0,0 1 1,0-1-1,0 0 0,0 0 1,0 1-1,0-1 0,0 1 1,0-1-1,0 1 0,0-1 1,1 1-1,-1-1 0,0 0 1,1 1-1,-1 0 0,0 0 1,1-1-1,-2 2 0,-2 4 272,1 2 0,-1-2 0,0 1-1,-3 14 1,2-8 43,4-7-123,-1 0 1,1-1 0,0 2 0,0-2 0,1 2-1,0-1 1,0-1 0,0 2 0,1-1 0,0 0-1,0 0 1,1-1 0,-1 2 0,5 7 0,-6-13-193,1 1 1,0 0 0,0-1 0,-1 1 0,1-1 0,0 0 0,-1 0 0,2 0 0,-1 0-1,0 0 1,0 0 0,1 1 0,-1-1 0,0 0 0,1-1 0,-2 1 0,2-1-1,-1 1 1,1-1 0,0 1 0,-1-1 0,1 1 0,-1-1 0,0 0 0,1 1-1,0-1 1,-1 0 0,3 0 0,1-1-254,0 0-1,0 1 1,0-2 0,0 2-1,0-2 1,0 1 0,6-5-1,5-2-1038</inkml:trace>
</inkml:ink>
</file>

<file path=word/ink/ink18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50.378"/>
    </inkml:context>
    <inkml:brush xml:id="br0">
      <inkml:brushProperty name="width" value="0.05" units="cm"/>
      <inkml:brushProperty name="height" value="0.05" units="cm"/>
    </inkml:brush>
  </inkml:definitions>
  <inkml:trace contextRef="#ctx0" brushRef="#br0">0 5 8704,'3'-5'8824,"3"16"-5944,3 19-2147,-4-9-84,-4-10-149,2 0 0,-1 0 0,1 0-1,1 0 1,5 10 0,-9-20-475,1-1 0,-1 1 0,1 0 0,0 0 0,-1 0 0,1-1 0,0 1 0,0 0 0,0-1 0,-1 1 0,1-1 0,0 1 0,0-1 0,0 1 0,0-1 0,0 1 0,0-1 0,0 0 0,0 0 0,0 0 0,0 1 0,0-1 0,0 0 0,0 0 0,0 0 0,0 0 0,0-1 0,0 1 0,0 0 0,0 0 0,0-1 0,0 1 0,0 0 0,0-1 0,0 1 0,0-1 0,0 1 0,0-1 0,-1 0 0,1 1 1,1-2-1,1-1-24,0 1 0,0-1 1,0 1-1,-1-1 1,1 0-1,-1 0 1,0 0-1,0 0 0,0 0 1,2-5-1,-1-2-275,0 0 1,-1 0-1,-1 0 0,0 0 0,0-10 1</inkml:trace>
</inkml:ink>
</file>

<file path=word/ink/ink18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50.737"/>
    </inkml:context>
    <inkml:brush xml:id="br0">
      <inkml:brushProperty name="width" value="0.05" units="cm"/>
      <inkml:brushProperty name="height" value="0.05" units="cm"/>
    </inkml:brush>
  </inkml:definitions>
  <inkml:trace contextRef="#ctx0" brushRef="#br0">0 148 7168,'1'1'274,"0"-1"-1,0 0 1,0 1 0,-1-1 0,1 0 0,-1 1 0,1-1 0,0 0-1,0 0 1,0 0 0,0 1 0,0-1 0,0 0 0,-1 0 0,1 0-1,0-1 1,0 1 0,-1 0 0,2-1 0,23-9 4057,19-19-1958,-41 25-2228,1 1 0,-2 0 0,1 0-1,0-1 1,0 0 0,-2 1 0,2-1 0,-1 1 0,0-1 0,0-1 0,-2 2 0,4-10 0,-3 11-148,-1 0 0,1 0 0,-1 1 0,1-1 0,-1 0 0,0 0 1,0 0-1,0 0 0,0 1 0,-1-1 0,1-1 0,0 1 0,-1 0 0,1 1 1,-1-1-1,0 0 0,0 1 0,0-1 0,0 0 0,1 1 0,-1-1 0,0 1 1,-1-1-1,1 0 0,0 1 0,-1 0 0,0-1 0,2 2 0,-2-1 0,0-1 1,-2 0-1,3 2 4,0 0 1,-1 0-1,1 0 0,-1 0 1,1 0-1,-1 0 1,1 1-1,0-1 1,0 1-1,-1-1 0,1 1 1,0-1-1,-1 1 1,1 0-1,0-1 1,0 0-1,0 1 0,0 0 1,0 0-1,-1 2 1,-19 19 352,18-17-165,-1 1 1,1-1 0,0 1-1,1-1 1,-1 2 0,1-2 0,-1 8-1,2-11-122,1 0-1,0 0 1,0 0-1,-1 1 1,1-1-1,1 0 1,-1 0 0,0 0-1,1 0 1,-1 1-1,0-2 1,1 1-1,-1 0 1,1 0-1,0 1 1,0-1-1,1-1 1,-1 1 0,0-1-1,1 1 1,-2 0-1,2 0 1,2 0-1,-1 2-60,0-1 1,1 0-1,0 0 0,0 0 0,0 0 1,0-2-1,0 2 0,0-1 0,1 0 0,0 0 1,-1-1-1,1 0 0,-1 0 0,1 0 1,0-1-1,0 1 0,-1-1 0,1 0 0,-1 0 1,2-1-1,-2 0 0,1 1 0,6-3 1,6-3-989,2 1-17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8.386"/>
    </inkml:context>
    <inkml:brush xml:id="br0">
      <inkml:brushProperty name="width" value="0.05" units="cm"/>
      <inkml:brushProperty name="height" value="0.05" units="cm"/>
    </inkml:brush>
  </inkml:definitions>
  <inkml:trace contextRef="#ctx0" brushRef="#br0">8 136 7552,'-2'-9'9827,"-3"-5"-4566,4 0-5118,2 10 4,-1 0-1,1 0 0,0 0 0,1 1 1,-1-1-1,1 0 0,-1 1 1,1-1-1,0 1 0,0-1 0,1 1 1,-1 0-1,1 0 0,0 0 1,-1 0-1,1 0 0,1 1 0,-1 0 1,0-1-1,7-2 0,-7 3-136,1 0-1,0 0 1,0 0-1,0 0 1,1 1-1,-1 0 1,0 0-1,0 0 1,5 0 0,-7 1-15,0 0 1,0 0 0,0 0-1,0 0 1,0 0 0,0 1-1,0-1 1,0 1 0,0-1-1,0 1 1,-1 0 0,1-1-1,0 1 1,0 0 0,-1 0-1,1 1 1,-1-1 0,1 0-1,-1 0 1,1 1 0,1 2-1,5 10 5,-6-14 0,7-6 0,5-4 0,-11 8 0,-1 0 0,1 0 0,0 1 0,0-1 0,-1 1 0,1-1 0,0 1 0,0 0 0,0 0 0,1 0 0,-1 1 0,5-2 0,9-3 0,-2 0 0,-15 5 0,1 0 0,-1 0 0,1 0 0,-1 0 0,1 0 0,-1 0 0,0 0 0,1 0 0,-1 0 0,1 0 0,-1 1 0,1-1 0,-1 0 0,0 0 0,1 1 0,-1-1 0,1 0 0,-1 0 0,0 1 0,1-1 0,-1 0 0,0 1 0,0-1 0,1 1 0,-1-1 0,0 0 0,0 1 0,0-1 0,1 2 0,1 5 0,0 1 0,0 0 0,-1 0 0,0 0 0,-1 0 0,0 0 0,0 10 0,-1 0 0,1-17-32,0-1 0,0 1 0,0 0 0,0-1 0,0 1 0,0 0 0,0-1 0,1 1 0,-1 0 0,0 0 0,0-1 0,0 1 0,1-1 0,-1 1 0,0 0 0,1-1 0,-1 1 0,1-1 0,-1 1 0,1-1 0,-1 1 0,1-1 0,-1 1 0,1-1 0,-1 1 0,1-1 0,0 1 0,12 6-864</inkml:trace>
</inkml:ink>
</file>

<file path=word/ink/ink18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5:51.089"/>
    </inkml:context>
    <inkml:brush xml:id="br0">
      <inkml:brushProperty name="width" value="0.05" units="cm"/>
      <inkml:brushProperty name="height" value="0.05" units="cm"/>
    </inkml:brush>
  </inkml:definitions>
  <inkml:trace contextRef="#ctx0" brushRef="#br0">17 2 7040,'-5'-1'14680,"6"8"-12391,-1 2-3749,-4 40 2267,-2 7 190,3 2-1,7 77 1,2-94-1637,-5-40-341,1 2-65</inkml:trace>
</inkml:ink>
</file>

<file path=word/ink/ink18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3.544"/>
    </inkml:context>
    <inkml:brush xml:id="br0">
      <inkml:brushProperty name="width" value="0.05" units="cm"/>
      <inkml:brushProperty name="height" value="0.05" units="cm"/>
    </inkml:brush>
  </inkml:definitions>
  <inkml:trace contextRef="#ctx0" brushRef="#br0">191 0 5632,'-11'16'10546,"-1"10"-7502,6-13-2710,0-2 0,-16 24-1,3-10 198,2-1-1,0 3 0,2-1 0,0 1 1,2 1-1,-12 40 0,25-68-557,0 0-1,0 0 0,0 1 1,0-1-1,0 0 0,0 0 1,0 1-1,0-1 1,0 0-1,0 0 0,0 0 1,0 0-1,0 0 0,0 0 1,0 1-1,0-1 0,-1 0 1,1 0-1,0 1 1,0-1-1,0 0 0,0 0 1,0 0-1,-1 1 0,1-1 1,0 0-1,0 0 1,-1 0-1,1 0 0,0 0 1,0 1-1,0-1 0,-1 0 1,1 0-1,0 0 0,0 0 1,-1 0-1,1 0 1,0 0-1,0 0 0,-1 0 1,1 0-1,0 0 0,-1 0 1,1 0-1,0 0 0,0 0 1,0 0-1,0 0 1,0 0-1,0 0 0,-1 0 1,1-1-1,0 1 0,-1 0 1,1-1-142,0 1 0,-1-1 0,1 0 0,-1 1 1,1 0-1,0-1 0,0 1 0,-1-1 0,1 0 0,0 0 1,0 1-1,0-1 0,0 0 0,0 0 0,0 1 0,0-1 1,0-1-1,5-9-2669</inkml:trace>
</inkml:ink>
</file>

<file path=word/ink/ink18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3.924"/>
    </inkml:context>
    <inkml:brush xml:id="br0">
      <inkml:brushProperty name="width" value="0.05" units="cm"/>
      <inkml:brushProperty name="height" value="0.05" units="cm"/>
    </inkml:brush>
  </inkml:definitions>
  <inkml:trace contextRef="#ctx0" brushRef="#br0">0 8 6784,'3'-8'14756,"3"30"-13680,3 8-1186,3-9 135,4 13-157,-8-21-508,6-3-128</inkml:trace>
</inkml:ink>
</file>

<file path=word/ink/ink18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8.786"/>
    </inkml:context>
    <inkml:brush xml:id="br0">
      <inkml:brushProperty name="width" value="0.05" units="cm"/>
      <inkml:brushProperty name="height" value="0.05" units="cm"/>
    </inkml:brush>
  </inkml:definitions>
  <inkml:trace contextRef="#ctx0" brushRef="#br0">88 37 6272,'0'2'2581,"0"6"-1141,0-5 517,0-6-618,0 3-976,13 3 789,3-7-355,-14 4-745,-1-1 0,1 1 1,-1 0-1,0-1 0,0 1 1,1-1-1,-1 1 1,0-1-1,1 0 0,-1 1 1,0-1-1,0 0 0,0 0 1,0 0-1,0 1 0,0-1 1,0 0-1,1-2 0,1-2 204,-2 5-200,0-1 1,0 0-1,-1 0 1,1-1-1,-1 1 1,1-1-1,0 1 0,-1 0 1,1 0-1,-1 0 1,0-1-1,1 1 0,-1-2 1,-25 1 1052,0 0-813,23 1-275,-1 0-1,0 0 0,0 1 1,1-1-1,-1 1 0,0 0 0,0 0 1,0 0-1,0 0 0,0 1 0,0-1 1,0 1-1,1 0 0,-1-1 1,0 2-1,0-2 0,-3 3 0,1 1 42,2 0-1,-1-2 0,0 2 1,1 0-1,0 0 0,-1 0 1,1 0-1,1 1 0,-1-1 1,0 1-1,-2 9 0,4-12-13,0 1 0,0 0 0,0 0 0,1 0 0,-1 0 0,1 0 0,0-1 0,0 1 0,0 1 0,0-1 0,0-1 0,1 1 0,-1 0 0,1 0 0,0 0 0,0 0 0,0 0 0,0-2 0,0 2 0,1 0 0,3 4 0,-1-2-41,0-1 1,0 1-1,0-1 0,1 0 0,0 0 0,0-2 0,0 2 0,0-1 0,1 1 0,-1-3 1,1 2-1,-1-1 0,1 0 0,-1 0 0,2-1 0,-2 0 0,2 0 0,-2-1 0,2 1 1,7-2-1,4-1-669</inkml:trace>
</inkml:ink>
</file>

<file path=word/ink/ink18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19.530"/>
    </inkml:context>
    <inkml:brush xml:id="br0">
      <inkml:brushProperty name="width" value="0.05" units="cm"/>
      <inkml:brushProperty name="height" value="0.05" units="cm"/>
    </inkml:brush>
  </inkml:definitions>
  <inkml:trace contextRef="#ctx0" brushRef="#br0">46 39 7168,'0'3'8805,"0"5"-7392,-14 10 163,2-3-869,9-10-632,1-2 0,0 2 0,0-1 0,-1 1 1,2-1-1,0 2 0,-1-2 0,1 1 0,0 0 0,1 0 1,-1 0-1,1 0 0,0 0 0,0 0 0,0 0 0,1 0 1,0 0-1,0-1 0,1 2 0,1 6 0,-3-12-69,1 1-1,-1 0 0,1 0 0,-1-1 0,0 1 0,1 0 1,-1 0-1,1 0 0,0-1 0,-1 1 0,1 0 0,0-1 0,-1 1 1,1-1-1,-1 0 0,1 1 0,0-1 0,0 1 0,-1-1 1,1 1-1,0-1 0,0 0 0,0 0 0,0 1 0,0-1 1,0 0-1,-1 0 0,1 0 0,0 0 0,0 0 0,0 0 1,0 0-1,0 0 0,0-1 0,0 1 0,0 0 0,-1 0 1,1-1-1,0 1 0,-1-1 0,1 1 0,0-1 0,0 1 1,-1 0-1,2-1 0,1-2-3,-1 1-1,1-1 1,0 1 0,-1 0-1,0-1 1,0-1 0,1 2-1,-1-1 1,0-1 0,1-3-1,-1 2-1,1-1 0,-1 0 0,0 0 0,-1 0 0,1-1 0,0 0 0,-1 1 0,0-13 0,2-1 107,-1 17-34,-1 15-39,0-8-45,0 2 1,0-2-1,1 1 1,0 0-1,-1 0 1,1-1-1,4 6 1,2 9 8,-6-17 1,-1 2 0,1-1-1,-1 0 1,1 0 0,0 0 0,0 0-1,1-1 1,-2 1 0,2-1-1,0 1 1,0-2 0,-1 2 0,6 2-1,-6-4 12,-1 0-1,0-1 1,1 1-1,0-1 1,0 0-1,-1 0 1,0 0 0,1 0-1,0 0 1,0 0-1,0 0 1,-1 0-1,0 0 1,1 0-1,0 0 1,0 0-1,-1-1 1,1 0-1,0 1 1,-2-1-1,2 0 1,0 0-1,-1 0 1,1 0-1,-1 0 1,0 0 0,0-1-1,0 2 1,0-1-1,2-2 1,1-3 85,-1 1 0,1-1 1,0 0-1,-2 0 1,1 0-1,-1 0 1,1 0-1,-1-1 0,-1 1 1,1-9-1,0 8 14,-1 1-1,1-2 1,0 1-1,0 1 1,1-1 0,0 1-1,0-2 1,5-3-1,-3 6-309,1 1 0,-1-1 0,1 1 0,-1 1 0,1 0-1,13-6 1,-2 7-951</inkml:trace>
</inkml:ink>
</file>

<file path=word/ink/ink18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0.530"/>
    </inkml:context>
    <inkml:brush xml:id="br0">
      <inkml:brushProperty name="width" value="0.05" units="cm"/>
      <inkml:brushProperty name="height" value="0.05" units="cm"/>
    </inkml:brush>
  </inkml:definitions>
  <inkml:trace contextRef="#ctx0" brushRef="#br0">190 29 2176,'-4'0'1024</inkml:trace>
</inkml:ink>
</file>

<file path=word/ink/ink18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7.307"/>
    </inkml:context>
    <inkml:brush xml:id="br0">
      <inkml:brushProperty name="width" value="0.05" units="cm"/>
      <inkml:brushProperty name="height" value="0.05" units="cm"/>
    </inkml:brush>
  </inkml:definitions>
  <inkml:trace contextRef="#ctx0" brushRef="#br0">188 36 4736,'-2'-6'8763,"2"1"-8246,0 4-418,0 0 0,1 0 0,-1 0 0,0 0 1,0 0-1,0 0 0,0 0 0,0 0 1,0 1-1,0-1 0,0 0 0,0 0 1,0 0-1,0 1 0,0-1 0,0 0 0,0 0 1,0 0-1,0 0 0,-1 0 0,1 1 1,-1-2-1,0 2 9,0-1 0,0 1 1,1 0-1,-1-1 1,0 1-1,0 0 0,0-1 1,1 1-1,-1 0 0,1 0 1,-1 0-1,0 0 0,0 0 1,0 0-1,1 0 1,-1 0-1,0 0 0,0 0 1,-1 1-1,-6 1 461,1 0 0,0 2 0,-13 5 0,16-6-639,-21 8 544,22-10-405,-1 0 1,0 1 0,0-1-1,0 1 1,1 0 0,0 0 0,-1 1-1,1-2 1,0 2 0,-1 0-1,1 0 1,1-1 0,-1 1-1,0 1 1,1-2 0,0 2 0,-4 6-1,3-1 59,-6 10 323,-10 31 1,18-45-395,0 0 0,0 0 0,0 0 0,0-1 0,1 1 0,-1 0 0,1 0-1,1-1 1,-1 2 0,1-2 0,-1 1 0,3 8 0,-1-10-49,0 0 0,-1 0 0,1-1 0,0 1 1,0-1-1,0 1 0,0-1 0,1-1 0,-1 2 0,0-1 0,1-1 0,0 1 0,-1-1 1,1 1-1,0-1 0,0 0 0,-1 0 0,1 0 0,1 0 0,-2 0 0,1-1 1,5 1-1,-4 0-2,2-1 1,-2 0-1,2 0 1,-2 0-1,2-1 0,-2 0 1,2 0-1,-2 0 1,1-1-1,-1 0 1,2 0-1,-2 1 1,5-5-1,-4 3-6,-2 1 0,1-1 0,-1 0 0,0 0 0,1 0 0,-1-1 0,0 1 0,-1-1 0,1 0 0,0 1 0,1-8 0,1 0 0,-1 0 0,-2 0 0,5-17 0,-17 81 0,8-40-49,1 1 0,1 0-1,2 14 1,-1-25 17,-1 1-1,1 0 1,-1-1 0,1 0-1,0 1 1,0-1 0,1 1-1,-1-1 1,1 0 0,0 0-1,-1 1 1,1-2 0,1 1 0,-1 0-1,0 0 1,6 4 0,8 2-630</inkml:trace>
</inkml:ink>
</file>

<file path=word/ink/ink18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7.910"/>
    </inkml:context>
    <inkml:brush xml:id="br0">
      <inkml:brushProperty name="width" value="0.05" units="cm"/>
      <inkml:brushProperty name="height" value="0.05" units="cm"/>
    </inkml:brush>
  </inkml:definitions>
  <inkml:trace contextRef="#ctx0" brushRef="#br0">42 127 8064,'14'-20'11263,"-9"14"-11094,1-1-1,-1 0 1,0 0 0,-1-1-1,0 0 1,0 0-1,-1 0 1,0 0-1,3-15 1,-6 23-162,0-1 1,1 0-1,-1 1 1,0 0 0,0-1-1,0 1 1,0-1-1,0 0 1,0 1-1,-1-1 1,1 0 0,0 1-1,0-1 1,0 1-1,-1-1 1,1 0-1,0 1 1,0-1 0,-1 1-1,1-1 1,0 1-1,0 0 1,0 0-1,-1-1 1,1 1 0,-1-1-1,1 1 1,-1 0-1,1-1 1,-1 1-1,0 0 1,1 0 0,-1-1-1,1 1 1,-1 0-1,0 0 1,1 0-1,-1-1 1,0 1-1,1 0 1,0 0 0,0 0-1,-1 0 1,0 0-1,1 0 1,-1 1-1,0-1 1,1 0 0,-1 0-1,0 0 1,1 1-1,-1-1 1,1 0-1,-1 1 1,1-1 0,-1 0-1,1 1 1,-1-1-1,1 0 1,-1 1-1,1-1 1,-14 12-6,8-7 17,1-2-1,0 2 1,0-1 0,0 2 0,2-2-1,-2 2 1,1-1 0,-6 13 0,7-13 1,1 1 0,-1 1 1,1-1-1,1 0 1,-1 2-1,1-2 0,0 0 1,0 2-1,1 7 0,0-12-14,1-2-1,-1 1 0,0 0 1,1 1-1,0-1 0,-1-1 1,1 1-1,0 0 0,-1 0 0,1 0 1,0-1-1,1 1 0,-1 0 1,0 0-1,1-1 0,-1 1 1,1-1-1,-1 0 0,1 0 0,-1 1 1,1-1-1,0 0 0,0 0 1,-1 0-1,1 0 0,0 0 1,1-1-1,-1 0 0,-1 1 0,1-1 1,0 1-1,1-1 0,2 0 1,-2 0 0,0 0 1,0 0 0,0 0-1,0-1 1,0 1 0,-1-1 0,1 1-1,0-1 1,0 0 0,-1 0-1,0 0 1,1-1 0,0 0-1,-2 1 1,2 0 0,-1-1-1,1 0 1,-1 0 0,-1 0 0,1 0-1,0 0 1,2-3 0,2-4 9,0-1 0,-1 0 0,0 0 0,3-11 0,-7 21-16,-1 0 0,0-1 0,1 0 0,-1 0 0,1 0 0,-1 0 0,0 0 0,0 0 0,1 0 0,0 0 0,0 0 0,-1 1 0,1-1 0,0 1 0,0-1 0,0 0 0,0 1 0,0-1 0,1 0 0,-2 1 0,1 0 0,-1 0 0,1 0 0,-1 0 0,1 0 0,-1 0 0,1 1 0,-1-1 0,1 0 0,-1 0 0,1 1 0,-1-1 0,0 0 0,1 0 0,-1 1 0,1-1 0,-1 1 0,0-1 0,1 0 0,-1 1 0,0-1 0,1 0 0,-1 0 0,0 1 0,0-1 0,0 1 0,0-1 0,0 1 0,0-1 0,0 1 0,0-1 0,0 1 0,0-1 0,0 1 0,0-1 0,0 1 0,0-1 0,0 2 0,1 5-8,0 0 0,0 0 0,1 1 0,0-1-1,1 0 1,-2 0 0,3 0 0,-1 0-1,0-1 1,1 1 0,1-1 0,5 8 0,-9-13-47,1 1 0,0-1 0,0 1 0,0-1 0,1 0 0,-2 0 0,1 0 0,1-1 0,-1 1-1,0 0 1,0-1 0,1 1 0,-1-1 0,1 0 0,-2 1 0,2-1 0,-1 0 0,3-1 0,20-1-969</inkml:trace>
</inkml:ink>
</file>

<file path=word/ink/ink18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8.573"/>
    </inkml:context>
    <inkml:brush xml:id="br0">
      <inkml:brushProperty name="width" value="0.05" units="cm"/>
      <inkml:brushProperty name="height" value="0.05" units="cm"/>
    </inkml:brush>
  </inkml:definitions>
  <inkml:trace contextRef="#ctx0" brushRef="#br0">85 205 6912,'0'-1'254,"-1"1"0,1 0 1,-1 0-1,0 0 1,1 0-1,-1 0 0,1-1 1,-1 1-1,1 0 0,-1 0 1,1-1-1,-1 1 0,1 0 1,-1-1-1,1 1 0,0-1 1,0 1-1,0 0 0,-1-1 1,1 1-1,0 0 0,-1 0 1,1-1-1,0 1 0,0-1 1,-1 0-1,1 1 0,0-2 1,0 2-48,-1-1-1,1 0 1,0 1 0,0-1 0,-1 0 0,1 1 0,0-1 0,-1 1-1,1-1 1,0 1 0,-1 0 0,1 0 0,-1-1 0,1 1 0,-1 0 0,1-1-1,-1 1 1,1-1 0,-2 1 924,-20 10 255,17-6-1306,2-1 0,-1 2-1,0-1 1,2 1-1,-2-1 1,1 1-1,1 0 1,-1 0 0,1 0-1,-1 0 1,1 1-1,2-1 1,-2 1 0,1-1-1,0 1 1,0-1-1,1 1 1,0-1 0,0 1-1,0-1 1,1 1-1,0-1 1,0 1-1,0-1 1,3 10 0,-4-14-72,1-1 1,-1 1 0,1 0 0,-1 0 0,0 0-1,1 0 1,0 0 0,-1 0 0,1 0 0,0 0-1,-1-1 1,1 1 0,-1 0 0,1-1-1,0 1 1,0-1 0,-1 1 0,1-1 0,0 1-1,0-1 1,2 1 0,-2-1-1,-1 0 1,1 0-1,0 0 1,0 0-1,0 0 1,0 0-1,0-1 1,0 1-1,0 0 0,0-1 1,0 1-1,-1-1 1,0 1-1,1-1 1,0 1-1,0 0 1,0-1-1,1 0 1,3-5 22,-1 1 1,1-2 0,-1 2-1,5-11 1,-7 14-32,4-11 0,0 1 0,-1-1 1,0 0-1,-1 0 1,0 1-1,-1-2 0,2-24 1,-2 3-408,-4-61 0,0 90 354,0 1 0,0-1 0,0 1 0,-3-10 0,4 14 61,-1 1-1,1-1 1,0 1-1,0-1 1,-1 1-1,1-1 1,0 1-1,-1 0 1,1-1-1,0 1 1,-1-1-1,1 1 1,-1 0-1,1-1 1,-1 1-1,1-1 1,0 1-1,0 0 1,-1-1-1,0 1 1,0 0-1,0 0 9,1 0 0,-1 0-1,0 1 1,1-1 0,-1 0 0,0 1-1,1-1 1,-1 1 0,0-1-1,1 1 1,0-1 0,0 1 0,-1-1-1,1 0 1,-1 1 0,1-1-1,-1 1 1,1 0 0,-1-1-1,1 1 1,0 0 0,0-1 0,-1 2-1,-2 6 78,1 0 0,0 0 0,1 1-1,-1-1 1,1 0 0,1 1 0,-1-1 0,2 1-1,-1-1 1,3 13 0,-1-10-68,-1-2-1,0 0 1,1 1 0,0 0-1,2-1 1,-2 0 0,2 0-1,0-1 1,0 1 0,1 0 0,9 13-1,-11-20-24,-1 1-1,1 0 1,-2-1-1,2 0 1,0 0-1,0 1 1,-1-1-1,1 0 1,1-1 0,-2 1-1,1 0 1,1-1-1,-1 1 1,0-1-1,1 0 1,-1 0-1,0 0 1,1-1-1,-1 0 1,1 0-1,0 0 1,-2 0-1,2 0 1,0 0-1,-1-1 1,1 1-1,-1-1 1,0 0 0,1-1-1,-1 1 1,0 0-1,5-3 1,24-21-22,-32 25 22,0 0 0,0 0 0,0 0 0,0 0 0,0 0 0,1 0 0,-1 0 0,0 0 0,0 0 0,0 0 0,0 0 0,1 0 0,-1 0 0,0 0 0,0 0 0,0 0 0,0 0 0,1-1 0,-1 1 0,0 0 0,0 0 0,0 0 0,0 0 0,0 0 0,1 0 0,-1-1 0,0 1 0,0 0 0,0 0 0,0 0 0,0 0 0,0-1 0,0 1 0,0 0 0,0 0 0,0 0 0,0-1 0,0 1 0,0 0 0,0 0 0,0 0 0,0 0 0,0-1 0,0 1 0,0 0 0,0 0 0,0 0 0,0-1 0,0 1 0,0 0 0,0 0 0,0 0 0,0 0 0,-1-1 0,1 1 0,0 0 0,0 0 0,0 0 0,0 0 0,0 0 0,0 0 0,-1 0 0,1 0 0,0 0 0,0 0 0,0 0 0,-1 0 0,1 0 0,0 0 0,-1 0 0,1 0 0,0 0 0,0 0 0,0 0 0,0 0 0,0 0 0,0 0 0,-1 0 0,1 0 0,0 0 0,-1 0 0,1 0 0,0 0 0,0 0 0,-1 0 0,1 0 0,0 0 0,0 0 0,-1 0 0,1 0 0,0 0 0,0 0 0,0 1 0,-1-1 0,1 0 0,0 0 0,0 0 0,0 1 0,0-1 0,0 0 0,-1 0 0,1 1 0,0-1 0,0 0 0,0 0 0,0 1 0,0 2 9,1-1 0,0 0-1,0 0 1,0 1 0,0-1-1,0 1 1,-1-2 0,2 1 0,-1 0-1,1 0 1,-1 0 0,1 0-1,0-1 1,-1 1 0,5 3-1,-1-1-10,2 1-1,-2-1 0,14 7 0,-18-11 6,0 0 0,-1 0 0,1 0 0,0 0 0,0 0 0,-1 0 0,1 0 0,0 0 0,-1 0 0,1 0 0,-1 0 0,0-1 0,1 1 0,0 0 0,-1 0 0,1-1 0,0 1 0,-1-1 0,1 1 0,-1 0 0,1-1 0,-1 1 0,1-1 0,-1 1 0,1-1 0,-1 0 0,1 1 0,-1-1 0,0 1 0,1-1 0,-1 0 0,0 1 0,0-1 0,0 0 0,10-27 314,-9 25-227,28-79 956,-28 80-1115,0 1 1,0-1 0,0 0 0,0 0 0,0 0 0,1 1 0,-1-1 0,0 1 0,0 0 0,0-1 0,1 1 0,0-1 0,-1 1 0,1 0 0,0 0 0,-1 0-1,1 1 1,0-1 0,0 0 0,2-1 0,9 2-956</inkml:trace>
</inkml:ink>
</file>

<file path=word/ink/ink18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8.978"/>
    </inkml:context>
    <inkml:brush xml:id="br0">
      <inkml:brushProperty name="width" value="0.05" units="cm"/>
      <inkml:brushProperty name="height" value="0.05" units="cm"/>
    </inkml:brush>
  </inkml:definitions>
  <inkml:trace contextRef="#ctx0" brushRef="#br0">4 1 7936,'0'0'85,"0"17"9367,0 3-4553,-3 90-3058,2-22-1479,1-76-746</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8.755"/>
    </inkml:context>
    <inkml:brush xml:id="br0">
      <inkml:brushProperty name="width" value="0.05" units="cm"/>
      <inkml:brushProperty name="height" value="0.05" units="cm"/>
    </inkml:brush>
  </inkml:definitions>
  <inkml:trace contextRef="#ctx0" brushRef="#br0">57 101 5376,'4'-6'11072,"6"-1"-6882,2-2-2919,2-20 572,-5 7-2278,-6 17 939,-2 4-444,0 0 0,-1 0 0,1 0 1,0 0-1,-1 0 0,0 0 1,1 0-1,-1 0 0,1 0 0,-1 0 1,0 0-1,0 0 0,0 0 0,1-2 1,-21 1 173,18 1-199,-1 1 1,1-1-1,-1 0 0,0 1 0,1 0 0,-1-1 1,0 1-1,1 0 0,-1 0 0,0 1 0,1-1 1,-1 1-1,0-1 0,1 1 0,-1 0 0,1 0 1,-1 0-1,1 0 0,-1 0 0,-2 2 0,2 0 25,0 0 0,0 0 0,0 0 0,1 0 1,-1 0-1,1 0 0,0 1 0,0-1 0,0 1 0,0 0 0,1-1 0,-3 7 0,3-3 17,-1-1 1,1 1-1,0 0 1,0-1-1,0 1 1,1 0-1,0 0 1,1-1-1,-1 1 1,1 0-1,1-1 1,-1 1-1,1-1 1,0 1-1,1-1 1,3 8-1,-5-12-53,0 0-1,0-1 0,1 1 1,-1 0-1,1 0 0,-1-1 1,1 1-1,0 0 0,-1-1 0,1 0 1,0 1-1,0-1 0,0 0 1,0 0-1,0 0 0,0 0 0,1-1 1,-1 1-1,4 0 0,-3-1-70,0 0 0,1-1-1,-1 1 1,0-1 0,1 0-1,-1 0 1,0 0 0,0-1-1,0 1 1,0-1 0,0 1-1,4-4 1,17-11-593</inkml:trace>
</inkml:ink>
</file>

<file path=word/ink/ink18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29.416"/>
    </inkml:context>
    <inkml:brush xml:id="br0">
      <inkml:brushProperty name="width" value="0.05" units="cm"/>
      <inkml:brushProperty name="height" value="0.05" units="cm"/>
    </inkml:brush>
  </inkml:definitions>
  <inkml:trace contextRef="#ctx0" brushRef="#br0">0 21 8192,'2'-2'676,"-1"1"0,1-1-1,-1 1 1,0-1 0,1 1 0,0-1 0,0 1 0,0 0 0,0-1 0,0 1-1,0 1 1,0-1 0,0 0 0,1 1 0,-2-1 0,1 0 0,5 0 0,-6 1-603,0 0 1,1 0 0,-1 0-1,1 1 1,0-1 0,-1 0-1,0 0 1,1 1 0,-1-1-1,1 1 1,-1 0 0,1-1-1,-1 1 1,1-1 0,-1 1 0,-1 0-1,2 0 1,-1 0 0,0 0-1,0 0 1,0 1 0,0-1-1,0 0 1,0 0 0,0 0-1,0 0 1,-1 3 0,6 6 18,-3-4 92,0 1 0,0-1 0,-1 0 0,1 2 1,-2-2-1,1 1 0,-1 1 0,1 12 0,-2-12-196,-1 0 0,0 0 0,0 0 1,-1 1-1,1-1 0,-2 0 0,0-1 0,0 1 0,0 0 0,-1-1 1,0 0-1,0 1 0,-1-2 0,1 0 0,-2 1 0,1-1 0,-11 10 1,11-12-1035</inkml:trace>
</inkml:ink>
</file>

<file path=word/ink/ink18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32.298"/>
    </inkml:context>
    <inkml:brush xml:id="br0">
      <inkml:brushProperty name="width" value="0.05" units="cm"/>
      <inkml:brushProperty name="height" value="0.05" units="cm"/>
    </inkml:brush>
  </inkml:definitions>
  <inkml:trace contextRef="#ctx0" brushRef="#br0">83 3 7168,'0'-1'6345,"-1"1"-5910,0-1 0,0 1 0,0 0 0,0 0 0,0 0 0,0 0 1,0 0-1,0 0 0,0 0 0,0 0 0,0 1 0,0-1 1,-2 1-1,-3 2-158,0 1 0,0-1 0,0 1 1,1 1-1,0-1 0,0 1 0,-6 6 1,9-9-235,0 0-1,0 1 1,1 0 0,-1-1 0,1 1 0,-1 0 0,1 0 0,-2 4 0,3-6-34,0 1-1,0-1 0,0 0 1,-1 1-1,1-1 1,0 0-1,0 1 1,1-1-1,-1 0 1,0 1-1,0-1 0,1 0 1,-1 1-1,1-1 1,-1 0-1,1 0 1,0 1-1,-1-1 1,3 2-1,-1 0-2,1 0 1,0 0-1,0 0 1,0 0-1,1-1 1,-1 1-1,0-1 1,1 0-1,0 0 1,0 0-1,-1 0 1,1-1-1,7 2 1,-8-2-5,0-1 1,-1 0-1,1 1 1,0-1-1,0 0 1,-1-1 0,1 1-1,0 0 1,0-1-1,-1 0 1,1 0-1,-1 0 1,1 0-1,-1 0 1,1 0-1,-1 0 1,1-1 0,-1 1-1,0-1 1,0 0-1,0 0 1,2-2-1,-2 2 2,-1 1 0,0-1 0,1 0 0,-1 0 0,0 0 0,0 0-1,0 0 1,-1 0 0,1 0 0,0 0 0,-1 0 0,0 0 0,1 0 0,-1-1 0,0 1-1,0 0 1,0 0 0,0 0 0,0 0 0,-1-1 0,1 1 0,-1 0 0,1 0-1,-1 0 1,0 0 0,0 0 0,0 0 0,0 0 0,0 0 0,0 0 0,-1 1-1,-2-4 1,3 3 1,-1 0 0,0 0 0,0 0-1,1 0 1,-1 1 0,0-1-1,-1 1 1,1-1 0,0 1 0,0 0-1,-1 0 1,1 0 0,0 0 0,-1 0-1,1 0 1,-1 1 0,0-1 0,1 1-1,-1 0 1,1 0 0,-1 0 0,1 0-1,-1 0 1,0 0 0,1 1 0,-4 0-1,5-1-19,1 0-1,0 0 0,-1 0 1,1 0-1,0 0 1,-1 0-1,1 1 0,0-1 1,0 0-1,-1 0 1,1 0-1,0 0 0,-1 0 1,1 1-1,0-1 1,0 0-1,-1 0 0,1 0 1,0 1-1,0-1 1,-1 0-1,1 0 0,0 1 1,0-1-1,0 0 0,0 1 1,-1-1-1,1 0 1,0 1-1,0-1 0,0 0 1,0 1-1,0-1 1,0 0-1,0 1 0,0-1 1,0 0-1,0 1 1,0-1-1,0 1 0,4 2-624</inkml:trace>
</inkml:ink>
</file>

<file path=word/ink/ink18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41.790"/>
    </inkml:context>
    <inkml:brush xml:id="br0">
      <inkml:brushProperty name="width" value="0.05" units="cm"/>
      <inkml:brushProperty name="height" value="0.05" units="cm"/>
    </inkml:brush>
  </inkml:definitions>
  <inkml:trace contextRef="#ctx0" brushRef="#br0">20 29 7424,'0'-1'651,"-1"0"-1,1 0 1,-1-1 0,1 1 0,0-1 0,0 1 0,0-1 0,0 1 0,0 0-1,0 0 1,1-3 0,0-5 3336,-1 8-3091,1 1-898,0 1 129,0-1 0,-1 1-1,1 0 1,0-1 0,0 1-1,-1 0 1,0-1 0,1 1-1,-1-1 1,1 1 0,-1 0-1,1 0 1,-1 0 0,1 2-1,-2 20 487,-6 30-1,1-13-45,-10 58-204,16-104-1622,0 2-149</inkml:trace>
</inkml:ink>
</file>

<file path=word/ink/ink18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07:42.567"/>
    </inkml:context>
    <inkml:brush xml:id="br0">
      <inkml:brushProperty name="width" value="0.05" units="cm"/>
      <inkml:brushProperty name="height" value="0.05" units="cm"/>
    </inkml:brush>
  </inkml:definitions>
  <inkml:trace contextRef="#ctx0" brushRef="#br0">49 91 6400,'0'-2'545,"0"0"0,-1 1 0,1-1 0,0 0-1,0 0 1,0-1 0,0 2 0,0-1 0,0 0 0,0 0 0,1 0 0,-1 0 0,0 1 0,0-1 0,1 0 0,0 1 0,0-1 0,2-2-1,0 0-155,-2 1-1,2 0 1,1 0-1,-1 0 1,-1 1-1,2 0 0,-1-1 1,6-3-1,-1 2-308,0 0-1,1 1 1,-1 0-1,1 0 0,-1 0 1,1 2-1,13-3 1,-18 4 43,0 0 0,-1 0 0,1 1 0,0-1 0,0 1 0,0 0 0,-1 0 0,1 0 0,0 0 1,6 4-1,-9-4-110,0 0-1,0-1 1,0 1 0,0 0 0,0-1 0,0 1 0,0 0 0,0 0 0,0 0-1,0 1 1,0-1 0,0 0 0,-1 0 0,0 0 0,1 0 0,0 0 0,-1 1 0,1-1-1,-1 1 1,0-1 0,1 1 0,-1-1 0,0 0 0,0 0 0,0 1 0,0-1-1,0 1 1,0-1 0,-1 1 0,1-2 0,0 1 0,-1 1 0,0 1 0,0 0 9,-1-1 1,0 0-1,0 1 1,-1-1 0,1 0-1,0 0 1,0 0-1,-1 0 1,0 0 0,1 0-1,-5 1 1,-5 5 68,-69 51 549,80-59-634,1 0 0,0 1-1,0-1 1,0 0-1,-1 0 1,1 0 0,0 1-1,0-1 1,0 0 0,-1 0-1,1 0 1,0 0-1,0 0 1,0 1 0,0-1-1,0 0 1,0 0 0,0 1-1,0-1 1,0 0 0,0 1-1,0-1 1,0 0-1,0 1 1,0-1 0,0 0-1,0 0 1,0 1 0,0-1-1,0 0 1,0 1-1,0-1 1,0 0 0,0 0-1,1 1 1,-1-1 0,0 0-1,0 0 1,0 1 0,1-1-1,-1 0 1,11 11 112,-7-9-89,1 4-15,3 0 11,-2 1 1,0-1 0,1 1 0,-2 1-1,11 13 1,-15-18-22,0 0 0,0 0 0,0 0-1,-1 0 1,1 0 0,0 0 0,-1 0 0,0 0 0,0 0-1,0 0 1,0 0 0,0 0 0,0 0 0,-1 0 0,0 0-1,0-1 1,1 1 0,-1 1 0,0-1 0,0-1 0,-1 1-1,-3 3 1,-1 4 53,0-1 0,-1 0 0,0-1 0,0-1 0,-1 1 0,0 0-1,-1-2 1,-13 10 0,20-16-25,0 1-1,0 0 1,0-1-1,0 1 1,-1-1-1,1 1 1,0-1-1,0 0 1,-1 0-1,1 0 1,0 0-1,0-1 1,0 1-1,-1 0 1,1-1-1,0 0 1,1 0-1,-2 1 1,1 0-1,0-2 1,0 1-1,1 0 1,-1 0-1,0-1 1,-2-1-1,-16-8-60,19 11-2,1 0 1,0 0 0,0 0 0,-1 0 0,1 0 0,0 0 0,-1-1 0,1 1 0,0 0-1,0 0 1,-1 0 0,1 0 0,0 0 0,0 0 0,0 1 0,0-1 0,0 0-1,-1 0 1,1 0 0,0 0 0,0 0 0,-1 0 0,1 0 0,0 1 0,0-1 0,-1 0-1,1 0 1,0 0 0,0 0 0,0 0 0,-1 0 0,1 0 0,0 0 0,0 1-1,0-1 1,0 0 0,-1 0 0,1 1 0,0-1 0,0 0 0,0 0 0,0 1 0,0-1-1,0 0 1,0 1 0,0-1 0,0 0 0,0 0 0,0 1 0,0-1 0,5 4-1272</inkml:trace>
</inkml:ink>
</file>

<file path=word/ink/ink18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6.565"/>
    </inkml:context>
    <inkml:brush xml:id="br0">
      <inkml:brushProperty name="width" value="0.05" units="cm"/>
      <inkml:brushProperty name="height" value="0.05" units="cm"/>
    </inkml:brush>
  </inkml:definitions>
  <inkml:trace contextRef="#ctx0" brushRef="#br0">72 1 6912,'0'1'8181,"0"10"-7872,-1 7 322,-1 1 0,-1-1-1,-2 1 1,1-1 0,-13 29-1,-7 30 1687,20-61-1894,1-7-124,0 0 1,2 0-1,-1 1 0,1-1 0,0 0 0,0 12 1,2-20-293,-1 0 0,0-1 1,1 1-1,-1 0 0,1 0 1,-1 0-1,0-1 0,1 1 1,0 0-1,-1-1 1,0 1-1,1 0 0,-1-1 1,1 0-1,0 0 0,-1 1 1,1-1-1,0 1 0,0-1 1,0 0-1,0 1 1,-1-1-1,1 0 0,0 1 1,0-1-1,-1 0 0,1 0 1,0 0-1,0 0 0,0 0 1,0 0-1,35-3 166,-27 2-155,40 0-29,-32 1-77,-2 0-1,32-6 0,-37 2-658,-3 1-149</inkml:trace>
</inkml:ink>
</file>

<file path=word/ink/ink18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6.969"/>
    </inkml:context>
    <inkml:brush xml:id="br0">
      <inkml:brushProperty name="width" value="0.05" units="cm"/>
      <inkml:brushProperty name="height" value="0.05" units="cm"/>
    </inkml:brush>
  </inkml:definitions>
  <inkml:trace contextRef="#ctx0" brushRef="#br0">0 224 8192,'0'-5'11903,"10"2"-11647,0-4 0,3 11 0,3-8 128,2 4-640,4-2 128,-6 0 256,8-5 128,-14-2-896,3 1 128</inkml:trace>
  <inkml:trace contextRef="#ctx0" brushRef="#br0" timeOffset="1">67 22 7552,'-18'-4'3712,"26"-1"2687,2 1-5631,-4 2 0,10 0 0,-6-2-1152,14 4 128,-8 0 640,0 4 0,-2-4-768,-2 2 0</inkml:trace>
</inkml:ink>
</file>

<file path=word/ink/ink18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7.424"/>
    </inkml:context>
    <inkml:brush xml:id="br0">
      <inkml:brushProperty name="width" value="0.05" units="cm"/>
      <inkml:brushProperty name="height" value="0.05" units="cm"/>
    </inkml:brush>
  </inkml:definitions>
  <inkml:trace contextRef="#ctx0" brushRef="#br0">9 5 7168,'0'10'2173,"-1"22"5052,-4-13-5722,3 2-589,2-13-573,0-8-326,0 0 0,0 0 0,0 0 0,0 0 0,0-1 1,0 1-1,0 0 0,1 0 0,-1 0 0,0 0 0,0 0 0,0 0 1,0 0-1,0 0 0,0 0 0,0 0 0,0 0 0,0 0 0,0 0 1,0 0-1,0 0 0,0 0 0,0 0 0,0 0 0,0 0 0,0 0 1,0 0-1,0 0 0,0 0 0,0 0 0,0 0 0,1 0 0,-1 0 1,0 0-1,0 0 0,0 0 0,0 0 0,0 0 0,0 0 0,0 0 1,0 0-1,0 0 0,0 0 0,0 0 0,0 0 0,0 0 0,0 0 1,0 0-1,0 0 0,0 0 0,0 0 0,0 0 0,0 0 1,0 0-1,0 0 0,0 0 0,0 1 0,4-9 129,-1 2-60,1-1-1,-1 0 1,-1 0-1,0-1 1,0 1 0,0 0-1,-1-1 1,1-9-1,-2 16-81,0 1 0,0-1 0,0 1 0,0-1-1,0 1 1,0-1 0,0 0 0,0 1 0,0-1 0,0 1 0,0-1 0,1 1-1,-1-1 1,0 1 0,0-1 0,0 1 0,1-1 0,-1 1 0,0 0 0,1-1-1,0 0 1,6 5 48,-5-2-45,-1 0 0,0 0 1,0 0-1,0 0 0,0 0 1,0 0-1,0 0 0,0 0 1,-1 1-1,1 2 0,2 81-623,-3-72 84</inkml:trace>
</inkml:ink>
</file>

<file path=word/ink/ink18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7.890"/>
    </inkml:context>
    <inkml:brush xml:id="br0">
      <inkml:brushProperty name="width" value="0.05" units="cm"/>
      <inkml:brushProperty name="height" value="0.05" units="cm"/>
    </inkml:brush>
  </inkml:definitions>
  <inkml:trace contextRef="#ctx0" brushRef="#br0">18 39 8064,'-1'1'343,"0"0"0,0 0 0,0 0 0,0 0 1,0 0-1,0 0 0,0 0 0,0 1 0,0-1 0,1 0 0,-1 0 1,0 1-1,1-1 0,-1 0 0,1 1 0,-1-1 0,1 1 0,0-1 1,0 0-1,0 1 0,0-1 0,0 1 0,0-1 0,0 1 0,0-1 1,1 3-1,-2 16 1826,-3 2-659,6-20-791,3-9 188,8-20-288,-11 22-453,0-1 0,0 1 0,1 0 0,0 0-1,0 0 1,1 0 0,-1 0 0,9-7 0,-6 6-366,15-13-1250,-20 18 1366,0 1 0,0-1 0,0 0 0,0 1 1,0-1-1,0 1 0,0-1 0,0 1 0,0-1 1,0 1-1,0 0 0,0-1 0,0 1 0,0 0 1,0 0-1,0 0 0,0 0 0,2 0 0,8 6-1324</inkml:trace>
</inkml:ink>
</file>

<file path=word/ink/ink18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8.285"/>
    </inkml:context>
    <inkml:brush xml:id="br0">
      <inkml:brushProperty name="width" value="0.05" units="cm"/>
      <inkml:brushProperty name="height" value="0.05" units="cm"/>
    </inkml:brush>
  </inkml:definitions>
  <inkml:trace contextRef="#ctx0" brushRef="#br0">40 16 7680,'-1'-1'392,"1"1"1,-1 0 0,1 0-1,-1 0 1,1 0 0,-1 0-1,0 0 1,1 0 0,-1 0-1,1 0 1,-1 0 0,0 0-1,1 0 1,-1 0 0,1 1-1,-1-1 1,1 0 0,-1 0-1,1 1 1,-1-1 0,-1 2 1570,1-1-1570,-11 17 1866,0 22-1873,12-37-360,-1-1 0,1 0-1,0 0 1,0 0 0,1 1 0,-1-1-1,0 0 1,1 0 0,-1 0-1,1 0 1,0 0 0,0 0-1,0 0 1,0 0 0,0 0 0,0 0-1,0 0 1,0 0 0,1-1-1,-1 1 1,1-1 0,-1 1-1,1-1 1,0 1 0,0-1-1,0 0 1,-1 0 0,1 0 0,0 0-1,0 0 1,0 0 0,5 0-1,-3 1 14,0-1 0,0 0 0,0 0 0,1 0 0,-1-1 0,0 0 0,0 1 0,0-2 0,0 1 0,0 0 0,1-1 0,-1 0 0,0 0 0,0 0 0,8-3 0,-10 3-43,0-1 0,-1 1-1,1 0 1,-1 0 0,1-1-1,-1 1 1,1-1 0,-1 1 0,0-1-1,1 0 1,-1 1 0,0-1-1,0 0 1,0 0 0,-1 0-1,1 0 1,0 0 0,-1 0 0,1 0-1,-1 0 1,0-3 0,1 1-16,-2 1 1,1-1 0,0 0 0,-1 0 0,0 2-1,0-2 1,0 0 0,0 1 0,-1-1-1,1 1 1,-4-5 0,3 4-10,-1 0 1,1 0-1,-1 1 0,0-1 1,0 1-1,-1 0 0,1 0 1,-1 0-1,-6-4 0,8 6 16,0 0-1,0 0 0,0 0 0,0 0 0,0 1 0,0-1 1,-1 0-1,1 1 0,1 0 0,-1-1 0,-1 1 0,1 0 1,0 0-1,-1 0 0,1 1 0,0-1 0,-1 0 1,-2 2-1,-3 2-648,1 2-106</inkml:trace>
</inkml:ink>
</file>

<file path=word/ink/ink18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8.631"/>
    </inkml:context>
    <inkml:brush xml:id="br0">
      <inkml:brushProperty name="width" value="0.05" units="cm"/>
      <inkml:brushProperty name="height" value="0.05" units="cm"/>
    </inkml:brush>
  </inkml:definitions>
  <inkml:trace contextRef="#ctx0" brushRef="#br0">26 1 7680,'1'1'343,"0"0"1,-1 0 0,1 0 0,-1 0-1,1-1 1,-1 1 0,0 0-1,1 0 1,-1 1 0,0-1-1,0 0 1,0 0 0,0 0 0,0 0-1,0 2 1,0 29 5219,-1-25-4850,-1 42 111,-9 54 0,1-23-125,7-67-747,2-9-91,0 0 1,1-1 0,-1 1 0,1 0 0,0-1-1,0 1 1,0 0 0,0-1 0,1 1 0,-1-1 0,2 5-1,4-2-1525</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19.514"/>
    </inkml:context>
    <inkml:brush xml:id="br0">
      <inkml:brushProperty name="width" value="0.05" units="cm"/>
      <inkml:brushProperty name="height" value="0.05" units="cm"/>
    </inkml:brush>
  </inkml:definitions>
  <inkml:trace contextRef="#ctx0" brushRef="#br0">92 0 7936,'3'19'3968,"-14"-24"-768,8 10 255,-1 9-2687,-3 1 0,-8 6 640,2 3 128,-2-7-1920,4-1 128,4 0 1024,-1-1 128,16-5-896,3-3 128</inkml:trace>
</inkml:ink>
</file>

<file path=word/ink/ink18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9.348"/>
    </inkml:context>
    <inkml:brush xml:id="br0">
      <inkml:brushProperty name="width" value="0.05" units="cm"/>
      <inkml:brushProperty name="height" value="0.05" units="cm"/>
    </inkml:brush>
  </inkml:definitions>
  <inkml:trace contextRef="#ctx0" brushRef="#br0">30 259 7552,'0'-1'2827,"-1"8"-899,1 0 0,-1 0-1,-3 12 1,-19 49 1101,49-107-2282,-23 32-721,1 1-57,-1 0 0,-1 0 1,1 0-1,1-7 0,-4 12 28,0 1 0,0 0 0,0 0 0,0-1 0,0 1 0,0 0 0,0 0 0,0 0 0,0 0 0,0 0 0,0 0 0,0-1 0,0 1 0,0 0 0,0 0 0,0-1 0,1 1 0,-1 0 0,0 0 0,0-1 0,0 1 0,0 0 0,0 0 0,1 0 0,-1-1 0,0 1 0,0 0 0,0 0 0,0 0 0,0 0 0,0 0 0,0 0 0,1-1 0,-1 1 0,0 0 0,0 0 0,1 0 0,-1 0 0,0 0 0,0 0 0,1 0 0,-1 0 0,0 0 0,0 0 0,1 0 0,-1 0 0,0 0 0,0 0 1,1 0-1,-1 0 0,0 0 0,0 1 0,1-1 0,-1 0 0,0 0 0,0 0 0,1 0 0,-1 0 0,0 1 0,0-1 0,0 0 0,0 0 0,1 0 0,-1 1 0,0-1 0,8 12-163,-4-47 230,-3 33-60,-1 1-1,0-1 1,0 1-1,1 0 0,-1-1 1,1 1-1,0-1 0,0 1 1,0-1-1,0 1 1,0 0-1,2-2 0,-3 2-2,1 1 0,0 0-1,0-1 1,0 1 0,0 0-1,-1 0 1,1-1 0,0 1 0,0 0-1,0 0 1,0 0 0,-1 0-1,1 0 1,0 0 0,-1 0-1,1 1 1,0-1 0,0 0-1,0 0 1,0 1 0,-1-1 0,1 0-1,0 1 1,0-1 0,0 1-1,-1-1 1,0 1 0,2 0-1,20 20 15,-17-15-4,-1-2-1,2 2 1,7 6 0,-11-11-9,0 0 1,-1 0-1,1-1 1,0 1-1,-1-1 1,0 1-1,1 0 0,0-1 1,0 1-1,0-1 1,0 0-1,-2 0 1,2 1-1,0-1 1,0 0-1,0-1 1,0 1-1,-1 0 1,3-1-1,-1-1-7,-1 1-1,1-1 1,0 0 0,-1 0-1,1-1 1,-2 2 0,1-2-1,0 1 1,0-1 0,0 0-1,-1 1 1,1-1 0,-1 0-1,0 1 1,1-1 0,-1 0-1,0 0 1,0 0 0,0-5-1,-1 8 5,0 0 1,0 0-1,0-1 0,0 1 0,0 0 0,0 0 0,-1 0 0,1 0 0,0-1 0,0 1 0,0 0 0,0 0 0,0 0 1,-1 0-1,1 0 0,0 0 0,0 0 0,0 0 0,0-1 0,-1 1 0,1 0 0,0 0 0,0 0 0,0 0 1,0 0-1,-1 0 0,1 0 0,0 0 0,0 0 0,0 0 0,-1 0 0,1 0 0,0 0 0,0 0 0,0 0 1,0 1-1,-1-1 0,1 0 0,0 0 0,0 0 0,0 0 0,0 0 0,-1 0 0,1 0 0,0 0 0,0 1 0,0-1 1,0 0-1,0 0 0,-1 0 0,-9 7-83,8-6 65,2-1 15,0 1 0,-1 0 1,0 0-1,0-1 0,0 0 0,1 1 0,-1 0 1,1 0-1,-1 0 0,0 0 0,1 0 0,-1 0 1,1 0-1,0 0 0,-1 0 0,1-1 0,0 2 1,0-1-1,0 0 0,0 0 0,0 0 0,0 0 1,0 0-1,0 0 0,0 0 0,0 0 0,1 0 1,-1 0-1,0 0 0,1 0 0,-1 0 0,2 1 1,-1 1 14,0-1 0,1 1 1,-1 0-1,1-1 1,0 0-1,0 1 0,0-1 1,0 0-1,-1 0 1,6 3-1,-5-5-10,-1 1 1,0-1-1,1 0 0,0 0 0,0 0 1,0 0-1,-1 0 0,0-1 0,1 1 1,0 0-1,-1-1 0,1 1 0,0-1 1,-2 0-1,2 1 0,0-1 0,-1 0 1,1 0-1,-1 1 0,2-3 0,-1 2-1,1-1-1,-1 0 1,1 1-1,-1 0 1,1 1-1,0-1 0,0 0 1,4-1-1,-6 2 1,0 1-1,0-1 0,-1 0 0,0 1 1,1-1-1,0 0 0,0 1 0,-1-1 0,1 1 1,0-1-1,-1 0 0,1 1 0,0-1 1,-1 1-1,1 0 0,-1-1 0,1 1 1,-1 0-1,1 0 0,-1-1 0,0 1 0,0 0 1,0 0-1,0 0 0,8 26-15,-6-17 30,-1-10-13,-1 1-1,0 0 1,0 0-1,0-1 1,0 1-1,0-1 1,1 1-1,-1-1 1,1 1-1,-1 0 1,1-1-1,-1 1 1,1-1-1,-1 1 1,1 0-1,0-1 1,-1 1-1,1-1 1,0 0-1,-1 1 1,1-1 0,0 0-1,-1 1 1,0-1-1,1 0 1,0 0-1,0 1 1,0-1-1,-1 0 1,1 0-1,0 0 1,0 0-1,0 0 1,-1 0-1,1-1 1,0 1-1,0 0 1,-1 0-1,0 0 1,1-1-1,0 1 1,0 0 0,-1-1-1,1 1 1,0-1-1,-1 1 1,1-1-1,-1 1 1,1-1-1,0 0 1,4-3-2,0 0 0,0-1-1,0 1 1,5-9 0,0-1-3,0-1 0,-1 0-1,-1-1 1,0 1 0,-1-2-1,8-33 1,16-107 23,-28 142-8,-14 104 576,0 99 0,12-140-993,1-29-106</inkml:trace>
</inkml:ink>
</file>

<file path=word/ink/ink18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09.755"/>
    </inkml:context>
    <inkml:brush xml:id="br0">
      <inkml:brushProperty name="width" value="0.05" units="cm"/>
      <inkml:brushProperty name="height" value="0.05" units="cm"/>
    </inkml:brush>
  </inkml:definitions>
  <inkml:trace contextRef="#ctx0" brushRef="#br0">0 1 8064,'4'4'10879,"0"-2"-10751,3 1 0,4 1 0,3-1 0,5 4-256,-1-2 128,-5-1-640,9 9 128</inkml:trace>
</inkml:ink>
</file>

<file path=word/ink/ink18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0.139"/>
    </inkml:context>
    <inkml:brush xml:id="br0">
      <inkml:brushProperty name="width" value="0.05" units="cm"/>
      <inkml:brushProperty name="height" value="0.05" units="cm"/>
    </inkml:brush>
  </inkml:definitions>
  <inkml:trace contextRef="#ctx0" brushRef="#br0">96 205 7296,'-1'-3'4258,"-3"-10"-516,4 12-3673,1 1 1,-1 0 0,0 0 0,0-1 0,0 1 0,0 0-1,0 0 1,1-1 0,-1 1 0,0 0 0,0-1 0,0 1-1,0 0 1,0-1 0,0 1 0,0 0 0,0 0 0,0-1 0,0 1-1,0 0 1,0-1 0,0 1 0,0 0 0,-1 0 0,1-1-1,0 1 1,0 0 0,0-1 0,0 1 0,0 0 0,-1 0 0,1 0-1,0-1 1,0 1 0,0 0 0,-1 0 0,1 0 0,0 0-1,0 0 1,-1 0 0,-12 3 799,-14 17-36,21-11-566,-1-1 1,0 2 0,2-1-1,-2 1 1,-4 13 0,10-20-219,0 1-1,0-1 1,0 0 0,0 0 0,1 1 0,-1-2 0,1 2 0,0-1-1,0 0 1,1 5 0,-1-7-36,1 1 0,-1 0 0,1 0 0,0 0 0,0-1 0,-1 1 0,1 0 0,0-1 0,0 1 0,1 0-1,-1-1 1,0 0 0,1 0 0,-1 1 0,0-1 0,1 1 0,-1-1 0,4 2 0,-4-3-12,0 0 0,0 1 0,0-1-1,0 1 1,0-1 0,0 0 0,0 1 0,0-1 0,0 0-1,1 0 1,-1 1 0,0-1 0,-1 0 0,1 0 0,1 0-1,-1-1 1,0 1 0,0 0 0,0 0 0,1-1 0,-1 1-1,0 0 1,-1-1 0,2 0 0,1 0-1,-1-1 0,0 1 0,-1-1 0,0 0 0,1 0 0,0 1 0,-1-2 0,1 1 1,-1 0-1,2-4 0,1-5 3,0-1 1,-1 0-1,4-17 1,-6 25 3,3-25 19,-1 1 0,-1 0 0,-4-46 1,1 11 124,-2 40 147,3 18 92,0 19-97,1-1-79,-2 30 1,-1 11 81,3-45-324,1 39-118,11 62 0,-12-106 30,0-1 0,-1 0-1,1 0 1,1 0-1,-1 0 1,0-1 0,0 2-1,1-1 1,0-1 0,2 4-1,3 0-907</inkml:trace>
</inkml:ink>
</file>

<file path=word/ink/ink18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0.557"/>
    </inkml:context>
    <inkml:brush xml:id="br0">
      <inkml:brushProperty name="width" value="0.05" units="cm"/>
      <inkml:brushProperty name="height" value="0.05" units="cm"/>
    </inkml:brush>
  </inkml:definitions>
  <inkml:trace contextRef="#ctx0" brushRef="#br0">95 18 8064,'-4'-6'3487,"-4"-5"670,7 11-3953,1-1 0,0 1 0,0 0 0,-1 0 0,1 0 0,0 0 0,0 0 0,-1 0 0,1 0 0,0 0 0,0 0 0,-1 0 0,-1 1 2245,2 0-2245,-7 4-41,0 2 0,1-1 0,0 1 0,1-1 0,-1 1 0,1 1 1,0-1-1,1 1 0,-1-1 0,1 2 0,1-1 0,0 0 0,0 1 1,1-1-1,1 2 0,-3 12 0,4-22-152,0 1 0,-1 0 0,1 1 0,0-1 0,0 0 0,0 0 0,0 0 0,1 1 0,-1-2 0,0 1 0,0 0 0,1 0-1,-1 0 1,1 1 0,-1-1 0,1 0 0,-1 0 0,1 0 0,-1 0 0,1-1 0,-1 1 0,1 0 0,0-1 0,0 1 0,0 0 0,0 0 0,0-1 0,0 1 0,0 0 0,0-1 0,-1 1 0,1-1 0,0 0 0,1 1 0,-1-1 0,0 0 0,0 1 0,0-1 0,0 0 0,1 0-1,-2 0 1,1 0 0,0 0 0,1 0 0,-1-1 0,1 1 0,1-1-27,1 0-1,0-1 0,-1 1 1,0-1-1,1 0 0,-1 1 1,0-1-1,1 0 0,-1 0 1,-1-1-1,1 1 0,3-5 1,3-5-248,-1 0 0,-1-1 0,-1 0 0,0-1 0,-1 1 0,6-20 0,-7 22-64,-5 14 204,-1 1 157,0 0 0,1-1 0,1 2 0,-1-1 0,0-1-1,0 9 1,1 2 42,1 0 0,1 15-1,-1-25-59,0 2-1,1-2 1,-1 1 0,1 0-1,0-1 1,-1 0-1,1 0 1,1 1-1,-1-1 1,4 4-1,-6-8-14,0 1-21,1-1-1,-1 1 1,0-1 0,1 1-1,-1-1 1,0 0 0,1 0-1,-1 0 1,0 1 0,1-1-1,-1 1 1,1-1 0,-1 0 0,1 0-1,-1 1 1,1-1 0,-1 0-1,1 0 1,-1 0 0,0 1-1,0-1 1,1 0 0,-1 0-1,1 0 1,0 0 0,-1 0-1,1 0 1,-1 0 0,1 0-1,-1 0 1,1 0 0,-1-1-1,1 1 1,0 0 0,5-5-641</inkml:trace>
</inkml:ink>
</file>

<file path=word/ink/ink18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1.012"/>
    </inkml:context>
    <inkml:brush xml:id="br0">
      <inkml:brushProperty name="width" value="0.05" units="cm"/>
      <inkml:brushProperty name="height" value="0.05" units="cm"/>
    </inkml:brush>
  </inkml:definitions>
  <inkml:trace contextRef="#ctx0" brushRef="#br0">1 5 7424,'-1'-4'10636,"5"13"-6100,-3-1-5714,4 42 1012,2 49 1719,-9-15-732,0-36-432,4 52 1,-1-92-1094,0-6-86</inkml:trace>
  <inkml:trace contextRef="#ctx0" brushRef="#br0" timeOffset="1">21 277 8448,'0'6'12159,"4"-3"-12159,-2 3 128,2-6 0,3 6 0,-4-1-256,1 2 128,2 1-768,-4 3 128</inkml:trace>
</inkml:ink>
</file>

<file path=word/ink/ink18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1.467"/>
    </inkml:context>
    <inkml:brush xml:id="br0">
      <inkml:brushProperty name="width" value="0.05" units="cm"/>
      <inkml:brushProperty name="height" value="0.05" units="cm"/>
    </inkml:brush>
  </inkml:definitions>
  <inkml:trace contextRef="#ctx0" brushRef="#br0">82 105 7168,'1'0'224,"0"0"0,0-1 0,0 1 0,-1 0 0,1 0 0,0-1 0,0 1 0,-1 0 0,1-1 0,0 1 0,-1 0 0,1-1 0,-1 1 0,0-1 0,1 1 1,-1-1-1,1 0 0,-1 1 0,1-1 0,-1 0 0,1 1 0,-1-1 0,8-22 3384,-7 18-3388,0 0-1,-1 0 1,1-1-1,-1 2 0,-1-2 1,1 2-1,-2-9 1,2 11-169,-1 1-1,1 0 1,0-1 0,0 2 0,-1-1 0,0 0 0,1-1-1,-1 1 1,0 0 0,0 0 0,0 0 0,1 0-1,-1 0 1,0 0 0,-1 1 0,1-1 0,1 1 0,-1-1-1,0 0 1,0 1 0,-1-1 0,1 0 0,0 1-1,-1 0 1,1-1 0,-1 1 0,-1 0 7,1 0 0,0 0 1,0 0-1,1 0 0,-2 1 0,1 0 1,0-1-1,0 1 0,1 0 0,-1 0 1,0 0-1,0-1 0,0 1 0,0 0 0,-2 3 1,-1 0 124,2-1 1,-1 2 0,0-1 0,1 0-1,-1 0 1,1 0 0,0 1-1,1 0 1,-1 0 0,1 0 0,-1 0-1,2 1 1,0-2 0,-2 9-1,2-10-100,1 1-1,0-2 0,0 1 0,0 1 0,0-2 0,1 1 0,-1 0 1,1 1-1,0-2 0,0 1 0,0 0 0,-1 0 0,1-1 0,1 1 1,0 0-1,-1 0 0,1-1 0,0 0 0,-1 0 0,2 1 1,-1-1-1,0 0 0,1 0 0,-1 0 0,0 0 0,1-1 0,3 3 1,-5-4-77,0 1 1,1-1 0,-1 1 0,1 0 0,0-1-1,-2 1 1,2-1 0,-1 1 0,1-1 0,0 0-1,-1 0 1,1 0 0,-1 0 0,0 0-1,1 0 1,-1 0 0,1 0 0,0-1 0,-1 1-1,1-1 1,-2 1 0,2-1 0,-1 0 0,1 1-1,-1-1 1,1 1 0,-1-1 0,0 0 0,1-1-1,0 0-192,1 0 0,-1 1 0,0-1 0,0 2-1,1-1 1,0 0 0,-1 0 0,6-1 0,11 1-1244</inkml:trace>
</inkml:ink>
</file>

<file path=word/ink/ink18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8.556"/>
    </inkml:context>
    <inkml:brush xml:id="br0">
      <inkml:brushProperty name="width" value="0.05" units="cm"/>
      <inkml:brushProperty name="height" value="0.05" units="cm"/>
    </inkml:brush>
  </inkml:definitions>
  <inkml:trace contextRef="#ctx0" brushRef="#br0">65 1 7040,'-4'28'9729,"-1"-8"-8781,-13 27 1,4-19 405,11-23-1041,0 1-1,1-2 1,-1 2-1,1-2 0,0 2 1,-1 6-1,0 0-43,3-11-238,-1 0 1,1 0 0,0 0 0,-1 0 0,1-1 0,0 1 0,0 0 0,0 0 0,0 0-1,0 0 1,0-1 0,0 1 0,0 0 0,0 1 0,1-1-28,0 0 0,0-1 1,0 1-1,-1-1 0,1 1 1,-1-1-1,1 1 0,0-1 0,0 0 1,0 1-1,0-1 0,0 0 0,0 0 1,0 0-1,0 0 0,0 0 0,0 0 1,-1 0-1,2 0 0,12 0-4,-1 0 0,0 1 0,0 2 0,0-1 0,0 2 0,0-1 0,-1 1 0,0 1 0,14 7 0,-25-12 3,-1 1 0,1-1 0,-1 0 0,1 0 0,-1 1 0,1-1 0,-1 0 0,0 0 0,0 1 0,1-1 0,0 0 0,-1 0 0,1 0 0,-1 0 0,1 0 0,0 0 0,-1 0 0,1 0 0,-1 0 0,1 0 0,-1 0 0,1 0 0,0 0 0,-1 0 0,1-1 0,-1 1 0,0 0 0,0 0 0,1-1 0,-1 1 0,2-1 0,2-15 102,0 1 206,6 2-235,-2-1-1,0-1 1,10-22 0,-16 30-79,1 1 1,-1-1 0,0 1 0,-1 0 0,0-2 0,0 2 0,0 0 0,-1-2 0,0 2 0,0-1 0,-3-12 0,3 17 6,-1 1 0,1 1 1,0-2-1,-1 1 0,0 0 1,1-1-1,-1 1 0,0 0 0,0 0 1,0 0-1,0 0 0,0 1 1,-1-1-1,1 0 0,1 0 1,-1 0-1,-1 0 0,1 1 1,0-1-1,-1 0 0,1 1 1,-1-1-1,2 1 0,-2 0 1,1-1-1,-3 1 0,-4-1-8,0 1-1,-1 0 0,-11 1 1,3 0 12,-59-1-370,77 3-940,4 1 278</inkml:trace>
</inkml:ink>
</file>

<file path=word/ink/ink18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19.835"/>
    </inkml:context>
    <inkml:brush xml:id="br0">
      <inkml:brushProperty name="width" value="0.05" units="cm"/>
      <inkml:brushProperty name="height" value="0.05" units="cm"/>
    </inkml:brush>
  </inkml:definitions>
  <inkml:trace contextRef="#ctx0" brushRef="#br0">24 48 7168,'-2'0'3917,"-6"0"1915,8 28-3859,-8 52 0,7-29-330,0-49-1472,1-2-160,0 0 1,0 0-1,-1 1 1,1-1-1,0 0 1,0 0 0,-1 0-1,1 0 1,0 1-1,0-1 1,0 0 0,0 0-1,-1 1 1,1-1-1,0 0 1,0 0-1,0 1 1,0-1 0,0 0-1,-1 1 1,1-1-1,0 0 1,0 0-1,0 1 1,0-1 0,0 0-1,0 1 1,0-1-1,0 0 1,0 0-1,0 1 1,0-1 0,1 0-1,-1 0 1,0 0-1,0 0 1,0 0-1,0 1 1,0-1 0,0 0-1,1 0 1,-1 1-1,0-1 1,0 0-1,0 0 1,1 0 0,-1 1-1,0-1 1,0 0-1,1 0 1,-1 0-1,0 0 1,0 1 0,1-1-1,-1 0 1,0 0-1,0 0 1,0 0-1,0 0 1,0 0 0,1 0-1,-1 0 1,0 0-1,1 0 1,-1 0-1,20 0 122,-6-4-48,1 2 1,16-1-1,-27 2-94,0 1 1,0 0-1,0 0 1,0 1-1,-1-1 1,1 1-1,-1 0 1,0 0-1,1 0 0,0 0 1,-1 0-1,0 1 1,1 0-1,3 3 1,-5-5-11,0 2 1,-1 0-1,1-1 1,0 0-1,0 1 1,0-1-1,-1 0 1,2 0-1,-1-1 1,0 0-1,0 1 1,0 0-1,0-1 1,5 1-1,-1 0-38,0-4-120,-6 2 283,0 0-56,0-1-1,0 0 1,1 0-1,-1 1 1,0-1-1,1 1 1,-1-1-1,1 0 1,0 0-1,0 0 1,1-1-1,0-1 83,8-28-47,11-41 0,-16 55-85,-2 9 0,-1-1 0,-1 2 0,0-1 0,1-11 0,-2 19 0,0 0 0,0-1 0,0 1 0,0 0-1,-1 0 1,1 0 0,0 0 0,-1-1 0,1 1 0,-1 0 0,1 0-1,-1 0 1,1 0 0,-1 0 0,1 0 0,-1 0 0,0 0-1,0 0 1,0 0 0,0 0 0,0 1 0,0-1 0,0 0 0,0 0-1,0 1 1,0-1 0,0 1 0,0 0 0,-1 0 0,1-1-1,-2 1 1,-4-2 11,0 1-1,0 0 1,-1 1-1,-10 0 0,5 0 50,-131 12-167,135-12-393,12 4-1048,3 0 396</inkml:trace>
</inkml:ink>
</file>

<file path=word/ink/ink18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4.696"/>
    </inkml:context>
    <inkml:brush xml:id="br0">
      <inkml:brushProperty name="width" value="0.05" units="cm"/>
      <inkml:brushProperty name="height" value="0.05" units="cm"/>
    </inkml:brush>
  </inkml:definitions>
  <inkml:trace contextRef="#ctx0" brushRef="#br0">209 0 4736,'0'21'9124,"0"2"-4371,0 88-1991,6-57-2378,-6-53-371,-1 0-1,1 0 1,0 0-1,-1 0 0,1 0 1,-1 0-1,0-1 0,1 1 1,0 0-1,-1 0 1,0 0-1,1 0 0,-1 0 1,0-1-1,0 1 1,0 0-1,0-1 0,0 1 1,0 0-1,0-1 0,1 1 1,-1-1-1,-1 0 1,1 0-1,0 0 0,0 0 1,0 0-1,0 0 1,-1 0-1,0 0 0,-34 1 372,8 0-335,24 0-41,0 0 1,0-1-1,0 0 0,0 0 1,-1 0-1,2 0 1,-2-1-1,1 0 0,0 0 1,0 0-1,-6-2 1,-4-3-31,14 6 23,1 0 0,-1 1 0,0-1 0,0 0 0,0 0-1,0 0 1,0 1 0,0-1 0,0 0 0,0 1 0,0-1 0,0 0-1,0 0 1,0 1 0,0-1 0,0 0 0,0 0 0,0 1 0,0-1-1,0 0 1,-1 0 0,1 0 0,0 1 0,0-1 0,0 0 0,0 0-1,0 0 1,0 1 0,-1-1 0,1 0 0,0 0 0,0 0-1,0 1 1,-1-1 0,1 0 0,0 0 0,0 0 0,-1 0 0,1 0-1,0 0 1,0 0 0,-1 0 0,1 0 0,0 1 0,0-1 0,-1 0-1,1 0 1,0 0 0,0 0 0,-1 0 0,1-1 0,0 1 0,0 0-1,-1 0 1,1 0 0,0 0 0,0 0 0,0 0 0,-1 0 0,1 0-1,0-1 1,0 1 0,-1 0 0,1 0 0,0 0 0,0 0-1,0-1 1,0 4 48,-1-2-134,-3-1 63,2-11 22,-20-11 128,8 2-128,12 18 0,1-1 0,7-31-106,-2 19 82,-3 14 24,-1 1 1,0 0-1,1-1 0,-1 1 0,0-1 0,0 1 0,1-1 0,-1 1 0,0-1 0,0 1 0,0-1 0,0 0 0,0 1 0,0-1 0,0 1 0,0-1 0,0 1 0,0-1 0,0 1 0,0 0 0,0 0 0,0-1 1,0 1-1,0-1 0,-1 0 0,1 1 0,0-1 0,0 1 0,-1 0 0,1-1 0,0 1 0,-1-1 0,1 1 0,0-1 0,-1 1 0,1 0 0,-1-1 0,0 1 0,1-1 0,-1 0 0,1 0 0,0 1 0,-1-1 0,1 0 0,0 0 0,0 0 0,0-1 0,0 1 0,0 0 0,0 0 0,0 0 0,0 1 0,0-1 0,1-1 0,-1 0 0,8-22 0,-9 19 0,-5-1 0,5 3 22,1 3 42,0 0-128,-1-2 42,142 4-106,-97 1 64,-43-3-256,1-1-362,7-3-1196,3 3-298</inkml:trace>
</inkml:ink>
</file>

<file path=word/ink/ink18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6.260"/>
    </inkml:context>
    <inkml:brush xml:id="br0">
      <inkml:brushProperty name="width" value="0.05" units="cm"/>
      <inkml:brushProperty name="height" value="0.05" units="cm"/>
    </inkml:brush>
  </inkml:definitions>
  <inkml:trace contextRef="#ctx0" brushRef="#br0">218 0 6016,'-3'0'11114,"3"36"-9077,-6 38 1,5-19-1073,1-29-842,1-16-39,-2-3 10,-10-10 218,7 2-246,-1-1 0,0 1-1,0 0 1,1 0 0,-2 1 0,1-1-1,0 1 1,-9 1 0,-16-1 110,-34 0-48,49-3-132,14 3 5,0-1 0,0 1 0,0 0 1,0 0-1,0-1 0,0 1 0,0 0 0,0 0 0,0 0 1,0 0-1,0 1 0,0-1 0,0 0 0,0 0 0,0 1 1,0-1-1,0 0 0,0 1 0,1-1 0,-1 1 0,-1 0 1,1-1 1,1 1 0,-1-1 0,1 0 1,-1 0-1,1 0 0,-1 0 1,0 0-1,1 0 0,-1 0 0,1 0 1,-1-1-1,1 1 0,-1 0 1,1 0-1,0 0 0,-1-1 0,1 1 1,-1 0-1,1 0 0,0-1 1,-1 1-1,1-1 0,-1 1 0,1 0 1,-1-1-1,6-26-238,-5 27 235,0 0 1,0-1-1,0 1 0,0-1 0,0 1 0,0 0 1,0-1-1,0 1 0,0-1 0,0 1 0,0 0 1,0-1-1,0 1 0,0-1 0,1 1 0,-1 0 1,0 0-1,0 0 0,0 0 0,1-1 0,-1 1 1,0 0-1,1 0 0,-1-1 0,0 1 0,1 0 1,-1 0-1,0 0 0,1-1 0,-1 1 0,1 0 1,1-1 14,1-9-115,1-1 1,-1 1-1,0 0 0,-2-1 1,1 0-1,-1 1 1,0-1-1,-2-18 1,13 30 72,0 0 0,16-1 0,-21 0-20,124-11 175,-130 11-64,0 0-128,3 0 42,-3 0 4,-1 0-1,0 0 0,0 0 0,1 0 1,-1-1-1,0 1 0,0 0 0,1 0 1,-1 0-1,0 0 0,0 0 0,0 0 1,1 0-1,-1 0 0,0 0 0,0-1 1,0 1-1,1 0 0,-1 0 0,0 0 1,0 0-1,0-1 0,0 1 0,1 0 1,-1 0-1,0 0 0,0-1 0,0 1 1,0 0-1,0 0 0,0-1 0,0 1 1,0 0-1,0 0 0,0-1 0,1 0-202,7-4-675</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28.414"/>
    </inkml:context>
    <inkml:brush xml:id="br0">
      <inkml:brushProperty name="width" value="0.05" units="cm"/>
      <inkml:brushProperty name="height" value="0.05" units="cm"/>
    </inkml:brush>
  </inkml:definitions>
  <inkml:trace contextRef="#ctx0" brushRef="#br0">26 9 7808,'-8'-8'11669,"8"9"-10901,0 26 640,-9 75 469,0 105-320,11-196-2069,7-4-128</inkml:trace>
</inkml:ink>
</file>

<file path=word/ink/ink18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7.643"/>
    </inkml:context>
    <inkml:brush xml:id="br0">
      <inkml:brushProperty name="width" value="0.05" units="cm"/>
      <inkml:brushProperty name="height" value="0.05" units="cm"/>
    </inkml:brush>
  </inkml:definitions>
  <inkml:trace contextRef="#ctx0" brushRef="#br0">14 51 7296,'-3'-2'9237,"6"19"-8341,-4 9 665,-7 37-1,5-42-735,2-19-735,1 1 0,-1 0 0,1-1 0,0 0 0,0 1 0,0 0 0,1-1 0,-1 1-1,1-1 1,-1 1 0,1 0 0,0-2 0,1 7 0,0-7-77,0-1 0,-1 0 0,1 1 1,0 0-1,-1-1 0,0 1 0,1-1 0,0 0 0,0 0 1,2 1-1,-1-1-9,17 4-30,-1 0-1,0 2 0,35 15 1,-26-6 4,-28-16 22,1 0 0,0 0 0,0 1 0,0-1 0,0 1 0,0-1 0,0 0 0,0 0 0,-1 0 0,1 0 0,0-1 0,-1 1 0,0 0 0,1-1 0,-1 2 0,6-14 34,-1 0-1,-1 1 1,0-2-1,-1 1 0,-1 0 1,0-1-1,0-14 1,4-27-46,-6-1 12,0 56 11,0 0-1,0 1 0,0-1 1,0 0-1,0 1 0,0-1 1,0 1-1,0-1 0,-1 0 1,1 1-1,0-1 0,0 1 1,-1-1-1,1 1 0,0-1 1,-1 1-1,1 0 0,-1 0 1,1-1-1,0 1 0,0 0 1,-1-1-1,1 1 0,-1-1 1,1 1-1,-1 0 0,1 0 1,-1-1-1,1 1 0,-1 0 1,0 0-1,1 0 0,-2-1 0,-18 2 79,16 0-38,-7-1 8,-12-1-29,-1 2 0,-33 5 0,56-6-46,1 0 0,-1 0 0,1 0 0,-1 0 0,1 1 0,-1-1 0,1 0 0,-1 0 0,1 0 0,-1 1 0,1-1 0,-1 0 0,1 1 0,0-1 0,0 0 0,0 1 0,-1-1 0,1 0 0,0 1 0,-1-1 0,1 1 0,0-1 0,0 1 0,-1-1 0,1 0 0,0 0 0,0 1 0,0-1 0,0 1 0,0-1 0,0 1 0,0-1 0,0 1 0,0-1 0,0 1 0,0-1 0,0 1 0,0 1-98,0-1 0,1 0 0,-1-1 0,1 1 0,-1 0 0,1 1 0,-1-1 0,0 0 0,1 0 0,-1 0 0,1 0 0,0 0 0,0-1 0,0 0 0,1 2 0,8 4-1038</inkml:trace>
</inkml:ink>
</file>

<file path=word/ink/ink18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8.821"/>
    </inkml:context>
    <inkml:brush xml:id="br0">
      <inkml:brushProperty name="width" value="0.05" units="cm"/>
      <inkml:brushProperty name="height" value="0.05" units="cm"/>
    </inkml:brush>
  </inkml:definitions>
  <inkml:trace contextRef="#ctx0" brushRef="#br0">0 64 6528,'0'-3'5862,"0"3"-5762,0 0 0,1 0 0,-1 0 0,0 0 0,0 0 0,0 0 0,0 0 0,1 0 0,-1 0 0,0 0 0,0 0 0,0 0 0,0 0 0,0 0 0,1 0 0,-1 0 0,0 0 0,0 0 0,0 0-1,0 0 1,1 0 0,-1 0 0,0 0 0,0 0 0,0 1 0,0-1 200,1 0-200,-1 0 0,0 0 0,0 0 0,0 0 0,0 1 0,0-1 0,0 0 0,0 0 0,0 0 0,0 0 0,0 1 0,0-1 0,0 0 0,0 0 0,13 15 845,-12-14-844,1 0 0,-1 0 0,0 0 0,0 0 0,0 0-1,0 0 1,-1 0 0,0 0 0,1 0 0,0 0 0,0 0 0,-1 0 0,1 1 0,-1-1-1,1 0 1,-1 1 0,1-1 0,-1 0 0,0 0 0,0 1 0,0-1 0,0 0 0,0 1-1,0-1 1,0 1 0,0 0 0,-2 4 112,1-1 1,0 0-1,0 0 0,0 1 1,1-1-1,0 1 0,1-1 1,-1 1-1,1-1 0,3 10 1,-4-14-191,0-1 0,0 1 0,0 0 0,0 0 0,0 0 0,0 0 0,0 0 0,0-1 0,0 1 0,0 0 0,0 0 0,0 0 0,-1-1 0,1 1 0,0 0 0,-1 0 0,1-1 0,-1 2 0,0 0 29,0 0-1,0-1 0,1 0 1,0 1-1,0-1 1,-1 1-1,1 0 0,0-1 1,-1 1-1,1 1 0,2-2-29,-1-1-1,1 0 0,0 0 1,0 0-1,0-1 0,0 1 1,-1 0-1,1-1 0,0 1 1,3-2-1,13-8 0,-15 9-22,-1-1-1,1 1 0,0-1 1,-1 1-1,1 0 0,1 0 1,-1 0-1,-1 0 1,2 1-1,-1 0 0,-1 0 1,6-1-1,43-9-105,-35 8 68,-15 1 35,0 1 0,0-1 0,0 1 0,0 0 0,1-1 0,-1 1 0,0 0 0,-1 0 0,1 0 0,1 0 0,-1 0 0,0 0 0,0 0 0,0 1 0,0-1 0,1 0 0,-2 1-1,1-1 1,0 1 0,0-1 0,1 2 0,-2-2 4,1 0 0,-1 0 0,0 0 0,0 0 0,0 0 0,0 0 0,0 0 0,1 0 0,-1 0 0,0 0 0,0 1 0,0-1 0,1 0 0,-1 0 0,0 0 0,0 0 0,0 0 0,0 0 0,1 0 0,-1 0 0,0-1 0,0 1 0,0 0 0,1 0 0,-1 0 0,0 0 0,0 0 0,0 0 0,0 0 0,0 0 0,1 0 0,-1 0 0,0-1 0,0 1 0,0 0 0,0 0 0,0 0 0,0 0 0,0 0 0,0-1 0,0 1 0,0 0 0,0 0 0,0 0 0,0 0 0,0-1 0,0 1 0,0 0 0,0 0 0,0 0 0,0 0 0,0-1 0,0 1 0,1-6 0,2-2 50,-2 6-33,-1 1 0,1-1 0,-1 0-1,1 0 1,-1-1 0,1 2 0,-1-1 0,0 0-1,0-1 1,-1-1 0,2-2-9,-1 1-1,1 0 1,0 0 0,0-1 0,0 2-1,3-6 1,-2 6-12,0-1 1,-1 2-1,0-2 0,0 2 1,-1-2-1,1 0 1,0 1-1,-1-7 0,-1-5 19,2 15-12,-1-1-1,0 1 1,0 0-1,0-1 1,0 1-1,0-1 1,0 2-1,0-1 1,0-1-1,-1 1 1,1 0 0,0-1-1,-1 1 1,1 0-1,-1 0 1,0 0-1,1 0 1,0 0-1,-1 0 1,0-1-1,0 1 1,1 0-1,-1 0 1,0 0-1,-1 0 1,1 1-1,-1-1 1,-1 0-8,-1 0 1,1 0 0,0 1 0,-1-1 0,0 1 0,2 0-1,-2 0 1,0 0 0,1 1 0,0-1 0,-1 1-1,1 0 1,-6 1 0,-27 6-23,25-8 57,-1 1 0,0 1 0,0-1 0,-14 7 0,23-8 16,1 1 1,0-1-1,-1 0 1,0 0-1,0 0 1,1 0-1,-5 0 1,-1 0 29,9 0-146,-1 1-1,1 1 1,-1-1 0,1 0 0,0 0 0,-1 0 0,1 1 0,0-1 0,-1-1 0,1 1 0,0 0 0,1 1-1,5 3-895,6-4-58</inkml:trace>
</inkml:ink>
</file>

<file path=word/ink/ink18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39.987"/>
    </inkml:context>
    <inkml:brush xml:id="br0">
      <inkml:brushProperty name="width" value="0.05" units="cm"/>
      <inkml:brushProperty name="height" value="0.05" units="cm"/>
    </inkml:brush>
  </inkml:definitions>
  <inkml:trace contextRef="#ctx0" brushRef="#br0">3 14 7552,'-2'-2'7165,"7"10"-6160,-2-2-828,-1-1 0,0 1 0,0-1 0,-1 1 0,-1 0 0,1 0 0,0-1 0,-1 2 0,0-2 0,0 1 0,-2 9 0,2 24 1048,-2-1 673,-1-11-1214,3-23-549,-1 27 186,1-31-317,0 0 0,0 1 0,0-1-1,0 1 1,0-1 0,0 0 0,0 1 0,0-1 0,0 1 0,1-1 0,-1 0-1,0 1 1,0-1 0,0 1 0,1-1 0,-1 0 0,0 0 0,0 1-1,1-1 1,-1 0 0,0 1 0,1-1 0,-1 0 0,1 1 0,0-1-1,-1-1 0,0 1 0,1 0 1,0 0-1,-1-1 0,1 1 1,0 0-1,-1-1 0,1 1 0,0-1 1,-1 1-1,1-1 0,-1 1 1,1-1-1,-1 1 0,1-1 0,-1 0 1,1 1-1,-1-2 0,1 1 3,1-1-1,0 0 0,0 1 1,0-1-1,0 0 0,-1 1 1,2 0-1,-1 0 0,0 0 1,0 0-1,0 0 0,1 0 1,-1 0-1,1 0 0,-1 1 1,0-1-1,1 1 0,0 0 1,2 0-1,13-3 14,-14 3-18,2-1-1,-2 1 0,2 0 0,-2-1 0,2 2 1,-2-1-1,2 1 0,-1-1 0,9 3 0,-5 1-18,1 0 0,-1 0-1,0 1 1,0-1 0,0 2 0,14 12-1,-22-21 35,0 1 0,0-2 0,-1 1 0,1 0 0,-1 0 0,0 0 0,0-5 0,-4-211-16,4 218 0,0 1 0,0-1 0,0 1 0,0-1 0,0 0 0,-1 1-1,1-1 1,0 1 0,-1-1 0,1 1 0,0-1 0,-1 1 0,1 0-1,-1 0 1,1 0 0,-1-1 0,1 1 0,-1 0 0,1-1 0,-1 1 0,1 0-1,-1-1 1,0 1 0,1 0 0,-1 0 0,1 0 0,-1 0 0,1 0-1,0 0 1,-1 0 0,0 0 0,1 0 0,-1 0 0,0 0 0,0 0 0,-28 3 7,18-3 12,-123 1 706,113-5-447,21 4-284,0 0-1,-1-1 0,0 1 0,0 0 0,0-1 1,1 1-1,-1 0 0,0 0 0,0 0 0,0 0 1,0 0-1,0 0 0,0 0 0,1 0 0,-1 0 1,1 0-1,-1 0 0,-1 1 0,1-1-163,7 3-2604</inkml:trace>
</inkml:ink>
</file>

<file path=word/ink/ink18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41.254"/>
    </inkml:context>
    <inkml:brush xml:id="br0">
      <inkml:brushProperty name="width" value="0.05" units="cm"/>
      <inkml:brushProperty name="height" value="0.05" units="cm"/>
    </inkml:brush>
  </inkml:definitions>
  <inkml:trace contextRef="#ctx0" brushRef="#br0">18 41 4480,'-4'13'11283,"4"-4"-10535,-2 36 2388,-8 58 0,10-102-3127,0 0 0,-1-1-1,1 0 1,0 1 0,0 0 0,0 0-1,0 0 1,0 0 0,0 0 0,0-1-1,0 1 1,0 0 0,0 0 0,0 0-1,0 0 1,1-1 0,-1 1-1,0-1 1,1 1 0,-1 0 0,0 0-1,1-1 1,-1 1 0,1 0 0,-1 0-1,1-1 1,-1 1 0,0 0-1,1-1 1,0 1 0,-1-1 0,1 0-1,0 0 1,0 1 0,0-1 0,-1 0-1,1 1 1,0-1 0,0 0-1,1 0 1,2 1 51,1-2 0,-1 1 1,1-1-1,-1 1 0,2-1 0,3-2 0,16-2 57,-20 4-123,0 0-1,0 1 1,1 0 0,-1 0-1,0 1 1,0-1-1,0 1 1,0 1 0,0-1-1,0 1 1,0 0-1,-1-1 1,1 1 0,0 1-1,-1-1 1,0 1-1,1 0 1,-1 0 0,5 5-1,-9-8 7,0 0 0,1 0 0,-1 0 0,0 0 0,0 0 0,0 0 0,0 0 0,0 0 0,0 0 0,1 0 0,-1 0 0,0 1 0,0-1 0,0 0 0,0 0 0,1 0 0,-1 0 0,0 0 0,0 0 0,0 0 0,0-1 0,0 1 0,0 0 0,0 0 0,0 0 0,0 0 0,0 0 0,0 0 0,0 0 0,0 0 0,1 0 0,-1 0 0,0 0 0,0 0 0,0-1 0,0 1 0,0 0 0,0 0 0,0 0 0,1 0 0,-1 0 0,0 0 0,0-1 0,0 1 0,0 0 0,0 0 0,0 0 0,0 0 0,0 0 0,0-1 0,0 1 0,0 0 0,0 0 0,0 0 0,0 0 0,2-10 0,-2 10 0,38-198 128,-34 157-128,-4 41 0,0 0 0,0-1 0,0 1 0,0 0 0,0 0 0,0 0 0,0 0 0,0-1 0,0 1 0,0 0 0,0 0 0,0 0 0,0 0 0,0-1 0,0 1 0,-1 0 0,1 0 0,0 0 0,0 0 0,0-1 0,0 1 0,0 0 0,0 0 0,0 0 0,-1 0 0,1 0 0,0 0 0,0-1 0,0 1 0,0 0 0,0 0 0,-1 0 0,1 0 0,0 0 0,0 0 0,0 0 0,0 0 0,-1 0 0,1 0 0,0 0 0,0 0 0,0 0 0,0 0 0,0 0 0,0 0 0,0 0 0,0 0 0,0 0 0,-1 0 0,1 0 0,0 0 0,0 0 0,0 0 0,0 0 0,-1 0 0,1 1 0,0-1 0,0 0 0,0 0 0,-12 8 0,7-4 0,-6 0 14,0 0-1,0-1 1,0-1-1,1 0 1,-2 0 0,0-1-1,-14 0 1,-8 2 27,20-1 44,13-1-84,-1-1 0,1 0 0,0 1 0,0-1 1,0 0-1,0 0 0,0 1 0,-1-1 0,1 0 1,0 0-1,0-1 0,-1 1 0,1 0 0,1 0 1,-1-1-1,-1 1 0,0-1 0,1 1-2,1 0 0,-1-1-1,1 1 1,-1 0 0,1 0 0,-1 0-1,1 0 1,0 0 0,-1 0 0,1 0-1,0 0 1,0 0 0,-1 0 0,1 0-1,-1 0 1,1 0 0,-1 0-1,1 0 1,-1 0 0,1 0 0,0 0-1,-2 1 1,2-1-16,0 1 1,0-1-1,0 0 0,0 0 0,1 0 1,-1 1-1,0-1 0,0 0 1,0 0-1,0 1 0,0-1 0,0 0 1,0 0-1,0 0 0,0 1 0,1-1 1,-1 0-1,0 0 0,0 0 1,0 0-1,0 1 0,1-1 0,-1 0 1,0 0-1,0 0 0,0 0 1,1 0-1,-1 0 0,0 1 0,0-1 1,0 0-1,1 0 0,-1 0 0,0 0 1,0 0-1,1 0 0,-1 0 1,0 0-1,0 0 0,0 0 0,0 0 1,0 0-1,0 0 0,0 0 0,1 0 1,-1-1-1,0 1 0,9 1-1199,-4-1-192</inkml:trace>
</inkml:ink>
</file>

<file path=word/ink/ink18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3:55.332"/>
    </inkml:context>
    <inkml:brush xml:id="br0">
      <inkml:brushProperty name="width" value="0.05" units="cm"/>
      <inkml:brushProperty name="height" value="0.05" units="cm"/>
    </inkml:brush>
  </inkml:definitions>
  <inkml:trace contextRef="#ctx0" brushRef="#br0">0 1 4352,'0'0'7317,"15"19"-5333,-11-6-1401,-1 0 1,0 0-1,-1 0 1,0 1-1,-1-1 0,-2 25 1,1-25-167,0-10 10,2 5-123,-1 1-1,-1 0 1,0 0 0,0 11 0,0 25 97,11 55-92,-1 121 0,-2-67-53,-8 170-128,-11-151 0,12-61-96,-5 180-64,1 6 32,5-158 0,-13 279 0,8-57 128,3 305-106,3-488-44,-3 250 22,7-357 128,0 263-149,-6-260 44,-1-43 62,0 0 0,8 40-1,-2-18-105,-2-75-1494</inkml:trace>
</inkml:ink>
</file>

<file path=word/ink/ink18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1.091"/>
    </inkml:context>
    <inkml:brush xml:id="br0">
      <inkml:brushProperty name="width" value="0.05" units="cm"/>
      <inkml:brushProperty name="height" value="0.05" units="cm"/>
    </inkml:brush>
  </inkml:definitions>
  <inkml:trace contextRef="#ctx0" brushRef="#br0">1 19 1920,'6'0'17182,"-5"-6"-19389,26 0 5301,-16 4-2878,0 0 0,0 0 1,1 2-1,-1-1 1,1 1-1,20 4 0,-9 1-83,-21-4-243,1-1 0,0 1 0,0 0 0,0-1 0,0 1 0,0-1 0,0 0 0,0 0 0,0 0-1,0 0 1,0 0 0,0-1 0,4-1 0,5-5-914</inkml:trace>
</inkml:ink>
</file>

<file path=word/ink/ink18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1.791"/>
    </inkml:context>
    <inkml:brush xml:id="br0">
      <inkml:brushProperty name="width" value="0.05" units="cm"/>
      <inkml:brushProperty name="height" value="0.05" units="cm"/>
    </inkml:brush>
  </inkml:definitions>
  <inkml:trace contextRef="#ctx0" brushRef="#br0">1 25 7040,'4'-2'8827,"6"0"-4005,29-3-2728,-4-1-1967,-15 3 2,39-3-1,-21 8-2304,-32-2 1024</inkml:trace>
</inkml:ink>
</file>

<file path=word/ink/ink18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5.755"/>
    </inkml:context>
    <inkml:brush xml:id="br0">
      <inkml:brushProperty name="width" value="0.05" units="cm"/>
      <inkml:brushProperty name="height" value="0.05" units="cm"/>
    </inkml:brush>
  </inkml:definitions>
  <inkml:trace contextRef="#ctx0" brushRef="#br0">40 46 6016,'0'0'159,"0"0"1,0-1 0,0 0-1,0 0 1,0 0-1,0 0 1,1 0 0,-1 0-1,0 0 1,0 1-1,1-1 1,-1 0 0,0 1-1,1-1 1,-1 1-1,1-1 1,-1 0 0,1 0-1,0 1 1,6-6 6738,-3 67-3293,-4-61-3579,0 1 1,-1-1-1,1 0 0,0 1 0,0-1 0,0 1 0,0-1 0,0 1 0,0-1 0,0 1 0,0-1 0,0 1 0,1-1 1,-1 1-1,0-1 0,0 1 0,0-1 0,0 1 0,1-1 0,-1 1 0,0-1 0,1 1 0,-1-1 0,0 0 0,0 0 1,0 0-1,0 1 0,1-1 0,-1 0 0,1 1 0,-1-1 0,1 0 0,-1 1 0,1-1 0,-1 0 0,1 0 0,-1 0 0,1 0 1,-1 1-1,1-1 0,-1 0 0,1 0 0,-1 0 0,1 0 0,0 0 0,-1 0 0,0 0 0,0 0 0,1-1 0,-1 1 1,1 0-1,0 0 0,26-15 169,-23 11-130,4-1-37,-1-1 0,13-13 0,-17 17-23,-1 0-1,-1 0 0,1 0 1,0-1-1,-1 1 0,1-1 1,0 1-1,-1 0 0,0-1 1,-1 0-1,1 1 0,0-1 1,0 0-1,0-3 0,-1 1-4,0 4 0,0 1 0,0 0 0,0-1 0,-1 1 0,1 0 0,0 0 0,0 0 0,0-1 0,-1 1 0,1 0 0,0-1 0,0 1 0,-1 0 0,1-1 0,0 1 0,-1 0 0,1 0 0,0-1 0,0 1 0,0 0 0,0 0 0,-1 0 0,1 0 0,0-1 0,-1 1 0,1 0 0,-1 0 0,1 0 0,0 0 0,-1 0 0,1 0 0,-1 0 0,0 0 0,-15 1 0,15-1 0,-33 4 28,-49 0 72,73-7-868,5 0 0</inkml:trace>
</inkml:ink>
</file>

<file path=word/ink/ink18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09.782"/>
    </inkml:context>
    <inkml:brush xml:id="br0">
      <inkml:brushProperty name="width" value="0.05" units="cm"/>
      <inkml:brushProperty name="height" value="0.05" units="cm"/>
    </inkml:brush>
  </inkml:definitions>
  <inkml:trace contextRef="#ctx0" brushRef="#br0">261 1 5888,'-2'3'6205,"1"5"-3439,1 29-3476,0-25 1686,-5 280 3704,-16 147-3332,14-306-976,0 22-279,-19 275 70,-7 160 70,32-557-232,-16 187 106,4 19 93,2-55-16,-4 127-35,3-72-151,2-59 26,3 204 189,-10-168-58,16-206-139,-3 14 38,2-16-41,0 1 0,1-1 0,0 14 0,-1 12-30,-6 33 1,-2 27 49,10-74 31,-2 0 0,0-1 0,-7 29 0,8-40-49,0 0 1,0 0-1,1 0 0,0 0 0,1 14 0,1 6 22,-2-20-37,0 8 0,0 0 0,-1 1 0,0-1 0,-7 26 0,7-39-22,1 0-1,0 0 0,0 0 1,0 0-1,0 0 0,0 0 1,2 5-1,0 12-158,0-5-1761,-4-17 1046</inkml:trace>
</inkml:ink>
</file>

<file path=word/ink/ink18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1.168"/>
    </inkml:context>
    <inkml:brush xml:id="br0">
      <inkml:brushProperty name="width" value="0.05" units="cm"/>
      <inkml:brushProperty name="height" value="0.05" units="cm"/>
    </inkml:brush>
  </inkml:definitions>
  <inkml:trace contextRef="#ctx0" brushRef="#br0">318 6 6272,'-2'-5'3923,"0"12"-849,0 21-834,8 50-629,-3-1 0,-11 116 0,2-83-1068,-6 240 670,-19 375-656,-24-141-557,34-386 0,12-36 0,-4 31 0,-35 302 119,35-348-110,-16 257-9,-3 43 128,17-340-128,4 10 0,-4 90 0,13-48-490,3-189-172,4-2-106</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28.776"/>
    </inkml:context>
    <inkml:brush xml:id="br0">
      <inkml:brushProperty name="width" value="0.05" units="cm"/>
      <inkml:brushProperty name="height" value="0.05" units="cm"/>
    </inkml:brush>
  </inkml:definitions>
  <inkml:trace contextRef="#ctx0" brushRef="#br0">8 15 8064,'-4'10'3968,"0"0"3583,12-16-4991,-8-1-1280,3 7-1536,-6-2 640,6-5 256,-3 9 128,4-7-1408,7-5 0</inkml:trace>
</inkml:ink>
</file>

<file path=word/ink/ink18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2.538"/>
    </inkml:context>
    <inkml:brush xml:id="br0">
      <inkml:brushProperty name="width" value="0.05" units="cm"/>
      <inkml:brushProperty name="height" value="0.05" units="cm"/>
    </inkml:brush>
  </inkml:definitions>
  <inkml:trace contextRef="#ctx0" brushRef="#br0">282 7 3712,'5'-7'4767,"-2"16"919,0 3-6155,0 3 910,1-1 1,-2 0-1,0 1 1,-1 0-1,0 15 1,-9 77 1898,3-42-1698,-50 380 1513,22-219-1856,-65 843 47,89-947-330,-13 478 112,19-421-17,1 78-72,3-57 24,2 42-20,-1-111-43,-28 240 0,11-302 0,10-50 0,1 0 0,-3 31 0,-2 88 128,5-107-138,0 33 20,3-60-316,-1-14-1180,2-3 590</inkml:trace>
</inkml:ink>
</file>

<file path=word/ink/ink18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3.832"/>
    </inkml:context>
    <inkml:brush xml:id="br0">
      <inkml:brushProperty name="width" value="0.05" units="cm"/>
      <inkml:brushProperty name="height" value="0.05" units="cm"/>
    </inkml:brush>
  </inkml:definitions>
  <inkml:trace contextRef="#ctx0" brushRef="#br0">288 0 6016,'1'2'3823,"2"7"-500,-5 70-1083,-21 132 0,-28 242 61,18-124-1125,-27 201-1048,16 196 71,33-404-142,-2 58-57,6-202 0,1 17 0,-11 255 0,13-364 52,-3 27 24,4-79-76,4 66 0,0-38 0,-1-32 12,1 1 17,-2 1 0,-1-1 0,-6 33 0,7-56-46,0 0 0,0 0 0,1 1 0,1 8 0,0 18-26,4-143-2111,1 66 1236</inkml:trace>
</inkml:ink>
</file>

<file path=word/ink/ink18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5.196"/>
    </inkml:context>
    <inkml:brush xml:id="br0">
      <inkml:brushProperty name="width" value="0.05" units="cm"/>
      <inkml:brushProperty name="height" value="0.05" units="cm"/>
    </inkml:brush>
  </inkml:definitions>
  <inkml:trace contextRef="#ctx0" brushRef="#br0">481 19 3584,'1'0'299,"0"-1"-1,0 1 1,0-1 0,-1 1-1,1-1 1,0 0-1,0 1 1,-1-1 0,1 0-1,0 0 1,-1 1 0,1-1-1,-1 0 1,1 0 0,-1 0-1,1 0 1,-1 0 0,1 0-1,-1 0 1,0 0 0,0 0-1,1-1 1622,-2 17-341,-36 188 3056,2 112-2036,32-289-2516,-10 295 672,7-113-486,-36 220-120,-11-20-42,34-276-49,-21 124 33,-14 62 59,-36 395 939,67-495-920,22-209-169,-33 462 128,25-318-128,-5-96 0,8-16 0,-2 66 0,5 16-21,2-113-64,-1-12 21,5 19-893,-3-29-3356,0 7 3225,3 4-63</inkml:trace>
</inkml:ink>
</file>

<file path=word/ink/ink18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18.257"/>
    </inkml:context>
    <inkml:brush xml:id="br0">
      <inkml:brushProperty name="width" value="0.05" units="cm"/>
      <inkml:brushProperty name="height" value="0.05" units="cm"/>
    </inkml:brush>
  </inkml:definitions>
  <inkml:trace contextRef="#ctx0" brushRef="#br0">7 7 5376,'-7'2'7168,"13"-9"-4928,19 12-1388,-19-5-744,31 4 239,77 4 991,376 8 432,-361-3-1598,-46-4 180,146-2-1,-145-10-301,0 5 0,120 16-1,127 5 104,-283-21-178,212-4 25,-17 0 0,-103-3 0,-25 1 0,-82 4 0,165 6 0,-123-2 0,87-5 0,-52-1 0,8 5 0,51 0 0,-3-8 0,47-3 0,-183 8 0,41 3 0,-1 1 0,315-12 0,-57 4 107,-211 4-86,87-4-149,-13 1 128,76-7 0,-219 5 0,85 1 0,58 1 0,-24-1 0,133 3 0,-220-1 0,424-9 0,-313 2 0,129-2 0,-167 7 0,24 0 0,-58 2 0,-7 0 0,17-2 0,2-1 0,432 8 103,-339-4-78,-107 7-31,-41-1-94,154 4 78,42 2 150,-85-12-128,-109 0 0,25-3 0,-100 4 0,0 0 0,0 0 0,0 0 0,0 1 0,0-1 0,0 1 0,0 0 0,0 0 0,0 0 0,4 2 0,-3-1 0,0-1 0,0 1 0,0-1 0,1 0 0,-1 0 0,0 0 0,1-1 0,4 1 0,4-6 0,-12 4 0,-1 1 0,1-1 0,-1 1 0,1 0 0,-1-1 0,1 1 0,0 0 0,-1 0 0,1-1 0,0 1 0,-1 0 0,1 0 0,0 0 0,0 0 0,-1 0 0,1 0 0,0 0 0,-1 0 0,1 0 0,0 0 0,-1 0 0,2 0 0,5 2-1,0 0-1,0-1 1,0 0-1,0-1 0,12 0 1,-9 0 24,0 0 0,0 1 1,0 0-1,10 2 0,-14-2-2,-6-1-23,1 0 0,-1 0-1,0 0 1,0 0 0,0 0-1,0 0 1,0 0 0,1 0-1,-1 0 1,0 0 0,0 0-1,0 0 1,0 0 0,1 0-1,-1 0 1,0 0 0,0 0-1,0 0 1,0 0 0,1 0-1,-1 0 1,0 0 0,0 0-1,0 0 1,0-1 0,0 1-1,1 0 1,-1 0 0,0 0-1,0 0 1,0 0 0,0 0-1,0 0 1,0-1 0,0 1-1,1 0 1,-1 0 0,0 0-1,0 0 1,0-1 0,0 1-1,0 0 1,0 0 0,0 0-1,0 0 1,0 0 0,0-1-1,0 1 1,0 0 0,0 0-1,0 0 1,0 0 0,0-1-1,0 1 1,0 0 0,0 0-1,0 0 1,0 0 0,0-1-1,-1 1 1,1 0 0,0 0-1,0 0 1,0 0 0,0-1-1,-8-5-973</inkml:trace>
</inkml:ink>
</file>

<file path=word/ink/ink18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0.958"/>
    </inkml:context>
    <inkml:brush xml:id="br0">
      <inkml:brushProperty name="width" value="0.05" units="cm"/>
      <inkml:brushProperty name="height" value="0.05" units="cm"/>
      <inkml:brushProperty name="color" value="#849398"/>
    </inkml:brush>
  </inkml:definitions>
  <inkml:trace contextRef="#ctx0" brushRef="#br0">1 73 7424,'2'-6'8560,"-3"6"-8435,15-10 2219,-11 7-2261,0 0 1,0 1-1,0-1 1,0 1-1,0 0 1,1 0-1,-1 0 1,1 1-1,5-3 0,38-10 251,-31 10 332,-13 3-610,5-2 55,0 1-1,0 0 1,0 0-1,1 0 1,-1 1 0,1 0-1,-1 1 1,0 0-1,1 0 1,-1 1 0,1 0-1,14 4 1,-22-5-102,25 9 232,26 11-1,-43-16-240,-1-2 0,0 1 0,1-1 0,0 0 0,-1-1 0,1 0 0,0 0 0,0-1 0,0 0 0,-1-1 0,1 0 0,0 0 0,-1-1 0,15-4 0,-12 2-10,0 1 0,0 1 0,1 0 0,-1 1 0,23-1 0,5 1-698,-4-4-60</inkml:trace>
</inkml:ink>
</file>

<file path=word/ink/ink18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1.475"/>
    </inkml:context>
    <inkml:brush xml:id="br0">
      <inkml:brushProperty name="width" value="0.05" units="cm"/>
      <inkml:brushProperty name="height" value="0.05" units="cm"/>
      <inkml:brushProperty name="color" value="#849398"/>
    </inkml:brush>
  </inkml:definitions>
  <inkml:trace contextRef="#ctx0" brushRef="#br0">10 81 6912,'0'0'73,"0"0"0,0 0 0,0 1 0,0-1 0,0 0 0,0 0 0,0 0 0,0 0 0,0 0 1,0 0-1,-1 0 0,1 1 0,0-1 0,0 0 0,0 0 0,0 0 0,0 0 0,0 0 0,0 0 0,0 0 0,0 0 0,-1 0 1,1 0-1,0 0 0,0 0 0,0 0 0,0 0 0,0 0 0,0 0 0,-1 0 0,1 0 0,0 0 0,0 0 0,0 0 0,0 0 1,0 0-1,0 0 0,0 0 0,-1 0 0,1 0 0,0 0 0,0 0 0,0 0 0,0 0 0,0 0 0,0 0 0,0 0 0,-1 0 1,1 0-1,0 0 0,0-1 0,0 1 0,-3-10 3684,2 8-3487,1 0-1,0 0 0,0 0 0,0 0 0,0 0 1,0 0-1,1 0 0,-1 0 0,1 1 1,-1-1-1,1 0 0,0 0 0,-1 0 1,2-2-1,2 1-131,-1-1-1,1 1 1,0 0 0,0 0 0,0 0 0,0 0-1,1 1 1,-1 0 0,1-1 0,-1 2 0,1-1-1,0 0 1,0 1 0,0 0 0,9-1 0,2 1 137,0 0 0,0 0 1,29 4-1,-30 0-66,-1 0 0,22 8 0,-24-7-40,-1 0 0,1-1 1,0 0-1,0-1 1,20 1-1,-3-3-674,-1-2 0,56-9 0,-37 2-1905,12-1-300</inkml:trace>
</inkml:ink>
</file>

<file path=word/ink/ink18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2.017"/>
    </inkml:context>
    <inkml:brush xml:id="br0">
      <inkml:brushProperty name="width" value="0.05" units="cm"/>
      <inkml:brushProperty name="height" value="0.05" units="cm"/>
      <inkml:brushProperty name="color" value="#849398"/>
    </inkml:brush>
  </inkml:definitions>
  <inkml:trace contextRef="#ctx0" brushRef="#br0">6 14 6912,'-6'-7'10806,"16"3"-6719,4 1-4858,166 9 2286,-145-8-1433,-29 1-7,0 1-1,0-1 1,0 1 0,0 0 0,0 0 0,0 1 0,0 0 0,0 0-1,0 0 1,0 1 0,-1 0 0,1 0 0,0 0 0,-1 1 0,7 2 0,-5-1 25,0-2 1,1 1 0,-1-1-1,1 0 1,-1-1-1,1 0 1,0 0 0,-1-1-1,1 1 1,8-2 0,-11 1-78,21-2-179,-1 0-1,0-2 1,1-1-1,33-10 1,-38 10-598,4 0-398</inkml:trace>
</inkml:ink>
</file>

<file path=word/ink/ink18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2.700"/>
    </inkml:context>
    <inkml:brush xml:id="br0">
      <inkml:brushProperty name="width" value="0.05" units="cm"/>
      <inkml:brushProperty name="height" value="0.05" units="cm"/>
      <inkml:brushProperty name="color" value="#849398"/>
    </inkml:brush>
  </inkml:definitions>
  <inkml:trace contextRef="#ctx0" brushRef="#br0">15 54 7296,'-9'-3'3295,"9"3"-3222,0 0 0,0 0 0,0-1 0,0 1 0,-1 0 0,1 0 73,0 0-73,0 0 0,0 0 0,0 0 0,0 0 0,0 0 0,0 0 0,0 0 0,-1 0 0,1-1 0,0 1 0,0 0 0,0 0 0,0 0 0,0 0 0,0 0 0,0 0 0,-1 0 0,1 0 0,0 0 0,0 0 0,0 0 0,0 0 0,0 0 0,0 0 0,-1 1 0,1-1 0,0 0 0,0 0 0,0 0 0,0 0 0,0 0 0,0 0 0,0 0 0,0 0 73,-1 0-73,1 0 0,0 0 0,0 0 0,0 1 0,0-1 0,0 0 0,0 0 0,0 0 0,0 0 0,0 0 0,0 0 0,0 0 0,0 1 0,0-1 0,0 0 0,0 0 0,0 0 0,0 0 0,0 0 0,0 0 0,0 0 0,0 1 0,0-1 0,0 0 0,0 0 0,24-12 1484,-8 5-923,0 0-1,1 0 0,32-7 1,-40 12-428,1 0 1,0 1 0,0 0 0,0 1 0,-1 0-1,1 1 1,0 0 0,14 3 0,-4 2-226,0-1 1,0-2 0,1 0 0,-1-1-1,1-1 1,36-3 0,-22-4-644</inkml:trace>
</inkml:ink>
</file>

<file path=word/ink/ink18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4:33.891"/>
    </inkml:context>
    <inkml:brush xml:id="br0">
      <inkml:brushProperty name="width" value="0.05" units="cm"/>
      <inkml:brushProperty name="height" value="0.05" units="cm"/>
      <inkml:brushProperty name="color" value="#849398"/>
    </inkml:brush>
  </inkml:definitions>
  <inkml:trace contextRef="#ctx0" brushRef="#br0">3 67 7680,'-2'-4'8953,"9"-4"-6570,9-5-1517,-1 6-710,0 0-1,1 1 0,-1 1 1,1 0-1,0 2 1,0-1-1,0 2 1,1 0-1,-1 1 0,1 1 1,26 3-1,15 4 157,106 29 0,-159-34-284,24 4 229,1-1 0,-1-1 0,1-1 0,35-2 0,-12-4-131,76-13-1,-121 14-125,-1 2 0,0-1 0,1 1 0,-1 0 0,0 0 0,1 1 0,-1 0 0,0 0 0,14 5 0,-8-3 5,0 0-1,0-1 0,1 0 0,21 0 1,249-1 101,-265-2-130,-12 1 7,-1 0 0,1 0-1,0 0 1,-1 1 0,11 2-1,-14-2 18,0-1 0,0 1 0,0-1 0,1 0 0,-1-1 0,0 1 0,0 0 0,0-1 0,0 0 0,4-1 0,-4 1 0,1 0 0,0 0 0,0 0 0,0 1 0,0 0 0,4 0 0,13 2-93,-14-1-148,1 0 1,-1 0 0,1-1-1,-1 0 1,14-2-1,-1-3-783</inkml:trace>
</inkml:ink>
</file>

<file path=word/ink/ink18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6:19.066"/>
    </inkml:context>
    <inkml:brush xml:id="br0">
      <inkml:brushProperty name="width" value="0.05" units="cm"/>
      <inkml:brushProperty name="height" value="0.05" units="cm"/>
    </inkml:brush>
  </inkml:definitions>
  <inkml:trace contextRef="#ctx0" brushRef="#br0">36 111 5376,'0'0'8106,"0"-8"-5439,-1 23-1458,-1 1 1,-1-1 0,-4 15-1,-5 26-287,8-28-239,-3 28 1535,11-54-2145,-1 0 0,0 0 0,1-1 0,-1 1-1,1-1 1,0 0 0,-1 0 0,1 0 0,6 0 0,-3 1-34,7-1-179,0 1 0,-1-2-1,1 0 1,-1 0 0,1-1 0,14-3 0,-17 3-778</inkml:trace>
  <inkml:trace contextRef="#ctx0" brushRef="#br0" timeOffset="446.02">25 239 7296,'0'0'9471,"8"-3"-8831,3 1 128,-4-5 128,11 0 0,0 0-1280,-1 2 128,5-2 640,0-3 128,-4 3-384,1-5 0,-5 3-896,-3 2 0</inkml:trace>
  <inkml:trace contextRef="#ctx0" brushRef="#br0" timeOffset="447.02">73 89 8320,'0'-7'4096,"18"-5"-2816,-7 12 3583,10-5-4735,1 5 128,-1-5 0,5 1 128,0-3-512,-6 7 0,-1 0-256,-5 0 128</inkml:trace>
  <inkml:trace contextRef="#ctx0" brushRef="#br0" timeOffset="1961.96">333 230 7296,'4'2'8731,"0"3"-4007,7 22-3744,-4-9-34,-4-13-857,0 0 0,0 0 0,1-1 0,0 1 1,-1-1-1,2 0 0,-1 0 0,0 0 1,1-1-1,6 5 0,-3 0-558,-4-3-65</inkml:trace>
  <inkml:trace contextRef="#ctx0" brushRef="#br0" timeOffset="2368.6">398 223 7936,'-4'0'3968,"1"7"-1664,-5-1 1791,5 4-3839,3 2 128,-4 2 256,-2 1 0,-3-4-768,-2-2 128,0 7 384,5 0 128,-1-2-256,3-5 0,1-6-768</inkml:trace>
  <inkml:trace contextRef="#ctx0" brushRef="#br0" timeOffset="2369.6">467 294 8704,'4'0'4352,"-4"4"-2944,7-1 3583,-7 6-4863,0 1 128,4-1 256,-4 10 128,0 1-768,-4 6 128,4 2 256,-5-2 128,3-2-256,2-5 128,0-7-1152,0-9 128</inkml:trace>
  <inkml:trace contextRef="#ctx0" brushRef="#br0" timeOffset="2370.6">513 265 7552,'19'-9'3712,"-5"-4"-2304,-6 9 2176,-1 1-3073,0 3 1,0 3 128,1 4 0,-5 3-896,-3 2 0,0 1 640,-3 0 128,-1-6-256,-3-1 0,-8 0-128,4 1 128,4-4-640,3 1 128</inkml:trace>
  <inkml:trace contextRef="#ctx0" brushRef="#br0" timeOffset="2371.6">684 243 8576,'-1'0'595,"0"0"1,0 0 0,0 0 0,0 0-1,0 0 1,0 0 0,0 0-1,0 0 1,0 1 0,0-1-1,0 0 1,1 1 0,-1-1-1,0 0 1,0 1 0,-1 1 0,-4 7 3078,0 2-4740,4-7 1104,0 0 0,0 0 1,0 0-1,0 0 0,1 0 0,0 0 0,0 1 0,0-1 0,0 0 0,1 5 0,0-7-18,0-1 1,0 1-1,0 0 0,1-1 0,-1 1 1,0-1-1,1 1 0,0-1 1,-1 1-1,1-1 0,0 0 0,0 1 1,-1-1-1,1 0 0,0 1 1,1-1-1,-1 0 0,0 0 0,0 0 1,0 0-1,1 0 0,-1 0 1,0 0-1,1-1 0,-1 1 0,1 0 1,-1-1-1,1 1 0,-1-1 0,1 1 1,-1-1-1,2 0 0,1 1-4,-1 0 0,0-1 0,1 1 0,-1-1 0,1 0-1,-1 0 1,0 0 0,1-1 0,-1 1 0,1-1 0,-1 0 0,0 0-1,0 0 1,0 0 0,1 0 0,-1-1 0,0 0 0,4-3 0,-5 3-13,0 1 0,0-1 0,-1 0 0,1 0 1,-1-1-1,1 1 0,-1 0 0,0 0 0,0-1 0,0 1 1,0 0-1,-1-1 0,1 1 0,-1-1 0,1 1 1,-1-1-1,0 0 0,0 1 0,0-1 0,0 1 0,0-1 1,-1 1-1,1-1 0,-1 1 0,0-3 0,-1-1 5,0 1 0,0 0 0,-1-1 0,1 1-1,-6-7 1,7 11-33,1 0-1,-1-1 0,0 1 1,0 0-1,0 0 1,0 0-1,0 0 0,-1 0 1,1 0-1,0 0 1,0 0-1,-1 0 0,1 0 1,0 1-1,-1-1 1,1 0-1,0 1 0,-1-1 1,1 1-1,-1 0 1,1 0-1,-1-1 0,1 1 1,-1 0-1,-2 0 1,0 3-765,4 1-106</inkml:trace>
  <inkml:trace contextRef="#ctx0" brushRef="#br0" timeOffset="2775.39">892 337 7552,'4'0'3712,"-4"-29"-1280,0 20 2175,0-5-3839,0 2 0,0-2 256,0 5 0,0-1-1408,4 1 0,-1 2 896,1 1 0,-1-1-384,8 5 0,-11-5-640,4 0 128,0 2-640,3-2 0</inkml:trace>
  <inkml:trace contextRef="#ctx0" brushRef="#br0" timeOffset="2776.39">1015 21 8064,'2'-6'132,"1"-8"10628,-1 20-8853,0 4-1732,0 0 1,-1 0-1,0 0 0,-1 0 0,0 0 0,-1 0 0,-1 12 0,-1 17 216,-4 120 911,5-130-2198,1-25-22</inkml:trace>
  <inkml:trace contextRef="#ctx0" brushRef="#br0" timeOffset="3267.31">990 257 7040,'-9'0'11647,"13"0"-11007,7 0 128,0 0 0,7 2 0,0-2-1152,1 4 0,-5-1 640,8-3 128</inkml:trace>
  <inkml:trace contextRef="#ctx0" brushRef="#br0" timeOffset="3720.37">1388 236 6144,'-3'-7'8522,"-2"0"-6335,1 5-1926,0 1 1,0-1-1,0 1 1,0 0 0,0 0-1,-1 0 1,1 1-1,0 0 1,0-1-1,-1 1 1,1 1-1,0-1 1,0 1-1,0 0 1,-1 0 0,1 0-1,0 0 1,0 0-1,0 1 1,1 0-1,-5 2 1,3 0-103,-1-1 0,1 1-1,0 0 1,1 0 0,-1 0 0,1 1 0,-1 0 0,1 0 0,1 0 0,-1 0 0,1 1-1,0-1 1,-4 12 0,6-17-152,1 1-1,0 0 1,0 0-1,-1-1 1,1 1-1,0 0 1,0 0 0,0-1-1,0 1 1,0 0-1,0 0 1,0 0-1,0-1 1,0 1-1,1 0 1,-1 0-1,0-1 1,0 1 0,1 0-1,-1-1 1,0 1-1,1 0 1,-1-1-1,1 1 1,0 0-1,0 1 1,1-1 0,-1 0 0,1 0 0,-1 0 0,1 0-1,0 0 1,-1-1 0,1 1 0,0-1 0,2 2 0,5-1-5,0 0 1,0 0 0,12 0 0,-21-1-4,5 0-9,-1-1-1,0 1 1,0-1-1,1 1 1,-1-1-1,0-1 1,0 1-1,0 0 1,0-1-1,0 0 1,-1 0-1,1 0 1,-1 0-1,1-1 1,3-3-1,2-3-76,-1 0-1,1-1 0,10-16 1,-5 6-56,-15 22 144,0 1 0,0 1 0,0-1 0,1 0 0,-1 0 0,0 0 0,1 0 0,0 0 1,0 1-1,0-1 0,0 0 0,1 0 0,-1 0 0,1 0 0,0 1 0,0-1 0,0 0 0,0 0 0,2 3 0,-1-4-138,0 0 0,1 0 0,-1-1 0,1 1 0,-1 0-1,1-1 1,0 0 0,0 1 0,-1-1 0,1 0 0,0-1 0,0 1-1,4 0 1,1 0-1015</inkml:trace>
  <inkml:trace contextRef="#ctx0" brushRef="#br0" timeOffset="3721.37">1529 248 5248,'0'-7'997,"0"-16"5503,-3 19-3614,-5 12-2005,6-5-725,0 0 1,1 0 0,-1 0-1,1 0 1,-1 0 0,1 0 0,0 0-1,1 1 1,-1-1 0,0 0 0,1 1-1,0-1 1,0 0 0,0 1 0,0-1-1,0 0 1,1 1 0,-1-1 0,1 0-1,0 0 1,0 1 0,2 3 0,0-4-12,-1 1-1,0 0 1,0 0 0,-1 0 0,1 0 0,1 7 0,-3-7-112,1-1 0,0 0 0,0 0 1,1 1-1,-1-1 0,1 0 0,3 5 1,-5-8-31,1 0 1,-1 1-1,1-1 1,-1 1-1,1-1 1,-1 1-1,0 0 1,1-1 0,-1 1-1,0-1 1,0 1-1,1 0 1,-1-1-1,0 1 1,0-1-1,0 1 1,0 0-1,1-1 1,-1 1 0,0 0-1,0-1 1,-1 2-1,1-2 0,0 1 0,-1-1 0,1 1 0,0-1 0,-1 0-1,1 1 1,-1-1 0,1 0 0,-1 0 0,1 1 0,0-1 0,-1 0 0,1 0-1,-1 0 1,1 1 0,-1-1 0,1 0 0,-1 0 0,0 0 0,1 0-1,-1 0 1,-3 0 23,0 0 0,0-1-1,0 1 1,0-1 0,-7-2-1,0 1-217,0 1-64</inkml:trace>
  <inkml:trace contextRef="#ctx0" brushRef="#br0" timeOffset="4157.84">360 710 7808,'0'-5'10495,"0"22"-8937,-11 158 1258,12-172-2865,-1-2 2,0-1-1,0 1 1,0-1-1,0 1 1,0 0-1,0-1 1,0 1-1,0 0 1,0-1-1,0 1 1,0-1 0,-1 1-1,1 0 1,0-1-1,0 1 1,-1-1-1,1 1 1,0-1-1,-1 1 1,0 0-1,-2 0-976</inkml:trace>
  <inkml:trace contextRef="#ctx0" brushRef="#br0" timeOffset="4592.71">356 661 7680,'0'-3'687,"1"-1"0,0 1 0,0 0 0,0-1 0,0 1 0,0 0 0,1 0 0,0 0 1,-1 0-1,1 0 0,1 0 0,-1 0 0,0 1 0,5-5 0,-5 5-536,0 1 0,0 0 0,0-1 1,1 1-1,-1 0 0,0 0 0,1 0 0,-1 0 0,0 1 1,1-1-1,-1 1 0,1-1 0,-1 1 0,1 0 0,0 0 0,-1 0 1,1 0-1,-1 1 0,1-1 0,-1 1 0,3 0 0,-3 0-158,0-1 0,0 1-1,0 0 1,0 0 0,-1 0-1,1 0 1,0 0 0,-1 0-1,1 0 1,0 1 0,-1-1-1,0 0 1,1 1 0,-1-1-1,0 1 1,0 0 0,0-1-1,0 1 1,2 3 0,-2-2 50,0 1 0,0 0 0,-1-1 0,1 1 0,-1 0 0,0 0 0,0-1 0,0 1 0,-1 7 1,-2 1 65,0 1 1,-1-1-1,0 0 1,-12 23-1,13-31-67,1 0 0,-1 0 0,1 0 0,-1 0 0,-6 6 0,8-10-83,0 1-1,0 0 0,1 0 0,-1-1 0,0 1 0,0 0 1,0-1-1,0 1 0,0-1 0,0 1 0,0-1 1,0 1-1,0-1 0,0 0 0,0 0 0,0 1 0,0-1 1,0 0-1,-1 0 0,1 0 0,0 0 0,0 0 0,0 0 1,0-1-1,0 1 0,0 0 0,0 0 0,0-1 1,-2 0-1,-2-5-876</inkml:trace>
  <inkml:trace contextRef="#ctx0" brushRef="#br0" timeOffset="5005.39">582 688 2944,'-1'4'13720,"1"5"-9518,-2 15-6124,1-15 3777,-5 38-1209,2 1-1,3 46 0,1-89-853,0 0-944</inkml:trace>
  <inkml:trace contextRef="#ctx0" brushRef="#br0" timeOffset="5442.85">583 703 7936,'15'-25'5145,"-7"12"-3485,-7 12-1424,0 0 0,0 0 0,0 1 0,0-1 0,0 0-1,0 0 1,0 1 0,0-1 0,0 0 0,0 1 0,1 0 0,-1-1 0,0 1 0,0-1 0,1 1 0,-1 0 0,0 0 0,1 0 0,-1 0-1,0 0 1,1 0 0,-1 0 0,0 0 0,0 1 0,3 0 0,-1 0-164,1 0-1,-1 0 0,1 0 1,-1 1-1,0 0 1,6 3-1,-7-3-36,-1 0-1,1 0 0,-1 0 0,0-1 0,0 1 0,0 0 1,0 0-1,0 0 0,0 1 0,-1-1 0,1 0 1,-1 0-1,1 0 0,-1 0 0,0 1 0,0-1 0,0 0 1,0 0-1,0 1 0,-1 2 0,-11 44 763,6-30-344,-16 34 0,18-46-587,0 0-1,0 0 0,-1-1 1,0 1-1,0-1 1,0 0-1,-9 7 0</inkml:trace>
  <inkml:trace contextRef="#ctx0" brushRef="#br0" timeOffset="5443.85">824 699 7808,'0'4'11797,"0"-4"-11754,1 0 1,-1 1 0,1-1 0,-1 0-1,0 1 1,1-1 0,-1 1 0,1-1-1,-1 1 1,0-1 0,1 0 0,-1 1-1,0 0 1,0-1 0,0 1-1,1-1 1,-1 1 0,0-1 0,0 2-1,2 26 1719,-2 49 0,-1-26-550,0-50-1389,1 1 0,0 0 0,-1 0-1,1-1 1,-1 1 0,0-1 0,1 1-1,-1 0 1,0-1 0,0 1 0,0-1 0,-2 3-1,0-3-1230</inkml:trace>
  <inkml:trace contextRef="#ctx0" brushRef="#br0" timeOffset="5942.76">834 697 8192,'0'-3'4096,"4"3"-1536,3-7 2815,-1 0-5119,5 2 128,0-2 0,0 0 0,0 2-512,3-2 0,8 3 384,-3 8 0,-1-8-256,-5 8 128,-2-1-1024,-7 1 128</inkml:trace>
  <inkml:trace contextRef="#ctx0" brushRef="#br0" timeOffset="5943.76">845 784 7936,'0'3'3968,"28"-15"-2304,-21 8 2815,1 1-3839,-1-1 128,0 1 384,0 3 0,4 0-1536,-3 0 0,3 0 896,0-3 128,7-1-1280,4 1 128</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1.207"/>
    </inkml:context>
    <inkml:brush xml:id="br0">
      <inkml:brushProperty name="width" value="0.05" units="cm"/>
      <inkml:brushProperty name="height" value="0.05" units="cm"/>
    </inkml:brush>
  </inkml:definitions>
  <inkml:trace contextRef="#ctx0" brushRef="#br0">223 24 6400,'0'0'361,"0"-1"0,0 0 0,0 0 0,0 0 0,0 0 0,-1 0 0,1 0 0,0 0 0,0 0 0,-1 0 0,1 0 0,0 1 0,-1-1 0,1 0 0,-1 0 0,1 0 0,-1 1 0,0-1 1,1 0-1,-1 1 0,0-1 0,-1-1 0,1 2-152,-1-1 0,1 0 0,-1 1 0,1-1 0,-1 1 0,0 0 0,1 0 0,-1-1 0,0 1 0,1 0 0,-1 0 0,-1 1 0,-5 0-131,1 1 0,0-1 1,0 2-1,-13 5 1,15-6 62,-12 6 977,-30 18-1,42-22-932,0 0 0,-1 0 0,2 0-1,-1 1 1,1 0 0,-1 0-1,1 0 1,1 0 0,-5 8 0,3-3 103,0 1 0,1 0 0,-6 18 0,10-26-263,0-1 0,0 0 1,0 0-1,1 0 0,-1 0 1,0 1-1,1-1 1,-1 0-1,1 0 0,0 0 1,0 0-1,0 0 0,0 0 1,0 0-1,0 0 0,0-1 1,1 1-1,-1 0 1,0-1-1,1 1 0,0-1 1,-1 1-1,1-1 0,0 0 1,0 1-1,2 0 0,2 2 37,12 10 34,2-1 0,0-1 0,25 11 0,-22-16-586,-5-6-44</inkml:trace>
</inkml:ink>
</file>

<file path=word/ink/ink18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6:52.540"/>
    </inkml:context>
    <inkml:brush xml:id="br0">
      <inkml:brushProperty name="width" value="0.05" units="cm"/>
      <inkml:brushProperty name="height" value="0.05" units="cm"/>
    </inkml:brush>
  </inkml:definitions>
  <inkml:trace contextRef="#ctx0" brushRef="#br0">40 109 6272,'-5'1'4149,"6"-1"-3975,-1 0-1,1 0 1,-1 0 0,1 0 0,-1 1-1,0-1 1,1 0 0,-1 0 0,1 0 0,-1 1-1,0-1 1,1 0 0,-1 0 0,1 1 0,-1-1-1,0 0 1,0 1 0,1-1 0,-1 1-1,0-1 1,0 0 0,1 1 0,-1 0 0,0 14 77,1 5 786,-5 35 0,-5 61 1779,6-90-2264,1 0-1,1 0 1,2 29 0,1-2-7,-2-15-260,0 7 180,-8 76 1,6-94-302,0 46 1,-1 11-110,6-43 53,0-9-110,2-20 24,-5-11-22,0-1-1,1 1 0,-1-1 0,0 1 1,1-1-1,-1 1 0,0-1 0,0 1 1,1-1-1,-1 1 0,0 0 1,0-1-1,0 1 0,0-1 0,0 1 1,0-1-1,0 1 0,0 0 0,0-1 1,0 1-1,0-1 0,-1 1 0,1-1 1,0 1-1,0 0 0,0-1 0,-1 1 1,1-1-1,-1 1 0,6 9-19,12 13-66,-9-15 193,-7-7-112,-1-1 0,1 1 0,0-1 0,-1 1 0,1-1 0,-1 1 0,1-1 0,-1 1 0,1 0 0,-1-1 0,1 1 0,-1 0 0,1-1 0,-1 1 1,0 0-1,0 0 0,1-1 0,-1 1 0,0 0 0,0 0 0,0 0 0,0-1 0,0 1 0,0 0 0,0 1 0,0 5-16,1 1 0,0-1-1,0 0 1,0 0 0,5 14-1,-5 2-127,0-22 144,-1 0 0,1 0 0,0 0 1,-1 0-1,1 0 0,0 0 0,0-1 0,0 1 0,0 0 0,0 0 1,0-1-1,0 1 0,0 0 0,0-1 0,0 1 0,0-1 1,0 0-1,1 1 0,-1-1 0,0 0 0,2 1 0,62 8 112,88-14 115,-61 0-167,77-4 73,-31 0-106,240 7-44,-268 9-37,-2 0-116,-32-10 164,111-19 0,-150 15-19,-21 4-3,0 0 1,27 0-1,-39 3 41,0-1 0,0 0 0,0 1 0,0-2 0,0 1 0,0 0 0,5-3 0,-5 2 0,-1 1 0,1 0 0,0-1 0,0 1 0,0 0 0,0 1 0,6-1 0,33-7-29,-24 4-96,-15 3-10,0 0 1,0 0 0,0 0 0,0 1 0,7-1-1,-8-2 149,-1 0-1,0 0 0,0 0 1,-1-1-1,1 1 0,1-4 1,0-5 15,0 1 1,-1-1 0,0 1 0,-1-1-1,0 0 1,-1 0 0,-3-21 0,2-7 22,8-201 68,-7-343 406,-11 546-534,10 35-22,0 2 22,0 1 0,1-1 0,-1 1-1,0-1 1,1 1 0,-1 0 0,0-1 0,1 1-1,-1 0 1,0-1 0,0 1 0,1 0 0,-1 0-1,0 0 1,0 0 0,0 0 0,1 0 0,-1 0-1,0 0 1,0 0 0,1 0 0,-1 0 0,0 1-1,0-1 1,1 0 0,-1 0 0,0 1 0,-1 0-1,-1 0-14,-13 0-23,0 0 0,0-2 0,-22-2 0,1 0-45,-494-8 202,433 12-110,-31-4-9,56 0 0,-136 11 0,23 8 101,0 0-74,134-11-27,-66-3 0,75-2 0,-36 6 0,78-5-6,1-1-1,-1 0 0,0 0 1,1 0-1,-1 0 1,0 0-1,0 1 0,1-1 1,-1 0-1,0-1 0,0 1 1,1 0-1,-1 0 1,0 0-1,1 0 0,-1-1 1,0 1-1,1 0 0,-1-1 1,0 1-1,1 0 1,-1-1-1,-1 0 0,12-2-2138</inkml:trace>
</inkml:ink>
</file>

<file path=word/ink/ink18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0.035"/>
    </inkml:context>
    <inkml:brush xml:id="br0">
      <inkml:brushProperty name="width" value="0.05" units="cm"/>
      <inkml:brushProperty name="height" value="0.05" units="cm"/>
    </inkml:brush>
  </inkml:definitions>
  <inkml:trace contextRef="#ctx0" brushRef="#br0">0 0 7040,'1'23'12474,"0"8"-8689,1 58-4045,4 10-17,-6-91-598,-3-7-149</inkml:trace>
</inkml:ink>
</file>

<file path=word/ink/ink18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0.565"/>
    </inkml:context>
    <inkml:brush xml:id="br0">
      <inkml:brushProperty name="width" value="0.05" units="cm"/>
      <inkml:brushProperty name="height" value="0.05" units="cm"/>
    </inkml:brush>
  </inkml:definitions>
  <inkml:trace contextRef="#ctx0" brushRef="#br0">6 1 7168,'2'3'9518,"-1"11"-7389,-7 35-1541,4-28 199,2-16-493,0-7-149,2-3-105,1-1 0,-2 0 0,2 0 0,0 1 0,1-1 0,-2 2 1,2-2-1,4-4 0,-7 9-45,0 0 0,0-1 0,1 1 1,-1-1-1,1 1 0,-2-1 0,2 1 1,-1 1-1,1-1 0,0 0 0,0 0 1,0 0-1,-1 0 0,0 0 0,1 0 1,0 1-1,0-1 0,0 1 0,0-1 0,0 1 1,0 0-1,0 0 0,0 0 0,0 0 1,-1 0-1,1 1 0,0-1 0,0 0 1,0 1-1,1 0 0,-1 1 5,0 0 0,-1-1 1,1 0-1,-1 1 0,0 0 0,0 0 0,0 0 0,0 0 1,0-1-1,0 1 0,0 0 0,0 0 0,-1 0 1,1 0-1,-1 0 0,1 0 0,-1 1 0,0 2 0,4 17 168,-4-25-124,-1 1 1,1-1-1,1 0 1,-1 1-1,0 0 1,1-1-1,-1 0 1,1 1-1,0 0 1,0-1-1,0 1 1,0-1-1,3-2 1,-4 3-31,0 0-1,1 1 1,-1-1 0,1 2 0,0-2-1,0 1 1,0 0 0,0-1 0,1 1 0,-1 0-1,0 0 1,0 0 0,0 0 0,0 0-1,1 0 1,-1 1 0,1-1 0,-1 0 0,1 0-1,-1 1 1,0-1 0,1 1 0,0-1-1,-1 1 1,4 0 0,-5 0-13,1 0 0,0 1 0,0-1-1,-1 1 1,1-1 0,0 1 0,-1-1 0,1 1 0,0 0 0,-1-1 0,1 1-1,-1 0 1,1-1 0,-1 1 0,1-1 0,-1 1 0,1-1 0,-1 1 0,0 0-1,0 0 1,0 0 0,0-1 0,0 1 0,0 0 0,0 0 0,0 1 0,1 29-6,-1-17-14,10 18-578,-6-24 191</inkml:trace>
</inkml:ink>
</file>

<file path=word/ink/ink18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1.236"/>
    </inkml:context>
    <inkml:brush xml:id="br0">
      <inkml:brushProperty name="width" value="0.05" units="cm"/>
      <inkml:brushProperty name="height" value="0.05" units="cm"/>
    </inkml:brush>
  </inkml:definitions>
  <inkml:trace contextRef="#ctx0" brushRef="#br0">40 0 7680,'-2'0'3840,"2"8"3583,0-2-7295,0 5 128,-4 7 0,1 3 0,3-1-384,-9-1 128,6 9 128,1-1 128,2-3-256,-7 2 0,4-11-384,-3-3 128</inkml:trace>
  <inkml:trace contextRef="#ctx0" brushRef="#br0" timeOffset="1">40 43 5888,'0'-1'279,"0"1"0,0-1 0,0 1 0,0-1 0,0 1 0,0 0 0,0-1 0,1 1 0,-1-1 0,0 1 0,0 0 0,0-1 0,3-2 2512,-3 3-2512,0 0 0,1 0 0,-1 0 0,0 0 0,2-1 0,16-7 3133,-13 6-3209,0 0 0,0 1 1,0 0-1,0 0 1,1 0-1,5 0 0,-10 2-179,1-1-1,-1 0 0,-1 1 1,1-1-1,0 1 0,0-1 0,0 1 1,0-1-1,0 1 0,-1 0 1,1 0-1,0-1 0,0 1 0,0 0 1,-1-1-1,1 1 0,-1 0 1,0 0-1,1 0 0,-1 0 0,1 0 1,-1 0-1,0 0 0,1 0 1,-1-1-1,0 1 0,0 0 0,1 1 1,-1-1-1,0 0 0,0 0 1,0 0-1,-1 0 0,1 2 0,-1 0 29,1 1 0,-1-1 0,1 0 0,-1 1 0,1-1 0,-1 0 0,-1 1 0,1-2 0,-1 1 0,-2 4 0,-3 3-10,-7 8-169,8-14-23</inkml:trace>
</inkml:ink>
</file>

<file path=word/ink/ink18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6.335"/>
    </inkml:context>
    <inkml:brush xml:id="br0">
      <inkml:brushProperty name="width" value="0.05" units="cm"/>
      <inkml:brushProperty name="height" value="0.05" units="cm"/>
    </inkml:brush>
  </inkml:definitions>
  <inkml:trace contextRef="#ctx0" brushRef="#br0">17 1 6912,'1'0'5749,"-2"8"570,0-3-5481,-6 29 804,5-25-1311,-1 0 0,2 0 0,-2 19-1,3-27-324,0 0-1,0-1 0,0 1 0,0 0 0,0 0 1,0 0-1,0 0 0,1 0 0,-1-1 1,0 1-1,0 0 0,1 0 0,-1 0 1,0-1-1,1 1 0,-1 0 0,1-1 0,-1 1 1,1 0-1,-1-1 0,1 1 0,0 0 1,-1-1-1,1 1 0,0-1 0,-1 1 0,1-1 1,0 1-1,0-1 0,-1 0 0,1 1 1,0-1-1,0 0 0,0 0 0,-1 0 1,1 1-1,0-1 0,0 0 0,0 0 0,0 0 1,0 0-1,-1-1 0,1 1 0,0 0 1,0 0-1,0 0 0,0-1 0,1 0 0,0 1-5,1-1 0,-1 0 0,0 0 0,1 0 0,-1-1 0,0 1 0,0 0 0,0-1 0,0 0 0,0 1 0,0-1 0,-1 0 0,1 0 0,-1 0 0,1 0 0,1-4 0,-2 4 4,0-1-1,0 1 0,0 0 0,-1-1 1,1 1-1,-1-1 0,0 1 1,0-1-1,0 0 0,0 1 0,0-1 1,0 1-1,-1-1 0,1 1 1,-1-1-1,0 1 0,1 0 0,-1-1 1,0 1-1,-1 0 0,1 0 0,0-1 1,-1 1-1,1 0 0,-1 0 1,1 0-1,-1 1 0,0-1 0,0 0 1,0 1-1,0-1 0,0 1 1,0 0-1,-1-1 0,1 1 0,0 0 1,-1 0-1,-3 0 0,5 1-107,0 0 0,0 0 0,0 1 0,0-1 0,0 1-1,1-1 1,-1 1 0,0-1 0,0 1 0,0-1 0,1 1-1,-1 0 1,0-1 0,1 1 0,-1 0 0,0 0 0,5 7-942</inkml:trace>
</inkml:ink>
</file>

<file path=word/ink/ink18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6.741"/>
    </inkml:context>
    <inkml:brush xml:id="br0">
      <inkml:brushProperty name="width" value="0.05" units="cm"/>
      <inkml:brushProperty name="height" value="0.05" units="cm"/>
    </inkml:brush>
  </inkml:definitions>
  <inkml:trace contextRef="#ctx0" brushRef="#br0">7 105 8832,'-6'-20'4352,"22"-6"-2048,-19 14 3839,3 3-6015,3 4 128,-3-1 384,7-1-768,0 5 0,-1-1 256,4 0 0,0-4-512,0 7 0,0 0-2048,4-5 0</inkml:trace>
</inkml:ink>
</file>

<file path=word/ink/ink18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7.132"/>
    </inkml:context>
    <inkml:brush xml:id="br0">
      <inkml:brushProperty name="width" value="0.05" units="cm"/>
      <inkml:brushProperty name="height" value="0.05" units="cm"/>
    </inkml:brush>
  </inkml:definitions>
  <inkml:trace contextRef="#ctx0" brushRef="#br0">24 18 7552,'0'-2'950,"0"-14"8361,0 21-8095,0 237 1130,0-228-2858</inkml:trace>
  <inkml:trace contextRef="#ctx0" brushRef="#br0" timeOffset="1">0 190 8320,'0'-4'4096,"5"2"-1536,3 0 2687,3-2-5247,3 4 0,8-2 0,2 4 128,0-4-768,0-4 128</inkml:trace>
</inkml:ink>
</file>

<file path=word/ink/ink18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7.554"/>
    </inkml:context>
    <inkml:brush xml:id="br0">
      <inkml:brushProperty name="width" value="0.05" units="cm"/>
      <inkml:brushProperty name="height" value="0.05" units="cm"/>
    </inkml:brush>
  </inkml:definitions>
  <inkml:trace contextRef="#ctx0" brushRef="#br0">85 1 7424,'-2'5'10809,"1"-4"-10762,0 1 0,1-1 0,-1 0-1,1 0 1,0 1 0,0-1-1,0 0 1,0 0 0,-1 0 0,1 0-1,0 3 1,1 17 549,0-1 0,-2 35-1,-1-25-78,0 5 432,-12 62 1,14-96-944,0 0 0,0 1 0,-1-1 1,1-1-1,0 1 0,-1 0 0,1 0 0,-1 0 1,0 0-1,1-1 0,-1 1 0,0 0 1,1 0-1,0 0 0,-1-1 0,0 1 0,0 0 1,0-1-1,1 0 0,-1 1 0,0-1 1,0 1-1,0-1 0,0 0 0,0 1 0,-1-1 1,2 0-1,-1 1 0,0-1 0,0 0 1,0 0-1,0 0 0,0 0 0,0 0 0,0 0 1,0-1-1,-1 1 0,1 0 0,0 0 1,1-1-1,-1 1 0,0-1 0,0 1 0,0-1 1,0 1-1,0 0 0,0-1 0,-4-4 69,4 3-173,-1 1-1,1 0 1,-1 0 0,1 0 0,-1-1 0,1 1-1,0-1 1,0 0 0,1 0 0,-1 2-1,0-2 1,0 0 0,0 0 0,0 0-1,1 0 1,-1 1 0,1-1 0,0-2-1,1-2-925</inkml:trace>
</inkml:ink>
</file>

<file path=word/ink/ink18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8.028"/>
    </inkml:context>
    <inkml:brush xml:id="br0">
      <inkml:brushProperty name="width" value="0.05" units="cm"/>
      <inkml:brushProperty name="height" value="0.05" units="cm"/>
    </inkml:brush>
  </inkml:definitions>
  <inkml:trace contextRef="#ctx0" brushRef="#br0">81 5 7168,'-1'0'324,"1"-1"1,-1 1 0,1-1 0,-1 1-1,1 0 1,-1-1 0,1 1-1,0 0 1,-1 0 0,0-1-1,1 1 1,-1 0 0,0 0-1,1 0 1,-1 0 0,0 0-1,1 0 1,-1 0 0,0 0-1,0 0 1,1 0 0,-1 0 0,1 0-1,-1 1 1,-1 0-48,1-1 1,0 1-1,-1 0 0,1 0 1,0-1-1,0 1 1,0 1-1,1-1 0,-1 0 1,-2 2-1,-1 4-225,1-1-1,-1 2 1,-1 8 0,3-11 220,1-2-138,0 2-1,0-1 1,0 0 0,1 1-1,0-1 1,0 1-1,0-2 1,1 2-1,-1-1 1,1 1-1,0-1 1,1 0-1,-1 0 1,0 0-1,1 0 1,3 5-1,-3-4-129,0-1-1,0 2 1,0-2-1,0 2 0,-1-1 1,0 0-1,-1 0 1,1 1-1,-1 9 0,0-13 14,-1 0-1,1 0 0,0-1 0,-1 0 0,0 1 0,0 0 0,0-1 1,0 1-1,-1-1 0,1 0 0,0 0 0,0 0 0,0 1 1,0-1-1,-1 0 0,1 0 0,-1 0 0,0 0 0,-1 0 1,2-1-27,0 1 1,0-1 0,0 1 0,0-1-1,0 1 1,0-1 0,0 0 0,1 0-1,-1 1 1,0-1 0,0 0 0,0 0 0,0 0-1,0 0 1,0 0 0,0 0 0,0 0-1,0-1 1,0 1 0,1 0 0,-1-1-1,0 1 1,0 0 0,0-1 0,0 1-1,0-1 1,1 1 0,-1 0 0,0-1 0,0 1-1,0-1 1,1 0 0,0 0 0,-2-1-1,-1-6-502</inkml:trace>
</inkml:ink>
</file>

<file path=word/ink/ink18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8.430"/>
    </inkml:context>
    <inkml:brush xml:id="br0">
      <inkml:brushProperty name="width" value="0.05" units="cm"/>
      <inkml:brushProperty name="height" value="0.05" units="cm"/>
    </inkml:brush>
  </inkml:definitions>
  <inkml:trace contextRef="#ctx0" brushRef="#br0">47 37 8320,'-9'-8'12789,"0"5"-10626,8 4-2213,0-1 1,0 1-1,0 0 0,0-1 1,0 1-1,0 0 0,0-1 1,0 1-1,0 0 0,1 0 1,-1 0-1,0 0 0,0 0 1,1 0-1,-1 0 0,1 0 1,-2 2-1,0 1 174,0 0 1,1 0-1,-1 0 1,1 0-1,0 0 1,0 0-1,0 0 1,0 1-1,1-1 1,-1 0-1,2 6 1,-1-9-102,0 1 0,0-1 0,0 0 0,0 1-1,1-1 1,-1 0 0,1 1 0,-1-1 0,1 0 0,-1 0 0,1 1 0,0-1 0,0 0 0,-1 0 0,1 0 0,0 0-1,0 0 1,0 0 0,0 0 0,0-1 0,0 1 0,0 0 0,1 0 0,-1-1 0,0 1 0,0-1 0,0 1 0,1-1-1,-1 1 1,0-1 0,1 0 0,-1 0 0,0 0 0,1 1 0,-1-1 0,0-1 0,1 1 0,-1 0 0,3-1 0,2 0-20,0 0 1,0-1 0,-1 0 0,1 0 0,0-1 0,-1 1 0,1-1 0,-1 0-1,0-1 1,0 0 0,8-6 0,-11 8-4,-1 1 0,1-1 0,0 0 0,0 0-1,-1 0 1,1 0 0,-1 0 0,1 0 0,-1 0 0,0 0 0,0 0 0,0-1-1,0 1 1,0 0 0,-1-1 0,1 1 0,-1-1 0,1 1 0,-1-1 0,0 1-1,0 0 1,0-1 0,0 1 0,0-1 0,-1 1 0,1-1 0,-1 1 0,0-1-1,0 1 1,-2-5 0,2 6-28,-1-1 0,1 1-1,-1 0 1,1 0 0,-1-1-1,0 1 1,1 0 0,-1 0-1,0 1 1,0-1 0,0 0-1,0 0 1,0 1 0,0 0-1,1-1 1,-1 1 0,-1 0-1,1 0 1,0 0 0,0 0 0,0 0-1,0 0 1,0 1 0,0-1-1,-2 1 1,-13 0-1156,7-1 32</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7.401"/>
    </inkml:context>
    <inkml:brush xml:id="br0">
      <inkml:brushProperty name="width" value="0.05" units="cm"/>
      <inkml:brushProperty name="height" value="0.05" units="cm"/>
    </inkml:brush>
  </inkml:definitions>
  <inkml:trace contextRef="#ctx0" brushRef="#br0">92 6 8064,'3'-3'11903,"-7"1"-10151,-3 6-1135,-6 9-682,3 0 260,1 0 0,1 1-1,0 1 1,0-1 0,2 1-1,0 0 1,-6 24 0,11-36-185,0 0 0,1 1 1,-1-1-1,1 1 0,0-1 1,0 1-1,0-1 0,0 1 1,0-1-1,1 1 1,-1-1-1,1 1 0,0-1 1,0 0-1,1 1 0,-1-1 1,1 0-1,-1 0 0,1 0 1,0 0-1,0 0 0,3 3 1,-2-4 6,0 0 0,0 0 0,0 0 0,0 0 0,0 0 0,0-1 1,1 0-1,-1 1 0,1-1 0,-1 0 0,1-1 0,-1 1 0,1-1 0,0 1 0,-1-1 0,1 0 1,-1 0-1,1-1 0,0 1 0,5-2 0,-3 0-4,-1 1 0,0-1 0,0 0 0,0 0-1,0-1 1,0 0 0,0 0 0,-1 0 0,1 0 0,-1 0 0,0-1 0,0 0 0,0 0-1,-1 0 1,1 0 0,-1-1 0,0 1 0,5-11 0,-5 9-12,-1 0-1,0 0 1,0 0 0,0-1-1,-1 1 1,0-1 0,0 1-1,0-1 1,-1 1 0,0-1 0,0 1-1,-1-1 1,0 1 0,0-1-1,-3-8 1,3 10-19,-1 1-1,0-1 1,0 1 0,0-1-1,-1 1 1,1 0-1,-1 0 1,0 0 0,-6-6-1,8 9 14,1 1 0,-1-1 0,0 0-1,0 1 1,0-1 0,0 1 0,0-1-1,0 1 1,0 0 0,-1-1 0,1 1-1,0 0 1,0 0 0,0-1 0,0 1-1,0 0 1,-1 0 0,0 0 0,0 1-6,1 0 0,-1-1 0,0 1 0,1 0 0,-1 0 0,0 0 0,1 0 0,-1 0 0,1 0 0,-1 0 0,1 0 0,0 1 0,-1-1 0,0 3 0,1-4-45,0 1 1,0-1 0,1 1-1,-1 0 1,0-1-1,1 1 1,-1 0-1,1-1 1,-1 1-1,1 0 1,-1 0-1,1 0 1,0-1-1,-1 1 1,1 0-1,0 0 1,0 0 0,0 0-1,-1 0 1,1 0-1,0-1 1,0 1-1,0 0 1,0 0-1,0 0 1,1 0-1,-1 0 1,0 0-1,0 0 1,1-1 0,-1 1-1,0 0 1,1 0-1,-1 0 1,1-1-1,-1 1 1,1 0-1,-1 0 1,2 0-1,12 16-1224</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1.758"/>
    </inkml:context>
    <inkml:brush xml:id="br0">
      <inkml:brushProperty name="width" value="0.05" units="cm"/>
      <inkml:brushProperty name="height" value="0.05" units="cm"/>
    </inkml:brush>
  </inkml:definitions>
  <inkml:trace contextRef="#ctx0" brushRef="#br0">70 4 8320,'-5'4'3861,"-1"0"-2885,1 0 1,0 0-1,0 1 1,0 0-1,1 0 1,0 0-1,-5 6 0,6-6-812,1 0 1,-1 0-1,1 1 0,-1-1 0,1 0 0,-1 7 0,2-8-138,0 0 0,1 0 0,-1 0 1,1 0-1,0 0 0,0 0 0,0 0 0,0 0 1,1 0-1,0 0 0,0 0 0,1 4 1,-1-5 14,1 0 1,-1-1-1,1 1 1,0-1-1,0 0 1,0 1-1,0-1 1,0 0-1,0 0 1,1 0-1,-1 0 1,1-1-1,-1 1 1,1-1-1,0 1 1,-1-1-1,4 1 1,-2-1-32,-1 0 1,1-1-1,-1 1 0,1-1 1,-1 0-1,1 0 1,-1 0-1,1-1 1,-1 1-1,1-1 1,-1 1-1,0-1 1,1 0-1,-1-1 1,4-1-1,6-1-49,-11 3 4,0 0 1,0-1 0,-1 1 0,1 0 0,0-1-1,-1 1 1,1-1 0,-1 1 0,0-1-1,0 0 1,1 0 0,-1 0 0,0 0 0,0 0-1,-1 0 1,2-2 0,10-36-622,-11 33 528,-1 10 162,0 0 0,1-1 0,-1 1 0,1 0 0,-1 0 0,1-1 0,0 1 0,0-1 0,0 1 0,0-1 0,0 1 0,1-1 0,-1 0-1,1 0 1,0 1 0,0-1 0,-1 0 0,1-1 0,0 1 0,1 0 0,1 1 0,1 1 1,-1 0 0,1-1 1,0 1-1,1-1 0,-1-1 0,0 1 1,1-1-1,-1 0 0,1 0 0,0 0 1,0-1-1,0 0 0,0 0 0,0 0 1,0-1-1,0 0 0,0 0 0,0 0 1,0-1-1,-1 0 0,1 0 0,11-4 1,-16 4-4,0 1 1,-1-1 0,1 1-1,0-1 1,0 0-1,-1 1 1,1-1 0,0 0-1,-1 0 1,1 1 0,-1-1-1,1 0 1,-1 0 0,1 0-1,-1 0 1,1 1 0,-1-1-1,0 0 1,0 0-1,1 0 1,-1 0 0,0 0-1,0 0 1,0-2 0,-3-27 500,2 21-261,1 8-240,-2-49 1051,2 47-1067,1 0 0,-1 1 1,0-1-1,1 1 0,0-1 0,-1 1 1,1-1-1,0 1 0,0-1 1,1 1-1,-1 0 0,0 0 0,1 0 1,-1-1-1,1 2 0,0-1 1,2-2-1,13-7-613,1-2-65</inkml:trace>
</inkml:ink>
</file>

<file path=word/ink/ink19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8.803"/>
    </inkml:context>
    <inkml:brush xml:id="br0">
      <inkml:brushProperty name="width" value="0.05" units="cm"/>
      <inkml:brushProperty name="height" value="0.05" units="cm"/>
    </inkml:brush>
  </inkml:definitions>
  <inkml:trace contextRef="#ctx0" brushRef="#br0">0 176 2048,'7'-2'8784,"2"-1"-3616,-8 3-4944,1-1 14,1 1-1,-1-1 0,-1 0 0,2 0 1,-1 0-1,0 0 0,-1 0 0,1 0 1,1-1-1,-2 2 0,4-5 0,-3-1 422,1-1 0,-2 1-1,1-1 1,-1 0 0,-1 0-1,1-9 1,0 11-534,-1-4 222,2-19 244,1 21-467,2 14-162,3 14-12,6 27-1,-3-11 131,-11-36-80,0-1 1,0 1-1,0-1 0,0 1 1,0-1-1,0 1 0,0-1 1,0 1-1,0-1 1,0 1-1,0-1 0,1 0 1,-1 1-1,0-1 0,0 1 1,1-1-1,-1 0 0,0 0 1,0 0-1,0 1 1,0-1-1,1 0 0,-1 1 1,0-1-1,1 0 0,-1 1 1,1-1-1,-1 0 1,1 0-1,-1 0 0,1 1 1,-1-1-1,0 0 0,1 0 1,-1 0-1,1 0 0,-1 0 1,1 0-1,-1 0 1,1 0-1,-1 0 0,1 0 1,-1 0-1,0 0 0,0-1 1,1 1-1,-1 0 0,1 0 1,-1 0-1,1-1 1,-1 1-1,0 0 0,1 0 1,-1-1-1,1 1 0,-1 0 1,0-1-1,1 1 0,-1 0 1,1 0-1,18-29 4,-15 22 13,-2 1 8,1 1 0,-2 0 0,1-1 1,-1 1-1,0-1 0,0 1 1,-1-1-1,1 0 0,-1 0 0,0 1 1,-1-1-1,-1-8 0,1-14 9,1 22-50,-1-9 119,1 15-118,0-1 0,-1 1-1,1 0 1,0 0 0,0-1-1,-1 1 1,1 0-1,0-1 1,0 1 0,-1 0-1,1 0 1,0-1 0,-1 1-1,1 0 1,0 0 0,-1 0-1,1 0 1,0-1-1,-1 1 1,1 0 0,0 0-1,-1 0 1,1 0 0,-1 0-1,1 0 1,0 0 0,0 0-1,0 0 1,0 0-1,-1 0 1,1 0 0,-1 0-1,1 0 1,0 1 0,-1-1-1,1 0 1,0 0 0,-1 0-1,-3 3-496</inkml:trace>
</inkml:ink>
</file>

<file path=word/ink/ink19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9.382"/>
    </inkml:context>
    <inkml:brush xml:id="br0">
      <inkml:brushProperty name="width" value="0.05" units="cm"/>
      <inkml:brushProperty name="height" value="0.05" units="cm"/>
    </inkml:brush>
  </inkml:definitions>
  <inkml:trace contextRef="#ctx0" brushRef="#br0">0 1 7168,'3'0'11345,"1"12"-8934,5 15-2706,-8-17 826,-1 0-1,0 0 1,-1 0 0,-3 17 0,-1 22 1380,5-48-1911,0-1 1,0 0-1,0 1 0,0-1 0,0 0 1,0 0-1,0 1 0,0-1 1,1 1-1,-1-1 0,0 0 1,0 1-1,0-1 0,1 0 1,-1 1-1,0-1 0,1 1 1,-1-1-1,0 0 0,1 0 1,-1 1-1,0-1 0,1 0 1,-1 0-1,1 1 0,-1-1 1,0 0-1,1 0 0,-1 0 1,1 0-1,0 1 0,17 0 37,-16-1-66,0-1 0,0 1-1,-1 0 1,1 0 0,0 0-1,0 1 1,-1-1 0,1 0 0,-1 1-1,1-1 1,0 0 0,-1 1 0,4 1-1,-5-2 1,0 0 0,0 0 0,1 0 0,-1 0 0,0 1 0,0-1 0,0 0 0,0 0 0,0 0 0,0 0 0,0 0 0,0 0 0,0 0 0,0 0 0,1 0 0,-1 0 0,0 0 0,0 0 0,0 0 0,1 0 0,-1 0 0,0 0 0,0 0 0,0 0 0,0 0 0,1 0 0,-1-1 0,0 1 0,0 0 0,0 0 0,0 0 0,0 0 0,1 0 0,-1 0 0,0 0 0,0-1 0,0 1 0,0 0 0,0 0-1,0 0 1,0 0 0,0 0 0,1-1 0,-1 1 0,0 0 0,0 0 0,0 0 0,0 0 0,0-1 0,0 1 0,0 0 0,0 0 0,0 0 0,0 0 0,0 0 0,0 0 0,0 0 0,0 0 0,0 0 0,0-1 0,-1 1 0,1 0 0,0 0 0,1-10-1186,-1 4-65</inkml:trace>
</inkml:ink>
</file>

<file path=word/ink/ink19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19.799"/>
    </inkml:context>
    <inkml:brush xml:id="br0">
      <inkml:brushProperty name="width" value="0.05" units="cm"/>
      <inkml:brushProperty name="height" value="0.05" units="cm"/>
    </inkml:brush>
  </inkml:definitions>
  <inkml:trace contextRef="#ctx0" brushRef="#br0">6 138 9344,'-5'12'4608,"14"-26"3327,-7 14-7935,2 6 128,1-6-128,4 0 128,-2 0-256,2-4 128,-3-3-384,3-4 128</inkml:trace>
  <inkml:trace contextRef="#ctx0" brushRef="#br0" timeOffset="1">1 24 8320,'0'0'4096,"5"0"-1536,1-2 2559,1-2-5119,2 0 0,9-2 0,7 3 128,-2 1-384,2-1 0</inkml:trace>
</inkml:ink>
</file>

<file path=word/ink/ink19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0.189"/>
    </inkml:context>
    <inkml:brush xml:id="br0">
      <inkml:brushProperty name="width" value="0.05" units="cm"/>
      <inkml:brushProperty name="height" value="0.05" units="cm"/>
    </inkml:brush>
  </inkml:definitions>
  <inkml:trace contextRef="#ctx0" brushRef="#br0">17 3 8448,'0'-3'4224,"16"27"3455,-6-24-7295,-4 3 0,8-3 128,-10 6 128,2 3-896,4-3 128,-4-1 384,4 1 0,-4-6-1024,2-2 128</inkml:trace>
  <inkml:trace contextRef="#ctx0" brushRef="#br0" timeOffset="1">89 15 8064,'-6'9'3968,"2"9"-1280,-2-12 2431,0-6-4863,-4 5 128,-4 4 128,-2 2 128,6 0-896,4 2 128,-2-2 384,6 0 0,2-4-896,6-10 128</inkml:trace>
</inkml:ink>
</file>

<file path=word/ink/ink19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0.652"/>
    </inkml:context>
    <inkml:brush xml:id="br0">
      <inkml:brushProperty name="width" value="0.05" units="cm"/>
      <inkml:brushProperty name="height" value="0.05" units="cm"/>
    </inkml:brush>
  </inkml:definitions>
  <inkml:trace contextRef="#ctx0" brushRef="#br0">22 11 7936,'0'6'12415,"0"-12"-12287,0 14 128,0 1 128,0 10 128,0 3-640,-6 1 0,6 4 384,-7-2 0,7-4-256,-3 0 128,-3-9-896,6-8 0</inkml:trace>
  <inkml:trace contextRef="#ctx0" brushRef="#br0" timeOffset="1">46 6 7424,'0'-3'3712,"6"1"-1664,0 2 1919,0 0-3455,3 0 0,0 2 256,-3 4 128,0-9-1152,-3 0 128,-3 11 512,-5 4 128,-5 3-256,1-4 0,0 0-256,3-1 0,0-1-640,3-12 0</inkml:trace>
</inkml:ink>
</file>

<file path=word/ink/ink19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1.172"/>
    </inkml:context>
    <inkml:brush xml:id="br0">
      <inkml:brushProperty name="width" value="0.05" units="cm"/>
      <inkml:brushProperty name="height" value="0.05" units="cm"/>
    </inkml:brush>
  </inkml:definitions>
  <inkml:trace contextRef="#ctx0" brushRef="#br0">54 45 8064,'-8'-3'6518,"8"3"-6310,-1 0 1,1 0 0,-1 0 0,1-1-1,-1 1 1,1 0 0,0 0 0,-1 0-1,1-1 1,-1 1 0,1 0 0,-1 0-1,1 0 1,-1 0 0,1 0-1,-1 0 1,0 0 0,1 0 0,0 0-1,0 0 1,-1 0 0,1 0 0,-1 0-1,1 1 1,0-1 0,-1 0-1,1 0 1,-1 1 0,1-1 0,-1 0-1,1 0 1,-1 0 0,1 0 0,-1 1-1,-10 3 118,10-4-315,0 0 1,1 0-1,0 0 1,-1 0-1,0 0 1,1 0-1,-1 1 0,0-1 1,1 0-1,-1 1 1,0-1-1,1 0 0,-1 1 1,0-1-1,1 1 1,-1-1-1,1 0 1,-1 0-1,1 1 0,-1-1 1,1 1-1,0-1 1,0 1-1,-1 0 0,1-1 1,0 1-1,0 0 1,-1-1-1,1 1 1,0 0-1,0 0 0,0-1 1,-1 1-1,1 0 1,0 1-3,-1-1 0,1 1 0,-1 0 0,1-1 0,0 0 0,0 1 0,0-1 0,0 1 0,0 0 1,0-1-1,0 0 0,0 1 0,1 0 0,-1-1 0,1 1 0,-1-1 0,1 0 0,0 1 0,-1-1 1,1 1-1,-1-1 0,1 1 0,0-1 0,0-1 0,0 1 0,1 1 0,-1-1 0,0 0 0,1 0 0,-1 0 1,-1 0-1,2 0 0,-1-1 0,1 0 0,0 1 0,-1 0 0,1-1 0,-2 1 0,2-1 0,0 0 0,0 0 1,-1 1-1,1-1 0,-1 0 0,0 0 0,1 0 0,0-1 0,0 1 0,-1 0 0,1-1 0,-1 1 1,0-1-1,1 0 0,-1 1 0,1 0 0,-1-1 0,1 0 0,-1 0 0,0 0 0,2-2 0,-2 1-12,1 1 0,-1 0 0,0-1 0,-1 0 0,1 0 1,0 1-1,-1-1 0,0 0 0,1 0 0,-1 0 0,0 0 0,1 1 0,-1-1 0,0 0 0,0 0 0,-1 0 0,1 1 0,0-1 0,-1-4 0,1 6-24,0-1 0,0 0 0,0 0 0,0-1 0,-1 1 0,1 0 0,-1 0 0,1 0 1,-1 0-1,1 1 0,-1-1 0,1 0 0,-1 0 0,0 0 0,0 0 0,0 0 0,1 0 0,-1 0 0,0 1 0,0-1 0,1 1 0,-1 0 0,0-1 0,0 1 0,0-1 0,-1 1 0,1-1 0,0 1 0,0 0 0,0-1 0,1 1 1,-2 0-1,1 0 0,-1 0 0,-7 2-1275</inkml:trace>
  <inkml:trace contextRef="#ctx0" brushRef="#br0" timeOffset="1">166 83 8192,'9'-27'4096,"-12"9"7295,3 15-11647,3 0 0,3-2 640,9 2 128,-3 1-1024,-3 0 128,0-10-896,4 4 128</inkml:trace>
</inkml:ink>
</file>

<file path=word/ink/ink19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1.566"/>
    </inkml:context>
    <inkml:brush xml:id="br0">
      <inkml:brushProperty name="width" value="0.05" units="cm"/>
      <inkml:brushProperty name="height" value="0.05" units="cm"/>
    </inkml:brush>
  </inkml:definitions>
  <inkml:trace contextRef="#ctx0" brushRef="#br0">18 4 7936,'0'1'12031,"4"-6"-11263,-4 9-256,0 0 128,0 7-768,0 5 0,0 8 512,-4-2 0,1-4-256,1 6 128,-2 3-128,4-3 0,0-8-640,0-5 128</inkml:trace>
  <inkml:trace contextRef="#ctx0" brushRef="#br0" timeOffset="1">5 152 9216,'-5'0'13055,"10"0"-13055,3 4 128,3-2 0,5 0 0,1 2-256,5-2 128,1-4-640,2-4 0</inkml:trace>
</inkml:ink>
</file>

<file path=word/ink/ink19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1.946"/>
    </inkml:context>
    <inkml:brush xml:id="br0">
      <inkml:brushProperty name="width" value="0.05" units="cm"/>
      <inkml:brushProperty name="height" value="0.05" units="cm"/>
    </inkml:brush>
  </inkml:definitions>
  <inkml:trace contextRef="#ctx0" brushRef="#br0">64 1 7680,'4'3'7213,"-4"-2"-7071,1 11 4880,1 19-3426,-1 6-1011,0-17-353,-1 0 1,-1-1 0,0 1 0,-6 26 0,7-45-205,0 0 0,0 0-1,-1 0 1,1 0 0,0 0 0,-1 1-1,1-1 1,-1 0 0,0 0 0,1 0 0,-1 0-1,0 0 1,0-1 0,0 1 0,0 2-1,0-3-15,0 0 0,0 0 0,0 0 0,0 0 0,0 0 0,-1 0 0,1 0 0,0 0 0,0 0 0,1 0-1,-1-1 1,0 1 0,0 0 0,0-1 0,0 1 0,0-1 0,0 1 0,0-1 0,-1 0 0,0 0-133,0 0 1,0 0-1,-1 0 1,1-1-1,0 1 1,0-1-1,0 1 1,0-1-1,0 1 1,0-1-1,1-1 1,-1 1 0,1 1-1,0-1 1,-1-1-1,-1-3 1,3-2-926</inkml:trace>
</inkml:ink>
</file>

<file path=word/ink/ink19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2.305"/>
    </inkml:context>
    <inkml:brush xml:id="br0">
      <inkml:brushProperty name="width" value="0.05" units="cm"/>
      <inkml:brushProperty name="height" value="0.05" units="cm"/>
    </inkml:brush>
  </inkml:definitions>
  <inkml:trace contextRef="#ctx0" brushRef="#br0">79 1 7552,'-2'0'566,"1"0"0,0 0 0,0 0 0,-1 1 0,1-1 0,-1 0 1,1 1-1,0-1 0,-1 1 0,1-1 0,0 1 0,0 0 0,0-1 0,0 1 1,0-1-1,-1 1 0,1 0 0,-1 2 0,0-1-293,2 0 0,-2-1 1,1 2-1,0-1 0,0 0 0,0 1 1,0-2-1,0 2 0,-1 3 0,1-2-231,1 1 1,0-2-1,0 1 0,0 0 0,0-1 1,0 1-1,0 0 0,1 0 0,-1 0 0,1-1 1,1 1-1,-1 0 0,4 5 0,6 6 195,-9-13-218,0 1 1,1 0 0,-1-1-1,0 1 1,0 0 0,-2 0 0,4 5-1,-4-6-15,1-1 1,-1-1-1,0 1 0,0 1 0,0-1 1,0 0-1,0 0 0,-1 1 0,1-1 0,0 0 1,-1-1-1,1 2 0,-1-1 0,1 0 0,-1 0 1,1 0-1,-1 0 0,1 0 0,0 1 1,-1-2-1,0 0 0,0 1 0,0 0 0,0 0 1,0 0-1,0 0 0,-1 0 0,0 1-36,0-1 0,0 0 0,0 0 0,-1-1 0,1 1 0,0 0 0,0-1 0,-1 1 0,1-1 0,-1 0 0,2 1 0,-2-1 0,1 0 0,-1 0 0,1-1 0,0 1 0,0 0 0,-1-1 0,1 0 0,-1 0 0,2 1 0,-1 0 0,-4-3 0,-2-5-608</inkml:trace>
</inkml:ink>
</file>

<file path=word/ink/ink19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2.840"/>
    </inkml:context>
    <inkml:brush xml:id="br0">
      <inkml:brushProperty name="width" value="0.05" units="cm"/>
      <inkml:brushProperty name="height" value="0.05" units="cm"/>
    </inkml:brush>
  </inkml:definitions>
  <inkml:trace contextRef="#ctx0" brushRef="#br0">35 14 8320,'-9'-13'12410,"8"13"-12283,0 1-1,1-1 1,-1 0 0,0 1 0,1-1 0,-1 1 0,1-1 0,-1 1 0,0 0 0,1-1-1,-1 1 1,1 0 0,0-1 0,-1 1 0,1 0 0,0-1 0,-1 2 0,-12 36-507,12-34 485,1 0 1,-1 0-1,1 0 1,0-1-1,0 1 1,0 0-1,0 0 1,0 0-1,1-1 1,0 1-1,0 0 1,0 0-1,0-1 1,1 1-1,-1-1 1,1 1-1,3 4 1,-3-7-88,-1 0 0,0-1 0,1 1 1,-1-1-1,1 1 0,-1-1 0,1 0 1,-1 1-1,1-1 0,-1 0 1,1 0-1,-1 0 0,1 0 0,-1-1 1,1 1-1,-1 0 0,1-1 0,-1 1 1,1-1-1,-1 1 0,1-1 1,-1 0-1,0 1 0,3-3 0,14-4 80,-16 7-113,0 0 1,-1 0-1,1-1 0,0 1 0,0-1 0,-1 1 0,1-1 1,0 0-1,-1 1 0,1-1 0,-1 0 0,1 0 0,-1 0 1,1-1-1,-1 1 0,0 0 0,0 0 0,1-1 0,-1 1 1,0-1-1,0 1 0,0-1 0,-1 1 0,1-1 0,0 0 1,-1 1-1,1-1 0,0 0 0,-1 0 0,0 1 1,0-1-1,1 0 0,-1 0 0,0 0 0,0 1 0,-1-1 1,1 0-1,0 0 0,0 1 0,-2-4 0,1 2-27,1 1 0,-1-1 0,-1 0-1,1 0 1,0 1 0,-1-1 0,0 0-1,1 1 1,-1 0 0,0-1 0,0 1-1,0 0 1,-1 0 0,1 0 0,0 0-1,-1 0 1,1 1 0,-1-1 0,0 1-1,1 0 1,-1 0 0,0 0 0,0 0 0,-5-1-1,-1 1-1087,4-1-44</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2.117"/>
    </inkml:context>
    <inkml:brush xml:id="br0">
      <inkml:brushProperty name="width" value="0.05" units="cm"/>
      <inkml:brushProperty name="height" value="0.05" units="cm"/>
    </inkml:brush>
  </inkml:definitions>
  <inkml:trace contextRef="#ctx0" brushRef="#br0">4 118 7296,'-3'18'13439,"4"-19"-13185,0-1 1,0 1-1,0-1 0,0 0 0,0 1 0,0-1 0,0 0 0,-1 0 0,1 0 0,0 1 0,-1-1 0,0 0 0,1-4 1,-2-31 1044,0 29-1153,1 1 1,0-1-1,0 1 1,2-11 0,-2 17-152,1-1 1,-1 1-1,1 0 1,-1 0-1,1 0 1,-1 0-1,1 0 1,0 0-1,-1 0 1,1 0-1,0 0 1,0 0-1,0 0 1,-1 0-1,1 1 1,0-1-1,0 0 1,0 1-1,1-1 1,-1 1-1,0-1 1,0 1-1,0-1 1,0 1 0,2-1-1,0 1-212,1-1-1,0 1 1,-1 0-1,1 0 1,-1 0-1,1 1 1,4 0 0,7 3-1085</inkml:trace>
</inkml:ink>
</file>

<file path=word/ink/ink19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3.415"/>
    </inkml:context>
    <inkml:brush xml:id="br0">
      <inkml:brushProperty name="width" value="0.05" units="cm"/>
      <inkml:brushProperty name="height" value="0.05" units="cm"/>
    </inkml:brush>
  </inkml:definitions>
  <inkml:trace contextRef="#ctx0" brushRef="#br0">0 174 7552,'0'0'168,"1"0"0,-1 0 0,0 1 0,0-1 0,1 0 1,-1 0-1,0 1 0,1-1 0,-1 0 0,0 0 0,1 0 0,-1 0 0,0 0 1,1 1-1,-1-1 0,0 0 0,0 0 0,0 0 0,0 0 0,1 0 1,-1 0-1,1 0 0,-1 0 0,0 0 0,1 0 0,-1-1 0,0 1 0,1 0 1,-1 0-1,0 0 0,1 0 0,-1 0 0,1-1 0,7-8 5038,-2 3-2325,-2 7-1367,-3 0-1472,0-3 109,0-1 0,0 1-1,0 0 1,0 0 0,0 0-1,0-1 1,-1 1 0,0 0 0,0-1-1,1 1 1,-1-1 0,0-2-1,0 2-61,3-15 289,6-29 0,-2 21-472,-6 34 77,-1 0 0,2 0 1,0 0-1,1 0 1,0-1-1,-1 1 0,1 0 1,5 6-1,-4-5-7,7 11 114,-11-20-87,1 1-1,-1-1 1,1 0 0,-1 0 0,1 1 0,-1 0 0,0-1 0,1 0 0,-1 1 0,1-1-1,0 1 1,-1-1 0,1 0 0,0 1 0,0-1 0,-1 0 0,1 0 0,0 0 0,0 0-1,-1 0 1,1 1 0,0-1 0,-1 0 0,0-1 0,1 1 0,0 0 0,0 0 0,1-1 0,0 0 3,0 0 1,-1 0-1,0 0 1,1 1-1,0-2 1,-1 1-1,1-1 1,0 1-1,-1-1 1,-1 0-1,2 1 1,-1-1-1,0 0 1,0 1-1,0-1 1,0-1-1,0 2 1,0-5-1,8-41 71,-6 28-43,1-27-12,-4 45-556</inkml:trace>
</inkml:ink>
</file>

<file path=word/ink/ink19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4.650"/>
    </inkml:context>
    <inkml:brush xml:id="br0">
      <inkml:brushProperty name="width" value="0.05" units="cm"/>
      <inkml:brushProperty name="height" value="0.05" units="cm"/>
    </inkml:brush>
  </inkml:definitions>
  <inkml:trace contextRef="#ctx0" brushRef="#br0">24 145 7040,'-6'-5'9620,"6"6"-9454,-5 13 2498,0 29-3640,4-37 2195,-5 204 3249,6-143-3987,0-66-481,0 0 1,0-1-1,-1 1 1,1 0-1,0 0 0,0-1 1,0 1-1,0 0 1,0 0-1,0-1 0,1 1 1,-1 0-1,0-1 1,0 1-1,0 0 0,1 0 1,-1-1-1,0 1 1,1 0-1,-1-1 1,0 1-1,1-1 0,-1 1 1,1 0-1,-1-1 1,1 1-1,-1-1 0,1 0 1,0 1-1,-1-1 1,1 1-1,-1-1 0,1 0 1,0 1-1,-1-1 1,1 0-1,0 0 0,0 1 1,-1-1-1,1 0 1,0 0-1,0 0 1,-1 0-1,1 0 0,0 0 1,-1 0-1,1 0 1,0-1-1,0 1 0,-1 0 1,2-1-1,11 0 0,0 0 0,0 1 0,20 2 0,-19 0 0,0-1 0,0-1 0,22-3 0,228-15-121,-197 16 114,184 12 7,-164-4 0,107-5 0,174-24 0,-89 14-128,-242 9 133,59 5-1,-80-3 9,-1-1 44,-12 0-64,0-1 0,0 1 0,0-1-1,0 0 1,0 0 0,0 0 0,0 0 0,0-1 0,0 1-1,3-2 1,12 0-102,-1 3 90,-15-2 19,0 1 0,-1-1 0,1 1 0,-1-1 0,1 0 0,-1 0 0,1 0 0,-1 0 0,0 0 0,0 0 0,1 0 0,-1-1 0,0 1 0,0 0 0,0-1 0,0 1 0,0-1 0,0 1 0,0-3 0,3-10 0,-2 0 0,3-21 0,-2 7 0,8-87-451,-8 59 134,2 6 22,3-76 185,-8 126 60,0-1 0,0 0 1,-1 1-1,1-1 0,0 1 1,0-1-1,-1 1 0,1-1 0,-1 1 1,1-1-1,0 1 0,-1-1 0,1 1 1,-1 0-1,1-1 0,-1 1 0,1 0 1,-1-1-1,1 1 0,-1 0 0,0 0 1,1-1-1,-1 1 0,1 0 0,-1 0 1,0 0-1,1 0 0,-1 0 0,1 0 1,-1 0-1,0 0 0,1 0 1,-1 0-1,1 0 0,-1 0 0,-1 1 1,-6-2-1034,-5 1-325</inkml:trace>
</inkml:ink>
</file>

<file path=word/ink/ink19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5.855"/>
    </inkml:context>
    <inkml:brush xml:id="br0">
      <inkml:brushProperty name="width" value="0.05" units="cm"/>
      <inkml:brushProperty name="height" value="0.05" units="cm"/>
    </inkml:brush>
  </inkml:definitions>
  <inkml:trace contextRef="#ctx0" brushRef="#br0">4 74 6016,'-3'-2'7975,"3"2"-7852,0 0-69,0 0-1,0-1 1,0 1-1,0 0 1,0 0-1,1 0 1,-1-1 0,0 1-1,0 0 1,0 0-1,0 0 1,1-1-1,-1 1 1,0 0-1,0 0 1,1 0 0,-1 0-1,0 0 1,0 0-1,0 0 1,1-1-1,-1 1 1,0 0-1,0 0 1,1 0 0,-1 0-1,0 0 1,1 0-1,-1 0 1,0 0-1,0 0 1,1 0-1,-1 0 1,0 1 0,1-1-1,6 1 174,0-1-1,0 1 1,1-1 0,9-1-1,19 0 284,11 2 108,70-6 1,162-24 42,-117 15-344,57-2-100,67 10 17,-175 8-92,159 9 484,-67-6-187,-133-6-366,-45-1-119,1-1-59,-25 3 102,-1 0 0,0-1 0,1 1 0,-1 0 0,1 0 0,-1 0 0,0 0 0,1 0-1,-1 0 1,1 0 0,-1 0 0,0 0 0,1 1 0,-1-1 0,1 0 0,-1 0 0,0 0 0,1 0 0,-1 0 0,0 1-1,1-1 1,-1 0 0,0 0 0,1 1 0,-1-1 0,0 0 0,1 1 0,-1-1 0,0 0 0,0 1 0,0-1 0,1 0-1,-1 1 1,-7-3-765,0-4 128</inkml:trace>
</inkml:ink>
</file>

<file path=word/ink/ink19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7.222"/>
    </inkml:context>
    <inkml:brush xml:id="br0">
      <inkml:brushProperty name="width" value="0.05" units="cm"/>
      <inkml:brushProperty name="height" value="0.05" units="cm"/>
    </inkml:brush>
  </inkml:definitions>
  <inkml:trace contextRef="#ctx0" brushRef="#br0">1 18 5888,'5'9'9942,"-2"0"-9644,-10 92 2773,5-3-994,3-55-1722,7 91 29,-8-133-384,0-1 0,0 1 0,0-1 0,0 1 0,0-1 0,0 1 0,0-1 0,0 1 0,0-1 0,0 1 0,1-1 0,-1 1 0,0-1 0,0 1 0,1-1 0,-1 0 0,0 1 0,1-1 0,-1 1 0,0-1 0,1 0 0,-1 1 0,1-1 0,-1 0 0,0 1 0,1-1 0,-1 0 0,1 0 0,-1 0 0,1 1 0,-1-1 0,1 0 0,-1 0 0,1 0 0,-1 0 0,1 0 0,-1 0 0,1 0 0,-1 0 0,1 0 0,-1 0 0,1 0 0,0 0 0,30-9 0,-9 2 0,221 7 0,151-16 0,-212-1 0,-142 15 0,237-13 0,-215 10 0,0 3 0,68 6 0,62 7 0,-47-5 0,-88-6 0,-42-1 0,-13 0 0,-1 1 0,1 0 0,-1-1 0,1 1 0,-1 0 0,1 0 0,-1 0 0,1 1 0,-1-1 0,1 0 0,2 1 0,1 0 0,-3-2 0,-1 1 0,0-1 0,0 0 0,0 0 0,0 0 0,0 0 0,0 0 0,0 0 0,-1 0 0,1 0 0,0 0 0,-1 0 0,1-1 0,0 1 0,-1 0 0,1-3 0,8-20 0,-9 24 0,2-18-88,-1-1 0,0 1 0,-3-23 0,1-5-50,-5-66 116,-2 39 129,8 72-299,-11 1-3285,6 0 1152</inkml:trace>
</inkml:ink>
</file>

<file path=word/ink/ink19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8:29.478"/>
    </inkml:context>
    <inkml:brush xml:id="br0">
      <inkml:brushProperty name="width" value="0.05" units="cm"/>
      <inkml:brushProperty name="height" value="0.05" units="cm"/>
    </inkml:brush>
  </inkml:definitions>
  <inkml:trace contextRef="#ctx0" brushRef="#br0">1 29 4736,'5'-1'12325,"24"-4"-11616,136 15 2024,-43-2-2010,507-11-51,-547 1-683,415-21 139,-261 20-31,-125 5-66,-98-2-31,-6 0 0,1 1 0,-1-2 0,0 1 0,1-1 0,13-3 0,-16 3 20,0 0 0,0 1-1,-1 0 1,1 0 0,7 0-1,-6 1-9,-4-1 8,-1 0-25,0 0 0,-1 0 0,1 0 0,0 0 0,0 0 0,-1 0 0,1 0 0,0 0 0,-1 0 0,1 0 0,0 0 0,-1-1 0,1 1 0,0 0 1,-1 0-1,1-1 0,0 1 0,-1 0 0,1-1 0,0 1 0,-1-1 0,1 1 0,0-2 0,-4 2-846,3 6 191</inkml:trace>
</inkml:ink>
</file>

<file path=word/ink/ink19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24.358"/>
    </inkml:context>
    <inkml:brush xml:id="br0">
      <inkml:brushProperty name="width" value="0.05" units="cm"/>
      <inkml:brushProperty name="height" value="0.05" units="cm"/>
    </inkml:brush>
  </inkml:definitions>
  <inkml:trace contextRef="#ctx0" brushRef="#br0">0 4248 4992,'4'5'3640,"-4"-5"-3477,0 0 1,0-1-1,0 1 0,1-1 1,-1 1-1,0 0 0,0-1 1,0 1-1,0 0 0,1-1 1,-1 1-1,0 0 0,0-1 1,1 1-1,-1 0 0,0 0 1,1-1-1,-1 1 0,0 0 1,1 0-1,-1-1 0,0 1 1,1 0-1,-1 0 1,0 0-1,1 0 0,-1 0 1,1-1-1,-1 1 0,1 0 1,1-2-15,-1 0 0,0-1 1,1 1-1,-1-1 0,0 1 1,0-1-1,-1 1 0,1-1 1,0 0-1,0-2 0,17-80 4864,-7 16-4180,1-122-1,-4 43-65,-5-82 232,0 14-440,3 170-416,12-51 1,4-31 59,-14-30-143,1-15 8,6-20-19,10-72 30,-11 175-90,5-18-48,6-183 1,-21 225 58,2 1-1,17-72 1,-6 34 23,6-101 46,-21 160-57,-3-1 1,-9-71-1,8 100-12,0-1 0,1 1 0,1 0 0,0-1 0,1 1 0,1 0 0,1-1 0,0 1 0,9-27 0,-4 17 0,7-39 0,-2 4 0,-10 49 0,-1 1 0,-1-1 0,0 0 0,-2-20 0,2-22 0,7 4 0,-5 38 0,-1 0 0,0 0 0,-1 1 0,0-1 0,-1 0 0,0 0 0,-3-19 0,1 15 0,0-1 0,2-26 0,0 27 0,-1-4 0,2-30 0,1 36 0,1 0 0,-2 0 0,0-19 0,-1 31 12,3-6-2,0 6-53,19-15-11,12-5 1,9 6-11,-40 15 60,0 0-1,-1 1 1,1-1-1,0 1 0,0 0 1,0 0-1,0 0 1,0 0-1,0 1 1,0-1-1,0 1 0,0 0 1,3 1-1,-3-1 5,1 0 0,0-1 0,-1 1 0,1 0 0,0-1 0,0 0 0,-1 0 0,1 0 0,6-1 0,22 0 0,8 9-21,-37-5-64,-3 1 42,-10 75 64,-9 240-21,15-273 0,-62 476 128,41-255-128,13-113 0,-10 160-104,2-25 80,17-254 24,-14 112 0,7-65-67,2 159 0,0-5 95,1 0-82,7-173 86,-1-4-64,-4 0 0,-1-1 0,-27 106 0,-7 10 32,37-160 0,1 0 0,0 0 0,2 0 0,-1 0 0,4 25 0,-2-19 0,-1 29 0,0-31 0,0 0 0,3 26 0,-1-30 0,0 0 0,-2 0 0,1 0 0,-2 0 0,-3 20 0,-3 7 0,2 1 0,1 66 0,4-101 2,-1 1 1,0-1-1,-1 0 0,-3 11 0,3-10-30,0 0 1,1-1-1,-1 1 0,1 12 0,2-14-1380,8-8 512</inkml:trace>
</inkml:ink>
</file>

<file path=word/ink/ink19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25.212"/>
    </inkml:context>
    <inkml:brush xml:id="br0">
      <inkml:brushProperty name="width" value="0.05" units="cm"/>
      <inkml:brushProperty name="height" value="0.05" units="cm"/>
    </inkml:brush>
  </inkml:definitions>
  <inkml:trace contextRef="#ctx0" brushRef="#br0">4 19 7040,'-2'2'3573,"1"-7"33,1 5-3379,0-1 0,0 1-1,0-1 1,0 1 0,0 0 0,0-1 0,0 1 0,0-1 0,0 1 0,0-1 0,0 1 0,0 0 0,0-1 0,0 1-1,1-1 1,-1 1 0,0 0 0,0-1 0,0 1 0,1 0 0,-1-1 0,0 1 0,0 0 0,1-1 0,-1 1 0,0 0 0,1 0-1,0 0 1,35 1 1592,-10-1-1248,-14 0-411,0-1 1,17-1-1,-20 0-325,1 1-1,-1 1 0,0-1 1,0 2-1,11 0 1,-1 3-625</inkml:trace>
</inkml:ink>
</file>

<file path=word/ink/ink19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26.242"/>
    </inkml:context>
    <inkml:brush xml:id="br0">
      <inkml:brushProperty name="width" value="0.05" units="cm"/>
      <inkml:brushProperty name="height" value="0.05" units="cm"/>
    </inkml:brush>
  </inkml:definitions>
  <inkml:trace contextRef="#ctx0" brushRef="#br0">61 0 7040,'1'5'5962,"-4"7"-2175,-18 18-2826,16-24-681,1-2 1,1 1 0,-1 1-1,1-1 1,1 0-1,-1 1 1,0-1-1,1 2 1,-1-2-1,2 2 1,0-1-1,-2 12 1,3-17-277,0 0 1,1 0 0,-1-1 0,0 1 0,1 0-1,-1 0 1,1 0 0,-1 0 0,1 0-1,-1-1 1,1 0 0,-1 1 0,0 0-1,1-1 1,0 1 0,0-1 0,-1 1 0,1-1-1,0 1 1,0-1 0,0 1 0,0-1-1,0 1 1,0-1 0,0 0 0,-1 0-1,1 0 1,1 1 0,35 3 176,-20-2-138,9 9-7,-24-10-33,-2 1 0,1-1 0,1 0 0,-1-1 0,1 1 0,-1-1 0,1 1 0,-1-1 0,0 1 0,1-1 0,-1 1 0,1-1 0,0 0 0,-1 1 0,1-1 0,-1 0 0,0 0 0,1 0 0,0 0 0,-1-1 0,1 1 0,-1 0 0,0-1 0,1 1 0,0-1-1,-1 0 1,1 1 0,-1 0 0,1-1 0,0-1 0,-1 1 4,0 0 0,0 0-1,0-1 1,1 1-1,-1 0 1,-1 0-1,1 0 1,0 0 0,-1-1-1,1 1 1,-1-1-1,1 1 1,-1-1-1,1 2 1,-1-2 0,1 0-1,-1 1 1,0-1-1,0 1 1,0-1 0,0 1-1,0 0 1,0-1-1,0 0 1,-1 1-1,1-1 1,-1 1 0,1 0-1,-1 0 1,1-1-1,-1 1 1,-1-3 0,-3-5 102,-1 1 0,0 0 1,0 0-1,-9-7 1,-5-9 384,-1-1 146,17 22-621,9 6-891,3 0 82</inkml:trace>
</inkml:ink>
</file>

<file path=word/ink/ink19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27.988"/>
    </inkml:context>
    <inkml:brush xml:id="br0">
      <inkml:brushProperty name="width" value="0.05" units="cm"/>
      <inkml:brushProperty name="height" value="0.05" units="cm"/>
    </inkml:brush>
  </inkml:definitions>
  <inkml:trace contextRef="#ctx0" brushRef="#br0">0 6 6400,'3'-5'9126,"-2"10"-7266,3 25-927,0 0 0,-3 0 0,-3 52-1,0-13 158,0-73-2562</inkml:trace>
</inkml:ink>
</file>

<file path=word/ink/ink19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28.515"/>
    </inkml:context>
    <inkml:brush xml:id="br0">
      <inkml:brushProperty name="width" value="0.05" units="cm"/>
      <inkml:brushProperty name="height" value="0.05" units="cm"/>
    </inkml:brush>
  </inkml:definitions>
  <inkml:trace contextRef="#ctx0" brushRef="#br0">6 51 8192,'-5'-4'4096,"34"-10"-1664,-20 4 2687,8-2-4991,-2 7 128,3 2 0,0 1 128,0 4-512,-3 1 0,-3 6 0,0 1 0</inkml:trace>
  <inkml:trace contextRef="#ctx0" brushRef="#br0" timeOffset="1">19 245 7424,'9'0'3712,"-18"-4"1919,9-1-4735,9 8-256,6-1 0,0-2-896,1 4 0,-1-4 384,3 4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2.570"/>
    </inkml:context>
    <inkml:brush xml:id="br0">
      <inkml:brushProperty name="width" value="0.05" units="cm"/>
      <inkml:brushProperty name="height" value="0.05" units="cm"/>
    </inkml:brush>
  </inkml:definitions>
  <inkml:trace contextRef="#ctx0" brushRef="#br0">47 136 6656,'8'1'11091,"-5"-5"-11175,2-1 687,-1-1 0,0 1 0,0-1-1,-1 0 1,1 0 0,-1 0 0,3-8-1,-6 11-501,1-1-1,0 1 0,-1-1 1,1 1-1,-1 0 0,0-1 1,-1 1-1,1-1 0,0 1 1,-1-1-1,0 1 1,0 0-1,0 0 0,0-1 1,0 1-1,-3-4 0,4 6-80,0 0 0,-1 0-1,1 0 1,-1 0 0,1 0 0,-1 0-1,1 0 1,-1 0 0,1 1-1,-1-1 1,0 0 0,1 0 0,-1 1-1,0-1 1,0 0 0,1 1-1,-1-1 1,0 1 0,0-1 0,0 1-1,0-1 1,0 1 0,0 0-1,-2-1 1,1 2-18,0 0-1,0 0 1,0 0-1,0 0 1,0 0 0,1 0-1,-1 0 1,0 1-1,0-1 1,1 1 0,-4 3-1,0 0-1,1 1 0,-1 0 0,1 0 0,-6 12 0,3-6 0,6-11 0,1 0 0,-1 1 0,1-1 0,0 0 0,-1 1 0,1-1 0,0 0 0,0 0 0,0 1 0,0-1 0,0 0 0,0 1 0,0-1 0,0 0 0,1 1 0,-1-1 0,0 0 0,2 2 0,12 23 0,-9-18 0,-5-7 0,1 0 0,0 0 0,0 0 0,0 0 0,0 0 0,0 0 0,1 0 0,-1-1 0,0 1 0,0 0 0,0-1 0,1 1 0,-1-1 0,0 0 0,1 1 0,-1-1 0,0 0 0,1 0 0,1 1 0,32-2 0,-15 0 0,-16 1 3,0 0 1,1 0-1,-1 0 0,1-1 0,-1 0 0,0 0 0,0 0 1,1-1-1,-1 1 0,0-1 0,0 0 0,4-3 1,0 0 14,-1 0 0,-1-1 0,1 0 0,-1 0 0,8-9 0,-13 15-14,-1-1 0,1 1 0,0-1 0,-1 1 0,1-1 0,0 1 1,-1 0-1,1-1 0,0 1 0,-1 0 0,1 0 0,0-1 0,0 1 1,0 0-1,-1 0 0,1 0 0,0 0 0,0 0 0,-1 0 0,1 0 1,0 0-1,0 0 0,0 1 0,-1-1 0,1 0 0,0 0 0,0 1 1,-1-1-1,1 0 0,0 1 0,-1-1 0,1 1 0,-1-1 0,1 1 1,0-1-1,0 2 0,25 26 155,-21-23-151,0 2-24,1 0 1,0 0 0,1-1 0,-1 0-1,1 0 1,14 8 0,-20-14-12,0 1 1,0-1 0,0 0-1,0 1 1,0-1-1,0 0 1,1 0 0,-1 0-1,0 0 1,0 0-1,0 0 1,0 0-1,1 0 1,-1 0 0,0-1-1,0 1 1,0 0-1,0-1 1,0 1 0,0-1-1,0 1 1,0-1-1,0 1 1,0-1-1,2-1 1,3-2-652,5-2-496</inkml:trace>
</inkml:ink>
</file>

<file path=word/ink/ink19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3.883"/>
    </inkml:context>
    <inkml:brush xml:id="br0">
      <inkml:brushProperty name="width" value="0.05" units="cm"/>
      <inkml:brushProperty name="height" value="0.05" units="cm"/>
    </inkml:brush>
  </inkml:definitions>
  <inkml:trace contextRef="#ctx0" brushRef="#br0">4 1 4864,'0'3'9177,"0"4"-4412,-3 39-2366,2-32-1846,1 25 655,0-37-1146,0 0 0,1 0 0,-1 0 0,0-1 0,1 1 0,-1 0 0,1 0 0,0 0 0,0 0 0,-1-1 0,1 0 0,0 1 1,0 0-1,0-1 0,0 1 0,3 1 0,-3-3-50,-1 0 1,1 1 0,-1-1 0,1 0 0,0 0 0,-1 0 0,1 1-1,0-1 1,0 0 0,0 0 0,0 0 0,0 0 0,-1-1-1,1 1 1,0 0 0,0 0 0,-1 0 0,1-1 0,-1 1 0,1 0-1,0-1 1,0 1 0,-1-1 0,1 1 0,0 0 0,-1 0-1,2-1 1,19-20-264,-11 12-49,-6 4 148,0 0 1,1 1 0,-2-2 0,1 2 0,0-2 0,-1 1 0,0-1 0,0 1 0,-1 0 0,0-2-1,4-10 1,-6 24 449,0 0-1,0 1 1,1-2-1,2 15 1,-2-18-270,-1 0-1,1-1 1,0 1 0,0-1-1,0 1 1,0-1 0,0 0 0,0 1-1,0-1 1,0 0 0,1 0-1,0 0 1,0 0 0,0 0-1,0-1 1,-1 1 0,1 0 0,0 0-1,1-1 1,1 3 0,-3-4-89,0 0 0,0 0 0,0 0 0,0 0 0,0 0 0,0 0 0,0 0 0,-1 0 0,1 0 0,-1 0 0,1-1 0,0 1 0,0 0 0,0-1 0,0 1 0,-1 0 0,1-1 0,0 1 1,0-1-1,1-1 0,3-3-985</inkml:trace>
</inkml:ink>
</file>

<file path=word/ink/ink19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4.339"/>
    </inkml:context>
    <inkml:brush xml:id="br0">
      <inkml:brushProperty name="width" value="0.05" units="cm"/>
      <inkml:brushProperty name="height" value="0.05" units="cm"/>
    </inkml:brush>
  </inkml:definitions>
  <inkml:trace contextRef="#ctx0" brushRef="#br0">1 78 3328,'3'-10'19798,"0"18"-21399,1 13 2233,-1 0 0,-1 0 1,-1-1-1,-4 37 0,1-29 17,4 53-1,-2-79-699,0-2-18,0 1 0,0 0 0,0 0 1,1 0-1,-1 0 0,0 0 0,0 0 1,1 0-1,-1 0 0,0 0 0,1 0 0,-1-1 1,1 1-1,-1 0 0,1 1 0,3-3-1083</inkml:trace>
  <inkml:trace contextRef="#ctx0" brushRef="#br0" timeOffset="1">56 0 8448,'0'12'13439,"0"-4"-13183,0-1 0,0 10 512,3 1 0,0 4-768,-3 13 0,0 10 640,0 1 128,0-6-256,0-8 128,3-8-384,-3-5 0,10-8-1024,-5-11 0</inkml:trace>
</inkml:ink>
</file>

<file path=word/ink/ink19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5.352"/>
    </inkml:context>
    <inkml:brush xml:id="br0">
      <inkml:brushProperty name="width" value="0.05" units="cm"/>
      <inkml:brushProperty name="height" value="0.05" units="cm"/>
    </inkml:brush>
  </inkml:definitions>
  <inkml:trace contextRef="#ctx0" brushRef="#br0">8 0 7040,'0'0'9237,"0"12"-7445,0 9-178,-1 0 0,-6 36 0,8-65-1097,0 0-1,0 0 0,1 1 0,4-15 1,-4 18-482,1 0 1,-1 0 0,1 1 0,0-1 0,0 0 0,0 1 0,7-6 0,-9 8-38,0 0 1,0 0-1,0 1 1,0-1-1,0 0 1,0 1-1,0-1 1,0 1-1,0-1 1,0 1 0,0 0-1,1 0 1,-1-1-1,0 1 1,0 0-1,1 0 1,-1 0-1,0 0 1,0 0-1,0 0 1,1 1 0,-1-1-1,0 0 1,0 1-1,0-1 1,0 0-1,1 1 1,-1 0-1,0-1 1,0 1-1,0 0 1,0-1 0,0 1-1,-1 0 1,3 1-1,-1 1-3,1 0-1,0 0 0,-1 1 1,0-1-1,0 0 1,0 1-1,0 0 0,-1-1 1,1 1-1,-1 0 0,0 0 1,0 0-1,0 0 1,0-1-1,-1 1 0,0 0 1,0 1-1,0 4 1,0-5-10,0-3-23,0 1 0,0 0-1,0-1 1,0 1 0,0-1-1,0 1 1,0-1 0,1 1 0,-1 0-1,1-1 1,-1 0 0,2 3 0,4 2-368</inkml:trace>
</inkml:ink>
</file>

<file path=word/ink/ink19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6.161"/>
    </inkml:context>
    <inkml:brush xml:id="br0">
      <inkml:brushProperty name="width" value="0.05" units="cm"/>
      <inkml:brushProperty name="height" value="0.05" units="cm"/>
    </inkml:brush>
  </inkml:definitions>
  <inkml:trace contextRef="#ctx0" brushRef="#br0">56 5 8192,'0'0'338,"0"0"1,0 0 0,0 0 0,-1-1-1,1 1 1,0-1 0,-1 1 0,1 0-1,-1-1 1,1 1 0,-1 0 0,1-1-1,-1 1 1,1 0 0,-1 0-1,1 0 1,-1-1 0,1 1 0,-1 0-1,1 0 1,-1 0 0,1 0 0,-1 0-1,1 0 1,0 0 0,-1 0 0,1 0-1,-1 0 1,1 1 0,-1-1-1,1 0 1,-1 0 0,1 0 0,-1 1-1,0-1 1,-1 2-15,0-1-1,1 1 1,-1 0-1,0 0 1,0 0-1,1 0 1,-1-1-1,0 5 1,-3 3-106,1 0 0,-1 0 0,-3 17 0,8-24-149,-1 0 1,1-1-1,0 0 0,-1 1 0,1 0 1,0 0-1,0 0 0,0-1 1,1 1-1,-1 0 0,0 0 1,1 0-1,-1 0 0,1-1 1,0 0-1,0 1 0,-1 0 1,0-1-1,1 1 0,0 0 1,1-2-1,-1 2 0,0-1 0,0 0 1,2 2-1,-2-2-65,0 0-1,0-1 0,1 1 1,-1-1-1,0 1 1,1-1-1,-1 0 1,0 0-1,0 0 1,0 0-1,1 0 1,-1 0-1,1 0 1,-1 0-1,1 0 1,-2 0-1,1 0 0,1 0 1,-1 0-1,1-1 1,-1 1-1,0-1 1,1 1-1,-2-1 1,1 0-1,0 0 1,0 0-1,1 1 1,-1-1-1,0 0 1,0 0-1,0-1 0,0 1 1,2-2-130,0-1 0,0 1 0,-1-1 0,1 0 1,-1 1-1,1-1 0,-1 0 0,-1 0 0,3-7 0,-3 11 126,-1 1 0,0-1 0,0 0 0,0 0 0,0 0 0,0 1 0,0-1 0,0 0 0,1 0 0,-1 0 0,0 1 0,0-1 0,0 0 0,1 0 0,-1 0 0,0 0 0,0 0 0,0 0 0,1 0 0,-1 0 0,0 0 0,0 0 0,0 0 0,1 0 0,-1 0 0,0 0 0,0 0 0,0 0 0,0 0 0,0 0 0,0 0 0,1 0 0,-1 0 0,0 0 0,0 0 0,0 0 0,1 0 0,-1 0 0,0 0 0,0 0 0,1 0 0,-1 0 0,0 0 0,0 0 0,0 0 0,0-1 0,1 1 0,-1 0 0,0 0 0,0 0 0,0 0 0,0-1 0,0 1 0,1 0 0,-1 0 0,0-1 0,0 1 0,0 0 0,0 0 0,0-1 0,3 12 8,-2-7-2,0-1 1,-1 0 0,1 1-1,0-2 1,1 2 0,3 4-1,-5-7-5,1-1 0,-1 1 0,0-1 1,0 1-1,0-1 0,1 0 0,-1 1 0,1-1 0,-1 0 0,1 1 0,-1-1 0,1 0 0,-1 0 0,1 0 0,-1 1 0,1-1 0,-1 0 0,1 0 0,0 0 0,0 0 0,0 0 0,0-1 0,0 1-1,0 0 1,0-1 0,0 1-1,1-1 1,-1 1 0,0-1-1,0 0 1,0 1 0,-1-1-1,1 0 1,1-1 0,24-19-232,-19 17 111,-1-1 0,0 0-1,0-1 1,6-6 0,-11 11 69,0-1 0,0 1 1,1-1-1,-2 1 0,1-1 1,1 1-1,-1 0 1,1 1-1,-1-1 0,1 0 1,0 0-1,-2 0 0,2 0 1,0 1-1,0-1 0,2 0 1,-4 1 28,1 1 0,0-1 0,0 0 1,0 1-1,0-1 0,0 1 0,0-1 1,-1 1-1,1-1 0,0 1 0,0 0 1,-1-1-1,1 1 0,-1-1 0,1 1 1,0 0-1,-1 0 0,1-1 0,-1 1 1,1 0-1,-1 0 0,1 0 0,-1 0 0,0 0 1,0 0-1,1 0 0,-1-1 0,0 1 1,0 1-1,0-1 0,0 1 0,7 25 210,-6-26-173,-1 0-1,0 0 0,1 0 0,-1 0 0,0 0 0,1 0 0,-1 0 0,1 0 0,0-1 0,-1 1 0,1 0 0,0 0 0,-1 0 1,0-1-1,1 1 0,0 0 0,0 0 0,0-1 0,0 1 0,0-1 0,0 1 0,2 0 0,-3-2 10,1 1 0,-1-1-1,1 0 1,0 1 0,0-1 0,0 0-1,0 0 1,-1 1 0,1-1 0,0 0-1,-1 0 1,1 0 0,-1 1-1,1-1 1,-1 0 0,0 0 0,0 0-1,1-2 1,4-5 59,-3 5-24,1 0 13,0-1-1,0 1 1,1-1-1,-1 2 1,5-5-1,-8 7-64,1 0-1,-1-1 0,1 1 0,-1 0 0,1 0 0,0 0 0,-1 0 1,1 0-1,-1 0 0,1 0 0,-1 0 0,1 0 0,0 0 0,-1 0 1,1 0-1,-1 0 0,0 0 0,0 0 0,1 0 0,0 0 1,-1 0-1,1 0 0,0 1-7,0-1 1,0 1-1,-1 0 0,1 0 1,0 0-1,-1 0 0,1-1 1,-1 1-1,1 0 0,-1 0 1,0 0-1,0-1 0,0 1 1,0 0-1,1 1 1,-1-1-1,0 1 0,1 17-32,3 13 182,-4-31-205,0 0 1,1 0 0,-1 1 0,1-1 0,-1-1 0,1 1 0,-1 0 0,1 0 0,-1 0 0,0 0-1,1 0 1,0 0 0,0 0 0,0 0 0,0 0 0,0-1 0,0 1 0,0-1 0,0 1 0,0-1-1,0 1 1,2 0 0,8 0-969</inkml:trace>
</inkml:ink>
</file>

<file path=word/ink/ink19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6.907"/>
    </inkml:context>
    <inkml:brush xml:id="br0">
      <inkml:brushProperty name="width" value="0.05" units="cm"/>
      <inkml:brushProperty name="height" value="0.05" units="cm"/>
    </inkml:brush>
  </inkml:definitions>
  <inkml:trace contextRef="#ctx0" brushRef="#br0">63 60 8192,'12'-14'11743,"-10"12"-11199,-1 1-513,0 0 0,0-1-1,0 1 1,0 0 0,0 0-1,0 0 1,0 0 0,-1-1-1,1 1 1,-1-1 0,0 1-1,0-1 1,1 1 0,-1 0-1,0-1 1,0 1 0,0-1-1,0 1 1,0-1 0,0 1-1,-1-2 1,1 2-27,0 1-1,0-1 1,0 1-1,0-1 1,0 1 0,0-1-1,0 0 1,0 1-1,0-1 1,0 1-1,0-1 1,0 1 0,0-1-1,0 1 1,-1 0-1,1 0 1,0 0-1,-1-1 1,1 1 0,-1-1-1,1 1 1,0 0-1,-1-1 1,1 1-1,-1 0 1,1 0-1,-1-1 1,1 1 0,-1 0-1,1 0 1,-1 0-1,1-1 1,-1 1-1,1 0 1,-1 0 0,1 0-1,-1 0 1,1 0-1,0 0 1,-1 0-1,1 0 1,-1 0 0,1 1-1,-1-1 1,1 0-1,-1 0 1,1 0-1,-1 1 1,1-1 0,-1 0-1,1 0 1,-1 1-1,1-1 1,0 0-1,-1 1 1,1-1 0,-1 1-1,1-1 1,0 0-1,-1 0 1,1 1-1,-20 15 468,16-14-269,2 0-1,-2 0 1,1 0 0,0 1-1,1 0 1,-1-1-1,0 1 1,0 0-1,2 0 1,-4 4-1,3-3 34,0-1 1,1 1-1,0 0 0,0 0 0,-1 0 0,2 0 1,-1 0-1,0 0 0,1 0 0,0 0 0,0 1 1,0-2-1,1 2 0,1 4 0,-2-7-181,1 0-1,0-1 0,0 1 1,-1 0-1,0-1 1,2 1-1,-1 0 0,0-1 1,0 0-1,1 0 1,-1 1-1,0-1 0,1 0 1,-1 0-1,0 0 1,1 1-1,0-1 1,-1-1-1,1 0 0,0 1 1,-1 0-1,1-1 1,0 1-1,0-1 0,0 1 1,0-1-1,-1 0 1,1 0-1,0 0 0,0 0 1,0 0-1,0-1 1,-1 1-1,3-1 0,-1 0-124,-1 1 0,0-1-1,0 1 1,0-1 0,0 0-1,1 0 1,-1 0 0,-1-1 0,4-2-1,0 1-239,12-7-606</inkml:trace>
</inkml:ink>
</file>

<file path=word/ink/ink19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7.424"/>
    </inkml:context>
    <inkml:brush xml:id="br0">
      <inkml:brushProperty name="width" value="0.05" units="cm"/>
      <inkml:brushProperty name="height" value="0.05" units="cm"/>
    </inkml:brush>
  </inkml:definitions>
  <inkml:trace contextRef="#ctx0" brushRef="#br0">0 0 7168,'3'5'6744,"-2"-5"-6621,-1 0-23,0 0-1,0 0 1,1 0 0,-1 0 0,0 0-1,0 0 1,0 0 0,1 0 0,-1 0-1,0 0 1,0 0 0,1 0 0,-1 0 0,0 0-1,0 0 1,0 0 0,1 0 0,-1 0-1,0 0 1,0 0 0,0 0 0,0 0-1,1 0 1,-1 0 0,0 1 0,0-1 0,0 0-1,0 0 1,0 0 0,0 0 0,0 1-1,0-1 1,0 0 0,0 0 0,0 1-1,0-1 1,0 0 0,0 0 0,0 0-1,0 1 1,0-1 0,0 0 0,3 17 629,-1 1-1,0-1 1,-2 0 0,0 0 0,-6 33-1,3-8 660,2 39-1132</inkml:trace>
</inkml:ink>
</file>

<file path=word/ink/ink19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7.880"/>
    </inkml:context>
    <inkml:brush xml:id="br0">
      <inkml:brushProperty name="width" value="0.05" units="cm"/>
      <inkml:brushProperty name="height" value="0.05" units="cm"/>
    </inkml:brush>
  </inkml:definitions>
  <inkml:trace contextRef="#ctx0" brushRef="#br0">13 12 7040,'-5'-11'10133,"6"27"-6509,1-2-4283,-2 24 2200,-4 43 0,-1 10-186,4-91-1389,1 0 0,0 1-1,0-1 1,0 0 0,0 1-1,0-1 1,0 0 0,0 1-1,0-1 1,0 0-1,0 1 1,0-1 0,0 1-1,0-1 1,0 0 0,0 1-1,0-1 1,0 0 0,0 0-1,1 0 1,-1 0 0,0 1-1,0-1 1,0 0 0,1 0-1,-1 1 1,0-1 0,0 0-1,1 0 1,-1 1 0,0-1-1,1 0 1,-1 0 0,0 1-1,0-1 1,1 0 0,-1 0-1,1 0 1,-1 0 0,1 0-1,4-1-1245</inkml:trace>
</inkml:ink>
</file>

<file path=word/ink/ink19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38.434"/>
    </inkml:context>
    <inkml:brush xml:id="br0">
      <inkml:brushProperty name="width" value="0.05" units="cm"/>
      <inkml:brushProperty name="height" value="0.05" units="cm"/>
    </inkml:brush>
  </inkml:definitions>
  <inkml:trace contextRef="#ctx0" brushRef="#br0">39 20 7808,'10'-9'6816,"-9"8"-6300,-1 0 0,1 0 0,0 0-1,0 0 1,0 0 0,0 1 0,0-1 0,1 0 0,-1 0 0,0 1 0,1-2 0,-1 2-459,0 0-1,0 0 1,0 0 0,0 0 0,1 1 0,-1-1 0,0 0-1,0 0 1,0 1 0,-1-1 0,1 1 0,0-1 0,0 1-1,0-1 1,-1 1 0,1-1 0,0 0 0,0 1 0,0-1-1,0 1 1,-1 0 0,2 1 0,0 2 37,1 0 0,1 0 0,-2 0-1,0 1 1,1 0 0,-1-1 0,0 1 0,0-1 0,-1 2 0,0-2-1,0 1 1,0 0 0,0 0 0,-1 0 0,0 1 0,0-2-1,0 2 1,-2 5 0,1-5 1,0 1 0,0 0 0,0 0 1,-1-1-1,-1 1 0,0-1 0,1 0 0,-1 1 0,-1-1 0,0 0 0,1-1 0,-1 1 0,-5 5 1,-12 6 139,15-13-174,1 0 1,0 1-1,0-1 0,0 2 0,1-2 0,-1 2 1,-5 8-1,10-14-64,0 0 0,0 1 1,-1-1-1,1 0 0,0 0 1,0 1-1,0-1 0,0 0 1,-1 1-1,1-1 0,0 0 1,0 0-1,0 1 0,0-1 1,0 0-1,0 1 0,0-1 0,0 0 1,0 1-1,0-1 0,0 0 1,0 1-1,0-1 0,0 0 1,1 0-1,-1 0 0,0 0 1,0 0-1,0 1 0,0-1 0,0 0 1,1 0-1,-1 1 0,0-1 1,0 0-1,0 0 0,1 1 1,-1-1-1,0 0 0,0 0 1,1 0-1,-1 0 0,0 1 0,1-1 1,-1 0-1,0 0 0,0 0 1,1 0-1,-1 0 0,0 0 1,0 0-1,22-1-1212,-14 0 287,4 0-352</inkml:trace>
</inkml:ink>
</file>

<file path=word/ink/ink19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40.456"/>
    </inkml:context>
    <inkml:brush xml:id="br0">
      <inkml:brushProperty name="width" value="0.05" units="cm"/>
      <inkml:brushProperty name="height" value="0.05" units="cm"/>
    </inkml:brush>
  </inkml:definitions>
  <inkml:trace contextRef="#ctx0" brushRef="#br0">444 1 6656,'2'8'7097,"-3"12"-4123,-6 33-3066,3-16 1355,-2 17-331,-9 195 2147,10-148-2736,-19 105 0,4-44-155,-17 107-131,-4 48 14,37-278-69,-42 598 18,-27 164 152,23-327-3,20-196-148,25-214-48,-20 217 310,16-210-305,-14 185 172,15-153-48,-1 35 52,6-48 81,6-60-1238,-4-26 532,0-6-466,3-8-87</inkml:trace>
</inkml:ink>
</file>

<file path=word/ink/ink19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42.221"/>
    </inkml:context>
    <inkml:brush xml:id="br0">
      <inkml:brushProperty name="width" value="0.05" units="cm"/>
      <inkml:brushProperty name="height" value="0.05" units="cm"/>
      <inkml:brushProperty name="color" value="#849398"/>
    </inkml:brush>
  </inkml:definitions>
  <inkml:trace contextRef="#ctx0" brushRef="#br0">8 46 7808,'0'0'143,"0"0"1,-1 0-1,1-1 0,0 1 1,-1 0-1,1 0 1,0 0-1,-1 0 0,1 0 1,0 0-1,-1-1 0,1 1 1,0 0-1,-1 0 1,1-1-1,0 1 0,0 0 1,-1 0-1,1-1 1,0 1-1,0 0 0,0-1 1,0 1-1,-1 0 1,1-1-1,0 1 0,0 0 1,0-1-1,0 1 1,0 0-1,0-1 0,0 1 1,0 0-1,0-1 1,0 1-1,0-1 0,0 1 1,0 0-1,0-1 1,0 1-1,0 0 0,0-1 1,0 1-1,1 0 0,-1-1 1,0 1-1,0 0 1,0-1-1,1 1 0,-1 0 1,0 0-1,0-1 1,1 1-1,0-2 109,-1 1 0,1 0 0,0-1 0,0 1 0,0 0 0,0 0 0,0 0 0,0 0 0,0 0 0,1 0 0,-1 0 0,0 0 0,0 0 0,1 0 0,1 0 0,68-10 324,-68 10-536,-1 1 0,1 0-1,0 0 1,-1 0 0,1 0-1,-1 1 1,1-1-1,0 0 1,-1 1 0,1 0-1,-1 0 1,1 0 0,-1 0-1,1 0 1,-1 0-1,3 3 1,2 1 63,0 1 1,0 1-1,8 9 0,12 11 133,-25-26-220,0 0 0,0 0-1,0 0 1,0 0 0,-1-1 0,1 1-1,0 0 1,0-1 0,0 0 0,1 1-1,-1-1 1,0 0 0,0 0 0,0 0-1,0 0 1,0-1 0,0 1 0,0 0 0,0-1-1,0 0 1,2 0 0,7-3 93,0-1 0,16-10 1,-5 4-17,-1 0-51,-14 7 1,0 0-1,0 1 1,1 0 0,-1 0 0,1 1-1,0 0 1,8-2 0,-1 3 7,-10 0-42,0 1-1,0-1 1,0 1-1,0 0 1,0 0-1,0 0 1,1 1-1,-1 0 1,0 0 0,-1 0-1,1 1 1,0-1-1,0 1 1,-1 0-1,9 5 1,10 10 131,-14-9-13,1-1 0,0 0 0,12 6-1,-19-11-92,1 0-1,-1-1 1,1 0-1,0 0 1,-1 0 0,1 0-1,0 0 1,0-1-1,0 0 1,-1 0-1,1 0 1,0 0-1,0 0 1,5-2-1,199-60-1056,-168 52-128</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2.915"/>
    </inkml:context>
    <inkml:brush xml:id="br0">
      <inkml:brushProperty name="width" value="0.05" units="cm"/>
      <inkml:brushProperty name="height" value="0.05" units="cm"/>
    </inkml:brush>
  </inkml:definitions>
  <inkml:trace contextRef="#ctx0" brushRef="#br0">23 1 8576,'7'0'13567,"-7"19"-13183,0 10-640,0-1 128,4 24 512,-2 3 0,-2-14-256,-2 4 128,-2-2-128,4-8 128,-5-6-512,3-17 0</inkml:trace>
  <inkml:trace contextRef="#ctx0" brushRef="#br0" timeOffset="1">1 335 8320,'3'-3'4096,"12"-11"5119,-4 11-8447,6 1 128,-2-2-1152,7-2 0,7 6-384,6 0 0</inkml:trace>
</inkml:ink>
</file>

<file path=word/ink/ink19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42.829"/>
    </inkml:context>
    <inkml:brush xml:id="br0">
      <inkml:brushProperty name="width" value="0.05" units="cm"/>
      <inkml:brushProperty name="height" value="0.05" units="cm"/>
      <inkml:brushProperty name="color" value="#849398"/>
    </inkml:brush>
  </inkml:definitions>
  <inkml:trace contextRef="#ctx0" brushRef="#br0">1 53 7808,'1'-7'6887,"6"-8"-1977,29 17-3118,16-5-704,-39 1-761,1 0 0,-1 1 0,1 0 0,0 2 0,13 1 0,-25-2-299,1 0-1,-1 1 1,0-1 0,0 1-1,0 0 1,0 0 0,0-1-1,0 1 1,0 1-1,0-1 1,0 0 0,-1 0-1,1 1 1,0-1-1,-1 1 1,1-1 0,-1 1-1,2 2 1,11 11 87,-13-15-115,1 0 0,-1 0 0,0 0 0,1 0 0,-1 0 0,1 0 0,-1 0 0,0 0 0,1-1 0,-1 1 0,0 0 0,1-1 0,-1 1 0,0-1 0,1 0 0,-1 1 0,1-2 0,6-2 0,19-4 18,-15 5 0,0 0 1,-1-2-1,1 1 1,-1-1-1,12-7 0,-1 0 15,-21 11-34,0 1-1,0 0 1,-1 0 0,1 0-1,0 0 1,0-1-1,0 1 1,0 1-1,0-1 1,0 0-1,0 0 1,0 0 0,0 0-1,0 1 1,0-1-1,0 0 1,0 1-1,0-1 1,0 1 0,-1-1-1,1 1 1,1 0-1,1 2 7,0-1 1,0 0-1,0-1 0,0 1 0,0-1 0,0 1 0,1-1 1,-1 0-1,1 0 0,-1 0 0,1-1 0,3 1 1,45-2 61,-22 0-244,-9 1-677,-9-7-170</inkml:trace>
</inkml:ink>
</file>

<file path=word/ink/ink19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7:36:14.405"/>
    </inkml:context>
    <inkml:brush xml:id="br0">
      <inkml:brushProperty name="width" value="0.05" units="cm"/>
      <inkml:brushProperty name="height" value="0.05" units="cm"/>
    </inkml:brush>
  </inkml:definitions>
  <inkml:trace contextRef="#ctx0" brushRef="#br0">65 1 7040,'-4'28'9729,"-1"-8"-8781,-13 27 1,4-19 405,11-23-1041,0 1-1,1-2 1,-1 2-1,1-2 0,0 2 1,-1 6-1,0 0-43,3-11-238,-1 0 1,1 0 0,0 0 0,-1 0 0,1-1 0,0 1 0,0 0 0,0 0 0,0 0-1,0 0 1,0-1 0,0 1 0,0 0 0,0 1 0,1-1-28,0 0 0,0-1 1,0 1-1,-1-1 0,1 1 1,-1-1-1,1 1 0,0-1 0,0 0 1,0 1-1,0-1 0,0 0 0,0 0 1,0 0-1,0 0 0,0 0 0,0 0 1,-1 0-1,2 0 0,12 0-4,-1 0 0,0 1 0,0 2 0,0-1 0,0 2 0,0-1 0,-1 1 0,0 1 0,14 7 0,-25-12 3,-1 1 0,1-1 0,-1 0 0,1 0 0,-1 1 0,1-1 0,-1 0 0,0 0 0,0 1 0,1-1 0,0 0 0,-1 0 0,1 0 0,-1 0 0,1 0 0,0 0 0,-1 0 0,1 0 0,-1 0 0,1 0 0,-1 0 0,1 0 0,0 0 0,-1 0 0,1-1 0,-1 1 0,0 0 0,0 0 0,1-1 0,-1 1 0,2-1 0,2-15 102,0 1 206,6 2-235,-2-1-1,0-1 1,10-22 0,-16 30-79,1 1 1,-1-1 0,0 1 0,-1 0 0,0-2 0,0 2 0,0 0 0,-1-2 0,0 2 0,0-1 0,-3-12 0,3 17 6,-1 1 0,1 1 1,0-2-1,-1 1 0,0 0 1,1-1-1,-1 1 0,0 0 0,0 0 1,0 0-1,0 0 0,0 1 1,-1-1-1,1 0 0,1 0 1,-1 0-1,-1 0 0,1 1 1,0-1-1,-1 0 0,1 1 1,-1-1-1,2 1 0,-2 0 1,1-1-1,-3 1 0,-4-1-8,0 1-1,-1 0 0,-11 1 1,3 0 12,-59-1-370,77 3-940,4 1 278</inkml:trace>
</inkml:ink>
</file>

<file path=word/ink/ink19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2.089"/>
    </inkml:context>
    <inkml:brush xml:id="br0">
      <inkml:brushProperty name="width" value="0.05" units="cm"/>
      <inkml:brushProperty name="height" value="0.05" units="cm"/>
    </inkml:brush>
  </inkml:definitions>
  <inkml:trace contextRef="#ctx0" brushRef="#br0">62 1 6912,'2'0'12159,"-2"3"-11263,-9 78 118,6-41-150,-3-1 0,-8 40 0,13-76-941,0-1 0,0 0 0,0 1 0,0 0 1,0-2-1,-1 2 0,1-1 0,-1 1 0,1-1 1,0-1-1,-1 2 0,0-1 0,0 0 0,-4 2 1,0-1-842</inkml:trace>
</inkml:ink>
</file>

<file path=word/ink/ink19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2.617"/>
    </inkml:context>
    <inkml:brush xml:id="br0">
      <inkml:brushProperty name="width" value="0.05" units="cm"/>
      <inkml:brushProperty name="height" value="0.05" units="cm"/>
    </inkml:brush>
  </inkml:definitions>
  <inkml:trace contextRef="#ctx0" brushRef="#br0">1 15 8064,'2'-1'491,"-1"-1"0,1 1-1,-1-1 1,0 1 0,1 0 0,0 0 0,0 0 0,0 1 0,-1-1 0,1 0 0,0 0-1,1 1 1,-1-1 0,-1 1 0,1 0 0,0-1 0,1 1 0,-1 0 0,-1 0 0,1 1-1,4 0 1,43 7 1787,-46-7-2221,0 0-1,0 1 1,1-1 0,-1 0 0,-1 1 0,1 0 0,0 0 0,5 4 0,5 5-15,-11-9 27,0 1-1,1-1 1,-1 0-1,0 1 0,-1 0 1,1-1-1,0 1 1,-1 0-1,1 0 1,-1 0-1,0 0 0,0 0 1,0 0-1,-1 0 1,1 5-1,0-1 38,0 1 0,-1-1-1,1 0 1,-2-1 0,1 2-1,-2 6 1,0-4-37,-2-1-1,1 0 1,-1 0 0,0 0 0,-1-1-1,-10 15 1,-40 44 62,42-52-274,8-9-305,0-3-64</inkml:trace>
</inkml:ink>
</file>

<file path=word/ink/ink19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3.229"/>
    </inkml:context>
    <inkml:brush xml:id="br0">
      <inkml:brushProperty name="width" value="0.05" units="cm"/>
      <inkml:brushProperty name="height" value="0.05" units="cm"/>
    </inkml:brush>
  </inkml:definitions>
  <inkml:trace contextRef="#ctx0" brushRef="#br0">106 277 7552,'-14'-7'9938,"-2"0"-7717,14 7-2142,0 1-1,-1-1 1,1 1-1,1-1 1,-1 1-1,-1 0 1,1-1-1,0 1 0,1-1 1,-1 2-1,0-1 1,0 0-1,0 0 1,0 1-1,2 0 1,-2-1-1,0 0 1,1 1-1,-1-1 0,1 1 1,0 0-1,0 0 1,-1 2-1,-5 8 152,1 0-1,-7 18 0,10-20-112,2-7-102,0-1 0,0 0 0,0 1 0,1 0 0,0-1 0,-1 0 0,1 1 0,0 0 0,0-1 0,1 1 0,-1-1 0,0 1-1,1-1 1,1 5 0,-2-6-11,1 0 1,-1-1-1,0 1 0,0 0 0,1 0 0,-1 0 0,1 0 0,-1 0 0,1-1 0,0 1 0,0 0 1,-1 0-1,1-1 0,0 1 0,0-1 0,0 0 0,0 1 0,-1-1 0,1 1 0,-1-1 0,1 0 1,0 1-1,0-1 0,1 0 0,-1 0 0,0 1 0,0-1 0,0 0 0,-1 0 0,1 0 0,0 0 1,0-1-1,0 1 0,0 0 0,0 0 0,0 0 0,0-1 0,1 0 0,0 0-9,1 1 1,-1 0-1,1 0 0,-1-1 0,1 1 0,0 0 0,-1 0 0,3 0 1,-3 0 0,0 1 0,0-1 1,-2 0-1,2 0 0,0 0 1,0 0-1,0-1 0,-1 1 1,0 0-1,1-1 0,0 1 1,-1-1-1,1 0 0,0 0 1,-1 1-1,0-1 0,0 0 1,1 0-1,-1 0 0,1 0 1,-1 0-1,1-2 0,2-3 15,0 2-1,-2-2 0,2 1 1,-1-1-1,0 1 1,-2 0-1,2-2 0,-1 2 1,-1-1-1,1 0 1,-1-7-1,1 4-7,-2 8 14,-1 8 24,0 5 25,0 1 0,1 13 0,1-23-121,1-1-1,0 1 0,0-1 0,0 0 1,0 0-1,-1 0 0,2 0 1,-1 0-1,1-2 0,-1 2 1,0 0-1,1-1 0,0 0 0,-1 0 1,1 0-1,0 0 0,3 0 1,7-5-735</inkml:trace>
  <inkml:trace contextRef="#ctx0" brushRef="#br0" timeOffset="1">272 0 7680,'-2'34'12815,"0"-12"-10314,-2 12-2847,-1 10-1334,3-16 3429,-3 33-1314,-2 81 346,7-129-1165</inkml:trace>
</inkml:ink>
</file>

<file path=word/ink/ink19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3.639"/>
    </inkml:context>
    <inkml:brush xml:id="br0">
      <inkml:brushProperty name="width" value="0.05" units="cm"/>
      <inkml:brushProperty name="height" value="0.05" units="cm"/>
    </inkml:brush>
  </inkml:definitions>
  <inkml:trace contextRef="#ctx0" brushRef="#br0">1 17 8832,'0'-4'13055,"3"8"-12927,3-4 0,3 5 128,6 0 0,3 3-384,9-3 0,-8 1 0,-1-1 0</inkml:trace>
  <inkml:trace contextRef="#ctx0" brushRef="#br0" timeOffset="1">257 70 7808,'4'4'11828,"6"-12"-8591,-9 6-3250,1 1 1,-1 0-1,0-1 0,0 1 0,0-1 0,0 0 0,0 0 1,0 1-1,0-1 0,0 0 0,1-4 0,-2-10 525,0 16-515,0-1 0,0 1 0,0-1 0,0 1 0,0-1 0,0 0 0,0 1 0,0-1 0,0 1 0,0-1 0,-1 0 0,1 1 0,0-1 1,0 1-1,0 0 0,-1 0 0,1-1 0,0 1 0,-1-1 0,1 1 0,0-1 0,-1 1 0,1-1 0,-1 1 0,1 0 0,-1-1 0,1 1 0,-1 0 0,1-1 0,-1 1 0,1 0 0,-1 0 0,1-1 0,-1 1 0,1 0 0,0 0 0,-1 0 0,0 0 0,-3-1-73,3 0 84,-1-1 1,1 2-1,-1-1 0,0 0 0,1 0 0,-1 1 0,0-1 0,1 0 1,-1 1-1,0-1 0,-1 1 0,1 0 0,0 0 0,1 0 0,-1 0 0,0 0 1,0 0-1,0 0 0,1 1 0,-1-1 0,0 1 0,0-1 0,0 1 1,0 0-1,1 0 0,-1 0 0,0-1 0,1 1 0,-1 0 0,0 1 1,1-1-1,0 1 0,0-1 0,-1 1 0,1-1 0,0 0 0,0 1 0,-2 3 1,1-2 85,0 1 0,-1 0 0,1 0 1,1 0-1,0 1 0,-1-2 1,1 2-1,0-1 0,0 0 0,1 1 1,-1-1-1,1 0 0,0 1 0,0-1 1,1 1-1,1 7 0,-1-10-34,0 0 0,0 0-1,0 1 1,0-1 0,1 1 0,-1-2-1,1 1 1,0 1 0,0-1 0,-1 0-1,1-1 1,0 0 0,1 1 0,-1 0-1,-1-1 1,2 1 0,-1-1-1,1 0 1,-1 0 0,0-1 0,1 1-1,3 0 1,-1 1-173,-1-2 1,2 1-1,-1-1 0,0 0 1,0 0-1,0 0 0,0-1 0,0 0 1,0 0-1,-1 0 0,6-1 1,12-8-1190</inkml:trace>
</inkml:ink>
</file>

<file path=word/ink/ink19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5.664"/>
    </inkml:context>
    <inkml:brush xml:id="br0">
      <inkml:brushProperty name="width" value="0.05" units="cm"/>
      <inkml:brushProperty name="height" value="0.05" units="cm"/>
    </inkml:brush>
  </inkml:definitions>
  <inkml:trace contextRef="#ctx0" brushRef="#br0">180 25 6784,'-1'-2'452,"1"0"0,0 1 1,0-1-1,0 1 0,1-1 0,-1 1 1,0-1-1,1 1 0,-1-1 0,1 0 1,-1 1-1,2-4 4870,-10 10-3272,4-3-1731,-11 7 326,2 1-1,0 1 1,0-1-1,-22 25 1,30-27-516,-8 7 206,0 1 0,1 1 0,-13 29 0,22-43-290,1 2 0,0-1 0,0 0-1,2 1 1,-2-1 0,1 1-1,0-1 1,1 1 0,-1-1-1,1 1 1,0 0 0,0-1 0,0 1-1,1 0 1,0 0 0,0-1-1,0 0 1,0 1 0,0-1-1,1 1 1,5 6 0,-6-8-38,1 0 0,1 0 0,-1 0 0,1-1 1,-1 0-1,1 1 0,0 0 0,0-2 0,-1 1 0,2 0 0,-1 0 0,0 0 1,1-1-1,-1 0 0,0 0 0,6 1 0,-7-1-15,1-1-1,0 1 0,0-1 1,-1 0-1,0 0 0,1-1 1,0 1-1,-1 0 1,1-1-1,0 0 0,0 1 1,-2-1-1,2 0 1,0 0-1,-1 0 0,0 0 1,0-1-1,1 0 1,-1 1-1,0-1 0,0 1 1,-1-1-1,4-3 1,-1-1-47,1-1 0,0 0 0,-1 0 0,5-12 0,11-22-182,-19 69 493,5 46-256,-6-73-45,0 0 1,0 0-1,0-1 0,0 2 1,0-1-1,0 0 1,0 0-1,1 0 1,-1 0-1,0 0 1,1 1-1,-1-2 1,0 1-1,1 0 1,-1 0-1,0 0 1,1 0-1,0 0 1,-1 0-1,1 0 1,0 0-1,1 1 1,7 2-874</inkml:trace>
</inkml:ink>
</file>

<file path=word/ink/ink19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6.464"/>
    </inkml:context>
    <inkml:brush xml:id="br0">
      <inkml:brushProperty name="width" value="0.05" units="cm"/>
      <inkml:brushProperty name="height" value="0.05" units="cm"/>
    </inkml:brush>
  </inkml:definitions>
  <inkml:trace contextRef="#ctx0" brushRef="#br0">50 93 9216,'4'-1'795,"0"0"1,-1-1 0,1 1 0,0-1-1,0 0 1,-1 0 0,0-1-1,1 0 1,3-3 0,1 0 334,-1 0 1,0-1 0,-1 1-1,8-11 1,-7 2-1148,-7 14 15,0 1 0,0 0 1,0-1-1,0 1 0,0 0 1,-1-1-1,1 1 0,0-1 1,0 1-1,0 0 0,0-1 1,0 1-1,-1 0 0,1-1 1,0 1-1,0 0 1,0 0-1,-1-1 0,1 1 1,0 0-1,-1 0 0,1-1 1,0 1-1,-1 0 0,-2-1-8,1 0 0,-1 0 0,0 1 0,0-1 0,0 1 0,0 0 0,1 0 0,-5 0 0,2 0-7,0 0 1,0 1 0,0 0-1,0 0 1,0 0 0,0 1-1,1-1 1,-1 1 0,0 0 0,1 1-1,-1-1 1,1 1 0,0 0-1,0 0 1,-5 5 0,6-6 25,1 0 0,0 1 0,0-1 0,0 1 0,0 0 0,0 0 0,0 0 0,1 0 1,0 0-1,-1 0 0,1 0 0,0 0 0,0 1 0,1-1 0,-1 0 0,1 2 0,0-2 0,0 0 0,0 1 1,0-1-1,0 0 0,1 1 0,1 5 0,-1-7-2,-1-1-1,1 1 1,0-1 0,0 1-1,0-1 1,0 1 0,0-1-1,0 0 1,0 1 0,1-1-1,-1 0 1,0 0 0,1 0-1,-1 0 1,1 0 0,-1 0-1,3 0 1,31 10 116,-15-5-67,-17-5-52,0 0 1,-1 0 0,1-1-1,0 1 1,-1-1-1,1 1 1,0-1 0,0 0-1,0 0 1,-1 0 0,1-1-1,0 1 1,0-1 0,-1 1-1,1-1 1,0 0-1,-1 0 1,1 0 0,-1-1-1,1 1 1,-1 0 0,0-1-1,1 0 1,2-2-1,4-5-7,-1 0 0,0-1-1,0 0 1,8-15 0,12-14-11,-27 39 11,-1 0 0,1-1 0,-1 1 0,1 0 0,-1 0 0,0 0 0,1 0 0,-1 0 0,1 0 0,-1 0 0,1 0 0,-1 0 0,1 0 0,-1 0 0,1 0 0,-1 0-1,1 0 1,-1 0 0,0 0 0,1 0 0,-1 1 0,1-1 0,-1 0 0,1 0 0,-1 1 0,0-1 0,1 0 0,-1 1 0,0-1 0,1 0 0,-1 1 0,0-1 0,0 0 0,1 1 0,-1-1 0,0 0 0,0 1 0,1 0 0,16 25 99,-7-10 75,-7-13-116,0 1 0,1-1 0,0 1-1,-1-1 1,1-1 0,0 1 0,0 0-1,1-1 1,-1 0 0,1 0 0,7 2-1,-10-3-29,1 0-1,0-1 1,0 0 0,0 0-1,0 0 1,-1 0-1,1 0 1,0 0 0,0-1-1,0 1 1,0-1-1,-1 0 1,1 0-1,0 0 1,-1 0 0,1-1-1,-1 1 1,1 0-1,-1-1 1,5-3 0,-1-1-64,0 0 0,0 0 0,0-1 0,-1 0 1,0 0-1,0 0 0,-1-1 0,0 1 1,0-1-1,4-14 0,-8 22 26,1-1-1,-1 1 1,0 0 0,0-1-1,0 1 1,0-1 0,0 1-1,0-1 1,0 1 0,0 0-1,0-1 1,0 1 0,0-1-1,0 1 1,-1-1 0,1 1 0,0 0-1,0-1 1,0 1 0,-1-1-1,1 1 1,0 0 0,0-1-1,-1 1 1,1 0 0,0-1-1,-1 1 1,1 0 0,0 0-1,-1-1 1,1 1 0,0 0-1,-1 0 1,1 0 0,0-1-1,-1 1 1,1 0 0,-1 0 0,1 0-1,-1 0 1,1 0 0,0 0-1,-1 0 1,1 0 0,-1 0-1,1 0 1,-1 0 0,0 0-1,0 0 10,0 0 0,0 0 0,0 1 0,-1-1 0,1 0 0,0 0 0,0 1 0,0-1 0,-1 1 0,1-1 0,0 1 0,0 0 0,0-1 0,0 1 0,0 0 0,0 0 0,-1 1 0,0 1 39,1 0 1,-1 0 0,1 0 0,-1 1 0,1-1 0,0 0-1,1 1 1,-1-1 0,0 1 0,1-1 0,0 1-1,0-1 1,0 1 0,0-1 0,0 0 0,1 1 0,1 5-1,0-2 31,0 0 0,1-1 0,-1 0 0,1 0 0,1 0-1,-1 0 1,1-1 0,5 6 0,-7-8-51,0-1 0,0 1 1,0-1-1,0 0 0,1 0 0,-1 0 0,5 3 1,-6-5-12,0 0 1,0 1-1,0-1 1,0 0-1,0 0 0,0 0 1,0 0-1,0 0 1,0 0-1,0 0 1,0 0-1,0 0 1,0 0-1,0 0 1,0-1-1,0 1 1,-1 0-1,1-1 1,0 1-1,0-1 1,0 1-1,0-1 1,0 1-1,-1-1 1,1 0-1,0 1 0,0-1 1,-1 0-1,2-1 1,0-1-2,0 1-1,0-1 1,0 0 0,-1 0 0,1 0 0,-1 0-1,1 0 1,-1 0 0,0-1 0,0 1 0,-1 0-1,1-1 1,-1 1 0,1 0 0,-1-1-1,0 1 1,0-1 0,-2-5 0,2 2 11,-1 1-1,1 1 1,1-1 0,-1 1 0,1-1-1,2-8 1,-3 13-25,1 0 1,-1 0-1,1 0 0,0 0 0,0 0 1,-1 1-1,1-1 0,0 0 0,0 0 0,0 0 1,0 1-1,0-1 0,0 1 0,0-1 1,0 1-1,0-1 0,0 1 0,1-1 0,-1 1 1,0 0-1,0 0 0,0 0 0,2-1 0,32 1-989,-26 0 467,8 0-491</inkml:trace>
</inkml:ink>
</file>

<file path=word/ink/ink19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7"/>
    </inkml:context>
    <inkml:brush xml:id="br0">
      <inkml:brushProperty name="width" value="0.05" units="cm"/>
      <inkml:brushProperty name="height" value="0.05" units="cm"/>
    </inkml:brush>
  </inkml:definitions>
  <inkml:trace contextRef="#ctx0" brushRef="#br0">100 12 7424,'-21'-11'11693,"20"11"-11606,0 0-1,-1 0 0,1 0 0,0-1 0,0 1 0,0 0 0,1 0 1,-1 1-1,-1-1 0,1 0 0,0 0 0,0 1 0,0-1 1,0 0-1,0 1 0,0-1 0,0 1 0,1-1 0,-1 1 0,0-1 1,-1 2-1,-8 8 754,1 0 0,-1 1 0,-7 14 1,16-25-832,0 3 49,0-1-1,-1-1 1,2 2-1,-1-1 0,0 1 1,1-2-1,-1 2 1,0-1-1,1 1 1,0-1-1,-1 0 0,1 1 1,0-1-1,0 1 1,1-1-1,-1 0 1,0 1-1,1-1 0,0 1 1,-1-2-1,1 2 1,1 2-1,-1-4-54,-1 0 1,1 0-1,0 0 0,0 0 0,0 1 0,0-1 0,0 0 0,0 0 1,0-1-1,0 1 0,0 0 0,0-1 0,0 1 0,0-1 1,1 1-1,-1-1 0,1 1 0,-1-1 0,0 1 0,0-1 1,0 0-1,1 0 0,-1 0 0,1 0 0,-1 0 0,1 0 1,-1 0-1,-1 0 0,2 0 0,-1-1 0,1 1 0,-1-1 1,0 1-1,1-1 0,-1 0 0,0 1 0,0 0 0,0-1 1,0 0-1,2-1 0,2-2-43,0 0-1,0 0 1,-1-1 0,1 1-1,-2-1 1,1 0 0,0 0 0,-1 0-1,1-1 1,-1 1 0,0-1-1,-1 1 1,0-1 0,0 0-1,0 0 1,0-1 0,-1-9 0,-1 16 39,0 0 0,0 0 1,0 1-1,0-1 1,0 0-1,0 0 1,0 0-1,0 0 0,0 0 1,0 0-1,0 0 1,0 0-1,0 0 1,-1 0-1,1 0 1,0 0-1,0 0 0,0 0 1,0 0-1,0 0 1,-1 0-1,1 0 1,0 0-1,0 0 0,0 0 1,0 0-1,0 0 1,0 0-1,0-1 1,-1 1-1,1 0 0,0 0 1,0 0-1,0 0 1,0 0-1,0 0 1,0 0-1,0 0 0,0-1 1,0 1-1,-1 0 1,1 0-1,0 0 1,0 0-1,0 0 1,0-1-1,-5 14 6,3-6-31,2 1-1,0 0 0,0-1 1,0 0-1,1 11 0,0-16 11,-1 0-1,0 0 1,1 0-1,-1-1 0,1 0 1,-1 1-1,1 0 1,0 0-1,0-1 1,0 1-1,0 0 1,0-2-1,0 2 1,0-1-1,0 0 0,0 1 1,1-1-1,-1 0 1,1 0-1,-1 0 1,1 0-1,-1-1 1,1 1-1,-1 0 0,1 0 1,0-1-1,0 1 1,1 0-1,10-2-623</inkml:trace>
</inkml:ink>
</file>

<file path=word/ink/ink19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7.427"/>
    </inkml:context>
    <inkml:brush xml:id="br0">
      <inkml:brushProperty name="width" value="0.05" units="cm"/>
      <inkml:brushProperty name="height" value="0.05" units="cm"/>
    </inkml:brush>
  </inkml:definitions>
  <inkml:trace contextRef="#ctx0" brushRef="#br0">8 32 7424,'-1'-13'-191,"-1"-6"7780,1 36-908,5 331-2563,-4-344-4229,0 0 1,0 1 0,-1-2 0,0 2-1,-1 6 1,-2-4-658</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3.373"/>
    </inkml:context>
    <inkml:brush xml:id="br0">
      <inkml:brushProperty name="width" value="0.05" units="cm"/>
      <inkml:brushProperty name="height" value="0.05" units="cm"/>
    </inkml:brush>
  </inkml:definitions>
  <inkml:trace contextRef="#ctx0" brushRef="#br0">41 0 7424,'2'1'3413,"0"0"-3150,-1 0 1,1 0-1,-1 0 0,0 0 1,0 0-1,1 1 0,-1-1 1,0 0-1,0 1 0,0-1 1,-1 1-1,1-1 0,0 1 1,0-1-1,-1 1 0,1-1 1,-1 1-1,1 0 0,-1-1 1,0 1-1,0 0 0,0-1 1,0 1-1,0 2 0,-4 54 57,2-41 627,-28 145 1150,6-43 1566,24-118-3632,-1 0-1,1 0 1,0-1-1,0 1 0,0 0 1,0 0-1,0-1 1,0 1-1,0 0 1,0 0-1,0 0 0,0-1 1,0 1-1,0 0 1,0 0-1,1-1 1,-1 1-1,0 0 1,1 0-1,0 0 0,10-2 295,7-3-158,-13 5-140,0-1 0,0 0 0,0-1 0,0 1 0,0-1 0,8-2 0,-8 2-5,1 0 0,-1 0 0,1 0 0,10 1 0,70 7-2348,-71-5 918</inkml:trace>
</inkml:ink>
</file>

<file path=word/ink/ink19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7.870"/>
    </inkml:context>
    <inkml:brush xml:id="br0">
      <inkml:brushProperty name="width" value="0.05" units="cm"/>
      <inkml:brushProperty name="height" value="0.05" units="cm"/>
    </inkml:brush>
  </inkml:definitions>
  <inkml:trace contextRef="#ctx0" brushRef="#br0">1 24 7680,'11'-7'11712,"15"8"-9451,-21 0-2253,0 1-1,0-1 1,0 1 0,1 1 0,-1-2 0,8 8 0,-3-4-341,-7-3 59,0-1-1,-1 0 1,1 0-1,0 0 0,0 0 1,0-1-1,0 0 1,0 1-1,0-1 1,0 0-1,0 0 0,1 0 1,-2 0-1,1-1 1,4 1-1,18-10 31,-2-3 5671,-23 12-5358,0 0 0,-1 0 0,1-1 0,-1 1 0,1 0-1,-1 0 1,1 0 0,-1 0 0,0 0 0,0 0 0,1 0 0,-1 0 0,1 0 0,-1 1 0,0-1 0,0 0 0,0 0 0,-1 0 0,1 1 0,0-1 0,0 1 0,0-1 0,0 1 0,0 0 0,0 0 0,-2-1 0,0 0-41,1 1 1,0-1-1,-1 0 1,0 1 0,1 0-1,-1 0 1,0-1-1,0 2 1,1-1-1,-6 1 1,6 0 24,1 1 1,-1-2 0,0 2 0,0-1 0,0 1 0,1 0-1,0-1 1,0 1 0,-1-1 0,1 1 0,0 0 0,0 0-1,0 0 1,0 1 0,0-2 0,0 1 0,1 0 0,0 1-1,-1-1 1,1 3 0,-2 2 70,1 0 1,1 0-1,0 0 1,0 0-1,1 9 1,-1-14-115,1 0 0,-1 1 0,1-1 0,0 0 0,-1 0 0,1 0 0,0 0-1,0 0 1,0 1 0,1-2 0,-1 1 0,1 0 0,-1-1 0,0 1 0,1 0 0,0-1 0,0 0 0,0 1 0,0-1 0,3 2 0,-1-1-109,-1-1 1,1 0-1,0 0 1,-1 0-1,2 0 1,-2 0-1,1-1 1,1 0-1,-2 0 1,7 0-1,14-4-925</inkml:trace>
</inkml:ink>
</file>

<file path=word/ink/ink19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8.311"/>
    </inkml:context>
    <inkml:brush xml:id="br0">
      <inkml:brushProperty name="width" value="0.05" units="cm"/>
      <inkml:brushProperty name="height" value="0.05" units="cm"/>
    </inkml:brush>
  </inkml:definitions>
  <inkml:trace contextRef="#ctx0" brushRef="#br0">102 295 7552,'-1'-1'961,"-1"-1"0,-1 1 0,1-1 0,-1 1 0,1 0 0,-1-1 0,1 1 0,-1 0 0,1 1 1,-1-1-1,0 0 0,0 1 0,-4 0 0,6 0-563,-1 0-1,1 0 1,0 0 0,-1 1 0,0-1-1,1 1 1,-1 0 0,1-1-1,-3 3 1,-14 14-551,15-12 410,0 0 0,-1 1-1,2-2 1,-1 2-1,0 0 1,1 0 0,0-1-1,-2 12 1,3-14-222,1 0 1,0-1-1,-1 0 0,1 1 1,0 0-1,0-1 0,1 0 0,-1 1 1,1 0-1,-1-1 0,1 0 1,0 1-1,0 0 0,-1-1 1,1 0-1,1 0 0,-1 1 1,1-1-1,-1 0 0,1 0 1,0 0-1,-1 0 0,4 2 0,-4-4-48,0 1 0,1-1-1,-1 1 1,-1-1 0,1 1 0,0-1-1,0 0 1,0 0 0,0 0-1,1 1 1,-1-1 0,0 0-1,0 0 1,-1-1 0,1 1-1,1 0 1,-1 0 0,0 0-1,0-1 1,0 1 0,0-1-1,0 1 1,0-1 0,0 1-1,-1 0 1,1-1 0,0 1-1,0-1 1,0 0 0,0 0-1,-1 1 1,1-1 0,0 0-1,0 0 1,-1 0 0,1-1-1,5-6-237,0 0-1,8-17 0,-9 15 7,-3 5 159,1-1 0,0 0 0,-1 0 0,0-1-1,-1 1 1,0 1 0,0-2 0,0-6 0,-2-57-195,0 44 207,0-20 138,-15-88 0,11 113 121,3 18-14,1 14-37,0 39 176,4 94 411,-2-126-605,2 0 0,0 0 0,1 0 1,1-1-1,12 31 0,-17-46-230,1 1 1,1-1-1,-1 0 0,0 0 0,1 1 1,-1-1-1,1 0 0,-1-1 0,1 1 0,0 0 1,0 0-1,0 0 0,0 0 0,4 1 1,3 1-1189</inkml:trace>
</inkml:ink>
</file>

<file path=word/ink/ink19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48.688"/>
    </inkml:context>
    <inkml:brush xml:id="br0">
      <inkml:brushProperty name="width" value="0.05" units="cm"/>
      <inkml:brushProperty name="height" value="0.05" units="cm"/>
    </inkml:brush>
  </inkml:definitions>
  <inkml:trace contextRef="#ctx0" brushRef="#br0">10 8 9600,'-3'-8'4736,"12"22"4479,-9-20-7551,3 12-2304,-3-4 512,0 4 0,-3 2-1152,-1 3 0</inkml:trace>
  <inkml:trace contextRef="#ctx0" brushRef="#br0" timeOffset="1">3 160 8192,'0'12'4096,"4"-26"8319,-4 8-11391,0 10-1536,-4-8 0,1 2 384</inkml:trace>
</inkml:ink>
</file>

<file path=word/ink/ink19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2.391"/>
    </inkml:context>
    <inkml:brush xml:id="br0">
      <inkml:brushProperty name="width" value="0.05" units="cm"/>
      <inkml:brushProperty name="height" value="0.05" units="cm"/>
    </inkml:brush>
  </inkml:definitions>
  <inkml:trace contextRef="#ctx0" brushRef="#br0">160 2 5504,'-11'-2'10520,"-7"7"-9905,9-1-273,0 2 0,0-1-1,0 0 1,1 2 0,0-1-1,0 1 1,0 1 0,0-1-1,-7 12 1,-3 2 295,15-17-563,0-1 0,2 1 0,-2 0 1,1 0-1,0 0 0,0 0 0,1 0 0,0 0 1,0 1-1,0 0 0,0-2 0,1 2 0,-1-1 1,1 1-1,0-1 0,1 1 0,-1-1 0,1 1 1,0-1-1,0 0 0,0 1 0,3 7 0,-3-12-69,0 2 0,0 0 0,0-1 0,0 1 0,0-1-1,-1 1 1,1-2 0,1 1 0,-1 0 0,0 1 0,1-1-1,-1 0 1,0 0 0,0 0 0,1 0 0,0-1 0,0 1 0,-1-1-1,1 0 1,-1 1 0,1-1 0,-1 0 0,1 1 0,0-1 0,0 0-1,-1 0 1,1 0 0,-1 0 0,1-1 0,0 1 0,0 0-1,1-1 1,5-1 15,0 0-1,2-1 0,-2 0 0,11-7 0,-15 9-11,0-1-1,0 0 1,-2 0-1,2-1 1,-1 2-1,0-2 1,1 0 0,-1 0-1,-1 1 1,1-2-1,0 1 1,-1 0-1,0-1 1,0 0-1,0 2 1,2-6-1,-4 14-18,0 0 0,1 2-1,0-2 1,0 0-1,1 1 1,0-1 0,0-1-1,-1 2 1,2-1 0,0 0-1,0 0 1,0-1-1,1 1 1,7 8 0,-5-11-821,3-2-86</inkml:trace>
</inkml:ink>
</file>

<file path=word/ink/ink19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3.313"/>
    </inkml:context>
    <inkml:brush xml:id="br0">
      <inkml:brushProperty name="width" value="0.05" units="cm"/>
      <inkml:brushProperty name="height" value="0.05" units="cm"/>
    </inkml:brush>
  </inkml:definitions>
  <inkml:trace contextRef="#ctx0" brushRef="#br0">21 28 8576,'4'-10'13695,"2"8"-13183,5 1-388,7-2-108,-18 3-16,0 0 0,-1 0 0,1 0 0,0 0-1,0 0 1,0 0 0,0 0 0,-1 0 0,1 0 0,0 0-1,0 0 1,0-1 0,0 1 0,0 0 0,-1 0 0,1 0-1,0 0 1,0 0 0,0 0 0,0-1 0,0 1-1,0 0 1,0 0 0,0 0 0,0 0 0,-1-1 0,1 1-1,0 0 1,0 0 0,0 0 0,0 0 0,0-1-1,0 1 1,0 0 0,0 0 0,0 0 0,0 0 0,0-1-1,0 1 1,0 0 0,0 0 0,1 0 0,-1 0-1,0-1 1,0 1 0,0 0 0,0 0 0,0 0 0,0 0-1,0 0 1,0 0 0,1 0 0,-1 0 0,0 0-1,0 0 1,0 0 0,0 0 0,0 0 0,1 0 0,-1 0-1,0 0 1,0 0 0,0 0 0,0-1 0,0 1 0,1 0-1,-2 0-9,-1-1-1,1 0 1,1 1 0,-2-1-1,1 1 1,0 0-1,-1-1 1,1 1-1,-1 0 1,1 0 0,1 0-1,-2 0 1,1 0-1,-1 0 1,1 0 0,-1 0-1,1 0 1,0 1-1,0-1 1,0 1-1,0-1 1,-1 1 0,1 0-1,0-1 1,0 1-1,-1-1 1,2 1-1,-1 0 1,0 0 0,0 0-1,0 0 1,0 0-1,-1 1 1,0 1 7,0-1 1,0 1-1,0 0 1,1 0 0,-1 0-1,0 1 1,1-1-1,1 0 1,-1 0-1,0 1 1,-1 4-1,2-5 7,-1-1 0,1 2 0,0-1 0,1 0 0,-1-1 0,1 1 0,-1 1 0,1-1 0,0-1 0,0 1 0,-1 0 0,1 0 0,1-1 0,0 1 0,2 3 0,-3-5-1,0 1 0,1-1 0,0 1-1,-1-1 1,1 0 0,0 1 0,-1-1 0,1-1-1,0 1 1,0-1 0,0 1 0,0 0-1,0-1 1,0 1 0,0-1 0,0 1 0,0-1-1,0 0 1,0 0 0,0 0 0,1 0 0,2-2-1,2 0-2,1 1 0,-2-2 0,1-1 0,0 1 0,0 0 0,-1-1 0,6-5 0,-2 3 0,-9 6 0,0-1 0,0 1 0,0-1 0,0 1 0,1 0 0,-1-1 0,-1 1 0,1 0 0,1 0 0,-1 0 0,0 0 0,1 0 0,-1 0 0,0 0 0,0 0 0,0 1 0,0-1 0,0 0 0,0 1 0,0-1 0,1 1 0,-1-1 0,0 0 0,0 1 0,-1-1 0,1 1 0,0 0 0,0 0 0,1 1 0,10 4 0,-9-5 0,0 1 0,1-2 0,-1 1 0,0 0 0,1-1 0,0 0 0,-1 0 0,0 0 0,1 0 0,-1 0 0,1-1 0,-1 0 0,0 0 0,5-1 0,-4 0 0,2-1 0,-2 0 0,1 0 0,-1 1 0,0-2 0,0 0 0,0 1 0,5-8 0,-1 5-145,12-14-603,-20 20 730,1-1 0,-1 1 0,1-1 0,-1 1 1,0-1-1,1 0 0,-1 1 0,0-1 0,0 0 0,1 1 1,-1-1-1,0 1 0,0-1 0,0 1 0,0-1 0,0 0 0,0 1 1,0-1-1,0 0 0,0 0 0,0 1 0,-1-1 0,1 0 1,0 1-1,0-1 0,-1 0 0,1 1 0,0 0 0,-1 0 0,1-1 1,0 0-1,-1 1 0,1-1 0,-1 1 0,1-1 0,-2-1-31,0 1-1,-1 0 0,1 0 0,1 1 0,-1-1 1,-1 0-1,1 1 0,0-1 0,1 1 1,-2 0-1,1 0 0,0 0 0,-1 0 0,2 0 1,-2 1-1,1-1 0,-3 2 0,3 0 75,1 0 1,0 0-1,0 0 0,0-1 0,0 1 0,0 0 0,0 0 0,1 1 0,-1-2 1,1 1-1,0 0 0,0 1 0,0-1 0,0 0 0,0 0 0,0 0 0,0 0 0,0 0 1,1 1-1,0-2 0,-1 1 0,1 0 0,0 0 0,0 1 0,0-2 0,2 4 0,-1-1 13,0-1 0,1 1 0,0 0-1,-1-1 1,1 1 0,0 0-1,1-1 1,-2-1 0,2 1 0,0 0-1,6 3 1,-7-4-31,1 0 0,0-1 0,0 1 0,0-2 0,-1 1 0,2 0 0,-1-1-1,-1 1 1,2-1 0,-2 0 0,2 0 0,-1 0 0,0-1 0,0 0 0,-1 1 0,2-1 0,-1 0 0,-1 0 0,1-1 0,0 0 0,-1 0 0,1 0-1,-1 1 1,1-2 0,-1 0 0,1 1 0,-2 0 0,1-2 0,0 1 0,-1 0 0,1 0 0,-1 0 0,1-1 0,-1 1 0,-1-1 0,1 0 0,0 1-1,-1-1 1,3-6 0,-4 5-10,0 3-23,0 1-1,0 0 1,0-1-1,0 1 1,1-1-1,-1 1 1,1-1-1,-1 0 0,1 2 1,-1-2-1,1 1 1,0 0-1,0-1 1,0 1-1,0-1 0,0 1 1,0 1-1,-1-1 1,2 0-1,-1 0 1,0 0-1,1 0 0,-1 0 1,0 0-1,1 0 1,-1 1-1,2-2 1,8-1-764</inkml:trace>
</inkml:ink>
</file>

<file path=word/ink/ink19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3.749"/>
    </inkml:context>
    <inkml:brush xml:id="br0">
      <inkml:brushProperty name="width" value="0.05" units="cm"/>
      <inkml:brushProperty name="height" value="0.05" units="cm"/>
    </inkml:brush>
  </inkml:definitions>
  <inkml:trace contextRef="#ctx0" brushRef="#br0">87 1 7168,'-9'14'9922,"-10"-25"-8367,18 11-1525,-1 0 1,1-1-1,-1 1 1,1 0 0,0 0-1,-1 0 1,1 0-1,-1 0 1,1 0-1,-1 1 1,1-1-1,0 0 1,0 1 0,-1-1-1,1 1 1,0 0-1,-1-1 1,1 0-1,0 1 1,-1 0 0,2 0-1,-1 0 1,0 0-1,0 0 1,0 0-1,0 0 1,0 0-1,0 1 1,0-2 0,-1 3-1,0 4 390,-1 0 0,0-1-1,1 2 1,-2 12 0,1-8-138,2-10-264,1-1 1,-1-1 0,1 2-1,0-1 1,0 1-1,0-1 1,0 0 0,0 1-1,0-1 1,0 0 0,0 0-1,0 0 1,1 1-1,-1-1 1,1 0 0,-1 1-1,1-1 1,-1 0 0,1 0-1,0 0 1,0 0 0,-1 0-1,0 0 1,1 0-1,0 0 1,0 0 0,0 0-1,0 0 1,1 0 0,-1 0-1,0-1 1,0 0-1,0 1 1,0-1 0,0 1-1,0-1 1,1 0 0,-1 1-1,0-1 1,1 0 0,1 1-1,0-1-25,2 0 0,-2 1 0,1-1 0,1-1 0,-2 1-1,1 0 1,0-1 0,0 0 0,0 0 0,0 0 0,-1 0 0,1-1-1,3-2 1,-3 1-85,1 1 0,-2-1 0,1 0 1,0-1-1,-1 1 0,0-1 0,0 0 0,0 1 0,-1-1 0,1 0 0,0 0 0,-1-1 0,0 1 0,1-6 0,6-9-427,-4 6 115,-4 8 455,-5 10 408,3-5-409,1 2-1,-1 0 1,0 0-1,0 0 1,1 0-1,-1-1 1,1 1-1,-1 1 1,1-1-1,0 0 1,0 0-1,0-1 1,0 1-1,0 0 1,1 0-1,-1 0 1,1 3-1,1-1-8,-1 0 0,0 0-1,0 0 1,1-1-1,0 1 1,1 0 0,2 3-1,1-4-210,2-10 20</inkml:trace>
</inkml:ink>
</file>

<file path=word/ink/ink19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4.174"/>
    </inkml:context>
    <inkml:brush xml:id="br0">
      <inkml:brushProperty name="width" value="0.05" units="cm"/>
      <inkml:brushProperty name="height" value="0.05" units="cm"/>
    </inkml:brush>
  </inkml:definitions>
  <inkml:trace contextRef="#ctx0" brushRef="#br0">30 11 7936,'0'-10'3968,"3"15"-1024,-3 0 1919,0 3-4607,0 6 0,0 10 256,0 5 128,-3-7-640,-1 7 0,2 9 384,-1-6 0,-1 0-128,2-11 128,-1-5-640,-1-7 128,4-4-896</inkml:trace>
  <inkml:trace contextRef="#ctx0" brushRef="#br0" timeOffset="1">0 207 7424,'0'-8'11775,"0"10"-11007,3 0 128,2-2 128,4-4-1536,4 4 128,-1-6 512,3 8 0</inkml:trace>
</inkml:ink>
</file>

<file path=word/ink/ink19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4.590"/>
    </inkml:context>
    <inkml:brush xml:id="br0">
      <inkml:brushProperty name="width" value="0.05" units="cm"/>
      <inkml:brushProperty name="height" value="0.05" units="cm"/>
    </inkml:brush>
  </inkml:definitions>
  <inkml:trace contextRef="#ctx0" brushRef="#br0">82 24 7808,'0'-1'193,"0"1"0,0 0 0,0-1 0,0 1 1,0-1-1,0 1 0,0-1 0,1 1 0,-1-1 1,0 1-1,0 0 0,0-1 0,1 1 0,-1-1 0,0 1 1,0 0-1,1-1 0,-1 1 0,0 0 0,1-1 1,-1 1-1,0 0 0,9-2 6905,-10-7-5946,-4 8-1053,1 0 1,0 1 0,0-1 0,0 1 0,-1 0-1,1 0 1,0 0 0,0 0 0,0 1-1,-1 0 1,-4 1 0,7-1-83,0-1-1,0 0 1,0 1 0,0 0-1,1-1 1,-1 1 0,0 0-1,1 0 1,-1 0 0,0 0-1,1 0 1,-1 0 0,1 0-1,0 1 1,-1-1 0,1 0-1,0 1 1,0-1 0,0 1-1,0 0 1,0-1 0,0 1-1,0 0 1,1-1 0,-1 1-1,0 0 1,0 3 0,2-2-21,-1 0 0,0-1 0,1 1 0,0 0 0,-1 0 0,1 0 0,0 0 0,0-1 0,1 1 0,-1-1 0,1 1 1,-1-1-1,1 1 0,0-1 0,0 0 0,0 0 0,0 0 0,0 0 0,0 0 0,0 0 0,1 0 0,-1-1 0,1 1 0,-1-1 0,1 0 0,0 0 1,-1 0-1,1 0 0,0 0 0,0-1 0,0 1 0,0-1 0,0 0 0,0 0 0,-1 0 0,1 0 0,4-1 0,19-4-380</inkml:trace>
</inkml:ink>
</file>

<file path=word/ink/ink19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5.175"/>
    </inkml:context>
    <inkml:brush xml:id="br0">
      <inkml:brushProperty name="width" value="0.05" units="cm"/>
      <inkml:brushProperty name="height" value="0.05" units="cm"/>
    </inkml:brush>
  </inkml:definitions>
  <inkml:trace contextRef="#ctx0" brushRef="#br0">87 186 7424,'-63'34'12970,"61"-32"-12885,0 1 0,0 0 0,0 0 0,0 0 0,1 0 0,-1 0 0,1 0 0,-1 0 0,1 1 0,0-1 0,1 0 0,-1 1 0,0-1 0,1 1 0,0 3 1,-2 5 452,2-10-465,-1 0 0,1 0 0,0 0 0,0 0 1,0 0-1,0 0 0,0 0 0,0 0 0,0-1 1,1 1-1,-1 0 0,1 0 0,0 0 0,-1 0 1,1 0-1,0-1 0,0 1 0,0 0 0,0-1 1,3 4-1,-3-4-51,0 0 0,0-1 0,1 1 0,-1 0 0,0-1 0,1 1 0,-1-1 0,1 1 0,-1-1 0,1 1 0,-1-1 0,0 0 0,1 0 0,-1 0 1,1 0-1,-1 0 0,1 0 0,-1 0 0,1-1 0,-1 1 0,1 0 0,-1-1 0,1 1 0,-1-1 0,0 0 0,1 1 0,1-2 0,3-2-136,0 1 1,-1-1-1,1 0 0,-1 0 0,0-1 0,0 0 0,0 0 0,-1 0 1,0 0-1,0-1 0,0 1 0,0-1 0,-1 0 0,0 0 1,0 0-1,-1-1 0,0 1 0,2-11 0,-1-5-396,0 0 0,-2 0-1,-1 0 1,-3-29 0,3 22 255,0 22 447,0 0 0,0 0 0,0 0-1,-1 0 1,-2-9 0,3 16-160,0 0 1,-1 0-1,1 0 0,0 0 1,0 0-1,-1-1 1,1 1-1,0 1 1,0-1-1,-1 0 0,1 0 1,0 0-1,0 0 1,0 0-1,-1 0 1,1 0-1,0 0 0,0 0 1,0 0-1,-1 0 1,1 1-1,0-1 1,0 0-1,0 0 0,-1 0 1,1 0-1,0 0 1,0 1-1,0-1 1,0 0-1,0 0 0,0 0 1,-1 1-1,1-1 1,0 0-1,0 0 0,0 0 1,0 1-1,0-1 1,0 0-1,0 0 1,0 1-1,0-1 0,0 0 1,0 0-1,0 1 1,-6 12 597,3 6-189,0-1 0,1 1 0,2 0 0,-1 0 0,5 28 0,-4-36-406,1 0 1,1 0-1,0-1 1,1 1-1,0 0 1,0-1-1,1 0 1,10 19 0,-13-28-70,0 0 0,0 1 0,0-1 0,0-1 1,0 1-1,0 0 0,0 0 0,0 0 1,0-1-1,1 1 0,1 1 0,15 0-478</inkml:trace>
  <inkml:trace contextRef="#ctx0" brushRef="#br0" timeOffset="1">694 60 7552,'-1'-3'17147,"2"17"-18743,-1 0 2003,0-8-222,0 1 0,0-1-1,0 1 1,-1-1 0,0 1-1,0-1 1,-1 0 0,-3 10 0,2-6-114,-1 0 0,2 0 1,-2 12-1,-4 12-79,7-25-611,5-5-149</inkml:trace>
</inkml:ink>
</file>

<file path=word/ink/ink19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5.705"/>
    </inkml:context>
    <inkml:brush xml:id="br0">
      <inkml:brushProperty name="width" value="0.05" units="cm"/>
      <inkml:brushProperty name="height" value="0.05" units="cm"/>
    </inkml:brush>
  </inkml:definitions>
  <inkml:trace contextRef="#ctx0" brushRef="#br0">8 25 8064,'25'-10'9298,"2"-2"-5626,2 9-2516,-28 3-1145,0 0 0,1 0 0,-1 0 0,1 0 0,-1 0 0,0 1 0,0-1 0,0 0 0,1 1 0,-1-1 0,1 1 0,-1-1 0,0 1 0,0 0 0,0-1 0,0 0 0,0 1 0,2 1 0,-3-1 26,0 1 0,0-1 1,0 0-1,0 0 0,0 0 0,0-1 0,0 1 0,0 0 0,-1 1 0,1-1 0,0 0 0,-1 0 0,1 0 0,-1 0 0,1 0 1,-1 0-1,1-1 0,-1 1 0,1 0 0,-2 1 0,-16 19 297,15-18-295,-12 13 120,-13 11 226,27-25-380,0-1 0,0 1 1,-1 0-1,1 0 0,0-1 1,0 2-1,0-1 1,0 0-1,0 0 0,0 0 1,1 0-1,-1 0 1,1 3-1,0-4-24,1 2 0,-1-1 0,1 0 0,0 1-1,0-2 1,0 1 0,0 0 0,0 0 0,0 1 0,1-2 0,-1 0 0,0 1 0,0 0 0,1 0-1,0-1 1,0 1 0,2 1 0,-2-1-19,1 0 0,-1 0 0,1 0 0,-2 0-1,1 1 1,0 0 0,0-2 0,0 2 0,1 4 0,-3-7 45,1 0 0,-1 1 0,1 0 0,-1 0 1,0 0-1,1 0 0,-1 0 0,0 0 0,0 0 0,0 0 1,1 0-1,-1-1 0,0 1 0,0 0 0,0 0 1,-1 1-1,1-1 0,0 0 0,0 0 0,-1 0 1,1 0-1,0-1 0,-1 1 0,1-1 0,-1 1 0,1 0 1,0 0-1,0 0 0,-1 0 0,0-1 0,0 1 1,1 0-1,-1 0 0,0-1 0,0 1 0,0-1 1,0 1-1,1-1 0,-1 0 0,0 0 0,0 1 0,0-1 1,-6 1 52,2 0 1,-1 0 0,0-1-1,0 0 1,-9-1 0,0 0-393,13 0-543,6-2-149</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3.735"/>
    </inkml:context>
    <inkml:brush xml:id="br0">
      <inkml:brushProperty name="width" value="0.05" units="cm"/>
      <inkml:brushProperty name="height" value="0.05" units="cm"/>
    </inkml:brush>
  </inkml:definitions>
  <inkml:trace contextRef="#ctx0" brushRef="#br0">60 150 7936,'4'-8'2086,"1"1"0,-1-1 0,9-7 0,-8 8-1486,0 1 1,0-1-1,-1 0 1,0 0-1,6-13 1,-10 18-574,1 0 0,-1 1 0,0-1 0,1 0 0,-1 0 0,0 0 0,0 0 0,0 0 0,0 0 0,-1 1 0,1-1 0,0 0 0,-1 0 0,1 0 0,-1 0 0,0 1 0,1-1 0,-1 0 0,0 1 0,0-1 0,0 1 0,0-1 0,-1 1 0,1-1 0,0 1 0,-1 0 0,1-1 0,-1 1 0,-1-1 0,2 1 1,-1 0 0,1 0 1,0 1-1,-1-1 1,1 0-1,0 1 0,-1-1 1,1 1-1,-1 0 0,1 0 1,-1-1-1,1 1 1,-1 0-1,1 0 0,-1 0 1,1 0-1,-1 1 0,1-1 1,0 0-1,-1 1 1,1-1-1,-1 0 0,1 1 1,0 0-1,-1-1 0,1 1 1,0 0-1,0 0 1,-1 0-1,1 0 0,0 0 1,0 0-1,0 0 0,0 0 1,0 0-1,-1 2 1,-4 6 122,0-1 1,0 1-1,-7 18 0,10-22-78,0 1 41,1 1 0,-1-1 1,1 1-1,0 0 0,1 0 1,0 0-1,0 0 0,0 10 1,1-13-70,0-1 1,0 0 0,1 1 0,-1-1 0,1 1-1,0-1 1,0 0 0,0 1 0,0-1-1,1 0 1,-1 0 0,1 0 0,0 0-1,0 0 1,0 0 0,0 0 0,0-1-1,5 5 1,-4-6-27,-1 1-1,1 0 1,0-1 0,-1 0-1,1 1 1,0-1-1,0 0 1,0-1 0,0 1-1,-1 0 1,1-1-1,0 0 1,0 1 0,0-1-1,6-1 1,1-1-189,1 0 0,-1 0 0,11-5 0,-8 3-322,19-3-554</inkml:trace>
</inkml:ink>
</file>

<file path=word/ink/ink19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6.269"/>
    </inkml:context>
    <inkml:brush xml:id="br0">
      <inkml:brushProperty name="width" value="0.05" units="cm"/>
      <inkml:brushProperty name="height" value="0.05" units="cm"/>
    </inkml:brush>
  </inkml:definitions>
  <inkml:trace contextRef="#ctx0" brushRef="#br0">14 13 7680,'-9'5'14395,"5"14"-12149,7 9-4557,1-14 4002,-2-12-1677,-1 0 0,0-1 0,1 0 1,-1 1-1,1-1 0,0 1 0,-1-1 0,0 1 1,1-1-1,0-1 0,0 1 0,0 0 1,-1 0-1,2 0 0,-1-1 0,0 1 0,0 0 1,0-1-1,0 0 0,0 1 0,0-1 1,0 0-1,1 0 0,-1-1 0,-1 1 0,1 0 1,1-1-1,-1 1 0,0-1 0,0 0 1,-1 1-1,1-1 0,0 0 0,0 0 0,0 0 1,0 0-1,-1 0 0,1-1 0,-1 1 1,1-1-1,0 0 0,-1 2 0,0-2 0,1 0 1,-2 0-1,1 0 0,1-1 0,12-19-703,-12 19 515,0-1-1,0 2 0,0-2 0,-1 1 1,1 0-1,0 0 0,-1-1 0,0 1 0,0-1 1,0 1-1,0 0 0,-1-1 0,0-4 0,2 18 467,-1 0-1,1 18 1,-3 98 165,0-8 537,0-70-120,1-47-863,0-1-1,0 0 1,-1 0 0,1 0-1,0 0 1,0 0-1,0 1 1,0-1-1,0 0 1,-1 0-1,1 0 1,0 1 0,0-1-1,0 0 1,0 0-1,0 0 1,0 1-1,0-1 1,-1 0 0,1 0-1,0 0 1,0 0-1,-1 0 1,1 0-1,0 0 1,-1 0 0,1 0-1,0 1 1,0-1-1,-1 0 1,1 0-1,0-1 1,-1 1 0,1 0-1,0 0 1,0 0-1,-1 0 1,1 0-1,0 0 1,-1 0-1,1 0 1,0 0 0,0-1-1,-1 1 1,1 0-1,0 0 1,0 0-1,0-1 1,-1 1 0,1 0-1,0 0 1,0 0-1,0-1 1,0 1-1,-1 0 1,1 0 0,0 0-1,-12-13 252,-11-31 194,13 22-1659,7 13 51</inkml:trace>
</inkml:ink>
</file>

<file path=word/ink/ink19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29:56.787"/>
    </inkml:context>
    <inkml:brush xml:id="br0">
      <inkml:brushProperty name="width" value="0.05" units="cm"/>
      <inkml:brushProperty name="height" value="0.05" units="cm"/>
    </inkml:brush>
  </inkml:definitions>
  <inkml:trace contextRef="#ctx0" brushRef="#br0">10 6 8320,'0'-6'13951,"0"12"-11135,0 4-3712,0-4 896</inkml:trace>
  <inkml:trace contextRef="#ctx0" brushRef="#br0" timeOffset="1">3 177 7296,'-2'-3'17791,"4"-4"-18303</inkml:trace>
</inkml:ink>
</file>

<file path=word/ink/ink19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3.734"/>
    </inkml:context>
    <inkml:brush xml:id="br0">
      <inkml:brushProperty name="width" value="0.05" units="cm"/>
      <inkml:brushProperty name="height" value="0.05" units="cm"/>
      <inkml:brushProperty name="color" value="#849398"/>
    </inkml:brush>
  </inkml:definitions>
  <inkml:trace contextRef="#ctx0" brushRef="#br0">8 41 6784,'-8'2'6495,"15"-2"-4244,-5 1-1326,-2 0-858,0-1 1,1 0-1,-1 0 0,0 1 0,1-1 1,-1 0-1,0 0 0,1 1 0,-1-1 1,0 0-1,1 0 0,-1 0 0,1 0 1,-1 0-1,0 0 0,1 1 0,-1-1 1,1 0-1,-1 0 0,1 0 1,-1 0-1,0-1 0,1 1 0,-1 0 1,1 0-1,-1 0 0,0 0 0,1 0 1,-1 0-1,1-1 0,-1 1 0,0 0 1,1 0-1,-1-1 0,0 1 0,1 0 1,-1 0-1,0-1 0,0 1 0,1 0 1,-1-1-1,0 1 0,0 0 0,1-1 1,-1 1-1,0-1 0,0 1 1,0 0-1,0-2 0,2 0 30,-1-1-1,1 1 1,0-1-1,0 1 1,-1-1 0,1 1-1,1 0 1,-1 0-1,0 0 1,1 0 0,-1 0-1,0 1 1,1-1-1,0 1 1,-1 0-1,1-1 1,0 1 0,0 1-1,0-1 1,0 0-1,0 1 1,0-1 0,0 1-1,0 0 1,0 0-1,0 0 1,6 1-1,6 1 27,1 1-1,-1 1 0,30 10 1,-34-10-96,-4-1 22,-1 0-1,0 0 1,0 0-1,7 5 1,-9-5 41,1 0 1,-1 0-1,1 1 0,0-2 0,0 0 1,9 3-1,5-2 53,0-1 0,0-1 0,1-1 0,-1 0 0,31-6 1,34 1 170,-80 5-314,0 1 0,1-1 0,-1 1 0,0 1 0,0-1 0,0 1 0,0-1 0,0 1 0,0 0 0,-1 0 0,1 1 0,0-1 0,3 4 0,-4-3 0,1 0 0,0 0 0,0-1 0,0 1 0,0-1 0,0 0 0,0 0 0,1 0 0,-1-1 0,1 0 0,7 2 0,12-4 39,1 0 1,-1-2-1,0-1 0,-1 0 0,1-2 0,31-12 1,-30 10 7,0 0 1,1 1-1,-2 1 1,54-3-1,-76 9-52,0 0 0,0 1 1,0-1-1,-1 0 0,1 1 0,0-1 0,0 1 0,-1-1 0,1 1 0,0 0 0,-1 0 0,1 0 0,-1 0 1,1 0-1,-1 0 0,1 0 0,-1 0 0,0 1 0,0-1 0,1 2 0,-1-2 0,0 1 0,0-1 1,0 1-1,-1-1 0,2 4 0,-1-3 5,0 0 0,0 0 1,0 0-1,0 0 0,0-1 0,1 1 0,-1 0 1,1-1-1,-1 1 0,1-1 0,0 1 1,-1-1-1,1 0 0,0 1 0,0-1 1,0 0-1,0 0 0,4 1 0,4 0 6,0-1 0,0 0 0,0 0-1,1-1 1,-1 0 0,0-1 0,0 0 0,15-4-1,8-4 41,39-15-1,12-5-60,-79 28 10,1 0-1,0 0 1,-1 1-1,1 0 0,0 0 1,0 0-1,-1 1 1,1 0-1,0 0 1,-1 0-1,1 1 0,-1 0 1,0 0-1,1 0 1,-1 1-1,0-1 1,0 1-1,-1 0 0,1 2 1,0-2-1,-1 1 1,7 8-1,-7-8 21,1-1 0,-1 1-1,1-1 1,0 0 0,0 0 0,0 0-1,0-1 1,0 0 0,0 0-1,1 0 1,-1-1 0,1 1 0,-1-1-1,12 0 1,3-1 0,-1 0 0,39-7 1,-43 4-27,117-19-373,-132 21 357,1 1-40,0 0-1,-1 0 1,1-1 0,0 1 0,0 0 0,0 0 0,0 0 0,0 0 0,-1 0 0,1 0 0,0 0 0,0 0 0,0 0 0,0 0 0,0 1 0,-1-1 0,1 0 0,0 1 0,0-1 0,-1 0 0,1 1 0,0-1 0,0 1 0,-1-1 0,2 2 0,-3 8-1235</inkml:trace>
</inkml:ink>
</file>

<file path=word/ink/ink19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4.611"/>
    </inkml:context>
    <inkml:brush xml:id="br0">
      <inkml:brushProperty name="width" value="0.05" units="cm"/>
      <inkml:brushProperty name="height" value="0.05" units="cm"/>
      <inkml:brushProperty name="color" value="#849398"/>
    </inkml:brush>
  </inkml:definitions>
  <inkml:trace contextRef="#ctx0" brushRef="#br0">0 134 3584,'8'-2'9761,"1"-4"-3936,5-4-2774,10-9-3309,3-3-1165,-10 10 3410,-7 6-1867,1 0-1,-1 0 1,1 1-1,1 1 0,-1 0 1,17-4-1,-21 7-94,0 0-1,0 0 0,-1 1 1,1 0-1,0 0 0,0 1 0,0 0 1,-1 0-1,1 0 0,0 1 1,-1 0-1,13 6 0,-3 0 134,0-1-1,20 6 0,-30-12-81,1 1-1,0-1 1,0 0-1,0 0 1,0-1 0,0 0-1,0 0 1,12-3-1,82-22 432,8-2-246,-79 21-261,-23 4 0,0 0 0,0 1 0,-1-1 0,1 2 0,0-1 0,0 1 0,0 0 0,0 0 0,0 1 0,0 0 0,0 0 0,0 0 0,8 4 0,20 11 0,-27-12 0,0 0 0,0-1 0,0 0 0,0 0 0,0 0 0,1-1 0,-1-1 0,1 1 0,-1-1 0,1-1 0,10 0 0,10-3 55,36-10 0,-39 7-7,1 1 1,35-1 0,-39 5-54,1-1 0,0-1-1,36-9 1,-55 11-2,0 1 1,0 0-1,0 0 1,0 0-1,0 0 1,0 0-1,0 1 1,-1 0-1,1 0 0,0 1 1,0-1-1,-1 1 1,6 2-1,-3-1 30,0 0-1,0-1 1,0 0 0,16 2-1,-5-4-18,0-1 1,0 0-1,0-2 0,18-4 0,-19 3-8,0 0 0,1 2 0,-1 0-1,23 1 1,-37 1 9,-1 1 0,1 0 0,0 0 0,-1-1 0,1 1 0,-1 1 0,1-1 0,-1 0 0,1 1 0,-1-1 0,0 1 0,0 0 0,0-1 0,0 1 0,0 0 0,0 0 0,0 1 0,1 2 0,-1-2 0,1 0 0,-1 0 0,1-1 0,-1 1 0,1-1 0,0 1 0,0-1 0,0 0 0,0 0 0,7 3 0,-2-3 9,0 0 1,-1 0 0,1-1-1,0 0 1,0-1 0,0 1 0,9-2-1,59-10-153,-36 4-117,24 0-128</inkml:trace>
</inkml:ink>
</file>

<file path=word/ink/ink19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6.504"/>
    </inkml:context>
    <inkml:brush xml:id="br0">
      <inkml:brushProperty name="width" value="0.05" units="cm"/>
      <inkml:brushProperty name="height" value="0.05" units="cm"/>
    </inkml:brush>
  </inkml:definitions>
  <inkml:trace contextRef="#ctx0" brushRef="#br0">42 17 4480,'0'-16'11698,"-3"27"-7880,1 7-3079,-27 206 3085,28-208-3594,-5 10-1062,5-25-86</inkml:trace>
</inkml:ink>
</file>

<file path=word/ink/ink19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6.894"/>
    </inkml:context>
    <inkml:brush xml:id="br0">
      <inkml:brushProperty name="width" value="0.05" units="cm"/>
      <inkml:brushProperty name="height" value="0.05" units="cm"/>
    </inkml:brush>
  </inkml:definitions>
  <inkml:trace contextRef="#ctx0" brushRef="#br0">6 43 7808,'-5'-8'3840,"14"3"1279,-3 2-4607,3 1 0,4-4 384,-2 4 128,3-4-1152,5-2 0,-1 6 768,0 2 0,0 0-256,-2 0 0,-4 0-384,-3 0 128</inkml:trace>
</inkml:ink>
</file>

<file path=word/ink/ink19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7.304"/>
    </inkml:context>
    <inkml:brush xml:id="br0">
      <inkml:brushProperty name="width" value="0.05" units="cm"/>
      <inkml:brushProperty name="height" value="0.05" units="cm"/>
    </inkml:brush>
  </inkml:definitions>
  <inkml:trace contextRef="#ctx0" brushRef="#br0">1 0 7680,'0'0'3840,"20"3"2047,-8-3-5503,-2 0 128,10 0 0,-3 3 0,3 0-768,-4-3 0,2 0-128,-2 0 0</inkml:trace>
</inkml:ink>
</file>

<file path=word/ink/ink19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7.794"/>
    </inkml:context>
    <inkml:brush xml:id="br0">
      <inkml:brushProperty name="width" value="0.05" units="cm"/>
      <inkml:brushProperty name="height" value="0.05" units="cm"/>
    </inkml:brush>
  </inkml:definitions>
  <inkml:trace contextRef="#ctx0" brushRef="#br0">10 153 7680,'-1'17'7602,"-2"1"-3708,-2 24-2703,5-39-1133,0 0 0,0-2 1,0 2-1,0-1 0,1 1 1,-1-1-1,1 0 0,0 1 1,0-1-1,0 0 0,-1 0 1,1 0-1,2 4 0,-3-6-49,0 0 0,1 1 0,-1-1 0,0 1 0,0-1 0,1 0 0,-1 0 0,0 0 0,0 1 0,1-1 0,-1 0 0,0 1 0,1-1-1,-1 0 1,1 1 0,-1-1 0,0 0 0,1 0 0,-1 0 0,0 1 0,0-1 0,1 0 0,-1 0 0,1 0 0,-1 0 0,1 0 0,-1 0 0,1 0 0,-1 0-1,1 0 1,-1 0 0,0 0 0,1 0 0,-1 0 0,1 0 0,-1 0 0,1-1 0,-1 1 0,1 0 0,-1 0 0,0-1 0,1 1 0,0-1 0,7-14-505,-6 10 364,7-11-369,-2 4-227,-1-1 0,0 0 0,7-22-1,-13 29 1555,-1 17 268,1-6-902,1 0 0,-1 0 0,0 0-1,2 0 1,-1 0 0,1 0 0,0 0 0,4 7-1,-5-10-192,0 0-1,0 0 0,0 0 1,0-1-1,1 1 1,-2-1-1,2 1 0,-1 0 1,1-1-1,0 1 0,-1-2 1,1 2-1,-1-1 1,1 0-1,0 0 0,0 0 1,0 0-1,0 0 0,-1-1 1,2 1-1,-1 0 1,0-1-1,0 0 0,4 1 1,10-6-277</inkml:trace>
  <inkml:trace contextRef="#ctx0" brushRef="#br0" timeOffset="1">248 0 8192,'0'3'8702,"1"3"-4473,-6 43-4083,2-27 149,1 0 0,0 0 0,1 0 0,1 0 0,6 37 0,-6-58-337,0 0 14,0 0-1,0-1 1,0 1-1,0-1 1,0 1-1,0-1 1,0 1-1,0-1 1,0 1 0,0-1-1,0 1 1,0-1-1,0 1 1,1-1-1,-1 0 1,0 0-1,0 0 1,1 1-1,-1-1 1,0 1-1,1-1 1,-1 0 0,1 1-1,-1-1 1,0 0-1,1 1 1,-1-1-1,1 0 1,0 1-1,6-6-867</inkml:trace>
</inkml:ink>
</file>

<file path=word/ink/ink19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8.154"/>
    </inkml:context>
    <inkml:brush xml:id="br0">
      <inkml:brushProperty name="width" value="0.05" units="cm"/>
      <inkml:brushProperty name="height" value="0.05" units="cm"/>
    </inkml:brush>
  </inkml:definitions>
  <inkml:trace contextRef="#ctx0" brushRef="#br0">7 3 8192,'0'-2'13055,"3"7"-12671,-1 4 0,-2 6 0,0 3-512,-2 7 128,-1-1 384,1 11 0,-2-6-128,4 3 0,0-2 0,4-6 0,-2-3-640,7-10 128</inkml:trace>
</inkml:ink>
</file>

<file path=word/ink/ink19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38.620"/>
    </inkml:context>
    <inkml:brush xml:id="br0">
      <inkml:brushProperty name="width" value="0.05" units="cm"/>
      <inkml:brushProperty name="height" value="0.05" units="cm"/>
    </inkml:brush>
  </inkml:definitions>
  <inkml:trace contextRef="#ctx0" brushRef="#br0">9 263 7808,'-9'3'7019,"13"-11"-1965,3-9-4562,0-10-135,-5 24-254,-1-1 0,0 1 0,1-1 0,-1 0 0,0 0 0,-1 1 0,1-1-1,-1 0 1,0-4 0,0-64 454,2 21-602,17 99 45,-15-28 286,3 0 0,-1 0 0,1-1 0,20 36 0,-26-54-242,-1 0 0,1 1 0,0-1 0,0 0 0,-1 0 0,0 1 1,1-2-1,0 1 0,0 0 0,0 0 0,0 0 0,1 0 0,-1-1 0,0 1 1,0 0-1,0 0 0,0-1 0,0 1 0,1-1 0,1 1 0,-2-1-25,0 0-1,0 0 1,-1-1-1,1 1 1,-1-1-1,1 1 1,0 0-1,0-1 1,0 1-1,-1-1 1,1 0-1,0 1 1,-1-1-1,1 0 0,0 1 1,-1-1-1,1 0 1,-1 0-1,1 1 1,-1 0-1,1-1 1,-1-1-1,3-5 13,-1 0 0,1 0-1,-1 1 1,-1-2 0,2-14 0,-2-92 206,-2 62-474,1 43-297,-3 3-106</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4.142"/>
    </inkml:context>
    <inkml:brush xml:id="br0">
      <inkml:brushProperty name="width" value="0.05" units="cm"/>
      <inkml:brushProperty name="height" value="0.05" units="cm"/>
    </inkml:brush>
  </inkml:definitions>
  <inkml:trace contextRef="#ctx0" brushRef="#br0">8 1 8192,'-6'4'5409,"6"-4"-5138,0 0-1,0 1 1,0-1-1,0 0 1,-1 1-1,1-1 1,0 0-1,0 1 1,0-1-1,0 1 1,-1 17 3152,5 12-2752,5 4 690,22 55 0,-31-88-1352,0 0 55,1 1 0,-1-1 0,1 0 0,-1 1 0,1-1-1,0 0 1,0 0 0,0 1 0,0-1 0,0 0 0,0 0 0,2 2 0,-2-3-34,-1 0 1,1 1-1,-1-1 1,1 0-1,0 0 1,-1 0-1,1 1 1,0-1-1,-1 0 1,1 0-1,0 0 1,-1 0-1,1 0 1,0 0-1,-1 0 1,1 0-1,0-1 0,-1 1 1,1 0-1,0-1 1,3-1 57,0 0 0,0-1 0,-1 1 0,0-1 1,1 0-1,-1 0 0,3-4 0,-3 3-58,-1 0-1,1 0 1,-1 0-1,0 0 1,-1-1 0,1 1-1,-1 0 1,0-1 0,0 1-1,0-1 1,0 1 0,-1-1-1,0 1 1,0-1 0,-1-5-1,1 3-243,0-1-1,1 0 0,3-15 1,3 13-917,6 8-149</inkml:trace>
</inkml:ink>
</file>

<file path=word/ink/ink19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40.027"/>
    </inkml:context>
    <inkml:brush xml:id="br0">
      <inkml:brushProperty name="width" value="0.05" units="cm"/>
      <inkml:brushProperty name="height" value="0.05" units="cm"/>
    </inkml:brush>
  </inkml:definitions>
  <inkml:trace contextRef="#ctx0" brushRef="#br0">141 13 7552,'0'-1'572,"0"0"0,-1 0 0,1 1 0,-1-1 0,0 0 0,0 0 0,0 1 1,1-1-1,-1 0 0,0 1 0,0 0 0,0 0 0,0-1 0,1 1 0,-3-1 0,-1 0-166,1 0-1,0 1 0,-1 0 0,0-1 1,2 1-1,-2 1 0,0-1 1,-3 1-1,3 0-321,0-1-1,0 1 1,1 0 0,-1 0-1,0 0 1,1 1 0,-1 0-1,1 0 1,0 0 0,-1-1 0,1 2-1,1-1 1,-6 4 0,-20 37 1378,26-40-1363,0 0 1,1 0-1,0 0 0,0 0 0,0 1 0,0-1 1,0 1-1,1-1 0,-1 0 0,1 1 0,0 0 0,0 4 1,1-7-70,-1 1 0,1-2 1,0 2-1,0-1 1,-1 0-1,1 1 1,-1-1-1,1 0 0,1 1 1,-1-2-1,0 1 1,0 0-1,1 0 1,-1 0-1,0 0 0,0-1 1,0 1-1,1 0 1,-1 0-1,1-1 1,-1 1-1,1-1 0,-1 0 1,3 0-1,1 1-25,0 0 0,1 0 0,-1-1-1,1 1 1,5-2 0,-8 1-34,0 0 0,-1-1 0,0 0 0,0 1 0,1-1-1,-1 1 1,1-1 0,-2-1 0,2 1 0,-1 0 0,0-1 0,0 1 0,-1 0 0,1-1 0,0 0 0,0 0 0,0 0 0,-1 0-1,0 1 1,0-1 0,1 0 0,-1-1 0,0 1 0,2-3 0,-1-2-208,-1 0-1,1-1 1,0 1-1,-1 0 1,0 0-1,-1-12 1,-6 26 215,6-4 62,0 1 0,1 0-1,-1-1 1,1 1-1,0 0 1,0-1 0,0 1-1,0-2 1,1 2 0,-1 0-1,0-2 1,1 2-1,0-1 1,0 0 0,5 6-1,-1-3 69,0 0 0,0 1-1,1-2 1,-1 1 0,12 6-1,-18-12-104,0 0 1,0 0-1,0 0 0,1 0 0,-1 1 0,0-1 0,0 0 0,1 0 0,-1 0 1,0-1-1,1 1 0,-1 0 0,0 0 0,0 0 0,1 0 0,-1 0 0,0 0 1,1 0-1,-1 0 0,0 0 0,0-1 0,1 1 0,-1 0 0,0 0 0,0 0 1,1-1-1,-1 1 0,0 0 0,0 0 0,0-1 0,0 1 0,1 0 0,-1 0 1,0 0-1,0 0 0,0 0 0,0 0 0,0-1 0,0 1 0,0 0 0,0-1 1,0 1-1,0-1 0,5-19-18,-2 7 20,-1 9 6,0-1 0,-1 1 0,2 0 1,0-1-1,0 2 0,4-7 0,-6 9-10,0-1 1,1 1-1,-2-1 0,2 2 1,-1-2-1,1 1 0,-1 0 1,1 0-1,0 0 1,-1 0-1,0 0 0,1 0 1,0 1-1,0-1 1,0 1-1,-1 0 0,1 0 1,0-1-1,0 1 1,2 0-1,-3 0-6,0 0 0,0 1 1,0-1-1,-1 0 0,1 0 1,0 0-1,0 0 0,0 1 0,0-1 1,0 1-1,-1-1 0,1 1 1,-1-1-1,0 1 0,1-1 0,0 1 1,-1 0-1,1 0 0,0-1 1,-1 1-1,1 0 0,-1 0 0,1 0 1,3 23 13,0 1-12,-4-25 3,0 1 0,1-1 0,-1 0 0,0 0 0,0 0 0,0 0 0,1 1 0,-1-1 0,0 0 0,0 0 0,1 0 0,-1 0 0,0 0 0,0 0 0,1 0 0,-1 0 0,0 0 0,0 0 0,1 0 0,-1 0 0,0 0 0,0 0 0,1 0 0,-1 0 0,0 0 0,0 0 0,0 0 0,0 0 0,0 0 0,0 0 0,1 0 0,-1 0 0,0-1 0,0 1 0,0 0 0,1 0 0,-1 0 0,0 0 0,1-1 0,8-5 0,-9 6 0,61-60 150,-61 59-148,0 1 1,0 0-1,0 0 0,0-1 1,0 1-1,0 0 1,0 0-1,1 0 1,-1 0-1,0 0 1,1-1-1,-1 1 1,0 0-1,1 0 0,-1 0 1,0 0-1,0 0 1,1 0-1,-1 0 1,0 0-1,1 0 1,-1 0-1,0 0 1,1 0-1,-1 0 1,0 0-1,1 0 0,-1 1 1,0-1-1,0 0 1,1 0-1,-1 0 1,0 0-1,1 1 1,5 11 36,-1 20 100,-4-29-62,-1-1-140,0 0 1,0 0-1,0 0 1,0-1-1,0 1 0,0-1 1,0 1-1,1 0 1,0 0-1,-1-1 1,1 0-1,0 1 0,0 0 1,0-1-1,0 1 1,0-1-1,0 0 1,0 0-1,0 1 0,0-1 1,1 0-1,-1 0 1,1 1-1,0-2 1,-1 1-1,0-1 0,1 1 1,-1 0-1,5 1 1,-1 2-1112</inkml:trace>
</inkml:ink>
</file>

<file path=word/ink/ink19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7:40.418"/>
    </inkml:context>
    <inkml:brush xml:id="br0">
      <inkml:brushProperty name="width" value="0.05" units="cm"/>
      <inkml:brushProperty name="height" value="0.05" units="cm"/>
    </inkml:brush>
  </inkml:definitions>
  <inkml:trace contextRef="#ctx0" brushRef="#br0">71 108 6912,'5'-3'1163,"0"-1"-1,0 0 1,-1 0 0,1 0-1,-2-1 1,2 0 0,-1 0-1,5-9 1,-8 13-1064,0-1-1,0 1 0,-1-1 1,0 0-1,1 1 0,0 0 1,-1 0-1,1-1 1,-1 0-1,0 0 0,0 1 1,1-1-1,-1 1 1,0 0-1,0-1 0,-1 0 1,1 0-1,0 1 0,0-1 1,-1 1-1,1 0 1,-1-1-1,0 0 0,1 1 1,0-1-1,-1 1 0,0 0 1,0 0-1,0-1 1,0 1-1,0 0 0,0-1 1,-1 1-1,1 0 0,1 0 1,-2 0-1,1 1 1,-1-1-1,-2-1 0,2 1-61,0 1-1,0-1 1,0 1-1,-1-1 1,2 1-1,-2 0 1,1 0-1,0 0 1,-1 0-1,2 0 1,-1 1-1,-1-1 1,1 1-1,0-1 1,0 1-1,0 0 1,0 0-1,0 0 1,0-1-1,1 1 1,-1 0-1,0 1 1,0-1-1,0 1 1,0 0-1,2-1 1,-2 0-1,-1 3 1,-2 3 262,-1-1 1,2 0 0,-1 2 0,0-1 0,1 0 0,-3 10 0,6-16-225,0 1 0,0-1 0,1 0 0,-1 1 0,1 0 0,-1-1 1,1 1-1,0 0 0,0-1 0,0 0 0,0 1 0,0 0 1,0 0-1,0 0 0,0-1 0,1 0 0,-1 1 0,1 0 0,-1-1 1,1 1-1,0 0 0,0-1 0,-1 0 0,0 0 0,1 1 0,0-1 1,1 1-1,-1-1 0,0 0 0,0 0 0,1 1 0,-1-2 0,0 1 1,0 0-1,1 0 0,-1 0 0,1-1 0,0 1 0,-1 0 1,0-1-1,1 1 0,0-1 0,2 1 0,65 6 181,-69-6-314,1-1 1,0 0-1,-1 0 0,1 0 0,0 0 0,-1 0 1,1 0-1,-1 0 0,1 0 0,-1 0 0,1 0 0,0 0 1,-1 0-1,1-1 0,0 1 0,-1 0 0,1 0 1,-1-1-1,1 1 0,0 0 0,-1-1 0,1 1 1,-1-1-1,1 1 0,-1-1 0,0 1 0,0 0 1,1 0-1,-1-1 0,1 0 0,0-6-1478</inkml:trace>
</inkml:ink>
</file>

<file path=word/ink/ink19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0.541"/>
    </inkml:context>
    <inkml:brush xml:id="br0">
      <inkml:brushProperty name="width" value="0.05" units="cm"/>
      <inkml:brushProperty name="height" value="0.05" units="cm"/>
    </inkml:brush>
  </inkml:definitions>
  <inkml:trace contextRef="#ctx0" brushRef="#br0">16 20 7040,'0'-4'874,"0"3"-705,0 1 1,-1 0-1,1 0 0,0-1 0,0 0 0,0 1 1,0-1-1,6-11 10424,-6 14-10517,0 0 0,0-1 0,0 0 1,0 1-1,0-1 0,0 1 0,0-1 1,0 1-1,0-1 0,0 0 0,0 1 1,1-1-1,0 3 0,0 2 179,2 23 104,-3 0-1,0 0 1,-3-1-1,-8 52 0,2-51-1958,6-25 448</inkml:trace>
</inkml:ink>
</file>

<file path=word/ink/ink19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0.993"/>
    </inkml:context>
    <inkml:brush xml:id="br0">
      <inkml:brushProperty name="width" value="0.05" units="cm"/>
      <inkml:brushProperty name="height" value="0.05" units="cm"/>
    </inkml:brush>
  </inkml:definitions>
  <inkml:trace contextRef="#ctx0" brushRef="#br0">1 105 7168,'1'-10'1510,"0"0"0,1 0 1,5-17-1,-6 24-1036,1-1-1,-1 1 1,1-1-1,0 0 1,-1 2 0,1-2-1,1 1 1,-1 0-1,1 0 1,0 0 0,-1 0-1,1 1 1,4-3-1,-7 5-459,1 0 0,0 0 0,-1-1 0,0 1 0,0 0 0,1 0 0,0 0-1,-1 0 1,1 0 0,0 0 0,-1 0 0,1 0 0,-1 0 0,1 0 0,0 0 0,-1 0-1,1 0 1,-1 1 0,1-1 0,0 0 0,-1 0 0,1 1 0,-1-1 0,1 0 0,-1 1-1,1-1 1,-1 1 0,0-1 0,0 0 0,1 1 0,-1-1 0,0 0 0,1 0 0,-1 1-1,0-1 1,1 1 0,-1 0 0,0-1 0,0 1 0,0-1 0,1 1 0,-1 0 0,10 33 1212,-8-26-1066,0 0-92,-1 1 0,-1-1 1,0 0-1,0-1 0,-1 2 0,-2 11 0,1 10 10,1-24-92,1 1 0,-1-1-1,0 0 1,-1 0 0,1 1 0,-1-1-1,-1-1 1,1 2 0,0-2 0,-1 2 0,-1-2-1,1 1 1,0-2 0,-7 7 0,1 2-264</inkml:trace>
</inkml:ink>
</file>

<file path=word/ink/ink19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1.407"/>
    </inkml:context>
    <inkml:brush xml:id="br0">
      <inkml:brushProperty name="width" value="0.05" units="cm"/>
      <inkml:brushProperty name="height" value="0.05" units="cm"/>
    </inkml:brush>
  </inkml:definitions>
  <inkml:trace contextRef="#ctx0" brushRef="#br0">89 22 7168,'0'-1'418,"-1"0"0,0 1 1,1-1-1,-1 0 1,0 1-1,0-1 0,0 0 1,0 1-1,1-1 0,-1 1 1,0 0-1,0-1 0,0 1 1,0 0-1,0-1 0,0 1 1,0 0-1,0 0 0,0 0 1,0 0-1,0 0 0,0 0 1,-1 0-1,0 1 117,0 0 0,0 1 0,0-1 0,1 0 0,-1 1 0,1-1 0,-1 1 0,1 0 0,-2 2 0,-4 4-1526,2-2 1098,-1 0 0,1 0-1,0 1 1,1 0 0,-1 0-1,2 1 1,-6 11 0,9-18-103,0-1 1,0 1 0,0-1 0,0 1 0,1 0-1,-1-1 1,0 1 0,0-1 0,0 1 0,1-1-1,-1 1 1,0-1 0,1 1 0,-1-1-1,0 1 1,1-1 0,-1 1 0,1-1 0,-1 0-1,1 1 1,-1-1 0,1 1 0,-1-1 0,1 0-1,-1 0 1,1 1 0,-1-1 0,1 0 0,-1 0-1,1 0 1,0 0 0,-1 0 0,1 1-1,0-1 1,27 4 70,-22-4-61,-3 0-14,0 0 0,-1 0 0,1-1 1,0 1-1,0-1 0,-1 0 0,1 0 0,-1 0 1,1 0-1,-1 0 0,1 0 0,-1-1 0,0 1 1,1-1-1,-1 1 0,0-1 0,0 0 0,0 0 1,0 0-1,-1 0 0,1 0 0,0-1 1,-1 1-1,2-4 0,0 2-2,-1 0 0,0-1 0,1 1 0,-2-1 0,1 1 1,0-1-1,-1 0 0,0 0 0,0 1 0,0-1 0,-1 0 0,0 0 0,0-6 0,0 10-4,-1 0 0,1 0 0,-1 1 0,1-1-1,-1 0 1,1 0 0,-1 1 0,1-1 0,-1 0-1,0 1 1,1-1 0,-1 0 0,0 1 0,0-1-1,1 1 1,-1-1 0,0 1 0,0 0 0,0-1-1,0 1 1,1 0 0,-1 0 0,0-1 0,0 1-1,0 0 1,0 0 0,0 0 0,0 0 0,0 0 0,-1 1-1,-1-1-57,0 0 0,0 0 0,0 1 0,0-1 0,0 1 0,0 0 0,0 0 0,-4 2 0,3 0-704</inkml:trace>
</inkml:ink>
</file>

<file path=word/ink/ink19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1.807"/>
    </inkml:context>
    <inkml:brush xml:id="br0">
      <inkml:brushProperty name="width" value="0.05" units="cm"/>
      <inkml:brushProperty name="height" value="0.05" units="cm"/>
    </inkml:brush>
  </inkml:definitions>
  <inkml:trace contextRef="#ctx0" brushRef="#br0">193 48 7424,'-3'-4'1227,"1"-1"0,-2 0 0,0 0 0,1 1 0,-1 0 0,0-1 0,-6-3 0,9 7-1109,1 0-1,-2 0 1,1 1-1,-1-1 1,1 1-1,-1-1 1,1 1 0,0-1-1,-1 1 1,1-1-1,-1 1 1,0 0-1,1 0 1,-1-1-1,1 1 1,0 0 0,-1 1-1,0-1 1,1 0-1,-1 0 1,1 1-1,0-1 1,-1 1-1,1 0 1,-1-1-1,1 1 1,-1-1 0,1 1-1,1 0 1,-2 0-1,1 0 1,-2 1-1,-1 3 48,-1 1 0,0-2-1,1 3 1,0-2 0,1 2-1,-1-2 1,0 1 0,2 1-1,-1-1 1,1 1-1,-3 7 1,-1 13 241,-4 40 0,6-38-143,-3 72 228,7-98-569,0-1 0,-1 1 0,1-1 1,-1 0-1,0 1 0,1 0 1,-1-2-1,0 2 0,0-1 0,-1 1 1,1-2-1,-1 1 0,-2 4 1,-2 0-841</inkml:trace>
  <inkml:trace contextRef="#ctx0" brushRef="#br0" timeOffset="1">1 299 8192,'0'-2'13567,"4"-3"-13055,5-2 128,2 3-256,5-2 0,0 1-768,6-3 128,2 0 128,-2-3 128,-5 1-2432,1 5 0</inkml:trace>
</inkml:ink>
</file>

<file path=word/ink/ink19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2.227"/>
    </inkml:context>
    <inkml:brush xml:id="br0">
      <inkml:brushProperty name="width" value="0.05" units="cm"/>
      <inkml:brushProperty name="height" value="0.05" units="cm"/>
    </inkml:brush>
  </inkml:definitions>
  <inkml:trace contextRef="#ctx0" brushRef="#br0">72 0 7936,'0'1'411,"1"-1"0,-1 1 0,1-1 0,-1 1 1,1-1-1,-1 1 0,0 0 0,1-1 0,-1 0 1,0 1-1,0-1 0,0 1 0,1 0 0,-1-1 1,0 1-1,0 0 0,0-1 0,0 1 0,0 0 0,0 0 1,0-1-1,0 1 0,0 0 0,-1-1 0,1 0 1,0 1-1,-4 19 1414,-12 34 639,-37 80 0,53-133-2447,-1 0 0,1 0 0,0 0 0,-1 0 0,1 0 0,0 0 1,-1 0-1,1 1 0,0-1 0,0 0 0,0 0 0,0 0 0,1 0 0,-1 0 0,0 0 0,0 1 0,1-1 0,-1 0 0,1 0 0,-1 0 0,1 0 0,-1 0 0,1 0 0,-1 0 0,0 0 0,1 0 0,0 0 0,0-1 0,0 1 0,0 0 1,0 0-1,0 0 0,0-1 0,0 0 0,0 1 0,0-1 0,-1 1 0,2-1 0,1 1 0,4 2-13,2-1 1,-1 0 0,-1-1-1,11 2 1,-12-3 16,-4 0-143,0 0 1,-1 0 0,1 0-1,0 0 1,0-1 0,0 1 0,0-1-1,-1 0 1,1 1 0,0-1 0,0 1-1,0-1 1,0 0 0,-1-1 0,0 1-1,1 0 1,-1-1 0,3 0 0,3-5-1181</inkml:trace>
  <inkml:trace contextRef="#ctx0" brushRef="#br0" timeOffset="1">72 156 7680,'0'-3'12927,"6"0"-11519,1 3-1664,-1 0 128,3-3 256,-4 1 0</inkml:trace>
</inkml:ink>
</file>

<file path=word/ink/ink19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2.687"/>
    </inkml:context>
    <inkml:brush xml:id="br0">
      <inkml:brushProperty name="width" value="0.05" units="cm"/>
      <inkml:brushProperty name="height" value="0.05" units="cm"/>
    </inkml:brush>
  </inkml:definitions>
  <inkml:trace contextRef="#ctx0" brushRef="#br0">0 43 8064,'4'-2'12671,"-4"-4"-12543,5 6 0,10-2 0,1-1 128,-1 3-384,3 0 0,-3 0-384,3 3 0</inkml:trace>
  <inkml:trace contextRef="#ctx0" brushRef="#br0" timeOffset="1">196 1 7680,'-1'9'7867,"0"1"-3325,-5 22-2991,-1 0-1282,4 1 1083,2 59 0,2-46-1198,0-41-1114,1-2-192</inkml:trace>
</inkml:ink>
</file>

<file path=word/ink/ink19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3.064"/>
    </inkml:context>
    <inkml:brush xml:id="br0">
      <inkml:brushProperty name="width" value="0.05" units="cm"/>
      <inkml:brushProperty name="height" value="0.05" units="cm"/>
    </inkml:brush>
  </inkml:definitions>
  <inkml:trace contextRef="#ctx0" brushRef="#br0">24 0 7808,'-2'17'11385,"2"16"-9522,-1 4-1544,-4 11 755,2-24-267,-1 26 0,1-39-994,1-8-10,-2 5-443</inkml:trace>
</inkml:ink>
</file>

<file path=word/ink/ink19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13.581"/>
    </inkml:context>
    <inkml:brush xml:id="br0">
      <inkml:brushProperty name="width" value="0.05" units="cm"/>
      <inkml:brushProperty name="height" value="0.05" units="cm"/>
    </inkml:brush>
  </inkml:definitions>
  <inkml:trace contextRef="#ctx0" brushRef="#br0">22 25 8064,'0'-2'564,"1"1"0,0-1-1,0 1 1,0 0 0,-1-1 0,1 1 0,0 1 0,0-1 0,0-1 0,0 1-1,1 0 1,-1 0 0,0 0 0,2-1 0,-1 1-124,1 1 0,0-1 0,-2 0 0,2 1 0,0-1 0,-1 0-1,0 1 1,5 0 0,-4-1-371,-1 1 0,1 1 0,0-1 0,0 0 0,-1 1 0,1-1 0,0 1 0,-1 0-1,1 0 1,0-1 0,-1 2 0,0-1 0,1 1 0,-1-1 0,1 1 0,2 2 0,-1 1-4,0 0 1,-1 0-1,0 0 1,1 0 0,-2 0-1,0 1 1,1-1-1,-1 2 1,0-2-1,-2 0 1,2 2 0,-1-2-1,0 2 1,-1-2-1,0 1 1,0 1 0,0-2-1,-1 2 1,0-2-1,0 2 1,0-2-1,0 1 1,-1 0 0,-1-1-1,1 1 1,-6 9-1,3-8-86,1 0 0,-1 0-1,0-1 1,0 1 0,-1-2-1,0 2 1,0-2 0,0 1-1,-1-2 1,1 1 0,-1-1-1,-1 0 1,1 0 0,0-1-1,-1 1 1,-9 1 0,8-4-769</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4.470"/>
    </inkml:context>
    <inkml:brush xml:id="br0">
      <inkml:brushProperty name="width" value="0.05" units="cm"/>
      <inkml:brushProperty name="height" value="0.05" units="cm"/>
    </inkml:brush>
  </inkml:definitions>
  <inkml:trace contextRef="#ctx0" brushRef="#br0">35 512 8704,'0'0'93,"0"0"0,0 1 0,0-1 0,0 0 0,0 0 0,0 0 1,0 1-1,0-1 0,0 0 0,0 0 0,0 0 0,0 0 0,0 1 0,0-1 1,0 0-1,0 0 0,1 0 0,-1 0 0,0 1 0,0-1 0,0 0 0,0 0 0,0 0 1,0 0-1,0 0 0,1 1 0,-1-1 0,0 0 0,0 0 0,0 0 0,0 0 1,1 0-1,-1 0 0,0 0 0,0 0 0,0 0 0,0 1 0,1-1 0,-1 0 1,0 0-1,0 0 0,0 0 0,0 0 0,1 0 0,-1 0 0,0 0 0,0 0 1,0-1-1,1 1 0,-1 0 0,0 0 0,0 0 0,1 0 0,13-10 4317,-10 6-3786,0 0 0,-1 0 1,1 0-1,-1 0 0,5-9 0,-4-1-535,-1 1-1,0 0 0,-1-1 1,0 0-1,-1 1 1,-1-16-1,0 28-83,0 0-1,0 1 1,0-1 0,0 0 0,0 0-1,0 1 1,0-1 0,0 0-1,-1 1 1,1-1 0,0 0 0,0 1-1,-1-1 1,1 0 0,0 1-1,-1-1 1,1 0 0,0 1 0,-1-1-1,1 1 1,-1-1 0,1 1 0,-1-1-1,1 1 1,-1-1 0,0 1-1,1 0 1,-1-1 0,1 1 0,-1 0-1,0-1 1,1 1 0,-1 0-1,0 0 1,0 0 0,1 0 0,-1 0-1,0 0 1,1-1 0,-1 2-1,0-1 1,0 0 0,1 0 0,-1 0-1,0 0 1,1 0 0,-1 0-1,0 1 1,1-1 0,-1 0 0,0 1-1,1-1 1,-1 0 0,0 1 0,-4 1 58,1 1 1,0-1-1,0 1 1,-1 0-1,2 0 1,-1 0-1,-5 5 1,5-3 4,0 0 1,0 0-1,1 1 0,-1-1 0,1 1 1,-3 7-1,6-11-40,-1 0-1,0 0 1,1 0-1,-1-1 1,1 1-1,0 0 1,-1 0 0,1 0-1,0 0 1,0 0-1,0 0 1,0 0-1,1 0 1,-1 0-1,1 0 1,-1 0 0,1-1-1,-1 1 1,1 0-1,0 0 1,0 0-1,0-1 1,0 1-1,0-1 1,2 2 0,43 42 548,-45-43-583,1-1 0,0 1-1,-1-1 1,1 0 0,0 1 0,0-1 0,0 0 0,0 0 0,0 0 0,0-1 0,0 1 0,0 0 0,0-1 0,0 1 0,1-1 0,-1 0 0,0 0 0,0 0 0,0 0 0,5-1 0,1 1-187,14 2-318</inkml:trace>
  <inkml:trace contextRef="#ctx0" brushRef="#br0" timeOffset="1">343 1 8192,'2'7'8447,"-1"8"-4303,2 79-3914,-6-57 250,-2-1 0,-15 59 1,10-57 254,3 0 1,-4 43 0,10-78-712,1 1 1,0-1 0,0 1 0,0-1 0,0 1 0,0 0 0,1-1 0,0 0 0,0 1-1,0-1 1,0 1 0,0-1 0,0 0 0,1 0 0,0 0 0,0 0 0,4 6 0,8 5-431</inkml:trace>
</inkml:ink>
</file>

<file path=word/ink/ink19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2.875"/>
    </inkml:context>
    <inkml:brush xml:id="br0">
      <inkml:brushProperty name="width" value="0.05" units="cm"/>
      <inkml:brushProperty name="height" value="0.05" units="cm"/>
    </inkml:brush>
  </inkml:definitions>
  <inkml:trace contextRef="#ctx0" brushRef="#br0">57 10 7424,'0'-3'3242,"4"-4"3277,-3 22-4584,-3 24-1962,-2-21 503,0-2 1,-1 1-1,-9 22 0,-5 12 819,15-35-696,1-9-271,1-2 0,1 2 0,0-1 0,-2 12 1,3-18-317,0 0 0,0 0 0,0 0 0,0 1 0,1-1 0,-1 0 0,0 0 0,0 1 0,0-1 0,0 0 0,0 0 0,0 1 0,0-1 1,1 0-1,-1 0 0,0 0 0,0 0 0,0 1 0,0-1 0,1 0 0,-1 0 0,0 0 0,0 0 0,0 0 0,1 0 0,-1 1 0,0-1 0,0 0 0,1 0 1,-1 0-1,0 0 0,0 0 0,0 0 0,0 0 0,0 0 0,0 0 0,1 0 0,-1 0 0,0 0 0,0 0 0,1 0 0,-1 0 0,0-1 0,0 1 1,0 0-1,1 0 0,-1 0 0,0 0 0,0 0 0,0 0 0,1-1 0,-1 1 0,15-9 362,-9 6-193,-5 2-153,1 1-1,-2 0 1,2-1-1,-1 1 1,1 0-1,-1 0 1,1 0-1,-1 0 0,0 0 1,0 0-1,1 1 1,0-1-1,-1 0 1,0 1-1,1-1 1,-2 1-1,2 0 1,-1-1-1,0 1 1,1 0-1,-1 0 1,0-1-1,0 1 0,0 0 1,0 0-1,0 0 1,0 0-1,1 3 1,-1-3-122,1 0 1,-2 0-1,2 1 1,-1-1-1,1 0 1,-1 0 0,1 0-1,0 0 1,-2 0-1,2-1 1,0 1-1,0 0 1,1 0-1,10 0-930</inkml:trace>
</inkml:ink>
</file>

<file path=word/ink/ink19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3.282"/>
    </inkml:context>
    <inkml:brush xml:id="br0">
      <inkml:brushProperty name="width" value="0.05" units="cm"/>
      <inkml:brushProperty name="height" value="0.05" units="cm"/>
    </inkml:brush>
  </inkml:definitions>
  <inkml:trace contextRef="#ctx0" brushRef="#br0">84 235 8192,'1'0'469,"0"-1"0,0 0 1,0 0-1,0 0 0,0 0 1,0 0-1,0-1 0,0 1 1,-1 0-1,1 0 0,-1 0 1,1-1-1,-1 1 0,1 0 1,-1-1-1,1 1 0,-1 0 0,0-1 1,0 1-1,0-1 0,0 1 1,0 0-1,0-3 0,0 5-449,0-1 0,0 0 0,0 0 0,0 0 0,0 0 0,0 0 0,0 1 0,0-1 0,0 0-1,0 0 1,0 0 0,0 0 0,1 0 0,-1 0 0,0 1 0,0-1 0,0 0 0,0 0 0,0 0 0,0 0-1,1 0 1,-1 0 0,0 0 0,0 0 0,0 0 0,0 0 0,0 0 0,1 0 0,-1 0 0,0 0 0,0 0-1,0 0 1,0 0 0,0 0 0,1 0 0,-1 0 0,0 0 0,0 0 0,0 0 0,0 0 0,0 0 0,1 0-1,-1 0 1,0 0 0,0 0 0,0 0 0,0 0 0,0 0 0,0 0 0,1-1 0,-1 1 0,0 0 0,0 0-1,0 0 1,0 0 0,0 0 0,0 0 0,0-1 0,0 1 0,0 0 0,0 0 0,1 0 0,-1-1-25,1 0 0,-1 1-1,1-1 1,0 0 0,-1 1 0,0-1 0,1 0 0,-1 0 0,1 1 0,-1-1 0,0 0 0,1 0 0,-1 0 0,0 1 0,0-3 0,0 2 10,0 0 1,0 0 0,0 0 0,0 0 0,0-1-1,0 1 1,0 0 0,-1 0 0,1 0-1,-1 0 1,1 0 0,0 0 0,-1 0-1,0 0 1,1 0 0,-1 1 0,0-1-1,1 0 1,-1 0 0,0 0 0,0 1-1,0-1 1,1 0 0,-1 1 0,0-1 0,0 1-1,0-1 1,0 1 0,0-1 0,0 1-1,0 0 1,-1-1 0,1 1 0,0 0-1,0 0 1,0 0 0,0 0 0,0 0-1,0 0 1,0 0 0,0 0 0,-2 1 0,-4 0 59,0 0 0,0 1 1,1 0-1,-1 0 0,-10 5 1,15-5-16,0-1 0,0 1 0,0 0 0,0 0 0,1 0 0,-1 0 0,0 0 0,1 0 0,-1 0 0,1 1 0,0-1 0,0 0 0,0 1 0,0-1 0,0 1 0,0-1 0,1 1 0,-1-1 0,1 1 0,0 0 0,0-1 0,0 1 0,0 0 0,0 3 0,1-1 68,-1 0-1,1 0 0,0 0 0,0 0 0,0 0 0,0 0 0,1 0 0,0 0 0,0 0 1,1-1-1,-1 1 0,5 5 0,-4-7-52,0 0 0,0 0 1,0 0-1,1-1 0,-1 1 0,1-1 1,-1 1-1,1-1 0,0 0 0,0-1 1,0 1-1,5 1 0,-6-3-183,0 1-1,0-1 0,-1 0 1,1 0-1,0 0 0,0 0 1,0 0-1,-1-1 1,1 1-1,0-1 0,0 0 1,-1 1-1,1-1 1,0-1-1,-1 1 0,1 0 1,-1-1-1,0 1 1,1-1-1,1-1 0,9-9-1417</inkml:trace>
  <inkml:trace contextRef="#ctx0" brushRef="#br0" timeOffset="1">237 215 7424,'3'5'4375,"2"17"99,-2-8-2857,1-1 0,0 0 0,9 20 0,-13-32-1536,1 0 0,-1 0 0,1 0 0,0-1 0,-1 1 0,1 0 0,0 0 0,-1-1 0,1 1 0,0 0 0,0-1 0,0 1 0,0-1 0,-1 1 0,1-1 0,0 0 0,0 1 0,0-1 0,0 0 0,0 1 1,0-1-1,0 0 0,0 0 0,2 0 0,-1 0-21,-1-1 1,1 1 0,0-1 0,-1 0 0,1 0-1,-1 1 1,1-1 0,-1 0 0,1 0 0,-1-1-1,1 1 1,1-2 0,4-5 28,-1 0 1,0 0-1,9-16 0,-14 22-41,6-8-26,-6 9-72,1-1 0,-1 0 0,0 1 0,0-1 1,0 0-1,0 0 0,0 0 0,0 0 0,0 0 1,-1 0-1,1 0 0,-1 0 0,1 0 0,-1-2 1,-2-3-613</inkml:trace>
  <inkml:trace contextRef="#ctx0" brushRef="#br0" timeOffset="2">429 294 8192,'3'-1'787,"1"0"1,-1-1 0,0 1-1,1-1 1,-1 0-1,0 0 1,0 0 0,0 0-1,0-1 1,4-4-1,-2 1-186,0 1 1,0-1-1,-1 0 0,7-11 0,-11 16-602,0 1 1,0 0 0,0 0-1,0-1 1,1 1 0,-1 0-1,0-1 1,0 1 0,0 0-1,0-1 1,0 1 0,0 0-1,0-1 1,0 1 0,0 0-1,0-1 1,0 1 0,0 0-1,0-1 1,0 1 0,-1 0 0,1-1-1,0 1 1,0 0 0,0-1-1,0 1 1,-1 0 0,1-1-1,0 1 1,0 0 0,-1-1-1,-12-4-21,-22 3 130,33 2-77,0 0 56,1 1-1,0-1 0,0 1 1,0-1-1,0 1 1,0 0-1,0-1 0,1 1 1,-1 0-1,0 0 0,0-1 1,0 1-1,1 0 0,-1 0 1,0 0-1,1 0 0,-1 0 1,1 0-1,-1 0 1,1 0-1,0 0 0,-1 1 1,1-1-1,0 0 0,0 0 1,0 0-1,-1 2 0,-3 40 1183,4-36-988,-1-4-264,1-1 0,0 0 0,0 1 1,0-1-1,1 0 0,-1 1 0,1-1 0,-1 0 0,1 1 0,0-1 0,-1 0 0,1 0 0,0 0 0,0 0 0,1 0 0,-1 0 0,0 0 0,1 0 1,-1 0-1,1-1 0,0 1 0,-1-1 0,1 1 0,0-1 0,0 1 0,0-1 0,0 0 0,0 0 0,0 0 0,1 0 0,-1-1 0,0 1 0,0 0 1,1-1-1,-1 0 0,0 1 0,1-1 0,-1 0 0,0 0 0,1 0 0,-1-1 0,0 1 0,0 0 0,3-2 0,20-8-401</inkml:trace>
  <inkml:trace contextRef="#ctx0" brushRef="#br0" timeOffset="3">643 1 6912,'3'2'9124,"11"11"-6899,-13-9-2024,0 0 0,0 0 0,0-1 0,-1 1 0,1 1 0,-1-1 0,0 0 0,0 0 0,0 0 0,-2 6 0,2-1 169,-9 86 3144,-2 62-1609,11-151-2311</inkml:trace>
</inkml:ink>
</file>

<file path=word/ink/ink19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3.911"/>
    </inkml:context>
    <inkml:brush xml:id="br0">
      <inkml:brushProperty name="width" value="0.05" units="cm"/>
      <inkml:brushProperty name="height" value="0.05" units="cm"/>
    </inkml:brush>
  </inkml:definitions>
  <inkml:trace contextRef="#ctx0" brushRef="#br0">202 15 7040,'15'-15'10888,"-21"22"-9211,-16 20-247,-31 51 1,36-50-1119,-2-1 0,-24 28 0,35-46-267,1-1-19,0 0 0,-1 1 0,-6 12 0,13-19-79,1-1 22,0-1-1,0 1 1,0-1 0,0 0-1,0 1 1,-1-1-1,1 1 1,0-1 0,0 1-1,0-1 1,-1 1 0,1-1-1,0 0 1,0 0-1,-1 0 1,1 0 0,0 1-1,-1-1 1,1 0-1,-1 1 1,1-1 0,0 0-1,-1 0 1,1 1-1,-1-1 1,1 0 0,0 0-1,0 0 1,0 0-1,-1 0 1,1 1 0,-1-1-1,1 0 1,-2 0-1,1-7-992</inkml:trace>
</inkml:ink>
</file>

<file path=word/ink/ink19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4.303"/>
    </inkml:context>
    <inkml:brush xml:id="br0">
      <inkml:brushProperty name="width" value="0.05" units="cm"/>
      <inkml:brushProperty name="height" value="0.05" units="cm"/>
    </inkml:brush>
  </inkml:definitions>
  <inkml:trace contextRef="#ctx0" brushRef="#br0">10 1 7808,'-9'0'12927,"14"0"-12287,-1 0 0,2 5 0,-6 6-896,9 2 0,-4 6 768,3 6 0,1-9-384,-4-3 128,-1 4-256,-2-5 128,5 7-1024,4-3 128</inkml:trace>
</inkml:ink>
</file>

<file path=word/ink/ink19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4.662"/>
    </inkml:context>
    <inkml:brush xml:id="br0">
      <inkml:brushProperty name="width" value="0.05" units="cm"/>
      <inkml:brushProperty name="height" value="0.05" units="cm"/>
    </inkml:brush>
  </inkml:definitions>
  <inkml:trace contextRef="#ctx0" brushRef="#br0">36 87 8192,'2'3'3481,"-2"-3"-3315,0 0 0,0 0-1,0 0 1,0 0 0,0 0 0,0 0 0,1 0-1,-1 0 1,0 0 0,0 1 0,0-1-1,1 0 1,-1 0 0,0 0 0,0-1 0,1 1-1,-1 0 1,0 0 0,0 0 0,1 0-1,14-3 3090,11-11-1953,-18 10-1238,1-2 0,-2 1 0,15-14 0,-12 13 54,-10 6-120,0 0 0,1 0-1,-1-1 1,1 1 0,-1 0-1,0 0 1,1 0-1,-1 0 1,0-1 0,0 1-1,0 0 1,1 0 0,-1-1-1,0 1 1,1 0 0,-1-1-1,0 1 1,0 0 0,1-1-1,-1 1 1,0-1-1,0 1 1,0 0 0,1 0-1,-1 0 1,0-1 0,0 1-1,0 0 1,0-1 0,0 1-1,0-1 1,0 1 0,0-1-1,0 1 1,0-1-1,0 1 1,0 0 0,0-1-1,0 1 1,-1-1 0,1 1-1,0 0 1,0-1 0,0 1-1,-1-1 1,1 1-1,0 0 1,0-1 0,-1 1-1,0-1 8,-1-1 0,0 0-1,0 1 1,0-1-1,0 1 1,1 0-1,-2 0 1,1 1-1,0-1 1,-1 0 0,2 0-1,-1 1 1,-1-1-1,1 1 1,0-1-1,0 1 1,-1 0 0,1 0-1,-3 0 1,-1 0 34,1 0 0,-1 1 0,0-1 1,0 1-1,1 0 0,-1 1 0,-5 1 1,8-1 14,-1 0 0,1 0 1,1 0-1,-2 0 0,1 1 1,1-1-1,-1 1 0,1-1 1,-1 1-1,1 1 0,0-2 1,0 1-1,0 1 0,0-1 1,0 0-1,1 1 0,0-1 1,-1 5-1,1-5-10,1-1 0,-1 1 0,1 0 0,0-1 0,0 0 0,0 1 0,0 0 0,1-1 0,-1 1 0,1 0 0,-1 0 0,1-1 0,0 0 0,0 1 0,-1 0 0,2-1 0,-1 0 0,1 0 0,-1 1 0,1-1 0,0 0 0,-1-1 0,1 1 0,0 0 0,4 3 0,0-1-90,-1-1 0,1 0 1,0-1-1,0 1 0,0-1 0,1 1 1,-2-2-1,1 0 0,1 0 1,-1 0-1,1 0 0,0-1 0,7-1 1,8-2-745</inkml:trace>
</inkml:ink>
</file>

<file path=word/ink/ink19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5.495"/>
    </inkml:context>
    <inkml:brush xml:id="br0">
      <inkml:brushProperty name="width" value="0.05" units="cm"/>
      <inkml:brushProperty name="height" value="0.05" units="cm"/>
    </inkml:brush>
  </inkml:definitions>
  <inkml:trace contextRef="#ctx0" brushRef="#br0">103 21 6784,'-12'-9'4237,"11"8"-3585,-1 0 1,1-1-1,-1 1 0,1 1 0,-1-1 0,1 0 0,-1 0 1,0 0-1,0 0 0,-2 0 0,3 1-579,1 0-1,-1 0 1,0 0-1,0 1 1,0-1 0,0 0-1,0 1 1,1-1-1,0 1 1,-1-1 0,0 1-1,0-1 1,1 1-1,-1 0 1,0-1-1,1 0 1,-1 1 0,1 0-1,-1-1 1,1 1-1,-1 0 1,1 0 0,-1 0-1,1 0 1,0-1-1,-1 1 1,1 0 0,0 0-1,0 0 1,-20 43 2236,13-34-1811,1 1-1,0 1 1,-5 20-1,10-29-449,0-2 0,1 2 0,-1 0 0,1 0 0,0-1 0,-1 1 0,1 0 0,1 0 0,-1 0 0,0-1 0,1 1 0,-1 0 0,1-1-1,0 1 1,0 0 0,-1 0 0,2-1 0,-1 0 0,1 1 0,-1-1 0,3 4 0,-3-6-48,0 1 0,0-1-1,-1 0 1,1 1 0,0-1 0,0 0 0,-1 0-1,1 0 1,0 0 0,0 0 0,0 0-1,-1 0 1,0 0 0,1 0 0,0 0-1,-1 0 1,1-1 0,0 1 0,0 0-1,-1 0 1,1-1 0,0 1 0,-1 0-1,1-1 1,0 1 0,-1-1 0,1 1-1,-1-1 1,0 1 0,1 0 0,0-1-1,18-19-92,-19 20 88,5-6-31,-1-1 0,1 0 0,-1 0 0,-1 0 0,1-1 0,-1 1 0,3-13 0,0 0-60,-6 24 103,0-1 0,0 0 1,0-1-1,0 1 1,1 0-1,-1 0 1,1-1-1,0 1 0,0 0 1,0 0-1,0-1 1,1 0-1,-2 1 0,4 2 1,-1 0-25,0 0 1,-1-1-1,2 1 1,-1-2-1,0 2 0,1-1 1,8 6-1,-11-9 34,0 0-1,1 0 1,0-1 0,-1 1-1,1 0 1,0 0-1,-1 0 1,1-1 0,0 1-1,0-1 1,0 1-1,-1-1 1,1 0 0,0 0-1,4 0 1,-5-1 4,1 1-1,0-1 1,0 0 0,-1 0 0,1 0 0,-1 0-1,0 0 1,1 0 0,-1 0 0,0-1 0,1 1-1,-1-1 1,0 0 0,-1 1 0,1 0 0,0-1-1,2-3 1,0-2 67,0 0 1,0-1-1,0 0 0,0-10 1,9-22 365,-10 38-424,-1-1 0,0 1 0,1 0 0,0-1 0,-1 1-1,0 0 1,1 0 0,0 0 0,1 0 0,-2 0 0,1 0 0,1 1-1,-1 0 1,0-1 0,0 1 0,1 0 0,0-1 0,-1 1 0,4 0 0,2-1-35,0 1 1,0-1 0,2 1-1,12 1 1,-19 0-58,0-1-1,-1 1 1,1-1-1,0 1 1,0-1-1,4-2 1,11-3-1847,-9 6 351</inkml:trace>
</inkml:ink>
</file>

<file path=word/ink/ink19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8.917"/>
    </inkml:context>
    <inkml:brush xml:id="br0">
      <inkml:brushProperty name="width" value="0.05" units="cm"/>
      <inkml:brushProperty name="height" value="0.05" units="cm"/>
    </inkml:brush>
  </inkml:definitions>
  <inkml:trace contextRef="#ctx0" brushRef="#br0">147 18 7424,'0'-12'6339,"-2"7"-942,-7 5-4824,0 2 427,8-2-903,-1 1 1,1-1-1,-1 0 0,0 1 1,1-1-1,0 1 0,0-1 0,-1 0 1,1 1-1,-1 0 0,1 0 1,0 0-1,-1 0 0,2 0 1,-1 0-1,0 1 0,-1 0 1,-17 18 520,1 1 1,-29 43 0,44-58-556,1 0 0,-1 1 0,1-2 0,-1 1 0,2 1 0,0-1 0,-1 1 0,1 0 0,1-1 0,-1 1 0,1-1 0,1 10 0,0-15-55,-1 1 0,0 1-1,1-1 1,-1 0 0,1-1 0,0 2 0,-1-1-1,1 0 1,0 0 0,0-1 0,1 1-1,-1 0 1,0 0 0,1 0 0,-1 0 0,0-1-1,1 0 1,0 0 0,0 1 0,0-1-1,-1 0 1,1 0 0,0 1 0,0-1 0,0-1-1,0 0 1,0 1 0,0 0 0,0-1-1,1 0 1,-1 1 0,-1-1 0,2 0 0,-1 0-1,0 0 1,0 0 0,0-1 0,0 1-1,4-2 1,-3 2-2,1-1 0,-1 0 0,-1 0 0,2-1 0,-1 0 0,-1 1 0,1-1 0,0 1-1,0-2 1,-1 1 0,0 0 0,1-1 0,-1 2 0,0-2 0,0 0 0,0 0 0,2-3 0,19-21-113,-14 18 129,-5 11 86,-4 1-131,0 6-87,-1 0 82,1 1 0,1 0 0,2 12 0,-3-20-48,0-1-1,0 1 1,1-1-1,-1 1 0,1-1 1,-1 0-1,1 1 1,-1-1-1,0 1 1,1-1-1,0 0 1,0 0-1,0 0 1,0 0-1,0 1 1,0-1-1,0 0 1,0 0-1,0 0 1,0 0-1,0 0 1,1 0-1,-1-1 1,1 0-1,-1 1 1,1-1-1,-1 1 1,0-1-1,2 1 1,17 0-1098</inkml:trace>
</inkml:ink>
</file>

<file path=word/ink/ink19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39:59.408"/>
    </inkml:context>
    <inkml:brush xml:id="br0">
      <inkml:brushProperty name="width" value="0.05" units="cm"/>
      <inkml:brushProperty name="height" value="0.05" units="cm"/>
    </inkml:brush>
  </inkml:definitions>
  <inkml:trace contextRef="#ctx0" brushRef="#br0">99 67 7808,'0'-5'1196,"0"1"1,0 1 0,1-1-1,0 0 1,0 1 0,1-2-1,1-2 1,2-9 1773,-4 15-1967,-1 1-984,0-1 0,0 1 0,0-1 0,0 0 0,0 1 1,0-1-1,0 0 0,0 1 0,-1-1 0,1 0 0,0 1 0,0-1 0,-1 1 0,1-1 0,0 1 0,-1 0 1,1-1-1,-1 0 0,-1 0 2,0 1 0,-1-1 1,0 0-1,1 1 0,0 0 1,-1 0-1,0 0 0,1 0 1,-1 0-1,1 0 0,-1 1 1,1 0-1,-4 1 0,-13 0 1,16-1-5,1-1 0,0 1 0,-1 0 0,0 0 1,0 0-1,2 0 0,-2 0 0,1 1 0,-1-2 0,2 2 1,-1 0-1,-1 0 0,1 0 0,0 0 0,1-1 0,-1 1 1,0 0-1,1 1 0,-1-1 0,1 0 0,-1 0 0,1 1 1,1-1-1,-1 0 0,0 1 0,0 0 0,1 0 0,-1-2 1,1 2-1,-1 0 0,1 0 0,0-1 0,1 5 0,-2-5-3,1 1-1,0 0 0,1 0 1,-1-1-1,0 1 0,1 0 1,0 0-1,0-2 0,0 2 1,-1 0-1,1 0 0,0-1 1,1 0-1,-1 1 0,1-1 1,0 0-1,-1 0 1,0 0-1,2 1 0,-1-1 1,0-1-1,0 1 0,0-1 1,0 1-1,1 0 0,-1-1 1,0 0-1,1 0 0,0 0 1,0 0-1,-1-1 0,4 2 1,-4-2-8,0 0 0,-1 0 1,2-1-1,-1 1 0,0 0 1,0-1-1,-1 1 1,1-1-1,0 0 0,0 1 1,0-1-1,0 0 0,-1 0 1,1 0-1,0-1 1,-1 1-1,4-2 0,23-33-19,-11 13 18,-6 9-5,-10 12 0,0 0 0,0 0 0,0 0 0,1 1 0,-2-1 0,2 0 0,-1 0 0,1 0 0,0 1 0,-1 0 0,1 0 0,-1-1 0,1 1 0,0 0 0,3-2 0,-4 4 0,-1-1 0,1 0 0,0 1 0,0-1 0,0 1 0,0-1 0,-1 1 0,1-1 0,0 1 0,0-1 0,-1 1 0,1 0 0,0-1 0,-1 1 0,0-1 0,1 1 0,-1 0 0,1-1 0,0 3 0,10 21 0,-5-12 0,-4-7 11,1 0 0,1 0-1,-1 0 1,7 5 0,-10-8-75,2-1 1,0 1 0,0-1 0,0 1-1,0-1 1,-1 1 0,1-2-1,0 1 1,0 0 0,0 0 0,0 0-1,0-1 1,0 1 0,4 0-1,9-1-832</inkml:trace>
</inkml:ink>
</file>

<file path=word/ink/ink19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0.152"/>
    </inkml:context>
    <inkml:brush xml:id="br0">
      <inkml:brushProperty name="width" value="0.05" units="cm"/>
      <inkml:brushProperty name="height" value="0.05" units="cm"/>
    </inkml:brush>
  </inkml:definitions>
  <inkml:trace contextRef="#ctx0" brushRef="#br0">84 219 7680,'-1'0'559,"1"0"-1,-1 1 1,0 0 0,0 0 0,0-1-1,0 1 1,0 0 0,0-1 0,1 1-1,-1-1 1,0 1 0,0-1 0,0 0-1,0 1 1,0-1 0,0 0 0,-1 0-1,1 0 1,1 0 0,-1 0 0,0 0-1,0 0 1,0 0 0,-1 0 0,1 0-1,-2-1 1,-7-1-1566,9 2 1094,-1 1 0,1 0 0,-1-1-1,1 1 1,0 0 0,-1 0 0,1-1 0,1 1-1,-1 0 1,0 0 0,-1 0 0,1 0-1,0 0 1,0 0 0,-1 2 0,-11 19 658,11-16-628,-1-2-1,1 2 1,1-1 0,0 1 0,0-1 0,0 1 0,-1 9 0,2-13-101,0 0 0,0 0 0,1 0 0,-1 0 1,0 0-1,1 0 0,-1 0 0,1 0 0,0 0 0,0 0 0,-1 0 1,1 0-1,0-1 0,0 1 0,0 0 0,1 0 0,-1-1 0,1 1 1,-1-1-1,0 0 0,1 1 0,0-1 0,3 2 0,-5-3-23,1 0 0,0 0 0,0 0 0,0 0 0,1 0 0,-1 0 0,0 0 0,0 0 0,0-1-1,-1 1 1,1 0 0,0-1 0,0 1 0,0-1 0,0 0 0,2 0 0,14-11-171,-12 8 54,0-1 1,0 0 0,-1 0 0,4-6 0,11-10-371,-14 13 346,1 1-1,-1-1 0,0 0 0,-1 0 1,1 0-1,-2-1 0,5-15 0,-2 6-44,-2 0-1,5-34 1,-8 39 196,0 0 0,0 0 0,-1 0 0,0 0 0,-1 0 0,-5-24 0,6 37 10,0-1 0,0 1 0,0 0 0,0 0-1,0 0 1,-1 0 0,1 0 0,0-1 0,0 1 0,0 0 0,0-1 0,0 1-1,-1 0 1,1 0 0,0-1 0,0 1 0,0 0 0,-1 0 0,1 0 0,0-1-1,0 1 1,-1 0 0,1 0 0,0 0 0,-1 0 0,1-1 0,0 1 0,0 0-1,0 0 1,0 0 0,0 0 0,-1 0 0,1 0 0,0 0 0,-1 0 0,1 0-1,0 0 1,-1 0 0,1 0 0,0 0 0,-1 0 0,1 0 0,-1 1 0,-10 12 352,-6 23 90,13-26-320,-5 19 353,-11 55 0,19-75-424,-1-1 0,2 1 0,0 0-1,0 0 1,0 0 0,1-1 0,1 1 0,0-1-1,0 0 1,0 2 0,4 6 0,-3-12-34,-2 0-1,1 0 1,1-1 0,0 1-1,-1 0 1,1-1 0,1 0-1,-1 0 1,0 0 0,1 0-1,-1-1 1,1 1 0,0-1-1,7 4 1,-10-5-52,2 0 0,-1-1 0,0 1 0,1 0 0,-2-1 0,2 0 0,-1 0 0,1 0 0,-1 0 1,0 0-1,0 0 0,1 0 0,-1 0 0,0 0 0,0 0 0,1-1 0,-1 0 0,0 0 0,0 0 0,0 0 0,0 0 0,1 0 0,-2-1 0,1 1 0,0 0 0,0-1 0,0 1 0,-1-1 1,2-2-1,1-1-234,0 0 0,0 0 0,-1-1 0,0 1 0,0-1 0,0 0 0,0 0 0,-2-1 0,1 2 0,1-8 0,-3 12 235,0 1 0,1 0 0,-1 0 0,0 0 0,0 0 1,0-1-1,0 1 0,0 0 0,0 0 0,0 0 0,0 0 0,0-1 1,0 1-1,0 0 0,0 0 0,0 0 0,0 0 0,0 0 1,0 0-1,0 0 0,0 0 0,0 0 0,0-1 0,0 1 0,0 0 1,0 0-1,0 0 0,0 0 0,-1-1 0,1 1 0,0 0 1,0 0-1,0 0 0,0 0 0,0 0 0,0 0 0,-1-1 0,1 1 1,0 0-1,0 0 0,0 0 0,0 0 0,0 0 0,-1 0 1,1 0-1,0 0 0,-5 8-53,-3 15 466,7-17-243,0 0 0,0-1 0,1 1-1,0 0 1,0 0 0,1 0-1,0-1 1,0 2 0,2 8 0,-2-13-120,0 0 0,0 0 0,0-1 1,0 1-1,0-1 0,0 1 1,-1 0-1,2-1 0,-1 0 0,1 0 1,-1 1-1,1-1 0,-1 0 0,1 1 1,-1-1-1,1 0 0,-1 0 0,1-1 1,0 0-1,0 1 0,-1 0 1,1-1-1,0 1 0,0-1 0,0 0 1,0 1-1,0-1 0,0 0 0,0-1 1,0 1-1,-1 0 0,5-1 1,-2 0-22,-1 0 1,1 0-1,0 0 1,0-1-1,0 0 1,-2 0-1,2 0 1,0 0-1,-2-1 1,2 1-1,-1-1 1,0 1 0,-1-1-1,1-1 1,0 2-1,-1-2 1,0 1-1,0 0 1,1-1-1,-2 0 1,1 1-1,-1-1 1,0 0-1,1 1 1,-1-2-1,-1 2 1,1-1 0,0-1-1,-1-5 1,0 8 31,0-2 1,1 0 0,-1 2 0,1-2-1,0 1 1,-1 0 0,1 0 0,1-1-1,-1 1 1,1 1 0,-1-2 0,1 1-1,-1 1 1,2-1 0,-1 0 0,0 1-1,1 0 1,-1-1 0,5-2 0,-2 1-212,1 0 0,0 1-1,-1 0 1,2 0 0,-1 0 0,1 2 0,-1-2 0,0 1 0,9-1 0,13 1-1131</inkml:trace>
</inkml:ink>
</file>

<file path=word/ink/ink19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0.703"/>
    </inkml:context>
    <inkml:brush xml:id="br0">
      <inkml:brushProperty name="width" value="0.05" units="cm"/>
      <inkml:brushProperty name="height" value="0.05" units="cm"/>
    </inkml:brush>
  </inkml:definitions>
  <inkml:trace contextRef="#ctx0" brushRef="#br0">43 15 7424,'-3'-14'3477,"3"22"3448,-1 5-3714,-7 36-3787,4-29 1938,-4 24-571,-7 53 424,12-59-1087,2-32-278</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5.044"/>
    </inkml:context>
    <inkml:brush xml:id="br0">
      <inkml:brushProperty name="width" value="0.05" units="cm"/>
      <inkml:brushProperty name="height" value="0.05" units="cm"/>
    </inkml:brush>
  </inkml:definitions>
  <inkml:trace contextRef="#ctx0" brushRef="#br0">0 4 7424,'3'-4'13183,"1"4"-11519,-4 4-768,0 13-512,-4-15 0,8 11-1408,0-4 128</inkml:trace>
</inkml:ink>
</file>

<file path=word/ink/ink19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1.063"/>
    </inkml:context>
    <inkml:brush xml:id="br0">
      <inkml:brushProperty name="width" value="0.05" units="cm"/>
      <inkml:brushProperty name="height" value="0.05" units="cm"/>
    </inkml:brush>
  </inkml:definitions>
  <inkml:trace contextRef="#ctx0" brushRef="#br0">42 43 7808,'1'-3'475,"-1"1"1,1 0-1,0 0 1,0 0-1,0 0 1,-1 0-1,1 0 0,1 1 1,-1-1-1,0 0 1,1 0-1,0 0 1,-1 1-1,0 0 1,1-1-1,0 1 1,0-1-1,0 1 1,0 0-1,-1 0 0,1 0 1,1 0-1,-1 1 1,3-2-1,-3 1-304,0 1 0,0-1 0,0 1 0,-1 0-1,1 0 1,-1-1 0,1 1 0,0 0 0,0 1 0,-1-1 0,1 0-1,0 1 1,3 0 0,-4 0-174,0-1 0,0 1 0,0-1 0,0 0 0,0 1 0,0 0 0,-1 0 0,1-1 1,0 1-1,0 0 0,0 0 0,-1 0 0,0 0 0,0 0 0,1 1 0,-1-2 0,1 1 0,-1 0 0,1 0 0,-1 0 0,0 1 0,0-1 0,1 2 0,-1 5 120,0 0 1,-1 1-1,0-1 0,0 0 0,0 1 0,-1-1 0,-1-1 0,0 1 1,0 1-1,0-2 0,-6 9 0,-1 2 65,-1-1 0,0-1 0,-22 24 0,30-38-236,2-1 18,1 0 0,-1 0-1,1 0 1,-1 0 0,1 0 0,-1 0-1,1-1 1,-1 1 0,0 0-1,0-1 1,0 0 0,0 1 0,0-1-1,0 1 1,0-1 0,0 1 0,1-1-1,-1 0 1,0 1 0,0-1 0,0 0-1,0 0 1,0 0 0,-3 0 0,-2-4-626</inkml:trace>
</inkml:ink>
</file>

<file path=word/ink/ink19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1.506"/>
    </inkml:context>
    <inkml:brush xml:id="br0">
      <inkml:brushProperty name="width" value="0.05" units="cm"/>
      <inkml:brushProperty name="height" value="0.05" units="cm"/>
    </inkml:brush>
  </inkml:definitions>
  <inkml:trace contextRef="#ctx0" brushRef="#br0">62 9 7808,'-3'-2'1505,"-7"-5"6976,-2 12-4316,4 0-4194,6-4 96,0 1 1,-1 0-1,2-1 1,-1 1-1,0 0 1,0 0-1,1 1 1,-1-1-1,1 0 1,-1 0-1,1 1 1,0-1-1,0 1 1,0-1-1,0 1 1,1-1-1,-1 4 1,0-2 79,0-1 1,1 1 0,0 0-1,-1 0 1,1 0 0,1 0-1,-1-1 1,0 1 0,1 0-1,0 0 1,2 5 0,-3-8-145,1-1 0,0 1 0,-1-1 1,1 1-1,-1-1 0,1 1 0,0-1 1,0 1-1,-1-1 0,1 0 0,0 0 1,-1 1-1,1-1 0,0 0 0,0 0 1,0 0-1,-1 0 0,1 0 1,0 0-1,0 0 0,0 0 0,-1 0 1,1 0-1,0 0 0,0 0 0,-1-1 1,1 1-1,0 0 0,0-1 0,-1 1 1,1 0-1,0-1 0,-1 1 0,1-1 1,0 0-1,26-18 50,-21 14-53,-2 2-5,0 0 0,-1-1 0,1 1 1,-1-1-1,0 1 0,3-7 1,-5 9 1,-1 0 0,1 1 0,-1-1 0,0 0 0,0 0 0,1 0 0,-1 0 0,0 0 0,0 0 0,0 0 0,0 0 0,0 0 0,0 0 0,-1 0 0,1 0 0,0 0 0,0 0 0,-1 0 0,1 0 0,0 1 0,-1-1 0,1 0 0,-1 0 0,1 0 0,-1 1 0,0-1 1,1 0-1,-1 0 0,0 1 0,1-1 0,-1 1 0,0-1 0,0 0 0,0 1 0,1 0 0,-1-1 0,0 1 0,-1-1 0,-3 0-164,1 0 1,0 0-1,0 0 1,0 1-1,0-1 1,-1 1-1,-7 1 1,1-1-1169,4 0 183</inkml:trace>
</inkml:ink>
</file>

<file path=word/ink/ink19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1.871"/>
    </inkml:context>
    <inkml:brush xml:id="br0">
      <inkml:brushProperty name="width" value="0.05" units="cm"/>
      <inkml:brushProperty name="height" value="0.05" units="cm"/>
    </inkml:brush>
  </inkml:definitions>
  <inkml:trace contextRef="#ctx0" brushRef="#br0">20 1 8320,'0'4'8789,"0"3"-3331,1 4-3294,-3 35-4259,0-26 3864,-4 12-1713,1-1 1,-1 55 0,9-84-1081</inkml:trace>
</inkml:ink>
</file>

<file path=word/ink/ink19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2.251"/>
    </inkml:context>
    <inkml:brush xml:id="br0">
      <inkml:brushProperty name="width" value="0.05" units="cm"/>
      <inkml:brushProperty name="height" value="0.05" units="cm"/>
    </inkml:brush>
  </inkml:definitions>
  <inkml:trace contextRef="#ctx0" brushRef="#br0">84 14 6912,'-1'0'344,"1"-1"1,0 1 0,0-1 0,0 0-1,0 1 1,0-1 0,0 1-1,0-1 1,0 0 0,0 1-1,1-1 1,-1 1 0,0-1 0,0 1-1,0-1 1,1 1 0,-1 0-1,0-1 1,0 1 0,1-1-1,-1 1 1,1-1 0,-1 1 0,0 0-1,1-1 1,0 0 0,11 4 5848,6 2-6696,-16-5 534,0 0 1,0 0 0,1 1-1,-1-1 1,1 1 0,-2-1-1,2 1 1,-1 0 0,1 0-1,-1 0 1,-1 0 0,1 0-1,1 0 1,-1 1 0,0-1-1,-1 1 1,0 0 0,1 0 0,0-1-1,3 5 1,-5-4 12,1 0 1,-1 0-1,1 1 1,0-1-1,-1 0 0,0 1 1,1-1-1,-1 1 1,0-1-1,0 0 1,-1 1-1,1-1 0,0 1 1,-1-1-1,0 0 1,1 1-1,-1-1 1,1 0-1,-1 0 0,-1 0 1,-1 3-1,-2 4 177,-2 0-1,1-1 1,-2 0-1,1 0 0,-1 0 1,0-1-1,-1-1 1,-13 11-1,9-7-63,13-10-151,-1 1 0,1-1 0,-1 0 0,1 1 0,-1-1 0,1 1 0,0-1-1,-1 0 1,1 0 0,0 0 0,0 1 0,-1-1 0,1 1 0,0-1 0,0 1 0,-1 0 0,1-1-1,0 1 1,0-1 0,0 1 0,0-1 0,0 1 0,0 0 0,21-6-91,-17 5 84,0 1 1,-2-1-1,2 1 1,0 0 0,-2 0-1,2 0 1,0 0-1,-1 0 1,0 0 0,0 1-1,0 0 1,0 0-1,0 0 1,0 0 0,0 0-1,-2 1 1,2-1-1,0 1 1,-1-1 0,0 1-1,0 0 1,0-1-1,0 2 1,-1-1 0,1 0-1,-1 0 1,0 1 0,0-1-1,0 0 1,0 1-1,-1-1 1,1 0 0,-1 1-1,0 0 1,0-1-1,0 0 1,0 1 0,-1-1-1,1 1 1,-1-1-1,0 0 1,0 1 0,0-1-1,0 0 1,-1 0-1,0 1 1,1-2 0,-1 1-1,0 0 1,0 0-1,0-1 1,-1 1 0,-4 4-1,3-4 8,0 0 0,0-1 1,0 0-1,0 0 0,0 0 0,-1 0 0,1 0 0,-1-1 0,2 0 0,-2 0 0,1 0 1,-1-1-1,0 1 0,1-1 0,-2 0 0,2 0 0,-1-1 0,1 0 0,-1 0 0,-7-1 1,-17 0-542,34-3-106</inkml:trace>
</inkml:ink>
</file>

<file path=word/ink/ink19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5.733"/>
    </inkml:context>
    <inkml:brush xml:id="br0">
      <inkml:brushProperty name="width" value="0.05" units="cm"/>
      <inkml:brushProperty name="height" value="0.05" units="cm"/>
    </inkml:brush>
  </inkml:definitions>
  <inkml:trace contextRef="#ctx0" brushRef="#br0">130 0 5504,'1'5'8588,"-3"4"-4097,-14 40-2189,-84 128 1580,87-159-5354,18-27 192</inkml:trace>
</inkml:ink>
</file>

<file path=word/ink/ink19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6.115"/>
    </inkml:context>
    <inkml:brush xml:id="br0">
      <inkml:brushProperty name="width" value="0.05" units="cm"/>
      <inkml:brushProperty name="height" value="0.05" units="cm"/>
    </inkml:brush>
  </inkml:definitions>
  <inkml:trace contextRef="#ctx0" brushRef="#br0">7 22 7552,'4'-11'5395,"1"0"13,-5 11-5312,0 0-1,1 0 1,-1 0-1,0 1 1,1-1-1,-1 0 0,0 0 1,1 0-1,-1 1 1,0-1-1,1 0 1,-1 0-1,0 1 0,1-1 1,-1 0-1,0 1 1,0-1-1,1 0 1,-1 1-1,0-1 0,0 0 1,0 0-1,0 0 1,0 0-1,1 1 1,-1-1-1,0 1 0,0-1 1,0 0-1,0 1 1,0-1-1,0 1 1,0-1-1,0 1 0,1 8 5,2 1 1,-2-1-1,1 1 0,-2-1 0,1 1 0,-2 10 0,-9 63 1364,0-6-621,7-33-949,-3-30-172</inkml:trace>
</inkml:ink>
</file>

<file path=word/ink/ink19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6.571"/>
    </inkml:context>
    <inkml:brush xml:id="br0">
      <inkml:brushProperty name="width" value="0.05" units="cm"/>
      <inkml:brushProperty name="height" value="0.05" units="cm"/>
    </inkml:brush>
  </inkml:definitions>
  <inkml:trace contextRef="#ctx0" brushRef="#br0">4 9 7680,'-4'-8'3840,"8"24"3839,2-16-7295,4 0 128,0 0 0,0 2 0,6 2-768,8-2 0,2-2 384,0 0 0</inkml:trace>
</inkml:ink>
</file>

<file path=word/ink/ink19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6.996"/>
    </inkml:context>
    <inkml:brush xml:id="br0">
      <inkml:brushProperty name="width" value="0.05" units="cm"/>
      <inkml:brushProperty name="height" value="0.05" units="cm"/>
    </inkml:brush>
  </inkml:definitions>
  <inkml:trace contextRef="#ctx0" brushRef="#br0">149 213 7808,'-3'-2'1012,"0"0"1,0 0 0,0 1-1,-1-1 1,1 1-1,-1 0 1,1-1 0,0 1-1,-1 1 1,1-1-1,-6 0 1,4 1-665,2 0-1,-1 1 1,0-1 0,1 1-1,-1 0 1,0 0 0,1 0-1,-1 1 1,-6 2 0,6-1-261,-1 0 0,0 1 0,2-2 0,-2 2 0,2 0 0,-1-1 0,0 1 1,2 0-1,-2 0 0,1 1 0,0-1 0,1 1 0,-1-1 0,1 1 0,0 0 0,-1 6 1,2-9-76,1-1 1,-1 1 0,1-1 0,0 1-1,0-1 1,-1 1 0,1 0 0,0 0-1,0-1 1,1 0 0,-1 1 0,0 0-1,1-1 1,-1 1 0,1 0 0,-1-1 0,1 0-1,0 1 1,-1-1 0,0 1 0,1-1-1,0 1 1,1-1 0,-1 0 0,0 0-1,0 0 1,1 0 0,-1 0 0,-1 1-1,5 0 1,-3-1-10,0-1-1,0 1 0,0 0 1,1-1-1,-1 1 0,0-1 1,0 1-1,1-1 1,0 0-1,-1 0 0,0 0 1,0-1-1,1 1 1,0 0-1,-2-1 0,2 0 1,-1 0-1,0 1 0,1 0 1,-2-2-1,4 0 1,0-3-28,1 2 0,-1-2 0,1 1 0,6-11 0,4-1-21,-12 10 13,1 2 0,0-3 0,-2 2 0,1-1 1,0 0-1,-2 0 0,2-1 0,-2 1 0,2-8 0,2-5-101,5-39 0,-9 37 128,0 0 1,-1-1 0,-3-34-1,2 56 9,0-1 0,0 0 1,0 0-1,0 1 0,0-1 0,-1 0 0,1 0 0,0 1 0,0-1 0,0 0 0,-1 1 0,1 0 1,0-1-1,0 1 0,0-1 0,-1 0 0,1 1 0,-2-2 0,2 2 5,0 0-1,-1 1 0,1-1 1,0 0-1,-1 0 1,1 0-1,0 0 1,-1 1-1,1-1 0,0 0 1,-1 0-1,1 1 1,0-1-1,-1 0 1,1 0-1,0 1 1,0-1-1,-1 0 0,1 1 1,0-1-1,0 0 1,0 0-1,0 0 1,-1 1-1,-9 29 260,5 4 0,-4 63-1,8-81-235,2 0-1,0 1 1,1-2-1,0 2 1,2-2-1,5 21 1,-2-23-650,4-7-149</inkml:trace>
</inkml:ink>
</file>

<file path=word/ink/ink19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7.399"/>
    </inkml:context>
    <inkml:brush xml:id="br0">
      <inkml:brushProperty name="width" value="0.05" units="cm"/>
      <inkml:brushProperty name="height" value="0.05" units="cm"/>
    </inkml:brush>
  </inkml:definitions>
  <inkml:trace contextRef="#ctx0" brushRef="#br0">68 247 7552,'0'8'4908,"0"-20"3730,-5 13-7982,2 0-279,-2 0 1,1 0 0,1 0 0,-1 0 0,-6 3 0,7 0-283,0 0 1,0-1 0,-1 1 0,1 0-1,2 0 1,-2 1 0,1-2 0,-1 2-1,-1 8 1,3-11-82,0 1 0,0 1 0,1-2 0,-1 1 0,1 1 0,0-1 0,0 0 0,0 0 0,0 1 0,0-2 0,1 1 0,-1 1-1,1-2 1,0 1 0,0 1 0,2 4 0,-2-8-15,-1 1-1,1 0 0,-1 0 1,1-1-1,-1 1 0,1 0 1,-1-1-1,1 1 1,0-1-1,-1 0 0,1 0 1,0 1-1,0-1 0,-1 1 1,0-1-1,1 0 1,0 1-1,0-1 0,0 0 1,0 0-1,-1 0 0,1 0 1,0 1-1,0-1 1,0 0-1,0-1 0,0 1 1,-1 0-1,0 0 0,1 0 1,0 0-1,0-1 1,0 1-1,0 0 0,-1-1 1,1 1-1,0-1 0,0 1 1,-1 0-1,1 0 1,0-1-1,-1 1 0,1-1 1,-1 0-1,0 1 0,1-2 1,5-3-36,-2-1 0,1 1 0,6-11 0,-9 13 27,4-6-42,0-1 0,-1 0 1,0 0-1,-1 0 1,0-1-1,0 1 0,-2-1 1,0 0-1,1 0 1,-1-12-1,-1-9-29,-1 0 0,-7-37 0,3 17 102,1 40-11,-2 10 158,5 3-142,0 1-1,-1-1 0,0 0 1,0 0-1,1 0 1,-1 1-1,0-1 0,1 1 1,0-1-1,-1 1 0,1-2 1,0 2-1,0 1 1,-1 0 0,-6 141 908,7-131-865,2-1 1,0 1 0,-1 0 0,2-1 0,6 17 0,-8-26-242,0 1 1,1 0 0,0-1 0,-1 1-1,0-1 1,2 0 0,-1 0 0,0 1-1,1-1 1,-1-1 0,1 1-1,0 0 1,0-1 0,-1 1 0,2-1-1,-1 0 1,0 0 0,1 0 0,-1-1-1,1 1 1,-1 0 0,5 0 0,7-1-2539</inkml:trace>
  <inkml:trace contextRef="#ctx0" brushRef="#br0" timeOffset="1">232 326 8832,'-4'-4'4352,"4"-7"4863,0 6-8447,0-4 0,-3 1 1536,3 0-2688,0 3 0,0-3 1024,0 1 0,3-5-512,1 6 128,5 4-640,-4 0 128,-1-2-1152,7 2 128</inkml:trace>
</inkml:ink>
</file>

<file path=word/ink/ink19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7.778"/>
    </inkml:context>
    <inkml:brush xml:id="br0">
      <inkml:brushProperty name="width" value="0.05" units="cm"/>
      <inkml:brushProperty name="height" value="0.05" units="cm"/>
    </inkml:brush>
  </inkml:definitions>
  <inkml:trace contextRef="#ctx0" brushRef="#br0">23 52 7168,'1'1'298,"0"-1"0,-1 0 1,2 0-1,-1 1 0,0-1 1,0 0-1,0 0 0,0 0 0,0 0 1,0 0-1,0 0 0,-1-1 1,1 1-1,0 0 0,0 0 0,0-1 1,2 0-1,-2 1-70,-1-1-1,1 1 1,0 0-1,-1-1 1,1 1-1,-1 0 1,1 0-1,0 0 1,0-1-1,0 1 1,0 0-1,-1 0 1,1 0-1,0 1 1,0-1-1,0 0 1,0 0-1,-1 0 1,0 1 0,1-1-1,0 0 1,0 1-1,1 0-93,-1-1 0,0 0 0,0 1 0,1-1 0,-2 0 0,1 0 0,0 0 1,1 0-1,-1 0 0,0 0 0,1 0 0,-1 0 0,0-1 0,-1 1 0,2 0 0,-1-1 0,0 1 0,0-1 0,0 0 0,0 1 0,1-1 0,-1 1 0,-1 0 0,1-1 0,0 0 0,-1 0 0,1 0 1,0 0-1,0 0 0,1-2 0,-1 2-93,-1 1 0,1-1 1,0 0-1,-1 0 0,0 0 1,1-1-1,-1 1 0,1 0 1,-1 0-1,1-1 0,-1 2 1,0-1-1,1-1 0,-1 1 1,0 0-1,0-1 1,0 1-1,0 0 0,0 0 1,-1 0-1,1-1 0,0 1 1,-1 0-1,1 0 0,-1-1 1,1 1-1,-1 0 0,1-1 1,-1 2-36,0-1 1,1 1 0,-1-1-1,0 1 1,1 0 0,-1-1-1,0 1 1,0 0 0,1-1-1,-1 1 1,0 0 0,0 0-1,1 0 1,-1 0 0,1 0-1,-1 0 1,0 0 0,0 0-1,0 0 1,1 0 0,-1 0-1,0 1 1,0-1 0,0 0-1,1 0 1,-1 1 0,-23 12 115,14-7 2,7-5-94,0 1 0,1 0 0,-1-1 0,0 1 0,1 0-1,0 0 1,0 0 0,-1 0 0,1 0 0,0 1 0,1-1-1,-1 1 1,0-1 0,1 1 0,-1 0 0,1-1 0,0 1 0,0 1-1,0-1 1,0-1 0,1 2 0,-1-1 0,1-1 0,-1 2-1,1 3 1,0-5-30,1 1 0,-1-1 0,0 1-1,1-2 1,-1 2 0,1-1 0,0 1-1,0-1 1,-1 0 0,1 0 0,0 0-1,0 1 1,1-2 0,-1 1 0,1 0-1,0 0 1,-2 0 0,2 0 0,0-2-1,0 2 1,0 0 0,0-1 0,0 1-1,0-1 1,0 0 0,1 0 0,-2 0-1,2-1 1,-1 1 0,1-1 0,-1 1-1,3 0 1,13 0-384</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35.564"/>
    </inkml:context>
    <inkml:brush xml:id="br0">
      <inkml:brushProperty name="width" value="0.05" units="cm"/>
      <inkml:brushProperty name="height" value="0.05" units="cm"/>
    </inkml:brush>
  </inkml:definitions>
  <inkml:trace contextRef="#ctx0" brushRef="#br0">1 0 7936,'0'7'12415,"4"-14"-12671,3 7 128</inkml:trace>
</inkml:ink>
</file>

<file path=word/ink/ink19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8.264"/>
    </inkml:context>
    <inkml:brush xml:id="br0">
      <inkml:brushProperty name="width" value="0.05" units="cm"/>
      <inkml:brushProperty name="height" value="0.05" units="cm"/>
    </inkml:brush>
  </inkml:definitions>
  <inkml:trace contextRef="#ctx0" brushRef="#br0">49 1 7936,'-1'4'7229,"-4"3"-1125,14 54-4846,-8-42-1181,-1 12-26,-2-22-4,2-5 17,-1-1-1,1-1 0,-1 1 1,1 0-1,-1 0 1,0 0-1,0 0 1,-2 2-1,3-4-47,-1-1-1,1 0 1,0 0-1,-1 1 1,1-1-1,-1 0 1,1 1 0,-1-1-1,1 0 1,0 0-1,-1 1 1,1-1-1,0 0 1,-1 0-1,1 0 1,-1 1 0,1-1-1,-1 0 1,1 0-1,-2 0 1,1 0 3,-1-1 0,0 1-1,2 0 1,-2-1 0,1 1 0,-1-1 0,1 0 0,0 1 0,-1 0-1,0-3 1,-10-9-125,8 5-172</inkml:trace>
</inkml:ink>
</file>

<file path=word/ink/ink19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08.704"/>
    </inkml:context>
    <inkml:brush xml:id="br0">
      <inkml:brushProperty name="width" value="0.05" units="cm"/>
      <inkml:brushProperty name="height" value="0.05" units="cm"/>
    </inkml:brush>
  </inkml:definitions>
  <inkml:trace contextRef="#ctx0" brushRef="#br0">116 5 4864,'0'0'160,"0"0"1,0 0-1,0 0 1,0 1-1,0-1 1,0 0 0,0 0-1,0 1 1,0-1-1,0 0 1,0 0-1,0 1 1,0-1-1,0 0 1,0 0-1,0 1 1,0-1-1,0 0 1,0 0-1,0 0 1,0 1-1,0-1 1,-1 0-1,1 1 483,0-1-483,-1 0 1,1 0-1,0 0 1,0 1-1,0-1 1,-1 0-1,1 0 1,0 0-1,0 0 1,-1 0-1,1 0 1,0 0-1,-11-5 5792,-3-1-1512,13 5-4426,1 1-1,-1 0 1,1 0-1,-1 0 0,0 0 1,1 0-1,-1 0 1,0 0-1,1 0 0,-1 0 1,0 1-1,1-1 1,-1 0-1,1 0 0,-1 1 1,0-1-1,1 0 1,0 0-1,0 1 1,-1-1-1,1 1 0,-1-1 1,1 0-1,-1 1 1,0-1-1,0 1 41,1 0 0,-1 0-1,1 0 1,-1 0 0,0 0 0,1 0 0,0 0 0,-1 0-1,1 0 1,0 0 0,-1 0 0,1 0 0,0 0 0,0 0-1,0 0 1,0 0 0,0 0 0,0 0 0,0 1 0,1-1-1,-1-1 1,0 1 0,1 1 0,14 23 111,-1-3-150,-12-19-22,-1-1 1,-1 0-1,1 1 1,0 0-1,-1 0 1,1-1-1,0 1 1,-1-1-1,0 1 1,0 3-1,0-5 21,-1 1 0,1-1 0,-1 0 0,0 0 0,1 0 0,-1 0 0,1 0 0,-1 1 0,0-1 0,0 0 0,0 0 0,0 0 0,0 0 0,0-1 0,0 1 0,0-1 0,-1 1-1,1-1 1,1 1 0,-2 0 0,1-1 0,0 1 0,-1-1 0,-2 1 0,3-1-29,-3 2-28,-1 0 0,0 0 0,0-2 0,0 1-1,0 0 1,0 0 0,0-1 0,0 1 0,0-1 0,0-1 0,0 1 0,0-1 0,-7-1 0</inkml:trace>
</inkml:ink>
</file>

<file path=word/ink/ink19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3.138"/>
    </inkml:context>
    <inkml:brush xml:id="br0">
      <inkml:brushProperty name="width" value="0.05" units="cm"/>
      <inkml:brushProperty name="height" value="0.05" units="cm"/>
    </inkml:brush>
  </inkml:definitions>
  <inkml:trace contextRef="#ctx0" brushRef="#br0">49 12 7552,'-1'-8'11016,"6"5"-8571,-4 9-1933,-2 11 59,-1-1 1,-1 1 0,1-2-1,-9 19 1,-4 31 239,-1 12-790,13-62-533</inkml:trace>
</inkml:ink>
</file>

<file path=word/ink/ink19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3.601"/>
    </inkml:context>
    <inkml:brush xml:id="br0">
      <inkml:brushProperty name="width" value="0.05" units="cm"/>
      <inkml:brushProperty name="height" value="0.05" units="cm"/>
    </inkml:brush>
  </inkml:definitions>
  <inkml:trace contextRef="#ctx0" brushRef="#br0">0 72 7680,'1'-1'502,"-1"-1"0,1-1 0,0 1 0,0 0 0,0 0 0,0 0 0,0 0 0,1 0 0,-1 0 0,1 1 0,0-1 0,-1 1 1,0-1-1,5-2 0,30-18 4024,-16 11-3784,-18 10-705,0-1 0,0 2 1,0-1-1,-1 1 0,1-1 0,0 0 0,1 0 0,-1 1 0,-1-1 0,1 1 0,1 0 0,-1 0 0,0 0 0,-1 0 0,2 0 0,-1 0 0,0 1 0,0-1 0,0 1 1,3 0-1,-4 0-13,1 0 1,-1-1-1,-1 1 1,2 0-1,-1 0 1,0 0-1,0 0 1,0 1 0,0-1-1,0 0 1,0 0-1,0 0 1,-1 0-1,1 1 1,-1-1-1,1 1 1,-1-1-1,1 1 1,-1-1 0,0 0-1,1 1 1,-1-1-1,0 1 1,0-1-1,0 1 1,0 0-1,0-1 1,-1 0-1,1 2 1,-3 6 10,1 0 1,-1 1-1,-1-1 0,1-1 0,-1 1 1,0-1-1,-2 1 0,1-1 0,-1-1 1,-9 11-1,-5 9-252,11-18-61</inkml:trace>
</inkml:ink>
</file>

<file path=word/ink/ink19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4.243"/>
    </inkml:context>
    <inkml:brush xml:id="br0">
      <inkml:brushProperty name="width" value="0.05" units="cm"/>
      <inkml:brushProperty name="height" value="0.05" units="cm"/>
    </inkml:brush>
  </inkml:definitions>
  <inkml:trace contextRef="#ctx0" brushRef="#br0">28 136 7296,'-4'7'1186,"-10"17"1981,10-5 1973,2-8-2000,0-9-1869,1-8-456,1-1-446,0 2-1,1-1 0,0 1 0,0-1 1,0 0-1,0 1 0,1-1 0,0 1 0,1-1 1,4-7-1,-5 10-358,0 0-1,0 1 1,-1-1 0,2 0 0,-1 1-1,1 0 1,-1 0 0,1 0 0,0-1-1,0 1 1,-1 1 0,1 0-1,0-1 1,0 1 0,0 0 0,1 0-1,-1 0 1,0 0 0,6-1 0,21 0-1952,-12-1 534</inkml:trace>
  <inkml:trace contextRef="#ctx0" brushRef="#br0" timeOffset="1">223 95 8704,'-5'0'4352,"1"20"4095,4-10-8191,-6-2 128,6 0 0,0 4 128,-6-8-640,6 4 0,0-5 256,6-14-1792</inkml:trace>
  <inkml:trace contextRef="#ctx0" brushRef="#br0" timeOffset="2">239 8 7552,'0'-8'11519,"0"13"-11135,5-2-128,-5 7 128,4-3-1024,1 0 128</inkml:trace>
</inkml:ink>
</file>

<file path=word/ink/ink19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4.623"/>
    </inkml:context>
    <inkml:brush xml:id="br0">
      <inkml:brushProperty name="width" value="0.05" units="cm"/>
      <inkml:brushProperty name="height" value="0.05" units="cm"/>
    </inkml:brush>
  </inkml:definitions>
  <inkml:trace contextRef="#ctx0" brushRef="#br0">6 81 2560,'-5'2'15808,"7"-7"-13422,0-1-4453,1-11 1876,-3 13 451,1 1 1,0-2-1,0 1 1,0 1 0,1-1-1,2-6 1,-3 9-205,0 0 0,0 0 0,0-1 0,0 2 1,0-1-1,1 0 0,-2 0 0,1 0 0,1 0 0,-1 1 0,1-1 0,-1 0 0,1 1 0,-1-1 0,0 1 0,0-1 0,1 1 1,0 0-1,-1 0 0,1 0 0,0-1 0,1 2 0,9-4 126,-11 3-180,-1-1 0,1 1-1,-1 0 1,0-1 0,1 1 0,-1 0 0,1 0 0,-1 0 0,1 0 0,-1-1 0,0 1 0,0 0 0,1 0-1,-1 0 1,1 0 0,-1 0 0,1 0 0,-1 0 0,1 0 0,-1 0 0,1 1 0,-1-1 0,1 0 0,-1 0 0,0 0-1,1 0 1,-1 1 0,1-1 0,-1 0 0,1 1 0,-1-1 0,0 0 0,1 1 0,-1-1 0,0 0 0,0 0-1,0 0 1,0 1 0,0-1 0,1 0 0,-1 1 0,0-1 0,0 1 0,0-1 0,1 1 0,-1-1 0,0 1 0,0-1-1,0 1 1,1 4-2,0-1 0,0 0 1,-1 0-1,0 1 0,0-1 0,0 0 0,-1 5 0,1 4 21,-1-10 113,1-5-27,4-10 14,1 7-95,1-1-1,-1 1 0,1 0 0,-1 0 0,2 0 1,-1 1-1,0 0 0,2 0 0,-2 1 0,9-3 1,-15 6-27,1 0 0,-1 0 0,1 0 1,0 0-1,0 0 0,-1 0 1,1 0-1,0 0 0,-1 0 0,1 0 1,0 0-1,0 1 0,-1-1 0,1 0 1,-1 1-1,0-1 0,1 0 0,-1 1 1,1-1-1,0 1 0,-1-1 1,1 1-1,-1-1 0,1 0 0,-1 0 1,1 1-1,-1-1 0,0 1 0,1 0 1,-1-1-1,1 2 0,8 19 5,-9-18-6,1-1-46,0 0-1,-1 0 1,1 0-1,0 1 1,0-1-1,0-1 0,0 1 1,1 1-1,-1-1 1,1 0-1,-1-1 1,0 0-1,1 1 1,0 0-1,0-1 1,0 1-1,0-1 0,-1 0 1,1 0-1,1 0 1,-1 0-1,0 0 1,0 0-1,0 0 1,1-1-1,-1 1 0,0-1 1,4 1-1,12-5-847</inkml:trace>
</inkml:ink>
</file>

<file path=word/ink/ink19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5.003"/>
    </inkml:context>
    <inkml:brush xml:id="br0">
      <inkml:brushProperty name="width" value="0.05" units="cm"/>
      <inkml:brushProperty name="height" value="0.05" units="cm"/>
    </inkml:brush>
  </inkml:definitions>
  <inkml:trace contextRef="#ctx0" brushRef="#br0">102 18 7936,'-1'1'165,"0"-1"0,0 1 0,0-1 0,1 1 0,-1-1 0,1 1 0,-1-1 0,0 0 0,0 1 0,0-1 0,0 0 0,0 0 0,0 0 0,0 0 0,0 0 0,0 0 0,1 0 0,-1 0 0,0 0 0,0 0 0,0 0 0,1-1 0,-1 1 0,0 0 0,0-1 0,0 1 0,0-1 0,0 1 0,1-1 0,0 1 0,-1-1 0,0 1 0,0-1 0,1 1 0,-1 0 0,0-1 1,1 0-1,-1 0 0,1 0 0,-1-1 0,-2 0 429,3 1-354,0 0 0,0 0 1,-1 1-1,0 0 1,1 0-1,-1-1 1,0 1-1,1-1 1,-1 1-1,0-1 1,0 1-1,1-1 1,-1 1-1,0 0 1,0 0-1,1-1 1,-1 1-1,1 0 1,-1 0-1,0 0 1,0 0-1,0 0 1,0 0-1,-1 0 0,0 1-88,2-1-1,-2 1 0,1 0 0,-1 0 0,1 0 0,-1-1 0,1 0 1,0 2-1,0-1 0,0 0 0,-2 2 0,-1 2-120,0 1-1,1-1 1,-1 2-1,-2 5 1,4-9 138,0 1 0,1 1 0,0-2 0,0 2 0,0-1-1,0 0 1,1 1 0,-1-1 0,1 0 0,0 8 0,1-11-151,-1 1-1,0-2 1,1 2 0,-1-1-1,1 1 1,-1-1-1,1 1 1,-1-1 0,1 0-1,-1 0 1,1 0-1,0 0 1,0 0 0,0 1-1,0-1 1,0 0 0,0 0-1,1 0 1,-1 0-1,-1-1 1,2 1 0,-1-1-1,0 1 1,1-1-1,-1 1 1,1-1 0,-1 1-1,0-1 1,0 0-1,1 1 1,-1-1 0,1 0-1,0 0 1,1-1 0,2 1-171,0-2-1,1 1 1,-1 0 0,0-1 0,0 0 0,0 0 0,-1-1 0,1 1 0,-1-1 0,1 0 0,0 0 0,-2 0 0,2-1 0,-2 0 0,1 1 0,0-2 0,-1 1 0,0 0 0,0-1 0,0 1 0,-1-1 0,5-9 0,-8 16 223,1 1 0,-1-1 1,1 1-1,-1-1 1,1 0-1,0 1 0,0 0 1,1-2-1,-1 2 1,1 0-1,-1-1 0,1 1 1,0-1-1,-1 0 1,1 1-1,0-1 0,0 0 1,0 0-1,1 0 1,-1 0-1,1 1 0,-1-1 1,1-1-1,-1 0 1,1 1-1,0 0 0,1 0 1,-2-1-1,4 2 1,-3-2-55,1 0 0,-2 0 0,2 0 0,-1 0 0,0-1 0,0 1 0,0 0 0,1-1 0,0 0 0,-1 0 0,0 0 1,0 0-1,1 0 0,2-1 0,-3 1 3,-1-1-1,1 0 1,-1 1 0,0-1 0,0 0 0,0 0-1,0 0 1,0 0 0,0 1 0,0-1 0,0 0 0,0 0-1,0 0 1,0-1 0,0 1 0,-1 0 0,0-1-1,1 1 1,-1 1 0,1-2 0,-1 1 0,1-1-1,-1 1 1,0-1 0,0 1 0,0-1 0,0 0 0,1-3 63,0 1 0,0 0 1,0-1-1,1 1 0,-1 0 1,3-5-1,6-18 88,-10 27-248,0-1-1,1 1 1,-1 0-1,0 0 1,0 0-1,0 0 1,1-1-1,-1 1 1,0 0-1,1-1 1,-1 1-1,0 0 1,1-1-1,-1 1 1,0 0 0,1 0-1,-1 0 1,1-1-1,-1 1 1,0 0-1,1 0 1,-1 0-1,0 0 1,0 0-1,1 0 1,-1 0-1,0 0 1,1 0-1,-1 0 1,1 0-1,-1 0 1,1 0-1,0 0 1,0 0-70,7 0-1388</inkml:trace>
</inkml:ink>
</file>

<file path=word/ink/ink19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5.363"/>
    </inkml:context>
    <inkml:brush xml:id="br0">
      <inkml:brushProperty name="width" value="0.05" units="cm"/>
      <inkml:brushProperty name="height" value="0.05" units="cm"/>
    </inkml:brush>
  </inkml:definitions>
  <inkml:trace contextRef="#ctx0" brushRef="#br0">49 11 3840,'0'1'101,"0"-1"0,-1 0-1,1 0 1,0 0 0,0 0 0,0 1 0,0-1 0,0 0 0,-1 0-1,1 0 1,0 0 0,0 0 0,0 0 0,0 0 0,-1 0 0,1 1-1,0-1 1,0 0 0,0 0 0,-1 0 0,1 0 0,0 0-1,0 0 1,0 0 0,-1 0 0,1 0 0,0 0 0,0 0 0,0 0-1,-1 0 1,1 0 0,0-1 0,0 1 0,0 0 0,0 0 0,-1 0-1,1 0 1,0 0 0,0 0 0,0 0 0,0 0 0,-1-1 0,1 1-1,-4-11 8177,-1 33-4478,2-15-3298,2 0 1,-1 0 0,0 1-1,1-1 1,-1 11 0,2-16-447,0-2 1,1 2 0,-1-1-1,0 1 1,0-1-1,1 1 1,-1-1 0,1 0-1,-1 0 1,1 1-1,-1-1 1,1 0 0,0 1-1,0-1 1,-1 0 0,1 0-1,0-1 1,0 1-1,0 1 1,0-1 0,0-1-1,0 1 1,1 0-1,-1 0 1,0 0 0,0-1-1,0 1 1,1 0-1,-1-1 1,1 1 0,-1-1-1,1 0 1,-2 0-1,2 0 1,2 0 0,-2 0-62,1 0 1,-2 0 0,1 0 0,1 0 0,-1 0 0,0-1 0,0 1 0,0-1-1,0 0 1,1 1 0,-1-1 0,0-1 0,-1 1 0,1 0 0,0 0 0,0-1 0,0 2-1,-1-2 1,0 1 0,1-1 0,-1 0 0,1 0 0,-1 1 0,1-1 0,-1 0-1,0 0 1,1-3 0,2-5-168,0-1-1,-1 1 0,0-1 0,2-14 1,-5 24 161,2 94 97,2 166 832,-4-253-902,0-4 16,0 2 0,0-1 0,0-1 0,-1 2 0,1-1 0,-1 0 0,-1 3-1,2-5-26,0 0-1,0-1 1,0 1-1,-1 0 0,1-1 1,-1 1-1,1-1 0,-1 0 1,0 0-1,1 1 1,-1-1-1,0 1 0,1-1 1,-1 0-1,0 1 1,0-1-1,1 0 0,-1 1 1,0-1-1,1 0 0,0 0 1,-1 0-1,0 0 1,0 0-1,0 0 0,1 0 1,-1 0-1,0 0 1,0 0-1,1 0 0,-1-1 1,0 1-1,0 0 0,1-1 1,-1 1-1,-20-8-100,1 0 0,-32-20 0,49 27 4,-6-4-419</inkml:trace>
</inkml:ink>
</file>

<file path=word/ink/ink19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5.974"/>
    </inkml:context>
    <inkml:brush xml:id="br0">
      <inkml:brushProperty name="width" value="0.05" units="cm"/>
      <inkml:brushProperty name="height" value="0.05" units="cm"/>
    </inkml:brush>
  </inkml:definitions>
  <inkml:trace contextRef="#ctx0" brushRef="#br0">63 13 5632,'1'0'378,"0"-1"1,-1 1 0,1 0-1,0 0 1,-1-1 0,1 1-1,0 0 1,-1-1-1,1 1 1,-1-1 0,1 1-1,-1 0 1,1-1-1,-1 1 1,1-1 0,-1 0-1,0 1 1,1 0 0,-1 0-1,0-1 1,0 1-1,0-1 1,0-1 0,-3 1 2725,-8 6-2965,-6-1 2285,15-4-2297,1 0-1,0 0 0,0 0 1,0 1-1,-1-1 1,1 0-1,-1 1 1,1-1-1,0 1 0,0-1 1,0 1-1,0 0 1,0-1-1,0 1 0,-1 0 1,1-1-1,0 1 1,0 0-1,0 0 0,0 0 1,0 2-1,-2 1 28,1 1-1,0 0 1,0-1-1,1 1 0,-1-1 1,1 2-1,0-2 1,0 2-1,0-2 1,1 2-1,0-2 1,0 7-1,0-9-140,1 1 1,-1 0-1,0 0 1,1-1-1,0 1 1,0 0-1,0 0 1,0-1-1,-1 1 0,1-1 1,1 1-1,-1-2 1,1 2-1,0-1 1,0 1-1,-1-1 1,1-1-1,0 1 0,0 0 1,1 0-1,-1 0 1,3 1-1,0-1-192,0 1-1,0-1 1,-1 0-1,2-1 1,-2 0 0,2 0-1,-1 0 1,0-1-1,0 1 1,0-1-1,1 0 1,-2 0-1,2-1 1,-1 0 0,0 0-1,7-1 1,7-7-1123</inkml:trace>
</inkml:ink>
</file>

<file path=word/ink/ink19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6.465"/>
    </inkml:context>
    <inkml:brush xml:id="br0">
      <inkml:brushProperty name="width" value="0.05" units="cm"/>
      <inkml:brushProperty name="height" value="0.05" units="cm"/>
    </inkml:brush>
  </inkml:definitions>
  <inkml:trace contextRef="#ctx0" brushRef="#br0">36 12 7424,'-9'-9'4847,"9"9"-4740,0 0 1,0 0 0,-1-2 1186,1 2-1186,0 0 0,0 0 0,0 0 0,0 0 0,0 0 0,0 0-1,-1 0 1,1 0 0,0-1 0,0 1 0,0 0 0,0 0-1,0 0 1,-1 0 0,1 0 0,0 0 0,0 0 0,0 0 0,0 0-1,-1 1 1,1-1 0,0 0 0,0 0 0,-1 1 1186,0-1-1186,1 0 0,0 0 0,0 0 0,0 0-1,0 1 1,0-1 0,0 0 0,0 0 0,0 0 0,0 0 0,0 1-1,0-1 1,0 0 0,0 0 0,0 0 0,0 0 0,-10 21 2814,8-11-2735,-1-1 0,2 0-1,0 0 1,-1 15 0,1-23-122,1 2 0,0-1 0,0 1 0,0-2 0,0 2 0,0-1 0,1 1 0,-1-1 0,1 0 0,0 0 0,-1 1 0,1-1 0,0 0 1,0-1-1,0 2 0,0-1 0,1 0 0,-1 0 0,1-1 0,-1 1 0,0 0 0,1-1 0,0 1 0,3 0 0,-4-1-60,-1 0-1,2-1 1,-1 1-1,0-1 1,1 0-1,-1 1 1,1-1-1,-1 0 1,0 0-1,0 0 1,1 0-1,-1 0 1,1 0-1,-1-1 0,0 1 1,1 0-1,-2-1 1,2 1-1,-1-1 1,0 1-1,1-1 1,-1 1-1,0-1 1,0 1-1,0-1 1,0 0-1,0 0 1,0 0-1,0 0 1,0-1-1,0 1 1,0 0-1,-1 1 1,1-1-1,0-1 1,-1 1-1,1 0 1,-1-1-1,0 1 1,0-1-1,1 0 1,1-3-23,-1 0 1,0 0 0,0 1 0,0-1 0,-1 0 0,0 0 0,0 0 0,0 0-1,0 0 1,-2-5 0,1 8-9,1 1-1,0-1 0,-1 1 1,1-1-1,-1 0 0,1 2 1,-1-1-1,0-1 0,1 1 1,0-1-1,-1 1 0,0 0 1,0-1-1,0 2 0,-1-1 1,1 0-1,0 0 0,0 0 1,0 0-1,0 0 0,0 0 1,-1 1-1,1-1 0,-1 0 1,1 1-1,-1-1 0,0 0 1,2 1-34,-1 0 1,1 0 0,0 1-1,0-1 1,-1 0 0,1 0-1,0 0 1,-1 0 0,1 0 0,0 0-1,0 0 1,-1 1 0,1-1-1,0 0 1,0 0 0,-1 0-1,1 0 1,0 1 0,0-1-1,0 0 1,-1 0 0,1 1 0,0-1-1,0 0 1,0 0 0,0 1-1,0-1 1,0 0 0,0 0-1,-1 1 1,1-1 0,0 0 0,0 1-1,0-1 1,0 0 0,0 1-1,0-1 1,0 0 0,0 0-1,0 1 1,1-1 0,-1 0-1,0 1 1,0-1 0,0 0 0,0 0-1,0 1 1,0-1 0,1 0-1,4 10-2628</inkml:trace>
  <inkml:trace contextRef="#ctx0" brushRef="#br0" timeOffset="1">156 98 7936,'2'-6'822,"-1"0"14,1-1 0,0 1-1,0-1 1,0 1 0,0 1-1,1-2 1,1 2 0,-1-1 0,0 1-1,2-1 1,-2 1 0,2 0-1,8-7 1,-13 12-828,1 0 0,-1-1 0,0 1 0,1-1 0,-1 1 0,1 0 0,0-1 0,-1 1 0,1 0 0,0 0 0,0 0-1,-1-1 1,1 1 0,0 0 0,0 0 0,-1 0 0,1 0 0,-1 0 0,1 0 0,-1 1 0,1-1 0,0 0 0,0 0 0,-1 0 0,1 1 0,0-1 0,-1 0 0,1 1 0,0-1 0,-1 1 0,1-1 0,-1 0 0,1 1 0,-1-1-1,0 0 1,0 1 0,1-1 0,-1 1 0,1-1 0,-1 1 0,1 0 0,-1 0 0,0-1 0,0 1 0,1 0 0,-1-1 0,0 1 0,0 0 0,0 0 0,0-1 0,3 9 136,-2-2 1,1 0 0,-1 12-1,-1-13-189,1-2 45,-1 1 0,1-1 0,0 1 0,0 0 0,0-1 0,1 0 0,-1 0 0,1 0 0,-1 1 0,7 6 0,-3-6-15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3.692"/>
    </inkml:context>
    <inkml:brush xml:id="br0">
      <inkml:brushProperty name="width" value="0.05" units="cm"/>
      <inkml:brushProperty name="height" value="0.05" units="cm"/>
    </inkml:brush>
  </inkml:definitions>
  <inkml:trace contextRef="#ctx0" brushRef="#br0">91 132 5248,'0'-1'60,"1"1"0,-1 0 0,0 0 0,0-1 0,0 1 1,1 0-1,-1 0 0,0 0 0,0-1 0,1 1 0,-1 0 0,0 0 0,0 0 1,1 0-1,-1 0 0,0 0 0,0 0 0,1-1 0,-1 1 0,0 0 0,1 0 1,-1 0-1,0 0 0,1 0 0,-1 0 0,0 0 0,0 1 0,1-1 0,-1 0 1,0 0-1,1 0 0,-1 0 0,0 0 0,0 0 0,1 0 0,-1 1 0,0-1 1,0 0-1,0 0 0,1 0 0,-1 0 0,0 1 0,0-1 0,0 0 0,1 0 1,-1 1-1,0-1 0,0 0 0,0 0 0,0 1 0,0-1 0,0 0 0,1 1 0,-1-1 1,0 0-1,4 5 1900,1-11 2974,-4 5-4699,8-15 1642,-7 13-1630,24-40 1707,-24 39-1897,-1 1 0,1-1-1,-1 1 1,0-1-1,0 1 1,0-1-1,0 0 1,-1 0-1,0 1 1,1-1-1,-2-4 1,1 7-44,-1-1 1,0 1-1,1 0 1,-1-1-1,0 1 0,0 0 1,0 0-1,0 0 1,0 0-1,0 0 1,-1 0-1,1 0 1,0 0-1,0 0 1,-1 1-1,1-1 1,0 0-1,-1 1 1,1-1-1,-1 1 0,1-1 1,-1 1-1,1 0 1,-1 0-1,1 0 1,-1 0-1,1 0 1,-3 0-1,0 0 61,-1 0 0,1 0 0,-1 0 0,1 1 0,-1-1 0,1 1 0,-1 0 0,1 1 0,-5 1 0,4 0 27,0 1 0,0-1 0,1 1 0,0 0 0,-1 0 0,1 1 0,1-1-1,-1 1 1,1 0 0,0 0 0,0 0 0,0 0 0,-2 7 0,1-3 60,1 1 0,0 0-1,1 0 1,0 0 0,0 0 0,0 20 0,2-26-147,0 0 0,0 1 0,1-1 0,0 1 0,0-1 0,0 0 0,0 1 0,1-1 0,-1 0 0,1 0 0,0 0 0,1 0 0,-1-1 0,1 1 0,-1 0 0,1-1 1,0 0-1,0 1 0,1-1 0,-1-1 0,0 1 0,1 0 0,0-1 0,0 0 0,0 0 0,0 0 0,0 0 0,0 0 0,0-1 0,1 0 0,-1 0 0,0 0 0,1-1 0,-1 1 0,1-1 0,-1 0 0,9-1 0,-8 0-25,-1 0-93,0 1 1,0-1 0,0 0 0,0 0-1,-1 0 1,1-1 0,0 1-1,-1-1 1,1 0 0,-1 0 0,1 0-1,-1 0 1,0-1 0,0 1 0,5-7-1,9-12-1176,-2 8-128</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8.119"/>
    </inkml:context>
    <inkml:brush xml:id="br0">
      <inkml:brushProperty name="width" value="0.05" units="cm"/>
      <inkml:brushProperty name="height" value="0.05" units="cm"/>
    </inkml:brush>
  </inkml:definitions>
  <inkml:trace contextRef="#ctx0" brushRef="#br0">194 44 7936,'-12'-13'3166,"11"13"-2767,0-1-1,0 0 1,0 0-1,0 0 1,0 0-1,0 0 1,0 0-1,0 0 0,0 0 1,1-1-1,-1 1 1,0 0-1,1 0 1,-1-1-1,1 1 1,-1 0-1,1-1 1,0 1-1,-1-3 0,1 4-349,0 0-1,0-1 1,0 1-1,0 0 1,0 0-1,0 0 1,0-1-1,0 1 1,0 0-1,0 0 1,0 0 0,0-1-1,0 1 1,0 0-1,0 0 1,0 0-1,0-1 1,0 1-1,0 0 1,-1 0-1,1 0 1,0 0-1,0-1 1,0 1-1,0 0 1,0 0-1,-1 0 1,1 0-1,0 0 1,0 0-1,0-1 1,-1 1-1,1 0 1,0 0-1,0 0 1,0 0-1,-1 0 1,1 0-1,0 0 1,0 0-1,0 0 1,-1 0-1,1 0 1,0 0-1,-13 6 246,-13 14-393,25-18 303,-10 7-4,0 1 0,1 1 0,0 0 0,0 0 0,2 1 0,-12 19 0,17-27-187,1 1 0,0-1 1,1 0-1,-1 0 1,1 1-1,0-1 1,0 1-1,0-1 1,0 1-1,1-1 0,0 1 1,0 0-1,0-1 1,1 1-1,-1-1 1,1 1-1,0-1 0,1 1 1,-1-1-1,1 0 1,-1 1-1,1-1 1,1 0-1,-1 0 1,3 4-1,-3-6-10,-1 0 0,1 0 0,0 0 0,-1 0 1,1 0-1,0 0 0,0-1 0,0 1 0,0-1 0,0 1 0,1-1 0,-1 0 1,0 0-1,1 0 0,-1 0 0,1 0 0,-1 0 0,1-1 0,-1 1 0,1-1 1,-1 0-1,1 0 0,0 0 0,-1 0 0,1 0 0,-1 0 0,1-1 1,-1 1-1,1-1 0,-1 0 0,1 0 0,-1 1 0,1-2 0,-1 1 0,0 0 1,3-2-1,2-2-38,0-1 0,-1 1 0,1-1-1,-1 0 1,-1-1 0,1 1 0,-1-1 0,0 0 0,7-14 0,-6 7-12,-1 0 0,0-1 0,-1 1 1,4-30-1,-8 43 253,-4 9-145,-3 13 13,-13 105 173,14-81-138,-2 0 0,-1 0 0,-20 53 0,29-95-95,-1-1 0,0 0 1,-1 1-1,1-1 1,0 0-1,-1 0 0,1 0 1,-1 0-1,0 0 0,0-1 1,1 1-1,-1 0 1,0-1-1,0 1 0,-1-1 1,1 0-1,0 0 1,0 0-1,-1 0 0,1 0 1,-1 0-1,1 0 1,0-1-1,-1 0 0,1 1 1,-1-1-1,1 0 0,-1 0 1,0 0-1,1 0 1,-1-1-1,1 1 0,0-1 1,-1 1-1,1-1 1,-1 0-1,1 0 0,0 0 1,-1 0-1,1-1 1,0 1-1,-2-2 0,-2-2 30,0-1 0,1 1 0,0-1 0,-8-10 0,11 12-126,-1 1 0,1 0 0,0-1 0,0 0 0,1 1 0,-1-1 0,1 0 0,0 0 0,0 0 0,-1-7 0,6 1-1134,7-1-86</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5.773"/>
    </inkml:context>
    <inkml:brush xml:id="br0">
      <inkml:brushProperty name="width" value="0.05" units="cm"/>
      <inkml:brushProperty name="height" value="0.05" units="cm"/>
      <inkml:brushProperty name="color" value="#849398"/>
    </inkml:brush>
  </inkml:definitions>
  <inkml:trace contextRef="#ctx0" brushRef="#br0">179 81 3328,'1'-11'1323,"1"1"-1,5-21 1,1 2 7103,-9 43-5823,-1 4-2035,-2 0 0,0 0 1,-1 0-1,-10 24 0,-36 69 1332,22-52-1009,14-28-408,-53 134 1658,67-163-2141,0 0 0,1 0 0,0 1 0,-1-1 1,1 0-1,0 1 0,0-1 0,0 0 0,1 5 1,5 0-794,-5-7 683,0 0 0,0 0 0,-1 0 0,1 0-1,0 0 1,-1 0 0,1-1 0,0 1 0,-1 0 0,1 0-1,0-1 1,-1 1 0,1 0 0,0-1 0,-1 1 0,1-1-1,0 0 1,6-8-1426</inkml:trace>
</inkml:ink>
</file>

<file path=word/ink/ink20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7.029"/>
    </inkml:context>
    <inkml:brush xml:id="br0">
      <inkml:brushProperty name="width" value="0.05" units="cm"/>
      <inkml:brushProperty name="height" value="0.05" units="cm"/>
    </inkml:brush>
  </inkml:definitions>
  <inkml:trace contextRef="#ctx0" brushRef="#br0">18 10 7808,'-2'-9'11403,"2"8"-11161,4 5 2882,-2 7-3536,-2 9 648,-6 210 3368,4-216-3401,-6 44-854,6-51-587,-2-7-170</inkml:trace>
  <inkml:trace contextRef="#ctx0" brushRef="#br0" timeOffset="1">18 231 8576,'-3'-11'4224,"6"17"-1664,3-6 2559,7 8-5119,-1-8 0,6 5 0,7-3 128,-8-2-512,-1-2 128,-2 2-768,-2 0 0</inkml:trace>
</inkml:ink>
</file>

<file path=word/ink/ink20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7.515"/>
    </inkml:context>
    <inkml:brush xml:id="br0">
      <inkml:brushProperty name="width" value="0.05" units="cm"/>
      <inkml:brushProperty name="height" value="0.05" units="cm"/>
    </inkml:brush>
  </inkml:definitions>
  <inkml:trace contextRef="#ctx0" brushRef="#br0">90 6 7424,'-6'-1'8614,"2"-3"-4838,-2 5-3495,1 3-118,2-2-1,-2 2 0,2 0 0,-1 0 0,0 0 0,-5 8 0,0 1 26,5-8 104,1 0-1,-1 0 1,1 0-1,1 1 1,-1-2-1,0 3 1,1-2-1,0 1 1,1-1-1,-1 1 1,0 11 0,2-16-246,0 0 1,1 0 0,-1-1-1,1 0 1,-1 1 0,1 0-1,-1 0 1,1 0 0,-1 0-1,1-1 1,-1 1-1,0 0 1,1-1 0,0 1-1,0 0 1,0-1 0,0 1-1,-1-1 1,1 0 0,0 0-1,0 0 1,0 1 0,1-1-1,20 5 349,-20-5-412,0 0-1,0-1 1,-1 1-1,1-1 1,-1 0-1,1 1 1,0-1-1,-1 0 1,1 0-1,-1 1 0,0-1 1,0-1-1,1 1 1,-1 0-1,2-2 1,16-23-511,-2 0-264,-8 16 440,-5 8-277,-3 15 608,-1-8 165,0-1 1,0 2 0,1-2 0,-1 1 0,1-1 0,1 2 0,2 7-1,-4-11-149,1-2-1,0 2 1,0-1-1,0 1 0,0-1 1,0 0-1,0 1 1,-1-1-1,2-1 1,-1 1-1,0 0 0,1 0 1,-1 0-1,1 0 1,-1 0-1,0 0 1,0-1-1,1 1 0,0-1 1,-1 1-1,1-1 1,0 0-1,-1 1 1,0-1-1,1 0 0,0 0 1,2 0-1,30-9-1237,-26 7 822,15-6-859</inkml:trace>
  <inkml:trace contextRef="#ctx0" brushRef="#br0" timeOffset="1">328 18 9216,'0'-1'189,"0"0"1,0 1 0,-1 0-1,1 0 1,0-1-1,0 1 1,0-1 0,0 1-1,-1-1 1,1 1-1,-1-1 1,1 1 0,-1-1-1,1 1 1,-1 0-1,1-1 1,-1 1 0,1 0-1,-1 0 1,0-1-1,1 1 1,-1 0 0,1 0-1,-1 0 1,0 0-1,1 0 1,-1-1 0,1 1-1,0 0 1,-1 1-1,1-1 1,-1 0 0,0 0-1,1 0 1,-2 1 0,0 0 448,-1 0 0,2 1 0,-1-1 0,0 0 1,0 1-1,0 0 0,1-1 0,-1 1 0,-2 3 1,-15 25 3363,7-4-4317,11-23 363,0-2 0,1 2 0,-1-1 0,0 1 0,1-1 0,0 0 0,0 1 0,0 0 0,0-2 0,0 2 0,0 0 0,0-1 0,1 1 0,0-1 0,-1 0 0,1 1 0,0-1 0,0 0 0,0 0-1,1 0 1,-1 1 0,1 0 0,0-1-58,-1-1 0,1 0 0,0 1 0,-1-1 0,0 0 0,1 0-1,-1-1 1,1 0 0,0 1 0,0 0 0,-1-1 0,1 1 0,0-1 0,0 1-1,0-1 1,0 0 0,-1 0 0,1 0 0,0 0 0,0 0 0,0-1 0,0 1 0,-1 0-1,1-1 1,0 0 0,0 1 0,0-1 0,-1 1 0,0-1 0,3-2 0,0 1-221,-2 0 1,1 0-1,0 0 1,0 0 0,-1-1-1,0 0 1,1 1-1,-1-1 1,2-3 0,9-14-1328</inkml:trace>
</inkml:ink>
</file>

<file path=word/ink/ink20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0:57.924"/>
    </inkml:context>
    <inkml:brush xml:id="br0">
      <inkml:brushProperty name="width" value="0.05" units="cm"/>
      <inkml:brushProperty name="height" value="0.05" units="cm"/>
    </inkml:brush>
  </inkml:definitions>
  <inkml:trace contextRef="#ctx0" brushRef="#br0">43 11 7680,'-9'-10'7296,"5"15"-2177,1 5-4607,1 12 0,-2 4 640,1 12 0,1 5-1280,2 2 128,-4 5 1024,0-1 128,3-1-384,-3-5 0,4-9-384,0-7 128,0-17-1280,5-6 0</inkml:trace>
  <inkml:trace contextRef="#ctx0" brushRef="#br0" timeOffset="1">3 305 7552,'-2'0'3712,"9"-6"512,3 6-129,6-8-3711,8 6 128,-4-1 0,-1 3 0,-1-3-896,4 1 128</inkml:trace>
</inkml:ink>
</file>

<file path=word/ink/ink20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1.559"/>
    </inkml:context>
    <inkml:brush xml:id="br0">
      <inkml:brushProperty name="width" value="0.05" units="cm"/>
      <inkml:brushProperty name="height" value="0.05" units="cm"/>
      <inkml:brushProperty name="color" value="#849398"/>
    </inkml:brush>
  </inkml:definitions>
  <inkml:trace contextRef="#ctx0" brushRef="#br0">4 14 7424,'1'2'11564,"-1"2"-8082,-1 4-4363,2 3 1097,2-10-20,-1-15 1058,-2 14-1191,-1 1-1,0-1 0,0 1 1,1-1-1,-1 1 1,0 0-1,1-1 0,-1 1 1,1 0-1,-1-1 1,1 1-1,-1 0 0,1 0 1,-1 1-1,1 5 21,2 13-81,4-20-81,6-10 73,4-14-11,-15 23 12,-1-1 0,1 1 0,-1 0 0,1 0 0,-1 0 0,0 0-1,1-1 1,-1 1 0,0 0 0,0 0 0,0-1 0,0 1 0,0 0 0,0 0 0,0-1 0,0 1 0,-1 0 0,1 0 0,-1-1 0,1 1 0,-1-1 0,0 2-31,1-1 1,-1 1-1,1 0 0,0 0 0,-1 0 0,1 0 1,-1 0-1,1 0 0,-1 0 0,1 0 0,-1 0 0,1 0 1,-1 0-1,1 0 0,-1 0 0,1 0 0,-1 0 0,1 1 1,-1-1-1,1 0 0,-1 0 0,1 0 0,-1 1 1,1-1-1,0 0 0,-1 1 0,1-1 0,0 0 0,-1 1 1,1-1-1,0 1 0,-1-1 0,1 0 0,0 1 0,0-1 1,-1 1-1,1-1 0,0 1 0,0-1 0,0 1 1,0-1-1,0 1 0,0-1 0,0 1 0,0-1 0,0 1 1,0-1-1,0 1 0,0-1 0,0 1 0,0-1 0,0 1 1,9 5-1011</inkml:trace>
</inkml:ink>
</file>

<file path=word/ink/ink20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2.021"/>
    </inkml:context>
    <inkml:brush xml:id="br0">
      <inkml:brushProperty name="width" value="0.05" units="cm"/>
      <inkml:brushProperty name="height" value="0.05" units="cm"/>
      <inkml:brushProperty name="color" value="#849398"/>
    </inkml:brush>
  </inkml:definitions>
  <inkml:trace contextRef="#ctx0" brushRef="#br0">30 135 7808,'0'-6'3840,"0"19"4223,0-8-7551,-4-8 0,2 6 0,-2 5 128,2 6-640,-2 3 0,0 3 640,2 4 0,-2 0-256,4-7 128,0-8-256,0-3 128,0 1-640,-4-2 128</inkml:trace>
  <inkml:trace contextRef="#ctx0" brushRef="#br0" timeOffset="1">18 85 7808,'0'-1'396,"1"0"0,-1-1 1,1 1-1,-1-1 1,1 1-1,0 0 0,0-1 1,-1 1-1,1 0 0,0 0 1,0 0-1,0 0 0,1 0 1,-1 0-1,0 0 0,0 0 1,1 0-1,-1 0 0,0 1 1,1-1-1,-1 0 1,0 1-1,1-1 0,-1 1 1,1 0-1,-1-1 0,4 1 1,1-1 217,0 0 0,0 0 0,0 1 1,1-1-1,10 2 0,-15-1-599,-1 1-1,0-1 0,0 0 1,0 1-1,0-1 1,0 1-1,0 0 0,0-1 1,0 1-1,0 0 1,0 0-1,0-1 0,0 1 1,0 0-1,0 0 1,-1 0-1,1 0 0,0 0 1,-1 0-1,1 0 1,-1 0-1,1 0 0,-1 1 1,1-1-1,-1 0 1,0 0-1,0 0 0,1 0 1,-1 1-1,0-1 0,0 0 1,0 2-1,-1 2 107,1-1-1,0 0 0,-1 1 0,0-1 1,0 0-1,0 0 0,-1 0 0,-1 4 1,-20 32 213,21-37-382,1-1-1,-1 0 1,0 0 0,0 0 0,0 0-1,0 0 1,-1 0 0,1-1 0,0 1-1,-1-1 1,1 0 0,-1 1 0,-3 0-1,-3 1-591</inkml:trace>
  <inkml:trace contextRef="#ctx0" brushRef="#br0" timeOffset="2">162 1 8448,'8'5'8843,"-8"-4"-8516,3 16 3421,-6 30-3936,2-20 1409,-1 10-386,-9 51 0,4-38 695,6-21-876,1-29-653,0 0 1,0 0-1,0 0 1,0 0 0,0 0-1,0 1 1,0-1-1,0 0 1,0 0 0,0 0-1,0 0 1,0 0-1,0 0 1,1 0 0,-1 0-1,0 0 1,0 0 0,0 0-1,0 0 1,0 0-1,0 0 1,0 0 0,0 1-1,0-1 1,0 0-1,0 0 1,0 0 0,0 0-1,0 0 1,1 0-1,-1 0 1,0 0 0,0 0-1,0 0 1,0 0-1,0 0 1,0 0 0,0 0-1,0 0 1,0 0-1,0 0 1,0 0 0,1 0-1,-1 0 1,0 0-1,0 0 1,0 0 0,0-1-1,0 1 1,0 0-1,0 0 1,0 0 0,0 0-1,0 0 1,0 0 0,0 0-1,0 0 1,0 0-1,0 0 1,0 0 0,1 0-1,-1 0 1,0 0-1,0 0 1,0-1 0,0 1-1,7-14 6,-4 8-9,0 1 1,1-1-1,0 1 0,0 0 0,0 0 0,0 0 1,1 0-1,7-5 0,-10 8-11,-1 1 0,1-1 0,0 1 0,-1-1-1,1 1 1,0 0 0,0 0 0,0 0 0,0 0 0,0 0 0,0 1-1,1-1 1,-1 1 0,0-1 0,0 1 0,0 0 0,1-1 0,-1 1-1,0 0 1,0 1 0,1-1 0,-1 0 0,0 1 0,0-1 0,0 1-1,0 0 1,4 1 0,-4 0-2,-1-1 0,1 1 1,-1 0-1,1 0 0,-1 0 0,0 0 0,0 0 0,0 0 1,0 0-1,0 0 0,0 0 0,-1 0 0,1 0 0,-1 1 0,1-1 1,-1 3-1,0-2-29,0-1-1,1 0 1,-1 1 0,1-1 0,-1 0 0,1 0 0,0 0 0,0 1 0,-1-1-1,2 0 1,-1 0 0,0 0 0,0 0 0,1 0 0,-1-1 0,4 4 0,13 6-2282,-3-4 534</inkml:trace>
  <inkml:trace contextRef="#ctx0" brushRef="#br0" timeOffset="3">427 198 8704,'-16'4'8603,"4"0"-3098,0 9-5128,6-4 8,2-3-317,1-1-1,0 0 1,0 1 0,0-1 0,1 1-1,0 0 1,0 0 0,0 0 0,1 0-1,-2 10 1,3-15-43,0 0-1,0 0 1,1 0 0,-1 0-1,0 0 1,0 0-1,0 0 1,1 0-1,-1 0 1,0 0 0,1-1-1,-1 1 1,1 0-1,-1 0 1,1 0-1,-1 0 1,1 0 0,0-1-1,-1 1 1,1 0-1,0-1 1,0 1-1,0 0 1,-1-1 0,1 1-1,0-1 1,0 1-1,0-1 1,0 0-1,1 1 1,3 0 17,0 0 0,0 0 0,0-1 0,0 0 0,5 0 0,8 0-32,-14 1-10,0-1 0,0 0 1,1 0-1,-1 0 0,0-1 0,0 0 0,0 1 0,0-2 0,0 1 0,0 0 1,0-1-1,0 1 0,0-1 0,4-4 0,-6 5-1,0 0 1,-1 0-1,1-1 0,-1 1 0,1-1 1,-1 0-1,0 1 0,1-1 0,-1 0 1,0 0-1,0 0 0,0 1 0,-1-1 1,1 0-1,0 0 0,-1 0 0,1-1 1,-1 1-1,0 0 0,0 0 0,1 0 1,-2 0-1,1 0 0,0 0 0,0 0 1,-1 0-1,1 0 0,-1 0 0,1 0 1,-2-3-1,1 2-67,0 1 0,0 0 0,0 0 1,0 0-1,0 0 0,0 0 0,-1 0 0,1 0 0,-1 0 1,1 0-1,-1 0 0,0 1 0,1-1 0,-1 1 0,0-1 1,0 1-1,0 0 0,0 0 0,-1 0 0,1 0 1,0 0-1,0 0 0,-1 1 0,1-1 0,0 1 0,-1-1 1,1 1-1,-1 0 0,1 0 0,0 0 0,-1 0 0,1 1 1,0-1-1,-1 1 0,1-1 0,0 1 0,-1 0 0,-3 2 1,-1-1-1107</inkml:trace>
  <inkml:trace contextRef="#ctx0" brushRef="#br0" timeOffset="4">568 327 7680,'5'3'10288,"-5"-3"-10114,10-9 3004,9-11-2739,1-15 383,2-3 1364,-21 37-2173,-1 1 0,0-1-1,0 1 1,1-1 0,-1 1-1,1-1 1,-1 1 0,0 0-1,1-1 1,-1 1 0,1-1-1,-1 1 1,1 0-1,-1-1 1,1 1 0,-1 0-1,1 0 1,-1-1 0,1 1-1,-1 0 1,1 0 0,0 0-1,-1 0 1,1 0 0,-1-1-1,1 1 1,-1 0 0,1 1-1,0-1 1,-1 0 0,1 0-1,-1 0 1,1 0 0,0 0-1,-1 0 1,1 1 0,-1-1-1,1 0 1,-1 1 0,1-1-1,-1 0 1,1 1 0,-1-1-1,1 0 1,-1 1 0,0-1-1,1 1 1,-1-1 0,0 1-1,1-1 1,-1 1 0,0-1-1,1 1 1,-1-1 0,0 1-1,0-1 1,0 1 0,0 0-1,1 0 1,0 3-22,1 1-1,-1 0 1,0-1 0,0 1-1,0 8 1,-1-7 12,2 22-317,-1-26 212,-1-1 0,1 0 0,-1 0 0,1 0-1,-1 0 1,1 0 0,-1 0 0,1 0-1,0 0 1,0 0 0,-1 0 0,1 0-1,0-1 1,0 1 0,0 0 0,0 0-1,0-1 1,0 1 0,0-1 0,0 1 0,2 0-1,12 4-1305</inkml:trace>
</inkml:ink>
</file>

<file path=word/ink/ink20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2.380"/>
    </inkml:context>
    <inkml:brush xml:id="br0">
      <inkml:brushProperty name="width" value="0.05" units="cm"/>
      <inkml:brushProperty name="height" value="0.05" units="cm"/>
      <inkml:brushProperty name="color" value="#849398"/>
    </inkml:brush>
  </inkml:definitions>
  <inkml:trace contextRef="#ctx0" brushRef="#br0">40 99 7936,'0'-2'585,"0"0"1,0 0-1,0 0 1,0 0-1,1-1 1,-1 1-1,1 0 1,0 0-1,-1 0 1,1 0-1,0 0 1,0 1-1,0-1 1,1 0-1,-1 0 1,0 0-1,3-2 1,-1 1-99,-1 0 1,0 0-1,0-1 1,0 1-1,0-1 1,2-6-1,-4 9-437,0-1-1,1 1 0,-1-1 1,0 1-1,0-1 0,0 1 1,0-1-1,0 1 0,0-1 1,0 1-1,0-1 0,-1 1 1,1-1-1,-1 1 1,1-1-1,-2-2 0,1 4-17,1 0 0,-1-1 0,0 1-1,0 0 1,0-1 0,0 1 0,0 0-1,0 0 1,0 0 0,0 0 0,0 0-1,1 0 1,-1 0 0,0 0 0,0 0-1,0 0 1,0 0 0,0 1 0,0-1 0,0 0-1,0 1 1,0-1 0,1 1 0,-1-1-1,0 1 1,0-1 0,1 1 0,-1-1-1,-1 2 1,-2 2 141,0-1-1,0 1 1,0 1 0,0-1-1,1 0 1,-1 1-1,1 0 1,0-1 0,1 1-1,-5 11 1,7-15-106,1 1 0,-1 0 0,0-1 0,0 1 0,1-1 0,-1 1 0,1-1 0,-1 1 0,1-1 0,0 1 0,0-1 0,0 0 1,-1 1-1,1-1 0,0 0 0,1 0 0,0 2 0,0-1-5,0 0 1,0 1-1,1-1 1,-1 0-1,1 0 1,-1 0-1,5 2 1,-5-4-90,0 0 0,1 1 0,-1-1 0,0 0 0,0 0 0,0 0 0,1-1 0,-1 1 0,0 0 0,0-1 0,2 0 0,-2 0-33,14-4-474</inkml:trace>
</inkml:ink>
</file>

<file path=word/ink/ink20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2.752"/>
    </inkml:context>
    <inkml:brush xml:id="br0">
      <inkml:brushProperty name="width" value="0.05" units="cm"/>
      <inkml:brushProperty name="height" value="0.05" units="cm"/>
      <inkml:brushProperty name="color" value="#849398"/>
    </inkml:brush>
  </inkml:definitions>
  <inkml:trace contextRef="#ctx0" brushRef="#br0">1 6 4864,'6'5'2432,"4"-16"-1280,-4 11-3456</inkml:trace>
</inkml:ink>
</file>

<file path=word/ink/ink20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3.178"/>
    </inkml:context>
    <inkml:brush xml:id="br0">
      <inkml:brushProperty name="width" value="0.05" units="cm"/>
      <inkml:brushProperty name="height" value="0.05" units="cm"/>
      <inkml:brushProperty name="color" value="#849398"/>
    </inkml:brush>
  </inkml:definitions>
  <inkml:trace contextRef="#ctx0" brushRef="#br0">43 15 6912,'1'-10'12309,"-1"10"-12289,0 0-1,0-1 1,0 1 0,-1 0 0,1 0 0,0 0-1,0 0 1,0-1 0,-1 1 0,1 0 0,0 0 0,0 0-1,0 0 1,-1 0 0,1 0 0,0 0 0,0-1 0,0 1-1,-1 0 1,1 0 0,0 0 0,0 0 0,-1 0-1,1 0 1,0 0 0,0 0 0,-1 0 0,1 0 0,0 0-1,0 1 1,0-1 0,-1 0 0,1 0 0,0 0 0,0 0-1,0 0 1,-1 0 0,1 0 0,0 1 0,0-1-1,-1 0 1,-10 12 844,-8 20 768,18-31-1589,1-1 1,-1 1-1,1 0 1,-1-1 0,1 1-1,0 0 1,-1-1-1,1 1 1,0 0-1,0 0 1,-1 0 0,1-1-1,0 1 1,0 0-1,0 0 1,0 0 0,0-1-1,0 1 1,0 0-1,1 0 1,-1 0-1,0-1 1,0 1 0,0 0-1,1 0 1,-1-1-1,1 2 1,0-2-11,0 1 1,0-1-1,0 1 1,0-1-1,0 0 0,-1 1 1,1-1-1,0 0 1,0 0-1,0 0 0,0 0 1,0 0-1,0 0 1,0 0-1,0 0 1,0 0-1,0 0 0,2-1 1,0 1-13,0-1 1,0 0-1,0 0 0,1 0 1,-1-1-1,-1 1 1,1-1-1,0 1 0,0-1 1,0 0-1,-1 0 0,1 0 1,3-5-1,-5 4-12,0 1 0,0-1 0,0 0 0,0 0-1,0 0 1,0 0 0,-1 0 0,1 0 0,-1-6 0,0 8-2,0 1-1,0-1 1,0 1 0,0-1 0,0 1 0,-1-1 0,1 1-1,0-1 1,0 1 0,0-1 0,-1 1 0,1 0 0,0-1 0,0 1-1,-1-1 1,1 1 0,0-1 0,-1 1 0,1 0 0,0-1 0,-1 1-1,1 0 1,-1-1 0,0 1 1,0 0-1,0 0 1,0 0 0,0 0-1,0 0 1,0 0-1,1 0 1,-1 0 0,0 1-1,0-1 1,0 0 0,0 1-1,1-1 1,-1 0-1,0 1 1,0-1 0,1 1-1,-1-1 1,-1 2 0,1-1 5,-1 1 1,1-1 0,-1 1 0,1 0 0,-1-1-1,1 1 1,0 0 0,0 0 0,0 0 0,0 0-1,-1 3 1,2-4-77,-1 0 0,1-1-1,0 1 1,0 0 0,0 0 0,-1-1-1,1 1 1,0 0 0,0 0-1,0-1 1,0 1 0,0 0-1,1 0 1,-1-1 0,0 1 0,0 0-1,0 0 1,1-1 0,-1 1-1,0 0 1,1-1 0,-1 1 0,1 0-1,-1-1 1,0 1 0,1 0-1,0-1 1,-1 1 0,1-1 0,-1 1-1,1-1 1,0 0 0,-1 1-1,1-1 1,0 1 0,0-1 0,15 3-1239</inkml:trace>
</inkml:ink>
</file>

<file path=word/ink/ink20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3.563"/>
    </inkml:context>
    <inkml:brush xml:id="br0">
      <inkml:brushProperty name="width" value="0.05" units="cm"/>
      <inkml:brushProperty name="height" value="0.05" units="cm"/>
      <inkml:brushProperty name="color" value="#849398"/>
    </inkml:brush>
  </inkml:definitions>
  <inkml:trace contextRef="#ctx0" brushRef="#br0">45 1 8448,'0'6'8477,"-4"7"-3473,-9 24-2119,-5 16-4124,11-24 3157,6-24-1842,0 0 1,1-2 0,-1 2 0,1-1-1,0 0 1,1 1 0,-1-2 0,1 2-1,0 0 1,1 5 0,-1-9-66,0 1 1,0 0-1,0 0 1,0 0-1,1 0 1,-1-1-1,1 0 1,-1 1-1,0-1 1,1 1 0,0-1-1,0 1 1,0-1-1,-1 0 1,1-1-1,0 1 1,0 0-1,1 0 1,-1-1-1,-1 1 1,1 0-1,3-1 1,12 5-15,-11-4-6,-1 0 0,1 0 0,-2 0 0,2 0-1,-1 0 1,0-1 0,1 0 0,5-1 0,-10 1-74,0 0 0,-1 0 1,1-1-1,-1 1 1,1 0-1,-1-1 0,0 1 1,1-1-1,-1 1 1,1-1-1,-1 1 1,0 0-1,1 0 0,-1-1 1,1 1-1,-1-1 1,0 1-1,1-1 1,-1 0-1,0 1 0,0-1 1,0 0-1,1 1 1,-1-1-1,0 0 1,0 1-1,0-1 0,0 0 1,0 1-1,0-1 1,0-7-1348</inkml:trace>
  <inkml:trace contextRef="#ctx0" brushRef="#br0" timeOffset="1">81 118 8192,'0'-8'4096,"9"8"-1536,-3-4 2431,3 1-4735,-3 3 0,0-3 128,3-2 128,-3 2-768,3-3 128,-3-2 0,3 3 0</inkml:trace>
</inkml:ink>
</file>

<file path=word/ink/ink20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3.953"/>
    </inkml:context>
    <inkml:brush xml:id="br0">
      <inkml:brushProperty name="width" value="0.05" units="cm"/>
      <inkml:brushProperty name="height" value="0.05" units="cm"/>
      <inkml:brushProperty name="color" value="#849398"/>
    </inkml:brush>
  </inkml:definitions>
  <inkml:trace contextRef="#ctx0" brushRef="#br0">0 1 7808,'0'5'11391,"10"-5"-11135,-4 0 0,4 4 128,3-4 0,-3 2-640,7-2 128,-4 6-256,3-6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6.166"/>
    </inkml:context>
    <inkml:brush xml:id="br0">
      <inkml:brushProperty name="width" value="0.05" units="cm"/>
      <inkml:brushProperty name="height" value="0.05" units="cm"/>
      <inkml:brushProperty name="color" value="#849398"/>
    </inkml:brush>
  </inkml:definitions>
  <inkml:trace contextRef="#ctx0" brushRef="#br0">12 65 7808,'-4'-20'1854,"-2"-6"2358,5 8 4057,12 41-6925,-9-16-1184,0-1 0,0 1 1,-1-1-1,0 1 0,0 0 0,-1 10 0,3 13 85,2 10 61,2 0 43,-2 0-1,-2 0 0,-1 1 0,-6 60 1,3-100-366,-5 31 17,6-30-135,0-1 0,-1 1 0,1 0 0,-1-1 0,0 1 0,1 0 0,-1-1 0,0 1 0,0-1 0,0 1 0,0-1 0,0 0 0,-1 1 0,1-1 1,-2 2-1,-5-4-1295</inkml:trace>
</inkml:ink>
</file>

<file path=word/ink/ink20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4.332"/>
    </inkml:context>
    <inkml:brush xml:id="br0">
      <inkml:brushProperty name="width" value="0.05" units="cm"/>
      <inkml:brushProperty name="height" value="0.05" units="cm"/>
      <inkml:brushProperty name="color" value="#849398"/>
    </inkml:brush>
  </inkml:definitions>
  <inkml:trace contextRef="#ctx0" brushRef="#br0">26 17 7808,'-1'1'422,"0"-1"1,0 0-1,0 2 1,0-1-1,0 0 1,0 0-1,0 0 1,1 0-1,-1 1 1,0-1-1,1 0 1,-1 0 0,1 0-1,0 0 1,0 1-1,0-1 1,0 1-1,0-1 1,-1 0-1,1 1 1,1-2-1,-1 4 1,0-1 93,0 0-1,0-1 1,-1 1 0,1 0 0,-1 0 0,0-1 0,-1 4 0,-2-1-170,-2 6-67,11-15 354,13-15 22,-13 13-441,0 1 1,0-2-1,2 3 1,-2-2-1,11-5 1,-15 9-197,1 1 1,0 0-1,1 0 1,-1 0 0,-1 1-1,2-1 1,-1 0 0,0 0-1,1 1 1,-2 0-1,5-1 1,-5 1-23,0 0 0,0 1 1,-1-1-1,1 0 0,-1 1 0,1-1 0,0 1 0,-1-1 1,1 1-1,0-1 0,-1 0 0,1 0 0,0 1 0,-1 0 1,1-1-1,-1 1 0,1 0 0,-1 0 0,1-1 0,-1 1 0,0 0 1,1 0-1,-1 0 0,0-1 0,0 1 0,0 0 0,0 0 1,0-1-1,0 1 0,0 0 0,0 0 0,0-1 0,0 1 1,0 0-1,0 1 0,0 15-110,0-12 130,0-14 82,0 8-95,0-1 1,0 1-1,0-1 1,0 1-1,0-1 1,0 2-1,1-2 1,-1 1-1,1-1 1,0 1-1,-1 0 1,1-1-1,0 1 1,0 0-1,0 0 1,0 0-1,0 0 1,0 0-1,0 0 1,2-2-1,26-11 64,-16 10-58,-12 3-10,0 1 0,0-1 0,0 1 0,0 0-1,0-1 1,-1 1 0,1 0 0,0 0 0,-1 0 0,1 0-1,0 0 1,0 0 0,0 0 0,0 0 0,0 0 0,0 0 0,0 0-1,-1 1 1,1-1 0,0 0 0,0 1 0,0-1 0,0 0-1,0 1 1,-1 0 0,1-1 0,0 1 0,0-1 0,-1 1-1,1-1 1,0 0 0,-1 1 0,0 0 0,1 0 0,-1 0-1,1 0 1,-1-1 0,0 1 0,1 0 0,-1 0 0,1 1 0,1 5-14,0-1 1,-1 2 0,0-2 0,0 12 0,0-5 5,-1-11-30,1 0 0,-1 1 0,1-1 0,-1 1 0,1-2 0,0 1 0,0 1 0,0-1 0,1 0 0,-2 0 0,1 0 0,1 0 0,-1 0 0,1 0 0,0 0 0,0-1 0,-1 0 0,1 1 0,0-1 1,0 1-1,0-1 0,0 0 0,-1 0 0,2 0 0,-1 0 0,1-1 0,-2 1 0,6 0 0,11 2-1007</inkml:trace>
</inkml:ink>
</file>

<file path=word/ink/ink20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4.765"/>
    </inkml:context>
    <inkml:brush xml:id="br0">
      <inkml:brushProperty name="width" value="0.05" units="cm"/>
      <inkml:brushProperty name="height" value="0.05" units="cm"/>
      <inkml:brushProperty name="color" value="#849398"/>
    </inkml:brush>
  </inkml:definitions>
  <inkml:trace contextRef="#ctx0" brushRef="#br0">106 1 7808,'-23'0'3405,"9"0"4389,12 1-7540,-1-1 0,0 1 0,0 0 0,1 1 0,-1-2 0,0 1 0,1 1-1,0 0 1,-1-1 0,1 1 0,-1 0 0,1-1 0,1 2 0,-1-1 0,0 0-1,0 1 1,0-2 0,1 2 0,-1 0 0,-1 2 0,0 1-145,0-1 0,1 2 1,-1-2-1,0 1 0,1 0 0,2 0 0,-2 0 1,-1 12-1,3-16-106,0 1 0,0-1 0,1 0 0,-1-1 1,1 1-1,-1 1 0,1-1 0,0 0 0,0-1 0,-1 1 0,0 0 0,2 0 1,-1 0-1,0 0 0,0-2 0,1 2 0,-1 0 0,1-1 0,-1 1 0,0-1 1,4 2-1,-3-2-13,-1-1 0,0 1 0,0-1 0,0 1 0,1-1 0,-1 0 0,1 0 1,-1 1-1,1-1 0,-2 0 0,2 0 0,-1-1 0,0 1 0,1 0 0,-1 0 0,1-1 1,-1 1-1,0-1 0,0 1 0,0-1 0,1 1 0,-1 0 0,0-1 0,0 0 0,1 0 1,-1 0-1,-1 0 0,1 0 0,0 0 0,0 0 0,0 0 0,0 0 0,-1 0 0,2-2 1,9-15-603,-1 0 1,13-35-1,-24 56 689,1 1 0,-1-1 0,0 0 0,1 1 1,0-1-1,0 0 0,0 1 0,0-1 0,1 1 0,-1-1 0,1 0 0,0 1 1,0-1-1,-1 0 0,4 5 0,-3-6-108,0-1 0,0 1 1,0 0-1,0 0 0,0 0 0,-1 0 0,2-2 1,-1 2-1,1 0 0,-1-1 0,1 1 1,-1-1-1,0 0 0,1 0 0,0 0 0,0 0 1,0 0-1,0 0 0,-1-1 0,1 1 1,0 0-1,0-1 0,0 1 0,0-1 0,-1 0 1,1 0-1,1 1 0,1-2 0,11-5-865</inkml:trace>
</inkml:ink>
</file>

<file path=word/ink/ink20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15.221"/>
    </inkml:context>
    <inkml:brush xml:id="br0">
      <inkml:brushProperty name="width" value="0.05" units="cm"/>
      <inkml:brushProperty name="height" value="0.05" units="cm"/>
      <inkml:brushProperty name="color" value="#849398"/>
    </inkml:brush>
  </inkml:definitions>
  <inkml:trace contextRef="#ctx0" brushRef="#br0">9 188 7680,'-2'9'3840,"-1"4"-1536,3-7 1535,0-2-3327,-4 4 128,4 0 0,0 0 128,0 3-1024,0-5 0,4-4 256,1-7 0</inkml:trace>
  <inkml:trace contextRef="#ctx0" brushRef="#br0" timeOffset="1">40 87 8448,'-4'0'11775,"8"5"-11775,0-5-384,1-3 0</inkml:trace>
  <inkml:trace contextRef="#ctx0" brushRef="#br0" timeOffset="2">154 1 7680,'-2'29'11953,"1"-8"-10595,-3 7-958,-4 15 1053,1 1-1,-1 50 1,8-91-1859</inkml:trace>
</inkml:ink>
</file>

<file path=word/ink/ink20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2.979"/>
    </inkml:context>
    <inkml:brush xml:id="br0">
      <inkml:brushProperty name="width" value="0.05" units="cm"/>
      <inkml:brushProperty name="height" value="0.05" units="cm"/>
    </inkml:brush>
  </inkml:definitions>
  <inkml:trace contextRef="#ctx0" brushRef="#br0">7 14 4352,'6'-14'12073,"-2"24"-7188,-3 0-7188,1 27 3599,-3 1 0,-1-1 0,-13 73 0,14-69-378,1-41-914,0 1 0,0-1 0,0 0 0,0 0 0,1 0 0,-1 0 1,0 0-1,0 0 0,0 0 0,0 0 0,1 0 0,-1 0 0,0 0 1,0 1-1,0-1 0,1 0 0,-1 0 0,0 0 0,0 0 0,0 0 1,1 0-1,-1 0 0,0 0 0,0 0 0,1 0 0,-1 0 0,0 0 1,0 0-1,0 0 0,0 0 0,0 0 0,0 0 0,0 0 0,1 0 0,-1 0 1,0 0-1,0 0 0,0-1 0,1 1 0,12-4 99,-6 2-30,0 2-134,-1-1-1,0 2 1,0-1 0,0 1-1,1 0 1,-1 0 0,10 3-1,-10-1-578</inkml:trace>
</inkml:ink>
</file>

<file path=word/ink/ink20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3.370"/>
    </inkml:context>
    <inkml:brush xml:id="br0">
      <inkml:brushProperty name="width" value="0.05" units="cm"/>
      <inkml:brushProperty name="height" value="0.05" units="cm"/>
    </inkml:brush>
  </inkml:definitions>
  <inkml:trace contextRef="#ctx0" brushRef="#br0">1 179 8064,'6'6'11391,"1"-6"-11007,2 0 0,2 2 128,2-2-640,-1 0 128,3 4 128,0-4 128,-3 0-896,-10-4 128</inkml:trace>
  <inkml:trace contextRef="#ctx0" brushRef="#br0" timeOffset="1">7 46 7552,'0'-4'11903,"0"2"-11263,7-6 0,2 0 0,5 0 0,8-3-1024,4 11 0,-1-5 512,-1 10 0</inkml:trace>
</inkml:ink>
</file>

<file path=word/ink/ink20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3.760"/>
    </inkml:context>
    <inkml:brush xml:id="br0">
      <inkml:brushProperty name="width" value="0.05" units="cm"/>
      <inkml:brushProperty name="height" value="0.05" units="cm"/>
    </inkml:brush>
  </inkml:definitions>
  <inkml:trace contextRef="#ctx0" brushRef="#br0">29 0 7296,'-1'3'577,"0"-1"0,0-1 0,0 2 0,1-1 0,0 0 0,-1 0 0,1 0 0,-1 1 0,1-1 0,0 0 0,0 1 0,0 3 0,0-4-195,0 1 1,0 1 0,0-2-1,0 1 1,-1 0 0,0 0-1,1 0 1,-1 0 0,-3 4-1,2 0 216,-2 2-1,1-2 0,-4 15 1,17-33 1486,4-16-1630,-13 25-407,4-7 126,0 0-1,0 0 1,7-7 0,-11 14-156,0 0 0,1 2 1,-2-2-1,2 1 0,-1 0 0,1-1 1,-1 1-1,1 0 0,0 0 0,-2 1 1,2-1-1,0 0 0,0 0 1,0 0-1,0 1 0,-1-1 0,1 1 1,0-1-1,0 1 0,0 0 0,-1 0 1,1 0-1,3 0 0,-4 1-22,0-1-1,0 1 1,-1-1 0,2 1-1,-1 0 1,0 0-1,0 0 1,0-1 0,0 0-1,-1 1 1,1 0 0,0 0-1,0 1 1,-1-1-1,0 0 1,1 0 0,-1 0-1,1-1 1,-1 2-1,1-1 1,-1 0 0,0 0-1,1 3 1,3 33-103,-4-25 89,1-10-32,-1 0-1,1 1 1,-1-1 0,1-1-1,0 2 1,0-1 0,0 0-1,0 0 1,1-1-1,-1 1 1,1 0 0,-1 0-1,0 0 1,1-1-1,0 0 1,0 1 0,0-1-1,-1 1 1,1-1-1,0 0 1,4 1 0,8 2-867</inkml:trace>
</inkml:ink>
</file>

<file path=word/ink/ink20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4.151"/>
    </inkml:context>
    <inkml:brush xml:id="br0">
      <inkml:brushProperty name="width" value="0.05" units="cm"/>
      <inkml:brushProperty name="height" value="0.05" units="cm"/>
    </inkml:brush>
  </inkml:definitions>
  <inkml:trace contextRef="#ctx0" brushRef="#br0">37 0 5888,'0'4'1152,"-1"0"-1,0 0 1,0 0 0,0-1-1,0 1 1,-1 0 0,-1 3 0,-7 16 1473,5-7-1884,-6 21 2353,12-32-1212,8-20-111,4-16-401,-12 26-1341,1 0 0,0-1-1,1 1 1,-1 0 0,1 0-1,0 1 1,0-1 0,0 1-1,1-1 1,6-5 0,0 3-819</inkml:trace>
</inkml:ink>
</file>

<file path=word/ink/ink20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4.567"/>
    </inkml:context>
    <inkml:brush xml:id="br0">
      <inkml:brushProperty name="width" value="0.05" units="cm"/>
      <inkml:brushProperty name="height" value="0.05" units="cm"/>
    </inkml:brush>
  </inkml:definitions>
  <inkml:trace contextRef="#ctx0" brushRef="#br0">21 20 8320,'-10'1'11550,"9"-1"-11237,-3 16 2875,3 26-5223,1-35 3226,-2 6-906,2-12-270,-1-1-1,1 1 0,0-1 1,0 1-1,-1-1 0,1 1 1,0-1-1,0 1 1,0-1-1,0 1 0,0 0 1,0-1-1,0 1 0,0-1 1,0 1-1,0-1 1,0 1-1,0 0 0,1-1 1,-1 1-1,0-1 0,0 1 1,1-1-1,-1 1 1,0-1-1,1 1 0,-1-1 1,0 1-1,1-1 0,-1 0 1,1 1-1,-1-1 1,0 1-1,1-1 0,-1 0 1,1 0-1,-1 1 0,1-1 1,-1 0-1,1 0 0,0 1 1,-1-1-1,2 0 1,3 2 36,0 0 1,1-1-1,-1 0 1,1 0 0,0 0-1,-1-1 1,1 1-1,0-1 1,5-1-1,-8 0-36,-1 1-1,1-1 0,-1 0 0,1 0 0,-1 0 0,0 0 0,1 0 0,-1 0 0,0-1 0,0 1 0,0-1 0,0 0 0,0 0 0,0 1 0,-1-1 0,1 0 1,0-1-1,-1 1 0,0 0 0,1 0 0,-1-1 0,0 1 0,1-3 0,-1 0-5,1 1 0,0-1 0,-1 0 0,0 1 0,0-1 0,-1 0 0,0 0 0,1 0 0,-2-9 0,1 13-27,-1 0-1,1-1 0,0 1 1,-1-1-1,1 1 0,-1 0 1,1-1-1,-1 1 0,0 0 1,0 0-1,1 0 1,-1-1-1,0 1 0,0 0 1,0 0-1,0 0 0,0 0 1,-1 0-1,1 1 0,0-1 1,0 0-1,-1 1 0,1-1 1,0 0-1,-1 1 0,1 0 1,0-1-1,-1 1 0,1 0 1,-1-1-1,1 1 0,-1 0 1,1 0-1,0 0 0,-1 1 1,1-1-1,-3 1 0,1-1-145,0 0 0,1 1-1,-1 0 1,0 0 0,0 0 0,1 0-1,-1 0 1,1 0 0,-5 4 0,-4 6-882</inkml:trace>
</inkml:ink>
</file>

<file path=word/ink/ink20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4.998"/>
    </inkml:context>
    <inkml:brush xml:id="br0">
      <inkml:brushProperty name="width" value="0.05" units="cm"/>
      <inkml:brushProperty name="height" value="0.05" units="cm"/>
    </inkml:brush>
  </inkml:definitions>
  <inkml:trace contextRef="#ctx0" brushRef="#br0">10 1 7680,'-6'4'14774,"6"4"-14530,-3 95 535,3 74 661,0-173-1446,0 0-58,1 1 1,-1-2 0,1 2-1,-1-1 1,2 0 0,-1 0-1,0 0 1,3 4 0,1-2-599</inkml:trace>
</inkml:ink>
</file>

<file path=word/ink/ink20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5.604"/>
    </inkml:context>
    <inkml:brush xml:id="br0">
      <inkml:brushProperty name="width" value="0.05" units="cm"/>
      <inkml:brushProperty name="height" value="0.05" units="cm"/>
    </inkml:brush>
  </inkml:definitions>
  <inkml:trace contextRef="#ctx0" brushRef="#br0">13 0 3456,'0'10'8860,"-1"1"-4095,0 1-3924,0 1 0,-6 21 1,4-18 198,3-16-1021,0 0-1,0 0 0,0 1 1,0-1-1,1 0 0,-1 0 1,0 0-1,0 0 1,0 1-1,0-1 0,0 0 1,0 0-1,0 0 0,0 0 1,1 0-1,-1 0 1,0 1-1,0-1 0,0 0 1,0 0-1,0 0 0,1 0 1,-1 0-1,0 0 1,0 0-1,0 0 0,0 0 1,0 0-1,1 0 0,-1 0 1,0 0-1,0 0 1,0 0-1,1 0 0,-1 0 1,0 0-1,0 0 0,0 0 1,0 0-1,0 0 1,0 0-1,21-15 828,-3 3-731,-17 12-116,0 0 1,-1 0-1,2-1 1,-1 1-1,0 0 1,0 0-1,1 0 1,-1 0-1,0 0 1,0 0-1,0 1 1,0-1-1,0 0 1,0 1-1,1-1 1,-1 1-1,0-1 1,0 1-1,0 0 0,-1-1 1,1 1-1,0 0 1,0 0-1,1 0 1,0 1-9,-1 0 0,0 0 0,0 0 1,-1 0-1,0-1 0,1 1 0,-1 1 0,1-1 0,-1 0 0,0-1 1,1 2-1,-1 2 0,-1-4 7,2-1 0,-1 0 0,0 0 0,0 0 0,0 1 0,0-1 0,0 0 0,0 0 0,0 0 0,0 1 0,0-1 0,0 0 0,0 0 0,0 0 0,0 0 0,1 0 0,-1 0 0,0 0 0,0 0 0,0 0 0,0 0 0,1 1 0,-1-1 0,0 0 0,0 0 0,0 0 0,0 0 0,1 0 0,-1 0 0,0 0 0,0 0 0,0 0 0,1 0 0,-1 0 0,0 0 0,0 0 0,0 0 0,1 0 0,-1 0 0,0 0 0,0 0 0,1 0 0,-1 0 0,0 0 0,0 0 0,0 0 0,1 0 0,-1 0 0,0 0 0,0 0 0,0 0 0,0-1 0,0 1 0,0 0 0,0 0 0,0 0 0,0 0 0,8-5 11,-6 2-9,0 1 0,0 0 0,0-1 0,0 0 0,0 0 0,-1 1 0,2-5 0,11-15 0,-12 21 1,9-9 103,-11 9-103,1 1 0,-1 0-1,1 0 1,-1 0 0,1 0-1,-1 0 1,1 0 0,0 0-1,-1 0 1,1 0 0,-1 0-1,1 1 1,-1-1 0,1 0-1,-1 0 1,1 0 0,-1 1-1,1-1 1,-1 0 0,0 1-1,0-1 1,0 0 0,1 1 0,-1-1-1,0 0 1,1 1 0,-1-1-1,0 1 1,1-1 0,-1 1-1,0-1 1,0 1 0,1 0-1,1 1-10,-1 1-1,0 0 0,1 0 1,-2-1-1,1 1 0,0 0 1,-1 0-1,1 0 0,-1 0 1,0 0-1,0 5 0,0-7 11,0 1 0,0-1 0,1 0 0,-1 0 0,0 1 0,0 0 0,1-1 0,-1 0 0,1 1 0,0-1 0,-1 0-1,1 0 1,0 1 0,0-1 0,-1 0 0,0 0 0,1 1 0,1-1 0,-1 0 0,0-1 0,2 2 0,-1 0 5,0-1 0,0 0-1,0 0 1,1 0 0,-1-1 0,0 1 0,0 0 0,1-1 0,-1 0 0,0 1-1,0-1 1,5-1 0,-4 1-2,0 0 1,1 0-1,-2-1 0,2 0 0,-1 0 0,0 0 0,0 0 0,1 0 1,-2-1-1,1 0 0,0 2 0,0-2 0,-1 0 0,1-1 0,0 1 1,-1 1-1,0-2 0,1 0 0,-1 1 0,2-4 0,23-44-3,-27 50 0,0 0 0,0 0 0,0 0 0,1 0 0,-1 0 0,0 0-1,0 0 1,0 0 0,0-1 0,1 1 0,-1 0 0,0 0 0,0 0-1,0-1 1,0 1 0,0 0 0,0 0 0,0-1 0,0 1 0,0 0 0,0 0-1,0-1 1,0 1 0,0 0 0,0 0 0,0-1 0,0 1 0,0 0-1,0 0 1,0-1 0,0 1 0,0 0 0,0 0 0,0 0 0,0-1 0,-9 3 50,-11 12 32,16-12-93,1 1-1,0 0 1,2 0-1,-2-1 1,1 2-1,-1-1 1,1 0-1,1 1 1,-1 0-1,1-1 1,-3 8-1,3-10 16,1 0-1,0 0 1,0 1-1,0-1 1,0 0-1,0 1 1,0-1-1,0-1 0,0 2 1,1-1-1,-1 0 1,0 1-1,1-1 1,-1 0-1,1 0 1,-1 0-1,1 0 0,0 0 1,-1 0-1,1 0 1,0 0-1,0 0 1,0 0-1,-1 0 1,1 0-1,0-1 1,0 1-1,0 0 0,0-1 1,0 0-1,1 1 1,-1-1-1,0 1 1,-1-1-1,2 0 1,-1 1-1,0-1 0,1 0 1,1 0-1,-2 1-3,0-1 0,0 0 0,1 0 0,-1 0 0,1 0 0,-1 0 0,1 0 0,-1-1 0,-1 1 0,2 0 0,-1-1 0,1 1 0,-1-1 0,0 0 0,1 1 0,-1 0 0,-1-1 0,1 0 0,2-1 0,15-21 0,-10 11 0,-7 15 0,0-1 0,-1 0 0,1 0 0,-1 0 0,1 1 0,-1-1 0,0 0 0,0 3 0,0 0-8,1 15 20,-1-20-16,0 0 0,0 1 0,0-1 0,0 0 0,0 1 1,0-1-1,0 0 0,1 0 0,-1 0 0,0 0 0,0 1 0,0-1 0,0 0 0,1 0 0,-1 1 0,0-1 0,0 0 0,1 0 0,-1 1 0,0-1 0,1 0 0,-1 0 0,0 0 0,1 0 0,-1 1 0,0-1 0,0 0 0,0 0 0,0 0 0,1 0 0,-1 0 0,0 0 0,1 0 0,-1 0 0,0 0 0,1 0 0,-1 0 0,0 0 0,1 0 1,-1 0-1,0 0 0,1 0 0,0-1 0,8-1-274,-8 2 179,1-1-1,-1 1 1,0 0-1,0 0 1,0 0-1,1-1 0,-1 0 1,0 1-1,1-1 1,-1 0-1,1-1 1,12-10-819</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6.499"/>
    </inkml:context>
    <inkml:brush xml:id="br0">
      <inkml:brushProperty name="width" value="0.05" units="cm"/>
      <inkml:brushProperty name="height" value="0.05" units="cm"/>
      <inkml:brushProperty name="color" value="#849398"/>
    </inkml:brush>
  </inkml:definitions>
  <inkml:trace contextRef="#ctx0" brushRef="#br0">5 340 7680,'-5'13'12927,"10"-19"-12287,-3 6 512,9 9 0,4-12-1536,0-1 0,6-2 896,12 12 0,4-8-1024,-6-2 128</inkml:trace>
  <inkml:trace contextRef="#ctx0" brushRef="#br0" timeOffset="1">312 16 8064,'-1'-14'3207,"1"14"-3108,0 0 0,0 0 0,0 0 0,-1 0 0,1-1 1,0 1-1,0 0 0,0 0 0,0 0 0,0 0 0,-1 0 0,1-1 0,-8 3 6819,8 14-4102,1 29-2350,-6 102 1244,1-118-1321,2 1 0,1-1 1,4 57-1,2-67-560,1-4-85</inkml:trace>
</inkml:ink>
</file>

<file path=word/ink/ink20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6.072"/>
    </inkml:context>
    <inkml:brush xml:id="br0">
      <inkml:brushProperty name="width" value="0.05" units="cm"/>
      <inkml:brushProperty name="height" value="0.05" units="cm"/>
    </inkml:brush>
  </inkml:definitions>
  <inkml:trace contextRef="#ctx0" brushRef="#br0">77 11 7808,'0'-11'11903,"0"22"-11519,-3 3 0,3 1 128,-4-1-640,2 14 0,-5 2 384,2-6 0,-4 5-128,-1 1 0,4-6-128,1-2 0,-2-8-640,4-7 0</inkml:trace>
  <inkml:trace contextRef="#ctx0" brushRef="#br0" timeOffset="1">1 204 7680,'0'0'3840,"3"-5"-1152,3 1 2175,3 4-4607,3-5 128,0 5 128,3-5 0,1 5-640,-1-6 0,-4 6 384,1-2 128,1-1-512,-4 3 128</inkml:trace>
</inkml:ink>
</file>

<file path=word/ink/ink20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7.358"/>
    </inkml:context>
    <inkml:brush xml:id="br0">
      <inkml:brushProperty name="width" value="0.05" units="cm"/>
      <inkml:brushProperty name="height" value="0.05" units="cm"/>
    </inkml:brush>
  </inkml:definitions>
  <inkml:trace contextRef="#ctx0" brushRef="#br0">151 259 7424,'-6'-5'7487,"-7"-4"-4308,11 8-3042,-1 0-1,0 1 1,0-1 0,1 1-1,-1-1 1,-1 1 0,2-1-1,-1 1 1,0 0 0,0 1-1,1-1 1,-2 0 0,1 1-1,0 0 1,1-1 0,-1 1-1,0 0 1,1 0 0,-1 0-1,1 1 1,-1-1-1,-3 3 1,1 1 16,0 0 1,1 0-1,0 0 0,-1 0 1,1 0-1,1 1 0,0-1 0,-5 12 1,-11 12 264,15-25-388,4-3-28,0-1 1,0 0 0,-1 1-1,1 0 1,0 0 0,0 0-1,0 0 1,0-1 0,0 1-1,0 0 1,0 0 0,0 0-1,1 0 1,-1 0 0,0-1-1,0 0 1,1 1 0,-1 0-1,0 0 1,1-1 0,-1 1-1,1 0 1,-1 0 0,1-1-1,-1 1 1,0 0 0,1-1-1,-1 1 1,1-1 0,0 1-1,-1-1 1,1 0 0,0 0-1,0 1 1,0-1 0,-1 0-1,1 0 1,0 1 0,1-1-1,0 1 3,1-1 0,1 1 0,-2-1 0,1 0 0,0 0 0,1 0 0,-2 0 0,1 0 0,0-1 0,0 1-1,0-1 1,0 0 0,0 0 0,-1 1 0,1-2 0,0 1 0,0-1 0,-2 0 0,2 1 0,0-1 0,-1 1 0,0-2 0,0 1-1,0 0 1,3-3 0,3-4 13,-1 0-1,0-1 1,0 0 0,-1-1-1,1 1 1,-2-1-1,0 1 1,-1-1 0,1-1-1,-2 1 1,0-1-1,2-15 1,-2-5 149,0-1 0,-2 0-1,-4-42 1,0 57-25,-2 27-53,-3 31-64,3-8 41,2 58 0,3-77-63,1 1-1,0 0 1,1-2-1,1 2 1,1 0-1,8 23 1,-9-31-183,1 1 1,-1-2 0,1 1 0,5 6 0,3 2-611</inkml:trace>
</inkml:ink>
</file>

<file path=word/ink/ink20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7.921"/>
    </inkml:context>
    <inkml:brush xml:id="br0">
      <inkml:brushProperty name="width" value="0.05" units="cm"/>
      <inkml:brushProperty name="height" value="0.05" units="cm"/>
    </inkml:brush>
  </inkml:definitions>
  <inkml:trace contextRef="#ctx0" brushRef="#br0">51 4 8192,'-6'-2'2555,"5"2"-1946,0-1 0,0 1 0,0 0 0,0 0-1,1-1 1,-1 1 0,0 0 0,0 0 0,1 0 0,-1 0 0,0 0-1,0 0 1,0 0 0,0 0 0,1 1 0,-2-1 0,-2 5 2040,-2 7-3997,4-5 1331,-1 0 147,0 0-1,0 1 1,0-1 0,2 0 0,-1 1-1,1 0 1,0-1 0,0 1 0,1 12-1,0-19-120,0 0-1,0 1 1,0-1-1,1 0 1,-1 0-1,0 0 1,0 0-1,1-1 0,-1 1 1,1 0-1,-1 0 1,1 0-1,-1 0 1,1 0-1,-1 0 1,0-1-1,1 1 1,0 0-1,0 0 1,0-1-1,0 1 1,-1-1-1,1 0 0,0 1 1,0-1-1,0 1 1,0-1-1,0 1 1,-1-1-1,2 0 1,-1 1-1,0-1 1,0 0-1,0 0 1,0 0-1,0 0 1,0 0-1,0 0 0,-1 0 1,1-1-1,2 1 1,0-1-7,1 0 0,-2 0 0,1 0 1,0 0-1,-1-1 0,1 1 0,0-1 0,-1 0 1,1 0-1,-1 1 0,0-1 0,4-5 0,-1 0-1,0 0 1,-2-1-1,1-1 0,0 1 0,2-8 0,3-9 248,-8 24-121,-2 8 22,0-1-114,1-1 1,0 1-1,0-1 1,0 1-1,1 0 1,-1 0-1,4 9 1,-3-13-82,-1 0-1,1 0 1,-1 0-1,0-2 1,1 2 0,-1 0-1,1 0 1,0-1-1,0 1 1,0 0 0,1-2-1,-1 2 1,0-1 0,0 1-1,0-1 1,1 0-1,-1 0 1,1 1 0,-1-2-1,1 1 1,0 0-1,-2-1 1,2 1 0,0 0-1,0-1 1,0 1-1,0-1 1,1 1 0,9-1-873</inkml:trace>
</inkml:ink>
</file>

<file path=word/ink/ink20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8.395"/>
    </inkml:context>
    <inkml:brush xml:id="br0">
      <inkml:brushProperty name="width" value="0.05" units="cm"/>
      <inkml:brushProperty name="height" value="0.05" units="cm"/>
    </inkml:brush>
  </inkml:definitions>
  <inkml:trace contextRef="#ctx0" brushRef="#br0">51 1 8448,'-3'9'13205,"-29"213"-10995,22-147-1284,9-67-907,-3 42 617,4-48-680,0 0 1,0 0-1,0 0 1,0 0 0,1 0-1,-1 0 1,1 0-1,-1 0 1,1 0-1,0 0 1,0 0 0,-1-1-1,1 1 1,0 0-1,0 0 1,0 0-1,1-1 1,-1 1 0,3 1-1,-1-2-980</inkml:trace>
  <inkml:trace contextRef="#ctx0" brushRef="#br0" timeOffset="1">9 308 8832,'-3'-5'14335,"12"5"-13951,4 0 128,-2 5 128,7-2-896,-4 3 0,8 5 256,-7 0 0</inkml:trace>
</inkml:ink>
</file>

<file path=word/ink/ink20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28.888"/>
    </inkml:context>
    <inkml:brush xml:id="br0">
      <inkml:brushProperty name="width" value="0.05" units="cm"/>
      <inkml:brushProperty name="height" value="0.05" units="cm"/>
    </inkml:brush>
  </inkml:definitions>
  <inkml:trace contextRef="#ctx0" brushRef="#br0">85 104 8448,'0'-1'1276,"1"-2"1,0 0-1,0 0 1,0 2 0,0-2-1,0 1 1,-1-1-1,2 1 1,1-2-1,-1 1-1012,0 0 0,-1 0 0,1 0 0,-1 0 0,1 0 0,0-5 0,-2 7-272,1-2-8,0-1-1,0 0 1,-1 1 0,0-1-1,0 0 1,-1-7 0,0 10 11,1 0 1,0 1-1,-1-1 0,1 0 1,-1 0-1,0 0 0,1 0 1,-1 0-1,0 0 1,0 0-1,0 0 0,1 0 1,-1 0-1,1 1 0,-1 0 1,0-1-1,0 1 1,0-1-1,-1 1 0,1-1 1,0 1-1,0 0 0,0-1 1,1 1-1,-1 0 0,-1 0 1,1 0-1,-2 0 1,0-1 60,0 1 1,0 0 0,-1 0-1,1 0 1,0 1 0,-1-1 0,2 1-1,-2 0 1,1 0 0,0 0-1,0 0 1,0 0 0,0 1-1,0 0 1,1-1 0,-1 2 0,0-2-1,1 1 1,-1 0 0,1 1-1,0-1 1,-1 0 0,2 1-1,-1 0 1,0 0 0,0-1 0,1 1-1,-1 0 1,1 1 0,0-2-1,0 1 1,0 1 0,1-1-1,-1 0 1,0 0 0,1 1 0,0 3-1,0-5 29,-1 0 0,1-1 0,0 1 0,0 0 0,1 0 0,-1 0 0,0 0 0,1-1 0,-1 1 0,1 0 0,-1 0 0,1 0 0,0 0 0,-1-1 0,3 4 0,-1-3 44,0 0-1,1-1 1,-2 0-1,1 1 0,1-1 1,-1 0-1,0 1 1,0-1-1,1 0 1,-1 0-1,5 0 0,13 6 239,-17-5-331,1-1 1,-1 0 0,1 0 0,0 0 0,-1 0 0,2-1 0,4 1 0,9-1-656,-3-2-149</inkml:trace>
</inkml:ink>
</file>

<file path=word/ink/ink20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2.100"/>
    </inkml:context>
    <inkml:brush xml:id="br0">
      <inkml:brushProperty name="width" value="0.05" units="cm"/>
      <inkml:brushProperty name="height" value="0.05" units="cm"/>
    </inkml:brush>
  </inkml:definitions>
  <inkml:trace contextRef="#ctx0" brushRef="#br0">30 0 7168,'-1'10'10221,"7"-10"-5825,-6 0-4400,1 1 0,-1 0-1,0 0 1,0-1 0,1 1-1,-1 0 1,0-1 0,1 1 0,-1 0-1,0-1 1,0 1 0,0 0 0,1 0-1,-1 0 1,0 1 0,1 40 1222,-2 0 0,-8 50 0,4-32-520,0-12-339,-3 63-142,8-111-291,0 0 1,0 1 0,0-1 0,0 1-1,0-1 1,0 1 0,0-1 0,0 0 0,-1 1-1,1-1 1,0 0 0,0 1 0,0-1-1,-1 0 1,1 0 0,0 0 0,0 1 0,-1-1-1,1 0 1,0 0 0,0 1 0,-1-1-1,1 0 1,0 0 0,-1 1 0,1-1 0,-1 0-1,1 0 1,0 0 0,-1 0 0,1 1-1,0-1 1,0 0 0,0 0 0,-1 0 0,0 0-1,-2-2-1590</inkml:trace>
</inkml:ink>
</file>

<file path=word/ink/ink20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2.506"/>
    </inkml:context>
    <inkml:brush xml:id="br0">
      <inkml:brushProperty name="width" value="0.05" units="cm"/>
      <inkml:brushProperty name="height" value="0.05" units="cm"/>
    </inkml:brush>
  </inkml:definitions>
  <inkml:trace contextRef="#ctx0" brushRef="#br0">2 43 7424,'0'-2'424,"0"1"-1,-1-1 1,1 0 0,0 1 0,0 0-1,0-1 1,0 0 0,0 1 0,0-1-1,0 0 1,0 2 0,2-5 0,0-9 4498,-2 14-4847,0-1-1,0 1 0,0 0 0,1 0 0,-1 0 1,0-1-1,0 1 0,1 0 0,-1-1 0,0 1 1,0 0-1,0 0 0,0-1 0,0 1 0,1 0 0,-1 0 1,0-1-1,1 1 0,-1 0 0,0 0 0,1 0 1,-1 0-1,0-1 0,1 1 0,-1 0 0,1 0 1,-1 0-1,0 0 0,1 0 0,-1 0 0,1 0 1,-1 0-1,0 0 0,2 1 0,15 1 405,-14-2-120,3 1-265,0 0 0,-1 0 1,2 1-1,-2 0 0,1 0 0,-1 1 1,1-1-1,-1 1 0,0 0 0,0 0 0,-1 0 1,1 1-1,-1 0 0,1 0 0,-1 1 1,0-1-1,0 1 0,0-1 0,-2 1 0,2 0 1,-1 0-1,0 0 0,1 8 0,-1-6-25,0 0-1,0 1 1,-2-1 0,0 0-1,1 1 1,-1-1-1,-1 0 1,0 1 0,0 0-1,-1 9 1,-1-5-2,0 0 0,-2 0 1,0 1-1,1-1 1,-10 17-1,-5 3 33,-1-1-1,-1-1 1,-31 34 0,39-51-762,8-12 22</inkml:trace>
</inkml:ink>
</file>

<file path=word/ink/ink20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3.084"/>
    </inkml:context>
    <inkml:brush xml:id="br0">
      <inkml:brushProperty name="width" value="0.05" units="cm"/>
      <inkml:brushProperty name="height" value="0.05" units="cm"/>
    </inkml:brush>
  </inkml:definitions>
  <inkml:trace contextRef="#ctx0" brushRef="#br0">105 44 7168,'-1'-1'505,"1"0"1,-1 0-1,0 0 1,1 0-1,-1 0 0,1 0 1,-1 0-1,1 0 1,0 0-1,-1 0 1,1 0-1,0-1 0,0 1 1,0-2-1,0 3-422,0 0 0,0 0 0,1-1 0,-1 1 0,0-1 0,0 1 0,0-1 0,0 1 0,0-1 0,0 1 0,-1-1 0,1 1-1,0-1 1,0 1 0,0-1 0,0 1 0,-1-1 0,1 1 0,0 0 0,0-1 0,-1 1 0,1-1 0,0 1 0,-1 0 0,1 0 0,0 0 0,0-1 0,0 1-1,-1 0 1,1 0 0,0-1 0,-1 1 0,1 0 0,-1 0 0,1 0 0,-1-1 0,1 1 0,-1 0 0,1 0 0,-1 0 0,1 0 0,-1 0 0,1 0 0,-1 0-1,1 0 1,-1 0 0,1 0 0,-1 0 0,1 0 0,0 1 0,0-1 0,-1 0 0,1 0 0,-1 0 0,1 1 0,-1-1 0,-3 1 132,1 1 1,0 0-1,-1 0 1,1 0-1,0 0 1,0 0-1,0 1 1,1 0-1,-1 0 1,-2 2-1,-21 33 956,22-31-1021,2-1-1,-1 1 1,0-1-1,1 0 1,0 1 0,1 0-1,0-1 1,-1 2-1,1 12 1,1-17-123,0-1 0,1 1 0,-1 0 0,1-1 0,-1 0 0,1 1-1,0 0 1,0-1 0,-1 0 0,1 0 0,1 1 0,-1-1 0,1 1 0,-1-2 0,1 1 0,-1 0 0,1 0 0,0 0 0,0 0 0,0-1 0,0 1-1,0-1 1,0 1 0,1-1 0,-1 0 0,0 0 0,0 0 0,1 0 0,4 0 0,-1 0-15,-1 0 0,1 0-1,0-1 1,-1 0 0,1 0 0,-1-1 0,1 0 0,-1 0 0,1 0-1,-1 0 1,1-1 0,-1 0 0,1 0 0,-2-1 0,2 1 0,-2-1-1,1 0 1,-1 0 0,1-1 0,-1 0 0,1 1 0,-1-1-1,-1-1 1,1 1 0,0-1 0,-2 1 0,2-1 0,-1 0 0,-1 0-1,0 0 1,1 0 0,-1-1 0,-1 1 0,0 0 0,2-10 0,-2 9-4,-1 2 1,0-2-1,0 1 0,0 0 1,0 0-1,-1 0 1,0 0-1,0 0 1,0 1-1,0-2 1,-1 2-1,0-1 1,-3-6-1,3 8-18,0 1 0,0 0 0,0 0-1,0 0 1,0-1 0,0 2-1,-1-1 1,1 0 0,0 1 0,-1-1-1,0 0 1,0 1 0,2 0-1,-3 1 1,1-1 0,0 0 0,1 0-1,-1 0 1,0 1 0,1 0-1,-2-1 1,1 1 0,-4 1 0,-1-1-320,-15 1-51,22-1 217,0 0 0,0 1 0,0-1 0,0 0 1,0 0-1,1 1 0,0-1 0,-1 0 0,0 1 0,0-1 0,0 0 0,0 0 0,1 1 0,-1-1 0,0 1 0,0 0 0,1-1 0,-1 1 0,0 1 0,1 5-2780</inkml:trace>
</inkml:ink>
</file>

<file path=word/ink/ink20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3.537"/>
    </inkml:context>
    <inkml:brush xml:id="br0">
      <inkml:brushProperty name="width" value="0.05" units="cm"/>
      <inkml:brushProperty name="height" value="0.05" units="cm"/>
    </inkml:brush>
  </inkml:definitions>
  <inkml:trace contextRef="#ctx0" brushRef="#br0">192 105 7168,'-24'-53'9493,"23"49"-9307,-1 1 1,-1 0-1,1-1 1,0 2-1,0-2 1,-1 1-1,0 1 1,0-1-1,1 1 0,-1-1 1,0 1-1,0 0 1,-1 0-1,1 0 1,0 0-1,-1 0 1,0 1-1,1 0 1,-1 0-1,0 0 1,1 0-1,-1 1 0,1-1 1,-1 1-1,-1 0 1,-4 0-1,6 1-131,2 0-1,-1 1 1,0-1-1,-1-1 0,1 2 1,1-1-1,-1 1 1,0 0-1,1-1 0,-1 1 1,0-1-1,2 1 1,-2 0-1,1 0 0,0 1 1,-1-2-1,1 1 1,0 0-1,0 1 0,0 3 1,-2 4 150,0 0 0,1 0 0,0 12 0,-8 78 1203,4 118 0,7-196-1387,-4 39 1,3-61-150,-1 1 0,1-1 0,0 1 0,0 0 0,-1-1 0,1 1 0,0 0 0,-1 0 0,1 0 0,0-1 0,0 1 0,-1 0 0,1-1 0,-1 1 0,1-1 0,-1 1 0,0 0 0,1-1 0,-1 0 0,0 0 0,1 0 0,-1 1 0,-1 0 0,-4 1-1686</inkml:trace>
</inkml:ink>
</file>

<file path=word/ink/ink20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3.912"/>
    </inkml:context>
    <inkml:brush xml:id="br0">
      <inkml:brushProperty name="width" value="0.05" units="cm"/>
      <inkml:brushProperty name="height" value="0.05" units="cm"/>
    </inkml:brush>
  </inkml:definitions>
  <inkml:trace contextRef="#ctx0" brushRef="#br0">0 46 7936,'3'-8'3968,"2"-2"-896,2 6 2559,-1 4-5247,-1 0 0,2 0 256,5-2 128,0 2-896,7-5 0,1 0 384,1-1 128,-1 4-1280,4-2 128</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6.859"/>
    </inkml:context>
    <inkml:brush xml:id="br0">
      <inkml:brushProperty name="width" value="0.05" units="cm"/>
      <inkml:brushProperty name="height" value="0.05" units="cm"/>
      <inkml:brushProperty name="color" value="#849398"/>
    </inkml:brush>
  </inkml:definitions>
  <inkml:trace contextRef="#ctx0" brushRef="#br0">11 129 9728,'-3'4'11007,"-1"6"-10623,0 9 0,4 0 128,0-3 0,4-1-768,0 2 128,3-8 128,0-9 128</inkml:trace>
  <inkml:trace contextRef="#ctx0" brushRef="#br0" timeOffset="1">116 7 8448,'-4'-7'12543,"8"7"-12543,3 5 128,4-3-256,4 5 128</inkml:trace>
</inkml:ink>
</file>

<file path=word/ink/ink20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4.521"/>
    </inkml:context>
    <inkml:brush xml:id="br0">
      <inkml:brushProperty name="width" value="0.05" units="cm"/>
      <inkml:brushProperty name="height" value="0.05" units="cm"/>
    </inkml:brush>
  </inkml:definitions>
  <inkml:trace contextRef="#ctx0" brushRef="#br0">75 0 6784,'3'10'11400,"-3"12"-8888,-4 20-2195,-28 81 3015,20-84-1894,-12 74 0,22-100-1286,1-9-79,0 0 0,0 0 0,1 1 0,0-2 0,0 2-1,0-2 1,1 7 0,0-10-60,-1 1-1,1 0 0,-1 0 1,1 0-1,-1 0 1,1 0-1,-1 0 0,0-1 1,1 1-1,0 0 1,-1-1-1,1 1 0,0-1 1,0 0-1,0 1 1,0-1-1,0 1 0,0-1 1,0 1-1,0-1 1,-1 0-1,1 0 0,0 1 1,0-1-1,0 0 1,0 0-1,0 0 1,0 0-1,0 0 0,0 0 1,0 0-1,-1-1 1,1 1-1,0 0 0,0-1 1,2 0-1,9 0 53,1 1 1,-2-1-1,2 2 0,12 0 0,-14 0-108,-1 0-1,1-1 1,-1 0-1,0 0 1,1-2-1,11-1 0,-20 2-235,0 0 0,1 0 0,0 0-1,-1-1 1,0 1 0,0 0 0,0-1-1,1 0 1,-1 1 0,1-4 0,-2 3-1407</inkml:trace>
</inkml:ink>
</file>

<file path=word/ink/ink20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4.928"/>
    </inkml:context>
    <inkml:brush xml:id="br0">
      <inkml:brushProperty name="width" value="0.05" units="cm"/>
      <inkml:brushProperty name="height" value="0.05" units="cm"/>
    </inkml:brush>
  </inkml:definitions>
  <inkml:trace contextRef="#ctx0" brushRef="#br0">1 53 7552,'0'3'12159,"5"-9"-11391,2 6 0,8-5 512,0 3 128,0-7-1792,7 5 128,-8-2 1024,8 0 0,-2 4-512,-4-6 0,-1 5-1408,-3-2 128</inkml:trace>
</inkml:ink>
</file>

<file path=word/ink/ink20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5.287"/>
    </inkml:context>
    <inkml:brush xml:id="br0">
      <inkml:brushProperty name="width" value="0.05" units="cm"/>
      <inkml:brushProperty name="height" value="0.05" units="cm"/>
    </inkml:brush>
  </inkml:definitions>
  <inkml:trace contextRef="#ctx0" brushRef="#br0">0 16 7296,'9'2'12296,"11"-1"-8620,29-3-4572,-40 1 2331,116-10 42,-123 10-1524,18-3-487</inkml:trace>
</inkml:ink>
</file>

<file path=word/ink/ink20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6.896"/>
    </inkml:context>
    <inkml:brush xml:id="br0">
      <inkml:brushProperty name="width" value="0.05" units="cm"/>
      <inkml:brushProperty name="height" value="0.05" units="cm"/>
    </inkml:brush>
  </inkml:definitions>
  <inkml:trace contextRef="#ctx0" brushRef="#br0">215 5 7936,'0'0'144,"-1"0"0,1 0 1,0-1-1,0 1 0,0 0 0,-1-1 1,1 1-1,0 0 0,0 0 0,0 0 1,-1-1-1,1 1 0,0 0 0,-1 0 1,1 0-1,0 0 0,0-1 0,0 1 1,0 0-1,0 0 0,-1 0 0,1 0 1,0 0-1,-1 0 0,1 0 0,0 0 1,-1 0-1,1 0 0,0 0 0,-1 0 1,1 0-1,0 0 0,-1 0 0,1 1 1,-22-1 3782,10 1-1618,10-1-2264,0 0 1,-1 0 0,0 0-1,1 1 1,0-1-1,-1 1 1,1 0 0,-1-1-1,2 0 1,-2 2-1,1-1 1,-1 0-1,1 0 1,1 1 0,-1 0-1,0-1 1,0 0-1,0 1 1,1 0 0,-1 0-1,0 0 1,1 0-1,-1-1 1,1 2 0,-1-1-1,1 2 1,-3 6 136,0 0 1,2 0 0,0 0-1,0 0 1,-1 11-1,2-14 30,2-1-165,0 2 0,0-2 0,0 0-1,1 1 1,0-2 0,0 1 0,0 1-1,1-2 1,0 2 0,7 7 0,4 15 78,-12-23-106,0 0-1,0 0 0,-1 0 0,0 0 1,0 0-1,0-1 0,-1 2 1,0-1-1,0 1 0,0-2 0,-1 1 1,0 1-1,0-2 0,0 2 1,-1-2-1,0 1 0,0 0 0,-1-1 1,1 1-1,-6 6 0,7-10 10,0 0 0,-1 0-1,0 0 1,0 0-1,0 0 1,1-2 0,-1 2-1,0 0 1,-1-1-1,1 1 1,1-1 0,-2 0-1,1 0 1,-1-1-1,1 1 1,0 0 0,-1-1-1,1 1 1,-1-1-1,1 0 1,-1 0 0,1 1-1,-1-2 1,-3 1-1,-2-1 21,1-1-1,-1 2 0,1-2 0,1-1 0,-2 1 0,1-1 0,-7-4 0,9 3-346,4-5-85</inkml:trace>
</inkml:ink>
</file>

<file path=word/ink/ink20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7.302"/>
    </inkml:context>
    <inkml:brush xml:id="br0">
      <inkml:brushProperty name="width" value="0.05" units="cm"/>
      <inkml:brushProperty name="height" value="0.05" units="cm"/>
    </inkml:brush>
  </inkml:definitions>
  <inkml:trace contextRef="#ctx0" brushRef="#br0">12 30 6016,'4'-30'11007,"-6"54"-6734,0 16-2862,0 12-929,-5 238 1701,7-255-2126,0-28-889,-2-1-86</inkml:trace>
</inkml:ink>
</file>

<file path=word/ink/ink20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7.724"/>
    </inkml:context>
    <inkml:brush xml:id="br0">
      <inkml:brushProperty name="width" value="0.05" units="cm"/>
      <inkml:brushProperty name="height" value="0.05" units="cm"/>
    </inkml:brush>
  </inkml:definitions>
  <inkml:trace contextRef="#ctx0" brushRef="#br0">1 29 7936,'0'-6'13311,"6"6"-12927,-1-2 128,8-4 128,5 3 128,6-2-1152,4 5 128,1-6 384,2 6 0</inkml:trace>
</inkml:ink>
</file>

<file path=word/ink/ink20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8.146"/>
    </inkml:context>
    <inkml:brush xml:id="br0">
      <inkml:brushProperty name="width" value="0.05" units="cm"/>
      <inkml:brushProperty name="height" value="0.05" units="cm"/>
    </inkml:brush>
  </inkml:definitions>
  <inkml:trace contextRef="#ctx0" brushRef="#br0">33 1 7552,'-3'4'1479,"0"-1"1,1 2 0,-1 0 0,1-1-1,-4 9 1,-3 28 2058,6-14-2673,1 31 0,2-55-676,0-1-104,0 0-1,0-1 0,0 1 0,1-1 1,-1 1-1,1-1 0,-1 0 0,1 1 1,-1-1-1,1 0 0,0 1 0,-1-1 1,0 1-1,1-1 0,2 1 0,-3-2-60,1 1 0,-1-1 0,1 0 0,0 1 0,-1-1 0,1 0 0,-1 1 0,1-1 0,0 0-1,0 0 1,-1 0 0,0 0 0,1 0 0,-1 0 0,1 0 0,0 0 0,-1 0 0,1 0-1,0 0 1,-1 0 0,1 0 0,0 0 0,-1-1 0,1 1 0,0 0 0,-1-1 0,1 1 0,0 0-1,-1-1 1,0 1 0,0-1 0,1 1 0,-1-1 0,1 1 0,-1 0 0,1 0 0,-1-1 0,0 1-1,1-2 1,5-7-45,1 0 0,-2 0-1,1-1 1,-2 1 0,0-1-1,1 0 1,-2-1 0,0 1-1,0-1 1,-1 0 0,-1 0-1,1-19 1,1 10-473,-3 20 488,0 0 1,0 0-1,0 0 1,0 0-1,0 0 0,0 0 1,0 0-1,0 0 1,0 0-1,0 0 1,0 0-1,0 0 1,0 0-1,0 0 0,1 0 1,-1 0-1,0 0 1,0 0-1,0 0 1,0 0-1,0 0 1,0 0-1,0 0 0,0 0 1,0 0-1,0 0 1,0 0-1,0 0 1,0 0-1,0 0 1,0 0-1,0 0 0,0 0 1,0 0-1,0 0 1,1 0-1,-1 0 1,0 0-1,0 0 0,0 0 1,0 0-1,0 0 1,0 0-1,0 0 1,0 0-1,0 0 1,0 0-1,0 0 0,0 0 1,0 0-1,0 0 1,0 0-1,0 0 1,0 0-1,0 0 1,0 0-1,0 0 0,1 13 55,-1-1-65,0-3 82,0 0 0,0 0 0,1 0-1,0 1 1,4 15 0,-4-22-105,0-1 0,0 1 0,1-1 0,-1 0 0,0 1 0,1-1 0,-1 1 0,1-2-1,0 1 1,0 0 0,0 0 0,0 0 0,0 0 0,1-1 0,-1 1 0,0-1 0,1 0 0,-1 1 0,1-1 0,-1 0 0,1 0 0,0 0 0,0-1 0,4 1 0,13 1-751</inkml:trace>
</inkml:ink>
</file>

<file path=word/ink/ink20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8.584"/>
    </inkml:context>
    <inkml:brush xml:id="br0">
      <inkml:brushProperty name="width" value="0.05" units="cm"/>
      <inkml:brushProperty name="height" value="0.05" units="cm"/>
    </inkml:brush>
  </inkml:definitions>
  <inkml:trace contextRef="#ctx0" brushRef="#br0">111 285 8064,'-5'-8'2510,"5"6"-1749,-1 1 1,0-1-1,0 2 1,0-2-1,0 1 1,-1-1-1,1 1 1,1 0-1,-1-1 0,-1 1 1,1 1-1,-3-2 1,-6 3 1936,-4 10-3875,6-3 1444,2 0-1,-1 0 1,0 0 0,2 1-1,-1 0 1,1 0 0,-6 16-1,8-19-212,1-1-1,2 1 0,-2-1 1,1 1-1,0-1 0,0 2 1,1-2-1,0 0 0,0 2 1,0-2-1,1 1 0,0 0 1,0 0-1,1-1 0,1 9 1,-2-12-55,-1-2 1,1 2 0,-1-1 0,1 1 0,0 0 0,0-1 0,0 0 0,0 1 0,-1-2 0,1 2-1,0-1 1,0 0 0,0 0 0,0 0 0,1 0 0,-1 0 0,1 0 0,-1 0 0,0-1-1,0 1 1,1-1 0,-1 1 0,1 0 0,-1-1 0,1 0 0,-1 1 0,0-1 0,1 0 0,0 0-1,-1 0 1,1 0 0,-1 0 0,1 0 0,-1 0 0,1-1 0,-1 1 0,1-1 0,0 1-1,-2-1 1,2 1 0,-1-1 0,1 1 0,-1-1 0,1 0 0,1-2 0,4-2-69,-1 0 0,1-1 1,-2 1-1,1-1 0,0 0 0,-2 0 1,8-12-1,-2 1-83,-1-2 1,0 1 0,-2-1-1,0 0 1,-1-2-1,-1 1 1,-1 0-1,2-22 1,-3 6 278,-2 0 1,-1 1-1,-10-67 1,10 101-113,0 1 1,0-1 0,0 1-1,0-1 1,0 1-1,0 0 1,0-1 0,0 1-1,0-1 1,0 1 0,0-1-1,0 1 1,-1-1 0,1 1-1,0 0 1,0 0 0,0 0-1,-1-1 1,1 1-1,0-1 1,0 1 0,-1 0-1,1-1 1,0 1 0,-1 0-1,1-1 1,-1 1 0,1 0-1,0 0 1,-1-1 0,-6 12 325,-4 26 70,5 5-297,1 1-1,2-1 1,2 1 0,2-1 0,8 46 0,-8-78-90,1 1 1,1-1 0,1 0 0,7 17 0,-10-23-98,1 1 1,1-3 0,-1 2-1,0 0 1,1-1 0,0 0 0,0 1-1,-1-2 1,2 1 0,0 0 0,-2-1-1,2 0 1,0 0 0,7 4 0,7-4-1144,0-7-86</inkml:trace>
</inkml:ink>
</file>

<file path=word/ink/ink20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8.974"/>
    </inkml:context>
    <inkml:brush xml:id="br0">
      <inkml:brushProperty name="width" value="0.05" units="cm"/>
      <inkml:brushProperty name="height" value="0.05" units="cm"/>
    </inkml:brush>
  </inkml:definitions>
  <inkml:trace contextRef="#ctx0" brushRef="#br0">68 413 6784,'1'-10'1454,"2"2"-101,-1 0-1,0 0 1,-1 0-1,0-1 1,0 1 0,-1-13-1,0 1 237,0 18-1531,0 2 0,0-2 0,0 1 0,0-1 0,0 0 0,0 1 0,0-1 0,0 2 0,0-2 0,0 1 0,0-1 0,0 1 0,-1-1 0,1 1 0,-2-2 0,-6 8 239,2 2-1,-1-1 0,0 0 1,2 2-1,-1-2 0,0 1 1,2 1-1,-8 12 0,10-16-226,0 0 0,0-1 0,0 1 0,1 1-1,0-2 1,0 2 0,0-2 0,0 1 0,0 1-1,1-1 1,0 0 0,0 0 0,0 0 0,0 1-1,1-2 1,0 2 0,0-2 0,0 2 0,0-1-1,0-1 1,3 5 0,-3-6-53,1 0 0,-1 0 0,1 0 0,-2 0-1,2-2 1,0 2 0,-1-1 0,1 1 0,0-1 0,-1 0 0,1 0 0,1 1 0,-1-2-1,0 0 1,-1 1 0,1 0 0,1-1 0,-1 1 0,0-1 0,0 0 0,0 1 0,0-1 0,1 0-1,-1-1 1,-1 1 0,2 0 0,-1-1 0,0 1 0,1-1 0,-2 0 0,1 1 0,4-2-1,4-3-93,0 0 0,0-1-1,-1 1 1,17-14 0,-20 14 31,-1 0 1,0-1 0,0 0-1,4-7 1,6-5 101,-15 20-27,-1 0 0,1 1 0,0-1 0,0 1 0,1-1 0,-1 0 0,0 1 0,1-1 0,0 1 0,0-2 0,-1 2 1,3 3-1,-2-2-27,1-1 1,-1 0 0,1 1 0,0-1-1,0 0 1,0 0 0,0 1 0,1-1-1,2 3 1,-4-6-34,0 0 0,0 0 0,0 0-1,0 0 1,0 0 0,0-1 0,1 1-1,-2 0 1,1 0 0,0-1 0,0 1-1,0-1 1,0 1 0,0-1 0,-1 1 0,1-1-1,1 0 1,1-1-409,6-5-478</inkml:trace>
  <inkml:trace contextRef="#ctx0" brushRef="#br0" timeOffset="1">342 15 7808,'-7'-14'10005,"5"24"-7595,-4 13-1958,2 0-1,1 0 1,1 1-1,1 0 0,3 36 1,-2 23 914,-4 65-321,1-132-4223</inkml:trace>
</inkml:ink>
</file>

<file path=word/ink/ink20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9.365"/>
    </inkml:context>
    <inkml:brush xml:id="br0">
      <inkml:brushProperty name="width" value="0.05" units="cm"/>
      <inkml:brushProperty name="height" value="0.05" units="cm"/>
    </inkml:brush>
  </inkml:definitions>
  <inkml:trace contextRef="#ctx0" brushRef="#br0">1 51 7808,'0'0'3840,"20"-4"-1152,-7 2 3327,2 0-5631,3-2 128,4-2 0,2-2 0,-4 3-896,-2-3 128,-2 3-512,-1-1 128</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7.202"/>
    </inkml:context>
    <inkml:brush xml:id="br0">
      <inkml:brushProperty name="width" value="0.05" units="cm"/>
      <inkml:brushProperty name="height" value="0.05" units="cm"/>
      <inkml:brushProperty name="color" value="#849398"/>
    </inkml:brush>
  </inkml:definitions>
  <inkml:trace contextRef="#ctx0" brushRef="#br0">92 4 6912,'-12'-3'1325,"2"3"6126,6 12-3001,3-8-4298,-1-1-1,1 0 0,0 1 1,-1-1-1,0 0 1,0 0-1,0 0 1,0-1-1,0 1 1,-1 0-1,1-1 1,-6 5-1,-15 19 1101,21-22-1118,0 0-1,1 0 1,-1 0-1,1 0 0,-1 0 1,1 1-1,1-1 1,-1 1-1,0-1 1,1 0-1,0 1 0,0-1 1,1 1-1,-1-1 1,1 1-1,1 5 1,-1-7-175,0-1 1,0 0 0,0 0 0,0 1-1,0-1 1,0 0 0,1 0 0,-1 0 0,1 0-1,-1 0 1,1-1 0,0 1 0,0 0 0,0-1-1,0 1 1,0-1 0,0 0 0,0 0-1,0 0 1,1 0 0,-1 0 0,0 0 0,1 0-1,-1-1 1,0 1 0,1-1 0,-1 0-1,1 0 1,-1 0 0,1 0 0,2 0 0,20-6-1262</inkml:trace>
</inkml:ink>
</file>

<file path=word/ink/ink20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49.771"/>
    </inkml:context>
    <inkml:brush xml:id="br0">
      <inkml:brushProperty name="width" value="0.05" units="cm"/>
      <inkml:brushProperty name="height" value="0.05" units="cm"/>
    </inkml:brush>
  </inkml:definitions>
  <inkml:trace contextRef="#ctx0" brushRef="#br0">55 1 7040,'-4'4'11901,"0"10"-8185,-4 26-5683,6-26 3612,-10 45-948,3 0 0,-3 93 0,11-136-1294,-2-8-65</inkml:trace>
</inkml:ink>
</file>

<file path=word/ink/ink20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0.130"/>
    </inkml:context>
    <inkml:brush xml:id="br0">
      <inkml:brushProperty name="width" value="0.05" units="cm"/>
      <inkml:brushProperty name="height" value="0.05" units="cm"/>
    </inkml:brush>
  </inkml:definitions>
  <inkml:trace contextRef="#ctx0" brushRef="#br0">0 38 7936,'0'-1'501,"0"-1"0,1 0 0,-1 1 0,0-1 0,1 0 0,-1 1 0,1 0 0,0-1 0,0 0 0,-1 1 0,0-1 0,1 1 0,0 0 0,0 0 0,1-1 0,-1 1 0,0 0 0,1-1 0,-1 1 0,0 0 0,0 0 0,0 0 0,1 1 0,3-2 0,16-1 947,-16 3-1359,1 0 1,-2 0 0,2 1 0,-1 0-1,0 0 1,0 0 0,0 0 0,-1 1-1,2 0 1,-2 0 0,1 1 0,-1-1-1,1 1 1,-1 0 0,0 0 0,0 0-1,0 1 1,6 6 0,-6-5-26,0 2 0,0-1 0,-1 1 0,1-1 0,-2 0 1,1 2-1,0-2 0,-1 1 0,0 1 0,-1-1 0,0 0 0,1 13 0,-1-12-38,-1 0 0,0-1 0,0 1 0,-1 0-1,0-1 1,-1 1 0,2-1 0,-3 1 0,1-1-1,-1 0 1,0 0 0,0 1 0,-1-2 0,1 1 0,-1-1-1,-1 0 1,1 1 0,-9 6 0,-82 82-623,93-93 386,2-2 142,-1 0-1,1 1 0,-1-1 1,1 0-1,0 0 0,-1 1 1,1-1-1,0 0 0,0 1 0,0-1 1,0 0-1,-1 1 0,1-1 1,0 1-1,0-1 0,-1 0 1,1 1-1,0-1 0,0 0 0,0 0 1,0 1-1,-1 0 0,9 11-1210</inkml:trace>
</inkml:ink>
</file>

<file path=word/ink/ink20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0.646"/>
    </inkml:context>
    <inkml:brush xml:id="br0">
      <inkml:brushProperty name="width" value="0.05" units="cm"/>
      <inkml:brushProperty name="height" value="0.05" units="cm"/>
    </inkml:brush>
  </inkml:definitions>
  <inkml:trace contextRef="#ctx0" brushRef="#br0">117 3 7680,'-1'-1'530,"1"1"1,-1 0-1,0-1 1,0 1-1,0 0 0,0 0 1,0 0-1,0 0 1,0 0-1,0 0 1,0 0-1,0 0 1,0 0-1,0 0 0,-1 1 1,-9 1 1776,8-3-2200,1 1 0,-1 0 0,0 1 1,1-1-1,-1 0 0,0 1 0,0 0 0,2-1 0,-2 1 0,0 0 0,0 0 0,2 0 1,-2 1-1,0-1 0,1 1 0,0-1 0,0 1 0,0 0 0,0 0 0,0 0 1,0 0-1,-2 3 0,0 2 13,1 1 1,1-1-1,-1 0 0,0 1 1,1-1-1,-1 14 1,-1-5 23,-3 31 30,6-45-171,1 0 0,0 0 0,0 1 0,0 0-1,0-2 1,1 2 0,-1 0 0,1-1 0,-1 0 0,1 0 0,0 1 0,0-1 0,-1 1 0,4 2 0,-3-4-3,0 0 0,-1 0 0,1 0 0,0 0 0,0-1 0,0 0 0,-1 0 0,1 1 0,0 0 0,0-1 0,0 0 0,0 1 0,0-1 0,0 0 0,0 1-1,0-1 1,0 0 0,0 0 0,0 0 0,0 0 0,0 0 0,2 0 0,-1-1 0,0 1 1,1-1-1,0 0 0,0 0 1,-2 0-1,2 0 0,0 0 1,2-4-1,1 2-4,0-2 0,-1 0 1,0 0-1,1 0 0,6-12 0,-5 5-30,-2 0 1,0-1-1,-1 0 1,1 0-1,2-24 0,-6 32 1,0-10 132,2 27-48,2 36 247,-5-38-214,1 0 0,0 0 0,4 17 0,-4-24-100,0 1 0,0-1 0,1-1 0,-1 1 0,1 0 0,0-1 0,-1 0 0,1 1 0,0 0 0,1-1 0,-1 0 0,-1 0 0,2 0 0,0 0 0,-1 0 0,5 1 0,1 2-496</inkml:trace>
</inkml:ink>
</file>

<file path=word/ink/ink20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1.021"/>
    </inkml:context>
    <inkml:brush xml:id="br0">
      <inkml:brushProperty name="width" value="0.05" units="cm"/>
      <inkml:brushProperty name="height" value="0.05" units="cm"/>
    </inkml:brush>
  </inkml:definitions>
  <inkml:trace contextRef="#ctx0" brushRef="#br0">85 0 7680,'1'5'7598,"-2"4"-3323,-5 31-3115,1-10-988,0 6 228,-21 320 2762,26-341-3674</inkml:trace>
  <inkml:trace contextRef="#ctx0" brushRef="#br0" timeOffset="1">5 315 9600,'-4'8'4736,"17"-20"-2177,-4 3 3329,2 6-5760,7 1 0,4 2 0,2 0 0,-1 0-256,1 2 0,-2 6-256,-1-4 128</inkml:trace>
</inkml:ink>
</file>

<file path=word/ink/ink20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2:51.396"/>
    </inkml:context>
    <inkml:brush xml:id="br0">
      <inkml:brushProperty name="width" value="0.05" units="cm"/>
      <inkml:brushProperty name="height" value="0.05" units="cm"/>
    </inkml:brush>
  </inkml:definitions>
  <inkml:trace contextRef="#ctx0" brushRef="#br0">99 15 7040,'-11'-9'4227,"11"8"-4070,0 1 0,-1 0 0,1 0 0,0 0 0,0-1 0,-1 1 0,1 0 0,0-1-1,0 1 1,0 0 0,-1-1 0,1 1 0,0 0 0,-1 0 0,1-1 0,-1 1 0,1 0 0,-1 0 0,1 0-1,0 0 1,-1 0 0,1-1 0,-1 1 0,1 0 0,-1 0 0,1 0 0,-1 0 0,1 0 0,-1 1 0,1-1-1,-1 0 1,1 0 0,0 0 0,0 0 0,0 0 0,-1 1 0,1-1 0,-1 0 0,1 0 0,-1 1 0,1-1-1,0 0 1,-1 0 0,1 1 0,0-1 0,-1 1 0,1-1 0,0 0 0,0 0 0,-1 0 0,1 1-1,0-1 1,-11 3 1209,7 1-1011,-1-1 0,1 2 1,0-1-1,0 0 1,1 1-1,0 0 0,-1 0 1,1 0-1,1 1 1,-1-2-1,-2 9 0,-3 5 95,6-13-418,2-2 0,-2 2 0,1-1 0,0 0 0,1 0 0,-1 1 0,1-1 0,0 0 0,0 1 0,1-1 0,-1 0 0,1 0 0,0 1 0,0-1 0,0 0 0,0 0 0,1 0 0,0 0 0,0 0 0,0-1 0,0 2 0,0-2 0,1 0 0,0 1 0,4 3 0,-6-7-39,1 1 0,0 0 0,-2-1 0,2 0 0,0 1 0,0-1 0,-1 0 0,1 0 0,-1 0 0,1 0 0,0 0 0,-1 0 1,1 0-1,0-1 0,-1 1 0,0-1 0,1 1 0,0-1 0,-1 0 0,1 1 0,1-3 0,2 2-32,-1-2 1,0 0-1,0 0 1,0 1 0,6-8-1,-6 5 9,0 1-1,-1-2 0,1 1 1,-1-1-1,-1 1 0,1-1 1,-1 1-1,0-1 0,0 0 1,-1 1-1,0-2 0,0 1 1,0 0-1,-1 0 0,0-8 1,-1 8 17,1 5 20,-1-1 1,1 1-1,0 0 1,0 0-1,-1-1 1,1 1-1,0-1 1,0 1-1,1-1 1,-1 2-1,0-2 0,0 1 1,1 0-1,-1-1 1,2-2-1,-1-1 88,-3 5-52,1 0-37,1 0 0,-1 1-1,1-1 1,-1 1-1,1-1 1,0 1 0,-1-1-1,1 1 1,0-1 0,0 1-1,0-1 1,0 0-1,0 1 1,0-1 0,-1 1-1,1 0 1,0-1-1,0 1 1,0-1 0,0 2-1,0 1 40,-1-1 1,1 1-1,-1 0 0,1 0 1,-1-1-1,0 1 0,-2 2 0,-2 12 233,4-14-197,0 2 0,1 0 0,0-2 0,0 2 0,0-1 0,0 0 0,1 0 0,-1 0 0,1 1 0,1-2 0,-1 2 0,0-2 0,0 2 0,1-1 0,0-1 0,2 5 0,0-4-253,0 2 1,0-2-1,0 0 0,0 0 0,1 1 1,0-2-1,0 1 0,0-1 1,0 0-1,11 6 0,-2-4-1492</inkml:trace>
</inkml:ink>
</file>

<file path=word/ink/ink20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08.202"/>
    </inkml:context>
    <inkml:brush xml:id="br0">
      <inkml:brushProperty name="width" value="0.05" units="cm"/>
      <inkml:brushProperty name="height" value="0.05" units="cm"/>
      <inkml:brushProperty name="color" value="#849398"/>
    </inkml:brush>
  </inkml:definitions>
  <inkml:trace contextRef="#ctx0" brushRef="#br0">1 77 7424,'0'-2'11050,"12"-9"-9151,-4 2-1401,1 2 0,19-12 0,-16 9-222,-11 9-254,1 1-1,-1-2 1,1 1-1,-1 0 0,0 1 1,0-1-1,0 0 1,1 0-1,0 1 1,-1-1-1,1 1 0,0-1 1,-2 1-1,2 0 1,0-1-1,-1 1 1,1 0-1,0 0 0,-1 0 1,0 1-1,1-1 1,0 0-1,-1 1 1,1-1-1,0 1 0,-2-1 1,2 1-1,-1 0 1,1 0-1,-1 0 1,1-1-1,-1 1 0,2 2 1,1 2-17,0 0 0,-2-1 0,2 1 0,-1 0-1,-1 1 1,0-2 0,4 11 0,-6-14-5,0-1 0,0 1 0,0 0 0,1-1 0,-1 1 0,0-1 0,0 1 1,1-1-1,-1 1 0,0-1 0,1 1 0,-1-1 0,0 0 0,0 1 0,0-1 0,0 0 0,1 0 0,-1 0 0,1 1 0,-1-1 0,1 0 0,-1 0 0,1 1 0,-1-1 0,1 0 0,-1 0 0,1 0 0,0 0 0,-1 1 0,1-1 0,-1 0 0,1 0 0,-1 0 0,1 0 0,-1 0 0,0-1 0,1 1 0,-1 0 0,1 0 0,-1 0 0,1 0 0,-1-1 0,1 1 1,-1 0-1,1 0 0,-1-1 0,1 1 0,0 0 0,23-24 74,-11 11-22,-9 10-52,-1-1 0,1 0 0,0 0 0,3-7 0,-1 3 0,-6 8 0,0 0 0,0-1 0,0 1 0,0 0 0,0 0 0,1-1 0,-1 1 0,0 0 0,1 0 0,-1-1 0,0 1 0,1 0 0,-1 0 0,0 0 0,1-1 0,-1 1 0,0 0 0,1 0 0,-1 0 0,1 0 0,-1 0 0,0 0 0,1 0 0,-1 0 0,0 0 0,1 0 0,-1 0 0,1 0 0,-1 0 0,1 0 0,9 9 0,4 18 0,-13-25 0,1 1 45,0 1 0,0 0 0,0-1-1,0 1 1,1 0 0,0-1 0,-1 0-1,1 0 1,0 0 0,0 0 0,0-1 0,1 1-1,6 3 1,-7-5-6,-1 0 0,1 0 0,1 0 0,-2-1 0,1 1 0,0-1 1,1 0-1,-2 0 0,1 0 0,1 0 0,-2 0 0,1-1 0,0 1 0,1-1 0,-2 0 0,1 0 0,0 0 0,-1 0 0,6-3 0,-3 1 6,2 0 0,-2-2 0,1 1 0,-1 0 0,0-1 0,1 0 1,-1 1-1,6-11 0,1 4-139,-12 11 37,1-1-1,-1 1 1,0 0-1,1-1 1,-1 1-1,0 0 1,1 0-1,-1-1 1,1 1-1,-1 0 1,1 0-1,-1 0 1,0 0-1,1 0 1,-1-1-1,1 1 1,-1 0-1,1 0 1,-1 0-1,0 0 1,0 0-1,1 0 1,-1 1 0,1-1-1,-1 0 1,0 0-1,1 0 1,-1 0-1,1 0 1,-1 1-1,1-1 1,-1 0-1,1 1 1,7 11-1117</inkml:trace>
</inkml:ink>
</file>

<file path=word/ink/ink20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09.531"/>
    </inkml:context>
    <inkml:brush xml:id="br0">
      <inkml:brushProperty name="width" value="0.05" units="cm"/>
      <inkml:brushProperty name="height" value="0.05" units="cm"/>
      <inkml:brushProperty name="color" value="#849398"/>
    </inkml:brush>
  </inkml:definitions>
  <inkml:trace contextRef="#ctx0" brushRef="#br0">8 110 7040,'-8'-8'11157,"17"-5"-7275,-2 3-3590,0 1-1,1 1 1,0-2 0,1 2-1,0 0 1,0 1-1,1 0 1,10-5-1,-19 11-287,0 1-1,0-1 0,0 1 1,0-1-1,0 1 0,0 0 1,0-1-1,0 1 1,0 0-1,0 0 0,0 0 1,0 0-1,0 0 0,0 0 1,0 0-1,0 0 0,1 0 1,-1 0-1,0 1 1,0-1-1,0 0 0,0 1 1,0-1-1,-1 1 0,1-1 1,0 1-1,0-1 0,0 1 1,0 0-1,0-1 1,-1 1-1,1 0 0,0 0 1,-1-1-1,1 1 0,0 0 1,-1 0-1,1 0 0,-1 0 1,0 0-1,1 1 1,2 6-9,0 0 0,0 0 0,-1 2 0,2 8 0,-3-10 16,4 5 3,2-12 19,8-17 37,-8 7-59,-3 5-9,34-36 66,-36 38-64,0 0-1,0 0 1,0 0 0,1 1-1,-1-1 1,1 1 0,-1-1-1,1 1 1,-1 0-1,1 0 1,0 0 0,0 0-1,-1 1 1,1-1 0,5 0-1,-6 2-5,0 0-1,-1-1 1,1 1-1,-1 0 0,1 0 1,-1 0-1,1 0 1,-1 1-1,0-1 1,1 0-1,-1 0 1,0 1-1,0-1 0,0 1 1,0-1-1,0 1 1,0-1-1,-1 1 1,1 0-1,0-1 0,0 3 1,0-1-5,0 0 0,1 0 0,-1 0 0,1 0 1,0 0-1,3 4 0,-4-6 7,0 0 0,0-1 0,-1 1-1,1-1 1,0 1 0,0-1 0,0 1 0,0-1 0,0 0 0,0 1 0,0-1 0,0 0 0,0 0 0,0 0 0,0 0-1,0 0 1,0 0 0,0 0 0,0 0 0,0 0 0,0 0 0,0-1 0,0 1 0,0 0 0,2-1 0,2-2 10,0 0 0,0 0 0,-1-1 0,1 1 1,-1-1-1,1 1 0,4-7 0,18-13 15,-26 22-26,0 0-1,0 0 1,1 0-1,-1 0 0,0 0 1,1 1-1,-1-1 1,1 1-1,-1-1 1,1 1-1,-1-1 0,1 1 1,0 0-1,-1 0 1,1 0-1,2 0 1,-2 1 1,1 0 1,0 0-1,-1 0 1,1 0 0,0 1-1,-1-1 1,0 1-1,4 3 1,1-1 16,0-1 1,0 1-1,0-1 1,0-1-1,1 1 1,-1-1-1,1-1 1,0 1-1,-1-1 0,9 0 1,0-2-317,-3-3-85</inkml:trace>
</inkml:ink>
</file>

<file path=word/ink/ink20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5.877"/>
    </inkml:context>
    <inkml:brush xml:id="br0">
      <inkml:brushProperty name="width" value="0.05" units="cm"/>
      <inkml:brushProperty name="height" value="0.05" units="cm"/>
    </inkml:brush>
  </inkml:definitions>
  <inkml:trace contextRef="#ctx0" brushRef="#br0">161 1 7296,'-2'0'12006,"-1"8"-10007,-5 9-3311,6-8 1617,-3-1 1,1 1 0,0-1-1,-10 12 1,4-4-64,-5 9 140,2-7-61,2 2-1,1-1 1,-10 24-1,-17 44 747,37-87-1073,-1 0 0,1 1 1,0-1-1,0 0 0,0 0 0,0 0 1,-1 0-1,1 1 0,0-1 0,0 0 0,0 0 1,0 0-1,0 1 0,0-1 0,0 0 1,0 0-1,0 0 0,-1 1 0,1-1 0,0 0 1,0 0-1,0 1 0,0-1 0,0 0 1,1 0-1,-1 0 0,0 0 0,0 0 0,0 0 1,0 0-1,0 1 0,0-1 0,0 0 1,0 0-1,0 0 0,0 1 0,1-1 1,-1 0-1,0 0 0,0 0 0,0 0 0,0 0 1,1 1-1,-1-1 0,0 0 0,0 0 1,0 0-1,1 0 0,-1 0 0,0 0 0,0 0 1,0 0-1,1 0 0,-1 1 0,0-1 1,0 0-1,0 0 0,0 0 0,0 0 1,0 0-1,0 0 0,1-1 0,-1 1 0,0 0 1,0 0-1,1 0 0,-1 0 0,13-5-892,-12 5 760,3-2-908</inkml:trace>
</inkml:ink>
</file>

<file path=word/ink/ink20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6.576"/>
    </inkml:context>
    <inkml:brush xml:id="br0">
      <inkml:brushProperty name="width" value="0.05" units="cm"/>
      <inkml:brushProperty name="height" value="0.05" units="cm"/>
    </inkml:brush>
  </inkml:definitions>
  <inkml:trace contextRef="#ctx0" brushRef="#br0">6 0 6272,'0'5'2986,"0"22"1649,0 59-1668,0-50 780,-5-74-1037,5 31-2507,0 1 0,1 0 0,0-1 1,0 1-1,2-9 0,-2 13-247,-1 2 1,1-2-1,0 0 0,-1 1 1,1-1-1,0 0 0,0 1 1,0 0-1,0 0 0,0-1 1,0 1-1,0 0 0,0 0 1,0-1-1,1 1 1,-1 0-1,1 1 0,-1-1 1,0 0-1,0 1 0,1-1 1,0 0-1,-1 1 0,3-1 1,11 0-875</inkml:trace>
</inkml:ink>
</file>

<file path=word/ink/ink20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6.955"/>
    </inkml:context>
    <inkml:brush xml:id="br0">
      <inkml:brushProperty name="width" value="0.05" units="cm"/>
      <inkml:brushProperty name="height" value="0.05" units="cm"/>
    </inkml:brush>
  </inkml:definitions>
  <inkml:trace contextRef="#ctx0" brushRef="#br0">95 6 7936,'-11'-2'9983,"11"3"-9897,0-2-41,0 1 1,0 0-1,0 0 1,0-1-1,0 1 1,0 0 0,0 0-1,0-1 1,0 1-1,0 0 1,-1 0-1,1 0 1,0 0-1,0-1 1,0 1-1,-1 0 1,1 0-1,0 0 1,0 0-1,-1 0 1,1 0 0,0-1-1,-1 1 1,1 0-1,0 0 1,0 0-1,-1 0 1,1 0-1,0 0 1,0 0-1,-1 0 1,1 0-1,0 0 1,-1 1-1,1-1 1,0 0 0,-1 0-1,-13 7 522,-10 13-368,19-16-132,1 0 0,1 1 0,-1-1 0,1 1 0,0 0 0,0-1 0,0 2 0,1-2 0,-3 11 0,4-14-61,1 1 1,-1 0 0,1 0-1,0 0 1,0 0 0,0-1-1,0 1 1,0 0 0,0 0-1,1 0 1,-1-1-1,1 1 1,-1 0 0,1 0-1,0 0 1,-1-1 0,1 0-1,-1 1 1,1 0 0,0-1-1,1 1 1,-1 0 0,0-1-1,1 0 1,-1 0 0,1 0-1,-1 1 1,0-1-1,1 0 1,-1 0 0,1 0-1,0 0 1,1-1 0,0 1 14,0 0-1,0 0 1,-1-1 0,0 0 0,1 0 0,0 1 0,-1-2-1,1 1 1,0 0 0,-1 0 0,1-1 0,-1 0 0,1 1-1,-1-1 1,1 1 0,-1-2 0,0 1 0,1 0 0,-1-1-1,0 1 1,0-1 0,0 1 0,0-1 0,4-3 0,-3 2 31,1-2 1,0 1-1,-1 1 1,0-2 0,1 1-1,-2-1 1,1 1-1,0-1 1,-1 0-1,0 0 1,2-7 0,-4 11-48,0-1 0,1 2 0,-1-1 0,0 0 0,0-1 0,0 1 1,0 0-1,0 0 0,0-1 0,0 1 0,0 1 0,-1-2 0,1 1 1,0 0-1,-1 0 0,1 0 0,-1 0 0,1-1 0,-1 1 0,0 1 0,1-1 1,0 0-1,-1 0 0,0 0 0,0 0 0,1 0 0,-1 1 0,0-1 0,0 0 1,-1 0-1,1 1 0,0-1 0,0 1 0,1 0 0,-1 0 0,0-1 1,-1 1-1,1 0 0,0-1 0,0 1 0,-1 0 0,1 0 0,0 0 0,1 0 1,-2 0-1,1 0 0,-2 1 0,0-1-80,1 1 0,-1-1-1,0 0 1,1 0 0,0 1 0,-1 0 0,1 0-1,-1 0 1,1 0 0,0 1 0,0-1 0,0 1-1,-1-2 1,1 2 0,0 0 0,1 0 0,-1 0-1,1 0 1,-1-1 0,0 2 0,-1 3 0,2 3-843</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7.583"/>
    </inkml:context>
    <inkml:brush xml:id="br0">
      <inkml:brushProperty name="width" value="0.05" units="cm"/>
      <inkml:brushProperty name="height" value="0.05" units="cm"/>
      <inkml:brushProperty name="color" value="#849398"/>
    </inkml:brush>
  </inkml:definitions>
  <inkml:trace contextRef="#ctx0" brushRef="#br0">112 153 7296,'1'-10'1217,"5"-17"6194,-6 26-7193,1 0 1,-1 1-1,0-1 1,1 0-1,-1 0 1,1 0-1,-1 0 1,1 1-1,-1-1 1,1 0-1,-1 1 0,1-1 1,0 0-1,-1 1 1,1-1-1,0 1 1,0-1-1,-1 1 1,1-1-1,0 1 1,0-1-1,1 0 1,1 1-144,-1 0 0,0-1 0,0 1 1,1-1-1,-1 1 0,0-1 1,0 0-1,0 0 0,0 0 0,0 0 1,0-1-1,0 1 0,0-1 0,0 1 1,0-1-1,-1 1 0,1-1 1,-1 0-1,1 0 0,-1 0 0,0 0 1,0 0-1,0 0 0,0 0 0,0 0 1,0 0-1,0-1 0,-1 1 0,1 0 1,-1 0-1,0-1 0,0 1 1,0 0-1,0-1 0,0 1 0,0 0 1,0-1-1,-1 1 0,1 0 0,-1 0 1,0-1-1,1 1 0,-1 0 1,0 0-1,0 0 0,-1 0 0,1 0 1,0 0-1,-1 0 0,1 1 0,-1-1 1,-3-3-1,4 5-74,0-1 0,0 0 0,-1 1 0,1-1 0,0 1 0,0-1 0,-1 1 1,1 0-1,0 0 0,0-1 0,-1 1 0,1 0 0,0 0 0,-1 0 0,1 0 0,0 1 0,-1-1 0,1 0 0,0 1 1,-2 0-1,-27 13-3,13-6 24,7-4 15,3-3 24,0 2 0,1-1 0,-1 1-1,-8 5 1,13-6-20,-1 0 0,1 0 0,0 0 0,-1 0 0,1 1 0,0-1 0,0 1 0,0-1 0,1 1 0,-1 0 0,1 0 0,-2 4 0,1-2 14,0 0-1,1-1 1,0 1-1,0 0 1,0 0-1,1 0 1,0 0-1,0 0 1,0 0-1,0 0 1,1 0-1,-1 0 1,2-1-1,-1 1 1,0 0-1,1 0 1,0-1 0,0 1-1,0-1 1,0 1-1,1-1 1,0 0-1,0 0 1,0 0-1,0-1 1,1 1-1,-1-1 1,1 1-1,0-1 1,0 0-1,0-1 1,1 1-1,-1-1 1,0 0-1,1 0 1,0 0-1,-1 0 1,1-1-1,0 0 1,0 0-1,0 0 1,0-1-1,0 0 1,9 0-1,37-11-949,-32 7-23</inkml:trace>
</inkml:ink>
</file>

<file path=word/ink/ink20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7.368"/>
    </inkml:context>
    <inkml:brush xml:id="br0">
      <inkml:brushProperty name="width" value="0.05" units="cm"/>
      <inkml:brushProperty name="height" value="0.05" units="cm"/>
    </inkml:brush>
  </inkml:definitions>
  <inkml:trace contextRef="#ctx0" brushRef="#br0">5 17 7552,'0'2'14345,"0"5"-15059,-2 1 770,1 1 0,0-1 0,1 2 0,0-2 0,0 1 0,1-1 0,3 14 0,-4-22-56,0 0-1,0 0 1,0 1 0,0-1-1,0 0 1,0 0-1,0 1 1,0-1-1,0 0 1,0 0-1,0 0 1,0 1 0,0-1-1,1 0 1,-1 0-1,0 0 1,0 0-1,1 1 1,-1-1-1,0 0 1,0 0 0,0 0-1,1 0 1,-1 0-1,0 0 1,0 0-1,1 0 1,-1 0-1,0 0 1,0 0 0,1 0-1,-1 0 1,0 0-1,0 0 1,1 0-1,-1 0 1,0 0-1,1 0 1,12-6-41,8-13-50,-9 6-3,-9 11 65,-1 0 0,1 0 0,-2 0 0,1-1 1,0 2-1,0-2 0,0 1 0,-1-1 0,0 0 0,0 1 0,0-1 1,2-3-1,24 42 541,-25-35-475,0 1 0,0-1-1,0 0 1,-1 1 0,2-1 0,-1 0 0,0-1 0,0 0 0,0 1 0,0 0 0,1-1 0,-1 1 0,-1-1 0,2 0 0,-1 0 0,4 0 0,-6 0 4,1-1 1,0 1 0,1-1 0,-1 1-1,0-1 1,0 1 0,0 0-1,0-1 1,0 0 0,-1 0 0,1 0-1,0 0 1,0 0 0,-1 0 0,1 0-1,0 0 1,0 0 0,-1 0 0,1 1-1,-1-1 1,1-1 0,-1 1 0,0 0-1,1 0 1,-1 0 0,0-1-1,0 1 1,0 0 0,0 0 0,0 0-1,0 0 1,0-2 0,0-46 86,1 45-1109,3 1-65</inkml:trace>
</inkml:ink>
</file>

<file path=word/ink/ink20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7.742"/>
    </inkml:context>
    <inkml:brush xml:id="br0">
      <inkml:brushProperty name="width" value="0.05" units="cm"/>
      <inkml:brushProperty name="height" value="0.05" units="cm"/>
    </inkml:brush>
  </inkml:definitions>
  <inkml:trace contextRef="#ctx0" brushRef="#br0">105 16 5888,'-2'0'335,"1"0"0,0 0 0,0 0 0,0 0 0,0 0 0,-1 0 0,1 0 0,0 0-1,-1-1 1,1 1 0,0-1 0,1 1 0,-1-1 0,-1 0 0,1 1 0,0-1 0,0 0 0,0 0 0,-1-1 0,-4-3 2566,6 5-2822,-1-1 0,0 1 1,1 0-1,-1 0 1,0 0-1,1-1 0,-1 1 1,0 0-1,1 0 1,0 0-1,-1 0 0,0 0 1,1 0-1,-1 0 1,0 1-1,1-1 1,-1 0-1,0 0 0,1 0 1,-1 1-1,0-1 1,1 0-1,-1 1 0,1-1 1,-1 0-1,1 1 1,0-1-1,-1 1 0,1-1 1,0 0-1,-1 0 1,1 1-1,-1 0 1,0 0-1,-11 19 64,10-15-34,1-1 0,0 1 0,0 0 0,1-1 0,0 1-1,0-1 1,0 1 0,0-1 0,0 1 0,1 0 0,0-1 0,0 1 0,0-1 0,4 8-1,-3-4-81,0-2-1,0 1 1,0 1-1,-1-1 1,0 8-1,-1-14-20,0 0 0,0 0 0,0 0 0,0 0 0,0 0 0,0 1-1,-1-1 1,1 0 0,0-1 0,-1 1 0,1 0 0,-1 0 0,1 0 0,-1 0 0,1-1 0,-1 1 0,0 0 0,0 0-1,1 0 1,-1-1 0,0 1 0,1 0 0,-1-1 0,0 0 0,0 1 0,0-1 0,0 1 0,0-1 0,0 0 0,0 1 0,0-1-1,0 0 1,0 1 0,-1-1-8,-1 0 0,1 0 0,0 0 0,1 0 0,-2 0 0,1 0 0,0-1 0,0 1 0,0-1 0,0 1 0,0-1 0,0 0 0,0 1 0,-2-3 0,1-1-510,4 5-22</inkml:trace>
</inkml:ink>
</file>

<file path=word/ink/ink20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8.109"/>
    </inkml:context>
    <inkml:brush xml:id="br0">
      <inkml:brushProperty name="width" value="0.05" units="cm"/>
      <inkml:brushProperty name="height" value="0.05" units="cm"/>
    </inkml:brush>
  </inkml:definitions>
  <inkml:trace contextRef="#ctx0" brushRef="#br0">77 1 7680,'-2'0'336,"0"0"-1,1 0 1,-1 0 0,0 0 0,0 1 0,1-1-1,-1 0 1,0 1 0,1-1 0,-1 1-1,0 0 1,1 0 0,-1-1 0,0 1 0,1 0-1,0 0 1,0 0 0,-1 0 0,1 1 0,-1-1-1,1 0 1,0 1 0,0-2 0,0 2 0,0 0-1,-1 2 1,1-1-259,0-1-1,1 1 1,-1 1-1,1-2 1,0 1-1,-1 0 1,2 0 0,-1-1-1,0 1 1,0 1-1,1-1 1,0-1-1,0 1 1,0 0-1,0 0 1,1 3-1,8 11 266,6 14 142,-15-29-457,0 1-1,-1-1 1,1 0 0,0-1 0,-1 2-1,0-1 1,1 1 0,-1-1 0,0-1-1,0 2 1,0-1 0,-2 4 0,1-4-5,0-1 0,-1 1 0,1 0 0,-1 0 1,1-1-1,0 0 0,-1 0 0,0 1 0,0-1 1,0 0-1,0 0 0,1 0 0,-1 0 0,0 0 0,-3 0 1,4-1-22,0 1 0,-1 0 0,1-1 0,-1 1 1,1-1-1,-1 0 0,1 1 0,0-1 1,-1 0-1,1 0 0,-1 0 0,1 0 0,-1 0 1,0 0-1,1-1 0,0 1 0,0 0 0,-1-1 1,1 1-1,-1-1 0,1 0 0,-1 1 1,-1-2-1,-1-4-151</inkml:trace>
</inkml:ink>
</file>

<file path=word/ink/ink20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8.507"/>
    </inkml:context>
    <inkml:brush xml:id="br0">
      <inkml:brushProperty name="width" value="0.05" units="cm"/>
      <inkml:brushProperty name="height" value="0.05" units="cm"/>
    </inkml:brush>
  </inkml:definitions>
  <inkml:trace contextRef="#ctx0" brushRef="#br0">34 0 7552,'-3'7'8419,"5"18"-6240,-1-12-1855,-3 15 288,-1 0 1,-7 33-1,1-7 922,6-40-1196,1 1 420,0 2 0,0-1 0,2 22 0,0-38-749,0 1 0,0-1-1,0 0 1,0 0 0,0 0-1,0 0 1,0 0 0,0 0 0,0 0-1,0 1 1,0-1 0,0 0-1,0 0 1,1 0 0,-1 1-1,0-1 1,0 0 0,0 0 0,0 0-1,0 0 1,1 1 0,-1-1-1,0 0 1,0 0 0,0 0-1,0 0 1,1 0 0,-1 0 0,0 1-1,0-1 1,0 0 0,1 0-1,-1 0 1,0 0 0,0 0-1,1 0 1,-1 0 0,0 0 0,0 0-1,0 0 1,0 0 0,0 0-1,0 0 1,1 0 0,11-7 113,11-14-17,-16 13-93,16-16-73,-23 23 53,1 1 0,0-1 0,-1 1 0,1-1-1,-1 1 1,1 0 0,0-1 0,-1 1 0,1 0-1,0-1 1,-1 1 0,1 0 0,0 0 0,-1 0 0,0 0-1,1 0 1,0 0 0,-1 0 0,1 0 0,0 0-1,0 0 1,-1 0 0,1 0 0,0 0 0,-1 1 0,1-1-1,0 0 1,-1 0 0,1 1 0,0-1 0,-1 0-1,0 1 1,1-1 0,-1 1 0,1-1 0,-1 1 0,1-1-1,-1 1 1,1 0 0,-1 0 0,5 5-168,-4-3 46,0-1 0,1 1 0,0 0 0,0 0 0,0-1 0,0 0-1,-1 0 1,2 0 0,-1 1 0,1-2 0,-1 1 0,0-1 0,1 1 0,0 0 0,-1-1 0,1 1 0,5 0 0,7-2-1044</inkml:trace>
</inkml:ink>
</file>

<file path=word/ink/ink20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8.874"/>
    </inkml:context>
    <inkml:brush xml:id="br0">
      <inkml:brushProperty name="width" value="0.05" units="cm"/>
      <inkml:brushProperty name="height" value="0.05" units="cm"/>
    </inkml:brush>
  </inkml:definitions>
  <inkml:trace contextRef="#ctx0" brushRef="#br0">52 19 7808,'-3'-8'2561,"3"7"-2189,0 1-1,0-1 1,0 0-1,-1 1 1,1-1 0,0 1-1,0-1 1,-1 1-1,1 0 1,0-1 0,-1 1-1,1-1 1,0 1 0,-1-1-1,1 1 1,-1-1-1,1 1 1,-1 0 0,0-1-1,0 2-125,0-1 0,0 1 1,0 0-1,1-1 0,-1 1 0,0 0 0,0-1 0,1 1 1,-1 0-1,0 0 0,0 0 0,1 0 0,-2 3 0,-2 3-112,0 0-1,0 1 0,1 0 0,0 0 1,-1 0-1,-1 15 0,4-19-80,1-1 0,-1 0 1,1 0-1,-1 1 0,1-1 0,0 0 0,1 1 0,-1-1 0,1 0 0,-1 0 0,1 1 0,0-2 1,0 2-1,0-1 0,0 0 0,1-1 0,-1 1 0,1 1 0,0-2 0,3 5 0,-4-6-33,-1-1 1,1 1-1,0 0 0,0 0 0,0-1 0,-1 0 0,1 1 0,0-1 1,0 1-1,-1-1 0,1 1 0,0-1 0,0 0 0,0 1 0,0-1 0,0 0 1,1 0-1,-1 0 0,0 0 0,0 0 0,-1 0 0,1 0 0,0 0 1,0 0-1,0 0 0,0-1 0,0 1 0,0 0 0,0-1 0,0 1 1,0-1-1,0 1 0,-1-1 0,1 1 0,0 0 0,0-1 0,-1 1 1,1-1-1,0 0 0,0 0 0,-1 0 0,1 0 0,0 1 0,-1-1 0,1 0 1,0-2-1,0 0 32,2-2 0,-1 1 1,0-2-1,0 2 1,0-1-1,-2-1 0,3-7 1,-2 5-100,-1-1 0,0 1 0,-1-10 0,0 16-13,1 0 0,0 1-1,-1-1 1,1 1 0,-1 0-1,1-1 1,0 1 0,-1-1-1,0 0 1,-1-1 0,1 3-19,0 0 0,1-1 0,-1 1 0,1-1 1,-1 1-1,0-1 0,1 1 0,-1 0 0,0-1 0,1 1 0,0 0 0,-1 0 1,1 0-1,-1-1 0,0 1 0,0 0 0,1 0 0,-1 0 0,0 0 1,0 0-1,1 0 0,-1 1 0,0-1 0,1 0 0,-2 1 0,-4 1-1329</inkml:trace>
</inkml:ink>
</file>

<file path=word/ink/ink20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19.242"/>
    </inkml:context>
    <inkml:brush xml:id="br0">
      <inkml:brushProperty name="width" value="0.05" units="cm"/>
      <inkml:brushProperty name="height" value="0.05" units="cm"/>
    </inkml:brush>
  </inkml:definitions>
  <inkml:trace contextRef="#ctx0" brushRef="#br0">13 19 7936,'-1'1'466,"-1"1"0,1-1 0,0 1 0,0 0 1,0-1-1,1 1 0,-1-1 0,1 1 0,0 0 1,-1-1-1,1 1 0,-1 0 0,1 0 0,0-1 0,0 1 1,0 3-1,-3 38 5475,3-40-5907,0 1-1,0-1 1,1 1-1,-1-1 1,1 0 0,0 1-1,0-1 1,0 1-1,2 3 1,-3-6-24,1 0-1,0-1 1,-1 1 0,1 0-1,0-1 1,-1 1 0,1-1-1,0 1 1,0 0 0,0-1 0,-1 1-1,1-1 1,0 1 0,0-1-1,0 1 1,0-1 0,0 0-1,0 1 1,0-1 0,0 0-1,0 0 1,-1 0 0,1 0-1,0 0 1,1 0 0,-1 0-1,0 0 1,0 0 0,0-1 0,0 1-1,0 0 1,-1-1 0,1 1-1,0-1 1,0 1 0,0-1-1,1 0 1,2-1-24,0-1 0,0 0 1,-1 0-1,1 1 0,-1-2 0,0 1 0,0-1 1,5-6-1,10-12-97,-17 22 115,-1 0 0,0 0 0,0 0 0,0-1 0,1 1 0,-1 0 0,0 0 0,0 0 0,0 0-1,1 0 1,-1-1 0,0 1 0,0 0 0,0 0 0,0 0 0,0 0 0,0 0 0,1 0 0,-1 0 0,0 0-1,0 0 1,1 0 0,-1 0 0,0 0 0,0 0 0,1 0 0,-1 0 0,0 0 0,0 0 0,0 1 0,1-1-1,-1 0 1,0 0 0,0 0 0,1 0 0,-1 0 0,0 0 0,0 1 0,0-1 0,0 0 0,1 0 0,-1 0-1,0 1 1,0-1 0,0 0 0,0 0 0,0 1 0,1-1 0,-1 0 0,7 17 328,-2-5-220,-3-9-79,0 1-1,1 0 0,0-1 1,-1 1-1,1-1 0,0 0 0,0 0 1,6 5-1,-7-8-15,-1 1-1,1 0 1,1 0 0,-1-1-1,0 1 1,-1-1-1,1 1 1,1-1 0,-1 0-1,0 0 1,0 0 0,0 0-1,0 0 1,0-1-1,1 1 1,-2-1 0,1 1-1,0-1 1,0 0 0,3 0-1,-2 0 15,1 0-1,-2-1 0,1 1 1,0-1-1,1 0 0,-2 0 0,1 1 1,0-1-1,-1 0 0,0-1 1,1 1-1,-1 0 0,0-1 1,0 1-1,0-1 0,0 0 1,-1 0-1,1 0 0,0 0 1,-1 0-1,0 0 0,0 0 1,-1-1-1,1 2 0,0-2 0,-1 1 1,1-1-1,-1 1 0,0 0 1,0-1-1,0 1 0,-1 0 1,0 0-1,1-1 0,-1 1 1,0 0-1,-1-4 0,0 1-64,-7-15-53,9 20 40,0 0 1,-1 0 0,1 0-1,-1 0 1,0 0 0,1 0-1,-1 0 1,0 1-1,1 0 1,-1-1 0,0 0-1,0 1 1,1-1 0,-1 0-1,0 1 1,0-1-1,0 1 1,-1-1 0,-4 1-488</inkml:trace>
</inkml:ink>
</file>

<file path=word/ink/ink20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21.012"/>
    </inkml:context>
    <inkml:brush xml:id="br0">
      <inkml:brushProperty name="width" value="0.05" units="cm"/>
      <inkml:brushProperty name="height" value="0.05" units="cm"/>
    </inkml:brush>
  </inkml:definitions>
  <inkml:trace contextRef="#ctx0" brushRef="#br0">1 123 7296,'0'20'7944,"0"-20"-7814,0 0 0,1 0-1,-1 0 1,0 0-1,0 0 1,1 0 0,-1 0-1,0 0 1,0 0 0,1 0-1,-1 0 1,0 0-1,0 0 1,1-1 0,-1 1-1,0 0 1,0 0 0,1 0-1,-1 0 1,0 0-1,0 0 1,0-1 0,0 1-1,0 0 1,0 0-1,0 0 1,0-1 0,1 1-1,-1 0 1,0 0 0,0 0-1,0-1 1,0 1-1,0 0 1,0 0 0,1-1-1,19-34 3047,-20 34-3157,12-20 932,-5 9-469,-1 1 0,0-1 1,6-23-1,-12 35-482,0 0 0,0-1 0,0 1-1,0-1 1,0 1 0,0-1 0,0 1-1,0-1 1,0 1 0,0-1 0,1 1-1,-1 0 1,0 0 0,0 0 0,0-1-1,1 1 1,-1 0 0,0-1 0,1 1-1,-1 0 1,0-1 0,1 1 0,-1 0-1,0 0 1,1-1 0,-1 1 0,1 0 0,-1 0-1,0 0 1,1-1 0,-1 1 0,1 0-1,-1 0 1,1 0 0,-1 0 0,1 0-1,-1 0-5,2 1-1,-1 0 0,0-1 0,0 1 0,0 0 0,0 0 0,0-1 1,0 1-1,0-1 0,-1 1 0,1 1 0,0 0 0,4 4-50,-1 0 0,-2-1 0,2 2-1,1 6 1,-4-8 28,0 1-1,0 0 1,-1 0 0,1 0-1,-1-1 1,-1 2-1,0 5 1,-1 21-1272,6-18 21</inkml:trace>
</inkml:ink>
</file>

<file path=word/ink/ink20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23.819"/>
    </inkml:context>
    <inkml:brush xml:id="br0">
      <inkml:brushProperty name="width" value="0.05" units="cm"/>
      <inkml:brushProperty name="height" value="0.05" units="cm"/>
    </inkml:brush>
  </inkml:definitions>
  <inkml:trace contextRef="#ctx0" brushRef="#br0">0 50 5888,'5'-1'12478,"20"0"-11133,612 14 3254,-405-15-4334,-75 8-188,22 0-26,-34-12-51,66 0 0,-178 6 37,435-15 54,-426 11-91,129-9 0,54 7 0,104-6 0,-17 6 128,171 11-63,-276-7-23,266 2 214,-467 0-445,0 0 1,0 0 0,0-1-1,-1 0 1,11-2-1,-15 2-323</inkml:trace>
</inkml:ink>
</file>

<file path=word/ink/ink20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0.450"/>
    </inkml:context>
    <inkml:brush xml:id="br0">
      <inkml:brushProperty name="width" value="0.05" units="cm"/>
      <inkml:brushProperty name="height" value="0.05" units="cm"/>
    </inkml:brush>
  </inkml:definitions>
  <inkml:trace contextRef="#ctx0" brushRef="#br0">158 7 6656,'-4'-7'9109,"7"49"-6464,-2-14-2092,0 0 0,-2 0 0,-6 30-1,0 39 608,-4 67 241,0 11-413,-29 363-95,34-471-869,-44 435 104,42-399-10,6 135-1,3-71-96,-2-87-21,-12 154 0,16-143-362,-2-85 210,-2 9-608,0-13 184,-1-8-112,-1-6-102</inkml:trace>
</inkml:ink>
</file>

<file path=word/ink/ink20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1.539"/>
    </inkml:context>
    <inkml:brush xml:id="br0">
      <inkml:brushProperty name="width" value="0.05" units="cm"/>
      <inkml:brushProperty name="height" value="0.05" units="cm"/>
    </inkml:brush>
  </inkml:definitions>
  <inkml:trace contextRef="#ctx0" brushRef="#br0">140 0 6272,'5'2'7411,"1"8"-5470,8 21-2056,-10-11 599,0-1 0,-1 1 0,-1 0 0,-1 1 0,-1-1 0,-3 35 0,0-10 309,-32 410 2914,29-401-3446,-29 216 613,-8 51-297,-7 558-87,47-544-359,3-246-176,4-115-1065,-2 6 342</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7.927"/>
    </inkml:context>
    <inkml:brush xml:id="br0">
      <inkml:brushProperty name="width" value="0.05" units="cm"/>
      <inkml:brushProperty name="height" value="0.05" units="cm"/>
      <inkml:brushProperty name="color" value="#849398"/>
    </inkml:brush>
  </inkml:definitions>
  <inkml:trace contextRef="#ctx0" brushRef="#br0">0 1 7808,'0'9'11007,"4"-3"-10495,0 8 128,3 14 128,-3 8 128,-4 12-896,0 6 0,-4 1 768,0-13 128,1-3-384,3-4 128,0-6-256,0-3 128,0-11-896,0-1 0</inkml:trace>
</inkml:ink>
</file>

<file path=word/ink/ink20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2.465"/>
    </inkml:context>
    <inkml:brush xml:id="br0">
      <inkml:brushProperty name="width" value="0.05" units="cm"/>
      <inkml:brushProperty name="height" value="0.05" units="cm"/>
    </inkml:brush>
  </inkml:definitions>
  <inkml:trace contextRef="#ctx0" brushRef="#br0">146 10 6272,'3'-10'10075,"1"15"-10038,-3-4-21,-1 0 0,1 0 1,0 1-1,-1-1 1,1 0-1,-1 1 0,0-1 1,1 0-1,-1 1 1,0-1-1,0 1 1,0-1-1,0 0 0,0 1 1,-1 2-1,1 9 63,6 72 1520,-8 126 0,1-181-1299,-36 540 3177,21-367-2858,-8 92-315,-15 229 160,19-290-414,-2 86 28,21-311-79,1-5-2,0 0 0,0 1 0,0-1 1,1 0-1,0 1 0,1 3 0,-2-7-1,0-1 1,0 0 0,0 0-1,-1 0 1,1 1-1,0-1 1,0 0-1,0 0 1,0 0-1,0 0 1,0 1-1,0-1 1,1 0-1,-1 0 1,0 0-1,0 1 1,0-1 0,0 0-1,0 0 1,0 0-1,0 0 1,0 1-1,0-1 1,0 0-1,1 0 1,-1 0-1,0 0 1,0 0-1,0 1 1,0-1 0,0 0-1,1 0 1,-1 0-1,0 0 1,0 0-1,0 0 1,1 0-1,-1 0 1,0 0-1,0 0 1,0 0-1,0 0 1,1 0 0,-1 0-1,0 0 1,6-7-504,-6 6 448,9-11-475</inkml:trace>
</inkml:ink>
</file>

<file path=word/ink/ink20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3.457"/>
    </inkml:context>
    <inkml:brush xml:id="br0">
      <inkml:brushProperty name="width" value="0.05" units="cm"/>
      <inkml:brushProperty name="height" value="0.05" units="cm"/>
    </inkml:brush>
  </inkml:definitions>
  <inkml:trace contextRef="#ctx0" brushRef="#br0">192 1 6784,'1'0'64,"-1"0"0,0 0 0,0 0 1,0 0-1,0 0 0,0 0 0,0 0 1,0 0-1,0 1 0,0-1 0,0 0 1,0 0-1,0 0 0,0 0 0,0 0 0,0 0 1,0 1-1,0-1 0,0 0 0,0 0 1,0 0-1,0 0 0,0 0 0,0 0 0,0 0 1,0 0-1,0 1 0,0-1 0,-1 0 1,1 0-1,0 0 0,0 0 0,0 0 1,0 0-1,0 0 0,0 0 0,-3 1 2418,3-1-2371,0 0 0,0 0 0,0 0 0,0 0 0,0 0 0,1 1 0,-1-1 0,0 0 0,0 0 0,0 0 0,0 0 0,0 1-1,0-1 1,0 0 0,0 0 0,0 0 0,0 0 0,0 0 0,0 1 0,-2 1 1554,2-2-1554,-2 4 43,1-1-1,-1 1 1,1 0 0,0 0-1,0 0 1,-1 8 0,1-4-100,-4 24 616,-2 53-1,0 10 659,-25 224 1011,-3 30-817,-6 90-346,22 3-827,5-114-338,7-79 117,-3 29-960,10-281 256,0-3-64</inkml:trace>
</inkml:ink>
</file>

<file path=word/ink/ink20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4.591"/>
    </inkml:context>
    <inkml:brush xml:id="br0">
      <inkml:brushProperty name="width" value="0.05" units="cm"/>
      <inkml:brushProperty name="height" value="0.05" units="cm"/>
    </inkml:brush>
  </inkml:definitions>
  <inkml:trace contextRef="#ctx0" brushRef="#br0">281 1 7552,'-2'9'2127,"0"0"1,1 0-1,-1 11 1,0-1-2254,-4 54 975,-6 46-269,-12 12 700,-34 212 1450,-60 494 492,73-313-2897,36-2-160,15-343-186,-6-176 1,0 1 0,0-1 0,1 0 0,-1 1 0,1-1-1,-1 0 1,1 1 0,0-1 0,0 0 0,1 0 0,-1 0 0,0 0 0,1 0 0,0 0 0,0 0 0,4 4 0,-6-7 0,1 0 1,0 0-1,0 0 1,-1 0 0,1 0-1,0 0 1,-1 0-1,1-1 1,0 1 0,0 0-1,-1 0 1,1 0-1,0-1 1,-1 1 0,1 0-1,-1-1 1,1 1-1,0-1 1,-1 1 0,1-1-1,-1 1 1,1-1-1,-1 1 1,1-1 0,-1 1-1,0-1 1,1 0-1,-1 1 1,0-1 0,1 0-1,-1 1 1,0-1-1,1-1 1,9-24-1007,-3 6 130</inkml:trace>
</inkml:ink>
</file>

<file path=word/ink/ink20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5.249"/>
    </inkml:context>
    <inkml:brush xml:id="br0">
      <inkml:brushProperty name="width" value="0.05" units="cm"/>
      <inkml:brushProperty name="height" value="0.05" units="cm"/>
    </inkml:brush>
  </inkml:definitions>
  <inkml:trace contextRef="#ctx0" brushRef="#br0">248 1 7424,'-1'149'7865,"-3"1"-3416,-38 542-529,-16-236-2881,5-53-883,0 284-56,43-527-94,5-99 26,-4 110 86,8-161-328,-4-20-705,4 7 610,-4-11-719</inkml:trace>
</inkml:ink>
</file>

<file path=word/ink/ink20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6.372"/>
    </inkml:context>
    <inkml:brush xml:id="br0">
      <inkml:brushProperty name="width" value="0.05" units="cm"/>
      <inkml:brushProperty name="height" value="0.05" units="cm"/>
    </inkml:brush>
  </inkml:definitions>
  <inkml:trace contextRef="#ctx0" brushRef="#br0">248 94 1536,'-2'-47'2249,"0"0"7939,2 62-8161,-2 19-940,-2-1 1,-15 65 0,-2 10 384,-72 648 2794,37 7-3049,27-270-1068,9-186-149,25-177 0,0-25 0,-3-69 11,-1-34-22,-1 1 0,0-1 1,1 0-1,0 1 0,-1-1 1,1 0-1,0 0 0,0 0 1,0 0-1,0 0 0,0 0 1,3 3-1,5-29-735,-6 7-44,3 0-106</inkml:trace>
</inkml:ink>
</file>

<file path=word/ink/ink20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37.589"/>
    </inkml:context>
    <inkml:brush xml:id="br0">
      <inkml:brushProperty name="width" value="0.05" units="cm"/>
      <inkml:brushProperty name="height" value="0.05" units="cm"/>
    </inkml:brush>
  </inkml:definitions>
  <inkml:trace contextRef="#ctx0" brushRef="#br0">271 18 7040,'2'-2'2965,"1"-3"-2512,6-5 3405,-9 10-3810,0 0 0,0 0 0,1 0-1,-1 0 1,0 0 0,1 0 0,-1 0 0,0 0 0,0 0-1,1 0 1,-1 0 0,0 0 0,1 0 0,-1 0-1,0 0 1,0 0 0,1 0 0,-1 0 0,0 0 0,1 1-1,-1-1 1,0 0 0,0 0 0,0 0 0,1 1 0,-1-1-1,0 0 1,0 0 0,0 0 0,1 1 0,-1-1-1,0 0 1,0 0 0,0 1 0,0-1 0,0 0 0,1 0-1,-1 1 1,0-1 0,0 1 0,2 5 91,1 1 0,-1-1 0,-1 1 0,1 0 1,-1-1-1,0 1 0,0 11 0,-4 48 884,2-60-898,-71 604 4483,54-463-4173,-3 24 47,-29 183-106,35-237-368,-23 129 120,19-121-120,-12 145 112,16-11-17,9-179-78,2 27-26,-1 22 24,3-11 203,3-67-90,-3-83-3976,-4 13 1280</inkml:trace>
</inkml:ink>
</file>

<file path=word/ink/ink20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27T16:43:44.062"/>
    </inkml:context>
    <inkml:brush xml:id="br0">
      <inkml:brushProperty name="width" value="0.05" units="cm"/>
      <inkml:brushProperty name="height" value="0.05" units="cm"/>
    </inkml:brush>
  </inkml:definitions>
  <inkml:trace contextRef="#ctx0" brushRef="#br0">1 47 6272,'2'1'7824,"9"-2"-6262,24-5-837,115-5 1345,200 33-193,-204-18-1829,-104-4 32,210-12 213,-197 8-181,22-2 32,3 0 168,89 4 0,178 10-184,-177-9-128,-66-2 0,40 5 23,93-1 61,67 8-63,-11 1 1,259 3 45,-86 0-156,352-22 89,-523-3 0,-150 6 0,2 8 0,-2 0 0,217-3-9,7-1 125,-91-1-90,-85 1-31,347-15 5,-264 5 0,35 2-77,-77 4 26,-9 5 146,-111 2-62,93 3-33,117-2 0,85-1-128,-244 4 123,70 2 117,-140-7-101,99 14-1,72-3-10,-12-1 0,-177-5 0,81-3 0,-2-1 0,-73-4 0,-15 0 0,164 1-106,-151 1 85,-10-1 21,81 10-1,76 4 1,-72-7 0,47 2 107,219 1-85,-384-8-23,71 3 1,55-2 0,21 3 2,-106 0-25,275 17-84,-122-8 235,28-3-128,71-7 0,-180-5 0,145 8 0,-158-2 0,127 13 0,47 0 0,-145-9 0,-1-1 0,75 7-128,-228-13 128,-1-1 0,20-2 0,1 0 0,56 6 0,-35 4-128,-46-7 128,-4-1 0,-6 0 0,27-1 0,-23 2 5,-1-1-1,0 0 0,0 0 1,1 0-1,-1 0 0,0 0 1,1 0-1,-1 0 0,0 0 1,1 0-1,-1 0 1,0-1-1,0 1 0,3-2 1,1 1 36,4 0-17,-2-1-161,-21-4-859,-2 1 334</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8.971"/>
    </inkml:context>
    <inkml:brush xml:id="br0">
      <inkml:brushProperty name="width" value="0.05" units="cm"/>
      <inkml:brushProperty name="height" value="0.05" units="cm"/>
      <inkml:brushProperty name="color" value="#849398"/>
    </inkml:brush>
  </inkml:definitions>
  <inkml:trace contextRef="#ctx0" brushRef="#br0">0 164 7424,'0'-5'438,"1"-1"1,-1 1-1,1-1 0,0 1 1,0-1-1,0 1 1,1-1-1,0 1 0,0 0 1,0 0-1,0 0 1,7-9-1,-3 7 156,0 0 0,1 0 1,0 0-1,0 1 0,1 0 0,0 0 1,9-4-1,-9 5-313,0 1 1,1 0-1,0 1 0,0 0 1,0 1-1,0-1 0,14 0 1,-20 2-207,0 0 0,1 1 0,-1 0 0,0 0 0,1 0 0,-1 0 0,0 0 1,1 1-1,-1-1 0,0 1 0,0 0 0,1 0 0,-1 0 0,0 0 0,0 1 0,0 0 0,0-1 0,-1 1 1,1 0-1,0 0 0,-1 0 0,1 1 0,3 4 0,-5-6-20,0 1 0,0 0-1,-1 0 1,1 0 0,0 0 0,-1 0 0,0 0-1,1 0 1,-1 1 0,0-1 0,0 0 0,0 0-1,0 0 1,-1 0 0,1 0 0,-1 0 0,1 0-1,-1 2 1,-19 38 385,9-22-236,-36 66-82,9-18-52,38-67-69,-1 0-1,1-1 1,-1 1-1,1 0 0,0 0 1,-1 0-1,1 0 1,0 0-1,0-1 1,0 1-1,-1 0 1,1 0-1,0 0 0,0 0 1,0 0-1,0 0 1,1 0-1,-1 0 1,0-1-1,0 1 1,0 0-1,1 0 0,-1 0 1,0 0-1,1-1 1,-1 1-1,1 0 1,-1 0-1,1-1 1,-1 1-1,1 0 0,0-1 1,-1 1-1,2 0 1,2 2-5,0-1 0,0 0 0,0-1 0,0 1 0,9 2 1,8 3-11,-11-3 0,0 2-1,-1-1 1,0 1 0,1 1-1,-2 0 1,1 0 0,11 13-1,-17-17 15,-1 0 1,1 0-1,-1 0 0,0 1 1,0-1-1,0 1 0,0-1 1,-1 1-1,1-1 0,-1 1 1,0 0-1,0-1 0,-1 1 1,1 0-1,-1 0 0,1 0 0,-1 0 1,-1 0-1,1 0 0,0-1 1,-1 1-1,0 0 0,0 0 1,0 0-1,-3 5 0,-1 1 35,-1-1 0,0 0 0,-1 0 0,0-1 0,-1 0 0,1 0 0,-1-1 0,-1 0-1,0 0 1,-15 9 0,22-15-19,-1 0 0,1 0 0,-1 0 0,1-1-1,-1 1 1,1-1 0,-1 1 0,0-1 0,1 0-1,-1 0 1,0 0 0,1 0 0,-1-1 0,1 1-1,-1-1 1,0 1 0,-2-2 0,-3-2-59,0 1 0,0-1-1,-11-9 1,9 7-239,10 6 253,-1 0 1,1 0 0,0-1 0,0 1-1,0 0 1,0 0 0,0 0 0,0-1-1,0 1 1,-1 0 0,1 0 0,0-1 0,0 1-1,0 0 1,0 0 0,0 0 0,0-1-1,0 1 1,0 0 0,0 0 0,0-1-1,0 1 1,0 0 0,1 0 0,-1 0-1,0-1 1,0 1 0,0 0 0,0 0 0,0-1-1,0 1 1,0 0 0,1 0 0,8-15-1018</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9.377"/>
    </inkml:context>
    <inkml:brush xml:id="br0">
      <inkml:brushProperty name="width" value="0.05" units="cm"/>
      <inkml:brushProperty name="height" value="0.05" units="cm"/>
      <inkml:brushProperty name="color" value="#849398"/>
    </inkml:brush>
  </inkml:definitions>
  <inkml:trace contextRef="#ctx0" brushRef="#br0">7 136 8576,'-2'32'3677,"1"-13"-467,0-9 5279,-2-41-5242,5 6-2290,-2 12-332,1 0 0,4-23 0,-4 33-567,-1 1 0,1-1 0,0 0-1,0 1 1,0-1 0,0 1 0,0 0 0,1-1 0,-1 1 0,1 0 0,-1 0-1,1 0 1,0 0 0,0 0 0,0 0 0,0 0 0,0 0 0,0 1 0,4-2-1,8-3-711,1 0 0,0 2 0,25-6 0,20 3-4089,-28 7 1521</inkml:trace>
  <inkml:trace contextRef="#ctx0" brushRef="#br0" timeOffset="1">325 14 3072,'-1'-4'15483,"-2"1"-13409,-1 4-1929,1 0 0,0 0 0,0 0 1,0 0-1,0 0 0,0 1 0,0-1 1,0 1-1,0 0 0,0 0 0,-2 2 0,-28 27 1462,28-26-1391,0 1 0,1 0 0,0 0-1,0 1 1,1-1 0,0 1 0,-4 10 0,6-15-194,1-1 1,-1 1-1,1 0 1,-1-1-1,1 1 0,0-1 1,0 1-1,0 0 1,0-1-1,0 1 1,0-1-1,0 1 0,0 0 1,1-1-1,-1 1 1,1-1-1,-1 1 1,1-1-1,-1 1 0,1-1 1,0 1-1,0-1 1,0 0-1,0 1 1,0-1-1,0 0 0,0 0 1,0 0-1,0 0 1,1 0-1,-1 0 0,0 0 1,1 0-1,-1 0 1,1-1-1,-1 1 1,1-1-1,-1 1 0,4 0 1,0 1 7,0-1 1,1 0 0,-1 1-1,1-2 1,0 1-1,-1-1 1,1 0-1,7-1 1,-11 1-30,0-1 0,0 0 0,0 0 0,0 0 0,0 0 0,0 0 0,0 0-1,-1 0 1,1-1 0,0 1 0,0 0 0,-1-1 0,1 0 0,-1 1 0,0-1 0,1 0 0,-1 0 0,0 0 0,0 0 0,0 0 0,0 0 0,-1 0 0,1 0 0,0-3 0,1-2 12,0 1 0,-1-1 1,0 1-1,0-1 0,0 0 1,-1 1-1,0-1 1,0 0-1,-1 1 0,-1-9 1,1 12-28,1 1 0,-1-1 0,0 1 0,0 0 0,-1-1 0,1 1 0,0 0 1,-1 0-1,0-1 0,1 1 0,-1 0 0,0 1 0,0-1 0,0 0 0,0 0 0,0 1 0,-1 0 0,1-1 1,0 1-1,-1 0 0,1 0 0,-1 0 0,1 0 0,-1 1 0,1-1 0,-1 1 0,1-1 0,-6 1 1,6 0-85,1-1 1,-1 1 0,0 0 0,1 0 0,-1 0 0,1 0 0,-1 1 0,1-1 0,-1 0 0,1 1 0,-1-1 0,1 1 0,-1-1 0,1 1 0,0 0 0,-1-1-1,1 1 1,0 0 0,-3 2 0,-3 7-1567</inkml:trace>
  <inkml:trace contextRef="#ctx0" brushRef="#br0" timeOffset="2">433 124 7552,'0'2'647,"0"1"160,1-1-1,-1 0 1,0 0 0,0 1-1,0-1 1,-1 0 0,1 0-1,0 0 1,-1 1 0,0-1-1,1 0 1,-1 0 0,0 0 0,0 0-1,0 0 1,0 0 0,-3 2 725,9-11 238,7-16-1202,2 1-1,0 1 1,1 0-1,23-24 0,-36 43-539,0-1-1,-1 1 0,1 1 0,0-1 0,0 0 0,0 0 1,0 1-1,1-1 0,-1 1 0,0 0 0,1 0 0,-1-1 0,1 2 1,-1-1-1,5-1 0,-7 2-31,1 0 0,0 0 0,0 0 1,0 1-1,0-1 0,-1 0 0,1 0 0,0 1 1,0-1-1,-1 0 0,1 1 0,0-1 0,0 1 0,-1-1 1,1 1-1,0-1 0,-1 1 0,2 0 0,-1 1-7,0 1-1,1-1 0,-1 0 0,0 0 1,0 1-1,0-1 0,0 1 0,0 2 0,2 6 4,-2-1-1,0 1 0,0 14 1,3 19-342,2-31-1079,1-6 149</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3:59.832"/>
    </inkml:context>
    <inkml:brush xml:id="br0">
      <inkml:brushProperty name="width" value="0.05" units="cm"/>
      <inkml:brushProperty name="height" value="0.05" units="cm"/>
      <inkml:brushProperty name="color" value="#849398"/>
    </inkml:brush>
  </inkml:definitions>
  <inkml:trace contextRef="#ctx0" brushRef="#br0">9 1 7424,'-9'8'11073,"19"-7"-5690,-1-1-5351,-5 0-1267,37-3 2689,-32 1-1299,1 1 0,-1 0 0,0 1 0,0 0 0,0 0-1,14 3 1,-21-2-150,-1-1-1,1 0 1,-1 0 0,0 1-1,1-1 1,-1 0-1,0 1 1,0 0 0,1-1-1,-1 1 1,0 0-1,0-1 1,0 1 0,0 0-1,0 0 1,0 0-1,0 0 1,0 0 0,0 0-1,-1 0 1,1 1-1,0-1 1,0 0 0,-1 0-1,1 0 1,-1 1-1,1-1 1,-1 0 0,0 1-1,0-1 1,1 0-1,-1 1 1,0-1 0,0 1-1,0-1 1,0 0-1,-1 1 1,1-1 0,0 0-1,-1 1 1,1-1-1,0 0 1,-1 0 0,0 1-1,1-1 1,-2 2-1,-2 5-18,-1 0-1,-1-1 0,1 1 1,-1-1-1,-10 10 0,-56 52 271,72-69-254,0 0 0,0 0-1,-1 0 1,1 1 0,0-1-1,0 0 1,0 0 0,-1 1-1,1-1 1,0 0 0,0 0-1,0 1 1,0-1 0,0 0 0,0 1-1,0-1 1,-1 0 0,1 1-1,0-1 1,0 0 0,0 0-1,0 1 1,0-1 0,1 0-1,-1 1 1,0-1 0,0 0 0,0 1-1,0-1 1,0 0 0,0 0-1,0 1 1,0-1 0,1 0-1,-1 0 1,0 1 0,0-1-1,0 0 1,1 0 0,-1 1-1,0-1 1,0 0 0,1 0 0,-1 0-1,0 0 1,0 1 0,1-1-1,-1 0 1,0 0 0,1 0-1,-1 0 1,0 0 0,0 0-1,1 0 1,-1 0 0,0 0 0,1 0-1,-1 0 1,1 0 0,18 4 131,-14-4-112,1 0 0,0 0 0,0-1-1,-1 0 1,1 0 0,0 0 0,-1-1 0,11-4 0,14-3-806,-24 8 123</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8.494"/>
    </inkml:context>
    <inkml:brush xml:id="br0">
      <inkml:brushProperty name="width" value="0.05" units="cm"/>
      <inkml:brushProperty name="height" value="0.05" units="cm"/>
    </inkml:brush>
  </inkml:definitions>
  <inkml:trace contextRef="#ctx0" brushRef="#br0">11 95 8064,'-3'5'3968,"-2"-10"-1408,2 13 2687,6-1-5119,-3 1 128,-3 5 0,3 1 128,0 1-512,8-5 0,-8 8 256,0-1 0,3-10-512,-3-10 128</inkml:trace>
  <inkml:trace contextRef="#ctx0" brushRef="#br0" timeOffset="1">51 8 7040,'0'-7'3456,"5"25"-2432,2-15 1536,5 10-2688,-4 2 128,4-1-1152,-5 1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02.369"/>
    </inkml:context>
    <inkml:brush xml:id="br0">
      <inkml:brushProperty name="width" value="0.05" units="cm"/>
      <inkml:brushProperty name="height" value="0.05" units="cm"/>
      <inkml:brushProperty name="color" value="#849398"/>
    </inkml:brush>
  </inkml:definitions>
  <inkml:trace contextRef="#ctx0" brushRef="#br0">92 144 7680,'11'-10'8253,"1"-7"-4175,0-1-2564,-2 8-1766,17-21 1219,-25 29-859,-1-1-1,1 1 0,-1 0 1,1-1-1,-1 1 1,0-1-1,0 1 1,0-1-1,-1 0 0,1 0 1,-1 1-1,1-4 1,-1 5-104,-1 0 1,1 0-1,-1 0 1,1 0 0,-1 0-1,1 0 1,-1 0 0,0 0-1,1 0 1,-1 0 0,0 0-1,0 0 1,0 1-1,1-1 1,-1 0 0,0 1-1,0-1 1,0 0 0,0 1-1,0-1 1,-1 1-1,1 0 1,0-1 0,0 1-1,0 0 1,0 0 0,0 0-1,0 0 1,-2 0-1,-40-3 261,38 3-220,0 1 34,0 0 1,0 0 0,0 0 0,1 1-1,-1-1 1,0 1 0,1 0 0,0 1-1,-1-1 1,1 1 0,0 0 0,0 0-1,0 0 1,1 0 0,-1 1-1,-5 6 1,7-8-7,0 1 0,0 0 0,0-1 0,0 1 0,0 0 0,0 0 0,1 0 0,-1 0-1,1 0 1,0 0 0,0 0 0,0 1 0,0-1 0,1 0 0,-1 1 0,1-1 0,0 0 0,0 1 0,0-1 0,1 0-1,-1 1 1,1-1 0,-1 0 0,3 7 0,0-7 53,0 1-1,0-1 1,0 0-1,0 0 1,1 0-1,-1-1 1,1 1-1,0-1 1,0 0-1,-1 0 1,1 0-1,1-1 1,-1 1-1,4 0 1,12 6 188,-16-6-368,1 0 0,-1 0 0,1 0 0,0-1-1,0 0 1,-1 0 0,1 0 0,0 0-1,0-1 1,0 0 0,0 0 0,0 0 0,0 0-1,0-1 1,0 0 0,-1 0 0,1-1-1,0 1 1,-1-1 0,1 0 0,-1 0 0,1 0-1,6-5 1,3-2-1482</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5.049"/>
    </inkml:context>
    <inkml:brush xml:id="br0">
      <inkml:brushProperty name="width" value="0.05" units="cm"/>
      <inkml:brushProperty name="height" value="0.05" units="cm"/>
    </inkml:brush>
  </inkml:definitions>
  <inkml:trace contextRef="#ctx0" brushRef="#br0">0 8 7040,'4'-3'10175,"-1"11"-7828,4 21-1550,-2-1 0,-2 1 0,1 33 1,3 26 1154,-2-52-1163,-3-13 1,1 0-1,9 29 0,-12-51-772,0-1-1,0 0 0,0 1 0,0-1 0,0 1 1,0-1-1,0 0 0,0 1 0,1-1 0,-1 1 0,0-1 1,0 0-1,1 1 0,-1-1 0,0 0 0,0 1 0,1-1 1,-1 0-1,0 1 0,1-1 0,-1 0 0,0 0 1,1 1-1,-1-1 0,0 0 0,1 0 0,-1 0 0,1 0 1,-1 1-1,1-1 0,9-9 196,3-16 13,-5 2-74,-1 1-1,-1-1 1,5-38-1,0-72-344,-5 45-833,-3 80-575,-4 19-379,-2 1 679</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5.537"/>
    </inkml:context>
    <inkml:brush xml:id="br0">
      <inkml:brushProperty name="width" value="0.05" units="cm"/>
      <inkml:brushProperty name="height" value="0.05" units="cm"/>
    </inkml:brush>
  </inkml:definitions>
  <inkml:trace contextRef="#ctx0" brushRef="#br0">101 19 7808,'-13'2'9275,"4"1"-5751,6-3-3485,1 1-1,0 0 1,0 0-1,0-1 1,0 1 0,0 1-1,0-1 1,1 0-1,-1 0 1,0 1-1,0-1 1,1 1-1,-1-1 1,1 1-1,0 0 1,-1 0-1,0 2 1,-19 38 412,14-27 26,4-9-365,0 0 0,1 1 0,0-1 0,0 1 0,0-1 0,1 1 0,-1 8 0,2-13-76,0 1 0,0-1 0,0 1 0,1-1 1,-1 1-1,1-1 0,-1 1 0,1-1 0,0 0 0,0 1 1,0-1-1,0 0 0,0 0 0,1 1 0,-1-1 0,1 0 1,-1 0-1,1 0 0,0-1 0,0 1 0,0 0 0,2 1 1,-3-2-11,1 0 1,0 0-1,-1 0 1,1-1 0,0 1-1,0 0 1,0-1 0,-1 1-1,1-1 1,0 0-1,0 0 1,0 1 0,0-1-1,0 0 1,0-1-1,0 1 1,2-1 0,0 0 6,0 0 1,0 0 0,0-1-1,0 0 1,0 0 0,-1 0-1,7-4 1,-4 0-5,1 1 0,-1-1 0,0 0 0,0-1 1,-1 1-1,0-1 0,6-10 0,-7 9 0,-1-1 0,0 1 0,0 0 1,-1-1-1,0 1 0,0-1 0,0-14 0,-2 20-38,0 1-1,1-1 0,-1 1 1,0-1-1,-1 1 1,1-1-1,0 1 0,-1-1 1,1 1-1,-1 0 1,0-1-1,0 1 0,0 0 1,0 0-1,0-1 1,0 1-1,-1 0 1,1 0-1,-1 0 0,1 0 1,-1 1-1,0-1 1,0 0-1,0 1 0,0-1 1,0 1-1,0 0 1,0-1-1,0 1 0,-4-1 1,-5 2-546,0 2-85</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5.929"/>
    </inkml:context>
    <inkml:brush xml:id="br0">
      <inkml:brushProperty name="width" value="0.05" units="cm"/>
      <inkml:brushProperty name="height" value="0.05" units="cm"/>
    </inkml:brush>
  </inkml:definitions>
  <inkml:trace contextRef="#ctx0" brushRef="#br0">17 23 5248,'-6'-22'16561,"6"22"-16458,5 13 640,-1 6-299,-2 0 0,-1 1 1,0-1-1,-1 0 0,-2 1 0,0-1 0,-6 27 0,4-26-400,1-1 0,1 2 0,0-1 0,2 0 0,0 0 0,5 33 1,2-33-579,4-8-106</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6.304"/>
    </inkml:context>
    <inkml:brush xml:id="br0">
      <inkml:brushProperty name="width" value="0.05" units="cm"/>
      <inkml:brushProperty name="height" value="0.05" units="cm"/>
    </inkml:brush>
  </inkml:definitions>
  <inkml:trace contextRef="#ctx0" brushRef="#br0">27 0 9600,'0'1'323,"-1"-1"1,0 0 0,0 0 0,1 1 0,-1-1-1,0 0 1,1 1 0,-1-1 0,0 0-1,1 1 1,-1-1 0,1 1 0,-1-1-1,1 1 1,-1-1 0,1 1 0,-1 0-1,1-1 1,-1 1 0,1 0 0,0-1 0,-1 1-1,1 0 1,0-1 0,0 1 0,0 0-1,-1 0 1,-4 28 2694,3-17-3347,0-1 613,0 1 0,1-1-1,1 0 1,0 21 0,0-30-229,0 1 1,1 0-1,-1-1 0,0 1 1,1 0-1,0 0 0,-1-1 1,1 1-1,0-1 1,0 1-1,1-1 0,-1 1 1,0-1-1,1 0 0,0 1 1,-1-1-1,1 0 1,0 0-1,0 0 0,0-1 1,0 1-1,1 0 0,-1-1 1,0 1-1,3 0 1,-3-2-35,0 1 1,0-1-1,-1 0 1,1 0-1,0-1 1,0 1 0,0 0-1,-1-1 1,1 1-1,0 0 1,0-1-1,-1 0 1,1 0-1,-1 1 1,1-1 0,-1 0-1,1 0 1,-1 0-1,1 0 1,-1-1-1,0 1 1,1 0 0,1-3-1,22-32-624,-22 30 385,0 0 0,-1 0 0,0 0 0,-1-1 0,2-8 0,-2 10 30,0 0 0,0 0 0,1 1 0,-1-1 0,1 0 0,4-7 0,-1 1 41,-7 26 1062,2 83 1475,0-97-2386,0 0 1,0-1-1,0 1 0,0 0 1,0-1-1,0 1 1,0 0-1,0-1 1,0 1-1,1 0 1,-1-1-1,0 1 1,0 0-1,0-1 1,1 1-1,-1-1 1,0 1-1,1 0 1,-1-1-1,1 1 1,-1-1-1,1 1 0,-1-1 1,1 1-1,-1-1 1,1 0-1,-1 1 1,1-1-1,-1 0 1,2 1-1,-1-1 6,1 0 0,-1 0 0,1 0 0,-1 0 0,1 0 0,-1 0 0,1-1-1,-1 1 1,0 0 0,1-1 0,-1 1 0,0-1 0,3-1 0,0 0 9,0-1-1,0 0 1,0 1 0,0-2-1,0 1 1,0 0 0,5-8-1,-5 4-19,2-4-13,0 0 1,1 1-1,0 0 0,12-12 1,-18 20 11,0 1 1,0-1-1,1 1 1,-1 0-1,0 0 0,1-1 1,-1 1-1,1 0 1,0 0-1,-1 1 1,1-1-1,0 0 1,-1 1-1,1-1 1,0 0-1,0 1 1,-1 0-1,1 0 0,0-1 1,0 1-1,0 0 1,0 0-1,0 1 1,-1-1-1,1 0 1,0 1-1,0-1 1,0 1-1,-1-1 1,1 1-1,0 0 0,-1 0 1,1 0-1,-1 0 1,1 0-1,-1 0 1,2 1-1,0 2 15,-1 0 0,0-1 0,0 1 0,0 0 0,0 0 0,-1 0 0,0 0 0,1 0 0,-1 0-1,-1 0 1,1 6 0,3 10 88,4 59 219,-8-79-326,0 0 0,0 1 0,0-1 0,0 0 0,0 1 0,1-1 0,-1 0 0,0 1 0,0-1 0,0 0 0,0 0-1,1 1 1,-1-1 0,0 0 0,0 1 0,0-1 0,1 0 0,-1 0 0,0 0 0,0 1 0,1-1 0,-1 0 0,0 0 0,1 0 0,-1 0 0,0 0 0,1 1-1,-1-1 1,0 0 0,1 0 0,-1 0 0,0 0 0,1 0 0,-1 0 0,0 0 0,1 0 0,-1 0 0,0 0 0,1 0 0,-1-1 0,16-8-1346,1-3 72</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6.664"/>
    </inkml:context>
    <inkml:brush xml:id="br0">
      <inkml:brushProperty name="width" value="0.05" units="cm"/>
      <inkml:brushProperty name="height" value="0.05" units="cm"/>
    </inkml:brush>
  </inkml:definitions>
  <inkml:trace contextRef="#ctx0" brushRef="#br0">26 10 7808,'1'-9'9680,"2"22"-3944,1-4-6817,-2-5 1164,0 0 1,0 0-1,-1 0 0,1 1 0,-1-1 0,0 0 0,0 1 0,0-1 0,-1 1 0,0 7 0,-4 50 539,-15 63 1205,-4 30-1286,23-138-1501,3-9-192</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7.061"/>
    </inkml:context>
    <inkml:brush xml:id="br0">
      <inkml:brushProperty name="width" value="0.05" units="cm"/>
      <inkml:brushProperty name="height" value="0.05" units="cm"/>
    </inkml:brush>
  </inkml:definitions>
  <inkml:trace contextRef="#ctx0" brushRef="#br0">3 16 8192,'-2'-10'14463,"23"7"-11814,-17 2-2596,0 0 0,-1 1 0,1 0 0,0-1 0,0 1-1,0 1 1,5 0 0,5 2-143,-1 1 0,1 1 0,-1 1 0,20 10-1,3 4-4037,-21-11 494,-31-9 245,-1-4 3322,31 7-269,0 0 0,-1 0 0,14 7 0,-25-10 454,-1 0-1,0 0 0,0 0 1,0-1-1,0 1 1,1 0-1,-1 0 0,0-1 1,0 1-1,0 0 0,0-1 1,0 1-1,0-1 1,0 0-1,0 1 0,0-1 1,0 0-1,0 1 0,0-1 1,0 0-1,-1 0 1,1 0-1,0 0 0,0 0 1,-1 0-1,1 0 0,0-2 1,16-33 5896,-14 31-5758,-3 3 896,0 2-1126,0-1-1,0 1 1,0-1-1,0 1 1,0 0-1,0-1 1,0 1-1,-1-1 0,1 1 1,0 0-1,0-1 1,0 1-1,-1 0 1,1-1-1,0 1 1,-1 0-1,1-1 1,0 1-1,0 0 1,-1-1-1,1 1 0,-1 0 1,1 0-1,0 0 1,-1-1-1,1 1 1,0 0-1,-1 0 1,1 0-1,-1 0 1,-2-1 7,1 1 0,0 0 0,0 0 0,0 0 0,0 0 0,0 0 0,-1 0 0,1 1 0,0-1 0,0 1 0,0-1 0,0 1 0,0 0 0,0 0 0,0 0 0,0 0 0,0 0 0,1 0 0,-1 1 0,0-1 0,1 0 0,-1 1 0,1 0 0,-1-1 0,1 1 0,0 0 0,0-1 0,0 1 1,0 0-1,-2 4 0,0 2 98,1 0-1,0 0 1,0 1 0,0-1 0,1 1 0,1 0 0,-1-1 0,2 10 0,-1-12-46,1 1 0,-1-1 0,2 1 0,-1-1 0,1 0 0,0 0-1,0 0 1,0 0 0,1 0 0,0 0 0,5 7 0,-6-11-170,0-1 1,-1 1 0,1-1-1,0 1 1,0-1-1,0 0 1,0 0 0,0 0-1,0 0 1,0 0-1,1 0 1,-1-1 0,0 1-1,0-1 1,1 1-1,-1-1 1,0 0 0,1 0-1,-1 0 1,0 0-1,1-1 1,2 0 0,26-3-1346</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7.424"/>
    </inkml:context>
    <inkml:brush xml:id="br0">
      <inkml:brushProperty name="width" value="0.05" units="cm"/>
      <inkml:brushProperty name="height" value="0.05" units="cm"/>
    </inkml:brush>
  </inkml:definitions>
  <inkml:trace contextRef="#ctx0" brushRef="#br0">140 139 2176,'1'-2'1375,"1"-1"0,-1 0-1,0 1 1,0-1 0,0 0 0,0 1 0,0-1-1,0 0 1,0-3 0,-1 1-688,0 0-1,0-1 1,0 1-1,0 0 1,-2-5-1,1 4-563,0 1 0,-1-1 0,1 1 0,-2 0 0,1-1 0,0 1 0,-1 0 1,0 0-1,0 1 0,-4-6 0,5 9-99,1 0 1,-1 0 0,0 0 0,1 0-1,-1 0 1,0 0 0,1 0-1,-1 1 1,0-1 0,0 1-1,0-1 1,1 1 0,-1 0 0,0 0-1,0 0 1,0 0 0,0 0-1,0 0 1,0 0 0,1 1 0,-1-1-1,0 1 1,0-1 0,0 1-1,1 0 1,-1 0 0,0-1 0,-2 3-1,-2 0-1,1 1-1,-1-1 1,1 1-1,0 0 0,0 1 1,0-1-1,-4 6 1,7-7 11,-1 1-1,1-1 1,0 0 0,0 1 0,1-1 0,-1 1 0,1 0 0,0-1 0,-1 1 0,2 0 0,-1 0 0,0 0 0,1 0 0,0 0-1,0 0 1,0 0 0,0 0 0,1 0 0,-1-1 0,1 1 0,0 0 0,0 0 0,1 0 0,2 5 0,-1-2 34,2 0 0,-1 0 1,1 0-1,0-1 0,0 0 1,1 0-1,0 0 1,0 0-1,0-1 0,13 8 1,-17-12-74,1 1 1,-1-1-1,1 0 1,-1 0-1,1 0 1,-1 0-1,1-1 1,0 1-1,0-1 1,-1 1-1,1-1 1,0 0-1,0 0 1,-1 0 0,1-1-1,0 1 1,-1-1-1,1 1 1,0-1-1,-1 0 1,1 0-1,-1 0 1,1 0-1,-1-1 1,1 1-1,-1 0 1,0-1-1,0 0 1,0 0-1,4-3 1,-1 0-3,0-1 0,0 0 1,-1 0-1,0 0 0,0 0 0,0-1 0,-1 1 1,0-1-1,0 0 0,1-8 0,4-68 1010,-7 82-1022,0-1-1,0 1 1,0-1 0,0 1 0,0-1-1,0 1 1,1 0 0,-1 0 0,0-1-1,1 1 1,-1 0 0,1 0 0,-1 0-1,1 1 1,-1-1 0,1 0 0,0 1-1,-1-1 1,1 1 0,0-1-1,-1 1 1,4-1 0,0 0-263,13-4-636</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7.752"/>
    </inkml:context>
    <inkml:brush xml:id="br0">
      <inkml:brushProperty name="width" value="0.05" units="cm"/>
      <inkml:brushProperty name="height" value="0.05" units="cm"/>
    </inkml:brush>
  </inkml:definitions>
  <inkml:trace contextRef="#ctx0" brushRef="#br0">22 161 8320,'-17'12'4096,"13"4"4479,4-6-8319,0 0 0,4-4-128,-2 4 0,9-17-1024</inkml:trace>
  <inkml:trace contextRef="#ctx0" brushRef="#br0" timeOffset="1">27 1 8320,'0'2'10751,"6"5"-10879,1-7 0,4 0-512,0 3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8.143"/>
    </inkml:context>
    <inkml:brush xml:id="br0">
      <inkml:brushProperty name="width" value="0.05" units="cm"/>
      <inkml:brushProperty name="height" value="0.05" units="cm"/>
    </inkml:brush>
  </inkml:definitions>
  <inkml:trace contextRef="#ctx0" brushRef="#br0">1 104 7040,'4'-13'7339,"6"-5"-4918,-7 13-2297,0 1-1,-1-1 0,1 0 1,-1-1-1,0 1 0,2-10 0,4-5 754,-8 19-821,1 1 0,-1-1 0,0 1 0,0-1 0,1 1 1,-1 0-1,0-1 0,1 1 0,-1 0 0,0-1 0,1 1 0,-1 0 0,0-1 0,1 1 0,-1 0 0,1 0 1,-1-1-1,1 1 0,-1 0 0,1 0 0,-1 0 0,1 0 0,-1 0 0,1 0 0,-1 0 0,1 0 0,-1 0 1,1 0-1,-1 0 0,1 0 0,-1 0 0,1 0 0,-1 0 0,0 0 0,1 0 0,-1 1 0,1-1 0,16 11 568,29 13 0,-14-7-2192,-21-12 672</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59.213"/>
    </inkml:context>
    <inkml:brush xml:id="br0">
      <inkml:brushProperty name="width" value="0.05" units="cm"/>
      <inkml:brushProperty name="height" value="0.05" units="cm"/>
    </inkml:brush>
  </inkml:definitions>
  <inkml:trace contextRef="#ctx0" brushRef="#br0">13 132 7936,'-1'-1'235,"0"0"0,0 1 0,0-1-1,1 0 1,-1 0 0,0 0 0,0 0 0,1 0 0,-1 0 0,0 0 0,1 0 0,-1 0 0,1 0 0,-1 0 0,1 0 0,0 0 0,-1-1 0,1 1-1,0 0 1,0 0 0,0 0 0,0-1 0,0 1 0,0 0 0,1-2 0,0-1 317,0 0 0,0 0 0,1 0 0,-1 1 0,1-1 1,0 1-1,0-1 0,4-3 0,0-1-175,1 0 0,0 0 0,1 1 0,-1 0 0,2 1 1,8-7-1,-15 12-342,0 0 0,0 0 0,0 0 0,0 0 0,0 0 1,1 0-1,-1 1 0,0-1 0,0 1 0,1-1 0,-1 1 0,0 0 0,0 0 1,1 0-1,-1 0 0,0 1 0,1-1 0,-1 1 0,0-1 0,0 1 1,3 1-1,-2 0 41,1 0 1,-1 0 0,0 0 0,0 1-1,-1-1 1,1 1 0,0 0 0,-1 0-1,0 0 1,1 0 0,-1 1 0,2 4-1,1 2 116,0 0 0,-1 1 0,4 17 0,-6-23-179,-1 0 0,-1 0 0,1 0-1,0 0 1,-1 1 0,0-1 0,-1 0 0,1 0-1,-3 10 1,0-2-269</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8.524"/>
    </inkml:context>
    <inkml:brush xml:id="br0">
      <inkml:brushProperty name="width" value="0.05" units="cm"/>
      <inkml:brushProperty name="height" value="0.05" units="cm"/>
    </inkml:brush>
  </inkml:definitions>
  <inkml:trace contextRef="#ctx0" brushRef="#br0">51 10 6016,'-2'-6'5446,"-7"18"904,-2 2-4579,8-10-1582,0 0 0,0 0-1,0 1 1,1-1 0,-1 0-1,1 1 1,0 0 0,1 0-1,-3 7 1,3-9-72,1 0 1,-1-1-1,1 1 1,0 0-1,-1 0 0,1 0 1,0 0-1,1 0 1,-1 0-1,1 0 0,-1 0 1,1 0-1,0-1 1,0 1-1,0 0 0,0-1 1,0 1-1,3 3 1,-4-6-128,0 1 1,1-1-1,-1 1 1,1-1-1,-1 0 1,1 1-1,-1-1 1,0 0-1,1 1 1,-1-1-1,1 0 1,0 0-1,-1 1 1,1-1-1,-1 0 1,1 0-1,-1 0 1,1 0-1,-1 1 1,1-1-1,0 0 1,-1 0 0,1 0-1,-1-1 1,1 1-1,-1 0 1,1 0-1,0 0 1,-1 0-1,2-1 1,0 0-63,0 0-1,0 0 1,0-1 0,-1 1 0,1-1 0,0 1 0,-1-1 0,3-2 0,1-3-175,0 1 1,-1-1-1,0 0 0,3-8 1,-4 9 139,11-35-582,-13 39 691,-1 0-1,1 0 1,-1 0-1,1 0 1,-1 0-1,0 0 0,0 1 1,0-1-1,0 0 1,0 0-1,0 0 1,-1 0-1,1 0 1,-1 0-1,1 0 0,-1 1 1,0-1-1,-1-2 1,2 4 11,0 0-1,0 0 1,0 0 0,0 0 0,0 0 0,0 0 0,0 0 0,0 0-1,-1-1 1,1 1 0,0 0 0,0 0 0,0 0 0,0 0 0,0 0-1,0 0 1,-1 0 0,1 0 0,0 0 0,0 0 0,0 0 0,0 0 0,0 0-1,-1 0 1,1 0 0,0 0 0,0 0 0,0 0 0,0 1 0,0-1-1,0 0 1,-1 0 0,1 0 0,0 0 0,0 0 0,0 0 0,0 0-1,0 0 1,0 0 0,0 0 0,0 1 0,0-1 0,-1 0 0,-4 9 314,-2 13 124,4-3-321,1-1 0,0 0-1,2 1 1,3 31 0,16 73 287,1-33 96,-9-48 27,-3 1 0,6 58 1,-14-99-513,0 0 1,0 0-1,0 0 1,0 0-1,0 0 1,0 0 0,0 0-1,-1 0 1,1 0-1,-1 0 1,1 0 0,-1 0-1,-1 2 1,2-4-21,-1 0 0,1 1 1,0-1-1,0 0 0,-1 0 0,1 0 1,0 1-1,-1-1 0,1 0 1,0 0-1,0 0 0,-1 0 1,1 0-1,0 0 0,-1 0 0,1 0 1,0 0-1,-1 0 0,1 0 1,0 0-1,-1 0 0,1 0 0,0 0 1,-1 0-1,1 0 0,0 0 1,-1-1-1,-14-10 42,9 6-109,-1-1 0,1 1 0,-1 1 0,-11-6 0,-1-2-392,3 0-83</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9.168"/>
    </inkml:context>
    <inkml:brush xml:id="br0">
      <inkml:brushProperty name="width" value="0.05" units="cm"/>
      <inkml:brushProperty name="height" value="0.05" units="cm"/>
    </inkml:brush>
  </inkml:definitions>
  <inkml:trace contextRef="#ctx0" brushRef="#br0">281 8 7424,'-4'-7'3519,"4"16"-1732,0-3 2762,-1-6-4420,1-1-1,-1 0 0,1 1 1,-1-1-1,0 1 0,1-1 0,-1 1 1,0 0-1,0-1 0,1 1 0,-1 0 1,0-1-1,0 1 0,0 0 0,1 0 1,-1-1-1,0 1 0,0 0 0,0 0 1,1 0-1,-1 0 0,0 0 0,0 1 1,0-1-1,0 0 0,1 0 0,-1 0 1,0 1-1,0-1 0,-1 1 1,-32 15 1494,18-7-1825,12-8 281,1 0 1,0 1-1,-1-1 1,1 1-1,0 0 1,0 0 0,0 0-1,0 1 1,1-1-1,-1 1 1,0-1-1,1 1 1,0 0 0,0 0-1,0 0 1,0 0-1,0 0 1,0 1-1,1-1 1,0 0 0,-1 1-1,1-1 1,1 1-1,-1 0 1,0-1-1,1 1 1,0-1-1,0 1 1,0 0 0,0-1-1,0 1 1,1 0-1,0-1 1,0 1-1,0-1 1,3 8 0,0-3 27,0-1 0,1 1 1,0-1-1,7 9 0,13 18 231,-24-31-328,1-1 0,-1 1 1,0-1-1,0 1 0,0-1 0,0 1 0,0 0 0,-1-1 0,1 1 1,-1 0-1,0-1 0,0 1 0,0 0 0,0 0 0,0-1 0,-1 1 1,1 0-1,-1-1 0,1 1 0,-1 0 0,0-1 0,0 1 0,-1-1 1,1 1-1,0-1 0,-1 0 0,-2 4 0,0-1 0,-1 0 0,0-1 0,-1 1 0,1-1 0,-1 0 0,0 0 0,0 0 0,0-1 0,-10 4 0,11-6-2,1 0-1,0 0 0,0 0 1,0-1-1,0 1 1,-1-1-1,1 0 1,0 0-1,0-1 0,-6 0 1,-14-1-68,20 2 40,0 0 0,1-1 0,-1 1 0,0-1 1,0 0-1,0 0 0,-6-3 0,8 4-52,1-1-1,-1 0 0,1 0 1,0 0-1,-1 0 0,1 0 0,0 0 1,-1 0-1,1 0 0,0-1 0,0 1 1,0 0-1,0-1 0,0 1 1,0 0-1,1-1 0,-1 0 0,0 1 1,1-1-1,-1-1 0,2-7-1079</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9.570"/>
    </inkml:context>
    <inkml:brush xml:id="br0">
      <inkml:brushProperty name="width" value="0.05" units="cm"/>
      <inkml:brushProperty name="height" value="0.05" units="cm"/>
    </inkml:brush>
  </inkml:definitions>
  <inkml:trace contextRef="#ctx0" brushRef="#br0">11 9 9344,'5'-9'5271,"-5"10"-4982,0-1 1,0 1-1,0-1 1,0 0-1,0 1 1,1-1-1,-1 1 1,0-1-1,0 0 0,1 1 1,0 0 868,-1-1-869,0 1 0,1-1 1,-1 0-1,1 0 1,-1 1-1,0-1 1,5 1 3750,-5 1-3080,2 79-7,0-33-107,-5 59 0,-23 102-526,25-188-2517,1-18 405</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29.930"/>
    </inkml:context>
    <inkml:brush xml:id="br0">
      <inkml:brushProperty name="width" value="0.05" units="cm"/>
      <inkml:brushProperty name="height" value="0.05" units="cm"/>
    </inkml:brush>
  </inkml:definitions>
  <inkml:trace contextRef="#ctx0" brushRef="#br0">9 60 9216,'14'14'4608,"40"-40"-1921,-36 19 3073,0-3-5632,1 4 128,-1-4-128,0 5 0,-1-2-1024,-2 4 0</inkml:trace>
  <inkml:trace contextRef="#ctx0" brushRef="#br0" timeOffset="1">9 67 8576,'-8'7'4224,"8"-2"-1792,15 2 3071,-4-4-4991,-4 1 128,10-4 256,9 3 128,-8 6-1408,11-6 0,-7 1 128,0-8 128</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30.309"/>
    </inkml:context>
    <inkml:brush xml:id="br0">
      <inkml:brushProperty name="width" value="0.05" units="cm"/>
      <inkml:brushProperty name="height" value="0.05" units="cm"/>
    </inkml:brush>
  </inkml:definitions>
  <inkml:trace contextRef="#ctx0" brushRef="#br0">18 307 7552,'-7'12'3712,"1"-3"-1152,6-2 1151,0 6-2943,-4 3 0,4 0 128,0 4 0,4-11-1408,-2-2 128,7-4 128,2-6 128</inkml:trace>
  <inkml:trace contextRef="#ctx0" brushRef="#br0" timeOffset="1">40 119 8448,'-7'0'12287,"14"4"-12159,0-1-384,4-3 0</inkml:trace>
  <inkml:trace contextRef="#ctx0" brushRef="#br0" timeOffset="2">229 0 9344,'-1'3'1140,"0"0"1,1 0-1,-1 0 1,1-1-1,-1 1 0,1 0 1,0 0-1,0 0 1,0 0-1,1 0 1,-1 0-1,2 4 1,1 21-245,-6 4-372,-2-1-1,-15 54 1,12-58 91,1 1 0,2-1 1,-4 55-1,14-52-520,-5-30-124,0 1 1,0-1 0,0 1-1,0-1 1,1 0 0,-1 1-1,0-1 1,0 1 0,1-1-1,-1 1 1,0-1-1,1 0 1,-1 1 0,0-1-1,1 0 1,-1 1 0,0-1-1,1 0 1,-1 0 0,1 1-1,-1-1 1,1 0 0,-1 0-1,1 0 1,-1 0-1,1 1 1,-1-1 0,1 0-1,-1 0 1,1 0 0,-1 0-1,1 0 1,-1 0 0,1 0-1,-1 0 1,1-1 0,-1 1-1,0 0 1,1 0-1,-1 0 1,1 0 0,-1-1-1,1 1 1,-1 0 0,1-1-1,-1 1 1,0 0 0,1 0-1,-1-1 1,0 1 0,1-1-1,-1 0 1,8-10-1679,-1-13-213</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30.668"/>
    </inkml:context>
    <inkml:brush xml:id="br0">
      <inkml:brushProperty name="width" value="0.05" units="cm"/>
      <inkml:brushProperty name="height" value="0.05" units="cm"/>
    </inkml:brush>
  </inkml:definitions>
  <inkml:trace contextRef="#ctx0" brushRef="#br0">14 0 8832,'2'0'4485,"3"7"501,2 8 582,-3-2-5180,-2 0-1,1 0 0,-2 1 1,0-1-1,-1 26 1,-12 68 992,7-71-712,-1 7-173,-10 65 269,16-101-1724,6-4-192</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5.492"/>
    </inkml:context>
    <inkml:brush xml:id="br0">
      <inkml:brushProperty name="width" value="0.05" units="cm"/>
      <inkml:brushProperty name="height" value="0.05" units="cm"/>
      <inkml:brushProperty name="color" value="#849398"/>
    </inkml:brush>
  </inkml:definitions>
  <inkml:trace contextRef="#ctx0" brushRef="#br0">5 365 6784,'-1'5'1496,"-2"6"1582,3-20 3782,0 7-6672,0 0 0,1 0-1,0 0 1,-1 1 0,1-1-1,0 0 1,0 0 0,0 1 0,1-3-1,5-8 667,3-17 196,-1 0 1,9-56 0,-1-64-214,-17 113-816,2 26-21,1 9 0,3 8 0,2 8 27,-2 1 0,0 0 0,-1 0-1,6 30 1,-1 0-54,0-18 30,1 0 1,1-1 0,1 0-1,1-1 1,21 29-1,-34-54 3,0 0-1,0 0 0,-1 0 1,1 0-1,0 0 0,0 0 1,0 0-1,0 0 0,0 0 1,0-1-1,0 1 0,0 0 1,0-1-1,0 1 0,2 0 1,-2-1 3,-1 0 0,1 0-1,0 0 1,-1 0 0,1 0 0,0 0 0,-1 0 0,1 0 0,-1 0 0,1-1 0,0 1 0,-1 0 0,1 0 0,-1-1 0,1 1 0,0 0 0,-1-1 0,1 1 0,-1 0 0,1-1 0,0 0 0,1-2 25,0 1 1,0-1-1,-1 0 1,1 0-1,-1 0 0,0 0 1,1 0-1,-1 0 1,0 0-1,0-4 1,1-13 69,-1-1 0,0 0 1,-2 1-1,0-1 1,-5-20-1,-1-52-389,7 82-568,4 4-65</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5.953"/>
    </inkml:context>
    <inkml:brush xml:id="br0">
      <inkml:brushProperty name="width" value="0.05" units="cm"/>
      <inkml:brushProperty name="height" value="0.05" units="cm"/>
      <inkml:brushProperty name="color" value="#849398"/>
    </inkml:brush>
  </inkml:definitions>
  <inkml:trace contextRef="#ctx0" brushRef="#br0">12 30 8448,'-10'-4'11529,"9"19"-9747,0 8-1664,1 31 12,1-51-114,-1 0 0,1-1 0,-1 1 1,1 0-1,0 0 0,0 0 0,0 0 0,0-1 1,1 1-1,-1 0 0,1-1 0,-1 1 1,1-1-1,4 4 0,-3-3-11,1 0 1,0-1-1,0 1 1,1-1-1,-1 0 1,1 0-1,-1 0 1,1 0-1,-1-1 1,9 2-1,-10-3 0,0 1-1,0-1 1,0 0-1,0 0 0,-1 0 1,1 0-1,0-1 1,0 1-1,0-1 1,-1 0-1,1 1 1,0-1-1,0-1 1,-1 1-1,1 0 0,-1 0 1,1-1-1,-1 0 1,3-2-1,-3 1-1,-1 1 0,1-1 0,-1 1 0,0-1 0,0 0 0,0 1 0,-1-1 0,1 0 0,0 0 0,-1 0 0,0 0 0,0 1-1,0-1 1,0 0 0,0 0 0,-1 0 0,1 0 0,-1 0 0,-1-3 0,1-2 10,-2 1 0,1 0 0,-1 0 0,0 0 0,0 0 0,-5-8 0,2 8 36,-1-1 0,1 1 1,-13-10-1,17 15-88,-1 0 0,1 1 0,-1-1 1,1 1-1,-1-1 0,1 1 0,-5-1 1,6 1-17,0 1 0,1 0 0,-1 0 1,0 0-1,0 0 0,0 0 0,1 0 1,-1 0-1,0 0 0,0 0 1,0 0-1,1 0 0,-1 1 0,0-1 1,0 0-1,1 0 0,-1 1 1,0-1-1,0 1 0,1-1 0,-1 1 1,0-1-1,1 1 0,-1-1 0,0 1 1,0 3-992</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6.538"/>
    </inkml:context>
    <inkml:brush xml:id="br0">
      <inkml:brushProperty name="width" value="0.05" units="cm"/>
      <inkml:brushProperty name="height" value="0.05" units="cm"/>
      <inkml:brushProperty name="color" value="#849398"/>
    </inkml:brush>
  </inkml:definitions>
  <inkml:trace contextRef="#ctx0" brushRef="#br0">36 0 8448,'-3'6'11277,"4"-6"-11008,0 20 2814,5 31-5310,-4-40 3328,2 39-542,-3 73 0,-2-63-205,-3-19-67,3-32-519,0 0 0,0 0-1,1 0 1,1 10 0,1-12-942</inkml:trace>
  <inkml:trace contextRef="#ctx0" brushRef="#br0" timeOffset="1">3 257 8192,'-2'-16'4096,"13"42"3199,0-26-7167,2 0 0,13 7 0,3-4 0,6-3-256,9 6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7.002"/>
    </inkml:context>
    <inkml:brush xml:id="br0">
      <inkml:brushProperty name="width" value="0.05" units="cm"/>
      <inkml:brushProperty name="height" value="0.05" units="cm"/>
      <inkml:brushProperty name="color" value="#849398"/>
    </inkml:brush>
  </inkml:definitions>
  <inkml:trace contextRef="#ctx0" brushRef="#br0">91 247 7808,'-1'1'344,"0"0"1,0-1-1,0 1 0,0-1 1,0 1-1,0-1 1,0 0-1,-1 1 0,1-1 1,0 0-1,0 0 1,0 0-1,0 0 0,0 0 1,-1 0-1,1 0 1,0 0-1,0 0 1,-1-1-1,0 1-42,0 0-1,0-1 1,1 1 0,-1 0-1,0 0 1,0 0 0,1 0-1,-1 1 1,0-1-1,1 0 1,-1 1 0,0-1-1,1 1 1,-3 0 0,2 1-234,0-1 1,0 0-1,0 1 1,0 0-1,0-1 1,0 1-1,1 0 1,-1 0-1,0 0 1,1 0-1,0 0 1,-1 0-1,1 0 1,0 1-1,0-1 1,0 0-1,1 1 0,-1-1 1,0 1-1,1-1 1,0 1-1,-1-1 1,1 1-1,0-1 1,0 1-1,1 3 1,0-1-23,0 0 0,1-1 0,0 1 1,-1-1-1,1 0 0,1 0 0,-1 1 0,1-1 1,-1-1-1,1 1 0,0 0 0,1-1 0,3 4 1,-1-1-20,1 0-1,-2 1 1,1-1 0,-1 1 0,0 0 0,0 0 0,4 9 0,-8-14-22,0-1 0,-1 1 0,1 0 0,0 0 0,0-1 0,-1 1 0,1 0 0,-1 0 0,0 0 0,0 0 0,1-1 0,-1 1 0,0 0 0,-1 0 0,1 0 0,0 0 0,0 0 0,-1 0 0,1-1 0,-1 1 0,0 0 0,1 0 0,-1-1 0,0 1 0,0 0 0,0-1 0,0 1 0,-1-1 0,1 1 0,0-1 0,0 0 0,-1 1 0,1-1 0,-1 0 0,1 0 0,-1 0 0,-3 1 0,3-1-28,0 0 0,-1 0 0,1 0 0,0 0 0,-1 0 1,1-1-1,-1 0 0,1 1 0,-1-1 0,1 0 0,-1 0 0,1 0 0,-1-1 0,1 1 0,-1 0 0,1-1 0,-1 0 1,1 1-1,0-1 0,-1 0 0,1 0 0,0-1 0,0 1 0,0 0 0,0-1 0,-4-3 0,-2-6-617</inkml:trace>
  <inkml:trace contextRef="#ctx0" brushRef="#br0" timeOffset="1">203 0 9472,'-1'0'11372,"2"5"-9539,3 13-1571,0-1 0,-1 0 0,0 1 0,-1 34 0,-10 73-140,0-24 195,8-63-272,1-24-227,-1 1 0,-1-1 0,-3 17 0,4-24-1012</inkml:trace>
  <inkml:trace contextRef="#ctx0" brushRef="#br0" timeOffset="2">155 302 5632,'0'-9'2816,"22"-1"640,-18 7-256,3-1-3072,8 4 0,7 4 0,6-1 128,5-3-384,3 3 128,-3-3 0,-5 0 128</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0.236"/>
    </inkml:context>
    <inkml:brush xml:id="br0">
      <inkml:brushProperty name="width" value="0.05" units="cm"/>
      <inkml:brushProperty name="height" value="0.05" units="cm"/>
    </inkml:brush>
  </inkml:definitions>
  <inkml:trace contextRef="#ctx0" brushRef="#br0">213 36 7296,'-5'-14'5599,"-3"-2"418,7 15-5992,0 0 0,0 1 1,0-1-1,0 1 0,0-1 0,-1 1 1,1 0-1,0-1 0,0 1 0,0 0 0,0 0 1,-1 0-1,1 0 0,0 0 0,0 0 1,0 0-1,-1 0 0,0 1 0,-3 1 156,1 0 0,-1 0 1,1 0-1,-1 0 0,1 1 0,0-1 0,0 1 0,0 0 0,1 1 0,-1-1 0,-3 5 0,-14 11 398,19-18-532,0 1-1,1-1 1,-1 0-1,1 1 1,-1-1-1,1 1 1,-1 0-1,1 0 1,0-1-1,0 1 1,0 0-1,0 0 1,0 0-1,0 0 1,1 0-1,-1 0 1,1 0-1,-1 0 1,1 0-1,0 0 1,0 1-1,0-1 1,0 0-1,0 0 1,0 0-1,1 3 1,1 4 64,1-1 1,1 1-1,-1-1 1,1 0-1,6 9 1,8 19 139,6 28 155,-18-47-331,-5-15-68,0 1 0,0 0 1,0 0-1,0 0 0,0 0 0,-1 0 0,1 0 0,-1 4 0,0-6-3,0 0 0,-1 0-1,1 0 1,-1 0-1,1 0 1,-1 0 0,1-1-1,-1 1 1,1 0 0,-1 0-1,0-1 1,1 1 0,-1 0-1,0-1 1,0 1-1,0 0 1,1-1 0,-1 0-1,0 1 1,0-1 0,0 1-1,0-1 1,0 0-1,0 0 1,0 1 0,0-1-1,0 0 1,0 0 0,0 0-1,0 0 1,-1 0 0,-43-3 130,23 1-55,-1-1-51,18 2-106,0 0 0,0 0 0,-1 1-1,-9 0 1,15 0 33,-1 1 0,1-1 0,0 0 0,-1 0 0,1 0 0,0 0 0,-1 0 0,1 0 0,0 0 1,-1 0-1,1 0 0,0 0 0,-1 0 0,1 0 0,-1 0 0,1 0 0,0 0 0,-1 0 0,1 0 0,0 0 0,-1-1 0,1 1 0,0 0 0,-1 0 0,1 0 0,0 0 0,-1-1 0,1 1 0,0 0 0,0 0 0,-1-1 0,1 1 0,0 0 0,0-1 0,0 1 0,-1-1 0,4-9-1235</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7.472"/>
    </inkml:context>
    <inkml:brush xml:id="br0">
      <inkml:brushProperty name="width" value="0.05" units="cm"/>
      <inkml:brushProperty name="height" value="0.05" units="cm"/>
      <inkml:brushProperty name="color" value="#849398"/>
    </inkml:brush>
  </inkml:definitions>
  <inkml:trace contextRef="#ctx0" brushRef="#br0">161 36 7552,'-21'0'3139,"17"-1"-2575,0 1 0,1 0-1,-1-1 1,0 2 0,0-1 0,0 0-1,1 1 1,-1 0 0,0 0 0,0 0 0,1 0-1,-1 1 1,1-1 0,-1 1 0,-3 3-1,-1 1-361,1 0 0,0 1-1,0 0 1,1 0 0,0 1 0,0 0-1,0 0 1,1 0 0,1 1-1,-5 9 1,8-16-168,1-1-1,-1 0 1,0 1-1,1-1 1,-1 0 0,1 1-1,-1-1 1,1 1 0,0-1-1,0 1 1,-1-1-1,1 1 1,0-1 0,1 1-1,-1 0 1,0-1 0,0 1-1,0-1 1,1 0-1,-1 1 1,1-1 0,-1 1-1,1-1 1,0 0-1,0 1 1,-1-1 0,1 0-1,0 0 1,0 1 0,0-1-1,0 0 1,1 0-1,-1 0 1,0 0 0,0 0-1,0-1 1,1 1 0,-1 0-1,1-1 1,-1 1-1,0 0 1,1-1 0,-1 0-1,2 1 1,1 0-21,0-1 0,0 1 0,0-1 0,-1 0 1,1 0-1,0 0 0,0 0 0,0 0 0,-1-1 0,1 0 0,0 0 0,0 0 1,-1 0-1,1-1 0,-1 1 0,1-1 0,4-3 0,-4 1-13,0-1 0,0 1 0,-1-1 0,1 1 0,-1-1 0,0 0 0,0-1 0,0 1 0,-1 0 0,0-1 0,0 1 0,0-1 0,1-9 0,9-24 22,-12 43 0,0 0 1,0 0-1,1 0 1,-1 0-1,1 0 1,0 0-1,0 0 1,0 0-1,4 7 1,-3-6-14,0 1-9,1 0 0,0 0 0,0 0 0,0-1 0,1 1 0,0-1 0,0 0 0,0 0 0,1 0 0,0 0 0,9 6 0,-4-2 0,-9-9 1,-1 0 1,0 0-1,0 1 0,0-1 0,1 0 0,-1 0 0,0 0 0,0 0 0,0 0 1,1 0-1,-1 0 0,0 0 0,0 0 0,1 0 0,-1 0 0,0 0 1,0 0-1,0 0 0,1 0 0,-1 0 0,0 0 0,0 0 0,1 0 0,-1 0 1,0-1-1,0 1 0,0 0 0,1 0 0,-1 0 0,0 0 0,0 0 1,0-1-1,0 1 0,1 0 0,-1 0 0,0 0 0,0 0 0,0-1 0,0 1 1,8-15 107,0-16 142,-7 25-193,-1-7 131,1 1 1,1 0-1,6-24 1,-7 33-180,0 0 0,1-1-1,-1 1 1,1 0 0,0 0 0,0-1 0,0 2-1,0-1 1,1 0 0,-1 0 0,1 1 0,0-1-1,0 1 1,0 0 0,0 0 0,0 0 0,0 0-1,4-1 1,8-4-650,2-2-128</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7.919"/>
    </inkml:context>
    <inkml:brush xml:id="br0">
      <inkml:brushProperty name="width" value="0.05" units="cm"/>
      <inkml:brushProperty name="height" value="0.05" units="cm"/>
      <inkml:brushProperty name="color" value="#849398"/>
    </inkml:brush>
  </inkml:definitions>
  <inkml:trace contextRef="#ctx0" brushRef="#br0">7 1 5120,'-4'1'12726,"5"10"-10989,2 51 73,-6 93-1,-1-34-1204,4-117-1245</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8.274"/>
    </inkml:context>
    <inkml:brush xml:id="br0">
      <inkml:brushProperty name="width" value="0.05" units="cm"/>
      <inkml:brushProperty name="height" value="0.05" units="cm"/>
      <inkml:brushProperty name="color" value="#849398"/>
    </inkml:brush>
  </inkml:definitions>
  <inkml:trace contextRef="#ctx0" brushRef="#br0">11 70 7168,'-1'-3'902,"1"2"-731,0 1-1,0-1 0,0 1 1,0-1-1,0 0 1,0 1-1,0-1 1,0 1-1,0-1 1,0 1-1,0-1 1,0 1-1,0-1 1,-1 0-1,1 1 1,0-1-1,0 1 1,-1-1-1,1 1 1,0 0-1,-1-1 1,1 1-1,0-1 1,-1 1-1,1-1 1,-1 1-1,1 0 1,-1-1-1,1 1 1,-1 0-1,1 0 0,-1-1 1,1 1-1,-1 0 1,2-1 287,0 1-173,0-1-1,1 1 0,-1-1 1,0 1-1,0 0 0,0 0 0,0 0 1,0-1-1,1 1 0,-1 0 1,0 0-1,0 0 0,0 1 0,0-1 1,0 0-1,1 0 0,-1 1 1,0-1-1,0 1 0,0-1 0,0 1 1,1 0-1,21 8-2325,27 8-1,6 1-1299,-54-17 3240,0 0-1,1 0 1,-1 0 0,1-1-1,-1 1 1,0-1-1,1 0 1,-1 1-1,1-1 1,-1 0 0,1-1-1,-1 1 1,1 0-1,-1-1 1,1 1-1,4-2 1,-4 0 566,0 0 1,0 0-1,0 0 1,0-1-1,0 1 1,-1-1-1,1 1 1,-1-1-1,0 0 1,1 0-1,1-4 0,-4 6-372,1-1-1,-1 1 0,1-1 0,-1 0 0,1 1 0,-1-1 0,0 0 0,0 1 0,0-1 1,0 0-1,0 1 0,0-1 0,-1 0 0,1 1 0,0-1 0,-1 1 0,1-1 1,-1 0-1,0 1 0,1-1 0,-1 1 0,0 0 0,0-1 0,0 1 0,0 0 0,0-1 1,0 1-1,-1 0 0,-1-2 0,1 2-48,1-1 0,-1 1 0,0-1 0,1 1 0,-1 0 0,0-1 0,0 1 0,0 0 0,0 0 0,0 1 0,0-1 0,-1 0 0,1 1 0,0-1 0,0 1 0,-1 0 0,1-1 0,0 1 0,0 0 0,-1 1 0,1-1 0,-4 1 0,2 1-10,1 0 0,-1 0 0,1 0 0,0 1 0,0-1 0,0 1 0,0 0 0,0 0 0,1 0 0,-1 0 0,1 0 0,0 0 0,0 1 0,0-1-1,0 1 1,0 0 0,1-1 0,0 1 0,0 0 0,0 0 0,0 0 0,1 0 0,-1 0 0,1 5 0,0-6-33,0 0 0,0 1 0,0-1-1,0 1 1,1-1 0,-1 0 0,1 0 0,0 1 0,0-1 0,0 0 0,0 0 0,1 0 0,-1 0-1,1 0 1,0 0 0,0 0 0,0-1 0,0 1 0,1-1 0,-1 1 0,0-1 0,1 0 0,0 0-1,0 0 1,-1 0 0,1 0 0,0-1 0,6 3 0,15 1-726,5-4-65</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4:58.635"/>
    </inkml:context>
    <inkml:brush xml:id="br0">
      <inkml:brushProperty name="width" value="0.05" units="cm"/>
      <inkml:brushProperty name="height" value="0.05" units="cm"/>
      <inkml:brushProperty name="color" value="#849398"/>
    </inkml:brush>
  </inkml:definitions>
  <inkml:trace contextRef="#ctx0" brushRef="#br0">88 278 8192,'-2'1'1149,"-1"0"0,0 0 0,0 1-1,0-1 1,1 1 0,-1-1 0,1 1 0,-1 0 0,-3 3 0,-18 26 1467,17-20-2617,1 0 0,1 1 1,0 0-1,-3 12 0,7-21 63,0 0 0,1 0 0,-1 0 0,1 0 0,0 0 0,0 0 0,0 0 0,0 0 0,1 0 0,-1-1 0,1 1 0,0 0 0,0 0 0,1 3 0,-2-5-51,1 0 0,-1-1 0,1 1 0,0 0 0,0 0 0,-1 0 1,1 0-1,0-1 0,0 1 0,0 0 0,0-1 0,0 1 0,0-1 1,0 1-1,0-1 0,0 1 0,0-1 0,0 0 0,0 1 0,0-1 1,0 0-1,0 0 0,0 0 0,0 0 0,1 0 0,-1 0 0,0 0 0,0 0 1,0 0-1,0-1 0,0 1 0,0 0 0,0-1 0,0 1 0,0-1 1,0 1-1,0-1 0,0 1 0,0-1 0,1-1 0,0 1-11,0 0 0,0-1 0,0 1 0,-1-1 0,1 0 0,0 0 0,-1 1 0,1-1 0,-1 0 0,0 0 0,1-1 0,-1 1 0,0 0 0,0 0 0,-1 0 0,2-4 0,4-42 0,-4 30 0,2-22 7,1 2 18,-2 0 0,-2-1 0,-4-49 0,0 51-8,3 25 112,-1 0 0,-1 1 0,-5-23 0,7 35-121,0-1 1,0 0-1,0 0 0,0 0 0,0 0 1,0 1-1,0-1 0,0 0 0,0 0 0,0 0 1,0 0-1,0 1 0,0-1 0,0 0 0,0 0 1,0 0-1,0 0 0,-1 0 0,1 1 0,0-1 1,0 0-1,0 0 0,0 0 0,0 0 0,-1 0 1,1 0-1,0 0 0,0 0 0,0 0 1,0 0-1,0 1 0,-1-1 0,1 0 0,0 0 1,0 0-1,0 0 0,0 0 0,-1 0 0,1 0 1,0 0-1,0 0 0,0 0 0,0 0 0,-1 0 1,1-1-1,0 1 0,0 0 0,0 0 0,0 0 1,-1 0-1,1 0 0,0 0 0,0 0 1,0 0-1,0 0 0,0-1 0,0 1 0,-1 0 1,1 0-1,0 0 0,0 0 0,0 0 0,0-1 1,0 1-1,-5 17 354,4 24-55,1 0 0,6 41 0,0-13-225,15 122 3,-18-167-383,6-7 2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2.832"/>
    </inkml:context>
    <inkml:brush xml:id="br0">
      <inkml:brushProperty name="width" value="0.05" units="cm"/>
      <inkml:brushProperty name="height" value="0.05" units="cm"/>
      <inkml:brushProperty name="color" value="#849398"/>
    </inkml:brush>
  </inkml:definitions>
  <inkml:trace contextRef="#ctx0" brushRef="#br0">8 367 7168,'-1'1'367,"1"-1"-1,-1 1 1,0-1 0,1 1-1,0-1 1,-1 1 0,1 0 0,-3 9 8965,4-25-8543,29-50 1707,-13 1-2005,-2 0 0,7-76-1,-21 129-480,1-10 87,2 19-63,5 11-47,-6-1 13,1-1-1,-1 1 1,-1 0-1,1-1 1,-1 1-1,1 12 1,1-1-18,8 44 82,5 95 0,-17-153-47,3 21 78,-3-25-87,0-1 0,0 0 0,0 1 0,0-1-1,0 1 1,1-1 0,-1 0 0,0 1 0,0-1-1,0 1 1,1-1 0,-1 0 0,0 1 0,0-1-1,1 0 1,-1 0 0,0 1 0,1-1-1,-1 0 1,0 0 0,1 1 0,-1-1 0,0 0-1,1 0 1,-1 0 0,1 1 0,-1-1 0,0 0-1,1 0 1,-1 0 0,1 0 0,-1 0 0,1 0-1,-1 0 1,0 0 0,1 0 0,-1 0 0,1 0-1,-1 0 1,0 0 0,1-1 0,-1 1 0,1 0-1,-1 0 1,0 0 0,1-1 0,-1 1-1,0 0 1,1 0 0,-1-1 0,0 1 0,1 0-1,-1-1 1,2-1 39,0-1 0,0 1 0,0-1 0,0 1 0,-1-1-1,1 0 1,-1 0 0,0 1 0,0-1 0,0 0 0,0 0 0,0 0-1,-1 0 1,1-6 0,2-50 373,-3 54-391,-1-12 215,-7-34 0,5 38-194,1 0 0,0-1 1,1 1-1,0-1 0,3-26 1,-2 39-64,0 1 1,0 0 0,-1 0 0,1 0 0,0 0 0,0-1 0,0 1 0,0 0 0,0 0 0,0 0 0,0-1 0,0 1 0,0 0 0,0 0 0,0 0 0,0 0 0,0-1-1,0 1 1,0 0 0,0 0 0,1 0 0,-1 0 0,0-1 0,0 1 0,0 0 0,0 0 0,0 0 0,0 0 0,0 0 0,1-1 0,-1 1 0,0 0 0,0 0 0,0 0-1,0 0 1,0 0 0,1 0 0,-1 0 0,0 0 0,0 0 0,0-1 0,0 1 0,1 0 0,-1 0 0,0 0 0,0 0 0,0 0 0,0 0 0,1 0 0,-1 0 0,0 0-1,0 0 1,0 0 0,1 1 0,-1-1 0,0 0 0,0 0 0,0 0 0,0 0 0,0 0 0,1 0 0,-1 0 0,0 0 0,0 0 0,0 1 0,0-1 0,10 15-1928,-1-2-326,9 9-1062</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3.278"/>
    </inkml:context>
    <inkml:brush xml:id="br0">
      <inkml:brushProperty name="width" value="0.05" units="cm"/>
      <inkml:brushProperty name="height" value="0.05" units="cm"/>
      <inkml:brushProperty name="color" value="#849398"/>
    </inkml:brush>
  </inkml:definitions>
  <inkml:trace contextRef="#ctx0" brushRef="#br0">41 159 7680,'0'0'270,"1"-1"0,-1 0 0,0 1 0,0-1 0,1 1 0,-1-1 0,0 1 0,1-1 1,-1 1-1,1-1 0,-1 1 0,1 0 0,-1-1 0,1 1 0,-1 0 0,1-1 0,-1 1 0,1 0 1,-1-1-1,2 1 0,-1 0-25,0-1 1,0 1-1,0-1 1,0 0-1,0 1 1,0-1-1,0 0 1,-1 1-1,1-1 1,0 0-1,0 0 1,0 0-1,-1 0 1,1 0-1,0-1 0,3-4 103,-1-1 0,0 1 0,-1-1-1,1 1 1,-1-1 0,-1 0 0,1 0-1,-1 0 1,1-13 0,-2 16-224,0 0 1,0 0-1,0-1 0,0 1 1,-1 0-1,0 0 1,0-1-1,0 1 1,0 0-1,0 0 1,-3-4-1,4 7-123,-1 1-1,1 0 1,0 0 0,0 0-1,-1-1 1,1 1 0,0 0-1,-1 0 1,1 0-1,0 0 1,0 0 0,-1 0-1,1-1 1,0 1 0,-1 0-1,1 0 1,0 0 0,-1 0-1,1 0 1,0 0 0,0 0-1,-1 0 1,1 0 0,0 1-1,-1-1 1,1 0-1,0 0 1,-1 0 0,1 0-1,0 0 1,0 0 0,-1 1-1,-13 9 6,-6 13-12,16-16 54,-1 0 0,1 1 0,1 0 0,-1 0 0,1 0 0,1 0 0,-1 0 0,2 1 0,-3 12 0,4-17-23,-1 0 0,1 0-1,0 0 1,0 0 0,1 0 0,-1 0-1,1 0 1,0 0 0,0 0 0,0 0-1,0 0 1,1 0 0,0-1-1,-1 1 1,1-1 0,1 1 0,-1-1-1,0 0 1,1 1 0,0-1 0,5 4-1,-5-5-69,1-1-1,-1 1 1,1-1-1,0 0 0,-1 0 1,1 0-1,0-1 1,0 1-1,0-1 1,-1 0-1,8 0 1,-7 0-177,27-2-802</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3.760"/>
    </inkml:context>
    <inkml:brush xml:id="br0">
      <inkml:brushProperty name="width" value="0.05" units="cm"/>
      <inkml:brushProperty name="height" value="0.05" units="cm"/>
      <inkml:brushProperty name="color" value="#849398"/>
    </inkml:brush>
  </inkml:definitions>
  <inkml:trace contextRef="#ctx0" brushRef="#br0">79 152 4608,'2'-10'11598,"2"-5"-5987,15-41-5667,-12 35 1206,-6 20-1136,-1-1-1,1 1 1,-1-1 0,0 1-1,1-1 1,-1 1-1,0-1 1,0 1-1,0-1 1,0 1 0,0-1-1,0 0 1,-1 1-1,1-1 1,0 1-1,-1 0 1,1-1 0,-1 1-1,1-1 1,-1 1-1,0 0 1,0-1 0,0 1-1,0 0 1,0 0-1,0-1 1,0 1-1,0 0 1,0 0 0,0 0-1,0 1 1,-1-1-1,1 0 1,0 0-1,-1 1 1,1-1 0,-1 0-1,1 1 1,-1 0-1,1-1 1,-1 1-1,1 0 1,-1 0 0,1 0-1,-1 0 1,1 0-1,-1 0 1,1 0-1,-1 0 1,1 1 0,-1-1-1,1 0 1,-1 1-1,1-1 1,-1 1 0,1 0-1,0 0 1,-1-1-1,1 1 1,0 0-1,0 0 1,0 0 0,0 0-1,0 0 1,-2 3-1,-3 3-3,0 0-1,0 1 1,1 0-1,0 0 1,1 0-1,-1 0 1,-4 15-1,8-20-12,0 1 0,1-1 0,-1 1 0,1-1 0,-1 1 0,1-1 0,0 1 0,0-1 0,1 1 0,-1-1 0,1 1 0,0-1 0,0 1 0,0-1 0,0 1 0,0-1 0,1 0 0,0 0-1,-1 0 1,1 0 0,0 0 0,1 0 0,-1 0 0,3 2 0,-3-3-24,0 0-1,1 0 1,-1 0 0,1 0-1,0 0 1,-1 0-1,1-1 1,0 0-1,0 1 1,0-1 0,0 0-1,0 0 1,6 0-1,22 1-356</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4.232"/>
    </inkml:context>
    <inkml:brush xml:id="br0">
      <inkml:brushProperty name="width" value="0.05" units="cm"/>
      <inkml:brushProperty name="height" value="0.05" units="cm"/>
      <inkml:brushProperty name="color" value="#849398"/>
    </inkml:brush>
  </inkml:definitions>
  <inkml:trace contextRef="#ctx0" brushRef="#br0">91 254 7808,'-1'-1'600,"0"1"0,0-1 1,-1 0-1,1 1 0,0-1 1,0 0-1,-1 1 0,1-1 0,0 1 1,-1 0-1,1-1 0,0 1 1,-1 0-1,1 0 0,-2 0 0,2 1-453,0-1 0,-1 1 0,1 0 0,0-1 0,0 1 0,0 0 0,0 0 0,0 0 0,0 0 0,0 0 0,1 0 0,-1 0 0,0 0 0,0 0 0,1 0 0,-1 0 0,1 1-1,-1-1 1,0 2 0,-4 8 332,0 1-402,0-1 1,-1 1 0,-12 17 0,17-27-29,0-1 1,-1 1 0,1 0-1,0-1 1,0 1 0,0 0-1,1 0 1,-1 0 0,0 0-1,1 0 1,-1 0-1,1-1 1,0 1 0,0 0-1,0 0 1,0 0 0,0 0-1,0 0 1,0 0 0,0 0-1,1 0 1,-1 0 0,2 2-1,-1-2-32,0-1 1,0 1-1,0-1 0,0 1 0,0-1 0,0 0 1,1 0-1,-1 1 0,1-1 0,-1 0 0,1 0 1,-1 0-1,1-1 0,0 1 0,-1 0 0,1 0 0,0-1 1,-1 1-1,1-1 0,0 0 0,0 0 0,0 1 1,-1-1-1,4 0 0,-3-1-16,0 1 0,-1-1 1,1 1-1,0-1 0,0 1 0,0-1 1,-1 0-1,1 0 0,0 0 0,-1 0 1,1 0-1,0 0 0,-1-1 0,0 1 1,1 0-1,-1-1 0,0 1 0,1-1 1,0-1-1,18-35-26,-15 25 8,0-1-1,-1 0 1,0 0 0,-1 0-1,-1 0 1,1-27 0,-4 2 37,-7-46 0,0 4 210,6 60-30,-1 20-36,0 13-16,1 11 30,1 44 0,0-14-128,1-38-30,-1 4-14,0-1 0,3 19 0,-1-31-33,0-1 1,0 1 0,0-1-1,1 0 1,0 1 0,0-1 0,0 0-1,0 0 1,1 0 0,0 0 0,5 6-1,18 13-229</inkml:trace>
  <inkml:trace contextRef="#ctx0" brushRef="#br0" timeOffset="1">238 212 7936,'0'0'231,"0"0"0,-1-1 0,1 1 0,-1 0 0,1 0 1,0 0-1,-1 0 0,1 0 0,-1 0 0,1 0 0,0 0 0,-1 0 1,1 0-1,-1 0 0,1 0 0,-1 1 0,1-1 0,0 0 0,-1 0 0,1 0 1,-1 0-1,1 1 0,0-1 0,-1 0 0,1 0 0,0 1 0,-1-1 1,1 0-1,0 1 0,0-1 0,-1 0 0,1 1 0,0-1 0,-1 1 1,3 18 2627,18 30-3716,-14-37 1324,-5-9-413,6 14 129,-1 0 1,3 18 0,-8-31-162,0 0 0,0 0 0,-1-1 1,1 1-1,-1 0 0,0 0 0,0 0 1,-1 0-1,1 0 0,-1 0 0,0-1 0,0 1 1,0 0-1,0-1 0,-4 7 0,3-8-6,1-1 0,-1 1-1,0-1 1,0 0 0,1 1 0,-1-1-1,0 0 1,0 0 0,-1 0-1,1 0 1,0-1 0,0 1-1,0-1 1,0 1 0,-1-1-1,1 0 1,0 1 0,0-1-1,-1-1 1,1 1 0,0 0-1,0 0 1,-1-1 0,1 1 0,0-1-1,0 0 1,0 0 0,0 0-1,0 0 1,0 0 0,0 0-1,0 0 1,-2-3 0,-5-7 9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4.677"/>
    </inkml:context>
    <inkml:brush xml:id="br0">
      <inkml:brushProperty name="width" value="0.05" units="cm"/>
      <inkml:brushProperty name="height" value="0.05" units="cm"/>
      <inkml:brushProperty name="color" value="#849398"/>
    </inkml:brush>
  </inkml:definitions>
  <inkml:trace contextRef="#ctx0" brushRef="#br0">26 29 7424,'-9'41'6772,"-3"12"-894,9-35-5448,2-9 777,1-13 1145,0-7-1834,0 1-1,1-1 0,0 0 1,1 0-1,0 1 1,5-15-1,-6 21-524,1 1-1,-1 0 1,1-1 0,0 1 0,0 0 0,0 0-1,0 0 1,1 0 0,-1 1 0,1-1 0,0 1-1,-1-1 1,1 1 0,0 0 0,0 0 0,1 0-1,-1 1 1,0-1 0,1 1 0,-1 0 0,1-1-1,6 0 1,11 1-1017</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5.081"/>
    </inkml:context>
    <inkml:brush xml:id="br0">
      <inkml:brushProperty name="width" value="0.05" units="cm"/>
      <inkml:brushProperty name="height" value="0.05" units="cm"/>
      <inkml:brushProperty name="color" value="#849398"/>
    </inkml:brush>
  </inkml:definitions>
  <inkml:trace contextRef="#ctx0" brushRef="#br0">32 132 8704,'7'-19'5845,"-6"15"-5016,1 0-1,-1 0 1,1 1 0,-1-1 0,1 0 0,5-5 0,-6 5-758,1 1-1,-1 0 0,0-1 1,0 1-1,-1-1 0,1 0 0,-1 1 1,0-1-1,0-6 0,0 8-44,0 1-1,0 0 0,0 0 1,0-1-1,-1 1 0,1 0 1,0 0-1,-1 0 0,1 0 1,-1-1-1,1 1 0,-1 0 1,0 0-1,-1-1 0,2 1-5,-1 1 0,1 0 0,-1-1 0,0 1 0,1 0 0,-1 0 0,0-1 0,1 1 0,-1 0 0,0 0 0,1 0 0,-1 0 0,0 0 0,1 0 0,-1 0 0,0 0 0,0 0 0,1 0 0,-1 0 0,0 0 0,1 1 0,-1-1 0,0 0 0,1 1 0,-1-1 0,0 0 0,0 1 0,-2 1-10,1 0 1,0 0-1,0 0 0,0 0 1,0 1-1,0-1 0,1 0 0,-1 1 1,0-1-1,1 1 0,0 0 1,0-1-1,0 1 0,-1 4 1,-1 3 19,1 0 1,0 0 0,-1 10-1,3-15-21,0 0 0,1 0 0,-1 0 0,1-1-1,0 1 1,0 0 0,1-1 0,-1 1 0,1-1 0,4 7-1,5 17 23,-10-25-66,1-1 0,-1 0 0,1 0 0,0 1 0,0-1 0,0 0 0,0-1 0,0 1 0,0 0 0,0 0 0,0-1 1,1 0-1,-1 1 0,1-1 0,-1 0 0,1 0 0,-1 0 0,1 0 0,0-1 0,-1 1 0,1-1 0,0 0 0,0 1 0,5-2 0,13-3-755</inkml:trace>
  <inkml:trace contextRef="#ctx0" brushRef="#br0" timeOffset="1">184 100 7424,'-7'0'11135,"7"3"-10879,0 9 128,-4 14 128,1-2 128,-5 7-768,-3 12 128,4-2 384,1 1 128,-1-13-256,3-10 0,-7 0-128,7-12 0,8-5-1024,7 8 0</inkml:trace>
  <inkml:trace contextRef="#ctx0" brushRef="#br0" timeOffset="2">134 42 6784,'4'-29'3328,"20"22"-1536,-13 2 1280,4 5-2944,-1 0 128,-3 2 0,-3 5 128,3 5-384,-4 5 0,-7 2 384,-7 4 127,-8-1-127,8 4 128,-1-7-128,1-6 128,4-4-256,3-5 128</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0.644"/>
    </inkml:context>
    <inkml:brush xml:id="br0">
      <inkml:brushProperty name="width" value="0.05" units="cm"/>
      <inkml:brushProperty name="height" value="0.05" units="cm"/>
    </inkml:brush>
  </inkml:definitions>
  <inkml:trace contextRef="#ctx0" brushRef="#br0">99 4 7680,'8'-3'13141,"-4"7"-10887,-4-4-2250,1 0 0,-1 0 0,1 1 0,-1-1-1,0 0 1,1 0 0,-1 1 0,0-1 0,1 0 0,-1 0-1,0 1 1,1-1 0,-1 0 0,0 1 0,1-1 0,-1 1-1,0-1 1,0 0 0,0 1 0,1-1 0,-1 1 0,0-1-1,0 1 1,4 24 394,-2 1-1,-1 0 1,0-1 0,-5 32-1,-23 102 154,0-60-892,22-80-65</inkml:trace>
  <inkml:trace contextRef="#ctx0" brushRef="#br0" timeOffset="1">0 314 8192,'0'0'4096,"12"-6"-512,-4 2 1279,4 4-4735,7 0 128,-2 4-128,2 2 128,5 2-512,5-1 0,2-4-384,5 0 128</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5.426"/>
    </inkml:context>
    <inkml:brush xml:id="br0">
      <inkml:brushProperty name="width" value="0.05" units="cm"/>
      <inkml:brushProperty name="height" value="0.05" units="cm"/>
      <inkml:brushProperty name="color" value="#849398"/>
    </inkml:brush>
  </inkml:definitions>
  <inkml:trace contextRef="#ctx0" brushRef="#br0">45 4 8064,'-1'0'141,"1"-1"1,-1 1-1,1 0 1,0 0-1,-1-1 1,1 1-1,-1 0 1,1-1 0,-1 1-1,1 0 1,-1 0-1,1 0 1,-1 0-1,1 0 1,-1-1-1,1 1 1,-1 0-1,1 0 1,-1 0-1,1 0 1,-1 0-1,1 1 1,-1-1-1,1 0 1,-1 0 0,1 0-1,-1 0 1,1 0-1,-1 1 1,1-1-1,0 0 1,-1 0-1,1 1 1,-1-1-1,1 0 1,0 1-1,-1-1 1,0 1-1,-1 1 360,1 1 0,-1 0 0,0-1 1,1 1-1,-1 0 0,1 0 0,-1 4 0,-1 3-193,0 0 1,1 0 0,0 0 0,0 11-1,2 87 12,0-107-313,-1 0-1,1 0 1,0 0-1,0 0 1,1 0-1,-1 1 1,0-1-1,0 0 1,0 0-1,1 0 1,-1 0-1,0 0 1,1 0-1,-1 0 1,1 0-1,-1 0 1,1 0-1,0-1 1,-1 1-1,1 0 0,1 1 1,-2-2 2,1 0-1,0 1 1,0-1 0,0 0 0,0 0-1,0 0 1,-1 0 0,1 0-1,0 0 1,0 0 0,0 0 0,0 0-1,0 0 1,-1 0 0,1 0-1,0-1 1,0 1 0,0 0 0,0-1-1,0 0 1,4-1 21,0-1-1,-1-1 1,1 1 0,-1-1-1,0 1 1,7-9 0,-8 8-22,-1 1 0,1-1 0,-1 1 1,0-1-1,0 0 0,0 0 0,-1 0 1,1 0-1,-1 0 0,0 0 0,0-1 1,-1 1-1,1 0 0,-1 0 0,0-7 0,-1 3 19,-1-1-1,1 1 0,-1 0 0,-1 1 0,1-1 1,-1 0-1,-5-8 0,8 15-25,-1 1-1,1-1 1,0 0 0,-1 1-1,1-1 1,0 1 0,-1-1-1,1 0 1,-1 1 0,1-1-1,-1 1 1,1-1-1,-1 1 1,0 0 0,1-1-1,-1 1 1,1 0 0,-1-1-1,0 1 1,1 0 0,-1 0-1,0-1 1,1 1 0,-1 0-1,0 0 1,0 0 0,1 0-1,-1 0 1,0 0-1,1 0 1,-1 0 0,-1 0-1,3 3-128</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5.864"/>
    </inkml:context>
    <inkml:brush xml:id="br0">
      <inkml:brushProperty name="width" value="0.05" units="cm"/>
      <inkml:brushProperty name="height" value="0.05" units="cm"/>
      <inkml:brushProperty name="color" value="#849398"/>
    </inkml:brush>
  </inkml:definitions>
  <inkml:trace contextRef="#ctx0" brushRef="#br0">0 142 9472,'0'-16'4736,"0"-26"-2944,0 32 4479,0 0-5759,0 5 0,3-2 0,5 0 128,6 1-1024,-3-7 128,4 4-128,-1-8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6.234"/>
    </inkml:context>
    <inkml:brush xml:id="br0">
      <inkml:brushProperty name="width" value="0.05" units="cm"/>
      <inkml:brushProperty name="height" value="0.05" units="cm"/>
      <inkml:brushProperty name="color" value="#849398"/>
    </inkml:brush>
  </inkml:definitions>
  <inkml:trace contextRef="#ctx0" brushRef="#br0">40 5 7296,'3'-5'14079,"0"22"-13702,-1-1 0,-1 1-1,0-1 1,-1 1 0,-1-1-1,-4 22 1,1 4-240,-4 163-628</inkml:trace>
  <inkml:trace contextRef="#ctx0" brushRef="#br0" timeOffset="1">0 240 7808,'3'-14'12543,"1"14"-11647,3-5 0,1-2 128,-5 7 0,8 0-1536,0-3 128,4-1 896,3 4 0,-5 0-512,13-3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8.363"/>
    </inkml:context>
    <inkml:brush xml:id="br0">
      <inkml:brushProperty name="width" value="0.05" units="cm"/>
      <inkml:brushProperty name="height" value="0.05" units="cm"/>
      <inkml:brushProperty name="color" value="#849398"/>
    </inkml:brush>
  </inkml:definitions>
  <inkml:trace contextRef="#ctx0" brushRef="#br0">13 12 6144,'8'-12'11903,"-9"14"-11745,0 0 0,0 0-1,0 0 1,0 0 0,1 0-1,-1 0 1,1 0 0,-1 0-1,1 0 1,0 0 0,0 1-1,0 2 1,-1 2 96,-5 42 669,1 1 0,3 0-1,5 53 1,1-80-556,-4-22-388,1 0 0,-1 0 1,0 0-1,1 0 1,-1 0-1,1 0 0,-1-1 1,1 1-1,-1 0 1,1 0-1,-1 0 1,1-1-1,0 1 0,-1 0 1,1-1-1,0 1 1,0-1-1,0 1 1,-1-1-1,1 1 0,0-1 1,2 1-1,13-2-619</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8.841"/>
    </inkml:context>
    <inkml:brush xml:id="br0">
      <inkml:brushProperty name="width" value="0.05" units="cm"/>
      <inkml:brushProperty name="height" value="0.05" units="cm"/>
      <inkml:brushProperty name="color" value="#849398"/>
    </inkml:brush>
  </inkml:definitions>
  <inkml:trace contextRef="#ctx0" brushRef="#br0">36 22 8192,'0'1'155,"0"-1"0,0 0 1,0 0-1,0 1 0,0-1 1,0 0-1,0 0 0,0 0 0,0 1 1,0-1-1,-2 3 2796,2-3-2796,-1 0 0,1 1 1,0-1-1,0 0 0,0 0 1,-1 0-1,1 0 0,0 0 0,-1 0 1,1 0 28,-1 0 1,1 1-1,-1-1 1,1 0-1,-1 0 0,1 1 1,-1-1-1,1 0 1,-1 1-1,1-1 1,-1 0-1,1 1 1,-1-1-1,1 1 0,0-1 1,-1 1-1,1-1 1,0 1-1,0-1 1,-1 1-1,1-1 1,0 1-1,0-1 1,0 1-1,-1 0 0,-19 80 734,28-105 397,1 1 1,20-38-1,-29 60-1302,1 1 0,-1-1 1,0 0-1,1 0 0,0 1 0,-1-1 0,1 0 0,-1 0 0,1 1 0,0-1 0,-1 1 1,1-1-1,0 0 0,0 1 0,0 0 0,-1-1 0,1 1 0,0-1 0,0 1 0,0 0 1,0 0-1,0-1 0,0 1 0,0 0 0,1 0 0,-1 0-12,0 1 0,0-1 0,0 1-1,0 0 1,-1-1 0,1 1 0,0 0 0,0 0 0,0-1-1,-1 1 1,1 0 0,0 0 0,-1 0 0,1 0 0,0 0-1,-1 0 1,1 1 0,2 5-21,-1 0 0,0 1 0,0-1 0,2 13 0,-4 9-32,1 11 182,0-38-186,-1 0 1,1 0 0,-1-1 0,1 1 0,-1-1 0,1 1 0,0 0 0,0-1 0,0 1 0,0-1 0,0 0 0,0 1 0,0-1 0,0 0 0,1 0 0,-1 0-1,0 1 1,1-1 0,2 1 0,13 5-969</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9.467"/>
    </inkml:context>
    <inkml:brush xml:id="br0">
      <inkml:brushProperty name="width" value="0.05" units="cm"/>
      <inkml:brushProperty name="height" value="0.05" units="cm"/>
      <inkml:brushProperty name="color" value="#849398"/>
    </inkml:brush>
  </inkml:definitions>
  <inkml:trace contextRef="#ctx0" brushRef="#br0">5 145 7936,'-4'-7'12159,"8"11"-11647,-1 9 128,1 15 0,-4 1-896,4 1 128,-4 11 640,0 2 0,0-2-384,0-2 128,0-14-256,0-6 128,0-8-1024,-4-6 0</inkml:trace>
  <inkml:trace contextRef="#ctx0" brushRef="#br0" timeOffset="1">5 71 7552,'3'-26'3712,"5"17"-1920,-1 9 1919,6-10-2943,7 7 0,-7 6 128,2 7 128,-4-1-1408,-8 10 0,-6 7 896,-5 7 0,-2-8-384,0 5 0,1-6 0,-2 0 0,0-5-128,0-3 0</inkml:trace>
  <inkml:trace contextRef="#ctx0" brushRef="#br0" timeOffset="2">135 219 9984,'-4'-10'4992,"-3"-25"-2561,11 16 4865,-1-1-6912,12-6 0,-8-9 0,4 10 128,0 5-768,-1 1 128,1 9 256,-4 10 128,4 0-1024,7 10 128</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09.893"/>
    </inkml:context>
    <inkml:brush xml:id="br0">
      <inkml:brushProperty name="width" value="0.05" units="cm"/>
      <inkml:brushProperty name="height" value="0.05" units="cm"/>
      <inkml:brushProperty name="color" value="#849398"/>
    </inkml:brush>
  </inkml:definitions>
  <inkml:trace contextRef="#ctx0" brushRef="#br0">51 27 7936,'-3'0'858,"1"1"1,-1-1-1,1 0 1,-1 1-1,1-1 1,-1 1 0,1 0-1,-4 1 1,3 0 1035,2-2-1840,0 1 0,0 0 1,0 0-1,1 0 0,-1 0 0,0-1 1,0 1-1,1 0 0,-1 0 1,1 0-1,-1 1 0,1-1 0,-1 0 1,1 0-1,-1 0 0,1 2 0,-6 25-141,4-17 404,1-7-231,1 0 0,-1 1-1,1-1 1,-1 0 0,1 0 0,1 1 0,-1-1 0,1 0 0,-1 1 0,1-1-1,0 0 1,0 0 0,1 0 0,2 5 0,-3-7-64,0 0 0,0-1-1,1 1 1,-1 0 0,1 0 0,-1-1 0,1 1-1,0-1 1,0 1 0,0-1 0,0 0 0,0 0-1,0 0 1,0 0 0,0 0 0,0 0 0,0-1-1,0 1 1,1-1 0,-1 1 0,0-1 0,0 0-1,1 0 1,-1 0 0,0 0 0,1 0 0,3-1-1,-2 0-2,0 1 0,0-1-1,0 0 1,0-1-1,-1 1 1,1-1 0,0 0-1,-1 1 1,1-1 0,-1-1-1,1 1 1,-1-1-1,0 1 1,0-1 0,0 0-1,-1 0 1,1 0 0,0 0-1,-1-1 1,0 1-1,0-1 1,0 1 0,0-1-1,-1 0 1,0 0-1,1 1 1,-1-1 0,-1 0-1,1 0 1,0 0 0,-1 0-1,0-1 1,0 1-1,0 0 1,-1 0 0,1 0-1,-1 0 1,0 0-1,0 0 1,0 1 0,-1-1-1,1 0 1,-1 0 0,0 1-1,0-1 1,0 1-1,0-1 1,-1 1 0,0 0-1,1 0 1,-1 0 0,0 1-1,0-1 1,-5-2-1,-24-7 234,15 11-434,16 1 153,1 0 1,0 0 0,-1 0-1,1 0 1,0 0-1,-1 0 1,1 0 0,0 0-1,-1 0 1,1 1-1,0-1 1,0 0 0,-1 0-1,1 0 1,0 1-1,-1-1 1,1 0 0,0 0-1,0 1 1,0-1-1,-1 0 1,1 0 0,0 1-1,0-1 1,0 0 0,0 1-1,-1-1 1,1 0-1,0 1 1,0-1 0,0 0-1,0 1 1,0-1-1,0 7-867</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0.288"/>
    </inkml:context>
    <inkml:brush xml:id="br0">
      <inkml:brushProperty name="width" value="0.05" units="cm"/>
      <inkml:brushProperty name="height" value="0.05" units="cm"/>
      <inkml:brushProperty name="color" value="#849398"/>
    </inkml:brush>
  </inkml:definitions>
  <inkml:trace contextRef="#ctx0" brushRef="#br0">73 30 7936,'1'-1'240,"-1"0"0,1 0 1,-1 1-1,1-1 0,-1 0 0,1 0 1,-1 0-1,0 0 0,1 0 0,-1 0 1,0 0-1,0 0 0,0 0 0,0 0 1,0 0-1,0 0 0,0 0 0,0 0 0,0 0 1,0 0-1,0 0 0,-8-7 6796,1 15-5729,-8 13-877,10-11-422,1 1 0,0 0 0,0-1 1,1 1-1,0 0 0,-1 14 0,3-20 9,0 0 1,1-1-1,-1 1 1,1 0-1,0 0 0,1 0 1,-1 0-1,1 0 1,-1 0-1,1-1 1,0 1-1,1 0 0,-1 0 1,1-1-1,-1 1 1,1-1-1,0 0 0,0 1 1,5 4-1,-6-7-15,-1-1 0,0 0-1,1 1 1,-1-1 0,1 0-1,-1 1 1,1-1-1,-1 0 1,1 0 0,0 1-1,-1-1 1,1 0 0,-1 0-1,1 0 1,-1 0 0,1 0-1,0 0 1,-1 0-1,1 0 1,-1 0 0,1 0-1,0 0 1,-1 0 0,1 0-1,-1-1 1,1 1 0,-1 0-1,1 0 1,-1 0 0,1-1-1,-1 1 1,1 0-1,-1-1 1,1 1 0,-1-1-1,1 1 1,-1 0 0,1-2-1,12-17 63,-10 11-64,0 1 0,0-1 0,-1 1 0,0-1 0,0 0 0,-1 0 0,0 0 0,0 0 0,-1 0 0,-1-9 0,1-24 123,0 29 158,0 31-45,1 68 143,1-20-284,-3 1-1,-12 75 0,12-138-75,0-1 1,0 0-1,0 0 1,-1 0-1,0 0 1,0 0-1,0 0 1,0 0-1,0 0 1,-1-1-1,-4 6 1,6-9-14,0 1 0,0 0 0,0 0 0,1-1-1,-1 1 1,0-1 0,0 1 0,0-1 0,0 1 0,0-1 0,0 1 0,0-1 0,0 0 0,0 0 0,0 0 0,0 1 0,0-1 0,-1 0 0,-1-1-1,2 1 0,0-1 0,-1 1 0,1-1 0,-1 0 0,1 0 1,0 0-1,0 0 0,-1 1 0,1-2 0,0 1 0,0 0 0,0 0 0,0 0 0,0 0 0,0-1 0,1 1 0,-1 0 0,0-2 0,-1-2-95,0 1 0,0-1 1,1 0-1,0 1 1,0-1-1,0 0 0,0 0 1,1 0-1,0 0 1,0 0-1,0 0 0,0 0 1,1 1-1,2-9 1,4-22-957</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0.713"/>
    </inkml:context>
    <inkml:brush xml:id="br0">
      <inkml:brushProperty name="width" value="0.05" units="cm"/>
      <inkml:brushProperty name="height" value="0.05" units="cm"/>
      <inkml:brushProperty name="color" value="#849398"/>
    </inkml:brush>
  </inkml:definitions>
  <inkml:trace contextRef="#ctx0" brushRef="#br0">0 85 8192,'1'4'629,"0"-1"0,0 1 1,-1 0-1,1 0 0,-1-1 1,0 1-1,0 0 0,0 0 1,-2 6-1,8 24 5600,-4-27-4146,2-15-611,7-25 258,-6 19-1020,-3 8-462,1 0 1,0 0-1,0 0 1,1 1-1,0-1 1,5-5 0,-7 9-354,0 0 0,0 0 0,0 0 1,1 0-1,-1 0 0,0 0 0,1 1 1,0-1-1,-1 1 0,1 0 0,0 0 1,-1 0-1,1 0 0,0 0 0,5 0 1,20 0-1582</inkml:trace>
  <inkml:trace contextRef="#ctx0" brushRef="#br0" timeOffset="1">207 124 8320,'17'-10'4746,"-2"-4"-3120,-9 7-297,-4 5-958,0 1 0,0-1-1,0 0 1,-1 0 0,1 0 0,-1 0 0,0-1-1,1 1 1,-1 0 0,0 0 0,0-1 0,0 1 0,-1-1-1,1 1 1,-1-1 0,1-3 0,-1 3-318,0 1 1,0-1-1,-1 1 0,1 0 1,-1-1-1,0 1 0,0 0 0,0-1 1,0 1-1,0 0 0,0 0 1,0 0-1,-1 0 0,1 0 1,-1 0-1,1 0 0,-1 0 1,0 1-1,0-1 0,0 1 1,0-1-1,-4-1 0,5 2-10,0 1 0,0 0 1,-1-1-1,1 1 0,0 0 0,-1-1 0,1 1 0,0 0 0,-1 0 0,1 0 0,-1 0 1,1 0-1,0 1 0,-1-1 0,1 0 0,0 1 0,0-1 0,-1 1 0,1-1 0,0 1 0,0-1 1,-1 1-1,1 0 0,0 0 0,0 0 0,0-1 0,0 1 0,-1 1 0,-1 2-5,0-1 0,-1 1 0,1 0-1,1 0 1,-1 0 0,-2 6 0,2-5-35,1-1 1,1 1 0,-1-1-1,1 1 1,0 0-1,0 0 1,0 0 0,1 0-1,-1 0 1,1-1-1,0 1 1,1 0-1,-1 0 1,1 0 0,0 0-1,0 0 1,1-1-1,2 7 1,-2-8-20,-1 0 1,2 0-1,-1 0 1,0 0-1,0 0 1,1 0-1,0-1 1,0 1-1,-1-1 1,1 0-1,1 0 1,-1 0-1,0 0 1,0 0-1,1-1 1,-1 1-1,1-1 1,-1 0-1,1 0 1,0 0-1,-1-1 0,1 1 1,0-1-1,6 0 1,22-3-1030,1-6-129</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1.176"/>
    </inkml:context>
    <inkml:brush xml:id="br0">
      <inkml:brushProperty name="width" value="0.05" units="cm"/>
      <inkml:brushProperty name="height" value="0.05" units="cm"/>
      <inkml:brushProperty name="color" value="#849398"/>
    </inkml:brush>
  </inkml:definitions>
  <inkml:trace contextRef="#ctx0" brushRef="#br0">29 11 8192,'-6'-10'2884,"2"12"-913,4-2-1811,0 0-1,0 1 1,0-1-1,0 0 1,-1 0 0,1 0-1,0 1 1,0-1 0,0 0-1,-1 0 1,1 0-1,0 0 1,0 0 0,-1 1-1,1-1 1,0 0 0,0 0-1,-1 0 1,1 0-1,0 0 1,0 0 0,-1 0-1,1 0 1,0 0-1,0 0 1,-1 0 0,1 0-1,0 0 1,0 0 0,-1 0-1,1 0 1,0 0-1,-1-1 1,1 1-119,-1 0 0,1 1 0,0-1 0,-1 0 0,1 0 0,-1 0 0,1 0 0,0 0 0,-1 0 0,1 0 0,0 1 0,-1-1 0,1 0 0,0 0 0,-1 1 0,1-1 0,0 0 1,0 0-1,-1 1 0,1-1 0,0 0 0,0 1 0,-1-1 0,1 0 0,0 1 0,0-1 0,0 0 0,0 1 0,0-1 0,-1 1 0,1-1 0,0 0 0,0 1 0,0-1 0,0 0 0,0 1 0,0 0 0,-2 16 427,3-10-432,0 0-1,0-1 1,1 1 0,-1 0 0,2-1 0,-1 0-1,6 11 1,-4-8 74,0 0 0,-1 0-1,3 10 1,-3-6-51,-1-5-17,0 1 0,0-1 1,0 13-1,-1-19-37,-1-1 0,0 0 0,0 1 1,0-1-1,0 0 0,-1 0 0,1 1 0,0-1 1,0 0-1,-1 0 0,1 1 0,-1-1 0,1 0 1,-1 0-1,0 0 0,1 0 0,-1 1 1,0-1-1,0 0 0,1 0 0,-1-1 0,0 1 1,0 0-1,0 0 0,0 0 0,-1-1 0,1 1 1,0 0-1,-2 0 0,2-1 0,0 0-1,0 0 1,0 0 0,0 0 0,0 0-1,0 0 1,0 0 0,0 0 0,0-1-1,0 1 1,0 0 0,0-1-1,0 1 1,0 0 0,0-1 0,0 0-1,0 1 1,-1-2 0,2 2-31,0 0-1,-1-1 1,1 1 0,-1 0 0,1-1 0,-1 1-1,1-1 1,0 1 0,-1-1 0,1 1 0,0-1-1,0 1 1,-1-1 0,1 1 0,0-1 0,0 1-1,0-1 1,-1 1 0,1-1 0,0 1 0,0-1-1,0 0 1,0 1 0,0-1 0,0 1 0,0-1-1,1 1 1,-1-1 0,0 0 0,0 1 0,0-1-1,0 1 1,1-1 0,-1 1 0,1-1 0,5-8-764</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1.019"/>
    </inkml:context>
    <inkml:brush xml:id="br0">
      <inkml:brushProperty name="width" value="0.05" units="cm"/>
      <inkml:brushProperty name="height" value="0.05" units="cm"/>
    </inkml:brush>
  </inkml:definitions>
  <inkml:trace contextRef="#ctx0" brushRef="#br0">174 10 8064,'-3'-1'665,"-1"-1"1,1 1 0,-1-1-1,1 1 1,-1 1 0,1-1-1,-1 0 1,0 1-1,1 0 1,-1-1 0,0 2-1,0-1 1,1 0 0,-1 1-1,0-1 1,1 1-1,-1 0 1,-6 3 0,-18 16 233,7-5-897,18-13 67,0-1 0,0 1 0,0 0-1,1 0 1,-1 0 0,1 1 0,0-1-1,-1 0 1,1 1 0,0 0-1,0-1 1,-2 7 0,1-3 63,0 1 0,1 0-1,0 0 1,1 0 0,-1 0 0,1 0 0,0 13 0,1-18-120,0 0 1,0-1 0,0 1 0,0-1 0,0 1-1,0 0 1,1-1 0,-1 1 0,0 0-1,1-1 1,0 1 0,-1-1 0,1 1 0,0-1-1,0 0 1,-1 1 0,1-1 0,1 0-1,-1 1 1,0-1 0,0 0 0,0 0 0,0 0-1,1 0 1,-1 0 0,1 0 0,-1 0-1,0-1 1,1 1 0,0-1 0,-1 1 0,1-1-1,-1 1 1,1-1 0,-1 0 0,1 1 0,0-1-1,-1 0 1,1 0 0,2-1 0,3 0-13,-1 0 1,0-1-1,0 0 1,0 0-1,0 0 1,0-1-1,0 0 1,-1 0-1,7-4 1,1-3-10,0 0 0,17-17 0,-27 24 39,1-2-1,-1 1 0,0 0 1,0 0-1,-1-1 0,3-6 0,-1 3 22,-5 10-29,1 0 0,-1 0 0,1 0 0,0 1 1,0-1-1,0 0 0,0 0 0,0 0 0,0 0 0,0 0 0,1 0 0,-1 0 0,1 1 0,-1-1 0,1 0 0,0-1 0,0 1 0,0 0 0,0 0 0,0 0 0,3 3 0,-3-3-79,1 1-1,0-1 0,0 0 0,0 1 0,1-1 0,-1 0 0,0 0 0,1 0 0,-1-1 0,1 1 0,0 0 0,0-1 0,-1 0 0,5 2 0,12-5-582</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1.568"/>
    </inkml:context>
    <inkml:brush xml:id="br0">
      <inkml:brushProperty name="width" value="0.05" units="cm"/>
      <inkml:brushProperty name="height" value="0.05" units="cm"/>
      <inkml:brushProperty name="color" value="#849398"/>
    </inkml:brush>
  </inkml:definitions>
  <inkml:trace contextRef="#ctx0" brushRef="#br0">163 12 8320,'0'0'148,"0"0"1,0 1-1,0-1 1,0 1-1,0-1 0,0 1 1,-1-1-1,1 1 1,0-1-1,0 0 1,0 1-1,-1-1 1,1 1-1,0-1 0,-1 0 1,1 1-1,0-1 1,0 0-1,-1 1 1,1-1-1,-1 0 1,1 0-1,0 1 0,-1-1 1,1 0-1,-1 0 1,1 0-1,-1 0 1,1 1-1,0-1 1,-1 0-1,1 0 0,-1 0 1,1 0-1,-1 0 1,1 0-1,-1 0 1,0 0-1,-17-11 4061,-2 0-1833,19 11-2388,0 0-1,1 0 1,-1 0 0,1 1 0,-1-1 0,0 0 0,1 0 0,-1 0-1,1 1 1,-1-1 0,1 0 0,-1 1 0,1-1 0,-1 0 0,1 1 0,-1-1-1,1 1 1,-1-1 0,1 1 0,0-1 0,-1 1 0,1-1 0,0 1-1,-1-1 1,1 1 0,0-1 0,0 1 0,0 0 0,-1-1 0,1 1 0,0-1-1,0 1 1,0 0 0,0-1 0,0 1 0,0 0 0,0 3 42,1 0 0,-1 1 0,1-1 0,-1 0 1,1 0-1,0 0 0,1 0 0,-1 0 0,1 0 1,0-1-1,0 1 0,0 0 0,4 5 0,12 26 60,-13-21-24,-3-9-61,0 0-1,-1 0 1,1 0-1,-1 0 0,0 1 1,0 9-1,-1-13 3,-1 0-1,1 0 1,-1 0 0,1 0-1,-1 0 1,0 0-1,1 0 1,-1 0 0,0-1-1,0 1 1,0 0-1,-1-1 1,1 1 0,0-1-1,-1 1 1,1-1 0,-1 0-1,1 1 1,-1-1-1,0 0 1,1 0 0,-1 0-1,-3 1 1,1 0 78,-1 0 0,0-1 1,0 1-1,0-1 0,1 0 1,-1 0-1,0-1 0,0 0 1,0 1-1,0-2 0,0 1 1,0 0-1,0-1 0,0 0 1,0 0-1,0-1 0,0 1 1,1-1-1,-1 0 0,-6-4 1,-2-4-108</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7.506"/>
    </inkml:context>
    <inkml:brush xml:id="br0">
      <inkml:brushProperty name="width" value="0.05" units="cm"/>
      <inkml:brushProperty name="height" value="0.05" units="cm"/>
    </inkml:brush>
  </inkml:definitions>
  <inkml:trace contextRef="#ctx0" brushRef="#br0">123 8 6912,'-2'-8'2781,"4"15"2030,-2-7-4800,0 0 1,0 0-1,-1 0 0,1 0 1,0 0-1,0 0 0,0-1 0,0 1 1,0 0-1,0 0 0,0 0 1,0 0-1,0 0 0,0 0 0,0 0 1,0 0-1,0-1 0,0 1 1,0 0-1,0 0 0,0 0 0,0 0 1,0 0-1,0 0 0,0 0 1,0 0-1,0-1 0,0 1 0,0 0 1,0 0-1,0 0 0,0 0 1,0 0-1,0 0 0,0 0 0,0 0 1,0 0-1,1 0 0,-1-1 1,0 1-1,0 0 0,0 0 0,0 0 1,0 0-1,0 0 0,0 0 1,0 0-1,0 0 0,0 0 0,1 0 1,-1 0-1,0 0 0,0 0 1,0 0-1,2 1 91,-1 0 0,0 0 1,0 0-1,1 1 0,-1-1 0,0 1 1,0-1-1,0 0 0,0 1 0,0 0 1,-1-1-1,1 1 0,0-1 0,-1 1 1,1 0-1,-1 0 0,0-1 1,1 1-1,-1 3 0,-3 40 1164,-1-9-97,-22 485 3565,2-133-4007,6 59-537,-8 279-231,8-494 41,11-154 0,4-42 0,0 55 0,5 7-320,-5-86-403,3-12 704,0 0 0,0 0-1,0 0 1,0 0 0,0 0 0,-1 0-1,1 0 1,0 0 0,0 0-1,0 0 1,0 0 0,-1 0 0,1 0-1,0 0 1,0 0 0,0 0-1,0 0 1,0 0 0,-1 0 0,1 0-1,0 0 1,0 0 0,0 0-1,0-1 1,0 1 0,0 0 0,-1 0-1,1 0 1,0 0 0,0 0-1,0 0 1,0-1 0,0 1 0,0 0-1,0 0 1,0 0 0,0 0-1,0 0 1,0-1 0,0 1-1,0 0 1,0 0 0,0 0 0,0 0-1,0 0 1,0-1 0,0 1-1,0 0 1,0 0 0,0-1 0,-4-6-771</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8.178"/>
    </inkml:context>
    <inkml:brush xml:id="br0">
      <inkml:brushProperty name="width" value="0.05" units="cm"/>
      <inkml:brushProperty name="height" value="0.05" units="cm"/>
    </inkml:brush>
  </inkml:definitions>
  <inkml:trace contextRef="#ctx0" brushRef="#br0">199 16 4608,'-2'-16'9638,"-1"24"-6392,-4 27-2179,-5 75 1636,6 197-1,7-186-1941,-4 131-196,-51 364 0,-1-64-565,23-164 0,25-315 0,-6 95 44,11-108-2626,1-63 1430,-1-3-22</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19.645"/>
    </inkml:context>
    <inkml:brush xml:id="br0">
      <inkml:brushProperty name="width" value="0.05" units="cm"/>
      <inkml:brushProperty name="height" value="0.05" units="cm"/>
    </inkml:brush>
  </inkml:definitions>
  <inkml:trace contextRef="#ctx0" brushRef="#br0">1 51 6912,'2'7'5030,"6"-10"93,11-5-4525,6 5-73,0 1-1,-1 1 1,1 1-1,31 4 1,-12-2-204,213 1 575,53-1-219,-165-3-564,7 0-15,288 7 38,-182 2-137,45 4 130,580 11-82,-769-23 13,318-10 89,-406 10-124,299-6 462,-213 0-547,123-9-157,350-2-110,-318 16 291,-7-4 271,-167 8-134,56-3 182,-91-4-261,134-4-279,-51 7-55,44 2 134,203 7 434,-242-8-114,68-4-50,-136-1-305,-69 5 254,0-2 1,1 1-1,-1-1 1,16-6-1,17-3 221,-30 9-363,0 1 0,0 0-1,14 1 1,-10 2-150,-1-1 1,1-1-1,16-2 0,-20 2-261</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28.125"/>
    </inkml:context>
    <inkml:brush xml:id="br0">
      <inkml:brushProperty name="width" value="0.05" units="cm"/>
      <inkml:brushProperty name="height" value="0.05" units="cm"/>
    </inkml:brush>
  </inkml:definitions>
  <inkml:trace contextRef="#ctx0" brushRef="#br0">44 22 7808,'2'0'12921,"-2"0"-12929,1 0 0,-1 0 0,0 1 0,0-1 0,1 0 1,-1 0-1,0 0 0,1 0 0,-1 1 0,0-1 0,0 0 0,1 0 0,-1 1 1,0-1-1,0 0 0,0 1 0,0-1 0,1 0 0,-1 0 0,0 1 1,0-1-1,0 0 0,0 1 0,0-1 0,0 0 0,0 1 0,0-1 1,0 1-1,0 11 541,1 1-81,-1-1 1,-1 0-1,0 1 0,-5 17 0,-13 66 1596,5-20-873,5-21-472,8-9-277,3-45-317,1-1-1,-1 1 0,1 0 1,-1-1-1,1 0 0,-1 0 1,1 0-1,-1 0 0,5 0 1,-4 0-41,188-5 668,55 1 64,473 45-1190,-538-28 289,186 9-923,-339-20 891,-2-1 51,38 6-1,-48-5-27,-15-3 110,1 1 0,-1 1 1,1-1-1,-1 0 0,1 0 0,-1 0 1,1 1-1,-1-1 0,1 1 0,-1 0 1,1-1-1,0 2 0,0-4 47,-1 1-1,0-1 1,0 0-1,1 1 1,-1-1-1,-1 0 1,1 0-1,0 0 1,0 0 0,0-3-1,16-54 413,-9 27-91,13-33 0,-7 33-729,-3-1 0,9-36 0,-18 58 260,0-1-1,0 1 1,-1 0 0,-1-1-1,0 1 1,0-1 0,-1 1-1,-1 0 1,0-1 0,-4-12-1,6 18 60,0 1-65,-19 1-277,16 3 346,0 0 0,-1 0 0,1 0 0,0 1 0,0 0-1,0-1 1,-5 1 0,-17-2-147,10-1 181,0 2 0,0 0 1,0 0-1,0 2 1,-16 1-1,-25 1 4,-667 4 0,522-14 0,-47 0 0,127 11-2,-79 2 111,127-17-216,65 13 61,7-2 30,1 0-1,0 1 0,0-1 1,0 0-1,-1 0 1,1 0-1,0 0 1,0 0-1,-1 0 0,1 0 1,0 0-1,0 0 1,-1 1-1,1-1 1,0 0-1,0 0 0,0 0 1,-1 0-1,1-1 1,0 1-1,0 0 1,-1 0-1,1 0 1,0 0-1,0 0 0,-1 0 1,1 0-1,0 0 1,0 0-1,0-1 1,-1 1-1,1 0 0,0 0 1,0 0-1,0 0 1,0-1-1,-1 1 1,1 0-1,0 0 0,0-1 1,-4 1-797,0 0 0,0-1 0,0 2 0,0-1 0,0 0 0,0 1 0,0 0 0,-5 1 0,-4 0-745,2 0 79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29.997"/>
    </inkml:context>
    <inkml:brush xml:id="br0">
      <inkml:brushProperty name="width" value="0.05" units="cm"/>
      <inkml:brushProperty name="height" value="0.05" units="cm"/>
    </inkml:brush>
  </inkml:definitions>
  <inkml:trace contextRef="#ctx0" brushRef="#br0">1 200 7424,'0'0'12095,"1"4"-11263,2 7-477,0 1-1,-1-1 0,-1 1 1,0 0-1,-1 0 0,0 0 0,0 0 1,-4 18-1,0 41 553,5 83 1141,-1-153-2034,0 0-1,0-1 1,0 1 0,0-1-1,0 1 1,0-1-1,0 1 1,1-1-1,-1 1 1,0-1 0,0 1-1,0-1 1,1 1-1,-1-1 1,0 1 0,1-1-1,-1 1 1,0-1-1,1 0 1,-1 1-1,1-1 1,-1 0 0,1 1-1,-1-1 1,0 0-1,1 1 1,-1-1 0,1 0-1,0 0 1,-1 0-1,1 1 1,-1-1 0,1 0-1,-1 0 1,1 0-1,0 0 1,26-3 151,-11 1-65,314-3 381,-253 5-557,-8 0 83,565 10-291,-601-9 279,40 3-56,128-9-1,-148-1-247,70 2 0,-114 1 285,-9 3 25,1 0 0,-1-1 0,1 1 0,-1 0 1,1-1-1,-1 1 0,1 0 0,0 0 0,-1 0 1,1-1-1,-1 1 0,1 0 0,0 0 0,-1 0 1,1 0-1,0 0 0,-1 0 0,1 0 0,1 1 1,-2-1 0,1 0 0,-1 0 1,0 0-1,1 1 1,-1-1-1,1 0 1,-1 0-1,1 0 1,0 0-1,-1 0 1,1 0-1,-1 0 1,1 0-1,-1 0 1,1 0-1,-1-1 0,1 1 1,-1 0-1,1 0 1,-1 0-1,0-1 1,1 1-1,-1 0 1,1 0-1,-1-1 1,1 1-1,-1 0 1,0-1-1,1 1 0,-1-1 1,0 1-1,1 0 1,-1-1-1,9-23 60,-2-33 22,-7 54-79,27-224-111,-20 181 91,-1 0 1,-1-77 0,-5 122 13,0 0 1,-1 0-1,1 0 1,0 0 0,-1 0-1,1 0 1,0 0-1,-1 1 1,1-1-1,-1 0 1,1 0-1,-1 0 1,0 1-1,1-1 1,-1 0-1,0 1 1,1-1-1,-1 0 1,0 1-1,0-1 1,0 1 0,1-1-1,-1 1 1,0 0-1,0-1 1,0 1-1,0 0 1,0 0-1,0 0 1,0-1-1,0 1 1,-1 0-1,-38-1-144,29 2 93,-239 6 30,-894 72-106,986-56 128,142-21 10,7-2-51,1 1 0,-1 0 0,1 1 0,0-1 0,-1 2 0,-9 3 0,15-4-82,0-1-1,0 0 1,0 1 0,0-1 0,0 0-1,0 0 1,0-1 0,-4 1 0,6-1-368,1 5-2368,0-10 1579</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31.810"/>
    </inkml:context>
    <inkml:brush xml:id="br0">
      <inkml:brushProperty name="width" value="0.05" units="cm"/>
      <inkml:brushProperty name="height" value="0.05" units="cm"/>
    </inkml:brush>
  </inkml:definitions>
  <inkml:trace contextRef="#ctx0" brushRef="#br0">6 85 7424,'5'3'7901,"1"6"-6885,-14 93 510,4-74-905,1 0 0,2 0 0,2 32 0,16 72 1150,-8-107-1238,-14-24-22,11-1-360,183-4 595,-56 5-640,140 8 23,-26 13-176,181 10-141,-270-32 60,-34 5 150,-121-5-19,0 1 0,0-1 1,0 0-1,0 0 0,0 0 1,0-1-1,3 0 0,-4 1-4,-1 0 0,0-1 0,-1 1 0,1-1 0,0 0-1,0 1 1,0-1 0,0 0 0,0 0 0,-1 1 0,1-1-1,0 0 1,-1 0 0,1 0 0,0 0 0,-1 0 0,1 0-1,-1 0 1,0 0 0,1 0 0,-1 0 0,1-2 0,3-18 43,-1 0 1,-1 1-1,-1-24 1,2-13 43,0 25 7,8-148-208,-11 23-162,0 155 192,-1 1 93,0 1 0,-1-1 0,1 0 0,-1 1 1,1-1-1,-1 1 0,1 0 0,-1-1 0,1 1 1,-1 0-1,0 0 0,-2 0 0,-64-3-8,37 1 0,1 1 0,-32 4 0,-55 9-10,-462 36-108,366-48 174,-42 1 16,70 5-72,181-6-32,1 0 0,-1 0 0,0 1 0,0-1 0,0 1 0,0 0 0,0 0 0,0 0 0,0 0 0,1 1 0,-6 3 0,-2-3-289,10-2 266,1 0-1,0 0 1,-1 0-1,1-1 1,0 1-1,-1 0 1,1 0 0,0 0-1,-1 0 1,1 0-1,0 0 1,-1 0-1,1 1 1,0-1 0,-1 0-1,1 0 1,0 0-1,-1 0 1,1 0-1,0 0 1,-1 1 0,1-1-1,0 0 1,0 0-1,-1 0 1,1 1-1,0-1 1,0 0 0,-1 0-1,1 1 1,0-1-1,0 0 1,0 0-1,-1 1 1,3 2-734,-4 0-1</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7.854"/>
    </inkml:context>
    <inkml:brush xml:id="br0">
      <inkml:brushProperty name="width" value="0.05" units="cm"/>
      <inkml:brushProperty name="height" value="0.05" units="cm"/>
    </inkml:brush>
  </inkml:definitions>
  <inkml:trace contextRef="#ctx0" brushRef="#br0">58 4 7808,'4'-3'5732,"-4"3"-5642,0 0-1,1 0 1,-1 0 0,0 0 0,0 0 0,1 0 0,-1 0 0,0 1 0,1-1 0,-1 0 0,0 0 0,0 0 0,0 1 0,1-1 0,-1 0 0,0 0 0,0 0 0,0 1 0,1-1 0,-1 0 0,0 1 0,0-1-1,0 0 1,0 0 0,0 1 0,0-1 0,0 0 0,0 1 0,0-1 0,0 0 0,0 0 0,0 1 0,0-1 0,0 0 0,0 1 0,0-1 0,0 0 0,0 1 0,0-1 0,0 0 0,0 0 0,-1 1-1,1 13 284,0 1-1,-1-1 1,-1 0-1,0 0 0,-1 0 1,-1 0-1,0 0 0,-1-1 1,0 1-1,-9 14 0,8-18 0,3-6-141,1 0 0,0 0 1,-1 0-1,1 1 0,1-1 1,-1 0-1,1 1 0,-2 7 1,6-11-63,-1 0 0,1 0 1,0-1-1,0 1 0,0-1 1,0 0-1,0 0 0,5-1 1,4 2 183,23 7 360,-29-5-848,0-2 1,0 1 0,0-1-1,0 0 1,0 0-1,0 0 1,11-1-1,-7-3-761</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8.275"/>
    </inkml:context>
    <inkml:brush xml:id="br0">
      <inkml:brushProperty name="width" value="0.05" units="cm"/>
      <inkml:brushProperty name="height" value="0.05" units="cm"/>
    </inkml:brush>
  </inkml:definitions>
  <inkml:trace contextRef="#ctx0" brushRef="#br0">0 190 7808,'0'3'3840,"7"-6"-1280,0 3 895,0-4-2815,4 1 0,0-4 0,8 1 128,-12 6-1152,4 4 128,-9-11 384,7 0 128,-3-3-1152,-2-5 128</inkml:trace>
  <inkml:trace contextRef="#ctx0" brushRef="#br0" timeOffset="1">29 22 7808,'0'4'3840,"3"-4"-1792,5-7 3327,6-2-4863,-6 6 128,12-1-128,-5 1 0,7 6-1152,3 6 128</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8.815"/>
    </inkml:context>
    <inkml:brush xml:id="br0">
      <inkml:brushProperty name="width" value="0.05" units="cm"/>
      <inkml:brushProperty name="height" value="0.05" units="cm"/>
    </inkml:brush>
  </inkml:definitions>
  <inkml:trace contextRef="#ctx0" brushRef="#br0">112 186 5888,'0'-2'4621,"-1"-6"843,1 8-5390,0 0 1,0-1-1,0 1 1,0 0 0,0 0-1,0 0 1,-1-1-1,1 1 1,0 0-1,0 0 1,0-1 0,0 1-1,0 0 1,-1 0-1,1 0 1,0 0-1,0-1 1,0 1 0,-1 0-1,1 0 1,0 0-1,0 0 1,-1 0-1,1 0 1,0 0-1,0 0 1,-1 0 0,1-1-1,0 1 1,0 0-1,-1 0 1,1 0-1,0 0 1,0 0 0,-1 1-1,1-1 1,0 0-1,0 0 1,-1 0-1,1 0 1,0 0 0,0 0-1,0 0 1,-1 0-1,1 1 1,0-1-1,0 0 1,0 0-1,-1 0 1,1 0 0,0 1-1,0-1 1,-22 12-398,17-10 509,1 1 1,-1-1-1,1 1 0,0 0 0,0 0 1,-4 4-1,3-2-22,0 0 0,0 1 1,1-1-1,0 1 0,0 0 0,1 0 0,-1 1 0,1-1 0,-3 11 1,6-15-138,-1 0 1,1 1-1,-1-1 1,1 0-1,0 1 1,0-1 0,0 1-1,1-1 1,-1 1-1,0-1 1,1 0-1,0 1 1,-1-1-1,1 0 1,0 0 0,0 1-1,0-1 1,1 0-1,-1 0 1,0 0-1,1 0 1,0 0-1,-1-1 1,1 1 0,0 0-1,0-1 1,0 1-1,0-1 1,0 0-1,3 2 1,-4-2-35,1 0 0,0 0 0,0 0 0,-1-1 0,1 1 0,0 0 0,0-1 0,0 0 0,0 1 0,0-1 0,0 0 0,0 0 1,0 0-1,0 0 0,0 0 0,0 0 0,0-1 0,-1 1 0,1-1 0,2 0 0,-1-1-23,1 1 1,-1-1-1,-1 0 0,1 0 0,0 0 1,0-1-1,-1 1 0,1-1 1,-1 0-1,3-4 0,2-3-76,-1-1 0,0 0 0,-1 0 0,-1 0 0,6-20 0,-4 1 102,-1 0 1,-2-1 0,-1 0 0,-2-39-1,-1 30 362,-3 139 709,4-77-1022,-1-4 108,1 1 0,1-1 0,5 27 0,-6-41-200,1-1 0,0 1 0,0-1 1,0 1-1,0-1 0,1 0 0,-1 0 1,1 1-1,0-1 0,0 0 0,0 0 1,0-1-1,0 1 0,1 0 0,-1-1 0,1 1 1,-1-1-1,1 0 0,0 0 0,0 0 1,0 0-1,1 0 0,-1-1 0,4 2 1,11-2-744</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1.379"/>
    </inkml:context>
    <inkml:brush xml:id="br0">
      <inkml:brushProperty name="width" value="0.05" units="cm"/>
      <inkml:brushProperty name="height" value="0.05" units="cm"/>
    </inkml:brush>
  </inkml:definitions>
  <inkml:trace contextRef="#ctx0" brushRef="#br0">251 174 6912,'-5'-78'7722,"4"73"-7487,0 1 0,-1-1-1,1 0 1,-1 0 0,0 1-1,0-1 1,-1 1-1,1 0 1,-1 0 0,0 0-1,0 0 1,0 0 0,0 0-1,-1 1 1,0-1 0,1 1-1,-1 0 1,-1 0 0,1 1-1,0-1 1,-1 1 0,1 0-1,-1 0 1,1 1 0,-1-1-1,0 1 1,0 0 0,0 0-1,0 0 1,0 1 0,0 0-1,0 0 1,-8 1 0,11-1-183,1 1 0,-1-1 0,0 1 0,0 0 0,0 0-1,1-1 1,-1 1 0,0 0 0,1 0 0,-1 1 0,1-1 0,-1 0 0,1 0 0,0 1 0,-1-1 0,1 1 0,0-1 0,0 1 0,0 0 0,0-1 0,0 1 0,0 2 0,-3 5-8,1 0 1,0 1-1,-2 10 0,1-5 13,-2 11-34,1 0-1,2 1 1,-2 39 0,9 79 35,0-103-118,-2-32-11,-1 1-1,0 0 0,0 0 0,-1 0 0,-3 17 1,0-24-569,-1-7-22</inkml:trace>
  <inkml:trace contextRef="#ctx0" brushRef="#br0" timeOffset="1">0 443 9728,'0'0'4864,"20"0"-3072,-8 0 4479,4-12-5887,8 6 0,12-2 0,-1 1-896,-7 1 128,-1-2-384,2-2 128</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9.247"/>
    </inkml:context>
    <inkml:brush xml:id="br0">
      <inkml:brushProperty name="width" value="0.05" units="cm"/>
      <inkml:brushProperty name="height" value="0.05" units="cm"/>
    </inkml:brush>
  </inkml:definitions>
  <inkml:trace contextRef="#ctx0" brushRef="#br0">12 163 8448,'-4'0'4224,"0"17"2047,4-8-6143,-3 5 128,3 1 0,0-1 128,3-2-640,1-2 0,3-10-256,3-3 0</inkml:trace>
  <inkml:trace contextRef="#ctx0" brushRef="#br0" timeOffset="1">43 6 7680,'-13'-5'11135,"13"7"-10879,4 5 128,-2-7-1152,3 3 128</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49.656"/>
    </inkml:context>
    <inkml:brush xml:id="br0">
      <inkml:brushProperty name="width" value="0.05" units="cm"/>
      <inkml:brushProperty name="height" value="0.05" units="cm"/>
    </inkml:brush>
  </inkml:definitions>
  <inkml:trace contextRef="#ctx0" brushRef="#br0">36 5 640,'0'-4'19839,"0"13"-19071,0 1 384,-4 13 0,8 3-1280,0 10 0,-4-2 1024,0 6 0,0-2-384,0 0 128,0-5-512,0-8 0,-4-9-1280,0-6 0</inkml:trace>
  <inkml:trace contextRef="#ctx0" brushRef="#br0" timeOffset="1">0 284 7552,'3'-6'11647,"1"6"-10879,3 0 0,1 0 0,13-4 128,1-3-1536,4-2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0.101"/>
    </inkml:context>
    <inkml:brush xml:id="br0">
      <inkml:brushProperty name="width" value="0.05" units="cm"/>
      <inkml:brushProperty name="height" value="0.05" units="cm"/>
    </inkml:brush>
  </inkml:definitions>
  <inkml:trace contextRef="#ctx0" brushRef="#br0">102 0 8192,'4'14'10743,"-8"3"-6736,-11 17-4623,8-20 1884,-48 96 176,35-73-51,20-37-1381,-1 1-1,1-1 0,-1 1 1,1 0-1,0-1 0,-1 1 1,1 0-1,0-1 0,-1 1 1,1 0-1,0 0 0,0-1 1,0 1-1,-1 0 0,1 0 1,0 0-1,0-1 0,0 1 1,0 0-1,0 0 0,1 0 1,-1-1-1,0 1 0,0 0 1,0 0-1,1-1 0,-1 1 1,0 0-1,1-1 0,-1 1 1,1 0-1,-1-1 0,1 1 1,-1 0-1,1-1 0,-1 1 1,2 0-1,1 0 33,0 0 0,1 1 0,0-1 0,-1-1 0,1 1 0,-1 0 0,5-1 0,8 2 5,3 2-152,0-1-1,0 0 0,0-2 1,0-1-1,0 0 0,21-3 1,-23-3-1198,-8-3-129</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0.518"/>
    </inkml:context>
    <inkml:brush xml:id="br0">
      <inkml:brushProperty name="width" value="0.05" units="cm"/>
      <inkml:brushProperty name="height" value="0.05" units="cm"/>
    </inkml:brush>
  </inkml:definitions>
  <inkml:trace contextRef="#ctx0" brushRef="#br0">15 155 8064,'3'0'10751,"8"0"-10367,4 3 128,3-3 0,8 0 0,-12-7-896,1 1 0</inkml:trace>
  <inkml:trace contextRef="#ctx0" brushRef="#br0" timeOffset="1">4 10 7552,'-4'0'3712,"8"0"-1920,7-3 2047,7-4-2943,4 7 0,3 0 128,-3 0 0,-5 0-1664,5 7 128,-3-4 256,-1 4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0.987"/>
    </inkml:context>
    <inkml:brush xml:id="br0">
      <inkml:brushProperty name="width" value="0.05" units="cm"/>
      <inkml:brushProperty name="height" value="0.05" units="cm"/>
    </inkml:brush>
  </inkml:definitions>
  <inkml:trace contextRef="#ctx0" brushRef="#br0">119 211 7680,'1'2'6175,"-3"-2"-5781,1-1-1,-1 1 1,0 0 0,1 0 0,-1 0 0,0 0 0,1 0-1,-1 0 1,0 1 0,1-1 0,-3 1 0,-1 1-300,0-1 1,0 2 0,0-1-1,1 0 1,-1 1-1,1 0 1,-1 0 0,1 0-1,0 1 1,0-1-1,0 1 1,1 0 0,-1 0-1,1 1 1,0-1-1,0 0 1,1 1 0,-1 0-1,1 0 1,0 0 0,0 0-1,-1 8 1,0-5 31,-6 28 509,9-35-610,-1 0-1,1 0 0,0 1 0,0-1 0,0 0 0,0 0 0,0 1 1,0-1-1,0 0 0,0 0 0,1 0 0,-1 1 0,0-1 0,1 0 1,-1 0-1,1 0 0,0 0 0,-1 0 0,1 1 0,0-1 0,-1 0 1,1-1-1,0 1 0,1 1 0,0 0-16,1-1 1,-1 1-1,1-1 1,0 1-1,0-1 0,-1 0 1,1 0-1,0-1 1,0 1-1,0 0 1,0-1-1,0 0 0,0 0 1,0 0-1,0 0 1,0 0-1,0 0 0,0-1 1,0 0-1,0 1 1,-1-1-1,1 0 1,0 0-1,0-1 0,-1 1 1,1-1-1,0 1 1,-1-1-1,0 0 0,1 0 1,-1 0-1,0 0 1,0 0-1,0 0 0,2-4 1,2-2 2,0-2 1,-1 1-1,0 0 0,0-1 1,-1 0-1,0 0 1,0-1-1,2-18 0,-3 7-2,-1-1-1,-2 1 0,0 0 0,-1-1 1,-6-31-1,3 28 70,-1-31 434,5 57-506,1-1 0,-1 1 0,0 0 0,0 0-1,0 0 1,0 0 0,0-1 0,0 1 0,0 0 0,0 0-1,0 0 1,0 0 0,0 0 0,0-1 0,0 1 0,0 0-1,0 0 1,-1 0 0,1 0 0,0 0 0,0-1 0,0 1-1,0 0 1,0 0 0,0 0 0,0 0 0,0 0 0,0 0-1,-1-1 1,1 1 0,0 0 0,0 0 0,0 0 0,0 0-1,0 0 1,0 0 0,-1 0 0,1 0 0,0 0 0,0 0-1,0 0 1,0 0 0,0 0 0,-1 0 0,1 0 0,0 0-1,0 0 1,0 0 0,0 0 0,-1 0 0,1 0 0,0 0-1,0 0 1,-4 11 235,-1 19 99,4 24 13,13 106 0,-7-114-291,5 5-54,-9-46-124,0-1 0,1 0 0,0 1 0,-1-1 0,2 0 0,-1 0 0,0 0 0,1-1 0,2 4 0,8-1-908</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1.412"/>
    </inkml:context>
    <inkml:brush xml:id="br0">
      <inkml:brushProperty name="width" value="0.05" units="cm"/>
      <inkml:brushProperty name="height" value="0.05" units="cm"/>
    </inkml:brush>
  </inkml:definitions>
  <inkml:trace contextRef="#ctx0" brushRef="#br0">14 155 7552,'-2'0'3712,"-3"20"-1152,5-14 1407,0 4-3583,-4 6 0,4-6 128,-2 2 128,2-5-896,0 0 0,0-2 256,2-10 128</inkml:trace>
  <inkml:trace contextRef="#ctx0" brushRef="#br0" timeOffset="1">72 15 7168,'-3'-14'9216,"6"21"-9089,1-5-382,3 3 127</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1.794"/>
    </inkml:context>
    <inkml:brush xml:id="br0">
      <inkml:brushProperty name="width" value="0.05" units="cm"/>
      <inkml:brushProperty name="height" value="0.05" units="cm"/>
    </inkml:brush>
  </inkml:definitions>
  <inkml:trace contextRef="#ctx0" brushRef="#br0">139 2 7680,'-3'-1'10850,"6"7"-6894,0 4-4789,-2 3 1087,0-1 0,-1 1 0,-1 0 0,0 0 0,0-1 0,-4 14 1,-25 76 1153,20-70-1139,-1 8 135,8-25-795,-1 0 0,-11 25 1,12-35-784</inkml:trace>
  <inkml:trace contextRef="#ctx0" brushRef="#br0" timeOffset="1">1 337 6016,'4'-4'2944,"3"1"2048,0-4-641,8 2-3583,7-2 0,-1 0 0,4 1 0,-6 0-1408,2 1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2.172"/>
    </inkml:context>
    <inkml:brush xml:id="br0">
      <inkml:brushProperty name="width" value="0.05" units="cm"/>
      <inkml:brushProperty name="height" value="0.05" units="cm"/>
    </inkml:brush>
  </inkml:definitions>
  <inkml:trace contextRef="#ctx0" brushRef="#br0">64 1 7552,'3'6'1052,"0"0"1,-1 1-1,0 0 0,0-1 1,1 11-1,-5 4 3783,-9 4-3844,5-14 74,-51 113 3159,57-123-4210,0-1 1,-1 1-1,1 0 1,0-1-1,0 1 1,-1-1 0,1 1-1,0 0 1,0-1-1,0 1 1,0-1-1,0 1 1,0 0 0,0-1-1,0 1 1,0 0-1,0-1 1,0 1-1,0-1 1,0 1 0,1 0-1,-1-1 1,0 1-1,0-1 1,1 1-1,-1-1 1,1 2 0,0-1 25,0 0 0,0 0 1,1-1-1,-1 1 1,0 0-1,1-1 0,-1 1 1,0-1-1,1 1 1,-1-1-1,1 1 0,1-1 1,7 1 242,1 0 0,19-2 0,-19 1-209,3 0-240,-10 1-9,-1-1-1,1 0 0,0 0 1,-1 0-1,1 0 1,0-1-1,-1 1 0,1-1 1,-1 0-1,1 0 0,-1 0 1,1-1-1,4-2 1,-1-3-1255</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2.560"/>
    </inkml:context>
    <inkml:brush xml:id="br0">
      <inkml:brushProperty name="width" value="0.05" units="cm"/>
      <inkml:brushProperty name="height" value="0.05" units="cm"/>
    </inkml:brush>
  </inkml:definitions>
  <inkml:trace contextRef="#ctx0" brushRef="#br0">1 150 7936,'0'0'3968,"13"-4"-1408,-2 1 2175,0 0-4095,4-1 0,-4 1 0,-4 3 128,4 0-1280,-4-7 0</inkml:trace>
  <inkml:trace contextRef="#ctx0" brushRef="#br0" timeOffset="1">1 7 7808,'0'-2'3840,"6"-2"-1664,1 8 2687,4-4-4223,4 0 0,-4 0-128,7 0 128,8 0-1280,9 2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3.156"/>
    </inkml:context>
    <inkml:brush xml:id="br0">
      <inkml:brushProperty name="width" value="0.05" units="cm"/>
      <inkml:brushProperty name="height" value="0.05" units="cm"/>
    </inkml:brush>
  </inkml:definitions>
  <inkml:trace contextRef="#ctx0" brushRef="#br0">115 215 5632,'-5'-9'9258,"5"9"-8960,-1 0 1,1 0 0,0 0-1,-1 0 1,1 0 0,0-1-1,-1 1 1,-19 6 2243,14-3-2431,-1 1-1,1 0 0,0 0 0,-6 6 1,7-5 74,0 0 1,0 1-1,1 0 0,-1 0 1,1 0-1,1 1 1,-1-1-1,1 1 1,0 0-1,1 0 0,0 0 1,-3 12-1,6-17-128,-1 1-1,1-1 0,-1 0 1,1 0-1,0 0 0,-1-1 0,1 1 1,0 0-1,0 0 0,1 0 1,-1-1-1,0 1 0,1 0 1,-1-1-1,1 1 0,-1-1 0,1 0 1,-1 1-1,1-1 0,3 1 1,-3 0-18,1-1 0,-1 1 0,1-1 1,-1 0-1,1 0 0,0 0 0,-1 0 0,1-1 1,0 1-1,0-1 0,0 0 0,-1 1 1,1-1-1,4-1 0,-4 0-31,0 0 0,-1 0 0,1-1 0,-1 1 0,1-1 0,-1 1 0,1-1 0,-1 0 0,0 0 0,0 0 0,0 0 0,0 0 0,0-1 0,-1 1 0,1-1 0,-1 1 0,2-5 0,3-6-6,0 0-1,4-17 0,-8 22 0,5-23 14,-1-1 0,-2 1 0,-1-1 0,-1 0 0,-4-37 0,2 20 279,2 296 624,-2-239-974,1 0 1,-1-1 0,1 1 0,0-1 0,1 1 0,0-1 0,0 0 0,1 0 0,0 1-1,0-2 1,6 11 0,4-2-585</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1.801"/>
    </inkml:context>
    <inkml:brush xml:id="br0">
      <inkml:brushProperty name="width" value="0.05" units="cm"/>
      <inkml:brushProperty name="height" value="0.05" units="cm"/>
    </inkml:brush>
  </inkml:definitions>
  <inkml:trace contextRef="#ctx0" brushRef="#br0">193 72 7296,'-10'-28'10367,"10"26"-10243,-1 0 0,1 0 0,-1 0 0,1-1 0,-1 1 0,0 0 0,0 1-1,0-1 1,0 0 0,0 0 0,0 0 0,-1 1 0,1-1 0,0 0-1,-1 1 1,0-1 0,1 1 0,-1 0 0,0 0 0,0-1 0,1 1 0,-1 0-1,0 1 1,0-1 0,0 0 0,0 0 0,0 1 0,0-1 0,-1 1-1,-2 0 1,1 1-73,-1 0 0,1 0-1,-1 0 1,1 1-1,-1 0 1,1 0 0,0 0-1,0 1 1,0-1-1,0 1 1,0 0-1,1 0 1,-1 0 0,1 1-1,0-1 1,0 1-1,0 0 1,1 0 0,-1 0-1,-2 6 1,-3 9 87,1-1 1,0 1 0,-5 32-1,4-19 59,3-9-119,1 0 0,2 0 0,0 1 1,2-1-1,2 27 0,9-12-1443,-11-44 319</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3.630"/>
    </inkml:context>
    <inkml:brush xml:id="br0">
      <inkml:brushProperty name="width" value="0.05" units="cm"/>
      <inkml:brushProperty name="height" value="0.05" units="cm"/>
    </inkml:brush>
  </inkml:definitions>
  <inkml:trace contextRef="#ctx0" brushRef="#br0">36 110 8320,'-3'6'4096,"-1"23"-1664,0-19 1535,1 2-3839,-5 4 128,1 1 0,4-14 128,-1 3-512,4-3 0,4 4-128,3-7 0</inkml:trace>
  <inkml:trace contextRef="#ctx0" brushRef="#br0" timeOffset="1">55 10 7296,'-8'-10'10111,"12"13"-8959,3 1-640,-3-11-1280,0 10 128</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5:54.013"/>
    </inkml:context>
    <inkml:brush xml:id="br0">
      <inkml:brushProperty name="width" value="0.05" units="cm"/>
      <inkml:brushProperty name="height" value="0.05" units="cm"/>
    </inkml:brush>
  </inkml:definitions>
  <inkml:trace contextRef="#ctx0" brushRef="#br0">88 14 7808,'-2'-1'3872,"2"0"-3750,0 1 0,-1 0-1,1-1 1,0 1 0,0-1 0,0 1 0,0-1-1,0 1 1,0-1 0,0 1 0,0 0-1,0-1 1,1 1 0,-1-1 0,0 1 0,0-1-1,0 1 1,0 0 0,1-1 0,-1 1-1,0-1 1,0 1 0,1 0 0,5-3 4730,-8 25-1246,1-8-3127,0 0 1,-1-1 0,-7 25 0,-4 22 459,7 5-519,-10 63-200,16-122-400,0-4 74,0-1-1,0 0 1,0 0 0,0 1 0,0-1 0,-1 0 0,1 0 0,0 1 0,-1-1-1,1 0 1,0 0 0,-1 0 0,0 0 0,1 0 0,-1 0 0,1 0 0,-2 2 0,-5-3-1324</inkml:trace>
  <inkml:trace contextRef="#ctx0" brushRef="#br0" timeOffset="1">0 268 8192,'4'3'4096,"14"-13"4095,-10 8-7807,6-2 128,1 1 256,-4 0 128,0 3-1280,3 0 0,-3-4 512,0 1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38.755"/>
    </inkml:context>
    <inkml:brush xml:id="br0">
      <inkml:brushProperty name="width" value="0.05" units="cm"/>
      <inkml:brushProperty name="height" value="0.05" units="cm"/>
    </inkml:brush>
  </inkml:definitions>
  <inkml:trace contextRef="#ctx0" brushRef="#br0">77 2 7040,'0'-1'7565,"0"6"-3531,-4 53-3538,-31 77 2788,1-8-1128,33-120-2068,-2 12 142,8-18-145,6-10 3,2-6-30,-10 11-19,0 0 1,1 1-1,-1-1 0,1 1 1,0 0-1,5-3 0,-8 5-32,0 0-1,0 1 1,1-1 0,-1 1-1,0 0 1,1-1-1,-1 1 1,0 0 0,1 0-1,-1 0 1,1 0 0,-1 0-1,0 0 1,1 0-1,-1 0 1,0 1 0,1-1-1,-1 1 1,0-1 0,1 1-1,-1-1 1,0 1-1,0-1 1,0 1 0,1 0-1,1 2 1,27 15-499,-28-17 335,1 0-1,-1 0 1,0 0-1,0 0 1,1-1-1,-1 1 1,1-1 0,-1 1-1,1-1 1,-1 0-1,0 0 1,5-1-1,6-4-1122</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39.224"/>
    </inkml:context>
    <inkml:brush xml:id="br0">
      <inkml:brushProperty name="width" value="0.05" units="cm"/>
      <inkml:brushProperty name="height" value="0.05" units="cm"/>
    </inkml:brush>
  </inkml:definitions>
  <inkml:trace contextRef="#ctx0" brushRef="#br0">100 17 7936,'-6'5'3479,"5"-11"-2156,3-4 5117,-7 9-4542,4 0-1822,0 0 1,0 1-1,-1-1 1,1 1-1,0-1 1,-1 1-1,1 0 1,-1 0-1,1-1 0,0 1 1,-1 0-1,1 0 1,-1 0-1,1 1 1,0-1-1,-1 0 1,1 1-1,-1-1 1,1 0-1,0 1 1,0-1-1,-1 1 1,-1 1-1,-3 5-17,0 0 0,0 1-1,1-1 1,0 1 0,1 0-1,0 1 1,0-1 0,1 1-1,0-1 1,0 1 0,-1 11-1,3-16-10,0 0-1,1 0 0,0 1 1,0-1-1,0 0 0,1 0 1,-1 0-1,1 0 0,0 0 1,0 0-1,3 8 0,-2-9-33,-1-1 0,1 1 0,0-1 0,0 1 0,0-1 0,0 0 0,0 0-1,0 0 1,1 0 0,-1 0 0,1-1 0,-1 1 0,1 0 0,0-1 0,0 0 0,-1 0-1,1 0 1,4 1 0,-5-2-13,1 1 0,-1-1 0,1 1 0,-1-1 1,1 0-1,-1 0 0,1 0 0,-1 0 0,1-1 0,0 1 0,-1-1 0,1 1 0,-1-1 0,0 0 0,1 0 0,-1 0 0,0 0 0,5-3 0,-4 1 3,1 0 0,-1 0 0,0 0 0,0-1 0,0 1 0,0-1 0,-1 0 0,1 0 0,-1 0 0,2-5 0,-1 3 0,-1 0 0,0 0 0,0 0 0,-1 0 0,1 0 0,-1 0 0,-1-1 0,1 1 0,-1 0 0,0 0 0,-1-1 0,1 1 0,-1 0 0,0 0 0,-5-12 0,5 16-37,0 1-1,0-1 0,0 1 1,-1-1-1,1 1 0,0 0 1,-1-1-1,1 1 0,-1 0 1,1 0-1,-1 0 1,0 0-1,0 0 0,1 1 1,-1-1-1,0 0 0,0 1 1,0 0-1,0-1 0,0 1 1,1 0-1,-1 0 1,0 0-1,0 0 0,-4 1 1,-5 6-629</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39.653"/>
    </inkml:context>
    <inkml:brush xml:id="br0">
      <inkml:brushProperty name="width" value="0.05" units="cm"/>
      <inkml:brushProperty name="height" value="0.05" units="cm"/>
    </inkml:brush>
  </inkml:definitions>
  <inkml:trace contextRef="#ctx0" brushRef="#br0">208 7 9728,'-2'1'249,"1"0"1,-1 0 0,0 0 0,0-1-1,0 1 1,1-1 0,-1 1 0,0-1-1,0 1 1,0-1 0,0 0 0,0 0-1,0 0 1,0 0 0,0 0 0,0-1-1,0 1 1,0-1 0,0 1 0,0-1-1,1 0 1,-1 1 0,0-1 0,0 0-1,1 0 1,-3-2 0,3 3-188,0-1 118,0 1 1,0-1-1,0 1 0,-1 0 1,1-1-1,0 1 0,0 0 1,-1 0-1,1 0 0,0-1 1,-1 1-1,1 1 1,0-1-1,0 0 0,-1 0 1,1 0-1,0 1 0,0-1 1,-1 1-1,1-1 0,0 1 1,0-1-1,0 1 1,0 0-1,0-1 0,0 1 1,0 0-1,0 0 0,-2 2 1,-1 2-255,-1 0 1,1 0 0,1 1-1,-5 7 1,4-6 554,-1 0-457,1 1 0,0 0 0,0 0 0,1 1 0,0-1 0,0 1 1,-1 12-1,3-19-18,1 0 1,0 0 0,0 0 0,0 0-1,0-1 1,0 1 0,0 0 0,0 0-1,1 0 1,-1 0 0,1 0 0,-1-1-1,1 1 1,0 0 0,-1 0 0,1-1-1,0 1 1,0-1 0,0 1 0,1-1-1,-1 1 1,0-1 0,1 1 0,-1-1-1,0 0 1,1 0 0,0 0 0,-1 0-1,1 0 1,0 0 0,-1 0 0,1-1-1,0 1 1,0 0 0,-1-1 0,1 0-1,0 1 1,0-1 0,0 0 0,2 0-1,0 1 0,0-1-1,0 0 0,0 0 1,0 0-1,0-1 0,0 1 1,0-1-1,0 0 0,0 0 1,0 0-1,-1 0 0,1-1 1,0 0-1,-1 1 0,1-1 1,-1-1-1,0 1 0,1 0 1,-1-1-1,0 0 0,-1 1 1,1-1-1,0-1 0,-1 1 1,1 0-1,-1 0 0,0-1 1,0 1-1,-1-1 0,1 0 1,-1 0-1,0 1 0,0-1 1,0 0-1,0 0 0,-1 0 1,1 0-1,-1 0 0,0 0 1,0 0-1,-1 0 0,1 0 1,-1 0-1,0 0 0,0 0 1,0 0-1,-3-5 0,4 8 7,0 0-1,0 1 1,-1-1-1,1 0 1,0 1 0,0-1-1,-1 0 1,1 1-1,-1-1 1,1 1-1,-1-1 1,1 0-1,-1 1 1,1-1 0,-1 1-1,1 0 1,-1-1-1,1 1 1,-1-1-1,0 1 1,1 0-1,-1-1 1,0 1-1,1 0 1,-1 0 0,0 0-1,-1-1 1,1 2-1,0-1 0,1 1 0,-1-1 0,0 1 0,0 0 0,0-1 0,1 1 0,-1 0 0,0-1-1,1 1 1,-1 0 0,1 0 0,-1 0 0,1 0 0,-1 0 0,1-1 0,-1 3 0,-2 5 51,0 0 0,1 1 0,-2 15-1,0 24 56,5 73 0,1-78-109,-2 0-1,-10 78 0,9-118-7,1 0-1,-1 0 1,0 0 0,0 0-1,0 0 1,0 0-1,0-1 1,0 1 0,-3 3-1,3-5 7,0 0-1,0 0 1,0 0-1,-1 0 1,1 0-1,0-1 1,0 1-1,0 0 1,-1-1-1,1 1 1,0-1-1,0 0 1,-1 1-1,1-1 1,-1 0-1,1 0 1,0 1-1,-1-1 1,1 0-1,0-1 1,-1 1-1,1 0 1,-3-1-1,-3-1-10,-1-1-1,1 0 0,0 0 1,0 0-1,0-1 0,0-1 0,1 1 1,0-1-1,0 0 0,0 0 1,0-1-1,1 1 0,0-1 1,-7-11-1,9 6-2341,8 0-469</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0.125"/>
    </inkml:context>
    <inkml:brush xml:id="br0">
      <inkml:brushProperty name="width" value="0.05" units="cm"/>
      <inkml:brushProperty name="height" value="0.05" units="cm"/>
    </inkml:brush>
  </inkml:definitions>
  <inkml:trace contextRef="#ctx0" brushRef="#br0">74 27 7936,'-1'-1'384,"-10"-15"3483,9 7 3807,1 9-7592,0 0 0,1 1 1,-1-1-1,0 1 0,0-1 1,0 1-1,0 0 0,0-1 1,1 1-1,-1 0 0,0 0 1,0 0-1,1-1 0,-1 1 1,1 0-1,-1 0 0,0 2 1,-11 21-313,9-17 642,-3 4-185,1 0 0,1 1 1,0-1-1,1 1 0,-3 18 1,5-25-180,0 1 0,1-1 0,0 0 0,0 0 0,0 0 0,1 0 0,-1 0 0,1 0 0,1 0 1,-1 0-1,1 0 0,0-1 0,0 1 0,0 0 0,6 8 0,-7-12-33,0 0 0,1 0-1,-1 0 1,1 0 0,0 0 0,-1 0 0,1 0 0,0 0-1,-1 0 1,1-1 0,0 1 0,0-1 0,0 1 0,-1-1-1,1 0 1,0 0 0,0 0 0,0 0 0,0 0 0,0 0-1,0 0 1,-1-1 0,1 1 0,0-1 0,0 1 0,0-1-1,2-1 1,1 0-1,0 0 0,-1 0 0,0-1 0,0 1 0,1-1 0,-2 0 0,1 0 0,0 0 0,6-7 0,-8 6-7,0 0 1,0 0 0,-1 0 0,1 0 0,-1 0 0,0-1 0,0 1 0,0 0 0,0-1 0,-1 1-1,0-1 1,0 1 0,0 0 0,0-1 0,-1 1 0,1-1 0,-1 1 0,0 0 0,-3-5-1,3 3-10,-2 0-1,1 0 0,-1 1 1,1-1-1,-2 1 1,1 0-1,0-1 0,-1 1 1,0 1-1,0-1 0,-1 1 1,1 0-1,-7-5 0,10 8-58,-1 1 0,1-1 0,0 1 0,0 0 0,0-1 0,-1 1 0,1 0 0,0 0 0,-1 0 0,1 0 0,0 0 0,0 0 0,-1 0 0,1 0 0,0 0 0,0 1 0,-1-1 0,1 1 0,0-1 0,0 0 0,0 1 0,-1 0 0,1-1 0,0 1 0,0 0 0,0 0 0,0 0 0,0-1 0,1 1 0,-1 0 0,0 0 0,0 0 0,0 0 0,1 1 0,-1-1 0,1 0 0,-1 0 0,1 0 0,-1 0 0,1 1 0,0-1 0,-1 2 0,-1 13-124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0.523"/>
    </inkml:context>
    <inkml:brush xml:id="br0">
      <inkml:brushProperty name="width" value="0.05" units="cm"/>
      <inkml:brushProperty name="height" value="0.05" units="cm"/>
    </inkml:brush>
  </inkml:definitions>
  <inkml:trace contextRef="#ctx0" brushRef="#br0">10 10 8704,'-2'-10'7964,"0"32"-859,-1 2-7177,1-12 97,1 0 0,1 0 0,3 25 1,-3-31 65,0-4-89,0 0 1,1 0-1,-1 0 1,1 0-1,-1 0 1,1 0 0,-1 0-1,1 0 1,0 0-1,0 0 1,0 0-1,0 0 1,0-1-1,1 1 1,-1 0 0,0-1-1,1 1 1,-1-1-1,1 1 1,0-1-1,-1 0 1,4 2-1,-3-2 2,0-1 0,-1 0 0,1 1 0,0-1 0,0 0 0,-1 0 0,1 0 0,0 0 0,0 0 0,0 0 0,-1 0 0,1-1 0,0 1 0,-1-1 0,1 1 0,0-1 0,-1 0 0,1 1 0,0-1 0,-1 0 0,0 0 0,1 0 0,-1 0 0,1 0 0,-1-1 0,0 1 0,2-2 0,3-5-2,0 0 0,-1 0-1,9-17 1,12-17-115,-17 28 91,-8 12 22,-1 5 0,-2 1 0,1-1 0,1 1 0,-1 0 0,0-1 0,1 1 0,0 6 0,1-4-3,1 1 1,0 0-1,1-1 0,0 0 0,0 1 0,0-1 0,0 0 1,1-1-1,0 1 0,0 0 0,1-1 0,-1 0 0,1 0 0,10 7 1,-13-11-61,0-1 1,0 1 0,0 0 0,0-1 0,0 1-1,0-1 1,0 0 0,0 0 0,0 0-1,0 0 1,0 0 0,0 0 0,0 0 0,0-1-1,0 1 1,0-1 0,0 1 0,0-1-1,0 0 1,0 0 0,0 0 0,0 0 0,2-2-1,14-10-1089</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0.933"/>
    </inkml:context>
    <inkml:brush xml:id="br0">
      <inkml:brushProperty name="width" value="0.05" units="cm"/>
      <inkml:brushProperty name="height" value="0.05" units="cm"/>
    </inkml:brush>
  </inkml:definitions>
  <inkml:trace contextRef="#ctx0" brushRef="#br0">110 30 7424,'-2'-12'2252,"-1"-6"12775,5 48-14899,-1-1 0,-2 1 0,-1-1 0,-6 33 1,-1 17-2,7-42-180,0-11-241,-5 37 1,3-49-347</inkml:trace>
  <inkml:trace contextRef="#ctx0" brushRef="#br0" timeOffset="1">5 232 9344,'-5'0'4608,"5"12"-1665,5-5 2945,6-11-5248,10 4 0,-10 0 0,7 0 0,0 0-1024,4 0 0,0-3-128,2-4 128</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8:43.824"/>
    </inkml:context>
    <inkml:brush xml:id="br0">
      <inkml:brushProperty name="width" value="0.05" units="cm"/>
      <inkml:brushProperty name="height" value="0.05" units="cm"/>
    </inkml:brush>
  </inkml:definitions>
  <inkml:trace contextRef="#ctx0" brushRef="#br0">77 199 2176,'0'9'8869,"-2"2"-3341,-2 20-1675,-5 45-4098,-7 56 1227,3-43-386,-11 122 1047,20-191-1619,-1 14-176,34-27 45,-3-4 239,-1-1-1,47-3 0,-24 0-141,104 2 10,275-4 0,-144 2 3,-155 1-112,57-2-19,-131 4 106,-35 0-27,-1-1-1,35-4 0,-18 3-52,7-2-9,-24 7 601,-17-6-482,0 0 0,0 0 0,0-1 0,0 1-1,-1 0 1,1-1 0,0 1 0,0 0 0,-1-1-1,1 1 1,-1-1 0,0 1 0,1-1 0,-1-2-1,1 1 4,12-40-30,-2 0 0,9-76 0,-5-91-269,-6 64 100,-5 105 109,3-56 51,-3 13 562,-4 83-537,0 1 1,0-1-1,0 0 1,0 1 0,0-1-1,-1 1 1,1-1-1,0 1 1,0-1 0,0 1-1,-1 0 1,1-1-1,0 1 1,0-1 0,-1 1-1,1-1 1,0 1-1,-1 0 1,1-1 0,-1 1-1,1 0 1,-1-1-1,1 1 1,0 0 0,-1 0-1,1-1 1,-1 1-1,1 0 1,-1 0-1,1 0 1,-1 0 0,1-1-1,-1 1 1,1 0-1,-1 0 1,0 0 0,0 0-1,-27 4-72,11-2 92,-75 5-47,-143 6-68,133-4 122,42-2 59,-240 31 35,60-6-215,163-23 130,-133 11 190,37-25-233,123 1-86,22 3 74,15 1 28,1 0-1,0-2 0,-14-2 1,17 6-109,9-2 87,0 0 0,1 0 0,-1 0 0,0 0 0,0 0 0,0 1 0,0-1 0,0 0 0,0 0 0,0 0 0,0 0 0,0 0 0,0 0 0,0 0 0,0 0 0,0 0 0,0 0 0,0 0 0,0 0 0,0 0 0,0 0 0,0 0 0,0 0 0,0 0 0,0 0 0,0 0 0,0 1 0,0-1 0,0 0 0,0 0 0,0 0 1,0 0-1,0 0 0,0 0 0,0 0 0,0 0 0,0 0 0,0 0 0,0 0 0,0 0 0,0 0 0,0 0 0,0 0 0,0 0 0,0 0 0,0 1 0,0-1 0,0 0 0,0 0 0,0 0 0,0 0 0,0 0 0,0 0 0,0 0 0,0 0 0,-1 0 0,1 0 0,0 0 0,8-5-624</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5.642"/>
    </inkml:context>
    <inkml:brush xml:id="br0">
      <inkml:brushProperty name="width" value="0.05" units="cm"/>
      <inkml:brushProperty name="height" value="0.05" units="cm"/>
    </inkml:brush>
  </inkml:definitions>
  <inkml:trace contextRef="#ctx0" brushRef="#br0">58 1 7680,'5'-1'14968,"-8"8"-13271,1 2-3472,-13 59 3529,6-28-1201,1 1 0,-2 48 0,1-33-66,3-22-206,6-33-268,0-1-1,0 1 1,0 0 0,0 0-1,0-1 1,0 1-1,1 0 1,-1 0 0,0-1-1,0 1 1,1 0 0,-1-1-1,0 1 1,1 0-1,-1-1 1,1 1 0,-1-1-1,1 1 1,-1-1-1,1 1 1,-1-1 0,1 1-1,-1-1 1,1 1 0,0-1-1,-1 1 1,1-1-1,0 0 1,-1 0 0,1 1-1,0-1 1,-1 0-1,1 0 1,0 0 0,0 0-1,0 0 1,40 3 435,-16-1-211,40 14-472,-65-16 196,1 0-1,-1 0 1,1 0-1,0 0 1,-1 0-1,1 0 1,0 0-1,-1 0 1,1 0-1,0 0 1,-1 0-1,1-1 1,-1 1-1,1 0 1,0 0-1,-1-1 1,1 1-1,-1 0 1,1-1-1,-1 1 1,1 0-1,-1-1 1,1 1-1,0-2 1,3-2-509,9-2-626</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2.506"/>
    </inkml:context>
    <inkml:brush xml:id="br0">
      <inkml:brushProperty name="width" value="0.05" units="cm"/>
      <inkml:brushProperty name="height" value="0.05" units="cm"/>
    </inkml:brush>
  </inkml:definitions>
  <inkml:trace contextRef="#ctx0" brushRef="#br0">8 1 9216,'-7'3'4608,"38"-3"-2688,-19 7 4095,-4-7-5375,4 8 0,7-5 128,5-3 0,5-11-1408,-7 19 128</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6.157"/>
    </inkml:context>
    <inkml:brush xml:id="br0">
      <inkml:brushProperty name="width" value="0.05" units="cm"/>
      <inkml:brushProperty name="height" value="0.05" units="cm"/>
    </inkml:brush>
  </inkml:definitions>
  <inkml:trace contextRef="#ctx0" brushRef="#br0">11 210 7296,'-4'0'8960,"4"-3"-7937,7 3 1,0-6 512,12 3 0,5-7-1792,-6 1 0,4-5 1280,4-1 128,-1-1-640,1 2 0,-4-1-640,-5 5 0</inkml:trace>
  <inkml:trace contextRef="#ctx0" brushRef="#br0" timeOffset="1">0 43 8192,'21'-2'4096,"40"-12"-1536,-42 7 1663,-1 2-3839,4-2 0,7 4-128,-1 3 128,-2 0-1152,-1-4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6.916"/>
    </inkml:context>
    <inkml:brush xml:id="br0">
      <inkml:brushProperty name="width" value="0.05" units="cm"/>
      <inkml:brushProperty name="height" value="0.05" units="cm"/>
    </inkml:brush>
  </inkml:definitions>
  <inkml:trace contextRef="#ctx0" brushRef="#br0">55 1 7552,'6'1'10645,"8"9"-6246,34 26-3956,42 76 3931,-59-74-4524,-30-30-1258,-7-1-256</inkml:trace>
  <inkml:trace contextRef="#ctx0" brushRef="#br0" timeOffset="1">239 23 9856,'7'6'14207,"-7"1"-13823,-15 3-128,5 2 128,-16 10-512,1 4 0,-11 3 256,7-6 128,-10-1-256,17 4 0,0-7-128,4-3 0,14-9-1024,8-1 128</inkml:trace>
  <inkml:trace contextRef="#ctx0" brushRef="#br0" timeOffset="2">340 25 1536,'3'-9'17663,"-3"16"-17151,-3 6 128,-3 2 128,-9 11 128,4 3-1024,4 9 128,-1 7 640,-3 5 128,11-5-384,-7-11 0,7-11-256,0 3 128,0-11-1024,0-4 128</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7.466"/>
    </inkml:context>
    <inkml:brush xml:id="br0">
      <inkml:brushProperty name="width" value="0.05" units="cm"/>
      <inkml:brushProperty name="height" value="0.05" units="cm"/>
    </inkml:brush>
  </inkml:definitions>
  <inkml:trace contextRef="#ctx0" brushRef="#br0">0 36 7936,'1'-3'398,"0"1"1,0 0-1,0 0 1,1 0-1,-1 0 1,0 0-1,1 0 1,0 0-1,-1 1 1,1-1-1,0 1 1,0-1-1,0 1 1,0-1-1,0 1 1,0 0-1,0 0 1,0 0-1,0 0 1,1 1-1,-1-1 1,0 0-1,1 1 1,-1 0-1,0-1 1,1 1-1,-1 0 1,5 1-1,-5-1-338,0-1-1,0 1 0,0 1 1,0-1-1,0 0 1,0 0-1,0 1 1,0-1-1,0 1 0,0 0 1,0-1-1,0 1 1,0 0-1,-1 0 0,1 0 1,0 0-1,-1 1 1,1-1-1,-1 0 1,1 1-1,-1-1 0,1 1 1,-1 0-1,0-1 1,0 1-1,0 0 1,0-1-1,0 1 0,0 0 1,0 0-1,-1 0 1,1 0-1,-1 0 1,1 0-1,-1 3 0,-1 9 163,-1 0 0,0-1 0,-1 0-1,-1 0 1,0 1 0,-10 19 0,-5 21 17,11-39-1497,8-11 212</inkml:trace>
  <inkml:trace contextRef="#ctx0" brushRef="#br0" timeOffset="1">148 197 8320,'12'-11'2168,"-1"0"0,0-1 1,-1-1-1,9-13 1,-13 18-446,-4 4-1606,1 0 1,-1 0-1,0 0 1,0 0-1,0 0 1,-1-1 0,0 1-1,1 0 1,-1-1-1,-1 1 1,1-8-1,-1 10-82,0 1 0,0-1 0,0 1 0,0-1 0,0 1 0,-1-1 0,1 1 0,-1 0 0,1-1 0,-1 1 0,0 0 0,1-1 0,-1 1-1,0 0 1,0 0 0,0-1 0,0 1 0,0 0 0,0 0 0,0 0 0,0 0 0,-1 1 0,1-1 0,0 0 0,0 0 0,-1 1 0,1-1 0,-1 1 0,1-1-1,0 1 1,-1-1 0,1 1 0,-1 0 0,1 0 0,-1 0 0,1 0 0,-1 0 0,-2 0 0,2 1-13,0-1 0,0 1 0,0-1 0,0 1 0,0 0 0,0 0 0,1 0 0,-1 0 0,0 0 1,0 1-1,1-1 0,-1 0 0,1 1 0,-1-1 0,1 1 0,-1-1 0,1 1 0,-2 3 0,-1 1-20,0 0-1,1 1 1,0-1-1,-3 8 1,5-8 14,-1-1 1,1 0 0,0 1 0,0-1 0,0 1 0,1-1 0,0 1 0,0 0 0,0-1-1,1 1 1,0-1 0,0 1 0,0-1 0,4 8 0,-4-10-26,1 1 0,0 0 0,0-1 0,0 0 0,1 1 0,-1-1 0,1 0 0,0 0 0,0-1 0,0 1 0,0 0 0,0-1 0,1 0 0,-1 0 0,1 0 0,-1 0 0,1 0 0,0-1 0,0 0 0,5 2 0,27 3-845,3-2-17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8.025"/>
    </inkml:context>
    <inkml:brush xml:id="br0">
      <inkml:brushProperty name="width" value="0.05" units="cm"/>
      <inkml:brushProperty name="height" value="0.05" units="cm"/>
    </inkml:brush>
  </inkml:definitions>
  <inkml:trace contextRef="#ctx0" brushRef="#br0">136 236 7424,'-3'-1'616,"0"1"0,-1-1 0,1 1 0,0 0 0,-1 0 0,1 1 0,0-1 0,0 1 0,-1-1 0,1 1 0,0 0 0,0 0 0,0 1 0,0-1 1,0 1-1,-3 1 0,-15 17 2885,2 8-3374,12-15 331,1 1 1,0 0 0,1 1-1,0-1 1,-5 27 0,10-39-433,0-1 0,0 0-1,0 1 1,0-1 0,1 0 0,-1 1 0,0-1 0,0 0 0,1 0 0,-1 1 0,1-1 0,-1 0 0,1 0 0,0 0 0,-1 0 0,1 0 0,0 0 0,0 0 0,0 0 0,0 0 0,0 0 0,0 0 0,0 0 0,0-1 0,0 1 0,0 0 0,0-1 0,0 1 0,0-1 0,1 1 0,-1-1 0,0 1-1,2-1 1,0 1-17,-1-1-1,1 1 0,-1-1 1,1 1-1,-1-1 0,1 0 1,-1 0-1,1 0 0,-1-1 0,1 1 1,-1-1-1,1 1 0,-1-1 1,1 0-1,-1 0 0,4-2 1,-1 0-27,-1-1 1,0 0 0,0 0 0,0 0 0,-1-1 0,1 1 0,-1-1 0,0 0 0,-1 0 0,1 0 0,-1 0 0,0 0-1,2-6 1,1-8-118,-1-1 0,2-28 0,2-11-52,0 9 357,-2 0 1,0-69 0,-10 219 703,2-32-594,1-37-78,0-1 0,2 1 0,8 54 0,-8-81-223,0 0 0,0 0-1,1-1 1,-1 1 0,1 0-1,2 3 1,-4-6-42,1 0 0,0 0-1,-1 0 1,1 0 0,0 0 0,0 0 0,0 0 0,0 0 0,0-1-1,0 1 1,0 0 0,0-1 0,0 1 0,0-1 0,0 1 0,0-1-1,0 1 1,0-1 0,0 0 0,1 0 0,-1 1 0,0-1 0,0 0-1,2 0 1,15-4-1345</inkml:trace>
  <inkml:trace contextRef="#ctx0" brushRef="#br0" timeOffset="1">296 293 7168,'0'-3'3584,"0"-3"-896,0 10 639,-4-2-2559,1 15 128,-7 2 128,1 12 0,9-5-1536,4-9 128,3-8 640,4-6 0,0-6-1024,4-13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8.534"/>
    </inkml:context>
    <inkml:brush xml:id="br0">
      <inkml:brushProperty name="width" value="0.05" units="cm"/>
      <inkml:brushProperty name="height" value="0.05" units="cm"/>
    </inkml:brush>
  </inkml:definitions>
  <inkml:trace contextRef="#ctx0" brushRef="#br0">9 175 7552,'-8'-17'10879,"16"15"-11519,-1 2 0</inkml:trace>
  <inkml:trace contextRef="#ctx0" brushRef="#br0" timeOffset="1">73 49 5504,'1'-12'-796,"0"-13"7301,1 14 115,-2 27-4592,-3 66 489,-13 84 1,-9-2-2494,19-127-603,6-27-1213,0-4-15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9.046"/>
    </inkml:context>
    <inkml:brush xml:id="br0">
      <inkml:brushProperty name="width" value="0.05" units="cm"/>
      <inkml:brushProperty name="height" value="0.05" units="cm"/>
    </inkml:brush>
  </inkml:definitions>
  <inkml:trace contextRef="#ctx0" brushRef="#br0">4 180 7680,'-1'-2'360,"1"0"-1,-1 1 1,1-1 0,-1 0-1,1 1 1,0-1 0,0 0 0,0 0-1,0 1 1,0-1 0,0 0 0,1 1-1,-1-1 1,0 0 0,1 1 0,-1-1-1,1 0 1,0 1 0,0-1 0,-1 1-1,3-3 1,0 2 185,0 0 0,0 0 0,0 1 0,0-1 0,0 1 0,0 0 0,0 0 0,0 0 0,1 0 0,4 0 0,12-3-1196,1 1 0,-1 2 1,1 0-1,0 0 0,28 5 1,-49-4 584,1 0 1,0 1 0,-1-1-1,1 0 1,-1 0 0,1 1-1,-1-1 1,1 1 0,-1-1-1,1 1 1,-1-1 0,1 0-1,-1 1 1,0 0 0,1-1-1,-1 1 1,0-1 0,1 1-1,-1-1 1,0 1-1,0 0 1,0-1 0,1 1-1,-1-1 1,0 1 0,0 0-1,0-1 1,0 1 0,0 0-1,0-1 1,0 1 0,0 0-1,-1-1 1,1 1 0,0 0-1,-9 33-474,4-17 745,3 22 360,6-22-216,-3-16-342,-1-1 0,0 0 1,1 0-1,-1 0 0,0 1 0,1-1 0,-1 0 1,0 0-1,1 0 0,-1 0 0,1 0 0,-1 0 1,0 0-1,1 0 0,-1 0 0,0 0 0,1 0 1,-1 0-1,1 0 0,-1 0 0,0 0 0,1 0 0,-1 0 1,0-1-1,1 1 0,-1 0 0,0 0 0,1 0 1,-1-1-1,0 1 0,1 0 0,-1 0 0,0-1 1,1 1-1,-1 0 0,0 0 0,0-1 0,1 0 1,10-10-200,2 1-64</inkml:trace>
  <inkml:trace contextRef="#ctx0" brushRef="#br0" timeOffset="1">257 41 6016,'-11'-41'8960,"11"44"-8448,4 1-256,0 2 128,3-2-640,0 1 128,-1-1 128,3 2 128</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19:29.543"/>
    </inkml:context>
    <inkml:brush xml:id="br0">
      <inkml:brushProperty name="width" value="0.05" units="cm"/>
      <inkml:brushProperty name="height" value="0.05" units="cm"/>
    </inkml:brush>
  </inkml:definitions>
  <inkml:trace contextRef="#ctx0" brushRef="#br0">47 34 7936,'-1'0'419,"-1"0"1,1 0-1,0 0 0,0 0 1,-1 0-1,1 0 0,0 1 1,0-1-1,-1 0 1,1 1-1,0-1 0,0 1 1,0 0-1,0-1 0,0 1 1,0 0-1,0 0 1,0 0-1,0-1 0,0 1 1,-1 2-1,-6 14 4058,3-3-4539,4-11-374,-1 7 645,0 0 1,0 0 0,2 0 0,-1 0 0,1 0-1,0 0 1,1 0 0,1 0 0,-1-1-1,1 1 1,6 15 0,-8-24-198,0 0 0,0-1 0,1 1 0,-1 0 0,0 0 0,1-1 0,-1 1 0,1 0 0,-1-1 0,1 1 0,-1 0 0,1-1 0,-1 1 0,1-1 0,0 1-1,-1-1 1,1 1 0,0-1 0,-1 1 0,1-1 0,0 0 0,-1 1 0,1-1 0,0 0 0,0 1 0,0-1 0,-1 0 0,1 0 0,0 0 0,0 0 0,0 0 0,-1 0 0,1 0 0,0 0 0,0 0 0,0 0 0,0-1 0,-1 1 0,1 0 0,0-1 0,0 1 0,-1 0 0,1-1 0,0 0 0,3 0 25,-1-1 1,0 0 0,0 0 0,0 0 0,0 0 0,0-1 0,0 1 0,-1-1-1,3-3 1,-2 3-42,-1-1-1,0 1 1,0-1-1,0 1 0,0-1 1,-1 0-1,1 0 1,-1 0-1,0 0 1,-1 0-1,1 0 0,0 0 1,-1-6-1,-1 1-5,0 0-1,-1 0 0,0 0 1,-1 1-1,-4-11 0,-1-4 15,6 14-9,-1 1 0,0-1 0,0 1 0,-6-9 0,8 16 1,1 1 1,0 0-1,0 0 1,0 0-1,0 0 0,0-1 1,0 1-1,0 0 1,0 0-1,0 0 0,0 0 1,0 0-1,-1-1 1,1 1-1,0 0 0,0 0 1,0 0-1,0 0 1,0 0-1,-1 0 0,1 0 1,0 0-1,0 0 1,0-1-1,0 1 0,-1 0 1,1 0-1,0 0 1,0 0-1,0 0 0,0 0 1,-1 0-1,1 0 1,0 0-1,0 0 0,0 0 1,0 0-1,-1 0 1,1 1-1,0-1 1,0 0-1,0 0 0,0 0 1,-1 0-1,1 0 1,0 0-1,0 0 0,-4 8-369,3-6 194,-2 4-355</inkml:trace>
  <inkml:trace contextRef="#ctx0" brushRef="#br0" timeOffset="1">162 226 7680,'2'0'386,"0"-1"0,0 0 0,0-1 0,0 1 0,0 0 0,0-1 0,0 1 0,0-1 0,0 1 0,-1-1 0,1 0 0,0 0 0,-1 0 0,0 0 0,1 0 0,-1 0 0,0 0 0,0 0 0,0-1 0,0-3 0,5-10 2168,5-28 0,-10 38-2073,2-12 768,-3 11-1001,1-1 1,1 1-1,-1 0 0,1 0 0,0 1 1,4-8-1,-6 13-214,1 0-1,-1 0 1,1 1 0,-1-1 0,1 0-1,0 0 1,-1 1 0,1-1 0,0 1-1,-1-1 1,1 0 0,0 1 0,0-1-1,-1 1 1,1-1 0,0 1 0,0 0-1,0-1 1,0 1 0,0 0 0,0 0-1,0 0 1,-1 0 0,1-1 0,0 1-1,0 0 1,0 0 0,0 1 0,0-1-1,0 0 1,0 0 0,0 0 0,0 1-1,0-1 1,-1 0 0,1 1-1,0-1 1,0 1 0,0-1 0,-1 1-1,1-1 1,0 1 0,-1 0 0,1-1-1,0 2 1,2 0-20,-1 0-1,0 1 1,0-1-1,-1 1 1,1 0-1,0-1 1,-1 1-1,0 0 1,1 0-1,-1 0 1,0 0-1,0 4 1,-1 5 2,0 0 1,-1 0-1,0 1 0,-1-1 1,0 0-1,-6 16 0,5-17 19,3-10-68,-1-1-1,1 1 0,0 0 1,-1 0-1,1 0 0,0-1 1,0 1-1,0 0 0,0 0 1,0 0-1,0-1 1,0 1-1,0 0 0,0 0 1,0 0-1,1 0 0,-1-1 1,0 1-1,0 0 0,1 0 1,-1-1-1,1 1 0,-1 0 1,0-1-1,2 2 1,6 3-757</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0.587"/>
    </inkml:context>
    <inkml:brush xml:id="br0">
      <inkml:brushProperty name="width" value="0.05" units="cm"/>
      <inkml:brushProperty name="height" value="0.05" units="cm"/>
    </inkml:brush>
  </inkml:definitions>
  <inkml:trace contextRef="#ctx0" brushRef="#br0">53 2 7040,'-1'-2'11340,"0"5"-11289,-2 15-68,0 3 485,-1-1 0,-7 23 0,6-26-272,1 0-1,1 0 1,-2 22-1,-5 30 388,7-50-626,3-18-627,1-6-959,-1 5 1603,2-15-2278</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1.129"/>
    </inkml:context>
    <inkml:brush xml:id="br0">
      <inkml:brushProperty name="width" value="0.05" units="cm"/>
      <inkml:brushProperty name="height" value="0.05" units="cm"/>
    </inkml:brush>
  </inkml:definitions>
  <inkml:trace contextRef="#ctx0" brushRef="#br0">1 88 6784,'3'-2'661,"2"-3"222,1 0-1,1 0 1,-1 1 0,1-1-1,-1 2 1,1-1 0,13-4-1,-18 7-791,0 0-1,0 0 1,0 0-1,1 1 1,-1-1-1,0 1 1,0 0-1,0-1 1,0 1-1,0 0 1,1 0-1,-1 0 1,0 1-1,0-1 0,0 0 1,0 1-1,0-1 1,0 1-1,0 0 1,0 0-1,0 0 1,0 0-1,0 0 1,0 0-1,0 0 1,-1 1-1,1-1 1,0 1-1,-1-1 1,0 1-1,1-1 1,-1 1-1,0 0 1,0 0-1,2 4 1,-1-2 14,-1 0 1,1 0 0,-1 0 0,0 0 0,0 0 0,-1 0 0,1 1-1,-1-1 1,0 0 0,0 1 0,-1-1 0,1 0 0,-1 0-1,0 1 1,0-1 0,0 0 0,-3 6 0,1-5-3,-1 0 0,1 1 1,-1-1-1,-1 0 0,-8 8 0,-4 4 110,10-10-110,1-1 0,-1-1 0,0 1 0,-1-1 0,-9 5 0,8-4 6,-7 2 38,17-8-145,-1 0-1,0 0 1,0 0-1,0 0 0,0 0 1,0 0-1,0 0 0,0 0 1,0 0-1,0 1 1,0-1-1,0 0 0,0 0 1,0 0-1,0 0 1,0 0-1,0 0 0,0 0 1,0 0-1,0 0 1,0 0-1,0 0 0,0 0 1,0 0-1,0 0 1,0 1-1,0-1 0,0 0 1,0 0-1,0 0 0,0 0 1,0 0-1,0 0 1,0 0-1,0 0 0,0 0 1,0 0-1,0 0 1,0 0-1,0 0 0,0 0 1,0 1-1,0-1 1,0 0-1,0 0 0,0 0 1,0 0-1,0 0 0,0 0 1,0 0-1,0 0 1,0 0-1,0 0 0,-1 0 1,1 0-1,0 0 1,0 0-1,0 0 0,0 0 1,0 0-1,0 0 1,0 0-1,0 0 0,0 0 1,0 0-1,0 0 1,0 0-1,-1 0 0,9 7 127,11 5 32,71 46-437,-75-53-448,2-6-65</inkml:trace>
  <inkml:trace contextRef="#ctx0" brushRef="#br0" timeOffset="1">247 259 5120,'-7'-3'8893,"0"5"-3787,-6 15-2530,1 12-4058,7-13 3690,4-12-2096,1 0 0,0 0 0,0 0 0,0 0 0,0 0 1,0 0-1,1 0 0,-1 0 0,1 0 0,0 0 0,1 0 0,-1-1 1,1 1-1,-1 0 0,4 4 0,-3-6-96,-1 1 0,1-1 0,0 0 0,0 0-1,-1 0 1,1-1 0,1 1 0,-1 0 0,0-1 0,0 1 0,1-1 0,-1 0 0,1 0 0,-1 0-1,1 0 1,-1 0 0,1 0 0,-1-1 0,1 1 0,0-1 0,0 0 0,-1 0 0,5 0 0,-2-1-12,0 0-1,-1 0 1,1 0 0,-1 0 0,1-1 0,-1 0 0,0 0 0,1 0 0,-1 0 0,0-1 0,0 0 0,-1 0 0,1 0 0,-1 0 0,1 0 0,-1-1 0,0 0 0,0 1 0,0-1 0,-1 0 0,0 0 0,1-1-1,-1 1 1,-1 0 0,1-1 0,1-4 0,-3 7-2,0 1-1,0-1 1,0 1 0,0-1-1,0 1 1,0-1-1,0 1 1,0-1-1,0 0 1,-1 1 0,1-1-1,-1 1 1,1-1-1,-1 1 1,1 0 0,-1-1-1,0 1 1,0 0-1,0-1 1,0 1-1,0 0 1,0 0 0,0 0-1,0 0 1,0 0-1,-2-1 1,0 0 2,0 0 0,0 0 0,0 0-1,0 1 1,0-1 0,0 1 0,-1 0 0,1 0 0,0 0 0,-7 0 0,7 1-13,-37-1-394,39 1 374,0-1-1,0 1 1,0 0-1,0 0 1,0 0-1,-1 0 1,1 0-1,0 0 1,0 1-1,0-1 1,0 0-1,0 1 1,0-1-1,0 0 1,0 1-1,0-1 1,0 1-1,0-1 1,1 1-1,-1 0 1,0-1-1,0 1 1,0 0-1,1 0 1,-1-1-1,0 1 1,0 1-1,6 0-994</inkml:trace>
  <inkml:trace contextRef="#ctx0" brushRef="#br0" timeOffset="2">471 281 9472,'-9'2'15104,"3"12"-14699,6-8-383,0 0 1,0 0-1,0 0 1,1 0 0,-1 0-1,1 0 1,1-1-1,-1 1 1,1 0-1,0 0 1,1-1 0,-1 1-1,1-1 1,0 0-1,0 0 1,8 9 0,-10-13-34,0 0 0,0 0 0,0 0-1,0 0 1,0-1 0,1 1 0,-1 0 0,0-1 0,1 1 0,-1-1 0,0 1 0,1-1 0,-1 1 0,0-1 0,1 0 0,-1 0 0,1 0 0,-1 0 0,0 0 0,1 0 0,-1 0 0,1 0 0,-1-1 0,0 1 0,1 0 0,-1-1 0,0 1 0,1-1 0,-1 0 0,0 1 0,2-3 0,2 1-80,-1 0 0,0-1-1,0 0 1,-1 0 0,1 0 0,0 0 0,-1 0-1,5-7 1,-1 0-204,-1-1 0,-1 0 0,0-1 0,0 1 0,3-14 0,-8 21 718,-4 12-228,3-4-146,0 0-1,0 0 0,1 1 0,-1-1 1,1 0-1,0 0 0,0 1 1,0-1-1,1 0 0,-1 0 0,1 0 1,0 0-1,1 1 0,-1-1 0,1 0 1,-1-1-1,1 1 0,3 5 1,-4-8-84,0 0 0,0-1 0,-1 1 0,1 0 0,0 0 1,0-1-1,0 1 0,0-1 0,0 1 0,0-1 0,0 1 0,0-1 1,0 0-1,0 1 0,0-1 0,0 0 0,0 0 0,1 0 1,-1 1-1,0-1 0,0-1 0,0 1 0,0 0 0,0 0 1,0 0-1,0 0 0,0-1 0,0 1 0,2-1 0,15-8-989</inkml:trace>
  <inkml:trace contextRef="#ctx0" brushRef="#br0" timeOffset="3">741 15 7296,'-2'-14'10495,"2"18"-9983,0-1 128,2 16 256,-2 7 0,0 9-1024,-2 11 0,-2-5 896,4 4 128,0-3-384,0-4 0,4-12-128,-4-6 0,2-4-768,3-11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1.557"/>
    </inkml:context>
    <inkml:brush xml:id="br0">
      <inkml:brushProperty name="width" value="0.05" units="cm"/>
      <inkml:brushProperty name="height" value="0.05" units="cm"/>
    </inkml:brush>
  </inkml:definitions>
  <inkml:trace contextRef="#ctx0" brushRef="#br0">5 35 8192,'-4'0'12031,"4"3"-11903,7 0 0,4 4 0,0-7-256,4 0 128,2 0-128,1 0 128,4 7-1280,-4-2 0</inkml:trace>
  <inkml:trace contextRef="#ctx0" brushRef="#br0" timeOffset="1">229 102 7424,'23'-22'4799,"-6"4"-745,-15 17-3898,-1 0 1,1 0-1,-1 0 1,1 1-1,-1-1 1,1 1-1,0-1 0,-1 1 1,1-1-1,0 1 1,-1 0-1,4 0 1,-3 0-100,-1 0 1,1 0 0,0 0 0,-1 0 0,1 0 0,-1-1 0,1 1-1,-1-1 1,1 1 0,-1-1 0,1 1 0,-1-1 0,1 0 0,-1 0-1,0 0 1,1 1 0,-1-1 0,0-1 0,0 1 0,0 0 0,2-2-1,-3 3-39,1-1 0,-1 0 0,1 1 0,-1-1 0,1 0-1,-1 0 1,1 0 0,-1 1 0,0-1 0,1 0-1,-1 0 1,0 0 0,0 0 0,0 0 0,0 0 0,0 0-1,0 1 1,0-1 0,0 0 0,0 0 0,0 0-1,0 0 1,-1 0 0,1 0 0,0 0 0,-1 1 0,1-1-1,0 0 1,-1 0 0,1 1 0,-1-1 0,1 0-1,-1 0 1,0 1 0,1-1 0,-1 1 0,0-1 0,1 0-1,-1 1 1,-1-1 0,0 0 50,0 0 0,-1 0 1,1 0-1,-1 0 0,1 0 0,-1 0 0,1 1 1,-1 0-1,1-1 0,-1 1 0,0 0 0,1 0 0,-4 1 1,1 0 93,0 0 1,1 0 0,-1 1-1,0-1 1,1 1 0,-1 0-1,1 1 1,0-1 0,-1 1-1,1 0 1,0 0-1,1 0 1,-1 0 0,1 1-1,-6 6 1,7-8-92,1 1 0,0-1 0,-1 0 0,1 1 0,0-1-1,0 1 1,1-1 0,-1 1 0,0 0 0,1-1 0,0 1 0,-1 0 0,1-1 0,0 1-1,0 0 1,1 0 0,-1-1 0,1 1 0,-1 0 0,1-1 0,0 1 0,0-1-1,0 1 1,0-1 0,0 1 0,1-1 0,-1 0 0,1 0 0,-1 1 0,3 1 0,-3-3-77,36 37 498,-35-36-575,0 0 1,1 0-1,-1 0 1,1-1 0,0 1-1,-1-1 1,1 1 0,0-1-1,0 0 1,0 0-1,0 0 1,0-1 0,0 1-1,0-1 1,4 1 0,11-2-1092</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2.998"/>
    </inkml:context>
    <inkml:brush xml:id="br0">
      <inkml:brushProperty name="width" value="0.05" units="cm"/>
      <inkml:brushProperty name="height" value="0.05" units="cm"/>
    </inkml:brush>
  </inkml:definitions>
  <inkml:trace contextRef="#ctx0" brushRef="#br0">92 0 6912,'0'17'12799,"-2"4"-12595,-1 1 0,-1-1 0,0 0 0,-2 0-1,-15 39 1,-7 23 344,18-55-347,7-21-121,1 0 0,0 0 1,0 0-1,0 0 0,-1 13 1,23-33 537,-15 10-574,-1 0 0,1 1 0,0-1 0,0 1 0,0 0 0,0 1-1,0-1 1,0 1 0,1 0 0,-1 0 0,0 0 0,1 1 0,6 0 0,6 1-782,1 1 0,26 7 1,-27-5-459,-1 2 22</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3.020"/>
    </inkml:context>
    <inkml:brush xml:id="br0">
      <inkml:brushProperty name="width" value="0.05" units="cm"/>
      <inkml:brushProperty name="height" value="0.05" units="cm"/>
    </inkml:brush>
  </inkml:definitions>
  <inkml:trace contextRef="#ctx0" brushRef="#br0">106 121 7424,'-2'-7'5941,"0"20"-1749,-31 78-2641,15-36-286,4-8-183,2 2 1,3 0 0,-6 61-1,15-51-954,0-59-126,0 1 0,0-1-1,1 1 1,-1-1 0,0 0-1,0 0 1,1 1 0,-1-1-1,0 0 1,0 1 0,1-1-1,-1 0 1,0 0 0,1 0-1,-1 1 1,0-1 0,1 0-1,-1 0 1,1 0 0,-1 0-1,0 0 1,1 1 0,-1-1 0,1 0-1,-1 0 1,0 0 0,1 0-1,0-1 1,19 2 83,-6-1-91,224 31 134,-72-20-225,-91-8 66,423 2-16,-297-6-12,-151-3 34,-39 3 14,-1 0-1,0 0 1,0 1-1,0 0 1,1 1-1,-1 0 1,0 1-1,14 3 1,-10 0-33,1-2 1,28 5-1,13 2-17,-53-9-48,0 0 0,0 0 0,0-1 1,0 1-1,0-1 0,1 0 0,-1 0 1,4 0-1,-6 0 73,0-1 0,0 1 0,0-1 0,0 1 0,0-1 0,0 0 0,0 1 0,0-1 0,0 0 0,0 0 0,0 0 1,0 1-1,-1-1 0,1 0 0,0 0 0,-1 0 0,1 0 0,-1 0 0,1 0 0,-1-1 0,0 1 0,1 0 0,-1 0 0,1-2 0,6-39 116,-1 0 0,-2 0-1,-2-1 1,-4-55-1,1 22-114,5-180 78,0 231-65,-4 24 19,0 1 0,0-1 0,-1 0 0,1 1 0,0-1 0,-1 0-1,1 1 1,-1-1 0,1 1 0,-1-1 0,1 1 0,-1-1 0,1 1 0,-1-1-1,1 1 1,-1-1 0,0 1 0,1 0 0,-1-1 0,0 1 0,1 0 0,-1 0-1,0-1 1,1 1 0,-1 0 0,0 0 0,0 0 0,1 0 0,-1 0 0,0 0-1,0 0 1,1 0 0,-1 0 0,0 0 0,1 1 0,-2-1 0,-2 0-10,-39-6 193,-1 2-1,-73 3 1,29 1-79,-132-4-229,35 4 186,87 2-9,-28 3 34,-143 26 0,111-11-100,122-19 13,30-2 15,1 1 0,-1 0 0,1 0 0,-1 0 0,1 0 0,-1 1 0,1 0 0,0 0 0,-1 1 0,1 0 0,-8 3 0,2-2 0,10-3-32,1 0 1,-1 0-1,1 0 1,-1 0-1,1 0 1,-1 0-1,1 0 1,-1 0-1,1 0 1,-1 0-1,1 0 1,-1 0 0,1 0-1,-1 1 1,1-1-1,-1 0 1,1 0-1,-1 1 1,1-1-1,0 0 1,-1 1-1,1-1 1,-1 0 0,1 1-1,0-1 1,-1 1-1,1-1 1,0 0-1,0 1 1,-1-1-1,1 1 1,0-1-1,0 1 1,0-1 0,-1 1-1,1 0 1,2 0-770,4-1-106</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3.791"/>
    </inkml:context>
    <inkml:brush xml:id="br0">
      <inkml:brushProperty name="width" value="0.05" units="cm"/>
      <inkml:brushProperty name="height" value="0.05" units="cm"/>
    </inkml:brush>
  </inkml:definitions>
  <inkml:trace contextRef="#ctx0" brushRef="#br0">54 1 7808,'2'6'9232,"0"0"-8979,-1 0 0,0 0 1,0 0-1,-1 0 0,0 9 0,-5 14 480,-11 36-1,1-6 747,-9 26 1529,24-84-2997,0-1-1,0 1 1,0-1-1,1 1 1,-1-1-1,0 1 1,0 0-1,1-1 1,-1 1-1,0-1 1,0 1-1,1-1 1,-1 1-1,1-1 1,-1 1-1,0-1 1,1 0-1,-1 1 1,1-1 0,-1 1-1,1-1 1,-1 0-1,1 0 1,0 1-1,-1-1 1,1 0-1,-1 0 1,1 0-1,-1 1 1,1-1-1,0 0 1,-1 0-1,1 0 1,0 0-1,24 2 198,99-2-314,-108-3-406,-2-3-22</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4.217"/>
    </inkml:context>
    <inkml:brush xml:id="br0">
      <inkml:brushProperty name="width" value="0.05" units="cm"/>
      <inkml:brushProperty name="height" value="0.05" units="cm"/>
    </inkml:brush>
  </inkml:definitions>
  <inkml:trace contextRef="#ctx0" brushRef="#br0">18 184 7808,'-14'-17'3840,"25"20"-512,-4-6 1151,7 3-4223,1 0 0,11-7 0,-2 5 0,2-1-384,-8-1 0,0-6-256,-1 1 0</inkml:trace>
  <inkml:trace contextRef="#ctx0" brushRef="#br0" timeOffset="1">0 29 8064,'0'0'3968,"0"-3"-2048,7-1 3071,8 2-4735,7-3 0,6 3 0,5-5 128,-4 4-640,15 0 128</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4.747"/>
    </inkml:context>
    <inkml:brush xml:id="br0">
      <inkml:brushProperty name="width" value="0.05" units="cm"/>
      <inkml:brushProperty name="height" value="0.05" units="cm"/>
    </inkml:brush>
  </inkml:definitions>
  <inkml:trace contextRef="#ctx0" brushRef="#br0">155 1 7424,'0'10'4520,"3"-4"-1488,-2-7-2371,-13-6 1387,-31 3-171,39 4-1723,0 1 0,-1 0 0,1 0 1,0 0-1,0 0 0,0 1 0,0-1 0,0 1 0,1 0 0,-1 1 0,1-1 1,-1 1-1,1-1 0,0 1 0,0 0 0,0 0 0,0 0 0,-4 6 0,3-4-54,1 0 0,0 0-1,-1 1 1,2-1 0,-1 1-1,1-1 1,-1 1 0,2 0-1,-1 0 1,1 0 0,0 0-1,-1 7 1,2-11-87,0-1 1,1 1-1,-1 0 0,0-1 0,1 1 1,-1-1-1,1 1 0,0-1 1,-1 1-1,1-1 0,0 1 0,0-1 1,0 0-1,0 1 0,0-1 1,0 0-1,0 0 0,0 0 0,1 0 1,-1 0-1,0 0 0,1 0 1,-1 0-1,1 0 0,-1-1 1,1 1-1,-1-1 0,1 1 0,-1-1 1,3 1-1,1 0-14,0 0 1,-1-1-1,1 1 0,0-1 1,-1 0-1,1 0 0,0-1 1,-1 0-1,7-1 0,-5 0 1,-1 0 0,1-1 0,0 1 0,-1-1 0,1-1 0,-1 1 0,0-1 0,0 0 0,0 0 0,-1 0 0,8-9 0,-4 2 0,-1 0 0,0-1 0,0 0 0,6-17 0,-12 20 11,-2 9-7,1 0-1,0 0 0,-1 0 1,1 0-1,0 0 0,-1 1 0,1-1 1,0 0-1,-1 0 0,1 0 1,0 0-1,0 1 0,-1-1 1,1 0-1,0 0 0,-1 0 0,1 1 1,0-1-1,0 0 0,0 1 1,-1-1-1,1 0 0,0 0 0,0 1 1,0-1-1,0 0 0,0 1 1,-1 0-1,-31 77 40,-30 64 92,53-115-41,1-1 0,1 2 0,-5 40 1,12-67-90,-1 0 0,1 0 0,0 0 0,0-1 1,0 1-1,0 0 0,0 0 0,0-1 1,0 1-1,0 0 0,0 0 0,0 0 0,1-1 1,-1 1-1,0 0 0,0 0 0,1-1 1,-1 1-1,0 0 0,1-1 0,-1 1 0,1 0 1,-1-1-1,1 1 0,-1-1 0,1 1 0,1 0 1,-1 0 2,0-1 0,0 0 0,1 0 0,-1 0 0,0 0 0,0 0 0,1 0 0,-1 0 1,0 0-1,1-1 0,-1 1 0,0 0 0,0-1 0,0 1 0,2-2 0,8-4 11,0 0 0,17-14 1,-23 16-55,5-4-212,-1-1 1,0 0-1,-1-1 0,0 0 0,0 0 0,8-15 0,3-13-905</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5.246"/>
    </inkml:context>
    <inkml:brush xml:id="br0">
      <inkml:brushProperty name="width" value="0.05" units="cm"/>
      <inkml:brushProperty name="height" value="0.05" units="cm"/>
    </inkml:brush>
  </inkml:definitions>
  <inkml:trace contextRef="#ctx0" brushRef="#br0">3 1 8448,'-3'5'11827,"3"-5"-11684,3 20 132,-4 33 1088,0-40-1000,1 1 0,0 0 0,4 25 1,-4-37-334,0 0 1,1-1 0,-1 1-1,1-1 1,-1 0 0,1 1 0,0-1-1,0 1 1,-1-1 0,1 0-1,0 0 1,0 1 0,0-1 0,1 0-1,-1 0 1,0 0 0,0 0 0,1 0-1,-1-1 1,0 1 0,1 0-1,-1-1 1,1 1 0,-1 0 0,1-1-1,-1 0 1,1 1 0,-1-1-1,1 0 1,-1 0 0,1 0 0,-1 0-1,1 0 1,0 0 0,-1 0-1,1-1 1,1 1 0,1-1-28,-1 0 0,1 0 1,0-1-1,0 1 0,0-1 0,-1 1 1,1-1-1,-1 0 0,0-1 0,1 1 1,-1-1-1,0 1 0,0-1 0,3-4 1,7-9-27,-9 12 8,0 0 0,-1-1 0,0 1 0,0 0 0,0-1 0,3-7 0,1 0-12,-6 11 28,0 0-1,-1 0 0,1 0 1,0 0-1,-1 0 1,1 0-1,-1 0 0,1 0 1,-1-1-1,0 1 0,1 0 1,-1-2-1,-2 2 11,-3 6 16,-1 13 42,7-13-66,0 1 0,0-1 1,1 1-1,0-1 0,0 0 1,1 0-1,-1 0 0,1 0 0,0 0 1,1 0-1,-1-1 0,9 9 1,-11-12-71,0 0 1,0 0 0,0 0 0,1 0 0,-1 0-1,0-1 1,1 1 0,-1 0 0,1-1 0,-1 1-1,1-1 1,-1 0 0,1 1 0,-1-1 0,1 0-1,-1 0 1,1 0 0,0 0 0,-1 0-1,1 0 1,-1 0 0,1-1 0,-1 1 0,1 0-1,-1-1 1,1 1 0,-1-1 0,2-1 0,8-3-1108</inkml:trace>
  <inkml:trace contextRef="#ctx0" brushRef="#br0" timeOffset="1">282 124 7168,'0'-10'3584,"-8"29"3455,5-13-6399,-1-2 0,0 11 128,-3 8 0,7-1-1152,0 4 128,0 0 640,0-9 0,11-15-1024,4-4 128</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5.668"/>
    </inkml:context>
    <inkml:brush xml:id="br0">
      <inkml:brushProperty name="width" value="0.05" units="cm"/>
      <inkml:brushProperty name="height" value="0.05" units="cm"/>
    </inkml:brush>
  </inkml:definitions>
  <inkml:trace contextRef="#ctx0" brushRef="#br0">4 5 8832,'-4'19'4352,"8"-33"3583,3 12-7935,4-5-256,15 7 0</inkml:trace>
  <inkml:trace contextRef="#ctx0" brushRef="#br0" timeOffset="1">160 34 8320,'-7'9'4096,"3"42"-2432,4-31 2815,-4 9-4223,1 12 128,-5-5 256,1 2 0,0 2-768,-1 1 128,1-9 384,1-7 0,-1-4-256,-1-12 128,12-9-1280,2-4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6.201"/>
    </inkml:context>
    <inkml:brush xml:id="br0">
      <inkml:brushProperty name="width" value="0.05" units="cm"/>
      <inkml:brushProperty name="height" value="0.05" units="cm"/>
    </inkml:brush>
  </inkml:definitions>
  <inkml:trace contextRef="#ctx0" brushRef="#br0">1 57 7552,'0'-1'182,"0"0"1,0-1 0,0 1 0,0-1-1,0 1 1,0 0 0,0-1-1,1 1 1,-1 0 0,0-1-1,1 1 1,-1 0 0,1-1 0,-1 1-1,1 0 1,0 0 0,0 0-1,-1-1 1,1 1 0,0 0-1,0 0 1,0 0 0,0 0 0,0 0-1,0 1 1,1-1 0,-1 0-1,0 0 1,0 1 0,0-1-1,1 1 1,-1-1 0,0 1-1,1 0 1,-1-1 0,1 1 0,-1 0-1,0 0 1,3 0 0,25-8 3132,-25 6-3168,0 0-1,1 0 0,-1 1 0,0 0 1,1 0-1,8-1 0,-12 2-136,0 0 1,1 0-1,-1 0 0,0 0 1,1 0-1,-1 0 0,0 1 1,0-1-1,1 1 0,-1-1 1,0 1-1,0-1 0,0 1 1,1 0-1,-1-1 0,0 1 1,0 0-1,0 0 0,0 0 1,0 0-1,0 0 0,-1 0 1,1 0-1,0 0 0,0 0 1,-1 0-1,1 0 0,-1 1 1,1-1-1,0 2 0,0 1 31,-1 1 1,1-1-1,-1 1 0,1-1 0,-1 0 0,-1 1 0,1-1 0,-1 0 0,1 1 0,-1-1 0,-1 0 0,1 1 1,0-1-1,-1 0 0,0 0 0,0 0 0,0-1 0,-1 1 0,1 0 0,-1-1 0,0 1 0,0-1 0,0 0 0,0 0 1,0 0-1,-8 4 0,6-5-107,7-3-1148,5 0-88</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6.647"/>
    </inkml:context>
    <inkml:brush xml:id="br0">
      <inkml:brushProperty name="width" value="0.05" units="cm"/>
      <inkml:brushProperty name="height" value="0.05" units="cm"/>
    </inkml:brush>
  </inkml:definitions>
  <inkml:trace contextRef="#ctx0" brushRef="#br0">21 1 7424,'-11'25'9638,"5"5"-6746,5 33-2461,1-47 1733,-2-22-1141,1-7-809,3 7-213,0 0 0,0 0 0,1 1 0,-1-1 1,1 1-1,1 0 0,-1 0 0,1 0 0,0 0 0,0 0 0,0 1 0,0 0 1,1-1-1,0 2 0,0-1 0,0 1 0,0-1 0,8-2 0,-12 6-26,0-1 0,-1 1-1,1 0 1,0-1-1,0 1 1,-1 0 0,1 0-1,0 0 1,0 0 0,-1 0-1,1 0 1,0 0 0,0 0-1,0 0 1,-1 0-1,1 0 1,0 1 0,0-1-1,-1 0 1,1 0 0,0 1-1,-1-1 1,1 1-1,0-1 1,-1 0 0,1 1-1,-1-1 1,1 1 0,0 0-1,-1-1 1,1 1 0,-1-1-1,0 1 1,1 0-1,-1-1 1,1 1 0,-1 0-1,0 0 1,0-1 0,1 1-1,-1 1 1,10 12-190,-10-14 215,1 0 0,-1 0 0,1 0 0,-1 0 0,1 0 0,-1 0 0,1 0 0,-1 0 0,0 0 0,1 0 0,-1 0 0,1 0 0,-1 0 0,1 0 0,-1 0 0,0-1 0,1 1 0,-1 0 0,1 0 0,-1 0 0,0-1 0,1 1 0,-1 0 0,0-1 0,1 1 0,-1 0 0,0-1 0,1 0 0,11-13 0,-7 7 0,21 1 0,-25 5 0,0 1 0,1 0 0,-1-1 0,0 1 0,1 0 0,-1 0 0,1 0 0,-1 0 0,0 0 0,1 0 0,-1 0 0,0 1 0,1-1 0,-1 0 0,0 1 0,0-1 0,1 1 0,-1-1 0,2 2 0,6 26 0,2 4 0,-11-31 0,1 0 0,0 1 0,0-1 0,0 0 0,0 0 0,0 0 0,0 1 0,0-1 0,0 0 0,0-1 0,0 1 0,0 0 0,1 0 0,-1 0 0,0-1 0,1 1 0,-1-1 0,3 2 0,0-2 4,-1 1 0,0 0 0,0-1 0,0 0 0,1 0 0,-1 0-1,0 0 1,0 0 0,1-1 0,-1 1 0,0-1 0,0 0 0,0 0 0,0 0-1,0 0 1,0-1 0,0 1 0,0-1 0,-1 0 0,1 0 0,0 0 0,-1 0 0,0 0-1,1 0 1,-1-1 0,0 1 0,0-1 0,0 0 0,-1 1 0,1-1 0,-1 0-1,3-6 1,-4 8-1,0-1 0,0 1 0,0 0-1,0-1 1,0 1 0,0-1 0,0 1-1,0-1 1,0 1 0,-1-1 0,1 1 0,-1 0-1,1-1 1,-1 1 0,0-1 0,1 1-1,-1 0 1,0 0 0,0 0 0,0-1-1,0 1 1,0 0 0,0 0 0,0 0-1,0 0 1,-2-1 0,2 2 5,0-1 1,0 0-1,0 1 1,0-1-1,-1 1 1,1-1-1,0 1 1,0 0-1,0 0 1,0-1-1,-1 1 1,1 0-1,0 0 1,0 0-1,0 0 1,-1 0-1,1 1 0,0-1 1,0 0-1,0 0 1,0 1-1,0-1 1,-1 1-1,1-1 1,0 1-1,0-1 1,0 1-1,0 0 1,0 0-1,1-1 1,-1 1-1,0 0 0,-1 1 1,0 2 13,-1-1 1,1 1-1,0 0 1,0 0-1,1 1 1,-1-1-1,1 0 1,0 0-1,0 1 1,0-1-1,1 1 1,0-1-1,-1 1 1,2-1-1,-1 1 1,0-1-1,1 1 1,1 4-1,-1-7-16,-1 1 0,1-1 0,0 0 0,-1 0 0,1 0 0,0 0 0,0 0 0,1 0 0,-1 0 0,0 0 0,1-1 0,-1 1 0,1 0 0,-1-1 0,1 1 0,0-1 0,0 0 0,0 1 0,-1-1 0,1 0 0,0 0 0,1 0 0,-1-1 0,0 1 0,0 0 0,0-1 0,0 1 0,1-1 0,-1 0 0,0 0 0,0 0 0,1 0 0,-1 0 0,0 0 0,0-1 0,1 1 0,-1-1 0,2 0 0,2-1-6,0 0 0,-1 0 0,1-1 0,-1 1 1,1-1-1,-1-1 0,0 1 0,-1-1 0,6-4 0,3-5-1,19-25 0,-5 5-19,-27 33 18,0 0-1,1 0 1,-1 0 0,0-1 0,0 1-1,0 0 1,1 0 0,-1 0-1,0 0 1,0 0 0,0 0 0,1 0-1,-1 0 1,0-1 0,0 1-1,1 0 1,-1 0 0,0 0 0,0 0-1,1 0 1,-1 0 0,0 0 0,0 0-1,1 0 1,-1 1 0,0-1-1,0 0 1,0 0 0,1 0 0,-1 0-1,0 0 1,0 0 0,0 0-1,1 0 1,-1 1 0,0-1 0,0 0-1,0 0 1,1 0 0,-1 0 0,0 1-1,0-1 1,0 0 0,9 17-14,2 19 25,-10-31-11,0 0 0,0 0 0,1 0 0,-1-1 0,1 1-1,0-1 1,0 1 0,1-1 0,3 6 0,-5-10-47,-1 0 0,1 0 0,-1 0 0,1 1 0,-1-1 0,1 0 0,-1 0 0,1 0 0,-1 0 0,1 0 0,-1 0 0,1 0 0,-1 0 0,1 0 0,0 0 0,-1 0 1,1 0-1,-1 0 0,1 0 0,-1-1 0,1 1 0,-1 0 0,1 0 0,-1 0 0,0-1 0,1 1 0,-1 0 0,1-1 0,-1 1 0,0 0 0,1-1 0,-1 1 0,1-1 0,-1 1 0,0-1 0,0 1 0,1-1 0,-1 1 0,0 0 0,0-1 0,0 1 0,1-1 0,-1 0 0,8-18-1871</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7.127"/>
    </inkml:context>
    <inkml:brush xml:id="br0">
      <inkml:brushProperty name="width" value="0.05" units="cm"/>
      <inkml:brushProperty name="height" value="0.05" units="cm"/>
    </inkml:brush>
  </inkml:definitions>
  <inkml:trace contextRef="#ctx0" brushRef="#br0">1 36 7680,'0'-8'1338,"1"-12"1696,-1 19-2828,0 1 1,0 0-1,0-1 0,0 1 0,1-1 1,-1 1-1,0 0 0,0-1 0,0 1 1,1 0-1,-1-1 0,0 1 0,1 0 1,-1-1-1,0 1 0,0 0 0,1 0 1,-1-1-1,1 1 0,-1 0 0,0 0 1,1 0-1,0-1 0,-1 2-20,1 0-1,0-1 0,0 1 1,-1 0-1,1 0 1,0 0-1,-1-1 0,1 1 1,-1 0-1,1 0 0,-1 0 1,0 0-1,1 0 1,-1 0-1,0 0 0,0 0 1,1 0-1,-1 2 1,5 26-701,-1 16 1388,-2 1-1,-5 54 1,0-5 221,4-81-1627,2-11-129</inkml:trace>
  <inkml:trace contextRef="#ctx0" brushRef="#br0" timeOffset="1">20 248 7680,'-4'0'3840,"30"19"256,-12-19 1663,4-2-5759,1 2 128,-5 0 0,-4-3 0,6 3-1024,-10-4 128</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0:58.900"/>
    </inkml:context>
    <inkml:brush xml:id="br0">
      <inkml:brushProperty name="width" value="0.05" units="cm"/>
      <inkml:brushProperty name="height" value="0.05" units="cm"/>
    </inkml:brush>
  </inkml:definitions>
  <inkml:trace contextRef="#ctx0" brushRef="#br0">58 132 7936,'0'0'135,"0"0"0,0-1 1,0 1-1,0 0 0,0 0 1,0 0-1,0 0 0,0-1 0,-1 1 1,1 0-1,0 0 0,0 0 1,0-1-1,0 1 0,0 0 0,0 0 1,0 0-1,0-1 0,0 1 1,1 0-1,-1 0 0,0 0 1,1-2 1622,-1 1-1622,0 1-1,1 0 0,-1 0 1,0 0-1,0 0 0,0 0 0,1 0 1,-1 0-1,0 0 0,0 0 1,0 0-1,0 0 0,1 0 0,-1 0 1,0 0-1,0 0 0,0 0 1,1 0-1,-1 0 0,0 0 1,0 0-1,0 0 0,1 0 0,-1 0 1,0 0-1,0 0 0,0 0 1,0 0-1,1 1 0,0-1 24,-1 1 0,1 0 1,0 0-1,-1 0 0,1-1 0,-1 1 0,1 0 0,-1 0 0,1 0 0,-1 0 0,1 0 1,-1 0-1,1 2 0,0 11 7,-1 0 0,0 0 0,-1 0 0,0 1 0,-7 24 0,-1 20 864,4 98 1505,2-44-1464,-3-4-965,6-109-106,0 0 0,0 1 0,0-1 0,0 1 0,0-1 0,0 0 0,0 1 0,1-1 0,-1 0 0,0 0 0,0 1 0,1-1 0,-1 0 0,0 1 0,0-1 0,1 0 0,-1 0 0,0 1 0,1-1 0,-1 0 0,0 0 0,1 0 0,-1 0 0,0 1 0,1-1 0,-1 0 0,0 0 0,1 0 0,-1 0 0,0 0 0,1 0 0,-1 0 0,1 0 0,-1 0 0,1 0 0,20-2 0,-6 1 0,29 7-1,66 2 0,-29-3 3,177-1-12,-99-4-108,26-2 21,70 3-62,-65-2 159,-28-1 0,12 2-249,-75-1-14,-8 4-473,64-2-1600,-75-7 715,-67 8 1641,0-1 45,-12-2-54,0 1 0,-1-1-1,1 0 1,0 0-1,-1 0 1,1 0 0,-1 1-1,1-1 1,-1 0-1,1 0 1,-1 0 0,1 0-1,-1 0 1,0 0-1,0 0 1,1 0 0,-1 0-1,0 0 1,0 0-1,0-2 1,-1-30 144,1 19-127,10-198 105,1-4-32,-6 17 155,-6 199-243,1-1 0,-1 0 0,1 1-1,-1-1 1,1 0 0,-1 1-1,0-1 1,1 0 0,-1 1 0,0-1-1,1 1 1,-1 0 0,0-1 0,1 1-1,-1-1 1,0 1 0,0 0 0,0 0-1,-1-1 1,-17-4 95,-9 4-46,-43 4-1,25 0-35,-279-3-26,223 0 50,-127 15-1,209-13-41,-662 52 13,507-36-21,75-5 0,60-7 0,-61 2 0,53-9-13,21 0 60,0 1 0,-39 6 0,38-5-45,23-1-2,0 0-1,-1 0 1,1 1 0,0-1 0,-9 3-1,20-3-255,10-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4.148"/>
    </inkml:context>
    <inkml:brush xml:id="br0">
      <inkml:brushProperty name="width" value="0.05" units="cm"/>
      <inkml:brushProperty name="height" value="0.05" units="cm"/>
    </inkml:brush>
  </inkml:definitions>
  <inkml:trace contextRef="#ctx0" brushRef="#br0">1 55 7296,'7'-54'11903,"-2"63"-11860,-3-2 279,1 1 0,-2 0 0,1 0 0,-1-1 0,0 1 0,-1 0 1,0 10-1,-7 60 1202,0-21-654,6-20-140,8 64 0,-2-48-1444,-5-32-182</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3.373"/>
    </inkml:context>
    <inkml:brush xml:id="br0">
      <inkml:brushProperty name="width" value="0.05" units="cm"/>
      <inkml:brushProperty name="height" value="0.05" units="cm"/>
    </inkml:brush>
  </inkml:definitions>
  <inkml:trace contextRef="#ctx0" brushRef="#br0">6 29 7808,'7'-8'12586,"-7"8"-12548,0 0 0,1 0 0,-1 0 0,0 0 0,0 0 0,0 0 0,0 0 0,0 0 0,1 0 0,-1 0 0,0 0 0,0 0 0,0 0 0,0 0 0,0 0 0,1 0 0,-1 0 0,0 0 0,0 1-1,0-1 1,0 0 0,0 0 0,0 0 0,0 0 0,1 0 0,-1 0 0,0 0 0,0 0 0,0 0 0,0 1 0,0-1 0,0 0 0,0 0 0,0 0 0,0 0 0,0 0 0,0 1 0,0-1 0,1 0 0,-1 0 0,0 0 0,0 0 0,0 0 0,0 1 0,0-1 0,0 0 0,0 0 0,-1 0 0,1 0 0,-3 10 67,0-1 0,0 0 0,1 0 0,0 1 0,0-1 0,1 1 0,0 0 0,1-1 0,0 1 0,1 0 0,0-1 0,2 11 0,-3-19-101,0 1 1,1-1-1,-1 0 0,0 0 0,0 1 1,1-1-1,-1 0 0,1 0 1,-1 0-1,1 0 0,-1 1 0,1-1 1,0 0-1,0 0 0,-1 0 1,1 0-1,0 0 0,0-1 0,0 1 1,0 0-1,0 0 0,0 0 1,0-1-1,0 1 0,0-1 0,1 1 1,-1-1-1,0 1 0,0-1 0,0 0 1,1 1-1,1-1 0,1-1 14,1 1-1,-1-1 1,0 0-1,0-1 1,1 1-1,-1-1 1,0 0-1,6-4 1,-5 3 0,1-1 1,-1 0 0,0 0-1,0 0 1,-1 0 0,0-1 0,1 0-1,-1 0 1,-1 0 0,1-1-1,-1 1 1,4-9 0,-5 11-14,-1-1 0,0 0 1,1 1-1,-1-1 0,0 0 0,-1 1 0,1-1 0,-1 0 1,0 0-1,0 0 0,0 1 0,0-1 0,0 0 1,-1 0-1,0 1 0,0-1 0,0 0 0,0 1 1,-1-1-1,1 1 0,-1-1 0,-3-4 0,4 7-8,0 0-1,0 0 1,0-1-1,0 1 1,0 0-1,0 0 1,0 1-1,-1-1 1,1 0-1,0 0 1,-1 1-1,1-1 1,-1 1-1,1-1 1,0 1-1,-1-1 1,1 1-1,-1 0 1,1 0-1,-3 0 1,-27 5-689,18-2-335,7 2 3</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8.013"/>
    </inkml:context>
    <inkml:brush xml:id="br0">
      <inkml:brushProperty name="width" value="0.05" units="cm"/>
      <inkml:brushProperty name="height" value="0.05" units="cm"/>
    </inkml:brush>
  </inkml:definitions>
  <inkml:trace contextRef="#ctx0" brushRef="#br0">33 34 6016,'4'-33'12245,"-5"45"-10795,-7 32 898,4-27-1673,1 0 0,-1 20 1,-4 69 850,-1 18-450,9-73-1140,0-43-576,0-13-128</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8.433"/>
    </inkml:context>
    <inkml:brush xml:id="br0">
      <inkml:brushProperty name="width" value="0.05" units="cm"/>
      <inkml:brushProperty name="height" value="0.05" units="cm"/>
    </inkml:brush>
  </inkml:definitions>
  <inkml:trace contextRef="#ctx0" brushRef="#br0">1 61 8192,'1'-4'624,"1"1"1,-1-1-1,1 1 1,0 0-1,0-1 1,0 1-1,1 0 1,-1 0-1,1 0 0,-1 1 1,1-1-1,0 1 1,0-1-1,0 1 1,0 0-1,1 0 1,4-2-1,-3 2-392,-1 1 0,1 0 0,-1 0-1,1 0 1,0 0 0,0 1 0,-1-1-1,1 1 1,0 0 0,0 1 0,-1-1 0,9 3-1,-9-2-188,-1 0-1,1 0 1,-1 0 0,1 0-1,-1 1 1,0-1-1,0 1 1,1 0-1,-1 0 1,-1 0 0,1 0-1,0 1 1,0-1-1,-1 1 1,1 0 0,-1 0-1,0-1 1,0 1-1,0 1 1,0-1-1,-1 0 1,1 0 0,-1 1-1,0-1 1,0 1-1,0-1 1,0 1-1,-1-1 1,1 1 0,-1 0-1,0-1 1,0 1-1,-1-1 1,1 1-1,0 0 1,-1-1 0,-2 5-1,-3 8 99,-1-1 0,0-1-1,-1 1 1,-1-1 0,0-1 0,-23 25-1,16-18-56,-20 31-1,33-47-171,0 1-1,0 0 1,0 0 0,-1-1-1,1 0 1,-8 6 0,-4 1-446</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8.819"/>
    </inkml:context>
    <inkml:brush xml:id="br0">
      <inkml:brushProperty name="width" value="0.05" units="cm"/>
      <inkml:brushProperty name="height" value="0.05" units="cm"/>
    </inkml:brush>
  </inkml:definitions>
  <inkml:trace contextRef="#ctx0" brushRef="#br0">0 374 6784,'44'-31'6993,"-36"26"-5272,1 0 1,-2-1-1,1 0 1,13-13-1,-18 15-1727,0 0 0,0 0 0,-1 0 0,1 0 0,-1-1 0,0 1-1,3-9 1,-1-18 1601,-4 30-1580,0 0 0,0 1 1,0-1-1,0 0 1,0 0-1,0 1 0,0-1 1,0 0-1,-1 1 0,1-1 1,0 0-1,0 1 1,-1-1-1,1 0 0,0 1 1,-1-1-1,1 1 0,0-1 1,-1 0-1,1 1 0,-1-1 1,1 1-1,-1-1 1,1 1-1,-1 0 0,0-1 1,1 1-1,-1 0 0,0-1 1,1 1-1,-1 0 1,0-1-1,1 1 0,-1 0 1,0 0-1,1 0 0,-1 0 1,0 0-1,1 0 1,-1 0-1,-1 0 0,-9 1 110,9-1-108,-1 1 1,1-1 0,0 0-1,-1 0 1,1 1-1,0 0 1,0-1 0,0 1-1,0 0 1,-1 0-1,1 0 1,0 0 0,0 0-1,1 1 1,-1-1 0,0 0-1,0 1 1,1 0-1,-1-1 1,1 1 0,-3 3-1,1 0 8,0 1 0,0-1 0,0 1 0,1 0 1,-1 0-1,2 0 0,-1 0 0,1 0 0,0 0 0,0 0 0,0 1 0,1-1 0,0 0 0,0 1 0,2 7 0,-2-11-17,1 1-1,0 0 1,0 0-1,0-1 1,1 1-1,-1 0 1,1-1 0,0 1-1,0-1 1,0 0-1,0 0 1,1 1-1,-1-1 1,1-1-1,0 1 1,0 0 0,0-1-1,0 1 1,0-1-1,0 0 1,1 0-1,-1-1 1,1 1-1,-1-1 1,8 3 0,-9-4-31,-1 0 1,1 1 0,0-1 0,0 0-1,-1 0 1,1 0 0,0-1-1,0 1 1,-1 0 0,1-1 0,0 1-1,-1-1 1,1 1 0,-1-1 0,1 0-1,-1 0 1,1 0 0,1-1 0,21-21-1113,-22 20 965,19-22-1132</inkml:trace>
  <inkml:trace contextRef="#ctx0" brushRef="#br0" timeOffset="1">294 3 8704,'-4'-3'13055,"8"10"-12799,-1 8 0,5 11 512,-5 7 128,-3-2-896,-3 15 0,-5 1 512,-3 8 128,8-12-256,-1-2 0,2 4-512,2-17 0,0-11-1152,0-8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9.216"/>
    </inkml:context>
    <inkml:brush xml:id="br0">
      <inkml:brushProperty name="width" value="0.05" units="cm"/>
      <inkml:brushProperty name="height" value="0.05" units="cm"/>
    </inkml:brush>
  </inkml:definitions>
  <inkml:trace contextRef="#ctx0" brushRef="#br0">0 29 4992,'5'7'2432,"19"-14"2176,-2 5-1920,-3-5-2688,2 0 0,5 1-256,2 0 128</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09.695"/>
    </inkml:context>
    <inkml:brush xml:id="br0">
      <inkml:brushProperty name="width" value="0.05" units="cm"/>
      <inkml:brushProperty name="height" value="0.05" units="cm"/>
    </inkml:brush>
  </inkml:definitions>
  <inkml:trace contextRef="#ctx0" brushRef="#br0">149 236 7680,'-4'1'653,"-1"-1"1,0 0-1,1 0 0,-1-1 1,-6 0-1,-17-2 5005,25 3-5418,0 1 1,0 0-1,-1 0 0,1 0 0,0 0 1,0 0-1,0 1 0,0 0 0,1-1 0,-1 1 1,0 0-1,1 0 0,-1 0 0,1 1 1,-1-1-1,1 0 0,0 1 0,-3 5 0,1-2-15,0 0-1,0 1 0,0-1 0,1 1 0,0 0 0,1 0 0,-3 10 0,4-12-127,0 0-1,1 0 0,0 0 1,0 0-1,0 0 1,0-1-1,1 1 1,0 0-1,0 0 0,0 0 1,0-1-1,1 1 1,0 0-1,5 7 0,-6-10-110,0 0-1,1 0 1,-1 0-1,1 0 1,0 0-1,0-1 1,0 1-1,-1-1 1,1 1-1,1-1 1,-1 0-1,0 0 1,0 0-1,0 0 1,1 0-1,-1 0 0,0-1 1,1 1-1,-1-1 1,0 1-1,1-1 1,-1 0-1,1 0 1,-1 0-1,1-1 1,-1 1-1,0 0 1,1-1-1,-1 0 1,0 1-1,4-3 1,0 0-36,0-1 1,0 1 0,-1-2 0,1 1-1,-1-1 1,0 1 0,0-1 0,-1-1 0,1 1-1,-1-1 1,0 1 0,4-10 0,-8 14 75,1-1 1,-1 0-1,0 1 0,1-1 1,-1 1-1,0-1 1,0 0-1,0 1 1,0-1-1,0 0 1,-1 1-1,0-4 0,-1 1 344,0 14-81,3-7-312,-1 0 0,0-1-1,1 1 1,-1 0-1,1-1 1,0 1 0,0-1-1,0 1 1,0-1 0,0 0-1,1 1 1,-1-1 0,1 0-1,-1 0 1,1 0-1,0 0 1,0 0 0,0 0-1,0-1 1,3 3 0,6 0-511</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3.228"/>
    </inkml:context>
    <inkml:brush xml:id="br0">
      <inkml:brushProperty name="width" value="0.05" units="cm"/>
      <inkml:brushProperty name="height" value="0.05" units="cm"/>
    </inkml:brush>
  </inkml:definitions>
  <inkml:trace contextRef="#ctx0" brushRef="#br0">11 17 7168,'0'-1'452,"-1"1"1,1-1-1,0 0 1,0 0-1,0 1 0,0-1 1,-1 0-1,1 0 1,0 1-1,0-1 1,0 0-1,1 0 1,-1 1-1,0-1 0,0 0 1,0 1-1,0-1 1,1 0-1,-1 0 1,0 1-1,1-1 1,-1 0-1,5 3 3514,-5 14-4216,-8 29 1292,5-33-1141,1 1 1,-2 24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3.713"/>
    </inkml:context>
    <inkml:brush xml:id="br0">
      <inkml:brushProperty name="width" value="0.05" units="cm"/>
      <inkml:brushProperty name="height" value="0.05" units="cm"/>
    </inkml:brush>
  </inkml:definitions>
  <inkml:trace contextRef="#ctx0" brushRef="#br0">5 187 8064,'-4'0'3968,"8"-15"3455,-4 8-7295,4 4-128,3-1-640,0 4 128</inkml:trace>
  <inkml:trace contextRef="#ctx0" brushRef="#br0" timeOffset="1">143 3 7680,'-7'-2'15435,"8"8"-14328,0 2-3420,0 11 2454,-2-1 0,0 1 1,-1 0-1,-9 34 0,2-5-122,7-39-13,-3 18 14,1 1 0,1-1 0,1 1 1,4 42-1,-2-68-61,0 0-1,0 0 1,0 0 0,0 0 0,1 0 0,-1 1 0,1-1 0,0 0 0,-1 0 0,1 0 0,0 0 0,0-1 0,0 1-1,0 0 1,1 0 0,-1-1 0,1 1 0,-1 0 0,1-1 0,-1 1 0,1-1 0,0 0 0,-1 0 0,1 0 0,0 0-1,4 2 1,11 0-983</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4.098"/>
    </inkml:context>
    <inkml:brush xml:id="br0">
      <inkml:brushProperty name="width" value="0.05" units="cm"/>
      <inkml:brushProperty name="height" value="0.05" units="cm"/>
    </inkml:brush>
  </inkml:definitions>
  <inkml:trace contextRef="#ctx0" brushRef="#br0">84 0 9344,'-11'10'7590,"0"0"-2588,4 3-6053,5-9 1057,1 0 1,0 1 0,0-1-1,0 0 1,0 1 0,1-1-1,-1 1 1,1-1 0,0 0-1,1 1 1,-1-1 0,1 1-1,0-1 1,0 0 0,2 7-1,1-6 31,-1 1-1,0 0 0,0-1 1,-1 1-1,3 10 0,-4-14-30,-1-1 0,1 1 0,-1-1 0,0 1 0,1-1 0,-1 1 0,0 0 0,0-1 0,0 1 0,-1-1-1,1 1 1,0-1 0,0 1 0,-1-1 0,1 1 0,-1-1 0,0 1 0,1-1 0,-1 1 0,0-1 0,0 0 0,0 1 0,0-1 0,0 0 0,0 0-1,0 0 1,-2 2 0,-5 2 0,4-2-4,-1 0 0,1 0 0,-1-1 0,1 1 0,-1-1 0,0 0 0,-6 1 0,1-2-24</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15.544"/>
    </inkml:context>
    <inkml:brush xml:id="br0">
      <inkml:brushProperty name="width" value="0.05" units="cm"/>
      <inkml:brushProperty name="height" value="0.05" units="cm"/>
    </inkml:brush>
  </inkml:definitions>
  <inkml:trace contextRef="#ctx0" brushRef="#br0">15 151 7808,'-3'1'9378,"3"10"-8879,0 482 6391,0-490-6890,1-2 0,-1-1 0,1 1 0,-1 0 0,1-1 0,-1 1 0,1 0 0,-1-1 0,1 1 0,-1-1 0,1 1 0,0-1 0,-1 1 0,1-1 0,0 0 0,0 1 0,-1-1 0,1 0 0,0 0 0,0 1 0,-1-1 0,1 0 0,2 0 0,18 0 0,-16-1 0,87-5 0,10 0 0,163 21-71,-38-1 14,64 15 57,-278-27 0,189 16-105,-128-13 82,-68-5 23,0 0 0,0 0 0,-1-1 0,12-2 0,-6 1 0,-1 1 0,1 0 0,11 0 0,-20 1-5,-1-1 0,0 1-1,0 0 1,0-1 0,0 1-1,0-1 1,0 1 0,0-1 0,0 0-1,0 1 1,0-1 0,0 0-1,-1 0 1,1 0 0,0 1-1,0-1 1,-1 0 0,1 0 0,-1 0-1,1 0 1,-1 0 0,1 0-1,-1 0 1,1-2 0,8-30-45,-8 28-2,1-6 62,-1 1 0,0-1 0,-1-14 0,2-26 56,7 2-55,20-68 0,-6 15-13,-9 35-18,-8 38 55,-2 0-1,-1-1 1,-1 1-1,-2-37 1,0 25 27,-1 40-66,1 1 0,0 0 0,0 0 0,-1-1 0,1 1 0,0 0-1,-1-1 1,1 1 0,0 0 0,-1 0 0,1 0 0,0 0 0,-1-1 0,1 1 0,0 0 0,-1 0 0,1 0 0,0 0 0,-1 0 0,1 0 0,-1 0-1,1 0 1,0 0 0,-1 0 0,1 0 0,-1 0 0,1 0 0,0 0 0,-1 0 0,1 1 0,-22 2-75,10-1 49,-149 23 30,-220 8 107,285-23-85,37-3-22,-75-1-1,-138-1 1,53 2 0,78-10 22,140 3-40,1 0 0,-1 0 0,0 0 0,0 0 0,1 0 0,-1 0 0,0 0 0,0 0 0,1 0 0,-1 0 0,0 1 0,1-1 0,-1 0 0,0 1 1,1-1-1,-1 0 0,0 1 0,1-1 0,-1 1 0,1-1 0,-1 1 0,1-1 0,-1 1 0,1-1 0,-1 1 0,1 0 0,-1-1 0,1 1 0,0 0 0,-1-1 0,1 1 1,0 0-1,0 0 0,-1-1 0,1 1 0,0 0 0,0 0 0,0-1 0,0 1 0,0 0 0,0 0 0,0-1 0,1 2 0,-5 3-1646,-6 0 512</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3.731"/>
    </inkml:context>
    <inkml:brush xml:id="br0">
      <inkml:brushProperty name="width" value="0.05" units="cm"/>
      <inkml:brushProperty name="height" value="0.05" units="cm"/>
    </inkml:brush>
  </inkml:definitions>
  <inkml:trace contextRef="#ctx0" brushRef="#br0">241 32 7680,'-2'-19'3388,"2"19"-3156,0-1 0,0 1-1,0-1 1,0 1 0,-1-1 0,1 1-1,0-1 1,0 1 0,0-1 0,-1 1-1,1 0 1,0-1 0,0 1-1,-1-1 1,1 1 0,0 0 0,-1-1-1,1 1 1,-1 0 0,1-1 0,0 1-1,-1 0 1,1-1 0,-1 1 0,1 0-1,-1 0 1,0-1 0,-14 0 1842,12 1-1934,0 0-1,1 0 0,-1 0 0,0 0 1,0 0-1,0 0 0,0 1 0,-3 0 1,-26 7 513,26-7-432,-1 0 0,1 1 0,0-1 0,-1 1 0,1 1 0,0-1 0,0 1 0,1 0 0,-1 0 0,0 1 0,1-1 0,0 1 0,0 1 0,-6 6 0,4-3-48,0 1 0,0 1 1,1-1-1,1 1 0,-1 0 1,2 0-1,-1 0 1,2 1-1,-5 16 0,7-22-134,1 0 0,-1 0 0,1 0 0,0 0 0,0 0 0,0 0-1,1 0 1,-1 0 0,1 0 0,1-1 0,-1 1 0,1 0 0,0 0 0,0-1-1,0 1 1,0-1 0,1 0 0,0 0 0,0 0 0,0 0 0,0 0-1,1 0 1,4 3 0,-2-2-131,0-1 0,1 1 0,-1-2 0,1 1-1,0 0 1,0-1 0,0-1 0,1 1 0,-1-1 0,1 0-1,-1-1 1,1 0 0,0 0 0,-1-1 0,1 1 0,0-2-1,0 1 1,-1-1 0,1 0 0,-1-1 0,1 0 0,-1 0 0,1-1-1,9-4 1,3-8-1444</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3.842"/>
    </inkml:context>
    <inkml:brush xml:id="br0">
      <inkml:brushProperty name="width" value="0.05" units="cm"/>
      <inkml:brushProperty name="height" value="0.05" units="cm"/>
    </inkml:brush>
  </inkml:definitions>
  <inkml:trace contextRef="#ctx0" brushRef="#br0">212 42 7680,'-41'-41'10922,"40"41"-10852,0 0 1,-1 0-1,1 0 0,-1 0 0,1 0 0,-1 0 1,1 0-1,-1 0 0,1 0 0,0 0 1,-1 1-1,1-1 0,0 1 0,-1-1 1,1 1-1,0 0 0,-1-1 0,1 1 0,0 0 1,0 0-1,-2 1 0,-9 4 604,11-6-642,-1 1 0,0 0 0,0 0-1,0 0 1,1 0 0,-1 0 0,1 0 0,-1 1 0,1-1 0,-1 0 0,1 1 0,0-1 0,0 1 0,-1-1 0,1 1 0,0 0 0,-1 3 0,-13 32 32,14-35-42,-2 8 10,0-1-1,1 1 1,-2 16-1,3-22-19,1-1-1,0 0 1,0 1-1,0-1 1,1 0-1,-1 1 1,1-1-1,-1 0 1,1 0-1,1 1 1,-1-1-1,0 0 1,1 0-1,2 4 1,-3-6-12,-1 0 1,1 0 0,0-1-1,-1 1 1,1 0 0,0 0-1,0-1 1,0 1 0,0-1-1,0 1 1,0-1-1,0 1 1,0-1 0,0 1-1,0-1 1,0 0 0,0 0-1,0 0 1,0 1 0,0-1-1,2 0 1,0-1-11,-1 1 0,1-1 0,-1 1 0,1-1 1,-1 0-1,1 0 0,-1 0 0,0 0 0,3-2 0,1-2-61,0 1 0,-1-1-1,1 0 1,-1 0 0,8-10 0,-9 8 59,0 0 1,-1 0-1,1 0 1,-2-1-1,1 0 1,-1 1-1,0-1 1,0 0-1,-1 0 1,-1 0-1,1 0 1,-1-12-1,0 19 25,-1 1-1,1 0 1,0 0 0,0 0-1,0-1 1,0 1-1,0 0 1,0 0-1,0-1 1,-1 1-1,1 0 1,0 0-1,0 0 1,0-1 0,0 1-1,-1 0 1,1 0-1,0 0 1,0 0-1,0 0 1,-1-1-1,1 1 1,0 0 0,0 0-1,-1 0 1,1 0-1,0 0 1,0 0-1,-1 0 1,1 0-1,0 0 1,0 0-1,-1 0 1,1 0 0,0 0-1,0 0 1,-1 0-1,1 0 1,0 0-1,0 0 1,-1 0-1,1 0 1,0 1-1,0-1 1,-1 0 0,1 0-1,0 0 1,0 0-1,0 1 1,-1-1-1,1 0 1,0 0-1,0 0 1,0 1 0,0-1-1,0 0 1,-1 0-1,1 0 1,0 1-1,0-1 1,0 0-1,0 0 1,0 1-1,0-1 1,0 0 0,0 0-1,0 1 1,-16 63 164,3 0 1,-5 77 0,-3-15-50,21-124-125,0-1-1,0 1 1,0-1-1,-1 1 1,1-1 0,0 0-1,-1 1 1,0-1-1,1 1 1,-1-1-1,0 0 1,1 0 0,-1 1-1,0-1 1,0 0-1,0 0 1,0 0 0,0 0-1,0 0 1,-1 0-1,1 0 1,0-1 0,0 1-1,-1 0 1,1-1-1,0 1 1,-1 0-1,1-1 1,-1 0 0,1 1-1,0-1 1,-1 0-1,1 0 1,-3 0 0,0 0 2,0-1-1,0 1 1,0-1 0,0 0 0,0-1 0,0 1 0,0-1 0,0 0 0,1 1 0,-1-2-1,-4-2 1,5 2-30,0 0 0,0 0 0,0 0 0,1-1 0,-1 1 0,1-1 0,0 1 0,-3-8-1,4 9-4,-9-17-226</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4.168"/>
    </inkml:context>
    <inkml:brush xml:id="br0">
      <inkml:brushProperty name="width" value="0.05" units="cm"/>
      <inkml:brushProperty name="height" value="0.05" units="cm"/>
    </inkml:brush>
  </inkml:definitions>
  <inkml:trace contextRef="#ctx0" brushRef="#br0">23 61 8448,'-3'2'4322,"13"-1"3494,-13 3-7283,0-1 1,1 0-1,-1 1 0,1-1 1,0 1-1,0 0 0,-2 4 1,2-4-471,1 0 0,0 1 1,-1-1-1,1 1 0,1-1 1,-1 1-1,1 0 0,0-1 1,0 1-1,0 0 0,1-1 1,-1 1-1,1 0 0,0-1 1,1 1-1,-1-1 0,5 9 1,-5-11-57,1 0 0,-1 1 1,1-1-1,0 0 0,0 0 0,0 0 1,0 0-1,1 0 0,-1-1 0,0 1 1,1-1-1,-1 1 0,1-1 0,-1 0 1,1 0-1,0 0 0,-1-1 1,1 1-1,0 0 0,0-1 0,-1 0 1,1 0-1,0 1 0,0-2 0,0 1 1,-1 0-1,1-1 0,0 1 0,0-1 1,3-1-1,2-1-5,-1-1 0,0 1 0,0-1 0,-1-1 0,1 1 0,-1-1-1,0 0 1,0-1 0,-1 1 0,9-11 0,-12 13-1,0 0 0,0-1 0,0 1-1,0 0 1,-1-1 0,1 1 0,-1 0 0,0-1-1,0 0 1,0 1 0,0-1 0,-1 0-1,1 1 1,-1-1 0,0 0 0,0 0 0,0 1-1,-1-1 1,1 0 0,-1 1 0,0-1 0,0 0-1,0 1 1,-1-1 0,1 1 0,-1 0 0,0-1-1,-3-4 1,1 4-35,0 0 1,0 0-1,0 0 0,-1 1 0,1-1 0,-1 1 1,0 0-1,0 1 0,0-1 0,0 1 1,0 0-1,0 0 0,-1 0 0,1 1 1,-1 0-1,1 0 0,-1 0 0,-8 1 1,-26 5-1653,28-2 406</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4.587"/>
    </inkml:context>
    <inkml:brush xml:id="br0">
      <inkml:brushProperty name="width" value="0.05" units="cm"/>
      <inkml:brushProperty name="height" value="0.05" units="cm"/>
    </inkml:brush>
  </inkml:definitions>
  <inkml:trace contextRef="#ctx0" brushRef="#br0">1 106 7680,'4'-6'8679,"-2"16"-6085,-2-7-2732,0 23 3163,-1-10-1145,3-22 85,-1 2-1941,0 2 1,1-1 0,-1 0 0,0 0 0,1 0-1,0 1 1,0-1 0,0 0 0,0 1 0,0 0 0,0-1-1,0 1 1,1 0 0,4-3 0,-1 1-20,0 1 1,0-1-1,0 1 1,1 0-1,8-3 1,-7 4-58,-6 1 43,-1 0-1,1 1 1,0 0 0,0-1 0,0 1-1,0 0 1,0 0 0,0 0-1,0 0 1,-1 0 0,1 0 0,0 1-1,0-1 1,0 0 0,0 1 0,0 0-1,-1-1 1,1 1 0,0 0-1,-1 0 1,4 2 0,-4-3 14,0 0 0,0 0 0,0 0-1,-1 0 1,1 0 0,0 0 0,0 0 0,0-1 0,0 1 0,0 0 0,-1-1-1,1 1 1,0 0 0,0-1 0,-1 1 0,1-1 0,0 0 0,0 1 0,-1-1-1,1 1 1,-1-1 0,1-1 0,21-22 79,-10 11-24,-7 8-57,0 0 25,1 0 0,0 0 0,1 0 0,-1 1 1,8-4-1,-13 7-29,1 0 0,-1 1 1,0-1-1,1 1 0,-1 0 1,1-1-1,-1 1 0,0 0 1,1 0-1,-1 0 0,1 0 1,-1 0-1,1 0 0,-1 0 0,1 0 1,-1 1-1,1-1 0,-1 0 1,0 1-1,1 0 0,-1-1 1,0 1-1,1 0 0,-1-1 1,0 1-1,0 0 0,0 0 1,0 0-1,0 0 0,0 0 1,0 0-1,1 2 0,3 4-2,0 1 0,-1 0 0,0 0 0,-1 0 0,0 0 0,4 14 0,6 17-722,-13-39 634,0 1 0,1-1 1,-1 1-1,0-1 1,0 0-1,1 1 1,-1-1-1,0 1 1,0-1-1,1 0 1,-1 1-1,0-1 1,1 0-1,-1 1 1,0-1-1,1 0 0,-1 0 1,1 1-1,-1-1 1,1 0-1,-1 0 1,0 0-1,1 0 1,-1 1-1,1-1 1,-1 0-1,1 0 1,-1 0-1,1 0 1,-1 0-1,1 0 0,-1 0 1,1 0-1,-1-1 1,1 1-1,-1 0 1,0 0-1,1 0 1,-1 0-1,1-1 1,16-7-3004</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5.228"/>
    </inkml:context>
    <inkml:brush xml:id="br0">
      <inkml:brushProperty name="width" value="0.05" units="cm"/>
      <inkml:brushProperty name="height" value="0.05" units="cm"/>
    </inkml:brush>
  </inkml:definitions>
  <inkml:trace contextRef="#ctx0" brushRef="#br0">29 151 7808,'-11'-9'3840,"18"54"896,-7-36-4225,0 1 1,0 0 0,-3-4 0,-1 1-768,4-4 0,4-15 128</inkml:trace>
  <inkml:trace contextRef="#ctx0" brushRef="#br0" timeOffset="1">5 1 7936,'0'0'3968,"-4"19"-3840,10-12 3584,5 2-3712,-4 1 0</inkml:trace>
  <inkml:trace contextRef="#ctx0" brushRef="#br0" timeOffset="2">69 235 5888,'-4'-4'4214,"1"-13"1278,4 15-5221,0 0 0,0 0 1,1 0-1,-1 0 0,0 1 0,1-1 0,-1 0 0,1 1 0,0-1 1,3-1-1,-3 0 223,19-17 147,16-14-215,-36 34-417,0 0 0,0-1-1,-1 1 1,1 0 0,0 0 0,0-1-1,0 1 1,0 0 0,-1 0 0,1 0-1,0 0 1,0 0 0,0 0 0,0 0-1,0 0 1,-1 0 0,1 1 0,0-1-1,0 0 1,0 1 0,-1-1 0,1 0-1,0 1 1,0-1 0,-1 1 0,1-1-1,0 1 1,-1-1 0,1 1 0,-1-1-1,1 1 1,0 0 0,0 1 0,20 29 33,-14-19-105,-6-11 8,0 0-1,-1 0 0,1 1 0,0-1 0,0 0 1,0 0-1,0 0 0,0 0 0,0 0 0,1 0 1,-1-1-1,0 1 0,0 0 0,1-1 0,-1 1 1,0-1-1,1 1 0,-1-1 0,1 1 1,-1-1-1,1 0 0,-1 0 0,0 0 0,1 0 1,1 0-1,15-8-734</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5.745"/>
    </inkml:context>
    <inkml:brush xml:id="br0">
      <inkml:brushProperty name="width" value="0.05" units="cm"/>
      <inkml:brushProperty name="height" value="0.05" units="cm"/>
    </inkml:brush>
  </inkml:definitions>
  <inkml:trace contextRef="#ctx0" brushRef="#br0">137 21 7680,'-6'-7'1420,"5"5"-993,0 1 1,0 0-1,0-1 1,0 1-1,-1 0 0,1 0 1,0 0-1,-1 0 1,1 0-1,-1 0 0,-7 2 5679,2 12-5741,5-8 248,-3 1-201,2-4-416,1 0 0,0 0 0,0 0 0,0 1 0,1-1-1,-1 1 1,0-1 0,1 1 0,0 0 0,0-1 0,-2 6-1,1 0 201,1 1-1,-1 0 0,1 0 0,1-1 1,0 12-1,1-18-153,-1 1 1,0-1-1,1 0 1,-1 1 0,1-1-1,0 0 1,-1 0-1,1 0 1,0 1-1,1-1 1,0 2-1,-1-3-26,0 0-1,0-1 0,0 1 0,0 0 1,0 0-1,0-1 0,0 1 0,0-1 1,0 1-1,0-1 0,0 1 0,0-1 1,0 0-1,0 1 0,0-1 0,1 0 1,-1 0-1,0 0 0,0 0 0,0 0 1,1 0-1,-1 0 0,2-1 0,0 0 10,0 0-1,-1 0 0,1 0 1,0-1-1,0 0 0,-1 1 1,1-1-1,-1 0 0,1 0 1,-1-1-1,3-3 0,24-29 76,-27 32-108,-1 0 4,0 0 0,0 0-1,0 0 1,0 0 0,0-1 0,-1 1-1,0 0 1,1-4 0,-2-7 87,1 14-76,0 0 0,0 0 0,0 0 0,0 0 0,0 0 0,0 0-1,0 1 1,0-1 0,0 0 0,0 0 0,0 0 0,0 0 0,-1 0 0,1 0 0,0 0 0,0 0 0,0 0 0,0 0 0,0 1 0,0-1 0,0 0 0,0 0 0,0 0 0,0 0 0,0 0 0,0 0 0,-1 0 0,1 0 0,0 0 0,0 0 0,0 0 0,0 0 0,0 0 0,0 0 0,0 0 0,0 0 0,-1 0 0,1 0 0,0 0 0,0 0 0,0 0 0,0 0 0,0 0 0,0 0 0,0 0 0,0 0 0,0 0 0,-1 0 0,1 0 0,0 0 0,0 0 0,0 0 0,0-1 0,0 1 0,0 0 0,0 0 0,0 0-1,0 0 1,0 0 0,0 0 0,0 0 0,0 0 0,-1 0 0,1 0 0,0-1 0,0 1 0,0 2 10,-1-1-1,1 1 1,0 0-1,-1-1 0,1 1 1,0 0-1,0-1 1,0 1-1,0 0 1,0-1-1,1 4 1,0 4 41,15 194 293,0 2 88,-15-201-406,-1 0-1,0-1 1,-1 1 0,1-1 0,-1 1 0,1-1 0,-1 1 0,0-1 0,-2 4 0,2-6-14,0 0 0,1 0-1,-1 0 1,0 0 0,0 0 0,0 0 0,0 0-1,0-1 1,0 1 0,0 0 0,0-1 0,0 1-1,0-1 1,-1 1 0,1-1 0,0 1 0,0-1-1,-1 0 1,1 0 0,0 1 0,0-1 0,-1 0-1,1 0 1,0 0 0,0-1 0,-1 1 0,1 0-1,-1-1 1,-9-1 80,1-2 0,0 1-1,0-1 1,0-1-1,0 0 1,1 0 0,0-1-1,0 0 1,0 0 0,-8-9-1,-24-16-521,33 24-111</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6.795"/>
    </inkml:context>
    <inkml:brush xml:id="br0">
      <inkml:brushProperty name="width" value="0.05" units="cm"/>
      <inkml:brushProperty name="height" value="0.05" units="cm"/>
    </inkml:brush>
  </inkml:definitions>
  <inkml:trace contextRef="#ctx0" brushRef="#br0">7 7 6144,'-7'-6'8725,"10"24"-5781,-1 9-2574,2 15 1021,-4-40-1305,1 0 0,-1 0 0,1-1-1,-1 1 1,1 0 0,0 0 0,0 0 0,0-1 0,0 1 0,0-1-1,0 1 1,1-1 0,-1 1 0,0-1 0,1 1 0,-1-1 0,3 1-1,-3-1-45,1-1-1,-1 1 0,0-1 0,0 0 1,1 1-1,-1-1 0,0 0 0,1 0 1,-1 0-1,0 0 0,1 0 0,-1 0 1,0 0-1,1-1 0,-1 1 0,0 0 1,1-1-1,-1 1 0,2-2 0,25-15 198,-12 6-107,-6 7-96,-1-1-1,0-1 0,14-11 0,-20 14-30,0 0 0,0 0 0,0 0 0,0 0 0,-1 0 0,1-1 0,-1 0 0,0 1-1,0-1 1,0 0 0,-1 0 0,2-4 0,-4 12 436,0-2-397,0 0 1,0 0-1,0 0 0,0 0 0,1 0 0,-1 0 1,1 0-1,0 0 0,-1 0 0,1 0 0,0 0 1,0 0-1,0 0 0,1 1 0,-1-1 0,0 0 1,1 0-1,-1 0 0,1 0 0,0 0 0,0 0 1,0 0-1,0-1 0,0 1 0,0 0 0,2 2 1,1 0-59,-1 0 0,1 0 0,0-1 1,0 1-1,1-1 0,-1 0 0,1-1 1,-1 1-1,1-1 0,8 3 0,-9-4-344,0 0 0,-1 0-1,1-1 1,0 1 0,0-1 0,0 0-1,0 0 1,0-1 0,7 0 0,11-6-2606</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7.420"/>
    </inkml:context>
    <inkml:brush xml:id="br0">
      <inkml:brushProperty name="width" value="0.05" units="cm"/>
      <inkml:brushProperty name="height" value="0.05" units="cm"/>
    </inkml:brush>
  </inkml:definitions>
  <inkml:trace contextRef="#ctx0" brushRef="#br0">29 37 7552,'0'-5'10879,"0"8"-10623,0 3 128,0 9 128,-3 9 0,3 4-640,0 15 128,-4 1 384,0-5 128,1-1-256,-1-2 0,0-7-128,2-7 128,-3-13-896,5-2 128</inkml:trace>
  <inkml:trace contextRef="#ctx0" brushRef="#br0" timeOffset="1">62 32 7296,'8'-15'4011,"-7"14"-3702,-1 0-1,1-1 1,-1 1 0,1 0-1,0 0 1,-1 0-1,1 0 1,0 1 0,0-1-1,-1 0 1,1 0 0,2-1-1,-2 2-148,1-1 0,-1 1 0,1-1 0,0 1-1,-1 0 1,1 0 0,0 0 0,-1 0 0,1 0 0,0 0-1,-1 0 1,1 0 0,2 1 0,-3-1-106,0 1 0,0-1 0,0 0 0,0 0 0,0 0 0,0 1 0,0-1-1,0 1 1,0-1 0,0 1 0,0-1 0,0 1 0,0-1 0,0 1 0,0 0 0,-1-1 0,1 1 0,0 0 0,0 0 0,-1 0 0,1 0 0,0 0 0,-1-1 0,1 1 0,-1 0 0,0 0 0,1 0 0,-1 1 0,0-1 0,1 0 0,-1 0-1,0 0 1,0 0 0,0 0 0,0 0 0,0 0 0,0 0 0,0 0 0,0 0 0,-1 1 0,1-1 0,0 0 0,-1 0 0,1 0 0,0 0 0,-1 0 0,0 1 0,-4 7 208,0 0-1,-1 0 1,1 0 0,-9 7 0,10-10 20,-13 14 293,13-17-480,0 0 0,1 1 0,0 0 0,0-1 1,0 1-1,0 1 0,1-1 0,-1 0 0,1 1 0,-3 8 0,8-7-649,3-5-108</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1:27.864"/>
    </inkml:context>
    <inkml:brush xml:id="br0">
      <inkml:brushProperty name="width" value="0.05" units="cm"/>
      <inkml:brushProperty name="height" value="0.05" units="cm"/>
    </inkml:brush>
  </inkml:definitions>
  <inkml:trace contextRef="#ctx0" brushRef="#br0">40 0 7936,'-3'0'14079,"3"7"-14463,0 7 128,0-5 512,7 1 128</inkml:trace>
  <inkml:trace contextRef="#ctx0" brushRef="#br0" timeOffset="1">7 235 7552,'-7'-2'11135,"7"-5"-10623,0 9 0,0-7 0,0 10 128,4-7-896,3-1 0,4-1-1664,7 1 128</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4.262"/>
    </inkml:context>
    <inkml:brush xml:id="br0">
      <inkml:brushProperty name="width" value="0.05" units="cm"/>
      <inkml:brushProperty name="height" value="0.05" units="cm"/>
      <inkml:brushProperty name="color" value="#849398"/>
    </inkml:brush>
  </inkml:definitions>
  <inkml:trace contextRef="#ctx0" brushRef="#br0">27 111 7168,'3'-14'7897,"3"-1"-4297,21-29-2246,-26 43-1256,1-2 96,1 0 1,0 0 0,1 0 0,-1 0-1,0 0 1,1 1 0,0 0 0,-1 0-1,8-4 1,-8 5-113,-1 0 0,0 1 0,0-1-1,0 0 1,0 0 0,1 1 0,-1 0 0,0-1 0,1 1-1,-1 0 1,0 0 0,1 0 0,-1 0 0,0 1 0,1-1-1,-1 0 1,0 1 0,0 0 0,4 1 0,-5-1-53,0-1 0,0 1 0,-1 0 1,1 0-1,0-1 0,-1 1 1,1 0-1,-1 0 0,1 0 0,-1 0 1,1 0-1,-1 0 0,0 0 1,1 0-1,-1 0 0,0 0 1,0 0-1,0 0 0,1 0 0,-1 0 1,0 0-1,-1 0 0,1 0 1,0 0-1,-1 2 0,-10 29 406,7-23-373,-4 11 8,-5 12 87,-23 42 0,20-44-130,12-22-15,1-1 1,-2 0 0,1 0-1,-1 0 1,0-1 0,0 1 0,-10 9-1,14-16 14,0 1 0,-1 0-1,1-1 1,0 1 0,0-1-1,0 1 1,-1-1 0,1 0-1,0 1 1,0-1 0,-1 0-1,1 0 1,0 0 0,0 0-1,-3 0 1,-1-4 283,15-4-111,-8 7-170,1 0 0,-1 0 1,1 0-1,-1 1 0,1-1 1,-1 1-1,1 0 1,-1-1-1,1 1 0,0 1 1,-1-1-1,1 0 0,4 1 1,36 15 23,-36-13-116,0 0-1,1 0 1,-1-1 0,1 0 0,8 2 0,3-4-790,2-3-17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4.753"/>
    </inkml:context>
    <inkml:brush xml:id="br0">
      <inkml:brushProperty name="width" value="0.05" units="cm"/>
      <inkml:brushProperty name="height" value="0.05" units="cm"/>
      <inkml:brushProperty name="color" value="#849398"/>
    </inkml:brush>
  </inkml:definitions>
  <inkml:trace contextRef="#ctx0" brushRef="#br0">14 80 8320,'0'-5'1333,"0"1"0,1-1 0,-1 0-1,1 1 1,0-1 0,0 1 0,0-1 0,4-8 0,-4 11-1209,0 0-1,1 0 0,-1 0 1,1 0-1,-1 1 0,1-1 1,0 0-1,0 1 0,-1-1 1,1 1-1,0-1 0,0 1 1,1 0-1,-1 0 1,0 0-1,0 0 0,0 0 1,1 1-1,3-1 0,-2 0-55,0 1 0,-1-1-1,1 1 1,0 0 0,0 1-1,-1-1 1,1 1 0,0-1 0,0 1-1,-1 0 1,1 1 0,-1-1-1,5 3 1,-6-3-35,0 0 1,0 0-1,0 0 1,-1 0-1,1 0 0,0 1 1,-1-1-1,1 1 1,-1-1-1,0 1 0,1 0 1,-1 0-1,0-1 1,0 1-1,0 0 0,0 0 1,0 0-1,-1 0 1,1 0-1,-1 0 0,1 0 1,-1 0-1,1 3 1,-2-2-18,0-1 1,0 1 0,-1 0 0,1-1 0,0 1 0,-1 0 0,0-1 0,0 0 0,-3 5 0,-1 0-16,0 2-1,-1-1 0,0 0 0,0 0 0,0-1 0,-14 11 0,16-15-10,-16 13 186,21-16-169,0 0-1,0 1 1,0-1 0,-1 0-1,1 0 1,0 0-1,0 1 1,0-1-1,0 0 1,-1 0-1,1 0 1,0 1 0,0-1-1,0 0 1,0 0-1,0 1 1,0-1-1,0 0 1,0 0 0,0 1-1,0-1 1,0 0-1,0 0 1,0 1-1,0-1 1,0 0-1,0 1 1,0-1 0,0 0-1,0 0 1,0 1-1,0-1 1,0 0-1,0 0 1,1 0-1,-1 1 1,0-1 0,0 0-1,0 0 1,0 0-1,1 1 1,-1-1-1,0 0 1,0 0-1,1 0 1,-1 0 0,0 1-1,0-1 1,0 0-1,1 0 1,-1 0-1,0 0 1,0 0 0,1 0-1,-1 0 1,0 0-1,1 0 1,-1 0-1,0 0 1,0 0-1,1 0 1,-1 0 0,0 0-1,0 0 1,1 0-1,-1 0 1,0 0-1,1-1 1,3 3 27,1-1-1,0 0 1,-1 1 0,1 0 0,-1 0 0,1 0-1,-1 1 1,0 0 0,0-1 0,0 1 0,0 1-1,-1-1 1,1 0 0,-1 1 0,0 0 0,0 0-1,4 7 1,-4-7-19,-1 0 1,1 0-1,-1 0 0,0 1 0,0-1 0,-1 1 0,1-1 0,-1 1 0,0 0 1,0-1-1,-1 1 0,1 0 0,-1 0 0,0-1 0,-1 1 0,1 0 1,-1 0-1,-1 4 0,1-5-13,-1 1-1,1-1 1,-1 0 0,0-1 0,-1 1 0,1 0-1,-1 0 1,1-1 0,-1 0 0,0 1-1,0-1 1,-6 4 0,6-6-2,1 1 0,0-1 0,-1 0 0,1 0 0,-1-1 0,1 1-1,-1 0 1,1-1 0,-1 0 0,0 1 0,1-1 0,-1 0 0,0-1 0,1 1 0,-1 0 0,1-1 0,-1 1 0,0-1 0,1 0-1,0 0 1,-1 0 0,-3-2 0,-2-1-108,-21-9 412,21 8-768,11 4-1038,7 1 20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5.289"/>
    </inkml:context>
    <inkml:brush xml:id="br0">
      <inkml:brushProperty name="width" value="0.05" units="cm"/>
      <inkml:brushProperty name="height" value="0.05" units="cm"/>
      <inkml:brushProperty name="color" value="#849398"/>
    </inkml:brush>
  </inkml:definitions>
  <inkml:trace contextRef="#ctx0" brushRef="#br0">101 1 8448,'0'0'473,"-1"1"1,0 0 0,0-1 0,0 1-1,1-1 1,-1 1 0,0 0-1,1 0 1,-1-1 0,1 1-1,-1 0 1,1 0 0,-1 0 0,1 0-1,-1 1 1,1 12 3090,1 3-3252,-4 11 409,-2-1 0,0 0 1,-2 0-1,-12 33 0,7-26 260,-11 48 0,15-55-563,6-22-424,0 0 1,0 0-1,1 1 1,0-1-1,-1 10 0,2-14-25,0-1-1,0 0 0,1 0 1,-1 0-1,0 1 0,0-1 1,0 0-1,0 0 1,0 0-1,0 0 0,1 1 1,-1-1-1,0 0 1,0 0-1,0 0 0,0 0 1,1 0-1,-1 0 0,0 1 1,0-1-1,0 0 1,1 0-1,-1 0 0,0 0 1,0 0-1,0 0 1,1 0-1,-1 0 0,0 0 1,0 0-1,0 0 0,1 0 1,-1 0-1,0 0 1,0 0-1,0 0 0,1 0 1,-1 0-1,0 0 0,0 0 1,0-1-1,1 1 1,-1 0-1,0 0 0,0 0 1,0 0-1,0 0 1,1 0-1,-1-1 0,0 1 1,0 0-1,0 0 0,0 0 1,0-1-1,1 1 1,7-8-1399</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6.177"/>
    </inkml:context>
    <inkml:brush xml:id="br0">
      <inkml:brushProperty name="width" value="0.05" units="cm"/>
      <inkml:brushProperty name="height" value="0.05" units="cm"/>
    </inkml:brush>
  </inkml:definitions>
  <inkml:trace contextRef="#ctx0" brushRef="#br0">0 26 7552,'1'0'178,"-1"0"0,1 0-1,-1 0 1,1 0 0,-1 0 0,1 0 0,-1-1 0,1 1 0,-1 0 0,1 0-1,-1-1 1,0 1 0,1 0 0,-1-1 0,1 1 0,-1 0 0,0-1-1,1 1 1,-1 0 0,0-1 0,1 1 0,-1-1 0,1 0-25,-1 0 0,1 1 0,-1-1 0,1 0 1,-1 1-1,1-1 0,-1 1 0,1-1 0,0 1 0,-1-1 1,1 1-1,0-1 0,0 1 0,-1 0 0,1 0 0,0-1 0,1 1 1,12-5 488,7 0-324,-20 5-148,-2 11 716,0-1 0,-1 1 1,-4 16-1,3-17-343,1 0 0,0 1 0,-1 15 0,3-24-471,0-1-74,0-1 0,0 1 0,0-1 0,0 0-1,0 1 1,0-1 0,0 1 0,0-1 0,0 0 0,0 1-1,0-1 1,0 1 0,0-1 0,0 0 0,0 1-1,0-1 1,1 0 0,-1 1 0,0-1 0,0 0 0,0 1-1,1-1 1,-1 0 0,0 1 0,0-1 0,1 0-1,-1 1 1,0-1 0,1 0 0,-1 0 0,0 0 0,1 1-1,6-1-381</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5.686"/>
    </inkml:context>
    <inkml:brush xml:id="br0">
      <inkml:brushProperty name="width" value="0.05" units="cm"/>
      <inkml:brushProperty name="height" value="0.05" units="cm"/>
      <inkml:brushProperty name="color" value="#849398"/>
    </inkml:brush>
  </inkml:definitions>
  <inkml:trace contextRef="#ctx0" brushRef="#br0">34 5 3456,'4'-5'14399,"-15"54"-9599,-11 54-2782,20-87-2114,0 1-1,2-1 1,-1 1 0,4 24-1,-1-29-799</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6.113"/>
    </inkml:context>
    <inkml:brush xml:id="br0">
      <inkml:brushProperty name="width" value="0.05" units="cm"/>
      <inkml:brushProperty name="height" value="0.05" units="cm"/>
      <inkml:brushProperty name="color" value="#849398"/>
    </inkml:brush>
  </inkml:definitions>
  <inkml:trace contextRef="#ctx0" brushRef="#br0">0 4 8320,'3'-4'11933,"2"19"-10427,-3 5-1151,1 0-1,-2 0 1,-1 0 0,-1 1-1,-5 34 1,-1 33 440,7-39-1734,2-46-405,3-3-192</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6.563"/>
    </inkml:context>
    <inkml:brush xml:id="br0">
      <inkml:brushProperty name="width" value="0.05" units="cm"/>
      <inkml:brushProperty name="height" value="0.05" units="cm"/>
      <inkml:brushProperty name="color" value="#849398"/>
    </inkml:brush>
  </inkml:definitions>
  <inkml:trace contextRef="#ctx0" brushRef="#br0">153 1 8192,'-2'20'8985,"-4"0"-4813,-19 41-4470,15-40 1668,-8 21-652,-62 122 1358,75-157-2088,5-7-67,-1 1-1,1-1 1,-1 1-1,1 0 1,-1-1-1,1 1 1,-1 0-1,1-1 1,0 1-1,-1 0 1,1 0-1,0-1 1,0 1-1,-1 0 1,1 0-1,0 0 1,0-1-1,0 1 1,0 0-1,0 0 1,0 0-1,0-1 1,1 3-1,2 2-1072</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6.984"/>
    </inkml:context>
    <inkml:brush xml:id="br0">
      <inkml:brushProperty name="width" value="0.05" units="cm"/>
      <inkml:brushProperty name="height" value="0.05" units="cm"/>
      <inkml:brushProperty name="color" value="#849398"/>
    </inkml:brush>
  </inkml:definitions>
  <inkml:trace contextRef="#ctx0" brushRef="#br0">30 56 6656,'0'-1'364,"-1"1"-1,0-1 1,1 0 0,-1 0 0,0 0 0,1 0-1,-1 0 1,1 0 0,0 0 0,-1 0-1,1 0 1,0 0 0,-1 0 0,1 0 0,0-1-1,0 1 1,0 0 0,0 0 0,0 0 0,0 0-1,0 0 1,1 0 0,-1 0 0,0 0-1,0 0 1,1 0 0,-1-1 0,2 0 0,-1 0-306,0 1 1,0 0-1,0-1 1,1 1 0,-1 0-1,1 0 1,-1 0-1,0 0 1,4-2-1,3 1 198,-1 0 0,1 0 0,-1 0 0,1 1 0,-1 0 0,1 1 0,0-1 0,0 2 0,-1-1 0,10 2 0,-15-2-222,-1 1 0,0-1 0,0 0-1,0 1 1,0-1 0,0 0 0,1 1-1,-1 0 1,0-1 0,0 1 0,0-1-1,0 1 1,0 0 0,-1 0 0,1 0-1,0-1 1,0 1 0,0 0 0,-1 0-1,1 0 1,0 2 0,0 0 12,0-1-1,0 1 1,0 0 0,-1-1 0,0 1 0,1 0-1,-1-1 1,0 1 0,0 4 0,-2 2 74,1 0 0,-1-1 0,0 1-1,-1 0 1,-4 9 0,1-5 60,-1-1-1,-1 0 0,0-1 0,0 0 0,-1 0 0,-1 0 1,0-1-1,0-1 0,-21 16 0,-5 12 205,36-37-383,0 0-1,0 0 1,-1 0-1,1 0 1,0 0-1,0 0 1,0 1-1,0-1 1,0 0-1,0 0 0,-1 0 1,1 0-1,0 0 1,0 0-1,0 0 1,0 0-1,0 0 1,0 0-1,0 0 1,0 1-1,0-1 1,0 0-1,0 0 1,-1 0-1,1 0 1,0 0-1,0 0 1,0 1-1,0-1 0,0 0 1,0 0-1,0 0 1,0 0-1,0 0 1,0 0-1,0 1 1,0-1-1,0 0 1,0 0-1,0 0 1,0 0-1,1 0 1,-1 0-1,0 0 1,0 1-1,0-1 1,0 0-1,0 0 1,0 0-1,0 0 0,0 0 1,0 0-1,12 4 64,32 3 110,8 0-53,-49-5-146,1-1 0,-1 0 0,0 0 0,1-1 0,-1 1 0,0-1 0,1 0 0,-1 0 0,1 0 0,-1 0 0,0 0 0,1-1 0,-1 0 0,0 1 0,1-1 0,-1 0 0,0-1-1,0 1 1,0-1 0,0 1 0,0-1 0,3-2 0,15-8-1063,1 0-192</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7.457"/>
    </inkml:context>
    <inkml:brush xml:id="br0">
      <inkml:brushProperty name="width" value="0.05" units="cm"/>
      <inkml:brushProperty name="height" value="0.05" units="cm"/>
      <inkml:brushProperty name="color" value="#849398"/>
    </inkml:brush>
  </inkml:definitions>
  <inkml:trace contextRef="#ctx0" brushRef="#br0">114 42 8192,'0'-1'174,"0"0"1,0 1 0,-1-1-1,1 0 1,0 1-1,0-1 1,-1 0 0,1 1-1,0-1 1,-1 0 0,1 1-1,-1-1 1,1 1-1,-1-1 1,1 1 0,-1-1-1,1 1 1,-1-1-1,1 1 1,-1-1 0,0 1-1,1 0 1,-1-1 0,0 1-1,1 0 1,-1 0-1,-1-1 1,-10-5 6135,12 6-6246,-1 0 0,1-1 0,-1 1 0,1 0 1,-1 0-1,1 0 0,-1 0 0,0-1 0,1 1 0,-1 0 0,1 0 0,-1 0 0,0 0 0,1 0 0,-1 1 0,1-1 0,-1 0 0,1 0 0,-1 0 0,1 0 0,-1 1 0,0-1 0,1 0 0,-1 0 0,1 1 0,0-1 0,-1 0 0,1 1 0,-1 0 0,-14 11 447,15-11-425,-6 6 85,0 0 1,0 0 0,1 1 0,0 0 0,1 0 0,0 0 0,0 0-1,1 1 1,0-1 0,-2 11 0,3-14-64,1 0 0,0 0 1,0 0-1,1 1 0,-1-1 0,1 0 0,0 0 1,1 1-1,-1-1 0,1 0 0,0 0 1,1 0-1,-1 0 0,1 0 0,0 0 1,0 0-1,0 0 0,5 6 0,-5-9-77,1 1 0,-1-1-1,1 0 1,-1 0 0,1 0 0,0 0-1,0-1 1,0 1 0,0-1-1,0 0 1,0 0 0,0 0 0,5 1-1,45 4 177,-35-6-182,-13 1-22,0-1 1,0 0 0,0 0 0,0-1 0,0 1 0,0-1-1,0 0 1,0 0 0,0-1 0,0 0 0,-1 0 0,1 0 0,-1 0-1,1-1 1,-1 1 0,0-1 0,6-5 0,-6 4-2,-1-1 1,1 1-1,-1-1 0,1 1 1,-1-1-1,-1 0 0,1 0 1,-1-1-1,0 1 0,0 0 1,0-1-1,-1 1 0,0-1 1,0 0-1,0-9 0,-1 9-14,1-1 1,-2 0-1,1 1 0,-1-1 0,0 0 0,0 1 1,-1-1-1,0 1 0,0 0 0,-1-1 0,0 1 0,0 0 1,-4-6-1,4 8-6,0 0 0,0 0 0,-1 0 0,0 1 0,0 0-1,0-1 1,0 1 0,0 0 0,0 1 0,-1-1 0,1 1 0,-1 0 0,0 0 0,0 1 0,0-1 0,0 1 0,-10-1 0,14 1-47,0 1 0,-1 0 0,1 0 0,-1 0 0,1 0 1,0 0-1,-1 0 0,1 0 0,-1 0 0,1 0 1,0 1-1,-1-1 0,1 0 0,0 1 0,-1 0 0,1-1 1,0 1-1,0 0 0,-1-1 0,1 1 0,0 0 1,0 0-1,0 0 0,0 0 0,-1 2 0,-4 13-1343</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7.870"/>
    </inkml:context>
    <inkml:brush xml:id="br0">
      <inkml:brushProperty name="width" value="0.05" units="cm"/>
      <inkml:brushProperty name="height" value="0.05" units="cm"/>
      <inkml:brushProperty name="color" value="#849398"/>
    </inkml:brush>
  </inkml:definitions>
  <inkml:trace contextRef="#ctx0" brushRef="#br0">2 86 7296,'-1'-5'2711,"1"4"-2255,0-1 1,0 1 0,0 0 0,0-1 0,0 1 0,0 0 0,0-1 0,1 1 0,-1 0-1,0-1 1,1 1 0,-1 0 0,1 0 0,0 0 0,-1-1 0,1 1 0,0 0 0,1-2-1,4-4-95,1 0 0,-1 1 0,2 0 0,-1 0 0,12-7 0,-16 11-267,0 1 1,0 0-1,-1 0 1,1 0 0,0 0-1,0 0 1,0 1-1,0-1 1,0 1-1,0 0 1,0 0-1,0 0 1,0 0-1,0 0 1,0 1-1,0-1 1,0 1-1,0 0 1,0 0 0,0 0-1,4 2 1,-3-1-7,0 1-1,0-1 1,-1 1 0,1-1 0,0 1 0,-1 0 0,0 1 0,0-1-1,0 1 1,0-1 0,0 1 0,2 5 0,-3-6-64,-1-1-1,0 1 1,0-1 0,-1 1 0,1 0-1,-1 0 1,1-1 0,-1 1-1,0 0 1,0 0 0,0 0 0,0-1-1,0 1 1,-1 0 0,0 0-1,1-1 1,-1 1 0,0 0-1,0-1 1,0 1 0,-3 3 0,-12 22 90,-23 28 1,31-45-89,0-1 0,-1-1-1,0 0 1,-1 0 0,-19 13 0,29-21-24,0-1 1,0 0-1,0 0 1,0 0-1,0 1 0,-1-1 1,1 0-1,0 0 1,0 0-1,0 0 1,0 1-1,-1-1 1,1 0-1,0 0 1,0 0-1,-1 0 1,1 0-1,0 0 1,0 0-1,0 0 1,-1 0-1,1 0 1,0 0-1,0 0 1,-1 0-1,1 0 1,0 0-1,0 0 1,-1 0-1,1 0 1,0 0-1,0 0 1,-1 0-1,1 0 1,0 0-1,0 0 0,0 0 1,-1 0-1,1-1 1,4-9 87,-2 7-59,-1 1-1,1 0 0,0-1 0,0 1 0,0 0 0,0 0 0,0 0 0,1 0 0,2-1 0,-2 2 3,0 1 1,0-1-1,-1 1 0,1 0 0,0 0 1,0 0-1,0 0 0,0 0 0,0 1 1,0-1-1,0 1 0,0 0 1,-1 0-1,1 0 0,0 0 0,3 2 1,45 29 206,-43-26-171,-3-3-349,0 0 1,0 0 0,1-1-1,-1 0 1,12 4-1,-16-6 186,12 4-1314</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8.291"/>
    </inkml:context>
    <inkml:brush xml:id="br0">
      <inkml:brushProperty name="width" value="0.05" units="cm"/>
      <inkml:brushProperty name="height" value="0.05" units="cm"/>
      <inkml:brushProperty name="color" value="#849398"/>
    </inkml:brush>
  </inkml:definitions>
  <inkml:trace contextRef="#ctx0" brushRef="#br0">124 74 5760,'0'0'164,"-1"-1"1,1 1-1,0-1 1,-1 1-1,1-1 0,0 1 1,0-1-1,-1 1 1,1-1-1,0 1 1,0-1-1,0 0 0,0 1 1,0-1-1,0 1 1,0-1-1,0 0 1,0 1-1,0-1 0,0 1 1,0-1-1,0 1 1,0-1-1,1 0 1,-1 1-1,0-1 0,1 0 1,0-10 3124,-3-11-1195,2 21-2007,0 1 0,0-1 0,0 1 0,0-1 0,0 1 0,0 0 1,0-1-1,0 1 0,0-1 0,0 1 0,0-1 0,0 1 1,-1 0-1,1-1 0,0 1 0,0-1 0,0 1 0,-1 0 1,1-1-1,0 1 0,-1 0 0,1-1 0,0 1 0,-1 0 1,1-1-1,0 1 0,-1 0 0,1 0 0,0-1 0,-1 1 1,1 0-1,-1 0 0,1 0 0,-1 0 0,1 0 0,0 0 0,-1-1 1,1 1-1,-1 0 0,1 0 0,-1 0 0,1 0 0,-1 1 1,1-1-1,-9 4 296,1 1-1,1 1 1,-1-1 0,1 1 0,0 1 0,0-1 0,1 1 0,0 0-1,0 1 1,0-1 0,1 1 0,1 0 0,-5 10 0,6-13-303,1 0 0,0 0 0,1 0 0,-1 0 0,1 0 0,0 1 0,0-1 0,0 0 0,1 0 0,0 1 0,0-1 0,0 1 0,1-1 0,0 0 0,0 0 0,0 1 0,1-1 0,-1 0 0,1 0 0,1 0 0,-1 0 0,1-1 0,-1 1 0,7 7 0,-6-9-34,0 0 1,0-1-1,0 1 1,1-1-1,-1 1 1,1-1 0,-1 0-1,1 0 1,0 0-1,0-1 1,0 0 0,0 1-1,0-1 1,0-1-1,6 2 1,4-2 44,0 1 0,0-2 0,19-2 0,-29 2-82,-1 1 0,1-1 0,-1-1-1,1 1 1,-1 0 0,1-1 0,-1 0 0,0 0 0,0 0 0,0 0 0,0 0 0,0-1 0,0 1 0,0-1-1,-1 0 1,0 0 0,1 0 0,-1 0 0,0 0 0,0 0 0,-1-1 0,1 1 0,1-4 0,3-10 12,-1 0 0,0-1 0,3-27 0,-5 28-21,-2 12 11,0-1-1,-1 0 1,0 0-1,0 0 1,0 0-1,0 0 0,-1 0 1,0 0-1,0 1 1,-1-1-1,-2-6 0,3 10-16,0 0 0,0 0 0,0 0 0,0 1-1,0-1 1,-1 0 0,1 1 0,-1-1 0,1 1 0,-1-1-1,1 1 1,-1 0 0,0 0 0,0-1 0,0 1-1,0 0 1,0 1 0,0-1 0,0 0 0,0 1 0,0-1-1,0 1 1,0 0 0,0-1 0,0 1 0,0 0-1,-1 0 1,1 0 0,0 1 0,0-1 0,0 0 0,0 1-1,-3 1 1,2-2-150,0 1-1,0 0 1,1 0-1,-1 0 1,0 1 0,1-1-1,-1 0 1,1 1-1,0 0 1,-1-1-1,1 1 1,0 0-1,0 0 1,-3 4 0,-2 6-1402</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29.425"/>
    </inkml:context>
    <inkml:brush xml:id="br0">
      <inkml:brushProperty name="width" value="0.05" units="cm"/>
      <inkml:brushProperty name="height" value="0.05" units="cm"/>
      <inkml:brushProperty name="color" value="#849398"/>
    </inkml:brush>
  </inkml:definitions>
  <inkml:trace contextRef="#ctx0" brushRef="#br0">7 0 6656,'-7'3'12949,"14"0"-12100,1-1 0,-1-1 0,1 1 0,0-1 0,8 0 0,54 4-461,1-2-1796,-38-2 128</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0.056"/>
    </inkml:context>
    <inkml:brush xml:id="br0">
      <inkml:brushProperty name="width" value="0.05" units="cm"/>
      <inkml:brushProperty name="height" value="0.05" units="cm"/>
      <inkml:brushProperty name="color" value="#849398"/>
    </inkml:brush>
  </inkml:definitions>
  <inkml:trace contextRef="#ctx0" brushRef="#br0">65 25 7040,'8'-25'12394,"-20"71"-9145,2-9-2189,-13 39 99,16-56-664,0 1 1,-6 37 0,13-57-478,0 0 1,0 0 0,0 0 0,0-1 0,0 1 0,0 0 0,0 0-1,0 0 1,0 0 0,0 0 0,1-1 0,-1 1 0,0 0-1,1 0 1,-1-1 0,0 1 0,1 0 0,-1 0 0,1-1 0,-1 1-1,1 0 1,0-1 0,-1 1 0,1-1 0,0 1 0,-1-1 0,1 1-1,0-1 1,1 1 0,27 6 205,-9-3-117,14 5-379,-11-8-2806,-12-1 1414</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0.545"/>
    </inkml:context>
    <inkml:brush xml:id="br0">
      <inkml:brushProperty name="width" value="0.05" units="cm"/>
      <inkml:brushProperty name="height" value="0.05" units="cm"/>
      <inkml:brushProperty name="color" value="#849398"/>
    </inkml:brush>
  </inkml:definitions>
  <inkml:trace contextRef="#ctx0" brushRef="#br0">3 235 8320,'-3'-9'13055,"10"5"-12287,0 4 128,8-6 128,-4 0-1408,11-4 0,6-4 768,1 9 128,-4-12-896,-4 5 128</inkml:trace>
  <inkml:trace contextRef="#ctx0" brushRef="#br0" timeOffset="1">36 17 9856,'10'-17'4864,"23"17"-3968,-19 7 3711,12-7-4607,3 0 0,-3 0-512,-5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6.552"/>
    </inkml:context>
    <inkml:brush xml:id="br0">
      <inkml:brushProperty name="width" value="0.05" units="cm"/>
      <inkml:brushProperty name="height" value="0.05" units="cm"/>
    </inkml:brush>
  </inkml:definitions>
  <inkml:trace contextRef="#ctx0" brushRef="#br0">10 1 8320,'-9'7'12031,"13"-7"-11903,4 11-128,4-4 128,0-1-512,0 9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0.988"/>
    </inkml:context>
    <inkml:brush xml:id="br0">
      <inkml:brushProperty name="width" value="0.05" units="cm"/>
      <inkml:brushProperty name="height" value="0.05" units="cm"/>
      <inkml:brushProperty name="color" value="#849398"/>
    </inkml:brush>
  </inkml:definitions>
  <inkml:trace contextRef="#ctx0" brushRef="#br0">8 22 7296,'-7'-2'3584,"25"23"1792,-14-17-4225,-1 16 1,5-1 256,3 0 128,9 3-2048,2-2 0,4-7 1152,-4-4 128,-4-6-1024,-3 1 0</inkml:trace>
  <inkml:trace contextRef="#ctx0" brushRef="#br0" timeOffset="1">135 10 7552,'-4'3'3712,"4"-16"4863,0 16-7679,-7 1 384,-4 6 128,-4 5-1920,-3 11 128,3 0 1024,1 0 128,4 0-640,3-4 128,-1-3-512,5-3 128,-1-4-1024,8-5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1.447"/>
    </inkml:context>
    <inkml:brush xml:id="br0">
      <inkml:brushProperty name="width" value="0.05" units="cm"/>
      <inkml:brushProperty name="height" value="0.05" units="cm"/>
      <inkml:brushProperty name="color" value="#849398"/>
    </inkml:brush>
  </inkml:definitions>
  <inkml:trace contextRef="#ctx0" brushRef="#br0">73 28 7680,'0'3'3840,"-4"18"-1664,4-14 1919,-3 6-3327,-1 10 0,-3-1 384,-1 8 0,-2 8-1536,-1 3 0,3-1 1024,1-9 0,3-12-512,1 0 128,3-5-640,-4-2 128</inkml:trace>
  <inkml:trace contextRef="#ctx0" brushRef="#br0" timeOffset="1">88 31 7552,'0'-1'172,"-1"0"0,1 0 1,0 0-1,0 0 0,0 1 1,0-1-1,0 0 0,0 0 0,1 0 1,-1 0-1,0 1 0,0-1 1,1 0-1,-1 0 0,0 1 1,1-1-1,-1 0 0,0 0 0,1 1 1,-1-1-1,1 0 0,0 1 1,-1-1-1,1 1 0,-1-1 0,1 1 1,0-1-1,-1 1 0,1-1 1,0 1-1,0 0 0,-1-1 1,1 1-1,0 0 0,0-1 0,0 1 1,-1 0-1,2 0 0,12-4 3242,-13 3-3314,0 1 0,0 0 0,0-1 1,0 1-1,-1 0 0,1 0 0,0-1 0,0 1 1,0 0-1,0 0 0,0 0 0,0 0 0,-1 0 1,1 0-1,0 1 0,0-1 0,0 0 1,0 0-1,0 0 0,-1 1 0,1-1 0,0 1 1,0-1-1,-1 0 0,1 1 0,0 0 0,0 0 1,0 0-49,0 1 1,0-1-1,0 1 1,0 0 0,-1-1-1,1 1 1,0 0-1,-1-1 1,0 1 0,1 0-1,-1 0 1,0 2-1,0 6 127,-1-1-1,1 0 0,-5 17 0,3-19-112,-1-1-1,1 0 0,-1 1 1,-4 5-1,-8 22-434,15-28-591,3-2-86</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1.956"/>
    </inkml:context>
    <inkml:brush xml:id="br0">
      <inkml:brushProperty name="width" value="0.05" units="cm"/>
      <inkml:brushProperty name="height" value="0.05" units="cm"/>
      <inkml:brushProperty name="color" value="#849398"/>
    </inkml:brush>
  </inkml:definitions>
  <inkml:trace contextRef="#ctx0" brushRef="#br0">23 122 7936,'1'-3'439,"-1"1"1,1 0 0,-1 0-1,1-1 1,0 1-1,-1 0 1,1 0 0,0 0-1,1 0 1,-1 0 0,0 0-1,0 0 1,1 0-1,2-2 1,13-20 5403,-10 12-5128,-5 8-494,0 1 0,0-1 0,0 0 0,0 0 0,2-8 0,-4 11-200,0 0 1,0 1-1,0-1 1,0 0-1,0 0 1,0 1-1,0-1 1,0 0-1,0 1 1,0-1-1,0 0 1,-1 0-1,1 1 1,0-1-1,-1 0 1,1 1-1,0-1 1,-1 1-1,1-1 1,-1 0-1,1 1 1,-1-1-1,1 1 1,-1-1-1,1 1 1,-1-1-1,0 1 1,1 0-1,-1-1 1,0 1-1,1 0 1,-1-1-1,0 1 1,1 0-1,-1 0 1,0 0-1,0 0 1,1 0-1,-1-1 1,0 1-1,0 1 1,-1-2-8,0 1 0,1 1 0,-1-1 1,0 0-1,1 0 0,-1 1 1,1-1-1,-1 1 0,0-1 1,1 1-1,-1-1 0,1 1 0,0 0 1,-1 0-1,1 0 0,0 0 1,-1 0-1,1 0 0,0 0 0,0 0 1,0 1-1,0-1 0,0 0 1,-1 2-1,-1 2 29,0 0 1,0 0 0,1 1-1,0-1 1,-3 9-1,4-10-51,0 1-1,0 0 1,0 0-1,0-1 1,1 1 0,0 0-1,0 0 1,0 0-1,0-1 1,1 1-1,2 9 1,-2-12-5,1 1 0,-1 0 0,1-1 0,-1 1 0,1-1 0,0 1-1,0-1 1,0 0 0,0 0 0,1 1 0,-1-2 0,0 1 0,1 0 0,-1 0 0,1-1 0,0 0 0,0 1 0,-1-1 0,6 1 0,-1 0-246,0 0 0,0 0-1,0-1 1,-1 0 0,1 0 0,10-1 0,12-2-1277</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2.526"/>
    </inkml:context>
    <inkml:brush xml:id="br0">
      <inkml:brushProperty name="width" value="0.05" units="cm"/>
      <inkml:brushProperty name="height" value="0.05" units="cm"/>
      <inkml:brushProperty name="color" value="#849398"/>
    </inkml:brush>
  </inkml:definitions>
  <inkml:trace contextRef="#ctx0" brushRef="#br0">104 218 8192,'-43'-6'6698,"43"6"-6418,-1 0 0,1 0 0,-1 0 0,0 0 0,1 0 0,-1 0 0,1 0 0,-1 1 0,1-1 0,-1 0 0,0 0 0,1 0 1,-1 0-1,1 1 0,-1-1 0,1 0 0,-1 1 0,0 0 0,-11 15-174,9-11 590,-2 2-621,0 0 0,1 0-1,0 1 1,0 0 0,1 0 0,0 0 0,-2 10 0,4-16-51,1 0 0,0 0 1,-1 0-1,1 0 0,0 0 0,0 0 0,0 0 0,1 0 1,-1 0-1,0 0 0,1 0 0,-1 0 0,1 0 0,0 0 0,-1 0 1,1 0-1,0 0 0,0-1 0,1 1 0,-1 0 0,0-1 1,0 1-1,1-1 0,-1 1 0,1-1 0,-1 0 0,1 1 1,0-1-1,-1 0 0,1 0 0,0 0 0,0 0 0,0-1 0,0 1 1,0 0-1,2-1 0,-1 1-27,1 0 1,-1 0-1,0 0 0,1-1 1,-1 0-1,1 0 0,-1 0 1,1 0-1,-1 0 0,0-1 1,1 1-1,-1-1 0,1 0 1,-1 0-1,0 0 0,0-1 1,0 1-1,0-1 0,0 0 1,0 0-1,0 0 0,0 0 1,-1 0-1,1 0 0,-1-1 1,1 1-1,-1-1 0,0 0 1,0 0-1,0 0 0,1-4 1,3-5-18,-1-1 1,0 0-1,-1 0 1,0 0-1,-2-1 1,1 1-1,-1-1 1,-1 0-1,-1-18 1,-2-5 169,-2-1 0,-8-40 1,10 65 178,1 6 144,-9 15 90,9-5-512,-1 1 0,1-1 0,0 1-1,0-1 1,0 1 0,0 0 0,0 0 0,1-1 0,0 1 0,0 0 0,0 0 0,0 0-1,2 6 1,-1 8 48,-2 7-2,2 0 1,1 0 0,8 42 0,-8-59-202,1 1 0,0-1-1,0 0 1,0 0 0,1-1-1,0 1 1,1-1 0,-1 0-1,1 0 1,1 0 0,0-1-1,-1 0 1,2 0 0,11 9-1,0-5-1047</inkml:trace>
  <inkml:trace contextRef="#ctx0" brushRef="#br0" timeOffset="1">314 276 8320,'0'-13'4096,"0"26"-1408,0-7 2431,0 1-4991,-4 10 128,0-2-128,1-6 128,-5 5-384,8-5 128,0 1-128,0-7 0</inkml:trace>
  <inkml:trace contextRef="#ctx0" brushRef="#br0" timeOffset="2">332 113 7936,'0'-14'11647,"0"21"-11647,7 0-640,-3-2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3.048"/>
    </inkml:context>
    <inkml:brush xml:id="br0">
      <inkml:brushProperty name="width" value="0.05" units="cm"/>
      <inkml:brushProperty name="height" value="0.05" units="cm"/>
      <inkml:brushProperty name="color" value="#849398"/>
    </inkml:brush>
  </inkml:definitions>
  <inkml:trace contextRef="#ctx0" brushRef="#br0">51 7 7680,'0'-7'10111,"4"14"-9983,-4 12 128,4 3 0,-4-5 128,0 15-384,-4 14 128,4 4 384,-4-2 128,1 4-128,6-16 0,-6 2-128,3-9 0,0-6-256,0-11 0</inkml:trace>
  <inkml:trace contextRef="#ctx0" brushRef="#br0" timeOffset="1">1 383 8320,'0'-9'4096,"0"-5"-1280,8 11 2175,-1-6-4735,-5 6 0,6-4 0,3 7 128,0-9-640,0 9 128,0 0-128,-1 0 128,1 6-1408,4-3 0</inkml:trace>
  <inkml:trace contextRef="#ctx0" brushRef="#br0" timeOffset="2">229 329 7168,'-4'-7'3584,"-7"33"-2816,15-20 2944,-8 0-3456,1 4 128,-5 3 255,8 4 129,0-2-1024,0-2 128,0-3 512,0-1 0,8-6-384,-5-8 0,8-9-1791,-7 4-1</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3.481"/>
    </inkml:context>
    <inkml:brush xml:id="br0">
      <inkml:brushProperty name="width" value="0.05" units="cm"/>
      <inkml:brushProperty name="height" value="0.05" units="cm"/>
      <inkml:brushProperty name="color" value="#849398"/>
    </inkml:brush>
  </inkml:definitions>
  <inkml:trace contextRef="#ctx0" brushRef="#br0">4 35 4480,'-3'-34'2176,"6"46"8191,-3-5-9471,0-4 0,4-3-1408,-2 7 0,7 5 384,2-3 0</inkml:trace>
  <inkml:trace contextRef="#ctx0" brushRef="#br0" timeOffset="1">120 84 7936,'-1'0'200,"0"-1"0,1 0 0,-1 1 0,0-1 0,0 1 0,0-1 0,0 1 0,1-1 0,-1 1 0,0 0 0,0-1 0,0 1 0,0 0 1,0 0-1,0 0 0,0 0 0,0 0 0,0 0 0,0 0 0,0 0 0,0 0 0,0 0 0,-1 1 0,0 0 234,0 0-1,-1 0 0,1 0 1,1 0-1,-1 1 1,0-1-1,0 0 1,0 1-1,1 0 1,-3 2-1,1 0-149,0 0 0,0 1 0,0-1 0,1 1 0,-1 0 0,1-1 0,0 1 0,1 0 0,-1 1 0,0 4 0,2-7-253,-1 0 0,1 0 0,0-1 0,0 1 0,0 0 0,0 0 1,1 0-1,-1 0 0,1-1 0,0 1 0,0 0 0,0-1 0,0 1 0,0 0 1,0-1-1,1 1 0,-1-1 0,1 0 0,0 1 0,0-1 0,0 0 0,0 0 1,0 0-1,0-1 0,0 1 0,0 0 0,1-1 0,-1 1 0,1-1 0,0 0 1,-1 0-1,1 0 0,0 0 0,-1 0 0,1-1 0,0 1 0,0-1 0,0 0 1,-1 0-1,1 0 0,0 0 0,0 0 0,0 0 0,0-1 0,-1 0 0,1 1 1,0-1-1,-1 0 0,1 0 0,0-1 0,-1 1 0,1 0 0,-1-1 0,0 0 1,1 1-1,-1-1 0,0 0 0,0 0 0,0 0 0,1-3 0,-1 3-40,0 0 0,-1-1 0,1 1 0,-1-1 0,0 1-1,0-1 1,0 1 0,0-1 0,0 0 0,-1 1 0,1-1 0,-1 0-1,0 0 1,0 1 0,0-1 0,0 0 0,0 0 0,0 1 0,-1-1-1,1 0 1,-1 1 0,0-1 0,-2-4 0,0 0-14,0 0-1,-1 0 1,0 1 0,-1-1 0,1 1-1,-1 0 1,-6-6 0,10 11 17,-1 0 0,1 0 0,0 0 0,0 0 0,-1 0 1,1 0-1,-1 0 0,1 0 0,-1 1 0,1-1 0,-1 0 0,1 1 0,-1-1 0,1 1 0,-1 0 0,0 0 1,1 0-1,-3-1 0,3 2-17,0-1 0,0 0 1,0 0-1,0 1 0,0-1 1,0 1-1,0-1 0,0 1 1,0-1-1,1 1 0,-1 0 1,0-1-1,0 1 1,0 0-1,1-1 0,-1 1 1,0 0-1,1 0 0,-1 0 1,0 0-1,1 0 0,0 0 1,-1 0-1,1 0 0,-1 0 1,1 0-1,0 2 0,-1 4-489</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4.093"/>
    </inkml:context>
    <inkml:brush xml:id="br0">
      <inkml:brushProperty name="width" value="0.05" units="cm"/>
      <inkml:brushProperty name="height" value="0.05" units="cm"/>
      <inkml:brushProperty name="color" value="#849398"/>
    </inkml:brush>
  </inkml:definitions>
  <inkml:trace contextRef="#ctx0" brushRef="#br0">0 160 7808,'7'-21'4281,"4"2"-2886,-7 11-287,5-5 2621,2 3-2286,0-3-1069,33-55 1226,-44 68-1557,1-1-1,-1 1 1,0-1 0,0 1-1,1-1 1,-1 1 0,0 0-1,1-1 1,-1 1 0,0 0-1,1-1 1,-1 1 0,1 0-1,-1-1 1,1 1 0,-1 0-1,1 0 1,-1 0 0,1-1-1,-1 1 1,0 0 0,1 0-1,-1 0 1,1 0 0,0 0-1,-1 0 1,1 0 0,-1 0-1,1 0 1,0 1 13,0-1 0,0 1 0,0-1 0,-1 1 0,1 0 0,0-1 0,0 1 0,-1 0 0,1 0 1,0-1-1,-1 1 0,1 0 0,0 2 0,11 34 802,-4 37-645,-4-59-618,3-6-1</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4.619"/>
    </inkml:context>
    <inkml:brush xml:id="br0">
      <inkml:brushProperty name="width" value="0.05" units="cm"/>
      <inkml:brushProperty name="height" value="0.05" units="cm"/>
      <inkml:brushProperty name="color" value="#849398"/>
    </inkml:brush>
  </inkml:definitions>
  <inkml:trace contextRef="#ctx0" brushRef="#br0">55 157 3200,'-4'-2'13183,"4"19"-10495,-2 12-2106,-1-1 0,-10 44 0,6-40 263,-3 42-1,1-18-801,9-46-705</inkml:trace>
  <inkml:trace contextRef="#ctx0" brushRef="#br0" timeOffset="1">1 100 7680,'3'-10'923,"2"1"1,-1 0-1,1 0 0,1 0 1,0 1-1,9-11 1,-14 17-650,1 0 0,0-1 1,0 1-1,1 0 0,-1 1 1,0-1-1,1 0 0,-1 1 1,1-1-1,-1 1 0,1 0 1,0 0-1,-1 0 1,1 0-1,0 0 0,0 1 1,0-1-1,0 1 0,0 0 1,-1 0-1,6 0 0,-5 1-240,-1-1-1,1 1 1,0 0 0,0 0-1,-1 0 1,1 1-1,0-1 1,-1 0-1,1 1 1,-1 0 0,0 0-1,0 0 1,1 0-1,-1 0 1,-1 0-1,1 0 1,0 1 0,0-1-1,-1 1 1,1-1-1,-1 1 1,0-1 0,0 1-1,0 0 1,0 0-1,-1 0 1,2 5-1,-3 3 5,0 0 0,0 0 0,-1-1-1,0 1 1,-1 0 0,0-1 0,-1 0-1,0 1 1,-1-2 0,0 1 0,0 0-1,-13 15 1,25-24-1809</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5.060"/>
    </inkml:context>
    <inkml:brush xml:id="br0">
      <inkml:brushProperty name="width" value="0.05" units="cm"/>
      <inkml:brushProperty name="height" value="0.05" units="cm"/>
      <inkml:brushProperty name="color" value="#849398"/>
    </inkml:brush>
  </inkml:definitions>
  <inkml:trace contextRef="#ctx0" brushRef="#br0">3 196 5376,'-2'-8'12837,"2"2"-10464,0-11-1706,1 0 1,0 0-1,2 1 1,0-1-1,1 1 0,8-23 1,-12 39-698,0 0 0,0-1 0,0 1 0,0 0 1,0 0-1,0 0 0,0 0 0,0 0 0,0 0 0,0 0 0,0-1 1,0 1-1,0 0 0,0 0 0,0 0 0,0 0 0,1 0 0,-1 0 0,0 0 1,0-1-1,0 1 0,0 0 0,0 0 0,0 0 0,0 0 0,0 0 1,1 0-1,-1 0 0,0 0 0,0 0 0,0 0 0,0 0 0,0 0 0,0 0 1,0 0-1,1 0 0,-1 0 0,0 0 0,0 0 0,0 0 0,0 0 1,0 0-1,0 0 0,1 0 0,-1 0 0,0 0 0,0 0 0,0 0 0,0 0 1,0 0-1,0 0 0,0 0 0,1 0 0,-1 1 0,0-1 0,0 0 1,0 0-1,0 0 0,0 0 0,0 0 0,0 0 0,0 0 0,0 0 0,0 1 1,0-1-1,0 0 0,0 0 0,0 0 0,1 0 0,4 7-1250</inkml:trace>
  <inkml:trace contextRef="#ctx0" brushRef="#br0" timeOffset="1">152 142 6784,'0'4'7154,"1"-4"-6924,0 0-1,-1-1 1,1 1 0,0 0-1,-1-1 1,1 1 0,0 0-1,-1-1 1,1 1 0,-1-1-1,1 1 1,-1-1 0,1 1 0,-1-1-1,0 1 1,1-1 0,-1 0-1,1 1 1,-1-1 0,0 0-1,0 1 1,1-2 0,17-21 2026,-14 18-2093,1-1-1,-1 1 1,-1-1 0,1 0-1,-1 0 1,4-8 0,-7 12-129,1 1 0,-1-1 0,1 0 0,-1 0 0,0 0 1,0 0-1,0 0 0,0 0 0,-1 0 0,1 0 1,0 0-1,-1 1 0,1-1 0,-1 0 0,0 0 0,1 0 1,-1 1-1,0-1 0,0 0 0,0 1 0,0-1 1,-1 1-1,1-1 0,0 1 0,-1 0 0,1-1 0,-2 0 1,1 0-27,0 1 0,1 0 0,-1 0-1,0-1 1,0 1 0,0 0 0,0 0 0,0 1 0,-1-1 0,1 0 0,0 1 0,0-1 0,0 1 0,-1 0 0,1 0 0,0 0 0,0 0 0,0 0 0,-1 0 0,1 1 0,0-1 0,0 1 0,0-1 0,-1 1 0,1 0 0,-2 1 0,0 0 2,0 0 1,0 1-1,0-1 1,1 1-1,-1 0 1,1 1-1,-1-1 1,1 0-1,0 1 1,0 0-1,-3 5 1,3-3-2,0 0 1,1 0-1,0 1 1,0-1-1,1 0 0,0 1 1,0-1-1,0 1 0,1-1 1,0 1-1,0-1 1,0 1-1,1-1 0,0 1 1,0-1-1,5 12 1,-5-14-22,0 1 1,1-1 0,0 0 0,0 0 0,1 0 0,-1 0 0,1 0 0,-1 0 0,1 0 0,1-1 0,-1 1-1,0-1 1,1 0 0,-1 0 0,1 0 0,0-1 0,0 0 0,0 1 0,1-1 0,-1 0 0,0-1-1,1 1 1,8 1 0,-12-3-49,1 0-1,-1 0 1,1 0-1,-1 0 1,0 0-1,1 0 0,-1 0 1,1 0-1,-1-1 1,0 1-1,1 0 1,-1-1-1,0 1 1,0-1-1,1 0 0,-1 1 1,0-1-1,0 0 1,0 0-1,0 0 1,0 0-1,1-1 1,-1 2 44,13-10-1136</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5.594"/>
    </inkml:context>
    <inkml:brush xml:id="br0">
      <inkml:brushProperty name="width" value="0.05" units="cm"/>
      <inkml:brushProperty name="height" value="0.05" units="cm"/>
      <inkml:brushProperty name="color" value="#849398"/>
    </inkml:brush>
  </inkml:definitions>
  <inkml:trace contextRef="#ctx0" brushRef="#br0">26 1 7296,'-4'8'10098,"6"6"-6249,0-2-4101,-3 57 1650,-14 93-1,14-148-1504,-1 13-164,2-27 219,1 1 0,-1-1 0,0 0 0,0 1 0,0-1 0,0 0 0,0 0 0,0 1 0,0-1 0,0 0 0,0 1 0,0-1 0,0 0 0,0 1 0,0-1 0,0 0 0,-1 0-1,1 1 1,0-1 0,0 0 0,0 1 0,0-1 0,0 0 0,-1 0 0,1 1 0,0-1 0,0 0 0,0 0 0,-1 1 0,1-1 0,0 0 0,0 0 0,-1 0 0,1 0 0,0 1 0,-1-1 0,1 0 0,0 0 0,0 0 0,-1 0 0,1 0 0,0 0 0,-1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7.006"/>
    </inkml:context>
    <inkml:brush xml:id="br0">
      <inkml:brushProperty name="width" value="0.05" units="cm"/>
      <inkml:brushProperty name="height" value="0.05" units="cm"/>
    </inkml:brush>
  </inkml:definitions>
  <inkml:trace contextRef="#ctx0" brushRef="#br0">0 130 7552,'1'5'4715,"1"-11"-1482,3-21 436,0 5-1356,-4 16-2198,1 0 0,0 0 0,0 1 0,1-1 0,0 1 0,0-1 0,0 1 0,8-10 1,-10 13-50,1 1 1,0-1 0,-1 0-1,1 1 1,0 0 0,0-1 0,0 1-1,0 0 1,0 0 0,0 0 0,0 0-1,1 0 1,-1 0 0,0 1-1,1-1 1,-1 1 0,0 0 0,1 0-1,-1-1 1,0 2 0,1-1 0,-1 0-1,0 0 1,1 1 0,-1-1 0,4 2-1,11 3 107,11 5-26,-27-9-149,0 0 0,0 0 0,0 0 0,0 0 0,-1 0 0,1 0 0,0 0 0,0 0 0,0 0 0,-1 0 0,1 1 0,-1-1 0,1 0 0,-1 0 0,1 1 0,-1-1 0,0 0 0,0 1 0,0-1 0,1 2 0,-1 8-21,2 2 2,-1-1 0,-1 1 0,0 0-1,-1 0 1,0-1 0,-1 1 0,0 0-1,-5 14 1,1-7-917,6-19 869,1 0 0,-1 0 0,0 0 0,1 0 0,-1 0 0,1 0 0,-1 0 0,1 0 0,-1-1 0,1 1 0,-1 0 0,1 0 0,0-1 0,0 2 0,0-2 58</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6.126"/>
    </inkml:context>
    <inkml:brush xml:id="br0">
      <inkml:brushProperty name="width" value="0.05" units="cm"/>
      <inkml:brushProperty name="height" value="0.05" units="cm"/>
      <inkml:brushProperty name="color" value="#849398"/>
    </inkml:brush>
  </inkml:definitions>
  <inkml:trace contextRef="#ctx0" brushRef="#br0">0 62 7424,'0'-4'941,"1"-1"0,-1 1 0,1-1 0,0 1 0,0-1 1,0 1-1,0 0 0,3-5 0,-4 8-814,1 0 1,-1 0-1,1-1 0,0 2 1,-1-1-1,1 0 1,0 0-1,-1 0 0,1 0 1,0 0-1,0 0 0,0 1 1,0-1-1,0 0 0,0 1 1,0-1-1,0 1 0,0-1 1,0 1-1,0-1 0,0 1 1,0 0-1,0 0 1,0-1-1,0 1 0,1 0 1,-1 0-1,0 0 0,0 0 1,0 0-1,0 1 0,0-1 1,0 0-1,3 1 0,-2 0-39,0-1-1,1 1 0,-1 0 1,0 0-1,0 0 0,0 1 0,0-1 1,0 0-1,0 1 0,0 0 1,0-1-1,0 1 0,-1 0 0,1 0 1,-1 0-1,1 0 0,-1 0 1,0 0-1,1 0 0,-1 0 0,-1 1 1,1-1-1,0 0 0,0 1 1,0 1-1,-1 2 10,-1-1 0,1 0 0,-1 0 0,1 0 0,-1 0 0,-1 0 1,1 0-1,-1 0 0,0-1 0,0 1 0,-3 5 0,-7 20 264,11-25-388,-1 0 1,0 0 0,0 0-1,0-1 1,-1 1-1,1-1 1,-4 5-1,5-9-46,1 0 0,0 1 0,-1-1 0,1 0 0,0 1 0,-1-1 0,1 0 0,0 1 0,0-1 0,0 0 0,-1 1 0,1-1 0,0 0 0,0 1 0,0-1-1,0 1 1,0-1 0,0 0 0,0 1 0,-1-1 0,1 1 0,0-1 0,1 1 0,-1-1 0,0 0 0,0 1 0,0-1 0,0 1 0,0-1 0,0 0 0,0 1 0,1 0 0,8 8-1869</inkml:trace>
  <inkml:trace contextRef="#ctx0" brushRef="#br0" timeOffset="1">185 214 7680,'-3'0'3840,"3"-17"8959,-8 17-13055,8 7 896,-7-4-1408,7 4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6.592"/>
    </inkml:context>
    <inkml:brush xml:id="br0">
      <inkml:brushProperty name="width" value="0.05" units="cm"/>
      <inkml:brushProperty name="height" value="0.05" units="cm"/>
      <inkml:brushProperty name="color" value="#849398"/>
    </inkml:brush>
  </inkml:definitions>
  <inkml:trace contextRef="#ctx0" brushRef="#br0">139 37 7424,'-2'-17'3272,"1"6"-302,0 3 2115,1 8-5055,0 0 1,0 0-1,0 0 0,0 0 0,0 0 0,0 0 0,0 0 0,0 0 0,0 0 0,0 1 0,0-1 0,0 0 0,0 0 0,0 0 0,0 0 0,0 0 0,0 0 0,0 0 0,0 0 1,0 0-1,-1 0 0,1 0 0,0 1 0,0-1 0,0 0 0,0 0 0,0 0 0,0 0 0,0 0 0,0 0 0,0 0 0,0 0 0,-1 0 0,1 0 0,0 0 0,0 0 0,0 0 1,0 0-1,0 0 0,0 0 0,0 0 0,0 0 0,0 0 0,-1 0 0,1 0 0,0 0 0,0 0 0,0 0 0,0 0 0,0 0 0,0 0 0,0-1 0,0 1 0,0 0 0,0 0 1,0 0-1,-1 0 0,1 0 0,0 0 0,0 0 0,0 0 0,0 0 0,0 0 0,0 0 0,0 0 0,0-1 0,0 1 0,0 0 0,-10 13 83,-9 18 602,16-27-676,0 1 0,1 0 0,0 1-1,0-1 1,0 0 0,1 0 0,-1 1 0,1-1 0,1 1 0,-1 0 0,1-1 0,0 1 0,0-1 0,0 1 0,1-1 0,0 1 0,0-1 0,1 1 0,-1-1 0,1 0 0,0 1 0,5 7 0,-2-4 45,-2-4-5,-1 0 1,1 0-1,-1 0 1,0 0-1,1 6 1,-3-10-66,0 0 1,1 0 0,-1 1-1,0-1 1,0 0 0,0 0 0,0 0-1,0 1 1,-1-1 0,1 0 0,0 0-1,-1 0 1,1 0 0,0 1-1,-1-1 1,0 0 0,1 0 0,-1 0-1,1 0 1,-1 0 0,0 0-1,0 0 1,0-1 0,0 1 0,1 0-1,-1 0 1,0-1 0,0 1 0,-2 0-1,-3 3-7,0-1 0,-1 0 1,1-1-1,-1 0 0,0 0 0,0 0 0,1-1 0,-1 0 0,0 0 0,-1-1 1,-9 0-1,16 0-34,1 0 1,-1 0 0,1 0-1,-1 0 1,1 0 0,-1-1-1,1 1 1,-1 0 0,1 0-1,-1 0 1,1-1 0,-1 1-1,1 0 1,-1 0 0,1-1-1,-1 1 1,1 0 0,0-1-1,-1 1 1,1-1 0,0 1-1,-1-1 1,1 1 0,0 0-1,-1-1 1,1 1 0,0-1 0,0 1-1,0-1 1,-1 1 0,1-1-1,0 0 1,0 1 0,0-1-1,0 1 1,0-1 0,0 1-1,0-1 1,0 1 0,0-1-1,0 1 1,0-1 0,1 0-1,-1 1 1,0-1 0,1 0-1,8-8-869</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7.251"/>
    </inkml:context>
    <inkml:brush xml:id="br0">
      <inkml:brushProperty name="width" value="0.05" units="cm"/>
      <inkml:brushProperty name="height" value="0.05" units="cm"/>
      <inkml:brushProperty name="color" value="#849398"/>
    </inkml:brush>
  </inkml:definitions>
  <inkml:trace contextRef="#ctx0" brushRef="#br0">49 114 8064,'21'-25'11072,"-16"20"-10750,-1 1-1,0-1 1,0 1 0,0-1 0,-1 0 0,4-7 0,-6 10-301,-1 1 0,1-1 0,-1 1 0,0-1-1,1 1 1,-1-1 0,0 1 0,0-1 0,0 1 0,0-1 0,0 1 0,-1-1 0,1 1-1,0-1 1,-1 1 0,1-1 0,-1 1 0,1-1 0,-1 1 0,0 0 0,0-1 0,1 1 0,-1 0-1,0 0 1,0-1 0,0 1 0,0 0 0,-1 0 0,1 0 0,-1-1 0,1 2-2,0-1 0,0 1 0,1-1 0,-1 1 1,0-1-1,0 1 0,0-1 0,0 1 0,0 0 1,0 0-1,0-1 0,1 1 0,-1 0 0,0 0 1,0 0-1,0 0 0,0 0 0,0 0 0,0 0 1,0 0-1,0 1 0,-1-1 0,-1 1 16,1 0 1,0 1-1,-1-1 0,1 0 0,0 1 0,0-1 0,0 1 0,-3 2 1,1 1 50,-1 0 1,1 1 0,0-1 0,0 1-1,1 0 1,-4 6 0,5-5-31,0-1 0,0 1 0,0 0 1,1 0-1,0 0 0,0 0 0,1 0 0,0 0 0,0 0 0,1 0 1,0 0-1,1 7 0,-1-11-50,0 1 0,0-1 0,0 0 1,0 0-1,0 1 0,1-1 0,0 0 0,-1 0 0,1 0 0,0-1 1,1 1-1,-1 0 0,0-1 0,1 1 0,-1-1 0,1 0 0,0 0 1,0 0-1,0 0 0,0 0 0,0-1 0,0 0 0,0 1 0,1-1 1,-1 0-1,4 0 0,16 0-731,1-1-65</inkml:trace>
  <inkml:trace contextRef="#ctx0" brushRef="#br0" timeOffset="1">301 21 7552,'1'0'118,"-1"0"1,0-1-1,0 1 1,0 0 0,0 0-1,0 0 1,-1-1-1,1 1 1,0 0-1,0 0 1,0-1-1,0 1 1,0 0-1,0 0 1,0 0 0,0-1-1,0 1 1,-1 0-1,1 0 1,0 0-1,0-1 1,0 1-1,0 0 1,-1 0-1,1 0 1,0 0 0,0 0-1,0 0 1,-1-1-1,1 1 1,0 0-1,0 0 1,0 0-1,-1 0 1,1 0-1,0 0 1,0 0 0,-1 0-1,1 0 1,0 0-1,0 0 1,-1 0-1,1 0 1,0 0-1,0 0 1,0 0-1,-1 0 1,1 0 0,0 0-1,0 1 1,0-1-1,-1 0 1,1 0-1,0 0 1,0 0-1,0 0 1,-1 1 0,-18 3 4034,17-3-4088,0-1 1,0 1 0,0-1 0,0 1-1,0 0 1,0 0 0,0 0-1,0 0 1,0 0 0,1 1 0,-1-1-1,0 1 1,1-1 0,-1 1-1,1-1 1,0 1 0,-1 0-1,1-1 1,0 1 0,-1 2 0,0 0 58,0 0 0,0 0 0,0 0 0,1 0 0,-1 0 0,1 0 0,0 0 0,-1 7 0,3-6-71,-1 0 1,1 1 0,0-1 0,1 0 0,-1 0-1,1 1 1,0-1 0,1 0 0,-1-1 0,1 1-1,0 0 1,6 7 0,-4-6-18,-1 1 1,0 0-1,0-1 0,-1 1 1,3 8-1,-5-13-30,-1-1 0,1 1-1,-1-1 1,0 0 0,1 1 0,-1-1 0,0 1-1,0-1 1,0 0 0,0 1 0,0-1 0,-1 1-1,1-1 1,0 0 0,-1 1 0,1-1 0,-1 0-1,1 1 1,-1-1 0,1 0 0,-1 0 0,0 1-1,0-1 1,0 0 0,0 0 0,0 0 0,0 0 0,0 0-1,0 0 1,0 0 0,0-1 0,0 1 0,-3 1-1,2-1 6,-1 0-1,0 0 0,1 0 1,-1-1-1,0 1 0,0-1 1,1 1-1,-1-1 0,0 0 1,0 0-1,0-1 0,0 1 1,1 0-1,-1-1 0,-5-1 1,7 2-76,1-1 1,-1 1-1,1 0 1,-1 0-1,1-1 1,-1 1-1,1 0 1,-1-1-1,1 1 0,-1-1 1,1 1-1,-1-1 1,1 1-1,0-1 1,-1 1-1,1-1 1,0 1-1,-1-1 1,1 1-1,0-1 1,0 0-1,0 1 1,0-1-1,-1 1 1,1-1-1,0 0 1,0 1-1,0-1 1,0 0-1,0 1 1,0-1-1,0 1 1,1-1-1,-1 0 0,0 1 1,0-1-1,0 1 1,1-1-1,-1 0 1,1 0-1,5-5-2495</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7.725"/>
    </inkml:context>
    <inkml:brush xml:id="br0">
      <inkml:brushProperty name="width" value="0.05" units="cm"/>
      <inkml:brushProperty name="height" value="0.05" units="cm"/>
      <inkml:brushProperty name="color" value="#849398"/>
    </inkml:brush>
  </inkml:definitions>
  <inkml:trace contextRef="#ctx0" brushRef="#br0">79 9 7936,'0'0'182,"0"-1"0,0 1 0,0 0 0,0-1 1,0 1-1,0-1 0,0 1 0,0 0 0,-1-1 0,1 1 0,0 0 1,0-1-1,-1 1 0,1 0 0,0-1 0,0 1 0,-1 0 1,1-1-1,0 1 0,-1 0 0,1 0 0,0-1 0,-1 1 0,1 0 1,-1 0-1,1 0 0,0 0 0,-1 0 0,1-1 0,-1 1 1,1 0-1,0 0 0,-2 0 0,-8 11 5374,-2 4-6276,9-14 760,1 1 1,0 0 0,0 0 0,1 0-1,-1 1 1,0-1 0,1 0 0,-1 1-1,1-1 1,0 1 0,0-1-1,0 1 1,0-1 0,0 1 0,0 0-1,1-1 1,-1 1 0,1 0-1,0 0 1,0 0 0,0 4 0,2 1 177,0 0 1,0 1 0,1-1-1,0 0 1,7 11-1,0 4 199,-9-22-393,-1 0-1,1 1 1,0-1 0,-1 0 0,1 1 0,-1-1 0,0 1 0,1-1 0,-1 1 0,0-1-1,0 1 1,0-1 0,0 0 0,0 1 0,0-1 0,0 1 0,-1-1 0,1 1 0,0-1 0,-1 1-1,0-1 1,1 0 0,-1 1 0,0-1 0,1 0 0,-1 0 0,0 1 0,0-1 0,0 0-1,0 0 1,0 0 0,0 0 0,0 0 0,0 0 0,-1-1 0,1 1 0,0 0 0,-1 0-1,1-1 1,0 1 0,-1-1 0,1 1 0,-1-1 0,1 0 0,-1 0 0,1 1 0,0-1-1,-1 0 1,-1-1 0,-16 8 382,16-7-428</inkml:trace>
  <inkml:trace contextRef="#ctx0" brushRef="#br0" timeOffset="1">192 209 8064,'0'22'3968,"-5"-44"6015,5 15-8703,5 14 128,-1-14-1408,-4 14 1408,2-4-2688</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22:38.208"/>
    </inkml:context>
    <inkml:brush xml:id="br0">
      <inkml:brushProperty name="width" value="0.05" units="cm"/>
      <inkml:brushProperty name="height" value="0.05" units="cm"/>
      <inkml:brushProperty name="color" value="#849398"/>
    </inkml:brush>
  </inkml:definitions>
  <inkml:trace contextRef="#ctx0" brushRef="#br0">1 13 7552,'0'-12'3712,"0"24"6143,0-5-8191,8-7-1152,-1 0 128,-1 0-768,3 3 0</inkml:trace>
  <inkml:trace contextRef="#ctx0" brushRef="#br0" timeOffset="1">124 36 5888,'11'-7'12671,"-3"7"-9599,-1 0-3712,-3 0 1024,-2 0 128,-4 7-128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4.159"/>
    </inkml:context>
    <inkml:brush xml:id="br0">
      <inkml:brushProperty name="width" value="0.05" units="cm"/>
      <inkml:brushProperty name="height" value="0.05" units="cm"/>
      <inkml:brushProperty name="color" value="#849398"/>
    </inkml:brush>
  </inkml:definitions>
  <inkml:trace contextRef="#ctx0" brushRef="#br0">96 4 6272,'1'-3'8221,"-6"16"-5925,-13 6-799,13-14-1128,0 0 0,1 1 1,-1-1-1,1 1 0,-5 9 0,1 2-106,1 0 1,1 0-1,1 1 1,0 0-1,2 0 1,0 0-1,0 1 1,2-1-1,0 1 1,2-1-1,0 1 1,1-1-1,0 0 1,2 1 0,0-1-1,9 23 1,-10-33-204,3 10-48,1 0-1,1-1 1,10 18-1,-14-28-90,-4-6 32,0 0 0,1-1 0,-1 1 1,0 0-1,1 0 0,-1-1 0,1 1 1,-1 0-1,0-1 0,1 1 0,0-1 0,-1 1 1,1-1-1,-1 1 0,1-1 0,1 2 1,5-2-616</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5.390"/>
    </inkml:context>
    <inkml:brush xml:id="br0">
      <inkml:brushProperty name="width" value="0.05" units="cm"/>
      <inkml:brushProperty name="height" value="0.05" units="cm"/>
      <inkml:brushProperty name="color" value="#849398"/>
    </inkml:brush>
  </inkml:definitions>
  <inkml:trace contextRef="#ctx0" brushRef="#br0">1 23 7040,'9'-10'5633,"1"1"-535,11 7-5120,16 2 1132,-34-1-1037,1 1 0,0 0 0,0-1 0,0 1 0,0 0 0,0 1 0,0-1-1,0 1 1,-1 0 0,1 0 0,0 0 0,0 0 0,-1 1 0,1-1 0,-1 1 0,1 0 0,-1 0 0,4 3 0,-6-4-61,0 0 0,0 1-1,0-1 1,0 0 0,0 1 0,0-1 0,-1 1 0,1-1 0,0 1 0,-1 0 0,1-1 0,-1 1 0,1 0 0,-1-1 0,0 1-1,0 0 1,0-1 0,0 1 0,0 0 0,0-1 0,0 1 0,-1 0 0,1-1 0,0 1 0,-1 0 0,1-1 0,-1 1-1,-1 1 1,0 1 5,0 0 0,0-1-1,0 1 1,-1 0 0,1-1-1,-1 0 1,0 1-1,0-1 1,-6 4 0,2-2 35,-1-1 1,0-1-1,-12 6 1,-15 6 761,29-10 169,10-3-209,9 4-611,-5-1-72,6 2-67,-2 0 1,1 2-1,-1-1 0,12 12 0,-22-18-27,0 0-1,0 0 0,0 0 1,0 0-1,0 0 0,-1 1 1,1-1-1,-1 0 0,1 1 1,-1 0-1,0-1 0,0 1 1,0 0-1,0-1 0,-1 1 1,1 0-1,-1 0 0,1 0 1,-1-1-1,0 1 1,0 0-1,0 0 0,-1 0 1,1 0-1,-1 0 0,1-1 1,-1 1-1,-2 3 0,1-3 3,0 1 1,0-1-1,-1-1 0,1 1 0,-1 0 0,0-1 0,1 1 1,-1-1-1,0 0 0,-1 0 0,1 0 0,0 0 0,-1-1 1,-4 2-1,3-1 17,0 0 0,0 0 0,0-1 0,-1 0 1,1 0-1,-1 0 0,1-1 0,0 0 0,-7 0 1,8-1-1,1 1 0,-1-1 0,1 0 0,0 0 0,-1 0 0,1 0 0,-7-4 0,10 5-45,0 0 1,0 0 0,0 0 0,0-1 0,0 1 0,0 0-1,0 0 1,0 0 0,0 0 0,0 0 0,0-1 0,0 1 0,0 0-1,0 0 1,0 0 0,-1 0 0,1 0 0,0-1 0,0 1-1,0 0 1,0 0 0,0 0 0,-1 0 0,1 0 0,0 0-1,0 0 1,0 0 0,0 0 0,0-1 0,-1 1 0,1 0 0,0 0-1,0 0 1,0 0 0,0 0 0,-1 0 0,1 0 0,0 0-1,0 0 1,0 0 0,0 0 0,-1 0 0,1 1 0,0-1-1,0 0 1,0 0 0,0 0 0,-1 0 0,1 0 0,-5 4-1146</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6.590"/>
    </inkml:context>
    <inkml:brush xml:id="br0">
      <inkml:brushProperty name="width" value="0.05" units="cm"/>
      <inkml:brushProperty name="height" value="0.05" units="cm"/>
      <inkml:brushProperty name="color" value="#849398"/>
    </inkml:brush>
  </inkml:definitions>
  <inkml:trace contextRef="#ctx0" brushRef="#br0">15 7 7296,'3'-6'11791,"2"10"-10804,5 7-881,-1 1-1,-1 1 1,1 0 0,-2 0 0,0 0-1,-1 1 1,0 0 0,-1 0-1,0 0 1,-1 1 0,-1 0-1,0 0 1,-1 0 0,-1 0-1,-1 0 1,0 0 0,0 0 0,-2 0-1,0 0 1,0 0 0,-7 18-1,3-18 71,-1-1 0,0 0 0,-1-1 0,-1 0 0,0 0 0,-1-1 0,-19 20 0,28-32-212,1 0 1,-1 1-1,1-1 0,-1 1 0,1-1 0,-1 1 1,1-1-1,0 1 0,-1-1 0,1 1 0,0 0 1,-1-1-1,1 1 0,0-1 0,0 1 0,-1 0 1,1-1-1,0 1 0,0 0 0,0-1 0,0 1 1,0 0-1,0-1 0,0 1 0,0 0 0,0-1 0,0 2 1,6 8-1011</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7.203"/>
    </inkml:context>
    <inkml:brush xml:id="br0">
      <inkml:brushProperty name="width" value="0.05" units="cm"/>
      <inkml:brushProperty name="height" value="0.05" units="cm"/>
      <inkml:brushProperty name="color" value="#849398"/>
    </inkml:brush>
  </inkml:definitions>
  <inkml:trace contextRef="#ctx0" brushRef="#br0">146 6 6912,'-2'-5'7760,"-3"4"-5515,-3 16-1243,6-11-934,0-1 0,0 0 0,-1 0-1,1 0 1,-1 0 0,0 0-1,0 0 1,-5 2 0,-14 16 730,12-8-486,1 1 0,0-1-1,1 2 1,0-1 0,1 1-1,1 0 1,0 1-1,-5 24 1,9-30-190,0 0-1,0 1 1,1-1 0,1 0-1,0 1 1,1-1-1,-1 0 1,2 1 0,0-1-1,0 0 1,1 0 0,0 0-1,0 0 1,10 17 0,-11-24-202,1 1 1,0-1-1,-1 0 1,1 0 0,1 0-1,-1 0 1,0 0-1,1-1 1,-1 0 0,1 1-1,0-1 1,-1-1-1,1 1 1,0 0 0,0-1-1,1 0 1,4 1-1,2 1-1072</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7.805"/>
    </inkml:context>
    <inkml:brush xml:id="br0">
      <inkml:brushProperty name="width" value="0.05" units="cm"/>
      <inkml:brushProperty name="height" value="0.05" units="cm"/>
      <inkml:brushProperty name="color" value="#849398"/>
    </inkml:brush>
  </inkml:definitions>
  <inkml:trace contextRef="#ctx0" brushRef="#br0">134 6 5760,'-4'-5'9835,"4"5"-9601,-1 1-158,0 0 1,0 0-1,0-1 1,0 1-1,0 0 1,0 0 0,0-1-1,-1 1 1,1 0-1,0-1 1,0 1-1,0-1 1,-1 0-1,1 1 1,0-1-1,0 0 1,-1 0-1,1 0 1,0 0-1,-1 0 1,-1 0-1,-2 0 75,3 0-75,0 1 0,0-1-1,0 0 1,0 1 0,0 0-1,0-1 1,1 1 0,-1 0-1,0 0 1,0 0 0,1 0-1,-1 0 1,1 1 0,-1-1-1,1 0 1,-1 1 0,1-1-1,0 1 1,0 0 0,-2 2-1,-20 42 990,17-33-796,-1 7-65,1 0 0,1 0 1,0 0-1,2 1 0,0-1 0,0 33 0,3-49-184,0 0 0,1 0-1,-1 0 1,1 0 0,0 0-1,0 0 1,0 0 0,1 0-1,0-1 1,3 7-1,-4-9 1,-1 1 0,1-1 0,0 0-1,1 1 1,-1-1 0,0 0-1,0 0 1,0 0 0,1 0 0,-1 0-1,1 0 1,-1 0 0,0 0-1,1-1 1,0 1 0,-1-1 0,1 1-1,-1-1 1,1 1 0,0-1-1,-1 0 1,1 0 0,0 0-1,-1 0 1,1 0 0,0 0 0,2-1-1,1 0 30,0-1 1,1 0-1,-1 0 0,0 0 0,0-1 0,0 1 1,-1-1-1,1-1 0,-1 1 0,1-1 0,-1 1 1,0-1-1,-1 0 0,1-1 0,-1 1 0,1-1 0,-1 1 1,-1-1-1,1 0 0,-1 0 0,1 0 0,-2 0 1,1-1-1,0 1 0,-1-1 0,0 1 0,0-1 0,-1 1 1,0-1-1,0 1 0,0-1 0,0 1 0,-1-1 1,0 1-1,-2-7 0,2 9-40,-1 0 1,0 0-1,0 0 0,1 0 0,-2 1 1,1-1-1,0 1 0,0-1 1,-1 1-1,1 0 0,-1 0 1,0 0-1,0 0 0,-4-2 1,5 3-48,1 1 1,-1-1 0,1 0-1,-1 1 1,1-1-1,-1 1 1,0-1 0,1 1-1,-1 0 1,0-1 0,1 1-1,-1 0 1,0 0-1,1 0 1,-1 1 0,0-1-1,1 0 1,-1 1 0,1-1-1,-1 1 1,0-1 0,1 1-1,-1 0 1,1-1-1,-1 1 1,1 0 0,0 0-1,-1 0 1,0 2 0,-5 6-75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08.757"/>
    </inkml:context>
    <inkml:brush xml:id="br0">
      <inkml:brushProperty name="width" value="0.05" units="cm"/>
      <inkml:brushProperty name="height" value="0.05" units="cm"/>
    </inkml:brush>
  </inkml:definitions>
  <inkml:trace contextRef="#ctx0" brushRef="#br0">41 292 7040,'-3'-1'3154,"3"1"-3083,0 11 1880,0-7 41,-13 128 2253,12 235-149,-8 43-2609,7-371-1460,-6 82 123,9-101-174,-1-16 24,0 1 1,0-1-1,0 1 0,0-1 0,-1 0 1,1 1-1,-1-1 0,-1 5 0,1-5 0,1 0 0,-1 0 0,1 0 0,0 0 0,1 0 0,-1 0 0,1 0 0,1 7 0,-1 0 0,-3-9 0,4 2 0,6 23-118,-7-23 108,0 3-12,-1-6 17,-1 0 0,1 0 1,0 0-1,0-1 0,0 1 0,0 0 0,0 0 0,0 0 1,1 0-1,-1 0 0,0-1 0,0 1 0,0 0 0,1 0 1,-1 0-1,1-1 0,-1 1 0,0 0 0,1 0 0,-1-1 1,1 1-1,0 0 0,-1-1 0,1 1 0,-1-1 1,1 1-1,0-1 0,0 1 0,-1-1 0,1 1 0,0-1 1,0 0-1,-1 1 0,1-1 0,0 0 0,0 0 0,0 0 1,0 1-1,-1-1 0,1 0 0,0 0 0,0 0 0,2-1 1,44 4 23,-33-1 10,1-1 0,28-2 0,59-5 115,113 8 0,-61 2-48,-82-4-70,337 3-52,-184 9-10,-89-3-10,142-9 0,-164-3 167,49-4 121,-127 6-221,-31 0 1,1-4 84,-4 2-86,0 0 1,-1 0-1,1 0 0,-1 0 0,1 0 0,-1 0 0,0-1 1,0 1-1,0-1 0,-1 1 0,0 0 0,1-1 0,-1 1 1,0-1-1,0 1 0,-1-5 0,1-18 43,19-164 171,-3 52-234,8-74 0,-17 131 0,25-122 0,-15 141-10,27-70-1,-37 114-3,-2-2 0,-1 1 0,0 0-1,-1-1 1,-1 0 0,-1 0 0,-1 1 0,-2-23 0,-6-24 82,-16-66 0,22 125-56,-5-16-10,6 18-20,-1 1-1,1-1 0,0 1 0,0-1 0,0 0 0,1 1 0,-1-7 0,1 11 8,0 0 1,0 0-1,-1-1 0,1 1 1,0 0-1,0 0 0,0 0 1,-1 0-1,1 0 1,0 0-1,0 0 0,0 0 1,-1 0-1,1 0 0,0 0 1,0 0-1,0 0 1,-1 0-1,1 0 0,0 0 1,0 0-1,-1 1 0,1-1 1,0 0-1,0 0 1,0 0-1,0 0 0,-1 0 1,1 0-1,0 1 0,0-1 1,0 0-1,0 0 1,0 0-1,-1 0 0,1 1 1,0-1-1,0 0 0,0 0 1,0 0-1,0 1 0,0-1 1,0 0-1,-10 10-1064,10-10 975,-7 10-796</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08.927"/>
    </inkml:context>
    <inkml:brush xml:id="br0">
      <inkml:brushProperty name="width" value="0.05" units="cm"/>
      <inkml:brushProperty name="height" value="0.05" units="cm"/>
      <inkml:brushProperty name="color" value="#849398"/>
    </inkml:brush>
  </inkml:definitions>
  <inkml:trace contextRef="#ctx0" brushRef="#br0">18 2 7296,'8'-2'10751,"-4"7"-10659,-1 0 0,0 0 0,-1 0 0,1 0 0,-1 0 0,0 1 0,0-1 0,0 1 0,1 11 0,0-2 759,1 11-275,-1 0 0,-1 0 0,-1 0 0,-2 0 0,-4 35-1,0-4 237,5-47-760,-1 0 1,0-1-1,-1 1 1,0-1-1,-1 1 1,0-1-1,0 0 1,-1 0-1,0 0 1,0 0-1,-1-1 1,-10 13-1,15-21-182,-1 1-1,0 0 0,1 0 1,-1 0-1,1 0 0,-1 0 1,1 0-1,-1 0 0,1 0 1,-1 0-1,1 0 0,0 0 1,0 0-1,-1 0 0,1 2 1,0 3-1172</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14.615"/>
    </inkml:context>
    <inkml:brush xml:id="br0">
      <inkml:brushProperty name="width" value="0.05" units="cm"/>
      <inkml:brushProperty name="height" value="0.05" units="cm"/>
      <inkml:brushProperty name="color" value="#849398"/>
    </inkml:brush>
  </inkml:definitions>
  <inkml:trace contextRef="#ctx0" brushRef="#br0">104 0 4992,'1'3'6323,"-1"3"-825,-1-4-5450,1 0-1,0 0 1,-1 0 0,1 0 0,-1 0-1,1 0 1,-1-1 0,0 1 0,0 0 0,0 0-1,-1 1 1,-15 20 1187,10-15-743,1 0-1,-10 18 0,7-7 22,0 1 0,2-1 0,0 2 0,-5 30 0,10-40-345,0 0 1,1 0-1,0 0 0,1 0 1,1 0-1,0 0 0,0 0 0,1 0 1,0 0-1,6 15 0,9 6 60,-16-30-282,1 0 1,-1 0-1,1 0 0,-1 0 1,1 0-1,-1 0 1,1-1-1,0 1 0,0-1 1,0 1-1,0-1 1,3 2-1,2-5-949,-3-2-149</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15.497"/>
    </inkml:context>
    <inkml:brush xml:id="br0">
      <inkml:brushProperty name="width" value="0.05" units="cm"/>
      <inkml:brushProperty name="height" value="0.05" units="cm"/>
      <inkml:brushProperty name="color" value="#849398"/>
    </inkml:brush>
  </inkml:definitions>
  <inkml:trace contextRef="#ctx0" brushRef="#br0">0 6 7168,'1'-5'2814,"1"6"-1750,0 12 3996,-2-14-4916,1 0 0,0 1-1,-1-1 1,1 0 0,0 0 0,0 0 0,0 0-1,0 1 1,0-1 0,0 0 0,0 1-1,0-1 1,0 1 0,0-1 0,0 1-1,0-1 1,0 1 0,1 0 0,-1 0-1,0 0 1,0-1 0,2 1 0,0 1 10,0-1 1,-1 1 0,1-1 0,0 1 0,0 0-1,-1 0 1,1 0 0,-1 0 0,4 3-1,-5-3-141,-1-1-1,1 1 0,-1 0 1,1 0-1,-1 0 0,0 0 0,1 0 1,-1-1-1,0 1 0,0 0 1,1 0-1,-1 0 0,0 0 1,0 0-1,0 0 0,0 0 0,0 0 1,-1 0-1,1 0 0,0 0 1,0 0-1,-1-1 0,1 1 1,0 0-1,-1 0 0,1 0 1,-1 0-1,1-1 0,-1 1 0,1 0 1,-2 0-1,-29 57 649,31-58-629,0 1 0,0-1-1,0 1 1,0-1-1,0 1 1,0-1 0,0 1-1,0-1 1,0 1 0,1-1-1,-1 1 1,0-1-1,0 1 1,1-1 0,-1 1-1,0-1 1,1 1 0,-1-1-1,0 0 1,1 1 0,-1-1-1,1 0 1,-1 1-1,0-1 1,1 0 0,0 1-1,18 12 161,-13-9-107,-4-3-85,1 1 1,-1 0-1,0 0 1,0-1 0,0 1-1,0 0 1,0 1-1,-1-1 1,1 0-1,-1 0 1,1 1-1,-1-1 1,0 1-1,0-1 1,0 1-1,0 0 1,0-1-1,-1 1 1,1 0-1,-1-1 1,0 1-1,1 0 1,-1 0-1,-1 0 1,1-1-1,0 1 1,-1 0-1,1 0 1,-1-1-1,0 1 1,0 0-1,0-1 1,0 1-1,0-1 1,-1 1-1,1-1 1,-1 0-1,1 0 1,-1 0-1,0 1 1,-2 1-1,-5 5 18,9-8 10,-1 0 0,0 1 1,0-1-1,0 0 0,0 0 0,0 0 0,0 1 0,0-1 0,0 0 0,-1-1 0,1 1 0,0 0 0,0 0 0,-1 0 0,1-1 0,-1 1 0,1-1 1,-1 1-1,1-1 0,-1 1 0,1-1 0,-1 0 0,1 0 0,-1 0 0,1 0 0,-1 0 0,0 0 0,-2-1 0,-3-6-1372,3 9 32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0:16.574"/>
    </inkml:context>
    <inkml:brush xml:id="br0">
      <inkml:brushProperty name="width" value="0.05" units="cm"/>
      <inkml:brushProperty name="height" value="0.05" units="cm"/>
      <inkml:brushProperty name="color" value="#849398"/>
    </inkml:brush>
  </inkml:definitions>
  <inkml:trace contextRef="#ctx0" brushRef="#br0">47 6 7168,'-4'-6'9589,"11"9"-6833,1 3-3944,-2 0 1451,-1 1 0,-1-1 1,1 1-1,-1 0 0,0 1 0,0-1 1,-1 1-1,4 14 0,-3-10 4,-2-1-1,1 1 0,-2 0 1,1-1-1,-2 20 1,-3-2 259,-2 0 1,-1 0 0,-15 42 0,5-17-117,14-48-380,-1 0-1,0 0 1,0 1-1,-6 7 1,-10 21-349,7-19-1665,3-10 832</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09.504"/>
    </inkml:context>
    <inkml:brush xml:id="br0">
      <inkml:brushProperty name="width" value="0.05" units="cm"/>
      <inkml:brushProperty name="height" value="0.05" units="cm"/>
    </inkml:brush>
  </inkml:definitions>
  <inkml:trace contextRef="#ctx0" brushRef="#br0">0 4 6912,'0'0'10005,"1"1"-9950,0 0 0,0 0-1,0 0 1,-1 0 0,1-1 0,0 1 0,-1 0 0,1 0 0,-1 0-1,1 0 1,-1 1 0,1-1 0,0 1 0,10 54 1362,-6-26-666,1-1-1,12 33 1,-15-54-544,-1-4-29,-1-1-1,1 0 1,-1 1 0,0-1-1,-1 1 1,2 6 0,-1-10-88,0 0 0,0 0 0,0-1 0,-1 1 0,1-1 0,0 1 0,0-1 0,0 1 0,0-1 0,0 1 0,-1-1 1,1 0-1,0 0 0,-1 1 0,1-1 0,0 0 0,0-1 0,4-10 301,-1-1 0,0 0 0,3-17 0,-5 19-236,0 0-1,1-1 0,1 2 1,0-1-1,0 0 1,7-10-1,-1-1-296,4-10-96,-13 31 78,-1 0 0,1 0 0,0 0 0,-1 0-1,1 0 1,0 1 0,0-1 0,0 0 0,0 0 0,-1 0-1,1 1 1,0-1 0,0 1 0,1-1 0,-1 0-1,0 1 1,0 0 0,0-1 0,0 1 0,0 0-1,2-1 1,-5 1-1248</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0.348"/>
    </inkml:context>
    <inkml:brush xml:id="br0">
      <inkml:brushProperty name="width" value="0.05" units="cm"/>
      <inkml:brushProperty name="height" value="0.05" units="cm"/>
    </inkml:brush>
  </inkml:definitions>
  <inkml:trace contextRef="#ctx0" brushRef="#br0">14 124 6912,'-3'0'3456,"10"5"-1664,-3-3 1152,-4 5-2560,0-1 0,-4-2 767,0 3 129,1 2-1408,-1 1 0,1-1 768,-1-3 128,4 3-384,0-5 0,0-1-768,4-10 0</inkml:trace>
  <inkml:trace contextRef="#ctx0" brushRef="#br0" timeOffset="1">47 0 7552,'0'0'10495,"0"3"-10111,0 4-128,4-2 0,-4 5-768,0 1 128</inkml:trace>
  <inkml:trace contextRef="#ctx0" brushRef="#br0" timeOffset="2">156 176 4480,'-2'-3'7757,"2"3"-7608,5-8 4012,12-11-1771,-12 14-1594,0-1-613,0-1-1,0 0 1,-1 0 0,0-1 0,0 1 0,5-15 0,-9 21-181,0 1 1,0 0-1,0 0 1,1-1-1,-1 1 1,0 0 0,0 0-1,0-1 1,0 1-1,0 0 1,0 0-1,0-1 1,0 1-1,0 0 1,0 0-1,0-1 1,0 1 0,0 0-1,0 0 1,-1-1-1,1 1 1,0 0-1,0 0 1,0-1-1,0 1 1,0 0-1,-1 0 1,1 0-1,0-1 1,0 1 0,0 0-1,0 0 1,-1 0-1,1 0 1,0-1-1,-12 1 60,-11 9 169,-15 25 512,15-13 28,22-20-730,0 0-1,-1 1 1,1-1-1,0 0 1,0 1-1,-1-1 1,1 1-1,1-1 0,-1 1 1,0-1-1,0 1 1,0 0-1,1-1 1,-1 1-1,1 0 1,-1-1-1,1 1 1,0 0-1,0 0 1,0 0-1,0-1 1,0 1-1,0 0 0,0 0 1,0-1-1,1 1 1,-1 0-1,1 0 1,-1-1-1,1 1 1,1 2-1,-1-2-30,1 0 0,-1-1 0,1 1 0,-1 0 0,1 0 0,0-1 0,-1 1 1,1-1-1,0 1 0,0-1 0,0 0 0,0 0 0,0 0 0,1 0 0,-1 0 0,0-1 0,0 1 0,1 0 0,-1-1 0,0 0 0,1 0 0,-1 1 0,4-2 0,19-2-628,-2-3-44</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1.237"/>
    </inkml:context>
    <inkml:brush xml:id="br0">
      <inkml:brushProperty name="width" value="0.05" units="cm"/>
      <inkml:brushProperty name="height" value="0.05" units="cm"/>
    </inkml:brush>
  </inkml:definitions>
  <inkml:trace contextRef="#ctx0" brushRef="#br0">31 36 7936,'-2'0'547,"1"1"0,-1 0 0,1 0 1,-1 1-1,1-1 0,-1 0 0,1 0 1,0 1-1,0-1 0,0 1 0,-1-1 1,1 1-1,1-1 0,-3 4 0,2-1-58,-1 1-1,0-1 1,1 0-1,0 1 1,0 0-1,0 5 0,1-6-359,0 0 0,0 0-1,0 0 1,0 0-1,1 0 1,0 0 0,1 5-1,-2-8-73,1 1 0,-1-1-1,1 1 1,0-1 0,0 0-1,-1 1 1,1-1 0,0 0 0,0 0-1,0 1 1,0-1 0,0 0-1,1 0 1,-1 0 0,0 0-1,0 0 1,1-1 0,0 2-1,0-2-20,0 1-1,0-1 1,0 0-1,0 0 0,-1 0 1,1 0-1,0 0 1,0 0-1,0 0 0,-1-1 1,1 1-1,0-1 1,0 1-1,-1-1 0,4-1 1,26-17-59,-22 13-79,10-5-164,30-22-467,-49 35 822,0 0 0,1 0 0,-1 1-1,1-1 1,-1 0 0,1 0 0,0 0 0,0 0 0,0 0 0,0 0-1,0 0 1,1 0 0,0 2 0,1-1-60,-1 1 0,1-1 0,0 0 0,0 0-1,0 0 1,0-1 0,0 1 0,1-1 0,-1 0 0,1 0 0,-1 0 0,5 2-1,-6-4-2,0 1 0,0-1-1,1 0 1,-1 0-1,0 0 1,0 0-1,0 0 1,1 0 0,-1-1-1,0 1 1,0-1-1,0 0 1,0 1-1,0-1 1,0 0-1,0 0 1,0 0 0,0 0-1,0-1 1,0 1-1,-1 0 1,1-1-1,0 0 1,1-1 0,-1 1 13,0 0 1,0 0-1,0 0 1,0-1-1,0 1 1,-1 0-1,1-1 1,-1 0-1,1 1 1,-1-1-1,0 0 1,0 1-1,0-1 1,-1 0-1,1 0 1,0 0-1,-1 0 1,0 0-1,0 0 1,0 0-1,0 0 1,0 1-1,-1-1 0,1 0 1,-1 0-1,0 0 1,0 0-1,0 1 1,0-1-1,0 0 1,-1 1-1,-2-5 1,3 5-49,0 0 1,0 0 0,-1 0-1,1 0 1,0 0-1,-1 1 1,1-1-1,-1 0 1,0 1-1,0-1 1,0 1-1,1 0 1,-1 0-1,0-1 1,0 1 0,-3-1-1,-11-6-1560,11 5 269</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2.202"/>
    </inkml:context>
    <inkml:brush xml:id="br0">
      <inkml:brushProperty name="width" value="0.05" units="cm"/>
      <inkml:brushProperty name="height" value="0.05" units="cm"/>
    </inkml:brush>
  </inkml:definitions>
  <inkml:trace contextRef="#ctx0" brushRef="#br0">186 260 6656,'-5'-2'898,"-3"-2"1205,-1 0 0,1 1 0,-16-4 1,21 7-1863,-1-1 1,1 1-1,-1 0 1,1 0-1,-1 0 1,1 1 0,-1-1-1,1 1 1,0 0-1,-1 0 1,1 0 0,0 0-1,-5 2 1,-5 4 5,6-4 145,1 0 0,-1 0 0,1 1 0,0 0 0,0 0 0,-6 6 0,10-8-292,0 1 0,1-1 0,-1 0 0,1 1 0,0-1 0,-1 1 0,1-1 0,0 1 0,0 0 0,1-1 0,-1 1 0,1 0 0,-1 0 0,1-1 0,0 1 0,0 0 1,0 0-1,0 0 0,1 4 0,-1-5-82,0-1 0,0 0 0,0 1 0,0-1 0,1 0 0,-1 1 1,0-1-1,1 0 0,-1 0 0,0 1 0,1-1 0,0 0 0,-1 0 1,1 0-1,0 1 0,-1-1 0,1 0 0,0 0 0,0 0 0,0 0 1,0-1-1,0 1 0,0 0 0,0 0 0,0 0 0,0-1 0,1 1 1,-1-1-1,0 1 0,0-1 0,1 1 0,-1-1 0,0 0 0,1 0 1,-1 1-1,0-1 0,1 0 0,-1 0 0,0 0 0,1 0 0,-1-1 0,0 1 1,1 0-1,-1-1 0,2 0 0,5-2 2,1-1 1,-1 0-1,1 0 0,-1-1 0,8-6 0,-9 6 27,-1 1-45,-2 2-1,0 0 1,-1-1-1,0 1 1,1-1-1,-1 0 0,0 0 1,0 0-1,-1 0 1,1-1-1,-1 1 0,1-1 1,-1 0-1,3-7 1,-5 11 104,23 15 278,-5-6-575,-16-8 84,0 1 1,0-1-1,0 1 0,1-1 0,-1 0 1,0 0-1,1 0 0,-1 0 1,0-1-1,1 1 0,-1-1 1,1 1-1,0-1 0,-1 0 0,1 0 1,-1 0-1,1 0 0,-1-1 1,1 1-1,-1 0 0,5-2 1,0-4-1196</inkml:trace>
  <inkml:trace contextRef="#ctx0" brushRef="#br0" timeOffset="1">345 46 7680,'0'8'11568,"1"6"-8296,5 68-2411,-4-49-349,-2 34 1,-1-28-984,1-32-41</inkml:trace>
  <inkml:trace contextRef="#ctx0" brushRef="#br0" timeOffset="2">518 42 7424,'1'-9'1157,"-1"7"-901,1 1-1,-1-1 1,0 1 0,0-1 0,0 0-1,0 1 1,0-1 0,0 1-1,0-1 1,-1 1 0,1-1 0,-1 0-1,1 1 1,-1-1 0,1 1-1,-1 0 1,0-1 0,-2-2 2496,3 4-2617,0-1 0,0 1 0,1 0 0,-1 0 0,0 0 0,0 1 0,1-1 0,-1 0 0,0 0 1,0 0-1,1 0 0,-1 0 0,0 0 0,0 0 0,0 0 0,1 0 0,-1 1 0,0-1 1,0 0-1,0 0 0,1 0 0,-1 0 0,0 1 0,0-1 0,0 0 0,0 0 0,1 0 1,-1 1-1,0-1 0,0 0 0,0 0 0,0 1 0,0-1 0,0 0 0,0 1 0,-5 150 2895,2-108-2174,3 49 0,2-30-1203,-4-44-506,-7-4-65</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10:47:16.924"/>
    </inkml:context>
    <inkml:brush xml:id="br0">
      <inkml:brushProperty name="width" value="0.05" units="cm"/>
      <inkml:brushProperty name="height" value="0.05" units="cm"/>
    </inkml:brush>
  </inkml:definitions>
  <inkml:trace contextRef="#ctx0" brushRef="#br0">27 70 7040,'2'21'10246,"1"5"-8093,3 31-2179,-15 100 3092,5-99-1908,-5 18-476,9-37-810,3-38 165,-1 0-1,1 0 1,0 0 0,-1 0-1,1-1 1,0 1-1,-1-1 1,1 0-1,0 0 1,0 0 0,-1 0-1,1-1 1,5 0-1,-7 1-31,0 0 0,1-1 0,-1 1 0,0 0 0,0 0 0,1 0 0,-1 1 0,0-1 0,0 0 0,1 0 0,-1 1 0,0-1 0,2 2 0,16 1-75,5-7 70,1 1 0,-1 2 0,1 0 0,26 4 0,-44-3 0,46 5-50,25 2-28,-24-6 42,48-1-56,249-4 92,-195 4-256,32 7 111,-41 1 13,45-14 25,-127 4 228,-40 2-181,33-3-1,11-1 61,-25 2 0,15-3 10,90-4-404,-132 7 153,-16 2 258,0 0 0,-1 0 0,1 0 0,0 0 0,-1 0 0,1 0 0,-1 0 0,1 0 0,0-1 0,-1 1 0,1 0 0,-1-1 0,1 1 0,-1 0 0,1-1 0,-1 1 0,1 0 0,-1-1 0,1 1 0,-1-1 0,1 1 0,-1-1 0,0 1 0,1-1 0,-1 1 0,0-1 0,1 0 0,-1-1 132,0-17-21,-8-22-128,5-15 0,3-264-896,0 319 768,0-7-78,1 5 162,-1 1 1,0-1 0,0 1 0,0-1 0,0 1 0,0-1-1,0 1 1,-1-1 0,1 1 0,-1-1 0,0 1 0,-2-5-1,2 7 22,-1-1 0,1 1 0,-1 0 0,0-1 0,1 1 0,-1 0 0,0 0 0,1 0 0,-1 0 0,0 0-1,-1 1 1,-15-1-118,9-2 125,1 1 0,0 0 0,0 1-1,-1-1 1,1 2 0,-16 1 0,-14 1 14,-364 19 1,262-17 0,-461-9-128,349 9 256,179-6 0,31-1-10,-50 5-1,29-3-99,50 0 9,-1-1-1,0 2 0,1 0 0,-22 4 0,27-4 3,0 0 0,0 0-1,0-1 1,0 0-1,0 0 1,0-1 0,-8-2-1,-28-2 277,6 5 697,54 0-2154,-8-5 256</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2.461"/>
    </inkml:context>
    <inkml:brush xml:id="br0">
      <inkml:brushProperty name="width" value="0.05" units="cm"/>
      <inkml:brushProperty name="height" value="0.05" units="cm"/>
      <inkml:brushProperty name="color" value="#849398"/>
    </inkml:brush>
  </inkml:definitions>
  <inkml:trace contextRef="#ctx0" brushRef="#br0">1 30 6144,'0'-29'9642,"0"39"-8913,10 293 4963,-9-297-5754,-1-3-35,1 0-1,-1-1 1,0 1 0,0 0-1,0 0 1,0 0-1,0 0 1,-2 5 0,-1-4-693</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10.002"/>
    </inkml:context>
    <inkml:brush xml:id="br0">
      <inkml:brushProperty name="width" value="0.05" units="cm"/>
      <inkml:brushProperty name="height" value="0.05" units="cm"/>
    </inkml:brush>
  </inkml:definitions>
  <inkml:trace contextRef="#ctx0" brushRef="#br0">13 201 6272,'-13'0'4211,"13"0"-4149,0 0-1,0 0 1,0 0 0,0 0 0,0 0 0,0-1 0,0 1-1,0 0 1,0 0 0,0 0 0,0 0 0,0 0 0,0 0-1,0 0 1,0-1 0,0 1 0,0 0 0,0 0 0,0 0-1,0 0 1,0 0 0,0 0 0,1 0 0,-1 0 0,0-1-1,0 1 1,0 0 0,0 0 0,0 0 0,0 0 0,0 0-1,0 0 1,0 0 0,0 0 0,1 0 0,-1 0 0,0 0-1,0 0 1,0 0 0,0-1 0,0 1 0,0 0 0,0 0-1,0 0 1,1 0 0,-1 0 0,0 0 0,0 0 0,0 0-1,0 0 1,0 0 0,0 0 0,0 1 0,1-1 0,-1 0-1,0 0 1,0 0 0,0 0 0,0 0 0,0 0 0,0 0-1,1 0 1,0 0 280,-1-1-250,1 0 1,-1 0 0,1 0 0,0 0 0,-1 0 0,1 0 0,0 0 0,0 0 0,-1 1 0,1-1-1,0 0 1,0 0 0,0 1 0,0-1 0,0 1 0,0-1 0,0 1 0,0-1 0,0 1 0,0-1-1,2 1 1,35-11 746,-24 7-394,20-4 298,56-7-1,-69 12-669,40-3 148,64 3 0,8-1-151,598-54 292,-482 32-362,-13 1 0,-176 19 0,-5 1 0,65 2 0,7 9 256,-117-5-285,5 1-99,-15-2 123,1 0-1,-1 0 1,0 0-1,1 0 0,-1-1 1,0 1-1,1 0 1,-1 0-1,0 0 1,0 0-1,1 0 1,-1-1-1,0 1 0,1 0 1,-1 0-1,0-1 1,0 1-1,0 0 1,1 0-1,-1-1 1,0 1-1,0 0 0,0 0 1,1-1-1,-1 1 1,0 0-1,0-1 1,0 1-1,0 0 1,0-1-1,0 1 0,0 0 1,0-1-1,0 1 1,0 0-1,0-1 1,0-4-273</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3.137"/>
    </inkml:context>
    <inkml:brush xml:id="br0">
      <inkml:brushProperty name="width" value="0.05" units="cm"/>
      <inkml:brushProperty name="height" value="0.05" units="cm"/>
      <inkml:brushProperty name="color" value="#849398"/>
    </inkml:brush>
  </inkml:definitions>
  <inkml:trace contextRef="#ctx0" brushRef="#br0">1 20 7424,'0'-5'194,"1"-5"2985,4 9 1261,15 0-2270,-11 0-2042,-1 0 0,1 1 0,0 0 0,-1 0 0,1 1 0,13 2 0,-21-2-89,1-1-1,-1 1 0,0-1 0,0 1 1,1 0-1,-1 0 0,0 0 0,0 0 0,0 0 1,0 0-1,0 0 0,0 0 0,0 0 0,0 0 1,0 0-1,-1 1 0,1-1 0,0 0 1,-1 1-1,1-1 0,-1 0 0,1 1 0,-1-1 1,0 1-1,0-1 0,0 0 0,0 1 1,0-1-1,0 1 0,0-1 0,0 1 0,-1 2 1,1 1 52,-1 1 0,-1 0 0,1 0 0,-1-1 0,0 1 0,-4 7 0,1-4 54,-1-1 0,0 0 0,0-1-1,-8 8 1,-16 20 326,22-23-339,5-7-60,0 0-1,-1 1 1,0-1 0,-7 7-1,10-11-71,1 0 0,-1 0 0,1 0 0,-1 0 0,1 0 0,0 0 0,0 0 0,-1 0 0,1 0 0,0 0 0,0 0 0,0 0 0,0 1 0,0-1 0,1 0 0,-1 0 0,0 0 0,0 0 0,1 0 0,-1 0 0,0 0 0,1 0 0,-1 0 0,2 1 0,12 25 0,-7-17-140,-1-1 1,1 0-1,1-1 0,0 1 0,0-1 0,0-1 0,1 0 1,16 11-1,-10-9-778</inkml:trace>
  <inkml:trace contextRef="#ctx0" brushRef="#br0" timeOffset="1">221 329 8064,'1'-3'1006,"0"1"0,0-1 0,1 0 0,-1 0 0,1 0 0,-1 1 0,1-1 0,2-2 0,21-20 1739,-19 19-2741,-1 1 0,1-1 0,-1 0-1,5-8 1,-9 13 12,-1 0 1,1 1-1,-1-1 1,1 0-1,-1 0 0,1 0 1,-1 0-1,0 0 0,1 0 1,-1 0-1,0 0 0,0 0 1,0 0-1,0 0 0,0 0 1,0-1-1,0 1 1,0-1-1,-1 2-12,1-1-1,0 1 1,-1-1 0,1 1 0,-1-1 0,1 1-1,0-1 1,-1 1 0,1 0 0,-1-1-1,1 1 1,-1 0 0,1 0 0,-1-1-1,1 1 1,-1 0 0,0 0 0,1 0-1,-1 0 1,1-1 0,-1 1 0,1 0-1,-2 0 1,-1 0 16,-1 1-1,0-1 1,1 1 0,-1-1-1,1 1 1,-1 0 0,1 0-1,-1 1 1,-3 1-1,2 0 70,-1 1 0,0 0 0,1 0 0,0 1-1,0 0 1,1-1 0,-1 2 0,1-1 0,0 0 0,0 1-1,1 0 1,-4 8 0,5-11-9,0 0 0,1 1 0,0-1 0,0 0 0,0 1 1,0-1-1,0 1 0,1-1 0,-1 1 0,1 0 0,0-1 0,0 1 0,1-1 0,-1 1 1,1-1-1,-1 1 0,1-1 0,0 1 0,0-1 0,1 1 0,-1-1 0,1 0 0,0 0 0,2 4 1,-2-5-84,-1-1 0,1 1 0,0-1 0,-1 0 1,1 1-1,0-1 0,0 0 0,0 0 1,0 0-1,0-1 0,0 1 0,0 0 0,0-1 1,1 1-1,-1-1 0,0 0 0,0 1 1,0-1-1,1 0 0,-1-1 0,0 1 0,3-1 1,23-3-404</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3.758"/>
    </inkml:context>
    <inkml:brush xml:id="br0">
      <inkml:brushProperty name="width" value="0.05" units="cm"/>
      <inkml:brushProperty name="height" value="0.05" units="cm"/>
      <inkml:brushProperty name="color" value="#849398"/>
    </inkml:brush>
  </inkml:definitions>
  <inkml:trace contextRef="#ctx0" brushRef="#br0">130 1 7424,'-2'1'8117,"-10"7"-7701,-75 73 2677,85-79-2980,-1 0 0,1 0-1,0 1 1,0-1 0,0 0 0,0 1 0,0-1-1,0 1 1,1 0 0,-1-1 0,1 1 0,0 0-1,0 0 1,0 0 0,0 0 0,0 0-1,0 6 1,1-8-88,0 0 0,0 0 0,0 0 0,1 0 0,-1 1 0,0-1 0,0 0-1,1 0 1,-1 0 0,1 0 0,-1 0 0,1 0 0,-1-1 0,1 1 0,-1 0 0,1 0 0,0 0 0,0 0-1,-1-1 1,2 2 0,0-1-16,0 0-1,0 0 1,0-1-1,-1 1 0,1-1 1,0 1-1,0-1 1,0 0-1,0 1 0,0-1 1,0 0-1,0 0 1,0-1-1,0 1 1,2-1-1,1 0 4,0 0 0,0-1-1,0 0 1,0 0 0,-1 0 0,1 0 0,-1-1-1,1 0 1,-1 0 0,0 0 0,0 0 0,0-1-1,-1 0 1,1 1 0,-1-1 0,0 0 0,0-1 0,4-7-1,-2 3 10,-1 0-1,-1 0 0,0 0 0,0 0 1,0 0-1,-1 0 0,-1-1 0,1 1 0,-1-12 1,-3 28 175,1 0 1,-2 0-1,1-1 1,-1 1 0,-3 6-1,1 0 11,-5 12-12,1 0 0,2 1-1,1 0 1,0 0 0,2 1-1,2-1 1,-1 39 0,3-64-195,0 0 0,0 0 0,0-1 0,0 1-1,0 0 1,0 0 0,0 0 0,0 0 0,0 0 0,0 0 0,0-1 0,1 1 0,-1 0 0,0 0 0,0 0 0,1 0 0,-1-1 0,1 1 0,-1 0 0,1 0 0,-1-1 0,1 1 0,-1 0 0,2 0 0,-1-1-16,0 0-1,0 0 1,0 0-1,0 0 1,-1-1 0,1 1-1,0 0 1,0-1-1,0 1 1,-1 0 0,1-1-1,0 1 1,0-1-1,-1 0 1,1 1-1,0-1 1,-1 1 0,1-1-1,0-1 1,28-39-2237,-19 26 973</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4.448"/>
    </inkml:context>
    <inkml:brush xml:id="br0">
      <inkml:brushProperty name="width" value="0.05" units="cm"/>
      <inkml:brushProperty name="height" value="0.05" units="cm"/>
      <inkml:brushProperty name="color" value="#849398"/>
    </inkml:brush>
  </inkml:definitions>
  <inkml:trace contextRef="#ctx0" brushRef="#br0">1 0 7296,'0'0'86,"0"0"1,0 0 0,0 1-1,0-1 1,0 0 0,0 0-1,0 0 1,0 0-1,0 0 1,0 1 0,0-1-1,0 0 1,0 0 0,0 0-1,0 0 1,0 0-1,0 1 1,0-1 0,0 0-1,0 0 1,0 0 0,0 0-1,0 0 1,0 1 0,0-1-1,0 0 1,0 0-1,1 0 1,-1 0 0,0 0-1,0 0 1,0 0 0,0 1-1,0-1 1,0 0-1,0 0 1,1 0 0,-1 0-1,0 0 1,0 0 0,0 0-1,0 0 1,0 0 0,1 0-1,-1 0 1,0 0-1,0 0 1,0 0 0,0 0-1,0 0 1,1 0 0,-1 0-1,0 0 1,0 0-1,5 1 2870,-3 14-1205,-2 121 2815,0-136-4553,0 0 0,0 0 0,0 0 0,0 1 0,0-1 0,0 0 0,0 0 0,0 0 0,1 0 0,-1 0 0,0 1 0,0-1 0,0 0 0,0 0 0,0 0 0,0 0 0,0 0 0,0 0 0,0 1 0,0-1 0,1 0 0,-1 0 0,0 0 0,0 0 0,0 0 0,0 0 0,0 0 0,1 0 0,-1 0 0,0 0 0,0 0 0,0 0 0,0 0 0,0 0 0,1 0 0,-1 0 0,0 0 0,0 0 0,0 0 0,0 0 0,1 0 0,-1 0 0,0 0 0,0 0 0,0 0 0,0 0 0,0 0 0,1 0 0,-1 0 0,0 0 0,0 0 0,0 0 0,0 0 1,0-1-1,1 1-1,13-10 209,12-15-253,-20 18-24,-1-1 0,0 0 1,4-10-1,5-7-190,-13 21 167,-3 4-59,2 0 135,-1 0 0,1 1 0,-1-1 0,1 1 0,0-1 0,-1 0 0,1 1 1,0-1-1,-1 1 0,1-1 0,0 1 0,0-1 0,-1 1 0,1-1 1,0 1-1,0-1 0,0 1 0,0-1 0,0 1 0,0 0 0,-1 13 69,1-12-52,0 1 1,-1-1-1,1 0 0,0 1 0,0-1 0,0 1 0,1-1 0,-1 0 1,1 1-1,-1-1 0,1 0 0,0 0 0,0 1 0,0-1 0,0 0 1,0 0-1,0 0 0,1 0 0,-1 0 0,1 0 0,-1-1 0,1 1 1,2 1-1,-3-1 2,0-1-43,0 0 1,0 0 0,0-1-1,0 1 1,0 0 0,0 0-1,0-1 1,0 1 0,1-1-1,-1 1 1,0-1 0,0 1-1,0-1 1,1 0 0,0 1-1,9-3-485</inkml:trace>
  <inkml:trace contextRef="#ctx0" brushRef="#br0" timeOffset="1">215 83 7936,'8'0'11647,"-16"6"-11135,8 1 0,-3 0 128,3-1-1024,0 0 128,0 1 384,3-5 0</inkml:trace>
  <inkml:trace contextRef="#ctx0" brushRef="#br0" timeOffset="2">234 38 7552,'-4'-23'3712,"4"33"1919,0-16-4479,4 9-1792,3-3 512</inkml:trace>
  <inkml:trace contextRef="#ctx0" brushRef="#br0" timeOffset="3">320 131 1152,'-11'-9'17919,"11"2"-16127,0-3-512,0 3 128,4-5-1920,3 5 128,4-8 1024,-4 2 0,8 3-512,-9 3 128,-1 2-768,6 1 0,-9 1-768,6 0 128</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6.744"/>
    </inkml:context>
    <inkml:brush xml:id="br0">
      <inkml:brushProperty name="width" value="0.05" units="cm"/>
      <inkml:brushProperty name="height" value="0.05" units="cm"/>
      <inkml:brushProperty name="color" value="#849398"/>
    </inkml:brush>
  </inkml:definitions>
  <inkml:trace contextRef="#ctx0" brushRef="#br0">17 87 7808,'4'-6'8837,"5"-2"-4400,18-21-3718,-26 27-692,0 0-1,0 1 0,0-1 1,0 0-1,0 0 1,0 0-1,0 0 0,0 0 1,-1 0-1,1 0 1,-1 0-1,0-1 0,1 1 1,-1 0-1,0 0 1,-1-3-1,1 4-26,0 1 1,0 0-1,0 0 1,0-1-1,0 1 1,0 0-1,0 0 1,0-1-1,0 1 1,0 0-1,0 0 1,-1-1-1,1 1 0,0 0 1,0 0-1,0 0 1,0-1-1,-1 1 1,1 0-1,0 0 1,0 0-1,-1 0 1,1-1-1,0 1 1,0 0-1,0 0 0,-1 0 1,1 0-1,0 0 1,0 0-1,-1 0 1,1 0-1,0 0 1,-1 0-1,1 0 1,0 0-1,-13 5 11,-7 12 89,17-11-82,-1-1 0,1 1 0,0 0 0,0 0 0,1 0 0,0 0 0,0 0 0,0 0 0,1 1 0,-1 9 0,2-14-35,-1 1 1,2-1 0,-1 0-1,0 1 1,0-1 0,1 0-1,-1 1 1,1-1 0,0 0-1,0 0 1,0 0 0,0 0-1,0 0 1,0 0 0,0 0-1,1 0 1,-1 0 0,1 0-1,0 0 1,-1-1 0,1 1-1,0-1 1,0 1 0,0-1-1,0 0 1,0 0 0,0 0-1,0 0 1,0 0 0,1 0-1,-1-1 1,4 2 0,8-1-390</inkml:trace>
  <inkml:trace contextRef="#ctx0" brushRef="#br0" timeOffset="1">151 10 7808,'-5'3'889,"1"-2"-111,1 1 0,-1 0 0,1 0 0,-1 0 0,1 1 0,-4 3 1,6 1 3403,7 12-3623,-6-18-351,3 4-142,0 0-1,1-1 1,0 1 0,-1-1 0,9 8 0,-7-8 17,0 1 0,0 1 0,-1-1-1,0 1 1,7 9 0,-11-13-56,1-1 1,-1 0-1,1 1 0,-1-1 0,0 0 1,1 1-1,-1-1 0,0 1 0,0-1 1,0 0-1,0 1 0,0-1 0,0 1 1,-1-1-1,1 0 0,0 1 1,-1-1-1,1 0 0,-1 1 0,1-1 1,-1 0-1,0 1 0,1-1 0,-1 0 1,0 0-1,0 0 0,0 0 0,0 0 1,0 0-1,0 0 0,0 0 0,-2 1 1,2-1 38,-1 0 0,1 0 0,0-1 0,0 1 0,-1 0 0,1 0 1,0-1-1,-1 1 0,1-1 0,0 1 0,-1-1 0,1 0 0,-1 0 0,1 1 1,-1-1-1,1 0 0,-1 0 0,1 0 0,-2-1 0,-1 0-20,1 0 0,0 0-1,-1-1 1,1 0 0,0 1 0,-5-5-1,1 2-813</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8.735"/>
    </inkml:context>
    <inkml:brush xml:id="br0">
      <inkml:brushProperty name="width" value="0.05" units="cm"/>
      <inkml:brushProperty name="height" value="0.05" units="cm"/>
      <inkml:brushProperty name="color" value="#849398"/>
    </inkml:brush>
  </inkml:definitions>
  <inkml:trace contextRef="#ctx0" brushRef="#br0">142 1 7808,'-8'0'2856,"-22"1"5043,27-1-7714,1 1 0,-1-1 0,1 1 1,0 0-1,-1 0 0,1 0 1,0 0-1,0 0 0,-4 2 0,-2 4-63,0 0 0,1 0-1,0 1 1,0-1 0,0 2-1,1-1 1,1 1 0,-8 13-1,11-19-56,1 1 0,0-1 0,0 1 0,0-1 0,0 1 0,0-1 0,1 1 0,0-1 0,-1 1 0,1-1 0,1 1 0,-1 4 0,1-6-61,0 1-1,0-1 1,0 1-1,0-1 0,0 0 1,0 1-1,1-1 1,-1 0-1,1 0 1,-1 0-1,1 0 1,0 0-1,0 0 0,0-1 1,0 1-1,0 0 1,0-1-1,4 2 1,-2-1-230,-1-1 1,1 1 0,0-1-1,-1 0 1,1 0 0,0 0-1,0-1 1,0 1 0,0-1-1,0 0 1,0 0 0,0 0-1,-1-1 1,1 1 0,4-2-1,21-4-2589</inkml:trace>
  <inkml:trace contextRef="#ctx0" brushRef="#br0" timeOffset="1">221 53 8192,'-1'-1'254,"0"1"1,0 0-1,0-1 0,1 1 1,-1 0-1,0 0 1,0 0-1,0 0 1,0 0-1,0 0 0,0 0 1,0 0-1,1 0 1,-1 0-1,0 1 0,0-1 1,0 0-1,0 0 1,0 1-1,1-1 1,-1 1-1,0-1 0,0 1 1,1-1-1,-1 1 1,0-1-1,1 1 0,-1 0 1,1-1-1,-2 2 1,1 1 424,0 0 1,0 0-1,0 0 1,1 0-1,-1 0 1,1 0-1,-1 5 1,-3 16-1140,3-18 509,0-1-1,0 1 0,0-1 0,1 1 0,-1 0 1,1-1-1,1 1 0,-1-1 0,3 10 0,-3-13-35,1 0-1,-1-1 0,1 1 1,-1-1-1,1 1 0,0-1 1,-1 1-1,1-1 0,0 1 1,0-1-1,0 0 0,0 1 1,0-1-1,1 0 0,-1 0 1,0 0-1,1 0 0,-1 0 1,0 0-1,1 0 1,-1-1-1,1 1 0,-1 0 1,1-1-1,0 1 0,-1-1 1,1 1-1,0-1 0,-1 0 1,1 0-1,0 0 0,-1 0 1,1 0-1,0 0 0,-1 0 1,3-1-1,0 0-16,-1 1-1,1-1 1,-1 0-1,0 0 1,1 0 0,-1-1-1,0 1 1,0-1-1,1 0 1,-1 0 0,-1 0-1,1 0 1,0 0-1,0-1 1,-1 1 0,1-1-1,-1 0 1,0 0-1,0 0 1,0 0-1,0 0 1,1-4 0,-2 3-3,0 0 0,0 0 0,0-1 0,-1 1 0,1 0 0,-1 0 0,0-1 0,-1 1 0,1 0-1,-1 0 1,1-1 0,-1 1 0,-1 0 0,1 0 0,-1 0 0,1 0 0,-1 0 0,-4-5 0,5 8 0,0-1 0,0 1 0,0-1-1,-1 1 1,1 0 0,-1-1 0,1 1-1,-1 0 1,1 0 0,-1 0 0,0 0-1,1 1 1,-3-2 0,3 2-1,1 0 0,-1-1 0,0 1 0,1 0 0,-1 0 0,0 0 1,0-1-1,1 1 0,-1 0 0,0 0 0,0 0 0,1 0 0,-1 0 0,0 1 0,0-1 0,1 0 0,-1 0 0,0 0 1,0 1-1,1-1 0,-1 0 0,0 1 0,1-1 0,-1 0 0,1 1 0,-1-1 0,0 1 0,1-1 0,-1 1 0,1 0 1,-1-1-1,0 2 0,1-2-35,0 1 1,0 0 0,0-1-1,0 1 1,0-1 0,0 1 0,0 0-1,0-1 1,0 1 0,1-1-1,-1 1 1,0-1 0,0 1-1,0 0 1,1-1 0,-1 1 0,0-1-1,1 1 1,-1-1 0,1 0-1,-1 1 1,0-1 0,1 1-1,-1-1 1,1 0 0,-1 1-1,1-1 1,-1 0 0,2 1 0,-1 0-119,10 6-991</inkml:trace>
  <inkml:trace contextRef="#ctx0" brushRef="#br0" timeOffset="2">384 193 7296,'-2'-1'602,"1"0"1,-1 0 0,1-1 0,0 1-1,0-1 1,0 1 0,0-1 0,0 1-1,0-1 1,0 1 0,0-1-1,1 0 1,-1 0 0,0 1 0,1-1-1,-1-3 1,5-21 1716,-3 22-2112,1 0-1,-1 0 1,1 1 0,0-1 0,0 0 0,5-6 0,-7 9-170,0 1-1,0-1 1,1 1 0,-1-1 0,0 1 0,1-1 0,-1 1 0,1-1-1,-1 1 1,0-1 0,1 1 0,-1-1 0,1 1 0,-1 0 0,1-1-1,0 1 1,-1 0 0,1 0 0,-1-1 0,1 1 0,0 0 0,-1 0 0,1 0-1,-1 0 1,1-1 0,0 1 0,-1 0 0,1 0 0,0 0 0,-1 1-1,1-1 1,0 0 0,-1 0 0,1 0 0,-1 0 0,1 0 0,0 1-1,-1-1 1,1 0 0,-1 1 0,1-1 0,-1 0 0,1 1 0,-1-1-1,1 1 1,-1-1 0,1 1 0,-1-1 0,0 1 0,1 0 0,31 54-827,-23-49-106,7-5-128</inkml:trace>
  <inkml:trace contextRef="#ctx0" brushRef="#br0" timeOffset="3">623 58 7552,'-2'-2'831,"2"1"-206,-1 0-1,0 0 1,1 0-1,-1 0 1,0 0-1,0 0 1,0 0 0,0 0-1,0 0 1,0 0-1,0 1 1,0-1-1,-2-1 1,1 2-417,1 1 1,-1-1-1,1 1 0,-1-1 0,1 1 1,-1-1-1,1 1 0,0 0 0,-1 0 1,1 0-1,-3 2 0,1-1-253,-3 2 189,1-1 0,0 1 0,0-1 0,1 1 1,-1 1-1,1-1 0,-6 8 0,10-11-104,-1 1-1,0 0 1,1 0 0,-1 0 0,1 0 0,-1-1-1,1 1 1,0 0 0,0 0 0,0 0-1,0 0 1,0 0 0,0 0 0,0 0 0,1 0-1,-1 0 1,1-1 0,0 1 0,-1 0-1,1 0 1,0-1 0,0 1 0,0 0-1,0-1 1,0 1 0,0-1 0,1 1 0,1 1-1,1 2-10,0 1 0,-1-1 0,1 1 0,-1 0 0,2 6 0,-4-11-27,-1 0 1,0-1-1,1 1 1,-1 0-1,0 0 1,0 0-1,0 0 1,0-1-1,0 1 1,0 0-1,0 0 1,0 0-1,0 0 1,0-1-1,0 1 1,0 0-1,-1 0 1,1 0-1,0-1 1,-1 2-1,0-1-2,0-1 1,0 1-1,0-1 1,1 0-1,-1 1 0,0-1 1,0 0-1,0 1 1,0-1-1,0 0 0,0 0 1,0 0-1,0 0 0,0 0 1,0 0-1,0 0 1,0 0-1,0 0 0,0 0 1,0 0-1,0-1 1,-1 0-1,0 1-70,0-1 0,1 1 0,-1-1 0,0 0 0,1 0-1,-1 0 1,1 0 0,-1 0 0,1 0 0,-1 0 0,1-1 0,0 1 0,-2-2 0,8-1-72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7:43:49.809"/>
    </inkml:context>
    <inkml:brush xml:id="br0">
      <inkml:brushProperty name="width" value="0.05" units="cm"/>
      <inkml:brushProperty name="height" value="0.05" units="cm"/>
      <inkml:brushProperty name="color" value="#849398"/>
    </inkml:brush>
  </inkml:definitions>
  <inkml:trace contextRef="#ctx0" brushRef="#br0">2743 368 6656,'0'0'205,"1"-1"0,-1 0 1,1 0-1,0 0 0,0 0 1,-1 1-1,1-1 0,0 0 0,0 1 1,0-1-1,0 0 0,0 1 1,0 0-1,0-1 0,0 1 0,0-1 1,0 1-1,0 0 0,0 0 1,0 0-1,2-1 0,-2 1 17,1 0 0,-1 0 0,0 0 0,0 0 0,1-1 0,-1 1 0,0 0 0,0-1 0,0 1 0,0-1 0,1 0 0,-1 1 0,0-1 0,0 0 0,0 0 0,0 1 0,1-3 0,4-3 380,-1-1 1,0 1 0,0-1-1,-1 0 1,7-13 0,-10 17-507,0 0 0,0 1 0,0-1 0,0 0 0,0 0 0,-1 0 0,1 0 0,-1 0 0,0 0 0,0 0 0,0-1 0,0 1 0,-1 0 0,1 0-1,-1 0 1,0 0 0,0 1 0,-2-7 0,3 9-86,0-1 0,0 1-1,0-1 1,0 1 0,-1-1-1,1 0 1,0 1 0,0-1-1,-1 1 1,1-1 0,0 1-1,-1-1 1,1 1 0,0-1-1,-1 1 1,1-1 0,-1 1-1,1 0 1,-1-1 0,1 1-1,-1 0 1,1-1 0,-1 1-1,1 0 1,-1 0 0,1-1-1,-1 1 1,0 0 0,1 0-1,-1 0 1,1 0-1,-1 0 1,0 0 0,1 0-1,-1 0 1,1 0 0,-1 0-1,0 0 1,1 0 0,-1 0-1,1 1 1,-1-1 0,0 0-1,1 0 1,-1 1 0,1-1-1,-1 0 1,1 1 0,-1-1-1,1 0 1,0 1 0,-1 0-1,-3 1 26,1 1 0,-1 0 0,1 0 0,0 0 1,0 1-1,0-1 0,1 1 0,-1-1 0,-2 7 0,-5 5 126,8-13-99,1 0-1,-1 0 1,1 0-1,-1 1 1,1-1-1,-1 0 0,1 1 1,0-1-1,0 1 1,1 0-1,-1-1 1,0 1-1,1 0 0,0-1 1,-1 1-1,1 0 1,0-1-1,0 1 1,1 0-1,-1-1 1,1 1-1,-1 0 0,1-1 1,2 6-1,-2-6-28,0-1 0,1 1 0,0-1 0,-1 0 0,1 1 0,0-1-1,-1 0 1,1 0 0,0 0 0,0 0 0,0 0 0,0-1 0,0 1-1,0-1 1,0 1 0,0-1 0,3 1 0,2 1 37,-5-2-64,-1 0 0,1 0 0,0 0 0,-1 0 0,1 0 0,-1 0 0,1-1 0,-1 1 0,1 0 1,-1-1-1,1 1 0,-1-1 0,1 0 0,-1 1 0,0-1 0,1 0 0,-1 0 0,0 0 0,1 0 0,-1 0 1,1-1-1,0 0 2,0 0 0,0 0 1,-1 0-1,1 0 1,-1 0-1,1 0 0,-1 0 1,0 0-1,0-1 0,0 1 1,1-3-1,-2 4-8,1 0 0,-1 0 0,0 0 0,1 0 0,-1 0 0,0 0 0,1 0 0,-1 1 0,1-1 0,0 0 0,-1 0 0,1 1 0,-1-1 0,1 0 0,0 1 0,0-1 0,-1 0 0,3 0 0,-3 1 0,0 0 0,0-1 0,1 1 0,-1 0 0,0 0 0,1 0 0,-1-1 0,0 1 0,1 0 0,-1 0 0,0 0 0,1 0 0,-1 0 0,0 0 0,0 0 0,1 0 0,-1 0 0,0 0 0,1 0 0,-1 0 0,0 0 0,1 0 0,-1 0 0,0 0 0,1 0 0,-1 0 0,0 1 0,1-1 0,-1 0 0,0 0 0,0 0 0,1 1 0,-1-1 0,0 0 0,0 0 0,1 0 0,-1 1 0,0-1 0,0 0 0,1 1 0,1 4 12,0 0-1,0 1 0,0-1 1,1-1-1,0 1 0,0 0 1,1-1-1,-1 1 0,1-1 1,5 4-1,-8-6-18,1 0-1,0-1 0,0 1 1,0-1-1,1 1 1,-1-1-1,0 0 1,1 0-1,-1 0 1,0 0-1,1 0 0,-1-1 1,1 1-1,-1-1 1,1 1-1,0-1 1,-1 0-1,1 0 1,-1 0-1,1-1 0,-1 1 1,1 0-1,-1-1 1,5-1-1,10-6-952,0 1-192</inkml:trace>
  <inkml:trace contextRef="#ctx0" brushRef="#br0" timeOffset="1">3046 9 7808,'-3'-9'12551,"5"16"-12153,-1 0-140,1 1 0,-2-1 0,1 0 1,-1 12-1,0 8 221,8 278 1591,-8-305-2115,0 1-9,0-1 1,0 0-1,0 1 0,0-1 1,0 0-1,0 1 1,0-1-1,0 0 1,0 1-1,0-1 0,0 0 1,0 1-1,0-1 1,0 0-1,0 0 1,0 1-1,0-1 0,0 0 1,1 1-1,-1-1 1,0 0-1,0 0 1,0 1-1,1-1 0,-1 0 1,0 0-1,0 0 1,0 1-1,1-1 1,-1 0-1,0 0 0,1 0 1,-1 0-1,0 1 1,7-1-1249</inkml:trace>
  <inkml:trace contextRef="#ctx0" brushRef="#br0" timeOffset="2">3013 254 8704,'-11'-30'4352,"26"50"6015,-8-17-9599,0-6-1152,1 3 128,3 0 640,3-4 0,1-6-384,-2 4 0,7 0-1152,-3 6 128</inkml:trace>
  <inkml:trace contextRef="#ctx0" brushRef="#br0" timeOffset="3">0 157 7168,'2'6'16703,"43"-5"-15967,68 8 0,-69-7-1738,-19-4 84</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16.018"/>
    </inkml:context>
    <inkml:brush xml:id="br0">
      <inkml:brushProperty name="width" value="0.05" units="cm"/>
      <inkml:brushProperty name="height" value="0.05" units="cm"/>
    </inkml:brush>
  </inkml:definitions>
  <inkml:trace contextRef="#ctx0" brushRef="#br0">27 70 3200,'7'-56'3840,"-7"43"5302,0 19-5231,0 31-3628,0-18 844,-2 18-263,-1 0 0,-2-1 0,-13 48 0,14-73-1632,3-7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25.185"/>
    </inkml:context>
    <inkml:brush xml:id="br0">
      <inkml:brushProperty name="width" value="0.05" units="cm"/>
      <inkml:brushProperty name="height" value="0.05" units="cm"/>
    </inkml:brush>
  </inkml:definitions>
  <inkml:trace contextRef="#ctx0" brushRef="#br0">3 0 3072,'-1'4'2525,"1"-4"-2244,0 0 0,-1 1 0,1-1 0,0 1 1,0-1-1,0 0 0,0 1 0,0-1 0,0 0 0,0 1 0,0-1 1,0 0-1,0 1 0,0-1 0,0 1 0,0-1 0,0 0 0,0 1 1,2 1 2248,-2-1-2249,14-3 7814,-6-1-9781,10 0 2115,0 0 0,0 1-1,0 1 1,19 1 0,-21 0-311,-16 0-114,1 0 0,-1 0 0,1 0 0,-1 0 1,1 0-1,-1 0 0,1 0 0,-1 0 0,1 1 1,-1-1-1,1 0 0,-1 0 0,1 0 0,-1 0 1,1 1-1,-1-1 0,1 0 0,-1 0 0,0 1 1,1-1-1,-1 0 0,0 1 0,1-1 1,-1 0-1,0 1 0,1-1 0,-1 1 0,0-1 1,0 0-1,1 1 0,-1-1 0,0 1 0,0 1 7,0-1-1,0 1 1,0-1 0,0 1-1,0-1 1,0 0-1,-1 1 1,1-1-1,-1 1 1,1-1 0,-2 2-1,-21 33 226,23-35-225,-20 23 536,-1 0 1,-41 35-1,61-58-557,0-1-1,1 0 1,-1 1-1,0-1 1,1 1 0,-1-1-1,1 1 1,-1-1-1,1 1 1,-1-1-1,1 1 1,-1-1-1,1 1 1,-1 0-1,1-1 1,0 1 0,-1 0-1,1-1 1,0 1-1,0 0 1,0 0-1,-1-1 1,1 1-1,0 0 1,0 0 0,0-1-1,0 1 1,0 1-1,1-2-95,0 1-1,0-1 1,-1 0-1,1 1 1,0-1-1,0 0 1,0 1 0,-1-1-1,1 0 1,0 0-1,0 0 1,0 0-1,0 0 1,0 0-1,-1 0 1,1 0-1,0 0 1,0 0 0,0 0-1,1-1 1,13-5-2476</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25.881"/>
    </inkml:context>
    <inkml:brush xml:id="br0">
      <inkml:brushProperty name="width" value="0.05" units="cm"/>
      <inkml:brushProperty name="height" value="0.05" units="cm"/>
    </inkml:brush>
  </inkml:definitions>
  <inkml:trace contextRef="#ctx0" brushRef="#br0">104 0 7808,'-7'5'10791,"3"7"-7321,0 16-5094,4-20 2554,-4 24-329,-1-1 0,-1 1 0,-2-1 0,-1 0 0,-15 35 0,13-37 69,-6 9 196,17-38-860,0 0 0,0 0 0,0 0 0,0 0 0,0-1 0,0 1 0,0 0 0,0 0 0,-1 0 0,1 0 1,0 0-1,0-1 0,0 1 0,0 0 0,0 0 0,0 0 0,0 0 0,0 0 0,0 0 0,-1 0 1,1 0-1,0 0 0,0 0 0,0-1 0,0 1 0,0 0 0,-1 0 0,1 0 0,0 0 0,0 0 0,0 0 1,0 0-1,0 0 0,-1 0 0,1 0 0,0 0 0,0 0 0,0 0 0,0 0 0,0 0 0,-1 0 1,21-37 109,-16 28-118,-1 1 1,2 1-1,-1-1 0,1 1 1,6-9-1,-5 10 12,-3 2-20,1 0-1,0-1 0,0 2 0,0-1 1,6-3-1,-10 6 7,1 1 0,0-1 0,-1 1 0,1 0-1,0-1 1,0 1 0,-1 0 0,1 0 0,0-1 0,0 1 0,-1 0 0,1 0 0,0 0 0,0 0-1,0 0 1,-1 0 0,1 0 0,0 0 0,0 0 0,0 0 0,-1 1 0,1-1 0,0 0 0,0 1-1,-1-1 1,1 0 0,0 1 0,-1-1 0,1 1 0,0-1 0,-1 1 0,1-1 0,-1 1 0,1-1-1,-1 1 1,1 0 0,-1-1 0,1 1 0,-1 0 0,1-1 0,-1 1 0,0 0 0,1 1 0,2 8-19,0-1 1,-1 1 0,0 0-1,-1-1 1,1 11 0,4 27-122,-5-45 37,0 0-1,0-1 1,0 1 0,0-1-1,0 1 1,0-1 0,0 1-1,0-1 1,1 0 0,-1 1-1,0-1 1,1 0 0,-1 0-1,1 0 1,-1 0 0,1 0-1,0-1 1,-1 1-1,1 0 1,0-1 0,0 1-1,-1-1 1,1 0 0,0 1-1,0-1 1,0 0 0,-1 0-1,1 0 1,0-1 0,2 1-1,14-6-1428</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26.597"/>
    </inkml:context>
    <inkml:brush xml:id="br0">
      <inkml:brushProperty name="width" value="0.05" units="cm"/>
      <inkml:brushProperty name="height" value="0.05" units="cm"/>
    </inkml:brush>
  </inkml:definitions>
  <inkml:trace contextRef="#ctx0" brushRef="#br0">25 66 7424,'-1'0'4906,"-2"4"-1578,-6 32-332,6-28-2688,1 0 0,0 0-1,0 0 1,1 1-1,0 9 1,1-16-207,0 1-1,1-1 1,-1 1 0,1-1 0,-1 1 0,1-1 0,0 1 0,0-1 0,0 0 0,0 1 0,1-1-1,-1 0 1,0 0 0,1 0 0,0 0 0,-1 0 0,1 0 0,0 0 0,0-1 0,0 1-1,3 1 1,-4-2-73,1 0-1,0 0 0,-1-1 1,1 1-1,0 0 0,0-1 1,0 0-1,-1 1 0,1-1 1,0 0-1,0 0 0,0 0 1,0 0-1,0 0 0,0 0 1,-1 0-1,1-1 0,0 1 1,0-1-1,0 1 1,0-1-1,-1 0 0,1 1 1,0-1-1,-1 0 0,1 0 1,-1-1-1,1 1 0,-1 0 1,0 0-1,1-1 0,-1 1 1,0-1-1,2-2 0,1-1-17,-1 0 0,1 0 0,-2 0 0,1 0 0,0-1 0,-1 1 0,0-1 0,0 1 0,-1-1 0,2-7 0,-2-58 139,-1 69 1,-5 53 596,6-8-591,-3 0 0,-2 0-1,-12 62 1,15-103-135,0 0 0,0 1 1,0-1-1,0-1 0,0 1 1,0 0-1,0 0 0,-1 0 0,1 0 1,-1-1-1,1 1 0,-1-1 1,1 1-1,-1-1 0,0 0 1,-3 2-1,4-2-56,-1 0 0,1-1 1,0 1-1,0-1 0,-1 1 1,1-1-1,0 0 0,-1 1 1,1-1-1,0 0 0,-1 0 1,1 0-1,0 0 0,-1 0 0,1 0 1,-1 0-1,1 0 0,0-1 1,-1 1-1,1-1 0,0 1 1,0-1-1,-1 1 0,1-1 1,0 0-1,-2-1 0,-3-7-860</inkml:trace>
  <inkml:trace contextRef="#ctx0" brushRef="#br0" timeOffset="1">311 8 8192,'-7'-7'7807,"1"14"-3644,0 3-4592,4-5 494,0-1 0,0 1 0,0-1 1,1 1-1,0 0 0,0 0 0,0 0 1,0 0-1,1 0 0,0 0 0,0-1 1,0 1-1,2 8 0,0 1 187,1 1-1,0-1 1,8 20 0,-10-32-224,-1 0 1,1 0-1,0 0 1,-1 0-1,0 0 0,1 1 1,-1-1-1,0 0 1,0 0-1,0 0 1,-1 0-1,1 0 1,0 0-1,-1 0 1,-1 4-1,2-5-23,-1 0 0,1 0 0,-1-1 0,1 1 0,-1 0 0,0 0 0,1 0 0,-1-1 0,0 1 0,0 0 0,0-1-1,1 1 1,-1-1 0,0 1 0,0-1 0,0 1 0,0-1 0,0 0 0,0 1 0,0-1 0,0 0 0,0 0 0,0 0 0,0 0 0,0 0 0,0 0 0,0 0 0,0 0 0,0 0 0,0 0-1,0-1 1,-1 1 0,-45-11-133,37 7-128</inkml:trace>
  <inkml:trace contextRef="#ctx0" brushRef="#br0" timeOffset="2">397 73 8576,'0'-7'12287,"4"14"-12159,0 5 128,-1 4 0,1 1 0,0 2-384,-1-10 0,-3 5-128,0-9 128,0 0-768</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11.313"/>
    </inkml:context>
    <inkml:brush xml:id="br0">
      <inkml:brushProperty name="width" value="0.05" units="cm"/>
      <inkml:brushProperty name="height" value="0.05" units="cm"/>
    </inkml:brush>
  </inkml:definitions>
  <inkml:trace contextRef="#ctx0" brushRef="#br0">32 201 7040,'-1'0'5256,"0"1"-5038,1-1 0,-1 1 0,0 0-1,1 0 1,-1 0 0,1 0 0,-1 1 0,1-1 0,0 0 0,-1 0-1,1 0 1,0 0 0,0 0 0,0 0 0,0 1 0,0 1 0,-1 46 190,7 134 2255,18 88-337,-19-196-1569,-7 136 0,-3-148-512,-7 63 257,-24 170 31,34-278-597,1 35 0,3-53 73,-1 1 0,1 0 0,0 0-1,0-1 1,0 1 0,0-1 0,0 0 0,1 0-1,-1 1 1,0-1 0,0-1 0,0 1 0,3-1-1,0 1 19,170 0 485,19-5-441,-11-1-36,402-10-269,-269 13 178,-171 5-38,-92-2 34,104-3-8,-92-2-60,-64 5 132,0 0 0,0 0 0,0 0 0,0 0 0,-1-1 0,1 1 0,0 0 0,0-1 0,0 1 0,0-1 0,0 1 0,0-1 0,-1 1 0,1-1 0,0 1 0,-1-1 0,1 0 0,0 1 0,-1-1 0,1 0 0,-1 0 0,1 0 0,-1 1 0,1-1 0,-1 0 0,1 0 0,-1 0 0,0 0 0,1-1 0,3-33 192,-3 22-149,1-18 28,-2-44 0,-1 25 31,1 28-91,0-49 41,12-101 1,1 82-7,-3-1-1,-4-98 1,-16-188-50,4 301 0,1-16 0,5 57 11,1 13-7,-1 0-1,-4-26 1,4 44-53,1 6-416,-3 10-685,-6-5 36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49.875"/>
    </inkml:context>
    <inkml:brush xml:id="br0">
      <inkml:brushProperty name="width" value="0.05" units="cm"/>
      <inkml:brushProperty name="height" value="0.05" units="cm"/>
    </inkml:brush>
  </inkml:definitions>
  <inkml:trace contextRef="#ctx0" brushRef="#br0">0 10 4736,'3'-2'20382,"3"-2"-24493,-3 3 5269,7-2-2204</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50.838"/>
    </inkml:context>
    <inkml:brush xml:id="br0">
      <inkml:brushProperty name="width" value="0.05" units="cm"/>
      <inkml:brushProperty name="height" value="0.05" units="cm"/>
    </inkml:brush>
  </inkml:definitions>
  <inkml:trace contextRef="#ctx0" brushRef="#br0">113 17 896,'0'0'258,"0"-1"0,1 1 0,-1 0 0,0-1 0,0 1 0,1 0 0,-1-1 0,0 1 0,0-1-1,0 1 1,0-1 0,0 1 0,0 0 0,0-1 0,1 1 0,-1-1 0,0 1 0,0-1 0,-1 1 0,1-1 0,0 1 0,0 0 0,0-1 0,0 1 0,0-1 0,0 1 0,-1-1 0,1 1 0,0 0 0,0-1-1,-1 1 1,1 0 0,0-1 0,0 1 0,-1 0 0,1-1 0,0 1 0,-1 0 0,1-1 0,-1 1 0,-18 5 7245,7 0-8047,-2-1 1758,6-2-630,1 0 0,0 1 1,0-1-1,-10 7 0,16-9-521,0 1 0,-1 0-1,1 0 1,0 0 0,0 0-1,0 0 1,0 0 0,0 0 0,0 0-1,0 0 1,0 0 0,0 1-1,1-1 1,-1 0 0,0 0-1,1 1 1,-1-1 0,1 1 0,0-1-1,-1 0 1,1 1 0,0-1-1,0 1 1,0-1 0,0 1-1,0-1 1,0 1 0,0-1 0,1 2-1,0 0-43,0-1-1,0 1 0,1-1 1,-1 1-1,1-1 1,0 0-1,0 1 1,-1-1-1,1 0 0,1 0 1,-1-1-1,0 1 1,0 0-1,1-1 0,-1 1 1,1-1-1,2 1 1,2 2-363,1-1 0,0 0 1,0-1-1,13 3 1,1-4-703</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53.725"/>
    </inkml:context>
    <inkml:brush xml:id="br0">
      <inkml:brushProperty name="width" value="0.05" units="cm"/>
      <inkml:brushProperty name="height" value="0.05" units="cm"/>
    </inkml:brush>
  </inkml:definitions>
  <inkml:trace contextRef="#ctx0" brushRef="#br0">147 24 6784,'-3'-1'2794,"-2"0"-2588,4 1 85,0 0 1,0-1 0,0 1-1,1 0 1,-1 0-1,0-1 1,0 1 0,0 0-1,1-1 1,-1 1-1,0-1 1,0 1 0,1-1-1,-1 1 1,0-1-1,0-1 1,0 1-245,0 1 0,0-1 0,1 0 0,-1 1 1,0-1-1,0 0 0,0 1 0,0 0 0,0-1 0,0 1 0,0-1 0,0 1 1,0 0-1,0 0 0,0 0 0,-1-1 0,-13-3 240,14 4-136,0-1 0,0 1 1,-1 0-1,1 0 0,0 0 0,0 0 1,0 0-1,0 0 0,-1 0 0,1 0 1,0 0-1,0 1 0,0-1 0,-1 0 0,1 1 1,0-1-1,0 1 0,-1 0 0,-18 12 1200,14-8-1057,1 1 1,-1 0 0,1 1 0,1-1 0,-1 1-1,1 0 1,-6 14 0,9-18-242,0-1 0,0 1 0,1-1 0,-1 1 0,1-1-1,0 1 1,-1-1 0,1 1 0,0-1 0,1 1 0,-1-1 0,0 1 0,1-1 0,-1 1 0,1-1 0,0 1-1,0-1 1,0 0 0,0 1 0,0-1 0,1 0 0,-1 0 0,0 0 0,1 0 0,0 0 0,0 0 0,3 3 0,-4-4-52,0 1 0,1-1 0,-1 0 0,0 0 1,0 0-1,1 0 0,-1 0 0,0 0 1,1-1-1,-1 1 0,1 0 0,-1-1 0,1 1 1,0-1-1,-1 1 0,1-1 0,-1 0 0,1 0 1,0 0-1,-1 0 0,1 0 0,0 0 0,-1 0 1,1 0-1,0-1 0,-1 1 0,1-1 1,-1 1-1,1-1 0,-1 1 0,1-1 0,-1 0 1,1 0-1,-1 0 0,0 0 0,1 0 0,-1 0 1,0 0-1,0 0 0,0-1 0,0 1 1,0 0-1,2-3 0,0-2-2,0 0 0,-1 1 0,1-1 0,-1 0 0,0 0 0,-1 0-1,1-1 1,-1 1 0,0-12 0,-1-2 23,0 20-20,-1 0 0,1 0 0,0 0 1,0 0-1,0 0 0,0 0 1,0 0-1,0 0 0,0 0 0,0 0 1,0 0-1,0 0 0,0 0 0,-1 0 1,1 0-1,0 0 0,0 0 1,0 0-1,0 0 0,0 0 0,0 0 1,0 0-1,0 0 0,0 0 0,0 0 1,-1 0-1,1 0 0,0 0 1,0 0-1,0 0 0,0 0 0,0 0 1,0 0-1,0 0 0,0 0 1,0 0-1,0 0 0,0 0 0,0 0 1,0 0-1,-1 0 0,1-1 0,0 1 1,0 0-1,0 0 0,0 0 1,0 0-1,0 0 0,-2 7-7,4 0 2,-1 1 0,1-1-1,0 0 1,1 0 0,0 0 0,0 0-1,1 0 1,-1-1 0,1 0-1,1 1 1,-1-2 0,11 11 0,-13-14-80,0 0 1,0 0-1,0 0 1,1 0-1,-1-1 1,1 1-1,-1-1 1,1 0-1,0 0 1,-1 0-1,1 0 1,0 0-1,0-1 1,4 1-1,7-3-685</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20:15:55.080"/>
    </inkml:context>
    <inkml:brush xml:id="br0">
      <inkml:brushProperty name="width" value="0.05" units="cm"/>
      <inkml:brushProperty name="height" value="0.05" units="cm"/>
    </inkml:brush>
  </inkml:definitions>
  <inkml:trace contextRef="#ctx0" brushRef="#br0">5 27 6144,'-3'-13'533,"1"0"10970,3 30-9566,-2 67 931,12 226 920,-10-295-3681,-2-13-133,2 1 1,-1 0-1,0-1 0,0 1 1,1 0-1,-1-1 0,1 1 1,0-1-1,2 5 0,10 4-358</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24.995"/>
    </inkml:context>
    <inkml:brush xml:id="br0">
      <inkml:brushProperty name="width" value="0.05" units="cm"/>
      <inkml:brushProperty name="height" value="0.05" units="cm"/>
    </inkml:brush>
  </inkml:definitions>
  <inkml:trace contextRef="#ctx0" brushRef="#br0">38 105 6912,'0'-2'6902,"0"8"-2898,1 24-1915,1 38-2135,-5 16 1006,-23 141 0,26-215-1622</inkml:trace>
  <inkml:trace contextRef="#ctx0" brushRef="#br0" timeOffset="508.85">30 155 8064,'-1'-4'870,"2"0"0,-1 0 0,0 0 0,1 0 0,0 0 0,0 0 0,0 0 0,0 0 0,0 0 1,3-4-1,-3 6 54,0 1-853,0 0-1,0 0 1,-1 0 0,1 0-1,0 0 1,0 1-1,0-1 1,0 0-1,0 1 1,1-1-1,-1 1 1,0-1-1,0 1 1,0 0-1,0-1 1,0 1-1,1 0 1,-1 0-1,0 0 1,0 0 0,0 0-1,1 0 1,0 0-1,29 4 435,-25-3-488,-1 0 0,0 0 1,0 1-1,0 0 0,1 0 0,-2 0 1,1 0-1,0 1 0,0 0 1,-1 0-1,0 0 0,1 0 1,-1 1-1,0 0 0,-1 0 0,1 0 1,-1 0-1,0 0 0,0 1 1,0 0-1,0-1 0,-1 1 1,0 0-1,0 0 0,0 0 0,-1 1 1,1-1-1,-1 0 0,-1 0 1,1 1-1,-1-1 0,0 1 0,0-1 1,0 0-1,-1 1 0,-2 9 1,-1 1 25,0 0 1,-2-1-1,0 1 1,0-1-1,-12 17 1,-48 69 185,51-82-323,10-14-36,1 0-1,-1 1 1,1-1-1,-5 12 1,8-10-532</inkml:trace>
  <inkml:trace contextRef="#ctx0" brushRef="#br0" timeOffset="1075.47">273 399 7168,'1'-13'4645,"-1"-3"2712,-6 24-6368,1 2-707,0 0 0,0 0 0,1 1 0,-3 12 0,6-19-278,0 0-1,0 0 1,0 0 0,1-1-1,-1 1 1,1 0 0,0 0-1,1 0 1,-1 0 0,0 0-1,1-1 1,0 1 0,0 0-1,0 0 1,1-1 0,1 4-1,-2-5 2,1 0-1,-1 0 0,1 0 0,-1 0 0,1-1 1,0 1-1,0 0 0,0-1 0,0 0 1,0 1-1,0-1 0,0 0 0,0 0 1,0 0-1,0 0 0,1-1 0,-1 1 0,0-1 1,1 1-1,-1-1 0,1 0 0,-1 0 1,0 0-1,1 0 0,-1 0 0,0 0 1,1-1-1,-1 1 0,0-1 0,1 0 0,-1 0 1,0 0-1,0 0 0,4-2 0,-1 1 60,0-1 1,0 0-1,-1 0 0,1-1 0,-1 1 0,0-1 0,0 0 0,0 0 0,0 0 0,-1-1 0,0 1 0,1-1 1,3-8-1,-6 10-55,0 0 0,-1 0-1,1 0 1,0-1 0,-1 1 0,0 0 0,0 0 0,0 0 0,0 0 0,0-1 0,-1 1 0,0 0 0,1 0 0,-1 0 0,0 0 0,0 0-1,-1 0 1,1 0 0,-1 0 0,1 1 0,-1-1 0,0 1 0,0-1 0,0 1 0,0-1 0,-1 1 0,1 0 0,0 0 0,-1 0 0,0 0-1,1 1 1,-1-1 0,0 1 0,0 0 0,0-1 0,0 1 0,0 1 0,0-1 0,0 0 0,0 1 0,0-1 0,-6 1 0,10 2-927</inkml:trace>
  <inkml:trace contextRef="#ctx0" brushRef="#br0" timeOffset="1647.93">645 37 5376,'-24'-30'5696,"24"30"-5544,0-1 0,0 1 1,-1-1-1,1 1 1,0 0-1,-1-1 1,1 1-1,0-1 0,-1 1 1,1 0-1,0-1 1,-1 1-1,1 0 0,-1 0 1,1-1-1,0 1 1,-1 0-1,1 0 1,-1 0-1,1 0 0,-1-1 1,1 1-1,-1 0 1,1 0-1,-1 0 0,1 0 1,-1 0-1,1 0 1,-1 0-1,1 0 0,-1 0 1,1 1-1,-1-1 1,1 0-1,-1 0 1,1 0-1,-2 2 10,0-1 1,1 0-1,0 1 1,-1-1-1,1 1 0,0-1 1,0 1-1,0-1 1,0 1-1,-1 2 1,-2 5 129,0 1 1,1-1 0,-4 15 0,-2 40 779,-2 70 0,5-48-486,5-61-517,-1 0-182,0-1 0,-2 0 0,-8 33-1,8-42-782</inkml:trace>
  <inkml:trace contextRef="#ctx0" brushRef="#br0" timeOffset="1648.93">497 391 5504,'-4'-7'12543,"11"7"-11647,4-3 128,8 1 0,-1 2-1536,-5-4 0,2 1 896,0-4 128,6 7-1408,9-3 0</inkml:trace>
  <inkml:trace contextRef="#ctx0" brushRef="#br0" timeOffset="2148.48">807 123 7680,'7'1'8973,"-5"9"-7323,-4 10-1344,-1-1 0,0 1-1,-1-1 1,-1 0 0,-15 35-1,11-29 229,1-1-1,-6 33 1,5-19 178,7-28-415,-1 0-1,1 0 1,-1 17 0,4-26-286,-1 0 1,0 1 0,0-1 0,1 0 0,-1-1 0,0 1-1,1 0 1,-1 0 0,1 0 0,-1 0 0,1 0-1,0 0 1,-1 0 0,1-1 0,0 1 0,0 0 0,-1-1-1,1 1 1,0 0 0,0-1 0,0 1 0,0-1-1,0 1 1,0-1 0,0 0 0,0 1 0,0-1 0,0 0-1,0 0 1,2 1 0,41 2 430,-19-2-312,-22 0-194,0 0 0,0-1 0,0 1 0,0-1 0,0 0 0,0 0 0,0 0 0,0-1 0,0 1 0,0-1 0,0 1 0,0-1 0,0 0 0,0 0 0,3-2 0,12-5-960</inkml:trace>
  <inkml:trace contextRef="#ctx0" brushRef="#br0" timeOffset="2149.48">772 357 7552,'0'14'3712,"18"-17"-2176,-7-1 1408,-7-3-2304,3 7 127,-3 0 129,2 0 128,5 0-1408,3 0 128,5 0 768,-1-2 128,7-1-1152,-4-1 128</inkml:trace>
  <inkml:trace contextRef="#ctx0" brushRef="#br0" timeOffset="2150.48">812 130 8192,'17'-4'4096,"-13"1"-2688,3-1 3455,8 2-4735,3 2 128,4 0-128,7 0 128,-5 6-512,6 1 128</inkml:trace>
  <inkml:trace contextRef="#ctx0" brushRef="#br0" timeOffset="2820.25">1 710 4736,'3'-1'16389,"-2"1"-17675,3 2 1454,0-1-1,0 0 1,-1 0-1,1-1 1,0 1 0,0-1-1,0 0 1,0 0-1,0 0 1,-1 0-1,5-2 1,9 1 19,311-7 1158,7 0-536,-313 7-797,-17 0 12,0 1 1,1-1-1,-1 1 1,0 0-1,0 1 0,1 0 1,-1-1-1,0 1 1,5 2-1,12-1-664,-14-3-384</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3.190"/>
    </inkml:context>
    <inkml:brush xml:id="br0">
      <inkml:brushProperty name="width" value="0.05" units="cm"/>
      <inkml:brushProperty name="height" value="0.05" units="cm"/>
    </inkml:brush>
  </inkml:definitions>
  <inkml:trace contextRef="#ctx0" brushRef="#br0">37 1 7040,'13'4'7061,"-23"15"-5539,1 1 1,1 0-1,-8 31 0,14-41-1257,0-1 0,1 0 0,0 1 1,0-1-1,1 1 0,0-1 0,1 1 0,0-1 0,1 0 0,0 1 0,0-1 0,4 10 1,-3-11-51,0 0 1,1 0 0,0 0 0,1-1 0,-1 1 0,7 6-1,-8-11-160,-1-1 0,1 1-1,-1-1 1,1 0-1,0 0 1,0-1-1,0 1 1,0 0 0,0-1-1,0 0 1,1 0-1,-1 0 1,0 0 0,0 0-1,1-1 1,-1 1-1,1-1 1,-1 0 0,4 0-1,-1-1-46,1 0 0,-1 0-1,0-1 1,0 0 0,0 0 0,0 0-1,0 0 1,-1-1 0,1 0 0,-1-1-1,0 1 1,0-1 0,0 0-1,0 0 1,0 0 0,-1-1 0,7-9-1,0 0-8,-1-1-1,-1 0 0,-1-1 0,0 0 0,6-17 0,-11 23 1,3-3-3,-1-1 1,0 0 0,-1 0-1,-1 0 1,3-29 0,-6 42-19,0 0 0,0 1 0,0-1 1,0 0-1,-1 0 0,1 1 0,0-1 1,0 0-1,-1 1 0,1-1 0,0 0 0,-1 1 1,1-1-1,-1 0 0,1 1 0,-1-1 0,1 1 1,-1-1-1,1 1 0,-1-1 0,0 1 0,1-1 1,-1 1-1,0 0 0,1-1 0,-1 1 0,0 0 1,0 0-1,1-1 0,-1 1 0,0 0 1,0 0-1,1 0 0,-1 0 0,0 0 0,0 0 1,1 0-1,-1 0 0,-1 0 0,-1 1-218,0-1 1,0 0-1,0 1 0,-1 0 1,1 0-1,0 0 0,0 0 0,-5 3 1,-5 8-1063</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3.567"/>
    </inkml:context>
    <inkml:brush xml:id="br0">
      <inkml:brushProperty name="width" value="0.05" units="cm"/>
      <inkml:brushProperty name="height" value="0.05" units="cm"/>
    </inkml:brush>
  </inkml:definitions>
  <inkml:trace contextRef="#ctx0" brushRef="#br0">153 2 3072,'-1'-1'624,"0"1"1,0 0-1,-1 0 0,1 0 1,0-1-1,-1 2 0,1-1 1,0 0-1,-1 0 0,1 0 1,0 1-1,-1-1 1,1 0-1,0 1 0,0-1 1,-1 1-1,-1 1 0,-24 12 2409,24-11-2791,-1 1 0,1 0-1,0 0 1,0 0-1,1 0 1,-1 1-1,1-1 1,0 1-1,0-1 1,0 1-1,0 0 1,1 0-1,0 0 1,0 0-1,0 6 1,0-4 26,0 1 1,1 0-1,0 0 1,1-1-1,-1 1 1,1 0-1,1-1 1,0 1-1,3 8 1,-4-13-238,1 1 0,-1-1 0,0 0 0,0 0 0,0 1 0,-1-1 0,1 1 0,-1-1 0,0 1 0,0-1 0,0 1 0,0-1 0,0 1 0,-1-1 0,0 1 0,1-1 0,-1 0 0,-1 1 0,1-1 0,0 0 0,-4 6 0,4-8-31,0 0 1,0 0-1,0 0 0,0 0 0,0-1 1,0 1-1,0 0 0,-1-1 0,1 1 1,0-1-1,0 1 0,-1-1 0,1 1 0,0-1 1,0 0-1,-1 0 0,1 0 0,0 0 1,-1 0-1,1 0 0,0 0 0,-1 0 0,1 0 1,-2-1-1,-2 0-193,0 0 0,0-1 0,1 1 0,-1-1 0,-4-3 0,3-1-937,7-2-44</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4.046"/>
    </inkml:context>
    <inkml:brush xml:id="br0">
      <inkml:brushProperty name="width" value="0.05" units="cm"/>
      <inkml:brushProperty name="height" value="0.05" units="cm"/>
    </inkml:brush>
  </inkml:definitions>
  <inkml:trace contextRef="#ctx0" brushRef="#br0">1 148 3200,'5'-2'863,"1"0"-1,0 0 1,-1 0 0,1 1 0,0 0 0,0 0-1,0 0 1,6 1 0,-10 0-500,0-1 0,0 1 0,0-1 0,0 1 0,0-1 1,0 0-1,0 1 0,-1-1 0,1 0 0,0 0 0,0 0 0,-1-1 0,1 1 0,-1 0 0,1-1 1,1-1-1,16-24 1400,-17 24-1728,0-1 0,-1 0 1,0 1-1,1-1 1,-1 0-1,0 0 0,-1 0 1,1 0-1,-1 0 0,1 0 1,-1 0-1,-1 0 0,1 0 1,0 0-1,-2-5 0,1 8 20,1-1 1,-1 1-1,1-1 0,-1 1 0,0 0 0,0 0 0,1-1 0,-1 1 0,0 0 0,0 0 0,0 0 0,0 0 0,0 0 1,-1 0-1,1 0 0,0 0 0,-2 0 0,1 0-39,0 0 0,-1 1 0,1-1 0,0 1 0,0 0 0,0 0 0,0 0 0,-1 0 0,1 0 0,0 0 0,0 0 0,0 1 0,0-1 0,-1 1 0,-1 0 0,1 1 51,-1-1 0,1 0 0,-1 1 0,1 0 0,0 0 1,-1 0-1,1 0 0,0 0 0,1 1 0,-1-1 0,0 1 0,1 0 0,-1-1 0,1 1 0,0 1 0,0-1 0,0 0 1,0 0-1,1 1 0,-1-1 0,1 1 0,-2 6 0,3-6 2,-1-1 0,1 0 0,0 0 0,0 0 0,1 1 0,-1-1 1,1 0-1,0 0 0,-1 0 0,1 0 0,0 0 0,1 0 0,-1 0 0,1 0 0,-1 0 0,1 0 0,0-1 0,0 1 1,0-1-1,0 1 0,0-1 0,1 0 0,-1 0 0,1 0 0,-1 0 0,1 0 0,3 1 0,-1-1-26,-1 0 0,1 0 0,0 0 0,1-1 0,-1 1 0,0-1 0,0 0 0,0-1 0,1 1 0,-1-1 0,0 0 0,7-1 0,-9 1-21,1-1 0,-1 1 1,0-1-1,0 0 0,0 0 0,0 0 0,0 0 0,0-1 0,0 1 0,-1-1 0,1 0 0,0 1 1,-1-1-1,1 0 0,-1-1 0,0 1 0,0 0 0,0-1 0,0 1 0,0-1 0,2-4 1,5-23 267,1-5 398,-9 33-650,0 0-1,-1 0 1,1 0-1,1 1 1,-1-1-1,0 0 1,0 1-1,1-1 1,-1 1-1,0 0 1,1-1-1,-1 1 1,1 0-1,0 0 1,2-1-1,45-19-1893,-30 16 32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5.698"/>
    </inkml:context>
    <inkml:brush xml:id="br0">
      <inkml:brushProperty name="width" value="0.05" units="cm"/>
      <inkml:brushProperty name="height" value="0.05" units="cm"/>
    </inkml:brush>
  </inkml:definitions>
  <inkml:trace contextRef="#ctx0" brushRef="#br0">24 1 6016,'-2'0'10818,"1"3"-9967,-9 134 2423,0-3-1300,13-107-3126,0-20 106</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6.088"/>
    </inkml:context>
    <inkml:brush xml:id="br0">
      <inkml:brushProperty name="width" value="0.05" units="cm"/>
      <inkml:brushProperty name="height" value="0.05" units="cm"/>
    </inkml:brush>
  </inkml:definitions>
  <inkml:trace contextRef="#ctx0" brushRef="#br0">40 10 7680,'9'-9'10045,"-6"16"-7181,-3 5-3464,-1 13 1087,-2 0 1,-1 0 0,-12 40-1,4-16 101,-3 33 52,14-76-1024</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12.452"/>
    </inkml:context>
    <inkml:brush xml:id="br0">
      <inkml:brushProperty name="width" value="0.05" units="cm"/>
      <inkml:brushProperty name="height" value="0.05" units="cm"/>
    </inkml:brush>
  </inkml:definitions>
  <inkml:trace contextRef="#ctx0" brushRef="#br0">1 84 7424,'0'-1'320,"0"1"0,1-1 0,-1 1 0,1-1 1,-1 1-1,1-1 0,-1 1 0,1-1 0,-1 1 1,1-1-1,0 1 0,-1-1 0,1 1 0,0 0 0,-1-1 1,1 1-1,0 0 0,-1 0 0,1 0 0,0 0 1,-1-1-1,1 1 0,0 0 0,1 0 0,23-1 763,411-6 3163,-351 6-3987,39-1-49,578-38 67,-502 39-277,71-5 0,-248 5 0,-16 1 0,0 0 0,0-1 0,0 0 0,0 0 0,0-1 0,0 0 0,11-4 0,-12 4 22,-1 1 84,-2 1 22,-23 6-128,4-6-256</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6.574"/>
    </inkml:context>
    <inkml:brush xml:id="br0">
      <inkml:brushProperty name="width" value="0.05" units="cm"/>
      <inkml:brushProperty name="height" value="0.05" units="cm"/>
    </inkml:brush>
  </inkml:definitions>
  <inkml:trace contextRef="#ctx0" brushRef="#br0">40 20 7936,'5'0'914,"1"-1"0,-1 0 0,0 0 0,1 0 0,-1 0 1,6-3-1,-6 2-365,1 0 1,-1 0-1,0 1 0,0 0 1,1 0-1,-1 0 1,11 1-1,-8 0-344,1 1 0,0 0 0,-1 0-1,0 1 1,14 4 0,-20-5-175,0 0-1,0 0 0,-1 0 1,1 0-1,0 0 1,0 0-1,-1 0 1,1 0-1,0 1 0,-1-1 1,1 1-1,-1-1 1,0 1-1,1 0 1,-1-1-1,0 1 0,0 0 1,0 0-1,0 0 1,-1 0-1,1 0 1,0 0-1,-1 0 0,0 0 1,1 0-1,-1 0 1,0 0-1,0 0 1,0 3-1,-1 2 86,-1 1 0,0-1-1,0 0 1,-1 1 0,1-1 0,-8 12 0,-27 42 563,33-55-603,-5 7-21,-1 0-1,0-1 0,-1 0 1,-1-1-1,0 0 0,0-1 1,-1 0-1,0-1 0,0 0 1,-1-1-1,-19 8 0,25-14-949</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7.469"/>
    </inkml:context>
    <inkml:brush xml:id="br0">
      <inkml:brushProperty name="width" value="0.05" units="cm"/>
      <inkml:brushProperty name="height" value="0.05" units="cm"/>
    </inkml:brush>
  </inkml:definitions>
  <inkml:trace contextRef="#ctx0" brushRef="#br0">71 5 7808,'-6'-5'12181,"-3"95"-11083,3-33-298,-4 19 32,8-68-840,1 0 0,-2-1 0,1 1 0,-1-1 0,0 1 0,-1-1 0,-7 12 0,1-9-504</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7.862"/>
    </inkml:context>
    <inkml:brush xml:id="br0">
      <inkml:brushProperty name="width" value="0.05" units="cm"/>
      <inkml:brushProperty name="height" value="0.05" units="cm"/>
    </inkml:brush>
  </inkml:definitions>
  <inkml:trace contextRef="#ctx0" brushRef="#br0">1 82 7424,'2'-3'331,"0"-1"0,0 1 1,1-1-1,-1 1 1,1 0-1,0 0 0,0 0 1,0 1-1,0-1 0,0 1 1,1-1-1,-1 1 0,1 0 1,5-2-1,23-14 3104,-27 15-3203,-1 1 1,1-1-1,0 1 1,0 0-1,0 0 1,1 1 0,-1 0-1,0 0 1,1 0-1,-1 0 1,0 1-1,1 0 1,10 1-1,-14-1-200,0 1-1,1-1 1,-1 0 0,0 1-1,0 0 1,1 0 0,-1 0-1,0 0 1,0 0-1,0 0 1,0 0 0,0 0-1,0 1 1,0-1 0,-1 1-1,1 0 1,0-1-1,-1 1 1,1 0 0,-1 0-1,0 0 1,0 0 0,0 0-1,0 0 1,0 0-1,0 1 1,0-1 0,-1 0-1,1 0 1,-1 1-1,1-1 1,-1 0 0,0 5-1,-1 1 55,0 0 0,0 0 0,-1 0 0,0 1 0,0-1 0,-6 12 0,-24 44 144,23-50-228,-1 0 0,0-1 1,-1-1-1,0 0 0,-1 0 0,-1-1 0,1-1 0,-20 12 0,24-16-127,-12 7-281</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8.517"/>
    </inkml:context>
    <inkml:brush xml:id="br0">
      <inkml:brushProperty name="width" value="0.05" units="cm"/>
      <inkml:brushProperty name="height" value="0.05" units="cm"/>
    </inkml:brush>
  </inkml:definitions>
  <inkml:trace contextRef="#ctx0" brushRef="#br0">99 12 7680,'-6'-4'7148,"6"3"-7028,0 1 0,-1-1-1,1 1 1,0 0 0,-1-1 0,1 1 0,-1-1-1,1 1 1,0 0 0,-1-1 0,1 1-1,-1 0 1,1 0 0,-1-1 0,1 1 0,-1 0-1,1 0 1,-1 0 0,1-1 0,-1 1 0,1 0-1,-1 0 1,1 0 0,-1 0 0,1 0-1,-1 0 1,1 0 0,-1 0 0,1 0 0,-1 1-1,1-1 1,-1 0 0,1 0 0,-1 0 0,1 1-1,-1-1 1,1 0 0,-1 0 0,1 1 0,-1-1-1,1 0 1,0 1 0,-1-1 0,1 1-1,0-1 1,-1 1 0,-7 6-64,1-1 0,-1 1 0,2 1 0,-10 11 0,13-15 85,-1 1-1,1 0 1,1 0-1,-1 0 1,0 0-1,1 0 1,0 0-1,0 1 1,-1 6-1,3-10-135,0-1-1,0 0 1,0 0-1,0 0 1,0 0-1,0 0 1,1 0-1,-1 0 0,0 1 1,0-1-1,1 0 1,-1 0-1,1 0 1,-1 0-1,1 0 1,-1 0-1,1 0 1,0 0-1,-1-1 1,1 1-1,0 0 0,0 0 1,0-1-1,0 1 1,1 1-1,1-1 14,0 0-1,0 1 0,0-1 0,0-1 0,0 1 1,0 0-1,0-1 0,0 0 0,5 1 0,0-2 8,-1 1 0,0-1 0,0 0 0,0 0 0,0-1 0,0 0 0,0 0-1,9-5 1,-12 5-55,-1-1-1,0 0 1,1 0-1,-1 0 1,-1 0-1,1 0 1,0-1 0,-1 1-1,1-1 1,-1 1-1,0-1 1,-1 0-1,3-6 1,-3 7-3,0 0 1,0 0-1,0 1 1,-1-1-1,1 0 1,-1 0-1,0 0 1,0 0-1,0 0 1,0 0-1,0 0 1,-1 0-1,1 0 1,-1 0-1,0 0 1,0 0-1,0 1 1,0-1-1,-1 0 1,-1-2-1,2 3-90,-1 1-1,0 0 0,1-1 1,-1 1-1,0 0 1,0 0-1,1 1 1,-1-1-1,0 0 1,0 0-1,0 1 1,0-1-1,0 1 1,0 0-1,0 0 1,0-1-1,0 1 1,-4 1-1,-10-1-90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8.908"/>
    </inkml:context>
    <inkml:brush xml:id="br0">
      <inkml:brushProperty name="width" value="0.05" units="cm"/>
      <inkml:brushProperty name="height" value="0.05" units="cm"/>
    </inkml:brush>
  </inkml:definitions>
  <inkml:trace contextRef="#ctx0" brushRef="#br0">169 46 7296,'0'-1'142,"-1"1"1,1 0-1,0 0 1,-1 0 0,1-1-1,0 1 1,0 0-1,-1-1 1,1 1-1,0 0 1,0-1-1,-1 1 1,1 0 0,0-1-1,0 1 1,0 0-1,0-1 1,-1 1-1,1-1 1,0 1-1,0 0 1,0-1-1,0 1 1,0-1 0,0 1-1,0 0 1,0-1-1,0 1 1,0-1-1,1 1 1,-1 0-1,0-1 1,0 1 0,0 0-1,1-1 1,-1 0-16,0 1 1,0-1-1,0 0 1,1 1-1,-1-1 1,0 0-1,0 1 1,0-1-1,0 1 1,0-1 0,0 0-1,0 1 1,0-1-1,-1 0 1,1 1-1,0-1 1,0 1-1,0-1 1,-1 0-1,1 1 1,0-1-1,-1 1 1,1-1-1,0 1 1,-1-1 0,0-1-1,-1 1 0,1 0 0,-1-1 0,1 1 0,-1 0 1,1 0-1,-1 0 0,1 0 0,-1 0 0,0 0 0,0 1 1,0-1-1,1 0 0,-1 1 0,0 0 0,0-1 1,0 1-1,0 0 0,0 0 0,0 0 0,1 0 0,-1 0 1,0 1-1,0-1 0,-2 1 0,1 0-12,0 0 1,-1 1-1,1-1 1,0 1-1,0-1 0,0 1 1,1 0-1,-1 0 0,0 0 1,1 1-1,-1-1 1,1 1-1,0-1 0,0 1 1,0 0-1,0 0 1,0 0-1,1 0 0,-3 5 1,-1 6 138,1 1 0,0-1 0,-2 20 0,2-10 155,-3 20 224,2 0 0,0 64 0,2-80-659,3-27-69,0 0 1,0 0-1,0 0 1,0 0-1,-1 0 1,1 0-1,0 0 1,-1 0-1,1 0 1,0 0-1,-1 0 1,1 0-1,-1 0 0,1 0 1,-1 0-1,0 0 1,1-1-1,-1 1 1,0 0-1,0 0 1,0-1-1,1 1 1,-1-1-1,-1 1 1,-6-5-1208</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9.248"/>
    </inkml:context>
    <inkml:brush xml:id="br0">
      <inkml:brushProperty name="width" value="0.05" units="cm"/>
      <inkml:brushProperty name="height" value="0.05" units="cm"/>
    </inkml:brush>
  </inkml:definitions>
  <inkml:trace contextRef="#ctx0" brushRef="#br0">1 81 7424,'4'-7'3712,"14"-1"1024,-10 1-4097,2 1 1,2 1 128,6-1 0,1-3-1152,1 3 0,6-5 128,-9-4 128</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09.594"/>
    </inkml:context>
    <inkml:brush xml:id="br0">
      <inkml:brushProperty name="width" value="0.05" units="cm"/>
      <inkml:brushProperty name="height" value="0.05" units="cm"/>
    </inkml:brush>
  </inkml:definitions>
  <inkml:trace contextRef="#ctx0" brushRef="#br0">102 0 7424,'-5'50'10041,"-1"-28"-7717,-13 39 1,6-29-1583,-1-2 0,-24 41 1,37-70-727,1 0 0,-1 0 0,0 0 1,1 0-1,-1 0 0,1 1 1,-1-1-1,1 0 0,-1 1 1,1-1-1,0 0 0,0 0 0,0 1 1,0-1-1,0 2 0,0-2-12,0-1 0,0 1 0,1 0 0,-1-1 0,0 1 0,1-1 0,-1 1 0,0 0 0,1-1 0,-1 1 0,1-1 0,-1 1 0,1-1 0,-1 0 0,1 1 0,-1-1 0,1 0 0,-1 1 0,1-1-1,0 0 1,0 1 0,2 0 9,1-1-1,-1 1 0,0-1 0,1 1 0,-1-1 0,0 0 0,1 0 1,-1-1-1,6 0 0,35 1-97,-25-1-101,-18 2 54,1-1 0,-1 0-1,1 0 1,-1 0 0,1 0 0,-1 0 0,1 0 0,-1 0 0,1-1 0,-1 1-1,0 0 1,1-1 0,-1 0 0,1 1 0,-1-1 0,2 0 0,6-6-1170</inkml:trace>
  <inkml:trace contextRef="#ctx0" brushRef="#br0" timeOffset="1">49 226 7680,'3'-6'3840,"23"0"-2816,-18 1 2304,2-2-3200,2 5 128,4-11-1,2-2 1,2 4-2047,-4 0 127</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0.178"/>
    </inkml:context>
    <inkml:brush xml:id="br0">
      <inkml:brushProperty name="width" value="0.05" units="cm"/>
      <inkml:brushProperty name="height" value="0.05" units="cm"/>
    </inkml:brush>
  </inkml:definitions>
  <inkml:trace contextRef="#ctx0" brushRef="#br0">1 41 7936,'16'-6'3968,"18"-5"-4224,-22 7 5375,8 2-4735,4-5 0,2 5 0,-2-7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0.669"/>
    </inkml:context>
    <inkml:brush xml:id="br0">
      <inkml:brushProperty name="width" value="0.05" units="cm"/>
      <inkml:brushProperty name="height" value="0.05" units="cm"/>
    </inkml:brush>
  </inkml:definitions>
  <inkml:trace contextRef="#ctx0" brushRef="#br0">131 3 7680,'-2'-1'9931,"2"1"-9813,-1 0 1,1 0-1,-1-1 1,0 1-1,1 0 0,-1 0 1,0 0-1,1 0 1,-1-1-1,1 1 0,-1 0 1,0 0-1,1 0 1,-1 1-1,0-1 0,1 0 1,-1 0-1,0 0 1,-6 4 78,-8 3 260,1 2 0,-15 11 0,25-17-297,0 0 1,0 0 0,1 0 0,0 1 0,0 0 0,0 0 0,0 0 0,0 0 0,1 0 0,0 0-1,-4 10 1,1-2 72,4-11-214,1 0 0,-1-1 0,0 1 0,1 0 0,-1 0 0,1 0 0,-1 0 0,1 0 0,0 0 0,-1 0 0,1 0 0,0 0 0,0 0 0,0 0 0,0 0 0,0 0 0,0 0 0,0 0 0,0 0 0,0 0 0,0 0 0,0 0 0,1 0 0,-1-1 0,0 1 0,1 0 0,-1 0 0,0 0 0,1 0 0,0 0 0,-1 0 0,1-1 0,-1 1 0,1 0 0,0 0 0,0-1 0,-1 1 0,1 0 0,0-1 0,0 1 0,0-1 0,0 1 0,-1-1 0,3 1 0,9 3-385,1-1-1,0 0 1,0 0 0,15 0-1,5-1-4734,-59 4 4533,12-6 304,78-27-802,-59 25 1019,-1 0 1,1-1 0,0 1 0,-1-1 0,1 0 0,-1 0 0,0 0 0,0-1 0,0 1 0,0-1 0,-1 0 0,1 0 0,-1-1-1,0 1 1,-1-1 0,1 1 0,-1-1 0,0 0 0,0 0 0,0 0 0,0 0 0,-1 0 0,0 0 0,1-8 0,-2 12 98,0 1 0,0-1 0,0 1 0,0-1 0,0 1 0,0-1 0,0 1 0,0-1 0,0 1 0,0-1 0,0 1 0,0-1 0,0 1 0,0-1 0,-1 1 0,1-1 0,0 1 0,0-1 0,-1 1 0,1-1 0,0 1 0,-1-1 0,1 1 0,0-1 0,-1 1 0,1 0 0,0-1 0,-1 1 0,1 0 0,-1-1 0,0 1 21,0 0 0,0 1 0,0-1 0,1 0 0,-1 1 1,0-1-1,0 0 0,0 1 0,1-1 0,-1 1 0,0-1 0,1 1 0,-1-1 0,0 1 0,0 1 0,-22 29 1497,22-26-1359,0 1 0,0-1 0,0 0 0,0 1 0,1-1 0,0 1 0,0-1 0,2 10 0,-2-14-190,1 0-1,-1 0 1,1 0 0,-1 0-1,1 0 1,0 0-1,-1 0 1,1-1 0,0 1-1,-1 0 1,1 0 0,0 0-1,0-1 1,0 1-1,0-1 1,0 1 0,0 0-1,0-1 1,0 1 0,0-1-1,0 0 1,0 1-1,0-1 1,0 0 0,0 0-1,0 0 1,0 0 0,1 0-1,0 0 1,17 5 149,-16-3-164,-1 0-1,1-1 0,-1 0 1,1 0-1,-1 0 0,1 0 1,0 0-1,0 0 0,0-1 1,-1 1-1,1-1 0,0 0 1,0 1-1,0-1 0,0-1 1,0 1-1,0 0 0,-1-1 1,1 0-1,0 1 0,0-1 1,-1 0-1,4-2 0,-1 1-5,-1-1 0,1 0 0,-1 1 0,0-2 0,0 1 0,0 0 0,-1-1 0,1 1 0,4-8 0,17-13 0,-6 7 0,-18 17 0,-1-1 0,1 1 0,-1-1 0,1 1 0,-1-1 0,1 1 0,0 0 0,-1-1 0,1 1 0,0 0 0,-1-1 0,1 1 0,0 0 0,-1 0 0,1 0 0,0 0 0,0 0 0,-1 0 0,1 0 0,0 0 0,0 0 0,-1 0 0,1 0 0,0 0 0,-1 0 0,1 0 0,0 1 0,-1-1 0,1 0 0,0 1 0,-1-1 0,1 0 0,0 1 0,-1-1 0,1 1 0,-1-1 0,1 1 0,-1-1 0,1 1 0,-1-1 0,1 1 0,-1 0 0,1 0 0,21 36 0,-13-23 0,1 2-234,-6-8 84</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1.064"/>
    </inkml:context>
    <inkml:brush xml:id="br0">
      <inkml:brushProperty name="width" value="0.05" units="cm"/>
      <inkml:brushProperty name="height" value="0.05" units="cm"/>
    </inkml:brush>
  </inkml:definitions>
  <inkml:trace contextRef="#ctx0" brushRef="#br0">53 3 8320,'0'-2'4096,"-6"2"-1792,12 6 2559,-8-1-4735,8-1 128,-6 13 256,0 10 0,-4 3-512,-6 10 0,4 1 512,0-5 128,0-10-256,-2 3 128,2-8-512,2-1 128,2-7-1024,-2-11 12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2.544"/>
    </inkml:context>
    <inkml:brush xml:id="br0">
      <inkml:brushProperty name="width" value="0.05" units="cm"/>
      <inkml:brushProperty name="height" value="0.05" units="cm"/>
    </inkml:brush>
  </inkml:definitions>
  <inkml:trace contextRef="#ctx0" brushRef="#br0">209 4 5888,'-2'-3'10738,"-11"8"-9551,-17 6-442,23-9-460,1 0-1,-1 0 0,1 1 0,0-1 1,0 1-1,-8 6 0,12-8-256,1 1 0,-1 0 0,1-1 0,-1 1 0,1 0 0,0 0 0,0-1 0,0 1 0,0 0 0,0 0 0,0 0 0,0 0 0,1 0 0,-1 1 0,1-1 0,-1 0 0,1 0 0,0 0 0,0 0 0,0 1-1,0-1 1,0 0 0,1 0 0,0 4 0,1 2 0,1 1-1,-1-1 1,1 0-1,1-1 0,0 1 1,0-1-1,0 1 1,1-1-1,0 0 1,0-1-1,1 1 0,0-1 1,7 6-1,-10-10-16,1 1 0,-1 1-1,0-1 1,-1 0 0,1 1-1,0-1 1,-1 1 0,0 0-1,0 0 1,0 0 0,0 0-1,-1 0 1,0 0 0,0 0-1,0 1 1,0-1 0,0 7-1,0-7 8,-1 1 0,0-1 0,0 1-1,0-1 1,-1 1 0,1-1 0,-1 1 0,0-1-1,0 0 1,-1 1 0,1-1 0,-1 0-1,0 0 1,0 0 0,0 0 0,-1 0 0,-3 4-1,3-5 47,-1-1 0,1 1 0,-1-1 0,0 0 0,1 0 0,-1 0 0,0-1 0,0 1 0,0-1 0,0 0 0,-1 0 0,1 0 0,0-1 0,0 1 0,-1-1 0,1 0 0,0 0 0,-1-1 0,1 1 0,-6-2 0,4 0 23,0 1 0,0-1 0,0 0 0,0 0 0,1-1-1,-1 1 1,1-1 0,-1 0 0,1-1 0,0 0 0,0 1 0,1-2-1,-6-5 1,9 9-125,1 1-1,-1-1 1,1 0 0,-1 1-1,1-1 1,0 0-1,-1 1 1,1-1 0,0 0-1,0 0 1,0 0-1,0 1 1,-1-1 0,1 0-1,0 0 1,0 0-1,0 1 1,1-1 0,-1 0-1,0 0 1,0 0-1,0 1 1,1-1 0,-1 0-1,0 0 1,1 1-1,-1-1 1,0 0 0,2 0-1,8-10-1113</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1.473"/>
    </inkml:context>
    <inkml:brush xml:id="br0">
      <inkml:brushProperty name="width" value="0.05" units="cm"/>
      <inkml:brushProperty name="height" value="0.05" units="cm"/>
    </inkml:brush>
  </inkml:definitions>
  <inkml:trace contextRef="#ctx0" brushRef="#br0">3 30 7552,'0'0'83,"0"0"0,0 0 0,-1 0 0,1 0 0,0 0 1,0 0-1,0 0 0,0-1 0,0 1 0,0 0 0,-1 0 0,1 0 1,0 0-1,0 0 0,0 0 0,0-1 0,0 1 0,0 0 0,0 0 1,0 0-1,0 0 0,0 0 0,0-1 0,0 1 0,0 0 0,0 0 0,0 0 1,0 0-1,0 0 0,0-1 0,0 1 0,0 0 0,0 0 0,0 0 1,0 0-1,0 0 0,0-1 0,0 1 0,0 0 0,0 0 0,0 0 1,0 0-1,0 0 0,1 0 0,-1-1 0,0 1 0,0 0 0,0 0 1,0 0-1,0 0 0,0 0 0,1 0 0,-1 0 0,0 0 0,0 0 1,0 0-1,0 0 0,0 0 0,0-1 0,1 1 0,-1 0 0,0 0 0,0 0 1,0 0-1,1 0 0,17 1 2775,22 6-1220,-29-2-1363,0 0-1,15 11 0,-19-11-62,0-1 0,0 0 0,0 0-1,1 0 1,0-1 0,0 0 0,11 2 0,-9 0-103,-10-5-84,0 0 1,0 1 0,1-1 0,-1 0-1,0 0 1,0 1 0,1-1 0,-1 0-1,0 0 1,1 1 0,-1-1 0,0 0 0,1 0-1,-1 0 1,0 0 0,1 0 0,-1 1-1,0-1 1,1 0 0,-1 0 0,1 0-1,-1 0 1,0 0 0,1 0 0,-1 0-1,1 0 1,-1 0 0,0 0 0,1-1-1,-1 1 1,0 0 0,1 0 0,-1 0-1,0 0 1,1-1 0,-1 1 0,0 0-1,1 0 1,-1 0 0,0-1 0,1 1-1,-1 0 1,0-1 0,0 1 0,1 0-1,-1-1 1,0 1 0,0 0 0,0-1 0,0 1-1,1 0 1,-1-1 0,0 1 0,0 0-1,0-1 1,0 1 0,0-1 0,0 1-1,0 0 1,0-1 0,0 1 0,0 0-1,0-1 1,0 1 0,0-1 0,-1 1-1,3-23 928,-2 18-803,0 0 0,0 0 0,1-1 0,-1 1 0,1 0 0,1 0 0,-1 0 0,1 0 1,3-8-1,-5 13-189,1 0 1,-1-1 0,0 1 0,0 0 0,1 0-1,-1-1 1,0 1 0,0 0 0,1 0 0,-1-1-1,0 1 1,1 0 0,-1 0 0,0 0 0,1 0 0,-1-1-1,0 1 1,1 0 0,-1 0 0,0 0 0,1 0-1,-1 0 1,0 0 0,1 0 0,-1 0 0,1 0-1,0 0-103,2 0-882</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1.802"/>
    </inkml:context>
    <inkml:brush xml:id="br0">
      <inkml:brushProperty name="width" value="0.05" units="cm"/>
      <inkml:brushProperty name="height" value="0.05" units="cm"/>
    </inkml:brush>
  </inkml:definitions>
  <inkml:trace contextRef="#ctx0" brushRef="#br0">45 115 7296,'2'0'545,"-1"0"1,1 0 0,0-1 0,0 1-1,-1-1 1,1 1 0,-1-1-1,1 1 1,-1-1 0,1 0 0,-1 0-1,1 0 1,2-2 0,16-21 2302,-18 20-2792,1 0-1,-1 0 1,0 0 0,-1 0 0,1-1-1,-1 1 1,0 0 0,0-1 0,0 1-1,0-1 1,-1-5 0,0 9-30,0 0 1,0 0-1,0 0 1,0 0-1,-1 0 1,1 0-1,0 0 1,-1 0 0,1 0-1,-1 0 1,1 0-1,-1 0 1,1 0-1,-1 1 1,0-1-1,1 0 1,-1 0-1,0 0 1,1 1-1,-1-1 1,0 0-1,0 1 1,0-1-1,-1 0 1,0 1 8,0-1 1,0 1-1,1 0 0,-1 0 1,0-1-1,0 1 0,0 0 0,0 1 1,0-1-1,1 0 0,-1 1 1,-3 0-1,0 1 109,0 0 0,0 0-1,1 0 1,-1 0 0,1 1 0,-1 0-1,1 0 1,0 0 0,-5 6 0,7-7-38,1-1 0,-1 1 1,1 0-1,-1 0 1,1 0-1,0 0 0,0 0 1,0 0-1,0 1 0,1-1 1,-1 0-1,1 0 0,-1 1 1,1-1-1,0 0 0,-1 1 1,1-1-1,0 0 1,1 1-1,-1-1 0,0 0 1,2 4-1,-1-3-8,0-1 0,1 1 0,-1-1 0,1 0 0,0 1 0,-1-1 0,1 0 0,0 0 0,0 0 0,1 0 1,-1 0-1,0-1 0,1 1 0,-1-1 0,1 1 0,-1-1 0,1 0 0,4 1 0,-2 0-292,-1 0 0,2-1 0,-1 0 0,0 0 0,0 0 0,0 0 0,0-1 0,1 0 0,-1 0 1,7-1-1,16-4-1364</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2.180"/>
    </inkml:context>
    <inkml:brush xml:id="br0">
      <inkml:brushProperty name="width" value="0.05" units="cm"/>
      <inkml:brushProperty name="height" value="0.05" units="cm"/>
    </inkml:brush>
  </inkml:definitions>
  <inkml:trace contextRef="#ctx0" brushRef="#br0">6 32 6656,'0'-3'5894,"1"-5"1139,0 12-6776,0-1-1,-1 1 1,1-1-1,-1 1 1,1 0-1,-1-1 0,0 1 1,0 0-1,-2 6 1,2 4 229,0 25 400,-4 84 1300,2-114-2269,2-8-3,-1 0 1,1 0-1,0 0 1,-1 0 0,1 0-1,0 0 1,0-1-1,0 1 1,0 0-1,0 0 1,0 0 0,0 0-1,0 0 1,0 0-1,0 0 1,0 0-1,0 0 1,1 0-1,-1-1 1,1 2 0,5 2-1217</inkml:trace>
  <inkml:trace contextRef="#ctx0" brushRef="#br0" timeOffset="1">161 14 8064,'0'-14'9514,"0"23"-6133,0 22-2218,-2 20-260,-2 1 0,-15 66 0,12-98-2567,6-16 384</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2.586"/>
    </inkml:context>
    <inkml:brush xml:id="br0">
      <inkml:brushProperty name="width" value="0.05" units="cm"/>
      <inkml:brushProperty name="height" value="0.05" units="cm"/>
    </inkml:brush>
  </inkml:definitions>
  <inkml:trace contextRef="#ctx0" brushRef="#br0">18 28 7424,'2'-3'583,"1"0"-1,0 1 1,0 0 0,0-1 0,0 1 0,0 0 0,1 1-1,-1-1 1,1 0 0,-1 1 0,1 0 0,-1 0 0,1 0-1,0 0 1,-1 1 0,8-1 0,-8 1-507,-1 0 1,1 0-1,0 0 1,-1 1-1,1-1 0,0 1 1,-1-1-1,1 1 1,0 0-1,-1 0 0,1 0 1,-1 0-1,1 1 1,-1-1-1,0 0 0,0 1 1,0 0-1,1 0 1,-1 0-1,-1 0 0,1 0 1,0 0-1,0 0 1,0 3-1,3 4 168,-1 1 0,0-1-1,-1 1 1,0 0 0,0 1 0,-1-1-1,-1 0 1,0 1 0,0-1 0,-1 1-1,-2 18 1,1-23-162,0 1-1,0-1 0,0 0 1,-1 0-1,0-1 0,-1 1 1,1 0-1,-1-1 0,0 1 1,-1-1-1,1 0 0,-1 0 1,0 0-1,0 0 0,-1-1 1,1 0-1,-1 0 0,0 0 1,0 0-1,0-1 0,-6 3 1,5-3-59,-31 13-44,35-15-91,0 0-1,0-1 1,0 1-1,0-1 1,-1 1-1,1-1 1,0 0-1,0 0 1,0 0-1,0 0 0,-1 0 1,1 0-1,0-1 1,-4-1-1,-2-3-1039</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2.950"/>
    </inkml:context>
    <inkml:brush xml:id="br0">
      <inkml:brushProperty name="width" value="0.05" units="cm"/>
      <inkml:brushProperty name="height" value="0.05" units="cm"/>
    </inkml:brush>
  </inkml:definitions>
  <inkml:trace contextRef="#ctx0" brushRef="#br0">46 9 7424,'-12'-9'3712,"28"9"6271,-13 0-9087,-3 5-1920,0-1 512,0-2 0</inkml:trace>
  <inkml:trace contextRef="#ctx0" brushRef="#br0" timeOffset="1">4 150 8320,'-4'-4'11263,"4"2"-11135,4-5-1024,2 1 128</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3.472"/>
    </inkml:context>
    <inkml:brush xml:id="br0">
      <inkml:brushProperty name="width" value="0.05" units="cm"/>
      <inkml:brushProperty name="height" value="0.05" units="cm"/>
    </inkml:brush>
  </inkml:definitions>
  <inkml:trace contextRef="#ctx0" brushRef="#br0">0 15 6784,'0'-8'9600,"0"1"-6401,0 11-3711,0 1 512,0-1 384,0-2-2560,0 5 1</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3.882"/>
    </inkml:context>
    <inkml:brush xml:id="br0">
      <inkml:brushProperty name="width" value="0.05" units="cm"/>
      <inkml:brushProperty name="height" value="0.05" units="cm"/>
    </inkml:brush>
  </inkml:definitions>
  <inkml:trace contextRef="#ctx0" brushRef="#br0">4 15 7424,'-3'-14'3712,"6"34"4607,0-23-8831,3 3-512,-2 0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6.595"/>
    </inkml:context>
    <inkml:brush xml:id="br0">
      <inkml:brushProperty name="width" value="0.05" units="cm"/>
      <inkml:brushProperty name="height" value="0.05" units="cm"/>
      <inkml:brushProperty name="color" value="#849398"/>
    </inkml:brush>
  </inkml:definitions>
  <inkml:trace contextRef="#ctx0" brushRef="#br0">2 109 6144,'-1'-12'11291,"1"11"-10915,11-25 2662,18-25-1573,-28 50-1413,0-1-1,-1 1 1,1 0-1,0 0 1,0 0-1,0 0 1,0 0 0,0 0-1,0 0 1,0 0-1,0 0 1,1 0 0,-1 1-1,0-1 1,0 0-1,1 1 1,-1-1-1,1 1 1,-1 0 0,0-1-1,1 1 1,-1 0-1,1 0 1,-1 0-1,0 0 1,1 0 0,-1 0-1,1 0 1,-1 0-1,0 1 1,1-1 0,1 1-1,3 2-38,0 0-1,0 1 0,-1 0 1,1 0-1,8 9 0,-9-9 60,0 0-1,0 0 1,0 0-1,10 5 0,-9-7-14,1 0 0,0 0 0,-1-1-1,1 0 1,0 0 0,-1-1 0,1 1-1,0-1 1,0-1 0,0 0 0,-1 0-1,1 0 1,-1-1 0,1 1 0,11-6-1,28-6 167,-45 13-230,0 0-1,0 0 1,0 0-1,0 0 1,-1 0 0,1 0-1,0 1 1,0-1 0,0 0-1,-1 0 1,1 1-1,0-1 1,0 0 0,0 1-1,-1-1 1,1 1-1,0-1 1,-1 1 0,1-1-1,-1 1 1,1 0 0,0-1-1,-1 1 1,1 0-1,-1-1 1,0 1 0,1 0-1,0 1 1,-1-1 6,1 1-1,0-1 1,-1 0 0,1 0-1,0 0 1,0 0 0,0 0 0,0 0-1,0 0 1,0-1 0,0 1-1,0 0 1,0 0 0,0-1 0,2 2-1,6-1 39,-1 0 0,0-1 0,1 0-1,-1 0 1,1-1 0,-1 0 0,0 0-1,1-1 1,-1 0 0,8-3 0,32-6 198,-4 5 256,-38 6-630,-1 0 1,1 0-1,-1 1 0,1 0 1,-1 0-1,0 0 0,1 0 1,-1 1-1,9 4 0,-1 0-757</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19.221"/>
    </inkml:context>
    <inkml:brush xml:id="br0">
      <inkml:brushProperty name="width" value="0.05" units="cm"/>
      <inkml:brushProperty name="height" value="0.05" units="cm"/>
      <inkml:brushProperty name="color" value="#849398"/>
    </inkml:brush>
  </inkml:definitions>
  <inkml:trace contextRef="#ctx0" brushRef="#br0">1 76 8448,'0'1'171,"0"-1"0,0 0 1,0 1-1,0-1 0,0 0 0,0 0 1,0 1-1,1-1 0,-1 0 1,0 0-1,0 0 0,0 1 0,0-1 1,1 0-1,-1 0 0,0 0 1,0 0-1,1 1 0,-1-1 0,0 0 1,0 0-1,1 0 0,-1 0 1,0 0-1,0 0 0,1 0 0,-1 0 1,0 0-1,0 0 0,1 0 1,-1 0-1,0 0 0,1 0 0,-1 0 1,0 0-1,0 0 0,1 0 1,-1 0-1,0 0 0,0 0 0,1-1 1,21-6 4701,19-17-1837,-27 9-2558,-10 10-403,0 1 1,0-1 0,1 1 0,-1 0-1,7-3 1,-10 6-55,-1 1-1,1-1 0,0 1 1,0-1-1,0 1 0,0 0 1,0-1-1,0 1 0,0 0 1,0 0-1,0 0 0,0 0 1,0 0-1,0 0 0,0 0 1,0 0-1,0 0 0,0 0 1,0 0-1,0 1 0,0-1 1,0 0-1,0 1 0,0-1 1,-1 1-1,1-1 0,0 1 1,0 0-1,0-1 0,-1 1 1,1 0-1,0-1 0,-1 1 1,1 0-1,1 1 0,9 15 144,13 14-21,-22-30-123,-1 1 1,1-1 0,0 0 0,0 0 0,0 1 0,0-1 0,0 0-1,0-1 1,0 1 0,0 0 0,0-1 0,0 1 0,0-1 0,0 1-1,5-1 1,19-2 101,0 0 0,0-2 1,50-15-1,-74 19-120,1-1-6,-1 1 0,0 0 0,0 0 0,1 0 0,-1 0-1,0 0 1,0 1 0,1-1 0,-1 1 0,0-1 0,0 1 0,0 0 0,0 0 0,0 0 0,0 0 0,3 2 0,-3-2 2,0 0-1,-1 1 1,1-1 0,0 0 0,1-1-1,-1 1 1,0 0 0,0-1 0,0 1 0,0-1-1,0 1 1,1-1 0,-1 0 0,0 0 0,0 0-1,4-1 1,0 0 13,-1 0 0,1 0 0,-1 1-1,1 0 1,5 0 0,-5 0 2,-1 0-1,1 0 1,-1 0 0,11-3-1,11-3-10,-21 6 13,1-2 0,0 1 0,-1-1 0,1 0 0,-1 0 0,10-6 0,-15 8-14,-1-1-1,1 0 1,0 1 0,0-1-1,0 1 1,0-1 0,0 1-1,0 0 1,-1-1 0,1 1-1,0 0 1,0 0 0,0-1 0,0 1-1,0 0 1,0 0 0,0 0-1,0 0 1,0 0 0,0 1-1,0-1 1,0 0 0,0 0-1,0 1 1,0-1 0,2 1 0,-1 1 0,0 0 0,0 0 0,-1 0 0,1 0 0,0 0 0,-1 1 0,3 4 0,-3-5-3,0-1 0,-1 1 0,1 0 0,0-1 1,0 1-1,0 0 0,0-1 0,1 1 0,-1-1 0,0 0 0,1 1 1,-1-1-1,1 0 0,-1 0 0,1 0 0,-1 0 0,1 0 0,0 0 1,-1 0-1,1-1 0,0 1 0,0 0 0,0-1 0,0 0 0,2 1 1,17-3-213,5-2-42</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29.128"/>
    </inkml:context>
    <inkml:brush xml:id="br0">
      <inkml:brushProperty name="width" value="0.05" units="cm"/>
      <inkml:brushProperty name="height" value="0.05" units="cm"/>
    </inkml:brush>
  </inkml:definitions>
  <inkml:trace contextRef="#ctx0" brushRef="#br0">247 11 7040,'0'-10'8840,"-3"15"-6249,-4 10-1991,-15 23 771,13-21-844,-1-1-1,-1 0 1,-17 20 0,25-32-439,-24 26 608,2 0 0,-27 43 0,35-48-316,-5 10-270,22-36-161,-1 1 0,1 0-1,0 0 1,0-1 0,0 1 0,0 0-1,0 0 1,0-1 0,0 1-1,-1 0 1,1 0 0,0 0 0,0-1-1,0 1 1,0 0 0,-1 0-1,1 0 1,0 0 0,0 0 0,-1-1-1,1 1 1,0 0 0,0 0 0,0 0-1,-1 0 1,1 0 0,0 0-1,0 0 1,-1 0 0,1 0 0,0 0-1,0 0 1,-1 0 0,1 0-1,0 0 1,0 0 0,-1 0 0,1 0-1,0 0 1,0 0 0,-1 1-1,1-1 1,0 0 0,0 0 0,0 0-1,-1 0 1,1 0 0,0 1 0,0-1-1,0 0 1,-1 0 0,1-13-137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4.560"/>
    </inkml:context>
    <inkml:brush xml:id="br0">
      <inkml:brushProperty name="width" value="0.05" units="cm"/>
      <inkml:brushProperty name="height" value="0.05" units="cm"/>
    </inkml:brush>
  </inkml:definitions>
  <inkml:trace contextRef="#ctx0" brushRef="#br0">160 24 8320,'0'1'110,"1"-1"0,-1 0 1,0 0-1,0 0 0,0 0 0,0 0 1,1 0-1,-1 0 0,0 0 1,0 0-1,0 0 0,0 0 0,1 0 1,-1 0-1,0-1 0,0 1 1,1-1 1102,-1 1-1103,1 0 0,-1 0 1,0 0-1,0 0 0,0 0 0,0-1 1,0 1-1,0 0 0,0 0 0,0 0 1,0 0-1,0-1 0,0 1 1,0 0-1,0 0 0,0 0 0,3-13 1280,-2 5 4055,-8 9-5193,-1 0 0,1 0 0,0 1 0,0 0 0,-1 0 1,1 1-1,1-1 0,-1 2 0,0-1 0,1 1 0,-1 0 0,-5 5 0,5-4-107,0 1-1,1-1 0,0 1 0,0 1 0,0-1 1,1 1-1,0 0 0,0 0 0,0 0 0,-4 12 1,8-17-134,0 1 1,0-1 0,1 0 0,-1 1 0,1-1 0,-1 1 0,1-1 0,0 0-1,0 1 1,0-1 0,0 1 0,0-1 0,1 1 0,-1-1 0,1 0-1,0 1 1,-1-1 0,1 0 0,0 0 0,0 1 0,1-1 0,-1 0 0,0 0-1,1 0 1,-1 0 0,1 0 0,-1-1 0,4 4 0,0-2-105,-1 0 0,1 0 1,0-1-1,0 1 0,0-1 1,0 0-1,0 0 0,1-1 1,-1 1-1,0-1 0,11 0 1,17-2-826</inkml:trace>
  <inkml:trace contextRef="#ctx0" brushRef="#br0" timeOffset="1">312 74 7808,'-4'-1'661,"0"1"0,0 0 1,0 0-1,1 0 0,-1 0 0,0 0 1,0 1-1,0 0 0,0-1 1,1 1-1,-1 1 0,0-1 0,1 1 1,-1-1-1,1 1 0,0 0 1,-6 4-1,6-3-523,0 0 0,1 0 0,-1 0 0,1 0 1,0 0-1,-1 0 0,2 1 0,-1-1 0,0 1 0,1-1 0,-1 1 0,1 0 1,0-1-1,0 1 0,1 0 0,-1 0 0,1 0 0,0 4 0,0-5-111,0-1 0,0 1-1,0 0 1,0-1 0,1 1-1,0-1 1,-1 1 0,1-1-1,0 1 1,0-1 0,0 0-1,0 1 1,1-1 0,-1 0-1,0 0 1,1 0 0,0 0-1,-1 0 1,1 0 0,0-1-1,0 1 1,0 0 0,0-1-1,1 0 1,-1 1 0,4 1-1,-2-2 5,0 0 0,0 0 0,0 0 0,0 0 0,0-1 0,0 0 0,0 1 0,1-2 0,-1 1 0,0 0 0,0-1 0,0 0 0,0 0 0,0 0 0,7-3 0,-6 2-32,2-1-21,0 0 1,0 0-1,0-1 1,-1 0-1,7-5 0,-11 7 15,0 0-1,-1 0 0,1 0 1,0 0-1,-1 0 0,1 0 0,-1 0 1,0-1-1,0 1 0,0-1 1,0 1-1,0-1 0,0 1 1,-1-1-1,1 1 0,-1-1 0,0 0 1,0-3-1,0 1-18,0 0-1,0 0 1,-1 0 0,0 0 0,0 0-1,0 1 1,0-1 0,-1 0 0,0 1-1,0-1 1,0 1 0,-1 0 0,-4-7-1,5 9-15,0 0-1,0 0 1,0 0 0,0 0-1,-1 0 1,1 0-1,-1 1 1,1-1-1,-1 1 1,0 0-1,0 0 1,1 0-1,-1 0 1,0 0-1,0 1 1,0-1 0,0 1-1,0-1 1,0 1-1,0 0 1,0 1-1,0-1 1,-4 1-1,-3 5-853,8 1-128</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3.051"/>
    </inkml:context>
    <inkml:brush xml:id="br0">
      <inkml:brushProperty name="width" value="0.05" units="cm"/>
      <inkml:brushProperty name="height" value="0.05" units="cm"/>
    </inkml:brush>
  </inkml:definitions>
  <inkml:trace contextRef="#ctx0" brushRef="#br0">142 14 6912,'0'-14'6759,"-1"26"-1139,-1 7-2874,0-4-3408,-3 10 1142,2 1 0,-2 39-1,-1 12 152,2-35-99,3 60 0,1-57-2258,0-43 446</inkml:trace>
  <inkml:trace contextRef="#ctx0" brushRef="#br0" timeOffset="1">2 349 7552,'2'-8'3053,"-4"12"-388,1 1 149,6-13 685,-4 8-3426,0-1 0,-1 1-1,1-1 1,0 1 0,0 0-1,0-1 1,0 1 0,0 0-1,0 0 1,0-1 0,0 1-1,-1 0 1,1 0 0,0 0 0,0 0-1,0 0 1,0 1 0,0-1-1,0 0 1,0 0 0,0 0-1,0 1 1,1 0 0,0-1 60,10 2-82,-1 0-1,0-1 1,1-1 0,-1 0 0,23-2 0,53-18-1588,-60 14-901,-27 5 2441,0 1 0,1 0 0,-1 0-1,0 0 1,0 0 0,1 0 0,-1 0-1,0 0 1,0 0 0,1 0 0,-1 0-1,0 0 1,0 0 0,0 0 0,1 0-1,-1 0 1,0 0 0,0 1 0,1-1-1,-1 0 1,0 0 0,0 0 0,1 0-1,-1 0 1,0 0 0,0 1 0,0-1-1,0 0 1,1 0 0,-1 0 0,0 1-1,0-1 1,0 0 0,0 0 0,0 0-1,1 1 1,-1-1 0,0 0 0,0 0-1,0 1 1,0-1 0,0 0 0,0 0-1,0 1 1,0-1 0,0 0 0,0 0-1,0 1 1,0-1 0,0 0 0,0 0-1,0 1 1,0-1 0,-1 0 0,1 0-1,0 1 1,0-1 0,-7 20 3125,4-13-3152,2-3 190,1 0-1,-1 0 0,1 0 0,0 0 0,0 0 0,0 0 1,0 0-1,1 0 0,0 0 0,1 6 0,-1-9-131,-1 0 0,0 0 0,1-1 0,-1 1 0,0 0 0,1-1-1,-1 1 1,1 0 0,-1-1 0,1 1 0,-1-1 0,1 1 0,0 0 0,-1-1 0,1 0 0,0 1-1,-1-1 1,1 1 0,0-1 0,0 0 0,-1 1 0,2-1 0,-1 0-20,1 0 1,-1 0-1,0-1 1,1 1 0,-1 0-1,1-1 1,-1 1-1,0 0 1,0-1-1,1 0 1,-1 1 0,0-1-1,0 0 1,0 0-1,0 0 1,1 0-1,0-1 1,27-20 8,-24 20-23,-1-1 0,0 0 0,0 0 0,0 0 0,-1 0 0,1 0-1,-1-1 1,0 1 0,0-1 0,0 0 0,0 0 0,-1 0 0,1 0 0,-1-1-1,2-5 1,0-1 0,-6 12 19,1 0-1,-1 1 0,1-1 0,0 0 1,0 0-1,0 1 0,0-1 1,0 0-1,0 1 0,0-1 0,0 1 1,0-1-1,0 3 0,0 1-28,0-1 0,0 0-1,1 1 1,-1-1 0,1 0 0,0 1-1,0-1 1,1 1 0,-1-1-1,1 0 1,0 1 0,0-1 0,3 8-1,-2-10-25,-1 1 0,1-1-1,-1 0 1,1 0 0,0-1-1,0 1 1,0 0 0,0 0 0,0-1-1,0 1 1,0-1 0,0 0-1,1 0 1,-1 0 0,0 0-1,1 0 1,-1 0 0,1-1-1,-1 1 1,1-1 0,0 1 0,-1-1-1,1 0 1,-1 0 0,5-1-1,25-2-2459,-6-4-448</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29.555"/>
    </inkml:context>
    <inkml:brush xml:id="br0">
      <inkml:brushProperty name="width" value="0.05" units="cm"/>
      <inkml:brushProperty name="height" value="0.05" units="cm"/>
    </inkml:brush>
  </inkml:definitions>
  <inkml:trace contextRef="#ctx0" brushRef="#br0">6 1 7168,'-6'-1'12468,"12"6"-9641,-2 0-2434,0 0-1,0 1 0,0-1 0,0 1 0,-1 0 1,4 10-1,9 13 20,29 27-1202,-44-53-49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0.046"/>
    </inkml:context>
    <inkml:brush xml:id="br0">
      <inkml:brushProperty name="width" value="0.05" units="cm"/>
      <inkml:brushProperty name="height" value="0.05" units="cm"/>
    </inkml:brush>
  </inkml:definitions>
  <inkml:trace contextRef="#ctx0" brushRef="#br0">26 103 7808,'1'-3'5682,"7"-7"-1743,-4 5-3669,1 0 0,1 1 0,-1 0 0,1 0 1,-1 1-1,1-1 0,0 1 0,13-4 0,-8 2-163,-11 5-98,28-15 566,-27 15-571,0-1-1,-1 1 1,1 0 0,-1 0 0,1-1 0,-1 1 0,1 0 0,-1-1 0,1 1 0,-1-1 0,1 1 0,-1 0 0,1-1 0,-1 1 0,0-1 0,1 1-1,-1-1 1,0 0 0,1 1 0,-1-1 0,0 1 0,0-1 0,0 1 0,1-1 0,-1 0 0,0 1 0,0-1 0,0 0 0,0 1 0,0-1-1,0 1 1,0-1 0,0 0 0,-1 1 0,1-1 0,0 0 0,0 1 0,0-1 0,-1 1 0,1-1 0,0 1 0,-1-1 0,1 1 0,0-1 0,-1 1-1,0-1 1,-1 0 3,0 0-1,0 0 0,-1 0 1,1 0-1,-1 1 0,1-1 0,0 1 1,-1 0-1,1 0 0,-1 0 1,1 0-1,-1 0 0,1 0 1,-1 1-1,1-1 0,-1 1 1,1 0-1,0-1 0,-3 3 0,-18 2 146,19-5-73,1 1 0,-1 0 0,1 0 1,0 1-1,0-1 0,-1 0 0,1 1 0,0 0 1,1 0-1,-1 0 0,0 0 0,0 0 0,1 1 1,-1-1-1,1 1 0,0-1 0,0 1 0,0 0 1,0 0-1,0 0 0,1 0 0,-1 0 1,1 1-1,0-1 0,0 0 0,0 1 0,0-1 1,1 0-1,-1 8 0,0-8-43,1 1 0,0-1-1,0 0 1,0 1 0,0-1-1,0 1 1,1-1 0,-1 0 0,1 1-1,0-1 1,0 0 0,0 0 0,1 0-1,-1 0 1,1 0 0,-1 0 0,1 0-1,0 0 1,0 0 0,1-1-1,-1 1 1,0-1 0,1 0 0,-1 1-1,1-1 1,0 0 0,0-1 0,0 1-1,0 0 1,0-1 0,4 2 0,17-1-890,1-3-170</inkml:trace>
</inkml:ink>
</file>

<file path=word/ink/ink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0.561"/>
    </inkml:context>
    <inkml:brush xml:id="br0">
      <inkml:brushProperty name="width" value="0.05" units="cm"/>
      <inkml:brushProperty name="height" value="0.05" units="cm"/>
    </inkml:brush>
  </inkml:definitions>
  <inkml:trace contextRef="#ctx0" brushRef="#br0">112 9 7936,'0'-1'289,"-1"1"0,0-1 0,1 0 0,-1 1 0,0-1 0,1 1 0,-1-1 0,0 0 0,0 1 0,0 0 0,1-1 0,-1 1 0,0-1 0,0 1 0,0 0 0,0 0 0,0-1 0,0 1 0,0 0 0,0 0 0,1 0 0,-1 0 1,0 0-1,0 0 0,0 0 0,0 1 0,0-1 0,0 0 0,0 0 0,0 1 0,0-1 0,1 1 0,-1-1 0,-1 1 0,-3 1 140,1 0 1,0 1-1,-1-1 1,1 1-1,-6 5 1,4-2-184,0 0 0,0 0 1,1 1-1,0 0 1,-7 14-1,10-19-154,1 1 0,0-1 0,0 1 1,0 0-1,0-1 0,0 1 0,1 0 0,-1 0 0,1 0 0,0-1 1,-1 1-1,2 0 0,-1 0 0,0 0 0,0-1 0,1 1 0,-1 0 1,1 0-1,0-1 0,2 6 0,-2-6-63,1-1 0,-1 0 1,0 1-1,0-1 0,1 0 0,-1 0 0,0 0 1,1 1-1,-1-1 0,1-1 0,0 1 1,-1 0-1,1 0 0,0-1 0,-1 1 0,1-1 1,0 1-1,0-1 0,-1 0 0,1 0 0,0 0 1,0 0-1,0 0 0,-1 0 0,1 0 1,0 0-1,3-2 0,-1 1-108,-1 0-1,1 0 1,-1 0 0,1-1-1,-1 1 1,1-1 0,-1 0-1,0 0 1,0 0 0,0-1-1,0 1 1,4-5 0,-4 3-66,0 0 0,0-1 0,-1 0 1,1 1-1,-1-1 0,0 0 0,0 0 1,0 0-1,-1 0 0,0 0 0,0-1 1,0 1-1,-1-8 0,0 20 330,0 1 1,1-1-1,0 1 1,0-1-1,0 1 0,1-1 1,4 11-1,-5-15-146,0-1 0,1 1 0,-1-1 0,1 1 1,0-1-1,0 0 0,0 0 0,0 0 0,0 0 0,0 0 0,0 0 0,0-1 0,1 1 0,-1-1 0,1 0 1,-1 1-1,1-1 0,0 0 0,-1-1 0,1 1 0,0 0 0,0-1 0,-1 1 0,1-1 0,0 0 0,4 0 1,-5 0-32,0-1 0,1 1 0,-1 0 0,0-1 0,0 0 0,1 1 0,-1-1 0,0 0 0,0 0 0,0 0 1,0-1-1,0 1 0,0 0 0,0-1 0,-1 1 0,1-1 0,0 0 0,-1 1 0,1-1 0,1-3 0,3-4 61,0-1-1,-1-1 1,5-10-1,6-12 257,-14 29-317,0 0 1,1 0 0,0 1 0,0-1 0,0 1 0,0 0 0,1 0 0,-1 0 0,1 0-1,0 0 1,6-2 0,8-3-649</inkml:trace>
</inkml:ink>
</file>

<file path=word/ink/ink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1.526"/>
    </inkml:context>
    <inkml:brush xml:id="br0">
      <inkml:brushProperty name="width" value="0.05" units="cm"/>
      <inkml:brushProperty name="height" value="0.05" units="cm"/>
    </inkml:brush>
  </inkml:definitions>
  <inkml:trace contextRef="#ctx0" brushRef="#br0">111 13 7936,'-17'-6'8349,"2"-1"-2835,4 9-6684,6 0 1306,0 0 1,0 1 0,0 0-1,1 0 1,-1 0-1,1 1 1,0-1 0,0 1-1,0 0 1,-3 4-1,6-6-57,-1 0-1,0 0 1,1 1-1,-1-1 0,1 0 1,0 0-1,0 1 1,0-1-1,0 1 1,0-1-1,1 1 1,-1-1-1,1 1 0,-1-1 1,1 1-1,0-1 1,0 1-1,0 0 1,1-1-1,-1 1 0,0-1 1,2 3-1,-1-1 26,1 0 1,0 0-1,0-1 0,0 1 0,1-1 0,-1 0 0,4 4 1,-5-7-97,0 1 1,-1 0-1,1 0 1,0-1 0,0 1-1,0-1 1,0 1 0,0 0-1,0-1 1,0 0-1,0 1 1,0-1 0,0 0-1,0 1 1,0-1 0,0 0-1,0 0 1,0 0-1,0 0 1,0 0 0,0 0-1,0 0 1,0 0 0,0-1-1,0 1 1,0 0-1,0-1 1,0 1 0,0 0-1,0-1 1,2 0 0,4-4-134,1 0 1,-1 0 0,0 0 0,-1-1 0,1 0 0,-1-1 0,-1 1 0,1-1 0,-1 0-1,5-9 1,-9 14 65,1 0-29,0-1 0,-1 1 1,0-1-1,0 1 0,0-1 1,0 1-1,0-1 0,0 0 1,-1 1-1,1-6 0,3-4-191,-4 12 284,0 0 0,0 0 0,0 0 0,0 0 1,0 0-1,0 0 0,0 0 0,0-1 0,0 1 0,0 0 1,1 0-1,-1 0 0,0 0 0,0 0 0,0 0 1,0-1-1,0 1 0,0 0 0,0 0 0,0 0 0,0 0 1,0 0-1,0 0 0,-1-1 0,1 1 0,0 0 0,0 0 1,0 0-1,0 0 0,0 0 0,0 0 0,0 0 1,0-1-1,0 1 0,0 0 0,0 0 0,0 0 0,0 0 1,-1 0-1,1 0 0,0 0 0,0 0 0,0 0 1,0 0-1,0 0 0,0 0 0,0 0 0,-1-1 0,1 1 1,0 0-1,0 0 0,0 0 0,0 0 0,0 50 1041,4-20-922,0 0 0,-2 0 1,-1 0-1,-1 0 1,-6 38-1,4-52-51,-1-1-1,0 1 1,-2-1-1,-6 18 1,11-33-70,0 0 0,-1 1-1,1-1 1,0 0 0,0 1 0,-1-1 0,1 0 0,0 0 0,-1 0-1,1 1 1,0-1 0,-1 0 0,1 0 0,-1 0 0,1 0 0,0 0-1,-1 0 1,1 1 0,-1-1 0,1 0 0,0 0 0,-1 0 0,1 0-1,0 0 1,-1 0 0,1-1 0,-1 1 0,1 0 0,0 0 0,-1 0-1,1 0 1,-1 0 0,1-1 0,0 1 0,-1 0 0,1 0 0,0 0-1,0-1 1,-1 1 0,1 0 0,0-1 0,-1 1 0,1-1 0,-17-15 127,12 8-299,-1 0 0,2-1 0,-1 1 0,1-1 0,0 0 1,1 0-1,0-1 0,1 1 0,0-1 0,0 1 0,0-20 0,1 2-1111</inkml:trace>
</inkml:ink>
</file>

<file path=word/ink/ink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1.906"/>
    </inkml:context>
    <inkml:brush xml:id="br0">
      <inkml:brushProperty name="width" value="0.05" units="cm"/>
      <inkml:brushProperty name="height" value="0.05" units="cm"/>
    </inkml:brush>
  </inkml:definitions>
  <inkml:trace contextRef="#ctx0" brushRef="#br0">0 92 7168,'0'3'598,"1"-1"-1,-1 1 1,0-1 0,1 1 0,0-1-1,-1 1 1,1-1 0,2 3 0,-2-3-51,0 0 0,0 1 0,-1-1 0,1 0 0,0 1 0,-1-1 0,0 0 0,1 5 2027,-1-26-1465,-1-3 471,0 14-1243,1 0-1,0 0 0,0 0 1,1-1-1,0 1 1,0 0-1,1 0 1,3-9-1,6 7-910,-7 7-110,3-2-362</inkml:trace>
</inkml:ink>
</file>

<file path=word/ink/ink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2.265"/>
    </inkml:context>
    <inkml:brush xml:id="br0">
      <inkml:brushProperty name="width" value="0.05" units="cm"/>
      <inkml:brushProperty name="height" value="0.05" units="cm"/>
    </inkml:brush>
  </inkml:definitions>
  <inkml:trace contextRef="#ctx0" brushRef="#br0">115 33 7040,'-12'-3'10504,"-6"-2"-7953,15 5-2453,0 0-1,0-1 0,-1 2 0,1-1 0,0 0 0,0 1 0,-1-1 0,1 1 1,0 0-1,0 0 0,0 0 0,0 1 0,0-1 0,0 1 0,0-1 1,1 1-1,-1 0 0,0 0 0,1 0 0,0 1 0,-1-1 0,1 0 0,0 1 1,0 0-1,0-1 0,1 1 0,-1 0 0,1 0 0,-1 0 0,1 0 0,0 0 1,0 0-1,0 0 0,1 1 0,-1-1 0,1 0 0,0 0 0,0 1 1,0-1-1,0 0 0,0 0 0,1 1 0,-1-1 0,1 0 0,0 0 0,2 5 1,-2-6-80,0 0 0,0 0-1,0-1 1,1 1 0,-1 0 0,1 0 0,-1-1 0,1 1 0,-1-1 0,1 1 0,0-1 0,0 0 0,0 0 0,0 0 0,0 0 0,0 0 0,0 0 0,0 0 0,0-1 0,0 1 0,0-1 0,0 1 0,0-1 0,1 0 0,-1 0 0,4 0 0,-3-1-14,1 1 0,0-1 1,-1 0-1,1 1 0,-1-2 1,1 1-1,-1 0 0,1-1 1,-1 1-1,0-1 0,0 0 1,0 0-1,0-1 1,0 1-1,3-3 0,-4 3 0,4-5-42,1-1 0,-1 0 0,0 0 0,5-10 0,-9 15-15,-1 0-1,0 0 0,0 0 1,0 0-1,0 0 0,-1 0 1,1 0-1,-1 0 0,1 0 1,-1-1-1,0 1 0,-1 0 1,1 0-1,0 0 0,-1 0 1,0 0-1,-1-4 0,2 6 24,-1 0-1,1-1 0,0 1 0,-1 0 1,0 0-1,1 0 0,-1 0 1,1 0-1,-1 0 0,0 0 1,0 0-1,0 0 0,0 0 1,1 0-1,-1 0 0,0 1 0,-1-1 1,1 0-1,0 1 0,0-1 1,0 1-1,0-1 0,0 1 1,0-1-1,-1 1 0,-1 0 0,-1 0-96,-1 0 0,1 0-1,0 1 1,0 0-1,0 0 1,-6 2 0,-18 3-1481,20-6 584</inkml:trace>
</inkml:ink>
</file>

<file path=word/ink/ink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2.609"/>
    </inkml:context>
    <inkml:brush xml:id="br0">
      <inkml:brushProperty name="width" value="0.05" units="cm"/>
      <inkml:brushProperty name="height" value="0.05" units="cm"/>
    </inkml:brush>
  </inkml:definitions>
  <inkml:trace contextRef="#ctx0" brushRef="#br0">51 1 7424,'-1'0'380,"1"1"0,-1-1-1,1 1 1,-1 0 0,1-1 0,-1 1 0,1-1 0,-1 0 0,0 1 0,1-1-1,-1 1 1,1-1 0,-1 0 0,0 0 0,1 1 0,-1-1 0,0 0 0,0 0-1,1 0 1,-1 0 0,0 0 0,1 0 0,-1 0 0,0 0 0,0 0 0,1 0-1,-1 0 1,-1-1 0,-12 4 2043,12-2-2371,1 0 0,0 0 0,0 0 0,-1 0 0,1 1 1,0-1-1,0 0 0,0 1 0,0-1 0,1 1 0,-1-1 0,0 1 0,1-1 0,-1 1 0,1 0 0,-1-1 0,1 1 0,0 0 0,-1-1 0,1 1 0,0 0 0,0 0 0,1-1 0,-1 1 0,0 0 0,0-1 0,1 1 0,-1 0 0,1-1 0,-1 1 0,1-1 0,0 1 0,0-1 0,0 1 0,0-1 0,0 1 0,0-1 0,0 0 0,0 0 0,0 1 0,0-1 0,1 0 0,-1 0 0,1 0 0,-1 0 0,1-1 0,-1 1 0,1 0 0,-1-1 0,1 1 0,0-1 1,-1 1-1,1-1 0,0 0 0,-1 1 0,3-1 0,3-1-86,-1 0 0,0 0 0,1 0 1,-1-1-1,0 0 0,0 0 1,12-6-1,-14 6-146,0-1 0,0 1-1,0-1 1,0 1 0,0-1 0,0 0 0,-1 0-1,0-1 1,1 1 0,-1-1 0,3-5 0,-3 0-67,-4 8 793,-6 15 392,6-7-738,0 1 0,0-1-1,1 1 1,0-1 0,1 9 0,0-13-196,-1 0 0,0 0 0,1 0 0,0 0 0,-1 0 0,1 0 0,1 0 0,-1 0 0,0 0 0,1 0 0,-1 0 0,1-1 0,0 1 0,3 3 0,6-3-836,5-8-86</inkml:trace>
  <inkml:trace contextRef="#ctx0" brushRef="#br0" timeOffset="1">284 10 7168,'0'3'3584,"-10"-3"2175,8 9-4863,-2 5 0,4 7 384,-4 3 0,2 4-1664,-2 5 128,1-1 1024,0 1 0,-1-7-512,1-6 128,0-1-640,-1-8 0,4-9-768,4-7 128</inkml:trace>
</inkml:ink>
</file>

<file path=word/ink/ink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3.029"/>
    </inkml:context>
    <inkml:brush xml:id="br0">
      <inkml:brushProperty name="width" value="0.05" units="cm"/>
      <inkml:brushProperty name="height" value="0.05" units="cm"/>
    </inkml:brush>
  </inkml:definitions>
  <inkml:trace contextRef="#ctx0" brushRef="#br0">1 44 7424,'3'-5'779,"1"0"1,0 0-1,0 1 1,1 0 0,-1 0-1,11-8 1,-14 12-599,1-1 1,-1 0-1,1 1 1,-1-1-1,1 0 1,0 1-1,-1 0 1,1-1-1,0 1 0,0 0 1,-1 0-1,1 0 1,0 0-1,0 0 1,-1 1-1,1-1 1,0 0-1,-1 1 1,1-1-1,0 1 1,-1 0-1,1 0 1,-1-1-1,1 1 0,-1 0 1,1 0-1,-1 0 1,0 0-1,2 2 1,-2-2-88,1 1 1,-1-1-1,1 1 0,-1-1 1,0 1-1,0-1 1,0 1-1,0 0 0,0-1 1,0 1-1,0 0 1,-1 0-1,1 0 0,0 0 1,-1 0-1,0 0 1,1 0-1,-1 0 0,0-1 1,0 1-1,0 0 1,0 0-1,-1 0 0,1 0 1,0 0-1,-2 3 1,-1 3 327,-1 0 0,0-1 0,0 0 0,0 1 0,-6 5 0,6-7-255,-12 11 611,15-16-799,1-1 0,-1 1 0,1-1 0,-1 1 0,1-1 1,-1 1-1,1-1 0,-1 0 0,1 1 0,-1-1 0,0 0 0,1 1 0,-1-1 0,1 0 0,-1 0 0,0 0 0,1 0 0,-1 0 0,0 0 0,1 0 0,-1 0 0,0 0 0,1 0 0,-1 0 0,0 0 0,1 0 0,-1 0 0,0 0 0,1-1 0,-2 0 0,-1-6-769</inkml:trace>
</inkml:ink>
</file>

<file path=word/ink/ink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3.389"/>
    </inkml:context>
    <inkml:brush xml:id="br0">
      <inkml:brushProperty name="width" value="0.05" units="cm"/>
      <inkml:brushProperty name="height" value="0.05" units="cm"/>
    </inkml:brush>
  </inkml:definitions>
  <inkml:trace contextRef="#ctx0" brushRef="#br0">7 5 8448,'-7'0'4224,"24"-5"5119,-17 10-9599,-4 2 0,1-1-384,0 5 0</inkml:trace>
  <inkml:trace contextRef="#ctx0" brushRef="#br0" timeOffset="1">37 182 7680,'0'0'11775,"-4"-5"-11263,1 5 128,0 0-128,-4-4 0,7-7-1792,7 4 128</inkml:trace>
</inkml:ink>
</file>

<file path=word/ink/ink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4:38.442"/>
    </inkml:context>
    <inkml:brush xml:id="br0">
      <inkml:brushProperty name="width" value="0.05" units="cm"/>
      <inkml:brushProperty name="height" value="0.05" units="cm"/>
      <inkml:brushProperty name="color" value="#849398"/>
    </inkml:brush>
  </inkml:definitions>
  <inkml:trace contextRef="#ctx0" brushRef="#br0">1 85 7808,'-1'-3'10675,"3"-4"-8785,2 1-1702,0 0 0,1 0 0,0 0 0,0 1 0,1-1 0,-1 1 0,1 0 0,0 1 0,1 0 0,-1 0 1,10-5-1,-14 8-177,1 0 0,-1 0 1,0 0-1,1 0 1,-1 0-1,1 0 0,0 1 1,-1-1-1,1 1 0,-1 0 1,1 0-1,0 0 1,-1 0-1,1 0 0,0 0 1,-1 1-1,1-1 0,-1 1 1,1 0-1,-1 0 1,1 0-1,-1 0 0,1 0 1,-1 0-1,0 1 0,0-1 1,0 1-1,0 0 1,0-1-1,0 1 0,0 0 1,0 0-1,-1 0 1,1 1-1,1 3 0,-1-4-12,-1 2 21,1 0-1,0 0 1,1-1 0,-1 1 0,0-1 0,1 1 0,0-1 0,0 0 0,0 0 0,0 0 0,1 0 0,-1-1 0,7 5 0,4 0 129,-13-6-135,1 0 0,0 1-1,-1-2 1,1 1 0,0 0 0,0 0 0,0 0-1,-1-1 1,1 1 0,0-1 0,0 0 0,0 1-1,0-1 1,0 0 0,0 0 0,2 0 0,14-5 11,0 0 0,0 0 0,28-15 1,-25 11-21,-20 8-5,1 1 0,-1-1 0,1 1 0,-1 0-1,1-1 1,-1 1 0,0 0 0,1 0 0,-1 0 0,1 0-1,-1 0 1,1 0 0,-1 0 0,1 1 0,-1-1-1,1 0 1,-1 1 0,1-1 0,2 2 0,20 19-1,-23-20 2,0 1 1,1-1 0,-1 1 0,1-1-1,-1 1 1,1-1 0,-1 0 0,1 0-1,0 0 1,0 0 0,0 0-1,0 0 1,-1 0 0,5 1 0,10 2 57,-15-4-54,1 1-1,0 0 0,0-1 0,0 1 1,0-1-1,0 1 0,0-1 0,-1 0 1,1 0-1,3 0 0,10-4-4,-1 0 0,0-1 0,0 0 0,15-9 0,-17 8 12,-11 6-8,0-1 0,0 0 0,1 0 0,-1 1 0,0-1 0,0 1 0,1-1 0,-1 1 0,0 0 0,1-1 0,-1 1 0,0 0 0,1 0 0,-1 0 0,0 0 0,1 0 0,-1 0 0,0 0 0,1 1 0,-1-1 0,0 0 0,1 1 0,-1-1 0,0 1 0,0-1 0,1 1 0,-1 0 0,2 1 0,16 9 72,-14-8-72,-1 0 0,1 0 0,0 0 0,0-1 0,0 0 0,0 0 0,0 0 0,0 0 0,0-1 0,1 0 0,-1 0 0,10 0 0,5-5-132</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3.852"/>
    </inkml:context>
    <inkml:brush xml:id="br0">
      <inkml:brushProperty name="width" value="0.05" units="cm"/>
      <inkml:brushProperty name="height" value="0.05" units="cm"/>
    </inkml:brush>
  </inkml:definitions>
  <inkml:trace contextRef="#ctx0" brushRef="#br0">146 386 5120,'-1'-2'944,"-1"1"-1,1-1 1,-1 1 0,0-1 0,1 1 0,-1 0-1,0 0 1,0-1 0,0 1 0,0 1 0,0-1-1,0 0 1,0 0 0,-4 0 0,-11 3 3085,-3 7-5448,-7-1 2657,25-8-1185,0 1 0,-1-1 0,1 1 0,0-1 0,0 1 0,0 0 0,0-1-1,0 1 1,0 0 0,0 1 0,0-1 0,0 0 0,0 0 0,0 1 0,1-1 0,-1 1 0,0 0 0,1-1 0,0 1 0,-1 0-1,1 0 1,0 0 0,0 0 0,0 0 0,0 0 0,-1 4 0,1-3-56,1 0 1,-1 1-1,0-1 0,1 1 1,0-1-1,0 1 0,0-1 1,0 1-1,1-1 0,-1 1 1,1-1-1,0 1 0,0-1 1,0 0-1,0 0 0,1 1 1,-1-1-1,1 0 0,0 0 1,0 0-1,0 0 0,0-1 1,1 1-1,-1-1 0,1 1 1,-1-1-1,1 0 0,0 0 1,0 0-1,0 0 0,0 0 1,0-1-1,0 0 0,1 1 1,-1-1-1,0 0 0,1-1 1,-1 1-1,7 0 0,-7-2-5,0 1 0,0-1-1,0 0 1,0-1 0,-1 1-1,1 0 1,0-1 0,-1 1-1,1-1 1,-1 0 0,0 0 0,1 0-1,-1 0 1,0-1 0,0 1-1,0 0 1,-1-1 0,1 1-1,1-5 1,13-13-82,-7 11 58,-1-1 0,0 0 0,0-1 0,-1 0 0,-1 0 0,7-13 0,-5 3-21,-1 0 0,9-40-1,-10 30 37,-2 0-1,-1-1 0,-2 1 0,-1-1 0,-5-43 1,-7 41 150,2 21-62,9 13-70,1-1 0,0 1-1,-1 0 1,1 0 0,0 0 0,-1 0 0,1-1 0,0 1 0,-1 0 0,1 0 0,-1 0 0,1 0 0,0 0 0,-1 0 0,1 0 0,-1 0 0,1 0 0,0 0 0,-1 0 0,1 0 0,-1 1 0,1-1 0,0 0 0,-1 0 0,1 0 0,0 0-1,-1 1 1,1-1 0,0 0 0,-1 0 0,1 1 0,-2 2 6,0 0-1,1 0 0,0 0 0,-1 0 0,1 0 1,1 0-1,-1 0 0,0 1 0,1-1 1,-1 6-1,-1 8 32,-13 116 111,14-119-132,2-1-1,0 1 1,0-1 0,1 0-1,1 0 1,0 0-1,0 0 1,11 23 0,-12-31-14,-1-1 0,1 0 0,0 0 0,0 0 0,0 0 0,0-1 0,1 1 0,0 0 0,0-1 0,0 0 0,0 0 0,0 0 0,0 0 0,1 0 0,0-1 0,-1 1 0,1-1 0,0 0 0,0 0 1,0 0-1,0-1 0,1 0 0,-1 1 0,0-1 0,1-1 0,-1 1 0,0-1 0,1 0 0,-1 0 0,1 0 0,-1 0 0,1-1 0,-1 1 0,5-3 0,2 0-2,-10 3-20,1 0 0,-1 0 1,1 0-1,-1-1 0,1 1 0,-1 0 1,1-1-1,-1 1 0,0-1 0,1 0 1,-1 0-1,0 1 0,1-1 0,-1 0 0,0 0 1,0 0-1,0 0 0,0 0 0,0 0 1,0-1-1,0 1 0,0 0 0,0 0 1,-1-1-1,1 1 0,-1 0 0,1-1 0,-1 1 1,1-1-1,-1 1 0,0-1 0,1-1 1,-1 1-17,0 1 16,0 0 1,1 0 0,-1 0 0,0 0 0,1 0-1,-1 0 1,1 0 0,-1 0 0,1 0 0,-1 1-1,1-1 1,0 0 0,-1 0 0,1 1 0,0-1-1,0 0 1,1 0 0,-3 3 50,1 0 0,0 0 0,0 0 0,0 0 0,0 0-1,0 0 1,0 0 0,1 0 0,-1 0 0,1 2 0,1 7 86,-2-9-118,0 0 0,0 0 0,0 1 0,1-1 0,-1 0 0,1 0 0,-1 0 0,1 0 0,0 0 0,1 4 0,-2-6 0,1 1 0,-1-1 0,1 1 0,-1-1 0,1 1 0,0-1 0,-1 1 0,1-1 0,0 1 0,-1-1 0,1 0 0,0 0 0,-1 1 0,1-1 0,0 0 0,0 0 0,-1 0 0,1 1 0,0-1 0,0 0 0,-1 0 0,1 0 0,0-1 0,0 1 0,-1 0 0,1 0 0,0 0 0,0 0 0,-1-1 0,1 1 0,0 0 0,0-1 0,31-7-5,-27 8 9,0-1 0,0 0 0,1-1-1,-1 1 1,-1-1 0,8-3 0,-1-2 19,23-13 33,-33 19-55,0 1 0,0-1 0,0 1 0,0 0 0,0-1 0,1 1 0,-1 0 0,0-1 0,0 1 0,0 0 0,0 0 0,0 0 0,0 0 0,0 0 0,0 0 0,1 0 0,-1 0 0,0 1 0,0-1 0,0 0 0,0 1 0,0-1 0,0 1 0,0-1 0,0 1 0,1 0 0,2 3-19,-1 0-1,0 0 0,0 0 1,-1 1-1,1-1 0,-1 1 1,4 8-1,-6-12-7,0 0-1,0 0 1,0 0-1,1-1 1,-1 1 0,0 0-1,1 0 1,-1 0-1,1-1 1,-1 1 0,1 0-1,-1-1 1,1 1 0,-1 0-1,1-1 1,0 1-1,-1-1 1,1 1 0,0-1-1,0 1 1,-1-1-1,1 0 1,0 1 0,0-1-1,0 0 1,0 0 0,-1 1-1,1-1 1,0 0-1,0 0 1,0 0 0,0 0-1,-1 0 1,1 0-1,0 0 1,0 0 0,1-1-1,15-4-869</inkml:trace>
</inkml:ink>
</file>

<file path=word/ink/ink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27.634"/>
    </inkml:context>
    <inkml:brush xml:id="br0">
      <inkml:brushProperty name="width" value="0.05" units="cm"/>
      <inkml:brushProperty name="height" value="0.05" units="cm"/>
    </inkml:brush>
  </inkml:definitions>
  <inkml:trace contextRef="#ctx0" brushRef="#br0">57 1 7168,'-1'15'10951,"-1"3"-5451,-15 79-4330,-14 72-210,28-152-1494,0-14-106</inkml:trace>
</inkml:ink>
</file>

<file path=word/ink/ink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27.990"/>
    </inkml:context>
    <inkml:brush xml:id="br0">
      <inkml:brushProperty name="width" value="0.05" units="cm"/>
      <inkml:brushProperty name="height" value="0.05" units="cm"/>
    </inkml:brush>
  </inkml:definitions>
  <inkml:trace contextRef="#ctx0" brushRef="#br0">0 65 7296,'1'-11'8287,"3"3"-4022,-2 7-4175,-1 0-1,0 0 1,1 0-1,-1 0 1,1 0-1,0 0 0,-1 1 1,1-1-1,0 0 1,-1 1-1,1-1 1,3 1-1,7-3 745,105-26 104,-100 25-1194</inkml:trace>
</inkml:ink>
</file>

<file path=word/ink/ink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29.650"/>
    </inkml:context>
    <inkml:brush xml:id="br0">
      <inkml:brushProperty name="width" value="0.05" units="cm"/>
      <inkml:brushProperty name="height" value="0.05" units="cm"/>
    </inkml:brush>
  </inkml:definitions>
  <inkml:trace contextRef="#ctx0" brushRef="#br0">33 20 5376,'-17'-5'5400,"1"-1"8101,78 2-11993,-42 2-1729,34 0 0,-35 4-291</inkml:trace>
</inkml:ink>
</file>

<file path=word/ink/ink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0.368"/>
    </inkml:context>
    <inkml:brush xml:id="br0">
      <inkml:brushProperty name="width" value="0.05" units="cm"/>
      <inkml:brushProperty name="height" value="0.05" units="cm"/>
    </inkml:brush>
  </inkml:definitions>
  <inkml:trace contextRef="#ctx0" brushRef="#br0">24 0 6912,'-3'24'11489,"-6"8"-8820,-2 10-1382,10-40-1194,2 1 1,-1-1 0,0 1-1,0-1 1,1 1-1,-1-1 1,1 1 0,0-1-1,0 0 1,0 1 0,0-1-1,0 0 1,1 0-1,-1 0 1,0 0 0,1 0-1,2 2 1,-4-3-75,1-1 1,0 0 0,-1 0-1,1 0 1,0 1-1,0-1 1,-1 0-1,1 0 1,0 0-1,-1 0 1,1 0 0,0 0-1,0 0 1,-1-1-1,1 1 1,0 0-1,-1 0 1,1 0-1,0-1 1,-1 1 0,1 0-1,1-1 1,22-12-45,-13 6-37,-6 4-33,0 0 1,0-1 0,0 1 0,0-1 0,-1 0 0,0 0 0,0-1-1,0 1 1,0-1 0,4-8 0,16-19-364,-17 26 770,-11 16 247,2-6-534,2-3 1,-1 0-1,1 1 0,0-1 1,-1 1-1,1-1 0,0 1 0,0-1 1,0 1-1,0-1 0,0 0 1,0 1-1,1-1 0,-1 1 1,1-1-1,-1 1 0,1-1 1,-1 0-1,1 1 0,-1-1 1,1 0-1,0 0 0,0 0 1,0 1-1,0-1 0,1 1 0,30 27-241,-29-27 180,-3-2-13,1 1 1,0-1 0,-1 0-1,1 1 1,0-1-1,0 0 1,-1 1 0,1-1-1,0 0 1,0 0 0,0 0-1,-1 0 1,1 0 0,0 0-1,0 0 1,0 0 0,0 0-1,-1 0 1,1 0 0,0 0-1,0-1 1,0 1 0,0-1-1,2 0-198,11-3-927</inkml:trace>
</inkml:ink>
</file>

<file path=word/ink/ink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0.980"/>
    </inkml:context>
    <inkml:brush xml:id="br0">
      <inkml:brushProperty name="width" value="0.05" units="cm"/>
      <inkml:brushProperty name="height" value="0.05" units="cm"/>
    </inkml:brush>
  </inkml:definitions>
  <inkml:trace contextRef="#ctx0" brushRef="#br0">18 20 7040,'2'-20'8767,"-2"20"-8646,0 0 0,0 0 0,1 0-1,-1 0 1,0 0 0,0 1 0,1-1 0,-1 0-1,0 0 1,0 0 0,0 0 0,0 0-1,1 0 1,-1 1 0,0-1 0,0 0 0,0 0-1,0 0 1,1 0 0,-1 1 0,0-1-1,0 0 1,0 0 0,0 1 0,0-1 0,0 0-1,0 0 1,0 0 0,0 1 0,0-1-1,0 0 1,0 0 0,0 1 0,0-1 0,0 0-1,0 1 1,2 4 300,-1 1 1,0 0-1,0-1 1,-1 1-1,0 9 1,0-14-415,-28 223 3378,27-169-3663,3-55-938,6-5-192</inkml:trace>
</inkml:ink>
</file>

<file path=word/ink/ink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1.494"/>
    </inkml:context>
    <inkml:brush xml:id="br0">
      <inkml:brushProperty name="width" value="0.05" units="cm"/>
      <inkml:brushProperty name="height" value="0.05" units="cm"/>
    </inkml:brush>
  </inkml:definitions>
  <inkml:trace contextRef="#ctx0" brushRef="#br0">40 7 7808,'2'-6'6444,"1"13"-2223,2 16-2087,-7 24-982,-2-1 0,-2 0 0,-15 57 0,16-77-1230,0 0 0,-2 51 0,7-70-840</inkml:trace>
</inkml:ink>
</file>

<file path=word/ink/ink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4.937"/>
    </inkml:context>
    <inkml:brush xml:id="br0">
      <inkml:brushProperty name="width" value="0.05" units="cm"/>
      <inkml:brushProperty name="height" value="0.05" units="cm"/>
    </inkml:brush>
  </inkml:definitions>
  <inkml:trace contextRef="#ctx0" brushRef="#br0">5 347 6784,'-4'0'10325,"8"-7"-8491,1-4-1304,0 0 0,0 0 0,-1-1 0,-1 0 0,4-19 0,3-61 408,-11 49-534,1 31-247,0 0 0,2-23-1,2 30 0,2 10-54,4 12 39,-10-17-134,22 39 223,1-1 0,2-1 1,2-1-1,34 35 1,-60-70-208,-1-1 0,1 1 0,-1-1 0,1 1 0,0 0 1,-1-1-1,1 1 0,0-1 0,0 1 0,-1-1 0,1 0 0,0 1 1,0-1-1,0 0 0,-1 0 0,1 1 0,0-1 0,0 0 1,0 0-1,0 0 0,0 0 0,0 0 0,-1 0 0,1 0 1,0 0-1,0-1 0,0 1 0,0 0 0,0 0 0,-1-1 1,1 1-1,0 0 0,0-1 0,-1 1 0,1-1 0,0 1 1,-1-1-1,1 0 0,0 1 0,-1-1 0,1 0 0,-1 1 1,1-1-1,-1 0 0,1 1 0,-1-1 0,1-1 0,2-4 112,0 1 0,0 0-1,-1-1 1,0 1 0,2-11-1,2-18-8,-3-1-1,-1 0 0,-1 0 0,-7-55 0,6 87-153,-2-11 27,-1 12-1057,-4 22-2064,3-1 1308</inkml:trace>
</inkml:ink>
</file>

<file path=word/ink/ink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5.824"/>
    </inkml:context>
    <inkml:brush xml:id="br0">
      <inkml:brushProperty name="width" value="0.05" units="cm"/>
      <inkml:brushProperty name="height" value="0.05" units="cm"/>
    </inkml:brush>
  </inkml:definitions>
  <inkml:trace contextRef="#ctx0" brushRef="#br0">162 18 7808,'-1'-1'435,"0"1"-1,0-1 1,-1 1 0,1-1 0,0 1 0,0-1 0,0 0 0,0 0-1,0 1 1,0-1 0,-2-2 0,3 2-218,-1 1-1,1-1 1,-1 1 0,0-1-1,1 0 1,-1 1 0,0-1-1,1 1 1,-1-1 0,0 1-1,0 0 1,1-1 0,-1 1-1,0 0 1,0 0 0,0-1-1,0 1 1,1 0 0,-1 0-1,0 0 1,0 0 0,0 0-1,0 0 1,0 0 0,1 0-1,-1 1 1,-1-1 0,-25 5 1011,23-5-1152,0 0-1,0 1 0,0-1 0,0 1 0,0 0 1,1 0-1,-1 1 0,0-1 0,0 1 0,1 0 1,-1 0-1,1 0 0,-1 0 0,1 1 0,-5 4 1,4-2 119,0 0 0,1 0 0,0 0 0,-1 0 0,2 1 0,-1-1 0,1 1 0,0 0 0,-2 8-1,3-13-165,1 1-1,-1 0 1,1 0-1,0 0 1,-1 0-1,1-1 0,0 1 1,0 0-1,0 0 1,1 0-1,-1 0 0,0 0 1,1-1-1,-1 1 1,1 0-1,-1 0 0,1-1 1,0 1-1,0 0 1,0-1-1,0 1 0,0-1 1,0 1-1,0-1 1,1 1-1,-1-1 0,0 0 1,1 0-1,-1 1 1,1-1-1,0 0 0,-1 0 1,1-1-1,2 2 1,-2-1-32,1 0 1,0 0-1,0 0 1,0-1 0,0 1-1,-1-1 1,1 0-1,0 0 1,0 0 0,0 0-1,0 0 1,0-1 0,0 1-1,-1-1 1,1 0-1,0 0 1,0 0 0,-1 0-1,1 0 1,4-3-1,-2-1-41,1 0 0,-1 0-1,0 0 1,0 0-1,-1-1 1,0 0 0,5-9-1,18-43 643,-27 65-566,0 0 0,1 0 0,0 1 0,0-1 0,0 0 0,1 0 0,0 0 0,0 0 0,5 8 0,-7-15-29,0 1 1,1-1 0,-1 1 0,0-1 0,1 0-1,-1 1 1,0-1 0,1 0 0,-1 1 0,1-1-1,-1 0 1,1 1 0,-1-1 0,1 0 0,-1 0-1,1 0 1,-1 1 0,1-1 0,-1 0 0,1 0-1,-1 0 1,1 0 0,-1 0 0,1 0 0,0 0-1,-1 0 1,1 0 0,0 0 0,15-11 79,7-21-40,-23 32-45,3-6-10,1 1 17,-1-1 1,1 1-1,0-1 1,9-8-1,-13 13-7,1 1 0,-1-1 0,1 1 0,-1 0-1,1-1 1,-1 1 0,1-1 0,0 1 0,-1 0-1,1 0 1,0 0 0,-1-1 0,1 1 0,0 0-1,-1 0 1,1 0 0,0 0 0,-1 0 0,1 0-1,0 0 1,-1 0 0,2 0 0,-1 1-9,0 0 0,0-1 0,0 1-1,0 0 1,-1 0 0,1 0 0,0-1 0,0 1 0,0 0 0,-1 0 0,1 0 0,-1 0 0,1 0 0,-1 1 0,1-1 0,-1 0 0,1 2 0,-1-3 2,0 1 1,0 0 0,0 0-1,1-1 1,-1 1 0,0 0 0,0 0-1,1-1 1,-1 1 0,0 0 0,1-1-1,-1 1 1,1 0 0,-1-1 0,1 1-1,-1-1 1,1 1 0,-1-1-1,1 1 1,-1-1 0,1 1 0,0-1-1,-1 0 1,1 1 0,0-1 0,0 0-1,-1 1 1,2-1 0,0-1 15,1 0 0,-1 1-1,0-2 1,0 1 0,0 0 0,0 0 0,0-1 0,0 1 0,2-3 0,0 1 16,1 1 1,0-1-1,0 1 1,0 0-1,0 0 0,0 1 1,0 0-1,1-1 1,7 1-1,13-4 127,-13-1-127,-5 4-23,-1 17 105,-4 13-68,-3-25-137,0 0-1,0 1 1,0-1 0,1 0 0,0 1 0,-1-1 0,1 0 0,0 0-1,0 0 1,1 1 0,-1-1 0,1-1 0,2 6 0,2 0-946</inkml:trace>
</inkml:ink>
</file>

<file path=word/ink/ink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6.201"/>
    </inkml:context>
    <inkml:brush xml:id="br0">
      <inkml:brushProperty name="width" value="0.05" units="cm"/>
      <inkml:brushProperty name="height" value="0.05" units="cm"/>
    </inkml:brush>
  </inkml:definitions>
  <inkml:trace contextRef="#ctx0" brushRef="#br0">25 246 8192,'6'-5'3925,"-3"3"-3480,9-3 1906,0 0 1,-1-1-1,12-7 1,-1-8-1771,-13 12-143,-7 7-412,0 0 0,-1 0-1,1 0 1,0 0-1,-1 0 1,1 0 0,1-4-1,-3 5-8,0 1-1,0-1 0,0 0 0,0 1 0,0-1 0,0 0 1,0 1-1,0-1 0,0 0 0,0 1 0,-1-1 1,1 1-1,0-1 0,0 0 0,-1 1 0,1-1 0,0 1 1,-1-1-1,1 1 0,-1-1 0,1 1 0,-1-1 1,1 1-1,-1 0 0,1-1 0,-1 1 0,1-1 0,-1 1 1,1 0-1,-1 0 0,1-1 0,-1 1 0,0 0 1,1 0-1,-1 0 0,0 0 0,0-1 0,-4 0 21,-1 0-1,1 0 0,-1 1 0,1-1 1,-1 1-1,-5 1 0,-10-1 94,20 0-109,-1 0-1,0 0 0,0 1 0,0-1 1,0 1-1,0-1 0,1 1 0,-1 0 1,0-1-1,1 1 0,-1 0 1,0 0-1,1 0 0,-1 0 0,1 1 1,-1-1-1,1 0 0,0 1 1,0-1-1,-1 0 0,1 1 0,0 0 1,0-1-1,0 1 0,1 0 0,-2 2 1,-2 6 134,1-1 0,-1 1 0,-1 15 0,5-25-149,-1 4 38,0-1 0,1 0 0,0 0 0,0 0 1,0 0-1,0 1 0,0-1 0,0 0 1,1 0-1,0 0 0,0 0 0,-1 0 0,2 0 1,-1 0-1,0 0 0,1 0 0,-1 0 1,1-1-1,0 1 0,0-1 0,0 1 0,0-1 1,0 0-1,0 0 0,1 1 0,3 1 0,-3-2-133,1 0 0,-1 0 0,1-1 0,0 1 0,0-1-1,-1 0 1,1 0 0,0 0 0,0 0 0,0-1 0,0 0-1,0 0 1,0 0 0,0 0 0,0 0 0,0-1-1,0 0 1,-1 0 0,1 0 0,0 0 0,3-2 0,17-10-1341</inkml:trace>
  <inkml:trace contextRef="#ctx0" brushRef="#br0" timeOffset="1">286 1 8192,'-3'0'15615,"6"4"-14591,0 2-1664,1 2 128,-1-3 512,-3 8 0</inkml:trace>
</inkml:ink>
</file>

<file path=word/ink/ink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6.639"/>
    </inkml:context>
    <inkml:brush xml:id="br0">
      <inkml:brushProperty name="width" value="0.05" units="cm"/>
      <inkml:brushProperty name="height" value="0.05" units="cm"/>
    </inkml:brush>
  </inkml:definitions>
  <inkml:trace contextRef="#ctx0" brushRef="#br0">1 22 8576,'0'0'4224,"3"-9"-1280,-3 3 2047,4 0-4991,-1 6-1152</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4.295"/>
    </inkml:context>
    <inkml:brush xml:id="br0">
      <inkml:brushProperty name="width" value="0.05" units="cm"/>
      <inkml:brushProperty name="height" value="0.05" units="cm"/>
    </inkml:brush>
  </inkml:definitions>
  <inkml:trace contextRef="#ctx0" brushRef="#br0">75 1 9344,'0'0'104,"0"0"1,0 0-1,0 0 1,0 0-1,0 0 1,0 0-1,2 4 2717,-2-4-2717,0 0 1,0 0-1,0 0 1,0 0-1,0 0 1,0 0-1,1 0 1,-1 0-1,0 0 1,0 0-1,0 0 0,0 0 1,0 0-1,1 0 1,-1 0-1,0 0 1,0 0-1,0 0 1,0 0-1,0 0 1,1 0-1,-1 0 1,0 0-1,0 0 1,0 0-1,4 0 3097,-4 11-233,-23 133-1427,6-31-458,10-62-607,3-1 0,3 54-1,1-97-494,1 5-707,2-4-170</inkml:trace>
  <inkml:trace contextRef="#ctx0" brushRef="#br0" timeOffset="1">0 445 7040,'0'0'14975,"5"-3"-13823,2-5 128,5 1 128,5-4-1920,-2 1 0,-3 2 1152,4-2 128,4-4-1152,16 14 128</inkml:trace>
</inkml:ink>
</file>

<file path=word/ink/ink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8.292"/>
    </inkml:context>
    <inkml:brush xml:id="br0">
      <inkml:brushProperty name="width" value="0.05" units="cm"/>
      <inkml:brushProperty name="height" value="0.05" units="cm"/>
    </inkml:brush>
  </inkml:definitions>
  <inkml:trace contextRef="#ctx0" brushRef="#br0">200 24 7168,'1'0'230,"-1"0"1,0 0 0,1-1 461,-1 1-462,0-1 1,1 1 0,-1 0-1,0-1 1,0 1-1,0 0 1,1 0 0,-1-1-1,0 1 1,0-1 0,0 1-1,0 0 1,0-1 0,0 1-1,0 0 1,0-1 0,0 1-1,0 0 1,0-1-1,0 1 1,0 0 0,0-1-1,0 1 1,0-1 0,0 1-1,0 0 1,-1-1 0,-11-6 2701,-21 2-2528,28 5-249,-1 1 1,1 0-1,-1 0 0,1 1 1,0 0-1,-1 0 0,1 0 1,0 0-1,0 1 0,1 0 1,-1 0-1,0 0 0,1 1 1,-5 3-1,0 2 68,1 0 0,0 0 1,0 0-1,0 1 0,-9 17 0,14-20-91,0-1-1,0 1 0,1 0 0,0 1 1,0-1-1,1 0 0,-1 1 0,1 13 0,1-16-60,0-1-1,0 1 0,0-1 0,1 1 0,0-1 1,0 1-1,0-1 0,0 0 0,1 1 0,0-1 0,0 0 1,0 0-1,0 0 0,1 0 0,4 5 0,-4-5 2,1 0-1,0 0 0,0-1 0,0 1 1,1-1-1,-1 0 0,1 0 0,0-1 1,0 1-1,8 2 0,-11-5-59,1 0 0,0 1 0,0-1 0,0 0 0,0 0 0,0 0-1,0-1 1,-1 1 0,1-1 0,0 1 0,0-1 0,-1 0 0,1 0 0,0 0-1,-1-1 1,1 1 0,-1-1 0,1 1 0,-1-1 0,0 0 0,4-3 0,-3 1-2,1 0 1,0 0 0,-1 0-1,0 0 1,0-1 0,0 0-1,-1 1 1,1-1 0,-1 0-1,2-7 1,0-4 60,5-32-1,-7 31 34,-2 29 68,0 0 0,1 1 0,3 14-1,-4-22-228,1 0 0,0 0 0,0 0 0,0 0-1,1-1 1,0 1 0,0 0 0,0-1 0,0 1 0,1-1-1,0 0 1,0 0 0,0 0 0,6 7 0,11 0-1031,0 3-86</inkml:trace>
</inkml:ink>
</file>

<file path=word/ink/ink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8.843"/>
    </inkml:context>
    <inkml:brush xml:id="br0">
      <inkml:brushProperty name="width" value="0.05" units="cm"/>
      <inkml:brushProperty name="height" value="0.05" units="cm"/>
    </inkml:brush>
  </inkml:definitions>
  <inkml:trace contextRef="#ctx0" brushRef="#br0">90 129 7936,'2'-3'637,"1"1"0,-1-1-1,0 0 1,1 0 0,-1 0 0,0 0 0,-1 0 0,1 0 0,0-1 0,-1 1 0,0 0-1,0-1 1,0 1 0,0-1 0,0-5 0,0 5-414,0 0 0,-1-1 0,0 1 0,0 0 0,0 0 0,0-1 0,-1 1 0,1 0 0,-1 0 0,0 0-1,0 0 1,-1 0 0,-2-6 0,3 9-170,0 0 0,0 1-1,0-1 1,0 0 0,0 0-1,0 1 1,0-1 0,0 1-1,0-1 1,0 1 0,-1-1-1,1 1 1,0 0 0,0 0-1,0 0 1,-1-1 0,1 1-1,0 0 1,0 0 0,-1 1-1,1-1 1,0 0 0,0 0-1,-1 1 1,1-1 0,0 0-1,0 1 1,0-1 0,0 1-1,0 0 1,0-1 0,0 1-1,-1 1 1,-3 0 11,0 2 0,0-1 1,0 0-1,1 1 0,-8 8 0,8-7-47,0 0 0,0 1 0,0 0 0,1 0 0,0 0 0,0 0 0,-2 8 0,4-12-12,1 0-1,-1 0 1,1-1 0,-1 1-1,1 0 1,0 0 0,0 0 0,0 0-1,0 0 1,0 0 0,1 0 0,-1 0-1,0 0 1,1 0 0,-1-1-1,1 1 1,0 0 0,0 0 0,0 0-1,0-1 1,0 1 0,0-1 0,0 1-1,0-1 1,1 1 0,-1-1-1,1 1 1,-1-1 0,2 1 0,0 0 14,0 0 0,1 0 0,-1-1 0,0 1 0,1-1 0,-1 0 1,0 0-1,1 0 0,0 0 0,-1-1 0,1 0 0,-1 1 0,1-1 0,0 0 1,-1-1-1,1 1 0,-1-1 0,1 1 0,-1-1 0,1 0 0,-1 0 1,1-1-1,-1 1 0,0-1 0,6-3 0,-1-1 23,-1 0 0,1 0 0,-1 0 0,0-1 0,-1 0 0,0-1-1,0 1 1,8-15 0,-13 22-15,0-1 0,0 1 0,0 0 0,0 0 1,0 0-1,-1 0 0,1 0 0,0 0 0,0 0 0,0 0 0,0 0 0,0 1 0,0-1 0,0 0 0,0 1 0,-1-1 0,1 0 0,0 1 0,0-1 0,0 1 0,-1-1 0,1 1 0,0 0 0,-1-1 1,2 2-1,22 20 315,-16-9-212,-6-8-146,1-1 0,-1 0 0,1 0 0,0 0 0,0 0-1,0 0 1,0-1 0,1 0 0,-1 1 0,1-1-1,0 0 1,0-1 0,0 1 0,0-1 0,6 3 0,9 0-518</inkml:trace>
</inkml:ink>
</file>

<file path=word/ink/ink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39.477"/>
    </inkml:context>
    <inkml:brush xml:id="br0">
      <inkml:brushProperty name="width" value="0.05" units="cm"/>
      <inkml:brushProperty name="height" value="0.05" units="cm"/>
    </inkml:brush>
  </inkml:definitions>
  <inkml:trace contextRef="#ctx0" brushRef="#br0">143 218 6912,'-9'-13'6231,"9"12"-5977,-1 1 0,1-1-1,0 0 1,-1 1 0,1-1 0,-1 0 0,1 1 0,-1-1 0,0 1 0,1-1-1,-1 1 1,1-1 0,-1 1 0,0-1 0,1 1 0,-1-1 0,0 1-1,0 0 1,1 0 0,-1-1 0,0 1 0,0 0 0,1 0 0,-1 0 0,0 0-1,0 0 1,0 0 0,1 0 0,-1 0 0,-1 0 0,-2 0-137,-1 1 0,1-1 0,0 1 1,0 0-1,0 0 0,0 0 0,1 1 0,-1-1 1,0 1-1,0 0 0,1 0 0,-1 0 1,1 1-1,0-1 0,0 1 0,-6 5 1,4-2 120,0 1 1,0-1 0,1 1 0,0 0 0,0 0 0,0 0 0,-4 14 0,7-20-236,0 1 1,1-1-1,-1 1 0,1-1 1,-1 1-1,1-1 1,0 1-1,0 0 1,-1-1-1,1 1 1,0-1-1,0 1 1,0-1-1,1 1 1,-1 0-1,0-1 1,1 1-1,-1-1 1,1 1-1,-1-1 1,1 1-1,0-1 0,-1 0 1,1 1-1,0-1 1,0 0-1,0 1 1,0-1-1,0 0 1,1 0-1,-1 0 1,0 0-1,0 0 1,1 0-1,-1-1 1,0 1-1,1 0 1,-1 0-1,1-1 0,-1 1 1,1-1-1,2 1 1,-1-1-3,1 1 0,-1-1 0,1 0 0,-1 0 0,0 0 0,1-1 0,-1 1 0,1-1 1,-1 0-1,0 0 0,1 0 0,-1 0 0,0 0 0,0-1 0,0 0 0,0 1 0,0-1 0,0 0 0,3-3 0,2-5-3,0 0-1,0-1 0,-1 0 1,0 0-1,-1 0 0,-1-1 1,0 0-1,0 0 0,-1 0 1,0 0-1,1-15 0,1-10 14,-2 0 0,-1-58-1,-3 88 129,-3 10 30,0 16 35,6 12-108,1 1 0,2-2 0,0 1 0,3-1 0,12 32 0,-17-50-32,-3-8-43,0 0-1,0 0 0,1 0 1,0 0-1,-1 0 1,1 0-1,1-1 0,-1 1 1,0-1-1,1 0 1,0 0-1,0 1 0,0-2 1,0 1-1,0 0 1,0-1-1,1 1 0,-1-1 1,1 0-1,0 0 1,0-1-1,8 3 1,-11-4-29,1 0 1,0-1 0,-1 1 0,1-1 0,0 0 0,-1 0 0,1 1 0,-1-1 0,1 0 0,-1 0 0,1-1 0,-1 1 0,0 0 0,1 0-1,-1-1 1,0 1 0,0 0 0,0-1 0,1-2 0,-1 2-6,1 0 1,-1 0-1,1 0 0,-1 0 0,0 0 1,0-1-1,0 1 0,0 0 0,-1-1 1,1 1-1,-1-1 0,1 1 0,-1-5 1,-1 3-4,0 1 1,0 0-1,0 0 1,0 0-1,-1 0 1,0 0-1,1 0 1,-1 0-1,-4-4 1,6 7 12,-1-1 0,0 1 1,1-1-1,-1 1 0,0-1 1,1 1-1,-1-1 0,0 1 0,0 0 1,0-1-1,1 1 0,-1 0 0,0 0 1,0-1-1,0 1 0,0 0 1,0 0-1,0 0 0,1 0 0,-1 0 1,0 0-1,0 0 0,0 1 0,0-1 1,1 0-1,-1 0 0,0 1 1,0-1-1,0 1 0,1-1 0,-1 0 1,0 1-1,0-1 0,1 1 0,-1 0 1,0-1-1,1 1 0,-1 0 1,1-1-1,-1 1 0,1 0 0,-1-1 1,1 1-1,-1 1 0,0 0 6,0-1 0,-1 1 0,1 0 0,0 0 0,0 0 0,0 0-1,0 0 1,1 0 0,-1 1 0,0-1 0,1 0 0,0 0 0,-1 0 0,1 1 0,0-1 0,0 0-1,0 0 1,1 0 0,-1 1 0,1-1 0,-1 0 0,1 0 0,-1 0 0,1 0 0,0 0-1,0 0 1,0 0 0,0 0 0,1 0 0,-1 0 0,0 0 0,1-1 0,-1 1 0,4 2 0,-1 0 7,1 0 0,-1-1 0,1 1 1,0-1-1,1 0 0,-1-1 0,0 1 1,1-1-1,-1 0 0,1 0 0,0-1 1,6 2-1,-8-3-3,0 0 1,0 0-1,1-1 1,-1 1-1,0-1 1,0 0-1,0 0 0,-1 0 1,1 0-1,0-1 1,0 1-1,-1-1 1,1 0-1,0 0 1,-1-1-1,0 1 1,0-1-1,0 1 0,0-1 1,0 0-1,4-6 1,-3 4 22,0-1 0,-1 1 0,0-1 0,0 0 0,0 0 0,-1 0 0,1 0 0,-1 0 0,-1-1 0,1 1 0,-1-1 0,0-11 1,-1 16-14,0 0 0,-1 1 0,1-1 0,0 0 0,0 0 1,1 0-1,-1 0 0,0 0 0,1 1 0,-1-1 1,1 0-1,-1 0 0,1 0 0,0 1 0,0-1 0,0 0 1,0 1-1,0-1 0,0 1 0,0-1 0,1 1 1,-1 0-1,0-1 0,1 1 0,-1 0 0,1 0 1,-1 0-1,1 0 0,0 0 0,-1 0 0,1 1 0,0-1 1,0 1-1,0-1 0,2 0 0,51-11-1297,-28 3 256</inkml:trace>
</inkml:ink>
</file>

<file path=word/ink/ink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40.144"/>
    </inkml:context>
    <inkml:brush xml:id="br0">
      <inkml:brushProperty name="width" value="0.05" units="cm"/>
      <inkml:brushProperty name="height" value="0.05" units="cm"/>
    </inkml:brush>
  </inkml:definitions>
  <inkml:trace contextRef="#ctx0" brushRef="#br0">49 7 7552,'3'-3'3712,"1"9"1024,-4-12 511,0 2-3839,0 11-640,-7-4 0,4 0-1536,-7 3 0</inkml:trace>
  <inkml:trace contextRef="#ctx0" brushRef="#br0" timeOffset="1">0 163 8704,'3'-4'11391,"4"8"-11391,-11-4-1152,4 5 128</inkml:trace>
</inkml:ink>
</file>

<file path=word/ink/ink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0.025"/>
    </inkml:context>
    <inkml:brush xml:id="br0">
      <inkml:brushProperty name="width" value="0.05" units="cm"/>
      <inkml:brushProperty name="height" value="0.05" units="cm"/>
    </inkml:brush>
  </inkml:definitions>
  <inkml:trace contextRef="#ctx0" brushRef="#br0">17 9 6656,'2'-8'12087,"0"18"-11673,0 12 869,-3 38 0,0-17-329,-7 109 1712,8-151-2683,1-1 0,-1 1-1,0-1 1,0 1-1,0-1 1,0 1 0,0-1-1,0 0 1,0 1 0,0-1-1,0 1 1,0-1-1,0 1 1,0-1 0,0 1-1,0-1 1,0 1 0,0-1-1,-1 1 1,1-1 0,0 0-1,0 1 1,-1-1-1,1 1 1,0-1 0,0 0-1,-1 1 1,1-1 0,0 0-1,-1 1 1,1-1 0,0 0-1,-1 0 1,1 1-1,-1-1 1,1 0 0,-1 0-1,1 0 1,0 0 0,-1 1-1,1-1 1,-2 0 0,-1 0-773</inkml:trace>
</inkml:ink>
</file>

<file path=word/ink/ink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0.408"/>
    </inkml:context>
    <inkml:brush xml:id="br0">
      <inkml:brushProperty name="width" value="0.05" units="cm"/>
      <inkml:brushProperty name="height" value="0.05" units="cm"/>
    </inkml:brush>
  </inkml:definitions>
  <inkml:trace contextRef="#ctx0" brushRef="#br0">1 54 7552,'1'-3'515,"0"0"0,0 0 0,0 1 0,1-1 0,-1 0 0,1 1 0,0-1 0,0 1 0,0-1 0,0 1 0,0 0 0,0 0-1,1 0 1,-1 0 0,1 0 0,-1 1 0,1-1 0,0 1 0,-1 0 0,6-2 0,-5 1-425,0 1-1,0 0 1,0 1-1,0-1 1,0 0-1,0 1 0,0 0 1,0-1-1,0 1 1,0 0-1,0 1 1,0-1-1,0 0 1,0 1-1,0 0 0,0 0 1,0 0-1,0 0 1,0 0-1,4 3 1,-4-2-11,-1 0 0,0 0 0,0 0 0,0 1 0,0-1 0,-1 0 1,1 1-1,0-1 0,-1 1 0,0 0 0,0-1 0,1 1 0,-2 0 0,1 0 0,0 0 1,0 3-1,-1 0 14,1 0 0,-2 0 0,1 0 0,0-1 0,-1 1 0,0 0 0,-4 10 0,-1-2 67,0 0 0,0 0 1,-1-1-1,-1 0 0,-17 21 0,-8 1 209,-4 5-76,34-34-699,3-6-106</inkml:trace>
</inkml:ink>
</file>

<file path=word/ink/ink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0.792"/>
    </inkml:context>
    <inkml:brush xml:id="br0">
      <inkml:brushProperty name="width" value="0.05" units="cm"/>
      <inkml:brushProperty name="height" value="0.05" units="cm"/>
    </inkml:brush>
  </inkml:definitions>
  <inkml:trace contextRef="#ctx0" brushRef="#br0">161 2 7936,'-1'0'532,"0"-1"0,-1 1 1,1 0-1,0 0 1,-1 0-1,1 0 0,0 0 1,-1 0-1,1 0 0,0 0 1,0 0-1,-1 1 0,1-1 1,0 1-1,-1-1 0,1 1 1,0-1-1,0 1 0,0 0 1,-2 1-1,-32 16 1814,26-12-2149,1 0 1,-1 1 0,1 0 0,1 0-1,-1 1 1,1 0 0,-9 14 0,12-18-81,1 1 0,0 0 0,1 0 0,-1 0 0,1 1 0,0-1 0,0 1 1,1-1-1,0 1 0,0-1 0,0 1 0,1 0 0,-1 0 0,1-1 0,2 11 1,-2-14-106,0 0 1,1-1 0,0 1 0,-1 0-1,1 0 1,0 0 0,0-1 0,0 1-1,0 0 1,0-1 0,0 1 0,0-1 0,1 1-1,-1-1 1,0 0 0,1 1 0,0-1-1,2 2 1,-1-2-2,1 1 0,-1-1 0,1 0 0,-1 0 0,1 0 0,0 0 0,-1-1 0,1 1 0,5-1 0,0 0 11,0-1 1,0 0 0,0-1-1,0 0 1,0 0 0,0-1-1,11-4 1,-16 5-21,1-1-1,-1 1 1,0-1 0,0 0-1,0 1 1,0-2-1,-1 1 1,1 0 0,-1-1-1,0 0 1,0 1 0,0-1-1,3-6 1,-4 4-2,1-1 0,-1 1-1,0-1 1,0 1 0,-1-1 0,0 0 0,0 0-1,0-13 1,-1 17-5,0-1 0,-1 1 0,1 0-1,0 0 1,-1 0 0,0-1 0,0 1-1,0 0 1,0 0 0,0 0 0,0 0-1,-1 1 1,0-1 0,1 0 0,-1 1 0,0-1-1,0 1 1,-1-1 0,1 1 0,0 0-1,-5-3 1,3 3-140,0 0 1,0 0-1,0 0 0,0 1 0,0 0 0,0-1 1,0 2-1,0-1 0,-1 0 0,1 1 0,0 0 1,0 0-1,-1 0 0,1 1 0,-8 1 0,1 0-1263</inkml:trace>
</inkml:ink>
</file>

<file path=word/ink/ink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1.652"/>
    </inkml:context>
    <inkml:brush xml:id="br0">
      <inkml:brushProperty name="width" value="0.05" units="cm"/>
      <inkml:brushProperty name="height" value="0.05" units="cm"/>
    </inkml:brush>
  </inkml:definitions>
  <inkml:trace contextRef="#ctx0" brushRef="#br0">35 78 8576,'2'-3'4381,"-4"-12"3291,5 31-4878,-2 1-2665,-1 1 0,0-1-1,-1 0 1,-1 1 0,-1-1 0,-6 21-1,1-1-26,1 16-443,12-57-1473,4-3 406</inkml:trace>
  <inkml:trace contextRef="#ctx0" brushRef="#br0" timeOffset="1">69 34 7808,'17'-10'3492,"-11"6"-2097,0 0 0,0 1 0,0 0 0,1 0 0,10-3 0,-15 6-1335,0 0-1,0-1 1,0 1 0,-1 0 0,1 0 0,0 0 0,0 1 0,0-1-1,0 0 1,0 1 0,0-1 0,0 1 0,0 0 0,-1-1 0,1 1-1,0 0 1,0 0 0,-1 0 0,1 0 0,-1 0 0,1 1 0,-1-1-1,1 0 1,-1 1 0,1 1 0,-1-1 2,0-1-1,0 1 1,0 0 0,0-1-1,-1 1 1,1 0 0,-1 0-1,1-1 1,-1 1 0,0 0-1,1 0 1,-1 0 0,0 0 0,0-1-1,-1 1 1,1 0 0,0 0-1,-1 0 1,1-1 0,-1 1-1,-1 3 1,-20 37 550,18-34-512,-4 2 60,0 1-1,-18 18 0,15-18-3,-18 25 0,29-36-153,0 0 0,0 1 0,0-1 0,0 0 0,0 1 0,0-1 0,0 0 0,-1 1 0,1-1 0,0 0 0,0 1 1,0-1-1,0 0 0,0 1 0,1-1 0,-1 0 0,0 0 0,0 1 0,0-1 0,0 0 0,0 1 0,0-1 0,0 0 0,1 1 1,-1-1-1,0 0 0,0 0 0,0 1 0,1-1 0,-1 0 0,0 0 0,1 1 0,13 8 10,19 2 1,-31-11-12,0 0 0,0 0 1,0 1-1,0-1 0,0 1 0,0-1 1,-1 1-1,1 0 0,0 0 1,0 0-1,0 0 0,-1 0 1,1 0-1,0 0 0,-1 0 1,1 1-1,-1-1 0,0 1 1,1-1-1,-1 1 0,0-1 1,0 1-1,0 0 0,0 0 1,0-1-1,0 1 0,-1 0 0,1 0 1,0 0-1,-1 0 0,0 0 1,1 0-1,-1 0 0,0 0 1,0 0-1,0 0 0,0 0 1,-1 0-1,1 0 0,0 0 1,-1 0-1,0 0 0,1 0 1,-1 0-1,-1 2 0,0 0-12,0-1 0,0 1 0,-1 0 1,1-1-1,-1 0 0,0 0 0,0 0 0,0 0 0,0 0 0,-1 0 0,1-1 0,-1 0 0,1 0 0,-1 0 0,0 0 1,0 0-1,0-1 0,0 1 0,0-1 0,0 0 0,0-1 0,-1 1 0,1-1 0,0 1 0,0-1 0,0-1 0,-1 1 0,1 0 1,0-1-1,0 0 0,0 0 0,0 0 0,0-1 0,0 1 0,0-1 0,0 0 0,0 0 0,1 0 0,-1-1 0,1 1 0,0-1 1,-4-4-1,1 0-1078,9-5-86</inkml:trace>
</inkml:ink>
</file>

<file path=word/ink/ink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2.103"/>
    </inkml:context>
    <inkml:brush xml:id="br0">
      <inkml:brushProperty name="width" value="0.05" units="cm"/>
      <inkml:brushProperty name="height" value="0.05" units="cm"/>
    </inkml:brush>
  </inkml:definitions>
  <inkml:trace contextRef="#ctx0" brushRef="#br0">23 15 8320,'0'0'4096,"4"-15"7679,-4 18-12671,-4 3 640,1 3 0</inkml:trace>
  <inkml:trace contextRef="#ctx0" brushRef="#br0" timeOffset="1">1 153 8320,'0'-12'4096,"0"24"4095,0-9-7295,2 0-512,-2-1 128,4-4-1024</inkml:trace>
</inkml:ink>
</file>

<file path=word/ink/ink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7.362"/>
    </inkml:context>
    <inkml:brush xml:id="br0">
      <inkml:brushProperty name="width" value="0.05" units="cm"/>
      <inkml:brushProperty name="height" value="0.05" units="cm"/>
    </inkml:brush>
  </inkml:definitions>
  <inkml:trace contextRef="#ctx0" brushRef="#br0">179 0 7296,'5'4'10886,"-4"-2"-9957,-7 9-1182,-21 23 1153,2 1-1,1 1 1,2 1-1,2 1 1,-27 67-1,35-76-1219,11-34-192</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5.582"/>
    </inkml:context>
    <inkml:brush xml:id="br0">
      <inkml:brushProperty name="width" value="0.05" units="cm"/>
      <inkml:brushProperty name="height" value="0.05" units="cm"/>
    </inkml:brush>
  </inkml:definitions>
  <inkml:trace contextRef="#ctx0" brushRef="#br0">41 1 7552,'-1'14'12284,"1"9"-10041,-15 63-788,0 9-542,10-70-801,1-4-12,4-17-68,4-10-20,-3 5-12,0 1 1,0-1-1,-1 0 0,1 0 0,0 1 1,0-1-1,0 0 0,0 1 0,0-1 1,0 1-1,0-1 0,0 1 0,0 0 0,0 0 1,1-1-1,-1 1 0,0 0 0,0 0 1,0 0-1,0 0 0,2 0 0,-2 0-2,0 0 1,0 0-1,1 0 0,-1 0 0,0 0 0,0 0 0,0-1 0,1 1 0,-1 0 0,0-1 1,0 1-1,0-1 0,2-1 0,-2 1-147,20-1-1835,-1 1 810</inkml:trace>
</inkml:ink>
</file>

<file path=word/ink/ink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7.901"/>
    </inkml:context>
    <inkml:brush xml:id="br0">
      <inkml:brushProperty name="width" value="0.05" units="cm"/>
      <inkml:brushProperty name="height" value="0.05" units="cm"/>
    </inkml:brush>
  </inkml:definitions>
  <inkml:trace contextRef="#ctx0" brushRef="#br0">126 24 7168,'1'-1'336,"-1"-1"167,0 0 0,1 1-1,-1-1 1,1 0 0,-1 1 0,1-1-1,0 0 1,-1 1 0,1-1 0,3-3 3604,0 24-1163,-3 6-2531,0 0-1,-2 0 0,-1 0 1,-6 33-1,3-23 104,-1 43 0,2-36-538,1-25-234</inkml:trace>
  <inkml:trace contextRef="#ctx0" brushRef="#br0" timeOffset="1">14 265 7680,'-14'-3'3840,"24"-6"-1408,-6 3 1663,6 3-3839,0 1 0,10-5 0,0 5 128,0 4-640,-1-2 128,1 0-256,10 3 128</inkml:trace>
</inkml:ink>
</file>

<file path=word/ink/ink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8.304"/>
    </inkml:context>
    <inkml:brush xml:id="br0">
      <inkml:brushProperty name="width" value="0.05" units="cm"/>
      <inkml:brushProperty name="height" value="0.05" units="cm"/>
    </inkml:brush>
  </inkml:definitions>
  <inkml:trace contextRef="#ctx0" brushRef="#br0">180 223 7168,'-12'-10'8560,"9"9"-8231,1 1 0,-1 0 0,1-1-1,-1 1 1,1 0 0,-1 0 0,1 0 0,-3 1-1,-4 0-115,1 0-1,0 0 1,0 1-1,0 0 0,0 1 1,-13 6-1,16-7-101,1 0-1,0 1 1,1-1-1,-1 1 0,0 0 1,1 1-1,0-1 1,0 0-1,0 1 1,0 0-1,0 0 1,-4 7-1,3-1 1,0 0 0,0 0 0,1 0 0,0 0 1,-2 16-1,5-23-82,0-1 1,-1 1-1,1 0 0,1-1 1,-1 1-1,0 0 1,1 0-1,-1-1 1,1 1-1,0-1 1,2 5-1,-3-5-23,1-1 1,0 0-1,0 0 1,0 0-1,0 0 0,0 0 1,0 0-1,1 0 0,-1 0 1,0 0-1,0-1 1,1 1-1,-1 0 0,0-1 1,1 1-1,-1-1 1,0 0-1,1 1 0,-1-1 1,1 0-1,-1 0 1,1 0-1,1 0 0,2-1-9,-1 1-1,1-1 1,-1 0-1,0-1 1,1 1-1,-1-1 0,0 0 1,0 0-1,0 0 1,0-1-1,0 1 1,0-1-1,-1 0 1,0 0-1,1 0 0,-1 0 1,4-7-1,4-3-12,-2-1 0,0 0 0,12-24 0,-15 24 20,-1 0-1,0 0 0,-1-1 1,0 1-1,-2-1 1,2-15-1,-1-92 68,-3 84-38,0 30 219,-2 20-81,0 24 46,-4 74 93,3-78-243,1 1-1,1 0 1,8 63-1,0-70-214,-6-25 90,-1 0 0,1 0 0,-1 0 0,1-1 0,0 1 0,-1 0 0,1-1 0,0 1-1,-1 0 1,1-1 0,0 1 0,0-1 0,0 1 0,0-1 0,0 1 0,0-1 0,-1 0 0,1 1 0,0-1 0,0 0 0,0 0 0,0 0-1,0 0 1,1 0 0,9 0-1222</inkml:trace>
</inkml:ink>
</file>

<file path=word/ink/ink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9.068"/>
    </inkml:context>
    <inkml:brush xml:id="br0">
      <inkml:brushProperty name="width" value="0.05" units="cm"/>
      <inkml:brushProperty name="height" value="0.05" units="cm"/>
    </inkml:brush>
  </inkml:definitions>
  <inkml:trace contextRef="#ctx0" brushRef="#br0">72 243 1408,'-11'-5'19935,"5"8"-20927,-5 3 982,10-5 103,-1-1-1,1 1 0,0 0 0,-1 0 0,1 0 1,0 0-1,-1 0 0,1 0 0,0 0 0,0 0 1,0 1-1,0-1 0,0 0 0,0 1 0,0-1 0,-1 3 1,-2 3 13,1 1 1,0 0 0,0-1-1,1 1 1,-1 0 0,2 0-1,-1 1 1,1-1 0,1 0-1,-1 0 1,1 1 0,3 14-1,-3-22-101,0 0 1,0 0-1,0 0 0,0 0 0,0 0 0,1 0 1,-1 0-1,0 0 0,1-1 0,-1 1 0,1 0 0,-1 0 1,1 0-1,-1 0 0,1-1 0,-1 1 0,1 0 0,0-1 1,-1 1-1,1 0 0,0-1 0,0 1 0,0-1 0,-1 1 1,1-1-1,0 0 0,0 1 0,0-1 0,0 0 1,0 0-1,0 1 0,0-1 0,0 0 0,0 0 0,0 0 1,-1 0-1,1 0 0,0 0 0,0 0 0,0-1 0,0 1 1,0 0-1,0 0 0,0-1 0,0 1 0,0-1 0,-1 1 1,3-2-1,1 0-31,0-1 0,0 0 0,0 0 1,0-1-1,-1 1 0,1-1 0,-1 0 0,4-6 1,0 0-7,-1-1 1,0 1 0,-1-2 0,0 1 0,0 0 0,-2-1-1,1 0 1,-1 0 0,-1 0 0,0 0 0,-1-1-1,0-15 1,-8-138-97,1 134 256,6 32-126,0 0 0,0 0 1,-1 0-1,1 1 0,0-1 0,0 0 0,0 0 0,0 0 0,0 0 0,0 0 0,0 0 0,-1 0 0,1 0 0,0 0 0,0 0 0,0 0 1,0 0-1,0 0 0,0 0 0,-1 0 0,1 0 0,0 0 0,0 0 0,0 0 0,0 0 0,0 0 0,0 0 0,0 0 0,-1 0 0,1 0 1,0 0-1,0 0 0,0-1 0,0 1 0,0 0 0,0 0 0,0 0 0,0 0 0,0 0 0,-1 0 0,1 0 0,0 0 0,0 0 0,0-1 1,0 1-1,0 0 0,0 0 0,0 0 0,0 0 0,0 0 0,0 0 0,0-1 0,0 1 0,0 0 0,0 0 0,0 0 0,0 0 0,0 0 1,0 0-1,0 0 0,0-1 0,0 1 0,0 0 0,-1 11-7,5 10 61,-1 1 0,-1-1-1,0 31 1,-1-1-23,1-26-58,6 63 58,-6-78-114,0-1 0,0 1 0,1-1 0,0 0 0,1 0 0,0 0 0,6 8 0,-10-16 2,1 0 0,-1 0 0,1 0 0,-1 0 0,1 0 0,0 0 0,-1 0 1,1 0-1,0 0 0,0 0 0,0-1 0,0 1 0,0 0 0,0 0 0,0-1 0,0 1 0,0-1 0,0 1 0,0-1 0,0 0 0,0 1 0,3-1 0,-3 0-30,0 0 1,0-1-1,0 1 0,-1-1 1,1 1-1,0-1 0,0 1 1,0-1-1,0 0 0,-1 1 1,1-1-1,0 0 0,-1 0 0,1 0 1,0 1-1,-1-1 0,1 0 1,-1 0-1,1 0 0,-1-1 1,3-5-236,-1 1 0,0-1 0,0 0 0,-1 1 0,0-1 0,0-8 0,-1 9 226,-3-35 2774,3 40-2405,0-1 0,0 1-1,0 0 1,0-1-1,0 1 1,0 0-1,1 0 1,-1-1-1,0 1 1,1 0-1,-1 0 1,1-1-1,-1 1 1,1 0-1,0 0 1,-1 0 0,1 0-1,0 0 1,0 0-1,0 0 1,0 0-1,0 0 1,0 0-1,1 0 1,31-20 597,-24 17-1090,1-1-612,0 1-170</inkml:trace>
</inkml:ink>
</file>

<file path=word/ink/ink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9.511"/>
    </inkml:context>
    <inkml:brush xml:id="br0">
      <inkml:brushProperty name="width" value="0.05" units="cm"/>
      <inkml:brushProperty name="height" value="0.05" units="cm"/>
    </inkml:brush>
  </inkml:definitions>
  <inkml:trace contextRef="#ctx0" brushRef="#br0">12 116 4480,'3'0'718,"0"0"0,1-1 0,-1 1 0,0-1 0,0 1 0,0-1 1,0 0-1,0 0 0,0 0 0,0-1 0,0 1 0,5-4 0,-5 3-298,-1-1 0,1 1-1,-1 0 1,0-1 0,0 0-1,0 1 1,3-6 0,9-6 1176,-12 12-1262,0 0 0,1 0 0,-1 0 0,0 0 0,0-1-1,0 1 1,2-4 0,-4 5-292,1 0 0,-1 0 0,0 0 0,0 0 0,0 0 0,0 1 0,0-1 0,0 0 0,0 0 0,0 0 0,0 0 0,0 0 0,0 0 0,0 0 0,-1 0 0,1 1 0,0-1 0,-1 0 0,1 0 0,0 0 0,-1 1 0,1-1 0,-1 0-1,1 0 1,-1 1 0,0-1 0,1 0 0,-1 1 0,0-1 0,0 1 0,0-1 0,-1 0 2,-1 0-1,1 0 0,0 1 0,0-1 1,0 1-1,0-1 0,0 1 0,-1 0 1,1 0-1,0 0 0,0 0 0,-1 0 1,1 1-1,0-1 0,0 1 0,0-1 1,0 1-1,-4 1 0,1 0 77,0 0 1,0 0-1,1 1 0,-1-1 1,0 1-1,-6 6 0,9-7-96,0 0-1,0 1 1,1-1-1,-1 1 1,1-1-1,0 1 1,0 0 0,0 0-1,0-1 1,0 1-1,1 0 1,-1 0-1,1 0 1,0 0-1,-1 0 1,1 0-1,1 0 1,-1-1-1,0 1 1,1 0-1,0 0 1,-1 0 0,1 0-1,0-1 1,0 1-1,1 0 1,-1-1-1,0 1 1,1-1-1,3 4 1,-4-3-70,1-1 1,0 1-1,-1-1 0,1 0 1,0 0-1,1 1 0,-1-1 1,0-1-1,1 1 0,-1 0 1,1-1-1,-1 1 0,1-1 1,0 0-1,0 1 0,-1-1 1,1-1-1,0 1 0,0 0 1,0-1-1,0 1 0,0-1 1,0 0-1,0 0 1,0 0-1,0-1 0,0 1 1,0-1-1,4-1 0,13-11-978</inkml:trace>
  <inkml:trace contextRef="#ctx0" brushRef="#br0" timeOffset="1">200 1 7808,'0'0'294,"-1"0"-1,1 0 1,-1-1 0,1 1 0,-1 0 0,1 1 0,-1-1 0,1 0 0,-1 0-1,1 0 1,-1 0 0,0 0 0,1 0 0,-1 1 0,1-1 0,0 0-1,-1 0 1,1 1 0,-1-1 0,1 0 0,-1 1 0,1-1 0,0 1-1,-1-1 1,1 0 0,0 1 0,-1-1 0,1 1 0,0-1 0,0 1-1,-1-1 1,1 1 0,0-1 0,0 1 0,0-1 0,0 1 0,-1-1-1,1 1 1,0-1 0,0 1 0,0-1 0,0 1 0,0 0 0,1-1-1,-1 1 1,0-1 0,0 1 0,0-1 0,1 1 0,-1 5-1548,0-3 1344,1 0 0,0 1-1,0-1 1,0 0 0,0 0 0,1 0-1,-1 0 1,1 0 0,0 0-1,3 4 1,-3-4-85,1 1 1,-1-1-1,0 1 0,0 0 1,0 0-1,1 6 0,-3-6-5,1 0-1,-1 0 0,-1 0 1,1 0-1,-1 0 0,1 0 1,-1 0-1,-2 6 0,2-8 6,1-1-1,0 0 1,-1 0-1,1 1 0,-1-1 1,1 0-1,-1 0 1,1 0-1,-1 0 1,0 0-1,0 0 1,1 0-1,-1 0 1,0 0-1,0 0 1,0 0-1,0 0 1,0-1-1,0 1 1,0 0-1,0-1 1,-1 1-1,1-1 0,0 1 1,0-1-1,-1 1 1,1-1-1,0 0 1,-2 0-1,3 0-13,-1 0 1,1 0-1,-1 0 0,1 0 0,-1 0 0,1-1 1,-1 1-1,1 0 0,0 0 0,-1-1 0,1 1 0,-1 0 1,1-1-1,0 1 0,-1 0 0,1-1 0,0 1 0,-1-1 1,1 1-1,0-1 0,-1 1 0,1-1 0,0 1 0,0 0 1,0-1-1,0 1 0,-1-1 0,1 0 0,0-8-247</inkml:trace>
</inkml:ink>
</file>

<file path=word/ink/ink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5:59.860"/>
    </inkml:context>
    <inkml:brush xml:id="br0">
      <inkml:brushProperty name="width" value="0.05" units="cm"/>
      <inkml:brushProperty name="height" value="0.05" units="cm"/>
    </inkml:brush>
  </inkml:definitions>
  <inkml:trace contextRef="#ctx0" brushRef="#br0">129 0 7424,'-3'5'9325,"-8"4"-7033,3-3 341,20 7-2910,-9-7 399,0 1 0,0-1 0,-1 1 0,0 0 0,0 0 0,-1 0 0,1 11 1,0-8-98,-2-8-25,-1-1 0,1 1 0,0-1 0,0 1 0,0-1-1,-1 1 1,1-1 0,-1 1 0,1-1 0,-1 1 0,0-1-1,0 1 1,1-1 0,-1 0 0,0 1 0,0-1 0,0 0 0,0 0-1,-1 0 1,1 0 0,0 0 0,0 0 0,-1 0 0,1 0-1,0-1 1,-1 1 0,1 0 0,-1-1 0,1 1 0,-1-1-1,-2 1 1,-2 1 16,0-1 0,-1 1 0,1-1 0,-1-1 0,1 1 0,-10-1 0,12 0-25,1-1 0,-1 1 0,0-1 0,0 0 1,1 0-1,-1 0 0,0 0 0,1-1 0,-1 1 0,1-1 0,-5-3 0,4-2-119</inkml:trace>
</inkml:ink>
</file>

<file path=word/ink/ink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0.236"/>
    </inkml:context>
    <inkml:brush xml:id="br0">
      <inkml:brushProperty name="width" value="0.05" units="cm"/>
      <inkml:brushProperty name="height" value="0.05" units="cm"/>
    </inkml:brush>
  </inkml:definitions>
  <inkml:trace contextRef="#ctx0" brushRef="#br0">1 3 9472,'0'-3'13695,"4"6"-13183,-4 3 0,-4 0-1152,8-1 128</inkml:trace>
  <inkml:trace contextRef="#ctx0" brushRef="#br0" timeOffset="1">25 159 8448,'0'-7'11647,"0"1"-11263,6-3-256</inkml:trace>
</inkml:ink>
</file>

<file path=word/ink/ink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4.711"/>
    </inkml:context>
    <inkml:brush xml:id="br0">
      <inkml:brushProperty name="width" value="0.05" units="cm"/>
      <inkml:brushProperty name="height" value="0.05" units="cm"/>
    </inkml:brush>
  </inkml:definitions>
  <inkml:trace contextRef="#ctx0" brushRef="#br0">23 1 7808,'-1'3'1765,"1"0"1,-1 1 0,1-1-1,0 0 1,0 1-1,0-1 1,1 5-1,-1 16-1148,-8 59 574,-5 107-868,13-186-835,2-10-128</inkml:trace>
</inkml:ink>
</file>

<file path=word/ink/ink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5.108"/>
    </inkml:context>
    <inkml:brush xml:id="br0">
      <inkml:brushProperty name="width" value="0.05" units="cm"/>
      <inkml:brushProperty name="height" value="0.05" units="cm"/>
    </inkml:brush>
  </inkml:definitions>
  <inkml:trace contextRef="#ctx0" brushRef="#br0">0 87 7040,'3'-5'433,"0"-1"1,0 0-1,1 1 1,-1 0-1,1 0 0,0 0 1,1 0-1,-1 1 1,1-1-1,0 1 1,0 1-1,0-1 1,1 1-1,0-1 0,-1 2 1,1-1-1,0 1 1,0-1-1,0 2 1,0-1-1,10-1 0,-14 3-348,1-1-1,-1 1 0,1 0 1,-1 0-1,1 0 0,0 0 0,-1 0 1,1 1-1,-1-1 0,1 1 1,-1-1-1,1 1 0,-1 0 0,0 0 1,1 0-1,-1 1 0,0-1 1,0 0-1,1 1 0,-1-1 0,2 4 1,-3-4-30,0 1 0,0 0 0,0 0 0,0 0 0,0 0 0,0 0 0,0 0 0,-1 1 0,0-1 0,1 0 0,-1 0 0,0 0 0,0 0 0,0 1 0,0-1 0,0 0 0,0 0 0,-1 0 0,1 1 0,-1-1 1,0 0-1,1 0 0,-1 0 0,0 0 0,-2 3 0,-8 15 273,-2-1 1,1 0-1,-2 0 1,-26 26-1,24-37-254,12-8-568,9-5-1006,4 0-292</inkml:trace>
</inkml:ink>
</file>

<file path=word/ink/ink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5.500"/>
    </inkml:context>
    <inkml:brush xml:id="br0">
      <inkml:brushProperty name="width" value="0.05" units="cm"/>
      <inkml:brushProperty name="height" value="0.05" units="cm"/>
    </inkml:brush>
  </inkml:definitions>
  <inkml:trace contextRef="#ctx0" brushRef="#br0">39 12 7552,'-1'-2'4036,"-4"-7"3085,5 72-5500,-2 0 0,-16 88 1,6-80-364,11-63-1151,3-13-66,0 0 0,0 0 0,0 0 0,0 0 0,1 0 0,5-8 0,-6 10-43,0 1 0,0 0 0,0-1 0,0 1 0,0 0 0,0 0 0,5-3 0,-6 5 1,0 0 1,-1-1-1,1 1 1,0-1-1,0 1 0,0 0 1,0 0-1,0-1 1,-1 1-1,1 0 1,0 0-1,0 0 0,0 0 1,0 0-1,0 0 1,0 0-1,0 1 1,-1-1-1,1 0 0,0 0 1,0 1-1,0-1 1,0 0-1,-1 1 0,2 0 1,0 0-12,-1 1 1,0-1-1,1 1 1,-1 0-1,0-1 1,0 1-1,0 0 1,0 0-1,-1 0 0,1 0 1,0 0-1,-1 0 1,1 0-1,-1 2 1,8 18-175,-7-21 157,0 0 0,-1 0 0,1-1 0,-1 1 1,1 0-1,0-1 0,0 1 0,-1 0 0,1-1 0,0 1 0,0-1 0,0 0 0,0 1 0,0-1 0,0 0 0,0 1 0,-1-1 1,1 0-1,0 0 0,0 0 0,0 0 0,2 0 0,17 0-974,-3-3-149</inkml:trace>
</inkml:ink>
</file>

<file path=word/ink/ink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5.876"/>
    </inkml:context>
    <inkml:brush xml:id="br0">
      <inkml:brushProperty name="width" value="0.05" units="cm"/>
      <inkml:brushProperty name="height" value="0.05" units="cm"/>
    </inkml:brush>
  </inkml:definitions>
  <inkml:trace contextRef="#ctx0" brushRef="#br0">28 11 7424,'0'-10'10160,"-3"24"-9291,-7 13 667,8-22-1417,-1 0 1,1 1-1,0-1 0,1 0 1,-1 1-1,1-1 1,0 1-1,1-1 1,-1 12-1,2-12 58,0 0-1,0 1 0,0-1 1,1 0-1,-1 0 1,6 9-1,-7-13-147,1 0-1,0 0 1,-1 0 0,1 0-1,0 0 1,0 0 0,0 0 0,0 0-1,0 0 1,0-1 0,0 1-1,0 0 1,0-1 0,0 1-1,0-1 1,0 0 0,0 1 0,0-1-1,1 0 1,-1 1 0,0-1-1,0 0 1,0 0 0,1 0-1,-1 0 1,0 0 0,0 0 0,1-1-1,-1 1 1,0 0 0,0 0-1,0-1 1,0 1 0,0-1-1,1 1 1,-1-1 0,1-1 0,2 0-8,-1 0 0,0 0 1,0 0-1,0 0 0,0-1 1,0 1-1,-1-1 0,1 0 1,2-4-1,-4 5-17,0 1 0,0-1 0,0 0 0,0 1 0,0-1 0,-1 0 0,1 0 0,-1 0 1,1 0-1,-1 0 0,0 1 0,0-1 0,1 0 0,-1 0 0,-1 0 0,1 0 0,0 0 0,0 0 0,-1 0 0,0-2 0,-2-4-37,-1 1 0,0-1 0,0 1 0,-7-9 0,10 14 14,0 1 0,0-1 0,0 1 0,0-1 0,0 1 1,-1-1-1,1 1 0,-1 0 0,1-1 0,-1 1 0,0 0 0,1 0 0,-1 0 1,0 0-1,1 1 0,-1-1 0,0 0 0,0 1 0,0-1 0,0 1 0,0 0 0,0 0 1,-3 0-1,1 1-771</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6.099"/>
    </inkml:context>
    <inkml:brush xml:id="br0">
      <inkml:brushProperty name="width" value="0.05" units="cm"/>
      <inkml:brushProperty name="height" value="0.05" units="cm"/>
    </inkml:brush>
  </inkml:definitions>
  <inkml:trace contextRef="#ctx0" brushRef="#br0">65 83 7552,'3'-2'577,"0"0"0,0 0 0,0-1 0,0 1 1,0-1-1,-1 0 0,1 0 0,-1 0 0,0 0 0,0 0 1,0 0-1,0-1 0,-1 1 0,1-1 0,-1 1 0,0-1 1,1-5-1,-2 9-509,0 0 0,0-1 0,0 1 0,0 0 0,0-1 0,0 1 1,0 0-1,0-1 0,0 1 0,0 0 0,-1-1 0,1 1 0,0 0 0,0-1 0,0 1 1,-1 0-1,1 0 0,0-1 0,0 1 0,-1 0 0,1 0 0,0-1 0,-1 1 0,1 0 0,0 0 1,0 0-1,-1 0 0,1-1 0,0 1 0,-1 0 0,1 0 0,-1 0 0,1 0 0,0 0 1,-1 0-1,1 0 0,0 0 0,-1 0 0,1 0 0,0 0 0,-1 0 0,1 0 0,0 0 1,-1 1-1,1-1 0,-1 0 0,-19 8 1449,16-6-1073,-2 0-353,1 0 1,-1 1-1,1 0 0,0-1 0,0 2 0,0-1 1,1 1-1,-1 0 0,-5 5 0,9-7-73,-1-1 0,1 1 0,0 0 1,0-1-1,0 1 0,0 0 0,0 0 0,0-1 0,1 1 0,-1 0 0,1 0 0,-1 0 0,1 0 0,0 0 0,-1 0 0,1 0 0,0 0 0,0 0 0,1 0 1,-1 0-1,0 0 0,1 0 0,-1 0 0,1 0 0,-1 0 0,1-1 0,0 1 0,0 0 0,0 0 0,1 1 0,0 0-24,0-1 0,0 1 0,0-1 0,0 0 1,0 0-1,1 0 0,-1 0 0,1 0 0,-1 0 0,1 0 0,0-1 0,0 0 0,0 1 0,-1-1 0,1 0 0,0-1 0,1 1 0,-1 0 0,0-1 0,0 1 0,0-1 0,0 0 0,0 0 0,0-1 0,0 1 0,0 0 1,1-1-1,-1 0 0,0 0 0,-1 0 0,1 0 0,0 0 0,0-1 0,0 1 0,-1-1 0,1 0 0,-1 1 0,1-1 0,-1 0 0,0-1 0,1 1 0,2-5 0,-3 4 6,0 0 0,0 0 0,-1 0 0,1 0-1,-1 0 1,0 0 0,0 0 0,0-1 0,0 1 0,-1-1-1,1 1 1,-1 0 0,0-1 0,0 1 0,0-1 0,-1-3 0,0 0 14,0 1 1,-1 0-1,1 1 1,-1-1-1,-1 0 1,1 0-1,-1 1 1,-4-7-1,6 11-15,1 1-1,-1-1 1,0 1-1,0-1 1,1 1-1,-1-1 1,0 1-1,0 0 1,1-1-1,-1 1 1,0 0-1,0 0 1,0 0-1,1 0 1,-1 0-1,0 0 1,0 0-1,0 0 1,0 0-1,1 0 1,-1 0-1,0 0 1,0 0-1,0 1 1,1-1-1,-1 0 1,0 1-1,0-1 1,1 1-1,-1-1 1,0 0 0,1 1-1,-1 0 1,0-1-1,1 1 1,-1-1-1,1 1 1,-2 1-1,2-1-56,-1-1 0,0 1 0,0 0 0,0-1 1,1 1-1,-1 0 0,0 0 0,1 0 0,-1 0 0,1 0 0,-1 0 0,1 0 0,0 0 1,-1 0-1,1 0 0,0 0 0,0 0 0,-1 0 0,1 0 0,0 0 0,0 0 0,0 0 0,1 0 1,-1 1-1,0-1 0,0 0 0,0 0 0,1 0 0,-1 0 0,0 0 0,1 0 0,-1 0 1,2 1-1,9 9-1116</inkml:trace>
</inkml:ink>
</file>

<file path=word/ink/ink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6.303"/>
    </inkml:context>
    <inkml:brush xml:id="br0">
      <inkml:brushProperty name="width" value="0.05" units="cm"/>
      <inkml:brushProperty name="height" value="0.05" units="cm"/>
    </inkml:brush>
  </inkml:definitions>
  <inkml:trace contextRef="#ctx0" brushRef="#br0">4 73 7552,'-3'8'11931,"7"-15"-9980,10-13-1498,25-15 2457,-37 33-2867,0 0 1,1 0-1,-1 0 1,1 1-1,-1-1 1,1 1 0,0 0-1,-1 0 1,1 0-1,0 0 1,0 0-1,0 0 1,0 1-1,6-1 1,-7 2-75,0 0 1,0 0-1,0-1 1,1 1 0,-1 1-1,0-1 1,0 0-1,-1 1 1,1-1-1,0 1 1,0-1-1,-1 1 1,1 0-1,-1-1 1,1 1-1,-1 0 1,0 0-1,0 0 1,0 1-1,0-1 1,0 0-1,0 0 1,0 0-1,-1 1 1,1-1 0,-1 0-1,1 4 1,8 11-3426,-2-7 618</inkml:trace>
</inkml:ink>
</file>

<file path=word/ink/ink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06.652"/>
    </inkml:context>
    <inkml:brush xml:id="br0">
      <inkml:brushProperty name="width" value="0.05" units="cm"/>
      <inkml:brushProperty name="height" value="0.05" units="cm"/>
    </inkml:brush>
  </inkml:definitions>
  <inkml:trace contextRef="#ctx0" brushRef="#br0">71 80 7040,'20'-8'3030,"-16"6"-2764,0-1-1,0 1 1,-1-1 0,1 0-1,4-4 1,10-9 3494,-9 13-2007,-9 3-1705,1 0 0,-1 0 0,0 0 0,1 0 0,-1 0 0,0 0 0,1 0-1,-1 0 1,0 0 0,1 0 0,-1-1 0,0 1 0,1 0 0,-1 0 0,0 0 0,0 0 0,1-1 0,-1 1-1,0 0 1,0 0 0,0-1 0,1 1 0,-1 0 0,0-1 0,0 1 0,0 0 0,0 0 0,1-1 0,-1 1-1,0 0 1,0-1 0,0 1 0,0 0 0,0-1 0,0 1 0,0 0 0,0-1 0,0 1 0,0 0 0,0-1-1,0 1 1,0 0 0,0-1 0,0 1 0,-1 0 0,1-1 0,0 1 0,0-1 11,-1 0 0,1 0-1,-1 0 1,1 0 0,-1 0 0,1 0 0,-1 1 0,1-1 0,-1 0 0,0 0 0,1 1 0,-1-1 0,0 0 0,0 1-1,0-1 1,0 1 0,1-1 0,-1 1 0,0-1 0,0 1 0,0 0 0,0-1 0,-2 1 0,-24-6 511,19 6-419,0 1 1,0-1-1,1 1 0,-1 1 1,0-1-1,1 1 1,-12 5-1,17-7-87,0 1 0,0 0 1,0 0-1,1 1 0,-1-1 0,0 0 0,0 1 0,1-1 0,-1 1 1,0-1-1,1 1 0,0 0 0,-1-1 0,1 1 0,0 0 0,0 0 1,0 0-1,0 0 0,0 0 0,1 0 0,-1 0 0,0 0 0,1 1 0,0-1 1,-1 0-1,1 0 0,0 0 0,0 1 0,1-1 0,-1 0 0,1 4 1,0-4-26,0 1 0,0-1 0,0 1 0,0-1 0,0 1 0,1-1 0,-1 1 1,1-1-1,0 0 0,0 0 0,-1 0 0,1 0 0,1 0 0,-1-1 0,0 1 1,0 0-1,1-1 0,-1 0 0,1 1 0,-1-1 0,1 0 0,-1-1 0,1 1 0,5 1 1,-1-1-100,-1 0 1,1 0-1,-1 0 1,1-1 0,0 0-1,0-1 1,-1 1-1,1-1 1,8-3 0,21-7-603</inkml:trace>
</inkml:ink>
</file>

<file path=word/ink/ink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4.292"/>
    </inkml:context>
    <inkml:brush xml:id="br0">
      <inkml:brushProperty name="width" value="0.05" units="cm"/>
      <inkml:brushProperty name="height" value="0.05" units="cm"/>
    </inkml:brush>
  </inkml:definitions>
  <inkml:trace contextRef="#ctx0" brushRef="#br0">59 6 1536,'4'-3'4018,"-3"2"-3616,-1 1 0,0 0 0,1 0-1,0-1 1,-1 1 0,1 0 0,-1 0 0,1 0-1,-1 0 1,1 0 0,-1 0 0,1 0 0,-1 0-1,1 0 1,-1 0 0,1 0 0,-1 0 0,1 0-1,1 1 1,-2 0-221,1-1 0,0 1 0,0 0 0,0 0 0,0 0 0,-1 0 0,1 0 0,0 0 0,-1 0 0,1 0 0,-1 0 0,1 0 0,0 2 0,0 1-205,1 1 0,-1 0 0,0 0 0,-1 0 0,1 0 1,-1 7-1,-4 17 1020,-2-1 0,-1 0 0,-1 0 0,-21 48-1,2-3 1236,24-66-2013,1-1-1,1 1 1,-1 0 0,0 9-1,3-16-212,-1 1 0,0-1 0,1 0 0,-1 1 0,0-1 0,1 0 0,-1 0 0,1 1 0,-1-1 0,0 0 0,1 0 0,-1 0 0,1 0 0,-1 1 0,1-1 0,-1 0 0,0 0 0,1 0 0,-1 0 0,1 0-1,-1 0 1,1 0 0,-1 0 0,1 0 0,-1-1 0,0 1 0,1 0 0,-1 0 0,1 0 0,-1 0 0,1-1 0,-1 1 0,1-1 0,16-5 40,6-5 53,-18 8-71,0 0-1,1 0 1,0 1-1,-1 0 0,1 0 1,0 0-1,0 1 0,0 0 1,12-1-1,-16 2-153,0 0 1,0 0-1,0 0 0,0 0 0,1-1 0,-1 1 0,-1-1 0,1 1 0,0-1 1,0 0-1,0 0 0,0 0 0,0 0 0,-1 0 0,1 0 0,0 0 0,-1-1 1,3-1-1,4-6-1175</inkml:trace>
</inkml:ink>
</file>

<file path=word/ink/ink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4.670"/>
    </inkml:context>
    <inkml:brush xml:id="br0">
      <inkml:brushProperty name="width" value="0.05" units="cm"/>
      <inkml:brushProperty name="height" value="0.05" units="cm"/>
    </inkml:brush>
  </inkml:definitions>
  <inkml:trace contextRef="#ctx0" brushRef="#br0">0 200 7680,'3'-3'3840,"1"-3"-2560,2 4 2431,1-4-3199,2-1 128,5 5 128,2-7 0,4 3-1152,-4-3 128,2 0 256,-2 7 128</inkml:trace>
  <inkml:trace contextRef="#ctx0" brushRef="#br0" timeOffset="1">29 30 7168,'-2'3'9727,"8"-6"-8959,8-3 0,2 0-1024,4 1 0,0-2 512,0 1 128,2 6-1408,-2 3 0</inkml:trace>
</inkml:ink>
</file>

<file path=word/ink/ink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5.236"/>
    </inkml:context>
    <inkml:brush xml:id="br0">
      <inkml:brushProperty name="width" value="0.05" units="cm"/>
      <inkml:brushProperty name="height" value="0.05" units="cm"/>
    </inkml:brush>
  </inkml:definitions>
  <inkml:trace contextRef="#ctx0" brushRef="#br0">29 0 6912,'1'16'1839,"1"-5"-320,-2 0 0,1 0-1,-3 15 1,1-21-1016,0 1-1,0 0 0,-1-1 0,0 1 1,0-1-1,-1 1 0,1-1 1,-1 0-1,0 0 0,-8 9 0,26-40 2720,-10 18-2912,2-5 26,2-1 0,9-11 1,-16 23-321,0-1 1,0 1 0,0 0 0,0 0 0,0 0-1,0 0 1,1 0 0,-1 1 0,1-1 0,-1 0-1,1 1 1,0 0 0,-1 0 0,1 0 0,0 0-1,0 0 1,4 0 0,-6 1-21,0 0 0,0 0 0,0 0 0,0 1-1,0-1 1,0 0 0,0 0 0,-1 1 0,1-1 0,0 1 0,0-1 0,0 1 0,0-1 0,-1 1 0,1-1 0,0 1 0,-1 0-1,1 0 1,0-1 0,-1 1 0,1 0 0,-1 0 0,1-1 0,-1 1 0,0 0 0,1 0 0,-1 0 0,0 0 0,1 0-1,-1 0 1,0 0 0,0 0 0,0 1 0,0 34-109,0-25 201,5-18 204,9-30-249,-8 24 28,-4 8-82,0 1 1,1-1 0,-1 0-1,1 1 1,5-7-1,-7 11 8,-1-1-1,1 1 0,-1-1 0,1 1 0,-1-1 0,1 1 1,-1 0-1,1-1 0,0 1 0,-1 0 0,1-1 1,-1 1-1,1 0 0,0 0 0,-1 0 0,1 0 1,0 0-1,0 0 0,1 0 0,-1 0 1,0 0-1,0 1 0,0-1 1,0 1-1,0-1 1,-1 1-1,1 0 1,0-1-1,0 1 0,0 0 1,0-1-1,-1 1 1,1 0-1,0 0 1,-1 0-1,2 1 1,2 6-8,0 0 1,-1 0 0,0 0 0,0 1 0,-1-1-1,3 17 1,-1-3-174,-4-22 154,0 1 0,0 0 1,1 0-1,-1-1 0,0 1 1,1 0-1,-1-1 1,0 1-1,1 0 0,-1-1 1,1 1-1,-1-1 0,1 1 1,-1-1-1,1 1 1,-1-1-1,2 1 0,18 6-610</inkml:trace>
</inkml:ink>
</file>

<file path=word/ink/ink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5.933"/>
    </inkml:context>
    <inkml:brush xml:id="br0">
      <inkml:brushProperty name="width" value="0.05" units="cm"/>
      <inkml:brushProperty name="height" value="0.05" units="cm"/>
    </inkml:brush>
  </inkml:definitions>
  <inkml:trace contextRef="#ctx0" brushRef="#br0">101 15 7808,'0'0'110,"-1"1"0,1-1 0,0 0 0,0 0 1,-1 0-1,1 1 0,0-1 0,0 0 0,-1 0 0,1 0 1,0 0-1,-1 0 0,1 0 0,0 1 0,0-1 0,-1 0 1,1 0-1,0 0 0,-1 0 0,1 0 0,0 0 0,-1 0 0,1 0 1,0 0-1,0-1 0,-1 1 0,1 0 0,0 0 0,-1 0 1,1 0-1,0 0 0,0 0 0,-1-1 0,1 1 0,0 0 1,0 0-1,-1 0 0,1-1 0,0 1 0,0 0 0,0 0 1,0 0-1,-1-1 0,1 1 0,0 0 0,0-1 0,0 1 1,0 0-1,0 0 0,0-1 0,0 1 0,-1 0 0,1-1 0,0 1 1,0-1-1,0 1 52,0-1-1,0 1 1,0 0 0,0-1 0,0 1-1,0-1 1,0 1 0,-1-1 0,1 1-1,0-1 1,0 1 0,-1 0 0,1-1 0,0 1-1,-1 0 1,1-1 0,0 1 0,-1 0-1,1-1 1,0 1 0,-1 0 0,1 0-1,-1-1 1,1 1 0,0 0 0,-1 0-1,1 0 1,-1 0 0,1-1 0,-1 1-1,1 0 1,-1 0 0,0 0 0,-3 3 94,-1-1 0,1 1 0,-1 0 0,1 0 0,0 0 0,0 1 0,-4 5 0,4-5-82,0 1 1,0-1-1,0 1 1,1 0-1,0 0 0,0 1 1,0-1-1,1 1 1,0-1-1,-3 12 1,4-14-145,1 0 0,-1 0-1,1 0 1,0-1 0,0 1 0,1 0 0,-1 0 0,0 0 0,1-1 0,0 1 0,0 0 0,0-1-1,0 1 1,0-1 0,0 1 0,0-1 0,1 1 0,0-1 0,-1 0 0,1 0 0,0 1 0,0-1-1,0-1 1,4 4 0,-5-4-34,0 0 0,0-1-1,1 1 1,-1-1 0,0 0-1,0 1 1,0-1 0,0 0-1,1 0 1,-1 0 0,0 1 0,0-1-1,0 0 1,1-1 0,-1 1-1,0 0 1,0 0 0,0 0-1,0-1 1,1 1 0,-1-1-1,0 1 1,0-1 0,0 1 0,0-1-1,0 0 1,0 1 0,2-3-1,27-27-82,-22 21-85,-2 0-59,1 0 0,-1-1 0,-1 1 0,0-1 0,6-15 0,-11 29 247,0 1 1,0-1-1,0 0 1,1 1-1,0-1 0,0 0 1,0 0-1,1 1 1,-1-1-1,1 0 1,0 0-1,0-1 1,0 1-1,6 6 1,-6-8-92,0 0 0,0 0 0,0-1 1,1 1-1,-1 0 0,1-1 1,-1 0-1,1 0 0,-1 0 0,1 0 1,0 0-1,-1 0 0,1 0 0,0-1 1,0 0-1,0 1 0,-1-1 0,1 0 1,0-1-1,0 1 0,0 0 1,0-1-1,-1 1 0,5-2 0,0-1-697,0 0-1,0 0 0,-1-1 0,1 0 1,-1 0-1,0 0 0,0-1 1,8-8-1,-14 13 769,0 0 0,1-1-1,-1 1 1,0 0 0,0 0 0,0 0 0,1 0-1,-1 0 1,0-1 0,0 1 0,0 0 0,1 0 0,-1 0-1,0 0 1,0 0 0,1 0 0,-1 0 0,0 0-1,0 0 1,1 0 0,-1 0 0,0 0 0,0 0 0,1 0-1,-1 0 1,0 0 0,0 0 0,0 1 0,1-1-1,-1 0 1,0 0 0,0 0 0,1 0 0,-1 0 0,0 1-1,0-1 1,0 0 0,0 0 0,1 0 0,-1 0-1,0 1 1,0-1 0,0 0 0,0 0 0,0 1 0,0-1-1,0 0 1,1 0 0,-1 0 0,0 1 0,0-1-1,0 0 1,0 0 0,0 1 0,0-1 0,0 0 0,0 0-1,0 1 1,0-1 0,0 0 0,-1 1 0,3 27 2357,0-4-1311,3-14-745,3-17-1319,-1 1-258</inkml:trace>
</inkml:ink>
</file>

<file path=word/ink/ink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6.402"/>
    </inkml:context>
    <inkml:brush xml:id="br0">
      <inkml:brushProperty name="width" value="0.05" units="cm"/>
      <inkml:brushProperty name="height" value="0.05" units="cm"/>
    </inkml:brush>
  </inkml:definitions>
  <inkml:trace contextRef="#ctx0" brushRef="#br0">9 197 6912,'-6'-9'3456,"3"-2"2304,3 5-4737,3-1-511,0 5-896,0-4 0</inkml:trace>
  <inkml:trace contextRef="#ctx0" brushRef="#br0" timeOffset="1">121 1 7424,'-2'19'10533,"-8"24"-6498,-7 36-3777,1 106 1043,17-184-1385,-1-1-1,0 1 1,1-1-1,-1 1 1,1-1-1,-1 1 1,1-1-1,-1 1 0,1-1 1,-1 0-1,1 1 1,-1-1-1,1 0 1,0 0-1,-1 0 1,1 1-1,0-1 1,-1 0-1,1 0 0,-1 0 1,1 0-1,0 0 1,-1 0-1,1 0 1,0 0-1,0 0 1,12-5-1858</inkml:trace>
</inkml:ink>
</file>

<file path=word/ink/ink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6.777"/>
    </inkml:context>
    <inkml:brush xml:id="br0">
      <inkml:brushProperty name="width" value="0.05" units="cm"/>
      <inkml:brushProperty name="height" value="0.05" units="cm"/>
    </inkml:brush>
  </inkml:definitions>
  <inkml:trace contextRef="#ctx0" brushRef="#br0">16 0 8320,'0'9'13951,"0"-7"-14335,0 8 640,-3-5 0,3 4-1152,7 0 0</inkml:trace>
  <inkml:trace contextRef="#ctx0" brushRef="#br0" timeOffset="1">3 200 7808,'-3'15'3840,"6"-30"1023,-3 9-4223,3-3-384,4 0 128</inkml:trace>
</inkml:ink>
</file>

<file path=word/ink/ink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7.183"/>
    </inkml:context>
    <inkml:brush xml:id="br0">
      <inkml:brushProperty name="width" value="0.05" units="cm"/>
      <inkml:brushProperty name="height" value="0.05" units="cm"/>
    </inkml:brush>
  </inkml:definitions>
  <inkml:trace contextRef="#ctx0" brushRef="#br0">0 9 7936,'0'-2'11263,"0"-4"-10879,0 8 1024,0 2-1664,0-2 0,0 5 512,0-1 0,0-1-896,4 4 0</inkml:trace>
</inkml:ink>
</file>

<file path=word/ink/ink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17.535"/>
    </inkml:context>
    <inkml:brush xml:id="br0">
      <inkml:brushProperty name="width" value="0.05" units="cm"/>
      <inkml:brushProperty name="height" value="0.05" units="cm"/>
    </inkml:brush>
  </inkml:definitions>
  <inkml:trace contextRef="#ctx0" brushRef="#br0">1 1 7424,'2'0'13567,"2"3"-14335,0 2 1152,-2-5 0,8 0-1152,-4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6.524"/>
    </inkml:context>
    <inkml:brush xml:id="br0">
      <inkml:brushProperty name="width" value="0.05" units="cm"/>
      <inkml:brushProperty name="height" value="0.05" units="cm"/>
    </inkml:brush>
  </inkml:definitions>
  <inkml:trace contextRef="#ctx0" brushRef="#br0">145 27 8448,'-28'-26'13268,"20"28"-11406,-6 7-1987,13-8 650,-51 44-674,48-42 217,1 1 0,-1-1 1,1 1-1,-1-1 1,1 1-1,0 0 1,1 0-1,-1 0 0,1 1 1,-4 8-1,5-12-72,1 1 0,-1-1 0,0 1 0,1-1 0,-1 1 0,1-1 0,0 1 0,-1-1 0,1 1-1,0-1 1,0 1 0,0-1 0,0 1 0,0-1 0,1 1 0,-1-1 0,0 1 0,1-1 0,-1 1 0,1-1-1,-1 1 1,1-1 0,0 0 0,0 1 0,-1-1 0,1 0 0,0 0 0,0 1 0,0-1 0,0 0 0,1 0-1,-1 0 1,0 0 0,0 0 0,1-1 0,-1 1 0,3 1 0,-1-1-2,0-1 1,0 0-1,-1 1 0,1-1 1,0 0-1,0 0 0,0-1 1,0 1-1,0 0 0,0-1 1,-1 0-1,1 0 0,0 0 1,-1 0-1,1 0 0,0 0 1,-1-1-1,1 1 0,-1-1 1,3-2-1,-2 2-24,1-1 1,-1 1 0,1 0-1,0 1 1,0-1-1,0 0 1,0 1-1,4-1 1,-6 2-9,1 0 0,0-1 0,-1 1 0,1-1 0,-1 0 0,1 0 0,-1 0 1,1 0-1,-1 0 0,0 0 0,0-1 0,1 1 0,-1-1 0,0 1 0,0-1 0,-1 0 0,1 0 0,0 0 0,0 0 0,-1 0 1,1 0-1,-1-1 0,0 1 0,0 0 0,0-1 0,0 1 0,0-1 0,0 1 0,-1-1 0,1 1 0,-1-1 0,0 0 0,0 1 1,0-1-1,0-5 0,-16 31 1168,14-20-1080,0 0-1,0 1 1,0-1-1,1 1 1,0-1-1,0 1 1,0 0 0,0-1-1,-1 7 1,-1 42-42,1-21 0,-3 30-8,2-22 0,-9 44 0,12-82 4,0 1 0,0-1-1,-1 1 1,1-1 0,-1 1 0,1-1-1,-1 0 1,1 1 0,-1-1-1,0 0 1,0 1 0,0-1 0,0 0-1,0 0 1,0 0 0,0 0-1,0 0 1,0 0 0,0 0 0,0 0-1,-1 0 1,1 0 0,-3 0-1,2 0 12,0-1 0,0 0 0,0 0-1,0 0 1,1-1 0,-1 1 0,0 0-1,0-1 1,0 1 0,0-1 0,0 1-1,1-1 1,-1 0 0,0 0 0,1 0-1,-1 0 1,0 0 0,1 0-1,-2-2 1,-5-4 12,2 0 0,-1-1-1,1 1 1,0-1 0,1-1-1,-1 1 1,-5-14 0,9 4-881,7 4-170</inkml:trace>
  <inkml:trace contextRef="#ctx0" brushRef="#br0" timeOffset="1">304 58 9472,'8'8'11903,"-4"-2"-11903,-1-2 128,-3-1 0,-3-3 0,6 11-256,-3-1 128,0-2 0,0-5 0,5-3-512</inkml:trace>
</inkml:ink>
</file>

<file path=word/ink/ink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2"/>
    </inkml:context>
    <inkml:brush xml:id="br0">
      <inkml:brushProperty name="width" value="0.05" units="cm"/>
      <inkml:brushProperty name="height" value="0.05" units="cm"/>
    </inkml:brush>
  </inkml:definitions>
  <inkml:trace contextRef="#ctx0" brushRef="#br0">0 5 7168,'4'-2'3160,"-4"2"-3016,0 0-1,0-1 1,0 1 0,0 0-1,0 0 1,0 0 0,0-1-1,0 1 1,0 0 0,0 0-1,0 0 1,0-1 0,0 1-1,3 4 3351,-2-2-3349,0 5 153,1-1 0,-1 1 0,0-1 0,-1 1 0,1-1 0,-2 9 0,2 19 453,1-9 202,-2 0-1,0 1 1,-6 32-1,4-42-388,2 20 460,0-35-1012,1-1 0,0 1 0,-1-1 0,1 1 0,0-1 0,-1 1 1,1-1-1,0 1 0,0-1 0,0 1 0,-1-1 0,1 0 0,0 0 1,0 1-1,0-1 0,0 0 0,1 0 0,-2 0 4,10 5 25,0-1 0,1 0 0,12 2 0,-21-5-152,1-1 1,-1 1-1,1-1 0,-1 1 1,1-1-1,-1 0 1,1 0-1,0 0 1,-1 0-1,1-1 0,-1 1 1,1-1-1,-1 1 1,1-1-1,-1 0 1,1 0-1,-1 0 0,0-1 1,4-1-1,0-5-1169</inkml:trace>
</inkml:ink>
</file>

<file path=word/ink/ink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2.382"/>
    </inkml:context>
    <inkml:brush xml:id="br0">
      <inkml:brushProperty name="width" value="0.05" units="cm"/>
      <inkml:brushProperty name="height" value="0.05" units="cm"/>
    </inkml:brush>
  </inkml:definitions>
  <inkml:trace contextRef="#ctx0" brushRef="#br0">4 206 7552,'4'3'3712,"-4"-12"1791,10 7-4863,6-1 0,7-3 128,0 0 128,0 6-1280,-6 0 0,-1-12 640,4 6 0</inkml:trace>
  <inkml:trace contextRef="#ctx0" brushRef="#br0" timeOffset="1">0 13 6912,'4'2'8704,"2"-4"-8576,12-4 128,1 6 0,8-7-1,2 7-382,-9 0 127,10 7-256,-4 1 128</inkml:trace>
</inkml:ink>
</file>

<file path=word/ink/ink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3.262"/>
    </inkml:context>
    <inkml:brush xml:id="br0">
      <inkml:brushProperty name="width" value="0.05" units="cm"/>
      <inkml:brushProperty name="height" value="0.05" units="cm"/>
    </inkml:brush>
  </inkml:definitions>
  <inkml:trace contextRef="#ctx0" brushRef="#br0">5 51 6656,'-3'29'4606,"2"34"1,1-44-2919,10-31 466,7-12-1343,-9 10-534,1 1 0,0 0 1,1 1-1,16-16 1,-25 27-278,-1 0 0,1 1-1,-1-1 1,1 0 0,0 1 0,-1-1 0,1 1 0,0-1 0,-1 1 0,1 0 0,0-1 0,0 1 0,0 0 0,-1-1 0,1 1 0,0 0 0,0 0-1,0 0 1,0 0 0,-1 0 0,1 0 0,0 0 0,0 0 0,1 0 0,-1 1-1,-1-1 1,1 1-1,-1-1 1,1 1-1,-1 0 1,1 0-1,-1-1 0,0 1 1,1 0-1,-1 0 1,0 0-1,0-1 1,1 1-1,-1 0 0,0 0 1,0 0-1,0 0 1,0-1-1,0 2 1,-1 9-4,0 0 0,-4 18 0,4-25 7,-6 18-17,3-7 176,14-26 53,0-3-151,1-1 0,0 2 0,1-1 0,0 2 0,21-18 0,-32 30-63,0-1-1,0 0 1,0 1 0,0-1 0,0 1-1,0-1 1,0 1 0,0 0 0,0-1-1,1 1 1,-1 0 0,0 0 0,0 0-1,0 0 1,0 0 0,0 0 0,1 0-1,-1 0 1,0 0 0,0 0 0,0 1-1,0-1 1,0 0 0,0 1 0,0-1-1,0 1 1,0-1 0,0 1 0,0 0-1,0-1 1,0 1 0,1 1 0,4 4-1,0 1 0,-1-1 0,9 15 0,-11-16-1,0 0 1,1 0-1,0 0 0,7 7 0,-10-11 6,1 0 0,-1 0-1,1 0 1,-1 0 0,1-1 0,0 1-1,-1-1 1,1 1 0,0-1 0,-1 1-1,1-1 1,0 0 0,0 0-1,-1 0 1,1 0 0,0 0 0,0 0-1,-1-1 1,1 1 0,0-1 0,-1 1-1,1-1 1,0 1 0,-1-1-1,1 0 1,-1 0 0,1 0 0,-1 0-1,0 0 1,1 0 0,-1 0-1,0 0 1,0 0 0,3-3 0,0-1 19,0-1 1,0 1 0,-1 0-1,1-1 1,-1 0 0,0 0-1,4-12 1,-7 17-24,0 0 1,1 0-1,-1 0 0,0 0 1,0 0-1,0 0 0,0 0 0,0 0 1,0 0-1,0 0 0,0 0 1,0 0-1,-1 0 0,1 1 1,0-1-1,0 0 0,-1 0 1,1 0-1,-1 0 0,1 0 1,-1 0-1,1 1 0,-1-1 0,-1-1 1,-19-10 149,15 9-79,6 4-70,-1-1 0,0 0 0,0 0 1,1 0-1,-1 0 0,0 1 0,1-1 0,-1 0 0,0 1 1,1-1-1,-1 0 0,1 1 0,-1-1 0,0 1 0,1-1 1,-1 1-1,1-1 0,-1 1 0,1 0 0,0-1 0,-1 1 1,1 0-1,-1-1 0,1 1 0,0 0 0,0-1 0,-1 1 1,1 0-1,0-1 0,0 1 0,0 1 0,-7 26 36,7-25-38,-1 1 1,1-1 0,0 1-1,0-1 1,0 1-1,1-1 1,-1 1 0,1-1-1,0 0 1,0 1 0,0-1-1,0 0 1,0 0-1,1 1 1,0-1 0,-1 0-1,1 0 1,0-1 0,0 1-1,1 0 1,-1-1-1,1 1 1,-1-1 0,1 0-1,0 0 1,0 0 0,0 0-1,0 0 1,0-1-1,0 1 1,0-1 0,1 0-1,3 1 1,-3-1 9,-1 0 0,0-1 0,1 1 0,-1-1 0,1 0 0,-1 0 0,0 0 0,1 0 0,-1-1 0,1 1 0,-1-1 0,0 0 0,1 0 0,-1 0 0,0 0 1,0-1-1,0 1 0,0-1 0,0 0 0,0 0 0,5-4 0,-4 1 26,1 0 1,-1 0 0,-1-1 0,1 1-1,-1-1 1,0 0 0,0 0-1,0 0 1,-1 0 0,0-1 0,1-6-1,8-30 626,-11 42-691,0 1 0,0 0 0,0-1 0,1 1 0,-1 0 0,0-1 0,0 1 0,0 0 0,1-1 0,-1 1 0,0 0 1,1 0-1,-1-1 0,0 1 0,0 0 0,1 0 0,-1 0 0,1 0 0,-1-1 0,0 1 0,1 0 0,-1 0 0,0 0 1,1 0-1,-1 0 0,0 0 0,1 0 0,-1 0 0,1 0 0,-1 0 0,0 0 0,1 0 0,0 0 0,1 0-161,13 0-962</inkml:trace>
</inkml:ink>
</file>

<file path=word/ink/ink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4.193"/>
    </inkml:context>
    <inkml:brush xml:id="br0">
      <inkml:brushProperty name="width" value="0.05" units="cm"/>
      <inkml:brushProperty name="height" value="0.05" units="cm"/>
    </inkml:brush>
  </inkml:definitions>
  <inkml:trace contextRef="#ctx0" brushRef="#br0">122 39 7296,'-13'1'7665,"-13"1"-4301,23-2-3280,0 1 0,0 0 0,0-1 0,0 1 0,0 1 0,0-1 0,0 0 0,0 1 0,1-1 0,-1 1 0,0 0 0,1 0 1,0 0-1,-5 4 0,3-1 171,-1 1 1,1-1 0,-1 1-1,2-1 1,-6 11-1,7-13-199,1-1 0,1 0-1,-1 0 1,0 1 0,0-1-1,1 1 1,0-1 0,-1 1-1,1-1 1,0 1 0,0-1-1,0 0 1,1 4 0,-1-5-35,1 1 1,-1-1 0,1 0-1,-1 0 1,1 0 0,0 1-1,-1-1 1,1 0 0,0 0-1,0 0 1,0 0-1,0 0 1,0 0 0,0 0-1,0 0 1,0-1 0,0 1-1,2 1 1,0-1-17,0-1 0,-1 1 1,1 0-1,0-1 0,0 1 1,0-1-1,0 0 0,0 0 0,0 0 1,0-1-1,0 1 0,0-1 0,0 1 1,0-1-1,-1 0 0,1 0 1,0 0-1,0-1 0,-1 1 0,5-3 1,-3 1-102,0 1 1,-1-1-1,1 0 1,-1 0-1,1 0 0,-1 0 1,0-1-1,0 1 1,-1-1-1,1 0 1,-1 1-1,0-1 1,0 0-1,0-1 1,0 1-1,-1 0 1,1 0-1,-1-1 1,0 1-1,-1-1 0,1 1 1,-1-9-1,0 12 62,0 0-1,-1 0 0,1 0 0,-1 1 1,1-1-1,0 0 0,-1 0 0,0 1 0,1-1 1,-1 0-1,1 1 0,-1-1 0,0 1 1,1-1-1,-1 1 0,0-1 0,0 1 1,-1-1-1,2 1 41,0-1 0,-1 1 0,1 0 0,0 0 0,-1 0 0,1 0 0,-1 0 0,1 0 0,-1 0 0,1 0 0,0 0 0,-1 0 0,1 0 0,-1 0 0,1 0 0,0 0 0,-1 0 0,1 0 0,-1 0 0,1 1 0,0-1 0,-1 0 0,1 0 0,0 0 0,-1 1 0,1-1 0,0 0 0,-1 0 0,1 1 0,0-1 0,0 0 0,-1 1 0,1-1 0,0 0 0,0 1 0,-1-1 0,1 1 0,0-1 0,0 0 0,0 1 0,0-1 0,0 0 0,0 1 0,0-1 0,0 1 0,-18 116 802,16-85-658,-3 0 0,0-1 0,-18 56 0,23-86-154,-1 0 0,1 0 0,0 0 0,0 0 0,-1 0 0,1 0 0,-1 0 0,1 0 0,-1 0 0,1 0 0,-1-1 0,0 1 0,1 0 0,-1 0 0,0-1 0,1 1 0,-1 0-1,0-1 1,0 1 0,0-1 0,0 1 0,0-1 0,-1 1 0,1-1 3,1-1 0,-1 1 0,0-1 0,1 1 0,-1-1 0,0 1 0,1-1 0,-1 0 0,1 1 0,-1-1-1,1 0 1,-1 1 0,1-1 0,0 0 0,-1 0 0,1 1 0,0-1 0,-1 0 0,1 0 0,0 1 0,0-1 0,0 0 0,0 0 0,0 0 0,0 0 0,0 1-1,0-1 1,0-1 0,-1-5 1,1 0 0,0 1 0,0-1 0,1 0 0,0 0 0,0 1 0,0-1 0,1 0 0,0 1 0,0 0 0,0-1 0,1 1 0,0 0 0,1 0 0,-1 0 0,1 1 0,0-1 0,0 1 0,1 0 0,0 0 0,0 1 0,6-6 0,6-2 0,31-17 0,13-10 0,-38 23 0,-12 9 0,-1 0 0,0-1 0,0 0 0,10-11 0,-18 17 0,0 0 0,-1 0 0,1 0 0,-1 0 0,0 0 0,1 0 0,-1-1 0,0 1 0,0 0 0,-1-1 0,1 1 0,0 0 0,-1-1 0,1 1 0,-1-1 0,0 1 0,0-1 0,0 1 0,0-1 0,0 1 0,0-1 0,-1 1 0,1-1 0,-1 1 0,0 0 0,-2-5 0,-17 29 128,17-15-95,-1 0 0,2 1-1,-1-1 1,1 1 0,0 0 0,0 0-1,1 0 1,0 0 0,0 0-1,1 0 1,0 0 0,1 0 0,0 0-1,2 11 1,-3-19-27,0 0 1,0 1-1,0-1 0,0 0 1,0 1-1,0-1 0,1 0 0,-1 0 1,0 1-1,0-1 0,0 0 1,0 1-1,1-1 0,-1 0 1,0 1-1,0-1 0,0 0 1,1 0-1,-1 0 0,0 1 0,0-1 1,1 0-1,-1 0 0,0 0 1,1 1-1,-1-1 0,0 0 1,1 0-1,-1 0 0,0 0 1,1 0-1,-1 0 0,0 0 0,1 0 1,11-8 58,9-21-78,-18 25 39,1-1-8,0 0 0,1 0 0,0 1 0,0-1 0,10-5 0,13-14 2,-28 23-17,1 0 1,-1 1 0,1-1-1,0 1 1,-1-1-1,1 0 1,0 1 0,-1-1-1,1 1 1,0 0 0,-1-1-1,1 1 1,0 0-1,0-1 1,0 1 0,-1 0-1,1 0 1,0 0 0,0-1-1,0 1 1,-1 0-1,1 0 1,0 0 0,2 1-1,-2-1-7,1 1 0,-1 0-1,1-1 1,-1 1 0,0 0 0,1 0-1,-1 0 1,0 0 0,1 0 0,-1 0-1,2 3 1,2 3-11,-1 0 0,1 1-1,5 12 1,-10-20 15,3 11-8,-3-10-24,1 1 1,-1-1-1,0 1 1,1 0-1,0-1 1,-1 1-1,1-1 1,0 1 0,-1-1-1,1 1 1,0-1-1,0 0 1,0 1-1,0-1 1,2 2-1,4-2-480</inkml:trace>
</inkml:ink>
</file>

<file path=word/ink/ink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4.631"/>
    </inkml:context>
    <inkml:brush xml:id="br0">
      <inkml:brushProperty name="width" value="0.05" units="cm"/>
      <inkml:brushProperty name="height" value="0.05" units="cm"/>
    </inkml:brush>
  </inkml:definitions>
  <inkml:trace contextRef="#ctx0" brushRef="#br0">56 0 7808,'-9'0'3840,"-1"0"-2304,2 5 2047,2 2-2815,0 1 0,-1 5 256,0 1 128,4 3-1536,3-2 128,3-2 768,4 4 128,6-8-384,7-4 0,0-5-512,0-5 0,0-8-1408,0 0 0</inkml:trace>
</inkml:ink>
</file>

<file path=word/ink/ink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5.034"/>
    </inkml:context>
    <inkml:brush xml:id="br0">
      <inkml:brushProperty name="width" value="0.05" units="cm"/>
      <inkml:brushProperty name="height" value="0.05" units="cm"/>
    </inkml:brush>
  </inkml:definitions>
  <inkml:trace contextRef="#ctx0" brushRef="#br0">33 23 7680,'-2'7'1203,"-1"-1"0,1 1 1,0 0-1,0 0 0,1 0 0,0 0 0,-1 14 1,3-18-873,-1 0 1,0 0 0,1 0-1,0 0 1,-1 0 0,1-1 0,0 1-1,3 6 1,-2-7-368,-1 0 0,1 0 0,0 1 1,0-1-1,0 0 0,0 0 0,0-1 0,0 1 0,1 0 0,-1-1 1,3 2-1,-4-2 73,0-1 0,0 1 0,1-1 1,-1 1-1,0-1 0,0 0 1,1 1-1,-1-1 0,0 0 0,0 0 1,1 0-1,-1 0 0,0 0 0,0 0 1,1 0-1,-1-1 0,0 1 0,0 0 1,1-1-1,0 0 0,1 0-21,-1-1 1,0 1-1,1-1 0,-1 0 1,0 0-1,0 0 0,0 0 1,3-4-1,2-4-125,-1-1 1,-1 1 0,7-16-1,-11 22 83,4-6-68,8-20-481,-13 28 579,1 1 0,-1-1 1,0 1-1,1-1 0,-1 1 0,0-1 0,0 1 1,0 0-1,0-1 0,0 1 0,0-1 1,0 1-1,-1-1 0,1 1 0,0-1 1,-2-1-1,-4 47 998,6 134 213,-1-3-872,1-174-322,0 1 1,0-1 0,0 0-1,0 0 1,0 0 0,0 0-1,-1 0 1,1 0 0,0 0-1,-1 0 1,1 0 0,-1 0 0,1 0-1,-1 0 1,1 0 0,-1-1-1,0 1 1,1 0 0,-1 0-1,0 0 1,0-1 0,1 1-1,-1 0 1,0-1 0,0 1-1,0-1 1,0 1 0,0-1-1,0 0 1,0 1 0,0-1-1,0 0 1,0 0 0,0 1 0,0-1-1,0 0 1,0 0 0,-1 0-1,1 0 1,0 0 0,0-1-1,-2 1 1,-6-2 167,0-1-1,0 0 1,0 0 0,-10-6 0,-5-1 239,15 6-539,8 4-21,-1-1 1,1 0 0,-1 0 0,1 1 0,-1-1-1,0 1 1,1-1 0,-1 1 0,0 0 0,1 0-1,-3-1 1,1 5-1149</inkml:trace>
</inkml:ink>
</file>

<file path=word/ink/ink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7.117"/>
    </inkml:context>
    <inkml:brush xml:id="br0">
      <inkml:brushProperty name="width" value="0.05" units="cm"/>
      <inkml:brushProperty name="height" value="0.05" units="cm"/>
    </inkml:brush>
  </inkml:definitions>
  <inkml:trace contextRef="#ctx0" brushRef="#br0">121 0 7040,'0'0'7680,"-8"5"-5697,-1-1-1585,0 1 0,0 1 0,1-1-1,0 2 1,0-1 0,0 1-1,1 0 1,0 0 0,1 1 0,-1 0-1,2 0 1,-1 1 0,-5 11-1,10-18-355,1-1 0,-1 0 0,1 0 0,-1 0 1,1 1-1,0-1 0,-1 0 0,1 1 0,0-1 0,0 0 0,0 0 0,0 1 0,0-1 0,0 0 0,0 1 0,1-1 0,-1 0 0,0 1 0,1-1 0,-1 0 0,1 0 0,-1 0 0,1 1 0,0-1 0,-1 0 0,1 0 0,0 0 0,0 0 0,0 0 0,0 0 0,0 0 1,0-1-1,2 2 0,12 4 192</inkml:trace>
</inkml:ink>
</file>

<file path=word/ink/ink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7.585"/>
    </inkml:context>
    <inkml:brush xml:id="br0">
      <inkml:brushProperty name="width" value="0.05" units="cm"/>
      <inkml:brushProperty name="height" value="0.05" units="cm"/>
    </inkml:brush>
  </inkml:definitions>
  <inkml:trace contextRef="#ctx0" brushRef="#br0">44 24 7808,'-2'0'465,"0"1"0,0 0 0,0 0 0,0 0 0,1 0 0,-1 1 1,1-1-1,-1 0 0,1 1 0,-1-1 0,1 1 0,0-1 0,-1 1 0,1 0 0,-1 2 1,-13 28 2815,13-27-2933,2-5-335,0 0 0,0 1-1,-1-1 1,1 0 0,0 1 0,0-1-1,0 1 1,0-1 0,0 0-1,0 1 1,0-1 0,0 1-1,0-1 1,1 0 0,-1 1-1,0-1 1,0 0 0,0 1-1,0-1 1,0 1 0,1-1-1,-1 0 1,0 0 0,0 1-1,1-1 1,-1 0 0,0 1-1,0-1 1,1 1 0,15 6 540,18-1 199,-31-6-703,0 0 0,0 0 0,0-1-1,1 1 1,-1-1 0,5-2 0,-5 2-13,-1 1-1,1-1 1,0 0-1,-1 1 0,1-1 1,0 1-1,-1 0 1,5 0-1,-6 0-31,0 1 0,-1-1 0,1 0 0,0 0 0,0 0 0,-1-1 0,1 1 0,0 0 0,0 0 0,-1 0 0,1 0 0,0-1 0,0 1 0,-1 0 0,1-1 0,0 1 0,-1 0 0,1-1 0,-1 1 0,1-1-1,-1 1 1,1-1 0,0 0 0,-1 1 0,0-1 0,1 1 0,-1-1 0,1 0 0,-1 1 0,0-1 0,1 0 0,-1 1 0,0-1 0,0 0 0,0 0 0,1 1 0,-1-1 0,0 0 0,0 0 0,0 1 0,0-1 0,0 0 0,-1-1 0,-4-36 81,3 33-46,-7-20 75,9 25-116,0-1 0,0 1 0,0-1 0,0 1-1,-1-1 1,1 1 0,0-1 0,0 1 0,-1-1 0,1 1 0,0 0 0,-1-1 0,1 1 0,0-1 0,-1 1 0,1 0 0,-1 0 0,1-1 0,-1 1 0,1 0 0,-1-1 0,1 1 0,0 0 0,-1 0 0,1 0 0,-1 0 0,0 0 0,1-1 0,-1 1 0,1 0 0,-1 0 0,1 0 0,-1 0 0,1 0 0,-1 1 0,1-1 0,-1 0 0,1 0 0,-1 0 0,1 0 0,-1 1 0,1-1 0,-1 0 0,1 0 0,-1 1 0,0 0-71,1-1-1,0 1 1,-1-1-1,1 1 1,-1 0 0,1-1-1,0 1 1,0 0 0,-1-1-1,1 1 1,0 0-1,0-1 1,0 1 0,0 0-1,0 0 1,-1-1-1,2 1 1,-1 0 0,0-1-1,0 1 1,0 0 0,0 0-1,0-1 1,1 2-1,4 3-950</inkml:trace>
</inkml:ink>
</file>

<file path=word/ink/ink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7.958"/>
    </inkml:context>
    <inkml:brush xml:id="br0">
      <inkml:brushProperty name="width" value="0.05" units="cm"/>
      <inkml:brushProperty name="height" value="0.05" units="cm"/>
    </inkml:brush>
  </inkml:definitions>
  <inkml:trace contextRef="#ctx0" brushRef="#br0">1 333 6656,'11'-7'8905,"17"-15"-6688,-6 3-2054,-6 7 742,-12 9-552,0-1 1,1 1-1,-1 0 0,1 0 1,0 0-1,9-3 1,-12 6-321,-1 0 0,1-1 1,-1 1-1,1 0 1,-1 0-1,1 0 1,-1 0-1,1 1 1,-1-1-1,1 0 1,-1 1-1,0-1 0,1 1 1,-1-1-1,0 1 1,1 0-1,-1-1 1,0 1-1,1 0 1,-1 0-1,0 0 1,0 0-1,0 0 0,0 0 1,0 0-1,0 0 1,0 1-1,-1-1 1,1 0-1,1 2 1,9 23 27,-9-21-128,0 0 0,0 0 0,0-1 0,1 1-1,5 7 1</inkml:trace>
  <inkml:trace contextRef="#ctx0" brushRef="#br0" timeOffset="1">254 1 7424,'2'4'10582,"13"32"-9239,-10-19-1032,-1 1-1,0-1 1,-2 0 0,0 1 0,-1 0 0,-1-1 0,0 1 0,-2 0-1,0-1 1,-1 1 0,0-1 0,-2 0 0,-10 29 0,14-45-389,1 1 0,-1-1 0,1 0 0,-1 1 0,0-1 0,1 0 0,-1 1 0,0-1 0,0 0 0,0 0 1,0 0-1,0 0 0,0 0 0,0 0 0,0 0 0,0 0 0,-1 0 0,1-1 0,0 1 0,0 0 0,-1-1 1,-1 1-1,-4 0-1096</inkml:trace>
</inkml:ink>
</file>

<file path=word/ink/ink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8.369"/>
    </inkml:context>
    <inkml:brush xml:id="br0">
      <inkml:brushProperty name="width" value="0.05" units="cm"/>
      <inkml:brushProperty name="height" value="0.05" units="cm"/>
    </inkml:brush>
  </inkml:definitions>
  <inkml:trace contextRef="#ctx0" brushRef="#br0">0 3 7552,'3'0'3712,"20"0"-3200,-13 0 2304,3 0-2816,3 0 128,4 0-128,4 0 128,2 0-256,-2 0 128,-2-3-256,4 3 128</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36.899"/>
    </inkml:context>
    <inkml:brush xml:id="br0">
      <inkml:brushProperty name="width" value="0.05" units="cm"/>
      <inkml:brushProperty name="height" value="0.05" units="cm"/>
    </inkml:brush>
  </inkml:definitions>
  <inkml:trace contextRef="#ctx0" brushRef="#br0">0 0 256,'5'3'14464,"2"9"-14464,5-1 0,0-1-128,5 4 0</inkml:trace>
  <inkml:trace contextRef="#ctx0" brushRef="#br0" timeOffset="1">135 156 8192,'2'1'3070,"-2"-1"-3000,-4 8 6313,3-22-4493,1 4-1680,1 1 0,0-1 1,1 0-1,4-17 0,-5 23-168,0 1 1,0-1-1,1 1 0,-1-1 1,1 1-1,0-1 0,0 1 0,0 0 1,1 0-1,-1 0 0,1 0 1,0 1-1,-1-1 0,1 1 0,4-3 1,-6 4-28,1 1 1,-1-1-1,1 1 1,-1-1 0,1 1-1,-1 0 1,1 0-1,-1 0 1,1 0-1,-1 0 1,1 0 0,0 0-1,-1 0 1,1 1-1,-1-1 1,1 0-1,-1 1 1,1 0 0,-1-1-1,0 1 1,1 0-1,-1-1 1,0 1 0,1 0-1,-1 0 1,0 0-1,0 0 1,0 1-1,0-1 1,0 0 0,0 0-1,0 0 1,0 1-1,0 1 1,4 4 37,-1-1 0,0 2 0,-1-1 0,5 15 0,-7-18-23,0 1-1,0-1 0,0 1 1,-1-1-1,0 1 1,0-1-1,0 1 0,-1-1 1,-1 10-1,-1 13 61,6-18-90</inkml:trace>
</inkml:ink>
</file>

<file path=word/ink/ink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8.768"/>
    </inkml:context>
    <inkml:brush xml:id="br0">
      <inkml:brushProperty name="width" value="0.05" units="cm"/>
      <inkml:brushProperty name="height" value="0.05" units="cm"/>
    </inkml:brush>
  </inkml:definitions>
  <inkml:trace contextRef="#ctx0" brushRef="#br0">95 12 7680,'-1'-3'5816,"1"3"-5674,-1 0 174,0 0 1,0 0-1,0 0 1,0 0-1,-1 1 1,1-1-1,0 0 1,0 1-1,0-1 1,1 1-1,-1-1 1,0 1-1,-1 1 1,-70 62 3117,72-64-3411,-1 1 0,1-1-1,-1 1 1,1-1 0,-1 1 0,1-1-1,-1 1 1,1-1 0,0 1 0,-1-1-1,1 1 1,0 0 0,0-1-1,-1 1 1,1 0 0,0-1 0,0 1-1,0 0 1,0-1 0,0 1-1,0 0 1,0-1 0,0 1 0,0 0-1,0-1 1,0 1 0,0 0-1,0-1 1,1 1 0,-1 0 0,0-1-1,1 1 1,-1-1 0,0 1-1,1-1 1,-1 1 0,0 0 0,1-1-1,-1 1 1,1-1 0,-1 0-1,1 1 1,-1-1 0,1 1 0,0-1-1,2 2 17,-1-1-1,0 0 1,1 0-1,-1 0 0,1 0 1,-1-1-1,1 1 1,-1 0-1,6-1 1,-5 0-45,0 1 0,0-2 0,0 1 0,0 0 0,0-1 0,0 1 0,0-1-1,0 0 1,0 0 0,5-2 0,-7 2-20,1-1 1,-1 1-1,1 0 0,-1-1 0,0 1 0,0-1 0,0 0 0,0 1 0,0-1 0,0 0 0,0 0 0,0 1 0,-1-1 0,1 0 0,-1 0 0,1 0 0,-1-4 0,7-18-168,-7 24 194,0 0 0,0 0 0,0 0 0,0 0 1,0 0-1,0 0 0,0 0 0,0 0 0,0 0 0,0 0 0,0 1 0,0-1 0,0 0 1,0 0-1,0 0 0,0 0 0,0 0 0,0 0 0,0 0 0,0 0 0,0 0 1,0 0-1,0 0 0,0 0 0,0 0 0,0 0 0,1 0 0,-1 0 0,0 0 0,0 0 1,0 0-1,0 0 0,0 0 0,0 0 0,0 0 0,0 0 0,0 0 0,0 0 1,0 0-1,0 0 0,0 0 0,0 0 0,1 0 0,-1 0 0,0 0 0,0 0 1,0 0-1,0 0 0,0 0 0,0 0 0,0 0 0,0 0 0,0 0 0,0 0 0,0 0 1,0 0-1,0 0 0,0 0 0,0 0 0,0 0 0,0 0 0,1 0 0,-1 0 1,0 0-1,0 0 0,0-1 0,1 17 80,-1-14-69,0 1 1,0 0-1,0-1 1,0 1-1,0-1 1,1 1-1,-1 0 1,1-1-1,2 5 1,-2-6-34,0 1 0,0-1 0,0 0 1,1 0-1,-1 0 0,0 0 0,1 0 0,-1 0 0,1 0 1,-1 0-1,1 0 0,-1-1 0,1 1 0,0 0 0,0-1 1,1 1-1,3 0-301,0 0 0,-1-1 1,1 0-1,-1 0 0,1 0 1,0 0-1,5-2 0,15-4-1981</inkml:trace>
  <inkml:trace contextRef="#ctx0" brushRef="#br0" timeOffset="1">277 1 7424,'-20'5'9036,"2"9"-5857,-11 23-3128,23-29 738,6-7-741,-1 0-1,1 0 1,-1-1-1,1 1 1,-1 0-1,1 0 1,0 0-1,-1 0 1,1 0-1,0 0 1,0 0-1,0 0 1,-1 0-1,1 1 1,0-1-1,1 0 1,-1 0-1,0 0 0,0 0 1,0 0-1,1 0 1,-1 0-1,0 0 1,1 0-1,-1 0 1,1-1-1,-1 1 1,1 0-1,-1 0 1,1 0-1,0 0 1,0-1-1,-1 1 1,1 0-1,0-1 1,0 1-1,0 0 1,1 0-1,0 0-37,0 1-1,0-1 1,0 0-1,1 0 1,-1 0 0,0 0-1,1 0 1,-1-1-1,1 1 1,-1-1 0,1 1-1,-1-1 1,1 0-1,0 0 1,2 0 0,8-4-842,0-4-86</inkml:trace>
</inkml:ink>
</file>

<file path=word/ink/ink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9.148"/>
    </inkml:context>
    <inkml:brush xml:id="br0">
      <inkml:brushProperty name="width" value="0.05" units="cm"/>
      <inkml:brushProperty name="height" value="0.05" units="cm"/>
    </inkml:brush>
  </inkml:definitions>
  <inkml:trace contextRef="#ctx0" brushRef="#br0">61 0 7424,'-1'7'9280,"-2"12"-5209,-10 91-3791,11-73-59,-19 158 412,21-187-911</inkml:trace>
  <inkml:trace contextRef="#ctx0" brushRef="#br0" timeOffset="1">1 280 8064,'6'0'10239,"1"-4"-10111,3 2 128,0-1 0,10 3 128,3 0-512,-3-4 0,2-4 256,6 1 0</inkml:trace>
</inkml:ink>
</file>

<file path=word/ink/ink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29.559"/>
    </inkml:context>
    <inkml:brush xml:id="br0">
      <inkml:brushProperty name="width" value="0.05" units="cm"/>
      <inkml:brushProperty name="height" value="0.05" units="cm"/>
    </inkml:brush>
  </inkml:definitions>
  <inkml:trace contextRef="#ctx0" brushRef="#br0">0 7 7168,'0'-7'14591,"0"14"-14591,6-1 896,-2 3-896,-4-4 128</inkml:trace>
</inkml:ink>
</file>

<file path=word/ink/ink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0.184"/>
    </inkml:context>
    <inkml:brush xml:id="br0">
      <inkml:brushProperty name="width" value="0.05" units="cm"/>
      <inkml:brushProperty name="height" value="0.05" units="cm"/>
    </inkml:brush>
  </inkml:definitions>
  <inkml:trace contextRef="#ctx0" brushRef="#br0">4 9 8192,'0'-3'14463,"0"-3"-15103,0 9 896,-4 0 128,8 2-1792</inkml:trace>
</inkml:ink>
</file>

<file path=word/ink/ink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2.935"/>
    </inkml:context>
    <inkml:brush xml:id="br0">
      <inkml:brushProperty name="width" value="0.05" units="cm"/>
      <inkml:brushProperty name="height" value="0.05" units="cm"/>
    </inkml:brush>
  </inkml:definitions>
  <inkml:trace contextRef="#ctx0" brushRef="#br0">57 1 6016,'1'4'10926,"1"25"-10845,-6-2 1603,-13 51 0,10-51-392,-8 55 0,15-75-1182,0-3-79,0-1 0,0 1 0,0-1 0,-1 0 0,1 1 0,-1-1 0,0 1-1,0-1 1,0 0 0,0 0 0,0 0 0,-4 6 0,1-9-991,4-7-192</inkml:trace>
</inkml:ink>
</file>

<file path=word/ink/ink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3.371"/>
    </inkml:context>
    <inkml:brush xml:id="br0">
      <inkml:brushProperty name="width" value="0.05" units="cm"/>
      <inkml:brushProperty name="height" value="0.05" units="cm"/>
    </inkml:brush>
  </inkml:definitions>
  <inkml:trace contextRef="#ctx0" brushRef="#br0">0 36 6784,'2'-2'526,"0"-1"0,0 1 0,1-1 1,-1 1-1,1 0 0,-1 0 0,1 0 0,0 0 1,-1 1-1,1-1 0,0 1 0,0-1 0,0 1 1,0 0-1,6-1 0,-2 0 42,0 1 0,1 0 0,-1 0 0,0 0-1,0 1 1,10 1 0,-14-1-523,-1 1 1,0-1-1,1 1 1,-1-1-1,0 1 0,0 0 1,0 0-1,0 0 1,0 0-1,0 1 0,0-1 1,0 0-1,0 1 1,0 0-1,-1-1 0,1 1 1,-1 0-1,1 0 1,-1 0-1,0 0 0,0 0 1,1 0-1,-1 0 1,-1 0-1,1 0 1,1 4-1,0 4 170,0 0 0,-1 1 0,0-1-1,-1 16 1,0-24-232,0 0 27,0 0 0,0 0 0,0 0 0,0 0 0,0 0-1,-1 0 1,1-1 0,-1 1 0,1 0 0,-1 0 0,0 0 0,0 0 0,0-1 0,0 1 0,0 0 0,0-1 0,-2 2 0,-1 0 17,1 0 1,-1 0-1,0-1 0,-1 1 1,-6 2-1,5-2-8,-5 4-211,5 3-64</inkml:trace>
</inkml:ink>
</file>

<file path=word/ink/ink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3.762"/>
    </inkml:context>
    <inkml:brush xml:id="br0">
      <inkml:brushProperty name="width" value="0.05" units="cm"/>
      <inkml:brushProperty name="height" value="0.05" units="cm"/>
    </inkml:brush>
  </inkml:definitions>
  <inkml:trace contextRef="#ctx0" brushRef="#br0">1 73 6272,'6'38'5565,"-2"-14"4485,-3-33-9596,0 0 0,1 0 0,0 0 0,1 1-1,-1-1 1,2 1 0,-1 0 0,1 0 0,1 0-1,6-10 1,-9 16-606,0-1 0,1 1 0,-1 0-1,0 0 1,1 0 0,-1 0 0,1 0 0,0 0 0,0 1-1,0-1 1,0 1 0,0 0 0,0 0 0,5-2 0,14 0-1406</inkml:trace>
  <inkml:trace contextRef="#ctx0" brushRef="#br0" timeOffset="1">192 73 7424,'-4'13'3712,"8"4"-1920,-4-10 1280,0-2-2433,0 1 1,0 3 256,-4-7 128,4 2-1408,4-2 384,-4-13 384</inkml:trace>
</inkml:ink>
</file>

<file path=word/ink/ink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4.183"/>
    </inkml:context>
    <inkml:brush xml:id="br0">
      <inkml:brushProperty name="width" value="0.05" units="cm"/>
      <inkml:brushProperty name="height" value="0.05" units="cm"/>
    </inkml:brush>
  </inkml:definitions>
  <inkml:trace contextRef="#ctx0" brushRef="#br0">1 1 7808,'0'6'7808,"2"-3"-7936,2 3 128,2-1-128,2-5 128</inkml:trace>
</inkml:ink>
</file>

<file path=word/ink/ink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4.562"/>
    </inkml:context>
    <inkml:brush xml:id="br0">
      <inkml:brushProperty name="width" value="0.05" units="cm"/>
      <inkml:brushProperty name="height" value="0.05" units="cm"/>
    </inkml:brush>
  </inkml:definitions>
  <inkml:trace contextRef="#ctx0" brushRef="#br0">7 128 7296,'-6'-3'6277,"9"-7"-3097,1 2-2782,0-2-126,0 0-1,1 1 0,0 0 0,11-16 0,-13 22-216,0 0-1,0 0 1,1 0 0,-1 0-1,1 0 1,0 1 0,0-1 0,0 1-1,0 0 1,0 0 0,0 1-1,0-1 1,1 1 0,4-1-1,-8 2-44,0 0-1,1-1 1,-1 1-1,0 0 0,1 0 1,-1 1-1,0-1 1,1 0-1,-1 0 1,0 1-1,1-1 0,-1 0 1,0 1-1,0 0 1,0-1-1,1 1 0,-1 0 1,0-1-1,0 1 1,0 0-1,0 0 0,0 0 1,0 0-1,0 0 1,-1 0-1,1 0 0,0 0 1,-1 0-1,1 0 1,0 1-1,-1-1 0,1 0 1,-1 0-1,0 1 1,1-1-1,-1 0 1,0 1-1,0 1 0,2 8 153,-1 0-1,0 0 1,-1 18-1,-1-17 106,34-45 629,-15 7-714,-14 19-117,0 0 1,1 1-1,0-1 1,0 1-1,0 0 1,12-9-1,-17 15-65,1 0 0,-1 1 0,0-1 0,1 0 0,-1 0 0,1 0 0,-1 1 0,0-1 0,1 0 0,-1 0 0,1 1 0,-1-1 0,0 0 0,1 1 0,-1-1 0,0 0 0,0 1 0,1-1 0,-1 1 0,0-1 0,0 0 0,0 1 0,1-1 0,-1 1 0,0-1 0,0 1 0,0-1 0,0 1 0,0-1 0,0 1 0,4 16 0,-1 3 0,-1 30 0,-2-49-34,0 0-1,0 0 1,0 0-1,0 0 1,0 0 0,0 0-1,0-1 1,0 1-1,1 0 1,-1 0-1,0 0 1,1 0-1,-1-1 1,0 1-1,1 0 1,-1 0 0,1-1-1,-1 1 1,1 0-1,0-1 1,-1 1-1,1-1 1,0 1-1,-1 0 1,2 0-1,10 5-861</inkml:trace>
</inkml:ink>
</file>

<file path=word/ink/ink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5.033"/>
    </inkml:context>
    <inkml:brush xml:id="br0">
      <inkml:brushProperty name="width" value="0.05" units="cm"/>
      <inkml:brushProperty name="height" value="0.05" units="cm"/>
    </inkml:brush>
  </inkml:definitions>
  <inkml:trace contextRef="#ctx0" brushRef="#br0">69 27 7680,'0'0'238,"0"-1"0,0 1 0,-1-1 0,1 1 0,0-1 0,0 1 0,0-1 0,-1 1 0,1 0 0,0-1 1,-1 1-1,1-1 0,0 1 0,-1 0 0,1-1 0,-1 1 0,1 0 0,-1 0 0,1-1 0,0 1 0,-1 0 0,1 0 0,-1 0 1,1-1-1,-1 1 0,1 0 0,-1 0 0,1 0 0,-1 0 0,1 0 0,-1 0 0,1 0 0,-1 0 0,1 0 0,-1 0 0,1 1 0,-1-1 1,1 0-1,-1 0 0,1 0 0,-1 0 0,1 1 0,-1-1 0,1 0 0,0 1 0,-1-1 0,1 0 0,-1 1 0,0 0 0,-4 4-52,0 1 0,0-1 0,1 1 0,-1 1-1,1-1 1,0 1 0,1-1 0,-4 10 0,6-14-146,0 1 1,0-1-1,1 0 0,-1 0 1,0 0-1,1 1 1,0-1-1,-1 0 0,1 0 1,0 1-1,0-1 1,0 0-1,1 1 0,-1-1 1,0 0-1,1 0 1,0 1-1,-1-1 0,1 0 1,0 0-1,0 0 1,0 0-1,0 0 0,1 0 1,-1 0-1,0-1 1,1 1-1,0 0 0,-1-1 1,1 1-1,2 1 1,-3-3-39,0 1 1,1-1 0,-1 0-1,0 0 1,0 0 0,1 1-1,-1-1 1,0 0 0,0-1-1,1 1 1,-1 0 0,0 0-1,0-1 1,1 1 0,-1 0-1,0-1 1,0 1 0,0-1-1,0 0 1,0 1 0,0-1-1,0 0 1,0 1 0,0-1-1,1-1 1,22-24 34,-19 17 91,-1-1 0,0 0 0,4-21 0,-7 33-121,-1 1-1,0-1 1,0 1 0,1-1-1,-1 1 1,1-1-1,0 0 1,0 1 0,0-1-1,0 0 1,0 0-1,2 4 1,21 29-337,-20-29 190,-4-6 141,0 0-1,0 1 1,0-1-1,1 0 1,-1 0 0,0 1-1,0-1 1,0 0-1,1 0 1,-1 1-1,0-1 1,0 0-1,1 0 1,-1 0-1,0 1 1,0-1 0,1 0-1,-1 0 1,0 0-1,1 0 1,-1 0-1,0 0 1,1 1-1,-1-1 1,0 0-1,1 0 1,-1 0 0,0 0-1,1 0 1,-1 0-1,0 0 1,0 0-1,1-1 1,-1 1-1,1 0 1,6-11 220,1-25 356,-7 32-499,0 0-128,-1 0 0,1 0-1,0 0 1,0 0 0,1 1 0,-1-1-1,1 0 1,0 1 0,0-1-1,0 1 1,0-1 0,0 1 0,1 0-1,0 0 1,0 0 0,0 0-1,0 0 1,0 1 0,0 0 0,0-1-1,1 1 1,-1 0 0,1 1-1,0-1 1,0 1 0,-1-1 0,6 0-1,11-4-1357</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42.798"/>
    </inkml:context>
    <inkml:brush xml:id="br0">
      <inkml:brushProperty name="width" value="0.05" units="cm"/>
      <inkml:brushProperty name="height" value="0.05" units="cm"/>
    </inkml:brush>
  </inkml:definitions>
  <inkml:trace contextRef="#ctx0" brushRef="#br0">1 10 4352,'6'-8'11770,"-5"8"-11349,15-2 2331,21 5-3322,-36-3 938,153 8 778,-30-5-906,162 16-16,2-24-64,236-13-10,-473 23-176,-42-3 27,-1 0-1,1-1 1,-1 0-1,1-1 1,0 0-1,0 0 1,16-4-1,-9 1-96,-34 6-192,2 1-1643,10-1 812,-8 1-1462</inkml:trace>
</inkml:ink>
</file>

<file path=word/ink/ink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5.410"/>
    </inkml:context>
    <inkml:brush xml:id="br0">
      <inkml:brushProperty name="width" value="0.05" units="cm"/>
      <inkml:brushProperty name="height" value="0.05" units="cm"/>
    </inkml:brush>
  </inkml:definitions>
  <inkml:trace contextRef="#ctx0" brushRef="#br0">40 0 6912,'-8'31'8888,"6"-23"-8467,-1 0 0,1 0-1,0 0 1,-1 10 0,3-16-347,0-1-1,0 1 1,0-1 0,0 1-1,0 0 1,1-1 0,-1 1 0,0-1-1,1 1 1,-1-1 0,1 1-1,-1-1 1,1 1 0,0-1-1,0 1 1,0-1 0,0 0-1,0 1 1,0-1 0,0 0 0,0 0-1,0 0 1,0 0 0,1 0-1,-1 0 1,0 0 0,2 0-1,0 0-28,-1 0 0,0 0-1,0 0 1,1 0 0,-1-1-1,0 0 1,1 1 0,-1-1-1,0 0 1,1 0 0,-1 0-1,0 0 1,1-1 0,-1 1 0,0 0-1,1-1 1,-1 0 0,0 0-1,0 0 1,1 0 0,-1 0-1,0 0 1,3-2 0,2-3-36,1-1 0,-1 0 0,0 0 0,8-11 0,1-1 25,-15 17-35,1 0 0,-1 0 0,1 0 0,-1 0 0,0 0 0,0-1 0,0 1 0,2-5 0,-3 6 4,0 1 0,0-1 0,0 1 0,0-1 0,1 1 0,-1-1 0,0 0 0,0 1 0,0-1 0,0 1 0,0-1 0,0 1 0,0-1 0,0 0 0,-1 1 0,1-1 0,0 1 0,0-1 0,0 1-1,-1-1 1,1 1 0,0-1 0,0 1 0,-1-1 0,1 1 0,-1-1 0,1 1 0,0-1 0,-1 1 0,1 0 0,-1-1 0,1 1 0,-1 0 0,1-1 0,-1 1 0,1 0 0,-1 0 0,0-1 0,0 1 2,0 0-1,1 0 1,-1 1 0,0-1 0,0 0-1,1 0 1,-1 1 0,0-1-1,1 0 1,-1 1 0,1-1-1,-1 1 1,0-1 0,1 0 0,-1 1-1,1 0 1,-1-1 0,1 1-1,-1-1 1,1 1 0,0-1-1,-1 1 1,1 0 0,0-1 0,-1 1-1,1 0 1,0-1 0,0 1-1,0 0 1,0 0 0,0-1 0,0 2-1,-5 25 118,5-27-122,0 25 107,1 0-1,1 0 1,1 0-1,1 0 1,9 27-1,-6-20-13,0 1 0,1 35 0,-7-63-74,-1 0 1,0-1 0,0 1-1,-1 0 1,1 0 0,-2 5-1,1-9-9,1 0 0,0 0 0,-1 0 0,1-1 0,-1 1-1,1 0 1,-1 0 0,1 0 0,-1-1 0,1 1 0,-1 0-1,0-1 1,0 1 0,1 0 0,-1-1 0,0 1 0,0-1 0,0 1-1,1-1 1,-1 0 0,0 1 0,0-1 0,0 0 0,0 0 0,0 1-1,0-1 1,0 0 0,0 0 0,0 0 0,0 0 0,0 0-1,0 0 1,1-1 0,-1 1 0,0 0 0,0 0 0,-2-1 0,-29-10 489,-41-19 1,33 13-881,30 14-259</inkml:trace>
</inkml:ink>
</file>

<file path=word/ink/ink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5.855"/>
    </inkml:context>
    <inkml:brush xml:id="br0">
      <inkml:brushProperty name="width" value="0.05" units="cm"/>
      <inkml:brushProperty name="height" value="0.05" units="cm"/>
    </inkml:brush>
  </inkml:definitions>
  <inkml:trace contextRef="#ctx0" brushRef="#br0">17 12 7424,'1'-12'6290,"2"20"-2502,2 23-2261,-5-2-1241,-1-1-1,-1 0 1,-7 36 0,3-31 572,-2 57-1,8-89-882,0 1-1,0-1 1,0 0-1,0 1 0,1-1 1,-1 0-1,0 0 1,0 1-1,1-1 0,-1 0 1,1 0-1,-1 1 1,1-1-1,0 0 0,-1 0 1,1 0-1,0 0 1,0 0-1,1 1 0,5 2-742</inkml:trace>
</inkml:ink>
</file>

<file path=word/ink/ink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6.454"/>
    </inkml:context>
    <inkml:brush xml:id="br0">
      <inkml:brushProperty name="width" value="0.05" units="cm"/>
      <inkml:brushProperty name="height" value="0.05" units="cm"/>
    </inkml:brush>
  </inkml:definitions>
  <inkml:trace contextRef="#ctx0" brushRef="#br0">105 5 3072,'9'-3'12544,"-10"2"-12312,0 1-1,0 0 1,0 0 0,0 0 0,-1 0 0,1-1 0,0 2 0,0-1 0,0 0 0,-1 0 0,1 0 0,0 1 0,0-1 0,-2 1 0,-17 2-170,18-3 77,-1 0 0,1 0 0,-1 0 0,1 0 0,-1 0 0,0 1 0,1-1 0,0 1 0,-1 0 0,1 0 0,-1 0 0,1 0 1,0 0-1,0 0 0,-1 1 0,1-1 0,0 1 0,0-1 0,0 1 0,1 0 0,-1 0 0,0 0 0,1 0 0,-1 0 0,1 0 0,0 0 0,-1 0 0,1 1 1,-1 3-1,-1 0-111,1-1 1,0 1-1,1-1 1,-1 1 0,1 0-1,0-1 1,1 1 0,-1 0-1,1 0 1,0 0-1,1 0 1,1 8 0,-2-13-30,0 0 1,0-1-1,0 1 1,1 0-1,-1-1 1,0 1-1,0 0 1,1-1-1,-1 1 1,1-1-1,-1 1 1,0 0 0,1-1-1,-1 1 1,1-1-1,-1 1 1,1-1-1,0 0 1,-1 1-1,1-1 1,-1 0-1,1 1 1,0-1-1,-1 0 1,1 1 0,0-1-1,-1 0 1,1 0-1,0 0 1,0 0-1,-1 0 1,1 0-1,0 0 1,-1 0-1,1 0 1,0 0-1,0 0 1,-1 0-1,1-1 1,0 1 0,-1 0-1,1 0 1,0-1-1,-1 1 1,1 0-1,-1-1 1,1 1-1,-1-1 1,2 0-1,2-2 2,0 0-1,0 0 0,-1 0 1,1 0-1,5-7 0,34-65 0,-35 66 67,-8 8-60,1 1 0,-1 0 0,1-1 0,-1 1 0,1-1 0,-1 1 0,0-1 0,1 1 0,-1-1 0,0 1 0,0-1 0,1 1 0,-1-1 0,0 0 0,0 1 0,0-1 0,0 1 0,0-1 0,0 0 0,0 1 0,0-1 0,0 1 0,0-2 0,0 15 2,1 0 0,3 20 0,-4-29-10,1-1 1,0 1 0,0 0-1,0-1 1,1 1-1,-1-1 1,1 0 0,0 1-1,0-1 1,0 0 0,0 0-1,0 0 1,1-1 0,3 5-1,-5-7 1,0 1 0,0-1 0,0 1 0,-1-1 0,1 0 0,0 1 0,0-1 0,0 0 0,0 1 0,0-1 0,0 0 0,0 0 0,0 0 0,0 0 0,0 0 0,0 0 0,0 0 0,0 0 0,-1 0 0,1 0 0,0-1 0,0 1 0,0 0 0,0-1 0,0 1 0,0-1 0,0 1 0,-1-1 0,1 1 0,0-1 0,0 1 0,-1-1 0,1 0 0,0 1 0,-1-1 0,1 0 0,-1 0 0,1 0 0,-1 1 0,1-2 0,4-6 0,-1 1 0,0-1 0,4-13 0,-4 11 0,9-14 0,-13 24-1,0-1 0,0 1-1,0 0 1,0 0 0,0 0 0,1-1-1,-1 1 1,0 0 0,0 0-1,0 0 1,1-1 0,-1 1-1,0 0 1,0 0 0,0 0 0,1 0-1,-1 0 1,0-1 0,0 1-1,1 0 1,-1 0 0,0 0 0,0 0-1,1 0 1,-1 0 0,0 0-1,1 0 1,-1 0 0,0 0-1,0 0 1,1 0 0,-1 0 0,0 0-1,0 0 1,1 0 0,-1 1-1,0-1 1,0 0 0,1 0 0,-1 0-1,0 0 1,0 0 0,1 1-1,6 7-67,-7-8 67,1 1 2,2 3-64,-1 0 0,1 0 0,1 0 0,-1-1 0,0 1 0,1-1 0,0 0 0,-1 0 0,1 0 0,1-1 0,-1 1 0,0-1 0,9 3 0,6-4-704</inkml:trace>
</inkml:ink>
</file>

<file path=word/ink/ink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6.899"/>
    </inkml:context>
    <inkml:brush xml:id="br0">
      <inkml:brushProperty name="width" value="0.05" units="cm"/>
      <inkml:brushProperty name="height" value="0.05" units="cm"/>
    </inkml:brush>
  </inkml:definitions>
  <inkml:trace contextRef="#ctx0" brushRef="#br0">95 15 7552,'0'-1'176,"-1"1"0,1 0 0,0 0 0,0 0 176,-1-1-176,1 1 0,0 0 0,0 0-1,0-1 1,-1 1 0,1 0 0,0 0 0,0-1 0,0 1 0,0 0 0,0 0 0,0-1 0,0 1 0,0 0 0,0 0 0,0-1 0,0 1 0,0 0 0,0-1 0,0 1 0,0 0 0,0 0 0,0-1 0,0 1 0,0 0-99,0 0-1,0 0 1,0 0 0,-1 1-1,1-1 1,0 0 0,0 0-1,0 0 1,-1 0 0,1 0 0,0 1-1,0-1 1,-1 0 0,1 0-1,0 0 1,0 0 0,-1 0-1,1 0 1,0 0 0,0 0-1,-1 0 1,1 0 0,0 0 0,-1 0-1,1 0 1,0 0 0,0 0-1,-1 0 1,1 0 0,0 0-1,0 0 1,-1-1 0,1 1 0,0 0-1,0 0 1,0 0 0,-1 0-1,1 0 1,0-1 0,0 1-1,0 0 1,-1 0 0,1 0 0,0-1-1,0 1 1,0 0 0,0 0-1,0-1 1,0 1 0,0 0-1,-1 0 1,1-1 0,0 1-1,0 0 1,0 0 0,0-1 0,0 1-1,0 0 1,0 0 0,0-1-1,0 1 1,0 0 0,0 0-1,0-1 1,1 1 0,-10 6 325,0 1 1,1 0 0,0 1-1,0 0 1,-11 16-1,17-21-303,-1 0-1,1 0 0,0 0 1,0 0-1,1 1 0,-1-1 0,1 1 1,0 0-1,-1-1 0,2 1 1,-1 0-1,0 0 0,1-1 1,-1 1-1,1 0 0,0 0 0,1 0 1,-1-1-1,1 1 0,1 5 1,-2-7-58,1 0 0,0-1 1,0 1-1,0 0 1,0-1-1,0 1 0,0-1 1,0 1-1,0-1 1,1 1-1,-1-1 0,1 0 1,-1 0-1,1 0 1,-1 0-1,1 0 0,0 0 1,-1 0-1,1 0 1,0-1-1,0 1 0,0 0 1,-1-1-1,1 0 1,0 0-1,0 1 0,0-1 1,0 0-1,0 0 1,0 0-1,0-1 0,-1 1 1,1 0-1,0-1 1,0 0-1,2 0 0,2-1-21,-1 0 0,0-1 0,0 1 0,-1-1 0,1 0 0,0 0 0,-1 0 0,0-1 0,0 1-1,0-1 1,6-8 0,-6 7-20,-1 0 0,0-1 0,0 1 0,0-1 0,-1 0 0,0 0 0,0 0 0,0 0 0,-1 0 0,0 0 0,0 0 0,-1 0 0,1 0 0,-1-1 0,-1-7 0,1 14 2,0 0-1,0 0 0,0 0 0,0-1 1,0 1-1,0 0 0,0 0 1,0 0-1,0-1 0,0 1 1,0 0-1,0 0 0,0 0 0,0-1 1,0 1-1,0 0 0,0 0 1,0 0-1,0-1 0,0 1 1,0 0-1,0 0 0,-1 0 0,1-1 1,0 1-1,0 0 0,0 0 1,0 0-1,0 0 0,-1-1 1,1 1-1,0 0 0,0 0 0,0 0 1,0 0-1,-1 0 0,1 0 1,0 0-1,0 0 0,0 0 1,-1-1-1,1 1 0,0 0 0,-1 0 1,-3 11 50,-3 17-35,6 15-52,9 79-1,-4-78 8,-2 75-1,-2-115 29,-1 0 0,1 1 0,-1-1 0,0 0 0,0 0 0,-4 8 0,5-11 0,0 0 0,-1-1 0,1 1 0,-1 0 0,1 0 0,-1-1 0,0 1 0,1 0 0,-1-1 0,0 1 0,1-1 0,-1 1 0,0-1 0,0 1 0,1-1 0,-1 1 0,0-1 0,0 0 0,0 1 0,0-1 0,1 0 0,-1 0 0,0 0 0,0 1 0,0-1 0,0 0 0,0 0 0,0 0 0,0-1 0,1 1 0,-1 0 0,0 0 0,0 0 0,0-1 0,0 1 0,0 0 0,1-1 0,-1 1 0,-1-1 0,-9-6-99,0-1-1,0 0 1,0 0-1,1-1 0,-10-12 1,9 3-562,4-4-1</inkml:trace>
</inkml:ink>
</file>

<file path=word/ink/ink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7.310"/>
    </inkml:context>
    <inkml:brush xml:id="br0">
      <inkml:brushProperty name="width" value="0.05" units="cm"/>
      <inkml:brushProperty name="height" value="0.05" units="cm"/>
    </inkml:brush>
  </inkml:definitions>
  <inkml:trace contextRef="#ctx0" brushRef="#br0">0 0 8064,'7'6'9321,"-7"-5"-8948,4 15 3142,-1 29-5052,-2-18 2302,-1-23-723,0 0 1,1 1-1,0-1 0,0 0 1,0 0-1,0 0 1,1 0-1,-1 0 0,1 0 1,3 4-1,-4-6-25,0-1-1,1 0 0,-1 1 1,0-1-1,1 0 0,0 0 1,-1 1-1,1-1 0,0-1 1,-1 1-1,1 0 0,0 0 1,0-1-1,0 1 0,-1 0 0,1-1 1,0 0-1,0 0 0,0 1 1,0-1-1,0 0 0,0-1 1,0 1-1,3-1 0,-1 1-12,-1-1 1,0 0-1,0 0 0,0 0 0,0 0 0,0 0 0,-1-1 0,1 1 0,0-1 0,0 0 0,-1 0 0,1 0 0,-1 0 0,0 0 1,0 0-1,1-1 0,-1 1 0,-1-1 0,1 0 0,1-2 0,2-6 4,-1 1 0,0-1 0,0 0 0,2-14-1,-1 2-4,-3 20-3,1 8 0,-1 6 0,-2-2-13,0-2-54,0 1 0,0-1-1,1 1 1,2 9 0,-3-16 42,0 1-1,1 0 1,-1-1 0,1 1 0,0-1 0,-1 1 0,1-1 0,0 0 0,0 1 0,0-1-1,0 0 1,0 1 0,0-1 0,0 0 0,1 0 0,-1 0 0,0 0 0,1 0 0,-1 0-1,1-1 1,-1 1 0,0 0 0,1-1 0,0 1 0,2 0 0,15 3-765</inkml:trace>
</inkml:ink>
</file>

<file path=word/ink/ink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7.716"/>
    </inkml:context>
    <inkml:brush xml:id="br0">
      <inkml:brushProperty name="width" value="0.05" units="cm"/>
      <inkml:brushProperty name="height" value="0.05" units="cm"/>
    </inkml:brush>
  </inkml:definitions>
  <inkml:trace contextRef="#ctx0" brushRef="#br0">107 1 7552,'-1'0'464,"0"1"1,0 0 0,-1-1 0,1 1-1,0-1 1,-1 1 0,1-1-1,0 0 1,-1 0 0,1 1 0,-1-1-1,1 0 1,0 0 0,-1 0-1,1-1 1,-1 1 0,1 0 0,0 0-1,-1-1 1,0 0 0,-11-1 2554,-2 3-3510,13 0 554,0 0-1,-1 1 0,1-1 1,0 1-1,-1 0 0,1 0 0,0 0 1,0 0-1,1 0 0,-1 0 0,0 0 1,1 1-1,-1-1 0,1 1 1,0-1-1,0 1 0,-2 3 0,0 3 256,0 0 0,0 1-1,1-1 1,-1 10 0,2-17-257,1 1 0,0-1 0,0 0 0,0 0 0,0 1 0,0-1 0,1 0 0,-1 0 0,1 1 0,-1-1 0,1 0 0,0 0 0,0 0 0,2 4 0,-3-5-28,1 0 0,0 0 0,0 0 0,0 0 0,1 0 0,-1 0 0,0 0 0,0-1 0,0 1 1,1 0-1,-1-1 0,0 1 0,1-1 0,-1 1 0,0-1 0,1 0 0,-1 1 0,2-1 1,1 0-21,0 0 0,0-1 1,-1 1-1,1-1 0,0 0 1,-1 0-1,1 0 0,-1-1 1,1 1-1,-1-1 0,0 0 1,1 0-1,-1 0 0,0 0 1,0 0-1,5-6 0,-2 0-88,1 0 0,9-17 0,5-7-574,-20 31 571,0-1 0,0 0-1,0 0 1,0 1 0,0-1 0,0 0 0,-1 0 0,1 0 0,-1 0 0,1 0 0,-1-1 0,1-2 0,-1 5 70,0 0 1,-1 0-1,1 0 1,0 0-1,0 0 1,0 0-1,0 0 0,0 0 1,0 0-1,0 0 1,0 0-1,0 0 1,0 0-1,0 0 0,0 0 1,0 0-1,0 0 1,-1 0-1,1 0 1,0 0-1,0 0 1,0 0-1,0 0 0,0 0 1,0 0-1,0 0 1,0 0-1,0 0 1,0 0-1,0 0 0,0-1 1,0 1-1,0 0 1,0 0-1,0 0 1,0 0-1,0 0 1,-1 0-1,1 0 0,0 0 1,0 0-1,0 0 1,0 0-1,0 0 1,0 0-1,0 0 0,0 0 1,0 0-1,0-1 1,0 1-1,0 0 1,0 0-1,0 0 1,0 0-1,-4 17 137,4-14-171,0 0-1,0 0 0,0 0 1,0 0-1,1 0 0,-1 0 1,1 0-1,0 0 0,0 0 1,0-1-1,0 1 0,0 0 1,1 0-1,-1-1 0,1 1 1,0-1-1,0 0 0,0 1 1,0-1-1,0 0 0,0 0 1,0 0-1,1 0 0,-1 0 1,1-1-1,3 2 0,4 1-853</inkml:trace>
</inkml:ink>
</file>

<file path=word/ink/ink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8.614"/>
    </inkml:context>
    <inkml:brush xml:id="br0">
      <inkml:brushProperty name="width" value="0.05" units="cm"/>
      <inkml:brushProperty name="height" value="0.05" units="cm"/>
    </inkml:brush>
  </inkml:definitions>
  <inkml:trace contextRef="#ctx0" brushRef="#br0">42 7 5504,'0'-1'218,"-1"1"0,1 0 0,0-1 0,0 1 0,-1-1 0,1 1 0,0 0 0,-1-1 0,1 1 0,0 0 0,-1-1 0,1 1 0,-1 0 0,1 0 0,-1 0 0,1-1 0,0 1 0,-1 0 0,1 0 0,-1 0 0,1 0 0,-1 0 0,1 0 0,-1-1 0,1 1 0,-1 0 0,1 0 0,-1 1 0,1-1 0,-1 0 0,1 0 0,-1 0 0,1 0 0,0 0 0,-1 0 0,0 1 0,-13 1 3129,14-1-3299,-1-1 0,0 0 0,1 1 0,-1-1 0,1 0 0,-1 1 0,1-1 1,-1 1-1,1-1 0,-1 0 0,1 1 0,0-1 0,-1 1 0,1 0 0,0-1 0,-1 1 0,1-1 0,0 1 0,0-1 1,-1 1-1,1 0 0,0-1 0,0 1 0,0 0 0,0-1 0,0 1 0,0 0 0,0 0 0,-2 26 588,2-18-42,0-2-383,-1-1 1,1 1 0,1-1 0,-1 0-1,1 1 1,3 11 0,-4-17-207,0 1 0,1-1 0,-1 0 1,1 1-1,-1-1 0,1 0 0,-1 0 0,1 1 1,0-1-1,-1 0 0,1 0 0,0 0 0,0 0 1,0 0-1,0 0 0,0 0 0,0 0 1,0 0-1,0-1 0,1 1 0,-1 0 0,0-1 1,0 1-1,1-1 0,-1 1 0,0-1 0,1 1 1,-1-1-1,0 0 0,1 0 0,-1 0 1,0 0-1,1 0 0,-1 0 0,0 0 0,1 0 1,-1-1-1,3 0 0,-2 0-9,0 0 0,0 0 0,0 0 0,0 0 0,0-1 0,0 1 1,-1-1-1,1 1 0,-1-1 0,1 0 0,-1 0 0,1 1 0,-1-1 0,0 0 0,0 0 0,0 0 0,0-1 0,0 1 0,-1 0 1,1 0-1,-1 0 0,1-3 0,1-3-46,-1 0-1,0 0 1,-1 0 0,-1-16 0,1 16 45,-2-10-26,2 17 35,0 1 0,-1 0 0,1-1 0,0 1 0,0 0 0,0-1-1,0 1 1,-1 0 0,1-1 0,0 1 0,0 0 0,0 0 0,-1-1 0,1 1 0,0 0-1,-1 0 1,1 0 0,0-1 0,0 1 0,-1 0 0,1 0 0,0 0 0,-1 0 0,1 0 0,0-1-1,-1 1 1,1 0 0,-1 0 0,1 0 0,0 0 0,-1 0 0,1 0 0,0 0 0,-1 0-1,1 0 1,0 1 0,-1-1 0,1 0 0,0 0 0,-1 0 0,1 0 0,-2 3 8,1-1 0,0 0 0,0 1 0,0-1 0,0 1 0,0-1 0,1 1 0,-1-1 0,1 1 0,0-1 0,-1 1 0,1 0-1,1 3 1,-2 4 34,-28 157 175,15-91-165,14-75-56,-3 29-68,3-29 67,0-1-1,0 0 0,0 1 1,0-1-1,0 0 1,0 1-1,0-1 0,0 1 1,0-1-1,0 0 1,0 1-1,0-1 0,0 0 1,1 1-1,-1-1 1,0 0-1,0 0 0,0 1 1,1-1-1,-1 0 1,0 1-1,0-1 1,1 0-1,-1 0 0,1 1 1,0-1 0,-1 0 0,1-1 0,0 1 0,-1 0 0,1-1 0,0 1 0,-1 0 0,1-1 0,0 1 0,-1 0 0,1-1 0,0 1 0,-1-1 0,1 0 0,-1 1 0,1-1 0,-1 1 0,1-2 0,12-15 24,20-34-1,-26 37-10,1 1 0,0 0 0,1 1 0,1 0 0,0 0-1,14-13 1,2 7-12,-20 15 0,0-1 0,0 0 0,-1-1 0,1 1 0,-1-1 0,0 0 0,0 0 0,-1-1 0,8-10 0,-10 12-8,-1 1-1,0-1 0,0 1 1,0-1-1,0 0 0,0 1 1,0-6-1,-1 8 8,0 0 0,0 0 0,-1 0 0,1 0 0,0 0 0,0 0 0,0 0-1,-1 0 1,1 0 0,0 0 0,-1 0 0,1 0 0,-1 0 0,1 1 0,-1-1 0,1 0 0,-1 0 0,0 1 0,0-1 0,1 0 0,-1 1 0,0-1-1,0 0 1,1 1 0,-1-1 0,0 1 0,0-1 0,0 1 0,0 0 0,0-1 0,0 1 0,0 0 0,0 0 0,-2 0 0,-9-6 143,11 6-110,1 0-1,-1-1 1,1 1 0,0-1 0,-1 1 0,1 0 0,-1 0 0,1-1 0,-1 1 0,1 0 0,-1 0 0,1-1 0,-1 1 0,1 0 0,-1 0 0,0 0 0,1 0 0,-1 0 0,1 0-1,-1 0 1,1 0 0,-1 0 0,0 0 0,1 0 0,-1 0 0,1 0 0,-1 0 0,1 1 0,-1-1 0,1 0 0,-1 0 0,1 1 0,-1-1 0,1 0 0,-1 1 0,1-1 0,-1 0-1,1 1 1,0-1 0,-1 1 0,1-1 0,0 1 0,-1-1 0,1 1 0,0-1 0,0 1 0,-1-1 0,1 1 0,0-1 0,0 1 0,0-1 0,0 1 0,0-1 0,0 1 0,0 0-1,0-1 1,0 1 0,0 0 0,-1 6 153,0-1-1,1 1 0,0-1 0,0 1 1,1 0-1,0-1 0,0 1 1,0-1-1,1 0 0,0 1 0,4 8 1,-5-13-163,0 0 1,-1 0 0,1 0-1,0 0 1,0 0 0,1 0-1,-1 0 1,0 0 0,1-1-1,-1 1 1,1-1-1,0 1 1,-1-1 0,1 1-1,0-1 1,0 0 0,0 0-1,0 0 1,0 0 0,0 0-1,0 0 1,0-1 0,0 1-1,0-1 1,0 1-1,1-1 1,-1 0 0,0 0-1,0 0 1,0 0 0,1 0-1,-1 0 1,0-1 0,0 1-1,0-1 1,0 1 0,3-2-1,5-3-368,0 0-1,0-1 0,15-11 1,2-11-956</inkml:trace>
</inkml:ink>
</file>

<file path=word/ink/ink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39.153"/>
    </inkml:context>
    <inkml:brush xml:id="br0">
      <inkml:brushProperty name="width" value="0.05" units="cm"/>
      <inkml:brushProperty name="height" value="0.05" units="cm"/>
    </inkml:brush>
  </inkml:definitions>
  <inkml:trace contextRef="#ctx0" brushRef="#br0">11 19 7808,'0'-19'3840,"-3"32"5759,0-7-9855,-1 3 512,4-4-384,0 7 0</inkml:trace>
  <inkml:trace contextRef="#ctx0" brushRef="#br0" timeOffset="1">18 209 6912,'-3'0'13567,"-1"-3"-13823</inkml:trace>
</inkml:ink>
</file>

<file path=word/ink/ink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0.624"/>
    </inkml:context>
    <inkml:brush xml:id="br0">
      <inkml:brushProperty name="width" value="0.05" units="cm"/>
      <inkml:brushProperty name="height" value="0.05" units="cm"/>
    </inkml:brush>
  </inkml:definitions>
  <inkml:trace contextRef="#ctx0" brushRef="#br0">206 27 7296,'0'-1'354,"1"1"0,-1-1 0,0 0 0,1 0 0,-1 1 0,0-1 0,0 0 0,1 0 0,-1 0 0,0 1-1,0-1 1,0 0 0,0 0 0,0 0 0,0 1 0,0-1 0,0 0 0,-1 0 0,1 0 0,0 1 0,0-1 0,-1 0 0,1 0 0,0 1 0,-1-1 0,0-1 0,0 2-177,0-1 1,0 0-1,0 1 0,0 0 0,0-1 0,0 1 1,0-1-1,-1 1 0,1 0 0,0 0 1,0 0-1,0 0 0,0 0 0,-1 0 0,-1 0 1,-6 1-47,0 1 0,0 0 0,-12 5 1,19-6 155,-4 1-54,-1 0 1,1 1-1,0-1 1,0 1-1,0 1 1,0-1-1,0 1 1,1 0 0,-1 1-1,1-1 1,0 1-1,0 0 1,1 0-1,0 1 1,0-1-1,0 1 1,0 0-1,-2 7 1,0-2 37,1 0 0,1 1 0,-1-1 0,2 1 0,0 1 0,0-1 0,-1 17 0,4-25-250,0 0 1,0 0-1,0 0 1,1 0 0,-1 1-1,1-1 1,0 0 0,0 0-1,1-1 1,-1 1 0,1 0-1,0 0 1,0-1 0,0 1-1,0-1 1,1 1 0,-1-1-1,1 0 1,0 0 0,0 0-1,0 0 1,0-1 0,1 1-1,-1-1 1,7 3-1,-4-1-180,1-1 0,0 0 0,0-1 0,0 0 0,0 0-1,1 0 1,-1-1 0,0 0 0,1 0 0,-1-1 0,1 0-1,7-1 1,5-6-1249</inkml:trace>
</inkml:ink>
</file>

<file path=word/ink/ink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1.208"/>
    </inkml:context>
    <inkml:brush xml:id="br0">
      <inkml:brushProperty name="width" value="0.05" units="cm"/>
      <inkml:brushProperty name="height" value="0.05" units="cm"/>
    </inkml:brush>
  </inkml:definitions>
  <inkml:trace contextRef="#ctx0" brushRef="#br0">55 41 7808,'-7'-1'13196,"-5"5"-11694,8-1-1388,1 1 0,0-1-1,0 0 1,1 1 0,-1-1 0,1 1-1,-1 0 1,1 0 0,0 0 0,1 0 0,-1 0-1,1 0 1,-1 1 0,1-1 0,1 0-1,-1 1 1,0-1 0,1 1 0,0-1-1,0 0 1,1 1 0,-1-1 0,2 7 0,-1-9-99,1 0-1,-1 0 1,0 0 0,1 0 0,-1 0 0,1 0 0,0 0 0,0-1 0,0 1 0,-1-1 0,1 1 0,1-1 0,-1 0 0,0 0 0,0 0 0,0 0 0,1 0 0,-1 0 0,0 0 0,1-1 0,-1 0 0,1 1 0,-1-1 0,0 0 0,1 0 0,-1 0-1,1 0 1,-1-1 0,1 1 0,-1 0 0,0-1 0,1 0 0,-1 0 0,4-1 0,-2 0-61,0 0-1,0 0 1,0 0-1,-1-1 1,1 1 0,-1-1-1,1 0 1,-1 0-1,0 0 1,0 0-1,0 0 1,0-1-1,-1 1 1,1-1-1,-1 0 1,0 0 0,0 0-1,-1 0 1,2-5-1,-2-27-554,-2 24 690,1 14-66,1 1 1,0 0-1,-1-1 0,1 1 0,0 0 0,0-1 0,0 1 0,1-1 1,-1 0-1,1 1 0,-1-1 0,1 0 0,0 0 0,0 0 0,0 0 1,0 0-1,0 0 0,0-1 0,3 3 0,-1-2-18,0 1-1,0-1 1,0 0-1,0 0 0,0 0 1,1 0-1,-1-1 1,1 0-1,-1 0 1,8 1-1,22-4-4,-33 2 2,-1 0 0,1 0 1,-1 0-1,0 0 0,1-1 0,-1 1 0,1 0 0,-1 0 0,1 0 0,-1 0 0,0 0 0,1-1 1,-1 1-1,1 0 0,-1 0 0,0-1 0,1 1 0,-1 0 0,0-1 0,1 1 0,-1 0 0,0-1 0,0 1 1,1 0-1,-1-1 0,0 1 0,0-1 0,0 1 0,1 0 0,-1-1 0,0 1 0,0-1 0,0 1 1,0-1-1,0 1 0,0-1 0,0 0 0,-5-14 66,3 11-66,1 0 68,0 0 1,1 0 0,0 0 0,-1 0-1,1-1 1,1 1 0,-1 0 0,2-8-1,-1 11-54,-1-1 1,1 0-1,-1 1 0,1-1 0,0 1 0,0-1 0,0 0 0,0 1 1,0 0-1,0-1 0,0 1 0,0 0 0,1-1 0,-1 1 0,0 0 0,1 0 1,-1 0-1,1 0 0,-1 0 0,1 1 0,0-1 0,-1 0 0,3 0 1,22-8-423,-9 2-106</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43.519"/>
    </inkml:context>
    <inkml:brush xml:id="br0">
      <inkml:brushProperty name="width" value="0.05" units="cm"/>
      <inkml:brushProperty name="height" value="0.05" units="cm"/>
    </inkml:brush>
  </inkml:definitions>
  <inkml:trace contextRef="#ctx0" brushRef="#br0">12 18 6272,'-2'2'860,"-8"-4"6600,18 1-4410,71 6-469,81 10-2005,198-6 0,-196-25-466,-63 4-92,-79 8-18,-17 2 0,0 2 0,1-1 0,-1 0 0,0 1 0,0-1 0,0 1 0,1 0 0,-1 0 0,0 0 0,0 0 0,6 2 0,-6-1-82,0 0 0,1-1-1,-1 1 1,1-1 0,0 0 0,-1 0-1,1 0 1,-1-1 0,1 1 0,-1-1-1,1 0 1,-1 1 0,7-4-1,6-3-813</inkml:trace>
</inkml:ink>
</file>

<file path=word/ink/ink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1.675"/>
    </inkml:context>
    <inkml:brush xml:id="br0">
      <inkml:brushProperty name="width" value="0.05" units="cm"/>
      <inkml:brushProperty name="height" value="0.05" units="cm"/>
    </inkml:brush>
  </inkml:definitions>
  <inkml:trace contextRef="#ctx0" brushRef="#br0">17 46 7168,'-5'17'9152,"2"-10"-8170,1 0-1,0 1 0,1-1 0,-1 1 0,1 8 982,1-20-171,0-3-1422,1 0 0,0 0 0,0 0 0,1 0 0,0 0 0,0 0 0,4-7 0,-4 11-386,-1-1 0,1 1 0,-1 0 0,1 0 0,0 0 0,1 0 0,-1 0 0,0 0 0,1 1 0,-1-1 0,1 1 0,0 0 0,0 0 0,0 0 0,0 0-1,5-2 1,12 3-1925,-10 1 405</inkml:trace>
</inkml:ink>
</file>

<file path=word/ink/ink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2.160"/>
    </inkml:context>
    <inkml:brush xml:id="br0">
      <inkml:brushProperty name="width" value="0.05" units="cm"/>
      <inkml:brushProperty name="height" value="0.05" units="cm"/>
    </inkml:brush>
  </inkml:definitions>
  <inkml:trace contextRef="#ctx0" brushRef="#br0">21 103 7936,'2'0'531,"0"-1"0,0 1 0,1-1 1,-1 0-1,0 0 0,0 0 0,0 0 0,0 0 1,0-1-1,2-1 0,-2 1 274,1 0 1,-1 0 0,1 1-1,0-1 1,-1 1-1,1-1 1,3 0-1,-4 1-726,0 0-1,0-1 0,-1 1 1,1-1-1,-1 1 0,1-1 1,-1 1-1,0-1 0,1 0 1,-1 0-1,0 0 1,0 0-1,0 1 0,0-1 1,-1-1-1,1 1 0,0 0 1,-1 0-1,0 0 0,1 0 1,-1 0-1,0 0 0,0-4 1,0 5-59,0 0-1,0 0 1,0 0 0,0 0 0,0 0 0,0 0 0,0 0 0,0 0 0,0 0 0,-1 0 0,1-1 0,0 1-1,-1 0 1,1 0 0,-1 0 0,1 1 0,-1-1 0,1 0 0,-1 0 0,0 0 0,1 0 0,-1 0 0,0 1-1,0-1 1,0 0 0,0 1 0,1-1 0,-1 0 0,0 1 0,0-1 0,0 1 0,0 0 0,0-1 0,0 1-1,-1 0 1,1 0 0,0-1 0,0 1 0,0 0 0,0 0 0,0 0 0,0 0 0,0 0 0,0 1 0,0-1-1,-2 1 1,-1 0-16,0 1 0,1-1 0,-1 1 0,1 1 0,-1-1 0,1 0 0,0 1 0,0 0 0,0-1 0,0 1 0,0 0 0,-3 5-1,-4 4-54,10-11 56,-1 0-1,1 0 1,-1 0-1,1 0 1,-1 0-1,1 0 1,0 0-1,-1 0 1,1 0-1,0 0 1,0 1 0,0-1-1,0 0 1,0 0-1,0 0 1,0 0-1,0 0 1,1 0-1,-1 1 1,0-1-1,1 0 1,-1 0-1,0 0 1,1 0-1,0 0 1,-1 0-1,1 0 1,0 0-1,-1 0 1,2 0-1,0 2 23,0 0 1,0-1-1,1 1 0,-1-1 0,1 0 0,0 1 0,-1-1 0,7 3 0,-5-4-10,0 0-1,1-1 1,-1 1 0,0-1-1,0 0 1,1 0-1,-1 0 1,0 0-1,0-1 1,1 0 0,-1 0-1,0 0 1,0 0-1,5-3 1,13-2-10,-12 3-7,0 0 0,-1-1 0,1 0 0,-1-1 0,1 0 0,-1 0 0,-1-1 0,1 0 0,-1 0 0,8-8 0,-16 13 7,1 1 0,0-1 0,-1 1 0,1-1 0,0 1 0,0 0 0,0-1 0,-1 1 0,1 0 0,0 0 0,0-1 0,0 1 0,-1 0 0,1 0 0,0 0 0,0 0 0,0 0 0,0 0 0,0 0 0,-1 1 0,1-1 0,0 0 0,0 0 0,0 1 0,-1-1 0,1 0 0,0 1 0,0-1 0,-1 1 0,1-1 0,0 1 0,-1-1 0,1 1 0,0-1 0,-1 1 0,1 0 0,-1-1 0,1 2 0,23 33 366,-17-24-293,-6-8-177,0-3 41,-1 1 0,0 0 0,1 0 0,-1-1 0,1 1 0,-1 0 0,0-1 0,1 1 0,0 0 0,-1-1 0,1 1 0,-1-1 0,1 1 0,0-1 0,-1 1 0,1-1 1,0 1-1,-1-1 0,2 1 0,4-6-990</inkml:trace>
</inkml:ink>
</file>

<file path=word/ink/ink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2.523"/>
    </inkml:context>
    <inkml:brush xml:id="br0">
      <inkml:brushProperty name="width" value="0.05" units="cm"/>
      <inkml:brushProperty name="height" value="0.05" units="cm"/>
    </inkml:brush>
  </inkml:definitions>
  <inkml:trace contextRef="#ctx0" brushRef="#br0">43 0 7680,'1'2'11767,"5"12"-9711,-3 42-976,-3 0 0,-2-1 0,-11 60 0,6-53-2200,7-52-288</inkml:trace>
  <inkml:trace contextRef="#ctx0" brushRef="#br0" timeOffset="1">1 299 7936,'0'-3'3968,"16"1"-1536,-10 2 1791,4-6-3583,4 3 0,2-1 256,0 4 0,8 0-1280,2-2 128,-6-1 0,0 0 0</inkml:trace>
</inkml:ink>
</file>

<file path=word/ink/ink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2.891"/>
    </inkml:context>
    <inkml:brush xml:id="br0">
      <inkml:brushProperty name="width" value="0.05" units="cm"/>
      <inkml:brushProperty name="height" value="0.05" units="cm"/>
    </inkml:brush>
  </inkml:definitions>
  <inkml:trace contextRef="#ctx0" brushRef="#br0">2 30 7424,'0'-1'233,"-1"0"0,1 0 0,0 0 0,0 0 0,0 0 0,0-1 0,0 1 0,0 0 0,0 0 0,0 0 0,0 0 0,1 0 0,-1 0 0,1-1 0,2-10 8005,-3 13-8021,0 0 0,0 0 0,1 0 1,-1 0-1,0 0 0,1 0 0,-1 0 1,1 0-1,0 0 0,-1 0 0,1 0 1,1 2-1,6 10-588,-5-1 729,-1 0-1,-1 0 1,0 0-1,-1 1 1,0-1-1,-1 0 1,-1 1-1,1-1 1,-5 13 0,2-6-21,1 1 0,0 21 0,3-27-807,0-8-170</inkml:trace>
</inkml:ink>
</file>

<file path=word/ink/ink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3.361"/>
    </inkml:context>
    <inkml:brush xml:id="br0">
      <inkml:brushProperty name="width" value="0.05" units="cm"/>
      <inkml:brushProperty name="height" value="0.05" units="cm"/>
    </inkml:brush>
  </inkml:definitions>
  <inkml:trace contextRef="#ctx0" brushRef="#br0">0 51 7168,'0'-3'371,"1"1"1,-1 0 0,1 0-1,0-1 1,-1 1-1,1 0 1,0 0 0,0 0-1,1 0 1,-1 0-1,0 0 1,1 1 0,-1-1-1,1 0 1,-1 0-1,1 1 1,0-1 0,-1 1-1,1 0 1,0 0-1,0-1 1,0 1 0,0 0-1,1 1 1,-1-1-1,0 0 1,0 1 0,0-1-1,1 1 1,3-1-1,0 0-28,1 0 0,-1 0 0,1 0 0,0 1 0,0 0 0,-1 1 0,1-1-1,0 1 1,12 4 0,-15-4-212,0 1 0,-1 0-1,1 0 1,-1 1 0,1-1-1,-1 1 1,0-1 0,0 1-1,0 0 1,0 0 0,-1 1-1,1-1 1,-1 0 0,0 1 0,0 0-1,0-1 1,2 7 0,-1-1 36,0 0 0,0 0 0,-1 1 0,0-1 0,-1 1 0,0 0 0,-1 14 0,0-18-144,0 0 0,-1 0 1,0 0-1,0-1 1,0 1-1,-1 0 1,1 0-1,-2 0 0,1-1 1,-1 1-1,1-1 1,-1 0-1,-5 6 1,-1-2-302,0 0 1,-1-1 0,0 0-1,0-1 1,0 0 0,-22 11-1,15-14-1002</inkml:trace>
</inkml:ink>
</file>

<file path=word/ink/ink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3.846"/>
    </inkml:context>
    <inkml:brush xml:id="br0">
      <inkml:brushProperty name="width" value="0.05" units="cm"/>
      <inkml:brushProperty name="height" value="0.05" units="cm"/>
    </inkml:brush>
  </inkml:definitions>
  <inkml:trace contextRef="#ctx0" brushRef="#br0">155 27 6656,'-18'-17'12476,"16"16"-12348,1-1 0,-1 1 1,0 0-1,0 1 0,0-1 1,0 0-1,0 0 0,0 1 0,0-1 1,0 1-1,-3-1 0,1 2 121,0-1-1,0 1 1,0 0-1,-1 0 1,1 0-1,0 0 1,1 1-1,-1-1 1,0 1-1,0 0 0,1 0 1,-1 0-1,1 1 1,0 0-1,-6 4 1,-17 13 703,25-19-922,-1 0 0,1 0 0,0 0 0,-1 1-1,1-1 1,0 0 0,0 1 0,0-1 0,0 0 0,0 1 0,0 0-1,0-1 1,0 1 0,1-1 0,-1 1 0,1 0 0,-1 0 0,1-1-1,0 1 1,-1 2 0,1-3-26,0 0 0,0 0-1,1 0 1,-1 0 0,0 0-1,0 0 1,0 0 0,1 0 0,-1 0-1,1 0 1,-1-1 0,1 1-1,-1 0 1,1 0 0,-1 0 0,1-1-1,-1 1 1,1 0 0,0-1-1,0 1 1,-1-1 0,1 1 0,0-1-1,0 1 1,0-1 0,-1 1-1,1-1 1,0 0 0,0 1 0,0-1-1,0 0 1,0 0 0,0 0-1,0 1 1,0-1 0,0 0 0,1-1-1,3 2-34,0-1 0,1-1 0,-1 1 0,0-1 1,0 0-1,0 0 0,0 0 0,0-1 0,0 1 0,-1-1 0,1-1 0,0 1 0,-1 0 0,0-1 0,1 0 0,-1 0 0,0-1 0,-1 1 0,5-5 1,15-27-504,-23 41 516,0 0 0,1 0-1,0 0 1,1 0 0,-1 0 0,5 10-1,-5-15-21,0 0 0,0 0 0,-1 0 0,1 0 0,0 0 0,0-1 0,0 1 0,0 0 0,0-1 0,0 1 0,0 0 0,0-1 0,1 0 0,-1 1 0,2 0 0,7-1-600</inkml:trace>
</inkml:ink>
</file>

<file path=word/ink/ink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4.243"/>
    </inkml:context>
    <inkml:brush xml:id="br0">
      <inkml:brushProperty name="width" value="0.05" units="cm"/>
      <inkml:brushProperty name="height" value="0.05" units="cm"/>
    </inkml:brush>
  </inkml:definitions>
  <inkml:trace contextRef="#ctx0" brushRef="#br0">67 1 8064,'0'47'11082,"1"3"-5448,-3 172-2639,2-219-3013,-3 31-31,3-32-83,-1 0 0,1 0 0,0 0 0,-1-1 0,1 1 0,-1 0 0,0 0 0,0-1 0,0 1 0,1 0-1,-2-1 1,1 1 0,0-1 0,-1 2 0,-5-1-1276</inkml:trace>
  <inkml:trace contextRef="#ctx0" brushRef="#br0" timeOffset="1">1 297 7552,'0'-6'3712,"3"-8"2687,-3 8-5503,7-1 128,0 5 640,3-4 0,-4 3-2048,11 1 0,-1 2 1280,8 0 128,-2 0-640,4 0 128,-8-6-1152,4 3 0</inkml:trace>
</inkml:ink>
</file>

<file path=word/ink/ink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5.917"/>
    </inkml:context>
    <inkml:brush xml:id="br0">
      <inkml:brushProperty name="width" value="0.05" units="cm"/>
      <inkml:brushProperty name="height" value="0.05" units="cm"/>
    </inkml:brush>
  </inkml:definitions>
  <inkml:trace contextRef="#ctx0" brushRef="#br0">56 111 5504,'-1'0'63,"1"0"0,0 0 0,0 0 0,0 0 0,-1 0 0,1 0 0,0 0 0,0 1 0,-1-1 0,1 0 0,0 0 0,0 0 0,0 0 0,0 1 0,-1-1 0,1 0 0,0 0 0,0 0 0,0 1 0,0-1 0,0 0 0,0 0 0,7 10 8749,0-13-7404,4-2-755,-1-1-1,0-1 1,10-8 0,-18 14-625,0-1 0,0 1 0,0-1 0,-1 0 0,1 0 0,-1 1 1,1-1-1,-1 0 0,1 0 0,-1 0 0,0-1 0,0 1 0,0 0 0,0 0 0,-1-1 0,1 1 0,-1 0 0,1-1 1,-1 1-1,0 0 0,0-1 0,0 1 0,0-5 0,-1 5-17,1 1 0,-1-1 0,1 0 0,-1 1-1,0-1 1,0 0 0,0 1 0,0-1 0,0 1 0,0-1 0,0 1 0,0-1 0,-1 1-1,1 0 1,0 0 0,-1 0 0,1 0 0,-1 0 0,1 0 0,-1 0 0,0 0-1,1 0 1,-1 1 0,0-1 0,0 1 0,1-1 0,-1 1 0,0 0 0,-3 0 0,2 0 18,1 0 1,-1 0-1,0 1 1,0-1-1,1 1 1,-1 0-1,1 0 1,-1 0-1,0 0 1,1 0-1,0 0 1,-1 1 0,1-1-1,0 1 1,0 0-1,0-1 1,0 1-1,0 0 1,-2 3-1,-35 40 739,38-43-708,0 0 1,0 0-1,0-1 0,0 1 0,0 0 0,0 0 0,0 0 0,1 1 1,-1-1-1,1 0 0,0 0 0,0 0 0,-1 0 0,1 0 0,0 0 0,1 1 1,-1-1-1,1 4 0,0-3 33,0 1-1,0 0 1,0-1 0,0 1-1,1-1 1,0 1 0,-1-1-1,1 1 1,4 4 0,-2-5-106,0 1 1,0-1 0,0 0 0,1 0 0,-1 0-1,1-1 1,0 0 0,-1 1 0,1-2 0,0 1 0,0 0-1,1-1 1,-1 0 0,0 0 0,0-1 0,0 0-1,1 0 1,-1 0 0,0 0 0,9-2 0,14-3-778</inkml:trace>
</inkml:ink>
</file>

<file path=word/ink/ink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6.469"/>
    </inkml:context>
    <inkml:brush xml:id="br0">
      <inkml:brushProperty name="width" value="0.05" units="cm"/>
      <inkml:brushProperty name="height" value="0.05" units="cm"/>
    </inkml:brush>
  </inkml:definitions>
  <inkml:trace contextRef="#ctx0" brushRef="#br0">0 1 7936,'0'0'14847,"0"4"-14719,0-2 512,0 4-384,0-1 128,0 4-1408,6 4 0</inkml:trace>
</inkml:ink>
</file>

<file path=word/ink/ink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6.875"/>
    </inkml:context>
    <inkml:brush xml:id="br0">
      <inkml:brushProperty name="width" value="0.05" units="cm"/>
      <inkml:brushProperty name="height" value="0.05" units="cm"/>
    </inkml:brush>
  </inkml:definitions>
  <inkml:trace contextRef="#ctx0" brushRef="#br0">3 21 9344,'-2'-3'13055,"4"-3"-13439,5 0-512,3 1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4.871"/>
    </inkml:context>
    <inkml:brush xml:id="br0">
      <inkml:brushProperty name="width" value="0.05" units="cm"/>
      <inkml:brushProperty name="height" value="0.05" units="cm"/>
    </inkml:brush>
  </inkml:definitions>
  <inkml:trace contextRef="#ctx0" brushRef="#br0">250 22 7424,'0'0'234,"-1"0"0,-1-2 1641,2 2-1640,0-1-1,-1 1 0,1 0 1,0-1-1,0 1 0,0 0 1,0 0-1,0-1 0,-1 1 1,1 0-1,0-1 0,0 1 1,0-1-1,0 1 0,0 0 1,0-1-1,0 1 1,0 0-1,0-1 0,-2-8 4699,1 9-4957,0-1-1,1 1 0,-1 0 1,0-1-1,0 1 0,1 0 1,-1-1-1,0 1 0,0 0 1,0 0-1,0 0 0,1 0 1,-1 0-1,0 0 0,0 0 1,0 0-1,-1 1 0,-2-1 108,0 1 0,0-1 0,0 1 0,0 0-1,0 1 1,0-1 0,0 1 0,0-1-1,0 1 1,1 0 0,-1 1 0,1-1 0,0 1-1,-1-1 1,1 1 0,0 0 0,1 0 0,-1 0-1,1 1 1,-1-1 0,1 1 0,0-1-1,0 1 1,0 0 0,-2 6 0,2-3-12,1 0 0,0 0 1,0 0-1,0 0 0,1 0 0,0 0 1,0 0-1,0 0 0,1 1 0,0-1 1,1-1-1,0 1 0,0 0 0,5 10 1,3 6 46,27 65 333,-34-78-349,-1-1 0,0 1 0,0-1 0,-1 1 1,0 0-1,0-1 0,-2 18 0,1-26-79,-1 0-1,1 0 0,0 0 0,-1 0 0,1 0 1,-1 0-1,1 0 0,-1 0 0,0 0 1,1 0-1,-1 0 0,0 0 0,0 0 0,1-1 1,-1 1-1,0 0 0,0 0 0,0-1 1,0 1-1,0-1 0,0 1 0,0-1 0,0 1 1,0-1-1,0 0 0,0 0 0,0 1 1,-2-1-1,-34 1 332,35-1-329,-24-1 203,0-2-1,-36-8 1,31 5-2169,37 6 639</inkml:trace>
</inkml:ink>
</file>

<file path=word/ink/ink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6:59.687"/>
    </inkml:context>
    <inkml:brush xml:id="br0">
      <inkml:brushProperty name="width" value="0.05" units="cm"/>
      <inkml:brushProperty name="height" value="0.05" units="cm"/>
      <inkml:brushProperty name="color" value="#849398"/>
    </inkml:brush>
  </inkml:definitions>
  <inkml:trace contextRef="#ctx0" brushRef="#br0">0 84 6912,'1'-10'10874,"6"-7"-8215,-4 13-2586,-1 0 1,1 0-1,0 0 0,0 0 0,6-4 1,-5 4 44,1 1 0,0 0 1,1 0-1,-1 0 0,0 1 0,1 0 1,0 0-1,-1 0 0,12-1 1,-14 3-110,0-1 0,0 1 0,0 0 1,0 0-1,0 0 0,0 0 0,0 1 1,0-1-1,0 1 0,-1 0 0,1-1 1,0 1-1,0 1 0,-1-1 0,1 0 1,0 1-1,-1-1 0,1 1 1,-1 0-1,0 0 0,3 3 0,1 2 10,-1 0 0,-1 1 0,5 9 0,10 17 33,-18-33-48,0 0 0,0 0 0,0 0 0,0 0 0,1 0 0,-1-1 0,0 1 0,0 0 0,1 0 0,-1-1 0,1 1 0,-1-1 0,1 1 0,-1-1 0,0 0 0,1 1 0,-1-1 0,1 0 0,-1 0 0,1 0 0,-1 0 0,1-1 0,1 1-1,38-12 43,-32 9-59,120-46 248,-128 49-234,0-1 0,0 1 1,-1 0-1,1-1 0,0 1 0,0 0 0,0 0 1,0-1-1,0 1 0,0 0 0,0 0 0,0 0 1,0 0-1,0 0 0,0 1 0,0-1 0,0 0 1,0 0-1,-1 1 0,1-1 0,0 0 0,0 1 1,0-1-1,0 1 0,-1-1 0,1 1 0,0 0 1,1 0-1,0 2 18,0 0 0,0 0-1,-1 0 1,1 1 0,-1-1 0,2 5 0,-2-4-1,0 0-1,1-1 1,-1 1 0,1-1 0,0 0 0,4 6 0,-5-8-19,0 0 1,0 0-1,0-1 1,0 1-1,0 0 0,0-1 1,0 1-1,0-1 1,0 1-1,0-1 1,0 0-1,0 1 1,1-1-1,-1 0 1,0 0-1,0 0 1,0 0-1,1 0 1,-1 0-1,0 0 0,0 0 1,0 0-1,1 0 1,-1-1-1,0 1 1,2-1-1,19-8 21,29-15 0,8-4 47,-58 28-73,0 0 1,0-1-1,0 1 1,0 0-1,-1-1 1,1 1-1,0 0 1,0 0-1,0 0 1,0 0-1,0 0 1,0 0-1,0 0 1,0 0-1,0 0 1,0 1-1,0-1 1,0 0-1,0 1 1,0-1-1,0 0 1,0 1-1,0-1 1,0 1-1,-1 0 1,1-1-1,1 2 1,1 1-9,-1 1 0,0-1 0,0 1 1,0-1-1,3 8 0,-4-8 25,1 1 0,-1 0 0,1-1 0,0 0 0,0 1 0,4 3-1,-5-6 2,0 0-1,-1-1 1,1 1-1,0 0 1,0-1-1,0 1 0,0-1 1,0 0-1,0 1 1,0-1-1,0 0 0,0 1 1,0-1-1,0 0 1,0 0-1,0 0 1,0 0-1,0 0 0,0 0 1,0 0-1,0-1 1,0 1-1,1 0 0,-1 0 1,-1-1-1,1 1 1,0-1-1,2 0 1,131-69 350,-133 70-362,0-1 1,0 1-1,0-1 0,0 1 0,0 0 0,0 0 0,0-1 0,0 1 1,0 0-1,0 0 0,0 0 0,0 0 0,0 0 0,1 1 0,-1-1 0,0 0 1,0 0-1,0 1 0,0-1 0,0 1 0,0-1 0,0 1 0,0-1 1,0 1-1,0-1 0,-1 1 0,1 0 0,0 0 0,1 0 0,1 4-2,1 0-1,-1 0 0,0 0 0,4 10 0,-6-12 10,0 0 1,1 0-1,-1 0 0,1 0 0,-1 0 1,1-1-1,0 1 0,0-1 1,0 1-1,0-1 0,0 1 1,1-1-1,-1 0 0,1 0 1,4 3-1,7-5 14,2-6-21</inkml:trace>
</inkml:ink>
</file>

<file path=word/ink/ink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0.128"/>
    </inkml:context>
    <inkml:brush xml:id="br0">
      <inkml:brushProperty name="width" value="0.05" units="cm"/>
      <inkml:brushProperty name="height" value="0.05" units="cm"/>
    </inkml:brush>
  </inkml:definitions>
  <inkml:trace contextRef="#ctx0" brushRef="#br0">187 13 7424,'3'0'3486,"-3"1"-3401,2-14 9896,-7 22-10030,2-7 251,1 0 0,0-1 0,0 1-1,-1-1 1,1 0 0,-1 0 0,1 0-1,-1 0 1,-2 0 0,-16 8 426,9-2-423,1 1 0,0 0 0,0 1 0,1 0 0,0 1 0,1 0 0,0 1 1,0 0-1,1 0 0,0 1 0,1 0 0,-8 19 0,13-26-179,1 0 0,-1 0 0,1 0 0,0 0 0,1 0 0,-1 0 0,1 1 0,0-1 0,0 0 0,0 0 0,1 0 0,0 0 0,0 0 0,0 1 0,1-2 0,0 1 0,0 0 0,0 0 0,0 0 0,1-1 0,-1 0 0,1 1 0,1-1 0,-1 0 0,0 0 0,5 3 0,-3-3-117,-1 0 1,1 0-1,0-1 0,0 1 0,0-1 0,0 0 1,0-1-1,1 0 0,0 1 0,-1-2 0,1 1 0,0-1 1,0 0-1,0 0 0,-1 0 0,1-1 0,0 0 1,0 0-1,0-1 0,0 1 0,0-1 0,9-3 1,15-7-1212</inkml:trace>
</inkml:ink>
</file>

<file path=word/ink/ink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0.509"/>
    </inkml:context>
    <inkml:brush xml:id="br0">
      <inkml:brushProperty name="width" value="0.05" units="cm"/>
      <inkml:brushProperty name="height" value="0.05" units="cm"/>
    </inkml:brush>
  </inkml:definitions>
  <inkml:trace contextRef="#ctx0" brushRef="#br0">143 1 8064,'-1'0'475,"0"1"0,0 0 0,0 0 0,-1-1 0,1 1 0,0 0 0,0-1 0,0 1 0,0-1 0,-1 0 0,1 1 0,0-1 0,0 0 0,0 0 1,-2 0-1,-18 6 3827,-11 7-2446,28-12-1778,1 0 0,0 0 0,-1 0 0,1 0 0,0 0 0,0 1 0,0 0 0,0 0 0,0-1-1,0 2 1,0-1 0,1 0 0,-1 1 0,1-1 0,-1 1 0,1-1 0,0 1 0,0 0 0,0 0 0,1 0-1,-1 0 1,-1 6 0,1-4 47,1 0 0,-1 0-1,1 0 1,0 0 0,1 0-1,-1 0 1,1 9 0,1-12-110,-1-1-1,0 1 1,1 0 0,-1 0-1,1 0 1,-1 0 0,1-1-1,0 1 1,0 0 0,0-1 0,0 1-1,0-1 1,0 1 0,0-1-1,1 1 1,-1-1 0,0 0 0,1 0-1,-1 1 1,1-1 0,0 0-1,-1 0 1,1-1 0,2 2 0,1 0 1,0 0 1,0-1 0,0 0 0,1 0 0,-1 0 0,0 0-1,0-1 1,1 0 0,-1 0 0,0 0 0,7-2 0,-9 1-16,1 0 1,-1 0 0,0 0-1,0 0 1,0 0-1,0-1 1,0 1 0,0-1-1,-1 0 1,1 0 0,0 0-1,-1 0 1,0-1-1,1 1 1,-1-1 0,0 1-1,0-1 1,0 0 0,2-4-1,-2 2-1,0-1 0,0 0 0,-1 1 0,1-1 0,-1 0 0,0 0 0,-1 0 0,1 0 0,-1 0 0,0 1 0,-1-1 0,-1-7 0,2 11 0,0 0 0,-1 0 0,1 0 0,-1 0 0,0 0 0,0 0 0,1 0 0,-1 0 0,-1 0 0,1 0 0,0 1 0,0-1 0,-1 0 0,1 1 0,-1-1 0,1 1 0,-1-1 0,1 1 0,-1 0 0,0 0 0,0 0 0,0 0 0,0 0 0,0 0 0,0 0 0,0 1 0,0-1 0,0 1 0,0-1 0,0 1 0,0 0 0,0 0 0,0 0 0,-1 0 0,1 0 0,-2 1 0,-39 13-618,30-12 84</inkml:trace>
</inkml:ink>
</file>

<file path=word/ink/ink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1.093"/>
    </inkml:context>
    <inkml:brush xml:id="br0">
      <inkml:brushProperty name="width" value="0.05" units="cm"/>
      <inkml:brushProperty name="height" value="0.05" units="cm"/>
    </inkml:brush>
  </inkml:definitions>
  <inkml:trace contextRef="#ctx0" brushRef="#br0">10 16 7296,'2'2'518,"-1"1"0,1-1 1,-1 1-1,0 0 0,0 0 1,0 0-1,0 0 0,0-1 1,-1 1-1,1 0 0,-1 0 1,0 0-1,0 1 0,0-1 1,0 0-1,0 0 0,-1 0 1,0 3-1,-2 6 556,0 0 0,-1-1-1,-5 12 1,13-30-799,0-1 0,1 1 0,0 0 0,0 0 0,1 1 0,0-1 0,0 1 0,8-5 0,-7 5-227,-5 3-49,0 1 1,0 0 0,0 0-1,1 1 1,-1-1-1,1 0 1,3-1-1,-5 3-5,0 0-1,-1 0 0,1 0 0,0 0 1,-1 0-1,1 0 0,0 0 0,-1 0 0,1 0 1,0 1-1,-1-1 0,1 0 0,0 0 0,-1 1 1,1-1-1,-1 0 0,1 1 0,-1-1 1,1 1-1,-1-1 0,1 1 0,-1-1 0,1 1 1,-1-1-1,0 1 0,1-1 0,-1 1 0,0-1 1,1 1-1,-1 0 0,0-1 0,0 1 1,1 0-1,-1-1 0,0 1 0,0 0 0,0 0 1,10-9 122,2-2-27,1-1 0,27-16 1,-39 27-91,0 0 0,0-1 0,0 1 1,0 0-1,0 0 0,0 0 0,0 0 1,0 0-1,0 0 0,0 0 0,0 0 1,0 1-1,0-1 0,0 0 1,0 0-1,0 1 0,0-1 0,0 1 1,-1-1-1,1 1 0,0-1 0,0 1 1,0 0-1,-1-1 0,1 1 0,0 0 1,0 0-1,0 1 0,1 0-1,0 1 0,-1 0-1,1-1 1,-1 1-1,1 0 1,-1 0 0,0 0-1,0 3 1,2 14-50,-1-1 0,0 37 0,-2-44-27,0-5-561,3 1-128</inkml:trace>
</inkml:ink>
</file>

<file path=word/ink/ink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1.584"/>
    </inkml:context>
    <inkml:brush xml:id="br0">
      <inkml:brushProperty name="width" value="0.05" units="cm"/>
      <inkml:brushProperty name="height" value="0.05" units="cm"/>
    </inkml:brush>
  </inkml:definitions>
  <inkml:trace contextRef="#ctx0" brushRef="#br0">18 72 7424,'7'11'3712,"13"-5"-1792,-20 0 1408,0 3-2561,6 5 1,-6 1 384,-4 11 128,2 4-1664,-5 2 0,0-3 1024,-3-5 128,4-4-640,-4-8 0,6-3-2560,8 0 128</inkml:trace>
  <inkml:trace contextRef="#ctx0" brushRef="#br0" timeOffset="1">77 24 6656,'20'-9'3328,"32"-2"-2304,-42 7 3072,0 4-3456,0 4 127,0 5 257,-3-4 128,-4 7-1408,1-3 0,-8 9 1024,1 2 0,0 1-512,-3-4 128,-4 1-256,0-10 128,0-1-896,0-5 0</inkml:trace>
</inkml:ink>
</file>

<file path=word/ink/ink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2.041"/>
    </inkml:context>
    <inkml:brush xml:id="br0">
      <inkml:brushProperty name="width" value="0.05" units="cm"/>
      <inkml:brushProperty name="height" value="0.05" units="cm"/>
    </inkml:brush>
  </inkml:definitions>
  <inkml:trace contextRef="#ctx0" brushRef="#br0">1 62 6016,'6'-9'2154,"0"-1"0,7-16 0,-5 9 4567,-1 40-5889,-6-8-370,1 1 0,-2-1-1,0 1 1,-1 0-1,-4 19 1,1 4 32,-15 209 1874,19-234-3178,2-1-108</inkml:trace>
</inkml:ink>
</file>

<file path=word/ink/ink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2.496"/>
    </inkml:context>
    <inkml:brush xml:id="br0">
      <inkml:brushProperty name="width" value="0.05" units="cm"/>
      <inkml:brushProperty name="height" value="0.05" units="cm"/>
    </inkml:brush>
  </inkml:definitions>
  <inkml:trace contextRef="#ctx0" brushRef="#br0">0 359 7296,'1'-1'178,"-1"0"0,1 0-1,0 1 1,-1-1 0,1 1 0,0-1 0,0 0 0,-1 1 0,1-1 0,0 1 0,0 0-1,0-1 1,0 1 0,0 0 0,0 0 0,0-1 0,-1 1 0,1 0 0,0 0 0,0 0-1,0 0 1,0 0 0,0 0 0,0 0 0,0 0 0,0 1 0,0-1 0,0 0 0,0 1-1,-1-1 1,1 0 0,0 1 0,1 0 0,-1 0-1,0-1 0,0 1-1,1-1 1,-1 1 0,0-1 0,0 0 0,1 1-1,-1-1 1,0 0 0,0 0 0,1 0 0,-1 0-1,0 0 1,1 0 0,-1 0 0,0 0 0,0 0-1,1-1 1,-1 1 0,0-1 0,0 1 0,0-1-1,1 1 1,-1-1 0,1 0 0,1-2-9,0 1 0,0 0-1,-1 0 1,1-1 0,-1 0 0,1 1 0,-1-1 0,0 0-1,0 0 1,2-5 0,-3 7-137,-1 0 1,1-1-1,-1 1 0,0-1 0,1 1 0,-1-1 0,0 1 1,0-1-1,0 1 0,0-1 0,0 1 0,0-1 0,0 1 1,0-1-1,0 1 0,-1-1 0,1 1 0,-1 0 0,1-1 1,-1 1-1,0 0 0,1-1 0,-1 1 0,0 0 0,0-1 1,-1 0-1,0 0 15,0 0 1,1 0 0,-1 0 0,0 1 0,0-1-1,0 0 1,0 1 0,0 0 0,-1-1-1,-2 0 1,4 2-13,0 0-1,0 0 1,0 0-1,-1 0 1,1 0-1,0 0 1,0 1-1,0-1 1,0 0 0,-1 0-1,1 1 1,0-1-1,0 1 1,0-1-1,0 1 1,0 0-1,0-1 1,0 1-1,0 0 1,0 0 0,1 0-1,-1 0 1,0-1-1,0 1 1,0 2-1,-3 2 119,0 0 0,1 0-1,-1 1 1,1 0 0,1-1-1,-1 1 1,1 0 0,0 0 0,0 1-1,1-1 1,0 0 0,-1 12-1,2-14-98,0 1-1,0-1 0,0 0 1,1 0-1,-1 0 1,1 1-1,0-1 0,0 0 1,1 0-1,-1 0 0,1-1 1,0 1-1,0 0 1,0-1-1,1 1 0,-1-1 1,1 0-1,0 1 1,0-1-1,5 4 0,-6-6-56,-1 0-1,0-1 0,1 1 0,-1 0 1,0-1-1,1 1 0,-1-1 1,1 1-1,-1-1 0,1 0 0,-1 0 1,1 1-1,0-1 0,-1 0 0,1-1 1,-1 1-1,1 0 0,-1 0 1,1-1-1,-1 1 0,1 0 0,2-2 1,2-1-261,0-1 1,0 0-1,11-7 0,-13 8 24,21-15-911</inkml:trace>
  <inkml:trace contextRef="#ctx0" brushRef="#br0" timeOffset="1">271 33 8064,'0'-8'1793,"0"-8"4589,0 15-6260,0 1 1,0 0-1,0-1 1,0 1-1,0 0 1,0-1-1,0 1 1,0 0-1,0-1 1,0 1 0,0 0-1,0 0 1,0-1-1,1 1 1,-1 0-1,0-1 1,0 1-1,0 0 1,1 0-1,-1-1 1,0 1-1,0 0 1,0 0-1,1-1 1,-1 1-1,0 0 1,1 0-1,-1 0 1,0 0-1,0-1 1,1 1-1,0 0 710,-3 59 756,-12 63 0,-1 26-689,8-48-622,2-71-1429,10-22 0</inkml:trace>
</inkml:ink>
</file>

<file path=word/ink/ink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2.856"/>
    </inkml:context>
    <inkml:brush xml:id="br0">
      <inkml:brushProperty name="width" value="0.05" units="cm"/>
      <inkml:brushProperty name="height" value="0.05" units="cm"/>
    </inkml:brush>
  </inkml:definitions>
  <inkml:trace contextRef="#ctx0" brushRef="#br0">1 40 8064,'4'3'11263,"2"-3"-11007,10 0 128,-2 0 0,-4 0 0,-4 0-640,4 2 128,6-4 256,-2 2 0,2-3-1792,1 0 128</inkml:trace>
  <inkml:trace contextRef="#ctx0" brushRef="#br0" timeOffset="1">229 49 7424,'3'1'694,"-1"-1"0,1 1 0,-1-1 0,1 0 0,-1 1 0,1-1 1,0 0-1,-1-1 0,1 1 0,-1 0 0,1-1 0,3-1 0,-5 2-579,0 0-1,0 0 0,0-1 0,0 1 1,0-1-1,0 1 0,1-1 1,-1 1-1,0-1 0,0 0 0,-1 0 1,1 1-1,0-1 0,0 0 1,0 0-1,0 0 0,-1 0 1,1 0-1,0 0 0,-1 0 0,1 0 1,-1 0-1,1 0 0,-1 0 1,0 0-1,1-1 0,-1 0 0,0 1-55,0 0-1,1 0 0,-1 0 1,0 1-1,0-1 0,0 0 1,0 0-1,-1 0 0,1 0 1,0 0-1,0 0 0,0 1 0,-1-1 1,1 0-1,0 0 0,-1 0 1,1 1-1,-1-1 0,1 0 1,-1 0-1,1 1 0,-1-1 1,0 0-1,1 1 0,-1-1 0,0 1 1,1-1-1,-1 1 0,0-1 1,0 1-1,1 0 0,-1-1 1,0 1-1,0 0 0,-1-1 1,-2 1 69,0 0 0,1 1 1,-1-1-1,0 1 1,1 0-1,-1 0 0,-3 1 1,-12 3 499,17-5-567,0 1 0,0 0 0,0-1 0,1 1 0,-1 0 0,0 0 0,0 0 0,0 0-1,1 0 1,-1 0 0,0 1 0,1-1 0,-1 1 0,1-1 0,0 1 0,-1-1 0,1 1 0,0 0 0,0 0 0,0-1 0,0 1 0,0 0 0,1 0 0,-1 0 0,0 0 0,1 0-1,0 0 1,-1 4 0,0-3 14,1 0 0,0 1 0,0-1 0,0 0 0,0 1-1,1-1 1,-1 0 0,1 1 0,0-1 0,0 0 0,0 0-1,0 0 1,0 0 0,1 0 0,-1 0 0,1 0 0,2 3 0,-2-4-70,1 1 0,-1-1 0,0 0 0,1-1 0,-1 1 0,1 0 0,-1-1 0,1 1 1,0-1-1,0 0 0,0 0 0,-1 0 0,1 0 0,0 0 0,0-1 0,0 1 1,0-1-1,1 0 0,-1 0 0,0 0 0,0 0 0,0-1 0,0 1 0,5-2 1,12-3-540</inkml:trace>
</inkml:ink>
</file>

<file path=word/ink/ink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3.580"/>
    </inkml:context>
    <inkml:brush xml:id="br0">
      <inkml:brushProperty name="width" value="0.05" units="cm"/>
      <inkml:brushProperty name="height" value="0.05" units="cm"/>
    </inkml:brush>
  </inkml:definitions>
  <inkml:trace contextRef="#ctx0" brushRef="#br0">8 73 7296,'0'0'164,"0"1"0,0-1-1,0 1 1,1-1 0,-1 1 0,0-1 0,0 0 0,0 1 0,0-1 0,1 1 0,-1-1-1,0 1 1,0-1 0,1 0 0,-1 1 0,0-1 0,1 0 0,-1 1 0,0-1 0,1 0 0,-1 0-1,1 1 1,-1-1 0,0 0 0,1 0 0,-1 0 0,1 1 0,-1-1 0,1 0 0,-1 0-1,1 0 1,-1 0 0,0 0 0,1 0 0,-1 0 0,1 0 0,-1 0 0,1 0 0,-1 0-1,1 0 1,-1 0 0,1-1 0,-1 1 0,0 0 0,1 0 0,0-1 0,32-11 1933,-11 4-1636,-18 8-365,-1-1 1,0 0-1,1 0 0,-1 1 1,0-2-1,0 1 0,0 0 1,0-1-1,0 1 1,4-3-1,-7 3-53,1 1 0,-1-1 0,1 0 0,-1 1 0,1-1 0,-1 1 0,1-1 0,-1 0 0,1 1 1,-1-1-1,0 0 0,1 1 0,-1-1 0,0 0 0,0 0 0,0 1 0,1-1 0,-1 0 0,0-1 0,-1 1-12,1-1-1,0 1 1,-1 0-1,1-1 1,-1 1 0,1 0-1,-1 0 1,0-1-1,1 1 1,-1 0-1,0 0 1,0 0 0,0 0-1,0 0 1,-1-1-1,0 1 11,0-1 0,1 1 0,-1 0 0,0 0 0,0 0 0,0 0 0,0 0 0,0 1 0,0-1 0,0 0 0,0 1 0,0 0 0,-1-1 0,1 1 0,0 0 0,0 0 0,0 0 0,0 0 0,-1 1 0,1-1 0,0 1 0,0-1-1,0 1 1,0 0 0,0 0 0,0-1 0,0 1 0,-3 3 0,1-2 12,0 1-1,1 0 0,-1 0 0,1 0 1,0 0-1,0 0 0,0 0 1,0 1-1,0 0 0,1-1 0,0 1 1,-1 0-1,-1 5 0,2-2-20,1-1 0,-1 0 0,1 1 0,0-1 0,0 1 0,1-1 0,0 1 0,0-1 0,1 1 0,0-1-1,2 11 1,-2-13-28,0-1 0,0 0-1,1 0 1,-1 0-1,1 1 1,0-1 0,0-1-1,0 1 1,0 0-1,0 0 1,1-1 0,-1 0-1,1 1 1,0-1-1,0 0 1,-1 0 0,1 0-1,1-1 1,-1 1-1,0-1 1,0 1-1,0-1 1,8 1 0,-8-1-87,0 0 0,1-1 0,-1 1 0,0-1 0,1 0 0,-1 0 0,1 0 0,-1 0 0,1 0 0,-1-1 0,0 0 0,1 1 0,-1-1 0,0-1 0,0 1 0,1 0 0,4-4 0,12-12-941</inkml:trace>
</inkml:ink>
</file>

<file path=word/ink/ink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4.152"/>
    </inkml:context>
    <inkml:brush xml:id="br0">
      <inkml:brushProperty name="width" value="0.05" units="cm"/>
      <inkml:brushProperty name="height" value="0.05" units="cm"/>
    </inkml:brush>
  </inkml:definitions>
  <inkml:trace contextRef="#ctx0" brushRef="#br0">50 1 7808,'-1'0'278,"0"0"0,1 0 0,-1 0 0,0 0 1,1 1-1,-1-1 0,1 0 0,-1 1 0,0-1 0,1 0 1,-1 1-1,1-1 0,-1 1 0,1-1 0,-1 1 1,1-1-1,-1 1 0,1-1 0,0 1 0,-1 0 0,1-1 1,0 1-1,-1 0 0,1-1 0,0 2 0,-7 23 3071,0-4-1899,-10 10 537,11-24-167,12-22-421,-3 10-1309,-2 2-25,0-1 1,1 1-1,0 0 1,-1 0-1,1 0 1,0 0-1,0 0 1,1 1-1,-1-1 1,4-3-1,6-5 80,-11 9-135,0 1 0,1-1 0,-1 1-1,0 0 1,1-1 0,-1 1 0,1 0 0,-1 0 0,1 0 0,-1 0 0,1 0 0,0 0 0,0 0 0,-1 1 0,1-1-1,0 0 1,0 1 0,0 0 0,0-1 0,-1 1 0,4 0 0,-2 0-27,1 1-7,-1-1 0,0 1 1,1 0-1,-1-1 0,0 1 0,1 1 1,4 2-1,-6-3 22,-1 0 1,0 0-1,0 1 1,1-1-1,-1 1 1,0-1-1,-1 1 1,1-1-1,0 1 0,0-1 1,-1 1-1,1 0 1,0-1-1,-1 1 1,0 0-1,1 0 1,-1 2-1,6 46-275,-5-42-448,7-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5.111"/>
    </inkml:context>
    <inkml:brush xml:id="br0">
      <inkml:brushProperty name="width" value="0.05" units="cm"/>
      <inkml:brushProperty name="height" value="0.05" units="cm"/>
    </inkml:brush>
  </inkml:definitions>
  <inkml:trace contextRef="#ctx0" brushRef="#br0">0 149 7808,'0'23'9557,"5"-32"-7701,30-58-619,-18 30-883,-15 32-285,1-1 0,-1 0 0,1 1 0,0 0 1,0-1-1,0 1 0,1 1 0,0-1 0,4-5 0,-7 10-69,-1 0 0,0 0 0,1-1 0,-1 1 0,0 0 0,1 0 0,-1 0 0,0 0 0,1 0 0,-1 0 0,0-1 0,1 1 0,-1 0 0,0 0 0,1 0 0,-1 0 0,1 0 0,-1 1 0,0-1 0,1 0 0,-1 0 0,0 0 0,1 0 0,-1 0 0,0 0 0,1 0 0,-1 1 0,0-1 0,1 0 0,-1 0 0,0 1 0,0-1 0,1 0 0,-1 0 0,0 1 0,0-1 0,1 0 0,-1 1 0,0-1 0,0 0 0,0 1 0,1-1 0,-1 0 0,0 1 0,0-1 0,0 0 0,0 1 0,0-1 0,0 1 0,7 26 0,-5-19 0,0 3 0,0 0 0,-1-1 0,0 1 0,-1 22 0,-1-11 0,5-9-5,-4-12 6,0-1 0,0 0-1,0 0 1,0 1 0,1-1-1,-1 0 1,0 0 0,0 1-1,0-1 1,0 0 0,0 1-1,0-1 1,0 0 0,0 1-1,0-1 1,0 0 0,0 0-1,0 1 1,0-1 0,0 0-1,0 1 1,0-1 0,0 0 0,0 1-1,0-1 1,-1 0 0,1 0-1,0 1 1,0-1 0,0 0-1,0 0 1,-1 1 0,1-1-1,0 0 1,0 0 0,-1 0-1,1 1 1,0-1 0,5-18 852,-2-2-390,-3 17-391,0 0 1,1-1 0,-1 1 0,1 0 0,0 0 0,-1 0-1,3-3 1,2-4 55,1 0 0,0 1 0,1 1 0,0-1 0,0 1 0,12-11 0,-18 18-130,0 0 0,0 0 0,0 1 0,0-1 0,0 0-1,0 1 1,0-1 0,0 1 0,0-1 0,0 1 0,1-1 0,-1 1 0,0 0-1,0 0 1,0-1 0,1 1 0,-1 0 0,0 0 0,0 0 0,0 0-1,1 1 1,-1-1 0,0 0 0,0 0 0,0 1 0,0-1 0,1 1 0,-1-1-1,1 1 1,0 0-2,-1 1 0,1-1 0,0 0 0,-1 0 0,1 1 0,-1-1 0,0 1 0,1-1 0,-1 1 0,0 0 0,0 0 0,0-1 0,0 1 0,0 0 0,1 4 0,7 22 4,-7-22 0,0-1 0,0 1 0,-1-1 0,1 1 0,-1 0 0,0 9 0,-1-14-26,0 0 1,1 1-1,-1-1 0,0 0 0,0 0 0,1 1 1,-1-1-1,0 0 0,1 0 0,0 1 0,-1-1 0,1 0 1,0 0-1,-1 0 0,1 0 0,0 0 0,0 0 0,2 2 1,5 2-381</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5.309"/>
    </inkml:context>
    <inkml:brush xml:id="br0">
      <inkml:brushProperty name="width" value="0.05" units="cm"/>
      <inkml:brushProperty name="height" value="0.05" units="cm"/>
    </inkml:brush>
  </inkml:definitions>
  <inkml:trace contextRef="#ctx0" brushRef="#br0">124 50 7168,'0'-5'720,"0"1"1,0 0-1,1 0 1,0 0 0,0 0-1,2-8 1,1-1 7568,-3 30-7749,-1 0 1,-1-1-1,0 1 1,-1 0-1,-1-1 1,-1 1-1,-8 21 1,-8 44-23,12 17-32,7-70-641,-2 0 0,-7 35 1,4-49-508</inkml:trace>
  <inkml:trace contextRef="#ctx0" brushRef="#br0" timeOffset="1">1 321 7680,'3'-7'12543,"9"7"-12031,7 4 0,10-4 0,-5 6-768,0 2 0,3-8 0,4 0 0</inkml:trace>
</inkml:ink>
</file>

<file path=word/ink/ink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4.575"/>
    </inkml:context>
    <inkml:brush xml:id="br0">
      <inkml:brushProperty name="width" value="0.05" units="cm"/>
      <inkml:brushProperty name="height" value="0.05" units="cm"/>
    </inkml:brush>
  </inkml:definitions>
  <inkml:trace contextRef="#ctx0" brushRef="#br0">9 29 7680,'-3'2'6633,"2"4"-3325,1 19-2429,0-20 76,-2 16 1102,1-18-1875,0 0-1,1 0 1,-1-1-1,1 1 1,0 0-1,0 0 1,0 0-1,0 0 1,1-1-1,0 4 1,-1-10 57,0 0 0,0 0 0,0-1 0,1 1 0,-1 0 0,1 0 0,0 0 0,0 0 0,1 0 0,-1 0 0,1 0 0,2-4 0,-1 2-210,-1 1-1,1-1 1,1 1-1,-1 0 0,1 0 1,-1 0-1,2 0 1,-1 0-1,6-4 1,-8 8-117,0 0 0,1 0 0,-1 0 1,0 0-1,1 0 0,-1 0 1,1 1-1,3-1 0,8 0-680</inkml:trace>
  <inkml:trace contextRef="#ctx0" brushRef="#br0" timeOffset="1">217 31 8448,'-9'1'7632,"1"-1"-3662,-15 1-1621,22-1-2308,-1 0-1,0 0 0,1 1 1,-1-1-1,0 0 0,1 1 1,-1 0-1,1-1 0,-1 1 0,0 0 1,1-1-1,0 1 0,-1 0 1,1 0-1,0 0 0,-1 1 1,1-1-1,0 0 0,0 0 1,0 1-1,0-1 0,0 0 1,0 1-1,0-1 0,0 1 0,1 0 1,-1-1-1,1 1 0,-1 1 1,0 0 31,0 0 1,0-1 0,1 1-1,-1 0 1,1-1 0,0 1-1,-1 0 1,1-1 0,0 1-1,1 0 1,-1 0 0,1-1-1,-1 1 1,1 0 0,0-1-1,0 1 1,1 3 0,1-3-53,-1 0 1,1 0 0,-1 0-1,1-1 1,0 1 0,0-1 0,0 0-1,0 0 1,0 0 0,1 0-1,-1 0 1,0-1 0,1 0 0,-1 0-1,1 0 1,0 0 0,-1 0-1,1-1 1,6 1 0,-7-1-16,0 0 1,0 0 0,0 0-1,0-1 1,0 1 0,-1-1-1,1 0 1,0 0-1,0 0 1,-1 0 0,1 0-1,0-1 1,-1 1-1,1-1 1,-1 0 0,0 0-1,1 0 1,-1 0 0,0 0-1,0 0 1,-1 0-1,1-1 1,0 1 0,2-5-1,-3 5-12,0-1 0,0 1 0,0 0 0,-1 0 0,1-1 0,0 1 0,-1-1 1,0 1-1,1 0 0,-1-1 0,0 1 0,0-1 0,-1 1 0,1 0 0,0-1 0,-1 1 0,1-1 0,-1 1 0,0 0 0,0 0 0,0-1 0,0 1 0,-3-4 0,1 2-234,-1 1 0,1-1 1,-1 1-1,0 0 0,0 0 0,0 0 0,0 0 1,-1 1-1,1-1 0,-8-2 0,8 5-1039</inkml:trace>
</inkml:ink>
</file>

<file path=word/ink/ink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4.941"/>
    </inkml:context>
    <inkml:brush xml:id="br0">
      <inkml:brushProperty name="width" value="0.05" units="cm"/>
      <inkml:brushProperty name="height" value="0.05" units="cm"/>
    </inkml:brush>
  </inkml:definitions>
  <inkml:trace contextRef="#ctx0" brushRef="#br0">1 6 8064,'4'-6'11242,"-3"12"-7355,7 27-4169,-4-19 506,-1 0 0,-1 0 0,0 0 0,-1 25 0,-7 62 220,3-67-344,-6 68 178,8-100-300,1 0 1,0 0 0,0-1-1,0 1 1,0 0 0,0 0-1,0-1 1,1 1 0,-1 0-1,0-1 1,1 1 0,-1 0-1,1-1 1,0 1 0,0 0-1,-1-1 1,3 3 0,7 5-385</inkml:trace>
</inkml:ink>
</file>

<file path=word/ink/ink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8.006"/>
    </inkml:context>
    <inkml:brush xml:id="br0">
      <inkml:brushProperty name="width" value="0.05" units="cm"/>
      <inkml:brushProperty name="height" value="0.05" units="cm"/>
    </inkml:brush>
  </inkml:definitions>
  <inkml:trace contextRef="#ctx0" brushRef="#br0">1 1 7808,'11'8'8532,"-7"4"-5095,-6 18-4114,-1-6 1416,-1 11 260,1-5 283,10-54-213,-6 19-1027,1-4 172,1-1 1,0 1-1,0 0 1,5-9-1,-7 16-195,0 0 0,0 0-1,0 1 1,0-1 0,0 0 0,0 1-1,1-1 1,-1 1 0,0-1 0,1 1 0,0 0-1,-1 0 1,1-1 0,0 1 0,-1 0-1,1 1 1,0-1 0,0 0 0,0 0 0,0 1-1,0-1 1,0 1 0,0 0 0,0-1-1,0 1 1,3 0 0,-4 0-22,1 0 1,0 0 0,-1 1-1,1-1 1,-1 0-1,1 1 1,-1-1 0,1 1-1,0-1 1,-1 1-1,0 0 1,1-1-1,-1 1 1,1 0 0,-1 0-1,0 0 1,0 0-1,0 0 1,1 1-1,-1-1 1,0 0 0,0 0-1,-1 1 1,1-1-1,0 1 1,0-1-1,-1 1 1,1-1 0,-1 1-1,1-1 1,-1 1-1,1-1 1,-1 1 0,0 0-1,0-1 1,0 1-1,0-1 1,0 1-1,0 0 1,-1-1 0,1 1-1,0-1 1,-2 3-1,-1 14 39,6-26 99,-1 3-96,0 0-1,0 0 0,1 0 1,5-9-1,-4 11-23,-1 0 1,1 1-1,-1-1 1,1 1-1,0 0 1,0 0-1,0 0 1,0 1-1,0-1 1,8-1-1,0 1-22,0 1 0,20-1 0,-31 2 3,0 0 1,0 1-1,0-1 0,0 0 0,0 0 0,0 0 0,0 1 0,0-1 1,0 1-1,-1-1 0,1 0 0,0 1 0,0 0 0,0-1 1,-1 1-1,1-1 0,0 1 0,-1 0 0,1-1 0,0 1 1,-1 0-1,1 0 0,-1 0 0,1 0 0,-1-1 0,0 1 0,1 0 1,-1 0-1,0 0 0,1 0 0,-1 0 0,0 1 0,2 43-34,-3-40-26,1 0-1,0 1 0,0-1 0,1 0 0,0 1 0,1 5 1,-2-10-27,1 0 1,-1 0 0,1 1-1,0-1 1,0 0-1,-1 0 1,1 0 0,0 0-1,0 0 1,0 0 0,0 0-1,0-1 1,0 1 0,0 0-1,0 0 1,2 0 0,7 2-1084</inkml:trace>
</inkml:ink>
</file>

<file path=word/ink/ink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8.513"/>
    </inkml:context>
    <inkml:brush xml:id="br0">
      <inkml:brushProperty name="width" value="0.05" units="cm"/>
      <inkml:brushProperty name="height" value="0.05" units="cm"/>
    </inkml:brush>
  </inkml:definitions>
  <inkml:trace contextRef="#ctx0" brushRef="#br0">5 129 7808,'0'-2'459,"1"0"0,-1 0-1,0 0 1,1 0 0,0 0 0,-1 0 0,1 1 0,0-1 0,0 0 0,0 1 0,0-1-1,0 0 1,0 1 0,1-1 0,-1 1 0,0 0 0,1-1 0,2-1 0,-1 1-217,-1-1 1,1 1-1,-1-1 0,1 0 1,-1 0-1,0 0 1,0 0-1,2-6 1,6-24 269,-10 32-470,0 0 0,-1 1-1,1-1 1,0 0 0,0 0 0,-1 0 0,1 0 0,-1 0 0,1 0 0,-1 1 0,1-1-1,-1 0 1,1 0 0,-1 1 0,1-1 0,-1 0 0,0 1 0,0-1 0,1 1-1,-1-1 1,0 1 0,0-1 0,0 1 0,1-1 0,-1 1 0,-1-1 0,-5-3 491,7 4-502,0-1 1,0 1-1,0 0 1,0-1-1,-1 1 1,1 0 0,0-1-1,0 1 1,0 0-1,-1-1 1,1 1-1,0 0 1,0-1-1,-1 1 1,1 0-1,0 0 1,-1-1-1,1 1 1,0 0 0,-1 0-1,1 0 1,-1-1-1,1 1 1,0 0-1,-1 0 1,1 0-1,0 0 1,-1 0-1,1 0 1,-1 0 0,1 0-1,-1 0 1,1 0-1,0 0 1,-1 0-1,-7 15 710,4-6-612,2-1 24,-1-1 0,1 1 0,1 0 0,0 0 0,-1 14 0,2-19-127,-1 1-1,1 0 1,1 0-1,-1-1 1,0 1-1,1 0 1,0 0 0,0-1-1,0 1 1,0-1-1,1 1 1,-1-1-1,1 1 1,3 4-1,-4-7-25,1 0 0,-1 0 0,1 0 0,0-1 0,-1 1 0,1 0 0,0 0 0,0-1 0,-1 1 0,1-1 0,0 0 0,0 1 0,0-1 0,0 0 0,0 0 0,-1 0 0,1-1 0,0 1 0,0 0 0,0-1 0,0 1 0,-1-1 0,4-1 0,38-18 0,-36 16 0,0-1 0,0 1 0,0-1 0,0-1 0,-1 1 0,0-1 0,0 0 0,-1 0 0,7-11 0,-4 8 0,-2 10 0,-3 7 0,0 5-32,0-4 46,0 0 0,0 0 0,9 16 0,-12-23-36,1-1 0,0 1 0,0-1 0,0 1 0,0-1-1,0 0 1,0 0 0,0 1 0,1-1 0,-1 0 0,0 0-1,1 0 1,-1 0 0,0-1 0,1 1 0,-1 0 0,1 0-1,0-1 1,-1 1 0,1-1 0,-1 0 0,1 1 0,0-1-1,-1 0 1,1 0 0,0 0 0,-1 0 0,4-1 0,5-1-384</inkml:trace>
</inkml:ink>
</file>

<file path=word/ink/ink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19.011"/>
    </inkml:context>
    <inkml:brush xml:id="br0">
      <inkml:brushProperty name="width" value="0.05" units="cm"/>
      <inkml:brushProperty name="height" value="0.05" units="cm"/>
    </inkml:brush>
  </inkml:definitions>
  <inkml:trace contextRef="#ctx0" brushRef="#br0">117 4 8192,'-4'-4'11775,"8"8"-11391,-2 7 0,6 2 128,-6 1 128,2 13-640,-4 11 128,0-6 384,-4 9 0,-2 7-128,0-5 0,-2 1-128,2-11 128,4-10-1024,2-9 128</inkml:trace>
  <inkml:trace contextRef="#ctx0" brushRef="#br0" timeOffset="1">1 276 6016,'0'0'7040,"6"0"-3968,12 0-2177,1 0 129,4 0 384,3-5 0,0 5-1920,2 0 128,-6-6 1152,-2 6 0,0-6-768,0-3 0</inkml:trace>
</inkml:ink>
</file>

<file path=word/ink/ink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21.591"/>
    </inkml:context>
    <inkml:brush xml:id="br0">
      <inkml:brushProperty name="width" value="0.05" units="cm"/>
      <inkml:brushProperty name="height" value="0.05" units="cm"/>
    </inkml:brush>
  </inkml:definitions>
  <inkml:trace contextRef="#ctx0" brushRef="#br0">1 73 6144,'3'-13'9216,"1"26"-7446,0 22 90,2 55 1,-4-32-718,-1 81 592,-1-74-1166,-7 16-185,0-21-107,7-59-277,0-1 0,1 1 0,-1 0 0,0-1 0,1 1 0,-1-1 0,0 1 0,1-1 0,-1 1 0,1-1 0,-1 1 0,1-1 0,-1 0 0,1 1 0,-1-1 0,1 0 0,-1 1 0,1-1 0,0 0 0,-1 1 0,1-1 0,-1 0 0,1 0 0,0 0 0,-1 0 0,1 0 0,0 0 0,-1 0 0,1 0 0,0 0 0,-1 0 0,1 0 0,0 0 0,0-1 0,33-3 0,-23 2 0,46-2 63,109 7 0,-147-2-61,332 29-130,-251-15 151,-50-7 19,67 3 0,198-4-21,-180-8-43,236 5-84,-298-1 106,288-1 0,-77-4-66,-15 0 4,-83-8 62,-9 5-5,-41 4 117,164-8-112,-242 11-18,-42 0 3,1-1 0,0-1 1,0-1-1,-1 0 0,22-5 0,-17 2 15,0 1 0,27-1 0,14-2 0,-9 1 22,-53 5-19,1 0 0,-1 0 1,1 0-1,-1 0 0,1 0 1,-1 0-1,1 0 0,-1 0 1,1 0-1,-1 0 0,1 0 1,-1 0-1,1 0 1,-1-1-1,0 1 0,1 0 1,-1 0-1,1-1 0,-1 1 1,0 0-1,1 0 0,-1-1 1,0 1-1,1 0 0,-1-1 1,0 1-1,1-1 0,0-1 10,5 1-34,0-1 0,-1 1-1,1 1 1,0-1 0,8 1-1,-11 1 22,-3-1 0,1 1 0,-1-1 0,1 0 0,-1 0-1,0 0 1,1 0 0,-1 0 0,1 0 0,-1 0 0,1 1-1,-1-1 1,0 0 0,1 0 0,-1-1 0,1 1-1,-1 0 1,0 0 0,1 0 0,-1 0 0,1 0 0,-1 0-1,0 0 1,1-1 0,-1 1 0,0 0 0,1-1 0,11-4 111,-10 4-110,-1 0 0,0 0 1,0 0-1,0 0 0,0 0 1,0 0-1,0 0 0,0 0 1,0-1-1,0 1 0,0 0 0,-1 0 1,1-1-1,0 1 0,-1-1 1,1 1-1,-1-3 0,5-7 104,0 2-96,-1 0 1,0 0 0,0-1-1,-1 1 1,3-15-1,7-20 83,-4 23-92,-6 16 0,0-1 0,-1 0 0,0 0 0,0 0 0,0 0 0,-1 0 0,0 0 0,1-8 0,-8-159 0,8-9 214,4 158-342,-6 24 101,0 0 1,0 0-1,-1-1 1,1 1 0,0 0-1,0 0 1,-1 0-1,1 0 1,0 0-1,-1-1 1,1 1 0,0 0-1,0 0 1,-1 0-1,1 0 1,0 0 0,-1 0-1,1 0 1,0 0-1,-1 0 1,1 0 0,0 0-1,-1 0 1,1 0-1,0 0 1,-1 0 0,1 1-1,0-1 1,0 0-1,-1 0 1,1 0-1,-5 1-599,-11 2-420</inkml:trace>
</inkml:ink>
</file>

<file path=word/ink/ink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23.145"/>
    </inkml:context>
    <inkml:brush xml:id="br0">
      <inkml:brushProperty name="width" value="0.05" units="cm"/>
      <inkml:brushProperty name="height" value="0.05" units="cm"/>
    </inkml:brush>
  </inkml:definitions>
  <inkml:trace contextRef="#ctx0" brushRef="#br0">1 63 5504,'4'-3'8794,"11"1"-6873,16 1-2326,-31 1 612,219-1 4230,232 3-2730,-205-4-1590,52 3-128,183 5-130,-329-7 154,137-13-13,56 3 128,100 5-128,-268 9 0,125-3 0,-135 0 0,11 0 0,-115-8 0,-46 5 0,1 1 0,-1 1 0,0 0 0,25 2 0,-40-1 12,1 1-1,-1-1 1,1 0-1,0 0 0,-1-1 1,1 1-1,4-2 1,0 1-35,-1-1 1,1 2-1,-1-1 1,10 0-1,3-6-1598,-13 2 703</inkml:trace>
</inkml:ink>
</file>

<file path=word/ink/ink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28.524"/>
    </inkml:context>
    <inkml:brush xml:id="br0">
      <inkml:brushProperty name="width" value="0.05" units="cm"/>
      <inkml:brushProperty name="height" value="0.05" units="cm"/>
      <inkml:brushProperty name="color" value="#849398"/>
    </inkml:brush>
  </inkml:definitions>
  <inkml:trace contextRef="#ctx0" brushRef="#br0">30 244 7168,'8'-1'9250,"-8"2"-9135,0-1-103,0 0-1,0 0 1,0 0 0,0 0 0,0 0 0,0 0-1,0 0 1,0 0 0,0 0 0,0 0 0,0 0-1,0 1 1,0-1 0,0 0 0,0 0 0,0 0-1,0 0 1,0 0 0,0 0 0,0 0 0,0 0-1,0 0 1,0 0 0,0 0 0,0 0 0,0 0-1,0 0 1,1 0 0,-1 0 0,0 0 0,0 0-1,0 0 1,0 0 0,0 0 0,0 0 0,0 0-1,0 0 1,0 0 0,0 0 0,0 0 0,0 0-1,1 0 1,-1 0 0,0 0 0,0 0 0,0 0-1,0 0 1,0 0 0,0 0 0,0 0 0,0 0-1,0 0 1,0 0 0,0 0 0,0 0 0,0 0-1,0 0 1,0 0 0,1 0 0,0 13 459,0 15 483,-2 98 2011,-24 162 1,17-266-2855,7-19-127,-1 1 0,1-1 0,0 0 0,0 0 0,0 0 1,0 7-1,1-6-6,1-3 22,-1-1 0,0 1 0,0-1 0,1 1 0,-1-1 0,0 0 0,1 1 0,-1-1 0,0 1 0,1-1 0,-1 0 0,1 0 0,-1 1 0,0-1 0,1 0 0,-1 0 0,1 1 0,-1-1 0,1 0 0,-1 0 0,1 0 0,-1 0 0,1 0 0,-1 0 0,1 1 0,-1-1 0,2-1 0,12 1 0,-13-1 0,82-4 0,-53 2 0,36 1 0,84-5 0,-46 0 0,164 4 0,57-1 0,-30-5 0,-153 6 103,25-2-206,-6 4 103,-72 3 0,-26 1 0,-36-2 0,49-2 0,-64 1 0,0 0 0,0 0 0,0 1 0,0 1 0,17 4 0,-4-6 5,-23-1-13,0 1 0,1 0 0,-1-1 0,1 1 1,-1 0-1,0 0 0,1 1 0,-1-1 1,0 0-1,1 1 0,-1 0 0,0-1 0,0 1 1,1 0-1,-1 0 0,2 2 0,-1-3-48,-1 1 0,1-1 0,-1 1 0,1-1 1,0 0-1,-1 0 0,1 0 0,-1 0 0,1 0 0,-1-1 0,1 1 0,-1-1 0,1 0 0,4-1 0,3-1-257,42 2 313,-51 2 107,2 1-107,-1 1-205,-1-3 85,10-6 189,-7 4-47,-1 0 0,0 0 1,0 0-1,0-1 0,0 1 0,0-1 0,0 1 1,0-1-1,-1 0 0,1 0 0,-1 0 0,0-1 1,0 1-1,0 0 0,-1-1 0,1 0 0,-1 1 1,0-1-1,2-7 0,-1-4 6,-1 0 1,0 0-1,-3-30 1,0 0-54,1-69 68,-4 0 0,-22-115-1,27 228-43,0-2-100,-1-1 0,1 1 0,-1 0 0,1 0 0,-1-1 0,0 1 0,0 0 0,-1 0 0,1 0 0,-1 0 0,1 0 0,-1 0 0,0 1 0,0-1 0,0 0 0,0 1 0,-1 0 0,-3-4 0,-1-1-923</inkml:trace>
</inkml:ink>
</file>

<file path=word/ink/ink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30.932"/>
    </inkml:context>
    <inkml:brush xml:id="br0">
      <inkml:brushProperty name="width" value="0.05" units="cm"/>
      <inkml:brushProperty name="height" value="0.05" units="cm"/>
      <inkml:brushProperty name="color" value="#849398"/>
    </inkml:brush>
  </inkml:definitions>
  <inkml:trace contextRef="#ctx0" brushRef="#br0">6 83 7040,'-1'0'139,"1"-1"0,0 1 0,0 0 0,-1 0 0,1 0 0,0 0 0,0 0 0,0 0 0,-1 0 0,1 0 0,0 0 0,0-1 0,0 1 0,0 0 0,-1 0 0,1 0 0,0 0 0,0-1 0,0 1 0,0 0 0,0 0 1,-1 0-1,1-1 0,0 1 0,0 0 0,0 0 0,0 0 0,0-1 0,0 1 0,0 0 0,0 0 0,0-1 0,0 1 0,0 0 0,0 0 0,0-1 0,0 1 0,0 0 0,0 0 0,0 0 0,0-1 0,0 1 0,0 0 0,1 0 0,-1 0 0,0-1 0,0 1 0,0 0 0,0 0 0,0 0 1,1-1-1,-1 1 0,0 0 0,0 0 0,0 0 0,1 0 0,-1-1-32,1 0 0,0 0 0,-1 1 1,1-1-1,0 0 0,-1 1 0,1-1 1,0 0-1,0 1 0,-1-1 0,1 1 1,0-1-1,0 1 0,0 0 0,0-1 0,0 1 1,0 0-1,1 0 0,245-11 1884,28 1-1145,436 4 404,-445 1-1092,232 3-158,-271-6 0,-139 5 128,-88 3-128,3-1-16,1 1 0,0-1 0,-1 1 0,1 0 0,0 0 0,0 1 0,6 0 0,-10-1 9,0 0-1,0 0 0,0 0 0,0 0 1,0 0-1,0-1 0,0 1 1,0 0-1,0 0 0,0 0 0,0 0 1,0 0-1,0 0 0,0 0 1,0 0-1,1-1 0,-1 1 0,0 0 1,0 0-1,0 0 0,0 0 1,0 0-1,0 0 0,0 0 0,0 0 1,1 0-1,-1 0 0,0 0 1,0 0-1,0 0 0,0 0 0,0 0 1,0 0-1,0 0 0,1 0 0,-1 0 1,0 0-1,0 0 0,0 0 1,0 0-1,0 0 0,0 0 0,1 0 1,-1 0-1,0 0 0,0 0 1,0 0-1,0 0 0,0-1-157,0 0 0,-1 0 0,1 1 0,0-1 0,-1 0 0,1 0 0,-1 0 0,1 0 0,-1 0 0,1 1 0,-1-1 0,0 0 0,-1-1 0,-4-1-1883</inkml:trace>
</inkml:ink>
</file>

<file path=word/ink/ink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5.211"/>
    </inkml:context>
    <inkml:brush xml:id="br0">
      <inkml:brushProperty name="width" value="0.05" units="cm"/>
      <inkml:brushProperty name="height" value="0.05" units="cm"/>
      <inkml:brushProperty name="color" value="#849398"/>
    </inkml:brush>
  </inkml:definitions>
  <inkml:trace contextRef="#ctx0" brushRef="#br0">10 65 7168,'0'2'11519,"0"1"-10751,1 94 1987,-4 137 784,-5-135-3091,13-98-461,0 0 1,0 0 0,-1 0 0,1-1 0,0 1-1,7-2 1,-4 1 12,535-28 0,-286 34-23,161-4-60,-12-10 147,-259 1-194,-85 3-40,118 6 0,-167-1 98,89 7-112,-19-3 184,-79-6 0,-1-1 2,0-1 0,0 1 0,0-1 0,-1 0 0,1 0 0,-1 0 0,0 0 0,0 0 0,0 0 0,2-5 0,-3 6 4,1-1 1,0 0 0,-1 1-1,0-1 1,0 0 0,0 0 0,0 0-1,0 0 1,0 0 0,-1 0-1,1 0 1,-1 0 0,0 0 0,0 0-1,0-1 1,-1-3 0,-1-6-11,-1-1 0,-8-19 0,-1-12 8,11 36-6,-5-24 32,1 0 0,2-1 1,1 1-1,5-57 1,-6 49 161,2 41-375,1-1 1,-1 0-1,1 1 1,-1-1-1,0 0 1,0 1-1,1-1 1,-1 1-1,0-1 1,0 1-1,0-1 1,0 1-1,0 0 1,1-1-1,-1 1 1,-2 0 0,1-1-364,-7-2-756</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5.731"/>
    </inkml:context>
    <inkml:brush xml:id="br0">
      <inkml:brushProperty name="width" value="0.05" units="cm"/>
      <inkml:brushProperty name="height" value="0.05" units="cm"/>
    </inkml:brush>
  </inkml:definitions>
  <inkml:trace contextRef="#ctx0" brushRef="#br0">154 3 7552,'-10'12'3007,"9"-11"-2870,1-1 0,0 0 0,-1 0 0,1 0 1,-1 0-1,1 1 0,0-1 0,-1 0 0,1 0 0,-1 0 1,1 0-1,-1 0 0,1 0 0,0 0 0,-1 0 1,1 0-1,-1 0 0,1 0 0,-1 0 0,-4-3 4715,3 1-4489,1 1-1,0 0 1,-1 0 0,0-1-1,1 1 1,-1 0 0,0 1-1,1-1 1,-1 0 0,0 0-1,0 1 1,-3-1 0,2 1-326,-1 0 0,1 1 0,0 0 0,-1-1 0,1 1 0,-1 1 0,1-1 0,0 0 0,0 1 0,0 0 0,0-1 0,0 1 0,0 1 0,0-1 0,1 0 0,-1 1 0,1-1 0,0 1 0,-1 0 0,-1 4 1,-2 0 134,1 1 0,0-1 0,1 1 1,0 0-1,0 1 0,-5 16 1,8-20-123,0-1 0,0 1 0,1 0 0,0 0 0,0 0 0,0 0 0,0 0 0,2 6 0,-2-9-37,0-1-1,1 1 1,-1-1-1,1 0 1,0 1 0,-1-1-1,1 0 1,0 1-1,0-1 1,0 0-1,0 0 1,0 0 0,0 0-1,0 0 1,0 0-1,0 0 1,0 0 0,1 0-1,-1-1 1,0 1-1,1 0 1,-1-1 0,0 1-1,1-1 1,-1 0-1,1 1 1,-1-1 0,1 0-1,-1 0 1,0 0-1,3 0 1,1 0-9,0-1 1,0 1-1,0-1 1,0 0-1,0 0 0,0-1 1,0 0-1,0 0 1,-1 0-1,1 0 0,-1-1 1,1 1-1,-1-1 1,0 0-1,0-1 1,6-6-1,3-4 13,-1-1-1,-1-1 1,11-20 0,-2 6-10,-16 20 13,-6 7 24,1 3-41,0 0 0,1 1-1,-1-1 1,0 1 0,1 0-1,-1-1 1,1 1 0,-1-1-1,1 1 1,-1 0 0,1 0-1,0-1 1,-1 1 0,1 0-1,0 0 1,-1-1 0,1 1-1,0 0 1,0 0 0,0 0-1,0-1 1,0 1 0,0 1-1,0 2-58,0 1 0,0-1 0,0 0 0,1 0 0,0 0 0,0 0 0,0 0 0,0 0 0,1 0 0,-1 0 0,1-1 0,0 1 0,0 0 0,0-1 0,6 6 0,-7-7 3,1 0 0,-1 0 0,1 0 0,0-1 0,0 1 0,0-1 0,0 1 1,0-1-1,0 0 0,0 0 0,0 0 0,1 0 0,-1 0 0,0-1 0,1 1 0,-1 0 0,0-1 0,1 0 0,-1 0 0,1 0 0,-1 0 0,1 0 0,-1 0 0,0 0 0,1-1 0,-1 1 0,0-1 0,5-1 0,12-11-1227</inkml:trace>
</inkml:ink>
</file>

<file path=word/ink/ink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6.020"/>
    </inkml:context>
    <inkml:brush xml:id="br0">
      <inkml:brushProperty name="width" value="0.05" units="cm"/>
      <inkml:brushProperty name="height" value="0.05" units="cm"/>
      <inkml:brushProperty name="color" value="#849398"/>
    </inkml:brush>
  </inkml:definitions>
  <inkml:trace contextRef="#ctx0" brushRef="#br0">1 74 7040,'57'-1'9061,"38"-5"-6036,26-1-2333,21 3 160,574-27 88,-157 13-407,-425 19-405,71-5-130,-134 4-17,-70 0-194,-1-3-1089</inkml:trace>
</inkml:ink>
</file>

<file path=word/ink/ink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6.738"/>
    </inkml:context>
    <inkml:brush xml:id="br0">
      <inkml:brushProperty name="width" value="0.05" units="cm"/>
      <inkml:brushProperty name="height" value="0.05" units="cm"/>
      <inkml:brushProperty name="color" value="#849398"/>
    </inkml:brush>
  </inkml:definitions>
  <inkml:trace contextRef="#ctx0" brushRef="#br0">10 13 640,'0'-1'254,"0"1"0,0-1 0,0 1 1,0 0-1,0-1 0,0 1 0,0-1 0,0 1 0,0-1 0,0 1 0,1-1 1,-1 1-1,0 0 0,0-1 0,0 1 0,1-1 0,-1 1 0,0 0 1,0-1-1,1 1 0,-1-1 0,0 1 0,1 0 0,-1-1 0,0 1 1,1 0-1,-1 0 0,0-1 0,9 0 7309,1 5-5345,-12 52 3075,-9 25-3012,-9 49-681,19-60-1302,2-70-309,-1 0 0,0 1 0,0-1 0,0 0-1,0 0 1,1 0 0,-1 0 0,0 0 0,0 0 0,0 0-1,0 0 1,1 0 0,-1 0 0,0 0 0,0 0 0,0 0 0,0 0-1,1 0 1,-1 0 0,0 0 0,0 0 0,0-1 0,0 1-1,1 0 1,-1 0 0,0 0 0,0 0 0,0 0 0,0 0-1,0 0 1,1 0 0,-1-1 0,0 1 0,0 0 0,0 0 0,0 0-1,0 0 1,0 0 0,0-1 0,0 1 0,0 0 0,0 0-1,0 0 1,1 0 0,-1-1 0,0 1 0,0 0 0,12-15-1145,-6 7 543,6-4-795</inkml:trace>
</inkml:ink>
</file>

<file path=word/ink/ink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47.876"/>
    </inkml:context>
    <inkml:brush xml:id="br0">
      <inkml:brushProperty name="width" value="0.05" units="cm"/>
      <inkml:brushProperty name="height" value="0.05" units="cm"/>
      <inkml:brushProperty name="color" value="#849398"/>
    </inkml:brush>
  </inkml:definitions>
  <inkml:trace contextRef="#ctx0" brushRef="#br0">1 18 7040,'0'-4'8534,"0"4"-8387,9-1 2937,21 5-4226,-16-3 2358,35 7-458,-40-6-659,0 0 0,1 0 0,-1-1 0,1-1 0,-1 1 0,11-2 0,-15 0-85,1 0-1,-1 0 1,0 1-1,0 0 1,0 0-1,1 1 1,-1-1 0,0 1-1,0 0 1,7 2-1,-7 0-13,0-6 0,0 2 22,-4 0 63,-1-2-42,1 15 439,-1-10-458,-1 1 0,1-1 0,0 0 0,-1 0 0,1 1 0,-1-1 0,0 0 0,0 0 0,0 0 0,-2 3 0,-14 18 495,1 1 1,-25 49-1,21-42 249,4-46-419,10 10-218,0 0 0,1 0 1,-9-12-1,-13-21 4,11 16-10,-19-34-1,30 40-44,-2-6 113,6 21-188,1 0 0,0 1 1,-1-1-1,1 0 0,0 1 1,-1-1-1,1 1 0,-1-1 1,1 1-1,-1-1 0,1 1 1,-1-1-1,1 1 0,-1 0 0,0-1 1,1 1-1,-1 0 0,0-1 1,1 1-1,-1 0 0,0 0 1,1-1-1,-1 1 0,-1 0 1,2 0 58,6-3-1024,4-3 298</inkml:trace>
</inkml:ink>
</file>

<file path=word/ink/ink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0.701"/>
    </inkml:context>
    <inkml:brush xml:id="br0">
      <inkml:brushProperty name="width" value="0.05" units="cm"/>
      <inkml:brushProperty name="height" value="0.05" units="cm"/>
      <inkml:brushProperty name="color" value="#849398"/>
    </inkml:brush>
  </inkml:definitions>
  <inkml:trace contextRef="#ctx0" brushRef="#br0">1 86 7168,'1'12'9747,"4"78"-6183,-5-60-2589,1 15 906,-7 48-1,5-21-672,1-45-1029,0-26-183,0 0 1,1 0-1,-1 0 1,0-1 0,0 1-1,1 0 1,-1 0-1,1 0 1,-1-1-1,1 1 1,-1 0-1,1-1 1,-1 1-1,1 0 1,-1-1-1,1 1 1,0-1-1,0 1 1,-1-1 0,1 1-1,0-1 1,0 1-1,-1-1 1,1 0-1,1 1 1,21 4-14,226-9 17,176 4 0,306 1-5,-314-7 138,-360 7-197,74 13 0,-95-15 64,-31 1 0,0-1 0,0 1 0,0 0 0,0 0 0,6 2 0,-8-1-4,-2-1-1,0 0 1,-1 1 0,1-1 0,0 0-1,0 0 1,0 0 0,-1 0 0,1 0-1,0 0 1,0 0 0,-1 0 0,1-1-1,0 1 1,0 0 0,-1 0 0,1-1-1,0 1 1,-1 0 0,1-1 0,0 1-1,-1-1 1,1 1 0,0-1 0,-1 0 0,1 1 4,-1 0 0,0 0 0,0 0 1,1-1-1,-1 1 0,0 0 0,0 0 0,1 0 0,-1 0 0,0 0 0,1 0 0,-1-1 0,0 1 0,1 0 0,-1 0 0,0 0 0,0 0 1,1 0-1,-1 0 0,0 0 0,1 0 0,-1 0 0,0 0 0,1 1 0,-1-1 0,0 0 0,1 0 0,-1 0 0,0 0 0,0 0 1,1 0-1,-1 1 0,0-1 0,0 0 0,1 0 0,-1 0 0,0 1 0,0-1 0,0 0 0,1 0 0,-1 1 0,0-1 0,0 1 1,7-19 212,-17-186-191,2 81-23,7-13-895,1 141 22,-4-2-44</inkml:trace>
</inkml:ink>
</file>

<file path=word/ink/ink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1.839"/>
    </inkml:context>
    <inkml:brush xml:id="br0">
      <inkml:brushProperty name="width" value="0.05" units="cm"/>
      <inkml:brushProperty name="height" value="0.05" units="cm"/>
      <inkml:brushProperty name="color" value="#849398"/>
    </inkml:brush>
  </inkml:definitions>
  <inkml:trace contextRef="#ctx0" brushRef="#br0">0 101 7040,'22'1'9796,"85"0"-7838,243-16 986,111-14-1920,-22 12-1002,-381 17-23,73-4 1,61 1 0,-180 3 0,1-1 0,-1 0 0,1-1 0,-1 0 0,23-8 0,-30 9 0,0 0 0,1 0 0,-1 0 0,1 1 0,7 1 0,19-2 0,6 2 52,-34 0-43,1-1-1,-1 1 1,1-1-1,-1 0 1,1 0-1,-1 0 0,1-1 1,6-1-1,-4 0-50,3-1 143,-10 3-115,0 0 0,0 0 0,0 0 0,0 0 0,1 0 0,-1 0 0,0 0 0,0 0 0,0 0 0,0 0 0,0 0 0,0 0 0,0-1 0,0 1 0,1 0 0,-1 0 0,0 0 0,0 0 0,0 0 0,0 0 0,0 0 0,0 0 0,0-1 0,0 1 0,0 0 0,0 0 0,0 0 0,0 0 0,0 0 0,0 0 0,0 0 0,0-1 0,0 1 0,0 0 0,0 0 0,0 0 0,0 0 0,0 0 0,0 0 0,0 0 0,0-1 0,0 1 0,0 0 0,0 0 0,0 0-1,0 0 1,0 0 0,0 0 0,0 0 0,-1 0 0,1-1 0,0 1 0,0 0 0,0 0 0,0 0 0,0 0 0,0 0 0,0 0 0,-3-4-626</inkml:trace>
</inkml:ink>
</file>

<file path=word/ink/ink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7.819"/>
    </inkml:context>
    <inkml:brush xml:id="br0">
      <inkml:brushProperty name="width" value="0.05" units="cm"/>
      <inkml:brushProperty name="height" value="0.05" units="cm"/>
      <inkml:brushProperty name="color" value="#849398"/>
    </inkml:brush>
  </inkml:definitions>
  <inkml:trace contextRef="#ctx0" brushRef="#br0">192 11 5760,'1'-11'9903,"-6"22"-6388,-18 48-1958,10-39-844,-22 25 0,3-5 165,15-17-389,-31 48 814,41-60-1208,-4 8 229,9-16-725,5-6-769,5-9 18</inkml:trace>
</inkml:ink>
</file>

<file path=word/ink/ink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7:58.493"/>
    </inkml:context>
    <inkml:brush xml:id="br0">
      <inkml:brushProperty name="width" value="0.05" units="cm"/>
      <inkml:brushProperty name="height" value="0.05" units="cm"/>
      <inkml:brushProperty name="color" value="#849398"/>
    </inkml:brush>
  </inkml:definitions>
  <inkml:trace contextRef="#ctx0" brushRef="#br0">198 1 5888,'-1'6'12541,"-8"22"-9289,4-15-2877,-1 1-1,-14 22 1,4-14 415,-27 26 1,-8 10 124,37-41-757,-18 28 110,45-56-2700,-5 6 1024</inkml:trace>
</inkml:ink>
</file>

<file path=word/ink/ink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1.716"/>
    </inkml:context>
    <inkml:brush xml:id="br0">
      <inkml:brushProperty name="width" value="0.05" units="cm"/>
      <inkml:brushProperty name="height" value="0.05" units="cm"/>
      <inkml:brushProperty name="color" value="#849398"/>
    </inkml:brush>
  </inkml:definitions>
  <inkml:trace contextRef="#ctx0" brushRef="#br0">177 1 4352,'-3'14'9324,"-2"12"-5645,-10 60-1984,14 177 1325,5-129-2157,-5-71-509,-2 1 0,-3-1 0,-3 0 0,-29 105 0,33-150-359,-43 125 373,39-120-347,1 0 1,1 0-1,1 0 0,2 1 1,0 0-1,-1 32 0,4-49-19,-1-2-1,1 29-153,29-31 173,-18-2-21,0-1 0,0-1 0,0 0 0,19-4 0,-12 2 0,-13 3 0,-1-1 0,1 1 0,0 0 0,0 1 0,0-1 0,4 2 0,14 0 0,39 0 0,-43-1 0,33-2 0,21 1 0,179 12 0,188 7 0,-379-18 0,348-3 0,-238-8 0,-3 0 0,-95 8 0,-34 0 0,60 5 0,-85-2 0,-1-1 0,21-2 0,21 0 0,-45 2 0,0 1 0,0 1 0,-1 0 0,17 5 0,-23-7 0,0 0 0,-1 0 0,1 0 0,0 0 0,0-1 0,0 1 0,-1 0 0,1-1 0,0 1 0,-1-1 0,1 0 0,0 0 0,2-1 0,12-5 0,-11 6-9,0 0 0,-1 0 0,1 0 0,0 1 0,0-1-1,0 1 1,-1 0 0,1 1 0,0-1 0,0 1 0,0 0 0,-1 0-1,6 2 1,-6 1-19,-1-2-36,4-8 28,-1 2 36,-5 4 0,0-1 0,0 0 0,0 1 0,-1-1 0,1 0 0,0 1 0,0-1 0,-1 0 0,1 0 0,0 1 0,-1-1 0,1 0 0,-1 0 0,1 0 0,-1 0 0,0 0 0,1 0 0,-1 0 0,0 0 0,0 0 0,1 0 0,-1 0 0,0 0 0,0-1 0,1-4 0,1-1 0,0-1 0,-1 0 0,0-1 0,1-11 0,3-19 0,8-58 0,-11 72 0,-1 7 28,-1 1 0,0 0 0,-4-20 0,0-5 10,-3-100 11,-10-118 8,14 224-18,4-47-1,-1-8 13,2-12-51,1 32 0,-3 60 0,2 0 0,0 0 0,0 0 0,1 0 0,0 0 0,0 0 0,2 1 0,9-19 0,-6 13 0,-1-7-3,-4 11-15,-4 12-51,1-1 1,0 1-1,0-1 0,-1 1 0,1-1 1,0 1-1,-1-1 0,1 1 1,-1-1-1,1 1 0,-1-1 1,1 1-1,-1 0 0,1-1 1,-1 1-1,1 0 0,-1-1 1,1 1-1,-1 0 0,1 0 1,-1 0-1,0-1 0,1 1 1,-1 0-1,0 0 0,1 0 0,-1 0 1,1 0-1,-1 0 0,0 0 1,1 0-1,-1 0 0,0 1 1,-7-2-2866,5-2 288</inkml:trace>
</inkml:ink>
</file>

<file path=word/ink/ink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2.762"/>
    </inkml:context>
    <inkml:brush xml:id="br0">
      <inkml:brushProperty name="width" value="0.05" units="cm"/>
      <inkml:brushProperty name="height" value="0.05" units="cm"/>
      <inkml:brushProperty name="color" value="#849398"/>
    </inkml:brush>
  </inkml:definitions>
  <inkml:trace contextRef="#ctx0" brushRef="#br0">1 23 6272,'2'1'597,"0"0"0,0 0 0,0 0 1,0 0-1,0 0 0,1-1 0,-1 1 1,0 0-1,1-1 0,-1 0 0,0 0 0,1 0 1,2 0-1,24 4 23,-15 0-146,1-1 0,-1 0 1,26 1-1,-27-3-323,29 1 542,61-4 0,-9-1-74,204-6 500,7 0-659,-46-4-258,36 0-42,47 13-30,-124-3-132,-28 8 130,-187-4-283,4 1-521,-7-2 664,0 0 0,0 0 1,0 0-1,-1 0 1,1 0-1,0 0 0,0 0 1,0 0-1,0 0 1,0 0-1,0 0 1,0 0-1,0 0 0,0 0 1,0 0-1,0 0 1,0 0-1,0 0 0,-1 0 1,1 0-1,0-1 1,0 1-1,0 0 1,0 0-1,0 0 0,0 0 1,0 0-1,0 0 1,0 0-1,0 0 0,0 0 1,0 0-1,0 0 1,0-1-1,0 1 1,0 0-1,0 0 0,0 0 1,0 0-1,0 0 1,0 0-1,0 0 0,0 0 1,0 0-1,0 0 1,0 0-1,0-1 1,0 1-1,0 0 0,0 0 1,1 0-1,-1 0 1,0 0-1,0 0 0,0 0 1,0 0-1,0 0 1,0 0-1,0 0 1,0 0-1,0 0 0,0 0 1,0 0-1,0 0 1,1 0-1,-1 0 0,0 0 1,0 0-1,0 0 1,-3-5-907</inkml:trace>
</inkml:ink>
</file>

<file path=word/ink/ink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4.898"/>
    </inkml:context>
    <inkml:brush xml:id="br0">
      <inkml:brushProperty name="width" value="0.05" units="cm"/>
      <inkml:brushProperty name="height" value="0.05" units="cm"/>
      <inkml:brushProperty name="color" value="#849398"/>
    </inkml:brush>
  </inkml:definitions>
  <inkml:trace contextRef="#ctx0" brushRef="#br0">27 160 6144,'-2'-2'3086,"-3"11"1700,6 9-3016,2 3-1298,-1 1-1,-1 0 1,-1-1-1,-1 1 1,-4 25-1,4-41-377,1-5-65,-13 194 2971,13-188-2910,0-2-37,0 1-1,0-1 1,0 1 0,0-1 0,-1 1-1,0-1 1,-3 10 0,4-15-53,0 0 1,0 1-1,0-1 1,0 0-1,0 0 1,0 0-1,0 0 0,0 0 1,0 0-1,0 1 1,0-1-1,0 0 1,0 0-1,0 0 0,0 0 1,0 0-1,0 0 1,0 0-1,0 1 1,0-1-1,0 0 0,0 0 1,0 0-1,1 0 1,-1 0-1,0 0 0,0 0 1,0 0-1,0 1 1,0-1-1,0 0 1,0 0-1,0 0 0,1 0 1,-1 0-1,0 0 1,0 0-1,0 0 1,0 0-1,0 0 0,0 0 1,1 0-1,-1 0 1,0 0-1,0 0 1,0 0-1,0 0 0,0 0 1,0 0-1,1 0 1,-1 0-1,0 0 1,0 0-1,0 0 0,9-1-3,-9 1 4,21-10-1,-16 7 0,0 1 0,0 0 0,0-1 0,0 2 0,6-3 0,105-16 0,1 5 0,0 6 0,170 6 0,28 1 0,-40-2 0,165 7 22,-232-4-46,88 5-102,-248-3 126,56-5 0,-1-1 0,43 7-128,-14-1 150,-131-1 63,1 2-64,-4-35 129,-10-57 596,0-155 1,11 217-666,-9-47 0,5 42-72,5 27 34,-3-10 55,2 13-190,1 9-192,-10-6-2041,4-5 1151</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6.109"/>
    </inkml:context>
    <inkml:brush xml:id="br0">
      <inkml:brushProperty name="width" value="0.05" units="cm"/>
      <inkml:brushProperty name="height" value="0.05" units="cm"/>
    </inkml:brush>
  </inkml:definitions>
  <inkml:trace contextRef="#ctx0" brushRef="#br0">175 104 7168,'1'-3'495,"-1"0"-1,1 1 1,-1-1 0,1 0 0,-1 1-1,0-1 1,0 0 0,0 0 0,0 1-1,-1-1 1,1 0 0,-1 1 0,0-1-1,0 1 1,1-1 0,-2 1 0,1-1-1,0 1 1,-2-4 0,-3-1 346,0 0 0,0 0 0,0 0 1,-11-8-1,17 15-788,0-1 0,-1 1 0,1 0 0,-1-1 0,1 1 0,-1 0 0,1-1 0,-1 1 0,1 0 0,-1 0 0,0 0 0,1-1 0,-1 1 0,1 0 0,-1 0 0,1 0 0,-1 0 0,0 0 0,1 0 0,-1 0 0,1 0 0,-1 0 0,0 0 0,1 0 0,-1 1 0,1-1 0,-1 0 0,1 0 0,-1 1 1,1-1-1,-1 0 0,1 0 0,-1 1 0,1-1 0,-1 1 0,1-1 0,-1 0 0,1 1 0,0-1 0,-1 1 0,1-1 0,0 1 0,-1-1 0,1 1 0,0-1 0,0 1 0,-1 0 0,1-1 0,0 1 0,0-1 0,0 1 0,0-1 0,0 2 0,-7 31 412,5-16-444,-25 385 1216,27-401-1251,-1 18-854,1-19 847,0 1 0,0-1 1,0 0-1,0 0 1,0 0-1,0 1 0,0-1 1,0 0-1,0 0 1,0 1-1,0-1 0,0 0 1,0 0-1,0 1 1,-1-1-1,1 0 0,0 0 1,0 0-1,0 1 1,0-1-1,0 0 0,0 0 1,-1 0-1,1 1 1,0-1-1,0 0 0,0 0 1,0 0-1,-1 0 1,1 0-1,0 1 0,0-1 1,0 0-1,-1 0 1,1 0-1,0 0 0,0 0 1,-1 0-1,1 0 1,0 0-1,0 0 0,-1 0 1,1 0-1,0 0 1,0 0-1,-1 0 0,1 0 1,0 0-1,0 0 1,0 0-1,-1 0 0,1 0 1,0 0-1,0 0 1,0-1-1,-1 1 0,1 0 1,0 0-1,0 0 1,0 0-1,-1-1 0,1 1 1,0 0-1,0 0 1,0 0-1,0 0 0,0-1 1,-1 1-1,-7-9-1387</inkml:trace>
  <inkml:trace contextRef="#ctx0" brushRef="#br0" timeOffset="1">4 383 8192,'-3'0'4096,"18"-29"-1024,-8 22 2559,5 7-5375,5 0 0,-5 0 0,15 4 128,1-4-640,4-4 128,-1 1 128,-7-5 0,0-2-896,0-4 0</inkml:trace>
</inkml:ink>
</file>

<file path=word/ink/ink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05.983"/>
    </inkml:context>
    <inkml:brush xml:id="br0">
      <inkml:brushProperty name="width" value="0.05" units="cm"/>
      <inkml:brushProperty name="height" value="0.05" units="cm"/>
      <inkml:brushProperty name="color" value="#849398"/>
    </inkml:brush>
  </inkml:definitions>
  <inkml:trace contextRef="#ctx0" brushRef="#br0">1 127 7424,'9'-3'4050,"-6"1"-3675,0 1 1,0 0 0,0 0 0,1 0 0,-1 0-1,0 0 1,0 1 0,0-1 0,6 1 0,23 2 56,0-1 0,43-4 0,7-1 426,39-2 155,-12 0-106,392-11 1056,-137-5-1630,-82 3-176,-49 12-157,-50 4 41,117-9 46,-171 7-151,-4-1 0,-85 5 64,-32 1 0,-1 0 0,1 0 0,-1-1 0,0 0 0,9-2 0,-14 3 5,-1-1 0,1 1 0,0 0 0,0 0 1,0 0-1,0 0 0,0 0 0,-1 0 0,1 1 0,0-1 0,2 1 0,-3 0-2,0-1-1,0 0 1,-1 1 0,1-1 0,0 0 0,0 0-1,0 0 1,-1 0 0,1 0 0,0 0 0,0 0 0,0 0-1,0 0 1,-1 0 0,1 0 0,0 0 0,0 0-1,0-1 1,-1 1 0,1 0 0,0-1 0,0 1 0,0-1-1,3 3-11,-3-2 3,-1 0 0,1 1 0,-1-1-1,0 0 1,1 0 0,-1 1 0,1-1 0,-1 0-1,1 0 1,-1 0 0,0 1 0,1-1 0,-1 0-1,1 0 1,-1 0 0,1 0 0,-1 0-1,1 0 1,-1 0 0,1 0 0,-1 0 0,1 0-1,-1 0 1,1 0 0,0-1 0,0 1-27,-1-1 1,1 1-1,0-1 0,0 1 1,-1 0-1,1-1 1,0 1-1,0 0 1,0 0-1,-1 0 1,1-1-1,0 1 1,0 0-1,0 0 0,-1 0 1,1 0-1,0 1 1,0-1-1,0 0 1,0 0-1,-1 0 1,3 1-1,4 1-434,8-1-323</inkml:trace>
</inkml:ink>
</file>

<file path=word/ink/ink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17.229"/>
    </inkml:context>
    <inkml:brush xml:id="br0">
      <inkml:brushProperty name="width" value="0.05" units="cm"/>
      <inkml:brushProperty name="height" value="0.05" units="cm"/>
      <inkml:brushProperty name="color" value="#849398"/>
    </inkml:brush>
  </inkml:definitions>
  <inkml:trace contextRef="#ctx0" brushRef="#br0">17 33 7296,'-1'3'7981,"0"3"-3958,-4 33-2460,-5 128 1275,10-160-2723,0 45 819,7 55 1,-6-97-857,-1-8-70,0 0 0,1 0-1,-1 0 1,0 1 0,1-1-1,-1 0 1,1 0 0,0 0-1,-1 0 1,1 0 0,1 2-1,-2-4-7,0 1 0,0 0 0,0 0 0,0-1 0,0 1 0,0 0 0,0 0 0,0-1 0,0 1 0,0 0 0,1 0 0,-1-1 0,0 1 0,0 0 0,1-1 0,-1 1 0,0 0 0,1-1 0,-1 1 0,1 0 0,-1-1 0,2 2 0,16 1-24,1-1-1,0-1 1,0 0-1,23-3 1,2 1 18,607 12 134,-249-20-128,2 0 0,-240 9 0,147 0 0,18 0 0,-129-2 0,-132-1 0,-39 1 0,49 3 0,-40-2 6,-32 0-28,0 0 0,1 1 0,-1 0-1,1 0 1,-1 1 0,11 2 0,-4 1-26,-11-3 15,-1 0 0,1-1 0,0 1 0,0-1 0,0 1 0,-1-1 0,1 1 0,0-1 0,0 0 0,0 0 0,0 0 0,0 0 0,0 0 0,0-1 0,0 1 0,3-2 0,0 1 23,-4 1 12,-1-1 0,1 0-1,0 1 1,0-1 0,0 1-1,-1-1 1,1 0 0,0 0-1,-1 1 1,1-1 0,-1 0-1,1 0 1,-1 0 0,1 0-1,-1 0 1,0 0 0,0 0-1,1 0 1,-1 0 0,0 1-1,0-1 1,0 0 0,0 0 0,0 0-1,0 0 1,0 0 0,0-1-1,-4-34 83,3 29-65,-2-18 47,-4-22-17,2 1 0,3-71 0,2 94-44,0 1 1,-1-1-1,-7-41 0,6 52-87,2 11 75,0 1 1,0-1-1,0 1 1,0-1-1,0 1 1,0-1-1,0 1 1,0-1-1,0 1 1,0 0-1,0-1 1,-1 1-1,1-1 1,0 1-1,0-1 1,0 1-1,-1 0 1,1-1-1,0 1 1,-1 0-1,1-1 1,-1 1-1,-10-5-2833,5 2 1432</inkml:trace>
</inkml:ink>
</file>

<file path=word/ink/ink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18.210"/>
    </inkml:context>
    <inkml:brush xml:id="br0">
      <inkml:brushProperty name="width" value="0.05" units="cm"/>
      <inkml:brushProperty name="height" value="0.05" units="cm"/>
      <inkml:brushProperty name="color" value="#849398"/>
    </inkml:brush>
  </inkml:definitions>
  <inkml:trace contextRef="#ctx0" brushRef="#br0">4 9 3456,'-4'-8'12549,"16"10"-12914,1 1 853,83 6 1064,121-6 0,-137-3-1094,200-4 698,242 6 141,293 10-1096,-648-12-274,265-19 201,-392 16-128,1 3 0,69 6 0,-51-5 0,-59-1-8,0 0 0,0 0-1,0 0 1,0 0 0,0 0-1,0-1 1,0 1-1,0 0 1,0 0 0,0 0-1,0 0 1,0 0 0,-1 0-1,1 0 1,0 0 0,0 0-1,0 0 1,0 0-1,0 0 1,0 0 0,0 0-1,0-1 1,0 1 0,0 0-1,0 0 1,0 0 0,0 0-1,0 0 1,0 0 0,0 0-1,0 0 1,0 0-1,0 0 1,0-1 0,0 1-1,0 0 1,0 0 0,0 0-1,0 0 1,0 0 0,0 0-1,0 0 1,0 0 0,0 0-1,1 0 1,-1 0-1,0 0 1,0 0 0,0-1-1,0 1 1,0 0 0,0 0-1,0 0 1,0 0 0,0 0-1,0 0 1,0 0-6,-5-3-392</inkml:trace>
</inkml:ink>
</file>

<file path=word/ink/ink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4.143"/>
    </inkml:context>
    <inkml:brush xml:id="br0">
      <inkml:brushProperty name="width" value="0.05" units="cm"/>
      <inkml:brushProperty name="height" value="0.05" units="cm"/>
      <inkml:brushProperty name="color" value="#849398"/>
    </inkml:brush>
  </inkml:definitions>
  <inkml:trace contextRef="#ctx0" brushRef="#br0">21 75 7424,'1'3'8271,"1"7"-3271,-1 4-5344,-13 179 1619,0 3-118,12-195-1139,0 1-1,0-1 0,0 0 0,0 0 0,0 1 1,0-1-1,0 0 0,0 1 0,1-1 1,-1 0-1,0 0 0,1 0 0,-1 1 1,1-1-1,0 0 0,-1 0 0,1 0 0,0 0 1,-1 0-1,1 0 0,0 0 0,0 0 1,0 0-1,0 0 0,1 1 0,3-1 39,0 0 0,-1 0 0,1 0 0,-1-1 0,1 1 0,0-1 0,6 0 0,375-18-201,-349 15 162,448-4-89,-296 8 16,79 1 60,254-3-136,-130-3 111,-264 11-53,1 1 20,-76-8-159,-52-1 219,-1 0 0,1 0 0,-1 0 1,1 1-1,-1-1 0,0 0 1,1 0-1,-1 0 0,0 0 0,0 0 1,1 0-1,-1 0 0,0 1 1,0-1-1,0 0 0,0 0 0,0 0 1,-1 0-1,1-2 0,0 2-3,6-400 1127,-8 335-468,1 65-779,0 0 0,1-1 0,-1 1 0,0 0 0,0 0 0,0 0 1,1 0-1,-1-1 0,0 1 0,-1 0 0,1 1 0,0-1 0,0 0 0,0 0 1,0 0-1,-1 1 0,1-1 0,0 1 0,-1-1 0,1 1 0,0-1 1,-3 1-1,-6-3-1057</inkml:trace>
</inkml:ink>
</file>

<file path=word/ink/ink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4.928"/>
    </inkml:context>
    <inkml:brush xml:id="br0">
      <inkml:brushProperty name="width" value="0.05" units="cm"/>
      <inkml:brushProperty name="height" value="0.05" units="cm"/>
      <inkml:brushProperty name="color" value="#849398"/>
    </inkml:brush>
  </inkml:definitions>
  <inkml:trace contextRef="#ctx0" brushRef="#br0">1 27 5376,'19'6'8784,"6"0"-7456,133 8 2347,79-12-2857,-134-2-448,504-7 583,-486 5-882,621-4 57,-476-3-91,3 0 33,-204 5 421,-65 4-523,0-1 0,0 1 1,0 0-1,0-1 0,0 1 0,0-1 1,0 1-1,0 0 0,0-1 1,0 1-1,0-1 0,0 1 1,0 0-1,0-1 0,-1 1 1,1-1-1,0 1 0,0 0 0,0-1 1,-1 1-1,1 0 0,0-1 1,0 1-1,-1 0 0,1-1 1,0 1-1,-1 0 0,1 0 1,0-1-1,-1 1 0,1 0 0,0 0 1,-1 0-1,0-1 0,-11-4-992</inkml:trace>
</inkml:ink>
</file>

<file path=word/ink/ink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7.033"/>
    </inkml:context>
    <inkml:brush xml:id="br0">
      <inkml:brushProperty name="width" value="0.05" units="cm"/>
      <inkml:brushProperty name="height" value="0.05" units="cm"/>
      <inkml:brushProperty name="color" value="#849398"/>
    </inkml:brush>
  </inkml:definitions>
  <inkml:trace contextRef="#ctx0" brushRef="#br0">4 156 6656,'0'-4'10474,"-3"101"-7632,3 75-137,9-73-1425,-8-98-1174,1 0-93,1 0 0,-1 0 0,1 0-1,-1-1 1,1 1 0,0-1 0,0 1 0,-1-1-1,4 0 1,61 4-13,84-6 0,-52-2 0,586 11-128,-586-7 128,284-6 0,-212 2-60,16-1-8,200 0 68,-218 7 0,99 1 0,-268-3 2,1-1 1,0 1-1,0 0 0,0 0 0,0-1 0,-1 1 0,1 0 0,0-1 0,0 1 1,-1-1-1,1 1 0,0-1 0,0 1 0,-1-1 0,1 0 0,-1 1 1,1-1-1,-1 0 0,1 1 0,-1-1 0,1 0 0,-1 0 0,1 0 0,-1 1 1,0-1-1,0 0 0,1 0 0,-1 0 0,0-1 0,3-21 62,0-441 320,-2 457-449,-2 6 282,-2 1-2289,-1-2 920</inkml:trace>
</inkml:ink>
</file>

<file path=word/ink/ink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8.348"/>
    </inkml:context>
    <inkml:brush xml:id="br0">
      <inkml:brushProperty name="width" value="0.05" units="cm"/>
      <inkml:brushProperty name="height" value="0.05" units="cm"/>
      <inkml:brushProperty name="color" value="#849398"/>
    </inkml:brush>
  </inkml:definitions>
  <inkml:trace contextRef="#ctx0" brushRef="#br0">1 102 7168,'5'8'10547,"-3"-8"-10108,180-3 1753,65 1-1568,-194 3-581,155 0 63,-96-3-106,159-8 0,623-56 0,-593 49 0,-257 13 0,-24 0 0,1 2 0,0 1 0,0 1 0,0 0 0,36 6 0,-46-4 1,-1-1 1,1 0-1,17-1 0,-15 0 16,-5-1 55,-7 1-76,0 0 1,0 0-1,0 0 0,-1 0 1,1-1-1,0 1 1,0 0-1,0 0 0,0 1 1,0-1-1,0 0 1,0 0-1,-1 0 0,1 1 1,0-1-1,0 0 1,0 1-1,0-1 0,0 1 1,0-1 1,-1 0-1,1 0 1,-1 0 0,0 0 0,1 0 0,-1 0 0,1 0-1,-1 0 1,1 0 0,-1 0 0,1 0 0,-1 0 0,1 0-1,-1 0 1,0-1 0,1 1 0,-1 0 0,1 0 0,-1-1-1,0 1 1,1 0 0,-1 0 0,1-1 0,9-5-352,-1 4-30</inkml:trace>
</inkml:ink>
</file>

<file path=word/ink/ink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29.294"/>
    </inkml:context>
    <inkml:brush xml:id="br0">
      <inkml:brushProperty name="width" value="0.05" units="cm"/>
      <inkml:brushProperty name="height" value="0.05" units="cm"/>
      <inkml:brushProperty name="color" value="#849398"/>
    </inkml:brush>
  </inkml:definitions>
  <inkml:trace contextRef="#ctx0" brushRef="#br0">6 11 4736,'-5'1'4714,"12"-8"-596,-4 3-2926,0 5 751,-3-1-1927,0 0-1,0 0 0,0 0 0,0 0 0,0 0 1,0 0-1,0 0 0,0 0 0,0 0 0,0-1 1,0 1-1,0 0 0,0 0 0,0 0 0,0 0 1,0 0-1,0 0 0,0 0 0,1 0 0,-1 0 1,0 0-1,0 0 0,0 0 0,0 0 0,0-1 1,0 1-1,0 0 0,0 0 0,0 0 0,0 0 1,0 0-1,0 0 0,1 0 0,-1 0 0,0 0 1,0 0-1,0 0 0,0 0 0,0 0 0,0 0 1,0 0-1,0 0 0,0 0 0,0 0 0,1 0 1,-1 0-1,0 0 0,0 0 0,0 0 0,0 0 1,0 1-1,0-1 0,0 0 0,0 0 0,0 0 1,0 0-1,0 0 0,0 0 0,0 0 0,1 0 1,-3 7 2384,0 404 1888,2-428-6314,2 10 724</inkml:trace>
</inkml:ink>
</file>

<file path=word/ink/ink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38:30.723"/>
    </inkml:context>
    <inkml:brush xml:id="br0">
      <inkml:brushProperty name="width" value="0.05" units="cm"/>
      <inkml:brushProperty name="height" value="0.05" units="cm"/>
      <inkml:brushProperty name="color" value="#849398"/>
    </inkml:brush>
  </inkml:definitions>
  <inkml:trace contextRef="#ctx0" brushRef="#br0">21 15 6016,'11'-14'13493,"5"17"-12416,0 1-945,1 0-1,0-1 1,0 0-1,0-1 1,32-2-1,-45 0-129,-3 0-1,0-1 0,-1 1 0,1 0 0,0 0 0,0 0 0,0 0-1,0 1 1,0-1 0,0 0 0,0 0 0,0 1 0,0-1 0,0 0 0,0 1 0,0-1 0,0 1 0,0-1 0,-1 1 0,1-1 0,1 2 0,-1-2 63,-1 1-128,1 0 63,-1 0 0,1 0 0,-1-1-1,0 1 1,1 0 0,-1 0 0,0 0 0,0 0 0,0 0 0,0 0 0,0 0 0,0 0 0,0 0 0,0 0 0,0 0 0,0 0 0,0-1 0,0 1 0,-1 0 0,1 0 0,0 0 0,-1 1 0,-12 17 9,7-12 8,-25 32 290,23-31-164,0 1 0,1 0 0,-11 18 0,-14 21-14,32-45-130,-4 3 26,4-6 82,-11-18 172,5-17 212,6 32-444,-1 0 0,0 1 0,0-1 0,0 0 1,0 0-1,0 1 0,-1-1 0,-2-4 0,-4-6 30,6 7-48,-10-20 353,-13-47-1,25 72-439,-3-14 698,3 15-643,0 0 1,0 0 0,0 0-1,0 0 1,0 0-1,1 1 1,-1-1 0,0 0-1,0 0 1,0 0 0,0 0-1,0 0 1,0 0-1,0 0 1,1 0 0,-1 0-1,0 0 1,0 0 0,0 0-1,0 0 1,0 0-1,1 0 1,-1 0 0,0 0-1,0 0 1,0 0 0,0 0-1,0 0 1,1 0 0,-1 0-1,0 0 1,0 0-1,0 0 1,0 0 0,0 0-1,0 0 1,0 0 0,1-1-1,-1 1 1,0 0-1,0 0 1,0 0 0,0 0-1,0 0 1,0 0 0,0 0-1,0-1 1,0 1 0,0 0-1,0 0 1,1 0-1,-1 0 1,0 0 0,0 0-1,0-1 1,0 1 0,0 0-1,4 3-2684,-2-1 640</inkml:trace>
</inkml:ink>
</file>

<file path=word/ink/ink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4.310"/>
    </inkml:context>
    <inkml:brush xml:id="br0">
      <inkml:brushProperty name="width" value="0.05" units="cm"/>
      <inkml:brushProperty name="height" value="0.05" units="cm"/>
    </inkml:brush>
  </inkml:definitions>
  <inkml:trace contextRef="#ctx0" brushRef="#br0">205 27 3584,'-4'-12'1398,"4"12"-1334,0 0 0,0 0 0,-1-1 1,1 1-1,0 0 0,0 0 0,0-1 1,0 1-1,0 0 0,0 0 0,0 0 0,0-1 1,0 1-1,0 0 0,0 0 0,0 0 1,0-1-1,0 1 0,0 0 0,0 0 1,0-1-1,1 1 0,-1 0 0,0 0 1,0 0-1,0 0 0,0-1 0,0 1 0,0 0 1,1 0-1,-1 0 0,0 0 0,0-1 1,0 1-1,0 0 0,1 0 0,-1 0 1,0 0-1,0 0 0,0 0 0,1 0 1,-1-1-1,4 3 702,-3-4 317,-1-3-564,0 4 270,0 11 2249,2-5-1961,-1-7 35,-2 1-1015,1 1 1,0 0 0,0-1-1,0 1 1,-1 0 0,1-1-1,0 1 1,-1 0 0,1-1 0,0 1-1,0 0 1,-1 0 0,1 0-1,0-1 1,-1 1 0,1 0 0,-1 0-1,1 0 1,0 0 0,-1 0-1,1-1 1,-1 1 0,1 0-1,0 0 1,-1 0 0,1 0 0,-1 0-1,1 0 1,0 1 0,-1-1-1,1 0 1,-1 0 0,-26 5 1075,17-3-982,2 1 1,-1 0-1,0 0 1,-9 6-1,15-7-127,0-1-1,1 1 1,-1 0 0,0 0 0,1 1-1,-1-1 1,1 1 0,0-1 0,0 1-1,0 0 1,0-1 0,0 1 0,1 0-1,-1 0 1,1 0 0,0 1-1,0-1 1,-2 6 0,3-4-5,1 0 0,-1 0 0,1 1 0,0-1 0,0 0 0,0 0 1,0 0-1,1 0 0,0 0 0,0 0 0,5 7 0,17 30 164,-8-14-204,20 46 0,-33-66 6,0 1 0,0-1 0,-1 0-1,0 1 1,-1 0 0,0 0-1,0-1 1,0 1 0,-2 0 0,0 13-1,0-18 12,0-1-1,-1 1 0,1-1 1,0 0-1,-1 1 0,0-1 1,0 0-1,0 0 0,0 0 1,0 0-1,-1-1 0,1 1 1,-1-1-1,0 1 0,0-1 1,0 0-1,0 0 0,0 0 1,0 0-1,0-1 0,-1 0 1,1 1-1,-1-1 0,1 0 1,-7 1-1,-1 0-19,-1-1 0,1 1 0,0-2-1,-1 0 1,1 0 0,0-1 0,-15-3 0,26 4-116,-1 0 0,0 0 1,0-1-1,0 1 1,1 0-1,-1-1 1,0 1-1,1 0 1,-1-1-1,0 1 0,1-1 1,-1 1-1,0-1 1,1 0-1,-1 1 1,1-1-1,-2-1 1,4-5-1203</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6.484"/>
    </inkml:context>
    <inkml:brush xml:id="br0">
      <inkml:brushProperty name="width" value="0.05" units="cm"/>
      <inkml:brushProperty name="height" value="0.05" units="cm"/>
    </inkml:brush>
  </inkml:definitions>
  <inkml:trace contextRef="#ctx0" brushRef="#br0">160 60 7168,'0'-6'1578,"0"1"1,-1-1 0,0 0-1,0 0 1,-3-10-1,4 15-1470,-1 0 0,1 1 0,0-1 0,0 0 0,-1 1 0,1-1 0,0 0 0,-1 1-1,1-1 1,-1 0 0,1 1 0,-1-1 0,1 1 0,-1-1 0,1 1 0,-1-1-1,0 1 1,1-1 0,-1 1 0,0 0 0,1-1 0,-1 1 0,0 0 0,1 0 0,-1-1-1,0 1 1,0 0 0,1 0 0,-1 0 0,0 0 0,0 0 0,1 0 0,-1 0-1,0 0 1,0 0 0,1 0 0,-1 1 0,0-1 0,0 0 0,1 0 0,-1 1 0,0-1-1,1 0 1,-1 1 0,1-1 0,-2 1 0,0 1 50,-1 0 1,1 0 0,-1 0-1,1 1 1,0-1-1,0 0 1,0 1-1,0 0 1,-2 4-1,-9 27 424,1 1-1,-13 65 1,25-96-556,-5 16 59,1 0 1,1 1-1,1-1 0,1 1 1,3 37-1,0-36-97,-1-16-87,-1 0 0,1-1 0,0 1-1,0 0 1,0-1 0,1 1 0,0-1 0,0 0 0,4 8 0</inkml:trace>
  <inkml:trace contextRef="#ctx0" brushRef="#br0" timeOffset="1">10 338 9344,'-9'18'4608,"21"-50"-1921,-3 32 3329,-2 0-5632,1 0 128,4 0 0,0 0 0,4 0-768,-1 0 0,-3 3-384,0 12 0</inkml:trace>
</inkml:ink>
</file>

<file path=word/ink/ink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5.174"/>
    </inkml:context>
    <inkml:brush xml:id="br0">
      <inkml:brushProperty name="width" value="0.05" units="cm"/>
      <inkml:brushProperty name="height" value="0.05" units="cm"/>
    </inkml:brush>
  </inkml:definitions>
  <inkml:trace contextRef="#ctx0" brushRef="#br0">26 120 7552,'0'-7'8832,"0"11"-8193,0 1 1,-4 12 256,0-5 0,1 4-1024,-1 4 0,0 3 768,1-1 128,-1 1-384,4-4 128,0-2-256,0-5 0,7-12-1024,4-7 128</inkml:trace>
  <inkml:trace contextRef="#ctx0" brushRef="#br0" timeOffset="1">88 1 7424,'-22'0'12031,"29"6"-11647,4 4 128,2-7-1280,7 4 128</inkml:trace>
</inkml:ink>
</file>

<file path=word/ink/ink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6.242"/>
    </inkml:context>
    <inkml:brush xml:id="br0">
      <inkml:brushProperty name="width" value="0.05" units="cm"/>
      <inkml:brushProperty name="height" value="0.05" units="cm"/>
    </inkml:brush>
  </inkml:definitions>
  <inkml:trace contextRef="#ctx0" brushRef="#br0">135 36 7552,'-3'-11'1599,"2"9"-695,1 0-1,-1 0 1,1 0 0,-1 0-1,0 0 1,0 0-1,0 0 1,-3-4 0,4 6-833,-1 0 1,0-1 0,1 1 0,-1 0 0,0-1 0,0 1 0,1 0 0,-1 0-1,0 0 1,0 0 0,1 0 0,-1 0 0,0 0 0,0 0 0,1 0-1,-1 0 1,0 0 0,0 0 0,1 0 0,-1 1 0,0-1 0,1 0 0,-1 1-1,0-1 1,1 0 0,-1 1 0,0-1 0,1 1 0,-1-1 0,1 1 0,-1 0-1,-3 2-46,0 0 0,1 0 0,-1 0 0,1 1 0,-4 4 0,-12 13 657,13-15-578,0 0-1,0 1 1,1-1 0,0 1-1,0 0 1,1 0-1,-7 14 1,10-19-95,0 1 0,0-1 1,0 0-1,0 1 0,1-1 1,-1 1-1,1-1 1,-1 1-1,1-1 0,0 1 1,0-1-1,0 1 0,0-1 1,0 1-1,1-1 1,-1 1-1,1-1 0,0 1 1,-1-1-1,1 1 0,0-1 1,0 0-1,1 1 0,-1-1 1,0 0-1,1 0 1,0 0-1,-1 0 0,4 2 1,-4-3-7,1 0 1,0 0 0,0 0 0,0 0 0,-1 0-1,1-1 1,0 1 0,0-1 0,0 1 0,0-1 0,0 0-1,0 0 1,0 0 0,0 0 0,0 0 0,0 0-1,0-1 1,0 1 0,0-1 0,0 1 0,-1-1-1,1 1 1,0-1 0,0 0 0,0 0 0,-1 0-1,1 0 1,0-1 0,-1 1 0,2-2 0,1 0-8,0-1 1,0 0 0,0 0 0,0 0-1,-1 0 1,0-1 0,0 1 0,0-1-1,3-9 1,-2-4 51,-1 0 1,-1 0-1,0-22 1,-2 40 162,-1 25-85,-5 28 0,3-30-82,1-1 0,0 31 0,3 61 372,-2-99-336,-1 0 0,0 0 0,-1 0 0,0 0 0,-9 22 0,12-36-72,-1 0 1,1 0-1,-1 0 0,1 0 0,-1-1 0,0 1 1,1 0-1,-1 0 0,0 0 0,0 0 0,0-1 1,1 1-1,-1 0 0,0-1 0,0 1 0,0-1 1,0 1-1,0-1 0,0 1 0,0-1 0,0 0 1,-1 0-1,1 1 0,0-1 0,0 0 0,0 0 1,0 0-1,0 0 0,0 0 0,0 0 0,-3-1 1,2 0-42,-1 1 0,0-1 1,0 0-1,1-1 1,-1 1-1,1 0 1,-1-1-1,1 1 1,-1-1-1,1 0 1,-4-3-1,-12-19-351</inkml:trace>
  <inkml:trace contextRef="#ctx0" brushRef="#br0" timeOffset="1">212 20 8064,'-1'0'164,"0"1"0,1-1 0,-1 0 0,1 1 0,-1-1 0,0 1 0,1-1 0,-1 1 0,1-1 0,-1 1 0,1-1 0,-1 1 0,1 0 0,0-1 0,-1 1 0,1 0 0,0-1 0,-1 1 0,1 0 0,0-1 0,0 1 0,0 0 0,0 0 0,0 1 0,5 20 3032,-4-17-2738,1-1 1,-1 1-1,0 0 1,0-1 0,0 7-1,-2-4-147,0 1 0,0-1-1,0 0 1,-1 0-1,-3 8 1,-4 19 1025,59-100 1139,-47 63-2450,36-34 374,-35 34-384,-1 0-1,1 0 1,0 0-1,0 1 1,0 0-1,1 0 1,-1 0-1,8-2 1,-11 4-16,1 0 0,-1 0 0,0 0 1,1 0-1,-1 1 0,0-1 1,0 0-1,1 1 0,-1-1 0,0 1 1,0 0-1,1-1 0,-1 1 0,0 0 1,0 0-1,0-1 0,0 1 1,0 0-1,0 0 0,0 0 0,-1 0 1,1 0-1,0 1 0,-1-1 0,1 0 1,0 0-1,-1 0 0,1 1 1,-1-1-1,0 0 0,1 3 0,9 41 3,-10-6 3,0-33-23,0 1-1,0-1 0,0 1 1,1-1-1,1 8 1,-2-13-13,0-1 1,0 1-1,0-1 1,1 0-1,-1 1 1,0-1 0,0 1-1,0-1 1,1 0-1,-1 1 1,0-1 0,0 0-1,1 1 1,-1-1-1,0 0 1,0 1-1,1-1 1,-1 0 0,0 0-1,1 1 1,-1-1-1,1 0 1,-1 0 0,0 0-1,1 1 1,-1-1-1,1 0 1,-1 0-1,0 0 1,1 0 0,-1 0-1,1 0 1,-1 0-1,1 0 1,-1 0-1,0 0 1,1 0 0,0 0-1,1 0-212,16 0-1165</inkml:trace>
</inkml:ink>
</file>

<file path=word/ink/ink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6.921"/>
    </inkml:context>
    <inkml:brush xml:id="br0">
      <inkml:brushProperty name="width" value="0.05" units="cm"/>
      <inkml:brushProperty name="height" value="0.05" units="cm"/>
    </inkml:brush>
  </inkml:definitions>
  <inkml:trace contextRef="#ctx0" brushRef="#br0">28 40 7168,'-9'-21'11570,"7"37"-9018,-5 44-2324,3-26 413,0 0 1,3 0-1,0 1 0,6 36 1,-5-68-629,1-1 0,0 1 1,-1-1-1,1 0 0,0 1 1,0-1-1,0 0 0,1 0 1,-1 0-1,1 0 0,-1 0 1,1 0-1,0 0 0,-1 0 1,1 0-1,0-1 0,0 1 1,0-1-1,0 0 0,0 1 1,1-1-1,-1 0 0,0 0 1,1-1-1,-1 1 0,0 0 1,1-1-1,-1 1 0,1-1 1,-1 0-1,1 0 0,-1 0 1,6-1-1,-3 1 4,0 0 0,0-1 1,0 0-1,0 0 0,0 0 0,0 0 1,0-1-1,0 0 0,-1 0 0,1-1 1,0 1-1,-1-1 0,0 0 0,0 0 1,0 0-1,4-5 0,-2 0-10,-1 0 0,0 0 0,-1-1-1,0 1 1,0-1 0,-1 0 0,4-18 0,9-68 82,-15 87-83,1-7 46,-1 0 1,-1-24-1,0 36-64,0 0-1,0 1 1,-1-1 0,1 1-1,0-1 1,-1 0-1,1 1 1,-1-1 0,0 1-1,0 0 1,0-1-1,0 1 1,-1-1-1,1 1 1,0 0 0,-1 0-1,0 0 1,1 0-1,-1 0 1,0 0-1,0 1 1,-3-3 0,-7 5-628,1 2-22</inkml:trace>
  <inkml:trace contextRef="#ctx0" brushRef="#br0" timeOffset="1">318 166 6144,'1'4'10721,"0"3"-7743,1 15-3472,-19 97 3555,9-63-1829,-4 89 0,12-132-2277,0-10-129</inkml:trace>
</inkml:ink>
</file>

<file path=word/ink/ink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7.603"/>
    </inkml:context>
    <inkml:brush xml:id="br0">
      <inkml:brushProperty name="width" value="0.05" units="cm"/>
      <inkml:brushProperty name="height" value="0.05" units="cm"/>
    </inkml:brush>
  </inkml:definitions>
  <inkml:trace contextRef="#ctx0" brushRef="#br0">0 55 7808,'1'-3'730,"-1"0"-1,1 0 1,0-1 0,0 1 0,0 0 0,0 0 0,1 0-1,-1 0 1,1 1 0,0-1 0,0 0 0,0 1 0,2-3 0,-1 3-541,-1 1 1,0-1-1,1 1 1,-1 0-1,0 0 1,1 0-1,-1 0 1,1 1-1,0-1 1,-1 1-1,1-1 1,0 1-1,-1 0 1,1 0-1,-1 0 1,5 1-1,-1 0-155,-1 0 0,0 0 0,-1 1 0,1-1 0,0 1 0,0 0 0,-1 1 0,1-1 0,-1 1 0,1 0 0,-1 0 0,0 0 0,-1 0 0,1 1 0,0 0 0,-1 0 0,0 0 0,0 0 0,0 0 0,0 0 0,-1 1 0,0 0 0,1-1 0,-2 1 0,1 0 0,1 9 0,-2-10 15,-1-1-1,-1 1 1,1-1 0,0 1 0,-1-1 0,0 1 0,0-1 0,0 0 0,0 1-1,0-1 1,-1 0 0,0 0 0,1 0 0,-1 0 0,0 0 0,0 0-1,-1 0 1,1-1 0,-1 1 0,1-1 0,-1 0 0,0 0 0,-5 3 0,1 1 45,0-2 1,-1 1 0,0-1 0,0 0 0,0-1 0,0 0 0,0 0-1,-12 2 1,-9-4-1119,24-1-128</inkml:trace>
</inkml:ink>
</file>

<file path=word/ink/ink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18.217"/>
    </inkml:context>
    <inkml:brush xml:id="br0">
      <inkml:brushProperty name="width" value="0.05" units="cm"/>
      <inkml:brushProperty name="height" value="0.05" units="cm"/>
    </inkml:brush>
  </inkml:definitions>
  <inkml:trace contextRef="#ctx0" brushRef="#br0">2 81 7808,'0'0'61,"-1"-1"1,1 1-1,0 0 1,0 0-1,0 0 0,0 0 1,0-1-1,0 1 1,0 0-1,0 0 1,0-1-1,0 1 1,0 0-1,0 0 0,0 0 1,0-1-1,0 1 1,0 0-1,0 0 1,0 0-1,0-1 1,0 1-1,0 0 0,0 0 1,0 0-1,0-1 1,0 1-1,0 0 1,0 0-1,1 0 1,-1 0-1,0-1 0,0 1 1,0 0-1,0 0 1,0 0-1,1 0 1,-1 0-1,0-1 1,0 1-1,0 0 1,0 0-1,1 0 0,-1 0 1,0 0-1,0 0 1,0 0-1,1 0 1,-1 0-1,0 0 1,0 0-1,1 0 0,-1 0 1,0 0-1,0 0 1,0 0-1,1 0 1,-1 0-1,7 7 2545,-1 1 3834,-4-9-6229,0 0-1,1 1 0,-1-1 0,1 1 0,-1 0 1,1 0-1,-1 0 0,1 0 0,-1 0 1,5 2-1,8-1-5,57-2 169,95-12 1,-68 3-292,193-5 226,-17 1-21,-9 7-127,79-8-45,-317 11 450,37 2-1,-64 2-458,-2-4-1195,-4 1 298</inkml:trace>
</inkml:ink>
</file>

<file path=word/ink/ink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4.328"/>
    </inkml:context>
    <inkml:brush xml:id="br0">
      <inkml:brushProperty name="width" value="0.05" units="cm"/>
      <inkml:brushProperty name="height" value="0.05" units="cm"/>
      <inkml:brushProperty name="color" value="#849398"/>
    </inkml:brush>
  </inkml:definitions>
  <inkml:trace contextRef="#ctx0" brushRef="#br0">3 121 7040,'-2'-7'2618,"2"14"3468,0-11-4100,0 7-239,9 72 440,4 21-1280,-10-83-769,0-1 1,1 0-1,0 0 1,1 0-1,10 18 1,-10-22-54,-1-1 1,1 0-1,0 0 0,0 0 1,1-1-1,0 1 0,7 5 1,-13-12-74,1 0 0,0 0 0,-1 0 0,1 0 0,0 1 1,-1-1-1,1 0 0,-1 0 0,1-1 0,0 1 0,-1 0 0,1 0 1,0 0-1,-1 0 0,1 0 0,-1-1 0,1 1 0,0 0 1,-1-1-1,1 1 0,-1 0 0,1-1 0,-1 1 0,1 0 1,-1-1-1,1 1 0,-1-1 0,0 1 0,1-1 0,-1 1 0,0-1 1,1 0-1,-1 1 0,0-1 0,0 1 0,1-1 0,-1 0 1,0 1-1,0-1 0,0 0 0,10-31 192,-9 29-160,34-160 982,2-8-494,-34 156-521,7-21 40,-7 27-250,-1 14-304,-10 41-3359,2-27 1686</inkml:trace>
</inkml:ink>
</file>

<file path=word/ink/ink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4.827"/>
    </inkml:context>
    <inkml:brush xml:id="br0">
      <inkml:brushProperty name="width" value="0.05" units="cm"/>
      <inkml:brushProperty name="height" value="0.05" units="cm"/>
      <inkml:brushProperty name="color" value="#849398"/>
    </inkml:brush>
  </inkml:definitions>
  <inkml:trace contextRef="#ctx0" brushRef="#br0">35 1 7680,'-1'0'512,"0"0"1,0 1 0,0-1-1,1 0 1,-1 1-1,0-1 1,0 0 0,0 1-1,0 0 1,1-1 0,-1 1-1,0-1 1,1 1-1,-1 0 1,0-1 0,1 1-1,-1 0 1,1 0 0,-1 0-1,1-1 1,-1 2-1,-11 30 1907,10-25-2435,1 1 0,-1-1 0,2 0 0,-1 0 0,1 1 0,0-1-1,2 15 1,-1-16 54,1 0-1,0 0 1,0 0-1,1 0 1,-1 0-1,6 8 0,-7-13-33,0 0 0,0 0 0,0 0-1,0 0 1,0 0 0,0 0 0,0-1 0,0 1-1,0 0 1,0-1 0,1 1 0,-1 0-1,0-1 1,1 1 0,-1-1 0,0 0 0,1 1-1,-1-1 1,0 0 0,1 0 0,-1 0-1,0 0 1,1 0 0,-1 0 0,1 0-1,-1-1 1,0 1 0,1 0 0,-1-1 0,0 1-1,0-1 1,1 0 0,-1 1 0,0-1-1,0 0 1,0 0 0,2-1 0,1-1 18,0 0-1,0-1 1,0 1 0,-1-1 0,1 0 0,-1 0 0,0 0 0,0 0 0,-1-1 0,1 1-1,-1-1 1,0 0 0,0 1 0,-1-1 0,1 0 0,-1 0 0,1-8 0,-2 9-4,1 1 1,-1-1-1,0 1 1,0-1-1,0 1 1,-1-1-1,1 0 1,-1 1-1,0-1 0,0 1 1,0 0-1,0-1 1,-1 1-1,0 0 1,1 0-1,-1 0 1,0 0-1,0 0 1,-1 0-1,1 0 1,0 1-1,-1-1 1,0 1-1,0 0 1,-4-3-1,5 4-63,0 0 0,0 1 0,0-1 1,-1 1-1,1 0 0,0-1 0,0 1 0,-1 0 0,1 0 0,0 0 0,-1 1 0,1-1 0,0 1 0,0-1 0,-1 1 0,1 0 0,0-1 0,0 1 0,0 0 0,0 1 0,0-1 0,0 0 0,0 1 0,1-1 1,-1 1-1,0-1 0,-2 4 0,-7 9-873</inkml:trace>
</inkml:ink>
</file>

<file path=word/ink/ink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5.246"/>
    </inkml:context>
    <inkml:brush xml:id="br0">
      <inkml:brushProperty name="width" value="0.05" units="cm"/>
      <inkml:brushProperty name="height" value="0.05" units="cm"/>
      <inkml:brushProperty name="color" value="#849398"/>
    </inkml:brush>
  </inkml:definitions>
  <inkml:trace contextRef="#ctx0" brushRef="#br0">18 0 7680,'-1'1'8126,"0"12"-3983,-4 61-3750,2-35 470,1 95-553,-2 14-87,3-138-378,1 1 1,0 0-1,2 16 0,3-19-613</inkml:trace>
</inkml:ink>
</file>

<file path=word/ink/ink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5.871"/>
    </inkml:context>
    <inkml:brush xml:id="br0">
      <inkml:brushProperty name="width" value="0.05" units="cm"/>
      <inkml:brushProperty name="height" value="0.05" units="cm"/>
      <inkml:brushProperty name="color" value="#849398"/>
    </inkml:brush>
  </inkml:definitions>
  <inkml:trace contextRef="#ctx0" brushRef="#br0">36 1 6656,'-1'1'8864,"-2"5"-4548,-15 37-3267,5 26-175,13-67-866,0-1 0,0 0 0,0 0 0,0 1 0,1-1 0,-1 0 0,0 1 0,1-1 0,-1 0 0,1 0 0,-1 1 0,1-1 0,-1 0 0,1 0 0,0 0 0,0 0 0,-1 0 0,1 0 0,0 0 0,0 0 0,0 0 0,0 0 0,0-1 0,0 1 0,1 0 0,-1-1 0,0 1 0,0-1 0,0 1 0,1-1 0,1 1 0,-2-1-8,0 1 0,4 1 2,-1 0-1,1 0 1,1 0-1,-1-1 1,0 1-1,8 0 1,-11-2-4,0 0-1,0-1 1,0 1-1,0 0 1,0-1-1,0 1 1,0-1 0,0 0-1,0 1 1,0-1-1,0 0 1,-1 0-1,1 0 1,0-1 0,0 1-1,-1 0 1,1-1-1,-1 1 1,1-1 0,-1 1-1,2-3 1,1-2-89,0-1 0,0 1 0,-1-1 0,1 0 0,-1 0 0,-1 0 0,0 0 0,0-1-1,0 1 1,-1-1 0,0 1 0,0-1 0,-1 1 0,-1-15 0,1 22 90,0-1-1,0 1 1,1 0-1,-1 0 1,0 0-1,0 0 1,0 0-1,0 0 0,0 0 1,0 0-1,0 0 1,0 0-1,0 0 1,0 0-1,0-1 1,0 1-1,0 0 1,0 0-1,0 0 0,0 0 1,-1 0-1,1 0 1,0 0-1,0 0 1,0 0-1,0 0 1,0 0-1,0 0 1,0 0-1,0 0 0,0 0 1,0-1-1,0 1 1,0 0-1,0 0 1,0 0-1,0 0 1,0 0-1,0 0 1,-1 0-1,1 0 0,0 0 1,0 0-1,0 0 1,0 0-1,0 0 1,0 0-1,0 0 1,0 0-1,0 0 1,0 0-1,0 0 0,0 0 1,-1 0-1,1 0 1,0 0-1,0 0 1,0 0-1,0 0 1,0 0-1,0 0 1,0 0-1,0 0 1,0 1-1,0-1 0,0 0 1,0 0-1,-4 7 61,-2 11 115,5-12-148,1-1 0,0 1 0,0 0-1,0 0 1,0 0 0,1 0-1,0-1 1,0 1 0,1 0 0,-1-1-1,5 10 1,-5-12-13,1-1 1,-1 1-1,1 0 0,-1-1 0,1 1 1,0-1-1,0 0 0,0 0 0,0 1 1,0-1-1,0 0 0,1-1 0,-1 1 1,1 0-1,-1-1 0,1 1 0,-1-1 1,1 0-1,0 0 0,0 0 0,0 0 1,0 0-1,0-1 0,5 1 0,-7-1-11,0 0-1,0 0 1,0 0-1,-1-1 1,1 1-1,0 0 1,0 0-1,0-1 1,0 1-1,0-1 1,0 1-1,-1-1 0,1 1 1,0-1-1,0 1 1,-1-1-1,1 0 1,0 1-1,-1-1 1,1 0-1,0 0 1,-1 1-1,1-1 1,-1 0-1,0 0 1,1 0-1,-1 0 0,0 1 1,1-1-1,-1-1 1,4-34 219,-2 14 24,-1 17-127,0 1-1,1 0 0,-1-1 0,1 1 0,0 0 0,0 0 0,0 0 1,6-8-1,-7 12-85,0-1 0,0 0-1,-1 1 1,1-1 0,0 0 0,0 1 0,0-1 0,0 1 0,0-1-1,0 1 1,0 0 0,0-1 0,0 1 0,0 0 0,0 0 0,0 0-1,2 0 1,-2 0-22,1 0 1,0 1-1,0-1 0,0 1 0,-1-1 0,1 1 1,0 0-1,-1 0 0,1 0 0,-1 0 0,1 0 1,-1 0-1,3 2 0,0 2-7,1 0 0,-1 1 0,0-1 0,0 1 0,-1 0 0,5 10 0,6 10-3,-10-18-9,-3-6-26,0 0-1,0 0 1,0-1 0,0 1-1,0 0 1,0 0 0,0-1-1,1 1 1,1 1 0,10 3-243</inkml:trace>
</inkml:ink>
</file>

<file path=word/ink/ink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6.230"/>
    </inkml:context>
    <inkml:brush xml:id="br0">
      <inkml:brushProperty name="width" value="0.05" units="cm"/>
      <inkml:brushProperty name="height" value="0.05" units="cm"/>
      <inkml:brushProperty name="color" value="#849398"/>
    </inkml:brush>
  </inkml:definitions>
  <inkml:trace contextRef="#ctx0" brushRef="#br0">11 37 7424,'-2'-10'1426,"2"8"-847,0 0-1,-1 0 0,1-1 1,0 1-1,0 0 1,0 0-1,5-10 9326,-3 20-8713,0 13-1506,-7 173 1821,2 17-2500,5-195 354</inkml:trace>
  <inkml:trace contextRef="#ctx0" brushRef="#br0" timeOffset="1">4 348 8448,'-3'-6'13567,"10"6"-13183,2 0 0,5 0-640,-1 0 128,4 0 128,-5 0 128,2 8-1408,0 1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6.890"/>
    </inkml:context>
    <inkml:brush xml:id="br0">
      <inkml:brushProperty name="width" value="0.05" units="cm"/>
      <inkml:brushProperty name="height" value="0.05" units="cm"/>
    </inkml:brush>
  </inkml:definitions>
  <inkml:trace contextRef="#ctx0" brushRef="#br0">53 0 7808,'4'5'9199,"12"22"-7881,-14-21-1126,0 0 0,0 0 0,-1 0 0,1 0 0,-2 0 0,1 0 0,-1 0 0,1 1 0,-2-1 0,1 0 0,-1 0 0,0 0 0,0 0 0,-4 10 1,-3 11 1406,-22 45 0,27-66-1428,-7 21 598,8-21-595,0-1 0,0 1 0,0-1 0,-1 0 1,-4 6-1,2 0 35,10-9-91,20-12-18,-18 7-58,8-2-82,-5 1 70,0 0-1,0 1 0,17-3 0,-23 5-115,0 1 0,-1 0 0,1 0-1,0 0 1,0 1 0,0 0-1,0-1 1,0 1 0,0 1-1,-1-1 1,1 0 0,0 1 0,3 2-1,-6-3-134,0-1 0,1 1 0,-1 0-1,1 0 1,-1-1 0,0 1 0,1-1 0,-1 1 0,1-1-1,0 1 1,-1-1 0,1 0 0,-1 0 0,1 0-1,-1 0 1,1 0 0,-1 0 0,3-1 0,23-5-3001</inkml:trace>
</inkml:ink>
</file>

<file path=word/ink/ink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6.605"/>
    </inkml:context>
    <inkml:brush xml:id="br0">
      <inkml:brushProperty name="width" value="0.05" units="cm"/>
      <inkml:brushProperty name="height" value="0.05" units="cm"/>
      <inkml:brushProperty name="color" value="#849398"/>
    </inkml:brush>
  </inkml:definitions>
  <inkml:trace contextRef="#ctx0" brushRef="#br0">85 92 8320,'33'-27'10826,"-15"7"-7793,-13 14-3325,-4 6 296,-1-1 0,1 0 0,-1 1 1,1-1-1,-1 0 0,1 1 0,-1-1 0,0 0 0,1 1 0,-1-1 0,0 0 0,0 0 0,0 1 0,0-1 0,1 0 0,-1 0 0,0 0 0,0 1 0,0-1 0,0 0 0,-1 0 0,1 1 0,0-1 0,0 0 0,0 0 1,-1 1-1,1-1 0,0 0 0,-1 0 0,1 1 0,0-1 0,-1 0 0,1 1 0,-1-1 0,1 1 0,-1-1 0,-1 0 0,1 0 20,0 0 0,-1 0-1,1 0 1,0 0 0,-1 0-1,0 0 1,1 0 0,-1 1 0,1-1-1,-1 0 1,0 1 0,1 0-1,-1-1 1,0 1 0,-2 0 0,-42 7 466,43-7-450,0 0-1,0 1 0,0-1 0,1 1 1,-1 0-1,0 0 0,1 0 0,-1 0 1,1 0-1,-1 0 0,1 1 0,-1-1 1,1 1-1,0 0 0,0 0 0,0 0 1,0 0-1,0 0 0,0 0 0,0 0 1,1 1-1,-1-1 0,1 1 1,0-1-1,0 1 0,-1 0 0,2-1 1,-1 1-1,0 0 0,1 0 0,-1 3 1,0 0-3,0-1 0,0 1 0,1 0 0,0 0 0,0 0 0,0-1 1,1 1-1,0 0 0,0-1 0,0 1 0,1 0 0,0-1 0,0 1 0,5 7 1,-5-10-118,0 0 0,0 0 0,1 0 0,-1 0 0,1-1 0,0 1 0,0-1 0,0 0 0,0 0 0,0 0 0,0 0 0,0-1 0,1 1 0,-1-1 0,1 0 0,-1 0 0,1 0 0,-1 0 0,1-1 0,0 1 0,-1-1 0,1 0 0,-1 0 0,1-1 0,0 1 0,-1-1 0,1 1 0,0-1 0,-1 0 0,0 0 0,4-2 0,8-6-1350</inkml:trace>
</inkml:ink>
</file>

<file path=word/ink/ink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6.980"/>
    </inkml:context>
    <inkml:brush xml:id="br0">
      <inkml:brushProperty name="width" value="0.05" units="cm"/>
      <inkml:brushProperty name="height" value="0.05" units="cm"/>
      <inkml:brushProperty name="color" value="#849398"/>
    </inkml:brush>
  </inkml:definitions>
  <inkml:trace contextRef="#ctx0" brushRef="#br0">38 111 7680,'1'0'431,"-1"0"0,1 1 0,0-1-1,-1 0 1,1 0 0,0 0 0,0 0 0,-1 0 0,1 0 0,0 0 0,0 0 0,-1 0 0,1-1 0,0 1 0,0 0 0,-1 0 0,1-1 0,0 1-1,0-1 1,14-13 2926,5-20-2618,-19 32-691,0 1 0,0-1-1,-1 0 1,1 0 0,0 0 0,-1 0 0,0 1-1,1-1 1,-1 0 0,0 0 0,0 0-1,0 0 1,0 0 0,0 0 0,-1 0 0,1 0-1,0 0 1,-1 0 0,1 1 0,-1-1 0,0 0-1,0 0 1,0 1 0,-1-3 0,0 2-6,1 1 1,-1 0 0,0 0-1,1 0 1,-1 0 0,0 0-1,1 0 1,-1 0 0,0 1-1,0-1 1,0 1 0,0-1-1,0 1 1,0 0 0,0-1-1,0 1 1,0 0 0,0 0-1,1 1 1,-1-1 0,0 0-1,0 1 1,0-1 0,-3 2-1,3-1-44,0 0-1,0 0 0,0 0 1,0 0-1,0 0 0,0 1 1,0-1-1,1 1 0,-1-1 1,0 1-1,1 0 0,-1-1 1,1 1-1,-1 0 0,1 0 1,0 0-1,0 0 0,0 0 1,0 1-1,1-1 0,-1 0 1,0 0-1,0 4 0,0 0-4,1-1 0,-1 1 0,1-1 0,0 1 0,0-1 0,1 1 0,0-1-1,2 11 1,-2-12 2,0-1-1,1 1 1,-1 0-1,1-1 1,0 1-1,0-1 1,0 1-1,0-1 1,1 0-1,-1 0 0,1 0 1,0 0-1,-1-1 1,7 5-1,-2-3-3,0-1-1,1 0 0,0 0 1,-1 0-1,13 1 0,-12-1 23,-4-2-6,-1-1-1,1 1 1,-1 0-1,1-1 1,0 0 0,-1 1-1,1-2 1,-1 1-1,1 0 1,0-1-1,-1 1 1,1-1-1,-1 0 1,1 0-1,-1-1 1,5-1-1,-6 1 34,0 1 0,0-1-1,0 0 1,0 0 0,0 0 0,0 0-1,-1 0 1,1 0 0,-1 0-1,1-1 1,-1 1 0,0-1-1,0 1 1,0-1 0,0 1-1,-1-1 1,1 1 0,-1-1 0,1 0-1,-1 1 1,0-1 0,0-3-1,-1-13 373,1 12-56,-1-1 1,2 1-1,1-14 0,-2 19-359,0 1 0,1-1-1,-1 0 1,1 0 0,0 1-1,-1-1 1,1 0 0,0 1-1,0-1 1,0 1 0,0-1-1,1 1 1,-1 0 0,0-1 0,0 1-1,1 0 1,-1 0 0,1 0-1,2-2 1,4 0-872,-2-1-149</inkml:trace>
</inkml:ink>
</file>

<file path=word/ink/ink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7.355"/>
    </inkml:context>
    <inkml:brush xml:id="br0">
      <inkml:brushProperty name="width" value="0.05" units="cm"/>
      <inkml:brushProperty name="height" value="0.05" units="cm"/>
      <inkml:brushProperty name="color" value="#849398"/>
    </inkml:brush>
  </inkml:definitions>
  <inkml:trace contextRef="#ctx0" brushRef="#br0">29 147 7040,'-2'14'3456,"4"7"-896,-2-16 512,0 8-2689,0-4 129,0-7 0,-2-4 128,-2 2-896,0 6 0,2-1 128,-2 1 128</inkml:trace>
  <inkml:trace contextRef="#ctx0" brushRef="#br0" timeOffset="1">0 0 8704,'0'18'4352,"0"-30"2175,0 21-6655,7-6 128,-5 3-896,-2-4 128</inkml:trace>
</inkml:ink>
</file>

<file path=word/ink/ink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7.746"/>
    </inkml:context>
    <inkml:brush xml:id="br0">
      <inkml:brushProperty name="width" value="0.05" units="cm"/>
      <inkml:brushProperty name="height" value="0.05" units="cm"/>
      <inkml:brushProperty name="color" value="#849398"/>
    </inkml:brush>
  </inkml:definitions>
  <inkml:trace contextRef="#ctx0" brushRef="#br0">1 126 7424,'3'-6'3562,"20"-30"2046,7-12-461,-10 20-4851,-20 28-270,0-1 0,1 1 0,-1-1 0,0 1 0,1-1 0,-1 1 0,1-1 0,-1 1 0,1 0 0,-1-1 0,0 1 0,1 0 0,0-1 0,-1 1 0,1 0 1,-1 0-1,1-1 0,-1 1 0,1 0 0,0 0 0,-1 0 0,1 0 0,-1 0 0,1 0 0,0 0 0,0 0 0,0 0-2,0 1 0,0-1 0,0 1-1,0 0 1,0-1 0,0 1 0,-1 0 0,1 0 0,0-1-1,-1 1 1,1 0 0,0 0 0,-1 0 0,1 1-1,3 7-23,0 1 0,5 17 0,-6-13-164,-1-10-15,-2-3 53,0 0 0,1 1 0,-1-1 0,0 0 0,1 0 0,-1 0 0,1 1 0,-1-1 0,1 0 0,0 0 0,-1 0 0,1 0 0,0 0-1,0 0 1,0 0 0,0 0 0,0-1 0,0 1 0,0 0 0,0 0 0,0-1 0,0 1 0,0-1 0,0 1 0,2 0 0,7-1-1944</inkml:trace>
</inkml:ink>
</file>

<file path=word/ink/ink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8.183"/>
    </inkml:context>
    <inkml:brush xml:id="br0">
      <inkml:brushProperty name="width" value="0.05" units="cm"/>
      <inkml:brushProperty name="height" value="0.05" units="cm"/>
      <inkml:brushProperty name="color" value="#849398"/>
    </inkml:brush>
  </inkml:definitions>
  <inkml:trace contextRef="#ctx0" brushRef="#br0">243 1 7552,'-30'2'9825,"3"-1"-8259,24 0-1507,0 0 0,0 0 0,0 0 0,0 0-1,0 0 1,0 1 0,0-1 0,0 1 0,1 0-1,-1 0 1,1 0 0,-1 0 0,1 0 0,0 1-1,-3 3 1,-1 3 231,0 0 0,1 0 0,-5 14 0,-12 19 1151,21-41-1387,0 1 1,0-1 0,0 0 0,0 1 0,0-1-1,0 1 1,1 0 0,-1-1 0,1 1-1,-1-1 1,1 1 0,-1 0 0,1 0-1,0-1 1,0 1 0,0 0 0,0-1 0,0 1-1,0 0 1,0 0 0,1-1 0,-1 1-1,1 0 1,-1-1 0,1 1 0,1 2 0,-1-3-48,0 0 1,1 0 0,-1 0 0,0 0 0,0 0 0,1 0 0,-1 0-1,1-1 1,-1 1 0,1 0 0,-1-1 0,1 0 0,-1 1-1,1-1 1,-1 0 0,1 0 0,0 1 0,-1-1 0,1-1 0,-1 1-1,1 0 1,-1 0 0,1 0 0,0-1 0,-1 1 0,1-1 0,-1 1-1,2-2 1,1 0-22,1 0-1,-1 0 0,-1-1 1,1 0-1,0 1 0,0-1 1,-1 0-1,0-1 0,0 1 1,0-1-1,0 1 0,3-7 1,-1 3-104,-1 0 0,-1-1 1,1 1-1,-1-1 1,3-16-1,-5 23 101,-1 1-1,0-1 1,1 0-1,-1 0 1,0 0-1,0 0 1,1 0 0,-1 0-1,0 0 1,0 0-1,0 0 1,0 1-1,0-1 1,-1 0-1,1 0 1,0 0-1,0 0 1,-1 0-1,1 0 1,0 0-1,-1 1 1,1-1 0,-1 0-1,1 0 1,-1 0-1,1 1 1,-1-1-1,0 0 1,1 1-1,-1-1 1,0 0-1,1 1 1,-1-1-1,0 1 1,0-1-1,0 1 1,1 0-1,-1-1 1,0 1 0,0 0-1,0-1 1,0 1-1,0 0 1,0 0-1,-1 0 1,0 0 33,0 0 0,1 1-1,-1-1 1,0 0 0,1 1 0,-1-1 0,1 1 0,-1 0 0,0 0 0,1-1 0,-1 1 0,1 0 0,0 0 0,-1 0 0,1 1 0,0-1 0,0 0-1,0 0 1,0 1 0,0-1 0,0 0 0,0 1 0,0-1 0,-1 4 0,1-1 40,0 1-1,0-1 1,1 1 0,0-1 0,0 0-1,0 1 1,0-1 0,1 1 0,1 7-1,15 45 348,-5-22-232,-5-4-119,0 0 0,1 35 1,-7-49-51,0 0 0,-1 0 1,-1-1-1,-1 1 0,-6 27 0,7-40-2,0 0 0,-1 0 0,1 0 0,-1 0 0,0-1 0,0 1 0,0-1 0,-1 1 0,1-1 0,-1 0 0,0 0 0,0 0 0,0 0 0,-5 3 0,6-4 0,0-1 0,0 0 0,0 0 0,-1 0 0,1 0 0,0-1 0,0 1 0,-1-1 0,1 1 0,0-1 0,0 0 0,-1 1 0,1-1 0,-1-1 0,1 1 0,0 0 0,0-1 0,-1 1 0,1-1 0,0 1 0,0-1 0,-1 0 0,1 0 0,0 0 0,0 0 0,0-1 0,-2-1 0,-5-3-58,-35-28 200,40 31-293,0-1-1,1 0 1,0 1-1,-1-1 0,1 0 1,1 0-1,-1-1 1,-3-7-1,2-1-744</inkml:trace>
</inkml:ink>
</file>

<file path=word/ink/ink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9.277"/>
    </inkml:context>
    <inkml:brush xml:id="br0">
      <inkml:brushProperty name="width" value="0.05" units="cm"/>
      <inkml:brushProperty name="height" value="0.05" units="cm"/>
    </inkml:brush>
  </inkml:definitions>
  <inkml:trace contextRef="#ctx0" brushRef="#br0">10 7 7552,'2'-7'9405,"3"24"-6228,4 28-3429,-9-16 774,-1 0-1,-6 31 1,2-6-210,3-23-133,2-17-160,-1 1 1,0-1-1,-5 18 0,3-24-275</inkml:trace>
</inkml:ink>
</file>

<file path=word/ink/ink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29.670"/>
    </inkml:context>
    <inkml:brush xml:id="br0">
      <inkml:brushProperty name="width" value="0.05" units="cm"/>
      <inkml:brushProperty name="height" value="0.05" units="cm"/>
    </inkml:brush>
  </inkml:definitions>
  <inkml:trace contextRef="#ctx0" brushRef="#br0">54 24 7680,'0'-1'453,"0"-1"0,1 1 0,-1 0 0,0 0 0,0 0 0,1 0 0,-1 0 0,1 0 0,-1 0 0,1-1 0,-1 1 0,1 1 0,0-1 0,-1 0 0,1 0 0,0 0 0,0 0 0,0 0 0,0 1 0,1-2 0,-1 1-250,0 1 0,1 0 0,-1 0 1,0-1-1,0 1 0,0 0 0,0 0 0,0 0 1,0 0-1,1 0 0,-1 1 0,0-1 0,0 0 0,0 0 1,0 1-1,0-1 0,2 2 0,1 0-147,-1 0 1,1 0-1,-1 1 0,0-1 0,0 1 0,0 0 1,0 0-1,0 0 0,0 0 0,-1 1 0,4 5 1,-2-1-21,0 0 0,-1 1 0,0-1 0,0 1 0,-1 0 0,0 0 0,0 0 1,-1 0-1,0 0 0,-1 0 0,0 0 0,-1 0 0,1 0 0,-5 18 0,1-16-17,0 1 0,0-1-1,-1 0 1,-1-1 0,1 1-1,-2-1 1,0 0-1,0-1 1,0 1 0,-18 15-1,-2-3 11,21-18-235,-1 1 0,1 1-1,0-1 1,-7 9 0,12-8-712</inkml:trace>
</inkml:ink>
</file>

<file path=word/ink/ink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0.017"/>
    </inkml:context>
    <inkml:brush xml:id="br0">
      <inkml:brushProperty name="width" value="0.05" units="cm"/>
      <inkml:brushProperty name="height" value="0.05" units="cm"/>
    </inkml:brush>
  </inkml:definitions>
  <inkml:trace contextRef="#ctx0" brushRef="#br0">1 143 7424,'16'-11'9484,"18"-17"-6425,-27 21-2949,0 1-1,0 0 1,14-7-1,-15 9 111,1 0 0,-1 0 0,0-1 0,-1 0 0,1 0 0,-1 0 0,7-9 0,-12 14-214,1-1 1,-1 1 0,1-1 0,-1 1 0,0-1-1,1 1 1,-1-1 0,0 1 0,1-1 0,-1 0-1,0 1 1,0-1 0,1 1 0,-1-1 0,0 0-1,0 1 1,0-1 0,0 0 0,0 1 0,0-1-1,0 1 1,0-1 0,0 0 0,0 1 0,-1-1-1,1 0 1,0 1 0,0-1 0,0 1 0,-1-1-1,0 0 1,0 0-1,0 0 0,0 1-1,0-1 1,0 0-1,-1 1 1,1-1 0,0 1-1,0 0 1,-1-1-1,1 1 1,0 0 0,-1 0-1,1 0 1,-2 0 0,-3 0 21,0 0 0,0 1-1,0 0 1,0 0 0,0 0 0,-5 3 0,8-3 8,0 0 0,0 1 0,0 0-1,0 0 1,1 0 0,-1 0 0,1 0-1,0 1 1,-1-1 0,1 1-1,0-1 1,0 1 0,1 0 0,-1 0-1,0-1 1,-1 7 0,0 1 29,0 1 1,1-1-1,1 0 1,-1 11-1,1-6 26,0-13-85,1 0-1,0-1 1,0 1 0,0 0-1,1 0 1,-1 0 0,0-1-1,0 1 1,1 0 0,-1-1-1,1 1 1,0 0 0,0-1-1,-1 1 1,1-1-1,0 1 1,0-1 0,0 1-1,1-1 1,-1 1 0,0-1-1,0 0 1,1 0 0,-1 0-1,1 0 1,-1 0 0,1 0-1,-1 0 1,1 0 0,-1-1-1,1 1 1,0-1 0,0 1-1,-1-1 1,1 1 0,0-1-1,0 0 1,-1 0 0,4 0-1,0 0-96,0 0-1,0 0 1,0-1-1,0 1 1,-1-1-1,1 0 0,0-1 1,0 1-1,-1-1 1,1 0-1,0 0 1,-1 0-1,7-5 1,10-15-826</inkml:trace>
</inkml:ink>
</file>

<file path=word/ink/ink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0.424"/>
    </inkml:context>
    <inkml:brush xml:id="br0">
      <inkml:brushProperty name="width" value="0.05" units="cm"/>
      <inkml:brushProperty name="height" value="0.05" units="cm"/>
    </inkml:brush>
  </inkml:definitions>
  <inkml:trace contextRef="#ctx0" brushRef="#br0">65 84 5888,'7'-31'2659,"-5"25"-1113,-1-1 0,1 0 0,-1 0 0,0-9 0,0 6 280,0 14-338,0 17-322,-20 366 2162,18-374-3734,-2-4-106</inkml:trace>
  <inkml:trace contextRef="#ctx0" brushRef="#br0" timeOffset="1">0 319 7808,'0'4'3840,"13"-13"-2176,-3 9 1408,6-4-3072,4 4 127,4 6-127,4 1 128,0-5-256,-2 1 128,-3-3-255,0-3-1</inkml:trace>
</inkml:ink>
</file>

<file path=word/ink/ink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0.817"/>
    </inkml:context>
    <inkml:brush xml:id="br0">
      <inkml:brushProperty name="width" value="0.05" units="cm"/>
      <inkml:brushProperty name="height" value="0.05" units="cm"/>
    </inkml:brush>
  </inkml:definitions>
  <inkml:trace contextRef="#ctx0" brushRef="#br0">138 16 7552,'0'-1'179,"0"0"1,0 1 0,0-1-1,-1 1 1,1-1-1,0 1 1,0-1 0,0 1-1,-1-1 1,1 1-1,0-1 1,0 1 0,-1-1-1,1 1 1,0-1-1,-1 1 1,1 0 0,0-1-1,-1 1 1,1 0-1,-1-1 1,1 1 0,-1 0-1,1-1 1,-1 1-1,1 0 1,-1 0 0,1 0-1,-1-1 1,1 1-1,-1 0 1,1 0 0,-1 0-1,0 0 1,1 0-1,-1 0 1,1 0 0,-1 0-1,0 0 1,-16-2 4177,15 2-4310,1-1 0,-1 1 0,1 0 1,-1 1-1,1-1 0,-1 0 0,1 0 0,-1 0 1,1 1-1,-1-1 0,1 1 0,-1-1 0,1 1 0,0 0 1,-1 0-1,1-1 0,0 1 0,0 0 0,0 0 1,0 0-1,-1 0 0,1 0 0,1 1 0,-2 0 1,-25 34 762,25-34-582,-3 6-117,0 0-1,0 0 1,0 1 0,1-1-1,1 1 1,-1 0-1,1 0 1,1 0-1,0 1 1,-2 12-1,4-21-108,0 0 0,0 0-1,0 0 1,0 0-1,0 0 1,0 0 0,0 0-1,1 0 1,-1 0-1,0 0 1,1 0 0,-1 0-1,0 0 1,1 0-1,-1 0 1,1-1 0,-1 1-1,1 0 1,0 0-1,-1 0 1,1-1 0,0 1-1,0 0 1,1 0-1,-1 0-1,1-1 0,-1 0 0,0 1 0,1-1 0,-1 0 0,1 0 0,-1 0 0,0 0 0,1 0 0,-1 0 0,1 0 0,-1-1 0,0 1 0,1-1-1,1 0 1,4-2-6,-1 0-1,0 0 1,0-1-1,1 0 1,8-8-1,-10 8-20,-1 0-1,0 0 0,0 0 0,-1-1 1,1 1-1,-1-1 0,0 0 0,0 0 1,3-10-1,-3 6-95,1 0 1,0 0-1,7-11 0,-13 25 144,0-1-1,0 1 0,0 0 0,1 0 0,-1-1 1,1 1-1,1 0 0,-1 0 0,1 0 0,-1 0 1,1 0-1,1 0 0,-1 0 0,1 0 0,0 0 1,0 0-1,0 0 0,3 6 0,-2-4-39,8 17 38,-9-23-46,0-1 0,0 1 0,-1 0 0,1 0 0,0-1 1,0 1-1,0 0 0,0-1 0,0 1 0,0-1 0,0 1 0,0-1 0,0 0 1,0 1-1,1-1 0,-1 0 0,0 0 0,0 0 0,0 0 0,0 0 0,0 0 1,2 0-1,16-4-507</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7.431"/>
    </inkml:context>
    <inkml:brush xml:id="br0">
      <inkml:brushProperty name="width" value="0.05" units="cm"/>
      <inkml:brushProperty name="height" value="0.05" units="cm"/>
    </inkml:brush>
  </inkml:definitions>
  <inkml:trace contextRef="#ctx0" brushRef="#br0">114 15 512,'-3'-1'656,"0"0"1,0 0-1,0 1 1,0-1-1,-1 1 0,1-1 1,-6 1-1,0 0 4890,-4-1 4179,-3 6-8978,15-5-648,-1 0 1,1 0 0,0 0 0,0 0-1,0 1 1,0-1 0,-1 0 0,1 0-1,0 1 1,0-1 0,0 1-1,0-1 1,0 1 0,0 0 0,0-1-1,0 1 1,-2 1 0,2 0-3,-1 1-1,1-1 1,-1 0 0,1 1 0,0-1 0,0 1 0,0-1-1,-1 5 1,-1 5 77,0 0 1,1 0-1,1 0 0,0 1 0,0 17 1,1-28-162,1-1 0,-1 1 0,0-1 0,0 0 0,1 0 0,-1 1 0,1-1 0,-1 0 0,1 1 0,-1-1 0,1 0 0,0 0 0,0 0 0,0 0 0,-1 0 0,1 0 1,0 0-1,0 0 0,0 0 0,3 1 0,-2-1 4,1 1 0,-1-1 1,1 0-1,0 0 0,-1-1 1,1 1-1,0-1 0,0 1 0,5-1 1,-3 0 7,1 0 0,-1 0 1,1-1-1,-1 0 0,0 0 0,1-1 1,-1 1-1,0-1 0,0 0 1,8-5-1,-6 2-22,0-1 1,-1 0 0,0 0-1,0-1 1,5-7-1,-8 10-1,0 0 0,0 0 1,0-1-1,-1 0 0,0 1 0,0-1 0,0 0 0,0 0 0,1-9 1,-3 12 0,0 0 1,0 0 0,0 0 0,-1 0 0,1 0-1,0 0 1,-1 0 0,0 0 0,1 0 0,-1 0-1,0 0 1,0 0 0,0 0 0,0 1 0,0-1 0,0 0-1,-1 1 1,1-1 0,-1 1 0,1 0 0,-1-1-1,1 1 1,-1 0 0,0 0 0,1 0 0,-1 0-1,-2-1 1,-1 0-21,1 1-1,-1-1 0,1 1 0,-1 0 0,0 0 1,0 0-1,1 1 0,-1 0 0,0-1 0,0 2 1,-5 0-1,-2-1-232,10 0 88,0-1 0,0 1-1,0 0 1,0 0 0,0 1-1,0-1 1,0 0 0,0 1 0,0-1-1,0 1 1,-3 1 0,3 7-1140</inkml:trace>
</inkml:ink>
</file>

<file path=word/ink/ink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1.192"/>
    </inkml:context>
    <inkml:brush xml:id="br0">
      <inkml:brushProperty name="width" value="0.05" units="cm"/>
      <inkml:brushProperty name="height" value="0.05" units="cm"/>
    </inkml:brush>
  </inkml:definitions>
  <inkml:trace contextRef="#ctx0" brushRef="#br0">27 103 5760,'-4'0'10112,"-2"6"-9600,-1 3-1,7 3 257,-7-3 0,5 2-1024,2 4 128,2-3 512,2-4 128,-1-1-384,4-7 128</inkml:trace>
  <inkml:trace contextRef="#ctx0" brushRef="#br0" timeOffset="1">17 18 8064,'-7'-2'3968,"20"2"4095,-9-3-7807,2-6-896,4 6 0</inkml:trace>
</inkml:ink>
</file>

<file path=word/ink/ink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1.552"/>
    </inkml:context>
    <inkml:brush xml:id="br0">
      <inkml:brushProperty name="width" value="0.05" units="cm"/>
      <inkml:brushProperty name="height" value="0.05" units="cm"/>
    </inkml:brush>
  </inkml:definitions>
  <inkml:trace contextRef="#ctx0" brushRef="#br0">41 24 7168,'1'-13'2037,"-1"2"7197,-4 21-5786,-4 29-2448,1 0-1,-3 76 1,4-37-1055,0 22-393,8-92-640,10-6-192</inkml:trace>
</inkml:ink>
</file>

<file path=word/ink/ink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35.327"/>
    </inkml:context>
    <inkml:brush xml:id="br0">
      <inkml:brushProperty name="width" value="0.05" units="cm"/>
      <inkml:brushProperty name="height" value="0.05" units="cm"/>
    </inkml:brush>
  </inkml:definitions>
  <inkml:trace contextRef="#ctx0" brushRef="#br0">172 8 6272,'1'-8'3150,"0"18"-1087,-1-7-1516,1 1 1778,-14-5 283,10 1-2341,0 0-1,0 0 1,-1 0 0,1 0-1,0 0 1,0 1 0,-6 1 0,8-2-210,0 1 1,0-1 0,0 1 0,-1 0 0,1 0-1,0 0 1,0 0 0,0 0 0,0 0 0,1 0-1,-1 0 1,0 0 0,0 0 0,1 0-1,-1 0 1,0 0 0,1 1 0,-1-1 0,1 0-1,0 1 1,-1-1 0,1 0 0,0 1 0,0 0-1,0 3-12,0-1-1,1 1 0,-1-1 0,1 1 1,0-1-1,0 1 0,1-1 1,-1 0-1,1 0 0,0 0 0,0 0 1,0 0-1,1 0 0,-1 0 1,5 3-1,14 30-49,-21-36 5,1 0-1,-1 0 1,0 0 0,1 0-1,-1 0 1,0 0-1,0 0 1,0 0-1,0 0 1,0 0-1,0 1 1,0-1 0,0 0-1,0 0 1,-1 0-1,1 0 1,0 0-1,-1 0 1,1 0-1,-1 0 1,1 0 0,-1 0-1,1-1 1,-1 1-1,-1 1 1,0 0 5,0 0 0,0 0 1,0-1-1,-1 1 0,1-1 0,-1 0 1,1 0-1,-1 0 0,-4 2 0,-3-1 85,1 0 0,-1-1 0,1 0 0,-18 0 0,16-2-207,0 0-1,0-1 1,-18-5 0,34 7-801</inkml:trace>
</inkml:ink>
</file>

<file path=word/ink/ink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3.266"/>
    </inkml:context>
    <inkml:brush xml:id="br0">
      <inkml:brushProperty name="width" value="0.05" units="cm"/>
      <inkml:brushProperty name="height" value="0.05" units="cm"/>
    </inkml:brush>
  </inkml:definitions>
  <inkml:trace contextRef="#ctx0" brushRef="#br0">40 3 5504,'5'-3'13438,"-4"7"-14439,-3 130 5846,-2-79-3790,-16 89-1,20-142-1071,-4 10-265,4-11 255,0-1 1,0 0-1,0 0 1,0 0-1,-1 0 1,1 0-1,0 1 0,0-1 1,0 0-1,-1 0 1,1 0-1,0 0 1,0 0-1,0 0 1,-1 0-1,1 0 1,0 0-1,0 0 0,0 0 1,-1 0-1,1 0 1,0 0-1,0 0 1,0 0-1,-1 0 1,1 0-1,0 0 0,0 0 1,0 0-1,-1 0 1,1 0-1,0 0 1,0 0-1,0 0 1,-1-1-1,1 1 0,0 0 1,0 0-1,0 0 1,0 0-1,0 0 1,-1-1-1,1 1 1,0 0-1,0 0 1,0 0-1,0-1 0,0 1 1,0 0-1,0 0 1,0 0-1,-1-1 1,-6-10-1148</inkml:trace>
</inkml:ink>
</file>

<file path=word/ink/ink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3.689"/>
    </inkml:context>
    <inkml:brush xml:id="br0">
      <inkml:brushProperty name="width" value="0.05" units="cm"/>
      <inkml:brushProperty name="height" value="0.05" units="cm"/>
    </inkml:brush>
  </inkml:definitions>
  <inkml:trace contextRef="#ctx0" brushRef="#br0">1 52 7552,'1'3'13531,"17"-2"-11044,25-4-3039,27-8 835,-39 8-114,-1-3 0,56-16-1,-51 12-1032,-34 10 811,0 0 0,0 0-1,0 0 1,0-1 0,0 1-1,0 0 1,0 0 0,0 1-1,0-1 1,0 0 0,0 0-1,0 0 1,1 1 0,-1-1-1,0 1 1,-1-1 0,1 1-1,0-1 1,0 1 0,0-1-1,0 1 1,0 0 0,0-1-1,-1 1 1,1 0 0,1 1-1,0 2-1098</inkml:trace>
</inkml:ink>
</file>

<file path=word/ink/ink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4.064"/>
    </inkml:context>
    <inkml:brush xml:id="br0">
      <inkml:brushProperty name="width" value="0.05" units="cm"/>
      <inkml:brushProperty name="height" value="0.05" units="cm"/>
    </inkml:brush>
  </inkml:definitions>
  <inkml:trace contextRef="#ctx0" brushRef="#br0">20 1 7936,'0'8'10623,"0"-5"-9983,0 9 128,-3 0-896,3 3 0,-7 0 512,7-4 0,-3-2-256,-1-1 128,1 1-768</inkml:trace>
</inkml:ink>
</file>

<file path=word/ink/ink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4.505"/>
    </inkml:context>
    <inkml:brush xml:id="br0">
      <inkml:brushProperty name="width" value="0.05" units="cm"/>
      <inkml:brushProperty name="height" value="0.05" units="cm"/>
    </inkml:brush>
  </inkml:definitions>
  <inkml:trace contextRef="#ctx0" brushRef="#br0">3 15 7296,'-3'-14'9727,"10"14"-9087,-1 0-128,1 2 0,0 2-1024,3-4 0</inkml:trace>
</inkml:ink>
</file>

<file path=word/ink/ink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4.865"/>
    </inkml:context>
    <inkml:brush xml:id="br0">
      <inkml:brushProperty name="width" value="0.05" units="cm"/>
      <inkml:brushProperty name="height" value="0.05" units="cm"/>
    </inkml:brush>
  </inkml:definitions>
  <inkml:trace contextRef="#ctx0" brushRef="#br0">23 85 7680,'-2'10'1020,"-3"11"568,5-20-1486,0-1 1,-1 1-1,1-1 1,0 1-1,-1-1 1,1 1-1,0-1 1,-1 1 0,1-1-1,-1 1 1,1-1-1,0 0 1,-1 1-1,1-1 1,-1 1-1,1-1 1,-1 0-1,0 0 1,1 1-1,-1-1 1,1 0-1,-1 0 1,1 0-1,-1 0 1,0 1-1,0-1 1,-2 5 4258,5-11-3069,4-5-1134,-1 1 0,1 0 0,0 0 1,1 0-1,0 1 0,1 0 0,0 0 1,1 1-1,-1 0 0,1 0 0,19-11 0,-26 18-158,0 0 0,-1 1 0,1-1 0,0 1 0,-1 0 0,1-1 0,0 1 0,-1 0 0,1 0 0,0 0 0,-1 0 0,1 1 0,0-1 0,-1 0 0,1 1 0,0-1 0,-1 1 0,1-1 0,-1 1 0,1 0 0,-1 0 0,1-1 0,-1 1 0,1 0 0,-1 1 0,0-1 0,2 2 0,-2-2 2,-1-1-1,1 1 0,-1 0 1,0-1-1,1 1 0,-1 0 1,0 0-1,1-1 0,-1 1 0,0 0 1,0 0-1,0 0 0,0 0 1,0-1-1,0 1 0,0 0 1,0 0-1,0 0 0,0 0 0,-1 0 1,-6 24 57,2-1 4,7-25-11,0 1 1,0 0-1,0-1 1,-1 1-1,1-1 1,0 0 0,0 0-1,0 0 1,0 0-1,-1 0 1,1 0-1,0 0 1,1-2-1,35-23 237,-32 22-271,-4 2-2,0 0 1,0 1-1,0-1 1,1 0-1,-1 1 1,0 0-1,6-2 1,-8 3-15,1 0 1,-1-1-1,0 1 1,1 0 0,-1 0-1,1 0 1,-1 0-1,0 1 1,1-1 0,-1 0-1,1 0 1,-1 0-1,0 0 1,1 0 0,-1 0-1,1 1 1,-1-1-1,0 0 1,1 0 0,-1 1-1,0-1 1,1 1-1,5 15 23,-6 11-70,0 10-147,0-36 170,0 1-1,1 0 1,-1 0-1,0-1 1,1 1 0,0 0-1,-1-1 1,1 1-1,0 0 1,0-1-1,0 1 1,0-1-1,0 1 1,0-1 0,0 0-1,2 2 1,6 2-640</inkml:trace>
</inkml:ink>
</file>

<file path=word/ink/ink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5.255"/>
    </inkml:context>
    <inkml:brush xml:id="br0">
      <inkml:brushProperty name="width" value="0.05" units="cm"/>
      <inkml:brushProperty name="height" value="0.05" units="cm"/>
    </inkml:brush>
  </inkml:definitions>
  <inkml:trace contextRef="#ctx0" brushRef="#br0">95 80 7808,'2'-2'536,"1"0"1,0 0-1,-1 0 1,1 0-1,-1 0 1,0-1-1,0 1 1,0-1-1,0 0 1,0 1-1,0-1 1,-1 0-1,1 0 1,-1 0 0,0 0-1,0-1 1,0 1-1,0 0 1,0-6-1,-4-7-247,2 16-260,1-1-1,-1 1 1,1 0 0,-1-1 0,1 1 0,-1 0-1,1-1 1,-1 1 0,0 0 0,1 0 0,-1-1 0,1 1-1,-1 0 1,0 0 0,1 0 0,-1 0 0,0 0-1,1 0 1,-1 0 0,1 0 0,-1 0 0,0 0-1,1 0 1,-1 0 0,0 1 0,0-1 0,-10 2 445,0 1 1,1 0-1,-1 1 1,1 0-1,-19 10 0,27-12-388,0-1 0,0 1 0,0-1-1,0 1 1,0 0 0,1 0-1,-1-1 1,0 1 0,1 0-1,-1 1 1,1-1 0,0 0 0,0 0-1,0 0 1,0 1 0,0-1-1,0 1 1,1-1 0,-1 1-1,1-1 1,0 1 0,0-1 0,-1 1-1,2-1 1,-1 1 0,0-1-1,0 1 1,1-1 0,-1 1-1,1-1 1,2 5 0,-2-3-74,1-1 0,-1 1 0,1 0 0,0-1 0,0 1 0,1-1 0,-1 0-1,1 0 1,0 0 0,0 0 0,0 0 0,0 0 0,0-1 0,0 0 0,1 1 0,-1-1 0,1 0 0,0-1 0,-1 1 0,1-1 0,0 1 0,0-1 0,0 0 0,5 0 0,14 0-802</inkml:trace>
</inkml:ink>
</file>

<file path=word/ink/ink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5.618"/>
    </inkml:context>
    <inkml:brush xml:id="br0">
      <inkml:brushProperty name="width" value="0.05" units="cm"/>
      <inkml:brushProperty name="height" value="0.05" units="cm"/>
    </inkml:brush>
  </inkml:definitions>
  <inkml:trace contextRef="#ctx0" brushRef="#br0">142 1 6912,'-6'3'8883,"-10"4"-5582,-21 13-3262,35-19 185,0 1 0,1-1-1,-1 1 1,0-1 0,1 1-1,-1 0 1,1-1 0,-1 1-1,-1 4 1,2-5-159,1 0 0,0 1 1,0-1-1,0 0 0,0 1 0,0-1 1,0 0-1,0 1 0,0-1 0,0 0 1,1 0-1,-1 1 0,0-1 0,1 0 0,-1 0 1,1 1-1,-1-1 0,1 0 0,1 1 1,16 25 428,-13-22-399,-1 0 1,-1 1-1,1 0 1,-1-1 0,0 1-1,0 0 1,2 8-1,-4-13-95,-1 0 0,0-1 0,0 1 0,0 0 0,0 0 0,0-1 0,0 1 0,0 0 0,0 0 0,0 0 0,-1-1 0,1 1 0,0 0 0,0 0 0,-1-1 0,1 1 0,0 0 0,-1-1 0,1 1 0,-1 0 0,1-1 0,-1 1 0,1-1 0,-1 1 0,0 0 0,-1 1 0,0-1 0,0 0 0,0 0 0,-1 0 0,1 0 0,0-1 0,0 1 0,0-1 0,-3 1 0,-3 0 0,0 0 0,1-1 0,-1 0 0,-12-2 0,17 1-36,0 1 0,0-1-1,0 0 1,0 0 0,0 0 0,1 0-1,-1-1 1,0 1 0,-4-4 0,3-3-370</inkml:trace>
  <inkml:trace contextRef="#ctx0" brushRef="#br0" timeOffset="1">278 48 4864,'-17'-6'12373,"2"10"-9393,14-4-2885,0 0 0,0 1 0,0-1 0,0 0-1,-1 0 1,1 1 0,0-1 0,0 0 0,0 1 0,0-1 0,0 1 0,1 0-1,-1-1 1,0 1 0,0 0 0,0-1 0,0 1 0,1 0 0,-1 0 0,0 0 0,1 0-1,-2 1 1,0 1-56,0 1 0,-1-1-1,2 1 1,-1-1-1,0 1 1,1 0 0,-1-1-1,1 1 1,0 0-1,1 0 1,-1 0 0,0 0-1,1 0 1,0 0-1,0 0 1,0 0 0,1 0-1,-1 0 1,1 0-1,0 0 1,0 0 0,1-1-1,-1 1 1,1 0-1,-1-1 1,1 1 0,0-1-1,1 1 1,-1-1-1,0 0 1,1 0 0,0 0-1,0 0 1,0-1-1,0 1 1,0-1 0,0 0-1,1 0 1,-1 0-1,1 0 1,7 2 0,11-2-1127,5-9-86</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7.942"/>
    </inkml:context>
    <inkml:brush xml:id="br0">
      <inkml:brushProperty name="width" value="0.05" units="cm"/>
      <inkml:brushProperty name="height" value="0.05" units="cm"/>
    </inkml:brush>
  </inkml:definitions>
  <inkml:trace contextRef="#ctx0" brushRef="#br0">142 19 8192,'-2'-2'756,"1"0"1,-1 1 0,0-1 0,0 1-1,0-1 1,0 1 0,0 0 0,0 0-1,0 0 1,0 0 0,-1 0-1,1 1 1,0-1 0,-1 1 0,-3-1-1,-12 6 2886,-3 7-4522,18-10 932,0 0 1,0 0 0,0 0 0,1 0-1,-1 0 1,1 1 0,-1-1 0,1 1 0,0 0-1,0-1 1,0 1 0,0 0 0,1 0-1,-1 0 1,1 1 0,0-1 0,0 0-1,-1 5 1,0-2-10,1 0 0,0 1-1,0-1 1,0 0 0,1 1-1,0-1 1,0 0 0,1 0-1,1 9 1,-1-13-35,-1 0 1,1 0-1,-1 0 0,1-1 0,0 1 1,0 0-1,0-1 0,0 1 1,0-1-1,0 1 0,0-1 0,1 1 1,-1-1-1,1 0 0,-1 0 1,1 1-1,-1-1 0,1 0 1,-1-1-1,1 1 0,0 0 0,0 0 1,-1-1-1,1 1 0,0-1 1,0 1-1,0-1 0,0 0 1,-1 0-1,1 0 0,0 0 0,0 0 1,0 0-1,0 0 0,3-1 1,-1 0-51,-1 0 0,1 1 1,0-1-1,0-1 1,0 1-1,-1-1 0,1 1 1,-1-1-1,1 0 1,-1 0-1,0 0 0,1-1 1,-1 1-1,-1-1 1,1 0-1,0 0 0,0 0 1,-1 0-1,0 0 1,0-1-1,0 1 0,0-1 1,0 1-1,1-5 1,-1 0-45,0 0 0,0-1 0,-1 1 0,0 0 1,0 0-1,-1-1 0,0 1 0,-1 0 0,0-1 0,-2-10 1,3 18 103,0 1 0,0-1 0,0 1 0,0-1 0,0 1 0,0-1 0,-1 1 0,1 0 1,0-1-1,0 1 0,0-1 0,0 1 0,0-1 0,-1 1 0,1 0 0,0-1 0,0 1 1,-1-1-1,1 1 0,0 0 0,-1-1 0,1 1 0,0 0 0,-1 0 0,1-1 0,-1 1 1,0-1-1,-6 11 419,-3 24 27,1 63-143,-2 17-258,3-69 41,2-8 153,-20 70 0,26-105-238,-1 0-1,0-1 1,0 1-1,1 0 0,-1 0 1,-1-1-1,1 1 1,0-1-1,0 1 1,-1-1-1,1 0 0,-3 3 1,3-4-13,0 1 0,1-1 1,-1 0-1,0 0 0,1 0 0,-1 1 1,0-1-1,1 0 0,-1 0 1,0 0-1,0 0 0,1 0 0,-1 0 1,0 0-1,1-1 0,-1 1 1,0 0-1,0 0 0,1 0 0,-1-1 1,1 1-1,-1 0 0,0-1 0,1 1 1,-1-1-1,1 1 0,-1 0 1,0-1-1,1 1 0,-1-1 0,1 0 1,0 1-1,-1-1 0,1 1 1,-1-1-1,1 0 0,0 1 0,0-1 1,-1-1-1,-5-9-163,1-2-1,0 1 1,1-1 0,0 1-1,1-1 1,0 0 0,-1-23-1,6 10-994</inkml:trace>
</inkml:ink>
</file>

<file path=word/ink/ink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6.074"/>
    </inkml:context>
    <inkml:brush xml:id="br0">
      <inkml:brushProperty name="width" value="0.05" units="cm"/>
      <inkml:brushProperty name="height" value="0.05" units="cm"/>
    </inkml:brush>
  </inkml:definitions>
  <inkml:trace contextRef="#ctx0" brushRef="#br0">113 23 6144,'0'0'274,"-1"0"-1,0-1 1,1 1 0,-1 0 0,1-1-1,-1 1 1,0 0 0,1-1 0,-1 1-1,1-1 1,-1 1 0,1-1 0,0 0-1,-1 1 1,1-1 0,-1 1 0,1-1-1,0-1 1,-1 2-115,1-1 0,0 1 1,0-1-1,0 0 0,-1 1 0,1-1 0,0 1 0,0-1 0,-1 1 1,1-1-1,-1 1 0,1-1 0,0 1 0,-1-1 0,1 1 1,-1-1-1,1 1 0,-1 0 0,1-1 0,-1 1 0,1 0 0,-1-1 1,0 1-1,1 0 0,-1 0 0,1 0 0,-1-1 0,0 1 1,1 0-1,-1 0 0,0 0 0,1 0 0,-1 0 0,1 0 0,-1 0 1,0 0-1,1 1 0,-1-1 0,0 0 0,1 0 0,-1 0 0,1 1 1,-1-1-1,1 0 0,-2 1 0,-4 4 174,-1 1-1,1-1 1,0 1-1,0 0 1,1 1-1,-1-1 1,1 1-1,1 0 1,0 1-1,0-1 1,0 1 0,1-1-1,0 1 1,0 0-1,1 0 1,-2 10-1,4-17-303,-1 0-1,1 0 1,0 0-1,0 1 1,-1-1-1,1 0 1,0 0-1,0 0 1,0 0-1,0 0 1,0 0-1,1 0 1,-1 0-1,0 0 1,0 0-1,1 0 1,-1 0 0,1 0-1,-1 0 1,1 0-1,-1 0 1,1 0-1,-1 0 1,1 0-1,0-1 1,0 1-1,-1 0 1,1 0-1,0-1 1,0 1-1,0 0 1,0-1-1,0 1 1,0-1-1,0 1 1,0-1-1,0 0 1,0 1-1,0-1 1,0 0-1,0 0 1,2 0-1,0 0-40,0 0-1,-1 0 0,1-1 1,0 1-1,0-1 1,0 0-1,-1 1 0,1-1 1,0-1-1,-1 1 0,1 0 1,-1-1-1,1 1 1,-1-1-1,2-2 0,1-1-253,-1 0 0,1 0 1,-1-1-1,-1 1 0,1-1 0,-1 0 0,0 0 0,0 0 0,3-13 1,-3 7-386,0 0 1,-1 0 0,-1 0 0,1-18 0,-2 45 2434,1 0 0,5 24-1,-5-34-1743,0 0 0,0 0 0,0-1 0,1 1 0,0 0-1,0-1 1,0 1 0,0-1 0,1 0 0,0 0 0,0 0 0,0 0-1,4 4 1,3-5-552,3-8-128</inkml:trace>
</inkml:ink>
</file>

<file path=word/ink/ink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6.457"/>
    </inkml:context>
    <inkml:brush xml:id="br0">
      <inkml:brushProperty name="width" value="0.05" units="cm"/>
      <inkml:brushProperty name="height" value="0.05" units="cm"/>
    </inkml:brush>
  </inkml:definitions>
  <inkml:trace contextRef="#ctx0" brushRef="#br0">17 8 7168,'0'-7'12565,"6"42"-10645,-12 65-395,-1-26-533,3-16-461,2-41-469,0 1-1,1 0 0,1 0 0,1 0 0,0 0 1,7 30-1,-2-35-1106,0-6-129</inkml:trace>
</inkml:ink>
</file>

<file path=word/ink/ink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6.801"/>
    </inkml:context>
    <inkml:brush xml:id="br0">
      <inkml:brushProperty name="width" value="0.05" units="cm"/>
      <inkml:brushProperty name="height" value="0.05" units="cm"/>
    </inkml:brush>
  </inkml:definitions>
  <inkml:trace contextRef="#ctx0" brushRef="#br0">8 131 7680,'7'-5'3980,"0"-9"-3085,-6 10-138,1 2-276,0-1 1,-1 1 0,1-1-1,0 1 1,0 0 0,0-1 0,4-1-1,27-14 879,-18 12-1475,-15 5 140,1 0 0,0 1 0,0-1 0,0 0-1,0 0 1,-1 1 0,1-1 0,0 0 0,-1 0 0,1 0-1,-1 0 1,1 0 0,-1 0 0,1 0 0,-1 0 0,0 0 0,1-1-1,-1 1 1,0 0 0,0 0 0,0 0 0,0 0 0,0 0 0,0 0-1,0-1 1,0 1 0,-1 0 0,1 0 0,0 0 0,-1 0 0,1 0-1,-1 0 1,1 0 0,-1 0 0,1 0 0,-1 0 0,1 0 0,-3-1-1,2 0 20,1 1-1,-1-1 0,0 1 0,-1-1 0,1 1 0,0 0 0,0-1 0,-1 1 1,1 0-1,0 0 0,-1 0 0,1 0 0,-1 0 0,0 1 0,1-1 0,-1 0 1,1 1-1,-1-1 0,0 1 0,0-1 0,1 1 0,-1 0 0,0 0 0,0 0 1,-2 0-1,1 1 109,0 0 1,0 1-1,0 0 1,0 0-1,0-1 1,0 2-1,1-1 1,-1 0-1,1 0 1,-1 1-1,1 0 1,0-1-1,0 1 1,0 0-1,0 0 1,1 0-1,-1 0 1,1 0-1,-1 0 1,1 1-1,0-1 1,1 0-1,-1 1 1,1-1-1,-1 5 1,0 5 221,1-1-1,0 1 1,0 0 0,1 0 0,5 19 0,-6-30-348,1 0 1,-1 0 0,1 1 0,-1-1-1,1 0 1,0 0 0,0 0 0,0 0-1,0 0 1,0 0 0,0 0 0,0 0-1,1 0 1,-1 0 0,1-1 0,0 1-1,-1-1 1,1 1 0,0-1 0,0 0-1,0 1 1,0-1 0,0 0 0,0 0-1,0-1 1,0 1 0,0 0 0,1-1-1,-1 1 1,0-1 0,0 0 0,1 1-1,-1-1 1,0 0 0,4-1 0,3-1-270,0 1 0,-1-2-1,1 1 1,-1-2 0,0 1 0,1-1 0,13-9 0,10-7-1421</inkml:trace>
</inkml:ink>
</file>

<file path=word/ink/ink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8.096"/>
    </inkml:context>
    <inkml:brush xml:id="br0">
      <inkml:brushProperty name="width" value="0.05" units="cm"/>
      <inkml:brushProperty name="height" value="0.05" units="cm"/>
    </inkml:brush>
  </inkml:definitions>
  <inkml:trace contextRef="#ctx0" brushRef="#br0">0 3 8064,'4'-3'13695,"-1"6"-13823,-3 1 512,0-2-384,0 2 0,0-2-896,7 1 128</inkml:trace>
</inkml:ink>
</file>

<file path=word/ink/ink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48.462"/>
    </inkml:context>
    <inkml:brush xml:id="br0">
      <inkml:brushProperty name="width" value="0.05" units="cm"/>
      <inkml:brushProperty name="height" value="0.05" units="cm"/>
    </inkml:brush>
  </inkml:definitions>
  <inkml:trace contextRef="#ctx0" brushRef="#br0">1 27 7040,'3'-11'16383,"4"5"-16767,6-3 128</inkml:trace>
</inkml:ink>
</file>

<file path=word/ink/ink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54.254"/>
    </inkml:context>
    <inkml:brush xml:id="br0">
      <inkml:brushProperty name="width" value="0.05" units="cm"/>
      <inkml:brushProperty name="height" value="0.05" units="cm"/>
      <inkml:brushProperty name="color" value="#849398"/>
    </inkml:brush>
  </inkml:definitions>
  <inkml:trace contextRef="#ctx0" brushRef="#br0">159 45 5760,'-2'-11'8380,"-4"6"-4193,5 5-4017,-1-1 1,0 1-1,0 0 1,0 0-1,0 1 1,0-1-1,0 0 1,0 1-1,1-1 1,-1 1-1,-3 1 1,-23 7 754,19-6-658,0 0 0,1 0-1,-13 7 1,17-8-213,1 1 1,0-1-1,0 1 0,0-1 1,0 1-1,0 0 1,0 0-1,1 1 1,0-1-1,-1 0 1,-1 6-1,1-4 1,1 0 0,0 0-1,0 0 1,1 0 0,-1 1 0,1-1-1,0 0 1,0 8 0,1-11-37,0 0 0,0 0-1,0 0 1,1 0 0,-1 0 0,1 0 0,-1 0 0,1 0-1,-1 0 1,1 0 0,0 0 0,0 0 0,0 0 0,0-1-1,1 1 1,-1 0 0,0-1 0,1 1 0,-1-1-1,1 1 1,-1-1 0,1 0 0,0 0 0,2 2 0,11 5 26,2 0 1,-1-1 0,1-1 0,21 5 0,-28-9-8,0 0 0,0-1 1,0 0-1,0 0 0,1-1 1,-1-1-1,0 1 0,0-2 1,11-2-1,-18 3-29,1 0 0,-1 0 0,1 0 0,-1-1 0,1 0 1,-1 0-1,0 0 0,0 0 0,0 0 0,0 0 0,0-1 0,-1 1 0,1-1 0,-1 0 0,1 0 1,-1 0-1,0 0 0,0 0 0,0-1 0,-1 1 0,1 0 0,-1-1 0,0 1 0,0-1 0,0 0 1,0 1-1,0-6 0,-1 0-3,0 0 0,0-1 0,-1 1 0,0 0 0,0-1 0,-1 1 0,0 0 0,-1 0 0,-7-16 0,8 21 4,0 1-1,0-1 1,-1 1-1,1-1 0,-1 1 1,0 0-1,0 0 1,0 1-1,0-1 1,-1 1-1,1-1 1,-1 1-1,1 0 0,-1 0 1,0 1-1,0-1 1,0 1-1,0-1 1,-6 0-1,4 1-46,0 0 0,0 1 0,0-1 0,0 1 0,0 0 0,0 1 0,0-1 0,0 1 0,0 0 0,0 1 1,0-1-1,0 1 0,-5 3 0,-4 7-368</inkml:trace>
</inkml:ink>
</file>

<file path=word/ink/ink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5:56.238"/>
    </inkml:context>
    <inkml:brush xml:id="br0">
      <inkml:brushProperty name="width" value="0.05" units="cm"/>
      <inkml:brushProperty name="height" value="0.05" units="cm"/>
      <inkml:brushProperty name="color" value="#849398"/>
    </inkml:brush>
  </inkml:definitions>
  <inkml:trace contextRef="#ctx0" brushRef="#br0">14 79 4864,'-3'-5'9884,"3"5"-9678,7-13 2923,14-11-903,-15 19-1805,0 1 0,1 0 0,0 0 0,0 0 0,0 1 0,0 0 0,12-3 0,-15 5-377,-1 0 0,1 0-1,-1 1 1,1 0 0,0-1 0,-1 2 0,1-1 0,-1 0 0,1 0-1,-1 1 1,1 0 0,-1 0 0,1 0 0,-1 0 0,0 1 0,1-1-1,-1 1 1,0 0 0,4 3 0,-2-1-25,0 0-1,-1 1 1,1 0 0,-1 0-1,0 1 1,-1-1 0,6 11-1,-8-15-18,0 1 0,0-1 0,-1 0 0,1 1 0,-1-1 0,1 1 0,-1-1 0,1 1 0,-1-1 0,0 1 0,0-1 0,0 1 0,0-1 0,0 1 0,0 0 0,0-1 0,0 1 0,-1-1 0,1 1 0,0-1 0,-1 1 0,1-1 0,-1 0 0,0 1 0,0-1 0,1 0 0,-1 1 0,0-1 0,0 0 0,0 0 0,0 0 0,0 0 0,-1 0 0,1 0 0,0 0 0,0 0 0,-1 0 0,-1 0 0,-9 5 27,-27 11 224,39-17-249,-1 0 1,1 0-1,0-1 1,0 1-1,0 0 1,-1 0-1,1 0 1,0 1-1,0-1 1,-1 0-1,1 0 1,0 0-1,0 0 1,0 0-1,-1 0 1,1 0-1,0 0 1,0 0-1,0 0 1,-1 1-1,1-1 1,0 0-1,0 0 1,0 0 0,0 0-1,-1 0 1,1 1-1,0-1 1,0 0-1,0 0 1,0 0-1,0 1 1,0-1-1,0 0 1,0 0-1,-1 1 1,1-1-1,0 0 1,0 0-1,0 0 1,0 1-1,0-1 1,0 0-1,0 0 1,0 1-1,0-1 1,1 0-1,-1 0 1,0 0-1,0 1 1,0-1-1,0 0 1,0 0 0,0 0-1,0 1 1,0-1-1,1 0 1,-1 0-1,0 0 1,0 1-1,0-1 1,0 0-1,1 0 1,-1 0-1,0 0 1,0 0-1,0 0 1,1 0-1,-1 1 1,23 12 63,-5-3-74,-13-4 8,0 0 0,0 1 0,0-1 0,-1 1 0,0 0 0,0 0 0,-1 1 0,0-1 0,0 1 0,-1-1 0,0 1 0,0 0 0,-1 0 0,0 0 0,0 0 0,-1 0 0,0 0 0,-1 8 0,0-13 5,1-1 0,-1 1 0,0-1 0,0 0 0,-1 1 0,1-1-1,0 0 1,-1 0 0,0 0 0,1 0 0,-1 0 0,0 0 0,0 0 0,0-1 0,0 1 0,0-1-1,0 1 1,-1-1 0,1 0 0,0 0 0,-1 0 0,1 0 0,-1 0 0,1 0 0,-1-1-1,-3 1 1,0 0 72,0 0-1,0-1 1,-1 0-1,1 0 0,0 0 1,0-1-1,0 1 0,0-2 1,-11-2-1,10 2 132,-1 0 0,0 0 0,1 1 0,-1 0 0,-10 1 0,11 0 185,-1-1 0,1 1 0,-1-1 0,1-1-1,-12-3 1,19 5-414,0 0 0,0 0-1,0 0 1,0 0 0,0 0-1,0 0 1,1 0 0,-1 0-1,0 0 1,0 0 0,0 0-1,0 0 1,0 0 0,0 0-1,0 0 1,0 0 0,0 0-1,0-1 1,0 1 0,0 0-1,0 0 1,1 0 0,-1 0-1,0 0 1,0 0 0,0 0-1,0 0 1,0 0 0,0 0-1,0 0 1,0 0 0,0-1-1,0 1 1,0 0 0,0 0-1,0 0 1,0 0 0,0 0-1,0 0 1,0 0 0,0 0-1,0 0 1,0 0 0,0 0-1,0-1 1,0 1 0,0 0-1,0 0 1,0 0 0,0 0-1,0 0 1,-1 0 0,1 0-1,0 0 1,0 0 0,0 0-1,0 0 1,0 0 0,0-1-1,9 1-1279</inkml:trace>
</inkml:ink>
</file>

<file path=word/ink/ink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0.962"/>
    </inkml:context>
    <inkml:brush xml:id="br0">
      <inkml:brushProperty name="width" value="0.05" units="cm"/>
      <inkml:brushProperty name="height" value="0.05" units="cm"/>
      <inkml:brushProperty name="color" value="#849398"/>
    </inkml:brush>
  </inkml:definitions>
  <inkml:trace contextRef="#ctx0" brushRef="#br0">161 36 6912,'-3'-4'3200,"0"-1"-2520,-14-15 5691,17 20-6308,-1-1-1,0 0 1,0 1-1,0-1 1,0 0-1,0 1 1,0-1 0,0 1-1,0 0 1,0-1-1,0 1 1,0 0-1,0-1 1,0 1 0,0 0-1,0 0 1,0 0-1,0 0 1,0 0-1,0 0 1,0 0 0,-2 1-1,-7 2 418,1 0 1,-1 1-1,1 1 0,-9 5 1,14-8-362,1 1-1,0-1 1,0 1 0,0 0 0,0 0 0,0 0 0,0 1-1,1-1 1,0 1 0,0-1 0,0 1 0,-3 7 0,0 2 158,1 0 0,1 1 1,0-1-1,-2 20 0,5-30-253,1 1-1,-1-1 1,1 0-1,-1 0 1,1 0-1,0 0 1,0 0 0,1 0-1,-1-1 1,0 1-1,1 0 1,0-1-1,0 1 1,-1-1-1,1 1 1,1-1-1,-1 0 1,0 0-1,1 0 1,-1 0-1,3 2 1,3 1 0,0 0 0,0 0 0,0-1 0,1 0 0,16 5 0,-16-8 33,-1 0 0,1 0 0,0-1 0,0 0 0,-1-1 0,1 0 0,13-3 0,-16 3-23,-1 0-9,0-1-1,-1 0 1,1 1 0,-1-1-1,0-1 1,0 1 0,0-1-1,0 0 1,0 0-1,0 0 1,-1 0 0,1 0-1,-1-1 1,0 0-1,0 0 1,3-5 0,-2 3 16,0-1 1,-1 1-1,0 0 1,0-1-1,-1 0 0,1 1 1,-2-1-1,1 0 1,-1 0-1,1-11 1,-2 13-24,-1 1 0,0-1 1,0 1-1,0 0 0,0-1 0,-1 1 1,0 0-1,1 0 0,-2 0 0,1 0 1,0 0-1,-1 0 0,0 1 1,1 0-1,-1-1 0,-1 1 0,1 0 1,0 0-1,-1 0 0,0 1 0,1-1 1,-1 1-1,0 0 0,0 0 0,-5-1 1,4 1-59,0 0 0,0 0 0,-1 0 0,1 1 0,0 0 0,0 0 0,-1 1 1,1-1-1,0 1 0,-1 0 0,1 1 0,-1-1 0,1 1 0,0 0 0,0 0 1,-1 1-1,1 0 0,0-1 0,0 2 0,-8 4 0,2 3-856</inkml:trace>
</inkml:ink>
</file>

<file path=word/ink/ink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1.873"/>
    </inkml:context>
    <inkml:brush xml:id="br0">
      <inkml:brushProperty name="width" value="0.05" units="cm"/>
      <inkml:brushProperty name="height" value="0.05" units="cm"/>
      <inkml:brushProperty name="color" value="#849398"/>
    </inkml:brush>
  </inkml:definitions>
  <inkml:trace contextRef="#ctx0" brushRef="#br0">118 4 7296,'0'-3'2886,"0"5"-1421,0 7 3933,0-13-2561,-2 14-2527,1 1 1,-1-1-1,-1 0 1,0 0-1,0 0 1,-1 0-1,-1 0 1,-9 15-1,-6 15 75,9-14-134,0-3-25,1-1 0,1 2 0,-6 27 0,14-46-199,-1 1 0,1 0 0,1 0-1,-1 0 1,1 0 0,0 0 0,1 0-1,-1 0 1,1 0 0,0 0 0,1-1-1,-1 1 1,1 0 0,0-1 0,1 1-1,-1-1 1,1 0 0,5 8 0,-7-11-9,1 0 0,0 0 0,0 0 0,0 0 1,0 0-1,0-1 0,0 1 0,1-1 0,-1 1 1,0-1-1,1 0 0,-1 0 0,1 0 0,0 0 1,-1 0-1,1 0 0,0-1 0,-1 0 0,1 1 0,0-1 1,4 0-1,-3-1 7,0 0-1,0 0 1,0 0 0,0 0 0,0 0-1,0-1 1,0 0 0,0 0 0,-1 0-1,1 0 1,-1-1 0,1 1-1,4-6 1,5-3 37,-8 8-35,-1-1-1,-1 1 1,1-1-1,0 0 0,5-7 1,-9 10-22,1 0 0,-1 0 1,1 0-1,-1 0 0,0 0 0,1-1 1,-1 1-1,0 0 0,0 0 0,1 0 1,-1 0-1,0 0 0,0-1 1,-1 1-1,1 0 0,0 0 0,0 0 1,0 0-1,-1-1 0,1 1 0,-1 0 1,1 0-1,-1 0 0,1 0 1,-1 0-1,1 0 0,-1 0 0,0 0 1,0 0-1,-1-1 0,-1-1-8,1 0-1,-1 0 1,0 0 0,-1 0-1,1 1 1,0 0-1,-1-1 1,1 1-1,-1 0 1,0 1 0,0-1-1,1 1 1,-1-1-1,0 1 1,0 0 0,0 1-1,-1-1 1,1 1-1,0-1 1,0 1 0,0 1-1,0-1 1,0 0-1,-8 3 1,8 0-1064,3 0-213</inkml:trace>
</inkml:ink>
</file>

<file path=word/ink/ink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2.673"/>
    </inkml:context>
    <inkml:brush xml:id="br0">
      <inkml:brushProperty name="width" value="0.05" units="cm"/>
      <inkml:brushProperty name="height" value="0.05" units="cm"/>
      <inkml:brushProperty name="color" value="#849398"/>
    </inkml:brush>
  </inkml:definitions>
  <inkml:trace contextRef="#ctx0" brushRef="#br0">115 39 4736,'-2'0'4256,"2"0"-4079,0-1 13,0 1 1,1-1-1,-1 1 0,0-1 0,0 1 0,0-1 0,0 1 0,0-1 1,0 1-1,0-1 0,0 1 0,0-1 0,0 1 0,0-1 0,0 1 1,-1-1-1,1 1 0,0-1 0,0 1 0,0-1 0,-1 1 0,1-1 1,0 1-1,-1-1 0,1 1 0,0 0 0,-1-1 0,1 1 0,0 0 1,-1-1-1,1 1 0,-1 0 0,1-1 0,-1 1 0,1 0 0,-1 0 0,1 0 1,-1-1-1,1 1 0,-1 0 0,1 0 0,-1 0 0,0 0 0,-18 4 513,16-4-434,-1 1 0,1 0-1,-1-1 1,1 1 0,-1 1 0,1-1 0,0 0 0,-1 1 0,1 0 0,0-1 0,0 1 0,0 0 0,0 1-1,-4 3 1,4-1-114,-1-1 0,1 1 0,0 0 0,0 1 0,0-1 0,1 0 1,-3 8-1,4-11-111,1 0 1,-1 1-1,1-1 1,-1 0-1,1 1 1,0-1-1,0 0 1,0 1 0,0-1-1,0 1 1,0-1-1,1 0 1,-1 1-1,1-1 1,-1 0-1,1 1 1,0-1 0,0 0-1,0 0 1,2 2-1,6 10 254,-8-12-277,1 0 1,-1 0-1,0-1 0,1 1 1,-1 0-1,1 0 1,0-1-1,-1 1 0,1-1 1,0 1-1,0-1 1,0 0-1,0 0 0,0 0 1,4 1-1,2 1 32,0 0 1,1-1-1,-1-1 0,1 1 0,-1-1 0,1-1 0,11 0 1,-15 0-24,-1 0 1,1-1 0,-1 0 0,1 0-1,-1 0 1,0 0 0,1-1 0,-1 1-1,0-1 1,0 0 0,0 0 0,0-1-1,0 0 1,0 1 0,3-5 0,-1 0 53,1 0 1,-2-1 0,1 1 0,-1-1 0,0 0 0,-1-1 0,5-12 0,-8 18-66,0 1 0,0-1-1,0 1 1,-1-1 0,1 0 0,-1 1-1,0-1 1,0 1 0,1-1 0,-2 0 0,1 1-1,0-1 1,-1 0 0,1 1 0,-1-1-1,1 1 1,-1-1 0,0 1 0,0-1-1,-1 1 1,1 0 0,0-1 0,-1 1-1,1 0 1,-1 0 0,0 0 0,0 0-1,0 0 1,0 1 0,0-1 0,-3-2-1,-1 1-64,0 1 0,0-1 0,0 1 0,0 0 0,-1 0 0,1 1 0,-1 0 0,1 0 0,-1 0 0,0 1 0,1 0 0,-1 0 0,0 1 0,1 0 0,-1 0 0,1 1 0,0-1 0,-12 6 0,18-4-1383,6 5-129</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8.326"/>
    </inkml:context>
    <inkml:brush xml:id="br0">
      <inkml:brushProperty name="width" value="0.05" units="cm"/>
      <inkml:brushProperty name="height" value="0.05" units="cm"/>
    </inkml:brush>
  </inkml:definitions>
  <inkml:trace contextRef="#ctx0" brushRef="#br0">5 94 8064,'-4'0'12031,"8"-8"-10751,1 11-768,-2 8-640,1 4 0,1-5 512,-5 4 0,0-4-256,3-2 0,1-22-512,1-4-768,-2 8 0</inkml:trace>
  <inkml:trace contextRef="#ctx0" brushRef="#br0" timeOffset="1">65 1 7808,'0'0'3840,"12"15"-3328,-9-5 2688,2-2-3200,-1 5 0,-1-5-128,2-2 0</inkml:trace>
</inkml:ink>
</file>

<file path=word/ink/ink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5.265"/>
    </inkml:context>
    <inkml:brush xml:id="br0">
      <inkml:brushProperty name="width" value="0.05" units="cm"/>
      <inkml:brushProperty name="height" value="0.05" units="cm"/>
      <inkml:brushProperty name="color" value="#849398"/>
    </inkml:brush>
  </inkml:definitions>
  <inkml:trace contextRef="#ctx0" brushRef="#br0">1 36 6272,'0'-2'816,"1"-18"1430,7 7 7577,-7 13-9887,4 13 2112,-1 2-1738,-1 1 1,-1-1 0,0 1 0,-1 0-1,-2 30 1,-16 83 1026,9-74-698,7-35-638,1-20-50,0 0 1,0 0-1,0 1 1,1-1-1,-1 0 1,0 0-1,0 1 0,1-1 1,-1 0-1,0 0 1,1 0-1,-1 0 1,0 1-1,1-1 0,-1 0 1,0 0-1,0 0 1,1 0-1,-1 0 1,1 0-1,-1 0 0,0 0 1,1 0-1,-1 0 1,0 0-1,1 0 1,-1 0-1,0 0 1,1 0-1,-1 0 0,0 0 1,0-1-1,1 1 1,-1 0-1,0 0 1,1 0-1,-1 0 0,0-1 1,1 1-1,13-7-1231</inkml:trace>
</inkml:ink>
</file>

<file path=word/ink/ink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06.083"/>
    </inkml:context>
    <inkml:brush xml:id="br0">
      <inkml:brushProperty name="width" value="0.05" units="cm"/>
      <inkml:brushProperty name="height" value="0.05" units="cm"/>
      <inkml:brushProperty name="color" value="#849398"/>
    </inkml:brush>
  </inkml:definitions>
  <inkml:trace contextRef="#ctx0" brushRef="#br0">19 111 7424,'1'3'4789,"3"-8"-1685,9-17-452,13-19-1742,-21 36-503,0 0 0,1 1-1,0-1 1,-1 1-1,2 0 1,-1 1 0,0-1-1,10-2 1,-14 5-328,0 0 1,1 0 0,-1 0-1,0 1 1,1-1-1,-1 1 1,0-1-1,1 1 1,-1 0 0,1 0-1,-1 0 1,1 1-1,-1-1 1,0 0 0,1 1-1,-1 0 1,1-1-1,-1 1 1,0 0 0,0 0-1,0 0 1,0 1-1,1-1 1,-1 0-1,-1 1 1,1-1 0,2 3-1,0 1-53,-1-1-1,0 0 1,-1 1-1,1-1 1,-1 1-1,0 0 1,0-1-1,0 1 1,0 0-1,-1 0 1,0 1-1,0-1 0,-1 0 1,1 0-1,-1 0 1,0 1-1,-1-1 1,1 0-1,-3 9 1,1-7-20,0 0 0,0-1-1,-1 1 1,0-1 0,-1 0 0,1 0 0,-1 0 0,0 0-1,-1 0 1,1-1 0,-1 0 0,0 0 0,0 0 0,-8 5 0,-30 22 99,17-12-105,-31 18 1,48-32-1,-4 3 10,11-10 22,5-6 33,-2 6-64,-1 0 0,1 0 0,-1 0 0,1 0 0,0 1 0,0-1 0,-1 0 0,1 0 0,0 1 0,0-1 0,0 1 0,0-1 0,-1 1 0,1-1 0,0 1 0,0 0 0,0-1 0,0 1 0,0 0 0,0 0 0,0-1 0,2 1 0,24 4 36,-11-1 31,-5-2-68,1-1 0,-1 0 0,0-1 0,21-4 0,-29 5-4,0 0 1,0 0 0,1 1-1,-1-1 1,0 1-1,1 0 1,-1 0-1,0 0 1,0 0-1,0 0 1,0 1-1,0-1 1,0 1-1,-1 0 1,1 0 0,0 0-1,-1 0 1,5 5-1,15 11-37,-21-18 43,0 0-1,0 1 0,0-1 0,1 1 1,-1-1-1,0 0 0,0 0 1,0 0-1,0 0 0,1 0 0,-1 0 1,0 0-1,0 0 0,0 0 1,0 0-1,0-1 0,1 1 1,-1 0-1,1-2 0,22-11-682,-17 9-50,6-7-571</inkml:trace>
</inkml:ink>
</file>

<file path=word/ink/ink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15.082"/>
    </inkml:context>
    <inkml:brush xml:id="br0">
      <inkml:brushProperty name="width" value="0.05" units="cm"/>
      <inkml:brushProperty name="height" value="0.05" units="cm"/>
    </inkml:brush>
  </inkml:definitions>
  <inkml:trace contextRef="#ctx0" brushRef="#br0">197 33 4736,'1'0'123,"-1"0"1,1 0-1,-1 0 1,1-1-1,0 1 1,-1 0-1,1 0 1,-1 0-1,1-1 0,-1 1 1,0 0-1,1 0 1,-1-1-1,1 1 1,-1 0-1,1-1 1,-1 1-1,0 0 1,1-1-1,-1 1 0,0-1 1,1 1-1,-1-1 1,0 1-1,0-1 1,1 1-1,-1-1 1,0 1-1,0-1 1,0 1-1,0-1 1,0 1-1,0-1 0,0 1 1,0-2-1,0 1 242,0 0 0,-1 0 0,1 0-1,0 0 1,-1-1 0,1 1 0,-1 0-1,1 0 1,-1 0 0,0 0-1,1 0 1,-1 1 0,0-1 0,0 0-1,0 0 1,-1-1 0,1 2-305,0 0 0,1 0 0,-1 0 0,0-1 0,0 1 1,1 0-1,-1 0 0,0 0 0,0 0 0,0 0 0,1 1 0,-1-1 0,0 0 1,0 0-1,1 0 0,-1 1 0,0-1 0,1 0 0,-1 1 0,0-1 0,1 1 1,-2 0-1,-17 13 150,16-11 245,-9 6 27,0 1 0,1 0 0,1 1 0,0 0 0,-17 24 0,25-32-439,-1 1 0,1 0 0,0-1 0,0 1 0,1 0 0,-1 0 0,1 0 0,0 0 0,0 0 0,0 0 0,1 0 0,-1 0 0,1 0 0,0 1 0,0-1 0,0 0 0,1 0 0,0 0 0,-1 0 0,2 0 0,-1 0 0,0 0 0,1 0 0,-1 0 0,1 0 0,3 3 0,2 3 61,5 7 33,0 1 0,-1 0 0,-1 1 0,14 34 0,-23-52-134,0 1 0,-1 0 0,1 0 0,-1-1 0,0 1 0,0 0 0,0 0 0,0-1-1,0 1 1,0 0 0,0 0 0,0-1 0,-1 1 0,1 0 0,-1-1 0,1 1 0,-1 0 0,0-1 0,1 1-1,-1-1 1,0 1 0,0-1 0,0 1 0,0-1 0,-1 0 0,1 1 0,0-1 0,0 0 0,-1 0 0,1 0-1,-1 0 1,1 0 0,-1 0 0,1-1 0,-1 1 0,0 0 0,1-1 0,-1 1 0,0-1 0,-2 1 0,-3 0 16,-1 1 1,1-1 0,0-1 0,-1 1-1,1-1 1,-1-1 0,-13-2 0,-8-7 82,28 10-137,0-1 0,0 1 0,0-1 0,0 0 0,0 1-1,1-1 1,-1 0 0,0 0 0,1 1 0,-1-1-1,0 0 1,1 0 0,-1 0 0,1 0 0,-1 0 0,1 0-1,0 1 1,-1-1 0,1 0 0,0 0 0,0 0 0,-1-1-1,1 1 1,0 0 0,0 0 0,0 0 0,0 0 0,1-1-1,4-9-860</inkml:trace>
</inkml:ink>
</file>

<file path=word/ink/ink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15.507"/>
    </inkml:context>
    <inkml:brush xml:id="br0">
      <inkml:brushProperty name="width" value="0.05" units="cm"/>
      <inkml:brushProperty name="height" value="0.05" units="cm"/>
    </inkml:brush>
  </inkml:definitions>
  <inkml:trace contextRef="#ctx0" brushRef="#br0">179 6 8192,'0'-5'15093,"-3"15"-15189,-65 330 1760,64-305-1544,4-27-247,-1-1 1,0 1-1,0-1 1,-3 11 0,1-9-536</inkml:trace>
  <inkml:trace contextRef="#ctx0" brushRef="#br0" timeOffset="1">0 312 8064,'0'0'3968,"4"-6"-1664,2 8 1407,8-4-3583,6 2 0,3 0-128,7 2 128,-4 2-256,-3-8 128,4 4-384,-1 0 0</inkml:trace>
</inkml:ink>
</file>

<file path=word/ink/ink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20.621"/>
    </inkml:context>
    <inkml:brush xml:id="br0">
      <inkml:brushProperty name="width" value="0.05" units="cm"/>
      <inkml:brushProperty name="height" value="0.05" units="cm"/>
    </inkml:brush>
  </inkml:definitions>
  <inkml:trace contextRef="#ctx0" brushRef="#br0">168 56 7424,'-1'-4'678,"-1"-1"571,-1-1 0,0 0 0,0 1 1,0 0-1,0-1 0,-5-4 0,7 9-1171,0 0-1,0 1 0,0-1 1,0 0-1,0 0 0,0 1 0,0-1 1,0 1-1,0-1 0,0 1 1,0-1-1,0 1 0,-1 0 0,1-1 1,0 1-1,0 0 0,0 0 1,-1 0-1,1 0 0,0 0 0,0 0 1,0 1-1,-1-1 0,1 0 1,0 0-1,0 1 0,0-1 1,0 1-1,0-1 0,-1 1 0,1-1 1,0 1-1,0 0 0,0 0 1,1-1-1,-1 1 0,0 0 0,-1 1 1,-12 12 366,0-1 1,2 2-1,-1 0 0,2 1 1,-20 33-1,31-48-427,-1-1-1,1 1 1,0 0-1,-1 0 1,1 0-1,0 0 1,-1 0-1,1 0 1,0 0-1,0 0 1,0 0-1,0 0 0,0 0 1,0 0-1,0 0 1,0 0-1,0 0 1,1 0-1,-1 0 1,0 0-1,1 0 1,-1 0-1,0 0 1,1-1-1,0 2 1,0 0 14,1-1 0,-1 1 0,1-1 1,-1 0-1,1 0 0,-1 0 1,1 0-1,0 0 0,0 0 0,0 0 1,-1 0-1,4 0 0,-2 0-13,0 0-1,0 0 1,0-1 0,0 1-1,1-1 1,-1 0 0,0 0-1,0 0 1,0 0-1,1 0 1,-1-1 0,0 1-1,0-1 1,0 0-1,0 0 1,0 0 0,3-2-1,-1-2-1,0-1 0,-1 1 0,0-1 0,0 1 0,0-1 0,0-1 0,4-9 0,-8 15-16,0 1 0,0 0 0,0 0 0,0 0 0,0-1 0,0 1 0,0 0 0,0 0 0,1 0 0,-1 0 0,0 0 0,0-1 0,0 1 0,0 0 0,0 0 0,1 0 0,-1 0 0,0 0 0,0 0 0,0 0 0,1 0 0,-1-1 0,0 1 0,0 0 0,0 0 0,0 0 0,1 0 0,-1 0 0,0 0 0,0 0 0,0 0 0,1 0 0,-1 0 0,0 0 0,0 0 0,0 1 0,1-1 0,-1 0 0,0 0 0,0 0 0,0 0 0,0 0 0,1 0 0,-1 0 0,0 0 0,0 1 0,0-1 0,0 0 0,1 0 0,-1 0 0,0 0 0,0 0 0,0 1 0,0-1 0,0 0 0,0 0 0,0 0 0,0 1 0,0-1 0,12 18 0,-3-3 0,-3-11 0,0 1 0,1-1 0,-1 0 0,1-1 0,0 0 0,0 0 0,0 0 0,0-1 0,0 0 0,1 0 0,-1-1 0,1 0 0,-1 0 0,12-1 0,-18 0 19,1-1 0,0 0 0,0 0 0,0 0-1,-1 0 1,1 0 0,0 0 0,-1 0 0,1 0-1,-1 0 1,1-1 0,-1 1 0,0-1 0,1 1 0,-1-1-1,0 0 1,0 1 0,0-1 0,1-3 0,14-39 494,-16 43-507,1-5 11,1-1-1,0 1 1,1-1 0,0 1-1,-1 0 1,2 0-1,-1 0 1,7-8 0,-4 8-807</inkml:trace>
</inkml:ink>
</file>

<file path=word/ink/ink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20.996"/>
    </inkml:context>
    <inkml:brush xml:id="br0">
      <inkml:brushProperty name="width" value="0.05" units="cm"/>
      <inkml:brushProperty name="height" value="0.05" units="cm"/>
    </inkml:brush>
  </inkml:definitions>
  <inkml:trace contextRef="#ctx0" brushRef="#br0">70 20 8192,'-2'-2'3860,"4"-3"-2311,5-7 145,-7 11-1352,0 7 4010,-1 11-3588,1 1-632,-9 76 1841,-34 153 0,39-227-1701,2-12-360,1-1 0,-1 0 0,0 1 0,-1-1 0,-5 11 0,6-9-1064</inkml:trace>
</inkml:ink>
</file>

<file path=word/ink/ink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21.392"/>
    </inkml:context>
    <inkml:brush xml:id="br0">
      <inkml:brushProperty name="width" value="0.05" units="cm"/>
      <inkml:brushProperty name="height" value="0.05" units="cm"/>
    </inkml:brush>
  </inkml:definitions>
  <inkml:trace contextRef="#ctx0" brushRef="#br0">5 7 7808,'-4'2'3840,"18"-4"-1024,-4 2 1407,6-4-3583,4 4 0,6 0 384,-6 4 0,0-10-1408,-4 8 128,4 2 512,3 1 128</inkml:trace>
</inkml:ink>
</file>

<file path=word/ink/ink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0.403"/>
    </inkml:context>
    <inkml:brush xml:id="br0">
      <inkml:brushProperty name="width" value="0.05" units="cm"/>
      <inkml:brushProperty name="height" value="0.05" units="cm"/>
    </inkml:brush>
  </inkml:definitions>
  <inkml:trace contextRef="#ctx0" brushRef="#br0">165 269 6144,'0'-1'617,"0"-1"0,0 1 1,0-1-1,0 1 0,0-1 0,0 1 1,0-1-1,-1 1 0,1-1 0,-1 1 1,1-1-1,-1 1 0,0 0 0,1-1 0,-2-1 1,-9-3 3062,-7 3-4031,15 3 460,0 0 1,0 0 0,-1 0 0,1 1-1,0-1 1,0 1 0,-1 0-1,1 0 1,0 0 0,0 0-1,0 0 1,0 1 0,1-1-1,-1 1 1,0 0 0,-4 4 0,-2 2 391,1 1 0,1 0 0,-10 14 0,-5 6 110,21-27-577,0 0 0,0 0 0,-1-1 1,1 1-1,0 0 0,1 0 0,-1 0 1,0 0-1,1 0 0,-1 0 0,1 0 1,-1 1-1,1-1 0,0 0 1,0 0-1,0 0 0,0 0 0,1 0 1,-1 0-1,0 1 0,1-1 0,-1 0 1,1 0-1,0 0 0,0 0 0,0 0 1,0-1-1,0 1 0,0 0 0,0 0 1,1-1-1,2 3 0,-3-3-34,0 0 0,1-1 0,-1 1 0,0-1 0,1 0 0,-1 1 0,1-1 0,-1 0 0,1 0 0,-1 0 0,1 0 0,-1 0 0,0 0 0,1 0 0,-1 0 0,1-1 0,-1 1 0,1 0 0,-1-1 0,0 0 0,1 1 0,-1-1 0,0 0 0,0 1 0,3-3 0,0 0 0,1-1 0,-1 0 0,0 0 0,0 0 0,4-6 0,-1-1 5,1 0 0,-2-1 0,0 0 0,0-1 0,-1 1 0,-1-1-1,0 0 1,-1 0 0,0-1 0,-1 1 0,1-14 0,-2 0 13,-1 0 0,-1 0 0,-1 1 0,-9-43 1,10 58 39,0-4 21,1 15-78,0 0 1,0 0 0,0 0-1,0 0 1,-1 1 0,1-1-1,0 0 1,0 0 0,0 0-1,0 0 1,0 0 0,0 0-1,0 0 1,0 0-1,0 1 1,0-1 0,0 0-1,0 0 1,-1 0 0,1 0-1,0 0 1,0 0 0,0 0-1,0 0 1,0 0 0,0 0-1,0 0 1,-1 0 0,1 0-1,0 0 1,0 0 0,0 0-1,0 0 1,0 0 0,0 0-1,-1 0 1,1 0-1,0 0 1,0 0 0,0 0-1,0 0 1,0 0 0,0 0-1,0 0 1,-1 0 0,1 0-1,0 0 1,0 0 0,0-1-1,0 1 1,0 0 0,0 0-1,0 0 1,0 0 0,0 0-1,0 0 1,0 0 0,-1-1-1,0 6 7,0-1-1,0 1 0,0-1 0,0 1 1,1 0-1,-1-1 0,1 1 0,0 0 1,2 6-1,-2 4 6,0 8-17,-1 16-64,2 0-1,2 1 1,12 63-1,-14-100-74,-1 1 0,1-1 0,0 1 1,0-1-1,1 0 0,-1 1 0,1-1 0,-1 0 0,1 0 0,0 0 0,0 0 0,1 0 0,-1-1 0,0 1 0,1-1 0,0 1 0,0-1 1,-1 0-1,7 3 0,10 2-1927</inkml:trace>
</inkml:ink>
</file>

<file path=word/ink/ink5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0.936"/>
    </inkml:context>
    <inkml:brush xml:id="br0">
      <inkml:brushProperty name="width" value="0.05" units="cm"/>
      <inkml:brushProperty name="height" value="0.05" units="cm"/>
    </inkml:brush>
  </inkml:definitions>
  <inkml:trace contextRef="#ctx0" brushRef="#br0">115 17 8064,'0'-1'474,"0"0"0,-1 0 0,1 0 0,0 0 0,-1 1 0,1-1 0,-1 0 0,1 0 1,-1 0-1,0 1 0,1-1 0,-1 0 0,0 1 0,1-1 0,-1 0 0,0 1 0,0-1 0,1 1 1,-1-1-1,0 1 0,0 0 0,0-1 0,0 1 0,0 0 0,-1-1 0,0 2-267,1-1-1,-1 0 1,0 0 0,1 1-1,-1-1 1,1 1 0,-1-1-1,1 1 1,-1 0-1,1-1 1,-1 1 0,1 0-1,-2 2 1,-3 1-239,2 0 0,-1 1 1,1-1-1,-1 1 0,1 1 0,-5 8 1,-3 6 539,9-15-422,0 0-1,0 0 1,0 0 0,1 0-1,0 1 1,0-1 0,0 0-1,1 1 1,0 0-1,0-1 1,-1 7 0,2-11-83,0-1 1,0 1 0,1 0-1,-1 0 1,0-1 0,0 1 0,0 0-1,0-1 1,1 1 0,-1 0-1,0-1 1,1 1 0,-1 0 0,1-1-1,-1 1 1,0-1 0,1 1-1,-1-1 1,1 1 0,0-1 0,-1 1-1,1-1 1,-1 1 0,1-1-1,0 0 1,0 1 0,1 0-2,1 0-1,-1-1 1,0 1 0,1-1 0,-1 0-1,1 1 1,-1-1 0,4 0 0,-1-1-4,1 1 1,-1-1 0,1 0-1,-1 0 1,0-1 0,9-3-1,-8 1 10,-1 1-1,0-1 1,0 0 0,0-1-1,-1 1 1,0-1 0,0 0-1,7-10 1,23-50 72,-24 45-101,-6 10 41,-6 9 24,1 2-39,0-1-1,1 1 1,-1 0 0,0 1-1,0-1 1,1 0-1,-1 0 1,1 0-1,-1 0 1,1 0 0,0 0-1,-1 1 1,1 1-1,-2 7-13,0 0 0,1 0-1,0 16 1,1-24 1,0 0 1,0 0-1,0 0 1,0 0-1,1 0 0,-1 0 1,1 0-1,-1 0 1,1 0-1,0 0 0,0 0 1,-1 0-1,1-1 1,0 1-1,1 0 0,-1-1 1,0 1-1,0-1 1,1 1-1,-1-1 1,1 1-1,0-1 0,-1 0 1,1 0-1,2 2 1,12 1-505,0 1-22</inkml:trace>
</inkml:ink>
</file>

<file path=word/ink/ink5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1.362"/>
    </inkml:context>
    <inkml:brush xml:id="br0">
      <inkml:brushProperty name="width" value="0.05" units="cm"/>
      <inkml:brushProperty name="height" value="0.05" units="cm"/>
    </inkml:brush>
  </inkml:definitions>
  <inkml:trace contextRef="#ctx0" brushRef="#br0">53 0 7296,'0'0'252,"0"0"1,1 0 0,-1 0-1,5 4 4549,-4-4-4548,-1 0 0,0 1-1,0-1 1,0 0 0,0 0-1,1 1 1,-1-1 0,0 1-1,1 17 3070,0-1-2676,5 71 975,-4-1 0,-17 150 1,6-198-2284,5-27-106</inkml:trace>
  <inkml:trace contextRef="#ctx0" brushRef="#br0" timeOffset="1">0 420 7808,'6'-5'3840,"7"-8"-1536,-6 11 1535,0-2-3583,3 1 384,-4 3-256,4 3-640,4 3 128,2 0-128,0-3 128</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8.900"/>
    </inkml:context>
    <inkml:brush xml:id="br0">
      <inkml:brushProperty name="width" value="0.05" units="cm"/>
      <inkml:brushProperty name="height" value="0.05" units="cm"/>
    </inkml:brush>
  </inkml:definitions>
  <inkml:trace contextRef="#ctx0" brushRef="#br0">3 130 8064,'-2'-19'3894,"2"19"-3755,0-1 0,0 1 1,0 0-1,0 0 0,0-1 1,0 1-1,0 0 0,0 0 1,-1-1-1,1 1 0,0 0 1,0-1-1,0 1 0,0 0 0,1 0 1,-1-1-1,0 1 0,0 0 1,0 0-1,0-1 0,0 1 1,0 0-1,0 0 0,0-1 1,0 1-1,1 0 0,-1 0 1,0-1-1,0 1 0,0 0 0,1 0 1,-1 0-1,0-1 0,0 1 1,0 0-1,1 0 0,-1 0 1,0 0-1,0 0 0,1 0 1,-1-1-1,0 1 0,0 0 1,1 0-1,-1 0 0,0 0 0,1 0 1,2-24 2484,1 18-2443,0-1 0,0 1 1,1 0-1,0 0 0,0 1 1,0-1-1,1 1 0,0 0 1,0 1-1,0-1 0,0 1 1,1 1-1,9-5 0,-14 8-126,1 0 0,-1 0-1,0 0 1,1 0 0,-1 1-1,1-1 1,-1 1 0,1 0-1,-1-1 1,0 1 0,0 0 0,1 1-1,-1-1 1,0 0 0,0 0-1,0 1 1,0 0 0,0-1-1,-1 1 1,1 0 0,0 0-1,-1 0 1,3 2 0,10 10 275,-11-9-323,1-1 1,-1 1-1,0 0 1,0 0-1,0 0 1,0 0-1,-1 0 1,0 0-1,0 1 1,-1-1-1,1 1 0,-1-1 1,0 1-1,-1 0 1,0 0-1,1-1 1,-2 1-1,1 0 1,-2 7-1,2-12-162,-1 0-1,1 0 1,-1 1 0,1-1-1,-1 0 1,0 0-1,1 0 1,-1 0-1,0 0 1,0 0 0,0 0-1,0 0 1,-1 1-1,-3 3-1764</inkml:trace>
</inkml:ink>
</file>

<file path=word/ink/ink5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1.762"/>
    </inkml:context>
    <inkml:brush xml:id="br0">
      <inkml:brushProperty name="width" value="0.05" units="cm"/>
      <inkml:brushProperty name="height" value="0.05" units="cm"/>
    </inkml:brush>
  </inkml:definitions>
  <inkml:trace contextRef="#ctx0" brushRef="#br0">69 95 7552,'0'-3'822,"-1"1"0,1-1 0,0 0 0,0 0-1,1 1 1,-1-1 0,1 0 0,-1 1 0,1-1 0,0 1 0,1-4 0,3-17 1005,-12-14-1230,-14 39 961,18-1-1444,0 0 1,1 0-1,-1 0 0,0 1 1,1-1-1,-1 1 1,1 0-1,-1-1 1,1 1-1,0 0 0,0 0 1,0 1-1,0-1 1,0 0-1,0 1 1,1-1-1,-1 1 1,1-1-1,-1 1 0,1 0 1,0-1-1,0 1 1,1 0-1,-1 0 1,0 0-1,1 5 0,-1-4-27,1 0 0,0 0-1,0 1 1,1-1 0,-1 0-1,1 0 1,0 0 0,0 0-1,0 0 1,1 0-1,-1 0 1,1-1 0,0 1-1,0 0 1,0-1 0,1 0-1,-1 1 1,4 3 0,12 8-599,-5-8-22</inkml:trace>
</inkml:ink>
</file>

<file path=word/ink/ink5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2.121"/>
    </inkml:context>
    <inkml:brush xml:id="br0">
      <inkml:brushProperty name="width" value="0.05" units="cm"/>
      <inkml:brushProperty name="height" value="0.05" units="cm"/>
    </inkml:brush>
  </inkml:definitions>
  <inkml:trace contextRef="#ctx0" brushRef="#br0">34 4 6912,'0'-3'16511,"0"6"-16895,0 4 1024,0-2-896,-8 7 128</inkml:trace>
  <inkml:trace contextRef="#ctx0" brushRef="#br0" timeOffset="1">4 189 7808,'-4'0'13695,"8"-6"-14207,0 6-128,-2 0 128</inkml:trace>
</inkml:ink>
</file>

<file path=word/ink/ink5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6.276"/>
    </inkml:context>
    <inkml:brush xml:id="br0">
      <inkml:brushProperty name="width" value="0.05" units="cm"/>
      <inkml:brushProperty name="height" value="0.05" units="cm"/>
    </inkml:brush>
  </inkml:definitions>
  <inkml:trace contextRef="#ctx0" brushRef="#br0">19 50 3072,'0'-1'458,"0"0"-1,0 0 1,1-1 0,-1 1 0,1 0 0,-1 0-1,1-1 1,-1 1 0,1 0 0,0 0 0,-1 0-1,2-1 1,-1 0-41,0 1 0,0 0 0,0 0 0,0-1-1,-1 1 1,1 0 0,0-1 0,-1 1 0,1-1 0,-1 1 0,0 0-1,1-4 1,0-8 2099,3 16-890,1 15-371,-3 2-590,-1 0 0,-1 0 0,0 0 0,-7 34 0,-23 84 2108,21-101-1745,9-35-1011,-1-1 0,1 0 0,0 0 0,0 1 0,-1-1 0,1 0 1,0 1-1,0-1 0,0 0 0,0 1 0,0-1 0,1 0 0,-1 0 1,0 1-1,0-1 0,1 0 0,-1 0 0,1 1 0,0 1 1,1-2-7,-1 0 1,1 0 0,-1 0 0,1 0 0,-1-1 0,1 1 0,0 0 0,-1-1 0,1 1-1,0-1 1,0 1 0,-1-1 0,1 0 0,0 0 0,2 0 0,7 0 8,0 0 1,0-1 0,20-3-1,19-2-209,-37 4-451,-2-8-128</inkml:trace>
</inkml:ink>
</file>

<file path=word/ink/ink5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6.667"/>
    </inkml:context>
    <inkml:brush xml:id="br0">
      <inkml:brushProperty name="width" value="0.05" units="cm"/>
      <inkml:brushProperty name="height" value="0.05" units="cm"/>
    </inkml:brush>
  </inkml:definitions>
  <inkml:trace contextRef="#ctx0" brushRef="#br0">5 291 8320,'-4'3'4096,"10"-12"-896,-2 4 895,2-1-3711,8-1 0,-2 1 256,6 1 0,0-3-896,2-1 128,0-4 128,-3-7 0</inkml:trace>
  <inkml:trace contextRef="#ctx0" brushRef="#br0" timeOffset="1">37 48 8064,'0'2'3968,"20"-13"-1920,-6 5 2175,4-1-3839,10-1 128,-2 3-128,0-1 128,-3 3-1280,-6-1 0</inkml:trace>
</inkml:ink>
</file>

<file path=word/ink/ink5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7.101"/>
    </inkml:context>
    <inkml:brush xml:id="br0">
      <inkml:brushProperty name="width" value="0.05" units="cm"/>
      <inkml:brushProperty name="height" value="0.05" units="cm"/>
    </inkml:brush>
  </inkml:definitions>
  <inkml:trace contextRef="#ctx0" brushRef="#br0">0 0 8704,'0'0'4352,"19"12"3711,-9-4-7295,0 5 0,0 1 128,0 3 128,0 2-1408,4-2 0,-2-8 768,-2 2 128,4-2-896,-4-3 128,0-3-1024,-4-6 0</inkml:trace>
</inkml:ink>
</file>

<file path=word/ink/ink5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7.460"/>
    </inkml:context>
    <inkml:brush xml:id="br0">
      <inkml:brushProperty name="width" value="0.05" units="cm"/>
      <inkml:brushProperty name="height" value="0.05" units="cm"/>
    </inkml:brush>
  </inkml:definitions>
  <inkml:trace contextRef="#ctx0" brushRef="#br0">127 1 8576,'-8'12'4224,"6"5"3711,-8-5-7551,-4 5 0,-6 4 384,0-1 128,1 2-1152,6-2 128,-1-8 384,8-1 0,12-8-5120</inkml:trace>
  <inkml:trace contextRef="#ctx0" brushRef="#br0" timeOffset="1">222 72 8192,'10'11'4096,"-10"15"-2048,0-17 4223,0 6-5759,0-3 128,-7 15 384,4 5 0,-10 1-1280,-3 10 0,2-5 768,4-6 128,4-8-896,2-7 0,8-10-2560</inkml:trace>
</inkml:ink>
</file>

<file path=word/ink/ink5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7.819"/>
    </inkml:context>
    <inkml:brush xml:id="br0">
      <inkml:brushProperty name="width" value="0.05" units="cm"/>
      <inkml:brushProperty name="height" value="0.05" units="cm"/>
    </inkml:brush>
  </inkml:definitions>
  <inkml:trace contextRef="#ctx0" brushRef="#br0">1 42 5760,'1'-3'387,"0"1"1,1-1-1,-1 1 0,1 0 1,0-1-1,0 1 1,0 0-1,0 0 1,0 0-1,0 0 0,1 1 1,-1-1-1,1 1 1,-1-1-1,1 1 1,-1 0-1,6-2 0,-1 1 358,-1 1-1,0 0 0,0 0 0,1 0 1,-1 1-1,0 0 0,9 1 0,-14-1-731,0 0-1,0 1 0,0-1 0,0 0 0,0 0 0,0 1 0,-1-1 0,1 1 0,0-1 0,0 1 0,0-1 1,-1 1-1,1-1 0,0 1 0,-1 0 0,1-1 0,-1 1 0,1 0 0,0-1 0,-1 1 0,1 0 0,-1 1 1,1 1 113,0-1 1,0 1 0,0 0 0,-1-1 0,1 1 0,-1 0 0,1 4 0,-2-1 102,1 0 1,0 0 0,-1-1-1,0 1 1,0 0 0,-5 10 0,-3 0 180,7-12-424,-1-1 0,1 1 0,0 0 0,0 0 0,1 0 0,-1 1 0,-1 7 0,7-6-754</inkml:trace>
</inkml:ink>
</file>

<file path=word/ink/ink5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8.250"/>
    </inkml:context>
    <inkml:brush xml:id="br0">
      <inkml:brushProperty name="width" value="0.05" units="cm"/>
      <inkml:brushProperty name="height" value="0.05" units="cm"/>
    </inkml:brush>
  </inkml:definitions>
  <inkml:trace contextRef="#ctx0" brushRef="#br0">2 81 8064,'55'-32'11679,"-20"8"-9281,-24 17-3057,-11 3 1294,-7 0-358,-10 0-122,14 3-117,0 1 0,0 0 0,0 0 0,0 1 1,0-1-1,0 0 0,0 1 0,0 0 0,0 0 1,0 0-1,1 0 0,-1 0 0,0 1 0,1-1 1,-1 1-1,0-1 0,1 1 0,0 0 0,-1 0 0,1 0 1,0 1-1,0-1 0,0 0 0,1 1 0,-1-1 1,0 1-1,1 0 0,0-1 0,-1 1 0,1 0 1,-1 4-1,2-5-8,-1 1 1,0-1 0,1 1 0,0 0-1,-1-1 1,1 1 0,0-1-1,0 1 1,0-1 0,1 1 0,-1-1-1,1 1 1,-1-1 0,1 1-1,0-1 1,0 1 0,0-1 0,0 0-1,1 1 1,-1-1 0,0 0-1,1 0 1,0 0 0,-1 0 0,1 0-1,0-1 1,0 1 0,0 0-1,0-1 1,0 0 0,1 1 0,-1-1-1,0 0 1,0 0 0,1 0-1,-1 0 1,5 0 0,-1 0-252,0 0 1,0 0 0,-1-1-1,1 0 1,0 0-1,0-1 1,0 1-1,0-1 1,0-1 0,-1 1-1,12-5 1,6-5-1082</inkml:trace>
  <inkml:trace contextRef="#ctx0" brushRef="#br0" timeOffset="1">233 9 7168,'-8'-8'12659,"8"8"-12561,-1 1 54,0 0-1,0 0 1,-1 0 0,1 0 0,0 0 0,0 0 0,0 1-1,0-1 1,0 0 0,0 1 0,1-1 0,-1 1-1,0-1 1,1 1 0,-1-1 0,1 1 0,-1 2 0,-5 28 379,6-25-51,-1 1 0,1-1 0,1 13 0,0-18-432,-1 0 1,0 1-1,1-1 1,0 0 0,-1 0-1,1 0 1,0 0-1,0 0 1,0 0-1,0 0 1,1-1 0,-1 1-1,0 0 1,1-1-1,-1 1 1,1 0 0,1 0-1,-2-1-103,0-1-1,0 0 0,1 1 1,-1-1-1,0 0 0,0 0 1,0 1-1,0-1 0,0 0 1,0 0-1,0-1 0,0 1 1,1 0-1,-1 0 0,0 0 1,0-1-1,0 1 0,0 0 1,0-1-1,0 1 1,0-1-1,2-1 0,16-11-1224</inkml:trace>
</inkml:ink>
</file>

<file path=word/ink/ink5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8.641"/>
    </inkml:context>
    <inkml:brush xml:id="br0">
      <inkml:brushProperty name="width" value="0.05" units="cm"/>
      <inkml:brushProperty name="height" value="0.05" units="cm"/>
    </inkml:brush>
  </inkml:definitions>
  <inkml:trace contextRef="#ctx0" brushRef="#br0">77 7 384,'-7'-6'18047,"0"18"-17023,7 6 512,-3 2 0,3 12-1792,-3 12 0,-7 6 1280,10 6 128,-7 3-512,1-9 0,-1-13-384,7-7 0,-3-4-1408,3-11 128</inkml:trace>
  <inkml:trace contextRef="#ctx0" brushRef="#br0" timeOffset="1">0 365 9600,'0'0'4736,"17"5"-3328,-10-1 3583,-4 1-4863,14 4 0,-7 1 0,-1-1 128,1-4-384,0 1 128,4-4-640,2 2 0</inkml:trace>
</inkml:ink>
</file>

<file path=word/ink/ink5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9.006"/>
    </inkml:context>
    <inkml:brush xml:id="br0">
      <inkml:brushProperty name="width" value="0.05" units="cm"/>
      <inkml:brushProperty name="height" value="0.05" units="cm"/>
    </inkml:brush>
  </inkml:definitions>
  <inkml:trace contextRef="#ctx0" brushRef="#br0">55 67 7424,'5'-2'1805,"0"-1"-1,0 0 1,0 0 0,7-6-1,-11 8-1608,1 0 0,-1 1-1,0-1 1,0 0-1,0 0 1,0 0-1,0 0 1,0 0-1,0 0 1,0 0 0,-1-1-1,1 1 1,0 0-1,-1 0 1,1-1-1,0 1 1,-1 0-1,0-1 1,1 1-1,-1 0 1,0-1 0,0 1-1,0-2 1,0 1-84,-1 1 0,0 0 1,0 0-1,0 0 0,0 0 1,0 0-1,0 0 0,0 0 1,-1 0-1,1 0 0,0 0 0,0 0 1,-1 1-1,1-1 0,0 1 1,-1-1-1,1 1 0,-1-1 1,1 1-1,-1 0 0,1 0 1,-1 0-1,1 0 0,-1 0 1,1 0-1,-2 0 0,0 0 14,0 1 0,0-1 1,0 1-1,0-1 0,0 1 0,1 0 0,-1 0 0,0 0 0,1 0 0,-1 1 0,0-1 0,-2 3 1,2-1-81,0 0 1,0 1-1,1-1 1,-1 1 0,1-1-1,0 1 1,0 0 0,0-1-1,1 1 1,-1 0 0,1 0-1,-1 8 1,1-10-54,1 1 1,0-1 0,0 0-1,0 0 1,0 1 0,0-1-1,0 0 1,1 1 0,-1-1-1,1 0 1,-1 0 0,1 0-1,0 0 1,0 0 0,0 1 0,0-1-1,0-1 1,1 1 0,-1 0-1,0 0 1,1 0 0,0-1-1,-1 1 1,4 2 0,-1-2-130,1 0 0,-1 0 0,0 0 0,1 0 0,0-1 0,-1 1 1,1-1-1,0 0 0,0-1 0,-1 1 0,1-1 0,0 0 0,0 0 1,0 0-1,0-1 0,0 0 0,-1 0 0,8-2 0,17-5-1272</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9.336"/>
    </inkml:context>
    <inkml:brush xml:id="br0">
      <inkml:brushProperty name="width" value="0.05" units="cm"/>
      <inkml:brushProperty name="height" value="0.05" units="cm"/>
    </inkml:brush>
  </inkml:definitions>
  <inkml:trace contextRef="#ctx0" brushRef="#br0">0 120 6784,'17'0'10301,"3"-2"-4084,30-4-2395,35-3-5985,-51 7 3761,664-35-1022,-674 36-584,-19 2 7,1-1 0,0 0 0,-1-1 0,1 1 0,0-1-1,-1 0 1,1 0 0,-1-1 0,0 0 0,1 0 0,9-5 0,-6 1-37,9-7 25,-17 13-73,-1-1 0,1 1 1,-1-1-1,0 0 0,1 1 0,-1-1 1,0 0-1,0 0 0,1 1 0,-1-1 0,0 0 1,0 1-1,0-1 0,0 0 0,0 0 0,0 1 1,0-1-1,0 0 0,0 0 0,0 1 1,0-1-1,-1 0 0,1 1 0,0-1 0,0 0 1,-1 0-1,1 1 0,-1-2 0,-3-5-1450</inkml:trace>
</inkml:ink>
</file>

<file path=word/ink/ink5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9.365"/>
    </inkml:context>
    <inkml:brush xml:id="br0">
      <inkml:brushProperty name="width" value="0.05" units="cm"/>
      <inkml:brushProperty name="height" value="0.05" units="cm"/>
    </inkml:brush>
  </inkml:definitions>
  <inkml:trace contextRef="#ctx0" brushRef="#br0">79 327 2304,'-8'-8'9336,"-2"7"-3409,8 1-5517,0 1 0,1 0 1,-1-1-1,0 1 0,0 0 1,1 0-1,-1 0 0,1 0 0,-1 1 1,-2 1-1,-1 2-432,0 1 1,0 0 0,1 0-1,-6 10 1,8-13 196,0 1 1,1-1-1,0 1 1,0 0-1,0-1 1,0 1 0,1 0-1,-1 0 1,1 0-1,0 5 1,0-8-141,0 0 0,0 1 0,0-1 1,1 0-1,-1 1 0,0-1 0,1 0 0,-1 0 1,1 1-1,-1-1 0,1 0 0,-1 0 1,1 0-1,0 0 0,0 0 0,-1 0 0,1 0 1,0 0-1,0 0 0,0 0 0,0 0 1,0 0-1,1-1 0,-1 1 0,0 0 0,0-1 1,0 1-1,1-1 0,-1 1 0,0-1 0,0 0 1,2 1-1,-1-1-27,-1 0 0,0-1 0,1 1 0,-1 0 0,0-1 0,1 1 0,-1-1 0,0 1 0,0-1 0,0 1 0,0-1 0,0 0 0,1 0 0,-1 0 0,0 1 0,-1-1 0,1 0 0,0 0 0,0 0 0,0-1 0,1-1 0,15-28-301,-15 25 239,6-12-201,-1-1-1,-1 0 0,-1 0 1,-1-1-1,0 0 1,-2 1-1,1-25 0,-3 5 63,-1-1 0,-11-62 0,5 76 979,1 20-32,5 6-724,1 0 1,-1 0 0,1 0-1,0 1 1,-1-1-1,1 0 1,0 1-1,-1-1 1,1 0 0,0 1-1,-1-1 1,1 0-1,0 1 1,0-1 0,-1 0-1,1 1 1,0-1-1,0 1 1,0-1-1,0 1 1,0-1 0,-1 1-1,1-1 1,0 1-1,-3 17 383,0-1 0,1 1-1,1 0 1,1 0 0,0 0-1,4 26 1,0 11 367,-3-7-228,-2-23-316,7 46 0,-2-57-1580,1-5-213</inkml:trace>
</inkml:ink>
</file>

<file path=word/ink/ink5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6:59.896"/>
    </inkml:context>
    <inkml:brush xml:id="br0">
      <inkml:brushProperty name="width" value="0.05" units="cm"/>
      <inkml:brushProperty name="height" value="0.05" units="cm"/>
    </inkml:brush>
  </inkml:definitions>
  <inkml:trace contextRef="#ctx0" brushRef="#br0">1 143 7808,'0'1'171,"0"-1"1,0 0 0,0 1-1,1-1 1,-1 1-1,0-1 1,0 0 0,0 1-1,1-1 1,-1 0-1,0 1 1,0-1-1,1 0 1,-1 1 0,0-1-1,0 0 1,1 0-1,-1 1 1,1-1 0,-1 0-1,0 0 1,1 0-1,-1 1 1,0-1 0,1 0-1,-1 0 1,1 0-1,-1 0 1,0 0 0,1 0-1,-1 0 1,1 0-1,-1 0 1,1 0-1,-1 0 1,0 0 0,1 0-1,-1 0 1,1 0-1,-1 0 1,0-1 0,1 1-1,-1 0 1,0 0-1,1-1 1,21-8 2302,-2-3-1594,-4 2-631,0 0 0,14-12 1,-27 20-221,0-1 1,0 0-1,0 0 1,0 0-1,0 0 1,-1-1-1,1 1 1,-1-1-1,0 1 0,0-1 1,0 0-1,-1 0 1,1 0-1,0-6 1,-1 9-18,-1 0 0,0 0 0,0 0 1,0 0-1,1 0 0,-1 0 0,0 0 0,-1 0 1,1 0-1,0 0 0,0 0 0,0 1 0,0-1 1,-1 0-1,1 0 0,0 0 0,-1 0 0,1 0 1,-1 0-1,1 1 0,-1-1 0,1 0 0,-1 0 1,0 1-1,1-1 0,-1 0 0,-1 0 0,0 0 13,1 1 0,-1-1-1,0 1 1,1-1 0,-1 1-1,0 0 1,0 0 0,1 0-1,-1 0 1,0 0 0,0 0-1,1 1 1,-4 0 0,-3 1 91,0 1 1,0-1-1,0 2 1,1-1 0,-11 7-1,14-6-51,0-1 0,0 1-1,0 0 1,1 0 0,-1 0 0,1 1-1,0-1 1,0 1 0,0 0-1,1 0 1,0 0 0,0 0 0,-2 6-1,3-8-34,0-1 0,1 1 0,-1 0 0,1 0 0,-1 0 0,1 0 0,0 0 0,0 0 0,0 0 0,0 0 0,1 0 0,-1 0 0,1 0 0,0 0 0,0 0 0,0 0 0,0-1 0,0 1 0,1 0 0,-1-1 0,1 1 0,0-1 0,-1 1 0,1-1 0,4 3 0,-3-2-19,-1-1 0,1 0 0,0 0 0,0 0-1,0 0 1,0-1 0,0 1 0,0-1 0,1 1 0,-1-1 0,0 0 0,1-1 0,-1 1 0,1-1 0,-1 1 0,1-1 0,-1 0 0,1 0 0,-1-1 0,1 1 0,-1-1 0,1 1 0,-1-1 0,0 0 0,1 0 0,-1-1 0,0 1 0,0-1 0,0 0 0,0 1 0,0-1 0,0-1 0,-1 1 0,5-5 0,0 0 4,-1-1 1,0 0 0,-1-1-1,1 1 1,4-14 0,3-3-4,-13 25-12,0 0 0,0 0 0,0 0 0,0 0 0,0-1 0,0 1 0,0 0 0,0 0 0,0 0 0,1 0 0,-1 0 0,0 0 0,0 0 0,0-1-1,0 1 1,0 0 0,0 0 0,0 0 0,1 0 0,-1 0 0,0 0 0,0 0 0,0 0 0,0 0 0,0 0 0,0 0 0,1 0 0,-1 0 0,0 0 0,0 0 0,0 0 0,0 0 0,0 0-1,1 0 1,-1 0 0,0 0 0,0 0 0,0 0 0,0 0 0,0 0 0,0 0 0,1 0 0,-1 0 0,0 0 0,0 0 0,0 0 0,0 0 0,0 0 0,0 1 0,6 8-3,0 9 30,-5 0 81,-1-15-81,0 0 1,0 1-1,0-1 1,1 0 0,-1 1-1,1-1 1,2 5 0,-2-6-24,0-1 0,0 1 0,0-1 1,1 1-1,-1-1 0,0 1 0,1-1 1,-1 0-1,1 0 0,-1 0 0,1 0 1,0 0-1,0 0 0,-1 0 0,1-1 0,0 1 1,2 0-1,2 1-153,0-1-1,0 0 1,0 0 0,0-1-1,0 1 1,0-1 0,0 0-1,0-1 1,0 0 0,0 0-1,-1 0 1,10-4 0,13-6-1025</inkml:trace>
</inkml:ink>
</file>

<file path=word/ink/ink5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0.429"/>
    </inkml:context>
    <inkml:brush xml:id="br0">
      <inkml:brushProperty name="width" value="0.05" units="cm"/>
      <inkml:brushProperty name="height" value="0.05" units="cm"/>
    </inkml:brush>
  </inkml:definitions>
  <inkml:trace contextRef="#ctx0" brushRef="#br0">123 306 7936,'-25'-4'9521,"4"0"-4035,19 4-5469,0 0 1,1 0-1,-1 1 1,0-1-1,1 1 1,-1-1 0,1 1-1,-1-1 1,0 1-1,1 0 1,0 0-1,-1 0 1,-1 1 0,-3 4 171,1-1 0,0 1 0,0 0 0,0 0 0,1 1 0,-1 0 0,2 0 1,-6 11-1,8-15-99,0 0 1,0 0-1,0 0 1,1 0-1,-1 0 1,1 0-1,-1 0 1,1 0-1,0 0 1,0 0-1,1 3 1,0-4-69,-1-1 1,1 1-1,-1-1 1,1 1-1,-1-1 1,1 0-1,0 1 1,0-1-1,0 0 1,0 0-1,0 0 1,0 0-1,0 0 1,0 0-1,1 0 1,-1 0-1,0 0 1,0 0-1,1-1 1,-1 1-1,1 0 1,-1-1-1,2 1 1,-1-1-32,0 0 0,0 1 1,-1-1-1,1 0 0,0-1 1,0 1-1,0 0 0,-1 0 1,1-1-1,0 1 1,-1-1-1,1 0 0,0 1 1,-1-1-1,1 0 0,-1 0 1,1 0-1,-1 0 0,1 0 1,-1-1-1,0 1 1,3-3-1,1-1-101,0-1-1,-1 0 1,8-12 0,-5 3-129,0 0 1,0-1-1,-2 1 1,0-1 0,-1-1-1,0 1 1,-1-1 0,0-30-1,-2 6-55,-3 1-1,-9-60 0,11 97 377,-1 1-1,1-1 1,-1 1-1,0-1 1,0 1-1,0 0 1,0-1-1,0 1 1,-1 0-1,-2-4 1,3 5-59,1 1 0,0 0 1,0 0-1,0-1 1,-1 1-1,1 0 0,0 0 1,-1 0-1,1-1 0,0 1 1,0 0-1,-1 0 1,1 0-1,0 0 0,-1 0 1,1 0-1,0 0 0,-1 0 1,1 0-1,0 0 1,-1 0-1,1 0 0,0 0 1,-1 0-1,1 0 0,0 0 1,-1 0-1,1 0 1,-1 0-1,0 1 11,1 0 1,-1 0-1,0 0 0,1-1 0,-1 1 1,0 0-1,1 0 0,-1 0 1,1 0-1,-1 0 0,1 0 0,0 0 1,0 0-1,-1 2 0,-3 21 306,1 0-1,2 0 0,1 35 1,0-29-162,0-25-189,0 21 199,1 0 1,6 39-1,-6-58-272,0-1 0,1 0 0,-1 0 0,1 0 0,1-1 0,-1 1 0,1 0 0,0-1 0,0 1 0,0-1 0,1 0 0,0 0 0,0-1 0,0 1 0,1-1 0,8 7 0,10 0-1218</inkml:trace>
</inkml:ink>
</file>

<file path=word/ink/ink5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0.966"/>
    </inkml:context>
    <inkml:brush xml:id="br0">
      <inkml:brushProperty name="width" value="0.05" units="cm"/>
      <inkml:brushProperty name="height" value="0.05" units="cm"/>
    </inkml:brush>
  </inkml:definitions>
  <inkml:trace contextRef="#ctx0" brushRef="#br0">168 318 8064,'-2'-2'1148,"0"1"0,0 0 0,0-1-1,0 1 1,0 0 0,0 0 0,0 0 0,0 1 0,-4-2 0,1 1-585,0 1 0,0-1 0,0 1 0,0 0 0,0 1 0,0-1 0,-7 2 0,6 0-462,-1-1-1,1 1 0,0 0 1,0 1-1,0-1 0,0 1 1,0 1-1,1-1 1,-1 1-1,-5 4 0,9-5-38,-1 0-1,1 1 1,-1-1 0,1 0-1,0 1 1,0-1 0,0 1-1,1-1 1,-1 1-1,-1 5 1,3-7-46,-1 0 0,1-1 0,0 1 0,0 0 0,0 0 0,-1-1 0,1 1 0,1 0 0,-1-1 0,0 1 0,0 0 0,1 0 0,-1-1 0,1 1 0,-1-1 0,1 1 0,0 0 0,0-1 0,-1 1 0,1-1 0,0 0 0,0 1 0,1-1 0,-1 0 0,0 1 0,2 0 0,1 1-4,-1 0 1,1-1 0,0 0 0,0 0-1,0 0 1,0 0 0,0-1 0,7 2-1,-9-2-13,0-1 0,0 0-1,0-1 1,0 1 0,0 0-1,0-1 1,0 1 0,0-1-1,-1 1 1,1-1 0,0 0-1,0 0 1,0 0 0,-1 0-1,1 0 1,0 0 0,-1 0-1,1 0 1,-1-1 0,0 1-1,2-2 1,4-5-34,0 0 0,-1 0 0,0 0 0,0-1 0,-1 0 0,0 0 0,-1 0-1,0-1 1,0 1 0,-1-1 0,-1 0 0,1 0 0,1-20 0,-1-25-17,-2 1 0,-9-74-1,7 106 104,0 3 86,1 14-62,0 12-31,0 31-17,7 184 180,-5-204-401,7 31-1,-7-43 84,-1 0 0,1-1 0,0 1 1,1-1-1,0 0 0,0 1 0,0-1 0,7 9 1,9 2-1064</inkml:trace>
</inkml:ink>
</file>

<file path=word/ink/ink5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1.424"/>
    </inkml:context>
    <inkml:brush xml:id="br0">
      <inkml:brushProperty name="width" value="0.05" units="cm"/>
      <inkml:brushProperty name="height" value="0.05" units="cm"/>
    </inkml:brush>
  </inkml:definitions>
  <inkml:trace contextRef="#ctx0" brushRef="#br0">159 0 8320,'-7'2'8275,"-6"-1"-4321,-4 1-3192,10 0-553,0 0-1,0 1 0,0 0 0,0 0 1,0 1-1,1 0 0,-1 0 0,1 0 1,0 1-1,0 0 0,1 0 0,-1 0 1,1 1-1,1 0 0,-1 0 0,1 0 1,0 1-1,0-1 0,1 1 0,-5 10 1,8-16-178,0 0 0,0 0 0,0 1 0,0-1 0,0 0 0,0 0 0,0 0 0,0 0 0,0 0 0,1 0 0,-1 0 0,0 0 0,1 0 0,-1 0 0,1 0 0,-1 0 0,1 0 0,0 0 0,-1 0 1,1 0-1,0 0 0,-1 0 0,1 0 0,0-1 0,0 1 0,0 0 0,0-1 0,0 1 0,0-1 0,0 1 0,0-1 0,2 1 0,-1 0-51,1 0 0,-1 0 1,1 0-1,-1-1 0,1 1 0,0-1 0,-1 1 0,1-1 0,0 0 1,-1 0-1,1-1 0,0 1 0,2-1 0,-1 0-107,0-1 0,0 0 0,0 0 0,-1 0 0,1 0 0,-1-1 0,1 0 0,-1 1-1,0-1 1,0 0 0,0 0 0,2-5 0,3-4-540,0 0 0,7-18 0,3-4-309,-18 66 2213,0-18-951,0-6-178,0-1 1,0 1 0,0 0-1,1-1 1,1 1-1,2 9 1,-4-16-140,0-1-1,0 0 1,0 1 0,0-1 0,1 0 0,-1 1 0,0-1 0,0 0 0,0 0 0,1 1 0,-1-1 0,0 0 0,0 0 0,1 1 0,-1-1-1,0 0 1,1 0 0,-1 0 0,0 1 0,0-1 0,1 0 0,-1 0 0,1 0 0,-1 0 0,0 0 0,1 0 0,-1 0 0,0 0 0,1 0-1,-1 0 1,0 0 0,1 0 0,-1 0 0,0 0 0,1 0 0,-1 0 0,0 0 0,1 0 0,-1 0 0,0-1 0,1 1 0,-1 0 0,0 0-1,1 0 1,-1-1 0,10-4-1249</inkml:trace>
</inkml:ink>
</file>

<file path=word/ink/ink5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1.808"/>
    </inkml:context>
    <inkml:brush xml:id="br0">
      <inkml:brushProperty name="width" value="0.05" units="cm"/>
      <inkml:brushProperty name="height" value="0.05" units="cm"/>
    </inkml:brush>
  </inkml:definitions>
  <inkml:trace contextRef="#ctx0" brushRef="#br0">85 44 7552,'-2'-8'1025,"-3"-13"548,5 20-1440,0 1 0,0-1 0,0 1 0,0-1 0,0 0 1,0 1-1,0-1 0,1 1 0,-1-1 0,0 1 0,0-1 0,0 1 0,1-1 1,-1 1-1,0-1 0,0 1 0,1-1 0,-1 1 0,0-1 0,1 1 0,-1 0 1,1-1-1,-1 1 0,0-1 0,1 1 0,-1 0 0,1 0 0,-1-1 0,2 1 1,-8 9 7518,2 9-6147,2 23-2814,2-38 1652,-7 83 607,-18 91-1,18-104-2634,4-63 639</inkml:trace>
  <inkml:trace contextRef="#ctx0" brushRef="#br0" timeOffset="1">10 338 7296,'-7'-15'3584,"14"15"2431,-14 0-5247,4-3 128,6 3 0,10 0 128,4 0-1536,-1 0 128,1 0 640,2 0 0,-5 3-1024,2 1 128</inkml:trace>
</inkml:ink>
</file>

<file path=word/ink/ink5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2.183"/>
    </inkml:context>
    <inkml:brush xml:id="br0">
      <inkml:brushProperty name="width" value="0.05" units="cm"/>
      <inkml:brushProperty name="height" value="0.05" units="cm"/>
    </inkml:brush>
  </inkml:definitions>
  <inkml:trace contextRef="#ctx0" brushRef="#br0">32 172 7040,'14'-6'7612,"-1"-8"-3760,3-16-2858,-15 28-844,5-28 1458,-6 30-1589,0-1 1,0 1-1,0-1 0,0 0 0,0 1 1,0-1-1,0 1 0,0-1 1,0 1-1,0-1 0,-1 0 0,1 1 1,0-1-1,0 1 0,0-1 1,-1 1-1,1-1 0,0 1 0,-1-1 1,1 1-1,0 0 0,-1-1 1,1 1-1,-1-1 0,1 1 0,-1 0 1,1-1-1,-1 1 0,1 0 1,-1 0-1,1-1 0,-1 1 1,1 0-1,-1 0 0,1 0 0,-1 0 1,1-1-1,-1 1 0,0 0 1,1 0-1,-1 0 0,1 0 0,-1 0 1,0 1-1,0-1 0,-2 0 88,0 1 0,0-1-1,0 1 1,0 0 0,0 0-1,1 0 1,-1 1 0,0-1-1,0 1 1,1-1 0,-1 1-1,1 0 1,0 0 0,-1 0-1,1 0 1,0 0 0,0 1-1,0-1 1,1 0 0,-1 1-1,1 0 1,-1-1 0,1 1-1,0 0 1,0 0 0,0 0-1,0 0 1,0 0 0,1 0-1,-1 5 1,0-2 118,0 0 0,1 0 0,0 1-1,0-1 1,1 9 0,-1-13-185,0-1-1,1 1 1,-1 0-1,1 0 1,0 0-1,-1-1 1,1 1-1,0 0 1,0-1-1,0 1 1,0-1-1,0 1 1,0-1-1,1 1 1,-1-1-1,0 0 1,1 0-1,-1 1 1,1-1-1,-1 0 1,4 1-1,-2 0-52,-1-1-102,0 0-1,0-1 0,-1 1 1,1 0-1,0-1 1,0 1-1,0-1 0,0 1 1,0-1-1,0 0 1,0 0-1,0 0 0,0 0 1,0 0-1,0 0 1,-1-1-1,1 1 0,0-1 1,4-1-1,10-6-1548</inkml:trace>
  <inkml:trace contextRef="#ctx0" brushRef="#br0" timeOffset="1">273 7 7296,'6'0'10751,"-6"-6"-8319,0 8-1536,0 2-1280,0 5 0,0-3 384,0-3 0</inkml:trace>
</inkml:ink>
</file>

<file path=word/ink/ink5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2.575"/>
    </inkml:context>
    <inkml:brush xml:id="br0">
      <inkml:brushProperty name="width" value="0.05" units="cm"/>
      <inkml:brushProperty name="height" value="0.05" units="cm"/>
    </inkml:brush>
  </inkml:definitions>
  <inkml:trace contextRef="#ctx0" brushRef="#br0">0 9 8192,'0'0'14847,"0"-2"-15359,0-4 0</inkml:trace>
</inkml:ink>
</file>

<file path=word/ink/ink5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09.556"/>
    </inkml:context>
    <inkml:brush xml:id="br0">
      <inkml:brushProperty name="width" value="0.05" units="cm"/>
      <inkml:brushProperty name="height" value="0.05" units="cm"/>
      <inkml:brushProperty name="color" value="#849398"/>
    </inkml:brush>
  </inkml:definitions>
  <inkml:trace contextRef="#ctx0" brushRef="#br0">22 119 2048,'2'-5'12705,"-1"5"-12490,0 6 3383,-2 6-4245,-5 41 2845,-11 105 1778,16-126-3466,1-1 0,1 0 0,7 36 0,-5-44-329,0 41 0,-3-64-181,0 1 0,0-1 0,0 1 0,1-1 0,-1 1 0,0-1 0,0 0 0,0 1 0,1-1 0,-1 0 0,0 1 0,0-1 0,1 0 0,-1 1 0,0-1 0,1 0 0,-1 1 0,0-1 0,1 0 0,-1 0 0,1 1 0,-1-1 0,0 0 0,1 0 0,-1 0 0,1 0 0,-1 0 0,0 0 0,1 1 0,-1-1 0,1 0 0,-1 0 0,1 0 0,-1 0 0,1-1 0,-1 1 0,0 0 0,1 0 0,-1 0 0,1 0 0,-1 0 0,1-1 0,23-7 0,-20 7 0,21-7-13,0 2 1,0 0-1,0 2 0,0 0 0,1 2 0,-1 1 1,1 1-1,0 2 0,27 4 0,217 19 13,-12-6 0,-190-15 0,143-1 0,-55-2 0,368-2 10,-198-3-20,-67 13 10,-153-4 0,-48-1-23,-39-2 8,0 0 0,0-2 0,0 0 0,0-1 0,0 0 0,19-5 0,-30 6 15,-8 0 0,1 0 0,-1 0 0,0 0 0,1 0 0,-1 0 0,1 0 0,-1 0 0,1 0 0,-1 0 0,0 0 0,1 0 0,-1 0 0,1 0 0,-1 0 0,1-1 0,-1 1 0,0 0 0,1 0 0,-1 0 0,0-1 0,1 1 0,-1 0 0,0 0 0,1-1 0,-1 1 0,0 0 0,1-1 0,-1 1 0,0-1 0,0 1 0,0 0 0,1-1 0,-1 1 0,0-1 0,5-6 6,0 0 0,-1 0 0,0 0-1,0 0 1,-1-1 0,0 0 0,0 1 0,0-1 0,-1 0-1,1-11 1,0-3 16,-1 0-1,-1-39 0,-16-142-21,-12 65 0,25 125 4,-1 1 1,-1-1-1,0 1 0,-6-13 1,10 23-517,-4 6-1302,-2-12 534</inkml:trace>
</inkml:ink>
</file>

<file path=word/ink/ink5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0.501"/>
    </inkml:context>
    <inkml:brush xml:id="br0">
      <inkml:brushProperty name="width" value="0.05" units="cm"/>
      <inkml:brushProperty name="height" value="0.05" units="cm"/>
      <inkml:brushProperty name="color" value="#849398"/>
    </inkml:brush>
  </inkml:definitions>
  <inkml:trace contextRef="#ctx0" brushRef="#br0">0 12 5888,'5'-6'9655,"-4"6"-9333,12-1 2718,23 8-4091,-25-5 2546,39 6-906,99 0 0,-92-6-402,255 1 572,-38-1 167,10-1 49,20 2-435,-29-1-383,-157-3-165,-34 0 8,60 1 0,-35-2 0,-28-1 0,-54 1-31,43-7-1,-43 5 0,47-3-1,-38 9 33,-26-1 0,-1 0 0,1-1 0,-1 0 0,1 0 0,14-4 0,-24 4-1,0 0-1,0 0 1,0 0-1,1 0 0,-1 0 1,0 0-1,0 0 1,0 0-1,0 1 1,0-1-1,1 0 0,-1 0 1,0 0-1,0 0 1,0-1-1,0 1 1,0 0-1,0 0 0,1 0 1,-1 0-1,0 0 1,0 0-1,0 0 1,0 0-1,0 0 0,1 0 1,-1 0-1,0 0 1,0 0-1,0-1 1,0 1-1,0 0 0,0 0 1,0 0-1,0 0 1,0 0-1,0 0 1,1 0-1,-1-1 0,0 1 1,0 0-1,0 0 1,0 0-1,0 0 1,0 0-1,0-1 0,0 1 1,0 0-1,0 0 1,0 0-1,0 0 1,0 0-1,0-1 0,0 1 1,0 0-1,0 0 1,0 0-1,-1 0 1,1 0-1,0 0 0,0-1 1,0 1-1,0 0 1,0 0-1,0 0 1,0 0-1,0 0 0,-1 0 1,-6-4-325,7 4 248,-8-4-43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5.976"/>
    </inkml:context>
    <inkml:brush xml:id="br0">
      <inkml:brushProperty name="width" value="0.05" units="cm"/>
      <inkml:brushProperty name="height" value="0.05" units="cm"/>
    </inkml:brush>
  </inkml:definitions>
  <inkml:trace contextRef="#ctx0" brushRef="#br0">52 140 8064,'4'-12'4433,"9"1"-3045,-9 7-276,20-22 3600,-17 19-4562,-1-1 0,0 1-1,0-2 1,0 1 0,6-14-1,-12 21-135,0 1-1,0 0 0,0 0 0,0-1 1,0 1-1,0 0 0,0-1 0,-1 1 1,1 0-1,0 0 0,0-1 1,0 1-1,0 0 0,0-1 0,0 1 1,0 0-1,-1 0 0,1-1 0,0 1 1,0 0-1,0 0 0,-1 0 0,1-1 1,0 1-1,0 0 0,-1 0 1,1 0-1,0 0 0,0-1 0,-1 1 1,1 0-1,0 0 0,0 0 0,-1 0 1,1 0-1,0 0 0,-1 0 0,1 0 1,0 0-1,-1 0 0,-15-2 199,12 1-72,-12-5 183,12 5-182,-1-1 1,1 1 0,0-1-1,0 1 1,-1 0-1,-5 0 1,8 1-94,1 0-1,-1 1 1,0-1 0,1 0-1,-1 1 1,1-1 0,-1 1 0,1-1-1,0 1 1,-1 0 0,1 0-1,0-1 1,-1 1 0,1 0-1,0 0 1,0 0 0,0 1-1,0-1 1,0 0 0,0 0 0,0 0-1,-1 3 1,-3 6 127,1 0-1,0 0 1,1 0-1,0 0 1,1 1 0,0-1-1,1 1 1,0-1 0,1 13-1,-2 8 149,1-28-300,1 0 0,-1-1 0,1 1 0,0 0 0,0-1 0,1 1 0,-1-1 0,0 1 0,1 0 0,0-1-1,-1 1 1,1-1 0,0 1 0,0-1 0,1 1 0,-1-1 0,0 0 0,1 0 0,-1 1 0,1-1 0,0 0 0,0 0 0,0-1 0,0 1 0,4 2 0,-2-2-29,0 0 0,0-1 1,0 1-1,0-1 0,1 0 1,-1 0-1,0-1 1,1 1-1,-1-1 0,1 0 1,-1 0-1,1-1 0,-1 1 1,7-3-1,20-4-634,-2 5-128</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7:59.686"/>
    </inkml:context>
    <inkml:brush xml:id="br0">
      <inkml:brushProperty name="width" value="0.05" units="cm"/>
      <inkml:brushProperty name="height" value="0.05" units="cm"/>
    </inkml:brush>
  </inkml:definitions>
  <inkml:trace contextRef="#ctx0" brushRef="#br0">12 19 6912,'0'0'253,"-1"0"0,0-1 0,1 1 0,-1 0 0,0-1 0,1 1 1,-1-1-1,0 1 0,1-1 0,-1 1 0,1-1 0,-1 1 0,1-1 0,-1 1 0,-2-12 9625,17 17-7681,-6-2-2030,1 0-1,-1-1 1,1 0-1,0 0 0,0-1 1,0 0-1,13-1 1,15 2 37,74 3 70,112-10 0,-33 0-160,-139 5-86,144-5 50,-177 5-39,-15 1-23,0-1 1,0 0 0,1 0 0,-1 0-1,0-1 1,0 1 0,0-1 0,0 1-1,0-1 1,0 0 0,0 0-1,3-2 1,-5 2 16,-1 1 0,1-1 0,0 1 0,0-1 1,0 1-1,0 0 0,0-1 0,0 1 0,0 0 0,0 0 0,0-1 0,0 1 0,0 0 0,0 0 0,0 0 0,0 0 0,0 0 0,1 1 0,7 4-3221,-1 1 372</inkml:trace>
</inkml:ink>
</file>

<file path=word/ink/ink6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1.234"/>
    </inkml:context>
    <inkml:brush xml:id="br0">
      <inkml:brushProperty name="width" value="0.05" units="cm"/>
      <inkml:brushProperty name="height" value="0.05" units="cm"/>
      <inkml:brushProperty name="color" value="#849398"/>
    </inkml:brush>
  </inkml:definitions>
  <inkml:trace contextRef="#ctx0" brushRef="#br0">222 0 5632,'-3'3'4817,"3"-3"-4758,0 0 0,0 0-1,0 0 1,0 0 0,0 0-1,-1 0 1,1 0 0,0 0 0,0 0-1,0 0 1,0 0 0,0 0 0,0 0-1,0 0 1,0 0 0,0 0-1,-1 0 1,1 0 0,0 0 0,0 0-1,0 0 1,0 0 0,0 0 0,0 0-1,0 0 1,0 0 176,0 0-176,-1 0-1,1 0 1,0-1 0,0 1 0,0 0-1,0 0 1,0 0 0,0 0 0,0 0-1,0 0 1,0 0 0,0 0-1,0 0 1,0 0 0,0-1 0,0 1-1,0 0 1,0 0 0,0 0 0,0 0-1,0 0 1,0 0 0,0 0 0,0 0-1,0 0 1,0-1 0,0 1-1,0 0 1,0 0 0,-1 0 432,-9 17 938,-3-1-106,9-11-971,0 0 0,0 0 0,0-1 0,-1 1-1,-8 6 1,-5 2 444,2 1 0,-1 1 0,2 1-1,-21 26 1,-4 4 601,25-29-2527,15-19 84</inkml:trace>
</inkml:ink>
</file>

<file path=word/ink/ink6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1.889"/>
    </inkml:context>
    <inkml:brush xml:id="br0">
      <inkml:brushProperty name="width" value="0.05" units="cm"/>
      <inkml:brushProperty name="height" value="0.05" units="cm"/>
      <inkml:brushProperty name="color" value="#849398"/>
    </inkml:brush>
  </inkml:definitions>
  <inkml:trace contextRef="#ctx0" brushRef="#br0">155 0 7680,'-5'19'10092,"-6"2"-5128,-23 23-3611,3-5-120,16-16-612,-24 35 614,39-57-1346,-1 0 0,0 0 0,1-1 0,-1 1 0,1-1 0,-1 1 0,0 0 0,0-1 0,1 1 1,-1-1-1,0 0 0,0 1 0,0-1 0,1 0 0,-1 1 0,0-1 0,0 0 0,0 0 0,-1 1 0,-2-1-1425</inkml:trace>
</inkml:ink>
</file>

<file path=word/ink/ink6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3.300"/>
    </inkml:context>
    <inkml:brush xml:id="br0">
      <inkml:brushProperty name="width" value="0.05" units="cm"/>
      <inkml:brushProperty name="height" value="0.05" units="cm"/>
      <inkml:brushProperty name="color" value="#849398"/>
    </inkml:brush>
  </inkml:definitions>
  <inkml:trace contextRef="#ctx0" brushRef="#br0">1 41 7168,'3'-4'12558,"5"-5"-9288,-6 6-3161,0 0 1,1 1-1,-1-1 1,1 1-1,0 0 0,0-1 1,4-1-1,-5 3-63,0 0 0,1 0 0,-1 0 0,0 1 0,0-1 0,1 1 0,-1 0 0,0-1 0,1 1 0,-1 0 0,0 0 0,1 1 0,-1-1 0,0 0 0,1 1 0,-1-1 0,0 1 0,0 0 0,0 0 0,3 1 0,1 2-47,-1 0 0,1 0 0,-1 0 0,0 1 0,7 8 0,-11-12 1,1 1 0,-1-1 0,1 0 0,-1 0 0,1 0 0,0 0 0,-1 0 0,1 0 0,0-1 0,0 1 0,0-1 0,0 1 0,-1-1 0,1 0 0,0 1 0,0-1 0,4 0 0,36-7 0,-7 1 0,-19 4 6,-15 2-12,0-1 0,0 1 0,0 0 0,0 0 0,0-1 0,0 1 0,0 0 0,0 0-1,0 0 1,1 0 0,-1 0 0,0 0 0,0 0 0,0 1 0,0-1 0,0 0 0,0 1 0,0-1 0,0 0-1,0 1 1,2 0 0,-1 1 6,1 0 0,0-1 0,0 1 0,0-1 0,0 0 0,0 0 0,1 0 0,-1-1 0,0 1 0,0-1 0,0 0 0,1 0 0,5 0 0,3 0 0,45 3-618,-37-3 84</inkml:trace>
</inkml:ink>
</file>

<file path=word/ink/ink6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3.788"/>
    </inkml:context>
    <inkml:brush xml:id="br0">
      <inkml:brushProperty name="width" value="0.05" units="cm"/>
      <inkml:brushProperty name="height" value="0.05" units="cm"/>
      <inkml:brushProperty name="color" value="#849398"/>
    </inkml:brush>
  </inkml:definitions>
  <inkml:trace contextRef="#ctx0" brushRef="#br0">208 6 6144,'6'-5'11391,"-8"26"-9310,-8 35-1623,1-30 531,-1-1 0,-28 48 0,16-32-244,-23 34 734,28-48-834,2 0 0,-14 32-1,13-30-1497,23-37-256,11 0-65</inkml:trace>
</inkml:ink>
</file>

<file path=word/ink/ink6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4.354"/>
    </inkml:context>
    <inkml:brush xml:id="br0">
      <inkml:brushProperty name="width" value="0.05" units="cm"/>
      <inkml:brushProperty name="height" value="0.05" units="cm"/>
      <inkml:brushProperty name="color" value="#849398"/>
    </inkml:brush>
  </inkml:definitions>
  <inkml:trace contextRef="#ctx0" brushRef="#br0">2 56 7040,'-1'-4'8884,"1"4"-8734,7-9 3417,15-12-3290,-16 16 412,-4 3-591,0 1 0,0-1 0,1 0 0,-1 1 0,1-1 0,0 1 0,-1 0-1,1 0 1,0 0 0,0 0 0,-1 1 0,1-1 0,0 1 0,5-1 0,-7 1-78,1 0 1,-1 0 0,0 0 0,0 0 0,1 1-1,-1-1 1,0 0 0,0 1 0,0-1 0,0 0 0,1 1-1,-1 0 1,0-1 0,0 1 0,0 0 0,0-1-1,0 1 1,0 0 0,0 0 0,0 0 0,-1 0-1,1 0 1,0 0 0,0 0 0,-1 0 0,1 0 0,-1 0-1,1 0 1,-1 0 0,1 1 0,-1-1 0,0 0-1,1 2 1,-1-2-11,0 0 0,0 1 0,0-1 0,0 0 0,0 1 0,0-1 0,1 0 0,-1 0 0,1 1-1,-1-1 1,1 0 0,-1 0 0,1 0 0,0 0 0,-1 0 0,1 0 0,0 0 0,0 0 0,0 0 0,0 0 0,0 0-1,0 0 1,0 0 0,0-1 0,0 1 0,0 0 0,1-1 0,-1 1 0,0-1 0,0 1 0,0-1 0,1 0 0,-1 0-1,0 1 1,1-1 0,-1 0 0,0 0 0,1 0 0,-1 0 0,0-1 0,0 1 0,1 0 0,1-1 0,6-2 109,1-1 0,-1 0 0,0 0 1,17-11-1,0 0 0,-6 10-119,-20 4 0,0 1 0,0 0 0,1 0 0,-1 0 0,0 0 0,0 0 0,0 0 0,1 0 0,-1 0 0,0 0 0,0 0 0,0 0 0,1-1 0,-1 1 0,0 0 0,0 1 0,0-1 0,1 0 0,-1 0 0,0 0 0,0 0 0,0 0 0,1 0 0,-1 0 0,0 0 0,0 0 0,0 0 0,1 0 0,-1 0 0,0 1 0,0-1 0,0 0 0,0 0 0,1 0 0,-1 0 0,0 1 0,0-1 0,0 0 0,0 0 0,0 0 0,0 0 0,0 1 0,0-1 0,1 0 0,-1 0 0,0 0 0,0 1 0,0-1 0,0 0 0,0 0 0,0 1 0,0-1 0,0 0 0,2 13 0,-2-13 0,1 2 3,-1 0 0,1 0-1,0 0 1,-1-1 0,1 1 0,0 0-1,0 0 1,0-1 0,0 1 0,1-1-1,-1 1 1,0-1 0,1 1 0,-1-1-1,1 0 1,-1 0 0,3 2 0,0-1 10,0 0 0,0-1 0,0 1 0,0-1 0,0 0 1,1 0-1,5 1 0,2-1 11,-1-1 1,1 0 0,-1 0-1,24-5 1,-34 5-84,1-1-1,0 1 1,-1-1 0,1 1 0,0-1 0,-1 0 0,1 1 0,0-1 0,-1 0 0,1 0 0,-1 0 0,3-3 0,5-4-603</inkml:trace>
</inkml:ink>
</file>

<file path=word/ink/ink6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4.735"/>
    </inkml:context>
    <inkml:brush xml:id="br0">
      <inkml:brushProperty name="width" value="0.05" units="cm"/>
      <inkml:brushProperty name="height" value="0.05" units="cm"/>
      <inkml:brushProperty name="color" value="#849398"/>
    </inkml:brush>
  </inkml:definitions>
  <inkml:trace contextRef="#ctx0" brushRef="#br0">151 7 6912,'-3'-7'10970,"4"13"-7466,-2 3-4432,-56 138 5436,32-88-3597,-38 102 497,60-148-2582</inkml:trace>
</inkml:ink>
</file>

<file path=word/ink/ink6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5.567"/>
    </inkml:context>
    <inkml:brush xml:id="br0">
      <inkml:brushProperty name="width" value="0.05" units="cm"/>
      <inkml:brushProperty name="height" value="0.05" units="cm"/>
      <inkml:brushProperty name="color" value="#849398"/>
    </inkml:brush>
  </inkml:definitions>
  <inkml:trace contextRef="#ctx0" brushRef="#br0">0 100 7424,'1'-2'9286,"1"-3"-4520,15-32-4291,-15 33-343,0 0 0,1 1 0,-1-1 0,1 1 0,0 0 0,0 0 0,0 0 0,0 0 0,0 0 0,1 1 0,-1-1 0,1 1 0,-1 0 0,1 0 0,7-2 0,-10 3-127,0 1-1,-1 0 1,1 0 0,0 0-1,-1 0 1,1 0-1,0 0 1,0 0 0,-1 0-1,1 0 1,0 0-1,-1 0 1,1 0-1,0 0 1,-1 1 0,1-1-1,0 0 1,-1 0-1,1 1 1,-1-1 0,1 0-1,0 1 1,-1-1-1,1 1 1,11 16 17,-12-16-22,0 1-1,1-1 1,0 0 0,-1 1-1,1-1 1,0 0 0,0 0-1,0 1 1,0-1 0,0 0-1,0 0 1,0 0 0,0 0-1,0 0 1,0 0 0,0 0 0,1-1-1,-1 1 1,0 0 0,1-1-1,-1 1 1,1-1 0,-1 1-1,0-1 1,1 0 0,2 1-1,3-3 15,0 0-1,0 0 0,0 0 0,0-1 0,-1 0 1,11-6-1,-10 5-27,0 1-1,1-1 1,0 1 0,8-2 0,-4 1 11,14-2 107,-25 5-104,0 1 0,-1 0 0,1 0 1,0 1-1,0-1 0,-1 0 0,1 0 0,0 0 0,0 0 1,-1 1-1,1-1 0,0 0 0,-1 1 0,1-1 0,0 0 1,-1 1-1,1-1 0,0 1 0,-1-1 0,1 1 0,-1-1 1,1 1-1,-1-1 0,1 1 0,-1 0 0,0-1 1,1 1-1,-1 0 0,0-1 0,1 2 0,0 0 0,-1 0 0,1-1 0,0 1 0,0 0 0,0-1 0,0 1 0,0 0 0,1-1 0,-1 0 0,0 1 0,1-1 0,-1 0 0,1 1 0,-1-1 0,1 0 0,0 0 0,0 0 0,-1-1 0,1 1 0,0 0 0,0-1 0,2 1 0,4 1 0,-1-1 0,1-1 0,0 0 0,10 0 0,0-1 0,24-5 0,-38 6-219,0 0-1,0 0 1,0 1 0,1-1-1,-1 1 1,7 2-1,-9-2-1316</inkml:trace>
</inkml:ink>
</file>

<file path=word/ink/ink6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19.444"/>
    </inkml:context>
    <inkml:brush xml:id="br0">
      <inkml:brushProperty name="width" value="0.05" units="cm"/>
      <inkml:brushProperty name="height" value="0.05" units="cm"/>
    </inkml:brush>
  </inkml:definitions>
  <inkml:trace contextRef="#ctx0" brushRef="#br0">0 18 6272,'10'-9'15349,"8"5"-11814,19 3-6118,-32 1 3796,75-1-1046,175 6 71,-244-4-238,-1 0 0,1-1 0,-1-1 0,18-2 0,-27 3 1,-1 0 1,0 0-1,0-1 0,0 1 0,0 0 0,1 0 0,-1 0 0,0 0 0,0 0 0,0 0 1,1 0-1,-1 0 0,0 0 0,0 0 0,0 0 0,1 0 0,-1 0 0,0 0 1,0 0-1,0 0 0,1 0 0,-1 0 0,0 1 0,0-1 0,0 0 0,0 0 1,1 0-1,-1 0 0,0 0 0,0 0 0,0 0 0,0 1 0,0-1 0,1 0 1,-1 0-1,0 0 0,0 1 9,0-1 0,1 0 1,-1 1-1,0-1 0,0 0 1,1 1-1,-1-1 0,0 0 1,1 0-1,-1 1 0,1-1 1,-1 0-1,0 0 0,1 0 1,-1 0-1,0 0 0,1 1 0,-1-1 1,1 0-1,-1 0 0,1 0 1,-1 0-1,0 0 0,1 0 1,-1 0-1,1-1 0,7-8-1610,4 7 448</inkml:trace>
</inkml:ink>
</file>

<file path=word/ink/ink6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3.427"/>
    </inkml:context>
    <inkml:brush xml:id="br0">
      <inkml:brushProperty name="width" value="0.05" units="cm"/>
      <inkml:brushProperty name="height" value="0.05" units="cm"/>
    </inkml:brush>
  </inkml:definitions>
  <inkml:trace contextRef="#ctx0" brushRef="#br0">9 0 6016,'-8'4'12187,"7"-3"-11916,12 10 3038,18 8-3461,-4-8 408,42 14-1,-28-12-104,1-1-45,-37-8-106,-3-4 3,0 0 0,0 0 1,0 0-1,0 1 0,0-1 0,0 0 0,0 0 0,0 0 0,0 1 0,-1-1 0,1 0 0,0 0 0,0 0 0,0 0 0,0 0 0,0 1 1,0-1-1,0 0 0,0 0 0,0 0 0,-1 0 0,1 0 0,0 0 0,0 1 0,0-1 0,0 0 0,0 0 0,-1 0 0,1 0 0,0 0 1,0 0-1,0 0 0,0 0 0,-1 0 0,1 0 0,0 0 0,0 0 0,0 0 0,0 0 0,-1 0 0,1 0 0,0 0 0,0 0 0,0 0 1,-1 0-1,-9 0 65,8 0 0,-5 0 46,-1 1 0,1 0 1,0 1-1,0 0 0,0 0 1,0 0-1,0 1 0,0 0 1,0 1-1,1-1 0,-7 5 1,-9 8 543,-31 29 0,32-21 67,18-21-704,3-3-47,0 0 0,0 0 0,0 0 0,0 0 0,0 0 0,0 0 0,0 0 0,0 0 0,0 0 0,0 0 0,0 0 0,0 0 0,0-1 0,0 1 0,0 0 0,0 0 0,0 0 0,-1 0 0,1 0 0,0 0 0,0 0 0,0 0 0,0 0 0,0 0 0,0 0 0,0 0 0,0 0 0,0 0 0,0 0 0,0 0 0,-1 0-1,1 0 1,0 0 0,0 0 0,0 0 0,0 0 0,0 0 0,0 0 0,0 0 0,0 0 0,0 0 0,0 0 0,0 0 0,0 0 0,-1 0 0,1 0 0,0 0 0,0 0 0,0 1 0,0-1 0,0 0 0,0 0 0,0 0 0,0 0 0,0 0 0,0 0 0,0 0 0,0-8-2155,5 2 879</inkml:trace>
</inkml:ink>
</file>

<file path=word/ink/ink6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7.011"/>
    </inkml:context>
    <inkml:brush xml:id="br0">
      <inkml:brushProperty name="width" value="0.05" units="cm"/>
      <inkml:brushProperty name="height" value="0.05" units="cm"/>
    </inkml:brush>
  </inkml:definitions>
  <inkml:trace contextRef="#ctx0" brushRef="#br0">73 7 5632,'0'-6'10389,"4"19"-7979,-5 21 528,-9 59 0,-1-35-1428,-23 68 0,34-125-1526,-6 13-139,6-14 125,0 1 1,0-1 0,-1 0-1,1 0 1,0 1 0,0-1 0,0 0-1,0 0 1,0 0 0,-1 0-1,1 1 1,0-1 0,0 0-1,0 0 1,-1 0 0,1 0-1,0 0 1,0 0 0,-1 1-1,1-1 1,0 0 0,0 0-1,-1 0 1,1 0 0,0 0 0,0 0-1,-1 0 1,1 0 0,0 0-1,0 0 1,-1 0 0,1 0-1,0 0 1,0-1 0,-1 1-1,1 0 1,0 0 0,0 0-1,-1 0 1,1 0 0,0 0-1,0-1 1,0 1 0,-1 0 0,1 0-1,0 0 1,0-1 0,-4-5-1145</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2.564"/>
    </inkml:context>
    <inkml:brush xml:id="br0">
      <inkml:brushProperty name="width" value="0.05" units="cm"/>
      <inkml:brushProperty name="height" value="0.05" units="cm"/>
    </inkml:brush>
  </inkml:definitions>
  <inkml:trace contextRef="#ctx0" brushRef="#br0">12 118 4992,'3'0'2261,"12"-3"5938,-18 15-6500,-3 8-949,0 0-1,2 0 0,0 1 1,1-1-1,1 1 0,1-1 1,1 27-1,2-39-588,0 0 1,0-1-1,0 1 0,1-1 1,0 0-1,1 0 1,0 0-1,0 0 0,0 0 1,0-1-1,1 0 1,7 7-1,-10-10-139,0-1 1,1 1-1,-1-1 1,1 0-1,-1 0 1,1 0-1,0-1 0,-1 1 1,1 0-1,0-1 1,0 0-1,0 0 1,0 0-1,0 0 0,1 0 1,-1-1-1,0 1 1,0-1-1,1 0 1,-1 0-1,0 0 0,0 0 1,1-1-1,-1 1 1,0-1-1,0 0 1,0 0-1,0 0 1,0 0-1,0 0 0,5-4 1,4-5-19,-1 0 0,0-1 0,0 0-1,-2-1 1,1 0 0,-2-1 0,1 1 0,-2-2 0,0 1 0,8-22 0,-11 23 4,0-1 1,-1 1 0,0-1-1,-1 0 1,-1 0 0,0 0-1,-1-25 1,-3 14 0,0 1 1,-1 0-1,-10-32 0,3 33-222,11 22 201,-1 0 1,1-1-1,0 1 1,-1 0-1,1 0 1,0-1-1,-1 1 1,1 0-1,0 0 1,-1 0 0,1 0-1,-1 0 1,1 0-1,0-1 1,-1 1-1,1 0 1,-1 0-1,1 0 1,0 0-1,-1 0 1,1 0-1,-1 0 1,1 1-1,0-1 1,-1 0-1,1 0 1,0 0-1,-1 0 1,1 0-1,-1 1 1,1-1-1,0 0 1,-1 0-1,1 1 1,0-1-1,0 0 1,-1 0-1,1 1 1,0-1-1,0 0 1,-1 1-1,1-1 1,0 0-1,0 1 1,0-1-1,-1 0 1,1 1-1,0-1 1,0 1-1,0-1 1,0 1 0,0 7-1099,6 5-170</inkml:trace>
</inkml:ink>
</file>

<file path=word/ink/ink6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7.464"/>
    </inkml:context>
    <inkml:brush xml:id="br0">
      <inkml:brushProperty name="width" value="0.05" units="cm"/>
      <inkml:brushProperty name="height" value="0.05" units="cm"/>
    </inkml:brush>
  </inkml:definitions>
  <inkml:trace contextRef="#ctx0" brushRef="#br0">0 63 8192,'1'-6'14681,"3"2"-12705,2 1-3508,29-6 2239,1 1 1,58-6 0,-1 1-1551,-74 7 53</inkml:trace>
</inkml:ink>
</file>

<file path=word/ink/ink6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8.061"/>
    </inkml:context>
    <inkml:brush xml:id="br0">
      <inkml:brushProperty name="width" value="0.05" units="cm"/>
      <inkml:brushProperty name="height" value="0.05" units="cm"/>
    </inkml:brush>
  </inkml:definitions>
  <inkml:trace contextRef="#ctx0" brushRef="#br0">7 15 1024,'-4'3'11002,"2"5"-4382,3 16-2453,8 11-5421,-4-25 3076,-3-8-1758,0 1 0,0-1 0,0 0 1,1 0-1,-1 0 0,1 0 0,-1 0 1,1 0-1,0-1 0,0 1 0,0-1 1,0 0-1,0 0 0,0 0 0,0 0 1,0-1-1,0 1 0,0-1 0,0 1 1,1-1-1,-1 0 0,0-1 0,6 0 1,-4 0-81,0 0 0,1-1 1,-1 0-1,0 0 0,0 0 1,0 0-1,0-1 0,0 0 1,-1 0-1,1 0 0,-1-1 1,0 1-1,4-5 0,-5 3-39,0 1 1,0-1-1,-1 1 0,0-1 0,0 0 0,0 0 0,0 0 0,-1 0 1,0 0-1,0-1 0,0 1 0,-1 0 0,0-9 0,0 9 66,0 10 16,0 12 42,1 2-28,0-1 1,-1 1-1,0 0 1,-5 21-1,0 18 157,-5 56 336,9-106-451,0 1-1,-1-1 1,0 0 0,0 1 0,0-1 0,-1 0 0,-1 0 0,-7 14 0,10-21-78,0 0-1,0 0 1,1 0 0,-1-1-1,0 1 1,0 0 0,0-1-1,0 1 1,0-1-1,0 1 1,0-1 0,0 1-1,0-1 1,0 1 0,0-1-1,0 0 1,0 0-1,-1 0 1,1 1 0,0-1-1,0 0 1,0 0 0,-2-1-1,0 0 6,0 0 0,0 0-1,0 0 1,1 0 0,-1 0 0,0-1-1,1 1 1,-1-1 0,-2-2-1,-1-1-17,1 0 0,0 0-1,-1-1 1,2 0-1,-1 0 1,-6-11 0,-11-33-3598,20 36 1046</inkml:trace>
</inkml:ink>
</file>

<file path=word/ink/ink6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8.468"/>
    </inkml:context>
    <inkml:brush xml:id="br0">
      <inkml:brushProperty name="width" value="0.05" units="cm"/>
      <inkml:brushProperty name="height" value="0.05" units="cm"/>
    </inkml:brush>
  </inkml:definitions>
  <inkml:trace contextRef="#ctx0" brushRef="#br0">27 0 7168,'1'4'8428,"1"2"-3854,0 1-4366,0 0 1,0 0 0,-1 0 0,0 0 0,0 0 0,0 10-1,-6 23 983,-20 120 1160,19-148-2927,3-8-86</inkml:trace>
</inkml:ink>
</file>

<file path=word/ink/ink6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8.876"/>
    </inkml:context>
    <inkml:brush xml:id="br0">
      <inkml:brushProperty name="width" value="0.05" units="cm"/>
      <inkml:brushProperty name="height" value="0.05" units="cm"/>
    </inkml:brush>
  </inkml:definitions>
  <inkml:trace contextRef="#ctx0" brushRef="#br0">1 51 7296,'1'-3'504,"1"-1"0,0 1 0,0 0 0,0 0 0,0 0 0,0 0 0,0 0 0,1 1 0,0-1 0,-1 1 0,1-1 0,0 1 0,0 0 0,0 0 0,1 0 0,-1 1 0,7-3 0,-8 3-392,0 1 0,1-1 1,-1 1-1,0 0 0,1-1 1,-1 1-1,0 1 1,1-1-1,-1 0 0,0 0 1,1 1-1,-1-1 0,0 1 1,0 0-1,1 0 0,-1 0 1,0 0-1,0 0 1,0 0-1,0 1 0,0-1 1,0 1-1,-1-1 0,1 1 1,0 0-1,-1-1 0,1 1 1,1 4-1,-2-4-17,0 1 1,0-1-1,0 1 0,0 0 1,-1-1-1,1 1 1,-1 0-1,1-1 0,-1 1 1,0 0-1,0-1 0,-1 1 1,1 0-1,0-1 0,-1 1 1,0 0-1,0-1 1,1 1-1,-2-1 0,1 1 1,0-1-1,0 1 0,-3 2 1,-5 9 48,-1 1 1,-18 18 0,16-18-116,6-9-626,5-5-65</inkml:trace>
  <inkml:trace contextRef="#ctx0" brushRef="#br0" timeOffset="1">228 118 7296,'20'-17'12476,"-5"-7"-9884,-14 22-2591,0 0 1,-1 0-1,1 1 1,0-1-1,-1 0 0,1 0 1,-1 0-1,0 0 1,0 0-1,0-1 0,0 1 1,0 0-1,0 0 1,0 0-1,-1 0 1,1 0-1,-1 0 0,1 0 1,-1 1-1,0-1 1,0 0-1,0 0 0,0 0 1,-1-1-1,1 2 12,1 0-1,0 1 0,-1-1 1,1 0-1,-1 1 0,1-1 1,-1 1-1,1-1 0,-1 0 1,0 1-1,1-1 0,-1 1 0,1 0 1,-1-1-1,0 1 0,0-1 1,1 1-1,-1 0 0,0 0 1,0-1-1,1 1 0,-2 0 1,0 1 33,0 0 0,1 1 0,-1-1 0,1 0 0,-1 1 0,1 0 0,0-1 0,0 1 0,0 0 0,-2 2 0,-1 2 204,0 0 1,1 0-1,-1 0 0,1 1 1,0 0-1,1 0 1,0 0-1,-2 10 1,3-13-168,1 0 0,0-1 1,0 1-1,0 0 1,0 0-1,1 0 0,-1 0 1,1 0-1,0 0 0,1-1 1,-1 1-1,0 0 0,1-1 1,0 1-1,0-1 0,0 0 1,5 6-1,-6-7-92,1-1 0,-1 1 0,1-1-1,0 1 1,0-1 0,0 0 0,0 0-1,0 0 1,0 0 0,0 0 0,0 0-1,0 0 1,0-1 0,0 1 0,4 0 0,33-1-1311,-39 0 1315,46-6-1531</inkml:trace>
</inkml:ink>
</file>

<file path=word/ink/ink6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9.266"/>
    </inkml:context>
    <inkml:brush xml:id="br0">
      <inkml:brushProperty name="width" value="0.05" units="cm"/>
      <inkml:brushProperty name="height" value="0.05" units="cm"/>
    </inkml:brush>
  </inkml:definitions>
  <inkml:trace contextRef="#ctx0" brushRef="#br0">112 2 7936,'-20'-2'11519,"17"3"-11360,0 0-1,1 0 0,-1 0 1,0 1-1,1-1 1,-1 0-1,1 1 0,-1 0 1,1 0-1,0-1 0,0 1 1,-4 5-1,-10 7-169,12-11 174,1 0 0,0 1-1,-1-1 1,1 1 0,1 0-1,-1-1 1,1 1 0,-1 1-1,1-1 1,0 0 0,1 0-1,-1 1 1,0 4 0,1-8-124,0 1 0,1-1 0,-1 1 0,1 0 0,0-1 0,0 1 0,-1 0 0,1 0-1,0-1 1,0 1 0,1 0 0,-1-1 0,0 1 0,0 0 0,1-1 0,-1 1 0,1 0 0,0-1 0,-1 1 0,1-1 0,0 1 0,0-1 0,0 0 0,0 1 0,0-1 0,0 0 0,0 1 0,1-1 0,-1 0 0,0 0 0,1 0 0,-1 0 0,1 0 0,-1-1 0,1 1 0,-1 0 0,1-1 0,2 1 0,1 0-19,1-1 0,-1 0 1,1 0-1,-1 0 0,1-1 0,-1 0 1,0 0-1,1 0 0,-1-1 1,0 0-1,0 0 0,0 0 1,0 0-1,0-1 0,-1 0 1,1 0-1,-1 0 0,0-1 1,0 1-1,6-7 0,-9 9-18,0 0-1,0 0 0,-1-1 1,1 1-1,0 0 1,-1 0-1,1-1 1,0 1-1,-1 0 0,0-1 1,1 1-1,-1-1 1,0 1-1,0 0 1,0-1-1,0 1 0,0-1 1,0 1-1,0-1 1,0 1-1,0 0 1,-1-1-1,1 1 0,-1 0 1,1-1-1,-1 1 1,1 0-1,-1-1 1,0 1-1,0 0 0,0 0 1,0 0-1,1 0 1,-1 0-1,0 0 1,-3-2-1,-2-2-135,0 0-1,-1 0 1,0 1 0,-13-7 0,11 8-400</inkml:trace>
</inkml:ink>
</file>

<file path=word/ink/ink6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29.731"/>
    </inkml:context>
    <inkml:brush xml:id="br0">
      <inkml:brushProperty name="width" value="0.05" units="cm"/>
      <inkml:brushProperty name="height" value="0.05" units="cm"/>
    </inkml:brush>
  </inkml:definitions>
  <inkml:trace contextRef="#ctx0" brushRef="#br0">207 49 8320,'0'-2'279,"0"1"0,0-1 0,0 1 0,0-1 0,0 1 0,-1-1 0,1 1 1,-1-1-1,1 1 0,-1 0 0,1-1 0,-1 1 0,0-1 0,1 1 0,-1 0 0,0 0 0,0 0 1,0-1-1,0 1 0,0 0 0,0 0 0,-1 0 0,-1-1 0,-10-10 4948,11 12-5181,1-1 1,0 0 0,-1 1-1,1-1 1,0 1 0,-1 0-1,1-1 1,-1 1 0,1 0-1,0 0 1,-1 0-1,1 0 1,-1 0 0,1 0-1,-1 1 1,1-1 0,-1 0-1,1 1 1,0-1 0,-1 1-1,0 0 1,-28 13 313,27-12-287,1-1 0,0 1 0,0 0 0,0 1 0,0-1 0,0 0 0,1 1 0,-1-1-1,1 1 1,0-1 0,-1 1 0,1-1 0,0 1 0,0 3 0,-11 44 563,11-45-552,-27 280 1430,27-263-2772,-2-21 212</inkml:trace>
  <inkml:trace contextRef="#ctx0" brushRef="#br0" timeOffset="1">1 369 8704,'0'0'4352,"27"-12"3583,-17 2-7807,9 5 128,9 2 0,-2 0 0,0 3-1152,4 6 128</inkml:trace>
</inkml:ink>
</file>

<file path=word/ink/ink6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0.380"/>
    </inkml:context>
    <inkml:brush xml:id="br0">
      <inkml:brushProperty name="width" value="0.05" units="cm"/>
      <inkml:brushProperty name="height" value="0.05" units="cm"/>
    </inkml:brush>
  </inkml:definitions>
  <inkml:trace contextRef="#ctx0" brushRef="#br0">148 12 7168,'0'0'794,"0"0"-538,-1-1 0,1 1 0,0-1 0,0 1-1,0-1 1,0 1 0,-1-1 0,1 1 0,0-1 0,-1 1 0,1-1 0,0 1 0,-1-1-1,1 1 1,0-1 0,-1 1 0,1 0 0,-1-1 0,1 1 0,-1 0 0,1-1 0,-1 1-1,1 0 1,-1 0 0,1 0 0,-1-1 0,1 1 0,-1 0 0,1 0 0,-1 0-1,0 0 1,1 0 0,-1 0 0,1 0 0,-1 0 0,1 0 0,-1 0 0,1 0 0,-1 0-1,0 1 1,1-1 0,-1 0 0,1 0 0,-1 1 0,0-1 0,-11 5 241,0 0 1,0 0 0,1 1 0,0 0 0,-18 14-1,25-17-329,0 1 0,0-1 0,1 1 0,0 0 0,-1 0 0,2 0 0,-1 0 0,0 0-1,-3 9 1,5-12-156,1 0 0,-1 0-1,1 0 1,-1 0 0,1 1-1,0-1 1,0 0-1,0 0 1,-1 0 0,1 0-1,0 0 1,0 0 0,1 0-1,-1 1 1,0-1 0,0 0-1,0 0 1,1 0 0,-1 0-1,0 0 1,1 0 0,-1 0-1,1 0 1,0 0-1,-1 0 1,1 0 0,0 0-1,-1-1 1,1 1 0,0 0-1,0 0 1,0-1 0,0 1-1,-1 0 1,1-1 0,0 1-1,0-1 1,0 1-1,0-1 1,1 0 0,-1 1-1,0-1 1,0 0 0,0 0-1,0 0 1,0 0 0,0 0-1,0 0 1,2 0 0,0 1-17,1-1-1,0 0 1,0 0 0,0 0 0,0-1 0,0 1 0,0-1 0,-1 0 0,1 0 0,0-1 0,-1 1 0,1-1 0,0 1 0,-1-1 0,0 0 0,0 0 0,1-1 0,3-3 0,2-4-44,-1 1 0,-1-1 0,1 0 0,7-16 0,3-2-16,-18 35 59,1 3-8,0 0 1,0 1 0,1-1 0,0 0 0,5 12 0,-6-20-70,0-1 0,0 0 1,1 1-1,-1-1 0,0 0 0,1 0 1,-1 0-1,1 0 0,0 0 0,-1 0 0,1 0 1,0-1-1,-1 1 0,1 0 0,0-1 1,0 0-1,0 1 0,-1-1 0,1 0 1,0 0-1,0 0 0,0 0 0,0 0 0,1-1 1,23-1-1092</inkml:trace>
</inkml:ink>
</file>

<file path=word/ink/ink6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0.819"/>
    </inkml:context>
    <inkml:brush xml:id="br0">
      <inkml:brushProperty name="width" value="0.05" units="cm"/>
      <inkml:brushProperty name="height" value="0.05" units="cm"/>
    </inkml:brush>
  </inkml:definitions>
  <inkml:trace contextRef="#ctx0" brushRef="#br0">90 272 7552,'0'-1'376,"0"0"1,0 0-1,-1 0 0,1 0 1,0 0-1,-1 0 1,1 0-1,-1 0 0,1 0 1,-1 0-1,1 0 1,-1 0-1,0 0 1,1 0-1,-1 1 0,0-1 1,0 0-1,1 1 1,-1-1-1,0 0 0,0 1 1,0-1-1,0 1 1,0 0-1,0-1 1,0 1-1,0 0 0,-2-1 1,-11 5 3369,0 8-3433,9-7-179,1 1-1,0-1 1,0 1-1,0 0 1,1 0-1,0 0 1,0 1-1,0-1 1,1 1-1,-2 9 1,3-13-90,1 0 0,-1 0 1,1-1-1,0 1 0,0 0 1,0 0-1,1 0 0,-1 0 1,1 0-1,-1-1 0,1 1 0,0 0 1,0-1-1,0 1 0,0 0 1,1-1-1,-1 1 0,1-1 1,-1 0-1,1 1 0,0-1 1,0 0-1,0 0 0,0 0 1,0 0-1,1-1 0,4 4 1,-6-5-66,0 1 1,0 0 0,0-1 0,1 1 0,-1-1 0,0 1-1,1-1 1,-1 0 0,0 1 0,1-1 0,-1 0 0,0 0-1,1 0 1,-1 0 0,1 0 0,-1 0 0,0-1-1,1 1 1,-1 0 0,2-1 0,0-1-218,0 0 1,1 0-1,-1 0 0,0 0 0,-1 0 1,1-1-1,2-2 0,12-16-1170</inkml:trace>
  <inkml:trace contextRef="#ctx0" brushRef="#br0" timeOffset="1">206 1 8448,'-1'1'9574,"1"5"-4823,2 43-4357,4 14 381,-3 0 0,-7 101 1,3-154-1294,0 0 1,0 0 0,-5 13-1,6-19-890</inkml:trace>
</inkml:ink>
</file>

<file path=word/ink/ink6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1.221"/>
    </inkml:context>
    <inkml:brush xml:id="br0">
      <inkml:brushProperty name="width" value="0.05" units="cm"/>
      <inkml:brushProperty name="height" value="0.05" units="cm"/>
    </inkml:brush>
  </inkml:definitions>
  <inkml:trace contextRef="#ctx0" brushRef="#br0">0 103 8576,'19'0'7213,"15"-6"-3773,6 0-2574,-34 6-916,1 0 0,-1 1 0,0-1 0,0 1-1,1 1 1,-1-1 0,0 1 0,0 0 0,10 6 0,-13-7-111,0 1 1,0-1-1,0 1 1,0 0-1,-1 0 1,1 0-1,0 1 1,-1-1-1,0 1 1,1-1-1,-1 1 1,0 0-1,0-1 1,-1 1-1,1 0 1,-1 0-1,1 1 1,-1-1-1,2 6 1,-2 2-103,0-6 243,0 0 0,0 1 0,-1-1 0,0 10 0,2-24-129</inkml:trace>
  <inkml:trace contextRef="#ctx0" brushRef="#br0" timeOffset="1">195 12 7168,'0'-11'9216,"0"13"-8193,2 2-639,2-1 0</inkml:trace>
</inkml:ink>
</file>

<file path=word/ink/ink6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1.582"/>
    </inkml:context>
    <inkml:brush xml:id="br0">
      <inkml:brushProperty name="width" value="0.05" units="cm"/>
      <inkml:brushProperty name="height" value="0.05" units="cm"/>
    </inkml:brush>
  </inkml:definitions>
  <inkml:trace contextRef="#ctx0" brushRef="#br0">1 1 7552,'1'19'3783,"0"0"0,5 21 0,6 10-1778,-12-48-1889,0-1-1,0 0 1,1 0-1,-1 1 1,1-1-1,-1 0 1,1 0-1,-1 0 1,1 0-1,0 0 1,-1 0-1,1 0 1,0 0-1,0 0 1,0 0-1,-1 0 1,1 0-1,0 0 1,0-1-1,1 1 1,-1 0-1,0-1 1,0 1-1,0-1 1,0 1-1,2-1 1,-2 0-89,0 0 0,1 0 0,-1-1 0,0 1 0,1 0-1,-1-1 1,0 1 0,1-1 0,-1 0 0,0 1 0,0-1 0,0 0 0,0 0 0,0 0 0,0 0 0,0 0-1,0 0 1,0 0 0,0 0 0,-1 0 0,1 0 0,0-1 0,-1 1 0,1 0 0,0-3 0,2-3-78,-1-1-1,1 0 1,-2 0 0,1 0 0,-1 0 0,0 0 0,-1 0 0,-1-16 0,1 5-1409,2 12 286</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3.064"/>
    </inkml:context>
    <inkml:brush xml:id="br0">
      <inkml:brushProperty name="width" value="0.05" units="cm"/>
      <inkml:brushProperty name="height" value="0.05" units="cm"/>
    </inkml:brush>
  </inkml:definitions>
  <inkml:trace contextRef="#ctx0" brushRef="#br0">170 21 8064,'-1'-1'383,"1"0"0,0 0 0,-1 0 1,1 0-1,-1-1 0,1 1 0,-1 0 0,0 0 1,1 1-1,-1-1 0,0 0 0,0 0 0,0 0 1,1 0-1,-1 1 0,0-1 0,0 0 0,0 1 1,0-1-1,0 0 0,-1 1 0,1 0 0,0-1 1,0 1-1,0 0 0,-2-1 0,0 2-149,0 0-1,0 0 1,0 1-1,0-1 1,1 1-1,-1-1 1,0 1-1,1 0 1,0 0-1,-1 0 1,1 0-1,-4 5 1,-7 5-283,10-10 144,0 0 0,1 1 0,-1-1 0,0 0 1,1 1-1,-1 0 0,1 0 0,0 0 0,0 0 0,0 0 1,0 0-1,-2 6 0,3-6-35,1 0 0,-1 0 1,1 0-1,0-1 0,0 1 0,0 0 1,1 0-1,-1 0 0,0 0 0,1-1 1,0 1-1,0 0 0,0-1 0,0 1 1,0 0-1,3 4 0,21 28 90,-20-28-129,1 0 0,-1 0 0,-1 1 1,1 0-1,4 11 0,-9-18-19,0 0 0,0-1 0,0 1 1,0-1-1,0 1 0,0-1 0,0 1 0,0-1 0,0 1 0,0-1 0,0 1 0,0 0 0,-1-1 0,1 1 0,0-1 0,0 1 0,0-1 0,-1 0 0,1 1 1,0-1-1,-1 1 0,1-1 0,-1 1 0,1-1 0,0 0 0,-1 1 0,1-1 0,-1 0 0,1 1 0,-1-1 0,1 0 0,-1 0 0,1 0 0,-1 1 1,1-1-1,-1 0 0,1 0 0,-1 0 0,1 0 0,-1 0 0,0 0 0,-27 2 151,26-2-137,-4 0-29,-1 0 1,0-1-1,1 0 0,-1 0 0,0 0 0,1-1 1,0 0-1,-1 0 0,-8-6 0,2 2-371</inkml:trace>
</inkml:ink>
</file>

<file path=word/ink/ink6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2.035"/>
    </inkml:context>
    <inkml:brush xml:id="br0">
      <inkml:brushProperty name="width" value="0.05" units="cm"/>
      <inkml:brushProperty name="height" value="0.05" units="cm"/>
    </inkml:brush>
  </inkml:definitions>
  <inkml:trace contextRef="#ctx0" brushRef="#br0">1 291 6912,'2'6'3456,"12"14"-1408,-8-16 1024,-6 1-2304,0 10-1,0-4 385,0 2 0,0-4-1536,-2-3 0,-2-4 512,4-4 128</inkml:trace>
  <inkml:trace contextRef="#ctx0" brushRef="#br0" timeOffset="1">3 163 7168,'-2'-4'3584,"8"-5"3583,-2 4-6783</inkml:trace>
  <inkml:trace contextRef="#ctx0" brushRef="#br0" timeOffset="2">119 15 2688,'1'-14'8892,"-1"22"-1672,0 12-3225,-1-3-4775,-5 29 1726,2-1 0,1 70 0,3-109-1298,1 0 0,-1 0 0,1-1 0,1 1 0,-1 0 0,1-1 0,4 11 0</inkml:trace>
</inkml:ink>
</file>

<file path=word/ink/ink6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2.654"/>
    </inkml:context>
    <inkml:brush xml:id="br0">
      <inkml:brushProperty name="width" value="0.05" units="cm"/>
      <inkml:brushProperty name="height" value="0.05" units="cm"/>
    </inkml:brush>
  </inkml:definitions>
  <inkml:trace contextRef="#ctx0" brushRef="#br0">1 31 7680,'4'1'7046,"9"-1"-3456,72-3-2493,-81 2-1072,1 0 0,-1 0-1,0 0 1,1 0 0,6-4 0,-7 1-89,-7 9 248,1-1-1,-1 1 1,1 0 0,0 1-1,0-1 1,-1 8-1,3-11-123,0 0 0,-1 0 1,1 0-1,0 0 0,0 0 0,0 0 0,0 0 0,1 0 0,-1-1 0,1 1 0,-1 0 0,1 0 0,-1 0 0,1 0 0,0 0 0,0-1 0,0 1 0,0 0 0,0-1 0,1 1 1,-1 0-1,2 1 0,-2-2-41,0 0 0,1-1 0,-1 1 0,0 0-1,0-1 1,0 1 0,1-1 0,-1 1 0,0-1 0,0 0 0,1 1 0,-1-1 0,0 0 0,1 0 0,-1 0 0,0 0 0,1 0 0,-1 0 0,0-1 0,1 1 0,-1 0 0,0-1 0,0 1 0,1 0 0,0-2 0,31-19 189,-18 10-163,-12 9-46,-1 0 0,0 0 0,0-1 0,0 1 0,0 0 0,0-1-1,0 1 1,-1-1 0,1 0 0,-1 0 0,2-3 0,9-34-92,-17 53 928,-2 16-156,0 186 964,5-193-1556,1 1-23,-1-1 0,-1 1-1,-1-1 1,-12 39-1,16-59-63,-1 0 1,1 0-1,-1 0 0,0 0 0,0-1 1,1 1-1,-2 0 0,1-1 0,0 1 0,0 0 1,0-1-1,-1 0 0,1 1 0,-1-1 1,1 0-1,-1 0 0,1 1 0,-1-1 1,0-1-1,1 1 0,-1 0 0,0 0 0,0-1 1,0 1-1,0-1 0,0 1 0,0-1 1,0 0-1,0 0 0,1 1 0,-1-2 0,0 1 1,0 0-1,0 0 0,0-1 0,0 1 1,0-1-1,0 1 0,-2-2 0,-7-3-18,0 0 0,0-1 0,0-1-1,1 0 1,-10-8 0,4 4-95,13 8-116,-1 1-1,1-1 1,-1 0 0,1 0-1,0 0 1,0 0 0,-4-7-1,3 1-794</inkml:trace>
</inkml:ink>
</file>

<file path=word/ink/ink6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3.131"/>
    </inkml:context>
    <inkml:brush xml:id="br0">
      <inkml:brushProperty name="width" value="0.05" units="cm"/>
      <inkml:brushProperty name="height" value="0.05" units="cm"/>
    </inkml:brush>
  </inkml:definitions>
  <inkml:trace contextRef="#ctx0" brushRef="#br0">4 9 7296,'-4'-3'16383,"4"-2"-17279,4 7 1664,-4 4 128,0-1-640,0-1 128,0 5-1024,0 0 128</inkml:trace>
</inkml:ink>
</file>

<file path=word/ink/ink6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3.573"/>
    </inkml:context>
    <inkml:brush xml:id="br0">
      <inkml:brushProperty name="width" value="0.05" units="cm"/>
      <inkml:brushProperty name="height" value="0.05" units="cm"/>
    </inkml:brush>
  </inkml:definitions>
  <inkml:trace contextRef="#ctx0" brushRef="#br0">1 6 7936,'6'0'17791,"4"-3"-19327,0 1 128</inkml:trace>
</inkml:ink>
</file>

<file path=word/ink/ink6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8.194"/>
    </inkml:context>
    <inkml:brush xml:id="br0">
      <inkml:brushProperty name="width" value="0.05" units="cm"/>
      <inkml:brushProperty name="height" value="0.05" units="cm"/>
    </inkml:brush>
  </inkml:definitions>
  <inkml:trace contextRef="#ctx0" brushRef="#br0">187 0 7552,'-1'2'10294,"-2"13"-9175,-8 13-474,0-1 0,-2-1 0,-27 43 0,6-10 337,14-21-249,2 1-1,-16 47 1,33-71-1245,1-22-22</inkml:trace>
</inkml:ink>
</file>

<file path=word/ink/ink6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8.612"/>
    </inkml:context>
    <inkml:brush xml:id="br0">
      <inkml:brushProperty name="width" value="0.05" units="cm"/>
      <inkml:brushProperty name="height" value="0.05" units="cm"/>
    </inkml:brush>
  </inkml:definitions>
  <inkml:trace contextRef="#ctx0" brushRef="#br0">0 40 7424,'0'-2'471,"0"0"0,0 0 1,1 0-1,-1 0 0,0 0 1,1 0-1,0 0 0,-1 0 1,1 0-1,0 0 0,0 0 1,0 1-1,0-1 0,0 0 1,0 0-1,7-7 5065,-8 10-5508,1 0 1,0 0-1,-1 0 0,1 0 1,-1-1-1,1 1 1,-1 0-1,1 0 1,-1 0-1,1 0 0,-1 0 1,0 0-1,0 1 1,0-1-1,1 0 1,-1 0-1,0 0 0,-1 2 1,2 1 92,8 85 1566,-3 135 1,-6-185-1372,0-29-272,-1 29 212,0-37-288,1 0 0,0 1 0,-1-1 0,0 0-1,1 0 1,-1 0 0,0 0 0,0 0 0,0 0 0,0 0 0,0 0 0,-1-1-1,-2 4 1,-6 4-480</inkml:trace>
</inkml:ink>
</file>

<file path=word/ink/ink6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9.001"/>
    </inkml:context>
    <inkml:brush xml:id="br0">
      <inkml:brushProperty name="width" value="0.05" units="cm"/>
      <inkml:brushProperty name="height" value="0.05" units="cm"/>
    </inkml:brush>
  </inkml:definitions>
  <inkml:trace contextRef="#ctx0" brushRef="#br0">1 60 7552,'0'6'5632,"7"-6"-2944,3-6-1921,3 6 1,3-3 256,1 3 0,0 0-1408,-1 0 0,0 3 896,8-3 0,2 6-2688,14-6 1</inkml:trace>
  <inkml:trace contextRef="#ctx0" brushRef="#br0" timeOffset="1">355 7 7808,'2'-6'9815,"-14"6"-7577,9 1-2152,0-1 0,0 1 1,0 0-1,0 0 0,0 0 0,0 0 1,1 0-1,-1 1 0,0-1 0,1 1 1,-1-1-1,1 1 0,-5 4 1,1 1 283,-1 0 0,1 0 0,-6 9 0,2-3 21,6-7-173,0-1 0,0 1 0,1 0 1,0 0-1,-4 9 0,6-14-182,1 1-1,-1 0 1,1 0 0,0 0 0,0 0 0,0 0 0,0 0-1,0 0 1,0 0 0,0 0 0,0-1 0,1 1-1,-1 0 1,1 0 0,0 0 0,-1 0 0,1-1 0,0 1-1,0 0 1,0-1 0,0 1 0,0 0 0,3 2 0,-1-1-22,-1-1 0,1 1 1,0-1-1,0 1 1,0-1-1,0 0 1,0 0-1,0 0 1,0-1-1,1 1 1,-1-1-1,1 0 1,-1 0-1,1 0 0,0 0 1,6 0-1,-4-1-422,-1 0-1,1-1 1,0 0-1,0 0 1,-1-1-1,1 1 0,-1-1 1,1 0-1,8-6 1,7-4-2686</inkml:trace>
</inkml:ink>
</file>

<file path=word/ink/ink6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9.361"/>
    </inkml:context>
    <inkml:brush xml:id="br0">
      <inkml:brushProperty name="width" value="0.05" units="cm"/>
      <inkml:brushProperty name="height" value="0.05" units="cm"/>
    </inkml:brush>
  </inkml:definitions>
  <inkml:trace contextRef="#ctx0" brushRef="#br0">21 0 8320,'-2'2'9935,"1"7"-5931,0 19-4953,1-9 1569,-10 226 980,4-111-1067,6-123-1173</inkml:trace>
</inkml:ink>
</file>

<file path=word/ink/ink6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39.805"/>
    </inkml:context>
    <inkml:brush xml:id="br0">
      <inkml:brushProperty name="width" value="0.05" units="cm"/>
      <inkml:brushProperty name="height" value="0.05" units="cm"/>
    </inkml:brush>
  </inkml:definitions>
  <inkml:trace contextRef="#ctx0" brushRef="#br0">0 113 8064,'0'0'140,"0"1"0,0-1 1,0 0-1,0 0 0,1 0 1,-1 1-1,0-1 0,0 0 0,0 0 1,0 1-1,0-1 0,1 0 1,-1 0-1,0 0 0,0 0 1,0 1-1,1-1 0,-1 0 0,0 0 1,0 0-1,0 0 0,1 0 1,-1 0-1,0 1 0,0-1 1,1 0-1,-1 0 0,0 0 0,0 0 1,1 0-1,-1 0 0,0 0 1,0 0-1,1 0 0,-1 0 0,0 0 1,1-1-1,15-1 2346,-2 0-1194,37-1-573,-37 2-457,2 0-1,-1 0 1,0 2-1,24 3 0,-36-4-340,-1 0 0,0 1 0,0-1 0,1 1 0,-1-1 0,0 1 0,0 0 0,1 0 0,-1 0 0,0 0 0,0 0 0,0 0 0,0 0 0,0 1 0,-1-1 0,1 1-1,0 0 1,-1-1 0,1 1 0,-1 0 0,1 0 0,-1 0 0,0 0 0,0 0 0,0 0 0,0 0 0,0 0 0,0 1 0,-1-1 0,1 0 0,-1 1 0,0-1 0,1 4-1,1 63-282,6-80-43</inkml:trace>
  <inkml:trace contextRef="#ctx0" brushRef="#br0" timeOffset="1">251 22 7296,'-6'-21'3584,"12"33"1408,-6-9-4736,4-1-128</inkml:trace>
</inkml:ink>
</file>

<file path=word/ink/ink6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0.204"/>
    </inkml:context>
    <inkml:brush xml:id="br0">
      <inkml:brushProperty name="width" value="0.05" units="cm"/>
      <inkml:brushProperty name="height" value="0.05" units="cm"/>
    </inkml:brush>
  </inkml:definitions>
  <inkml:trace contextRef="#ctx0" brushRef="#br0">1 71 7680,'1'5'1569,"0"1"0,1-1-1,-1 0 1,2 0 0,4 10 0,0 2-913,8 32 1539,-11-33-1421,1-1 0,0 0 0,12 23-1,-17-38-725,0 1 0,1 0 0,-1-1 0,0 1 0,0-1 0,1 1-1,-1-1 1,0 0 0,1 1 0,-1-1 0,0 1 0,1-1 0,-1 1 0,1-1 0,-1 0-1,1 1 1,-1-1 0,0 0 0,1 0 0,0 1 0,-1-1 0,1 0 0,-1 0-1,1 0 1,-1 0 0,1 1 0,-1-1 0,1 0 0,-1 0 0,1 0 0,0 0-1,-1 0 1,1-1 0,-1 1 0,1 0 0,0 0 0,1-1 9,-1 0 0,1-1 0,-1 1 1,1 0-1,-1-1 0,0 1 0,1-1 0,-1 1 1,0-1-1,2-3 0,1-4-12,0 1 0,-1-1 0,5-16 1,-6 5-78,0-34 0,-2 48-32,0 6-2,0-1 1,-1 1 0,2-1 0,-1 0 0,0 1 0,0-1-1,0 0 1,0 1 0,0-1 0,0 1 0,1-1 0,-1 1-1,0-1 1,0 0 0,1 1 0,-1-1 0,0 1 0,1-1-1,-1 1 1,1 0 0,-1-1 0,1 1 0,-1-1 0,1 1-1,-1 0 1,1-1 0,-1 1 0,1 0 0,-1-1 0,1 1-1,1 0 1,0-2-431,5 1-912</inkml:trace>
  <inkml:trace contextRef="#ctx0" brushRef="#br0" timeOffset="1">209 136 6144,'-3'6'3072,"3"14"2304,3-9-5120,-3 2 128,3-5 640,-3 10-1,0-3-1023,0-4 0,0-2 1024</inkml:trace>
  <inkml:trace contextRef="#ctx0" brushRef="#br0" timeOffset="2">212 27 7296,'0'-9'9088,"0"3"-8193,4 4-1918,8-7 127</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3.456"/>
    </inkml:context>
    <inkml:brush xml:id="br0">
      <inkml:brushProperty name="width" value="0.05" units="cm"/>
      <inkml:brushProperty name="height" value="0.05" units="cm"/>
    </inkml:brush>
  </inkml:definitions>
  <inkml:trace contextRef="#ctx0" brushRef="#br0">50 133 8576,'0'-3'631,"1"0"0,0 0 0,0 1 0,0-1 1,0 0-1,0 0 0,1 1 0,-1-1 0,1 1 0,0-1 1,-1 1-1,1 0 0,0-1 0,1 1 0,-1 0 0,0 0 0,5-2 1,-3 0 50,0 1 1,0-1-1,0 0 1,6-8-1,-9 10-680,0 1-1,-1 0 1,1-1-1,0 0 1,-1 1-1,1-1 1,-1 1-1,0-1 1,1 0-1,-1 1 1,0-1-1,0 0 1,0 1-1,0-1 1,0 0-1,0 1 1,-1-1-1,1 1 1,0-1-1,-2-1 1,2 1 20,-1 1 1,0-1-1,0 1 1,0-1-1,0 1 1,0 0-1,0-1 0,0 1 1,0 0-1,0 0 1,-1 0-1,1 0 1,-1 0-1,1 0 1,0 0-1,-1 1 1,0-1-1,1 0 1,-1 1-1,1-1 1,-1 1-1,0 0 1,1-1-1,-1 1 1,0 0-1,1 0 1,-1 0-1,0 0 1,1 1-1,-1-1 1,0 0-1,1 1 0,-1-1 1,1 1-1,-3 0 1,0 0 52,0 1 1,0-1-1,1 1 1,-1 0-1,1 0 1,-1 0-1,1 0 1,0 0-1,0 1 1,0-1-1,0 1 0,0 0 1,1 0-1,-4 5 1,4-4-33,1 1 0,0-1 1,0 1-1,0-1 0,1 0 1,0 1-1,0-1 0,0 1 0,0-1 1,0 1-1,1-1 0,0 1 0,0-1 1,0 0-1,4 8 0,-1 4 54,-3-13-90,1 0 0,-1 0 0,0-1 0,1 1 0,-1 0 0,1 0 0,0-1 0,0 1 0,0-1 0,0 0 0,1 1 0,-1-1 0,1 0 0,-1 0-1,1-1 1,-1 1 0,1 0 0,0-1 0,0 0 0,0 1 0,5 0 0,-3-1-146,0 1 0,1-1 0,-1 0 0,1-1 0,-1 0 0,1 1 0,0-2 0,-1 1 0,1-1 0,-1 0 1,9-2-1,13-7-1035</inkml:trace>
</inkml:ink>
</file>

<file path=word/ink/ink6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0.608"/>
    </inkml:context>
    <inkml:brush xml:id="br0">
      <inkml:brushProperty name="width" value="0.05" units="cm"/>
      <inkml:brushProperty name="height" value="0.05" units="cm"/>
    </inkml:brush>
  </inkml:definitions>
  <inkml:trace contextRef="#ctx0" brushRef="#br0">6 16 7168,'-2'-16'13141,"0"106"-12482,0-33 95,2 1 1,14 98-1,-7-134-1458,2-2-192</inkml:trace>
</inkml:ink>
</file>

<file path=word/ink/ink6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1.095"/>
    </inkml:context>
    <inkml:brush xml:id="br0">
      <inkml:brushProperty name="width" value="0.05" units="cm"/>
      <inkml:brushProperty name="height" value="0.05" units="cm"/>
    </inkml:brush>
  </inkml:definitions>
  <inkml:trace contextRef="#ctx0" brushRef="#br0">0 58 7808,'5'7'9834,"6"-8"-9477,1 0-1,-1 0 0,0-1 1,0-1-1,19-6 1,51-26-952,-77 33 587,4-3-290,3 0-276,-11 5 572,1 0 0,-1 1 0,0-1 0,0 0 0,0 1 0,1-1 0,-1 0 0,0 1 0,0-1 0,0 0 0,0 1 1,0-1-1,0 0 0,0 1 0,1-1 0,-1 0 0,0 1 0,0-1 0,0 1 0,-1-1 0,1 0 0,0 1 0,0-1 0,0 0 0,0 1 0,0-1 0,0 0 0,0 1 0,-1-1 0,1 0 0,0 1 0,0-1 0,-1 1 0,-2 11 356,0 0-1,0 0 1,2 0-1,-1 0 1,2 1 0,0 18-1,1-29-304,-1 0 0,1 0 1,0 0-1,0-1 0,0 1 0,0 0 1,0 0-1,1 0 0,-1-1 0,0 1 0,3 1 1,-4-2-39,0-1 0,1 0 0,-1 1 0,0-1 0,1 1 0,-1-1 0,1 1 0,-1-1 0,0 0 1,1 1-1,-1-1 0,1 0 0,-1 0 0,1 1 0,-1-1 0,1 0 0,-1 0 0,1 0 0,0 1 0,-1-1 1,1 0-1,-1 0 0,1 0 0,-1 0 0,1 0 0,-1 0 0,1 0 0,0 0 0,-1-1 0,1 1 0,-1 0 1,1 0-1,-1 0 0,1-1 0,-1 1 0,1 0 0,-1 0 0,1-1 0,-1 1 0,1-1 0,5-8 66,1 0-110,-1-1 0,0 0 1,7-18-1,-11 24 3,-1 1 0,0-1 0,0 1 0,-1-1 0,1 0 1,-1 1-1,0-1 0,0 0 0,0 0 0,0 1 0,-1-1 0,0 0 0,1 1 0,-1-1 0,-3-6 0,0 43 435,5 52 574,1-7 270,-15 129 1,13-204-1242,-1 0 0,1-1 0,-1 1 0,0-1 1,1 1-1,-1 0 0,0-1 0,-1 0 0,1 1 0,0-1 1,-1 0-1,-2 4 0,3-5-8,0-1 0,0 1 0,0-1 0,0 1 0,0-1 0,0 1 0,0-1 0,0 0 0,0 1 0,0-1 0,0 0 0,0 0 0,0 1 0,0-1 0,0 0 0,0 0 0,0 0 0,0-1 0,0 1 0,0 0 0,0 0 0,0 0 0,0-1 0,0 1 0,0-1 0,0 1 0,0-1 0,0 1 0,0-1 0,0 1 0,0-1 0,0 0 0,0 0 0,-5-4-32,-7-4-88,0-1 0,1 0 0,-16-18 0,18 17-520</inkml:trace>
</inkml:ink>
</file>

<file path=word/ink/ink6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1.610"/>
    </inkml:context>
    <inkml:brush xml:id="br0">
      <inkml:brushProperty name="width" value="0.05" units="cm"/>
      <inkml:brushProperty name="height" value="0.05" units="cm"/>
    </inkml:brush>
  </inkml:definitions>
  <inkml:trace contextRef="#ctx0" brushRef="#br0">148 213 7168,'0'-1'423,"-1"0"0,1 1 1,-1-1-1,0 0 0,1 0 0,-1 0 1,0 0-1,1 1 0,-1-1 1,0 0-1,0 1 0,0-1 0,1 1 1,-1-1-1,0 1 0,0-1 1,0 1-1,0-1 0,0 1 0,-2-1 1,1 2-180,0-1 0,0 0 0,0 0 0,0 1 0,0-1 0,0 1 1,0 0-1,0 0 0,1-1 0,-1 1 0,-3 3 0,-2 0-92,0 1 1,1 0-1,-1 0 1,1 1-1,1-1 0,-1 2 1,1-1-1,0 0 0,0 1 1,0 0-1,1 0 1,1 1-1,-4 8 0,-2 0 133,6-11-143,1 0 0,-1 0 0,1 1 0,0-1 1,1 1-1,-3 7 0,4-11-119,0-1 1,0 0-1,0 1 0,0-1 1,1 1-1,-1-1 0,0 0 1,1 1-1,-1-1 0,1 0 1,-1 1-1,1-1 1,0 0-1,-1 0 0,1 1 1,0-1-1,0 0 0,0 0 1,0 0-1,0 0 0,0 0 1,0 0-1,0 0 0,0-1 1,1 1-1,-1 0 0,0-1 1,0 1-1,1 0 0,-1-1 1,2 1-1,-1-1-8,0 0 1,0 0-1,-1 0 0,1 0 1,0 0-1,0 0 0,0 0 1,0-1-1,-1 1 0,1-1 1,0 1-1,0-1 1,-1 0-1,1 1 0,0-1 1,-1 0-1,1 0 0,-1 0 1,1 0-1,1-2 0,1-1 17,1 0 0,-1-1-1,1 1 1,-1-1-1,3-5 1,3-9-13,-1 0-1,-1 0 1,-1 0 0,-1-1-1,0-1 1,-2 1 0,3-26-1,-4 17 78,-1 0 0,-1 0 0,-6-56 0,-1 104 347,2 19-246,3 10-58,4 94-156,-1-119-71,0-1-1,2 1 1,1-1 0,9 26-1,-7-28-849,3-9-108</inkml:trace>
</inkml:ink>
</file>

<file path=word/ink/ink6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2.096"/>
    </inkml:context>
    <inkml:brush xml:id="br0">
      <inkml:brushProperty name="width" value="0.05" units="cm"/>
      <inkml:brushProperty name="height" value="0.05" units="cm"/>
    </inkml:brush>
  </inkml:definitions>
  <inkml:trace contextRef="#ctx0" brushRef="#br0">93 374 3968,'0'-2'476,"-1"0"-1,1 0 1,0 0 0,0 0 0,1 0-1,-1 0 1,0 0 0,1 0-1,-1 0 1,1 0 0,-1 1 0,1-1-1,0 0 1,0 0 0,0 1 0,0-1-1,2-2 1,-1 1 59,0 0 0,-1 0 0,1-1 1,-1 1-1,0-1 0,2-5 0,-3 7-395,1-1 0,-1 1-1,0-1 1,0 0 0,0 1 0,0-1 0,-1 0 0,1 1-1,-1-1 1,1 1 0,-1-1 0,0 1 0,0-1 0,0 1-1,0 0 1,-3-5 0,3 6-46,0 0-1,-1 1 1,1-1-1,0 0 1,0 0-1,0 1 1,-1-1-1,1 0 1,0 1 0,-1-1-1,1 1 1,0 0-1,-1-1 1,1 1-1,0 0 1,-1 0-1,1 0 1,-1 0 0,1 0-1,-1 0 1,1 1-1,0-1 1,-1 0-1,1 1 1,0-1-1,-1 1 1,1-1 0,0 1-1,-3 1 1,1 0-35,-1 1 1,0-1-1,1 1 1,0 0-1,-1 0 1,1 1-1,0-1 1,1 0-1,-1 1 1,1 0-1,-3 4 1,-1 3 22,1 0 0,-6 19 0,10-28-73,1 0 1,0 0 0,-1 0 0,1 0-1,1 0 1,-1 0 0,0 0 0,0 0-1,1 1 1,-1-1 0,1 0 0,0 0 0,-1 0-1,1-1 1,0 1 0,0 0 0,0 0-1,0 0 1,1-1 0,-1 1 0,0 0-1,1-1 1,-1 1 0,1-1 0,0 0-1,-1 0 1,1 1 0,0-1 0,3 1-1,-1 1-23,0-1 0,0 0 0,0 0-1,1 0 1,-1-1 0,1 1-1,-1-1 1,1 0 0,0-1-1,-1 1 1,1-1 0,7 0-1,8-7-369</inkml:trace>
  <inkml:trace contextRef="#ctx0" brushRef="#br0" timeOffset="1">198 19 7552,'-7'-19'12437,"8"27"-10261,6 46-1860,-2 0 1,-3 1-1,-2-1 0,-3 1 1,-12 73-1,12-112-956,0-8-128</inkml:trace>
</inkml:ink>
</file>

<file path=word/ink/ink6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2.528"/>
    </inkml:context>
    <inkml:brush xml:id="br0">
      <inkml:brushProperty name="width" value="0.05" units="cm"/>
      <inkml:brushProperty name="height" value="0.05" units="cm"/>
    </inkml:brush>
  </inkml:definitions>
  <inkml:trace contextRef="#ctx0" brushRef="#br0">0 30 7552,'6'-13'3712,"17"11"-2560,-13 0 1408,7 2-2560,2-4 0,5 1 0,2 1 128,0-2-512,-6 4 128</inkml:trace>
</inkml:ink>
</file>

<file path=word/ink/ink6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2.931"/>
    </inkml:context>
    <inkml:brush xml:id="br0">
      <inkml:brushProperty name="width" value="0.05" units="cm"/>
      <inkml:brushProperty name="height" value="0.05" units="cm"/>
    </inkml:brush>
  </inkml:definitions>
  <inkml:trace contextRef="#ctx0" brushRef="#br0">118 181 7936,'-16'2'3696,"3"-1"2485,11-1-6018,1 0 1,-1 0-1,1 0 1,-1 1-1,1-1 0,-1 0 1,1 1-1,0-1 1,-1 1-1,1 0 1,-1-1-1,1 1 1,0 0-1,0 0 1,-2 1-1,-19 15 848,18-12-936,-1-1 0,1 1-1,0 0 1,1 0 0,-1 0-1,1 1 1,0-1 0,1 1-1,-1 0 1,1-1 0,-3 13-1,5-16-42,0-1 0,0 0 0,0 0 0,1 1-1,-1-1 1,0 0 0,1 1 0,-1-1 0,1 0-1,-1 0 1,1 0 0,0 0 0,-1 1 0,1-1 0,0 0-1,0 0 1,0 0 0,0 0 0,0-1 0,0 1-1,0 0 1,0 0 0,0-1 0,0 1 0,0 0 0,0-1-1,1 1 1,-1-1 0,0 0 0,3 1 0,1 1-8,1 0 0,0 0 0,-1-1 0,1 0 0,9 0 0,-12-1-99,-1 0-1,1-1 1,0 0 0,0 1-1,0-1 1,0 0 0,0-1 0,-1 1-1,1 0 1,-1-1 0,1 0-1,-1 1 1,1-1 0,-1 0 0,0 0-1,0 0 1,0-1 0,0 1-1,0 0 1,-1-1 0,1 1 0,1-5-1,0 1-100,0 0-1,0 0 0,-1 0 0,0 0 1,0-1-1,0 1 0,-1-1 1,0 1-1,0-8 0,-3 37 1399,1-19-1148,1 0-1,-1 0 1,1 0-1,0 0 1,0-1-1,0 1 1,1 0 0,-1 0-1,1 0 1,0 0-1,0 0 1,0-1-1,1 1 1,1 4 0,2 1-33,-5-9-73,0 1 0,0 0 0,0 0 0,0-1 0,1 1 0,-1 0 0,0 0 0,1-1 0,-1 1 0,0 0 0,1-1 0,-1 1 0,1-1 0,-1 1 0,1 0 0,-1-1 1,1 1-1,-1-1 0,1 1 0,0-1 0,-1 0 0,1 1 0,0-1 0,-1 0 0,1 1 0,0-1 0,0 0 0,-1 0 0,1 1 0,0-1 0,0 0 0,-1 0 0,1 0 0,0 0 0,0 0 0,-1 0 0,2-1 0,8-4-992</inkml:trace>
  <inkml:trace contextRef="#ctx0" brushRef="#br0" timeOffset="1">231 254 7424,'0'3'3712,"-6"-3"1408,6 9-4992,-4-1 127,1 1 1,3 4 128,0 0-512,-3-4 0,6-3-128,7 1 128</inkml:trace>
  <inkml:trace contextRef="#ctx0" brushRef="#br0" timeOffset="2">267 46 7424,'-10'-41'8320,"10"37"-8320,4 4 0,2 0-640,-2 6 128</inkml:trace>
</inkml:ink>
</file>

<file path=word/ink/ink6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3.306"/>
    </inkml:context>
    <inkml:brush xml:id="br0">
      <inkml:brushProperty name="width" value="0.05" units="cm"/>
      <inkml:brushProperty name="height" value="0.05" units="cm"/>
    </inkml:brush>
  </inkml:definitions>
  <inkml:trace contextRef="#ctx0" brushRef="#br0">25 1 7680,'4'8'8571,"-3"7"-5210,-5 19-3547,2-20 1261,-7 80 1284,-5 85-644,14-176-1769,0 0-1,0 0 1,0 0-1,1 0 1,-1 0-1,1-1 1,-1 1-1,3 5 1,6 6-352</inkml:trace>
</inkml:ink>
</file>

<file path=word/ink/ink6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3.659"/>
    </inkml:context>
    <inkml:brush xml:id="br0">
      <inkml:brushProperty name="width" value="0.05" units="cm"/>
      <inkml:brushProperty name="height" value="0.05" units="cm"/>
    </inkml:brush>
  </inkml:definitions>
  <inkml:trace contextRef="#ctx0" brushRef="#br0">89 6 7552,'-1'0'420,"0"-1"0,0 0 0,0 1 1,0-1-1,1 1 0,-1-1 0,0 1 1,0-1-1,0 1 0,0 0 0,0 0 0,-1-1 1,1 1-1,0 0 0,0 0 0,0 0 1,0 0-1,0 0 0,0 0 0,0 0 0,0 1 1,0-1-1,0 0 0,-2 1 0,1 0-165,0 1-1,0-1 0,0 0 0,0 1 0,0 0 0,1-1 1,-1 1-1,0 0 0,1 0 0,-3 4 0,1-3-179,1 1 0,0 0-1,1-1 1,-1 1-1,0 0 1,1 0 0,0 0-1,0 0 1,0 0 0,1 0-1,-1 1 1,1-1-1,0 0 1,1 6 0,7 18 157,-5-19-142,0 1 0,0-1 0,-1 1 0,1 17 0,-1-16-57,-1-11-29,-1 0 0,0 1-1,0-1 1,1 1 0,-1-1 0,0 1 0,0-1-1,0 1 1,0-1 0,0 1 0,0-1 0,1 1-1,-1-1 1,0 1 0,0-1 0,0 1-1,-1-1 1,1 1 0,0-1 0,0 0 0,0 1-1,0-1 1,0 1 0,-1-1 0,1 1-1,0-1 1,0 1 0,-1-1 0,1 0 0,0 1-1,0-1 1,-1 1 0,1-1 0,-1 0 0,1 1-1,0-1 1,-1 0 0,1 0 0,-1 1-1,1-1 1,0 0 0,-1 0 0,1 0 0,-1 0-1,1 1 1,-1-1 0,1 0 0,-1 0-1,1 0 1,-1 0 0,1 0 0,-1 0 0,1 0-1,-1 0 1,1 0 0,-1-1 0,1 1 0,-1 0-1,-33 5 381,33-5-874</inkml:trace>
</inkml:ink>
</file>

<file path=word/ink/ink6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4.025"/>
    </inkml:context>
    <inkml:brush xml:id="br0">
      <inkml:brushProperty name="width" value="0.05" units="cm"/>
      <inkml:brushProperty name="height" value="0.05" units="cm"/>
    </inkml:brush>
  </inkml:definitions>
  <inkml:trace contextRef="#ctx0" brushRef="#br0">0 9 8448,'7'-8'13183,"-7"10"-12799,-7 4-640,7 3 128,0 0 256,0 0 0,0 2-1152,0 10 128</inkml:trace>
</inkml:ink>
</file>

<file path=word/ink/ink6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7:44.452"/>
    </inkml:context>
    <inkml:brush xml:id="br0">
      <inkml:brushProperty name="width" value="0.05" units="cm"/>
      <inkml:brushProperty name="height" value="0.05" units="cm"/>
    </inkml:brush>
  </inkml:definitions>
  <inkml:trace contextRef="#ctx0" brushRef="#br0">7 1 8320,'-6'0'15615</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3.997"/>
    </inkml:context>
    <inkml:brush xml:id="br0">
      <inkml:brushProperty name="width" value="0.05" units="cm"/>
      <inkml:brushProperty name="height" value="0.05" units="cm"/>
    </inkml:brush>
  </inkml:definitions>
  <inkml:trace contextRef="#ctx0" brushRef="#br0">27 21 7040,'0'8'7731,"0"-8"-7576,-1 0-1,1 0 1,0 0 0,0 0-1,0 0 1,0 0-1,-1 0 1,1 0 0,0 0-1,0 0 1,0 0 0,-1 0-1,1 0 1,0 0-1,0 0 1,0 0 0,-1 0-1,1 0 1,0-1 0,0 2 30,1 0 0,-1 0 0,1 0 1,-1 0-1,0 0 0,1 0 0,-1 0 1,0-1-1,0 1 0,0 0 0,0 0 0,0 0 1,0 0-1,0 0 0,0 0 0,0 2 1,-8 17 1137,6-16-1231,1 0 1,-1 0-1,1 0 1,0 0-1,0 1 0,0-1 1,0 0-1,1 7 0,0-6 128,0-2-35,0-1 1,0 0-1,0 1 1,0-1-1,0 0 1,0 0-1,-1 1 0,1-1 1,-1 0-1,0 1 1,0-1-1,0 0 1,-2 4-1,4-7-93,0 0-1,0 0 1,-1 0 0,1 0-1,0 0 1,-1-1-1,1 1 1,-1 0 0,0 0-1,1 0 1,-1-1-1,0 1 1,1 0 0,-1-1-1,0 1 1,0-2-1,0-9 133,1 0 0,0 1 0,0-1 0,2 0 0,-1 1 0,2-1 0,7-19 0,-9 30-296,-1-1 0,1 1 0,0 0 0,0 0 0,0-1 0,0 1 0,0 1 0,0-1 0,0 0 0,0 0 0,0 1 0,0-1 0,0 1 0,0 0 0,5-1 0,2 0-504,10 1-1023,0 6-87</inkml:trace>
</inkml:ink>
</file>

<file path=word/ink/ink6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0.580"/>
    </inkml:context>
    <inkml:brush xml:id="br0">
      <inkml:brushProperty name="width" value="0.05" units="cm"/>
      <inkml:brushProperty name="height" value="0.05" units="cm"/>
    </inkml:brush>
  </inkml:definitions>
  <inkml:trace contextRef="#ctx0" brushRef="#br0">254 1 6912,'0'0'84,"0"0"1,0 1-1,0-1 1,0 0 0,0 0-1,0 0 1,0 1-1,0-1 1,0 0-1,0 0 1,1 1-1,-1-1 1,0 0-1,0 0 1,0 0 0,0 1-1,0-1 1,1 0-1,-1 0 1,0 0-1,0 0 1,0 1-1,1-1 1,-1 0 0,0 0-1,0 0 1,1 0-1,-1 0 1,0 0-1,0 0 1,0 0-1,1 0 1,-1 0-1,0 1 1,0-1 0,1 0-1,-1-1 1,7 4 5022,-6-2-4574,-1 0 619,-25 16 2645,13-4-3143,1 0-1,0 1 1,1 0-1,-15 26 1,-10 14 217,6-18-277,15-19-259,0 2 0,-22 38 1,35-54-417,-1 0 1,1-1 0,-1 1-1,0 0 1,0-1 0,0 1-1,0-1 1,0 0 0,-1 0-1,1 0 1,0 0 0,-1 0-1,0 0 1,1-1 0,-1 1 0,-6 1-1,6-3-1071</inkml:trace>
</inkml:ink>
</file>

<file path=word/ink/ink6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1.064"/>
    </inkml:context>
    <inkml:brush xml:id="br0">
      <inkml:brushProperty name="width" value="0.05" units="cm"/>
      <inkml:brushProperty name="height" value="0.05" units="cm"/>
    </inkml:brush>
  </inkml:definitions>
  <inkml:trace contextRef="#ctx0" brushRef="#br0">5 5 7040,'-5'-5'12876,"11"8"-12419,7 11 852,22 27 0,-22-25-1047,-6-7-143,0 0 1,-1 1-1,0 0 0,-1 0 1,0 1-1,-1-1 1,0 1-1,0 0 1,1 13-1,3 7-1143,4-5-256</inkml:trace>
</inkml:ink>
</file>

<file path=word/ink/ink6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1.595"/>
    </inkml:context>
    <inkml:brush xml:id="br0">
      <inkml:brushProperty name="width" value="0.05" units="cm"/>
      <inkml:brushProperty name="height" value="0.05" units="cm"/>
    </inkml:brush>
  </inkml:definitions>
  <inkml:trace contextRef="#ctx0" brushRef="#br0">111 35 7424,'2'-24'4325,"-2"13"3787,-17 20-7046,-2 8 242,9-8-976,-1 0 1,2 1-1,-1 0 1,-11 16-1,19-23-313,0 0-1,1 0 0,-1 0 1,1 0-1,-1 0 0,1 1 1,0-1-1,0 1 0,0-1 1,1 1-1,-1-1 0,1 1 1,0-1-1,0 1 0,0 0 1,1-1-1,-1 1 1,1-1-1,-1 1 0,1-1 1,1 1-1,1 3 0,-2-4 3,0 0 0,1-1 1,0 1-1,0-1 0,0 1 0,0-1 0,0 0 0,0 0 0,0 0 0,1 0 0,-1 0 0,1 0 0,-1-1 0,1 1 1,0-1-1,0 0 0,0 1 0,0-1 0,-1-1 0,1 1 0,1 0 0,-1-1 0,0 1 0,0-1 0,0 0 1,0 0-1,0 0 0,5-2 0,-3 1 1,0 1-1,0-2 1,0 1 0,0-1-1,0 1 1,-1-1 0,1-1 0,-1 1-1,1-1 1,-1 1 0,0-1 0,0 0-1,0-1 1,0 1 0,-1-1-1,0 0 1,4-4 0,-5 5-9,0 0 0,0 0 0,-1-1 1,1 1-1,-1-1 0,0 1 0,0-1 0,0 0 1,0 1-1,-1-1 0,1 0 0,-1 1 0,0-1 1,0 0-1,0 0 0,-2-4 0,2 5-10,-1 1-1,0-1 0,0 0 1,-1 0-1,1 1 1,-1-1-1,1 1 0,-1 0 1,0-1-1,0 1 1,0 0-1,0 0 0,0 0 1,0 0-1,-1 0 1,1 1-1,-1-1 1,1 1-1,-1-1 0,1 1 1,-4-1-1,2 0-64,-1 1 0,1 0 0,0 0 0,0 0 0,0 0 0,-1 1 0,1-1 0,0 1 1,-1 0-1,1 1 0,0-1 0,-1 1 0,1 0 0,0 0 0,0 0 0,0 0 0,0 1 0,0 0 0,0 0 0,-6 4 0,9-2-1175,6 3-65</inkml:trace>
</inkml:ink>
</file>

<file path=word/ink/ink6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2.036"/>
    </inkml:context>
    <inkml:brush xml:id="br0">
      <inkml:brushProperty name="width" value="0.05" units="cm"/>
      <inkml:brushProperty name="height" value="0.05" units="cm"/>
    </inkml:brush>
  </inkml:definitions>
  <inkml:trace contextRef="#ctx0" brushRef="#br0">29 68 8576,'0'0'244,"0"0"0,0-1 1,-1 1-1,1-1 0,0 1 1,0-1-1,0 1 1,-1 0-1,1-1 0,0 1 1,-1 0-1,1-1 0,0 1 1,-1 0-1,1-1 0,0 1 1,-1 0-1,1 0 0,-1 0 1,1-1-1,-1 1 0,1 0 1,0 0-1,-1 0 1,1 0-1,-1 0 0,1 0 1,-1 0-1,1 0 0,-1 0 1,1 0-1,-1 0 0,1 0 1,0 0-1,-1 0 0,1 0 1,-1 0-1,1 0 0,-1 0 1,1 1-1,-1-1 1,1 0-1,0 0 0,-1 1 1,-4 9 3865,1 6-4881,3-11 815,0-1 0,1 1 0,-1 0 0,1 0 0,0 0 0,1 0 0,-1 0 0,1 0 0,0-1 0,0 1 0,1 0 0,2 5 0,-3-8-13,0 0 1,0 0-1,0 0 0,0-1 1,1 1-1,-1 0 1,1-1-1,-1 1 1,1-1-1,0 1 1,0-1-1,-1 0 0,1 0 1,0 1-1,0-1 1,0-1-1,0 1 1,0 0-1,0 0 1,1-1-1,-1 1 0,0-1 1,0 0-1,0 0 1,1 0-1,-1 0 1,0 0-1,0 0 1,4-1-1,-2 0-46,-1 0 0,1 0 0,0-1 0,-1 1-1,0-1 1,1 0 0,-1 0 0,0 0 0,0 0 0,0 0 0,0-1 0,0 1 0,4-6-1,2-4-432,0 1-1,8-17 0,-13 21 108,-1 14 107,-1 1 326,1 0 1,0 0-1,0 0 1,0 0-1,1-1 1,7 11-1,-10-15-50,1-1-1,-1 0 1,1 0-1,0-1 1,0 1 0,0 0-1,0-1 1,0 1-1,0-1 1,0 1 0,0-1-1,1 0 1,-1 0-1,0 0 1,1 0 0,-1-1-1,1 1 1,-1-1-1,1 1 1,-1-1 0,1 0-1,-1 0 1,1 0-1,-1 0 1,1 0 0,4-2-1,-4 1 22,0 1 0,0-1 0,-1 0 0,1 0 0,0-1-1,-1 1 1,1 0 0,-1-1 0,0 0 0,1 1 0,-1-1 0,0 0-1,0 0 1,0 0 0,0-1 0,-1 1 0,1 0 0,0-1 0,-1 1-1,0-1 1,1 1 0,-1-1 0,0 0 0,-1 0 0,1 1 0,0-1-1,-1 0 1,1-5 0,-1-5 219,0-1 1,0 1-1,-2-1 1,-5-23-1,3 14 46,4 22-326,0 1 0,0-1 1,0 1-1,0 0 0,0-1 1,0 1-1,0-1 0,0 1 0,1-1 1,-1 1-1,0 0 0,0-1 1,0 1-1,0-1 0,1 1 0,-1 0 1,0-1-1,0 1 0,1 0 1,-1-1-1,0 1 0,1 0 0,-1-1 1,0 1-1,1 0 0,-1 0 1,0 0-1,1-1 0,0 1 1,18-4-543,18 5-2168,-21 3 660</inkml:trace>
</inkml:ink>
</file>

<file path=word/ink/ink6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4.540"/>
    </inkml:context>
    <inkml:brush xml:id="br0">
      <inkml:brushProperty name="width" value="0.05" units="cm"/>
      <inkml:brushProperty name="height" value="0.05" units="cm"/>
    </inkml:brush>
  </inkml:definitions>
  <inkml:trace contextRef="#ctx0" brushRef="#br0">189 1 7680,'-2'4'8327,"-2"3"-3737,-16 25-3770,2-4-222,-6 14 400,-45 81 1088,60-103-1854,0 0 0,1 1 1,1 0-1,-5 26 1,10-37-223,-3 12 245,6-22-282,-1-1 0,0 1-1,0 0 1,0 0-1,0 0 1,0 0 0,0 0-1,0 0 1,1-1 0,-1 1-1,0 0 1,0 0 0,0 0-1,0 0 1,0 0 0,1 0-1,-1 0 1,0 0 0,0 0-1,0 0 1,0 0 0,1-1-1,-1 1 1,0 0 0,0 0-1,0 0 1,0 0 0,1 0-1,-1 1 1,0-1 0,0 0-1,0 0 1,0 0 0,1 0-1,-1 0 1,0 0 0,0 0-1,0 0 1,0 0 0,1 0-1,-1 0 1,0 0 0,0 1-1,0-1 1,0 0 0,0 0-1,0 0 1,0 0 0,1 0-1,-1 1 1,0-1 0,0 0-1,0 0 1,0 0 0,0 0-1,0 1 1,0-1 0,0 0-1,0 0 1,0 0 0,0 1-1,12-10-1380</inkml:trace>
</inkml:ink>
</file>

<file path=word/ink/ink6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5.003"/>
    </inkml:context>
    <inkml:brush xml:id="br0">
      <inkml:brushProperty name="width" value="0.05" units="cm"/>
      <inkml:brushProperty name="height" value="0.05" units="cm"/>
    </inkml:brush>
  </inkml:definitions>
  <inkml:trace contextRef="#ctx0" brushRef="#br0">139 1 8576,'1'0'7330,"4"2"-3508,9 1-1833,-13-2-1914,0-1 0,0 1 0,-1 0 0,1 0 0,0 0 1,-1 0-1,1 1 0,-1-1 0,1 0 0,-1 0 0,1 0 0,-1 0 1,0 0-1,1 1 0,-1-1 0,0 0 0,0 2 0,0 27 418,0-19-504,-4 54 1555,-17 97-1,7-68-896,7-64-1415,4-26-22</inkml:trace>
  <inkml:trace contextRef="#ctx0" brushRef="#br0" timeOffset="1">7 353 8576,'-6'6'4224,"12"-10"-1024,0 4 1407,4-2-4351,4-1 0,2-1 0,4 2 0,3 2-512,0 0 0,0 0-512,-6 2 128</inkml:trace>
</inkml:ink>
</file>

<file path=word/ink/ink6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5.488"/>
    </inkml:context>
    <inkml:brush xml:id="br0">
      <inkml:brushProperty name="width" value="0.05" units="cm"/>
      <inkml:brushProperty name="height" value="0.05" units="cm"/>
    </inkml:brush>
  </inkml:definitions>
  <inkml:trace contextRef="#ctx0" brushRef="#br0">80 3 8064,'-1'-1'301,"0"1"1,-1-1-1,1 1 1,0 0 0,0 0-1,-1-1 1,1 1-1,0 0 1,-1 0-1,1 0 1,0 1-1,0-1 1,-1 0 0,1 0-1,0 1 1,0-1-1,-1 1 1,1-1-1,0 1 1,0-1 0,0 1-1,0 0 1,0 0-1,0-1 1,0 1-1,0 0 1,0 0-1,-2 2 1,0 2 619,0 0 0,1 1-1,-1-1 1,1 0 0,-2 9 0,-5 10-1090,8-23 202,1 1 1,-1 0-1,1-1 1,-1 1-1,1 0 1,0-1-1,0 1 1,0 0-1,0 0 0,0-1 1,0 1-1,0 0 1,0-1-1,1 1 1,-1 0-1,1-1 1,-1 1-1,2 2 1,18 30 695,-4-10-452,-16-22-279,1 0 0,-1 0-1,1 0 1,-1 0 0,0 0-1,0-1 1,0 1-1,0 0 1,0 0 0,-1 0-1,1 0 1,-1 0 0,1-1-1,-1 1 1,1 0 0,-1 0-1,0-1 1,0 1 0,0 0-1,0-1 1,0 1 0,0-1-1,-1 1 1,-1 1 0,2-2-7,1 0 0,-1-1 0,0 1 0,0 0 0,0 0 0,0-1 0,1 1 0,-1 0 1,0-1-1,0 1 0,-1-1 0,1 1 0,0-1 0,0 0 0,0 1 0,0-1 1,0 0-1,0 0 0,0 0 0,-1 0 0,1 0 0,0 0 0,0 0 0,0 0 0,0 0 1,0 0-1,-1-1 0,1 1 0,0 0 0,0-1 0,0 1 0,0-1 0,0 1 0,0-1 1,0 0-1,0 1 0,1-1 0,-3-1 0,2-4-844,1-3-65</inkml:trace>
</inkml:ink>
</file>

<file path=word/ink/ink6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5.863"/>
    </inkml:context>
    <inkml:brush xml:id="br0">
      <inkml:brushProperty name="width" value="0.05" units="cm"/>
      <inkml:brushProperty name="height" value="0.05" units="cm"/>
    </inkml:brush>
  </inkml:definitions>
  <inkml:trace contextRef="#ctx0" brushRef="#br0">100 7 7552,'-12'-1'2515,"11"1"-2358,1-1 0,-1 1 0,1 0 0,0 0 1,-1 0-1,1 0 0,-1 0 0,1 0 0,0 0 0,-1 0 1,1 0-1,-1 0 0,1 0 0,0 0 0,-1 1 1,1-1-1,0 0 0,-1 0 0,1 0 0,-1 0 1,1 1-1,0-1 0,-1 0 0,1 0 0,0 1 1,0-1-1,-1 0 0,1 1 0,0-1 0,0 0 1,-1 0-1,1 1 0,0-1 0,0 1 0,0-1 1,-1 0-1,1 1 0,0-1 0,0 0 0,0 1 0,-6 8 1119,5-6-1089,-1-1 0,0 0 0,1 0 0,0 1 0,-1-1 0,1 1 0,0-1 0,0 1-1,0 0 1,1-1 0,-1 1 0,1 0 0,-1 0 0,1 0 0,0 3 0,12 51 1191,-11-51-1332,0 0 0,-1 0 1,0 0-1,0 0 1,0 0-1,-1 0 1,-2 9-1,2-14-45,1 0 0,-1 0-1,1 0 1,-1 0 0,0-1 0,1 1-1,-1 0 1,0-1 0,0 1 0,0 0-1,1-1 1,-1 1 0,0-1-1,0 1 1,0-1 0,0 1 0,0-1-1,0 0 1,0 0 0,0 1-1,0-1 1,0 0 0,0 0 0,0 0-1,0 0 1,-2 0 0,1 0-21,0-1 0,0 1 1,-1 0-1,1 0 0,0-1 1,0 1-1,0-1 0,1 0 1,-1 1-1,0-1 0,0 0 1,0 0-1,-3-3 0,-2-4-236</inkml:trace>
  <inkml:trace contextRef="#ctx0" brushRef="#br0" timeOffset="1">195 87 8448,'2'1'283,"-1"-1"0,1 1 0,-1-1 0,1 1 0,0-1 0,-1 1 0,1-1 0,-1 0 0,1 0 0,0 0 0,-1 0 0,1 0 0,0-1 0,-1 1 0,1 0 0,-1-1 0,1 1 0,-1-1 0,1 1 1,-1-1-1,1 0 0,-1 0 0,1 0 0,-1 1 0,0-1 0,0-1 0,3-1 0,-1 1 164,0-1 0,-1 1 0,1-1 1,0 0-1,-1 1 0,0-1 0,0 0 0,0-1 0,0 1 0,0 0 1,0 0-1,1-7 0,-3 9-442,0 0 0,0 0 1,0-1-1,0 1 0,0 0 0,0 0 0,0 0 0,0 0 1,-1 0-1,1 0 0,0-1 0,-1 1 0,1 0 0,-1 0 1,1 0-1,-1 0 0,0 0 0,1 0 0,-1 1 0,0-1 1,0 0-1,0 0 0,1 0 0,-1 1 0,0-1 0,0 0 1,0 1-1,0-1 0,0 1 0,0-1 0,0 1 0,-2-1 1,1 0 7,-1 0 0,0 1 0,1-1 0,-1 1 0,0-1 0,0 1 1,1 0-1,-1 0 0,0 0 0,0 0 0,1 1 0,-4 0 0,1 1 9,0 0-1,1 1 0,-1-1 1,1 1-1,0 0 0,-1 0 1,2 0-1,-1 1 0,0-1 1,1 1-1,-1 0 1,1 0-1,-3 6 0,3-7 27,1 1-1,0-1 0,1 1 1,-1 0-1,1 0 1,-1-1-1,1 1 0,0 0 1,1 0-1,-1 0 1,1 0-1,-1 0 0,1 0 1,1 0-1,-1 0 1,0 0-1,2 7 0,-1-9-28,0 0 1,0 0-1,0-1 0,0 1 0,0 0 0,0 0 1,0-1-1,1 1 0,-1 0 0,1-1 0,-1 0 1,1 1-1,0-1 0,-1 0 0,1 0 0,0 0 1,0 0-1,0 0 0,0 0 0,0 0 0,2 0 1,0 0-59,0 0 1,0-1-1,0 1 1,0-1 0,0 0-1,0 0 1,0 0-1,0 0 1,0-1 0,4-1-1,20-6-473</inkml:trace>
</inkml:ink>
</file>

<file path=word/ink/ink6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6.229"/>
    </inkml:context>
    <inkml:brush xml:id="br0">
      <inkml:brushProperty name="width" value="0.05" units="cm"/>
      <inkml:brushProperty name="height" value="0.05" units="cm"/>
    </inkml:brush>
  </inkml:definitions>
  <inkml:trace contextRef="#ctx0" brushRef="#br0">84 0 4864,'-36'4'4075,"34"-3"-3316,0-1 1,0 1-1,0 0 1,0 0-1,0 0 0,1 0 1,-1 0-1,0 0 0,-1 2 1,1 7 2143,4 22-1860,10 58 1880,-12-86-2888,1 1 0,-2-1 0,1 1-1,-1-1 1,1 0 0,-1 1 0,-2 5 0,-8 8-38,11-17 2,-1-1-1,1 1 1,-1-1-1,1 0 1,-1 1-1,1-1 1,-1 0-1,1 0 1,-1 1-1,1-1 1,-1 0-1,1 0 1,-1 0-1,0 0 1,1 0-1,-1 0 1,1 0-1,-1 0 1,1 0-1,-1 0 1,0 0-1,1 0 1,-1 0-1,1 0 1,-1 0 0,1-1-1,-2 1 1,1-1-61,0 0-1,1 0 1,-1 0 0,1 0 0,-1 0 0,0 0 0,1 0 0,-1 0 0,1 0 0,0-1 0,-1 1 0,1 0 0,0 0 0,0 0 0,0 0 0,0-1 0,0 1 0,0 0-1,0 0 1,0 0 0,1-2 0,1-4-962</inkml:trace>
</inkml:ink>
</file>

<file path=word/ink/ink6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6.705"/>
    </inkml:context>
    <inkml:brush xml:id="br0">
      <inkml:brushProperty name="width" value="0.05" units="cm"/>
      <inkml:brushProperty name="height" value="0.05" units="cm"/>
    </inkml:brush>
  </inkml:definitions>
  <inkml:trace contextRef="#ctx0" brushRef="#br0">134 21 6784,'9'-13'4055,"-8"6"1873,-23 17-3112,16-5-2485,0 1-1,0 0 0,1 0 0,-5 9 0,6-11-61,3-2-188,0 0 1,0-1-1,0 1 0,0 0 0,0 0 0,0-1 0,1 1 0,-1 0 0,1 0 0,-1 0 0,1 0 0,0 0 0,-1 0 0,1 0 1,0 0-1,0 0 0,1 0 0,-1 3 0,2 0 110,0 1 1,0-1-1,0 1 0,6 8 1,-5-10-124,-1 0 0,0 0 0,0 0 0,0 0 0,0 0 0,-1 0 1,0 0-1,0 1 0,1 6 0,-2-10-67,0-1-1,-1 1 1,1 0 0,0-1 0,0 1-1,0 0 1,-1-1 0,1 1 0,0 0-1,-1-1 1,1 1 0,-1-1 0,1 1-1,-1-1 1,1 1 0,-1-1 0,1 1 0,-1-1-1,1 0 1,-1 1 0,1-1 0,-1 0-1,0 1 1,1-1 0,-1 0 0,0 0-1,1 1 1,-1-1 0,0 0 0,-1 0-1,-22 2-3,21-2 4,-11-1-207,0 0 0,-22-4 0,33 2-562,6-2-22</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4.390"/>
    </inkml:context>
    <inkml:brush xml:id="br0">
      <inkml:brushProperty name="width" value="0.05" units="cm"/>
      <inkml:brushProperty name="height" value="0.05" units="cm"/>
    </inkml:brush>
  </inkml:definitions>
  <inkml:trace contextRef="#ctx0" brushRef="#br0">26 58 7808,'1'2'9778,"-2"4"-7930,-19 39 755,15-32-704,6-26-342,0 10-1467,0 0 1,0 0-1,0 0 1,0 0-1,1 0 1,0 1 0,-1-1-1,1 1 1,0-1-1,0 1 1,0 0-1,4-4 1,3-3 118,-4 4-129,1-4-50,2 1 0,-1 1 0,1-1-1,10-7 1,-16 14-39,0-1 0,0 1-1,0 0 1,-1 0 0,1 0 0,1 0-1,-1 1 1,0-1 0,0 0 0,0 1-1,0 0 1,0-1 0,1 1-1,-1 0 1,0 0 0,0 0 0,0 0-1,1 1 1,-1-1 0,0 0 0,0 1-1,0 0 1,0-1 0,0 1-1,0 0 1,3 2 0,7 4-19,-10-6 25,0 0-1,0-1 1,0 2-1,0-1 1,-1 0-1,1 0 1,0 1 0,-1-1-1,1 1 1,-1-1-1,1 1 1,-1-1-1,0 1 1,0 0 0,0 0-1,0 0 1,0 0-1,0 0 1,0 0-1,-1 0 1,1 0 0,0 2-1,1 9-145,-1 1 0,0-1-1,0 0 1,-2 0 0,-2 23-1,2-29-618</inkml:trace>
</inkml:ink>
</file>

<file path=word/ink/ink6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8:47.137"/>
    </inkml:context>
    <inkml:brush xml:id="br0">
      <inkml:brushProperty name="width" value="0.05" units="cm"/>
      <inkml:brushProperty name="height" value="0.05" units="cm"/>
    </inkml:brush>
  </inkml:definitions>
  <inkml:trace contextRef="#ctx0" brushRef="#br0">82 38 7808,'-18'8'8906,"-3"2"-5738,8-2-1984,11-7-1130,0 0 1,1 0 0,-1 0 0,1 0 0,-1 0 0,1 0 0,-1 1 0,1-1 0,0 0 0,0 1 0,-1-1 0,1 1 0,0-1 0,0 1 0,1 0 0,-1-1 0,0 1 0,0 0 0,0 1 0,0 0-1,1-1 0,-1 0 0,0 1 0,1-1 0,0 0 0,-1 1 0,1-1 0,0 1 0,0-1 0,0 1-1,0-1 1,1 0 0,-1 1 0,1-1 0,-1 0 0,1 1 0,0-1 0,0 0 0,0 0 0,0 1 0,0-1 0,1 0 0,-1 0 0,1 0 0,-1-1 0,1 1 0,0 0 0,0 0 0,-1-1 0,1 1 0,0-1 0,0 0 0,1 0 0,-1 0 0,0 0 0,0 0 0,1 0 0,-1 0 0,0-1 0,1 1 0,-1-1 0,0 1 0,1-1 0,-1 0 0,1 0 0,-1 0 0,1-1 0,2 0 0,1 0-40,1-1 1,-1 0-1,-1 0 1,1 0-1,0-1 0,0 0 1,-1 0-1,0-1 1,1 1-1,-1-1 0,5-5 1,-9 7-28,0 1 1,1 0-1,-1 0 1,0-1-1,0 1 1,0-1 0,0 1-1,0-1 1,-1 0-1,1 1 1,0-1-1,-1 0 1,1 1-1,-1-1 1,1 0-1,-1 0 1,0 1 0,0-1-1,0 0 1,0 0-1,0 0 1,0 1-1,-1-1 1,1 0-1,0 0 1,-1 1-1,1-1 1,-1 0 0,0 1-1,0-1 1,0 0-1,1 1 1,-1-1-1,-1 1 1,1 0-1,0-1 1,0 1-1,0 0 1,-1 0 0,1-1-1,-1 1 1,-1-1-1,-1 0-249,0-1-1,0 1 1,0 0-1,-1 0 0,1 0 1,-1 0-1,1 1 1,-1 0-1,1 0 1,-1 0-1,0 0 1,-4 1-1,6 1-1166</inkml:trace>
  <inkml:trace contextRef="#ctx0" brushRef="#br0" timeOffset="1">204 156 6784,'0'0'128,"1"1"1,-1-1-1,0 0 1,0 1 0,0-1-1,0 1 1,0-1-1,1 0 1,-1 1-1,0-1 1,0 0-1,1 1 1,-1-1 0,0 0-1,1 0 1,-1 1-1,0-1 1,1 0-1,-1 0 1,0 0-1,1 1 1,-1-1-1,0 0 1,1 0 0,-1 0-1,1 0 1,-1 0-1,0 0 1,1 0-1,-1 0 1,1 0-1,-1 0 1,1 0 0,12-10 3395,8-21 1755,-20 30-4992,2-5 143,-1 0 1,0 0 0,0 0-1,-1-1 1,2-10 0,7-23 1846,-10 38-2211,1 0-1,0 0 1,0 0-1,0 0 1,0 0-1,0 0 1,1 0-1,-1 1 1,0-1-1,1 0 1,0 1-1,-1 0 0,1-1 1,0 1-1,2-2 1,-3 3-151,0-1-1,0 1 1,0-1 0,0 1-1,0 0 1,0-1 0,0 1-1,0 0 1,0 0 0,0 0-1,0 0 1,0 0 0,0 0-1,0 0 1,0 0 0,0 0-1,0 0 1,0 1 0,1-1-1,8 8-1194</inkml:trace>
</inkml:ink>
</file>

<file path=word/ink/ink6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4.137"/>
    </inkml:context>
    <inkml:brush xml:id="br0">
      <inkml:brushProperty name="width" value="0.05" units="cm"/>
      <inkml:brushProperty name="height" value="0.05" units="cm"/>
    </inkml:brush>
  </inkml:definitions>
  <inkml:trace contextRef="#ctx0" brushRef="#br0">69 1 3712,'-1'38'12564,"-4"1"-6409,-2 8-4377,-8 21-3290,5-18 3284,10-49-1737,-1 2-54,1 0 1,0 0 0,-1 0 0,0 0 0,1-1 0,-1 1-1,0 0 1,-1 0 0,1-1 0,0 1 0,-1-1-1,1 1 1,-1-1 0,0 0 0,-2 3 0,-3-5-1284,4-7-234</inkml:trace>
</inkml:ink>
</file>

<file path=word/ink/ink6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4.528"/>
    </inkml:context>
    <inkml:brush xml:id="br0">
      <inkml:brushProperty name="width" value="0.05" units="cm"/>
      <inkml:brushProperty name="height" value="0.05" units="cm"/>
    </inkml:brush>
  </inkml:definitions>
  <inkml:trace contextRef="#ctx0" brushRef="#br0">0 24 7552,'0'-4'3712,"20"-1"-2304,-12 1 1920,2 2-2817,-4-1 129,6 0 256,2 0 0,2 3-1152,8 0 0,-4 3 640,-10-3 128,6 3-1280,-6 0 0</inkml:trace>
  <inkml:trace contextRef="#ctx0" brushRef="#br0" timeOffset="1">4 237 7680,'4'7'3840,"12"-5"-3200,-10-4 3456,4 2-3585,-2-3 1,-2 3 128,4-6 0,10-5-1280,2-2 0</inkml:trace>
</inkml:ink>
</file>

<file path=word/ink/ink6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4.908"/>
    </inkml:context>
    <inkml:brush xml:id="br0">
      <inkml:brushProperty name="width" value="0.05" units="cm"/>
      <inkml:brushProperty name="height" value="0.05" units="cm"/>
    </inkml:brush>
  </inkml:definitions>
  <inkml:trace contextRef="#ctx0" brushRef="#br0">24 3 7040,'-2'2'632,"1"-1"0,-1 1 1,0-1-1,1 1 0,0 0 0,-1 0 1,1 0-1,0-1 0,0 2 0,0-1 1,0 0-1,0 0 0,0 0 0,1 0 1,-1 0-1,0 4 0,0 0-145,0 1 0,0-1 0,1 1 0,0 12 0,0-17-441,0 0 0,1 0 0,-1 0 0,0 1 0,1-1 0,0 0-1,-1 0 1,1 0 0,0 0 0,0 0 0,0 0 0,0 0-1,1-1 1,-1 1 0,0 0 0,1-1 0,-1 1 0,1-1 0,-1 1-1,1-1 1,0 0 0,3 2 0,-3-2-16,0 0 0,1-1 0,-1 1 0,1-1 0,-1 0 0,1 1 0,-1-1 0,1-1 0,-1 1 0,1 0 0,-1 0 0,1-1 0,-1 1 0,0-1 0,1 0 1,-1 0-1,0 0 0,1 0 0,-1 0 0,2-2 0,1-1-293,0 0 1,0-1 0,0 0 0,-1 0-1,1 0 1,-1 0 0,-1-1 0,1 0 0,-1 1-1,4-10 1,-3 7-83,0-1 1,-1 1-1,0-1 0,2-11 1,-6 45 1741,0-17-1160,1-1 1,-1 0 0,1 1 0,1-1 0,0 0 0,0 0 0,0 1 0,1-1 0,2 8 0,-3-14-246,0 0-1,0 0 1,-1-1 0,1 1 0,0 0 0,0-1 0,0 1 0,0-1 0,-1 1 0,1-1-1,0 1 1,0-1 0,0 0 0,0 1 0,0-1 0,0 0 0,0 0 0,0 0-1,0 0 1,0 0 0,1 0 0,-1 0 0,0 0 0,0 0 0,0-1 0,0 1 0,0 0-1,0 0 1,0-1 0,-1 1 0,1-1 0,0 1 0,0-1 0,0 1 0,0-1-1,0-1 1,0 2-33,18-9-727</inkml:trace>
</inkml:ink>
</file>

<file path=word/ink/ink6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5.331"/>
    </inkml:context>
    <inkml:brush xml:id="br0">
      <inkml:brushProperty name="width" value="0.05" units="cm"/>
      <inkml:brushProperty name="height" value="0.05" units="cm"/>
    </inkml:brush>
  </inkml:definitions>
  <inkml:trace contextRef="#ctx0" brushRef="#br0">26 0 7168,'3'2'8114,"3"11"-5946,5 18-1421,-11-10-128,-1-1 1,-1 1-1,-1 0 1,-1-1 0,-7 26-1,-8 46 1210,17-82-1716,-1 12 231,3-21-381,0 0-1,0-1 1,0 1-1,0-1 1,0 1-1,0 0 1,0-1-1,0 1 1,1-1 0,-1 1-1,0 0 1,0-1-1,0 1 1,1-1-1,-1 1 1,0-1-1,1 1 1,-1-1-1,0 1 1,1-1-1,-1 1 1,1-1 0,-1 0-1,1 1 1,-1-1-1,2 1 1,5 0-1009</inkml:trace>
</inkml:ink>
</file>

<file path=word/ink/ink6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5.811"/>
    </inkml:context>
    <inkml:brush xml:id="br0">
      <inkml:brushProperty name="width" value="0.05" units="cm"/>
      <inkml:brushProperty name="height" value="0.05" units="cm"/>
    </inkml:brush>
  </inkml:definitions>
  <inkml:trace contextRef="#ctx0" brushRef="#br0">13 0 7424,'2'20'11622,"2"2"-8736,-1-9-2894,-1 1 0,1 17 1,-18 195 3463,7-191-4736,5-26-22</inkml:trace>
</inkml:ink>
</file>

<file path=word/ink/ink6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6.407"/>
    </inkml:context>
    <inkml:brush xml:id="br0">
      <inkml:brushProperty name="width" value="0.05" units="cm"/>
      <inkml:brushProperty name="height" value="0.05" units="cm"/>
    </inkml:brush>
  </inkml:definitions>
  <inkml:trace contextRef="#ctx0" brushRef="#br0">1 11 7040,'11'49'7018,"-11"-42"-6525,1 1 0,-1-1 1,0 1-1,-1-1 1,1 1-1,-2-1 0,-3 14 1,0 14 780,6-30 434,2-21-722,-2 6-891,0 0 0,1 0 1,-1 1-1,2-1 0,0 1 0,0 0 1,1-1-1,0 2 0,0-1 1,1 0-1,0 1 0,0 0 0,1 0 1,9-10-1,-14 17-97,0 0 1,0 1-1,0-1 0,0 0 1,-1 0-1,1 0 0,0 1 1,0-1-1,0 0 1,0 1-1,1-1 0,-1 1 1,0-1-1,0 1 0,0 0 1,0 0-1,0-1 0,1 1 1,-1 0-1,0 0 1,0 0-1,0 0 0,1 0 1,-1 0-1,0 0 0,0 1 1,0-1-1,1 0 0,-1 1 1,0-1-1,0 1 0,0-1 1,0 1-1,0 0 1,0-1-1,0 1 0,0 0 1,0 0-1,1 1 0,2 2-5,-1 1-1,0 0 0,-1 0 0,1 0 0,-1 0 1,0 0-1,2 6 0,1 9-110,7 21 112,-11-39-53,0 0 0,-1 0 1,1 0-1,0 0 1,1 0-1,-1 0 1,0-1-1,0 1 1,1 0-1,-1-1 1,1 1-1,0-1 0,-1 1 1,4 1-1,5 0-709</inkml:trace>
</inkml:ink>
</file>

<file path=word/ink/ink6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6.912"/>
    </inkml:context>
    <inkml:brush xml:id="br0">
      <inkml:brushProperty name="width" value="0.05" units="cm"/>
      <inkml:brushProperty name="height" value="0.05" units="cm"/>
    </inkml:brush>
  </inkml:definitions>
  <inkml:trace contextRef="#ctx0" brushRef="#br0">114 1 7808,'-10'1'1295,"5"-1"579,-1 1-1,1 0 1,0 0-1,-9 4 1,-1 4-442,11-6-1263,1 0 0,-1 1 0,1-1 0,-1 1-1,1 0 1,0 0 0,1 0 0,-1 0 0,1 1 0,0-1-1,0 1 1,0 0 0,-2 7 0,0 6 465,1-1 1,-1 26-1,4-41-608,-1-1 1,1 0-1,0 0 0,0 1 0,0-1 1,0 0-1,0 1 0,0-1 1,0 0-1,1 1 0,-1-1 1,0 0-1,1 0 0,-1 0 1,1 1-1,-1-1 0,1 0 0,0 0 1,-1 0-1,1 0 0,0 0 1,0 0-1,0 0 0,0 0 1,0 0-1,0 0 0,0 0 0,0-1 1,0 1-1,0 0 0,0-1 1,0 1-1,0-1 0,1 1 1,-1-1-1,0 0 0,0 1 1,1-1-1,1 0 0,0 0-49,0 0 0,1 0 0,-1-1 0,0 0 0,0 1 0,0-1-1,0 0 1,0 0 0,0-1 0,-1 1 0,1-1 0,0 1 0,-1-1 0,1 0 0,4-4 0,-2 1-143,-1 0 0,0 0 1,0 0-1,0-1 0,-1 1 1,1-1-1,-1 0 0,-1 0 1,1 0-1,-1-1 1,0 1-1,0 0 0,-1-1 1,0 1-1,0-1 0,0-11 1,-2 18 163,1 0 0,0 0 0,0 0 0,0 1 0,0-1-1,0 0 1,0 0 0,0 0 0,0 0 0,0 0 0,1 1 0,-1-1 0,0 0 0,0 0 0,0 0 0,0 0 0,0 0 0,0 1 0,0-1 0,0 0 0,0 0 0,0 0 0,0 0 0,1 0 0,-1 0 0,0 0 0,0 0 0,0 1 0,0-1 0,0 0 0,0 0 0,1 0 0,-1 0 0,0 0 0,0 0 0,0 0 0,0 0-1,0 0 1,1 0 0,-1 0 0,0 0 0,0 0 0,0 0 0,0 0 0,0 0 0,1 0 0,-1 0 0,0 0 0,0 0 0,0 0 0,0 0 0,0 0 0,1 0 0,-1 0 0,0-1 0,0 1 0,0 0 0,0 0 0,0 0 0,0 0 0,1 0 0,-1-1 0,1 7 54,0 0 0,1 0 0,0 0 0,0 0 1,5 10-1,1 2 104,-4-5-113,-3-11-28,-1 0-1,1 0 1,0 0 0,-1 0 0,1 0-1,0 0 1,0-1 0,0 1 0,2 2 0,5-4 46,3-11-36,-6 5-25,-1-1 0,0 0 0,-1 0 0,4-10 0,-5 11 0,1-1 0,0 1 0,0 0 0,1 0 0,6-9 0,-10 15 0,0 0 0,0 0 0,0 0 0,1-1 0,-1 1 0,0 0 0,0 0 0,0 0 0,1-1 0,-1 1 0,0 0 0,0 0 0,1 0 0,-1 0 0,0 0 0,0 0 0,1 0 0,-1 0 0,0-1 0,0 1 0,1 0 0,-1 0 0,0 0 0,0 0 0,1 0 0,-1 0 0,0 1 0,0-1 0,1 0 0,-1 0 0,0 0 0,1 0 0,-1 0 0,0 0 0,8 10 0,1 17 0,-9-25 0,0-1 0,1 0 0,-1 0 0,0 0 0,0-1 0,0 1 0,1 0 0,-1 0 0,0-1 0,1 1 0,-1 0 0,0-1 0,1 1 0,-1 0 0,1-1 0,-1 1 0,1-1 0,0 1 0,-1 0 0,1-1 0,-1 0 0,1 1 0,0-1 0,-1 1 0,1-1 0,0 0 0,0 1 0,-1-1 0,1 0 0,0 0 0,0 0 0,0 0 0,-1 1 0,1-1 0,0 0 0,1-1 0,4-2 9,1 0 0,-1-1 0,1 0-1,-1-1 1,9-8 0,-10 8 2,0 1 0,0 0-1,0 0 1,0 0 0,0 1-1,1 0 1,0 0 0,7-3 0,-12 6 2,0 0 0,0-1 0,0 1 0,0 0 0,1 0 0,-1 0 0,0 0 0,0 0 0,0 0 0,0 0 1,1 0-1,-1 0 0,0 1 0,0-1 0,0 0 0,0 1 0,0-1 0,0 1 0,0-1 0,0 1 0,0 0 0,0-1 0,0 1 1,0 0-1,0 0 0,0 0 0,0-1 0,-1 1 0,1 0 0,0 0 0,-1 0 0,1 0 0,-1 0 0,2 3 0,0 3 88,0 0-1,0 1 0,0 0 0,0 12 0,3 10-184,-5-29 32,0 0 0,1-1-1,-1 1 1,0 0-1,1-1 1,-1 1 0,1 0-1,-1-1 1,1 1 0,-1-1-1,1 1 1,-1 0 0,1-1-1,0 1 1,-1-1-1,1 0 1,0 1 0,-1-1-1,1 0 1,0 1 0,0-1-1,6 1-971</inkml:trace>
</inkml:ink>
</file>

<file path=word/ink/ink6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7.341"/>
    </inkml:context>
    <inkml:brush xml:id="br0">
      <inkml:brushProperty name="width" value="0.05" units="cm"/>
      <inkml:brushProperty name="height" value="0.05" units="cm"/>
    </inkml:brush>
  </inkml:definitions>
  <inkml:trace contextRef="#ctx0" brushRef="#br0">10 173 7808,'1'-1'272,"-1"0"1,1 0-1,-1 0 1,1 0-1,-1 0 1,1 0-1,0 0 0,0 0 1,-1 0-1,1 0 1,0 0-1,0 0 1,0 1-1,0-1 1,0 0-1,0 1 1,0-1-1,0 0 0,2 0 1,-2 1-87,0 0-1,0-1 1,0 1-1,0-1 1,0 1 0,0-1-1,0 0 1,0 1 0,0-1-1,0 0 1,0 1 0,-1-1-1,1 0 1,0 0-1,-1 0 1,1 0 0,0 0-1,-1 0 1,1 0 0,-1 0-1,1 0 1,-1 0-1,0 0 1,0 0 0,1 0-1,-1-1 1,0 1 0,0 0-1,0 0 1,0 0 0,0 0-1,0 0 1,0-1-1,-1 0 1,-16-39 1841,15 43-1816,1-1 1,-1 1-1,1-1 1,-1 1-1,1 0 1,0 0 0,0-1-1,0 1 1,0 0-1,0 0 1,-1 3-1,-1 5-46,1-1 0,-1 1 0,1-1 0,1 1-1,0 0 1,0 0 0,1 0 0,1-1 0,-1 1 0,3 10 0,-3-19-184,1 1 0,-1-1 0,0 0 0,1 0 0,-1 0 0,0 0 0,1 1 0,0-1 0,-1 0 0,1 0 0,0 0 0,-1 0 0,1-1 0,0 1 0,0 0 0,0 0 0,0 0 0,0-1 1,0 1-1,0 0 0,0-1 0,0 1 0,0-1 0,0 1 0,1-1 0,-1 1 0,0-1 0,0 0 0,0 0 0,1 0 0,-1 0 0,0 0 0,2 0 0,2 0-236,1-1-1,-1 0 1,1 0 0,-1-1-1,1 1 1,5-4 0,25-13-1303</inkml:trace>
  <inkml:trace contextRef="#ctx0" brushRef="#br0" timeOffset="1">234 10 6784,'-6'-9'12415,"6"14"-11391,0-10 1280,0 7-1024,0 1-1920,0 6 128,0-3 512,6-4 0</inkml:trace>
  <inkml:trace contextRef="#ctx0" brushRef="#br0" timeOffset="2">208 168 8192,'0'0'6528,"3"-6"-2049,1 9-4351,-1-3-896,7-3 128</inkml:trace>
</inkml:ink>
</file>

<file path=word/ink/ink6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8.451"/>
    </inkml:context>
    <inkml:brush xml:id="br0">
      <inkml:brushProperty name="width" value="0.05" units="cm"/>
      <inkml:brushProperty name="height" value="0.05" units="cm"/>
    </inkml:brush>
  </inkml:definitions>
  <inkml:trace contextRef="#ctx0" brushRef="#br0">57 0 7040,'-1'21'7937,"-2"6"-4048,-23 125-2510,0-46-121,26-103-1770,0 2-128</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5.117"/>
    </inkml:context>
    <inkml:brush xml:id="br0">
      <inkml:brushProperty name="width" value="0.05" units="cm"/>
      <inkml:brushProperty name="height" value="0.05" units="cm"/>
    </inkml:brush>
  </inkml:definitions>
  <inkml:trace contextRef="#ctx0" brushRef="#br0">204 29 6016,'0'0'264,"-1"1"0,1-1 0,0 0 0,-1 0 0,1 0 0,0 0 0,-1 0-1,1 0 1,0 0 0,-1 0 0,1 0 0,-1 0 0,1 0 0,0 0 0,-1 0 0,1 0 0,-1 0 0,1 0 0,0 0 0,-1 0 0,1 0 0,0 0 0,-1-1 0,1 1 0,0 0 0,-2-1 791,2 0-791,-14-11 2969,7 5-1977,5 6-1178,0 0 0,-1 0 0,1 0 0,-1 0-1,1 0 1,-1 1 0,1-1 0,-1 1 0,1 0-1,-1 0 1,1 0 0,-1 0 0,1 0 0,-1 0-1,1 1 1,-1-1 0,1 1 0,-1 0 0,1-1-1,-1 1 1,-2 2 0,-17 3 1218,17-4-1093,-1-1 0,0 1 0,0 0 0,1 0 0,-1 1 0,1 0-1,0-1 1,0 2 0,0-1 0,0 1 0,0 0 0,-6 7 0,9-9-171,0 0 0,1 0-1,-1 0 1,0 0 0,1 1 0,0-1 0,0 1 0,-1-1 0,2 1 0,-1-1 0,0 1 0,0 0 0,1-1-1,-1 1 1,1 0 0,0 0 0,0-1 0,0 1 0,0 0 0,1 0 0,-1-1 0,1 1 0,-1 0 0,1-1-1,0 1 1,0-1 0,0 1 0,0-1 0,1 1 0,1 1 0,-1-1-26,0-1 0,0 0 0,0 0 0,0 0 0,0-1 0,1 1 0,-1 0 0,1-1-1,-1 1 1,1-1 0,-1 0 0,1 0 0,0 0 0,0 0 0,-1-1 0,1 1 0,0-1 0,0 0 0,0 1 0,0-1 0,4-1 0,-3 1-30,0 0 0,-1-1-1,1 1 1,0-1 0,0 0 0,0 0 0,0-1-1,-1 1 1,1-1 0,0 1 0,-1-1 0,0 0-1,1-1 1,-1 1 0,3-4 0,1-1-99,0-2 1,-1 1-1,0-1 0,-1 0 1,0 0-1,0-1 0,6-17 1,-2 0-49,-6 35 174,-1 1 1,1-1 0,1 0-1,-1 0 1,2 0-1,-1 0 1,1-1-1,0 0 1,0 0-1,1 0 1,12 10 0,-18-16-3,1-1 0,-1 0 1,1 1-1,-1-1 0,1 0 1,0 0-1,-1 1 0,1-1 1,-1 0-1,1 0 0,0 0 0,-1 0 1,1 0-1,-1 0 0,1 0 1,0 0-1,-1 0 0,1 0 1,0 0-1,-1 0 0,1 0 1,-1-1-1,1 1 0,0 0 1,-1 0-1,1-1 0,-1 1 1,1 0-1,-1-1 0,1 1 1,-1-1-1,1 1 0,-1 0 1,0-1-1,1 1 0,-1-1 1,1 1-1,-1-2 0,15-28 43,-8 14-33,-4 12-11,1 0 0,-1 0 0,1 1 0,0-1 0,0 1 0,0 0 0,0 0 0,0 0 0,1 1 0,-1 0 0,1-1 0,0 2 0,-1-1 0,1 0 0,0 1 0,0 0 0,0 0 0,10 0 0,-15 1 0,1 0 0,-1 0 0,1 0 0,-1 0 0,1 0 0,-1 0 0,0 0 0,1 0 0,-1 0 0,1 1 0,-1-1 0,1 0 0,-1 0 0,1 0 0,-1 1 0,0-1 0,1 0 0,-1 0 0,0 1 0,1-1 0,-1 0 0,0 1 0,1-1 0,-1 1 0,0-1 0,1 0 0,-1 1 0,0-1 0,0 1 0,0-1 0,1 1 0,-1 20 0,0-5 0,8-19 0,0 0 0,0-1 0,14-8 0,-6 3 0,-12 7 10,-1 0 0,1 1 0,0-1 0,0 1-1,0 0 1,0 0 0,0 0 0,0 1 0,0 0 0,0-1 0,0 2-1,5-1 1,-8 2-10,1 1 0,0-1 0,-1 0 0,0 1 0,0-1 0,1 1 0,-1-1 0,-1 1 0,1 0 0,0-1 0,-1 1 0,1 4 0,2 6 0,0-6-61,9 26-867,-11-32 877,-1 0 0,1 0 1,0 0-1,-1 0 0,1 0 0,-1 0 1,1 0-1,0-1 0,0 1 0,0 0 1,-1 0-1,1-1 0,0 1 0,0-1 0,0 1 1,0-1-1,0 1 0,0-1 0,0 0 1,0 1-1,0-1 0,0 0 0,0 0 1,0 1-1,0-1 0,1 0 0,0-1 1,24-5-1508</inkml:trace>
</inkml:ink>
</file>

<file path=word/ink/ink6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49.006"/>
    </inkml:context>
    <inkml:brush xml:id="br0">
      <inkml:brushProperty name="width" value="0.05" units="cm"/>
      <inkml:brushProperty name="height" value="0.05" units="cm"/>
    </inkml:brush>
  </inkml:definitions>
  <inkml:trace contextRef="#ctx0" brushRef="#br0">1 29 7424,'1'-2'204,"0"0"1,1 0 0,-1 0-1,1 0 1,-1 0 0,1 0-1,0 1 1,-1-1 0,1 1-1,0-1 1,0 1 0,0 0-1,0-1 1,0 1 0,1 1-1,-1-1 1,4-1-1,-1 2 262,0 0 1,0 0-1,0 0 0,0 1 0,0 0 0,9 3 0,1 0 950,-1-4-595,-4 2-590,-9-1-214,-1 0 1,1 0-1,-1-1 1,0 1-1,1 0 1,-1 0-1,0-1 0,0 1 1,0 0-1,0 0 1,1 0-1,-1 0 0,0-1 1,0 1-1,-1 0 1,1 0-1,0 1 0,-1 8 216,0 0 0,0 0 0,-1 0-1,0 0 1,-1 0 0,0-1 0,-1 1-1,0-1 1,0 0 0,-9 13-1,13-21-237,0-1 0,-1 0 0,1 1 0,0-1 0,0 1 0,-1-1 0,1 0-1,0 1 1,-1-1 0,1 0 0,0 0 0,-1 1 0,1-1 0,0 0 0,-1 1-1,1-1 1,-1 0 0,1 0 0,-1 0 0,1 0 0,0 0 0,-1 1 0,1-1 0,-1 0-1,0 0-378</inkml:trace>
</inkml:ink>
</file>

<file path=word/ink/ink6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5.104"/>
    </inkml:context>
    <inkml:brush xml:id="br0">
      <inkml:brushProperty name="width" value="0.05" units="cm"/>
      <inkml:brushProperty name="height" value="0.05" units="cm"/>
    </inkml:brush>
  </inkml:definitions>
  <inkml:trace contextRef="#ctx0" brushRef="#br0">57 7 7296,'0'-7'3504,"0"14"490,-2 29 1996,-1-16-6785,1-11 1044,-18 76 1888,-9 90-1,29-174-2127,0 0-1,0-1 0,0 1 1,0 0-1,0 0 0,0-1 1,0 1-1,0 0 1,0-1-1,0 1 0,0 0 1,0-1-1,1 1 0,-1 0 1,0-1-1,0 1 1,1 0-1,0 0 0,7-3 82,10-19-125,-13 12 26,65-101-4,-69 109 14,-1 0-1,1 0 0,0 0 0,-1 0 1,1 0-1,0 0 0,0 0 0,-1 0 1,1 1-1,0-1 0,0 0 0,0 0 1,0 1-1,0-1 0,0 1 1,0-1-1,0 1 0,0-1 0,0 1 1,2-1-1,-2 2-3,0-1 1,-1 0 0,1 1-1,-1-1 1,1 1-1,0-1 1,-1 0-1,1 1 1,-1 0 0,1-1-1,-1 1 1,1-1-1,-1 1 1,0-1 0,1 1-1,-1 0 1,0-1-1,0 1 1,1 0-1,-1 0 1,0-1 0,0 1-1,0 1 1,2 8-19,-1 0 1,0 0 0,0 13-1,-1-21 27,-1 1-43,1 0-1,0 0 0,0 0 1,0 0-1,0 0 0,1 0 1,-1 0-1,1 0 0,0 0 1,0-1-1,0 1 1,0 0-1,0 0 0,1-1 1,-1 1-1,3 2 0,5 2-474</inkml:trace>
</inkml:ink>
</file>

<file path=word/ink/ink6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5.578"/>
    </inkml:context>
    <inkml:brush xml:id="br0">
      <inkml:brushProperty name="width" value="0.05" units="cm"/>
      <inkml:brushProperty name="height" value="0.05" units="cm"/>
    </inkml:brush>
  </inkml:definitions>
  <inkml:trace contextRef="#ctx0" brushRef="#br0">34 7 7680,'0'0'94,"1"0"1,-1 0-1,0-1 1,0 1 0,0 0-1,0 0 1,0 0-1,0 0 1,0-1-1,0 1 1,0 0 0,0 0-1,0 0 1,0-1-1,0 1 1,0 0-1,0 0 1,-1 0 0,1-1-1,0 1 1,0 0-1,0 0 1,0 0-1,0 0 1,0 0 0,0-1-1,0 1 1,-1 0-1,1 0 1,0 0-1,0 0 1,0 0 0,0 0-1,-1-1 1,1 1-1,0 0 1,0 0-1,0 0 1,0 0 0,-1 0-1,1 0 1,0 0-1,0 0 1,0 0-1,-1 0 1,1 0 0,0 0-1,0 0 1,0 0-1,-1 0 1,1 0-1,0 0 1,0 0 0,-8 13 3893,-5 25-1158,12-30-2710,-1 2 140,0 1 0,1-1 0,0 1 0,1 15 1,0-25-219,0 1 0,0 0 0,0 0 1,1 0-1,-1-1 0,1 1 0,-1 0 1,1 0-1,-1-1 0,1 1 1,0 0-1,0-1 0,0 1 0,0-1 1,0 1-1,0-1 0,1 0 1,-1 1-1,0-1 0,1 0 0,-1 0 1,1 0-1,-1 0 0,1 0 0,-1 0 1,1 0-1,0-1 0,-1 1 1,1-1-1,0 1 0,0-1 0,2 1 1,4-1 25,0 0 1,1-1 0,-1 0 0,0 0-1,0-1 1,-1 0 0,1-1 0,13-5-1,-20 8-61,1-1-1,0 0 1,0 0-1,-1 1 1,1-1 0,-1 0-1,1-1 1,-1 1-1,1 0 1,-1 0-1,0-1 1,0 1-1,1 0 1,-1-1-1,0 1 1,0-1-1,0 0 1,-1 1 0,1-1-1,0 0 1,-1 1-1,1-1 1,-1 0-1,1 0 1,-1 0-1,0 0 1,0 1-1,0-1 1,0 0-1,0-4 1,-1 4 0,1-1 0,-1 0 0,0 1 0,0-1 0,0 0 0,0 1-1,-1-1 1,1 1 0,-1 0 0,1-1 0,-1 1 0,0 0 0,0 0 0,0 0 0,0 0 0,0 0 0,0 1 0,-1-1 0,-4-2 0,4 2-28,-1 1 1,1 0 0,-1 0 0,1 0 0,-1 0 0,1 0 0,-1 1-1,1-1 1,-1 1 0,0 0 0,1 0 0,-1 1 0,0-1 0,1 1-1,-1 0 1,1 0 0,-5 1 0,3 3-705,9-2-65</inkml:trace>
</inkml:ink>
</file>

<file path=word/ink/ink6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6.047"/>
    </inkml:context>
    <inkml:brush xml:id="br0">
      <inkml:brushProperty name="width" value="0.05" units="cm"/>
      <inkml:brushProperty name="height" value="0.05" units="cm"/>
    </inkml:brush>
  </inkml:definitions>
  <inkml:trace contextRef="#ctx0" brushRef="#br0">10 94 7296,'-4'21'3506,"-2"8"5041,8-35-8183,-1 1 1,1 0 0,0 0 0,0 0-1,1 0 1,-1 0 0,1 0-1,4-6 1,0 1-55,1 0 0,0 0 0,12-11 0,-19 20-295,0 0-1,0 0 1,0 0 0,0 0-1,1 0 1,-1 1-1,0-1 1,0 1 0,1-1-1,-1 1 1,0-1-1,1 1 1,-1-1 0,1 1-1,-1 0 1,0 0-1,1 0 1,-1 0 0,3 0-1,-3 1-13,0-1 0,0 1 0,0-1 0,0 1 0,0-1 1,0 1-1,0 0 0,0-1 0,0 1 0,-1 0 0,1 0 0,0 0 0,0 0 0,-1 0 0,1 0 0,-1 0 0,1 0 0,-1 0 0,1 0 0,-1 0 0,0 0 0,1 0 0,-1 0 0,0 0 0,0 0 0,0 2 0,1 13-72,1 9-145,-1-24 154,-1-1 0,0 1 0,1 0 0,-1 0 1,1 0-1,-1 0 0,1-1 0,0 1 1,-1 0-1,1-1 0,0 1 0,0 0 0,-1-1 1,1 1-1,0-1 0,0 1 0,0-1 0,0 1 1,-1-1-1,1 0 0,0 0 0,0 1 0,2-1 1,16 3-1113</inkml:trace>
  <inkml:trace contextRef="#ctx0" brushRef="#br0" timeOffset="1">268 116 7296,'1'0'312,"0"0"1,1 0-1,-1 0 1,0 0 0,0-1-1,1 1 1,-1 0-1,0-1 1,0 1 0,1-1-1,-1 1 1,0-1-1,0 0 1,0 0-1,0 1 1,0-1 0,0 0-1,0 0 1,0 0-1,0 0 1,-1 0-1,1 0 1,1-2 0,22-34 4207,-19 30-3743,-4 5-683,0 0-1,0 1 1,0-1-1,0 0 1,-1 1-1,1-1 0,-1 0 1,1 0-1,-1 0 1,1 0-1,-1 0 1,0 1-1,0-1 0,0 0 1,0 0-1,0 0 1,0 0-1,-1 0 1,1 0-1,-1 1 0,1-1 1,-1 0-1,-1-2 1,2 3-28,-1 0 1,0 0-1,1 1 1,-1-1-1,0 0 0,1 1 1,-1-1-1,0 1 1,0-1-1,1 1 1,-1-1-1,0 1 0,0 0 1,0-1-1,0 1 1,0 0-1,1-1 1,-1 1-1,-2 0 1,2 0-27,-1 0 0,0 0 1,0 1-1,0-1 0,0 1 1,0-1-1,1 1 0,-1-1 1,0 1-1,0 0 1,1 0-1,-4 2 0,1 0 22,1-1 0,-1 1 0,1 0 0,0 1 0,0-1 0,0 0 0,0 1 0,0 0 0,1 0 0,0 0 0,0 0-1,0 0 1,0 0 0,1 0 0,-2 7 0,2-8-43,1-1 0,-1 1 0,1-1-1,0 1 1,0-1 0,0 1 0,0 0 0,1-1-1,-1 1 1,1-1 0,0 1 0,-1-1-1,1 0 1,0 1 0,0-1 0,1 0 0,-1 1-1,0-1 1,1 0 0,-1 0 0,1 0 0,0 0-1,0-1 1,0 1 0,0 0 0,0-1 0,0 1-1,4 1 1,-5-2-93,1-1 0,-1 1 0,1-1 0,-1 1 0,1-1 0,0 0 0,-1 0-1,1 1 1,-1-1 0,1 0 0,-1-1 0,1 1 0,0 0 0,-1 0 0,1-1 0,-1 1-1,1-1 1,1 0 0,24-9-1206</inkml:trace>
</inkml:ink>
</file>

<file path=word/ink/ink6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6.487"/>
    </inkml:context>
    <inkml:brush xml:id="br0">
      <inkml:brushProperty name="width" value="0.05" units="cm"/>
      <inkml:brushProperty name="height" value="0.05" units="cm"/>
    </inkml:brush>
  </inkml:definitions>
  <inkml:trace contextRef="#ctx0" brushRef="#br0">6 1 9216,'0'2'12671,"0"4"-12415,0-3-128,0 6 0,4-1-384,-4 5 128,6-5-896,1 12 0</inkml:trace>
  <inkml:trace contextRef="#ctx0" brushRef="#br0" timeOffset="1">0 212 8576,'3'-7'11391,"0"11"-11391,4-4-768,3 0 128</inkml:trace>
</inkml:ink>
</file>

<file path=word/ink/ink6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6.945"/>
    </inkml:context>
    <inkml:brush xml:id="br0">
      <inkml:brushProperty name="width" value="0.05" units="cm"/>
      <inkml:brushProperty name="height" value="0.05" units="cm"/>
    </inkml:brush>
  </inkml:definitions>
  <inkml:trace contextRef="#ctx0" brushRef="#br0">61 0 8192,'1'0'378,"0"0"0,1 1 0,-1-1 0,0 1 0,1-1 0,-1 1 0,0-1 0,0 1 0,0 0 0,1-1 0,-1 1 1,0 0-1,0 0 0,0 0 0,0 0 0,0 0 0,0 0 0,-1 0 0,1 0 0,0 0 0,0 0 0,-1 1 0,1-1 0,-1 0 0,1 3 0,1 0-54,-1-1-1,0 2 0,0-1 0,0 0 1,-1 0-1,1 0 0,-1 6 0,-2 3-59,-1-1 1,0 0-1,-1 0 0,0 0 0,-1 0 0,0 0 0,-1-1 0,-12 18 0,7-11 1044,-17 37-1,28-53-1254,-1-1 0,0 0 0,1 0 0,-1 1 0,1-1 0,0 0 1,-1 1-1,1-1 0,0 1 0,0-1 0,0 0 0,0 1 0,0-1 0,0 1 0,0-1 0,0 0 0,1 3 0,0-3-44,0-1 1,0 1-1,0 0 0,0-1 0,1 1 1,-1 0-1,0-1 0,0 1 0,0-1 1,1 0-1,-1 1 0,0-1 0,1 0 1,-1 0-1,0 0 0,0 0 0,1 0 1,2 0-1,11 0-13,-4 0-86,0 0 0,0 0 0,0-1-1,0 0 1,-1-1 0,1 0 0,20-7 0,-14 2-700</inkml:trace>
</inkml:ink>
</file>

<file path=word/ink/ink6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7.480"/>
    </inkml:context>
    <inkml:brush xml:id="br0">
      <inkml:brushProperty name="width" value="0.05" units="cm"/>
      <inkml:brushProperty name="height" value="0.05" units="cm"/>
    </inkml:brush>
  </inkml:definitions>
  <inkml:trace contextRef="#ctx0" brushRef="#br0">25 192 7936,'6'6'3968,"8"-27"-1152,-4 21 895,0-5-3199,0 5 128,0-9 0,-2 9 0,0-4-1024,2-4 128</inkml:trace>
  <inkml:trace contextRef="#ctx0" brushRef="#br0" timeOffset="1">5 13 7168,'-4'0'3584,"24"-3"1280,-6 0-4352,2 3 127,4 0 129,2 0 128,-2-2-1280,8-2 128</inkml:trace>
</inkml:ink>
</file>

<file path=word/ink/ink6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7.997"/>
    </inkml:context>
    <inkml:brush xml:id="br0">
      <inkml:brushProperty name="width" value="0.05" units="cm"/>
      <inkml:brushProperty name="height" value="0.05" units="cm"/>
    </inkml:brush>
  </inkml:definitions>
  <inkml:trace contextRef="#ctx0" brushRef="#br0">4 37 7808,'-4'32'13175,"41"-59"-12804,-26 17-218,-7 6-68,1 0-1,-1 0 1,1 1 0,-1-1 0,10-4-1,-14 8-79,0 0 0,1 0 0,-1 0 1,1 0-1,-1 0 0,0 0 0,1 0 0,-1 0 0,1 0 0,-1 0 0,0 0 0,1 0 0,-1 0 0,1 0 0,-1 1 0,0-1 0,1 0 0,-1 0 0,0 0 0,1 1 0,-1-1 0,0 0 0,1 0 0,-1 1 0,0-1 0,0 0 0,1 1 1,-1-1-1,0 0 0,0 1 0,1-1 0,-1 0 0,0 1 0,0-1 0,0 1 0,0-1 0,0 0 0,0 1 0,0-1 0,0 1 0,0-1 0,0 0 0,0 1 0,0-1 0,0 1 0,0-1 0,0 0 0,0 1 0,0-1 0,0 1 1,-1-1-1,-2 24-12,0-20 7,-1 13 0,4-17 0,0 1 0,0-1 0,0 0 0,0 0 0,0 0 0,0 1 0,0-1 0,0 0 0,0 0 0,0 0 0,0 1 0,1-1 0,-1 0 0,0 0 0,0 0 0,0 1 0,0-1 0,0 0 0,0 0 0,0 0 0,0 0 0,1 1 0,-1-1 0,0 0 0,0 0 0,0 0 0,0 0 0,1 0 0,-1 0 0,0 1 0,0-1 0,0 0 0,1 0 0,-1 0 0,0 0 0,0 0 0,0 0 0,1 0 0,-1 0 0,0 0 0,0 0 0,0 0 0,1 0 0,-1 0 0,0 0 0,0 0 0,0 0 0,1 0 0,-1 0 0,0 0 0,0-1 0,0 1 0,0 0 0,1 0 0,-1 0 0,9-6 0,-9 6 0,3-3 0,0 0 0,0 0 0,0 0 0,0-1 0,-1 1 0,4-7 0,-4 7 0,-1 0 0,1 0 0,0 0 0,0 0 0,0 1 0,1-1 0,-1 1 0,1-1 0,-1 1 0,6-3 0,-7 5 0,0 0 0,-1 0 0,1 0 0,0 1 0,0-1 0,-1 0 0,1 1 0,0-1 0,-1 1 0,1-1 0,0 0 0,-1 1 0,1 0 0,-1-1 0,1 1 0,-1-1 0,1 1 0,-1 0 0,1-1 0,-1 1 0,0 0 0,1-1 0,-1 1 0,0 0 0,0 0 0,1-1 0,-1 1 0,0 0 0,0 1 0,8 28 0,-8-25-3,0-4-19,0-1 1,0 1 0,0 0 0,0-1 0,0 1 0,0-1-1,0 1 1,1 0 0,-1-1 0,0 1 0,0 0-1,0-1 1,1 1 0,-1-1 0,0 1 0,0-1 0,1 1-1,-1-1 1,1 1 0,-1-1 0,0 1 0,1-1 0,0 1-1,16 1-490</inkml:trace>
</inkml:ink>
</file>

<file path=word/ink/ink6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8.476"/>
    </inkml:context>
    <inkml:brush xml:id="br0">
      <inkml:brushProperty name="width" value="0.05" units="cm"/>
      <inkml:brushProperty name="height" value="0.05" units="cm"/>
    </inkml:brush>
  </inkml:definitions>
  <inkml:trace contextRef="#ctx0" brushRef="#br0">138 33 7552,'-8'2'1194,"0"0"1,0 0-1,1 1 0,-1 0 1,1 0-1,0 1 1,0-1-1,0 2 0,-10 7 1,13-9-1029,0 1 1,0 0 0,0 0-1,1 1 1,0-1-1,0 1 1,0-1 0,0 1-1,-2 6 1,0 1 375,3-8-302,0 0 0,0 0 0,0 1 0,1-1 0,0 1 0,-2 8-1,3-12-206,0 0-1,1-1 0,-1 1 0,0 0 0,0 0 1,0-1-1,0 1 0,1 0 0,-1 0 0,0-1 1,0 1-1,1 0 0,-1-1 0,1 1 0,-1-1 1,1 1-1,-1 0 0,1-1 0,0 1 0,0 0-3,1 0 1,-1 0-1,1-1 0,-1 1 0,1-1 0,-1 1 0,1-1 0,-1 1 0,1-1 0,-1 0 0,1 0 0,3 0 0,1-1-85,0 1 1,0-1 0,1-1 0,-1 1-1,0-1 1,0 0 0,0-1-1,-1 1 1,1-1 0,0 0 0,-1-1-1,0 1 1,0-1 0,0 0 0,0-1-1,-1 1 1,1-1 0,-1 0-1,0 0 1,-1 0 0,4-6 0,-7 11 55,0 0 1,0 0 0,0 0-1,0 0 1,0 0 0,1 0 0,-1 0-1,0 0 1,0-1 0,0 1-1,0 0 1,0 0 0,0 0 0,0 0-1,0 0 1,0 0 0,0 0-1,1 0 1,-1 0 0,0 0 0,0 0-1,0 0 1,0 0 0,0 0-1,0 0 1,0 0 0,0 0 0,1 0-1,-1 0 1,0 0 0,0 0-1,0 0 1,0 0 0,0 0 0,0 0-1,0 0 1,0 0 0,1 0-1,-1 1 1,0-1 0,0 0-1,0 0 1,0 0 0,0 0 0,0 0-1,0 0 1,0 0 0,0 0-1,0 0 1,0 0 0,0 0 0,0 1-1,0-1 1,0 0 0,0 0-1,0 0 1,0 0 0,0 0 0,0 0-1,5 12 219,0 11 138,-5-22-376,0-1-1,0 1 0,0 0 1,0 0-1,0-1 1,0 1-1,0 0 0,0 0 1,1-1-1,-1 1 0,0 0 1,1-1-1,-1 1 1,0 0-1,1-1 0,-1 1 1,1 0-1,-1-1 0,1 1 1,-1-1-1,1 1 0,0-1 1,-1 1-1,2 0 1,4 0-387</inkml:trace>
  <inkml:trace contextRef="#ctx0" brushRef="#br0" timeOffset="1">316 125 7808,'-6'13'3840,"-4"9"-2048,10-16 1407,0-1-2815,0 7 128,6-3 0,-2-4 0,-2 1-896,6-6 128</inkml:trace>
  <inkml:trace contextRef="#ctx0" brushRef="#br0" timeOffset="2">336 27 7424,'-10'-17'3712,"10"8"1280,0 11-4736</inkml:trace>
</inkml:ink>
</file>

<file path=word/ink/ink6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49:58.842"/>
    </inkml:context>
    <inkml:brush xml:id="br0">
      <inkml:brushProperty name="width" value="0.05" units="cm"/>
      <inkml:brushProperty name="height" value="0.05" units="cm"/>
    </inkml:brush>
  </inkml:definitions>
  <inkml:trace contextRef="#ctx0" brushRef="#br0">24 1 7808,'-3'67'11056,"-4"0"-7819,-3 68-848,9-103-3840,-1-31 171</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05.911"/>
    </inkml:context>
    <inkml:brush xml:id="br0">
      <inkml:brushProperty name="width" value="0.05" units="cm"/>
      <inkml:brushProperty name="height" value="0.05" units="cm"/>
    </inkml:brush>
  </inkml:definitions>
  <inkml:trace contextRef="#ctx0" brushRef="#br0">114 92 7424,'1'-1'331,"-1"0"1,0 1 0,1-1-1,-1 0 1,0 0 0,1 0-1,-1 0 1,0 0 0,0 0-1,0 0 1,0 0 0,0 0-1,0 0 1,0-2 0,0 2-70,0 0 1,-1 1-1,1-1 1,0 0-1,0 0 1,0 0-1,1 0 1,-1 0-1,0 1 1,0-1-1,0 0 1,1 0-1,-1 0 1,0 0-1,1 1 1,-1-1-1,1 0 1,0-1-1,0 1-132,-1-1-1,1 1 1,0 0-1,-1-1 1,0 1-1,1-1 1,-1 1 0,0-1-1,0 0 1,0 1-1,0-1 1,0 1-1,0-1 1,0 1 0,0-1-1,-1 1 1,1-1-1,-1 1 1,1-1-1,-1 1 1,0 0-1,1-1 1,-1 1 0,0 0-1,0-1 1,0 1-1,-1-1 1,1 0-18,0 1 1,-1 0 0,1-1-1,0 1 1,-1 0-1,1 0 1,-1 0 0,1 0-1,-1 0 1,0 0-1,1 0 1,-1 1-1,0-1 1,0 0 0,1 1-1,-1 0 1,0-1-1,0 1 1,0 0 0,0 0-1,0 0 1,1 0-1,-1 0 1,-2 1 0,2-1-23,-5 2 290,1 0 1,0 0-1,0 1 1,-10 4-1,14-6-286,0 1 1,0-1-1,0 1 0,1-1 1,-1 1-1,0 0 0,1 0 1,-1 0-1,1-1 0,-1 1 1,1 1-1,0-1 0,0 0 1,0 0-1,0 0 0,0 1 1,0 3-1,0-1 61,0 0-1,1 0 0,-1 0 1,1 0-1,0-1 1,1 1-1,-1 0 1,3 8-1,-3-10-95,1-1 1,0 1-1,0-1 0,1 1 1,-1-1-1,0 0 0,1 0 1,-1 0-1,1 0 0,0 0 1,0 0-1,0 0 0,0 0 1,0-1-1,0 1 0,0-1 1,0 1-1,5 1 0,0-1-36,0 0-1,1 0 0,-1-1 0,0 0 0,1 0 0,-1-1 1,1 0-1,-1 0 0,0-1 0,1 0 0,-1 0 0,0-1 0,9-2 1,11-2-931,9 0-372</inkml:trace>
</inkml:ink>
</file>

<file path=word/ink/ink6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00.376"/>
    </inkml:context>
    <inkml:brush xml:id="br0">
      <inkml:brushProperty name="width" value="0.05" units="cm"/>
      <inkml:brushProperty name="height" value="0.05" units="cm"/>
    </inkml:brush>
  </inkml:definitions>
  <inkml:trace contextRef="#ctx0" brushRef="#br0">4 0 7680,'-4'3'16639,"8"0"-16511,-1 0-512,0-1 0</inkml:trace>
</inkml:ink>
</file>

<file path=word/ink/ink6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01.143"/>
    </inkml:context>
    <inkml:brush xml:id="br0">
      <inkml:brushProperty name="width" value="0.05" units="cm"/>
      <inkml:brushProperty name="height" value="0.05" units="cm"/>
    </inkml:brush>
  </inkml:definitions>
  <inkml:trace contextRef="#ctx0" brushRef="#br0">0 0 7552,'3'3'13823,"4"1"-14975</inkml:trace>
</inkml:ink>
</file>

<file path=word/ink/ink6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1.685"/>
    </inkml:context>
    <inkml:brush xml:id="br0">
      <inkml:brushProperty name="width" value="0.05" units="cm"/>
      <inkml:brushProperty name="height" value="0.05" units="cm"/>
    </inkml:brush>
  </inkml:definitions>
  <inkml:trace contextRef="#ctx0" brushRef="#br0">196 0 1536,'2'6'12736,"-8"18"-6913,-2 3-5204,-1-1 0,-1 0-1,-1 0 1,-1-1 0,-1-1-1,-20 29 1,20-31-221,1 1 1,-16 41-1,14-29-185,1-14-24,11-18-306,1-1 0,-1 1 0,0 0 0,1-1 0,-1 1 0,1 0 0,0 0 0,0 0 0,-1 5 0,2-17-673</inkml:trace>
</inkml:ink>
</file>

<file path=word/ink/ink6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2.180"/>
    </inkml:context>
    <inkml:brush xml:id="br0">
      <inkml:brushProperty name="width" value="0.05" units="cm"/>
      <inkml:brushProperty name="height" value="0.05" units="cm"/>
    </inkml:brush>
  </inkml:definitions>
  <inkml:trace contextRef="#ctx0" brushRef="#br0">0 20 7296,'4'-20'14015,"-1"32"-14889,5 32 3156,3 50 1,-7 117 426,-4-174-2389,1-26-320,-1 17 193,0-27-231,0-1 0,0 1 0,-1 0 0,1 0 0,0 0 1,0 0-1,0 0 0,-1 0 0,1 0 0,-1 0 0,1 0 1,-1 0-1,1 0 0,-1-1 0,1 1 0,-1 0 0,0 0 1,1-1-1,-1 1 0,0 0 0,-1 0 0,-4 0-730</inkml:trace>
</inkml:ink>
</file>

<file path=word/ink/ink6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2.653"/>
    </inkml:context>
    <inkml:brush xml:id="br0">
      <inkml:brushProperty name="width" value="0.05" units="cm"/>
      <inkml:brushProperty name="height" value="0.05" units="cm"/>
    </inkml:brush>
  </inkml:definitions>
  <inkml:trace contextRef="#ctx0" brushRef="#br0">1 13 8320,'0'0'4096,"0"5"-768,7-10 895,-1 5-3839,4 0 0,7 0 256,6 0 128,-6-6-1024,9 6 0,-3-7 256,6 14 128</inkml:trace>
</inkml:ink>
</file>

<file path=word/ink/ink6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3.074"/>
    </inkml:context>
    <inkml:brush xml:id="br0">
      <inkml:brushProperty name="width" value="0.05" units="cm"/>
      <inkml:brushProperty name="height" value="0.05" units="cm"/>
    </inkml:brush>
  </inkml:definitions>
  <inkml:trace contextRef="#ctx0" brushRef="#br0">163 255 7680,'-6'-5'11360,"5"5"-11045,-15 3 4497,-29 12-5133,20-7 1434,21-6-1077,0 0 1,0 0-1,0 0 0,0 1 0,0-1 0,1 1 0,-1 0 1,1 0-1,-1 0 0,1 0 0,0 1 0,0-1 0,1 1 0,-1 0 1,1 0-1,0 0 0,0 0 0,0 0 0,0 1 0,1-1 1,0 0-1,-2 9 0,2-10-30,1 1 0,-1-1 0,1 0 0,0 1 0,0-1 0,0 0 0,0 1 0,0-1 0,1 0 0,-1 0 0,1 1 0,0-1 0,0 0 0,0 0 0,1 0 0,-1 0 0,1 0 0,0 0 0,0 0 0,0-1 0,0 1 0,0-1 0,0 1 0,1-1 0,-1 0 0,1 0 0,-1 0 0,1 0 0,0 0 0,0 0 0,6 2 0,-7-4-2,0 1-1,-1-1 0,1 1 1,0-1-1,0 0 1,0 1-1,0-1 0,0 0 1,0 0-1,-1 0 1,1 0-1,0-1 0,0 1 1,0-1-1,0 1 0,-1-1 1,1 1-1,0-1 1,0 0-1,1-1 0,0 0 1,0 0-1,-1-1 1,0 1-1,0-1 0,1 1 1,-1-1-1,-1 0 1,1 0-1,0 0 0,2-5 1,1-8 19,-1 0 0,0 0 0,4-30 1,-7 34 9,10-80 298,-2-124-1,-3 353 161,5 80-960,-11-214 417,0 1-142,1-1 1,-1 1 0,1-1-1,0 1 1,0-1 0,0 1-1,0-1 1,3 5 0,3 3-1237</inkml:trace>
</inkml:ink>
</file>

<file path=word/ink/ink6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3.678"/>
    </inkml:context>
    <inkml:brush xml:id="br0">
      <inkml:brushProperty name="width" value="0.05" units="cm"/>
      <inkml:brushProperty name="height" value="0.05" units="cm"/>
    </inkml:brush>
  </inkml:definitions>
  <inkml:trace contextRef="#ctx0" brushRef="#br0">129 326 7808,'0'-3'968,"-1"1"1,0-1-1,0 0 1,0 0-1,0 1 1,0-1-1,0 1 1,-1-1-1,1 1 1,-1 0-1,-2-4 1,3 6-797,1-1 0,-1 1 0,0 0 0,1 0 0,-1-1 0,1 1 1,-1 0-1,0 0 0,1 0 0,-1 0 0,0-1 0,1 1 0,-1 0 1,0 0-1,1 0 0,-1 0 0,0 1 0,0-1 0,-19 10-195,7 0 647,9-8-527,0 1 1,0 0-1,1 0 0,-1 0 1,1 0-1,-1 0 0,1 1 0,0-1 1,1 1-1,-1 0 0,-2 5 1,-1 3-4,1 1 1,-4 18 0,8-29-86,0 1 0,0 0 0,1-1 1,-1 1-1,1 0 0,0 0 1,0-1-1,0 1 0,0 0 0,1 0 1,-1-1-1,0 1 0,1 0 0,0-1 1,0 1-1,0-1 0,0 1 0,0-1 1,2 4-1,-1-5 5,-1 1 0,0 0 0,1-1 0,-1 0 0,1 1-1,-1-1 1,1 0 0,0 0 0,-1 0 0,1 0 0,0 0 0,0 0 0,0 0 0,0-1 0,0 1 0,2 0 0,-3-2-4,1 1 0,0 0 0,0-1 0,0 1 0,-1-1 0,1 1 0,0-1 0,0 0 0,-1 0 0,1 0 0,-1 0 0,1 0 0,-1 0 0,1 0 0,-1-1 0,0 1 0,0 0 0,2-3 0,5-6 2,0 0 1,-1 0-1,0-1 1,-1 0-1,0 0 0,-1-1 1,0 1-1,-1-1 1,0 0-1,-1-1 1,0 1-1,-1 0 1,0-14-1,-1-11 3,-2 1 0,-1-1 0,-9-42 0,-5-22 1137,15 99-635,2 3-140,3 11 51,5 21-193,1 41-178,-3 0 0,-5 141 0,-11-130-2531,9-65 788</inkml:trace>
</inkml:ink>
</file>

<file path=word/ink/ink6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4.189"/>
    </inkml:context>
    <inkml:brush xml:id="br0">
      <inkml:brushProperty name="width" value="0.05" units="cm"/>
      <inkml:brushProperty name="height" value="0.05" units="cm"/>
    </inkml:brush>
  </inkml:definitions>
  <inkml:trace contextRef="#ctx0" brushRef="#br0">67 0 8064,'0'0'109,"-1"0"0,1 0-1,0 0 1,0 0 0,0 0 0,0 1 0,-1-1 436,1 0-436,0 0 0,0 0-1,0 1 1,0-1 0,0 0 0,-1 0 0,1 0 0,0 0 0,0 1 0,0-1 0,0 0 0,0 0 0,0 0-1,0 0 1,0 1 0,0-1 0,0 0 0,0 0 0,0 0 0,0 0 0,0 1 0,0-1 0,0 0 0,0 0-1,0 0 1,0 0 0,1 0 0,-1 1 0,0-1 0,0 0 0,5 14 1295,1 5 2386,-5-8-3337,0 1 1,-1-1-1,0 1 1,-1-1-1,-4 22 1,-20 55 851,5-22 493,11-29-626,4-23-553,2 0 0,0 0-1,0 0 1,0 21 0,3-35-591,0 1 0,0 0 0,0-1 0,0 1 0,0-1 0,0 1-1,0 0 1,0-1 0,1 1 0,-1-1 0,0 1 0,0-1 0,1 1 0,-1-1 0,0 1 0,1-1-1,-1 1 1,1-1 0,-1 1 0,1-1 0,-1 0 0,1 1 0,-1-1 0,1 0 0,-1 1-1,1-1 1,0 1 0,20 1 482,-13-3-347,-1 0-1,1-1 1,11-3-1,9-4 202,-22 8-607,0-1 1,-1 1-1,1-1 1,-1-1-1,1 1 1,-1 0-1,0-1 1,0 0-1,0-1 1,8-6-1,-8 1-1186</inkml:trace>
  <inkml:trace contextRef="#ctx0" brushRef="#br0" timeOffset="1">43 328 7680,'0'0'3840,"18"-2"2687,-6-1-5759,2-3 0,-2 0 384,-2 1 0,4-1-1536,2-3 0,4-6 640,0 4 0</inkml:trace>
</inkml:ink>
</file>

<file path=word/ink/ink6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4.642"/>
    </inkml:context>
    <inkml:brush xml:id="br0">
      <inkml:brushProperty name="width" value="0.05" units="cm"/>
      <inkml:brushProperty name="height" value="0.05" units="cm"/>
    </inkml:brush>
  </inkml:definitions>
  <inkml:trace contextRef="#ctx0" brushRef="#br0">0 62 7680,'0'-9'3840,"18"-2"-1024,-6 7 1663,-2-5-3967,4 4 128,-4-3 256,0 1 0,6 5-1280,6-4 0,-4 6 256,4 2 0</inkml:trace>
</inkml:ink>
</file>

<file path=word/ink/ink6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5.070"/>
    </inkml:context>
    <inkml:brush xml:id="br0">
      <inkml:brushProperty name="width" value="0.05" units="cm"/>
      <inkml:brushProperty name="height" value="0.05" units="cm"/>
    </inkml:brush>
  </inkml:definitions>
  <inkml:trace contextRef="#ctx0" brushRef="#br0">1 28 7936,'6'5'8014,"4"4"-5405,-7-6-2390,1 0-1,-1 0 0,0 1 0,-1-1 1,1 0-1,-1 1 0,1 0 0,-1-1 1,0 1-1,0 0 0,-1 0 0,3 8 1,0-1 485,0 0 0,0 0 0,1 0 0,0-1 0,1 0 0,1 0 0,8 11 0,-15-21-686,0 0 0,0 0 0,0 1 1,1-1-1,-1 0 0,0 0 1,0 0-1,0 0 0,0 1 0,1-1 1,-1 0-1,0 0 0,0 0 1,1 0-1,-1 0 0,0 0 0,0 1 1,0-1-1,1 0 0,-1 0 1,0 0-1,0 0 0,1 0 0,-1 0 1,0 0-1,0 0 0,1 0 1,-1 0-1,0 0 0,0 0 1,1 0-1,-1-1 0,0 1 0,0 0 1,1 0-1,-1 0 0,0 0 1,1-1-1,6-10 280,3-17-51,-2-27 182,-7 39-1091,1 1 0,1 0 0,9-29 1,-8 38-1089,2 5-170</inkml:trace>
  <inkml:trace contextRef="#ctx0" brushRef="#br0" timeOffset="1">245 87 7552,'4'17'3712,"-4"-21"-1792,0 17 1919,0 2-2943,-4-4 0,1 4 128,3-4 128,0 1-1664,0-6 1024,7-26-1408,-1-1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19.118"/>
    </inkml:context>
    <inkml:brush xml:id="br0">
      <inkml:brushProperty name="width" value="0.05" units="cm"/>
      <inkml:brushProperty name="height" value="0.05" units="cm"/>
    </inkml:brush>
  </inkml:definitions>
  <inkml:trace contextRef="#ctx0" brushRef="#br0">54 22 6656,'-9'-22'15684,"5"36"-15219,-24 183 2164,18-112-2336,10-39-116,1-38-289,0 0 0,-1 0 0,-1-1-1,-1 11 1,0-12-315,10-15-6186</inkml:trace>
</inkml:ink>
</file>

<file path=word/ink/ink6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5.488"/>
    </inkml:context>
    <inkml:brush xml:id="br0">
      <inkml:brushProperty name="width" value="0.05" units="cm"/>
      <inkml:brushProperty name="height" value="0.05" units="cm"/>
    </inkml:brush>
  </inkml:definitions>
  <inkml:trace contextRef="#ctx0" brushRef="#br0">0 0 7808,'0'0'8703,"7"3"-8447,0 3 128,-1-1-128,4 1 0,-3 1-640,-1 4 0</inkml:trace>
</inkml:ink>
</file>

<file path=word/ink/ink6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6.010"/>
    </inkml:context>
    <inkml:brush xml:id="br0">
      <inkml:brushProperty name="width" value="0.05" units="cm"/>
      <inkml:brushProperty name="height" value="0.05" units="cm"/>
    </inkml:brush>
  </inkml:definitions>
  <inkml:trace contextRef="#ctx0" brushRef="#br0">99 298 7552,'-3'-10'12495,"2"10"-12049,-10 4 3273,-16 21-5993,20-18 4314,1-1-1878,0-1 0,1 1 1,0 0-1,0 0 0,-6 11 0,9-14-146,1 0 0,-1 1 1,1-1-1,-1 1 0,1 0 0,0-1 0,1 1 1,-1 0-1,1-1 0,0 1 0,-1 0 0,1 0 1,1 0-1,0 3 0,-1-5-15,1 0 1,0 0-1,0 0 1,-1 0-1,1 0 1,1-1-1,-1 1 0,0 0 1,0-1-1,1 1 1,-1 0-1,0-1 1,1 0-1,0 1 1,2 1-1,-3-3-1,0 1 0,0-1 0,0 1 0,0-1 0,0 1 0,0-1 0,0 1 0,0-1 0,0 0 0,0 0 0,0 0-1,0 1 1,0-1 0,0 0 0,0 0 0,0 0 0,0-1 0,0 1 0,0 0 0,0 0 0,0 0 0,0-1 0,0 1 0,0-1 0,0 1 0,0-1 0,0 1 0,0-1 0,0 1-1,-1-1 1,1 0 0,0 1 0,1-3 0,5-5-17,-1-2 0,0 1 0,0-1 0,-1 0 0,0 0 0,-1-1 0,0 1 0,0-1 0,-1 0 0,-1 0 0,2-20 0,-2-8 2,-1 0 1,-6-43-1,1-12 263,4 75-133,-1-18 282,-4 112 521,4-32-844,5 142 65,-3-170-263,1-1 0,0 1 1,1 0-1,9 26 0,-3-25-388</inkml:trace>
</inkml:ink>
</file>

<file path=word/ink/ink6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6.556"/>
    </inkml:context>
    <inkml:brush xml:id="br0">
      <inkml:brushProperty name="width" value="0.05" units="cm"/>
      <inkml:brushProperty name="height" value="0.05" units="cm"/>
    </inkml:brush>
  </inkml:definitions>
  <inkml:trace contextRef="#ctx0" brushRef="#br0">57 111 8448,'13'-10'3359,"-1"0"5079,-11 5-8363,0 1 0,0-1 1,0 1-1,0-1 0,-1 1 0,0-1 1,0 0-1,0 1 0,0-1 1,-1 0-1,1 1 0,-1-1 0,-1 1 1,1-1-1,-1 1 0,-1-5 1,2 9-69,0-1 1,1 0 0,-1 0 0,0 1 0,1-1 0,-1 1-1,0-1 1,0 0 0,0 1 0,1 0 0,-1-1-1,0 1 1,0-1 0,0 1 0,0 0 0,0 0 0,0-1-1,0 1 1,0 0 0,0 0 0,0 0 0,0 0-1,0 0 1,0 0 0,-1 1 0,0-1 7,0 1 1,0 0-1,0 0 0,0 0 1,0 0-1,0 1 0,0-1 1,0 0-1,1 1 0,-4 2 1,2 0 51,0-1 0,0 1 0,0 0 0,1 0 0,-1 0 0,1 0 0,0 1 0,0-1 0,0 0 0,-1 8 0,3-6-9,0-1-1,0 1 1,1-1 0,0 0-1,0 1 1,0-1 0,0 0-1,4 8 1,-4-10-24,1 0-1,-1 0 1,1 0 0,-1 0-1,1 0 1,0 0 0,0 0-1,0-1 1,0 1 0,1-1-1,-1 1 1,1-1 0,0 0-1,5 3 1,-7-5-30,0 1 1,1-1-1,-1 0 0,0 0 1,0 1-1,1-1 0,-1 0 1,1 0-1,-1 0 0,0-1 1,1 1-1,-1 0 0,0 0 1,0-1-1,1 1 0,-1-1 1,0 1-1,0-1 0,0 0 1,1 1-1,-1-1 0,2-1 1,26-27 124,-9 8-81,-3 1 51,-15 17-66,1 0 0,-1 0 1,0 0-1,1 0 1,-1 1-1,5-4 1,-6 6-27,0-1 1,0 1-1,0-1 0,0 1 1,0-1-1,0 1 1,0 0-1,0-1 1,1 1-1,-1 0 1,0 0-1,0 0 1,0 0-1,1 0 1,-1 0-1,0 0 1,0 1-1,0-1 1,0 0-1,1 1 1,-1-1-1,0 0 1,2 2-1,16 3 169,-18-5-166,0 0 0,0 0 0,0 1 0,0-1 0,0 0 1,0 0-1,0 0 0,0 1 0,0-1 0,0 0 0,0 1 1,0-1-1,0 1 0,0-1 0,0 1 0,0 0 0,-1-1 1,1 1-1,0 0 0,0 0 0,-1-1 0,1 1 1,-1 0-1,1 0 0,0 0 0,-1 0 0,0 0 0,1 0 1,-1 0-1,1 1 0,0 4-128,8 24 391,-9-29-333,0-1-1,1 1 1,-1 0 0,0-1 0,1 1 0,-1 0 0,1-1-1,-1 1 1,1 0 0,-1-1 0,1 1 0,-1-1 0,1 1-1,0-1 1,-1 1 0,1-1 0,0 1 0,-1-1 0,1 0-1,0 1 1,-1-1 0,1 0 0,0 0 0,0 1-1,-1-1 1,1 0 0,0 0 0,0 0 0,0 0 0,-1 0-1,2 0 1,8-3-1092</inkml:trace>
  <inkml:trace contextRef="#ctx0" brushRef="#br0" timeOffset="1">406 18 7936,'-12'-9'13034,"11"9"-12952,0 1 0,1-1-1,-1 1 1,1 0 0,-1-1 0,1 1 0,-1-1-1,1 1 1,-1 0 0,1-1 0,0 1-1,-1 0 1,1 0 0,0-1 0,0 1 0,-1 0-1,1 0 1,0-1 0,0 1 0,0 0 0,0 0-1,0-1 1,0 1 0,0 0 0,0 0-1,0-1 1,1 1 0,-1 1 0,-1 12 661,-3-4 62,2-7-658,0 1 0,0-1 0,1 1 0,-1-1 0,1 1 1,0 0-1,0 0 0,0 0 0,1 0 0,-1 0 0,1 0 0,0 0 1,0 0-1,0-1 0,1 1 0,1 8 0,0-8-68,-1 1-52,1 0 0,0-1 0,0 0 0,1 1 0,3 4 0,-6-8-84,1-1 1,0 1-1,-1 0 0,1 0 1,0-1-1,0 1 0,-1-1 1,1 1-1,0 0 1,0-1-1,0 1 0,0-1 1,0 0-1,0 1 0,0-1 1,0 0-1,0 0 1,0 1-1,0-1 0,0 0 1,0 0-1,0 0 0,0 0 1,0 0-1,0-1 1,0 1-1,0 0 0,0 0 1,0-1-1,2 0 1,8-7-1118</inkml:trace>
</inkml:ink>
</file>

<file path=word/ink/ink6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16.961"/>
    </inkml:context>
    <inkml:brush xml:id="br0">
      <inkml:brushProperty name="width" value="0.05" units="cm"/>
      <inkml:brushProperty name="height" value="0.05" units="cm"/>
    </inkml:brush>
  </inkml:definitions>
  <inkml:trace contextRef="#ctx0" brushRef="#br0">62 95 8192,'9'-8'10199,"-7"7"-9734,0-1-1,0 1 1,0 0 0,1-1 0,-1 1 0,0 0 0,1 0 0,-1 1-1,4-2 1,-4 1-356,-1-1-1,0 0 1,0 1-1,0-1 1,0 0-1,0 0 0,-1 0 1,1 1-1,0-1 1,-1 0-1,1-3 1,-1 3-92,1 0 1,-1 0-1,0 0 1,0 0-1,1 0 0,-1 1 1,-1-1-1,1 0 1,0 0-1,0 0 1,-1 0-1,1 0 1,-1 0-1,0 0 1,1 1-1,-1-1 1,0 0-1,0 0 1,0 1-1,0-1 1,-1 1-1,-1-3 1,2 3-18,0 0 0,-1 1 0,1-1 0,-1 0 0,1 1 0,-1-1 0,1 1 1,-1 0-1,1-1 0,-1 1 0,0 0 0,1 0 0,-1 0 0,1 0 0,-1 0 0,1 0 1,-1 1-1,1-1 0,-1 0 0,0 1 0,1 0 0,0-1 0,-1 1 0,1 0 0,-1-1 1,1 1-1,0 0 0,-2 1 0,-4 3 63,1-2 164,1 1-1,0 0 0,0 0 1,-6 6-1,9-8-127,1 0 0,0 0 0,-1 0 1,1-1-1,0 1 0,0 0 0,0 1 0,1-1 0,-1 0 0,0 0 0,1 0 0,0 0 0,-1 1 1,1-1-1,0 0 0,0 4 0,1 4 273,0-1 1,1 1 0,0 0-1,6 16 1,-7-23-294,0 1 0,0-1 0,1 0 0,-1 0 0,1 0 0,0 0 0,0 0 0,0-1 0,1 1 0,-1 0 0,0-1 0,1 0 0,0 1 0,-1-1 0,1 0 0,0-1 0,4 3 0,-4-3-110,-1-1 1,1 0-1,-1 0 1,1 0-1,-1 0 0,1-1 1,-1 1-1,1-1 1,-1 1-1,1-1 0,-1 0 1,0 0-1,1 0 1,-1 0-1,0 0 0,0-1 1,0 1-1,0-1 1,0 1-1,0-1 0,2-2 1,-1 2-108,23-19-651</inkml:trace>
</inkml:ink>
</file>

<file path=word/ink/ink6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23.205"/>
    </inkml:context>
    <inkml:brush xml:id="br0">
      <inkml:brushProperty name="width" value="0.05" units="cm"/>
      <inkml:brushProperty name="height" value="0.05" units="cm"/>
    </inkml:brush>
  </inkml:definitions>
  <inkml:trace contextRef="#ctx0" brushRef="#br0">29 63 7424,'3'-1'8960,"-3"1"-8907,0 0 1,0 0 0,-1 0-1,1 1 1,0-1 0,0 0-1,0 0 1,0 0 0,0 1-1,0-1 1,0 0 0,0 0-1,0 0 1,0 0 0,0 1-1,0-1 1,0 0 0,0 0-1,0 0 1,0 1 0,0-1-1,0 0 1,0 0 0,1 0-1,-1 1 1,0-1 0,0 0-1,0 0 1,0 0 0,0 0-1,0 0 1,0 1 0,1-1-1,-1 0 1,0 0 0,0 0 0,0 0-1,0 0 1,1 0 0,-1 0-1,0 1 1,0-1 0,0 0-1,1 0 1,-1 0 0,0 0-1,0 0 1,0 0 0,0 0-1,1 0 1,-1 0 0,0 0-1,0 0 1,0 0 0,1 0-1,-1 0 1,0 0 0,0-1-1,0 1 1,1 0 0,-1 0-1,-1 6 89,1 1-1,-1-1 1,1 0-1,0 1 1,1-1-1,0 1 1,0-1-1,3 11 1,1 8 248,4 59 687,-5 1 1,-7 115-1,3 95-362,9-154-544,-8-109-151,-1 0 1,-2-1 0,-2 1-1,-12 53 1,15-79-18,-16 78-24,7-53-81,9-27 101,-1 1 1,0-1-1,1 0 0,0 1 1,0-1-1,1 1 1,-1 5-1,-3 3 1,3-12 0,1 0 0,-1-1 0,1 1 0,-1 0 0,1 0 0,0 0 0,-1 0 0,1 0 0,0 0 0,0 0 0,0 0 0,0 0 0,0 0 0,0 0 0,0 0 0,0 0 0,0 0 0,0 0 0,0 0 0,1 1 0,3 4 0,-1-4 0,77-20 0,-72 16 2,0 1-1,0 1 1,0-1-1,0 1 0,0 1 1,9 1-1,24 0 96,53-6-150,118 11-1,-64 5 54,160-8 0,-164 2 0,2-1 0,18-6-12,191-12 152,-220-4-12,-103 14-128,6-1 0,-37 4 0,0-1 0,0 1 0,0-1 0,-1 1 1,1-1-1,0 1 0,0-1 0,-1 0 0,1 1 0,0-1 0,-1 0 0,1 1 0,0-1 0,-1 0 0,1 0 0,-1 0 0,0 0 0,1 1 0,-1-1 0,0 0 0,1 0 1,-1 0-1,0 0 0,0 0 0,0 0 0,0-1 0,0-29 96,-1 21-66,-12-162-169,0-1 150,33-187-11,-17 310 43,-2 0 0,-8-81-1,1-1-42,1-20 0,5 115 0,-2 32 6,1 4-23,1 0 1,-1 0 0,1 0-1,-1 0 1,1 0 0,-1-1-1,1 1 1,0 0 0,0 0-1,-1 0 1,1 0 0,0 0-1,0-1 1,0 1 0,1-2-1,-1 3-111,-17-7-2282,4 1 1364</inkml:trace>
</inkml:ink>
</file>

<file path=word/ink/ink6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24.252"/>
    </inkml:context>
    <inkml:brush xml:id="br0">
      <inkml:brushProperty name="width" value="0.05" units="cm"/>
      <inkml:brushProperty name="height" value="0.05" units="cm"/>
    </inkml:brush>
  </inkml:definitions>
  <inkml:trace contextRef="#ctx0" brushRef="#br0">0 47 6912,'3'3'6881,"11"-6"-5570,226-2 2742,983-16-1728,-742 12-2176,-480 9-155,-1 0 0,0 0 0,0 0 0,0 0 0,0 0-1,1 0 1,-1 0 0,0 0 0,0 0 0,0 0 0,0 0 0,0 0-1,1 0 1,-1 0 0,0 0 0,0 0 0,0 0 0,0 0 0,0-1-1,0 1 1,1 0 0,-1 0 0,0 0 0,0 0 0,0 0 0,0 0-1,0 0 1,0-1 0,0 1 0,0 0 0,0 0 0,1 0 0,-1 0-1,0 0 1,0-1 0,0 1 0,0 0 0,0 0 0,0 0-1,0 0 1,0 0 0,0-1 0,0 1 0,0 0 0,0 0 0,0 0-1,0 0 1,0 0 0,0-1 0,-1 1 0,1 0 0,0 0 0,0 0-1,0 0 1,0 0 0,0-1 0,0 1 0,0 0 0,-6-5-272</inkml:trace>
</inkml:ink>
</file>

<file path=word/ink/ink6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35.892"/>
    </inkml:context>
    <inkml:brush xml:id="br0">
      <inkml:brushProperty name="width" value="0.05" units="cm"/>
      <inkml:brushProperty name="height" value="0.05" units="cm"/>
      <inkml:brushProperty name="color" value="#849398"/>
    </inkml:brush>
  </inkml:definitions>
  <inkml:trace contextRef="#ctx0" brushRef="#br0">48 206 7168,'-1'5'11606,"-4"22"-10647,-5 34 527,3 1 0,1 83 0,5-129-1246,-5 31-1,3-31-94,-1 32-1,2-42-144,2-5 0,-1 0 0,1 0 0,0 0 0,-1 0 0,1 0 0,0 1 0,-1-1 0,1 0 0,0 0 0,0 0 0,0 0 0,0 0 0,0 0 0,0 0 0,1 0 0,-1 0 0,0 0 0,0 1 0,1 0 0,3-1 0,0 1 0,-1-1 0,1 0 0,0 0 0,0 0 0,0 0 0,0-1 0,5 1 0,21-3 0,43-7 0,-25 2 0,354-6 0,-285 14 0,173 3 0,-30-2 0,124-5 0,-42 2 0,-155 5 0,-81 2 107,-54-1-192,-51-4 62,0-1 23,-1 0 0,0 1 0,0-1 0,1 0 0,-1 0 0,0 0 0,0 1 0,1-1 1,-1 0-1,0 0 0,0 0 0,1 0 0,-1 0 0,0 0 0,1 0 0,-1 0 0,0 0 0,1 0 0,-1 0 0,0 0 0,0 0 0,1 0 0,-1 0 0,0 0 0,1 0 0,-1 0 0,0 0 0,1 0 0,-1 0 0,0-1 0,4-2 0,-4 3 0,0 0 0,0 0 0,0 0 0,0 1 0,0-1 0,0 0 0,0 0 0,0 0 0,0 0 0,0 0 0,0 0 0,0 0 0,0 0 0,0 0 0,0 0 0,0 0 0,0 0 0,0 0 0,0 1 0,0-1 0,0 0 0,0 0 0,0 0 0,0 0 0,0 0 0,0 0 0,0 0 0,0 0 0,0 0 0,0 0 0,0 0 0,0 0 0,0 0 0,0 0 0,0 0 0,0 1 0,0-1 0,0 0 0,0 0 0,0 0 0,1 0 0,-1 0 0,0 0 0,0 0 0,0 0 0,0 0 0,0 0 0,0 0 0,0 0 0,0 0 0,0 0 0,0 0 0,0 0 0,0 0 0,0 0 0,1 0 0,-1 0 0,0 0 0,0 0 0,0 0 0,0 0 0,0 0 0,0 0 0,1-1 0,-1 1 0,1-1 0,-1 1 0,1-1 0,0 1 0,-1-1 0,0 0 0,1 1 0,-1-1 0,1 1 0,-1-1 0,0 0 0,1 1 0,-1-1 0,0 0 0,0 0 0,1 1 0,-1-2 0,1-5 0,1 0 0,-1 1 0,-1-1 0,1 0 0,-2-8 0,4-30 0,29-91 128,-16 23-128,32-119 0,-45 212-3,4-30 28,-7 49 60,2 0-64,-2 20-2325,0-17 1024</inkml:trace>
</inkml:ink>
</file>

<file path=word/ink/ink6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36.401"/>
    </inkml:context>
    <inkml:brush xml:id="br0">
      <inkml:brushProperty name="width" value="0.05" units="cm"/>
      <inkml:brushProperty name="height" value="0.05" units="cm"/>
      <inkml:brushProperty name="color" value="#849398"/>
    </inkml:brush>
  </inkml:definitions>
  <inkml:trace contextRef="#ctx0" brushRef="#br0">1 128 640,'6'1'11619,"16"0"-7199,24 2-6340,-31-3 3651,339-11 2536,300-18-2416,-100 2-801,-433 28-1052,69-5-103,-97-4 105,166-24 0,-233 25 0,-20 5 0,1 0 0,-1 1 0,0-1 0,0 1 0,10 0 0,38-5-21,-47 7-1622,-4-1 747</inkml:trace>
</inkml:ink>
</file>

<file path=word/ink/ink6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48.700"/>
    </inkml:context>
    <inkml:brush xml:id="br0">
      <inkml:brushProperty name="width" value="0.05" units="cm"/>
      <inkml:brushProperty name="height" value="0.05" units="cm"/>
      <inkml:brushProperty name="color" value="#849398"/>
    </inkml:brush>
  </inkml:definitions>
  <inkml:trace contextRef="#ctx0" brushRef="#br0">41 138 3072,'1'-5'707,"8"-17"10383,1 32-8552,-3 13-2154,-1 0 0,0 1 0,-2 0 0,0 0 0,-2 0 0,-1 0 0,-2 31 0,-5 21 974,-19 86-1,0 1-146,13-90-890,-1 30-66,5 32-277,8-123 22,0-12 0,0 0 0,0 1 0,1-1 0,-1 0 0,0 1 0,0-1 0,1 0 0,-1 0 0,0 1 0,1-1 0,-1 0 0,0 0 0,1 0 0,-1 0 0,1 0 0,-1 1 0,0-1 0,1 0 0,-1 0 0,0 0 0,1 0 0,-1 0 0,1 0 0,-1 0 0,0 0 0,1 0 0,-1 0 0,1-1 0,-1 1 0,0 0 0,1 0 0,11-3 0,12 1 40,34 0 1,0 0 6,345-14-47,-118 9 0,145 3 0,-89 4 0,-95-17 0,-215 14 0,-2 0 0,17 0 0,51-12 0,-73 11-26,0 2 0,1 0 0,44 4 0,-16-1 2,-2-2 24,-18 0 0,0 1 0,41 6 0,-67-5 0,1 0 0,-1 0 0,1-1 0,-1 0 0,1-1 0,-1 1 0,0-1 0,10-3 0,-15 3 4,0 0-1,0-1 1,0 1-1,0 0 1,0-1 0,0 0-1,0 1 1,-1-1-1,1 0 1,-1 0-1,1 0 1,-1 0-1,0 0 1,0 0 0,0 0-1,0 0 1,1-4-1,8-39 61,-7 22-33,-2 1-1,-2-38 1,-1 10 27,2-363 304,-6 159-106,2 168-256,-23 95-4224,11-9 1536</inkml:trace>
</inkml:ink>
</file>

<file path=word/ink/ink6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49.737"/>
    </inkml:context>
    <inkml:brush xml:id="br0">
      <inkml:brushProperty name="width" value="0.05" units="cm"/>
      <inkml:brushProperty name="height" value="0.05" units="cm"/>
      <inkml:brushProperty name="color" value="#849398"/>
    </inkml:brush>
  </inkml:definitions>
  <inkml:trace contextRef="#ctx0" brushRef="#br0">5 48 6912,'-5'-5'3133,"8"15"-1988,-2-7-751,0 1 3019,6-8-2666,-1 3-629,0 0 0,0 0 1,-1 0-1,1-1 1,7-3-1,15-4 473,-5 6-285,-1 1 0,1 0 1,30 3-1,8-1 5,588 2 947,-253 0-746,-221-2-294,232-12-52,-155 8-228,-48 4 18,-153-5 157,17-1-120,-23 0-14,-44 6-86,-1 0-21,-3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19.557"/>
    </inkml:context>
    <inkml:brush xml:id="br0">
      <inkml:brushProperty name="width" value="0.05" units="cm"/>
      <inkml:brushProperty name="height" value="0.05" units="cm"/>
    </inkml:brush>
  </inkml:definitions>
  <inkml:trace contextRef="#ctx0" brushRef="#br0">0 130 7680,'1'-6'675,"1"-1"1,0 1 0,0-1-1,0 1 1,1 0 0,0 0-1,0 0 1,0 0-1,1 0 1,0 1 0,0-1-1,0 1 1,1 0 0,6-5-1,-6 6-227,0 0-1,0 0 1,1 0-1,0 1 0,0 0 1,8-3-1,-9 4-496,0 0-1,0 1 1,0 0-1,0 0 1,0 0-1,0 1 1,0 0-1,10 1 1,-12-1 115,0 0 0,0 1 0,0 0 0,0 0 0,0 0 0,0 0 0,0 0 0,0 0 0,0 1 0,0 0 0,0-1 0,-1 1 0,1 0 0,-1 0 0,0 1 0,1-1 0,-1 0 0,0 1 0,0-1 0,-1 1 0,1 0 0,0-1 0,-1 1 0,0 0 0,1 0 1,-1 0-1,0 0 0,-1 0 0,1 1 0,0-1 0,-1 0 0,0 0 0,0 4 0,0 4 9,0 0 0,-1 0 1,0 0-1,-1 0 0,0-1 0,-1 1 1,0 0-1,-7 14 0,2-8-11,-2-1 0,0 1 0,-19 21 0,23-26-682,7 1-44</inkml:trace>
</inkml:ink>
</file>

<file path=word/ink/ink6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1.652"/>
    </inkml:context>
    <inkml:brush xml:id="br0">
      <inkml:brushProperty name="width" value="0.05" units="cm"/>
      <inkml:brushProperty name="height" value="0.05" units="cm"/>
      <inkml:brushProperty name="color" value="#849398"/>
    </inkml:brush>
  </inkml:definitions>
  <inkml:trace contextRef="#ctx0" brushRef="#br0">67 35 7040,'8'0'3231,"-8"1"-3101,0-1-1,0 0 1,1 0 0,-1 0-1,0 0 1,0 0 0,1 0-1,-1 0 1,0 0 0,0 0 0,0 0-1,1 0 1,-1 0 0,0 0-1,0 0 1,1 0 0,-1 0-1,0 0 1,0 0 0,1 0-1,-1 0 1,0 0 0,0 0 0,0 0-1,1-1 1,-1 1 0,0 0-1,0 0 1,0 0 0,1 0-1,-1 0 1,0-1 0,0 1 0,0 0-1,0 0 1,1 0 0,-1-1-1,0 1 1,0 0 0,0 0-1,0 0 1,0-1 0,0 1-1,0 0 1,0 0 0,0-1 0,0 1-1,0 0 1,0 0 0,0-1-1,0 1 1,0 0 0,0 0-1,0-1 1,0 1 0,0 0-1,1 4 853,0 2-844,0-1 1,0 1-1,-1-1 1,0 0-1,0 1 0,0-1 1,-2 10-1,0 9 77,-7 226 2367,8-189-2140,-3 0 1,-2-1 0,-17 68-1,20-111-442,-19 103 0,20-96-100,3 33-1,0-39 90,0-1 0,-1 0 0,-1 0 0,-6 30 0,5-40 3,0-1 0,1 1 0,0 0 0,0 11 0,0-4 6,29-14-84,-1 2 111,1 0 0,38-5 0,31 2 28,121 5-53,-62-3 0,184-3 0,-193 1 0,265-35 0,-279 28 0,-10 0 0,-53 1 0,-34 4 0,0-1 0,0-2 0,52-16 0,-75 18 0,0 1 0,-1 1 0,1 0 0,0 0 0,0 1 0,0 1 0,15 1 0,9 0 0,-21-2 0,-1-1 0,0-1-1,20-6 1,12-2 23,-37 12 53,1-1-43,7-15-36,-7 4 11,-9 9-1,1-1 1,0 0 0,-1 1-1,0-1 1,1 0-1,-1 0 1,0 0 0,0 0-1,-1-1 1,1 1 0,-1-1-1,2-5 1,5-70 12,-3 20 3,12-54-23,-14 79 28,-1-1 1,-1 1 0,-8-65-1,1 6-14,6 29 106,4-1 1,11-67 0,-14 106 7,-1 25 0,1 0-21,0 0-111,0-1 0,0 1 1,0 0-1,-1-1 0,1 1 0,0 0 1,-1-1-1,1 1 0,0-1 0,-1 1 0,0-1 1,1 0-1,-1 1 0,0-1 0,0 1 1,0-3-1,-1 3-529,-4 1-1</inkml:trace>
</inkml:ink>
</file>

<file path=word/ink/ink6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2.768"/>
    </inkml:context>
    <inkml:brush xml:id="br0">
      <inkml:brushProperty name="width" value="0.05" units="cm"/>
      <inkml:brushProperty name="height" value="0.05" units="cm"/>
      <inkml:brushProperty name="color" value="#849398"/>
    </inkml:brush>
  </inkml:definitions>
  <inkml:trace contextRef="#ctx0" brushRef="#br0">8 86 7808,'-1'0'169,"1"0"0,0 0 0,-1 0 0,1-1 0,0 1 0,-1 0 0,1 0 0,0 0 0,-1 0 0,1 0 0,0-1 0,0 1 0,-1 0 0,1 0 0,0-1 0,0 1 0,-1 0 0,1 0 0,0-1 0,0 1 0,0 0 0,-1-1 0,1 1 0,0 0 0,0 0 0,0-1 0,0 1 0,0 0 0,0-1 0,0 1 0,0 0 0,0-1 0,0 1 0,0-1 0,0 1 0,0 0-1,0-1 1,0 1 0,0-1 0,0 1-115,0 0-1,0-1 0,0 1 0,1 0 0,-1-1 0,0 1 0,0 0 0,0-1 0,1 1 0,-1 0 0,0 0 0,0-1 0,1 1 0,-1 0 0,0 0 0,0-1 0,1 1 0,-1 0 0,0 0 0,1 0 0,-1-1 0,0 1 0,1 0 0,-1 0 0,0 0 0,1 0 1,7-1-17,-1 1 1,1 0 0,-1 1 0,1-1-1,-1 2 1,14 2 0,16 3 81,139 5 1380,218-15 0,-129-2-657,-192 5-629,402-6 342,-106-12-555,-94-3 0,-186 13 0,-76 7 0,6-1 0,32-6 0,18-1 0,-66 8 0,11 3 0,-14-2-27,0-1 0,0 1 1,0-1-1,0 1 0,0-1 0,0 1 0,0-1 0,0 1 0,0-1 0,0 0 0,-1 1 0,1-1 0,0 1 0,0 0 0,-1-1 0,1 1 0,0-1 0,-1 0 0,0-2-485</inkml:trace>
</inkml:ink>
</file>

<file path=word/ink/ink6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4.902"/>
    </inkml:context>
    <inkml:brush xml:id="br0">
      <inkml:brushProperty name="width" value="0.05" units="cm"/>
      <inkml:brushProperty name="height" value="0.05" units="cm"/>
    </inkml:brush>
  </inkml:definitions>
  <inkml:trace contextRef="#ctx0" brushRef="#br0">213 2 4608,'-3'-1'14585,"-6"7"-15091,-101 52 3472,104-54-2846,-1-1 0,1 1 0,0 0 0,0 1 0,0 0 0,0 0 0,1 0 0,0 0 0,0 1 0,0 0 0,1 0 0,0 0 0,0 1 0,0-1 0,-5 15 0,9-19-94,-1 1 0,1 0 0,-1 0 0,1 0 0,0 0-1,0 0 1,0 0 0,0 0 0,0 0 0,1-1 0,0 1 0,-1 0 0,1 0 0,0 0 0,0-1 0,0 1 0,1 0 0,-1-1 0,1 1 0,-1-1 0,1 0 0,0 1 0,0-1 0,0 0 0,0 0 0,0 0 0,1 0 0,-1-1 0,1 1 0,4 2 0,2 1 57,0 0 0,1-1 0,0 0 0,0 0 0,0-1 0,21 3 0,-28-5-78,0-1 0,0 0 0,-1 0 0,1 0 0,0 0 0,0 0 0,0-1 0,0 1 0,-1-1-1,1 0 1,0 0 0,-1 0 0,1 0 0,0 0 0,-1-1 0,1 1 0,-1-1 0,0 0 0,0 1 0,1-1 0,-1 0 0,0 0-1,0-1 1,-1 1 0,4-5 0,-1-1 14,1 0-1,-1-1 0,-1 1 0,0-1 1,0 0-1,2-11 0,-4 10-27,0 10 58,-1 18 39,0 24-144,0-32 41,0-1 0,0 0 0,0 0 0,3 15 0,-2-22-57,0 1-1,-1-1 1,1 0 0,0 0 0,0 0 0,0 0-1,0 0 1,1 0 0,-1 0 0,0 0 0,1 0-1,0-1 1,-1 1 0,1 0 0,0-1 0,0 0-1,0 1 1,0-1 0,0 0 0,0 0 0,0 0-1,4 1 1,20 4-1208</inkml:trace>
</inkml:ink>
</file>

<file path=word/ink/ink6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5.424"/>
    </inkml:context>
    <inkml:brush xml:id="br0">
      <inkml:brushProperty name="width" value="0.05" units="cm"/>
      <inkml:brushProperty name="height" value="0.05" units="cm"/>
    </inkml:brush>
  </inkml:definitions>
  <inkml:trace contextRef="#ctx0" brushRef="#br0">63 18 7808,'0'0'73,"0"1"1,0-1-1,0 0 1,0 0-1,0 0 1,0 0-1,-1 0 1,1 0 0,0 0-1,0 0 1,0 0-1,0 1 1,0-1-1,0 0 1,0 0-1,0 0 1,-1 0-1,1 0 1,0 0-1,0 0 1,0 0 0,0 0-1,0 0 1,0 0-1,0 0 1,-1 0-1,1 0 1,0 0-1,0 0 1,0 0-1,0 0 1,0 0-1,0 0 1,-1 0-1,1 0 1,0 0 0,0 0-1,0 0 1,0 0-1,0 0 1,0-1-1,0 1 1,-1 0-1,1 0 1,0 0-1,0 0 1,0 0-1,0 0 1,0 0-1,0 0 1,0 0 0,0-1-1,0 1 1,0 0-1,0 0 1,0 0-1,0 0 1,0 0-1,0 0 1,0-1-1,0 1 1,0 0-1,0 0 1,0 0-1,0 0 1,0 0 0,0-1-1,-3-7 2000,2 1 2245,-19 26-2120,16-13-2054,0 0 1,0 0 0,0 0-1,1 1 1,0 0-1,0 0 1,1 0 0,-3 13-1,4-18-101,1 1 0,0-1-1,-1 0 1,1 1 0,0-1-1,0 0 1,1 1 0,-1-1-1,0 1 1,1-1-1,-1 0 1,1 1 0,0-1-1,0 0 1,0 0 0,0 0-1,0 0 1,1 0 0,-1 0-1,0 0 1,1 0 0,0 0-1,-1-1 1,1 1 0,0 0-1,0-1 1,0 0 0,0 1-1,0-1 1,4 2 0,-2-2-30,-1-1 0,0 1 0,0-1 0,1 0 1,-1 0-1,1 0 0,-1 0 0,0 0 0,0-1 0,1 1 1,-1-1-1,0 0 0,0 0 0,0 0 0,1-1 1,-1 1-1,-1-1 0,1 0 0,4-2 0,-5 2-11,0 1-1,1-1 0,-1 1 1,0-1-1,0 0 1,0 0-1,0 0 0,0 0 1,-1 0-1,1 0 1,-1-1-1,1 1 0,-1 0 1,0-1-1,0 1 1,0-1-1,0 1 0,0-1 1,-1 0-1,1 1 1,-1-1-1,0 0 0,1 0 1,-2-3-1,0 1 5,-1-1 0,0 1-1,0 0 1,-1-1-1,1 1 1,-1 0 0,-6-7-1,7 9-61,0 0-1,0 1 1,-1-1-1,1 1 1,-1-1-1,1 1 0,-1 0 1,0 0-1,0 0 1,0 1-1,0-1 1,0 1-1,-6-3 1,4 4-478</inkml:trace>
</inkml:ink>
</file>

<file path=word/ink/ink6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5.832"/>
    </inkml:context>
    <inkml:brush xml:id="br0">
      <inkml:brushProperty name="width" value="0.05" units="cm"/>
      <inkml:brushProperty name="height" value="0.05" units="cm"/>
    </inkml:brush>
  </inkml:definitions>
  <inkml:trace contextRef="#ctx0" brushRef="#br0">160 56 7296,'0'-1'354,"0"0"0,0 1 0,0-1 0,0 0 0,0 0 0,0 1 0,0-1 0,-1 0 0,1 0 0,0 1 0,0-1 0,-1 0 0,1 1 0,-1-1 0,1 0 0,0 1 0,-1-1 0,1 0 0,-1 1 0,1-1 0,-1 1 0,0-1 0,1 1 0,-1-1 0,-1 0 0,1 1-78,-1-1 0,0 1 1,1 0-1,-1-1 0,0 1 1,1 0-1,-1 0 0,0 0 1,1 0-1,-1 0 0,-2 1 1,-3 0-209,0 1 1,0 0 0,0 1 0,-12 6-1,12-5 258,0 0 1,1 1-1,-1-1 0,1 2 0,0-1 0,1 1 0,-1 0 0,1 0 0,-9 13 1,13-16-291,-1-1 1,1 1 0,0-1 0,-1 1-1,1-1 1,0 1 0,1 0 0,-1 0-1,0-1 1,1 1 0,0 0 0,-1 0-1,1 0 1,0-1 0,1 1 0,-1 0-1,0 0 1,1 0 0,-1-1 0,1 1-1,0 0 1,0 0 0,0-1 0,1 1-1,-1-1 1,0 1 0,1-1 0,0 0-1,-1 0 1,1 1 0,4 2 0,-5-3-29,1-1 1,0 1-1,0 0 1,0-1 0,0 0-1,0 1 1,0-1-1,1 0 1,-1 0-1,0 0 1,1 0 0,-1-1-1,1 1 1,-1 0-1,1-1 1,-1 0 0,1 0-1,-1 0 1,5 0-1,-3-1-3,-1 0-1,0 0 0,0 0 1,0-1-1,0 1 0,0-1 1,0 0-1,0 0 1,0 0-1,-1 0 0,1 0 1,-1-1-1,3-2 0,1-3-4,0 1 1,-1-2-1,1 1 0,-2 0 0,1-1 0,-1 0 1,-1 0-1,0 0 0,3-14 0,-3 2 81,-2-41-1,-1 48 37,0 13-18,-2 10-83,2 15-25,4 7 2,-3-18-7,0 1 0,1-1-1,1 0 1,0 0 0,1 0 0,6 14 0,-10-26-12,1-1 0,-1 1 1,0 0-1,1 0 1,-1-1-1,1 1 0,-1-1 1,1 1-1,-1 0 1,1-1-1,-1 1 0,1-1 1,0 1-1,-1-1 1,1 1-1,0-1 0,-1 0 1,1 1-1,0-1 1,0 0-1,-1 1 0,1-1 1,0 0-1,0 0 1,0 0-1,-1 0 0,1 0 1,0 0-1,1 0 1,11 0-637</inkml:trace>
</inkml:ink>
</file>

<file path=word/ink/ink6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6.306"/>
    </inkml:context>
    <inkml:brush xml:id="br0">
      <inkml:brushProperty name="width" value="0.05" units="cm"/>
      <inkml:brushProperty name="height" value="0.05" units="cm"/>
    </inkml:brush>
  </inkml:definitions>
  <inkml:trace contextRef="#ctx0" brushRef="#br0">5 18 7168,'0'0'106,"-1"0"1,1 0 0,0 0-1,-1-1 1,1 1 0,0 0-1,0 0 1,-1 0 0,1-1-1,0 1 1,-1 0 0,1 0-1,0-1 1,0 1 0,0 0-1,-1-1 1,1 1 0,0 0-1,8-13 10987,1 25-10901,-4 16 485,-1 1 0,-2-1 0,0 46 0,-1-9-57,-3 12 107,-1-22-536,3-54-272,0-1-1,-1 1 1,1-1 0,0 1 0,0 0 0,0-1 0,0 1 0,0 0 0,0-1 0,0 1 0,1-1 0,-1 1 0,0 0 0,0-1 0,0 1 0,0-1 0,1 1-1,-1 0 1,0-1 0,1 1 0,-1-1 0,0 1 0,1-1 0,-1 1 0,1-1 0,-1 1 0,1-1 0,-1 0 0,1 1 0,-1-1 0,1 0 0,-1 1-1,1-1 1,0 0 0,8 1-1967</inkml:trace>
</inkml:ink>
</file>

<file path=word/ink/ink6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0:56.917"/>
    </inkml:context>
    <inkml:brush xml:id="br0">
      <inkml:brushProperty name="width" value="0.05" units="cm"/>
      <inkml:brushProperty name="height" value="0.05" units="cm"/>
    </inkml:brush>
  </inkml:definitions>
  <inkml:trace contextRef="#ctx0" brushRef="#br0">160 31 8064,'0'-1'363,"0"1"0,0-1 0,0 0 0,0 1 0,0-1-1,0 1 1,0-1 0,0 0 0,-1 1 0,1-1 0,0 1 0,0-1 0,-1 1 0,1-1 0,0 1 0,-1-1 0,1 1 0,0-1 0,-1 1 0,1-1 0,-1 1 0,1 0 0,-1-1 0,1 1 0,-1 0 0,1-1 0,-2 1-1,1-1-138,-1 1-1,1 0 0,-1-1 1,0 1-1,1 0 0,-1 0 0,0 0 1,1 0-1,-1 0 0,-2 1 0,0 0-276,0 0 0,0 0-1,0 1 1,0-1 0,0 1-1,0 0 1,1 0-1,-7 4 1,8-3 146,-1-1 0,1 0 1,-1 1-1,1-1 0,0 1 0,0 0 1,0 0-1,0 0 0,0 0 0,1 0 0,0 0 1,-1 0-1,1 1 0,0-1 0,1 0 0,-1 1 1,0 5-1,1-4 0,1 0 0,0 0 0,0 0 0,0 0 0,1 0 0,-1-1 0,1 1 0,0 0 0,1-1 1,-1 0-1,6 8 0,-2-4-28,-1-1-55,0 0 1,-1 0-1,0 0 0,6 15 0,-9-21-11,-1 0 0,0 0-1,1 0 1,-1 0 0,0 0 0,0 0-1,1 1 1,-1-1 0,0 0-1,0 0 1,0 0 0,-1 0 0,1 1-1,0-1 1,0 0 0,-1 0-1,1 0 1,0 0 0,-1 0 0,1 0-1,-1 1 1,0-1 0,1 0-1,-1-1 1,0 1 0,1 0 0,-1 0-1,0 0 1,0 0 0,0-1 0,0 1-1,0 0 1,0-1 0,0 1-1,0 0 1,0-1 0,0 0 0,0 1-1,0-1 1,-3 1 0,-1 1 31,0-1-1,-1 1 1,1-1 0,-1 0 0,1-1 0,-1 1 0,1-1 0,-1 0-1,1-1 1,-1 1 0,1-1 0,-1 0 0,1 0 0,-8-3 0,5-1-734,10 1-86</inkml:trace>
  <inkml:trace contextRef="#ctx0" brushRef="#br0" timeOffset="1">285 10 8448,'-6'0'13951,"9"0"-13311,0-3 0,-3-3-1536,0 15 640</inkml:trace>
  <inkml:trace contextRef="#ctx0" brushRef="#br0" timeOffset="2">239 166 8064,'0'-4'11263,"4"4"-11135,-4 4 0,0-2 0,6 4 0</inkml:trace>
</inkml:ink>
</file>

<file path=word/ink/ink6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2.981"/>
    </inkml:context>
    <inkml:brush xml:id="br0">
      <inkml:brushProperty name="width" value="0.05" units="cm"/>
      <inkml:brushProperty name="height" value="0.05" units="cm"/>
      <inkml:brushProperty name="color" value="#849398"/>
    </inkml:brush>
  </inkml:definitions>
  <inkml:trace contextRef="#ctx0" brushRef="#br0">14 99 6656,'-3'9'9418,"2"20"-9009,1-16 515,-10 311 6526,10-284-7220,1-40-230,-1 1 0,0-1 0,0 1 0,1-1 0,-1 1 0,0-1 0,1 0 0,-1 1 0,1-1 0,-1 0 0,0 1 0,1-1 0,-1 0 0,1 1 0,-1-1 0,1 0 0,-1 0 0,1 0 0,-1 0 0,1 1 0,0-1 0,-1 0 0,1 0 0,-1 0 0,1 0 0,-1 0 0,1 0 0,0 0 0,22-1 0,-18 1 0,112-9 0,2 1 0,238 1-22,111 1 23,-256 15 25,62 0-31,44-3 133,-28 0-128,-130-10 0,71 2 0,-64 11-16,100 2 416,-266-12-272,1 0 0,2-29 363,-2 16-431,-1-1 1,0 1-1,-2-18 0,1-17-24,3-110-78,-3 135-22,-1-6 58,-1 1 1,-2 0 0,-7-31-1,4 19 6,6 40-58,1 1 0,-1-1 0,0 1 0,0-1 0,1 1 0,-1-1 0,0 1 0,0 0 0,1-1 0,-1 1 0,0 0 0,0 0 0,0 0 0,1 0 0,-1 0 0,0 0 0,0 0 0,0 0 0,1 0 0,-1 0 0,0 0 0,0 0 1,0 0-1,0 1 0,1-1 0,-1 0 0,-1 1 0,-12 2-1241,-2-3-3</inkml:trace>
</inkml:ink>
</file>

<file path=word/ink/ink6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3.525"/>
    </inkml:context>
    <inkml:brush xml:id="br0">
      <inkml:brushProperty name="width" value="0.05" units="cm"/>
      <inkml:brushProperty name="height" value="0.05" units="cm"/>
      <inkml:brushProperty name="color" value="#849398"/>
    </inkml:brush>
  </inkml:definitions>
  <inkml:trace contextRef="#ctx0" brushRef="#br0">1 95 5888,'7'0'8822,"32"-1"-7618,377-16 3362,210 11-2540,553-20-725,-923 11-1301,-210 12 0,202-17 22,-218 17 79,10 0-766,-37 2 323,-6 1-80,-21 2-682,-2 0 58</inkml:trace>
</inkml:ink>
</file>

<file path=word/ink/ink6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4.299"/>
    </inkml:context>
    <inkml:brush xml:id="br0">
      <inkml:brushProperty name="width" value="0.05" units="cm"/>
      <inkml:brushProperty name="height" value="0.05" units="cm"/>
      <inkml:brushProperty name="color" value="#849398"/>
    </inkml:brush>
  </inkml:definitions>
  <inkml:trace contextRef="#ctx0" brushRef="#br0">0 72 6784,'0'-1'138,"0"1"1,0-1 0,1 1 0,-1 0-1,0-1 1,0 1 0,0-1-1,0 1 1,1 0 0,-1-1-1,0 1 1,0 0 0,1-1 0,-1 1-1,0 0 1,1 0 0,-1-1-1,0 1 1,1 0 0,-1 0-1,0-1 1,1 1 0,-1 0-1,1 0 1,-1 0 0,0 0 0,1 0-1,-1 0 1,1 0 0,-1 0-1,1 0 1,-1 0 0,0 0-1,1 0 1,-1 0 0,1 0-1,-1 0 1,0 0 0,1 0 0,-1 0-1,1 0 1,-1 1 0,0-1-1,1 0 1,-1 0 0,0 1-1,1-1 1,-1 0 0,0 0-1,1 1 1,-1-1 0,0 0 0,0 1-1,1-1 1,-1 0 0,0 1-1,0-1 1,0 0 0,1 1-1,-1-1 1,0 1 0,0-1 0,0 0-1,0 1 1,0-1 0,0 1-1,10 34 3073,-9-29-3555,7 26 1614,-1 1-1,-2-1 0,1 54 1,-2 2 52,-4-87-1313,0-1 0,0 1 0,1 0 0,-1-1 0,0 1 0,0 0-1,1-1 1,-1 1 0,0 0 0,1-1 0,-1 1 0,1 0 0,-1-1 0,1 1-1,-1-1 1,1 1 0,-1-1 0,1 1 0,0-1 0,-1 0 0,1 1 0,-1-1 0,1 1-1,0-1 1,0 0 0,-1 0 0,1 0 0,0 1 0,-1-1 0,1 0 0,0 0 0,0 0-1,-1 0 1,1 0 0,0 0 0,1 0 0,37-4 155,-22 1-145,257 6-536,-45 1 394,-40-9 121,148-1 132,1341 8-258,-1638-3 128,48-7 0,-86 8 18,0-1 0,0 1 0,-1 0 0,1-1 0,0 0 0,-1 1 0,1-1 0,0 0 0,-1 0 0,1 0-1,-1 0 1,1 0 0,-1 0 0,0 0 0,1-1 0,-1 1 0,0 0 0,1-3 0,0 1 18,0 0 0,-1-1 1,1 1-1,-1-1 0,0 0 0,0 1 0,0-1 1,0-5-1,0-6 33,-1-1 1,-1 1-1,-3-21 1,3 28-97,-6-105 144,1 4-149,6 108 27,0 1 1,0-1 0,0 1-1,0-1 1,0 0-1,0 1 1,0-1 0,0 1-1,0-1 1,-1 1-1,1-1 1,0 1-1,0-1 1,0 1 0,-1-1-1,1 1 1,0-1-1,-1 1 1,1 0-1,0-1 1,-1 1 0,1-1-1,0 1 1,-1 0-1,0-1 1,-10 6-617,-8 4-1544,-1-6 86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6.445"/>
    </inkml:context>
    <inkml:brush xml:id="br0">
      <inkml:brushProperty name="width" value="0.05" units="cm"/>
      <inkml:brushProperty name="height" value="0.05" units="cm"/>
    </inkml:brush>
  </inkml:definitions>
  <inkml:trace contextRef="#ctx0" brushRef="#br0">9 56 7296,'-5'-11'3589,"5"11"-3435,0 0-1,-1-1 0,1 1 0,0 0 0,-1-1 0,1 1 1,0 0-1,0-1 0,-1 1 0,1-1 0,0 1 0,0 0 1,0-1-1,0 1 0,-1-1 0,1 1 0,0-1 0,0 1 1,0-1-1,0 1 0,0-1 0,0 1 0,0 0 0,0-1 0,1 1 1,-1-1-1,0 1 0,0-1 0,0 1 0,0-1 0,1 1 1,-1 0-1,0-1 0,0 1 0,1-1 0,-1 1 0,0 0 1,1-1-1,-1 1 0,0 0 0,1 0 0,0-1 0,-1 0 29,0 0-1,1 0 0,-1 0 1,1 0-1,-1 0 0,0 0 1,0 0-1,0 0 0,1 0 1,-1 0-1,0 0 0,0 0 0,-1-1 1,1 1-1,0 0 0,0 0 1,-1-1-1,-1-5 1941,0 13-660,8 176 53,-4-157-1445,-2-18-285,1 0 1,-1 0-1,0 1 1,-2 12-1,-2-2-681</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0.035"/>
    </inkml:context>
    <inkml:brush xml:id="br0">
      <inkml:brushProperty name="width" value="0.05" units="cm"/>
      <inkml:brushProperty name="height" value="0.05" units="cm"/>
    </inkml:brush>
  </inkml:definitions>
  <inkml:trace contextRef="#ctx0" brushRef="#br0">143 56 7936,'-1'2'3471,"-2"-9"-122,-10-22 2665,12 27-5935,1 1 0,-1-1 0,0 1 0,0 0 0,0-1 0,0 1 0,0 0 0,0 0 0,0 0 0,-1 0 0,1 0 0,0 0 0,-1 0 0,1 0 0,0 1 0,-1-1 0,1 0 0,-3 0 0,1 1 17,0 0 0,0 0-1,0 0 1,0 0 0,0 1-1,0-1 1,0 1 0,0 0-1,0 0 1,0 0 0,0 0 0,0 0-1,1 1 1,-1-1 0,0 1-1,1-1 1,0 1 0,-1 0-1,1 0 1,0 1 0,0-1-1,0 0 1,-2 3 0,0 1 2,0 0 0,0 1 0,1-1 0,0 1 0,0 0 0,1 0 0,0 0 0,-3 11 0,4-10-91,-1-2-4,1 0-1,0 0 1,1 0-1,-1 0 1,1 0-1,1 10 1,0-14-4,-1-1 0,1 1 0,-1-1 0,1 1 1,0-1-1,-1 1 0,1-1 0,0 0 0,0 1 1,0-1-1,0 0 0,0 0 0,1 1 0,-1-1 0,0 0 1,0 0-1,1 0 0,-1-1 0,1 1 0,-1 0 0,1 0 1,-1-1-1,1 1 0,-1-1 0,1 1 0,-1-1 0,1 0 1,0 0-1,2 1 0,1-1-7,-1 0-1,1-1 1,-1 1 0,1-1-1,-1 0 1,1 0 0,-1 0-1,1 0 1,-1-1 0,0 0-1,0 0 1,0 0 0,0 0-1,0-1 1,6-5 0,-1 0-13,0 0 1,-1 0 0,0-1-1,12-17 1,-13 11 16,-1-1 30,-6 15-24,0 1 1,0 0-1,1 0 1,-1 0 0,0 0-1,0 0 1,0 0-1,0-1 1,0 1 0,0 0-1,0 0 1,0 0-1,0 0 1,0 0-1,0-1 1,0 1 0,0 0-1,0 0 1,0 0-1,0 0 1,0 0 0,0-1-1,0 1 1,0 0-1,0 0 1,0 0 0,0 0-1,-1 0 1,1-1-1,0 1 1,0 0 0,0 0-1,0 0 1,0 0-1,0 0 1,0 0 0,0 0-1,-1 0 1,1 0-1,0-1 1,0 1 0,0 0-1,0 0 1,0 0-1,0 0 1,-1 0 0,1 0-1,0 0 1,0 0-1,0 0 1,0 0 0,0 0-1,-1 0 1,1 0-1,0 0 1,0 0-1,-8 3 64,6-1-66,0 1 1,0-1-1,0 1 1,0 0 0,0 0-1,1-1 1,-1 1-1,1 1 1,0-1-1,0 0 1,0 0-1,0 0 1,0 1-1,1-1 1,0 0-1,-1 5 1,1-4-12,0 0-1,0 0 1,1 0 0,-1 0-1,1 0 1,-1 0 0,1 0-1,1 0 1,-1 0 0,0-1-1,1 1 1,0 0 0,2 3 0,-1-4-72,-1-1 1,0 0 0,0 0-1,1 0 1,-1 0 0,1-1 0,-1 1-1,1-1 1,0 1 0,0-1-1,0 0 1,-1 0 0,1 0 0,0 0-1,0-1 1,0 1 0,1-1-1,-1 0 1,0 0 0,4 0 0,17-6-1092</inkml:trace>
</inkml:ink>
</file>

<file path=word/ink/ink7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5.451"/>
    </inkml:context>
    <inkml:brush xml:id="br0">
      <inkml:brushProperty name="width" value="0.05" units="cm"/>
      <inkml:brushProperty name="height" value="0.05" units="cm"/>
      <inkml:brushProperty name="color" value="#849398"/>
    </inkml:brush>
  </inkml:definitions>
  <inkml:trace contextRef="#ctx0" brushRef="#br0">1 103 7808,'20'-15'8180,"-16"14"-7822,1-1 1,-1 1-1,1-1 0,0 1 0,-1 1 0,6-1 0,158-2 769,-76 3-547,603-29 557,-678 28-1122,856-17 113,-616 9-235,-40-2 86,66 11-214,-216-4 232,-45 2 47,-1 1 0,40 2-1,-45 0-43,1 0 0,24-3 0,4-1 0,-32 3-88,-19 0-473,-8 0-198,-5 0-137</inkml:trace>
</inkml:ink>
</file>

<file path=word/ink/ink7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6.837"/>
    </inkml:context>
    <inkml:brush xml:id="br0">
      <inkml:brushProperty name="width" value="0.05" units="cm"/>
      <inkml:brushProperty name="height" value="0.05" units="cm"/>
      <inkml:brushProperty name="color" value="#849398"/>
    </inkml:brush>
  </inkml:definitions>
  <inkml:trace contextRef="#ctx0" brushRef="#br0">1 116 5632,'2'4'8004,"3"9"-3782,2 7-3569,-1 0 1,5 32-1,-10-23-28,-4 32-1,0 5 730,1-50-851,-1 15 362,3-30-859,0-1 0,0 1 0,0-1 0,0 1 0,0-1 1,0 1-1,0-1 0,0 1 0,0-1 0,1 0 0,-1 1 1,0-1-1,0 1 0,0-1 0,1 0 0,-1 1 0,0-1 1,1 1-1,-1-1 0,0 0 0,1 1 0,-1-1 0,0 0 1,1 0-1,-1 1 0,0-1 0,1 0 0,-1 0 0,1 0 1,-1 1-1,1-1 0,-1 0 0,1 0 0,-1 0 0,0 0 1,1 0-1,-1 0 0,1 0 0,-1 0 0,1 0 0,-1 0 1,1 0-1,-1 0 0,1 0 0,-1-1 0,0 1 0,2 0 1,17-4 53,0 0 1,0 2-1,0 0 1,31 2-1,-41 0-21,139-2-166,108 2-109,396 0 364,-375 5-110,-57 1-36,221-11-3,-268 0-24,74 1 111,-218 5-71,42 3-57,82-7 1,-137 1 61,-13 1 0,-1 1 0,0-1 0,1 1 0,-1 0 0,1 0 0,0 0 0,-1 0 0,1 0 0,-1 1 0,4 0 0,-3 0 0,-2 0 0,1-1 0,-1 0 0,0 1 0,1-1 0,-1 0 0,1 1 0,-1-1 0,0 0 0,1 0 0,-1 0 0,1-1 0,-1 1 0,1 0 0,-1 0 0,0-1 0,1 1 0,-1-1 0,0 1 0,1-1 0,-1 1 0,0-1 0,2-1 0,2 0 22,-5 2-15,1 0 0,0-1 1,0 1-1,0 0 0,-1-1 1,1 1-1,0 0 0,0-1 1,-1 1-1,1-1 0,0 1 1,0-1-1,-1 1 0,1-1 1,-1 0-1,1 1 0,-1-1 1,1 0-1,-1 0 0,1 1 1,-1-1-1,1 0 0,-1 0 1,0 1-1,0-1 0,1-2 1,4-24 37,-4 22-54,7-51 79,-3-1-1,-1 0 0,-7-83 1,-1 82 442,2 58-555,1 0 0,0 0 1,-1 0-1,1 1 1,0-1-1,-1 0 1,1 1-1,0-1 1,0 1-1,-1-1 1,1 1-1,-2 1 1,-2 0-451,-6 1-509,-7 2-44</inkml:trace>
</inkml:ink>
</file>

<file path=word/ink/ink7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1:07.889"/>
    </inkml:context>
    <inkml:brush xml:id="br0">
      <inkml:brushProperty name="width" value="0.05" units="cm"/>
      <inkml:brushProperty name="height" value="0.05" units="cm"/>
      <inkml:brushProperty name="color" value="#849398"/>
    </inkml:brush>
  </inkml:definitions>
  <inkml:trace contextRef="#ctx0" brushRef="#br0">0 71 7808,'8'2'969,"-1"-1"1,0 0-1,0 0 1,1-1-1,-1 0 0,1 0 1,-1 0-1,13-4 1,-2 2-418,0 1 1,0 0-1,25 3 1,-1-1-737,467-12 2104,-296 5-1483,39 1 257,930-17-289,-1092 15-387,-31 1 27,64 2-1,-79 5 20,70-5 0,-74 0 73,44 2 0,-79 2-155,-3 0-22,-1 0 33,-1 0-1,1 0 1,-1 0-1,1 0 1,-1 0-1,1 0 1,-1 0-1,1 0 1,-1 1-1,1-1 1,-1 0-1,0 0 1,1 0-1,-1 1 1,1-1-1,-1 0 1,0 0-1,1 1 1,-1-1-1,1 0 1,-1 1-1,0-1 1,0 1-1,1-1 1,-1 1-1,1 0-120,-1-3-362,0-3 212</inkml:trace>
</inkml:ink>
</file>

<file path=word/ink/ink7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47.902"/>
    </inkml:context>
    <inkml:brush xml:id="br0">
      <inkml:brushProperty name="width" value="0.05" units="cm"/>
      <inkml:brushProperty name="height" value="0.05" units="cm"/>
    </inkml:brush>
  </inkml:definitions>
  <inkml:trace contextRef="#ctx0" brushRef="#br0">83 18 2176,'1'-18'12744,"-15"28"-11067,8-5-1268,-1 1 1,1 0 0,1 1-1,-1 0 1,1 0-1,0 0 1,0 0 0,1 1-1,-6 15 1,10-19-347,0-1 0,0 0-1,1 1 1,-1-1 0,1 1 0,0-1 0,0 0 0,0 0 0,1 1 0,-1-1 0,1 0 0,2 3 0,25 39 313,-9-23-272,12 14 14,-30-34-116,-1 0 1,1 0-1,-1 1 0,0-1 0,0 0 1,0 0-1,0 1 0,0-1 1,-1 0-1,1 1 0,-1-1 0,1 1 1,-1-1-1,0 5 0,0-5 13,0 0 0,-1 0 0,1 0 0,-1-1 0,0 1 0,1 0 0,-1 0 0,0-1 0,0 1 0,0 0 0,0-1 0,0 1 0,-1-1 0,1 0 0,0 1 0,-1-1-1,1 0 1,-1 0 0,1 0 0,-1 0 0,0 0 0,1 0 0,-1 0 0,0 0 0,-3 0 0,-4 2 139,1-2 1,-1 1-1,0-1 0,-12 0 0,5 0 30,2-2-323,29-3-938,1 2-75</inkml:trace>
</inkml:ink>
</file>

<file path=word/ink/ink7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48.832"/>
    </inkml:context>
    <inkml:brush xml:id="br0">
      <inkml:brushProperty name="width" value="0.05" units="cm"/>
      <inkml:brushProperty name="height" value="0.05" units="cm"/>
    </inkml:brush>
  </inkml:definitions>
  <inkml:trace contextRef="#ctx0" brushRef="#br0">172 10 7808,'0'0'82,"0"0"0,0-1 0,0 1 0,0-1 0,0 1 0,0 0 0,0-1 0,0 1 0,0-1 1,0 1-1,0 0 0,-1-1 0,1 1 0,0 0 0,0-1 0,0 1 0,-1 0 0,1-1 0,0 1 0,0 0 0,-1-1 1,1 1-1,0 0 0,-1 0 0,1-1 0,0 1 0,-1 0 0,1 0 0,0 0 0,-1 0 0,1-1 0,-1 1 0,1 0 1,-18 2 3878,-20 15 2137,35-15-5893,-7 3 61,1 1-1,0 0 0,0 0 1,0 1-1,1 1 0,0-1 1,-12 15-1,17-19-178,1 0 1,-1 0-1,1 0 1,0 1-1,0-1 1,1 0-1,-1 1 1,1 0-1,-1-1 1,1 1-1,0 0 1,1-1-1,-1 1 0,1 0 1,-1 0-1,1 0 1,0-1-1,0 1 1,1 0-1,-1 0 1,1 0-1,0-1 1,0 1-1,3 7 1,-3-9-87,1 1 1,-1-1-1,0 1 1,1-1-1,0 0 1,-1 0-1,1 0 1,0 0-1,0 0 1,0 0-1,1-1 1,-1 1-1,0 0 1,1-1-1,-1 0 1,0 0-1,1 0 0,0 0 1,-1 0-1,1 0 1,0 0-1,-1-1 1,1 0-1,0 1 1,0-1-1,-1 0 1,1 0-1,0-1 1,0 1-1,4-2 1,-2 1-2,-1 0 0,1-1-1,-1 0 1,0 0 0,1 0 0,-1-1-1,0 0 1,0 1 0,-1-1 0,1-1 0,0 1-1,-1 0 1,0-1 0,0 0 0,0 1-1,4-9 1,19-63 278,-26 81-257,0 2-74,0-1 0,0 1-1,0 0 1,1-1-1,0 1 1,1-1 0,0 0-1,0 1 1,5 10 0,-7-18-4,0 0 1,0 1 0,1-1 0,-1 1 0,0-1 0,0 0-1,1 1 1,-1-1 0,0 0 0,1 1 0,-1-1-1,1 0 1,-1 0 0,0 1 0,1-1 0,-1 0 0,1 0-1,-1 0 1,1 0 0,-1 1 0,0-1 0,1 0 0,-1 0-1,1 0 1,-1 0 0,1 0 0,-1 0 0,1 0-1,0-1 1,6-1-1224</inkml:trace>
</inkml:ink>
</file>

<file path=word/ink/ink7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0.312"/>
    </inkml:context>
    <inkml:brush xml:id="br0">
      <inkml:brushProperty name="width" value="0.05" units="cm"/>
      <inkml:brushProperty name="height" value="0.05" units="cm"/>
    </inkml:brush>
  </inkml:definitions>
  <inkml:trace contextRef="#ctx0" brushRef="#br0">3 3 7168,'-3'-2'11383,"10"3"-10479,-1 5-797,0 1 0,0 0 0,0 0 0,-1 0 0,0 0 0,-1 1 0,0 0 0,0 0 0,4 14 0,0-4 125,7 19 417,-10-22-190,1-1 0,1 0 0,0 0 0,12 18 0,-18-31-431,-1-1-1,0 1 1,1-1 0,-1 1 0,0-1 0,1 1 0,-1-1 0,1 1 0,-1-1 0,1 0 0,-1 1 0,1-1-1,-1 0 1,1 1 0,-1-1 0,1 0 0,-1 0 0,1 1 0,0-1 0,-1 0 0,1 0 0,0 0 0,-1 0-1,1 0 1,-1 0 0,1 0 0,0 0 0,-1 0 0,1 0 0,1 0 0,-1-1 2,0 0 0,0 0 0,0 0 0,0 0-1,0 0 1,0 0 0,0 0 0,0 0 0,-1 0 0,1 0 0,0-1 0,-1 1 0,1-2 0,2-4 91,0-1 1,0 0 0,1-14-1,9-97 626,-12 107-716,-2 10-105,1 0 0,0 1 1,0-1-1,1 1 0,-1-1 1,0 1-1,0-1 0,1 1 1,-1-1-1,1 1 0,0-3 1,6-5-717</inkml:trace>
</inkml:ink>
</file>

<file path=word/ink/ink7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1.080"/>
    </inkml:context>
    <inkml:brush xml:id="br0">
      <inkml:brushProperty name="width" value="0.05" units="cm"/>
      <inkml:brushProperty name="height" value="0.05" units="cm"/>
    </inkml:brush>
  </inkml:definitions>
  <inkml:trace contextRef="#ctx0" brushRef="#br0">65 145 7552,'2'0'468,"0"0"1,0-1-1,0 1 1,1 0-1,-1-1 1,0 0-1,0 1 1,0-1-1,0 0 1,0 0-1,0 0 1,0 0-1,0-1 1,-1 1 0,1 0-1,0-1 1,-1 1-1,1-1 1,-1 0-1,1 1 1,0-3-1,5-4 155,0 0 0,-1-1 0,7-12 0,-11 17-826,11-27 756,-13 30-518,1 0 0,-1 0 0,0 0-1,0 0 1,1 0 0,-1 0 0,0 0 0,0 1-1,0-1 1,0 0 0,0 0 0,0 0 0,-1 0 0,1 0-1,0 0 1,0 0 0,-1 0 0,1 1 0,0-1 0,-1 0-1,1 0 1,-1 0 0,1 1 0,-1-1 0,1 0 0,-1 1-1,0-1 1,1 0 0,-1 1 0,-1-2 0,-2 0 77,-1 0-1,1 0 1,0 1 0,0-1 0,-1 1 0,1 0 0,-10-1 0,12 2-64,-1 0 0,1 0 0,-1 1 0,1-1 0,-1 1 0,1-1 0,-1 1 0,1 0 0,0 0 0,-1 0 0,1 0 0,0 1 0,0-1 1,0 0-1,-4 4 0,-1 1 111,1 0-1,0 1 1,0 0 0,0 0 0,1 0 0,0 0 0,-7 16 0,11-20-110,-1 1 0,1-1 1,0 1-1,0 0 0,0 0 0,0-1 0,1 1 0,0 0 1,0 0-1,0 0 0,0 0 0,0-1 0,1 1 0,-1 0 1,1 0-1,0 0 0,1-1 0,-1 1 0,0-1 0,5 7 1,-4-7-23,0 0 0,1 0 0,-1-1 0,1 1 0,0-1 0,0 1 0,0-1 0,0 0 0,1 0 0,-1 0 0,0-1 0,1 1 0,-1-1 0,1 0 0,0 0 0,6 1 0,-2 0-485,0-2 1,-1 1-1,1-1 1,0 0 0,0 0-1,-1-1 1,10-2 0,6-2-2509</inkml:trace>
</inkml:ink>
</file>

<file path=word/ink/ink7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4.344"/>
    </inkml:context>
    <inkml:brush xml:id="br0">
      <inkml:brushProperty name="width" value="0.05" units="cm"/>
      <inkml:brushProperty name="height" value="0.05" units="cm"/>
    </inkml:brush>
  </inkml:definitions>
  <inkml:trace contextRef="#ctx0" brushRef="#br0">194 98 7552,'1'3'4452,"4"20"-819,-5-16-3528,0 0-1,0 0 1,-1 0 0,0 0-1,0 0 1,-1 0 0,0 0-1,-3 7 1,-2 4 501,-17 29 0,19-40-379,0 1 0,0-1 0,0-1 0,-1 1-1,0-1 1,-1 0 0,-12 9 0,17-13-156,-1 0-1,1 0 1,-1-1 0,0 1 0,0-1 0,0 1-1,0-1 1,0 0 0,0 0 0,0 0-1,0-1 1,0 1 0,0-1 0,-1 1 0,1-1-1,0 0 1,0-1 0,0 1 0,-1 0-1,1-1 1,0 0 0,0 1 0,0-1 0,-4-2-1,6 2-46,-1 0-1,1 0 1,0 0 0,-1 0-1,1 0 1,0 0-1,0 0 1,0-1 0,0 1-1,0 0 1,0 0-1,0-1 1,0 1-1,1-1 1,-1 1 0,1-1-1,-1 1 1,1-1-1,-1 1 1,1-1-1,0-1 1,0-1 11,0 0 0,0 0 0,0 0 0,1 1 0,0-1 0,0 0-1,0 0 1,3-5 0,3-6 18,0 1 0,2 1 0,11-17 0,-19 29-52,11-12 35,0-1 1,25-20 0,-22 21-39,-1 0 1,14-17 0,-27 29 1,0 0 0,0 0 1,0 0-1,0 0 0,-1 0 0,1-1 0,0 1 0,0 0 0,-1 0 0,1 0 0,-1-1 0,1 1 0,-1 0 0,1-1 1,-1 1-1,0 0 0,0-1 0,0 1 0,0-1 0,0 1 0,0 0 0,0-1 0,0 1 0,0 0 0,-1-1 0,1 1 0,0 0 1,-1-1-1,1 1 0,-1 0 0,0-1 0,1 1 0,-1 0 0,0 0 0,0 0 0,0 0 0,0 0 0,0 0 0,0 0 1,0 0-1,0 0 0,-2-1 0,-2-1 28,-1 1 0,1-1 0,-1 1 0,0 0 0,0 0 0,0 1 0,0 0 0,-8-1 0,10 2 24,0-1 0,0 1 0,-1 0 0,1 0 0,0 1 0,0 0 0,0-1 0,0 1 0,0 1 0,0-1-1,-4 2 1,6-2-28,1 0-1,-1 0 1,1 0-1,0 0 0,-1 0 1,1 1-1,0-1 0,0 0 1,0 1-1,0-1 1,0 1-1,0-1 0,0 1 1,0-1-1,1 1 1,-1 0-1,1-1 0,-1 1 1,1 0-1,0-1 1,-1 1-1,1 0 0,0 0 1,0-1-1,0 1 0,0 0 1,1 0-1,-1 1 1,3 10-19,0-2-1,0 1 1,2 0 0,-1-1 0,1 1 0,1-1 0,0-1 0,0 1 0,1-1 0,1 0 0,0-1 0,14 15 0,1-6-859,3-5-170</inkml:trace>
</inkml:ink>
</file>

<file path=word/ink/ink7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4.832"/>
    </inkml:context>
    <inkml:brush xml:id="br0">
      <inkml:brushProperty name="width" value="0.05" units="cm"/>
      <inkml:brushProperty name="height" value="0.05" units="cm"/>
    </inkml:brush>
  </inkml:definitions>
  <inkml:trace contextRef="#ctx0" brushRef="#br0">97 14 6784,'0'-2'2021,"4"-9"5700,-5 17-5688,-11 43-703,-3 0 0,-21 48 0,23-67-146,-9 33 0,21-62-1176,1-1 0,0 1 0,0 0 0,0-1 1,0 1-1,-1 0 0,1-1 0,0 1 0,0 0 1,0-1-1,1 1 0,-1-1 0,0 1 0,0 0 1,0-1-1,0 1 0,0 0 0,1-1 0,-1 1 1,0-1-1,1 1 0,-1-1 0,0 1 0,1-1 1,-1 1-1,1-1 0,-1 1 0,1-1 0,-1 1 1,1-1-1,-1 0 0,1 1 0,-1-1 0,1 0 1,-1 1-1,1-1 0,0 0 0,-1 0 0,1 1 1,-1-1-1,1 0 0,1 0 0,32 0 57,-25 0-34,2 0-18,0 0 0,0-1 1,0 0-1,0 0 0,0-1 1,-1-1-1,12-3 0,-12-1-653,-3-1-128</inkml:trace>
</inkml:ink>
</file>

<file path=word/ink/ink7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5.308"/>
    </inkml:context>
    <inkml:brush xml:id="br0">
      <inkml:brushProperty name="width" value="0.05" units="cm"/>
      <inkml:brushProperty name="height" value="0.05" units="cm"/>
    </inkml:brush>
  </inkml:definitions>
  <inkml:trace contextRef="#ctx0" brushRef="#br0">1 227 8192,'3'-2'12159,"4"-1"-11775,9-3 0,-2 3 128,-1-3 0,4 0-768,3-5 0,0-4 128,-2 8 0</inkml:trace>
  <inkml:trace contextRef="#ctx0" brushRef="#br0" timeOffset="1">21 48 7040,'-3'9'3456,"19"-33"-896,-9 22 895,-1-4-2943,8-1 128,2-1 128,4-1 128,4 9-1280,-2 0 128,-2 4 256,-4 4 12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0.497"/>
    </inkml:context>
    <inkml:brush xml:id="br0">
      <inkml:brushProperty name="width" value="0.05" units="cm"/>
      <inkml:brushProperty name="height" value="0.05" units="cm"/>
    </inkml:brush>
  </inkml:definitions>
  <inkml:trace contextRef="#ctx0" brushRef="#br0">52 8 7552,'0'-8'15338,"1"37"-14549,1-13-751,0-4-25,0-1 0,-1 1-1,0 0 1,-1-1 0,0 1 0,-2 11 0,1-21-6,0 0 0,-1-1-1,1 1 1,0-1-1,-1 1 1,1-1 0,-1 0-1,1 1 1,-1-1-1,0 0 1,0 0 0,1 0-1,-1 0 1,0 0 0,0-1-1,0 1 1,0-1-1,0 1 1,0-1 0,0 0-1,0 1 1,0-1 0,0 0-1,0 0 1,0-1-1,0 1 1,0 0 0,-3-2-1,4 2-20,1 0 0,0 0 0,0-1 0,-1 1 0,1 0 0,0-1 0,0 1 0,-1 0 0,1-1 0,0 1 0,0 0-1,0-1 1,-1 1 0,1 0 0,0-1 0,0 1 0,0-1 0,0 1 0,0 0 0,0-1 0,0 1 0,0-1 0,0 1 0,0 0 0,0-1 0,0 1-1,0 0 1,0-1 0,1 1 0,-1-1 0,0 1 0,0 0 0,0-1 0,0 1 0,1-1 0,9-13-1186,5 3 26</inkml:trace>
</inkml:ink>
</file>

<file path=word/ink/ink7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5.823"/>
    </inkml:context>
    <inkml:brush xml:id="br0">
      <inkml:brushProperty name="width" value="0.05" units="cm"/>
      <inkml:brushProperty name="height" value="0.05" units="cm"/>
    </inkml:brush>
  </inkml:definitions>
  <inkml:trace contextRef="#ctx0" brushRef="#br0">4 1 8448,'-4'0'4224,"11"17"-2944,0-13 3839,3 4-4991,2 4 128,6-4 128,-2 4 128,-3 3-640,4 2 128,-1 4 256,1-6 0,-11-3-128,8-6 0,-8-4-1024,0-2 128</inkml:trace>
  <inkml:trace contextRef="#ctx0" brushRef="#br0" timeOffset="1">159 12 7680,'-3'0'3840,"-20"32"2303,13-19-5631,-4-8 0,-2 3 0,-7 7 128,7 3-896,-2-1 0,2-2 512,10-2 128,-1-8-640,14-1 128</inkml:trace>
  <inkml:trace contextRef="#ctx0" brushRef="#br0" timeOffset="2">215 77 7680,'4'8'8959,"-4"1"-8191,2 6 0,-2 3 0,0-1 128,0-2-1280,0-4 0,0-4 256</inkml:trace>
</inkml:ink>
</file>

<file path=word/ink/ink7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6.312"/>
    </inkml:context>
    <inkml:brush xml:id="br0">
      <inkml:brushProperty name="width" value="0.05" units="cm"/>
      <inkml:brushProperty name="height" value="0.05" units="cm"/>
    </inkml:brush>
  </inkml:definitions>
  <inkml:trace contextRef="#ctx0" brushRef="#br0">1 174 8192,'4'-2'8959,"2"2"-9087,0-4 0</inkml:trace>
  <inkml:trace contextRef="#ctx0" brushRef="#br0" timeOffset="1">180 1 6144,'0'2'9031,"0"14"-4601,-2 1-4066,0 0-1,-7 30 1,-1 5 465,4 39 308,6-65-1087,-1-1 0,-2 0 0,0 0-1,-11 36 1,14-57-946</inkml:trace>
  <inkml:trace contextRef="#ctx0" brushRef="#br0" timeOffset="2">90 311 8448,'3'4'4224,"1"-13"-2560,6 9 2687,3-3-4095,0 0 128,0-3 256,1 3 128,2 1-896,-6-2 0,6 4 256,4 0 128</inkml:trace>
</inkml:ink>
</file>

<file path=word/ink/ink7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15:53:58.895"/>
    </inkml:context>
    <inkml:brush xml:id="br0">
      <inkml:brushProperty name="width" value="0.05" units="cm"/>
      <inkml:brushProperty name="height" value="0.05" units="cm"/>
    </inkml:brush>
  </inkml:definitions>
  <inkml:trace contextRef="#ctx0" brushRef="#br0">6 91 7168,'3'13'11375,"-6"12"-10441,0 3-420,1 0 1,3 50 0,-1-4-139,-2 199 626,2-272-1002,1-1 1,-1 1-1,0-1 0,1 1 0,-1-1 0,0 1 0,1 0 0,-1-1 0,1 0 0,-1 1 1,1-1-1,-1 1 0,1-1 0,-1 0 0,1 1 0,-1-1 0,1 0 0,0 1 1,-1-1-1,1 0 0,-1 0 0,1 0 0,0 1 0,1-1 0,14 2-3,-8-3 13,0 1-1,0 0 0,15 2 0,19 0-24,31-3-8,-11 2 24,-14-5 31,0 3 0,-1 3 0,51 6 0,-43-1-32,1-3 0,0-2 0,0-2 0,102-15 0,-107 9 0,0 3 0,0 3 0,52 5 0,26 0 0,163-14 0,-129 1 0,19 9 0,70-4 0,-248 3 0,5-2 0,-1 2 0,1-1 0,-1 1 0,1 0 0,0 1 0,-1 0 0,10 3 0,-7-2 0,-1 0 0,1 0 0,0-1 0,0 0 0,0-1 0,0 0 0,0-1 0,0 0 0,14-4 0,5 3 0,-4 3 0,-16 1 0,-10-2 0,0 0 0,0 1 0,0-1 0,0 0 0,0 0 0,0 0 0,1 0 0,-1 0 0,0 0 0,0 0 0,0 0 0,0 0 0,0 0 0,0 0 0,0 0 0,1 0 0,-1 0 0,0 0 0,0 0 0,0 0 0,0 0 0,0 0 0,0 0 0,0 0 0,0 0 0,1 0 0,-1-1 0,0 1 0,0 0 0,0 0 0,0 0 0,0 0 0,0 0 0,0 0 0,0 0 0,0 0 0,0 0 0,1 0 0,-1 0 0,0-1 0,0 1 0,0 0 0,0 0 0,0 0 0,0 0 0,0 0 0,0 0 0,0 0 0,0 0 0,0-1 0,0 1 0,0 0 0,0 0 0,0 0 0,0 0 0,0 0 0,0 0 0,0 0 0,0-1 0,3-11 14,0 0-1,-1 0 1,0-1-1,-1 1 1,0-1-1,-1 1 1,-2-21-1,1-7 7,4-43 108,24-143 0,-23 202-221,0-1 430,0 0 0,0-29 0,-4 54-336,-1-1 1,1 0 0,0 0-1,-1 0 1,1 1 0,0-1 0,-1 0-1,1 0 1,-1 1 0,1-1-1,-1 0 1,1 1 0,-1-1 0,1 1-1,-1-1 1,0 1 0,0-1 0,1 1-1,-1-1 1,0 1 0,1-1-1,-1 1 1,0 0 0,0 0 0,0-1-1,0 1 1,1 0 0,-1 0-1,0 0 1,0 0 0,0 0 0,-1 0-1,-38 0 43,26 1-38,-73-1-28,-160 3-84,7 3 106,24 0 0,-130 3 0,215-6 0,-112 9 55,-53 2 18,-4-8-201,55-6 256,203-9-106,41 9 42,-3 8-1536,4-13 554</inkml:trace>
</inkml:ink>
</file>

<file path=word/ink/ink7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8.158"/>
    </inkml:context>
    <inkml:brush xml:id="br0">
      <inkml:brushProperty name="width" value="0.05" units="cm"/>
      <inkml:brushProperty name="height" value="0.05" units="cm"/>
      <inkml:brushProperty name="color" value="#849398"/>
    </inkml:brush>
  </inkml:definitions>
  <inkml:trace contextRef="#ctx0" brushRef="#br0">84 8 4992,'5'-7'10112,"-1"15"-10155,-4-2 228,1 0 1,-1 1-1,0-1 0,0 0 1,0 0-1,-1 0 1,0 0-1,-3 10 0,-19 48 1535,18-52-1460,1-2-37,-38 109 3778,30-84-3041,11-34-959,1-1 0,0 0 0,0 0 0,0 1 0,0-1 0,0 0 0,0 1 0,0-1 0,0 0 0,0 1 0,0-1 0,0 0 0,0 0 0,0 1 0,0-1 0,0 0 0,0 1 0,0-1 0,0 0 0,0 1 0,0-1 0,0 0 0,0 0 0,0 1 0,1-1 0,-1 0 0,0 0 0,0 1 0,0-1 0,1 0 0,-1 0 0,0 1 0,0-1 0,1 0 0,-1 0 0,0 0 0,0 0 0,1 1 0,-1-1 0,0 0 0,0 0 0,1 0 0,-1 0 0,0 0 0,1 0 1,-1 0-1,0 0 0,1 0 0,-1 0 0,0 0 0,1 0 0,15-2-11,-15 2 9,21-3-29,1 1 1,0 0-1,0 2 0,40 5 0,-62-5-1,-1 0 0,1 0 1,0 0-1,0 0 0,0 0 1,0 0-1,0 0 0,0-1 0,0 1 1,0 0-1,0-1 0,0 1 0,-1-1 1,1 1-1,0-1 0,0 1 0,-1-1 1,1 0-1,0 1 0,-1-1 1,1 0-1,0 1 0,-1-1 0,2-2 1,2-2-439,10-9-449</inkml:trace>
</inkml:ink>
</file>

<file path=word/ink/ink7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8.946"/>
    </inkml:context>
    <inkml:brush xml:id="br0">
      <inkml:brushProperty name="width" value="0.05" units="cm"/>
      <inkml:brushProperty name="height" value="0.05" units="cm"/>
      <inkml:brushProperty name="color" value="#849398"/>
    </inkml:brush>
  </inkml:definitions>
  <inkml:trace contextRef="#ctx0" brushRef="#br0">107 188 6784,'-8'-8'11356,"22"9"-8276,-11-1-3565,2 1 482,1 0-1,0-1 1,0 1-1,0-1 1,0-1-1,0 1 0,0-1 1,0 0-1,0 0 1,0-1-1,-1 1 1,1-1-1,0-1 1,-1 1-1,0-1 0,0 0 1,9-6-1,5-5-1574,-3 1-236</inkml:trace>
  <inkml:trace contextRef="#ctx0" brushRef="#br0" timeOffset="1">11 50 7424,'-10'0'3712,"20"0"2047,-1-8-4991,6 1 128,6 1 0,-1-2-1280,7 1 128,-6 4 640,-2 0 128,5-2-384,3 2 0,9 3-896,-4 0 0</inkml:trace>
  <inkml:trace contextRef="#ctx0" brushRef="#br0" timeOffset="2">310 191 5376,'-1'-2'299,"-1"-5"1243,2 9-603,-2 15 3065,2-17-3972,1 0 0,-1 0 0,0 0 0,0-1 0,0 1 0,0 0 0,1 0 0,-1 0 0,0 0 0,0 0 0,1 0 0,-1 0 0,0-1 1,0 1-1,0 0 0,1 0 0,-1 0 0,0 0 0,0 0 0,1 0 0,-1 0 0,0 0 0,0 0 0,1 0 0,-1 0 0,0 0 0,0 0 0,0 0 0,1 1 1,-1-1-1,0 0 0,0 0 0,1 0 0,-1 0 0,0 0 0,0 0 0,0 1 0,0-1 0,1 0 0,-1 0 0,0 0 0,0 0 0,0 1 0,0-1 0,0 0 1,1 0-1,-1 0 0,0 1 0,0-1 0,0 0 0,0 0 0,0 1 0,0-1 0,0 0 0,0 0 0,0 1 0,0-1 0,0 0 0,6 14 530,8 43 2024,4 16 609,-18-72-3158,1 0 0,-1 0 0,0 0 0,0-1 0,0 1-1,1 0 1,-1 0 0,1 0 0,-1-1 0,0 1 0,1 0 0,-1-1 0,1 1 0,0 0 0,-1-1-1,1 1 1,-1 0 0,1-1 0,0 1 0,0-1 0,-1 0 0,1 1 0,0-1 0,0 1 0,-1-1 0,1 0-1,0 0 1,0 1 0,1-1 0,0 0-1,-1-1 0,1 0-1,-1 1 1,1-1 0,-1 0 0,1 1-1,-1-1 1,0 0 0,1 0 0,-1 0-1,0 0 1,0 0 0,0-1 0,2-1-1,3-6 120,1 0-1,-1 0 1,7-16-1,-3 2 125,-7 13-8,2 0 1,0 0 0,7-11 0,6 4-1104,-3 9 42</inkml:trace>
  <inkml:trace contextRef="#ctx0" brushRef="#br0" timeOffset="3">568 219 8064,'-5'0'3968,"2"42"-2048,3-34 1919,0 2-3583,0 4 128,0 1 128,0-2 0,0 1-768,0-4 128,0-2 512,3-19-1664</inkml:trace>
  <inkml:trace contextRef="#ctx0" brushRef="#br0" timeOffset="4">572 149 7552,'3'-8'11007,"-3"16"-10623,0-2-128,0 1 128,12-7-1152,5 3 128</inkml:trace>
</inkml:ink>
</file>

<file path=word/ink/ink7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9.429"/>
    </inkml:context>
    <inkml:brush xml:id="br0">
      <inkml:brushProperty name="width" value="0.05" units="cm"/>
      <inkml:brushProperty name="height" value="0.05" units="cm"/>
      <inkml:brushProperty name="color" value="#849398"/>
    </inkml:brush>
  </inkml:definitions>
  <inkml:trace contextRef="#ctx0" brushRef="#br0">135 265 7552,'-13'-6'4672,"12"5"-4356,-1 0 0,1 1 0,0-1 0,-1 0 0,1 1 0,-1-1-1,1 1 1,-1-1 0,0 1 0,1 0 0,-1 0 0,1 0 0,-1-1 0,0 2 0,1-1 0,-1 0-1,1 0 1,-1 0 0,0 1 0,-1 0 0,-16 2-438,17-3 191,0 0 0,0 0 0,-1 1 0,1-1 0,0 0 0,-1 1 0,1-1 0,0 1 0,0 0 0,0 0 0,0 0 0,0 0 0,0 0 1,0 1-1,0-1 0,0 0 0,0 1 0,0-1 0,-2 4 0,0 4 5,0-1 0,0 1-1,1 0 1,0 0 0,1 0 0,-2 14 0,4-21-57,-1 0-1,1 0 1,0 1 0,0-1 0,1 0-1,-1 0 1,0 0 0,1 1-1,-1-1 1,1 0 0,0 0 0,0 0-1,0 0 1,1 3 0,0-4-12,-1 1-1,0-1 1,0 0 0,1 0 0,-1 0 0,1 0 0,-1 0-1,1-1 1,-1 1 0,1 0 0,-1-1 0,1 1 0,0-1 0,-1 1-1,1-1 1,0 0 0,0 0 0,-1 0 0,1 0 0,0 0-1,3-1 1,-2 1-5,0-1 0,1 1 0,-1-1 0,0 0 0,0 0 0,0 0 0,0-1 0,0 1 0,0-1 0,0 1 0,-1-1 0,1 0 0,3-4 0,-1 1 0,0 0 0,-1 0 0,0 0 0,0-1 0,-1 0 0,4-7 0,0-3 0,-1-1 0,0 1 0,-1-1 0,3-27 0,-4 5 7,-2 0 1,-4-65-1,-4 70 205,1 26 64,1 24 89,0 21-228,1 1-1,3 0 1,1 0-1,8 51 1,-9-85-174,12 56 44,-11-55-132,0 0 0,1 0 0,0 0 0,0-1 0,0 1 0,0-1 0,1 1 0,0-1 0,4 6 0,9-1-921</inkml:trace>
</inkml:ink>
</file>

<file path=word/ink/ink7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39.929"/>
    </inkml:context>
    <inkml:brush xml:id="br0">
      <inkml:brushProperty name="width" value="0.05" units="cm"/>
      <inkml:brushProperty name="height" value="0.05" units="cm"/>
      <inkml:brushProperty name="color" value="#849398"/>
    </inkml:brush>
  </inkml:definitions>
  <inkml:trace contextRef="#ctx0" brushRef="#br0">59 113 8064,'4'-6'1853,"-3"3"-1367,0 0 0,1 0-1,-1 0 1,1 0 0,0 0 0,0 0 0,0 1-1,0-1 1,1 1 0,-1-1 0,1 1 0,-1 0-1,1 0 1,0 0 0,0 1 0,4-3-1,-5 4-447,0-1 0,0 0-1,0-1 1,0 1 0,0 0-1,0 0 1,0-1 0,0 1-1,-1-1 1,1 0 0,-1 1-1,1-1 1,-1 0 0,1 0-1,-1 0 1,0 0 0,0 0-1,0 0 1,0-1 0,1-2-1,-2 4-31,0 0 0,0 1-1,0-1 1,0 0 0,0 0-1,0 0 1,0 0 0,0 0-1,0 0 1,0 0 0,0 1-1,0-1 1,-1 0 0,1 0-1,0 0 1,-1 0 0,1 1-1,-1-1 1,1 0 0,0 0-1,-2 0 1,1 0 0,0 0-1,0 0 1,0 1 0,-1-1 0,1 1-1,0-1 1,-1 1 0,1-1-1,0 1 1,-1 0 0,1-1-1,0 1 1,-1 0 0,1 0 0,-1 0-1,1 0 1,0 0 0,-2 1-1,-2-1 12,0 1-1,0 0 1,0 0-1,1 1 0,-1-1 1,1 1-1,-1 0 1,1 0-1,0 1 1,0-1-1,0 1 0,0 0 1,0 0-1,0 0 1,1 1-1,-1-1 0,1 1 1,0 0-1,0 0 1,1 0-1,-1 0 0,-2 6 1,2-3 36,1 0 0,0-1 0,0 1 0,0 0 0,1 0 0,0 1 0,0-1 0,1 0 0,0 0 0,0 0 0,0 0 1,1 1-1,1-1 0,2 9 0,-4-14-49,0-1-1,1 1 1,0-1 0,-1 1 0,1-1 0,0 0-1,0 1 1,0-1 0,0 0 0,0 1 0,0-1-1,0 0 1,0 0 0,0 0 0,1 0 0,-1 0-1,0 0 1,1 0 0,-1-1 0,0 1 0,1 0 0,-1-1-1,1 1 1,0-1 0,-1 0 0,1 1 0,-1-1-1,1 0 1,-1 0 0,1 0 0,0 0 0,-1 0-1,1 0 1,2-1 0,1 0 5,0 0 0,-1-1 1,1 0-1,0 0 0,-1 0 0,1 0 1,-1 0-1,1-1 0,-1 0 0,4-4 0,67-65-9,-65 59 0,-8 10 0,0 0 0,1 0 0,-1 0 0,1 1 0,-1-1 0,6-4 0,-7 7 0,0 0 0,0 0 0,-1 0 0,1-1 0,0 1 0,-1 0 0,1 0 0,0 0 0,0 0 0,-1 0 0,1 0 0,0 0 0,-1 1 0,1-1 0,0 0 0,-1 0 0,1 0 0,0 1 0,-1-1 0,1 0 0,0 1 0,-1-1 0,1 1 0,-1-1 0,1 0 0,-1 1 0,1-1 0,-1 1 0,1 0 0,-1-1 0,1 1 0,-1-1 0,0 1 0,1 0 0,-1-1 0,0 1 0,1 0 0,-1-1 0,0 1 0,0 0 0,0 0 0,45 97-149,-37-91 64,0-8 63</inkml:trace>
</inkml:ink>
</file>

<file path=word/ink/ink7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1.650"/>
    </inkml:context>
    <inkml:brush xml:id="br0">
      <inkml:brushProperty name="width" value="0.05" units="cm"/>
      <inkml:brushProperty name="height" value="0.05" units="cm"/>
      <inkml:brushProperty name="color" value="#849398"/>
    </inkml:brush>
  </inkml:definitions>
  <inkml:trace contextRef="#ctx0" brushRef="#br0">108 16 7680,'-4'-1'881,"1"-1"0,-1 1-1,0 1 1,0-1 0,0 0 0,0 1 0,0 0 0,0 0 0,0 0 0,-7 2-1,-5-1 1590,14-1-2444,1 1 0,-1 0 0,1 0 0,0-1 0,-1 1 0,1 0 0,0 0 0,0 0 0,-1 0 0,1 0 0,0 1-1,0-1 1,0 0 0,1 0 0,-1 1 0,0-1 0,0 0 0,0 2 0,-13 30 719,13-30-699,-1 1 1,2 0 0,-1 0 0,0 0-1,1-1 1,0 1 0,0 0-1,0 0 1,0 0 0,0 0-1,1 0 1,0 0 0,0-1 0,0 1-1,0 0 1,1 0 0,1 3-1,-2-5-67,1 1-1,0-1 0,-1 0 1,1 1-1,0-1 0,0 0 1,0 0-1,1 0 0,-1 0 0,0-1 1,1 1-1,-1-1 0,1 1 1,0-1-1,-1 0 0,1 0 1,0 0-1,0 0 0,-1 0 0,1-1 1,0 0-1,0 1 0,4-1 1,14-2-641</inkml:trace>
  <inkml:trace contextRef="#ctx0" brushRef="#br0" timeOffset="1">207 104 7552,'2'-1'483,"-1"-1"-1,1 1 1,-1-1 0,1 1 0,-1-1-1,0 0 1,0 0 0,0 0 0,0 1 0,0-1-1,1-4 1,-1 4-226,0-1 0,0 1-1,0 0 1,1-1 0,-1 1 0,0 0-1,1 0 1,0-1 0,-1 1 0,1 1-1,3-4 1,-3 4-195,-1 0 1,1 0-1,-1-1 0,0 1 0,1-1 1,-1 1-1,0-1 0,0 1 0,0-1 1,0 0-1,0 1 0,0-1 0,-1 0 0,1 0 1,-1 1-1,1-1 0,-1 0 0,0 0 1,1-3-1,-1 4-31,0 0-1,0 1 1,0-1 0,-1 0-1,1 1 1,0-1 0,0 0-1,0 1 1,-1-1 0,1 1 0,0-1-1,-1 0 1,1 1 0,0-1-1,-1 1 1,1-1 0,-1 1 0,1-1-1,-1 1 1,1-1 0,-2 0-1,1 1 36,0 0-1,0-1 0,-1 1 0,1 0 1,0-1-1,0 1 0,0 0 0,-1 0 0,1 0 1,0 0-1,0 0 0,-1 1 0,1-1 1,0 0-1,0 0 0,-2 1 0,-6 2 811,8-3-811,0 0 1,0 0 0,0 1-1,0-1 1,0 0-1,0 1 1,0-1 0,0 1-1,1-1 1,-1 1-1,0-1 1,0 1 0,1 0-1,-1-1 1,0 1 0,1 0-1,-1 0 1,0-1-1,1 1 1,-1 0 0,1 0-1,-1 0 1,1 0-1,0-1 1,-1 3 0,-3 4 201,1 0 1,0 1 0,1-1 0,0 1 0,0-1-1,-2 15 1,4-18-189,-1 1 0,1-1 0,0 0 0,1 0-1,-1 1 1,1-1 0,0 0 0,0 0 0,0 0 0,0 0-1,1 0 1,0 0 0,-1-1 0,1 1 0,3 4 0,-3-6-70,0-1 1,0 1 0,-1 0-1,1 0 1,1-1 0,-1 1-1,0-1 1,0 0 0,0 0-1,1 0 1,-1 0 0,1 0-1,-1 0 1,1 0 0,-1-1-1,1 0 1,-1 1 0,1-1-1,-1 0 1,1 0 0,2 0-1,7-2-216,-1 0 0,1 0 0,15-5 0,-13 3-521,15-6-702</inkml:trace>
</inkml:ink>
</file>

<file path=word/ink/ink7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2.331"/>
    </inkml:context>
    <inkml:brush xml:id="br0">
      <inkml:brushProperty name="width" value="0.05" units="cm"/>
      <inkml:brushProperty name="height" value="0.05" units="cm"/>
      <inkml:brushProperty name="color" value="#849398"/>
    </inkml:brush>
  </inkml:definitions>
  <inkml:trace contextRef="#ctx0" brushRef="#br0">19 121 4608,'5'-3'11896,"-5"2"-11739,1 8 100,0 0 0,-1 0 0,0 0 1,-1 0-1,1 0 0,-1 0 0,-1 0 0,1 0 1,-5 10-1,-2 16 733,8-31-965,-3 13 524,1 0-1,1 0 0,0 30 1,6-34-720,9-9-85</inkml:trace>
  <inkml:trace contextRef="#ctx0" brushRef="#br0" timeOffset="1">123 262 7680,'-5'-8'11903,"5"11"-11519,0 5 0,0 2 0,0 4 0,0 1-640,0-8 128,0-1 256,0 2 128,0-1-384,0-4 0,8-3-1536,4 0 128</inkml:trace>
  <inkml:trace contextRef="#ctx0" brushRef="#br0" timeOffset="2">150 173 7552,'-8'-7'3712,"1"-4"4351,10 14-7679,1 2 0,4-2-1152,8-3 128</inkml:trace>
  <inkml:trace contextRef="#ctx0" brushRef="#br0" timeOffset="3">289 173 8064,'-6'7'11391,"6"-7"-11234,3 8-975,39 126 1351,-42-134-531,0 1 0,0-1-1,0 1 1,0 0-1,0-1 1,0 1 0,0 0-1,0-1 1,0 1 0,0-1-1,0 1 1,0 0-1,-1-1 1,1 1 0,0-1-1,0 1 1,-1-1-1,1 1 1,0-1 0,-1 1-1,1-1 1,-1 1 0,1-1-1,0 1 1,-1-1-1,1 0 1,-1 1 0,1-1-1,-1 0 1,0 1-1,1-1 1,-1 0 0,1 0-1,-2 1 1,-25 4 255,10-2-37,15-2-213,0-1 0,0 1 0,1 0 0,-1-1 0,0 1 0,0-1 1,0 0-1,0 1 0,0-1 0,0 0 0,0 0 0,0 0 0,0 0 0,0-1 0,0 1 1,0-1-1,-3 0 0,4-5-413</inkml:trace>
  <inkml:trace contextRef="#ctx0" brushRef="#br0" timeOffset="4">460 1 8576,'4'2'5971,"-4"-2"-5882,2 14 4262,0 15-3008,-12 117-158,0-1 1001,10-134-2314,-4-6-22</inkml:trace>
  <inkml:trace contextRef="#ctx0" brushRef="#br0" timeOffset="5">408 325 7680,'4'-11'12287,"4"4"-11519,-1 1 128,5-2 0,-3 4-1280,3 1 128,3 0 640,2 3 128,2 0-768,13-5 0</inkml:trace>
</inkml:ink>
</file>

<file path=word/ink/ink7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2.966"/>
    </inkml:context>
    <inkml:brush xml:id="br0">
      <inkml:brushProperty name="width" value="0.05" units="cm"/>
      <inkml:brushProperty name="height" value="0.05" units="cm"/>
      <inkml:brushProperty name="color" value="#849398"/>
    </inkml:brush>
  </inkml:definitions>
  <inkml:trace contextRef="#ctx0" brushRef="#br0">0 26 7680,'0'-4'16383,"0"8"-15871,0-8-768,15 1 0</inkml:trace>
  <inkml:trace contextRef="#ctx0" brushRef="#br0" timeOffset="1">135 11 8192,'0'0'16255,"15"-3"-17407,-3-4 128</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0.876"/>
    </inkml:context>
    <inkml:brush xml:id="br0">
      <inkml:brushProperty name="width" value="0.05" units="cm"/>
      <inkml:brushProperty name="height" value="0.05" units="cm"/>
    </inkml:brush>
  </inkml:definitions>
  <inkml:trace contextRef="#ctx0" brushRef="#br0">121 0 8320,'-26'6'10986,"1"0"-7445,24-6-3546,1 0 0,-1 0-1,1 0 1,-1 1-1,1-1 1,-1 0 0,1 0-1,0 1 1,-1-1 0,1 0-1,-1 1 1,1-1-1,0 0 1,-1 1 0,1-1-1,0 1 1,-1-1 0,1 1-1,0-1 1,0 1 0,-1-1-1,1 0 1,0 1-1,0 0 1,0-1 0,0 1-1,-1-1 1,1 1 0,0-1-1,0 1 1,0-1-1,0 1 1,0-1 0,1 1-1,-1-1 1,0 1 0,0-1-1,0 1 1,0-1-1,0 1 1,1 0 0,7 25 349,-7-24-377,4 12 47,11 23-50,-14-35 50,-1 0-1,0 0 1,1 0 0,-1 0-1,0 0 1,0 0-1,-1 0 1,1 1 0,0-1-1,-1 0 1,1 1-1,-1-1 1,0 0 0,1 1-1,-1-1 1,0 0-1,-1 1 1,1-1 0,0 0-1,-1 1 1,1-1-1,-1 0 1,0 0-1,0 1 1,0-1 0,0 0-1,0 0 1,0 0-1,0 0 1,-3 2 0,1 0 16,-1-1 0,1 0 0,-1 0 1,0-1-1,1 1 0,-1-1 0,-1 0 0,1 0 1,0 0-1,0-1 0,-1 1 0,1-1 1,0 0-1,-9 0 0,12-1-44,-1 1-1,1-1 1,-1 0 0,1-1 0,0 1 0,-1 0-1,1 0 1,-1-1 0,1 1 0,-1-1-1,1 1 1,0-1 0,-1 0 0,-1 0 0,3 1-7,0 0 1,0 0 0,0 0 0,0 0 0,0-1-1,1 1 1,-1 0 0,0 0 0,0 0 0,0 0-1,0 0 1,0 0 0,0 0 0,0 0-1,0 0 1,0 0 0,0 0 0,0 0 0,0 0-1,0 0 1,0 0 0,0 0 0,0 0 0,0 0-1,0 0 1,0 0 0,0 0 0,0-1 0,0 1-1,0 0 1,0 0 0,0 0 0,0 0-1,0 0 1,0 0 0,0 0 0,0 0 0,0 0-1,0 0 1,0 0 0,0 0 0,0 0 0,0 0-1,0 0 1,0 0 0,0 0 0,0 0 0,0 0-1,0 0 1,0 0 0,0-1 0,-1 1-1,1 0 1,0 0 0,0 0 0,0 0 0,10-5-1282</inkml:trace>
</inkml:ink>
</file>

<file path=word/ink/ink7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52:43.439"/>
    </inkml:context>
    <inkml:brush xml:id="br0">
      <inkml:brushProperty name="width" value="0.05" units="cm"/>
      <inkml:brushProperty name="height" value="0.05" units="cm"/>
      <inkml:brushProperty name="color" value="#849398"/>
    </inkml:brush>
  </inkml:definitions>
  <inkml:trace contextRef="#ctx0" brushRef="#br0">1 32 7936,'0'-3'16639,"4"6"-15871,-4-11-512,8-2-2304,-8-4 0</inkml:trace>
</inkml:ink>
</file>

<file path=word/ink/ink7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33.283"/>
    </inkml:context>
    <inkml:brush xml:id="br0">
      <inkml:brushProperty name="width" value="0.05" units="cm"/>
      <inkml:brushProperty name="height" value="0.05" units="cm"/>
    </inkml:brush>
  </inkml:definitions>
  <inkml:trace contextRef="#ctx0" brushRef="#br0">0 46 7552,'1'-6'12277,"4"6"-11970,19 0 890,9 0-1013,210-3 314,-19-2-179,77-5-104,-61-2-65,-84 8 62,-24-2-94,147 14-1,-115 10-480,-164-18 363,5 1 31,1 0 1,-1 0-1,0-1 0,1 0 0,-1 0 0,0 0 0,0-1 1,1 0-1,-1 0 0,0 0 0,0-1 0,8-3 1,-12 5-23,-1 0 0,0-1 0,1 1 0,-1 0 0,1 0 0,-1 0 1,1-1-1,-1 1 0,1 0 0,-1 0 0,1 0 0,-1 0 0,1 0 1,-1 0-1,1 0 0,-1 0 0,1 0 0,-1 0 0,1 0 0,-1 0 1,1 0-1,-1 0 0,1 1 0,-1-1 0,1 0 0,-1 0 0,1 1 1,-1-1-1,0 0 0,1 0 0,-1 1 0,1-1 0,-1 1 0,0-1 1,1 0-1,-1 1 0,0-1 0,1 1 0,-1-1 0,0 0 0,0 2 1,-4-2-1568,-2 3 406</inkml:trace>
</inkml:ink>
</file>

<file path=word/ink/ink7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29:33.794"/>
    </inkml:context>
    <inkml:brush xml:id="br0">
      <inkml:brushProperty name="width" value="0.05" units="cm"/>
      <inkml:brushProperty name="height" value="0.05" units="cm"/>
    </inkml:brush>
  </inkml:definitions>
  <inkml:trace contextRef="#ctx0" brushRef="#br0">0 58 5888,'83'0'9591,"0"-2"-4829,314-22-4246,233 3-260,-609 15 1269,-19 5-1513,0 0-1,-1 1 1,1-1-1,0 1 1,-1-1-1,1 1 1,0 0-1,0-1 1,-1 1 0,1 0-1,2 0 1,1 4-1186</inkml:trace>
</inkml:ink>
</file>

<file path=word/ink/ink7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0.792"/>
    </inkml:context>
    <inkml:brush xml:id="br0">
      <inkml:brushProperty name="width" value="0.05" units="cm"/>
      <inkml:brushProperty name="height" value="0.05" units="cm"/>
    </inkml:brush>
  </inkml:definitions>
  <inkml:trace contextRef="#ctx0" brushRef="#br0">10 7 7168,'3'-6'9057,"-4"6"-8903,2 0-22,-1 0 0,1 0 1,-1 0-1,1 0 1,-1 0-1,1 0 0,-1 0 1,0 0-1,1 1 1,-1-1-1,1 0 0,-1 0 1,0 0-1,1 1 1,-1-1-1,0 0 0,1 1 1,-1-1-1,0 0 1,1 1-1,-1-1 0,0 0 1,0 1-1,1-1 1,-1 1-1,0-1 1,0 0-1,0 1 0,1-1 1,-1 1-1,0-1 1,0 1-1,0-1 0,0 1 1,1 154 3195,-2-15-2411,1-139-924,0-1-66,0 1-1,0 0 0,0 0 1,0 0-1,0 0 0,0 0 0,0 0 1,-1 0-1,1-1 0,0 1 0,0 0 1,-1 0-1,1 0 0,0 0 0,-1-1 1,1 1-1,-1 0 0,1 0 0,-1-1 1,1 1-1,-1 0 0,0-1 0,1 1 1,-1-1-1,0 1 0,1-1 1,-1 1-1,0-1 0,-1 1 0,-8-3-1462</inkml:trace>
</inkml:ink>
</file>

<file path=word/ink/ink7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1.135"/>
    </inkml:context>
    <inkml:brush xml:id="br0">
      <inkml:brushProperty name="width" value="0.05" units="cm"/>
      <inkml:brushProperty name="height" value="0.05" units="cm"/>
    </inkml:brush>
  </inkml:definitions>
  <inkml:trace contextRef="#ctx0" brushRef="#br0">6 115 7168,'-5'-6'10795,"5"6"-10511,8-8 4503,26-10-4500,-15 8 861,-5 3-1007,0 0 0,0 1 1,1 0-1,-1 2 1,28-6-1,-20 4-650,37-13-1,-42 13-621,-3 4-149</inkml:trace>
</inkml:ink>
</file>

<file path=word/ink/ink7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1.720"/>
    </inkml:context>
    <inkml:brush xml:id="br0">
      <inkml:brushProperty name="width" value="0.05" units="cm"/>
      <inkml:brushProperty name="height" value="0.05" units="cm"/>
    </inkml:brush>
  </inkml:definitions>
  <inkml:trace contextRef="#ctx0" brushRef="#br0">42 7 7040,'0'4'3665,"0"-14"1651,0 17-3162,-1 19-1323,-8 38 0,2-5 579,-9 49 617,7-18 64,13-106-2020,0 1-1,10-24 1,-12 34-92,0 0 0,1-1 0,0 1-1,0 1 1,0-1 0,1 0-1,-1 1 1,1 0 0,0 0 0,8-6-1,-12 9 11,1 1 0,0-1-1,0 1 1,0-1 0,0 1-1,0-1 1,0 1 0,0 0-1,0-1 1,0 1 0,0 0 0,0 0-1,0 0 1,0 0 0,0 0-1,0 0 1,0 0 0,0 0-1,0 0 1,0 0 0,0 1-1,0-1 1,1 1 0,-1 0 2,1 0 0,0 0 0,-1 0 0,1 1 0,-1-1 0,1 0 1,-1 1-1,0 0 0,0-1 0,0 1 0,2 2 0,0 3 12,1 0 0,-1 1 0,-1 0 0,4 12 1,-1 29 146,-5-39-156,1 1 1,0-1-1,5 18 1,-2-19-529,2-6-106</inkml:trace>
</inkml:ink>
</file>

<file path=word/ink/ink7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2.210"/>
    </inkml:context>
    <inkml:brush xml:id="br0">
      <inkml:brushProperty name="width" value="0.05" units="cm"/>
      <inkml:brushProperty name="height" value="0.05" units="cm"/>
    </inkml:brush>
  </inkml:definitions>
  <inkml:trace contextRef="#ctx0" brushRef="#br0">1 123 7168,'0'10'9343,"3"-5"-8575,-3 3 0,4 7 256,-4 3 128,0-1-1536,0 1 128,0 3 896,3-4 0,0-5-640,1-9 0,-1-9-896,0 0 0</inkml:trace>
  <inkml:trace contextRef="#ctx0" brushRef="#br0" timeOffset="1">37 0 7552,'-3'3'3712,"6"3"1152,-3 3-4864,4-1 128,-4 1-256,10 0 0</inkml:trace>
</inkml:ink>
</file>

<file path=word/ink/ink7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2.663"/>
    </inkml:context>
    <inkml:brush xml:id="br0">
      <inkml:brushProperty name="width" value="0.05" units="cm"/>
      <inkml:brushProperty name="height" value="0.05" units="cm"/>
    </inkml:brush>
  </inkml:definitions>
  <inkml:trace contextRef="#ctx0" brushRef="#br0">89 1 8192,'-2'0'400,"0"-1"0,0 1 0,0 0 0,0 0 1,0 0-1,-1 0 0,1 1 0,0-1 0,0 1 1,0-1-1,0 1 0,0 0 0,0-1 0,-2 3 0,3-3-205,0 1 0,1 0-1,-1 0 1,1 0 0,-1 0-1,0 0 1,1 0 0,0 0-1,-1 1 1,1-1 0,0 0-1,-1 0 1,1 0 0,0 0-1,0 0 1,0 1 0,0-1-1,0 0 1,0 0 0,0 0-1,1 0 1,-1 0-1,0 1 1,1-1 0,-1 0-1,1 0 1,-1 0 0,1 1-1,19 38 62,-17-33-194,1-1 0,-1 1 0,0 0 0,0 0 0,-1 0-1,1 0 1,-2 0 0,1 0 0,0 15 0,-2-13-18,0 0-1,-1 1 1,-1-1 0,-2 10 0,4-18-32,-1 1 1,1-1 0,-1 1-1,1-1 1,-1 0-1,1 1 1,-1-1 0,0 0-1,0 0 1,0 1-1,0-1 1,0 0 0,0 0-1,0 0 1,-1 1-1,1-2-3,0 0 0,0 0 0,0 1 0,0-1 0,0 0 0,0 0 0,0 0 0,0 0 0,0 0 0,0 0 0,0 0-1,0-1 1,0 1 0,0 0 0,0 0 0,0-1 0,0 1 0,1-1 0,-1 1 0,0-1 0,0 1 0,0-1 0,1 1 0,-1-1 0,0 0-1,0 0 1,-4-3 39,3 2-82,0-1 0,0 1 0,-1 1-1,1-1 1,-1 0 0,1 1 0,-1-1 0,0 1-1,1 0 1,-1 0 0,-6-2 0,-3 4-500</inkml:trace>
</inkml:ink>
</file>

<file path=word/ink/ink7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3.495"/>
    </inkml:context>
    <inkml:brush xml:id="br0">
      <inkml:brushProperty name="width" value="0.05" units="cm"/>
      <inkml:brushProperty name="height" value="0.05" units="cm"/>
    </inkml:brush>
  </inkml:definitions>
  <inkml:trace contextRef="#ctx0" brushRef="#br0">17 11 7296,'2'-10'8897,"-4"20"-7661,-2 3-900,0 0 1,1 1 0,1-1-1,0 1 1,1 0-1,0-1 1,1 1-1,4 27 1,-4-40-318,0-1 0,0 1 0,0-1 0,0 1 0,0 0 0,0-1 1,0 1-1,1-1 0,-1 1 0,0 0 0,0-1 0,1 1 0,-1-1 0,0 1 0,1-1 0,-1 1 0,0-1 0,1 1 0,-1-1 0,1 0 0,-1 1 0,1-1 1,-1 1-1,1-1 0,-1 0 0,1 1 0,-1-1 0,1 0 0,-1 0 0,1 0 0,0 1 0,-1-1 0,1 0 0,-1 0 0,2 0 0,-1-1-10,1 1-1,0-1 1,-1 0-1,1 0 0,-1 0 1,1 0-1,-1 0 1,1 0-1,-1 0 1,0 0-1,0 0 0,2-3 1,3-3-101,0-1-1,-1 0 1,9-17 0,-13 24 96,-1 0 0,0 0 0,1 0 0,-1 0 0,1 0 0,0 0 0,-1 0 0,1 0 0,0 0 0,-1 0 0,1 0 0,0 1 0,0-1 0,0 0 0,1 0 0,-2 1 2,1 0 0,-1 0 1,1 0-1,-1-1 0,1 1 1,-1 0-1,1 0 0,-1 0 1,1 1-1,-1-1 0,1 0 1,-1 0-1,1 0 0,-1 0 1,1 0-1,-1 1 0,1-1 0,-1 0 1,0 0-1,1 1 0,-1-1 1,1 0-1,0 1 0,2 3 62,1 0 0,0 1 0,-1-1 1,0 1-1,3 6 0,7 9 161,-9-16-174,-1 1 7,1-1-1,0 0 0,0 1 0,0-2 0,0 1 0,1 0 1,-1-1-1,1 0 0,0 0 0,0 0 0,9 3 0,-13-6-30,0 0-1,0 0 0,0-1 0,0 1 1,0 0-1,0 0 0,0-1 0,0 1 1,0 0-1,0-1 0,0 1 0,0-1 1,0 0-1,0 1 0,0-1 0,-1 0 1,1 1-1,0-1 0,0 0 1,-1 0-1,1 1 0,-1-1 0,1 0 1,0 0-1,-1 0 0,1-1 0,11-30 617,-10 24-447,1-6 50,0 0 0,-1 1 0,-1-1-1,-1-27 1,0 29-197,-3-2-15,8 23-1100,0-1 272</inkml:trace>
</inkml:ink>
</file>

<file path=word/ink/ink7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3.845"/>
    </inkml:context>
    <inkml:brush xml:id="br0">
      <inkml:brushProperty name="width" value="0.05" units="cm"/>
      <inkml:brushProperty name="height" value="0.05" units="cm"/>
    </inkml:brush>
  </inkml:definitions>
  <inkml:trace contextRef="#ctx0" brushRef="#br0">81 135 7936,'34'-42'12031,"-31"39"-11933,0-1 0,-1 0 0,1 0 0,-1 0 0,0 0 0,0 0 0,3-8 0,-4 10-65,-1-1 0,1 0 0,0 1 0,-1-1 1,1 0-1,-1 0 0,0 1 0,0-1 0,0 0 0,0 0 0,0 1 0,-1-1 0,1 0 0,-3-4 0,3 6-17,-1 0 0,0 1 0,0-1 0,1 0 0,-1 1 0,0-1 0,0 0 0,0 1 0,0-1 0,0 1 0,0 0 0,0-1 0,0 1 0,0 0 0,0-1 0,0 1-1,0 0 1,0 0 0,0 0 0,0 0 0,0 0 0,0 0 0,-1 0 0,1 1 0,0-1 0,0 0 0,0 0 0,0 1 0,0-1 0,0 1 0,-1 0 0,-3 1 69,0 0 1,1 1-1,-1-1 1,1 1 0,-7 5-1,4-1 42,0 0-1,0 0 0,1 1 0,0 0 0,1 0 1,-1 0-1,2 0 0,-1 1 0,1 0 1,1 0-1,-5 14 0,7-19-81,1 0-1,-1 0 1,1 0 0,-1 0 0,1 0-1,0 0 1,1 0 0,-1-1 0,1 1-1,-1 0 1,1 0 0,0 0-1,1 0 1,-1-1 0,1 1 0,-1-1-1,1 1 1,0-1 0,1 1 0,-1-1-1,0 0 1,1 0 0,0 0-1,0-1 1,0 1 0,0-1 0,0 1-1,0-1 1,1 0 0,5 3 0,-5-3-153,0-1 0,0 1 0,0-1 0,0 0 0,1 0 0,-1-1 0,0 1 0,0-1 0,1 0 0,-1 0 0,0 0 0,0-1 0,1 1 0,-1-1 0,5-2 0,11-2-1322</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1.298"/>
    </inkml:context>
    <inkml:brush xml:id="br0">
      <inkml:brushProperty name="width" value="0.05" units="cm"/>
      <inkml:brushProperty name="height" value="0.05" units="cm"/>
    </inkml:brush>
  </inkml:definitions>
  <inkml:trace contextRef="#ctx0" brushRef="#br0">23 6 8448,'-9'1'13951,"6"12"-13621,-1 1 0,-2 22 0,6-33-321,0 1-1,-1-1 0,1 1 0,0-1 1,0 1-1,1-1 0,-1 1 0,1-1 1,0 1-1,0-1 0,0 0 1,0 0-1,1 1 0,-1-1 0,1 0 1,2 4-1,-3-6-13,0 0 1,0 0-1,0-1 0,0 1 1,1 0-1,-1 0 0,0-1 1,0 1-1,0-1 0,1 1 1,-1-1-1,0 1 0,0-1 1,1 0-1,-1 0 1,0 1-1,1-1 0,-1 0 1,3 0-1,-1-1-46,0 0-1,1 1 1,-1-1 0,0 0-1,0-1 1,0 1 0,5-3 0,0-1-382,0 0 0,-1-1 1,0 1-1,12-14 0,-9 12-726,-8 16 565,-1 0 811,0-5-177,1 1-1,-1-1 0,1 0 1,-1 0-1,1 0 0,0 0 1,1 0-1,-1-1 0,1 1 1,-1-1-1,1 1 0,0-1 1,1 0-1,-1 0 0,0 0 1,1-1-1,-1 1 0,1-1 1,7 3-1,-8-3-7,0-1 0,0 0 0,0 0 0,0 0 1,0 0-1,0-1 0,0 1 0,0-1 0,1 0 0,-1 0 0,0 0 0,0 0 0,0 0 0,0-1 0,0 1 1,0-1-1,0 0 0,0 0 0,0 0 0,0-1 0,0 1 0,0-1 0,0 1 0,-1-1 0,1 0 0,-1 0 1,5-4-1,-3 0 108,0 0 1,0 0-1,-1 0 1,0 0-1,0-1 1,0 1 0,-1-1-1,0 0 1,-1 0-1,1 1 1,-1-1-1,0 0 1,-1 0-1,0 0 1,0 0-1,-2-11 1,2 16-124,-1 1 1,1-1-1,-1 0 0,0 0 1,0 1-1,0-1 1,0 1-1,0-1 0,0 1 1,0-1-1,0 1 0,-1-1 1,1 1-1,-1 0 0,1 0 1,-2-1-1,-4-4-333,3 4-644,4 8-86</inkml:trace>
</inkml:ink>
</file>

<file path=word/ink/ink7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4.189"/>
    </inkml:context>
    <inkml:brush xml:id="br0">
      <inkml:brushProperty name="width" value="0.05" units="cm"/>
      <inkml:brushProperty name="height" value="0.05" units="cm"/>
    </inkml:brush>
  </inkml:definitions>
  <inkml:trace contextRef="#ctx0" brushRef="#br0">22 106 8576,'-5'6'13302,"10"-9"-11586,28-19 54,-28 19-1748,0 1-1,-1-1 0,1 0 1,0-1-1,-1 1 0,0-1 1,0 0-1,0 0 0,0 0 1,-1 0-1,6-10 1,-8 13-58,-1-1 1,1 1 0,-1-1 0,0 0 0,0 0 0,0 1 0,0-1 0,0 0 0,0 1 0,0-1 0,-1-2 0,1 3 22,0 1 1,0-1-1,0 1 1,0-1 0,-1 1-1,1-1 1,0 1-1,0-1 1,0 1-1,0-1 1,-1 1 0,1-1-1,0 1 1,-1-1-1,1 1 1,0 0 0,-1-1-1,1 1 1,0 0-1,-1-1 1,1 1 0,-1 0-1,1-1 1,0 1-1,-1 0 1,1 0 0,-1-1-1,1 1 1,-1 0-1,1 0 1,-1 0-1,1 0 1,-1 0 0,1 0-1,-1 0 1,1 0-1,-1 0 1,1 0 0,-1 0-1,-7 3 25,0 0 0,1 1-1,0 0 1,-1 1 0,2-1-1,-1 1 1,0 1 0,1-1 0,-9 11-1,13-14 20,0 0-1,0 0 1,1 0-1,-1 1 0,1-1 1,0 0-1,-1 1 1,1-1-1,0 1 1,0-1-1,1 1 1,-1 0-1,0-1 0,1 1 1,0 0-1,-1-1 1,1 1-1,0 0 1,0-1-1,1 1 0,-1 0 1,1 0-1,-1-1 1,1 1-1,0-1 1,0 1-1,0-1 1,0 1-1,0-1 0,1 1 1,-1-1-1,1 0 1,2 3-1,-2-2-70,1 0-1,0 0 1,0 0 0,0 0-1,0 0 1,1 0 0,-1-1-1,1 0 1,0 0-1,0 0 1,-1 0 0,1 0-1,0-1 1,1 0 0,-1 0-1,0 0 1,0 0-1,0 0 1,1-1 0,-1 0-1,0 0 1,0 0-1,1-1 1,-1 1 0,0-1-1,0 0 1,8-3 0,5-6-1006</inkml:trace>
</inkml:ink>
</file>

<file path=word/ink/ink7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4.597"/>
    </inkml:context>
    <inkml:brush xml:id="br0">
      <inkml:brushProperty name="width" value="0.05" units="cm"/>
      <inkml:brushProperty name="height" value="0.05" units="cm"/>
    </inkml:brush>
  </inkml:definitions>
  <inkml:trace contextRef="#ctx0" brushRef="#br0">33 0 8192,'-7'2'16715,"7"12"-17132,-25 383 844,24-383-1793,1-6-170</inkml:trace>
  <inkml:trace contextRef="#ctx0" brushRef="#br0" timeOffset="1">53 372 5888,'3'-23'2944,"24"20"384,-17 1 0,3-7-2305,4-4 1,-1-4 256,4 8 128,-8-2-1920,2-2 0,-8 11 1024,2-9 128,-6 4-1152</inkml:trace>
</inkml:ink>
</file>

<file path=word/ink/ink7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4.961"/>
    </inkml:context>
    <inkml:brush xml:id="br0">
      <inkml:brushProperty name="width" value="0.05" units="cm"/>
      <inkml:brushProperty name="height" value="0.05" units="cm"/>
    </inkml:brush>
  </inkml:definitions>
  <inkml:trace contextRef="#ctx0" brushRef="#br0">0 0 7296,'7'11'9215,"-1"-4"-8063,1 1 128,0 1 640,3 2 128,0 4-2432,2-3 0,2 3 1536,2 6 128,-6-10-768,0 0 0,-4-1-1024,-2 8 0</inkml:trace>
</inkml:ink>
</file>

<file path=word/ink/ink7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5.320"/>
    </inkml:context>
    <inkml:brush xml:id="br0">
      <inkml:brushProperty name="width" value="0.05" units="cm"/>
      <inkml:brushProperty name="height" value="0.05" units="cm"/>
    </inkml:brush>
  </inkml:definitions>
  <inkml:trace contextRef="#ctx0" brushRef="#br0">0 3 8448,'3'-2'15615,"-3"4"-16383,0 1 768,0 3 128,0 0-768,-3 3 128</inkml:trace>
</inkml:ink>
</file>

<file path=word/ink/ink7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05.711"/>
    </inkml:context>
    <inkml:brush xml:id="br0">
      <inkml:brushProperty name="width" value="0.05" units="cm"/>
      <inkml:brushProperty name="height" value="0.05" units="cm"/>
    </inkml:brush>
  </inkml:definitions>
  <inkml:trace contextRef="#ctx0" brushRef="#br0">17 3 8832,'-6'-2'13823,"9"2"-13311,0 0 1408,-6 2-2432,-4 4 128,1 1-4736</inkml:trace>
</inkml:ink>
</file>

<file path=word/ink/ink7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7.426"/>
    </inkml:context>
    <inkml:brush xml:id="br0">
      <inkml:brushProperty name="width" value="0.05" units="cm"/>
      <inkml:brushProperty name="height" value="0.05" units="cm"/>
    </inkml:brush>
  </inkml:definitions>
  <inkml:trace contextRef="#ctx0" brushRef="#br0">242 4 7296,'-13'-4'10103,"-2"5"-8644,-18 1-1436,28-3 121,1 1 1,-1 0-1,1 1 1,-1-1-1,1 1 0,-1 0 1,1 0-1,-9 3 1,5 0 16,1 0 0,0 1 1,0 0-1,0 0 0,0 1 0,1 0 1,0 0-1,0 0 0,1 1 0,0 0 1,0 0-1,-6 10 0,3-1 98,1 1 0,0 0 0,1 0 1,-7 33-1,12-46-207,0 1-1,1 0 1,-1 0 0,1 0 0,0 0 0,0 0 0,0 0 0,1 0 0,0 0 0,0 0 0,0 0 0,0-1 0,1 1-1,0 0 1,3 6 0,-2-7-42,-1-1-1,1 1 1,0-1-1,0 0 1,0 0 0,0 0-1,1-1 1,-1 1-1,1-1 1,-1 0-1,1 0 1,0 0-1,0 0 1,0-1 0,0 1-1,0-1 1,9 1-1,0 0-215,0-1 0,23-1 0,-9-2-328</inkml:trace>
</inkml:ink>
</file>

<file path=word/ink/ink7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7.817"/>
    </inkml:context>
    <inkml:brush xml:id="br0">
      <inkml:brushProperty name="width" value="0.05" units="cm"/>
      <inkml:brushProperty name="height" value="0.05" units="cm"/>
    </inkml:brush>
  </inkml:definitions>
  <inkml:trace contextRef="#ctx0" brushRef="#br0">11 0 8064,'-2'7'7989,"0"5"-4077,0 4-3789,1-1 1,0 1-1,2 24 0,0-32-44,0-1 0,1 1 0,0-1 0,0 0 0,0 0 0,7 13 0,-8-18-56,0 0-1,0 0 0,1-1 0,-1 1 0,1-1 0,0 1 0,-1-1 1,1 1-1,0-1 0,0 0 0,0 0 0,0 0 0,0 0 0,0 0 1,0 0-1,0 0 0,1-1 0,-1 1 0,0-1 0,0 0 0,0 0 1,1 1-1,-1-1 0,0-1 0,0 1 0,1 0 0,2-1 0,-1 0-6,-1 1 0,0-1 0,0 0 0,1 0 0,-1 0 0,0 0-1,0 0 1,0-1 0,0 1 0,-1-1 0,1 0 0,0 0 0,-1 0-1,1 0 1,-1 0 0,0-1 0,1 1 0,-1-1 0,0 1 0,-1-1 0,1 0-1,0 0 1,2-5 0,-4 4-10,1 1 0,0-1 0,-1 0 0,1 1 0,-1-1 0,0 1 0,-1-1 0,1 0 0,0 1 0,-1-1 0,0 1 0,0-1 0,0 1 0,0 0 0,-1-1 0,1 1 0,-1 0-1,0 0 1,0 0 0,0 0 0,-2-3 0,1 3-7,0-1 0,0 1-1,0 0 1,0 0 0,0 1 0,0-1-1,-1 1 1,1-1 0,-1 1-1,-4-2 1,6 4-5,0-1 0,0 1 0,0-1 1,0 1-1,0 0 0,0 0 0,1 0 0,-1 0 0,0 0 0,0 0 0,0 1 1,0-1-1,0 1 0,0-1 0,0 1 0,0 0 0,0-1 0,0 1 1,1 0-1,-1 0 0,0 1 0,-2 1 0,-1 1-18,1-1-304,0 0 1,1 0-1,-1 0 0,1 0 1,-1 1-1,1 0 0,-2 4 1,0 4-1999</inkml:trace>
</inkml:ink>
</file>

<file path=word/ink/ink7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8.381"/>
    </inkml:context>
    <inkml:brush xml:id="br0">
      <inkml:brushProperty name="width" value="0.05" units="cm"/>
      <inkml:brushProperty name="height" value="0.05" units="cm"/>
    </inkml:brush>
  </inkml:definitions>
  <inkml:trace contextRef="#ctx0" brushRef="#br0">38 7 8192,'-2'4'1722,"0"0"0,0 0 0,0 0 1,1 1-1,-2 7 0,-5 13-2,-9 21-1102,18-48-275,22-52 517,-22 50-849,1 1 1,0-1-1,1 0 1,-1 1-1,0-1 1,1 1-1,0 0 1,0 0-1,0 0 1,0 0-1,0 1 1,1-1-1,-1 1 1,1 0-1,4-3 1,-6 5-12,0-1 0,-1 1-1,1 0 1,0 0 0,0 0 0,0 0-1,-1 0 1,1 0 0,0 0 0,0 1 0,-1-1-1,1 0 1,0 1 0,0 0 0,-1-1 0,1 1-1,-1 0 1,1 0 0,-1 0 0,1 0-1,-1 0 1,1 0 0,-1 0 0,0 1 0,0-1-1,1 0 1,-1 1 0,0-1 0,0 1 0,0-1-1,0 3 1,2 1-11,-1 0 0,0 0 0,-1 1 0,1-1 0,-1 0 0,0 1 0,0-1-1,0 10 1,-1 17 11,0-32 19,-1-1 30,1-1-1,0 1 1,-1 0-1,1 0 1,0-1-1,0 1 1,0 0-1,0 0 1,0-1-1,0 1 1,1 0-1,-1-1 1,0 1-1,1-2 1,26-50 922,-25 49-919,0 1 0,0 0-1,1 0 1,-1-1-1,1 1 1,0 1 0,0-1-1,0 0 1,0 1 0,0 0-1,1-1 1,4-1 0,-7 3-53,1 1-1,-1-1 1,1 1 0,-1-1 0,1 1 0,-1 0 0,1 0 0,-1 0 0,1 0 0,-1 0 0,1 0 0,-1 0 0,1 0 0,-1 0 0,0 1 0,1-1 0,-1 1 0,1-1 0,-1 1 0,0-1 0,1 1 0,-1 0-1,0 0 1,1 0 0,-1 0 0,0 0 0,0 0 0,0 0 0,0 0 0,0 0 0,1 2 0,2 4-20,-1-1 1,0 1-1,0-1 1,-1 1-1,3 9 1,-2-6-15,4 4-605,-4-13 106</inkml:trace>
</inkml:ink>
</file>

<file path=word/ink/ink7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28.928"/>
    </inkml:context>
    <inkml:brush xml:id="br0">
      <inkml:brushProperty name="width" value="0.05" units="cm"/>
      <inkml:brushProperty name="height" value="0.05" units="cm"/>
    </inkml:brush>
  </inkml:definitions>
  <inkml:trace contextRef="#ctx0" brushRef="#br0">7 127 7808,'-6'4'3840,"19"-2"-2048,-13 4 1407,0 6-2559,0 3 128,0 2 0,0-2 128,0 0-1280,3-4 128,-3-4 1024,4-16-1408,2-4 0</inkml:trace>
</inkml:ink>
</file>

<file path=word/ink/ink7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1.696"/>
    </inkml:context>
    <inkml:brush xml:id="br0">
      <inkml:brushProperty name="width" value="0.05" units="cm"/>
      <inkml:brushProperty name="height" value="0.05" units="cm"/>
    </inkml:brush>
  </inkml:definitions>
  <inkml:trace contextRef="#ctx0" brushRef="#br0">1 6 6144,'0'-5'8960,"0"10"-8192,3-2 1535,-3 0-511,0-1-896,0 2-512,0 1 128,7 8-1280,-1 2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1.680"/>
    </inkml:context>
    <inkml:brush xml:id="br0">
      <inkml:brushProperty name="width" value="0.05" units="cm"/>
      <inkml:brushProperty name="height" value="0.05" units="cm"/>
    </inkml:brush>
  </inkml:definitions>
  <inkml:trace contextRef="#ctx0" brushRef="#br0">67 10 7680,'-1'-1'485,"1"0"0,-1 1-1,0-1 1,1 0 0,-1 1 0,0-1 0,0 0 0,1 1 0,-1-1 0,0 1 0,0-1 0,0 1-1,0 0 1,0-1 0,0 1 0,0 0 0,1 0 0,-1-1 0,0 1 0,0 0 0,0 0 0,-2 0-1,2 1-295,0-1-1,0 0 0,-1 1 0,1-1 1,0 1-1,0 0 0,0 0 0,-1-1 1,1 1-1,0 0 0,0 0 0,0 0 1,0 0-1,-1 2 0,0 1-214,-1 0 0,0 0 0,1 0 0,0 0 0,0 1 0,1 0 1,-1-1-1,1 1 0,-2 7 0,-4 64 922,7-74-893,0-1 1,0 1 0,0-1 0,1 0-1,-1 1 1,0-1 0,1 0 0,-1 1-1,1-1 1,-1 0 0,1 1 0,-1-1-1,1 0 1,0 0 0,0 0 0,0 1-1,-1-1 1,1 0 0,0 0 0,1 0-1,-1-1 1,0 1 0,0 0 0,0 0-1,0 0 1,1-1 0,-1 1-1,0-1 1,1 1 0,-1-1 0,0 0-1,2 1 1,0-1 2,-1 1 0,0-1 0,0 0 0,0 0 0,0-1 0,1 1 0,-1 0 0,0-1 0,0 1 0,0-1 0,0 0 0,0 0 0,0 1 0,0-1 1,0-1-1,0 1 0,0 0 0,-1 0 0,1-1 0,0 1 0,1-3 0,0 1 25,-1 0 1,0-1 0,0 1-1,-1-1 1,1 0 0,-1 1-1,1-1 1,-1 0-1,0 0 1,-1 0 0,1 0-1,-1 0 1,1 0 0,-1 0-1,-1 0 1,1-4 0,-1 5 14,1 0 1,-1-1-1,1 1 1,-1 0-1,0 0 1,-1 0-1,1-1 1,0 1-1,-1 0 1,0 0-1,1 1 1,-1-1-1,0 0 1,-1 1-1,1-1 1,0 1-1,-1 0 1,1-1-1,-1 1 1,-3-1-1,6 2-55,-1 1-1,1 0 0,0-1 1,-1 1-1,1 0 0,-1 0 0,1 0 1,0-1-1,-1 1 0,1 0 1,-1 0-1,1 0 0,-1 0 1,1 0-1,0 0 0,-1 0 1,1 0-1,-1 0 0,1 0 1,-1 0-1,1 0 0,0 0 0,-1 0 1,1 0-1,-1 0 0,1 1 1,-1-1-1,1 0 0,-1 1 1,1-1-47,0 1 0,1-1 1,-1 1-1,0-1 1,0 1-1,0-1 0,1 1 1,-1-1-1,0 1 1,1-1-1,-1 1 0,0-1 1,1 1-1,-1-1 1,0 1-1,1-1 0,-1 0 1,1 1-1,-1-1 1,1 0-1,-1 1 0,1-1 1,-1 0-1,1 0 1,0 0-1,0 1 0,21 9-1224</inkml:trace>
  <inkml:trace contextRef="#ctx0" brushRef="#br0" timeOffset="1">205 133 8576,'-3'-24'4224,"6"-12"-1792,-3 25 3327,4 1-4991,1-1 0,-2 1 384,-3-1 128,4 5-1664,4 6 512,8 0 512,4 0-1024,7 0 0</inkml:trace>
</inkml:ink>
</file>

<file path=word/ink/ink7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2.258"/>
    </inkml:context>
    <inkml:brush xml:id="br0">
      <inkml:brushProperty name="width" value="0.05" units="cm"/>
      <inkml:brushProperty name="height" value="0.05" units="cm"/>
    </inkml:brush>
  </inkml:definitions>
  <inkml:trace contextRef="#ctx0" brushRef="#br0">26 2 6784,'-3'-1'4520,"4"1"-4447,-3 10 2785,3 14-1584,0-14-1072,-1-1 0,0 1-1,0 0 1,-1-1 0,-1 1 0,-4 17 0,1-8 539,-1 2 453,3-17-410,2-14-52,1-2-438,1 1 0,0 0 0,1-1 0,4-14 0,-5 22-254,0 0 0,0 0 0,1 0 0,-1 1 0,1-1 0,0 0 1,0 1-1,0 0 0,1-1 0,-1 1 0,1 0 0,0 0 0,0 0 0,0 1 1,6-5-1,-8 7-40,0-1 0,-1 1 0,1-1 0,0 1 0,0 0 0,0 0 0,-1 0 0,1-1 1,0 1-1,0 0 0,0 0 0,0 0 0,-1 0 0,1 0 0,0 0 0,0 1 0,0-1 1,0 0-1,-1 0 0,1 1 0,0-1 0,0 0 0,-1 1 0,1-1 0,1 1 0,0 1-6,0-1 0,-1 1-1,1 0 1,0 0 0,-1 0-1,1 0 1,-1 0-1,2 4 1,1 2 0,-1 0 0,0 0 0,0 0-1,1 10 1,4 28-36,-6-40-172,9-2-42</inkml:trace>
</inkml:ink>
</file>

<file path=word/ink/ink7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2.849"/>
    </inkml:context>
    <inkml:brush xml:id="br0">
      <inkml:brushProperty name="width" value="0.05" units="cm"/>
      <inkml:brushProperty name="height" value="0.05" units="cm"/>
    </inkml:brush>
  </inkml:definitions>
  <inkml:trace contextRef="#ctx0" brushRef="#br0">95 46 7808,'-5'-1'1867,"4"0"-1191,-1 1 0,1-1-1,0 1 1,0 0-1,0-1 1,0 1-1,-1 0 1,1 0-1,0 0 1,0 0-1,-1 0 1,1 0-1,0 1 1,-1-1-1,-12 9 683,9-5-2151,0 1 842,0 0 0,1 0 0,-1 1 0,1 0 0,0 0 0,1 0 0,-1 0 0,1 1 0,0 0 0,1-1 0,0 1 0,0 0 1,0 0-1,1 0 0,0 0 0,0 0 0,1 0 0,0 1 0,1 7 0,-1-14-48,0 0-1,0 0 1,1 0 0,-1 1 0,1-1-1,-1 0 1,1 0 0,-1 0-1,1 0 1,0 0 0,0 0-1,-1 0 1,1 0 0,0 0 0,0 0-1,0 0 1,0-1 0,0 1-1,0 0 1,0-1 0,0 1-1,0-1 1,1 1 0,-1-1 0,0 1-1,0-1 1,0 0 0,1 0-1,-1 1 1,0-1 0,0 0-1,1 0 1,-1 0 0,0 0 0,0-1-1,1 1 1,1-1 0,1 0-2,0 0 1,0 0-1,0 0 1,0-1-1,0 1 1,0-1-1,-1 0 1,1 0-1,-1-1 1,6-3-1,-5 1 1,1 0 0,-1 0 0,0 0 0,0-1 0,0 1 0,-1-1 0,1 0 0,-1 0 0,-1 0 0,3-9 0,-2 5 0,-1-1 0,-1 1 0,0-1 0,0 1 0,-2-20 0,1 25 32,0 1 0,-1 0 0,0-1 0,1 1 0,-1 0 0,-1 0 0,-1-6 0,2 10-22,1 0 0,-1 0 0,1 0 0,0 0 0,-1 1-1,1-1 1,0 0 0,-1 0 0,1 1 0,0-1 0,0 0-1,-1 0 1,1 1 0,0-1 0,0 0 0,-1 1 0,1-1 0,0 0-1,0 1 1,0-1 0,0 1 0,-1-1 0,1 0 0,0 1-1,0 0 1,-1 10 55,1 0 1,-1 0-1,2 0 0,0 0 0,3 17 0,-1-9-50,7 43 89,-4-34-103,2 45 0,-3-26 4,1 13-20,-6-55 33,0 0 0,0-1 0,-1 1-1,1 0 1,-1 0 0,0 0-1,-1 0 1,-3 8 0,5-13 0,0 1 1,-1 0-1,1-1 1,0 1-1,-1-1 1,1 1-1,-1-1 1,1 1-1,-1-1 1,1 0-1,-1 1 1,1-1-1,-1 1 1,1-1-1,-1 0 1,0 1 0,1-1-1,-1 0 1,0 0-1,1 0 1,-1 0-1,0 1 1,1-1-1,-1 0 1,0 0-1,-20-6 276,-17-19 296,20 12-278,14 11-362,0 0-1,0-1 0,0 1 0,1-1 1,-1 0-1,-4-5 0,8 1-1015,7-4-108</inkml:trace>
</inkml:ink>
</file>

<file path=word/ink/ink7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3.337"/>
    </inkml:context>
    <inkml:brush xml:id="br0">
      <inkml:brushProperty name="width" value="0.05" units="cm"/>
      <inkml:brushProperty name="height" value="0.05" units="cm"/>
    </inkml:brush>
  </inkml:definitions>
  <inkml:trace contextRef="#ctx0" brushRef="#br0">6 40 6656,'-3'-14'3114,"4"35"4178,-3 26-4965,1 2-1493,1-48-804,0 0 0,-1-1 0,1 1 0,0 0 0,0 0 0,1 0-1,-1 0 1,0 0 0,0 0 0,0 0 0,1 0 0,-1 0-1,0 0 1,1 0 0,-1 0 0,1-1 0,-1 1 0,1 0 0,-1 0-1,1 0 1,-1-1 0,1 1 0,0 0 0,0-1 0,-1 1 0,1-1-1,1 2 1,0-2-2,-1 0 0,1 0 0,-1 0 0,1 0 0,0 0 0,-1 0 1,1 0-1,-1 0 0,1-1 0,-1 1 0,1 0 0,-1-1 0,1 0 0,-1 1 0,2-2 0,3-1 0,-1 0 0,0 0 0,0-1 0,0 1 0,-1-1-1,1 0 1,-1-1 0,4-4 0,-3 0 98,0 0 0,0-1 1,-2 1-1,1-1 0,-1 0 0,0 0 0,-1 0 0,0 0 0,-1 0 0,0-16 0,5 61 518,8 33-103,-13-63-551,1 0 0,0 1 1,0-1-1,0 0 0,1 0 1,0 0-1,0 0 0,0-1 1,5 6-1,5 0-395,1-7-1</inkml:trace>
</inkml:ink>
</file>

<file path=word/ink/ink7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3.700"/>
    </inkml:context>
    <inkml:brush xml:id="br0">
      <inkml:brushProperty name="width" value="0.05" units="cm"/>
      <inkml:brushProperty name="height" value="0.05" units="cm"/>
    </inkml:brush>
  </inkml:definitions>
  <inkml:trace contextRef="#ctx0" brushRef="#br0">26 1 8576,'0'2'4224,"0"16"-1664,0-12 2175,0 3-4607,0 2 128,-2 10 0,-6 8 0,6 7-256,-2-5 0,0 2 256,2 3 0,2-1-128,0-6 0,0-12-128,-4-4 128</inkml:trace>
  <inkml:trace contextRef="#ctx0" brushRef="#br0" timeOffset="1">24 51 7680,'1'-2'542,"-1"0"0,1 0 0,0 1 0,0-1 0,0 0 0,0 1 0,0-1 0,0 0 0,1 1 0,-1 0 0,0-1 0,1 1 0,-1 0 0,1 0 0,0 0 0,-1 0 0,1 0 0,3-2 0,-4 3-454,0-1 0,0 1 0,0 0-1,0-1 1,0 1 0,0 0 0,0 0 0,0-1 0,0 1 0,0 0-1,1 0 1,-1 0 0,0 0 0,0 0 0,0 1 0,0-1 0,0 0-1,0 1 1,0-1 0,0 0 0,0 1 0,0-1 0,0 1-1,0-1 1,0 1 0,0 0 0,0-1 0,-1 1 0,1 0 0,0 0-1,0 0 1,-1-1 0,1 1 0,0 0 0,0 1 0,-1 1-28,0 0 0,1-1 0,-1 1 0,-1 0 1,1-1-1,0 1 0,0 0 0,-1-1 0,0 1 0,1-1 1,-1 1-1,0 0 0,0-1 0,-1 0 0,1 1 0,-3 3 1,-4 10 153,4-3-147,3-8-122,0 0-1,-1-1 0,0 1 0,0-1 0,0 0 1,0 1-1,0-1 0,-1 0 0,-6 7 0,6-10-712</inkml:trace>
</inkml:ink>
</file>

<file path=word/ink/ink7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4.106"/>
    </inkml:context>
    <inkml:brush xml:id="br0">
      <inkml:brushProperty name="width" value="0.05" units="cm"/>
      <inkml:brushProperty name="height" value="0.05" units="cm"/>
    </inkml:brush>
  </inkml:definitions>
  <inkml:trace contextRef="#ctx0" brushRef="#br0">3 1 9472,'-2'12'4736,"2"-24"3455,2 21-7935,-2-6-512,0 2 0</inkml:trace>
</inkml:ink>
</file>

<file path=word/ink/ink7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34.450"/>
    </inkml:context>
    <inkml:brush xml:id="br0">
      <inkml:brushProperty name="width" value="0.05" units="cm"/>
      <inkml:brushProperty name="height" value="0.05" units="cm"/>
    </inkml:brush>
  </inkml:definitions>
  <inkml:trace contextRef="#ctx0" brushRef="#br0">7 7 7808,'-6'0'13055,"8"-7"-12415,-2 11 1152,4-8-3200</inkml:trace>
</inkml:ink>
</file>

<file path=word/ink/ink7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53.073"/>
    </inkml:context>
    <inkml:brush xml:id="br0">
      <inkml:brushProperty name="width" value="0.05" units="cm"/>
      <inkml:brushProperty name="height" value="0.05" units="cm"/>
      <inkml:brushProperty name="color" value="#849398"/>
    </inkml:brush>
  </inkml:definitions>
  <inkml:trace contextRef="#ctx0" brushRef="#br0">0 1 5376,'5'3'8267,"-2"5"-4983,1 14-3629,-1-7 1554,7 44 735,-8-41-1387,1-1 1,0 1-1,2 0 0,0-1 1,1 0-1,9 20 1,-15-37-536,1 1 1,-1 0 0,0 0 0,1-1-1,-1 1 1,1 0 0,-1-1 0,1 1-1,-1 0 1,1-1 0,-1 1-1,1-1 1,-1 1 0,1-1 0,0 1-1,0-1 1,-1 0 0,1 1 0,0-1-1,1 1 1,-2-1-18,1-1 0,-1 1 0,1 0 0,-1 0 1,0 0-1,1-1 0,-1 1 0,1 0 0,-1-1 0,0 1 0,1 0 0,-1-1 0,1 1 0,-1-1 1,0 1-1,0 0 0,1-1 0,-1 1 0,0-1 0,0 1 0,1-1 0,-1 1 0,0-1 0,7-37-91,-6 32 127,2-42-39,-3 39-20,0 0-1,0 0 1,1 0-1,0 0 0,1 0 1,5-16-1,-7 24 19,0 1 0,0 0 0,1 0 0,-1-1 0,0 1 0,0 0 0,0 0 0,1-1 0,-1 1 0,0 0 0,0 0 0,1 0 0,-1-1 0,0 1 0,1 0 0,-1 0 0,0 0 0,0 0 0,1 0 0,-1-1 0,0 1 0,1 0 0,-1 0 0,0 0 0,1 0 0,-1 0 0,0 0 0,1 0 0,-1 0 0,0 0 0,1 0 0,-1 1 0,0-1 0,1 0 0,-1 0 0,0 0 0,0 0 0,1 0 0,-1 0 0,0 1 0,1-1 0,-1 0 0,0 0 0,0 1 0,1-1 0,-1 0 0,0 0 0,0 1 0,0-1 0,0 0 0,1 0 0,-1 1 0,0-1 0,0 1 0,12 18 0,-6-1-35,0 0 0,5 36 0,-7-33 77,0-1 0,8 21 1,-10-36-27,-1-1 0,1 1 0,1 0 0,-1-1 0,1 1 0,0-1 0,4 5 0,-6-8-14,-1 0 0,1-1 1,0 1-1,0-1 1,-1 1-1,1-1 1,0 1-1,0-1 1,0 1-1,0-1 1,-1 0-1,1 1 1,0-1-1,0 0 1,0 0-1,0 0 1,0 0-1,2 0 1,-2 0 2,1-1 0,-1 1 0,0-1 0,1 1 0,-1-1 0,1 0 0,-1 0 0,0 1 0,1-1 0,-1 0 0,0 0 0,0 0 0,0-1 0,0 1 1,1-2-1,4-4 9,-1-1 0,-1 1 0,0-2 0,0 1 1,0 0-1,-1-1 0,3-9 0,12-65 35,-15 66 2,3-24-6,8-34 38,-11 108-1448,-3-15 319</inkml:trace>
</inkml:ink>
</file>

<file path=word/ink/ink7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55.574"/>
    </inkml:context>
    <inkml:brush xml:id="br0">
      <inkml:brushProperty name="width" value="0.05" units="cm"/>
      <inkml:brushProperty name="height" value="0.05" units="cm"/>
      <inkml:brushProperty name="color" value="#849398"/>
    </inkml:brush>
  </inkml:definitions>
  <inkml:trace contextRef="#ctx0" brushRef="#br0">58 137 7808,'29'-21'8397,"17"-14"-7870,-43 32-460,-1 1-1,0-1 1,1 1-1,-1-1 1,0 0-1,0 0 1,0 1-1,-1-1 1,1-1-1,-1 1 1,1 0-1,-1 0 1,1-6-1,-2 8-27,0 0 0,0-1 0,1 1 0,-1 0 0,0 0 0,-1 0 0,1-1 0,0 1 0,0 0 0,0 0 0,-1 0 0,1 0 0,-1-1 0,1 1 0,-1 0 0,1 0 0,-1 0 0,1 0 0,-1 0 0,0 0 0,0 0 0,0 0 0,1 1 0,-1-1 0,0 0 0,0 0 0,0 1 0,0-1 0,0 1 0,0-1 0,0 0 0,-1 1 0,1 0 0,0-1 0,0 1 0,0 0 0,-2-1-1,0 1 36,0 0-1,0 0 1,0 0-1,0 0 0,0 0 1,0 1-1,0-1 0,0 1 1,0 0-1,0 0 0,1 0 1,-1 0-1,0 0 0,-2 2 1,-2 3 118,0 0 1,0 1 0,1 0-1,1 0 1,-1 0-1,1 1 1,-9 15 0,-8 13 676,21-34-817,0-1 0,0 1-1,0-1 1,0 1 0,0-1-1,0 1 1,1-1-1,-1 1 1,1 0 0,-1-1-1,1 1 1,0 0 0,-1-1-1,1 1 1,0 0 0,0-1-1,0 1 1,1 0 0,-1 0-1,0-1 1,1 3 0,0-1-4,1 0 0,-1-1 0,1 1 0,-1-1 1,1 1-1,0-1 0,0 0 0,0 0 0,0 0 1,0 0-1,5 3 0,-1-1-54,1 0 1,-1 0-1,1-1 0,1 1 1,-1-2-1,0 1 1,1-1-1,12 2 0,8-5-250</inkml:trace>
</inkml:ink>
</file>

<file path=word/ink/ink7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49:56.242"/>
    </inkml:context>
    <inkml:brush xml:id="br0">
      <inkml:brushProperty name="width" value="0.05" units="cm"/>
      <inkml:brushProperty name="height" value="0.05" units="cm"/>
      <inkml:brushProperty name="color" value="#849398"/>
    </inkml:brush>
  </inkml:definitions>
  <inkml:trace contextRef="#ctx0" brushRef="#br0">126 301 4608,'-1'-1'386,"1"0"-1,-1 1 1,1-1 0,0 0-1,0 0 1,-1 1 0,1-1 0,0 0-1,0 0 1,0 1 0,0-1-1,0 0 1,0 0 0,0 1 0,0-1-1,0 0 1,1-1 0,-1 0-103,0 1 1,0-1 0,0 1-1,0-1 1,0 0-1,0 1 1,0-1 0,0 1-1,-1-1 1,1 1 0,-1-2-1,0 1-51,-1 0-1,1 0 0,0 0 1,-1 0-1,1 0 0,-1 0 1,0 0-1,0 1 0,1-1 1,-1 1-1,0-1 0,0 1 1,-1 0-1,1 0 0,0 0 1,0 0-1,0 0 0,-1 0 1,1 1-1,-4-1 0,4 1-126,0 0-1,0 0 0,0 0 1,0 1-1,0-1 0,0 1 1,0 0-1,0-1 0,0 1 1,0 0-1,0 0 0,0 0 1,1 1-1,-1-1 0,0 0 1,1 1-1,-1-1 0,1 1 1,-1-1-1,1 1 0,0 0 1,0-1-1,0 1 0,-1 2 1,-3 3 41,0 1 0,1-1 0,1 1 0,-1 0 0,1 0 0,0 0 0,1 0 0,0 0 0,0 1 0,1-1 0,0 1 0,0 11 0,1-19-139,1 1 0,-1-1 1,0 0-1,1 0 0,-1 1 0,0-1 0,1 0 0,0 0 0,-1 0 0,1 0 0,0 1 0,0-1 1,-1 0-1,1 0 0,0-1 0,0 1 0,0 0 0,0 0 0,0 0 0,0-1 0,1 1 0,0 0 0,2 1 2,-1-1 0,0 0 0,1 0 0,-1-1 0,1 1-1,-1-1 1,1 0 0,5 0 0,-3 0-8,-1-1 0,1 1 0,-1-1 0,1 0 0,-1-1 1,0 1-1,1-1 0,-1-1 0,0 1 0,0 0 0,6-5 0,-7 2-1,1 0 0,-1-1 0,0 1 0,-1-1 0,0 0 0,1 0 0,-2 0 0,1 0 0,2-11 0,0 1 0,-2 0 0,4-30 0,4-196 256,-17 318 406,15 210 959,-8-274-1570,-1-7-66,0 0 0,0 1-1,1-1 1,0 0 0,0 0 0,0 0 0,0 0 0,3 6 0,-3-10-94,-1-1 1,0 1 0,1-1 0,-1 1 0,1-1 0,-1 0 0,0 1 0,1-1 0,-1 1 0,1-1 0,-1 0 0,1 0 0,0 1 0,-1-1 0,1 0 0,-1 0 0,1 1 0,-1-1 0,1 0 0,0 0 0,-1 0 0,1 0 0,-1 0 0,1 0 0,0 0-1,-1 0 1,1 0 0,-1 0 0,1 0 0,0-1 0,11-4-2964</inkml:trace>
  <inkml:trace contextRef="#ctx0" brushRef="#br0" timeOffset="1">367 268 7424,'2'0'16255,"6"0"-16511,2-2 0,-2 2 1280,6-3 0,0 3-512,2 0 128,-4 3-384,-2-3 128,0-3-512,10-3 0</inkml:trace>
</inkml:ink>
</file>

<file path=word/ink/ink7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0.813"/>
    </inkml:context>
    <inkml:brush xml:id="br0">
      <inkml:brushProperty name="width" value="0.05" units="cm"/>
      <inkml:brushProperty name="height" value="0.05" units="cm"/>
      <inkml:brushProperty name="color" value="#849398"/>
    </inkml:brush>
  </inkml:definitions>
  <inkml:trace contextRef="#ctx0" brushRef="#br0">230 38 6784,'0'0'239,"0"0"-1,1-1 1,-1 1 0,0 0 0,1-1 0,-1 1 0,0-1 0,0 1-1,1-1 1,-1 1 0,0 0 0,0-1 0,0 1 0,0-1 0,0 1-1,0-1 1,1 1 0,-1-1 0,0 1 0,0-1 0,-1 1-1,1-1 1,0 1 0,0-1 0,0 1 0,0-1 0,0 1 0,0-1-1,-1 0 1,1 0-69,0 0-1,-1 0 1,1 0 0,0 0-1,-1 0 1,1 0-1,-1 0 1,1 0 0,-1 0-1,1 0 1,-1 0 0,0 0-1,1 0 1,-1 1-1,0-1 1,0 0 0,0 0-1,-5-1-2,1 1-1,-1-1 1,1 2 0,-1-1-1,1 0 1,-1 1 0,1 0-1,-1 1 1,0-1 0,1 1-1,-1 0 1,1 0-1,-1 1 1,1-1 0,0 1-1,0 1 1,0-1 0,0 1-1,0 0 1,0 0 0,1 0-1,-1 0 1,-3 5-1,-1 0 41,1-1 0,1 2-1,-1-1 1,1 1-1,1 0 1,0 0 0,0 1-1,1 0 1,0 0-1,-5 17 1,6-17-81,2 0-1,-1 0 1,1 1-1,0-1 1,1 1 0,1-1-1,-1 1 1,3 17 0,-1-25-118,0 0 1,1 0-1,-1 0 1,1-1 0,-1 1-1,1 0 1,0-1 0,0 1-1,0-1 1,1 0 0,-1 0-1,0 1 1,1-2-1,-1 1 1,1 0 0,0 0-1,0-1 1,0 0 0,-1 1-1,5 0 1,4 2 14,0 0 1,0-1-1,1 0 1,11 0-1,-20-2-24,1-1 0,-1 1 0,0-1 0,0 0-1,0-1 1,0 1 0,0 0 0,0-1 0,0 0 0,0 1 0,0-1-1,0 0 1,0-1 0,0 1 0,0-1 0,0 1 0,-1-1-1,1 0 1,-1 0 0,1 0 0,-1 0 0,3-3 0,-2 1 1,-1 0 0,1-1 1,-1 1-1,0 0 0,0-1 1,0 1-1,-1-1 1,0 0-1,1 0 0,-2 1 1,1-1-1,-1 0 1,1-6-1,-2 33 9,0-16-5,1-1 0,-1 0-1,2 1 1,-1-1 0,2 10 0,-1-13-11,-1 0 1,1 0-1,0 0 1,0 0-1,1 0 1,-1 0-1,0 0 1,1 0-1,-1 0 1,1 0-1,-1-1 1,1 1-1,0-1 1,-1 1-1,1-1 1,0 0-1,4 2 1,-4-2-63,-1 0-99,0 0 1,0-1 0,0 1-1,0 0 1,0-1-1,1 1 1,-1-1 0,0 1-1,0-1 1,1 0 0,-1 0-1,0 1 1,1-1-1,-1 0 1,0 0 0,1 0-1,-1 0 1,0-1-1,1 1 1,1 0 0,4-6-2415</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2.076"/>
    </inkml:context>
    <inkml:brush xml:id="br0">
      <inkml:brushProperty name="width" value="0.05" units="cm"/>
      <inkml:brushProperty name="height" value="0.05" units="cm"/>
    </inkml:brush>
  </inkml:definitions>
  <inkml:trace contextRef="#ctx0" brushRef="#br0">199 365 7936,'0'0'398,"-1"0"0,0 0 0,1 0 0,-1-1 0,0 1 0,1 0 0,-1-1 0,1 1 0,-1 0 0,1-1 0,-1 1 0,1-1-1,-1 1 1,1 0 0,-1-1 0,1 1 0,-1-2 0,0 1-80,1 0 0,-1 0-1,0 1 1,0-1-1,1 0 1,-1 1-1,0-1 1,0 0 0,0 1-1,0-1 1,0 1-1,1-1 1,-1 1 0,0-1-1,-2 1 1,-56-4 1794,55 4-2035,-1-1 1,0 1 0,1 1 0,-1-1-1,1 1 1,-1 0 0,1 0 0,-1 0 0,1 0-1,-1 1 1,1-1 0,0 1 0,0 1-1,0-1 1,0 0 0,0 1 0,1 0-1,-1 0 1,1 0 0,-1 0 0,1 1-1,0-1 1,1 1 0,-1 0 0,0-1-1,1 1 1,0 1 0,0-1 0,0 0-1,-2 9 1,4-11-78,0 0 0,-1 1 0,1-1 0,0 0 0,0 0 0,1 0 0,-1 1 0,0-1 0,1 0 0,-1 0 0,1 0 0,0 0 0,0 0 0,0 0 0,0 0 0,0 0 0,0 0 0,0 0 0,1-1 0,-1 1 0,1 0 0,-1-1 0,1 1 0,0-1 0,-1 0 0,1 0 0,0 1 0,0-1 0,0 0 0,0 0 0,2 0 0,0 1 0,-1-1 0,0 0 0,1 0 0,0 0 0,-1 0 0,1-1 0,-1 0 0,1 1 0,0-1 0,-1 0 0,1-1 0,0 1 0,-1-1 0,1 0 0,-1 1 0,1-2 0,-1 1 0,6-2 0,-2-3 9,1 1 1,-1-1-1,0-1 0,0 1 0,-1-1 0,0-1 1,0 1-1,0-1 0,-1 0 0,-1 0 0,1 0 0,-1-1 1,-1 1-1,1-1 0,-1 0 0,-1 0 0,2-13 1,0-3 22,-1 0 1,-1-1 0,-1 1 0,-2-1 0,-4-30 0,2 34 150,0 0 1,-2-1-1,0 2 1,-14-35-1,15 53 95,2 9-128,1 12 41,27 318 86,-24-314-325,0-1 0,2 0 0,9 34 0,-12-53 9,0 1 0,0-1 0,0 1 0,0-1 1,1 1-1,-1-1 0,3 4 0,-3-5-59,0-1 0,-1 1 0,1-1 0,0 1 0,-1 0 0,1-1 0,0 0 0,0 1 0,-1-1 0,1 1 0,0-1 0,0 0 0,0 0 0,0 1 0,0-1 0,-1 0 0,1 0 0,0 0 0,0 0 0,0 0 0,0 0 0,0 0 1,0 0-1,0 0 0,1-1 0,10-5-2100</inkml:trace>
</inkml:ink>
</file>

<file path=word/ink/ink7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1.222"/>
    </inkml:context>
    <inkml:brush xml:id="br0">
      <inkml:brushProperty name="width" value="0.05" units="cm"/>
      <inkml:brushProperty name="height" value="0.05" units="cm"/>
      <inkml:brushProperty name="color" value="#849398"/>
    </inkml:brush>
  </inkml:definitions>
  <inkml:trace contextRef="#ctx0" brushRef="#br0">34 13 8064,'2'4'3487,"-5"8"-2634,-2 4 2785,5-2-2459,0 0-1,-2 0 1,-3 20 0,4-29-1216,-2 13 1013,3-18-925,0 0-1,0 0 1,0 1-1,0-1 1,0 0-1,0 1 1,0-1-1,0 0 1,0 0-1,0 0 1,0 1-1,0-1 1,-1 0-1,1 0 0,0 1 1,0-1-1,0 0 1,0 0-1,0 0 1,-1 1-1,1-1 1,0 0-1,0 0 1,-1 0-1,1 0 1,0 0-1,0 1 1,0-1-1,-1 0 1,1 0-1,0 0 1,0 0-1,-1 0 1,1 0-1,0 0 1,0 0-1,-1 0 1,1 0-1,0 0 1,0 0-1,-1 0 1,1 0-1,0 0 0,0 0 1,-1 0-1,1 0 1,0-1-1,-1 1 1,0-3 124,0-1 0,-1 1 0,1 0-1,1-1 1,-1 1 0,1-1 0,-1 0 0,1 1 0,0-1 0,0 1 0,1-5 0,-1 2 30,0 2-142,0 0-1,0 1 1,0-1 0,1 0 0,0 0-1,0 1 1,0-1 0,0 0 0,0 1-1,1-1 1,-1 1 0,1 0 0,0-1-1,4-4 1,-3 5-63,1-1 0,-1 2 0,1-1-1,-1 0 1,1 1 0,0-1 0,0 1 0,0 0-1,1 1 1,-1-1 0,0 1 0,6-2-1,-2 1-536,1 1-1,-1-1 1,1 1-1,17 1 1,-6 3-1021</inkml:trace>
</inkml:ink>
</file>

<file path=word/ink/ink7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1.614"/>
    </inkml:context>
    <inkml:brush xml:id="br0">
      <inkml:brushProperty name="width" value="0.05" units="cm"/>
      <inkml:brushProperty name="height" value="0.05" units="cm"/>
      <inkml:brushProperty name="color" value="#849398"/>
    </inkml:brush>
  </inkml:definitions>
  <inkml:trace contextRef="#ctx0" brushRef="#br0">96 21 6912,'-11'-4'3937,"11"4"-3777,-1 0 0,1 0 0,-1 0 0,1 0 0,-1 0 0,1-1 0,-1 1-1,0 0 1,1 0 0,-1-1 0,1 1 0,0 0 0,-1-1 0,1 1 0,-1 0 0,1-1 0,-1 1 0,1 0 0,0-1 0,-1 1 0,1-1 0,0 1 0,-1-1 0,1 1 0,0-1 0,0 1 0,-1-1 0,1 0 0,0 1-94,0-1 0,0 1 1,0 0-1,0 0 1,0 0-1,0-1 1,0 1-1,0 0 1,0 0-1,0-1 1,0 1-1,0 0 1,0 0-1,0-1 1,0 1-1,0 0 1,0 0-1,0 0 1,-1-1-1,1 1 1,0 0-1,0 0 1,0 0-1,0 0 1,-1-1-1,1 1 1,0 0-1,0 0 1,0 0-1,-1 0 1,1 0-1,0 0 0,0-1 1,0 1-1,-1 0 1,1 0-1,0 0 1,-11 4 1285,-7 10-1220,13-9 190,1 0 0,0 0 1,0 0-1,0 0 0,-4 11 0,6-13-236,1 0 0,-1 0 0,1 0 0,0 0 0,0 0 0,1 0 0,-1 0-1,0 0 1,1 1 0,0-1 0,0 0 0,0 0 0,1 6 0,-1-8-52,1 0 0,0 0 0,-1 0 1,1 0-1,0 0 0,0 0 0,0 0 0,0 0 0,0 0 0,0 0 0,0 0 1,0 0-1,0-1 0,0 1 0,0 0 0,1-1 0,-1 1 0,0-1 1,0 1-1,1-1 0,0 0 0,35 7 167,-25-6-108,-4 0-77,-1 0 0,0 0 0,1-1 0,-1 0 0,1 0 0,-1-1-1,11-1 1,-16 1-13,0 1 1,-1-1-1,1 0 0,0 1 0,0-1 0,0 0 0,-1 0 1,1 0-1,-1 0 0,1-1 0,0 1 0,-1 0 0,0-1 1,1 1-1,-1-1 0,0 1 0,0-1 0,0 1 0,0-1 1,0 0-1,0 0 0,0 1 0,-1-1 0,1 0 0,-1 0 1,1 0-1,-1 0 0,0 0 0,0 0 0,1 0 0,-1 0 1,-1 0-1,1-3 0,-1 1 4,0 0 0,1 1 0,-2-1 0,1 0 0,0 1 0,-1-1-1,1 1 1,-1 0 0,0-1 0,0 1 0,0 0 0,-1 0 0,1 0 0,-1 0 0,1 1 0,-1-1 0,0 1 0,-5-3 0,6 3-20,0 1 0,0 0 0,0 0 0,0 0 0,-1 0 0,1 0 0,0 0 0,-1 1 0,1-1 0,-1 1 0,1 0 1,-1 0-1,1-1 0,-1 2 0,1-1 0,-1 0 0,1 0 0,0 1 0,-1-1 0,1 1 0,-1 0 0,1 0 0,0 0 0,0 0 1,-1 0-1,1 0 0,0 1 0,0-1 0,-2 3 0,-4 6-840,6-1-65</inkml:trace>
</inkml:ink>
</file>

<file path=word/ink/ink7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2.012"/>
    </inkml:context>
    <inkml:brush xml:id="br0">
      <inkml:brushProperty name="width" value="0.05" units="cm"/>
      <inkml:brushProperty name="height" value="0.05" units="cm"/>
      <inkml:brushProperty name="color" value="#849398"/>
    </inkml:brush>
  </inkml:definitions>
  <inkml:trace contextRef="#ctx0" brushRef="#br0">0 8 7936,'0'1'613,"1"26"10757,-1-20-10603,1 0-1,0 0 1,0 0-1,4 11 0,-5-16-774,1-1 0,0 1 0,-1 0 0,1 0 0,0 0 0,0-1 0,0 1 0,0 0 0,0-1 0,1 1 0,-1-1 0,0 1-1,1-1 1,-1 0 0,1 0 0,-1 1 0,1-1 0,0 0 0,0 0 0,-1-1 0,1 1 0,0 0 0,0-1 0,0 1 0,0-1 0,0 1-1,0-1 1,0 0 0,0 0 0,0 0 0,-1 0 0,1 0 0,0 0 0,0 0 0,0-1 0,0 1 0,2-2 0,-2 2-4,1-1 1,-1 0 0,0 0 0,0 0 0,0 0 0,0 0 0,0-1 0,0 1-1,0-1 1,-1 1 0,1-1 0,0 0 0,-1 1 0,1-1 0,-1 0 0,0 0-1,1 0 1,-1 0 0,0 0 0,0 0 0,-1-1 0,1 1 0,1-4-1,0-4-70,-1 0 0,0 0 0,0 0-1,-1-11 1,0 11 99,0 20 63,0-1-1,1 1 0,1 0 1,3 14-1,-4-20-87,0 0 0,1-1 0,-1 1 0,1 0 0,0-1 0,0 0 0,0 1 0,0-1 0,0 0 0,1 0 0,0 0 0,-1-1 1,1 1-1,5 3 0,4-2-14</inkml:trace>
</inkml:ink>
</file>

<file path=word/ink/ink7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2.376"/>
    </inkml:context>
    <inkml:brush xml:id="br0">
      <inkml:brushProperty name="width" value="0.05" units="cm"/>
      <inkml:brushProperty name="height" value="0.05" units="cm"/>
      <inkml:brushProperty name="color" value="#849398"/>
    </inkml:brush>
  </inkml:definitions>
  <inkml:trace contextRef="#ctx0" brushRef="#br0">3 35 8192,'-3'4'4096,"6"16"-2304,-3-11 1919,0 3-3071,0 6 0,0-7 384,0 6 128,0 10-1408,0 0 0,0-4 896,0 4 0,0-4-384,0-8 0,4-9-1024,2-4 0</inkml:trace>
  <inkml:trace contextRef="#ctx0" brushRef="#br0" timeOffset="1">27 7 7808,'10'-7'3840,"20"7"-2432,-22 0 2303,6 3-2943,0 1 128,-2 4 384,2 4 128,-20 14-1536,-8-2 128,0-10 1024,2-2 128,-2-4-512,4 2 0,0-1-640,10-6 128</inkml:trace>
</inkml:ink>
</file>

<file path=word/ink/ink7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3.164"/>
    </inkml:context>
    <inkml:brush xml:id="br0">
      <inkml:brushProperty name="width" value="0.05" units="cm"/>
      <inkml:brushProperty name="height" value="0.05" units="cm"/>
      <inkml:brushProperty name="color" value="#849398"/>
    </inkml:brush>
  </inkml:definitions>
  <inkml:trace contextRef="#ctx0" brushRef="#br0">10 20 7168,'-3'52'9633,"-1"2"-6808,3-48-2015,0-7-38,2-13 14,2 6-647,0 1-1,1 0 1,-1 0 0,1 0-1,1 1 1,0-1 0,0 1-1,0 0 1,0 0 0,1 1-1,8-7 1,-13 12-128,0-1 0,-1 0-1,1 1 1,0-1 0,0 1 0,0-1 0,0 1-1,0 0 1,0-1 0,0 1 0,0 0 0,0 0-1,0 0 1,0-1 0,0 1 0,0 0 0,0 0-1,0 0 1,0 1 0,0-1 0,0 0 0,2 1-1,-3-1-7,1 1 0,0 0 0,0-1 0,-1 1 0,1 0 0,0 0 0,-1 0 0,1 0 0,-1 0 0,1 0 0,-1-1 0,1 1 0,-1 0 0,0 0 0,0 0 0,1 0 0,-1 3 0,1 4-11,-1 0-1,0 1 1,-1-1 0,-1 10-1,1-14 26,0 12-17,2-11 0,2-12 0,0-1 23,0 0-1,1 1 1,1-1 0,-1 1-1,1-1 1,0 1-1,1 1 1,-1-1 0,2 1-1,-1 0 1,0 0-1,1 1 1,0 0-1,1 0 1,-1 0 0,16-6-1,-22 11-25,0 0 0,0 0 0,-1 0 0,1 0-1,0 0 1,-1 0 0,1 0 0,0 0 0,0 0-1,-1 0 1,1 1 0,0-1 0,-1 0 0,1 1-1,0-1 1,-1 0 0,1 1 0,0-1 0,-1 1 0,1-1-1,-1 1 1,1-1 0,-1 1 0,1-1 0,-1 1-1,1-1 1,-1 1 0,1 0 0,-1-1 0,0 1 0,0 0-1,1-1 1,-1 1 0,0 0 0,0-1 0,0 1-1,0 0 1,1 0 0,-1-1 0,0 1 0,-1 1-1,2 39 18,-1-32-22,-1 2-48,0 16 63,1-26-57,0 0 0,0 0 0,0 1 1,0-1-1,1 0 0,-1 0 0,0 0 0,0 0 1,1 0-1,-1 0 0,1 0 0,-1 0 0,1 0 1,-1 0-1,1 0 0,1 1 0,6 0-718</inkml:trace>
</inkml:ink>
</file>

<file path=word/ink/ink7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3.555"/>
    </inkml:context>
    <inkml:brush xml:id="br0">
      <inkml:brushProperty name="width" value="0.05" units="cm"/>
      <inkml:brushProperty name="height" value="0.05" units="cm"/>
      <inkml:brushProperty name="color" value="#849398"/>
    </inkml:brush>
  </inkml:definitions>
  <inkml:trace contextRef="#ctx0" brushRef="#br0">3 111 6272,'3'1'507,"-1"-1"-1,0 0 1,1 1 0,-1-1 0,1 0-1,-1 0 1,1 0 0,-1 0 0,0-1 0,1 1-1,-1-1 1,0 1 0,1-1 0,-1 0-1,0 0 1,0 0 0,0 0 0,1 0 0,-1-1-1,2-1 1,4-2 214,0 0-1,0-1 1,12-11 0,0-9 1300,-19 24-1959,0 1 0,-1 0 0,1 0 0,-1-1 0,1 1 0,-1-1 0,1 1 0,-1-1 0,1 1 0,-1-1 0,0 1 0,0-1 0,0 1 0,0-1 0,0 1 0,0 0 1,-1-1-1,1-2 0,-1 3-59,0 1 0,0-1 0,0 0 0,1 0 0,-1 0 0,0 1 0,0-1 1,0 0-1,0 1 0,0-1 0,0 1 0,0-1 0,0 1 0,-1 0 0,1-1 0,0 1 1,0 0-1,0 0 0,0 0 0,0 0 0,-1 0 0,1 0 0,0 0 0,0 0 0,0 0 1,-2 1-1,-30 9 339,28-7-257,0-1-1,1 1 1,0 1 0,-1-1-1,1 1 1,0 0-1,1 0 1,-1 0 0,1 0-1,0 0 1,-6 10-1,8-12-48,0 0 0,0 0-1,1 0 1,-1 0-1,0 0 1,1 1 0,-1-1-1,1 0 1,0 0-1,0 0 1,0 0 0,0 1-1,0-1 1,0 0-1,0 0 1,1 0 0,-1 0-1,1 1 1,0-1 0,-1 0-1,1 0 1,0 0-1,0 0 1,0-1 0,1 1-1,-1 0 1,0 0-1,1-1 1,-1 1 0,1 0-1,2 1 1,5 3-231,0 0 0,0-1 0,0 0 0,1-1 0,0 0 0,12 3 0,-5-5-979</inkml:trace>
</inkml:ink>
</file>

<file path=word/ink/ink7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3.906"/>
    </inkml:context>
    <inkml:brush xml:id="br0">
      <inkml:brushProperty name="width" value="0.05" units="cm"/>
      <inkml:brushProperty name="height" value="0.05" units="cm"/>
      <inkml:brushProperty name="color" value="#849398"/>
    </inkml:brush>
  </inkml:definitions>
  <inkml:trace contextRef="#ctx0" brushRef="#br0">33 142 8704,'0'-5'5776,"1"5"-5677,-1 0 1,12-12 4489,15-10-1564,-18 17-2897,-1-1 0,-1 0 0,1-1 0,-1 1 0,-1-1 0,1 0 0,-1-1 0,0 0 0,8-13 0,-14 20-126,0 1-1,0-1 1,1 1 0,-1-1 0,0 1 0,0-1 0,0 1 0,0-1 0,1 0-1,-1 1 1,0-1 0,0 1 0,0-1 0,0 1 0,-1-1 0,1 1 0,0-1 0,0 0-1,0 1 1,0-1 0,0 1 0,-1-1 0,1 1 0,0-1 0,0 1 0,-1-1 0,1 1-1,-1-1 1,0 0 4,0 1 0,0-1 0,0 0 0,0 1 1,-1-1-1,1 1 0,0 0 0,0-1 0,0 1 0,0 0 0,-1 0 0,-1 0 0,-32 3 95,29-1-67,1 0 0,1 0 0,-1 0 0,0 1 1,1 0-1,-1 0 0,1 0 0,0 0 0,0 1 0,0-1 0,0 1 0,-3 5 0,2-3 33,1 0 0,0 0 0,0 1 0,0-1 0,1 1 0,0-1 0,1 1 0,-3 10 0,4-16-29,1 0 0,0 1 0,0-1 0,0 0 0,0 1 0,0-1 0,0 0 0,0 1 0,0-1 0,1 0 0,-1 0 0,1 1 0,-1-1 0,0 0 0,1 0 0,0 1 0,-1-1 0,1 0 0,0 0 0,0 0 0,1 2 0,1-1 2,0 0 0,-1 0 0,1 0 0,0 0 0,0 0 0,0-1-1,0 0 1,6 2 0,-3-1-54,1 0 0,-1-1-1,1 0 1,0 0 0,-1 0-1,1-1 1,0 0 0,11-2-1,6-7-923,8-5-108</inkml:trace>
</inkml:ink>
</file>

<file path=word/ink/ink7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4.250"/>
    </inkml:context>
    <inkml:brush xml:id="br0">
      <inkml:brushProperty name="width" value="0.05" units="cm"/>
      <inkml:brushProperty name="height" value="0.05" units="cm"/>
      <inkml:brushProperty name="color" value="#849398"/>
    </inkml:brush>
  </inkml:definitions>
  <inkml:trace contextRef="#ctx0" brushRef="#br0">11 11 7680,'-4'-11'7968,"10"31"-801,-2-5-8841,1 16 2117,-3 0-1,0 0 1,-2 0 0,-1 0 0,-9 47 0,0 61 1294,6-83-2057,4-41-448</inkml:trace>
</inkml:ink>
</file>

<file path=word/ink/ink7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4.610"/>
    </inkml:context>
    <inkml:brush xml:id="br0">
      <inkml:brushProperty name="width" value="0.05" units="cm"/>
      <inkml:brushProperty name="height" value="0.05" units="cm"/>
      <inkml:brushProperty name="color" value="#849398"/>
    </inkml:brush>
  </inkml:definitions>
  <inkml:trace contextRef="#ctx0" brushRef="#br0">0 103 7168,'3'-7'13051,"-2"7"-12779,16-6 2918,19 1-3810,-15 5 615,-3-1 126,0 1 0,20 4 1,-34-4-341,1 1-1,-1 0 1,1 0 0,-1 1 0,1-1 0,-1 1 0,0 0-1,0 0 1,0 0 0,0 1 0,0 0 0,-1-1 0,5 6-1,-6-5 66,0 0 1,-1 0-1,1 0 0,-1 0 0,0 1 0,0-1 0,-1 0 0,1 1 0,0-1 0,-1 1 0,0-1 1,0 1-1,0-1 0,0 1 0,-2 3 0,2 8 312,0-15-286</inkml:trace>
  <inkml:trace contextRef="#ctx0" brushRef="#br0" timeOffset="1">221 0 7168,'0'3'3584,"3"3"-2944,1-4 2304,-1 1-2816,-3 1-256</inkml:trace>
</inkml:ink>
</file>

<file path=word/ink/ink7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4.969"/>
    </inkml:context>
    <inkml:brush xml:id="br0">
      <inkml:brushProperty name="width" value="0.05" units="cm"/>
      <inkml:brushProperty name="height" value="0.05" units="cm"/>
      <inkml:brushProperty name="color" value="#849398"/>
    </inkml:brush>
  </inkml:definitions>
  <inkml:trace contextRef="#ctx0" brushRef="#br0">15 126 7552,'0'0'182,"-1"0"-1,0 0 1,0-1 0,1 1 0,-1 0-1,0-1 1,0 1 0,1-1 0,-1 1-1,0-1 1,1 1 0,-1-1 0,1 0 0,-1 1-1,1-1 1,-1 0 0,1 1 0,-1-1-1,1 0 1,-1 0 0,1 1 0,0-1 0,0 0-1,-1 0 1,1-1 0,0-1 266,-1 0 0,1-1 0,0 1 0,1 0 0,-1 0 0,0 0 0,2-5 0,0 2-136,0-1 0,0 1 1,1 0-1,0 0 0,0 0 0,7-10 0,-8 14-227,1-1 0,-1 1-1,1 0 1,-1 0 0,1 0-1,0 0 1,0 0 0,0 1-1,0-1 1,0 1 0,0 0-1,0 0 1,0 0 0,1 0-1,5 0 1,-6 1-65,-1 0 0,0 0 0,0 0 1,0 0-1,0 1 0,0-1 0,0 1 0,0-1 0,0 1 0,0 0 1,0 0-1,0 0 0,0 0 0,-1 0 0,1 0 0,0 1 1,-1-1-1,1 0 0,-1 1 0,1-1 0,-1 1 0,0 0 0,1-1 1,-1 1-1,0 0 0,1 3 0,0 1 14,0 0-1,0 0 0,0 0 1,0 8-1,-2-9-32,1 0-1,0 0 1,1 0-1,-1 0 0,1 0 1,-1 0-1,5 5 1,3-3-513,4-4-22</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2.470"/>
    </inkml:context>
    <inkml:brush xml:id="br0">
      <inkml:brushProperty name="width" value="0.05" units="cm"/>
      <inkml:brushProperty name="height" value="0.05" units="cm"/>
    </inkml:brush>
  </inkml:definitions>
  <inkml:trace contextRef="#ctx0" brushRef="#br0">1 11 7424,'0'-11'14847,"4"14"-11775,-8-3-3712,4 5 1536,0 1-896,7 9-1408,5-2 0</inkml:trace>
</inkml:ink>
</file>

<file path=word/ink/ink7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25.351"/>
    </inkml:context>
    <inkml:brush xml:id="br0">
      <inkml:brushProperty name="width" value="0.05" units="cm"/>
      <inkml:brushProperty name="height" value="0.05" units="cm"/>
      <inkml:brushProperty name="color" value="#849398"/>
    </inkml:brush>
  </inkml:definitions>
  <inkml:trace contextRef="#ctx0" brushRef="#br0">83 16 7424,'-7'-14'5446,"6"14"-5245,1-1 1,0 1 0,-1 0 0,1 0 0,0 0-1,-1 0 1,1 0 0,0 0 0,-1-1 0,1 1-1,0 0 1,-1 0 0,1 0 0,0 0 0,-1 0-1,1 0 1,0 0 0,-1 1 0,1-1-1,-1 0 1,1 0 0,0 0 0,-1 0 0,1 0-1,-1 1 1,-9 8 3176,2 5-3539,4-4 474,0-1-1,0 0 1,1 1 0,1-1 0,-3 21 0,4-28-269,1 0 0,0 0 0,0 0 0,-1 0 0,1 0-1,1 0 1,-1 0 0,0 1 0,0-1 0,1 0 0,-1 0 0,1 0 0,0 0 0,0 0 0,-1 0 0,1-1 0,1 1 0,-1 0-1,0 0 1,0 0 0,1-1 0,-1 1 0,0-1 0,1 1 0,0-1 0,-1 0 0,1 0 0,0 1 0,0-1 0,0 0 0,-1 0-1,1-1 1,3 2 0,-2-1-63,0 0 0,1-1 0,-1 1 0,0-1 0,0 0 0,1 0-1,-1 0 1,0 0 0,1 0 0,-1-1 0,6-1 0,-7 1 6,0 0 1,0 0 0,0 0-1,-1-1 1,1 1-1,-1 0 1,1-1-1,-1 1 1,1-1-1,-1 1 1,0-1 0,0 0-1,0 1 1,0-1-1,0 0 1,0 0-1,0 0 1,0 0-1,-1 0 1,1-3 0,2-7-7,-1 1 1,0 0 0,-1-1-1,0 1 1,-1-1 0,-3-20 0,1 31 114,-2 6-78,-1 6-26,2-2 17,1 0 0,1 0 1,-1 0-1,1 1 0,1-1 0,0 0 0,1 11 0,13 67 63,-4-34-89,-7-33 17,1 6 0,0 32 0,-4-51 0,0 0 0,0 0 0,-1 0 0,0 0 0,0 0 0,-1-1 0,0 1 0,0 0 0,-5 9 0,7-14 13,-1-1 0,0 1 0,0 0 1,0-1-1,0 1 0,0-1 0,-1 0 0,1 1 0,0-1 0,-1 0 0,1 1 0,-1-1 0,1 0 0,-1 0 0,0-1 0,1 1 0,-1 0 0,0 0 0,0-1 0,1 1 1,-1-1-1,0 1 0,0-1 0,0 0 0,0 0 0,0 0 0,1 0 0,-1 0 0,0 0 0,0-1 0,0 1 0,0 0 0,1-1 0,-1 0 0,0 1 0,0-1 0,1 0 1,-1 0-1,0 0 0,1 0 0,-1 0 0,1 0 0,-1 0 0,1-1 0,0 1 0,0-1 0,-1 1 0,0-2 0,-53-55 393,48 49-428</inkml:trace>
</inkml:ink>
</file>

<file path=word/ink/ink7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59.408"/>
    </inkml:context>
    <inkml:brush xml:id="br0">
      <inkml:brushProperty name="width" value="0.05" units="cm"/>
      <inkml:brushProperty name="height" value="0.05" units="cm"/>
      <inkml:brushProperty name="color" value="#849398"/>
    </inkml:brush>
  </inkml:definitions>
  <inkml:trace contextRef="#ctx0" brushRef="#br0">45 12 7296,'-1'-12'12991,"2"40"-9236,-3 6-2262,-10 53-1,6-46-723,-1 4 164,1-9-354,-1 57 0,6-86-1646,-2-13-106</inkml:trace>
</inkml:ink>
</file>

<file path=word/ink/ink7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0:59.915"/>
    </inkml:context>
    <inkml:brush xml:id="br0">
      <inkml:brushProperty name="width" value="0.05" units="cm"/>
      <inkml:brushProperty name="height" value="0.05" units="cm"/>
      <inkml:brushProperty name="color" value="#849398"/>
    </inkml:brush>
  </inkml:definitions>
  <inkml:trace contextRef="#ctx0" brushRef="#br0">2 37 7424,'-2'-4'5394,"3"4"-5301,-1 0 0,0 0 0,0 0 0,0 0 0,1 0-1,-1 0 1,0 0 0,0 0 0,0 0 0,1 0 0,-1 0 0,0-1 0,0 1 0,0 0 0,0 0 0,1 0 0,-1 0 0,0 0 0,0-1 0,0 1 0,0 0 0,0 0 0,0 0 0,1-1 0,-2-6 6215,10 0-5487,0 3-433,0 1-1,0 1 0,0 0 1,0 0-1,1 1 0,-1 0 1,19 0-1,2 3-102,34 7 1,-50-6-990,-1-6-86</inkml:trace>
</inkml:ink>
</file>

<file path=word/ink/ink7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1.716"/>
    </inkml:context>
    <inkml:brush xml:id="br0">
      <inkml:brushProperty name="width" value="0.05" units="cm"/>
      <inkml:brushProperty name="height" value="0.05" units="cm"/>
      <inkml:brushProperty name="color" value="#849398"/>
    </inkml:brush>
  </inkml:definitions>
  <inkml:trace contextRef="#ctx0" brushRef="#br0">5 18 7552,'0'-1'102,"0"1"1,-1 0 0,1 0-1,0-1 1,-1 1-1,1 0 1,0-1-1,0 1 1,-1 0 0,1-1-1,0 1 1,0 0-1,0-1 1,-1 1-1,1-1 1,0 1 0,0 0-1,0-1 1,0 1-1,0-1 1,0 1 0,0 0-1,0-1 1,0 1-1,0-1 1,7-7 6957,-9 18-3360,3-2-483,14-6-2198,-1-3-632,0 0 1,26-7-1,-28 5-470,0 1-1,0 0 1,0 1-1,0 0 1,14 1 0,1 4-579</inkml:trace>
</inkml:ink>
</file>

<file path=word/ink/ink7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2.237"/>
    </inkml:context>
    <inkml:brush xml:id="br0">
      <inkml:brushProperty name="width" value="0.05" units="cm"/>
      <inkml:brushProperty name="height" value="0.05" units="cm"/>
      <inkml:brushProperty name="color" value="#849398"/>
    </inkml:brush>
  </inkml:definitions>
  <inkml:trace contextRef="#ctx0" brushRef="#br0">42 20 7680,'1'1'6845,"-3"12"-3281,-7 21-811,-2 9-2128,-4 9 2782,15-52-3387,0 0 0,0 0 0,0 0-1,0 0 1,0 0 0,0 0 0,0-1 0,0 1 0,-1 0 0,1 0-1,0 0 1,0 0 0,0 0 0,0 0 0,0 0 0,0 0 0,0 0 0,0 0-1,0 0 1,0 0 0,0 0 0,-1 0 0,1 0 0,0 0 0,0 0-1,0 0 1,0 0 0,0 0 0,0 0 0,0 0 0,0 0 0,0 0 0,0 0-1,-1 0 1,1 0 0,0 0 0,0 0 0,0 0 0,0 0 0,0 0 0,0 0-1,0 0 1,0 0 0,0 0 0,0 1 0,0-1 0,0 0 0,0 0-1,-1 0 1,1 0 0,0 0 0,0 0 0,0 0 0,0 0 0,0 0 0,0 0-1,-2-14 484,2-23-5,0 32-521,1 0 0,0 0 0,0 0 0,0 1 0,0-1 0,1 0 0,-1 0 0,1 0 0,1 1 0,-1-1 0,1 1 1,-1 0-1,1 0 0,0 0 0,1 0 0,-1 0 0,1 1 0,0-1 0,-1 1 0,2 0 0,-1 0 0,0 1 0,0-1 0,1 1 0,0 0 0,-1 0 0,1 0 0,0 1 0,0 0 0,0 0 0,0 0 0,0 0 0,0 1 0,0 0 0,0 0 0,0 0 0,0 0 0,6 2 0,10 4-1129</inkml:trace>
</inkml:ink>
</file>

<file path=word/ink/ink7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3.735"/>
    </inkml:context>
    <inkml:brush xml:id="br0">
      <inkml:brushProperty name="width" value="0.05" units="cm"/>
      <inkml:brushProperty name="height" value="0.05" units="cm"/>
      <inkml:brushProperty name="color" value="#849398"/>
    </inkml:brush>
  </inkml:definitions>
  <inkml:trace contextRef="#ctx0" brushRef="#br0">20 15 3328,'15'-15'12913,"-11"16"-10445,-4-1-2404,0 0 0,1 0 0,-1 1 0,0-1 1,1 0-1,-1 1 0,0-1 0,1 0 0,-1 1 0,0-1 1,1 0-1,-1 1 0,0-1 0,0 0 0,0 1 1,1-1-1,-1 1 0,0-1 0,0 0 0,0 1 0,0-1 1,0 1-1,0-1 0,0 1 0,0-1 0,0 1 0,0-1 1,0 0-1,0 1 0,0-1 0,0 1 0,0-1 0,0 1 1,-1-1-1,1 0 0,0 1 0,-10 18 1712,7-15-1489,-2 7 313,0 0 1,1 0-1,0 0 0,1 1 1,0-1-1,-2 24 0,7-21-813,-2-18-555</inkml:trace>
</inkml:ink>
</file>

<file path=word/ink/ink7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1:04.173"/>
    </inkml:context>
    <inkml:brush xml:id="br0">
      <inkml:brushProperty name="width" value="0.05" units="cm"/>
      <inkml:brushProperty name="height" value="0.05" units="cm"/>
      <inkml:brushProperty name="color" value="#849398"/>
    </inkml:brush>
  </inkml:definitions>
  <inkml:trace contextRef="#ctx0" brushRef="#br0">13 18 8320,'-12'-18'15999,"18"23"-16767,0 1 0,2-6-1536,-2 0 128</inkml:trace>
</inkml:ink>
</file>

<file path=word/ink/ink7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1:53:53.382"/>
    </inkml:context>
    <inkml:brush xml:id="br0">
      <inkml:brushProperty name="width" value="0.05" units="cm"/>
      <inkml:brushProperty name="height" value="0.05" units="cm"/>
      <inkml:brushProperty name="color" value="#849398"/>
    </inkml:brush>
  </inkml:definitions>
  <inkml:trace contextRef="#ctx0" brushRef="#br0">1 7 7552,'0'6'3148,"0"-18"6781,8 12-8031,130 6 1302,-105-4-3178,-17-1-44</inkml:trace>
</inkml:ink>
</file>

<file path=word/ink/ink7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4.328"/>
    </inkml:context>
    <inkml:brush xml:id="br0">
      <inkml:brushProperty name="width" value="0.05" units="cm"/>
      <inkml:brushProperty name="height" value="0.05" units="cm"/>
      <inkml:brushProperty name="color" value="#849398"/>
    </inkml:brush>
  </inkml:definitions>
  <inkml:trace contextRef="#ctx0" brushRef="#br0">1 54 5760,'0'-5'969,"2"-24"5564,8 9-3592,-9 25-1672,1 17-192,-2 26-213,-2-12-586,-9 208 3113,11-239-3520,-1-8-217,1-10-736,5 1-92</inkml:trace>
</inkml:ink>
</file>

<file path=word/ink/ink7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4.734"/>
    </inkml:context>
    <inkml:brush xml:id="br0">
      <inkml:brushProperty name="width" value="0.05" units="cm"/>
      <inkml:brushProperty name="height" value="0.05" units="cm"/>
      <inkml:brushProperty name="color" value="#849398"/>
    </inkml:brush>
  </inkml:definitions>
  <inkml:trace contextRef="#ctx0" brushRef="#br0">213 2 6784,'-1'-2'7323,"-3"20"-1658,-2-1-6344,-14 16 1472,-1 0 1,-2-2-1,-1-1 1,-43 42 0,53-58-451,8-8-205,0 0 0,0 0 0,-8 12 1,17-16-78,0-1 0,1 1 0,-1-1 0,0 0 0,1 0 0,4 1 0,-6-2-19,18 2-19,-18-3-23,1 1 0,-1 0 0,0 0-1,1 0 1,-1 1 0,0-1 0,1 1-1,4 1 1,27 20-54,-30-19-53,-1 0-1,1 0 0,1 0 1,-1-1-1,0 1 0,1-1 1,-1 0-1,1-1 0,9 4 1,-1-5-811</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2.864"/>
    </inkml:context>
    <inkml:brush xml:id="br0">
      <inkml:brushProperty name="width" value="0.05" units="cm"/>
      <inkml:brushProperty name="height" value="0.05" units="cm"/>
    </inkml:brush>
  </inkml:definitions>
  <inkml:trace contextRef="#ctx0" brushRef="#br0">1 3 10624,'7'-3'15103,"-10"3"-14463,6 6-2304,-3-12 384</inkml:trace>
</inkml:ink>
</file>

<file path=word/ink/ink7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5.140"/>
    </inkml:context>
    <inkml:brush xml:id="br0">
      <inkml:brushProperty name="width" value="0.05" units="cm"/>
      <inkml:brushProperty name="height" value="0.05" units="cm"/>
      <inkml:brushProperty name="color" value="#849398"/>
    </inkml:brush>
  </inkml:definitions>
  <inkml:trace contextRef="#ctx0" brushRef="#br0">1 135 7808,'0'0'3840,"12"5"1535,-12-7-4991,0 8 0,-2 5 256,2-2 128,-8 6-1024,8-4 128,0 1 512,8 3 128</inkml:trace>
  <inkml:trace contextRef="#ctx0" brushRef="#br0" timeOffset="1">11 5 8064,'0'-5'11135,"2"5"-11391,8 5 128</inkml:trace>
</inkml:ink>
</file>

<file path=word/ink/ink7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5.515"/>
    </inkml:context>
    <inkml:brush xml:id="br0">
      <inkml:brushProperty name="width" value="0.05" units="cm"/>
      <inkml:brushProperty name="height" value="0.05" units="cm"/>
      <inkml:brushProperty name="color" value="#849398"/>
    </inkml:brush>
  </inkml:definitions>
  <inkml:trace contextRef="#ctx0" brushRef="#br0">83 18 6912,'-1'-1'149,"1"1"0,-1 0 1,1 0-1,-1-1 0,1 1 1,0 0-1,-1-1 0,1 1 1,0 0-1,-1-1 0,1 1 1,0-1-1,-1 1 0,1 0 1,0-1-1,0 1 0,0-1 1,-1 1-1,1-1 0,0 1 1,0-1-1,0 1 0,0-1 1,0 1-1,0-1 0,0 1 1,0-1-1,0 1 0,0-1 1,0 1-1,0-1 0,3-3 3350,3 17-235,-3-4-3112,-2 1 0,1-1 0,-1 1-1,0-1 1,-1 1 0,-1 12 0,-10 56 845,9-61-881,-9 43 395,-4 39 130,6-40-513,8-41-150</inkml:trace>
  <inkml:trace contextRef="#ctx0" brushRef="#br0" timeOffset="1">3 356 9216,'-3'3'4608,"12"-10"-2432,1 2 3455,4 2-5631,-1-2 128,4-2-128,-1 5 128,4-2-256,0 2 0,6 2-768,-4 0 0</inkml:trace>
</inkml:ink>
</file>

<file path=word/ink/ink7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5.910"/>
    </inkml:context>
    <inkml:brush xml:id="br0">
      <inkml:brushProperty name="width" value="0.05" units="cm"/>
      <inkml:brushProperty name="height" value="0.05" units="cm"/>
      <inkml:brushProperty name="color" value="#849398"/>
    </inkml:brush>
  </inkml:definitions>
  <inkml:trace contextRef="#ctx0" brushRef="#br0">129 21 7936,'-1'-2'537,"0"1"0,0-1 0,-1 1 0,1-1 1,-1 1-1,1 0 0,-1 0 0,1-1 0,-1 1 0,0 0 1,1 0-1,-1 1 0,0-1 0,0 0 0,0 1 1,0-1-1,0 1 0,0-1 0,0 1 0,0 0 0,-3 0 1,-15 7 2346,1 10-3485,12-9 838,0 0 1,0 0 0,1 1 0,-7 12-1,12-19-218,0 0 0,0 1 0,0-1 0,0 0 0,0 0 0,0 0 0,0 1 0,1-1 0,-1 0 0,1 1 0,0-1 0,-1 1 0,1-1 0,1 0 0,-1 1 1,0-1-1,0 1 0,1-1 0,-1 0 0,1 1 0,0-1 0,0 0 0,0 0 0,2 4 0,-2-5-14,0 0 1,0 0 0,0 0-1,1 0 1,-1 0-1,1-1 1,-1 1 0,1 0-1,-1-1 1,1 1 0,-1-1-1,1 0 1,-1 1 0,1-1-1,0 0 1,-1 0 0,1 0-1,-1 0 1,1 0-1,3-1 1,32-9-146,-31 8-116,0-1 0,0 0 0,-1 0 0,11-8 0,1-7-896</inkml:trace>
</inkml:ink>
</file>

<file path=word/ink/ink7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6.287"/>
    </inkml:context>
    <inkml:brush xml:id="br0">
      <inkml:brushProperty name="width" value="0.05" units="cm"/>
      <inkml:brushProperty name="height" value="0.05" units="cm"/>
      <inkml:brushProperty name="color" value="#849398"/>
    </inkml:brush>
  </inkml:definitions>
  <inkml:trace contextRef="#ctx0" brushRef="#br0">37 66 6272,'-2'-44'3704,"2"23"1936,6 39-2718,-4-3-2849,0 0-1,-1 0 1,-1 0 0,-2 22-1,-11 60 1545,9-73-1442,-6 33 407,4-30-165,2 0 1,-2 40-1,6-67-414,0 1 0,0-1-1,0 1 1,0-1 0,0 1-1,0-1 1,0 0 0,0 1-1,0-1 1,0 1 0,0-1-1,0 1 1,0-1 0,0 1-1,1-1 1,-1 0 0,0 1-1,0-1 1,0 1 0,1-1-1,-1 0 1,0 1 0,1-1-1,-1 1 1,9-5 157,10-19 193,-16 19-293,3-3-23,-1 1 34,0 0 1,0 0 0,1 1-1,11-9 1,-16 13-67,0 0 1,-1 1-1,1-1 0,0 1 1,0-1-1,0 1 0,0-1 1,0 1-1,0 0 0,0 0 1,0-1-1,0 1 0,0 0 1,0 0-1,0 0 0,0 0 1,0 0-1,0 0 0,0 1 1,0-1-1,0 0 0,0 0 1,0 1-1,0-1 0,0 0 1,0 1-1,0-1 0,0 1 1,-1-1-1,1 1 0,0 0 1,0-1-1,-1 1 0,1 0 1,0 0-1,0-1 0,-1 1 1,1 0-1,-1 0 0,1 0 1,-1 0-1,1 0 0,-1 0 1,0 0-1,1 1 0,1 3-57,-1 0 0,0 0-1,1 0 1,-2 0-1,1 0 1,0 6 0,-1-7-38,0 0 0,0 0 0,1 0 0,-1 0 0,1 0 0,0 0 0,0-1 0,0 1 0,1 0 0,0-1 0,-1 1 0,4 4 0,4 1-1062</inkml:trace>
</inkml:ink>
</file>

<file path=word/ink/ink7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6.662"/>
    </inkml:context>
    <inkml:brush xml:id="br0">
      <inkml:brushProperty name="width" value="0.05" units="cm"/>
      <inkml:brushProperty name="height" value="0.05" units="cm"/>
      <inkml:brushProperty name="color" value="#849398"/>
    </inkml:brush>
  </inkml:definitions>
  <inkml:trace contextRef="#ctx0" brushRef="#br0">1 143 4736,'1'-1'694,"1"-1"-1,-1 1 1,1-1 0,0 1 0,0 0 0,0-1 0,0 1-1,3-1 1,9-6 4606,-5-1-4898,-5 3-90,0 1 0,0-1 0,0 0 1,-1-1-1,0 1 0,4-14 0,-6 18-237,0 0-1,-1 0 1,0 0 0,1 0-1,-1-1 1,0 1 0,0 0 0,0 0-1,0-1 1,-1 1 0,1 0 0,-1 0-1,1 0 1,-1-1 0,0 1 0,0 0-1,0 0 1,0 0 0,0 0 0,0 1-1,0-1 1,-1 0 0,1 0 0,-4-2-1,5 3-52,0 1 0,-1 0 0,1 0 0,0 0 0,-1-1 0,1 1 0,0 0-1,-1 0 1,1 0 0,0 0 0,-1-1 0,1 1 0,0 0 0,-1 0 0,1 0 0,-1 0-1,1 0 1,0 0 0,-1 0 0,1 0 0,-1 0 0,1 0 0,0 0 0,-1 0 0,1 1 0,0-1-1,-1 0 1,1 0 0,0 0 0,-1 0 0,1 1 0,-1-1 0,-9 14 281,-1 15-27,8-20-138,1-1 1,1 1-1,0 0 1,0-1-1,0 15 1,1-20-137,0-1 1,0 0-1,1 0 0,-1 0 1,0 1-1,1-1 1,-1 0-1,1 0 0,0 0 1,0 0-1,0 0 1,0 0-1,0 0 0,0 0 1,1 0-1,-1 0 1,0-1-1,1 1 0,0 0 1,-1-1-1,1 0 1,0 1-1,0-1 0,0 0 1,0 0-1,2 1 1,-3-1-45,0-1 1,1 0-1,-1 0 1,0 0-1,0 0 1,1 0-1,-1 0 1,0 0-1,1 0 1,-1 0-1,0 0 1,0-1-1,1 1 1,-1-1-1,0 1 1,0-1-1,0 1 1,2-2-1,6-2-449,15-3-555</inkml:trace>
</inkml:ink>
</file>

<file path=word/ink/ink7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7.068"/>
    </inkml:context>
    <inkml:brush xml:id="br0">
      <inkml:brushProperty name="width" value="0.05" units="cm"/>
      <inkml:brushProperty name="height" value="0.05" units="cm"/>
      <inkml:brushProperty name="color" value="#849398"/>
    </inkml:brush>
  </inkml:definitions>
  <inkml:trace contextRef="#ctx0" brushRef="#br0">109 5 7808,'-1'0'458,"0"-1"-1,1 1 1,-1-1 0,1 1 0,-1 0-1,0-1 1,1 1 0,-1 0 0,0 0 0,0-1-1,1 1 1,-1 0 0,0 0 0,0 0-1,1 0 1,-1 0 0,0 0 0,1 0 0,-1 0-1,0 0 1,0 0 0,1 0 0,-1 0-1,0 1 1,0-1 0,0 1 0,-8 4 1693,3-1-3351,-6 5 1486,1 0 0,0 0 0,1 1 0,-10 12 0,19-20-234,0-1 1,0 1-1,0 0 1,0 0-1,0 0 1,0 0-1,1 0 1,-1 1-1,1-1 0,-1 0 1,1 0-1,0 0 1,0 0-1,0 1 1,0-1-1,0 0 1,0 0-1,1 0 1,-1 1-1,1-1 1,0 0-1,-1 0 1,1 0-1,0 0 1,2 2-1,-2-2-39,0 0 0,0 1 0,1-1 0,-1 0 0,1 0 0,0 0 0,0-1 0,0 1 0,0 0 0,0-1 0,0 1 0,0-1 0,0 0 0,0 1 0,1-1 0,-1 0 0,0-1 1,1 1-1,-1 0 0,1-1 0,-1 1 0,4-1 0,22-5-1059,5-9-234</inkml:trace>
</inkml:ink>
</file>

<file path=word/ink/ink7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7.428"/>
    </inkml:context>
    <inkml:brush xml:id="br0">
      <inkml:brushProperty name="width" value="0.05" units="cm"/>
      <inkml:brushProperty name="height" value="0.05" units="cm"/>
      <inkml:brushProperty name="color" value="#849398"/>
    </inkml:brush>
  </inkml:definitions>
  <inkml:trace contextRef="#ctx0" brushRef="#br0">45 32 7680,'-5'-11'1693,"0"-9"10096,8 30-9805,0 12-1816,0 1-1,-1-1 1,-1 1-1,-1 0 1,-4 32-1,1-19-169,-11 74 155,2-33-29,6-37-85,4-30-44,0-1-1,0 1 0,1 0 1,1 0-1,0 0 1,1 18-1,5-17-741,1-4-149</inkml:trace>
  <inkml:trace contextRef="#ctx0" brushRef="#br0" timeOffset="1">47 467 7808,'8'-11'3840,"18"-4"-1536,-16 10 1663,3-8-3455,4 7 0,-1-3 0,-3 4 128,-3-1-1024,7 6 128,-7-9 384,-4 3 128</inkml:trace>
</inkml:ink>
</file>

<file path=word/ink/ink7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07.881"/>
    </inkml:context>
    <inkml:brush xml:id="br0">
      <inkml:brushProperty name="width" value="0.05" units="cm"/>
      <inkml:brushProperty name="height" value="0.05" units="cm"/>
      <inkml:brushProperty name="color" value="#849398"/>
    </inkml:brush>
  </inkml:definitions>
  <inkml:trace contextRef="#ctx0" brushRef="#br0">1 1 6912,'3'7'7755,"6"-7"-5161,-8 0-2519,0 0 0,0 0 0,1 0 0,-1 0 0,0 0 0,0 0 0,0 0 1,0 0-1,0 0 0,0 0 0,0 1 0,0-1 0,1 1 0,-1-1 0,0 0 0,0 1 0,0 0 0,1 0 0,7 8 651,0 1-1,-1 0 0,0 0 1,7 13-1,-5-8-154,-8-14-607,-1 1-1,0-1 1,0 1 0,0-1 0,1 1-1,-2-1 1,1 1 0,0 0 0,0 0-1,0-1 1,-1 1 0,1 0 0,-1 0 0,1 0-1,-1-1 1,0 1 0,0 0 0,0 0-1,0 0 1,0 0 0,0 0 0,0 0 0,-1 2-1,-3 6-1115</inkml:trace>
</inkml:ink>
</file>

<file path=word/ink/ink7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2.174"/>
    </inkml:context>
    <inkml:brush xml:id="br0">
      <inkml:brushProperty name="width" value="0.05" units="cm"/>
      <inkml:brushProperty name="height" value="0.05" units="cm"/>
      <inkml:brushProperty name="color" value="#849398"/>
    </inkml:brush>
  </inkml:definitions>
  <inkml:trace contextRef="#ctx0" brushRef="#br0">175 23 7168,'1'-1'565,"-1"0"0,0 0 1,0 0-1,0 0 0,-1-1 1,1 1-1,0 0 0,0 0 1,-1 0-1,1 0 0,0 0 1,-1-1-1,1 1 0,-1 0 1,0 0-1,0-1 0,-7 0 2901,-5 5-4233,13-3 767,-9 5 331,-1-1 0,1 1 1,0 1-1,1 0 0,-9 7 1,15-12-277,1 0-1,-1 1 1,1-1 0,-1 1 0,1-1 0,0 1 0,0 0-1,0 0 1,0-1 0,0 1 0,0 0 0,1 0-1,-1 0 1,0 0 0,1 0 0,0 0 0,-1 0 0,1 0-1,0 0 1,0 0 0,0 0 0,0 0 0,1 0 0,-1 0-1,1 0 1,-1 0 0,1 0 0,-1 0 0,1 0 0,0 0-1,0 0 1,1 1 0,4 6 101,1 0 0,0-1 1,0 0-1,0-1 0,11 9 1,18 19 228,-32-30-323,1 0 1,-1 0-1,-1 0 0,1 1 1,-1-1-1,0 1 1,5 11-1,-8-15-51,0 0 0,1 0 0,-1 0 0,0 0 0,0 0 1,0-1-1,0 1 0,-1 0 0,1 0 0,0 0 0,-1 0 0,1-1 0,-1 1 0,0 0 0,1 0 0,-1-1 0,0 1 0,0-1 0,0 1 0,0 0 0,0-1 0,-1 0 0,1 1 0,0-1 1,-1 0-1,1 0 0,-1 0 0,1 0 0,-1 0 0,0 0 0,-2 1 0,-6 3-3,-1 0-1,0-1 1,0 0 0,0-1 0,0 0-1,-1-1 1,1 0 0,-1-1 0,1 0-1,-15-1 1,12 2-302,-2-1-1374,12-2 494</inkml:trace>
</inkml:ink>
</file>

<file path=word/ink/ink7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5.897"/>
    </inkml:context>
    <inkml:brush xml:id="br0">
      <inkml:brushProperty name="width" value="0.05" units="cm"/>
      <inkml:brushProperty name="height" value="0.05" units="cm"/>
      <inkml:brushProperty name="color" value="#849398"/>
    </inkml:brush>
  </inkml:definitions>
  <inkml:trace contextRef="#ctx0" brushRef="#br0">141 39 6656,'-1'-1'434,"0"0"1,0 0 0,1 0-1,-1-1 1,1 1 0,-1 0-1,1-1 1,-1 1 0,1 0-1,-1-1 1,1 1-1,0-3 1,-3-8 1915,3 11-2280,0 1 1,-1-1-1,1 1 1,-1-1-1,1 1 1,-1-1-1,1 1 1,-1-1-1,0 1 1,1-1-1,-1 1 1,1 0-1,-1-1 1,0 1-1,1 0 1,-1 0-1,0 0 1,0-1-1,1 1 1,-1 0-1,0 0 1,1 0-1,-1 0 1,0 0-1,0 0 1,1 0 0,-2 1-1,-22 3 616,16-2-83,4-1-428,-1 0-1,1 0 0,0 0 0,0 1 1,0 0-1,0-1 0,0 2 0,0-1 0,0 0 1,1 1-1,-1-1 0,1 1 0,0 0 1,0 0-1,0 1 0,0-1 0,-3 6 0,4-7-134,1 1-1,-1 0 1,1 0-1,0-1 1,0 1-1,0 0 1,0 0-1,1 0 1,-1 0-1,1 0 1,0 0-1,0 0 1,0 0-1,0 0 1,0 0-1,1 0 1,-1 0-1,1 0 1,0 0-1,0 0 1,0 0-1,0 0 1,0-1-1,1 1 1,-1 0-1,3 3 1,-1-3-32,0 0 0,0-1 0,0 1 0,0 0 1,0-1-1,0 0 0,1 1 0,-1-1 0,1-1 0,0 1 0,-1 0 1,1-1-1,0 0 0,0 0 0,0 0 0,0 0 0,0-1 0,0 1 0,0-1 1,7-1-1,-9 1-2,0-1 1,1 0 0,-1 0 0,0 0-1,0 0 1,1 0 0,-1 0 0,0-1 0,0 1-1,-1-1 1,1 1 0,0-1 0,0 0-1,-1 0 1,1 0 0,-1 1 0,0-2-1,3-2 1,0-2 19,0 0-1,0-1 1,-1 1-1,4-11 1,-7 16-8,1 0 0,-1 0 0,0 0 0,0 0 0,1 0 1,-1 0-1,0 0 0,-1 0 0,1 0 0,-1-3 0,1 5-14,0 0 0,0 0 0,0 0 0,0 0 0,0 0 0,0 0 0,0-1 0,0 1 0,0 0 0,0 0 0,0 0 0,0 0 0,0 0 0,0 0 0,0 0 0,0 0 0,-1 0 0,1 0-1,0 0 1,0 0 0,0 0 0,0-1 0,0 1 0,0 0 0,0 0 0,0 0 0,0 0 0,0 0 0,-1 0 0,1 0 0,0 0 0,0 0 0,0 0 0,0 0 0,0 0 0,0 0 0,0 0 0,0 0 0,-1 0 0,1 0 0,0 0 0,0 0 0,0 0 0,0 0-1,0 1 1,0-1 0,0 0 0,0 0 0,0 0 0,0 0 0,-1 0 0,1 0 0,0 0 0,0 0 0,-6 13 176,5-8-184,1 0 1,0 0-1,0 0 0,0-1 0,0 1 1,1 0-1,-1 0 0,1 0 1,0-1-1,1 1 0,-1 0 0,1-1 1,0 1-1,0-1 0,1 0 1,-1 0-1,1 0 0,0 0 0,0 0 1,0 0-1,1-1 0,3 4 1,0-3-403</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3.690"/>
    </inkml:context>
    <inkml:brush xml:id="br0">
      <inkml:brushProperty name="width" value="0.05" units="cm"/>
      <inkml:brushProperty name="height" value="0.05" units="cm"/>
    </inkml:brush>
  </inkml:definitions>
  <inkml:trace contextRef="#ctx0" brushRef="#br0">1 64 6016,'8'-64'16319,"-5"70"-16230,-2-4-155,-1-1 0,1 1 0,0-1 0,-1 1 0,1-1 0,-1 1 0,0 0 0,1-1-1,-1 1 1,0 0 0,0 1 0,0 19-830</inkml:trace>
</inkml:ink>
</file>

<file path=word/ink/ink7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6.296"/>
    </inkml:context>
    <inkml:brush xml:id="br0">
      <inkml:brushProperty name="width" value="0.05" units="cm"/>
      <inkml:brushProperty name="height" value="0.05" units="cm"/>
      <inkml:brushProperty name="color" value="#849398"/>
    </inkml:brush>
  </inkml:definitions>
  <inkml:trace contextRef="#ctx0" brushRef="#br0">13 0 6656,'2'12'8532,"-1"6"-3826,-3 60-3395,1-22-266,-5 102 640,2-138-2943,1-16 212</inkml:trace>
</inkml:ink>
</file>

<file path=word/ink/ink7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16.658"/>
    </inkml:context>
    <inkml:brush xml:id="br0">
      <inkml:brushProperty name="width" value="0.05" units="cm"/>
      <inkml:brushProperty name="height" value="0.05" units="cm"/>
      <inkml:brushProperty name="color" value="#849398"/>
    </inkml:brush>
  </inkml:definitions>
  <inkml:trace contextRef="#ctx0" brushRef="#br0">1 27 8448,'3'0'13823,"4"-4"-12799,-1-1 0,8 1-1408,-1 2 128,3-1 768,4-1 0,3 2-384,-3 0 128,0 2-384,0 2 128</inkml:trace>
</inkml:ink>
</file>

<file path=word/ink/ink7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3.828"/>
    </inkml:context>
    <inkml:brush xml:id="br0">
      <inkml:brushProperty name="width" value="0.05" units="cm"/>
      <inkml:brushProperty name="height" value="0.05" units="cm"/>
      <inkml:brushProperty name="color" value="#849398"/>
    </inkml:brush>
  </inkml:definitions>
  <inkml:trace contextRef="#ctx0" brushRef="#br0">26 44 384,'6'-6'13160,"9"-8"-4917,-12 11-7900,1 0-1,0 0 0,0 0 1,0 1-1,6-4 0,-8 6-430,-1-1-1,0 1 1,1-1-1,-1 1 1,1 0-1,-1-1 1,0 1-1,1 0 1,-1 0-1,1 0 1,-1 0 0,1 0-1,-1 0 1,1 1-1,-1-1 1,2 1-1,-1 0 184,0 0 1,-1 0-1,1 0 0,-1 1 0,1-1 1,-1 0-1,0 1 0,1-1 0,-1 1 1,0-1-1,0 1 0,0-1 1,0 1-1,0 0 0,-1 0 0,2 2 1,0 6-39,-1 0-1,0 0 1,-1 0 0,0 0 0,-1 0 0,0 0 0,-4 18 0,4-21-22,-2 11 37,0-1-1,-1 0 0,-1 0 0,-11 25 1,13-36-63,0 0 1,0-1 0,-1 1 0,1-1-1,-1 0 1,-1 0 0,1 0-1,-1 0 1,1-1 0,-1 1 0,0-1-1,-1 0 1,1-1 0,-1 0 0,-9 5-1,15-8-7,0 0 1,-1 0-1,1 0 0,0 0 0,0 1 0,-1-1 0,1 0 1,0 0-1,0 0 0,0 0 0,-1 0 0,1 0 0,0 0 0,0 0 1,-1 0-1,1 0 0,0 0 0,0 0 0,-1 0 0,1 0 1,0 0-1,0 0 0,0 0 0,-1 0 0,1 0 0,0-1 1,0 1-1,0 0 0,-1 0 0,1 0 0,0 0 0,0 0 1,0 0-1,-1-1 0,1 1 0,0 0 0,0 0 0,0 0 0,0-1 1,0 1-1,0 0 0,-1 0 0,1 0 0,0-1 0,0 1 1,0 0-1,0 0 0,0-1 0,0 1 0,0 0 0,0 0 1,0-1-1,0 1 0,0 0 0,0 0 0,0 0 0,0-1 1,0 1-1,0 0 0,0 0 0,1-1 0,-1 1 0,0 0 0,0-1 16,1-1-1,-1 1 0,0 0 1,1 0-1,-1 0 0,1 0 0,-1 0 1,1 0-1,0 0 0,0 0 0,-1 0 1,3-1-1,0 0-8,0 0 1,0 0-1,1 0 0,-1 1 1,1 0-1,0-1 0,-1 1 0,1 1 1,0-1-1,0 0 0,0 1 1,-1 0-1,1 0 0,0 0 1,0 0-1,7 2 0,-5 0-21,-1 0-1,1 0 1,-1 1 0,0-1-1,0 1 1,0 0-1,0 1 1,0-1-1,-1 1 1,7 6-1,-10-8-91,1 0 0,0-1 0,0 1 0,-1 0 0,1-1 0,1 1 0,-1-1 0,0 0 0,0 0 0,0 0 0,1 0 0,-1 0 0,0 0 0,1-1 0,2 1 0,5-1-1048</inkml:trace>
</inkml:ink>
</file>

<file path=word/ink/ink7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4.510"/>
    </inkml:context>
    <inkml:brush xml:id="br0">
      <inkml:brushProperty name="width" value="0.05" units="cm"/>
      <inkml:brushProperty name="height" value="0.05" units="cm"/>
      <inkml:brushProperty name="color" value="#849398"/>
    </inkml:brush>
  </inkml:definitions>
  <inkml:trace contextRef="#ctx0" brushRef="#br0">102 24 5632,'-2'8'8486,"-2"-16"-7415,2 6-728,-10-16 1636,11 18-1871,1-1-1,-1 1 1,0 0-1,1-1 1,-1 1-1,0 0 1,1 0 0,-1-1-1,0 1 1,1 0-1,-1 0 1,0 0-1,0 0 1,1 0 0,-1 0-1,0 0 1,0 0-1,1 0 1,-1 0-1,0 0 1,0 1 0,1-1-1,-1 0 1,0 0-1,1 1 1,-2 0-1,-17 6 1004,17-7-1066,1 1 1,-1-1-1,0 1 1,1 0-1,-1-1 1,0 1-1,1 0 1,-1 0-1,1 0 1,-1 0 0,1 0-1,0 0 1,-1 1-1,1-1 1,0 0-1,0 1 1,0-1-1,0 1 1,0-1-1,0 1 1,-1 2-1,0 1 25,0 0-1,0 1 1,1-1 0,-1 0-1,1 0 1,0 1-1,1-1 1,-1 1-1,1-1 1,0 0 0,0 1-1,2 5 1,-2-8-38,1 0 1,0 0-1,0 0 1,0-1-1,0 1 1,0 0-1,0 0 1,1-1-1,-1 1 1,1-1 0,0 1-1,0-1 1,0 1-1,0-1 1,0 0-1,0 0 1,1 0-1,-1-1 1,1 1-1,-1 0 1,1-1-1,0 0 1,4 2 0,-6-2-23,1-1 1,-1 1 0,1-1-1,0 0 1,-1 1 0,1-1-1,0 0 1,-1 0 0,1 0-1,0 0 1,-1 0 0,1 0 0,-1-1-1,1 1 1,0-1 0,-1 1-1,1-1 1,-1 1 0,1-1-1,-1 0 1,3-1 0,-2 0-5,0 0 1,0-1-1,0 1 1,0 0 0,0-1-1,-1 1 1,1-1-1,-1 1 1,1-1 0,-1 0-1,1-3 1,1-7 54,0 1 0,-1 0-1,0-1 1,-1-24 0,13 124 302,2 78 42,-15-150-1276,-2-14 622,1 0-1,0 1 0,0-1 1,0 1-1,1-1 1,-1 1-1,0-1 1,0 1-1,1-1 1,-1 1-1,1-1 1,-1 0-1,1 1 0,0-1 1,0 2-1,3-2-1158</inkml:trace>
</inkml:ink>
</file>

<file path=word/ink/ink7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4.910"/>
    </inkml:context>
    <inkml:brush xml:id="br0">
      <inkml:brushProperty name="width" value="0.05" units="cm"/>
      <inkml:brushProperty name="height" value="0.05" units="cm"/>
      <inkml:brushProperty name="color" value="#849398"/>
    </inkml:brush>
  </inkml:definitions>
  <inkml:trace contextRef="#ctx0" brushRef="#br0">120 1 7040,'-1'0'8051,"3"7"-3644,-1 4-5175,-8 26 1941,-2 0 1,-1 0-1,-20 46 0,-35 65 1195,64-148-2408,1 0 0,0 1 0,0-1 0,0 0 0,0 0 0,0 0 0,0 1 0,0-1 0,0 0 0,0 0 0,0 0 0,0 1 0,0-1 0,0 0 0,0 0 0,0 0 0,1 0 0,-1 1 0,0-1 0,0 0 0,0 0 0,0 0 0,0 1 0,0-1 0,0 0 0,1 0 0,-1 0 0,0 0 0,0 0 0,0 0 0,0 1 0,1-1 0,-1 0 0,0 0 0,0 0 0,0 0 0,0 0 0,1 0 0,-1 0 0,6 1-1112</inkml:trace>
</inkml:ink>
</file>

<file path=word/ink/ink7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5.430"/>
    </inkml:context>
    <inkml:brush xml:id="br0">
      <inkml:brushProperty name="width" value="0.05" units="cm"/>
      <inkml:brushProperty name="height" value="0.05" units="cm"/>
      <inkml:brushProperty name="color" value="#849398"/>
    </inkml:brush>
  </inkml:definitions>
  <inkml:trace contextRef="#ctx0" brushRef="#br0">80 16 7296,'-3'-3'946,"3"-9"8049,-7 20-5753,4-6-3026,0 0 0,0 0-1,0 0 1,0 1 0,0-1-1,1 1 1,-1-1 0,1 1-1,0 0 1,0 0 0,-2 4-1,-19 36 291,20-34-427,0 0 0,1 0 0,0 0 0,1 0 1,-2 13-1,3-17-44,0 0 0,0 0 0,0 0 0,1 0 0,0 0 0,0 0 0,0 0 0,0-1 0,1 1 0,0 0 1,4 8-1,-5-12-1,1 1 0,0 0 0,-1 0 0,1-1 0,0 1 0,0-1 0,0 1 0,0-1 0,0 0 0,0 1 0,0-1 0,0-1 0,1 1 0,-1 0 0,0 0 0,1-1 0,-1 1 0,0-1 0,1 0 0,-1 0 0,1 0 0,-1 0 0,0 0 0,4-1 0,-2 0 25,1 1 1,-1-1-1,0-1 0,0 1 1,1-1-1,-1 0 0,0 1 0,0-2 1,-1 1-1,1 0 0,0-1 1,3-3-1,-4 3-32,1 0-1,-1 1 1,0-1 0,-1-1-1,1 1 1,0 0 0,-1-1-1,0 1 1,0-1 0,0 0-1,0 1 1,-1-1 0,1 0-1,-1 0 1,1-6 0,0 1-8,-1-1 1,0 1-1,0 0 1,-1-1-1,0 1 1,-1-1-1,0 1 1,0 0 0,-1 0-1,-1-1 1,-2-7-1,4 15-21,0 1 0,1 0 0,-1 1-1,0-1 1,0 0 0,0 0 0,0 0-1,1 0 1,-1 1 0,0-1 0,0 0 0,-1 1-1,1-1 1,0 1 0,0-1 0,0 1 0,0-1-1,0 1 1,0 0 0,-1 0 0,1 0 0,0-1-1,0 1 1,0 0 0,-3 1 0,1-1-80,0 0 0,0 1 1,0 0-1,0-1 0,0 1 0,1 0 1,-1 1-1,0-1 0,-3 3 1,-5 7-581</inkml:trace>
</inkml:ink>
</file>

<file path=word/ink/ink7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6.142"/>
    </inkml:context>
    <inkml:brush xml:id="br0">
      <inkml:brushProperty name="width" value="0.05" units="cm"/>
      <inkml:brushProperty name="height" value="0.05" units="cm"/>
      <inkml:brushProperty name="color" value="#849398"/>
    </inkml:brush>
  </inkml:definitions>
  <inkml:trace contextRef="#ctx0" brushRef="#br0">67 28 5632,'-1'-4'13840,"1"4"-13811,0-1-1,0 0 1,0 1 0,0-1 0,0 0 0,0 1 0,0-1 0,0 0 0,0 1 0,0-1 0,0 0 0,1 1 0,-1-1 0,0 0 0,0 1-1,0-1 1,1 1 0,-1-1 0,0 0 0,1 1 0,-1-1 0,1 1 0,-1-1 0,1 1 0,-1-1 0,1 1 0,-1 0 0,1-1 0,-1 1-1,1 0 1,-1-1 0,1 1 0,0 0 0,-1-1 0,1 1 0,0 0 0,-1 0 0,1 0 0,0 0 0,71-5 3683,-71 6-3692,-1-1 1,1 0-1,0 0 0,0 1 1,-1-1-1,1 0 1,0 0-1,-1 1 1,1-1-1,0 1 1,-1-1-1,1 1 1,-1-1-1,1 1 1,-1-1-1,1 1 0,-1 0 1,1-1-1,-1 1 1,1 0-1,-1-1 1,0 1-1,1 0 1,-1-1-1,0 1 1,0 0-1,1 0 1,-1 1-1,2 22 133,-3-15-103,-1-1 0,0 1 0,0-1 0,-1 0 0,0 1 0,-1-1 0,-8 15-1,-3 1 35,-21 23 0,26-34-32,-1 0-2,0 0-1,-23 20 1,12-24-28,35-10 87,0 0 0,0 1 1,0 0-1,0 1 0,-1 1 1,1 0-1,15 5 0,-7 5-102,-19-11-100,-1 0 0,1 0 0,0 0 1,-1 1-1,1-2 0,0 1 0,-1 0 0,1 0 1,0 0-1,0-1 0,0 1 0,0-1 0,0 0 0,0 1 1,0-1-1,0 0 0,3 0 0,1 0-2339,-2 2-384</inkml:trace>
</inkml:ink>
</file>

<file path=word/ink/ink7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26.552"/>
    </inkml:context>
    <inkml:brush xml:id="br0">
      <inkml:brushProperty name="width" value="0.05" units="cm"/>
      <inkml:brushProperty name="height" value="0.05" units="cm"/>
      <inkml:brushProperty name="color" value="#849398"/>
    </inkml:brush>
  </inkml:definitions>
  <inkml:trace contextRef="#ctx0" brushRef="#br0">117 1 7680,'-3'0'4015,"-7"3"2764,11-2-6651,-1 0-1,1 0 1,0 0-1,-1 0 1,0 0-1,1 1 1,-1-1 0,0 0-1,1 0 1,-1 1-1,0-1 1,0 0-1,0 0 1,0 1-1,0-1 1,-1 0 0,1 0-1,0 1 1,0-1-1,-1 0 1,0 2-1,-12 33 1199,9-26-893,-70 205 3407,60-175-4330,14-40 442,0 0 0,0 1 0,0-1 0,0 0 0,0 1 1,0-1-1,0 0 0,0 1 0,0-1 0,0 0 1,0 0-1,0 1 0,0-1 0,1 0 0,-1 1 1,0-1-1,0 0 0,0 0 0,0 1 0,1-1 1,-1 0-1,0 0 0,0 0 0,0 1 0,1-1 1,-1 0-1,0 0 0,0 0 0,1 1 0,-1-1 1,0 0-1,0 0 0,1 0 0,-1 0 0,0 0 0,1 0 1,0 1-104,5 1-1151</inkml:trace>
</inkml:ink>
</file>

<file path=word/ink/ink7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49.985"/>
    </inkml:context>
    <inkml:brush xml:id="br0">
      <inkml:brushProperty name="width" value="0.05" units="cm"/>
      <inkml:brushProperty name="height" value="0.05" units="cm"/>
      <inkml:brushProperty name="color" value="#849398"/>
    </inkml:brush>
  </inkml:definitions>
  <inkml:trace contextRef="#ctx0" brushRef="#br0">1 292 7552,'0'-3'9057,"2"-11"-3855,5-21-7184,-2 22 3827,14-21-1560,22-62 0,-23 50-258,-18 46-25,0 0 0,0-1 0,0 1 0,1 0 0,-1 0 0,0-1 0,0 1 0,0 0 0,0 0 0,0-1 0,0 1 0,0 0 0,0 0 0,0-1 0,1 1 0,-1 0 0,0 0 0,0 0 0,0-1 0,0 1 0,1 0 0,-1 0 0,0 0 0,0 0 0,0 0 0,1-1 0,-1 1 0,0 0 0,0 0 0,1 0 0,-1 0 0,0 0 0,0 0 0,1 0 0,-1 0 0,0 0 0,0 0 0,1 0 0,-1 0 0,0 0 0,0 0 0,1 0 0,-1 0 0,0 0 0,0 0 0,1 0 0,-1 0 0,0 0 0,0 1 0,0-1 0,1 0-1,-1 0 1,0 0 0,0 0 0,0 0 0,1 1 0,-1-1 0,0 0 0,0 0 0,0 1 0,7 10 4,-7-11-5,12 47 56,-10-38-39,0 1 0,1-1 0,6 17-1,-9-25-8,1 0-1,-1 0 0,1 0 1,-1 0-1,1 0 0,-1-1 1,1 1-1,0 0 0,-1 0 1,1 0-1,0-1 0,0 1 1,0 0-1,-1-1 0,3 2 1,-2-2-1,0 0 1,-1 0 0,1 0 0,0-1 0,-1 1 0,1 0-1,0 0 1,-1-1 0,1 1 0,0 0 0,-1-1-1,1 1 1,-1-1 0,1 1 0,-1-1 0,1 1 0,-1-1-1,1 1 1,-1-1 0,1 0 0,-1 1 0,0-1 0,1 1-1,-1-1 1,0-1 0,9-11 147,-1-1 1,-1 0-1,-1 0 1,0-1-1,0 0 1,-2 0-1,0-1 0,2-19 1,-5 25-157,6 79-107,-7-27 97,-1-10-36,1-1-1,7 47 1,-5-73-701,3-9-149</inkml:trace>
</inkml:ink>
</file>

<file path=word/ink/ink7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0.360"/>
    </inkml:context>
    <inkml:brush xml:id="br0">
      <inkml:brushProperty name="width" value="0.05" units="cm"/>
      <inkml:brushProperty name="height" value="0.05" units="cm"/>
      <inkml:brushProperty name="color" value="#849398"/>
    </inkml:brush>
  </inkml:definitions>
  <inkml:trace contextRef="#ctx0" brushRef="#br0">66 32 7936,'-22'-11'10346,"5"17"-7381,16-5-2938,-1 0-1,1-1 0,0 1 0,-1 0 1,1 0-1,0 0 0,0 0 0,0 0 1,0 0-1,0 0 0,0 0 0,0 0 1,0 0-1,0 1 0,1-1 0,-1 0 1,0 1-1,1-1 0,-1 0 0,1 1 1,0-1-1,-1 1 0,1-1 0,0 2 1,-2 3 37,1 0 1,0-1 0,0 1 0,1 0 0,0 8 0,0-11-55,0-1 1,1 1 0,-1-1 0,1 0-1,0 1 1,-1-1 0,1 0 0,0 0-1,0 0 1,1 0 0,-1 1 0,0-1-1,1-1 1,-1 1 0,1 0 0,-1 0-1,1-1 1,0 1 0,0-1 0,0 1-1,2 1 1,-2-3-3,0 1 1,0-1-1,0 1 0,0-1 1,0 0-1,-1 1 0,1-1 1,0 0-1,0 0 0,0-1 1,0 1-1,0 0 0,0-1 1,0 1-1,0-1 0,-1 1 0,1-1 1,0 0-1,0 0 0,-1 0 1,1 0-1,0 0 0,-1 0 1,1 0-1,-1-1 0,0 1 1,2-2-1,1-1-11,0-1 0,-1 1 0,0-1 0,1 0 1,-2 0-1,1 0 0,-1 0 0,1-1 0,-1 1 0,-1-1 0,1 1 1,0-7-1,-2 10 1,1-1 0,-1 1 0,0 0 0,0 0 0,0 0 0,0 0 1,0 0-1,-1 0 0,1 0 0,-1-1 0,1 1 0,-1 0 0,0 0 0,0 0 1,0 1-1,0-1 0,0 0 0,0 0 0,0 0 0,-1 1 0,1-1 0,0 1 1,-1-1-1,0 1 0,1-1 0,-1 1 0,0 0 0,0 0 0,0 0 0,0 0 1,1 0-1,-1 0 0,0 1 0,-1-1 0,1 1 0,-2-1 0,1 1-24,1 0 1,-1 0-1,1 0 0,-1 0 0,0 0 0,1 1 0,-1-1 0,0 1 0,1 0 0,-1-1 0,1 1 0,0 1 1,-3 0-1,-2 4-252</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4.205"/>
    </inkml:context>
    <inkml:brush xml:id="br0">
      <inkml:brushProperty name="width" value="0.05" units="cm"/>
      <inkml:brushProperty name="height" value="0.05" units="cm"/>
    </inkml:brush>
  </inkml:definitions>
  <inkml:trace contextRef="#ctx0" brushRef="#br0">1 8 8192,'0'-8'16895</inkml:trace>
</inkml:ink>
</file>

<file path=word/ink/ink7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0.723"/>
    </inkml:context>
    <inkml:brush xml:id="br0">
      <inkml:brushProperty name="width" value="0.05" units="cm"/>
      <inkml:brushProperty name="height" value="0.05" units="cm"/>
      <inkml:brushProperty name="color" value="#849398"/>
    </inkml:brush>
  </inkml:definitions>
  <inkml:trace contextRef="#ctx0" brushRef="#br0">15 103 7936,'-4'0'1246,"4"0"-1056,-1 0 0,1 0-1,0 0 1,0-1 0,-1 1-1,1 0 1,0 0 0,-1 0 0,1 0-1,0 0 1,-1 0 0,1 0 0,0 0-1,-1 0 1,1 0 0,0 0-1,0 1 1,-1-1 0,1 0 0,0 0-1,-1 0 1,1 0 0,0 0-1,0 1 1,-1-1 0,1 0 0,0 0-1,0 0 1,-1 1 0,1-1 0,0 0-1,0 0 1,0 1 0,0-1-1,-1 0 1,1 0 0,0 1 0,0-1-1,0 0 1,0 1 0,0-1 0,0 0-1,0 4 2886,10-25-2157,-2 12-807,0-3 236,1 0 0,1 1 0,19-17 1,-27 26-312,0 0 0,0 1 0,0-1 0,0 0 0,1 1 0,-1 0 0,0-1 0,1 1 0,0 0 1,-1 0-1,1 0 0,-1 1 0,1-1 0,0 1 0,0 0 0,-1-1 0,1 1 0,0 0 0,0 0 1,-1 1-1,1-1 0,0 1 0,0-1 0,-1 1 0,1 0 0,3 1 0,3 3-23,0 0 0,-1 0 0,0 1-1,10 8 1,-15-12-9,-1 1-1,0-1 1,0 1-1,0-1 1,0 1 0,-1 0-1,1 0 1,-1 0-1,1 0 1,-1 0-1,0 0 1,0 0-1,-1 0 1,1 0 0,-1 0-1,1 1 1,-1 3-1,-1 43-515,-2-48 0</inkml:trace>
</inkml:ink>
</file>

<file path=word/ink/ink7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2.798"/>
    </inkml:context>
    <inkml:brush xml:id="br0">
      <inkml:brushProperty name="width" value="0.05" units="cm"/>
      <inkml:brushProperty name="height" value="0.05" units="cm"/>
      <inkml:brushProperty name="color" value="#849398"/>
    </inkml:brush>
  </inkml:definitions>
  <inkml:trace contextRef="#ctx0" brushRef="#br0">6 42 5504,'4'-2'11647,"-2"2"-11513,-1-1-1,0 0 0,1 0 0,-1 0 1,0 0-1,1 0 0,-1 0 0,0 0 1,0 0-1,0 0 0,0-1 0,0 1 1,1-2-1,-1 2-45,0-1-1,0 0 1,0 1 0,0-1-1,1 1 1,-1-1 0,1 1 0,-1 0-1,1 0 1,-1 0 0,1-1-1,0 1 1,2-1 0,1 1-40,-1 0 0,1 1 0,-1-1 0,0 1 0,1 0 0,-1 0 0,1 0 0,-1 1 0,1 0 0,-1 0 1,1 0-1,6 2 0,-10-2-48,1 0 1,0 0-1,0 0 1,-1 0-1,1 0 1,0 0-1,-1 0 1,1 1-1,-1-1 1,1 0-1,-1 1 1,0 0-1,0-1 0,0 1 1,0 0-1,0-1 1,0 1-1,0 0 1,0 0-1,-1 0 1,1 0-1,-1 0 1,1 0-1,-1 0 1,0-1-1,0 1 1,0 0-1,0 0 1,0 0-1,0 3 1,-2 5 16,-1 1 0,1-1 1,-1 0-1,-1 0 0,-7 14 0,9-19-6,0-1-1,-1 0 0,1 0 0,-1 0 0,0 0 0,-1 0 0,1 0 1,0-1-1,-1 0 0,0 1 0,0-1 0,0-1 0,0 1 1,-5 2-1,-4-7 337,11 0-64,9 1-145,-3 1-107,1 1 0,0 0 1,0 0-1,-1 0 0,1 1 0,-1 0 1,0 0-1,1 0 0,-1 0 1,0 0-1,0 1 0,0 0 0,-1 0 1,5 4-1,-7-5-36,-1-1-1,1 1 1,-1-1-1,1 1 1,-1 0 0,0-1-1,1 1 1,-1-1 0,0 1-1,0 0 1,0-1-1,-1 1 1,1 0 0,0-1-1,0 1 1,-1 0 0,1-1-1,-1 1 1,0-1-1,1 1 1,-1-1 0,0 0-1,-2 3 1,2-2 13,0 0 1,0 0 0,-1-1-1,1 1 1,-1 0-1,1-1 1,-1 1 0,1-1-1,-1 0 1,0 0-1,0 1 1,1-1 0,-1 0-1,0-1 1,0 1-1,0 0 1,0 0-1,0-1 1,-4 1 0,3-1 38,0 0 0,0 0 1,0 0-1,0 0 1,0 0-1,0-1 0,0 0 1,1 1-1,-1-1 1,0 0-1,0-1 1,0 1-1,1 0 0,-1-1 1,1 1-1,-1-1 1,-3-3-1,-5-4 155,10 9-197,-1-1 0,1 0 0,0 1 0,-1-1 0,1 0 0,0 0 0,0 0 0,0 0 0,0 0 0,0 0 0,0-1 0,0 1 0,0 0 0,-1-3 0,14 3-1925,-4 1 384</inkml:trace>
</inkml:ink>
</file>

<file path=word/ink/ink7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3.226"/>
    </inkml:context>
    <inkml:brush xml:id="br0">
      <inkml:brushProperty name="width" value="0.05" units="cm"/>
      <inkml:brushProperty name="height" value="0.05" units="cm"/>
      <inkml:brushProperty name="color" value="#849398"/>
    </inkml:brush>
  </inkml:definitions>
  <inkml:trace contextRef="#ctx0" brushRef="#br0">4 13 5888,'-4'-13'12835,"6"24"-12636,-2 71 1606,-2-58-1134,2 1 0,3 30 1,-2 8-502</inkml:trace>
</inkml:ink>
</file>

<file path=word/ink/ink7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3.611"/>
    </inkml:context>
    <inkml:brush xml:id="br0">
      <inkml:brushProperty name="width" value="0.05" units="cm"/>
      <inkml:brushProperty name="height" value="0.05" units="cm"/>
      <inkml:brushProperty name="color" value="#849398"/>
    </inkml:brush>
  </inkml:definitions>
  <inkml:trace contextRef="#ctx0" brushRef="#br0">133 26 7168,'6'-25'10389,"-6"24"-9493,0 4-783,0 1 0,-1-1 1,1 0-1,-1 1 0,0-1 1,-2 6-1,3-8-74,-6 17 249,-1-1 0,-1 0 1,-1 0-1,-15 22 0,10-16 240,-12 27-1,12-26-58,-6 15 13,19-37-496,0 0 0,1 0 1,-1 0-1,1 0 1,-1 0-1,1 0 0,-1 0 1,1 1-1,0-1 0,0 0 1,0 0-1,1 0 1,-1 1-1,1 3 0,0-5-370</inkml:trace>
</inkml:ink>
</file>

<file path=word/ink/ink7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4.059"/>
    </inkml:context>
    <inkml:brush xml:id="br0">
      <inkml:brushProperty name="width" value="0.05" units="cm"/>
      <inkml:brushProperty name="height" value="0.05" units="cm"/>
      <inkml:brushProperty name="color" value="#849398"/>
    </inkml:brush>
  </inkml:definitions>
  <inkml:trace contextRef="#ctx0" brushRef="#br0">66 28 7680,'-6'-2'10166,"-3"1"-8962,5 3-1085,1 0 0,0 0 0,1 0 0,-1 0 0,0 0 0,0 1 0,1-1 0,0 1 0,-1 0 0,1 0 0,0 0 0,1 0-1,-1 0 1,0 0 0,1 1 0,0-1 0,-1 1 0,1-1 0,1 1 0,-2 5 0,-1 9 37,1 0 0,0 32-1,2-47-150,0-1-1,0 0 1,0 0-1,1 1 1,-1-1-1,0 0 1,1 0-1,0 0 1,-1 0-1,1 0 1,0 0-1,0 0 1,0 0-1,0 0 1,1 0-1,-1 0 1,0 0-1,1-1 1,-1 1-1,1-1 1,0 1-1,0-1 1,1 2-1,0-2 5,-1 0-1,1 0 1,-1 0-1,1-1 1,0 1-1,-1-1 1,1 1-1,0-1 0,-1 0 1,1 0-1,0 0 1,-1-1-1,1 1 1,0 0-1,-1-1 1,1 0-1,-1 0 1,1 0-1,3-1 1,0-2 66,1 1 1,-1-1-1,-1 0 1,1 0 0,0 0-1,-1-1 1,0 0-1,0 0 1,0-1-1,-1 1 1,0-1 0,0 0-1,3-6 1,-4 7-16,-1 0-1,0 0 1,0 0 0,0 0-1,-1 0 1,0 0 0,0-1 0,0 1-1,-1 0 1,0-1 0,0 1 0,0 0-1,0-1 1,-1 1 0,0 0-1,0-1 1,-4-9 0,3 12-94,1 0 0,-1 0 0,0 0-1,0 1 1,0-1 0,0 0 0,-1 1 0,1 0 0,-1-1 0,1 1-1,-1 0 1,0 0 0,0 0 0,0 1 0,0-1 0,0 1 0,0 0 0,0 0-1,0 0 1,-1 0 0,1 0 0,0 1 0,-1-1 0,1 1 0,-1 0-1,1 0 1,0 0 0,-1 0 0,1 1 0,-1 0 0,1-1 0,0 1 0,0 0-1,-1 1 1,1-1 0,0 0 0,0 1 0,0 0 0,-4 3 0,-1 5-1140</inkml:trace>
</inkml:ink>
</file>

<file path=word/ink/ink7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4.664"/>
    </inkml:context>
    <inkml:brush xml:id="br0">
      <inkml:brushProperty name="width" value="0.05" units="cm"/>
      <inkml:brushProperty name="height" value="0.05" units="cm"/>
      <inkml:brushProperty name="color" value="#849398"/>
    </inkml:brush>
  </inkml:definitions>
  <inkml:trace contextRef="#ctx0" brushRef="#br0">10 6 6912,'3'-5'8315,"2"17"-6553,-4-7-1724,0 0 0,1 0-1,-2 0 1,1 0 0,0 8-1,-5 10 1745,-9 32 0,7-32-34,5-2-84,3-20-1637,0-1-1,0 0 0,0 1 0,0-1 1,0 0-1,0 0 0,0 0 0,0 0 1,0-1-1,2 1 0,0-1 48,10 1-86,-9 1-130,0-1 0,0 0 0,0 0 0,0 0 0,0 0 0,0-1 0,1 0 1,-1 0-1,-1-1 0,1 1 0,0-1 0,0 0 0,-1 0 0,1-1 0,6-4 0,5-4-1138</inkml:trace>
</inkml:ink>
</file>

<file path=word/ink/ink7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5.047"/>
    </inkml:context>
    <inkml:brush xml:id="br0">
      <inkml:brushProperty name="width" value="0.05" units="cm"/>
      <inkml:brushProperty name="height" value="0.05" units="cm"/>
      <inkml:brushProperty name="color" value="#849398"/>
    </inkml:brush>
  </inkml:definitions>
  <inkml:trace contextRef="#ctx0" brushRef="#br0">18 1 7680,'2'-1'13113,"0"16"-10304,0 24-2838,-13 44 1058,6-53-808,-2 52 1,7-81-228,0 0 0,0 0 1,0-1-1,0 1 0,0 0 1,0 0-1,0 0 0,0 0 1,0-1-1,1 1 0,-1 0 1,0 0-1,0 0 0,1-1 1,-1 1-1,1 0 1,-1-1-1,2 2 0,-2-2-23,0 0 1,1 0-1,-1 0 0,1 0 0,-1 0 0,0 0 0,1 0 0,-1 0 1,0-1-1,1 1 0,-1 0 0,0 0 0,1 0 0,-1-1 1,0 1-1,1 0 0,-1-1 0,0 1 0,0 0 0,1 0 1,-1-1-1,0 1 0,0 0 0,0-1 0,0 1 0,1-1 1,-1 1-1,0 0 0,0-1 0,0 1 0,0 0 0,0-1 0,0 0 1,1-4-634</inkml:trace>
</inkml:ink>
</file>

<file path=word/ink/ink7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5:55.451"/>
    </inkml:context>
    <inkml:brush xml:id="br0">
      <inkml:brushProperty name="width" value="0.05" units="cm"/>
      <inkml:brushProperty name="height" value="0.05" units="cm"/>
      <inkml:brushProperty name="color" value="#849398"/>
    </inkml:brush>
  </inkml:definitions>
  <inkml:trace contextRef="#ctx0" brushRef="#br0">85 12 7808,'4'-12'5590,"-6"19"-142,-2 8-2346,-1 0-4549,-7 19 1951,-35 106 1274,39-115-1343,6-20-312,0 0 0,0 1 1,1-1-1,-1 0 0,0 9 0,4-11-913</inkml:trace>
</inkml:ink>
</file>

<file path=word/ink/ink7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4.489"/>
    </inkml:context>
    <inkml:brush xml:id="br0">
      <inkml:brushProperty name="width" value="0.05" units="cm"/>
      <inkml:brushProperty name="height" value="0.05" units="cm"/>
      <inkml:brushProperty name="color" value="#849398"/>
    </inkml:brush>
  </inkml:definitions>
  <inkml:trace contextRef="#ctx0" brushRef="#br0">6 85 7552,'-1'-1'458,"0"0"0,0-1 0,1 1 1,-1 0-1,1-1 0,-1 1 0,1-1 0,0 1 0,-1-1 1,1 1-1,0-1 0,0 1 0,0-1 0,0 1 1,0-1-1,1 1 0,-1-1 0,0 1 0,1-2 1,0 0-221,0 1 1,1-1 0,-1 1 0,1 0 0,-1 0 0,1-1 0,0 1 0,0 0 0,0 0-1,2-1 1,1-1-255,-1 1-1,1 0 1,0 0-1,1 0 1,-1 1-1,0-1 1,1 1-1,-1 1 1,9-3-1,-12 4 60,1 0 1,0-1-1,0 1 0,0 0 1,0 0-1,0 0 0,0 1 1,0-1-1,0 1 0,-1 0 1,1 0-1,0 0 1,0 0-1,-1 0 0,1 0 1,-1 1-1,1-1 0,-1 1 1,1 0-1,-1 0 0,0 0 1,4 4-1,-4-3-16,0 0 0,0 1 0,0 0 0,0-1 0,-1 1 0,0 0 0,1 0 0,-1 0 0,-1 0 0,1 0 0,0 0 0,-1 0 0,0 0 0,0 0 0,-1 8 0,-1-3 25,0 0 0,-1 0 1,0 1-1,0-2 0,-1 1 0,0 0 0,-1-1 0,0 0 0,-7 11 0,-6 4 338,-36 35 1,54-58-382,-21 19 288,20-19-280,1 0 0,0 1 0,-1-1 0,1 1 0,-1-1 0,1 0-1,-1 1 1,1-1 0,-1 0 0,1 1 0,-1-1 0,1 0 0,-1 0-1,1 0 1,-1 1 0,1-1 0,-1 0 0,1 0 0,-1 0 0,0 0 0,1 0-1,-1 0 1,1 0 0,-1 0 0,1 0 0,-1 0 0,0-1 0,1 1-1,-1 0 1,1 0 0,-1 0 0,1-1 0,-1 1 0,1 0 0,-1-1-1,1 1 1,-1 0 0,1-1 0,-1 0 0,21-7 410,-5 6-349,0 0 0,0 2 0,0 0 1,0 0-1,18 3 0,-27-1-98,1-1 0,0 1 1,-1 0-1,8 3 0,-10-3-87,-1-1-1,1 1 1,0-1 0,0 0 0,0 0-1,1 0 1,-1 0 0,0-1-1,0 1 1,0-1 0,8-1-1,7-4-1044</inkml:trace>
</inkml:ink>
</file>

<file path=word/ink/ink7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5.055"/>
    </inkml:context>
    <inkml:brush xml:id="br0">
      <inkml:brushProperty name="width" value="0.05" units="cm"/>
      <inkml:brushProperty name="height" value="0.05" units="cm"/>
      <inkml:brushProperty name="color" value="#849398"/>
    </inkml:brush>
  </inkml:definitions>
  <inkml:trace contextRef="#ctx0" brushRef="#br0">20 1 7936,'-2'2'4857,"0"9"3213,3-2-7867,0-1 0,-1 1 0,0-1 0,0 1 0,0 0 0,-1-1 0,-1 1-1,-2 10 1,-1 7 361,3-18-423,1 0 0,0 1 0,0-1 0,1 1 0,0-1 0,0 1 1,1-1-1,0 1 0,0-1 0,1 1 0,0-1 0,6 13 0,-2-12-653,8-2-12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37.196"/>
    </inkml:context>
    <inkml:brush xml:id="br0">
      <inkml:brushProperty name="width" value="0.05" units="cm"/>
      <inkml:brushProperty name="height" value="0.05" units="cm"/>
    </inkml:brush>
  </inkml:definitions>
  <inkml:trace contextRef="#ctx0" brushRef="#br0">17 22 6144,'0'7'3072,"-5"1"2048,10-16 127,-1 1-1535,-4 1-3712,0 9 768,0-6-640,0-8 128,-9 7-1536,-3 4 128</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9.041"/>
    </inkml:context>
    <inkml:brush xml:id="br0">
      <inkml:brushProperty name="width" value="0.05" units="cm"/>
      <inkml:brushProperty name="height" value="0.05" units="cm"/>
    </inkml:brush>
  </inkml:definitions>
  <inkml:trace contextRef="#ctx0" brushRef="#br0">53 7 6016,'1'-7'11238,"4"19"-9120,0 26-1949,-11 9 963,-3 1 1,-19 63 0,8-37 269,20-73-1397,0-1 0,0 0 1,0 0-1,0 0 0,0 0 1,0 0-1,-1 0 0,1 0 1,0 0-1,0 1 0,0-1 1,0 0-1,0 0 0,0 0 1,0 0-1,0 0 0,1 0 1,-1 0-1,0 1 0,0-1 1,0 0-1,0 0 0,0 0 1,0 0-1,0 0 0,0 0 1,0 0-1,0 0 0,0 0 1,0 1-1,0-1 0,0 0 1,0 0-1,1 0 0,-1 0 1,0 0-1,0 0 0,0 0 1,0 0-1,0 0 0,0 0 1,0 0-1,0 0 0,1 0 1,-1 0-1,0 0 0,0 0 1,0 0-1,0 0 0,0 0 1,0 0-1,0 0 0,0 0 1,1 0-1,-1 0 0,0 0 1,0 0-1,0 0 0,0 0 1,0 0-1,0 0 0,0 0 1,1 0-1,11-6 140,16-5-13,-10 10-151,-1 2 1,0 0-1,1 1 0,-1 0 0,0 2 0,21 6 1,-7-2-875,-10-3-3</inkml:trace>
</inkml:ink>
</file>

<file path=word/ink/ink8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5.472"/>
    </inkml:context>
    <inkml:brush xml:id="br0">
      <inkml:brushProperty name="width" value="0.05" units="cm"/>
      <inkml:brushProperty name="height" value="0.05" units="cm"/>
      <inkml:brushProperty name="color" value="#849398"/>
    </inkml:brush>
  </inkml:definitions>
  <inkml:trace contextRef="#ctx0" brushRef="#br0">1 24 8704,'0'0'16127,"6"0"-16511,10-2 0,1-4 768,0 3 128,-1-3-384,-3 0 0,0 9-128,1 2 128,2 2-256,11-1 0</inkml:trace>
</inkml:ink>
</file>

<file path=word/ink/ink8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5.882"/>
    </inkml:context>
    <inkml:brush xml:id="br0">
      <inkml:brushProperty name="width" value="0.05" units="cm"/>
      <inkml:brushProperty name="height" value="0.05" units="cm"/>
      <inkml:brushProperty name="color" value="#849398"/>
    </inkml:brush>
  </inkml:definitions>
  <inkml:trace contextRef="#ctx0" brushRef="#br0">0 341 7680,'1'-4'11508,"4"-13"-7968,2-10-4487,2-9 1838,-3 12-506,-1 1 0,-1-1 0,2-35 1,-3-62-45,-2 115-348,1 7-12,5 13-35,7 25 27,-2-6 27,1 0 0,2-2 0,1 0 0,36 53 0,-51-82 5,0-1-1,0 1 1,1 0-1,-1-1 1,0 0-1,0 1 1,1-1-1,-1 0 1,1 0-1,-1 0 1,1 0-1,-1 0 1,1 0-1,0 0 1,-1 0-1,1-1 1,0 1 0,0-1-1,0 1 1,-1-1-1,1 0 1,0 1-1,0-1 1,0 0-1,0 0 1,0-1-1,0 1 1,-1 0-1,1 0 1,0-1-1,0 0 1,0 1-1,-1-1 1,1 0-1,0 1 1,-1-1-1,1 0 1,-1 0-1,1-1 1,-1 1-1,1 0 1,-1 0-1,0-1 1,1 1-1,-1-1 1,0 1-1,0-1 1,0 1-1,0-1 1,-1 0-1,2-2 1,2-7 42,0 0 1,0-1-1,-1 1 1,0-1-1,-1 0 0,0-22 1,-1 11-52,-1 1 0,-7-40 0,7 62-41,0 0 1,0 0-1,0 0 0,0 0 1,0 0-1,0 1 1,0-1-1,0 0 0,0 0 1,0 0-1,-1 0 1,1 0-1,0 0 0,0 0 1,0 0-1,0 0 1,0 0-1,0 0 0,0 0 1,0 0-1,0 1 1,-1-1-1,1 0 0,0 0 1,0 0-1,0 0 1,0 0-1,0 0 0,0 0 1,0 0-1,-1 0 1,1 0-1,0 0 0,0 0 1,0 0-1,0 0 1,0-1-1,0 1 0,0 0 1,-1 0-1,1 0 1,0 0-1,0 0 0,5 6-1107</inkml:trace>
</inkml:ink>
</file>

<file path=word/ink/ink8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6.361"/>
    </inkml:context>
    <inkml:brush xml:id="br0">
      <inkml:brushProperty name="width" value="0.05" units="cm"/>
      <inkml:brushProperty name="height" value="0.05" units="cm"/>
      <inkml:brushProperty name="color" value="#849398"/>
    </inkml:brush>
  </inkml:definitions>
  <inkml:trace contextRef="#ctx0" brushRef="#br0">4 68 7296,'-3'6'3584,"3"20"-1920,3-17 1536,-3 2-2560,0 4 127,0-6 129,3 2 0,-3-1-1280,4-1 128,-4 0 1152,10-13-1408</inkml:trace>
  <inkml:trace contextRef="#ctx0" brushRef="#br0" timeOffset="1">67 0 7296,'3'7'11007,"-3"-5"-10495,3-2-128,7 6 128,6-3-1280,8 5 0</inkml:trace>
</inkml:ink>
</file>

<file path=word/ink/ink8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6.856"/>
    </inkml:context>
    <inkml:brush xml:id="br0">
      <inkml:brushProperty name="width" value="0.05" units="cm"/>
      <inkml:brushProperty name="height" value="0.05" units="cm"/>
      <inkml:brushProperty name="color" value="#849398"/>
    </inkml:brush>
  </inkml:definitions>
  <inkml:trace contextRef="#ctx0" brushRef="#br0">98 1 8448,'-16'5'10973,"2"9"-7619,-6 22-4972,15-26 2434,3-6-720,1-1-1,0 1 1,-1 0 0,2 0 0,-1 0 0,0 0 0,1 0 0,0 0-1,0 8 1,0-11-74,0 0-1,0 0 0,0 1 1,0-1-1,0 0 1,0 0-1,1 1 0,-1-1 1,0 0-1,1 0 0,-1 0 1,1 0-1,0 0 1,-1 0-1,1 0 0,0 0 1,-1 0-1,1 0 0,0 0 1,0 0-1,0 0 0,0 0 1,0-1-1,0 1 1,0 0-1,0-1 0,0 1 1,0-1-1,0 1 0,1-1 1,-1 1-1,0-1 1,0 0-1,2 0 0,-1 0-25,0 0 0,0 0 0,1-1 0,-1 1 0,0-1 0,0 1 0,0-1 0,0 0 0,-1 0 0,1 0 0,0 0 0,0 0 0,0 0 0,-1 0 0,1-1-1,-1 1 1,1-1 0,-1 1 0,1-1 0,-1 1 0,0-1 0,0 0 0,0 0 0,0 0 0,0 0 0,0 0 0,0 0 0,-1 0 0,1 0 0,0-2 0,1-7-7,0 0-1,-1 0 1,0 0 0,-1-13 0,0 20 43,0 4-32,0 0 1,0 0-1,0 0 1,0 0-1,0 0 1,0 0-1,0 0 1,0 0-1,0 0 1,0 0-1,0 0 0,0 0 1,0 0-1,0 0 1,-1 0-1,1 0 1,0 0-1,0 0 1,0 0-1,0 0 1,0 0-1,0 0 1,0 0-1,0 0 0,0 0 1,0 0-1,0 0 1,0 0-1,0 0 1,0 0-1,0 0 1,0 0-1,0 0 1,0 0-1,0 0 0,0 0 1,0 0-1,0 0 1,-1 0-1,1 0 1,0-1-1,0 1 1,0 0-1,0 0 1,0 0-1,0 0 1,0 0-1,0 0 0,0 0 1,0 0-1,0 0 1,0 0-1,0 0 1,0 0-1,0 0 1,0 0-1,-4 7 65,-3 15 100,3 7-156,1 1 0,3 50 0,0-49-11,0 0 0,-7 42 0,6-68 2,-9 37 0,10-40 0,-1 0 0,1-1 0,-1 1 0,0 0 0,0 0 0,0-1 0,0 1 0,0-1 0,0 1 0,0-1 0,-1 1 0,1-1 0,-1 0 0,1 0 0,-1 1 0,1-1 0,-1 0 0,-2 1 0,2-2-6,1 0 0,-1 0-1,1 0 1,-1 0-1,1 0 1,-1-1 0,1 1-1,-1 0 1,1-1 0,-1 1-1,1-1 1,0 0 0,-1 1-1,1-1 1,0 0 0,-1 0-1,1 0 1,0 0-1,0 0 1,0 0 0,0 0-1,0 0 1,0-1 0,0 1-1,-1-2 1,0 0-44,0-1-1,0 1 1,0-1-1,0 1 1,0-1 0,1 0-1,0 1 1,-2-8 0,5-12-484</inkml:trace>
</inkml:ink>
</file>

<file path=word/ink/ink8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7.391"/>
    </inkml:context>
    <inkml:brush xml:id="br0">
      <inkml:brushProperty name="width" value="0.05" units="cm"/>
      <inkml:brushProperty name="height" value="0.05" units="cm"/>
      <inkml:brushProperty name="color" value="#849398"/>
    </inkml:brush>
  </inkml:definitions>
  <inkml:trace contextRef="#ctx0" brushRef="#br0">1 23 7936,'3'3'12366,"10"26"-12061,-7 1 80,-1 1 0,-2-1-1,-1 1 1,-3 55-1,0-20 659,0-66-1041,1 1 1,0-1-1,0 1 1,0-1 0,0 0-1,0 1 1,0-1 0,0 1-1,0-1 1,0 1-1,0-1 1,1 0 0,-1 1-1,0-1 1,0 1-1,0-1 1,0 0 0,1 1-1,-1-1 1,0 1 0,0-1-1,1 0 1,-1 1-1,0-1 1,0 0 0,1 1-1,7-7 29,7-17-26,-1-4-54,3-8-246,28-40-1,-45 74 273,1 0-1,0 0 1,0 0 0,0 0-1,-1 0 1,1 0 0,0 0-1,0 0 1,0 0-1,0 0 1,0 0 0,1 1-1,-1-1 1,0 1-1,0-1 1,0 1 0,1-1-1,-1 1 1,0-1-1,1 1 1,-1 0 0,2 0-1,-2 0 3,0 1 0,0-1 0,0 0 0,0 1-1,0 0 1,0-1 0,0 1 0,0 0 0,0-1 0,0 1-1,0 0 1,0 0 0,-1 0 0,1-1 0,0 1 0,-1 0 0,1 0-1,-1 0 1,1 0 0,-1 0 0,1 1 0,-1-1 0,0 0-1,1 0 1,-1 0 0,0 2 0,2 10 14,-1-1 0,-1 1-1,0-1 1,-3 21 0,0 11 128,3-43-139,0 1 0,0-1-1,0 0 1,0 1 0,1-1 0,-1 0-1,0 1 1,0-1 0,1 0-1,-1 0 1,1 1 0,-1-1 0,2 1-1,3 0-237</inkml:trace>
  <inkml:trace contextRef="#ctx0" brushRef="#br0" timeOffset="1">328 4 1024,'-1'-4'13361,"1"19"-6289,1-5-9820,1 20 3240,-1-1 0,-1 1 0,-1 0 0,-7 36 0,4-28-158,-6 46-312,10-80-684</inkml:trace>
</inkml:ink>
</file>

<file path=word/ink/ink8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7.776"/>
    </inkml:context>
    <inkml:brush xml:id="br0">
      <inkml:brushProperty name="width" value="0.05" units="cm"/>
      <inkml:brushProperty name="height" value="0.05" units="cm"/>
      <inkml:brushProperty name="color" value="#849398"/>
    </inkml:brush>
  </inkml:definitions>
  <inkml:trace contextRef="#ctx0" brushRef="#br0">11 15 7552,'-10'-11'10879,"16"7"-10239,4 8 128,6-4 0,2 0-1152,2 9 0,-4-4 640,0 1 128,14 3-1664,0-1 0</inkml:trace>
</inkml:ink>
</file>

<file path=word/ink/ink8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8.257"/>
    </inkml:context>
    <inkml:brush xml:id="br0">
      <inkml:brushProperty name="width" value="0.05" units="cm"/>
      <inkml:brushProperty name="height" value="0.05" units="cm"/>
      <inkml:brushProperty name="color" value="#849398"/>
    </inkml:brush>
  </inkml:definitions>
  <inkml:trace contextRef="#ctx0" brushRef="#br0">9 8 8576,'0'-7'11293,"0"23"-9276,-2 27-2698,-1-22 962,1-1-1,1 1 1,1-1 0,1 1 0,4 25 0,-5-45-249,0 0-1,0 0 1,0 0 0,0 1 0,1-1-1,-1 0 1,1 0 0,-1 0-1,1 0 1,-1 0 0,1 0 0,-1 0-1,1 0 1,0 0 0,0 0 0,-1 0-1,1 0 1,0-1 0,0 1-1,2 1 1,-2-2-18,0 0 0,0 0 0,0-1-1,0 1 1,0 0 0,-1 0 0,1-1 0,0 1-1,0-1 1,0 1 0,0-1 0,-1 1 0,1-1-1,0 1 1,0-1 0,-1 0 0,1 1 0,0-1-1,-1 0 1,1 0 0,-1 0 0,1 1 0,-1-1 0,1 0-1,-1 0 1,0 0 0,0 0 0,1-1 0,5-8 1,-1-1 0,0-1 0,-1 1 1,0-1-1,-1 1 0,3-15 0,0-7-15,1-10 0,-6 40 2,2 9-5,4 17-52,-5-16 5,10 49 27,-11-46 23,1-1 0,0 1 0,0 0 1,1-1-1,0 1 0,1-1 0,-1 0 0,2 0 0,8 14 0,-12-22 8,0 0 0,0 0 0,-1-1-1,1 1 1,0 0 0,0 0 0,0-1-1,0 1 1,0 0 0,0-1 0,0 1-1,0-1 1,0 1 0,0-1 0,0 1-1,0-1 1,0 0 0,1 0 0,-1 0-1,0 1 1,0-1 0,0 0 0,0-1-1,0 1 1,1 0 0,-1 0 0,0 0-1,0-1 1,0 1 0,0 0 0,0-1 0,0 1-1,0-1 1,0 1 0,0-1 0,0 0-1,0 1 1,0-1 0,0 0 0,0 0-1,0 0 1,-1 1 0,2-3 0,2-2 48,0 1 0,0-1 0,-1-1 0,0 1 0,0 0 0,0-1 0,2-6 0,-1-6 72,1 0 1,-2 0-1,-1-1 1,1-36 0,-1 9-132,0 30-893</inkml:trace>
</inkml:ink>
</file>

<file path=word/ink/ink8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8.671"/>
    </inkml:context>
    <inkml:brush xml:id="br0">
      <inkml:brushProperty name="width" value="0.05" units="cm"/>
      <inkml:brushProperty name="height" value="0.05" units="cm"/>
      <inkml:brushProperty name="color" value="#849398"/>
    </inkml:brush>
  </inkml:definitions>
  <inkml:trace contextRef="#ctx0" brushRef="#br0">137 239 8576,'-10'-11'5831,"8"10"-5081,1-1 0,0 1 1,0 0-1,-1-1 0,1 1 1,-1 0-1,1 0 0,-1 0 1,1 0-1,-1 0 0,-2-1 1,3 2-722,0-1 0,0 1 0,-1 0 1,1 0-1,0 0 0,0 0 1,0 0-1,-1 0 0,1 1 0,0-1 1,0 0-1,0 1 0,-1-1 1,0 1-1,-5 3 28,1 0-1,0 0 1,0 1 0,0 0 0,1 0-1,-1 0 1,1 1 0,0 0 0,1 0 0,0 0-1,-6 10 1,-6 7 9,16-22-65,0-1 1,0 1-1,-1-1 1,1 1-1,0 0 1,0-1 0,0 1-1,0 0 1,0-1-1,0 1 1,0-1-1,0 1 1,0 0 0,0-1-1,0 1 1,0 0-1,0-1 1,0 1 0,1 0-1,-1-1 1,0 1-1,0-1 1,1 1-1,-1-1 1,1 1 0,-1-1-1,0 1 1,1-1-1,-1 1 1,1-1-1,-1 1 1,1-1 0,-1 1-1,1-1 1,-1 0-1,1 0 1,0 1-1,-1-1 1,1 0 0,-1 0-1,1 1 1,0-1-1,1 0 1,0 1 1,0 0-1,0-1 1,0 1 0,1 0-1,-1-1 1,0 0 0,1 1-1,-1-1 1,0 0 0,1 0-1,-1-1 1,0 1 0,3-1-1,6-5-1,0 0 0,0-1-1,-1-1 1,0 0 0,0 0-1,-1-1 1,10-11 0,-3 3 15,-10 35 90,-4-10-187,0 1 0,1-1-1,7 15 1,-9-20 43,0-1 1,1 0-1,-1 1 0,1-1 1,-1 0-1,1 0 1,0 0-1,0 0 0,0-1 1,0 1-1,0 0 0,0-1 1,0 1-1,1-1 0,-1 0 1,1 0-1,3 2 1,6-1-625</inkml:trace>
  <inkml:trace contextRef="#ctx0" brushRef="#br0" timeOffset="1">279 7 7552,'0'-7'14393,"1"12"-13683,3 9-529,-1-1-1,-1 1 1,0 0 0,-1 0-1,-1 0 1,0 0-1,-2 18 1,1-10-132,-5 122 463,8-123-598,8-5-42</inkml:trace>
</inkml:ink>
</file>

<file path=word/ink/ink8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9.048"/>
    </inkml:context>
    <inkml:brush xml:id="br0">
      <inkml:brushProperty name="width" value="0.05" units="cm"/>
      <inkml:brushProperty name="height" value="0.05" units="cm"/>
      <inkml:brushProperty name="color" value="#849398"/>
    </inkml:brush>
  </inkml:definitions>
  <inkml:trace contextRef="#ctx0" brushRef="#br0">42 19 7936,'0'0'84,"3"-19"13314,-5 58-12401,-1-1 0,-14 56 1,10-57-772,1 0-1,-2 54 1,8-88-199,0-3-41,-1 1 1,1-1-1,0 1 1,0-1-1,0 1 1,0 0 0,0-1-1,0 1 1,0-1-1,0 1 1,0-1 0,0 1-1,0 0 1,0-1-1,1 1 1,-1-1 0,0 1-1,0-1 1,1 1-1,-1-1 1,0 1-1,0-1 1,1 1 0,-1-1-1,1 0 1,-1 1-1,0-1 1,2 1 0,6-5-393</inkml:trace>
</inkml:ink>
</file>

<file path=word/ink/ink8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09.445"/>
    </inkml:context>
    <inkml:brush xml:id="br0">
      <inkml:brushProperty name="width" value="0.05" units="cm"/>
      <inkml:brushProperty name="height" value="0.05" units="cm"/>
      <inkml:brushProperty name="color" value="#849398"/>
    </inkml:brush>
  </inkml:definitions>
  <inkml:trace contextRef="#ctx0" brushRef="#br0">1 74 8832,'6'-2'4352,"4"-11"-1536,-3 8 2175,0-5-4863,3-1 128,2 2-128,2 3 128,0 6-384,-2-9 0,-2 7 128,-4-4 128,8 6-1152,-4 0 0</inkml:trace>
  <inkml:trace contextRef="#ctx0" brushRef="#br0" timeOffset="1">11 44 7680,'0'15'3840,"6"-6"1535,-6-3-4735,4 9 128,2-1 512,0-4 0,2 4-1408,-2 1 0,0 0 1024,2-4 128,-2 2-384,0-5 0,2 1-384,-2-9 128,6 5-1408,2 1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29.496"/>
    </inkml:context>
    <inkml:brush xml:id="br0">
      <inkml:brushProperty name="width" value="0.05" units="cm"/>
      <inkml:brushProperty name="height" value="0.05" units="cm"/>
    </inkml:brush>
  </inkml:definitions>
  <inkml:trace contextRef="#ctx0" brushRef="#br0">30 21 7680,'-5'-14'5734,"5"14"-5595,0 0 0,0 0 0,0 0 0,0-1 0,0 1 0,0 0 0,0 0 0,0-1 0,0 1 0,0 0 0,0 0 0,0-1 0,0 1 0,0 0 0,1 0 0,-1-1 0,0 1 0,0 0 0,0 0 0,0 0 0,0-1 0,1 1 0,-1 0 0,0 0 0,0 0 0,0 0 0,0-1 0,1 1 0,-1 0 0,0 0 0,0 0 0,0 0 0,1 0 0,-1 0 0,0 0 0,0 0 0,1-1 0,-1 1 0,0 0 0,0 0 0,1 0 0,-1 0 0,0 3 2162,-6 8-2468,3-7 276,0 1 0,0-1 1,1 1-1,0 0 0,0-1 1,0 1-1,0 0 0,1 0 1,-1 0-1,1 0 0,1 1 1,-1-1-1,1 0 0,0 0 1,0 0-1,0 1 0,1-1 1,0 0-1,0 0 0,0 0 1,0 0-1,1 0 0,3 7 1,-5-11-104,1 0 0,-1 0 0,1 0 0,-1 0 0,1 0 0,0 0 0,-1 0 0,1 0 0,0-1 0,0 1 0,0 0 0,0 0 0,-1-1 0,1 1 1,0 0-1,0-1 0,0 1 0,0-1 0,1 1 0,-1-1 0,0 0 0,0 1 0,0-1 0,0 0 0,0 0 0,0 0 0,0 0 0,1 0 0,-1 0 0,0 0 1,0 0-1,0 0 0,0 0 0,0-1 0,0 1 0,1 0 0,0-1 0,4-3 15,1 1 1,-1-1-1,0 1 1,10-10-1,-3 3 47,-8 7-59,-1-1 0,1 0 0,-1 0 0,0 0 0,0 0 0,-1-1 0,1 1 0,-1-1 1,4-6-1,-6 9-7,0 0-1,0 0 1,-1 1 0,1-1 0,0 0 0,-1 0 0,1 0 0,-1 0 0,1 0 0,-1 0 0,0 0 0,0 0 0,0 0 0,0 0 0,0 0 0,-1 0 0,1 0 0,-1 0 0,1 0 0,-1 0 0,1 0 0,-1 0 0,0 1 0,0-1-1,0 0 1,0 0 0,0 1 0,-1-1 0,-1-2 0,1 3-31,1 0 0,-1 0 0,1 1 0,-1-1 0,1 0 0,-1 0 0,1 1 0,-1-1-1,0 1 1,1-1 0,-1 1 0,0 0 0,0 0 0,1 0 0,-1 0 0,0 0 0,0 0 0,1 0 0,-1 0-1,0 1 1,-2 0 0,1 0-53,0 0 0,1 0-1,-1 0 1,1 1 0,-1-1 0,1 0-1,-1 1 1,1 0 0,0 0-1,0-1 1,0 1 0,0 1 0,-2 1-1,-1 6-941</inkml:trace>
</inkml:ink>
</file>

<file path=word/ink/ink8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16.111"/>
    </inkml:context>
    <inkml:brush xml:id="br0">
      <inkml:brushProperty name="width" value="0.05" units="cm"/>
      <inkml:brushProperty name="height" value="0.05" units="cm"/>
      <inkml:brushProperty name="color" value="#849398"/>
    </inkml:brush>
  </inkml:definitions>
  <inkml:trace contextRef="#ctx0" brushRef="#br0">7 95 6272,'-1'-3'740,"0"1"0,0 0 1,0-1-1,0 1 0,1-1 0,-1 1 1,1-1-1,0 0 0,-1 1 0,2-4 1,-1 3-297,0 1 1,1-1 0,-1 0 0,1 0-1,0 1 1,0-1 0,0 1 0,2-5-1,-1 4-326,0 1 0,-1-1 0,1 1 0,0-1-1,0 1 1,1 0 0,-1 0 0,0 0 0,1 0 0,-1 1-1,1-1 1,0 0 0,-1 1 0,1 0 0,0 0 0,0 0-1,0 0 1,0 0 0,0 0 0,0 1 0,0 0 0,0-1 0,0 1-1,0 0 1,0 0 0,0 1 0,5 0 0,-5 0-94,0 0 1,0 0-1,1 0 1,-1 0 0,0 1-1,0-1 1,-1 1-1,1 0 1,0 0-1,0 0 1,-1 0 0,0 0-1,1 1 1,-1-1-1,0 1 1,0-1-1,0 1 1,0 0 0,-1 0-1,1 0 1,-1 0-1,1 0 1,-1 0-1,0 0 1,0 5 0,0-2-14,-1 0 1,1 0-1,-2 0 1,1 0-1,-1 0 1,0 0 0,0 0-1,0 0 1,-1 0-1,0 0 1,0 0-1,-6 8 1,0 2 34,-1 0 0,0-1 1,-1 0-1,-1 0 0,-24 24 0,35-39-42,-1 0 1,1 1-1,0-1 0,-1 0 0,1 1 0,-1-1 0,1 0 0,0 1 1,-1-1-1,1 0 0,-1 0 0,1 1 0,-1-1 0,1 0 1,-1 0-1,1 0 0,-1 0 0,1 0 0,-1 0 0,1 1 0,-1-1 1,1 0-1,-1-1 0,1 1 0,-1 0 0,1 0 0,-1 0 0,1 0 1,-1 0-1,1 0 0,-1-1 0,1 1 0,-1 0 0,1 0 0,0-1 1,-1 1-1,1 0 0,-1-1 0,1 1 0,0 0 0,-1-1 0,1 1 1,0 0-1,-1-1 0,1 1 0,0-1 0,0 0 0,-1 0 12,1 1-1,0-1 0,-1 0 0,1 0 0,0 0 1,0 0-1,0 0 0,0 0 0,0 0 0,0 0 1,0 0-1,0 0 0,1 1 0,-1-1 0,0 0 1,0 0-1,1 0 0,-1 0 0,1 0 0,-1 1 1,1-1-1,-1 0 0,1 0 0,-1 1 0,1-1 1,0 0-1,-1 1 0,2-2 0,2-1 14,-1 0 0,0 1 1,1 0-1,0 0 0,-1 0 0,1 0 0,0 0 0,0 1 0,0-1 0,0 1 0,0 0 0,0 0 0,1 1 1,-1 0-1,0-1 0,0 1 0,1 0 0,-1 1 0,0-1 0,0 1 0,6 1 0,2 2-50,1 1 0,-1 0-1,0 1 1,0 0 0,12 10-1,-23-15-27,1 0 0,0-1 0,0 1-1,-1 0 1,1 0 0,0-1 0,0 1-1,0-1 1,0 0 0,-1 1 0,1-1 0,2 0-1,7 0-590</inkml:trace>
</inkml:ink>
</file>

<file path=word/ink/ink8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16.665"/>
    </inkml:context>
    <inkml:brush xml:id="br0">
      <inkml:brushProperty name="width" value="0.05" units="cm"/>
      <inkml:brushProperty name="height" value="0.05" units="cm"/>
      <inkml:brushProperty name="color" value="#849398"/>
    </inkml:brush>
  </inkml:definitions>
  <inkml:trace contextRef="#ctx0" brushRef="#br0">20 7 6912,'-3'-6'12011,"1"11"-8302,1 3-5499,-8 175 6377,5-104-3798,4-69-768,5-1-21</inkml:trace>
</inkml:ink>
</file>

<file path=word/ink/ink8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17.138"/>
    </inkml:context>
    <inkml:brush xml:id="br0">
      <inkml:brushProperty name="width" value="0.05" units="cm"/>
      <inkml:brushProperty name="height" value="0.05" units="cm"/>
      <inkml:brushProperty name="color" value="#849398"/>
    </inkml:brush>
  </inkml:definitions>
  <inkml:trace contextRef="#ctx0" brushRef="#br0">1 1 7680,'0'1'16348,"12"1"-13210,9 0-5380,-14-1 3813,41-2-918,54 2-794,-91 1-499</inkml:trace>
</inkml:ink>
</file>

<file path=word/ink/ink8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3.152"/>
    </inkml:context>
    <inkml:brush xml:id="br0">
      <inkml:brushProperty name="width" value="0.05" units="cm"/>
      <inkml:brushProperty name="height" value="0.05" units="cm"/>
      <inkml:brushProperty name="color" value="#849398"/>
    </inkml:brush>
  </inkml:definitions>
  <inkml:trace contextRef="#ctx0" brushRef="#br0">47 19 7168,'4'-7'1414,"7"-5"7033,-6 16-5504,0 9-3310,-3-6 489,0 1 0,-1 0 0,-1-1 0,1 1 0,-1 0-1,0 0 1,-1-1 0,0 1 0,-2 8 0,-22 73 1398,10-42-974,6-17-149,0-1 236,-5 35 1,14-64-629,0 1 0,0-1 0,1 0 0,-1 1 0,0-1 0,1 0-1,-1 1 1,0-1 0,1 0 0,-1 0 0,0 1 0,1-1 0,-1 0 0,0 0 0,1 0 0,-1 1 0,1-1 0,-1 0 0,0 0 0,1 0 0,-1 0 0,1 0-1,-1 0 1,1 0 0,-1 0 0,0 0 0,1 0 0,-1 0 0,1 0 0,-1 0 0,0 0 0,1 0 0,-1-1 0,1 1 0,-1 0 0,0 0 0,1-1 0,26-6 75,-19 5-49,4-1-13,1 0 0,0 1 0,1 0 1,-1 1-1,0 0 0,21 2 1,-11-3-915,-13 1 106</inkml:trace>
</inkml:ink>
</file>

<file path=word/ink/ink8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3.592"/>
    </inkml:context>
    <inkml:brush xml:id="br0">
      <inkml:brushProperty name="width" value="0.05" units="cm"/>
      <inkml:brushProperty name="height" value="0.05" units="cm"/>
      <inkml:brushProperty name="color" value="#849398"/>
    </inkml:brush>
  </inkml:definitions>
  <inkml:trace contextRef="#ctx0" brushRef="#br0">1 215 7424,'0'9'3712,"4"-24"1663,2 12-4607,4 1 128,4 2 256,2-4 128,0 8-1536,4-2 0,0-2 1024,0 0 0,0-2-512,0-4 128,-4-3-1024,-3-6 128</inkml:trace>
  <inkml:trace contextRef="#ctx0" brushRef="#br0" timeOffset="1">87 24 7424,'-6'-2'3712,"16"-7"3199,0 9-6143,6 0 128,4-6 0,0 6 128,0-3-1536,-1-1 128,-6 8 768,1-4 128,5 9-1280,1 0 0</inkml:trace>
</inkml:ink>
</file>

<file path=word/ink/ink8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4.003"/>
    </inkml:context>
    <inkml:brush xml:id="br0">
      <inkml:brushProperty name="width" value="0.05" units="cm"/>
      <inkml:brushProperty name="height" value="0.05" units="cm"/>
      <inkml:brushProperty name="color" value="#849398"/>
    </inkml:brush>
  </inkml:definitions>
  <inkml:trace contextRef="#ctx0" brushRef="#br0">1 11 8576,'3'0'4224,"-3"-11"2943,7 16-7039,-1 8 128,4-2 128,6 1 0,2 2-384,2 4 0,-4 0 256,-4 2 0,-2-5-128,0-4 128,0-2-256,-3-9 128,0 4-1152,-4-2 128</inkml:trace>
</inkml:ink>
</file>

<file path=word/ink/ink8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4.492"/>
    </inkml:context>
    <inkml:brush xml:id="br0">
      <inkml:brushProperty name="width" value="0.05" units="cm"/>
      <inkml:brushProperty name="height" value="0.05" units="cm"/>
      <inkml:brushProperty name="color" value="#849398"/>
    </inkml:brush>
  </inkml:definitions>
  <inkml:trace contextRef="#ctx0" brushRef="#br0">165 1 9216,'-4'6'4608,"4"3"-2816,-10-18 4223,-6 12-5887,0 5 128,-4 7 128,-4 3 0,4 3-512,4 5 128,3-2 256,0-4 0,6-3-256,1-2 0,15-2-1024,5-4 0</inkml:trace>
  <inkml:trace contextRef="#ctx0" brushRef="#br0" timeOffset="1">244 13 7680,'0'-6'11903,"0"12"-11391,0 9 128,-3 8 0,-1 4-1024,-2 17 128,-1-3 640,-3-3 0,3 0-384,1-5 0,3-7 0,-4-6 0</inkml:trace>
</inkml:ink>
</file>

<file path=word/ink/ink8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4.943"/>
    </inkml:context>
    <inkml:brush xml:id="br0">
      <inkml:brushProperty name="width" value="0.05" units="cm"/>
      <inkml:brushProperty name="height" value="0.05" units="cm"/>
      <inkml:brushProperty name="color" value="#849398"/>
    </inkml:brush>
  </inkml:definitions>
  <inkml:trace contextRef="#ctx0" brushRef="#br0">0 20 8448,'10'-2'4224,"39"-4"-2048,-29 8 2815,4-2-4735,-4 0 0,0-2 128,-4 4 0,-4 11-512,-4-2 0,-12 6 384,-6 5 0,-2 1-128,-8 0 128,0-6-256,3-2 128,0-2-768,14-11 0</inkml:trace>
  <inkml:trace contextRef="#ctx0" brushRef="#br0" timeOffset="1">261 118 8448,'3'-4'859,"-1"-1"0,0 1 1,0-1-1,0 1 1,0-1-1,1-7 0,-2 9-387,-1 0 0,1-1 0,0 1 0,0 0 0,0 0 0,1 1 0,-1-1 0,1 0 0,-1 0 0,1 1 0,0-1 0,0 1 0,0-1 0,0 1 0,5-4 0,-7 6-449,1-1-1,0 1 0,-1-1 0,0 0 1,1 1-1,-1-1 0,1 0 0,-1 1 1,0-1-1,1 0 0,-1 0 0,0 1 1,0-1-1,0 0 0,1 0 1,-1 0-1,0 1 0,0-1 0,0 0 1,0 0-1,-1 0 0,1 1 0,0-1 1,0 0-1,0 0 0,-1 1 0,1-1 1,0 0-1,0 0 0,-1 1 0,1-1 1,-1 0-1,1 1 0,-1-1 0,1 1 1,-1-1-1,1 0 0,-1 1 1,0-1-1,1 1 0,-1-1 0,0 1 1,1 0-1,-1-1 0,-1 1 0,-19 6 597,19-2-617,-1-1 0,1 1 0,0-1 0,1 1 0,-1 0 0,1 0 0,-1 0 0,1-1 0,1 1 0,-1 0 1,0 1-1,1 3 0,-1 4-4,2 0 0,3 22 0,-4-32-14,0 0 0,1-1 0,-1 1 0,1 0-1,0-1 1,0 1 0,-1 0 0,1-1 0,0 1 0,0-1-1,0 0 1,1 1 0,-1-1 0,0 0 0,0 0 0,1 1-1,-1-1 1,1 0 0,-1 0 0,1-1 0,-1 1 0,1 0-1,0 0 1,-1-1 0,1 1 0,0-1 0,0 1 0,-1-1-1,1 0 1,0 0 0,3 0 0,6 0-209,-1 0 0,1-1 0,-1 0 0,13-4 0,16-3-949</inkml:trace>
</inkml:ink>
</file>

<file path=word/ink/ink8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5.364"/>
    </inkml:context>
    <inkml:brush xml:id="br0">
      <inkml:brushProperty name="width" value="0.05" units="cm"/>
      <inkml:brushProperty name="height" value="0.05" units="cm"/>
      <inkml:brushProperty name="color" value="#849398"/>
    </inkml:brush>
  </inkml:definitions>
  <inkml:trace contextRef="#ctx0" brushRef="#br0">138 220 8064,'-2'-1'614,"0"1"0,0 0 0,-1 0 0,1 0 0,0 1 0,0-1 0,0 1 0,0-1 0,0 1 0,0-1 0,0 1 0,0 0 0,-3 2 0,-19 5 4101,19-7-4618,1 1-1,0-1 0,0 1 0,0 0 0,0 0 0,0 0 0,1 0 1,-1 0-1,1 1 0,-1 0 0,1 0 0,0 0 0,0 0 1,0 0-1,1 1 0,-1-1 0,1 1 0,0 0 0,-3 4 1,4-5-31,-1 0 1,0 1-1,1-1 1,0 0-1,0 0 1,0 1-1,0-1 1,0 1-1,1-1 1,-1 1-1,1-1 1,0 1-1,0-1 1,0 1-1,1-1 1,-1 1 0,1-1-1,0 1 1,0-1-1,0 0 1,0 1-1,1-1 1,2 4-1,-3-5-56,0-1-1,0 0 0,0 1 0,0-1 1,1 0-1,-1 0 0,0 0 1,1 0-1,-1 0 0,1 0 1,-1 0-1,1-1 0,-1 1 1,1 0-1,0-1 0,-1 1 0,1-1 1,0 0-1,0 0 0,2 1 1,-1-2-5,0 1 0,0-1 0,0 0 0,0 1-1,-1-1 1,1 0 0,0-1 0,0 1 0,-1-1 0,1 1 0,2-3 0,4-3-39,0-1 0,0-1 0,-1 0 0,13-16 1,-16 16 15,1-1 1,-1 1 0,-1-1 0,0 0 0,0 0-1,-1-1 1,0 1 0,1-12 0,2-14-44,-1-36-1,-4 63 63,0-14 41,0 0 1,-4-25-1,0 38 64,-2 16-25,-2 20 10,3 6-33,1 1 1,2-1 0,5 50-1,-3-69-50,1 0 0,0-1 0,0 1 0,6 14 0,-7-24-67,0 1-1,1-1 0,-1 1 1,1-1-1,0 0 1,0 0-1,0 0 0,0 0 1,0 0-1,1 0 1,-1 0-1,1-1 0,0 1 1,0-1-1,0 0 1,0 0-1,0 0 0,0 0 1,4 1-1,10-1-964</inkml:trace>
</inkml:ink>
</file>

<file path=word/ink/ink8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5.823"/>
    </inkml:context>
    <inkml:brush xml:id="br0">
      <inkml:brushProperty name="width" value="0.05" units="cm"/>
      <inkml:brushProperty name="height" value="0.05" units="cm"/>
      <inkml:brushProperty name="color" value="#849398"/>
    </inkml:brush>
  </inkml:definitions>
  <inkml:trace contextRef="#ctx0" brushRef="#br0">7 313 7680,'0'5'8959,"0"4"-8959,0 3 0,-4 3 256,4 3 0,-2-1-256,2 0 0,0-2 128,2-10 128,6-1-640,-2-8 128</inkml:trace>
  <inkml:trace contextRef="#ctx0" brushRef="#br0" timeOffset="1">57 159 8192,'0'-2'10367,"0"-1"-10239,9-3-640,-6 0 128</inkml:trace>
  <inkml:trace contextRef="#ctx0" brushRef="#br0" timeOffset="2">152 16 7296,'0'-3'3813,"7"-9"1270,-8 28-2054,-2-2-2955,1-1 0,0 1 1,1 25-1,-1 9 247,-7 31 260,-8 145 118,18-211-1211,5-6-128</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0.317"/>
    </inkml:context>
    <inkml:brush xml:id="br0">
      <inkml:brushProperty name="width" value="0.05" units="cm"/>
      <inkml:brushProperty name="height" value="0.05" units="cm"/>
    </inkml:brush>
  </inkml:definitions>
  <inkml:trace contextRef="#ctx0" brushRef="#br0">123 45 7424,'-11'-15'3292,"9"12"-2451,0 1 0,0-1 0,0 0 0,0 0 0,-1 1 0,1 0 0,-1-1 0,1 1 0,-1 0 0,-3-2 0,5 4-795,1 0-1,-1 0 0,1 0 1,0 0-1,-1 0 0,1 0 0,-1 0 1,1 0-1,-1 0 0,1 0 0,-1 0 1,1 1-1,0-1 0,-1 0 1,1 0-1,-1 0 0,1 1 0,0-1 1,-1 0-1,1 1 0,0-1 1,-1 0-1,1 1 0,0-1 0,-1 0 1,1 1-1,0-1 0,0 1 0,-9 15 687,4-8-153,-12 8 328,15-14-861,0-1-1,0 1 0,0-1 0,0 1 0,1 0 1,-1 0-1,0 0 0,1 0 0,-1 0 0,1 1 0,0-1 1,0 0-1,0 1 0,0-1 0,0 0 0,0 1 1,1-1-1,-1 1 0,1-1 0,0 4 0,0-3-32,0 0-1,0-1 1,0 1 0,1-1-1,0 1 1,-1-1-1,1 1 1,0-1 0,0 1-1,0-1 1,1 0-1,-1 0 1,0 1 0,1-1-1,0 0 1,-1 0-1,1 0 1,0-1 0,0 1-1,2 1 1,-2-2-10,0 0 0,-1 0 1,1 0-1,0 0 0,-1-1 0,1 1 1,0-1-1,0 1 0,0-1 1,0 0-1,0 1 0,-1-1 0,1 0 1,0 0-1,0-1 0,0 1 0,0 0 1,0-1-1,-1 1 0,1-1 0,0 1 1,0-1-1,-1 0 0,1 0 1,0 0-1,-1 0 0,1 0 0,-1 0 1,3-2-1,11-10-70,-8 6 20,0 0 0,1 1-1,15-9 1,-22 14 38,0 0 0,0 0 0,0 0-1,0 0 1,0 0 0,0 0 0,0 0 0,0-1 0,0 1 0,-1 0-1,1-1 1,0 1 0,-1 0 0,1-1 0,-1 1 0,0 0 0,1-1 0,-1-1-1,2-29 12,-2 28 42,-4 8-13,0-1 0,0 1-1,0 0 1,1 1 0,-1-1 0,1 1 0,0 0-1,-3 5 1,2 19-31,2 0 0,1 0 0,2 29 0,0-35 0,0 1 0,-2-1 0,0 1 0,-2-1 0,-9 38 0,1-36 59,11-25-56,0 1 0,0 0 0,-1 0 0,1-1 0,0 1 0,-1 0 0,1-1 0,-1 1 0,1-1 0,0 1 0,-1 0 0,0-1 0,1 1 0,-1-1 0,1 1 0,-1-1 0,0 0 0,1 1 0,-1-1 0,0 0 0,1 1 0,-1-1 0,0 0 0,1 0 0,-1 0 0,0 1 0,0-1 1,1 0-1,-2 0 0,-7-7-3,0 1 0,0-2 0,1 1 0,0-1 0,0 0 0,1-1 0,0 0 0,-10-15 0,17 23-78,-1 0 0,0 0 1,1-1-1,0 1 0,-1 0 1,1 0-1,-1 0 0,1 0 1,0-1-1,0 1 0,0 0 1,0 0-1,0-1 0,0 1 1,0 0-1,0 0 0,0 0 1,1-1-1,-1 1 1,0 0-1,1 0 0,-1 0 1,1 0-1,0-2 0,14-9-1458</inkml:trace>
</inkml:ink>
</file>

<file path=word/ink/ink8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6.278"/>
    </inkml:context>
    <inkml:brush xml:id="br0">
      <inkml:brushProperty name="width" value="0.05" units="cm"/>
      <inkml:brushProperty name="height" value="0.05" units="cm"/>
      <inkml:brushProperty name="color" value="#849398"/>
    </inkml:brush>
  </inkml:definitions>
  <inkml:trace contextRef="#ctx0" brushRef="#br0">17 53 8064,'-17'-5'12095,"30"6"-8628,5-3-2541,7 0-1543,0 4 1058,-19-2-532,0 0-1,0 1 0,1-1 1,-1 2-1,0-1 0,0 1 1,0 0-1,9 4 0,-12-4-118,0 0-1,0 0 0,0 0 1,0 0-1,0 1 0,-1-1 1,1 1-1,-1 0 0,1 0 1,-1 0-1,0 0 0,0 0 1,-1 0-1,1 1 0,-1-1 1,1 1-1,-1-1 0,0 1 1,0-1-1,-1 1 0,1 0 1,-1-1-1,0 6 0,2 7-36,0 5 243,-1-16-305,0-9-453,-1-4 228</inkml:trace>
  <inkml:trace contextRef="#ctx0" brushRef="#br0" timeOffset="1">199 12 7168,'-4'-12'8064,"8"15"-7936,-2 1-128,2-2 128</inkml:trace>
</inkml:ink>
</file>

<file path=word/ink/ink8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16:26.767"/>
    </inkml:context>
    <inkml:brush xml:id="br0">
      <inkml:brushProperty name="width" value="0.05" units="cm"/>
      <inkml:brushProperty name="height" value="0.05" units="cm"/>
      <inkml:brushProperty name="color" value="#849398"/>
    </inkml:brush>
  </inkml:definitions>
  <inkml:trace contextRef="#ctx0" brushRef="#br0">83 13 7680,'-13'1'3563,"-1"-1"-2189,4-4 3160,9 4-4436,0 0 0,0 0-1,0 0 1,0 0-1,0 0 1,0 0-1,0 0 1,0 0-1,0 0 1,0 1-1,0-1 1,0 0 0,0 1-1,0-1 1,0 1-1,0-1 1,1 1-1,-1-1 1,0 1-1,0-1 1,0 1-1,1 0 1,-1 0 0,0-1-1,1 1 1,-1 0-1,1 0 1,-1 0-1,1 0 1,-1 0-1,0 1 1,-14 29 386,15-29-437,-1 0 0,0 0 0,1 0 0,-1 0 0,1 0 0,0 0 0,-1 0-1,1-1 1,0 1 0,0 0 0,1 0 0,-1 0 0,0 0 0,1 0 0,-1 0 0,1 0 0,-1 0 0,1 0 0,0 0 0,0-1 0,0 1 0,0 0 0,0 0 0,0-1 0,0 1 0,1-1 0,-1 1 0,0-1 0,1 0 0,0 0 0,-1 1 0,1-1 0,2 1 0,-2-1 6,1 0 0,0 0 0,0 0 0,-1-1 0,1 1 0,0-1 0,0 0 0,0 1 0,0-1 0,0-1 0,0 1 0,0 0 0,-1-1 0,1 1 0,0-1 0,0 0 0,0 0 0,-1 0 0,1 0 0,-1-1 0,1 1 0,3-3 0,-2 0-24,0 1 0,0-2 1,0 1-1,0 0 0,0-1 1,-1 0-1,0 1 0,3-7 1,-5 9-27,0 0 1,0 0 0,0 0 0,0 0 0,0 0-1,-1 0 1,1 0 0,-1 0 0,1 0 0,-1 0-1,0 0 1,0 0 0,0 0 0,0-1-1,0 1 1,-1 0 0,1 0 0,0 0 0,-1 0-1,0 0 1,1 0 0,-1 0 0,0 0 0,0 0-1,-2-3 1,-1 4-106,1 0-1,0-1 1,-1 1 0,1 1-1,-1-1 1,1 0-1,-1 1 1,0 0 0,1 0-1,-1 0 1,1 0 0,-1 1-1,0-1 1,-6 3-1,8 2-1049</inkml:trace>
  <inkml:trace contextRef="#ctx0" brushRef="#br0" timeOffset="1">171 134 7808,'10'-4'4480,"0"-9"-3274,-8 11-258,0-1-342,0 0 0,1-1-1,-1 1 1,-1-1-1,1 1 1,0-1 0,-1 1-1,2-7 1,-2 7-418,0-1 1,0 1-1,1-1 1,-1 1-1,1-1 0,0 1 1,0 0-1,4-6 1,-3 6-55,-1 0 0,1 0 0,0 0 0,0 0 0,0 1 0,0-1 0,1 1 0,-1 0 0,1 0 1,-1 0-1,1 0 0,0 1 0,-1-1 0,1 1 0,0 0 0,0 0 0,0 1 0,0-1 0,0 1 1,0 0-1,0 0 0,0 0 0,0 0 0,0 1 0,0 0 0,0 0 0,7 2 0,-8-1-92,0 0 0,-1-1 0,1 2 0,-1-1 0,1 0 1,-1 0-1,0 1 0,0 0 0,0-1 0,0 1 0,0 0 0,-1 0 0,1 0 0,1 3 0,16 46-801,-13-39 119</inkml:trace>
</inkml:ink>
</file>

<file path=word/ink/ink8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3.058"/>
    </inkml:context>
    <inkml:brush xml:id="br0">
      <inkml:brushProperty name="width" value="0.05" units="cm"/>
      <inkml:brushProperty name="height" value="0.05" units="cm"/>
      <inkml:brushProperty name="color" value="#E71224"/>
    </inkml:brush>
  </inkml:definitions>
  <inkml:trace contextRef="#ctx0" brushRef="#br0">192 1 7040,'-16'5'8150,"-11"15"-7552,10-7-237,-4 2 290,1 2 0,-26 27 0,44-42-620,-39 28 929,41-30-960,0 0 1,0 0-1,-1 0 1,1 0 0,0 0-1,0 0 1,0 0-1,0 1 1,0-1-1,0 0 1,0 0 0,0 0-1,0 0 1,0 0-1,0 0 1,0 0-1,0 0 1,0 0 0,0 0-1,0 0 1,0 1-1,0-1 1,0 0-1,0 0 1,0 0 0,0 0-1,0 0 1,0 0-1,0 0 1,0 0-1,0 0 1,0 0 0,0 1-1,0-1 1,0 0-1,0 0 1,0 0-1,0 0 1,0 0-1,0 0 1,0 0 0,0 0-1,0 0 1,0 0-1,1 0 1,-1 0-1,0 0 1,0 1 0,0-1-1,0 0 1,0 0-1,0 0 1,0 0-1,0 0 1,0 0 0,0 0-1,0 0 1,1 0-1,-1 0 1,0 0-1,10 1 35,11-3 2,-14 0-37,33-5 7,0-3 1,54-20-1,-94 30-6,0-1 1,1 1 0,-1 0-1,0 0 1,1-1-1,-1 1 1,0 0 0,1 0-1,-1 0 1,1-1-1,-1 1 1,0 0 0,1 0-1,-1 0 1,1 0 0,-1 0-1,0 0 1,1 0-1,-1 0 1,1 0 0,-1 0-1,0 0 1,1 0-1,-1 0 1,1 0 0,-1 0-1,0 0 1,1 0-1,-1 1 1,1-1 0,-1 0-1,0 0 1,1 0 0,-1 1-1,0-1 1,1 0-1,-1 1 1,0-1 0,0 0-1,1 1 1,-1-1-1,0 1 1,0 0 0,0 0 0,0 0 0,-1 0 0,1 0-1,-1 0 1,1-1 0,-1 1 0,1 0 0,-1 0 0,1 0 0,-1 0-1,0-1 1,1 1 0,-1 0 0,0-1 0,0 1 0,0 0 0,0-1 0,-1 2-1,-18 10-1,0 0 0,0 1 0,-30 26 0,-13 20 363,57-52-281,10-10-8,14-11 26,4 3-49,0 0-1,41-12 1,1 0-54,-63 22 2,1 0-1,-1 1 1,0-1-1,0 1 0,1-1 1,-1 1-1,0 0 1,1 0-1,-1-1 0,0 1 1,1 0-1,-1 0 1,0 0-1,2 1 0,-3-1 0,0 0 0,1 0 0,-1 1 0,0-1 0,0 0 0,0 0 0,0 1 0,1-1 0,-1 0 0,0 1 0,0-1 0,0 0 0,0 1 0,0-1 0,0 0 0,0 1 0,0-1 0,0 0 0,0 1 0,0-1 0,0 0 0,0 1 1,-1-1-1,1 0 0,0 1 0,0-1 0,0 0 0,0 0 0,0 1 0,-1-1 0,1 0 0,0 1 0,-1-1 0,-2 6 16,-1-1 0,-1 1 0,1-1 0,-7 6 0,-6 3 17,-1-1 1,-24 14-1,22-15 151,1 1 0,-21 18 0,39-31-171,1 0 0,-1 0 0,1 1 0,-1-1 0,1 0 0,0 1-1,-1-1 1,1 0 0,-1 1 0,1-1 0,0 1 0,-1-1 0,1 1 0,0-1 0,-1 1 0,1-1 0,0 1 0,0-1 0,-1 1-1,1-1 1,0 1 0,0-1 0,0 1 0,0-1 0,0 2 0,13-3 147,30-13-53,-39 12-97,105-30 98,-93 32-106,-16 0 0,0 0 0,0 0 0,0 0 0,0 1 0,1-1 0,-1 0 0,0 0 0,0 0 0,0 1 0,0-1 0,0 0 0,0 0 0,0 1 0,0-1 0,0 0 0,0 0 0,0 1 0,0-1 0,0 0 0,0 1 0,0-1 0,0 0 0,0 0 0,0 1 0,0-1 0,0 0 0,0 0 0,0 0 0,0 1 0,-1-1 0,1 0 0,0 1 0,-19 23 0,14-19 0,-20 18 82,-8 8 132,31-30-201,1 1 0,-1 0 0,1 0 0,-1 0 0,1 0 0,0 0 0,0 0 0,0 0 0,0 0 0,0 1 0,1-1 0,-1 0 0,1 0 0,-1 3 0,1-4-6,0-1-1,0 1 1,0-1 0,1 1 0,-1-1-1,0 0 1,0 1 0,0-1 0,1 1-1,-1-1 1,0 1 0,1-1 0,-1 0-1,0 1 1,1-1 0,-1 0 0,1 1-1,-1-1 1,0 0 0,1 0 0,-1 1-1,1-1 1,-1 0 0,1 0 0,-1 0-1,1 0 1,-1 0 0,1 0 0,-1 1-1,1-1 1,-1 0 0,1 0 0,-1 0-1,1-1 1,-1 1 0,1 0 0,-1 0-1,1 0 1,21-4 135,26-12-782,-22 6-128</inkml:trace>
</inkml:ink>
</file>

<file path=word/ink/ink8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4.258"/>
    </inkml:context>
    <inkml:brush xml:id="br0">
      <inkml:brushProperty name="width" value="0.05" units="cm"/>
      <inkml:brushProperty name="height" value="0.05" units="cm"/>
      <inkml:brushProperty name="color" value="#E71224"/>
    </inkml:brush>
  </inkml:definitions>
  <inkml:trace contextRef="#ctx0" brushRef="#br0">212 9 2944,'2'-7'12534,"-4"5"-13292,-2 3 927,0-1 0,0 1 0,0 0 0,0 0 0,0 0 0,1 1 0,-1-1 0,0 1 0,1 0 0,-1 0 0,-3 3 0,-37 31 910,35-27-837,-39 23 741,37-25-568,1-1 1,0 2-1,-15 13 1,24-21-401,1 0-1,0 0 1,0 0 0,-1 0-1,1 0 1,0 1-1,0-1 1,-1 0 0,1 0-1,0 0 1,0 1 0,-1-1-1,1 0 1,0 0-1,0 0 1,0 1 0,0-1-1,0 0 1,-1 1 0,1-1-1,0 0 1,0 0-1,0 1 1,0-1 0,0 0-1,0 1 1,0-1 0,0 0-1,0 0 1,0 1-1,0-1 1,0 0 0,0 1-1,0-1 1,0 0 0,0 0-1,1 1 1,-1-1-1,16-2 355,60-23-72,71-21-253,-144 45-55,-1 1 1,1-1-1,0 1 0,-1 0 1,1 0-1,-1 0 0,1 0 1,-1 0-1,5 1 0,-7-1 11,1 0 0,-1 0 0,0 0 0,0 1 0,1-1 0,-1 0 0,0 0 0,0 0 0,0 0 0,1 0 0,-1 1 0,0-1 0,0 0 0,0 0 0,0 0 0,1 1 0,-1-1 0,0 0 0,0 0 0,0 0 0,0 1 0,0-1 0,0 0 0,0 0 0,0 1 0,0-1 0,0 0 0,0 0 0,0 1 0,0-1 0,0 0 0,0 0 0,0 1 0,0-1 0,-11 15 0,1-7 1,0 0 0,-1-1 1,0 0-1,0-1 0,-1-1 0,-16 7 0,11-5 82,0 0-1,-19 13 1,21-11 25,11-6-71,-1-1 1,1 1-1,0 0 0,1-1 0,-1 2 0,0-1 0,-3 5 1,18-13 56,1 0-1,-1 2 1,1-1 0,14-1 0,23 0-70,-31 3-36,30-5 0,-68 24-223,-43 20 260,-30 22 462,93-59-486,-19 16 288,19-15-286,0-1 1,0 0-1,0 0 1,0 0-1,0 0 1,0 0-1,-1 0 1,1 0 0,0 0-1,0 0 1,0 1-1,0-1 1,0 0-1,0 0 1,0 0-1,0 0 1,0 0-1,0 1 1,0-1-1,0 0 1,0 0-1,0 0 1,0 0-1,0 0 1,0 0-1,0 1 1,0-1-1,0 0 1,0 0-1,0 0 1,0 0 0,0 0-1,0 1 1,0-1-1,0 0 1,0 0-1,0 0 1,0 0-1,0 0 1,0 0-1,1 1 1,-1-1-1,0 0 1,14-1 63,152-34-67,-137 31-64,-28 4 62,-1 0 0,1-1 0,0 1 1,0 0-1,-1 0 0,1 0 0,0 0 0,0 0 0,0 0 0,0 0 0,-1 0 0,1 1 0,0-1 0,0 0 0,-1 0 0,1 1 0,0-1 0,0 0 0,-1 1 0,1-1 1,0 1-1,-1-1 0,1 1 0,0-1 0,-1 1 0,1-1 0,-1 1 0,1-1 0,-1 1 0,1 0 0,-1 0 0,1 0 0,-2 1 2,-1 0 0,1 0 0,-1-1 0,1 1 0,-1 0 0,0-1 0,0 1 0,0-1 0,1 0 0,-1 0 0,0 1 0,-5 0 0,4 0 0,-129 80 619,127-79-563,0 0-5,0 0 0,1 0-1,-1 0 1,1 1-1,-1 0 1,1 0 0,0 0-1,-4 6 1,9-10-48,-1 0 1,0 1-1,0-1 1,0 0-1,0 1 0,0-1 1,1 0-1,-1 0 1,0 1-1,0-1 0,0 0 1,1 0-1,-1 1 1,0-1-1,1 0 0,-1 0 1,0 0-1,0 1 1,1-1-1,-1 0 0,0 0 1,1 0-1,-1 0 1,0 0-1,1 0 0,-1 0 1,0 0-1,1 0 1,-1 0-1,0 0 0,1 0 1,-1 0-1,0 0 1,1 0-1,-1 0 0,0 0 1,1 0-1,16-1 30,-15 1-24,29-5 102,-24 4-137,0 0-1,0 0 0,0 0 1,0 1-1,0 0 0,0 0 1,-1 1-1,10 1 1,-15-2 22,-1 0 0,0 0 0,1 0 0,-1 0 1,1 1-1,-1-1 0,1 0 0,-1 0 0,0 0 0,1 0 1,-1 1-1,0-1 0,1 0 0,-1 0 0,0 1 1,1-1-1,-1 0 0,0 1 0,1-1 0,-1 0 1,0 1-1,0-1 0,1 0 0,-1 1 0,0-1 0,0 1 1,0-1-1,0 0 0,0 1 0,1-1 0,-1 1 1,-9 12-122,-26 10-33,29-19 157,-2 2-361,8-6 84</inkml:trace>
</inkml:ink>
</file>

<file path=word/ink/ink8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6.812"/>
    </inkml:context>
    <inkml:brush xml:id="br0">
      <inkml:brushProperty name="width" value="0.05" units="cm"/>
      <inkml:brushProperty name="height" value="0.05" units="cm"/>
      <inkml:brushProperty name="color" value="#E71224"/>
    </inkml:brush>
  </inkml:definitions>
  <inkml:trace contextRef="#ctx0" brushRef="#br0">62 104 1408,'3'0'46,"0"0"0,0 0 0,0-1 0,0 1 0,-1-1-1,1 0 1,0 0 0,0 0 0,-1 0 0,1 0 0,0-1 0,-1 1 0,0-1 0,1 0 0,-1 1 0,0-1 0,0 0-1,0 0 1,0-1 0,0 1 0,0 0 0,2-5 0,21-36 994,-14 18 7978,-11 26-8678,0 0 0,-1 0 0,1 0 0,0 0-1,-1 0 1,1 0 0,-1 1 0,1-1 0,-1 0 0,0-1-1,1 1 1,-3 2 0,-20 19 594,18-18-355,-61 44 2066,66-48-2638,0 0 1,-1 0-1,1 0 0,0 0 0,0 0 0,0 1 1,0-1-1,0 0 0,0 0 0,0 0 1,0 0-1,0 0 0,0 0 0,0 0 1,-1 1-1,1-1 0,0 0 0,0 0 1,0 0-1,0 0 0,0 0 0,0 1 1,0-1-1,0 0 0,0 0 0,0 0 0,0 0 1,0 0-1,0 0 0,0 1 0,0-1 1,0 0-1,1 0 0,-1 0 0,0 0 1,0 0-1,0 0 0,0 0 0,0 1 1,0-1-1,0 0 0,0 0 0,0 0 1,0 0-1,1 0 0,-1 0 0,0 0 0,0 0 1,0 0-1,0 0 0,0 1 0,0-1 1,0 0-1,1 0 0,-1 0 0,0 0 1,0 0-1,0 0 0,1 0 0,14 3 108,22-2-131,-9-7 41,-24 4-13,0 1-1,1 0 1,-1 0-1,1 0 1,-1 1-1,1-1 0,0 1 1,5 0-1,-10 0-13,0 0 1,0 0-1,0 0 0,0 0 0,1 0 0,-1 0 0,0 0 0,0 0 0,0 0 0,0 1 0,0-1 1,1 0-1,-1 0 0,0 0 0,0 0 0,0 0 0,0 0 0,0 0 0,0 0 0,1 0 0,-1 0 1,0 1-1,0-1 0,0 0 0,0 0 0,0 0 0,0 0 0,0 0 0,0 0 0,0 1 0,0-1 1,0 0-1,0 0 0,0 0 0,0 0 0,0 0 0,0 1 0,0-1 0,0 0 0,0 0 1,0 0-1,0 0 0,0 0 0,0 1 0,0-1 0,0 0 0,0 0 0,0 0 0,0 0 0,0 0 1,0 0-1,0 1 0,0-1 0,0 0 0,-1 0 0,1 0 0,0 0 0,0 0 0,0 0 0,0 0 1,0 0-1,0 0 0,0 1 0,-1-1 0,1 0 0,0 0 0,0 0 0,0 0 0,0 0 0,-14 8 20,8-5 33,-103 90 2573,101-83-2436,15-11-24,17-11-4,-5-1-154,-13 8-5,0 1 0,0 0 0,0 0 0,0 0 1,1 1-1,-1 0 0,1 0 0,0 1 1,0-1-1,0 2 0,0-1 0,8 0 1,-15 2-3,0 0 1,0 0-1,1 0 1,-1 0 0,0 0-1,0 0 1,0 0 0,0 0-1,0 0 1,1 0-1,-1 0 1,0 0 0,0 0-1,0 0 1,0 0 0,0 1-1,0-1 1,0 0-1,1 0 1,-1 0 0,0 0-1,0 0 1,0 0 0,0 0-1,0 0 1,0 1 0,0-1-1,0 0 1,0 0-1,0 0 1,0 0 0,0 0-1,0 1 1,0-1 0,0 0-1,0 0 1,0 0-1,0 0 1,0 0 0,0 0-1,0 1 1,0-1 0,0 0-1,0 0 1,0 0-1,0 0 1,0 0 0,0 0-1,0 1 1,0-1 0,-7 12-5,-14 14 114,-91 82 153,88-86-119,24-22-142,0 0-1,0 0 0,-1 0 0,1 0 1,0 0-1,0 0 0,0 0 1,0 0-1,0 0 0,0 0 0,-1 1 1,1-1-1,0 0 0,0 0 1,0 0-1,0 0 0,0 0 0,0 0 1,0 0-1,0 0 0,-1 1 1,1-1-1,0 0 0,0 0 0,0 0 1,0 0-1,0 0 0,0 0 1,0 1-1,0-1 0,0 0 0,0 0 1,0 0-1,0 0 0,0 0 1,0 1-1,0-1 0,0 0 0,0 0 1,0 0-1,0 0 0,0 0 1,0 1-1,0-1 0,0 0 0,1 0 1,-1 0-1,0 0 0,0 0 1,0 0-1,0 0 0,0 1 0,0-1 1,11 0 65,12-6-20,5-3-52,-19 6 10,0-1 0,0 2 0,0-1 0,0 2 0,1-1 0,13 0 0,-23 2-5,0 0 1,1 0-1,-1 0 1,1 0-1,-1 0 1,1 1 0,-1-1-1,0 0 1,1 0-1,-1 0 1,1 0-1,-1 1 1,0-1 0,1 0-1,-1 0 1,0 1-1,1-1 1,-1 0 0,0 0-1,1 1 1,-1-1-1,0 0 1,0 1-1,1-1 1,-1 1 0,0-1-1,0 0 1,0 1-1,1-1 1,-1 1-1,0-1 1,0 1 0,0-1-1,0 0 1,0 1-1,0-1 1,0 1 0,0-1-1,0 1 1,0-1-1,0 0 1,0 1-1,0-1 1,-1 1 0,1-1-1,0 0 1,0 1-1,0-1 1,-1 1-1,1-1 1,0 0 0,0 1-1,-1-1 1,1 1-1,-16 24 4,16-25-4,-9 10 31,0 0 1,-1-1-1,1 0 0,-2-1 0,1 0 1,-1-1-1,0 0 0,-20 9 0,1 0 82,14-3 66,16-13-175,0 0 0,0 1 0,0-1 0,0 0 0,0 0 0,0 0 0,0 1 0,0-1 0,0 0 0,1 0 0,-1 0 0,0 1 0,0-1 0,0 0 0,0 0 0,1 0 0,-1 0 0,0 0 0,0 1 0,0-1 0,0 0 0,1 0 0,-1 0 0,0 0 0,0 0 0,0 0 0,1 0 0,-1 0 0,0 0 0,0 0 0,1 0 0,-1 0 0,0 0 0,0 0 0,0 0 0,1 0 0,-1 0 0,0 0 0,0 0 0,1 0 0,35-5 80,80-25-83,-116 29-2,1 1-1,0 0 1,-1 0-1,1 0 1,0-1-1,0 1 1,-1 0 0,1 0-1,0 0 1,0 0-1,-1 0 1,1 0-1,0 1 1,-1-1-1,1 0 1,0 0-1,-1 0 1,1 1 0,0-1-1,0 1 1,0-1 0,-1 1 0,0-1 0,0 1 0,0-1 0,0 1 0,0-1-1,0 1 1,0-1 0,0 1 0,0-1 0,0 1 0,0-1 0,0 1 0,-1-1 0,1 0 0,0 1 0,0-1 0,0 1 0,-1-1 0,1 1 0,0-1 0,-1 0 0,1 1 0,-28 29-31,21-22 60,-4 3 36,7-8-46,1 0 0,0 0 0,1 1 0,-1-1 1,0 0-1,1 1 0,0 0 0,0 0 0,-3 6 0,5-9-18,0-1-1,0 0 1,-1 1 0,1-1-1,0 0 1,0 1 0,0-1-1,0 0 1,0 1-1,0-1 1,-1 0 0,1 1-1,0-1 1,0 0-1,0 1 1,0-1 0,0 0-1,0 1 1,1-1 0,-1 0-1,0 1 1,0-1-1,0 0 1,0 1 0,0-1-1,0 0 1,1 1 0,-1-1-1,0 0 1,0 0-1,0 1 1,1-1 0,-1 0-1,0 0 1,0 1-1,1-1 1,-1 0 0,0 0-1,1 0 1,-1 1 0,0-1-1,0 0 1,1 0-1,-1 0 1,0 0 0,1 0-1,-1 0 1,1 0 0,-1 0-1,0 0 1,1 0-1,-1 0 1,0 0 0,1 0-1,-1 0 1,0 0-1,1 0 1,-1 0 0,0 0-1,1 0 1,-1-1 0,0 1-1,0 0 1,1 0-1,20-10-548,-4 1-90</inkml:trace>
</inkml:ink>
</file>

<file path=word/ink/ink8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4:08.200"/>
    </inkml:context>
    <inkml:brush xml:id="br0">
      <inkml:brushProperty name="width" value="0.05" units="cm"/>
      <inkml:brushProperty name="height" value="0.05" units="cm"/>
      <inkml:brushProperty name="color" value="#E71224"/>
    </inkml:brush>
  </inkml:definitions>
  <inkml:trace contextRef="#ctx0" brushRef="#br0">170 0 7296,'1'4'12864,"-12"6"-13313,1-1 880,0-1 0,0 0 0,-1 0 0,0-1 0,-1-1 0,0 0 0,-21 8-1,-4 3 582,36-17-975,1 0 0,-1 0 1,0 1-1,0-1 0,1 0 0,-1 1 1,0-1-1,1 0 0,-1 1 0,0-1 0,1 1 1,-1-1-1,1 1 0,-1 0 0,1-1 1,-1 1-1,1-1 0,-1 1 0,1 0 1,0-1-1,-1 2 0,1-1-18,0-1 0,1 1 0,-1-1 0,0 1 1,1-1-1,-1 1 0,0-1 0,1 0 0,-1 1 0,0-1 0,1 0 0,-1 1 0,1-1 0,-1 0 1,1 0-1,-1 1 0,1-1 0,-1 0 0,1 0 0,-1 0 0,1 0 0,0 1 0,4 0 13,1 0 0,-1-1 0,1 1 0,-1-1 1,7 0-1,59-13 139,-47 8-192,1 1-1,39-2 0,-59 8-58,-11 3 39,-23 8 37,15-7 23,-31 19 109,-49 37 0,93-61-128,0-1 1,1 1 0,-1-1 0,0 1 0,0-1-1,1 1 1,-1-1 0,0 1 0,1 0 0,-1-1 0,1 1-1,-1 0 1,1 0 0,-1-1 0,1 1 0,-1 0-1,1 2 1,0-3-1,0 0 0,0 1-1,0-1 1,1 0-1,-1 0 1,0 1 0,1-1-1,-1 0 1,0 0 0,0 1-1,1-1 1,-1 0 0,0 0-1,1 0 1,-1 0 0,1 1-1,-1-1 1,0 0 0,1 0-1,-1 0 1,0 0 0,1 0-1,-1 0 1,1 0 0,-1 0-1,1 0 1,4 0-5,-1-1 1,1 1 0,0-1-1,-1 0 1,7-1-1,110-39 5,-121 41 0,1 0 0,-1 0 0,1-1 0,-1 1 0,1 0 0,-1 0 0,1 0 0,-1 0 0,1-1 0,0 1 0,-1 0 0,1 0 0,-1 0 0,1 0 0,-1 0 0,1 1 0,-1-1 0,1 0 0,-1 0 0,1 0 0,-1 0 0,1 1 0,-1-1 0,1 0 0,-1 0 0,1 1 0,-1-1 0,2 1 0,-2 0 0,0 0 0,0-1 0,-1 1 0,1 0 0,0 0 0,0 0 0,0-1 0,0 1 0,-1 0 0,1 0 0,0-1 0,-1 1 0,1 0 0,0-1 0,-1 1 0,0 1 0,-3 3 0,1-1 0,-1 0 0,0 0 0,-9 7 0,-10 4 0,10-7 0,-1 0 0,2 1 0,-1 0 0,1 1 0,1 0 0,0 1 0,-16 19 0,27-29 1,-1-1 0,1 0 0,0 1-1,0-1 1,0 0 0,-1 0 0,1 1 0,0-1-1,0 0 1,0 1 0,0-1 0,0 0 0,0 1-1,-1-1 1,1 0 0,0 1 0,0-1 0,0 0-1,0 1 1,0-1 0,0 0 0,0 1-1,1-1 1,-1 0 0,0 1 0,0-1 0,0 0-1,0 1 1,0-1 0,0 0 0,1 1 0,-1-1-1,0 0 1,0 1 0,0-1 0,1 0 0,-1 0-1,0 1 1,0-1 0,1 0 0,-1 0 0,0 0-1,1 1 1,-1-1 0,0 0 0,1 0 0,-1 0-1,0 0 1,1 0 0,-1 0 0,0 0 0,1 0-1,-1 0 1,0 0 0,1 0 0,-1 0 0,0 0-1,1 0 1,-1 0 0,0 0 0,1 0-1,0 0 1,29-4 70,-23 3-64,31-7-30,-26 5 2,0 1 0,0 0 0,15 0 1,-13 4 16,-12 4-38,-19 11-55,8-9 90,-4 4 24,-1-1 0,-25 15 0,-9 7 188,47-33-197,1 1 0,-1-1 0,1 0 0,-1 0 0,1 1-1,-1-1 1,1 1 0,-1-1 0,1 0 0,-1 1 0,1-1 0,0 1-1,-1-1 1,1 1 0,0-1 0,-1 1 0,1-1 0,0 1 0,0-1 0,0 1-1,-1 0 1,1-1 0,0 1 0,0-1 0,0 2 0,0-2-5,1 1 0,-1-1-1,1 1 1,-1-1 0,1 0 0,0 1 0,-1-1 0,1 0 0,-1 0 0,1 1 0,0-1 0,-1 0 0,1 0-1,0 0 1,-1 0 0,1 0 0,-1 0 0,2 0 0,35-3 15,132-34-40,-169 37 22,0 0 0,0 0 0,1-1 0,-1 1 0,0 0 0,0 0 0,0 0 0,1 0 0,-1 0 0,0 0 0,0 0 0,1 0 1,-1 0-1,0 0 0,0 0 0,0 0 0,1 0 0,-1 0 0,0 0 0,0 0 0,1 0 0,-1 0 0,0 0 0,0 0 0,0 1 0,1-1 0,-1 0 0,0 0 0,0 0 0,0 0 0,1 0 0,-1 1 0,0-1 0,0 0 0,0 0 0,0 0 0,0 1 0,-5 6-2,-12 7 25,-6 3 216,-26 22 1,43-34-122,-1 6 36,7-11-149,-1 1-1,1-1 1,0 0 0,0 0 0,0 0 0,0 1 0,0-1-1,0 0 1,-1 0 0,1 0 0,0 1 0,0-1 0,0 0-1,0 0 1,0 1 0,0-1 0,0 0 0,0 0 0,0 1-1,0-1 1,0 0 0,0 0 0,0 0 0,0 1 0,0-1-1,0 0 1,0 0 0,1 1 0,-1-1 0,0 0 0,0 0-1,0 0 1,0 1 0,0-1 0,0 0 0,1 0 0,-1 0-1,0 0 1,0 1 0,0-1 0,1 0 0,-1 0 0,0 0-1,0 0 1,0 0 0,1 0 0,-1 0 0,0 0 0,0 1-1,0-1 1,1 0 0,12-2-111,-1 0-1,0 0 0,1-1 1,-1-1-1,16-6 1,-3 1-1025,8-2-427</inkml:trace>
</inkml:ink>
</file>

<file path=word/ink/ink8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8.440"/>
    </inkml:context>
    <inkml:brush xml:id="br0">
      <inkml:brushProperty name="width" value="0.05" units="cm"/>
      <inkml:brushProperty name="height" value="0.05" units="cm"/>
    </inkml:brush>
  </inkml:definitions>
  <inkml:trace contextRef="#ctx0" brushRef="#br0">282 22 6656,'-6'-7'6556,"6"6"-6349,0 0 0,0 1 0,-1-1-1,1 0 1,0 1 0,-1-1 0,1 1 0,-1-1-1,1 0 1,0 1 0,-1-1 0,1 1 0,-1-1-1,0 1 1,1 0 0,-1-1 0,1 1 0,-1-1-1,0 1 1,1 0 0,-1 0 0,0-1 0,0 1-1,-4-1-56,0 0-1,1 1 0,-1 0 0,0-1 0,0 2 0,0-1 0,0 0 0,1 1 0,-1 0 0,0 0 0,1 1 0,-8 2 0,-4 3 642,0 0-1,-17 12 1,22-12-498,0 0 1,1 0 0,0 1 0,0 1 0,1 0-1,0 0 1,0 0 0,1 1 0,-9 16 0,13-19-199,0-1 0,1 1 0,0 1 0,1-1 0,-1 0 1,1 0-1,1 1 0,-1-1 0,1 1 0,1 0 0,0-1 0,0 1 0,0 0 1,1-1-1,0 1 0,0-1 0,3 10 0,-2-11-95,0 0 0,0 0 0,0 0 0,1 0 0,0-1 0,0 1 0,0-1 0,1 1 0,0-1 0,0-1 0,0 1 0,1 0 0,0-1 0,-1 0 0,1 0 0,1 0 0,-1-1 0,1 0 0,-1 0 0,1 0 0,0-1 0,0 1 0,0-1 0,8 1 0,-8-1-183,0-1 0,1 0 1,-1 0-1,0 0 0,1 0 0,12-2 0,4-5-841</inkml:trace>
</inkml:ink>
</file>

<file path=word/ink/ink8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8.987"/>
    </inkml:context>
    <inkml:brush xml:id="br0">
      <inkml:brushProperty name="width" value="0.05" units="cm"/>
      <inkml:brushProperty name="height" value="0.05" units="cm"/>
    </inkml:brush>
  </inkml:definitions>
  <inkml:trace contextRef="#ctx0" brushRef="#br0">121 60 6016,'-1'-17'8511,"-4"-10"-4182,5 26-4261,-1 0 1,1 0-1,0 1 1,-1-1-1,1 0 1,-1 0-1,0 0 1,1 1-1,-1-1 1,1 0-1,-1 0 1,0 1-1,0-1 1,1 1-1,-1-1 1,0 1-1,0-1 1,0 1 0,0-1-1,0 1 1,0 0-1,0-1 1,0 1-1,1 0 1,-1 0-1,0 0 1,0 0-1,0 0 1,0 0-1,0 0 1,0 0-1,0 0 1,0 0-1,0 1 1,0-1-1,0 0 1,0 0-1,0 1 1,0-1-1,0 1 1,1-1 0,-2 2-1,-2 0 154,0 0 0,1 1 1,-1 0-1,1 0 0,-1 0 0,1 0 1,0 0-1,0 1 0,-4 6 0,-19 38 351,23-40-533,0 0 0,1 0 1,0 0-1,0 0 1,1 0-1,0 0 1,0 12-1,1-17-31,-1-1 1,1 1-1,1-1 1,-1 1-1,0-1 1,0 1-1,1-1 1,0 1-1,-1-1 0,1 0 1,0 1-1,0-1 1,0 0-1,1 1 1,-1-1-1,0 0 1,1 0-1,0 0 0,-1 0 1,1-1-1,0 1 1,0 0-1,0-1 1,0 1-1,0-1 1,0 1-1,1-1 0,2 1 1,-3-2-9,1 0 0,-1 1 0,0-1 0,1-1 0,-1 1 1,1 0-1,-1-1 0,0 1 0,1-1 0,-1 0 0,0 0 0,1 1 0,-1-2 0,0 1 0,0 0 1,0 0-1,0-1 0,0 1 0,0-1 0,2-2 0,2-2-1,0-1-1,0 1 1,0-1 0,6-11-1,-7 8-2,-1 0 1,-1 0-1,5-18 0,-2-3 142,-7 38-143,0 0 1,0 0-1,0 0 0,1 0 0,0 1 1,0-1-1,1 0 0,0 0 1,0 0-1,3 9 0,-3-12-35,0-1 0,1 1 0,-1-1 0,1 0 0,-1 0 0,1 0 0,0 0 0,0 0 0,0 0 0,0 0 0,1-1 0,-1 1 0,1-1 0,0 1 0,-1-1 0,1 0 0,0 0 0,0 0 0,1-1 0,-1 1 0,0-1 0,5 2 0,7-3-1049,0-3-86</inkml:trace>
</inkml:ink>
</file>

<file path=word/ink/ink8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9.471"/>
    </inkml:context>
    <inkml:brush xml:id="br0">
      <inkml:brushProperty name="width" value="0.05" units="cm"/>
      <inkml:brushProperty name="height" value="0.05" units="cm"/>
    </inkml:brush>
  </inkml:definitions>
  <inkml:trace contextRef="#ctx0" brushRef="#br0">1 0 7680,'0'3'3840,"7"33"-2688,-7-20 1920,7 10-2177,-7-7 1,0 10 640,0 9 128,-7 1-1920,7 6 128,0 0 1280,0 0 0,7-7-512,-3-5 0,0-7-640,-1-11 0,-3-1-1280,0-5 128</inkml:trace>
</inkml:ink>
</file>

<file path=word/ink/ink8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0:59.924"/>
    </inkml:context>
    <inkml:brush xml:id="br0">
      <inkml:brushProperty name="width" value="0.05" units="cm"/>
      <inkml:brushProperty name="height" value="0.05" units="cm"/>
    </inkml:brush>
  </inkml:definitions>
  <inkml:trace contextRef="#ctx0" brushRef="#br0">54 194 7552,'2'-6'1361,"0"-1"0,1 1 0,0 0 1,0 0-1,1 0 0,0 1 0,0-1 0,6-6 1,1-2-430,-5 6-705,0 0 0,-1 0-1,8-17 1,-11 22-202,-1 1 1,0-1-1,0 0 1,-1 0-1,1 1 1,-1-1-1,1 0 1,-1 0-1,0 0 1,0 0-1,0 0 1,0 1-1,0-1 1,-1 0-1,0 0 1,1 0-1,-3-3 1,3 5-32,-1-1 1,0 1-1,0 0 1,0 0-1,0 0 1,0 0-1,0 0 1,0 0-1,0 0 1,-1 0-1,1 1 1,0-1-1,-1 0 1,1 1-1,0-1 1,-1 1-1,1-1 1,-1 1-1,1 0 1,0-1-1,-1 1 1,1 0-1,-1 0 1,1 0-1,-1 0 1,1 1-1,-1-1 1,1 0-1,-1 0 1,-2 2-1,-1-1-15,0 1-1,0 0 1,0 0 0,0 0-1,0 1 1,0-1 0,-4 5-1,4-3 60,1 0 0,0 0 0,1 0 0,-1 1-1,1-1 1,0 1 0,0 0 0,0 0 0,1 0 0,0 0-1,0 1 1,0-1 0,0 1 0,1-1 0,0 1-1,0 0 1,1-1 0,-1 1 0,1 0 0,1-1-1,-1 1 1,1 0 0,0-1 0,0 1 0,0 0 0,1-1-1,0 0 1,0 1 0,0-1 0,1 0 0,0 0-1,0 0 1,0 0 0,0-1 0,1 1 0,0-1 0,0 0-1,0 0 1,1-1 0,-1 1 0,1-1 0,-1 0-1,9 4 1,-11-6-32,-1 0 0,1-1-1,-1 1 1,1-1 0,0 0-1,-1 0 1,1 1 0,-1-1 0,1 0-1,0 0 1,-1 0 0,1-1-1,-1 1 1,1 0 0,0-1-1,-1 1 1,1-1 0,-1 1-1,1-1 1,-1 0 0,0 1 0,1-1-1,-1 0 1,2-1 0,3-4 10,-1 1 1,1-1 0,-1 1 0,5-8 0,12-14 12,-3 8-29,-14 14 0,0-1 0,0 1 0,1 0 0,0 1 0,0-1 0,7-3 0,-12 7 0,0 1 0,0 0 0,0 0 0,0 0 0,0 0 0,0 0-1,0 0 1,0 0 0,-1 0 0,1 0 0,0 0 0,0 1 0,0-1-1,0 0 1,0 1 0,0-1 0,0 0 0,-1 1 0,1-1 0,0 1 0,0-1-1,-1 1 1,1 0 0,0-1 0,-1 1 0,1 0 0,0 0 0,-1-1 0,1 1-1,0 1 1,19 34 75,-8-14 89,-10-18-197,0-1 0,1 0 0,0 0 0,-1 0 0,1 0 0,0-1 0,1 1 0,-1-1 0,0 0 0,1 0 0,-1 0 0,1 0 0,0 0 0,-1-1 0,1 0 0,0 0 0,0 0 1,0 0-1,0 0 0,0-1 0,6 0 0,8 0-885</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1.059"/>
    </inkml:context>
    <inkml:brush xml:id="br0">
      <inkml:brushProperty name="width" value="0.05" units="cm"/>
      <inkml:brushProperty name="height" value="0.05" units="cm"/>
    </inkml:brush>
  </inkml:definitions>
  <inkml:trace contextRef="#ctx0" brushRef="#br0">5 100 9216,'-5'0'4608,"17"10"2943,-15-17-7423,6 10 128,-3 9 0,0 1-384,5 1 128,-2-4 128,1 5 0,4-12-384,1-21 0</inkml:trace>
  <inkml:trace contextRef="#ctx0" brushRef="#br0" timeOffset="1">65 1 8064,'-5'3'3968,"5"4"767,5-4-4735,-2 5 128,6-1-128,-2 4 128,1-1-384,-1 8 128</inkml:trace>
  <inkml:trace contextRef="#ctx0" brushRef="#br0" timeOffset="2">123 152 5504,'12'-37'9514,"4"24"-6847,-14 12-2554,-1-1 1,0 0 0,0 0 0,1 0-1,-1 0 1,-1-1 0,1 1-1,0 0 1,1-5 0,-2 6-26,0-1 0,0 1 1,0-1-1,1 1 1,-1-1-1,1 1 0,-1 0 1,1-1-1,0 1 0,0-1 1,-1 1-1,1 0 1,0 0-1,0 0 0,0-1 1,0 1-1,0 0 0,1 0 1,-1 0-1,0 1 1,0-1-1,1 0 0,-1 0 1,0 1-1,4-2 0,-4 2-9,1-1-1,0 1 1,0-1-1,-1 1 1,1 0-1,0-1 0,0 1 1,0 0-1,-1 0 1,1 1-1,0-1 1,0 0-1,0 0 1,0 1-1,-1-1 1,1 1-1,0 0 0,-1 0 1,1-1-1,0 1 1,-1 0-1,1 0 1,-1 0-1,0 1 1,1-1-1,-1 0 0,0 0 1,1 1-1,-1-1 1,0 1-1,0-1 1,1 3-1,0 1-6,0 0 0,0 0-1,0 1 1,0-1 0,-1 1 0,0-1 0,0 1-1,0-1 1,-1 7 0,0 36-157,0-39-65</inkml:trace>
</inkml:ink>
</file>

<file path=word/ink/ink8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00.408"/>
    </inkml:context>
    <inkml:brush xml:id="br0">
      <inkml:brushProperty name="width" value="0.05" units="cm"/>
      <inkml:brushProperty name="height" value="0.05" units="cm"/>
    </inkml:brush>
  </inkml:definitions>
  <inkml:trace contextRef="#ctx0" brushRef="#br0">103 259 7680,'0'0'156,"-1"1"0,1-1 1,0 0-1,0 0 0,-1 0 1,1 1-1,0-1 0,-1 0 1,1 0-1,0 0 0,-1 0 1,1 0-1,0 1 0,0-1 0,-1 0 1,1 0-1,0 0 0,-1 0 1,1 0-1,0 0 0,-1 0 1,1 0-1,0 0 0,-1-1 1,1 1-1,0 0 0,-1 0 0,1 0 1,0 0-1,-1 0 0,1 0 1,0-1-1,0 1 0,-1 0 1,1 0-1,0 0 0,0-1 1,-1 1-1,1 0 0,0 0 1,0-1-1,0 1 0,-1 0 0,1-1 1,0 1-1,0 0 0,0-1 1,0 1-1,0-1-27,0 1 1,-1 0-1,1-1 0,0 1 1,0 0-1,0 0 0,0-1 0,-1 1 1,1 0-1,0 0 0,0-1 1,-1 1-1,1 0 0,0 0 1,0-1-1,-1 1 0,1 0 0,0 0 1,-1 0-1,1 0 0,0 0 1,-1-1-1,1 1 0,0 0 1,-1 0-1,1 0 0,0 0 1,-1 0-1,1 0 0,0 0 0,-1 0 1,-5 4 13,0 0 1,1 0-1,-1 0 0,1 1 1,0-1-1,1 1 1,-1 0-1,1 1 1,0-1-1,0 1 1,0 0-1,1 0 0,0 0 1,0 0-1,1 1 1,0-1-1,0 1 1,-2 7-1,3-9-44,0 1 0,0-1 0,1 1 0,0-1-1,0 1 1,0-1 0,0 1 0,1-1 0,0 0 0,0 1 0,0-1 0,1 0 0,0 1-1,0-1 1,0 0 0,1 0 0,-1-1 0,1 1 0,0 0 0,1-1 0,-1 0-1,1 0 1,7 7 0,-10-11-99,0 1 0,0 0 0,1 0 0,-1 0 0,0-1 0,0 1 0,1 0 0,-1-1 0,1 0 0,-1 1 0,0-1 0,1 0 0,-1 1 0,1-1 0,-1 0 0,1 0 0,-1 0 0,1-1 0,-1 1 0,3 0 0,-2-1 0,1 0 0,-1-1 0,1 1 0,-1 0 0,1-1 0,-1 1 0,0-1 0,1 0 0,-1 0 0,2-2 0,3-4 0,-1-1 0,0 1 0,0-1 0,-1 0 0,5-12 0,-4 7 8,-1-1 0,-1 0-1,0 0 1,-1 0 0,-1-1 0,1-15-1,-3-97 64,-1 101-68,1 12-3,-1 1 0,0 0 0,-1 0 0,-1 0 0,0 0 0,-9-22 0,12 35 0,0 0 0,-1 0 0,0 0 0,1 0 0,-1 0 0,0 0 0,1 0 0,-1 0 0,0 0 0,0 1 0,0-1 0,0 0 0,1 1 0,-2-2 0,1 2 0,1 0 0,-1 0 0,1 0 0,-1 0 0,1 0 0,0 0 0,-1 0 0,1 0 0,-1 0 0,1 0 0,-1 0 0,1 0 0,-1 0 0,1 0 0,0 1 0,-1-1 0,1 0 0,-1 0 0,1 0 0,0 1 0,-1-1 0,1 0 0,-1 1 0,0 0 0,-1 1 0,1-1 0,0 1 0,0-1 0,0 1 0,0 0 0,0 0 0,1-1 0,-1 1 0,0 0 0,1 0 0,-1 3 0,0 15 35,0-1-1,2 1 1,5 35-1,-1-18-44,-4-25 10,27 189 0,-26-192-85,0 1 0,0-1-1,1 0 1,1 0 0,-1-1-1,1 1 1,1-1 0,6 11-1,7-5-682</inkml:trace>
</inkml:ink>
</file>

<file path=word/ink/ink8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00.877"/>
    </inkml:context>
    <inkml:brush xml:id="br0">
      <inkml:brushProperty name="width" value="0.05" units="cm"/>
      <inkml:brushProperty name="height" value="0.05" units="cm"/>
    </inkml:brush>
  </inkml:definitions>
  <inkml:trace contextRef="#ctx0" brushRef="#br0">135 43 8704,'-12'-8'4196,"3"-5"-2043,1-1 3103,7 14-5173,0-1 0,0 0-1,0 0 1,1 1 0,-1-1 0,-1 1 0,1-1 0,0 1 0,0-1 0,0 1 0,0 0-1,0-1 1,0 1 0,0 0 0,-1 0 0,1 0 0,0 0 0,0 0 0,0 0 0,0 0 0,-1 0-1,1 0 1,0 1 0,0-1 0,0 0 0,0 1 0,0-1 0,0 1 0,0-1 0,0 1-1,0 0 1,-1 0 0,-3 2-28,0 0-1,0 1 1,0-1-1,-7 8 1,9-7 51,0 0 0,0 1 0,0-1 1,0 1-1,1 0 0,0 0 0,0 0 1,0 0-1,-2 11 0,-5 48 446,9-62-524,-1 5 60,1 0-1,0 0 0,0 0 1,0 0-1,2 8 0,-1-13-76,-1 0 0,1 0 0,-1 0 0,1-1 1,0 1-1,0 0 0,0-1 0,0 1 0,0 0 0,0-1 0,0 1 0,0-1 0,1 0 0,-1 1 0,0-1 0,1 0 0,-1 0 0,1 0 0,0 0 0,-1 0 0,1 0 0,0 0 1,2 1-1,0-1-16,-1 0 1,1 0 0,-1 0-1,1 0 1,-1 0 0,1-1 0,-1 0-1,1 1 1,0-1 0,-1-1 0,1 1-1,-1 0 1,1-1 0,-1 0 0,1 0-1,-1 0 1,1 0 0,-1-1-1,0 1 1,1-1 0,-1 0 0,0 1-1,0-2 1,0 1 0,-1 0 0,1-1-1,0 1 1,-1-1 0,0 0 0,1 1-1,-1-1 1,0 0 0,-1-1-1,4-5 1,-2 2-30,0 0-1,0-1 1,3-11 0,-5 17 28,-1 1 1,1-1 0,-1 0 0,0 1 0,1-1 0,-1 0 0,0 0-1,0 1 1,0-1 0,0 0 0,-1 1 0,1-1 0,0 0 0,-1 0-1,1 1 1,-1-1 0,0 1 0,1-1 0,-1 0 0,0 1 0,0 0-1,-2-3 1,3 4 5,0-1 0,0 1 0,0 0 0,-1 0 0,1 0 0,0 0 0,0 0 0,0 0 0,0 0 0,-1 0 0,1 0 0,0 0 0,0 0 0,0 0 0,0 0 0,0 0 0,-1 0 0,1 0 0,0 0 0,0 0 0,0 0 0,0 0 0,-1 0 0,1 0 0,0 0 0,0 0 0,0 0 0,0 0 0,0 0 0,-1 0 0,1 0 0,0 0 0,0 1 0,0-1 0,0 0 0,0 0 0,0 0 0,-1 0 0,1 0 0,0 0 0,0 1 0,0-1 0,0 0 0,0 0 0,0 0 0,0 0 0,0 1 0,0-1 0,0 0 0,0 0 0,0 0 0,0 0 0,0 0 0,0 1 0,0-1 0,0 0 0,0 0 0,0 0 0,0 1 0,0 10 0,2-4 6,1 0-1,0 0 1,0 0-1,1 0 1,-1 0 0,1-1-1,1 1 1,-1-1-1,1 0 1,0-1-1,1 1 1,-1-1 0,1 0-1,0 0 1,0-1-1,1 0 1,-1 0-1,1 0 1,0-1 0,0 0-1,0 0 1,14 2-1,-20-5-4,0 0 0,0 0-1,0 0 1,1 0 0,-1 0-1,0 0 1,0 0 0,0-1 0,0 1-1,0-1 1,0 1 0,0 0-1,-1-1 1,1 0 0,0 1 0,0-1-1,0 1 1,0-1 0,-1 0-1,1 0 1,0 1 0,0-1 0,-1 0-1,1 0 1,-1 0 0,1 0-1,-1 0 1,1 0 0,-1 0 0,0 0-1,1 0 1,-1 0 0,0-2-1,9-39 111,-9 39-96,4-44 397,5-26 584,-9 70-968,1 1 1,0 0 0,0-1 0,0 1 0,0 0 0,0 0 0,1 0 0,-1 0 0,1 0 0,-1 0 0,1 0 0,0 1 0,0-1-1,0 0 1,0 1 0,0 0 0,0-1 0,0 1 0,0 0 0,0 0 0,4-1 0,4-1-233,1 0-1,0 0 1,16-1 0,-8 1-661,13-3-543</inkml:trace>
</inkml:ink>
</file>

<file path=word/ink/ink8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0.180"/>
    </inkml:context>
    <inkml:brush xml:id="br0">
      <inkml:brushProperty name="width" value="0.05" units="cm"/>
      <inkml:brushProperty name="height" value="0.05" units="cm"/>
    </inkml:brush>
  </inkml:definitions>
  <inkml:trace contextRef="#ctx0" brushRef="#br0">40 4 8064,'3'-4'11391,"-3"44"-10059,0 40-744,-33 224 2740,29-295-3968,-2-4-128</inkml:trace>
</inkml:ink>
</file>

<file path=word/ink/ink8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1.131"/>
    </inkml:context>
    <inkml:brush xml:id="br0">
      <inkml:brushProperty name="width" value="0.05" units="cm"/>
      <inkml:brushProperty name="height" value="0.05" units="cm"/>
    </inkml:brush>
  </inkml:definitions>
  <inkml:trace contextRef="#ctx0" brushRef="#br0">1 29 7424,'0'-1'319,"0"1"0,0-1 0,0 0 0,0 1 0,0-1 0,0 1 1,0-1-1,0 0 0,0 1 0,0-1 0,0 1 0,0-1 0,0 1 0,0-1 0,0 0 0,1 1 1,-1-1-1,0 1 0,0-1 0,1 1 0,-1-1 0,0 1 0,1-1 0,-1 1 0,1-1 0,-1 1 1,0 0-1,1-1 0,-1 1 0,2-1 0,24-8 2999,-14 8-3256,0 0 1,22 0-1,-27 2 239,1-1 3,-1 0 0,1 1 0,0 1 0,0-1 0,10 4 0,-16-5-273,-1 1 0,0 0-1,1-1 1,-1 1 0,0 0 0,1-1-1,-1 1 1,0 0 0,0 0 0,0 0 0,0 0-1,0 0 1,0 1 0,0-1 0,0 0-1,0 0 1,0 1 0,-1-1 0,1 0-1,0 1 1,-1-1 0,0 0 0,1 1 0,-1-1-1,0 1 1,1-1 0,-1 1 0,0-1-1,0 1 1,0-1 0,0 1 0,-1-1 0,1 1-1,0-1 1,-1 1 0,0 1 0,-1 4 4,-1 1 1,0-1 0,-1-1 0,0 1-1,0 0 1,0-1 0,-8 8 0,-41 41 258,32-35-256,4-5 101,13-12-86,1-1 1,0 1-1,-1 0 0,2 0 1,-1 0-1,-4 6 0,4-5 131,1 1 130,8 2-65,17 17 6,-5-5-255,19 25 1,-31-35-73,24 29-161,-28-36 60,0 0 0,0-1 0,1 1-1,-1 0 1,0-1 0,1 1 0,-1-1 0,1 1 0,-1-1 0,1 0 0,0 0 0,-1-1 0,1 1 0,4 0 0,12 0-1385</inkml:trace>
</inkml:ink>
</file>

<file path=word/ink/ink8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1.508"/>
    </inkml:context>
    <inkml:brush xml:id="br0">
      <inkml:brushProperty name="width" value="0.05" units="cm"/>
      <inkml:brushProperty name="height" value="0.05" units="cm"/>
    </inkml:brush>
  </inkml:definitions>
  <inkml:trace contextRef="#ctx0" brushRef="#br0">86 32 7680,'-3'-4'1400,"0"0"0,0 1 0,-1-1 0,0 0 0,1 1 0,-1 0-1,-5-3 1,8 6-1325,1-1-1,-1 1 0,1 0 0,-1 0 0,1 0 0,-1 0 0,1 0 0,-1 0 1,1 1-1,-1-1 0,1 0 0,-1 0 0,1 0 0,-1 0 0,1 1 0,-1-1 1,1 0-1,-1 0 0,1 1 0,-1-1 0,1 0 0,0 1 0,-1-1 0,1 0 0,0 1 1,-1-1-1,1 1 0,0-1 0,-1 1 0,-8 14-527,4-3 966,1-4-366,0 0 1,1 1-1,0 0 0,0-1 0,1 1 1,0 0-1,1 1 0,-1-1 1,2 0-1,0 12 0,0-18-118,0-1-1,1 0 1,-1 0-1,1 0 1,0 0-1,-1 0 1,1 0-1,0 0 1,0-1-1,0 1 1,1 0-1,-1 0 1,0-1-1,1 1 1,-1-1-1,1 1 1,-1-1-1,1 1 1,0-1-1,0 0 1,-1 0-1,1 0 1,0 0-1,0 0 1,0 0-1,0-1 1,0 1-1,0-1 1,0 1-1,1-1 1,-1 0-1,0 0 1,0 0-1,0 0 1,4 0-1,0-1 23,0 1 1,1-1-1,-1 0 1,0-1-1,0 1 0,0-1 1,0 0-1,0-1 1,-1 0-1,1 1 1,5-5-1,-7 4-39,0 0 0,0 0-1,-1 0 1,1-1 0,-1 1 0,0-1-1,0 0 1,0 0 0,-1 0 0,4-5 0,-6 7-23,1-1 1,-1 1 0,1 0 0,-1-1-1,0 1 1,0-1 0,0 1-1,0-1 1,0 1 0,0 0 0,-1-1-1,1 1 1,-1-1 0,0 1-1,0 0 1,0 0 0,0-1 0,0 1-1,0 0 1,0 0 0,-1 0 0,-1-2-1,1 1-23,-1 1-1,1 0 0,-1-1 1,1 1-1,-1 0 1,0 0-1,0 0 1,1 1-1,-1-1 0,-1 1 1,1 0-1,0 0 1,0 0-1,0 0 0,-1 0 1,1 1-1,0-1 1,-1 1-1,1 0 0,0 0 1,-1 0-1,1 0 1,0 1-1,-1 0 0,1-1 1,0 1-1,0 0 1,-1 0-1,1 1 0,0-1 1,0 1-1,0 0 1,1-1-1,-1 1 1,0 0-1,-3 4 0,-1 1-605</inkml:trace>
  <inkml:trace contextRef="#ctx0" brushRef="#br0" timeOffset="1">261 59 8064,'0'0'241,"-1"0"0,1 1 0,-1-1 0,1 0 0,0 0 0,-1 0 0,1 1 0,-1-1 0,1 0 0,-1 0 0,1 0 0,-1 0 0,-9-1 8529,10 17-6463,0-16-2310,0 4 55,0-1-1,0 1 1,0-1-1,1 1 0,-1-1 1,1 1-1,0-1 1,0 1-1,1-1 1,1 5-1,-2-7-26,0 0-1,-1 0 0,1-1 1,0 1-1,0 0 1,0-1-1,0 1 1,0 0-1,-1-1 1,1 1-1,0-1 1,0 1-1,1-1 1,-1 1-1,0-1 1,0 0-1,0 0 1,0 0-1,0 1 1,0-1-1,0 0 1,0 0-1,0 0 1,1-1-1,-1 1 1,0 0-1,0 0 1,0-1-1,0 1 1,0 0-1,0-1 1,0 1-1,0-1 1,0 1-1,0-1 1,1 0-1,2-2-78,1 0 0,-1 0 0,0 0 0,1 0 0,-1 0 0,-1-1 0,1 0 0,-1 0-1,6-7 1,-2-1-54,-1 0 0,8-17-1,-11 22 143,-5 16 286,1 1 0,0 0 0,2 18 0,-1-26-312,0 1-1,1-1 1,-1 1-1,0-1 1,1 1-1,0-1 0,0 1 1,-1-1-1,1 0 1,1 1-1,-1-1 1,0 0-1,1 0 1,-1 0-1,1 0 1,-1 0-1,1 0 0,0 0 1,0-1-1,2 3 1,-1-3-77,-1 0 1,1-1 0,-1 1-1,1-1 1,-1 1-1,1-1 1,-1 0 0,1 0-1,-1 0 1,1 0-1,-1 0 1,1 0 0,-1-1-1,1 1 1,-1-1-1,0 0 1,1 0 0,-1 0-1,0 0 1,3-2-1,15-8-1083</inkml:trace>
</inkml:ink>
</file>

<file path=word/ink/ink8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1.886"/>
    </inkml:context>
    <inkml:brush xml:id="br0">
      <inkml:brushProperty name="width" value="0.05" units="cm"/>
      <inkml:brushProperty name="height" value="0.05" units="cm"/>
    </inkml:brush>
  </inkml:definitions>
  <inkml:trace contextRef="#ctx0" brushRef="#br0">41 13 7424,'0'-13'8218,"1"38"-841,0-12-9127,-1 59 2475,-11 75 1,2-25-385,4-89-1387,4-26 22</inkml:trace>
  <inkml:trace contextRef="#ctx0" brushRef="#br0" timeOffset="1">11 301 7040,'-4'0'3456,"-2"-15"8959,16 15-12927,2 0 0,8 3 1024,4 3 0,2-4-1152,0 5 128,-6 1-1792,0-1 0</inkml:trace>
</inkml:ink>
</file>

<file path=word/ink/ink8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2.277"/>
    </inkml:context>
    <inkml:brush xml:id="br0">
      <inkml:brushProperty name="width" value="0.05" units="cm"/>
      <inkml:brushProperty name="height" value="0.05" units="cm"/>
    </inkml:brush>
  </inkml:definitions>
  <inkml:trace contextRef="#ctx0" brushRef="#br0">74 132 7680,'3'-4'3966,"10"0"-2984,-3 0 3328,-7 3-4098,0-1-1,0 0 1,0 0-1,0-1 1,-1 1 0,1 0-1,-1-1 1,0 0-1,0 1 1,0-1 0,0 0-1,0 0 1,0 0-1,-1-1 1,1 1-1,-1 0 1,0 0 0,1-5-1,-2 6-214,1 0-1,-1-1 1,1 1-1,-1-1 1,0 1-1,0 0 1,0-1-1,0 1 1,0 0-1,-1-1 1,1 1-1,-1-1 1,1 1-1,-1 0 1,0 0-1,0 0 0,0-1 1,0 1-1,0 0 1,-1 0-1,1 0 1,-1 0-1,1 1 1,-1-1-1,0 0 1,-3-2-1,3 3 2,0 0 0,0 1 0,0-1 0,0 1 0,0 0 0,-1-1 0,1 1 0,0 0 0,0 0 0,0 1 0,0-1 0,0 0 0,0 1 0,0-1 0,-1 1 0,1-1 0,0 1 0,1 0 0,-1 0 0,0 0 0,0 0-1,0 0 1,0 1 0,1-1 0,-1 0 0,-1 3 0,-6 3 123,1 1-1,-1 1 1,-8 12-1,14-17-29,1-1 1,-1 1-1,1 0 1,0 0-1,1 0 1,-1 0-1,1 0 0,-1 0 1,1 1-1,0-1 1,1 0-1,-1 1 1,1-1-1,0 0 0,0 1 1,0-1-1,1 1 1,0-1-1,-1 0 1,1 1-1,1-1 0,-1 0 1,1 0-1,0 0 1,-1 0-1,2 0 0,-1 0 1,0-1-1,1 1 1,0-1-1,0 1 1,0-1-1,0 0 0,0 0 1,1-1-1,-1 1 1,1-1-1,0 1 1,-1-1-1,1 0 0,0 0 1,1-1-1,-1 0 1,0 1-1,0-1 1,1 0-1,-1-1 0,8 1 1,21-2-7,3-2-85</inkml:trace>
</inkml:ink>
</file>

<file path=word/ink/ink8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2.824"/>
    </inkml:context>
    <inkml:brush xml:id="br0">
      <inkml:brushProperty name="width" value="0.05" units="cm"/>
      <inkml:brushProperty name="height" value="0.05" units="cm"/>
    </inkml:brush>
  </inkml:definitions>
  <inkml:trace contextRef="#ctx0" brushRef="#br0">2 378 7424,'-1'11'7448,"1"-10"-7368,0-1 1,0 0 0,0 0-1,0 1 1,0-1 0,0 0-1,0 0 1,0 0 0,0 1 0,1-1-1,-1 0 1,0 0 0,0 0-1,0 1 1,0-1 0,0 0-1,1 0 1,-1 0 0,0 0-1,0 1 1,0-1 0,1 0 0,-1 0-1,0 0 1,0 0 0,1 0-1,-1 0 1,0 0 0,0 0-1,0 0 1,1 0 0,-1 0-1,0 0 1,0 0 0,1 0 0,-1 0-1,0 0 1,0 0 0,1 0-1,-1 0 1,0 0 0,0 0-1,0 0 1,1 0 0,-1 0 0,0 0-1,0-1 1,0 1 0,1 0-1,-1 0 1,0 0 0,0 0-1,0-1 1,0 1 0,1 0-1,-1 0 1,0 0 0,0-1 0,0 1-1,0 0 1,0 0 0,0 0-1,0-1 1,1 1 0,9-12 481,-1-1 1,0 1 0,0-1 0,-1-1-1,-1 0 1,10-24 0,22-93 715,-38 126-1269,13-39 141,-12 96 191,-2-43-316,0 0 0,1 0 0,0 0-1,0 0 1,5 14 0,-6-22-23,0-1 1,0 1-1,0-1 0,1 1 0,-1-1 0,0 1 1,0-1-1,1 1 0,-1-1 0,1 0 0,-1 1 1,0-1-1,1 1 0,-1-1 0,1 0 0,-1 1 1,1-1-1,-1 0 0,1 0 0,-1 1 0,1-1 1,-1 0-1,1 0 0,-1 0 0,1 0 0,-1 0 1,1 0-1,-1 0 0,1 0 0,0 0 1,-1 0-1,1 0 0,-1 0 0,1 0 0,-1 0 1,1 0-1,-1 0 0,1-1 0,-1 1 0,1 0 1,-1 0-1,1-1 0,-1 1 0,1 0 0,0-2 1,22-16 130,-15 9-98,-1-1 0,1 0 0,-2-1 1,1 1-1,-2-1 0,7-15 0,-3-1-19,11-44-1,-15 57 5,-5 14-19,0-1 0,0 1 0,0 0-1,0 0 1,0 0 0,0 0 0,1 0-1,-1 0 1,0 0 0,0 0 0,0 0 0,0 0-1,0 0 1,0 0 0,0 0 0,0 0 0,0-1-1,0 1 1,1 0 0,-1 0 0,0 0-1,0 0 1,0 0 0,0 0 0,0 0 0,0 0-1,0 0 1,0 0 0,1 0 0,-1 0 0,0 0-1,0 0 1,0 0 0,0 0 0,0 1-1,0-1 1,0 0 0,0 0 0,1 0 0,-1 0-1,0 0 1,0 0 0,0 0 0,0 0 0,0 0-1,0 0 1,0 0 0,0 0 0,0 0-1,0 1 1,0-1 0,0 0 0,0 0 0,0 0-1,0 0 1,1 3 7,0 0 0,0 0 0,0 0 0,-1 1 0,0-1 0,1 0 0,-1 3 0,-6 80-50,3-50-42,1 39-1,2-65 51,1 1 1,0 0 0,1 0-1,0-1 1,1 1-1,0-1 1,1 1 0,5 9-1,3 0-478</inkml:trace>
</inkml:ink>
</file>

<file path=word/ink/ink8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3.218"/>
    </inkml:context>
    <inkml:brush xml:id="br0">
      <inkml:brushProperty name="width" value="0.05" units="cm"/>
      <inkml:brushProperty name="height" value="0.05" units="cm"/>
    </inkml:brush>
  </inkml:definitions>
  <inkml:trace contextRef="#ctx0" brushRef="#br0">154 31 8576,'-1'-3'1183,"-1"0"0,0 0-1,0 0 1,0 0 0,0 1 0,0-1 0,-6-4 0,8 6-924,-1 1 0,0 0 0,1-1 0,-1 1-1,0 0 1,0-1 0,1 1 0,-1 0 0,0 0 0,0 0 0,0 0 0,1 0 0,-1 0 0,0 0-1,0 0 1,0 0 0,0 0 0,-1 1 0,-12 6-50,4 2-63,1-1 0,0 2 0,0-1 0,1 1 1,0 0-1,1 1 0,0 0 0,1 0 0,0 0 0,1 1 0,0 0 0,-6 21 0,11-31-106,-1-1-1,1 1 1,-1 0-1,1 0 1,0-1 0,-1 1-1,1 0 1,0 0 0,0-1-1,1 1 1,-1 0 0,0 0-1,0 0 1,1-1-1,-1 1 1,1 0 0,0-1-1,-1 1 1,2 1 0,-1-1-12,0-1-1,0 0 1,1 0 0,-1 0 0,0 0 0,0 0 0,1-1 0,-1 1 0,1 0 0,-1 0-1,0-1 1,1 1 0,-1-1 0,1 0 0,0 1 0,-1-1 0,3 0 0,1 1 0,0-1 1,-1-1-1,1 1 0,0-1 1,0 0-1,-1 0 0,1 0 1,0-1-1,-1 1 1,1-1-1,-1 0 0,7-5 1,0-2-90,0 0 1,-1-1 0,0 0-1,-1-1 1,10-14-1,-18 47 90,-1-7 49,0-13-141,0 1 0,0-1 1,1 0-1,-1 1 0,1-1 0,0 1 1,-1-1-1,1 0 0,0 0 0,0 1 1,0-1-1,1 0 0,-1 0 0,0 0 1,1 0-1,0-1 0,-1 1 0,1 0 1,0-1-1,0 1 0,0-1 0,0 1 1,0-1-1,0 0 0,0 0 1,0 0-1,1 0 0,-1 0 0,0 0 1,1-1-1,-1 1 0,0-1 0,5 1 1,3-1-1368</inkml:trace>
</inkml:ink>
</file>

<file path=word/ink/ink8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33.580"/>
    </inkml:context>
    <inkml:brush xml:id="br0">
      <inkml:brushProperty name="width" value="0.05" units="cm"/>
      <inkml:brushProperty name="height" value="0.05" units="cm"/>
    </inkml:brush>
  </inkml:definitions>
  <inkml:trace contextRef="#ctx0" brushRef="#br0">54 86 7936,'0'-6'13055,"0"12"-11903,0 0 0,0 14 128,0 6-1792,0-4 0,0 9 1152,0 7 0,-3 1-512,3-4 0,0-9-128,0-8 128,0-3-768,-4 2 0</inkml:trace>
  <inkml:trace contextRef="#ctx0" brushRef="#br0" timeOffset="1">57 47 7552,'-1'-2'444,"0"1"0,1-1 1,-1 0-1,1 0 1,-1 0-1,1 1 0,0-1 1,0 0-1,0 0 0,0 0 1,0 0-1,0 0 0,0 1 1,0-1-1,1 0 1,-1 0-1,2-2 0,-1 3-212,0 0 0,1 0-1,-1 0 1,0 0 0,1 0-1,-1 0 1,1 0 0,0 0-1,-1 1 1,1-1 0,-1 1-1,1-1 1,0 1 0,-1 0-1,1-1 1,0 1 0,0 0-1,-1 0 1,1 0 0,2 1-1,-2-1-134,1 0 0,0 1-1,0-1 1,-1 1-1,1-1 1,-1 1 0,1 0-1,0 0 1,-1 0 0,1 0-1,-1 1 1,0-1-1,1 1 1,-1-1 0,0 1-1,0 0 1,0 0 0,0 0-1,0 0 1,-1 0-1,1 0 1,-1 0 0,1 1-1,-1-1 1,0 1 0,0-1-1,0 1 1,0-1-1,1 6 1,-1-3-22,0-1 0,0 1-1,-1 0 1,1-1 0,-1 1 0,0 0 0,-1-1-1,1 1 1,-1 0 0,0-1 0,0 1 0,0-1 0,-1 1-1,0-1 1,0 0 0,0 1 0,-3 3 0,-7 11 89,10-15-124,1 0 1,-2 0-1,1 0 1,0-1-1,-1 1 0,0-1 1,0 0-1,0 0 1,0 0-1,0 0 0,-1 0 1,1-1-1,-1 1 0,0-1 1,-6 3-1,-38 4-1170,24-8 84</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2"/>
    </inkml:context>
    <inkml:brush xml:id="br0">
      <inkml:brushProperty name="width" value="0.05" units="cm"/>
      <inkml:brushProperty name="height" value="0.05" units="cm"/>
    </inkml:brush>
  </inkml:definitions>
  <inkml:trace contextRef="#ctx0" brushRef="#br0">0 65 5760,'0'0'499,"1"-1"0,-1 0 0,1 0 0,-1 0 0,1 0 0,-1 0 0,1 1 0,-1-1 0,1 0 0,0 1 0,-1-1 0,1 0 0,0 1 0,0-1 0,-1 1 0,3-2-1,6 0-20,-7 2 311,18 13 875,-17-9-1492,0 1 1,0 0 0,0 0-1,-1 0 1,0 0-1,0 0 1,0 0 0,-1 1-1,1-1 1,-1 0-1,-1 1 1,1-1 0,-1 8-1,0 8 529,-5 42 0,1-31 3,-4 19 651,1 68 0,7-60-545,0-58-660,24 2 575,0 5-718,1-1 0,0-1 0,1-2 0,-1-1 0,29 1 1,215 6 15,99-2 60,-152-5-245,-67 1 68,11-14 73,-69 15-192,-83-7 191,-8 2 24,1-1 0,-1 1 0,1 0 0,0-1 0,-1 1 0,1-1 0,-1 1 0,1-1 0,-1 1 0,1-1 0,-1 1 0,0-1 0,1 0 0,-1 1 0,0-1-1,1 0 1,-1 1 0,0-1 0,0 0 0,0 1 0,1-1 0,-1 0 0,0 1 0,0-1 0,0 0 0,0 0 0,0 1 0,0-1 0,-1-1 0,-3-14 89,1 9-58,0 0 0,0 0 0,1 0 0,-2-11 0,-4-13 36,5 22-53,2 0-1,-1 0 0,1 0 1,1 0-1,-1 0 0,3-15 1,-1-1 4,4-71-64,-2 65 16,-1 0 0,-4-54 0,-6 11 135,-5 70-2112,6 0 959</inkml:trace>
</inkml:ink>
</file>

<file path=word/ink/ink8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48.658"/>
    </inkml:context>
    <inkml:brush xml:id="br0">
      <inkml:brushProperty name="width" value="0.05" units="cm"/>
      <inkml:brushProperty name="height" value="0.05" units="cm"/>
      <inkml:brushProperty name="color" value="#849398"/>
    </inkml:brush>
  </inkml:definitions>
  <inkml:trace contextRef="#ctx0" brushRef="#br0">243 259 6144,'-4'-10'4054,"5"19"314,2 14-3873,2 251 1617,-6-157-1032,-18 143 1,3-81-213,-33 419 832,19-260-1565,-43 199-157,14-40 22,60-468-3,2-1-1,1 1 1,1-1-1,1 0 1,12 31-1,-7-31-99,3 7 99,-13-33 4,0 0 0,-1 0 0,1 0 0,-1 0 0,0 0 0,0 0 0,0 0 0,0 0 0,0 0 0,0 0 0,0 0 0,-1 0 0,0 3 0,0-2 15,-1-1-1,1 0 0,-1 0 0,1 0 1,-1 0-1,0 0 0,-3 3 0,-9 10 0,7-4 47,5-9-53,1 1-1,-1-1 0,1 0 1,0 0-1,-1 0 0,1 1 1,-1 3-1,2-5-12,0 0 0,0 0 0,0 0 0,0 0 0,0 0 0,0 0 0,1 0 0,-1-1 0,0 1 0,0 0 0,1 0-1,-1 0 1,1 0 0,-1-1 0,1 1 0,-1 0 0,1 0 0,-1-1 0,1 1 0,-1 0 0,1-1 0,0 1 0,0-1 0,-1 1 0,1-1 0,0 1 0,1 0 0,0 1-15,0 0 0,0 0 0,0 1 0,-1-1 1,1 1-1,0-1 0,-1 1 0,0 0 0,1 0 0,-1 0 0,0-1 0,-1 1 1,1 0-1,0 0 0,-1 4 0,1-2 15,0-1 0,0 0 0,0 0 0,0 0 0,1 0 0,0 0 0,-1 0 0,4 4 0,-2-5 5,0-1 0,-1 0 0,1 1 0,0-1 0,0-1 0,0 1 0,0 0 0,0-1 0,1 1 0,-1-1 0,0 0-1,1 0 1,-1-1 0,1 1 0,4 0 0,10 0 17,34-2-1,-21-1 38,448-15-142,-172 3 90,584 13-2,714 39 0,-958-34 197,158 4-10,-322-14-310,-374 2 118,-54 5-29,0 3 0,66 12 0,-61-6 85,88 1 0,-15-4-179,-118-2 126,-11-4 13,-1 0 0,0 0 0,0 0-1,1 0 1,-1-1 0,0 1 0,1-1 0,-1 0 0,7 0 0,-10 0-6,1 0-1,-1-1 1,1 1 0,-1 0-1,1 0 1,-1-1 0,0 1-1,1 0 1,-1-1 0,1 1 0,-1 0-1,0-1 1,1 1 0,-1 0-1,0-1 1,1 1 0,-1-1-1,0 1 1,0-1 0,1 1-1,-1-1 1,0 1 0,0-1-1,0 1 1,0-1 0,0 1-1,0-1 1,0 1 0,0-1 0,0 1-1,0-1 1,0 1 0,0-1-1,0 0 1,-2-20-33,1 18 41,-1-297-13,4 153 0,0-520 150,-2-29-44,-2 489-106,-5-228 0,5 138 38,-9-153 52,-12 193-68,21 226 29,2-38 0,1 21 60,-1 47-218,-11 1-21,-99 8 208,28-1-32,-708 40-176,459-28 128,-173 6 0,-638-10 0,222 14 96,470-9-64,47-16-32,279-4 0,-101 11-21,186-10-32,-76-6 1,47 1 50,-183-1 2,238 4 16,0 1-1,1 0 0,-1 1 0,0 0 1,1 1-1,-15 4 0,15-4 11,11-3-26,0 1 0,0 0-1,0 0 1,0 0 0,0 0-1,0 1 1,0-1 0,0 0-1,0 0 1,0 1-1,0-1 1,0 0 0,-2 2-1,0-1-2,-1 0 0,1 0 0,-1 0 0,0-1 1,1 1-1,-1-1 0,0 0 0,1 0 0,-1 0 0,0-1 0,1 1 0,-1-1 0,-4-1 0,2 1-5,1 0 0,-1 0-1,0 1 1,0-1 0,0 1 0,0 0 0,-8 2 0,8-1-134,1 0-336,-1 0 0,1 1-1,0-1 1,0 1 0,0 0-1,0 1 1,-9 4 0,11-3-2103</inkml:trace>
</inkml:ink>
</file>

<file path=word/ink/ink8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49.299"/>
    </inkml:context>
    <inkml:brush xml:id="br0">
      <inkml:brushProperty name="width" value="0.05" units="cm"/>
      <inkml:brushProperty name="height" value="0.05" units="cm"/>
      <inkml:brushProperty name="color" value="#849398"/>
    </inkml:brush>
  </inkml:definitions>
  <inkml:trace contextRef="#ctx0" brushRef="#br0">66 1 5888,'1'1'11126,"4"10"-10989,-3-3 53,0 0 0,-1 0 0,0 0 0,0 0 0,-1 0 0,0 1 0,0-1-1,-1 0 1,0 0 0,-3 11 0,-5 10 535,-18 43 1,0 1 65,25-66-734,1-4-70,-1 0 0,1 0 0,0 0 0,0 0 0,1 1 0,-1-1 1,1 0-1,-1 1 0,1-1 0,1 7 0,4-11-521</inkml:trace>
</inkml:ink>
</file>

<file path=word/ink/ink8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49.705"/>
    </inkml:context>
    <inkml:brush xml:id="br0">
      <inkml:brushProperty name="width" value="0.05" units="cm"/>
      <inkml:brushProperty name="height" value="0.05" units="cm"/>
      <inkml:brushProperty name="color" value="#849398"/>
    </inkml:brush>
  </inkml:definitions>
  <inkml:trace contextRef="#ctx0" brushRef="#br0">1 159 6656,'0'-11'808,"1"0"0,0 0 1,1 0-1,0-1 0,0 1 0,2 1 1,-1-1-1,8-15 0,-9 23-688,-1 0-1,1 0 0,0 0 1,0 0-1,0 1 0,0-1 0,1 1 1,-1-1-1,1 1 0,-1 0 1,1 0-1,0 0 0,0 1 1,0-1-1,0 1 0,0-1 1,0 1-1,0 0 0,6-1 1,-7 1-65,0 1 0,1-1 0,-1 1 0,0 0 0,0 0 0,0 0 1,1 0-1,-1 0 0,0 1 0,0-1 0,0 1 0,1-1 0,-1 1 1,0 0-1,0 0 0,0 0 0,0 0 0,0 0 0,-1 0 0,1 0 1,0 1-1,0-1 0,-1 1 0,1-1 0,-1 1 0,1 0 1,-1 0-1,0 0 0,0-1 0,2 4 0,-2-1 51,1 0 0,-1 0 0,0 1 0,0-1 0,0 1 1,-1-1-1,1 1 0,-1-1 0,0 1 0,0-1 0,-1 1 0,0-1 0,-1 8 0,-4 5 86,0 0-1,-10 20 1,-5 16 287,-3 3-53,23-50-420,1-1-1,-1 1 1,1-1-1,0 1 1,0-1 0,1 1-1,0-1 1,0 1-1,0-1 1,1 0-1,-1 0 1,1 0-1,1 1 1,-1-2-1,1 1 1,0 0-1,0 0 1,0-1-1,0 0 1,1 0 0,0 0-1,0 0 1,0 0-1,0-1 1,0 1-1,7 2 1,6 1-156</inkml:trace>
</inkml:ink>
</file>

<file path=word/ink/ink8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0.096"/>
    </inkml:context>
    <inkml:brush xml:id="br0">
      <inkml:brushProperty name="width" value="0.05" units="cm"/>
      <inkml:brushProperty name="height" value="0.05" units="cm"/>
      <inkml:brushProperty name="color" value="#849398"/>
    </inkml:brush>
  </inkml:definitions>
  <inkml:trace contextRef="#ctx0" brushRef="#br0">80 1 7936,'-1'1'297,"1"-1"0,-1 1 0,0-1 0,0 0-1,1 1 1,-1-1 0,0 0 0,0 0 0,1 0 0,-1 0 0,0 1 0,0-1 0,0 0 0,1 0 0,-1 0 0,0-1 0,0 1 0,0 0 0,1 0 0,-1 0 0,0-1 0,-1 1-1,1-1-168,1 1-1,-1 0 0,0-1 0,1 1 0,-1 0 1,0 0-1,1 0 0,-1 0 0,0 0 0,0 0 1,1 0-1,-1 0 0,0 0 0,1 0 0,-1 0 1,0 0-1,0 0 0,1 1 0,-1-1 1,0 0-1,1 0 0,-1 1 0,0-1 0,1 0 1,-1 1-1,1-1 0,-1 1 0,1-1 0,-1 1 1,0 0-1,-3 4 42,0 0 1,0 0-1,0 0 1,1 0-1,0 1 1,0 0-1,0-1 1,1 1-1,0 0 1,0 0-1,-2 10 1,4-14-138,-1 1 0,1-1 0,-1 1 0,1 0 0,0-1 0,0 1 0,0-1 0,1 1 1,-1 0-1,1-1 0,-1 1 0,1-1 0,0 1 0,0-1 0,0 0 0,0 1 0,0-1 1,1 0-1,-1 0 0,1 0 0,-1 0 0,1 0 0,0 0 0,0 0 0,0 0 0,0-1 1,0 1-1,0-1 0,0 1 0,4 1 0,-4-3-20,0 1 1,0-1-1,-1 1 0,1-1 0,0 0 1,0 0-1,0 0 0,0 0 1,-1 0-1,1 0 0,0-1 0,0 1 1,0 0-1,-1-1 0,1 1 1,0-1-1,-1 0 0,1 0 1,0 1-1,-1-1 0,1 0 0,-1-1 1,1 1-1,-1 0 0,0 0 1,1 0-1,-1-1 0,0 1 0,0-1 1,1-1-1,1 0 0,-1-1 1,0 1-1,0 0 1,-1-1-1,1 0 0,-1 1 1,0-1-1,1 0 1,-2 0-1,1 1 0,0-1 1,-1 0-1,0-6 1,0 5 9,0-1 4,-1 1 0,0-1 0,1 1 0,-2-1 1,1 1-1,-4-7 0,5 11-26,-1-1 0,0 1 1,1 0-1,-1 0 0,0 0 0,0 0 1,0 0-1,0 0 0,0 0 0,0 0 1,-1 0-1,1 1 0,0-1 1,0 0-1,-1 1 0,1-1 0,0 1 1,-1-1-1,1 1 0,0 0 0,-1-1 1,1 1-1,0 0 0,-1 0 0,1 0 1,-1 0-1,1 0 0,0 1 0,-1-1 1,-2 1-1,3-1-31,1 0-1,-1 0 1,0 0-1,0 0 1,0 0-1,0 1 1,0-1-1,0 0 1,1 1-1,-1-1 1,0 0-1,0 1 1,0-1-1,1 1 1,-1-1 0,0 1-1,1-1 1,-1 1-1,0 0 1,1-1-1,-1 1 1,1 0-1,-1 0 1,1-1-1,-1 1 1,1 0-1,0 0 1,-1 0-1,1-1 1,0 1 0,0 0-1,0 0 1,-1 0-1,1 0 1,0 0-1,0 0 1,0 0-1,0-1 1,1 3-1,9 9-992</inkml:trace>
</inkml:ink>
</file>

<file path=word/ink/ink8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0.471"/>
    </inkml:context>
    <inkml:brush xml:id="br0">
      <inkml:brushProperty name="width" value="0.05" units="cm"/>
      <inkml:brushProperty name="height" value="0.05" units="cm"/>
      <inkml:brushProperty name="color" value="#849398"/>
    </inkml:brush>
  </inkml:definitions>
  <inkml:trace contextRef="#ctx0" brushRef="#br0">27 14 7936,'-12'-10'6637,"12"10"-6421,0 0 1,-1 0-1,1 0 0,0 0 0,-1 0 0,1 0 0,0 0 0,-1 0 1,1 1-1,0-1 0,-3 2 2162,3-2-2162,0 0 0,0 1 0,-1-1 0,1 0 1,0 1-1,-4 12 3134,1 3-4820,3-13 1502,-1 0-1,1 0 1,0 1 0,0-1-1,0 0 1,1 0 0,-1 0-1,1 1 1,0-1 0,0 0 0,0 0-1,0 0 1,0 0 0,1 0-1,-1-1 1,3 5 0,-2-6-16,-1 0 0,0 0 1,0 0-1,1 0 0,-1 1 1,1-2-1,-1 1 0,1 0 1,0 0-1,-1 0 0,1-1 1,0 1-1,-1-1 0,1 1 1,0-1-1,0 0 0,-1 0 1,1 0-1,0 0 1,0 0-1,0 0 0,-1 0 1,1-1-1,0 1 0,0 0 1,-1-1-1,1 0 0,0 1 1,-1-1-1,3-1 0,2-1-15,0-1-1,0 0 0,-1 0 0,1 0 1,-1-1-1,0 0 0,0 0 1,-1 0-1,1-1 0,-1 1 0,0-1 1,-1 0-1,6-11 0,3-5 18,-8 52 216,-3-18-241,5 33-75,-6-43 70,1 1 0,0 0 0,-1 0-1,1 0 1,0-1 0,1 1 0,-1-1 0,0 1 0,1-1 0,-1 1 0,4 3 0,-4-6-85,0 1 1,0-1 0,0 0-1,0 0 1,0 0 0,0 1 0,0-1-1,0 0 1,0 0 0,-1-1-1,1 1 1,0 0 0,0 0-1,0 0 1,0 0 0,0-1 0,0 1-1,0 0 1,-1-1 0,1 1-1,0-1 1,0 1 0,0-1 0,0 0-1,3-2-589,21-11-2258</inkml:trace>
</inkml:ink>
</file>

<file path=word/ink/ink8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0.846"/>
    </inkml:context>
    <inkml:brush xml:id="br0">
      <inkml:brushProperty name="width" value="0.05" units="cm"/>
      <inkml:brushProperty name="height" value="0.05" units="cm"/>
      <inkml:brushProperty name="color" value="#849398"/>
    </inkml:brush>
  </inkml:definitions>
  <inkml:trace contextRef="#ctx0" brushRef="#br0">60 0 8576,'-12'6'11470,"18"8"-8733,-2 6-2612,-1 0-1,-1 0 1,-1 0-1,-1 24 1,-11 82-63,4-69 171,6-48-263,-1 17-91,-1-2 1,-2 1-1,-9 32 1,13-51-2440</inkml:trace>
  <inkml:trace contextRef="#ctx0" brushRef="#br0" timeOffset="1">6 385 7808,'-6'-6'12927,"12"6"-12159,12 0 128,1 2-1408,8 2 128,-1 1 512,1 1 0</inkml:trace>
</inkml:ink>
</file>

<file path=word/ink/ink8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1.268"/>
    </inkml:context>
    <inkml:brush xml:id="br0">
      <inkml:brushProperty name="width" value="0.05" units="cm"/>
      <inkml:brushProperty name="height" value="0.05" units="cm"/>
      <inkml:brushProperty name="color" value="#849398"/>
    </inkml:brush>
  </inkml:definitions>
  <inkml:trace contextRef="#ctx0" brushRef="#br0">99 132 8064,'-1'-3'961,"-1"0"-1,1 0 1,1 0 0,-1 0 0,0 0 0,1-1 0,0 1-1,-1-3 1,6-24 3797,-1 6-4745,-4 22 42,0 0 0,0 0-1,0-1 1,0 1 0,0 0 0,0 0-1,-1 0 1,1 0 0,-1 0 0,1 0-1,-1 0 1,0 0 0,0 0 0,0 0-1,0 0 1,0 0 0,-2-2 0,2 3-43,0 1 1,0-1 0,0 0-1,0 1 1,0-1 0,0 0-1,0 1 1,0 0 0,0-1-1,0 1 1,0 0 0,0-1-1,-1 1 1,1 0 0,0 0-1,0 0 1,0 0 0,0 0-1,0 0 1,-1 0 0,1 0-1,0 1 1,0-1 0,0 0 0,0 1-1,0-1 1,0 1 0,0-1-1,0 1 1,0-1 0,0 1-1,0 0 1,0-1 0,-1 3-1,-1-1 18,-1 0-1,1 0 1,0 0-1,0 0 1,0 1-1,1-1 0,-1 1 1,1 0-1,-1-1 1,1 1-1,0 0 1,0 0-1,0 1 1,0-1-1,1 0 1,-1 1-1,1-1 1,0 1-1,0-1 0,-1 8 1,0 10 5,1-14-10,0 1 1,1-1 0,0 0 0,0 1 0,1-1-1,1 8 1,-1-12-24,0-1 0,0 0-1,0 1 1,0-1 0,0 0 0,0 0-1,1 0 1,-1 0 0,1 0 0,0 0 0,-1 0-1,1 0 1,0-1 0,0 1 0,0-1-1,0 1 1,0-1 0,1 0 0,-1 0 0,0 0-1,1 0 1,3 1 0,27 2-109,5-6-21</inkml:trace>
</inkml:ink>
</file>

<file path=word/ink/ink8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1.627"/>
    </inkml:context>
    <inkml:brush xml:id="br0">
      <inkml:brushProperty name="width" value="0.05" units="cm"/>
      <inkml:brushProperty name="height" value="0.05" units="cm"/>
      <inkml:brushProperty name="color" value="#849398"/>
    </inkml:brush>
  </inkml:definitions>
  <inkml:trace contextRef="#ctx0" brushRef="#br0">40 41 7424,'-1'-3'6278,"0"7"-3078,0 2-2567,-9 23 1725,-16 33-1,46-83-1880,-17 17-417,1 1 0,-1 0 0,0-1 0,0 0-1,0 0 1,4-7 0,-2 0 42,-4 7-70,1 0 1,-1 0-1,1 0 0,0 0 1,0 1-1,0-1 1,1 0-1,-1 1 0,1 0 1,0 0-1,5-5 1,-8 8-34,1-1 1,-1 1-1,0 0 1,1 0 0,-1 0-1,0 0 1,0 0 0,1 0-1,-1 0 1,0 0-1,1 0 1,-1 0 0,0 0-1,0 0 1,1 0 0,-1 0-1,0 0 1,0 1-1,1-1 1,-1 0 0,0 0-1,0 0 1,1 0-1,-1 0 1,0 1 0,0-1-1,1 0 1,-1 0 0,0 0-1,0 1 1,0-1-1,0 0 1,1 0 0,-1 1-1,3 12-28,-4 13-14,0-15 70,1-7 18,0-6 33,1 0-10,0 0 1,0 1-1,0-1 1,0 1-1,0-1 1,0 1-1,0-1 1,1 1-1,1-2 1,1-1 14,-4 3-78,7-8 164,0 1 1,1 0-1,12-11 1,-19 17-158,1 1 0,-1 0 0,1-1 1,0 1-1,0 0 0,0 0 1,0 0-1,-1 0 0,1 0 1,0 1-1,1-1 0,-1 1 0,0-1 1,0 1-1,0 0 0,0 0 1,0-1-1,0 2 0,0-1 0,1 0 1,-1 0-1,0 1 0,0-1 1,0 1-1,3 0 0,1 3-29,0 1 1,0-1-1,0 1 0,0 0 1,-1 0-1,0 1 0,0-1 0,7 11 1,-8-10-172,0 0 0,1-1 1,-1 0-1,1 0 1,0 0-1,1 0 0,-1-1 1,1 0-1,10 6 1,-2-3-1115</inkml:trace>
</inkml:ink>
</file>

<file path=word/ink/ink8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1.971"/>
    </inkml:context>
    <inkml:brush xml:id="br0">
      <inkml:brushProperty name="width" value="0.05" units="cm"/>
      <inkml:brushProperty name="height" value="0.05" units="cm"/>
      <inkml:brushProperty name="color" value="#849398"/>
    </inkml:brush>
  </inkml:definitions>
  <inkml:trace contextRef="#ctx0" brushRef="#br0">92 20 7808,'-33'-20'13294,"23"32"-11741,1 2-1529,2-5 263,1 1-1,0 0 1,1 0-1,-5 13 1,9-21-253,0 1 1,0-1 0,0 1 0,1-1-1,-1 1 1,1-1 0,0 1 0,0 0-1,0-1 1,0 1 0,0 0 0,1-1 0,-1 1-1,1-1 1,-1 1 0,1-1 0,0 1-1,0-1 1,0 0 0,0 1 0,1-1-1,-1 0 1,1 0 0,1 3 0,-2-5-32,0 1 0,0-1 0,-1 1 0,1-1 1,0 1-1,0-1 0,-1 0 0,1 1 1,0-1-1,0 0 0,0 0 0,0 0 0,0 0 1,-1 1-1,1-1 0,0 0 0,0 0 1,0-1-1,0 1 0,0 0 0,0 0 0,-1 0 1,1-1-1,0 1 0,0 0 0,0-1 1,-1 1-1,1 0 0,0-1 0,0 1 0,-1-1 1,1 0-1,0 1 0,-1-1 0,1 1 1,0-2-1,29-32-36,-18 19-53,-6 8 64,-6 9 26,-1 1 0,1-1-1,0 1 1,-1-1-1,1 0 1,0 1 0,1-1-1,-1 1 1,0-1 0,1 1-1,-1-1 1,1 1 0,0-1-1,-1 0 1,1 1-1,1-1 1,-1 0 0,0 0-1,0 0 1,1 0 0,-1 0-1,1 0 1,0 0 0,-1 0-1,4 2 1,-2-2-79,-1 1 0,1-1-1,0 0 1,-1 0 0,1 0 0,0 0 0,0 0 0,0-1 0,0 1 0,1-1-1,-1 0 1,0 0 0,1 0 0,-1 0 0,0-1 0,1 1 0,-1-1 0,1 0-1,6 0 1,7-5-1077</inkml:trace>
</inkml:ink>
</file>

<file path=word/ink/ink8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2.311"/>
    </inkml:context>
    <inkml:brush xml:id="br0">
      <inkml:brushProperty name="width" value="0.05" units="cm"/>
      <inkml:brushProperty name="height" value="0.05" units="cm"/>
      <inkml:brushProperty name="color" value="#849398"/>
    </inkml:brush>
  </inkml:definitions>
  <inkml:trace contextRef="#ctx0" brushRef="#br0">36 117 5248,'-3'-18'11008,"-1"21"-10241,1 6 129,0-1 128,-4 5 128,4 7-1408,0 6 0,-1 4 1024,1-10 128,3 6-512,3 7 0,1-7-256,-1-2 128,-3-9-512,10-7 128</inkml:trace>
  <inkml:trace contextRef="#ctx0" brushRef="#br0" timeOffset="1">23 23 8576,'24'-22'7082,"-16"22"-2474,13 11-4354,-21-11-145,3 2-70,0 0 0,0 1 0,-1-1 0,1 1 0,0 0 0,-1-1 0,0 1 0,1 0 0,-1 0 0,-1 1 0,1-1 0,0 0 0,-1 1 0,1-1 0,-1 1 0,0-1 0,0 1 0,-1 0 0,1-1 0,-1 1 0,0 0 0,0 6 0,-1-4 69,0 0 0,0 1 1,-1-1-1,0 0 0,0 0 0,-1 0 0,0 0 1,0 0-1,0-1 0,0 1 0,-1-1 0,-7 8 1,10-12-79,0 0 1,-1 0 0,1 0-1,-1 0 1,1 0-1,-1 0 1,1 0 0,-1-1-1,1 1 1,-1-1 0,0 1-1,1-1 1,-1 1 0,0-1-1,1 0 1,-1 0 0,0 0-1,0 0 1,1 0-1,-1 0 1,0-1 0,1 1-1,-4-1 1,-13-1-404,2 2-139</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3.195"/>
    </inkml:context>
    <inkml:brush xml:id="br0">
      <inkml:brushProperty name="width" value="0.05" units="cm"/>
      <inkml:brushProperty name="height" value="0.05" units="cm"/>
    </inkml:brush>
  </inkml:definitions>
  <inkml:trace contextRef="#ctx0" brushRef="#br0">0 70 7040,'8'-2'10824,"23"1"-8994,6-2-1621,496-26 1886,-196 19-1288,66-10-445,-323 16-618,-72 3 288,-1 1 0,0 0 0,1 1 0,11 2 0,14 0 64,2 1-501,-40-1-320</inkml:trace>
</inkml:ink>
</file>

<file path=word/ink/ink8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3.043"/>
    </inkml:context>
    <inkml:brush xml:id="br0">
      <inkml:brushProperty name="width" value="0.05" units="cm"/>
      <inkml:brushProperty name="height" value="0.05" units="cm"/>
      <inkml:brushProperty name="color" value="#849398"/>
    </inkml:brush>
  </inkml:definitions>
  <inkml:trace contextRef="#ctx0" brushRef="#br0">49 1 7808,'-1'0'180,"0"0"0,0 1 1,1-1-1,-1 0 0,0 1 0,0-1 1,1 1-1,-1-1 0,0 1 0,1-1 1,-1 1-1,0 0 0,1-1 0,-1 1 1,1 0-1,-1-1 0,1 1 0,-1 0 1,1 1-1,-6 7 700,1 2 0,0-1 0,1 0 0,0 1 0,1 0 0,0 0 0,-2 16 0,4-25-853,1-1 0,0 1 1,0-1-1,0 1 0,1 0 0,-1-1 1,0 1-1,0-1 0,1 1 1,-1-1-1,1 1 0,0-1 0,-1 0 1,1 1-1,0-1 0,0 0 0,0 1 1,0-1-1,0 0 0,0 0 1,0 0-1,0 0 0,0 0 0,2 1 1,2 1 4,0-1 1,0 1 0,0-1-1,0-1 1,7 3 0,2 0 198,-11-4-230,0 0 0,1 0 0,-1 0 0,0 0 0,0-1 0,1 1 0,-1-1 0,0 0 0,0 0 0,0 0 0,0 0 0,0-1 0,0 1 0,0-1 0,0 0 0,0 1 0,-1-1 0,1-1 0,-1 1-1,1 0 1,1-3 0,-4 4 3,1 1-1,-1-1 0,0 1 1,0-1-1,0 1 0,0 0 0,0-1 1,1 1-1,-1 0 0,0-1 0,0 1 1,1 0-1,-1-1 0,0 1 1,1 0-1,-1-1 0,0 1 0,1 0 1,-1 0-1,0-1 0,1 1 1,-1 0-1,1 0 0,-1 0 0,0 0 1,1-1-1,-1 1 0,1 0 0,-1 0 1,1 0-1,-1 0 0,0 0 1,1 0-1,-1 0 0,1 0 0,-1 0 1,1 0-1,-1 1 0,0-1 1,1 0-1,-1 0 0,1 0 0,-1 0 1,0 1-1,1-1 0,-1 0 1,0 0-1,1 1 0,-1-1 0,0 0 1,1 1-1,-1-1 0,0 0 0,0 1 1,1-1-1,-1 0 0,0 1 1,0-1-1,0 1 0,1-1 0,-1 0 1,0 1-1,0 0 0,4 4 43,-3-4-42,0 0-1,0-1 0,0 1 0,0 0 0,-1 1 1,1-1-1,0 0 0,-1 0 0,1 0 0,-1 0 1,1 0-1,-1 1 0,1-1 0,-1 0 0,0 2 1,6 25 83,-5-25-76,7 26 122,-7-28-154,-1 0-1,0 0 1,1-1-1,-1 1 1,0 0-1,1-1 1,-1 1-1,1 0 1,0-1-1,-1 1 1,1 0-1,-1-1 1,1 1-1,0-1 1,-1 1-1,1-1 0,0 1 1,0-1-1,-1 0 1,1 1-1,0-1 1,0 0-1,0 1 1,-1-1-1,1 0 1,0 0-1,0 0 1,0 0-1,0 0 1,0 0-1,15-5-618</inkml:trace>
</inkml:ink>
</file>

<file path=word/ink/ink8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3.433"/>
    </inkml:context>
    <inkml:brush xml:id="br0">
      <inkml:brushProperty name="width" value="0.05" units="cm"/>
      <inkml:brushProperty name="height" value="0.05" units="cm"/>
      <inkml:brushProperty name="color" value="#849398"/>
    </inkml:brush>
  </inkml:definitions>
  <inkml:trace contextRef="#ctx0" brushRef="#br0">74 1 7552,'-10'0'3712,"0"9"-2304,3-3 2687,7 6-3583,-7 0 128,7-1 128,-6 13 0,3 8-1024,-4 3 0,1-5 640,6 2 128,-4-5-384,-2-4 0,6-3-128,-7-13 0</inkml:trace>
</inkml:ink>
</file>

<file path=word/ink/ink8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3.824"/>
    </inkml:context>
    <inkml:brush xml:id="br0">
      <inkml:brushProperty name="width" value="0.05" units="cm"/>
      <inkml:brushProperty name="height" value="0.05" units="cm"/>
      <inkml:brushProperty name="color" value="#849398"/>
    </inkml:brush>
  </inkml:definitions>
  <inkml:trace contextRef="#ctx0" brushRef="#br0">0 59 7168,'3'-12'726,"-2"8"-49,0 0 0,0 0 0,0 0 0,1 0-1,-1 0 1,5-6 0,-5 9-491,0 0 1,0 0-1,0 0 0,0 0 0,0 0 1,0 0-1,1 0 0,-1 1 1,0-1-1,1 0 0,-1 1 1,0-1-1,1 1 0,-1-1 0,1 1 1,-1 0-1,1 0 0,-1-1 1,1 1-1,-1 0 0,1 0 1,2 1-1,3-1 44,0 1 0,0 0 0,0 1 0,-1 0 0,1 0 0,10 5 0,-14-6-197,-1-1-1,-1 2 1,1-1 0,0 0 0,0 0 0,0 1 0,-1-1 0,1 1 0,0-1-1,-1 1 1,0-1 0,1 1 0,-1 0 0,0 0 0,0 0 0,0 0 0,0 0 0,0 0-1,0 0 1,-1 0 0,1 0 0,-1 1 0,1-1 0,-1 3 0,0-4-14,0 0 0,-1 0 0,1 0 1,-1 0-1,1 0 0,-1 0 0,1 0 0,-1 0 1,1 0-1,-1 0 0,0-1 0,1 1 0,-1 0 1,0 0-1,0-1 0,0 1 0,-1 0 0,-19 12 146,14-9-99,-6 5-52,-1-1 0,-24 10 0,20-12-142</inkml:trace>
</inkml:ink>
</file>

<file path=word/ink/ink8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4.214"/>
    </inkml:context>
    <inkml:brush xml:id="br0">
      <inkml:brushProperty name="width" value="0.05" units="cm"/>
      <inkml:brushProperty name="height" value="0.05" units="cm"/>
      <inkml:brushProperty name="color" value="#849398"/>
    </inkml:brush>
  </inkml:definitions>
  <inkml:trace contextRef="#ctx0" brushRef="#br0">58 17 7040,'-3'-17'11172,"6"27"-8905,-3-4-2135,0 0 1,0 0-1,-1 0 0,1 0 0,-1 0 0,-1 0 0,1 0 0,-3 7 0,-3 13 343,-32 171 997,36-169-1514,8-4 20</inkml:trace>
  <inkml:trace contextRef="#ctx0" brushRef="#br0" timeOffset="1">153 240 8192,'-9'-6'13049,"-3"23"-11010,0 15-4048,8-17 3692,3-12-1650,1 1-1,0-1 1,1 1 0,-1-1 0,1 1 0,-1-1-1,1 1 1,0-1 0,0 0 0,1 1-1,-1-1 1,1 0 0,2 4 0,-4-6-28,1 0 1,-1 0-1,1 0 1,-1-1-1,1 1 1,0 0 0,-1 0-1,1 0 1,0-1-1,-1 1 1,1 0-1,0-1 1,0 1-1,0-1 1,0 1-1,0-1 1,0 1 0,-1-1-1,1 1 1,0-1-1,0 0 1,0 0-1,0 0 1,0 1-1,1-1 1,-1 0 0,0 0-1,0 0 1,0 0-1,0-1 1,0 1-1,0 0 1,0 0-1,0-1 1,0 1 0,0 0-1,-1-1 1,1 1-1,0-1 1,0 1-1,0-1 1,0 0-1,0 1 1,-1-1 0,1 0-1,0 1 1,0-2-1,1-1-4,-1 1-1,1-1 0,-1 1 1,0-1-1,1 0 0,-1 0 0,-1 1 1,1-1-1,0 0 0,-1 0 1,1 0-1,-1 0 0,0 0 1,0 0-1,0 0 0,-1-3 1,0-4-8,0 1 0,-1 0 1,-5-16-1,7 24-5,0 1-1,-1 0 1,1 0 0,0 0 0,0-1-1,0 1 1,0 0 0,0 0 0,0-1 0,0 1-1,0 0 1,0 0 0,0 0 0,-1-1-1,1 1 1,0 0 0,0 0 0,0 0-1,0-1 1,-1 1 0,1 0 0,0 0-1,0 0 1,0 0 0,-1 0 0,1 0-1,0-1 1,0 1 0,0 0 0,-1 0-1,1 0 1,0 0 0,0 0 0,-1 0-1,1 0 1,0 0 0,0 0 0,-1 0 0,1 0-1,0 0 1,0 0 0,-1 0 0,1 0-1,0 0 1,0 1 0,0-1 0,-1 0-1,1 0 1,0 0 0,0 0 0,0 0-1,-1 0 1,1 1 0,0-1 0,0 0-1,0 0 1,0 0 0,-1 1 0,1-1-1,0 0 1,0 0 0,0 0 0,0 1-1,0-1 1,-7 15-2989,7-6 675</inkml:trace>
</inkml:ink>
</file>

<file path=word/ink/ink8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4.621"/>
    </inkml:context>
    <inkml:brush xml:id="br0">
      <inkml:brushProperty name="width" value="0.05" units="cm"/>
      <inkml:brushProperty name="height" value="0.05" units="cm"/>
      <inkml:brushProperty name="color" value="#849398"/>
    </inkml:brush>
  </inkml:definitions>
  <inkml:trace contextRef="#ctx0" brushRef="#br0">132 46 6272,'-12'-27'4007,"4"13"2225,7 13-6116,0 1 0,1-1-1,-1 1 1,0 0-1,0-1 1,1 1-1,-1 0 1,0 0-1,0-1 1,1 1-1,-1 0 1,0 0-1,0 0 1,0 0-1,1 0 1,-1 0-1,0 0 1,0 0-1,0 0 1,1 1 0,-1-1-1,0 0 1,0 0-1,1 1 1,-1-1-1,0 0 1,1 1-1,-2 0 1,-21 11-459,16-5 580,0-1 0,0 2 0,0-1 1,1 1-1,1 0 0,-1 0 0,1 0 0,-7 18 0,11-26-230,1 1 1,-1 0-1,1 0 1,0 0 0,-1-1-1,1 1 1,0 0-1,0 0 1,0 0 0,0 0-1,0 0 1,-1 0-1,1 0 1,1-1-1,-1 1 1,0 0 0,0 0-1,0 0 1,0 0-1,1 0 1,-1 0 0,0-1-1,1 1 1,-1 0-1,1 0 1,-1-1-1,1 1 1,0 1 0,1 0 1,0-1 0,0 1 1,0-1-1,0 0 1,0 0-1,1 0 0,-1 0 1,0 0-1,0 0 0,1-1 1,2 1-1,-1 0-7,1 0 1,-1 0-1,1-1 0,0 0 1,-1 0-1,1 0 0,0 0 1,-1-1-1,1 0 0,-1 0 1,1 0-1,4-2 0,-6 1-2,-1-1 0,1 1 0,-1-1 0,0 1 0,1-1 0,-1 0 0,0 0 0,0 0 0,-1 0 0,1 0 0,-1 0 0,0 0 0,1-1 0,-1 1 0,-1 0 0,1-1 0,0 1 0,-1-8 0,5-13 0,-5 21 1,-3 8-3,-3 11 25,5-13-37,0 0 0,1 0 1,0 0-1,-1 0 0,1 0 0,0 0 1,1 0-1,-1 0 0,0 0 1,1 0-1,0 0 0,0 0 0,0 0 1,0 0-1,0 0 0,0-1 1,1 1-1,0 0 0,-1-1 0,1 1 1,0-1-1,0 1 0,0-1 1,0 0-1,1 0 0,-1 0 0,6 3 1,5 4-265</inkml:trace>
</inkml:ink>
</file>

<file path=word/ink/ink8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5.270"/>
    </inkml:context>
    <inkml:brush xml:id="br0">
      <inkml:brushProperty name="width" value="0.05" units="cm"/>
      <inkml:brushProperty name="height" value="0.05" units="cm"/>
      <inkml:brushProperty name="color" value="#849398"/>
    </inkml:brush>
  </inkml:definitions>
  <inkml:trace contextRef="#ctx0" brushRef="#br0">109 228 6016,'-1'-2'442,"0"1"-1,0 0 1,0 0 0,0 0 0,0 0-1,-1 0 1,1 0 0,0 0-1,0 0 1,-1 1 0,1-1 0,-1 0-1,1 1 1,-1-1 0,1 1 0,-1-1-1,1 1 1,-1 0 0,1 0 0,-1-1-1,1 1 1,-2 1 0,0-1-238,0 1-1,1-1 1,-1 1 0,1 0 0,-1 0 0,1 0 0,-1 1-1,1-1 1,0 0 0,0 1 0,0 0 0,-3 1 0,1 1-114,1 0 1,-1 0 0,1 0-1,-1 0 1,1 1 0,1-1-1,-1 1 1,0 0 0,1-1 0,0 1-1,0 0 1,1 0 0,-2 7-1,2-4 47,-1 21 221,2-29-352,0 1 1,0 0-1,0-1 0,0 1 1,0-1-1,0 1 0,0-1 0,1 1 1,-1 0-1,0-1 0,0 1 1,1-1-1,-1 1 0,0-1 1,1 1-1,-1-1 0,0 1 0,1-1 1,-1 0-1,1 1 0,-1-1 1,1 1-1,-1-1 0,1 0 1,-1 0-1,1 1 0,-1-1 0,1 0 1,-1 0-1,1 0 0,-1 1 1,1-1-1,0 0 0,-1 0 1,1 0-1,-1 0 0,1 0 0,0 0 1,0 0-1,5-1-1,-1 1-2,1-1 1,0 0 0,0 0 0,10-4-1,-13 4-10,-1 0-1,1-1 0,-1 1 0,0-1 1,0 0-1,1 0 0,-1 1 0,0-2 1,-1 1-1,1 0 0,0 0 0,-1 0 0,3-4 1,2-10-53,0 0 1,0 0 0,-2 0 0,0-1-1,-1 0 1,0 1 0,-2-1 0,0-18-1,0 15 90,-2 1 0,0-1 0,-1 1 0,-10-37 0,12 55-13,0 1 0,0-1 0,0 1 0,0-1 0,0 1 0,0-1 0,0 1 0,0-1 0,-1 1 0,1-1 0,0 1 0,-1-1 0,1 1 0,0-1 0,-1 1 0,1-1 0,0 1 0,-1 0 0,1-1 0,-1 1 0,1 0 0,0-1 0,-2 1 0,-4 7 250,-3 22 60,7-12-240,1 0 0,0 1 0,1-1-1,1 0 1,0 1 0,2-1 0,0 0-1,1 0 1,0-1 0,1 1 0,1-1-1,1 0 1,0 0 0,15 22 0,-20-36-66,-1 0 1,1 1-1,0-1 1,0 0 0,1-1-1,-1 1 1,0 0-1,1 0 1,-1-1 0,1 0-1,-1 1 1,1-1-1,0 0 1,-1 0-1,1 0 1,0-1 0,0 1-1,0-1 1,-1 1-1,1-1 1,0 0 0,0 0-1,0 0 1,0-1-1,0 1 1,-1-1-1,1 1 1,0-1 0,4-2-1,-3 2-85,-1 0 0,0 0-1,0-1 1,0 1 0,0-1-1,-1 0 1,1 0 0,0 0 0,-1 0-1,1 0 1,-1-1 0,0 1-1,0-1 1,0 1 0,0-1 0,0 0-1,0 0 1,-1 0 0,1 0-1,-1 0 1,0 0 0,0 0 0,0 0-1,0-1 1,0-4 0,-1 7 42,0 0 1,0 0 0,0 0-1,0 0 1,0-1 0,0 1-1,-1 0 1,1 0 0,0 0-1,0 0 1,-1 0 0,1 0-1,-1 0 1,1 0 0,-1 1-1,1-1 1,-1 0 0,0 0-1,1 0 1,-1 0 0,0 1-1,0-1 1,1 0 0,-1 1-1,0-1 1,0 1 0,0-1-1,0 1 1,0-1 0,0 1-1,0-1 1,0 1 0,0 0-1,0 0 1,0-1 0,0 1-1,0 0 1,0 0 0,0 0-1,0 0 1,0 0 0,0 1-1,0-1 1,-1 0 0,1 0-1,0 1 1,0-1 0,0 0-1,1 1 1,-1-1 0,0 1-1,0 0 1,0-1 0,0 1-1,0 0 1,1-1 0,-1 1-1,0 0 1,0 1 0,-2 1 100,0 0 1,0 1 0,0 0-1,0-1 1,1 1 0,0 0-1,0 0 1,0 0 0,0 1-1,1-1 1,0 0 0,-2 6-1,3-9-52,0 1 0,0-1 0,0 0 0,0 1 0,0-1 0,1 1 0,-1-1 0,0 0 0,1 1 0,-1-1 0,1 0 0,-1 1 0,1-1 0,-1 0 0,1 0 0,0 0 0,1 2 0,0-1-18,0-1 1,-1 0-1,1 1 1,0-1-1,0 0 1,0 0-1,0 0 1,0 0-1,0 0 1,1-1 0,-1 1-1,0-1 1,0 1-1,3-1 1,14 1-341,31-2 0,-11-2-437</inkml:trace>
</inkml:ink>
</file>

<file path=word/ink/ink8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5.657"/>
    </inkml:context>
    <inkml:brush xml:id="br0">
      <inkml:brushProperty name="width" value="0.05" units="cm"/>
      <inkml:brushProperty name="height" value="0.05" units="cm"/>
      <inkml:brushProperty name="color" value="#849398"/>
    </inkml:brush>
  </inkml:definitions>
  <inkml:trace contextRef="#ctx0" brushRef="#br0">109 267 7936,'-4'-1'1062,"0"0"0,1 1-1,-1-1 1,0 1 0,1 0 0,-1 0 0,0 0 0,0 1 0,1-1 0,-6 3-1,6-2-906,0 0 0,0 1 0,0 0 0,0-1 0,0 1 0,1 0 0,-1 1 0,1-1 0,-1 0 0,1 1 0,0-1 0,-2 4 0,0 0-89,-1 0 0,2 0 0,-1 1 0,-3 9-1,6-16-50,1 1-1,-1 0 0,1 0 1,0 0-1,-1 0 0,1 0 1,0-1-1,0 1 0,-1 0 1,1 0-1,0 0 0,0 0 1,0 0-1,0 0 0,1 0 1,-1 0-1,0-1 0,0 1 1,0 0-1,1 0 0,-1 0 1,0 0-1,1 0 0,-1-1 1,1 1-1,-1 0 0,1 0 1,-1-1-1,1 1 0,0 0 1,-1-1-1,1 1 0,0 0 1,-1-1-1,1 1 0,0-1 1,0 0-1,0 1 0,-1-1 1,1 1-1,0-1 0,0 0 1,0 0-1,0 0 0,0 1 1,1-1-1,0 0-4,1 1 0,-1-1 1,1 0-1,-1 0 0,1 0 0,0 0 1,-1 0-1,1 0 0,-1-1 0,1 1 0,-1-1 1,1 0-1,-1 0 0,0 0 0,1 0 1,-1 0-1,0-1 0,4-2 0,-3 1-16,0 0 0,0 0 0,-1-1 0,1 1 0,-1-1 0,0 1 0,0-1 0,0 0 0,-1 0 0,3-8 0,4-21-120,-2-1 0,-2 0 0,-1 0 0,-1 0 0,-4-37 0,2 18 263,-2 37 183,2 16-312,0 0 0,0 0 0,0 0 0,0 0 0,0 0-1,0 0 1,0 0 0,0 0 0,0 0 0,0 0 0,0-1 0,0 1 0,0 0 0,0 0-1,0 0 1,0 0 0,0 0 0,0 0 0,0 0 0,0 0 0,0 0 0,0 0-1,0 0 1,0 0 0,-1 0 0,1 0 0,0 0 0,0-1 0,0 1 0,0 0-1,0 0 1,0 0 0,0 0 0,0 0 0,0 0 0,0 0 0,0 0 0,-1 0-1,1 0 1,0 0 0,0 0 0,0 0 0,0 0 0,0 0 0,0 0 0,0 0 0,0 0-1,0 0 1,0 0 0,0 0 0,0 1 0,-1-1 0,1 0 0,0 0 0,0 0-1,0 0 1,0 0 0,0 0 0,0 0 0,0 0 0,0 0 0,0 0 0,0 0-1,-1 2 62,0 1 1,0-1-1,1 0 0,-1 1 0,1-1 0,-1 0 0,1 1 0,0-1 0,0 4 0,0 4 74,-1 34 115,3 0 0,12 79 0,-13-117-333,0-1-1,0 0 1,1 0 0,0 0-1,0 0 1,0 0 0,1 0-1,-1-1 1,1 1-1,0-1 1,1 1 0,-1-1-1,1 0 1,5 4 0,14 6-971</inkml:trace>
</inkml:ink>
</file>

<file path=word/ink/ink8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6.110"/>
    </inkml:context>
    <inkml:brush xml:id="br0">
      <inkml:brushProperty name="width" value="0.05" units="cm"/>
      <inkml:brushProperty name="height" value="0.05" units="cm"/>
      <inkml:brushProperty name="color" value="#849398"/>
    </inkml:brush>
  </inkml:definitions>
  <inkml:trace contextRef="#ctx0" brushRef="#br0">73 1 8192,'-4'4'9018,"-4"14"-7133,-7 26-1738,3-2 509,1 0 0,3 1 0,-6 83 0,14-116-528,2-9-110,4-13-219,0-1-85,-3 7 173,0 1 0,0 0 1,1 0-1,0 0 1,0 0-1,0 1 0,0-1 1,6-3-1,-9 7 95,1 0 0,-1 0 0,1 0 0,-1 0 0,1 1 0,-1-1 0,1 1 0,-1-1-1,1 1 1,0-1 0,-1 1 0,1 0 0,0 0 0,-1 0 0,1 0 0,0 0 0,-1 0 0,1 0 0,-1 0 0,1 1 0,0-1 0,-1 1 0,1-1-1,-1 1 1,1 0 0,-1-1 0,1 1 0,-1 0 0,1 0 0,-1 0 0,0 0 0,0 0 0,0 1 0,1-1 0,0 2 0,0-1 28,-1-1 0,0 0 1,0 1-1,0-1 0,0 0 0,0 1 1,0 0-1,0-1 0,0 1 0,-1-1 1,1 1-1,-1 0 0,1 0 0,-1-1 1,0 1-1,1 0 0,-1 0 0,0-1 1,0 1-1,0 0 0,-1 0 0,1 0 1,0-1-1,-1 1 0,1 0 0,-1-1 1,1 1-1,-1 0 0,0-1 1,-1 3-1,-2 2 136,-1-1-1,0 1 1,0 0 0,0-1 0,-12 8 0,4-2 261,13-9-300,5-5-306,10-5-1565,2-1-178</inkml:trace>
</inkml:ink>
</file>

<file path=word/ink/ink8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6.688"/>
    </inkml:context>
    <inkml:brush xml:id="br0">
      <inkml:brushProperty name="width" value="0.05" units="cm"/>
      <inkml:brushProperty name="height" value="0.05" units="cm"/>
      <inkml:brushProperty name="color" value="#849398"/>
    </inkml:brush>
  </inkml:definitions>
  <inkml:trace contextRef="#ctx0" brushRef="#br0">106 67 6784,'-1'0'500,"0"0"0,0 0 1,0 1-1,1-1 0,-1 0 0,0 0 1,0 1-1,1-1 0,-1 0 0,0 1 1,0-1-1,1 1 0,-1-1 0,1 1 1,-1-1-1,0 1 0,1-1 0,-2 2 1,-7 16 2420,9-16-2887,-1 1 1,0-1 0,1 0 0,0 1 0,-1-1 0,1 0 0,0 1 0,0-1-1,0 1 1,1-1 0,-1 0 0,0 1 0,1-1 0,1 3 0,14-2 1309,-9 3-1174,-6-6-165,-1 0 0,0 1-1,0-1 1,1 0-1,-1 1 1,0-1 0,0 0-1,1 0 1,-1 0-1,0 1 1,1-1 0,-1 0-1,0 0 1,1 0-1,-1 0 1,1 0 0,-1 1-1,0-1 1,1 0-1,-1 0 1,0 0 0,1 0-1,-1 0 1,1 0-1,-1 0 1,0 0 0,1-1-1,-1 1 1,0 0-1,1 0 1,-1 0 0,1 0-1,-1 0 1,0-1-1,1 1 1,-1 0 0,0 0-1,0 0 1,1-1-1,-1 1 1,0 0 0,0-1-1,1 1 1,-1 0-1,0-1 1,0 1 0,0 0-1,1-1 1,-1 1-1,0-1 1,3-4 4,0 0 1,-1 0-1,0 0 0,0-1 1,0 1-1,-1-1 1,0 0-1,0 1 0,0-1 1,0 0-1,-1 1 0,0-1 1,0 0-1,-2-6 0,3-35 0,1 176 247,-3 34 691,2-81 154,-1-79-1029,0 0 0,0 0 0,-1 0-1,1 0 1,-1 0 0,0 0 0,1 0 0,-1 0-1,-1-1 1,1 1 0,0 0 0,-1 0 0,1-1-1,-3 4 1,3-5-58,0 0 0,-1 0 0,1 0 0,0 0 0,0-1 0,0 1 0,-1 0-1,1-1 1,0 1 0,0-1 0,-1 1 0,1-1 0,-1 1 0,1-1 0,0 0 0,-1 0 0,1 0 0,-1 0-1,1 0 1,0 0 0,-1 0 0,1 0 0,-1-1 0,1 1 0,0 0 0,-1-1 0,1 0 0,0 1 0,-1-1 0,1 1-1,0-1 1,-1-1 0,-14-8-184,1-2-1,-26-24 0,31 26-469</inkml:trace>
</inkml:ink>
</file>

<file path=word/ink/ink8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7.394"/>
    </inkml:context>
    <inkml:brush xml:id="br0">
      <inkml:brushProperty name="width" value="0.05" units="cm"/>
      <inkml:brushProperty name="height" value="0.05" units="cm"/>
      <inkml:brushProperty name="color" value="#849398"/>
    </inkml:brush>
  </inkml:definitions>
  <inkml:trace contextRef="#ctx0" brushRef="#br0">94 28 6144,'-3'-16'5809,"0"4"-32,2 12-5705,0 1 1,0-1 0,1 0-1,-1 0 1,0 1 0,1-1-1,-1 0 1,0 1-1,1-1 1,-1 1 0,0-1-1,1 1 1,-1-1-1,1 1 1,-1-1 0,1 1-1,-1 0 1,1-1 0,0 1-1,-1 0 1,1 0-1,-3 2 68,2 0 0,-1 0 0,0 0 0,1 0 0,-1 0-1,1 0 1,0 1 0,0-1 0,0 0 0,1 1-1,-1-1 1,1 1 0,0-1 0,0 1 0,0-1 0,0 1-1,1 5 1,2 4 210,1 0-1,0-1 1,7 17 0,1 2-20,-3-10-6,-7-17-300,0 0 0,0 0 0,0 1 0,-1-1 1,0 0-1,2 9 0,-3-11-24,-1-1 0,1 0 0,0 0 0,0 0 0,-1 1-1,1-1 1,0 0 0,-1 0 0,1 0 0,-1 0 0,1 0 0,-1 0 0,0 0 0,1 0 0,-1 0 0,0 0 0,0 0-1,0-1 1,0 1 0,0 0 0,0 0 0,0-1 0,0 1 0,0-1 0,0 1 0,0-1 0,0 1 0,0-1 0,0 0-1,0 1 1,-2-1 0,-2 1 7,0 1 0,-1-2 0,1 1 0,0 0-1,0-1 1,-1 0 0,1-1 0,-10-1 0,13 2-49,0 0 0,1 0 0,-1-1 0,1 1 0,-1-1 0,1 1 0,-1-1 0,1 0 0,-1 0 0,1 0 0,0 1 1,-1-1-1,1 0 0,0-1 0,0 1 0,0 0 0,0 0 0,0 0 0,0-1 0,0 1 0,0 0 0,0-1 1,0 1-1,1-1 0,-1 1 0,1-1 0,-1 0 0,1 1 0,0-1 0,-1 1 0,1-3 0,2-9-982</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38.667"/>
    </inkml:context>
    <inkml:brush xml:id="br0">
      <inkml:brushProperty name="width" value="0.05" units="cm"/>
      <inkml:brushProperty name="height" value="0.05" units="cm"/>
      <inkml:brushProperty name="color" value="#849398"/>
    </inkml:brush>
  </inkml:definitions>
  <inkml:trace contextRef="#ctx0" brushRef="#br0">14 17 6912,'-10'-1'1916,"9"-2"-775,10-4 238,-2 3 4104,-7 4-5452,0-1-1,0 1 1,0 0-1,0 0 1,0 0-1,0 0 0,0 0 1,0 0-1,0 0 1,1 0-1,-1 0 1,0 0-1,0 0 0,0 0 1,0 0-1,0 0 1,0 0-1,0 0 1,0 0-1,1 0 0,-1 0 1,0 0-1,0 0 1,0 0-1,0 0 1,0 0-1,0 0 0,0 0 1,0 0-1,1 0 1,-1 0-1,0 0 1,0 1-1,0-1 0,0 0 1,0 0-1,0 0 1,0 0-1,0 0 0,0 0 1,0 0-1,0 0 1,0 0-1,0 0 1,0 1-1,0-1 0,0 0 1,0 0-1,1 0 1,-1 0-1,0 0 1,0 0-1,0 0 0,0 0 1,0 1-1,0-1 1,-1 0-1,1 0 1,0 0-1,0 0 0,2 9 207,-1 0-1,0 0 0,0 0 0,-1-1 1,-1 1-1,-1 12 0,0 16 393,1 10 16,5 145 1803,-4-181-2362,0 0 1,-1-1-1,-3 17 0,-2 24 81,6-33-117,0 1 0,-5 22 0,0-27-7,1-2 1,4-11-44,1-1 1,-1 0 0,0 1-1,0-1 1,0 0-1,0 1 1,1-1 0,-1 0-1,0 0 1,1 1-1,-1-1 1,0 0-1,0 0 1,1 0 0,-1 1-1,0-1 1,1 0-1,-1 0 1,0 0 0,1 0-1,-1 0 1,0 0-1,1 1 1,-1-1 0,1 0-1,-1 0 1,0 0-1,1 0 1,-1 0-1,0 0 1,1-1 0,0 1-1,8 2 0,-9-1 0,0-1 0,1 0 0,-1 0 0,0 0 0,0 0 0,1 0 0,-1 1 0,0-1 0,1 0 0,-1 0 0,1 0 0,-1 0 0,0 0 0,1 0 0,-1 0 0,0 0 0,1 0 0,-1 0 0,0-1 0,1 1 0,-1 0 0,0 0 0,1 0 0,-1 0 0,0 0 0,0-1 0,1 1 0,-1 0 0,1-1 0,0 1 0,-1 0 0,1-1 0,0 1 0,0 0 0,0 0 0,0 0 0,0 0 0,0 0 0,0 0 0,0 0 0,0 0 0,0 0 0,0 0 0,0 0 0,0 1 0,0-1 0,0 0 0,0 1 0,1 0 0,6 1 0,64-7 0,112-3 0,-5 0 0,199 17 0,-109-6 0,-78-2 0,-72-1 0,72 3 0,79-2 0,-123-4 0,243-5 0,-187 8 0,-157 1 0,48 5 0,23 2 0,236-2 0,-88 9 0,-76 7 0,-184-21 0,14 0 0,-17-1 0,1 0 0,-1 0 0,0 0 0,0 0 0,0 0 0,0 0 0,0 1 0,0-1 0,0 1 0,2 0 0,-4 0 0,1-1 0,-1 0 0,0 0 0,1 0 0,-1 0 0,0 0 0,0 0 0,1 0 0,-1 0 0,0 0 0,0-1 0,1 1 0,-1 0 0,0 0 0,1 0 0,-1 0 0,0 0 0,0 0 0,0 0 0,1-1 0,-1 1 0,0 0 0,0 0 0,1 0 0,-1-1 0,0 1 0,0 0 0,0 0 0,0 0 0,0-1 0,1 1 0,-1 0 0,0 0 0,0-1 0,0 1 0,4-10 0,-4 9 0,1-1 0,0 0 0,0 0 0,0 0 0,-1 0 0,1 0 0,-1 0 0,1 0 0,-1 0 0,0 0 0,1 0 0,-1 0 0,-1 0 0,1-1 0,0-1 0,-2-4 0,-7-176 64,-1-3 0,10 159-58,0 0-1,-3 0 0,-6-38 1,9 65-44,0 0 0,-1 0 0,1 0 0,0 1 0,0-1 1,-1 0-1,1 0 0,0 0 0,-1 0 0,1 0 1,-1 0-1,0 0 0,1 1 0,-1-1 0,1 0 0,-1 0 1,0 1-1,0-1 0,1 1 0,-1-1 0,0 0 1,0 1-1,0-1 0,0 1 0,0 0 0,1-1 1,-1 1-1,0 0 0,0 0 0,0-1 0,0 1 0,0 0 1,0 0-1,0 0 0,0 0 0,0 0 0,0 0 1,0 0-1,0 1 0,0-1 0,0 0 0,0 1 0,-1-1 1,-9 5-881</inkml:trace>
</inkml:ink>
</file>

<file path=word/ink/ink8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29:57.800"/>
    </inkml:context>
    <inkml:brush xml:id="br0">
      <inkml:brushProperty name="width" value="0.05" units="cm"/>
      <inkml:brushProperty name="height" value="0.05" units="cm"/>
      <inkml:brushProperty name="color" value="#849398"/>
    </inkml:brush>
  </inkml:definitions>
  <inkml:trace contextRef="#ctx0" brushRef="#br0">106 9 8064,'-6'-8'10965,"11"22"-10591,0 0 1,-1 0-1,-1 1 0,-1 0 1,0 0-1,-1-1 1,0 1-1,-3 24 1,-4 13 152,-13 58 1,3-26 615,16-80-1207,-1 1 0,0 0 0,0 0 0,0-1 0,0 1 0,0 0 0,-1-1 0,0 1 0,0-1 0,0 0 0,-1 0 0,0 0 0,1 0 0,-1 0 0,-5 4 0,-2 1-1238</inkml:trace>
</inkml:ink>
</file>

<file path=word/ink/ink8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38.428"/>
    </inkml:context>
    <inkml:brush xml:id="br0">
      <inkml:brushProperty name="width" value="0.05" units="cm"/>
      <inkml:brushProperty name="height" value="0.05" units="cm"/>
      <inkml:brushProperty name="color" value="#849398"/>
    </inkml:brush>
  </inkml:definitions>
  <inkml:trace contextRef="#ctx0" brushRef="#br0">7 3 6912,'0'0'68,"0"0"0,0 0 0,0-1 0,0 1 0,0 0 0,0 0 0,0 0-1,0 0 1,0 0 0,-1 0 0,1 0 0,0 0 0,0-1 0,0 1 0,0 0 0,0 0 0,0 0 0,0 0 0,-1 0 0,1 0 0,0 0 0,0 0 0,0 0 0,0 0 0,0 0 0,-1 0 0,1 0 0,0 0 0,0 0 0,0 0 0,0 0-1,0 0 1,-1 0 0,1 0 0,0 0 0,0 0 0,0 0 0,0 0 0,0 0 0,0 0 0,-1 0 0,1 0 0,0 0 0,0 1 0,0-1 0,0 0 0,0 0 0,0 0 0,0 0 0,0 0 0,-1 0 0,1 15 12547,2-16-11933,13 0-485,-1-1-1,1 2 0,-1 0 0,28 4 1,-19-1-219</inkml:trace>
</inkml:ink>
</file>

<file path=word/ink/ink8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39.151"/>
    </inkml:context>
    <inkml:brush xml:id="br0">
      <inkml:brushProperty name="width" value="0.05" units="cm"/>
      <inkml:brushProperty name="height" value="0.05" units="cm"/>
      <inkml:brushProperty name="color" value="#849398"/>
    </inkml:brush>
  </inkml:definitions>
  <inkml:trace contextRef="#ctx0" brushRef="#br0">95 54 5760,'-2'-20'9747,"-7"-1"-6713,8 20-2974,1 0 0,-1 0 0,1 0 0,-1 1 0,0-1 0,1 0 0,-1 0 0,0 1 0,0-1 0,0 1 0,0-1 0,0 1 0,1-1 0,-1 1 0,0-1 0,0 1 0,0 0 0,0-1-1,0 1 1,0 0 0,0 0 0,0 0 0,0 0 0,0 0 0,-1 0 0,1 0 0,0 0 0,0 0 0,0 1 0,0-1 0,0 0 0,0 1 0,0-1 0,1 0 0,-1 1 0,0-1 0,0 1 0,0 0 0,0-1-1,0 1 1,1 0 0,-2 0 0,-1 2 95,0 0 0,1 0 0,-1 1 0,1-1-1,-1 0 1,1 1 0,0 0 0,0-1-1,-1 7 1,-11 36 196,12-38-307,1 1 1,0-1-1,0 1 0,0 0 1,2 12-1,-1-20-36,0 0 1,0 1-1,1-1 0,-1 0 1,0 1-1,1-1 0,-1 0 1,1 0-1,-1 1 0,1-1 0,-1 0 1,1 0-1,0 0 0,0 0 1,0 0-1,-1 0 0,1 0 1,0 0-1,0 0 0,0 0 1,0-1-1,1 1 0,-1 0 0,0-1 1,0 1-1,0-1 0,1 1 1,-1-1-1,0 1 0,0-1 1,1 0-1,-1 0 0,0 0 1,1 0-1,-1 0 0,0 0 0,1 0 1,-1 0-1,0 0 0,1 0 1,-1-1-1,0 1 0,0-1 1,2 0-1,0 0-3,0 0 0,0-1 0,0 1 0,0-1 0,0 0 0,-1 0 0,1 0-1,-1 0 1,1 0 0,-1-1 0,0 1 0,0-1 0,0 1 0,0-1 0,-1 0 0,1 0 0,2-5 0,1-6 15,0 0 0,5-21 0,-9 33-20,-4 12-18,1-3-54,0 0-1,1 0 1,-1 1 0,1-1-1,1 11 1,0-15 43,0-1-1,0 0 1,1 0 0,-1 1 0,1-1 0,0 0 0,0 0 0,-1 0-1,1 1 1,1-1 0,-1 0 0,0 0 0,0-1 0,1 1 0,-1 0-1,1 0 1,0-1 0,-1 1 0,1-1 0,0 1 0,0-1 0,0 0-1,3 2 1,9 5-995,2-1-128</inkml:trace>
</inkml:ink>
</file>

<file path=word/ink/ink8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39.592"/>
    </inkml:context>
    <inkml:brush xml:id="br0">
      <inkml:brushProperty name="width" value="0.05" units="cm"/>
      <inkml:brushProperty name="height" value="0.05" units="cm"/>
      <inkml:brushProperty name="color" value="#849398"/>
    </inkml:brush>
  </inkml:definitions>
  <inkml:trace contextRef="#ctx0" brushRef="#br0">163 36 7680,'-11'-11'3474,"-8"-9"3294,19 20-6717,-1 0-1,1-1 1,0 1-1,-1 0 1,1-1-1,0 1 0,-1 0 1,1 0-1,-1-1 1,1 1-1,-1 0 1,1 0-1,0 0 1,-1-1-1,1 1 0,-1 0 1,1 0-1,-1 0 1,1 0-1,-1 0 1,1 0-1,-1 0 1,1 0-1,-1 0 1,1 0-1,-1 0 0,1 0 1,-1 1-1,1-1 1,0 0-1,-1 0 1,1 0-1,-1 1 1,1-1-1,-1 0 1,1 0-1,-1 1 0,-2 4 153,-1 0 0,1 0-1,0 1 1,0-1 0,0 1-1,1 0 1,-3 10 0,-12 53 507,3 0 0,-9 140 0,17-135-536,6-72-179,-3 18-355,3-20 329,0 1 0,0 0 0,-1-1 0,1 1 0,0 0 0,0-1 0,-1 1 0,1-1 0,0 1 0,-1 0-1,1-1 1,0 1 0,-1-1 0,1 1 0,-1-1 0,1 1 0,-1-1 0,1 0 0,-1 1 0,1-1 0,-1 1 0,0-1 0,0 0 0,-5-1-865</inkml:trace>
  <inkml:trace contextRef="#ctx0" brushRef="#br0" timeOffset="1">1 389 7296,'0'-9'3584,"7"18"1664,-1-9-5120,4 0 0,3-5-1,1 5 1,-2 0-256,6-7 128,8-1-255,-10 1 127</inkml:trace>
</inkml:ink>
</file>

<file path=word/ink/ink8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0.033"/>
    </inkml:context>
    <inkml:brush xml:id="br0">
      <inkml:brushProperty name="width" value="0.05" units="cm"/>
      <inkml:brushProperty name="height" value="0.05" units="cm"/>
      <inkml:brushProperty name="color" value="#849398"/>
    </inkml:brush>
  </inkml:definitions>
  <inkml:trace contextRef="#ctx0" brushRef="#br0">109 131 4480,'1'-9'1457,"0"-1"1,0 1-1,-1-1 0,0 1 1,-1 0-1,0-1 0,-3-15 0,-9-13 943,13 38-2355,0 0-1,0 0 0,0 0 1,0 0-1,0 0 1,0-1-1,-1 1 0,1 0 1,0 0-1,0 0 1,0 0-1,0 0 0,0 0 1,0 0-1,0 0 1,0 0-1,-1 0 0,1-1 1,0 1-1,0 0 1,0 0-1,0 0 0,0 0 1,-1 0-1,1 0 1,0 0-1,0 0 0,0 0 1,0 0-1,0 0 1,-1 0-1,1 0 0,0 0 1,0 0-1,0 0 1,0 1-1,0-1 0,0 0 1,-1 0-1,1 0 1,0 0-1,0 0 0,0 0 1,0 0-1,0 0 1,0 0-1,0 0 0,0 1 1,-1-1-1,1 0 1,0 0-1,0 0 0,0 0 1,-4 7 480,-10 34 198,2 2 0,-10 62 1,22-101-697,-4 24 146,0 29 0,1-6 14,-5 64-123,7-112-339,1-1 0,-1 1 0,0-1 0,0 0 0,0 1 1,0-1-1,0 0 0,-3 3 0,-1-1-1411</inkml:trace>
</inkml:ink>
</file>

<file path=word/ink/ink8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0.454"/>
    </inkml:context>
    <inkml:brush xml:id="br0">
      <inkml:brushProperty name="width" value="0.05" units="cm"/>
      <inkml:brushProperty name="height" value="0.05" units="cm"/>
      <inkml:brushProperty name="color" value="#849398"/>
    </inkml:brush>
  </inkml:definitions>
  <inkml:trace contextRef="#ctx0" brushRef="#br0">1 48 8448,'0'-17'4224,"0"28"3711,12-13-7423,5-7 0,-7 3 384,9-1 128,1 5-1152,-6 2 0,2-4 640,-6 4 128,7-2-384,-4-1 128,4 3-1024,-1-6 0</inkml:trace>
</inkml:ink>
</file>

<file path=word/ink/ink8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2.796"/>
    </inkml:context>
    <inkml:brush xml:id="br0">
      <inkml:brushProperty name="width" value="0.05" units="cm"/>
      <inkml:brushProperty name="height" value="0.05" units="cm"/>
    </inkml:brush>
  </inkml:definitions>
  <inkml:trace contextRef="#ctx0" brushRef="#br0">42 10 5632,'0'2'2542,"0"-7"-1129,0 5-1268,0-1-1,0 1 1,0 0 0,0 0 0,0-1 0,0 1 0,0 0 0,0 0 0,0-1 0,0 1 0,1 0 0,-1 0 0,0-1-1,0 1 1,0 0 0,0 0 0,0 0 0,0-1 0,1 1 0,-1 0 0,0 0 0,0 0 0,0 0 0,1-1-1,-1 1 1,0 0 0,0 0 0,0 0 0,1 0 0,-1 0 0,0 0 0,0 0 0,1 0 0,-1 0 0,0-1-1,0 1 1,1 0 0,-1 0 0,0 0 0,0 0 0,1 0 0,-1 1 0,0-1 0,0 0 0,1 0 0,-1 0 0,0 0-1,0 0 1,1 0 0,-1 0 0,0 0 0,0 1 0,0-1 0,1 0 0,0 3-14,1 0 1,-1 0-1,0 0 1,0 0-1,0 0 1,0 0-1,0 1 1,-1-1-1,0 0 1,1 0-1,-1 1 1,-1 4 0,1-7-93,-1 14 493,-1 1-1,0-1 1,-6 18 0,2-2 50,-7 23 454,-3 19 616,3-18-500,13-55-1150,0 0 0,0 0 0,0 1 0,0-1-1,0 0 1,1 0 0,-1 0 0,0 1 0,0-1 0,0 0 0,0 0 0,0 0-1,0 0 1,0 0 0,0 1 0,1-1 0,-1 0 0,0 0 0,0 0-1,0 0 1,0 0 0,0 0 0,1 1 0,-1-1 0,0 0 0,0 0-1,0 0 1,1 0 0,-1 0 0,0 0 0,0 0 0,0 0 0,0 0-1,1 0 1,-1 0 0,0 0 0,0 0 0,0 0 0,1 0 0,-1 0-1,0 0 1,0 0 0,0 0 0,1 0 0,-1-1 0,0 1 0,0 0-1,0 0 1,1 0 0,11-4 33,-11 3-35,10-1-45,0 0 1,1 0-1,-1 1 0,0 0 0,0 1 0,1 0 0,11 3 0,19-1-236,-41-2 175,0 0-1,0 0 0,0-1 1,0 1-1,0 0 0,0 0 1,0-1-1,0 1 0,0 0 1,0-1-1,0 1 0,0-1 1,0 1-1,0-1 0,0 0 1,0 1-1,-1-1 0,3-1 1,7-9-1324</inkml:trace>
</inkml:ink>
</file>

<file path=word/ink/ink8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3.312"/>
    </inkml:context>
    <inkml:brush xml:id="br0">
      <inkml:brushProperty name="width" value="0.05" units="cm"/>
      <inkml:brushProperty name="height" value="0.05" units="cm"/>
    </inkml:brush>
  </inkml:definitions>
  <inkml:trace contextRef="#ctx0" brushRef="#br0">1 218 8320,'2'0'12287,"8"0"-12159,4 0 128,2 0-128,10 0 128,-2-9-384,-4 4 0,0-1 256,-4-6 0,4-6-896,-3 1 128</inkml:trace>
  <inkml:trace contextRef="#ctx0" brushRef="#br0" timeOffset="1">7 31 8320,'4'-9'4096,"48"-6"-2560,-32 15 3199,0 0-4735,3 0 128,7 0-128,2-2 128,6-2-768,-10 4 0</inkml:trace>
</inkml:ink>
</file>

<file path=word/ink/ink8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4.358"/>
    </inkml:context>
    <inkml:brush xml:id="br0">
      <inkml:brushProperty name="width" value="0.05" units="cm"/>
      <inkml:brushProperty name="height" value="0.05" units="cm"/>
    </inkml:brush>
  </inkml:definitions>
  <inkml:trace contextRef="#ctx0" brushRef="#br0">114 34 7552,'-1'-1'432,"0"0"0,0 0 0,-1 0 1,1 0-1,0 0 0,0 0 0,0 0 0,0-1 1,0 1-1,0 0 0,0-1 0,1 1 0,-2-3 1,-6-9 4545,8 12-4939,-1 1 1,0 0-1,1 0 1,-1 0-1,0 0 1,1 0-1,-1 0 1,0 0-1,1 0 1,-1 0-1,0 0 1,1 1-1,-1-1 1,1 0-1,-1 0 1,0 0-1,1 1 1,-1-1-1,1 0 1,-1 1-1,1-1 1,-1 1-1,1-1 1,-1 0-1,0 2 1,-16 11 469,11-6-301,0 0 1,0 1 0,1 0 0,0 0-1,0 0 1,1 1 0,0-1 0,0 1 0,1 0-1,1 0 1,-1 0 0,1 0 0,-1 11-1,3-19-184,0 1 0,0 0 0,1 0 0,-1-1 0,0 1 0,0 0 0,1-1 0,-1 1 0,1 0 0,0-1 0,0 1 0,-1 0 0,1-1 0,0 0 0,0 1 0,0-1 0,0 1 0,1-1 0,-1 0 0,3 2 0,-2-1 0,1-1 0,-1 0 0,1 1-1,-1-1 1,1 0 0,0-1 0,-1 1 0,1-1 0,0 1-1,0-1 1,-1 0 0,5 0 0,-2 0-19,-1 0 0,1-1 0,0 1 1,0-1-1,-1 0 0,1-1 0,0 1 0,-1-1 0,1 0 0,-1 0 1,0 0-1,0-1 0,0 0 0,0 1 0,4-5 0,-3 0-5,-1 1 0,0-1 0,0 0 0,0 0 0,-1 0 0,0 0 0,0-1 0,-1 1 0,0-1 0,-1 0 0,1 1 0,-2-1 0,1 0 0,-1-9 0,-14 62 235,-22 73 15,22-77 8,1 0 0,-9 61 0,22-101-254,0-1 1,-1 0-1,1 1 1,0-1-1,0 0 1,0 1-1,0-1 1,0 0-1,0 1 1,0-1-1,0 0 0,0 1 1,0-1-1,0 0 1,0 1-1,0-1 1,0 0-1,0 0 1,0 1-1,0-1 1,0 0-1,1 1 1,-1-1-1,0 0 1,0 1-1,0-1 0,0 0 1,1 0-1,-1 1 1,0-1-1,0 0 1,1 0-1,-1 0 1,0 1-1,0-1 1,1 0-1,-1 0 1,0 0-1,1 0 0,-1 1 1,15-9-213,12-20-1218,-11 5-152,1-6-108</inkml:trace>
</inkml:ink>
</file>

<file path=word/ink/ink8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4.795"/>
    </inkml:context>
    <inkml:brush xml:id="br0">
      <inkml:brushProperty name="width" value="0.05" units="cm"/>
      <inkml:brushProperty name="height" value="0.05" units="cm"/>
    </inkml:brush>
  </inkml:definitions>
  <inkml:trace contextRef="#ctx0" brushRef="#br0">1 44 8320,'1'1'11953,"2"18"-9562,0 27-2890,-4-21 848,0-19-183,1 0 0,-1-1 0,1 1 0,0-1 0,0 1 0,1 0 0,0-1 0,0 1 0,0-1 1,4 11-1,-4-16-155,-1 1 1,1-1-1,0 0 1,0 0 0,-1 1-1,1-1 1,0 0 0,0 0-1,0 0 1,-1 0-1,1 0 1,0 0 0,0 0-1,0 0 1,-1 0-1,1 0 1,0 0 0,0 0-1,-1-1 1,1 1 0,0 0-1,0-1 1,-1 1-1,1 0 1,0-1 0,-1 1-1,2-2 1,19-12 153,-12 5-204,-1 0-1,0-1 1,-1 0-1,0 0 0,0-1 1,-1 1-1,-1-2 1,6-15-1,-6 15 12,-1 5-42,-3 8-22,-3 15-87,-1 4 136,2-9 12,1-3 59,0-1 0,0 1 0,1-1 0,0 1-1,3 11 1,-4-17-43,1 0-1,0 0 1,0 0-1,0 0 1,0-1 0,1 1-1,-1 0 1,0 0-1,1-1 1,-1 1-1,1-1 1,-1 1-1,1-1 1,0 1 0,0-1-1,0 0 1,0 0-1,-1 0 1,1 0-1,1 0 1,-1-1-1,0 1 1,4 0 0,-5-1-91,0 0 1,1 0 0,-1 0 0,0 0-1,0 0 1,1 0 0,-1-1 0,0 1 0,0 0-1,0-1 1,0 1 0,0-1 0,0 1-1,1-1 1,-1 0 0,0 1 0,1-3-1,4-1-687,16-7-1533</inkml:trace>
  <inkml:trace contextRef="#ctx0" brushRef="#br0" timeOffset="1">278 94 7936,'-12'9'3968,"2"17"2815,10-17-6271,0 2 0,0 1 256,-7 3 128,7 3-1152,0-4 0,0 1 640,7-7 0,3-4-1152,2-4 128</inkml:trace>
  <inkml:trace contextRef="#ctx0" brushRef="#br0" timeOffset="2">282 5 8192,'-10'-5'11519,"20"5"-11391,-4 3-512,4-6 128</inkml:trace>
  <inkml:trace contextRef="#ctx0" brushRef="#br0" timeOffset="3">424 49 7168,'-4'4'3584,"2"11"-1792,2-6 1920,0 4-2817,0 11 1,-4 0 384,0 8 0,-2 6-1536,0 3 0,-4-11 1152,0-6 128,0 2-640,4-2 128,-2-11-768,6-4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1.157"/>
    </inkml:context>
    <inkml:brush xml:id="br0">
      <inkml:brushProperty name="width" value="0.05" units="cm"/>
      <inkml:brushProperty name="height" value="0.05" units="cm"/>
      <inkml:brushProperty name="color" value="#849398"/>
    </inkml:brush>
  </inkml:definitions>
  <inkml:trace contextRef="#ctx0" brushRef="#br0">10 19 6656,'-1'0'145,"1"1"1,0-1 0,0 0-1,0 0 1,-1 1 0,1-1-1,0 0 1,0 0 0,-1 0-1,1 1 1,0-1 0,0 0-1,-1 0 1,1 0 0,0 0-1,-1 0 1,1 0 0,0 1-1,0-1 1,-1 0 0,1 0-1,0 0 1,-1 0-1,1 0 1,0 0 0,-1 0-1,1 0 1,0-1 0,-1 1-1,1 0 1,-1 0 0,1 0 1,0-1 0,0 1 1,0-1-1,0 1 0,0 0 0,0-1 1,0 1-1,0-1 0,0 1 1,0 0-1,1-1 0,-1 1 0,0-1 1,0 1-1,0 0 0,0-1 1,1 1-1,-1 0 0,0-1 0,0 1 1,1 0-1,-1-1 0,0 1 1,1 0-1,-1-1 0,1 1 323,5-3 106,-3 2-467,0 0 1,0 1 0,1-1 0,-1 1 0,0 0 0,0 0-1,6 1 1,11 0 249,130 0 845,-89 1-1022,243 15 611,31 0-455,-171-18-318,407 4-19,-287-7-1,-61 0 0,-127-1-5,16 1 32,141-3 49,-54-1-46,-118 5-30,-42 1 0,75 6 0,-12 1 0,-49-3 0,-36-3 44,33-3 0,-34 1 12,1 2 0,27 0 0,-37 1 9,0 0 0,0-1 1,13-2-1,-16 2-42,1 0 0,0 0 0,0 1 0,0-1 0,0 1 0,0 0 0,0 0 0,0 1 0,5 1 0,-1 0 5,-1-1-1,1 0 1,0 0 0,-1-1-1,1 0 1,0-1 0,-1 0-1,12-2 1,-11 1-38,0 1 0,0 0 1,0 0-1,0 1 0,0 0 0,-1 1 0,16 2 1,-1 0-503,-19-5 106</inkml:trace>
</inkml:ink>
</file>

<file path=word/ink/ink8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5.217"/>
    </inkml:context>
    <inkml:brush xml:id="br0">
      <inkml:brushProperty name="width" value="0.05" units="cm"/>
      <inkml:brushProperty name="height" value="0.05" units="cm"/>
    </inkml:brush>
  </inkml:definitions>
  <inkml:trace contextRef="#ctx0" brushRef="#br0">1 29 7552,'6'-11'3712,"30"-6"-1920,-26 17 1280,6 0-2433,1 2 1,0 7 384,-7 0 0,-1 8-1280,-2-2 0,-4 3 1024,-6 5 0,-4-5-384,-2-7 128,-1 1-256,0-3 0,0-3-256,0-3 0</inkml:trace>
</inkml:ink>
</file>

<file path=word/ink/ink8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7.264"/>
    </inkml:context>
    <inkml:brush xml:id="br0">
      <inkml:brushProperty name="width" value="0.05" units="cm"/>
      <inkml:brushProperty name="height" value="0.05" units="cm"/>
    </inkml:brush>
  </inkml:definitions>
  <inkml:trace contextRef="#ctx0" brushRef="#br0">48 38 8320,'-4'-5'10709,"2"10"-9237,-4 11-490,-7 30 1,-5 14 486,14-51-1007,4-14-296,7-17-154,-3 14-31,0 0 0,1 0 0,0 1-1,0-1 1,1 1 0,11-12 0,-13 16-30,0-1 0,1 1 1,-1 0-1,1 0 0,-1 0 0,1 0 1,0 1-1,0 0 0,0 0 0,1 0 1,-1 1-1,7-2 0,-11 3 24,0 0 0,0 0 1,0 0-1,0 0 0,0 0 0,0 0 0,1 0 0,-1 0 0,0 0 0,0 1 0,0-1 0,0 0 0,0 1 0,0-1 0,0 1 1,0-1-1,0 1 0,0-1 0,0 1 0,0 0 0,0 0 0,0-1 0,-1 1 0,1 0 0,0 0 0,-1 0 0,1 0 0,0 0 1,0 1-1,1 3-9,-1-1 0,0 1 0,1 0 0,-1 0 0,0 7 0,3 8 345,-7-13-51,2-7-111,2-6-24,5-14 68,-4 13-158,1-1 0,-1 1 0,1 0 0,0 0 0,1 1 0,4-9 0,-6 13-37,0 1 0,-1-1 0,1 0 0,0 1 0,0 0-1,-1-1 1,1 1 0,0 0 0,0 0 0,1 0 0,-1 0 0,0 0 0,0 0 0,0 1 0,1-1 0,-1 1-1,0 0 1,0 0 0,1-1 0,-1 1 0,0 1 0,1-1 0,-1 0 0,0 1 0,4 0 0,-5-1 1,0 1 0,0-1 0,0 0 0,0 1 0,0-1 0,0 1 0,0 0 0,0-1 0,0 1 1,0 0-1,0-1 0,0 1 0,-1 0 0,1 0 0,0 0 0,0 0 0,-1 0 0,1 0 0,-1 0 0,1 0 1,-1 0-1,1 0 0,0 2 0,3 33 1,-4-32 0,0 0 0,1 0 0,-1 0 0,1 0 0,0 0 0,0 0 0,0 0 0,3 6 0,-3-9 0,0 1 0,0-1 0,0 0 0,0 0 0,0 0 0,0 0 0,1 0 0,-1 0 0,0 0 0,1 0 0,-1-1 0,0 1 0,1 0 0,-1-1 0,1 1 0,-1-1 0,1 0 0,-1 1 0,3-1 0,0 0 0,0 0 0,-1 0 0,1-1 0,0 1 0,0-1 0,0 0 0,-1 0 0,5-1 0,-2-1 0,0 0 0,0 0 0,0 0 0,0-1 0,0 1 0,-1-1 0,1-1 0,-1 1 0,5-6 0,-6 4 0,-1 1 0,0 0 0,0-1 0,0 1 0,3-10 0,-6 14 0,1-1 0,-1 1 0,1-1 0,-1 0 0,1 0 0,-1 1 0,0-1 0,1 0 0,-1 1 0,0-1 0,0 0 0,-1 0 0,1 1 0,0-1 0,-1 0 0,1 1 0,-1-1 0,1 0 0,-1 1 0,0-1 0,1 1 0,-1-1 0,0 1 0,-2-3 0,2 4 0,1 0 0,-1-1 0,0 1 0,0 0 0,0 0 0,0 0 0,1 0 0,-1 0 0,0 0 0,0 0 0,0 0 0,1 0 0,-1 1 0,0-1 0,0 0 0,0 0 0,1 1 0,-1-1 0,0 1 0,0-1 0,1 1 0,-1-1 0,0 1 0,1-1 0,-1 1 0,1-1 0,-1 1 0,1 0 0,-1-1 0,1 1 0,-1 0 0,0 0 0,-16 25 0,15-22 8,1 0-1,-1 0 1,1 0-1,0 0 1,0 0-1,1 1 1,-1-1-1,1 0 1,0 0 0,0 0-1,0 1 1,1-1-1,-1 0 1,1 0-1,0 0 1,0 0-1,1 0 1,-1 0-1,1 0 1,0 0-1,0-1 1,0 1-1,0-1 1,1 1-1,-1-1 1,1 0 0,0 0-1,0 0 1,0 0-1,1 0 1,-1-1-1,1 0 1,5 4-1,-8-6-7,0 0 0,1 1 0,-1-1 0,0 0 0,0 0 0,1 0 1,-1 0-1,0 0 0,0 0 0,1 0 0,-1 0 0,0-1 0,0 1 0,0 0 0,1-1 0,-1 1 0,0-1 0,0 1 0,0-1 0,0 0 0,0 1 0,0-1 0,0 0 0,0 0 0,0 0 0,0 0 0,0 1 0,-1-1 0,1-1 0,1 0 0,2-5-2,0 0 1,0 0-1,4-13 0,-3 8-13,5-12-92,-6 17 107,0 13 0,1 10 0,-3-10 0,0 0 0,0-1 0,1 1 0,-1-1 0,1 1 0,1-1 0,5 8-1,-8-11 2,0-1 0,0 0 0,0 1-1,0-1 1,0 0 0,0 1-1,0-1 1,1 0 0,-1 0 0,0 0-1,1 0 1,-1 0 0,1-1-1,-1 1 1,1 0 0,-1-1 0,1 1-1,0-1 1,-1 1 0,1-1-1,0 0 1,-1 1 0,1-1 0,0 0-1,-1 0 1,1 0 0,0-1-1,0 1 1,-1 0 0,3-1 0,6-4-170,-8 5-6,0-1-1,0 0 0,0 1 0,0-1 1,-1 0-1,1 0 0,0 0 0,-1-1 0,1 1 1,-1 0-1,1 0 0,1-4 0,1-4-976</inkml:trace>
</inkml:ink>
</file>

<file path=word/ink/ink8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7.673"/>
    </inkml:context>
    <inkml:brush xml:id="br0">
      <inkml:brushProperty name="width" value="0.05" units="cm"/>
      <inkml:brushProperty name="height" value="0.05" units="cm"/>
    </inkml:brush>
  </inkml:definitions>
  <inkml:trace contextRef="#ctx0" brushRef="#br0">27 163 6144,'-4'-124'8912,"4"86"-3937,2 136-1240,-4 94-3182,1-162-483,1-15-157,-1 0-1,-6 27 1,5-29-851,3-7-108</inkml:trace>
  <inkml:trace contextRef="#ctx0" brushRef="#br0" timeOffset="1">1 281 9600,'0'3'4736,"20"-6"-3328,-14 0 3967,4-4-5247,0 5 128,0 2-128,-4-3 128</inkml:trace>
  <inkml:trace contextRef="#ctx0" brushRef="#br0" timeOffset="2">367 45 7552,'0'2'4067,"3"8"-2758,0 0-320,0-1 1,-1 1 0,-1-1-1,1 1 1,-2-1 0,1 1-1,-2 10 1,-11 70 704,-1 1 854,4-36-884,18-69-1666,-8 12 2,0-1-1,0 1 0,1-1 0,-1 1 1,1 0-1,-1-1 0,1 1 1,0 0-1,0 0 0,0 0 0,0 1 1,0-1-1,1 0 0,-1 1 1,0-1-1,1 1 0,-1 0 0,1 0 1,0 0-1,-1 0 0,1 0 0,0 0 1,-1 1-1,1 0 0,0-1 1,3 1-1,34 6-172,6 1-776,-43-7 651,-1 0 0,1 0 0,-1 0 0,1-1 1,0 1-1,-1 0 0,1-1 0,-1 0 0,0 0 1,1 1-1,-1-1 0,0-1 0,1 1 0,1-2 1,5-5-1645</inkml:trace>
  <inkml:trace contextRef="#ctx0" brushRef="#br0" timeOffset="3">575 278 7936,'0'0'11903,"0"6"-11647,0 5 128,-4 2 128,2 4 128,-2 9-896,0-8 128,4 6 384,0-7 128,8-2-384,-2-13 128,0-4-1024,8-11 128</inkml:trace>
  <inkml:trace contextRef="#ctx0" brushRef="#br0" timeOffset="4">599 152 7296,'-4'-7'3584,"10"14"896,-2-5-4480,2 2 128,4-2 0,0 1 0</inkml:trace>
  <inkml:trace contextRef="#ctx0" brushRef="#br0" timeOffset="5">776 169 7808,'-12'8'2052,"9"-7"-1333,1 0 1,0 1-1,-1-1 0,1 1 1,0-1-1,0 1 0,0 0 0,0 0 1,0 0-1,1 0 0,-3 3 1,3-3-558,1 0 0,-1 0 0,1 0 0,-1 0 0,1 0 0,0 0 0,-1 0 0,1 0 0,0 0 1,0 0-1,1 4 0,1 0-143,-1 0 0,1 0 1,0-1-1,1 1 1,-1-1-1,6 8 0,8 20 656,-13-25-610,0 1 0,-1 1 0,1-1 0,-2 0 0,2 13 1,-3-20-51,0 0 1,0 0 0,0 0 0,0 0 0,0 0-1,-1 0 1,1 0 0,-1-1 0,1 1 0,-1 0-1,1 0 1,-1 0 0,0 0 0,0-1 0,0 1-1,0 0 1,0-1 0,0 1 0,-1-1 0,1 1-1,0-1 1,-1 0 0,1 0 0,-1 1 0,0-1-1,1 0 1,-1 0 0,0 0 0,0-1 0,1 1 0,-5 1-1,3-2-23,-1 0-1,0 0 0,1 0 0,-1-1 0,1 1 1,-1-1-1,1 0 0,-1 0 0,1 0 0,0-1 1,-1 1-1,1-1 0,0 0 0,0 1 1,0-1-1,-4-5 0,4-2-844,8-5-65</inkml:trace>
</inkml:ink>
</file>

<file path=word/ink/ink8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48.113"/>
    </inkml:context>
    <inkml:brush xml:id="br0">
      <inkml:brushProperty name="width" value="0.05" units="cm"/>
      <inkml:brushProperty name="height" value="0.05" units="cm"/>
    </inkml:brush>
  </inkml:definitions>
  <inkml:trace contextRef="#ctx0" brushRef="#br0">26 13 7040,'-3'-12'12765,"1"20"-8446,1 6-6300,1 221 5658,-4-96-3492,4-130-591</inkml:trace>
  <inkml:trace contextRef="#ctx0" brushRef="#br0" timeOffset="1">3 221 6912,'-3'6'3456,"3"-29"5631,3 20-8063,7-1 128,-3 2 0,3-4 128,2 3-1920,8 6 128,0-3 1152,0 3 0,0 2-896,7-7 0</inkml:trace>
</inkml:ink>
</file>

<file path=word/ink/ink8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2.248"/>
    </inkml:context>
    <inkml:brush xml:id="br0">
      <inkml:brushProperty name="width" value="0.05" units="cm"/>
      <inkml:brushProperty name="height" value="0.05" units="cm"/>
      <inkml:brushProperty name="color" value="#849398"/>
    </inkml:brush>
  </inkml:definitions>
  <inkml:trace contextRef="#ctx0" brushRef="#br0">100 85 6016,'1'-4'8996,"1"-3"-6054,-2 5-2866,-3 14 325,-47 111 1916,1 1-559,49-124-1749,0 0 1,0 0-1,0 0 0,0 0 1,0 0-1,0 1 1,0-1-1,-1 0 0,1 0 1,0 0-1,0 1 0,0-1 1,0 0-1,0 0 0,0 0 1,0 0-1,0 1 0,1-1 1,-1 0-1,0 0 1,0 0-1,0 0 0,0 1 1,0-1-1,0 0 0,0 0 1,0 0-1,0 0 0,0 0 1,1 1-1,-1-1 1,0 0-1,0 0 0,0 0 1,0 0-1,0 0 0,1 0 1,-1 0-1,0 1 0,0-1 1,0 0-1,0 0 1,1 0-1,-1 0 0,0 0 1,13-2 256,20-12 62,-25 11-180,-5 1-111,0 1 0,0 1 0,0-1 0,0 0 0,1 1 1,-1 0-1,0-1 0,0 1 0,1 0 0,-1 1 0,0-1 0,0 1 0,1-1 0,3 2 0,4 3-9,-1-1 1,19 11-1,16 7-29,-42-22 1,0 1 0,-1 0 0,1 1 0,0-1 0,-1 0 0,1 1 0,-1-1 0,1 1 0,3 4 0,-6-6 4,0 0-1,1 0 1,-1 0-1,0 0 0,0 0 1,1 0-1,-1 0 1,0 0-1,0 0 0,0 0 1,1 0-1,-1 0 1,0 0-1,0 0 1,1 0-1,-1 0 0,0 0 1,0 0-1,1 0 1,-1 0-1,0 0 0,0 0 1,0 0-1,1-1 1,-1 1-1,0 0 1,0 0-1,0 0 0,1 0 1,-1 0-1,0-1 1,0 1-1,0 0 0,0 0 1,0 0-1,1-1 1,-1 1-1,0 0 1,0 0-1,0-1 0,0 1 1,0 0-1,5-11 108,-4 10-91,38-84 881,-23 54-849,-2-1 0,-1-1 0,17-63 0,-25 76-139,-4 16 99,1-1-1,-1 1 1,0-1 0,-1 0 0,1 0 0,-1 1-1,0-1 1,0 0 0,0 0 0,-2-8 0,2 13-9,-1-1 1,1 0 0,-1 1 0,1 0 0,-1-1 0,1 1 0,-1-1-1,0 1 1,1 0 0,-1-1 0,0 1 0,1 0 0,-1 0 0,0 0-1,1-1 1,-1 1 0,0 0 0,0 0 0,1 0 0,-1 0 0,0 0-1,1 0 1,-1 0 0,0 1 0,0-1 0,1 0 0,-1 0 0,0 0-1,0 1 1,-26 8-11,23-8 27,-51 16 29,-80 13 0,80-19-41,40-9-210,10-2-64,10-1-119,3 1-916,-1 3-129</inkml:trace>
</inkml:ink>
</file>

<file path=word/ink/ink8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3.412"/>
    </inkml:context>
    <inkml:brush xml:id="br0">
      <inkml:brushProperty name="width" value="0.05" units="cm"/>
      <inkml:brushProperty name="height" value="0.05" units="cm"/>
      <inkml:brushProperty name="color" value="#849398"/>
    </inkml:brush>
  </inkml:definitions>
  <inkml:trace contextRef="#ctx0" brushRef="#br0">63 73 6144,'-3'-5'10389,"2"19"-8989,0 1-1,-4 20 1,-21 61 63,10-39 256,6-27-695,11-30-1019,-1 1 0,1-1 1,0 1-1,-1-1 0,1 1 0,0-1 0,0 1 1,0-1-1,-1 0 0,1 0 0,0 1 0,0-1 1,0 0-1,0 0 0,-1 0 0,1 0 0,0 0 1,0 0-1,0 0 0,0 0 0,1-1 1,-1 1 7,47 1 79,-1 1 1,72 13-1,-102-11-144,12 2 83,-28-7-26,-1 1 1,1 0-1,0-1 0,-1 1 1,1-1-1,-1 0 0,1 1 1,-1-1-1,1 1 0,-1-1 1,1 0-1,-1 1 1,1-1-1,-1 0 0,0 1 1,0-1-1,1 0 0,-1 0 1,0 1-1,0-2 0,5-19 310,-2-4-158,7-97 283,-10-26-291,0 147-146,0 1 0,0-1-1,0 0 1,0 1 0,0-1-1,0 0 1,-1 1 0,1-1-1,0 0 1,0 1 0,-1-1-1,1 0 1,0 1 0,-1-1 0,1 1-1,-1-1 1,1 1 0,-1-1-1,1 1 1,-1-1 0,1 1-1,-1-1 1,1 1 0,-1 0-1,0-1 1,1 1 0,-1 0 0,0-1-1,1 1 1,-1 0 0,0 0-1,1 0 1,-1 0 0,0 0-1,1 0 1,-1 0 0,0 0-1,1 0 1,-1 0 0,0 0 0,1 0-1,-1 0 1,0 0 0,0 1-1,-2-1 5,-37 2-51,-71 14-1,89-13 28,6 1-156,24-2-719,15 4-1137,-8 2 365</inkml:trace>
</inkml:ink>
</file>

<file path=word/ink/ink8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4.658"/>
    </inkml:context>
    <inkml:brush xml:id="br0">
      <inkml:brushProperty name="width" value="0.05" units="cm"/>
      <inkml:brushProperty name="height" value="0.05" units="cm"/>
      <inkml:brushProperty name="color" value="#849398"/>
    </inkml:brush>
  </inkml:definitions>
  <inkml:trace contextRef="#ctx0" brushRef="#br0">21 54 2688,'1'7'14457,"-2"31"-13320,-8 35 1032,4-50-1205,-1 45-1,6-68-961,0 1 1,0-1-1,0 0 1,0 1-1,0-1 1,0 1-1,0-1 1,0 0-1,0 1 1,0-1-1,0 1 1,0-1-1,0 0 1,0 1-1,0-1 1,0 0-1,0 1 1,0-1-1,1 0 1,-1 1-1,0-1 1,0 1-1,0-1 1,1 0-1,-1 0 1,0 1-1,0-1 1,1 0-1,-1 1 1,0-1-1,0 0 1,1 0-1,-1 0 1,0 1-1,1-1 1,-1 0-1,1 0 1,-1 0-1,0 0 1,1 0-1,-1 0 1,0 0-1,1 1 1,-1-1-1,1 0 1,-1 0-1,0 0 1,1-1-1,-1 1 1,0 0-1,1 0 1,-1 0-1,1 0 1,-1 0-1,1-1 0,7 1 8,17 0-3,10 0 34,-1 1-1,49 7 0,-30-2-18,-39-32 959,-5 5-590,-1-2 1,-1 1 0,9-44-1,4-17-506,-17 55 151,-3 27-33,0 0-1,0 1 1,0-1 0,0 0-1,0 0 1,0 0-1,-1 1 1,1-1-1,0 0 1,0 0 0,-1 1-1,1-1 1,0 0-1,-1 1 1,1-1 0,-1 0-1,1 1 1,-1-1-1,1 0 1,-1 1 0,1-1-1,-1 1 1,0-1-1,1 1 1,-1-1 0,-1 0-1,-6 1 17,1-1 0,-1 1-1,0 1 1,0 0 0,1 0-1,-15 3 1,-12 2-22,-87 10 3,120-16-78,0 0 1,0 1-1,0-1 0,0 1 0,0-1 1,0 1-1,0 0 0,0-1 0,0 1 1,0 0-1,0 0 0,0-1 0,1 1 1,-1 0-1,0 0 0,1 0 0,-1 0 1,1 0-1,-1 0 0,1 0 0,-1 0 0,1 0 1,0 1-1,-1-1 0,1 0 0,0 0 1,0 0-1,0 0 0,0 0 0,0 3 1,2 7-1225</inkml:trace>
</inkml:ink>
</file>

<file path=word/ink/ink8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5.080"/>
    </inkml:context>
    <inkml:brush xml:id="br0">
      <inkml:brushProperty name="width" value="0.05" units="cm"/>
      <inkml:brushProperty name="height" value="0.05" units="cm"/>
      <inkml:brushProperty name="color" value="#849398"/>
    </inkml:brush>
  </inkml:definitions>
  <inkml:trace contextRef="#ctx0" brushRef="#br0">62 34 7808,'-1'29'9331,"-4"3"-4622,-35 126-3134,35-144-1342,3-11-139,1 1 0,-1-1 0,1 0 0,0 0 0,0 1 0,0-1 0,1 1 0,-1-1 0,0 6 1,34-17 673,-22 7-718,0 1 1,0 0 0,0 0 0,0 1 0,0 0 0,-1 1 0,1 1-1,0-1 1,17 8 0,23 5 59,-14-4-110,-36-11 0,-1 0 1,1 0-1,0 0 0,-1-1 0,1 1 1,-1 0-1,1 0 0,-1 0 0,1-1 1,-1 1-1,1 0 0,-1 0 0,1-1 1,-1 1-1,1 0 0,-1-1 0,1 1 1,-1-1-1,0 1 0,1 0 0,-1-1 1,1 1-1,-1-1 0,0 1 0,0-1 1,1 1-1,-1-1 0,0 0 0,0 1 1,0-1-1,0 1 0,1-1 0,-1 1 1,0-1-1,0 1 0,0-2 0,0 1 13,25-69 199,-11 34-206,-1 0-1,-3-1 1,7-37-1,-16 67 5,0 4 1,0-1-1,-1 1 1,0 0 0,0-1 0,0 1-1,0 0 1,0-1 0,0 1 0,-1 0-1,-1-5 1,1 7-11,1 0 0,-1 0 0,0 0 0,0 0 0,0 0 0,0 0 0,0 0 0,0 0 0,0 0 0,0 0 0,-1 0 0,1 1 0,0-1 0,0 1 0,-1-1 0,1 1 0,0-1 0,-1 1 0,1 0 0,-3-1 0,-32-2 0,31 2 0,-24-1 0,13 1 0,-1 0 0,1 1 0,-31 3 0,40-2-44,6-1-41,0 0 1,0 0-1,0 0 1,0 0-1,0 0 1,0 0-1,0 0 1,0 0-1,0 0 1,0 0-1,0 1 1,1-1-1,-1 0 1,0 1-1,0-1 1,0 1-1,0-1 1,0 1-1,1 0 1,-1-1-1,0 1 1,0 0-1,1-1 1,-1 1-1,0 0 1,1 0-1,-2 1 1,2 6-1218</inkml:trace>
</inkml:ink>
</file>

<file path=word/ink/ink8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5.846"/>
    </inkml:context>
    <inkml:brush xml:id="br0">
      <inkml:brushProperty name="width" value="0.05" units="cm"/>
      <inkml:brushProperty name="height" value="0.05" units="cm"/>
      <inkml:brushProperty name="color" value="#849398"/>
    </inkml:brush>
  </inkml:definitions>
  <inkml:trace contextRef="#ctx0" brushRef="#br0">26 37 7296,'1'-8'8305,"0"15"-4177,0 18-2866,-27 133 1938,26-157-3197,-1-1 0,1 1 0,0 0 0,0 0-1,-1-1 1,1 1 0,0 0 0,0 0 0,0 0 0,0-1 0,0 1-1,0 0 1,0 0 0,0 0 0,0-1 0,0 1 0,1 0-1,-1 0 1,0-1 0,0 1 0,2 1 0,16 1 82,-10-4-105,9 1 20,0 0 0,0 1 0,-1 1 0,1 1 0,-1 0 0,19 6 0,-16-4-21,-18-5 30,0-1 1,-1 0-1,1 0 0,0 0 0,-1 0 1,1 0-1,-1 0 0,1 0 1,-1 0-1,1 0 0,-1 0 0,0 0 1,0 0-1,1 0 0,-1-2 1,0 3-10,7-26 349,13-29 0,-4 11-172,9-26-177,-24 70-2,-1-1-1,0 1 1,1-1 0,-1 0-1,0 1 1,0-1 0,0 0-1,0 1 1,0-1-1,0 0 1,0 0 0,0 1-1,0-1 1,0 0 0,0 1-1,0-1 1,0 0 0,0 1-1,-1-1 1,1 0 0,0 1-1,0-1 1,-1 1 0,1-1-1,0 0 1,-1 1 0,1-1-1,-1 1 1,1-1 0,-1 1-1,1-1 1,-1 1 0,1-1-1,-1 1 1,0 0 0,1-1-1,-1 1 1,0 0 0,1 0-1,-2-1 1,-29-7 122,27 8-123,-34-7 67,-72-4 0,88 12 58,22-1-171,-1 0 1,0 0-1,0 0 0,1 0 1,-1 1-1,0-1 0,1 0 1,-1 0-1,0 0 1,1 1-1,-1-1 0,0 0 1,1 1-1,-1-1 1,0 0-1,1 1 0,-1-1 1,1 1-1,-1-1 0,1 1 1,-1-1-1,1 1 1,-1 1-1,3-1-1060,6 7-65</inkml:trace>
</inkml:ink>
</file>

<file path=word/ink/ink8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2:56.809"/>
    </inkml:context>
    <inkml:brush xml:id="br0">
      <inkml:brushProperty name="width" value="0.05" units="cm"/>
      <inkml:brushProperty name="height" value="0.05" units="cm"/>
      <inkml:brushProperty name="color" value="#849398"/>
    </inkml:brush>
  </inkml:definitions>
  <inkml:trace contextRef="#ctx0" brushRef="#br0">7 37 7552,'8'-1'7665,"-8"2"-7495,4 12 1635,-2 19-2677,-2-30 1319,-1 30 599,-1 1-1,-1 0 0,-11 45 1,14-55-364,1-22-660,0 0 0,1-1-1,-1 1 1,0-1 0,1 1 0,-1-1-1,1 0 1,-1 1 0,1-1-1,-1 0 1,1 0 0,-1 0-1,1 0 1,-1 0 0,3-1 0,-3 1 14,13 1-10,0 0 0,0 1-1,0 1 1,-1 0-1,1 1 1,-1 0 0,0 1-1,0 1 1,20 11-1,-32-17-12,-1 0-1,0 0 1,1 0-1,-1 0 1,1 0-1,-1 0 0,1 0 1,-1 0-1,0 0 1,1 0-1,-1-1 1,1 1-1,-1 0 1,0 0-1,1-1 0,-1 1 1,0 0-1,1 0 1,-1-1-1,0 1 1,0 0-1,1-1 1,-1 1-1,0 0 0,0-1 1,1 1-1,-1-1 1,0 1-1,0 0 1,0-1-1,0 1 1,1-1-1,5-16 473,10-56 609,-13 50-947,11-31-1,25-67-231,-39 120 93,1 0 0,-1 0 0,0 0 0,1 0 0,-1 0 1,0 0-1,0 0 0,0 0 0,0 0 0,0 0 0,0 0 1,0 0-1,0 0 0,0 0 0,-1 0 0,1 0 0,0 0 0,-1 0 1,1 0-1,-1 0 0,1 0 0,-1 0 0,1 0 0,-1 0 1,1 0-1,-1 1 0,0-1 0,0 0 0,1 0 0,-1 1 1,0-1-1,0 0 0,0 1 0,0-1 0,0 1 0,0-1 1,0 1-1,0 0 0,0-1 0,0 1 0,-2 0 0,-3-1 13,-1 0 1,1 1-1,-1-1 0,1 2 0,-1-1 0,-7 2 0,-97 25 257,104-26-402,0 0 1,0 1 0,0-1 0,0 2-1,0-1 1,0 1 0,0 0 0,-9 6-1,16-9 55,0 0 0,0 0 0,0 0-1,0 0 1,0 1 0,0-1 0,0 0 0,0 0-1,0 0 1,0 0 0,0 1 0,0-1-1,0 0 1,0 0 0,0 0 0,0 0 0,0 1-1,0-1 1,0 0 0,0 0 0,0 0 0,0 0-1,0 1 1,0-1 0,0 0 0,0 0 0,1 0-1,-1 0 1,0 0 0,0 1 0,0-1-1,0 0 1,0 0 0,0 0 0,1 0 0,-1 0-1,0 0 1,0 0 0,0 0 0,0 0 0,0 1-1,1-1 1,-1 0 0,0 0 0,9 2-1233</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1.614"/>
    </inkml:context>
    <inkml:brush xml:id="br0">
      <inkml:brushProperty name="width" value="0.05" units="cm"/>
      <inkml:brushProperty name="height" value="0.05" units="cm"/>
      <inkml:brushProperty name="color" value="#849398"/>
    </inkml:brush>
  </inkml:definitions>
  <inkml:trace contextRef="#ctx0" brushRef="#br0">0 0 6656,'5'4'8765,"-3"-1"-8533,1 0 1,-1 0-1,0 0 0,0 1 1,0-1-1,0 0 0,2 6 0,-1 20 586,0 0-1,-2 1 1,-3 32 0,0-2 263,2 196 1991,3-255-3072,-1 0 0,1 0 0,0-1 0,0 1 0,-1-1 0,1 0 0,0 0 0,0 0 0,0 0 0,4-1 0,-1 1 0,209 14 0,335 1 0,273 16 0,-508-32 0,444 5 0,-31 1-115,-547-5 102,-58-5 141,-32 2-128,-91 3 3,1 0 0,0 0 0,-1 0-1,1-1 1,0 1 0,-1 0 0,1-1 0,-1 1-1,1 0 1,-1-1 0,1 1 0,-1-1-1,1 1 1,-1-1 0,1 1 0,-1-1 0,0 1-1,1-1 1,-1 0 0,0 1 0,1-1-1,-1 1 1,0-1 0,0 0 0,0 1 0,1-1-1,-1 0 1,0 1 0,0-1 0,0 0 0,0 1-1,0-2 1,0 1 12,2-18 3,-1 1 0,-1 0 0,-1-1 0,0 1 1,-6-29-1,2 20 2,0-39 0,-7-198-41,9 245-38,3 18 13,0 1-1,0-1 0,0 0 1,-1 0-1,1 1 1,0-1-1,0 0 0,-1 1 1,1-1-1,0 0 1,-1 1-1,1-1 0,0 1 1,-1-1-1,1 1 1,-1-1-1,1 1 0,-1-1 1,0 1-1,1-1 0,-1 1 1,-1-1-1,-5 1-721</inkml:trace>
</inkml:ink>
</file>

<file path=word/ink/ink8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0.725"/>
    </inkml:context>
    <inkml:brush xml:id="br0">
      <inkml:brushProperty name="width" value="0.05" units="cm"/>
      <inkml:brushProperty name="height" value="0.05" units="cm"/>
      <inkml:brushProperty name="color" value="#849398"/>
    </inkml:brush>
  </inkml:definitions>
  <inkml:trace contextRef="#ctx0" brushRef="#br0">1 1 7552,'7'6'8873,"-2"9"-6004,1 17-3149,-6-28 1169,2 20-255,0 0-1,-4 34 0,1 19 1585,0-43-1273,0-26-659,1 0 0,0 0 1,2 14-1,-4-5-91,1-8-379,1-12-829,0-6 351</inkml:trace>
</inkml:ink>
</file>

<file path=word/ink/ink8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2.068"/>
    </inkml:context>
    <inkml:brush xml:id="br0">
      <inkml:brushProperty name="width" value="0.05" units="cm"/>
      <inkml:brushProperty name="height" value="0.05" units="cm"/>
      <inkml:brushProperty name="color" value="#849398"/>
    </inkml:brush>
  </inkml:definitions>
  <inkml:trace contextRef="#ctx0" brushRef="#br0">0 100 7680,'8'-1'5944,"-6"-10"-3355,26 8-1181,46-4 196,409-18 2317,-271 26-3350,32 1-331,18 9-134,170-8 28,-108-6-140,-96-1 4,-50 0 26,476-3-46,-308 7 22,105-18 0,-119 1 0,-253 15 0,169 2 0,201 4 0,-363-10 2,-51 3-45,0 0 0,44 4-1,-55 0 101,34-2-1,-8-1-147,-37 0 71,-11 1 3,-1 0 0,1 1-1,0-1 1,0 1 0,0 0 0,0 0 0,0 0 0,-1 0-1,1 0 1,0 0 0,0 0 0,0 0 0,0 1-1,2 0 1,2 2-111,-5-3 0,-8-4-2560</inkml:trace>
</inkml:ink>
</file>

<file path=word/ink/ink8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3.655"/>
    </inkml:context>
    <inkml:brush xml:id="br0">
      <inkml:brushProperty name="width" value="0.05" units="cm"/>
      <inkml:brushProperty name="height" value="0.05" units="cm"/>
      <inkml:brushProperty name="color" value="#849398"/>
    </inkml:brush>
  </inkml:definitions>
  <inkml:trace contextRef="#ctx0" brushRef="#br0">1 68 7424,'3'0'3306,"39"3"2066,3 3-3483,40 2-595,316-13 1682,-105-3-2070,15 1-540,6-1-732,71 18 78,1 0 64,-47-19 224,204 3-67,-327 7 28,49 2 13,206-4 30,-306-11-4,36-1 0,145 9 128,54-10-256,-271 14 235,-131 0-214,7-7-682,-3-1-86,-4 2-149</inkml:trace>
</inkml:ink>
</file>

<file path=word/ink/ink8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4.181"/>
    </inkml:context>
    <inkml:brush xml:id="br0">
      <inkml:brushProperty name="width" value="0.05" units="cm"/>
      <inkml:brushProperty name="height" value="0.05" units="cm"/>
      <inkml:brushProperty name="color" value="#849398"/>
    </inkml:brush>
  </inkml:definitions>
  <inkml:trace contextRef="#ctx0" brushRef="#br0">1 5 7040,'3'-5'8725,"4"19"-6679,3 5-892,-7-13-768,1 0 0,-1 1 0,-1-1 0,1 1 0,-1 0 0,0 0 0,-1 0 0,2 14 0,0 61 2160,-3-66-1996,1 10-77,-1-16-476,1 0 0,-1 0-1,-1 0 1,0 0 0,0 0 0,-1 0 0,-5 17 0,0-13-1149,0-10 256</inkml:trace>
</inkml:ink>
</file>

<file path=word/ink/ink8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5.638"/>
    </inkml:context>
    <inkml:brush xml:id="br0">
      <inkml:brushProperty name="width" value="0.05" units="cm"/>
      <inkml:brushProperty name="height" value="0.05" units="cm"/>
      <inkml:brushProperty name="color" value="#849398"/>
    </inkml:brush>
  </inkml:definitions>
  <inkml:trace contextRef="#ctx0" brushRef="#br0">63 1 7680,'-4'28'12027,"-11"25"-8513,-4 18-2672,18-62-694,1-7-209,0 1 0,0 0 0,-1-1 0,1 1 0,-1 0 0,1-1 0,-1 1 0,0-1 0,0 1 0,0-1 0,0 0-1,-1 1 1,1-1 0,-3 3 0,-5-2-963</inkml:trace>
</inkml:ink>
</file>

<file path=word/ink/ink8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6.049"/>
    </inkml:context>
    <inkml:brush xml:id="br0">
      <inkml:brushProperty name="width" value="0.05" units="cm"/>
      <inkml:brushProperty name="height" value="0.05" units="cm"/>
      <inkml:brushProperty name="color" value="#849398"/>
    </inkml:brush>
  </inkml:definitions>
  <inkml:trace contextRef="#ctx0" brushRef="#br0">1 14 8192,'6'-3'1178,"1"1"1,0 0 0,0 0 0,0 0-1,0 1 1,0 0 0,13 0 0,-19 1-1105,1 0 0,0 1 0,0-1 0,-1 0 0,1 1 0,0-1 0,-1 1 0,1 0 0,0 0 0,-1-1 0,1 1 1,-1 0-1,0 0 0,1 0 0,-1 1 0,0-1 0,1 0 0,-1 0 0,0 1 0,0-1 0,0 0 0,0 1 0,0 0 1,-1-1-1,1 1 0,0-1 0,-1 1 0,1 0 0,-1-1 0,1 1 0,-1 0 0,0 0 0,0-1 0,0 1 0,0 0 1,0 0-1,0 1 0,0 1 15,-1-1 0,1 1 0,-1 0 0,0-1 0,0 0 0,0 1 0,0-1 0,-1 1 0,1-1 0,-1 0 0,0 0 0,-4 5 0,-1 1-127,0-1 1,-16 14 0,18-20-710,0-1-149</inkml:trace>
</inkml:ink>
</file>

<file path=word/ink/ink8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6.402"/>
    </inkml:context>
    <inkml:brush xml:id="br0">
      <inkml:brushProperty name="width" value="0.05" units="cm"/>
      <inkml:brushProperty name="height" value="0.05" units="cm"/>
      <inkml:brushProperty name="color" value="#849398"/>
    </inkml:brush>
  </inkml:definitions>
  <inkml:trace contextRef="#ctx0" brushRef="#br0">16 74 7552,'-12'21'11263,"12"-27"-9983,0-3-1152,-4 1 0,4-5 1024,0 2 128,6 2-384,2 0 0,2-3-384,2 3 0,12 0-1792,2 9 128</inkml:trace>
</inkml:ink>
</file>

<file path=word/ink/ink8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6.792"/>
    </inkml:context>
    <inkml:brush xml:id="br0">
      <inkml:brushProperty name="width" value="0.05" units="cm"/>
      <inkml:brushProperty name="height" value="0.05" units="cm"/>
      <inkml:brushProperty name="color" value="#849398"/>
    </inkml:brush>
  </inkml:definitions>
  <inkml:trace contextRef="#ctx0" brushRef="#br0">63 4 7808,'-4'-4'5384,"4"4"-5267,-9 4 3233,-8 11-1066,16-15-2262,-2 4 153,-1 0 1,1 0 0,0 0-1,1 1 1,-1-1 0,1 1-1,0-1 1,0 1 0,-3 9-1,5-13-127,-1 0-1,1 0 1,0 1-1,-1-1 0,1 0 1,0 0-1,0 0 1,0 1-1,0-1 0,0 0 1,0 0-1,0 1 1,0-1-1,0 0 0,1 0 1,-1 0-1,0 0 1,1 1-1,-1-1 0,1 0 1,-1 0-1,1 0 1,0 0-1,-1 0 0,1 0 1,0 0-1,0 0 1,0 0-1,0-1 0,0 1 1,0 0-1,0 0 1,0-1-1,0 1 0,0-1 1,0 1-1,0-1 1,0 1-1,1-1 0,-1 0 1,0 0-1,0 1 1,0-1-1,1 0 0,-1 0 1,0 0-1,2-1 1,0 1-14,0 0-1,-1-1 1,1 1 0,-1-1 0,0 0 0,1 0 0,-1 0 0,1 0 0,-1-1 0,0 1 0,0 0 0,0-1 0,0 0-1,0 1 1,0-1 0,0 0 0,-1 0 0,1 0 0,-1 0 0,1 0 0,-1-1 0,2-3 0,-2 4-63,0 0-1,0 0 1,0 0 0,0-1 0,0 1 0,-1 0-1,1 0 1,-1-1 0,0 1 0,1 0 0,-1-1 0,0 1-1,-1-1 1,1 1 0,0 0 0,-1-1 0,1 1-1,-1 0 1,1 0 0,-1-1 0,0 1 0,0 0 0,0 0-1,-1 0 1,-1-3 0,1 4-88,0 0 0,1 0 0,-1 0 0,0 1 0,0-1 1,0 0-1,0 1 0,0-1 0,0 1 0,0 0 0,0 0 0,0 0 0,0 0 0,0 0 0,0 0 1,0 0-1,0 1 0,0-1 0,0 1 0,1-1 0,-1 1 0,0 0 0,0 0 0,-2 1 0,-1 6-907</inkml:trace>
</inkml:ink>
</file>

<file path=word/ink/ink8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7.200"/>
    </inkml:context>
    <inkml:brush xml:id="br0">
      <inkml:brushProperty name="width" value="0.05" units="cm"/>
      <inkml:brushProperty name="height" value="0.05" units="cm"/>
      <inkml:brushProperty name="color" value="#849398"/>
    </inkml:brush>
  </inkml:definitions>
  <inkml:trace contextRef="#ctx0" brushRef="#br0">127 1 7168,'-4'0'1408,"-1"0"0,1 0 0,0 1 0,-1-1 0,1 1 0,0 0-1,-7 2 1,8-1-1309,0-1 0,-1 1 0,1 0 0,0 0-1,0 1 1,0-1 0,0 1 0,0-1 0,1 1 0,-1 0-1,1 0 1,0 0 0,0 0 0,-3 6 0,4-8-77,1 0 0,-1 0 0,0 0 0,1 0 0,-1 1 0,1-1 0,0 0 0,-1 0 0,1 1 0,0-1 0,0 0 0,-1 1 1,1-1-1,0 0 0,1 1 0,-1-1 0,0 0 0,0 1 0,0-1 0,1 0 0,-1 0 0,1 1 0,-1-1 0,1 0 0,-1 0 0,1 0 0,0 1 1,-1-1-1,1 0 0,0 0 0,0 0 0,0 0 0,0-1 0,0 1 0,0 0 0,0 0 0,0 0 0,0-1 0,1 1 0,-1-1 0,0 1 1,0-1-1,3 1 0,-2 0-21,0-1 0,1 1 0,-1-1 1,0 0-1,0 0 0,1 0 0,-1 0 0,0 0 1,0-1-1,1 1 0,-1-1 0,0 1 1,0-1-1,0 0 0,0 0 0,0 0 0,0 0 1,0 0-1,0 0 0,0-1 0,0 1 1,-1-1-1,1 1 0,2-4 0,-1 1-11,0 1-1,-1-1 0,0 1 1,1-1-1,-1 0 1,-1 0-1,1 0 1,-1 0-1,1 0 1,-1 0-1,0 0 0,-1-1 1,1 1-1,0-6 1,-2 10 16,1 0 0,0 0 0,0 0 1,0 0-1,0 0 0,0 0 0,0 1 0,0-1 1,0 0-1,0 0 0,-1 0 0,1 0 0,0 0 1,0 0-1,0-1 0,0 1 0,0 0 1,0 0-1,0 0 0,0 0 0,0 0 0,-1 0 1,1 0-1,0 0 0,0 0 0,0 0 0,0 0 1,0 0-1,0 0 0,0 0 0,0 0 1,0 0-1,0 0 0,0 0 0,0-1 0,0 1 1,-1 0-1,1 0 0,-3 13 93,3 10 3,-1 1 1,-1 0-1,-1-1 1,-1 0-1,-1 0 0,-2 0 1,0 0-1,-1-1 1,-11 21-1,19-42-100,-1 0 0,1 0-1,0 0 1,-1 0 0,1 0 0,-1 0 0,0 0 0,1-1-1,-1 1 1,0 0 0,1 0 0,-1-1 0,0 1 0,0 0 0,1-1-1,-1 1 1,0-1 0,0 1 0,0-1 0,0 1 0,0-1-1,0 0 1,0 1 0,0-1 0,0 0 0,0 0 0,0 0-1,0 0 1,0 0 0,0 0 0,0 0 0,0 0 0,0 0-1,0 0 1,0 0 0,0-1 0,0 1 0,0 0 0,0-1-1,0 1 1,0-1 0,0 1 0,0-1 0,-1-1-1,-2-1-133,1 0 0,-1-1-1,1 1 1,-1-1-1,1 0 1,1 0 0,-1 0-1,-3-8 1,1-4-658</inkml:trace>
</inkml:ink>
</file>

<file path=word/ink/ink8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7.606"/>
    </inkml:context>
    <inkml:brush xml:id="br0">
      <inkml:brushProperty name="width" value="0.05" units="cm"/>
      <inkml:brushProperty name="height" value="0.05" units="cm"/>
      <inkml:brushProperty name="color" value="#849398"/>
    </inkml:brush>
  </inkml:definitions>
  <inkml:trace contextRef="#ctx0" brushRef="#br0">1 32 2944,'4'12'8031,"4"3"-3645,0-1-3598,-4 0-50,-1-6 1088,0-19 452,-3 6-2077,1 1-1,0 0 0,-1 0 1,1 0-1,1 0 0,-1 0 0,1 0 1,-1 0-1,1 0 0,0 0 1,0 1-1,1-1 0,-1 1 0,1 0 1,0-1-1,0 1 0,4-3 1,0-1-3679,2 6 662</inkml:trace>
  <inkml:trace contextRef="#ctx0" brushRef="#br0" timeOffset="1">169 40 7424,'1'0'562,"1"0"0,-1 0 0,0 0 0,0 0 0,0 0 0,0-1 0,0 1 0,1 0 0,-1-1 0,0 1 0,0-1 0,0 0 0,1 0 0,6-11 3608,-8 11-4069,0 0 0,0 0 0,0 1 0,0-1-1,0 0 1,0 0 0,0 0 0,0 1 0,-1-1 0,1 0 0,0 0 0,0 1-1,-1-1 1,1 0 0,0 0 0,-1 1 0,1-1 0,-1 0 0,1 1 0,-1-1-1,1 1 1,-1-1 0,1 1 0,-1-1 0,0 1 0,1-1 0,-1 1 0,0-1-1,0 1 1,1 0 0,-1-1 0,0 1 0,0 0 0,1 0 0,-1 0 0,0-1-1,-1 1 1,0 0-66,-1 0 0,1 0 0,0 0 0,0 0 0,0 0 0,-1 1 0,1-1 0,0 1 0,0-1-1,0 1 1,0 0 0,0 0 0,0-1 0,0 2 0,0-1 0,0 0 0,1 0 0,-1 1 0,0-1 0,1 1 0,-1-1-1,1 1 1,-1-1 0,1 1 0,0 0 0,0 0 0,-1 0 0,2 0 0,-1 0 0,0 0 0,0 0 0,1 0 0,-2 4-1,2-3-43,-1-1 0,0 1 0,1-1 0,0 1 0,-1-1 0,1 1 0,0-1 0,1 1 0,-1-1 1,0 1-1,1-1 0,-1 1 0,1-1 0,0 1 0,0-1 0,0 0 0,0 1 0,0-1 0,0 0 0,1 0 0,-1 0 0,1 0 0,-1 0 0,1 0 0,0 0 0,0 0 0,0-1 0,0 1 0,4 2 0,-3-3-77,-1 0 1,1 0 0,0 0-1,0-1 1,0 1 0,0-1-1,0 1 1,0-1 0,0 0-1,0 0 1,3-1 0,14-4-705</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2.045"/>
    </inkml:context>
    <inkml:brush xml:id="br0">
      <inkml:brushProperty name="width" value="0.05" units="cm"/>
      <inkml:brushProperty name="height" value="0.05" units="cm"/>
      <inkml:brushProperty name="color" value="#849398"/>
    </inkml:brush>
  </inkml:definitions>
  <inkml:trace contextRef="#ctx0" brushRef="#br0">0 19 2176,'0'0'11904,"3"0"-11499,82-8 1110,443-2 2922,137 27-3733,-322-11-703,-152-6-24,300 3 79,91 2 16,-333-6-72,34 2 0,-67 0 38,-115-2-76,-65-2 38,-55 5-512,15-8-128</inkml:trace>
</inkml:ink>
</file>

<file path=word/ink/ink8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8.059"/>
    </inkml:context>
    <inkml:brush xml:id="br0">
      <inkml:brushProperty name="width" value="0.05" units="cm"/>
      <inkml:brushProperty name="height" value="0.05" units="cm"/>
      <inkml:brushProperty name="color" value="#849398"/>
    </inkml:brush>
  </inkml:definitions>
  <inkml:trace contextRef="#ctx0" brushRef="#br0">45 3 7808,'-1'0'234,"0"1"0,0 0 0,0-1 0,0 1 0,0-1 0,0 1 0,0-1 0,0 0 1,0 1-1,0-1 0,0 0 0,0 0 0,0 0 0,-1 0 0,1 0 0,0 0 0,0 0 0,0 0 0,0 0 1,-2-1-1,-9-5 5025,12 6-5234,1 0 0,-1 0 0,0 0-1,0 0 1,0 0 0,0 0 0,0 0-1,0 0 1,0 0 0,0 0-1,0 0 1,0 0 0,0 0 0,0 0-1,0 0 1,0 0 0,0 0 0,0 0-1,0 1 1,0-1 0,0 0 0,0 0-1,0 0 1,0 0 0,0 0-1,-1 0 1,1 0 0,0 0 0,0 0-1,0 0 1,0 0 0,0 0 0,0 0-1,0 0 1,0 0 0,0 0-1,0 0 1,0 0 0,0 0 0,0 0-1,0 0 1,0 0 0,0 0 0,0 0-1,0 0 1,0 0 0,0 0-1,0 0 1,0 0 0,-1 0 0,1 0-1,0 0 1,0 0 0,0 0 0,0 0-1,4 9 459,6 7 209,-6-11-545,-1 1 0,0-1-1,0 1 1,-1 0 0,1 0-1,-1 0 1,0 0 0,1 11 0,-3-16-126,1 1 0,-1-1 1,0 1-1,0-1 1,0 1-1,0-1 0,-1 1 1,1-1-1,0 1 1,-1-1-1,1 1 0,-1-1 1,1 1-1,-1-1 1,1 1-1,-3 1 0,2-2-21,0 0 0,0 0 0,0 0 1,-1-1-1,1 1 0,0 0 0,-1-1 0,1 1 0,0-1 0,-1 0 0,1 1 0,0-1 0,-1 0 0,1 0 0,-1 0 0,1 0 0,0 0 0,-1 0 0,1 0 0,-1 0 1,1-1-1,-2 0 0,2 1-29,1 0 1,0 0 0,-1 0 0,1 0 0,0 0 0,-1 0-1,1 0 1,0 0 0,-1 0 0,1-1 0,0 1 0,-1 0-1,1 0 1,0 0 0,-1-1 0,1 1 0,0 0 0,0 0-1,-1-1 1,1 1 0,0 0 0,0-1 0,0 1-1,-1 0 1,1-1 0,0 1 0,0 0 0,0-1 0,0 1-1,0 0 1,0-1 0,-1 1 0,1 0 0,0-1 0,0 1-1,0-1 1,0 1 0,1 0 0,-1-1 0,0 1-1,0 0 1,0-1 0,0 1 0,0 0 0,0-1 0,0 1-1,1 0 1,-1-1 0,0 1 0,0 0 0,0-1 0,1 1-1,5-6-1123</inkml:trace>
</inkml:ink>
</file>

<file path=word/ink/ink8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8.450"/>
    </inkml:context>
    <inkml:brush xml:id="br0">
      <inkml:brushProperty name="width" value="0.05" units="cm"/>
      <inkml:brushProperty name="height" value="0.05" units="cm"/>
      <inkml:brushProperty name="color" value="#849398"/>
    </inkml:brush>
  </inkml:definitions>
  <inkml:trace contextRef="#ctx0" brushRef="#br0">76 212 7296,'-22'-2'7909,"21"2"-7753,0 0 0,0-1 0,0 1 0,1 0 0,-1 0 0,0 1 0,0-1 0,1 0 0,-1 0 0,0 0 0,0 0 0,1 1 1,-1-1-1,0 0 0,1 1 0,-1-1 0,0 0 0,1 1 0,-1-1 0,0 1 0,1-1 0,-2 2 0,3 2-38,-1 1 1,1-1-1,0 1 0,1-1 1,-1 0-1,1 1 1,-1-1-1,5 7 0,21 32 261,-20-33-159,-7-9-217,0-1 1,0 0-1,0 1 0,0-1 1,0 1-1,0-1 0,0 1 1,0-1-1,0 1 0,0-1 0,-1 0 1,1 1-1,0-1 0,0 1 1,0-1-1,-1 0 0,1 1 1,0-1-1,0 1 0,-1-1 1,1 0-1,0 1 0,-1-1 0,1 0 1,0 0-1,-1 1 0,1-1 1,-1 0-1,1 0 0,0 0 1,-1 1-1,1-1 0,-1 0 1,1 0-1,-1 0 0,1 0 0,-1 0 1,1 0-1,0 0 0,-1 0 1,0 0-1,-22 3 114,19-4-120,0 0 0,0 0 0,0-1 1,0 1-1,0-1 0,-4-3 0,-9-3-724,16 8 87</inkml:trace>
  <inkml:trace contextRef="#ctx0" brushRef="#br0" timeOffset="1">367 4 8192,'0'-3'12927,"0"6"-12415,0 6 256,0 2 0,0 13-1024,-4 9 128,4-1 640,0-6 128,-3 3-384,0 1 0,-4-4-128,-3-2 0,4-10-640,-4-2 0</inkml:trace>
</inkml:ink>
</file>

<file path=word/ink/ink8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8.813"/>
    </inkml:context>
    <inkml:brush xml:id="br0">
      <inkml:brushProperty name="width" value="0.05" units="cm"/>
      <inkml:brushProperty name="height" value="0.05" units="cm"/>
      <inkml:brushProperty name="color" value="#849398"/>
    </inkml:brush>
  </inkml:definitions>
  <inkml:trace contextRef="#ctx0" brushRef="#br0">0 13 7808,'3'0'852,"0"1"0,0-1 0,0 1 1,1-1-1,-1 0 0,0 0 0,0-1 1,0 1-1,0-1 0,0 1 0,0-1 1,0 0-1,4-2 0,24-4 1062,-30 7-1909,-1 0 1,0 0 0,0 0 0,0 0 0,0 0-1,0 0 1,1 0 0,-1 0 0,0 0-1,0 0 1,0 0 0,0 0 0,0 0 0,1 0-1,-1 0 1,0 0 0,0 0 0,0 1-1,0-1 1,0 0 0,0 0 0,0 0 0,1 0-1,-1 0 1,0 0 0,0 0 0,0 0-1,0 1 1,0-1 0,0 0 0,0 0 0,0 0-1,0 0 1,0 0 0,0 0 0,0 1 0,0-1-1,0 0 1,0 0 0,0 0 0,0 0-1,0 0 1,0 1 0,0-1 0,0 0 0,-4 9 446,-7 7 96,10-16-556,-15 22 410,13-16-451,-1-1-1,0 0 1,0 0 0,0 0 0,-10 8 0,17-10-1978</inkml:trace>
</inkml:ink>
</file>

<file path=word/ink/ink8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09.320"/>
    </inkml:context>
    <inkml:brush xml:id="br0">
      <inkml:brushProperty name="width" value="0.05" units="cm"/>
      <inkml:brushProperty name="height" value="0.05" units="cm"/>
      <inkml:brushProperty name="color" value="#849398"/>
    </inkml:brush>
  </inkml:definitions>
  <inkml:trace contextRef="#ctx0" brushRef="#br0">143 9 8448,'-2'-1'483,"-1"0"-1,1-1 1,-1 1 0,0 0 0,1 1 0,-1-1-1,0 0 1,0 1 0,1 0 0,-1-1 0,0 1-1,0 0 1,0 1 0,0-1 0,1 0 0,-1 1 0,0 0-1,0-1 1,1 1 0,-1 0 0,0 0 0,1 1-1,-3 1 1,-1-1-314,1 1-1,0 0 0,0 0 1,0 1-1,0-1 0,1 1 1,-1 0-1,1 1 1,0-1-1,-6 9 0,7-8 35,1 0 0,-1 0 0,1 0 0,0 1-1,0-1 1,-1 10 0,2-14-176,1 0 0,0 0 0,0 1 1,0-1-1,0 0 0,0 0 0,0 0 0,1 0 0,-1 0 0,0 0 1,0 0-1,1 0 0,-1 0 0,1 0 0,-1 0 0,1 0 1,-1 0-1,1 0 0,0 0 0,-1 0 0,1-1 0,0 1 0,0 0 1,-1 0-1,1-1 0,0 1 0,0-1 0,0 1 0,0-1 0,0 1 1,0-1-1,0 1 0,0-1 0,0 0 0,0 1 0,0-1 1,0 0-1,0 0 0,0 0 0,0 0 0,2 0 0,3 0-45,0-1 0,0 0-1,0 0 1,-1 0-1,1-1 1,-1 1 0,1-1-1,-1-1 1,0 1 0,1-1-1,-1 0 1,8-6-1,-9 6-163,-1 1-1,1-1 0,-1 0 0,0 0 1,0 0-1,0 0 0,-1 0 0,1-1 0,-1 1 1,1-1-1,-1 1 0,-1-1 0,1 0 0,0 0 1,-1 0-1,0 0 0,0 0 0,1-7 0,-7 16 157,1 13 436,5-13-320,1 1-1,-1-1 1,1 0-1,0 0 1,1 0-1,-1 0 1,1 0-1,0-1 1,7 9-1,-9-12-43,0 1-1,0-1 1,0 1-1,1-1 1,-1 1-1,1-1 0,-1 0 1,1 0-1,-1 1 1,1-1-1,0 0 1,0-1-1,-1 1 1,1 0-1,0 0 1,0-1-1,0 1 0,0-1 1,0 0-1,0 1 1,0-1-1,0 0 1,-1 0-1,1 0 1,0-1-1,0 1 0,0 0 1,0-1-1,0 1 1,3-2-1,-3 1-12,0 0 0,-1-1 0,1 1-1,-1 0 1,0 0 0,1-1 0,-1 1-1,0-1 1,0 1 0,0-1 0,0 0 0,0 1-1,0-1 1,0 0 0,0-3 0,5-32 382,-1 5 53,-3 30-510,0 1-1,0-1 0,0 1 1,1 0-1,-1 0 0,1 0 1,-1 0-1,1 0 0,-1 0 1,1 1-1,-1-1 0,6 0 1,14 1-1068,8 2-170</inkml:trace>
</inkml:ink>
</file>

<file path=word/ink/ink8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0.478"/>
    </inkml:context>
    <inkml:brush xml:id="br0">
      <inkml:brushProperty name="width" value="0.05" units="cm"/>
      <inkml:brushProperty name="height" value="0.05" units="cm"/>
      <inkml:brushProperty name="color" value="#849398"/>
    </inkml:brush>
  </inkml:definitions>
  <inkml:trace contextRef="#ctx0" brushRef="#br0">31 2 6272,'-2'-2'12301,"3"8"-9755,0 2-2224,-1 0 0,0 0 0,0 0 0,-1 1 0,0-1 0,-4 13 0,-1 12 496,0 23 505,2 56 0,-3-85-1579,7-25 164,0-1 1,0 1 0,0 0-1,0-1 1,0 1 0,0-1-1,1 1 1,-1 0 0,1-1 0,-1 1-1,1-1 1,0 1 0,-1-1-1,1 0 1,0 1 0,1 1-1,-1-2-83,-1-8-2129,-2 0 746</inkml:trace>
</inkml:ink>
</file>

<file path=word/ink/ink8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5.819"/>
    </inkml:context>
    <inkml:brush xml:id="br0">
      <inkml:brushProperty name="width" value="0.05" units="cm"/>
      <inkml:brushProperty name="height" value="0.05" units="cm"/>
      <inkml:brushProperty name="color" value="#849398"/>
    </inkml:brush>
  </inkml:definitions>
  <inkml:trace contextRef="#ctx0" brushRef="#br0">191 16 7040,'0'2'2702,"0"-4"-1905,0-9 2850,-1 13-3492,1 0 0,-1 0 0,0 0 0,0-1-1,0 1 1,0 0 0,0 0 0,-1-1 0,1 1 0,0-1 0,-3 3-1,-2 4-70,-4 4-79,0 2 370,-2-1 0,-22 22 0,12-14 308,1 0-1,-21 27 1,29-37-271,7-5-125,12-5-47,1-2-194,-1-1 1,1 0 0,-1 0 0,0-1-1,0 1 1,0-1 0,0-1 0,0 1-1,9-9 1,13-6-24,11-5-87,80-33 0,-91 42 68,-25 12-13,0 0-1,1 0 1,-1 0-1,1 0 1,-1 1 0,1-1-1,0 1 1,0 0-1,0 0 1,-1 0 0,1 1-1,0-1 1,7 1-1,-11 0 8,0 0 0,0 0 0,0 0 0,1 0 0,-1 0 0,0 0 0,0 0 1,0 0-1,0 0 0,0 1 0,1-1 0,-1 0 0,0 0 0,0 0 0,0 0 0,0 0 0,0 0 0,0 0 0,1 0 0,-1 0 0,0 1 0,0-1 0,0 0 0,0 0 0,0 0 0,0 0 0,0 0 0,0 1 0,0-1 0,0 0 0,0 0 0,0 0 0,0 0 0,0 0 0,0 1 0,0-1 0,0 0 0,0 0 0,0 0 0,0 0 0,0 1 0,0-1 0,0 0 0,0 0 0,0 0 0,0 1 0,-7 9-31,-13 9 32,19-18 0,-81 62 82,53-42-4,-49 43 0,67-48-55,13-14 3,9-9 56,5-3-98,0 0 1,21-10-1,18-9-61,-5-6-31,39-22-288,-76 49 349,1 1 0,1 1 0,-1 0-1,27-6 1,-41 11 49,0 1 0,0 0-1,1 0 1,-1 0 0,0 0-1,1 0 1,-1 0-1,0 0 1,0 0 0,1 0-1,-1 0 1,0 0-1,0 0 1,1 0 0,-1 0-1,0 0 1,1 0 0,-1 0-1,0 0 1,0 0-1,1 0 1,-1 0 0,0 0-1,0 0 1,1 1 0,-1-1-1,0 0 1,0 0-1,1 0 1,-1 0 0,0 1-1,0-1 1,0 0 0,1 0-1,-1 0 1,0 1-1,0-1 1,0 0 0,0 0-1,0 1 1,0-1 0,0 0-1,1 1 1,-1-1-1,-5 17 68,1-12-36,1 1 0,0-1 0,-1 0 0,-7 8 0,-8 2 192,-43 27 1,3-4 73,47-29-247,-1 0 71,-1 2 0,1-1 0,1 1 0,-16 19 0,28-30-119,0 0 0,0 0 0,0 0 0,0 0-1,0 0 1,0 1 0,0-1 0,0 0 0,0 0 0,0 0-1,0 0 1,0 1 0,0-1 0,0 0 0,0 0 0,0 0-1,0 0 1,0 0 0,0 1 0,0-1 0,0 0-1,0 0 1,0 0 0,0 0 0,0 0 0,0 1 0,1-1-1,-1 0 1,0 0 0,0 0 0,0 0 0,0 0-1,0 0 1,0 1 0,0-1 0,1 0 0,-1 0 0,0 0-1,0 0 1,0 0 0,0 0 0,0 0 0,1 0 0,-1 0-1,0 0 1,0 0 0,0 0 0,0 0 0,1 0-1,-1 0 1,0 0 0,0 0 0,0 0 0,0 0 0,0 0-1,1 0 1,-1 0 0,0 0 0,0 0 0,0 0 0,0 0-1,0 0 1,1-1 0,-1 1 0,13-2 48,10-6-12,-1-2 0,-1 0 0,23-15-1,-3 3-65,272-151-1082,-309 171 1100,13-6-2,-15 9 43,-8 7 41,-9 9-8,8-9-6,0-1-1,0 1 0,-16 10 1,-208 162 1199,214-163-1023,13-9-65,10-8 4,11-8 37,81-47-19,-38 22-800,116-45 0,-128 59 352,85-32-22,-107 44 278,-25 7 0,-1 0 0,0 0 0,0 0 0,1 0 0,-1 0 0,0 0 0,0 0 0,0 0 0,1 0 0,-1 0 0,0 0 0,0 0 0,1 0 0,-1 0 0,0 0 0,0 0 0,0 0 0,1 0 0,-1 0 0,0 1 0,0-1 0,0 0 0,0 0 0,1 0 0,-1 0 0,0 0 0,0 1 0,0-1 0,0 0 0,0 0 0,1 0 0,-1 1 0,0-1 0,0 0 0,-7 14 0,-2-5 13,0-1 0,-1 0 0,0 0 0,0-1 0,-1 0 0,0-1 0,-18 8 0,-20 12 33,-6 4 59,33-19-35,1 0-1,0 2 1,-32 26 0,46-32 56,9-6-78,10-5-21,-11 3-15,55-24-215,62-39 1,38-16-676,-93 51 497,-19 10-46,72-21 1,-95 35 404,-12 6 30,-10 3 16,-4 1 72,-33 28 272,-45 29-1,-28 25 306,96-74-546,9-9-50,0 1 1,1 0-1,0 0 1,0 1-1,0-1 1,0 1-1,-6 12 1,11-19-73,0 1-1,0 0 1,0 0-1,1 0 1,-1 0 0,0 0-1,0 0 1,0 0 0,1 0-1,-1 0 1,0 0 0,0 0-1,0 0 1,0 0-1,1 0 1,-1 0 0,0 0-1,0 0 1,0 0 0,1 0-1,-1 0 1,0 0-1,0 0 1,0 0 0,1 0-1,-1 0 1,0 0 0,0 0-1,0 0 1,0 1-1,1-1 1,-1 0 0,0 0-1,0 0 1,0 0 0,0 0-1,0 1 1,0-1-1,0 0 1,1 0 0,-1 0-1,0 0 1,0 1 0,0-1-1,0 0 1,0 0-1,0 0 1,0 0 0,0 1-1,0-1 1,0 0 0,0 0-1,0 0 1,0 1-1,0-1 1,0 0 0,0 0-1,0 0 1,0 1 0,0-1-1,0 0 1,0 0-1,-1 0 1,1 0 0,0 1-1,0-1 1,0 0 0,0 0-1,0 0 1,18-8 98,-12 5-103,223-109-1579,-175 86 960</inkml:trace>
</inkml:ink>
</file>

<file path=word/ink/ink8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6.423"/>
    </inkml:context>
    <inkml:brush xml:id="br0">
      <inkml:brushProperty name="width" value="0.05" units="cm"/>
      <inkml:brushProperty name="height" value="0.05" units="cm"/>
      <inkml:brushProperty name="color" value="#849398"/>
    </inkml:brush>
  </inkml:definitions>
  <inkml:trace contextRef="#ctx0" brushRef="#br0">1 204 11520,'1'3'4736,"-1"-3"-4666,0 1 1,1 0-1,-1 0 1,0-1-1,1 1 1,-1-1 0,1 1-1,-1 0 1,1-1-1,-1 1 1,1-1 0,0 1-1,-1-1 1,1 1-1,-1-1 1,1 0 0,0 1-1,-1-1 1,1 0-1,0 1 1,0-1 0,-1 0-1,1 0 1,0 0-1,0 0 1,-1 0 0,1 0-1,0 0 1,0 0-1,0 0 1,-1 0 0,1 0-1,0 0 1,-1 0-1,1-1 1,0 1 0,0 0-1,-1-1 1,2 1-1,37-22 2716,-18 9-2124,72-38-998,-54 28 22,1 2-1,51-20 0,-50 25 37,-28 10 154,0 1 1,0 0-1,1 1 1,17-3-1,-30 7 126,-1 0-1,1 0 0,0-1 0,-1 1 1,1 0-1,-1 0 0,1 0 0,0 0 1,-1 0-1,1 0 0,-1 0 0,1 0 1,0 0-1,-1 0 0,1 0 1,-1 1-1,1-1 0,-1 0 0,1 0 1,0 1-1,-1-1 0,1 0 0,0 1 1,-7 10 69,-24 13 84,26-21-134,-21 15 119,15-11-29,0-1-1,1 2 0,0 0 1,0 0-1,1 0 1,0 1-1,-9 13 1,17-22-105,0-1 0,0 1 0,0 0 0,0 0 0,1 0 0,-1 0 0,0 0 0,0 0 0,0 0 0,0 0 1,0 0-1,1 0 0,-1 0 0,0 0 0,0 1 0,0-1 0,0 0 0,0 0 0,0 0 0,1 0 0,-1 0 0,0 0 1,0 0-1,0 0 0,0 0 0,0 0 0,0 0 0,0 1 0,0-1 0,1 0 0,-1 0 0,0 0 0,0 0 0,0 0 1,0 0-1,0 1 0,0-1 0,0 0 0,0 0 0,0 0 0,0 0 0,0 0 0,0 1 0,0-1 0,0 0 0,0 0 1,0 0-1,0 0 0,0 0 0,0 1 0,0-1 0,0 0 0,0 0 0,0 0 0,0 0 0,0 0 0,0 0 0,-1 1 0,1-1 1,0 0-1,0 0 0,0 0 0,13-5 155,-10 3-129,71-18-96,0-7-1110,-73 27 1136,1 0 0,-1 0-1,1 0 1,-1 0 0,1 0-1,0 0 1,-1 0 0,1 1-1,-1-1 1,1 0 0,-1 1-1,3 0 1,-4-1 44,1 1 0,-1-1 1,1 0-1,-1 0 0,1 0 0,-1 0 0,1 0 1,-1 1-1,0-1 0,1 0 0,-1 0 1,1 1-1,-1-1 0,1 0 0,-1 1 0,0-1 1,1 0-1,-1 1 0,0-1 0,0 0 0,1 1 1,-1-1-1,0 1 0,0-1 0,1 1 1,-1-1-1,0 1 0,0-1 0,0 1 0,0-1 1,0 1-1,0-1 0,0 1 0,0-1 0,0 1 1,0-1-1,0 1 0,0 0 0,-1 1 13,0 0-1,1-1 0,-1 1 1,0 0-1,1 0 0,-1 0 1,1 0-1,0 0 0,0 0 1,0 4-1,-3 14 186,5-25-226</inkml:trace>
</inkml:ink>
</file>

<file path=word/ink/ink8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19.775"/>
    </inkml:context>
    <inkml:brush xml:id="br0">
      <inkml:brushProperty name="width" value="0.05" units="cm"/>
      <inkml:brushProperty name="height" value="0.05" units="cm"/>
      <inkml:brushProperty name="color" value="#849398"/>
    </inkml:brush>
  </inkml:definitions>
  <inkml:trace contextRef="#ctx0" brushRef="#br0">1 106 7296,'2'-12'7795,"3"1"-3806,24-19-3848,-13 14 627,-12 13-714,0-1 1,0 1 0,1-1-1,-1 1 1,1 1 0,-1-1-1,1 1 1,0-1 0,0 1-1,0 1 1,0-1 0,0 1-1,0 0 1,1 0 0,-1 0-1,0 1 1,1 0 0,-1 0-1,0 0 1,1 0 0,-1 1-1,0 0 1,0 0 0,0 1-1,0-1 1,0 1 0,0 0-1,0 1 1,0-1 0,-1 1-1,6 3 1,2 7 171,0-1-1,17 25 1,-19-23 14,-8-12-192,0 1 0,1-1-1,-1 1 1,0-1 0,1 0 0,0 0-1,-1 0 1,1 0 0,0 0-1,0-1 1,0 1 0,0-1-1,1 0 1,-1 0 0,0 0 0,0 0-1,1-1 1,-1 1 0,1-1-1,-1 0 1,0 0 0,1 0-1,-1 0 1,6-2 0,5-1-5,0-1-1,0-1 1,-1 0 0,20-11-1,-3 2-40,-17 8 0,-3 2-3,0 0 0,1 0 0,15-3 0,-23 6 3,0 1-1,1-1 1,-1 1-1,1 0 0,-1 0 1,0 1-1,1-1 1,-1 1-1,1-1 1,-1 1-1,0 0 1,0 0-1,1 1 1,-1-1-1,4 3 1,3 2 43,0 0 0,0-1 1,21 8-1,-26-12-19,0 1 0,0-1-1,0-1 1,0 1 0,0-1 0,0 1-1,0-1 1,0-1 0,0 1 0,0-1 0,8-1-1,27-9 120,-19 6-79,32-12 1,-32 9-9,-1 1 1,1 1 0,27-4-1,-45 10-58,0 0 0,0 0 0,1 0 0,-1 0 0,0 1 0,0 0 0,0 0 0,0 0 0,0 0 0,0 0 0,0 0 0,-1 1 0,1-1 0,0 1 0,-1 0 0,1 0 0,3 3 0,-4-2 0,1-1 0,-1 0 0,0-1 0,1 1 0,-1 0 0,1-1 0,0 1 0,-1-1 0,1 0 0,0 0 0,0 0 0,0 0 0,0-1 0,0 1 0,0-1 0,0 0 0,5 1 0,164-34 128,-150 28-111,-20 4-125,0 0 0,-1 0 1,1 0-1,0 1 1,0-1-1,0 1 1,0 0-1,1 0 1,-1-1-1,0 1 1,0 0-1,0 1 1,0-1-1,0 0 1,0 1-1,0-1 1,0 1-1,3 1 1,0-1-939</inkml:trace>
</inkml:ink>
</file>

<file path=word/ink/ink8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0.653"/>
    </inkml:context>
    <inkml:brush xml:id="br0">
      <inkml:brushProperty name="width" value="0.05" units="cm"/>
      <inkml:brushProperty name="height" value="0.05" units="cm"/>
      <inkml:brushProperty name="color" value="#849398"/>
    </inkml:brush>
  </inkml:definitions>
  <inkml:trace contextRef="#ctx0" brushRef="#br0">1 74 7680,'6'-9'9878,"-5"9"-9549,-1 0 1,0 0-1,1 0 0,-1 0 0,1 0 1,-1 0-1,0 0 0,1 0 1,-1 0-1,1 0 0,-1 0 0,1 0 1,15-3-836,-10 1 820,-1-1 1,1 1-1,-1-1 1,1-1-1,-1 1 1,9-8-1,-10 7-167,1 0-1,0 0 0,0 1 0,0 0 0,1 0 0,-1 0 0,10-3 0,-11 5-106,-1 0 0,1 0 0,-1 1-1,1 0 1,0-1 0,-1 1 0,1 0 0,-1 1 0,1-1-1,-1 1 1,1-1 0,-1 1 0,1 0 0,-1 0-1,0 1 1,1-1 0,-1 1 0,6 3 0,-1 2-38,0 0 0,0 1-1,-1 0 1,0 0 0,7 11 0,-12-16 9,0 0-1,1-1 0,-1 1 1,1 0-1,0-1 0,-1 1 1,1-1-1,0 0 1,1 0-1,-1 0 0,0 0 1,1 0-1,-1-1 0,1 0 1,-1 0-1,1 0 0,-1 0 1,1 0-1,6 0 1,1-2 33,0 0 1,0 0-1,1-1 1,-1-1 0,12-4-1,-8 3-28,5-2 19,0 1 0,1 1 0,34-2 1,-48 6-36,1 0 1,0 0-1,-1 1 1,0 0 0,1 1-1,-1 0 1,0 0 0,0 0-1,0 1 1,0 0-1,0 0 1,0 1 0,10 7-1,-13-8 0,1-1 0,-1 0 0,1 0 0,0 0 0,0-1 0,0 1 0,0-1 0,0 0 0,0-1 0,0 1 0,0-1 0,9-1 0,3 0 0,0-1 0,27-6 0,159-60-121,-169 55 114,-29 11 7,-1 0 0,1 1 0,0 0 0,-1 0 0,1 0 0,7 0 0,-11 1 0,0 0 0,1 0 0,-1 0 0,0 0 0,0 1 0,0-1 0,0 0 0,0 1 0,0-1 0,0 0 0,1 1 0,-1-1 0,0 1 0,-1 0 0,1-1 0,0 1 0,0 0 0,0 0 0,0-1 0,0 1 0,-1 0 0,1 0 0,0 0 0,-1 0 0,1 0 0,-1 0 0,1 0 0,-1 0 0,1 0 0,-1 0 0,1 3 0,-1-3 7,0 1 0,1 0 1,-1 0-1,1 0 0,0 0 0,0-1 0,-1 1 0,1 0 0,0-1 0,0 1 0,1-1 0,-1 1 1,0-1-1,0 1 0,1-1 0,-1 0 0,1 0 0,-1 0 0,1 0 0,0 0 0,-1 0 1,1 0-1,0 0 0,0-1 0,-1 1 0,1-1 0,0 1 0,0-1 0,0 1 0,2-1 1,6 0 36,-1 0 1,1-1 0,0 0 0,18-5 0,-3 1-106,3 1-557,-5-1-44</inkml:trace>
</inkml:ink>
</file>

<file path=word/ink/ink8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1.465"/>
    </inkml:context>
    <inkml:brush xml:id="br0">
      <inkml:brushProperty name="width" value="0.05" units="cm"/>
      <inkml:brushProperty name="height" value="0.05" units="cm"/>
      <inkml:brushProperty name="color" value="#849398"/>
    </inkml:brush>
  </inkml:definitions>
  <inkml:trace contextRef="#ctx0" brushRef="#br0">1 128 7936,'0'-2'709,"0"0"0,0 0 1,0 0-1,1 0 0,-1 0 1,1 0-1,-1 0 0,1 0 1,0 1-1,0-1 0,1-3 0,0 3-234,0 0 0,0-1 0,0 1 0,0 0 0,0 0 0,1 0 0,2-1 0,4-3-260,1 1 0,-1 1 0,16-6 0,-3 2 331,-13 4-35,1 0 0,0 0 1,0 1-1,20-3 0,-27 6-380,1-1-1,0 1 1,-1 1 0,1-1-1,-1 0 1,1 1-1,0 0 1,-1 0-1,0 0 1,1 0-1,-1 0 1,1 1-1,-1 0 1,0-1 0,0 1-1,0 0 1,5 5-1,16 20 396,-21-23-514,0 0 0,0 0 0,0-1 0,0 1-1,1-1 1,-1 0 0,1 1 0,0-2 0,0 1 0,0 0 0,1-1 0,-1 0-1,0 0 1,9 3 0,-5-4-12,0-1 0,1 0-1,-1 0 1,0-1 0,1 0-1,15-4 1,51-20 73,-17 5-16,-36 13-66,61-15 29,-73 20-37,-1 1 0,0 0 0,1 1 1,-1-1-1,1 2 0,17 2 0,-22-2 15,-1 1-1,0 0 1,1 0-1,-1 0 1,0 0-1,0 0 0,-1 1 1,6 4-1,-6-4 3,1 0 1,-1 0-1,1-1 0,-1 0 0,1 0 0,0 0 0,0 0 1,0 0-1,0-1 0,8 2 0,0-3 0,0 0 0,0-1 0,-1-1 0,1 0 0,0-1 0,-1 0 0,18-7 0,5-1 0,48-10 0,30-9 0,-106 28 0,0 0 0,0 0 0,1 1 0,-1-1 0,0 2 0,1-1 0,-1 1 0,1 0 0,-1 0 0,0 1 0,1-1 0,-1 2 0,0-1 0,1 1 0,-1 0 0,7 3 0,-3-2 0,-8-2 0,0 0 0,0-1 0,0 1 0,0 0 0,0 0 0,0 0 0,0 1 0,-1-1 0,4 3 0,-4-3-23,1 0-1,-1 0 0,0 0 1,0 0-1,1-1 1,-1 1-1,1 0 0,-1-1 1,1 1-1,-1-1 1,1 1-1,-1-1 0,1 0 1,-1 0-1,1 1 1,2-1-1,25-4-1473,-9-2 67</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6:40.487"/>
    </inkml:context>
    <inkml:brush xml:id="br0">
      <inkml:brushProperty name="width" value="0.05" units="cm"/>
      <inkml:brushProperty name="height" value="0.05" units="cm"/>
    </inkml:brush>
  </inkml:definitions>
  <inkml:trace contextRef="#ctx0" brushRef="#br0">188 4 7040,'8'-3'10389,"-10"3"-10181,0 1 0,0-1 0,0 0 0,0 0 0,0 0 0,0 1 0,0-2 0,1 1 0,-1 0 0,-2-1 0,-6 1 384,4 0-404,0 1 1,0-1 0,0 1 0,1 1-1,-1-1 1,0 1 0,1 0 0,-1 1-1,1-1 1,-1 1 0,1 0 0,0 0-1,-6 6 1,9-7-143,-1 0 0,1 0 0,-1 1 0,1-1 1,0 1-1,0 0 0,0-1 0,0 1 0,0 0 0,1 0 0,0 0 0,-1 0 0,1 1 0,0-1 0,0 0 0,1 0 0,-1 1 0,1-1 0,-1 0 0,1 1 0,0-1 0,0 1 0,1-1 0,-1 0 1,2 5-1,0-2-28,1-1 0,1 0 1,-1 0-1,1 0 1,-1 0-1,2 0 1,-1-1-1,0 1 1,1-1-1,0-1 0,0 1 1,9 5-1,22 19 41,-29-20-59,0-1 0,0 1-1,0 0 1,-1 1 0,-1-1 0,9 18-1,-13-24 2,0 1 0,0-1-1,0 0 1,-1 0-1,1 0 1,-1 0 0,1 1-1,-1-1 1,0 0-1,0 0 1,0 0 0,0 1-1,-1-1 1,1 0-1,0 0 1,-1 1 0,0-1-1,1 0 1,-1 0-1,0 0 1,0 0-1,0 0 1,0 0 0,-1 0-1,1-1 1,0 1-1,-1 0 1,1 0 0,-1-1-1,0 1 1,1-1-1,-1 0 1,0 1 0,0-1-1,0 0 1,0 0-1,0 0 1,-2 0 0,-9 5 88,0-2-1,-1 1 1,-22 3 0,30-7-65,0 0 0,0 0 0,0-1 0,0 1 0,-1-2 0,1 1 0,0-1 0,0 0-1,0 0 1,-11-4 0,7-2-536,4-6-128</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3.045"/>
    </inkml:context>
    <inkml:brush xml:id="br0">
      <inkml:brushProperty name="width" value="0.05" units="cm"/>
      <inkml:brushProperty name="height" value="0.05" units="cm"/>
      <inkml:brushProperty name="color" value="#849398"/>
    </inkml:brush>
  </inkml:definitions>
  <inkml:trace contextRef="#ctx0" brushRef="#br0">0 125 5248,'0'-1'4418,"3"-7"1793,9-17-3785,41-18-529,-49 40-1852,6-4 12,1 1 1,0 1 0,1 0 0,-1 0-1,1 1 1,0 1 0,0 0 0,1 1-1,-1 0 1,0 0 0,1 2-1,-1-1 1,0 2 0,1 0 0,-1 0-1,23 6 1,-22-3 8,0 1 1,22 12-1,2 1 396,-37-18-483,1 1 0,0-1-1,-1 1 1,1-1 0,0 1-1,-1 0 1,1-1 0,-1 1-1,1 0 1,-1-1 0,0 1-1,1 0 1,-1-1 0,0 1-1,1 0 1,-1 0 0,0 0-1,0-1 1,0 1 0,0 0-1,0 0 1,0 0 0,0-1-1,0 1 1,0 0 0,0 0-1,0 0 1,0-1 0,0 1-1,-1 0 1,1 0 0,0 0-1,-1-1 1,0 2 0,-3 1-769</inkml:trace>
</inkml:ink>
</file>

<file path=word/ink/ink9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2.332"/>
    </inkml:context>
    <inkml:brush xml:id="br0">
      <inkml:brushProperty name="width" value="0.05" units="cm"/>
      <inkml:brushProperty name="height" value="0.05" units="cm"/>
      <inkml:brushProperty name="color" value="#849398"/>
    </inkml:brush>
  </inkml:definitions>
  <inkml:trace contextRef="#ctx0" brushRef="#br0">17 61 7680,'-16'4'10133,"36"-11"-7083,2 0-2509,-1 0-1,1 1 1,0 2-1,0 0 0,0 1 1,0 1-1,1 1 1,32 4-1,-51-3-511,-1 1 0,1 0 0,-1 0 0,1 0 0,-1 1 0,1-1 0,-1 1 1,0 0-1,0 0 0,0 0 0,0 0 0,0 0 0,0 1 0,0-1 0,-1 1 0,1 0 0,-1 0 0,0 0 0,0 0 0,2 5 0,9 9 129,-12-16-141,1 1 0,0 0 0,-1-1 0,1 0 0,0 1 0,0-1 0,0 0 0,0 0 0,0 0 0,0 0 0,1-1 0,-1 1 0,0-1 0,0 1 0,1-1 0,-1 0 0,0 1 0,0-1 0,1-1 0,-1 1 0,0 0 0,3-1 0,7-1 73,0-1-1,21-7 1,-24 7-24,46-17 48,-10 4-68,0 1 0,0 3 0,67-10 0,-38 24-46,-1 0 0,-35 0 0,183 12 0,-213-13-7,0-2 0,-1 1 1,1-1-1,0 0 0,-1-1 0,1 0 0,8-3 0,-9 2-47,0 1-1,0 0 1,0 1-1,1-1 1,-1 1-1,0 1 1,12 0 0,15 11-3168,-28-8 1814</inkml:trace>
</inkml:ink>
</file>

<file path=word/ink/ink9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3.128"/>
    </inkml:context>
    <inkml:brush xml:id="br0">
      <inkml:brushProperty name="width" value="0.05" units="cm"/>
      <inkml:brushProperty name="height" value="0.05" units="cm"/>
      <inkml:brushProperty name="color" value="#849398"/>
    </inkml:brush>
  </inkml:definitions>
  <inkml:trace contextRef="#ctx0" brushRef="#br0">5 87 8192,'-4'-5'10066,"10"3"-6353,20 2-4688,-17 0 1717,51-7 704,-45 4-1222,0 1 1,-1 0 0,1 2-1,0 0 1,0 0-1,-1 1 1,20 4 0,-34-5-222,9 2 33,-1 0 0,1 1 0,-1 0 0,0 0 0,0 1 0,9 5 1,-13-7-24,0 0 1,0-1 0,-1 1-1,1-1 1,0 0 0,1 0 0,-1-1-1,0 1 1,0-1 0,0 0 0,0 0-1,0 0 1,0-1 0,6 0 0,10-3 105,30-11 0,-37 11-73,138-47 317,-125 42-313,29-7-1,-46 14-23,0 0-1,1 0 1,-1 1-1,1 1 0,0-1 1,17 3-1,-23-1-25,-1 0 0,0 1 0,0-1 0,0 0 0,0 1 0,0 0 0,0 0 0,0 0 0,-1 0 0,1 0 0,-1 0 0,4 4 0,-5-4 0,1 0 0,0 0 0,-1 0 0,1 0 0,0-1 0,0 1 0,0-1 0,0 1 0,0-1 0,0 0 0,0 0 0,0 0 0,0 0 0,1 0 0,-1-1 0,0 1 0,1-1 0,-1 1 0,1-1 0,-1 0 0,0 0 0,1 0 0,-1 0 0,3-1 0,7-1 0,2-1 0,0 0 0,0 1 0,17 0 0,23 2 128,-46-1-128,0 1 0,-1-1 0,1 0 0,0-1 0,-1 0 0,15-5 0,5-1 0,-25 7 2,9-2-9,1 0 0,1 1 0,-1 1 0,14-1 0,-22 2-4,-1 0 0,0 1 0,1-1-1,-1 1 1,0 0 0,0 0 0,0 0 0,1 0 0,-1 0 0,0 1-1,0-1 1,0 1 0,-1 0 0,1 0 0,0 0 0,-1 0 0,1 1-1,-1-1 1,4 5 0,-5-5-4,0-1-1,0 0 1,0 0-1,0 0 1,1 0-1,-1 0 1,0 0-1,1 0 1,-1-1-1,1 1 1,-1 0-1,1-1 1,-1 1-1,1-1 0,-1 1 1,1-1-1,0 0 1,-1 0-1,1 0 1,-1 0-1,1 0 1,0 0-1,-1 0 1,1 0-1,-1-1 1,1 1-1,-1-1 1,1 1-1,-1-1 1,1 1-1,-1-1 1,3-1-1,12-9-496</inkml:trace>
</inkml:ink>
</file>

<file path=word/ink/ink9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4.087"/>
    </inkml:context>
    <inkml:brush xml:id="br0">
      <inkml:brushProperty name="width" value="0.05" units="cm"/>
      <inkml:brushProperty name="height" value="0.05" units="cm"/>
      <inkml:brushProperty name="color" value="#849398"/>
    </inkml:brush>
  </inkml:definitions>
  <inkml:trace contextRef="#ctx0" brushRef="#br0">0 183 7552,'10'-5'10041,"7"-14"-7750,-10 10-714,2 0-1238,0 0 0,1 1 0,-1 0 1,1 1-1,20-11 0,-26 16-222,0 0 0,1 0 0,0 0-1,-1 0 1,1 1 0,0 0 0,0 0 0,0 0 0,0 0-1,0 1 1,0 0 0,0 0 0,0 0 0,0 1 0,-1 0 0,1 0-1,9 2 1,28 18 47,-28-13-109,-1-1 0,1-1 0,19 6 0,-28-12-46,1 0-1,-1 0 1,1 0 0,-1-1-1,1 0 1,-1 0 0,1 0-1,-1-1 1,0 0 0,1 0-1,-1 0 1,5-3 0,10-3 28,137-58 197,-154 64-234,0 1 1,0-1-1,1 1 0,-1 0 0,0 0 0,0 1 0,0-1 1,1 1-1,-1-1 0,6 1 0,-6 1-2,0 0 0,-1 0 1,1 0-1,-1 0 0,0 0 0,1 0 1,-1 1-1,0-1 0,0 1 0,0 0 0,0-1 1,4 5-1,1 1 0,1 1 1,-1-2-1,2 1 1,-1-1-1,1 0 0,11 5 1,-17-9 10,1-1 1,1 1 0,-1-1-1,0 0 1,0 0-1,0 0 1,1-1-1,-1 0 1,0 1-1,0-2 1,1 1 0,-1 0-1,0-1 1,1 0-1,-1 0 1,0 0-1,0 0 1,4-2 0,9-6 43,25-16 0,1-1-31,-22 6 75,-19 18-96,-1 0 0,1 0-1,0 1 1,0-1 0,0 0-1,0 0 1,0 1-1,0-1 1,0 1 0,0 0-1,0 0 1,1 0 0,3-2-1,-1 4 7,-1-1-1,0 0 0,0 1 1,1 0-1,-1 0 1,0 0-1,0 1 0,0-1 1,0 1-1,0 0 1,0 0-1,-1 0 0,1 1 1,-1-1-1,1 1 1,-1 0-1,0 0 0,0 0 1,4 6-1,-5-6 30,1-1 1,0 1-1,-1 0 0,1-1 0,0 0 0,0 0 0,1 0 1,-1 0-1,0 0 0,1-1 0,-1 1 0,1-1 0,-1 0 1,1 0-1,-1 0 0,1-1 0,0 1 0,-1-1 0,1 0 1,0 0-1,6-1 0,4 0 31,-1-1 0,1-1 0,-1 0 0,21-9 0,62-32-715,-80 36 59,-15 7 545,0 1 1,-1 0-1,1-1 1,-1 1 0,1 0-1,0-1 1,-1 1 0,1 0-1,0 0 1,0 0 0,-1 0-1,1 0 1,0 0-1,-1 0 1,1 0 0,0 0-1,-1 0 1,1 0 0,0 0-1,-1 1 1,1-1 0,0 0-1,-1 0 1,1 1 0,0-1-1,-1 0 1,2 2-1,9 15-1410,-11-16 1416,0 0-1,1 0 1,-1 0-1,0 0 1,1 0-1,-1-1 1,1 1-1,-1 0 1,1 0 0,-1 0-1,1 0 1,-1-1-1,1 1 1,0 0-1,0-1 1,-1 1-1,1 0 1,0-1-1,0 1 1,0-1-1,-1 1 1,1-1-1,0 1 1,0-1-1,0 0 1,0 0-1,0 1 1,0-1-1,0 0 1,1 0-1,16-5-89</inkml:trace>
</inkml:ink>
</file>

<file path=word/ink/ink9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8.522"/>
    </inkml:context>
    <inkml:brush xml:id="br0">
      <inkml:brushProperty name="width" value="0.05" units="cm"/>
      <inkml:brushProperty name="height" value="0.05" units="cm"/>
    </inkml:brush>
  </inkml:definitions>
  <inkml:trace contextRef="#ctx0" brushRef="#br0">86 0 7040,'-1'16'4093,"0"-1"1,-5 22 0,-25 81 26,-2 10-2132,19-75-1178,14-53-806,0 0 0,0 0 0,0 0 0,0 0 0,0 0 0,0 0 0,0 1 0,0-1 0,0 0 0,0 0 0,0 0 1,0 0-1,0 0 0,0 0 0,0 1 0,0-1 0,0 0 0,0 0 0,0 0 0,0 0 0,1 0 0,-1 0 0,0 1 0,0-1 0,0 0 0,0 0 0,0 0 0,0 0 0,0 0 0,0 0 0,0 0 0,1 0 0,-1 0 0,0 0 0,0 0 0,0 1 0,0-1 0,0 0 0,0 0 0,1 0 0,-1 0 0,0 0 0,0 0 0,0 0 0,0 0 0,0 0 0,0 0 1,1 0-1,-1 0 0,11-4 111,12-7-30,-22 10-81,6-2 17,0-1 0,0 2 1,0-1-1,0 1 0,0 0 1,0 0-1,1 1 0,-1 0 1,1 0-1,-1 1 0,13 1 1,4-3-918,-14 4 106</inkml:trace>
</inkml:ink>
</file>

<file path=word/ink/ink9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8.953"/>
    </inkml:context>
    <inkml:brush xml:id="br0">
      <inkml:brushProperty name="width" value="0.05" units="cm"/>
      <inkml:brushProperty name="height" value="0.05" units="cm"/>
    </inkml:brush>
  </inkml:definitions>
  <inkml:trace contextRef="#ctx0" brushRef="#br0">7 273 6656,'-6'0'3328,"12"4"896,0-8-769,4 4-2943,8 0 0,1-2 384,-2-7 128,-1 0-1280,0 0 0,-2 1 768,-1-1 0,-6 0-512,-4-12 128</inkml:trace>
  <inkml:trace contextRef="#ctx0" brushRef="#br0" timeOffset="1">41 53 7808,'2'-12'3840,"22"1"-1664,-14 4 1791,3-1-3583,4 3 128,-1 1 0,4 4 0,6-5-896,1 10 128</inkml:trace>
</inkml:ink>
</file>

<file path=word/ink/ink9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9.409"/>
    </inkml:context>
    <inkml:brush xml:id="br0">
      <inkml:brushProperty name="width" value="0.05" units="cm"/>
      <inkml:brushProperty name="height" value="0.05" units="cm"/>
    </inkml:brush>
  </inkml:definitions>
  <inkml:trace contextRef="#ctx0" brushRef="#br0">1 24 7552,'0'4'3712,"2"-8"-2176,6 8 2175,2-2-2687,-2 1 128,2 1 640,4 4 128,0 4-2560,2 5 128,-4 1 1408,6-1 128,-2-2-640,0 0 0,1-13-768,0 2 128,-11-1-2176,4-6 0</inkml:trace>
  <inkml:trace contextRef="#ctx0" brushRef="#br0" timeOffset="1">182 0 7936,'-3'0'6016,"-4"4"-1,0 5-5759,-6 0 128,0 8 128,3 7 128,-6 8-768,-2-9 0,0 4 512,0-4 0,6 0-256,2-1 0,2-9-256,12 0 128</inkml:trace>
</inkml:ink>
</file>

<file path=word/ink/ink9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29.866"/>
    </inkml:context>
    <inkml:brush xml:id="br0">
      <inkml:brushProperty name="width" value="0.05" units="cm"/>
      <inkml:brushProperty name="height" value="0.05" units="cm"/>
    </inkml:brush>
  </inkml:definitions>
  <inkml:trace contextRef="#ctx0" brushRef="#br0">24 3 8320,'0'-3'11263,"3"8"-10879,1 1 0,-4 16 0,0 0 128,-4-1-640,1 5 128,-4 4 256,1 2 128,2-2-256,4-4 128,0-9-256,0-4 128,-6-8-1152,12-1 128</inkml:trace>
</inkml:ink>
</file>

<file path=word/ink/ink9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0.236"/>
    </inkml:context>
    <inkml:brush xml:id="br0">
      <inkml:brushProperty name="width" value="0.05" units="cm"/>
      <inkml:brushProperty name="height" value="0.05" units="cm"/>
    </inkml:brush>
  </inkml:definitions>
  <inkml:trace contextRef="#ctx0" brushRef="#br0">0 103 7424,'0'-9'685,"1"0"0,0 0 1,0-1-1,1 1 0,0 0 1,1 1-1,5-14 0,-8 21-554,0 0 0,1 1 1,-1-1-1,0 0 0,1 0 0,-1 0 0,0 0 0,1 0 0,-1 1 0,1-1 0,0 0 0,-1 0 0,1 1 0,0-1 1,-1 0-1,1 1 0,0-1 0,0 1 0,-1-1 0,1 1 0,0-1 0,0 1 0,0-1 0,0 1 0,0 0 0,0 0 1,-1-1-1,1 1 0,0 0 0,0 0 0,0 0 0,0 0 0,0 0 0,0 0 0,0 0 0,0 1 0,0-1 0,0 0 1,0 0-1,0 1 0,0-1 0,-1 0 0,1 1 0,0-1 0,0 1 0,0-1 0,1 2 0,0 0-95,1 1 0,-1-1-1,0 0 1,0 1 0,0-1-1,0 1 1,-1 0-1,1 0 1,-1-1 0,1 1-1,1 6 1,-2 0 91,0 0-1,0 0 1,-1 0-1,0 0 1,-1-1 0,0 1-1,0 0 1,-1 0-1,0-1 1,0 1-1,-1-1 1,-1 1 0,1-1-1,-10 15 1,8-11-640,11-12-809,17-15-1857,-14 8 2466,1 1-1,0-1 0,0 2 0,17-8 0,-19 10 1250,0-1 0,-1 1 0,1-1-1,-1-1 1,0 1 0,0-1 0,-1 0 0,0-1 0,1 1 0,7-11 0,-10 10 99,-1 1 0,1-1 1,-1 0-1,0 0 0,2-8 0,-5 13-568,0 1-1,1-1 0,-1 0 0,0 0 0,0 1 1,0-1-1,0 0 0,0 0 0,0 0 0,0 1 1,0-1-1,0 0 0,0 0 0,-1 0 0,1 1 1,0-1-1,0 0 0,-1 0 0,1 1 1,-1-2-1,0 1-26,0 1-1,0-1 1,0 1 0,0-1 0,0 1-1,0 0 1,0-1 0,0 1 0,0 0-1,0 0 1,0 0 0,0-1 0,0 1-1,0 0 1,-1 1 0,1-1 0,0 0 0,0 0-1,0 0 1,-1 1 0,-4 0-10,0 1-1,1-1 1,-1 1-1,1 0 1,-1 0 0,1 1-1,0-1 1,-8 7 0,10-7-28,1 0 1,0 0 0,0 0-1,0 0 1,1 0 0,-1 1-1,0-1 1,1 1 0,0-1-1,-1 1 1,1 0 0,0-1-1,1 1 1,-1 0 0,0 0-1,1 0 1,-1 0 0,1-1-1,0 6 1,0-5-13,1 1 0,-1 0 0,1 0 0,0 0 0,0-1 0,0 1 0,0-1 0,1 1 0,0-1 0,-1 1 0,1-1 0,1 0 0,-1 0 0,0 0 0,1 0 0,-1 0 0,1 0 0,0-1 0,5 5 0,-3-4-178,1 0 0,-1 0 0,0 0-1,1 0 1,-1-1 0,1 0 0,0 0 0,0-1 0,0 1 0,0-1 0,0-1 0,6 1 0,16-3-1114</inkml:trace>
</inkml:ink>
</file>

<file path=word/ink/ink9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0.611"/>
    </inkml:context>
    <inkml:brush xml:id="br0">
      <inkml:brushProperty name="width" value="0.05" units="cm"/>
      <inkml:brushProperty name="height" value="0.05" units="cm"/>
    </inkml:brush>
  </inkml:definitions>
  <inkml:trace contextRef="#ctx0" brushRef="#br0">109 251 7808,'-40'-10'7061,"40"10"-6800,-1 0 1,0 0-1,0 1 1,0-1-1,0 0 0,1 0 1,-1 0-1,0 1 1,0-1-1,1 1 1,-1-1-1,0 0 0,0 1 1,1-1-1,-1 1 1,1 0-1,-1-1 1,0 1-1,1-1 0,-1 1 1,1 0-1,-1 0 1,-10 19-464,9-15 791,-27 57-254,27-55-236,0 0 1,0-1-1,0 1 0,1 0 1,0 0-1,1 0 1,-1 13-1,1-18-79,0-1 1,0 0-1,1 0 0,-1 1 0,0-1 0,0 0 0,1 0 1,-1 1-1,0-1 0,1 0 0,-1 0 0,1 0 0,0 0 1,-1 0-1,1 0 0,0 0 0,0 0 0,0 0 0,-1 0 0,1 0 1,0 0-1,0-1 0,0 1 0,0 0 0,0-1 0,1 1 1,-1 0-1,0-1 0,0 1 0,0-1 0,1 0 0,-1 0 0,0 1 1,0-1-1,0 0 0,1 0 0,-1 0 0,0 0 0,1 0 1,-1 0-1,0-1 0,0 1 0,0 0 0,3-1 0,1-1 22,0 0-1,0 0 1,0 0-1,0-1 1,0 1-1,0-1 0,0 0 1,6-7-1,-3 2-38,0-1 0,-1 0 0,0 0-1,-1-1 1,0 1 0,0-2-1,-1 1 1,0-1 0,-1 1 0,0-1-1,-1 0 1,4-23 0,-3-6-14,-1-1 1,-2-54-1,-2 44 7,-2 29 106,1 17-24,1 14-23,-5 107 322,2-75-161,2 1-1,7 74 1,-4-108-158,0 0-1,1 0 1,0-1 0,0 1 0,5 9-1,-6-15-109,0 0 1,0 0-1,0 0 0,0-1 0,0 1 0,0 0 0,1-1 0,-1 1 0,1-1 0,-1 1 1,1-1-1,0 0 0,-1 0 0,1 0 0,0 0 0,0 0 0,0 0 0,0 0 0,0-1 1,0 1-1,0-1 0,0 1 0,0-1 0,0 0 0,2 0 0,10 0-1228</inkml:trace>
  <inkml:trace contextRef="#ctx0" brushRef="#br0" timeOffset="1">281 325 7424,'0'0'3712,"6"21"-1792,-6-16 1408,0 4-2433,0 8 1,0 2 128,0-6 128,0 2-1664,0-3 128,0-6 896,0-12 0,10 1-1792,6-2 128</inkml:trace>
</inkml:ink>
</file>

<file path=word/ink/ink9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1.059"/>
    </inkml:context>
    <inkml:brush xml:id="br0">
      <inkml:brushProperty name="width" value="0.05" units="cm"/>
      <inkml:brushProperty name="height" value="0.05" units="cm"/>
    </inkml:brush>
  </inkml:definitions>
  <inkml:trace contextRef="#ctx0" brushRef="#br0">10 135 8704,'-10'7'12287,"14"-7"-12159,6 0 0,6 0-128,1 0 0,3-7-896,0 7 128</inkml:trace>
  <inkml:trace contextRef="#ctx0" brushRef="#br0" timeOffset="1">153 9 8064,'0'-9'11903,"0"16"-11391,4 8-128,-4 5 128,-4 3-512,0 10 128,-6-1 512,-2 6 0,2 15-256,0-3 0,3-10 0,4-7 0,-1-9-896,14-3 128</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5.408"/>
    </inkml:context>
    <inkml:brush xml:id="br0">
      <inkml:brushProperty name="width" value="0.05" units="cm"/>
      <inkml:brushProperty name="height" value="0.05" units="cm"/>
      <inkml:brushProperty name="color" value="#849398"/>
    </inkml:brush>
  </inkml:definitions>
  <inkml:trace contextRef="#ctx0" brushRef="#br0">1 19 7552,'5'1'7736,"9"10"-7131,-5-3-199,-7-7-218,-1 0 0,1 0 1,-1 0-1,0 1 1,1-1-1,-1 1 0,0-1 1,0 1-1,0-1 1,0 1-1,1 3 0,1 0-58,-1-1 0,1 1 0,1-1 0,-1 0 0,1 0 0,-1 0 0,1 0 0,0 0-1,1-1 1,-1 0 0,1 0 0,-1 0 0,1-1 0,0 1 0,0-1 0,0 0 0,0 0-1,0-1 1,6 1 0,9 3 21,0-2-1,1 0 1,35-1-1,-42-2 42,0-1 0,0 0 1,0-1-1,16-4 0,-26 5-134,1-1 1,0 1 0,-1-1-1,1 0 1,-1 0 0,1-1-1,-1 1 1,0-1-1,0 0 1,0 0 0,-1 0-1,1-1 1,-1 1 0,0-1-1,4-4 1,-3 1 40,0 1 1,0-1 0,-1 0-1,0 0 1,0 0-1,0 0 1,-1-1-1,2-13 1,-6 19 305,-3 5-650,-1 5-1686,1-7 651</inkml:trace>
</inkml:ink>
</file>

<file path=word/ink/ink9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1.458"/>
    </inkml:context>
    <inkml:brush xml:id="br0">
      <inkml:brushProperty name="width" value="0.05" units="cm"/>
      <inkml:brushProperty name="height" value="0.05" units="cm"/>
    </inkml:brush>
  </inkml:definitions>
  <inkml:trace contextRef="#ctx0" brushRef="#br0">0 94 8064,'5'-6'12487,"-4"6"-12167,18-5 2499,25 1-4003,-40 4 1165,-1 0 0,0 0-1,1 0 1,-1 1 0,0-1 0,1 1-1,-1 0 1,0 0 0,0 0 0,0 0 0,0 1-1,0-1 1,0 1 0,0 0 0,0-1 0,0 1-1,-1 1 1,1-1 0,-1 0 0,4 5 0,-3-2-115,0 0 1,-1 0 0,0 0 0,0 0 0,0 0 0,-1 0 0,1 0 0,-1 0 0,-1 1 0,1-1 0,-1 1 0,0 5 0,0-2 77,0-4-555,4-6-1410,2 0 80</inkml:trace>
  <inkml:trace contextRef="#ctx0" brushRef="#br0" timeOffset="1">165 12 1536,'-4'-12'14208,"8"17"-14080,2-1 0,4 2 0,4-1 0,6 2-512,3-1 128</inkml:trace>
</inkml:ink>
</file>

<file path=word/ink/ink9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1.911"/>
    </inkml:context>
    <inkml:brush xml:id="br0">
      <inkml:brushProperty name="width" value="0.05" units="cm"/>
      <inkml:brushProperty name="height" value="0.05" units="cm"/>
    </inkml:brush>
  </inkml:definitions>
  <inkml:trace contextRef="#ctx0" brushRef="#br0">44 4 8448,'-6'2'674,"4"-2"84,0 1 0,0-1 0,0 1-1,0 0 1,0-1 0,0 1 0,0 0 0,1 0 0,-4 3 0,3-2-390,1 0 1,0 0 0,0 0 0,-1 0-1,1 0 1,1 1 0,-1-1-1,0 0 1,0 1 0,1 2 0,-2 4-246,1-1 0,0 1 0,0-1 0,1 1 1,0 0-1,2 9 0,-2-16-99,0 1 1,1-1-1,-1 1 0,1-1 0,-1 1 1,1-1-1,0 0 0,0 1 0,0-1 1,0 0-1,0 0 0,1 0 1,-1 0-1,1 0 0,-1 0 0,1 0 1,0 0-1,0 0 0,-1-1 0,1 1 1,1-1-1,-1 1 0,0-1 0,0 0 1,5 2-1,-6-3-19,0 0 0,1 0 0,-1-1 1,0 1-1,1 0 0,-1 0 0,0-1 0,1 1 0,-1-1 1,0 1-1,0-1 0,1 0 0,-1 1 0,0-1 0,0 0 0,0 0 1,0 0-1,0 0 0,0 0 0,0 0 0,-1 0 0,1 0 1,0 0-1,0 0 0,-1-1 0,1 1 0,-1 0 0,1 0 1,0-3-1,1 0 12,0-1 1,-1 0-1,1-1 1,-1 1-1,0 0 1,0-8-1,-1 2-1,0 1 0,-1 0 0,-3-13 0,4 21-13,0 0-1,-1 1 1,1-1-1,-1 0 1,1 0-1,-1 0 1,0 1-1,0-1 0,1 0 1,-1 1-1,0-1 1,-1 1-1,1-1 1,0 1-1,0 0 1,0-1-1,-1 1 1,1 0-1,-1 0 1,1 0-1,-1 0 0,0 0 1,1 0-1,-1 0 1,-1 0-1,2 1-23,0 0 0,0 0-1,1 0 1,-1 0 0,0 0-1,0 0 1,1 0 0,-1 0-1,0 0 1,0 0 0,1 1-1,-1-1 1,0 0 0,1 0-1,-1 1 1,-1 0 0,-5 4-257</inkml:trace>
  <inkml:trace contextRef="#ctx0" brushRef="#br0" timeOffset="1">133 122 8064,'-1'-5'763,"0"0"1,0 0 0,1 1-1,-1-1 1,1 0-1,0 0 1,0 0 0,1 0-1,-1 1 1,3-8 0,1-14 3785,-4 24-4482,0 1 0,0-1 0,1 1 0,-1-1 0,0 1 0,0-1 0,1 1 0,-1 0 0,1-1 0,-1 1 0,1-1 0,0 1 0,0 0 0,-1 0 0,1 0 0,0-1 0,0 1 0,0 0 0,0 0 0,0 0 1,0 0-1,1 0 0,-1 1 0,0-1 0,0 0 0,1 0 0,-1 1 0,1-1 0,-1 1 0,0-1 0,1 1 0,-1 0 0,3-1 0,-1 1-25,-1 1 0,0-1 0,1 0-1,-1 1 1,0 0 0,0-1 0,0 1 0,0 0 0,0 0-1,0 0 1,0 0 0,0 0 0,0 1 0,0-1 0,0 1 0,-1-1-1,1 1 1,0 0 0,-1-1 0,0 1 0,2 2 0,1 4 24,0 0 0,0 0 0,3 14 1,-5-17-155,-1 0 1,0 0 0,1-1-1,0 1 1,0-1-1,1 1 1,-1-1 0,1 0-1,0 0 1,0 0 0,0 0-1,0 0 1,1-1 0,6 6-1,12 3-1064</inkml:trace>
</inkml:ink>
</file>

<file path=word/ink/ink9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2.373"/>
    </inkml:context>
    <inkml:brush xml:id="br0">
      <inkml:brushProperty name="width" value="0.05" units="cm"/>
      <inkml:brushProperty name="height" value="0.05" units="cm"/>
    </inkml:brush>
  </inkml:definitions>
  <inkml:trace contextRef="#ctx0" brushRef="#br0">73 267 7680,'-5'-13'2619,"3"8"-1445,0 0 0,0 0 0,1 0 0,0 0-1,0-1 1,0 1 0,0-6 0,1 11-1092,-1 0 0,1 0-1,-1 0 1,1 0 0,0 0 0,-1 0-1,1 0 1,-1 0 0,1 0 0,0 0 0,-1 0-1,1 0 1,-1 0 0,1 0 0,0 1-1,-1-1 1,1 0 0,0 0 0,-1 1 0,1-1-1,0 0 1,-1 0 0,1 1 0,0-1-1,0 0 1,-1 1 0,1-1 0,0 0 0,0 1-1,-7 12 104,0-1-1,1 1 0,1 0 0,0 1 1,1 0-1,0-1 0,1 1 0,1 0 0,0 0 1,1 23-1,1-36-179,0 1 0,0 0 1,0 0-1,0-1 0,0 1 0,0 0 1,1-1-1,-1 1 0,1 0 0,-1-1 1,1 1-1,1 2 0,-2-4-2,1 1 1,-1-1-1,0 0 0,1 0 1,-1 1-1,1-1 1,-1 0-1,0 1 0,1-1 1,-1 0-1,1 0 0,-1 0 1,1 0-1,-1 1 0,1-1 1,-1 0-1,0 0 1,1 0-1,-1 0 0,1 0 1,-1 0-1,1 0 0,-1 0 1,1 0-1,-1-1 0,1 1 1,-1 0-1,1 0 0,2-2 17,0 0 0,0 0 0,0 0 0,0 0 0,0 0 0,-1-1-1,1 1 1,-1-1 0,0 1 0,3-6 0,0-1-16,0 0 0,0-1 0,-1 1 0,4-16 0,0 1-3,-4 15-1,-2-2 0,1 1 0,-1 0 0,-1 0 0,0-1 0,0 1 0,-2-18 0,-3-5 1,-7-34 0,-1 2 19,11 56-17,-1-11 246,-1 19-71,0 12-11,0 11-55,0 0 1,2 0-1,2 24 0,-1-15-49,0-15-115,0-1 0,1 1 0,1-1 1,0 1-1,1-1 0,1 1 0,0-1 0,1-1 1,1 1-1,0-1 0,1 0 0,1 0 0,13 18 1,-4-7-611</inkml:trace>
</inkml:ink>
</file>

<file path=word/ink/ink9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2.817"/>
    </inkml:context>
    <inkml:brush xml:id="br0">
      <inkml:brushProperty name="width" value="0.05" units="cm"/>
      <inkml:brushProperty name="height" value="0.05" units="cm"/>
    </inkml:brush>
  </inkml:definitions>
  <inkml:trace contextRef="#ctx0" brushRef="#br0">56 353 8320,'-7'-16'3705,"0"-4"-464,3 3 5731,0 22-8873,-3 6-479,1 6 559,1 1 1,0 0 0,2-1 0,0 1 0,1 1-1,0 30 1,2-47-174,0 1-1,0-1 0,0 0 1,0 1-1,0-1 0,0 0 1,1 1-1,-1-1 0,1 0 1,0 0-1,0 0 0,0 1 1,0-1-1,0 0 0,0 0 1,0 0-1,1 0 0,-1-1 1,1 1-1,-1 0 0,1-1 1,0 1-1,0-1 0,-1 1 1,1-1-1,0 0 0,0 0 1,0 0-1,1 0 0,-1 0 1,0 0-1,0 0 0,3 0 0,1-1-117,-1 1 0,1-1-1,0 0 1,-1-1-1,1 1 1,-1-1 0,1 0-1,-1 0 1,1-1-1,-1 0 1,0 0 0,6-3-1,15-6-1167</inkml:trace>
  <inkml:trace contextRef="#ctx0" brushRef="#br0" timeOffset="1">225 1 8448,'-7'4'4224,"-3"-4"4351,7 13-8319,-4 0 0,1 10 256,2 12 128,2-2-640,-2 17 0,4 5 512,0 3 0,4 5-128,-2-19 0,2-3-256,-1-6 128,0-11-384,-3-9 0</inkml:trace>
</inkml:ink>
</file>

<file path=word/ink/ink9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3.221"/>
    </inkml:context>
    <inkml:brush xml:id="br0">
      <inkml:brushProperty name="width" value="0.05" units="cm"/>
      <inkml:brushProperty name="height" value="0.05" units="cm"/>
    </inkml:brush>
  </inkml:definitions>
  <inkml:trace contextRef="#ctx0" brushRef="#br0">0 4 9984,'0'3'4992,"20"-10"-3329,-6 7 3329,2 0-4992,4 0 0,0 4-128,0-1 128,0-1-384,-4-2 128,1 0-640,-4 0 0</inkml:trace>
</inkml:ink>
</file>

<file path=word/ink/ink9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3.737"/>
    </inkml:context>
    <inkml:brush xml:id="br0">
      <inkml:brushProperty name="width" value="0.05" units="cm"/>
      <inkml:brushProperty name="height" value="0.05" units="cm"/>
    </inkml:brush>
  </inkml:definitions>
  <inkml:trace contextRef="#ctx0" brushRef="#br0">78 120 4992,'-1'-1'308,"1"1"0,-1-1 0,0 0 0,1 1 0,-1-1 0,0 0 0,1 0 0,-1 1 0,1-1 0,-1 0 0,1 0 0,-1 0 1,1 0-1,0 0 0,0 1 0,-1-1 0,1 0 0,0 0 0,0 0 0,0 0 0,0 0 0,0 0 0,0 0 0,0-5 4224,-4 8-1844,-5 8-2059,0 2 0,1-1 0,0 1 0,-7 14 0,13-21-478,0-1 1,0 1-1,0 0 1,0 0 0,1 0-1,-1 0 1,2 0-1,-1 0 1,0 0-1,1 0 1,0 0 0,0 0-1,0 0 1,3 10-1,-3-14-137,0 0 0,0 1-1,1-1 1,-1 0 0,1 1-1,-1-1 1,1 0 0,0 0-1,-1 1 1,1-1 0,0 0-1,0 0 1,0 0 0,0 0-1,0 0 1,0 0 0,0 0-1,0 0 1,0 0 0,1-1-1,-1 1 1,0 0 0,0-1 0,1 1-1,-1-1 1,0 0 0,1 1-1,1-1 1,-2 0-17,1 0 0,-1-1 0,1 1 1,-1-1-1,0 1 0,1-1 0,-1 0 0,0 1 0,1-1 1,-1 0-1,0 0 0,0 0 0,0 0 0,0 0 0,0 0 0,0 0 1,0 0-1,0 0 0,0-1 0,-1 1 0,1 0 0,0-1 1,-1 1-1,1 0 0,-1-1 0,1-1 0,4-14-68,0 2-43,0-1 0,-1 0 1,-1 0-1,2-19 0,-5 35 114,0 0 0,0 0 0,0 0 0,0 0 0,0 0 0,0 0 0,0 0 0,0 0 0,0 1 0,0-1 0,0 0 0,0 0 0,0 0 0,0 0 0,0 0 0,0 0 0,0 0 0,0 0 0,-1 0 0,1 0 0,0 0 0,0 0 0,0 0 0,0 0 0,0 0 0,0 0 0,0 0 0,0 0 0,0 0 0,0 0 0,0 0 0,0 0 0,0 0 0,0 0 0,-1 0 0,1 0 0,0 0 0,0 0 0,0 0 0,0 0 0,0 0 0,0 0 0,0 0 0,0 0 0,0 0 0,0 0 0,0 0 0,0 0 0,0 0 0,0 0 0,0 0 0,0 0 0,-1-1 0,1 1 0,0 0 0,0 0 0,0 0 0,0 0 0,0 0 0,0 0 0,0 0 0,0 0 0,0 0 0,0 0 0,-2 8 0,7 19-54,-4-21 6,0 0 1,0 0-1,0 0 0,1 0 1,0 0-1,3 6 1,-5-11 25,1 1 1,0-1 0,0 0 0,0 0 0,0 1-1,0-1 1,0 0 0,0 0 0,1 0-1,-1 0 1,0 0 0,0-1 0,1 1 0,-1 0-1,1-1 1,-1 1 0,1-1 0,-1 1 0,1-1-1,-1 0 1,1 1 0,-1-1 0,1 0 0,-1 0-1,1 0 1,-1 0 0,1 0 0,-1-1-1,4 0 1,11-4-1003</inkml:trace>
  <inkml:trace contextRef="#ctx0" brushRef="#br0" timeOffset="1">228 132 7424,'6'-6'10879,"-6"9"-10367,0 3 128,0 5 0,0 4 0,0 3-896,0 5 0,0-8 512,0-1 128,3-14-1024,-3 6 0</inkml:trace>
  <inkml:trace contextRef="#ctx0" brushRef="#br0" timeOffset="2">230 0 7936,'4'5'10367,"-1"-7"-11391</inkml:trace>
</inkml:ink>
</file>

<file path=word/ink/ink9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3:34.159"/>
    </inkml:context>
    <inkml:brush xml:id="br0">
      <inkml:brushProperty name="width" value="0.05" units="cm"/>
      <inkml:brushProperty name="height" value="0.05" units="cm"/>
    </inkml:brush>
  </inkml:definitions>
  <inkml:trace contextRef="#ctx0" brushRef="#br0">1 18 7680,'0'0'435,"1"0"1,0-1 0,-1 1-1,1 0 1,0-1-1,-1 1 1,1-1-1,-1 1 1,1-1 0,-1 1-1,1-1 1,-1 1-1,0-1 1,1 1 0,-1-1-1,1 1 1,-1-1-1,0 0 1,0 1 0,1-2-1,4-4 4008,0 17-3698,-3 7-552,0 1 0,-1-1-1,-1 1 1,0 0-1,-5 23 1,1 20 294,0-7-137,2-31-225,0 0 0,4 43 0,2-53-1063,2-4-108</inkml:trace>
  <inkml:trace contextRef="#ctx0" brushRef="#br0" timeOffset="1">153 227 8448,'-12'-3'8188,"3"6"-3428,9-2-4584,-1 0 0,0 0 0,0 0 0,0 0 0,0 0 0,1 0 0,-1 0 0,0 0 0,1 1 0,-1-1 0,1 0 0,0 0 0,-1 3 0,0 0-262,0 1-1,1-1 0,0 1 1,0 0-1,0-1 1,0 1-1,3 7 0,17 43 675,0 0-429,-16-39-143,-3-12-15,0 0-1,0 0 1,0 0-1,-1 0 1,1 0-1,-1 0 1,0 8-1,-1-10 1,1 0 0,-1-1 0,1 1 0,-1-1 0,0 1 0,0-1 0,0 1 0,0-1 0,0 1 0,0-1 0,-1 0-1,1 0 1,0 0 0,-1 0 0,1 1 0,0-2 0,-1 1 0,1 0 0,-1 0 0,0 0 0,1-1 0,-1 1 0,-2 0 0,-6 1 69,0 0 0,-1 0 1,1-1-1,0 0 1,-1-1-1,-19-1 0,-1 0-29,23 5-958,4 2-129</inkml:trace>
</inkml:ink>
</file>

<file path=word/ink/ink9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1.029"/>
    </inkml:context>
    <inkml:brush xml:id="br0">
      <inkml:brushProperty name="width" value="0.05" units="cm"/>
      <inkml:brushProperty name="height" value="0.05" units="cm"/>
      <inkml:brushProperty name="color" value="#849398"/>
    </inkml:brush>
  </inkml:definitions>
  <inkml:trace contextRef="#ctx0" brushRef="#br0">152 26 7680,'0'-1'320,"0"0"-1,0 0 1,0 0 0,0 0 0,0 0 0,0 0-1,-1 0 1,1 0 0,0 0 0,0 0 0,-1 0-1,1 0 1,-1 0 0,1 1 0,-1-1 0,1 0-1,-1 0 1,1 0 0,-1 1 0,0-1 0,1 0-1,-1 1 1,0-1 0,0 0 0,0 1 0,1-1-1,-2 0 1,0 1-109,0-1 0,-1 1-1,1 0 1,0-1 0,0 1 0,0 0 0,0 0-1,0 0 1,0 1 0,0-1 0,0 1-1,-3 0 1,0 0-170,1 1-1,-1 0 1,1-1-1,0 1 1,-1 1-1,1-1 1,1 1 0,-1 0-1,0 0 1,0 0-1,-5 7 1,7-8 24,1 0 1,0 0 0,-1 1 0,1-1-1,0 0 1,1 1 0,-1-1 0,0 1-1,1-1 1,-1 1 0,1-1 0,0 1-1,-1-1 1,1 1 0,1 0 0,-1-1-1,0 1 1,1-1 0,-1 1 0,1-1-1,0 1 1,0-1 0,0 1 0,2 3-1,2 2 18,1-1-1,0 0 1,1 0-1,-1 0 1,12 8-1,19 20 169,-37-34-250,1-1 0,-1 1-1,0-1 1,1 1 0,-1 0 0,0-1-1,0 1 1,1-1 0,-1 1 0,0 0 0,0-1-1,0 1 1,0-1 0,0 1 0,0 0 0,0-1-1,0 1 1,0 0 0,0-1 0,0 1-1,0 0 1,0-1 0,0 1 0,0-1 0,-1 1-1,1 0 1,0-1 0,-1 1 0,1 0-1,-2 1 0,1 0-1,-1-1 1,0 1-1,0 0 1,0-1-1,0 1 0,0-1 1,-3 2-1,-3 1 29,-1 0-1,0 0 1,-11 3-1,17-7-73,0 1 0,0 0-1,0-1 1,1 0 0,-1 1 0,0-1-1,0 0 1,0-1 0,0 1 0,1 0 0,-1-1-1,0 0 1,0 1 0,1-1 0,-1 0-1,0 0 1,1-1 0,-1 1 0,1 0 0,-1-1-1,1 0 1,0 1 0,-4-5 0,4 3-744</inkml:trace>
</inkml:ink>
</file>

<file path=word/ink/ink9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1.639"/>
    </inkml:context>
    <inkml:brush xml:id="br0">
      <inkml:brushProperty name="width" value="0.05" units="cm"/>
      <inkml:brushProperty name="height" value="0.05" units="cm"/>
      <inkml:brushProperty name="color" value="#849398"/>
    </inkml:brush>
  </inkml:definitions>
  <inkml:trace contextRef="#ctx0" brushRef="#br0">63 49 7296,'-1'-3'423,"0"0"0,0 0 0,0 0-1,0 0 1,0-1 0,1 1 0,-1 0 0,1-5 0,1-7 9616,2 43-10563,-1 7 1026,-8 20 167,-2 0-1,-23 85 1,16-80-1011,14-53-170</inkml:trace>
</inkml:ink>
</file>

<file path=word/ink/ink9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2.082"/>
    </inkml:context>
    <inkml:brush xml:id="br0">
      <inkml:brushProperty name="width" value="0.05" units="cm"/>
      <inkml:brushProperty name="height" value="0.05" units="cm"/>
      <inkml:brushProperty name="color" value="#849398"/>
    </inkml:brush>
  </inkml:definitions>
  <inkml:trace contextRef="#ctx0" brushRef="#br0">0 359 8064,'3'-3'8128,"8"-4"-5099,45 2-2434,-31 4-765,1-2 0,-1 0 0,44-13-1,-49 5-658,-19 11 782,0 0-1,-1 0 1,1-1-1,0 1 1,-1 0-1,1-1 1,-1 1-1,1 0 1,-1-1-1,1 1 1,-1-1-1,1 1 1,-1-1-1,1 1 1,-1-1-1,1 0 1,-1 1-1,0-1 1,0 1-1,1-1 1,-1 0-1,0 1 1,0-1-1,1 0 1,-1 1-1,0-2 0,-1 1 20,1 1-1,-1 0 0,1-1 0,-1 1 0,1 0 0,-1 0 1,1 0-1,-1 0 0,1-1 0,-1 1 0,1 0 0,-1 0 0,1 0 1,-1 0-1,1 0 0,-1 0 0,1 0 0,-1 0 0,0 0 1,1 1-1,-1-1 0,1 0 0,-1 0 0,1 0 0,-1 1 0,1-1 1,-1 0-1,1 1 0,-1 0 0,-16 9 301,17-10-276,-71 59 2649,70-59-2577,0 1 0,0 0 0,0-1 0,0 1-1,0 0 1,0 0 0,0 0 0,0 0 0,0 0-1,0 0 1,1 0 0,-1 0 0,0 0 0,1 0 0,-1 1-1,1-1 1,-1 0 0,1 0 0,0 0 0,-1 1-1,1-1 1,0 0 0,0 1 0,0-1 0,0 0-1,0 0 1,0 1 0,0-1 0,0 0 0,1 3-1,0-3-46,0 0-1,0-1 1,-1 1-1,1 0 0,0 0 1,0-1-1,0 1 1,0 0-1,0-1 0,0 1 1,0-1-1,0 0 1,0 1-1,0-1 0,1 0 1,-1 1-1,0-1 1,0 0-1,0 0 0,0 0 1,0 0-1,1 0 1,-1 0-1,0-1 0,0 1 1,0 0-1,0 0 1,0-1-1,0 1 0,0-1 1,0 1-1,0-1 1,0 1-1,1-2 0,1 1-12,0 0 0,0 0 0,-1 0-1,1 1 1,0-1 0,0 1 0,5 0-1,-6 0-22,0 0-1,0 0 0,0 0 0,0-1 0,0 1 0,-1 0 0,1-1 0,0 1 0,0-1 0,0 0 1,0 0-1,0 1 0,-1-1 0,1 0 0,0-1 0,-1 1 0,1 0 0,-1 0 0,3-3 0,6-11-95,-9 12 98,0 1 0,0 0-1,0 0 1,1 0 0,-1-1 0,1 1 0,0 1 0,0-1 0,0 0-1,2-2 1,-1 5 23,-1 0 0,1 0 0,-1 0 0,1 0 0,-1 0 0,0 0 0,0 1 0,0 0 0,1-1 0,1 3 0,1 0 8,8 1 76,-11-4-66,-1-1-1,1 0 0,-1 1 0,1-1 1,0 1-1,-1-1 0,0 1 1,1 0-1,-1 0 0,1-1 1,-1 1-1,0 0 0,0 0 1,1 0-1,-1 1 0,0-1 0,0 0 1,0 0-1,1 2 0,2-9 955,-3 6-900,-1-1 0,1 1 0,0-1 0,-1 1 0,1-1 0,-1 1-1,1-1 1,-1 0 0,1 1 0,-1-1 0,0 0 0,1 1 0,-1-1 0,0 0 0,0 0 0,1 1 0,-1-1 0,0-1 0,0 2-24,0-1 0,1 0 0,-1 1 0,0-1 0,0 0 0,1 1 0,-1-1 1,0 1-1,1-1 0,-1 0 0,0 1 0,1-1 0,-1 1 0,1-1 0,-1 1 0,1 0 0,-1-1 0,1 1 1,0-1-1,-1 1 0,1 0 0,-1 0 0,2-1 0,20-7-269,-7 3 95,-9 2-123,0-1 1,0 1 0,0-1 0,-1 0-1,8-7 1,9-9-1042</inkml:trace>
  <inkml:trace contextRef="#ctx0" brushRef="#br0" timeOffset="1">535 4 7296,'-4'-3'11232,"6"12"-8756,-1 1-3513,-1 22 1370,-1 1 0,-9 49-1,2-14 441,1 47 294,7-108-1345</inkml:trace>
  <inkml:trace contextRef="#ctx0" brushRef="#br0" timeOffset="2">502 307 7168,'-4'-15'10751,"8"15"-9727,6 0 0,6-6 128,7 6-1664,7 0 0,6 6 896,1-6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6.455"/>
    </inkml:context>
    <inkml:brush xml:id="br0">
      <inkml:brushProperty name="width" value="0.05" units="cm"/>
      <inkml:brushProperty name="height" value="0.05" units="cm"/>
      <inkml:brushProperty name="color" value="#849398"/>
    </inkml:brush>
  </inkml:definitions>
  <inkml:trace contextRef="#ctx0" brushRef="#br0">79 17 7168,'-7'-1'9196,"6"1"-9001,-15 10 1611,11-6-1665,0 0 1,0 0-1,0 0 0,-6 9 0,8-10 2,0 2-1,1-1 1,-1 0-1,1 0 1,0 1-1,0-1 1,1 1-1,-1 0 1,1-1-1,0 1 1,1 0-1,-1 0 1,1 0-1,0 0 1,0 0-1,0-1 0,1 1 1,-1 0-1,1 0 1,1 0-1,-1-1 1,1 1-1,-1 0 1,1-1-1,0 0 1,1 1-1,5 7 1,-7-11-281,0 0 1,0 1 0,1-1-1,-1 0 1,1 0 0,-1 1-1,1-1 1,-1 0 0,1-1-1,-1 1 1,1 0 0,0 0-1,0-1 1,-1 1 0,4 0-1,15 0-1910</inkml:trace>
  <inkml:trace contextRef="#ctx0" brushRef="#br0" timeOffset="1">197 1 7168,'2'1'11813,"8"9"-10997,-7-8-713,-1 0 1,1 0 0,-1 0 0,1 1-1,-1-1 1,0 1 0,0 0-1,-1-1 1,1 1 0,0 0 0,-1 0-1,0 0 1,1 0 0,-1 1-1,-1-1 1,1 0 0,0 0 0,-1 1-1,1-1 1,-1 0 0,0 1-1,0-1 1,-1 4 0,0-1 39,1 0 0,-1-1 1,-1 1-1,1 0 0,-1-1 1,0 1-1,0-1 0,-1 0 0,1 1 1,-1-1-1,-1 0 0,-4 6 1,-41 35 432,48-42-1600,4-1-150</inkml:trace>
</inkml:ink>
</file>

<file path=word/ink/ink9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2.430"/>
    </inkml:context>
    <inkml:brush xml:id="br0">
      <inkml:brushProperty name="width" value="0.05" units="cm"/>
      <inkml:brushProperty name="height" value="0.05" units="cm"/>
      <inkml:brushProperty name="color" value="#849398"/>
    </inkml:brush>
  </inkml:definitions>
  <inkml:trace contextRef="#ctx0" brushRef="#br0">139 222 7936,'-10'-14'5288,"3"7"308,-9 10-4043,9 0-1404,-1 1 0,1 1 1,0-1-1,0 1 0,1 1 1,-1-1-1,1 1 0,0 0 1,1 0-1,0 1 0,0-1 1,0 1-1,0 1 0,1-1 1,1 0-1,-5 13 0,7-19-139,1 0 0,-1 0-1,1 0 1,-1 0-1,1 0 1,0 0-1,-1 0 1,1 0 0,0 1-1,0-1 1,0 0-1,0 0 1,0 0 0,0 0-1,0 1 1,0-1-1,1 0 1,-1 0 0,1 2-1,0-2 3,-1-1 1,1 1-1,-1-1 0,1 1 0,0-1 0,-1 1 1,1-1-1,0 1 0,-1-1 0,1 1 0,0-1 1,0 0-1,-1 0 0,1 1 0,0-1 0,0 0 1,0 0-1,-1 0 0,1 0 0,2 0 0,0 0 20,1-1 0,0 1 0,0-1 0,-1 0 0,1 0 0,0 0 0,-1 0 0,1-1 0,6-3 0,-6 1-29,1 0 0,-1-1 0,0 1 0,0-1 0,-1 0 0,1 1 0,-1-2-1,0 1 1,-1 0 0,1-1 0,2-9 0,3-9 30,5-33 0,-12 51-27,5-35 140,-3 1 0,-2-46 0,-1 74 205,0 29-258,-1 19-13,2-1-1,1 1 1,2-1-1,11 47 1,-14-78-151,0-1 0,0 1 0,0-1-1,0 1 1,1-1 0,0 0 0,0 1 0,0-1 0,0 0 0,0 0 0,0 0 0,1-1-1,0 1 1,-1-1 0,1 1 0,0-1 0,0 0 0,0 0 0,1 0 0,3 2 0,22 2-1103</inkml:trace>
</inkml:ink>
</file>

<file path=word/ink/ink9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2.881"/>
    </inkml:context>
    <inkml:brush xml:id="br0">
      <inkml:brushProperty name="width" value="0.05" units="cm"/>
      <inkml:brushProperty name="height" value="0.05" units="cm"/>
      <inkml:brushProperty name="color" value="#849398"/>
    </inkml:brush>
  </inkml:definitions>
  <inkml:trace contextRef="#ctx0" brushRef="#br0">164 46 5888,'-24'-29'5648,"12"18"-758,11 10-4707,0 0 0,-1 1 0,1-1 0,0 0 0,0 1 0,-1 0 0,1-1-1,0 1 1,-1 0 0,1-1 0,0 1 0,-1 0 0,1 0 0,0 0 0,-1 0 0,1 0 0,0 1 0,-1-1 0,1 0-1,0 1 1,-1-1 0,1 1 0,-2 0 0,-27 18 398,21-12-396,1 1 0,0 0 0,0 0 0,-7 12 0,13-18-119,0 0 0,1 1-1,-1-1 1,1 1-1,-1-1 1,1 1-1,0-1 1,0 1-1,0 0 1,1 0-1,-1-1 1,1 1 0,-1 0-1,1 0 1,0 0-1,0 0 1,0-1-1,0 1 1,1 0-1,-1 0 1,2 5 0,-1-7-59,0 1 0,0-1 0,0 0 0,0 0 1,0 0-1,0 0 0,0 0 0,0 0 1,0 0-1,0 0 0,0-1 0,0 1 0,1 0 1,-1-1-1,0 1 0,1-1 0,-1 1 0,0-1 1,1 0-1,-1 1 0,1-1 0,-1 0 1,2 0-1,35-3 106,-28 1-101,-8 1-11,1 0-1,0 0 0,0 0 0,-1-1 1,1 1-1,0-1 0,-1 0 0,0 1 1,1-1-1,-1 0 0,0-1 0,0 1 1,0 0-1,0-1 0,-1 1 0,1-1 1,1-2-1,25-53 96,-25 51-69,7-13-5,-6 52 63,-4-28-81,1 0-1,0 0 1,0 0 0,1 0-1,-1 0 1,1 0-1,2 3 1,-3-5-117,0-1 1,-1 0-1,1 0 0,0 0 1,0 1-1,-1-1 0,1 0 0,0 0 1,0 0-1,0 0 0,1-1 1,-1 1-1,0 0 0,0 0 0,0-1 1,1 1-1,-1 0 0,0-1 1,0 0-1,1 1 0,-1-1 1,1 0-1,-1 1 0,0-1 0,2 0 1,7-2-1702</inkml:trace>
</inkml:ink>
</file>

<file path=word/ink/ink9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3.319"/>
    </inkml:context>
    <inkml:brush xml:id="br0">
      <inkml:brushProperty name="width" value="0.05" units="cm"/>
      <inkml:brushProperty name="height" value="0.05" units="cm"/>
      <inkml:brushProperty name="color" value="#849398"/>
    </inkml:brush>
  </inkml:definitions>
  <inkml:trace contextRef="#ctx0" brushRef="#br0">18 25 7040,'-4'-5'1062,"3"5"-802,0-1 0,0 0 0,0 0 0,0 1-1,0-1 1,0 0 0,0 0 0,1 0-1,-1 0 1,0 0 0,1-1 0,-1 1-1,1 0 1,-1 0 0,1 0 0,-1 0 0,1-3-1,1 29 6666,3 10-5264,5 60-1500,-12-23 202,1-48-299,0 0 0,2 0 0,1-1 0,1 1-1,9 41 1,-11-65-97,0 1-1,1 0 1,-1 0-1,0-1 1,1 1-1,-1-1 1,1 1-1,-1 0 1,1-1-1,-1 1 1,1-1-1,0 1 1,-1-1-1,1 1 1,0-1-1,-1 0 1,1 1-1,0-1 1,0 0-1,-1 1 1,2-1-1,-1 0-50,-1 0 0,0 0 0,0 0 1,0 1-1,1-1 0,-1 0 0,0 0 0,0 0 0,1 0 0,-1 0 0,0 0 1,1 0-1,-1 0 0,0 0 0,0 0 0,1 0 0,-1 0 0,0-1 1,0 1-1,1 0 0,-1 0 0,0 0 0,0 0 0,0 0 0,1 0 0,-1 0 1,0-1-1,0 1 0,0 0 0,1 0 0,-1 0 0,0-1 0,0 1 0,0 0 1,0 0-1,0 0 0,1-1 0,-1 1 0,0 0 0,0 0 0,0-1 0,0 1 1,0 0-1,0 0 0,0-1 0,0 1 0,0 0 0,0 0 0,0-1 1,0 1-1,0-1 0,-17-61-5925,-2-1 8306,19 63-2204,0-1 0,-1 1 0,1-1-1,0 1 1,0-1 0,0 1 0,-1-1 0,1 1 0,0-1 0,0 1 0,0-1-1,0 1 1,0-1 0,0 1 0,0-1 0,0 1 0,0-1 0,0 1 0,0-1-1,0 1 1,1 0 0,-1-1 0,0 1 0,0-1 0,0 1 0,1-1 0,-1 1-1,0-1 1,1 1 0,-1 0 0,0-1 0,1 1 0,-1 0 0,1-1 0,0 1-6,1-1 0,-1 1 1,0 0-1,0 0 0,1 0 1,-1 0-1,0 1 0,0-1 1,1 0-1,-1 0 1,0 1-1,3 0 0,33 18 305,-30-14-481,0 0-1,0 0 1,-1 0-1,7 8 0,-3-4-294</inkml:trace>
</inkml:ink>
</file>

<file path=word/ink/ink9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3.683"/>
    </inkml:context>
    <inkml:brush xml:id="br0">
      <inkml:brushProperty name="width" value="0.05" units="cm"/>
      <inkml:brushProperty name="height" value="0.05" units="cm"/>
      <inkml:brushProperty name="color" value="#849398"/>
    </inkml:brush>
  </inkml:definitions>
  <inkml:trace contextRef="#ctx0" brushRef="#br0">53 129 8448,'4'-1'1880,"0"-1"1,1 0-1,-1 0 0,0-1 1,5-3-1,-5 3-1393,-1 0 0,1 0 0,-1-1 0,0 1 0,5-8 0,-7 9-459,1 1-1,-1-2 1,0 1-1,0 0 1,0 0-1,0 0 1,-1 0-1,1-1 1,0 1 0,-1 0-1,0-1 1,1 1-1,-1 0 1,0-1-1,0 1 1,0 0-1,-1-1 1,1 1-1,-1 0 1,1-1 0,-1 1-1,0 0 1,1 0-1,-1-1 1,-1 1-1,1 0 1,-2-2-1,2 2 0,0 1 0,0-1 0,0 1-1,0-1 1,0 1 0,-1 0 0,1-1-1,0 1 1,-1 0 0,1 0 0,-1 0 0,1 0-1,-1 0 1,0 1 0,1-1 0,-1 0-1,0 1 1,0-1 0,1 1 0,-1 0-1,0-1 1,-2 1 0,1 1 2,1-1 0,0 1 0,-1 0 0,1 0 0,0-1 0,0 2 0,0-1 0,0 0 0,0 0 0,0 1 0,0-1 0,0 1 0,1-1 0,-4 5 0,0-1 69,1 1-1,0 1 1,0-1-1,0 1 1,1-1 0,0 1-1,0 0 1,1 0-1,-3 12 1,5-16-69,0-1 0,0 0-1,0 0 1,1 0 0,-1 1 0,1-1 0,-1 0-1,1 0 1,0 0 0,0 0 0,0 0 0,0 0-1,0 0 1,1-1 0,-1 1 0,0 0 0,1-1 0,-1 1-1,1 0 1,0-1 0,-1 0 0,1 1 0,0-1-1,3 1 1,-1 1-20,0-1 0,1 0 0,0 0 0,-1 0 0,1 0 0,0-1 0,-1 0 0,1 0 1,7 1-1,22-5-415,1 2-106</inkml:trace>
</inkml:ink>
</file>

<file path=word/ink/ink9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19.611"/>
    </inkml:context>
    <inkml:brush xml:id="br0">
      <inkml:brushProperty name="width" value="0.05" units="cm"/>
      <inkml:brushProperty name="height" value="0.05" units="cm"/>
      <inkml:brushProperty name="color" value="#849398"/>
    </inkml:brush>
  </inkml:definitions>
  <inkml:trace contextRef="#ctx0" brushRef="#br0">32 7 7296,'5'-6'10588,"-2"15"-7348,-1 27-5138,-2-27 2597,2 43 184,-3 0 0,-2 0 0,-2 0 0,-18 78 1,17-113-1162,0-7-106</inkml:trace>
</inkml:ink>
</file>

<file path=word/ink/ink9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0.004"/>
    </inkml:context>
    <inkml:brush xml:id="br0">
      <inkml:brushProperty name="width" value="0.05" units="cm"/>
      <inkml:brushProperty name="height" value="0.05" units="cm"/>
      <inkml:brushProperty name="color" value="#849398"/>
    </inkml:brush>
  </inkml:definitions>
  <inkml:trace contextRef="#ctx0" brushRef="#br0">1 14 7808,'5'-9'9342,"-4"8"-8953,15-2 2703,22 5-4490,-28 0 2260,45-3-837,-41 0-665,0 0-1,0 1 0,24 4 0,-38-4 600,0 0 1,1 0 0,-1 0 0,0 0-1,1 0 1,-1 1 0,0-1-1,0 0 1,1 0 0,-1 0-1,0 1 1,1-1 0,-1 0 0,0 0-1,0 1 1,0-1 0,1 0-1,-1 0 1,0 1 0,0-1-1,0 0 1,0 1 0,1-1-1,-1 0 1,0 1 0,0-1 0,0 0-1,0 1 1,0-1 0,0 0-1,0 1 1,-3 15-438,1-13 475,1 0 1,0 0-1,-1 0 0,1 0 1,-1-1-1,0 1 0,0-1 1,-3 4-1,4-5 13,-1 1-1,1-1 1,0 1 0,0-1 0,-1 1-1,1-1 1,0 1 0,0 0 0,0 0-1,0 2 1,0-3-8,1 0-1,-1 1 1,1-1 0,-1 1 0,0-1-1,0 0 1,0 0 0,0 0 0,0 1-1,0-1 1,-2 1 0,0 0-23,3 3-107</inkml:trace>
</inkml:ink>
</file>

<file path=word/ink/ink9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0.431"/>
    </inkml:context>
    <inkml:brush xml:id="br0">
      <inkml:brushProperty name="width" value="0.05" units="cm"/>
      <inkml:brushProperty name="height" value="0.05" units="cm"/>
      <inkml:brushProperty name="color" value="#849398"/>
    </inkml:brush>
  </inkml:definitions>
  <inkml:trace contextRef="#ctx0" brushRef="#br0">7 7 7296,'-6'-6'3584,"12"9"-3328,1-3 3456,3 3-3840,0 3 128,-1-1-512,1 4 128</inkml:trace>
</inkml:ink>
</file>

<file path=word/ink/ink9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0.801"/>
    </inkml:context>
    <inkml:brush xml:id="br0">
      <inkml:brushProperty name="width" value="0.05" units="cm"/>
      <inkml:brushProperty name="height" value="0.05" units="cm"/>
      <inkml:brushProperty name="color" value="#849398"/>
    </inkml:brush>
  </inkml:definitions>
  <inkml:trace contextRef="#ctx0" brushRef="#br0">7 138 7168,'-7'4'7771,"8"-17"-3810,-1 12-4152,2-7 373,0-1 0,0 1 0,1 0 0,0-1 1,0 1-1,1 1 0,0-1 0,0 0 0,1 1 0,0 0 0,0 0 1,12-11-1,-17 17-182,1 0 1,0 1 0,-1-1 0,1 0 0,0 1-1,0-1 1,-1 1 0,1-1 0,0 1-1,0 0 1,0-1 0,0 1 0,0 0 0,-1 0-1,1-1 1,0 1 0,0 0 0,0 0-1,0 0 1,0 0 0,0 0 0,0 0-1,0 0 1,0 1 0,0-1 0,-1 0 0,2 1-1,-1 0 4,0 0-1,0 0 1,0 0-1,0 0 1,0 0-1,0 0 0,0 1 1,-1-1-1,1 0 1,-1 0-1,1 1 1,-1-1-1,1 1 0,-1-1 1,1 2-1,0 6 26,0 0 0,-1 0 0,-1 18 0,1-20 81,-2 21 60,4-21 165,5-14 436,3-7-436,0 0-1,1 0 0,0 1 0,1 1 0,22-17 1,-33 28-333,0-1 0,1 1 1,-1 1-1,0-1 0,0 0 1,1 0-1,-1 0 0,1 1 1,-1-1-1,1 0 0,-1 1 1,1 0-1,-1-1 0,1 1 1,2 0-1,-3 0-1,0 0-1,-1 0 1,1 0 0,0 1-1,-1-1 1,1 0-1,0 1 1,-1-1 0,1 0-1,-1 1 1,1-1-1,-1 1 1,1-1 0,-1 1-1,1 0 1,-1-1-1,1 1 1,-1-1 0,1 1-1,-1 0 1,0-1-1,0 1 1,1 1 0,1 5-2,-1 0 0,0 0 0,0 1 0,0-1 0,-2 10 0,2 3-3,-1-19-26,0 0-1,1 0 0,-1 0 1,1 0-1,-1 0 0,1-1 1,-1 1-1,1 0 1,-1 0-1,1 0 0,0-1 1,-1 1-1,1 0 0,0-1 1,0 1-1,0-1 0,-1 1 1,1-1-1,0 1 0,0-1 1,0 1-1,0-1 1,0 0-1,0 1 0,1-1 1,5 3-454,6 2-668</inkml:trace>
  <inkml:trace contextRef="#ctx0" brushRef="#br0" timeOffset="1">340 132 7552,'11'-37'11519,"-10"34"-11396,0 0 0,1 0 0,-1 0-1,1 0 1,0 0 0,0 1-1,0-1 1,0 1 0,0-1 0,0 1-1,1 0 1,-1 0 0,1 0-1,-1 0 1,5-2 0,-5 3-52,1 0 0,-1-1 0,1 1 0,-1-1 0,0 0 0,0 0 0,0 1 0,0-1 0,0 0 1,-1-1-1,1 1 0,0 0 0,-1 0 0,0-1 0,1 1 0,-1-1 0,0 1 0,0-1 0,-1 0 0,2-3 0,-2 6-46,0 0 0,-1-1 0,1 1 0,0 0-1,0-1 1,0 1 0,0 0 0,-1 0 0,1-1 0,0 1-1,0 0 1,-1 0 0,1-1 0,0 1 0,0 0 0,-1 0-1,1 0 1,0-1 0,-1 1 0,1 0 0,0 0 0,-1 0-1,1 0 1,0 0 0,-1 0 0,1 0 0,0 0-1,-1 0 1,1 0 0,0 0 0,-1 0 0,1 0 0,0 0-1,-1 0 1,1 0 0,0 0 0,-1 0 0,1 0 0,-1 1-1,-13 4 541,10-2-469,2 0 0,-1 0 0,0 1 0,1-1 0,-1 1 0,1-1 0,0 1 0,0 0 0,1 0 0,-1 0 0,-1 9 0,-7 13 138,8-24-200,1 1-1,0-1 0,0 1 1,0 0-1,0-1 0,0 1 1,1 0-1,-1-1 0,1 1 1,-1 0-1,1 0 0,0 0 1,0-1-1,1 1 0,-1 0 1,0 0-1,1-1 0,0 1 1,2 5-1,-2-6-25,0-1 1,0 1-1,0-1 1,1 1-1,-1-1 0,0 0 1,1 0-1,-1 1 0,1-1 1,0 0-1,-1 0 0,1 0 1,0-1-1,0 1 0,0 0 1,-1-1-1,1 1 0,0-1 1,0 1-1,0-1 0,0 0 1,0 0-1,0 0 0,0 0 1,0 0-1,0-1 1,0 1-1,-1 0 0,4-2 1,52-11-777,-22 11-22</inkml:trace>
</inkml:ink>
</file>

<file path=word/ink/ink9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1.169"/>
    </inkml:context>
    <inkml:brush xml:id="br0">
      <inkml:brushProperty name="width" value="0.05" units="cm"/>
      <inkml:brushProperty name="height" value="0.05" units="cm"/>
      <inkml:brushProperty name="color" value="#849398"/>
    </inkml:brush>
  </inkml:definitions>
  <inkml:trace contextRef="#ctx0" brushRef="#br0">0 1 6912,'13'0'11162,"3"0"-4646,20 0-3058,30 0-6287,-41 1 4468,106 11-3794,-129-12 769,0 2-44</inkml:trace>
</inkml:ink>
</file>

<file path=word/ink/ink9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2.101"/>
    </inkml:context>
    <inkml:brush xml:id="br0">
      <inkml:brushProperty name="width" value="0.05" units="cm"/>
      <inkml:brushProperty name="height" value="0.05" units="cm"/>
      <inkml:brushProperty name="color" value="#849398"/>
    </inkml:brush>
  </inkml:definitions>
  <inkml:trace contextRef="#ctx0" brushRef="#br0">33 132 7168,'-1'-3'13323,"4"-1"-13313,17-8 248,-14 8 8,0 0 1,0 0-1,0 0 0,0-1 0,5-5 1,3-3-77,-10 10-162,1-1 0,-1 0-1,0 0 1,0 0 0,4-6 0,-8 10-20,1-1 1,-1 0-1,1 0 1,-1 0-1,0 0 1,1 0 0,-1 1-1,0-1 1,1 0-1,-1 0 1,0 0-1,0 0 1,0 0 0,0 0-1,0 0 1,0 0-1,0 0 1,-1 0-1,1 0 1,0 0 0,0 1-1,-1-1 1,1 0-1,0 0 1,-1 0-1,1 0 1,-1 1 0,1-1-1,-1 0 1,1 0-1,-1 1 1,0-1-1,0 0 1,1 1 0,-1-1-1,0 1 1,0-1-1,-2-1 21,0 1-1,0 0 1,0 0-1,0 0 1,0 0-1,0 1 1,0-1-1,0 1 1,0 0-1,0 0 0,0 0 1,-1 0-1,1 0 1,-5 2-1,4-1 8,1-1-1,-1 1 1,0 0-1,1 0 1,-1 1-1,1-1 1,-1 1 0,1 0-1,-1 0 1,1 0-1,-5 4 1,4-1-13,0 0 1,1 0 0,-1 1-1,1-1 1,1 1 0,-1 0 0,1 0-1,0-1 1,0 2 0,1-1-1,-1 0 1,1 0 0,1 0-1,-1 1 1,1-1 0,0 0 0,1 8-1,0-11-12,0-1-1,0 0 0,0 0 0,0 1 1,0-1-1,0 0 0,0 0 1,1 0-1,-1 0 0,1 0 0,-1-1 1,1 1-1,0 0 0,0-1 1,0 1-1,-1-1 0,2 0 0,-1 0 1,0 1-1,4 0 0,5 3 37,0-2 0,21 6-1,-31-9-39,4 1-6,1 0 0,-1-1 0,0 0 0,1 0 0,-1 0 0,0 0 0,1-1 0,-1 0 0,0 0 0,0 0 0,0-1 0,0 0 0,0 0 0,0 0 0,0-1 0,-1 1 0,1-1 0,-1 0 0,0 0 0,5-5 0,68-62 255,-77 70-256,1-1 0,-1 1 0,1 0 0,-1-1 0,1 1 0,-1 0 0,1-1 0,-1 1 0,1 0 0,-1 0 0,1-1 0,-1 1 0,1 0 0,-1 0 0,1 0 0,-1 0 0,1 0 0,-1 0 0,1 0 0,0 0 0,-1 0 0,1 0 0,-1 0 0,1 0 0,-1 0 0,1 0 0,0 0 0,-1 1 0,1-1 0,0 1 0,0 0 0,0 0 0,1 0 0,-1 0 0,0 1 0,0-1 0,0 0 0,0 1 0,0-1 0,0 1 0,0 2 0,12 39 0,-13-42-1,1 1-7,-1 0 0,0 1 0,1-1 0,0 0 0,-1 0 0,1 1 0,0-1 1,0 0-1,0 0 0,0 0 0,1 0 0,-1-1 0,0 1 0,1 0 0,2 2 0,4 4-12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48.735"/>
    </inkml:context>
    <inkml:brush xml:id="br0">
      <inkml:brushProperty name="width" value="0.05" units="cm"/>
      <inkml:brushProperty name="height" value="0.05" units="cm"/>
      <inkml:brushProperty name="color" value="#849398"/>
    </inkml:brush>
  </inkml:definitions>
  <inkml:trace contextRef="#ctx0" brushRef="#br0">33 22 6656,'-6'4'10674,"-13"13"-9167,17-12-1401,1 0 1,0 0 0,0 0-1,0 0 1,0 9 0,1-14-102,0 0-1,0 0 1,1 0 0,-1 0 0,0 1 0,0-1 0,0 0-1,0 0 1,0 0 0,1 0 0,-1 0 0,0 0-1,0 0 1,0 0 0,1 0 0,-1 0 0,0 0 0,0 0-1,0 0 1,0 0 0,1 0 0,-1 0 0,0 0 0,0 0-1,0 0 1,1 0 0,-1 0 0,0 0 0,0 0-1,0 0 1,0 0 0,1 0 0,-1 0 0,0-1 0,0 1-1,0 0 1,0 0 0,0 0 0,0 0 0,1 0 0,-1 0-1,0-1 1,0 1 0,0 0 0,0 0 0,0-1-1,8-5 26,19-33 217,-15 19-4,-12 19-226,1 1 1,-1 0-1,0 0 0,0 0 0,1-1 0,-1 1 0,0 0 0,0 0 0,0-1 0,0 1 1,1 0-1,-1-1 0,0 1 0,0 0 0,0 0 0,0-1 0,0 1 0,0 0 0,0-1 1,0 1-1,1 0 0,-1-1 0,0 1 0,0 0 0,-1-1 0,1 1 0,0 0 0,0-1 0,0 1 1,0 0-1,0-1 0,0 1 0,0 0 0,0 0 0,-1-1 0,1 1 0,0 0 0,0 0 1,0-1-1,-1 1 0,1 0 0,0 0 0,0-1 0,-1 1 0,1 0 0,0 0 0,0 0 1,-1 0-1,1-1 0,0 1 0,-1 0 0,1 0 0,0 0 0,0 0 0,-1 0 0,1 0 0,0 0 1,-1 0-1,1 0 0,0 0 0,-1 0 0,1 0 0,0 0 0,-1 0 0,1 0 0,-1 0 1,-1 1 50,0-1 0,0 0 1,0 0-1,0 1 1,0-1-1,1 1 0,-1 0 1,0 0-1,0-1 1,-1 3-1,-22 17 337,26-29-364,0 3 18,9 14-52,13 21-732,-14-16 191</inkml:trace>
</inkml:ink>
</file>

<file path=word/ink/ink9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2.742"/>
    </inkml:context>
    <inkml:brush xml:id="br0">
      <inkml:brushProperty name="width" value="0.05" units="cm"/>
      <inkml:brushProperty name="height" value="0.05" units="cm"/>
      <inkml:brushProperty name="color" value="#849398"/>
    </inkml:brush>
  </inkml:definitions>
  <inkml:trace contextRef="#ctx0" brushRef="#br0">91 286 7808,'-1'-1'452,"1"0"1,-1 0-1,1 0 1,-1 1-1,1-1 1,-1 0-1,0 0 0,1 0 1,-1 1-1,0-1 1,0 0-1,0 1 1,1-1-1,-1 1 1,0-1-1,0 1 1,0-1-1,0 1 1,0-1-1,0 1 0,0 0 1,0 0-1,-1-1 1,0 2-253,1-1 0,0 0 0,0 1 0,0-1 1,-1 1-1,1-1 0,0 1 0,0-1 0,0 1 0,0 0 1,0 0-1,0-1 0,0 1 0,0 0 0,1 0 0,-2 1 0,-2 4-212,0-1-1,1 1 1,0 0-1,0 0 1,-4 12-1,-19 61 1549,26-77-1503,-1 1 1,1 0-1,0-1 0,0 1 0,0 0 1,0-1-1,0 1 0,1-1 1,-1 1-1,2 3 0,-2-5-32,0 0 0,0-1 0,0 1 0,0 0 0,1 0-1,-1-1 1,0 1 0,1 0 0,-1-1 0,1 1 0,-1-1 0,0 1-1,1 0 1,-1-1 0,1 1 0,-1-1 0,1 1 0,0-1 0,-1 0 0,1 1-1,0-1 1,-1 1 0,1-1 0,0 0 0,-1 0 0,1 1 0,0-1-1,-1 0 1,1 0 0,0 0 0,0 0 0,-1 0 0,1 0 0,0 0 0,0 0-1,-1 0 1,1 0 0,0 0 0,0-1 0,-1 1 0,1 0 0,0 0-1,-1-1 1,2 0 0,4-2-1,0-1 0,0-1 0,0 1 0,0-1 0,-1 0 0,0-1 0,0 1 0,0-1 0,-1 0 0,0 0 0,0 0 0,0-1 0,-1 1 0,5-15 0,-3 6 0,0 0 0,-2-1 0,1 1 0,-2-1 0,0 0 0,-1-17 0,-3-14 128,-1 0 0,-17-73 0,20 119-110,0 0 0,0-1 0,-1 1 1,1 0-1,0-1 0,-1 1 0,1 0 0,-1 0 0,1 0 0,-1-1 0,0 1 0,-1-2 0,2 3-11,-1 0 0,1 0 0,0 0 0,0 0 0,-1 0 0,1 0 0,0 0 0,0 1 0,-1-1 0,1 0 0,0 0 0,0 0 0,-1 0 0,1 0 0,0 0 0,0 1 0,-1-1 0,1 0 0,0 0 0,0 0 0,0 0 0,-1 1 0,1-1 0,0 0 0,0 0 0,0 1 0,0-1 0,0 0 1,-1 0-1,1 1 0,0-1 0,0 0 0,0 0 0,0 1 0,0-1 0,-2 7 68,0 1 1,0-1-1,-1 14 1,0 10-6,2-1 0,1 1 0,1 0 0,2 0 0,1-1 0,8 34 0,3-30-70,4-6 0</inkml:trace>
</inkml:ink>
</file>

<file path=word/ink/ink9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3.202"/>
    </inkml:context>
    <inkml:brush xml:id="br0">
      <inkml:brushProperty name="width" value="0.05" units="cm"/>
      <inkml:brushProperty name="height" value="0.05" units="cm"/>
      <inkml:brushProperty name="color" value="#849398"/>
    </inkml:brush>
  </inkml:definitions>
  <inkml:trace contextRef="#ctx0" brushRef="#br0">149 321 7424,'0'-1'188,"0"0"0,0 0 0,0 0 0,0 1 0,0-1 0,0 0 0,0 0 1,-1 0-1,1 0 0,0 0 0,-1 0 0,1 0 0,0 0 0,-1 0 0,1 1 0,-1-1 0,1 0 0,-1 0 1,0 1-1,1-1 0,-1 0 0,0 0 0,0 1 0,1-1 0,-1 1 0,0-1 0,0 1 0,0-1 0,0 1 1,1 0-1,-3-1 0,-1-1 243,1 0 0,-1 1 0,0-1 0,0 1 0,0 0 0,0 0 0,0 0 0,-6 0 0,7 2-323,-1-1 1,1 1-1,-1 0 0,1 0 1,0 0-1,-1 0 0,1 1 1,0-1-1,0 1 0,0 0 0,0 0 1,0 0-1,0 0 0,0 1 1,1-1-1,-1 1 0,1-1 1,0 1-1,0 0 0,0 0 0,0 0 1,-2 6-1,0-2 35,0 1 0,1 0-1,0 0 1,1 0 0,0 0 0,0 1-1,0-1 1,0 16 0,2-23-142,1 0 0,-1-1 0,0 1 0,1 0 1,-1 0-1,1 0 0,-1 0 0,1-1 0,-1 1 0,1 0 0,0 0 0,-1-1 1,1 1-1,0 0 0,0-1 0,-1 1 0,1-1 0,0 1 0,0-1 0,0 1 0,0-1 1,0 0-1,-1 1 0,3-1 0,-1 1 8,-1-1 0,1 1 0,0-1 0,0 1 0,0-1 1,0 0-1,0 0 0,0 0 0,0 0 0,4 0 0,-3-2-7,1 0-1,0 0 1,-1 0 0,1-1-1,-1 1 1,0-1 0,0 0-1,0 0 1,0 0 0,0 0-1,-1-1 1,1 1 0,3-8-1,-1 2-1,-1-1-1,0 0 1,0 0 0,3-16-1,0-6 19,-1-1 0,-2 0 0,-1 0-1,-2 0 1,-3-36 0,2 35 2,0 29 0,1 0-1,-1 0 1,0 1 0,0-1-1,0 0 1,-1 0 0,0 0-1,0 0 1,0 1 0,0-1-1,-3-5 1,4 10-19,-1 0 0,1 0 0,0 0 0,0-1 0,0 1 1,0 0-1,0 0 0,-1 0 0,1 0 0,0 0 0,0 0 0,0 0 0,0 0 0,-1 0 0,1 0 0,0 0 1,0 0-1,0 0 0,0 0 0,0 0 0,-1 1 0,1-1 0,0 0 0,0 0 0,0 0 0,0 0 0,0 0 1,0 0-1,-1 0 0,1 0 0,0 0 0,0 1 0,0-1 0,0 0 0,0 0 0,0 0 0,0 0 0,0 0 1,0 0-1,-1 1 0,1-1 0,0 0 0,0 0 0,0 0 0,0 0 0,0 0 0,0 1 0,0-1 0,0 0 1,0 0-1,0 0 0,0 0 0,0 1 0,0-1 0,0 0 0,0 0 0,1 0 0,-1 0 0,0 0 0,0 0 0,0 1 1,0-1-1,-1 14 58,27 266 218,-24-255-289,-2-13-50,1 1 0,0 0 0,1-1 0,0 0 0,8 22 0,5-8-322</inkml:trace>
</inkml:ink>
</file>

<file path=word/ink/ink9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3.617"/>
    </inkml:context>
    <inkml:brush xml:id="br0">
      <inkml:brushProperty name="width" value="0.05" units="cm"/>
      <inkml:brushProperty name="height" value="0.05" units="cm"/>
      <inkml:brushProperty name="color" value="#849398"/>
    </inkml:brush>
  </inkml:definitions>
  <inkml:trace contextRef="#ctx0" brushRef="#br0">103 5 8192,'-1'-1'410,"-1"0"0,1 1 1,-1-1-1,0 1 0,1 0 1,-1-1-1,0 1 0,1 0 1,-1 0-1,0 0 0,1 0 1,-1 0-1,0 0 0,1 0 1,-1 1-1,0-1 1,1 1-1,-1-1 0,1 1 1,-1 0-1,1-1 0,-1 1 1,1 0-1,-2 1 0,-1 2-153,1 0-1,0 0 0,1 0 0,-1 0 1,1 0-1,-1 0 0,-1 8 1,-6 13-419,7-17 233,1 0 0,-2-1-1,1 0 1,-6 9 0,8-15-69,1 0 0,-1 0 1,0-1-1,1 1 0,-1 0 1,1 0-1,0 0 0,-1 0 1,1 0-1,0 0 0,-1 0 1,1 0-1,0 0 0,0 0 1,0 0-1,0 0 0,0 0 1,0 0-1,0 1 0,0-2 1,1 1 0,-1-1 0,0 1 0,1-1 0,-1 1 0,0-1 0,1 1 0,-1-1 0,1 1 0,-1-1 0,1 0 0,-1 0 0,1 1 0,-1-1 0,1 0 0,-1 0 0,1 1 0,0-1 0,-1 0 0,1 0 0,-1 0 0,1 0-1,0 0 1,3 0 13,-1 0 0,1 0 0,-1 0 0,1-1 0,-1 1 0,0-1 0,1 0 0,-1 0 0,6-3 0,-1-1 2,0 0 1,0 0-1,-1-1 0,0 0 0,0-1 1,-1 0-1,0 0 0,0 0 1,0 0-1,-1-1 0,0 0 0,-1 0 1,6-13-1,-11 33 136,1 0-1,1 0 1,0 0-1,5 23 1,-5-33-217,0 0 1,0-1-1,0 1 1,0 0-1,0-1 1,1 1-1,-1-1 0,0 1 1,1-1-1,0 1 1,-1-1-1,1 0 1,0 0-1,-1 0 0,1 0 1,0 0-1,0 0 1,0-1-1,0 1 0,0-1 1,0 1-1,0-1 1,0 0-1,0 1 1,0-1-1,0 0 0,0-1 1,0 1-1,3-1 1,11-7-1496</inkml:trace>
</inkml:ink>
</file>

<file path=word/ink/ink9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4.080"/>
    </inkml:context>
    <inkml:brush xml:id="br0">
      <inkml:brushProperty name="width" value="0.05" units="cm"/>
      <inkml:brushProperty name="height" value="0.05" units="cm"/>
      <inkml:brushProperty name="color" value="#849398"/>
    </inkml:brush>
  </inkml:definitions>
  <inkml:trace contextRef="#ctx0" brushRef="#br0">27 35 6656,'-3'-10'1247,"-1"-15"5996,2 44-3552,-13 408-918,15-419-4672,-2-5-405</inkml:trace>
  <inkml:trace contextRef="#ctx0" brushRef="#br0" timeOffset="1">7 349 8832,'0'0'12927,"6"3"-12671,1 0-128,0 3 128,6 3-512,3 0 128,4-1-640,-6 1 0</inkml:trace>
</inkml:ink>
</file>

<file path=word/ink/ink9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4.558"/>
    </inkml:context>
    <inkml:brush xml:id="br0">
      <inkml:brushProperty name="width" value="0.05" units="cm"/>
      <inkml:brushProperty name="height" value="0.05" units="cm"/>
      <inkml:brushProperty name="color" value="#849398"/>
    </inkml:brush>
  </inkml:definitions>
  <inkml:trace contextRef="#ctx0" brushRef="#br0">88 459 7424,'13'-59'10372,"-10"18"-8713,-3 41-1609,0-1-1,1 1 0,-1-1 0,0 1 0,0-1 0,0 1 0,0-1 0,0 1 1,0-1-1,0 1 0,-1-1 0,1 1 0,0-1 0,0 1 0,0-1 1,0 1-1,-1-1 0,1 1 0,0-1 0,0 1 0,-1 0 0,1-1 0,0 1 1,-1-1-1,1 1 0,-1-1 0,-17 5 541,17-4-587,-4 2 33,0 1 0,1-1 0,-1 1 0,0 0 0,1 0-1,-1 0 1,1 0 0,0 1 0,0 0 0,0 0 0,1 0-1,-1 0 1,1 0 0,0 1 0,0 0 0,1-1 0,-1 1-1,1 0 1,0 0 0,0 1 0,1-1 0,0 0 0,0 1-1,-1 6 1,2-11-31,1 1-1,-1-1 1,0 0 0,1 1-1,-1-1 1,1 0-1,-1 0 1,1 1-1,0-1 1,-1 0-1,1 0 1,0 0 0,0 0-1,0 0 1,0 0-1,0 0 1,0 0-1,0 0 1,0 0-1,0 0 1,1-1 0,-1 1-1,2 0 1,32 11 135,-29-10-134,-4-2-44,0 1 0,-1-1-1,1 1 1,0-1-1,0 0 1,0 0 0,0 0-1,0 0 1,0 0-1,0-1 1,0 1 0,0-1-1,0 1 1,-1-1-1,1 0 1,0 1 0,0-1-1,0 0 1,1-2-1,16-13-729</inkml:trace>
  <inkml:trace contextRef="#ctx0" brushRef="#br0" timeOffset="1">319 0 7936,'-5'5'11720,"-5"13"-9299,-8 29-2696,11-18 275,-33 137 938,33-129-468,1 1-1,0 56 1,6-88-523,0-4-18,0 1-1,0-1 1,0 1 0,0 0-1,0-1 1,1 1-1,-1-1 1,1 1-1,0-1 1,-1 1-1,1-1 1,2 4-1,3-1-1080</inkml:trace>
</inkml:ink>
</file>

<file path=word/ink/ink9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4.955"/>
    </inkml:context>
    <inkml:brush xml:id="br0">
      <inkml:brushProperty name="width" value="0.05" units="cm"/>
      <inkml:brushProperty name="height" value="0.05" units="cm"/>
      <inkml:brushProperty name="color" value="#849398"/>
    </inkml:brush>
  </inkml:definitions>
  <inkml:trace contextRef="#ctx0" brushRef="#br0">0 66 7936,'1'-1'7150,"6"-4"-3911,12 4-3047,0 0 0,1 1 0,-1 1 0,0 1 0,29 6 0,-40-7-284,1 1 0,-1 1-1,0-1 1,0 1 0,-1 0 0,1 1 0,11 7 0,-17-10 0,0 0 1,0 1-1,0 0 0,0-1 0,0 1 0,0 0 1,-1 0-1,1 0 0,0 0 0,-1 0 0,0 0 1,1 1-1,-1-1 0,0 0 0,0 1 1,0-1-1,-1 1 0,1-1 0,-1 1 0,1-1 1,-1 1-1,0 0 0,0-1 0,0 1 1,0-1-1,0 1 0,-1 3 0,-9 21-78,10-25 42</inkml:trace>
  <inkml:trace contextRef="#ctx0" brushRef="#br0" timeOffset="1">261 13 6912,'0'-12'3456,"4"24"-2944,-4-18 2816,0 9-3328,6 0-1792</inkml:trace>
</inkml:ink>
</file>

<file path=word/ink/ink9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25.621"/>
    </inkml:context>
    <inkml:brush xml:id="br0">
      <inkml:brushProperty name="width" value="0.05" units="cm"/>
      <inkml:brushProperty name="height" value="0.05" units="cm"/>
      <inkml:brushProperty name="color" value="#849398"/>
    </inkml:brush>
  </inkml:definitions>
  <inkml:trace contextRef="#ctx0" brushRef="#br0">10 133 7552,'-9'-5'9486,"9"5"-9180,0 0 0,0-1 0,-1 1 0,1 0 0,0-1 0,5-18 2433,15-14-3595,-14 25 984,0-1 0,1 1 0,1 1 0,-1-1 0,1 1 0,0 1 0,1-1 0,9-4 0,-17 10-129,0 1 0,0 0 1,0-1-1,-1 1 1,1 0-1,0 0 0,0-1 1,0 1-1,0 0 1,0 0-1,-1 0 0,1 0 1,0 0-1,0 1 0,0-1 1,0 0-1,-1 0 1,1 0-1,0 1 0,0-1 1,0 0-1,-1 1 1,1-1-1,0 1 0,0-1 1,-1 1-1,1-1 1,-1 1-1,1-1 0,0 1 1,-1 0-1,1-1 0,-1 1 1,1 0-1,-1 0 1,0-1-1,1 1 0,-1 0 1,0 0-1,1 0 1,-1-1-1,0 3 0,2 4 5,-1 1 0,0-1 0,0 0-1,-1 10 1,1 1 89,-1-18-92,0 0-1,0 0 1,0 0 0,0 0 0,0 0-1,0 0 1,0 0 0,0-1 0,1 1-1,-1 0 1,0 0 0,0 0 0,0 0-1,0 0 1,0 0 0,0 0 0,0 0-1,0 0 1,0 0 0,1 0 0,-1-1-1,0 1 1,0 0 0,0 0 0,0 0-1,0 0 1,0 0 0,1 0 0,-1 0-1,0 0 1,0 0 0,0 0 0,0 0-1,0 0 1,0 0 0,1 0 0,-1 0-1,0 0 1,0 0 0,0 0 0,0 1-1,0-1 1,0 0 0,0 0-1,1 0 1,-1 0 0,0 0 0,0 0-1,0 0 1,0 0 0,0 0 0,0 0-1,0 1 1,0-1 0,0 0 0,0 0-1,0 0 1,0 0 0,1 0 0,-1 0-1,0 0 1,0 1 0,0-1 0,0 0-1,0 0 1,0 0 0,0 0 0,0 0-1,0 1 1,4-11 246,-3 5-121,0-1 0,0 1 1,1-1-1,0 1 0,0 0 1,0 0-1,1 0 0,-1 0 1,1 0-1,1 0 1,-1 1-1,7-7 0,-10 11-122,1-1 0,-1 1 0,1 0 0,-1 0 0,1 0 0,-1 0 0,1 0 0,-1 0 0,1 0 0,-1 0 0,1 0 0,0 0 0,-1 0 0,1 0 0,-1 0 0,1 0 0,-1 1 0,1-1 0,-1 0 1,1 0-1,-1 1 0,1-1 0,-1 0 0,1 1 0,-1-1 0,0 0 0,1 1 0,-1-1 0,0 0 0,1 1 0,-1-1 0,0 1 0,1-1 0,-1 1 0,0-1 0,0 1 0,1-1 0,-1 2 0,9 21-33,-4 6-17,-5-25-5,0 0 1,0-1 0,1 1-1,0 0 1,-1 0 0,1-1 0,1 1-1,-1 0 1,0-1 0,1 1-1,0-1 1,0 0 0,0 1-1,0-1 1,0 0 0,1 0-1,0 0 1,3 3 0,-3-4-348,1 0 0,-1 0 0,1 0 1,-1 0-1,1-1 0,-1 1 1,6 0-1,29 4-5849,5-2 5073,-68-15 129,25 11 1017,0 0 1,0-1-1,0 1 0,0 0 1,0-1-1,0 1 0,0 0 1,0-1-1,0 1 1,0 0-1,0-1 0,0 1 1,0 0-1,0-1 0,0 1 1,0 0-1,0-1 0,1 1 1,-1 0-1,0 0 0,0-1 1,0 1-1,1 0 1,-1 0-1,0-1 0,0 1 1,0 0-1,1 0 0,-1 0 1,0-1-1,1 1 0,-1 0 1,0 0-1,0 0 0,1 0 1,-1 0-1,0-1 1,1 1-1,21-14 58,-7 4 997,-11 7-480,0 0 1,-1-1 0,0 1-1,0-1 1,0 0-1,0 0 1,0 0 0,-1 0-1,0 0 1,3-6 0,-5 8-413,1 1 1,-1-1 0,1 0 0,-1 0-1,0 1 1,0-1 0,1 0 0,-1 0-1,0 1 1,-1-1 0,1 0 0,0 1-1,0-1 1,-1 0 0,1 0-1,-1 1 1,1-1 0,-1 1 0,0-1-1,0 0 1,0 1 0,0 0 0,0-1-1,0 1 1,0-1 0,0 1 0,0 0-1,-1 0 1,1 0 0,0 0 0,-3-2-1,3 3-50,-1-1 0,1 0 0,0 1 0,0-1 1,-1 1-1,1-1 0,0 1 0,-1 0 0,1-1 0,0 1 0,-1 0 0,1 0 0,-1 0 0,1 0 0,0 0 0,-1 1 0,1-1 0,-1 0 0,1 0 0,-2 2 0,0-1 20,1 0 0,-1 1 0,0-1 0,1 1 0,-1 0 0,1 0 0,0 0-1,-4 5 1,1-1-16,0 0-1,1 0 1,0 0-1,1 1 1,-1 0-1,-3 13 1,6-19-78,1 0 1,0 0 0,-1 0 0,1 0-1,0 1 1,0-1 0,0 0-1,0 0 1,0 0 0,0 0 0,0 1-1,1-1 1,-1 0 0,0 0 0,1 0-1,-1 0 1,1 0 0,-1 0 0,1 0-1,-1 0 1,1 0 0,0 0-1,0 0 1,-1 0 0,1 0 0,0 0-1,0-1 1,0 1 0,1 1 0,4 1 9,-1 0 1,1-1 0,-1 0 0,12 3 0,1 1-185,1-1-775,-2-5-108</inkml:trace>
</inkml:ink>
</file>

<file path=word/ink/ink9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47.702"/>
    </inkml:context>
    <inkml:brush xml:id="br0">
      <inkml:brushProperty name="width" value="0.05" units="cm"/>
      <inkml:brushProperty name="height" value="0.05" units="cm"/>
    </inkml:brush>
  </inkml:definitions>
  <inkml:trace contextRef="#ctx0" brushRef="#br0">66 1 7296,'-5'30'9364,"-6"14"-6587,-19 49-1297,27-85-744,-1 2-313,-6 22 625,7-21-589,3-11-452,0 0-1,0 0 1,0 0 0,0 0-1,1 0 1,-1 0 0,0 0-1,0 0 1,0 0-1,0 0 1,0 0 0,0 0-1,0 0 1,0 0-1,0 0 1,0 0 0,0 0-1,0 0 1,0 0 0,0 0-1,0 0 1,0 0-1,0 0 1,0 0 0,0 0-1,0 0 1,0 0-1,0 0 1,1 0 0,-1 0-1,0 0 1,0 0 0,0 0-1,0 0 1,0 0-1,0 0 1,0 1 0,0-1-1,0 0 1,0 0-1,0 0 1,0 0 0,0 0-1,0 0 1,0 0 0,0 0-1,0 0 1,0 0-1,0 0 1,1-1 5,1 0 1,-1 0-1,1 0 1,0 0-1,0 0 1,0 0-1,-1 0 1,1 1-1,0-1 1,0 0-1,0 1 1,0 0-1,0 0 0,4-1 1,32 2 9,-29 0-60,57 9-664,-43-6-388,-6-1 44</inkml:trace>
</inkml:ink>
</file>

<file path=word/ink/ink9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48.301"/>
    </inkml:context>
    <inkml:brush xml:id="br0">
      <inkml:brushProperty name="width" value="0.05" units="cm"/>
      <inkml:brushProperty name="height" value="0.05" units="cm"/>
    </inkml:brush>
  </inkml:definitions>
  <inkml:trace contextRef="#ctx0" brushRef="#br0">63 29 7936,'-1'-1'474,"1"1"0,-1 0 0,0-1 0,0 1 0,0 0 0,0 0 0,0 0 0,0-1 0,0 1 0,1 0 0,-1 0 0,0 0 0,0 1 0,0-1 0,0 0 0,0 0 0,0 0 0,0 1 0,0-1 0,1 0 0,-1 1 0,0-1 0,-1 2 0,0-1-244,-1 1 0,1 0 0,0 0 0,0 0 0,1 1 0,-1-1 0,0 0 0,-1 3 0,-1 3-291,0 0 0,1 1 0,0-1 0,-4 17 0,7-23 88,0 1 0,0 0 0,0 0 0,0 0 0,1 0 0,-1 0 0,1 0 0,0-1 0,0 1 0,0 0 0,0-1 0,0 1 0,1 0 0,-1-1 0,1 0 0,-1 1 0,1-1 0,0 0 0,0 0 0,0 0 0,0 0 0,1 0 0,-1 0 0,0-1 0,1 1 0,0-1 0,-1 1 0,1-1 0,-1 0 0,1 0 0,0-1 0,0 1 0,0 0 0,0-1 0,-1 0 0,1 1 0,0-1 0,0 0 0,0-1 1,0 1-1,0 0 0,0-1 0,-1 0 0,6-1 0,-4 0 1,0-1 1,-1 1-1,1-1 0,-1 0 1,1 0-1,-1 0 1,0 0-1,0 0 1,0-1-1,-1 0 1,1 1-1,-1-1 0,0 0 1,0 0-1,0 0 1,-1-1-1,1 1 1,-1 0-1,0 0 1,0-1-1,-1 1 0,1-1 1,-1 1-1,0-1 1,0 1-1,0-1 1,-1 1-1,0-1 1,1 1-1,-2 0 0,1-1 1,0 1-1,-1 0 1,0 0-1,0 0 1,0 0-1,0 0 1,-1 1-1,0-1 0,1 1 1,-1-1-1,-1 1 1,1 0-1,-6-5 1,7 8-65,1 0 1,-1-1 0,1 1-1,-1 0 1,1 0 0,-1 0-1,1 0 1,-1 0 0,1 0 0,-1 1-1,1-1 1,-1 0 0,1 1-1,0-1 1,-1 1 0,1-1-1,0 1 1,-1 0 0,1 0-1,0-1 1,0 1 0,-1 0-1,1 0 1,0 0 0,0 0 0,0 1-1,0-1 1,-1 2 0,-8 13-883</inkml:trace>
</inkml:ink>
</file>

<file path=word/ink/ink9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0.513"/>
    </inkml:context>
    <inkml:brush xml:id="br0">
      <inkml:brushProperty name="width" value="0.05" units="cm"/>
      <inkml:brushProperty name="height" value="0.05" units="cm"/>
    </inkml:brush>
  </inkml:definitions>
  <inkml:trace contextRef="#ctx0" brushRef="#br0">140 18 7424,'3'-5'6724,"-9"-1"-2441,5 5-4242,0 0 0,0 1 0,0-1 0,0 1-1,0-1 1,0 1 0,0-1 0,0 1 0,0-1 0,0 1-1,-1 0 1,1 0 0,0 0 0,0-1 0,0 1-1,0 0 1,0 0 0,0 1 0,-1-1 0,1 0-1,0 0 1,0 1 0,0-1 0,0 0 0,-2 1 0,-31 17 848,19-10-258,11-6-498,0 1 0,0-1 0,0 1-1,1 0 1,-1 0 0,1 0 0,0 0 0,0 1 0,0-1 0,0 1 0,1 0 0,-1 0 0,1 0 0,0 0 0,0 0 0,0 0 0,-1 9 0,2-10-100,0-1 0,1 1 0,-1 0 1,1-1-1,0 1 0,0 0 0,0-1 0,0 1 1,1 0-1,-1-1 0,1 1 0,-1 0 1,1-1-1,0 1 0,0-1 0,0 1 0,0-1 1,1 1-1,-1-1 0,1 0 0,-1 0 0,1 0 1,0 0-1,0 0 0,0 0 0,0 0 1,0-1-1,0 1 0,0 0 0,1-1 0,3 2 1,3 0-104,1 0 0,0 0 0,0-1 0,0 0 1,0-1-1,0 0 0,0-1 0,0 0 0,1 0 0,16-4 1,7-2-721</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1.646"/>
    </inkml:context>
    <inkml:brush xml:id="br0">
      <inkml:brushProperty name="width" value="0.05" units="cm"/>
      <inkml:brushProperty name="height" value="0.05" units="cm"/>
      <inkml:brushProperty name="color" value="#849398"/>
    </inkml:brush>
  </inkml:definitions>
  <inkml:trace contextRef="#ctx0" brushRef="#br0">1 18 6528,'0'-3'2709,"0"3"-2385,0-1 0,0 0 1,0 0-1,0 0 0,0 1 0,0-1 0,0 0 0,1 1 1,-1-1-1,0 0 0,0 0 0,1 1 0,-1-1 1,0 0-1,1 1 0,-1-1 0,1 0 0,-1 1 0,1-1 1,0 0-1,2 15 2001,0 32-1538,0 376 1687,1-379-2879,-10-21-1856,0-19 1471</inkml:trace>
</inkml:ink>
</file>

<file path=word/ink/ink9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0.969"/>
    </inkml:context>
    <inkml:brush xml:id="br0">
      <inkml:brushProperty name="width" value="0.05" units="cm"/>
      <inkml:brushProperty name="height" value="0.05" units="cm"/>
    </inkml:brush>
  </inkml:definitions>
  <inkml:trace contextRef="#ctx0" brushRef="#br0">93 22 6144,'-1'0'267,"0"0"1,0-1-1,0 1 1,0 0-1,0-1 0,1 1 1,-1-1-1,0 1 1,0-1-1,1 1 1,-1-1-1,0 0 0,1 1 1,-1-1-1,0 0 1,1 1-1,-1-1 1,1 0-1,-1 0 0,1 0 1,-1 1-1,1-1 1,-5-7 6292,5 8-6472,-5 3 122,0 1-1,0 0 1,0 0-1,0 0 1,0 1-1,1-1 1,0 1-1,0 0 0,0 0 1,1 1-1,-1-1 1,1 1-1,1 0 1,-1 0-1,1 0 1,0 0-1,0 0 0,1 0 1,0 0-1,0 1 1,0 10-1,1-16-191,0 1 0,0-1 0,0 1 0,0-1 1,1 1-1,-1-1 0,1 1 0,-1-1 0,1 0 0,-1 1 0,1-1 0,0 0 0,-1 1 0,1-1 0,0 0 0,0 0 0,0 0 0,0 0 0,0 0 0,0 0 0,1 0 0,-1 0 0,0 0 0,0 0 1,1-1-1,-1 1 0,0 0 0,1-1 0,-1 1 0,0-1 0,1 0 0,-1 1 0,3-1 0,-2 0-16,1 0 1,-1-1-1,0 1 0,1-1 0,-1 1 1,0-1-1,0 0 0,0 0 0,0 0 1,0 0-1,0 0 0,0-1 0,0 1 1,0-1-1,-1 1 0,1-1 1,0 1-1,-1-1 0,1 0 0,1-4 1,0 2 4,0 0 1,0 0-1,-1 0 1,1-1-1,-1 1 1,0-1-1,-1 0 1,1 0-1,-1 1 1,0-1-1,0 0 1,-1 0-1,1 0 1,-1 0 0,0 0-1,-1-8 1,-1 1 92,2 16-74,8 31-67,-6-29 22,1 0 0,0 0 1,0-1-1,0 1 0,1-1 1,5 7-1,-7-10-20,0 1 1,0-1-1,0 0 1,0 0-1,1 0 1,-1-1 0,1 1-1,-1-1 1,1 1-1,0-1 1,0 0-1,-1 0 1,1 0-1,0 0 1,6 0-1,7-3-473</inkml:trace>
</inkml:ink>
</file>

<file path=word/ink/ink9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1.629"/>
    </inkml:context>
    <inkml:brush xml:id="br0">
      <inkml:brushProperty name="width" value="0.05" units="cm"/>
      <inkml:brushProperty name="height" value="0.05" units="cm"/>
    </inkml:brush>
  </inkml:definitions>
  <inkml:trace contextRef="#ctx0" brushRef="#br0">20 0 7808,'-4'3'3840,"4"20"-2304,4-8 1280,-2 5-2688,2 8 128,-4 9 639,0 2 1,0 7-896,-4 4 128,4-2 512,0-7 0,0-13-128,0-1 0,0-12-512,0-9 128</inkml:trace>
  <inkml:trace contextRef="#ctx0" brushRef="#br0" timeOffset="1">0 317 8704,'2'0'7073,"6"-3"-2393,22-2-5276,-2 4 637,34 2-14,-57 0-74,0 0 0,-1 0 0,1 0 0,-1 0 0,1 1 1,-1 0-1,1 0 0,-1 0 0,0 0 0,6 5 0,-7-5-50,0 0 0,0 1 0,-1-1 0,1 0 1,-1 1-1,1 0 0,-1-1 0,0 1 0,0 0 1,0 0-1,-1 0 0,1 0 0,-1 1 0,1-1 0,-1 0 1,0 1-1,0-1 0,-1 1 0,1-1 0,-1 1 1,0-1-1,1 1 0,-2-1 0,1 1 0,-1 6 0,-2 25-52,3-29 42</inkml:trace>
  <inkml:trace contextRef="#ctx0" brushRef="#br0" timeOffset="2">225 244 4736,'-7'-20'2304,"7"7"5888,0 4-5249,0 13-1663,0 1-1792,0 1 0,3 1 768,7 13 0</inkml:trace>
</inkml:ink>
</file>

<file path=word/ink/ink9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2.260"/>
    </inkml:context>
    <inkml:brush xml:id="br0">
      <inkml:brushProperty name="width" value="0.05" units="cm"/>
      <inkml:brushProperty name="height" value="0.05" units="cm"/>
    </inkml:brush>
  </inkml:definitions>
  <inkml:trace contextRef="#ctx0" brushRef="#br0">57 1 7168,'-7'1'10671,"7"-1"-10638,-1 0 1,0 0-1,0 0 1,1 0-1,-1 0 1,0 0-1,1 0 0,-1 0 1,0 1-1,0-1 1,1 0-1,-1 0 1,0 1-1,1-1 1,-1 0-1,0 1 1,1-1-1,-1 1 1,1-1-1,-1 1 0,1-1 1,-1 1-1,1-1 1,-1 1-1,0 1 1,-4 6 224,1 1 0,-1 0 0,1 0 0,1 0 0,-5 18 0,7-25-194,1 1-1,-1-1 1,1 1-1,-1-1 1,1 1-1,0-1 1,0 1 0,0-1-1,0 1 1,1-1-1,-1 1 1,1-1-1,-1 1 1,1-1 0,0 1-1,0-1 1,0 0-1,0 1 1,0-1-1,1 0 1,-1 0 0,1 0-1,-1 0 1,1 0-1,0 0 1,0-1 0,0 1-1,2 1 1,-2-2-44,0 0 1,0-1-1,0 1 1,0-1-1,0 0 1,0 1 0,0-1-1,0 0 1,0 0-1,0 0 1,0-1-1,0 1 1,0 0 0,0-1-1,0 1 1,0-1-1,0 0 1,0 0-1,0 0 1,-1 0-1,1 0 1,0 0 0,-1 0-1,1 0 1,0-1-1,0-1 1,2 0 2,-1 0 0,0 0 1,0 0-1,0-1 0,0 1 0,0-1 0,-1 0 1,0 0-1,0 0 0,3-7 0,-5 8 6,0 0-1,1-1 0,-1 1 0,-1 0 0,1-1 1,0 1-1,-1 0 0,0 0 0,0 0 1,0 0-1,0-1 0,0 1 0,-1 1 1,1-1-1,-3-4 0,-8-19 182,12 25-246,-1 0 1,1 1 0,-1-1-1,1 0 1,-1 1 0,1-1 0,-1 1-1,1-1 1,-1 0 0,0 1 0,1-1-1,-1 1 1,0 0 0,0-1-1,1 1 1,-1 0 0,0-1 0,0 1-1,1 0 1,-1 0 0,0 0-1,0 0 1,0-1 0,1 1 0,-3 1-1,2-1-860</inkml:trace>
</inkml:ink>
</file>

<file path=word/ink/ink9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2.831"/>
    </inkml:context>
    <inkml:brush xml:id="br0">
      <inkml:brushProperty name="width" value="0.05" units="cm"/>
      <inkml:brushProperty name="height" value="0.05" units="cm"/>
    </inkml:brush>
  </inkml:definitions>
  <inkml:trace contextRef="#ctx0" brushRef="#br0">215 150 7296,'0'0'3584,"6"0"896,-6 6-4224</inkml:trace>
</inkml:ink>
</file>

<file path=word/ink/ink9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6.508"/>
    </inkml:context>
    <inkml:brush xml:id="br0">
      <inkml:brushProperty name="width" value="0.05" units="cm"/>
      <inkml:brushProperty name="height" value="0.05" units="cm"/>
    </inkml:brush>
  </inkml:definitions>
  <inkml:trace contextRef="#ctx0" brushRef="#br0">1 7 6912,'0'-7'8704,"3"25"-7531,-2 5-369,0 0 0,-4 24 0,1 12 2757,4-71-3224,0-1 0,1 1 0,1 0 1,5-13-1,-9 24-316,3-5 12,-1 1 0,1-1 0,0 0 0,0 1 1,1 0-1,0 0 0,-1 0 0,2 0 0,-1 0 0,1 1 1,-1 0-1,1 0 0,0 0 0,1 1 0,-1-1 1,1 1-1,6-3 0,-11 6-37,-1 0 0,1 0 1,0-1-1,-1 1 0,1 0 1,0 0-1,-1 0 0,1-1 0,0 1 1,-1 0-1,1 0 0,0 0 1,0 0-1,-1 0 0,1 0 0,0 1 1,-1-1-1,1 0 0,0 0 1,-1 0-1,1 1 0,-1-1 0,1 0 1,0 1-1,-1-1 0,2 1 1,-1 0 1,0 1 1,0-1 0,0 0-1,-1 1 1,1-1 0,0 1-1,0-1 1,-1 1 0,1-1 0,-1 1-1,1 1 1,0 4 3,0 0 0,-1-1 0,0 1-1,0 9 1,-5 7-4,4-20-6,0 1 1,0-1 0,0 0-1,1 1 1,-1-1-1,1 1 1,0-1-1,0 0 1,0 1-1,0-1 1,1 1-1,-1-1 1,3 6 0,3 0-15</inkml:trace>
</inkml:ink>
</file>

<file path=word/ink/ink9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4:57.152"/>
    </inkml:context>
    <inkml:brush xml:id="br0">
      <inkml:brushProperty name="width" value="0.05" units="cm"/>
      <inkml:brushProperty name="height" value="0.05" units="cm"/>
    </inkml:brush>
  </inkml:definitions>
  <inkml:trace contextRef="#ctx0" brushRef="#br0">4 7 7808,'0'0'12927,"0"-6"-11519,2 12-1920,2 0 1152,-4-3-640,-6 6-2816,2-1 128</inkml:trace>
</inkml:ink>
</file>

<file path=word/ink/ink9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09.432"/>
    </inkml:context>
    <inkml:brush xml:id="br0">
      <inkml:brushProperty name="width" value="0.05" units="cm"/>
      <inkml:brushProperty name="height" value="0.05" units="cm"/>
    </inkml:brush>
  </inkml:definitions>
  <inkml:trace contextRef="#ctx0" brushRef="#br0">1 241 640,'3'-5'16887,"5"-7"-10599,15-23-7857,-15 22 3493,49-101-495,-57 114-1429,0 0 0,0 0 0,0 0 0,0-1 0,0 1 0,0 0 0,0 0 0,0 0 1,0 0-1,0-1 0,0 1 0,0 0 0,0 0 0,0 0 0,0-1 0,0 1 0,1 0 0,-1 0 0,0 0 0,0 0 0,0 0 0,0 0 0,0-1 0,1 1 0,-1 0 0,0 0 0,0 0 0,0 0 0,1 0 0,-1 0 0,0 0 0,0 0 0,0 0 0,1 0 0,-1 0 0,0 0 0,0 0 0,0 0 1,0 0-1,1 0 0,-1 0 0,0 0 0,6 9-3,2 19 18,-7-26-7,1 13 79,-2-11-74,1 0 0,-1 0 0,1 1 0,0-1 0,0 0 0,0 0 0,0 0 0,1-1 0,0 1 0,0 0 0,0 0 0,3 3 0,-5-7-9,1 0 0,-1 1 1,1-1-1,-1 0 0,1 0 1,-1 0-1,1 0 1,0 1-1,-1-1 0,1 0 1,-1 0-1,1 0 1,-1 0-1,1-1 0,0 1 1,-1 0-1,1 0 1,-1 0-1,1 0 0,-1-1 1,1 1-1,0 0 1,-1 0-1,1-1 0,-1 1 1,0 0-1,1-1 0,-1 1 1,1-1-1,-1 1 1,1 0-1,-1-1 0,0 1 1,1-1-1,-1 1 1,0-1-1,0 1 0,1-2 1,9-23 80,-6 2-34,3-31 1,0-2 186,-3 64-216,0 10-1,-6 41 27,3 55 10,-2-86-157,1 6-314,8-24-99</inkml:trace>
</inkml:ink>
</file>

<file path=word/ink/ink9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0.154"/>
    </inkml:context>
    <inkml:brush xml:id="br0">
      <inkml:brushProperty name="width" value="0.05" units="cm"/>
      <inkml:brushProperty name="height" value="0.05" units="cm"/>
    </inkml:brush>
  </inkml:definitions>
  <inkml:trace contextRef="#ctx0" brushRef="#br0">133 19 7424,'0'0'348,"-1"0"0,0-1 0,0 1 0,1 0 0,-1 0 0,0 0 0,1 0 0,-1-1 0,0 1 0,0 0 0,1-1 0,-1 1 0,0 0 0,1-1 0,-1 1 0,1-1 0,-1 1 0,1-1 0,-1 1 0,1-1 0,-2-1 0,2 2-188,0-1-1,-1 0 1,1 1 0,-1-1 0,1 1-1,-1-1 1,1 0 0,-1 1 0,1-1-1,-1 1 1,0 0 0,1-1 0,-1 1 0,0 0-1,1-1 1,-1 1 0,0 0 0,1-1-1,-1 1 1,0 0 0,0 0 0,1 0 0,-1 0-1,0 0 1,0 0 0,1 0 0,-1 0-1,0 0 1,1 0 0,-1 0 0,0 1-1,0-1 1,1 0 0,-1 0 0,0 1 0,-1 0-1,-15 5 696,14-6-733,1 1 0,0-1 0,0 1 0,0-1 0,0 1 0,0 0 0,0 0 1,0 0-1,0 0 0,-2 2 0,-1 1-2,1 0 0,-1 1 1,1 0-1,0-1 1,0 2-1,1-1 1,0 0-1,0 1 1,0-1-1,0 1 0,-3 12 1,5-15-101,0 0-1,1 1 1,-1-1 0,1 0 0,-1 1 0,1-1-1,0 1 1,1-1 0,-1 0 0,0 1-1,1-1 1,0 0 0,0 1 0,0-1 0,0 0-1,0 0 1,1 0 0,-1 0 0,1 0-1,0 0 1,0 0 0,0-1 0,3 4 0,-4-5-24,0-1 1,0 1-1,0 0 1,0-1-1,1 1 1,-1-1 0,0 1-1,0-1 1,0 1-1,1-1 1,-1 0 0,0 0-1,0 1 1,1-1-1,-1 0 1,0 0-1,0-1 1,1 1 0,-1 0-1,0 0 1,0 0-1,1-1 1,-1 1-1,0-1 1,0 1 0,0-1-1,0 1 1,0-1-1,1 0 1,-1 0 0,0 1-1,-1-1 1,1 0-1,0 0 1,1-2-1,5-4-85,0-1-1,0 1 1,6-13-1,-7 12 38,-2 1-10,1-1-1,-1 1 1,-1-1 0,0 1-1,4-13 1,-5 14 74,-3 11 52,1 0 0,0 0 0,0 0 0,0-1 1,1 1-1,-1 0 0,1 0 0,1-1 0,-1 1 1,3 5-1,-4-8-82,1 1 1,0-1-1,0 1 1,0-1-1,0 0 1,0 0 0,1 0-1,-1 1 1,1-1-1,-1 0 1,1-1-1,0 1 1,-1 0-1,1 0 1,0-1-1,0 1 1,1-1-1,-1 0 1,0 0 0,0 0-1,1 0 1,-1 0-1,0 0 1,1 0-1,-1-1 1,3 1-1,-1-1-148,-1 0-1,0 0 1,1-1 0,-1 1-1,0-1 1,0 0-1,0 0 1,1 0 0,4-3-1,6-6-1113</inkml:trace>
</inkml:ink>
</file>

<file path=word/ink/ink9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0.752"/>
    </inkml:context>
    <inkml:brush xml:id="br0">
      <inkml:brushProperty name="width" value="0.05" units="cm"/>
      <inkml:brushProperty name="height" value="0.05" units="cm"/>
    </inkml:brush>
  </inkml:definitions>
  <inkml:trace contextRef="#ctx0" brushRef="#br0">16 59 7936,'-3'14'3968,"-4"16"-2048,7-24 2559,0 5-3967,0 0 128,-6 2 128,6-4 128,0-1-1280,0 1 128,0-3 512,0-3 128,6-9-896,1-3 0</inkml:trace>
  <inkml:trace contextRef="#ctx0" brushRef="#br0" timeOffset="1">33 0 7808,'0'0'10367,"0"3"-10111,7-1-384,-1 5 128,-6-5-640,10 2 128</inkml:trace>
  <inkml:trace contextRef="#ctx0" brushRef="#br0" timeOffset="2">86 164 7296,'1'-4'9759,"1"-8"-4940,1-1-4445,1 0 0,1 0 0,-1 0-1,11-18 1,-12 27-284,0 0-1,0 1 0,1 0 0,-1 0 1,1 0-1,-1 0 0,1 0 0,0 1 1,0-1-1,0 1 0,1 0 0,-1 1 1,0-1-1,9-1 0,-11 2-75,0 1 0,0 0 0,0 0 0,0 0 0,0 0 0,0 0 0,0 0 0,0 1 0,0-1 0,0 1 0,0-1 0,0 1 0,0 0 0,0 0 0,-1-1 0,1 1 0,0 1 0,0-1 0,-1 0 0,1 0 0,-1 1 0,1-1 0,-1 1 0,0-1 0,1 1-1,-1-1 1,0 1 0,0 0 0,0 0 0,0 0 0,0-1 0,-1 1 0,1 0 0,0 0 0,-1 0 0,1 3 0,1 8-14,-1 0 0,0 0 0,-1 0 0,0 0 0,-4 24 0,0-10-256</inkml:trace>
</inkml:ink>
</file>

<file path=word/ink/ink9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2.649"/>
    </inkml:context>
    <inkml:brush xml:id="br0">
      <inkml:brushProperty name="width" value="0.05" units="cm"/>
      <inkml:brushProperty name="height" value="0.05" units="cm"/>
    </inkml:brush>
  </inkml:definitions>
  <inkml:trace contextRef="#ctx0" brushRef="#br0">117 14 6912,'-7'-14'10308,"-3"20"-6957,-6-5-4061,13-2 813,0 1 1,1 0-1,-1-1 0,0 1 1,1 0-1,-1 0 0,0 1 1,0-1-1,1 0 1,-1 1-1,0 0 0,1-1 1,-1 1-1,1 0 1,-1 1-1,1-1 0,-1 0 1,1 1-1,0-1 1,0 1-1,0 0 0,0-1 1,0 1-1,0 0 1,0 0-1,0 1 0,1-1 1,-1 0-1,1 0 1,0 1-1,0-1 0,-2 4 1,2-2-36,-1 1 1,1-1-1,-1 1 1,1-1 0,0 1-1,1-1 1,-1 1-1,1 0 1,0 0-1,0-1 1,1 1-1,-1 0 1,1-1-1,0 1 1,0-1 0,1 1-1,-1-1 1,3 6-1,-3-8-66,0 0-1,0-1 1,0 1-1,1 0 1,-1 0-1,0-1 1,1 1-1,-1-1 1,1 1-1,-1-1 1,1 1-1,-1-1 1,1 0-1,0 0 1,0 0-1,0 0 1,0 0-1,0 0 1,0-1-1,0 1 1,0-1-1,0 1 1,0-1-1,0 0 1,4 0-1,-3 0-10,-1-1 1,0 0-1,1 0 1,-1 0-1,0 0 1,1 0-1,-1-1 1,0 1-1,0-1 1,0 1-1,0-1 0,0 0 1,-1 0-1,1 0 1,-1 0-1,1 0 1,-1 0-1,1 0 1,-1 0-1,0-1 0,1-2 1,2-7 75,0-1 1,0 0 0,-2 0-1,1 0 1,0-21-1,-4 53 36,1-11-61,0 0 0,0 0 0,0 0 0,3 10 0,-2-15-61,0 0-1,0 0 1,0 0-1,0 0 1,1 0-1,-1-1 1,1 1 0,0 0-1,0-1 1,0 1-1,0-1 1,0 0-1,1 0 1,3 4 0,16 6-621,1-2-22</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7.530"/>
    </inkml:context>
    <inkml:brush xml:id="br0">
      <inkml:brushProperty name="width" value="0.05" units="cm"/>
      <inkml:brushProperty name="height" value="0.05" units="cm"/>
    </inkml:brush>
  </inkml:definitions>
  <inkml:trace contextRef="#ctx0" brushRef="#br0">32 7 6656,'1'-6'3793,"1"13"-508,-1 0-1446,0-11-1540,-1 7-534,-1-8 2137,1 1 355,1 13-1424,2 33-211,-1 0 0,-3 0 0,-1 0 1,-3 0-1,-13 61 0,17-100-769,1-2 75,0 0 0,0-1 0,0 1 0,0 0 0,0 0 0,0 0 0,0-1 0,0 1 0,-1 0 0,1 0 0,0-1 0,-1 1 0,1 0 0,0 0 0,-1-1 0,1 1 0,-1 0 0,1-1 0,-1 1 0,0-1 0,1 1 0,-1-1 0,0 1 0,1-1 0,-1 1 0,-1 0 0,-1-1-1208</inkml:trace>
</inkml:ink>
</file>

<file path=word/ink/ink9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3.363"/>
    </inkml:context>
    <inkml:brush xml:id="br0">
      <inkml:brushProperty name="width" value="0.05" units="cm"/>
      <inkml:brushProperty name="height" value="0.05" units="cm"/>
    </inkml:brush>
  </inkml:definitions>
  <inkml:trace contextRef="#ctx0" brushRef="#br0">75 277 7296,'-1'-1'387,"1"0"1,-1 1 0,0 0-1,0-1 1,0 1-1,0-1 1,0 1 0,0 0-1,0 0 1,1-1 0,-1 1-1,0 0 1,0 0-1,0 0 1,0 0 0,0 0-1,0 0 1,0 1 0,-2-1-1,-8 15 3115,6-6-3109,-2 1 152,1 1-1,1 0 0,0 1 1,0 0-1,-2 13 0,6-22-377,0 1 0,1 0 0,-1 0 0,1-1 0,0 1 0,0 0 0,0 0 0,1-1 0,1 7 0,-2-8-143,1 0 0,0 0 1,0 0-1,0-1 0,0 1 1,0 0-1,0-1 0,0 1 1,1 0-1,-1-1 0,1 0 0,-1 1 1,1-1-1,-1 0 0,1 0 1,0 1-1,0-2 0,3 3 1,-1-2-198,0 0 1,0-1-1,0 1 1,0-1-1,0 0 0,0 0 1,0 0-1,0 0 1,0-1-1,0 1 1,0-1-1,-1 0 1,1-1-1,0 1 1,0 0-1,-1-1 1,1 0-1,-1 0 1,1 0-1,-1-1 1,0 1-1,5-6 1,17-19-2666</inkml:trace>
  <inkml:trace contextRef="#ctx0" brushRef="#br0" timeOffset="1">270 1 8320,'0'2'5632,"0"7"639,0 2-6143,0 4 128,0 9 256,0 13 0,-4-4-384,-6 14 0,4 3 384,0 0 0,-2-6-128,2-6 0,0-9-512,-1-8 0,-2-9-1024,1-4 128</inkml:trace>
</inkml:ink>
</file>

<file path=word/ink/ink9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4.027"/>
    </inkml:context>
    <inkml:brush xml:id="br0">
      <inkml:brushProperty name="width" value="0.05" units="cm"/>
      <inkml:brushProperty name="height" value="0.05" units="cm"/>
    </inkml:brush>
  </inkml:definitions>
  <inkml:trace contextRef="#ctx0" brushRef="#br0">1 59 8320,'5'-3'11434,"14"5"-10836,1-1 1,-1 0-1,21-4 0,-23 2-687,5-1 193,19-1-260,-38 3 75,-1 0-1,0 0 0,1 1 1,-1-1-1,0 1 0,1-1 1,-1 1-1,0 0 1,0 0-1,1 0 0,-1 0 1,0 0-1,3 3 0,-3-2 28,0 0 0,-1 0 0,1 0 0,-1 1 0,1-1 0,-1 1 1,0-1-1,0 1 0,0-1 0,0 1 0,-1-1 0,1 1 0,-1 0 0,1 3 0,-1 43 359,0-30-78,0-16-546,0-7 19,0-9-340</inkml:trace>
  <inkml:trace contextRef="#ctx0" brushRef="#br0" timeOffset="1">233 13 7680,'6'0'8831,"1"0"-9470</inkml:trace>
  <inkml:trace contextRef="#ctx0" brushRef="#br0" timeOffset="2">279 36 5632,'1'-1'55,"-1"1"1,0 0-1,0 0 1,1 0-1,-1 0 1,0 0-1,0 0 1,1 0-1,-1 0 0,0 0 1,0 0-1,1 0 1,-1 0-1,0 0 1,0 0-1,1 0 1,-1 0-1,0 1 1,0-1-1,1 0 1,-1 0-1,0 0 1,0 0-1,1 0 0,-1 1 1,0-1-1,0 0 1,0 0-1,1 0 1,-1 1-1,0-1 1,0 0-1,0 0 1,0 1-1,0-1 1,0 0-1,1 0 1,-1 1-1,0-1 0,0 0 1,0 0-1,0 1 1,0-1-1,0 0 1,0 0-1,0 1 1,0-1-1,0 0 1,0 1-1,2 78 8286,7-36-5653,-9-42-2636,0-1 0,0 0 0,0 0-1,0 1 1,0-1 0,0 0 0,0 1 0,0-1 0,0 0 0,0 0-1,0 1 1,0-1 0,0 0 0,0 1 0,0-1 0,0 0 0,0 0-1,0 1 1,0-1 0,1 0 0,-1 0 0,0 1 0,0-1 0,0 0-1,0 0 1,1 0 0,-1 1 0,0-1 0,0 0 0,0 0 0,1 0-1,-1 1 1,0-1 0,0 0 0,1 0 0,-1 0 0,0 0 0,0 0-1,1 0 1,-1 0 0,12-7 1692,7-18 146,-9 1-976,-8 17-785,1 1-1,0-1 1,0 1-1,1-1 1,6-9-1,-2 13-1642,-2 0 340</inkml:trace>
  <inkml:trace contextRef="#ctx0" brushRef="#br0" timeOffset="3">420 74 7552,'-2'33'3712,"-2"-13"-1536,4-14 895,0 3-2431,0 3 128,0-3-128,0 0 128,0-4-1152,4-10-128,-2-4 512</inkml:trace>
  <inkml:trace contextRef="#ctx0" brushRef="#br0" timeOffset="4">440 18 7552,'0'0'8576,"4"-2"-8448,0-5-256,2-1 0</inkml:trace>
</inkml:ink>
</file>

<file path=word/ink/ink9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4.572"/>
    </inkml:context>
    <inkml:brush xml:id="br0">
      <inkml:brushProperty name="width" value="0.05" units="cm"/>
      <inkml:brushProperty name="height" value="0.05" units="cm"/>
    </inkml:brush>
  </inkml:definitions>
  <inkml:trace contextRef="#ctx0" brushRef="#br0">94 1 7936,'-3'6'11647,"3"0"-11391,0 5 0,0-2 128,0 6 0,0 11-384,-3 9 0,-1 0 640,-2 4 0,-1 5-128,0-3 0,4-6-128,-4-5 0,1-10-512,-1-3 0</inkml:trace>
  <inkml:trace contextRef="#ctx0" brushRef="#br0" timeOffset="1">2 307 7552,'0'-2'661,"-1"1"0,1 0 0,0-1 1,0 1-1,-1 0 0,1-1 0,0 1 1,0 0-1,0-1 0,1 1 0,-1 0 0,0-1 1,0 1-1,1 0 0,-1 0 0,1-1 1,0 0-1,0 1-380,-1 0 0,1 0 0,0 0 0,0 0 0,0 1 0,0-1 0,0 0 0,0 1 0,0-1 0,0 1 0,0-1 0,0 1 0,0-1 0,0 1 0,2-1 0,5 0-421,-1 1 0,0-1-1,1 2 1,-1-1 0,9 2 0,1 0 454,2-1-194,-7 0-402,0 0 0,21-2 1,-32 0 188,0 1 0,0 0 0,0 0 0,0 0 1,0 0-1,0 0 0,0 0 0,0 1 0,0-1 0,0 0 0,0 0 0,0 1 1,0-1-1,0 1 0,0-1 0,0 1 0,0-1 0,0 1 0,0 0 0,-1-1 1,3 2-1,-2 0-75,0 0 1,1 0 0,-1 0-1,0 0 1,0 0 0,0 1-1,-1-1 1,1 0 0,0 4-1,1 6-98,-1 0 0,0 0-1,-2 14 1,1-13 760,0-6-12,0-11-340,0-12-851,0 2 47</inkml:trace>
</inkml:ink>
</file>

<file path=word/ink/ink9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5.099"/>
    </inkml:context>
    <inkml:brush xml:id="br0">
      <inkml:brushProperty name="width" value="0.05" units="cm"/>
      <inkml:brushProperty name="height" value="0.05" units="cm"/>
    </inkml:brush>
  </inkml:definitions>
  <inkml:trace contextRef="#ctx0" brushRef="#br0">1 14 5376,'2'-14'10112,"-2"17"-9600,4-1 127,0 2-1022,-2 1 127,6-1 128,-2-2 128</inkml:trace>
  <inkml:trace contextRef="#ctx0" brushRef="#br0" timeOffset="1">67 64 7040,'1'2'2512,"1"-7"-673,-1 3-1366,0 0 1,-1 0 0,1 0-1,0 0 1,0 1 0,0-1-1,0 0 1,1 1 0,-1-1-1,0 1 1,1-1 0,-1 1-1,1 0 1,2-2-1,-4 3-420,1-1 0,-1 1 0,1 0 0,-1 0 0,0 0 0,1 0 0,-1-1 0,0 1 0,1 0 0,-1 0 0,0-1 0,0 1 0,1 0 0,-1-1 0,0 1 0,0 0-1,1-1 1,-1 1 0,0 0 0,0-1 0,0 1 0,0 0 0,0-1 0,1 1 0,-1 0 0,0-1 0,0 1 0,0-1 0,0 1 0,0 0 0,0-1 0,0 1 0,0-1-1,0 1 1,-1 0 0,1-1 0,0 1 0,0 0 0,0-1 0,0 1 0,0-1 0,-1 1 0,1-1 3,0 1 1,0 0 0,0-1-1,0 1 1,0 0-1,0 0 1,0-1-1,-1 1 1,1 0-1,0 0 1,0-1-1,0 1 1,0 0-1,0 0 1,-1-1-1,1 1 1,0 0-1,0 0 1,0 0-1,-1-1 1,1 1-1,0 0 1,0 0 0,-1 0-1,1 0 1,0 0-1,0-1 1,-1 1-1,1 0 1,0 0-1,0 0 1,-1 0-1,1 0 1,0 0-1,-1 0 1,1 0-1,0 0 1,0 0-1,-1 0 1,1 0-1,-1 0 1,-4 11 873,3-9-889,1 0 1,-1 1-1,1-1 0,0 0 0,0 1 1,0-1-1,0 1 0,0 3 0,0-2-38,1 1-1,-1-1 1,1 1 0,0-1-1,0 1 1,0-1 0,1 0-1,1 6 1,-2-8-32,1-1 0,0 0 0,-1 0 0,1 0 0,0 0 0,0 0 0,0 0 0,0 0 0,0 0 0,0 0 0,0 0 0,0 0 0,0 0 0,0-1 0,1 1 0,-1 0 0,0-1 0,0 1 0,1-1 0,-1 0 0,0 1 0,1-1 0,-1 0 0,1 0 0,-1 0 0,0 0 1,1 0-1,-1 0 0,0 0 0,3-1 0,21-1-633</inkml:trace>
</inkml:ink>
</file>

<file path=word/ink/ink9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15.642"/>
    </inkml:context>
    <inkml:brush xml:id="br0">
      <inkml:brushProperty name="width" value="0.05" units="cm"/>
      <inkml:brushProperty name="height" value="0.05" units="cm"/>
    </inkml:brush>
  </inkml:definitions>
  <inkml:trace contextRef="#ctx0" brushRef="#br0">75 77 5632,'-16'-5'10338,"15"13"-6323,1 17-2753,-1-18-1127,1 1-1,0-1 0,0 0 1,2 11-1,-1-12-13,0 1 1,-1-1-1,0 0 0,0 1 1,0-1-1,-1 0 1,-1 7-1,1-12-95,1 0 0,0 0 0,-1 0 0,1-1 0,-1 1 0,0 0 0,1 0 0,-1-1 0,0 1 0,1-1 0,-1 1 0,0 0 0,0-1 0,1 0 0,-1 1 0,0-1 0,0 1 0,0-1 0,0 0 0,0 0 0,0 1 0,1-1 0,-1 0 0,0 0 0,0 0 0,0 0 0,0 0 0,-1 0 0,0 0-2,0 0 0,0-1 0,0 1 0,0 0 0,0-1 0,0 1 0,0-1 0,0 0 0,0 1 0,1-1 0,-1 0 1,-2-2-1,-4-1-1304,13 4 234</inkml:trace>
  <inkml:trace contextRef="#ctx0" brushRef="#br0" timeOffset="1">187 1 3456,'-4'0'20095,"4"4"-20479,0 4 0,4 1 640,-4 2 128,0 2-1280,3-8 0</inkml:trace>
  <inkml:trace contextRef="#ctx0" brushRef="#br0" timeOffset="2">183 118 10496,'-2'7'5248,"2"-19"3839,0 15-9087,-4-9 0,-2 9-768,6 0 0</inkml:trace>
</inkml:ink>
</file>

<file path=word/ink/ink9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6:24.907"/>
    </inkml:context>
    <inkml:brush xml:id="br0">
      <inkml:brushProperty name="width" value="0.05" units="cm"/>
      <inkml:brushProperty name="height" value="0.05" units="cm"/>
    </inkml:brush>
  </inkml:definitions>
  <inkml:trace contextRef="#ctx0" brushRef="#br0">202 51 1024,'2'-2'14357,"-25"0"-10944,15 3-3112,0 1 0,1 1-1,-1-1 1,1 1 0,0 1 0,0-1-1,0 1 1,0 0 0,0 1 0,1-1 0,0 1-1,0 1 1,0-1 0,1 1 0,0 0-1,-8 12 1,4-5-47,1 1 0,1 0 1,0 1-1,1-1 0,0 1 0,1 0 0,-4 26 1,8-35-209,0 0 1,0 0 0,1 0 0,0 0 0,0 0 0,1 1 0,-1-1 0,4 9 0,-4-13-38,1 1 0,0-1 0,-1 0 1,1 0-1,0 0 0,1 0 0,-1 0 0,0 0 1,1 0-1,-1 0 0,1-1 0,-1 1 0,1-1 1,0 1-1,-1-1 0,1 1 0,0-1 0,0 0 1,0 0-1,0 0 0,0 0 0,1 0 0,-1 0 1,0-1-1,4 1 0,-1 0-10,0 0 1,0-1 0,1 0-1,-1 0 1,0-1-1,0 1 1,0-1 0,0 0-1,0 0 1,0-1-1,-1 1 1,1-1 0,0 0-1,-1-1 1,1 1-1,-1-1 1,5-3-1,-4 2-6,-1-1-1,1 0 1,-1 0-1,0 0 0,0 0 1,0 0-1,-1-1 0,1 0 1,-1 0-1,-1 0 0,1 0 1,2-11-1,-2 8 8,0 54 0,-3-30-74,-1-6 83,1 1 0,0-1 0,2 10-1,-2-17-43,0-1-1,0 1 0,1 0 0,-1-1 1,1 1-1,-1-1 0,1 1 1,-1-1-1,1 1 0,0-1 0,0 0 1,0 1-1,0-1 0,0 0 1,0 1-1,0-1 0,0 0 0,0 0 1,1 0-1,-1 0 0,0 0 1,1 0-1,2 1 0,-3-2-145,0 0-1,0 0 1,0 0 0,1 0-1,-1 0 1,0 0 0,0 0-1,0 0 1,0 0-1,0-1 1,0 1 0,0 0-1,0-1 1,1 1 0,0-2-1,2 1-628,9-5-2134</inkml:trace>
  <inkml:trace contextRef="#ctx0" brushRef="#br0" timeOffset="406.22">313 305 7808,'-3'11'3840,"9"-3"-3328,-6-1 3584,0 1-3585,4-1 129,-4 1 128,0 1 0,0 2-1024,3-2 0,0 0 384,-3-7 128</inkml:trace>
  <inkml:trace contextRef="#ctx0" brushRef="#br0" timeOffset="407.22">336 183 7552,'-3'4'4992,"3"-10"-1025,7 3-4350</inkml:trace>
  <inkml:trace contextRef="#ctx0" brushRef="#br0" timeOffset="859.24">418 200 1280,'2'11'10347,"4"0"-5844,3 6-3268,1 41 1672,-7-41-1658,-1-1 1,10 27 0,-12-42-1226,0-1 1,0 0 0,0 1 0,0-1 0,0 0 0,0 1 0,0-1-1,0 0 1,0 1 0,0-1 0,1 0 0,-1 1 0,0-1-1,0 0 1,0 0 0,1 1 0,-1-1 0,0 0 0,0 0-1,0 1 1,1-1 0,-1 0 0,0 0 0,1 0 0,-1 0 0,0 1-1,0-1 1,1 0 0,-1 0 0,0 0 0,1 0 0,-1 0-1,0 0 1,1 0 0,-1 0 0,0 0 0,1 0 0,-1 0 0,0 0-1,1 0 1,0 0 0,10-13 405,3-22-218,1-56-17,-13 58-2545,-2 39 942</inkml:trace>
  <inkml:trace contextRef="#ctx0" brushRef="#br0" timeOffset="1281.08">614 365 7552,'25'-14'3643,"-23"14"-3329,1-2 1,0 1-1,-1 0 1,1-1 0,-1 1-1,1-1 1,-1 0 0,1 1-1,-1-1 1,0 0 0,0-1-1,0 1 1,0 0 0,-1 0-1,1-1 1,-1 1 0,1-1-1,0-3 1,13-26 1024,7-20 178,-21 49-1371,0-1 0,-1 0 0,1 0 0,-1 0 0,1 0 0,-1 0 0,0 0 0,-1 0 0,1 0 0,-1 1 0,-1-8 0,1 10-117,1 0 0,0 0 0,-1 0 0,1 0 0,-1 1 1,1-1-1,-1 0 0,1 0 0,-1 1 0,0-1 0,1 0 1,-1 1-1,0-1 0,1 1 0,-1-1 0,0 1 0,0-1 1,1 1-1,-1-1 0,0 1 0,0 0 0,0 0 0,0-1 1,0 1-1,0 0 0,1 0 0,-1 0 0,0 0 0,0 0 1,0 0-1,0 0 0,0 0 0,0 0 0,0 0 0,0 1 1,1-1-1,-1 0 0,0 1 0,0-1 0,0 1 0,0-1 1,1 1-1,-1-1 0,0 1 0,0 0 0,-3 1 89,0 1-1,0 0 1,0 0 0,0 0-1,1 1 1,-1-1 0,-4 7-1,2-2 145,1 1-1,0 0 0,1-1 1,0 2-1,0-1 0,-3 16 1,6-20-154,0-1 0,0 1 0,1-1 0,0 1 1,0-1-1,1 1 0,-1 0 0,1-1 1,0 1-1,0-1 0,0 1 0,1-1 1,-1 0-1,1 0 0,0 1 0,5 5 0,-5-7-79,0 0 0,0 0 0,0 0-1,0-1 1,1 1 0,-1-1 0,1 1-1,0-1 1,0 0 0,0 0 0,0 0-1,0-1 1,0 1 0,0-1 0,5 2-1,-3-2-427,1 0-1,0-1 1,-1 0-1,1 1 1,0-2-1,-1 1 1,1-1-1,8-1 1,18-6-2823</inkml:trace>
  <inkml:trace contextRef="#ctx0" brushRef="#br0" timeOffset="1717.97">1159 233 7808,'-11'1'3477,"2"-5"-3147,7 3-4,0 0-1,1 0 1,-1 0 0,0 0 0,1 0 0,-1 1-1,0-1 1,0 1 0,1-1 0,-1 1 0,0 0-1,0 0 1,0 0 0,0-1 0,0 2 0,0-1-1,1 0 1,-1 0 0,0 1 0,0-1 0,0 1-1,0-1 1,-3 3 0,1 1-63,-1 0 1,1 1-1,0 0 1,0 0-1,0 0 1,0 0-1,1 1 0,0-1 1,0 1-1,1 0 1,0 0-1,0 0 0,0 0 1,0 0-1,1 1 1,0-1-1,1 0 0,-1 1 1,1-1-1,0 0 1,1 1-1,1 6 1,-2-11-245,1 0 0,0 0 1,-1 0-1,1 0 1,0 0-1,0 0 1,1 0-1,-1-1 1,0 1-1,0 0 0,1-1 1,-1 1-1,1-1 1,0 1-1,-1-1 1,1 0-1,0 0 1,0 0-1,3 2 0,-1-1-118,1-1 0,0 1 0,-1-1-1,1 0 1,0 0 0,-1 0 0,9 0-1,11-3-668</inkml:trace>
  <inkml:trace contextRef="#ctx0" brushRef="#br0" timeOffset="2226.34">1287 291 8448,'-7'0'1741,"5"0"-1152,1 0 0,0-1 0,-1 1 0,1 0 0,0 0 1,0 0-1,-1 1 0,1-1 0,0 0 0,0 0 0,-1 1 1,1-1-1,0 1 0,0-1 0,0 1 0,0-1 0,-2 2 1,-6 16 1783,8-12-2270,-1 0 0,1-1 0,0 1 0,0 0-1,1 0 1,0 0 0,0 0 0,0 0 0,1-1 0,1 9-1,-2-12-79,1 0 0,0 0-1,-1 0 1,1 0-1,0-1 1,0 1-1,0 0 1,0 0 0,0-1-1,1 1 1,-1-1-1,0 1 1,1-1-1,-1 1 1,1-1 0,-1 0-1,1 0 1,0 0-1,0 0 1,-1 0-1,1 0 1,0 0 0,0-1-1,0 1 1,0 0-1,0-1 1,0 0-1,0 0 1,0 1 0,0-1-1,0 0 1,0 0-1,3-1 1,1 0-15,0 0 0,1 0 0,-1-1 1,0 0-1,0 0 0,0 0 0,-1-1 0,1 0 1,0 0-1,-1 0 0,0-1 0,8-6 0,-11 8-6,0 0-1,-1 1 0,1-1 0,0 0 1,-1 0-1,1 0 0,-1 0 0,0-1 0,0 1 1,0 0-1,0 0 0,0-1 0,0 1 1,-1-1-1,1 1 0,-1-1 0,1 1 0,-1-1 1,0 1-1,0-1 0,0 1 0,0-1 1,-1 1-1,1-1 0,-1 1 0,0 0 0,1-1 1,-1 1-1,0 0 0,0-1 0,0 1 1,-1 0-1,1 0 0,-2-3 0,-1 2 5,1-1-1,0 0 0,-1 1 1,1 0-1,-1 0 1,0 0-1,0 1 1,-1-1-1,1 1 0,0 0 1,-1 0-1,-4-1 1,7 2-39,1 1 0,0-1 0,-1 1 0,1 0 0,-1-1 0,1 1 0,-1 0 0,1 0 1,-1 0-1,1 0 0,-1 0 0,1 1 0,-1-1 0,1 0 0,-1 1 0,1-1 0,-1 1 1,1-1-1,0 1 0,-1 0 0,1 0 0,0-1 0,0 1 0,-1 0 0,1 0 0,0 0 1,0 0-1,0 1 0,0-1 0,0 0 0,1 0 0,-1 0 0,0 1 0,0-1 0,1 1 1,-1-1-1,1 0 0,-1 1 0,1-1 0,0 1 0,0-1 0,-1 3 0,5 5-1439,8 2-192</inkml:trace>
  <inkml:trace contextRef="#ctx0" brushRef="#br0" timeOffset="2227.34">1476 417 6912,'2'-20'7667,"3"-3"-3369,-1 14-3722,-1-1 1,1 1-1,0 0 1,10-15-1,-13 23-496,-1-1 0,1 1 0,0 0 0,0 0 0,0-1 0,0 1 0,0 0 0,0 0-1,0 0 1,0 0 0,1 0 0,-1 1 0,0-1 0,1 0 0,-1 0 0,0 1 0,1-1-1,-1 1 1,1-1 0,-1 1 0,1 0 0,-1 0 0,2-1 0,0 2-56,-1 0 1,0-1-1,0 1 0,-1 0 1,1 0-1,0 0 0,0 1 1,0-1-1,-1 0 0,1 1 1,0-1-1,-1 1 0,1-1 1,1 4-1,-1-2-27,-1-1 1,0 1-1,0-1 0,0 1 1,-1-1-1,1 1 0,0-1 1,-1 1-1,0 0 0,1-1 1,-1 1-1,0 0 0,-1-1 1,1 1-1,-1 4 0,0-4-22,1-1 0,-1 1 0,1-1 0,0 0 0,0 1 0,0-1 0,0 1-1,0-1 1,1 0 0,-1 1 0,1-1 0,-1 0 0,1 1 0,0-1 0,0 0 0,3 4 0,-4-5-27,1-1 0,0 1 1,0-1-1,0 0 1,-1 1-1,1-1 1,0 0-1,0 0 0,0 0 1,0 1-1,0-1 1,0 0-1,0 0 1,0 0-1,0-1 0,-1 1 1,1 0-1,0 0 1,0 0-1,0-1 0,0 1 1,0 0-1,0-1 1,1 0-1,1 0-216,20-9-1012</inkml:trace>
  <inkml:trace contextRef="#ctx0" brushRef="#br0" timeOffset="2775.13">1754 200 7680,'-2'10'8663,"-2"4"-6767,1-9-1768,1 1-1,0-1 0,0 1 0,1-1 0,-1 1 1,1 0-1,1 0 0,-1 0 0,1 7 0,1 3 827,7 32 0,-5-33-599,-1 1 0,1 21 1,-2-36-357,-1 1 1,0-1 0,0 0-1,0 0 1,-1 0 0,1 0-1,0 0 1,0 0 0,-1 1-1,1-1 1,0 0 0,-1 0-1,1 0 1,-1 0-1,1 0 1,-1 0 0,0 0-1,1 0 1,-1-1 0,0 1-1,0 0 1,0 0 0,1 0-1,-1-1 1,0 1 0,0-1-1,0 1 1,0 0 0,0-1-1,-2 1 1,1-1-14,-1 1-1,0-1 1,1 0-1,-1 0 1,1 0-1,-1 0 1,1-1-1,-1 1 1,1-1-1,-1 1 1,1-1-1,0 0 1,-4-2-1,-2-2-625,6-3-128</inkml:trace>
  <inkml:trace contextRef="#ctx0" brushRef="#br0" timeOffset="3263.79">1948 365 8320,'2'-3'622,"1"1"0,0-1 0,-1 0 0,1 0 0,-1 0 0,0 0 0,0 0 0,0 0 0,-1 0 1,1-1-1,-1 1 0,0-1 0,0 1 0,0-1 0,0 0 0,0 1 0,-1-1 0,0 0 0,0 1 0,0-7 0,0 6-586,-1 1 0,0-1 0,0 0 0,0 1 0,0-1 0,0 0 0,-1 1 0,0 0 0,0-1 0,0 1 0,0 0 0,0 0 0,-3-3 0,4 5-23,1 0 0,-1 1 0,0-1 0,0 0 0,0 0 0,1 1 0,-1-1 0,0 1 0,0-1 0,0 1 0,0-1 0,0 1-1,0-1 1,0 1 0,0 0 0,0-1 0,0 1 0,0 0 0,0 0 0,0 0 0,0 0 0,0 0 0,0 0 0,-1 0 0,0 1 0,0 0-9,0 0 1,0 0 0,0 0-1,0 0 1,1 0-1,-1 1 1,0-1 0,1 1-1,-1-1 1,1 1 0,0-1-1,-2 3 1,-1 2 25,1-1-1,0 1 0,0 0 1,1 0-1,0 0 0,0 0 1,0 0-1,-1 7 1,3-9 3,0 0 1,1 0 0,-1 0-1,1-1 1,0 1 0,0 0-1,0 0 1,0 0 0,1-1-1,0 1 1,-1-1 0,1 1-1,0-1 1,1 0 0,-1 1-1,1-1 1,-1-1-1,1 1 1,0 0 0,0 0-1,0-1 1,1 0 0,-1 0-1,0 0 1,1 0 0,-1 0-1,1-1 1,0 1 0,0-1-1,-1 0 1,1 0 0,0-1-1,0 1 1,0-1 0,0 0-1,0 0 1,0 0 0,0 0-1,0-1 1,0 1 0,0-1-1,-1 0 1,1 0 0,5-3-1,6-4-33,-9 5 0,1-1 0,-1 1 0,0-1 0,-1 0 0,11-10 0,-14 8 0,-2 6 2,0 0-1,0 1 0,0-1 0,0 0 1,0 0-1,0 0 0,0 0 0,0 0 1,0 0-1,1 0 0,-1 0 1,0 0-1,0 0 0,0 0 0,0 1 1,0-1-1,0 0 0,0 0 1,1 0-1,-1 0 0,0 0 0,0 0 1,0 0-1,0 0 0,0 0 1,0 0-1,0 0 0,1 0 0,-1 0 1,0 0-1,0 0 0,0 0 0,0 0 1,0 0-1,0-1 0,0 1 1,1 0-1,-1 0 0,0 0 0,0 0 1,0 0-1,0 0 0,0 0 1,0 0-1,0 0 0,0 0 0,0 0 1,0-1-1,1 1 0,-1 0 1,0 0-1,0 0 0,0 0 0,0 0 1,0 0-1,0 0 0,0-1 0,0 1 1,0 0-1,0 0 0,0 0 1,0 0-1,6 8-60,16 35 42,-22-41 4,1-1 0,0 1-1,0-1 1,0 1 0,1-1 0,-1 1 0,0-1 0,0 1-1,1-1 1,-1 0 0,1 0 0,-1 0 0,1 0-1,-1 0 1,1 0 0,0 0 0,0-1 0,-1 1-1,1 0 1,0-1 0,0 0 0,2 1 0,11-7-841,4-4-170</inkml:trace>
  <inkml:trace contextRef="#ctx0" brushRef="#br0" timeOffset="3264.79">2252 0 6912,'-1'38'13215,"-2"11"-9493,-2 42-4626,4-55 2940,1 131-628,0-164-1656,3 7-1958,1-7 414</inkml:trace>
  <inkml:trace contextRef="#ctx0" brushRef="#br0" timeOffset="3862.33">2212 227 8576,'7'-11'4224,"-1"20"2303,1-9-6143,-4 0 0,11 0 384,-4 0 0,-1-3-768,4 3 0,-3 0 512,10 0 128,0-4-384,-6-1 128,-4-1-1280,6-3 128</inkml:trace>
</inkml:ink>
</file>

<file path=word/ink/ink9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6:33.968"/>
    </inkml:context>
    <inkml:brush xml:id="br0">
      <inkml:brushProperty name="width" value="0.05" units="cm"/>
      <inkml:brushProperty name="height" value="0.05" units="cm"/>
    </inkml:brush>
  </inkml:definitions>
  <inkml:trace contextRef="#ctx0" brushRef="#br0">3 136 7424,'2'5'8015,"1"1"-4927,-1-4-3032,-1 1 1,1 0-1,-1-1 1,0 1 0,0 0-1,0 0 1,0 0 0,0 0-1,0 3 1,0 26 907,-1-1-1,-1 1 1,-8 37 0,-1 53 749,10 38-1137,0-160-577,1 1 1,-1-1 0,0 1 0,1-1 0,-1 1-1,1-1 1,-1 0 0,1 1 0,0-1 0,-1 0-1,1 0 1,-1 1 0,1-1 0,0 0 0,-1 0-1,1 0 1,-1 0 0,1 0 0,0 0 0,-1 0-1,1 0 1,0 0 0,0 0 0,23 0 111,-20 0-89,259 18 302,1 0-30,17-7-166,-131-15-21,92 3-214,224 1 363,-54-4-257,-254 5-126,54 1-150,-188-6 159,-19 2 122,-1 1 0,1 0 0,0 0 0,0 0 0,0 0 0,0 1 0,7 0 1,7-4-225,13-1-456,-31 6 660,8-5-47,-2 1-8,3-12 50,-4-9 99,-1 0 1,4-46-1,-7 46-36,0-87-42,-3 62 0,0 26 110,-1 0 0,-10-44 0,-2-5 307,13 59-435,-3-15 146,4 28-132,0-1 0,-1 0 0,1 1 0,0-1 0,-1 1 0,1-1 0,0 1 1,-1 0-1,1-1 0,-1 1 0,1-1 0,-1 1 0,1 0 0,-1-1 0,1 1 0,-1 0 0,1-1 0,-1 1 0,0 0 1,1 0-1,-1 0 0,1 0 0,-1-1 0,0 1 0,1 0 0,-1 0 0,0 0 0,1 0 0,-1 0 0,1 1 1,-1-1-1,0 0 0,1 0 0,-1 0 0,1 0 0,-1 1 0,0-1 0,0 1 0,-23 4-1037,14-5-136,-3 1-253</inkml:trace>
  <inkml:trace contextRef="#ctx0" brushRef="#br0" timeOffset="969.1">23 111 7296,'5'2'8387,"14"-5"-7191,-7 2-796,181-10 3425,-64 1-2935,119 2-168,94-5 199,524-33-772,-779 42-125,100-2-27,-39 0-39,-80 2-1,100 6 0,-118 9-235,-42-9 180,1 0 0,-1 0 0,1 0 0,11 0 0,-20-10-798,-5 3 256</inkml:trace>
</inkml:ink>
</file>

<file path=word/ink/ink9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23.284"/>
    </inkml:context>
    <inkml:brush xml:id="br0">
      <inkml:brushProperty name="width" value="0.05" units="cm"/>
      <inkml:brushProperty name="height" value="0.05" units="cm"/>
    </inkml:brush>
  </inkml:definitions>
  <inkml:trace contextRef="#ctx0" brushRef="#br0">31 153 7552,'5'-10'1189,"-2"9"406,1 16 2117,-5 28 927,-15 61-2560,0-9 66,9-17-1633,5-74-1280</inkml:trace>
  <inkml:trace contextRef="#ctx0" brushRef="#br0" timeOffset="487.21">59 138 7680,'1'-2'212,"-1"1"1,0 0-1,1 0 1,-1-1-1,1 1 1,0 0-1,-1 0 1,1 0-1,0 0 0,0-1 1,0 1-1,0 0 1,0 1-1,0-1 1,0 0-1,0 0 1,0 0-1,2-1 1,23-1 1516,5-1 2168,-25 3-3515,-1 0 0,1 1-1,-1 0 1,1 0 0,-1 0-1,1 0 1,-1 1-1,7 1 1,-12-2-379,1 1-1,0 0 1,-1-1-1,1 1 1,-1 0-1,1-1 1,0 1-1,-1 0 1,1 0-1,-1 0 1,0-1-1,1 1 1,-1 0-1,0 0 1,1 0-1,-1 0 1,0 0-1,0 0 1,0-1-1,0 1 1,0 0 0,0 0-1,0 0 1,0 0-1,0 0 1,0 0-1,-1 0 1,1 0-1,0-1 1,-1 1-1,1 0 1,-1 1-1,-13 31 982,5-21-596,-1 0 0,0 0 0,-18 16 0,-6 7 470,25-26-766,-11 16 136,20-25-223,-1 1-1,1 0 1,0-1-1,0 1 0,0 0 1,-1-1-1,1 1 1,0 0-1,0-1 1,0 1-1,0 0 0,0-1 1,0 1-1,0 0 1,0-1-1,1 1 1,-1 0-1,0-1 0,0 1 1,1 0-1,-1-1 1,0 1-1,1-1 1,-1 1-1,0 0 0,2 0 1,-2 0 3,7 10-8,0 0 0,0-1 0,16 17 0,-11-13 0,34 27-362,-36-29 84</inkml:trace>
  <inkml:trace contextRef="#ctx0" brushRef="#br0" timeOffset="880.03">293 296 8832,'-6'0'4352,"0"27"2687,2-15-6655,0 3 0,2 8 128,-2-2 128,0-1-768,4 1 0,0-4 384,4-2 128,2-10-384,2-1 128,2-10-1152,0 0 128</inkml:trace>
  <inkml:trace contextRef="#ctx0" brushRef="#br0" timeOffset="881.03">309 264 7552,'-2'0'9087,"8"6"-9087,4 0 0,4-1 0,4-1 0,6-1-255,2-6-1</inkml:trace>
  <inkml:trace contextRef="#ctx0" brushRef="#br0" timeOffset="1290.3">549 313 7808,'-19'-4'5963,"17"3"-5273,0 0 1,-1 0-1,1 0 1,0 1-1,-1-1 0,1 1 1,-1 0-1,-4 0 0,7 0-639,-1 0-1,1 0 1,-1 0 0,1 1-1,0-1 1,-1 0-1,1 0 1,0 0-1,-1 1 1,1-1-1,0 0 1,-1 1-1,1-1 1,0 0-1,-1 0 1,1 1 0,0-1-1,0 1 1,0-1-1,-1 0 1,1 1-1,0 0 1,0 17-847,12 20 1785,-9-27-863,1-1 1,-1 1 0,-1 0-1,0 0 1,1 12-1,-3-20-124,0-1 0,-1 1 0,1 0 0,0 0-1,-1 0 1,0 0 0,0 0 0,0-1-1,0 1 1,0 0 0,0-1 0,-1 1-1,1 0 1,-1-1 0,0 0 0,1 1-1,-1-1 1,0 0 0,0 0 0,-1 0-1,1 0 1,0-1 0,-1 1 0,-2 1-1,3-2-18,1-1-1,-1 1 0,0 0 1,0-1-1,1 1 0,-1-1 1,0 0-1,0 0 0,0 0 1,0 0-1,1 0 0,-1 0 1,0 0-1,0 0 1,0-1-1,1 1 0,-1-1 1,0 1-1,0-1 0,1 0 1,-1 0-1,0 0 0,1 0 1,-1 0-1,1 0 0,-1 0 1,1 0-1,-2-3 0,-5-7-494</inkml:trace>
  <inkml:trace contextRef="#ctx0" brushRef="#br0" timeOffset="1291.3">601 76 8064,'-3'-7'1644,"0"-3"5227,9 15-1930,-1 0-4659,-3-2-201,0 1 0,0-1 0,0 0 0,-1 1 0,1-1 0,-1 1 0,1 0 0,-1-1 0,0 1 0,-1 0 0,1 0 0,-1 0-1,0 0 1,0-1 0,0 1 0,0 4 0,-2 12 108,-9 37 0,7-37 297,-3 20 58,0 49-1,1-9-414,4-67-1068,-1-1-213</inkml:trace>
  <inkml:trace contextRef="#ctx0" brushRef="#br0" timeOffset="1740.27">713 340 7680,'23'-17'3840,"-7"-12"-2048,-9 29 1407,-4 9-2815,10-16 0,-3 5 0,-3 2 0,0-6-768</inkml:trace>
  <inkml:trace contextRef="#ctx0" brushRef="#br0" timeOffset="1741.27">726 311 7040,'-23'24'10367,"30"-19"-9343,-4-1 128,4 11 128,-1 2-1664,0 1 128,4-3 1024,0 2 0,0 3-512,3-2 0,4 3-896,6-7 128</inkml:trace>
  <inkml:trace contextRef="#ctx0" brushRef="#br0" timeOffset="2170.19">1233 308 8192,'-1'0'248,"0"0"1,1 0-1,-1 0 0,0 0 1,1 0-1,-1-1 1,0 1-1,1 0 1,-1 0-1,0 0 1,1-1-1,-1 1 0,0 0 1,1-1-1,-1 1 1,1-1-1,-1 1 1,1-1-1,-1 1 0,1-1 1,-1 1-1,0-2 1,-7-4 1747,-3 5 2453,7 2-4235,0 0-1,1-1 0,-1 0 1,0 1-1,1-1 0,-1-1 1,1 1-1,-1 0 0,0-1 1,1 0-1,-7-2 0,10 3-190,-1-1-1,0 1 0,0-1 0,0 1 1,0 0-1,0 0 0,0-1 1,0 1-1,0 0 0,1 0 0,-1 0 1,0 0-1,0 0 0,0 0 1,0 0-1,0 0 0,0 1 0,0-1 1,0 0-1,0 1 0,0-1 0,0 0 1,1 1-1,-3 0 0,1 1 53,-1 0 1,0 0-1,1 1 0,0-1 0,-1 1 0,1-1 0,-2 4 0,-2 4 84,0 0-1,1 0 1,-5 13-1,9-18-144,-1 0-1,1-1 1,1 1-1,-1 0 1,1 0 0,0 0-1,0 0 1,0 0-1,2 8 1,-2-11-14,0 0 1,0-1-1,1 1 1,-1-1-1,1 1 0,-1 0 1,1-1-1,-1 1 1,1-1-1,0 1 1,0-1-1,0 0 1,0 1-1,0-1 0,0 0 1,0 0-1,0 1 1,0-1-1,1 0 1,-1 0-1,0 0 1,1-1-1,-1 1 0,1 0 1,-1 0-1,1-1 1,-1 1-1,1-1 1,-1 1-1,4-1 1,0 1-1,0-1 0,0-1 0,0 1 0,-1-1 0,1 0 0,0 0 0,0 0 0,-1 0 0,1-1 0,-1 0 0,1 0 0,-1 0 0,0-1 0,1 1 0,-1-1 0,-1 0 0,1 0 0,0-1 0,-1 1 0,1-1 0,-1 0 0,0 1 0,-1-1 0,1-1 0,0 1 0,-1 0 0,0-1 0,0 1 0,1-7 0,-2 8 26,7-15 58,-5 18-90,-3 10 8,1 3-49,-1-1 0,2 0 0,0 1 1,4 15-1,-6-27 12,0 0 1,0-1-1,0 1 1,1 0-1,-1-1 1,0 1-1,0-1 1,1 1-1,-1 0 0,0-1 1,1 1-1,-1-1 1,1 1-1,-1-1 1,1 1-1,-1-1 1,1 1-1,-1-1 1,1 0-1,-1 1 1,1-1-1,-1 1 1,1-1-1,0 0 1,-1 0-1,1 0 1,-1 1-1,1-1 1,0 0-1,-1 0 1,1 0-1,0 0 1,0 0-1,12 2-989</inkml:trace>
  <inkml:trace contextRef="#ctx0" brushRef="#br0" timeOffset="2714.21">1429 291 8320,'-11'1'3243,"2"-2"4230,1-7-5459,7 7-2073,-1 2 587,2 5-306,3 8-310,3-1 182,0-1-12,0 1 0,-1-1 0,-1 1 1,4 18-1,-7-29-79,-1 0 0,1 0 0,-1 0 0,0 0 0,0 0 0,0 0 0,0 1 0,0-1 0,0 0 0,0 0 0,-1 0 1,1 0-1,-1 0 0,1 0 0,-1-1 0,0 1 0,0 0 0,0 0 0,0 0 0,0-1 0,0 1 0,-1 0 0,1-1 0,0 1 0,-1-1 1,1 0-1,-1 1 0,0-1 0,1 0 0,-1 0 0,0 0 0,0 0 0,1 0 0,-1 0 0,0-1 0,-4 2 0,-30-1-131,36-1 97,0-1 0,-1 1 0,1 0 0,0 0 0,0-1 0,-1 1 0,1 0 0,0 0 0,0-1 0,-1 1 0,1 0 0,0-1 0,0 1 0,0 0 0,0-1 0,-1 1 0,1 0 0,0-1 0,0 1 0,0 0 0,0-1 0,0 1 0,0 0 0,0-1 0,0 1 0,0 0 0,0-1 0,0 1 0,0-1 0,0 1 0,1 0 0,-1-1 0,0 1 0,0 0 0,1-1 0,-1 1 17,5-10-904</inkml:trace>
  <inkml:trace contextRef="#ctx0" brushRef="#br0" timeOffset="3109.75">1596 270 8064,'-7'7'11380,"-3"0"-9833,-6 0-1120,15-6-421,1 0 0,0 0 0,-1 0 0,1-1 0,0 1 0,-1 0 0,1 0 0,0 0-1,0 0 1,0 0 0,0-1 0,0 1 0,0 0 0,0 0 0,0 0 0,0 0 0,0 1 0,12 42 553,-9-33-496,0-1 0,4 22 1,-7-30-57,0 1 0,0 0 1,0 0-1,0 0 1,0-1-1,-1 1 0,1 0 1,-1 0-1,0-1 1,1 1-1,-1 0 0,-1-1 1,1 1-1,0-1 1,-1 0-1,-1 3 0,3-4-14,-1 0 1,1-1-1,-1 1 0,1-1 0,-1 1 0,1-1 1,-1 1-1,1-1 0,-1 1 0,0-1 0,1 0 0,-1 1 1,0-1-1,1 0 0,-1 0 0,0 1 0,1-1 0,-1 0 1,0 0-1,0 0 0,1 0 0,-2 0 0,2 0-12,0 0 1,-1-1-1,1 1 0,0 0 0,-1 0 1,1 0-1,0-1 0,0 1 0,0 0 0,-1 0 1,1-1-1,0 1 0,0 0 0,0-1 0,0 1 1,-1 0-1,1-1 0,0 1 0,0 0 0,0-1 1,0 1-1,0 0 0,0-1 0,0 1 1,0 0-1,0-1 0,0 1 0,0 0 0,0-1 1,0 1-1,0 0 0,0-1 0,1 1 0,-1 0 1,0 0-1,0-1 0,0 1 0,0 0 0,1-1 1,-1 1-1,0 0 0,0 0 0,0-1 0,1 1 1,5-10-686,-4 6 373,-1 0-1,1 0 1,0 1 0,0 0-1,1-1 1,-1 1-1,1 0 1,-1 0 0,1 0-1,0 0 1,0 0-1,0 1 1,1 0 0,6-5-1,1 5 437,-1-2-1,0 1 1,0-2-1,0 1 1,0-1-1,-1-1 1,0 0-1,0 0 1,13-12-1,-20 16 105,1 0 0,0 0 0,0 0 0,0 1 0,0 0 0,4-2 0,-2 1 248,-5 2-436,1 0 0,-1 0 0,0 0-1,0-1 1,0 1 0,0 0 0,0 0-1,0 0 1,1 0 0,-1 0 0,0 0-1,0 0 1,0-1 0,0 1 0,0 0-1,0 0 1,0 0 0,0 0 0,0 0-1,0 0 1,0-1 0,0 1 0,0 0-1,0 0 1,1 0 0,-1 0 0,0-1-1,0 1 1,0 0 0,-1 0 0,1 0-1,0 0 1,0 0 0,0-1 0,0 1-1,0 0 1,0 0 0,0 0 0,0 0-1,0 0 1,0-1 0,0 1 0,0 0-1,0 0 1,-1 0 0,1 0 0,0 0-1,0 0 1,0 0 0,0 0 0,0-1-1,0 1 1,-1 0 0,1 0 0,0 0 0,0 0-1,0 0 1,0 0 0,-1 0 0,-7-4 355,5 3-344,0 0 0,0 1 1,1-1-1,-1 1 0,0 0 1,0 0-1,0 0 0,0 0 1,0 1-1,1-1 0,-1 1 1,0-1-1,0 1 0,1 0 1,-1 0-1,0 1 0,1-1 1,-1 0-1,1 1 0,-1 0 0,1-1 1,0 1-1,0 0 0,0 0 1,0 0-1,0 0 0,0 1 1,1-1-1,-1 0 0,1 1 1,-1-1-1,-1 6 0,2-6-10,0 1 0,1-1 0,-1 1 0,1-1 0,-1 1 1,1-1-1,0 1 0,0-1 0,0 1 0,0 0 0,0-1 0,1 1 0,-1-1 0,1 1 0,0-1 0,0 1 0,0-1 0,0 1 0,0-1 0,0 0 0,3 4 0,-1-3 4,-1 0-1,1 0 1,-1-1 0,1 0 0,0 1-1,0-1 1,0 0 0,0 0-1,0-1 1,1 1 0,-1-1-1,0 1 1,1-1 0,-1 0 0,6 0-1,10 3-25</inkml:trace>
  <inkml:trace contextRef="#ctx0" brushRef="#br0" timeOffset="3546.14">1879 313 6784,'-20'-6'5447,"7"-3"4465,14 16-9818,0-1-1,0 0 0,1 0 0,0 0 0,6 11 0,-4-5-161,13 32 89,-17-43-19,0 0 0,1 0 0,-1 0-1,1 0 1,-1 0 0,0 0 0,0 0 0,0 0-1,1 0 1,-1 0 0,0 0 0,0 0-1,-1 0 1,1 0 0,0 0 0,0 0 0,0 0-1,-1 0 1,1 0 0,0 0 0,-1 0-1,1 0 1,-1 0 0,1 0 0,-1 0 0,0 0-1,1 0 1,-1-1 0,0 1 0,1 0-1,-1-1 1,0 1 0,0 0 0,0-1 0,0 1-1,0-1 1,0 1 0,0-1 0,0 1-1,0-1 1,0 0 0,0 0 0,0 1 0,-1-1-1,0 0-1,1 1-1,-1-1 1,1 1-1,-1-1 0,1 0 1,-1 0-1,1 0 1,-1 1-1,1-2 1,-1 1-1,1 0 0,-1 0 1,1 0-1,-1-1 1,1 1-1,-1-1 1,1 1-1,-1-1 0,1 1 1,0-1-1,-1 0 1,1 0-1,0 0 1,0 0-1,-1 0 0,1 0 1,-1-1-1,2 0-159,0 1 0,0-1 0,0 1 0,0-1 0,0 1 0,0-1 0,0 1 0,1-1 0,-1 1 0,1-1 0,-1 1 0,1 0 0,0-1 0,-1 1 0,1 0 0,0-1 0,1-1 0,8-4-2144</inkml:trace>
  <inkml:trace contextRef="#ctx0" brushRef="#br0" timeOffset="3949.33">2027 300 7168,'-2'-3'11219,"-9"-1"-7466,10 4-3824,1 0 1,-1 0-1,1 0 1,-1 0-1,1 0 0,-1 0 1,1 0-1,-1 0 1,1 0-1,-1 1 1,1-1-1,-1 0 0,1 0 1,-1 0-1,1 1 1,-1-1-1,1 0 0,-1 0 1,1 1-1,-1 0 1,0 8 1982,2-3-1818,1 0 0,0 0-1,1 0 1,-1-1 0,1 1 0,0-1 0,5 7 0,-4-6-35,0 1 1,0-1 0,0 1 0,-1 0-1,2 8 1,-5-15-59,1 1 0,-1-1-1,0 1 1,0 0 0,0-1 0,0 1-1,0-1 1,0 1 0,0-1 0,-1 1-1,1 0 1,0-1 0,0 1 0,0-1-1,0 1 1,-1-1 0,1 1 0,0-1-1,-1 1 1,1-1 0,0 1 0,-1-1-1,1 1 1,-1-1 0,1 0 0,-1 1-1,-18 8 44,-22-3 20,33-6-92,6 1-3,0-1 0,1 0 0,-1 0 0,0 0 1,0 0-1,1 0 0,-1 0 0,0-1 0,0 1 1,1 0-1,-1-1 0,0 1 0,1-1 0,-3-1 1,0-3-376</inkml:trace>
  <inkml:trace contextRef="#ctx0" brushRef="#br0" timeOffset="4634.96">2108 294 5888,'3'5'2601,"0"-11"110,0 0 298,0 20-728,-3 3-841,-1 0 0,-1 0 0,-4 19 0,8-41-1441,-1-1 0,1 1 0,1 0 0,-1 0 1,0 1-1,1-1 0,0 1 0,6-8 0,6-10-119,-10 18-23,-6 13 23,-5 11-214,10-23 340,-1-1 0,1 1 1,-1 0-1,1 1 1,0-1-1,0 0 0,1 1 1,-1 0-1,0 0 1,1 0-1,0 1 0,-1-1 1,1 1-1,0 0 1,-1 1-1,1-1 0,0 1 1,0 0-1,5 0 1,59 29-29,-68-28 22,0-1 0,0 0 0,1-1-1,-1 1 1,0 0 0,0 0 0,0 0-1,0-1 1,0 1 0,0 0 0,0-1-1,0 1 1,0-1 0,0 1 0,0-1-1,0 0 1,-1 1 0,1-1 0,0 0-1,0 0 1,0 1 0,0-3 0,18-24-137,-18 26 130,-1 0-100,7 28-127,-6-22 247,1 0 10,0 1-1,-1-1 0,2 1 0,-1-1 0,4 5 0,-6-9-19,1 0-1,-1-1 0,1 1 0,-1 0 0,1 0 1,0-1-1,-1 1 0,1-1 0,0 1 0,-1 0 1,1-1-1,0 0 0,0 1 0,0-1 0,0 1 1,-1-1-1,1 0 0,0 0 0,0 1 0,0-1 1,0 0-1,0 0 0,0 0 0,0 0 0,-1 0 1,1 0-1,0 0 0,0 0 0,0 0 0,0-1 1,0 1-1,0 0 0,0-1 0,-1 1 0,1 0 1,0-1-1,0 1 0,0-1 0,0 0 0,4-3 13,0-1 0,-1 1 0,0-1 0,0 0 0,5-6 0,7-10 23,-16 21-39,0 0 0,1-1 1,-1 1-1,0 0 0,1 0 0,-1-1 0,1 1 0,-1 0 0,0 0 0,1 0 0,-1-1 0,1 1 0,-1 0 0,1 0 0,-1 0 0,1 0 1,-1 0-1,1 0 0,-1 0 0,1 0 0,-1 0 0,0 0 0,1 0 0,-1 0 0,1 0 0,-1 1 0,1-1 0,-1 0 0,1 0 0,-1 0 0,0 1 1,1-1-1,-1 0 0,0 0 0,1 1 0,-1-1 0,1 0 0,-1 1 0,0-1 0,0 0 0,1 1 0,-1-1 0,0 1 0,0-1 0,1 1 1,14 27-69,-9-15 52,-5-11 17,0-1 0,0 1 0,0-1 0,0 1 0,0-1 0,1 0 0,-1 0 0,0 1 0,1-1 0,-1 0 0,1 0 0,-1 0 0,1 0 0,0-1 0,2 2 0,-3-2 0,1 1 0,-1-1 0,0 0 0,0 0 0,1-1 0,-1 1 0,0 0 0,0 0 0,1-1 0,-1 1 0,0 0 0,0-1 0,0 1 0,1-1 0,-1 0 0,0 1 0,0-1 0,0 0 0,0 1 0,0-1 0,-1 0 0,1 0 0,0 0 0,1-2 0,7-7 0,-1-1 0,-1 1 0,1-1 0,-2-1 0,0 0 0,0 1 0,-1-2 0,-1 1 0,0-1 0,5-25 0,-2-13 128,0-100 0,-6 140 40,0 20-19,1 23 25,-3 42-188,-4 0 0,-16 89-1,20-157-2331</inkml:trace>
  <inkml:trace contextRef="#ctx0" brushRef="#br0" timeOffset="5157.92">2621 275 7936,'4'-6'3968,"6"-11"4863,-6 10-8447,-4 2 128,2-5 0,6 5 0,2 2-768,2 0 0,2-3-384,2 10 128</inkml:trace>
  <inkml:trace contextRef="#ctx0" brushRef="#br0" timeOffset="5158.92">2816 160 8576,'-2'-2'12287,"2"4"-12159,-4 5 0,2 1 0,-2 4-768,8 3 0</inkml:trace>
  <inkml:trace contextRef="#ctx0" brushRef="#br0" timeOffset="5159.92">2788 278 8064,'0'6'11775,"2"-3"-11647,-2 0 0,4 2-768,-4 2 128</inkml:trace>
</inkml:ink>
</file>

<file path=word/ink/ink9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6.208"/>
    </inkml:context>
    <inkml:brush xml:id="br0">
      <inkml:brushProperty name="width" value="0.05" units="cm"/>
      <inkml:brushProperty name="height" value="0.05" units="cm"/>
      <inkml:brushProperty name="color" value="#849398"/>
    </inkml:brush>
  </inkml:definitions>
  <inkml:trace contextRef="#ctx0" brushRef="#br0">24 4 2432,'4'-3'5180,"-2"15"1800,-3-13-6084,-17 17 2410,16-13-3067,0 1 0,1-1 0,0 1-1,-1-1 1,1 1 0,1-1 0,-1 1 0,1 0-1,-1 4 1,1-6-185,0 1-1,0-1 0,0 0 1,1 0-1,-1 0 1,0 0-1,1 0 0,0 0 1,-1 0-1,1 0 1,0 0-1,0 0 0,0 0 1,0-1-1,0 1 1,1 0-1,1 2 0,-2-3-46,0-1 0,1 1 0,-1-1 0,0 1 0,0-1 0,0 0 0,1 1 0,-1-1 0,0 0 0,0 0-1,1 0 1,-1 0 0,0 0 0,1 0 0,-1 0 0,0 0 0,0 0 0,1-1 0,1 0 0,-1 0-8,1 1 0,-1-1 0,0 0 0,0 0 0,1-1 0,-1 1 0,0 0 0,0-1 0,0 1 0,1-3 0,2-1 1,0-1 0,0 0 0,-1 0 0,0 0 0,6-13 0,-10 18 0,1 0 0,-1 0 0,0 0 0,1-1 0,-1 1 0,0 0 0,0 0 0,0 0 0,0 0 0,0-1 0,0 1 0,0 0 0,0 0 0,-1 0 0,1-1 0,0 1 0,-1 0 0,0-1 0,0 0 0,0 1 0,0 0 0,0 0 0,-1 0 0,1 0 0,0 0 0,-1 0 0,1 0 0,0 0 0,-1 1 0,1-1 0,-1 0 0,1 1 0,-1-1 0,0 1 0,1 0 0,-4-1 0,3 1 35,0 0-1,-1 0 0,1 0 1,-1 0-1,1 0 0,-1 0 1,1 1-1,0-1 0,-1 1 1,1 0-1,0-1 0,0 1 1,-1 0-1,1 1 0,0-1 1,0 0-1,0 0 0,0 1 1,0 0-1,0-1 0,1 1 1,-1 0-1,1 0 1,-1 0-1,1 0 0,-1 0 1,1 0-1,0 0 0,0 0 1,0 0-1,0 1 0,1-1 1,-1 0-1,0 1 0,1-1 1,0 0-1,-1 1 0,1-1 1,0 1-1,1 4 0,-1-7-32,0 0 0,0 1-1,0-1 1,0 1 0,0-1-1,1 1 1,-1-1-1,0 1 1,0-1 0,0 1-1,1-1 1,-1 1 0,0-1-1,0 0 1,1 1 0,-1-1-1,0 0 1,1 1 0,-1-1-1,1 0 1,-1 1 0,0-1-1,1 0 1,-1 0-1,1 1 1,-1-1 0,1 0-1,-1 0 1,1 0 0,-1 0-1,1 0 1,-1 0 0,1 0-1,-1 0 1,1 0 0,-1 0-1,0 0 1,1 0 0,-1 0-1,1 0 1,-1 0 0,1 0-1,-1 0 1,1 0-1,-1-1 1,1 1 0,0-1-1,26-17 41,-13 8-35,6 4-7,6-4 0,-25 10 0,0 0 0,-1-1 0,1 1 0,0 0 0,0-1 0,-1 1 0,1-1 0,0 1 0,-1-1 0,1 0 0,-1 1 0,1-1 0,-1 1 0,1-1 0,-1 0 0,1 0 0,-1 1 0,0-1 0,1 0 0,-1 0 0,0 1 0,1-1 0,-1-1 0,0 1 0,0 0 0,0 0 0,-1 1 0,1-1 0,0 0 0,0 1 0,-1-1 0,1 0 0,0 1 0,-1-1 0,1 0 0,-1 1 0,1-1 0,-1 1 0,1-1 0,-1 1 0,1-1 0,-1 1 0,0-1 0,1 1 0,-1 0 0,1-1 0,-1 1 0,0 0 0,1-1 0,-1 1 0,0 0 0,0 0 0,1 0 0,-1 0 0,0 0 0,0-1 0,1 1 0,-1 1 0,0-1 0,0 0 0,0 0 0,-30 4 0,28-3 0,-7-3 0,10 1 0,0 1 0,-1 0 0,1 0 0,0 0 0,0 0 0,-1 0 0,1-1 0,0 1 0,0 0 0,-1 0 0,1 0 0,0 0 0,0 0 0,-1 0 0,1 0 0,0 0 0,0 0 0,-1 0 0,1 0 0,0 0 0,0 0 0,-1 0 0,1 0 0,0 0 0,0 0 0,-1 1 0,1-1 0,0 0 0,0 0 0,-1 0 0,1 0 0,0 0 0,0 1 0,0-1 0,-1 0 0,1 0 0,0 0 0,0 1 0,0-1 0,0 0 0,-1 0 0,1 0 0,0 1 0,0-1-2,0 0 0,0 0 0,0 0 0,0 0-1,-1 1 1,1-1 0,0 0 0,0 0 0,0 0 0,0 0 0,0 0-1,0 0 1,0 0 0,0 0 0,0 0 0,0 1 0,0-1-1,0 0 1,0 0 0,0 0 0,0 0 0,0 0 0,0 0 0,0 0-1,0 1 1,0-1 0,0 0 0,0 0 0,0 0 0,0 0-1,0 0 1,0 0 0,0 1 0,0-1 0,0 0 0,0 0-1,0 0 1,0 0 0,0 0 0,0 0 0,0 0 0,0 0 0,0 0-1,0 1 1,1-1 0,-1 0 0,0 0 0,0 0 0,0 0-1,0 0 1,0 0 0,0 0 0,0 0 0,0 0 0,1 0 0,-1 0-1,0 0 1,10 0-373,-9 0 363,20-5-500</inkml:trace>
</inkml:ink>
</file>

<file path=word/ink/ink9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7.039"/>
    </inkml:context>
    <inkml:brush xml:id="br0">
      <inkml:brushProperty name="width" value="0.05" units="cm"/>
      <inkml:brushProperty name="height" value="0.05" units="cm"/>
      <inkml:brushProperty name="color" value="#849398"/>
    </inkml:brush>
  </inkml:definitions>
  <inkml:trace contextRef="#ctx0" brushRef="#br0">49 74 7552,'-8'3'10501,"0"-5"-7112,7 2-3464,0 0-1,0 0 1,0-1 0,0 1 0,0 0 0,0 0 0,0 0 0,0 0 0,0 0 0,0 0 0,-1 1 0,1-1-1,0 0 1,0 0 0,-1 1 0,-7 7 1914,9-7-1780,-1 0-1,0 0 0,1 0 0,-1 0 1,1 0-1,-1 1 0,1-1 0,0 0 1,-1 0-1,1 0 0,0 1 1,0-1-1,0 0 0,0 0 0,0 1 1,0-1-1,0 0 0,0 0 0,1 1 1,-1-1-1,0 0 0,1 0 1,-1 0-1,1 0 0,-1 0 0,1 1 1,1 0-1,-2-1-44,1-1 0,-1 1-1,1 0 1,-1-1 0,1 1 0,0-1 0,-1 1 0,1-1-1,-1 1 1,1-1 0,0 0 0,0 1 0,-1-1-1,1 0 1,0 0 0,0 1 0,-1-1 0,1 0 0,0 0-1,0 0 1,-1 0 0,1 0 0,0 0 0,0 0 0,0 0-1,-1 0 1,1 0 0,0-1 0,0 1 0,-1 0 0,1 0-1,0-1 1,0 1 0,-1-1 0,1 1 0,0 0-1,-1-1 1,1 1 0,-1-1 0,1 1 0,-1-1 0,1 0-1,0 0 1,8-8-14,13-14 0,-21 22 0,-1 0 0,1 0 0,-1 1 0,1-1 0,-1 0 0,1 0 0,-1 1 0,0-1 0,0 0 0,1 0 0,-1 0 0,0 1 0,0-1 0,0 0 0,0 0 0,0 0 0,0 0 0,0 0 0,0 0 0,0 1 0,0-1 0,0 0 0,-1 0 0,1 0 0,0 0 0,-1 1 0,1-1 0,0 0 0,-1 0 0,0 0 0,0 1 4,1-1 0,-1 1-1,0-1 1,0 1 0,0 0-1,1 0 1,-1 0 0,0-1 0,0 1-1,0 0 1,0 0 0,0 0-1,1 0 1,-1 0 0,0 0-1,0 1 1,0-1 0,0 0 0,1 0-1,-1 1 1,0-1 0,0 0-1,0 1 1,1-1 0,-1 1-1,0-1 1,1 1 0,-1-1-1,0 1 1,0 1 0,-20 19 116,20-19-119,-1 0 0,1 0 0,0 0 0,0 1 1,1-1-1,-1 0 0,0 0 0,1 1 0,0-1 0,-1 1 0,1-1 0,0 0 1,0 1-1,0-1 0,0 1 0,1-1 0,-1 0 0,1 3 0,-1-4-1,1-1 0,-1 0 0,0 0 0,0 1 0,0-1 0,0 0 0,0 1 0,0-1 0,1 0 0,-1 1 0,0-1 0,0 0 0,0 0 0,1 1 0,-1-1 0,0 0 0,0 0 0,1 0 0,-1 1 0,0-1 0,1 0 0,-1 0 0,0 0 0,1 0 0,-1 0 0,0 0 0,0 0 0,1 1 0,-1-1 0,0 0 0,1 0 0,0 0 0,10-7 0,6-15 0,-7-12 2,-10 34-2,0-1-1,1 0 1,-1 1-1,0-1 1,0 1-1,0-1 1,0 0-1,0 1 1,0-1 0,0 1-1,0-1 1,0 0-1,0 1 1,0-1-1,-1 1 1,1-1-1,0 0 1,0 1-1,0-1 1,-1 1 0,1-1-1,0 1 1,-1-1-1,1 1 1,0-1-1,-1 1 1,1-1-1,-1 1 1,1 0-1,-1-1 1,1 1 0,-1 0-1,1-1 1,-1 1-1,1 0 1,-1-1-1,0 1 1,1 0-1,-1 0 1,1 0-1,-1 0 1,0 0 0,1 0-1,-1 0 1,1 0-1,-1 0 1,0 0-1,1 0 1,-1 0-1,0 0 1,0 1-16,0-1-1,0 0 1,1 1 0,-1-1 0,0 1-1,1-1 1,-1 1 0,0 0-1,1-1 1,-1 1 0,1 0 0,-1-1-1,1 1 1,-1 0 0,1-1-1,0 1 1,-1 0 0,1 0 0,0 0-1,0-1 1,-1 1 0,1 0-1,0 0 1,0 0 0,0-1 0,0 1-1,0 0 1,0 0 0,0 0-1,0 0 1,1-1 0,-1 1 0,0 0-1,0 0 1,1 0 0,-1-1 0,1 2-1,5 5-495</inkml:trace>
  <inkml:trace contextRef="#ctx0" brushRef="#br0" timeOffset="956.31">258 74 9856,'-8'2'11942,"14"-6"-7466,1-3-5641,-1 0 1232,1 0 1,-1 1-1,1-1 1,0 1-1,1 1 1,0-1 0,13-6-1,-19 10-64,0 1 0,1 0 0,-1 0 0,0 0-1,0 1 1,0-1 0,1 0 0,-1 1 0,0 0 0,1-1-1,-1 1 1,0 0 0,1 0 0,-1 0 0,0 0 0,1 1-1,-1-1 1,0 1 0,1-1 0,-1 1 0,0 0 0,0 0-1,0 0 1,0 0 0,0 0 0,0 1 0,0-1 0,0 0 0,0 1-1,0 0 1,-1-1 0,1 1 0,-1 0 0,3 4 0,20 21-25,-20-24 34,0-1-1,1 0 1,-1 0 0,1 0-1,-1-1 1,1 1 0,0-1-1,0 0 1,-1-1 0,7 1-1,-6-1-16,0 0 0,0 0 0,1-1 0,-1 0-1,0 0 1,0 0 0,0 0 0,0-1 0,5-2 0,-6 2 1,-1 0-1,1 1 1,-1 0 0,1-1-1,-1 1 1,1 1 0,0-1 0,0 0-1,-1 1 1,1 0 0,0 0 0,0 0-1,0 0 1,-1 1 0,1-1 0,0 1-1,6 2 1,-5 0 4,-4-2 0,1 0 0,0 0 0,0 0 0,-1-1 0,1 1 0,0 0 0,0-1 0,0 1 0,0-1 0,0 0 0,0 1 0,0-1 0,0 0 0,2 0 0,-2-1-8,-1 1 0,1 0 1,0-1-1,0 1 0,0 0 0,-1 1 0,1-1 0,0 0 0,0 0 0,0 1 0,-1-1 0,1 1 1,0-1-1,1 2 0,-1-1 7,0 0 0,0-1 1,0 1-1,0-1 0,0 1 1,0-1-1,0 1 0,1-1 1,-1 0-1,0 0 0,0 0 1,0 0-1,3-1 0,0 0 1,1 0 0,-1 0-1,0 1 1,0-1 0,1 1 0,-1 1-1,7 0 1,23 0 24,-19-3 16,-9 1-20,-1 0-1,1 0 0,0 1 1,0 0-1,0 0 1,-1 0-1,1 1 0,0 0 1,10 3-1,-13-3-29,-1 0-1,0-1 0,1 1 1,-1-1-1,1 0 0,-1 0 1,5 0-1,13 0-32,14-2 43,-10 0 0,-16 1-4,0 0 0,0-1 0,0 0 0,0 0 0,-1-1 0,14-5 0,-15 4-6,0 1 0,1 1 0,-1-1 0,0 1 0,1 1 0,-1-1 0,1 1 0,0 1 0,8 0 0,-14 0 5,-1 0 1,1 0-1,-1 0 0,1 0 1,-1 1-1,1-1 0,-1 0 0,1 1 1,-1 0-1,1-1 0,-1 1 0,0 0 1,1 0-1,-1-1 0,0 1 0,0 0 1,0 0-1,1 0 0,-1 1 0,0-1 1,0 0-1,-1 0 0,1 1 0,0-1 1,0 0-1,0 3 0,0-3 5,-1-1 0,1 1 0,0 0 0,0 0 0,-1-1 0,1 1 0,0-1 0,0 1 0,0 0 0,-1-1 0,1 0 0,0 1 0,0-1 0,0 1 0,0-1 0,0 0 0,0 0-1,0 0 1,0 1 0,1-1 0,25 0 6,-17-1 11,1 1 80,0 0-390,-1 0-1,1 0 0,-1 1 1,1 1-1,16 3 1,-26-4 226,0-1 1,0 0 0,0 0 0,0 0 0,0 0 0,0 0-1,0 0 1,0 0 0,0 0 0,0-1 0,0 1 0,0 0-1,0 0 1,0-1 0,0 1 0,-1-1 0,1 1 0,0-1-1,1 0 1,13-5-552,-3 5 234</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7.983"/>
    </inkml:context>
    <inkml:brush xml:id="br0">
      <inkml:brushProperty name="width" value="0.05" units="cm"/>
      <inkml:brushProperty name="height" value="0.05" units="cm"/>
    </inkml:brush>
  </inkml:definitions>
  <inkml:trace contextRef="#ctx0" brushRef="#br0">6 17 8064,'-5'10'7366,"6"-18"-3063,0 8-4186,0-1 1,0 1-1,0-1 1,0 1 0,0 0-1,0-1 1,0 1-1,0 0 1,0 0-1,0 0 1,0 0-1,0 0 1,2 0 0,1 0 70,19-5-486,-13 2 404,1 0 1,0 1 0,0 1-1,0 0 1,16 1 0,1 2-63,-8 0-236,1 0-1,35-4 0,-23-3-575</inkml:trace>
</inkml:ink>
</file>

<file path=word/ink/ink9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40.068"/>
    </inkml:context>
    <inkml:brush xml:id="br0">
      <inkml:brushProperty name="width" value="0.05" units="cm"/>
      <inkml:brushProperty name="height" value="0.05" units="cm"/>
      <inkml:brushProperty name="color" value="#849398"/>
    </inkml:brush>
  </inkml:definitions>
  <inkml:trace contextRef="#ctx0" brushRef="#br0">0 23 6016,'3'-1'10512,"3"1"-6551,41-6-2221,-15 0-1022,-24 3-611,0 1 1,0 1-1,1 0 1,-1 0-1,0 0 1,1 1-1,-1 1 1,13 1-1,-3-3-126,-17 1 15,0 0 1,0 0-1,0-1 0,0 1 1,-1 0-1,1 0 0,0 0 1,0 0-1,0 0 0,0 0 1,0 0-1,0 1 0,0-1 1,0 0-1,0 0 1,0 1-1,0-1 0,0 1 1,0-1-1,-1 1 0,1-1 1,0 1-1,1 0 0,2 4 28,0-1-1,0 1 1,-1 0 0,7 11-1,-5-7 9,-5-9-28,1 0 0,-1 0-1,1 0 1,0 0 0,-1 0 0,1 0 0,0 0 0,-1 0 0,1 0 0,-1 0 0,1 0 0,0 0 0,-1-1 0,1 1 0,-1 0 0,1 0 0,0-1 0,-1 1 0,1 0 0,-1-1 0,1 1 0,-1 0 0,1-1 0,-1 1 0,1-1 0,5-3-1,9-1 17,0 1 0,0 0-1,1 1 1,-1 1 0,1 0-1,16 1 1,16-3-30,-44 4 11,-1 0 0,1 0 0,-1 1 0,0-1 0,1 1 0,-1-1 0,0 1 0,0 0 0,1 1-1,-1-1 1,0 0 0,0 1 0,0 0 0,0-1 0,-1 1 0,1 0 0,0 1 0,-1-1 0,1 0 0,-1 1 0,4 4-1,8 7 87,-11-12-82,-1-1 0,1 1 0,0-1 0,0 0 0,0 0 0,0 0 0,1 0 0,-1 0 0,0-1 0,0 0 0,0 1 0,1-1-1,-1 0 1,0-1 0,0 1 0,1 0 0,-1-1 0,3-1 0,9-1 49,0-1 0,20-9 0,17-1-33,-18 6 1,0 2 24,-28 5-57,0 0-1,0 0 1,0 0 0,0-1 0,10-4-1,-8 3 36,-1 1-1,1 0 1,0 1-1,0 0 1,0 0-1,0 0 1,8 2-1,17-3 45,-23 1-41,0 1-1,0 0 1,1 0-1,-1 1 0,10 3 1,33 1 70,-35-4-97,-9-1 0,0 0 0,1 0 0,-1-1 0,11-2 0,-18 4 0,0-1 0,-1 1 0,1 0 0,0 0 0,0-1 0,-1 1 0,1 0 0,-1 1 0,1-1 0,1 2 0,1 0 0,1 0-19,1 0 0,-1 0 0,1-1-1,-1 1 1,1-1 0,0 0 0,-1-1 0,1 0-1,0 0 1,0 0 0,0 0 0,0-1 0,0 0-1,0-1 1,0 1 0,0-1 0,0 0 0,0 0-1,8-4 1,31-7-365</inkml:trace>
</inkml:ink>
</file>

<file path=word/ink/ink9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5.601"/>
    </inkml:context>
    <inkml:brush xml:id="br0">
      <inkml:brushProperty name="width" value="0.05" units="cm"/>
      <inkml:brushProperty name="height" value="0.05" units="cm"/>
      <inkml:brushProperty name="color" value="#849398"/>
    </inkml:brush>
  </inkml:definitions>
  <inkml:trace contextRef="#ctx0" brushRef="#br0">14 66 4352,'-9'5'7472,"9"-5"-7341,-1 0 0,1 0-1,0 0 1,0 0 0,0 0-1,0 0 1,-2 2 1307,2-2-1307,0 0-1,0 0 1,-1 0 0,1 0-1,0 1 1,0-1 0,0 0 0,0 0-1,0 0 1,0 0 0,0 1-1,0-1 1,0 0 0,0 0 0,0 0-1,0 1 1,0-1 0,0 0-1,0 0 1,0 0 0,0 1 0,0-1-1,0 0 1,0 0 0,0 0-1,1 1 1,2 2 1158,3-8-650,5-6 78,-7 7-647,0 0-1,0 0 0,0 0 0,0 0 0,1 1 0,-1 0 1,1 0-1,0 0 0,0 0 0,0 1 0,0 0 0,1 0 1,-1 0-1,1 1 0,-1-1 0,1 1 0,-1 1 0,1-1 1,0 1-1,-1 0 0,1 0 0,0 1 0,-1-1 0,1 1 1,-1 1-1,1-1 0,-1 1 0,0 0 0,1 0 0,-1 0 1,0 1-1,5 3 0,-2 0-87,0 0 0,1-1 1,0 0-1,0 0 0,19 6 0,-19-9 35,1-1 0,-1-1 0,1 1 1,0-2-1,9-1 0,9 1 8,-12-1-25,0-1-1,0 0 0,-1-1 1,1-1-1,-1 0 0,25-13 0,-20 9 10,1 1 0,33-9 0,-50 16-3,-1 1 1,1-1 0,0 1 0,-1-1-1,1 1 1,-1 0 0,1 1 0,0-1-1,-1 1 1,1-1 0,-1 1 0,1 0-1,-1 1 1,1-1 0,-1 0 0,0 1-1,1 0 1,-1 0 0,3 2 0,2 3 73,-1 1 1,0 0 0,0 0-1,-1 0 1,7 12-1,-12-20-73,0 1-1,0 0 1,0-1 0,0 1-1,-1-1 1,1 1-1,0-1 1,0 1-1,0-1 1,0 1-1,0-1 1,0 0-1,0 0 1,0 0 0,0 1-1,0-1 1,0 0-1,0 0 1,0 0-1,0-1 1,0 1-1,1 0 1,-1 0 0,0 0-1,-1-1 1,1 1-1,1-1 1,10-1 65,13 0-37,0 0 0,0-2-1,-1-1 1,0 0 0,0-2-1,0-1 1,25-12 0,-45 18-23,0 0 1,-1 0-1,1 1 1,0-1-1,0 1 1,0 0 0,0 1-1,5-1 1,-7 1-14,0 0 1,0 0 0,0 0-1,0 1 1,-1-1 0,1 1-1,0 0 1,0 0-1,0-1 1,-1 1 0,1 0-1,0 0 1,-1 1 0,1-1-1,-1 0 1,1 0 0,1 3-1,1 1 3,1-1 0,-1 0 0,1-1 1,-1 1-1,1-1 0,0 0 0,0 0 0,1 0 0,-1-1 0,0 0 0,1 0 0,6 1 0,4 0-81,0-1 0,0-1 1,19-1-1,-28 0 5,31 0-204</inkml:trace>
</inkml:ink>
</file>

<file path=word/ink/ink9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4T22:35:34.943"/>
    </inkml:context>
    <inkml:brush xml:id="br0">
      <inkml:brushProperty name="width" value="0.05" units="cm"/>
      <inkml:brushProperty name="height" value="0.05" units="cm"/>
      <inkml:brushProperty name="color" value="#849398"/>
    </inkml:brush>
  </inkml:definitions>
  <inkml:trace contextRef="#ctx0" brushRef="#br0">0 107 5888,'5'0'9984,"-4"-1"-9708,-1-1 0,1 1 0,-1 0 0,1-1 0,-1 1 0,1-1 0,0 1 1,-1 0-1,1-1 0,0 1 0,0 0 0,0 0 0,2-2 0,20-24 872,-15 19-971,0 1-1,1 0 1,0 0 0,0 1 0,18-9 0,-24 14-143,1-1 0,-1 1-1,1-1 1,0 1 0,-1 0 0,1 1-1,0-1 1,0 1 0,-1-1 0,1 1 0,0 0-1,0 1 1,0-1 0,-1 1 0,1-1-1,0 1 1,0 0 0,-1 1 0,1-1 0,5 3-1,-3 1-33,0-1 0,0 2 0,0-1 0,-1 1 0,0-1 0,0 1 0,0 1 0,-1-1 0,1 1 0,-2 0 0,4 7 0,4 5 0,-10-17 3,0 0 0,0 0-1,1 0 1,-1 0-1,0 0 1,1 0 0,0-1-1,-1 1 1,1-1-1,0 1 1,0-1 0,0 0-1,0 1 1,0-1 0,0 0-1,0 0 1,0-1-1,0 1 1,0 0 0,1-1-1,-1 1 1,0-1 0,0 0-1,1 1 1,-1-1-1,0 0 1,1-1 0,2 1-1,4-3 22,0 1 0,1-1 0,-1-1 0,0 0 0,12-7 0,-3 2 12,15-10 64,23-10-70,-52 27-30,0 0 0,1 1 0,-1-1 0,1 1-1,-1 0 1,1 0 0,-1 1 0,1-1 0,-1 1-1,8 1 1,-8 0 0,0 0 0,0 1-1,-1 0 1,1 0 0,0 0 0,0 1-1,-1-1 1,0 1 0,1 0-1,-1 0 1,0 0 0,0 0 0,-1 0-1,1 1 1,3 6 0,-2-4 52,1 0 0,0 0 0,0 0 0,8 6 0,-8-9-10,0 0 0,0 0 0,0-1-1,0 1 1,0-1 0,1 0 0,-1-1-1,1 1 1,-1-1 0,1 0 0,6 0-1,7-1 99,37-3 0,-50 3-131,14-4 37,0 0 0,0-1 0,0-1 0,33-16 0,-4 3-42,-34 14-4,-6 0 0,1 2 0,1 0 0,-1 0 0,14-2 0,-22 5 0,0 0 0,0-1 0,0 1 0,0 0 0,0 1 0,0-1 0,0 0 0,0 0 0,0 1 0,0-1 0,0 1 0,0 0 0,0 0 0,0 0 0,0 0 0,0 0 0,-1 0 0,1 0 0,0 0 0,-1 1 0,1-1 0,-1 1 0,1-1 0,-1 1 0,0-1 0,0 1 0,2 3 0,-1-2 0,0 0 0,0 0 0,0 0 0,0 0 0,0 0 0,1-1 0,-1 1 0,1-1 0,0 0 0,0 0 0,0 0 0,0 0 0,0 0 0,0 0 0,0-1 0,1 0 0,-1 1 0,0-1 0,1-1 0,-1 1 0,1 0 0,-1-1 0,1 0 0,5 0 0,7 0 0,0-2 0,0 0 0,0-1 0,17-5 0,-12 3 0,7-3 3,0 2 0,0 1 0,1 1 0,0 2 0,-1 1 1,41 3-1,-67-2-2,0 1 0,0 0 1,0-1-1,0 1 0,0 0 1,0 0-1,0 0 0,0 0 1,0 0-1,-1 1 0,1-1 1,0 1-1,-1-1 0,2 3 1,-1-2 6,0 0 1,0-1 0,-1 1-1,1 0 1,0-1 0,0 0-1,0 1 1,1-1 0,3 2-1,0-2-8,-1-1 0,1 1 0,-1-1 0,1 0 0,-1 0 0,1-1 0,-1 0 0,1 0 0,-1 0 0,0-1 0,0 1 0,1-1 0,-1 0 0,0-1 0,5-3 0,1 1 0,-1 1 0,21-7 0,-14 7 0,1 1 0,-1 1 0,1 0 0,0 1 0,0 1 0,0 1 0,-1 0 0,27 6 0,-27-4 5,-1 0-1,20-1 1,-23-1-7,0 0-1,0 0 1,-1 2 0,1-1 0,12 5-1,-9 0-5,-12-5-68,0 0-1,0 0 1,1-1 0,-1 1 0,0-1-1,1 0 1,7 1 0,5-4-458</inkml:trace>
</inkml:ink>
</file>

<file path=word/ink/ink9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05.690"/>
    </inkml:context>
    <inkml:brush xml:id="br0">
      <inkml:brushProperty name="width" value="0.05" units="cm"/>
      <inkml:brushProperty name="height" value="0.05" units="cm"/>
    </inkml:brush>
  </inkml:definitions>
  <inkml:trace contextRef="#ctx0" brushRef="#br0">1 165 7680,'9'-4'11029,"-5"1"-10776,0 0 1,0 1-1,0-1 0,0 1 1,0 0-1,0 0 0,1 1 1,-1-1-1,0 1 1,1 0-1,7-1 0,59-4-220,-49 5 200,237-13 855,942-59 0,-996 55-1088,187-6 150,-392 24-172</inkml:trace>
</inkml:ink>
</file>

<file path=word/ink/ink9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14.185"/>
    </inkml:context>
    <inkml:brush xml:id="br0">
      <inkml:brushProperty name="width" value="0.05" units="cm"/>
      <inkml:brushProperty name="height" value="0.05" units="cm"/>
    </inkml:brush>
  </inkml:definitions>
  <inkml:trace contextRef="#ctx0" brushRef="#br0">5 145 5760,'0'0'72,"0"0"0,0 0 0,0 0 0,0 0 0,0-1-1,0 1 1,0 0 0,0 0 0,0 0 0,0 0 0,0 0 0,0 0 0,0 0 0,0-1 0,0 1 0,0 0 0,0 0 0,0 0 0,0 0 0,0 0 0,0 0 0,0 0-1,0 0 1,0-1 0,0 1 72,0 0-72,-1 0 0,1 0 0,0 0 0,0 0 0,0 0 0,0 0 0,0 0 0,0 0 0,0 0 0,0 0 0,-1 0-1,1 0 1,0 0 0,0 0 0,0 0 0,0 0 0,0 0 0,0 0 0,0 0 0,-1 0 0,1 0 0,0 0 0,0 0 0,0 0 0,0 0 0,0 0 0,0 0 0,0 0-1,-1 0 1,1 0 0,0 0 0,0 0 0,0 0 0,0 0 72,0 0-72,0 1 0,0-1 0,0 0 0,0 0 4,0 0 1,0-1 0,0 1-1,0 0 1,0 0-1,0 0 1,0-1 0,0 1-1,0 0 1,1 0-1,-1 0 1,0 0-1,0-1 1,0 1 0,0 0-1,0 0 1,1 0-1,-1 0 1,0 0 0,0 0-1,0 0 1,1 0-1,-1 0 1,0-1 0,0 1-1,0 0 1,1 0-1,-1 0 1,0 0 0,0 0-1,0 0 1,1 0-1,-1 0 1,0 0-1,0 0 1,0 1 0,1-1-1,-1 0 1,0 0-1,0 0 1,0 0 0,1 0-1,-1 0 1,0 0-1,0 0 1,0 1 0,0-1-1,0 0 1,1 0-1,-1 0 1,0 0 0,0 0-1,0 1 1,0-1-1,0 0 1,4 2 112,-1 0 1,1 0-1,0-1 1,0 0-1,-1 0 0,1 0 1,0 0-1,0 0 1,0-1-1,0 1 0,0-1 1,0 0-1,0-1 1,0 1-1,0-1 1,7-1-1,30 0 751,-12 2-580,0 0 0,1-2-1,54-11 1,-44 6-93,-14 6-89,10-2 156,-22 0-281,1 1-1,-1 1 0,0 0 0,20 1 0,-13 1 10,29-3-1,-7-1-61,-31 3 0,1-1 0,21-3 0,2-3 54,54-3-1,18 1-32,-71 8 94,-12 1 103,1 0 0,28 4-1,-34-2-186,1-1 0,-1-1 0,28-3 1,-22 1 87,38 2 0,36 2 158,-19-2-277,-71 1-33,0-2 0,-1 1-1,1-1 1,0-1 0,18-4 0,24-4 232,67 11-133,17-2 231,83-12-20,-181 7-277,8 0 0,15-1 0,-44 4 0,31-1 0,38 7-106,-54-5 133,12 1 52,-7 2-79,-1-1 0,48-7 0,-49 3 0,-1-1 1,-21 2-7,1 1 1,0 1-1,15 0 1,-28 1-102,-6 1-1919,-8-6 852</inkml:trace>
</inkml:ink>
</file>

<file path=word/ink/ink9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3T18:31:16.347"/>
    </inkml:context>
    <inkml:brush xml:id="br0">
      <inkml:brushProperty name="width" value="0.05" units="cm"/>
      <inkml:brushProperty name="height" value="0.05" units="cm"/>
    </inkml:brush>
  </inkml:definitions>
  <inkml:trace contextRef="#ctx0" brushRef="#br0">0 17 6144,'1'1'8635,"9"1"-8801,25 3 1561,0-1 1,69-3-1,16 2 435,186 10-550,-111-11-1028,106-1 882,-179 0-684,81-5-388,-142 1-22,90 7-1,2 0 10,138-11 79,-122 6-128,148-6 0,42 0 0,-335 7 0,9-1 0,63 8 0,-85-6 0,0 0 0,0-2-1,1 1 1,-1-1 0,17-4-1,-13 2 13,31-1 0,-42 3-12,0 1 0,0-1 0,0 0 0,0 0 0,0 0 0,0 0 0,7-4 0,-5 3-22,-4 2 11,3 2 26,-1 3-189,-6-9-500,-7-3-274,-5 2-76</inkml:trace>
</inkml:ink>
</file>

<file path=word/ink/ink9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1.817"/>
    </inkml:context>
    <inkml:brush xml:id="br0">
      <inkml:brushProperty name="width" value="0.05" units="cm"/>
      <inkml:brushProperty name="height" value="0.05" units="cm"/>
    </inkml:brush>
  </inkml:definitions>
  <inkml:trace contextRef="#ctx0" brushRef="#br0">192 0 6784,'-4'0'8507,"-4"6"-5047,-19 14-3460,25-18 275,0 1 0,0-1 0,-1 1 0,1 0 0,1 0 0,-1 0-1,0 0 1,-1 5 0,0-1 46,2-6-303,1 0-1,0-1 1,0 1 0,0 0-1,0 0 1,0-1 0,0 1 0,0 0-1,0 0 1,0-1 0,0 1-1,0 0 1,1-1 0,-1 1-1,0 0 1,0-1 0,1 1-1,-1 0 1,0-1 0,1 2 0,2 2 58,1 10 45,1 0 0,12 26 0,-11-27-110,0-1-1,-1 1 1,7 25-1,-12-37-3,0 1-1,1 0 1,-1 0-1,0-1 1,0 1-1,0 0 1,0 0-1,-1-1 1,1 1-1,0 0 1,-1-1-1,1 1 1,-1 0-1,0-1 1,1 1-1,-1 0 1,0-1-1,0 1 1,0-1 0,0 0-1,-2 3 1,0-2 18,0 1 0,0-1 0,0 0 0,0 0 1,-1 0-1,1-1 0,-1 1 0,1-1 0,-7 2 0,-1-1 87,1 0-1,-1 0 0,0-1 0,1-1 0,-1 0 0,-14-2 1,22 2-180,1 0 1,-1-1 0,0 1-1,1-1 1,-1 0-1,1 0 1,0 0 0,-1 0-1,1 0 1,0 0 0,0-1-1,0 1 1,0-1-1,0 0 1,0 1 0,0-1-1,0 0 1,-1-3 0,-4-4-979</inkml:trace>
</inkml:ink>
</file>

<file path=word/ink/ink9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2.212"/>
    </inkml:context>
    <inkml:brush xml:id="br0">
      <inkml:brushProperty name="width" value="0.05" units="cm"/>
      <inkml:brushProperty name="height" value="0.05" units="cm"/>
    </inkml:brush>
  </inkml:definitions>
  <inkml:trace contextRef="#ctx0" brushRef="#br0">50 8 4992,'0'-7'11533,"0"14"-7304,-2 34-5799,1-28 3335,-10 97 306,5-37-1262,4-60-666,-9 116 866,11-127-1057,0 0 0,0 0 0,0-1 0,0 1 0,-1 0 0,1 0 0,0 0 0,-1 0 0,1 0 0,-1 0 0,0 0 0,0-1 0,0 1 0,0 0 0,-2 2 0,-3 2-742</inkml:trace>
</inkml:ink>
</file>

<file path=word/ink/ink9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2.641"/>
    </inkml:context>
    <inkml:brush xml:id="br0">
      <inkml:brushProperty name="width" value="0.05" units="cm"/>
      <inkml:brushProperty name="height" value="0.05" units="cm"/>
    </inkml:brush>
  </inkml:definitions>
  <inkml:trace contextRef="#ctx0" brushRef="#br0">1 0 7936,'0'7'3968,"14"3"-2688,-11-8 1664,10 2-2433,11-4 1,-4 0 128,7 3 128,-5-3-1024,-2 0 0,0 0 512,-4-3 0</inkml:trace>
</inkml:ink>
</file>

<file path=word/ink/ink9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3.080"/>
    </inkml:context>
    <inkml:brush xml:id="br0">
      <inkml:brushProperty name="width" value="0.05" units="cm"/>
      <inkml:brushProperty name="height" value="0.05" units="cm"/>
    </inkml:brush>
  </inkml:definitions>
  <inkml:trace contextRef="#ctx0" brushRef="#br0">10 1 7552,'0'0'175,"0"0"0,-1 0 0,1 1 0,-1-1 1,1 0-1,0 1 0,-1-1 0,1 0 0,0 1 0,0-1 0,-1 0 1,1 1-1,0-1 0,0 0 0,-1 1 0,1-1 0,0 1 1,0-1-1,0 1 0,0-1 0,0 0 0,0 2 0,1 15 881,-1-15-338,1 12 1517,-2 1 0,-2 20-1,2-23-2136,0 1 0,1 20-1,0-29 56,0-1-1,1 1 1,-1-1-1,1 1 1,-1-1-1,1 0 1,0 1 0,3 5-1,-3-9-115,-1 1 0,0-1 0,1 1-1,-1-1 1,1 1 0,-1-1 0,1 0 0,0 1 0,-1-1-1,1 0 1,-1 1 0,1-1 0,0 0 0,-1 0-1,1 1 1,-1-1 0,1 0 0,0 0 0,0 0 0,21-5 285,-16 2-322,0 0 0,0 0 0,0 0 0,-1-1 0,0 1 0,1-1 0,-1-1 0,0 1 0,-1-1 0,1 0 0,-1 0 0,0 0 0,0 0 0,-1-1 0,0 0 0,0 0 0,3-7 0,10-23-256,-19 39 275,1 0-1,0 0 0,0 0 0,1 0 1,-1 0-1,-2 7 0,3-4 2,0 1 0,0 1 0,1-1 0,0 0 0,0 0 0,0-1 0,1 1 0,0 0 0,1 0-1,-1-1 1,1 1 0,1-1 0,-1 1 0,5 7 0,-6-13-41,-1 0-1,1 0 1,-1 0 0,1 0-1,0-1 1,-1 1 0,1 0-1,0 0 1,0-1 0,0 1-1,-1 0 1,1-1 0,2 1-1,15 1-362</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8.534"/>
    </inkml:context>
    <inkml:brush xml:id="br0">
      <inkml:brushProperty name="width" value="0.05" units="cm"/>
      <inkml:brushProperty name="height" value="0.05" units="cm"/>
    </inkml:brush>
  </inkml:definitions>
  <inkml:trace contextRef="#ctx0" brushRef="#br0">60 1 7808,'1'5'8572,"-6"18"-5526,-2 13-2291,1 10 242,-15 57 0,8-45 251,4-9-330,26-80-684,-14 26-234,0 0 0,0 1 0,0-1 0,1 1 0,-1 0 0,1 0 0,0 0 0,1 0 0,-1 1 0,1-1 0,-1 1 0,1 1 0,0-1 0,0 0 0,0 1 0,0 0 0,1 0 0,-1 1 0,1 0 0,5-1 0,-10 2-2,1 0 0,-1 1 0,0-1 0,0 1 1,1-1-1,-1 1 0,0-1 0,0 1 0,0 0 0,0 0 0,0-1 0,0 1 0,0 0 0,0 0 0,0 0 0,0 0 0,0 0 0,-1 0 0,1 1 0,0-1 1,-1 0-1,1 0 0,-1 0 0,1 1 0,-1-1 0,0 0 0,1 1 0,-1-1 0,0 0 0,0 0 0,0 1 0,0 1 0,0 6-14,1 0 0,-1 0 0,-2 11 0,1-12-3,0 1-1,1-1 1,1 13-1,-1-19-52,0 0 0,1 0 0,-1 0 0,1-1 0,-1 1 0,1 0 0,-1 0 0,1 0-1,0-1 1,0 1 0,0 0 0,0-1 0,0 1 0,0-1 0,0 1 0,0-1 0,1 0 0,-1 1 0,1-1-1,-1 0 1,4 2 0,10-1-1080</inkml:trace>
</inkml:ink>
</file>

<file path=word/ink/ink9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3.427"/>
    </inkml:context>
    <inkml:brush xml:id="br0">
      <inkml:brushProperty name="width" value="0.05" units="cm"/>
      <inkml:brushProperty name="height" value="0.05" units="cm"/>
    </inkml:brush>
  </inkml:definitions>
  <inkml:trace contextRef="#ctx0" brushRef="#br0">121 244 7552,'-1'-1'424,"1"0"1,0 0 0,0 0-1,-1 0 1,1 1-1,-1-1 1,1 0-1,-1 0 1,1 1 0,-1-1-1,1 0 1,-1 1-1,0-1 1,1 1 0,-1-1-1,0 0 1,0 1-1,1 0 1,-1-1 0,0 1-1,0-1 1,0 1-1,0 0 1,1 0-1,-2-1 1,0 1-211,0 0 0,0 0 0,0 0 0,0 1 0,0-1 0,0 0 0,0 1 0,0 0 0,0-1 0,0 1 1,-2 1-1,0 0-116,-1 1 0,1-1 1,0 1-1,0 0 0,0 1 1,0-1-1,0 1 1,1-1-1,-4 6 0,1 1 113,1-1 1,1 1-1,-1 0 0,2 0 0,-4 13 0,6-19-173,0 0-1,0 0 0,1 0 0,-1 1 0,1-1 0,0 0 0,0 0 1,0 0-1,1 1 0,0-1 0,-1 0 0,1 0 0,1 0 0,-1 0 1,1 0-1,1 4 0,-2-7-36,-1-1 0,1 1 1,0 0-1,-1 0 0,1 0 0,0-1 1,-1 1-1,1 0 0,0-1 1,0 1-1,-1-1 0,1 1 0,0-1 1,0 1-1,0-1 0,0 0 0,0 1 1,0-1-1,0 0 0,0 0 0,0 0 1,0 0-1,0 0 0,0 0 0,1 0 1,1 0-6,-1-1 1,0 0 0,0 0 0,1 0-1,-1 0 1,0 0 0,0 0 0,0 0-1,0-1 1,2-2 0,3-1-18,-2-1 0,1-1 0,-1 1 1,1-1-1,4-9 0,-4 3-9,0 1 0,-1-1 0,-1 0 1,0-1-1,-1 1 0,0-1 0,0-18 0,-1-101-76,-4 71 195,3 53-71,-1 7-17,1 0 1,-1-1 0,0 1 0,0-1-1,0 1 1,0-1 0,0 1 0,0-1 0,-1 1-1,0-1 1,1 1 0,-1 0 0,-1-4 0,1 6 0,1 0 0,0 0 1,0 0-1,0 0 1,0 0-1,-1 0 1,1 0-1,0 0 1,0 0-1,0 0 0,0 0 1,-1 0-1,1 0 1,0 0-1,0 1 1,0-1-1,0 0 0,0 0 1,-1 0-1,1 0 1,0 0-1,0 0 1,0 1-1,0-1 1,0 0-1,0 0 0,0 0 1,-1 0-1,1 0 1,0 1-1,0-1 1,0 0-1,0 0 0,0 0 1,0 0-1,0 1 1,0-1-1,0 0 1,0 0-1,0 0 1,0 0-1,0 1 0,0-1 1,-1 11-4,-1 20 1,2 0 0,1-1 0,1 1 0,2-1 0,1 1 0,1-1 0,2-1 0,1 1 0,23 51 0,-19-58-618,1-8-44</inkml:trace>
</inkml:ink>
</file>

<file path=word/ink/ink9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3.818"/>
    </inkml:context>
    <inkml:brush xml:id="br0">
      <inkml:brushProperty name="width" value="0.05" units="cm"/>
      <inkml:brushProperty name="height" value="0.05" units="cm"/>
    </inkml:brush>
  </inkml:definitions>
  <inkml:trace contextRef="#ctx0" brushRef="#br0">34 379 7552,'2'-28'7061,"0"2"-1778,-5 0-3676,3 25-1541,0 0 0,0 0 0,0 0 0,-1 0 0,1 0 0,0 0 0,0 0-1,-1 0 1,1 0 0,-1 1 0,1-1 0,0 0 0,-1 0 0,0 0 0,1 1-1,-1-1 1,-1-1 0,1 3-13,0 0-1,0-1 0,0 1 1,0 0-1,0 0 1,0 1-1,0-1 1,0 0-1,1 0 1,-1 0-1,0 0 0,1 1 1,-2 1-1,0 2-32,0 0-1,0 1 1,0-1-1,0 1 1,1-1-1,0 1 0,0-1 1,1 1-1,-1-1 1,2 12-1,-1-13-16,0 0-1,1-1 1,0 1-1,-1 0 1,1 0-1,1-1 1,-1 1-1,1 0 0,-1-1 1,1 1-1,0-1 1,0 0-1,0 0 1,1 0-1,-1 0 1,6 5-1,-5-7-2,0 1 0,-1-1 0,1 0 0,0 0 0,0-1 0,0 1 0,0-1 0,0 1 0,0-1 0,0 0 0,1 0 0,-1 0 0,0 0 0,0-1 0,4-1 0,2 1 0,-1-1 0,0-1 0,1 0 0,10-5 0,-15 5 10,1-1 0,-1 0-1,0 0 1,1 0 0,-2 0-1,1-1 1,0 1 0,-1-1 0,0 0-1,5-10 1,-8 14-10,0 1 1,0 0-1,0 0 1,0-1-1,0 1 0,0 0 1,0 0-1,0 0 0,0 0 1,0-1-1,0 1 1,1 0-1,-1 0 0,0 0 1,0-1-1,0 1 1,0 0-1,0 0 0,0 0 1,1 0-1,-1 0 1,0-1-1,0 1 0,0 0 1,1 0-1,-1 0 0,0 0 1,0 0-1,0 0 1,0 0-1,1 0 0,-1 0 1,0 0-1,0 0 1,1 0-1,-1 0 0,0 0 1,0 0-1,0 0 1,1 0-1,-1 0 0,0 0 1,0 0-1,0 0 1,1 0-1,-1 0 0,0 0 1,0 0-1,0 1 0,0-1 1,1 0-1,-1 0 1,0 0-1,0 0 0,0 0 1,0 1-1,0-1 1,1 0-1,-1 0 0,5 11-3,-5-11 4,7 31 7,-7-28-4,0 0 1,1 0-1,-1 0 0,1-1 1,-1 1-1,1 0 0,0 0 1,0 0-1,0-1 0,0 1 0,1-1 1,-1 1-1,1-1 0,-1 1 1,1-1-1,0 0 0,2 3 1,5-5-709,6-7-86</inkml:trace>
  <inkml:trace contextRef="#ctx0" brushRef="#br0" timeOffset="1">364 30 5504,'-9'-15'2688,"9"0"7167,0 24-8703,0-3 128,0 9 0,0 12-1792,3 10 0,0-4 1536,0 23-128,-3-5 128,0-1-768,0-9 128,0-8-384,0-12 0,-3-10-1152,3-2 0</inkml:trace>
</inkml:ink>
</file>

<file path=word/ink/ink9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4.164"/>
    </inkml:context>
    <inkml:brush xml:id="br0">
      <inkml:brushProperty name="width" value="0.05" units="cm"/>
      <inkml:brushProperty name="height" value="0.05" units="cm"/>
    </inkml:brush>
  </inkml:definitions>
  <inkml:trace contextRef="#ctx0" brushRef="#br0">1 42 8320,'0'9'4096,"6"-18"-1664,4 3 2687,6 1-4863,11 1 0,3 1 0,-4 1 0,4-4-512,10-9 128</inkml:trace>
</inkml:ink>
</file>

<file path=word/ink/ink9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4.680"/>
    </inkml:context>
    <inkml:brush xml:id="br0">
      <inkml:brushProperty name="width" value="0.05" units="cm"/>
      <inkml:brushProperty name="height" value="0.05" units="cm"/>
    </inkml:brush>
  </inkml:definitions>
  <inkml:trace contextRef="#ctx0" brushRef="#br0">112 38 7936,'-10'-5'7974,"10"4"-7861,0 1 0,-1 0 1,1-1-1,0 1 0,-1 0 1,1-1-1,0 1 0,-1 0 1,1-1-1,-1 1 0,1 0 1,-1 0-1,1-1 0,-1 1 0,1 0 1,-1 0-1,1 0 0,-1 0 1,1 0-1,-1 0 0,1 0 1,-1 0-1,1 0 0,-1 0 0,1 0 1,-1 0-1,1 0 0,-1 0 1,1 0-1,-1 1 0,1-1 1,0 0-1,-1 0 0,1 0 0,-2 1 1,-45 29 654,44-28-668,0 1 0,0-1 1,0 1-1,1 0 1,-1 0-1,1 0 0,-1 1 1,1-1-1,0 0 1,1 1-1,-1-1 0,0 1 1,1 0-1,0 0 0,0-1 1,0 1-1,0 0 1,0 6-1,1-5-43,0-1 0,0 1 1,0-1-1,0 1 0,0-1 0,1 1 1,0-1-1,0 0 0,0 1 0,1-1 0,-1 0 1,1 0-1,0 0 0,0 0 0,0 0 0,4 4 1,-2-4-38,0 0 0,1 0 0,-1-1 1,1 1-1,0-1 0,0-1 0,0 1 1,0-1-1,0 0 0,1 0 1,-1 0-1,1-1 0,-1 1 0,1-1 1,0-1-1,-1 1 0,1-1 0,0 0 1,6-1-1,-7 1-8,0-1 0,0 0 0,-1 0 0,1 0 0,0-1 0,0 0 0,-1 0 0,1 0 0,-1 0 1,1-1-1,-1 1 0,0-1 0,0 0 0,0-1 0,-1 1 0,1-1 0,-1 1 0,1-1 0,-1 0 0,-1 0 0,1-1 0,2-3 0,-4 4-8,0 0 0,0 0 0,0 0 0,0 0 0,-1 0 0,1 0 0,-1-1 0,0 1 0,-1 0 0,1 0 0,-1 0 0,-1-5 0,-16-48 83,15 50-76,2 3 4,-1-1 1,0 0-1,0 1 1,0 0-1,-1-1 1,0 1-1,0 0 1,0 1-1,-4-6 1,5 8-44,0-1 0,0 1 0,0 0 0,0 0 0,-1 0 0,1 0 0,0 0 0,0 1 0,-1-1 0,1 0-1,0 1 1,-1 0 0,1 0 0,-1 0 0,1 0 0,0 0 0,-1 0 0,1 0 0,-5 2 0,-7 1-484</inkml:trace>
</inkml:ink>
</file>

<file path=word/ink/ink9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5.117"/>
    </inkml:context>
    <inkml:brush xml:id="br0">
      <inkml:brushProperty name="width" value="0.05" units="cm"/>
      <inkml:brushProperty name="height" value="0.05" units="cm"/>
    </inkml:brush>
  </inkml:definitions>
  <inkml:trace contextRef="#ctx0" brushRef="#br0">1 0 7936,'-1'3'8793,"2"7"-4600,9 57-4252,-5-51 664,0 1-1,14 28 1,-19-45-577,1 1 0,-1-1 0,0 1 1,0-1-1,0 0 0,0 1 0,1-1 1,-1 0-1,0 1 0,1-1 0,-1 0 1,0 1-1,0-1 0,1 0 1,-1 0-1,0 1 0,1-1 0,-1 0 1,1 0-1,-1 0 0,0 1 0,1-1 1,-1 0-1,1 0 0,-1 0 0,0 0 1,1 0-1,-1 0 0,1 0 0,-1 0 1,1 0-1,-1 0 0,1 0 0,12-11 482,-10 8-446,-1-1 0,1 1 1,-1-1-1,0 0 0,0 0 0,1-7 1,12-89 361,-12 92-1514,6-1-192</inkml:trace>
</inkml:ink>
</file>

<file path=word/ink/ink9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5.711"/>
    </inkml:context>
    <inkml:brush xml:id="br0">
      <inkml:brushProperty name="width" value="0.05" units="cm"/>
      <inkml:brushProperty name="height" value="0.05" units="cm"/>
    </inkml:brush>
  </inkml:definitions>
  <inkml:trace contextRef="#ctx0" brushRef="#br0">50 118 6912,'1'0'314,"1"0"0,0 0 0,-1 0 0,1-1 0,0 1 0,-1 0 0,1 0 0,-1-1 0,1 1 0,-1-1 0,1 0 0,-1 1 0,1-1 0,-1 0 0,1 0 0,-1 0 0,0 0 0,0 0 0,1 0 0,-1 0 0,0-1 0,0 1 0,0 0 0,1-3 0,27-36 2097,-28 38-2358,-1 1 0,1-1 0,0 0 0,-1 0 0,1 0 0,-1 1 0,1-1 0,-1 0 0,0 0 0,0 0 0,0 0 0,0 0 0,0-3 0,-1 5-8,1-1 1,0 1-1,0-1 1,0 0-1,0 1 1,-1-1-1,1 0 1,0 1-1,-1-1 0,1 1 1,0-1-1,-1 1 1,1-1-1,-1 1 1,1-1-1,-1 1 1,1-1-1,-1 1 0,1 0 1,-1-1-1,1 1 1,-1 0-1,0-1 1,1 1-1,-1 0 1,0 0-1,1 0 0,-1-1 1,0 1-1,1 0 1,-1 0-1,0 0 1,1 0-1,-1 0 0,0 0 1,1 0-1,-1 0 1,1 1-1,-2-1 1,-4 1 106,1 0 1,-1 1 0,0 0-1,1-1 1,0 2-1,-1-1 1,1 1 0,0 0-1,0 0 1,1 0-1,-1 1 1,-8 7 0,11-9-129,0 0 0,0 1 1,0-1-1,0 1 0,0 0 0,1-1 1,-1 1-1,1 0 0,0 0 1,0 0-1,0 0 0,0 0 0,0 0 1,1 0-1,-1 1 0,1-1 1,0 0-1,0 0 0,0 0 1,0 1-1,0-1 0,1 0 0,0 0 1,-1 0-1,1 0 0,0 0 1,1 0-1,-1 0 0,0 0 0,1 0 1,0-1-1,2 4 0,-1-2-17,0 0 0,0 0 0,1 0 0,-1 0 0,1-1-1,0 1 1,0-1 0,0 0 0,1 0 0,-1 0 0,1-1 0,0 0-1,-1 0 1,1 0 0,0 0 0,0-1 0,0 0 0,0 0-1,8 1 1,-9-2 16,0 0-1,0 0 1,0-1 0,0 1-1,0-1 1,1 0-1,-1 0 1,-1 0-1,1 0 1,0-1-1,0 0 1,-1 1-1,1-1 1,-1-1 0,0 1-1,0 0 1,0-1-1,0 0 1,0 0-1,0 1 1,-1-2-1,1 1 1,-1 0 0,0 0-1,0-1 1,0 1-1,0-1 1,-1 0-1,1 1 1,-1-1-1,0 0 1,0 0 0,-1 0-1,1-5 1,0-24 483,-1 24-236,0 1 0,1-1 0,0 1 0,2-12 0,-1 17-307,-1 1-1,1-1 1,0 1 0,-1 0 0,1 0 0,1-1 0,-1 1 0,0 1 0,0-1 0,1 0 0,-1 1 0,1-1 0,-1 1 0,1 0 0,0-1 0,-1 2 0,1-1 0,4-1 0,7 1-881</inkml:trace>
</inkml:ink>
</file>

<file path=word/ink/ink9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6.102"/>
    </inkml:context>
    <inkml:brush xml:id="br0">
      <inkml:brushProperty name="width" value="0.05" units="cm"/>
      <inkml:brushProperty name="height" value="0.05" units="cm"/>
    </inkml:brush>
  </inkml:definitions>
  <inkml:trace contextRef="#ctx0" brushRef="#br0">1 1 7296,'2'5'8682,"3"13"-6032,13 44-1567,-16-54-785,13 34 1849,-13-39-1909,-1 0 0,1 1-1,0-1 1,-1 0 0,2 0-1,-1 0 1,0 0-1,1 0 1,3 3 0,-5-6-208,0 0 0,-1 0-1,1 0 1,0 1 0,0-1 0,0 0 0,0 0 0,-1 0 0,1 0 0,1-1 0,-1 1 0,0 0 0,0 0 0,-1 0 0,1-1 0,0 1 0,0 0 0,-1-1 0,1 1-1,0-1 1,-1 1 0,1-1 0,0 1 0,-1-1 0,1 1 0,0-1 0,-1 0 0,1 1 0,-1-1 0,0 0 0,1 1 0,0-2 0,15-26 70,-4-14 120,-10 33-546,0-1 0,1 0 1,0 1-1,9-16 1,-4 13-849</inkml:trace>
</inkml:ink>
</file>

<file path=word/ink/ink9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6.446"/>
    </inkml:context>
    <inkml:brush xml:id="br0">
      <inkml:brushProperty name="width" value="0.05" units="cm"/>
      <inkml:brushProperty name="height" value="0.05" units="cm"/>
    </inkml:brush>
  </inkml:definitions>
  <inkml:trace contextRef="#ctx0" brushRef="#br0">1 74 7680,'0'23'3840,"0"-1"-1024,0-13 1407,0 2-3455,0 4 0,0 2 128,0-4 128,0-2-1408,0-2 0,0-3 1280,0-12-1920,0-9 0</inkml:trace>
  <inkml:trace contextRef="#ctx0" brushRef="#br0" timeOffset="1">18 1 7552,'0'0'9343,"0"2"-8959,3 2 128,-3 1-128,0 1 0,3-3-1280,4-6 0</inkml:trace>
</inkml:ink>
</file>

<file path=word/ink/ink9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6.821"/>
    </inkml:context>
    <inkml:brush xml:id="br0">
      <inkml:brushProperty name="width" value="0.05" units="cm"/>
      <inkml:brushProperty name="height" value="0.05" units="cm"/>
    </inkml:brush>
  </inkml:definitions>
  <inkml:trace contextRef="#ctx0" brushRef="#br0">92 90 2816,'1'0'399,"-1"0"0,1 0 0,-1 0 0,1 0 0,-1 1 0,1-1 0,-1 0 0,1-1 0,-1 1 0,9-4 6782,-8 3-6782,3-6 1982,-4-18-762,0 22-1545,-1-1 0,1 1 0,0 0 0,0 0 0,0 0 0,1 0 0,-1 0 0,1 0-1,-1 0 1,3-4 0,-3 6-52,0 1 0,1 0 0,-1 0 0,0-1-1,0 1 1,0 0 0,1-1 0,-1 1 0,0 0-1,0-1 1,0 1 0,0 0 0,0-1-1,0 1 1,1 0 0,-1-1 0,0 1 0,0 0-1,0-1 1,0 1 0,0 0 0,0-1 0,0 1-1,-1-1 1,1 1 0,0 0 0,0-1 0,0 1-1,0 0 1,0-1 0,0 1 0,-1 0-1,1 0 1,0-1 0,0 1 0,-1 0 0,1-1-1,0 1 1,0 0 0,-1 0 0,1 0 0,0-1-1,0 1 1,-1 0 0,1 0 0,0 0 0,-1 0-1,1-1 1,0 1 0,-1 0 0,1 0 0,0 0-1,-1 0 1,1 0 0,-1 0 0,1 0-1,0 0 1,-1 0 0,1 0 0,0 0 0,-1 0-1,0 1 1,-27 4 959,22-4-753,2 0-146,0 0 1,1 0-1,-1 1 1,0-1 0,1 1-1,-1 0 1,1 0-1,0 0 1,0 0-1,-1 0 1,1 1 0,1 0-1,-1-1 1,0 1-1,1 0 1,-1 0-1,1 1 1,0-1 0,0 0-1,0 1 1,1-1-1,-1 1 1,1 0 0,0-1-1,0 1 1,0 0-1,0 0 1,1-1-1,-1 1 1,1 5 0,0-7-68,0 1-1,0-1 1,0 0 0,1 0 0,-1 0 0,1 0 0,-1 0 0,1 1 0,0-1 0,0 0 0,0 0 0,0-1-1,0 1 1,0 0 0,0 0 0,1 0 0,-1-1 0,1 1 0,-1-1 0,4 3 0,-1-1-102,1 0-1,-1 0 1,1-1 0,0 0 0,0 0 0,0 0 0,10 2 0,4-2-575</inkml:trace>
</inkml:ink>
</file>

<file path=word/ink/ink9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7.166"/>
    </inkml:context>
    <inkml:brush xml:id="br0">
      <inkml:brushProperty name="width" value="0.05" units="cm"/>
      <inkml:brushProperty name="height" value="0.05" units="cm"/>
    </inkml:brush>
  </inkml:definitions>
  <inkml:trace contextRef="#ctx0" brushRef="#br0">36 62 6912,'0'0'92,"0"0"1,0 0-1,0 0 1,0 0-1,0 0 1,0 1-1,0-1 1,0 0-1,0 0 1,0 0-1,0 0 1,-1 1 739,1-1-739,0 0 0,-1 0-1,1 1 1,0-1-1,0 0 1,0 0-1,0 0 1,0 0-1,0 0 1,-1 0-1,1 0 1,0 0-1,0 0 1,0 0-1,0 0 1,0 0-1,-1 0 1,1 0-1,0 0 1,0 0-1,0 0 1,0 0-1,0 0 1,0 0-1,-1 0 1,1 0-1,-1-1 741,1 1-741,0 0 1,0-1-1,0 1 7,0 0-1,-1 0 0,1 0 1,0-1-1,0 1 0,0 0 1,-1 0-1,1 0 0,0 0 0,0 0 1,-1-1-1,1 1 0,0 0 1,0 0-1,-1 0 0,1 0 1,0 0-1,0 0 0,-1 0 1,1 0-1,0 0 0,-1 0 0,1 0 1,0 0-1,0 0 0,-1 0 1,1 0-1,0 1 0,0-1 1,-1 0-1,1 0 0,0 0 1,0 0-1,0 0 0,-1 1 0,1-1 1,0 0-1,0 0 0,0 0 1,-1 1-1,1-1 0,0 0 1,0 0-1,0 0 0,0 1 1,0-1-1,-1 0 0,1 1 0,-3 4 235,1-1 0,0 1 0,-1 0 0,2 1 0,-1-2 0,0 1 0,1 0 0,0 1 0,0-1-1,1 1 1,0-1 0,0 7 0,0-10-282,0 0 0,0 0 0,0-1 0,1 1 0,-1 0 0,0 0 0,1 0 0,-1-1 0,1 1 0,0 0 0,0-1-1,0 1 1,0-1 0,0 1 0,0-1 0,0 1 0,0-1 0,0 1 0,1-1 0,-1 0 0,1 0 0,-1 0 0,1 0 0,-1 0 0,1 0 0,-1 0 0,1 0 0,0-1-1,0 1 1,-1-1 0,1 1 0,0-1 0,0 0 0,0 1 0,-1-1 0,1 0 0,0 0 0,3-1 0,3 0-294,0 0 0,-1-1 0,1 0 0,0-1 0,-1 0 0,1 0 0,-1 0 0,0-1 0,0 0 0,0-1 0,-1 1 0,0-1 1,1 0-1,-2-1 0,1 0 0,-1 0 0,6-7 0,-8 19 483,0-1 0,1 0 0,0 0 0,0 0 0,0 0 0,1 0 0,0-1 0,-1 0 0,1 0 0,1 0 0,8 4 0,-12-7-198,0 0 0,0-1 0,0 1 0,1-1 0,-1 1 1,0-1-1,0 0 0,1 0 0,-1 0 0,0 0 0,0 0 0,1-1 1,-1 1-1,0-1 0,0 1 0,1-1 0,-1 0 0,0 0 0,0 0 1,0 0-1,0 0 0,0 0 0,-1-1 0,1 1 0,0-1 0,0 1 1,-1-1-1,1 0 0,-1 0 0,0 1 0,1-1 0,-1 0 0,0 0 1,0 0-1,0 0 0,0-1 0,-1 1 0,1 0 0,0 0 0,0-5 1,-1 1 87,0-2 107,0 1-1,0-1 1,-1 2 0,0-1 0,0-1 0,0 1-1,-1 0 1,-3-8 0,-5-2 284,8 15-613,1 0 1,-1 0-1,1 0 0,0-1 0,0 1 0,0-1 0,-1-3 1,1 2-69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9.058"/>
    </inkml:context>
    <inkml:brush xml:id="br0">
      <inkml:brushProperty name="width" value="0.05" units="cm"/>
      <inkml:brushProperty name="height" value="0.05" units="cm"/>
    </inkml:brush>
  </inkml:definitions>
  <inkml:trace contextRef="#ctx0" brushRef="#br0">45 183 7936,'11'-19'5242,"3"-4"-394,-10 15-4389,0 1-1,-1-1 0,1 0 1,-1 0-1,3-16 1,-5 20-402,0 0 1,0 0-1,0 1 0,-1-1 1,0 0-1,0 0 1,0 0-1,0 0 0,0 0 1,-1 0-1,0 0 1,0 0-1,0 1 1,0-1-1,-3-6 0,3 9-28,0 0 0,0 1-1,0-1 1,0 0 0,0 0 0,1 1-1,-1-1 1,0 1 0,0-1-1,-1 1 1,1-1 0,0 1 0,0 0-1,0-1 1,0 1 0,0 0-1,0 0 1,0 0 0,-1 0 0,1 0-1,0 0 1,0 0 0,0 0-1,0 1 1,0-1 0,0 0 0,0 1-1,-2 0 1,1 0 41,-1 0-1,0 0 1,1 0 0,0 0 0,-1 1-1,1-1 1,0 1 0,0 0 0,0 0 0,-2 2-1,-1 2 88,2 1 1,-1-1-1,1 1 0,0 0 0,0 1 0,1-1 1,0 0-1,1 1 0,-1-1 0,1 1 0,1-1 0,-1 1 1,1 0-1,1-1 0,1 14 0,-1-17-149,0 0-1,0 0 0,0 0 1,1 0-1,-1 0 1,1 0-1,0 0 1,0-1-1,0 1 1,1-1-1,-1 0 1,1 0-1,3 4 0,-3-5-71,0 0-1,-1 0 0,1-1 0,0 1 0,0-1 0,0 1 0,0-1 1,1 0-1,-1 0 0,0-1 0,0 1 0,1-1 0,-1 1 0,0-1 0,1 0 1,-1 0-1,0-1 0,5 0 0,18-6-1322,4-7-149</inkml:trace>
  <inkml:trace contextRef="#ctx0" brushRef="#br0" timeOffset="1">263 14 8064,'-2'0'548,"1"0"-1,0 0 1,-1 0 0,1 0 0,0 0 0,-1 1 0,1-1-1,0 1 1,-1-1 0,1 1 0,0-1 0,0 1 0,-1 0-1,1-1 1,0 1 0,0 0 0,0 0 0,0 0 0,0 0-1,-1 2 1,0 0-258,1-1 0,-1 1 0,1-1 0,0 1-1,0 0 1,0 0 0,1-1 0,-1 1 0,0 5 0,1 2-180,0 0 0,0 0 0,1 1 1,4 18-1,-5-28-100,3 10 124,-1 0 0,0 1 0,0 13 0,-2-23-131,1 0 0,-1 0 0,0 0 1,0 0-1,-1 0 0,1-1 0,0 1 1,0 0-1,-1 0 0,1 0 0,-1-1 1,0 1-1,1 0 0,-1-1 0,0 1 1,0 0-1,0-1 0,0 1 0,-1-1 1,1 1-1,0-1 0,0 0 0,-1 0 1,1 0-1,-1 1 0,1-1 0,-1 0 1,-3 1-1,-3 1-78,8-2 55,-1-1-1,1 0 1,-1 1-1,1-1 1,-1 0-1,1 1 1,-1-1-1,1 0 1,-1 1-1,1-1 1,-1 0-1,1 0 1,-1 0-1,0 0 1,1 0-1,-1 0 1,1 1-1,-1-1 1,0 0-1,1-1 0,-1 1 1,1 0-1,-1 0 1,0 0-1,1 0 1,-1 0-1,1-1 1,-1 1-1,1 0 1,-1 0-1,1-1 1,-1 1-1,1 0 1,-1-1-1,1 1 1,-1-1-1,1 1 1,-1-1-1,-1-12-619</inkml:trace>
</inkml:ink>
</file>

<file path=word/ink/ink9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8.236"/>
    </inkml:context>
    <inkml:brush xml:id="br0">
      <inkml:brushProperty name="width" value="0.05" units="cm"/>
      <inkml:brushProperty name="height" value="0.05" units="cm"/>
    </inkml:brush>
  </inkml:definitions>
  <inkml:trace contextRef="#ctx0" brushRef="#br0">64 4 7680,'1'-4'9065,"3"14"-6866,1 18-1709,-7-11-73,0-1 0,-1 1 0,-1-1 0,0 0 0,-1 0 1,-1 0-1,0-1 0,-10 17 0,-6 16 1354,22-47-1751,-1-1 0,1 1 0,0-1 0,-1 0 0,1 1 0,0-1 0,0 1-1,0-1 1,-1 1 0,1-1 0,0 1 0,0-1 0,0 1 0,0-1 0,0 1 0,0-1 0,0 1 0,0-1-1,0 1 1,0-1 0,0 1 0,0-1 0,1 1 0,-1-1 0,0 1 0,0-1 0,0 1 0,1-1 0,-1 0-1,1 2 1,15-1-4,-6-1 13,-1 0 4,4 0-14,1 0 0,-1-1 0,1-1 0,13-2 0,-3 3-681,-6 2 22</inkml:trace>
</inkml:ink>
</file>

<file path=word/ink/ink9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8.736"/>
    </inkml:context>
    <inkml:brush xml:id="br0">
      <inkml:brushProperty name="width" value="0.05" units="cm"/>
      <inkml:brushProperty name="height" value="0.05" units="cm"/>
    </inkml:brush>
  </inkml:definitions>
  <inkml:trace contextRef="#ctx0" brushRef="#br0">56 9 7936,'-10'1'10505,"-11"17"-6602,18-15-3873,1 1 0,-1-1-1,0 1 1,1 0 0,-1-1 0,1 1 0,0 0 0,-2 7 0,4-8-4,0 0 1,0 0-1,0-1 0,0 1 1,0 0-1,1-1 1,-1 1-1,1-1 1,0 1-1,0-1 1,0 1-1,0-1 1,0 1-1,0-1 0,1 0 1,-1 1-1,1-1 1,0 0-1,-1 0 1,1 0-1,0 0 1,0-1-1,0 1 1,0-1-1,1 1 0,-1-1 1,0 1-1,1-1 1,-1 0-1,1 0 1,-1-1-1,1 1 1,-1 0-1,1-1 0,0 1 1,-1-1-1,1 0 1,0 0-1,-1 0 1,1 0-1,0-1 1,-1 1-1,1 0 1,0-1-1,-1 0 0,1 0 1,-1 0-1,0 0 1,5-3-1,2-1-26,-7 4 0,1 0 0,-1 0 0,0 0 0,0-1 0,0 1 0,-1 0 0,1-1 0,2-2 0,-3 3 0,-1 0 0,1 0 0,-1-1 0,1 1 0,-1 0 0,0 0 0,0 0 0,1 0 0,-1 0 0,0-1 0,0 1 0,0 0 0,0 0 0,0 0 0,-1 0 0,1 0 0,0-1 0,0 1 0,-1 0 0,1 0 0,-1 0 0,0-1 0,-24-47 131,24 46-252,0 1 1,0 0-1,-1 0 0,1 0 1,-1 0-1,1 0 0,-1 1 1,0-1-1,0 0 0,0 1 1,0-1-1,0 1 0,0 0 1,0 0-1,0 0 0,-1 0 1,1 0-1,0 0 0,-4 0 1</inkml:trace>
</inkml:ink>
</file>

<file path=word/ink/ink9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9.337"/>
    </inkml:context>
    <inkml:brush xml:id="br0">
      <inkml:brushProperty name="width" value="0.05" units="cm"/>
      <inkml:brushProperty name="height" value="0.05" units="cm"/>
    </inkml:brush>
  </inkml:definitions>
  <inkml:trace contextRef="#ctx0" brushRef="#br0">166 35 7936,'-12'-9'3038,"7"5"-1097,0 1 0,-1-1 1,1 1-1,-12-6 0,-4 7 638,19 2-2661,0 0 0,0 1 1,0 0-1,0-1 0,0 1 1,0 0-1,0 0 0,1 0 1,-4 2-1,-40 27 1831,44-30-1735,0 1 1,0 0-1,0-1 0,0 1 0,0 0 0,0 0 0,0-1 0,1 1 0,-1 0 0,0 0 1,0 0-1,1 0 0,-1 0 0,1 0 0,-1 0 0,1 0 0,-1 1 0,1-1 1,0 0-1,-1 0 0,1 0 0,0 0 0,0 0 0,0 1 0,0-1 0,0 0 1,0 0-1,0 0 0,0 1 0,1-1 0,-1 0 0,0 0 0,1 0 0,-1 0 1,1 0-1,-1 0 0,1 0 0,-1 0 0,1 0 0,1 1 0,0 2-19,0-1-1,0 0 1,1 0-1,0 0 0,-1-1 1,1 1-1,0 0 1,0-1-1,0 0 0,0 0 1,5 2-1,-3-2 6,0-1 0,0 0-1,0-1 1,1 1 0,-1-1-1,0 0 1,0-1 0,0 1-1,0-1 1,0 0 0,0 0 0,9-4-1,3 1-16,-16 4 8,0-1 1,1 1-1,-1-1 1,0 0-1,1 1 1,-1-1-1,0 0 1,0 1-1,0-1 1,0 0 0,0 0-1,0 0 1,0 0-1,0 0 1,0 0-1,0-1 1,0 1-1,-1 0 1,1 0-1,0-1 1,-1 1-1,1 0 1,-1-1-1,0 1 1,1-3-1,0 1-16,-1 0 0,0-1 1,0 1-1,0-1 0,0 1 0,0 0 0,-1-1 0,0 1 0,-1-4 1,2 6 24,0 1 0,0 0 0,0 0-1,0 0 1,0 0 0,0 0 0,0 0 0,0 0 0,0-1 0,0 1 0,0 0 0,0 0 0,0 0 0,0 0 0,-1 0 0,1 0 0,0 0 0,0 0 0,0 0 0,0 0 0,0-1 0,0 1 0,0 0 0,0 0 0,-1 0 0,1 0 0,0 0 0,0 0 0,0 0 0,0 0 0,0 0 0,0 0 0,-1 0 0,1 0 0,0 0 0,0 0 0,0 0-1,0 0 1,0 0 0,0 0 0,0 0 0,-1 0 0,1 0 0,0 1 0,0-1 0,-6 5 39,-4 10 30,10-8-69,0-1 0,0 1 0,0-1 1,1 1-1,0 0 0,0-1 0,5 13 0,-2 0 21,5 22 5,0-4 1,-2 0 0,5 72-1,-12-108-26,0 1 0,0 0 0,0-1 0,0 1 0,0-1 0,-1 1 0,1 0 0,0-1 0,-1 1 0,1-1 0,-1 1 0,0-1 0,1 1 0,-1-1 0,0 0 0,0 1 0,0-1 0,0 0 0,0 1 0,0-1 0,0 0 0,0 0 0,0 0 0,-1 0 0,1 0 0,0 0 0,-1-1 0,1 1 0,-1 0 0,1-1 0,-1 1 0,1-1 0,-1 1 0,0-1 0,1 0 0,-1 0 0,1 0 0,-1 0 0,0 0 0,1 0 0,-3 0 0,-3-1 1,1 0-1,0 0 1,0 0-1,0-1 0,0 1 1,0-1-1,0-1 1,0 1-1,1-1 1,-1 0-1,-7-6 1,-3-3-96,1 0 1,-19-20 0,23 17-781,11 15 818,0-1 1,0 0-1,0 1 0,0-1 0,0 0 0,0 1 0,0-1 0,1 0 0,-1 1 0,0-1 1,0 1-1,1-1 0,-1 0 0,0 1 0,1-1 0,-1 1 0,1-1 0</inkml:trace>
</inkml:ink>
</file>

<file path=word/ink/ink9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09.748"/>
    </inkml:context>
    <inkml:brush xml:id="br0">
      <inkml:brushProperty name="width" value="0.05" units="cm"/>
      <inkml:brushProperty name="height" value="0.05" units="cm"/>
    </inkml:brush>
  </inkml:definitions>
  <inkml:trace contextRef="#ctx0" brushRef="#br0">110 22 7168,'0'-1'532,"0"0"0,-1-1 0,1 1 1,-1 0-1,0 0 0,1-1 0,-1 1 0,0 0 1,0 0-1,0 0 0,1 0 0,-1 0 1,0 0-1,-1 0 0,1 0 0,0 1 0,0-1 1,-3-1-1,3 2-395,-1 0 0,0 0 1,1 0-1,-1 0 0,0 1 1,1-1-1,-1 0 0,0 1 1,1 0-1,-1-1 0,1 1 1,-1 0-1,1 0 0,-1-1 0,-1 3 1,-4 1 82,0 1 0,1-1 0,0 1 0,0 1 0,0-1 0,0 1 0,-4 7 0,8-12-186,1 1 1,0 0 0,0-1-1,0 1 1,1 0 0,-1-1-1,0 1 1,1 0 0,-1 0-1,1 0 1,-1 0 0,1 0-1,0 0 1,0 0 0,0-1-1,0 1 1,0 0 0,0 0-1,1 0 1,-1 0 0,1 0-1,-1 0 1,1-1 0,0 1-1,-1 0 1,1 0 0,0-1-1,0 1 1,0 0 0,1-1-1,-1 1 1,0-1 0,1 0-1,-1 1 1,3 1 0,-1-1-21,-1 0 0,1 0 1,0 0-1,1 0 0,-1 0 1,0-1-1,0 0 0,1 1 1,-1-1-1,1 0 0,-1-1 1,1 1-1,-1 0 0,7-1 1,-8 0-4,0 0 0,0 0 0,0-1 0,0 1 0,0-1 0,0 1 0,0-1 0,-1 0 0,1 0-1,0 1 1,0-1 0,0 0 0,-1-1 0,1 1 0,-1 0 0,1 0 0,-1-1 0,1 1 0,-1-1 0,0 1 0,1-1 0,-1 0 0,0 1 0,0-1 0,0 0 0,-1 0 0,1 0 0,0-2 0,0 1-10,0 0 0,-1 0 0,0 0 0,0 0-1,0 0 1,0 0 0,0 0 0,-1 0 0,1 0 0,-1 0 0,0 0 0,1 0 0,-1 0-1,-1 1 1,1-1 0,0 0 0,-1 1 0,1-1 0,-1 1 0,0-1 0,0 1 0,0 0-1,-4-4 1,2 5-63,0-1-1,0 1 0,0 0 0,0 0 0,0 0 1,0 1-1,0-1 0,0 1 0,0 0 0,0 0 1,-6 1-1,-10 0-976,6-1 15</inkml:trace>
</inkml:ink>
</file>

<file path=word/ink/ink9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0.124"/>
    </inkml:context>
    <inkml:brush xml:id="br0">
      <inkml:brushProperty name="width" value="0.05" units="cm"/>
      <inkml:brushProperty name="height" value="0.05" units="cm"/>
    </inkml:brush>
  </inkml:definitions>
  <inkml:trace contextRef="#ctx0" brushRef="#br0">16 9 1024,'-4'3'20855,"-8"13"-19844,13-15-974,0 0 1,0 1-1,0-1 0,0 0 1,0 0-1,0 0 0,0 1 1,0-1-1,0 0 0,0 0 1,0-1-1,1 1 1,-1 0-1,0 0 0,1-1 1,-1 1-1,1-1 0,-1 1 1,1-1-1,-1 1 0,1-1 1,-1 0-1,2 0 0,2 1-34,-1-1 0,1 0 0,0 0 0,-1 0 0,1 0 0,6-2 0,-3-1-3,1 1-55,0-1-1,0 1 1,0 1-1,16-1 1,-22 2 10,-1-1 1,0 1-1,0-1 1,1 1-1,-1-1 1,0 0-1,0 0 1,0 0-1,0 0 1,0-1-1,0 0 1,0 1-1,0-1 1,3-2-1,15-10-247,-18 37 1551,-1-21-1266,-1-1 1,1 0 0,0 0 0,0 0-1,-1 0 1,1 0 0,0 0 0,0-1 0,0 1-1,0 0 1,0-1 0,0 1 0,0 0-1,0-1 1,0 1 0,0-1 0,0 0 0,0 1-1,0-1 1,0 0 0,1 0 0,-1 0-1,2 0 1,4-3-378</inkml:trace>
</inkml:ink>
</file>

<file path=word/ink/ink9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0.452"/>
    </inkml:context>
    <inkml:brush xml:id="br0">
      <inkml:brushProperty name="width" value="0.05" units="cm"/>
      <inkml:brushProperty name="height" value="0.05" units="cm"/>
    </inkml:brush>
  </inkml:definitions>
  <inkml:trace contextRef="#ctx0" brushRef="#br0">24 8 7936,'3'-8'10646,"1"28"-5786,-3-7-5892,0-11 253,2 32 1068,-2 0-1,-3 34 0,1-5-257,1-20-927,0-41 0</inkml:trace>
  <inkml:trace contextRef="#ctx0" brushRef="#br0" timeOffset="1">0 175 8704,'0'4'4352,"10"-4"-2816,-2 0 3583,-2 2-4735,14-2 128,10 0 128,-8 3 0,-6-3-896,2 0 128,-2-3-128,7 3 0</inkml:trace>
</inkml:ink>
</file>

<file path=word/ink/ink9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2.042"/>
    </inkml:context>
    <inkml:brush xml:id="br0">
      <inkml:brushProperty name="width" value="0.05" units="cm"/>
      <inkml:brushProperty name="height" value="0.05" units="cm"/>
    </inkml:brush>
  </inkml:definitions>
  <inkml:trace contextRef="#ctx0" brushRef="#br0">27 2 5376,'0'1'10716,"0"8"-9934,-11 199 3373,4-101-2059,-1-16-1030,8-90-1067,3 9-19,-3-11 16,0 1 0,0 0 0,0-1 0,1 1 1,-1-1-1,0 1 0,0 0 0,0-1 0,0 1 0,1 0 0,-1-1 1,0 1-1,0 0 0,1-1 0,-1 1 0,0 0 0,1-1 0,-1 1 0,0 0 1,1 0-1,-1-1 0,0 1 0,1 0 0,-1 0 0,1 0 0,-1 0 1,0-1-1,1 1 0,0 0 0,14-5 13,16 2-9,81-5 0,-81 8 16,251 10-160,198 17 144,-472-27 0,263-2 0,-204 2 0,-38-1 0,51 5 0,-12 3 0,81-2 0,-148-6 7,0-1 0,0 1 1,-1 0-1,1 0 0,-1-1 0,1 1 0,-1 0 0,1 0 0,-1-1 0,0 1 0,1-1 1,-1 1-1,0 0 0,0-3 0,6-307 14,-7 292-16,-1 1 0,-7-28 1,5 25 85,-1 5-132,2 16-429,-1 8-662</inkml:trace>
</inkml:ink>
</file>

<file path=word/ink/ink9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13.008"/>
    </inkml:context>
    <inkml:brush xml:id="br0">
      <inkml:brushProperty name="width" value="0.05" units="cm"/>
      <inkml:brushProperty name="height" value="0.05" units="cm"/>
    </inkml:brush>
  </inkml:definitions>
  <inkml:trace contextRef="#ctx0" brushRef="#br0">1 40 4352,'8'-8'9600,"-8"7"-9120,1 1 0,0 0 0,24-7 2138,27 0-2197,38 3 1119,91 7-1,-3 1-1012,40-12-58,45 1-361,-208 5-67,130 0-41,-87 12 0,-6-13 51,-63 1-127,0 1-1,0 2 0,39 5 0,-52-9 113,-15 3-32,1-1 0,-1 1 0,0-1 0,0 1 0,0 0-1,0 0 1,0-1 0,1 1 0,-1 0 0,0 0 0,0 0 0,0 0 0,1 1 0,-1-1 0,0 0 0,0 0 0,2 1 0,-5 1-623,1-7 107</inkml:trace>
</inkml:ink>
</file>

<file path=word/ink/ink9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5.200"/>
    </inkml:context>
    <inkml:brush xml:id="br0">
      <inkml:brushProperty name="width" value="0.05" units="cm"/>
      <inkml:brushProperty name="height" value="0.05" units="cm"/>
    </inkml:brush>
  </inkml:definitions>
  <inkml:trace contextRef="#ctx0" brushRef="#br0">125 10 7552,'-6'-9'9488,"5"9"-9200,-13 2 2570,-12 14-2671,25-14-138,-1-1 0,0 1 0,1 0 0,-1 0 1,1 0-1,0 0 0,-1 0 0,1 0 0,0 0 1,0 0-1,1 1 0,0-1 0,-1 0 0,1 1 0,-1-1 1,1 1-1,0-1 0,-1 0 0,1 1 0,1-1 1,-1 1-1,0-1 0,0 0 0,1 1 0,0-1 0,-1 0 1,0 1-1,1-1 0,0 0 0,0 0 0,0 0 1,1 0-1,-1 0 0,1 0 0,1 2 0,1 1-23,1 1 0,-1 0-1,-1 0 1,1 0-1,-1 0 1,0 0 0,0 1-1,-1-1 1,0 1-1,0 0 1,0 0 0,-1-1-1,0 1 1,-1 0-1,1 0 1,-1 0 0,-1 0-1,1 0 1,-3 13-1,1-17 24,0 0 0,0 0 1,0-1-1,0 1 0,0 0 0,0-1 0,-1 1 0,1-1 0,-1 0 0,0 0 0,1 0 0,-1 0 1,0 0-1,0-1 0,0 1 0,-1-1 0,-2 2 0,4-3-17,0 1-1,-1 0 1,1 0 0,0-1-1,0 1 1,-1-1 0,1 0-1,0 0 1,0 1 0,-1-2-1,1 1 1,0 0 0,0 0-1,-1-1 1,1 1 0,0-1-1,0 0 1,0 1 0,0-1 0,-1 0-1,1 0 1,0-1 0,1 1-1,-1 0 1,0-1 0,0 1-1,-1-3 1,2-1-629,4-3-65</inkml:trace>
</inkml:ink>
</file>

<file path=word/ink/ink9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5.560"/>
    </inkml:context>
    <inkml:brush xml:id="br0">
      <inkml:brushProperty name="width" value="0.05" units="cm"/>
      <inkml:brushProperty name="height" value="0.05" units="cm"/>
    </inkml:brush>
  </inkml:definitions>
  <inkml:trace contextRef="#ctx0" brushRef="#br0">1 106 3456,'3'0'1018,"0"1"1,1-1 0,-1 1-1,0-1 1,1 0-1,-1 0 1,1-1 0,3 0-1,-3 0-565,1 0 1,0-1-1,0 0 0,-1 0 0,1 0 1,-1 0-1,0-1 0,6-3 0,-1-2-54,-1 1-1,0-1 1,0-1-1,-1 1 0,10-16 1,-16 24-360,-1 0 0,0-1 0,1 1 0,-1 0 0,0-1 0,1 1 0,-1 0 0,0-1 0,0 1 0,0-1 0,1 1 0,-1 0 0,0-1 0,0 1 0,0-1 0,0 1 0,0-1 0,0 1 0,0 0 0,0-1 0,0 1 0,0-1 0,0 1 0,0-1 0,0 1 0,0 0 0,0-1 0,0 1 0,0-1 0,-1 1 0,1-1 0,0 1 0,0 0 0,0-1 0,-1 1 0,1 0 0,0-1 0,-1 1 0,1 0 0,0-1 0,-1 1 0,1 0 0,0 0 0,-1-1 0,1 1 0,0 0 0,-1 0 0,1 0 0,-1-1 0,0 1 0,-27-3 449,18 3-171,7 0-263,0 0 0,0 1-1,1-1 1,-1 1-1,0 0 1,1-1 0,-1 1-1,0 0 1,1 0-1,-1 1 1,1-1 0,0 1-1,-1-1 1,1 1-1,0 0 1,0 0 0,0-1-1,0 2 1,0-1-1,0 0 1,1 0 0,-1 0-1,1 1 1,0-1-1,-2 6 1,0-3 11,0 1 0,1 0 1,0 0-1,0 0 0,1 0 0,-1 0 0,1 0 0,1 0 1,-1 0-1,1 0 0,1 7 0,-1-10-86,1 0 1,0 0-1,0 0 0,0 0 0,1-1 0,-1 1 0,1 0 1,-1 0-1,1-1 0,0 1 0,0-1 0,0 0 1,1 1-1,-1-1 0,0 0 0,1 0 0,-1 0 0,1-1 1,0 1-1,0-1 0,-1 1 0,1-1 0,0 0 0,0 0 1,0 0-1,0-1 0,1 1 0,-1-1 0,0 1 1,0-1-1,0 0 0,0 0 0,0-1 0,1 1 0,-1-1 1,0 1-1,0-1 0,0 0 0,0 0 0,0 0 0,5-4 1,15-14-1026</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6T21:28:59.411"/>
    </inkml:context>
    <inkml:brush xml:id="br0">
      <inkml:brushProperty name="width" value="0.05" units="cm"/>
      <inkml:brushProperty name="height" value="0.05" units="cm"/>
    </inkml:brush>
  </inkml:definitions>
  <inkml:trace contextRef="#ctx0" brushRef="#br0">1 135 7424,'0'-4'4398,"4"-14"-1799,-1 11-1275,0 1 1,1 0-1,-1 0 0,6-7 0,-6 9-1263,0 0-1,0-1 0,0 1 1,-1-1-1,0 1 0,0-1 0,2-5 1,-1-8 451,-3 17-508,0 1 0,0-1 1,0 1-1,0 0 1,0-1-1,0 1 0,0-1 1,0 1-1,0-1 1,0 1-1,0 0 0,0-1 1,-1 1-1,1-1 1,0 1-1,0 0 0,0-1 1,-1 1-1,1 0 0,0-1 1,-1 1-1,1 0 1,0-1-1,-1 1 0,1-1 1,-4 1 9,-3-3 175,-3 2 541,9 1-672,1 1 1,-1 0-1,0 0 0,0 0 0,0-1 0,1 1 0,-1 0 1,1 0-1,-1 0 0,0 0 0,1 0 0,0 0 0,-1 1 0,1 0 1,-4 12 298,1 0 1,1 0 0,0 0-1,1 0 1,1 0 0,0 0-1,3 22 1,-1-17-41,-2-16-323,0-1-1,0 0 1,1 0-1,-1 0 1,1 0-1,0 1 1,-1-1-1,1 0 1,0 0-1,0 0 0,1 0 1,-1-1-1,0 1 1,0 0-1,1 0 1,-1-1-1,1 1 1,0-1-1,-1 1 1,1-1-1,0 0 1,0 1-1,0-1 1,0 0-1,0 0 1,0-1-1,0 1 1,0 0-1,0-1 1,0 1-1,1-1 1,-1 0-1,0 1 1,0-1-1,5-1 1,22-1-656</inkml:trace>
</inkml:ink>
</file>

<file path=word/ink/ink9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6.033"/>
    </inkml:context>
    <inkml:brush xml:id="br0">
      <inkml:brushProperty name="width" value="0.05" units="cm"/>
      <inkml:brushProperty name="height" value="0.05" units="cm"/>
    </inkml:brush>
  </inkml:definitions>
  <inkml:trace contextRef="#ctx0" brushRef="#br0">27 1 7936,'-8'0'3968,"12"9"2943,0-3-6655,-4 9 256,0 11 0,0-2-512,-4 5 0,0 5 512,-1 11 0,-1 2-256,2-9 128,0 0-256,4-8 128,4-6-512,2-11 0</inkml:trace>
</inkml:ink>
</file>

<file path=word/ink/ink9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6.455"/>
    </inkml:context>
    <inkml:brush xml:id="br0">
      <inkml:brushProperty name="width" value="0.05" units="cm"/>
      <inkml:brushProperty name="height" value="0.05" units="cm"/>
    </inkml:brush>
  </inkml:definitions>
  <inkml:trace contextRef="#ctx0" brushRef="#br0">10 140 7808,'29'-28'8541,"12"-12"-6480,-40 39-2058,2-2 18,-1-1 0,1 0 0,0 0 0,-1 0 0,0 0 0,0 0 1,0 0-1,-1-1 0,1 1 0,-1-1 0,1-5 0,-2 10-9,0-1-1,0 1 1,0-1 0,0 1 0,1 0-1,-1-1 1,0 0 0,0 1-1,0-1 1,0 1 0,0-1 0,0 1-1,-1-1 1,1 1 0,0-1-1,0 1 1,0 0 0,0-1-1,-1 1 1,1-1 0,0 1 0,0-1-1,-1 1 1,1-1 0,0 1-1,-1 0 1,1-1 0,0 1-1,-1 0 1,0-1 0,0 1 27,0-1-1,0 1 1,0 0 0,-1 0 0,1-1 0,0 1-1,0 0 1,0 0 0,0 0 0,-1 1 0,1-1-1,-2 0 1,-1 1 79,0 1 1,0-1-1,0 1 0,0-1 1,1 1-1,-1 0 0,-4 3 0,3-1 55,0 1-1,1 0 0,-1 0 1,1 0-1,0 0 0,0 1 0,0 0 1,-5 11-1,8-15-129,1 1 0,-1-1 0,0 1 0,1-1 0,-1 1 0,1-1-1,0 1 1,0 0 0,0-1 0,0 1 0,0-1 0,1 1 0,-1-1 0,1 1 0,0-1 0,-1 1 0,1-1-1,0 1 1,1-1 0,-1 0 0,0 0 0,1 0 0,-1 1 0,1-1 0,-1-1 0,4 4 0,-3-2-64,1-1 1,0 1 0,0 0 0,0-1 0,0 0-1,0 0 1,1 0 0,-1 0 0,1 0 0,-1-1-1,1 1 1,-1-1 0,1 0 0,0 0-1,0 0 1,0-1 0,0 1 0,6-1 0,17-9-770</inkml:trace>
  <inkml:trace contextRef="#ctx0" brushRef="#br0" timeOffset="1">235 31 7936,'-1'1'266,"-1"0"-1,1 0 1,-1 0 0,1 0 0,-1-1 0,1 1 0,-1 0 0,1-1 0,-1 0-1,0 1 1,1-1 0,-1 0 0,0 0 0,1 0 0,-1 0 0,0 0 0,1 0-1,-1 0 1,0-1 0,1 1 0,-4-1 0,1-1 391,3 3-381,0-1 1,0 0-1,0 1 0,0-1 1,0 1-1,0-1 0,0 1 0,0 0 1,1-1-1,-1 1 0,0 0 0,0 0 1,0-1-1,1 1 0,-1 0 0,1 0 1,-2 2-1,-10 17 2431,11-15-2588,-1 0 0,1 0-1,0 0 1,0 1 0,1-1 0,0 0-1,0 0 1,0 0 0,0 0 0,1 0-1,0 0 1,0 1 0,3 7 0,-3-10-84,1-1 0,-1 1 1,1 0-1,0-1 0,0 1 0,0-1 1,0 1-1,1-1 0,-1 0 1,1 0-1,-1 0 0,1 0 1,0 0-1,-1-1 0,1 1 0,0-1 1,0 0-1,0 0 0,0 0 1,1 0-1,-1-1 0,6 1 1,-7 0-113,0-1 0,1 0 0,-1 0 0,1 0 1,-1 0-1,1 0 0,-1 0 0,1-1 0,-1 1 1,1-1-1,-1 0 0,0 0 0,1 1 0,2-3 1,12-9-970</inkml:trace>
</inkml:ink>
</file>

<file path=word/ink/ink9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6.799"/>
    </inkml:context>
    <inkml:brush xml:id="br0">
      <inkml:brushProperty name="width" value="0.05" units="cm"/>
      <inkml:brushProperty name="height" value="0.05" units="cm"/>
    </inkml:brush>
  </inkml:definitions>
  <inkml:trace contextRef="#ctx0" brushRef="#br0">28 0 7424,'4'24'11312,"-4"16"-8673,-2 51-3370,2-81 1740,-6 196 655,6-195-1814</inkml:trace>
  <inkml:trace contextRef="#ctx0" brushRef="#br0" timeOffset="1">1 256 6272,'0'-6'12543,"3"6"-12159,4 0 128,3 0 0,0 0 128,6 0-896,5-3 0,3-3 512,5-9 0</inkml:trace>
</inkml:ink>
</file>

<file path=word/ink/ink9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7.882"/>
    </inkml:context>
    <inkml:brush xml:id="br0">
      <inkml:brushProperty name="width" value="0.05" units="cm"/>
      <inkml:brushProperty name="height" value="0.05" units="cm"/>
    </inkml:brush>
  </inkml:definitions>
  <inkml:trace contextRef="#ctx0" brushRef="#br0">42 3 7808,'0'0'140,"0"-1"-1,0 1 141,0 0-140,-1 0-1,1 0 1,0 0 0,0-1 0,0 1-1,-1 0 1,1 0 0,0 0 0,0 0 0,0 0-1,-1 0 1,1 0 0,0 0 0,0 0-1,0 0 1,-1 0 0,1 0 0,0 0 0,0 0-1,-1 0 1,1 0 0,0 0 0,0 0-1,0 0 1,-1 0 0,1 0 0,0 0-1,0 0 1,0 0 0,-1 1 0,1-1 0,0 0-1,0 0 1,0 0 140,-1 0-141,1 1 1,0-1 0,0 0 0,0 0 0,0 1-1,3 9 3630,0 1-3344,-4 5-2,-1-1 0,0 1 0,-7 19 0,-2 11 851,5-16-549,2 0 0,0 35 1,4-64-753,0-1 0,0 0 1,0 1-1,0-1 0,0 0 1,0 1-1,0-1 0,0 1 1,0-1-1,0 0 0,0 1 1,0-1-1,0 0 0,0 1 1,0-1-1,0 0 0,0 1 1,1-1-1,-1 0 0,0 1 1,0-1-1,0 0 0,1 1 1,-1-1-1,0 0 0,0 0 1,1 1-1,-1-1 0,0 0 1,0 0-1,1 0 0,-1 1 1,0-1-1,1 0 0,-1 0 1,0 0-1,1 0 0,-1 0 1,0 0-1,1 1 0,-1-1 1,0 0-1,1 0 0,9-5-1125</inkml:trace>
</inkml:ink>
</file>

<file path=word/ink/ink9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8.272"/>
    </inkml:context>
    <inkml:brush xml:id="br0">
      <inkml:brushProperty name="width" value="0.05" units="cm"/>
      <inkml:brushProperty name="height" value="0.05" units="cm"/>
    </inkml:brush>
  </inkml:definitions>
  <inkml:trace contextRef="#ctx0" brushRef="#br0">15 75 8320,'13'-6'5939,"-11"6"-5661,-1 0 0,0 0 0,0 0 0,0-1 1,0 1-1,0 0 0,0-1 0,0 1 0,0-1 1,0 1-1,0-1 0,0 0 0,0 1 0,1-3 0,1 1-236,0-1 0,0 1 0,0-1 0,1 1 0,-1 0 0,5-2 0,12-8-58,-19 11 21,-1 1 1,0 0-1,1-1 1,-1 1-1,0 0 1,1-1-1,-1 1 1,0-1-1,0 1 1,1-1-1,-1 1 1,0 0-1,0-1 1,0 1-1,0-1 1,0 1-1,1-1 1,-1 1-1,0-1 1,0 1-1,0-1 1,0 1-1,0-1 0,-1 1 1,1-1-1,0 1 1,0-1-1,0 1 1,0-1-1,0 1 1,-1-1-1,1 1 1,0-1-1,0 1 1,-1 0-1,1-1 1,0 1-1,-1-1 1,1 1-1,-1 0 1,1-1-1,0 1 1,-1 0-1,0-1 1,-17-8 365,13 8-188,1 1-1,0 0 0,-1 0 1,1 0-1,-8 2 0,11-2-145,0 0 0,-1 0 0,1 1 0,0-1 0,0 1-1,0-1 1,0 1 0,0 0 0,0-1 0,0 1 0,0 0-1,0 0 1,0-1 0,0 1 0,0 0 0,0 0 0,0 0-1,1 0 1,-1 0 0,1 0 0,-1 1 0,0 1 0,-3 8 125,1 0 0,0 0 1,1 0-1,0 0 0,1 0 0,0 21 1,1-29-128,1 0-1,-1 0 1,1 0 0,-1 0 0,1 1 0,0-1 0,0 0 0,0 0-1,1-1 1,-1 1 0,1 0 0,-1 0 0,1-1 0,0 1-1,0-1 1,0 1 0,1-1 0,-1 0 0,0 0 0,1 0 0,0 0-1,-1 0 1,1-1 0,0 1 0,0-1 0,0 0 0,4 2 0,-6-3-43,1 1 0,0-1 0,-1 1 1,1-1-1,-1 0 0,1 0 0,0 0 1,-1 0-1,1 0 0,2 0 0,23-10-120</inkml:trace>
</inkml:ink>
</file>

<file path=word/ink/ink9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8.700"/>
    </inkml:context>
    <inkml:brush xml:id="br0">
      <inkml:brushProperty name="width" value="0.05" units="cm"/>
      <inkml:brushProperty name="height" value="0.05" units="cm"/>
    </inkml:brush>
  </inkml:definitions>
  <inkml:trace contextRef="#ctx0" brushRef="#br0">0 5 7296,'1'-4'3106,"0"8"78,4 11 147,-3-11-2947,-1 0 0,1 0 0,-1 0 0,0 0 1,0 1-1,0 7 0,2 7-151,-2-10 182,2-1 0,-1 1 0,1-1 0,0 0-1,0 0 1,1-1 0,0 1 0,11 13 0,-15-21-389,0 1 0,1-1 1,-1 0-1,1 1 1,-1-1-1,1 1 1,-1-1-1,1 0 0,-1 1 1,1-1-1,-1 0 1,0 0-1,0 1 1,1-1-1,0 0 0,-1 0 1,1 0-1,-1 0 1,1 0-1,0 0 1,-1 0-1,1 0 0,-1 0 1,1 0-1,0 0 1,-1 0-1,1 0 0,1-1 1,-1 0-13,0 0-1,0 1 1,0-1 0,1 0 0,-1-1 0,0 1-1,0 0 1,0 0 0,-1 0 0,1-1 0,1-1-1,13-37-5,-15 39 34,20-86-1791,-19 78 575</inkml:trace>
</inkml:ink>
</file>

<file path=word/ink/ink9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9.182"/>
    </inkml:context>
    <inkml:brush xml:id="br0">
      <inkml:brushProperty name="width" value="0.05" units="cm"/>
      <inkml:brushProperty name="height" value="0.05" units="cm"/>
    </inkml:brush>
  </inkml:definitions>
  <inkml:trace contextRef="#ctx0" brushRef="#br0">1 119 7296,'9'-9'3675,"7"5"-2617,-9 2-159,-2 0-196,-1 0 0,1-1 0,-1 0 0,0 1-1,0-1 1,0-2 0,7-5 0,-4 3-417,-2 0 0,0 0 0,0 0 0,-1-1-1,7-14 1,-10 20-51,-25-6 511,23 7-711,-1 0 0,1 1-1,0-1 1,0 0 0,-1 1-1,1 0 1,-1-1-1,0 1 1,1 0 0,-1 0-1,1 0 1,-1 0 0,1 0-1,-1 0 1,1 0 0,0 0-1,-1 0 1,1 1-1,-1-1 1,1 1 0,0-1-1,-3 2 1,2-1 44,-1 1-1,1 0 1,-1 0 0,1 0-1,0 1 1,0-1 0,0 0-1,0 1 1,0-1 0,-1 4-1,-1 1 105,1-1 0,0 1 0,0 0-1,1 0 1,0 0 0,0 0-1,1 1 1,-1 9 0,2-14-131,0 0 0,1 0-1,0 0 1,-1-1 0,1 1 0,0 0 0,1 0-1,-1-1 1,0 1 0,1-1 0,-1 1-1,1-1 1,0 0 0,0 0 0,0 0 0,0 0-1,0 0 1,0 0 0,0 0 0,1-1 0,-1 1-1,1-1 1,-1 1 0,4 0 0,-2 0-77,0 0 0,1-1-1,-1 1 1,0-1 0,1 0 0,0 0 0,0-1-1,-1 1 1,1-1 0,0 0 0,-1 0 0,1-1 0,-1 1-1,9-3 1,12-10-615</inkml:trace>
</inkml:ink>
</file>

<file path=word/ink/ink9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9.572"/>
    </inkml:context>
    <inkml:brush xml:id="br0">
      <inkml:brushProperty name="width" value="0.05" units="cm"/>
      <inkml:brushProperty name="height" value="0.05" units="cm"/>
    </inkml:brush>
  </inkml:definitions>
  <inkml:trace contextRef="#ctx0" brushRef="#br0">15 1 7040,'-1'5'10472,"-1"4"-7184,-8 44-2243,9-8 1028,6 65 1,1-3-1315,-5-100-1911,4-6-256</inkml:trace>
</inkml:ink>
</file>

<file path=word/ink/ink9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3:59.922"/>
    </inkml:context>
    <inkml:brush xml:id="br0">
      <inkml:brushProperty name="width" value="0.05" units="cm"/>
      <inkml:brushProperty name="height" value="0.05" units="cm"/>
    </inkml:brush>
  </inkml:definitions>
  <inkml:trace contextRef="#ctx0" brushRef="#br0">17 4 8448,'0'-4'14847,"0"8"-14335,-4-2-640,0 1 0,3-3-1408,-3-3 128</inkml:trace>
  <inkml:trace contextRef="#ctx0" brushRef="#br0" timeOffset="1">0 126 8320,'4'9'15103,"-4"-14"-15487,4-4 640</inkml:trace>
</inkml:ink>
</file>

<file path=word/ink/ink9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26T12:34:11.038"/>
    </inkml:context>
    <inkml:brush xml:id="br0">
      <inkml:brushProperty name="width" value="0.05" units="cm"/>
      <inkml:brushProperty name="height" value="0.05" units="cm"/>
      <inkml:brushProperty name="color" value="#849398"/>
    </inkml:brush>
  </inkml:definitions>
  <inkml:trace contextRef="#ctx0" brushRef="#br0">31 0 7040,'0'3'10567,"4"13"-10639,-3 22 1089,-2 1-1,-1 0 1,-13 65-1,-2 14 806,17-85-1061,0-20-555,0-11-367,0-3-261,0-1 219,0 0 0,0 1 1,1-1-1,-1 0 0,1 0 0,0 0 0,-1 1 0,1-1 0,1-2 0,1-1-456,2-9-1389</inkml:trace>
</inkml:ink>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Roboto">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C7445-C9DB-4560-9A0D-4E3900F0DAF5}">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9EC52-BFAE-484D-A9C9-BB853866D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7</TotalTime>
  <Pages>48</Pages>
  <Words>9583</Words>
  <Characters>54624</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Computer Science GCE Unit 5 Project Report</vt:lpstr>
    </vt:vector>
  </TitlesOfParts>
  <Company/>
  <LinksUpToDate>false</LinksUpToDate>
  <CharactersWithSpaces>6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GCE Unit 5 Project Report</dc:title>
  <dc:subject/>
  <dc:creator>Luca Huelle</dc:creator>
  <cp:keywords/>
  <dc:description/>
  <cp:lastModifiedBy>Luca Huelle</cp:lastModifiedBy>
  <cp:revision>22</cp:revision>
  <dcterms:created xsi:type="dcterms:W3CDTF">2020-12-27T16:46:00Z</dcterms:created>
  <dcterms:modified xsi:type="dcterms:W3CDTF">2021-03-20T22:43:00Z</dcterms:modified>
</cp:coreProperties>
</file>